
<file path=[Content_Types].xml><?xml version="1.0" encoding="utf-8"?>
<Types xmlns="http://schemas.openxmlformats.org/package/2006/content-types">
  <Default Extension="png" ContentType="image/png"/>
  <Default Extension="jpeg" ContentType="image/jpeg"/>
  <Default Extension="emf" ContentType="image/x-emf"/>
  <Default Extension="wmf" ContentType="image/x-wmf"/>
  <Default Extension="rels" ContentType="application/vnd.openxmlformats-package.relationships+xml"/>
  <Default Extension="xml" ContentType="application/xml"/>
  <Default Extension="tiff" ContentType="image/tiff"/>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footer5.xml" ContentType="application/vnd.openxmlformats-officedocument.wordprocessingml.footer+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header4.xml" ContentType="application/vnd.openxmlformats-officedocument.wordprocessingml.header+xml"/>
  <Override PartName="/word/header5.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6.xml" ContentType="application/vnd.openxmlformats-officedocument.wordprocessingml.header+xml"/>
  <Override PartName="/word/footer8.xml" ContentType="application/vnd.openxmlformats-officedocument.wordprocessingml.footer+xml"/>
  <Override PartName="/word/header7.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23C4C87" w14:textId="514A2209" w:rsidR="00727E38" w:rsidRDefault="00727E38" w:rsidP="00727E38">
      <w:pPr>
        <w:jc w:val="center"/>
        <w:rPr>
          <w:rFonts w:cs="Arial"/>
          <w:b/>
          <w:bCs/>
          <w:sz w:val="36"/>
          <w:szCs w:val="36"/>
        </w:rPr>
      </w:pPr>
      <w:r w:rsidRPr="00746F1C">
        <w:rPr>
          <w:rFonts w:cs="Arial"/>
          <w:b/>
          <w:bCs/>
          <w:sz w:val="36"/>
          <w:szCs w:val="36"/>
        </w:rPr>
        <w:t xml:space="preserve">Government of </w:t>
      </w:r>
      <w:r>
        <w:rPr>
          <w:rFonts w:cs="Arial"/>
          <w:b/>
          <w:bCs/>
          <w:sz w:val="36"/>
          <w:szCs w:val="36"/>
        </w:rPr>
        <w:t>Sindh, Pakistan</w:t>
      </w:r>
      <w:r w:rsidRPr="00746F1C">
        <w:rPr>
          <w:rFonts w:cs="Arial"/>
          <w:b/>
          <w:bCs/>
          <w:sz w:val="36"/>
          <w:szCs w:val="36"/>
        </w:rPr>
        <w:t xml:space="preserve"> </w:t>
      </w:r>
    </w:p>
    <w:p w14:paraId="5E508D84" w14:textId="23A40D0C" w:rsidR="00727E38" w:rsidRDefault="003D6442" w:rsidP="00727E38">
      <w:pPr>
        <w:jc w:val="center"/>
        <w:rPr>
          <w:rFonts w:cs="Arial"/>
          <w:b/>
          <w:sz w:val="36"/>
          <w:szCs w:val="36"/>
        </w:rPr>
      </w:pPr>
      <w:r>
        <w:rPr>
          <w:rFonts w:cs="Arial"/>
          <w:b/>
          <w:sz w:val="36"/>
          <w:szCs w:val="36"/>
        </w:rPr>
        <w:t>Irrigation</w:t>
      </w:r>
      <w:r w:rsidR="00727E38">
        <w:rPr>
          <w:rFonts w:cs="Arial"/>
          <w:b/>
          <w:sz w:val="36"/>
          <w:szCs w:val="36"/>
        </w:rPr>
        <w:t xml:space="preserve"> Department</w:t>
      </w:r>
      <w:r w:rsidR="000B2ABF">
        <w:rPr>
          <w:rFonts w:cs="Arial"/>
          <w:b/>
          <w:sz w:val="36"/>
          <w:szCs w:val="36"/>
        </w:rPr>
        <w:t xml:space="preserve"> </w:t>
      </w:r>
    </w:p>
    <w:p w14:paraId="65EE927F" w14:textId="65DF9A00" w:rsidR="000B2ABF" w:rsidRDefault="000B2ABF" w:rsidP="00727E38">
      <w:pPr>
        <w:jc w:val="center"/>
        <w:rPr>
          <w:rFonts w:cs="Arial"/>
          <w:b/>
          <w:sz w:val="36"/>
          <w:szCs w:val="36"/>
        </w:rPr>
      </w:pPr>
      <w:r>
        <w:rPr>
          <w:rFonts w:cs="Arial"/>
          <w:b/>
          <w:sz w:val="36"/>
          <w:szCs w:val="36"/>
        </w:rPr>
        <w:t>Agriculture</w:t>
      </w:r>
      <w:r w:rsidR="00177BA0">
        <w:rPr>
          <w:rFonts w:cs="Arial"/>
          <w:b/>
          <w:sz w:val="36"/>
          <w:szCs w:val="36"/>
        </w:rPr>
        <w:t>,</w:t>
      </w:r>
      <w:r>
        <w:rPr>
          <w:rFonts w:cs="Arial"/>
          <w:b/>
          <w:sz w:val="36"/>
          <w:szCs w:val="36"/>
        </w:rPr>
        <w:t xml:space="preserve"> Supply </w:t>
      </w:r>
      <w:r w:rsidR="00177BA0">
        <w:rPr>
          <w:rFonts w:cs="Arial"/>
          <w:b/>
          <w:sz w:val="36"/>
          <w:szCs w:val="36"/>
        </w:rPr>
        <w:t>&amp;</w:t>
      </w:r>
      <w:r>
        <w:rPr>
          <w:rFonts w:cs="Arial"/>
          <w:b/>
          <w:sz w:val="36"/>
          <w:szCs w:val="36"/>
        </w:rPr>
        <w:t>Prices Department</w:t>
      </w:r>
    </w:p>
    <w:p w14:paraId="08F5D89C" w14:textId="77777777" w:rsidR="00727E38" w:rsidRDefault="00727E38" w:rsidP="00727E38">
      <w:pPr>
        <w:jc w:val="center"/>
        <w:rPr>
          <w:rFonts w:cs="Arial"/>
          <w:b/>
          <w:sz w:val="36"/>
          <w:szCs w:val="36"/>
        </w:rPr>
      </w:pPr>
    </w:p>
    <w:p w14:paraId="5A838B79" w14:textId="77777777" w:rsidR="00727E38" w:rsidRDefault="00727E38" w:rsidP="00727E38">
      <w:pPr>
        <w:jc w:val="center"/>
        <w:rPr>
          <w:rFonts w:cs="Arial"/>
          <w:b/>
          <w:sz w:val="36"/>
          <w:szCs w:val="36"/>
        </w:rPr>
      </w:pPr>
    </w:p>
    <w:p w14:paraId="038A80A5" w14:textId="77777777" w:rsidR="00727E38" w:rsidRPr="001D0B87" w:rsidRDefault="00727E38" w:rsidP="00727E38">
      <w:pPr>
        <w:jc w:val="center"/>
        <w:rPr>
          <w:rFonts w:cs="Arial"/>
          <w:b/>
          <w:sz w:val="36"/>
          <w:szCs w:val="36"/>
        </w:rPr>
      </w:pPr>
      <w:r>
        <w:rPr>
          <w:rFonts w:cs="Arial"/>
          <w:b/>
          <w:sz w:val="36"/>
          <w:szCs w:val="36"/>
        </w:rPr>
        <w:t>Sindh Water and Agriculture Transformation (SWAT) Project</w:t>
      </w:r>
    </w:p>
    <w:p w14:paraId="7375EBB1" w14:textId="723D2013" w:rsidR="00727E38" w:rsidRPr="0016502B" w:rsidRDefault="00BD0B1F" w:rsidP="37832BB5">
      <w:pPr>
        <w:jc w:val="center"/>
        <w:rPr>
          <w:rFonts w:cs="Arial"/>
          <w:b/>
          <w:bCs/>
          <w:sz w:val="36"/>
          <w:szCs w:val="36"/>
        </w:rPr>
      </w:pPr>
      <w:r>
        <w:rPr>
          <w:noProof/>
        </w:rPr>
        <w:drawing>
          <wp:inline distT="0" distB="0" distL="0" distR="0" wp14:anchorId="493DF67F" wp14:editId="184C274E">
            <wp:extent cx="5943600" cy="3349625"/>
            <wp:effectExtent l="0" t="0" r="0" b="3175"/>
            <wp:docPr id="1" name="Picture 1" descr="A picture containing sky, outdoor, grass, w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1">
                      <a:extLst>
                        <a:ext uri="{FF2B5EF4-FFF2-40B4-BE49-F238E27FC236}">
                          <a16:creationI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16="http://schemas.microsoft.com/office/drawing/2014/main" xmlns:ask="http://schemas.microsoft.com/office/drawing/2018/sketchyshapes" xmlns:c="http://schemas.openxmlformats.org/drawingml/2006/chart" xmlns:a14="http://schemas.microsoft.com/office/drawing/2010/main" xmlns:w="http://schemas.openxmlformats.org/wordprocessingml/2006/main" xmlns:w10="urn:schemas-microsoft-com:office:word" xmlns:v="urn:schemas-microsoft-com:vml" xmlns:o="urn:schemas-microsoft-com:office:office" xmlns="" xmlns:arto="http://schemas.microsoft.com/office/word/2006/arto" xmlns:oel="http://schemas.microsoft.com/office/2019/extlst" id="{A40031B3-030A-498E-B719-38AC6E33CD91}"/>
                        </a:ext>
                      </a:extLst>
                    </a:blip>
                    <a:srcRect t="25135"/>
                    <a:stretch>
                      <a:fillRect/>
                    </a:stretch>
                  </pic:blipFill>
                  <pic:spPr>
                    <a:xfrm>
                      <a:off x="0" y="0"/>
                      <a:ext cx="5943600" cy="3349625"/>
                    </a:xfrm>
                    <a:prstGeom prst="rect">
                      <a:avLst/>
                    </a:prstGeom>
                  </pic:spPr>
                </pic:pic>
              </a:graphicData>
            </a:graphic>
          </wp:inline>
        </w:drawing>
      </w:r>
    </w:p>
    <w:p w14:paraId="5B00885B" w14:textId="77777777" w:rsidR="004F68E1" w:rsidRPr="00435979" w:rsidRDefault="004F68E1" w:rsidP="00E73443">
      <w:pPr>
        <w:pStyle w:val="Title"/>
        <w:rPr>
          <w:b w:val="0"/>
          <w:sz w:val="32"/>
          <w:szCs w:val="32"/>
        </w:rPr>
      </w:pPr>
    </w:p>
    <w:p w14:paraId="617ED141" w14:textId="003E8109" w:rsidR="00DA143C" w:rsidRPr="00435979" w:rsidRDefault="00DA143C" w:rsidP="009128C5">
      <w:pPr>
        <w:pStyle w:val="Title"/>
        <w:rPr>
          <w:szCs w:val="36"/>
        </w:rPr>
      </w:pPr>
      <w:r w:rsidRPr="00D7429D">
        <w:rPr>
          <w:szCs w:val="36"/>
        </w:rPr>
        <w:t xml:space="preserve">Environmental and Social Management </w:t>
      </w:r>
      <w:r w:rsidR="001F599D" w:rsidRPr="00C01BD5">
        <w:rPr>
          <w:szCs w:val="36"/>
        </w:rPr>
        <w:t>Framework</w:t>
      </w:r>
      <w:r w:rsidR="00855371" w:rsidRPr="00C01BD5">
        <w:rPr>
          <w:szCs w:val="36"/>
        </w:rPr>
        <w:t xml:space="preserve"> </w:t>
      </w:r>
    </w:p>
    <w:p w14:paraId="02BCA549" w14:textId="7C5C2F2C" w:rsidR="001F599D" w:rsidRPr="00435979" w:rsidRDefault="001F599D"/>
    <w:p w14:paraId="7B994FEE" w14:textId="749FF1C8" w:rsidR="001F599D" w:rsidRPr="00690529" w:rsidRDefault="001F599D"/>
    <w:p w14:paraId="065C4C02" w14:textId="77777777" w:rsidR="00727E38" w:rsidRDefault="00727E38" w:rsidP="00727E38">
      <w:pPr>
        <w:jc w:val="center"/>
        <w:rPr>
          <w:rFonts w:cs="Arial"/>
          <w:b/>
          <w:sz w:val="36"/>
          <w:szCs w:val="36"/>
        </w:rPr>
      </w:pPr>
      <w:r>
        <w:rPr>
          <w:rFonts w:cs="Arial"/>
          <w:b/>
          <w:sz w:val="36"/>
          <w:szCs w:val="36"/>
        </w:rPr>
        <w:t>Project Coordination &amp; Monitoring Unit</w:t>
      </w:r>
    </w:p>
    <w:p w14:paraId="1DDC9C81" w14:textId="67954BA4" w:rsidR="00727E38" w:rsidRDefault="003D6442" w:rsidP="00727E38">
      <w:pPr>
        <w:jc w:val="center"/>
        <w:rPr>
          <w:rFonts w:cs="Arial"/>
          <w:b/>
          <w:sz w:val="36"/>
          <w:szCs w:val="36"/>
        </w:rPr>
      </w:pPr>
      <w:r>
        <w:rPr>
          <w:rFonts w:cs="Arial"/>
          <w:b/>
          <w:sz w:val="36"/>
          <w:szCs w:val="36"/>
        </w:rPr>
        <w:t>Planning and Development Department</w:t>
      </w:r>
    </w:p>
    <w:p w14:paraId="3D1B17C5" w14:textId="1D38B146" w:rsidR="005951CD" w:rsidRDefault="009128C5" w:rsidP="00687E5F">
      <w:pPr>
        <w:pStyle w:val="Title"/>
        <w:rPr>
          <w:b w:val="0"/>
        </w:rPr>
      </w:pPr>
      <w:r w:rsidRPr="00C35AE3">
        <w:rPr>
          <w:b w:val="0"/>
        </w:rPr>
        <w:br/>
      </w:r>
      <w:r w:rsidR="00983AFD">
        <w:rPr>
          <w:b w:val="0"/>
        </w:rPr>
        <w:t>October</w:t>
      </w:r>
      <w:r w:rsidR="003F2856">
        <w:rPr>
          <w:b w:val="0"/>
        </w:rPr>
        <w:t xml:space="preserve"> </w:t>
      </w:r>
      <w:r w:rsidR="005C170C" w:rsidRPr="00F86445">
        <w:rPr>
          <w:b w:val="0"/>
        </w:rPr>
        <w:t>20</w:t>
      </w:r>
      <w:r w:rsidR="00707C9E">
        <w:rPr>
          <w:b w:val="0"/>
        </w:rPr>
        <w:t>2</w:t>
      </w:r>
      <w:r w:rsidR="002D2367">
        <w:rPr>
          <w:b w:val="0"/>
        </w:rPr>
        <w:t>2</w:t>
      </w:r>
    </w:p>
    <w:p w14:paraId="7BBB8FDE" w14:textId="7D670908" w:rsidR="0003025D" w:rsidRDefault="0003025D" w:rsidP="0003025D"/>
    <w:p w14:paraId="74D27901" w14:textId="49791A5E" w:rsidR="00BD0B1F" w:rsidRDefault="00BD0B1F" w:rsidP="0003025D"/>
    <w:p w14:paraId="45F55D7E" w14:textId="71108057" w:rsidR="00BD0B1F" w:rsidRDefault="00BD0B1F" w:rsidP="0003025D"/>
    <w:p w14:paraId="21187415" w14:textId="422A0173" w:rsidR="00BD0B1F" w:rsidRDefault="00BD0B1F" w:rsidP="0003025D"/>
    <w:p w14:paraId="60867EFA" w14:textId="22C233BC" w:rsidR="00BD0B1F" w:rsidRDefault="00BD0B1F" w:rsidP="0003025D"/>
    <w:p w14:paraId="0F4770E4" w14:textId="42C29A25" w:rsidR="00BD0B1F" w:rsidRDefault="00BD0B1F" w:rsidP="0003025D"/>
    <w:p w14:paraId="3EA04393" w14:textId="254D38D8" w:rsidR="00BD0B1F" w:rsidRDefault="00BD0B1F" w:rsidP="0003025D"/>
    <w:p w14:paraId="1E8A732A" w14:textId="4070CAAE" w:rsidR="00BD0B1F" w:rsidRDefault="00BD0B1F" w:rsidP="0003025D"/>
    <w:p w14:paraId="421C466F" w14:textId="51C6E644" w:rsidR="00BD0B1F" w:rsidRDefault="00BD0B1F" w:rsidP="0003025D"/>
    <w:p w14:paraId="567CA5A7" w14:textId="06EBE78A" w:rsidR="00BD0B1F" w:rsidRDefault="00BD0B1F" w:rsidP="0003025D"/>
    <w:p w14:paraId="231E53E1" w14:textId="5D84A1CC" w:rsidR="00BD0B1F" w:rsidRDefault="00BD0B1F" w:rsidP="0003025D"/>
    <w:p w14:paraId="443FFEC1" w14:textId="661CFE50" w:rsidR="00BD0B1F" w:rsidRDefault="00BD0B1F" w:rsidP="0003025D"/>
    <w:p w14:paraId="015538DB" w14:textId="3D72CB5A" w:rsidR="00BD0B1F" w:rsidRDefault="00BD0B1F" w:rsidP="0003025D"/>
    <w:p w14:paraId="77F01276" w14:textId="50012B35" w:rsidR="00BD0B1F" w:rsidRDefault="00BD0B1F" w:rsidP="0003025D"/>
    <w:p w14:paraId="57E37149" w14:textId="4B7DDFFA" w:rsidR="00BD0B1F" w:rsidRDefault="00BD0B1F" w:rsidP="0003025D"/>
    <w:p w14:paraId="37064739" w14:textId="05092483" w:rsidR="00BD0B1F" w:rsidRDefault="00BD0B1F" w:rsidP="0003025D"/>
    <w:p w14:paraId="4ACA737B" w14:textId="53BD10DF" w:rsidR="00BD0B1F" w:rsidRDefault="00BD0B1F" w:rsidP="0003025D"/>
    <w:p w14:paraId="173D1707" w14:textId="1DA91D1E" w:rsidR="00BD0B1F" w:rsidRDefault="00BD0B1F" w:rsidP="0003025D"/>
    <w:p w14:paraId="7BCEDCDD" w14:textId="49FC09BD" w:rsidR="00BD0B1F" w:rsidRDefault="00BD0B1F" w:rsidP="0003025D"/>
    <w:p w14:paraId="650E7073" w14:textId="75FCCEFB" w:rsidR="00BD0B1F" w:rsidRDefault="00BD0B1F" w:rsidP="0003025D"/>
    <w:p w14:paraId="7E9D5FE7" w14:textId="76751055" w:rsidR="00BD0B1F" w:rsidRDefault="00BD0B1F" w:rsidP="0003025D"/>
    <w:p w14:paraId="040090FB" w14:textId="24C6A9A7" w:rsidR="00BD0B1F" w:rsidRDefault="00BD0B1F" w:rsidP="0003025D"/>
    <w:p w14:paraId="7467358B" w14:textId="367E1972" w:rsidR="00BD0B1F" w:rsidRDefault="00BD0B1F" w:rsidP="0003025D"/>
    <w:p w14:paraId="1EA2FF4F" w14:textId="6E294BD1" w:rsidR="00BD0B1F" w:rsidRDefault="00BD0B1F" w:rsidP="0003025D"/>
    <w:p w14:paraId="414E9420" w14:textId="7E956B8F" w:rsidR="00BD0B1F" w:rsidRDefault="00BD0B1F" w:rsidP="0003025D"/>
    <w:p w14:paraId="454C4848" w14:textId="1A7DCB66" w:rsidR="00BD0B1F" w:rsidRDefault="00BD0B1F" w:rsidP="0003025D"/>
    <w:p w14:paraId="66F0C857" w14:textId="0B4A5A45" w:rsidR="00BD0B1F" w:rsidRDefault="00BD0B1F" w:rsidP="0003025D"/>
    <w:p w14:paraId="3E75CB87" w14:textId="480DD84D" w:rsidR="00B611DF" w:rsidRDefault="00B611DF" w:rsidP="0003025D"/>
    <w:p w14:paraId="562FEF24" w14:textId="07F62ADF" w:rsidR="00B611DF" w:rsidRDefault="00B611DF" w:rsidP="0003025D"/>
    <w:p w14:paraId="09D76AFB" w14:textId="282FDAFA" w:rsidR="00B611DF" w:rsidRDefault="00B611DF" w:rsidP="0003025D"/>
    <w:p w14:paraId="4EF080B6" w14:textId="7B86A26D" w:rsidR="00B611DF" w:rsidRDefault="00B611DF" w:rsidP="0003025D"/>
    <w:p w14:paraId="563832F0" w14:textId="25398458" w:rsidR="00BD0B1F" w:rsidRPr="00A9639C" w:rsidRDefault="00A9639C" w:rsidP="0003025D">
      <w:pPr>
        <w:rPr>
          <w:sz w:val="18"/>
          <w:szCs w:val="18"/>
        </w:rPr>
      </w:pPr>
      <w:r>
        <w:rPr>
          <w:sz w:val="18"/>
          <w:szCs w:val="18"/>
        </w:rPr>
        <w:t>Cover Photo: A</w:t>
      </w:r>
      <w:r w:rsidR="00A80AF7">
        <w:rPr>
          <w:sz w:val="18"/>
          <w:szCs w:val="18"/>
        </w:rPr>
        <w:t>n aerial</w:t>
      </w:r>
      <w:r>
        <w:rPr>
          <w:sz w:val="18"/>
          <w:szCs w:val="18"/>
        </w:rPr>
        <w:t xml:space="preserve"> view of </w:t>
      </w:r>
      <w:r w:rsidR="000B75F3">
        <w:rPr>
          <w:sz w:val="18"/>
          <w:szCs w:val="18"/>
        </w:rPr>
        <w:t>a minor irrigation canal, agricultural lands and rural</w:t>
      </w:r>
      <w:r w:rsidR="00A80AF7">
        <w:rPr>
          <w:sz w:val="18"/>
          <w:szCs w:val="18"/>
        </w:rPr>
        <w:t xml:space="preserve"> </w:t>
      </w:r>
      <w:r w:rsidR="00DC7712">
        <w:rPr>
          <w:sz w:val="18"/>
          <w:szCs w:val="18"/>
        </w:rPr>
        <w:t>landscape</w:t>
      </w:r>
      <w:r w:rsidR="00A80AF7">
        <w:rPr>
          <w:sz w:val="18"/>
          <w:szCs w:val="18"/>
        </w:rPr>
        <w:t xml:space="preserve"> in </w:t>
      </w:r>
      <w:r w:rsidR="00935F7D">
        <w:rPr>
          <w:sz w:val="18"/>
          <w:szCs w:val="18"/>
        </w:rPr>
        <w:t>Nara Canal Command Area (</w:t>
      </w:r>
      <w:r w:rsidRPr="00A9639C">
        <w:rPr>
          <w:sz w:val="18"/>
          <w:szCs w:val="18"/>
        </w:rPr>
        <w:t xml:space="preserve">FO Sarki Minor, </w:t>
      </w:r>
      <w:r w:rsidR="00DC7712">
        <w:rPr>
          <w:sz w:val="18"/>
          <w:szCs w:val="18"/>
        </w:rPr>
        <w:t>n</w:t>
      </w:r>
      <w:r w:rsidRPr="00A9639C">
        <w:rPr>
          <w:sz w:val="18"/>
          <w:szCs w:val="18"/>
        </w:rPr>
        <w:t>ear Jhole city</w:t>
      </w:r>
      <w:r w:rsidR="00DC7712">
        <w:rPr>
          <w:sz w:val="18"/>
          <w:szCs w:val="18"/>
        </w:rPr>
        <w:t xml:space="preserve">, </w:t>
      </w:r>
      <w:r w:rsidR="003B5F51" w:rsidRPr="00A9639C">
        <w:rPr>
          <w:sz w:val="18"/>
          <w:szCs w:val="18"/>
        </w:rPr>
        <w:t>Sinjhoro</w:t>
      </w:r>
      <w:r w:rsidR="003B5F51">
        <w:rPr>
          <w:sz w:val="18"/>
          <w:szCs w:val="18"/>
        </w:rPr>
        <w:t xml:space="preserve"> taluka, </w:t>
      </w:r>
      <w:r w:rsidRPr="00A9639C">
        <w:rPr>
          <w:sz w:val="18"/>
          <w:szCs w:val="18"/>
        </w:rPr>
        <w:t xml:space="preserve"> Sanghar</w:t>
      </w:r>
      <w:r w:rsidR="003B5F51">
        <w:rPr>
          <w:sz w:val="18"/>
          <w:szCs w:val="18"/>
        </w:rPr>
        <w:t xml:space="preserve"> district</w:t>
      </w:r>
      <w:r w:rsidRPr="00A9639C">
        <w:rPr>
          <w:sz w:val="18"/>
          <w:szCs w:val="18"/>
        </w:rPr>
        <w:t>, off taking from Shahoo Wah Jamrao System Nara Canal</w:t>
      </w:r>
      <w:r w:rsidR="00935F7D">
        <w:rPr>
          <w:sz w:val="18"/>
          <w:szCs w:val="18"/>
        </w:rPr>
        <w:t>)</w:t>
      </w:r>
    </w:p>
    <w:p w14:paraId="3A00F463" w14:textId="77777777" w:rsidR="00BD0B1F" w:rsidRPr="0003025D" w:rsidRDefault="00BD0B1F" w:rsidP="0003025D"/>
    <w:p w14:paraId="684C1176" w14:textId="77777777" w:rsidR="005951CD" w:rsidRPr="008838F8" w:rsidRDefault="005951CD" w:rsidP="00687E5F">
      <w:pPr>
        <w:pStyle w:val="Title"/>
        <w:sectPr w:rsidR="005951CD" w:rsidRPr="008838F8" w:rsidSect="00AC3566">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1440" w:header="708" w:footer="708" w:gutter="0"/>
          <w:pgNumType w:fmt="lowerRoman"/>
          <w:cols w:space="708"/>
          <w:docGrid w:linePitch="360"/>
        </w:sectPr>
      </w:pPr>
    </w:p>
    <w:p w14:paraId="0458E87F" w14:textId="309F3F4C" w:rsidR="00DA143C" w:rsidRPr="008838F8" w:rsidRDefault="00DA143C" w:rsidP="00687E5F">
      <w:pPr>
        <w:pStyle w:val="Title"/>
      </w:pPr>
    </w:p>
    <w:sdt>
      <w:sdtPr>
        <w:rPr>
          <w:rFonts w:asciiTheme="minorHAnsi" w:eastAsiaTheme="minorHAnsi" w:hAnsiTheme="minorHAnsi" w:cstheme="minorBidi"/>
          <w:b w:val="0"/>
          <w:sz w:val="22"/>
          <w:szCs w:val="22"/>
        </w:rPr>
        <w:id w:val="-686130495"/>
        <w:docPartObj>
          <w:docPartGallery w:val="Table of Contents"/>
          <w:docPartUnique/>
        </w:docPartObj>
      </w:sdtPr>
      <w:sdtEndPr>
        <w:rPr>
          <w:bCs/>
        </w:rPr>
      </w:sdtEndPr>
      <w:sdtContent>
        <w:p w14:paraId="34C94728" w14:textId="201F4B06" w:rsidR="00F13F6C" w:rsidRPr="00435979" w:rsidRDefault="00F13F6C">
          <w:pPr>
            <w:pStyle w:val="TOCHeading"/>
          </w:pPr>
          <w:r w:rsidRPr="00435979">
            <w:t>Contents</w:t>
          </w:r>
        </w:p>
        <w:p w14:paraId="71E3083A" w14:textId="2B1C5803" w:rsidR="00E55BE3" w:rsidRDefault="003C70B6">
          <w:pPr>
            <w:pStyle w:val="TOC1"/>
            <w:rPr>
              <w:rFonts w:eastAsiaTheme="minorEastAsia"/>
              <w:noProof/>
            </w:rPr>
          </w:pPr>
          <w:r>
            <w:rPr>
              <w:b/>
              <w:bCs/>
            </w:rPr>
            <w:fldChar w:fldCharType="begin"/>
          </w:r>
          <w:r>
            <w:rPr>
              <w:b/>
              <w:bCs/>
            </w:rPr>
            <w:instrText xml:space="preserve"> TOC \o "1-2" \h \z \u </w:instrText>
          </w:r>
          <w:r>
            <w:rPr>
              <w:b/>
              <w:bCs/>
            </w:rPr>
            <w:fldChar w:fldCharType="separate"/>
          </w:r>
          <w:hyperlink w:anchor="_Toc117074596" w:history="1">
            <w:r w:rsidR="00E55BE3" w:rsidRPr="00DF6503">
              <w:rPr>
                <w:rStyle w:val="Hyperlink"/>
                <w:smallCaps/>
                <w:noProof/>
                <w:spacing w:val="5"/>
              </w:rPr>
              <w:t>Executive Summary</w:t>
            </w:r>
            <w:r w:rsidR="00E55BE3">
              <w:rPr>
                <w:noProof/>
                <w:webHidden/>
              </w:rPr>
              <w:tab/>
            </w:r>
            <w:r w:rsidR="00E55BE3">
              <w:rPr>
                <w:noProof/>
                <w:webHidden/>
              </w:rPr>
              <w:fldChar w:fldCharType="begin"/>
            </w:r>
            <w:r w:rsidR="00E55BE3">
              <w:rPr>
                <w:noProof/>
                <w:webHidden/>
              </w:rPr>
              <w:instrText xml:space="preserve"> PAGEREF _Toc117074596 \h </w:instrText>
            </w:r>
            <w:r w:rsidR="00E55BE3">
              <w:rPr>
                <w:noProof/>
                <w:webHidden/>
              </w:rPr>
            </w:r>
            <w:r w:rsidR="00E55BE3">
              <w:rPr>
                <w:noProof/>
                <w:webHidden/>
              </w:rPr>
              <w:fldChar w:fldCharType="separate"/>
            </w:r>
            <w:r w:rsidR="00E55BE3">
              <w:rPr>
                <w:noProof/>
                <w:webHidden/>
              </w:rPr>
              <w:t>1</w:t>
            </w:r>
            <w:r w:rsidR="00E55BE3">
              <w:rPr>
                <w:noProof/>
                <w:webHidden/>
              </w:rPr>
              <w:fldChar w:fldCharType="end"/>
            </w:r>
          </w:hyperlink>
        </w:p>
        <w:p w14:paraId="2DBF9FCB" w14:textId="2AD84337" w:rsidR="00E55BE3" w:rsidRDefault="00894664">
          <w:pPr>
            <w:pStyle w:val="TOC1"/>
            <w:rPr>
              <w:rFonts w:eastAsiaTheme="minorEastAsia"/>
              <w:noProof/>
            </w:rPr>
          </w:pPr>
          <w:hyperlink w:anchor="_Toc117074597" w:history="1">
            <w:r w:rsidR="00E55BE3" w:rsidRPr="00DF6503">
              <w:rPr>
                <w:rStyle w:val="Hyperlink"/>
                <w:noProof/>
              </w:rPr>
              <w:t>1</w:t>
            </w:r>
            <w:r w:rsidR="00E55BE3">
              <w:rPr>
                <w:rFonts w:eastAsiaTheme="minorEastAsia"/>
                <w:noProof/>
              </w:rPr>
              <w:tab/>
            </w:r>
            <w:r w:rsidR="00E55BE3" w:rsidRPr="00DF6503">
              <w:rPr>
                <w:rStyle w:val="Hyperlink"/>
                <w:noProof/>
              </w:rPr>
              <w:t>Introduction</w:t>
            </w:r>
            <w:r w:rsidR="00E55BE3">
              <w:rPr>
                <w:noProof/>
                <w:webHidden/>
              </w:rPr>
              <w:tab/>
            </w:r>
            <w:r w:rsidR="00E55BE3">
              <w:rPr>
                <w:noProof/>
                <w:webHidden/>
              </w:rPr>
              <w:fldChar w:fldCharType="begin"/>
            </w:r>
            <w:r w:rsidR="00E55BE3">
              <w:rPr>
                <w:noProof/>
                <w:webHidden/>
              </w:rPr>
              <w:instrText xml:space="preserve"> PAGEREF _Toc117074597 \h </w:instrText>
            </w:r>
            <w:r w:rsidR="00E55BE3">
              <w:rPr>
                <w:noProof/>
                <w:webHidden/>
              </w:rPr>
            </w:r>
            <w:r w:rsidR="00E55BE3">
              <w:rPr>
                <w:noProof/>
                <w:webHidden/>
              </w:rPr>
              <w:fldChar w:fldCharType="separate"/>
            </w:r>
            <w:r w:rsidR="00E55BE3">
              <w:rPr>
                <w:noProof/>
                <w:webHidden/>
              </w:rPr>
              <w:t>27</w:t>
            </w:r>
            <w:r w:rsidR="00E55BE3">
              <w:rPr>
                <w:noProof/>
                <w:webHidden/>
              </w:rPr>
              <w:fldChar w:fldCharType="end"/>
            </w:r>
          </w:hyperlink>
        </w:p>
        <w:p w14:paraId="2B61F900" w14:textId="62993C83" w:rsidR="00E55BE3" w:rsidRDefault="00894664">
          <w:pPr>
            <w:pStyle w:val="TOC2"/>
            <w:rPr>
              <w:rFonts w:eastAsiaTheme="minorEastAsia"/>
              <w:noProof/>
            </w:rPr>
          </w:pPr>
          <w:hyperlink w:anchor="_Toc117074598" w:history="1">
            <w:r w:rsidR="00E55BE3" w:rsidRPr="00DF6503">
              <w:rPr>
                <w:rStyle w:val="Hyperlink"/>
                <w:noProof/>
              </w:rPr>
              <w:t>1.1</w:t>
            </w:r>
            <w:r w:rsidR="00E55BE3">
              <w:rPr>
                <w:rFonts w:eastAsiaTheme="minorEastAsia"/>
                <w:noProof/>
              </w:rPr>
              <w:tab/>
            </w:r>
            <w:r w:rsidR="00E55BE3" w:rsidRPr="00DF6503">
              <w:rPr>
                <w:rStyle w:val="Hyperlink"/>
                <w:noProof/>
              </w:rPr>
              <w:t>Background</w:t>
            </w:r>
            <w:r w:rsidR="00E55BE3">
              <w:rPr>
                <w:noProof/>
                <w:webHidden/>
              </w:rPr>
              <w:tab/>
            </w:r>
            <w:r w:rsidR="00E55BE3">
              <w:rPr>
                <w:noProof/>
                <w:webHidden/>
              </w:rPr>
              <w:fldChar w:fldCharType="begin"/>
            </w:r>
            <w:r w:rsidR="00E55BE3">
              <w:rPr>
                <w:noProof/>
                <w:webHidden/>
              </w:rPr>
              <w:instrText xml:space="preserve"> PAGEREF _Toc117074598 \h </w:instrText>
            </w:r>
            <w:r w:rsidR="00E55BE3">
              <w:rPr>
                <w:noProof/>
                <w:webHidden/>
              </w:rPr>
            </w:r>
            <w:r w:rsidR="00E55BE3">
              <w:rPr>
                <w:noProof/>
                <w:webHidden/>
              </w:rPr>
              <w:fldChar w:fldCharType="separate"/>
            </w:r>
            <w:r w:rsidR="00E55BE3">
              <w:rPr>
                <w:noProof/>
                <w:webHidden/>
              </w:rPr>
              <w:t>27</w:t>
            </w:r>
            <w:r w:rsidR="00E55BE3">
              <w:rPr>
                <w:noProof/>
                <w:webHidden/>
              </w:rPr>
              <w:fldChar w:fldCharType="end"/>
            </w:r>
          </w:hyperlink>
        </w:p>
        <w:p w14:paraId="689A4F10" w14:textId="116657E7" w:rsidR="00E55BE3" w:rsidRDefault="00894664">
          <w:pPr>
            <w:pStyle w:val="TOC2"/>
            <w:rPr>
              <w:rFonts w:eastAsiaTheme="minorEastAsia"/>
              <w:noProof/>
            </w:rPr>
          </w:pPr>
          <w:hyperlink w:anchor="_Toc117074599" w:history="1">
            <w:r w:rsidR="00E55BE3" w:rsidRPr="00DF6503">
              <w:rPr>
                <w:rStyle w:val="Hyperlink"/>
                <w:noProof/>
              </w:rPr>
              <w:t>1.2</w:t>
            </w:r>
            <w:r w:rsidR="00E55BE3">
              <w:rPr>
                <w:rFonts w:eastAsiaTheme="minorEastAsia"/>
                <w:noProof/>
              </w:rPr>
              <w:tab/>
            </w:r>
            <w:r w:rsidR="00E55BE3" w:rsidRPr="00DF6503">
              <w:rPr>
                <w:rStyle w:val="Hyperlink"/>
                <w:noProof/>
              </w:rPr>
              <w:t>Sindh Water and Agriculture Transformation Project</w:t>
            </w:r>
            <w:r w:rsidR="00E55BE3">
              <w:rPr>
                <w:noProof/>
                <w:webHidden/>
              </w:rPr>
              <w:tab/>
            </w:r>
            <w:r w:rsidR="00E55BE3">
              <w:rPr>
                <w:noProof/>
                <w:webHidden/>
              </w:rPr>
              <w:fldChar w:fldCharType="begin"/>
            </w:r>
            <w:r w:rsidR="00E55BE3">
              <w:rPr>
                <w:noProof/>
                <w:webHidden/>
              </w:rPr>
              <w:instrText xml:space="preserve"> PAGEREF _Toc117074599 \h </w:instrText>
            </w:r>
            <w:r w:rsidR="00E55BE3">
              <w:rPr>
                <w:noProof/>
                <w:webHidden/>
              </w:rPr>
            </w:r>
            <w:r w:rsidR="00E55BE3">
              <w:rPr>
                <w:noProof/>
                <w:webHidden/>
              </w:rPr>
              <w:fldChar w:fldCharType="separate"/>
            </w:r>
            <w:r w:rsidR="00E55BE3">
              <w:rPr>
                <w:noProof/>
                <w:webHidden/>
              </w:rPr>
              <w:t>30</w:t>
            </w:r>
            <w:r w:rsidR="00E55BE3">
              <w:rPr>
                <w:noProof/>
                <w:webHidden/>
              </w:rPr>
              <w:fldChar w:fldCharType="end"/>
            </w:r>
          </w:hyperlink>
        </w:p>
        <w:p w14:paraId="02D7FF65" w14:textId="7D36F0E4" w:rsidR="00E55BE3" w:rsidRDefault="00894664">
          <w:pPr>
            <w:pStyle w:val="TOC2"/>
            <w:rPr>
              <w:rFonts w:eastAsiaTheme="minorEastAsia"/>
              <w:noProof/>
            </w:rPr>
          </w:pPr>
          <w:hyperlink w:anchor="_Toc117074600" w:history="1">
            <w:r w:rsidR="00E55BE3" w:rsidRPr="00DF6503">
              <w:rPr>
                <w:rStyle w:val="Hyperlink"/>
                <w:noProof/>
              </w:rPr>
              <w:t>1.3</w:t>
            </w:r>
            <w:r w:rsidR="00E55BE3">
              <w:rPr>
                <w:rFonts w:eastAsiaTheme="minorEastAsia"/>
                <w:noProof/>
              </w:rPr>
              <w:tab/>
            </w:r>
            <w:r w:rsidR="00E55BE3" w:rsidRPr="00DF6503">
              <w:rPr>
                <w:rStyle w:val="Hyperlink"/>
                <w:noProof/>
              </w:rPr>
              <w:t>Preliminary Environmental and Social Screening of the Subprojects</w:t>
            </w:r>
            <w:r w:rsidR="00E55BE3">
              <w:rPr>
                <w:noProof/>
                <w:webHidden/>
              </w:rPr>
              <w:tab/>
            </w:r>
            <w:r w:rsidR="00E55BE3">
              <w:rPr>
                <w:noProof/>
                <w:webHidden/>
              </w:rPr>
              <w:fldChar w:fldCharType="begin"/>
            </w:r>
            <w:r w:rsidR="00E55BE3">
              <w:rPr>
                <w:noProof/>
                <w:webHidden/>
              </w:rPr>
              <w:instrText xml:space="preserve"> PAGEREF _Toc117074600 \h </w:instrText>
            </w:r>
            <w:r w:rsidR="00E55BE3">
              <w:rPr>
                <w:noProof/>
                <w:webHidden/>
              </w:rPr>
            </w:r>
            <w:r w:rsidR="00E55BE3">
              <w:rPr>
                <w:noProof/>
                <w:webHidden/>
              </w:rPr>
              <w:fldChar w:fldCharType="separate"/>
            </w:r>
            <w:r w:rsidR="00E55BE3">
              <w:rPr>
                <w:noProof/>
                <w:webHidden/>
              </w:rPr>
              <w:t>30</w:t>
            </w:r>
            <w:r w:rsidR="00E55BE3">
              <w:rPr>
                <w:noProof/>
                <w:webHidden/>
              </w:rPr>
              <w:fldChar w:fldCharType="end"/>
            </w:r>
          </w:hyperlink>
        </w:p>
        <w:p w14:paraId="336D6C5B" w14:textId="00CABFCC" w:rsidR="00E55BE3" w:rsidRDefault="00894664">
          <w:pPr>
            <w:pStyle w:val="TOC2"/>
            <w:rPr>
              <w:rFonts w:eastAsiaTheme="minorEastAsia"/>
              <w:noProof/>
            </w:rPr>
          </w:pPr>
          <w:hyperlink w:anchor="_Toc117074601" w:history="1">
            <w:r w:rsidR="00E55BE3" w:rsidRPr="00DF6503">
              <w:rPr>
                <w:rStyle w:val="Hyperlink"/>
                <w:noProof/>
              </w:rPr>
              <w:t>1.4</w:t>
            </w:r>
            <w:r w:rsidR="00E55BE3">
              <w:rPr>
                <w:rFonts w:eastAsiaTheme="minorEastAsia"/>
                <w:noProof/>
              </w:rPr>
              <w:tab/>
            </w:r>
            <w:r w:rsidR="00E55BE3" w:rsidRPr="00DF6503">
              <w:rPr>
                <w:rStyle w:val="Hyperlink"/>
                <w:noProof/>
              </w:rPr>
              <w:t>ESMF Study Methodology</w:t>
            </w:r>
            <w:r w:rsidR="00E55BE3">
              <w:rPr>
                <w:noProof/>
                <w:webHidden/>
              </w:rPr>
              <w:tab/>
            </w:r>
            <w:r w:rsidR="00E55BE3">
              <w:rPr>
                <w:noProof/>
                <w:webHidden/>
              </w:rPr>
              <w:fldChar w:fldCharType="begin"/>
            </w:r>
            <w:r w:rsidR="00E55BE3">
              <w:rPr>
                <w:noProof/>
                <w:webHidden/>
              </w:rPr>
              <w:instrText xml:space="preserve"> PAGEREF _Toc117074601 \h </w:instrText>
            </w:r>
            <w:r w:rsidR="00E55BE3">
              <w:rPr>
                <w:noProof/>
                <w:webHidden/>
              </w:rPr>
            </w:r>
            <w:r w:rsidR="00E55BE3">
              <w:rPr>
                <w:noProof/>
                <w:webHidden/>
              </w:rPr>
              <w:fldChar w:fldCharType="separate"/>
            </w:r>
            <w:r w:rsidR="00E55BE3">
              <w:rPr>
                <w:noProof/>
                <w:webHidden/>
              </w:rPr>
              <w:t>31</w:t>
            </w:r>
            <w:r w:rsidR="00E55BE3">
              <w:rPr>
                <w:noProof/>
                <w:webHidden/>
              </w:rPr>
              <w:fldChar w:fldCharType="end"/>
            </w:r>
          </w:hyperlink>
        </w:p>
        <w:p w14:paraId="07E2AE6A" w14:textId="1B616F74" w:rsidR="00E55BE3" w:rsidRDefault="00894664">
          <w:pPr>
            <w:pStyle w:val="TOC2"/>
            <w:rPr>
              <w:rFonts w:eastAsiaTheme="minorEastAsia"/>
              <w:noProof/>
            </w:rPr>
          </w:pPr>
          <w:hyperlink w:anchor="_Toc117074602" w:history="1">
            <w:r w:rsidR="00E55BE3" w:rsidRPr="00DF6503">
              <w:rPr>
                <w:rStyle w:val="Hyperlink"/>
                <w:noProof/>
              </w:rPr>
              <w:t>1.5</w:t>
            </w:r>
            <w:r w:rsidR="00E55BE3">
              <w:rPr>
                <w:rFonts w:eastAsiaTheme="minorEastAsia"/>
                <w:noProof/>
              </w:rPr>
              <w:tab/>
            </w:r>
            <w:r w:rsidR="00E55BE3" w:rsidRPr="00DF6503">
              <w:rPr>
                <w:rStyle w:val="Hyperlink"/>
                <w:noProof/>
              </w:rPr>
              <w:t>ESMF Study Team</w:t>
            </w:r>
            <w:r w:rsidR="00E55BE3">
              <w:rPr>
                <w:noProof/>
                <w:webHidden/>
              </w:rPr>
              <w:tab/>
            </w:r>
            <w:r w:rsidR="00E55BE3">
              <w:rPr>
                <w:noProof/>
                <w:webHidden/>
              </w:rPr>
              <w:fldChar w:fldCharType="begin"/>
            </w:r>
            <w:r w:rsidR="00E55BE3">
              <w:rPr>
                <w:noProof/>
                <w:webHidden/>
              </w:rPr>
              <w:instrText xml:space="preserve"> PAGEREF _Toc117074602 \h </w:instrText>
            </w:r>
            <w:r w:rsidR="00E55BE3">
              <w:rPr>
                <w:noProof/>
                <w:webHidden/>
              </w:rPr>
            </w:r>
            <w:r w:rsidR="00E55BE3">
              <w:rPr>
                <w:noProof/>
                <w:webHidden/>
              </w:rPr>
              <w:fldChar w:fldCharType="separate"/>
            </w:r>
            <w:r w:rsidR="00E55BE3">
              <w:rPr>
                <w:noProof/>
                <w:webHidden/>
              </w:rPr>
              <w:t>31</w:t>
            </w:r>
            <w:r w:rsidR="00E55BE3">
              <w:rPr>
                <w:noProof/>
                <w:webHidden/>
              </w:rPr>
              <w:fldChar w:fldCharType="end"/>
            </w:r>
          </w:hyperlink>
        </w:p>
        <w:p w14:paraId="1E49CA56" w14:textId="0C8F1929" w:rsidR="00E55BE3" w:rsidRDefault="00894664">
          <w:pPr>
            <w:pStyle w:val="TOC2"/>
            <w:rPr>
              <w:rFonts w:eastAsiaTheme="minorEastAsia"/>
              <w:noProof/>
            </w:rPr>
          </w:pPr>
          <w:hyperlink w:anchor="_Toc117074603" w:history="1">
            <w:r w:rsidR="00E55BE3" w:rsidRPr="00DF6503">
              <w:rPr>
                <w:rStyle w:val="Hyperlink"/>
                <w:noProof/>
              </w:rPr>
              <w:t>1.6</w:t>
            </w:r>
            <w:r w:rsidR="00E55BE3">
              <w:rPr>
                <w:rFonts w:eastAsiaTheme="minorEastAsia"/>
                <w:noProof/>
              </w:rPr>
              <w:tab/>
            </w:r>
            <w:r w:rsidR="00E55BE3" w:rsidRPr="00DF6503">
              <w:rPr>
                <w:rStyle w:val="Hyperlink"/>
                <w:noProof/>
              </w:rPr>
              <w:t>Content of the Report</w:t>
            </w:r>
            <w:r w:rsidR="00E55BE3">
              <w:rPr>
                <w:noProof/>
                <w:webHidden/>
              </w:rPr>
              <w:tab/>
            </w:r>
            <w:r w:rsidR="00E55BE3">
              <w:rPr>
                <w:noProof/>
                <w:webHidden/>
              </w:rPr>
              <w:fldChar w:fldCharType="begin"/>
            </w:r>
            <w:r w:rsidR="00E55BE3">
              <w:rPr>
                <w:noProof/>
                <w:webHidden/>
              </w:rPr>
              <w:instrText xml:space="preserve"> PAGEREF _Toc117074603 \h </w:instrText>
            </w:r>
            <w:r w:rsidR="00E55BE3">
              <w:rPr>
                <w:noProof/>
                <w:webHidden/>
              </w:rPr>
            </w:r>
            <w:r w:rsidR="00E55BE3">
              <w:rPr>
                <w:noProof/>
                <w:webHidden/>
              </w:rPr>
              <w:fldChar w:fldCharType="separate"/>
            </w:r>
            <w:r w:rsidR="00E55BE3">
              <w:rPr>
                <w:noProof/>
                <w:webHidden/>
              </w:rPr>
              <w:t>32</w:t>
            </w:r>
            <w:r w:rsidR="00E55BE3">
              <w:rPr>
                <w:noProof/>
                <w:webHidden/>
              </w:rPr>
              <w:fldChar w:fldCharType="end"/>
            </w:r>
          </w:hyperlink>
        </w:p>
        <w:p w14:paraId="0FE41711" w14:textId="7924A358" w:rsidR="00E55BE3" w:rsidRDefault="00894664">
          <w:pPr>
            <w:pStyle w:val="TOC1"/>
            <w:rPr>
              <w:rFonts w:eastAsiaTheme="minorEastAsia"/>
              <w:noProof/>
            </w:rPr>
          </w:pPr>
          <w:hyperlink w:anchor="_Toc117074604" w:history="1">
            <w:r w:rsidR="00E55BE3" w:rsidRPr="00DF6503">
              <w:rPr>
                <w:rStyle w:val="Hyperlink"/>
                <w:noProof/>
              </w:rPr>
              <w:t>2</w:t>
            </w:r>
            <w:r w:rsidR="00E55BE3">
              <w:rPr>
                <w:rFonts w:eastAsiaTheme="minorEastAsia"/>
                <w:noProof/>
              </w:rPr>
              <w:tab/>
            </w:r>
            <w:r w:rsidR="00E55BE3" w:rsidRPr="00DF6503">
              <w:rPr>
                <w:rStyle w:val="Hyperlink"/>
                <w:noProof/>
              </w:rPr>
              <w:t>Project Description</w:t>
            </w:r>
            <w:r w:rsidR="00E55BE3">
              <w:rPr>
                <w:noProof/>
                <w:webHidden/>
              </w:rPr>
              <w:tab/>
            </w:r>
            <w:r w:rsidR="00E55BE3">
              <w:rPr>
                <w:noProof/>
                <w:webHidden/>
              </w:rPr>
              <w:fldChar w:fldCharType="begin"/>
            </w:r>
            <w:r w:rsidR="00E55BE3">
              <w:rPr>
                <w:noProof/>
                <w:webHidden/>
              </w:rPr>
              <w:instrText xml:space="preserve"> PAGEREF _Toc117074604 \h </w:instrText>
            </w:r>
            <w:r w:rsidR="00E55BE3">
              <w:rPr>
                <w:noProof/>
                <w:webHidden/>
              </w:rPr>
            </w:r>
            <w:r w:rsidR="00E55BE3">
              <w:rPr>
                <w:noProof/>
                <w:webHidden/>
              </w:rPr>
              <w:fldChar w:fldCharType="separate"/>
            </w:r>
            <w:r w:rsidR="00E55BE3">
              <w:rPr>
                <w:noProof/>
                <w:webHidden/>
              </w:rPr>
              <w:t>33</w:t>
            </w:r>
            <w:r w:rsidR="00E55BE3">
              <w:rPr>
                <w:noProof/>
                <w:webHidden/>
              </w:rPr>
              <w:fldChar w:fldCharType="end"/>
            </w:r>
          </w:hyperlink>
        </w:p>
        <w:p w14:paraId="3C55A824" w14:textId="5C1023A4" w:rsidR="00E55BE3" w:rsidRDefault="00894664">
          <w:pPr>
            <w:pStyle w:val="TOC2"/>
            <w:rPr>
              <w:rFonts w:eastAsiaTheme="minorEastAsia"/>
              <w:noProof/>
            </w:rPr>
          </w:pPr>
          <w:hyperlink w:anchor="_Toc117074605" w:history="1">
            <w:r w:rsidR="00E55BE3" w:rsidRPr="00DF6503">
              <w:rPr>
                <w:rStyle w:val="Hyperlink"/>
                <w:noProof/>
              </w:rPr>
              <w:t>2.1</w:t>
            </w:r>
            <w:r w:rsidR="00E55BE3">
              <w:rPr>
                <w:rFonts w:eastAsiaTheme="minorEastAsia"/>
                <w:noProof/>
              </w:rPr>
              <w:tab/>
            </w:r>
            <w:r w:rsidR="00E55BE3" w:rsidRPr="00DF6503">
              <w:rPr>
                <w:rStyle w:val="Hyperlink"/>
                <w:noProof/>
              </w:rPr>
              <w:t>Development Objectives of the Project</w:t>
            </w:r>
            <w:r w:rsidR="00E55BE3">
              <w:rPr>
                <w:noProof/>
                <w:webHidden/>
              </w:rPr>
              <w:tab/>
            </w:r>
            <w:r w:rsidR="00E55BE3">
              <w:rPr>
                <w:noProof/>
                <w:webHidden/>
              </w:rPr>
              <w:fldChar w:fldCharType="begin"/>
            </w:r>
            <w:r w:rsidR="00E55BE3">
              <w:rPr>
                <w:noProof/>
                <w:webHidden/>
              </w:rPr>
              <w:instrText xml:space="preserve"> PAGEREF _Toc117074605 \h </w:instrText>
            </w:r>
            <w:r w:rsidR="00E55BE3">
              <w:rPr>
                <w:noProof/>
                <w:webHidden/>
              </w:rPr>
            </w:r>
            <w:r w:rsidR="00E55BE3">
              <w:rPr>
                <w:noProof/>
                <w:webHidden/>
              </w:rPr>
              <w:fldChar w:fldCharType="separate"/>
            </w:r>
            <w:r w:rsidR="00E55BE3">
              <w:rPr>
                <w:noProof/>
                <w:webHidden/>
              </w:rPr>
              <w:t>33</w:t>
            </w:r>
            <w:r w:rsidR="00E55BE3">
              <w:rPr>
                <w:noProof/>
                <w:webHidden/>
              </w:rPr>
              <w:fldChar w:fldCharType="end"/>
            </w:r>
          </w:hyperlink>
        </w:p>
        <w:p w14:paraId="3D203310" w14:textId="24253BA7" w:rsidR="00E55BE3" w:rsidRDefault="00894664">
          <w:pPr>
            <w:pStyle w:val="TOC2"/>
            <w:rPr>
              <w:rFonts w:eastAsiaTheme="minorEastAsia"/>
              <w:noProof/>
            </w:rPr>
          </w:pPr>
          <w:hyperlink w:anchor="_Toc117074606" w:history="1">
            <w:r w:rsidR="00E55BE3" w:rsidRPr="00DF6503">
              <w:rPr>
                <w:rStyle w:val="Hyperlink"/>
                <w:noProof/>
              </w:rPr>
              <w:t>2.2</w:t>
            </w:r>
            <w:r w:rsidR="00E55BE3">
              <w:rPr>
                <w:rFonts w:eastAsiaTheme="minorEastAsia"/>
                <w:noProof/>
              </w:rPr>
              <w:tab/>
            </w:r>
            <w:r w:rsidR="00E55BE3" w:rsidRPr="00DF6503">
              <w:rPr>
                <w:rStyle w:val="Hyperlink"/>
                <w:noProof/>
              </w:rPr>
              <w:t>Project Components</w:t>
            </w:r>
            <w:r w:rsidR="00E55BE3">
              <w:rPr>
                <w:noProof/>
                <w:webHidden/>
              </w:rPr>
              <w:tab/>
            </w:r>
            <w:r w:rsidR="00E55BE3">
              <w:rPr>
                <w:noProof/>
                <w:webHidden/>
              </w:rPr>
              <w:fldChar w:fldCharType="begin"/>
            </w:r>
            <w:r w:rsidR="00E55BE3">
              <w:rPr>
                <w:noProof/>
                <w:webHidden/>
              </w:rPr>
              <w:instrText xml:space="preserve"> PAGEREF _Toc117074606 \h </w:instrText>
            </w:r>
            <w:r w:rsidR="00E55BE3">
              <w:rPr>
                <w:noProof/>
                <w:webHidden/>
              </w:rPr>
            </w:r>
            <w:r w:rsidR="00E55BE3">
              <w:rPr>
                <w:noProof/>
                <w:webHidden/>
              </w:rPr>
              <w:fldChar w:fldCharType="separate"/>
            </w:r>
            <w:r w:rsidR="00E55BE3">
              <w:rPr>
                <w:noProof/>
                <w:webHidden/>
              </w:rPr>
              <w:t>33</w:t>
            </w:r>
            <w:r w:rsidR="00E55BE3">
              <w:rPr>
                <w:noProof/>
                <w:webHidden/>
              </w:rPr>
              <w:fldChar w:fldCharType="end"/>
            </w:r>
          </w:hyperlink>
        </w:p>
        <w:p w14:paraId="1753B951" w14:textId="31E92371" w:rsidR="00E55BE3" w:rsidRDefault="00894664">
          <w:pPr>
            <w:pStyle w:val="TOC2"/>
            <w:rPr>
              <w:rFonts w:eastAsiaTheme="minorEastAsia"/>
              <w:noProof/>
            </w:rPr>
          </w:pPr>
          <w:hyperlink w:anchor="_Toc117074607" w:history="1">
            <w:r w:rsidR="00E55BE3" w:rsidRPr="00DF6503">
              <w:rPr>
                <w:rStyle w:val="Hyperlink"/>
                <w:noProof/>
              </w:rPr>
              <w:t>2.3</w:t>
            </w:r>
            <w:r w:rsidR="00E55BE3">
              <w:rPr>
                <w:rFonts w:eastAsiaTheme="minorEastAsia"/>
                <w:noProof/>
              </w:rPr>
              <w:tab/>
            </w:r>
            <w:r w:rsidR="00E55BE3" w:rsidRPr="00DF6503">
              <w:rPr>
                <w:rStyle w:val="Hyperlink"/>
                <w:noProof/>
              </w:rPr>
              <w:t>Project Location</w:t>
            </w:r>
            <w:r w:rsidR="00E55BE3">
              <w:rPr>
                <w:noProof/>
                <w:webHidden/>
              </w:rPr>
              <w:tab/>
            </w:r>
            <w:r w:rsidR="00E55BE3">
              <w:rPr>
                <w:noProof/>
                <w:webHidden/>
              </w:rPr>
              <w:fldChar w:fldCharType="begin"/>
            </w:r>
            <w:r w:rsidR="00E55BE3">
              <w:rPr>
                <w:noProof/>
                <w:webHidden/>
              </w:rPr>
              <w:instrText xml:space="preserve"> PAGEREF _Toc117074607 \h </w:instrText>
            </w:r>
            <w:r w:rsidR="00E55BE3">
              <w:rPr>
                <w:noProof/>
                <w:webHidden/>
              </w:rPr>
            </w:r>
            <w:r w:rsidR="00E55BE3">
              <w:rPr>
                <w:noProof/>
                <w:webHidden/>
              </w:rPr>
              <w:fldChar w:fldCharType="separate"/>
            </w:r>
            <w:r w:rsidR="00E55BE3">
              <w:rPr>
                <w:noProof/>
                <w:webHidden/>
              </w:rPr>
              <w:t>42</w:t>
            </w:r>
            <w:r w:rsidR="00E55BE3">
              <w:rPr>
                <w:noProof/>
                <w:webHidden/>
              </w:rPr>
              <w:fldChar w:fldCharType="end"/>
            </w:r>
          </w:hyperlink>
        </w:p>
        <w:p w14:paraId="01F91D5D" w14:textId="6D1F5E2A" w:rsidR="00E55BE3" w:rsidRDefault="00894664">
          <w:pPr>
            <w:pStyle w:val="TOC1"/>
            <w:rPr>
              <w:rFonts w:eastAsiaTheme="minorEastAsia"/>
              <w:noProof/>
            </w:rPr>
          </w:pPr>
          <w:hyperlink w:anchor="_Toc117074608" w:history="1">
            <w:r w:rsidR="00E55BE3" w:rsidRPr="00DF6503">
              <w:rPr>
                <w:rStyle w:val="Hyperlink"/>
                <w:noProof/>
              </w:rPr>
              <w:t>3</w:t>
            </w:r>
            <w:r w:rsidR="00E55BE3">
              <w:rPr>
                <w:rFonts w:eastAsiaTheme="minorEastAsia"/>
                <w:noProof/>
              </w:rPr>
              <w:tab/>
            </w:r>
            <w:r w:rsidR="00E55BE3" w:rsidRPr="00DF6503">
              <w:rPr>
                <w:rStyle w:val="Hyperlink"/>
                <w:noProof/>
              </w:rPr>
              <w:t>Legal, Regulatory and Administrative Framework</w:t>
            </w:r>
            <w:r w:rsidR="00E55BE3">
              <w:rPr>
                <w:noProof/>
                <w:webHidden/>
              </w:rPr>
              <w:tab/>
            </w:r>
            <w:r w:rsidR="00E55BE3">
              <w:rPr>
                <w:noProof/>
                <w:webHidden/>
              </w:rPr>
              <w:fldChar w:fldCharType="begin"/>
            </w:r>
            <w:r w:rsidR="00E55BE3">
              <w:rPr>
                <w:noProof/>
                <w:webHidden/>
              </w:rPr>
              <w:instrText xml:space="preserve"> PAGEREF _Toc117074608 \h </w:instrText>
            </w:r>
            <w:r w:rsidR="00E55BE3">
              <w:rPr>
                <w:noProof/>
                <w:webHidden/>
              </w:rPr>
            </w:r>
            <w:r w:rsidR="00E55BE3">
              <w:rPr>
                <w:noProof/>
                <w:webHidden/>
              </w:rPr>
              <w:fldChar w:fldCharType="separate"/>
            </w:r>
            <w:r w:rsidR="00E55BE3">
              <w:rPr>
                <w:noProof/>
                <w:webHidden/>
              </w:rPr>
              <w:t>45</w:t>
            </w:r>
            <w:r w:rsidR="00E55BE3">
              <w:rPr>
                <w:noProof/>
                <w:webHidden/>
              </w:rPr>
              <w:fldChar w:fldCharType="end"/>
            </w:r>
          </w:hyperlink>
        </w:p>
        <w:p w14:paraId="4CE83075" w14:textId="4182CA83" w:rsidR="00E55BE3" w:rsidRDefault="00894664">
          <w:pPr>
            <w:pStyle w:val="TOC2"/>
            <w:rPr>
              <w:rFonts w:eastAsiaTheme="minorEastAsia"/>
              <w:noProof/>
            </w:rPr>
          </w:pPr>
          <w:hyperlink w:anchor="_Toc117074609" w:history="1">
            <w:r w:rsidR="00E55BE3" w:rsidRPr="00DF6503">
              <w:rPr>
                <w:rStyle w:val="Hyperlink"/>
                <w:noProof/>
              </w:rPr>
              <w:t>3.1</w:t>
            </w:r>
            <w:r w:rsidR="00E55BE3">
              <w:rPr>
                <w:rFonts w:eastAsiaTheme="minorEastAsia"/>
                <w:noProof/>
              </w:rPr>
              <w:tab/>
            </w:r>
            <w:r w:rsidR="00E55BE3" w:rsidRPr="00DF6503">
              <w:rPr>
                <w:rStyle w:val="Hyperlink"/>
                <w:noProof/>
              </w:rPr>
              <w:t>Overview of Sindh Water and Agricultural Policies</w:t>
            </w:r>
            <w:r w:rsidR="00E55BE3">
              <w:rPr>
                <w:noProof/>
                <w:webHidden/>
              </w:rPr>
              <w:tab/>
            </w:r>
            <w:r w:rsidR="00E55BE3">
              <w:rPr>
                <w:noProof/>
                <w:webHidden/>
              </w:rPr>
              <w:fldChar w:fldCharType="begin"/>
            </w:r>
            <w:r w:rsidR="00E55BE3">
              <w:rPr>
                <w:noProof/>
                <w:webHidden/>
              </w:rPr>
              <w:instrText xml:space="preserve"> PAGEREF _Toc117074609 \h </w:instrText>
            </w:r>
            <w:r w:rsidR="00E55BE3">
              <w:rPr>
                <w:noProof/>
                <w:webHidden/>
              </w:rPr>
            </w:r>
            <w:r w:rsidR="00E55BE3">
              <w:rPr>
                <w:noProof/>
                <w:webHidden/>
              </w:rPr>
              <w:fldChar w:fldCharType="separate"/>
            </w:r>
            <w:r w:rsidR="00E55BE3">
              <w:rPr>
                <w:noProof/>
                <w:webHidden/>
              </w:rPr>
              <w:t>45</w:t>
            </w:r>
            <w:r w:rsidR="00E55BE3">
              <w:rPr>
                <w:noProof/>
                <w:webHidden/>
              </w:rPr>
              <w:fldChar w:fldCharType="end"/>
            </w:r>
          </w:hyperlink>
        </w:p>
        <w:p w14:paraId="0297D0C7" w14:textId="69C6683A" w:rsidR="00E55BE3" w:rsidRDefault="00894664">
          <w:pPr>
            <w:pStyle w:val="TOC2"/>
            <w:rPr>
              <w:rFonts w:eastAsiaTheme="minorEastAsia"/>
              <w:noProof/>
            </w:rPr>
          </w:pPr>
          <w:hyperlink w:anchor="_Toc117074610" w:history="1">
            <w:r w:rsidR="00E55BE3" w:rsidRPr="00DF6503">
              <w:rPr>
                <w:rStyle w:val="Hyperlink"/>
                <w:noProof/>
              </w:rPr>
              <w:t>3.2</w:t>
            </w:r>
            <w:r w:rsidR="00E55BE3">
              <w:rPr>
                <w:rFonts w:eastAsiaTheme="minorEastAsia"/>
                <w:noProof/>
              </w:rPr>
              <w:tab/>
            </w:r>
            <w:r w:rsidR="00E55BE3" w:rsidRPr="00DF6503">
              <w:rPr>
                <w:rStyle w:val="Hyperlink"/>
                <w:noProof/>
              </w:rPr>
              <w:t>Applicable Government Policies and  Regulations</w:t>
            </w:r>
            <w:r w:rsidR="00E55BE3">
              <w:rPr>
                <w:noProof/>
                <w:webHidden/>
              </w:rPr>
              <w:tab/>
            </w:r>
            <w:r w:rsidR="00E55BE3">
              <w:rPr>
                <w:noProof/>
                <w:webHidden/>
              </w:rPr>
              <w:fldChar w:fldCharType="begin"/>
            </w:r>
            <w:r w:rsidR="00E55BE3">
              <w:rPr>
                <w:noProof/>
                <w:webHidden/>
              </w:rPr>
              <w:instrText xml:space="preserve"> PAGEREF _Toc117074610 \h </w:instrText>
            </w:r>
            <w:r w:rsidR="00E55BE3">
              <w:rPr>
                <w:noProof/>
                <w:webHidden/>
              </w:rPr>
            </w:r>
            <w:r w:rsidR="00E55BE3">
              <w:rPr>
                <w:noProof/>
                <w:webHidden/>
              </w:rPr>
              <w:fldChar w:fldCharType="separate"/>
            </w:r>
            <w:r w:rsidR="00E55BE3">
              <w:rPr>
                <w:noProof/>
                <w:webHidden/>
              </w:rPr>
              <w:t>46</w:t>
            </w:r>
            <w:r w:rsidR="00E55BE3">
              <w:rPr>
                <w:noProof/>
                <w:webHidden/>
              </w:rPr>
              <w:fldChar w:fldCharType="end"/>
            </w:r>
          </w:hyperlink>
        </w:p>
        <w:p w14:paraId="1531055D" w14:textId="3D1D82BC" w:rsidR="00E55BE3" w:rsidRDefault="00894664">
          <w:pPr>
            <w:pStyle w:val="TOC2"/>
            <w:rPr>
              <w:rFonts w:eastAsiaTheme="minorEastAsia"/>
              <w:noProof/>
            </w:rPr>
          </w:pPr>
          <w:hyperlink w:anchor="_Toc117074611" w:history="1">
            <w:r w:rsidR="00E55BE3" w:rsidRPr="00DF6503">
              <w:rPr>
                <w:rStyle w:val="Hyperlink"/>
                <w:noProof/>
              </w:rPr>
              <w:t>3.3</w:t>
            </w:r>
            <w:r w:rsidR="00E55BE3">
              <w:rPr>
                <w:rFonts w:eastAsiaTheme="minorEastAsia"/>
                <w:noProof/>
              </w:rPr>
              <w:tab/>
            </w:r>
            <w:r w:rsidR="00E55BE3" w:rsidRPr="00DF6503">
              <w:rPr>
                <w:rStyle w:val="Hyperlink"/>
                <w:noProof/>
              </w:rPr>
              <w:t>Environmental Approval Requirements of the Proposed Subprojects</w:t>
            </w:r>
            <w:r w:rsidR="00E55BE3">
              <w:rPr>
                <w:noProof/>
                <w:webHidden/>
              </w:rPr>
              <w:tab/>
            </w:r>
            <w:r w:rsidR="00E55BE3">
              <w:rPr>
                <w:noProof/>
                <w:webHidden/>
              </w:rPr>
              <w:fldChar w:fldCharType="begin"/>
            </w:r>
            <w:r w:rsidR="00E55BE3">
              <w:rPr>
                <w:noProof/>
                <w:webHidden/>
              </w:rPr>
              <w:instrText xml:space="preserve"> PAGEREF _Toc117074611 \h </w:instrText>
            </w:r>
            <w:r w:rsidR="00E55BE3">
              <w:rPr>
                <w:noProof/>
                <w:webHidden/>
              </w:rPr>
            </w:r>
            <w:r w:rsidR="00E55BE3">
              <w:rPr>
                <w:noProof/>
                <w:webHidden/>
              </w:rPr>
              <w:fldChar w:fldCharType="separate"/>
            </w:r>
            <w:r w:rsidR="00E55BE3">
              <w:rPr>
                <w:noProof/>
                <w:webHidden/>
              </w:rPr>
              <w:t>54</w:t>
            </w:r>
            <w:r w:rsidR="00E55BE3">
              <w:rPr>
                <w:noProof/>
                <w:webHidden/>
              </w:rPr>
              <w:fldChar w:fldCharType="end"/>
            </w:r>
          </w:hyperlink>
        </w:p>
        <w:p w14:paraId="14A77491" w14:textId="38B67E3A" w:rsidR="00E55BE3" w:rsidRDefault="00894664">
          <w:pPr>
            <w:pStyle w:val="TOC2"/>
            <w:rPr>
              <w:rFonts w:eastAsiaTheme="minorEastAsia"/>
              <w:noProof/>
            </w:rPr>
          </w:pPr>
          <w:hyperlink w:anchor="_Toc117074612" w:history="1">
            <w:r w:rsidR="00E55BE3" w:rsidRPr="00DF6503">
              <w:rPr>
                <w:rStyle w:val="Hyperlink"/>
                <w:noProof/>
              </w:rPr>
              <w:t>3.4</w:t>
            </w:r>
            <w:r w:rsidR="00E55BE3">
              <w:rPr>
                <w:rFonts w:eastAsiaTheme="minorEastAsia"/>
                <w:noProof/>
              </w:rPr>
              <w:tab/>
            </w:r>
            <w:r w:rsidR="00E55BE3" w:rsidRPr="00DF6503">
              <w:rPr>
                <w:rStyle w:val="Hyperlink"/>
                <w:noProof/>
              </w:rPr>
              <w:t>Environmental Regulatory Authorities</w:t>
            </w:r>
            <w:r w:rsidR="00E55BE3">
              <w:rPr>
                <w:noProof/>
                <w:webHidden/>
              </w:rPr>
              <w:tab/>
            </w:r>
            <w:r w:rsidR="00E55BE3">
              <w:rPr>
                <w:noProof/>
                <w:webHidden/>
              </w:rPr>
              <w:fldChar w:fldCharType="begin"/>
            </w:r>
            <w:r w:rsidR="00E55BE3">
              <w:rPr>
                <w:noProof/>
                <w:webHidden/>
              </w:rPr>
              <w:instrText xml:space="preserve"> PAGEREF _Toc117074612 \h </w:instrText>
            </w:r>
            <w:r w:rsidR="00E55BE3">
              <w:rPr>
                <w:noProof/>
                <w:webHidden/>
              </w:rPr>
            </w:r>
            <w:r w:rsidR="00E55BE3">
              <w:rPr>
                <w:noProof/>
                <w:webHidden/>
              </w:rPr>
              <w:fldChar w:fldCharType="separate"/>
            </w:r>
            <w:r w:rsidR="00E55BE3">
              <w:rPr>
                <w:noProof/>
                <w:webHidden/>
              </w:rPr>
              <w:t>55</w:t>
            </w:r>
            <w:r w:rsidR="00E55BE3">
              <w:rPr>
                <w:noProof/>
                <w:webHidden/>
              </w:rPr>
              <w:fldChar w:fldCharType="end"/>
            </w:r>
          </w:hyperlink>
        </w:p>
        <w:p w14:paraId="772F967F" w14:textId="623D5CBB" w:rsidR="00E55BE3" w:rsidRDefault="00894664">
          <w:pPr>
            <w:pStyle w:val="TOC2"/>
            <w:rPr>
              <w:rFonts w:eastAsiaTheme="minorEastAsia"/>
              <w:noProof/>
            </w:rPr>
          </w:pPr>
          <w:hyperlink w:anchor="_Toc117074613" w:history="1">
            <w:r w:rsidR="00E55BE3" w:rsidRPr="00DF6503">
              <w:rPr>
                <w:rStyle w:val="Hyperlink"/>
                <w:noProof/>
              </w:rPr>
              <w:t>3.5</w:t>
            </w:r>
            <w:r w:rsidR="00E55BE3">
              <w:rPr>
                <w:rFonts w:eastAsiaTheme="minorEastAsia"/>
                <w:noProof/>
              </w:rPr>
              <w:tab/>
            </w:r>
            <w:r w:rsidR="00E55BE3" w:rsidRPr="00DF6503">
              <w:rPr>
                <w:rStyle w:val="Hyperlink"/>
                <w:noProof/>
              </w:rPr>
              <w:t>International Treaties Signed by Pakistan</w:t>
            </w:r>
            <w:r w:rsidR="00E55BE3">
              <w:rPr>
                <w:noProof/>
                <w:webHidden/>
              </w:rPr>
              <w:tab/>
            </w:r>
            <w:r w:rsidR="00E55BE3">
              <w:rPr>
                <w:noProof/>
                <w:webHidden/>
              </w:rPr>
              <w:fldChar w:fldCharType="begin"/>
            </w:r>
            <w:r w:rsidR="00E55BE3">
              <w:rPr>
                <w:noProof/>
                <w:webHidden/>
              </w:rPr>
              <w:instrText xml:space="preserve"> PAGEREF _Toc117074613 \h </w:instrText>
            </w:r>
            <w:r w:rsidR="00E55BE3">
              <w:rPr>
                <w:noProof/>
                <w:webHidden/>
              </w:rPr>
            </w:r>
            <w:r w:rsidR="00E55BE3">
              <w:rPr>
                <w:noProof/>
                <w:webHidden/>
              </w:rPr>
              <w:fldChar w:fldCharType="separate"/>
            </w:r>
            <w:r w:rsidR="00E55BE3">
              <w:rPr>
                <w:noProof/>
                <w:webHidden/>
              </w:rPr>
              <w:t>57</w:t>
            </w:r>
            <w:r w:rsidR="00E55BE3">
              <w:rPr>
                <w:noProof/>
                <w:webHidden/>
              </w:rPr>
              <w:fldChar w:fldCharType="end"/>
            </w:r>
          </w:hyperlink>
        </w:p>
        <w:p w14:paraId="77AD6C56" w14:textId="3DAEA5B9" w:rsidR="00E55BE3" w:rsidRDefault="00894664">
          <w:pPr>
            <w:pStyle w:val="TOC2"/>
            <w:rPr>
              <w:rFonts w:eastAsiaTheme="minorEastAsia"/>
              <w:noProof/>
            </w:rPr>
          </w:pPr>
          <w:hyperlink w:anchor="_Toc117074614" w:history="1">
            <w:r w:rsidR="00E55BE3" w:rsidRPr="00DF6503">
              <w:rPr>
                <w:rStyle w:val="Hyperlink"/>
                <w:noProof/>
              </w:rPr>
              <w:t>3.6</w:t>
            </w:r>
            <w:r w:rsidR="00E55BE3">
              <w:rPr>
                <w:rFonts w:eastAsiaTheme="minorEastAsia"/>
                <w:noProof/>
              </w:rPr>
              <w:tab/>
            </w:r>
            <w:r w:rsidR="00E55BE3" w:rsidRPr="00DF6503">
              <w:rPr>
                <w:rStyle w:val="Hyperlink"/>
                <w:noProof/>
              </w:rPr>
              <w:t>World Bank Safeguard Policies and Guidelines</w:t>
            </w:r>
            <w:r w:rsidR="00E55BE3">
              <w:rPr>
                <w:noProof/>
                <w:webHidden/>
              </w:rPr>
              <w:tab/>
            </w:r>
            <w:r w:rsidR="00E55BE3">
              <w:rPr>
                <w:noProof/>
                <w:webHidden/>
              </w:rPr>
              <w:fldChar w:fldCharType="begin"/>
            </w:r>
            <w:r w:rsidR="00E55BE3">
              <w:rPr>
                <w:noProof/>
                <w:webHidden/>
              </w:rPr>
              <w:instrText xml:space="preserve"> PAGEREF _Toc117074614 \h </w:instrText>
            </w:r>
            <w:r w:rsidR="00E55BE3">
              <w:rPr>
                <w:noProof/>
                <w:webHidden/>
              </w:rPr>
            </w:r>
            <w:r w:rsidR="00E55BE3">
              <w:rPr>
                <w:noProof/>
                <w:webHidden/>
              </w:rPr>
              <w:fldChar w:fldCharType="separate"/>
            </w:r>
            <w:r w:rsidR="00E55BE3">
              <w:rPr>
                <w:noProof/>
                <w:webHidden/>
              </w:rPr>
              <w:t>57</w:t>
            </w:r>
            <w:r w:rsidR="00E55BE3">
              <w:rPr>
                <w:noProof/>
                <w:webHidden/>
              </w:rPr>
              <w:fldChar w:fldCharType="end"/>
            </w:r>
          </w:hyperlink>
        </w:p>
        <w:p w14:paraId="53221627" w14:textId="2A4E3292" w:rsidR="00E55BE3" w:rsidRDefault="00894664">
          <w:pPr>
            <w:pStyle w:val="TOC1"/>
            <w:rPr>
              <w:rFonts w:eastAsiaTheme="minorEastAsia"/>
              <w:noProof/>
            </w:rPr>
          </w:pPr>
          <w:hyperlink w:anchor="_Toc117074615" w:history="1">
            <w:r w:rsidR="00E55BE3" w:rsidRPr="00DF6503">
              <w:rPr>
                <w:rStyle w:val="Hyperlink"/>
                <w:noProof/>
              </w:rPr>
              <w:t>4</w:t>
            </w:r>
            <w:r w:rsidR="00E55BE3">
              <w:rPr>
                <w:rFonts w:eastAsiaTheme="minorEastAsia"/>
                <w:noProof/>
              </w:rPr>
              <w:tab/>
            </w:r>
            <w:r w:rsidR="00E55BE3" w:rsidRPr="00DF6503">
              <w:rPr>
                <w:rStyle w:val="Hyperlink"/>
                <w:noProof/>
              </w:rPr>
              <w:t>Baseline Environment</w:t>
            </w:r>
            <w:r w:rsidR="00E55BE3">
              <w:rPr>
                <w:noProof/>
                <w:webHidden/>
              </w:rPr>
              <w:tab/>
            </w:r>
            <w:r w:rsidR="00E55BE3">
              <w:rPr>
                <w:noProof/>
                <w:webHidden/>
              </w:rPr>
              <w:fldChar w:fldCharType="begin"/>
            </w:r>
            <w:r w:rsidR="00E55BE3">
              <w:rPr>
                <w:noProof/>
                <w:webHidden/>
              </w:rPr>
              <w:instrText xml:space="preserve"> PAGEREF _Toc117074615 \h </w:instrText>
            </w:r>
            <w:r w:rsidR="00E55BE3">
              <w:rPr>
                <w:noProof/>
                <w:webHidden/>
              </w:rPr>
            </w:r>
            <w:r w:rsidR="00E55BE3">
              <w:rPr>
                <w:noProof/>
                <w:webHidden/>
              </w:rPr>
              <w:fldChar w:fldCharType="separate"/>
            </w:r>
            <w:r w:rsidR="00E55BE3">
              <w:rPr>
                <w:noProof/>
                <w:webHidden/>
              </w:rPr>
              <w:t>63</w:t>
            </w:r>
            <w:r w:rsidR="00E55BE3">
              <w:rPr>
                <w:noProof/>
                <w:webHidden/>
              </w:rPr>
              <w:fldChar w:fldCharType="end"/>
            </w:r>
          </w:hyperlink>
        </w:p>
        <w:p w14:paraId="5DB8BA32" w14:textId="347BA969" w:rsidR="00E55BE3" w:rsidRDefault="00894664">
          <w:pPr>
            <w:pStyle w:val="TOC2"/>
            <w:rPr>
              <w:rFonts w:eastAsiaTheme="minorEastAsia"/>
              <w:noProof/>
            </w:rPr>
          </w:pPr>
          <w:hyperlink w:anchor="_Toc117074616" w:history="1">
            <w:r w:rsidR="00E55BE3" w:rsidRPr="00DF6503">
              <w:rPr>
                <w:rStyle w:val="Hyperlink"/>
                <w:noProof/>
              </w:rPr>
              <w:t>4.1</w:t>
            </w:r>
            <w:r w:rsidR="00E55BE3">
              <w:rPr>
                <w:rFonts w:eastAsiaTheme="minorEastAsia"/>
                <w:noProof/>
              </w:rPr>
              <w:tab/>
            </w:r>
            <w:r w:rsidR="00E55BE3" w:rsidRPr="00DF6503">
              <w:rPr>
                <w:rStyle w:val="Hyperlink"/>
                <w:noProof/>
              </w:rPr>
              <w:t>Influence Area</w:t>
            </w:r>
            <w:r w:rsidR="00E55BE3">
              <w:rPr>
                <w:noProof/>
                <w:webHidden/>
              </w:rPr>
              <w:tab/>
            </w:r>
            <w:r w:rsidR="00E55BE3">
              <w:rPr>
                <w:noProof/>
                <w:webHidden/>
              </w:rPr>
              <w:fldChar w:fldCharType="begin"/>
            </w:r>
            <w:r w:rsidR="00E55BE3">
              <w:rPr>
                <w:noProof/>
                <w:webHidden/>
              </w:rPr>
              <w:instrText xml:space="preserve"> PAGEREF _Toc117074616 \h </w:instrText>
            </w:r>
            <w:r w:rsidR="00E55BE3">
              <w:rPr>
                <w:noProof/>
                <w:webHidden/>
              </w:rPr>
            </w:r>
            <w:r w:rsidR="00E55BE3">
              <w:rPr>
                <w:noProof/>
                <w:webHidden/>
              </w:rPr>
              <w:fldChar w:fldCharType="separate"/>
            </w:r>
            <w:r w:rsidR="00E55BE3">
              <w:rPr>
                <w:noProof/>
                <w:webHidden/>
              </w:rPr>
              <w:t>63</w:t>
            </w:r>
            <w:r w:rsidR="00E55BE3">
              <w:rPr>
                <w:noProof/>
                <w:webHidden/>
              </w:rPr>
              <w:fldChar w:fldCharType="end"/>
            </w:r>
          </w:hyperlink>
        </w:p>
        <w:p w14:paraId="12CBFCD0" w14:textId="6C9D089A" w:rsidR="00E55BE3" w:rsidRDefault="00894664">
          <w:pPr>
            <w:pStyle w:val="TOC2"/>
            <w:rPr>
              <w:rFonts w:eastAsiaTheme="minorEastAsia"/>
              <w:noProof/>
            </w:rPr>
          </w:pPr>
          <w:hyperlink w:anchor="_Toc117074617" w:history="1">
            <w:r w:rsidR="00E55BE3" w:rsidRPr="00DF6503">
              <w:rPr>
                <w:rStyle w:val="Hyperlink"/>
                <w:noProof/>
              </w:rPr>
              <w:t>4.2</w:t>
            </w:r>
            <w:r w:rsidR="00E55BE3">
              <w:rPr>
                <w:rFonts w:eastAsiaTheme="minorEastAsia"/>
                <w:noProof/>
              </w:rPr>
              <w:tab/>
            </w:r>
            <w:r w:rsidR="00E55BE3" w:rsidRPr="00DF6503">
              <w:rPr>
                <w:rStyle w:val="Hyperlink"/>
                <w:noProof/>
              </w:rPr>
              <w:t>Physical Environment</w:t>
            </w:r>
            <w:r w:rsidR="00E55BE3">
              <w:rPr>
                <w:noProof/>
                <w:webHidden/>
              </w:rPr>
              <w:tab/>
            </w:r>
            <w:r w:rsidR="00E55BE3">
              <w:rPr>
                <w:noProof/>
                <w:webHidden/>
              </w:rPr>
              <w:fldChar w:fldCharType="begin"/>
            </w:r>
            <w:r w:rsidR="00E55BE3">
              <w:rPr>
                <w:noProof/>
                <w:webHidden/>
              </w:rPr>
              <w:instrText xml:space="preserve"> PAGEREF _Toc117074617 \h </w:instrText>
            </w:r>
            <w:r w:rsidR="00E55BE3">
              <w:rPr>
                <w:noProof/>
                <w:webHidden/>
              </w:rPr>
            </w:r>
            <w:r w:rsidR="00E55BE3">
              <w:rPr>
                <w:noProof/>
                <w:webHidden/>
              </w:rPr>
              <w:fldChar w:fldCharType="separate"/>
            </w:r>
            <w:r w:rsidR="00E55BE3">
              <w:rPr>
                <w:noProof/>
                <w:webHidden/>
              </w:rPr>
              <w:t>66</w:t>
            </w:r>
            <w:r w:rsidR="00E55BE3">
              <w:rPr>
                <w:noProof/>
                <w:webHidden/>
              </w:rPr>
              <w:fldChar w:fldCharType="end"/>
            </w:r>
          </w:hyperlink>
        </w:p>
        <w:p w14:paraId="36AE7993" w14:textId="15DF054B" w:rsidR="00E55BE3" w:rsidRDefault="00894664">
          <w:pPr>
            <w:pStyle w:val="TOC2"/>
            <w:rPr>
              <w:rFonts w:eastAsiaTheme="minorEastAsia"/>
              <w:noProof/>
            </w:rPr>
          </w:pPr>
          <w:hyperlink w:anchor="_Toc117074618" w:history="1">
            <w:r w:rsidR="00E55BE3" w:rsidRPr="00DF6503">
              <w:rPr>
                <w:rStyle w:val="Hyperlink"/>
                <w:noProof/>
              </w:rPr>
              <w:t>4.3</w:t>
            </w:r>
            <w:r w:rsidR="00E55BE3">
              <w:rPr>
                <w:rFonts w:eastAsiaTheme="minorEastAsia"/>
                <w:noProof/>
              </w:rPr>
              <w:tab/>
            </w:r>
            <w:r w:rsidR="00E55BE3" w:rsidRPr="00DF6503">
              <w:rPr>
                <w:rStyle w:val="Hyperlink"/>
                <w:noProof/>
              </w:rPr>
              <w:t>Biological Environment</w:t>
            </w:r>
            <w:r w:rsidR="00E55BE3">
              <w:rPr>
                <w:noProof/>
                <w:webHidden/>
              </w:rPr>
              <w:tab/>
            </w:r>
            <w:r w:rsidR="00E55BE3">
              <w:rPr>
                <w:noProof/>
                <w:webHidden/>
              </w:rPr>
              <w:fldChar w:fldCharType="begin"/>
            </w:r>
            <w:r w:rsidR="00E55BE3">
              <w:rPr>
                <w:noProof/>
                <w:webHidden/>
              </w:rPr>
              <w:instrText xml:space="preserve"> PAGEREF _Toc117074618 \h </w:instrText>
            </w:r>
            <w:r w:rsidR="00E55BE3">
              <w:rPr>
                <w:noProof/>
                <w:webHidden/>
              </w:rPr>
            </w:r>
            <w:r w:rsidR="00E55BE3">
              <w:rPr>
                <w:noProof/>
                <w:webHidden/>
              </w:rPr>
              <w:fldChar w:fldCharType="separate"/>
            </w:r>
            <w:r w:rsidR="00E55BE3">
              <w:rPr>
                <w:noProof/>
                <w:webHidden/>
              </w:rPr>
              <w:t>73</w:t>
            </w:r>
            <w:r w:rsidR="00E55BE3">
              <w:rPr>
                <w:noProof/>
                <w:webHidden/>
              </w:rPr>
              <w:fldChar w:fldCharType="end"/>
            </w:r>
          </w:hyperlink>
        </w:p>
        <w:p w14:paraId="5E7AD737" w14:textId="2310580C" w:rsidR="00E55BE3" w:rsidRDefault="00894664">
          <w:pPr>
            <w:pStyle w:val="TOC2"/>
            <w:rPr>
              <w:rFonts w:eastAsiaTheme="minorEastAsia"/>
              <w:noProof/>
            </w:rPr>
          </w:pPr>
          <w:hyperlink w:anchor="_Toc117074619" w:history="1">
            <w:r w:rsidR="00E55BE3" w:rsidRPr="00DF6503">
              <w:rPr>
                <w:rStyle w:val="Hyperlink"/>
                <w:noProof/>
              </w:rPr>
              <w:t>4.4</w:t>
            </w:r>
            <w:r w:rsidR="00E55BE3">
              <w:rPr>
                <w:rFonts w:eastAsiaTheme="minorEastAsia"/>
                <w:noProof/>
              </w:rPr>
              <w:tab/>
            </w:r>
            <w:r w:rsidR="00E55BE3" w:rsidRPr="00DF6503">
              <w:rPr>
                <w:rStyle w:val="Hyperlink"/>
                <w:noProof/>
              </w:rPr>
              <w:t>Socio-Economic and Cultural Profile</w:t>
            </w:r>
            <w:r w:rsidR="00E55BE3">
              <w:rPr>
                <w:noProof/>
                <w:webHidden/>
              </w:rPr>
              <w:tab/>
            </w:r>
            <w:r w:rsidR="00E55BE3">
              <w:rPr>
                <w:noProof/>
                <w:webHidden/>
              </w:rPr>
              <w:fldChar w:fldCharType="begin"/>
            </w:r>
            <w:r w:rsidR="00E55BE3">
              <w:rPr>
                <w:noProof/>
                <w:webHidden/>
              </w:rPr>
              <w:instrText xml:space="preserve"> PAGEREF _Toc117074619 \h </w:instrText>
            </w:r>
            <w:r w:rsidR="00E55BE3">
              <w:rPr>
                <w:noProof/>
                <w:webHidden/>
              </w:rPr>
            </w:r>
            <w:r w:rsidR="00E55BE3">
              <w:rPr>
                <w:noProof/>
                <w:webHidden/>
              </w:rPr>
              <w:fldChar w:fldCharType="separate"/>
            </w:r>
            <w:r w:rsidR="00E55BE3">
              <w:rPr>
                <w:noProof/>
                <w:webHidden/>
              </w:rPr>
              <w:t>84</w:t>
            </w:r>
            <w:r w:rsidR="00E55BE3">
              <w:rPr>
                <w:noProof/>
                <w:webHidden/>
              </w:rPr>
              <w:fldChar w:fldCharType="end"/>
            </w:r>
          </w:hyperlink>
        </w:p>
        <w:p w14:paraId="299F3884" w14:textId="2098906A" w:rsidR="00E55BE3" w:rsidRDefault="00894664">
          <w:pPr>
            <w:pStyle w:val="TOC2"/>
            <w:rPr>
              <w:rFonts w:eastAsiaTheme="minorEastAsia"/>
              <w:noProof/>
            </w:rPr>
          </w:pPr>
          <w:hyperlink w:anchor="_Toc117074620" w:history="1">
            <w:r w:rsidR="00E55BE3" w:rsidRPr="00DF6503">
              <w:rPr>
                <w:rStyle w:val="Hyperlink"/>
                <w:noProof/>
              </w:rPr>
              <w:t>4.5</w:t>
            </w:r>
            <w:r w:rsidR="00E55BE3">
              <w:rPr>
                <w:rFonts w:eastAsiaTheme="minorEastAsia"/>
                <w:noProof/>
              </w:rPr>
              <w:tab/>
            </w:r>
            <w:r w:rsidR="00E55BE3" w:rsidRPr="00DF6503">
              <w:rPr>
                <w:rStyle w:val="Hyperlink"/>
                <w:noProof/>
              </w:rPr>
              <w:t>Agriculture Sector in Sindh</w:t>
            </w:r>
            <w:r w:rsidR="00E55BE3">
              <w:rPr>
                <w:noProof/>
                <w:webHidden/>
              </w:rPr>
              <w:tab/>
            </w:r>
            <w:r w:rsidR="00E55BE3">
              <w:rPr>
                <w:noProof/>
                <w:webHidden/>
              </w:rPr>
              <w:fldChar w:fldCharType="begin"/>
            </w:r>
            <w:r w:rsidR="00E55BE3">
              <w:rPr>
                <w:noProof/>
                <w:webHidden/>
              </w:rPr>
              <w:instrText xml:space="preserve"> PAGEREF _Toc117074620 \h </w:instrText>
            </w:r>
            <w:r w:rsidR="00E55BE3">
              <w:rPr>
                <w:noProof/>
                <w:webHidden/>
              </w:rPr>
            </w:r>
            <w:r w:rsidR="00E55BE3">
              <w:rPr>
                <w:noProof/>
                <w:webHidden/>
              </w:rPr>
              <w:fldChar w:fldCharType="separate"/>
            </w:r>
            <w:r w:rsidR="00E55BE3">
              <w:rPr>
                <w:noProof/>
                <w:webHidden/>
              </w:rPr>
              <w:t>98</w:t>
            </w:r>
            <w:r w:rsidR="00E55BE3">
              <w:rPr>
                <w:noProof/>
                <w:webHidden/>
              </w:rPr>
              <w:fldChar w:fldCharType="end"/>
            </w:r>
          </w:hyperlink>
        </w:p>
        <w:p w14:paraId="5C47EA21" w14:textId="5B964512" w:rsidR="00E55BE3" w:rsidRDefault="00894664">
          <w:pPr>
            <w:pStyle w:val="TOC2"/>
            <w:rPr>
              <w:rFonts w:eastAsiaTheme="minorEastAsia"/>
              <w:noProof/>
            </w:rPr>
          </w:pPr>
          <w:hyperlink w:anchor="_Toc117074621" w:history="1">
            <w:r w:rsidR="00E55BE3" w:rsidRPr="00DF6503">
              <w:rPr>
                <w:rStyle w:val="Hyperlink"/>
                <w:noProof/>
              </w:rPr>
              <w:t>4.6</w:t>
            </w:r>
            <w:r w:rsidR="00E55BE3">
              <w:rPr>
                <w:rFonts w:eastAsiaTheme="minorEastAsia"/>
                <w:noProof/>
              </w:rPr>
              <w:tab/>
            </w:r>
            <w:r w:rsidR="00E55BE3" w:rsidRPr="00DF6503">
              <w:rPr>
                <w:rStyle w:val="Hyperlink"/>
                <w:noProof/>
              </w:rPr>
              <w:t>Irrigation Sector in Sindh</w:t>
            </w:r>
            <w:r w:rsidR="00E55BE3">
              <w:rPr>
                <w:noProof/>
                <w:webHidden/>
              </w:rPr>
              <w:tab/>
            </w:r>
            <w:r w:rsidR="00E55BE3">
              <w:rPr>
                <w:noProof/>
                <w:webHidden/>
              </w:rPr>
              <w:fldChar w:fldCharType="begin"/>
            </w:r>
            <w:r w:rsidR="00E55BE3">
              <w:rPr>
                <w:noProof/>
                <w:webHidden/>
              </w:rPr>
              <w:instrText xml:space="preserve"> PAGEREF _Toc117074621 \h </w:instrText>
            </w:r>
            <w:r w:rsidR="00E55BE3">
              <w:rPr>
                <w:noProof/>
                <w:webHidden/>
              </w:rPr>
            </w:r>
            <w:r w:rsidR="00E55BE3">
              <w:rPr>
                <w:noProof/>
                <w:webHidden/>
              </w:rPr>
              <w:fldChar w:fldCharType="separate"/>
            </w:r>
            <w:r w:rsidR="00E55BE3">
              <w:rPr>
                <w:noProof/>
                <w:webHidden/>
              </w:rPr>
              <w:t>105</w:t>
            </w:r>
            <w:r w:rsidR="00E55BE3">
              <w:rPr>
                <w:noProof/>
                <w:webHidden/>
              </w:rPr>
              <w:fldChar w:fldCharType="end"/>
            </w:r>
          </w:hyperlink>
        </w:p>
        <w:p w14:paraId="4DEDED72" w14:textId="6B2E1F68" w:rsidR="00E55BE3" w:rsidRDefault="00894664">
          <w:pPr>
            <w:pStyle w:val="TOC2"/>
            <w:rPr>
              <w:rFonts w:eastAsiaTheme="minorEastAsia"/>
              <w:noProof/>
            </w:rPr>
          </w:pPr>
          <w:hyperlink w:anchor="_Toc117074622" w:history="1">
            <w:r w:rsidR="00E55BE3" w:rsidRPr="00DF6503">
              <w:rPr>
                <w:rStyle w:val="Hyperlink"/>
                <w:noProof/>
              </w:rPr>
              <w:t>4.7</w:t>
            </w:r>
            <w:r w:rsidR="00E55BE3">
              <w:rPr>
                <w:rFonts w:eastAsiaTheme="minorEastAsia"/>
                <w:noProof/>
              </w:rPr>
              <w:tab/>
            </w:r>
            <w:r w:rsidR="00E55BE3" w:rsidRPr="00DF6503">
              <w:rPr>
                <w:rStyle w:val="Hyperlink"/>
                <w:noProof/>
              </w:rPr>
              <w:t>Cultural Environment</w:t>
            </w:r>
            <w:r w:rsidR="00E55BE3">
              <w:rPr>
                <w:noProof/>
                <w:webHidden/>
              </w:rPr>
              <w:tab/>
            </w:r>
            <w:r w:rsidR="00E55BE3">
              <w:rPr>
                <w:noProof/>
                <w:webHidden/>
              </w:rPr>
              <w:fldChar w:fldCharType="begin"/>
            </w:r>
            <w:r w:rsidR="00E55BE3">
              <w:rPr>
                <w:noProof/>
                <w:webHidden/>
              </w:rPr>
              <w:instrText xml:space="preserve"> PAGEREF _Toc117074622 \h </w:instrText>
            </w:r>
            <w:r w:rsidR="00E55BE3">
              <w:rPr>
                <w:noProof/>
                <w:webHidden/>
              </w:rPr>
            </w:r>
            <w:r w:rsidR="00E55BE3">
              <w:rPr>
                <w:noProof/>
                <w:webHidden/>
              </w:rPr>
              <w:fldChar w:fldCharType="separate"/>
            </w:r>
            <w:r w:rsidR="00E55BE3">
              <w:rPr>
                <w:noProof/>
                <w:webHidden/>
              </w:rPr>
              <w:t>109</w:t>
            </w:r>
            <w:r w:rsidR="00E55BE3">
              <w:rPr>
                <w:noProof/>
                <w:webHidden/>
              </w:rPr>
              <w:fldChar w:fldCharType="end"/>
            </w:r>
          </w:hyperlink>
        </w:p>
        <w:p w14:paraId="3BBB191D" w14:textId="71644B8D" w:rsidR="00E55BE3" w:rsidRDefault="00894664">
          <w:pPr>
            <w:pStyle w:val="TOC1"/>
            <w:rPr>
              <w:rFonts w:eastAsiaTheme="minorEastAsia"/>
              <w:noProof/>
            </w:rPr>
          </w:pPr>
          <w:hyperlink w:anchor="_Toc117074623" w:history="1">
            <w:r w:rsidR="00E55BE3" w:rsidRPr="00DF6503">
              <w:rPr>
                <w:rStyle w:val="Hyperlink"/>
                <w:noProof/>
              </w:rPr>
              <w:t>5</w:t>
            </w:r>
            <w:r w:rsidR="00E55BE3">
              <w:rPr>
                <w:rFonts w:eastAsiaTheme="minorEastAsia"/>
                <w:noProof/>
              </w:rPr>
              <w:tab/>
            </w:r>
            <w:r w:rsidR="00E55BE3" w:rsidRPr="00DF6503">
              <w:rPr>
                <w:rStyle w:val="Hyperlink"/>
                <w:noProof/>
              </w:rPr>
              <w:t>Screening of Projects, Potential Impacts and Risks</w:t>
            </w:r>
            <w:r w:rsidR="00E55BE3">
              <w:rPr>
                <w:noProof/>
                <w:webHidden/>
              </w:rPr>
              <w:tab/>
            </w:r>
            <w:r w:rsidR="00E55BE3">
              <w:rPr>
                <w:noProof/>
                <w:webHidden/>
              </w:rPr>
              <w:fldChar w:fldCharType="begin"/>
            </w:r>
            <w:r w:rsidR="00E55BE3">
              <w:rPr>
                <w:noProof/>
                <w:webHidden/>
              </w:rPr>
              <w:instrText xml:space="preserve"> PAGEREF _Toc117074623 \h </w:instrText>
            </w:r>
            <w:r w:rsidR="00E55BE3">
              <w:rPr>
                <w:noProof/>
                <w:webHidden/>
              </w:rPr>
            </w:r>
            <w:r w:rsidR="00E55BE3">
              <w:rPr>
                <w:noProof/>
                <w:webHidden/>
              </w:rPr>
              <w:fldChar w:fldCharType="separate"/>
            </w:r>
            <w:r w:rsidR="00E55BE3">
              <w:rPr>
                <w:noProof/>
                <w:webHidden/>
              </w:rPr>
              <w:t>112</w:t>
            </w:r>
            <w:r w:rsidR="00E55BE3">
              <w:rPr>
                <w:noProof/>
                <w:webHidden/>
              </w:rPr>
              <w:fldChar w:fldCharType="end"/>
            </w:r>
          </w:hyperlink>
        </w:p>
        <w:p w14:paraId="13BF3A31" w14:textId="6152F9E1" w:rsidR="00E55BE3" w:rsidRDefault="00894664">
          <w:pPr>
            <w:pStyle w:val="TOC2"/>
            <w:rPr>
              <w:rFonts w:eastAsiaTheme="minorEastAsia"/>
              <w:noProof/>
            </w:rPr>
          </w:pPr>
          <w:hyperlink w:anchor="_Toc117074624" w:history="1">
            <w:r w:rsidR="00E55BE3" w:rsidRPr="00DF6503">
              <w:rPr>
                <w:rStyle w:val="Hyperlink"/>
                <w:noProof/>
              </w:rPr>
              <w:t>5.1</w:t>
            </w:r>
            <w:r w:rsidR="00E55BE3">
              <w:rPr>
                <w:rFonts w:eastAsiaTheme="minorEastAsia"/>
                <w:noProof/>
              </w:rPr>
              <w:tab/>
            </w:r>
            <w:r w:rsidR="00E55BE3" w:rsidRPr="00DF6503">
              <w:rPr>
                <w:rStyle w:val="Hyperlink"/>
                <w:noProof/>
              </w:rPr>
              <w:t>Screening of Impacts Associated with Soft Interventions</w:t>
            </w:r>
            <w:r w:rsidR="00E55BE3">
              <w:rPr>
                <w:noProof/>
                <w:webHidden/>
              </w:rPr>
              <w:tab/>
            </w:r>
            <w:r w:rsidR="00E55BE3">
              <w:rPr>
                <w:noProof/>
                <w:webHidden/>
              </w:rPr>
              <w:fldChar w:fldCharType="begin"/>
            </w:r>
            <w:r w:rsidR="00E55BE3">
              <w:rPr>
                <w:noProof/>
                <w:webHidden/>
              </w:rPr>
              <w:instrText xml:space="preserve"> PAGEREF _Toc117074624 \h </w:instrText>
            </w:r>
            <w:r w:rsidR="00E55BE3">
              <w:rPr>
                <w:noProof/>
                <w:webHidden/>
              </w:rPr>
            </w:r>
            <w:r w:rsidR="00E55BE3">
              <w:rPr>
                <w:noProof/>
                <w:webHidden/>
              </w:rPr>
              <w:fldChar w:fldCharType="separate"/>
            </w:r>
            <w:r w:rsidR="00E55BE3">
              <w:rPr>
                <w:noProof/>
                <w:webHidden/>
              </w:rPr>
              <w:t>112</w:t>
            </w:r>
            <w:r w:rsidR="00E55BE3">
              <w:rPr>
                <w:noProof/>
                <w:webHidden/>
              </w:rPr>
              <w:fldChar w:fldCharType="end"/>
            </w:r>
          </w:hyperlink>
        </w:p>
        <w:p w14:paraId="2A28164F" w14:textId="443D1DD9" w:rsidR="00E55BE3" w:rsidRDefault="00894664">
          <w:pPr>
            <w:pStyle w:val="TOC2"/>
            <w:rPr>
              <w:rFonts w:eastAsiaTheme="minorEastAsia"/>
              <w:noProof/>
            </w:rPr>
          </w:pPr>
          <w:hyperlink w:anchor="_Toc117074625" w:history="1">
            <w:r w:rsidR="00E55BE3" w:rsidRPr="00DF6503">
              <w:rPr>
                <w:rStyle w:val="Hyperlink"/>
                <w:noProof/>
              </w:rPr>
              <w:t>5.2</w:t>
            </w:r>
            <w:r w:rsidR="00E55BE3">
              <w:rPr>
                <w:rFonts w:eastAsiaTheme="minorEastAsia"/>
                <w:noProof/>
              </w:rPr>
              <w:tab/>
            </w:r>
            <w:r w:rsidR="00E55BE3" w:rsidRPr="00DF6503">
              <w:rPr>
                <w:rStyle w:val="Hyperlink"/>
                <w:noProof/>
              </w:rPr>
              <w:t>Potential E&amp;S Implications of Sindh Water Policy</w:t>
            </w:r>
            <w:r w:rsidR="00E55BE3">
              <w:rPr>
                <w:noProof/>
                <w:webHidden/>
              </w:rPr>
              <w:tab/>
            </w:r>
            <w:r w:rsidR="00E55BE3">
              <w:rPr>
                <w:noProof/>
                <w:webHidden/>
              </w:rPr>
              <w:fldChar w:fldCharType="begin"/>
            </w:r>
            <w:r w:rsidR="00E55BE3">
              <w:rPr>
                <w:noProof/>
                <w:webHidden/>
              </w:rPr>
              <w:instrText xml:space="preserve"> PAGEREF _Toc117074625 \h </w:instrText>
            </w:r>
            <w:r w:rsidR="00E55BE3">
              <w:rPr>
                <w:noProof/>
                <w:webHidden/>
              </w:rPr>
            </w:r>
            <w:r w:rsidR="00E55BE3">
              <w:rPr>
                <w:noProof/>
                <w:webHidden/>
              </w:rPr>
              <w:fldChar w:fldCharType="separate"/>
            </w:r>
            <w:r w:rsidR="00E55BE3">
              <w:rPr>
                <w:noProof/>
                <w:webHidden/>
              </w:rPr>
              <w:t>121</w:t>
            </w:r>
            <w:r w:rsidR="00E55BE3">
              <w:rPr>
                <w:noProof/>
                <w:webHidden/>
              </w:rPr>
              <w:fldChar w:fldCharType="end"/>
            </w:r>
          </w:hyperlink>
        </w:p>
        <w:p w14:paraId="5EECAA7E" w14:textId="66996203" w:rsidR="00E55BE3" w:rsidRDefault="00894664">
          <w:pPr>
            <w:pStyle w:val="TOC2"/>
            <w:rPr>
              <w:rFonts w:eastAsiaTheme="minorEastAsia"/>
              <w:noProof/>
            </w:rPr>
          </w:pPr>
          <w:hyperlink w:anchor="_Toc117074626" w:history="1">
            <w:r w:rsidR="00E55BE3" w:rsidRPr="00DF6503">
              <w:rPr>
                <w:rStyle w:val="Hyperlink"/>
                <w:noProof/>
              </w:rPr>
              <w:t>5.3</w:t>
            </w:r>
            <w:r w:rsidR="00E55BE3">
              <w:rPr>
                <w:rFonts w:eastAsiaTheme="minorEastAsia"/>
                <w:noProof/>
              </w:rPr>
              <w:tab/>
            </w:r>
            <w:r w:rsidR="00E55BE3" w:rsidRPr="00DF6503">
              <w:rPr>
                <w:rStyle w:val="Hyperlink"/>
                <w:noProof/>
              </w:rPr>
              <w:t>Screening of Potential Impacts of Physical Interventions</w:t>
            </w:r>
            <w:r w:rsidR="00E55BE3">
              <w:rPr>
                <w:noProof/>
                <w:webHidden/>
              </w:rPr>
              <w:tab/>
            </w:r>
            <w:r w:rsidR="00E55BE3">
              <w:rPr>
                <w:noProof/>
                <w:webHidden/>
              </w:rPr>
              <w:fldChar w:fldCharType="begin"/>
            </w:r>
            <w:r w:rsidR="00E55BE3">
              <w:rPr>
                <w:noProof/>
                <w:webHidden/>
              </w:rPr>
              <w:instrText xml:space="preserve"> PAGEREF _Toc117074626 \h </w:instrText>
            </w:r>
            <w:r w:rsidR="00E55BE3">
              <w:rPr>
                <w:noProof/>
                <w:webHidden/>
              </w:rPr>
            </w:r>
            <w:r w:rsidR="00E55BE3">
              <w:rPr>
                <w:noProof/>
                <w:webHidden/>
              </w:rPr>
              <w:fldChar w:fldCharType="separate"/>
            </w:r>
            <w:r w:rsidR="00E55BE3">
              <w:rPr>
                <w:noProof/>
                <w:webHidden/>
              </w:rPr>
              <w:t>123</w:t>
            </w:r>
            <w:r w:rsidR="00E55BE3">
              <w:rPr>
                <w:noProof/>
                <w:webHidden/>
              </w:rPr>
              <w:fldChar w:fldCharType="end"/>
            </w:r>
          </w:hyperlink>
        </w:p>
        <w:p w14:paraId="38557CCA" w14:textId="76159D7B" w:rsidR="00E55BE3" w:rsidRDefault="00894664">
          <w:pPr>
            <w:pStyle w:val="TOC2"/>
            <w:rPr>
              <w:rFonts w:eastAsiaTheme="minorEastAsia"/>
              <w:noProof/>
            </w:rPr>
          </w:pPr>
          <w:hyperlink w:anchor="_Toc117074627" w:history="1">
            <w:r w:rsidR="00E55BE3" w:rsidRPr="00DF6503">
              <w:rPr>
                <w:rStyle w:val="Hyperlink"/>
                <w:noProof/>
              </w:rPr>
              <w:t>5.4</w:t>
            </w:r>
            <w:r w:rsidR="00E55BE3">
              <w:rPr>
                <w:rFonts w:eastAsiaTheme="minorEastAsia"/>
                <w:noProof/>
              </w:rPr>
              <w:tab/>
            </w:r>
            <w:r w:rsidR="00E55BE3" w:rsidRPr="00DF6503">
              <w:rPr>
                <w:rStyle w:val="Hyperlink"/>
                <w:noProof/>
              </w:rPr>
              <w:t>Screening of Potential Resettlement Impacts  of Physical Interventions</w:t>
            </w:r>
            <w:r w:rsidR="00E55BE3">
              <w:rPr>
                <w:noProof/>
                <w:webHidden/>
              </w:rPr>
              <w:tab/>
            </w:r>
            <w:r w:rsidR="00E55BE3">
              <w:rPr>
                <w:noProof/>
                <w:webHidden/>
              </w:rPr>
              <w:fldChar w:fldCharType="begin"/>
            </w:r>
            <w:r w:rsidR="00E55BE3">
              <w:rPr>
                <w:noProof/>
                <w:webHidden/>
              </w:rPr>
              <w:instrText xml:space="preserve"> PAGEREF _Toc117074627 \h </w:instrText>
            </w:r>
            <w:r w:rsidR="00E55BE3">
              <w:rPr>
                <w:noProof/>
                <w:webHidden/>
              </w:rPr>
            </w:r>
            <w:r w:rsidR="00E55BE3">
              <w:rPr>
                <w:noProof/>
                <w:webHidden/>
              </w:rPr>
              <w:fldChar w:fldCharType="separate"/>
            </w:r>
            <w:r w:rsidR="00E55BE3">
              <w:rPr>
                <w:noProof/>
                <w:webHidden/>
              </w:rPr>
              <w:t>131</w:t>
            </w:r>
            <w:r w:rsidR="00E55BE3">
              <w:rPr>
                <w:noProof/>
                <w:webHidden/>
              </w:rPr>
              <w:fldChar w:fldCharType="end"/>
            </w:r>
          </w:hyperlink>
        </w:p>
        <w:p w14:paraId="42A12321" w14:textId="32659C71" w:rsidR="00E55BE3" w:rsidRDefault="00894664">
          <w:pPr>
            <w:pStyle w:val="TOC2"/>
            <w:rPr>
              <w:rFonts w:eastAsiaTheme="minorEastAsia"/>
              <w:noProof/>
            </w:rPr>
          </w:pPr>
          <w:hyperlink w:anchor="_Toc117074628" w:history="1">
            <w:r w:rsidR="00E55BE3" w:rsidRPr="00DF6503">
              <w:rPr>
                <w:rStyle w:val="Hyperlink"/>
                <w:noProof/>
              </w:rPr>
              <w:t>5.5</w:t>
            </w:r>
            <w:r w:rsidR="00E55BE3">
              <w:rPr>
                <w:rFonts w:eastAsiaTheme="minorEastAsia"/>
                <w:noProof/>
              </w:rPr>
              <w:tab/>
            </w:r>
            <w:r w:rsidR="00E55BE3" w:rsidRPr="00DF6503">
              <w:rPr>
                <w:rStyle w:val="Hyperlink"/>
                <w:noProof/>
              </w:rPr>
              <w:t>Strategic Overview of Water-Related Environmental Issues in Sindh Province</w:t>
            </w:r>
            <w:r w:rsidR="00E55BE3">
              <w:rPr>
                <w:noProof/>
                <w:webHidden/>
              </w:rPr>
              <w:tab/>
            </w:r>
            <w:r w:rsidR="00E55BE3">
              <w:rPr>
                <w:noProof/>
                <w:webHidden/>
              </w:rPr>
              <w:fldChar w:fldCharType="begin"/>
            </w:r>
            <w:r w:rsidR="00E55BE3">
              <w:rPr>
                <w:noProof/>
                <w:webHidden/>
              </w:rPr>
              <w:instrText xml:space="preserve"> PAGEREF _Toc117074628 \h </w:instrText>
            </w:r>
            <w:r w:rsidR="00E55BE3">
              <w:rPr>
                <w:noProof/>
                <w:webHidden/>
              </w:rPr>
            </w:r>
            <w:r w:rsidR="00E55BE3">
              <w:rPr>
                <w:noProof/>
                <w:webHidden/>
              </w:rPr>
              <w:fldChar w:fldCharType="separate"/>
            </w:r>
            <w:r w:rsidR="00E55BE3">
              <w:rPr>
                <w:noProof/>
                <w:webHidden/>
              </w:rPr>
              <w:t>131</w:t>
            </w:r>
            <w:r w:rsidR="00E55BE3">
              <w:rPr>
                <w:noProof/>
                <w:webHidden/>
              </w:rPr>
              <w:fldChar w:fldCharType="end"/>
            </w:r>
          </w:hyperlink>
        </w:p>
        <w:p w14:paraId="3ACD8959" w14:textId="00AF77CF" w:rsidR="00E55BE3" w:rsidRDefault="00894664">
          <w:pPr>
            <w:pStyle w:val="TOC2"/>
            <w:rPr>
              <w:rFonts w:eastAsiaTheme="minorEastAsia"/>
              <w:noProof/>
            </w:rPr>
          </w:pPr>
          <w:hyperlink w:anchor="_Toc117074629" w:history="1">
            <w:r w:rsidR="00E55BE3" w:rsidRPr="00DF6503">
              <w:rPr>
                <w:rStyle w:val="Hyperlink"/>
                <w:noProof/>
              </w:rPr>
              <w:t>5.6</w:t>
            </w:r>
            <w:r w:rsidR="00E55BE3">
              <w:rPr>
                <w:rFonts w:eastAsiaTheme="minorEastAsia"/>
                <w:noProof/>
              </w:rPr>
              <w:tab/>
            </w:r>
            <w:r w:rsidR="00E55BE3" w:rsidRPr="00DF6503">
              <w:rPr>
                <w:rStyle w:val="Hyperlink"/>
                <w:noProof/>
              </w:rPr>
              <w:t>Addressing Cumulative Impacts of the SWAT Project.</w:t>
            </w:r>
            <w:r w:rsidR="00E55BE3">
              <w:rPr>
                <w:noProof/>
                <w:webHidden/>
              </w:rPr>
              <w:tab/>
            </w:r>
            <w:r w:rsidR="00E55BE3">
              <w:rPr>
                <w:noProof/>
                <w:webHidden/>
              </w:rPr>
              <w:fldChar w:fldCharType="begin"/>
            </w:r>
            <w:r w:rsidR="00E55BE3">
              <w:rPr>
                <w:noProof/>
                <w:webHidden/>
              </w:rPr>
              <w:instrText xml:space="preserve"> PAGEREF _Toc117074629 \h </w:instrText>
            </w:r>
            <w:r w:rsidR="00E55BE3">
              <w:rPr>
                <w:noProof/>
                <w:webHidden/>
              </w:rPr>
            </w:r>
            <w:r w:rsidR="00E55BE3">
              <w:rPr>
                <w:noProof/>
                <w:webHidden/>
              </w:rPr>
              <w:fldChar w:fldCharType="separate"/>
            </w:r>
            <w:r w:rsidR="00E55BE3">
              <w:rPr>
                <w:noProof/>
                <w:webHidden/>
              </w:rPr>
              <w:t>134</w:t>
            </w:r>
            <w:r w:rsidR="00E55BE3">
              <w:rPr>
                <w:noProof/>
                <w:webHidden/>
              </w:rPr>
              <w:fldChar w:fldCharType="end"/>
            </w:r>
          </w:hyperlink>
        </w:p>
        <w:p w14:paraId="7A1AE56F" w14:textId="179827B1" w:rsidR="00E55BE3" w:rsidRDefault="00894664">
          <w:pPr>
            <w:pStyle w:val="TOC1"/>
            <w:rPr>
              <w:rFonts w:eastAsiaTheme="minorEastAsia"/>
              <w:noProof/>
            </w:rPr>
          </w:pPr>
          <w:hyperlink w:anchor="_Toc117074630" w:history="1">
            <w:r w:rsidR="00E55BE3" w:rsidRPr="00DF6503">
              <w:rPr>
                <w:rStyle w:val="Hyperlink"/>
                <w:noProof/>
              </w:rPr>
              <w:t>6</w:t>
            </w:r>
            <w:r w:rsidR="00E55BE3">
              <w:rPr>
                <w:rFonts w:eastAsiaTheme="minorEastAsia"/>
                <w:noProof/>
              </w:rPr>
              <w:tab/>
            </w:r>
            <w:r w:rsidR="00E55BE3" w:rsidRPr="00DF6503">
              <w:rPr>
                <w:rStyle w:val="Hyperlink"/>
                <w:noProof/>
              </w:rPr>
              <w:t>Environmental and Social Assessment Framework</w:t>
            </w:r>
            <w:r w:rsidR="00E55BE3">
              <w:rPr>
                <w:noProof/>
                <w:webHidden/>
              </w:rPr>
              <w:tab/>
            </w:r>
            <w:r w:rsidR="00E55BE3">
              <w:rPr>
                <w:noProof/>
                <w:webHidden/>
              </w:rPr>
              <w:fldChar w:fldCharType="begin"/>
            </w:r>
            <w:r w:rsidR="00E55BE3">
              <w:rPr>
                <w:noProof/>
                <w:webHidden/>
              </w:rPr>
              <w:instrText xml:space="preserve"> PAGEREF _Toc117074630 \h </w:instrText>
            </w:r>
            <w:r w:rsidR="00E55BE3">
              <w:rPr>
                <w:noProof/>
                <w:webHidden/>
              </w:rPr>
            </w:r>
            <w:r w:rsidR="00E55BE3">
              <w:rPr>
                <w:noProof/>
                <w:webHidden/>
              </w:rPr>
              <w:fldChar w:fldCharType="separate"/>
            </w:r>
            <w:r w:rsidR="00E55BE3">
              <w:rPr>
                <w:noProof/>
                <w:webHidden/>
              </w:rPr>
              <w:t>141</w:t>
            </w:r>
            <w:r w:rsidR="00E55BE3">
              <w:rPr>
                <w:noProof/>
                <w:webHidden/>
              </w:rPr>
              <w:fldChar w:fldCharType="end"/>
            </w:r>
          </w:hyperlink>
        </w:p>
        <w:p w14:paraId="74E0C5D0" w14:textId="3576D841" w:rsidR="00E55BE3" w:rsidRDefault="00894664">
          <w:pPr>
            <w:pStyle w:val="TOC2"/>
            <w:rPr>
              <w:rFonts w:eastAsiaTheme="minorEastAsia"/>
              <w:noProof/>
            </w:rPr>
          </w:pPr>
          <w:hyperlink w:anchor="_Toc117074631" w:history="1">
            <w:r w:rsidR="00E55BE3" w:rsidRPr="00DF6503">
              <w:rPr>
                <w:rStyle w:val="Hyperlink"/>
                <w:noProof/>
              </w:rPr>
              <w:t>6.1</w:t>
            </w:r>
            <w:r w:rsidR="00E55BE3">
              <w:rPr>
                <w:rFonts w:eastAsiaTheme="minorEastAsia"/>
                <w:noProof/>
              </w:rPr>
              <w:tab/>
            </w:r>
            <w:r w:rsidR="00E55BE3" w:rsidRPr="00DF6503">
              <w:rPr>
                <w:rStyle w:val="Hyperlink"/>
                <w:noProof/>
              </w:rPr>
              <w:t>The sequence of Proposed Activities</w:t>
            </w:r>
            <w:r w:rsidR="00E55BE3">
              <w:rPr>
                <w:noProof/>
                <w:webHidden/>
              </w:rPr>
              <w:tab/>
            </w:r>
            <w:r w:rsidR="00E55BE3">
              <w:rPr>
                <w:noProof/>
                <w:webHidden/>
              </w:rPr>
              <w:fldChar w:fldCharType="begin"/>
            </w:r>
            <w:r w:rsidR="00E55BE3">
              <w:rPr>
                <w:noProof/>
                <w:webHidden/>
              </w:rPr>
              <w:instrText xml:space="preserve"> PAGEREF _Toc117074631 \h </w:instrText>
            </w:r>
            <w:r w:rsidR="00E55BE3">
              <w:rPr>
                <w:noProof/>
                <w:webHidden/>
              </w:rPr>
            </w:r>
            <w:r w:rsidR="00E55BE3">
              <w:rPr>
                <w:noProof/>
                <w:webHidden/>
              </w:rPr>
              <w:fldChar w:fldCharType="separate"/>
            </w:r>
            <w:r w:rsidR="00E55BE3">
              <w:rPr>
                <w:noProof/>
                <w:webHidden/>
              </w:rPr>
              <w:t>141</w:t>
            </w:r>
            <w:r w:rsidR="00E55BE3">
              <w:rPr>
                <w:noProof/>
                <w:webHidden/>
              </w:rPr>
              <w:fldChar w:fldCharType="end"/>
            </w:r>
          </w:hyperlink>
        </w:p>
        <w:p w14:paraId="6E11AB61" w14:textId="18DD7703" w:rsidR="00E55BE3" w:rsidRDefault="00894664">
          <w:pPr>
            <w:pStyle w:val="TOC2"/>
            <w:rPr>
              <w:rFonts w:eastAsiaTheme="minorEastAsia"/>
              <w:noProof/>
            </w:rPr>
          </w:pPr>
          <w:hyperlink w:anchor="_Toc117074632" w:history="1">
            <w:r w:rsidR="00E55BE3" w:rsidRPr="00DF6503">
              <w:rPr>
                <w:rStyle w:val="Hyperlink"/>
                <w:noProof/>
              </w:rPr>
              <w:t>6.2</w:t>
            </w:r>
            <w:r w:rsidR="00E55BE3">
              <w:rPr>
                <w:rFonts w:eastAsiaTheme="minorEastAsia"/>
                <w:noProof/>
              </w:rPr>
              <w:tab/>
            </w:r>
            <w:r w:rsidR="00E55BE3" w:rsidRPr="00DF6503">
              <w:rPr>
                <w:rStyle w:val="Hyperlink"/>
                <w:noProof/>
              </w:rPr>
              <w:t>Step 1: Screening</w:t>
            </w:r>
            <w:r w:rsidR="00E55BE3">
              <w:rPr>
                <w:noProof/>
                <w:webHidden/>
              </w:rPr>
              <w:tab/>
            </w:r>
            <w:r w:rsidR="00E55BE3">
              <w:rPr>
                <w:noProof/>
                <w:webHidden/>
              </w:rPr>
              <w:fldChar w:fldCharType="begin"/>
            </w:r>
            <w:r w:rsidR="00E55BE3">
              <w:rPr>
                <w:noProof/>
                <w:webHidden/>
              </w:rPr>
              <w:instrText xml:space="preserve"> PAGEREF _Toc117074632 \h </w:instrText>
            </w:r>
            <w:r w:rsidR="00E55BE3">
              <w:rPr>
                <w:noProof/>
                <w:webHidden/>
              </w:rPr>
            </w:r>
            <w:r w:rsidR="00E55BE3">
              <w:rPr>
                <w:noProof/>
                <w:webHidden/>
              </w:rPr>
              <w:fldChar w:fldCharType="separate"/>
            </w:r>
            <w:r w:rsidR="00E55BE3">
              <w:rPr>
                <w:noProof/>
                <w:webHidden/>
              </w:rPr>
              <w:t>142</w:t>
            </w:r>
            <w:r w:rsidR="00E55BE3">
              <w:rPr>
                <w:noProof/>
                <w:webHidden/>
              </w:rPr>
              <w:fldChar w:fldCharType="end"/>
            </w:r>
          </w:hyperlink>
        </w:p>
        <w:p w14:paraId="36E89AF4" w14:textId="173DB52C" w:rsidR="00E55BE3" w:rsidRDefault="00894664">
          <w:pPr>
            <w:pStyle w:val="TOC2"/>
            <w:rPr>
              <w:rFonts w:eastAsiaTheme="minorEastAsia"/>
              <w:noProof/>
            </w:rPr>
          </w:pPr>
          <w:hyperlink w:anchor="_Toc117074633" w:history="1">
            <w:r w:rsidR="00E55BE3" w:rsidRPr="00DF6503">
              <w:rPr>
                <w:rStyle w:val="Hyperlink"/>
                <w:noProof/>
              </w:rPr>
              <w:t>6.3</w:t>
            </w:r>
            <w:r w:rsidR="00E55BE3">
              <w:rPr>
                <w:rFonts w:eastAsiaTheme="minorEastAsia"/>
                <w:noProof/>
              </w:rPr>
              <w:tab/>
            </w:r>
            <w:r w:rsidR="00E55BE3" w:rsidRPr="00DF6503">
              <w:rPr>
                <w:rStyle w:val="Hyperlink"/>
                <w:noProof/>
              </w:rPr>
              <w:t>Step 2: E&amp;S Considerations in Subproject Design and Analysis of Alternatives</w:t>
            </w:r>
            <w:r w:rsidR="00E55BE3">
              <w:rPr>
                <w:noProof/>
                <w:webHidden/>
              </w:rPr>
              <w:tab/>
            </w:r>
            <w:r w:rsidR="00E55BE3">
              <w:rPr>
                <w:noProof/>
                <w:webHidden/>
              </w:rPr>
              <w:fldChar w:fldCharType="begin"/>
            </w:r>
            <w:r w:rsidR="00E55BE3">
              <w:rPr>
                <w:noProof/>
                <w:webHidden/>
              </w:rPr>
              <w:instrText xml:space="preserve"> PAGEREF _Toc117074633 \h </w:instrText>
            </w:r>
            <w:r w:rsidR="00E55BE3">
              <w:rPr>
                <w:noProof/>
                <w:webHidden/>
              </w:rPr>
            </w:r>
            <w:r w:rsidR="00E55BE3">
              <w:rPr>
                <w:noProof/>
                <w:webHidden/>
              </w:rPr>
              <w:fldChar w:fldCharType="separate"/>
            </w:r>
            <w:r w:rsidR="00E55BE3">
              <w:rPr>
                <w:noProof/>
                <w:webHidden/>
              </w:rPr>
              <w:t>144</w:t>
            </w:r>
            <w:r w:rsidR="00E55BE3">
              <w:rPr>
                <w:noProof/>
                <w:webHidden/>
              </w:rPr>
              <w:fldChar w:fldCharType="end"/>
            </w:r>
          </w:hyperlink>
        </w:p>
        <w:p w14:paraId="148D6014" w14:textId="0F41E214" w:rsidR="00E55BE3" w:rsidRDefault="00894664">
          <w:pPr>
            <w:pStyle w:val="TOC2"/>
            <w:rPr>
              <w:rFonts w:eastAsiaTheme="minorEastAsia"/>
              <w:noProof/>
            </w:rPr>
          </w:pPr>
          <w:hyperlink w:anchor="_Toc117074634" w:history="1">
            <w:r w:rsidR="00E55BE3" w:rsidRPr="00DF6503">
              <w:rPr>
                <w:rStyle w:val="Hyperlink"/>
                <w:noProof/>
              </w:rPr>
              <w:t>6.4</w:t>
            </w:r>
            <w:r w:rsidR="00E55BE3">
              <w:rPr>
                <w:rFonts w:eastAsiaTheme="minorEastAsia"/>
                <w:noProof/>
              </w:rPr>
              <w:tab/>
            </w:r>
            <w:r w:rsidR="00E55BE3" w:rsidRPr="00DF6503">
              <w:rPr>
                <w:rStyle w:val="Hyperlink"/>
                <w:noProof/>
              </w:rPr>
              <w:t>Step 3: E&amp;S Studies</w:t>
            </w:r>
            <w:r w:rsidR="00E55BE3">
              <w:rPr>
                <w:noProof/>
                <w:webHidden/>
              </w:rPr>
              <w:tab/>
            </w:r>
            <w:r w:rsidR="00E55BE3">
              <w:rPr>
                <w:noProof/>
                <w:webHidden/>
              </w:rPr>
              <w:fldChar w:fldCharType="begin"/>
            </w:r>
            <w:r w:rsidR="00E55BE3">
              <w:rPr>
                <w:noProof/>
                <w:webHidden/>
              </w:rPr>
              <w:instrText xml:space="preserve"> PAGEREF _Toc117074634 \h </w:instrText>
            </w:r>
            <w:r w:rsidR="00E55BE3">
              <w:rPr>
                <w:noProof/>
                <w:webHidden/>
              </w:rPr>
            </w:r>
            <w:r w:rsidR="00E55BE3">
              <w:rPr>
                <w:noProof/>
                <w:webHidden/>
              </w:rPr>
              <w:fldChar w:fldCharType="separate"/>
            </w:r>
            <w:r w:rsidR="00E55BE3">
              <w:rPr>
                <w:noProof/>
                <w:webHidden/>
              </w:rPr>
              <w:t>144</w:t>
            </w:r>
            <w:r w:rsidR="00E55BE3">
              <w:rPr>
                <w:noProof/>
                <w:webHidden/>
              </w:rPr>
              <w:fldChar w:fldCharType="end"/>
            </w:r>
          </w:hyperlink>
        </w:p>
        <w:p w14:paraId="0EABA627" w14:textId="25F6BA42" w:rsidR="00E55BE3" w:rsidRDefault="00894664">
          <w:pPr>
            <w:pStyle w:val="TOC2"/>
            <w:rPr>
              <w:rFonts w:eastAsiaTheme="minorEastAsia"/>
              <w:noProof/>
            </w:rPr>
          </w:pPr>
          <w:hyperlink w:anchor="_Toc117074635" w:history="1">
            <w:r w:rsidR="00E55BE3" w:rsidRPr="00DF6503">
              <w:rPr>
                <w:rStyle w:val="Hyperlink"/>
                <w:noProof/>
              </w:rPr>
              <w:t>6.5</w:t>
            </w:r>
            <w:r w:rsidR="00E55BE3">
              <w:rPr>
                <w:rFonts w:eastAsiaTheme="minorEastAsia"/>
                <w:noProof/>
              </w:rPr>
              <w:tab/>
            </w:r>
            <w:r w:rsidR="00E55BE3" w:rsidRPr="00DF6503">
              <w:rPr>
                <w:rStyle w:val="Hyperlink"/>
                <w:noProof/>
              </w:rPr>
              <w:t>Step 4: Stakeholder Consultations and Disclosure</w:t>
            </w:r>
            <w:r w:rsidR="00E55BE3">
              <w:rPr>
                <w:noProof/>
                <w:webHidden/>
              </w:rPr>
              <w:tab/>
            </w:r>
            <w:r w:rsidR="00E55BE3">
              <w:rPr>
                <w:noProof/>
                <w:webHidden/>
              </w:rPr>
              <w:fldChar w:fldCharType="begin"/>
            </w:r>
            <w:r w:rsidR="00E55BE3">
              <w:rPr>
                <w:noProof/>
                <w:webHidden/>
              </w:rPr>
              <w:instrText xml:space="preserve"> PAGEREF _Toc117074635 \h </w:instrText>
            </w:r>
            <w:r w:rsidR="00E55BE3">
              <w:rPr>
                <w:noProof/>
                <w:webHidden/>
              </w:rPr>
            </w:r>
            <w:r w:rsidR="00E55BE3">
              <w:rPr>
                <w:noProof/>
                <w:webHidden/>
              </w:rPr>
              <w:fldChar w:fldCharType="separate"/>
            </w:r>
            <w:r w:rsidR="00E55BE3">
              <w:rPr>
                <w:noProof/>
                <w:webHidden/>
              </w:rPr>
              <w:t>150</w:t>
            </w:r>
            <w:r w:rsidR="00E55BE3">
              <w:rPr>
                <w:noProof/>
                <w:webHidden/>
              </w:rPr>
              <w:fldChar w:fldCharType="end"/>
            </w:r>
          </w:hyperlink>
        </w:p>
        <w:p w14:paraId="6A11D333" w14:textId="78E91D69" w:rsidR="00E55BE3" w:rsidRDefault="00894664">
          <w:pPr>
            <w:pStyle w:val="TOC2"/>
            <w:rPr>
              <w:rFonts w:eastAsiaTheme="minorEastAsia"/>
              <w:noProof/>
            </w:rPr>
          </w:pPr>
          <w:hyperlink w:anchor="_Toc117074636" w:history="1">
            <w:r w:rsidR="00E55BE3" w:rsidRPr="00DF6503">
              <w:rPr>
                <w:rStyle w:val="Hyperlink"/>
                <w:noProof/>
              </w:rPr>
              <w:t>6.6</w:t>
            </w:r>
            <w:r w:rsidR="00E55BE3">
              <w:rPr>
                <w:rFonts w:eastAsiaTheme="minorEastAsia"/>
                <w:noProof/>
              </w:rPr>
              <w:tab/>
            </w:r>
            <w:r w:rsidR="00E55BE3" w:rsidRPr="00DF6503">
              <w:rPr>
                <w:rStyle w:val="Hyperlink"/>
                <w:noProof/>
              </w:rPr>
              <w:t>Step 5: Submission of ESIA/ESMP for Sindh EPA and World Bank Clearance</w:t>
            </w:r>
            <w:r w:rsidR="00E55BE3">
              <w:rPr>
                <w:noProof/>
                <w:webHidden/>
              </w:rPr>
              <w:tab/>
            </w:r>
            <w:r w:rsidR="00E55BE3">
              <w:rPr>
                <w:noProof/>
                <w:webHidden/>
              </w:rPr>
              <w:fldChar w:fldCharType="begin"/>
            </w:r>
            <w:r w:rsidR="00E55BE3">
              <w:rPr>
                <w:noProof/>
                <w:webHidden/>
              </w:rPr>
              <w:instrText xml:space="preserve"> PAGEREF _Toc117074636 \h </w:instrText>
            </w:r>
            <w:r w:rsidR="00E55BE3">
              <w:rPr>
                <w:noProof/>
                <w:webHidden/>
              </w:rPr>
            </w:r>
            <w:r w:rsidR="00E55BE3">
              <w:rPr>
                <w:noProof/>
                <w:webHidden/>
              </w:rPr>
              <w:fldChar w:fldCharType="separate"/>
            </w:r>
            <w:r w:rsidR="00E55BE3">
              <w:rPr>
                <w:noProof/>
                <w:webHidden/>
              </w:rPr>
              <w:t>151</w:t>
            </w:r>
            <w:r w:rsidR="00E55BE3">
              <w:rPr>
                <w:noProof/>
                <w:webHidden/>
              </w:rPr>
              <w:fldChar w:fldCharType="end"/>
            </w:r>
          </w:hyperlink>
        </w:p>
        <w:p w14:paraId="48E02BBC" w14:textId="47A7C15D" w:rsidR="00E55BE3" w:rsidRDefault="00894664">
          <w:pPr>
            <w:pStyle w:val="TOC2"/>
            <w:rPr>
              <w:rFonts w:eastAsiaTheme="minorEastAsia"/>
              <w:noProof/>
            </w:rPr>
          </w:pPr>
          <w:hyperlink w:anchor="_Toc117074637" w:history="1">
            <w:r w:rsidR="00E55BE3" w:rsidRPr="00DF6503">
              <w:rPr>
                <w:rStyle w:val="Hyperlink"/>
                <w:noProof/>
              </w:rPr>
              <w:t>6.7</w:t>
            </w:r>
            <w:r w:rsidR="00E55BE3">
              <w:rPr>
                <w:rFonts w:eastAsiaTheme="minorEastAsia"/>
                <w:noProof/>
              </w:rPr>
              <w:tab/>
            </w:r>
            <w:r w:rsidR="00E55BE3" w:rsidRPr="00DF6503">
              <w:rPr>
                <w:rStyle w:val="Hyperlink"/>
                <w:noProof/>
              </w:rPr>
              <w:t>Step 6: Environmental and Social Requirements in Bidding Documents</w:t>
            </w:r>
            <w:r w:rsidR="00E55BE3">
              <w:rPr>
                <w:noProof/>
                <w:webHidden/>
              </w:rPr>
              <w:tab/>
            </w:r>
            <w:r w:rsidR="00E55BE3">
              <w:rPr>
                <w:noProof/>
                <w:webHidden/>
              </w:rPr>
              <w:fldChar w:fldCharType="begin"/>
            </w:r>
            <w:r w:rsidR="00E55BE3">
              <w:rPr>
                <w:noProof/>
                <w:webHidden/>
              </w:rPr>
              <w:instrText xml:space="preserve"> PAGEREF _Toc117074637 \h </w:instrText>
            </w:r>
            <w:r w:rsidR="00E55BE3">
              <w:rPr>
                <w:noProof/>
                <w:webHidden/>
              </w:rPr>
            </w:r>
            <w:r w:rsidR="00E55BE3">
              <w:rPr>
                <w:noProof/>
                <w:webHidden/>
              </w:rPr>
              <w:fldChar w:fldCharType="separate"/>
            </w:r>
            <w:r w:rsidR="00E55BE3">
              <w:rPr>
                <w:noProof/>
                <w:webHidden/>
              </w:rPr>
              <w:t>151</w:t>
            </w:r>
            <w:r w:rsidR="00E55BE3">
              <w:rPr>
                <w:noProof/>
                <w:webHidden/>
              </w:rPr>
              <w:fldChar w:fldCharType="end"/>
            </w:r>
          </w:hyperlink>
        </w:p>
        <w:p w14:paraId="5AFAADD4" w14:textId="462F28EB" w:rsidR="00E55BE3" w:rsidRDefault="00894664">
          <w:pPr>
            <w:pStyle w:val="TOC2"/>
            <w:rPr>
              <w:rFonts w:eastAsiaTheme="minorEastAsia"/>
              <w:noProof/>
            </w:rPr>
          </w:pPr>
          <w:hyperlink w:anchor="_Toc117074638" w:history="1">
            <w:r w:rsidR="00E55BE3" w:rsidRPr="00DF6503">
              <w:rPr>
                <w:rStyle w:val="Hyperlink"/>
                <w:noProof/>
              </w:rPr>
              <w:t>6.8</w:t>
            </w:r>
            <w:r w:rsidR="00E55BE3">
              <w:rPr>
                <w:rFonts w:eastAsiaTheme="minorEastAsia"/>
                <w:noProof/>
              </w:rPr>
              <w:tab/>
            </w:r>
            <w:r w:rsidR="00E55BE3" w:rsidRPr="00DF6503">
              <w:rPr>
                <w:rStyle w:val="Hyperlink"/>
                <w:noProof/>
              </w:rPr>
              <w:t>Step 7: Implementation of ESMPs of Subprojects</w:t>
            </w:r>
            <w:r w:rsidR="00E55BE3">
              <w:rPr>
                <w:noProof/>
                <w:webHidden/>
              </w:rPr>
              <w:tab/>
            </w:r>
            <w:r w:rsidR="00E55BE3">
              <w:rPr>
                <w:noProof/>
                <w:webHidden/>
              </w:rPr>
              <w:fldChar w:fldCharType="begin"/>
            </w:r>
            <w:r w:rsidR="00E55BE3">
              <w:rPr>
                <w:noProof/>
                <w:webHidden/>
              </w:rPr>
              <w:instrText xml:space="preserve"> PAGEREF _Toc117074638 \h </w:instrText>
            </w:r>
            <w:r w:rsidR="00E55BE3">
              <w:rPr>
                <w:noProof/>
                <w:webHidden/>
              </w:rPr>
            </w:r>
            <w:r w:rsidR="00E55BE3">
              <w:rPr>
                <w:noProof/>
                <w:webHidden/>
              </w:rPr>
              <w:fldChar w:fldCharType="separate"/>
            </w:r>
            <w:r w:rsidR="00E55BE3">
              <w:rPr>
                <w:noProof/>
                <w:webHidden/>
              </w:rPr>
              <w:t>155</w:t>
            </w:r>
            <w:r w:rsidR="00E55BE3">
              <w:rPr>
                <w:noProof/>
                <w:webHidden/>
              </w:rPr>
              <w:fldChar w:fldCharType="end"/>
            </w:r>
          </w:hyperlink>
        </w:p>
        <w:p w14:paraId="5DEB7262" w14:textId="61AC1210" w:rsidR="00E55BE3" w:rsidRDefault="00894664">
          <w:pPr>
            <w:pStyle w:val="TOC2"/>
            <w:rPr>
              <w:rFonts w:eastAsiaTheme="minorEastAsia"/>
              <w:noProof/>
            </w:rPr>
          </w:pPr>
          <w:hyperlink w:anchor="_Toc117074639" w:history="1">
            <w:r w:rsidR="00E55BE3" w:rsidRPr="00DF6503">
              <w:rPr>
                <w:rStyle w:val="Hyperlink"/>
                <w:noProof/>
              </w:rPr>
              <w:t>6.9</w:t>
            </w:r>
            <w:r w:rsidR="00E55BE3">
              <w:rPr>
                <w:rFonts w:eastAsiaTheme="minorEastAsia"/>
                <w:noProof/>
              </w:rPr>
              <w:tab/>
            </w:r>
            <w:r w:rsidR="00E55BE3" w:rsidRPr="00DF6503">
              <w:rPr>
                <w:rStyle w:val="Hyperlink"/>
                <w:noProof/>
              </w:rPr>
              <w:t>E&amp;S Procedures for Component 5 Activities</w:t>
            </w:r>
            <w:r w:rsidR="00E55BE3">
              <w:rPr>
                <w:noProof/>
                <w:webHidden/>
              </w:rPr>
              <w:tab/>
            </w:r>
            <w:r w:rsidR="00E55BE3">
              <w:rPr>
                <w:noProof/>
                <w:webHidden/>
              </w:rPr>
              <w:fldChar w:fldCharType="begin"/>
            </w:r>
            <w:r w:rsidR="00E55BE3">
              <w:rPr>
                <w:noProof/>
                <w:webHidden/>
              </w:rPr>
              <w:instrText xml:space="preserve"> PAGEREF _Toc117074639 \h </w:instrText>
            </w:r>
            <w:r w:rsidR="00E55BE3">
              <w:rPr>
                <w:noProof/>
                <w:webHidden/>
              </w:rPr>
            </w:r>
            <w:r w:rsidR="00E55BE3">
              <w:rPr>
                <w:noProof/>
                <w:webHidden/>
              </w:rPr>
              <w:fldChar w:fldCharType="separate"/>
            </w:r>
            <w:r w:rsidR="00E55BE3">
              <w:rPr>
                <w:noProof/>
                <w:webHidden/>
              </w:rPr>
              <w:t>156</w:t>
            </w:r>
            <w:r w:rsidR="00E55BE3">
              <w:rPr>
                <w:noProof/>
                <w:webHidden/>
              </w:rPr>
              <w:fldChar w:fldCharType="end"/>
            </w:r>
          </w:hyperlink>
        </w:p>
        <w:p w14:paraId="2C9007AC" w14:textId="4C98E476" w:rsidR="00E55BE3" w:rsidRDefault="00894664">
          <w:pPr>
            <w:pStyle w:val="TOC1"/>
            <w:rPr>
              <w:rFonts w:eastAsiaTheme="minorEastAsia"/>
              <w:noProof/>
            </w:rPr>
          </w:pPr>
          <w:hyperlink w:anchor="_Toc117074640" w:history="1">
            <w:r w:rsidR="00E55BE3" w:rsidRPr="00DF6503">
              <w:rPr>
                <w:rStyle w:val="Hyperlink"/>
                <w:noProof/>
              </w:rPr>
              <w:t>7</w:t>
            </w:r>
            <w:r w:rsidR="00E55BE3">
              <w:rPr>
                <w:rFonts w:eastAsiaTheme="minorEastAsia"/>
                <w:noProof/>
              </w:rPr>
              <w:tab/>
            </w:r>
            <w:r w:rsidR="00E55BE3" w:rsidRPr="00DF6503">
              <w:rPr>
                <w:rStyle w:val="Hyperlink"/>
                <w:noProof/>
              </w:rPr>
              <w:t>Project Institutional Framework</w:t>
            </w:r>
            <w:r w:rsidR="00E55BE3">
              <w:rPr>
                <w:noProof/>
                <w:webHidden/>
              </w:rPr>
              <w:tab/>
            </w:r>
            <w:r w:rsidR="00E55BE3">
              <w:rPr>
                <w:noProof/>
                <w:webHidden/>
              </w:rPr>
              <w:fldChar w:fldCharType="begin"/>
            </w:r>
            <w:r w:rsidR="00E55BE3">
              <w:rPr>
                <w:noProof/>
                <w:webHidden/>
              </w:rPr>
              <w:instrText xml:space="preserve"> PAGEREF _Toc117074640 \h </w:instrText>
            </w:r>
            <w:r w:rsidR="00E55BE3">
              <w:rPr>
                <w:noProof/>
                <w:webHidden/>
              </w:rPr>
            </w:r>
            <w:r w:rsidR="00E55BE3">
              <w:rPr>
                <w:noProof/>
                <w:webHidden/>
              </w:rPr>
              <w:fldChar w:fldCharType="separate"/>
            </w:r>
            <w:r w:rsidR="00E55BE3">
              <w:rPr>
                <w:noProof/>
                <w:webHidden/>
              </w:rPr>
              <w:t>157</w:t>
            </w:r>
            <w:r w:rsidR="00E55BE3">
              <w:rPr>
                <w:noProof/>
                <w:webHidden/>
              </w:rPr>
              <w:fldChar w:fldCharType="end"/>
            </w:r>
          </w:hyperlink>
        </w:p>
        <w:p w14:paraId="2C8324CE" w14:textId="21DEA0DC" w:rsidR="00E55BE3" w:rsidRDefault="00894664">
          <w:pPr>
            <w:pStyle w:val="TOC2"/>
            <w:rPr>
              <w:rFonts w:eastAsiaTheme="minorEastAsia"/>
              <w:noProof/>
            </w:rPr>
          </w:pPr>
          <w:hyperlink w:anchor="_Toc117074641" w:history="1">
            <w:r w:rsidR="00E55BE3" w:rsidRPr="00DF6503">
              <w:rPr>
                <w:rStyle w:val="Hyperlink"/>
                <w:noProof/>
              </w:rPr>
              <w:t>7.1</w:t>
            </w:r>
            <w:r w:rsidR="00E55BE3">
              <w:rPr>
                <w:rFonts w:eastAsiaTheme="minorEastAsia"/>
                <w:noProof/>
              </w:rPr>
              <w:tab/>
            </w:r>
            <w:r w:rsidR="00E55BE3" w:rsidRPr="00DF6503">
              <w:rPr>
                <w:rStyle w:val="Hyperlink"/>
                <w:noProof/>
              </w:rPr>
              <w:t>Institutional Arrangements for ESIA Preparation and Implementation</w:t>
            </w:r>
            <w:r w:rsidR="00E55BE3">
              <w:rPr>
                <w:noProof/>
                <w:webHidden/>
              </w:rPr>
              <w:tab/>
            </w:r>
            <w:r w:rsidR="00E55BE3">
              <w:rPr>
                <w:noProof/>
                <w:webHidden/>
              </w:rPr>
              <w:fldChar w:fldCharType="begin"/>
            </w:r>
            <w:r w:rsidR="00E55BE3">
              <w:rPr>
                <w:noProof/>
                <w:webHidden/>
              </w:rPr>
              <w:instrText xml:space="preserve"> PAGEREF _Toc117074641 \h </w:instrText>
            </w:r>
            <w:r w:rsidR="00E55BE3">
              <w:rPr>
                <w:noProof/>
                <w:webHidden/>
              </w:rPr>
            </w:r>
            <w:r w:rsidR="00E55BE3">
              <w:rPr>
                <w:noProof/>
                <w:webHidden/>
              </w:rPr>
              <w:fldChar w:fldCharType="separate"/>
            </w:r>
            <w:r w:rsidR="00E55BE3">
              <w:rPr>
                <w:noProof/>
                <w:webHidden/>
              </w:rPr>
              <w:t>157</w:t>
            </w:r>
            <w:r w:rsidR="00E55BE3">
              <w:rPr>
                <w:noProof/>
                <w:webHidden/>
              </w:rPr>
              <w:fldChar w:fldCharType="end"/>
            </w:r>
          </w:hyperlink>
        </w:p>
        <w:p w14:paraId="3E27CC13" w14:textId="0D25BA1E" w:rsidR="00E55BE3" w:rsidRDefault="00894664">
          <w:pPr>
            <w:pStyle w:val="TOC2"/>
            <w:rPr>
              <w:rFonts w:eastAsiaTheme="minorEastAsia"/>
              <w:noProof/>
            </w:rPr>
          </w:pPr>
          <w:hyperlink w:anchor="_Toc117074642" w:history="1">
            <w:r w:rsidR="00E55BE3" w:rsidRPr="00DF6503">
              <w:rPr>
                <w:rStyle w:val="Hyperlink"/>
                <w:noProof/>
              </w:rPr>
              <w:t>7.2</w:t>
            </w:r>
            <w:r w:rsidR="00E55BE3">
              <w:rPr>
                <w:rFonts w:eastAsiaTheme="minorEastAsia"/>
                <w:noProof/>
              </w:rPr>
              <w:tab/>
            </w:r>
            <w:r w:rsidR="00E55BE3" w:rsidRPr="00DF6503">
              <w:rPr>
                <w:rStyle w:val="Hyperlink"/>
                <w:noProof/>
              </w:rPr>
              <w:t>Capacity Building and Training</w:t>
            </w:r>
            <w:r w:rsidR="00E55BE3">
              <w:rPr>
                <w:noProof/>
                <w:webHidden/>
              </w:rPr>
              <w:tab/>
            </w:r>
            <w:r w:rsidR="00E55BE3">
              <w:rPr>
                <w:noProof/>
                <w:webHidden/>
              </w:rPr>
              <w:fldChar w:fldCharType="begin"/>
            </w:r>
            <w:r w:rsidR="00E55BE3">
              <w:rPr>
                <w:noProof/>
                <w:webHidden/>
              </w:rPr>
              <w:instrText xml:space="preserve"> PAGEREF _Toc117074642 \h </w:instrText>
            </w:r>
            <w:r w:rsidR="00E55BE3">
              <w:rPr>
                <w:noProof/>
                <w:webHidden/>
              </w:rPr>
            </w:r>
            <w:r w:rsidR="00E55BE3">
              <w:rPr>
                <w:noProof/>
                <w:webHidden/>
              </w:rPr>
              <w:fldChar w:fldCharType="separate"/>
            </w:r>
            <w:r w:rsidR="00E55BE3">
              <w:rPr>
                <w:noProof/>
                <w:webHidden/>
              </w:rPr>
              <w:t>159</w:t>
            </w:r>
            <w:r w:rsidR="00E55BE3">
              <w:rPr>
                <w:noProof/>
                <w:webHidden/>
              </w:rPr>
              <w:fldChar w:fldCharType="end"/>
            </w:r>
          </w:hyperlink>
        </w:p>
        <w:p w14:paraId="17CCDB8F" w14:textId="49523269" w:rsidR="00E55BE3" w:rsidRDefault="00894664">
          <w:pPr>
            <w:pStyle w:val="TOC2"/>
            <w:rPr>
              <w:rFonts w:eastAsiaTheme="minorEastAsia"/>
              <w:noProof/>
            </w:rPr>
          </w:pPr>
          <w:hyperlink w:anchor="_Toc117074643" w:history="1">
            <w:r w:rsidR="00E55BE3" w:rsidRPr="00DF6503">
              <w:rPr>
                <w:rStyle w:val="Hyperlink"/>
                <w:noProof/>
              </w:rPr>
              <w:t>7.3</w:t>
            </w:r>
            <w:r w:rsidR="00E55BE3">
              <w:rPr>
                <w:rFonts w:eastAsiaTheme="minorEastAsia"/>
                <w:noProof/>
              </w:rPr>
              <w:tab/>
            </w:r>
            <w:r w:rsidR="00E55BE3" w:rsidRPr="00DF6503">
              <w:rPr>
                <w:rStyle w:val="Hyperlink"/>
                <w:noProof/>
              </w:rPr>
              <w:t>Grievance Redress Mechanism</w:t>
            </w:r>
            <w:r w:rsidR="00E55BE3">
              <w:rPr>
                <w:noProof/>
                <w:webHidden/>
              </w:rPr>
              <w:tab/>
            </w:r>
            <w:r w:rsidR="00E55BE3">
              <w:rPr>
                <w:noProof/>
                <w:webHidden/>
              </w:rPr>
              <w:fldChar w:fldCharType="begin"/>
            </w:r>
            <w:r w:rsidR="00E55BE3">
              <w:rPr>
                <w:noProof/>
                <w:webHidden/>
              </w:rPr>
              <w:instrText xml:space="preserve"> PAGEREF _Toc117074643 \h </w:instrText>
            </w:r>
            <w:r w:rsidR="00E55BE3">
              <w:rPr>
                <w:noProof/>
                <w:webHidden/>
              </w:rPr>
            </w:r>
            <w:r w:rsidR="00E55BE3">
              <w:rPr>
                <w:noProof/>
                <w:webHidden/>
              </w:rPr>
              <w:fldChar w:fldCharType="separate"/>
            </w:r>
            <w:r w:rsidR="00E55BE3">
              <w:rPr>
                <w:noProof/>
                <w:webHidden/>
              </w:rPr>
              <w:t>160</w:t>
            </w:r>
            <w:r w:rsidR="00E55BE3">
              <w:rPr>
                <w:noProof/>
                <w:webHidden/>
              </w:rPr>
              <w:fldChar w:fldCharType="end"/>
            </w:r>
          </w:hyperlink>
        </w:p>
        <w:p w14:paraId="290FAA95" w14:textId="16EA7B8F" w:rsidR="00E55BE3" w:rsidRDefault="00894664">
          <w:pPr>
            <w:pStyle w:val="TOC2"/>
            <w:rPr>
              <w:rFonts w:eastAsiaTheme="minorEastAsia"/>
              <w:noProof/>
            </w:rPr>
          </w:pPr>
          <w:hyperlink w:anchor="_Toc117074644" w:history="1">
            <w:r w:rsidR="00E55BE3" w:rsidRPr="00DF6503">
              <w:rPr>
                <w:rStyle w:val="Hyperlink"/>
                <w:noProof/>
              </w:rPr>
              <w:t>7.4</w:t>
            </w:r>
            <w:r w:rsidR="00E55BE3">
              <w:rPr>
                <w:rFonts w:eastAsiaTheme="minorEastAsia"/>
                <w:noProof/>
              </w:rPr>
              <w:tab/>
            </w:r>
            <w:r w:rsidR="00E55BE3" w:rsidRPr="00DF6503">
              <w:rPr>
                <w:rStyle w:val="Hyperlink"/>
                <w:noProof/>
              </w:rPr>
              <w:t>Budget for Preparation and Implementation of ESMF</w:t>
            </w:r>
            <w:r w:rsidR="00E55BE3">
              <w:rPr>
                <w:noProof/>
                <w:webHidden/>
              </w:rPr>
              <w:tab/>
            </w:r>
            <w:r w:rsidR="00E55BE3">
              <w:rPr>
                <w:noProof/>
                <w:webHidden/>
              </w:rPr>
              <w:fldChar w:fldCharType="begin"/>
            </w:r>
            <w:r w:rsidR="00E55BE3">
              <w:rPr>
                <w:noProof/>
                <w:webHidden/>
              </w:rPr>
              <w:instrText xml:space="preserve"> PAGEREF _Toc117074644 \h </w:instrText>
            </w:r>
            <w:r w:rsidR="00E55BE3">
              <w:rPr>
                <w:noProof/>
                <w:webHidden/>
              </w:rPr>
            </w:r>
            <w:r w:rsidR="00E55BE3">
              <w:rPr>
                <w:noProof/>
                <w:webHidden/>
              </w:rPr>
              <w:fldChar w:fldCharType="separate"/>
            </w:r>
            <w:r w:rsidR="00E55BE3">
              <w:rPr>
                <w:noProof/>
                <w:webHidden/>
              </w:rPr>
              <w:t>164</w:t>
            </w:r>
            <w:r w:rsidR="00E55BE3">
              <w:rPr>
                <w:noProof/>
                <w:webHidden/>
              </w:rPr>
              <w:fldChar w:fldCharType="end"/>
            </w:r>
          </w:hyperlink>
        </w:p>
        <w:p w14:paraId="590FE15B" w14:textId="25916843" w:rsidR="00E55BE3" w:rsidRDefault="00894664">
          <w:pPr>
            <w:pStyle w:val="TOC1"/>
            <w:rPr>
              <w:rFonts w:eastAsiaTheme="minorEastAsia"/>
              <w:noProof/>
            </w:rPr>
          </w:pPr>
          <w:hyperlink w:anchor="_Toc117074645" w:history="1">
            <w:r w:rsidR="00E55BE3" w:rsidRPr="00DF6503">
              <w:rPr>
                <w:rStyle w:val="Hyperlink"/>
                <w:noProof/>
              </w:rPr>
              <w:t>8</w:t>
            </w:r>
            <w:r w:rsidR="00E55BE3">
              <w:rPr>
                <w:rFonts w:eastAsiaTheme="minorEastAsia"/>
                <w:noProof/>
              </w:rPr>
              <w:tab/>
            </w:r>
            <w:r w:rsidR="00E55BE3" w:rsidRPr="00DF6503">
              <w:rPr>
                <w:rStyle w:val="Hyperlink"/>
                <w:noProof/>
              </w:rPr>
              <w:t>Stakeholder Consultations and Disclosure</w:t>
            </w:r>
            <w:r w:rsidR="00E55BE3">
              <w:rPr>
                <w:noProof/>
                <w:webHidden/>
              </w:rPr>
              <w:tab/>
            </w:r>
            <w:r w:rsidR="00E55BE3">
              <w:rPr>
                <w:noProof/>
                <w:webHidden/>
              </w:rPr>
              <w:fldChar w:fldCharType="begin"/>
            </w:r>
            <w:r w:rsidR="00E55BE3">
              <w:rPr>
                <w:noProof/>
                <w:webHidden/>
              </w:rPr>
              <w:instrText xml:space="preserve"> PAGEREF _Toc117074645 \h </w:instrText>
            </w:r>
            <w:r w:rsidR="00E55BE3">
              <w:rPr>
                <w:noProof/>
                <w:webHidden/>
              </w:rPr>
            </w:r>
            <w:r w:rsidR="00E55BE3">
              <w:rPr>
                <w:noProof/>
                <w:webHidden/>
              </w:rPr>
              <w:fldChar w:fldCharType="separate"/>
            </w:r>
            <w:r w:rsidR="00E55BE3">
              <w:rPr>
                <w:noProof/>
                <w:webHidden/>
              </w:rPr>
              <w:t>166</w:t>
            </w:r>
            <w:r w:rsidR="00E55BE3">
              <w:rPr>
                <w:noProof/>
                <w:webHidden/>
              </w:rPr>
              <w:fldChar w:fldCharType="end"/>
            </w:r>
          </w:hyperlink>
        </w:p>
        <w:p w14:paraId="514547FC" w14:textId="2F007E2D" w:rsidR="00E55BE3" w:rsidRDefault="00894664">
          <w:pPr>
            <w:pStyle w:val="TOC2"/>
            <w:rPr>
              <w:rFonts w:eastAsiaTheme="minorEastAsia"/>
              <w:noProof/>
            </w:rPr>
          </w:pPr>
          <w:hyperlink w:anchor="_Toc117074646" w:history="1">
            <w:r w:rsidR="00E55BE3" w:rsidRPr="00DF6503">
              <w:rPr>
                <w:rStyle w:val="Hyperlink"/>
                <w:noProof/>
              </w:rPr>
              <w:t>8.1</w:t>
            </w:r>
            <w:r w:rsidR="00E55BE3">
              <w:rPr>
                <w:rFonts w:eastAsiaTheme="minorEastAsia"/>
                <w:noProof/>
              </w:rPr>
              <w:tab/>
            </w:r>
            <w:r w:rsidR="00E55BE3" w:rsidRPr="00DF6503">
              <w:rPr>
                <w:rStyle w:val="Hyperlink"/>
                <w:noProof/>
              </w:rPr>
              <w:t>Stakeholder Engagement Activities</w:t>
            </w:r>
            <w:r w:rsidR="00E55BE3">
              <w:rPr>
                <w:noProof/>
                <w:webHidden/>
              </w:rPr>
              <w:tab/>
            </w:r>
            <w:r w:rsidR="00E55BE3">
              <w:rPr>
                <w:noProof/>
                <w:webHidden/>
              </w:rPr>
              <w:fldChar w:fldCharType="begin"/>
            </w:r>
            <w:r w:rsidR="00E55BE3">
              <w:rPr>
                <w:noProof/>
                <w:webHidden/>
              </w:rPr>
              <w:instrText xml:space="preserve"> PAGEREF _Toc117074646 \h </w:instrText>
            </w:r>
            <w:r w:rsidR="00E55BE3">
              <w:rPr>
                <w:noProof/>
                <w:webHidden/>
              </w:rPr>
            </w:r>
            <w:r w:rsidR="00E55BE3">
              <w:rPr>
                <w:noProof/>
                <w:webHidden/>
              </w:rPr>
              <w:fldChar w:fldCharType="separate"/>
            </w:r>
            <w:r w:rsidR="00E55BE3">
              <w:rPr>
                <w:noProof/>
                <w:webHidden/>
              </w:rPr>
              <w:t>166</w:t>
            </w:r>
            <w:r w:rsidR="00E55BE3">
              <w:rPr>
                <w:noProof/>
                <w:webHidden/>
              </w:rPr>
              <w:fldChar w:fldCharType="end"/>
            </w:r>
          </w:hyperlink>
        </w:p>
        <w:p w14:paraId="69E765E9" w14:textId="48AD2AA5" w:rsidR="00E55BE3" w:rsidRDefault="00894664">
          <w:pPr>
            <w:pStyle w:val="TOC2"/>
            <w:rPr>
              <w:rFonts w:eastAsiaTheme="minorEastAsia"/>
              <w:noProof/>
            </w:rPr>
          </w:pPr>
          <w:hyperlink w:anchor="_Toc117074647" w:history="1">
            <w:r w:rsidR="00E55BE3" w:rsidRPr="00DF6503">
              <w:rPr>
                <w:rStyle w:val="Hyperlink"/>
                <w:noProof/>
              </w:rPr>
              <w:t>8.2</w:t>
            </w:r>
            <w:r w:rsidR="00E55BE3">
              <w:rPr>
                <w:rFonts w:eastAsiaTheme="minorEastAsia"/>
                <w:noProof/>
              </w:rPr>
              <w:tab/>
            </w:r>
            <w:r w:rsidR="00E55BE3" w:rsidRPr="00DF6503">
              <w:rPr>
                <w:rStyle w:val="Hyperlink"/>
                <w:noProof/>
              </w:rPr>
              <w:t>Consultations Summary</w:t>
            </w:r>
            <w:r w:rsidR="00E55BE3">
              <w:rPr>
                <w:noProof/>
                <w:webHidden/>
              </w:rPr>
              <w:tab/>
            </w:r>
            <w:r w:rsidR="00E55BE3">
              <w:rPr>
                <w:noProof/>
                <w:webHidden/>
              </w:rPr>
              <w:fldChar w:fldCharType="begin"/>
            </w:r>
            <w:r w:rsidR="00E55BE3">
              <w:rPr>
                <w:noProof/>
                <w:webHidden/>
              </w:rPr>
              <w:instrText xml:space="preserve"> PAGEREF _Toc117074647 \h </w:instrText>
            </w:r>
            <w:r w:rsidR="00E55BE3">
              <w:rPr>
                <w:noProof/>
                <w:webHidden/>
              </w:rPr>
            </w:r>
            <w:r w:rsidR="00E55BE3">
              <w:rPr>
                <w:noProof/>
                <w:webHidden/>
              </w:rPr>
              <w:fldChar w:fldCharType="separate"/>
            </w:r>
            <w:r w:rsidR="00E55BE3">
              <w:rPr>
                <w:noProof/>
                <w:webHidden/>
              </w:rPr>
              <w:t>168</w:t>
            </w:r>
            <w:r w:rsidR="00E55BE3">
              <w:rPr>
                <w:noProof/>
                <w:webHidden/>
              </w:rPr>
              <w:fldChar w:fldCharType="end"/>
            </w:r>
          </w:hyperlink>
        </w:p>
        <w:p w14:paraId="6D3D93E7" w14:textId="1041C522" w:rsidR="00E55BE3" w:rsidRDefault="00894664">
          <w:pPr>
            <w:pStyle w:val="TOC2"/>
            <w:rPr>
              <w:rFonts w:eastAsiaTheme="minorEastAsia"/>
              <w:noProof/>
            </w:rPr>
          </w:pPr>
          <w:hyperlink w:anchor="_Toc117074648" w:history="1">
            <w:r w:rsidR="00E55BE3" w:rsidRPr="00DF6503">
              <w:rPr>
                <w:rStyle w:val="Hyperlink"/>
                <w:noProof/>
              </w:rPr>
              <w:t>8.3</w:t>
            </w:r>
            <w:r w:rsidR="00E55BE3">
              <w:rPr>
                <w:rFonts w:eastAsiaTheme="minorEastAsia"/>
                <w:noProof/>
              </w:rPr>
              <w:tab/>
            </w:r>
            <w:r w:rsidR="00E55BE3" w:rsidRPr="00DF6503">
              <w:rPr>
                <w:rStyle w:val="Hyperlink"/>
                <w:noProof/>
              </w:rPr>
              <w:t>Consultation Meetings</w:t>
            </w:r>
            <w:r w:rsidR="00E55BE3">
              <w:rPr>
                <w:noProof/>
                <w:webHidden/>
              </w:rPr>
              <w:tab/>
            </w:r>
            <w:r w:rsidR="00E55BE3">
              <w:rPr>
                <w:noProof/>
                <w:webHidden/>
              </w:rPr>
              <w:fldChar w:fldCharType="begin"/>
            </w:r>
            <w:r w:rsidR="00E55BE3">
              <w:rPr>
                <w:noProof/>
                <w:webHidden/>
              </w:rPr>
              <w:instrText xml:space="preserve"> PAGEREF _Toc117074648 \h </w:instrText>
            </w:r>
            <w:r w:rsidR="00E55BE3">
              <w:rPr>
                <w:noProof/>
                <w:webHidden/>
              </w:rPr>
            </w:r>
            <w:r w:rsidR="00E55BE3">
              <w:rPr>
                <w:noProof/>
                <w:webHidden/>
              </w:rPr>
              <w:fldChar w:fldCharType="separate"/>
            </w:r>
            <w:r w:rsidR="00E55BE3">
              <w:rPr>
                <w:noProof/>
                <w:webHidden/>
              </w:rPr>
              <w:t>169</w:t>
            </w:r>
            <w:r w:rsidR="00E55BE3">
              <w:rPr>
                <w:noProof/>
                <w:webHidden/>
              </w:rPr>
              <w:fldChar w:fldCharType="end"/>
            </w:r>
          </w:hyperlink>
        </w:p>
        <w:p w14:paraId="6E5FF336" w14:textId="258690E4" w:rsidR="00E55BE3" w:rsidRDefault="00894664">
          <w:pPr>
            <w:pStyle w:val="TOC2"/>
            <w:rPr>
              <w:rFonts w:eastAsiaTheme="minorEastAsia"/>
              <w:noProof/>
            </w:rPr>
          </w:pPr>
          <w:hyperlink w:anchor="_Toc117074649" w:history="1">
            <w:r w:rsidR="00E55BE3" w:rsidRPr="00DF6503">
              <w:rPr>
                <w:rStyle w:val="Hyperlink"/>
                <w:noProof/>
              </w:rPr>
              <w:t>8.4</w:t>
            </w:r>
            <w:r w:rsidR="00E55BE3">
              <w:rPr>
                <w:rFonts w:eastAsiaTheme="minorEastAsia"/>
                <w:noProof/>
              </w:rPr>
              <w:tab/>
            </w:r>
            <w:r w:rsidR="00E55BE3" w:rsidRPr="00DF6503">
              <w:rPr>
                <w:rStyle w:val="Hyperlink"/>
                <w:noProof/>
              </w:rPr>
              <w:t>Feedback from the Stakeholder</w:t>
            </w:r>
            <w:r w:rsidR="00E55BE3">
              <w:rPr>
                <w:noProof/>
                <w:webHidden/>
              </w:rPr>
              <w:tab/>
            </w:r>
            <w:r w:rsidR="00E55BE3">
              <w:rPr>
                <w:noProof/>
                <w:webHidden/>
              </w:rPr>
              <w:fldChar w:fldCharType="begin"/>
            </w:r>
            <w:r w:rsidR="00E55BE3">
              <w:rPr>
                <w:noProof/>
                <w:webHidden/>
              </w:rPr>
              <w:instrText xml:space="preserve"> PAGEREF _Toc117074649 \h </w:instrText>
            </w:r>
            <w:r w:rsidR="00E55BE3">
              <w:rPr>
                <w:noProof/>
                <w:webHidden/>
              </w:rPr>
            </w:r>
            <w:r w:rsidR="00E55BE3">
              <w:rPr>
                <w:noProof/>
                <w:webHidden/>
              </w:rPr>
              <w:fldChar w:fldCharType="separate"/>
            </w:r>
            <w:r w:rsidR="00E55BE3">
              <w:rPr>
                <w:noProof/>
                <w:webHidden/>
              </w:rPr>
              <w:t>170</w:t>
            </w:r>
            <w:r w:rsidR="00E55BE3">
              <w:rPr>
                <w:noProof/>
                <w:webHidden/>
              </w:rPr>
              <w:fldChar w:fldCharType="end"/>
            </w:r>
          </w:hyperlink>
        </w:p>
        <w:p w14:paraId="720246D7" w14:textId="3C8D09F4" w:rsidR="00E55BE3" w:rsidRDefault="00894664">
          <w:pPr>
            <w:pStyle w:val="TOC2"/>
            <w:rPr>
              <w:rFonts w:eastAsiaTheme="minorEastAsia"/>
              <w:noProof/>
            </w:rPr>
          </w:pPr>
          <w:hyperlink w:anchor="_Toc117074650" w:history="1">
            <w:r w:rsidR="00E55BE3" w:rsidRPr="00DF6503">
              <w:rPr>
                <w:rStyle w:val="Hyperlink"/>
                <w:noProof/>
              </w:rPr>
              <w:t>8.5</w:t>
            </w:r>
            <w:r w:rsidR="00E55BE3">
              <w:rPr>
                <w:rFonts w:eastAsiaTheme="minorEastAsia"/>
                <w:noProof/>
              </w:rPr>
              <w:tab/>
            </w:r>
            <w:r w:rsidR="00E55BE3" w:rsidRPr="00DF6503">
              <w:rPr>
                <w:rStyle w:val="Hyperlink"/>
                <w:noProof/>
              </w:rPr>
              <w:t>Access to Information</w:t>
            </w:r>
            <w:r w:rsidR="00E55BE3">
              <w:rPr>
                <w:noProof/>
                <w:webHidden/>
              </w:rPr>
              <w:tab/>
            </w:r>
            <w:r w:rsidR="00E55BE3">
              <w:rPr>
                <w:noProof/>
                <w:webHidden/>
              </w:rPr>
              <w:fldChar w:fldCharType="begin"/>
            </w:r>
            <w:r w:rsidR="00E55BE3">
              <w:rPr>
                <w:noProof/>
                <w:webHidden/>
              </w:rPr>
              <w:instrText xml:space="preserve"> PAGEREF _Toc117074650 \h </w:instrText>
            </w:r>
            <w:r w:rsidR="00E55BE3">
              <w:rPr>
                <w:noProof/>
                <w:webHidden/>
              </w:rPr>
            </w:r>
            <w:r w:rsidR="00E55BE3">
              <w:rPr>
                <w:noProof/>
                <w:webHidden/>
              </w:rPr>
              <w:fldChar w:fldCharType="separate"/>
            </w:r>
            <w:r w:rsidR="00E55BE3">
              <w:rPr>
                <w:noProof/>
                <w:webHidden/>
              </w:rPr>
              <w:t>176</w:t>
            </w:r>
            <w:r w:rsidR="00E55BE3">
              <w:rPr>
                <w:noProof/>
                <w:webHidden/>
              </w:rPr>
              <w:fldChar w:fldCharType="end"/>
            </w:r>
          </w:hyperlink>
        </w:p>
        <w:p w14:paraId="5C64996B" w14:textId="418964DC" w:rsidR="00E55BE3" w:rsidRDefault="00894664">
          <w:pPr>
            <w:pStyle w:val="TOC1"/>
            <w:rPr>
              <w:rFonts w:eastAsiaTheme="minorEastAsia"/>
              <w:noProof/>
            </w:rPr>
          </w:pPr>
          <w:hyperlink w:anchor="_Toc117074651" w:history="1">
            <w:r w:rsidR="00E55BE3" w:rsidRPr="00DF6503">
              <w:rPr>
                <w:rStyle w:val="Hyperlink"/>
                <w:noProof/>
              </w:rPr>
              <w:t>Annex 1: Environmental Code of Practices</w:t>
            </w:r>
            <w:r w:rsidR="00E55BE3">
              <w:rPr>
                <w:noProof/>
                <w:webHidden/>
              </w:rPr>
              <w:tab/>
            </w:r>
            <w:r w:rsidR="00E55BE3">
              <w:rPr>
                <w:noProof/>
                <w:webHidden/>
              </w:rPr>
              <w:fldChar w:fldCharType="begin"/>
            </w:r>
            <w:r w:rsidR="00E55BE3">
              <w:rPr>
                <w:noProof/>
                <w:webHidden/>
              </w:rPr>
              <w:instrText xml:space="preserve"> PAGEREF _Toc117074651 \h </w:instrText>
            </w:r>
            <w:r w:rsidR="00E55BE3">
              <w:rPr>
                <w:noProof/>
                <w:webHidden/>
              </w:rPr>
            </w:r>
            <w:r w:rsidR="00E55BE3">
              <w:rPr>
                <w:noProof/>
                <w:webHidden/>
              </w:rPr>
              <w:fldChar w:fldCharType="separate"/>
            </w:r>
            <w:r w:rsidR="00E55BE3">
              <w:rPr>
                <w:noProof/>
                <w:webHidden/>
              </w:rPr>
              <w:t>177</w:t>
            </w:r>
            <w:r w:rsidR="00E55BE3">
              <w:rPr>
                <w:noProof/>
                <w:webHidden/>
              </w:rPr>
              <w:fldChar w:fldCharType="end"/>
            </w:r>
          </w:hyperlink>
        </w:p>
        <w:p w14:paraId="1A5E8CB1" w14:textId="618BE9A7" w:rsidR="00E55BE3" w:rsidRDefault="00894664">
          <w:pPr>
            <w:pStyle w:val="TOC1"/>
            <w:rPr>
              <w:rFonts w:eastAsiaTheme="minorEastAsia"/>
              <w:noProof/>
            </w:rPr>
          </w:pPr>
          <w:hyperlink w:anchor="_Toc117074652" w:history="1">
            <w:r w:rsidR="00E55BE3" w:rsidRPr="00DF6503">
              <w:rPr>
                <w:rStyle w:val="Hyperlink"/>
                <w:noProof/>
              </w:rPr>
              <w:t>Annex 2: Environmental Screening Checklist</w:t>
            </w:r>
            <w:r w:rsidR="00E55BE3">
              <w:rPr>
                <w:noProof/>
                <w:webHidden/>
              </w:rPr>
              <w:tab/>
            </w:r>
            <w:r w:rsidR="00E55BE3">
              <w:rPr>
                <w:noProof/>
                <w:webHidden/>
              </w:rPr>
              <w:fldChar w:fldCharType="begin"/>
            </w:r>
            <w:r w:rsidR="00E55BE3">
              <w:rPr>
                <w:noProof/>
                <w:webHidden/>
              </w:rPr>
              <w:instrText xml:space="preserve"> PAGEREF _Toc117074652 \h </w:instrText>
            </w:r>
            <w:r w:rsidR="00E55BE3">
              <w:rPr>
                <w:noProof/>
                <w:webHidden/>
              </w:rPr>
            </w:r>
            <w:r w:rsidR="00E55BE3">
              <w:rPr>
                <w:noProof/>
                <w:webHidden/>
              </w:rPr>
              <w:fldChar w:fldCharType="separate"/>
            </w:r>
            <w:r w:rsidR="00E55BE3">
              <w:rPr>
                <w:noProof/>
                <w:webHidden/>
              </w:rPr>
              <w:t>202</w:t>
            </w:r>
            <w:r w:rsidR="00E55BE3">
              <w:rPr>
                <w:noProof/>
                <w:webHidden/>
              </w:rPr>
              <w:fldChar w:fldCharType="end"/>
            </w:r>
          </w:hyperlink>
        </w:p>
        <w:p w14:paraId="38482E94" w14:textId="726797D7" w:rsidR="00E55BE3" w:rsidRDefault="00894664">
          <w:pPr>
            <w:pStyle w:val="TOC1"/>
            <w:rPr>
              <w:rFonts w:eastAsiaTheme="minorEastAsia"/>
              <w:noProof/>
            </w:rPr>
          </w:pPr>
          <w:hyperlink w:anchor="_Toc117074653" w:history="1">
            <w:r w:rsidR="00E55BE3" w:rsidRPr="00DF6503">
              <w:rPr>
                <w:rStyle w:val="Hyperlink"/>
                <w:noProof/>
              </w:rPr>
              <w:t>Annex 3: Generic ESMPs for Low to Moderate Risk Projects</w:t>
            </w:r>
            <w:r w:rsidR="00E55BE3">
              <w:rPr>
                <w:noProof/>
                <w:webHidden/>
              </w:rPr>
              <w:tab/>
            </w:r>
            <w:r w:rsidR="00E55BE3">
              <w:rPr>
                <w:noProof/>
                <w:webHidden/>
              </w:rPr>
              <w:fldChar w:fldCharType="begin"/>
            </w:r>
            <w:r w:rsidR="00E55BE3">
              <w:rPr>
                <w:noProof/>
                <w:webHidden/>
              </w:rPr>
              <w:instrText xml:space="preserve"> PAGEREF _Toc117074653 \h </w:instrText>
            </w:r>
            <w:r w:rsidR="00E55BE3">
              <w:rPr>
                <w:noProof/>
                <w:webHidden/>
              </w:rPr>
            </w:r>
            <w:r w:rsidR="00E55BE3">
              <w:rPr>
                <w:noProof/>
                <w:webHidden/>
              </w:rPr>
              <w:fldChar w:fldCharType="separate"/>
            </w:r>
            <w:r w:rsidR="00E55BE3">
              <w:rPr>
                <w:noProof/>
                <w:webHidden/>
              </w:rPr>
              <w:t>207</w:t>
            </w:r>
            <w:r w:rsidR="00E55BE3">
              <w:rPr>
                <w:noProof/>
                <w:webHidden/>
              </w:rPr>
              <w:fldChar w:fldCharType="end"/>
            </w:r>
          </w:hyperlink>
        </w:p>
        <w:p w14:paraId="442FBA28" w14:textId="3B2A3263" w:rsidR="00E55BE3" w:rsidRDefault="00894664">
          <w:pPr>
            <w:pStyle w:val="TOC1"/>
            <w:rPr>
              <w:rFonts w:eastAsiaTheme="minorEastAsia"/>
              <w:noProof/>
            </w:rPr>
          </w:pPr>
          <w:hyperlink w:anchor="_Toc117074654" w:history="1">
            <w:r w:rsidR="00E55BE3" w:rsidRPr="00DF6503">
              <w:rPr>
                <w:rStyle w:val="Hyperlink"/>
                <w:noProof/>
              </w:rPr>
              <w:t>Annex 4: Terms of Reference for the ESIA/ESMP</w:t>
            </w:r>
            <w:r w:rsidR="00E55BE3">
              <w:rPr>
                <w:noProof/>
                <w:webHidden/>
              </w:rPr>
              <w:tab/>
            </w:r>
            <w:r w:rsidR="00E55BE3">
              <w:rPr>
                <w:noProof/>
                <w:webHidden/>
              </w:rPr>
              <w:fldChar w:fldCharType="begin"/>
            </w:r>
            <w:r w:rsidR="00E55BE3">
              <w:rPr>
                <w:noProof/>
                <w:webHidden/>
              </w:rPr>
              <w:instrText xml:space="preserve"> PAGEREF _Toc117074654 \h </w:instrText>
            </w:r>
            <w:r w:rsidR="00E55BE3">
              <w:rPr>
                <w:noProof/>
                <w:webHidden/>
              </w:rPr>
            </w:r>
            <w:r w:rsidR="00E55BE3">
              <w:rPr>
                <w:noProof/>
                <w:webHidden/>
              </w:rPr>
              <w:fldChar w:fldCharType="separate"/>
            </w:r>
            <w:r w:rsidR="00E55BE3">
              <w:rPr>
                <w:noProof/>
                <w:webHidden/>
              </w:rPr>
              <w:t>222</w:t>
            </w:r>
            <w:r w:rsidR="00E55BE3">
              <w:rPr>
                <w:noProof/>
                <w:webHidden/>
              </w:rPr>
              <w:fldChar w:fldCharType="end"/>
            </w:r>
          </w:hyperlink>
        </w:p>
        <w:p w14:paraId="76057AED" w14:textId="79BC7CC9" w:rsidR="00E55BE3" w:rsidRDefault="00894664">
          <w:pPr>
            <w:pStyle w:val="TOC1"/>
            <w:rPr>
              <w:rFonts w:eastAsiaTheme="minorEastAsia"/>
              <w:noProof/>
            </w:rPr>
          </w:pPr>
          <w:hyperlink w:anchor="_Toc117074655" w:history="1">
            <w:r w:rsidR="00E55BE3" w:rsidRPr="00DF6503">
              <w:rPr>
                <w:rStyle w:val="Hyperlink"/>
                <w:noProof/>
              </w:rPr>
              <w:t>Annex 5: Sample Environmental Monitoring Plan</w:t>
            </w:r>
            <w:r w:rsidR="00E55BE3">
              <w:rPr>
                <w:noProof/>
                <w:webHidden/>
              </w:rPr>
              <w:tab/>
            </w:r>
            <w:r w:rsidR="00E55BE3">
              <w:rPr>
                <w:noProof/>
                <w:webHidden/>
              </w:rPr>
              <w:fldChar w:fldCharType="begin"/>
            </w:r>
            <w:r w:rsidR="00E55BE3">
              <w:rPr>
                <w:noProof/>
                <w:webHidden/>
              </w:rPr>
              <w:instrText xml:space="preserve"> PAGEREF _Toc117074655 \h </w:instrText>
            </w:r>
            <w:r w:rsidR="00E55BE3">
              <w:rPr>
                <w:noProof/>
                <w:webHidden/>
              </w:rPr>
            </w:r>
            <w:r w:rsidR="00E55BE3">
              <w:rPr>
                <w:noProof/>
                <w:webHidden/>
              </w:rPr>
              <w:fldChar w:fldCharType="separate"/>
            </w:r>
            <w:r w:rsidR="00E55BE3">
              <w:rPr>
                <w:noProof/>
                <w:webHidden/>
              </w:rPr>
              <w:t>228</w:t>
            </w:r>
            <w:r w:rsidR="00E55BE3">
              <w:rPr>
                <w:noProof/>
                <w:webHidden/>
              </w:rPr>
              <w:fldChar w:fldCharType="end"/>
            </w:r>
          </w:hyperlink>
        </w:p>
        <w:p w14:paraId="4B49D39A" w14:textId="45FC25ED" w:rsidR="00E55BE3" w:rsidRDefault="00894664">
          <w:pPr>
            <w:pStyle w:val="TOC1"/>
            <w:rPr>
              <w:rFonts w:eastAsiaTheme="minorEastAsia"/>
              <w:noProof/>
            </w:rPr>
          </w:pPr>
          <w:hyperlink w:anchor="_Toc117074656" w:history="1">
            <w:r w:rsidR="00E55BE3" w:rsidRPr="00DF6503">
              <w:rPr>
                <w:rStyle w:val="Hyperlink"/>
                <w:bCs/>
                <w:noProof/>
              </w:rPr>
              <w:t xml:space="preserve">Annex 6: </w:t>
            </w:r>
            <w:r w:rsidR="00E55BE3" w:rsidRPr="00DF6503">
              <w:rPr>
                <w:rStyle w:val="Hyperlink"/>
                <w:noProof/>
              </w:rPr>
              <w:t>Physical and Cultural Resource Management Framework and Chance Find Procedures</w:t>
            </w:r>
            <w:r w:rsidR="00E55BE3">
              <w:rPr>
                <w:noProof/>
                <w:webHidden/>
              </w:rPr>
              <w:tab/>
            </w:r>
            <w:r w:rsidR="00E55BE3">
              <w:rPr>
                <w:noProof/>
                <w:webHidden/>
              </w:rPr>
              <w:fldChar w:fldCharType="begin"/>
            </w:r>
            <w:r w:rsidR="00E55BE3">
              <w:rPr>
                <w:noProof/>
                <w:webHidden/>
              </w:rPr>
              <w:instrText xml:space="preserve"> PAGEREF _Toc117074656 \h </w:instrText>
            </w:r>
            <w:r w:rsidR="00E55BE3">
              <w:rPr>
                <w:noProof/>
                <w:webHidden/>
              </w:rPr>
            </w:r>
            <w:r w:rsidR="00E55BE3">
              <w:rPr>
                <w:noProof/>
                <w:webHidden/>
              </w:rPr>
              <w:fldChar w:fldCharType="separate"/>
            </w:r>
            <w:r w:rsidR="00E55BE3">
              <w:rPr>
                <w:noProof/>
                <w:webHidden/>
              </w:rPr>
              <w:t>231</w:t>
            </w:r>
            <w:r w:rsidR="00E55BE3">
              <w:rPr>
                <w:noProof/>
                <w:webHidden/>
              </w:rPr>
              <w:fldChar w:fldCharType="end"/>
            </w:r>
          </w:hyperlink>
        </w:p>
        <w:p w14:paraId="6A479E5F" w14:textId="16B96C14" w:rsidR="00E55BE3" w:rsidRDefault="00894664">
          <w:pPr>
            <w:pStyle w:val="TOC1"/>
            <w:rPr>
              <w:rFonts w:eastAsiaTheme="minorEastAsia"/>
              <w:noProof/>
            </w:rPr>
          </w:pPr>
          <w:hyperlink w:anchor="_Toc117074657" w:history="1">
            <w:r w:rsidR="00E55BE3" w:rsidRPr="00DF6503">
              <w:rPr>
                <w:rStyle w:val="Hyperlink"/>
                <w:noProof/>
              </w:rPr>
              <w:t>Annex 7: Gender Action Plan</w:t>
            </w:r>
            <w:r w:rsidR="00E55BE3">
              <w:rPr>
                <w:noProof/>
                <w:webHidden/>
              </w:rPr>
              <w:tab/>
            </w:r>
            <w:r w:rsidR="00E55BE3">
              <w:rPr>
                <w:noProof/>
                <w:webHidden/>
              </w:rPr>
              <w:fldChar w:fldCharType="begin"/>
            </w:r>
            <w:r w:rsidR="00E55BE3">
              <w:rPr>
                <w:noProof/>
                <w:webHidden/>
              </w:rPr>
              <w:instrText xml:space="preserve"> PAGEREF _Toc117074657 \h </w:instrText>
            </w:r>
            <w:r w:rsidR="00E55BE3">
              <w:rPr>
                <w:noProof/>
                <w:webHidden/>
              </w:rPr>
            </w:r>
            <w:r w:rsidR="00E55BE3">
              <w:rPr>
                <w:noProof/>
                <w:webHidden/>
              </w:rPr>
              <w:fldChar w:fldCharType="separate"/>
            </w:r>
            <w:r w:rsidR="00E55BE3">
              <w:rPr>
                <w:noProof/>
                <w:webHidden/>
              </w:rPr>
              <w:t>234</w:t>
            </w:r>
            <w:r w:rsidR="00E55BE3">
              <w:rPr>
                <w:noProof/>
                <w:webHidden/>
              </w:rPr>
              <w:fldChar w:fldCharType="end"/>
            </w:r>
          </w:hyperlink>
        </w:p>
        <w:p w14:paraId="5893A423" w14:textId="4FB00C44" w:rsidR="00E55BE3" w:rsidRDefault="00894664">
          <w:pPr>
            <w:pStyle w:val="TOC1"/>
            <w:rPr>
              <w:rFonts w:eastAsiaTheme="minorEastAsia"/>
              <w:noProof/>
            </w:rPr>
          </w:pPr>
          <w:hyperlink w:anchor="_Toc117074658" w:history="1">
            <w:r w:rsidR="00E55BE3" w:rsidRPr="00DF6503">
              <w:rPr>
                <w:rStyle w:val="Hyperlink"/>
                <w:noProof/>
              </w:rPr>
              <w:t>Annex 8: Labor Management Procedures</w:t>
            </w:r>
            <w:r w:rsidR="00E55BE3">
              <w:rPr>
                <w:noProof/>
                <w:webHidden/>
              </w:rPr>
              <w:tab/>
            </w:r>
            <w:r w:rsidR="00E55BE3">
              <w:rPr>
                <w:noProof/>
                <w:webHidden/>
              </w:rPr>
              <w:fldChar w:fldCharType="begin"/>
            </w:r>
            <w:r w:rsidR="00E55BE3">
              <w:rPr>
                <w:noProof/>
                <w:webHidden/>
              </w:rPr>
              <w:instrText xml:space="preserve"> PAGEREF _Toc117074658 \h </w:instrText>
            </w:r>
            <w:r w:rsidR="00E55BE3">
              <w:rPr>
                <w:noProof/>
                <w:webHidden/>
              </w:rPr>
            </w:r>
            <w:r w:rsidR="00E55BE3">
              <w:rPr>
                <w:noProof/>
                <w:webHidden/>
              </w:rPr>
              <w:fldChar w:fldCharType="separate"/>
            </w:r>
            <w:r w:rsidR="00E55BE3">
              <w:rPr>
                <w:noProof/>
                <w:webHidden/>
              </w:rPr>
              <w:t>238</w:t>
            </w:r>
            <w:r w:rsidR="00E55BE3">
              <w:rPr>
                <w:noProof/>
                <w:webHidden/>
              </w:rPr>
              <w:fldChar w:fldCharType="end"/>
            </w:r>
          </w:hyperlink>
        </w:p>
        <w:p w14:paraId="330CB5B2" w14:textId="67A1041F" w:rsidR="00E55BE3" w:rsidRDefault="00894664">
          <w:pPr>
            <w:pStyle w:val="TOC1"/>
            <w:rPr>
              <w:rFonts w:eastAsiaTheme="minorEastAsia"/>
              <w:noProof/>
            </w:rPr>
          </w:pPr>
          <w:hyperlink w:anchor="_Toc117074659" w:history="1">
            <w:r w:rsidR="00E55BE3" w:rsidRPr="00DF6503">
              <w:rPr>
                <w:rStyle w:val="Hyperlink"/>
                <w:noProof/>
              </w:rPr>
              <w:t>Annex 9: Sindh Strategic Overview of Water and Environmental Issues</w:t>
            </w:r>
            <w:r w:rsidR="00E55BE3">
              <w:rPr>
                <w:noProof/>
                <w:webHidden/>
              </w:rPr>
              <w:tab/>
            </w:r>
            <w:r w:rsidR="00E55BE3">
              <w:rPr>
                <w:noProof/>
                <w:webHidden/>
              </w:rPr>
              <w:fldChar w:fldCharType="begin"/>
            </w:r>
            <w:r w:rsidR="00E55BE3">
              <w:rPr>
                <w:noProof/>
                <w:webHidden/>
              </w:rPr>
              <w:instrText xml:space="preserve"> PAGEREF _Toc117074659 \h </w:instrText>
            </w:r>
            <w:r w:rsidR="00E55BE3">
              <w:rPr>
                <w:noProof/>
                <w:webHidden/>
              </w:rPr>
            </w:r>
            <w:r w:rsidR="00E55BE3">
              <w:rPr>
                <w:noProof/>
                <w:webHidden/>
              </w:rPr>
              <w:fldChar w:fldCharType="separate"/>
            </w:r>
            <w:r w:rsidR="00E55BE3">
              <w:rPr>
                <w:noProof/>
                <w:webHidden/>
              </w:rPr>
              <w:t>269</w:t>
            </w:r>
            <w:r w:rsidR="00E55BE3">
              <w:rPr>
                <w:noProof/>
                <w:webHidden/>
              </w:rPr>
              <w:fldChar w:fldCharType="end"/>
            </w:r>
          </w:hyperlink>
        </w:p>
        <w:p w14:paraId="09A3457C" w14:textId="778F8237" w:rsidR="00E55BE3" w:rsidRDefault="00894664">
          <w:pPr>
            <w:pStyle w:val="TOC1"/>
            <w:rPr>
              <w:rFonts w:eastAsiaTheme="minorEastAsia"/>
              <w:noProof/>
            </w:rPr>
          </w:pPr>
          <w:hyperlink w:anchor="_Toc117074660" w:history="1">
            <w:r w:rsidR="00E55BE3" w:rsidRPr="00DF6503">
              <w:rPr>
                <w:rStyle w:val="Hyperlink"/>
                <w:noProof/>
              </w:rPr>
              <w:t>Annex 10: ESMP for Agriculture FERC</w:t>
            </w:r>
            <w:r w:rsidR="00E55BE3">
              <w:rPr>
                <w:noProof/>
                <w:webHidden/>
              </w:rPr>
              <w:tab/>
            </w:r>
            <w:r w:rsidR="00E55BE3">
              <w:rPr>
                <w:noProof/>
                <w:webHidden/>
              </w:rPr>
              <w:fldChar w:fldCharType="begin"/>
            </w:r>
            <w:r w:rsidR="00E55BE3">
              <w:rPr>
                <w:noProof/>
                <w:webHidden/>
              </w:rPr>
              <w:instrText xml:space="preserve"> PAGEREF _Toc117074660 \h </w:instrText>
            </w:r>
            <w:r w:rsidR="00E55BE3">
              <w:rPr>
                <w:noProof/>
                <w:webHidden/>
              </w:rPr>
            </w:r>
            <w:r w:rsidR="00E55BE3">
              <w:rPr>
                <w:noProof/>
                <w:webHidden/>
              </w:rPr>
              <w:fldChar w:fldCharType="separate"/>
            </w:r>
            <w:r w:rsidR="00E55BE3">
              <w:rPr>
                <w:noProof/>
                <w:webHidden/>
              </w:rPr>
              <w:t>315</w:t>
            </w:r>
            <w:r w:rsidR="00E55BE3">
              <w:rPr>
                <w:noProof/>
                <w:webHidden/>
              </w:rPr>
              <w:fldChar w:fldCharType="end"/>
            </w:r>
          </w:hyperlink>
        </w:p>
        <w:p w14:paraId="57AD5507" w14:textId="4C1AB6B9" w:rsidR="00E55BE3" w:rsidRDefault="00894664">
          <w:pPr>
            <w:pStyle w:val="TOC1"/>
            <w:rPr>
              <w:rFonts w:eastAsiaTheme="minorEastAsia"/>
              <w:noProof/>
            </w:rPr>
          </w:pPr>
          <w:hyperlink w:anchor="_Toc117074661" w:history="1">
            <w:r w:rsidR="00E55BE3" w:rsidRPr="00DF6503">
              <w:rPr>
                <w:rStyle w:val="Hyperlink"/>
                <w:noProof/>
              </w:rPr>
              <w:t>Annex 11: Stakeholder Engagement Plan</w:t>
            </w:r>
            <w:r w:rsidR="00E55BE3">
              <w:rPr>
                <w:noProof/>
                <w:webHidden/>
              </w:rPr>
              <w:tab/>
            </w:r>
            <w:r w:rsidR="00E55BE3">
              <w:rPr>
                <w:noProof/>
                <w:webHidden/>
              </w:rPr>
              <w:fldChar w:fldCharType="begin"/>
            </w:r>
            <w:r w:rsidR="00E55BE3">
              <w:rPr>
                <w:noProof/>
                <w:webHidden/>
              </w:rPr>
              <w:instrText xml:space="preserve"> PAGEREF _Toc117074661 \h </w:instrText>
            </w:r>
            <w:r w:rsidR="00E55BE3">
              <w:rPr>
                <w:noProof/>
                <w:webHidden/>
              </w:rPr>
            </w:r>
            <w:r w:rsidR="00E55BE3">
              <w:rPr>
                <w:noProof/>
                <w:webHidden/>
              </w:rPr>
              <w:fldChar w:fldCharType="separate"/>
            </w:r>
            <w:r w:rsidR="00E55BE3">
              <w:rPr>
                <w:noProof/>
                <w:webHidden/>
              </w:rPr>
              <w:t>322</w:t>
            </w:r>
            <w:r w:rsidR="00E55BE3">
              <w:rPr>
                <w:noProof/>
                <w:webHidden/>
              </w:rPr>
              <w:fldChar w:fldCharType="end"/>
            </w:r>
          </w:hyperlink>
        </w:p>
        <w:p w14:paraId="2FA3C31D" w14:textId="563BC131" w:rsidR="00E55BE3" w:rsidRDefault="00894664">
          <w:pPr>
            <w:pStyle w:val="TOC1"/>
            <w:rPr>
              <w:rFonts w:eastAsiaTheme="minorEastAsia"/>
              <w:noProof/>
            </w:rPr>
          </w:pPr>
          <w:hyperlink w:anchor="_Toc117074662" w:history="1">
            <w:r w:rsidR="00E55BE3" w:rsidRPr="00DF6503">
              <w:rPr>
                <w:rStyle w:val="Hyperlink"/>
                <w:noProof/>
              </w:rPr>
              <w:t>Annex 12: Public Consultation Meetings – Photographs</w:t>
            </w:r>
            <w:r w:rsidR="00E55BE3">
              <w:rPr>
                <w:noProof/>
                <w:webHidden/>
              </w:rPr>
              <w:tab/>
            </w:r>
            <w:r w:rsidR="00E55BE3">
              <w:rPr>
                <w:noProof/>
                <w:webHidden/>
              </w:rPr>
              <w:fldChar w:fldCharType="begin"/>
            </w:r>
            <w:r w:rsidR="00E55BE3">
              <w:rPr>
                <w:noProof/>
                <w:webHidden/>
              </w:rPr>
              <w:instrText xml:space="preserve"> PAGEREF _Toc117074662 \h </w:instrText>
            </w:r>
            <w:r w:rsidR="00E55BE3">
              <w:rPr>
                <w:noProof/>
                <w:webHidden/>
              </w:rPr>
            </w:r>
            <w:r w:rsidR="00E55BE3">
              <w:rPr>
                <w:noProof/>
                <w:webHidden/>
              </w:rPr>
              <w:fldChar w:fldCharType="separate"/>
            </w:r>
            <w:r w:rsidR="00E55BE3">
              <w:rPr>
                <w:noProof/>
                <w:webHidden/>
              </w:rPr>
              <w:t>337</w:t>
            </w:r>
            <w:r w:rsidR="00E55BE3">
              <w:rPr>
                <w:noProof/>
                <w:webHidden/>
              </w:rPr>
              <w:fldChar w:fldCharType="end"/>
            </w:r>
          </w:hyperlink>
        </w:p>
        <w:p w14:paraId="28BBAC5D" w14:textId="3880F3A5" w:rsidR="00F13F6C" w:rsidRPr="00435979" w:rsidRDefault="003C70B6">
          <w:r>
            <w:rPr>
              <w:b/>
              <w:bCs/>
            </w:rPr>
            <w:fldChar w:fldCharType="end"/>
          </w:r>
        </w:p>
      </w:sdtContent>
    </w:sdt>
    <w:p w14:paraId="474FA718" w14:textId="7EE96198" w:rsidR="00DA143C" w:rsidRPr="00690529" w:rsidRDefault="00DA143C">
      <w:pPr>
        <w:rPr>
          <w:b/>
        </w:rPr>
      </w:pPr>
      <w:r w:rsidRPr="00690529">
        <w:rPr>
          <w:b/>
        </w:rPr>
        <w:t>List of Tables</w:t>
      </w:r>
      <w:r w:rsidR="00234C45" w:rsidRPr="00690529">
        <w:rPr>
          <w:b/>
        </w:rPr>
        <w:t xml:space="preserve"> </w:t>
      </w:r>
    </w:p>
    <w:p w14:paraId="4297A1B9" w14:textId="34DC0C1D" w:rsidR="00625E93" w:rsidRDefault="00290F7D">
      <w:pPr>
        <w:pStyle w:val="TableofFigures"/>
        <w:tabs>
          <w:tab w:val="right" w:leader="dot" w:pos="9350"/>
        </w:tabs>
        <w:rPr>
          <w:rFonts w:eastAsiaTheme="minorEastAsia"/>
          <w:noProof/>
          <w:lang w:val="en-CA" w:eastAsia="en-CA"/>
        </w:rPr>
      </w:pPr>
      <w:r w:rsidRPr="00435979">
        <w:fldChar w:fldCharType="begin"/>
      </w:r>
      <w:r w:rsidRPr="008838F8">
        <w:instrText xml:space="preserve"> TOC \h \z \c "Table" </w:instrText>
      </w:r>
      <w:r w:rsidRPr="00435979">
        <w:fldChar w:fldCharType="separate"/>
      </w:r>
      <w:hyperlink w:anchor="_Toc116454234" w:history="1">
        <w:r w:rsidR="00625E93" w:rsidRPr="00C57CAA">
          <w:rPr>
            <w:rStyle w:val="Hyperlink"/>
            <w:noProof/>
          </w:rPr>
          <w:t>Table 3.1:  IEE and EIA Requirements of SWAT Subprojects</w:t>
        </w:r>
        <w:r w:rsidR="00625E93">
          <w:rPr>
            <w:noProof/>
            <w:webHidden/>
          </w:rPr>
          <w:tab/>
        </w:r>
        <w:r w:rsidR="00625E93">
          <w:rPr>
            <w:noProof/>
            <w:webHidden/>
          </w:rPr>
          <w:fldChar w:fldCharType="begin"/>
        </w:r>
        <w:r w:rsidR="00625E93">
          <w:rPr>
            <w:noProof/>
            <w:webHidden/>
          </w:rPr>
          <w:instrText xml:space="preserve"> PAGEREF _Toc116454234 \h </w:instrText>
        </w:r>
        <w:r w:rsidR="00625E93">
          <w:rPr>
            <w:noProof/>
            <w:webHidden/>
          </w:rPr>
        </w:r>
        <w:r w:rsidR="00625E93">
          <w:rPr>
            <w:noProof/>
            <w:webHidden/>
          </w:rPr>
          <w:fldChar w:fldCharType="separate"/>
        </w:r>
        <w:r w:rsidR="00625E93">
          <w:rPr>
            <w:noProof/>
            <w:webHidden/>
          </w:rPr>
          <w:t>47</w:t>
        </w:r>
        <w:r w:rsidR="00625E93">
          <w:rPr>
            <w:noProof/>
            <w:webHidden/>
          </w:rPr>
          <w:fldChar w:fldCharType="end"/>
        </w:r>
      </w:hyperlink>
    </w:p>
    <w:p w14:paraId="4E241956" w14:textId="409F024D" w:rsidR="00625E93" w:rsidRDefault="00894664">
      <w:pPr>
        <w:pStyle w:val="TableofFigures"/>
        <w:tabs>
          <w:tab w:val="right" w:leader="dot" w:pos="9350"/>
        </w:tabs>
        <w:rPr>
          <w:rFonts w:eastAsiaTheme="minorEastAsia"/>
          <w:noProof/>
          <w:lang w:val="en-CA" w:eastAsia="en-CA"/>
        </w:rPr>
      </w:pPr>
      <w:hyperlink w:anchor="_Toc116454235" w:history="1">
        <w:r w:rsidR="00625E93" w:rsidRPr="00C57CAA">
          <w:rPr>
            <w:rStyle w:val="Hyperlink"/>
            <w:noProof/>
          </w:rPr>
          <w:t>Table 3.2: Key Clauses of Land Acquisition Act</w:t>
        </w:r>
        <w:r w:rsidR="00625E93">
          <w:rPr>
            <w:noProof/>
            <w:webHidden/>
          </w:rPr>
          <w:tab/>
        </w:r>
        <w:r w:rsidR="00625E93">
          <w:rPr>
            <w:noProof/>
            <w:webHidden/>
          </w:rPr>
          <w:fldChar w:fldCharType="begin"/>
        </w:r>
        <w:r w:rsidR="00625E93">
          <w:rPr>
            <w:noProof/>
            <w:webHidden/>
          </w:rPr>
          <w:instrText xml:space="preserve"> PAGEREF _Toc116454235 \h </w:instrText>
        </w:r>
        <w:r w:rsidR="00625E93">
          <w:rPr>
            <w:noProof/>
            <w:webHidden/>
          </w:rPr>
        </w:r>
        <w:r w:rsidR="00625E93">
          <w:rPr>
            <w:noProof/>
            <w:webHidden/>
          </w:rPr>
          <w:fldChar w:fldCharType="separate"/>
        </w:r>
        <w:r w:rsidR="00625E93">
          <w:rPr>
            <w:noProof/>
            <w:webHidden/>
          </w:rPr>
          <w:t>50</w:t>
        </w:r>
        <w:r w:rsidR="00625E93">
          <w:rPr>
            <w:noProof/>
            <w:webHidden/>
          </w:rPr>
          <w:fldChar w:fldCharType="end"/>
        </w:r>
      </w:hyperlink>
    </w:p>
    <w:p w14:paraId="59ECDDFE" w14:textId="0E25381C" w:rsidR="00625E93" w:rsidRDefault="00894664">
      <w:pPr>
        <w:pStyle w:val="TableofFigures"/>
        <w:tabs>
          <w:tab w:val="right" w:leader="dot" w:pos="9350"/>
        </w:tabs>
        <w:rPr>
          <w:rFonts w:eastAsiaTheme="minorEastAsia"/>
          <w:noProof/>
          <w:lang w:val="en-CA" w:eastAsia="en-CA"/>
        </w:rPr>
      </w:pPr>
      <w:hyperlink w:anchor="_Toc116454236" w:history="1">
        <w:r w:rsidR="00625E93" w:rsidRPr="00C57CAA">
          <w:rPr>
            <w:rStyle w:val="Hyperlink"/>
            <w:noProof/>
          </w:rPr>
          <w:t>Table 3.3: Other Relevant Social and Environmental Legislation</w:t>
        </w:r>
        <w:r w:rsidR="00625E93">
          <w:rPr>
            <w:noProof/>
            <w:webHidden/>
          </w:rPr>
          <w:tab/>
        </w:r>
        <w:r w:rsidR="00625E93">
          <w:rPr>
            <w:noProof/>
            <w:webHidden/>
          </w:rPr>
          <w:fldChar w:fldCharType="begin"/>
        </w:r>
        <w:r w:rsidR="00625E93">
          <w:rPr>
            <w:noProof/>
            <w:webHidden/>
          </w:rPr>
          <w:instrText xml:space="preserve"> PAGEREF _Toc116454236 \h </w:instrText>
        </w:r>
        <w:r w:rsidR="00625E93">
          <w:rPr>
            <w:noProof/>
            <w:webHidden/>
          </w:rPr>
        </w:r>
        <w:r w:rsidR="00625E93">
          <w:rPr>
            <w:noProof/>
            <w:webHidden/>
          </w:rPr>
          <w:fldChar w:fldCharType="separate"/>
        </w:r>
        <w:r w:rsidR="00625E93">
          <w:rPr>
            <w:noProof/>
            <w:webHidden/>
          </w:rPr>
          <w:t>51</w:t>
        </w:r>
        <w:r w:rsidR="00625E93">
          <w:rPr>
            <w:noProof/>
            <w:webHidden/>
          </w:rPr>
          <w:fldChar w:fldCharType="end"/>
        </w:r>
      </w:hyperlink>
    </w:p>
    <w:p w14:paraId="6F0D4CBC" w14:textId="28FDB2EA" w:rsidR="00625E93" w:rsidRDefault="00894664">
      <w:pPr>
        <w:pStyle w:val="TableofFigures"/>
        <w:tabs>
          <w:tab w:val="right" w:leader="dot" w:pos="9350"/>
        </w:tabs>
        <w:rPr>
          <w:rFonts w:eastAsiaTheme="minorEastAsia"/>
          <w:noProof/>
          <w:lang w:val="en-CA" w:eastAsia="en-CA"/>
        </w:rPr>
      </w:pPr>
      <w:hyperlink w:anchor="_Toc116454237" w:history="1">
        <w:r w:rsidR="00625E93" w:rsidRPr="00C57CAA">
          <w:rPr>
            <w:rStyle w:val="Hyperlink"/>
            <w:noProof/>
          </w:rPr>
          <w:t>Table 3.4: Applicable World Bank Policies for the Project</w:t>
        </w:r>
        <w:r w:rsidR="00625E93">
          <w:rPr>
            <w:noProof/>
            <w:webHidden/>
          </w:rPr>
          <w:tab/>
        </w:r>
        <w:r w:rsidR="00625E93">
          <w:rPr>
            <w:noProof/>
            <w:webHidden/>
          </w:rPr>
          <w:fldChar w:fldCharType="begin"/>
        </w:r>
        <w:r w:rsidR="00625E93">
          <w:rPr>
            <w:noProof/>
            <w:webHidden/>
          </w:rPr>
          <w:instrText xml:space="preserve"> PAGEREF _Toc116454237 \h </w:instrText>
        </w:r>
        <w:r w:rsidR="00625E93">
          <w:rPr>
            <w:noProof/>
            <w:webHidden/>
          </w:rPr>
        </w:r>
        <w:r w:rsidR="00625E93">
          <w:rPr>
            <w:noProof/>
            <w:webHidden/>
          </w:rPr>
          <w:fldChar w:fldCharType="separate"/>
        </w:r>
        <w:r w:rsidR="00625E93">
          <w:rPr>
            <w:noProof/>
            <w:webHidden/>
          </w:rPr>
          <w:t>58</w:t>
        </w:r>
        <w:r w:rsidR="00625E93">
          <w:rPr>
            <w:noProof/>
            <w:webHidden/>
          </w:rPr>
          <w:fldChar w:fldCharType="end"/>
        </w:r>
      </w:hyperlink>
    </w:p>
    <w:p w14:paraId="6C45C4FA" w14:textId="77E3C4A4" w:rsidR="00625E93" w:rsidRDefault="00894664">
      <w:pPr>
        <w:pStyle w:val="TableofFigures"/>
        <w:tabs>
          <w:tab w:val="right" w:leader="dot" w:pos="9350"/>
        </w:tabs>
        <w:rPr>
          <w:rFonts w:eastAsiaTheme="minorEastAsia"/>
          <w:noProof/>
          <w:lang w:val="en-CA" w:eastAsia="en-CA"/>
        </w:rPr>
      </w:pPr>
      <w:hyperlink w:anchor="_Toc116454238" w:history="1">
        <w:r w:rsidR="00625E93" w:rsidRPr="00C57CAA">
          <w:rPr>
            <w:rStyle w:val="Hyperlink"/>
            <w:noProof/>
          </w:rPr>
          <w:t xml:space="preserve">Table 4.1: </w:t>
        </w:r>
        <w:r w:rsidR="00625E93" w:rsidRPr="00C57CAA">
          <w:rPr>
            <w:rStyle w:val="Hyperlink"/>
            <w:rFonts w:cstheme="minorHAnsi"/>
            <w:bCs/>
            <w:noProof/>
          </w:rPr>
          <w:t>Areas under the SWAT Physical Interventions</w:t>
        </w:r>
        <w:r w:rsidR="00625E93">
          <w:rPr>
            <w:noProof/>
            <w:webHidden/>
          </w:rPr>
          <w:tab/>
        </w:r>
        <w:r w:rsidR="00625E93">
          <w:rPr>
            <w:noProof/>
            <w:webHidden/>
          </w:rPr>
          <w:fldChar w:fldCharType="begin"/>
        </w:r>
        <w:r w:rsidR="00625E93">
          <w:rPr>
            <w:noProof/>
            <w:webHidden/>
          </w:rPr>
          <w:instrText xml:space="preserve"> PAGEREF _Toc116454238 \h </w:instrText>
        </w:r>
        <w:r w:rsidR="00625E93">
          <w:rPr>
            <w:noProof/>
            <w:webHidden/>
          </w:rPr>
        </w:r>
        <w:r w:rsidR="00625E93">
          <w:rPr>
            <w:noProof/>
            <w:webHidden/>
          </w:rPr>
          <w:fldChar w:fldCharType="separate"/>
        </w:r>
        <w:r w:rsidR="00625E93">
          <w:rPr>
            <w:noProof/>
            <w:webHidden/>
          </w:rPr>
          <w:t>63</w:t>
        </w:r>
        <w:r w:rsidR="00625E93">
          <w:rPr>
            <w:noProof/>
            <w:webHidden/>
          </w:rPr>
          <w:fldChar w:fldCharType="end"/>
        </w:r>
      </w:hyperlink>
    </w:p>
    <w:p w14:paraId="4BA28E40" w14:textId="2BE96CF9" w:rsidR="00625E93" w:rsidRDefault="00894664">
      <w:pPr>
        <w:pStyle w:val="TableofFigures"/>
        <w:tabs>
          <w:tab w:val="right" w:leader="dot" w:pos="9350"/>
        </w:tabs>
        <w:rPr>
          <w:rFonts w:eastAsiaTheme="minorEastAsia"/>
          <w:noProof/>
          <w:lang w:val="en-CA" w:eastAsia="en-CA"/>
        </w:rPr>
      </w:pPr>
      <w:hyperlink w:anchor="_Toc116454239" w:history="1">
        <w:r w:rsidR="00625E93" w:rsidRPr="00C57CAA">
          <w:rPr>
            <w:rStyle w:val="Hyperlink"/>
            <w:noProof/>
          </w:rPr>
          <w:t xml:space="preserve">Table 4.2: </w:t>
        </w:r>
        <w:r w:rsidR="00625E93" w:rsidRPr="00C57CAA">
          <w:rPr>
            <w:rStyle w:val="Hyperlink"/>
            <w:rFonts w:cstheme="minorHAnsi"/>
            <w:bCs/>
            <w:noProof/>
          </w:rPr>
          <w:t>Canal Command Areas of Sindh and SWAT influence area</w:t>
        </w:r>
        <w:r w:rsidR="00625E93">
          <w:rPr>
            <w:noProof/>
            <w:webHidden/>
          </w:rPr>
          <w:tab/>
        </w:r>
        <w:r w:rsidR="00625E93">
          <w:rPr>
            <w:noProof/>
            <w:webHidden/>
          </w:rPr>
          <w:fldChar w:fldCharType="begin"/>
        </w:r>
        <w:r w:rsidR="00625E93">
          <w:rPr>
            <w:noProof/>
            <w:webHidden/>
          </w:rPr>
          <w:instrText xml:space="preserve"> PAGEREF _Toc116454239 \h </w:instrText>
        </w:r>
        <w:r w:rsidR="00625E93">
          <w:rPr>
            <w:noProof/>
            <w:webHidden/>
          </w:rPr>
        </w:r>
        <w:r w:rsidR="00625E93">
          <w:rPr>
            <w:noProof/>
            <w:webHidden/>
          </w:rPr>
          <w:fldChar w:fldCharType="separate"/>
        </w:r>
        <w:r w:rsidR="00625E93">
          <w:rPr>
            <w:noProof/>
            <w:webHidden/>
          </w:rPr>
          <w:t>64</w:t>
        </w:r>
        <w:r w:rsidR="00625E93">
          <w:rPr>
            <w:noProof/>
            <w:webHidden/>
          </w:rPr>
          <w:fldChar w:fldCharType="end"/>
        </w:r>
      </w:hyperlink>
    </w:p>
    <w:p w14:paraId="36380897" w14:textId="745241DA" w:rsidR="00625E93" w:rsidRDefault="00894664">
      <w:pPr>
        <w:pStyle w:val="TableofFigures"/>
        <w:tabs>
          <w:tab w:val="right" w:leader="dot" w:pos="9350"/>
        </w:tabs>
        <w:rPr>
          <w:rFonts w:eastAsiaTheme="minorEastAsia"/>
          <w:noProof/>
          <w:lang w:val="en-CA" w:eastAsia="en-CA"/>
        </w:rPr>
      </w:pPr>
      <w:hyperlink w:anchor="_Toc116454240" w:history="1">
        <w:r w:rsidR="00625E93" w:rsidRPr="00C57CAA">
          <w:rPr>
            <w:rStyle w:val="Hyperlink"/>
            <w:noProof/>
          </w:rPr>
          <w:t>Table 4.3: Threatened Species in the Catchment of Irrigated Areas in Sindh</w:t>
        </w:r>
        <w:r w:rsidR="00625E93">
          <w:rPr>
            <w:noProof/>
            <w:webHidden/>
          </w:rPr>
          <w:tab/>
        </w:r>
        <w:r w:rsidR="00625E93">
          <w:rPr>
            <w:noProof/>
            <w:webHidden/>
          </w:rPr>
          <w:fldChar w:fldCharType="begin"/>
        </w:r>
        <w:r w:rsidR="00625E93">
          <w:rPr>
            <w:noProof/>
            <w:webHidden/>
          </w:rPr>
          <w:instrText xml:space="preserve"> PAGEREF _Toc116454240 \h </w:instrText>
        </w:r>
        <w:r w:rsidR="00625E93">
          <w:rPr>
            <w:noProof/>
            <w:webHidden/>
          </w:rPr>
        </w:r>
        <w:r w:rsidR="00625E93">
          <w:rPr>
            <w:noProof/>
            <w:webHidden/>
          </w:rPr>
          <w:fldChar w:fldCharType="separate"/>
        </w:r>
        <w:r w:rsidR="00625E93">
          <w:rPr>
            <w:noProof/>
            <w:webHidden/>
          </w:rPr>
          <w:t>73</w:t>
        </w:r>
        <w:r w:rsidR="00625E93">
          <w:rPr>
            <w:noProof/>
            <w:webHidden/>
          </w:rPr>
          <w:fldChar w:fldCharType="end"/>
        </w:r>
      </w:hyperlink>
    </w:p>
    <w:p w14:paraId="1EAE4C71" w14:textId="1400057C" w:rsidR="00625E93" w:rsidRDefault="00894664">
      <w:pPr>
        <w:pStyle w:val="TableofFigures"/>
        <w:tabs>
          <w:tab w:val="right" w:leader="dot" w:pos="9350"/>
        </w:tabs>
        <w:rPr>
          <w:rFonts w:eastAsiaTheme="minorEastAsia"/>
          <w:noProof/>
          <w:lang w:val="en-CA" w:eastAsia="en-CA"/>
        </w:rPr>
      </w:pPr>
      <w:hyperlink w:anchor="_Toc116454241" w:history="1">
        <w:r w:rsidR="00625E93" w:rsidRPr="00C57CAA">
          <w:rPr>
            <w:rStyle w:val="Hyperlink"/>
            <w:noProof/>
          </w:rPr>
          <w:t>Table 4.4: KBAs in and around the Irrigated Areas in Sindh</w:t>
        </w:r>
        <w:r w:rsidR="00625E93">
          <w:rPr>
            <w:noProof/>
            <w:webHidden/>
          </w:rPr>
          <w:tab/>
        </w:r>
        <w:r w:rsidR="00625E93">
          <w:rPr>
            <w:noProof/>
            <w:webHidden/>
          </w:rPr>
          <w:fldChar w:fldCharType="begin"/>
        </w:r>
        <w:r w:rsidR="00625E93">
          <w:rPr>
            <w:noProof/>
            <w:webHidden/>
          </w:rPr>
          <w:instrText xml:space="preserve"> PAGEREF _Toc116454241 \h </w:instrText>
        </w:r>
        <w:r w:rsidR="00625E93">
          <w:rPr>
            <w:noProof/>
            <w:webHidden/>
          </w:rPr>
        </w:r>
        <w:r w:rsidR="00625E93">
          <w:rPr>
            <w:noProof/>
            <w:webHidden/>
          </w:rPr>
          <w:fldChar w:fldCharType="separate"/>
        </w:r>
        <w:r w:rsidR="00625E93">
          <w:rPr>
            <w:noProof/>
            <w:webHidden/>
          </w:rPr>
          <w:t>75</w:t>
        </w:r>
        <w:r w:rsidR="00625E93">
          <w:rPr>
            <w:noProof/>
            <w:webHidden/>
          </w:rPr>
          <w:fldChar w:fldCharType="end"/>
        </w:r>
      </w:hyperlink>
    </w:p>
    <w:p w14:paraId="1FB75EBF" w14:textId="08673F76" w:rsidR="00625E93" w:rsidRDefault="00894664">
      <w:pPr>
        <w:pStyle w:val="TableofFigures"/>
        <w:tabs>
          <w:tab w:val="right" w:leader="dot" w:pos="9350"/>
        </w:tabs>
        <w:rPr>
          <w:rFonts w:eastAsiaTheme="minorEastAsia"/>
          <w:noProof/>
          <w:lang w:val="en-CA" w:eastAsia="en-CA"/>
        </w:rPr>
      </w:pPr>
      <w:hyperlink w:anchor="_Toc116454242" w:history="1">
        <w:r w:rsidR="00625E93" w:rsidRPr="00C57CAA">
          <w:rPr>
            <w:rStyle w:val="Hyperlink"/>
            <w:noProof/>
          </w:rPr>
          <w:t>Table 4.5: Protected Areas in and around the Irrigated Areas in Sindh</w:t>
        </w:r>
        <w:r w:rsidR="00625E93">
          <w:rPr>
            <w:noProof/>
            <w:webHidden/>
          </w:rPr>
          <w:tab/>
        </w:r>
        <w:r w:rsidR="00625E93">
          <w:rPr>
            <w:noProof/>
            <w:webHidden/>
          </w:rPr>
          <w:fldChar w:fldCharType="begin"/>
        </w:r>
        <w:r w:rsidR="00625E93">
          <w:rPr>
            <w:noProof/>
            <w:webHidden/>
          </w:rPr>
          <w:instrText xml:space="preserve"> PAGEREF _Toc116454242 \h </w:instrText>
        </w:r>
        <w:r w:rsidR="00625E93">
          <w:rPr>
            <w:noProof/>
            <w:webHidden/>
          </w:rPr>
        </w:r>
        <w:r w:rsidR="00625E93">
          <w:rPr>
            <w:noProof/>
            <w:webHidden/>
          </w:rPr>
          <w:fldChar w:fldCharType="separate"/>
        </w:r>
        <w:r w:rsidR="00625E93">
          <w:rPr>
            <w:noProof/>
            <w:webHidden/>
          </w:rPr>
          <w:t>76</w:t>
        </w:r>
        <w:r w:rsidR="00625E93">
          <w:rPr>
            <w:noProof/>
            <w:webHidden/>
          </w:rPr>
          <w:fldChar w:fldCharType="end"/>
        </w:r>
      </w:hyperlink>
    </w:p>
    <w:p w14:paraId="58BA9B1A" w14:textId="1630F2EA" w:rsidR="00625E93" w:rsidRDefault="00894664">
      <w:pPr>
        <w:pStyle w:val="TableofFigures"/>
        <w:tabs>
          <w:tab w:val="right" w:leader="dot" w:pos="9350"/>
        </w:tabs>
        <w:rPr>
          <w:rFonts w:eastAsiaTheme="minorEastAsia"/>
          <w:noProof/>
          <w:lang w:val="en-CA" w:eastAsia="en-CA"/>
        </w:rPr>
      </w:pPr>
      <w:hyperlink w:anchor="_Toc116454243" w:history="1">
        <w:r w:rsidR="00625E93" w:rsidRPr="00C57CAA">
          <w:rPr>
            <w:rStyle w:val="Hyperlink"/>
            <w:noProof/>
          </w:rPr>
          <w:t>Table 4.6: School Enrolment in the Project Districts</w:t>
        </w:r>
        <w:r w:rsidR="00625E93">
          <w:rPr>
            <w:noProof/>
            <w:webHidden/>
          </w:rPr>
          <w:tab/>
        </w:r>
        <w:r w:rsidR="00625E93">
          <w:rPr>
            <w:noProof/>
            <w:webHidden/>
          </w:rPr>
          <w:fldChar w:fldCharType="begin"/>
        </w:r>
        <w:r w:rsidR="00625E93">
          <w:rPr>
            <w:noProof/>
            <w:webHidden/>
          </w:rPr>
          <w:instrText xml:space="preserve"> PAGEREF _Toc116454243 \h </w:instrText>
        </w:r>
        <w:r w:rsidR="00625E93">
          <w:rPr>
            <w:noProof/>
            <w:webHidden/>
          </w:rPr>
        </w:r>
        <w:r w:rsidR="00625E93">
          <w:rPr>
            <w:noProof/>
            <w:webHidden/>
          </w:rPr>
          <w:fldChar w:fldCharType="separate"/>
        </w:r>
        <w:r w:rsidR="00625E93">
          <w:rPr>
            <w:noProof/>
            <w:webHidden/>
          </w:rPr>
          <w:t>89</w:t>
        </w:r>
        <w:r w:rsidR="00625E93">
          <w:rPr>
            <w:noProof/>
            <w:webHidden/>
          </w:rPr>
          <w:fldChar w:fldCharType="end"/>
        </w:r>
      </w:hyperlink>
    </w:p>
    <w:p w14:paraId="09DD2CDC" w14:textId="77329DE8" w:rsidR="00625E93" w:rsidRDefault="00894664">
      <w:pPr>
        <w:pStyle w:val="TableofFigures"/>
        <w:tabs>
          <w:tab w:val="right" w:leader="dot" w:pos="9350"/>
        </w:tabs>
        <w:rPr>
          <w:rFonts w:eastAsiaTheme="minorEastAsia"/>
          <w:noProof/>
          <w:lang w:val="en-CA" w:eastAsia="en-CA"/>
        </w:rPr>
      </w:pPr>
      <w:hyperlink w:anchor="_Toc116454244" w:history="1">
        <w:r w:rsidR="00625E93" w:rsidRPr="00C57CAA">
          <w:rPr>
            <w:rStyle w:val="Hyperlink"/>
            <w:noProof/>
          </w:rPr>
          <w:t>Table 4.7: Health Profile in the Project Districts</w:t>
        </w:r>
        <w:r w:rsidR="00625E93">
          <w:rPr>
            <w:noProof/>
            <w:webHidden/>
          </w:rPr>
          <w:tab/>
        </w:r>
        <w:r w:rsidR="00625E93">
          <w:rPr>
            <w:noProof/>
            <w:webHidden/>
          </w:rPr>
          <w:fldChar w:fldCharType="begin"/>
        </w:r>
        <w:r w:rsidR="00625E93">
          <w:rPr>
            <w:noProof/>
            <w:webHidden/>
          </w:rPr>
          <w:instrText xml:space="preserve"> PAGEREF _Toc116454244 \h </w:instrText>
        </w:r>
        <w:r w:rsidR="00625E93">
          <w:rPr>
            <w:noProof/>
            <w:webHidden/>
          </w:rPr>
        </w:r>
        <w:r w:rsidR="00625E93">
          <w:rPr>
            <w:noProof/>
            <w:webHidden/>
          </w:rPr>
          <w:fldChar w:fldCharType="separate"/>
        </w:r>
        <w:r w:rsidR="00625E93">
          <w:rPr>
            <w:noProof/>
            <w:webHidden/>
          </w:rPr>
          <w:t>91</w:t>
        </w:r>
        <w:r w:rsidR="00625E93">
          <w:rPr>
            <w:noProof/>
            <w:webHidden/>
          </w:rPr>
          <w:fldChar w:fldCharType="end"/>
        </w:r>
      </w:hyperlink>
    </w:p>
    <w:p w14:paraId="050EA36E" w14:textId="4D814966" w:rsidR="00625E93" w:rsidRDefault="00894664">
      <w:pPr>
        <w:pStyle w:val="TableofFigures"/>
        <w:tabs>
          <w:tab w:val="right" w:leader="dot" w:pos="9350"/>
        </w:tabs>
        <w:rPr>
          <w:rFonts w:eastAsiaTheme="minorEastAsia"/>
          <w:noProof/>
          <w:lang w:val="en-CA" w:eastAsia="en-CA"/>
        </w:rPr>
      </w:pPr>
      <w:hyperlink w:anchor="_Toc116454245" w:history="1">
        <w:r w:rsidR="00625E93" w:rsidRPr="00C57CAA">
          <w:rPr>
            <w:rStyle w:val="Hyperlink"/>
            <w:noProof/>
          </w:rPr>
          <w:t>Table 4.8: Technical Institutions in the Project districts</w:t>
        </w:r>
        <w:r w:rsidR="00625E93">
          <w:rPr>
            <w:noProof/>
            <w:webHidden/>
          </w:rPr>
          <w:tab/>
        </w:r>
        <w:r w:rsidR="00625E93">
          <w:rPr>
            <w:noProof/>
            <w:webHidden/>
          </w:rPr>
          <w:fldChar w:fldCharType="begin"/>
        </w:r>
        <w:r w:rsidR="00625E93">
          <w:rPr>
            <w:noProof/>
            <w:webHidden/>
          </w:rPr>
          <w:instrText xml:space="preserve"> PAGEREF _Toc116454245 \h </w:instrText>
        </w:r>
        <w:r w:rsidR="00625E93">
          <w:rPr>
            <w:noProof/>
            <w:webHidden/>
          </w:rPr>
        </w:r>
        <w:r w:rsidR="00625E93">
          <w:rPr>
            <w:noProof/>
            <w:webHidden/>
          </w:rPr>
          <w:fldChar w:fldCharType="separate"/>
        </w:r>
        <w:r w:rsidR="00625E93">
          <w:rPr>
            <w:noProof/>
            <w:webHidden/>
          </w:rPr>
          <w:t>94</w:t>
        </w:r>
        <w:r w:rsidR="00625E93">
          <w:rPr>
            <w:noProof/>
            <w:webHidden/>
          </w:rPr>
          <w:fldChar w:fldCharType="end"/>
        </w:r>
      </w:hyperlink>
    </w:p>
    <w:p w14:paraId="1DA06C95" w14:textId="779356A4" w:rsidR="00625E93" w:rsidRDefault="00894664">
      <w:pPr>
        <w:pStyle w:val="TableofFigures"/>
        <w:tabs>
          <w:tab w:val="right" w:leader="dot" w:pos="9350"/>
        </w:tabs>
        <w:rPr>
          <w:rFonts w:eastAsiaTheme="minorEastAsia"/>
          <w:noProof/>
          <w:lang w:val="en-CA" w:eastAsia="en-CA"/>
        </w:rPr>
      </w:pPr>
      <w:hyperlink w:anchor="_Toc116454246" w:history="1">
        <w:r w:rsidR="00625E93" w:rsidRPr="00C57CAA">
          <w:rPr>
            <w:rStyle w:val="Hyperlink"/>
            <w:noProof/>
          </w:rPr>
          <w:t>Table 4.9: Land use in the Project districts</w:t>
        </w:r>
        <w:r w:rsidR="00625E93">
          <w:rPr>
            <w:noProof/>
            <w:webHidden/>
          </w:rPr>
          <w:tab/>
        </w:r>
        <w:r w:rsidR="00625E93">
          <w:rPr>
            <w:noProof/>
            <w:webHidden/>
          </w:rPr>
          <w:fldChar w:fldCharType="begin"/>
        </w:r>
        <w:r w:rsidR="00625E93">
          <w:rPr>
            <w:noProof/>
            <w:webHidden/>
          </w:rPr>
          <w:instrText xml:space="preserve"> PAGEREF _Toc116454246 \h </w:instrText>
        </w:r>
        <w:r w:rsidR="00625E93">
          <w:rPr>
            <w:noProof/>
            <w:webHidden/>
          </w:rPr>
        </w:r>
        <w:r w:rsidR="00625E93">
          <w:rPr>
            <w:noProof/>
            <w:webHidden/>
          </w:rPr>
          <w:fldChar w:fldCharType="separate"/>
        </w:r>
        <w:r w:rsidR="00625E93">
          <w:rPr>
            <w:noProof/>
            <w:webHidden/>
          </w:rPr>
          <w:t>98</w:t>
        </w:r>
        <w:r w:rsidR="00625E93">
          <w:rPr>
            <w:noProof/>
            <w:webHidden/>
          </w:rPr>
          <w:fldChar w:fldCharType="end"/>
        </w:r>
      </w:hyperlink>
    </w:p>
    <w:p w14:paraId="2E725DC2" w14:textId="7595A8B3" w:rsidR="00625E93" w:rsidRDefault="00894664">
      <w:pPr>
        <w:pStyle w:val="TableofFigures"/>
        <w:tabs>
          <w:tab w:val="right" w:leader="dot" w:pos="9350"/>
        </w:tabs>
        <w:rPr>
          <w:rFonts w:eastAsiaTheme="minorEastAsia"/>
          <w:noProof/>
          <w:lang w:val="en-CA" w:eastAsia="en-CA"/>
        </w:rPr>
      </w:pPr>
      <w:hyperlink w:anchor="_Toc116454247" w:history="1">
        <w:r w:rsidR="00625E93" w:rsidRPr="00C57CAA">
          <w:rPr>
            <w:rStyle w:val="Hyperlink"/>
            <w:noProof/>
          </w:rPr>
          <w:t xml:space="preserve">Table 4.10: </w:t>
        </w:r>
        <w:r w:rsidR="00625E93" w:rsidRPr="00C57CAA">
          <w:rPr>
            <w:rStyle w:val="Hyperlink"/>
            <w:rFonts w:cstheme="minorHAnsi"/>
            <w:bCs/>
            <w:noProof/>
          </w:rPr>
          <w:t>Major Crops and their Production in Sindh</w:t>
        </w:r>
        <w:r w:rsidR="00625E93">
          <w:rPr>
            <w:noProof/>
            <w:webHidden/>
          </w:rPr>
          <w:tab/>
        </w:r>
        <w:r w:rsidR="00625E93">
          <w:rPr>
            <w:noProof/>
            <w:webHidden/>
          </w:rPr>
          <w:fldChar w:fldCharType="begin"/>
        </w:r>
        <w:r w:rsidR="00625E93">
          <w:rPr>
            <w:noProof/>
            <w:webHidden/>
          </w:rPr>
          <w:instrText xml:space="preserve"> PAGEREF _Toc116454247 \h </w:instrText>
        </w:r>
        <w:r w:rsidR="00625E93">
          <w:rPr>
            <w:noProof/>
            <w:webHidden/>
          </w:rPr>
        </w:r>
        <w:r w:rsidR="00625E93">
          <w:rPr>
            <w:noProof/>
            <w:webHidden/>
          </w:rPr>
          <w:fldChar w:fldCharType="separate"/>
        </w:r>
        <w:r w:rsidR="00625E93">
          <w:rPr>
            <w:noProof/>
            <w:webHidden/>
          </w:rPr>
          <w:t>99</w:t>
        </w:r>
        <w:r w:rsidR="00625E93">
          <w:rPr>
            <w:noProof/>
            <w:webHidden/>
          </w:rPr>
          <w:fldChar w:fldCharType="end"/>
        </w:r>
      </w:hyperlink>
    </w:p>
    <w:p w14:paraId="748395D8" w14:textId="3D379F71" w:rsidR="00625E93" w:rsidRDefault="00894664">
      <w:pPr>
        <w:pStyle w:val="TableofFigures"/>
        <w:tabs>
          <w:tab w:val="right" w:leader="dot" w:pos="9350"/>
        </w:tabs>
        <w:rPr>
          <w:rFonts w:eastAsiaTheme="minorEastAsia"/>
          <w:noProof/>
          <w:lang w:val="en-CA" w:eastAsia="en-CA"/>
        </w:rPr>
      </w:pPr>
      <w:hyperlink w:anchor="_Toc116454248" w:history="1">
        <w:r w:rsidR="00625E93" w:rsidRPr="00C57CAA">
          <w:rPr>
            <w:rStyle w:val="Hyperlink"/>
            <w:noProof/>
          </w:rPr>
          <w:t xml:space="preserve">Table 4.11: </w:t>
        </w:r>
        <w:r w:rsidR="00625E93" w:rsidRPr="00C57CAA">
          <w:rPr>
            <w:rStyle w:val="Hyperlink"/>
            <w:rFonts w:cstheme="minorHAnsi"/>
            <w:bCs/>
            <w:noProof/>
          </w:rPr>
          <w:t>Major Crops grown in Project Districts</w:t>
        </w:r>
        <w:r w:rsidR="00625E93">
          <w:rPr>
            <w:noProof/>
            <w:webHidden/>
          </w:rPr>
          <w:tab/>
        </w:r>
        <w:r w:rsidR="00625E93">
          <w:rPr>
            <w:noProof/>
            <w:webHidden/>
          </w:rPr>
          <w:fldChar w:fldCharType="begin"/>
        </w:r>
        <w:r w:rsidR="00625E93">
          <w:rPr>
            <w:noProof/>
            <w:webHidden/>
          </w:rPr>
          <w:instrText xml:space="preserve"> PAGEREF _Toc116454248 \h </w:instrText>
        </w:r>
        <w:r w:rsidR="00625E93">
          <w:rPr>
            <w:noProof/>
            <w:webHidden/>
          </w:rPr>
        </w:r>
        <w:r w:rsidR="00625E93">
          <w:rPr>
            <w:noProof/>
            <w:webHidden/>
          </w:rPr>
          <w:fldChar w:fldCharType="separate"/>
        </w:r>
        <w:r w:rsidR="00625E93">
          <w:rPr>
            <w:noProof/>
            <w:webHidden/>
          </w:rPr>
          <w:t>100</w:t>
        </w:r>
        <w:r w:rsidR="00625E93">
          <w:rPr>
            <w:noProof/>
            <w:webHidden/>
          </w:rPr>
          <w:fldChar w:fldCharType="end"/>
        </w:r>
      </w:hyperlink>
    </w:p>
    <w:p w14:paraId="77186C69" w14:textId="60ED0A80" w:rsidR="00625E93" w:rsidRDefault="00894664">
      <w:pPr>
        <w:pStyle w:val="TableofFigures"/>
        <w:tabs>
          <w:tab w:val="right" w:leader="dot" w:pos="9350"/>
        </w:tabs>
        <w:rPr>
          <w:rFonts w:eastAsiaTheme="minorEastAsia"/>
          <w:noProof/>
          <w:lang w:val="en-CA" w:eastAsia="en-CA"/>
        </w:rPr>
      </w:pPr>
      <w:hyperlink w:anchor="_Toc116454249" w:history="1">
        <w:r w:rsidR="00625E93" w:rsidRPr="00C57CAA">
          <w:rPr>
            <w:rStyle w:val="Hyperlink"/>
            <w:noProof/>
          </w:rPr>
          <w:t xml:space="preserve">Table 4.12: </w:t>
        </w:r>
        <w:r w:rsidR="00625E93" w:rsidRPr="00C57CAA">
          <w:rPr>
            <w:rStyle w:val="Hyperlink"/>
            <w:rFonts w:cstheme="minorHAnsi"/>
            <w:bCs/>
            <w:noProof/>
          </w:rPr>
          <w:t>Living Standards of Farmers in Sindh</w:t>
        </w:r>
        <w:r w:rsidR="00625E93">
          <w:rPr>
            <w:noProof/>
            <w:webHidden/>
          </w:rPr>
          <w:tab/>
        </w:r>
        <w:r w:rsidR="00625E93">
          <w:rPr>
            <w:noProof/>
            <w:webHidden/>
          </w:rPr>
          <w:fldChar w:fldCharType="begin"/>
        </w:r>
        <w:r w:rsidR="00625E93">
          <w:rPr>
            <w:noProof/>
            <w:webHidden/>
          </w:rPr>
          <w:instrText xml:space="preserve"> PAGEREF _Toc116454249 \h </w:instrText>
        </w:r>
        <w:r w:rsidR="00625E93">
          <w:rPr>
            <w:noProof/>
            <w:webHidden/>
          </w:rPr>
        </w:r>
        <w:r w:rsidR="00625E93">
          <w:rPr>
            <w:noProof/>
            <w:webHidden/>
          </w:rPr>
          <w:fldChar w:fldCharType="separate"/>
        </w:r>
        <w:r w:rsidR="00625E93">
          <w:rPr>
            <w:noProof/>
            <w:webHidden/>
          </w:rPr>
          <w:t>103</w:t>
        </w:r>
        <w:r w:rsidR="00625E93">
          <w:rPr>
            <w:noProof/>
            <w:webHidden/>
          </w:rPr>
          <w:fldChar w:fldCharType="end"/>
        </w:r>
      </w:hyperlink>
    </w:p>
    <w:p w14:paraId="7F03FC8A" w14:textId="23B82CF1" w:rsidR="00625E93" w:rsidRDefault="00894664">
      <w:pPr>
        <w:pStyle w:val="TableofFigures"/>
        <w:tabs>
          <w:tab w:val="right" w:leader="dot" w:pos="9350"/>
        </w:tabs>
        <w:rPr>
          <w:rFonts w:eastAsiaTheme="minorEastAsia"/>
          <w:noProof/>
          <w:lang w:val="en-CA" w:eastAsia="en-CA"/>
        </w:rPr>
      </w:pPr>
      <w:hyperlink w:anchor="_Toc116454250" w:history="1">
        <w:r w:rsidR="00625E93" w:rsidRPr="00C57CAA">
          <w:rPr>
            <w:rStyle w:val="Hyperlink"/>
            <w:noProof/>
          </w:rPr>
          <w:t xml:space="preserve">Table 4.13: </w:t>
        </w:r>
        <w:r w:rsidR="00625E93" w:rsidRPr="00C57CAA">
          <w:rPr>
            <w:rStyle w:val="Hyperlink"/>
            <w:rFonts w:cstheme="minorHAnsi"/>
            <w:bCs/>
            <w:noProof/>
          </w:rPr>
          <w:t>Management Structure of Water Delivery Organizations in Sindh</w:t>
        </w:r>
        <w:r w:rsidR="00625E93">
          <w:rPr>
            <w:noProof/>
            <w:webHidden/>
          </w:rPr>
          <w:tab/>
        </w:r>
        <w:r w:rsidR="00625E93">
          <w:rPr>
            <w:noProof/>
            <w:webHidden/>
          </w:rPr>
          <w:fldChar w:fldCharType="begin"/>
        </w:r>
        <w:r w:rsidR="00625E93">
          <w:rPr>
            <w:noProof/>
            <w:webHidden/>
          </w:rPr>
          <w:instrText xml:space="preserve"> PAGEREF _Toc116454250 \h </w:instrText>
        </w:r>
        <w:r w:rsidR="00625E93">
          <w:rPr>
            <w:noProof/>
            <w:webHidden/>
          </w:rPr>
        </w:r>
        <w:r w:rsidR="00625E93">
          <w:rPr>
            <w:noProof/>
            <w:webHidden/>
          </w:rPr>
          <w:fldChar w:fldCharType="separate"/>
        </w:r>
        <w:r w:rsidR="00625E93">
          <w:rPr>
            <w:noProof/>
            <w:webHidden/>
          </w:rPr>
          <w:t>106</w:t>
        </w:r>
        <w:r w:rsidR="00625E93">
          <w:rPr>
            <w:noProof/>
            <w:webHidden/>
          </w:rPr>
          <w:fldChar w:fldCharType="end"/>
        </w:r>
      </w:hyperlink>
    </w:p>
    <w:p w14:paraId="56FC38D6" w14:textId="0B5DD4B9" w:rsidR="00625E93" w:rsidRDefault="00894664">
      <w:pPr>
        <w:pStyle w:val="TableofFigures"/>
        <w:tabs>
          <w:tab w:val="right" w:leader="dot" w:pos="9350"/>
        </w:tabs>
        <w:rPr>
          <w:rFonts w:eastAsiaTheme="minorEastAsia"/>
          <w:noProof/>
          <w:lang w:val="en-CA" w:eastAsia="en-CA"/>
        </w:rPr>
      </w:pPr>
      <w:hyperlink w:anchor="_Toc116454251" w:history="1">
        <w:r w:rsidR="00625E93" w:rsidRPr="00C57CAA">
          <w:rPr>
            <w:rStyle w:val="Hyperlink"/>
            <w:noProof/>
          </w:rPr>
          <w:t>Table 4.14: Archaeological Sites in Sindh</w:t>
        </w:r>
        <w:r w:rsidR="00625E93">
          <w:rPr>
            <w:noProof/>
            <w:webHidden/>
          </w:rPr>
          <w:tab/>
        </w:r>
        <w:r w:rsidR="00625E93">
          <w:rPr>
            <w:noProof/>
            <w:webHidden/>
          </w:rPr>
          <w:fldChar w:fldCharType="begin"/>
        </w:r>
        <w:r w:rsidR="00625E93">
          <w:rPr>
            <w:noProof/>
            <w:webHidden/>
          </w:rPr>
          <w:instrText xml:space="preserve"> PAGEREF _Toc116454251 \h </w:instrText>
        </w:r>
        <w:r w:rsidR="00625E93">
          <w:rPr>
            <w:noProof/>
            <w:webHidden/>
          </w:rPr>
        </w:r>
        <w:r w:rsidR="00625E93">
          <w:rPr>
            <w:noProof/>
            <w:webHidden/>
          </w:rPr>
          <w:fldChar w:fldCharType="separate"/>
        </w:r>
        <w:r w:rsidR="00625E93">
          <w:rPr>
            <w:noProof/>
            <w:webHidden/>
          </w:rPr>
          <w:t>110</w:t>
        </w:r>
        <w:r w:rsidR="00625E93">
          <w:rPr>
            <w:noProof/>
            <w:webHidden/>
          </w:rPr>
          <w:fldChar w:fldCharType="end"/>
        </w:r>
      </w:hyperlink>
    </w:p>
    <w:p w14:paraId="251D4994" w14:textId="11228A33" w:rsidR="00625E93" w:rsidRDefault="00894664">
      <w:pPr>
        <w:pStyle w:val="TableofFigures"/>
        <w:tabs>
          <w:tab w:val="right" w:leader="dot" w:pos="9350"/>
        </w:tabs>
        <w:rPr>
          <w:rFonts w:eastAsiaTheme="minorEastAsia"/>
          <w:noProof/>
          <w:lang w:val="en-CA" w:eastAsia="en-CA"/>
        </w:rPr>
      </w:pPr>
      <w:hyperlink w:anchor="_Toc116454252" w:history="1">
        <w:r w:rsidR="00625E93" w:rsidRPr="00C57CAA">
          <w:rPr>
            <w:rStyle w:val="Hyperlink"/>
            <w:noProof/>
          </w:rPr>
          <w:t>Table 4.15: Heritage sites in Sindh</w:t>
        </w:r>
        <w:r w:rsidR="00625E93">
          <w:rPr>
            <w:noProof/>
            <w:webHidden/>
          </w:rPr>
          <w:tab/>
        </w:r>
        <w:r w:rsidR="00625E93">
          <w:rPr>
            <w:noProof/>
            <w:webHidden/>
          </w:rPr>
          <w:fldChar w:fldCharType="begin"/>
        </w:r>
        <w:r w:rsidR="00625E93">
          <w:rPr>
            <w:noProof/>
            <w:webHidden/>
          </w:rPr>
          <w:instrText xml:space="preserve"> PAGEREF _Toc116454252 \h </w:instrText>
        </w:r>
        <w:r w:rsidR="00625E93">
          <w:rPr>
            <w:noProof/>
            <w:webHidden/>
          </w:rPr>
        </w:r>
        <w:r w:rsidR="00625E93">
          <w:rPr>
            <w:noProof/>
            <w:webHidden/>
          </w:rPr>
          <w:fldChar w:fldCharType="separate"/>
        </w:r>
        <w:r w:rsidR="00625E93">
          <w:rPr>
            <w:noProof/>
            <w:webHidden/>
          </w:rPr>
          <w:t>111</w:t>
        </w:r>
        <w:r w:rsidR="00625E93">
          <w:rPr>
            <w:noProof/>
            <w:webHidden/>
          </w:rPr>
          <w:fldChar w:fldCharType="end"/>
        </w:r>
      </w:hyperlink>
    </w:p>
    <w:p w14:paraId="6F9C7274" w14:textId="51238D95" w:rsidR="00625E93" w:rsidRDefault="00894664">
      <w:pPr>
        <w:pStyle w:val="TableofFigures"/>
        <w:tabs>
          <w:tab w:val="right" w:leader="dot" w:pos="9350"/>
        </w:tabs>
        <w:rPr>
          <w:rFonts w:eastAsiaTheme="minorEastAsia"/>
          <w:noProof/>
          <w:lang w:val="en-CA" w:eastAsia="en-CA"/>
        </w:rPr>
      </w:pPr>
      <w:hyperlink w:anchor="_Toc116454253" w:history="1">
        <w:r w:rsidR="00625E93" w:rsidRPr="00C57CAA">
          <w:rPr>
            <w:rStyle w:val="Hyperlink"/>
            <w:noProof/>
          </w:rPr>
          <w:t>Table 5.1: Potential E&amp;S Impacts and Risks due to Soft Interventions</w:t>
        </w:r>
        <w:r w:rsidR="00625E93">
          <w:rPr>
            <w:noProof/>
            <w:webHidden/>
          </w:rPr>
          <w:tab/>
        </w:r>
        <w:r w:rsidR="00625E93">
          <w:rPr>
            <w:noProof/>
            <w:webHidden/>
          </w:rPr>
          <w:fldChar w:fldCharType="begin"/>
        </w:r>
        <w:r w:rsidR="00625E93">
          <w:rPr>
            <w:noProof/>
            <w:webHidden/>
          </w:rPr>
          <w:instrText xml:space="preserve"> PAGEREF _Toc116454253 \h </w:instrText>
        </w:r>
        <w:r w:rsidR="00625E93">
          <w:rPr>
            <w:noProof/>
            <w:webHidden/>
          </w:rPr>
        </w:r>
        <w:r w:rsidR="00625E93">
          <w:rPr>
            <w:noProof/>
            <w:webHidden/>
          </w:rPr>
          <w:fldChar w:fldCharType="separate"/>
        </w:r>
        <w:r w:rsidR="00625E93">
          <w:rPr>
            <w:noProof/>
            <w:webHidden/>
          </w:rPr>
          <w:t>113</w:t>
        </w:r>
        <w:r w:rsidR="00625E93">
          <w:rPr>
            <w:noProof/>
            <w:webHidden/>
          </w:rPr>
          <w:fldChar w:fldCharType="end"/>
        </w:r>
      </w:hyperlink>
    </w:p>
    <w:p w14:paraId="5FDFB51D" w14:textId="7103756C" w:rsidR="00625E93" w:rsidRDefault="00894664">
      <w:pPr>
        <w:pStyle w:val="TableofFigures"/>
        <w:tabs>
          <w:tab w:val="right" w:leader="dot" w:pos="9350"/>
        </w:tabs>
        <w:rPr>
          <w:rFonts w:eastAsiaTheme="minorEastAsia"/>
          <w:noProof/>
          <w:lang w:val="en-CA" w:eastAsia="en-CA"/>
        </w:rPr>
      </w:pPr>
      <w:hyperlink w:anchor="_Toc116454254" w:history="1">
        <w:r w:rsidR="00625E93" w:rsidRPr="00C57CAA">
          <w:rPr>
            <w:rStyle w:val="Hyperlink"/>
            <w:noProof/>
          </w:rPr>
          <w:t>Table 5.2: Potential E&amp;S  Implications of Sindh Water Policy</w:t>
        </w:r>
        <w:r w:rsidR="00625E93">
          <w:rPr>
            <w:noProof/>
            <w:webHidden/>
          </w:rPr>
          <w:tab/>
        </w:r>
        <w:r w:rsidR="00625E93">
          <w:rPr>
            <w:noProof/>
            <w:webHidden/>
          </w:rPr>
          <w:fldChar w:fldCharType="begin"/>
        </w:r>
        <w:r w:rsidR="00625E93">
          <w:rPr>
            <w:noProof/>
            <w:webHidden/>
          </w:rPr>
          <w:instrText xml:space="preserve"> PAGEREF _Toc116454254 \h </w:instrText>
        </w:r>
        <w:r w:rsidR="00625E93">
          <w:rPr>
            <w:noProof/>
            <w:webHidden/>
          </w:rPr>
        </w:r>
        <w:r w:rsidR="00625E93">
          <w:rPr>
            <w:noProof/>
            <w:webHidden/>
          </w:rPr>
          <w:fldChar w:fldCharType="separate"/>
        </w:r>
        <w:r w:rsidR="00625E93">
          <w:rPr>
            <w:noProof/>
            <w:webHidden/>
          </w:rPr>
          <w:t>121</w:t>
        </w:r>
        <w:r w:rsidR="00625E93">
          <w:rPr>
            <w:noProof/>
            <w:webHidden/>
          </w:rPr>
          <w:fldChar w:fldCharType="end"/>
        </w:r>
      </w:hyperlink>
    </w:p>
    <w:p w14:paraId="243405CF" w14:textId="66292EC9" w:rsidR="00625E93" w:rsidRDefault="00894664">
      <w:pPr>
        <w:pStyle w:val="TableofFigures"/>
        <w:tabs>
          <w:tab w:val="right" w:leader="dot" w:pos="9350"/>
        </w:tabs>
        <w:rPr>
          <w:rFonts w:eastAsiaTheme="minorEastAsia"/>
          <w:noProof/>
          <w:lang w:val="en-CA" w:eastAsia="en-CA"/>
        </w:rPr>
      </w:pPr>
      <w:hyperlink w:anchor="_Toc116454255" w:history="1">
        <w:r w:rsidR="00625E93" w:rsidRPr="00C57CAA">
          <w:rPr>
            <w:rStyle w:val="Hyperlink"/>
            <w:noProof/>
          </w:rPr>
          <w:t>Table 5.3: Potential E&amp;S Impacts and Risks During Construction</w:t>
        </w:r>
        <w:r w:rsidR="00625E93">
          <w:rPr>
            <w:noProof/>
            <w:webHidden/>
          </w:rPr>
          <w:tab/>
        </w:r>
        <w:r w:rsidR="00625E93">
          <w:rPr>
            <w:noProof/>
            <w:webHidden/>
          </w:rPr>
          <w:fldChar w:fldCharType="begin"/>
        </w:r>
        <w:r w:rsidR="00625E93">
          <w:rPr>
            <w:noProof/>
            <w:webHidden/>
          </w:rPr>
          <w:instrText xml:space="preserve"> PAGEREF _Toc116454255 \h </w:instrText>
        </w:r>
        <w:r w:rsidR="00625E93">
          <w:rPr>
            <w:noProof/>
            <w:webHidden/>
          </w:rPr>
        </w:r>
        <w:r w:rsidR="00625E93">
          <w:rPr>
            <w:noProof/>
            <w:webHidden/>
          </w:rPr>
          <w:fldChar w:fldCharType="separate"/>
        </w:r>
        <w:r w:rsidR="00625E93">
          <w:rPr>
            <w:noProof/>
            <w:webHidden/>
          </w:rPr>
          <w:t>123</w:t>
        </w:r>
        <w:r w:rsidR="00625E93">
          <w:rPr>
            <w:noProof/>
            <w:webHidden/>
          </w:rPr>
          <w:fldChar w:fldCharType="end"/>
        </w:r>
      </w:hyperlink>
    </w:p>
    <w:p w14:paraId="7ACF9BBB" w14:textId="7A8C2060" w:rsidR="00625E93" w:rsidRDefault="00894664">
      <w:pPr>
        <w:pStyle w:val="TableofFigures"/>
        <w:tabs>
          <w:tab w:val="right" w:leader="dot" w:pos="9350"/>
        </w:tabs>
        <w:rPr>
          <w:rFonts w:eastAsiaTheme="minorEastAsia"/>
          <w:noProof/>
          <w:lang w:val="en-CA" w:eastAsia="en-CA"/>
        </w:rPr>
      </w:pPr>
      <w:hyperlink w:anchor="_Toc116454256" w:history="1">
        <w:r w:rsidR="00625E93" w:rsidRPr="00C57CAA">
          <w:rPr>
            <w:rStyle w:val="Hyperlink"/>
            <w:noProof/>
          </w:rPr>
          <w:t>Table 6.1: Sequence of Proposed Activities for E&amp;S Framework</w:t>
        </w:r>
        <w:r w:rsidR="00625E93">
          <w:rPr>
            <w:noProof/>
            <w:webHidden/>
          </w:rPr>
          <w:tab/>
        </w:r>
        <w:r w:rsidR="00625E93">
          <w:rPr>
            <w:noProof/>
            <w:webHidden/>
          </w:rPr>
          <w:fldChar w:fldCharType="begin"/>
        </w:r>
        <w:r w:rsidR="00625E93">
          <w:rPr>
            <w:noProof/>
            <w:webHidden/>
          </w:rPr>
          <w:instrText xml:space="preserve"> PAGEREF _Toc116454256 \h </w:instrText>
        </w:r>
        <w:r w:rsidR="00625E93">
          <w:rPr>
            <w:noProof/>
            <w:webHidden/>
          </w:rPr>
        </w:r>
        <w:r w:rsidR="00625E93">
          <w:rPr>
            <w:noProof/>
            <w:webHidden/>
          </w:rPr>
          <w:fldChar w:fldCharType="separate"/>
        </w:r>
        <w:r w:rsidR="00625E93">
          <w:rPr>
            <w:noProof/>
            <w:webHidden/>
          </w:rPr>
          <w:t>141</w:t>
        </w:r>
        <w:r w:rsidR="00625E93">
          <w:rPr>
            <w:noProof/>
            <w:webHidden/>
          </w:rPr>
          <w:fldChar w:fldCharType="end"/>
        </w:r>
      </w:hyperlink>
    </w:p>
    <w:p w14:paraId="0996445B" w14:textId="65BB2864" w:rsidR="00625E93" w:rsidRDefault="00894664">
      <w:pPr>
        <w:pStyle w:val="TableofFigures"/>
        <w:tabs>
          <w:tab w:val="right" w:leader="dot" w:pos="9350"/>
        </w:tabs>
        <w:rPr>
          <w:rFonts w:eastAsiaTheme="minorEastAsia"/>
          <w:noProof/>
          <w:lang w:val="en-CA" w:eastAsia="en-CA"/>
        </w:rPr>
      </w:pPr>
      <w:hyperlink w:anchor="_Toc116454257" w:history="1">
        <w:r w:rsidR="00625E93" w:rsidRPr="00C57CAA">
          <w:rPr>
            <w:rStyle w:val="Hyperlink"/>
            <w:noProof/>
          </w:rPr>
          <w:t>Table 6.2: Potential Categories of Subprojects and E&amp;S Requirements</w:t>
        </w:r>
        <w:r w:rsidR="00625E93">
          <w:rPr>
            <w:noProof/>
            <w:webHidden/>
          </w:rPr>
          <w:tab/>
        </w:r>
        <w:r w:rsidR="00625E93">
          <w:rPr>
            <w:noProof/>
            <w:webHidden/>
          </w:rPr>
          <w:fldChar w:fldCharType="begin"/>
        </w:r>
        <w:r w:rsidR="00625E93">
          <w:rPr>
            <w:noProof/>
            <w:webHidden/>
          </w:rPr>
          <w:instrText xml:space="preserve"> PAGEREF _Toc116454257 \h </w:instrText>
        </w:r>
        <w:r w:rsidR="00625E93">
          <w:rPr>
            <w:noProof/>
            <w:webHidden/>
          </w:rPr>
        </w:r>
        <w:r w:rsidR="00625E93">
          <w:rPr>
            <w:noProof/>
            <w:webHidden/>
          </w:rPr>
          <w:fldChar w:fldCharType="separate"/>
        </w:r>
        <w:r w:rsidR="00625E93">
          <w:rPr>
            <w:noProof/>
            <w:webHidden/>
          </w:rPr>
          <w:t>143</w:t>
        </w:r>
        <w:r w:rsidR="00625E93">
          <w:rPr>
            <w:noProof/>
            <w:webHidden/>
          </w:rPr>
          <w:fldChar w:fldCharType="end"/>
        </w:r>
      </w:hyperlink>
    </w:p>
    <w:p w14:paraId="64C90E6E" w14:textId="31EA6F21" w:rsidR="00625E93" w:rsidRDefault="00894664">
      <w:pPr>
        <w:pStyle w:val="TableofFigures"/>
        <w:tabs>
          <w:tab w:val="right" w:leader="dot" w:pos="9350"/>
        </w:tabs>
        <w:rPr>
          <w:rFonts w:eastAsiaTheme="minorEastAsia"/>
          <w:noProof/>
          <w:lang w:val="en-CA" w:eastAsia="en-CA"/>
        </w:rPr>
      </w:pPr>
      <w:hyperlink w:anchor="_Toc116454258" w:history="1">
        <w:r w:rsidR="00625E93" w:rsidRPr="00C57CAA">
          <w:rPr>
            <w:rStyle w:val="Hyperlink"/>
            <w:noProof/>
          </w:rPr>
          <w:t>Table 6.3: Sample Mitigation Plan</w:t>
        </w:r>
        <w:r w:rsidR="00625E93">
          <w:rPr>
            <w:noProof/>
            <w:webHidden/>
          </w:rPr>
          <w:tab/>
        </w:r>
        <w:r w:rsidR="00625E93">
          <w:rPr>
            <w:noProof/>
            <w:webHidden/>
          </w:rPr>
          <w:fldChar w:fldCharType="begin"/>
        </w:r>
        <w:r w:rsidR="00625E93">
          <w:rPr>
            <w:noProof/>
            <w:webHidden/>
          </w:rPr>
          <w:instrText xml:space="preserve"> PAGEREF _Toc116454258 \h </w:instrText>
        </w:r>
        <w:r w:rsidR="00625E93">
          <w:rPr>
            <w:noProof/>
            <w:webHidden/>
          </w:rPr>
        </w:r>
        <w:r w:rsidR="00625E93">
          <w:rPr>
            <w:noProof/>
            <w:webHidden/>
          </w:rPr>
          <w:fldChar w:fldCharType="separate"/>
        </w:r>
        <w:r w:rsidR="00625E93">
          <w:rPr>
            <w:noProof/>
            <w:webHidden/>
          </w:rPr>
          <w:t>146</w:t>
        </w:r>
        <w:r w:rsidR="00625E93">
          <w:rPr>
            <w:noProof/>
            <w:webHidden/>
          </w:rPr>
          <w:fldChar w:fldCharType="end"/>
        </w:r>
      </w:hyperlink>
    </w:p>
    <w:p w14:paraId="103B74B8" w14:textId="1F5D6FC9" w:rsidR="00625E93" w:rsidRDefault="00894664">
      <w:pPr>
        <w:pStyle w:val="TableofFigures"/>
        <w:tabs>
          <w:tab w:val="right" w:leader="dot" w:pos="9350"/>
        </w:tabs>
        <w:rPr>
          <w:rFonts w:eastAsiaTheme="minorEastAsia"/>
          <w:noProof/>
          <w:lang w:val="en-CA" w:eastAsia="en-CA"/>
        </w:rPr>
      </w:pPr>
      <w:hyperlink w:anchor="_Toc116454259" w:history="1">
        <w:r w:rsidR="00625E93" w:rsidRPr="00C57CAA">
          <w:rPr>
            <w:rStyle w:val="Hyperlink"/>
            <w:noProof/>
          </w:rPr>
          <w:t>Table 6.4: Environmental Approvals and Permits Required during Implementation of the Project</w:t>
        </w:r>
        <w:r w:rsidR="00625E93">
          <w:rPr>
            <w:noProof/>
            <w:webHidden/>
          </w:rPr>
          <w:tab/>
        </w:r>
        <w:r w:rsidR="00625E93">
          <w:rPr>
            <w:noProof/>
            <w:webHidden/>
          </w:rPr>
          <w:fldChar w:fldCharType="begin"/>
        </w:r>
        <w:r w:rsidR="00625E93">
          <w:rPr>
            <w:noProof/>
            <w:webHidden/>
          </w:rPr>
          <w:instrText xml:space="preserve"> PAGEREF _Toc116454259 \h </w:instrText>
        </w:r>
        <w:r w:rsidR="00625E93">
          <w:rPr>
            <w:noProof/>
            <w:webHidden/>
          </w:rPr>
        </w:r>
        <w:r w:rsidR="00625E93">
          <w:rPr>
            <w:noProof/>
            <w:webHidden/>
          </w:rPr>
          <w:fldChar w:fldCharType="separate"/>
        </w:r>
        <w:r w:rsidR="00625E93">
          <w:rPr>
            <w:noProof/>
            <w:webHidden/>
          </w:rPr>
          <w:t>151</w:t>
        </w:r>
        <w:r w:rsidR="00625E93">
          <w:rPr>
            <w:noProof/>
            <w:webHidden/>
          </w:rPr>
          <w:fldChar w:fldCharType="end"/>
        </w:r>
      </w:hyperlink>
    </w:p>
    <w:p w14:paraId="53F979C1" w14:textId="32D7E9B1" w:rsidR="00625E93" w:rsidRDefault="00894664">
      <w:pPr>
        <w:pStyle w:val="TableofFigures"/>
        <w:tabs>
          <w:tab w:val="right" w:leader="dot" w:pos="9350"/>
        </w:tabs>
        <w:rPr>
          <w:rFonts w:eastAsiaTheme="minorEastAsia"/>
          <w:noProof/>
          <w:lang w:val="en-CA" w:eastAsia="en-CA"/>
        </w:rPr>
      </w:pPr>
      <w:hyperlink w:anchor="_Toc116454260" w:history="1">
        <w:r w:rsidR="00625E93" w:rsidRPr="00C57CAA">
          <w:rPr>
            <w:rStyle w:val="Hyperlink"/>
            <w:noProof/>
          </w:rPr>
          <w:t>Table 6.5:  ESHS Conditions in the Bidding Documents</w:t>
        </w:r>
        <w:r w:rsidR="00625E93">
          <w:rPr>
            <w:noProof/>
            <w:webHidden/>
          </w:rPr>
          <w:tab/>
        </w:r>
        <w:r w:rsidR="00625E93">
          <w:rPr>
            <w:noProof/>
            <w:webHidden/>
          </w:rPr>
          <w:fldChar w:fldCharType="begin"/>
        </w:r>
        <w:r w:rsidR="00625E93">
          <w:rPr>
            <w:noProof/>
            <w:webHidden/>
          </w:rPr>
          <w:instrText xml:space="preserve"> PAGEREF _Toc116454260 \h </w:instrText>
        </w:r>
        <w:r w:rsidR="00625E93">
          <w:rPr>
            <w:noProof/>
            <w:webHidden/>
          </w:rPr>
        </w:r>
        <w:r w:rsidR="00625E93">
          <w:rPr>
            <w:noProof/>
            <w:webHidden/>
          </w:rPr>
          <w:fldChar w:fldCharType="separate"/>
        </w:r>
        <w:r w:rsidR="00625E93">
          <w:rPr>
            <w:noProof/>
            <w:webHidden/>
          </w:rPr>
          <w:t>151</w:t>
        </w:r>
        <w:r w:rsidR="00625E93">
          <w:rPr>
            <w:noProof/>
            <w:webHidden/>
          </w:rPr>
          <w:fldChar w:fldCharType="end"/>
        </w:r>
      </w:hyperlink>
    </w:p>
    <w:p w14:paraId="24C0C2D2" w14:textId="470CE0AC" w:rsidR="00625E93" w:rsidRDefault="00894664">
      <w:pPr>
        <w:pStyle w:val="TableofFigures"/>
        <w:tabs>
          <w:tab w:val="right" w:leader="dot" w:pos="9350"/>
        </w:tabs>
        <w:rPr>
          <w:rFonts w:eastAsiaTheme="minorEastAsia"/>
          <w:noProof/>
          <w:lang w:val="en-CA" w:eastAsia="en-CA"/>
        </w:rPr>
      </w:pPr>
      <w:hyperlink w:anchor="_Toc116454261" w:history="1">
        <w:r w:rsidR="00625E93" w:rsidRPr="00C57CAA">
          <w:rPr>
            <w:rStyle w:val="Hyperlink"/>
            <w:noProof/>
          </w:rPr>
          <w:t>Table 7.1:  Project Implementation Units</w:t>
        </w:r>
        <w:r w:rsidR="00625E93">
          <w:rPr>
            <w:noProof/>
            <w:webHidden/>
          </w:rPr>
          <w:tab/>
        </w:r>
        <w:r w:rsidR="00625E93">
          <w:rPr>
            <w:noProof/>
            <w:webHidden/>
          </w:rPr>
          <w:fldChar w:fldCharType="begin"/>
        </w:r>
        <w:r w:rsidR="00625E93">
          <w:rPr>
            <w:noProof/>
            <w:webHidden/>
          </w:rPr>
          <w:instrText xml:space="preserve"> PAGEREF _Toc116454261 \h </w:instrText>
        </w:r>
        <w:r w:rsidR="00625E93">
          <w:rPr>
            <w:noProof/>
            <w:webHidden/>
          </w:rPr>
        </w:r>
        <w:r w:rsidR="00625E93">
          <w:rPr>
            <w:noProof/>
            <w:webHidden/>
          </w:rPr>
          <w:fldChar w:fldCharType="separate"/>
        </w:r>
        <w:r w:rsidR="00625E93">
          <w:rPr>
            <w:noProof/>
            <w:webHidden/>
          </w:rPr>
          <w:t>157</w:t>
        </w:r>
        <w:r w:rsidR="00625E93">
          <w:rPr>
            <w:noProof/>
            <w:webHidden/>
          </w:rPr>
          <w:fldChar w:fldCharType="end"/>
        </w:r>
      </w:hyperlink>
    </w:p>
    <w:p w14:paraId="11FEC6BD" w14:textId="31B5CE95" w:rsidR="00625E93" w:rsidRDefault="00894664">
      <w:pPr>
        <w:pStyle w:val="TableofFigures"/>
        <w:tabs>
          <w:tab w:val="right" w:leader="dot" w:pos="9350"/>
        </w:tabs>
        <w:rPr>
          <w:rFonts w:eastAsiaTheme="minorEastAsia"/>
          <w:noProof/>
          <w:lang w:val="en-CA" w:eastAsia="en-CA"/>
        </w:rPr>
      </w:pPr>
      <w:hyperlink w:anchor="_Toc116454262" w:history="1">
        <w:r w:rsidR="00625E93" w:rsidRPr="00C57CAA">
          <w:rPr>
            <w:rStyle w:val="Hyperlink"/>
            <w:noProof/>
          </w:rPr>
          <w:t>Table 7.2: E&amp;S Staffing of Implementing Agencies</w:t>
        </w:r>
        <w:r w:rsidR="00625E93">
          <w:rPr>
            <w:noProof/>
            <w:webHidden/>
          </w:rPr>
          <w:tab/>
        </w:r>
        <w:r w:rsidR="00625E93">
          <w:rPr>
            <w:noProof/>
            <w:webHidden/>
          </w:rPr>
          <w:fldChar w:fldCharType="begin"/>
        </w:r>
        <w:r w:rsidR="00625E93">
          <w:rPr>
            <w:noProof/>
            <w:webHidden/>
          </w:rPr>
          <w:instrText xml:space="preserve"> PAGEREF _Toc116454262 \h </w:instrText>
        </w:r>
        <w:r w:rsidR="00625E93">
          <w:rPr>
            <w:noProof/>
            <w:webHidden/>
          </w:rPr>
        </w:r>
        <w:r w:rsidR="00625E93">
          <w:rPr>
            <w:noProof/>
            <w:webHidden/>
          </w:rPr>
          <w:fldChar w:fldCharType="separate"/>
        </w:r>
        <w:r w:rsidR="00625E93">
          <w:rPr>
            <w:noProof/>
            <w:webHidden/>
          </w:rPr>
          <w:t>158</w:t>
        </w:r>
        <w:r w:rsidR="00625E93">
          <w:rPr>
            <w:noProof/>
            <w:webHidden/>
          </w:rPr>
          <w:fldChar w:fldCharType="end"/>
        </w:r>
      </w:hyperlink>
    </w:p>
    <w:p w14:paraId="761AE8F8" w14:textId="304A1719" w:rsidR="00625E93" w:rsidRDefault="00894664">
      <w:pPr>
        <w:pStyle w:val="TableofFigures"/>
        <w:tabs>
          <w:tab w:val="right" w:leader="dot" w:pos="9350"/>
        </w:tabs>
        <w:rPr>
          <w:rFonts w:eastAsiaTheme="minorEastAsia"/>
          <w:noProof/>
          <w:lang w:val="en-CA" w:eastAsia="en-CA"/>
        </w:rPr>
      </w:pPr>
      <w:hyperlink w:anchor="_Toc116454263" w:history="1">
        <w:r w:rsidR="00625E93" w:rsidRPr="00C57CAA">
          <w:rPr>
            <w:rStyle w:val="Hyperlink"/>
            <w:noProof/>
          </w:rPr>
          <w:t>Table 7.3: Roles and Responsibilities in Environmental and Social Management of the Project</w:t>
        </w:r>
        <w:r w:rsidR="00625E93">
          <w:rPr>
            <w:noProof/>
            <w:webHidden/>
          </w:rPr>
          <w:tab/>
        </w:r>
        <w:r w:rsidR="00625E93">
          <w:rPr>
            <w:noProof/>
            <w:webHidden/>
          </w:rPr>
          <w:fldChar w:fldCharType="begin"/>
        </w:r>
        <w:r w:rsidR="00625E93">
          <w:rPr>
            <w:noProof/>
            <w:webHidden/>
          </w:rPr>
          <w:instrText xml:space="preserve"> PAGEREF _Toc116454263 \h </w:instrText>
        </w:r>
        <w:r w:rsidR="00625E93">
          <w:rPr>
            <w:noProof/>
            <w:webHidden/>
          </w:rPr>
        </w:r>
        <w:r w:rsidR="00625E93">
          <w:rPr>
            <w:noProof/>
            <w:webHidden/>
          </w:rPr>
          <w:fldChar w:fldCharType="separate"/>
        </w:r>
        <w:r w:rsidR="00625E93">
          <w:rPr>
            <w:noProof/>
            <w:webHidden/>
          </w:rPr>
          <w:t>159</w:t>
        </w:r>
        <w:r w:rsidR="00625E93">
          <w:rPr>
            <w:noProof/>
            <w:webHidden/>
          </w:rPr>
          <w:fldChar w:fldCharType="end"/>
        </w:r>
      </w:hyperlink>
    </w:p>
    <w:p w14:paraId="016867A9" w14:textId="163965E1" w:rsidR="00625E93" w:rsidRDefault="00894664">
      <w:pPr>
        <w:pStyle w:val="TableofFigures"/>
        <w:tabs>
          <w:tab w:val="right" w:leader="dot" w:pos="9350"/>
        </w:tabs>
        <w:rPr>
          <w:rFonts w:eastAsiaTheme="minorEastAsia"/>
          <w:noProof/>
          <w:lang w:val="en-CA" w:eastAsia="en-CA"/>
        </w:rPr>
      </w:pPr>
      <w:hyperlink w:anchor="_Toc116454264" w:history="1">
        <w:r w:rsidR="00625E93" w:rsidRPr="00C57CAA">
          <w:rPr>
            <w:rStyle w:val="Hyperlink"/>
            <w:noProof/>
          </w:rPr>
          <w:t>Table 7.4: Environmental and Social Training Programs</w:t>
        </w:r>
        <w:r w:rsidR="00625E93">
          <w:rPr>
            <w:noProof/>
            <w:webHidden/>
          </w:rPr>
          <w:tab/>
        </w:r>
        <w:r w:rsidR="00625E93">
          <w:rPr>
            <w:noProof/>
            <w:webHidden/>
          </w:rPr>
          <w:fldChar w:fldCharType="begin"/>
        </w:r>
        <w:r w:rsidR="00625E93">
          <w:rPr>
            <w:noProof/>
            <w:webHidden/>
          </w:rPr>
          <w:instrText xml:space="preserve"> PAGEREF _Toc116454264 \h </w:instrText>
        </w:r>
        <w:r w:rsidR="00625E93">
          <w:rPr>
            <w:noProof/>
            <w:webHidden/>
          </w:rPr>
        </w:r>
        <w:r w:rsidR="00625E93">
          <w:rPr>
            <w:noProof/>
            <w:webHidden/>
          </w:rPr>
          <w:fldChar w:fldCharType="separate"/>
        </w:r>
        <w:r w:rsidR="00625E93">
          <w:rPr>
            <w:noProof/>
            <w:webHidden/>
          </w:rPr>
          <w:t>160</w:t>
        </w:r>
        <w:r w:rsidR="00625E93">
          <w:rPr>
            <w:noProof/>
            <w:webHidden/>
          </w:rPr>
          <w:fldChar w:fldCharType="end"/>
        </w:r>
      </w:hyperlink>
    </w:p>
    <w:p w14:paraId="1D5D71B9" w14:textId="39D3C261" w:rsidR="00625E93" w:rsidRDefault="00894664">
      <w:pPr>
        <w:pStyle w:val="TableofFigures"/>
        <w:tabs>
          <w:tab w:val="right" w:leader="dot" w:pos="9350"/>
        </w:tabs>
        <w:rPr>
          <w:rFonts w:eastAsiaTheme="minorEastAsia"/>
          <w:noProof/>
          <w:lang w:val="en-CA" w:eastAsia="en-CA"/>
        </w:rPr>
      </w:pPr>
      <w:hyperlink w:anchor="_Toc116454265" w:history="1">
        <w:r w:rsidR="00625E93" w:rsidRPr="00C57CAA">
          <w:rPr>
            <w:rStyle w:val="Hyperlink"/>
            <w:noProof/>
          </w:rPr>
          <w:t>Table 7.5: Budget for ESMF Implementation</w:t>
        </w:r>
        <w:r w:rsidR="00625E93">
          <w:rPr>
            <w:noProof/>
            <w:webHidden/>
          </w:rPr>
          <w:tab/>
        </w:r>
        <w:r w:rsidR="00625E93">
          <w:rPr>
            <w:noProof/>
            <w:webHidden/>
          </w:rPr>
          <w:fldChar w:fldCharType="begin"/>
        </w:r>
        <w:r w:rsidR="00625E93">
          <w:rPr>
            <w:noProof/>
            <w:webHidden/>
          </w:rPr>
          <w:instrText xml:space="preserve"> PAGEREF _Toc116454265 \h </w:instrText>
        </w:r>
        <w:r w:rsidR="00625E93">
          <w:rPr>
            <w:noProof/>
            <w:webHidden/>
          </w:rPr>
        </w:r>
        <w:r w:rsidR="00625E93">
          <w:rPr>
            <w:noProof/>
            <w:webHidden/>
          </w:rPr>
          <w:fldChar w:fldCharType="separate"/>
        </w:r>
        <w:r w:rsidR="00625E93">
          <w:rPr>
            <w:noProof/>
            <w:webHidden/>
          </w:rPr>
          <w:t>164</w:t>
        </w:r>
        <w:r w:rsidR="00625E93">
          <w:rPr>
            <w:noProof/>
            <w:webHidden/>
          </w:rPr>
          <w:fldChar w:fldCharType="end"/>
        </w:r>
      </w:hyperlink>
    </w:p>
    <w:p w14:paraId="24E089F2" w14:textId="0894E84B" w:rsidR="00625E93" w:rsidRDefault="00894664">
      <w:pPr>
        <w:pStyle w:val="TableofFigures"/>
        <w:tabs>
          <w:tab w:val="right" w:leader="dot" w:pos="9350"/>
        </w:tabs>
        <w:rPr>
          <w:rFonts w:eastAsiaTheme="minorEastAsia"/>
          <w:noProof/>
          <w:lang w:val="en-CA" w:eastAsia="en-CA"/>
        </w:rPr>
      </w:pPr>
      <w:hyperlink w:anchor="_Toc116454266" w:history="1">
        <w:r w:rsidR="00625E93" w:rsidRPr="00C57CAA">
          <w:rPr>
            <w:rStyle w:val="Hyperlink"/>
            <w:noProof/>
          </w:rPr>
          <w:t>Table 8.1: Summary of Stakeholder Engagement Activities</w:t>
        </w:r>
        <w:r w:rsidR="00625E93">
          <w:rPr>
            <w:noProof/>
            <w:webHidden/>
          </w:rPr>
          <w:tab/>
        </w:r>
        <w:r w:rsidR="00625E93">
          <w:rPr>
            <w:noProof/>
            <w:webHidden/>
          </w:rPr>
          <w:fldChar w:fldCharType="begin"/>
        </w:r>
        <w:r w:rsidR="00625E93">
          <w:rPr>
            <w:noProof/>
            <w:webHidden/>
          </w:rPr>
          <w:instrText xml:space="preserve"> PAGEREF _Toc116454266 \h </w:instrText>
        </w:r>
        <w:r w:rsidR="00625E93">
          <w:rPr>
            <w:noProof/>
            <w:webHidden/>
          </w:rPr>
        </w:r>
        <w:r w:rsidR="00625E93">
          <w:rPr>
            <w:noProof/>
            <w:webHidden/>
          </w:rPr>
          <w:fldChar w:fldCharType="separate"/>
        </w:r>
        <w:r w:rsidR="00625E93">
          <w:rPr>
            <w:noProof/>
            <w:webHidden/>
          </w:rPr>
          <w:t>166</w:t>
        </w:r>
        <w:r w:rsidR="00625E93">
          <w:rPr>
            <w:noProof/>
            <w:webHidden/>
          </w:rPr>
          <w:fldChar w:fldCharType="end"/>
        </w:r>
      </w:hyperlink>
    </w:p>
    <w:p w14:paraId="5518CFAF" w14:textId="505A18F2" w:rsidR="00625E93" w:rsidRDefault="00894664">
      <w:pPr>
        <w:pStyle w:val="TableofFigures"/>
        <w:tabs>
          <w:tab w:val="right" w:leader="dot" w:pos="9350"/>
        </w:tabs>
        <w:rPr>
          <w:rFonts w:eastAsiaTheme="minorEastAsia"/>
          <w:noProof/>
          <w:lang w:val="en-CA" w:eastAsia="en-CA"/>
        </w:rPr>
      </w:pPr>
      <w:hyperlink w:anchor="_Toc116454267" w:history="1">
        <w:r w:rsidR="00625E93" w:rsidRPr="00C57CAA">
          <w:rPr>
            <w:rStyle w:val="Hyperlink"/>
            <w:noProof/>
          </w:rPr>
          <w:t>Table 8.2: Details of Stakeholder Consultation Meetings</w:t>
        </w:r>
        <w:r w:rsidR="00625E93">
          <w:rPr>
            <w:noProof/>
            <w:webHidden/>
          </w:rPr>
          <w:tab/>
        </w:r>
        <w:r w:rsidR="00625E93">
          <w:rPr>
            <w:noProof/>
            <w:webHidden/>
          </w:rPr>
          <w:fldChar w:fldCharType="begin"/>
        </w:r>
        <w:r w:rsidR="00625E93">
          <w:rPr>
            <w:noProof/>
            <w:webHidden/>
          </w:rPr>
          <w:instrText xml:space="preserve"> PAGEREF _Toc116454267 \h </w:instrText>
        </w:r>
        <w:r w:rsidR="00625E93">
          <w:rPr>
            <w:noProof/>
            <w:webHidden/>
          </w:rPr>
        </w:r>
        <w:r w:rsidR="00625E93">
          <w:rPr>
            <w:noProof/>
            <w:webHidden/>
          </w:rPr>
          <w:fldChar w:fldCharType="separate"/>
        </w:r>
        <w:r w:rsidR="00625E93">
          <w:rPr>
            <w:noProof/>
            <w:webHidden/>
          </w:rPr>
          <w:t>170</w:t>
        </w:r>
        <w:r w:rsidR="00625E93">
          <w:rPr>
            <w:noProof/>
            <w:webHidden/>
          </w:rPr>
          <w:fldChar w:fldCharType="end"/>
        </w:r>
      </w:hyperlink>
    </w:p>
    <w:p w14:paraId="33E448B3" w14:textId="27E1A9DD" w:rsidR="00625E93" w:rsidRDefault="00894664">
      <w:pPr>
        <w:pStyle w:val="TableofFigures"/>
        <w:tabs>
          <w:tab w:val="right" w:leader="dot" w:pos="9350"/>
        </w:tabs>
        <w:rPr>
          <w:rFonts w:eastAsiaTheme="minorEastAsia"/>
          <w:noProof/>
          <w:lang w:val="en-CA" w:eastAsia="en-CA"/>
        </w:rPr>
      </w:pPr>
      <w:hyperlink w:anchor="_Toc116454268" w:history="1">
        <w:r w:rsidR="00625E93" w:rsidRPr="00C57CAA">
          <w:rPr>
            <w:rStyle w:val="Hyperlink"/>
            <w:noProof/>
          </w:rPr>
          <w:t>Table 8.3: Feedback on First Round of Consultation Meetings</w:t>
        </w:r>
        <w:r w:rsidR="00625E93">
          <w:rPr>
            <w:noProof/>
            <w:webHidden/>
          </w:rPr>
          <w:tab/>
        </w:r>
        <w:r w:rsidR="00625E93">
          <w:rPr>
            <w:noProof/>
            <w:webHidden/>
          </w:rPr>
          <w:fldChar w:fldCharType="begin"/>
        </w:r>
        <w:r w:rsidR="00625E93">
          <w:rPr>
            <w:noProof/>
            <w:webHidden/>
          </w:rPr>
          <w:instrText xml:space="preserve"> PAGEREF _Toc116454268 \h </w:instrText>
        </w:r>
        <w:r w:rsidR="00625E93">
          <w:rPr>
            <w:noProof/>
            <w:webHidden/>
          </w:rPr>
        </w:r>
        <w:r w:rsidR="00625E93">
          <w:rPr>
            <w:noProof/>
            <w:webHidden/>
          </w:rPr>
          <w:fldChar w:fldCharType="separate"/>
        </w:r>
        <w:r w:rsidR="00625E93">
          <w:rPr>
            <w:noProof/>
            <w:webHidden/>
          </w:rPr>
          <w:t>170</w:t>
        </w:r>
        <w:r w:rsidR="00625E93">
          <w:rPr>
            <w:noProof/>
            <w:webHidden/>
          </w:rPr>
          <w:fldChar w:fldCharType="end"/>
        </w:r>
      </w:hyperlink>
    </w:p>
    <w:p w14:paraId="57C5CE32" w14:textId="3F6C6D2D" w:rsidR="00625E93" w:rsidRDefault="00894664">
      <w:pPr>
        <w:pStyle w:val="TableofFigures"/>
        <w:tabs>
          <w:tab w:val="right" w:leader="dot" w:pos="9350"/>
        </w:tabs>
        <w:rPr>
          <w:rFonts w:eastAsiaTheme="minorEastAsia"/>
          <w:noProof/>
          <w:lang w:val="en-CA" w:eastAsia="en-CA"/>
        </w:rPr>
      </w:pPr>
      <w:hyperlink w:anchor="_Toc116454269" w:history="1">
        <w:r w:rsidR="00625E93" w:rsidRPr="00C57CAA">
          <w:rPr>
            <w:rStyle w:val="Hyperlink"/>
            <w:noProof/>
          </w:rPr>
          <w:t>Table 8.4: Feedback from Second Round of Consultations</w:t>
        </w:r>
        <w:r w:rsidR="00625E93">
          <w:rPr>
            <w:noProof/>
            <w:webHidden/>
          </w:rPr>
          <w:tab/>
        </w:r>
        <w:r w:rsidR="00625E93">
          <w:rPr>
            <w:noProof/>
            <w:webHidden/>
          </w:rPr>
          <w:fldChar w:fldCharType="begin"/>
        </w:r>
        <w:r w:rsidR="00625E93">
          <w:rPr>
            <w:noProof/>
            <w:webHidden/>
          </w:rPr>
          <w:instrText xml:space="preserve"> PAGEREF _Toc116454269 \h </w:instrText>
        </w:r>
        <w:r w:rsidR="00625E93">
          <w:rPr>
            <w:noProof/>
            <w:webHidden/>
          </w:rPr>
        </w:r>
        <w:r w:rsidR="00625E93">
          <w:rPr>
            <w:noProof/>
            <w:webHidden/>
          </w:rPr>
          <w:fldChar w:fldCharType="separate"/>
        </w:r>
        <w:r w:rsidR="00625E93">
          <w:rPr>
            <w:noProof/>
            <w:webHidden/>
          </w:rPr>
          <w:t>173</w:t>
        </w:r>
        <w:r w:rsidR="00625E93">
          <w:rPr>
            <w:noProof/>
            <w:webHidden/>
          </w:rPr>
          <w:fldChar w:fldCharType="end"/>
        </w:r>
      </w:hyperlink>
    </w:p>
    <w:p w14:paraId="5A8445D4" w14:textId="1EABB2F1" w:rsidR="00625E93" w:rsidRDefault="00894664">
      <w:pPr>
        <w:pStyle w:val="TableofFigures"/>
        <w:tabs>
          <w:tab w:val="right" w:leader="dot" w:pos="9350"/>
        </w:tabs>
        <w:rPr>
          <w:rFonts w:eastAsiaTheme="minorEastAsia"/>
          <w:noProof/>
          <w:lang w:val="en-CA" w:eastAsia="en-CA"/>
        </w:rPr>
      </w:pPr>
      <w:hyperlink w:anchor="_Toc116454270" w:history="1">
        <w:r w:rsidR="00625E93" w:rsidRPr="00C57CAA">
          <w:rPr>
            <w:rStyle w:val="Hyperlink"/>
            <w:noProof/>
          </w:rPr>
          <w:t>Table 8.5: Feedback on Gender Action Plan</w:t>
        </w:r>
        <w:r w:rsidR="00625E93">
          <w:rPr>
            <w:noProof/>
            <w:webHidden/>
          </w:rPr>
          <w:tab/>
        </w:r>
        <w:r w:rsidR="00625E93">
          <w:rPr>
            <w:noProof/>
            <w:webHidden/>
          </w:rPr>
          <w:fldChar w:fldCharType="begin"/>
        </w:r>
        <w:r w:rsidR="00625E93">
          <w:rPr>
            <w:noProof/>
            <w:webHidden/>
          </w:rPr>
          <w:instrText xml:space="preserve"> PAGEREF _Toc116454270 \h </w:instrText>
        </w:r>
        <w:r w:rsidR="00625E93">
          <w:rPr>
            <w:noProof/>
            <w:webHidden/>
          </w:rPr>
        </w:r>
        <w:r w:rsidR="00625E93">
          <w:rPr>
            <w:noProof/>
            <w:webHidden/>
          </w:rPr>
          <w:fldChar w:fldCharType="separate"/>
        </w:r>
        <w:r w:rsidR="00625E93">
          <w:rPr>
            <w:noProof/>
            <w:webHidden/>
          </w:rPr>
          <w:t>175</w:t>
        </w:r>
        <w:r w:rsidR="00625E93">
          <w:rPr>
            <w:noProof/>
            <w:webHidden/>
          </w:rPr>
          <w:fldChar w:fldCharType="end"/>
        </w:r>
      </w:hyperlink>
    </w:p>
    <w:p w14:paraId="0833AA65" w14:textId="1F77C4E9" w:rsidR="008B0C6E" w:rsidRPr="00435979" w:rsidRDefault="00290F7D">
      <w:r w:rsidRPr="00435979">
        <w:fldChar w:fldCharType="end"/>
      </w:r>
    </w:p>
    <w:p w14:paraId="178F96F0" w14:textId="70F4F01D" w:rsidR="00DA143C" w:rsidRPr="00D7429D" w:rsidRDefault="00DA143C">
      <w:pPr>
        <w:rPr>
          <w:b/>
        </w:rPr>
      </w:pPr>
      <w:r w:rsidRPr="00690529">
        <w:rPr>
          <w:b/>
        </w:rPr>
        <w:t>List of Figures</w:t>
      </w:r>
    </w:p>
    <w:p w14:paraId="4BABB003" w14:textId="05B05574" w:rsidR="00625E93" w:rsidRDefault="00290F7D">
      <w:pPr>
        <w:pStyle w:val="TableofFigures"/>
        <w:tabs>
          <w:tab w:val="right" w:leader="dot" w:pos="9350"/>
        </w:tabs>
        <w:rPr>
          <w:rFonts w:eastAsiaTheme="minorEastAsia"/>
          <w:noProof/>
          <w:lang w:val="en-CA" w:eastAsia="en-CA"/>
        </w:rPr>
      </w:pPr>
      <w:r w:rsidRPr="00435979">
        <w:fldChar w:fldCharType="begin"/>
      </w:r>
      <w:r w:rsidRPr="008838F8">
        <w:instrText xml:space="preserve"> TOC \h \z \c "Figure" </w:instrText>
      </w:r>
      <w:r w:rsidRPr="00435979">
        <w:fldChar w:fldCharType="separate"/>
      </w:r>
      <w:hyperlink w:anchor="_Toc116454271" w:history="1">
        <w:r w:rsidR="00625E93" w:rsidRPr="00513FEE">
          <w:rPr>
            <w:rStyle w:val="Hyperlink"/>
            <w:noProof/>
          </w:rPr>
          <w:t>Figure 2.1: Location of Barrages and Canals in Sindh</w:t>
        </w:r>
        <w:r w:rsidR="00625E93">
          <w:rPr>
            <w:noProof/>
            <w:webHidden/>
          </w:rPr>
          <w:tab/>
        </w:r>
        <w:r w:rsidR="00625E93">
          <w:rPr>
            <w:noProof/>
            <w:webHidden/>
          </w:rPr>
          <w:fldChar w:fldCharType="begin"/>
        </w:r>
        <w:r w:rsidR="00625E93">
          <w:rPr>
            <w:noProof/>
            <w:webHidden/>
          </w:rPr>
          <w:instrText xml:space="preserve"> PAGEREF _Toc116454271 \h </w:instrText>
        </w:r>
        <w:r w:rsidR="00625E93">
          <w:rPr>
            <w:noProof/>
            <w:webHidden/>
          </w:rPr>
        </w:r>
        <w:r w:rsidR="00625E93">
          <w:rPr>
            <w:noProof/>
            <w:webHidden/>
          </w:rPr>
          <w:fldChar w:fldCharType="separate"/>
        </w:r>
        <w:r w:rsidR="00625E93">
          <w:rPr>
            <w:noProof/>
            <w:webHidden/>
          </w:rPr>
          <w:t>43</w:t>
        </w:r>
        <w:r w:rsidR="00625E93">
          <w:rPr>
            <w:noProof/>
            <w:webHidden/>
          </w:rPr>
          <w:fldChar w:fldCharType="end"/>
        </w:r>
      </w:hyperlink>
    </w:p>
    <w:p w14:paraId="148C45C6" w14:textId="0E1F035F" w:rsidR="00625E93" w:rsidRDefault="00894664">
      <w:pPr>
        <w:pStyle w:val="TableofFigures"/>
        <w:tabs>
          <w:tab w:val="right" w:leader="dot" w:pos="9350"/>
        </w:tabs>
        <w:rPr>
          <w:rFonts w:eastAsiaTheme="minorEastAsia"/>
          <w:noProof/>
          <w:lang w:val="en-CA" w:eastAsia="en-CA"/>
        </w:rPr>
      </w:pPr>
      <w:hyperlink w:anchor="_Toc116454272" w:history="1">
        <w:r w:rsidR="00625E93" w:rsidRPr="00513FEE">
          <w:rPr>
            <w:rStyle w:val="Hyperlink"/>
            <w:noProof/>
          </w:rPr>
          <w:t>Figure 2.2: Location of Area Water Boards in Sindh</w:t>
        </w:r>
        <w:r w:rsidR="00625E93">
          <w:rPr>
            <w:noProof/>
            <w:webHidden/>
          </w:rPr>
          <w:tab/>
        </w:r>
        <w:r w:rsidR="00625E93">
          <w:rPr>
            <w:noProof/>
            <w:webHidden/>
          </w:rPr>
          <w:fldChar w:fldCharType="begin"/>
        </w:r>
        <w:r w:rsidR="00625E93">
          <w:rPr>
            <w:noProof/>
            <w:webHidden/>
          </w:rPr>
          <w:instrText xml:space="preserve"> PAGEREF _Toc116454272 \h </w:instrText>
        </w:r>
        <w:r w:rsidR="00625E93">
          <w:rPr>
            <w:noProof/>
            <w:webHidden/>
          </w:rPr>
        </w:r>
        <w:r w:rsidR="00625E93">
          <w:rPr>
            <w:noProof/>
            <w:webHidden/>
          </w:rPr>
          <w:fldChar w:fldCharType="separate"/>
        </w:r>
        <w:r w:rsidR="00625E93">
          <w:rPr>
            <w:noProof/>
            <w:webHidden/>
          </w:rPr>
          <w:t>44</w:t>
        </w:r>
        <w:r w:rsidR="00625E93">
          <w:rPr>
            <w:noProof/>
            <w:webHidden/>
          </w:rPr>
          <w:fldChar w:fldCharType="end"/>
        </w:r>
      </w:hyperlink>
    </w:p>
    <w:p w14:paraId="645D78DF" w14:textId="3F7EDF31" w:rsidR="00625E93" w:rsidRDefault="00894664">
      <w:pPr>
        <w:pStyle w:val="TableofFigures"/>
        <w:tabs>
          <w:tab w:val="right" w:leader="dot" w:pos="9350"/>
        </w:tabs>
        <w:rPr>
          <w:rFonts w:eastAsiaTheme="minorEastAsia"/>
          <w:noProof/>
          <w:lang w:val="en-CA" w:eastAsia="en-CA"/>
        </w:rPr>
      </w:pPr>
      <w:hyperlink w:anchor="_Toc116454273" w:history="1">
        <w:r w:rsidR="00625E93" w:rsidRPr="00513FEE">
          <w:rPr>
            <w:rStyle w:val="Hyperlink"/>
            <w:noProof/>
          </w:rPr>
          <w:t>Figure 3.1: EIA Review and Approval Process</w:t>
        </w:r>
        <w:r w:rsidR="00625E93">
          <w:rPr>
            <w:noProof/>
            <w:webHidden/>
          </w:rPr>
          <w:tab/>
        </w:r>
        <w:r w:rsidR="00625E93">
          <w:rPr>
            <w:noProof/>
            <w:webHidden/>
          </w:rPr>
          <w:fldChar w:fldCharType="begin"/>
        </w:r>
        <w:r w:rsidR="00625E93">
          <w:rPr>
            <w:noProof/>
            <w:webHidden/>
          </w:rPr>
          <w:instrText xml:space="preserve"> PAGEREF _Toc116454273 \h </w:instrText>
        </w:r>
        <w:r w:rsidR="00625E93">
          <w:rPr>
            <w:noProof/>
            <w:webHidden/>
          </w:rPr>
        </w:r>
        <w:r w:rsidR="00625E93">
          <w:rPr>
            <w:noProof/>
            <w:webHidden/>
          </w:rPr>
          <w:fldChar w:fldCharType="separate"/>
        </w:r>
        <w:r w:rsidR="00625E93">
          <w:rPr>
            <w:noProof/>
            <w:webHidden/>
          </w:rPr>
          <w:t>55</w:t>
        </w:r>
        <w:r w:rsidR="00625E93">
          <w:rPr>
            <w:noProof/>
            <w:webHidden/>
          </w:rPr>
          <w:fldChar w:fldCharType="end"/>
        </w:r>
      </w:hyperlink>
    </w:p>
    <w:p w14:paraId="70F2E8D6" w14:textId="36C85619" w:rsidR="00625E93" w:rsidRDefault="00894664">
      <w:pPr>
        <w:pStyle w:val="TableofFigures"/>
        <w:tabs>
          <w:tab w:val="right" w:leader="dot" w:pos="9350"/>
        </w:tabs>
        <w:rPr>
          <w:rFonts w:eastAsiaTheme="minorEastAsia"/>
          <w:noProof/>
          <w:lang w:val="en-CA" w:eastAsia="en-CA"/>
        </w:rPr>
      </w:pPr>
      <w:hyperlink w:anchor="_Toc116454274" w:history="1">
        <w:r w:rsidR="00625E93" w:rsidRPr="00513FEE">
          <w:rPr>
            <w:rStyle w:val="Hyperlink"/>
            <w:noProof/>
          </w:rPr>
          <w:t>Figure 4.1: Project Influence Area of SWAT</w:t>
        </w:r>
        <w:r w:rsidR="00625E93">
          <w:rPr>
            <w:noProof/>
            <w:webHidden/>
          </w:rPr>
          <w:tab/>
        </w:r>
        <w:r w:rsidR="00625E93">
          <w:rPr>
            <w:noProof/>
            <w:webHidden/>
          </w:rPr>
          <w:fldChar w:fldCharType="begin"/>
        </w:r>
        <w:r w:rsidR="00625E93">
          <w:rPr>
            <w:noProof/>
            <w:webHidden/>
          </w:rPr>
          <w:instrText xml:space="preserve"> PAGEREF _Toc116454274 \h </w:instrText>
        </w:r>
        <w:r w:rsidR="00625E93">
          <w:rPr>
            <w:noProof/>
            <w:webHidden/>
          </w:rPr>
        </w:r>
        <w:r w:rsidR="00625E93">
          <w:rPr>
            <w:noProof/>
            <w:webHidden/>
          </w:rPr>
          <w:fldChar w:fldCharType="separate"/>
        </w:r>
        <w:r w:rsidR="00625E93">
          <w:rPr>
            <w:noProof/>
            <w:webHidden/>
          </w:rPr>
          <w:t>65</w:t>
        </w:r>
        <w:r w:rsidR="00625E93">
          <w:rPr>
            <w:noProof/>
            <w:webHidden/>
          </w:rPr>
          <w:fldChar w:fldCharType="end"/>
        </w:r>
      </w:hyperlink>
    </w:p>
    <w:p w14:paraId="31DB542D" w14:textId="69D62E9B" w:rsidR="00625E93" w:rsidRDefault="00894664">
      <w:pPr>
        <w:pStyle w:val="TableofFigures"/>
        <w:tabs>
          <w:tab w:val="right" w:leader="dot" w:pos="9350"/>
        </w:tabs>
        <w:rPr>
          <w:rFonts w:eastAsiaTheme="minorEastAsia"/>
          <w:noProof/>
          <w:lang w:val="en-CA" w:eastAsia="en-CA"/>
        </w:rPr>
      </w:pPr>
      <w:hyperlink w:anchor="_Toc116454275" w:history="1">
        <w:r w:rsidR="00625E93" w:rsidRPr="00513FEE">
          <w:rPr>
            <w:rStyle w:val="Hyperlink"/>
            <w:noProof/>
          </w:rPr>
          <w:t>Figure 4.2: Land use Map of  Sindh Province</w:t>
        </w:r>
        <w:r w:rsidR="00625E93">
          <w:rPr>
            <w:noProof/>
            <w:webHidden/>
          </w:rPr>
          <w:tab/>
        </w:r>
        <w:r w:rsidR="00625E93">
          <w:rPr>
            <w:noProof/>
            <w:webHidden/>
          </w:rPr>
          <w:fldChar w:fldCharType="begin"/>
        </w:r>
        <w:r w:rsidR="00625E93">
          <w:rPr>
            <w:noProof/>
            <w:webHidden/>
          </w:rPr>
          <w:instrText xml:space="preserve"> PAGEREF _Toc116454275 \h </w:instrText>
        </w:r>
        <w:r w:rsidR="00625E93">
          <w:rPr>
            <w:noProof/>
            <w:webHidden/>
          </w:rPr>
        </w:r>
        <w:r w:rsidR="00625E93">
          <w:rPr>
            <w:noProof/>
            <w:webHidden/>
          </w:rPr>
          <w:fldChar w:fldCharType="separate"/>
        </w:r>
        <w:r w:rsidR="00625E93">
          <w:rPr>
            <w:noProof/>
            <w:webHidden/>
          </w:rPr>
          <w:t>69</w:t>
        </w:r>
        <w:r w:rsidR="00625E93">
          <w:rPr>
            <w:noProof/>
            <w:webHidden/>
          </w:rPr>
          <w:fldChar w:fldCharType="end"/>
        </w:r>
      </w:hyperlink>
    </w:p>
    <w:p w14:paraId="463914B2" w14:textId="4DD37A92" w:rsidR="00625E93" w:rsidRDefault="00894664">
      <w:pPr>
        <w:pStyle w:val="TableofFigures"/>
        <w:tabs>
          <w:tab w:val="right" w:leader="dot" w:pos="9350"/>
        </w:tabs>
        <w:rPr>
          <w:rFonts w:eastAsiaTheme="minorEastAsia"/>
          <w:noProof/>
          <w:lang w:val="en-CA" w:eastAsia="en-CA"/>
        </w:rPr>
      </w:pPr>
      <w:hyperlink w:anchor="_Toc116454276" w:history="1">
        <w:r w:rsidR="00625E93" w:rsidRPr="00513FEE">
          <w:rPr>
            <w:rStyle w:val="Hyperlink"/>
            <w:noProof/>
          </w:rPr>
          <w:t>Figure 4.3: Mean Monthly River Discharges  at Sukkur</w:t>
        </w:r>
        <w:r w:rsidR="00625E93">
          <w:rPr>
            <w:noProof/>
            <w:webHidden/>
          </w:rPr>
          <w:tab/>
        </w:r>
        <w:r w:rsidR="00625E93">
          <w:rPr>
            <w:noProof/>
            <w:webHidden/>
          </w:rPr>
          <w:fldChar w:fldCharType="begin"/>
        </w:r>
        <w:r w:rsidR="00625E93">
          <w:rPr>
            <w:noProof/>
            <w:webHidden/>
          </w:rPr>
          <w:instrText xml:space="preserve"> PAGEREF _Toc116454276 \h </w:instrText>
        </w:r>
        <w:r w:rsidR="00625E93">
          <w:rPr>
            <w:noProof/>
            <w:webHidden/>
          </w:rPr>
        </w:r>
        <w:r w:rsidR="00625E93">
          <w:rPr>
            <w:noProof/>
            <w:webHidden/>
          </w:rPr>
          <w:fldChar w:fldCharType="separate"/>
        </w:r>
        <w:r w:rsidR="00625E93">
          <w:rPr>
            <w:noProof/>
            <w:webHidden/>
          </w:rPr>
          <w:t>70</w:t>
        </w:r>
        <w:r w:rsidR="00625E93">
          <w:rPr>
            <w:noProof/>
            <w:webHidden/>
          </w:rPr>
          <w:fldChar w:fldCharType="end"/>
        </w:r>
      </w:hyperlink>
    </w:p>
    <w:p w14:paraId="16DBBC0B" w14:textId="67BF5169" w:rsidR="00625E93" w:rsidRDefault="00894664">
      <w:pPr>
        <w:pStyle w:val="TableofFigures"/>
        <w:tabs>
          <w:tab w:val="right" w:leader="dot" w:pos="9350"/>
        </w:tabs>
        <w:rPr>
          <w:rFonts w:eastAsiaTheme="minorEastAsia"/>
          <w:noProof/>
          <w:lang w:val="en-CA" w:eastAsia="en-CA"/>
        </w:rPr>
      </w:pPr>
      <w:hyperlink w:anchor="_Toc116454277" w:history="1">
        <w:r w:rsidR="00625E93" w:rsidRPr="00513FEE">
          <w:rPr>
            <w:rStyle w:val="Hyperlink"/>
            <w:noProof/>
          </w:rPr>
          <w:t>Figure 4.4: Annual Maximum Flow at Sukkur and Guddu Barrage from 1962- 2010</w:t>
        </w:r>
        <w:r w:rsidR="00625E93">
          <w:rPr>
            <w:noProof/>
            <w:webHidden/>
          </w:rPr>
          <w:tab/>
        </w:r>
        <w:r w:rsidR="00625E93">
          <w:rPr>
            <w:noProof/>
            <w:webHidden/>
          </w:rPr>
          <w:fldChar w:fldCharType="begin"/>
        </w:r>
        <w:r w:rsidR="00625E93">
          <w:rPr>
            <w:noProof/>
            <w:webHidden/>
          </w:rPr>
          <w:instrText xml:space="preserve"> PAGEREF _Toc116454277 \h </w:instrText>
        </w:r>
        <w:r w:rsidR="00625E93">
          <w:rPr>
            <w:noProof/>
            <w:webHidden/>
          </w:rPr>
        </w:r>
        <w:r w:rsidR="00625E93">
          <w:rPr>
            <w:noProof/>
            <w:webHidden/>
          </w:rPr>
          <w:fldChar w:fldCharType="separate"/>
        </w:r>
        <w:r w:rsidR="00625E93">
          <w:rPr>
            <w:noProof/>
            <w:webHidden/>
          </w:rPr>
          <w:t>71</w:t>
        </w:r>
        <w:r w:rsidR="00625E93">
          <w:rPr>
            <w:noProof/>
            <w:webHidden/>
          </w:rPr>
          <w:fldChar w:fldCharType="end"/>
        </w:r>
      </w:hyperlink>
    </w:p>
    <w:p w14:paraId="06C9C180" w14:textId="484067F9" w:rsidR="00625E93" w:rsidRDefault="00894664">
      <w:pPr>
        <w:pStyle w:val="TableofFigures"/>
        <w:tabs>
          <w:tab w:val="right" w:leader="dot" w:pos="9350"/>
        </w:tabs>
        <w:rPr>
          <w:rFonts w:eastAsiaTheme="minorEastAsia"/>
          <w:noProof/>
          <w:lang w:val="en-CA" w:eastAsia="en-CA"/>
        </w:rPr>
      </w:pPr>
      <w:hyperlink w:anchor="_Toc116454278" w:history="1">
        <w:r w:rsidR="00625E93" w:rsidRPr="00513FEE">
          <w:rPr>
            <w:rStyle w:val="Hyperlink"/>
            <w:noProof/>
          </w:rPr>
          <w:t>Figure 4.5: KBAs in and around the Irrigated Areas in Sindh</w:t>
        </w:r>
        <w:r w:rsidR="00625E93">
          <w:rPr>
            <w:noProof/>
            <w:webHidden/>
          </w:rPr>
          <w:tab/>
        </w:r>
        <w:r w:rsidR="00625E93">
          <w:rPr>
            <w:noProof/>
            <w:webHidden/>
          </w:rPr>
          <w:fldChar w:fldCharType="begin"/>
        </w:r>
        <w:r w:rsidR="00625E93">
          <w:rPr>
            <w:noProof/>
            <w:webHidden/>
          </w:rPr>
          <w:instrText xml:space="preserve"> PAGEREF _Toc116454278 \h </w:instrText>
        </w:r>
        <w:r w:rsidR="00625E93">
          <w:rPr>
            <w:noProof/>
            <w:webHidden/>
          </w:rPr>
        </w:r>
        <w:r w:rsidR="00625E93">
          <w:rPr>
            <w:noProof/>
            <w:webHidden/>
          </w:rPr>
          <w:fldChar w:fldCharType="separate"/>
        </w:r>
        <w:r w:rsidR="00625E93">
          <w:rPr>
            <w:noProof/>
            <w:webHidden/>
          </w:rPr>
          <w:t>74</w:t>
        </w:r>
        <w:r w:rsidR="00625E93">
          <w:rPr>
            <w:noProof/>
            <w:webHidden/>
          </w:rPr>
          <w:fldChar w:fldCharType="end"/>
        </w:r>
      </w:hyperlink>
    </w:p>
    <w:p w14:paraId="0510F444" w14:textId="3C418131" w:rsidR="00625E93" w:rsidRDefault="00894664">
      <w:pPr>
        <w:pStyle w:val="TableofFigures"/>
        <w:tabs>
          <w:tab w:val="right" w:leader="dot" w:pos="9350"/>
        </w:tabs>
        <w:rPr>
          <w:rFonts w:eastAsiaTheme="minorEastAsia"/>
          <w:noProof/>
          <w:lang w:val="en-CA" w:eastAsia="en-CA"/>
        </w:rPr>
      </w:pPr>
      <w:hyperlink w:anchor="_Toc116454279" w:history="1">
        <w:r w:rsidR="00625E93" w:rsidRPr="00513FEE">
          <w:rPr>
            <w:rStyle w:val="Hyperlink"/>
            <w:noProof/>
          </w:rPr>
          <w:t>Figure 4.6: Protected Areas in and around Irrigated Ares in Sindh</w:t>
        </w:r>
        <w:r w:rsidR="00625E93">
          <w:rPr>
            <w:noProof/>
            <w:webHidden/>
          </w:rPr>
          <w:tab/>
        </w:r>
        <w:r w:rsidR="00625E93">
          <w:rPr>
            <w:noProof/>
            <w:webHidden/>
          </w:rPr>
          <w:fldChar w:fldCharType="begin"/>
        </w:r>
        <w:r w:rsidR="00625E93">
          <w:rPr>
            <w:noProof/>
            <w:webHidden/>
          </w:rPr>
          <w:instrText xml:space="preserve"> PAGEREF _Toc116454279 \h </w:instrText>
        </w:r>
        <w:r w:rsidR="00625E93">
          <w:rPr>
            <w:noProof/>
            <w:webHidden/>
          </w:rPr>
        </w:r>
        <w:r w:rsidR="00625E93">
          <w:rPr>
            <w:noProof/>
            <w:webHidden/>
          </w:rPr>
          <w:fldChar w:fldCharType="separate"/>
        </w:r>
        <w:r w:rsidR="00625E93">
          <w:rPr>
            <w:noProof/>
            <w:webHidden/>
          </w:rPr>
          <w:t>75</w:t>
        </w:r>
        <w:r w:rsidR="00625E93">
          <w:rPr>
            <w:noProof/>
            <w:webHidden/>
          </w:rPr>
          <w:fldChar w:fldCharType="end"/>
        </w:r>
      </w:hyperlink>
    </w:p>
    <w:p w14:paraId="767780FC" w14:textId="6CDB39DB" w:rsidR="00625E93" w:rsidRDefault="00894664">
      <w:pPr>
        <w:pStyle w:val="TableofFigures"/>
        <w:tabs>
          <w:tab w:val="right" w:leader="dot" w:pos="9350"/>
        </w:tabs>
        <w:rPr>
          <w:rFonts w:eastAsiaTheme="minorEastAsia"/>
          <w:noProof/>
          <w:lang w:val="en-CA" w:eastAsia="en-CA"/>
        </w:rPr>
      </w:pPr>
      <w:hyperlink w:anchor="_Toc116454280" w:history="1">
        <w:r w:rsidR="00625E93" w:rsidRPr="00513FEE">
          <w:rPr>
            <w:rStyle w:val="Hyperlink"/>
            <w:noProof/>
          </w:rPr>
          <w:t>Figure 4.7: Map of Manchar Lake</w:t>
        </w:r>
        <w:r w:rsidR="00625E93">
          <w:rPr>
            <w:noProof/>
            <w:webHidden/>
          </w:rPr>
          <w:tab/>
        </w:r>
        <w:r w:rsidR="00625E93">
          <w:rPr>
            <w:noProof/>
            <w:webHidden/>
          </w:rPr>
          <w:fldChar w:fldCharType="begin"/>
        </w:r>
        <w:r w:rsidR="00625E93">
          <w:rPr>
            <w:noProof/>
            <w:webHidden/>
          </w:rPr>
          <w:instrText xml:space="preserve"> PAGEREF _Toc116454280 \h </w:instrText>
        </w:r>
        <w:r w:rsidR="00625E93">
          <w:rPr>
            <w:noProof/>
            <w:webHidden/>
          </w:rPr>
        </w:r>
        <w:r w:rsidR="00625E93">
          <w:rPr>
            <w:noProof/>
            <w:webHidden/>
          </w:rPr>
          <w:fldChar w:fldCharType="separate"/>
        </w:r>
        <w:r w:rsidR="00625E93">
          <w:rPr>
            <w:noProof/>
            <w:webHidden/>
          </w:rPr>
          <w:t>86</w:t>
        </w:r>
        <w:r w:rsidR="00625E93">
          <w:rPr>
            <w:noProof/>
            <w:webHidden/>
          </w:rPr>
          <w:fldChar w:fldCharType="end"/>
        </w:r>
      </w:hyperlink>
    </w:p>
    <w:p w14:paraId="619C2ACC" w14:textId="71DB11EE" w:rsidR="00625E93" w:rsidRDefault="00894664">
      <w:pPr>
        <w:pStyle w:val="TableofFigures"/>
        <w:tabs>
          <w:tab w:val="right" w:leader="dot" w:pos="9350"/>
        </w:tabs>
        <w:rPr>
          <w:rFonts w:eastAsiaTheme="minorEastAsia"/>
          <w:noProof/>
          <w:lang w:val="en-CA" w:eastAsia="en-CA"/>
        </w:rPr>
      </w:pPr>
      <w:hyperlink w:anchor="_Toc116454281" w:history="1">
        <w:r w:rsidR="00625E93" w:rsidRPr="00513FEE">
          <w:rPr>
            <w:rStyle w:val="Hyperlink"/>
            <w:noProof/>
          </w:rPr>
          <w:t>Figure 4.8: Population of Project Districts</w:t>
        </w:r>
        <w:r w:rsidR="00625E93">
          <w:rPr>
            <w:noProof/>
            <w:webHidden/>
          </w:rPr>
          <w:tab/>
        </w:r>
        <w:r w:rsidR="00625E93">
          <w:rPr>
            <w:noProof/>
            <w:webHidden/>
          </w:rPr>
          <w:fldChar w:fldCharType="begin"/>
        </w:r>
        <w:r w:rsidR="00625E93">
          <w:rPr>
            <w:noProof/>
            <w:webHidden/>
          </w:rPr>
          <w:instrText xml:space="preserve"> PAGEREF _Toc116454281 \h </w:instrText>
        </w:r>
        <w:r w:rsidR="00625E93">
          <w:rPr>
            <w:noProof/>
            <w:webHidden/>
          </w:rPr>
        </w:r>
        <w:r w:rsidR="00625E93">
          <w:rPr>
            <w:noProof/>
            <w:webHidden/>
          </w:rPr>
          <w:fldChar w:fldCharType="separate"/>
        </w:r>
        <w:r w:rsidR="00625E93">
          <w:rPr>
            <w:noProof/>
            <w:webHidden/>
          </w:rPr>
          <w:t>87</w:t>
        </w:r>
        <w:r w:rsidR="00625E93">
          <w:rPr>
            <w:noProof/>
            <w:webHidden/>
          </w:rPr>
          <w:fldChar w:fldCharType="end"/>
        </w:r>
      </w:hyperlink>
    </w:p>
    <w:p w14:paraId="3F22B9A3" w14:textId="27141326" w:rsidR="00625E93" w:rsidRDefault="00894664">
      <w:pPr>
        <w:pStyle w:val="TableofFigures"/>
        <w:tabs>
          <w:tab w:val="right" w:leader="dot" w:pos="9350"/>
        </w:tabs>
        <w:rPr>
          <w:rFonts w:eastAsiaTheme="minorEastAsia"/>
          <w:noProof/>
          <w:lang w:val="en-CA" w:eastAsia="en-CA"/>
        </w:rPr>
      </w:pPr>
      <w:hyperlink w:anchor="_Toc116454282" w:history="1">
        <w:r w:rsidR="00625E93" w:rsidRPr="00513FEE">
          <w:rPr>
            <w:rStyle w:val="Hyperlink"/>
            <w:noProof/>
          </w:rPr>
          <w:t>Figure 4.9:  Sector-wise Employment in Sindh</w:t>
        </w:r>
        <w:r w:rsidR="00625E93">
          <w:rPr>
            <w:noProof/>
            <w:webHidden/>
          </w:rPr>
          <w:tab/>
        </w:r>
        <w:r w:rsidR="00625E93">
          <w:rPr>
            <w:noProof/>
            <w:webHidden/>
          </w:rPr>
          <w:fldChar w:fldCharType="begin"/>
        </w:r>
        <w:r w:rsidR="00625E93">
          <w:rPr>
            <w:noProof/>
            <w:webHidden/>
          </w:rPr>
          <w:instrText xml:space="preserve"> PAGEREF _Toc116454282 \h </w:instrText>
        </w:r>
        <w:r w:rsidR="00625E93">
          <w:rPr>
            <w:noProof/>
            <w:webHidden/>
          </w:rPr>
        </w:r>
        <w:r w:rsidR="00625E93">
          <w:rPr>
            <w:noProof/>
            <w:webHidden/>
          </w:rPr>
          <w:fldChar w:fldCharType="separate"/>
        </w:r>
        <w:r w:rsidR="00625E93">
          <w:rPr>
            <w:noProof/>
            <w:webHidden/>
          </w:rPr>
          <w:t>88</w:t>
        </w:r>
        <w:r w:rsidR="00625E93">
          <w:rPr>
            <w:noProof/>
            <w:webHidden/>
          </w:rPr>
          <w:fldChar w:fldCharType="end"/>
        </w:r>
      </w:hyperlink>
    </w:p>
    <w:p w14:paraId="323880C7" w14:textId="3E3FA7A2" w:rsidR="00625E93" w:rsidRDefault="00894664">
      <w:pPr>
        <w:pStyle w:val="TableofFigures"/>
        <w:tabs>
          <w:tab w:val="right" w:leader="dot" w:pos="9350"/>
        </w:tabs>
        <w:rPr>
          <w:rFonts w:eastAsiaTheme="minorEastAsia"/>
          <w:noProof/>
          <w:lang w:val="en-CA" w:eastAsia="en-CA"/>
        </w:rPr>
      </w:pPr>
      <w:hyperlink w:anchor="_Toc116454283" w:history="1">
        <w:r w:rsidR="00625E93" w:rsidRPr="00513FEE">
          <w:rPr>
            <w:rStyle w:val="Hyperlink"/>
            <w:noProof/>
          </w:rPr>
          <w:t>Figure 4.10: Food Insecurity Levels in Sindh Province</w:t>
        </w:r>
        <w:r w:rsidR="00625E93">
          <w:rPr>
            <w:noProof/>
            <w:webHidden/>
          </w:rPr>
          <w:tab/>
        </w:r>
        <w:r w:rsidR="00625E93">
          <w:rPr>
            <w:noProof/>
            <w:webHidden/>
          </w:rPr>
          <w:fldChar w:fldCharType="begin"/>
        </w:r>
        <w:r w:rsidR="00625E93">
          <w:rPr>
            <w:noProof/>
            <w:webHidden/>
          </w:rPr>
          <w:instrText xml:space="preserve"> PAGEREF _Toc116454283 \h </w:instrText>
        </w:r>
        <w:r w:rsidR="00625E93">
          <w:rPr>
            <w:noProof/>
            <w:webHidden/>
          </w:rPr>
        </w:r>
        <w:r w:rsidR="00625E93">
          <w:rPr>
            <w:noProof/>
            <w:webHidden/>
          </w:rPr>
          <w:fldChar w:fldCharType="separate"/>
        </w:r>
        <w:r w:rsidR="00625E93">
          <w:rPr>
            <w:noProof/>
            <w:webHidden/>
          </w:rPr>
          <w:t>92</w:t>
        </w:r>
        <w:r w:rsidR="00625E93">
          <w:rPr>
            <w:noProof/>
            <w:webHidden/>
          </w:rPr>
          <w:fldChar w:fldCharType="end"/>
        </w:r>
      </w:hyperlink>
    </w:p>
    <w:p w14:paraId="3CB10E9C" w14:textId="7B8D070F" w:rsidR="00625E93" w:rsidRDefault="00894664">
      <w:pPr>
        <w:pStyle w:val="TableofFigures"/>
        <w:tabs>
          <w:tab w:val="right" w:leader="dot" w:pos="9350"/>
        </w:tabs>
        <w:rPr>
          <w:rFonts w:eastAsiaTheme="minorEastAsia"/>
          <w:noProof/>
          <w:lang w:val="en-CA" w:eastAsia="en-CA"/>
        </w:rPr>
      </w:pPr>
      <w:hyperlink w:anchor="_Toc116454284" w:history="1">
        <w:r w:rsidR="00625E93" w:rsidRPr="00513FEE">
          <w:rPr>
            <w:rStyle w:val="Hyperlink"/>
            <w:noProof/>
          </w:rPr>
          <w:t>Figure 4.11: Agro-Ecological Zones of Sindh</w:t>
        </w:r>
        <w:r w:rsidR="00625E93">
          <w:rPr>
            <w:noProof/>
            <w:webHidden/>
          </w:rPr>
          <w:tab/>
        </w:r>
        <w:r w:rsidR="00625E93">
          <w:rPr>
            <w:noProof/>
            <w:webHidden/>
          </w:rPr>
          <w:fldChar w:fldCharType="begin"/>
        </w:r>
        <w:r w:rsidR="00625E93">
          <w:rPr>
            <w:noProof/>
            <w:webHidden/>
          </w:rPr>
          <w:instrText xml:space="preserve"> PAGEREF _Toc116454284 \h </w:instrText>
        </w:r>
        <w:r w:rsidR="00625E93">
          <w:rPr>
            <w:noProof/>
            <w:webHidden/>
          </w:rPr>
        </w:r>
        <w:r w:rsidR="00625E93">
          <w:rPr>
            <w:noProof/>
            <w:webHidden/>
          </w:rPr>
          <w:fldChar w:fldCharType="separate"/>
        </w:r>
        <w:r w:rsidR="00625E93">
          <w:rPr>
            <w:noProof/>
            <w:webHidden/>
          </w:rPr>
          <w:t>102</w:t>
        </w:r>
        <w:r w:rsidR="00625E93">
          <w:rPr>
            <w:noProof/>
            <w:webHidden/>
          </w:rPr>
          <w:fldChar w:fldCharType="end"/>
        </w:r>
      </w:hyperlink>
    </w:p>
    <w:p w14:paraId="7FAC8224" w14:textId="6F8A58FA" w:rsidR="00DA143C" w:rsidRPr="00435979" w:rsidRDefault="00290F7D">
      <w:r w:rsidRPr="00435979">
        <w:fldChar w:fldCharType="end"/>
      </w:r>
    </w:p>
    <w:p w14:paraId="4310EBD6" w14:textId="7B344735" w:rsidR="00DA143C" w:rsidRPr="00690529" w:rsidRDefault="00DA143C">
      <w:r w:rsidRPr="00435979">
        <w:br w:type="page"/>
      </w:r>
    </w:p>
    <w:p w14:paraId="1F9CAD9F" w14:textId="71546D23" w:rsidR="00DA143C" w:rsidRPr="00690529" w:rsidRDefault="00F13F6C" w:rsidP="00F13F6C">
      <w:pPr>
        <w:pStyle w:val="Title"/>
      </w:pPr>
      <w:r w:rsidRPr="00690529">
        <w:lastRenderedPageBreak/>
        <w:t xml:space="preserve">List of </w:t>
      </w:r>
      <w:r w:rsidR="00DA143C" w:rsidRPr="00690529">
        <w:t>Acronyms</w:t>
      </w:r>
    </w:p>
    <w:p w14:paraId="4EEBBD64" w14:textId="77777777" w:rsidR="00F13F6C" w:rsidRPr="00D7429D" w:rsidRDefault="00F13F6C" w:rsidP="00F13F6C"/>
    <w:tbl>
      <w:tblPr>
        <w:tblStyle w:val="TableGrid"/>
        <w:tblW w:w="985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6"/>
        <w:gridCol w:w="3971"/>
        <w:gridCol w:w="283"/>
        <w:gridCol w:w="997"/>
        <w:gridCol w:w="3617"/>
      </w:tblGrid>
      <w:tr w:rsidR="00515D2C" w:rsidRPr="008838F8" w14:paraId="61926731" w14:textId="77777777" w:rsidTr="00383569">
        <w:tc>
          <w:tcPr>
            <w:tcW w:w="986" w:type="dxa"/>
          </w:tcPr>
          <w:p w14:paraId="7F6298A9" w14:textId="77777777" w:rsidR="00515D2C" w:rsidRPr="00C01BD5" w:rsidRDefault="00515D2C" w:rsidP="00383569">
            <w:pPr>
              <w:spacing w:after="0"/>
              <w:rPr>
                <w:szCs w:val="20"/>
              </w:rPr>
            </w:pPr>
            <w:r w:rsidRPr="00B23B8F">
              <w:rPr>
                <w:szCs w:val="20"/>
              </w:rPr>
              <w:t>A/RAP</w:t>
            </w:r>
          </w:p>
        </w:tc>
        <w:tc>
          <w:tcPr>
            <w:tcW w:w="3971" w:type="dxa"/>
          </w:tcPr>
          <w:p w14:paraId="04879125" w14:textId="77777777" w:rsidR="00515D2C" w:rsidRPr="00F817AD" w:rsidRDefault="00515D2C" w:rsidP="00383569">
            <w:pPr>
              <w:spacing w:after="0"/>
              <w:rPr>
                <w:szCs w:val="20"/>
              </w:rPr>
            </w:pPr>
            <w:r w:rsidRPr="00B23B8F">
              <w:rPr>
                <w:szCs w:val="20"/>
              </w:rPr>
              <w:t>Abbreviated/Resettlement Action Plan</w:t>
            </w:r>
          </w:p>
        </w:tc>
        <w:tc>
          <w:tcPr>
            <w:tcW w:w="283" w:type="dxa"/>
          </w:tcPr>
          <w:p w14:paraId="5FD7F4C2" w14:textId="77777777" w:rsidR="00515D2C" w:rsidRPr="008634F8" w:rsidRDefault="00515D2C" w:rsidP="00383569">
            <w:pPr>
              <w:spacing w:after="0"/>
              <w:rPr>
                <w:szCs w:val="20"/>
              </w:rPr>
            </w:pPr>
          </w:p>
        </w:tc>
        <w:tc>
          <w:tcPr>
            <w:tcW w:w="997" w:type="dxa"/>
          </w:tcPr>
          <w:p w14:paraId="7AD598C7" w14:textId="77777777" w:rsidR="00515D2C" w:rsidRPr="00B55179" w:rsidRDefault="00515D2C" w:rsidP="00383569">
            <w:pPr>
              <w:spacing w:after="0"/>
              <w:rPr>
                <w:szCs w:val="20"/>
              </w:rPr>
            </w:pPr>
            <w:r w:rsidRPr="00B23B8F">
              <w:rPr>
                <w:szCs w:val="20"/>
              </w:rPr>
              <w:t>Go</w:t>
            </w:r>
            <w:r>
              <w:rPr>
                <w:szCs w:val="20"/>
              </w:rPr>
              <w:t>S</w:t>
            </w:r>
          </w:p>
        </w:tc>
        <w:tc>
          <w:tcPr>
            <w:tcW w:w="3617" w:type="dxa"/>
          </w:tcPr>
          <w:p w14:paraId="6F53167B" w14:textId="77777777" w:rsidR="00515D2C" w:rsidRPr="00F86445" w:rsidRDefault="00515D2C" w:rsidP="00383569">
            <w:pPr>
              <w:spacing w:after="0"/>
              <w:rPr>
                <w:szCs w:val="20"/>
              </w:rPr>
            </w:pPr>
            <w:r w:rsidRPr="00B23B8F">
              <w:rPr>
                <w:szCs w:val="20"/>
              </w:rPr>
              <w:t xml:space="preserve">Government of </w:t>
            </w:r>
            <w:r>
              <w:rPr>
                <w:szCs w:val="20"/>
              </w:rPr>
              <w:t>Sindh</w:t>
            </w:r>
          </w:p>
        </w:tc>
      </w:tr>
      <w:tr w:rsidR="00515D2C" w:rsidRPr="008838F8" w14:paraId="4E0D9B58" w14:textId="77777777" w:rsidTr="00383569">
        <w:tc>
          <w:tcPr>
            <w:tcW w:w="986" w:type="dxa"/>
          </w:tcPr>
          <w:p w14:paraId="488D9C0A" w14:textId="77777777" w:rsidR="00515D2C" w:rsidRPr="00B23B8F" w:rsidRDefault="00515D2C" w:rsidP="00383569">
            <w:pPr>
              <w:spacing w:after="0"/>
              <w:rPr>
                <w:szCs w:val="20"/>
              </w:rPr>
            </w:pPr>
            <w:r>
              <w:rPr>
                <w:szCs w:val="20"/>
              </w:rPr>
              <w:t>ADU</w:t>
            </w:r>
          </w:p>
        </w:tc>
        <w:tc>
          <w:tcPr>
            <w:tcW w:w="3971" w:type="dxa"/>
          </w:tcPr>
          <w:p w14:paraId="7BA81248" w14:textId="77777777" w:rsidR="00515D2C" w:rsidRPr="00B23B8F" w:rsidRDefault="00515D2C" w:rsidP="00383569">
            <w:pPr>
              <w:spacing w:after="0"/>
              <w:rPr>
                <w:szCs w:val="20"/>
              </w:rPr>
            </w:pPr>
            <w:r>
              <w:rPr>
                <w:szCs w:val="20"/>
              </w:rPr>
              <w:t>Agriculture Delivery Unit</w:t>
            </w:r>
          </w:p>
        </w:tc>
        <w:tc>
          <w:tcPr>
            <w:tcW w:w="283" w:type="dxa"/>
          </w:tcPr>
          <w:p w14:paraId="79D24E83" w14:textId="77777777" w:rsidR="00515D2C" w:rsidRPr="008838F8" w:rsidRDefault="00515D2C" w:rsidP="00383569">
            <w:pPr>
              <w:spacing w:after="0"/>
              <w:rPr>
                <w:szCs w:val="20"/>
              </w:rPr>
            </w:pPr>
          </w:p>
        </w:tc>
        <w:tc>
          <w:tcPr>
            <w:tcW w:w="997" w:type="dxa"/>
          </w:tcPr>
          <w:p w14:paraId="141AE942" w14:textId="77777777" w:rsidR="00515D2C" w:rsidRPr="00B23B8F" w:rsidRDefault="00515D2C" w:rsidP="00383569">
            <w:pPr>
              <w:spacing w:after="0"/>
              <w:rPr>
                <w:szCs w:val="20"/>
              </w:rPr>
            </w:pPr>
            <w:r>
              <w:rPr>
                <w:szCs w:val="20"/>
              </w:rPr>
              <w:t>HAI</w:t>
            </w:r>
          </w:p>
        </w:tc>
        <w:tc>
          <w:tcPr>
            <w:tcW w:w="3617" w:type="dxa"/>
          </w:tcPr>
          <w:p w14:paraId="67735194" w14:textId="77777777" w:rsidR="00515D2C" w:rsidRPr="00B23B8F" w:rsidRDefault="00515D2C" w:rsidP="00383569">
            <w:pPr>
              <w:spacing w:after="0"/>
              <w:rPr>
                <w:szCs w:val="20"/>
              </w:rPr>
            </w:pPr>
            <w:r>
              <w:rPr>
                <w:szCs w:val="20"/>
              </w:rPr>
              <w:t>Hydro-Agro Informatics</w:t>
            </w:r>
          </w:p>
        </w:tc>
      </w:tr>
      <w:tr w:rsidR="00515D2C" w:rsidRPr="008838F8" w14:paraId="69E90BA4" w14:textId="77777777" w:rsidTr="00383569">
        <w:tc>
          <w:tcPr>
            <w:tcW w:w="986" w:type="dxa"/>
          </w:tcPr>
          <w:p w14:paraId="7B0D4D1E" w14:textId="77777777" w:rsidR="00515D2C" w:rsidRPr="00B23B8F" w:rsidRDefault="00515D2C" w:rsidP="00383569">
            <w:pPr>
              <w:spacing w:after="0"/>
              <w:rPr>
                <w:szCs w:val="20"/>
              </w:rPr>
            </w:pPr>
            <w:r>
              <w:rPr>
                <w:szCs w:val="20"/>
              </w:rPr>
              <w:t>AWB</w:t>
            </w:r>
          </w:p>
        </w:tc>
        <w:tc>
          <w:tcPr>
            <w:tcW w:w="3971" w:type="dxa"/>
          </w:tcPr>
          <w:p w14:paraId="4854630C" w14:textId="77777777" w:rsidR="00515D2C" w:rsidRPr="00B23B8F" w:rsidRDefault="00515D2C" w:rsidP="00383569">
            <w:pPr>
              <w:spacing w:after="0"/>
              <w:rPr>
                <w:szCs w:val="20"/>
              </w:rPr>
            </w:pPr>
            <w:r>
              <w:rPr>
                <w:szCs w:val="20"/>
              </w:rPr>
              <w:t>Area Water Board</w:t>
            </w:r>
          </w:p>
        </w:tc>
        <w:tc>
          <w:tcPr>
            <w:tcW w:w="283" w:type="dxa"/>
          </w:tcPr>
          <w:p w14:paraId="6868939B" w14:textId="77777777" w:rsidR="00515D2C" w:rsidRPr="008838F8" w:rsidRDefault="00515D2C" w:rsidP="00383569">
            <w:pPr>
              <w:spacing w:after="0"/>
              <w:rPr>
                <w:szCs w:val="20"/>
              </w:rPr>
            </w:pPr>
          </w:p>
        </w:tc>
        <w:tc>
          <w:tcPr>
            <w:tcW w:w="997" w:type="dxa"/>
          </w:tcPr>
          <w:p w14:paraId="0EF38FC2" w14:textId="77777777" w:rsidR="00515D2C" w:rsidRPr="00B23B8F" w:rsidRDefault="00515D2C" w:rsidP="00383569">
            <w:pPr>
              <w:spacing w:after="0"/>
              <w:rPr>
                <w:szCs w:val="20"/>
              </w:rPr>
            </w:pPr>
            <w:r w:rsidRPr="00B23B8F">
              <w:rPr>
                <w:szCs w:val="20"/>
              </w:rPr>
              <w:t>IEE</w:t>
            </w:r>
          </w:p>
        </w:tc>
        <w:tc>
          <w:tcPr>
            <w:tcW w:w="3617" w:type="dxa"/>
          </w:tcPr>
          <w:p w14:paraId="30DEAEEA" w14:textId="77777777" w:rsidR="00515D2C" w:rsidRPr="00B23B8F" w:rsidRDefault="00515D2C" w:rsidP="00383569">
            <w:pPr>
              <w:spacing w:after="0"/>
              <w:rPr>
                <w:szCs w:val="20"/>
              </w:rPr>
            </w:pPr>
            <w:r w:rsidRPr="00B23B8F">
              <w:rPr>
                <w:szCs w:val="20"/>
              </w:rPr>
              <w:t>Initial Environmental Examination</w:t>
            </w:r>
          </w:p>
        </w:tc>
      </w:tr>
      <w:tr w:rsidR="00515D2C" w:rsidRPr="008838F8" w14:paraId="495A8B9E" w14:textId="77777777" w:rsidTr="00383569">
        <w:tc>
          <w:tcPr>
            <w:tcW w:w="986" w:type="dxa"/>
          </w:tcPr>
          <w:p w14:paraId="2C707B1B" w14:textId="77777777" w:rsidR="00515D2C" w:rsidRPr="008838F8" w:rsidRDefault="00515D2C" w:rsidP="00383569">
            <w:pPr>
              <w:spacing w:after="0"/>
              <w:rPr>
                <w:szCs w:val="20"/>
              </w:rPr>
            </w:pPr>
            <w:r w:rsidRPr="00B23B8F">
              <w:rPr>
                <w:szCs w:val="20"/>
              </w:rPr>
              <w:t>BP</w:t>
            </w:r>
          </w:p>
        </w:tc>
        <w:tc>
          <w:tcPr>
            <w:tcW w:w="3971" w:type="dxa"/>
          </w:tcPr>
          <w:p w14:paraId="722F7D31" w14:textId="77777777" w:rsidR="00515D2C" w:rsidRPr="008838F8" w:rsidRDefault="00515D2C" w:rsidP="00383569">
            <w:pPr>
              <w:spacing w:after="0"/>
              <w:rPr>
                <w:szCs w:val="20"/>
              </w:rPr>
            </w:pPr>
            <w:r w:rsidRPr="00B23B8F">
              <w:rPr>
                <w:szCs w:val="20"/>
              </w:rPr>
              <w:t>Bank Practice</w:t>
            </w:r>
          </w:p>
        </w:tc>
        <w:tc>
          <w:tcPr>
            <w:tcW w:w="283" w:type="dxa"/>
          </w:tcPr>
          <w:p w14:paraId="22E2BE75" w14:textId="77777777" w:rsidR="00515D2C" w:rsidRPr="008838F8" w:rsidRDefault="00515D2C" w:rsidP="00383569">
            <w:pPr>
              <w:spacing w:after="0"/>
              <w:rPr>
                <w:szCs w:val="20"/>
              </w:rPr>
            </w:pPr>
          </w:p>
        </w:tc>
        <w:tc>
          <w:tcPr>
            <w:tcW w:w="997" w:type="dxa"/>
          </w:tcPr>
          <w:p w14:paraId="6FB15981" w14:textId="77777777" w:rsidR="00515D2C" w:rsidRPr="008838F8" w:rsidRDefault="00515D2C" w:rsidP="00383569">
            <w:pPr>
              <w:spacing w:after="0"/>
              <w:rPr>
                <w:szCs w:val="20"/>
              </w:rPr>
            </w:pPr>
            <w:r>
              <w:rPr>
                <w:szCs w:val="20"/>
              </w:rPr>
              <w:t>IUCN</w:t>
            </w:r>
          </w:p>
        </w:tc>
        <w:tc>
          <w:tcPr>
            <w:tcW w:w="3617" w:type="dxa"/>
          </w:tcPr>
          <w:p w14:paraId="01C3A340" w14:textId="77777777" w:rsidR="00515D2C" w:rsidRPr="00C27D7A" w:rsidRDefault="00515D2C" w:rsidP="00383569">
            <w:pPr>
              <w:spacing w:after="0"/>
              <w:rPr>
                <w:szCs w:val="20"/>
              </w:rPr>
            </w:pPr>
            <w:r w:rsidRPr="00A9461D">
              <w:rPr>
                <w:szCs w:val="20"/>
              </w:rPr>
              <w:t>International Union o for Conservation of Nature</w:t>
            </w:r>
          </w:p>
        </w:tc>
      </w:tr>
      <w:tr w:rsidR="00515D2C" w:rsidRPr="008838F8" w14:paraId="66482E14" w14:textId="77777777" w:rsidTr="00383569">
        <w:tc>
          <w:tcPr>
            <w:tcW w:w="986" w:type="dxa"/>
          </w:tcPr>
          <w:p w14:paraId="31AAFD2D" w14:textId="77777777" w:rsidR="00515D2C" w:rsidRPr="008838F8" w:rsidRDefault="00515D2C" w:rsidP="00383569">
            <w:pPr>
              <w:spacing w:after="0"/>
              <w:rPr>
                <w:szCs w:val="20"/>
              </w:rPr>
            </w:pPr>
            <w:r>
              <w:rPr>
                <w:szCs w:val="20"/>
              </w:rPr>
              <w:t>BOQ</w:t>
            </w:r>
          </w:p>
        </w:tc>
        <w:tc>
          <w:tcPr>
            <w:tcW w:w="3971" w:type="dxa"/>
          </w:tcPr>
          <w:p w14:paraId="07BF6A7D" w14:textId="77777777" w:rsidR="00515D2C" w:rsidRPr="008838F8" w:rsidRDefault="00515D2C" w:rsidP="00383569">
            <w:pPr>
              <w:spacing w:after="0"/>
              <w:rPr>
                <w:szCs w:val="20"/>
              </w:rPr>
            </w:pPr>
            <w:r>
              <w:rPr>
                <w:szCs w:val="20"/>
              </w:rPr>
              <w:t>Bill of Quantity</w:t>
            </w:r>
          </w:p>
        </w:tc>
        <w:tc>
          <w:tcPr>
            <w:tcW w:w="283" w:type="dxa"/>
          </w:tcPr>
          <w:p w14:paraId="5564E74B" w14:textId="77777777" w:rsidR="00515D2C" w:rsidRPr="008838F8" w:rsidRDefault="00515D2C" w:rsidP="00383569">
            <w:pPr>
              <w:spacing w:after="0"/>
              <w:rPr>
                <w:szCs w:val="20"/>
              </w:rPr>
            </w:pPr>
          </w:p>
        </w:tc>
        <w:tc>
          <w:tcPr>
            <w:tcW w:w="997" w:type="dxa"/>
          </w:tcPr>
          <w:p w14:paraId="1B0A16B1" w14:textId="77777777" w:rsidR="00515D2C" w:rsidRPr="008838F8" w:rsidRDefault="00515D2C" w:rsidP="00383569">
            <w:pPr>
              <w:spacing w:after="0"/>
              <w:rPr>
                <w:szCs w:val="20"/>
              </w:rPr>
            </w:pPr>
            <w:r>
              <w:rPr>
                <w:szCs w:val="20"/>
              </w:rPr>
              <w:t>IWRM</w:t>
            </w:r>
          </w:p>
        </w:tc>
        <w:tc>
          <w:tcPr>
            <w:tcW w:w="3617" w:type="dxa"/>
          </w:tcPr>
          <w:p w14:paraId="6D155419" w14:textId="77777777" w:rsidR="00515D2C" w:rsidRPr="008838F8" w:rsidRDefault="00515D2C" w:rsidP="00383569">
            <w:pPr>
              <w:spacing w:after="0"/>
              <w:rPr>
                <w:szCs w:val="20"/>
              </w:rPr>
            </w:pPr>
            <w:r>
              <w:rPr>
                <w:szCs w:val="20"/>
              </w:rPr>
              <w:t>Integrated Water Resources Management</w:t>
            </w:r>
          </w:p>
        </w:tc>
      </w:tr>
      <w:tr w:rsidR="00515D2C" w:rsidRPr="008838F8" w14:paraId="295C95B4" w14:textId="77777777" w:rsidTr="00383569">
        <w:tc>
          <w:tcPr>
            <w:tcW w:w="986" w:type="dxa"/>
          </w:tcPr>
          <w:p w14:paraId="730EBEE4" w14:textId="77777777" w:rsidR="00515D2C" w:rsidRPr="008838F8" w:rsidRDefault="00515D2C" w:rsidP="00383569">
            <w:pPr>
              <w:spacing w:after="0"/>
              <w:rPr>
                <w:szCs w:val="20"/>
              </w:rPr>
            </w:pPr>
            <w:r>
              <w:rPr>
                <w:szCs w:val="20"/>
              </w:rPr>
              <w:t>CSA</w:t>
            </w:r>
          </w:p>
        </w:tc>
        <w:tc>
          <w:tcPr>
            <w:tcW w:w="3971" w:type="dxa"/>
          </w:tcPr>
          <w:p w14:paraId="17BE2A71" w14:textId="77777777" w:rsidR="00515D2C" w:rsidRPr="008838F8" w:rsidRDefault="00515D2C" w:rsidP="00383569">
            <w:pPr>
              <w:spacing w:after="0"/>
              <w:rPr>
                <w:szCs w:val="20"/>
              </w:rPr>
            </w:pPr>
            <w:r>
              <w:rPr>
                <w:szCs w:val="20"/>
              </w:rPr>
              <w:t>Climate Smart Agriculture</w:t>
            </w:r>
          </w:p>
        </w:tc>
        <w:tc>
          <w:tcPr>
            <w:tcW w:w="283" w:type="dxa"/>
          </w:tcPr>
          <w:p w14:paraId="756EDD08" w14:textId="77777777" w:rsidR="00515D2C" w:rsidRPr="008838F8" w:rsidRDefault="00515D2C" w:rsidP="00383569">
            <w:pPr>
              <w:spacing w:after="0"/>
              <w:rPr>
                <w:szCs w:val="20"/>
              </w:rPr>
            </w:pPr>
          </w:p>
        </w:tc>
        <w:tc>
          <w:tcPr>
            <w:tcW w:w="997" w:type="dxa"/>
          </w:tcPr>
          <w:p w14:paraId="39226DA6" w14:textId="77777777" w:rsidR="00515D2C" w:rsidRPr="008838F8" w:rsidRDefault="00515D2C" w:rsidP="00383569">
            <w:pPr>
              <w:spacing w:after="0"/>
              <w:rPr>
                <w:szCs w:val="20"/>
              </w:rPr>
            </w:pPr>
            <w:r w:rsidRPr="00B23B8F">
              <w:rPr>
                <w:szCs w:val="20"/>
              </w:rPr>
              <w:t>NGO</w:t>
            </w:r>
          </w:p>
        </w:tc>
        <w:tc>
          <w:tcPr>
            <w:tcW w:w="3617" w:type="dxa"/>
          </w:tcPr>
          <w:p w14:paraId="78D548F3" w14:textId="77777777" w:rsidR="00515D2C" w:rsidRPr="008838F8" w:rsidRDefault="00515D2C" w:rsidP="00383569">
            <w:pPr>
              <w:spacing w:after="0"/>
              <w:rPr>
                <w:szCs w:val="20"/>
              </w:rPr>
            </w:pPr>
            <w:r w:rsidRPr="00B23B8F">
              <w:rPr>
                <w:szCs w:val="20"/>
              </w:rPr>
              <w:t>Non-Government Organization</w:t>
            </w:r>
          </w:p>
        </w:tc>
      </w:tr>
      <w:tr w:rsidR="00515D2C" w:rsidRPr="008838F8" w14:paraId="481112B6" w14:textId="77777777" w:rsidTr="00383569">
        <w:tc>
          <w:tcPr>
            <w:tcW w:w="986" w:type="dxa"/>
          </w:tcPr>
          <w:p w14:paraId="5FE7E4F1" w14:textId="77777777" w:rsidR="00515D2C" w:rsidRPr="008838F8" w:rsidRDefault="00515D2C" w:rsidP="00383569">
            <w:pPr>
              <w:spacing w:after="0"/>
              <w:rPr>
                <w:szCs w:val="20"/>
              </w:rPr>
            </w:pPr>
            <w:r w:rsidRPr="00B23B8F">
              <w:rPr>
                <w:szCs w:val="20"/>
              </w:rPr>
              <w:t>CSC</w:t>
            </w:r>
          </w:p>
        </w:tc>
        <w:tc>
          <w:tcPr>
            <w:tcW w:w="3971" w:type="dxa"/>
          </w:tcPr>
          <w:p w14:paraId="5E46E77D" w14:textId="77777777" w:rsidR="00515D2C" w:rsidRPr="008838F8" w:rsidRDefault="00515D2C" w:rsidP="00383569">
            <w:pPr>
              <w:spacing w:after="0"/>
              <w:rPr>
                <w:szCs w:val="20"/>
              </w:rPr>
            </w:pPr>
            <w:r w:rsidRPr="00B23B8F">
              <w:rPr>
                <w:szCs w:val="20"/>
              </w:rPr>
              <w:t>Construction Supervision Consultant</w:t>
            </w:r>
          </w:p>
        </w:tc>
        <w:tc>
          <w:tcPr>
            <w:tcW w:w="283" w:type="dxa"/>
          </w:tcPr>
          <w:p w14:paraId="612B7C80" w14:textId="77777777" w:rsidR="00515D2C" w:rsidRPr="008838F8" w:rsidRDefault="00515D2C" w:rsidP="00383569">
            <w:pPr>
              <w:spacing w:after="0"/>
              <w:rPr>
                <w:szCs w:val="20"/>
              </w:rPr>
            </w:pPr>
          </w:p>
        </w:tc>
        <w:tc>
          <w:tcPr>
            <w:tcW w:w="997" w:type="dxa"/>
          </w:tcPr>
          <w:p w14:paraId="5C542F63" w14:textId="77777777" w:rsidR="00515D2C" w:rsidRPr="008838F8" w:rsidRDefault="00515D2C" w:rsidP="00383569">
            <w:pPr>
              <w:spacing w:after="0"/>
              <w:rPr>
                <w:szCs w:val="20"/>
              </w:rPr>
            </w:pPr>
            <w:r w:rsidRPr="00B23B8F">
              <w:rPr>
                <w:szCs w:val="20"/>
              </w:rPr>
              <w:t>O&amp;M</w:t>
            </w:r>
          </w:p>
        </w:tc>
        <w:tc>
          <w:tcPr>
            <w:tcW w:w="3617" w:type="dxa"/>
          </w:tcPr>
          <w:p w14:paraId="24AAD098" w14:textId="77777777" w:rsidR="00515D2C" w:rsidRPr="008838F8" w:rsidRDefault="00515D2C" w:rsidP="00383569">
            <w:pPr>
              <w:spacing w:after="0"/>
              <w:rPr>
                <w:szCs w:val="20"/>
              </w:rPr>
            </w:pPr>
            <w:r w:rsidRPr="00B23B8F">
              <w:rPr>
                <w:szCs w:val="20"/>
              </w:rPr>
              <w:t>Operation and Maintenance</w:t>
            </w:r>
          </w:p>
        </w:tc>
      </w:tr>
      <w:tr w:rsidR="00515D2C" w:rsidRPr="008838F8" w14:paraId="6654043A" w14:textId="77777777" w:rsidTr="00383569">
        <w:tc>
          <w:tcPr>
            <w:tcW w:w="986" w:type="dxa"/>
          </w:tcPr>
          <w:p w14:paraId="5207B27F" w14:textId="77777777" w:rsidR="00515D2C" w:rsidRDefault="00515D2C" w:rsidP="00383569">
            <w:pPr>
              <w:spacing w:after="0"/>
              <w:rPr>
                <w:szCs w:val="20"/>
              </w:rPr>
            </w:pPr>
            <w:r w:rsidRPr="00B23B8F">
              <w:rPr>
                <w:szCs w:val="20"/>
              </w:rPr>
              <w:t>C-ESMP</w:t>
            </w:r>
          </w:p>
        </w:tc>
        <w:tc>
          <w:tcPr>
            <w:tcW w:w="3971" w:type="dxa"/>
          </w:tcPr>
          <w:p w14:paraId="0C579EF0" w14:textId="77777777" w:rsidR="00515D2C" w:rsidRPr="00FB36A5" w:rsidRDefault="00515D2C" w:rsidP="00383569">
            <w:pPr>
              <w:spacing w:after="0"/>
              <w:rPr>
                <w:szCs w:val="20"/>
                <w:lang w:val="fr-FR"/>
              </w:rPr>
            </w:pPr>
            <w:r w:rsidRPr="00FB36A5">
              <w:rPr>
                <w:szCs w:val="20"/>
                <w:lang w:val="fr-FR"/>
              </w:rPr>
              <w:t>Construction Environmental Social Management Plan</w:t>
            </w:r>
          </w:p>
        </w:tc>
        <w:tc>
          <w:tcPr>
            <w:tcW w:w="283" w:type="dxa"/>
          </w:tcPr>
          <w:p w14:paraId="187906C7" w14:textId="77777777" w:rsidR="00515D2C" w:rsidRPr="00FB36A5" w:rsidRDefault="00515D2C" w:rsidP="00383569">
            <w:pPr>
              <w:spacing w:after="0"/>
              <w:rPr>
                <w:szCs w:val="20"/>
                <w:lang w:val="fr-FR"/>
              </w:rPr>
            </w:pPr>
          </w:p>
        </w:tc>
        <w:tc>
          <w:tcPr>
            <w:tcW w:w="997" w:type="dxa"/>
          </w:tcPr>
          <w:p w14:paraId="7605AC7F" w14:textId="77777777" w:rsidR="00515D2C" w:rsidRPr="00B23B8F" w:rsidRDefault="00515D2C" w:rsidP="00383569">
            <w:pPr>
              <w:spacing w:after="0"/>
              <w:rPr>
                <w:szCs w:val="20"/>
              </w:rPr>
            </w:pPr>
            <w:r w:rsidRPr="00B23B8F">
              <w:rPr>
                <w:szCs w:val="20"/>
              </w:rPr>
              <w:t>OP</w:t>
            </w:r>
          </w:p>
        </w:tc>
        <w:tc>
          <w:tcPr>
            <w:tcW w:w="3617" w:type="dxa"/>
          </w:tcPr>
          <w:p w14:paraId="52B78AC8" w14:textId="77777777" w:rsidR="00515D2C" w:rsidRPr="00B23B8F" w:rsidRDefault="00515D2C" w:rsidP="00383569">
            <w:pPr>
              <w:spacing w:after="0"/>
              <w:rPr>
                <w:szCs w:val="20"/>
              </w:rPr>
            </w:pPr>
            <w:r w:rsidRPr="00B23B8F">
              <w:rPr>
                <w:szCs w:val="20"/>
              </w:rPr>
              <w:t>Operational Policy</w:t>
            </w:r>
          </w:p>
        </w:tc>
      </w:tr>
      <w:tr w:rsidR="00515D2C" w:rsidRPr="008838F8" w14:paraId="11ADB916" w14:textId="77777777" w:rsidTr="00383569">
        <w:tc>
          <w:tcPr>
            <w:tcW w:w="986" w:type="dxa"/>
          </w:tcPr>
          <w:p w14:paraId="403322A7" w14:textId="77777777" w:rsidR="00515D2C" w:rsidRPr="008838F8" w:rsidRDefault="00515D2C" w:rsidP="00383569">
            <w:pPr>
              <w:spacing w:after="0"/>
              <w:rPr>
                <w:szCs w:val="20"/>
              </w:rPr>
            </w:pPr>
            <w:r>
              <w:rPr>
                <w:szCs w:val="20"/>
              </w:rPr>
              <w:t>CDD</w:t>
            </w:r>
          </w:p>
        </w:tc>
        <w:tc>
          <w:tcPr>
            <w:tcW w:w="3971" w:type="dxa"/>
          </w:tcPr>
          <w:p w14:paraId="04C524A2" w14:textId="77777777" w:rsidR="00515D2C" w:rsidRPr="008838F8" w:rsidRDefault="00515D2C" w:rsidP="00383569">
            <w:pPr>
              <w:spacing w:after="0"/>
              <w:rPr>
                <w:szCs w:val="20"/>
              </w:rPr>
            </w:pPr>
            <w:r w:rsidRPr="00B23B8F">
              <w:rPr>
                <w:szCs w:val="20"/>
              </w:rPr>
              <w:t xml:space="preserve">Communication </w:t>
            </w:r>
            <w:r>
              <w:rPr>
                <w:szCs w:val="20"/>
              </w:rPr>
              <w:t>Driven Development</w:t>
            </w:r>
          </w:p>
        </w:tc>
        <w:tc>
          <w:tcPr>
            <w:tcW w:w="283" w:type="dxa"/>
          </w:tcPr>
          <w:p w14:paraId="1A1B04AA" w14:textId="77777777" w:rsidR="00515D2C" w:rsidRPr="008838F8" w:rsidRDefault="00515D2C" w:rsidP="00383569">
            <w:pPr>
              <w:spacing w:after="0"/>
              <w:rPr>
                <w:szCs w:val="20"/>
              </w:rPr>
            </w:pPr>
          </w:p>
        </w:tc>
        <w:tc>
          <w:tcPr>
            <w:tcW w:w="997" w:type="dxa"/>
          </w:tcPr>
          <w:p w14:paraId="198EAEE0" w14:textId="77777777" w:rsidR="00515D2C" w:rsidRPr="008838F8" w:rsidRDefault="00515D2C" w:rsidP="00383569">
            <w:pPr>
              <w:spacing w:after="0"/>
              <w:rPr>
                <w:szCs w:val="20"/>
              </w:rPr>
            </w:pPr>
            <w:r w:rsidRPr="00B23B8F">
              <w:rPr>
                <w:szCs w:val="20"/>
              </w:rPr>
              <w:t>OHS</w:t>
            </w:r>
          </w:p>
        </w:tc>
        <w:tc>
          <w:tcPr>
            <w:tcW w:w="3617" w:type="dxa"/>
          </w:tcPr>
          <w:p w14:paraId="11D774EF" w14:textId="77777777" w:rsidR="00515D2C" w:rsidRPr="008838F8" w:rsidRDefault="00515D2C" w:rsidP="00383569">
            <w:pPr>
              <w:spacing w:after="0"/>
              <w:rPr>
                <w:szCs w:val="20"/>
              </w:rPr>
            </w:pPr>
            <w:r w:rsidRPr="00B23B8F">
              <w:rPr>
                <w:szCs w:val="20"/>
              </w:rPr>
              <w:t>Occupational Health and Safety</w:t>
            </w:r>
          </w:p>
        </w:tc>
      </w:tr>
      <w:tr w:rsidR="00515D2C" w:rsidRPr="008838F8" w14:paraId="7CB02A5C" w14:textId="77777777" w:rsidTr="00383569">
        <w:tc>
          <w:tcPr>
            <w:tcW w:w="986" w:type="dxa"/>
          </w:tcPr>
          <w:p w14:paraId="50A246AD" w14:textId="77777777" w:rsidR="00515D2C" w:rsidRPr="008838F8" w:rsidRDefault="00515D2C" w:rsidP="00383569">
            <w:pPr>
              <w:spacing w:after="0"/>
              <w:rPr>
                <w:szCs w:val="20"/>
              </w:rPr>
            </w:pPr>
            <w:r w:rsidRPr="00B23B8F">
              <w:rPr>
                <w:szCs w:val="20"/>
              </w:rPr>
              <w:t>ECP</w:t>
            </w:r>
          </w:p>
        </w:tc>
        <w:tc>
          <w:tcPr>
            <w:tcW w:w="3971" w:type="dxa"/>
          </w:tcPr>
          <w:p w14:paraId="7C7E31D6" w14:textId="77777777" w:rsidR="00515D2C" w:rsidRPr="008838F8" w:rsidRDefault="00515D2C" w:rsidP="00383569">
            <w:pPr>
              <w:spacing w:after="0"/>
              <w:rPr>
                <w:szCs w:val="20"/>
              </w:rPr>
            </w:pPr>
            <w:r w:rsidRPr="00B23B8F">
              <w:rPr>
                <w:szCs w:val="20"/>
              </w:rPr>
              <w:t>Environmental Code of Practice</w:t>
            </w:r>
          </w:p>
        </w:tc>
        <w:tc>
          <w:tcPr>
            <w:tcW w:w="283" w:type="dxa"/>
          </w:tcPr>
          <w:p w14:paraId="104ADA87" w14:textId="77777777" w:rsidR="00515D2C" w:rsidRPr="008838F8" w:rsidRDefault="00515D2C" w:rsidP="00383569">
            <w:pPr>
              <w:spacing w:after="0"/>
              <w:rPr>
                <w:szCs w:val="20"/>
              </w:rPr>
            </w:pPr>
          </w:p>
        </w:tc>
        <w:tc>
          <w:tcPr>
            <w:tcW w:w="997" w:type="dxa"/>
          </w:tcPr>
          <w:p w14:paraId="22AE2338" w14:textId="77777777" w:rsidR="00515D2C" w:rsidRPr="008838F8" w:rsidRDefault="00515D2C" w:rsidP="00383569">
            <w:pPr>
              <w:spacing w:after="0"/>
              <w:rPr>
                <w:szCs w:val="20"/>
              </w:rPr>
            </w:pPr>
            <w:r>
              <w:rPr>
                <w:szCs w:val="20"/>
              </w:rPr>
              <w:t>PCMU</w:t>
            </w:r>
          </w:p>
        </w:tc>
        <w:tc>
          <w:tcPr>
            <w:tcW w:w="3617" w:type="dxa"/>
          </w:tcPr>
          <w:p w14:paraId="0D89DB56" w14:textId="77777777" w:rsidR="00515D2C" w:rsidRPr="008838F8" w:rsidRDefault="00515D2C" w:rsidP="00383569">
            <w:pPr>
              <w:spacing w:after="0"/>
              <w:rPr>
                <w:szCs w:val="20"/>
              </w:rPr>
            </w:pPr>
            <w:r w:rsidRPr="006E31B8">
              <w:rPr>
                <w:szCs w:val="20"/>
              </w:rPr>
              <w:t>PCMU</w:t>
            </w:r>
            <w:r w:rsidRPr="006E31B8">
              <w:rPr>
                <w:szCs w:val="20"/>
              </w:rPr>
              <w:tab/>
              <w:t>Project Coordination and Monitoring Unit</w:t>
            </w:r>
          </w:p>
        </w:tc>
      </w:tr>
      <w:tr w:rsidR="00515D2C" w:rsidRPr="008838F8" w14:paraId="7F4AC0CA" w14:textId="77777777" w:rsidTr="00383569">
        <w:tc>
          <w:tcPr>
            <w:tcW w:w="986" w:type="dxa"/>
          </w:tcPr>
          <w:p w14:paraId="0D560D80" w14:textId="77777777" w:rsidR="00515D2C" w:rsidRPr="008838F8" w:rsidRDefault="00515D2C" w:rsidP="00383569">
            <w:pPr>
              <w:spacing w:after="0"/>
              <w:rPr>
                <w:szCs w:val="20"/>
              </w:rPr>
            </w:pPr>
            <w:r w:rsidRPr="00B23B8F">
              <w:rPr>
                <w:szCs w:val="20"/>
              </w:rPr>
              <w:t>EIA</w:t>
            </w:r>
          </w:p>
        </w:tc>
        <w:tc>
          <w:tcPr>
            <w:tcW w:w="3971" w:type="dxa"/>
          </w:tcPr>
          <w:p w14:paraId="3950A790" w14:textId="77777777" w:rsidR="00515D2C" w:rsidRPr="008838F8" w:rsidRDefault="00515D2C" w:rsidP="00383569">
            <w:pPr>
              <w:spacing w:after="0"/>
              <w:rPr>
                <w:szCs w:val="20"/>
              </w:rPr>
            </w:pPr>
            <w:r w:rsidRPr="00B23B8F">
              <w:rPr>
                <w:szCs w:val="20"/>
              </w:rPr>
              <w:t>Environmental Impact Assessment</w:t>
            </w:r>
          </w:p>
        </w:tc>
        <w:tc>
          <w:tcPr>
            <w:tcW w:w="283" w:type="dxa"/>
          </w:tcPr>
          <w:p w14:paraId="663924C3" w14:textId="77777777" w:rsidR="00515D2C" w:rsidRPr="008838F8" w:rsidRDefault="00515D2C" w:rsidP="00383569">
            <w:pPr>
              <w:spacing w:after="0"/>
              <w:rPr>
                <w:szCs w:val="20"/>
              </w:rPr>
            </w:pPr>
          </w:p>
        </w:tc>
        <w:tc>
          <w:tcPr>
            <w:tcW w:w="997" w:type="dxa"/>
          </w:tcPr>
          <w:p w14:paraId="39444ACC" w14:textId="77777777" w:rsidR="00515D2C" w:rsidRPr="008838F8" w:rsidRDefault="00515D2C" w:rsidP="00383569">
            <w:pPr>
              <w:spacing w:after="0"/>
              <w:rPr>
                <w:szCs w:val="20"/>
              </w:rPr>
            </w:pPr>
            <w:r w:rsidRPr="00B23B8F">
              <w:rPr>
                <w:szCs w:val="20"/>
              </w:rPr>
              <w:t>PD</w:t>
            </w:r>
            <w:r>
              <w:rPr>
                <w:szCs w:val="20"/>
              </w:rPr>
              <w:t>D</w:t>
            </w:r>
          </w:p>
        </w:tc>
        <w:tc>
          <w:tcPr>
            <w:tcW w:w="3617" w:type="dxa"/>
          </w:tcPr>
          <w:p w14:paraId="0BF6348D" w14:textId="77777777" w:rsidR="00515D2C" w:rsidRPr="008838F8" w:rsidRDefault="00515D2C" w:rsidP="00383569">
            <w:pPr>
              <w:spacing w:after="0"/>
              <w:rPr>
                <w:szCs w:val="20"/>
              </w:rPr>
            </w:pPr>
            <w:r>
              <w:rPr>
                <w:szCs w:val="20"/>
              </w:rPr>
              <w:t>Planning and Development Department</w:t>
            </w:r>
          </w:p>
        </w:tc>
      </w:tr>
      <w:tr w:rsidR="00515D2C" w:rsidRPr="008838F8" w14:paraId="667E916C" w14:textId="77777777" w:rsidTr="00383569">
        <w:tc>
          <w:tcPr>
            <w:tcW w:w="986" w:type="dxa"/>
          </w:tcPr>
          <w:p w14:paraId="71D2EEBB" w14:textId="77777777" w:rsidR="00515D2C" w:rsidRPr="008838F8" w:rsidRDefault="00515D2C" w:rsidP="00383569">
            <w:pPr>
              <w:spacing w:after="0"/>
              <w:rPr>
                <w:szCs w:val="20"/>
              </w:rPr>
            </w:pPr>
            <w:r w:rsidRPr="00B23B8F">
              <w:rPr>
                <w:szCs w:val="20"/>
              </w:rPr>
              <w:t>EMP</w:t>
            </w:r>
          </w:p>
        </w:tc>
        <w:tc>
          <w:tcPr>
            <w:tcW w:w="3971" w:type="dxa"/>
          </w:tcPr>
          <w:p w14:paraId="441D64C2" w14:textId="77777777" w:rsidR="00515D2C" w:rsidRPr="008838F8" w:rsidRDefault="00515D2C" w:rsidP="00383569">
            <w:pPr>
              <w:spacing w:after="0"/>
              <w:rPr>
                <w:szCs w:val="20"/>
              </w:rPr>
            </w:pPr>
            <w:r w:rsidRPr="00B23B8F">
              <w:rPr>
                <w:szCs w:val="20"/>
              </w:rPr>
              <w:t>Environmental Management Plan</w:t>
            </w:r>
          </w:p>
        </w:tc>
        <w:tc>
          <w:tcPr>
            <w:tcW w:w="283" w:type="dxa"/>
          </w:tcPr>
          <w:p w14:paraId="36AF44D0" w14:textId="77777777" w:rsidR="00515D2C" w:rsidRPr="008838F8" w:rsidRDefault="00515D2C" w:rsidP="00383569">
            <w:pPr>
              <w:spacing w:after="0"/>
              <w:rPr>
                <w:szCs w:val="20"/>
              </w:rPr>
            </w:pPr>
          </w:p>
        </w:tc>
        <w:tc>
          <w:tcPr>
            <w:tcW w:w="997" w:type="dxa"/>
          </w:tcPr>
          <w:p w14:paraId="7CEFAD56" w14:textId="77777777" w:rsidR="00515D2C" w:rsidRPr="008838F8" w:rsidRDefault="00515D2C" w:rsidP="00383569">
            <w:pPr>
              <w:spacing w:after="0"/>
              <w:rPr>
                <w:szCs w:val="20"/>
              </w:rPr>
            </w:pPr>
            <w:r>
              <w:rPr>
                <w:szCs w:val="20"/>
              </w:rPr>
              <w:t>PIC</w:t>
            </w:r>
          </w:p>
        </w:tc>
        <w:tc>
          <w:tcPr>
            <w:tcW w:w="3617" w:type="dxa"/>
          </w:tcPr>
          <w:p w14:paraId="11D9AAEA" w14:textId="77777777" w:rsidR="00515D2C" w:rsidRPr="008838F8" w:rsidRDefault="00515D2C" w:rsidP="00383569">
            <w:pPr>
              <w:spacing w:after="0"/>
              <w:rPr>
                <w:szCs w:val="20"/>
              </w:rPr>
            </w:pPr>
            <w:r w:rsidRPr="00A9461D">
              <w:rPr>
                <w:szCs w:val="20"/>
              </w:rPr>
              <w:t>Project Implementation Consultants</w:t>
            </w:r>
          </w:p>
        </w:tc>
      </w:tr>
      <w:tr w:rsidR="00515D2C" w:rsidRPr="008838F8" w14:paraId="5BB480E8" w14:textId="77777777" w:rsidTr="00383569">
        <w:trPr>
          <w:trHeight w:val="33"/>
        </w:trPr>
        <w:tc>
          <w:tcPr>
            <w:tcW w:w="986" w:type="dxa"/>
          </w:tcPr>
          <w:p w14:paraId="209DC1D7" w14:textId="77777777" w:rsidR="00515D2C" w:rsidRPr="008838F8" w:rsidRDefault="00515D2C" w:rsidP="00383569">
            <w:pPr>
              <w:spacing w:after="0"/>
              <w:rPr>
                <w:szCs w:val="20"/>
              </w:rPr>
            </w:pPr>
            <w:r>
              <w:rPr>
                <w:szCs w:val="20"/>
              </w:rPr>
              <w:t>EMU</w:t>
            </w:r>
          </w:p>
        </w:tc>
        <w:tc>
          <w:tcPr>
            <w:tcW w:w="3971" w:type="dxa"/>
          </w:tcPr>
          <w:p w14:paraId="5F221445" w14:textId="77777777" w:rsidR="00515D2C" w:rsidRPr="008838F8" w:rsidRDefault="00515D2C" w:rsidP="00383569">
            <w:pPr>
              <w:spacing w:after="0"/>
              <w:rPr>
                <w:szCs w:val="20"/>
              </w:rPr>
            </w:pPr>
            <w:r>
              <w:rPr>
                <w:szCs w:val="20"/>
              </w:rPr>
              <w:t>Environmental Management Unit of SIDA</w:t>
            </w:r>
          </w:p>
        </w:tc>
        <w:tc>
          <w:tcPr>
            <w:tcW w:w="283" w:type="dxa"/>
          </w:tcPr>
          <w:p w14:paraId="397079A0" w14:textId="77777777" w:rsidR="00515D2C" w:rsidRPr="008838F8" w:rsidRDefault="00515D2C" w:rsidP="00383569">
            <w:pPr>
              <w:spacing w:after="0"/>
              <w:rPr>
                <w:szCs w:val="20"/>
              </w:rPr>
            </w:pPr>
          </w:p>
        </w:tc>
        <w:tc>
          <w:tcPr>
            <w:tcW w:w="997" w:type="dxa"/>
          </w:tcPr>
          <w:p w14:paraId="2AF6D1CF" w14:textId="77777777" w:rsidR="00515D2C" w:rsidRPr="008838F8" w:rsidRDefault="00515D2C" w:rsidP="00383569">
            <w:pPr>
              <w:spacing w:after="0"/>
              <w:rPr>
                <w:szCs w:val="20"/>
              </w:rPr>
            </w:pPr>
            <w:r w:rsidRPr="00B23B8F">
              <w:rPr>
                <w:szCs w:val="20"/>
              </w:rPr>
              <w:t>P</w:t>
            </w:r>
            <w:r>
              <w:rPr>
                <w:szCs w:val="20"/>
              </w:rPr>
              <w:t>IU</w:t>
            </w:r>
          </w:p>
        </w:tc>
        <w:tc>
          <w:tcPr>
            <w:tcW w:w="3617" w:type="dxa"/>
          </w:tcPr>
          <w:p w14:paraId="59DBAE24" w14:textId="77777777" w:rsidR="00515D2C" w:rsidRPr="008838F8" w:rsidRDefault="00515D2C" w:rsidP="00383569">
            <w:pPr>
              <w:spacing w:after="0"/>
              <w:rPr>
                <w:szCs w:val="20"/>
              </w:rPr>
            </w:pPr>
            <w:r w:rsidRPr="00B23B8F">
              <w:rPr>
                <w:szCs w:val="20"/>
              </w:rPr>
              <w:t xml:space="preserve">Particulate </w:t>
            </w:r>
            <w:r>
              <w:rPr>
                <w:szCs w:val="20"/>
              </w:rPr>
              <w:t>Implementation Unit</w:t>
            </w:r>
          </w:p>
        </w:tc>
      </w:tr>
      <w:tr w:rsidR="00515D2C" w:rsidRPr="008838F8" w14:paraId="2E807BE9" w14:textId="77777777" w:rsidTr="00383569">
        <w:tc>
          <w:tcPr>
            <w:tcW w:w="986" w:type="dxa"/>
          </w:tcPr>
          <w:p w14:paraId="36C2185A" w14:textId="77777777" w:rsidR="00515D2C" w:rsidRPr="008838F8" w:rsidRDefault="00515D2C" w:rsidP="00383569">
            <w:pPr>
              <w:spacing w:after="0"/>
              <w:rPr>
                <w:szCs w:val="20"/>
              </w:rPr>
            </w:pPr>
            <w:r w:rsidRPr="00B23B8F">
              <w:rPr>
                <w:szCs w:val="20"/>
              </w:rPr>
              <w:t>EPA</w:t>
            </w:r>
          </w:p>
        </w:tc>
        <w:tc>
          <w:tcPr>
            <w:tcW w:w="3971" w:type="dxa"/>
          </w:tcPr>
          <w:p w14:paraId="4F2D06E4" w14:textId="77777777" w:rsidR="00515D2C" w:rsidRPr="008838F8" w:rsidRDefault="00515D2C" w:rsidP="00383569">
            <w:pPr>
              <w:spacing w:after="0"/>
              <w:rPr>
                <w:szCs w:val="20"/>
              </w:rPr>
            </w:pPr>
            <w:r w:rsidRPr="00B23B8F">
              <w:rPr>
                <w:szCs w:val="20"/>
              </w:rPr>
              <w:t>Environmental Protection Agency</w:t>
            </w:r>
          </w:p>
        </w:tc>
        <w:tc>
          <w:tcPr>
            <w:tcW w:w="283" w:type="dxa"/>
          </w:tcPr>
          <w:p w14:paraId="0D6E3CA3" w14:textId="77777777" w:rsidR="00515D2C" w:rsidRPr="008838F8" w:rsidRDefault="00515D2C" w:rsidP="00383569">
            <w:pPr>
              <w:spacing w:after="0"/>
              <w:rPr>
                <w:szCs w:val="20"/>
              </w:rPr>
            </w:pPr>
          </w:p>
        </w:tc>
        <w:tc>
          <w:tcPr>
            <w:tcW w:w="997" w:type="dxa"/>
          </w:tcPr>
          <w:p w14:paraId="5918EA97" w14:textId="77777777" w:rsidR="00515D2C" w:rsidRPr="008838F8" w:rsidRDefault="00515D2C" w:rsidP="00383569">
            <w:pPr>
              <w:spacing w:after="0"/>
              <w:rPr>
                <w:szCs w:val="20"/>
              </w:rPr>
            </w:pPr>
            <w:r w:rsidRPr="00B23B8F">
              <w:rPr>
                <w:szCs w:val="20"/>
              </w:rPr>
              <w:t>PMO</w:t>
            </w:r>
          </w:p>
        </w:tc>
        <w:tc>
          <w:tcPr>
            <w:tcW w:w="3617" w:type="dxa"/>
          </w:tcPr>
          <w:p w14:paraId="2BEC9798" w14:textId="77777777" w:rsidR="00515D2C" w:rsidRPr="008838F8" w:rsidRDefault="00515D2C" w:rsidP="00383569">
            <w:pPr>
              <w:spacing w:after="0"/>
              <w:rPr>
                <w:szCs w:val="20"/>
              </w:rPr>
            </w:pPr>
            <w:r w:rsidRPr="00B23B8F">
              <w:rPr>
                <w:szCs w:val="20"/>
              </w:rPr>
              <w:t>Project Management Organization</w:t>
            </w:r>
          </w:p>
        </w:tc>
      </w:tr>
      <w:tr w:rsidR="00515D2C" w:rsidRPr="008838F8" w14:paraId="0CCCD568" w14:textId="77777777" w:rsidTr="00383569">
        <w:tc>
          <w:tcPr>
            <w:tcW w:w="986" w:type="dxa"/>
          </w:tcPr>
          <w:p w14:paraId="121E5D62" w14:textId="77777777" w:rsidR="00515D2C" w:rsidRPr="008838F8" w:rsidRDefault="00515D2C" w:rsidP="00383569">
            <w:pPr>
              <w:spacing w:after="0"/>
              <w:rPr>
                <w:szCs w:val="20"/>
              </w:rPr>
            </w:pPr>
            <w:r>
              <w:rPr>
                <w:szCs w:val="20"/>
              </w:rPr>
              <w:t>ESHGs</w:t>
            </w:r>
          </w:p>
        </w:tc>
        <w:tc>
          <w:tcPr>
            <w:tcW w:w="3971" w:type="dxa"/>
          </w:tcPr>
          <w:p w14:paraId="31F133DF" w14:textId="77777777" w:rsidR="00515D2C" w:rsidRPr="008838F8" w:rsidRDefault="00515D2C" w:rsidP="00383569">
            <w:pPr>
              <w:spacing w:after="0"/>
              <w:rPr>
                <w:szCs w:val="20"/>
              </w:rPr>
            </w:pPr>
            <w:r>
              <w:rPr>
                <w:szCs w:val="20"/>
              </w:rPr>
              <w:t>Environmental, health and safety guidelines</w:t>
            </w:r>
          </w:p>
        </w:tc>
        <w:tc>
          <w:tcPr>
            <w:tcW w:w="283" w:type="dxa"/>
          </w:tcPr>
          <w:p w14:paraId="0D5FBF7E" w14:textId="77777777" w:rsidR="00515D2C" w:rsidRPr="008838F8" w:rsidRDefault="00515D2C" w:rsidP="00383569">
            <w:pPr>
              <w:spacing w:after="0"/>
              <w:rPr>
                <w:szCs w:val="20"/>
              </w:rPr>
            </w:pPr>
          </w:p>
        </w:tc>
        <w:tc>
          <w:tcPr>
            <w:tcW w:w="997" w:type="dxa"/>
          </w:tcPr>
          <w:p w14:paraId="2D41F135" w14:textId="77777777" w:rsidR="00515D2C" w:rsidRPr="008838F8" w:rsidRDefault="00515D2C" w:rsidP="00383569">
            <w:pPr>
              <w:spacing w:after="0"/>
              <w:rPr>
                <w:szCs w:val="20"/>
              </w:rPr>
            </w:pPr>
            <w:r w:rsidRPr="00B23B8F">
              <w:rPr>
                <w:szCs w:val="20"/>
              </w:rPr>
              <w:t>RPF</w:t>
            </w:r>
          </w:p>
        </w:tc>
        <w:tc>
          <w:tcPr>
            <w:tcW w:w="3617" w:type="dxa"/>
          </w:tcPr>
          <w:p w14:paraId="55CF4D14" w14:textId="77777777" w:rsidR="00515D2C" w:rsidRPr="008838F8" w:rsidRDefault="00515D2C" w:rsidP="00383569">
            <w:pPr>
              <w:spacing w:after="0"/>
              <w:rPr>
                <w:szCs w:val="20"/>
              </w:rPr>
            </w:pPr>
            <w:r w:rsidRPr="00B23B8F">
              <w:rPr>
                <w:szCs w:val="20"/>
              </w:rPr>
              <w:t>Resettlement Policy Framework</w:t>
            </w:r>
          </w:p>
        </w:tc>
      </w:tr>
      <w:tr w:rsidR="00515D2C" w:rsidRPr="008838F8" w14:paraId="2A2183D4" w14:textId="77777777" w:rsidTr="00383569">
        <w:tc>
          <w:tcPr>
            <w:tcW w:w="986" w:type="dxa"/>
          </w:tcPr>
          <w:p w14:paraId="2923A1CB" w14:textId="77777777" w:rsidR="00515D2C" w:rsidRPr="00B23B8F" w:rsidRDefault="00515D2C" w:rsidP="00383569">
            <w:pPr>
              <w:spacing w:after="0"/>
              <w:rPr>
                <w:szCs w:val="20"/>
              </w:rPr>
            </w:pPr>
            <w:r w:rsidRPr="00B23B8F">
              <w:rPr>
                <w:szCs w:val="20"/>
              </w:rPr>
              <w:t>ESHS</w:t>
            </w:r>
          </w:p>
        </w:tc>
        <w:tc>
          <w:tcPr>
            <w:tcW w:w="3971" w:type="dxa"/>
          </w:tcPr>
          <w:p w14:paraId="5702A643" w14:textId="77777777" w:rsidR="00515D2C" w:rsidRPr="00B23B8F" w:rsidRDefault="00515D2C" w:rsidP="00383569">
            <w:pPr>
              <w:spacing w:after="0"/>
              <w:rPr>
                <w:szCs w:val="20"/>
              </w:rPr>
            </w:pPr>
            <w:r w:rsidRPr="00B23B8F">
              <w:rPr>
                <w:szCs w:val="20"/>
              </w:rPr>
              <w:t>Environmental, Social, Health &amp; Safety</w:t>
            </w:r>
          </w:p>
        </w:tc>
        <w:tc>
          <w:tcPr>
            <w:tcW w:w="283" w:type="dxa"/>
          </w:tcPr>
          <w:p w14:paraId="1BB1370D" w14:textId="77777777" w:rsidR="00515D2C" w:rsidRPr="008838F8" w:rsidRDefault="00515D2C" w:rsidP="00383569">
            <w:pPr>
              <w:spacing w:after="0"/>
              <w:rPr>
                <w:szCs w:val="20"/>
              </w:rPr>
            </w:pPr>
          </w:p>
        </w:tc>
        <w:tc>
          <w:tcPr>
            <w:tcW w:w="997" w:type="dxa"/>
          </w:tcPr>
          <w:p w14:paraId="7899B7F9" w14:textId="77777777" w:rsidR="00515D2C" w:rsidRPr="00B23B8F" w:rsidRDefault="00515D2C" w:rsidP="00383569">
            <w:pPr>
              <w:spacing w:after="0"/>
              <w:rPr>
                <w:szCs w:val="20"/>
              </w:rPr>
            </w:pPr>
            <w:r>
              <w:rPr>
                <w:szCs w:val="20"/>
              </w:rPr>
              <w:t>SAGP</w:t>
            </w:r>
          </w:p>
        </w:tc>
        <w:tc>
          <w:tcPr>
            <w:tcW w:w="3617" w:type="dxa"/>
          </w:tcPr>
          <w:p w14:paraId="3C33CBE2" w14:textId="77777777" w:rsidR="00515D2C" w:rsidRPr="00B23B8F" w:rsidRDefault="00515D2C" w:rsidP="00383569">
            <w:pPr>
              <w:spacing w:after="0"/>
              <w:rPr>
                <w:szCs w:val="20"/>
              </w:rPr>
            </w:pPr>
            <w:r w:rsidRPr="00B101CB">
              <w:rPr>
                <w:szCs w:val="20"/>
              </w:rPr>
              <w:t xml:space="preserve">Sindh </w:t>
            </w:r>
            <w:r>
              <w:rPr>
                <w:szCs w:val="20"/>
              </w:rPr>
              <w:t>Agriculture Growth</w:t>
            </w:r>
            <w:r w:rsidRPr="00B101CB">
              <w:rPr>
                <w:szCs w:val="20"/>
              </w:rPr>
              <w:t xml:space="preserve"> Project</w:t>
            </w:r>
          </w:p>
        </w:tc>
      </w:tr>
      <w:tr w:rsidR="00515D2C" w:rsidRPr="008838F8" w14:paraId="02E1905A" w14:textId="77777777" w:rsidTr="00383569">
        <w:tc>
          <w:tcPr>
            <w:tcW w:w="986" w:type="dxa"/>
          </w:tcPr>
          <w:p w14:paraId="62CB36FA" w14:textId="77777777" w:rsidR="00515D2C" w:rsidRPr="008838F8" w:rsidRDefault="00515D2C" w:rsidP="00383569">
            <w:pPr>
              <w:spacing w:after="0"/>
              <w:rPr>
                <w:szCs w:val="20"/>
              </w:rPr>
            </w:pPr>
            <w:r>
              <w:rPr>
                <w:szCs w:val="20"/>
              </w:rPr>
              <w:t>ESU</w:t>
            </w:r>
          </w:p>
        </w:tc>
        <w:tc>
          <w:tcPr>
            <w:tcW w:w="3971" w:type="dxa"/>
          </w:tcPr>
          <w:p w14:paraId="2909024B" w14:textId="77777777" w:rsidR="00515D2C" w:rsidRPr="008838F8" w:rsidRDefault="00515D2C" w:rsidP="00383569">
            <w:pPr>
              <w:spacing w:after="0"/>
              <w:rPr>
                <w:szCs w:val="20"/>
              </w:rPr>
            </w:pPr>
            <w:r w:rsidRPr="00A9461D">
              <w:rPr>
                <w:szCs w:val="20"/>
              </w:rPr>
              <w:t>Environmental and Social Unit</w:t>
            </w:r>
          </w:p>
        </w:tc>
        <w:tc>
          <w:tcPr>
            <w:tcW w:w="283" w:type="dxa"/>
          </w:tcPr>
          <w:p w14:paraId="59A9B92F" w14:textId="77777777" w:rsidR="00515D2C" w:rsidRPr="008838F8" w:rsidRDefault="00515D2C" w:rsidP="00383569">
            <w:pPr>
              <w:spacing w:after="0"/>
              <w:rPr>
                <w:szCs w:val="20"/>
              </w:rPr>
            </w:pPr>
          </w:p>
        </w:tc>
        <w:tc>
          <w:tcPr>
            <w:tcW w:w="997" w:type="dxa"/>
          </w:tcPr>
          <w:p w14:paraId="5F3213EB" w14:textId="77777777" w:rsidR="00515D2C" w:rsidRPr="008838F8" w:rsidRDefault="00515D2C" w:rsidP="00383569">
            <w:pPr>
              <w:spacing w:after="0"/>
              <w:rPr>
                <w:szCs w:val="20"/>
              </w:rPr>
            </w:pPr>
            <w:r>
              <w:rPr>
                <w:szCs w:val="20"/>
              </w:rPr>
              <w:t>SBIP</w:t>
            </w:r>
          </w:p>
        </w:tc>
        <w:tc>
          <w:tcPr>
            <w:tcW w:w="3617" w:type="dxa"/>
          </w:tcPr>
          <w:p w14:paraId="1F330207" w14:textId="77777777" w:rsidR="00515D2C" w:rsidRPr="008838F8" w:rsidRDefault="00515D2C" w:rsidP="00383569">
            <w:pPr>
              <w:spacing w:after="0"/>
              <w:rPr>
                <w:szCs w:val="20"/>
              </w:rPr>
            </w:pPr>
            <w:r>
              <w:rPr>
                <w:szCs w:val="20"/>
              </w:rPr>
              <w:t>Sindh Barrages Improvement Project</w:t>
            </w:r>
          </w:p>
        </w:tc>
      </w:tr>
      <w:tr w:rsidR="00515D2C" w:rsidRPr="008838F8" w14:paraId="4240DF03" w14:textId="77777777" w:rsidTr="00383569">
        <w:tc>
          <w:tcPr>
            <w:tcW w:w="986" w:type="dxa"/>
          </w:tcPr>
          <w:p w14:paraId="226B7CF4" w14:textId="77777777" w:rsidR="00515D2C" w:rsidRPr="008838F8" w:rsidRDefault="00515D2C" w:rsidP="00383569">
            <w:pPr>
              <w:spacing w:after="0"/>
              <w:rPr>
                <w:szCs w:val="20"/>
              </w:rPr>
            </w:pPr>
            <w:r>
              <w:rPr>
                <w:szCs w:val="20"/>
              </w:rPr>
              <w:t>FO</w:t>
            </w:r>
          </w:p>
        </w:tc>
        <w:tc>
          <w:tcPr>
            <w:tcW w:w="3971" w:type="dxa"/>
          </w:tcPr>
          <w:p w14:paraId="10A54F39" w14:textId="77777777" w:rsidR="00515D2C" w:rsidRPr="008838F8" w:rsidRDefault="00515D2C" w:rsidP="00383569">
            <w:pPr>
              <w:spacing w:after="0"/>
              <w:rPr>
                <w:szCs w:val="20"/>
              </w:rPr>
            </w:pPr>
            <w:r>
              <w:rPr>
                <w:szCs w:val="20"/>
              </w:rPr>
              <w:t>Farmer Organization</w:t>
            </w:r>
          </w:p>
        </w:tc>
        <w:tc>
          <w:tcPr>
            <w:tcW w:w="283" w:type="dxa"/>
          </w:tcPr>
          <w:p w14:paraId="30DCF920" w14:textId="77777777" w:rsidR="00515D2C" w:rsidRPr="008838F8" w:rsidRDefault="00515D2C" w:rsidP="00383569">
            <w:pPr>
              <w:spacing w:after="0"/>
              <w:rPr>
                <w:szCs w:val="20"/>
              </w:rPr>
            </w:pPr>
          </w:p>
        </w:tc>
        <w:tc>
          <w:tcPr>
            <w:tcW w:w="997" w:type="dxa"/>
          </w:tcPr>
          <w:p w14:paraId="284E1C0A" w14:textId="77777777" w:rsidR="00515D2C" w:rsidRPr="008838F8" w:rsidRDefault="00515D2C" w:rsidP="00383569">
            <w:pPr>
              <w:spacing w:after="0"/>
              <w:rPr>
                <w:szCs w:val="20"/>
              </w:rPr>
            </w:pPr>
          </w:p>
        </w:tc>
        <w:tc>
          <w:tcPr>
            <w:tcW w:w="3617" w:type="dxa"/>
          </w:tcPr>
          <w:p w14:paraId="5796762F" w14:textId="77777777" w:rsidR="00515D2C" w:rsidRPr="008838F8" w:rsidRDefault="00515D2C" w:rsidP="00383569">
            <w:pPr>
              <w:spacing w:after="0"/>
              <w:rPr>
                <w:szCs w:val="20"/>
              </w:rPr>
            </w:pPr>
          </w:p>
        </w:tc>
      </w:tr>
      <w:tr w:rsidR="00515D2C" w:rsidRPr="008838F8" w14:paraId="497BAB05" w14:textId="77777777" w:rsidTr="00383569">
        <w:tc>
          <w:tcPr>
            <w:tcW w:w="986" w:type="dxa"/>
          </w:tcPr>
          <w:p w14:paraId="4DB84C2F" w14:textId="77777777" w:rsidR="00515D2C" w:rsidRPr="008838F8" w:rsidRDefault="00515D2C" w:rsidP="00383569">
            <w:pPr>
              <w:spacing w:after="0"/>
              <w:rPr>
                <w:szCs w:val="20"/>
              </w:rPr>
            </w:pPr>
            <w:r w:rsidRPr="00B23B8F">
              <w:rPr>
                <w:szCs w:val="20"/>
              </w:rPr>
              <w:t>E&amp;S</w:t>
            </w:r>
          </w:p>
        </w:tc>
        <w:tc>
          <w:tcPr>
            <w:tcW w:w="3971" w:type="dxa"/>
          </w:tcPr>
          <w:p w14:paraId="324F759A" w14:textId="77777777" w:rsidR="00515D2C" w:rsidRPr="008838F8" w:rsidRDefault="00515D2C" w:rsidP="00383569">
            <w:pPr>
              <w:spacing w:after="0"/>
              <w:rPr>
                <w:szCs w:val="20"/>
              </w:rPr>
            </w:pPr>
            <w:r w:rsidRPr="00B23B8F">
              <w:rPr>
                <w:szCs w:val="20"/>
              </w:rPr>
              <w:t>Environmental and Social</w:t>
            </w:r>
          </w:p>
        </w:tc>
        <w:tc>
          <w:tcPr>
            <w:tcW w:w="283" w:type="dxa"/>
          </w:tcPr>
          <w:p w14:paraId="2D5F5636" w14:textId="77777777" w:rsidR="00515D2C" w:rsidRPr="008838F8" w:rsidRDefault="00515D2C" w:rsidP="00383569">
            <w:pPr>
              <w:spacing w:after="0"/>
              <w:rPr>
                <w:szCs w:val="20"/>
              </w:rPr>
            </w:pPr>
          </w:p>
        </w:tc>
        <w:tc>
          <w:tcPr>
            <w:tcW w:w="997" w:type="dxa"/>
          </w:tcPr>
          <w:p w14:paraId="3D7B111C" w14:textId="77777777" w:rsidR="00515D2C" w:rsidRPr="008838F8" w:rsidRDefault="00515D2C" w:rsidP="00383569">
            <w:pPr>
              <w:spacing w:after="0"/>
              <w:rPr>
                <w:szCs w:val="20"/>
              </w:rPr>
            </w:pPr>
            <w:r>
              <w:rPr>
                <w:szCs w:val="20"/>
              </w:rPr>
              <w:t>SIDA</w:t>
            </w:r>
          </w:p>
        </w:tc>
        <w:tc>
          <w:tcPr>
            <w:tcW w:w="3617" w:type="dxa"/>
          </w:tcPr>
          <w:p w14:paraId="354C418E" w14:textId="77777777" w:rsidR="00515D2C" w:rsidRPr="008838F8" w:rsidRDefault="00515D2C" w:rsidP="00383569">
            <w:pPr>
              <w:spacing w:after="0"/>
              <w:rPr>
                <w:szCs w:val="20"/>
              </w:rPr>
            </w:pPr>
            <w:r>
              <w:rPr>
                <w:szCs w:val="20"/>
              </w:rPr>
              <w:t>Sindh Irrigation and Drainage Authority</w:t>
            </w:r>
          </w:p>
        </w:tc>
      </w:tr>
      <w:tr w:rsidR="000D49B3" w:rsidRPr="008838F8" w14:paraId="5B9A6F7A" w14:textId="77777777" w:rsidTr="00383569">
        <w:tc>
          <w:tcPr>
            <w:tcW w:w="986" w:type="dxa"/>
          </w:tcPr>
          <w:p w14:paraId="7D575F0E" w14:textId="77777777" w:rsidR="000D49B3" w:rsidRDefault="000D49B3" w:rsidP="00383569">
            <w:pPr>
              <w:spacing w:after="0"/>
              <w:rPr>
                <w:szCs w:val="20"/>
              </w:rPr>
            </w:pPr>
          </w:p>
        </w:tc>
        <w:tc>
          <w:tcPr>
            <w:tcW w:w="3971" w:type="dxa"/>
          </w:tcPr>
          <w:p w14:paraId="1BE6A3A2" w14:textId="77777777" w:rsidR="000D49B3" w:rsidRDefault="000D49B3" w:rsidP="00383569">
            <w:pPr>
              <w:spacing w:after="0"/>
              <w:rPr>
                <w:szCs w:val="20"/>
              </w:rPr>
            </w:pPr>
          </w:p>
        </w:tc>
        <w:tc>
          <w:tcPr>
            <w:tcW w:w="283" w:type="dxa"/>
          </w:tcPr>
          <w:p w14:paraId="7A2047F4" w14:textId="77777777" w:rsidR="000D49B3" w:rsidRPr="008838F8" w:rsidRDefault="000D49B3" w:rsidP="00383569">
            <w:pPr>
              <w:spacing w:after="0"/>
              <w:rPr>
                <w:szCs w:val="20"/>
              </w:rPr>
            </w:pPr>
          </w:p>
        </w:tc>
        <w:tc>
          <w:tcPr>
            <w:tcW w:w="997" w:type="dxa"/>
          </w:tcPr>
          <w:p w14:paraId="43754E22" w14:textId="784B2412" w:rsidR="000D49B3" w:rsidRDefault="000D49B3" w:rsidP="00383569">
            <w:pPr>
              <w:spacing w:after="0"/>
              <w:rPr>
                <w:szCs w:val="20"/>
              </w:rPr>
            </w:pPr>
            <w:r>
              <w:rPr>
                <w:szCs w:val="20"/>
              </w:rPr>
              <w:t>SMRP</w:t>
            </w:r>
          </w:p>
        </w:tc>
        <w:tc>
          <w:tcPr>
            <w:tcW w:w="3617" w:type="dxa"/>
          </w:tcPr>
          <w:p w14:paraId="064336D0" w14:textId="0237DD65" w:rsidR="000D49B3" w:rsidRDefault="000D49B3" w:rsidP="00383569">
            <w:pPr>
              <w:spacing w:after="0"/>
              <w:rPr>
                <w:szCs w:val="20"/>
              </w:rPr>
            </w:pPr>
            <w:r>
              <w:rPr>
                <w:szCs w:val="20"/>
              </w:rPr>
              <w:t>Akram Wah Social Management and Resettlement Plan</w:t>
            </w:r>
          </w:p>
        </w:tc>
      </w:tr>
      <w:tr w:rsidR="00515D2C" w:rsidRPr="008838F8" w14:paraId="2843C8F6" w14:textId="77777777" w:rsidTr="00383569">
        <w:tc>
          <w:tcPr>
            <w:tcW w:w="986" w:type="dxa"/>
          </w:tcPr>
          <w:p w14:paraId="285CAEC4" w14:textId="77777777" w:rsidR="00515D2C" w:rsidRPr="008838F8" w:rsidRDefault="00515D2C" w:rsidP="00383569">
            <w:pPr>
              <w:spacing w:after="0"/>
              <w:rPr>
                <w:szCs w:val="20"/>
              </w:rPr>
            </w:pPr>
            <w:r>
              <w:rPr>
                <w:szCs w:val="20"/>
              </w:rPr>
              <w:t>EIA</w:t>
            </w:r>
          </w:p>
        </w:tc>
        <w:tc>
          <w:tcPr>
            <w:tcW w:w="3971" w:type="dxa"/>
          </w:tcPr>
          <w:p w14:paraId="06A967C7" w14:textId="77777777" w:rsidR="00515D2C" w:rsidRPr="008838F8" w:rsidRDefault="00515D2C" w:rsidP="00383569">
            <w:pPr>
              <w:spacing w:after="0"/>
              <w:rPr>
                <w:szCs w:val="20"/>
              </w:rPr>
            </w:pPr>
            <w:r>
              <w:rPr>
                <w:szCs w:val="20"/>
              </w:rPr>
              <w:t>Environmental Impact Assessment</w:t>
            </w:r>
          </w:p>
        </w:tc>
        <w:tc>
          <w:tcPr>
            <w:tcW w:w="283" w:type="dxa"/>
          </w:tcPr>
          <w:p w14:paraId="2BFEF737" w14:textId="77777777" w:rsidR="00515D2C" w:rsidRPr="008838F8" w:rsidRDefault="00515D2C" w:rsidP="00383569">
            <w:pPr>
              <w:spacing w:after="0"/>
              <w:rPr>
                <w:szCs w:val="20"/>
              </w:rPr>
            </w:pPr>
          </w:p>
        </w:tc>
        <w:tc>
          <w:tcPr>
            <w:tcW w:w="997" w:type="dxa"/>
          </w:tcPr>
          <w:p w14:paraId="6F5EBC1D" w14:textId="77777777" w:rsidR="00515D2C" w:rsidRPr="008838F8" w:rsidRDefault="00515D2C" w:rsidP="00383569">
            <w:pPr>
              <w:spacing w:after="0"/>
              <w:rPr>
                <w:szCs w:val="20"/>
              </w:rPr>
            </w:pPr>
            <w:r>
              <w:rPr>
                <w:szCs w:val="20"/>
              </w:rPr>
              <w:t>SWAT</w:t>
            </w:r>
          </w:p>
        </w:tc>
        <w:tc>
          <w:tcPr>
            <w:tcW w:w="3617" w:type="dxa"/>
          </w:tcPr>
          <w:p w14:paraId="20639B26" w14:textId="77777777" w:rsidR="00515D2C" w:rsidRPr="008838F8" w:rsidRDefault="00515D2C" w:rsidP="00383569">
            <w:pPr>
              <w:spacing w:after="0"/>
              <w:rPr>
                <w:szCs w:val="20"/>
              </w:rPr>
            </w:pPr>
            <w:r>
              <w:rPr>
                <w:szCs w:val="20"/>
              </w:rPr>
              <w:t>Sindh Water and Agriculture Transformation Project</w:t>
            </w:r>
          </w:p>
        </w:tc>
      </w:tr>
      <w:tr w:rsidR="00515D2C" w:rsidRPr="008838F8" w14:paraId="58B14DE8" w14:textId="77777777" w:rsidTr="00383569">
        <w:tc>
          <w:tcPr>
            <w:tcW w:w="986" w:type="dxa"/>
          </w:tcPr>
          <w:p w14:paraId="4B815C22" w14:textId="77777777" w:rsidR="00515D2C" w:rsidRPr="008838F8" w:rsidRDefault="00515D2C" w:rsidP="00383569">
            <w:pPr>
              <w:spacing w:after="0"/>
              <w:rPr>
                <w:szCs w:val="20"/>
              </w:rPr>
            </w:pPr>
            <w:r w:rsidRPr="00B23B8F">
              <w:rPr>
                <w:szCs w:val="20"/>
              </w:rPr>
              <w:t>ESIA</w:t>
            </w:r>
          </w:p>
        </w:tc>
        <w:tc>
          <w:tcPr>
            <w:tcW w:w="3971" w:type="dxa"/>
          </w:tcPr>
          <w:p w14:paraId="3CB86B3B" w14:textId="77777777" w:rsidR="00515D2C" w:rsidRPr="008838F8" w:rsidRDefault="00515D2C" w:rsidP="00383569">
            <w:pPr>
              <w:spacing w:after="0"/>
              <w:rPr>
                <w:szCs w:val="20"/>
              </w:rPr>
            </w:pPr>
            <w:r w:rsidRPr="00B23B8F">
              <w:rPr>
                <w:szCs w:val="20"/>
              </w:rPr>
              <w:t>Environmental and Social Impact Assessment</w:t>
            </w:r>
          </w:p>
        </w:tc>
        <w:tc>
          <w:tcPr>
            <w:tcW w:w="283" w:type="dxa"/>
          </w:tcPr>
          <w:p w14:paraId="09F678F9" w14:textId="77777777" w:rsidR="00515D2C" w:rsidRPr="008838F8" w:rsidRDefault="00515D2C" w:rsidP="00383569">
            <w:pPr>
              <w:spacing w:after="0"/>
              <w:rPr>
                <w:szCs w:val="20"/>
              </w:rPr>
            </w:pPr>
          </w:p>
        </w:tc>
        <w:tc>
          <w:tcPr>
            <w:tcW w:w="997" w:type="dxa"/>
          </w:tcPr>
          <w:p w14:paraId="4F8BA752" w14:textId="77777777" w:rsidR="00515D2C" w:rsidRPr="008838F8" w:rsidRDefault="00515D2C" w:rsidP="00383569">
            <w:pPr>
              <w:spacing w:after="0"/>
              <w:rPr>
                <w:szCs w:val="20"/>
              </w:rPr>
            </w:pPr>
            <w:r>
              <w:rPr>
                <w:szCs w:val="20"/>
              </w:rPr>
              <w:t>SWP</w:t>
            </w:r>
          </w:p>
        </w:tc>
        <w:tc>
          <w:tcPr>
            <w:tcW w:w="3617" w:type="dxa"/>
          </w:tcPr>
          <w:p w14:paraId="3B9EDDD7" w14:textId="77777777" w:rsidR="00515D2C" w:rsidRPr="008838F8" w:rsidRDefault="00515D2C" w:rsidP="00383569">
            <w:pPr>
              <w:spacing w:after="0"/>
              <w:rPr>
                <w:szCs w:val="20"/>
              </w:rPr>
            </w:pPr>
            <w:r>
              <w:rPr>
                <w:szCs w:val="20"/>
              </w:rPr>
              <w:t>Strategic Water Plan</w:t>
            </w:r>
          </w:p>
        </w:tc>
      </w:tr>
      <w:tr w:rsidR="00515D2C" w:rsidRPr="008838F8" w14:paraId="5EA8EF00" w14:textId="77777777" w:rsidTr="00383569">
        <w:tc>
          <w:tcPr>
            <w:tcW w:w="986" w:type="dxa"/>
          </w:tcPr>
          <w:p w14:paraId="25069E17" w14:textId="77777777" w:rsidR="00515D2C" w:rsidRPr="00B23B8F" w:rsidRDefault="00515D2C" w:rsidP="00383569">
            <w:pPr>
              <w:spacing w:after="0"/>
              <w:rPr>
                <w:szCs w:val="20"/>
              </w:rPr>
            </w:pPr>
            <w:r w:rsidRPr="00B23B8F">
              <w:rPr>
                <w:szCs w:val="20"/>
              </w:rPr>
              <w:t>ESMF</w:t>
            </w:r>
          </w:p>
        </w:tc>
        <w:tc>
          <w:tcPr>
            <w:tcW w:w="3971" w:type="dxa"/>
          </w:tcPr>
          <w:p w14:paraId="09EBA5E9" w14:textId="77777777" w:rsidR="00515D2C" w:rsidRPr="00B23B8F" w:rsidRDefault="00515D2C" w:rsidP="00383569">
            <w:pPr>
              <w:spacing w:after="0"/>
              <w:rPr>
                <w:szCs w:val="20"/>
              </w:rPr>
            </w:pPr>
            <w:r w:rsidRPr="00B23B8F">
              <w:rPr>
                <w:szCs w:val="20"/>
              </w:rPr>
              <w:t>Environmental and Social Management Framework</w:t>
            </w:r>
          </w:p>
        </w:tc>
        <w:tc>
          <w:tcPr>
            <w:tcW w:w="283" w:type="dxa"/>
          </w:tcPr>
          <w:p w14:paraId="30488F0C" w14:textId="77777777" w:rsidR="00515D2C" w:rsidRPr="008838F8" w:rsidRDefault="00515D2C" w:rsidP="00383569">
            <w:pPr>
              <w:spacing w:after="0"/>
              <w:rPr>
                <w:szCs w:val="20"/>
              </w:rPr>
            </w:pPr>
          </w:p>
        </w:tc>
        <w:tc>
          <w:tcPr>
            <w:tcW w:w="997" w:type="dxa"/>
          </w:tcPr>
          <w:p w14:paraId="6AA48A10" w14:textId="77777777" w:rsidR="00515D2C" w:rsidRDefault="00515D2C" w:rsidP="00383569">
            <w:pPr>
              <w:spacing w:after="0"/>
              <w:rPr>
                <w:szCs w:val="20"/>
              </w:rPr>
            </w:pPr>
            <w:r w:rsidRPr="00B23B8F">
              <w:rPr>
                <w:szCs w:val="20"/>
              </w:rPr>
              <w:t>WB</w:t>
            </w:r>
          </w:p>
        </w:tc>
        <w:tc>
          <w:tcPr>
            <w:tcW w:w="3617" w:type="dxa"/>
          </w:tcPr>
          <w:p w14:paraId="45516553" w14:textId="77777777" w:rsidR="00515D2C" w:rsidRPr="006E31B8" w:rsidRDefault="00515D2C" w:rsidP="00383569">
            <w:pPr>
              <w:spacing w:after="0"/>
              <w:rPr>
                <w:szCs w:val="20"/>
              </w:rPr>
            </w:pPr>
            <w:r w:rsidRPr="00B23B8F">
              <w:rPr>
                <w:szCs w:val="20"/>
              </w:rPr>
              <w:t>World Bank</w:t>
            </w:r>
          </w:p>
        </w:tc>
      </w:tr>
      <w:tr w:rsidR="00515D2C" w:rsidRPr="008838F8" w14:paraId="1742B249" w14:textId="77777777" w:rsidTr="00383569">
        <w:tc>
          <w:tcPr>
            <w:tcW w:w="986" w:type="dxa"/>
          </w:tcPr>
          <w:p w14:paraId="11E5C8A4" w14:textId="77777777" w:rsidR="00515D2C" w:rsidRPr="008838F8" w:rsidRDefault="00515D2C" w:rsidP="00383569">
            <w:pPr>
              <w:spacing w:after="0"/>
              <w:rPr>
                <w:szCs w:val="20"/>
              </w:rPr>
            </w:pPr>
            <w:r w:rsidRPr="00B23B8F">
              <w:rPr>
                <w:szCs w:val="20"/>
              </w:rPr>
              <w:t>ESMP</w:t>
            </w:r>
          </w:p>
        </w:tc>
        <w:tc>
          <w:tcPr>
            <w:tcW w:w="3971" w:type="dxa"/>
          </w:tcPr>
          <w:p w14:paraId="374EF5CC" w14:textId="77777777" w:rsidR="00515D2C" w:rsidRPr="008838F8" w:rsidRDefault="00515D2C" w:rsidP="00383569">
            <w:pPr>
              <w:spacing w:after="0"/>
              <w:rPr>
                <w:szCs w:val="20"/>
              </w:rPr>
            </w:pPr>
            <w:r w:rsidRPr="00B23B8F">
              <w:rPr>
                <w:szCs w:val="20"/>
              </w:rPr>
              <w:t>Environmental and Social Management Plan</w:t>
            </w:r>
          </w:p>
        </w:tc>
        <w:tc>
          <w:tcPr>
            <w:tcW w:w="283" w:type="dxa"/>
          </w:tcPr>
          <w:p w14:paraId="6B38721E" w14:textId="77777777" w:rsidR="00515D2C" w:rsidRPr="008838F8" w:rsidRDefault="00515D2C" w:rsidP="00383569">
            <w:pPr>
              <w:spacing w:after="0"/>
              <w:rPr>
                <w:szCs w:val="20"/>
              </w:rPr>
            </w:pPr>
          </w:p>
        </w:tc>
        <w:tc>
          <w:tcPr>
            <w:tcW w:w="997" w:type="dxa"/>
          </w:tcPr>
          <w:p w14:paraId="6F7ECF06" w14:textId="77777777" w:rsidR="00515D2C" w:rsidRPr="008838F8" w:rsidRDefault="00515D2C" w:rsidP="00383569">
            <w:pPr>
              <w:spacing w:after="0"/>
              <w:rPr>
                <w:szCs w:val="20"/>
              </w:rPr>
            </w:pPr>
            <w:r>
              <w:rPr>
                <w:szCs w:val="20"/>
              </w:rPr>
              <w:t>WCA</w:t>
            </w:r>
          </w:p>
        </w:tc>
        <w:tc>
          <w:tcPr>
            <w:tcW w:w="3617" w:type="dxa"/>
          </w:tcPr>
          <w:p w14:paraId="6ED90932" w14:textId="77777777" w:rsidR="00515D2C" w:rsidRPr="008838F8" w:rsidRDefault="00515D2C" w:rsidP="00383569">
            <w:pPr>
              <w:spacing w:after="0"/>
              <w:rPr>
                <w:szCs w:val="20"/>
              </w:rPr>
            </w:pPr>
            <w:r>
              <w:rPr>
                <w:szCs w:val="20"/>
              </w:rPr>
              <w:t>Water Course Association</w:t>
            </w:r>
          </w:p>
        </w:tc>
      </w:tr>
      <w:tr w:rsidR="00515D2C" w:rsidRPr="008838F8" w14:paraId="486E3C86" w14:textId="77777777" w:rsidTr="00383569">
        <w:tc>
          <w:tcPr>
            <w:tcW w:w="986" w:type="dxa"/>
          </w:tcPr>
          <w:p w14:paraId="74BE5C61" w14:textId="77777777" w:rsidR="00515D2C" w:rsidRPr="008838F8" w:rsidRDefault="00515D2C" w:rsidP="00383569">
            <w:pPr>
              <w:spacing w:after="0"/>
              <w:rPr>
                <w:szCs w:val="20"/>
              </w:rPr>
            </w:pPr>
            <w:r w:rsidRPr="00B23B8F">
              <w:rPr>
                <w:szCs w:val="20"/>
              </w:rPr>
              <w:t>GBV</w:t>
            </w:r>
          </w:p>
        </w:tc>
        <w:tc>
          <w:tcPr>
            <w:tcW w:w="3971" w:type="dxa"/>
          </w:tcPr>
          <w:p w14:paraId="45EAE87A" w14:textId="77777777" w:rsidR="00515D2C" w:rsidRPr="008838F8" w:rsidRDefault="00515D2C" w:rsidP="00383569">
            <w:pPr>
              <w:spacing w:after="0"/>
              <w:rPr>
                <w:szCs w:val="20"/>
              </w:rPr>
            </w:pPr>
            <w:r w:rsidRPr="00B23B8F">
              <w:rPr>
                <w:szCs w:val="20"/>
              </w:rPr>
              <w:t>Gender</w:t>
            </w:r>
            <w:r>
              <w:rPr>
                <w:szCs w:val="20"/>
              </w:rPr>
              <w:t>-</w:t>
            </w:r>
            <w:r w:rsidRPr="00B23B8F">
              <w:rPr>
                <w:szCs w:val="20"/>
              </w:rPr>
              <w:t>Based Violence</w:t>
            </w:r>
          </w:p>
        </w:tc>
        <w:tc>
          <w:tcPr>
            <w:tcW w:w="283" w:type="dxa"/>
          </w:tcPr>
          <w:p w14:paraId="5FE5783F" w14:textId="77777777" w:rsidR="00515D2C" w:rsidRPr="008838F8" w:rsidRDefault="00515D2C" w:rsidP="00383569">
            <w:pPr>
              <w:spacing w:after="0"/>
              <w:rPr>
                <w:szCs w:val="20"/>
              </w:rPr>
            </w:pPr>
          </w:p>
        </w:tc>
        <w:tc>
          <w:tcPr>
            <w:tcW w:w="997" w:type="dxa"/>
          </w:tcPr>
          <w:p w14:paraId="0142E042" w14:textId="77777777" w:rsidR="00515D2C" w:rsidRPr="008838F8" w:rsidRDefault="00515D2C" w:rsidP="00383569">
            <w:pPr>
              <w:spacing w:after="0"/>
              <w:rPr>
                <w:szCs w:val="20"/>
              </w:rPr>
            </w:pPr>
            <w:r>
              <w:rPr>
                <w:szCs w:val="20"/>
              </w:rPr>
              <w:t>WSIP</w:t>
            </w:r>
          </w:p>
        </w:tc>
        <w:tc>
          <w:tcPr>
            <w:tcW w:w="3617" w:type="dxa"/>
          </w:tcPr>
          <w:p w14:paraId="7DA1EF82" w14:textId="77777777" w:rsidR="00515D2C" w:rsidRPr="008838F8" w:rsidRDefault="00515D2C" w:rsidP="00383569">
            <w:pPr>
              <w:spacing w:after="0"/>
              <w:rPr>
                <w:szCs w:val="20"/>
              </w:rPr>
            </w:pPr>
            <w:r>
              <w:rPr>
                <w:szCs w:val="20"/>
              </w:rPr>
              <w:t>Water Sector Improvement Project</w:t>
            </w:r>
          </w:p>
        </w:tc>
      </w:tr>
      <w:tr w:rsidR="00515D2C" w:rsidRPr="008838F8" w14:paraId="6AA2AB67" w14:textId="77777777" w:rsidTr="00383569">
        <w:tc>
          <w:tcPr>
            <w:tcW w:w="986" w:type="dxa"/>
          </w:tcPr>
          <w:p w14:paraId="4814AE15" w14:textId="77777777" w:rsidR="00515D2C" w:rsidRPr="008838F8" w:rsidRDefault="00515D2C" w:rsidP="00383569">
            <w:pPr>
              <w:spacing w:after="0"/>
              <w:rPr>
                <w:szCs w:val="20"/>
              </w:rPr>
            </w:pPr>
          </w:p>
        </w:tc>
        <w:tc>
          <w:tcPr>
            <w:tcW w:w="3971" w:type="dxa"/>
          </w:tcPr>
          <w:p w14:paraId="5C672774" w14:textId="77777777" w:rsidR="00515D2C" w:rsidRPr="008838F8" w:rsidRDefault="00515D2C" w:rsidP="00383569">
            <w:pPr>
              <w:spacing w:after="0"/>
              <w:rPr>
                <w:szCs w:val="20"/>
              </w:rPr>
            </w:pPr>
          </w:p>
        </w:tc>
        <w:tc>
          <w:tcPr>
            <w:tcW w:w="283" w:type="dxa"/>
          </w:tcPr>
          <w:p w14:paraId="7C618672" w14:textId="77777777" w:rsidR="00515D2C" w:rsidRPr="008838F8" w:rsidRDefault="00515D2C" w:rsidP="00383569">
            <w:pPr>
              <w:spacing w:after="0"/>
              <w:rPr>
                <w:szCs w:val="20"/>
              </w:rPr>
            </w:pPr>
          </w:p>
        </w:tc>
        <w:tc>
          <w:tcPr>
            <w:tcW w:w="997" w:type="dxa"/>
          </w:tcPr>
          <w:p w14:paraId="446FC68A" w14:textId="77777777" w:rsidR="00515D2C" w:rsidRPr="008838F8" w:rsidRDefault="00515D2C" w:rsidP="00383569">
            <w:pPr>
              <w:spacing w:after="0"/>
              <w:rPr>
                <w:szCs w:val="20"/>
              </w:rPr>
            </w:pPr>
          </w:p>
        </w:tc>
        <w:tc>
          <w:tcPr>
            <w:tcW w:w="3617" w:type="dxa"/>
          </w:tcPr>
          <w:p w14:paraId="0F20712E" w14:textId="77777777" w:rsidR="00515D2C" w:rsidRPr="008838F8" w:rsidRDefault="00515D2C" w:rsidP="00383569">
            <w:pPr>
              <w:spacing w:after="0"/>
              <w:rPr>
                <w:szCs w:val="20"/>
              </w:rPr>
            </w:pPr>
          </w:p>
        </w:tc>
      </w:tr>
    </w:tbl>
    <w:p w14:paraId="396C3AE7" w14:textId="081C92E7" w:rsidR="00DC5F07" w:rsidRPr="008838F8" w:rsidRDefault="00DC5F07" w:rsidP="00983DD8">
      <w:pPr>
        <w:rPr>
          <w:rStyle w:val="IntenseReference"/>
        </w:rPr>
      </w:pPr>
    </w:p>
    <w:p w14:paraId="7F9FB520" w14:textId="77777777" w:rsidR="00DC5F07" w:rsidRPr="008838F8" w:rsidRDefault="00DC5F07" w:rsidP="00983DD8">
      <w:pPr>
        <w:rPr>
          <w:rStyle w:val="IntenseReference"/>
        </w:rPr>
        <w:sectPr w:rsidR="00DC5F07" w:rsidRPr="008838F8" w:rsidSect="003B0A21">
          <w:footerReference w:type="default" r:id="rId18"/>
          <w:pgSz w:w="12240" w:h="15840"/>
          <w:pgMar w:top="1440" w:right="1440" w:bottom="1440" w:left="1440" w:header="708" w:footer="708" w:gutter="0"/>
          <w:pgNumType w:fmt="lowerRoman" w:start="2"/>
          <w:cols w:space="708"/>
          <w:docGrid w:linePitch="360"/>
        </w:sectPr>
      </w:pPr>
    </w:p>
    <w:p w14:paraId="6C788250" w14:textId="7ED12B04" w:rsidR="00983DD8" w:rsidRPr="00E168F6" w:rsidRDefault="00983DD8" w:rsidP="00913309">
      <w:pPr>
        <w:pStyle w:val="Annex"/>
        <w:rPr>
          <w:rStyle w:val="IntenseReference"/>
          <w:b/>
          <w:bCs w:val="0"/>
        </w:rPr>
      </w:pPr>
      <w:bookmarkStart w:id="0" w:name="_Toc117074596"/>
      <w:r w:rsidRPr="003D129E">
        <w:rPr>
          <w:rStyle w:val="IntenseReference"/>
          <w:b/>
          <w:bCs w:val="0"/>
        </w:rPr>
        <w:lastRenderedPageBreak/>
        <w:t>Executive Summary</w:t>
      </w:r>
      <w:bookmarkEnd w:id="0"/>
    </w:p>
    <w:p w14:paraId="4D9A5188" w14:textId="77777777" w:rsidR="00A815BE" w:rsidRDefault="00A815BE" w:rsidP="00A815BE">
      <w:r>
        <w:t xml:space="preserve">The Government of Sindh (GoS), through the Planning and Development Department (PDD), Irrigation Department, and Agriculture Department, is planning to implement the </w:t>
      </w:r>
      <w:r w:rsidRPr="00067894">
        <w:rPr>
          <w:rFonts w:cs="Times New Roman"/>
          <w:b/>
          <w:bCs/>
        </w:rPr>
        <w:t xml:space="preserve">Sindh Water and Agriculture Transformation Project </w:t>
      </w:r>
      <w:r>
        <w:t xml:space="preserve"> (hereinafter referred as </w:t>
      </w:r>
      <w:r w:rsidRPr="00A36A12">
        <w:rPr>
          <w:b/>
          <w:bCs/>
        </w:rPr>
        <w:t>SWAT</w:t>
      </w:r>
      <w:r>
        <w:t xml:space="preserve"> or </w:t>
      </w:r>
      <w:r w:rsidRPr="00A36A12">
        <w:rPr>
          <w:b/>
          <w:bCs/>
        </w:rPr>
        <w:t xml:space="preserve">the </w:t>
      </w:r>
      <w:r>
        <w:rPr>
          <w:b/>
          <w:bCs/>
        </w:rPr>
        <w:t>Project</w:t>
      </w:r>
      <w:r>
        <w:t xml:space="preserve">), with financial assistance from the World Bank (WB). Under the SWAT, GoS aims to </w:t>
      </w:r>
      <w:r w:rsidRPr="00BF7B19">
        <w:t xml:space="preserve">increase agricultural water productivity in selected </w:t>
      </w:r>
      <w:r>
        <w:t>Area Water Boards (AWBs)</w:t>
      </w:r>
      <w:r w:rsidRPr="00BF7B19">
        <w:t xml:space="preserve"> command areas and improve the institutional framework for water resources management</w:t>
      </w:r>
      <w:r>
        <w:t xml:space="preserve">. The present Environmental and Social Management Framework (ESMF) has been prepared to screen the potential environmental and social impacts of the SWAT  and </w:t>
      </w:r>
      <w:r w:rsidRPr="007120AC">
        <w:t xml:space="preserve">guide the screening, assessment and management of </w:t>
      </w:r>
      <w:r>
        <w:t>environmental and social</w:t>
      </w:r>
      <w:r w:rsidRPr="007120AC">
        <w:t xml:space="preserve"> risks and impacts of subprojects that </w:t>
      </w:r>
      <w:r>
        <w:t xml:space="preserve">will be identified during the project implementation. The ESMF has been prepared following the World Bank safeguard policies and the relevant government regulations.  </w:t>
      </w:r>
      <w:r w:rsidRPr="00C4581F">
        <w:t>A Resettlement Policy Framework (RPF) has also been prepared</w:t>
      </w:r>
      <w:r>
        <w:t xml:space="preserve"> for the SWAT</w:t>
      </w:r>
      <w:r w:rsidRPr="00C4581F">
        <w:t xml:space="preserve"> to address the involuntary resettlement impacts of these subprojects and presented </w:t>
      </w:r>
      <w:r>
        <w:t>as a standalone document.</w:t>
      </w:r>
    </w:p>
    <w:p w14:paraId="3436A9E5" w14:textId="77777777" w:rsidR="00A815BE" w:rsidRDefault="00A815BE" w:rsidP="00A815BE">
      <w:pPr>
        <w:rPr>
          <w:b/>
          <w:bCs/>
        </w:rPr>
      </w:pPr>
      <w:r>
        <w:rPr>
          <w:b/>
          <w:bCs/>
        </w:rPr>
        <w:t>Project Overview</w:t>
      </w:r>
    </w:p>
    <w:p w14:paraId="302087B7" w14:textId="77777777" w:rsidR="00A815BE" w:rsidRDefault="00A815BE" w:rsidP="00A815BE">
      <w:r>
        <w:t xml:space="preserve">The project development objective is to </w:t>
      </w:r>
      <w:r w:rsidRPr="00F468D6">
        <w:t xml:space="preserve">increase agricultural productivity and improve water resources management </w:t>
      </w:r>
      <w:r>
        <w:t xml:space="preserve">throughout Sindh province through a series of projects. SWAT </w:t>
      </w:r>
      <w:r w:rsidRPr="00B35DBC">
        <w:t>focuses on three AWBs on the Left Bank</w:t>
      </w:r>
      <w:r>
        <w:t xml:space="preserve"> Canals</w:t>
      </w:r>
      <w:r w:rsidRPr="00B35DBC">
        <w:t xml:space="preserve"> of the Indus River: Ghotki (</w:t>
      </w:r>
      <w:r>
        <w:t xml:space="preserve">Ghotki Feeder canal with a command area of </w:t>
      </w:r>
      <w:r w:rsidRPr="00B35DBC">
        <w:t>381,000 Ha), Nara (</w:t>
      </w:r>
      <w:r>
        <w:t xml:space="preserve">Nara canal with a command area of </w:t>
      </w:r>
      <w:r w:rsidRPr="00B35DBC">
        <w:t>1,047,946 Ha) and Left Bank (</w:t>
      </w:r>
      <w:r>
        <w:t xml:space="preserve">Akram Wah and New Fuleli canals with a command area of </w:t>
      </w:r>
      <w:r w:rsidRPr="00B35DBC">
        <w:t>592,548</w:t>
      </w:r>
      <w:r>
        <w:t xml:space="preserve"> Ha</w:t>
      </w:r>
      <w:r w:rsidRPr="00B35DBC">
        <w:t xml:space="preserve">). </w:t>
      </w:r>
      <w:r>
        <w:t xml:space="preserve">SWAT will also focus </w:t>
      </w:r>
      <w:r w:rsidRPr="00E400E3">
        <w:t xml:space="preserve">on completing the </w:t>
      </w:r>
      <w:r>
        <w:t>"</w:t>
      </w:r>
      <w:r w:rsidRPr="00E400E3">
        <w:t>last mile connections</w:t>
      </w:r>
      <w:r>
        <w:t>"</w:t>
      </w:r>
      <w:r w:rsidRPr="00E400E3">
        <w:t xml:space="preserve"> in the canal network upgraded through </w:t>
      </w:r>
      <w:r>
        <w:t xml:space="preserve">the recently completed Bank-funded </w:t>
      </w:r>
      <w:r w:rsidRPr="0058026A">
        <w:t>Water Sector Improvement Project (WSIP)</w:t>
      </w:r>
      <w:r>
        <w:rPr>
          <w:rStyle w:val="FootnoteReference"/>
        </w:rPr>
        <w:footnoteReference w:id="2"/>
      </w:r>
      <w:r>
        <w:t xml:space="preserve"> and ongoing </w:t>
      </w:r>
      <w:r w:rsidRPr="00F91792">
        <w:t>Sindh Barrages Improvement Project (SBIP)</w:t>
      </w:r>
      <w:r>
        <w:rPr>
          <w:rStyle w:val="FootnoteReference"/>
        </w:rPr>
        <w:footnoteReference w:id="3"/>
      </w:r>
      <w:r>
        <w:t xml:space="preserve">. </w:t>
      </w:r>
      <w:r w:rsidRPr="0058026A">
        <w:t>In addition, SWAT will introduce modernization concepts for canal operation and irrigation service that will help Sindh make better use of these infrastructure investments.</w:t>
      </w:r>
      <w:r>
        <w:t xml:space="preserve"> The Project consists of six components: (i) </w:t>
      </w:r>
      <w:r w:rsidRPr="00940853">
        <w:rPr>
          <w:b/>
          <w:bCs/>
        </w:rPr>
        <w:t>Water Resources Management</w:t>
      </w:r>
      <w:r w:rsidRPr="001257C8">
        <w:t xml:space="preserve"> </w:t>
      </w:r>
      <w:r>
        <w:t xml:space="preserve">policy and institutional reforms in Sindh, (ii) </w:t>
      </w:r>
      <w:r w:rsidRPr="00940853">
        <w:rPr>
          <w:b/>
          <w:bCs/>
        </w:rPr>
        <w:t xml:space="preserve">Water Service </w:t>
      </w:r>
      <w:r>
        <w:rPr>
          <w:b/>
          <w:bCs/>
        </w:rPr>
        <w:t>D</w:t>
      </w:r>
      <w:r w:rsidRPr="00940853">
        <w:rPr>
          <w:b/>
          <w:bCs/>
        </w:rPr>
        <w:t>elivery</w:t>
      </w:r>
      <w:r>
        <w:t xml:space="preserve"> improvement of irrigation services, (iii) </w:t>
      </w:r>
      <w:r w:rsidRPr="00940853">
        <w:rPr>
          <w:b/>
          <w:bCs/>
        </w:rPr>
        <w:t xml:space="preserve">Agricultural </w:t>
      </w:r>
      <w:r>
        <w:rPr>
          <w:b/>
          <w:bCs/>
        </w:rPr>
        <w:t>Incentives</w:t>
      </w:r>
      <w:r w:rsidRPr="00940853">
        <w:rPr>
          <w:b/>
          <w:bCs/>
        </w:rPr>
        <w:t xml:space="preserve"> and Investments</w:t>
      </w:r>
      <w:r>
        <w:t xml:space="preserve"> to promote </w:t>
      </w:r>
      <w:r w:rsidRPr="00606EEE">
        <w:t>higher value, water-thrifty crops</w:t>
      </w:r>
      <w:r>
        <w:t xml:space="preserve">, (vi) </w:t>
      </w:r>
      <w:r>
        <w:rPr>
          <w:b/>
          <w:bCs/>
        </w:rPr>
        <w:t>P</w:t>
      </w:r>
      <w:r w:rsidRPr="00940853">
        <w:rPr>
          <w:b/>
          <w:bCs/>
        </w:rPr>
        <w:t xml:space="preserve">roject </w:t>
      </w:r>
      <w:r>
        <w:rPr>
          <w:b/>
          <w:bCs/>
        </w:rPr>
        <w:t>C</w:t>
      </w:r>
      <w:r w:rsidRPr="00940853">
        <w:rPr>
          <w:b/>
          <w:bCs/>
        </w:rPr>
        <w:t xml:space="preserve">oordination and </w:t>
      </w:r>
      <w:r>
        <w:rPr>
          <w:b/>
          <w:bCs/>
        </w:rPr>
        <w:t>M</w:t>
      </w:r>
      <w:r w:rsidRPr="00940853">
        <w:rPr>
          <w:b/>
          <w:bCs/>
        </w:rPr>
        <w:t>onitoring</w:t>
      </w:r>
      <w:r>
        <w:t xml:space="preserve"> to support the implementation of the project, (v) </w:t>
      </w:r>
      <w:r w:rsidRPr="00582E9C">
        <w:rPr>
          <w:b/>
          <w:bCs/>
        </w:rPr>
        <w:t>Agricultural Flood Emergency Rehabilitation to help small farmers recover from the 2022 floods</w:t>
      </w:r>
      <w:r>
        <w:t xml:space="preserve"> and (vi) </w:t>
      </w:r>
      <w:r w:rsidRPr="00940853">
        <w:rPr>
          <w:b/>
          <w:bCs/>
        </w:rPr>
        <w:t>Contingent Emergency Response</w:t>
      </w:r>
      <w:r>
        <w:t xml:space="preserve"> to support any </w:t>
      </w:r>
      <w:r w:rsidRPr="005A3D1C">
        <w:t xml:space="preserve">support unforeseen emergency needs </w:t>
      </w:r>
      <w:r>
        <w:t xml:space="preserve">from natural disasters. The implementing agencies are the Project Coordination and Monitoring Unit (PCMU) of the Planning and Development Unit (for Components 1 and 4), Sindh Irrigation and Drainage Authority (SIDA)  of the Irrigation Department (for Component 2) and Agriculture Department (for Component 3 and Component 5). </w:t>
      </w:r>
    </w:p>
    <w:p w14:paraId="6B0342EE" w14:textId="1B160907" w:rsidR="00A815BE" w:rsidRDefault="3B8001D2" w:rsidP="00A815BE">
      <w:r>
        <w:t>The activities and typical subprojects to be implemented under these six components are listed in the following table. These subprojects are divided into two categories based on the requirement of civil works (i) Soft Interventions, which don't involve any civil works (Components 1, 4, and 5) and (ii) Physical Interventions, which involve civil works (Components 2 and 3). During the preparation of SWAT, only the design and location of one subproject, the rehabilitation of the Akram Wah canal, is finalized. In addition, there are approximately 15 “Farmer Organization</w:t>
      </w:r>
      <w:r w:rsidR="68778B80">
        <w:t xml:space="preserve"> (FO)</w:t>
      </w:r>
      <w:r>
        <w:t xml:space="preserve"> Subprojects” which are relatively small in scale and </w:t>
      </w:r>
      <w:r>
        <w:lastRenderedPageBreak/>
        <w:t xml:space="preserve">will be selected, defined, and approved during implementation through a community-driven development (CDD) process. </w:t>
      </w:r>
    </w:p>
    <w:p w14:paraId="772BA14A" w14:textId="77777777" w:rsidR="00A815BE" w:rsidRDefault="00A815BE" w:rsidP="00A815BE">
      <w:r w:rsidRPr="003F1AAF">
        <w:t>The soft interventions</w:t>
      </w:r>
      <w:r>
        <w:t xml:space="preserve"> (such as engineering and ESIA studies)</w:t>
      </w:r>
      <w:r w:rsidRPr="003F1AAF">
        <w:t xml:space="preserve"> that could lead to civil works</w:t>
      </w:r>
      <w:r>
        <w:t xml:space="preserve"> in future projects</w:t>
      </w:r>
      <w:r w:rsidRPr="003F1AAF">
        <w:t xml:space="preserve"> are also included under the physical interventions category</w:t>
      </w:r>
      <w:r>
        <w:t xml:space="preserve"> (to guide the preparation of ESIA and RAP documents)</w:t>
      </w:r>
      <w:r w:rsidRPr="003F1AAF">
        <w:t>.</w:t>
      </w:r>
      <w:r>
        <w:t xml:space="preserve"> A schematic view of major irrigation canals in Sindh is shown in Figure E.1 to better understand the project interventions. A detailed map showing the locations of barrages and canals in Sindh is given in Figure E.2, </w:t>
      </w:r>
      <w:r w:rsidRPr="003D65C8">
        <w:t xml:space="preserve">and </w:t>
      </w:r>
      <w:r>
        <w:t xml:space="preserve">the </w:t>
      </w:r>
      <w:r w:rsidRPr="003D65C8">
        <w:t xml:space="preserve">locations of three Area Water Boards where the FO subprojects will be implemented are </w:t>
      </w:r>
      <w:r>
        <w:t>show</w:t>
      </w:r>
      <w:r w:rsidRPr="003D65C8">
        <w:t xml:space="preserve">n in Figure </w:t>
      </w:r>
      <w:r>
        <w:t>E.3</w:t>
      </w:r>
      <w:r w:rsidRPr="003D65C8">
        <w:t xml:space="preserve">.  </w:t>
      </w:r>
    </w:p>
    <w:p w14:paraId="5FD78566" w14:textId="77777777" w:rsidR="00A815BE" w:rsidRDefault="00A815BE" w:rsidP="00A815BE"/>
    <w:p w14:paraId="6A257B16" w14:textId="77777777" w:rsidR="00A815BE" w:rsidRDefault="00A815BE" w:rsidP="00A815BE">
      <w:pPr>
        <w:jc w:val="center"/>
      </w:pPr>
      <w:r>
        <w:rPr>
          <w:noProof/>
        </w:rPr>
        <w:drawing>
          <wp:inline distT="0" distB="0" distL="0" distR="0" wp14:anchorId="388CFA92" wp14:editId="13758623">
            <wp:extent cx="3304596" cy="4634969"/>
            <wp:effectExtent l="19050" t="19050" r="10160" b="13335"/>
            <wp:docPr id="71" name="Picture 71"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descr="Diagram, schematic&#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308577" cy="4640553"/>
                    </a:xfrm>
                    <a:prstGeom prst="rect">
                      <a:avLst/>
                    </a:prstGeom>
                    <a:noFill/>
                    <a:ln w="3175">
                      <a:solidFill>
                        <a:sysClr val="windowText" lastClr="000000"/>
                      </a:solidFill>
                    </a:ln>
                  </pic:spPr>
                </pic:pic>
              </a:graphicData>
            </a:graphic>
          </wp:inline>
        </w:drawing>
      </w:r>
    </w:p>
    <w:p w14:paraId="3AEFDD73" w14:textId="77777777" w:rsidR="00A815BE" w:rsidRDefault="00A815BE" w:rsidP="00A815BE">
      <w:pPr>
        <w:jc w:val="center"/>
        <w:rPr>
          <w:b/>
          <w:bCs/>
        </w:rPr>
      </w:pPr>
      <w:r>
        <w:rPr>
          <w:b/>
          <w:bCs/>
        </w:rPr>
        <w:t>Figure E1: A Schematic View of Major Irrigation Canals in Sindh</w:t>
      </w:r>
    </w:p>
    <w:p w14:paraId="1F0F522E" w14:textId="77777777" w:rsidR="00A815BE" w:rsidRDefault="00A815BE" w:rsidP="00A815BE">
      <w:pPr>
        <w:rPr>
          <w:b/>
          <w:bCs/>
        </w:rPr>
      </w:pPr>
      <w:r w:rsidRPr="003F1AAF">
        <w:t xml:space="preserve">  </w:t>
      </w:r>
    </w:p>
    <w:p w14:paraId="29D07A8A" w14:textId="77777777" w:rsidR="00A815BE" w:rsidRDefault="00A815BE" w:rsidP="00A815BE">
      <w:pPr>
        <w:rPr>
          <w:b/>
          <w:bCs/>
        </w:rPr>
      </w:pPr>
      <w:r>
        <w:rPr>
          <w:b/>
          <w:bCs/>
        </w:rPr>
        <w:t>Table E1. A Summary of Proposed Project Activities and Typical Subprojects</w:t>
      </w:r>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1843"/>
        <w:gridCol w:w="3402"/>
        <w:gridCol w:w="2835"/>
      </w:tblGrid>
      <w:tr w:rsidR="00A815BE" w:rsidRPr="00E07F85" w14:paraId="632732CF" w14:textId="77777777" w:rsidTr="1F4021CC">
        <w:trPr>
          <w:tblHeader/>
        </w:trPr>
        <w:tc>
          <w:tcPr>
            <w:tcW w:w="1838" w:type="dxa"/>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noWrap/>
            <w:hideMark/>
          </w:tcPr>
          <w:p w14:paraId="3DF9D314" w14:textId="77777777" w:rsidR="00A815BE" w:rsidRPr="00E07F85" w:rsidRDefault="00A815BE" w:rsidP="00383569">
            <w:pPr>
              <w:spacing w:after="0"/>
              <w:rPr>
                <w:b/>
                <w:bCs/>
                <w:sz w:val="20"/>
              </w:rPr>
            </w:pPr>
            <w:r w:rsidRPr="00E07F85">
              <w:rPr>
                <w:b/>
                <w:bCs/>
                <w:sz w:val="20"/>
              </w:rPr>
              <w:lastRenderedPageBreak/>
              <w:t>Component</w:t>
            </w:r>
          </w:p>
        </w:tc>
        <w:tc>
          <w:tcPr>
            <w:tcW w:w="1843" w:type="dxa"/>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noWrap/>
            <w:hideMark/>
          </w:tcPr>
          <w:p w14:paraId="34238307" w14:textId="77777777" w:rsidR="00A815BE" w:rsidRPr="00E07F85" w:rsidRDefault="00A815BE" w:rsidP="00383569">
            <w:pPr>
              <w:spacing w:after="0"/>
              <w:rPr>
                <w:b/>
                <w:bCs/>
                <w:sz w:val="20"/>
              </w:rPr>
            </w:pPr>
            <w:r w:rsidRPr="00E07F85">
              <w:rPr>
                <w:b/>
                <w:bCs/>
                <w:sz w:val="20"/>
              </w:rPr>
              <w:t>Sub-Components</w:t>
            </w:r>
          </w:p>
        </w:tc>
        <w:tc>
          <w:tcPr>
            <w:tcW w:w="6237"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noWrap/>
            <w:hideMark/>
          </w:tcPr>
          <w:p w14:paraId="51667870" w14:textId="77777777" w:rsidR="00A815BE" w:rsidRPr="00E07F85" w:rsidRDefault="00A815BE" w:rsidP="00383569">
            <w:pPr>
              <w:spacing w:after="0"/>
              <w:rPr>
                <w:b/>
                <w:bCs/>
                <w:sz w:val="20"/>
              </w:rPr>
            </w:pPr>
            <w:r w:rsidRPr="00E07F85">
              <w:rPr>
                <w:b/>
                <w:bCs/>
                <w:sz w:val="20"/>
              </w:rPr>
              <w:t>Typology of Subprojects</w:t>
            </w:r>
          </w:p>
        </w:tc>
      </w:tr>
      <w:tr w:rsidR="00A815BE" w:rsidRPr="00E07F85" w14:paraId="53AD9F02" w14:textId="77777777" w:rsidTr="1F4021CC">
        <w:trPr>
          <w:tblHeader/>
        </w:trPr>
        <w:tc>
          <w:tcPr>
            <w:tcW w:w="0" w:type="auto"/>
            <w:vMerge/>
            <w:hideMark/>
          </w:tcPr>
          <w:p w14:paraId="71D50C08" w14:textId="77777777" w:rsidR="00A815BE" w:rsidRPr="00E07F85" w:rsidRDefault="00A815BE" w:rsidP="00383569">
            <w:pPr>
              <w:spacing w:after="0"/>
              <w:rPr>
                <w:b/>
                <w:bCs/>
                <w:sz w:val="20"/>
              </w:rPr>
            </w:pPr>
          </w:p>
        </w:tc>
        <w:tc>
          <w:tcPr>
            <w:tcW w:w="1843" w:type="dxa"/>
            <w:vMerge/>
            <w:hideMark/>
          </w:tcPr>
          <w:p w14:paraId="153B9122" w14:textId="77777777" w:rsidR="00A815BE" w:rsidRPr="00E07F85" w:rsidRDefault="00A815BE" w:rsidP="00383569">
            <w:pPr>
              <w:spacing w:after="0"/>
              <w:rPr>
                <w:b/>
                <w:bCs/>
                <w:sz w:val="20"/>
              </w:rPr>
            </w:pPr>
          </w:p>
        </w:tc>
        <w:tc>
          <w:tcPr>
            <w:tcW w:w="3402"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hideMark/>
          </w:tcPr>
          <w:p w14:paraId="293B9381" w14:textId="77777777" w:rsidR="00A815BE" w:rsidRPr="00E07F85" w:rsidRDefault="00A815BE" w:rsidP="00383569">
            <w:pPr>
              <w:spacing w:after="0"/>
              <w:rPr>
                <w:b/>
                <w:bCs/>
                <w:sz w:val="20"/>
              </w:rPr>
            </w:pPr>
            <w:r w:rsidRPr="00E07F85">
              <w:rPr>
                <w:b/>
                <w:bCs/>
                <w:sz w:val="20"/>
              </w:rPr>
              <w:t xml:space="preserve">Soft Interventions </w:t>
            </w:r>
          </w:p>
          <w:p w14:paraId="6D9680A5" w14:textId="77777777" w:rsidR="00A815BE" w:rsidRPr="00E07F85" w:rsidRDefault="00A815BE" w:rsidP="00383569">
            <w:pPr>
              <w:spacing w:after="0"/>
              <w:rPr>
                <w:b/>
                <w:bCs/>
                <w:sz w:val="20"/>
              </w:rPr>
            </w:pPr>
            <w:r w:rsidRPr="00E07F85">
              <w:rPr>
                <w:b/>
                <w:bCs/>
                <w:sz w:val="20"/>
              </w:rPr>
              <w:t>(does not include civil works)</w:t>
            </w:r>
          </w:p>
        </w:tc>
        <w:tc>
          <w:tcPr>
            <w:tcW w:w="2835"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hideMark/>
          </w:tcPr>
          <w:p w14:paraId="41D23067" w14:textId="77777777" w:rsidR="00A815BE" w:rsidRPr="00E07F85" w:rsidRDefault="00A815BE" w:rsidP="00383569">
            <w:pPr>
              <w:spacing w:after="0"/>
              <w:rPr>
                <w:b/>
                <w:bCs/>
                <w:sz w:val="20"/>
              </w:rPr>
            </w:pPr>
            <w:r w:rsidRPr="00E07F85">
              <w:rPr>
                <w:b/>
                <w:bCs/>
                <w:sz w:val="20"/>
              </w:rPr>
              <w:t>Physical Interventions</w:t>
            </w:r>
          </w:p>
          <w:p w14:paraId="3797C000" w14:textId="77777777" w:rsidR="00A815BE" w:rsidRPr="00E07F85" w:rsidRDefault="00A815BE" w:rsidP="00383569">
            <w:pPr>
              <w:spacing w:after="0"/>
              <w:rPr>
                <w:b/>
                <w:bCs/>
                <w:sz w:val="20"/>
              </w:rPr>
            </w:pPr>
            <w:r w:rsidRPr="00E07F85">
              <w:rPr>
                <w:b/>
                <w:bCs/>
                <w:sz w:val="20"/>
              </w:rPr>
              <w:t>(include</w:t>
            </w:r>
            <w:r>
              <w:rPr>
                <w:b/>
                <w:bCs/>
                <w:sz w:val="20"/>
              </w:rPr>
              <w:t>s</w:t>
            </w:r>
            <w:r w:rsidRPr="00E07F85">
              <w:rPr>
                <w:b/>
                <w:bCs/>
                <w:sz w:val="20"/>
              </w:rPr>
              <w:t xml:space="preserve"> civil works and </w:t>
            </w:r>
            <w:r>
              <w:rPr>
                <w:b/>
                <w:bCs/>
                <w:sz w:val="20"/>
              </w:rPr>
              <w:t xml:space="preserve">E&amp;S </w:t>
            </w:r>
            <w:r w:rsidRPr="00E07F85">
              <w:rPr>
                <w:b/>
                <w:bCs/>
                <w:sz w:val="20"/>
              </w:rPr>
              <w:t>studies for future civil works)</w:t>
            </w:r>
          </w:p>
        </w:tc>
      </w:tr>
      <w:tr w:rsidR="00A815BE" w14:paraId="5F60C0E3" w14:textId="77777777" w:rsidTr="1F4021CC">
        <w:tc>
          <w:tcPr>
            <w:tcW w:w="1838" w:type="dxa"/>
            <w:tcBorders>
              <w:top w:val="single" w:sz="4" w:space="0" w:color="auto"/>
              <w:left w:val="single" w:sz="4" w:space="0" w:color="auto"/>
              <w:bottom w:val="single" w:sz="4" w:space="0" w:color="auto"/>
              <w:right w:val="single" w:sz="4" w:space="0" w:color="auto"/>
            </w:tcBorders>
            <w:noWrap/>
            <w:hideMark/>
          </w:tcPr>
          <w:p w14:paraId="46B9F5DB" w14:textId="77777777" w:rsidR="00A815BE" w:rsidRDefault="00A815BE" w:rsidP="00383569">
            <w:pPr>
              <w:spacing w:after="0" w:line="256" w:lineRule="auto"/>
              <w:rPr>
                <w:sz w:val="20"/>
                <w:szCs w:val="20"/>
              </w:rPr>
            </w:pPr>
            <w:r>
              <w:rPr>
                <w:sz w:val="20"/>
                <w:szCs w:val="20"/>
              </w:rPr>
              <w:t>1: Water Resources Management ($17.3 Million)</w:t>
            </w:r>
          </w:p>
        </w:tc>
        <w:tc>
          <w:tcPr>
            <w:tcW w:w="1843" w:type="dxa"/>
            <w:tcBorders>
              <w:top w:val="single" w:sz="4" w:space="0" w:color="auto"/>
              <w:left w:val="single" w:sz="4" w:space="0" w:color="auto"/>
              <w:bottom w:val="single" w:sz="4" w:space="0" w:color="auto"/>
              <w:right w:val="single" w:sz="4" w:space="0" w:color="auto"/>
            </w:tcBorders>
            <w:noWrap/>
            <w:hideMark/>
          </w:tcPr>
          <w:p w14:paraId="67199C23" w14:textId="77777777" w:rsidR="00A815BE" w:rsidRDefault="00A815BE" w:rsidP="00383569">
            <w:pPr>
              <w:spacing w:after="0" w:line="256" w:lineRule="auto"/>
              <w:rPr>
                <w:sz w:val="20"/>
                <w:szCs w:val="20"/>
              </w:rPr>
            </w:pPr>
            <w:r>
              <w:rPr>
                <w:sz w:val="20"/>
                <w:szCs w:val="20"/>
              </w:rPr>
              <w:t>1.1 Institutional development for Integrated Water Resources Management (IWRM) ($2.1 million)</w:t>
            </w:r>
          </w:p>
        </w:tc>
        <w:tc>
          <w:tcPr>
            <w:tcW w:w="3402" w:type="dxa"/>
            <w:tcBorders>
              <w:top w:val="single" w:sz="4" w:space="0" w:color="auto"/>
              <w:left w:val="single" w:sz="4" w:space="0" w:color="auto"/>
              <w:bottom w:val="single" w:sz="4" w:space="0" w:color="auto"/>
              <w:right w:val="single" w:sz="4" w:space="0" w:color="auto"/>
            </w:tcBorders>
            <w:hideMark/>
          </w:tcPr>
          <w:p w14:paraId="5C87D2CA" w14:textId="77777777" w:rsidR="00A815BE" w:rsidRPr="00D21FA6" w:rsidRDefault="00A815BE" w:rsidP="00383569">
            <w:pPr>
              <w:spacing w:after="0" w:line="256" w:lineRule="auto"/>
              <w:rPr>
                <w:sz w:val="20"/>
                <w:szCs w:val="20"/>
              </w:rPr>
            </w:pPr>
            <w:r w:rsidRPr="00582E9C">
              <w:rPr>
                <w:sz w:val="20"/>
                <w:szCs w:val="20"/>
              </w:rPr>
              <w:t>Formulate new Water Resources Law</w:t>
            </w:r>
            <w:r w:rsidRPr="00805420">
              <w:rPr>
                <w:sz w:val="20"/>
                <w:szCs w:val="20"/>
              </w:rPr>
              <w:t>.</w:t>
            </w:r>
          </w:p>
          <w:p w14:paraId="61AE74AF" w14:textId="77777777" w:rsidR="00A815BE" w:rsidRPr="00805420" w:rsidRDefault="00A815BE" w:rsidP="00383569">
            <w:pPr>
              <w:spacing w:after="0" w:line="256" w:lineRule="auto"/>
              <w:rPr>
                <w:sz w:val="20"/>
                <w:szCs w:val="20"/>
              </w:rPr>
            </w:pPr>
            <w:r w:rsidRPr="003C0438">
              <w:rPr>
                <w:sz w:val="20"/>
                <w:szCs w:val="20"/>
              </w:rPr>
              <w:t>Transform the Irrigation Department into the Irrigation and Water Resources Department</w:t>
            </w:r>
            <w:r w:rsidRPr="00805420">
              <w:rPr>
                <w:sz w:val="20"/>
                <w:szCs w:val="20"/>
              </w:rPr>
              <w:t xml:space="preserve"> (IWRD) </w:t>
            </w:r>
          </w:p>
          <w:p w14:paraId="7CBF4D97" w14:textId="77777777" w:rsidR="00A815BE" w:rsidRPr="00805420" w:rsidRDefault="00A815BE" w:rsidP="00383569">
            <w:pPr>
              <w:spacing w:after="0" w:line="256" w:lineRule="auto"/>
              <w:rPr>
                <w:sz w:val="20"/>
                <w:szCs w:val="20"/>
              </w:rPr>
            </w:pPr>
            <w:r w:rsidRPr="00805420">
              <w:rPr>
                <w:sz w:val="20"/>
                <w:szCs w:val="20"/>
              </w:rPr>
              <w:t>Comprehensive  water pricing (</w:t>
            </w:r>
            <w:r w:rsidRPr="00805420">
              <w:rPr>
                <w:i/>
                <w:iCs/>
                <w:sz w:val="20"/>
                <w:szCs w:val="20"/>
              </w:rPr>
              <w:t>Abiana</w:t>
            </w:r>
            <w:r w:rsidRPr="00805420">
              <w:rPr>
                <w:sz w:val="20"/>
                <w:szCs w:val="20"/>
              </w:rPr>
              <w:t xml:space="preserve"> system) reforms</w:t>
            </w:r>
          </w:p>
        </w:tc>
        <w:tc>
          <w:tcPr>
            <w:tcW w:w="2835" w:type="dxa"/>
            <w:tcBorders>
              <w:top w:val="single" w:sz="4" w:space="0" w:color="auto"/>
              <w:left w:val="single" w:sz="4" w:space="0" w:color="auto"/>
              <w:bottom w:val="single" w:sz="4" w:space="0" w:color="auto"/>
              <w:right w:val="single" w:sz="4" w:space="0" w:color="auto"/>
            </w:tcBorders>
            <w:noWrap/>
          </w:tcPr>
          <w:p w14:paraId="521088E6" w14:textId="6662DD57" w:rsidR="00A815BE" w:rsidRDefault="3D8CD4F1" w:rsidP="1F4021CC">
            <w:pPr>
              <w:spacing w:after="0" w:line="256" w:lineRule="auto"/>
            </w:pPr>
            <w:r w:rsidRPr="1F4021CC">
              <w:rPr>
                <w:rFonts w:ascii="Calibri" w:eastAsia="Calibri" w:hAnsi="Calibri" w:cs="Calibri"/>
                <w:sz w:val="20"/>
                <w:szCs w:val="20"/>
              </w:rPr>
              <w:t>Not applicable</w:t>
            </w:r>
          </w:p>
        </w:tc>
      </w:tr>
      <w:tr w:rsidR="00A815BE" w14:paraId="21A5F1A8" w14:textId="77777777" w:rsidTr="1F4021CC">
        <w:tc>
          <w:tcPr>
            <w:tcW w:w="1838" w:type="dxa"/>
            <w:tcBorders>
              <w:top w:val="single" w:sz="4" w:space="0" w:color="auto"/>
              <w:left w:val="single" w:sz="4" w:space="0" w:color="auto"/>
              <w:bottom w:val="single" w:sz="4" w:space="0" w:color="auto"/>
              <w:right w:val="single" w:sz="4" w:space="0" w:color="auto"/>
            </w:tcBorders>
            <w:noWrap/>
          </w:tcPr>
          <w:p w14:paraId="1DD49C6F" w14:textId="77777777" w:rsidR="00A815BE" w:rsidRDefault="00A815BE" w:rsidP="00383569">
            <w:pPr>
              <w:spacing w:after="0" w:line="256" w:lineRule="auto"/>
              <w:rPr>
                <w:sz w:val="20"/>
                <w:szCs w:val="20"/>
              </w:rPr>
            </w:pPr>
          </w:p>
        </w:tc>
        <w:tc>
          <w:tcPr>
            <w:tcW w:w="1843" w:type="dxa"/>
            <w:tcBorders>
              <w:top w:val="single" w:sz="4" w:space="0" w:color="auto"/>
              <w:left w:val="single" w:sz="4" w:space="0" w:color="auto"/>
              <w:bottom w:val="single" w:sz="4" w:space="0" w:color="auto"/>
              <w:right w:val="single" w:sz="4" w:space="0" w:color="auto"/>
            </w:tcBorders>
            <w:noWrap/>
            <w:hideMark/>
          </w:tcPr>
          <w:p w14:paraId="00820B3F" w14:textId="77777777" w:rsidR="00A815BE" w:rsidRDefault="00A815BE" w:rsidP="00383569">
            <w:pPr>
              <w:spacing w:after="0" w:line="256" w:lineRule="auto"/>
              <w:rPr>
                <w:sz w:val="20"/>
                <w:szCs w:val="20"/>
              </w:rPr>
            </w:pPr>
            <w:r>
              <w:rPr>
                <w:sz w:val="20"/>
                <w:szCs w:val="20"/>
              </w:rPr>
              <w:t>1.2 Sindh Strategic Water Plan ($4.0 million)</w:t>
            </w:r>
          </w:p>
        </w:tc>
        <w:tc>
          <w:tcPr>
            <w:tcW w:w="3402" w:type="dxa"/>
            <w:tcBorders>
              <w:top w:val="single" w:sz="4" w:space="0" w:color="auto"/>
              <w:left w:val="single" w:sz="4" w:space="0" w:color="auto"/>
              <w:bottom w:val="single" w:sz="4" w:space="0" w:color="auto"/>
              <w:right w:val="single" w:sz="4" w:space="0" w:color="auto"/>
            </w:tcBorders>
            <w:hideMark/>
          </w:tcPr>
          <w:p w14:paraId="17F616DA" w14:textId="77777777" w:rsidR="00A815BE" w:rsidRDefault="00A815BE" w:rsidP="00383569">
            <w:pPr>
              <w:spacing w:after="0" w:line="256" w:lineRule="auto"/>
              <w:rPr>
                <w:sz w:val="20"/>
                <w:szCs w:val="20"/>
              </w:rPr>
            </w:pPr>
            <w:r>
              <w:rPr>
                <w:sz w:val="20"/>
                <w:szCs w:val="20"/>
              </w:rPr>
              <w:t xml:space="preserve">Preparation of a 'Strategic Water Plan' to address key watershed level environmental and social cumulative impacts and risks, </w:t>
            </w:r>
            <w:r w:rsidRPr="001B0785">
              <w:rPr>
                <w:sz w:val="20"/>
                <w:szCs w:val="20"/>
              </w:rPr>
              <w:t>including strategic directions on infrastructure development, water allocation, and water</w:t>
            </w:r>
            <w:r>
              <w:rPr>
                <w:sz w:val="20"/>
                <w:szCs w:val="20"/>
              </w:rPr>
              <w:t>-</w:t>
            </w:r>
            <w:r w:rsidRPr="001B0785">
              <w:rPr>
                <w:sz w:val="20"/>
                <w:szCs w:val="20"/>
              </w:rPr>
              <w:t xml:space="preserve">related environmental </w:t>
            </w:r>
            <w:r>
              <w:rPr>
                <w:sz w:val="20"/>
                <w:szCs w:val="20"/>
              </w:rPr>
              <w:t xml:space="preserve">and social ecosystem service </w:t>
            </w:r>
            <w:r w:rsidRPr="001B0785">
              <w:rPr>
                <w:sz w:val="20"/>
                <w:szCs w:val="20"/>
              </w:rPr>
              <w:t>priorities</w:t>
            </w:r>
            <w:r>
              <w:rPr>
                <w:sz w:val="20"/>
                <w:szCs w:val="20"/>
              </w:rPr>
              <w:t xml:space="preserve">. </w:t>
            </w:r>
          </w:p>
        </w:tc>
        <w:tc>
          <w:tcPr>
            <w:tcW w:w="2835" w:type="dxa"/>
            <w:tcBorders>
              <w:top w:val="single" w:sz="4" w:space="0" w:color="auto"/>
              <w:left w:val="single" w:sz="4" w:space="0" w:color="auto"/>
              <w:bottom w:val="single" w:sz="4" w:space="0" w:color="auto"/>
              <w:right w:val="single" w:sz="4" w:space="0" w:color="auto"/>
            </w:tcBorders>
            <w:noWrap/>
          </w:tcPr>
          <w:p w14:paraId="56D76E0E" w14:textId="02110665" w:rsidR="00A815BE" w:rsidRDefault="3287E436" w:rsidP="1F4021CC">
            <w:pPr>
              <w:spacing w:after="0" w:line="256" w:lineRule="auto"/>
            </w:pPr>
            <w:r w:rsidRPr="1F4021CC">
              <w:rPr>
                <w:rFonts w:ascii="Calibri" w:eastAsia="Calibri" w:hAnsi="Calibri" w:cs="Calibri"/>
                <w:sz w:val="20"/>
                <w:szCs w:val="20"/>
              </w:rPr>
              <w:t>Not applicable. Cumulative Impact Assessment (CIA) will be an integral component of the SSWP</w:t>
            </w:r>
          </w:p>
        </w:tc>
      </w:tr>
      <w:tr w:rsidR="00A815BE" w14:paraId="36981539" w14:textId="77777777" w:rsidTr="1F4021CC">
        <w:tc>
          <w:tcPr>
            <w:tcW w:w="1838" w:type="dxa"/>
            <w:tcBorders>
              <w:top w:val="single" w:sz="4" w:space="0" w:color="auto"/>
              <w:left w:val="single" w:sz="4" w:space="0" w:color="auto"/>
              <w:bottom w:val="single" w:sz="4" w:space="0" w:color="auto"/>
              <w:right w:val="single" w:sz="4" w:space="0" w:color="auto"/>
            </w:tcBorders>
            <w:noWrap/>
          </w:tcPr>
          <w:p w14:paraId="76347EAA" w14:textId="77777777" w:rsidR="00A815BE" w:rsidRDefault="00A815BE" w:rsidP="00383569">
            <w:pPr>
              <w:spacing w:after="0" w:line="256" w:lineRule="auto"/>
              <w:rPr>
                <w:sz w:val="20"/>
                <w:szCs w:val="20"/>
              </w:rPr>
            </w:pPr>
          </w:p>
        </w:tc>
        <w:tc>
          <w:tcPr>
            <w:tcW w:w="1843" w:type="dxa"/>
            <w:tcBorders>
              <w:top w:val="single" w:sz="4" w:space="0" w:color="auto"/>
              <w:left w:val="single" w:sz="4" w:space="0" w:color="auto"/>
              <w:bottom w:val="single" w:sz="4" w:space="0" w:color="auto"/>
              <w:right w:val="single" w:sz="4" w:space="0" w:color="auto"/>
            </w:tcBorders>
            <w:noWrap/>
            <w:hideMark/>
          </w:tcPr>
          <w:p w14:paraId="56EC2848" w14:textId="77777777" w:rsidR="00A815BE" w:rsidRDefault="00A815BE" w:rsidP="00383569">
            <w:pPr>
              <w:spacing w:after="0" w:line="256" w:lineRule="auto"/>
              <w:rPr>
                <w:sz w:val="20"/>
                <w:szCs w:val="20"/>
              </w:rPr>
            </w:pPr>
            <w:r>
              <w:rPr>
                <w:sz w:val="20"/>
                <w:szCs w:val="20"/>
              </w:rPr>
              <w:t>1.3 Hydro-Agro Informatics (HAI) Program ($17.3 million)</w:t>
            </w:r>
          </w:p>
        </w:tc>
        <w:tc>
          <w:tcPr>
            <w:tcW w:w="3402" w:type="dxa"/>
            <w:tcBorders>
              <w:top w:val="single" w:sz="4" w:space="0" w:color="auto"/>
              <w:left w:val="single" w:sz="4" w:space="0" w:color="auto"/>
              <w:bottom w:val="single" w:sz="4" w:space="0" w:color="auto"/>
              <w:right w:val="single" w:sz="4" w:space="0" w:color="auto"/>
            </w:tcBorders>
            <w:hideMark/>
          </w:tcPr>
          <w:p w14:paraId="3CD23AFB" w14:textId="77777777" w:rsidR="00A815BE" w:rsidRDefault="00A815BE" w:rsidP="00383569">
            <w:pPr>
              <w:spacing w:after="0" w:line="256" w:lineRule="auto"/>
              <w:rPr>
                <w:sz w:val="20"/>
                <w:szCs w:val="20"/>
              </w:rPr>
            </w:pPr>
            <w:r>
              <w:rPr>
                <w:sz w:val="20"/>
                <w:szCs w:val="20"/>
              </w:rPr>
              <w:t xml:space="preserve">Establishment of an 'HAI Center' to collect and monitor water and agriculture information (canal flows and levels, and quality, groundwater levels and quality, meteorology, crop production) </w:t>
            </w:r>
          </w:p>
        </w:tc>
        <w:tc>
          <w:tcPr>
            <w:tcW w:w="2835" w:type="dxa"/>
            <w:tcBorders>
              <w:top w:val="single" w:sz="4" w:space="0" w:color="auto"/>
              <w:left w:val="single" w:sz="4" w:space="0" w:color="auto"/>
              <w:bottom w:val="single" w:sz="4" w:space="0" w:color="auto"/>
              <w:right w:val="single" w:sz="4" w:space="0" w:color="auto"/>
            </w:tcBorders>
            <w:noWrap/>
          </w:tcPr>
          <w:p w14:paraId="682D8D71" w14:textId="52457D04" w:rsidR="00A815BE" w:rsidRDefault="5C4E7D44" w:rsidP="1F4021CC">
            <w:pPr>
              <w:spacing w:after="0" w:line="256" w:lineRule="auto"/>
            </w:pPr>
            <w:r w:rsidRPr="1F4021CC">
              <w:rPr>
                <w:rFonts w:ascii="Calibri" w:eastAsia="Calibri" w:hAnsi="Calibri" w:cs="Calibri"/>
                <w:sz w:val="20"/>
                <w:szCs w:val="20"/>
              </w:rPr>
              <w:t>Not applicable</w:t>
            </w:r>
          </w:p>
        </w:tc>
      </w:tr>
      <w:tr w:rsidR="00A815BE" w14:paraId="151EF325" w14:textId="77777777" w:rsidTr="1F4021CC">
        <w:tc>
          <w:tcPr>
            <w:tcW w:w="1838" w:type="dxa"/>
            <w:tcBorders>
              <w:top w:val="single" w:sz="4" w:space="0" w:color="auto"/>
              <w:left w:val="single" w:sz="4" w:space="0" w:color="auto"/>
              <w:bottom w:val="single" w:sz="4" w:space="0" w:color="auto"/>
              <w:right w:val="single" w:sz="4" w:space="0" w:color="auto"/>
            </w:tcBorders>
            <w:noWrap/>
          </w:tcPr>
          <w:p w14:paraId="0372F823" w14:textId="77777777" w:rsidR="00A815BE" w:rsidRDefault="00A815BE" w:rsidP="00383569">
            <w:pPr>
              <w:spacing w:after="0" w:line="256" w:lineRule="auto"/>
              <w:rPr>
                <w:sz w:val="20"/>
                <w:szCs w:val="20"/>
              </w:rPr>
            </w:pPr>
            <w:r>
              <w:rPr>
                <w:sz w:val="20"/>
                <w:szCs w:val="20"/>
              </w:rPr>
              <w:t>2: Water Service Delivery ($127.0 Million)</w:t>
            </w:r>
          </w:p>
        </w:tc>
        <w:tc>
          <w:tcPr>
            <w:tcW w:w="1843" w:type="dxa"/>
            <w:tcBorders>
              <w:top w:val="single" w:sz="4" w:space="0" w:color="auto"/>
              <w:left w:val="single" w:sz="4" w:space="0" w:color="auto"/>
              <w:bottom w:val="single" w:sz="4" w:space="0" w:color="auto"/>
              <w:right w:val="single" w:sz="4" w:space="0" w:color="auto"/>
            </w:tcBorders>
            <w:noWrap/>
            <w:hideMark/>
          </w:tcPr>
          <w:p w14:paraId="6CA614AE" w14:textId="77777777" w:rsidR="00A815BE" w:rsidRDefault="00A815BE" w:rsidP="00383569">
            <w:pPr>
              <w:spacing w:after="0" w:line="256" w:lineRule="auto"/>
              <w:rPr>
                <w:sz w:val="20"/>
                <w:szCs w:val="20"/>
              </w:rPr>
            </w:pPr>
            <w:r>
              <w:rPr>
                <w:sz w:val="20"/>
                <w:szCs w:val="20"/>
              </w:rPr>
              <w:t>2.1 – Integrated Farmer Organization (FO) Area Development - SIDA ($ 16.0 million)</w:t>
            </w:r>
          </w:p>
        </w:tc>
        <w:tc>
          <w:tcPr>
            <w:tcW w:w="3402" w:type="dxa"/>
            <w:tcBorders>
              <w:top w:val="single" w:sz="4" w:space="0" w:color="auto"/>
              <w:left w:val="single" w:sz="4" w:space="0" w:color="auto"/>
              <w:bottom w:val="single" w:sz="4" w:space="0" w:color="auto"/>
              <w:right w:val="single" w:sz="4" w:space="0" w:color="auto"/>
            </w:tcBorders>
            <w:hideMark/>
          </w:tcPr>
          <w:p w14:paraId="3A74395E" w14:textId="77777777" w:rsidR="00A815BE" w:rsidRDefault="00A815BE" w:rsidP="00383569">
            <w:pPr>
              <w:spacing w:after="0" w:line="256" w:lineRule="auto"/>
              <w:rPr>
                <w:sz w:val="20"/>
                <w:szCs w:val="20"/>
              </w:rPr>
            </w:pPr>
            <w:r>
              <w:rPr>
                <w:sz w:val="20"/>
                <w:szCs w:val="20"/>
              </w:rPr>
              <w:t xml:space="preserve">Training on Famer Organizations (FOs) on groundwater management and monitoring  </w:t>
            </w:r>
          </w:p>
        </w:tc>
        <w:tc>
          <w:tcPr>
            <w:tcW w:w="2835" w:type="dxa"/>
            <w:tcBorders>
              <w:top w:val="single" w:sz="4" w:space="0" w:color="auto"/>
              <w:left w:val="single" w:sz="4" w:space="0" w:color="auto"/>
              <w:bottom w:val="single" w:sz="4" w:space="0" w:color="auto"/>
              <w:right w:val="single" w:sz="4" w:space="0" w:color="auto"/>
            </w:tcBorders>
            <w:noWrap/>
            <w:hideMark/>
          </w:tcPr>
          <w:p w14:paraId="17C9A331" w14:textId="4E08AAB3" w:rsidR="00A815BE" w:rsidRPr="00E25D65" w:rsidRDefault="00A815BE" w:rsidP="00383569">
            <w:pPr>
              <w:spacing w:after="0" w:line="256" w:lineRule="auto"/>
              <w:rPr>
                <w:sz w:val="20"/>
                <w:szCs w:val="20"/>
              </w:rPr>
            </w:pPr>
            <w:r>
              <w:rPr>
                <w:b/>
                <w:bCs/>
                <w:sz w:val="20"/>
                <w:szCs w:val="20"/>
              </w:rPr>
              <w:t>Rehabilitation/Modernization</w:t>
            </w:r>
            <w:r>
              <w:rPr>
                <w:sz w:val="20"/>
                <w:szCs w:val="20"/>
              </w:rPr>
              <w:t xml:space="preserve"> of irrigation infrastructure on approximately 15 .FO command areas on the left bank of the </w:t>
            </w:r>
            <w:r w:rsidR="00BE7AFF">
              <w:rPr>
                <w:sz w:val="20"/>
                <w:szCs w:val="20"/>
              </w:rPr>
              <w:t>Indus River</w:t>
            </w:r>
            <w:r>
              <w:rPr>
                <w:sz w:val="20"/>
                <w:szCs w:val="20"/>
              </w:rPr>
              <w:t xml:space="preserve">. (in three AWBs – Ghotki, Nara and Left Bank). Each FO command area is approximately 5,000 ha in size. Typical construction works include regulators, long-crested weirs for better upstream water level control, new off-takes for water course associations (WCAs), earthworks on canal banks,  rehabilitation of and addition of structures for community use (canal crossings Support for FOs fall under SIDA’s mandate. </w:t>
            </w:r>
          </w:p>
          <w:p w14:paraId="2D8652B0" w14:textId="77777777" w:rsidR="00A815BE" w:rsidRDefault="00A815BE" w:rsidP="00383569">
            <w:pPr>
              <w:spacing w:after="0" w:line="256" w:lineRule="auto"/>
              <w:rPr>
                <w:sz w:val="20"/>
                <w:szCs w:val="20"/>
              </w:rPr>
            </w:pPr>
          </w:p>
        </w:tc>
      </w:tr>
      <w:tr w:rsidR="00A815BE" w14:paraId="528DF0CD" w14:textId="77777777" w:rsidTr="1F4021CC">
        <w:tc>
          <w:tcPr>
            <w:tcW w:w="1838" w:type="dxa"/>
            <w:tcBorders>
              <w:top w:val="single" w:sz="4" w:space="0" w:color="auto"/>
              <w:left w:val="single" w:sz="4" w:space="0" w:color="auto"/>
              <w:bottom w:val="single" w:sz="4" w:space="0" w:color="auto"/>
              <w:right w:val="single" w:sz="4" w:space="0" w:color="auto"/>
            </w:tcBorders>
            <w:noWrap/>
          </w:tcPr>
          <w:p w14:paraId="5F6297AC" w14:textId="77777777" w:rsidR="00A815BE" w:rsidRDefault="00A815BE" w:rsidP="00383569">
            <w:pPr>
              <w:spacing w:after="0" w:line="256" w:lineRule="auto"/>
              <w:rPr>
                <w:sz w:val="20"/>
                <w:szCs w:val="20"/>
              </w:rPr>
            </w:pPr>
          </w:p>
        </w:tc>
        <w:tc>
          <w:tcPr>
            <w:tcW w:w="1843" w:type="dxa"/>
            <w:tcBorders>
              <w:top w:val="single" w:sz="4" w:space="0" w:color="auto"/>
              <w:left w:val="single" w:sz="4" w:space="0" w:color="auto"/>
              <w:bottom w:val="single" w:sz="4" w:space="0" w:color="auto"/>
              <w:right w:val="single" w:sz="4" w:space="0" w:color="auto"/>
            </w:tcBorders>
            <w:noWrap/>
            <w:hideMark/>
          </w:tcPr>
          <w:p w14:paraId="64619B64" w14:textId="77777777" w:rsidR="00A815BE" w:rsidRDefault="00A815BE" w:rsidP="00383569">
            <w:pPr>
              <w:spacing w:after="0" w:line="256" w:lineRule="auto"/>
              <w:rPr>
                <w:sz w:val="20"/>
                <w:szCs w:val="20"/>
              </w:rPr>
            </w:pPr>
            <w:r>
              <w:rPr>
                <w:sz w:val="20"/>
                <w:szCs w:val="20"/>
              </w:rPr>
              <w:t>2.2 – SIDA, AWB and FO Support ($15.0 million)</w:t>
            </w:r>
          </w:p>
        </w:tc>
        <w:tc>
          <w:tcPr>
            <w:tcW w:w="3402" w:type="dxa"/>
            <w:tcBorders>
              <w:top w:val="single" w:sz="4" w:space="0" w:color="auto"/>
              <w:left w:val="single" w:sz="4" w:space="0" w:color="auto"/>
              <w:bottom w:val="single" w:sz="4" w:space="0" w:color="auto"/>
              <w:right w:val="single" w:sz="4" w:space="0" w:color="auto"/>
            </w:tcBorders>
            <w:hideMark/>
          </w:tcPr>
          <w:p w14:paraId="0F93397A" w14:textId="77777777" w:rsidR="00A815BE" w:rsidRDefault="00A815BE" w:rsidP="00383569">
            <w:pPr>
              <w:spacing w:after="0" w:line="256" w:lineRule="auto"/>
              <w:rPr>
                <w:sz w:val="20"/>
                <w:szCs w:val="20"/>
              </w:rPr>
            </w:pPr>
            <w:r>
              <w:rPr>
                <w:sz w:val="20"/>
                <w:szCs w:val="20"/>
              </w:rPr>
              <w:t>Capacity building of SIDA, Area Water Boards (AWB) and FOs to provide reliable services to farmers.</w:t>
            </w:r>
          </w:p>
          <w:p w14:paraId="1E10B13F" w14:textId="77777777" w:rsidR="00A815BE" w:rsidRDefault="00A815BE" w:rsidP="00383569">
            <w:pPr>
              <w:spacing w:after="0" w:line="256" w:lineRule="auto"/>
              <w:rPr>
                <w:sz w:val="20"/>
                <w:szCs w:val="20"/>
              </w:rPr>
            </w:pPr>
            <w:r>
              <w:rPr>
                <w:sz w:val="20"/>
                <w:szCs w:val="20"/>
              </w:rPr>
              <w:lastRenderedPageBreak/>
              <w:t>Establishment of two new AWBs on the Right Bank</w:t>
            </w:r>
          </w:p>
          <w:p w14:paraId="016C9302" w14:textId="77777777" w:rsidR="00A815BE" w:rsidRPr="00886164" w:rsidRDefault="00A815BE" w:rsidP="00383569">
            <w:pPr>
              <w:spacing w:after="0" w:line="256" w:lineRule="auto"/>
              <w:rPr>
                <w:sz w:val="20"/>
                <w:szCs w:val="20"/>
              </w:rPr>
            </w:pPr>
            <w:r>
              <w:rPr>
                <w:sz w:val="20"/>
                <w:szCs w:val="20"/>
              </w:rPr>
              <w:t>Training tools on canal operations</w:t>
            </w:r>
          </w:p>
        </w:tc>
        <w:tc>
          <w:tcPr>
            <w:tcW w:w="2835" w:type="dxa"/>
            <w:tcBorders>
              <w:top w:val="single" w:sz="4" w:space="0" w:color="auto"/>
              <w:left w:val="single" w:sz="4" w:space="0" w:color="auto"/>
              <w:bottom w:val="single" w:sz="4" w:space="0" w:color="auto"/>
              <w:right w:val="single" w:sz="4" w:space="0" w:color="auto"/>
            </w:tcBorders>
            <w:noWrap/>
          </w:tcPr>
          <w:p w14:paraId="3D507464" w14:textId="77777777" w:rsidR="00A815BE" w:rsidRDefault="00A815BE" w:rsidP="00383569">
            <w:pPr>
              <w:spacing w:after="0" w:line="256" w:lineRule="auto"/>
              <w:rPr>
                <w:sz w:val="20"/>
                <w:szCs w:val="20"/>
              </w:rPr>
            </w:pPr>
          </w:p>
        </w:tc>
      </w:tr>
      <w:tr w:rsidR="00A815BE" w14:paraId="7F468FD2" w14:textId="77777777" w:rsidTr="1F4021CC">
        <w:tc>
          <w:tcPr>
            <w:tcW w:w="1838" w:type="dxa"/>
            <w:tcBorders>
              <w:top w:val="single" w:sz="4" w:space="0" w:color="auto"/>
              <w:left w:val="single" w:sz="4" w:space="0" w:color="auto"/>
              <w:bottom w:val="single" w:sz="4" w:space="0" w:color="auto"/>
              <w:right w:val="single" w:sz="4" w:space="0" w:color="auto"/>
            </w:tcBorders>
            <w:noWrap/>
          </w:tcPr>
          <w:p w14:paraId="2A5BD0ED" w14:textId="77777777" w:rsidR="00A815BE" w:rsidRDefault="00A815BE" w:rsidP="00383569">
            <w:pPr>
              <w:spacing w:after="0" w:line="256" w:lineRule="auto"/>
              <w:rPr>
                <w:sz w:val="20"/>
                <w:szCs w:val="20"/>
              </w:rPr>
            </w:pPr>
          </w:p>
        </w:tc>
        <w:tc>
          <w:tcPr>
            <w:tcW w:w="1843" w:type="dxa"/>
            <w:tcBorders>
              <w:top w:val="single" w:sz="4" w:space="0" w:color="auto"/>
              <w:left w:val="single" w:sz="4" w:space="0" w:color="auto"/>
              <w:bottom w:val="single" w:sz="4" w:space="0" w:color="auto"/>
              <w:right w:val="single" w:sz="4" w:space="0" w:color="auto"/>
            </w:tcBorders>
            <w:noWrap/>
            <w:hideMark/>
          </w:tcPr>
          <w:p w14:paraId="1F6ACF85" w14:textId="77777777" w:rsidR="00A815BE" w:rsidRDefault="00A815BE" w:rsidP="00383569">
            <w:pPr>
              <w:spacing w:after="0" w:line="256" w:lineRule="auto"/>
              <w:rPr>
                <w:sz w:val="20"/>
                <w:szCs w:val="20"/>
              </w:rPr>
            </w:pPr>
            <w:r>
              <w:rPr>
                <w:sz w:val="20"/>
                <w:szCs w:val="20"/>
              </w:rPr>
              <w:t>2.3 – Left Bank Main Canals Upgrading ($93 million)</w:t>
            </w:r>
          </w:p>
        </w:tc>
        <w:tc>
          <w:tcPr>
            <w:tcW w:w="3402" w:type="dxa"/>
            <w:tcBorders>
              <w:top w:val="single" w:sz="4" w:space="0" w:color="auto"/>
              <w:left w:val="single" w:sz="4" w:space="0" w:color="auto"/>
              <w:bottom w:val="single" w:sz="4" w:space="0" w:color="auto"/>
              <w:right w:val="single" w:sz="4" w:space="0" w:color="auto"/>
            </w:tcBorders>
            <w:hideMark/>
          </w:tcPr>
          <w:p w14:paraId="5FA7D65D" w14:textId="77777777" w:rsidR="00A815BE" w:rsidRDefault="00A815BE" w:rsidP="00383569">
            <w:pPr>
              <w:spacing w:after="0" w:line="256" w:lineRule="auto"/>
              <w:rPr>
                <w:sz w:val="20"/>
                <w:szCs w:val="20"/>
              </w:rPr>
            </w:pPr>
            <w:r>
              <w:rPr>
                <w:sz w:val="20"/>
                <w:szCs w:val="20"/>
              </w:rPr>
              <w:t>Calibration of regulators at the head of main and distributary canals</w:t>
            </w:r>
          </w:p>
        </w:tc>
        <w:tc>
          <w:tcPr>
            <w:tcW w:w="2835" w:type="dxa"/>
            <w:tcBorders>
              <w:top w:val="single" w:sz="4" w:space="0" w:color="auto"/>
              <w:left w:val="single" w:sz="4" w:space="0" w:color="auto"/>
              <w:bottom w:val="single" w:sz="4" w:space="0" w:color="auto"/>
              <w:right w:val="single" w:sz="4" w:space="0" w:color="auto"/>
            </w:tcBorders>
            <w:noWrap/>
            <w:hideMark/>
          </w:tcPr>
          <w:p w14:paraId="44D79EB4" w14:textId="77777777" w:rsidR="00A815BE" w:rsidRDefault="00A815BE" w:rsidP="00383569">
            <w:pPr>
              <w:spacing w:after="0" w:line="256" w:lineRule="auto"/>
              <w:rPr>
                <w:sz w:val="20"/>
                <w:szCs w:val="20"/>
              </w:rPr>
            </w:pPr>
            <w:r>
              <w:rPr>
                <w:b/>
                <w:bCs/>
                <w:sz w:val="20"/>
                <w:szCs w:val="20"/>
              </w:rPr>
              <w:t>Rehabilitation</w:t>
            </w:r>
            <w:r>
              <w:rPr>
                <w:sz w:val="20"/>
                <w:szCs w:val="20"/>
              </w:rPr>
              <w:t xml:space="preserve"> of the 116km-long Akram Wah Canal (reconstruction of regulators, new retaining walls in urban areas, rehabilitation of bridges)</w:t>
            </w:r>
          </w:p>
          <w:p w14:paraId="1EF02EF8" w14:textId="77777777" w:rsidR="00A815BE" w:rsidRDefault="00A815BE" w:rsidP="00383569">
            <w:pPr>
              <w:spacing w:after="0" w:line="256" w:lineRule="auto"/>
              <w:rPr>
                <w:sz w:val="20"/>
                <w:szCs w:val="20"/>
              </w:rPr>
            </w:pPr>
            <w:r>
              <w:rPr>
                <w:b/>
                <w:bCs/>
                <w:sz w:val="20"/>
                <w:szCs w:val="20"/>
              </w:rPr>
              <w:t>Studies</w:t>
            </w:r>
            <w:r>
              <w:rPr>
                <w:sz w:val="20"/>
                <w:szCs w:val="20"/>
              </w:rPr>
              <w:t xml:space="preserve"> on rehabilitation of Lower Nara Canal, including Chotiari regulating reservoir </w:t>
            </w:r>
          </w:p>
        </w:tc>
      </w:tr>
      <w:tr w:rsidR="00A815BE" w14:paraId="4154B9D9" w14:textId="77777777" w:rsidTr="1F4021CC">
        <w:tc>
          <w:tcPr>
            <w:tcW w:w="1838" w:type="dxa"/>
            <w:tcBorders>
              <w:top w:val="single" w:sz="4" w:space="0" w:color="auto"/>
              <w:left w:val="single" w:sz="4" w:space="0" w:color="auto"/>
              <w:bottom w:val="single" w:sz="4" w:space="0" w:color="auto"/>
              <w:right w:val="single" w:sz="4" w:space="0" w:color="auto"/>
            </w:tcBorders>
            <w:noWrap/>
            <w:hideMark/>
          </w:tcPr>
          <w:p w14:paraId="5108602D" w14:textId="77777777" w:rsidR="00A815BE" w:rsidRDefault="00A815BE" w:rsidP="00383569">
            <w:pPr>
              <w:spacing w:after="0" w:line="256" w:lineRule="auto"/>
              <w:rPr>
                <w:sz w:val="20"/>
                <w:szCs w:val="20"/>
              </w:rPr>
            </w:pPr>
          </w:p>
        </w:tc>
        <w:tc>
          <w:tcPr>
            <w:tcW w:w="1843" w:type="dxa"/>
            <w:tcBorders>
              <w:top w:val="single" w:sz="4" w:space="0" w:color="auto"/>
              <w:left w:val="single" w:sz="4" w:space="0" w:color="auto"/>
              <w:bottom w:val="single" w:sz="4" w:space="0" w:color="auto"/>
              <w:right w:val="single" w:sz="4" w:space="0" w:color="auto"/>
            </w:tcBorders>
            <w:noWrap/>
            <w:hideMark/>
          </w:tcPr>
          <w:p w14:paraId="495E85F9" w14:textId="77777777" w:rsidR="00A815BE" w:rsidRDefault="00A815BE" w:rsidP="00383569">
            <w:pPr>
              <w:spacing w:after="0" w:line="256" w:lineRule="auto"/>
              <w:rPr>
                <w:sz w:val="20"/>
                <w:szCs w:val="20"/>
              </w:rPr>
            </w:pPr>
            <w:r>
              <w:rPr>
                <w:sz w:val="20"/>
                <w:szCs w:val="20"/>
              </w:rPr>
              <w:t>2.4. Right Bank Studies and small-scale high-priority works ($ 3.0 million)</w:t>
            </w:r>
          </w:p>
        </w:tc>
        <w:tc>
          <w:tcPr>
            <w:tcW w:w="3402" w:type="dxa"/>
            <w:tcBorders>
              <w:top w:val="single" w:sz="4" w:space="0" w:color="auto"/>
              <w:left w:val="single" w:sz="4" w:space="0" w:color="auto"/>
              <w:bottom w:val="single" w:sz="4" w:space="0" w:color="auto"/>
              <w:right w:val="single" w:sz="4" w:space="0" w:color="auto"/>
            </w:tcBorders>
          </w:tcPr>
          <w:p w14:paraId="4A468350" w14:textId="77777777" w:rsidR="00A815BE" w:rsidRDefault="00A815BE" w:rsidP="00383569">
            <w:pPr>
              <w:spacing w:after="0" w:line="256" w:lineRule="auto"/>
              <w:rPr>
                <w:sz w:val="20"/>
                <w:szCs w:val="20"/>
              </w:rPr>
            </w:pPr>
          </w:p>
        </w:tc>
        <w:tc>
          <w:tcPr>
            <w:tcW w:w="2835" w:type="dxa"/>
            <w:tcBorders>
              <w:top w:val="single" w:sz="4" w:space="0" w:color="auto"/>
              <w:left w:val="single" w:sz="4" w:space="0" w:color="auto"/>
              <w:bottom w:val="single" w:sz="4" w:space="0" w:color="auto"/>
              <w:right w:val="single" w:sz="4" w:space="0" w:color="auto"/>
            </w:tcBorders>
            <w:noWrap/>
            <w:hideMark/>
          </w:tcPr>
          <w:p w14:paraId="0E287672" w14:textId="77777777" w:rsidR="00A815BE" w:rsidRPr="00F2473F" w:rsidRDefault="00A815BE" w:rsidP="00383569">
            <w:pPr>
              <w:spacing w:after="0" w:line="256" w:lineRule="auto"/>
              <w:rPr>
                <w:sz w:val="20"/>
                <w:szCs w:val="20"/>
              </w:rPr>
            </w:pPr>
            <w:r w:rsidRPr="00F2473F">
              <w:rPr>
                <w:b/>
                <w:bCs/>
                <w:sz w:val="20"/>
                <w:szCs w:val="20"/>
              </w:rPr>
              <w:t>Studies</w:t>
            </w:r>
            <w:r w:rsidRPr="00F2473F">
              <w:rPr>
                <w:sz w:val="20"/>
                <w:szCs w:val="20"/>
              </w:rPr>
              <w:t xml:space="preserve"> for rehabilitation of 3 Main Canals of Indus Right bank (Dadu, Rice and Northwest Canals) and Waarah</w:t>
            </w:r>
            <w:r w:rsidRPr="00051F1B">
              <w:rPr>
                <w:sz w:val="20"/>
                <w:szCs w:val="20"/>
              </w:rPr>
              <w:t xml:space="preserve"> Branch Canal (off-taking from NW Canal) and </w:t>
            </w:r>
            <w:r w:rsidRPr="00582E9C">
              <w:rPr>
                <w:rFonts w:cstheme="minorHAnsi"/>
                <w:sz w:val="20"/>
                <w:szCs w:val="20"/>
              </w:rPr>
              <w:t>urgent rehabilitation of the most damaged structures</w:t>
            </w:r>
            <w:r w:rsidRPr="00F2473F">
              <w:rPr>
                <w:sz w:val="20"/>
                <w:szCs w:val="20"/>
              </w:rPr>
              <w:t>.</w:t>
            </w:r>
          </w:p>
        </w:tc>
      </w:tr>
      <w:tr w:rsidR="00A815BE" w14:paraId="182C3B93" w14:textId="77777777" w:rsidTr="1F4021CC">
        <w:tc>
          <w:tcPr>
            <w:tcW w:w="1838" w:type="dxa"/>
            <w:tcBorders>
              <w:top w:val="single" w:sz="4" w:space="0" w:color="auto"/>
              <w:left w:val="single" w:sz="4" w:space="0" w:color="auto"/>
              <w:bottom w:val="single" w:sz="4" w:space="0" w:color="auto"/>
              <w:right w:val="single" w:sz="4" w:space="0" w:color="auto"/>
            </w:tcBorders>
            <w:noWrap/>
            <w:hideMark/>
          </w:tcPr>
          <w:p w14:paraId="6A6A89C7" w14:textId="77777777" w:rsidR="00A815BE" w:rsidRDefault="00A815BE" w:rsidP="00383569">
            <w:pPr>
              <w:rPr>
                <w:sz w:val="20"/>
                <w:szCs w:val="20"/>
              </w:rPr>
            </w:pPr>
            <w:r>
              <w:rPr>
                <w:sz w:val="20"/>
                <w:szCs w:val="20"/>
              </w:rPr>
              <w:t xml:space="preserve">3. </w:t>
            </w:r>
            <w:r>
              <w:rPr>
                <w:rFonts w:cstheme="minorHAnsi"/>
                <w:b/>
                <w:sz w:val="20"/>
                <w:szCs w:val="20"/>
              </w:rPr>
              <w:t xml:space="preserve">Agricultural Incentives and Investments </w:t>
            </w:r>
            <w:r>
              <w:rPr>
                <w:sz w:val="20"/>
                <w:szCs w:val="20"/>
              </w:rPr>
              <w:t>($76.4 Million)</w:t>
            </w:r>
          </w:p>
        </w:tc>
        <w:tc>
          <w:tcPr>
            <w:tcW w:w="1843" w:type="dxa"/>
            <w:tcBorders>
              <w:top w:val="single" w:sz="4" w:space="0" w:color="auto"/>
              <w:left w:val="single" w:sz="4" w:space="0" w:color="auto"/>
              <w:bottom w:val="single" w:sz="4" w:space="0" w:color="auto"/>
              <w:right w:val="single" w:sz="4" w:space="0" w:color="auto"/>
            </w:tcBorders>
            <w:noWrap/>
            <w:hideMark/>
          </w:tcPr>
          <w:p w14:paraId="1434903B" w14:textId="6D0AEC96" w:rsidR="00A815BE" w:rsidRDefault="00A815BE" w:rsidP="00383569">
            <w:pPr>
              <w:spacing w:after="0" w:line="256" w:lineRule="auto"/>
              <w:rPr>
                <w:sz w:val="20"/>
                <w:szCs w:val="20"/>
              </w:rPr>
            </w:pPr>
            <w:r>
              <w:rPr>
                <w:sz w:val="20"/>
                <w:szCs w:val="20"/>
              </w:rPr>
              <w:t xml:space="preserve">3.1 Integrated Development of </w:t>
            </w:r>
            <w:r w:rsidR="00E95CBB">
              <w:rPr>
                <w:sz w:val="20"/>
                <w:szCs w:val="20"/>
              </w:rPr>
              <w:t>15</w:t>
            </w:r>
            <w:r>
              <w:rPr>
                <w:sz w:val="20"/>
                <w:szCs w:val="20"/>
              </w:rPr>
              <w:t xml:space="preserve"> FOs supported under Component 2.1 ($16.6 million)</w:t>
            </w:r>
          </w:p>
        </w:tc>
        <w:tc>
          <w:tcPr>
            <w:tcW w:w="3402" w:type="dxa"/>
            <w:tcBorders>
              <w:top w:val="single" w:sz="4" w:space="0" w:color="auto"/>
              <w:left w:val="single" w:sz="4" w:space="0" w:color="auto"/>
              <w:bottom w:val="single" w:sz="4" w:space="0" w:color="auto"/>
              <w:right w:val="single" w:sz="4" w:space="0" w:color="auto"/>
            </w:tcBorders>
            <w:noWrap/>
          </w:tcPr>
          <w:p w14:paraId="3F8DE15B" w14:textId="77777777" w:rsidR="00A815BE" w:rsidRDefault="00A815BE" w:rsidP="00383569">
            <w:pPr>
              <w:spacing w:after="0" w:line="256" w:lineRule="auto"/>
              <w:rPr>
                <w:sz w:val="20"/>
                <w:szCs w:val="20"/>
              </w:rPr>
            </w:pPr>
            <w:r>
              <w:rPr>
                <w:sz w:val="20"/>
                <w:szCs w:val="20"/>
              </w:rPr>
              <w:t>Training of farmers on climate-smart agriculture (CSA), and its promotion through Climate Business Field Schools</w:t>
            </w:r>
          </w:p>
          <w:p w14:paraId="410B2332" w14:textId="77777777" w:rsidR="00A815BE" w:rsidRDefault="00A815BE" w:rsidP="00383569">
            <w:pPr>
              <w:spacing w:after="0" w:line="256" w:lineRule="auto"/>
              <w:rPr>
                <w:sz w:val="20"/>
                <w:szCs w:val="20"/>
              </w:rPr>
            </w:pPr>
          </w:p>
          <w:p w14:paraId="63520569" w14:textId="77777777" w:rsidR="00A815BE" w:rsidRDefault="00A815BE" w:rsidP="00383569">
            <w:pPr>
              <w:spacing w:after="0" w:line="256" w:lineRule="auto"/>
              <w:rPr>
                <w:sz w:val="20"/>
                <w:szCs w:val="20"/>
              </w:rPr>
            </w:pPr>
            <w:r w:rsidRPr="00290243">
              <w:rPr>
                <w:sz w:val="20"/>
                <w:szCs w:val="20"/>
              </w:rPr>
              <w:t>Provision of budgetary support packages to farmers for replicating the learned CSA practices</w:t>
            </w:r>
            <w:r>
              <w:rPr>
                <w:sz w:val="20"/>
                <w:szCs w:val="20"/>
              </w:rPr>
              <w:t xml:space="preserve">. </w:t>
            </w:r>
            <w:r w:rsidRPr="00290243">
              <w:rPr>
                <w:sz w:val="20"/>
                <w:szCs w:val="20"/>
              </w:rPr>
              <w:t>Technology /Machinery Support for CSA practices:</w:t>
            </w:r>
          </w:p>
          <w:p w14:paraId="5CA67B96" w14:textId="77777777" w:rsidR="00A815BE" w:rsidRDefault="00A815BE" w:rsidP="00383569">
            <w:pPr>
              <w:spacing w:after="0" w:line="256" w:lineRule="auto"/>
              <w:rPr>
                <w:sz w:val="20"/>
                <w:szCs w:val="20"/>
              </w:rPr>
            </w:pPr>
          </w:p>
          <w:p w14:paraId="79E01FA7" w14:textId="77777777" w:rsidR="00A815BE" w:rsidRDefault="00A815BE" w:rsidP="00383569">
            <w:pPr>
              <w:spacing w:after="0" w:line="256" w:lineRule="auto"/>
              <w:rPr>
                <w:sz w:val="20"/>
                <w:szCs w:val="20"/>
              </w:rPr>
            </w:pPr>
            <w:r>
              <w:rPr>
                <w:sz w:val="20"/>
                <w:szCs w:val="20"/>
              </w:rPr>
              <w:t>Provision of  precision laser land levelling equipment to farmers</w:t>
            </w:r>
          </w:p>
          <w:p w14:paraId="262B34AB" w14:textId="77777777" w:rsidR="00A815BE" w:rsidRDefault="00A815BE" w:rsidP="00383569">
            <w:pPr>
              <w:spacing w:after="0" w:line="256" w:lineRule="auto"/>
              <w:rPr>
                <w:sz w:val="20"/>
                <w:szCs w:val="20"/>
              </w:rPr>
            </w:pPr>
          </w:p>
        </w:tc>
        <w:tc>
          <w:tcPr>
            <w:tcW w:w="2835" w:type="dxa"/>
            <w:tcBorders>
              <w:top w:val="single" w:sz="4" w:space="0" w:color="auto"/>
              <w:left w:val="single" w:sz="4" w:space="0" w:color="auto"/>
              <w:bottom w:val="single" w:sz="4" w:space="0" w:color="auto"/>
              <w:right w:val="single" w:sz="4" w:space="0" w:color="auto"/>
            </w:tcBorders>
            <w:noWrap/>
            <w:hideMark/>
          </w:tcPr>
          <w:p w14:paraId="62904648" w14:textId="77777777" w:rsidR="00A815BE" w:rsidRPr="005E46F2" w:rsidRDefault="00A815BE" w:rsidP="00383569">
            <w:pPr>
              <w:spacing w:after="0" w:line="256" w:lineRule="auto"/>
              <w:rPr>
                <w:sz w:val="20"/>
                <w:szCs w:val="20"/>
              </w:rPr>
            </w:pPr>
            <w:r>
              <w:rPr>
                <w:sz w:val="20"/>
                <w:szCs w:val="20"/>
              </w:rPr>
              <w:t xml:space="preserve">The irrigation and drainage infrastructure at the Water Course Association (WCA) level will be improved in the same 15  FO command areas in Component 2.1. Each FO command area has approximately 24 WCAs, with each WCA covering approximately 250 ha. Support for WCA fall under the Agriculture Department mandate. </w:t>
            </w:r>
          </w:p>
          <w:p w14:paraId="53E520E8" w14:textId="77777777" w:rsidR="00A815BE" w:rsidRDefault="00A815BE" w:rsidP="00383569">
            <w:pPr>
              <w:spacing w:after="0" w:line="256" w:lineRule="auto"/>
              <w:rPr>
                <w:sz w:val="20"/>
                <w:szCs w:val="20"/>
              </w:rPr>
            </w:pPr>
          </w:p>
        </w:tc>
      </w:tr>
      <w:tr w:rsidR="00A815BE" w14:paraId="24B3C2C7" w14:textId="77777777" w:rsidTr="1F4021CC">
        <w:tc>
          <w:tcPr>
            <w:tcW w:w="1838" w:type="dxa"/>
            <w:tcBorders>
              <w:top w:val="single" w:sz="4" w:space="0" w:color="auto"/>
              <w:left w:val="single" w:sz="4" w:space="0" w:color="auto"/>
              <w:bottom w:val="single" w:sz="4" w:space="0" w:color="auto"/>
              <w:right w:val="single" w:sz="4" w:space="0" w:color="auto"/>
            </w:tcBorders>
            <w:noWrap/>
            <w:hideMark/>
          </w:tcPr>
          <w:p w14:paraId="73F64154" w14:textId="77777777" w:rsidR="00A815BE" w:rsidRDefault="00A815BE" w:rsidP="00383569">
            <w:pPr>
              <w:spacing w:after="0" w:line="256" w:lineRule="auto"/>
              <w:rPr>
                <w:sz w:val="20"/>
                <w:szCs w:val="20"/>
              </w:rPr>
            </w:pPr>
          </w:p>
        </w:tc>
        <w:tc>
          <w:tcPr>
            <w:tcW w:w="1843" w:type="dxa"/>
            <w:tcBorders>
              <w:top w:val="single" w:sz="4" w:space="0" w:color="auto"/>
              <w:left w:val="single" w:sz="4" w:space="0" w:color="auto"/>
              <w:bottom w:val="single" w:sz="4" w:space="0" w:color="auto"/>
              <w:right w:val="single" w:sz="4" w:space="0" w:color="auto"/>
            </w:tcBorders>
            <w:noWrap/>
            <w:hideMark/>
          </w:tcPr>
          <w:p w14:paraId="493525EE" w14:textId="77777777" w:rsidR="00A815BE" w:rsidRDefault="00A815BE" w:rsidP="00383569">
            <w:pPr>
              <w:spacing w:after="0" w:line="256" w:lineRule="auto"/>
              <w:rPr>
                <w:sz w:val="20"/>
                <w:szCs w:val="20"/>
              </w:rPr>
            </w:pPr>
            <w:r>
              <w:rPr>
                <w:sz w:val="20"/>
                <w:szCs w:val="20"/>
              </w:rPr>
              <w:t>3.2 Financing Smart Subsidy Payments to farmers and facilitating wheat Procurement Reform  ($27.0 million)</w:t>
            </w:r>
          </w:p>
        </w:tc>
        <w:tc>
          <w:tcPr>
            <w:tcW w:w="3402" w:type="dxa"/>
            <w:tcBorders>
              <w:top w:val="single" w:sz="4" w:space="0" w:color="auto"/>
              <w:left w:val="single" w:sz="4" w:space="0" w:color="auto"/>
              <w:bottom w:val="single" w:sz="4" w:space="0" w:color="auto"/>
              <w:right w:val="single" w:sz="4" w:space="0" w:color="auto"/>
            </w:tcBorders>
            <w:noWrap/>
            <w:hideMark/>
          </w:tcPr>
          <w:p w14:paraId="16FD0364" w14:textId="77777777" w:rsidR="00A815BE" w:rsidRDefault="00A815BE" w:rsidP="00383569">
            <w:pPr>
              <w:spacing w:after="0" w:line="256" w:lineRule="auto"/>
              <w:rPr>
                <w:sz w:val="20"/>
                <w:szCs w:val="20"/>
              </w:rPr>
            </w:pPr>
            <w:r w:rsidRPr="0029483D">
              <w:rPr>
                <w:sz w:val="20"/>
                <w:szCs w:val="20"/>
              </w:rPr>
              <w:t>Providing farmers direct income support through smart subsidies (e-Vouchers)</w:t>
            </w:r>
            <w:r>
              <w:rPr>
                <w:sz w:val="20"/>
                <w:szCs w:val="20"/>
              </w:rPr>
              <w:t xml:space="preserve"> to </w:t>
            </w:r>
            <w:r w:rsidRPr="003B5566">
              <w:rPr>
                <w:sz w:val="20"/>
                <w:szCs w:val="20"/>
              </w:rPr>
              <w:t>small and medium-sized farmers in their efforts to move towards higher value, water</w:t>
            </w:r>
            <w:r>
              <w:rPr>
                <w:sz w:val="20"/>
                <w:szCs w:val="20"/>
              </w:rPr>
              <w:t>-</w:t>
            </w:r>
            <w:r w:rsidRPr="003B5566">
              <w:rPr>
                <w:sz w:val="20"/>
                <w:szCs w:val="20"/>
              </w:rPr>
              <w:t>thrifty crops</w:t>
            </w:r>
            <w:r>
              <w:rPr>
                <w:sz w:val="20"/>
                <w:szCs w:val="20"/>
              </w:rPr>
              <w:t>.</w:t>
            </w:r>
          </w:p>
        </w:tc>
        <w:tc>
          <w:tcPr>
            <w:tcW w:w="2835" w:type="dxa"/>
            <w:tcBorders>
              <w:top w:val="single" w:sz="4" w:space="0" w:color="auto"/>
              <w:left w:val="single" w:sz="4" w:space="0" w:color="auto"/>
              <w:bottom w:val="single" w:sz="4" w:space="0" w:color="auto"/>
              <w:right w:val="single" w:sz="4" w:space="0" w:color="auto"/>
            </w:tcBorders>
            <w:noWrap/>
          </w:tcPr>
          <w:p w14:paraId="0377C456" w14:textId="12E0E444" w:rsidR="00A815BE" w:rsidRDefault="1CDF478A" w:rsidP="1F4021CC">
            <w:pPr>
              <w:spacing w:after="0" w:line="256" w:lineRule="auto"/>
            </w:pPr>
            <w:r w:rsidRPr="1F4021CC">
              <w:rPr>
                <w:rFonts w:ascii="Calibri" w:eastAsia="Calibri" w:hAnsi="Calibri" w:cs="Calibri"/>
                <w:sz w:val="20"/>
                <w:szCs w:val="20"/>
              </w:rPr>
              <w:t>Not applicable</w:t>
            </w:r>
          </w:p>
        </w:tc>
      </w:tr>
      <w:tr w:rsidR="00A815BE" w14:paraId="747B8972" w14:textId="77777777" w:rsidTr="1F4021CC">
        <w:tc>
          <w:tcPr>
            <w:tcW w:w="1838" w:type="dxa"/>
            <w:tcBorders>
              <w:top w:val="single" w:sz="4" w:space="0" w:color="auto"/>
              <w:left w:val="single" w:sz="4" w:space="0" w:color="auto"/>
              <w:bottom w:val="single" w:sz="4" w:space="0" w:color="auto"/>
              <w:right w:val="single" w:sz="4" w:space="0" w:color="auto"/>
            </w:tcBorders>
            <w:noWrap/>
          </w:tcPr>
          <w:p w14:paraId="1F44143A" w14:textId="77777777" w:rsidR="00A815BE" w:rsidRDefault="00A815BE" w:rsidP="00383569">
            <w:pPr>
              <w:spacing w:after="0" w:line="256" w:lineRule="auto"/>
              <w:rPr>
                <w:sz w:val="20"/>
                <w:szCs w:val="20"/>
              </w:rPr>
            </w:pPr>
          </w:p>
        </w:tc>
        <w:tc>
          <w:tcPr>
            <w:tcW w:w="1843" w:type="dxa"/>
            <w:tcBorders>
              <w:top w:val="single" w:sz="4" w:space="0" w:color="auto"/>
              <w:left w:val="single" w:sz="4" w:space="0" w:color="auto"/>
              <w:bottom w:val="single" w:sz="4" w:space="0" w:color="auto"/>
              <w:right w:val="single" w:sz="4" w:space="0" w:color="auto"/>
            </w:tcBorders>
            <w:noWrap/>
            <w:hideMark/>
          </w:tcPr>
          <w:p w14:paraId="11C8B6EF" w14:textId="77777777" w:rsidR="00A815BE" w:rsidRDefault="00A815BE" w:rsidP="00383569">
            <w:pPr>
              <w:spacing w:after="0" w:line="256" w:lineRule="auto"/>
              <w:rPr>
                <w:sz w:val="20"/>
                <w:szCs w:val="20"/>
              </w:rPr>
            </w:pPr>
            <w:r>
              <w:rPr>
                <w:sz w:val="20"/>
                <w:szCs w:val="20"/>
              </w:rPr>
              <w:t>3.3 Improving Agriculture Information and Technology Base ($13.1 million)</w:t>
            </w:r>
          </w:p>
        </w:tc>
        <w:tc>
          <w:tcPr>
            <w:tcW w:w="3402" w:type="dxa"/>
            <w:tcBorders>
              <w:top w:val="single" w:sz="4" w:space="0" w:color="auto"/>
              <w:left w:val="single" w:sz="4" w:space="0" w:color="auto"/>
              <w:bottom w:val="single" w:sz="4" w:space="0" w:color="auto"/>
              <w:right w:val="single" w:sz="4" w:space="0" w:color="auto"/>
            </w:tcBorders>
            <w:noWrap/>
            <w:hideMark/>
          </w:tcPr>
          <w:p w14:paraId="5C1EBBB3" w14:textId="77777777" w:rsidR="00A815BE" w:rsidRDefault="00A815BE" w:rsidP="00383569">
            <w:pPr>
              <w:spacing w:after="0" w:line="256" w:lineRule="auto"/>
              <w:rPr>
                <w:sz w:val="20"/>
                <w:szCs w:val="20"/>
              </w:rPr>
            </w:pPr>
            <w:r>
              <w:t xml:space="preserve">Establish a </w:t>
            </w:r>
            <w:r w:rsidRPr="00816A03">
              <w:rPr>
                <w:sz w:val="20"/>
                <w:szCs w:val="20"/>
              </w:rPr>
              <w:t xml:space="preserve">market data information collection station at </w:t>
            </w:r>
            <w:r>
              <w:rPr>
                <w:sz w:val="20"/>
                <w:szCs w:val="20"/>
              </w:rPr>
              <w:t xml:space="preserve">the </w:t>
            </w:r>
            <w:r w:rsidRPr="00816A03">
              <w:rPr>
                <w:sz w:val="20"/>
                <w:szCs w:val="20"/>
              </w:rPr>
              <w:t>Hyderabad Agriculture Extension wing</w:t>
            </w:r>
            <w:r>
              <w:rPr>
                <w:sz w:val="20"/>
                <w:szCs w:val="20"/>
              </w:rPr>
              <w:t xml:space="preserve">, including strengthening the crop reporting system. </w:t>
            </w:r>
          </w:p>
          <w:p w14:paraId="2213A9CE" w14:textId="77777777" w:rsidR="00A815BE" w:rsidRDefault="00A815BE" w:rsidP="00383569">
            <w:pPr>
              <w:spacing w:after="0" w:line="256" w:lineRule="auto"/>
              <w:rPr>
                <w:sz w:val="20"/>
                <w:szCs w:val="20"/>
              </w:rPr>
            </w:pPr>
          </w:p>
          <w:p w14:paraId="67660D43" w14:textId="77777777" w:rsidR="00A815BE" w:rsidRDefault="00A815BE" w:rsidP="00383569">
            <w:pPr>
              <w:spacing w:after="0" w:line="256" w:lineRule="auto"/>
              <w:rPr>
                <w:sz w:val="20"/>
                <w:szCs w:val="20"/>
              </w:rPr>
            </w:pPr>
            <w:r>
              <w:rPr>
                <w:sz w:val="20"/>
                <w:szCs w:val="20"/>
              </w:rPr>
              <w:lastRenderedPageBreak/>
              <w:t xml:space="preserve">Strengthening research and extension systems in the following: </w:t>
            </w:r>
          </w:p>
          <w:p w14:paraId="5117C3D7" w14:textId="77777777" w:rsidR="00A815BE" w:rsidRDefault="00A815BE" w:rsidP="00383569">
            <w:pPr>
              <w:spacing w:after="0" w:line="256" w:lineRule="auto"/>
              <w:rPr>
                <w:sz w:val="20"/>
                <w:szCs w:val="20"/>
              </w:rPr>
            </w:pPr>
          </w:p>
          <w:p w14:paraId="17C0FCA7" w14:textId="77777777" w:rsidR="00A815BE" w:rsidRDefault="00A815BE" w:rsidP="00383569">
            <w:pPr>
              <w:spacing w:after="0" w:line="256" w:lineRule="auto"/>
              <w:rPr>
                <w:sz w:val="20"/>
                <w:szCs w:val="20"/>
              </w:rPr>
            </w:pPr>
            <w:r>
              <w:rPr>
                <w:sz w:val="20"/>
                <w:szCs w:val="20"/>
              </w:rPr>
              <w:t xml:space="preserve">- Water-logging and salinity </w:t>
            </w:r>
          </w:p>
          <w:p w14:paraId="61A95B92" w14:textId="77777777" w:rsidR="00A815BE" w:rsidRDefault="00A815BE" w:rsidP="00383569">
            <w:pPr>
              <w:spacing w:after="0" w:line="256" w:lineRule="auto"/>
              <w:rPr>
                <w:sz w:val="20"/>
                <w:szCs w:val="20"/>
              </w:rPr>
            </w:pPr>
            <w:r w:rsidRPr="009D0F74">
              <w:rPr>
                <w:sz w:val="20"/>
                <w:szCs w:val="20"/>
              </w:rPr>
              <w:t xml:space="preserve">Productivity enhancement and resilience of saline soils of Sindh through </w:t>
            </w:r>
            <w:r>
              <w:rPr>
                <w:sz w:val="20"/>
                <w:szCs w:val="20"/>
              </w:rPr>
              <w:t xml:space="preserve">a </w:t>
            </w:r>
            <w:r w:rsidRPr="009D0F74">
              <w:rPr>
                <w:sz w:val="20"/>
                <w:szCs w:val="20"/>
              </w:rPr>
              <w:t xml:space="preserve">holistic approach. </w:t>
            </w:r>
          </w:p>
          <w:p w14:paraId="392AE620" w14:textId="77777777" w:rsidR="00A815BE" w:rsidRPr="009D0F74" w:rsidRDefault="00A815BE" w:rsidP="00383569">
            <w:pPr>
              <w:spacing w:after="0" w:line="256" w:lineRule="auto"/>
              <w:rPr>
                <w:sz w:val="20"/>
                <w:szCs w:val="20"/>
              </w:rPr>
            </w:pPr>
          </w:p>
          <w:p w14:paraId="3DCB3DA8" w14:textId="77777777" w:rsidR="00A815BE" w:rsidRDefault="00A815BE" w:rsidP="00383569">
            <w:pPr>
              <w:spacing w:after="0" w:line="256" w:lineRule="auto"/>
              <w:rPr>
                <w:sz w:val="20"/>
                <w:szCs w:val="20"/>
              </w:rPr>
            </w:pPr>
            <w:r w:rsidRPr="009D0F74">
              <w:rPr>
                <w:sz w:val="20"/>
                <w:szCs w:val="20"/>
              </w:rPr>
              <w:t>. Establishment of agriculture t</w:t>
            </w:r>
            <w:r>
              <w:rPr>
                <w:sz w:val="20"/>
                <w:szCs w:val="20"/>
              </w:rPr>
              <w:t>r</w:t>
            </w:r>
            <w:r w:rsidRPr="009D0F74">
              <w:rPr>
                <w:sz w:val="20"/>
                <w:szCs w:val="20"/>
              </w:rPr>
              <w:t>aining prog</w:t>
            </w:r>
            <w:r>
              <w:rPr>
                <w:sz w:val="20"/>
                <w:szCs w:val="20"/>
              </w:rPr>
              <w:t>r</w:t>
            </w:r>
            <w:r w:rsidRPr="009D0F74">
              <w:rPr>
                <w:sz w:val="20"/>
                <w:szCs w:val="20"/>
              </w:rPr>
              <w:t>ams for enhancing and developing the capacity and skills  of agriculture experts/officials,</w:t>
            </w:r>
          </w:p>
        </w:tc>
        <w:tc>
          <w:tcPr>
            <w:tcW w:w="2835" w:type="dxa"/>
            <w:tcBorders>
              <w:top w:val="single" w:sz="4" w:space="0" w:color="auto"/>
              <w:left w:val="single" w:sz="4" w:space="0" w:color="auto"/>
              <w:bottom w:val="single" w:sz="4" w:space="0" w:color="auto"/>
              <w:right w:val="single" w:sz="4" w:space="0" w:color="auto"/>
            </w:tcBorders>
            <w:noWrap/>
            <w:hideMark/>
          </w:tcPr>
          <w:p w14:paraId="39091C51" w14:textId="77777777" w:rsidR="00A815BE" w:rsidRDefault="00A815BE" w:rsidP="00383569">
            <w:pPr>
              <w:spacing w:after="0" w:line="256" w:lineRule="auto"/>
              <w:rPr>
                <w:sz w:val="20"/>
                <w:szCs w:val="20"/>
              </w:rPr>
            </w:pPr>
            <w:r>
              <w:rPr>
                <w:b/>
                <w:bCs/>
                <w:sz w:val="20"/>
                <w:szCs w:val="20"/>
              </w:rPr>
              <w:lastRenderedPageBreak/>
              <w:t xml:space="preserve">Construction/Rehabilitation </w:t>
            </w:r>
            <w:r>
              <w:rPr>
                <w:sz w:val="20"/>
                <w:szCs w:val="20"/>
              </w:rPr>
              <w:t xml:space="preserve"> of district-level agriculture extension and facilities for:</w:t>
            </w:r>
          </w:p>
          <w:p w14:paraId="2D901170" w14:textId="77777777" w:rsidR="00A815BE" w:rsidRPr="008E7D55" w:rsidRDefault="00A815BE" w:rsidP="00383569">
            <w:pPr>
              <w:spacing w:after="0" w:line="256" w:lineRule="auto"/>
              <w:rPr>
                <w:sz w:val="20"/>
                <w:szCs w:val="20"/>
              </w:rPr>
            </w:pPr>
            <w:r w:rsidRPr="008E7D55">
              <w:rPr>
                <w:b/>
                <w:bCs/>
                <w:sz w:val="20"/>
                <w:szCs w:val="20"/>
              </w:rPr>
              <w:t>•</w:t>
            </w:r>
            <w:r>
              <w:rPr>
                <w:b/>
                <w:bCs/>
                <w:sz w:val="20"/>
                <w:szCs w:val="20"/>
              </w:rPr>
              <w:t xml:space="preserve"> </w:t>
            </w:r>
            <w:r w:rsidRPr="008E7D55">
              <w:rPr>
                <w:sz w:val="20"/>
                <w:szCs w:val="20"/>
              </w:rPr>
              <w:t>Modernization of extension and research facil</w:t>
            </w:r>
            <w:r>
              <w:rPr>
                <w:sz w:val="20"/>
                <w:szCs w:val="20"/>
              </w:rPr>
              <w:t>i</w:t>
            </w:r>
            <w:r w:rsidRPr="008E7D55">
              <w:rPr>
                <w:sz w:val="20"/>
                <w:szCs w:val="20"/>
              </w:rPr>
              <w:t xml:space="preserve">ties that are affected due to floods </w:t>
            </w:r>
            <w:r>
              <w:rPr>
                <w:sz w:val="20"/>
                <w:szCs w:val="20"/>
              </w:rPr>
              <w:t xml:space="preserve">or </w:t>
            </w:r>
            <w:r w:rsidRPr="008E7D55">
              <w:rPr>
                <w:sz w:val="20"/>
                <w:szCs w:val="20"/>
              </w:rPr>
              <w:t xml:space="preserve"> lack </w:t>
            </w:r>
            <w:r>
              <w:rPr>
                <w:sz w:val="20"/>
                <w:szCs w:val="20"/>
              </w:rPr>
              <w:lastRenderedPageBreak/>
              <w:t>the necessary basic</w:t>
            </w:r>
            <w:r w:rsidRPr="008E7D55">
              <w:rPr>
                <w:sz w:val="20"/>
                <w:szCs w:val="20"/>
              </w:rPr>
              <w:t xml:space="preserve"> in</w:t>
            </w:r>
            <w:r>
              <w:rPr>
                <w:sz w:val="20"/>
                <w:szCs w:val="20"/>
              </w:rPr>
              <w:t>frastruc</w:t>
            </w:r>
            <w:r w:rsidRPr="008E7D55">
              <w:rPr>
                <w:sz w:val="20"/>
                <w:szCs w:val="20"/>
              </w:rPr>
              <w:t>ture and basic facil</w:t>
            </w:r>
            <w:r>
              <w:rPr>
                <w:sz w:val="20"/>
                <w:szCs w:val="20"/>
              </w:rPr>
              <w:t>i</w:t>
            </w:r>
            <w:r w:rsidRPr="008E7D55">
              <w:rPr>
                <w:sz w:val="20"/>
                <w:szCs w:val="20"/>
              </w:rPr>
              <w:t>ties</w:t>
            </w:r>
          </w:p>
          <w:p w14:paraId="0AF9D081" w14:textId="77777777" w:rsidR="00A815BE" w:rsidRPr="008E7D55" w:rsidRDefault="00A815BE" w:rsidP="00383569">
            <w:pPr>
              <w:spacing w:after="0" w:line="256" w:lineRule="auto"/>
              <w:rPr>
                <w:sz w:val="20"/>
                <w:szCs w:val="20"/>
              </w:rPr>
            </w:pPr>
          </w:p>
          <w:p w14:paraId="2CC09E09" w14:textId="77777777" w:rsidR="00A815BE" w:rsidRDefault="00A815BE" w:rsidP="00383569">
            <w:pPr>
              <w:spacing w:after="0" w:line="256" w:lineRule="auto"/>
              <w:rPr>
                <w:b/>
                <w:bCs/>
                <w:sz w:val="20"/>
                <w:szCs w:val="20"/>
              </w:rPr>
            </w:pPr>
            <w:r w:rsidRPr="008E7D55">
              <w:rPr>
                <w:sz w:val="20"/>
                <w:szCs w:val="20"/>
              </w:rPr>
              <w:t>•</w:t>
            </w:r>
            <w:r>
              <w:rPr>
                <w:sz w:val="20"/>
                <w:szCs w:val="20"/>
              </w:rPr>
              <w:t xml:space="preserve"> </w:t>
            </w:r>
            <w:r w:rsidRPr="008E7D55">
              <w:rPr>
                <w:sz w:val="20"/>
                <w:szCs w:val="20"/>
              </w:rPr>
              <w:t>Providing additional infrastructure in other district offices for ICT agriculture extension service</w:t>
            </w:r>
            <w:r>
              <w:rPr>
                <w:sz w:val="20"/>
                <w:szCs w:val="20"/>
              </w:rPr>
              <w:t>s.</w:t>
            </w:r>
          </w:p>
        </w:tc>
      </w:tr>
      <w:tr w:rsidR="00A815BE" w14:paraId="323B23A5" w14:textId="77777777" w:rsidTr="1F4021CC">
        <w:tc>
          <w:tcPr>
            <w:tcW w:w="1838" w:type="dxa"/>
            <w:tcBorders>
              <w:top w:val="single" w:sz="4" w:space="0" w:color="auto"/>
              <w:left w:val="single" w:sz="4" w:space="0" w:color="auto"/>
              <w:bottom w:val="single" w:sz="4" w:space="0" w:color="auto"/>
              <w:right w:val="single" w:sz="4" w:space="0" w:color="auto"/>
            </w:tcBorders>
            <w:noWrap/>
          </w:tcPr>
          <w:p w14:paraId="4254D3DF" w14:textId="77777777" w:rsidR="00A815BE" w:rsidRDefault="00A815BE" w:rsidP="00383569">
            <w:pPr>
              <w:spacing w:after="0" w:line="256" w:lineRule="auto"/>
              <w:rPr>
                <w:sz w:val="20"/>
                <w:szCs w:val="20"/>
              </w:rPr>
            </w:pPr>
          </w:p>
        </w:tc>
        <w:tc>
          <w:tcPr>
            <w:tcW w:w="1843" w:type="dxa"/>
            <w:tcBorders>
              <w:top w:val="single" w:sz="4" w:space="0" w:color="auto"/>
              <w:left w:val="single" w:sz="4" w:space="0" w:color="auto"/>
              <w:bottom w:val="single" w:sz="4" w:space="0" w:color="auto"/>
              <w:right w:val="single" w:sz="4" w:space="0" w:color="auto"/>
            </w:tcBorders>
            <w:noWrap/>
            <w:hideMark/>
          </w:tcPr>
          <w:p w14:paraId="4B50FCC9" w14:textId="77777777" w:rsidR="00A815BE" w:rsidRDefault="00A815BE" w:rsidP="00383569">
            <w:pPr>
              <w:spacing w:after="0" w:line="256" w:lineRule="auto"/>
              <w:rPr>
                <w:sz w:val="20"/>
                <w:szCs w:val="20"/>
              </w:rPr>
            </w:pPr>
            <w:r>
              <w:rPr>
                <w:sz w:val="20"/>
                <w:szCs w:val="20"/>
              </w:rPr>
              <w:t>3.4 Developing Agriculture Value Chain ($13.2 million)</w:t>
            </w:r>
          </w:p>
        </w:tc>
        <w:tc>
          <w:tcPr>
            <w:tcW w:w="3402" w:type="dxa"/>
            <w:tcBorders>
              <w:top w:val="single" w:sz="4" w:space="0" w:color="auto"/>
              <w:left w:val="single" w:sz="4" w:space="0" w:color="auto"/>
              <w:bottom w:val="single" w:sz="4" w:space="0" w:color="auto"/>
              <w:right w:val="single" w:sz="4" w:space="0" w:color="auto"/>
            </w:tcBorders>
            <w:noWrap/>
            <w:hideMark/>
          </w:tcPr>
          <w:p w14:paraId="7CFE7EA3" w14:textId="77777777" w:rsidR="00A815BE" w:rsidRDefault="00A815BE" w:rsidP="00383569">
            <w:pPr>
              <w:spacing w:after="0" w:line="256" w:lineRule="auto"/>
              <w:rPr>
                <w:sz w:val="20"/>
                <w:szCs w:val="20"/>
              </w:rPr>
            </w:pPr>
            <w:r>
              <w:rPr>
                <w:sz w:val="20"/>
                <w:szCs w:val="20"/>
              </w:rPr>
              <w:t>Identify value chains and associated constraints in the FO subproject areas</w:t>
            </w:r>
            <w:r w:rsidRPr="001E40A6">
              <w:rPr>
                <w:sz w:val="20"/>
                <w:szCs w:val="20"/>
              </w:rPr>
              <w:t xml:space="preserve">.  </w:t>
            </w:r>
          </w:p>
          <w:p w14:paraId="4A4D2854" w14:textId="77777777" w:rsidR="00A815BE" w:rsidRDefault="00A815BE" w:rsidP="00383569">
            <w:pPr>
              <w:spacing w:after="0" w:line="256" w:lineRule="auto"/>
              <w:rPr>
                <w:sz w:val="20"/>
                <w:szCs w:val="20"/>
              </w:rPr>
            </w:pPr>
          </w:p>
          <w:p w14:paraId="0D10F4C3" w14:textId="77777777" w:rsidR="00A815BE" w:rsidRDefault="00A815BE" w:rsidP="00383569">
            <w:pPr>
              <w:spacing w:after="0" w:line="256" w:lineRule="auto"/>
              <w:rPr>
                <w:sz w:val="20"/>
                <w:szCs w:val="20"/>
              </w:rPr>
            </w:pPr>
            <w:r>
              <w:rPr>
                <w:sz w:val="20"/>
                <w:szCs w:val="20"/>
              </w:rPr>
              <w:t>Technical Assistance on government's Warehouse Receipts (WHR) that enable</w:t>
            </w:r>
            <w:r w:rsidRPr="006E0438">
              <w:rPr>
                <w:sz w:val="20"/>
                <w:szCs w:val="20"/>
              </w:rPr>
              <w:t xml:space="preserve"> farmers to access credit from formal financing institutions</w:t>
            </w:r>
            <w:r>
              <w:rPr>
                <w:sz w:val="20"/>
                <w:szCs w:val="20"/>
              </w:rPr>
              <w:t>.</w:t>
            </w:r>
          </w:p>
          <w:p w14:paraId="5E8A92F0" w14:textId="77777777" w:rsidR="00A815BE" w:rsidRDefault="00A815BE" w:rsidP="00383569">
            <w:pPr>
              <w:spacing w:after="0" w:line="256" w:lineRule="auto"/>
              <w:rPr>
                <w:sz w:val="20"/>
                <w:szCs w:val="20"/>
              </w:rPr>
            </w:pPr>
          </w:p>
        </w:tc>
        <w:tc>
          <w:tcPr>
            <w:tcW w:w="2835" w:type="dxa"/>
            <w:tcBorders>
              <w:top w:val="single" w:sz="4" w:space="0" w:color="auto"/>
              <w:left w:val="single" w:sz="4" w:space="0" w:color="auto"/>
              <w:bottom w:val="single" w:sz="4" w:space="0" w:color="auto"/>
              <w:right w:val="single" w:sz="4" w:space="0" w:color="auto"/>
            </w:tcBorders>
            <w:noWrap/>
            <w:hideMark/>
          </w:tcPr>
          <w:p w14:paraId="0533E093" w14:textId="77777777" w:rsidR="00A815BE" w:rsidRDefault="00A815BE" w:rsidP="00383569">
            <w:pPr>
              <w:spacing w:after="0" w:line="256" w:lineRule="auto"/>
              <w:rPr>
                <w:sz w:val="20"/>
                <w:szCs w:val="20"/>
              </w:rPr>
            </w:pPr>
            <w:r w:rsidRPr="004B2DD3">
              <w:rPr>
                <w:sz w:val="20"/>
                <w:szCs w:val="20"/>
              </w:rPr>
              <w:t>Supporting selected farmers and medium</w:t>
            </w:r>
            <w:r>
              <w:rPr>
                <w:sz w:val="20"/>
                <w:szCs w:val="20"/>
              </w:rPr>
              <w:t>-</w:t>
            </w:r>
            <w:r w:rsidRPr="004B2DD3">
              <w:rPr>
                <w:sz w:val="20"/>
                <w:szCs w:val="20"/>
              </w:rPr>
              <w:t>sized agri</w:t>
            </w:r>
            <w:r>
              <w:rPr>
                <w:sz w:val="20"/>
                <w:szCs w:val="20"/>
              </w:rPr>
              <w:t>-</w:t>
            </w:r>
            <w:r w:rsidRPr="004B2DD3">
              <w:rPr>
                <w:sz w:val="20"/>
                <w:szCs w:val="20"/>
              </w:rPr>
              <w:t>businesses through free technical assistance and partially subsidized investments (equipment, materials</w:t>
            </w:r>
            <w:r>
              <w:rPr>
                <w:sz w:val="20"/>
                <w:szCs w:val="20"/>
              </w:rPr>
              <w:t xml:space="preserve"> and </w:t>
            </w:r>
            <w:r w:rsidRPr="004B2DD3">
              <w:rPr>
                <w:sz w:val="20"/>
                <w:szCs w:val="20"/>
              </w:rPr>
              <w:t>infrastructure)</w:t>
            </w:r>
          </w:p>
        </w:tc>
      </w:tr>
      <w:tr w:rsidR="00A815BE" w14:paraId="427BA75C" w14:textId="77777777" w:rsidTr="1F4021CC">
        <w:tc>
          <w:tcPr>
            <w:tcW w:w="1838" w:type="dxa"/>
            <w:tcBorders>
              <w:top w:val="single" w:sz="4" w:space="0" w:color="auto"/>
              <w:left w:val="single" w:sz="4" w:space="0" w:color="auto"/>
              <w:bottom w:val="single" w:sz="4" w:space="0" w:color="auto"/>
              <w:right w:val="single" w:sz="4" w:space="0" w:color="auto"/>
            </w:tcBorders>
            <w:noWrap/>
          </w:tcPr>
          <w:p w14:paraId="21D34C48" w14:textId="77777777" w:rsidR="00A815BE" w:rsidRDefault="00A815BE" w:rsidP="00383569">
            <w:pPr>
              <w:spacing w:after="0" w:line="256" w:lineRule="auto"/>
              <w:rPr>
                <w:sz w:val="20"/>
                <w:szCs w:val="20"/>
              </w:rPr>
            </w:pPr>
          </w:p>
        </w:tc>
        <w:tc>
          <w:tcPr>
            <w:tcW w:w="1843" w:type="dxa"/>
            <w:tcBorders>
              <w:top w:val="single" w:sz="4" w:space="0" w:color="auto"/>
              <w:left w:val="single" w:sz="4" w:space="0" w:color="auto"/>
              <w:bottom w:val="single" w:sz="4" w:space="0" w:color="auto"/>
              <w:right w:val="single" w:sz="4" w:space="0" w:color="auto"/>
            </w:tcBorders>
            <w:noWrap/>
            <w:hideMark/>
          </w:tcPr>
          <w:p w14:paraId="422229BE" w14:textId="77777777" w:rsidR="00A815BE" w:rsidRDefault="00A815BE" w:rsidP="00383569">
            <w:pPr>
              <w:spacing w:after="0" w:line="256" w:lineRule="auto"/>
              <w:rPr>
                <w:sz w:val="20"/>
                <w:szCs w:val="20"/>
              </w:rPr>
            </w:pPr>
            <w:r>
              <w:rPr>
                <w:sz w:val="20"/>
                <w:szCs w:val="20"/>
              </w:rPr>
              <w:t>3.5 Agriculture Delivery Unit Support ($6.6 million)</w:t>
            </w:r>
          </w:p>
        </w:tc>
        <w:tc>
          <w:tcPr>
            <w:tcW w:w="3402" w:type="dxa"/>
            <w:tcBorders>
              <w:top w:val="single" w:sz="4" w:space="0" w:color="auto"/>
              <w:left w:val="single" w:sz="4" w:space="0" w:color="auto"/>
              <w:bottom w:val="single" w:sz="4" w:space="0" w:color="auto"/>
              <w:right w:val="single" w:sz="4" w:space="0" w:color="auto"/>
            </w:tcBorders>
            <w:noWrap/>
            <w:hideMark/>
          </w:tcPr>
          <w:p w14:paraId="33A831B8" w14:textId="77777777" w:rsidR="00A815BE" w:rsidRDefault="00A815BE" w:rsidP="00383569">
            <w:pPr>
              <w:spacing w:after="0" w:line="256" w:lineRule="auto"/>
              <w:rPr>
                <w:sz w:val="20"/>
                <w:szCs w:val="20"/>
              </w:rPr>
            </w:pPr>
            <w:r>
              <w:rPr>
                <w:sz w:val="20"/>
                <w:szCs w:val="20"/>
              </w:rPr>
              <w:t xml:space="preserve">Establishment of the </w:t>
            </w:r>
            <w:r w:rsidRPr="00473390">
              <w:rPr>
                <w:sz w:val="20"/>
                <w:szCs w:val="20"/>
              </w:rPr>
              <w:t xml:space="preserve">establishment of an </w:t>
            </w:r>
            <w:r>
              <w:rPr>
                <w:sz w:val="20"/>
                <w:szCs w:val="20"/>
              </w:rPr>
              <w:t>Agriculture Delivery Unit (</w:t>
            </w:r>
            <w:r w:rsidRPr="00473390">
              <w:rPr>
                <w:sz w:val="20"/>
                <w:szCs w:val="20"/>
              </w:rPr>
              <w:t>ADU</w:t>
            </w:r>
            <w:r>
              <w:rPr>
                <w:sz w:val="20"/>
                <w:szCs w:val="20"/>
              </w:rPr>
              <w:t>)</w:t>
            </w:r>
            <w:r w:rsidRPr="00473390">
              <w:rPr>
                <w:sz w:val="20"/>
                <w:szCs w:val="20"/>
              </w:rPr>
              <w:t xml:space="preserve"> in the Department of Agriculture</w:t>
            </w:r>
            <w:r>
              <w:rPr>
                <w:sz w:val="20"/>
                <w:szCs w:val="20"/>
              </w:rPr>
              <w:t xml:space="preserve"> to implement the SWAT.</w:t>
            </w:r>
          </w:p>
        </w:tc>
        <w:tc>
          <w:tcPr>
            <w:tcW w:w="2835" w:type="dxa"/>
            <w:tcBorders>
              <w:top w:val="single" w:sz="4" w:space="0" w:color="auto"/>
              <w:left w:val="single" w:sz="4" w:space="0" w:color="auto"/>
              <w:bottom w:val="single" w:sz="4" w:space="0" w:color="auto"/>
              <w:right w:val="single" w:sz="4" w:space="0" w:color="auto"/>
            </w:tcBorders>
            <w:noWrap/>
          </w:tcPr>
          <w:p w14:paraId="56883590" w14:textId="4DD2FEA8" w:rsidR="00A815BE" w:rsidRDefault="6DAF8BA3" w:rsidP="1F4021CC">
            <w:pPr>
              <w:spacing w:after="0" w:line="256" w:lineRule="auto"/>
            </w:pPr>
            <w:r w:rsidRPr="1F4021CC">
              <w:rPr>
                <w:rFonts w:ascii="Calibri" w:eastAsia="Calibri" w:hAnsi="Calibri" w:cs="Calibri"/>
                <w:sz w:val="20"/>
                <w:szCs w:val="20"/>
              </w:rPr>
              <w:t>Not applicable</w:t>
            </w:r>
          </w:p>
        </w:tc>
      </w:tr>
      <w:tr w:rsidR="00A815BE" w14:paraId="487491D7" w14:textId="77777777" w:rsidTr="1F4021CC">
        <w:tc>
          <w:tcPr>
            <w:tcW w:w="1838" w:type="dxa"/>
            <w:tcBorders>
              <w:top w:val="single" w:sz="4" w:space="0" w:color="auto"/>
              <w:left w:val="single" w:sz="4" w:space="0" w:color="auto"/>
              <w:bottom w:val="single" w:sz="4" w:space="0" w:color="auto"/>
              <w:right w:val="single" w:sz="4" w:space="0" w:color="auto"/>
            </w:tcBorders>
            <w:noWrap/>
            <w:hideMark/>
          </w:tcPr>
          <w:p w14:paraId="1CD04A4B" w14:textId="77777777" w:rsidR="00A815BE" w:rsidRDefault="00A815BE" w:rsidP="00383569">
            <w:pPr>
              <w:spacing w:after="0" w:line="256" w:lineRule="auto"/>
              <w:rPr>
                <w:sz w:val="20"/>
                <w:szCs w:val="20"/>
              </w:rPr>
            </w:pPr>
            <w:r>
              <w:rPr>
                <w:sz w:val="20"/>
                <w:szCs w:val="20"/>
              </w:rPr>
              <w:t>4. Project Coordination and Monitoring ($11.3 million)</w:t>
            </w:r>
          </w:p>
        </w:tc>
        <w:tc>
          <w:tcPr>
            <w:tcW w:w="1843" w:type="dxa"/>
            <w:tcBorders>
              <w:top w:val="single" w:sz="4" w:space="0" w:color="auto"/>
              <w:left w:val="single" w:sz="4" w:space="0" w:color="auto"/>
              <w:bottom w:val="single" w:sz="4" w:space="0" w:color="auto"/>
              <w:right w:val="single" w:sz="4" w:space="0" w:color="auto"/>
            </w:tcBorders>
            <w:noWrap/>
          </w:tcPr>
          <w:p w14:paraId="7DBED8DD" w14:textId="77777777" w:rsidR="00A815BE" w:rsidRDefault="00A815BE" w:rsidP="00383569">
            <w:pPr>
              <w:spacing w:after="0" w:line="256" w:lineRule="auto"/>
              <w:rPr>
                <w:sz w:val="20"/>
                <w:szCs w:val="20"/>
              </w:rPr>
            </w:pPr>
          </w:p>
        </w:tc>
        <w:tc>
          <w:tcPr>
            <w:tcW w:w="3402" w:type="dxa"/>
            <w:tcBorders>
              <w:top w:val="single" w:sz="4" w:space="0" w:color="auto"/>
              <w:left w:val="single" w:sz="4" w:space="0" w:color="auto"/>
              <w:bottom w:val="single" w:sz="4" w:space="0" w:color="auto"/>
              <w:right w:val="single" w:sz="4" w:space="0" w:color="auto"/>
            </w:tcBorders>
            <w:noWrap/>
            <w:hideMark/>
          </w:tcPr>
          <w:p w14:paraId="1D928A47" w14:textId="77777777" w:rsidR="00A815BE" w:rsidRDefault="00A815BE" w:rsidP="00383569">
            <w:pPr>
              <w:spacing w:after="0" w:line="256" w:lineRule="auto"/>
              <w:rPr>
                <w:sz w:val="20"/>
                <w:szCs w:val="20"/>
              </w:rPr>
            </w:pPr>
            <w:r>
              <w:rPr>
                <w:sz w:val="20"/>
                <w:szCs w:val="20"/>
              </w:rPr>
              <w:t xml:space="preserve">The hiring of staff and consultants for project implementing agencies and capacity building. </w:t>
            </w:r>
          </w:p>
        </w:tc>
        <w:tc>
          <w:tcPr>
            <w:tcW w:w="2835" w:type="dxa"/>
            <w:tcBorders>
              <w:top w:val="single" w:sz="4" w:space="0" w:color="auto"/>
              <w:left w:val="single" w:sz="4" w:space="0" w:color="auto"/>
              <w:bottom w:val="single" w:sz="4" w:space="0" w:color="auto"/>
              <w:right w:val="single" w:sz="4" w:space="0" w:color="auto"/>
            </w:tcBorders>
            <w:noWrap/>
          </w:tcPr>
          <w:p w14:paraId="19CF802A" w14:textId="22BFFD3D" w:rsidR="00A815BE" w:rsidRDefault="7A3FD98D" w:rsidP="1F4021CC">
            <w:pPr>
              <w:spacing w:after="0" w:line="256" w:lineRule="auto"/>
            </w:pPr>
            <w:r w:rsidRPr="1F4021CC">
              <w:rPr>
                <w:rFonts w:ascii="Calibri" w:eastAsia="Calibri" w:hAnsi="Calibri" w:cs="Calibri"/>
                <w:sz w:val="20"/>
                <w:szCs w:val="20"/>
              </w:rPr>
              <w:t>Not applicable</w:t>
            </w:r>
          </w:p>
        </w:tc>
      </w:tr>
      <w:tr w:rsidR="00A815BE" w14:paraId="7BEBFE31" w14:textId="77777777" w:rsidTr="1F4021CC">
        <w:tc>
          <w:tcPr>
            <w:tcW w:w="1838" w:type="dxa"/>
            <w:tcBorders>
              <w:top w:val="single" w:sz="4" w:space="0" w:color="auto"/>
              <w:left w:val="single" w:sz="4" w:space="0" w:color="auto"/>
              <w:bottom w:val="single" w:sz="4" w:space="0" w:color="auto"/>
              <w:right w:val="single" w:sz="4" w:space="0" w:color="auto"/>
            </w:tcBorders>
            <w:noWrap/>
          </w:tcPr>
          <w:p w14:paraId="3B0BC2FE" w14:textId="77777777" w:rsidR="00A815BE" w:rsidRDefault="00A815BE" w:rsidP="00383569">
            <w:pPr>
              <w:spacing w:after="0" w:line="256" w:lineRule="auto"/>
              <w:rPr>
                <w:sz w:val="20"/>
                <w:szCs w:val="20"/>
              </w:rPr>
            </w:pPr>
            <w:r>
              <w:rPr>
                <w:sz w:val="20"/>
                <w:szCs w:val="20"/>
              </w:rPr>
              <w:t>5. Agriculture Flood Emergency Rehabilitation</w:t>
            </w:r>
          </w:p>
        </w:tc>
        <w:tc>
          <w:tcPr>
            <w:tcW w:w="1843" w:type="dxa"/>
            <w:tcBorders>
              <w:top w:val="single" w:sz="4" w:space="0" w:color="auto"/>
              <w:left w:val="single" w:sz="4" w:space="0" w:color="auto"/>
              <w:bottom w:val="single" w:sz="4" w:space="0" w:color="auto"/>
              <w:right w:val="single" w:sz="4" w:space="0" w:color="auto"/>
            </w:tcBorders>
            <w:noWrap/>
          </w:tcPr>
          <w:p w14:paraId="4D44549A" w14:textId="77777777" w:rsidR="00A815BE" w:rsidRDefault="00A815BE" w:rsidP="00383569">
            <w:pPr>
              <w:spacing w:after="0" w:line="256" w:lineRule="auto"/>
              <w:rPr>
                <w:sz w:val="20"/>
                <w:szCs w:val="20"/>
              </w:rPr>
            </w:pPr>
            <w:r>
              <w:rPr>
                <w:sz w:val="20"/>
                <w:szCs w:val="20"/>
              </w:rPr>
              <w:t>US$107.0 million</w:t>
            </w:r>
          </w:p>
        </w:tc>
        <w:tc>
          <w:tcPr>
            <w:tcW w:w="3402" w:type="dxa"/>
            <w:tcBorders>
              <w:top w:val="single" w:sz="4" w:space="0" w:color="auto"/>
              <w:left w:val="single" w:sz="4" w:space="0" w:color="auto"/>
              <w:bottom w:val="single" w:sz="4" w:space="0" w:color="auto"/>
              <w:right w:val="single" w:sz="4" w:space="0" w:color="auto"/>
            </w:tcBorders>
            <w:noWrap/>
          </w:tcPr>
          <w:p w14:paraId="516E78FA" w14:textId="77777777" w:rsidR="00A815BE" w:rsidRPr="00A57AE7" w:rsidRDefault="00A815BE" w:rsidP="00383569">
            <w:pPr>
              <w:spacing w:after="0" w:line="256" w:lineRule="auto"/>
              <w:rPr>
                <w:sz w:val="20"/>
                <w:szCs w:val="20"/>
              </w:rPr>
            </w:pPr>
            <w:r>
              <w:rPr>
                <w:sz w:val="20"/>
                <w:szCs w:val="20"/>
              </w:rPr>
              <w:t>Provision of financial support to facilitate agricultural production of small farmers following the 2022 floods.</w:t>
            </w:r>
          </w:p>
        </w:tc>
        <w:tc>
          <w:tcPr>
            <w:tcW w:w="2835" w:type="dxa"/>
            <w:tcBorders>
              <w:top w:val="single" w:sz="4" w:space="0" w:color="auto"/>
              <w:left w:val="single" w:sz="4" w:space="0" w:color="auto"/>
              <w:bottom w:val="single" w:sz="4" w:space="0" w:color="auto"/>
              <w:right w:val="single" w:sz="4" w:space="0" w:color="auto"/>
            </w:tcBorders>
            <w:noWrap/>
          </w:tcPr>
          <w:p w14:paraId="5F622F3C" w14:textId="22BFFD3D" w:rsidR="00A815BE" w:rsidRDefault="347008F0" w:rsidP="1F4021CC">
            <w:pPr>
              <w:spacing w:after="0" w:line="256" w:lineRule="auto"/>
            </w:pPr>
            <w:r w:rsidRPr="1F4021CC">
              <w:rPr>
                <w:rFonts w:ascii="Calibri" w:eastAsia="Calibri" w:hAnsi="Calibri" w:cs="Calibri"/>
                <w:sz w:val="20"/>
                <w:szCs w:val="20"/>
              </w:rPr>
              <w:t>Not applicable</w:t>
            </w:r>
          </w:p>
          <w:p w14:paraId="1623F147" w14:textId="490F7716" w:rsidR="00A815BE" w:rsidRDefault="00A815BE" w:rsidP="1F4021CC">
            <w:pPr>
              <w:spacing w:after="0" w:line="256" w:lineRule="auto"/>
              <w:rPr>
                <w:sz w:val="20"/>
                <w:szCs w:val="20"/>
              </w:rPr>
            </w:pPr>
          </w:p>
        </w:tc>
      </w:tr>
      <w:tr w:rsidR="00A815BE" w14:paraId="58832241" w14:textId="77777777" w:rsidTr="1F4021CC">
        <w:tc>
          <w:tcPr>
            <w:tcW w:w="1838" w:type="dxa"/>
            <w:tcBorders>
              <w:top w:val="single" w:sz="4" w:space="0" w:color="auto"/>
              <w:left w:val="single" w:sz="4" w:space="0" w:color="auto"/>
              <w:bottom w:val="single" w:sz="4" w:space="0" w:color="auto"/>
              <w:right w:val="single" w:sz="4" w:space="0" w:color="auto"/>
            </w:tcBorders>
            <w:noWrap/>
          </w:tcPr>
          <w:p w14:paraId="27838FFE" w14:textId="4D64081F" w:rsidR="00A815BE" w:rsidRDefault="3B8001D2" w:rsidP="00383569">
            <w:pPr>
              <w:spacing w:after="0" w:line="256" w:lineRule="auto"/>
              <w:rPr>
                <w:sz w:val="20"/>
                <w:szCs w:val="20"/>
              </w:rPr>
            </w:pPr>
            <w:r w:rsidRPr="1F4021CC">
              <w:rPr>
                <w:sz w:val="20"/>
                <w:szCs w:val="20"/>
              </w:rPr>
              <w:t>6. Contingent Emergency Response (US $0):</w:t>
            </w:r>
          </w:p>
        </w:tc>
        <w:tc>
          <w:tcPr>
            <w:tcW w:w="1843" w:type="dxa"/>
            <w:tcBorders>
              <w:top w:val="single" w:sz="4" w:space="0" w:color="auto"/>
              <w:left w:val="single" w:sz="4" w:space="0" w:color="auto"/>
              <w:bottom w:val="single" w:sz="4" w:space="0" w:color="auto"/>
              <w:right w:val="single" w:sz="4" w:space="0" w:color="auto"/>
            </w:tcBorders>
            <w:noWrap/>
          </w:tcPr>
          <w:p w14:paraId="7D37D637" w14:textId="77777777" w:rsidR="00A815BE" w:rsidRDefault="00A815BE" w:rsidP="00383569">
            <w:pPr>
              <w:spacing w:after="0" w:line="256" w:lineRule="auto"/>
              <w:rPr>
                <w:sz w:val="20"/>
                <w:szCs w:val="20"/>
              </w:rPr>
            </w:pPr>
          </w:p>
        </w:tc>
        <w:tc>
          <w:tcPr>
            <w:tcW w:w="3402" w:type="dxa"/>
            <w:tcBorders>
              <w:top w:val="single" w:sz="4" w:space="0" w:color="auto"/>
              <w:left w:val="single" w:sz="4" w:space="0" w:color="auto"/>
              <w:bottom w:val="single" w:sz="4" w:space="0" w:color="auto"/>
              <w:right w:val="single" w:sz="4" w:space="0" w:color="auto"/>
            </w:tcBorders>
            <w:noWrap/>
          </w:tcPr>
          <w:p w14:paraId="6221FF1A" w14:textId="77777777" w:rsidR="00A815BE" w:rsidRDefault="00A815BE" w:rsidP="00383569">
            <w:pPr>
              <w:spacing w:after="0" w:line="256" w:lineRule="auto"/>
              <w:rPr>
                <w:sz w:val="20"/>
                <w:szCs w:val="20"/>
              </w:rPr>
            </w:pPr>
            <w:r w:rsidRPr="00A57AE7">
              <w:rPr>
                <w:sz w:val="20"/>
                <w:szCs w:val="20"/>
              </w:rPr>
              <w:t>Following an adverse natural event that causes a major natural disaster, the government may request the World Bank to reallocate project funds to support response and reconstruction. This component could also be used to channel additional financing from the World Bank should they become available for such an emergency</w:t>
            </w:r>
          </w:p>
        </w:tc>
        <w:tc>
          <w:tcPr>
            <w:tcW w:w="2835" w:type="dxa"/>
            <w:tcBorders>
              <w:top w:val="single" w:sz="4" w:space="0" w:color="auto"/>
              <w:left w:val="single" w:sz="4" w:space="0" w:color="auto"/>
              <w:bottom w:val="single" w:sz="4" w:space="0" w:color="auto"/>
              <w:right w:val="single" w:sz="4" w:space="0" w:color="auto"/>
            </w:tcBorders>
            <w:noWrap/>
          </w:tcPr>
          <w:p w14:paraId="4A6F1273" w14:textId="7CA46FD4" w:rsidR="00A815BE" w:rsidRDefault="11978B18" w:rsidP="1F4021CC">
            <w:pPr>
              <w:spacing w:after="0" w:line="256" w:lineRule="auto"/>
              <w:rPr>
                <w:rFonts w:ascii="Calibri" w:eastAsia="Calibri" w:hAnsi="Calibri" w:cs="Calibri"/>
                <w:sz w:val="20"/>
                <w:szCs w:val="20"/>
              </w:rPr>
            </w:pPr>
            <w:r w:rsidRPr="1F4021CC">
              <w:rPr>
                <w:rFonts w:ascii="Calibri" w:eastAsia="Calibri" w:hAnsi="Calibri" w:cs="Calibri"/>
                <w:color w:val="D13438"/>
                <w:sz w:val="20"/>
                <w:szCs w:val="20"/>
                <w:u w:val="single"/>
              </w:rPr>
              <w:t>To be determined (</w:t>
            </w:r>
            <w:r w:rsidRPr="1F4021CC">
              <w:rPr>
                <w:rFonts w:ascii="Calibri" w:eastAsia="Calibri" w:hAnsi="Calibri" w:cs="Calibri"/>
                <w:color w:val="0078D4"/>
                <w:sz w:val="20"/>
                <w:szCs w:val="20"/>
                <w:u w:val="single"/>
              </w:rPr>
              <w:t>TBD</w:t>
            </w:r>
            <w:r w:rsidRPr="1F4021CC">
              <w:rPr>
                <w:rFonts w:ascii="Calibri" w:eastAsia="Calibri" w:hAnsi="Calibri" w:cs="Calibri"/>
                <w:color w:val="D13438"/>
                <w:sz w:val="20"/>
                <w:szCs w:val="20"/>
                <w:u w:val="single"/>
              </w:rPr>
              <w:t>)</w:t>
            </w:r>
          </w:p>
          <w:p w14:paraId="4D4483DA" w14:textId="0DE23591" w:rsidR="00A815BE" w:rsidRDefault="00A815BE" w:rsidP="1F4021CC">
            <w:pPr>
              <w:spacing w:after="0" w:line="256" w:lineRule="auto"/>
              <w:rPr>
                <w:sz w:val="20"/>
                <w:szCs w:val="20"/>
              </w:rPr>
            </w:pPr>
          </w:p>
        </w:tc>
      </w:tr>
    </w:tbl>
    <w:p w14:paraId="39C5EC35" w14:textId="77777777" w:rsidR="00A815BE" w:rsidRDefault="00A815BE" w:rsidP="00A815BE"/>
    <w:p w14:paraId="790389DD" w14:textId="77777777" w:rsidR="00A815BE" w:rsidRDefault="00A815BE" w:rsidP="00A815BE">
      <w:pPr>
        <w:pStyle w:val="Caption"/>
        <w:rPr>
          <w:bCs/>
        </w:rPr>
      </w:pPr>
      <w:bookmarkStart w:id="1" w:name="_Toc93107589"/>
      <w:r>
        <w:rPr>
          <w:bCs/>
          <w:noProof/>
        </w:rPr>
        <w:lastRenderedPageBreak/>
        <w:drawing>
          <wp:inline distT="0" distB="0" distL="0" distR="0" wp14:anchorId="1EA7B10D" wp14:editId="22400C60">
            <wp:extent cx="5550061" cy="7858493"/>
            <wp:effectExtent l="0" t="0" r="0" b="9525"/>
            <wp:docPr id="61" name="Picture 61"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Map&#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550734" cy="7859446"/>
                    </a:xfrm>
                    <a:prstGeom prst="rect">
                      <a:avLst/>
                    </a:prstGeom>
                  </pic:spPr>
                </pic:pic>
              </a:graphicData>
            </a:graphic>
          </wp:inline>
        </w:drawing>
      </w:r>
    </w:p>
    <w:p w14:paraId="17CCD09C" w14:textId="77777777" w:rsidR="00A815BE" w:rsidRDefault="00A815BE" w:rsidP="00A815BE">
      <w:pPr>
        <w:pStyle w:val="Caption"/>
      </w:pPr>
      <w:r>
        <w:rPr>
          <w:bCs/>
        </w:rPr>
        <w:t xml:space="preserve">Figure E2: </w:t>
      </w:r>
      <w:r>
        <w:t>Location of Barrages and Canals in Sindh</w:t>
      </w:r>
      <w:bookmarkEnd w:id="1"/>
    </w:p>
    <w:p w14:paraId="276BA4C0" w14:textId="77777777" w:rsidR="00A815BE" w:rsidRPr="003D65C8" w:rsidRDefault="00A815BE" w:rsidP="00A815BE"/>
    <w:p w14:paraId="679C1671" w14:textId="77777777" w:rsidR="00A815BE" w:rsidRDefault="00A815BE" w:rsidP="00A815BE">
      <w:pPr>
        <w:pStyle w:val="Caption"/>
        <w:rPr>
          <w:bCs/>
        </w:rPr>
      </w:pPr>
      <w:bookmarkStart w:id="2" w:name="_Toc93107590"/>
      <w:r>
        <w:rPr>
          <w:noProof/>
        </w:rPr>
        <w:drawing>
          <wp:inline distT="0" distB="0" distL="0" distR="0" wp14:anchorId="0E2791C0" wp14:editId="1F0F222F">
            <wp:extent cx="3755985" cy="5312406"/>
            <wp:effectExtent l="0" t="0" r="0" b="317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764054" cy="5323819"/>
                    </a:xfrm>
                    <a:prstGeom prst="rect">
                      <a:avLst/>
                    </a:prstGeom>
                    <a:noFill/>
                    <a:ln>
                      <a:noFill/>
                    </a:ln>
                  </pic:spPr>
                </pic:pic>
              </a:graphicData>
            </a:graphic>
          </wp:inline>
        </w:drawing>
      </w:r>
    </w:p>
    <w:p w14:paraId="6A15CBD5" w14:textId="77777777" w:rsidR="00A815BE" w:rsidRPr="001D3782" w:rsidRDefault="00A815BE" w:rsidP="00A815BE">
      <w:pPr>
        <w:pStyle w:val="Caption"/>
        <w:rPr>
          <w:bCs/>
        </w:rPr>
      </w:pPr>
      <w:r>
        <w:rPr>
          <w:bCs/>
        </w:rPr>
        <w:t xml:space="preserve">Figure E.3: </w:t>
      </w:r>
      <w:r w:rsidRPr="001D3782">
        <w:rPr>
          <w:bCs/>
        </w:rPr>
        <w:t>Location of Area Water Boards in Sindh</w:t>
      </w:r>
      <w:bookmarkEnd w:id="2"/>
    </w:p>
    <w:p w14:paraId="6139A1F6" w14:textId="77777777" w:rsidR="00A815BE" w:rsidRDefault="00A815BE" w:rsidP="00A815BE">
      <w:pPr>
        <w:jc w:val="left"/>
        <w:rPr>
          <w:b/>
        </w:rPr>
      </w:pPr>
      <w:r>
        <w:rPr>
          <w:b/>
        </w:rPr>
        <w:t>Environmental and Social Assessment of Project Components</w:t>
      </w:r>
    </w:p>
    <w:p w14:paraId="7B0756AC" w14:textId="77777777" w:rsidR="00A815BE" w:rsidRDefault="00A815BE" w:rsidP="00A815BE">
      <w:r w:rsidRPr="00E902B0">
        <w:t>Table E2</w:t>
      </w:r>
      <w:r>
        <w:t xml:space="preserve">, </w:t>
      </w:r>
      <w:r w:rsidRPr="00E902B0">
        <w:t>Summary of Potential Environmental and Social (E&amp;S) Impacts of SWAT</w:t>
      </w:r>
      <w:r>
        <w:t xml:space="preserve">, provides a summary of potential environmental and social impacts by sub-components. In general, Component 1 activities such as introducing policy reforms in water resources management and improving the water pricing system are expected to </w:t>
      </w:r>
      <w:r w:rsidRPr="00F57FF1">
        <w:t xml:space="preserve">have significant </w:t>
      </w:r>
      <w:r>
        <w:t xml:space="preserve">positive </w:t>
      </w:r>
      <w:r w:rsidRPr="00F57FF1">
        <w:t>environmental and social</w:t>
      </w:r>
      <w:r>
        <w:t xml:space="preserve"> impacts. Component 2 activities such as rehabilitation of 116-km long Akram Wah canal and studies for rehabilitation of main canals on the Right Bank of the Indus Rivers (which may be implemented in future projects) are expected to have significant adverse environmental and social impacts due to large-scale civil works and resettlement. Modernization of irrigation and drainage at the FO level under Component 2 and at the WCA level under Component 2 are expected to have low to moderate negative environmental and social impacts. </w:t>
      </w:r>
    </w:p>
    <w:p w14:paraId="6394EB6F" w14:textId="1D0055E8" w:rsidR="00A815BE" w:rsidRDefault="3B8001D2" w:rsidP="1F4021CC">
      <w:r>
        <w:t xml:space="preserve">An Environmental and Social Impact Assessment (ESIA) has been prepared for the Akram Wah based on the feasibility study. </w:t>
      </w:r>
      <w:bookmarkStart w:id="3" w:name="_Hlk99015916"/>
      <w:r>
        <w:t xml:space="preserve">In early 2021, the Government of Sindh conducted a “anti-encroachment drive” (AED) </w:t>
      </w:r>
      <w:r>
        <w:lastRenderedPageBreak/>
        <w:t>throughout the entire</w:t>
      </w:r>
      <w:r w:rsidR="50DBE6E9">
        <w:t xml:space="preserve"> </w:t>
      </w:r>
      <w:r w:rsidR="111BEDAF">
        <w:t xml:space="preserve">Sindh </w:t>
      </w:r>
      <w:r>
        <w:t>on the orders of the Sindh High Court, including along the Akram Wah canal right of way. Approximately 1,246 household were affected, with more than 90% experiencing significant impacts. Most of the AED affected households were poor, informal settlers who were displaced from their homes. To address these legacy issues, SIDA prepared an Akram Wah Social Management and Resettlement Plan (SMRP) which will: i) provide</w:t>
      </w:r>
      <w:r w:rsidR="7A980737">
        <w:t xml:space="preserve"> r</w:t>
      </w:r>
      <w:r w:rsidR="7A980737" w:rsidRPr="1F4021CC">
        <w:rPr>
          <w:rFonts w:ascii="Calibri" w:eastAsia="Calibri" w:hAnsi="Calibri" w:cs="Calibri"/>
          <w:color w:val="0078D4"/>
          <w:u w:val="single"/>
        </w:rPr>
        <w:t>eplacement of lost assets</w:t>
      </w:r>
      <w:r>
        <w:t xml:space="preserve"> an</w:t>
      </w:r>
      <w:r w:rsidR="00951ED9">
        <w:t xml:space="preserve">d an </w:t>
      </w:r>
      <w:r>
        <w:t xml:space="preserve"> opportunity for AED affected households to improve their standard of living; and ii) pilot an approach to allowing AED affected households back on to the RoW in accordance with an Irrigation Department policy that was adopted in mid-2022.</w:t>
      </w:r>
      <w:bookmarkEnd w:id="3"/>
      <w:r>
        <w:t>The general features of the Akram Wah subproject are presented in this ESMF, and the detailed social and environmental aspects are dealt with in the ESIA and</w:t>
      </w:r>
      <w:r w:rsidR="31C15B26">
        <w:t xml:space="preserve"> </w:t>
      </w:r>
      <w:r>
        <w:t xml:space="preserve">SMRP. </w:t>
      </w:r>
    </w:p>
    <w:p w14:paraId="6318F157" w14:textId="21023A5E" w:rsidR="00A815BE" w:rsidRDefault="3B8001D2" w:rsidP="1F4021CC">
      <w:r>
        <w:t>For the remaining subprojects under SWAT, and in particular, the FO subprojects, the exact interventions, locations, designs, and technologies are pending and will be determined during project implementation. Hence, the present ESMF has been prepared for these subprojects to provide guidance to conduct detailed environmental and social screening and assessments once the design details are available. A Resettlement Policy Framework (RPF) has also been prepared to address the involuntary resettlement impacts of these subprojects</w:t>
      </w:r>
      <w:r w:rsidR="5408158E" w:rsidRPr="1F4021CC">
        <w:rPr>
          <w:rFonts w:ascii="Calibri" w:eastAsia="Calibri" w:hAnsi="Calibri" w:cs="Calibri"/>
        </w:rPr>
        <w:t>, if any,</w:t>
      </w:r>
      <w:r>
        <w:t xml:space="preserve"> and presented under a separate cover. </w:t>
      </w:r>
    </w:p>
    <w:p w14:paraId="4EEF85A6" w14:textId="77777777" w:rsidR="00A815BE" w:rsidRDefault="00A815BE" w:rsidP="00A815BE">
      <w:r>
        <w:t xml:space="preserve">The present ESMF has been developed to (i) ensure all relevant environmental and social issues are mainstreamed into the design and implementation of the proposed subprojects; (ii) ensure compliance of the Project with government and World Bank requirements; (iii) screen the generic environmental and social impacts of each of the Project components; and iv) describe the methodologies to be followed for the preparation of the appropriate safeguard instruments required for the individual subprojects.  </w:t>
      </w:r>
    </w:p>
    <w:p w14:paraId="55E7127C" w14:textId="587F7778" w:rsidR="00A815BE" w:rsidRDefault="3B8001D2" w:rsidP="1F4021CC">
      <w:r>
        <w:t xml:space="preserve">The unforeseen activities under Contingency Emergency Response (component </w:t>
      </w:r>
      <w:r w:rsidR="00277040">
        <w:t>6</w:t>
      </w:r>
      <w:r>
        <w:t xml:space="preserve">) will be addressed through a separate set of environmental and social instruments that will be </w:t>
      </w:r>
      <w:r w:rsidR="45C12C47">
        <w:t>if and when</w:t>
      </w:r>
      <w:r w:rsidR="4DA17F2A" w:rsidRPr="1F4021CC">
        <w:rPr>
          <w:rFonts w:ascii="Calibri" w:eastAsia="Calibri" w:hAnsi="Calibri" w:cs="Calibri"/>
        </w:rPr>
        <w:t xml:space="preserve"> </w:t>
      </w:r>
      <w:r>
        <w:t xml:space="preserve">prepared when this component is triggered.  </w:t>
      </w:r>
    </w:p>
    <w:p w14:paraId="1CBD0F71" w14:textId="77777777" w:rsidR="00A815BE" w:rsidRDefault="00A815BE" w:rsidP="00A815BE">
      <w:pPr>
        <w:jc w:val="left"/>
        <w:rPr>
          <w:b/>
        </w:rPr>
      </w:pPr>
      <w:r>
        <w:rPr>
          <w:b/>
        </w:rPr>
        <w:t>Regulatory Framework  and World Bank Requirements</w:t>
      </w:r>
    </w:p>
    <w:p w14:paraId="1C062736" w14:textId="77777777" w:rsidR="00A815BE" w:rsidRDefault="00A815BE" w:rsidP="00A815BE">
      <w:r>
        <w:t xml:space="preserve">The Sindh Environmental Protection Act of 2014 is the main legislative framework related to environmental protection in the province. Per this Act, the development of projects on irrigation infrastructure will need to be cleared by the Sinch Environmental Protection Agency (SEPA) following the procedures given in the Sindh Environmental Protection Agency (Review of IEE and EIA) Regulations, 2014. These regulations classify the projects into three categories (Schedules I, II and III) based on their scale of works for environmental assessments and clearances. The SWAT  is subjected to the World Bank safeguard policies, and an environmental assessment of its subprojects should be prepared in compliance with Bank’s Operational Policy (OP)  4.01.  The requirements of SEPA to develop IEE and EIA follow within the framework of World Bank OP 4.01, and the ESIA documents prepared in compliance with the World Bank requirements will be accepted by SEPA for review and approval. </w:t>
      </w:r>
    </w:p>
    <w:p w14:paraId="331B0F32" w14:textId="17B474EA" w:rsidR="00A815BE" w:rsidRDefault="3B8001D2" w:rsidP="1F4021CC">
      <w:bookmarkStart w:id="4" w:name="_Hlk99015276"/>
      <w:r>
        <w:t xml:space="preserve">SWAT utilizes the World Bank Safeguard Policies, as opposed to the Bank’s newer Environmental and Social Framework (ESF), because the project entered into the World Bank lending pipeline in late 2018. </w:t>
      </w:r>
      <w:bookmarkEnd w:id="4"/>
      <w:r>
        <w:t xml:space="preserve">The present ESMF has been prepared in compliance with the World Bank OP 4.01 (Environmental Assessment). The Project has been classified as Category A. Other World Bank policies relevant to the SWAT include  Natural Habitats (OP 4.04), Pest Management (OP 4.09), Physical Cultural Resources (OP 4.11), Involuntary Resettlement (OP/BP 4.12), Safety of Dams (OP/BP 4.37) and Projects on International Waterways (OP/BP 7.50). </w:t>
      </w:r>
      <w:bookmarkStart w:id="5" w:name="_Hlk99015388"/>
      <w:r>
        <w:t>A gap analysis</w:t>
      </w:r>
      <w:r w:rsidR="449186BF">
        <w:t xml:space="preserve"> </w:t>
      </w:r>
      <w:r w:rsidR="62613325" w:rsidRPr="1F4021CC">
        <w:rPr>
          <w:rFonts w:ascii="Calibri" w:eastAsia="Calibri" w:hAnsi="Calibri" w:cs="Calibri"/>
        </w:rPr>
        <w:t xml:space="preserve"> between World Bank Safeguards and its current Environmental and Social Framework (ESF) was</w:t>
      </w:r>
      <w:r>
        <w:t xml:space="preserve"> carried out by the World Bank</w:t>
      </w:r>
      <w:r w:rsidR="4B1DD7D5">
        <w:t xml:space="preserve"> and</w:t>
      </w:r>
      <w:r>
        <w:t xml:space="preserve"> identified that the preparation of a stakeholder engagement plan (SEP) and labour management procedures (LMP) and updating procedures for biodiversity assessments  would help the ESMF also to comply with the principles of the World Bank ESF. Hence, the ESMF also includes SEP and LMP.</w:t>
      </w:r>
    </w:p>
    <w:bookmarkEnd w:id="5"/>
    <w:p w14:paraId="3022BD11" w14:textId="77777777" w:rsidR="00A815BE" w:rsidRDefault="00A815BE" w:rsidP="00A815BE">
      <w:pPr>
        <w:jc w:val="left"/>
        <w:rPr>
          <w:b/>
        </w:rPr>
      </w:pPr>
      <w:r>
        <w:rPr>
          <w:b/>
        </w:rPr>
        <w:lastRenderedPageBreak/>
        <w:t xml:space="preserve">Environmental Setting </w:t>
      </w:r>
    </w:p>
    <w:p w14:paraId="3FBC0F17" w14:textId="77777777" w:rsidR="00A815BE" w:rsidRDefault="00A815BE" w:rsidP="00A815BE">
      <w:r w:rsidRPr="009452F4">
        <w:rPr>
          <w:b/>
          <w:bCs/>
        </w:rPr>
        <w:t>Location</w:t>
      </w:r>
      <w:r>
        <w:t>. The general area of influence of the SWAT project is the irrigated area in Sindh, covering approximately 5 million hectares. The irrigation infrastructure in Sindh consists of three barrages (Guddu, Sukkur, and Kotri) and their extensive irrigation network on the left and right banks through 14 main canals. The direct physical interventions of the SWAT will be implemented in the command areas of Ghotki (a left bank canal of Guddu barrage, managed by Ghotki AWB</w:t>
      </w:r>
      <w:r>
        <w:rPr>
          <w:rStyle w:val="FootnoteReference"/>
        </w:rPr>
        <w:footnoteReference w:id="4"/>
      </w:r>
      <w:r>
        <w:t xml:space="preserve">), Nara (a left bank canal of Sukkur barrage, managed by Nara AWB), and Akram Wah and Fulleli ( left bank canals of Kotri barrage, managed by the Left Bank AWB). The feasibility studies for main canal rehabilitation under Component 2.4 will be carried out on the three right bank canals of the Sukkur barrage. The policy and institutional support by the SWAT will be applicable to all irrigated areas in Sindh.   </w:t>
      </w:r>
    </w:p>
    <w:p w14:paraId="2C9BBDFF" w14:textId="6A35AC56" w:rsidR="00A815BE" w:rsidRDefault="3B8001D2" w:rsidP="00A815BE">
      <w:r w:rsidRPr="1F4021CC">
        <w:rPr>
          <w:b/>
          <w:bCs/>
        </w:rPr>
        <w:t>Physical Setting and Land use</w:t>
      </w:r>
      <w:r>
        <w:t xml:space="preserve">: The project interventions will be mainly located in rural areas dominated by agricultural lands, however, barrages are located in urban and peri-urban areas. All the initial sections of the canals defined by the presence of barrages are located in the urban and peri-urban areas (Sukkur city for Nara Canal and Hyderabad city for Akram Wah canal). The embankments are also dominated by trees and shrubs in some sections. The terrain is mostly </w:t>
      </w:r>
      <w:r w:rsidR="309BBCA8">
        <w:t>flat</w:t>
      </w:r>
      <w:r>
        <w:t>. Beyond the canals' right of way (ROW), agriculture is practiced on a larger scale, with cotton, wheat, rice and sugar cane being the dominant crops in the area. Wheat is the largest cropped area, followed by rice, cotton and sugarcane. Cultivated areas are interrupted by large expanses of barren land. The agricultural land accounts for about half of the land use. The total agriculture area of three Project AWBs is about 2 million hectares.</w:t>
      </w:r>
    </w:p>
    <w:p w14:paraId="6DD4B4E7" w14:textId="77777777" w:rsidR="00A815BE" w:rsidRDefault="00A815BE" w:rsidP="00A815BE">
      <w:r w:rsidRPr="00632BC7">
        <w:rPr>
          <w:b/>
          <w:bCs/>
        </w:rPr>
        <w:t>Climate</w:t>
      </w:r>
      <w:r>
        <w:t xml:space="preserve">. According to Koeppen's climate classification, the Sindh area can be classified as a 'desert hot climate' because of its low annual rainfall compared to potential evapotranspiration and high temperatures. The summer season starts in April and ends in October (maximum temperatures reach up to 45 </w:t>
      </w:r>
      <w:r w:rsidRPr="00CB5E7E">
        <w:rPr>
          <w:vertAlign w:val="superscript"/>
        </w:rPr>
        <w:t>o</w:t>
      </w:r>
      <w:r>
        <w:t xml:space="preserve">C), while the winter begins in November and ends in March (with the lowest temperature up to 3 </w:t>
      </w:r>
      <w:r w:rsidRPr="000A7341">
        <w:rPr>
          <w:vertAlign w:val="superscript"/>
        </w:rPr>
        <w:t>o</w:t>
      </w:r>
      <w:r>
        <w:t xml:space="preserve">C). The average annual rainfall in Sindh is 120 mm, with nearly 61 percent of precipitation falling in the monsoon months of July and August. </w:t>
      </w:r>
    </w:p>
    <w:p w14:paraId="142CF6E2" w14:textId="4495A298" w:rsidR="00A815BE" w:rsidRDefault="00A815BE" w:rsidP="00A815BE">
      <w:r>
        <w:rPr>
          <w:b/>
          <w:bCs/>
        </w:rPr>
        <w:t>Water resources</w:t>
      </w:r>
      <w:r>
        <w:t xml:space="preserve">. </w:t>
      </w:r>
      <w:r w:rsidRPr="00EE6861">
        <w:t>The main source of water available to Sindh is the Indus River</w:t>
      </w:r>
      <w:r>
        <w:t xml:space="preserve">, and the irrigation system in Sindh draws water from the Indus River through Guddu, Sukkur and Kotri barrages. Canal water is the primary source of water supply in the </w:t>
      </w:r>
      <w:r w:rsidR="00625E93">
        <w:t>catchment of irrigated areas in Sindh</w:t>
      </w:r>
      <w:r>
        <w:t xml:space="preserve">. Although the canal water is mainly used for irrigation purposes (about 26.6 to 41.7 MAF), it is also used for domestic consumption (1.2 MAF) and industrial uses (about 0.5 MAF). The groundwater is located in shallow depths and generally brackish, except near the canals and the Indus. The groundwater is being used for drinking and irrigation at some locations. There are also many important wetlands in Sindh and </w:t>
      </w:r>
      <w:r w:rsidRPr="00B54DA3">
        <w:t xml:space="preserve">the important areas relevant to the SWAT are Manchar Lake and Indus Delta, as they </w:t>
      </w:r>
      <w:r>
        <w:t>will</w:t>
      </w:r>
      <w:r w:rsidRPr="00B54DA3">
        <w:t xml:space="preserve"> be benefitted  from the overall SWAT activities. Manchar Lake is the largest freshwater lake in Pakistan, with an approximate area of 26,000 ha.</w:t>
      </w:r>
    </w:p>
    <w:p w14:paraId="1C080469" w14:textId="77777777" w:rsidR="00A815BE" w:rsidRDefault="00A815BE" w:rsidP="00A815BE">
      <w:r w:rsidRPr="00B54415">
        <w:rPr>
          <w:b/>
          <w:bCs/>
        </w:rPr>
        <w:t>Biodiversity</w:t>
      </w:r>
      <w:r>
        <w:t xml:space="preserve">. </w:t>
      </w:r>
      <w:r w:rsidRPr="00B04B3F">
        <w:t>According to the</w:t>
      </w:r>
      <w:r>
        <w:t xml:space="preserve"> </w:t>
      </w:r>
      <w:r w:rsidRPr="00B04B3F">
        <w:t xml:space="preserve">Integrated Biodiversity Assessment </w:t>
      </w:r>
      <w:r>
        <w:t>(</w:t>
      </w:r>
      <w:r w:rsidRPr="00B04B3F">
        <w:t>IBAT</w:t>
      </w:r>
      <w:r>
        <w:t>) tool</w:t>
      </w:r>
      <w:r w:rsidRPr="00B04B3F">
        <w:t xml:space="preserve">, there are 44 protected areas, 15 key biodiversity areas and 129 IUCN red list species in </w:t>
      </w:r>
      <w:r>
        <w:t xml:space="preserve">the areas covered by irrigation networks in Sindh. Although none of the proposed infrastructures in the SWAT are expected to be directly located within these protected areas, the overall SWAT activities will benefit the biodiversity of Manchar Lake and the Indus Delta. </w:t>
      </w:r>
      <w:r w:rsidRPr="00F73756">
        <w:t>The ecosystem of Manchar seems to be an extremely resilient one. The submerged</w:t>
      </w:r>
      <w:r>
        <w:t xml:space="preserve"> wetland</w:t>
      </w:r>
      <w:r w:rsidRPr="00F73756">
        <w:t xml:space="preserve"> vegetation survives and regenerates quickly after the lake dries out completely. Manchar Lake </w:t>
      </w:r>
      <w:r w:rsidRPr="00F73756">
        <w:lastRenderedPageBreak/>
        <w:t>also supports a major fishing industry in addition to feeding/nesting areas for waterfowl.</w:t>
      </w:r>
      <w:r>
        <w:t xml:space="preserve"> The Indus Delta is the landmark of Pakistan's coastline, extending up to 150 km along the Arabian Sea, with an area of about  600,000 ha. The delta holds 97% of the total mangrove forests of Pakistan. Ecologically, the Indus Delta mangroves constitute a complex ecosystem by providing habitat, shelter and breeding ground for economically important marine plants, animals and migratory birds; protecting coastline and seaports from storms, cyclones and Tsunamis; meeting fuelwood requirements of local communities and fodder for their livestock; sustaining </w:t>
      </w:r>
      <w:r w:rsidRPr="0024451F">
        <w:t xml:space="preserve">livelihoods of the coastal population of more </w:t>
      </w:r>
      <w:r w:rsidRPr="00BA2883">
        <w:t xml:space="preserve">than </w:t>
      </w:r>
      <w:r w:rsidRPr="00290751">
        <w:t>1</w:t>
      </w:r>
      <w:r w:rsidRPr="0024451F">
        <w:t>00,000 people</w:t>
      </w:r>
      <w:r w:rsidRPr="00BA2883">
        <w:t>; and serving as a nursery for fish, shri</w:t>
      </w:r>
      <w:r w:rsidRPr="0024451F">
        <w:t>mp and crabs, those spend</w:t>
      </w:r>
      <w:r>
        <w:t xml:space="preserve"> at least a part of their lives in mangroves.</w:t>
      </w:r>
    </w:p>
    <w:p w14:paraId="7A9DEE7B" w14:textId="77777777" w:rsidR="00A815BE" w:rsidRDefault="00A815BE" w:rsidP="00A815BE">
      <w:r>
        <w:rPr>
          <w:b/>
          <w:bCs/>
        </w:rPr>
        <w:t xml:space="preserve">Environmental </w:t>
      </w:r>
      <w:r w:rsidRPr="00A95211">
        <w:rPr>
          <w:b/>
          <w:bCs/>
        </w:rPr>
        <w:t>Challenges in Water Sector</w:t>
      </w:r>
      <w:r>
        <w:t xml:space="preserve">. The environmental challenges associated with the water sector in Sindh are: </w:t>
      </w:r>
    </w:p>
    <w:p w14:paraId="17D2E9AF" w14:textId="77777777" w:rsidR="00A815BE" w:rsidRDefault="00A815BE" w:rsidP="00A815BE">
      <w:pPr>
        <w:pStyle w:val="ListParagraph"/>
        <w:numPr>
          <w:ilvl w:val="0"/>
          <w:numId w:val="43"/>
        </w:numPr>
      </w:pPr>
      <w:r w:rsidRPr="008C3E32">
        <w:rPr>
          <w:b/>
          <w:bCs/>
        </w:rPr>
        <w:t>Canal drainage system</w:t>
      </w:r>
      <w:r>
        <w:t xml:space="preserve">. </w:t>
      </w:r>
      <w:r w:rsidRPr="008C3E32">
        <w:t xml:space="preserve">Waterlogging in Sindh remains endemic and covers, depending on the season, 50 to 70% of the canal commands. This stifles agricultural production, brings salinity to the surface and creates an unhealthy rural environment with a higher incidence of water-borne diseases and limited options for rural sanitation.  </w:t>
      </w:r>
    </w:p>
    <w:p w14:paraId="115BA1F0" w14:textId="77777777" w:rsidR="00A815BE" w:rsidRDefault="00A815BE" w:rsidP="00A815BE">
      <w:pPr>
        <w:pStyle w:val="ListParagraph"/>
        <w:numPr>
          <w:ilvl w:val="0"/>
          <w:numId w:val="43"/>
        </w:numPr>
      </w:pPr>
      <w:r>
        <w:rPr>
          <w:b/>
          <w:bCs/>
        </w:rPr>
        <w:t>Wetlands</w:t>
      </w:r>
      <w:r w:rsidRPr="000E6276">
        <w:t>.</w:t>
      </w:r>
      <w:r>
        <w:t xml:space="preserve"> </w:t>
      </w:r>
      <w:r w:rsidRPr="000E6276">
        <w:t xml:space="preserve">Lakes and wetlands in Sindh are under </w:t>
      </w:r>
      <w:r>
        <w:t>excessiv</w:t>
      </w:r>
      <w:r w:rsidRPr="000E6276">
        <w:t>e pressure and risk. The threats to the wetlands of Sindh are largely anthropogenic</w:t>
      </w:r>
      <w:r>
        <w:t xml:space="preserve">, namely related to </w:t>
      </w:r>
      <w:r w:rsidRPr="000E6276">
        <w:t>unavailability of freshwater, uncontrolled abstraction, disposal of untreated industrial and agricultural effluent, encroachment, siltation and shrinkage, a threat to native flora and fauna species by invasive exotic species, illegal hunting, overgrazing and uncontrolled logging</w:t>
      </w:r>
      <w:r>
        <w:t>.</w:t>
      </w:r>
    </w:p>
    <w:p w14:paraId="036032FB" w14:textId="77777777" w:rsidR="00A815BE" w:rsidRDefault="00A815BE" w:rsidP="00A815BE">
      <w:pPr>
        <w:pStyle w:val="ListParagraph"/>
        <w:numPr>
          <w:ilvl w:val="0"/>
          <w:numId w:val="43"/>
        </w:numPr>
      </w:pPr>
      <w:r w:rsidRPr="0037455D">
        <w:rPr>
          <w:b/>
          <w:bCs/>
        </w:rPr>
        <w:t>Indus delta</w:t>
      </w:r>
      <w:r>
        <w:t xml:space="preserve">. </w:t>
      </w:r>
      <w:r w:rsidRPr="0037455D">
        <w:t>Prior to the development of the mega-irrigation infrastructure on the Indus and its tributaries, it was a highly productive area with rice cultivation on the higher lands and rich grazing on the dried-up inundated areas. At present, it is, however, an area of ecological deterioration, endemic poverty and poor access to basic services such as clean drinking water</w:t>
      </w:r>
    </w:p>
    <w:p w14:paraId="1C9082E7" w14:textId="77777777" w:rsidR="00A815BE" w:rsidRDefault="00A815BE" w:rsidP="00A815BE">
      <w:pPr>
        <w:pStyle w:val="ListParagraph"/>
        <w:numPr>
          <w:ilvl w:val="0"/>
          <w:numId w:val="43"/>
        </w:numPr>
      </w:pPr>
      <w:r>
        <w:rPr>
          <w:b/>
          <w:bCs/>
        </w:rPr>
        <w:t>Urban Water Supply</w:t>
      </w:r>
      <w:r w:rsidRPr="0053463A">
        <w:t>.</w:t>
      </w:r>
      <w:r>
        <w:t xml:space="preserve"> </w:t>
      </w:r>
      <w:r w:rsidRPr="0053463A">
        <w:t xml:space="preserve">Keeping in view rapidly growing population in urban areas, there are serious concerns </w:t>
      </w:r>
      <w:r>
        <w:t>about</w:t>
      </w:r>
      <w:r w:rsidRPr="0053463A">
        <w:t xml:space="preserve"> the long-term access to reliable water resources for the major cities in Sindh. Domestic water use in urban areas is expected to double between 2017 and 2050.</w:t>
      </w:r>
    </w:p>
    <w:p w14:paraId="6EFAA8D7" w14:textId="77777777" w:rsidR="00A815BE" w:rsidRDefault="00A815BE" w:rsidP="00A815BE">
      <w:pPr>
        <w:pStyle w:val="ListParagraph"/>
        <w:numPr>
          <w:ilvl w:val="0"/>
          <w:numId w:val="43"/>
        </w:numPr>
      </w:pPr>
      <w:r>
        <w:rPr>
          <w:b/>
          <w:bCs/>
        </w:rPr>
        <w:t>Rural Water Supply</w:t>
      </w:r>
      <w:r w:rsidRPr="00592688">
        <w:t>.</w:t>
      </w:r>
      <w:r>
        <w:t xml:space="preserve"> </w:t>
      </w:r>
      <w:r w:rsidRPr="00592688">
        <w:t xml:space="preserve">The rural water supply in Sindh is challenged by the difficulty of finding good quality drinking water resources. With 80 percent of the </w:t>
      </w:r>
      <w:r>
        <w:t>p</w:t>
      </w:r>
      <w:r w:rsidRPr="00592688">
        <w:t>rovince underlain by saline to highly saline groundwater</w:t>
      </w:r>
      <w:r>
        <w:t xml:space="preserve">, </w:t>
      </w:r>
      <w:r w:rsidRPr="00592688">
        <w:t xml:space="preserve">small fresh groundwater lenses, created by seepage from canals floating on the saline water, are the major sources </w:t>
      </w:r>
      <w:r>
        <w:t>of</w:t>
      </w:r>
      <w:r w:rsidRPr="00592688">
        <w:t xml:space="preserve"> rural water supply. These small fresh water lenses are precarious and dependent on how the water in the canals is managed.</w:t>
      </w:r>
    </w:p>
    <w:p w14:paraId="212C208A" w14:textId="28215CC0" w:rsidR="00A815BE" w:rsidRDefault="3B8001D2" w:rsidP="00A815BE">
      <w:r w:rsidRPr="1F4021CC">
        <w:rPr>
          <w:b/>
          <w:bCs/>
        </w:rPr>
        <w:t>Socioeconomy</w:t>
      </w:r>
      <w:r>
        <w:t xml:space="preserve">. The irrigation canal network in Sindh is spread over 17 districts, and the interventions in the SWAT are expected to be implemented in all these districts. About 20 million people live in these districts, in which more than 70 percent of people </w:t>
      </w:r>
      <w:r w:rsidR="4584818B">
        <w:t xml:space="preserve">live </w:t>
      </w:r>
      <w:r>
        <w:t>in rural areas. About 36 percent of employment in Sindh province is in the agriculture sector. Sindh has the second-highest poverty rate in Pakistan. In 2015, the poverty gap between rural and urban areas was 33.6 percentage points in the province.</w:t>
      </w:r>
    </w:p>
    <w:p w14:paraId="34E91F48" w14:textId="77777777" w:rsidR="00A815BE" w:rsidRDefault="00A815BE" w:rsidP="00A815BE">
      <w:r w:rsidRPr="004C44E0">
        <w:rPr>
          <w:b/>
          <w:bCs/>
        </w:rPr>
        <w:t>Gender</w:t>
      </w:r>
      <w:r>
        <w:t xml:space="preserve">. </w:t>
      </w:r>
      <w:r w:rsidRPr="00940853">
        <w:t>Women's labor participation is the highest in agriculture</w:t>
      </w:r>
      <w:r w:rsidRPr="000A3F0E">
        <w:t>.</w:t>
      </w:r>
      <w:r w:rsidRPr="004C44E0">
        <w:t xml:space="preserve"> In Pakistan, overall, only 1 percent of women are engaged in entrepreneurship. Typically, rural women are engaged more in dairy and livestock management.</w:t>
      </w:r>
      <w:r>
        <w:t xml:space="preserve"> </w:t>
      </w:r>
      <w:r w:rsidRPr="00E807FC">
        <w:t xml:space="preserve">Most rural women are involved in livestock management. </w:t>
      </w:r>
      <w:r w:rsidRPr="00D23F25">
        <w:t>In agriculture, their participation is characterized by low-paid work that is usually repetitive and very time-consuming with low returns. Women are crucial stakeholders in irrigation management. A</w:t>
      </w:r>
      <w:r w:rsidRPr="004F14C9">
        <w:t>s users, their decision</w:t>
      </w:r>
      <w:r w:rsidRPr="00B15DA8">
        <w:t xml:space="preserve"> on water delivery schedules, the quantity and quality of water</w:t>
      </w:r>
      <w:r>
        <w:t>, and the type of water infrastructure constructed are crucial because women's daily household activities and their livestock's well-being</w:t>
      </w:r>
      <w:r w:rsidRPr="00B15DA8">
        <w:t xml:space="preserve"> depend on it. </w:t>
      </w:r>
      <w:r w:rsidRPr="00940853">
        <w:t>Despite women's significant role in agriculture, such as crop production from sowing to harvesting stages and livestock rearing, they have traditionally been excluded from decision-making in irrigation management.</w:t>
      </w:r>
    </w:p>
    <w:p w14:paraId="6E61DC21" w14:textId="77777777" w:rsidR="00A815BE" w:rsidRDefault="00A815BE" w:rsidP="00A815BE">
      <w:pPr>
        <w:jc w:val="left"/>
        <w:rPr>
          <w:b/>
        </w:rPr>
      </w:pPr>
      <w:r>
        <w:rPr>
          <w:b/>
        </w:rPr>
        <w:lastRenderedPageBreak/>
        <w:t>Screening of Potential Impacts and Risks</w:t>
      </w:r>
    </w:p>
    <w:p w14:paraId="3B46C910" w14:textId="5F91083D" w:rsidR="00A815BE" w:rsidRDefault="00A815BE" w:rsidP="00A815BE">
      <w:pPr>
        <w:pStyle w:val="NoSpacing"/>
      </w:pPr>
      <w:r>
        <w:t xml:space="preserve">The proposed interventions in SWAT will directly benefit about </w:t>
      </w:r>
      <w:r w:rsidR="00BE7AFF">
        <w:t>1.8 million</w:t>
      </w:r>
      <w:r>
        <w:t xml:space="preserve"> people and 700,000  ha of agricultural land. The potential environmental and social impacts and risks of the SWAT interventions and proposed mitigation measures are summarized below. Environmental and social assessment will be carried out for each subproject, and the procedure for this assessment is described in the following sections. The project implementation units (PIUs) will be responsible for implementing the proposed mitigation measures.</w:t>
      </w:r>
    </w:p>
    <w:p w14:paraId="259C3405" w14:textId="77777777" w:rsidR="00A815BE" w:rsidRDefault="00A815BE" w:rsidP="00A815BE">
      <w:pPr>
        <w:pStyle w:val="NoSpacing"/>
        <w:sectPr w:rsidR="00A815BE" w:rsidSect="00F2211A">
          <w:pgSz w:w="12240" w:h="15840"/>
          <w:pgMar w:top="1440" w:right="1440" w:bottom="1440" w:left="1440" w:header="708" w:footer="708" w:gutter="0"/>
          <w:pgNumType w:start="1"/>
          <w:cols w:space="708"/>
          <w:docGrid w:linePitch="360"/>
        </w:sectPr>
      </w:pPr>
    </w:p>
    <w:p w14:paraId="7484690C" w14:textId="77777777" w:rsidR="00A815BE" w:rsidRDefault="00A815BE" w:rsidP="00A815BE">
      <w:pPr>
        <w:pStyle w:val="NoSpacing"/>
      </w:pPr>
    </w:p>
    <w:p w14:paraId="16BEEB45" w14:textId="77777777" w:rsidR="00A815BE" w:rsidRDefault="00A815BE" w:rsidP="00A815BE">
      <w:pPr>
        <w:pStyle w:val="NoSpacing"/>
      </w:pPr>
    </w:p>
    <w:p w14:paraId="35547DEC" w14:textId="77777777" w:rsidR="00A815BE" w:rsidRDefault="00A815BE" w:rsidP="00A815BE">
      <w:pPr>
        <w:rPr>
          <w:b/>
          <w:bCs/>
        </w:rPr>
      </w:pPr>
      <w:r>
        <w:rPr>
          <w:b/>
          <w:bCs/>
        </w:rPr>
        <w:t>Table E2. Summary of Potential Environmental and Social (E&amp;S) Impacts of SWAT</w:t>
      </w:r>
    </w:p>
    <w:p w14:paraId="056FA7FF" w14:textId="77777777" w:rsidR="00A815BE" w:rsidRPr="002241BA" w:rsidRDefault="00A815BE" w:rsidP="00A815BE">
      <w:r w:rsidRPr="002241BA">
        <w:t>(Scale of Impacts: High, Substantial, Moderate, and Low)</w:t>
      </w:r>
    </w:p>
    <w:tbl>
      <w:tblPr>
        <w:tblStyle w:val="TableGrid"/>
        <w:tblpPr w:leftFromText="180" w:rightFromText="180" w:vertAnchor="text" w:horzAnchor="margin" w:tblpY="306"/>
        <w:tblW w:w="0" w:type="auto"/>
        <w:tblLook w:val="04A0" w:firstRow="1" w:lastRow="0" w:firstColumn="1" w:lastColumn="0" w:noHBand="0" w:noVBand="1"/>
      </w:tblPr>
      <w:tblGrid>
        <w:gridCol w:w="2041"/>
        <w:gridCol w:w="2724"/>
        <w:gridCol w:w="2520"/>
        <w:gridCol w:w="2250"/>
        <w:gridCol w:w="3060"/>
      </w:tblGrid>
      <w:tr w:rsidR="00A815BE" w:rsidRPr="00E07F85" w14:paraId="14C2A6DD" w14:textId="77777777" w:rsidTr="1F4021CC">
        <w:trPr>
          <w:tblHeader/>
        </w:trPr>
        <w:tc>
          <w:tcPr>
            <w:tcW w:w="2041" w:type="dxa"/>
            <w:shd w:val="clear" w:color="auto" w:fill="BFBFBF" w:themeFill="background1" w:themeFillShade="BF"/>
          </w:tcPr>
          <w:p w14:paraId="278C8C46" w14:textId="77777777" w:rsidR="00A815BE" w:rsidRPr="001D7D4D" w:rsidRDefault="00A815BE" w:rsidP="00383569">
            <w:pPr>
              <w:spacing w:after="0"/>
              <w:rPr>
                <w:b/>
                <w:bCs/>
              </w:rPr>
            </w:pPr>
            <w:r w:rsidRPr="001D7D4D">
              <w:rPr>
                <w:b/>
                <w:bCs/>
              </w:rPr>
              <w:t xml:space="preserve">Component </w:t>
            </w:r>
            <w:r>
              <w:rPr>
                <w:b/>
                <w:bCs/>
              </w:rPr>
              <w:t>and Intervention Type</w:t>
            </w:r>
          </w:p>
        </w:tc>
        <w:tc>
          <w:tcPr>
            <w:tcW w:w="2724" w:type="dxa"/>
            <w:shd w:val="clear" w:color="auto" w:fill="BFBFBF" w:themeFill="background1" w:themeFillShade="BF"/>
          </w:tcPr>
          <w:p w14:paraId="55EE1A77" w14:textId="77777777" w:rsidR="00A815BE" w:rsidRDefault="00A815BE" w:rsidP="00383569">
            <w:pPr>
              <w:spacing w:after="0"/>
              <w:rPr>
                <w:b/>
                <w:bCs/>
              </w:rPr>
            </w:pPr>
            <w:r>
              <w:rPr>
                <w:b/>
                <w:bCs/>
              </w:rPr>
              <w:t xml:space="preserve">Potential </w:t>
            </w:r>
          </w:p>
          <w:p w14:paraId="2A7A3A8C" w14:textId="77777777" w:rsidR="00A815BE" w:rsidRPr="001D7D4D" w:rsidRDefault="00A815BE" w:rsidP="00383569">
            <w:pPr>
              <w:spacing w:after="0"/>
              <w:rPr>
                <w:b/>
                <w:bCs/>
              </w:rPr>
            </w:pPr>
            <w:r>
              <w:rPr>
                <w:b/>
                <w:bCs/>
              </w:rPr>
              <w:t>E&amp;S Benefit Levels</w:t>
            </w:r>
          </w:p>
        </w:tc>
        <w:tc>
          <w:tcPr>
            <w:tcW w:w="2520" w:type="dxa"/>
            <w:shd w:val="clear" w:color="auto" w:fill="BFBFBF" w:themeFill="background1" w:themeFillShade="BF"/>
          </w:tcPr>
          <w:p w14:paraId="2E24D53E" w14:textId="77777777" w:rsidR="00A815BE" w:rsidRDefault="00A815BE" w:rsidP="00383569">
            <w:pPr>
              <w:spacing w:after="0"/>
              <w:rPr>
                <w:b/>
                <w:bCs/>
              </w:rPr>
            </w:pPr>
            <w:r>
              <w:rPr>
                <w:b/>
                <w:bCs/>
              </w:rPr>
              <w:t xml:space="preserve">Potential </w:t>
            </w:r>
            <w:r w:rsidRPr="001D7D4D">
              <w:rPr>
                <w:b/>
                <w:bCs/>
              </w:rPr>
              <w:t xml:space="preserve">E&amp;S </w:t>
            </w:r>
            <w:r>
              <w:rPr>
                <w:b/>
                <w:bCs/>
              </w:rPr>
              <w:t>Adverse</w:t>
            </w:r>
          </w:p>
          <w:p w14:paraId="561570D5" w14:textId="77777777" w:rsidR="00A815BE" w:rsidRPr="001D7D4D" w:rsidRDefault="00A815BE" w:rsidP="00383569">
            <w:pPr>
              <w:spacing w:after="0"/>
              <w:rPr>
                <w:b/>
                <w:bCs/>
              </w:rPr>
            </w:pPr>
            <w:r w:rsidRPr="001D7D4D">
              <w:rPr>
                <w:b/>
                <w:bCs/>
              </w:rPr>
              <w:t>Impact</w:t>
            </w:r>
            <w:r>
              <w:rPr>
                <w:b/>
                <w:bCs/>
              </w:rPr>
              <w:t xml:space="preserve"> Levels</w:t>
            </w:r>
          </w:p>
        </w:tc>
        <w:tc>
          <w:tcPr>
            <w:tcW w:w="2250" w:type="dxa"/>
            <w:shd w:val="clear" w:color="auto" w:fill="BFBFBF" w:themeFill="background1" w:themeFillShade="BF"/>
          </w:tcPr>
          <w:p w14:paraId="0F9675E5" w14:textId="77777777" w:rsidR="00A815BE" w:rsidRPr="001D7D4D" w:rsidRDefault="00A815BE" w:rsidP="00383569">
            <w:pPr>
              <w:spacing w:after="0"/>
              <w:rPr>
                <w:b/>
                <w:bCs/>
              </w:rPr>
            </w:pPr>
            <w:r>
              <w:rPr>
                <w:b/>
                <w:bCs/>
              </w:rPr>
              <w:t>Potential Risks</w:t>
            </w:r>
          </w:p>
        </w:tc>
        <w:tc>
          <w:tcPr>
            <w:tcW w:w="3060" w:type="dxa"/>
            <w:shd w:val="clear" w:color="auto" w:fill="BFBFBF" w:themeFill="background1" w:themeFillShade="BF"/>
          </w:tcPr>
          <w:p w14:paraId="1A3595DB" w14:textId="77777777" w:rsidR="00A815BE" w:rsidRPr="001D7D4D" w:rsidRDefault="00A815BE" w:rsidP="00383569">
            <w:pPr>
              <w:spacing w:after="0"/>
              <w:rPr>
                <w:b/>
                <w:bCs/>
              </w:rPr>
            </w:pPr>
            <w:r w:rsidRPr="001D7D4D">
              <w:rPr>
                <w:b/>
                <w:bCs/>
              </w:rPr>
              <w:t>Proposed Mitigation Measures</w:t>
            </w:r>
          </w:p>
        </w:tc>
      </w:tr>
      <w:tr w:rsidR="00A815BE" w:rsidRPr="0002770B" w14:paraId="21FB1BBD" w14:textId="77777777" w:rsidTr="1F4021CC">
        <w:tc>
          <w:tcPr>
            <w:tcW w:w="12595" w:type="dxa"/>
            <w:gridSpan w:val="5"/>
          </w:tcPr>
          <w:p w14:paraId="0A881786" w14:textId="77777777" w:rsidR="00A815BE" w:rsidRPr="0002770B" w:rsidRDefault="00A815BE" w:rsidP="00383569">
            <w:pPr>
              <w:pStyle w:val="NoSpacing"/>
              <w:jc w:val="center"/>
              <w:rPr>
                <w:b/>
                <w:bCs/>
              </w:rPr>
            </w:pPr>
            <w:r>
              <w:rPr>
                <w:b/>
                <w:bCs/>
              </w:rPr>
              <w:t xml:space="preserve">Component 1: Water Resources Management </w:t>
            </w:r>
          </w:p>
        </w:tc>
      </w:tr>
      <w:tr w:rsidR="00A815BE" w:rsidRPr="0002770B" w14:paraId="57A0C298" w14:textId="77777777" w:rsidTr="1F4021CC">
        <w:tc>
          <w:tcPr>
            <w:tcW w:w="2041" w:type="dxa"/>
            <w:vMerge w:val="restart"/>
          </w:tcPr>
          <w:p w14:paraId="3963F402" w14:textId="77777777" w:rsidR="00A815BE" w:rsidRPr="0002770B" w:rsidRDefault="00A815BE" w:rsidP="00383569">
            <w:pPr>
              <w:pStyle w:val="NoSpacing"/>
              <w:rPr>
                <w:b/>
                <w:bCs/>
              </w:rPr>
            </w:pPr>
            <w:r w:rsidRPr="0002770B">
              <w:rPr>
                <w:b/>
                <w:bCs/>
              </w:rPr>
              <w:t xml:space="preserve">Component 1 </w:t>
            </w:r>
            <w:r>
              <w:rPr>
                <w:b/>
                <w:bCs/>
              </w:rPr>
              <w:t>.1</w:t>
            </w:r>
          </w:p>
          <w:p w14:paraId="4A94BC1B" w14:textId="77777777" w:rsidR="00A815BE" w:rsidRDefault="00A815BE" w:rsidP="00383569">
            <w:pPr>
              <w:pStyle w:val="NoSpacing"/>
              <w:jc w:val="left"/>
              <w:rPr>
                <w:szCs w:val="20"/>
              </w:rPr>
            </w:pPr>
            <w:r w:rsidRPr="004C0773">
              <w:rPr>
                <w:szCs w:val="20"/>
              </w:rPr>
              <w:t xml:space="preserve">Formulate new Water </w:t>
            </w:r>
            <w:r>
              <w:rPr>
                <w:szCs w:val="20"/>
              </w:rPr>
              <w:t>Resources Law</w:t>
            </w:r>
          </w:p>
          <w:p w14:paraId="4701274F" w14:textId="77777777" w:rsidR="00A815BE" w:rsidRPr="0002770B" w:rsidRDefault="00A815BE" w:rsidP="00383569">
            <w:pPr>
              <w:pStyle w:val="NoSpacing"/>
              <w:jc w:val="left"/>
              <w:rPr>
                <w:b/>
                <w:bCs/>
              </w:rPr>
            </w:pPr>
            <w:r>
              <w:rPr>
                <w:szCs w:val="20"/>
              </w:rPr>
              <w:t>(Technical Assistance)</w:t>
            </w:r>
          </w:p>
        </w:tc>
        <w:tc>
          <w:tcPr>
            <w:tcW w:w="2724" w:type="dxa"/>
          </w:tcPr>
          <w:p w14:paraId="124DD0D4" w14:textId="77777777" w:rsidR="00A815BE" w:rsidRPr="0002770B" w:rsidRDefault="00A815BE" w:rsidP="00383569">
            <w:pPr>
              <w:pStyle w:val="NoSpacing"/>
              <w:rPr>
                <w:b/>
                <w:bCs/>
              </w:rPr>
            </w:pPr>
          </w:p>
        </w:tc>
        <w:tc>
          <w:tcPr>
            <w:tcW w:w="2520" w:type="dxa"/>
          </w:tcPr>
          <w:p w14:paraId="4E51014C" w14:textId="77777777" w:rsidR="00A815BE" w:rsidRPr="0002770B" w:rsidRDefault="00A815BE" w:rsidP="00383569">
            <w:pPr>
              <w:pStyle w:val="NoSpacing"/>
              <w:rPr>
                <w:b/>
                <w:bCs/>
              </w:rPr>
            </w:pPr>
          </w:p>
        </w:tc>
        <w:tc>
          <w:tcPr>
            <w:tcW w:w="2250" w:type="dxa"/>
          </w:tcPr>
          <w:p w14:paraId="14ABA7DD" w14:textId="77777777" w:rsidR="00A815BE" w:rsidRPr="0002770B" w:rsidRDefault="00A815BE" w:rsidP="00383569">
            <w:pPr>
              <w:pStyle w:val="NoSpacing"/>
              <w:rPr>
                <w:b/>
                <w:bCs/>
              </w:rPr>
            </w:pPr>
          </w:p>
        </w:tc>
        <w:tc>
          <w:tcPr>
            <w:tcW w:w="3060" w:type="dxa"/>
          </w:tcPr>
          <w:p w14:paraId="1853884D" w14:textId="77777777" w:rsidR="00A815BE" w:rsidRPr="0002770B" w:rsidRDefault="00A815BE" w:rsidP="00383569">
            <w:pPr>
              <w:pStyle w:val="NoSpacing"/>
              <w:rPr>
                <w:b/>
                <w:bCs/>
              </w:rPr>
            </w:pPr>
          </w:p>
        </w:tc>
      </w:tr>
      <w:tr w:rsidR="00A815BE" w14:paraId="74821936" w14:textId="77777777" w:rsidTr="1F4021CC">
        <w:trPr>
          <w:trHeight w:val="4516"/>
        </w:trPr>
        <w:tc>
          <w:tcPr>
            <w:tcW w:w="2041" w:type="dxa"/>
            <w:vMerge/>
          </w:tcPr>
          <w:p w14:paraId="4D562C24" w14:textId="77777777" w:rsidR="00A815BE" w:rsidRDefault="00A815BE" w:rsidP="00383569">
            <w:pPr>
              <w:pStyle w:val="NoSpacing"/>
              <w:jc w:val="left"/>
            </w:pPr>
          </w:p>
        </w:tc>
        <w:tc>
          <w:tcPr>
            <w:tcW w:w="2724" w:type="dxa"/>
          </w:tcPr>
          <w:p w14:paraId="7DE842A2" w14:textId="77777777" w:rsidR="00A815BE" w:rsidRDefault="00A815BE" w:rsidP="00383569">
            <w:pPr>
              <w:spacing w:after="0"/>
              <w:jc w:val="left"/>
            </w:pPr>
            <w:r>
              <w:rPr>
                <w:b/>
                <w:bCs/>
              </w:rPr>
              <w:t xml:space="preserve">High: </w:t>
            </w:r>
            <w:r>
              <w:t>The new water law will establish a legal foundation for integrated water resources management (IWRM) that will facilitate water-related environmental sustainability. By creating a legal foundation for water allocations, it will also help promote transparency and equity in water use.</w:t>
            </w:r>
          </w:p>
          <w:p w14:paraId="52512DB9" w14:textId="77777777" w:rsidR="00A815BE" w:rsidRDefault="00A815BE" w:rsidP="00383569">
            <w:pPr>
              <w:spacing w:after="0"/>
              <w:jc w:val="left"/>
            </w:pPr>
          </w:p>
          <w:p w14:paraId="0F53E934" w14:textId="77777777" w:rsidR="00A815BE" w:rsidRPr="000A3F0E" w:rsidRDefault="00A815BE" w:rsidP="00383569">
            <w:pPr>
              <w:spacing w:after="0"/>
              <w:jc w:val="left"/>
            </w:pPr>
          </w:p>
        </w:tc>
        <w:tc>
          <w:tcPr>
            <w:tcW w:w="2520" w:type="dxa"/>
          </w:tcPr>
          <w:p w14:paraId="21261EF3" w14:textId="77777777" w:rsidR="00A815BE" w:rsidRPr="008476A9" w:rsidRDefault="00A815BE" w:rsidP="00383569">
            <w:pPr>
              <w:spacing w:after="0"/>
              <w:jc w:val="left"/>
            </w:pPr>
            <w:r w:rsidRPr="009F5145">
              <w:rPr>
                <w:b/>
                <w:bCs/>
              </w:rPr>
              <w:t xml:space="preserve">Low: </w:t>
            </w:r>
            <w:r>
              <w:t xml:space="preserve">The new water law should not have any indirect adverse impacts.  </w:t>
            </w:r>
          </w:p>
          <w:p w14:paraId="4E7E0673" w14:textId="77777777" w:rsidR="00A815BE" w:rsidRDefault="00A815BE" w:rsidP="00383569">
            <w:pPr>
              <w:spacing w:after="0"/>
              <w:jc w:val="left"/>
            </w:pPr>
          </w:p>
          <w:p w14:paraId="53CA5021" w14:textId="77777777" w:rsidR="00A815BE" w:rsidRDefault="00A815BE" w:rsidP="00383569">
            <w:pPr>
              <w:spacing w:after="0"/>
              <w:jc w:val="left"/>
            </w:pPr>
          </w:p>
          <w:p w14:paraId="1370E07A" w14:textId="77777777" w:rsidR="00A815BE" w:rsidRDefault="00A815BE" w:rsidP="00383569">
            <w:pPr>
              <w:spacing w:after="0"/>
              <w:jc w:val="left"/>
            </w:pPr>
          </w:p>
          <w:p w14:paraId="6C605DAB" w14:textId="77777777" w:rsidR="00A815BE" w:rsidRDefault="00A815BE" w:rsidP="00383569">
            <w:pPr>
              <w:spacing w:after="0"/>
              <w:jc w:val="left"/>
            </w:pPr>
          </w:p>
          <w:p w14:paraId="47F64F8C" w14:textId="77777777" w:rsidR="00A815BE" w:rsidRDefault="00A815BE" w:rsidP="00383569">
            <w:pPr>
              <w:spacing w:after="0"/>
              <w:jc w:val="left"/>
            </w:pPr>
          </w:p>
          <w:p w14:paraId="4F569363" w14:textId="77777777" w:rsidR="00A815BE" w:rsidRPr="004D0D30" w:rsidRDefault="00A815BE" w:rsidP="00383569">
            <w:pPr>
              <w:spacing w:after="0"/>
              <w:jc w:val="left"/>
            </w:pPr>
          </w:p>
        </w:tc>
        <w:tc>
          <w:tcPr>
            <w:tcW w:w="2250" w:type="dxa"/>
          </w:tcPr>
          <w:p w14:paraId="47611B86" w14:textId="77777777" w:rsidR="00A815BE" w:rsidRDefault="00A815BE" w:rsidP="00383569">
            <w:pPr>
              <w:pStyle w:val="ListParagraph"/>
              <w:spacing w:after="0"/>
              <w:ind w:left="0"/>
              <w:jc w:val="left"/>
            </w:pPr>
            <w:r w:rsidRPr="00580EA7">
              <w:t>A new water law might not be passed by the Sindh Assembly</w:t>
            </w:r>
            <w:r>
              <w:t>.</w:t>
            </w:r>
          </w:p>
          <w:p w14:paraId="7369C65C" w14:textId="77777777" w:rsidR="00A815BE" w:rsidRDefault="00A815BE" w:rsidP="00383569">
            <w:pPr>
              <w:pStyle w:val="ListParagraph"/>
              <w:spacing w:after="0"/>
              <w:ind w:left="0"/>
              <w:jc w:val="left"/>
            </w:pPr>
          </w:p>
          <w:p w14:paraId="3BEB99BA" w14:textId="77777777" w:rsidR="00A815BE" w:rsidRDefault="00A815BE" w:rsidP="00383569">
            <w:pPr>
              <w:pStyle w:val="ListParagraph"/>
              <w:spacing w:after="0"/>
              <w:ind w:left="0"/>
              <w:jc w:val="left"/>
            </w:pPr>
          </w:p>
          <w:p w14:paraId="58755A66" w14:textId="77777777" w:rsidR="00A815BE" w:rsidRPr="00580EA7" w:rsidRDefault="00A815BE" w:rsidP="00383569">
            <w:pPr>
              <w:pStyle w:val="ListParagraph"/>
              <w:spacing w:after="0"/>
              <w:ind w:left="0"/>
              <w:jc w:val="left"/>
            </w:pPr>
            <w:r>
              <w:t xml:space="preserve">The water law might not include enough focus on environmental sustainability and social equity.  </w:t>
            </w:r>
          </w:p>
        </w:tc>
        <w:tc>
          <w:tcPr>
            <w:tcW w:w="3060" w:type="dxa"/>
          </w:tcPr>
          <w:p w14:paraId="2919CF20" w14:textId="77777777" w:rsidR="00A815BE" w:rsidRDefault="00A815BE" w:rsidP="00383569">
            <w:pPr>
              <w:pStyle w:val="ListParagraph"/>
              <w:spacing w:after="0"/>
              <w:ind w:left="0"/>
              <w:jc w:val="left"/>
            </w:pPr>
            <w:r>
              <w:t xml:space="preserve">Passage of the water law is a performance-based condition (PBC) associated with Bank financing of Component 1. </w:t>
            </w:r>
          </w:p>
          <w:p w14:paraId="5E2BD0D2" w14:textId="77777777" w:rsidR="00A815BE" w:rsidRDefault="00A815BE" w:rsidP="00383569">
            <w:pPr>
              <w:pStyle w:val="ListParagraph"/>
              <w:spacing w:after="0"/>
              <w:ind w:left="0"/>
              <w:jc w:val="left"/>
            </w:pPr>
          </w:p>
          <w:p w14:paraId="51F6EC18" w14:textId="77777777" w:rsidR="00A815BE" w:rsidRDefault="00A815BE" w:rsidP="00383569">
            <w:pPr>
              <w:pStyle w:val="ListParagraph"/>
              <w:spacing w:after="0"/>
              <w:ind w:left="0"/>
              <w:jc w:val="left"/>
            </w:pPr>
            <w:r>
              <w:t>The water law will be prepared in a consultative manner with all stakeholders and must be approved by the elected provincial assembly. This will help ensure a broad consensus</w:t>
            </w:r>
          </w:p>
          <w:p w14:paraId="08CC2C77" w14:textId="77777777" w:rsidR="00A815BE" w:rsidRDefault="00A815BE" w:rsidP="00383569">
            <w:pPr>
              <w:pStyle w:val="ListParagraph"/>
              <w:spacing w:after="0"/>
              <w:ind w:left="0"/>
              <w:jc w:val="left"/>
            </w:pPr>
          </w:p>
          <w:p w14:paraId="1BD2793F" w14:textId="77777777" w:rsidR="00A815BE" w:rsidRPr="00095D58" w:rsidRDefault="00A815BE" w:rsidP="00383569">
            <w:pPr>
              <w:pStyle w:val="ListParagraph"/>
              <w:spacing w:after="0"/>
              <w:ind w:left="0"/>
              <w:jc w:val="left"/>
            </w:pPr>
            <w:r>
              <w:t>The 2022 Sindh Water Policy highlights the importance of environmental sustainability and social equity, and the water law is expected to codify these principles.</w:t>
            </w:r>
          </w:p>
        </w:tc>
      </w:tr>
      <w:tr w:rsidR="00A815BE" w14:paraId="46679C70" w14:textId="77777777" w:rsidTr="1F4021CC">
        <w:tc>
          <w:tcPr>
            <w:tcW w:w="2041" w:type="dxa"/>
          </w:tcPr>
          <w:p w14:paraId="3E0E16B7" w14:textId="77777777" w:rsidR="00A815BE" w:rsidRDefault="00A815BE" w:rsidP="00383569">
            <w:pPr>
              <w:pStyle w:val="NoSpacing"/>
              <w:jc w:val="left"/>
            </w:pPr>
            <w:r>
              <w:t>Transform the Irrigation Department into an Irrigation and Water Resource Management Department (IWRD).</w:t>
            </w:r>
          </w:p>
          <w:p w14:paraId="3D8A4C1D" w14:textId="77777777" w:rsidR="00A815BE" w:rsidRDefault="00A815BE" w:rsidP="00383569">
            <w:pPr>
              <w:pStyle w:val="NoSpacing"/>
              <w:jc w:val="left"/>
            </w:pPr>
            <w:r>
              <w:t>(Technical Assistance)</w:t>
            </w:r>
          </w:p>
        </w:tc>
        <w:tc>
          <w:tcPr>
            <w:tcW w:w="2724" w:type="dxa"/>
          </w:tcPr>
          <w:p w14:paraId="7D96C202" w14:textId="77777777" w:rsidR="00A815BE" w:rsidRDefault="00A815BE" w:rsidP="00383569">
            <w:pPr>
              <w:spacing w:after="0"/>
              <w:jc w:val="left"/>
            </w:pPr>
            <w:r>
              <w:rPr>
                <w:b/>
                <w:bCs/>
              </w:rPr>
              <w:t xml:space="preserve">Substantial: </w:t>
            </w:r>
            <w:r w:rsidRPr="001055E7">
              <w:t xml:space="preserve">Strengthen the institutional capacity of the irrigation department with </w:t>
            </w:r>
            <w:r>
              <w:t xml:space="preserve">an IWRM mandate and expertise. </w:t>
            </w:r>
          </w:p>
          <w:p w14:paraId="1B9DBFE3" w14:textId="77777777" w:rsidR="00A815BE" w:rsidRPr="001055E7" w:rsidRDefault="00A815BE" w:rsidP="00383569">
            <w:pPr>
              <w:spacing w:after="0"/>
              <w:jc w:val="left"/>
            </w:pPr>
          </w:p>
          <w:p w14:paraId="0DD7365E" w14:textId="77777777" w:rsidR="00A815BE" w:rsidRDefault="00A815BE" w:rsidP="00383569">
            <w:pPr>
              <w:spacing w:after="0"/>
              <w:jc w:val="left"/>
            </w:pPr>
            <w:r>
              <w:t xml:space="preserve">Enhance the ability of the IWRD to provide better bulk water supply services. Thereby </w:t>
            </w:r>
            <w:r>
              <w:lastRenderedPageBreak/>
              <w:t>reducing water losses and improving distribution equity.</w:t>
            </w:r>
          </w:p>
          <w:p w14:paraId="144D71E4" w14:textId="77777777" w:rsidR="00A815BE" w:rsidRPr="001055E7" w:rsidRDefault="00A815BE" w:rsidP="00383569">
            <w:pPr>
              <w:spacing w:after="0"/>
              <w:jc w:val="left"/>
            </w:pPr>
          </w:p>
        </w:tc>
        <w:tc>
          <w:tcPr>
            <w:tcW w:w="2520" w:type="dxa"/>
          </w:tcPr>
          <w:p w14:paraId="7A170513" w14:textId="77777777" w:rsidR="00A815BE" w:rsidRPr="005D0DEA" w:rsidRDefault="00A815BE" w:rsidP="00383569">
            <w:pPr>
              <w:spacing w:after="0"/>
              <w:jc w:val="left"/>
            </w:pPr>
            <w:r w:rsidRPr="005D0DEA">
              <w:rPr>
                <w:b/>
                <w:bCs/>
              </w:rPr>
              <w:lastRenderedPageBreak/>
              <w:t>Low</w:t>
            </w:r>
            <w:r>
              <w:t xml:space="preserve">: Improving organizational capacity for IWRM and water supply delivery should not have indirect adverse impacts. </w:t>
            </w:r>
          </w:p>
        </w:tc>
        <w:tc>
          <w:tcPr>
            <w:tcW w:w="2250" w:type="dxa"/>
          </w:tcPr>
          <w:p w14:paraId="602AB485" w14:textId="77777777" w:rsidR="00A815BE" w:rsidRPr="005D0DEA" w:rsidRDefault="00A815BE" w:rsidP="00383569">
            <w:pPr>
              <w:spacing w:after="0"/>
              <w:jc w:val="left"/>
            </w:pPr>
            <w:r>
              <w:t>Lack of commitment by the Irrigation Department to take on new mandates and new practices</w:t>
            </w:r>
          </w:p>
        </w:tc>
        <w:tc>
          <w:tcPr>
            <w:tcW w:w="3060" w:type="dxa"/>
          </w:tcPr>
          <w:p w14:paraId="615C2DA7" w14:textId="77777777" w:rsidR="00A815BE" w:rsidRDefault="00A815BE" w:rsidP="00383569">
            <w:pPr>
              <w:spacing w:after="0"/>
              <w:jc w:val="left"/>
            </w:pPr>
            <w:r>
              <w:t xml:space="preserve">The project will finance a comprehensive study to assess the capacities and roles of various Irrigation Department entities, including SIDA and AWB, and build consensus on necessary changes based on the 2022 Sindh Water Policy. </w:t>
            </w:r>
          </w:p>
          <w:p w14:paraId="2850499E" w14:textId="77777777" w:rsidR="00A815BE" w:rsidRDefault="00A815BE" w:rsidP="00383569">
            <w:pPr>
              <w:spacing w:after="0"/>
              <w:jc w:val="left"/>
            </w:pPr>
          </w:p>
          <w:p w14:paraId="2B250618" w14:textId="77777777" w:rsidR="00A815BE" w:rsidRPr="001C2646" w:rsidRDefault="00A815BE" w:rsidP="00383569">
            <w:pPr>
              <w:spacing w:after="0"/>
              <w:jc w:val="left"/>
            </w:pPr>
          </w:p>
        </w:tc>
      </w:tr>
      <w:tr w:rsidR="00A815BE" w14:paraId="3071896C" w14:textId="77777777" w:rsidTr="1F4021CC">
        <w:tc>
          <w:tcPr>
            <w:tcW w:w="2041" w:type="dxa"/>
          </w:tcPr>
          <w:p w14:paraId="0FE946BD" w14:textId="77777777" w:rsidR="00A815BE" w:rsidRDefault="00A815BE" w:rsidP="00383569">
            <w:pPr>
              <w:pStyle w:val="NoSpacing"/>
              <w:jc w:val="left"/>
            </w:pPr>
            <w:r>
              <w:lastRenderedPageBreak/>
              <w:t>Comprehensive Water Pricing Reform</w:t>
            </w:r>
          </w:p>
          <w:p w14:paraId="034B702B" w14:textId="77777777" w:rsidR="00A815BE" w:rsidRDefault="00A815BE" w:rsidP="00383569">
            <w:pPr>
              <w:pStyle w:val="NoSpacing"/>
              <w:jc w:val="left"/>
            </w:pPr>
            <w:r>
              <w:t>(Technical Assistance)</w:t>
            </w:r>
          </w:p>
        </w:tc>
        <w:tc>
          <w:tcPr>
            <w:tcW w:w="2724" w:type="dxa"/>
          </w:tcPr>
          <w:p w14:paraId="001ADB3F" w14:textId="22EFEEBE" w:rsidR="00A815BE" w:rsidRDefault="00A815BE" w:rsidP="00383569">
            <w:pPr>
              <w:spacing w:after="0"/>
              <w:jc w:val="left"/>
            </w:pPr>
            <w:r>
              <w:rPr>
                <w:b/>
                <w:bCs/>
              </w:rPr>
              <w:t>Substantial</w:t>
            </w:r>
            <w:r w:rsidRPr="00C50EFD">
              <w:rPr>
                <w:b/>
                <w:bCs/>
              </w:rPr>
              <w:t>.</w:t>
            </w:r>
            <w:r>
              <w:rPr>
                <w:b/>
                <w:bCs/>
              </w:rPr>
              <w:t xml:space="preserve"> </w:t>
            </w:r>
            <w:r>
              <w:t>Adjustments to water rates (</w:t>
            </w:r>
            <w:r w:rsidRPr="00FC2D28">
              <w:rPr>
                <w:i/>
                <w:iCs/>
              </w:rPr>
              <w:t>Abiana</w:t>
            </w:r>
            <w:r>
              <w:t>) will encourage users to better consider the opportunity cost of water and potentially reduce water use.</w:t>
            </w:r>
          </w:p>
          <w:p w14:paraId="2159A727" w14:textId="77777777" w:rsidR="00A815BE" w:rsidRDefault="00A815BE" w:rsidP="00383569">
            <w:pPr>
              <w:spacing w:after="0"/>
              <w:jc w:val="left"/>
            </w:pPr>
          </w:p>
          <w:p w14:paraId="076E548A" w14:textId="77777777" w:rsidR="00A815BE" w:rsidRPr="00C50EFD" w:rsidRDefault="00A815BE" w:rsidP="00383569">
            <w:pPr>
              <w:spacing w:after="0"/>
              <w:jc w:val="left"/>
            </w:pPr>
            <w:r>
              <w:t xml:space="preserve">It will also provide more revenue for AWBs and FOs to better operate and maintain their canal and </w:t>
            </w:r>
            <w:r w:rsidRPr="0061217B">
              <w:t>distributary</w:t>
            </w:r>
            <w:r>
              <w:t xml:space="preserve"> systems, thereby reducing water use, water logging and soil salinity. </w:t>
            </w:r>
          </w:p>
        </w:tc>
        <w:tc>
          <w:tcPr>
            <w:tcW w:w="2520" w:type="dxa"/>
          </w:tcPr>
          <w:p w14:paraId="2EADDF64" w14:textId="77777777" w:rsidR="00A815BE" w:rsidRDefault="00A815BE" w:rsidP="00383569">
            <w:pPr>
              <w:spacing w:after="0"/>
              <w:jc w:val="left"/>
            </w:pPr>
            <w:r w:rsidRPr="00DA450B">
              <w:rPr>
                <w:b/>
                <w:bCs/>
              </w:rPr>
              <w:t>Moderate</w:t>
            </w:r>
            <w:r>
              <w:t xml:space="preserve">: Increased water rates may disproportionally affect small farmers and sharecroppers. </w:t>
            </w:r>
          </w:p>
          <w:p w14:paraId="5F5FCE14" w14:textId="77777777" w:rsidR="00A815BE" w:rsidRDefault="00A815BE" w:rsidP="00383569">
            <w:pPr>
              <w:spacing w:after="0"/>
              <w:jc w:val="left"/>
            </w:pPr>
          </w:p>
          <w:p w14:paraId="7971AB6E" w14:textId="77777777" w:rsidR="00A815BE" w:rsidRDefault="00A815BE" w:rsidP="00383569">
            <w:pPr>
              <w:spacing w:after="0"/>
              <w:jc w:val="left"/>
            </w:pPr>
          </w:p>
          <w:p w14:paraId="18CA96D2" w14:textId="77777777" w:rsidR="00A815BE" w:rsidRPr="005D7A0C" w:rsidRDefault="00A815BE" w:rsidP="00383569">
            <w:pPr>
              <w:spacing w:after="0"/>
              <w:jc w:val="left"/>
            </w:pPr>
          </w:p>
        </w:tc>
        <w:tc>
          <w:tcPr>
            <w:tcW w:w="2250" w:type="dxa"/>
          </w:tcPr>
          <w:p w14:paraId="2F08B382" w14:textId="77777777" w:rsidR="00A815BE" w:rsidRDefault="00A815BE" w:rsidP="00383569">
            <w:pPr>
              <w:spacing w:after="0"/>
              <w:jc w:val="left"/>
            </w:pPr>
            <w:r>
              <w:t xml:space="preserve">Political opposition may undermine pricing reforms. </w:t>
            </w:r>
          </w:p>
          <w:p w14:paraId="7BDB450F" w14:textId="77777777" w:rsidR="00A815BE" w:rsidRDefault="00A815BE" w:rsidP="00383569">
            <w:pPr>
              <w:spacing w:after="0"/>
              <w:jc w:val="left"/>
            </w:pPr>
          </w:p>
          <w:p w14:paraId="25F5518D" w14:textId="77777777" w:rsidR="00A815BE" w:rsidRDefault="00A815BE" w:rsidP="00383569">
            <w:pPr>
              <w:spacing w:after="0"/>
              <w:jc w:val="left"/>
            </w:pPr>
          </w:p>
          <w:p w14:paraId="4F4666DD" w14:textId="77777777" w:rsidR="00A815BE" w:rsidRDefault="00A815BE" w:rsidP="00383569">
            <w:pPr>
              <w:spacing w:after="0"/>
              <w:jc w:val="left"/>
            </w:pPr>
          </w:p>
          <w:p w14:paraId="5AE5018D" w14:textId="77777777" w:rsidR="00A815BE" w:rsidRDefault="00A815BE" w:rsidP="00383569">
            <w:pPr>
              <w:spacing w:after="0"/>
              <w:jc w:val="left"/>
            </w:pPr>
            <w:r>
              <w:t>Water revenues might not be equitably distributed and used</w:t>
            </w:r>
          </w:p>
          <w:p w14:paraId="1E797330" w14:textId="77777777" w:rsidR="00A815BE" w:rsidRDefault="00A815BE" w:rsidP="00383569">
            <w:pPr>
              <w:spacing w:after="0"/>
              <w:jc w:val="left"/>
            </w:pPr>
          </w:p>
          <w:p w14:paraId="3444C0AB" w14:textId="77777777" w:rsidR="00A815BE" w:rsidRDefault="00A815BE" w:rsidP="00383569">
            <w:pPr>
              <w:spacing w:after="0"/>
              <w:jc w:val="left"/>
            </w:pPr>
            <w:r>
              <w:t xml:space="preserve">Some water users might challenge changes in water rates in courts </w:t>
            </w:r>
          </w:p>
          <w:p w14:paraId="4CA03DDB" w14:textId="77777777" w:rsidR="00A815BE" w:rsidRDefault="00A815BE" w:rsidP="00383569">
            <w:pPr>
              <w:spacing w:after="0"/>
              <w:jc w:val="left"/>
            </w:pPr>
          </w:p>
          <w:p w14:paraId="3A71DD51" w14:textId="77777777" w:rsidR="00A815BE" w:rsidRDefault="00A815BE" w:rsidP="00383569">
            <w:pPr>
              <w:spacing w:after="0"/>
              <w:jc w:val="left"/>
            </w:pPr>
          </w:p>
          <w:p w14:paraId="3D442F56" w14:textId="77777777" w:rsidR="00A815BE" w:rsidRDefault="00A815BE" w:rsidP="00383569">
            <w:pPr>
              <w:spacing w:after="0"/>
              <w:jc w:val="left"/>
            </w:pPr>
          </w:p>
          <w:p w14:paraId="7BD8D7F2" w14:textId="77777777" w:rsidR="00A815BE" w:rsidRDefault="00A815BE" w:rsidP="00383569">
            <w:pPr>
              <w:spacing w:after="0"/>
              <w:jc w:val="left"/>
            </w:pPr>
          </w:p>
          <w:p w14:paraId="48E159B9" w14:textId="77777777" w:rsidR="00A815BE" w:rsidRDefault="00A815BE" w:rsidP="00383569">
            <w:pPr>
              <w:spacing w:after="0"/>
              <w:jc w:val="left"/>
            </w:pPr>
          </w:p>
          <w:p w14:paraId="083BDCF6" w14:textId="77777777" w:rsidR="00A815BE" w:rsidRDefault="00A815BE" w:rsidP="00383569">
            <w:pPr>
              <w:spacing w:after="0"/>
              <w:jc w:val="left"/>
            </w:pPr>
          </w:p>
          <w:p w14:paraId="7B98792B" w14:textId="77777777" w:rsidR="00A815BE" w:rsidRDefault="00A815BE" w:rsidP="00383569">
            <w:pPr>
              <w:spacing w:after="0"/>
              <w:jc w:val="left"/>
            </w:pPr>
          </w:p>
          <w:p w14:paraId="236D627B" w14:textId="77777777" w:rsidR="00A815BE" w:rsidRDefault="00A815BE" w:rsidP="00383569">
            <w:pPr>
              <w:spacing w:after="0"/>
              <w:jc w:val="left"/>
            </w:pPr>
          </w:p>
          <w:p w14:paraId="3667C5E7" w14:textId="77777777" w:rsidR="00A815BE" w:rsidRDefault="00A815BE" w:rsidP="00383569">
            <w:pPr>
              <w:spacing w:after="0"/>
              <w:jc w:val="left"/>
            </w:pPr>
            <w:r w:rsidRPr="008D43AE">
              <w:t>Resistance from other stakeholders to acknowledge and accept to pay for ecosystem services.</w:t>
            </w:r>
          </w:p>
          <w:p w14:paraId="461FF1C1" w14:textId="77777777" w:rsidR="00A815BE" w:rsidRDefault="00A815BE" w:rsidP="00383569">
            <w:pPr>
              <w:spacing w:after="0"/>
              <w:jc w:val="left"/>
            </w:pPr>
          </w:p>
          <w:p w14:paraId="528A53DA" w14:textId="77777777" w:rsidR="00A815BE" w:rsidRDefault="00A815BE" w:rsidP="00383569">
            <w:pPr>
              <w:spacing w:after="0"/>
              <w:jc w:val="left"/>
            </w:pPr>
          </w:p>
          <w:p w14:paraId="1FBFAAC3" w14:textId="77777777" w:rsidR="00A815BE" w:rsidRDefault="00A815BE" w:rsidP="00383569">
            <w:pPr>
              <w:spacing w:after="0"/>
              <w:jc w:val="left"/>
            </w:pPr>
          </w:p>
          <w:p w14:paraId="1706C925" w14:textId="77777777" w:rsidR="00A815BE" w:rsidRDefault="00A815BE" w:rsidP="00383569">
            <w:pPr>
              <w:spacing w:after="0"/>
              <w:jc w:val="left"/>
            </w:pPr>
            <w:r>
              <w:t xml:space="preserve">  </w:t>
            </w:r>
          </w:p>
          <w:p w14:paraId="7A5F3CCC" w14:textId="77777777" w:rsidR="00A815BE" w:rsidRDefault="00A815BE" w:rsidP="00383569">
            <w:pPr>
              <w:spacing w:after="0"/>
              <w:jc w:val="left"/>
            </w:pPr>
          </w:p>
          <w:p w14:paraId="32AC4C54" w14:textId="77777777" w:rsidR="00A815BE" w:rsidRPr="00B94C24" w:rsidRDefault="00A815BE" w:rsidP="00383569">
            <w:pPr>
              <w:spacing w:after="0"/>
              <w:jc w:val="left"/>
            </w:pPr>
          </w:p>
        </w:tc>
        <w:tc>
          <w:tcPr>
            <w:tcW w:w="3060" w:type="dxa"/>
          </w:tcPr>
          <w:p w14:paraId="16F913DA" w14:textId="77777777" w:rsidR="00A815BE" w:rsidRDefault="00A815BE" w:rsidP="00383569">
            <w:pPr>
              <w:spacing w:after="0"/>
              <w:jc w:val="left"/>
            </w:pPr>
            <w:r>
              <w:t>Water rates have not been adjusted in two decades and currently are an insignificant cost for farmers who have poor quality service—thus creating a vicious circle.</w:t>
            </w:r>
          </w:p>
          <w:p w14:paraId="6C7B43CC" w14:textId="77777777" w:rsidR="00A815BE" w:rsidRDefault="00A815BE" w:rsidP="00383569">
            <w:pPr>
              <w:spacing w:after="0"/>
              <w:jc w:val="left"/>
            </w:pPr>
          </w:p>
          <w:p w14:paraId="4FE4CC64" w14:textId="77777777" w:rsidR="00A815BE" w:rsidRDefault="00A815BE" w:rsidP="00383569">
            <w:pPr>
              <w:spacing w:after="0"/>
              <w:jc w:val="left"/>
            </w:pPr>
            <w:r>
              <w:t>A gradual and moderate increase in water rates, combined with improvement in service provided by the project, should help start a virtuous circle.</w:t>
            </w:r>
          </w:p>
          <w:p w14:paraId="1781E5BB" w14:textId="77777777" w:rsidR="00A815BE" w:rsidRDefault="00A815BE" w:rsidP="00383569">
            <w:pPr>
              <w:spacing w:after="0"/>
              <w:jc w:val="left"/>
            </w:pPr>
          </w:p>
          <w:p w14:paraId="6D5702C2" w14:textId="77777777" w:rsidR="00A815BE" w:rsidRDefault="00A815BE" w:rsidP="00383569">
            <w:pPr>
              <w:spacing w:after="0"/>
              <w:jc w:val="left"/>
            </w:pPr>
            <w:r>
              <w:t xml:space="preserve">Water reforms will be comprehensive, including requirements for cities and industries, and considering farm size, thus allowing for differentiated rates based upon ability to pay. </w:t>
            </w:r>
          </w:p>
          <w:p w14:paraId="3E11C5C9" w14:textId="77777777" w:rsidR="00A815BE" w:rsidRDefault="00A815BE" w:rsidP="00383569">
            <w:pPr>
              <w:spacing w:after="0"/>
              <w:jc w:val="left"/>
            </w:pPr>
          </w:p>
          <w:p w14:paraId="4ADD8CDB" w14:textId="77777777" w:rsidR="00A815BE" w:rsidRPr="005D7A0C" w:rsidRDefault="00A815BE" w:rsidP="00383569">
            <w:pPr>
              <w:spacing w:after="0"/>
              <w:jc w:val="left"/>
            </w:pPr>
            <w:r>
              <w:t xml:space="preserve">Studies for developing a Payment for Ecosystem Services (PES) scheme where private sectors that use ports </w:t>
            </w:r>
            <w:r w:rsidRPr="00447881">
              <w:t>could be charged for coastal protection, reduced sedimentation</w:t>
            </w:r>
            <w:r>
              <w:t>/</w:t>
            </w:r>
            <w:r w:rsidRPr="00447881">
              <w:t xml:space="preserve">dredging costs, and extension of mangrove cover as a result of efficient IWRM </w:t>
            </w:r>
            <w:r>
              <w:t xml:space="preserve"> </w:t>
            </w:r>
          </w:p>
        </w:tc>
      </w:tr>
      <w:tr w:rsidR="00A815BE" w14:paraId="43069A36" w14:textId="77777777" w:rsidTr="1F4021CC">
        <w:tc>
          <w:tcPr>
            <w:tcW w:w="2041" w:type="dxa"/>
          </w:tcPr>
          <w:p w14:paraId="0EB1C23D" w14:textId="77777777" w:rsidR="00A815BE" w:rsidRDefault="00A815BE" w:rsidP="00383569">
            <w:pPr>
              <w:pStyle w:val="NoSpacing"/>
              <w:jc w:val="left"/>
            </w:pPr>
            <w:r w:rsidRPr="00121667">
              <w:rPr>
                <w:b/>
                <w:bCs/>
              </w:rPr>
              <w:t>Component 1.2</w:t>
            </w:r>
          </w:p>
          <w:p w14:paraId="54755502" w14:textId="77777777" w:rsidR="00A815BE" w:rsidRDefault="00A815BE" w:rsidP="00383569">
            <w:pPr>
              <w:pStyle w:val="NoSpacing"/>
              <w:jc w:val="left"/>
            </w:pPr>
            <w:r>
              <w:lastRenderedPageBreak/>
              <w:t xml:space="preserve">Preparation of a "Sindh Strategic Water Plan" </w:t>
            </w:r>
          </w:p>
          <w:p w14:paraId="344B0611" w14:textId="77777777" w:rsidR="00A815BE" w:rsidRPr="00727F93" w:rsidRDefault="00A815BE" w:rsidP="00383569">
            <w:pPr>
              <w:pStyle w:val="NoSpacing"/>
              <w:jc w:val="left"/>
              <w:rPr>
                <w:caps/>
              </w:rPr>
            </w:pPr>
            <w:r>
              <w:t>(Technical Assistance)</w:t>
            </w:r>
          </w:p>
        </w:tc>
        <w:tc>
          <w:tcPr>
            <w:tcW w:w="2724" w:type="dxa"/>
          </w:tcPr>
          <w:p w14:paraId="3D3499EF" w14:textId="77777777" w:rsidR="00A815BE" w:rsidRDefault="00A815BE" w:rsidP="00383569">
            <w:pPr>
              <w:spacing w:after="0"/>
              <w:jc w:val="left"/>
            </w:pPr>
            <w:r w:rsidRPr="007578B8">
              <w:rPr>
                <w:b/>
                <w:bCs/>
              </w:rPr>
              <w:lastRenderedPageBreak/>
              <w:t>High</w:t>
            </w:r>
            <w:r>
              <w:t xml:space="preserve">: </w:t>
            </w:r>
            <w:r w:rsidRPr="001055E7">
              <w:t>The plan will assess and address key water and environmental issues in Sindh</w:t>
            </w:r>
            <w:r>
              <w:t xml:space="preserve">, </w:t>
            </w:r>
            <w:r>
              <w:lastRenderedPageBreak/>
              <w:t xml:space="preserve">considering cumulative impacts. </w:t>
            </w:r>
          </w:p>
          <w:p w14:paraId="260244E9" w14:textId="77777777" w:rsidR="00A815BE" w:rsidRPr="001055E7" w:rsidRDefault="00A815BE" w:rsidP="00383569">
            <w:pPr>
              <w:spacing w:after="0"/>
              <w:jc w:val="left"/>
            </w:pPr>
          </w:p>
          <w:p w14:paraId="401A6561" w14:textId="77777777" w:rsidR="00A815BE" w:rsidRDefault="00A815BE" w:rsidP="00383569">
            <w:pPr>
              <w:spacing w:after="0"/>
              <w:jc w:val="left"/>
            </w:pPr>
            <w:r w:rsidRPr="001055E7">
              <w:t>Provide strategic directions to the government departments on infrastructure development, water allocation, and water-related environmental priorities</w:t>
            </w:r>
            <w:r>
              <w:t>.</w:t>
            </w:r>
          </w:p>
          <w:p w14:paraId="4FAFFFB2" w14:textId="77777777" w:rsidR="00A815BE" w:rsidRDefault="00A815BE" w:rsidP="00383569">
            <w:pPr>
              <w:spacing w:after="0"/>
              <w:jc w:val="left"/>
            </w:pPr>
          </w:p>
          <w:p w14:paraId="2DF1381E" w14:textId="77777777" w:rsidR="00A815BE" w:rsidRDefault="00A815BE" w:rsidP="00383569">
            <w:pPr>
              <w:spacing w:after="0"/>
              <w:jc w:val="left"/>
            </w:pPr>
            <w:r>
              <w:t>Sustainable</w:t>
            </w:r>
            <w:r w:rsidRPr="000937D0">
              <w:t xml:space="preserve"> management of </w:t>
            </w:r>
            <w:r>
              <w:t xml:space="preserve">water resources in the province through </w:t>
            </w:r>
            <w:r w:rsidRPr="000937D0">
              <w:t>the assessment and management of cumulative environmental and social impacts and risks.</w:t>
            </w:r>
          </w:p>
          <w:p w14:paraId="1A029252" w14:textId="77777777" w:rsidR="00A815BE" w:rsidRPr="001055E7" w:rsidRDefault="00A815BE" w:rsidP="00383569">
            <w:pPr>
              <w:spacing w:after="0"/>
              <w:jc w:val="left"/>
            </w:pPr>
          </w:p>
        </w:tc>
        <w:tc>
          <w:tcPr>
            <w:tcW w:w="2520" w:type="dxa"/>
          </w:tcPr>
          <w:p w14:paraId="6FB408D6" w14:textId="77777777" w:rsidR="00A815BE" w:rsidRDefault="00A815BE" w:rsidP="00383569">
            <w:pPr>
              <w:spacing w:after="0"/>
              <w:jc w:val="left"/>
            </w:pPr>
            <w:r w:rsidRPr="00E006ED">
              <w:rPr>
                <w:b/>
                <w:bCs/>
              </w:rPr>
              <w:lastRenderedPageBreak/>
              <w:t>Low</w:t>
            </w:r>
            <w:r>
              <w:t xml:space="preserve">: Properly formulated SSWP should not generate any adverse impacts but </w:t>
            </w:r>
            <w:r>
              <w:lastRenderedPageBreak/>
              <w:t xml:space="preserve">rather provide strategic direction to Sindh on how to reduce cumulative water-related environmental degradation. </w:t>
            </w:r>
          </w:p>
          <w:p w14:paraId="68C3EAA8" w14:textId="77777777" w:rsidR="00A815BE" w:rsidRDefault="00A815BE" w:rsidP="00383569">
            <w:pPr>
              <w:spacing w:after="0"/>
              <w:jc w:val="left"/>
            </w:pPr>
          </w:p>
          <w:p w14:paraId="3F0E250B" w14:textId="77777777" w:rsidR="00A815BE" w:rsidRPr="00091EC4" w:rsidRDefault="00A815BE" w:rsidP="00383569">
            <w:pPr>
              <w:spacing w:after="0"/>
              <w:jc w:val="left"/>
            </w:pPr>
          </w:p>
        </w:tc>
        <w:tc>
          <w:tcPr>
            <w:tcW w:w="2250" w:type="dxa"/>
          </w:tcPr>
          <w:p w14:paraId="1CAFF40F" w14:textId="77777777" w:rsidR="00A815BE" w:rsidRDefault="00A815BE" w:rsidP="00383569">
            <w:pPr>
              <w:pStyle w:val="ListParagraph"/>
              <w:spacing w:after="0"/>
              <w:ind w:left="0"/>
              <w:jc w:val="left"/>
            </w:pPr>
            <w:r>
              <w:lastRenderedPageBreak/>
              <w:t xml:space="preserve">Inadequate coverage of environmental and </w:t>
            </w:r>
            <w:r>
              <w:lastRenderedPageBreak/>
              <w:t>social issues in the SSWP.</w:t>
            </w:r>
          </w:p>
          <w:p w14:paraId="2532ADDB" w14:textId="77777777" w:rsidR="00A815BE" w:rsidRDefault="00A815BE" w:rsidP="00383569">
            <w:pPr>
              <w:pStyle w:val="ListParagraph"/>
              <w:spacing w:after="0"/>
              <w:ind w:left="0"/>
              <w:jc w:val="left"/>
            </w:pPr>
          </w:p>
          <w:p w14:paraId="24446C33" w14:textId="77777777" w:rsidR="00A815BE" w:rsidRDefault="00A815BE" w:rsidP="00383569">
            <w:pPr>
              <w:pStyle w:val="ListParagraph"/>
              <w:spacing w:after="0"/>
              <w:ind w:left="0"/>
              <w:jc w:val="left"/>
            </w:pPr>
            <w:r>
              <w:t>Inadequate data to project needs of different users</w:t>
            </w:r>
          </w:p>
          <w:p w14:paraId="6FF7987F" w14:textId="77777777" w:rsidR="00A815BE" w:rsidRDefault="00A815BE" w:rsidP="00383569">
            <w:pPr>
              <w:pStyle w:val="ListParagraph"/>
              <w:spacing w:after="0"/>
              <w:ind w:left="0"/>
              <w:jc w:val="left"/>
            </w:pPr>
          </w:p>
          <w:p w14:paraId="08A23447" w14:textId="77777777" w:rsidR="00A815BE" w:rsidRDefault="00A815BE" w:rsidP="00383569">
            <w:pPr>
              <w:pStyle w:val="ListParagraph"/>
              <w:spacing w:after="0"/>
              <w:ind w:left="0"/>
              <w:jc w:val="left"/>
            </w:pPr>
            <w:r>
              <w:t xml:space="preserve">Lack of proper consultation with stakeholder groups, including marginalized and vulnerable groups. </w:t>
            </w:r>
          </w:p>
          <w:p w14:paraId="51BC503F" w14:textId="77777777" w:rsidR="00A815BE" w:rsidRDefault="00A815BE" w:rsidP="00383569">
            <w:pPr>
              <w:pStyle w:val="ListParagraph"/>
              <w:spacing w:after="0"/>
              <w:ind w:left="0"/>
              <w:jc w:val="left"/>
            </w:pPr>
          </w:p>
          <w:p w14:paraId="405F7387" w14:textId="77777777" w:rsidR="00A815BE" w:rsidRDefault="00A815BE" w:rsidP="00383569">
            <w:pPr>
              <w:pStyle w:val="ListParagraph"/>
              <w:spacing w:after="0"/>
              <w:ind w:left="0"/>
              <w:jc w:val="left"/>
            </w:pPr>
            <w:r>
              <w:t xml:space="preserve">The Sindh government may not adopt or utilize the SSWP. </w:t>
            </w:r>
          </w:p>
        </w:tc>
        <w:tc>
          <w:tcPr>
            <w:tcW w:w="3060" w:type="dxa"/>
          </w:tcPr>
          <w:p w14:paraId="28DFD870" w14:textId="77777777" w:rsidR="00A815BE" w:rsidRDefault="00A815BE" w:rsidP="00383569">
            <w:pPr>
              <w:spacing w:after="0"/>
              <w:jc w:val="left"/>
            </w:pPr>
            <w:r>
              <w:lastRenderedPageBreak/>
              <w:t xml:space="preserve">The scope of work for SSWP is included in ESMF and highlights the importance of including </w:t>
            </w:r>
            <w:r>
              <w:lastRenderedPageBreak/>
              <w:t xml:space="preserve">environmental and social issues in the SSWP. The SSWP will include a cumulative impact assessment of water and agricultural practices in Sindh’s irrigated areas.  </w:t>
            </w:r>
          </w:p>
          <w:p w14:paraId="2E7F04B9" w14:textId="77777777" w:rsidR="00A815BE" w:rsidRDefault="00A815BE" w:rsidP="00383569">
            <w:pPr>
              <w:spacing w:after="0"/>
              <w:jc w:val="left"/>
            </w:pPr>
          </w:p>
          <w:p w14:paraId="59E50459" w14:textId="77777777" w:rsidR="00A815BE" w:rsidRDefault="00A815BE" w:rsidP="00383569">
            <w:pPr>
              <w:spacing w:after="0"/>
              <w:jc w:val="left"/>
            </w:pPr>
            <w:r>
              <w:t xml:space="preserve">The first task in the SSWP is to prepare a Stakeholder Engagement Plan to ensure adequate consultations with key groups. </w:t>
            </w:r>
          </w:p>
          <w:p w14:paraId="41E4ADB0" w14:textId="77777777" w:rsidR="00A815BE" w:rsidRDefault="00A815BE" w:rsidP="00383569">
            <w:pPr>
              <w:spacing w:after="0"/>
              <w:jc w:val="left"/>
            </w:pPr>
          </w:p>
          <w:p w14:paraId="7CE80D3A" w14:textId="77777777" w:rsidR="00A815BE" w:rsidRDefault="00A815BE" w:rsidP="00383569">
            <w:pPr>
              <w:spacing w:after="0"/>
              <w:jc w:val="left"/>
            </w:pPr>
          </w:p>
          <w:p w14:paraId="6D507788" w14:textId="77777777" w:rsidR="00A815BE" w:rsidRPr="00727F93" w:rsidRDefault="00A815BE" w:rsidP="00383569">
            <w:pPr>
              <w:spacing w:after="0"/>
              <w:jc w:val="left"/>
            </w:pPr>
            <w:r>
              <w:t xml:space="preserve">Adoption of the SSWP is a Project Development Objective (PDO) indicator. </w:t>
            </w:r>
          </w:p>
        </w:tc>
      </w:tr>
      <w:tr w:rsidR="00A815BE" w14:paraId="0DB02FBC" w14:textId="77777777" w:rsidTr="1F4021CC">
        <w:tc>
          <w:tcPr>
            <w:tcW w:w="2041" w:type="dxa"/>
          </w:tcPr>
          <w:p w14:paraId="6F56E28E" w14:textId="77777777" w:rsidR="00A815BE" w:rsidRDefault="00A815BE" w:rsidP="00383569">
            <w:pPr>
              <w:pStyle w:val="NoSpacing"/>
              <w:jc w:val="left"/>
            </w:pPr>
            <w:r w:rsidRPr="002B4863">
              <w:rPr>
                <w:b/>
                <w:bCs/>
              </w:rPr>
              <w:lastRenderedPageBreak/>
              <w:t>Component 1.3</w:t>
            </w:r>
          </w:p>
          <w:p w14:paraId="733E52BA" w14:textId="77777777" w:rsidR="00A815BE" w:rsidRDefault="00A815BE" w:rsidP="00383569">
            <w:pPr>
              <w:pStyle w:val="NoSpacing"/>
              <w:jc w:val="left"/>
            </w:pPr>
            <w:r>
              <w:t>Establishment of Hydro-Agro Informatics Program</w:t>
            </w:r>
          </w:p>
          <w:p w14:paraId="38F88E33" w14:textId="77777777" w:rsidR="00A815BE" w:rsidRDefault="00A815BE" w:rsidP="00383569">
            <w:pPr>
              <w:pStyle w:val="NoSpacing"/>
              <w:jc w:val="left"/>
            </w:pPr>
            <w:r>
              <w:t xml:space="preserve">(Goods and Technical Assistance) </w:t>
            </w:r>
          </w:p>
          <w:p w14:paraId="32741245" w14:textId="77777777" w:rsidR="00A815BE" w:rsidRDefault="00A815BE" w:rsidP="00383569">
            <w:pPr>
              <w:pStyle w:val="NoSpacing"/>
              <w:jc w:val="left"/>
            </w:pPr>
          </w:p>
          <w:p w14:paraId="29EDAF71" w14:textId="77777777" w:rsidR="00A815BE" w:rsidRDefault="00A815BE" w:rsidP="00383569">
            <w:pPr>
              <w:pStyle w:val="NoSpacing"/>
              <w:jc w:val="left"/>
            </w:pPr>
          </w:p>
          <w:p w14:paraId="1E705BBE" w14:textId="77777777" w:rsidR="00A815BE" w:rsidRDefault="00A815BE" w:rsidP="00383569">
            <w:pPr>
              <w:pStyle w:val="NoSpacing"/>
              <w:jc w:val="left"/>
            </w:pPr>
            <w:r>
              <w:t xml:space="preserve">. </w:t>
            </w:r>
          </w:p>
        </w:tc>
        <w:tc>
          <w:tcPr>
            <w:tcW w:w="2724" w:type="dxa"/>
          </w:tcPr>
          <w:p w14:paraId="577C4BC2" w14:textId="77777777" w:rsidR="00A815BE" w:rsidRDefault="00A815BE" w:rsidP="00383569">
            <w:pPr>
              <w:spacing w:after="0"/>
              <w:jc w:val="left"/>
            </w:pPr>
            <w:r w:rsidRPr="00606E8D">
              <w:rPr>
                <w:b/>
                <w:bCs/>
              </w:rPr>
              <w:t>High</w:t>
            </w:r>
            <w:r>
              <w:t xml:space="preserve">: Providing reliable, transparent, and actionable information for water services, water resources management, and agricultural advisory services should help to better manage water, increase agricultural productivity, and better manage floods and droughts. </w:t>
            </w:r>
          </w:p>
          <w:p w14:paraId="5673331B" w14:textId="77777777" w:rsidR="00A815BE" w:rsidRDefault="00A815BE" w:rsidP="00383569">
            <w:pPr>
              <w:spacing w:after="0"/>
              <w:jc w:val="left"/>
            </w:pPr>
          </w:p>
          <w:p w14:paraId="1C7C86A6" w14:textId="77777777" w:rsidR="00A815BE" w:rsidRPr="00727503" w:rsidRDefault="00A815BE" w:rsidP="00383569">
            <w:pPr>
              <w:spacing w:after="0"/>
              <w:jc w:val="left"/>
            </w:pPr>
          </w:p>
          <w:p w14:paraId="70466119" w14:textId="77777777" w:rsidR="00A815BE" w:rsidRDefault="00A815BE" w:rsidP="00383569">
            <w:pPr>
              <w:pStyle w:val="ListParagraph"/>
              <w:spacing w:after="0"/>
              <w:ind w:left="246"/>
              <w:jc w:val="left"/>
            </w:pPr>
          </w:p>
        </w:tc>
        <w:tc>
          <w:tcPr>
            <w:tcW w:w="2520" w:type="dxa"/>
          </w:tcPr>
          <w:p w14:paraId="5707F145" w14:textId="77777777" w:rsidR="00A815BE" w:rsidRPr="0035295A" w:rsidRDefault="00A815BE" w:rsidP="00383569">
            <w:pPr>
              <w:spacing w:after="0"/>
              <w:jc w:val="left"/>
            </w:pPr>
            <w:r w:rsidRPr="0035295A">
              <w:rPr>
                <w:b/>
                <w:bCs/>
              </w:rPr>
              <w:t xml:space="preserve">Low: </w:t>
            </w:r>
            <w:r w:rsidRPr="0035295A">
              <w:t>No adverse environmental or s</w:t>
            </w:r>
            <w:r>
              <w:t xml:space="preserve">ocial impacts are anticipated due to the provision of information services. </w:t>
            </w:r>
          </w:p>
          <w:p w14:paraId="66BFC133" w14:textId="77777777" w:rsidR="00A815BE" w:rsidRPr="0035295A" w:rsidRDefault="00A815BE" w:rsidP="00383569">
            <w:pPr>
              <w:spacing w:after="0"/>
              <w:jc w:val="left"/>
            </w:pPr>
          </w:p>
          <w:p w14:paraId="6563B943" w14:textId="77777777" w:rsidR="00A815BE" w:rsidRPr="0035295A" w:rsidRDefault="00A815BE" w:rsidP="00383569">
            <w:pPr>
              <w:spacing w:after="0"/>
              <w:jc w:val="left"/>
            </w:pPr>
          </w:p>
          <w:p w14:paraId="3DC72338" w14:textId="77777777" w:rsidR="00A815BE" w:rsidRPr="00727503" w:rsidRDefault="00A815BE" w:rsidP="00383569">
            <w:pPr>
              <w:spacing w:after="0"/>
              <w:jc w:val="left"/>
            </w:pPr>
          </w:p>
          <w:p w14:paraId="1B9EFA0E" w14:textId="77777777" w:rsidR="00A815BE" w:rsidRPr="00DB3D04" w:rsidRDefault="00A815BE" w:rsidP="00383569">
            <w:pPr>
              <w:pStyle w:val="ListParagraph"/>
              <w:spacing w:after="0"/>
              <w:ind w:left="246"/>
              <w:jc w:val="left"/>
            </w:pPr>
            <w:r w:rsidRPr="00DB3D04">
              <w:t xml:space="preserve"> </w:t>
            </w:r>
          </w:p>
        </w:tc>
        <w:tc>
          <w:tcPr>
            <w:tcW w:w="2250" w:type="dxa"/>
          </w:tcPr>
          <w:p w14:paraId="3CEBB557" w14:textId="77777777" w:rsidR="00A815BE" w:rsidRDefault="00A815BE" w:rsidP="00383569">
            <w:pPr>
              <w:spacing w:after="0"/>
              <w:jc w:val="left"/>
            </w:pPr>
            <w:r>
              <w:t>Lack of capacity or incentives for the Irrigation and Agriculture Department to collect and process information.</w:t>
            </w:r>
          </w:p>
          <w:p w14:paraId="3998A4AC" w14:textId="77777777" w:rsidR="00A815BE" w:rsidRDefault="00A815BE" w:rsidP="00383569">
            <w:pPr>
              <w:spacing w:after="0"/>
              <w:jc w:val="left"/>
            </w:pPr>
          </w:p>
          <w:p w14:paraId="2FF21AB3" w14:textId="77777777" w:rsidR="00A815BE" w:rsidRPr="0035295A" w:rsidRDefault="00A815BE" w:rsidP="00383569">
            <w:pPr>
              <w:spacing w:after="0"/>
              <w:jc w:val="left"/>
            </w:pPr>
            <w:r>
              <w:t xml:space="preserve"> </w:t>
            </w:r>
          </w:p>
        </w:tc>
        <w:tc>
          <w:tcPr>
            <w:tcW w:w="3060" w:type="dxa"/>
          </w:tcPr>
          <w:p w14:paraId="75F7120D" w14:textId="77777777" w:rsidR="00A815BE" w:rsidRDefault="00A815BE" w:rsidP="00383569">
            <w:pPr>
              <w:spacing w:after="0"/>
              <w:jc w:val="left"/>
            </w:pPr>
            <w:r>
              <w:t>A management contract will be provided to a university to operate an "HAI Center," which will be responsible for analyzing, processing, and providing information services. The quasi-independent center will be able to attract and maintain high-quality professionals.</w:t>
            </w:r>
          </w:p>
          <w:p w14:paraId="227C7270" w14:textId="77777777" w:rsidR="00A815BE" w:rsidRDefault="00A815BE" w:rsidP="00383569">
            <w:pPr>
              <w:spacing w:after="0"/>
              <w:jc w:val="left"/>
            </w:pPr>
          </w:p>
          <w:p w14:paraId="1B3EF3F4" w14:textId="77777777" w:rsidR="00A815BE" w:rsidRDefault="00A815BE" w:rsidP="00383569">
            <w:pPr>
              <w:spacing w:after="0"/>
              <w:jc w:val="left"/>
            </w:pPr>
            <w:r>
              <w:t xml:space="preserve">The data collection capacities of the Irrigation Department and the Agriculture will be boosted through project funding. </w:t>
            </w:r>
          </w:p>
          <w:p w14:paraId="59219322" w14:textId="77777777" w:rsidR="00A815BE" w:rsidRDefault="00A815BE" w:rsidP="00383569">
            <w:pPr>
              <w:spacing w:after="0"/>
              <w:jc w:val="left"/>
            </w:pPr>
          </w:p>
          <w:p w14:paraId="781661BB" w14:textId="77777777" w:rsidR="00A815BE" w:rsidRPr="00450403" w:rsidRDefault="00A815BE" w:rsidP="00383569">
            <w:pPr>
              <w:spacing w:after="0"/>
              <w:jc w:val="left"/>
            </w:pPr>
          </w:p>
        </w:tc>
      </w:tr>
      <w:tr w:rsidR="00A815BE" w14:paraId="6BA9F8AC" w14:textId="77777777" w:rsidTr="1F4021CC">
        <w:tc>
          <w:tcPr>
            <w:tcW w:w="12595" w:type="dxa"/>
            <w:gridSpan w:val="5"/>
            <w:shd w:val="clear" w:color="auto" w:fill="AEAAAA" w:themeFill="background2" w:themeFillShade="BF"/>
          </w:tcPr>
          <w:p w14:paraId="3B23E8E2" w14:textId="77777777" w:rsidR="00A815BE" w:rsidRPr="00080DB8" w:rsidRDefault="00A815BE" w:rsidP="00383569">
            <w:pPr>
              <w:spacing w:after="0"/>
              <w:jc w:val="center"/>
              <w:rPr>
                <w:b/>
                <w:bCs/>
              </w:rPr>
            </w:pPr>
            <w:r w:rsidRPr="00080DB8">
              <w:rPr>
                <w:b/>
                <w:bCs/>
              </w:rPr>
              <w:t xml:space="preserve">Component 2: Water Service Delivery </w:t>
            </w:r>
          </w:p>
        </w:tc>
      </w:tr>
      <w:tr w:rsidR="00A815BE" w14:paraId="0C961DAC" w14:textId="77777777" w:rsidTr="1F4021CC">
        <w:tc>
          <w:tcPr>
            <w:tcW w:w="2041" w:type="dxa"/>
          </w:tcPr>
          <w:p w14:paraId="72B5BEC4" w14:textId="77777777" w:rsidR="00A815BE" w:rsidRDefault="00A815BE" w:rsidP="00383569">
            <w:pPr>
              <w:jc w:val="left"/>
              <w:rPr>
                <w:szCs w:val="20"/>
              </w:rPr>
            </w:pPr>
            <w:r w:rsidRPr="00AB4446">
              <w:rPr>
                <w:b/>
                <w:bCs/>
                <w:szCs w:val="20"/>
              </w:rPr>
              <w:t>Component 2.</w:t>
            </w:r>
            <w:r>
              <w:rPr>
                <w:b/>
                <w:bCs/>
                <w:szCs w:val="20"/>
              </w:rPr>
              <w:t>1</w:t>
            </w:r>
          </w:p>
          <w:p w14:paraId="41644EC7" w14:textId="77777777" w:rsidR="00A815BE" w:rsidRDefault="00A815BE" w:rsidP="00383569">
            <w:pPr>
              <w:jc w:val="left"/>
              <w:rPr>
                <w:szCs w:val="20"/>
              </w:rPr>
            </w:pPr>
            <w:r>
              <w:rPr>
                <w:szCs w:val="20"/>
              </w:rPr>
              <w:t xml:space="preserve">Modernization </w:t>
            </w:r>
            <w:r w:rsidRPr="00832761">
              <w:rPr>
                <w:szCs w:val="20"/>
              </w:rPr>
              <w:t xml:space="preserve">of </w:t>
            </w:r>
            <w:r>
              <w:rPr>
                <w:szCs w:val="20"/>
              </w:rPr>
              <w:t xml:space="preserve">Irrigation </w:t>
            </w:r>
            <w:r>
              <w:rPr>
                <w:szCs w:val="20"/>
              </w:rPr>
              <w:lastRenderedPageBreak/>
              <w:t>Infrastructure in 15 Farmer Organization (FO) Command Areas.</w:t>
            </w:r>
          </w:p>
          <w:p w14:paraId="402EFF96" w14:textId="77777777" w:rsidR="00A815BE" w:rsidRDefault="00A815BE" w:rsidP="00383569">
            <w:pPr>
              <w:jc w:val="left"/>
              <w:rPr>
                <w:szCs w:val="20"/>
              </w:rPr>
            </w:pPr>
            <w:r>
              <w:rPr>
                <w:szCs w:val="20"/>
              </w:rPr>
              <w:t xml:space="preserve">(Civil works, each FO command area around . 5000 ha) </w:t>
            </w:r>
          </w:p>
        </w:tc>
        <w:tc>
          <w:tcPr>
            <w:tcW w:w="2724" w:type="dxa"/>
          </w:tcPr>
          <w:p w14:paraId="660FE86B" w14:textId="77777777" w:rsidR="00A815BE" w:rsidRPr="00450403" w:rsidRDefault="00A815BE" w:rsidP="00383569">
            <w:pPr>
              <w:jc w:val="left"/>
              <w:rPr>
                <w:szCs w:val="20"/>
              </w:rPr>
            </w:pPr>
            <w:r>
              <w:rPr>
                <w:b/>
                <w:bCs/>
                <w:szCs w:val="20"/>
              </w:rPr>
              <w:lastRenderedPageBreak/>
              <w:t>Substantial</w:t>
            </w:r>
            <w:r w:rsidRPr="00450403">
              <w:rPr>
                <w:b/>
                <w:bCs/>
                <w:szCs w:val="20"/>
              </w:rPr>
              <w:t xml:space="preserve">: </w:t>
            </w:r>
            <w:r>
              <w:rPr>
                <w:szCs w:val="20"/>
              </w:rPr>
              <w:t xml:space="preserve">FOs will be able to distribute water more equitably and efficiently, reducing water losses and </w:t>
            </w:r>
            <w:r>
              <w:rPr>
                <w:szCs w:val="20"/>
              </w:rPr>
              <w:lastRenderedPageBreak/>
              <w:t xml:space="preserve">decreasing water logging and associated soil salinity. </w:t>
            </w:r>
          </w:p>
          <w:p w14:paraId="0B54434A" w14:textId="77777777" w:rsidR="00A815BE" w:rsidRDefault="00A815BE" w:rsidP="00383569">
            <w:pPr>
              <w:jc w:val="left"/>
              <w:rPr>
                <w:szCs w:val="20"/>
              </w:rPr>
            </w:pPr>
          </w:p>
          <w:p w14:paraId="3AA62F5F" w14:textId="77777777" w:rsidR="00A815BE" w:rsidRPr="00BD7D3E" w:rsidRDefault="00A815BE" w:rsidP="00383569">
            <w:pPr>
              <w:jc w:val="left"/>
              <w:rPr>
                <w:szCs w:val="20"/>
              </w:rPr>
            </w:pPr>
          </w:p>
        </w:tc>
        <w:tc>
          <w:tcPr>
            <w:tcW w:w="2520" w:type="dxa"/>
          </w:tcPr>
          <w:p w14:paraId="14741FEA" w14:textId="77777777" w:rsidR="00A815BE" w:rsidRDefault="00A815BE" w:rsidP="00383569">
            <w:pPr>
              <w:spacing w:after="0"/>
              <w:jc w:val="left"/>
              <w:rPr>
                <w:szCs w:val="20"/>
              </w:rPr>
            </w:pPr>
            <w:r w:rsidRPr="00591031">
              <w:rPr>
                <w:b/>
                <w:bCs/>
                <w:szCs w:val="20"/>
              </w:rPr>
              <w:lastRenderedPageBreak/>
              <w:t>M</w:t>
            </w:r>
            <w:r>
              <w:rPr>
                <w:b/>
                <w:bCs/>
                <w:szCs w:val="20"/>
              </w:rPr>
              <w:t>oderate</w:t>
            </w:r>
            <w:r>
              <w:rPr>
                <w:szCs w:val="20"/>
              </w:rPr>
              <w:t xml:space="preserve">: </w:t>
            </w:r>
            <w:r w:rsidRPr="00E03D23">
              <w:rPr>
                <w:szCs w:val="20"/>
              </w:rPr>
              <w:t xml:space="preserve">General construction-related impacts </w:t>
            </w:r>
            <w:r>
              <w:rPr>
                <w:szCs w:val="20"/>
              </w:rPr>
              <w:t xml:space="preserve">associated with small civil works </w:t>
            </w:r>
            <w:r w:rsidRPr="00E03D23">
              <w:rPr>
                <w:szCs w:val="20"/>
              </w:rPr>
              <w:t xml:space="preserve">such as soil </w:t>
            </w:r>
            <w:r w:rsidRPr="00E03D23">
              <w:rPr>
                <w:szCs w:val="20"/>
              </w:rPr>
              <w:lastRenderedPageBreak/>
              <w:t>erosion and sedimentation, dust and noise pollution, generation of waste</w:t>
            </w:r>
            <w:r>
              <w:rPr>
                <w:szCs w:val="20"/>
              </w:rPr>
              <w:t>,</w:t>
            </w:r>
            <w:r w:rsidRPr="00E03D23">
              <w:rPr>
                <w:szCs w:val="20"/>
              </w:rPr>
              <w:t xml:space="preserve"> groundwater pollution, traffic and road safety, and occupational health and safety risks</w:t>
            </w:r>
            <w:r>
              <w:rPr>
                <w:szCs w:val="20"/>
              </w:rPr>
              <w:t>, etc.</w:t>
            </w:r>
          </w:p>
          <w:p w14:paraId="45F903AA" w14:textId="77777777" w:rsidR="00A815BE" w:rsidRDefault="00A815BE" w:rsidP="00383569">
            <w:pPr>
              <w:spacing w:after="0"/>
              <w:jc w:val="left"/>
              <w:rPr>
                <w:szCs w:val="20"/>
              </w:rPr>
            </w:pPr>
          </w:p>
          <w:p w14:paraId="7D0E5850" w14:textId="77777777" w:rsidR="00A815BE" w:rsidRDefault="00A815BE" w:rsidP="00383569">
            <w:pPr>
              <w:spacing w:after="0"/>
              <w:jc w:val="left"/>
              <w:rPr>
                <w:szCs w:val="20"/>
              </w:rPr>
            </w:pPr>
            <w:r>
              <w:rPr>
                <w:szCs w:val="20"/>
              </w:rPr>
              <w:t xml:space="preserve">Low: Inadequate drainage causing water logging   </w:t>
            </w:r>
          </w:p>
          <w:p w14:paraId="2A5EE0D0" w14:textId="77777777" w:rsidR="00A815BE" w:rsidRDefault="00A815BE" w:rsidP="00383569">
            <w:pPr>
              <w:spacing w:after="0"/>
              <w:jc w:val="left"/>
              <w:rPr>
                <w:szCs w:val="20"/>
              </w:rPr>
            </w:pPr>
          </w:p>
          <w:p w14:paraId="14E346D5" w14:textId="77777777" w:rsidR="00A815BE" w:rsidRDefault="00A815BE" w:rsidP="00383569">
            <w:pPr>
              <w:spacing w:after="0"/>
              <w:jc w:val="left"/>
              <w:rPr>
                <w:szCs w:val="20"/>
              </w:rPr>
            </w:pPr>
            <w:r>
              <w:rPr>
                <w:szCs w:val="20"/>
              </w:rPr>
              <w:t>Moderate: Disagreements between FOs and SID on the management of modernized infrastructure</w:t>
            </w:r>
          </w:p>
          <w:p w14:paraId="6E2126DA" w14:textId="77777777" w:rsidR="00A815BE" w:rsidRDefault="00A815BE" w:rsidP="00383569">
            <w:pPr>
              <w:spacing w:after="0"/>
              <w:jc w:val="left"/>
              <w:rPr>
                <w:szCs w:val="20"/>
              </w:rPr>
            </w:pPr>
          </w:p>
          <w:p w14:paraId="08DC725C" w14:textId="77777777" w:rsidR="00A815BE" w:rsidRPr="00E03D23" w:rsidRDefault="00A815BE" w:rsidP="00383569">
            <w:pPr>
              <w:spacing w:after="0"/>
              <w:jc w:val="left"/>
            </w:pPr>
            <w:r>
              <w:rPr>
                <w:szCs w:val="20"/>
              </w:rPr>
              <w:t xml:space="preserve"> </w:t>
            </w:r>
          </w:p>
        </w:tc>
        <w:tc>
          <w:tcPr>
            <w:tcW w:w="2250" w:type="dxa"/>
          </w:tcPr>
          <w:p w14:paraId="0C1BDBF6" w14:textId="77777777" w:rsidR="00A815BE" w:rsidRDefault="00A815BE" w:rsidP="00383569">
            <w:pPr>
              <w:spacing w:after="0"/>
              <w:jc w:val="left"/>
            </w:pPr>
            <w:r>
              <w:lastRenderedPageBreak/>
              <w:t>Lack of commitment by FOs to employ irrigation modernization practices.</w:t>
            </w:r>
          </w:p>
          <w:p w14:paraId="23D22A1C" w14:textId="77777777" w:rsidR="00A815BE" w:rsidRDefault="00A815BE" w:rsidP="00383569">
            <w:pPr>
              <w:spacing w:after="0"/>
              <w:jc w:val="left"/>
            </w:pPr>
          </w:p>
          <w:p w14:paraId="50A6416C" w14:textId="77777777" w:rsidR="00A815BE" w:rsidRDefault="00A815BE" w:rsidP="00383569">
            <w:pPr>
              <w:spacing w:after="0"/>
              <w:jc w:val="left"/>
            </w:pPr>
            <w:r>
              <w:lastRenderedPageBreak/>
              <w:t xml:space="preserve">FOs may not have sufficient O&amp;M funds to manage new infrastructure. </w:t>
            </w:r>
          </w:p>
          <w:p w14:paraId="1528B07E" w14:textId="77777777" w:rsidR="00A815BE" w:rsidRDefault="00A815BE" w:rsidP="00383569">
            <w:pPr>
              <w:spacing w:after="0"/>
              <w:jc w:val="left"/>
            </w:pPr>
          </w:p>
          <w:p w14:paraId="55078699" w14:textId="77777777" w:rsidR="00A815BE" w:rsidRPr="00D46103" w:rsidRDefault="00A815BE" w:rsidP="00383569">
            <w:pPr>
              <w:spacing w:after="0"/>
              <w:jc w:val="left"/>
            </w:pPr>
            <w:r>
              <w:t>Degradation of land caused by water logging</w:t>
            </w:r>
          </w:p>
        </w:tc>
        <w:tc>
          <w:tcPr>
            <w:tcW w:w="3060" w:type="dxa"/>
          </w:tcPr>
          <w:p w14:paraId="1CC37799" w14:textId="77777777" w:rsidR="00A815BE" w:rsidRDefault="00A815BE" w:rsidP="00383569">
            <w:pPr>
              <w:spacing w:after="0"/>
              <w:jc w:val="left"/>
            </w:pPr>
            <w:r w:rsidRPr="00D46103">
              <w:lastRenderedPageBreak/>
              <w:t>Selection of subprojects in consultations with AWBs and FOs</w:t>
            </w:r>
            <w:r>
              <w:t xml:space="preserve"> on a demand-driven basis. </w:t>
            </w:r>
          </w:p>
          <w:p w14:paraId="11CFDE29" w14:textId="77777777" w:rsidR="00A815BE" w:rsidRDefault="00A815BE" w:rsidP="00383569">
            <w:pPr>
              <w:spacing w:after="0"/>
              <w:jc w:val="left"/>
            </w:pPr>
          </w:p>
          <w:p w14:paraId="6E8A797F" w14:textId="77777777" w:rsidR="00A815BE" w:rsidRDefault="00A815BE" w:rsidP="00383569">
            <w:pPr>
              <w:spacing w:after="0"/>
              <w:jc w:val="left"/>
            </w:pPr>
            <w:r>
              <w:lastRenderedPageBreak/>
              <w:t>Technical capacity development of FOs</w:t>
            </w:r>
          </w:p>
          <w:p w14:paraId="5163FC97" w14:textId="77777777" w:rsidR="00A815BE" w:rsidRDefault="00A815BE" w:rsidP="00383569">
            <w:pPr>
              <w:spacing w:after="0"/>
              <w:jc w:val="left"/>
            </w:pPr>
          </w:p>
          <w:p w14:paraId="03DE05A6" w14:textId="77777777" w:rsidR="00A815BE" w:rsidRDefault="00A815BE" w:rsidP="00383569">
            <w:pPr>
              <w:spacing w:after="0"/>
              <w:jc w:val="left"/>
            </w:pPr>
            <w:r>
              <w:t>Civil works designs to include drainage plans</w:t>
            </w:r>
          </w:p>
          <w:p w14:paraId="778B6E25" w14:textId="77777777" w:rsidR="00A815BE" w:rsidRDefault="00A815BE" w:rsidP="00383569">
            <w:pPr>
              <w:spacing w:after="0"/>
              <w:jc w:val="left"/>
            </w:pPr>
          </w:p>
          <w:p w14:paraId="3B0D6E2A" w14:textId="77777777" w:rsidR="00A815BE" w:rsidRDefault="00A815BE" w:rsidP="00383569">
            <w:pPr>
              <w:spacing w:after="0"/>
              <w:jc w:val="left"/>
            </w:pPr>
            <w:r>
              <w:t>Develop and implement FO-specific ESMPs and RAPs (if required) in accordance with ESMF and RPF.</w:t>
            </w:r>
          </w:p>
          <w:p w14:paraId="0D480A51" w14:textId="77777777" w:rsidR="00A815BE" w:rsidRDefault="00A815BE" w:rsidP="00383569">
            <w:pPr>
              <w:spacing w:after="0"/>
              <w:jc w:val="left"/>
            </w:pPr>
          </w:p>
          <w:p w14:paraId="1FC07CBA" w14:textId="77777777" w:rsidR="00A815BE" w:rsidRDefault="00A815BE" w:rsidP="00383569">
            <w:pPr>
              <w:pStyle w:val="ListParagraph"/>
              <w:spacing w:after="0"/>
              <w:ind w:left="0"/>
              <w:jc w:val="left"/>
            </w:pPr>
            <w:r>
              <w:t xml:space="preserve">Passage of water pricing reforms is a performance-based condition (PBC) associated with Bank financing of Component 2. </w:t>
            </w:r>
          </w:p>
          <w:p w14:paraId="367DA0FF" w14:textId="77777777" w:rsidR="00A815BE" w:rsidRPr="004228BF" w:rsidRDefault="00A815BE" w:rsidP="00383569">
            <w:pPr>
              <w:spacing w:after="0"/>
              <w:jc w:val="left"/>
            </w:pPr>
          </w:p>
        </w:tc>
      </w:tr>
      <w:tr w:rsidR="00A815BE" w14:paraId="1BE8B6B5" w14:textId="77777777" w:rsidTr="1F4021CC">
        <w:tc>
          <w:tcPr>
            <w:tcW w:w="2041" w:type="dxa"/>
          </w:tcPr>
          <w:p w14:paraId="75FD0A73" w14:textId="77777777" w:rsidR="00A815BE" w:rsidRDefault="00A815BE" w:rsidP="00383569">
            <w:pPr>
              <w:jc w:val="left"/>
              <w:rPr>
                <w:b/>
                <w:bCs/>
                <w:szCs w:val="20"/>
              </w:rPr>
            </w:pPr>
            <w:r>
              <w:rPr>
                <w:b/>
                <w:bCs/>
                <w:szCs w:val="20"/>
              </w:rPr>
              <w:lastRenderedPageBreak/>
              <w:t>Component 2.2</w:t>
            </w:r>
          </w:p>
          <w:p w14:paraId="0786DC1C" w14:textId="77777777" w:rsidR="00A815BE" w:rsidRDefault="00A815BE" w:rsidP="00383569">
            <w:pPr>
              <w:jc w:val="left"/>
              <w:rPr>
                <w:szCs w:val="20"/>
              </w:rPr>
            </w:pPr>
            <w:r>
              <w:rPr>
                <w:szCs w:val="20"/>
              </w:rPr>
              <w:t>Capacity building of AWBs, FOs, and SIDA.</w:t>
            </w:r>
          </w:p>
          <w:p w14:paraId="5BB6DB3D" w14:textId="77777777" w:rsidR="00A815BE" w:rsidRPr="00DA39C9" w:rsidRDefault="00A815BE" w:rsidP="00383569">
            <w:pPr>
              <w:jc w:val="left"/>
              <w:rPr>
                <w:szCs w:val="20"/>
              </w:rPr>
            </w:pPr>
            <w:r>
              <w:rPr>
                <w:szCs w:val="20"/>
              </w:rPr>
              <w:t>(Technical Assistance)</w:t>
            </w:r>
          </w:p>
        </w:tc>
        <w:tc>
          <w:tcPr>
            <w:tcW w:w="2724" w:type="dxa"/>
          </w:tcPr>
          <w:p w14:paraId="11058E6D" w14:textId="16140734" w:rsidR="00A815BE" w:rsidRDefault="00A815BE" w:rsidP="00383569">
            <w:pPr>
              <w:spacing w:after="0"/>
              <w:jc w:val="left"/>
              <w:rPr>
                <w:szCs w:val="20"/>
              </w:rPr>
            </w:pPr>
            <w:r>
              <w:rPr>
                <w:b/>
                <w:bCs/>
                <w:szCs w:val="20"/>
              </w:rPr>
              <w:t>Substantial</w:t>
            </w:r>
            <w:r>
              <w:rPr>
                <w:szCs w:val="20"/>
              </w:rPr>
              <w:t xml:space="preserve">: </w:t>
            </w:r>
            <w:r w:rsidRPr="001055E7">
              <w:rPr>
                <w:szCs w:val="20"/>
              </w:rPr>
              <w:t xml:space="preserve">Improved </w:t>
            </w:r>
            <w:r>
              <w:rPr>
                <w:szCs w:val="20"/>
              </w:rPr>
              <w:t xml:space="preserve">capacity and </w:t>
            </w:r>
            <w:r w:rsidRPr="001055E7">
              <w:rPr>
                <w:szCs w:val="20"/>
              </w:rPr>
              <w:t xml:space="preserve">coordination at all three levels </w:t>
            </w:r>
            <w:r>
              <w:rPr>
                <w:szCs w:val="20"/>
              </w:rPr>
              <w:t xml:space="preserve">SIDA, </w:t>
            </w:r>
            <w:r w:rsidRPr="001055E7">
              <w:rPr>
                <w:szCs w:val="20"/>
              </w:rPr>
              <w:t>AWB, FO</w:t>
            </w:r>
            <w:r>
              <w:rPr>
                <w:szCs w:val="20"/>
              </w:rPr>
              <w:t xml:space="preserve"> </w:t>
            </w:r>
            <w:r w:rsidRPr="001055E7">
              <w:rPr>
                <w:szCs w:val="20"/>
              </w:rPr>
              <w:t xml:space="preserve">will help to reap full </w:t>
            </w:r>
            <w:r>
              <w:rPr>
                <w:szCs w:val="20"/>
              </w:rPr>
              <w:t xml:space="preserve">social and environmental </w:t>
            </w:r>
            <w:r w:rsidRPr="001055E7">
              <w:rPr>
                <w:szCs w:val="20"/>
              </w:rPr>
              <w:t xml:space="preserve">benefits of the irrigation </w:t>
            </w:r>
            <w:r>
              <w:rPr>
                <w:szCs w:val="20"/>
              </w:rPr>
              <w:t>modernization program and support IWRM.</w:t>
            </w:r>
          </w:p>
        </w:tc>
        <w:tc>
          <w:tcPr>
            <w:tcW w:w="2520" w:type="dxa"/>
          </w:tcPr>
          <w:p w14:paraId="1D35A838" w14:textId="77777777" w:rsidR="00A815BE" w:rsidRPr="00B52FBB" w:rsidRDefault="00A815BE" w:rsidP="00383569">
            <w:pPr>
              <w:spacing w:after="0"/>
              <w:jc w:val="left"/>
              <w:rPr>
                <w:szCs w:val="20"/>
              </w:rPr>
            </w:pPr>
            <w:r>
              <w:rPr>
                <w:b/>
                <w:bCs/>
                <w:szCs w:val="20"/>
              </w:rPr>
              <w:t xml:space="preserve">None: </w:t>
            </w:r>
            <w:r>
              <w:rPr>
                <w:szCs w:val="20"/>
              </w:rPr>
              <w:t xml:space="preserve">This involves only training and capacity building. </w:t>
            </w:r>
          </w:p>
          <w:p w14:paraId="2E831DCC" w14:textId="77777777" w:rsidR="00A815BE" w:rsidRDefault="00A815BE" w:rsidP="00383569">
            <w:pPr>
              <w:spacing w:after="0"/>
              <w:jc w:val="left"/>
              <w:rPr>
                <w:szCs w:val="20"/>
              </w:rPr>
            </w:pPr>
          </w:p>
          <w:p w14:paraId="771AF073" w14:textId="77777777" w:rsidR="00A815BE" w:rsidRDefault="00A815BE" w:rsidP="00383569">
            <w:pPr>
              <w:spacing w:after="0"/>
              <w:jc w:val="left"/>
              <w:rPr>
                <w:szCs w:val="20"/>
              </w:rPr>
            </w:pPr>
          </w:p>
          <w:p w14:paraId="5F8767B5" w14:textId="77777777" w:rsidR="00A815BE" w:rsidRPr="00F5670C" w:rsidRDefault="00A815BE" w:rsidP="00383569">
            <w:pPr>
              <w:spacing w:after="0"/>
              <w:jc w:val="left"/>
              <w:rPr>
                <w:szCs w:val="20"/>
              </w:rPr>
            </w:pPr>
          </w:p>
        </w:tc>
        <w:tc>
          <w:tcPr>
            <w:tcW w:w="2250" w:type="dxa"/>
          </w:tcPr>
          <w:p w14:paraId="68A27560" w14:textId="77777777" w:rsidR="00A815BE" w:rsidRDefault="00A815BE" w:rsidP="00383569">
            <w:pPr>
              <w:spacing w:after="0"/>
              <w:jc w:val="left"/>
            </w:pPr>
            <w:r>
              <w:t>Organizations may lack incentives for enhancing their capacity.</w:t>
            </w:r>
          </w:p>
          <w:p w14:paraId="3B7DCFEC" w14:textId="77777777" w:rsidR="00A815BE" w:rsidRDefault="00A815BE" w:rsidP="00383569">
            <w:pPr>
              <w:spacing w:after="0"/>
              <w:jc w:val="left"/>
            </w:pPr>
          </w:p>
          <w:p w14:paraId="649E67B9" w14:textId="77777777" w:rsidR="00A815BE" w:rsidRPr="00B52FBB" w:rsidRDefault="00A815BE" w:rsidP="00383569">
            <w:pPr>
              <w:spacing w:after="0"/>
              <w:jc w:val="left"/>
            </w:pPr>
            <w:r>
              <w:t>Women may not be able to fully benefit from training programs.</w:t>
            </w:r>
          </w:p>
        </w:tc>
        <w:tc>
          <w:tcPr>
            <w:tcW w:w="3060" w:type="dxa"/>
          </w:tcPr>
          <w:p w14:paraId="2BFE1FFD" w14:textId="77777777" w:rsidR="00A815BE" w:rsidRDefault="00A815BE" w:rsidP="00383569">
            <w:pPr>
              <w:spacing w:after="0"/>
              <w:jc w:val="left"/>
            </w:pPr>
            <w:r>
              <w:t>FOs will be selected on a demand-driven basis for inclusion in the project.</w:t>
            </w:r>
          </w:p>
          <w:p w14:paraId="4F1E0972" w14:textId="77777777" w:rsidR="00A815BE" w:rsidRDefault="00A815BE" w:rsidP="00383569">
            <w:pPr>
              <w:spacing w:after="0"/>
              <w:jc w:val="left"/>
            </w:pPr>
          </w:p>
          <w:p w14:paraId="4E5D40C4" w14:textId="77777777" w:rsidR="00A815BE" w:rsidRDefault="00A815BE" w:rsidP="00383569">
            <w:pPr>
              <w:spacing w:after="0"/>
              <w:jc w:val="left"/>
            </w:pPr>
            <w:r>
              <w:t>AWB institutional reforms will promote transparency and accountability, which will motivate AWB management to adopt a more service-oriented approach.</w:t>
            </w:r>
          </w:p>
          <w:p w14:paraId="6A8A7DAF" w14:textId="77777777" w:rsidR="00A815BE" w:rsidRDefault="00A815BE" w:rsidP="00383569">
            <w:pPr>
              <w:spacing w:after="0"/>
              <w:jc w:val="left"/>
            </w:pPr>
          </w:p>
          <w:p w14:paraId="5E04A4A6" w14:textId="77777777" w:rsidR="00A815BE" w:rsidRDefault="00A815BE" w:rsidP="00383569">
            <w:pPr>
              <w:spacing w:after="0"/>
              <w:jc w:val="left"/>
            </w:pPr>
            <w:r>
              <w:t xml:space="preserve">Gender Action Plan includes provisions for promoting female professional participation in SIDA and AWBs. </w:t>
            </w:r>
          </w:p>
          <w:p w14:paraId="732D5ABB" w14:textId="77777777" w:rsidR="00A815BE" w:rsidRDefault="00A815BE" w:rsidP="00383569">
            <w:pPr>
              <w:spacing w:after="0"/>
              <w:jc w:val="left"/>
            </w:pPr>
          </w:p>
          <w:p w14:paraId="2DFE9D63" w14:textId="77777777" w:rsidR="00A815BE" w:rsidRPr="00BE3C4C" w:rsidRDefault="00A815BE" w:rsidP="00383569">
            <w:pPr>
              <w:spacing w:after="0"/>
              <w:jc w:val="left"/>
            </w:pPr>
            <w:r>
              <w:t xml:space="preserve">Gender Action Plan includes provisions for promoting female participation in FO Committees. </w:t>
            </w:r>
            <w:r w:rsidRPr="00BE3C4C">
              <w:t xml:space="preserve"> </w:t>
            </w:r>
          </w:p>
        </w:tc>
      </w:tr>
      <w:tr w:rsidR="00A815BE" w14:paraId="414615FD" w14:textId="77777777" w:rsidTr="1F4021CC">
        <w:tc>
          <w:tcPr>
            <w:tcW w:w="2041" w:type="dxa"/>
          </w:tcPr>
          <w:p w14:paraId="49B60C21" w14:textId="77777777" w:rsidR="00A815BE" w:rsidRDefault="00A815BE" w:rsidP="00383569">
            <w:pPr>
              <w:jc w:val="left"/>
              <w:rPr>
                <w:b/>
                <w:bCs/>
              </w:rPr>
            </w:pPr>
            <w:r w:rsidRPr="00A83319">
              <w:rPr>
                <w:b/>
                <w:bCs/>
              </w:rPr>
              <w:t>Component 2.</w:t>
            </w:r>
            <w:r>
              <w:rPr>
                <w:b/>
                <w:bCs/>
              </w:rPr>
              <w:t>3</w:t>
            </w:r>
          </w:p>
          <w:p w14:paraId="67FC27AD" w14:textId="77777777" w:rsidR="00A815BE" w:rsidRDefault="00A815BE" w:rsidP="00383569">
            <w:pPr>
              <w:jc w:val="left"/>
              <w:rPr>
                <w:szCs w:val="20"/>
              </w:rPr>
            </w:pPr>
            <w:r>
              <w:rPr>
                <w:szCs w:val="20"/>
              </w:rPr>
              <w:lastRenderedPageBreak/>
              <w:t>Rehabilitation of Akram Wah Canal</w:t>
            </w:r>
          </w:p>
          <w:p w14:paraId="4F8B01F2" w14:textId="77777777" w:rsidR="00A815BE" w:rsidRDefault="00A815BE" w:rsidP="00383569">
            <w:pPr>
              <w:jc w:val="left"/>
              <w:rPr>
                <w:szCs w:val="20"/>
              </w:rPr>
            </w:pPr>
            <w:r>
              <w:rPr>
                <w:szCs w:val="20"/>
              </w:rPr>
              <w:t xml:space="preserve">(Civil Works)  </w:t>
            </w:r>
          </w:p>
        </w:tc>
        <w:tc>
          <w:tcPr>
            <w:tcW w:w="2724" w:type="dxa"/>
          </w:tcPr>
          <w:p w14:paraId="22D6828C" w14:textId="77777777" w:rsidR="00A815BE" w:rsidRPr="00F30476" w:rsidRDefault="00A815BE" w:rsidP="00383569">
            <w:pPr>
              <w:jc w:val="left"/>
              <w:rPr>
                <w:szCs w:val="20"/>
              </w:rPr>
            </w:pPr>
            <w:r w:rsidRPr="00BE3C4C">
              <w:rPr>
                <w:b/>
                <w:bCs/>
                <w:szCs w:val="20"/>
              </w:rPr>
              <w:lastRenderedPageBreak/>
              <w:t>High</w:t>
            </w:r>
            <w:r>
              <w:rPr>
                <w:szCs w:val="20"/>
              </w:rPr>
              <w:t>: R</w:t>
            </w:r>
            <w:r w:rsidRPr="00202176">
              <w:rPr>
                <w:szCs w:val="20"/>
              </w:rPr>
              <w:t>estor</w:t>
            </w:r>
            <w:r>
              <w:rPr>
                <w:szCs w:val="20"/>
              </w:rPr>
              <w:t>ing</w:t>
            </w:r>
            <w:r w:rsidRPr="00202176">
              <w:rPr>
                <w:szCs w:val="20"/>
              </w:rPr>
              <w:t xml:space="preserve"> the original canal flow capacity and improv</w:t>
            </w:r>
            <w:r>
              <w:rPr>
                <w:szCs w:val="20"/>
              </w:rPr>
              <w:t>ing</w:t>
            </w:r>
            <w:r w:rsidRPr="00202176">
              <w:rPr>
                <w:szCs w:val="20"/>
              </w:rPr>
              <w:t xml:space="preserve"> associated water </w:t>
            </w:r>
            <w:r w:rsidRPr="00202176">
              <w:rPr>
                <w:szCs w:val="20"/>
              </w:rPr>
              <w:lastRenderedPageBreak/>
              <w:t>control structures to enable more effective distribution of water within the command areas</w:t>
            </w:r>
            <w:r>
              <w:rPr>
                <w:szCs w:val="20"/>
              </w:rPr>
              <w:t xml:space="preserve">, securing irrigation supplies for 462,000 people and drinking water supplies for over 2 million. </w:t>
            </w:r>
          </w:p>
        </w:tc>
        <w:tc>
          <w:tcPr>
            <w:tcW w:w="2520" w:type="dxa"/>
          </w:tcPr>
          <w:p w14:paraId="1A5B0256" w14:textId="77777777" w:rsidR="00A815BE" w:rsidRDefault="00A815BE" w:rsidP="00383569">
            <w:pPr>
              <w:spacing w:after="0"/>
              <w:jc w:val="left"/>
              <w:rPr>
                <w:szCs w:val="20"/>
              </w:rPr>
            </w:pPr>
            <w:r w:rsidRPr="00AD03AD">
              <w:rPr>
                <w:b/>
                <w:bCs/>
                <w:szCs w:val="20"/>
              </w:rPr>
              <w:lastRenderedPageBreak/>
              <w:t>High</w:t>
            </w:r>
            <w:r>
              <w:rPr>
                <w:szCs w:val="20"/>
              </w:rPr>
              <w:t xml:space="preserve">: Significant construction environmental impacts, occupational </w:t>
            </w:r>
            <w:r>
              <w:rPr>
                <w:szCs w:val="20"/>
              </w:rPr>
              <w:lastRenderedPageBreak/>
              <w:t xml:space="preserve">health and safety and gender-based violence issues associated with large-scale civil works. </w:t>
            </w:r>
          </w:p>
          <w:p w14:paraId="3075700A" w14:textId="77777777" w:rsidR="00A815BE" w:rsidRDefault="00A815BE" w:rsidP="00383569">
            <w:pPr>
              <w:spacing w:after="0"/>
              <w:jc w:val="left"/>
              <w:rPr>
                <w:szCs w:val="20"/>
              </w:rPr>
            </w:pPr>
          </w:p>
          <w:p w14:paraId="2457FE76" w14:textId="77777777" w:rsidR="00A815BE" w:rsidRPr="00D56D9A" w:rsidRDefault="00A815BE" w:rsidP="00383569">
            <w:pPr>
              <w:spacing w:after="0"/>
              <w:jc w:val="left"/>
              <w:rPr>
                <w:szCs w:val="20"/>
              </w:rPr>
            </w:pPr>
            <w:r>
              <w:rPr>
                <w:szCs w:val="20"/>
              </w:rPr>
              <w:t>Social risks are high. Addressing the legacy issues of approximately 1239 households affected by the 2021 anti-encroachment drive along Akram Wah Canal requires the implementation of the SMRP. .</w:t>
            </w:r>
          </w:p>
        </w:tc>
        <w:tc>
          <w:tcPr>
            <w:tcW w:w="2250" w:type="dxa"/>
          </w:tcPr>
          <w:p w14:paraId="5EC9ABA3" w14:textId="77777777" w:rsidR="00A815BE" w:rsidRDefault="00A815BE" w:rsidP="00383569">
            <w:pPr>
              <w:spacing w:after="0"/>
              <w:jc w:val="left"/>
              <w:rPr>
                <w:szCs w:val="20"/>
              </w:rPr>
            </w:pPr>
            <w:r>
              <w:rPr>
                <w:szCs w:val="20"/>
              </w:rPr>
              <w:lastRenderedPageBreak/>
              <w:t xml:space="preserve">Implementation of the SMRP may not proceed </w:t>
            </w:r>
            <w:r>
              <w:rPr>
                <w:szCs w:val="20"/>
              </w:rPr>
              <w:lastRenderedPageBreak/>
              <w:t>smoothly, interrupting construction progress.</w:t>
            </w:r>
          </w:p>
          <w:p w14:paraId="79CA83F2" w14:textId="77777777" w:rsidR="00A815BE" w:rsidRDefault="00A815BE" w:rsidP="00383569">
            <w:pPr>
              <w:spacing w:after="0"/>
              <w:jc w:val="left"/>
              <w:rPr>
                <w:szCs w:val="20"/>
              </w:rPr>
            </w:pPr>
          </w:p>
          <w:p w14:paraId="6934E528" w14:textId="77777777" w:rsidR="00A815BE" w:rsidRDefault="00A815BE" w:rsidP="00383569">
            <w:pPr>
              <w:spacing w:after="0"/>
              <w:jc w:val="left"/>
              <w:rPr>
                <w:szCs w:val="20"/>
              </w:rPr>
            </w:pPr>
            <w:r>
              <w:rPr>
                <w:szCs w:val="20"/>
              </w:rPr>
              <w:t xml:space="preserve">Construction can only take place for a limited period each year so as not to disrupt the water supply. </w:t>
            </w:r>
          </w:p>
          <w:p w14:paraId="2D480E51" w14:textId="77777777" w:rsidR="00A815BE" w:rsidRDefault="00A815BE" w:rsidP="00383569">
            <w:pPr>
              <w:spacing w:after="0"/>
              <w:jc w:val="left"/>
              <w:rPr>
                <w:szCs w:val="20"/>
              </w:rPr>
            </w:pPr>
          </w:p>
          <w:p w14:paraId="405A0AA6" w14:textId="77777777" w:rsidR="00A815BE" w:rsidRPr="00462836" w:rsidRDefault="00A815BE" w:rsidP="00383569">
            <w:pPr>
              <w:spacing w:after="0"/>
              <w:jc w:val="left"/>
              <w:rPr>
                <w:szCs w:val="20"/>
              </w:rPr>
            </w:pPr>
            <w:r>
              <w:rPr>
                <w:szCs w:val="20"/>
              </w:rPr>
              <w:t>Contractor may not follow ESMF provisions</w:t>
            </w:r>
          </w:p>
        </w:tc>
        <w:tc>
          <w:tcPr>
            <w:tcW w:w="3060" w:type="dxa"/>
          </w:tcPr>
          <w:p w14:paraId="5957583F" w14:textId="69A6C351" w:rsidR="00A815BE" w:rsidRDefault="3B8001D2" w:rsidP="00383569">
            <w:pPr>
              <w:spacing w:after="0"/>
              <w:jc w:val="left"/>
            </w:pPr>
            <w:r>
              <w:lastRenderedPageBreak/>
              <w:t>ESIA/ESM</w:t>
            </w:r>
            <w:r w:rsidR="3609B508">
              <w:t>P</w:t>
            </w:r>
            <w:r>
              <w:t xml:space="preserve"> and SMRP have been prepared for the Akram Wah </w:t>
            </w:r>
            <w:r>
              <w:lastRenderedPageBreak/>
              <w:t xml:space="preserve">subproject and approved by the Government of Sindh. </w:t>
            </w:r>
          </w:p>
          <w:p w14:paraId="06E14FD8" w14:textId="77777777" w:rsidR="00A815BE" w:rsidRDefault="00A815BE" w:rsidP="00383569">
            <w:pPr>
              <w:spacing w:after="0"/>
              <w:jc w:val="left"/>
              <w:rPr>
                <w:szCs w:val="20"/>
              </w:rPr>
            </w:pPr>
          </w:p>
          <w:p w14:paraId="0CC0B49D" w14:textId="77777777" w:rsidR="00A815BE" w:rsidRDefault="00A815BE" w:rsidP="00383569">
            <w:pPr>
              <w:spacing w:after="0"/>
              <w:jc w:val="left"/>
              <w:rPr>
                <w:szCs w:val="20"/>
              </w:rPr>
            </w:pPr>
            <w:r>
              <w:rPr>
                <w:szCs w:val="20"/>
              </w:rPr>
              <w:t>C</w:t>
            </w:r>
            <w:r w:rsidRPr="0030376D">
              <w:rPr>
                <w:szCs w:val="20"/>
              </w:rPr>
              <w:t>ontinuous meaningful and effective stakeholder consultations</w:t>
            </w:r>
            <w:r>
              <w:rPr>
                <w:szCs w:val="20"/>
              </w:rPr>
              <w:t xml:space="preserve">, from subproject project identification to completion </w:t>
            </w:r>
            <w:r w:rsidRPr="0030376D">
              <w:rPr>
                <w:szCs w:val="20"/>
              </w:rPr>
              <w:t>and disclosure of project documentation</w:t>
            </w:r>
            <w:r>
              <w:rPr>
                <w:szCs w:val="20"/>
              </w:rPr>
              <w:t>.</w:t>
            </w:r>
          </w:p>
          <w:p w14:paraId="57DDA5C7" w14:textId="77777777" w:rsidR="00A815BE" w:rsidRDefault="00A815BE" w:rsidP="00383569">
            <w:pPr>
              <w:spacing w:after="0"/>
              <w:jc w:val="left"/>
              <w:rPr>
                <w:szCs w:val="20"/>
              </w:rPr>
            </w:pPr>
          </w:p>
          <w:p w14:paraId="6D2DACB7" w14:textId="77777777" w:rsidR="00A815BE" w:rsidRDefault="00A815BE" w:rsidP="00383569">
            <w:pPr>
              <w:spacing w:after="0"/>
              <w:jc w:val="left"/>
              <w:rPr>
                <w:szCs w:val="20"/>
              </w:rPr>
            </w:pPr>
            <w:r>
              <w:rPr>
                <w:szCs w:val="20"/>
              </w:rPr>
              <w:t>Independent resettlement monitoring consultants will track SMRP  implementation; robust Grievance Redress Mechanisms have been established.</w:t>
            </w:r>
          </w:p>
          <w:p w14:paraId="0C47D821" w14:textId="77777777" w:rsidR="00A815BE" w:rsidRDefault="00A815BE" w:rsidP="00383569">
            <w:pPr>
              <w:spacing w:after="0"/>
              <w:jc w:val="left"/>
              <w:rPr>
                <w:szCs w:val="20"/>
              </w:rPr>
            </w:pPr>
          </w:p>
          <w:p w14:paraId="3B3B0FFA" w14:textId="3D9FE187" w:rsidR="00A815BE" w:rsidRPr="005D17D0" w:rsidRDefault="3B8001D2" w:rsidP="00383569">
            <w:pPr>
              <w:spacing w:after="0"/>
              <w:jc w:val="left"/>
            </w:pPr>
            <w:r>
              <w:t>An Akram Wah Project Implementation Consultant (PIC) will be contracted to support construction and monitor compliance with ESM</w:t>
            </w:r>
            <w:r w:rsidR="155C27A1">
              <w:t>P</w:t>
            </w:r>
            <w:r>
              <w:t xml:space="preserve">. </w:t>
            </w:r>
          </w:p>
          <w:p w14:paraId="63E0C72E" w14:textId="77777777" w:rsidR="00A815BE" w:rsidRPr="006B7F81" w:rsidRDefault="00A815BE" w:rsidP="00383569">
            <w:pPr>
              <w:pStyle w:val="ListParagraph"/>
              <w:spacing w:after="0"/>
              <w:ind w:left="246"/>
              <w:jc w:val="left"/>
              <w:rPr>
                <w:szCs w:val="20"/>
              </w:rPr>
            </w:pPr>
          </w:p>
        </w:tc>
      </w:tr>
      <w:tr w:rsidR="00A815BE" w14:paraId="08A2802A" w14:textId="77777777" w:rsidTr="1F4021CC">
        <w:tc>
          <w:tcPr>
            <w:tcW w:w="2041" w:type="dxa"/>
          </w:tcPr>
          <w:p w14:paraId="38C6626D" w14:textId="77777777" w:rsidR="00A815BE" w:rsidRDefault="00A815BE" w:rsidP="00383569">
            <w:pPr>
              <w:pStyle w:val="NoSpacing"/>
              <w:jc w:val="left"/>
              <w:rPr>
                <w:b/>
                <w:bCs/>
              </w:rPr>
            </w:pPr>
            <w:r w:rsidRPr="000E4C86">
              <w:rPr>
                <w:b/>
                <w:bCs/>
              </w:rPr>
              <w:lastRenderedPageBreak/>
              <w:t>Component 2.</w:t>
            </w:r>
            <w:r>
              <w:rPr>
                <w:b/>
                <w:bCs/>
              </w:rPr>
              <w:t>4</w:t>
            </w:r>
          </w:p>
          <w:p w14:paraId="2DBACF6F" w14:textId="77777777" w:rsidR="00A815BE" w:rsidRDefault="00A815BE" w:rsidP="00383569">
            <w:pPr>
              <w:pStyle w:val="NoSpacing"/>
              <w:jc w:val="left"/>
            </w:pPr>
            <w:r>
              <w:t>Investment Preparation Studies for Renovation of Right Bank Main Canals (Technical Assistance) and small-scale emergency works (Civil Works)</w:t>
            </w:r>
          </w:p>
          <w:p w14:paraId="72B49503" w14:textId="77777777" w:rsidR="00A815BE" w:rsidRDefault="00A815BE" w:rsidP="00383569">
            <w:pPr>
              <w:pStyle w:val="NoSpacing"/>
              <w:jc w:val="left"/>
            </w:pPr>
          </w:p>
          <w:p w14:paraId="14C57D11" w14:textId="77777777" w:rsidR="00A815BE" w:rsidRPr="000E4C86" w:rsidRDefault="00A815BE" w:rsidP="00383569">
            <w:pPr>
              <w:pStyle w:val="NoSpacing"/>
              <w:jc w:val="left"/>
            </w:pPr>
          </w:p>
        </w:tc>
        <w:tc>
          <w:tcPr>
            <w:tcW w:w="2724" w:type="dxa"/>
          </w:tcPr>
          <w:p w14:paraId="775BBB15" w14:textId="77777777" w:rsidR="00A815BE" w:rsidRDefault="00A815BE" w:rsidP="00383569">
            <w:pPr>
              <w:jc w:val="left"/>
              <w:rPr>
                <w:szCs w:val="20"/>
              </w:rPr>
            </w:pPr>
            <w:r w:rsidRPr="00E6413B">
              <w:rPr>
                <w:b/>
                <w:bCs/>
                <w:szCs w:val="20"/>
              </w:rPr>
              <w:t>High</w:t>
            </w:r>
            <w:r>
              <w:rPr>
                <w:szCs w:val="20"/>
              </w:rPr>
              <w:t xml:space="preserve">: Renovation of Right Bank canals is the first and most important step to improving irrigation service to 900,000 hectares of farmland. </w:t>
            </w:r>
          </w:p>
          <w:p w14:paraId="15250087" w14:textId="77777777" w:rsidR="00A815BE" w:rsidRPr="00B2346E" w:rsidRDefault="00A815BE" w:rsidP="00383569">
            <w:pPr>
              <w:jc w:val="left"/>
              <w:rPr>
                <w:szCs w:val="20"/>
              </w:rPr>
            </w:pPr>
            <w:r>
              <w:rPr>
                <w:szCs w:val="20"/>
              </w:rPr>
              <w:t xml:space="preserve">Small-scale emergency works will be undertaken to prevent the collapse of critical structures or canal embankments. </w:t>
            </w:r>
          </w:p>
        </w:tc>
        <w:tc>
          <w:tcPr>
            <w:tcW w:w="2520" w:type="dxa"/>
          </w:tcPr>
          <w:p w14:paraId="47920419" w14:textId="77777777" w:rsidR="00A815BE" w:rsidRDefault="00A815BE" w:rsidP="00383569">
            <w:pPr>
              <w:spacing w:after="0"/>
              <w:jc w:val="left"/>
            </w:pPr>
            <w:r>
              <w:rPr>
                <w:b/>
                <w:bCs/>
              </w:rPr>
              <w:t>Substantial</w:t>
            </w:r>
            <w:r>
              <w:t xml:space="preserve">: Although this activity is only technical assistance, the nature of the works is similar to Akram Wah in Component 2.3 above, with potentially significant construction impacts and resettlement issues. </w:t>
            </w:r>
          </w:p>
          <w:p w14:paraId="47B410BE" w14:textId="77777777" w:rsidR="00A815BE" w:rsidRDefault="00A815BE" w:rsidP="00383569">
            <w:pPr>
              <w:spacing w:after="0"/>
              <w:jc w:val="left"/>
            </w:pPr>
          </w:p>
          <w:p w14:paraId="61F324CF" w14:textId="77777777" w:rsidR="00A815BE" w:rsidRDefault="00A815BE" w:rsidP="00383569">
            <w:pPr>
              <w:spacing w:after="0"/>
              <w:jc w:val="left"/>
            </w:pPr>
          </w:p>
          <w:p w14:paraId="47D80698" w14:textId="77777777" w:rsidR="00A815BE" w:rsidRPr="00664938" w:rsidRDefault="00A815BE" w:rsidP="00383569">
            <w:pPr>
              <w:spacing w:after="0"/>
              <w:jc w:val="left"/>
            </w:pPr>
          </w:p>
        </w:tc>
        <w:tc>
          <w:tcPr>
            <w:tcW w:w="2250" w:type="dxa"/>
          </w:tcPr>
          <w:p w14:paraId="4581D68D" w14:textId="77777777" w:rsidR="00A815BE" w:rsidRPr="002F4476" w:rsidRDefault="00A815BE" w:rsidP="00383569">
            <w:pPr>
              <w:spacing w:after="0"/>
              <w:jc w:val="left"/>
            </w:pPr>
            <w:r>
              <w:t xml:space="preserve">Social and environmental issues may not be considered in Right Bank Main Canal technical design studies. </w:t>
            </w:r>
          </w:p>
        </w:tc>
        <w:tc>
          <w:tcPr>
            <w:tcW w:w="3060" w:type="dxa"/>
          </w:tcPr>
          <w:p w14:paraId="2110B731" w14:textId="77777777" w:rsidR="00A815BE" w:rsidRDefault="00A815BE" w:rsidP="00383569">
            <w:pPr>
              <w:spacing w:after="0"/>
              <w:jc w:val="left"/>
            </w:pPr>
            <w:r w:rsidRPr="00620268">
              <w:t>Preparation of ESIA and RAP</w:t>
            </w:r>
            <w:r>
              <w:t xml:space="preserve">, in compliance with ESMF and RPF in parallel with technical </w:t>
            </w:r>
            <w:r w:rsidRPr="00620268">
              <w:t>feasibility studies</w:t>
            </w:r>
          </w:p>
          <w:p w14:paraId="19508FB8" w14:textId="77777777" w:rsidR="00A815BE" w:rsidRPr="00620268" w:rsidRDefault="00A815BE" w:rsidP="00383569">
            <w:pPr>
              <w:spacing w:after="0"/>
              <w:jc w:val="left"/>
            </w:pPr>
          </w:p>
          <w:p w14:paraId="42A6532B" w14:textId="77777777" w:rsidR="00A815BE" w:rsidRDefault="00A815BE" w:rsidP="00383569">
            <w:pPr>
              <w:spacing w:after="0"/>
              <w:jc w:val="left"/>
            </w:pPr>
            <w:r>
              <w:t xml:space="preserve">ESIA and RAP must meet World Bank policy requirements to be considered for future financing. </w:t>
            </w:r>
          </w:p>
          <w:p w14:paraId="01D183D9" w14:textId="77777777" w:rsidR="00A815BE" w:rsidRDefault="00A815BE" w:rsidP="00383569">
            <w:pPr>
              <w:spacing w:after="0"/>
              <w:jc w:val="left"/>
            </w:pPr>
          </w:p>
          <w:p w14:paraId="5DBBCC89" w14:textId="77777777" w:rsidR="00A815BE" w:rsidRPr="00620268" w:rsidRDefault="00A815BE" w:rsidP="00383569">
            <w:pPr>
              <w:spacing w:after="0"/>
              <w:jc w:val="left"/>
            </w:pPr>
            <w:r>
              <w:t>Emergency civil works will be subject to environmental and social screening and the Environmental Code of Practice as presented in the ESMF.</w:t>
            </w:r>
          </w:p>
        </w:tc>
      </w:tr>
      <w:tr w:rsidR="00A815BE" w14:paraId="0055E0F1" w14:textId="77777777" w:rsidTr="1F4021CC">
        <w:tc>
          <w:tcPr>
            <w:tcW w:w="12595" w:type="dxa"/>
            <w:gridSpan w:val="5"/>
            <w:shd w:val="clear" w:color="auto" w:fill="BFBFBF" w:themeFill="background1" w:themeFillShade="BF"/>
          </w:tcPr>
          <w:p w14:paraId="5D1B6DF3" w14:textId="77777777" w:rsidR="00A815BE" w:rsidRPr="00681ACE" w:rsidRDefault="00A815BE" w:rsidP="00383569">
            <w:pPr>
              <w:pStyle w:val="ListParagraph"/>
              <w:spacing w:after="0"/>
              <w:ind w:left="246"/>
              <w:jc w:val="center"/>
              <w:rPr>
                <w:b/>
                <w:bCs/>
              </w:rPr>
            </w:pPr>
            <w:r w:rsidRPr="00681ACE">
              <w:rPr>
                <w:b/>
                <w:bCs/>
              </w:rPr>
              <w:t>Component 3: Agriculture Incentives and Investments</w:t>
            </w:r>
            <w:r>
              <w:rPr>
                <w:b/>
                <w:bCs/>
              </w:rPr>
              <w:t xml:space="preserve"> </w:t>
            </w:r>
          </w:p>
        </w:tc>
      </w:tr>
      <w:tr w:rsidR="00A815BE" w14:paraId="5CD44D7D" w14:textId="77777777" w:rsidTr="1F4021CC">
        <w:tc>
          <w:tcPr>
            <w:tcW w:w="2041" w:type="dxa"/>
          </w:tcPr>
          <w:p w14:paraId="79A332F9" w14:textId="77777777" w:rsidR="00A815BE" w:rsidRDefault="00A815BE" w:rsidP="00383569">
            <w:pPr>
              <w:jc w:val="left"/>
            </w:pPr>
            <w:r w:rsidRPr="001D7D4D">
              <w:rPr>
                <w:b/>
                <w:bCs/>
                <w:szCs w:val="20"/>
              </w:rPr>
              <w:lastRenderedPageBreak/>
              <w:t>Components 3.</w:t>
            </w:r>
            <w:r>
              <w:rPr>
                <w:b/>
                <w:bCs/>
                <w:szCs w:val="20"/>
              </w:rPr>
              <w:t>1</w:t>
            </w:r>
            <w:r w:rsidRPr="001D7D4D">
              <w:rPr>
                <w:b/>
                <w:bCs/>
                <w:szCs w:val="20"/>
              </w:rPr>
              <w:t xml:space="preserve"> </w:t>
            </w:r>
            <w:r>
              <w:t xml:space="preserve"> </w:t>
            </w:r>
            <w:r w:rsidRPr="003A1961">
              <w:rPr>
                <w:szCs w:val="20"/>
              </w:rPr>
              <w:t xml:space="preserve">Integrated </w:t>
            </w:r>
            <w:r>
              <w:rPr>
                <w:szCs w:val="20"/>
              </w:rPr>
              <w:t xml:space="preserve">agricultural </w:t>
            </w:r>
            <w:r w:rsidRPr="003A1961">
              <w:rPr>
                <w:szCs w:val="20"/>
              </w:rPr>
              <w:t xml:space="preserve">development of the same </w:t>
            </w:r>
            <w:r>
              <w:rPr>
                <w:szCs w:val="20"/>
              </w:rPr>
              <w:t>15</w:t>
            </w:r>
            <w:r w:rsidRPr="003A1961">
              <w:rPr>
                <w:szCs w:val="20"/>
              </w:rPr>
              <w:t xml:space="preserve"> FOs supported under Component 2.1</w:t>
            </w:r>
            <w:r>
              <w:rPr>
                <w:szCs w:val="20"/>
              </w:rPr>
              <w:t>. (Technical Assistance and Small Civil Works)</w:t>
            </w:r>
          </w:p>
        </w:tc>
        <w:tc>
          <w:tcPr>
            <w:tcW w:w="2724" w:type="dxa"/>
          </w:tcPr>
          <w:p w14:paraId="04E767DC" w14:textId="77777777" w:rsidR="00A815BE" w:rsidRDefault="00A815BE" w:rsidP="00383569">
            <w:pPr>
              <w:shd w:val="clear" w:color="auto" w:fill="FFFFFF"/>
              <w:spacing w:after="0"/>
              <w:jc w:val="left"/>
              <w:rPr>
                <w:rFonts w:eastAsia="Times New Roman" w:cstheme="minorHAnsi"/>
                <w:szCs w:val="20"/>
              </w:rPr>
            </w:pPr>
            <w:r>
              <w:rPr>
                <w:rFonts w:eastAsia="Times New Roman" w:cstheme="minorHAnsi"/>
                <w:b/>
                <w:bCs/>
                <w:szCs w:val="20"/>
              </w:rPr>
              <w:t>Substantial</w:t>
            </w:r>
            <w:r>
              <w:rPr>
                <w:rFonts w:eastAsia="Times New Roman" w:cstheme="minorHAnsi"/>
                <w:szCs w:val="20"/>
              </w:rPr>
              <w:t>: Improved on-farm irrigation systems (less than 250 ha) will reduce water losses</w:t>
            </w:r>
            <w:r w:rsidRPr="00796841">
              <w:rPr>
                <w:rFonts w:eastAsia="Times New Roman" w:cstheme="minorHAnsi"/>
                <w:szCs w:val="20"/>
              </w:rPr>
              <w:t xml:space="preserve"> and decreas</w:t>
            </w:r>
            <w:r>
              <w:rPr>
                <w:rFonts w:eastAsia="Times New Roman" w:cstheme="minorHAnsi"/>
                <w:szCs w:val="20"/>
              </w:rPr>
              <w:t xml:space="preserve">e </w:t>
            </w:r>
            <w:r w:rsidRPr="00796841">
              <w:rPr>
                <w:rFonts w:eastAsia="Times New Roman" w:cstheme="minorHAnsi"/>
                <w:szCs w:val="20"/>
              </w:rPr>
              <w:t>water logging and associated soil salinity.</w:t>
            </w:r>
            <w:r>
              <w:rPr>
                <w:rFonts w:eastAsia="Times New Roman" w:cstheme="minorHAnsi"/>
                <w:szCs w:val="20"/>
              </w:rPr>
              <w:t xml:space="preserve"> </w:t>
            </w:r>
          </w:p>
          <w:p w14:paraId="3C8805EA" w14:textId="77777777" w:rsidR="00A815BE" w:rsidRDefault="00A815BE" w:rsidP="00383569">
            <w:pPr>
              <w:shd w:val="clear" w:color="auto" w:fill="FFFFFF"/>
              <w:spacing w:after="0"/>
              <w:jc w:val="left"/>
              <w:rPr>
                <w:rFonts w:eastAsia="Times New Roman" w:cstheme="minorHAnsi"/>
                <w:szCs w:val="20"/>
              </w:rPr>
            </w:pPr>
          </w:p>
          <w:p w14:paraId="4957B52E" w14:textId="77777777" w:rsidR="00A815BE" w:rsidRDefault="00A815BE" w:rsidP="00383569">
            <w:pPr>
              <w:shd w:val="clear" w:color="auto" w:fill="FFFFFF"/>
              <w:spacing w:after="0"/>
              <w:jc w:val="left"/>
              <w:rPr>
                <w:rFonts w:eastAsia="Times New Roman" w:cstheme="minorHAnsi"/>
                <w:szCs w:val="20"/>
              </w:rPr>
            </w:pPr>
            <w:r>
              <w:rPr>
                <w:rFonts w:eastAsia="Times New Roman" w:cstheme="minorHAnsi"/>
                <w:szCs w:val="20"/>
              </w:rPr>
              <w:t xml:space="preserve">Climate-smart agricultural practices will reduce water use, improve soil quality, enhance productivity, and boost resilience. </w:t>
            </w:r>
          </w:p>
          <w:p w14:paraId="44CE7104" w14:textId="77777777" w:rsidR="00A815BE" w:rsidRDefault="00A815BE" w:rsidP="00383569">
            <w:pPr>
              <w:shd w:val="clear" w:color="auto" w:fill="FFFFFF"/>
              <w:spacing w:after="0"/>
              <w:jc w:val="left"/>
              <w:rPr>
                <w:rFonts w:eastAsia="Times New Roman" w:cstheme="minorHAnsi"/>
                <w:szCs w:val="20"/>
              </w:rPr>
            </w:pPr>
          </w:p>
          <w:p w14:paraId="3ED26EFC" w14:textId="77777777" w:rsidR="00A815BE" w:rsidRDefault="00A815BE" w:rsidP="00383569">
            <w:pPr>
              <w:shd w:val="clear" w:color="auto" w:fill="FFFFFF"/>
              <w:spacing w:after="0"/>
              <w:jc w:val="left"/>
              <w:rPr>
                <w:rFonts w:eastAsia="Times New Roman" w:cstheme="minorHAnsi"/>
                <w:szCs w:val="20"/>
              </w:rPr>
            </w:pPr>
            <w:r>
              <w:rPr>
                <w:szCs w:val="20"/>
              </w:rPr>
              <w:t>Training will be provided on pesticide management.</w:t>
            </w:r>
          </w:p>
          <w:p w14:paraId="29F88CCB" w14:textId="77777777" w:rsidR="00A815BE" w:rsidRPr="00EF7B2B" w:rsidRDefault="00A815BE" w:rsidP="00383569">
            <w:pPr>
              <w:spacing w:after="0"/>
              <w:jc w:val="left"/>
              <w:rPr>
                <w:szCs w:val="20"/>
              </w:rPr>
            </w:pPr>
          </w:p>
        </w:tc>
        <w:tc>
          <w:tcPr>
            <w:tcW w:w="2520" w:type="dxa"/>
          </w:tcPr>
          <w:p w14:paraId="3F3E1A05" w14:textId="77777777" w:rsidR="00A815BE" w:rsidRDefault="00A815BE" w:rsidP="00383569">
            <w:pPr>
              <w:spacing w:after="0"/>
              <w:jc w:val="left"/>
              <w:rPr>
                <w:szCs w:val="20"/>
              </w:rPr>
            </w:pPr>
            <w:r w:rsidRPr="00EF7B2B">
              <w:rPr>
                <w:b/>
                <w:bCs/>
                <w:szCs w:val="20"/>
              </w:rPr>
              <w:t>Low</w:t>
            </w:r>
            <w:r>
              <w:rPr>
                <w:szCs w:val="20"/>
              </w:rPr>
              <w:t xml:space="preserve">: Very small-scale civil works, for example, installation of small pre-cast irrigation ditches by farmer groups (i.e., Water Course Associations (WCA), will have minor construction impacts. </w:t>
            </w:r>
          </w:p>
          <w:p w14:paraId="4C78F63A" w14:textId="77777777" w:rsidR="00A815BE" w:rsidRDefault="00A815BE" w:rsidP="00383569">
            <w:pPr>
              <w:spacing w:after="0"/>
              <w:jc w:val="left"/>
              <w:rPr>
                <w:szCs w:val="20"/>
              </w:rPr>
            </w:pPr>
          </w:p>
          <w:p w14:paraId="578AE2B0" w14:textId="77777777" w:rsidR="00A815BE" w:rsidRDefault="00A815BE" w:rsidP="00383569">
            <w:pPr>
              <w:spacing w:after="0"/>
              <w:jc w:val="left"/>
              <w:rPr>
                <w:szCs w:val="20"/>
              </w:rPr>
            </w:pPr>
          </w:p>
          <w:p w14:paraId="06276F0E" w14:textId="77777777" w:rsidR="00A815BE" w:rsidRPr="00EF7B2B" w:rsidRDefault="00A815BE" w:rsidP="00383569">
            <w:pPr>
              <w:spacing w:after="0"/>
              <w:jc w:val="left"/>
            </w:pPr>
          </w:p>
        </w:tc>
        <w:tc>
          <w:tcPr>
            <w:tcW w:w="2250" w:type="dxa"/>
          </w:tcPr>
          <w:p w14:paraId="31DC1BE4" w14:textId="77777777" w:rsidR="00A815BE" w:rsidRDefault="00A815BE" w:rsidP="00383569">
            <w:pPr>
              <w:spacing w:after="0"/>
              <w:jc w:val="left"/>
            </w:pPr>
            <w:r>
              <w:t>WCAs may not maintain small-scale infrastructure.</w:t>
            </w:r>
          </w:p>
          <w:p w14:paraId="6426CF52" w14:textId="77777777" w:rsidR="00A815BE" w:rsidRDefault="00A815BE" w:rsidP="00383569">
            <w:pPr>
              <w:spacing w:after="0"/>
              <w:jc w:val="left"/>
            </w:pPr>
          </w:p>
          <w:p w14:paraId="3FEC604B" w14:textId="77777777" w:rsidR="00A815BE" w:rsidRPr="009326E0" w:rsidRDefault="00A815BE" w:rsidP="00383569">
            <w:pPr>
              <w:spacing w:after="0"/>
              <w:jc w:val="left"/>
            </w:pPr>
            <w:r w:rsidRPr="00C20A46">
              <w:t>Women may not be able to fully benefit from training programs.</w:t>
            </w:r>
          </w:p>
        </w:tc>
        <w:tc>
          <w:tcPr>
            <w:tcW w:w="3060" w:type="dxa"/>
          </w:tcPr>
          <w:p w14:paraId="6A36FF7A" w14:textId="77777777" w:rsidR="00A815BE" w:rsidRDefault="00A815BE" w:rsidP="00383569">
            <w:pPr>
              <w:spacing w:after="0"/>
              <w:jc w:val="left"/>
            </w:pPr>
            <w:r>
              <w:t>WCAs will be supported on a demand drive basis and must contribute labor to infrastructure construction, thus increasing ownership.</w:t>
            </w:r>
          </w:p>
          <w:p w14:paraId="5AF3CA2E" w14:textId="77777777" w:rsidR="00A815BE" w:rsidRDefault="00A815BE" w:rsidP="00383569">
            <w:pPr>
              <w:spacing w:after="0"/>
              <w:jc w:val="left"/>
            </w:pPr>
          </w:p>
          <w:p w14:paraId="55A01EE7" w14:textId="77777777" w:rsidR="00A815BE" w:rsidRDefault="00A815BE" w:rsidP="00383569">
            <w:pPr>
              <w:spacing w:after="0"/>
              <w:jc w:val="left"/>
            </w:pPr>
            <w:r>
              <w:t xml:space="preserve">Separate training sessions for female farmers to ensure culturally appropriate training. </w:t>
            </w:r>
          </w:p>
          <w:p w14:paraId="7ACE55BD" w14:textId="77777777" w:rsidR="00A815BE" w:rsidRDefault="00A815BE" w:rsidP="00383569">
            <w:pPr>
              <w:spacing w:after="0"/>
              <w:jc w:val="left"/>
            </w:pPr>
          </w:p>
          <w:p w14:paraId="58BC1AFC" w14:textId="77777777" w:rsidR="00A815BE" w:rsidRDefault="00A815BE" w:rsidP="00383569">
            <w:pPr>
              <w:spacing w:after="0"/>
              <w:jc w:val="left"/>
            </w:pPr>
            <w:r>
              <w:t xml:space="preserve">SIDA will contract project implementation consultations to supervise construction activities and ensure compliance with ESMF ECPs. </w:t>
            </w:r>
          </w:p>
          <w:p w14:paraId="436421F8" w14:textId="77777777" w:rsidR="00A815BE" w:rsidRDefault="00A815BE" w:rsidP="00383569">
            <w:pPr>
              <w:spacing w:after="0"/>
              <w:jc w:val="left"/>
            </w:pPr>
          </w:p>
          <w:p w14:paraId="7377FA90" w14:textId="77777777" w:rsidR="00A815BE" w:rsidRPr="00325D5E" w:rsidRDefault="00A815BE" w:rsidP="00383569">
            <w:pPr>
              <w:spacing w:after="0"/>
              <w:jc w:val="left"/>
            </w:pPr>
            <w:r>
              <w:t>Integrated Pest Management Plans will be developed for each FO subproject, including training for farmers on appropriate pesticide and fertilizer use.</w:t>
            </w:r>
          </w:p>
        </w:tc>
      </w:tr>
      <w:tr w:rsidR="00A815BE" w14:paraId="60035CF6" w14:textId="77777777" w:rsidTr="1F4021CC">
        <w:tc>
          <w:tcPr>
            <w:tcW w:w="2041" w:type="dxa"/>
          </w:tcPr>
          <w:p w14:paraId="57AD92E5" w14:textId="77777777" w:rsidR="00A815BE" w:rsidRDefault="00A815BE" w:rsidP="00383569">
            <w:pPr>
              <w:spacing w:after="0"/>
              <w:jc w:val="left"/>
              <w:rPr>
                <w:b/>
                <w:bCs/>
                <w:szCs w:val="20"/>
              </w:rPr>
            </w:pPr>
            <w:r w:rsidRPr="00AF1DC4">
              <w:rPr>
                <w:b/>
                <w:bCs/>
                <w:szCs w:val="20"/>
              </w:rPr>
              <w:t>Component 3.</w:t>
            </w:r>
            <w:r>
              <w:rPr>
                <w:b/>
                <w:bCs/>
                <w:szCs w:val="20"/>
              </w:rPr>
              <w:t>2</w:t>
            </w:r>
          </w:p>
          <w:p w14:paraId="38E936E8" w14:textId="77777777" w:rsidR="00A815BE" w:rsidRPr="00832761" w:rsidRDefault="00A815BE" w:rsidP="00383569">
            <w:pPr>
              <w:spacing w:after="0"/>
              <w:jc w:val="left"/>
              <w:rPr>
                <w:szCs w:val="20"/>
              </w:rPr>
            </w:pPr>
            <w:r w:rsidRPr="00537391">
              <w:rPr>
                <w:szCs w:val="20"/>
              </w:rPr>
              <w:t>Financing smart subsidy payments to farmers and facilitating wheat procurement reform</w:t>
            </w:r>
            <w:r>
              <w:rPr>
                <w:szCs w:val="20"/>
              </w:rPr>
              <w:t xml:space="preserve">. Subsidies provided </w:t>
            </w:r>
            <w:r w:rsidRPr="00795128">
              <w:rPr>
                <w:szCs w:val="20"/>
              </w:rPr>
              <w:t>through an e-voucher system; and (ii) direct income support through the banking system to small farmers growing water-thrifty crops.</w:t>
            </w:r>
          </w:p>
        </w:tc>
        <w:tc>
          <w:tcPr>
            <w:tcW w:w="2724" w:type="dxa"/>
          </w:tcPr>
          <w:p w14:paraId="65EC2258" w14:textId="399BCF7C" w:rsidR="00A815BE" w:rsidRDefault="00A815BE" w:rsidP="00383569">
            <w:pPr>
              <w:spacing w:after="0"/>
              <w:jc w:val="left"/>
            </w:pPr>
            <w:r>
              <w:rPr>
                <w:b/>
                <w:bCs/>
              </w:rPr>
              <w:t>Substantial</w:t>
            </w:r>
            <w:r>
              <w:t xml:space="preserve">: Promotion of </w:t>
            </w:r>
            <w:r w:rsidRPr="00533204">
              <w:t>high value and water</w:t>
            </w:r>
            <w:r>
              <w:t>-</w:t>
            </w:r>
            <w:r w:rsidRPr="00533204">
              <w:t>thrifty crops</w:t>
            </w:r>
            <w:r>
              <w:t>, such as fruits</w:t>
            </w:r>
            <w:r w:rsidRPr="000867B3">
              <w:t>, vegetables, oilseeds, pulses, etc. and that are suitable for the relevant agro-ecological zone</w:t>
            </w:r>
            <w:r>
              <w:t xml:space="preserve">, will reduce water use and increase farmer incomes. </w:t>
            </w:r>
          </w:p>
          <w:p w14:paraId="2EEE6F6C" w14:textId="77777777" w:rsidR="00A815BE" w:rsidRDefault="00A815BE" w:rsidP="00383569">
            <w:pPr>
              <w:spacing w:after="0"/>
              <w:jc w:val="left"/>
            </w:pPr>
          </w:p>
        </w:tc>
        <w:tc>
          <w:tcPr>
            <w:tcW w:w="2520" w:type="dxa"/>
          </w:tcPr>
          <w:p w14:paraId="0C3559D4" w14:textId="77777777" w:rsidR="00A815BE" w:rsidRDefault="00A815BE" w:rsidP="00383569">
            <w:pPr>
              <w:spacing w:after="0"/>
              <w:jc w:val="left"/>
            </w:pPr>
            <w:r>
              <w:rPr>
                <w:b/>
                <w:bCs/>
              </w:rPr>
              <w:t>Low</w:t>
            </w:r>
            <w:r w:rsidRPr="00EB0FE6">
              <w:rPr>
                <w:b/>
                <w:bCs/>
              </w:rPr>
              <w:t xml:space="preserve">: </w:t>
            </w:r>
            <w:r>
              <w:t xml:space="preserve">Subsidy payments will have no direct adverse environmental impacts but may, in some cases, result in increased pesticide use to protect more valuable crops. </w:t>
            </w:r>
          </w:p>
          <w:p w14:paraId="75C3DA73" w14:textId="77777777" w:rsidR="00A815BE" w:rsidRDefault="00A815BE" w:rsidP="00383569">
            <w:pPr>
              <w:spacing w:after="0"/>
              <w:jc w:val="left"/>
            </w:pPr>
          </w:p>
          <w:p w14:paraId="75A07612" w14:textId="77777777" w:rsidR="00A815BE" w:rsidRPr="00272434" w:rsidRDefault="00A815BE" w:rsidP="00383569">
            <w:pPr>
              <w:spacing w:after="0"/>
              <w:jc w:val="left"/>
            </w:pPr>
            <w:r>
              <w:rPr>
                <w:rFonts w:eastAsia="Times New Roman"/>
              </w:rPr>
              <w:t xml:space="preserve">Seeds </w:t>
            </w:r>
            <w:r w:rsidRPr="00A2599C">
              <w:rPr>
                <w:rFonts w:eastAsia="Times New Roman"/>
              </w:rPr>
              <w:t>treated with pesticides</w:t>
            </w:r>
            <w:r>
              <w:rPr>
                <w:rFonts w:eastAsia="Times New Roman"/>
              </w:rPr>
              <w:t xml:space="preserve"> might be </w:t>
            </w:r>
            <w:r w:rsidRPr="00A2599C">
              <w:rPr>
                <w:rFonts w:eastAsia="Times New Roman"/>
              </w:rPr>
              <w:t>ingest</w:t>
            </w:r>
            <w:r>
              <w:rPr>
                <w:rFonts w:eastAsia="Times New Roman"/>
              </w:rPr>
              <w:t>ed with</w:t>
            </w:r>
            <w:r w:rsidRPr="00A2599C">
              <w:rPr>
                <w:rFonts w:eastAsia="Times New Roman"/>
              </w:rPr>
              <w:t xml:space="preserve"> related human health impacts.</w:t>
            </w:r>
          </w:p>
          <w:p w14:paraId="27DE79F7" w14:textId="77777777" w:rsidR="00A815BE" w:rsidRPr="00CF227D" w:rsidRDefault="00A815BE" w:rsidP="00383569">
            <w:pPr>
              <w:spacing w:after="0"/>
              <w:jc w:val="left"/>
              <w:rPr>
                <w:szCs w:val="20"/>
              </w:rPr>
            </w:pPr>
            <w:r w:rsidRPr="00CF227D">
              <w:t xml:space="preserve"> </w:t>
            </w:r>
          </w:p>
        </w:tc>
        <w:tc>
          <w:tcPr>
            <w:tcW w:w="2250" w:type="dxa"/>
          </w:tcPr>
          <w:p w14:paraId="1CF9C216" w14:textId="77777777" w:rsidR="00A815BE" w:rsidRDefault="00A815BE" w:rsidP="00383569">
            <w:pPr>
              <w:spacing w:after="0"/>
              <w:jc w:val="left"/>
            </w:pPr>
            <w:r>
              <w:t>Subsidies may not provide sufficient incentives for farmers to switch to high-value water-thrifty crops.</w:t>
            </w:r>
          </w:p>
          <w:p w14:paraId="3497992A" w14:textId="77777777" w:rsidR="00A815BE" w:rsidRDefault="00A815BE" w:rsidP="00383569">
            <w:pPr>
              <w:spacing w:after="0"/>
              <w:jc w:val="left"/>
            </w:pPr>
          </w:p>
          <w:p w14:paraId="36DBAB90" w14:textId="77777777" w:rsidR="00A815BE" w:rsidRDefault="00A815BE" w:rsidP="00383569">
            <w:pPr>
              <w:spacing w:after="0"/>
              <w:jc w:val="left"/>
            </w:pPr>
            <w:r>
              <w:t>Wheat procurement reform may not be successful, limiting fiscal space for transfer to smart subsidy scheme.</w:t>
            </w:r>
          </w:p>
          <w:p w14:paraId="24517BD8" w14:textId="77777777" w:rsidR="00A815BE" w:rsidRDefault="00A815BE" w:rsidP="00383569">
            <w:pPr>
              <w:spacing w:after="0"/>
              <w:jc w:val="left"/>
            </w:pPr>
          </w:p>
          <w:p w14:paraId="6508E0B6" w14:textId="77777777" w:rsidR="00A815BE" w:rsidRDefault="00A815BE" w:rsidP="00383569">
            <w:pPr>
              <w:spacing w:after="0"/>
              <w:jc w:val="left"/>
            </w:pPr>
            <w:r w:rsidRPr="003D4A79">
              <w:t xml:space="preserve">Women or poor farmers without land titles might be excluded </w:t>
            </w:r>
            <w:r>
              <w:t>from s</w:t>
            </w:r>
            <w:r w:rsidRPr="003D4A79">
              <w:t>ubsidy programs</w:t>
            </w:r>
            <w:r>
              <w:t>.</w:t>
            </w:r>
          </w:p>
          <w:p w14:paraId="20A19EC1" w14:textId="77777777" w:rsidR="00A815BE" w:rsidRDefault="00A815BE" w:rsidP="00383569">
            <w:pPr>
              <w:spacing w:after="0"/>
              <w:jc w:val="left"/>
            </w:pPr>
          </w:p>
          <w:p w14:paraId="73541685" w14:textId="77777777" w:rsidR="00A815BE" w:rsidRDefault="00A815BE" w:rsidP="00383569">
            <w:pPr>
              <w:spacing w:after="0"/>
              <w:jc w:val="left"/>
            </w:pPr>
            <w:r>
              <w:lastRenderedPageBreak/>
              <w:t>Subsidy program might not be demand and time driven</w:t>
            </w:r>
          </w:p>
          <w:p w14:paraId="7BF0E64C" w14:textId="77777777" w:rsidR="00A815BE" w:rsidRDefault="00A815BE" w:rsidP="00383569">
            <w:pPr>
              <w:spacing w:after="0"/>
              <w:jc w:val="left"/>
            </w:pPr>
          </w:p>
          <w:p w14:paraId="63BFE6B8" w14:textId="77777777" w:rsidR="00A815BE" w:rsidRDefault="00A815BE" w:rsidP="00383569">
            <w:pPr>
              <w:spacing w:after="0"/>
              <w:jc w:val="left"/>
            </w:pPr>
          </w:p>
          <w:p w14:paraId="54031D73" w14:textId="77777777" w:rsidR="00A815BE" w:rsidRDefault="00A815BE" w:rsidP="00383569">
            <w:pPr>
              <w:spacing w:after="0"/>
              <w:jc w:val="left"/>
            </w:pPr>
          </w:p>
          <w:p w14:paraId="168DA13E" w14:textId="77777777" w:rsidR="00A815BE" w:rsidRDefault="00A815BE" w:rsidP="00383569">
            <w:pPr>
              <w:spacing w:after="0"/>
              <w:jc w:val="left"/>
            </w:pPr>
          </w:p>
          <w:p w14:paraId="526F808B" w14:textId="77777777" w:rsidR="00A815BE" w:rsidRPr="000B0C14" w:rsidRDefault="00A815BE" w:rsidP="00383569">
            <w:pPr>
              <w:spacing w:after="0"/>
              <w:jc w:val="left"/>
            </w:pPr>
          </w:p>
        </w:tc>
        <w:tc>
          <w:tcPr>
            <w:tcW w:w="3060" w:type="dxa"/>
          </w:tcPr>
          <w:p w14:paraId="1AA3371B" w14:textId="77777777" w:rsidR="00A815BE" w:rsidRDefault="00A815BE" w:rsidP="00383569">
            <w:pPr>
              <w:spacing w:after="0"/>
              <w:jc w:val="left"/>
            </w:pPr>
            <w:r>
              <w:lastRenderedPageBreak/>
              <w:t xml:space="preserve">Developing smart subsidy regulations is a performance-based condition (PBC) associated with Bank financing of Component 3.2 </w:t>
            </w:r>
          </w:p>
          <w:p w14:paraId="0285BBC9" w14:textId="77777777" w:rsidR="00A815BE" w:rsidRDefault="00A815BE" w:rsidP="00383569">
            <w:pPr>
              <w:spacing w:after="0"/>
              <w:jc w:val="left"/>
            </w:pPr>
          </w:p>
          <w:p w14:paraId="5F81D19A" w14:textId="77777777" w:rsidR="00A815BE" w:rsidRDefault="00A815BE" w:rsidP="00383569">
            <w:pPr>
              <w:spacing w:after="0"/>
              <w:jc w:val="left"/>
            </w:pPr>
            <w:r>
              <w:t xml:space="preserve">Wheat procurement reform </w:t>
            </w:r>
            <w:r w:rsidRPr="002A521E">
              <w:t>is a performance-based condition (PBC) associated with Bank financing of Component 3.2</w:t>
            </w:r>
          </w:p>
          <w:p w14:paraId="1252FB02" w14:textId="77777777" w:rsidR="00A815BE" w:rsidRDefault="00A815BE" w:rsidP="00383569">
            <w:pPr>
              <w:spacing w:after="0"/>
              <w:jc w:val="left"/>
            </w:pPr>
          </w:p>
          <w:p w14:paraId="14744216" w14:textId="77777777" w:rsidR="00A815BE" w:rsidRDefault="00A815BE" w:rsidP="00383569">
            <w:pPr>
              <w:spacing w:after="0"/>
              <w:jc w:val="left"/>
            </w:pPr>
          </w:p>
          <w:p w14:paraId="4B180EF9" w14:textId="77777777" w:rsidR="00A815BE" w:rsidRDefault="00A815BE" w:rsidP="00383569">
            <w:pPr>
              <w:spacing w:after="0"/>
              <w:jc w:val="left"/>
            </w:pPr>
            <w:r>
              <w:t xml:space="preserve">Smart subsidy scheme will start off as a relatively small pilot program to learn by doing and to adjust program design before scaling up. </w:t>
            </w:r>
          </w:p>
          <w:p w14:paraId="75033D25" w14:textId="77777777" w:rsidR="00A815BE" w:rsidRDefault="00A815BE" w:rsidP="00383569">
            <w:pPr>
              <w:spacing w:after="0"/>
              <w:jc w:val="left"/>
            </w:pPr>
          </w:p>
          <w:p w14:paraId="184DBAB7" w14:textId="77777777" w:rsidR="00A815BE" w:rsidRDefault="00A815BE" w:rsidP="00383569">
            <w:pPr>
              <w:spacing w:after="0"/>
              <w:jc w:val="left"/>
            </w:pPr>
            <w:r>
              <w:lastRenderedPageBreak/>
              <w:t xml:space="preserve">Special provision in the smart subsidy scheme to ensure access to sharecroppers and women farmers. </w:t>
            </w:r>
          </w:p>
          <w:p w14:paraId="7900C522" w14:textId="77777777" w:rsidR="00A815BE" w:rsidRDefault="00A815BE" w:rsidP="00383569">
            <w:pPr>
              <w:spacing w:after="0"/>
              <w:jc w:val="left"/>
            </w:pPr>
          </w:p>
          <w:p w14:paraId="2D97B492" w14:textId="77777777" w:rsidR="00A815BE" w:rsidRDefault="00A815BE" w:rsidP="00383569">
            <w:pPr>
              <w:spacing w:after="0"/>
              <w:jc w:val="left"/>
            </w:pPr>
            <w:r>
              <w:t>Famers receiving smart subsidies will receive agricultural extension information as well as market information with access to direct support by local extension officials if requested.</w:t>
            </w:r>
          </w:p>
          <w:p w14:paraId="2FF70B66" w14:textId="77777777" w:rsidR="00A815BE" w:rsidRDefault="00A815BE" w:rsidP="00383569">
            <w:pPr>
              <w:spacing w:after="0"/>
              <w:jc w:val="left"/>
            </w:pPr>
          </w:p>
          <w:p w14:paraId="337D1109" w14:textId="77777777" w:rsidR="00A815BE" w:rsidRPr="00143E70" w:rsidRDefault="00A815BE" w:rsidP="00383569">
            <w:pPr>
              <w:spacing w:after="0"/>
              <w:jc w:val="left"/>
            </w:pPr>
            <w:r>
              <w:rPr>
                <w:rFonts w:eastAsia="Times New Roman"/>
              </w:rPr>
              <w:t xml:space="preserve">Only non-pesticide seeds will be eligible for support through the e-voucher scheme. </w:t>
            </w:r>
          </w:p>
        </w:tc>
      </w:tr>
      <w:tr w:rsidR="00A815BE" w14:paraId="5FA4AF79" w14:textId="77777777" w:rsidTr="1F4021CC">
        <w:tc>
          <w:tcPr>
            <w:tcW w:w="2041" w:type="dxa"/>
          </w:tcPr>
          <w:p w14:paraId="7C122946" w14:textId="77777777" w:rsidR="00A815BE" w:rsidRDefault="00A815BE" w:rsidP="00383569">
            <w:pPr>
              <w:pStyle w:val="NoSpacing"/>
              <w:jc w:val="left"/>
              <w:rPr>
                <w:b/>
                <w:bCs/>
                <w:szCs w:val="20"/>
              </w:rPr>
            </w:pPr>
            <w:r>
              <w:rPr>
                <w:b/>
                <w:bCs/>
                <w:szCs w:val="20"/>
              </w:rPr>
              <w:lastRenderedPageBreak/>
              <w:t>Component 3.3</w:t>
            </w:r>
          </w:p>
          <w:p w14:paraId="5FC64F73" w14:textId="77777777" w:rsidR="00A815BE" w:rsidRDefault="00A815BE" w:rsidP="00383569">
            <w:pPr>
              <w:pStyle w:val="NoSpacing"/>
              <w:jc w:val="left"/>
              <w:rPr>
                <w:szCs w:val="20"/>
              </w:rPr>
            </w:pPr>
            <w:r w:rsidRPr="009A3F3D">
              <w:rPr>
                <w:szCs w:val="20"/>
              </w:rPr>
              <w:t>Improving the agricultural information and technology base</w:t>
            </w:r>
          </w:p>
          <w:p w14:paraId="55E2D3B4" w14:textId="77777777" w:rsidR="00A815BE" w:rsidRPr="00E05A78" w:rsidRDefault="00A815BE" w:rsidP="00383569">
            <w:pPr>
              <w:pStyle w:val="NoSpacing"/>
              <w:jc w:val="left"/>
              <w:rPr>
                <w:szCs w:val="20"/>
              </w:rPr>
            </w:pPr>
            <w:r>
              <w:rPr>
                <w:szCs w:val="20"/>
              </w:rPr>
              <w:t xml:space="preserve">(Goods and Technical Assistance) </w:t>
            </w:r>
          </w:p>
        </w:tc>
        <w:tc>
          <w:tcPr>
            <w:tcW w:w="2724" w:type="dxa"/>
          </w:tcPr>
          <w:p w14:paraId="79E093ED" w14:textId="77777777" w:rsidR="00A815BE" w:rsidRPr="00BC7128" w:rsidRDefault="00A815BE" w:rsidP="00383569">
            <w:pPr>
              <w:jc w:val="left"/>
              <w:rPr>
                <w:szCs w:val="20"/>
              </w:rPr>
            </w:pPr>
            <w:r>
              <w:rPr>
                <w:b/>
                <w:bCs/>
                <w:szCs w:val="20"/>
              </w:rPr>
              <w:t>Substantial</w:t>
            </w:r>
            <w:r w:rsidRPr="0062430F">
              <w:rPr>
                <w:b/>
                <w:bCs/>
                <w:szCs w:val="20"/>
              </w:rPr>
              <w:t xml:space="preserve">: </w:t>
            </w:r>
            <w:r>
              <w:rPr>
                <w:szCs w:val="20"/>
              </w:rPr>
              <w:t xml:space="preserve">Improving agricultural information systems and enhancing agricultural research will help Sindh with transition to high value water thrifty crops and ensure more sustainable irrigated agriculture. Water logging and salinity program will help Sindh address one of its most pressing environmental problems. </w:t>
            </w:r>
          </w:p>
        </w:tc>
        <w:tc>
          <w:tcPr>
            <w:tcW w:w="2520" w:type="dxa"/>
          </w:tcPr>
          <w:p w14:paraId="3797EEBF" w14:textId="77777777" w:rsidR="00A815BE" w:rsidRPr="00755865" w:rsidRDefault="00A815BE" w:rsidP="00383569">
            <w:pPr>
              <w:jc w:val="left"/>
              <w:rPr>
                <w:szCs w:val="20"/>
              </w:rPr>
            </w:pPr>
            <w:r>
              <w:rPr>
                <w:b/>
                <w:bCs/>
                <w:szCs w:val="20"/>
              </w:rPr>
              <w:t xml:space="preserve">Low: </w:t>
            </w:r>
            <w:r>
              <w:rPr>
                <w:szCs w:val="20"/>
              </w:rPr>
              <w:t xml:space="preserve">No physical works are anticipated under this component. </w:t>
            </w:r>
          </w:p>
        </w:tc>
        <w:tc>
          <w:tcPr>
            <w:tcW w:w="2250" w:type="dxa"/>
          </w:tcPr>
          <w:p w14:paraId="5AAEF4C5" w14:textId="77777777" w:rsidR="00A815BE" w:rsidRDefault="00A815BE" w:rsidP="00383569">
            <w:pPr>
              <w:jc w:val="left"/>
              <w:rPr>
                <w:szCs w:val="20"/>
              </w:rPr>
            </w:pPr>
            <w:r>
              <w:rPr>
                <w:szCs w:val="20"/>
              </w:rPr>
              <w:t>Information generated may not be used in a productive manner.</w:t>
            </w:r>
          </w:p>
          <w:p w14:paraId="04F10C2D" w14:textId="77777777" w:rsidR="00A815BE" w:rsidRPr="005C342C" w:rsidRDefault="00A815BE" w:rsidP="00383569">
            <w:pPr>
              <w:jc w:val="left"/>
              <w:rPr>
                <w:szCs w:val="20"/>
              </w:rPr>
            </w:pPr>
            <w:r>
              <w:rPr>
                <w:szCs w:val="20"/>
              </w:rPr>
              <w:t xml:space="preserve">Agricultural research may not be focused on Sindh's most pressing agro-ecological issues. </w:t>
            </w:r>
          </w:p>
        </w:tc>
        <w:tc>
          <w:tcPr>
            <w:tcW w:w="3060" w:type="dxa"/>
          </w:tcPr>
          <w:p w14:paraId="2E6CCF53" w14:textId="77777777" w:rsidR="00A815BE" w:rsidRDefault="00A815BE" w:rsidP="00383569">
            <w:pPr>
              <w:jc w:val="left"/>
              <w:rPr>
                <w:szCs w:val="20"/>
              </w:rPr>
            </w:pPr>
            <w:r>
              <w:rPr>
                <w:szCs w:val="20"/>
              </w:rPr>
              <w:t>The hydro-agro informatics (HAI) program in Component 1 will draw upon agriculture information to help provide useful water and agricultural services.</w:t>
            </w:r>
          </w:p>
          <w:p w14:paraId="1F5A66BD" w14:textId="77777777" w:rsidR="00A815BE" w:rsidRDefault="00A815BE" w:rsidP="00383569">
            <w:pPr>
              <w:jc w:val="left"/>
              <w:rPr>
                <w:szCs w:val="20"/>
              </w:rPr>
            </w:pPr>
          </w:p>
          <w:p w14:paraId="6A24345A" w14:textId="77777777" w:rsidR="00A815BE" w:rsidRDefault="00A815BE" w:rsidP="00383569">
            <w:pPr>
              <w:spacing w:after="0"/>
              <w:jc w:val="left"/>
            </w:pPr>
            <w:r>
              <w:t xml:space="preserve">Adoption of a new Agricultural Research and Extension Policy </w:t>
            </w:r>
            <w:r w:rsidRPr="002A521E">
              <w:t>is a performance-based condition (PBC) associated with Bank financing of Component 3.</w:t>
            </w:r>
            <w:r>
              <w:t>3</w:t>
            </w:r>
          </w:p>
          <w:p w14:paraId="09F95CC8" w14:textId="77777777" w:rsidR="00A815BE" w:rsidRDefault="00A815BE" w:rsidP="00383569">
            <w:pPr>
              <w:spacing w:after="0"/>
              <w:jc w:val="left"/>
            </w:pPr>
          </w:p>
          <w:p w14:paraId="3E691057" w14:textId="77777777" w:rsidR="00A815BE" w:rsidRPr="005C342C" w:rsidRDefault="00A815BE" w:rsidP="00383569">
            <w:pPr>
              <w:jc w:val="left"/>
              <w:rPr>
                <w:szCs w:val="20"/>
              </w:rPr>
            </w:pPr>
          </w:p>
        </w:tc>
      </w:tr>
      <w:tr w:rsidR="00A815BE" w14:paraId="24F027D1" w14:textId="77777777" w:rsidTr="1F4021CC">
        <w:tc>
          <w:tcPr>
            <w:tcW w:w="2041" w:type="dxa"/>
          </w:tcPr>
          <w:p w14:paraId="4BEC94F1" w14:textId="77777777" w:rsidR="00A815BE" w:rsidRPr="005C342C" w:rsidRDefault="00A815BE" w:rsidP="00383569">
            <w:pPr>
              <w:pStyle w:val="NoSpacing"/>
              <w:jc w:val="left"/>
              <w:rPr>
                <w:b/>
                <w:bCs/>
                <w:szCs w:val="20"/>
              </w:rPr>
            </w:pPr>
            <w:r w:rsidRPr="005C342C">
              <w:rPr>
                <w:b/>
                <w:bCs/>
                <w:szCs w:val="20"/>
              </w:rPr>
              <w:t>Component 3.</w:t>
            </w:r>
            <w:r>
              <w:rPr>
                <w:b/>
                <w:bCs/>
                <w:szCs w:val="20"/>
              </w:rPr>
              <w:t>4</w:t>
            </w:r>
          </w:p>
          <w:p w14:paraId="4E1AAF2D" w14:textId="77777777" w:rsidR="00A815BE" w:rsidRDefault="00A815BE" w:rsidP="00383569">
            <w:pPr>
              <w:pStyle w:val="NoSpacing"/>
              <w:jc w:val="left"/>
              <w:rPr>
                <w:szCs w:val="20"/>
              </w:rPr>
            </w:pPr>
            <w:r w:rsidRPr="005C342C">
              <w:rPr>
                <w:szCs w:val="20"/>
              </w:rPr>
              <w:t>Developing Agriculture Value Chain</w:t>
            </w:r>
            <w:r>
              <w:rPr>
                <w:szCs w:val="20"/>
              </w:rPr>
              <w:t xml:space="preserve">. Supports farmer producer groups to address regulatory, infrastructure and </w:t>
            </w:r>
            <w:r>
              <w:rPr>
                <w:szCs w:val="20"/>
              </w:rPr>
              <w:lastRenderedPageBreak/>
              <w:t>technical bottlenecks for high value crops.</w:t>
            </w:r>
          </w:p>
          <w:p w14:paraId="70BF3214" w14:textId="77777777" w:rsidR="00A815BE" w:rsidRDefault="00A815BE" w:rsidP="00383569">
            <w:pPr>
              <w:pStyle w:val="NoSpacing"/>
              <w:jc w:val="left"/>
              <w:rPr>
                <w:szCs w:val="20"/>
              </w:rPr>
            </w:pPr>
            <w:r>
              <w:rPr>
                <w:szCs w:val="20"/>
              </w:rPr>
              <w:t>(Goods and Small Works)</w:t>
            </w:r>
            <w:r w:rsidRPr="005C342C">
              <w:rPr>
                <w:szCs w:val="20"/>
              </w:rPr>
              <w:t xml:space="preserve"> </w:t>
            </w:r>
          </w:p>
          <w:p w14:paraId="71F11635" w14:textId="77777777" w:rsidR="00A815BE" w:rsidRPr="005C342C" w:rsidRDefault="00A815BE" w:rsidP="00383569">
            <w:pPr>
              <w:pStyle w:val="NoSpacing"/>
              <w:jc w:val="left"/>
              <w:rPr>
                <w:szCs w:val="20"/>
              </w:rPr>
            </w:pPr>
          </w:p>
        </w:tc>
        <w:tc>
          <w:tcPr>
            <w:tcW w:w="2724" w:type="dxa"/>
          </w:tcPr>
          <w:p w14:paraId="48EDF3A7" w14:textId="77777777" w:rsidR="00A815BE" w:rsidRDefault="00A815BE" w:rsidP="00383569">
            <w:pPr>
              <w:jc w:val="left"/>
              <w:rPr>
                <w:szCs w:val="20"/>
              </w:rPr>
            </w:pPr>
            <w:r>
              <w:rPr>
                <w:b/>
                <w:bCs/>
                <w:szCs w:val="20"/>
              </w:rPr>
              <w:lastRenderedPageBreak/>
              <w:t>Substantial</w:t>
            </w:r>
            <w:r>
              <w:rPr>
                <w:szCs w:val="20"/>
              </w:rPr>
              <w:t>: R</w:t>
            </w:r>
            <w:r w:rsidRPr="004E1436">
              <w:rPr>
                <w:szCs w:val="20"/>
              </w:rPr>
              <w:t>educ</w:t>
            </w:r>
            <w:r>
              <w:rPr>
                <w:szCs w:val="20"/>
              </w:rPr>
              <w:t>es</w:t>
            </w:r>
            <w:r w:rsidRPr="004E1436">
              <w:rPr>
                <w:szCs w:val="20"/>
              </w:rPr>
              <w:t xml:space="preserve"> value chain constraints to higher value, water thrifty crops.</w:t>
            </w:r>
          </w:p>
          <w:p w14:paraId="6BA92602" w14:textId="77777777" w:rsidR="00A815BE" w:rsidRDefault="00A815BE" w:rsidP="00383569">
            <w:pPr>
              <w:jc w:val="left"/>
              <w:rPr>
                <w:szCs w:val="20"/>
              </w:rPr>
            </w:pPr>
            <w:r>
              <w:rPr>
                <w:szCs w:val="20"/>
              </w:rPr>
              <w:t>I</w:t>
            </w:r>
            <w:r w:rsidRPr="00E9765B">
              <w:rPr>
                <w:szCs w:val="20"/>
              </w:rPr>
              <w:t>mprove productivity and quality of produce, reduce post-harvest loss, and increase value addition</w:t>
            </w:r>
          </w:p>
          <w:p w14:paraId="5323FA7C" w14:textId="77777777" w:rsidR="00A815BE" w:rsidRDefault="00A815BE" w:rsidP="00383569">
            <w:pPr>
              <w:jc w:val="left"/>
              <w:rPr>
                <w:szCs w:val="20"/>
              </w:rPr>
            </w:pPr>
            <w:r>
              <w:rPr>
                <w:szCs w:val="20"/>
              </w:rPr>
              <w:lastRenderedPageBreak/>
              <w:t>Promote project assisted as well as organic growth of agri-support businesses and services</w:t>
            </w:r>
          </w:p>
          <w:p w14:paraId="264D4648" w14:textId="77777777" w:rsidR="00A815BE" w:rsidRPr="005C342C" w:rsidRDefault="00A815BE" w:rsidP="00383569">
            <w:pPr>
              <w:jc w:val="left"/>
              <w:rPr>
                <w:szCs w:val="20"/>
              </w:rPr>
            </w:pPr>
            <w:r>
              <w:rPr>
                <w:szCs w:val="20"/>
              </w:rPr>
              <w:t>A</w:t>
            </w:r>
            <w:r w:rsidRPr="00E9765B">
              <w:rPr>
                <w:szCs w:val="20"/>
              </w:rPr>
              <w:t xml:space="preserve">ddress the financial constraints facing producers </w:t>
            </w:r>
            <w:r>
              <w:rPr>
                <w:szCs w:val="20"/>
              </w:rPr>
              <w:t>by providing access to loans financial institutions through warehouse receipts (without selling their produce)</w:t>
            </w:r>
          </w:p>
        </w:tc>
        <w:tc>
          <w:tcPr>
            <w:tcW w:w="2520" w:type="dxa"/>
          </w:tcPr>
          <w:p w14:paraId="7D8E0CD2" w14:textId="77777777" w:rsidR="00A815BE" w:rsidRDefault="00A815BE" w:rsidP="00383569">
            <w:pPr>
              <w:jc w:val="left"/>
              <w:rPr>
                <w:szCs w:val="20"/>
              </w:rPr>
            </w:pPr>
            <w:r w:rsidRPr="00044795">
              <w:rPr>
                <w:b/>
                <w:bCs/>
                <w:szCs w:val="20"/>
              </w:rPr>
              <w:lastRenderedPageBreak/>
              <w:t>Low</w:t>
            </w:r>
            <w:r>
              <w:rPr>
                <w:szCs w:val="20"/>
              </w:rPr>
              <w:t xml:space="preserve">: Only small-scale works, and goods will be included in the component, for example, construction of local warehouses or processing equipment. </w:t>
            </w:r>
          </w:p>
          <w:p w14:paraId="4D8EDE3B" w14:textId="77777777" w:rsidR="00A815BE" w:rsidRDefault="00A815BE" w:rsidP="00383569">
            <w:pPr>
              <w:jc w:val="left"/>
              <w:rPr>
                <w:szCs w:val="20"/>
              </w:rPr>
            </w:pPr>
            <w:r>
              <w:rPr>
                <w:szCs w:val="20"/>
              </w:rPr>
              <w:t xml:space="preserve"> </w:t>
            </w:r>
          </w:p>
          <w:p w14:paraId="7CF066B4" w14:textId="77777777" w:rsidR="00A815BE" w:rsidRPr="005C342C" w:rsidRDefault="00A815BE" w:rsidP="00383569">
            <w:pPr>
              <w:jc w:val="left"/>
              <w:rPr>
                <w:szCs w:val="20"/>
              </w:rPr>
            </w:pPr>
          </w:p>
        </w:tc>
        <w:tc>
          <w:tcPr>
            <w:tcW w:w="2250" w:type="dxa"/>
          </w:tcPr>
          <w:p w14:paraId="2DA10F76" w14:textId="77777777" w:rsidR="00A815BE" w:rsidRDefault="00A815BE" w:rsidP="00383569">
            <w:pPr>
              <w:jc w:val="left"/>
              <w:rPr>
                <w:szCs w:val="20"/>
              </w:rPr>
            </w:pPr>
            <w:r>
              <w:rPr>
                <w:szCs w:val="20"/>
              </w:rPr>
              <w:lastRenderedPageBreak/>
              <w:t xml:space="preserve">Farmers' groups may not organize to create producer groups to take advantage of opportunities. </w:t>
            </w:r>
          </w:p>
          <w:p w14:paraId="16DAF650" w14:textId="77777777" w:rsidR="00A815BE" w:rsidRDefault="00A815BE" w:rsidP="00383569">
            <w:pPr>
              <w:jc w:val="left"/>
              <w:rPr>
                <w:szCs w:val="20"/>
              </w:rPr>
            </w:pPr>
          </w:p>
          <w:p w14:paraId="692829BC" w14:textId="77777777" w:rsidR="00A815BE" w:rsidRDefault="00A815BE" w:rsidP="00383569">
            <w:pPr>
              <w:jc w:val="left"/>
              <w:rPr>
                <w:szCs w:val="20"/>
              </w:rPr>
            </w:pPr>
            <w:r>
              <w:rPr>
                <w:szCs w:val="20"/>
              </w:rPr>
              <w:lastRenderedPageBreak/>
              <w:t>Marketing and financing channels may not be fully accessible to allow the shift to new crops.</w:t>
            </w:r>
          </w:p>
          <w:p w14:paraId="44D606DC" w14:textId="77777777" w:rsidR="00A815BE" w:rsidRDefault="00A815BE" w:rsidP="00383569">
            <w:pPr>
              <w:jc w:val="left"/>
              <w:rPr>
                <w:szCs w:val="20"/>
              </w:rPr>
            </w:pPr>
          </w:p>
          <w:p w14:paraId="61D1FF89" w14:textId="77777777" w:rsidR="00A815BE" w:rsidRDefault="00A815BE" w:rsidP="00383569">
            <w:pPr>
              <w:jc w:val="left"/>
              <w:rPr>
                <w:szCs w:val="20"/>
              </w:rPr>
            </w:pPr>
            <w:r>
              <w:rPr>
                <w:szCs w:val="20"/>
              </w:rPr>
              <w:t xml:space="preserve">Farmers might find Warehouse Receipt Systems complicated and cumbersome  </w:t>
            </w:r>
          </w:p>
          <w:p w14:paraId="50450DE6" w14:textId="77777777" w:rsidR="00A815BE" w:rsidRPr="005C342C" w:rsidRDefault="00A815BE" w:rsidP="00383569">
            <w:pPr>
              <w:jc w:val="left"/>
              <w:rPr>
                <w:szCs w:val="20"/>
              </w:rPr>
            </w:pPr>
          </w:p>
        </w:tc>
        <w:tc>
          <w:tcPr>
            <w:tcW w:w="3060" w:type="dxa"/>
          </w:tcPr>
          <w:p w14:paraId="04331650" w14:textId="77777777" w:rsidR="00A815BE" w:rsidRPr="005C342C" w:rsidRDefault="00A815BE" w:rsidP="00383569">
            <w:pPr>
              <w:jc w:val="left"/>
              <w:rPr>
                <w:szCs w:val="20"/>
              </w:rPr>
            </w:pPr>
            <w:r>
              <w:rPr>
                <w:szCs w:val="20"/>
              </w:rPr>
              <w:lastRenderedPageBreak/>
              <w:t>Agriculture Department provides v</w:t>
            </w:r>
            <w:r w:rsidRPr="005C342C">
              <w:rPr>
                <w:szCs w:val="20"/>
              </w:rPr>
              <w:t>alue chain mapping and analysis of selected agricultural commodities</w:t>
            </w:r>
            <w:r>
              <w:rPr>
                <w:szCs w:val="20"/>
              </w:rPr>
              <w:t xml:space="preserve"> and supports the creation or strengthening of farmer producer groups. </w:t>
            </w:r>
          </w:p>
          <w:p w14:paraId="36EBA1CD" w14:textId="77777777" w:rsidR="00A815BE" w:rsidRDefault="00A815BE" w:rsidP="00383569">
            <w:pPr>
              <w:spacing w:after="0"/>
              <w:jc w:val="left"/>
            </w:pPr>
            <w:r>
              <w:t xml:space="preserve">Adoption of a new Warehouse Receipt regulations </w:t>
            </w:r>
            <w:r w:rsidRPr="002A521E">
              <w:t xml:space="preserve">is a </w:t>
            </w:r>
            <w:r w:rsidRPr="002A521E">
              <w:lastRenderedPageBreak/>
              <w:t>performance-based condition (PBC) associated with Bank financing of Component 3.</w:t>
            </w:r>
            <w:r>
              <w:t>4</w:t>
            </w:r>
          </w:p>
          <w:p w14:paraId="08AB0BCB" w14:textId="77777777" w:rsidR="00A815BE" w:rsidRPr="005C342C" w:rsidRDefault="00A815BE" w:rsidP="00383569">
            <w:pPr>
              <w:jc w:val="left"/>
              <w:rPr>
                <w:szCs w:val="20"/>
              </w:rPr>
            </w:pPr>
          </w:p>
        </w:tc>
      </w:tr>
      <w:tr w:rsidR="00A815BE" w14:paraId="405274FB" w14:textId="77777777" w:rsidTr="1F4021CC">
        <w:tc>
          <w:tcPr>
            <w:tcW w:w="2041" w:type="dxa"/>
          </w:tcPr>
          <w:p w14:paraId="2C3431D4" w14:textId="77777777" w:rsidR="00A815BE" w:rsidRPr="00454844" w:rsidRDefault="00A815BE" w:rsidP="00383569">
            <w:pPr>
              <w:pStyle w:val="NoSpacing"/>
              <w:jc w:val="left"/>
              <w:rPr>
                <w:rFonts w:ascii="Calibri" w:eastAsia="Calibri" w:hAnsi="Calibri" w:cs="Calibri"/>
                <w:color w:val="000000"/>
                <w:szCs w:val="20"/>
                <w:lang w:val="en-US"/>
              </w:rPr>
            </w:pPr>
            <w:r w:rsidRPr="00454844">
              <w:rPr>
                <w:rFonts w:ascii="Calibri" w:eastAsia="Calibri" w:hAnsi="Calibri" w:cs="Calibri"/>
                <w:b/>
                <w:bCs/>
                <w:color w:val="000000"/>
                <w:szCs w:val="20"/>
                <w:lang w:val="en-US"/>
              </w:rPr>
              <w:lastRenderedPageBreak/>
              <w:t xml:space="preserve">Component 3.5 </w:t>
            </w:r>
            <w:r w:rsidRPr="00454844">
              <w:rPr>
                <w:rFonts w:ascii="Calibri" w:eastAsia="Calibri" w:hAnsi="Calibri" w:cs="Calibri"/>
                <w:color w:val="000000"/>
                <w:szCs w:val="20"/>
                <w:lang w:val="en-US"/>
              </w:rPr>
              <w:t xml:space="preserve">Agriculture Delivery Unit (ADU) support </w:t>
            </w:r>
          </w:p>
          <w:p w14:paraId="69684EA1" w14:textId="77777777" w:rsidR="00A815BE" w:rsidRPr="005D17D0" w:rsidRDefault="00A815BE" w:rsidP="00383569">
            <w:pPr>
              <w:pStyle w:val="NoSpacing"/>
              <w:jc w:val="left"/>
              <w:rPr>
                <w:szCs w:val="20"/>
              </w:rPr>
            </w:pPr>
            <w:r w:rsidRPr="00454844">
              <w:rPr>
                <w:szCs w:val="20"/>
              </w:rPr>
              <w:t>(Technical Assistance)</w:t>
            </w:r>
          </w:p>
        </w:tc>
        <w:tc>
          <w:tcPr>
            <w:tcW w:w="2724" w:type="dxa"/>
          </w:tcPr>
          <w:p w14:paraId="619D74AA" w14:textId="77777777" w:rsidR="00A815BE" w:rsidRDefault="00A815BE" w:rsidP="00383569">
            <w:pPr>
              <w:jc w:val="left"/>
              <w:rPr>
                <w:szCs w:val="20"/>
              </w:rPr>
            </w:pPr>
            <w:r w:rsidRPr="005D17D0">
              <w:rPr>
                <w:b/>
                <w:bCs/>
                <w:szCs w:val="20"/>
              </w:rPr>
              <w:t>None</w:t>
            </w:r>
            <w:r>
              <w:rPr>
                <w:szCs w:val="20"/>
              </w:rPr>
              <w:t xml:space="preserve">: </w:t>
            </w:r>
            <w:r w:rsidRPr="005D17D0">
              <w:rPr>
                <w:szCs w:val="20"/>
              </w:rPr>
              <w:t xml:space="preserve">Supports </w:t>
            </w:r>
            <w:r>
              <w:rPr>
                <w:szCs w:val="20"/>
              </w:rPr>
              <w:t xml:space="preserve">Component 3 </w:t>
            </w:r>
            <w:r w:rsidRPr="005D17D0">
              <w:rPr>
                <w:szCs w:val="20"/>
              </w:rPr>
              <w:t>implementation.</w:t>
            </w:r>
            <w:r>
              <w:rPr>
                <w:szCs w:val="20"/>
              </w:rPr>
              <w:t xml:space="preserve"> </w:t>
            </w:r>
          </w:p>
        </w:tc>
        <w:tc>
          <w:tcPr>
            <w:tcW w:w="2520" w:type="dxa"/>
          </w:tcPr>
          <w:p w14:paraId="70919976" w14:textId="77777777" w:rsidR="00A815BE" w:rsidRPr="005C342C" w:rsidRDefault="00A815BE" w:rsidP="00383569">
            <w:pPr>
              <w:jc w:val="left"/>
              <w:rPr>
                <w:szCs w:val="20"/>
              </w:rPr>
            </w:pPr>
            <w:r w:rsidRPr="005D17D0">
              <w:rPr>
                <w:b/>
                <w:bCs/>
                <w:szCs w:val="20"/>
              </w:rPr>
              <w:t>None</w:t>
            </w:r>
            <w:r>
              <w:rPr>
                <w:szCs w:val="20"/>
              </w:rPr>
              <w:t xml:space="preserve">: </w:t>
            </w:r>
            <w:r w:rsidRPr="005D17D0">
              <w:rPr>
                <w:rFonts w:ascii="Calibri" w:eastAsia="Calibri" w:hAnsi="Calibri" w:cs="Calibri"/>
                <w:b/>
                <w:bCs/>
                <w:color w:val="000000"/>
                <w:sz w:val="22"/>
              </w:rPr>
              <w:t xml:space="preserve"> </w:t>
            </w:r>
            <w:r w:rsidRPr="005D17D0">
              <w:rPr>
                <w:szCs w:val="20"/>
              </w:rPr>
              <w:t xml:space="preserve"> Supports </w:t>
            </w:r>
            <w:r>
              <w:rPr>
                <w:szCs w:val="20"/>
              </w:rPr>
              <w:t xml:space="preserve">Component 3 </w:t>
            </w:r>
            <w:r w:rsidRPr="005D17D0">
              <w:rPr>
                <w:szCs w:val="20"/>
              </w:rPr>
              <w:t>implementation.</w:t>
            </w:r>
          </w:p>
        </w:tc>
        <w:tc>
          <w:tcPr>
            <w:tcW w:w="2250" w:type="dxa"/>
          </w:tcPr>
          <w:p w14:paraId="1CB93FCD" w14:textId="77777777" w:rsidR="00A815BE" w:rsidRPr="005C342C" w:rsidRDefault="00A815BE" w:rsidP="00383569">
            <w:pPr>
              <w:jc w:val="left"/>
              <w:rPr>
                <w:szCs w:val="20"/>
              </w:rPr>
            </w:pPr>
            <w:r>
              <w:rPr>
                <w:szCs w:val="20"/>
              </w:rPr>
              <w:t>N/A</w:t>
            </w:r>
          </w:p>
        </w:tc>
        <w:tc>
          <w:tcPr>
            <w:tcW w:w="3060" w:type="dxa"/>
          </w:tcPr>
          <w:p w14:paraId="09D15FBC" w14:textId="77777777" w:rsidR="00A815BE" w:rsidRPr="005C342C" w:rsidRDefault="00A815BE" w:rsidP="00383569">
            <w:pPr>
              <w:jc w:val="left"/>
              <w:rPr>
                <w:szCs w:val="20"/>
              </w:rPr>
            </w:pPr>
            <w:r>
              <w:rPr>
                <w:szCs w:val="20"/>
              </w:rPr>
              <w:t>N/A</w:t>
            </w:r>
          </w:p>
        </w:tc>
      </w:tr>
      <w:tr w:rsidR="00A815BE" w14:paraId="6600CBC4" w14:textId="77777777" w:rsidTr="1F4021CC">
        <w:tc>
          <w:tcPr>
            <w:tcW w:w="12595" w:type="dxa"/>
            <w:gridSpan w:val="5"/>
            <w:shd w:val="clear" w:color="auto" w:fill="BFBFBF" w:themeFill="background1" w:themeFillShade="BF"/>
          </w:tcPr>
          <w:p w14:paraId="365E982D" w14:textId="77777777" w:rsidR="00A815BE" w:rsidRPr="005C342C" w:rsidRDefault="00A815BE" w:rsidP="00383569">
            <w:pPr>
              <w:jc w:val="center"/>
              <w:rPr>
                <w:szCs w:val="20"/>
              </w:rPr>
            </w:pPr>
            <w:r w:rsidRPr="00681ACE">
              <w:rPr>
                <w:b/>
                <w:bCs/>
              </w:rPr>
              <w:t xml:space="preserve">Component </w:t>
            </w:r>
            <w:r>
              <w:rPr>
                <w:b/>
                <w:bCs/>
              </w:rPr>
              <w:t>4</w:t>
            </w:r>
            <w:r w:rsidRPr="00681ACE">
              <w:rPr>
                <w:b/>
                <w:bCs/>
              </w:rPr>
              <w:t xml:space="preserve">: </w:t>
            </w:r>
            <w:r>
              <w:rPr>
                <w:b/>
                <w:bCs/>
              </w:rPr>
              <w:t xml:space="preserve">Project Monitoring and Coordination </w:t>
            </w:r>
          </w:p>
        </w:tc>
      </w:tr>
      <w:tr w:rsidR="00A815BE" w14:paraId="73A336E1" w14:textId="77777777" w:rsidTr="1F4021CC">
        <w:tc>
          <w:tcPr>
            <w:tcW w:w="2041" w:type="dxa"/>
          </w:tcPr>
          <w:p w14:paraId="4795FABD" w14:textId="77777777" w:rsidR="00A815BE" w:rsidRDefault="00A815BE" w:rsidP="00383569">
            <w:pPr>
              <w:pStyle w:val="NoSpacing"/>
              <w:jc w:val="left"/>
              <w:rPr>
                <w:rFonts w:ascii="Calibri" w:eastAsia="Calibri" w:hAnsi="Calibri" w:cs="Calibri"/>
                <w:color w:val="000000"/>
                <w:sz w:val="22"/>
                <w:lang w:val="en-US"/>
              </w:rPr>
            </w:pPr>
            <w:r>
              <w:rPr>
                <w:rFonts w:ascii="Calibri" w:eastAsia="Calibri" w:hAnsi="Calibri" w:cs="Calibri"/>
                <w:b/>
                <w:bCs/>
                <w:color w:val="000000"/>
                <w:sz w:val="22"/>
                <w:lang w:val="en-US"/>
              </w:rPr>
              <w:t>PCMU Unit Support</w:t>
            </w:r>
            <w:r w:rsidRPr="005D17D0">
              <w:rPr>
                <w:rFonts w:ascii="Calibri" w:eastAsia="Calibri" w:hAnsi="Calibri" w:cs="Calibri"/>
                <w:b/>
                <w:bCs/>
                <w:color w:val="000000"/>
                <w:sz w:val="22"/>
                <w:lang w:val="en-US"/>
              </w:rPr>
              <w:t xml:space="preserve"> </w:t>
            </w:r>
          </w:p>
          <w:p w14:paraId="5FC10B03" w14:textId="77777777" w:rsidR="00A815BE" w:rsidRPr="005C342C" w:rsidRDefault="00A815BE" w:rsidP="00383569">
            <w:pPr>
              <w:pStyle w:val="NoSpacing"/>
              <w:jc w:val="left"/>
              <w:rPr>
                <w:b/>
                <w:bCs/>
                <w:szCs w:val="20"/>
              </w:rPr>
            </w:pPr>
            <w:r>
              <w:rPr>
                <w:szCs w:val="20"/>
              </w:rPr>
              <w:t>(Technical Assistance)</w:t>
            </w:r>
          </w:p>
        </w:tc>
        <w:tc>
          <w:tcPr>
            <w:tcW w:w="2724" w:type="dxa"/>
          </w:tcPr>
          <w:p w14:paraId="0BD05094" w14:textId="77777777" w:rsidR="00A815BE" w:rsidRDefault="00A815BE" w:rsidP="00383569">
            <w:pPr>
              <w:jc w:val="left"/>
              <w:rPr>
                <w:szCs w:val="20"/>
              </w:rPr>
            </w:pPr>
            <w:r w:rsidRPr="005D17D0">
              <w:rPr>
                <w:b/>
                <w:bCs/>
                <w:szCs w:val="20"/>
              </w:rPr>
              <w:t>None</w:t>
            </w:r>
            <w:r>
              <w:rPr>
                <w:szCs w:val="20"/>
              </w:rPr>
              <w:t xml:space="preserve">: </w:t>
            </w:r>
            <w:r w:rsidRPr="005D17D0">
              <w:rPr>
                <w:szCs w:val="20"/>
              </w:rPr>
              <w:t xml:space="preserve">Supports </w:t>
            </w:r>
            <w:r>
              <w:rPr>
                <w:szCs w:val="20"/>
              </w:rPr>
              <w:t xml:space="preserve">overall project </w:t>
            </w:r>
            <w:r w:rsidRPr="005D17D0">
              <w:rPr>
                <w:szCs w:val="20"/>
              </w:rPr>
              <w:t>implementation.</w:t>
            </w:r>
          </w:p>
        </w:tc>
        <w:tc>
          <w:tcPr>
            <w:tcW w:w="2520" w:type="dxa"/>
          </w:tcPr>
          <w:p w14:paraId="51AFF31D" w14:textId="77777777" w:rsidR="00A815BE" w:rsidRPr="005C342C" w:rsidRDefault="00A815BE" w:rsidP="00383569">
            <w:pPr>
              <w:jc w:val="left"/>
              <w:rPr>
                <w:szCs w:val="20"/>
              </w:rPr>
            </w:pPr>
            <w:r w:rsidRPr="005D17D0">
              <w:rPr>
                <w:b/>
                <w:bCs/>
                <w:szCs w:val="20"/>
              </w:rPr>
              <w:t>None</w:t>
            </w:r>
            <w:r>
              <w:rPr>
                <w:szCs w:val="20"/>
              </w:rPr>
              <w:t xml:space="preserve">: </w:t>
            </w:r>
            <w:r w:rsidRPr="005D17D0">
              <w:rPr>
                <w:szCs w:val="20"/>
              </w:rPr>
              <w:t xml:space="preserve">Supports </w:t>
            </w:r>
            <w:r>
              <w:rPr>
                <w:szCs w:val="20"/>
              </w:rPr>
              <w:t xml:space="preserve">overall project </w:t>
            </w:r>
            <w:r w:rsidRPr="005D17D0">
              <w:rPr>
                <w:szCs w:val="20"/>
              </w:rPr>
              <w:t>implementation.</w:t>
            </w:r>
          </w:p>
        </w:tc>
        <w:tc>
          <w:tcPr>
            <w:tcW w:w="2250" w:type="dxa"/>
          </w:tcPr>
          <w:p w14:paraId="660E85F6" w14:textId="77777777" w:rsidR="00A815BE" w:rsidRPr="005C342C" w:rsidRDefault="00A815BE" w:rsidP="00383569">
            <w:pPr>
              <w:jc w:val="left"/>
              <w:rPr>
                <w:szCs w:val="20"/>
              </w:rPr>
            </w:pPr>
            <w:r>
              <w:rPr>
                <w:szCs w:val="20"/>
              </w:rPr>
              <w:t>N/A</w:t>
            </w:r>
          </w:p>
        </w:tc>
        <w:tc>
          <w:tcPr>
            <w:tcW w:w="3060" w:type="dxa"/>
          </w:tcPr>
          <w:p w14:paraId="563613D2" w14:textId="77777777" w:rsidR="00A815BE" w:rsidRPr="005C342C" w:rsidRDefault="00A815BE" w:rsidP="00383569">
            <w:pPr>
              <w:jc w:val="left"/>
              <w:rPr>
                <w:szCs w:val="20"/>
              </w:rPr>
            </w:pPr>
            <w:r>
              <w:rPr>
                <w:szCs w:val="20"/>
              </w:rPr>
              <w:t>N/A</w:t>
            </w:r>
          </w:p>
        </w:tc>
      </w:tr>
      <w:tr w:rsidR="00A815BE" w14:paraId="7A885C10" w14:textId="77777777" w:rsidTr="1F4021CC">
        <w:tc>
          <w:tcPr>
            <w:tcW w:w="12595" w:type="dxa"/>
            <w:gridSpan w:val="5"/>
          </w:tcPr>
          <w:p w14:paraId="577D3C8A" w14:textId="77777777" w:rsidR="00A815BE" w:rsidRDefault="00A815BE" w:rsidP="00383569">
            <w:pPr>
              <w:jc w:val="center"/>
              <w:rPr>
                <w:szCs w:val="20"/>
              </w:rPr>
            </w:pPr>
            <w:r>
              <w:rPr>
                <w:szCs w:val="20"/>
              </w:rPr>
              <w:t>Component 5: Agricultural Flood Emergency Rehabilitation</w:t>
            </w:r>
          </w:p>
        </w:tc>
      </w:tr>
      <w:tr w:rsidR="00A815BE" w14:paraId="2AAE08A5" w14:textId="77777777" w:rsidTr="1F4021CC">
        <w:tc>
          <w:tcPr>
            <w:tcW w:w="2041" w:type="dxa"/>
          </w:tcPr>
          <w:p w14:paraId="5C40BB29" w14:textId="77777777" w:rsidR="00A815BE" w:rsidRDefault="00A815BE" w:rsidP="00383569">
            <w:pPr>
              <w:pStyle w:val="NoSpacing"/>
              <w:jc w:val="left"/>
              <w:rPr>
                <w:rFonts w:ascii="Calibri" w:eastAsia="Calibri" w:hAnsi="Calibri" w:cs="Calibri"/>
                <w:b/>
                <w:bCs/>
                <w:color w:val="000000"/>
                <w:lang w:val="en-US"/>
              </w:rPr>
            </w:pPr>
          </w:p>
        </w:tc>
        <w:tc>
          <w:tcPr>
            <w:tcW w:w="2724" w:type="dxa"/>
          </w:tcPr>
          <w:p w14:paraId="3A58FCB8" w14:textId="77777777" w:rsidR="00A815BE" w:rsidRPr="005D17D0" w:rsidRDefault="00A815BE" w:rsidP="00383569">
            <w:pPr>
              <w:jc w:val="left"/>
              <w:rPr>
                <w:b/>
                <w:bCs/>
                <w:szCs w:val="20"/>
              </w:rPr>
            </w:pPr>
            <w:r>
              <w:rPr>
                <w:b/>
                <w:bCs/>
                <w:szCs w:val="20"/>
              </w:rPr>
              <w:t xml:space="preserve">High: </w:t>
            </w:r>
            <w:r w:rsidRPr="00582E9C">
              <w:rPr>
                <w:szCs w:val="20"/>
              </w:rPr>
              <w:t>Small farmers will be able to resume agricultural production after suffering financial loss due to 2022 floods, thus increasing incomes and contributing to food security.</w:t>
            </w:r>
          </w:p>
        </w:tc>
        <w:tc>
          <w:tcPr>
            <w:tcW w:w="2520" w:type="dxa"/>
          </w:tcPr>
          <w:p w14:paraId="02E3FD1C" w14:textId="77777777" w:rsidR="00A815BE" w:rsidRPr="005D17D0" w:rsidRDefault="00A815BE" w:rsidP="00383569">
            <w:pPr>
              <w:jc w:val="left"/>
              <w:rPr>
                <w:b/>
                <w:bCs/>
                <w:szCs w:val="20"/>
              </w:rPr>
            </w:pPr>
            <w:r w:rsidRPr="001D2C21">
              <w:rPr>
                <w:b/>
                <w:bCs/>
                <w:szCs w:val="20"/>
              </w:rPr>
              <w:t>Low:</w:t>
            </w:r>
            <w:r>
              <w:rPr>
                <w:b/>
                <w:bCs/>
                <w:szCs w:val="20"/>
              </w:rPr>
              <w:t xml:space="preserve"> </w:t>
            </w:r>
            <w:r w:rsidRPr="00582E9C">
              <w:rPr>
                <w:szCs w:val="20"/>
              </w:rPr>
              <w:t>Small farmers will utilize normal agricultural practices, but there is the potential for occasional localized overuse of</w:t>
            </w:r>
            <w:r>
              <w:rPr>
                <w:szCs w:val="20"/>
              </w:rPr>
              <w:t xml:space="preserve"> agricultural chemicals</w:t>
            </w:r>
            <w:r w:rsidRPr="00582E9C">
              <w:rPr>
                <w:szCs w:val="20"/>
              </w:rPr>
              <w:t>.</w:t>
            </w:r>
          </w:p>
        </w:tc>
        <w:tc>
          <w:tcPr>
            <w:tcW w:w="2250" w:type="dxa"/>
          </w:tcPr>
          <w:p w14:paraId="7F71BB9D" w14:textId="77777777" w:rsidR="00A815BE" w:rsidRDefault="00A815BE" w:rsidP="00383569">
            <w:pPr>
              <w:jc w:val="left"/>
              <w:rPr>
                <w:szCs w:val="20"/>
              </w:rPr>
            </w:pPr>
            <w:r>
              <w:rPr>
                <w:szCs w:val="20"/>
              </w:rPr>
              <w:t>Given the scale and speed of these activities targeting flood affected small farmers may be challenging</w:t>
            </w:r>
          </w:p>
        </w:tc>
        <w:tc>
          <w:tcPr>
            <w:tcW w:w="3060" w:type="dxa"/>
          </w:tcPr>
          <w:p w14:paraId="493768D4" w14:textId="499F3E82" w:rsidR="00A815BE" w:rsidRDefault="00A815BE" w:rsidP="00383569">
            <w:pPr>
              <w:jc w:val="left"/>
              <w:rPr>
                <w:szCs w:val="20"/>
              </w:rPr>
            </w:pPr>
            <w:r>
              <w:rPr>
                <w:szCs w:val="20"/>
              </w:rPr>
              <w:t xml:space="preserve">Using NGOs and local community institutions to identify eligible </w:t>
            </w:r>
            <w:r w:rsidR="00BE7AFF">
              <w:rPr>
                <w:szCs w:val="20"/>
              </w:rPr>
              <w:t>beneficiaries and</w:t>
            </w:r>
            <w:r>
              <w:rPr>
                <w:szCs w:val="20"/>
              </w:rPr>
              <w:t xml:space="preserve"> monitor distribution and use of financial support.</w:t>
            </w:r>
          </w:p>
          <w:p w14:paraId="6DBD620F" w14:textId="77777777" w:rsidR="00A815BE" w:rsidRDefault="00A815BE" w:rsidP="00383569">
            <w:pPr>
              <w:jc w:val="left"/>
              <w:rPr>
                <w:szCs w:val="20"/>
              </w:rPr>
            </w:pPr>
            <w:r>
              <w:rPr>
                <w:szCs w:val="20"/>
              </w:rPr>
              <w:t xml:space="preserve">Employment of a comprehensive Grievance Redress Mechanism. </w:t>
            </w:r>
          </w:p>
          <w:p w14:paraId="1567B983" w14:textId="77777777" w:rsidR="00A815BE" w:rsidRDefault="00A815BE" w:rsidP="00383569">
            <w:pPr>
              <w:jc w:val="left"/>
              <w:rPr>
                <w:szCs w:val="20"/>
              </w:rPr>
            </w:pPr>
            <w:r>
              <w:rPr>
                <w:szCs w:val="20"/>
              </w:rPr>
              <w:t>Small farmers will be provided information, and access to agricultural extension, on safe use of agricultural chemicals</w:t>
            </w:r>
          </w:p>
          <w:p w14:paraId="474484F8" w14:textId="77777777" w:rsidR="00A815BE" w:rsidRDefault="00A815BE" w:rsidP="00383569">
            <w:pPr>
              <w:jc w:val="left"/>
              <w:rPr>
                <w:szCs w:val="20"/>
              </w:rPr>
            </w:pPr>
          </w:p>
        </w:tc>
      </w:tr>
    </w:tbl>
    <w:p w14:paraId="718E60A7" w14:textId="77777777" w:rsidR="00A815BE" w:rsidRDefault="00A815BE" w:rsidP="00A815BE">
      <w:pPr>
        <w:rPr>
          <w:b/>
          <w:bCs/>
        </w:rPr>
      </w:pPr>
    </w:p>
    <w:p w14:paraId="7E1EE824" w14:textId="77777777" w:rsidR="00A815BE" w:rsidRDefault="00A815BE" w:rsidP="00A815BE">
      <w:pPr>
        <w:pStyle w:val="NoSpacing"/>
      </w:pPr>
    </w:p>
    <w:p w14:paraId="02BCA87D" w14:textId="77777777" w:rsidR="00A815BE" w:rsidRDefault="00A815BE" w:rsidP="00A815BE">
      <w:pPr>
        <w:pStyle w:val="NoSpacing"/>
        <w:sectPr w:rsidR="00A815BE" w:rsidSect="00383569">
          <w:pgSz w:w="15840" w:h="12240" w:orient="landscape"/>
          <w:pgMar w:top="1440" w:right="1440" w:bottom="1440" w:left="1440" w:header="709" w:footer="709" w:gutter="0"/>
          <w:cols w:space="708"/>
          <w:docGrid w:linePitch="360"/>
        </w:sectPr>
      </w:pPr>
    </w:p>
    <w:p w14:paraId="1A987D2F" w14:textId="77777777" w:rsidR="00A815BE" w:rsidRPr="00FB36A5" w:rsidRDefault="00A815BE" w:rsidP="00A815BE">
      <w:pPr>
        <w:jc w:val="left"/>
        <w:rPr>
          <w:b/>
          <w:lang w:val="fr-FR"/>
        </w:rPr>
      </w:pPr>
      <w:r w:rsidRPr="00FB36A5">
        <w:rPr>
          <w:b/>
          <w:lang w:val="fr-FR"/>
        </w:rPr>
        <w:lastRenderedPageBreak/>
        <w:t>Institutional Arrangements</w:t>
      </w:r>
    </w:p>
    <w:p w14:paraId="67072946" w14:textId="77777777" w:rsidR="00A815BE" w:rsidRPr="0044437C" w:rsidRDefault="00A815BE" w:rsidP="00A815BE">
      <w:pPr>
        <w:rPr>
          <w:bCs/>
        </w:rPr>
      </w:pPr>
      <w:r w:rsidRPr="00FB36A5">
        <w:rPr>
          <w:b/>
          <w:lang w:val="fr-FR"/>
        </w:rPr>
        <w:t xml:space="preserve">SIDA, FOs and WCAs. </w:t>
      </w:r>
      <w:r w:rsidRPr="00C42AA0">
        <w:rPr>
          <w:bCs/>
        </w:rPr>
        <w:t xml:space="preserve">The Sindh Water Management Ordinance (SWMO) of 2002 helped to establish a stronger foundation for participatory irrigation management with the creation of the Sindh Irrigation and Drainage Authority (SIDA) to serve as a change agent within the Irrigation Department; Area Water Boards (AWBs) to serve as semi-autonomous organizations under the Irrigation Department responsible for </w:t>
      </w:r>
      <w:r>
        <w:rPr>
          <w:bCs/>
        </w:rPr>
        <w:t xml:space="preserve">the </w:t>
      </w:r>
      <w:r w:rsidRPr="00C42AA0">
        <w:rPr>
          <w:bCs/>
        </w:rPr>
        <w:t>management of the main canal command areas; Farmer Organizations (FOs) which are organized at the distributary canal network and include constituent Water Course Associations (WCAs). Understanding the structure of this sprawling irrigation system is important for understanding the SWAT project design, and a schematic is presented below</w:t>
      </w:r>
      <w:r>
        <w:rPr>
          <w:bCs/>
        </w:rPr>
        <w:t xml:space="preserve"> </w:t>
      </w:r>
      <w:r w:rsidRPr="0044437C">
        <w:rPr>
          <w:bCs/>
        </w:rPr>
        <w:t xml:space="preserve"> </w:t>
      </w:r>
    </w:p>
    <w:p w14:paraId="18C751ED" w14:textId="77777777" w:rsidR="00A815BE" w:rsidRDefault="00A815BE" w:rsidP="00A815BE">
      <w:pPr>
        <w:jc w:val="left"/>
        <w:rPr>
          <w:b/>
        </w:rPr>
      </w:pPr>
      <w:r w:rsidRPr="00E04E09">
        <w:rPr>
          <w:rFonts w:ascii="Calibri" w:eastAsia="MS Mincho" w:hAnsi="Calibri" w:cs="Times New Roman"/>
          <w:noProof/>
          <w:color w:val="000000"/>
        </w:rPr>
        <w:drawing>
          <wp:inline distT="0" distB="0" distL="0" distR="0" wp14:anchorId="229F17BA" wp14:editId="4C5E0C51">
            <wp:extent cx="5719368" cy="2036475"/>
            <wp:effectExtent l="0" t="0" r="0" b="190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741493" cy="2044353"/>
                    </a:xfrm>
                    <a:prstGeom prst="rect">
                      <a:avLst/>
                    </a:prstGeom>
                    <a:noFill/>
                    <a:ln>
                      <a:noFill/>
                    </a:ln>
                  </pic:spPr>
                </pic:pic>
              </a:graphicData>
            </a:graphic>
          </wp:inline>
        </w:drawing>
      </w:r>
    </w:p>
    <w:p w14:paraId="319EAF5D" w14:textId="77777777" w:rsidR="00A815BE" w:rsidRDefault="00A815BE" w:rsidP="00A815BE">
      <w:r w:rsidRPr="00886164">
        <w:rPr>
          <w:b/>
          <w:bCs/>
        </w:rPr>
        <w:t>Project Implementing Units</w:t>
      </w:r>
      <w:r>
        <w:t xml:space="preserve">. The Project will be implemented by three existing Project Implementing Units (PIUs), as shown in the following table. </w:t>
      </w:r>
      <w:r w:rsidRPr="00622055">
        <w:t>The PIU is responsible for all aspects of project management for its respective component, including procurement and contract management, financial management, safeguards, monitoring and evaluation under the overall supervision of the PCMU.</w:t>
      </w:r>
    </w:p>
    <w:p w14:paraId="2FBA5A74" w14:textId="77777777" w:rsidR="00A815BE" w:rsidRDefault="00A815BE" w:rsidP="00A815BE">
      <w:pPr>
        <w:rPr>
          <w:b/>
          <w:bCs/>
        </w:rPr>
      </w:pPr>
      <w:r>
        <w:rPr>
          <w:b/>
          <w:bCs/>
        </w:rPr>
        <w:t>Table E3. Project Implementation Units</w:t>
      </w:r>
    </w:p>
    <w:tbl>
      <w:tblPr>
        <w:tblStyle w:val="TableGrid"/>
        <w:tblW w:w="0" w:type="auto"/>
        <w:tblInd w:w="-5" w:type="dxa"/>
        <w:tblLook w:val="04A0" w:firstRow="1" w:lastRow="0" w:firstColumn="1" w:lastColumn="0" w:noHBand="0" w:noVBand="1"/>
      </w:tblPr>
      <w:tblGrid>
        <w:gridCol w:w="2286"/>
        <w:gridCol w:w="1500"/>
        <w:gridCol w:w="2429"/>
        <w:gridCol w:w="3140"/>
      </w:tblGrid>
      <w:tr w:rsidR="00A815BE" w:rsidRPr="00286459" w14:paraId="4A13A0D8" w14:textId="77777777" w:rsidTr="00383569">
        <w:tc>
          <w:tcPr>
            <w:tcW w:w="0" w:type="auto"/>
            <w:shd w:val="clear" w:color="auto" w:fill="BFBFBF" w:themeFill="background1" w:themeFillShade="BF"/>
          </w:tcPr>
          <w:p w14:paraId="1B2CDB8D" w14:textId="77777777" w:rsidR="00A815BE" w:rsidRPr="00286459" w:rsidRDefault="00A815BE" w:rsidP="00383569">
            <w:pPr>
              <w:pStyle w:val="ListParagraph"/>
              <w:spacing w:after="0"/>
              <w:ind w:left="0"/>
              <w:jc w:val="center"/>
              <w:rPr>
                <w:b/>
                <w:szCs w:val="20"/>
              </w:rPr>
            </w:pPr>
            <w:r w:rsidRPr="00286459">
              <w:rPr>
                <w:b/>
                <w:szCs w:val="20"/>
              </w:rPr>
              <w:t>Component</w:t>
            </w:r>
          </w:p>
        </w:tc>
        <w:tc>
          <w:tcPr>
            <w:tcW w:w="0" w:type="auto"/>
            <w:shd w:val="clear" w:color="auto" w:fill="BFBFBF" w:themeFill="background1" w:themeFillShade="BF"/>
          </w:tcPr>
          <w:p w14:paraId="22EF67AC" w14:textId="77777777" w:rsidR="00A815BE" w:rsidRPr="00286459" w:rsidRDefault="00A815BE" w:rsidP="00383569">
            <w:pPr>
              <w:pStyle w:val="ListParagraph"/>
              <w:spacing w:after="0"/>
              <w:ind w:left="0"/>
              <w:jc w:val="center"/>
              <w:rPr>
                <w:b/>
                <w:szCs w:val="20"/>
              </w:rPr>
            </w:pPr>
            <w:r w:rsidRPr="00286459">
              <w:rPr>
                <w:b/>
                <w:szCs w:val="20"/>
              </w:rPr>
              <w:t>Parent Department</w:t>
            </w:r>
          </w:p>
        </w:tc>
        <w:tc>
          <w:tcPr>
            <w:tcW w:w="0" w:type="auto"/>
            <w:shd w:val="clear" w:color="auto" w:fill="BFBFBF" w:themeFill="background1" w:themeFillShade="BF"/>
          </w:tcPr>
          <w:p w14:paraId="5568F4D8" w14:textId="77777777" w:rsidR="00A815BE" w:rsidRPr="00286459" w:rsidRDefault="00A815BE" w:rsidP="00383569">
            <w:pPr>
              <w:pStyle w:val="ListParagraph"/>
              <w:spacing w:after="0"/>
              <w:ind w:left="0"/>
              <w:jc w:val="center"/>
              <w:rPr>
                <w:b/>
                <w:szCs w:val="20"/>
              </w:rPr>
            </w:pPr>
            <w:r w:rsidRPr="00286459">
              <w:rPr>
                <w:b/>
                <w:szCs w:val="20"/>
              </w:rPr>
              <w:t>PIU</w:t>
            </w:r>
          </w:p>
        </w:tc>
        <w:tc>
          <w:tcPr>
            <w:tcW w:w="0" w:type="auto"/>
            <w:shd w:val="clear" w:color="auto" w:fill="BFBFBF" w:themeFill="background1" w:themeFillShade="BF"/>
          </w:tcPr>
          <w:p w14:paraId="3685E79F" w14:textId="77777777" w:rsidR="00A815BE" w:rsidRPr="00286459" w:rsidRDefault="00A815BE" w:rsidP="00383569">
            <w:pPr>
              <w:pStyle w:val="ListParagraph"/>
              <w:spacing w:after="0"/>
              <w:ind w:left="0"/>
              <w:jc w:val="center"/>
              <w:rPr>
                <w:b/>
                <w:szCs w:val="20"/>
              </w:rPr>
            </w:pPr>
            <w:r w:rsidRPr="00286459">
              <w:rPr>
                <w:b/>
                <w:szCs w:val="20"/>
              </w:rPr>
              <w:t>Partner Entities</w:t>
            </w:r>
          </w:p>
        </w:tc>
      </w:tr>
      <w:tr w:rsidR="00A815BE" w:rsidRPr="00286459" w14:paraId="5DAB53AF" w14:textId="77777777" w:rsidTr="00383569">
        <w:tc>
          <w:tcPr>
            <w:tcW w:w="0" w:type="auto"/>
          </w:tcPr>
          <w:p w14:paraId="6E0E4F64" w14:textId="77777777" w:rsidR="00A815BE" w:rsidRPr="00286459" w:rsidRDefault="00A815BE" w:rsidP="00383569">
            <w:pPr>
              <w:pStyle w:val="ListParagraph"/>
              <w:spacing w:after="0"/>
              <w:ind w:left="0"/>
              <w:jc w:val="left"/>
              <w:rPr>
                <w:bCs/>
                <w:szCs w:val="20"/>
              </w:rPr>
            </w:pPr>
            <w:r w:rsidRPr="00286459">
              <w:rPr>
                <w:bCs/>
                <w:szCs w:val="20"/>
              </w:rPr>
              <w:t>1. Water Resources Management</w:t>
            </w:r>
          </w:p>
        </w:tc>
        <w:tc>
          <w:tcPr>
            <w:tcW w:w="0" w:type="auto"/>
          </w:tcPr>
          <w:p w14:paraId="36088FC3" w14:textId="77777777" w:rsidR="00A815BE" w:rsidRPr="00286459" w:rsidRDefault="00A815BE" w:rsidP="00383569">
            <w:pPr>
              <w:pStyle w:val="ListParagraph"/>
              <w:spacing w:after="0"/>
              <w:ind w:left="0"/>
              <w:jc w:val="left"/>
              <w:rPr>
                <w:bCs/>
                <w:szCs w:val="20"/>
              </w:rPr>
            </w:pPr>
            <w:r w:rsidRPr="00286459">
              <w:rPr>
                <w:bCs/>
                <w:szCs w:val="20"/>
              </w:rPr>
              <w:t>Planning and</w:t>
            </w:r>
          </w:p>
          <w:p w14:paraId="017FFCFE" w14:textId="77777777" w:rsidR="00A815BE" w:rsidRPr="00286459" w:rsidRDefault="00A815BE" w:rsidP="00383569">
            <w:pPr>
              <w:pStyle w:val="ListParagraph"/>
              <w:spacing w:after="0"/>
              <w:ind w:left="0"/>
              <w:jc w:val="left"/>
              <w:rPr>
                <w:bCs/>
                <w:szCs w:val="20"/>
              </w:rPr>
            </w:pPr>
            <w:r w:rsidRPr="00286459">
              <w:rPr>
                <w:bCs/>
                <w:szCs w:val="20"/>
              </w:rPr>
              <w:t>Development (PDD)</w:t>
            </w:r>
          </w:p>
        </w:tc>
        <w:tc>
          <w:tcPr>
            <w:tcW w:w="0" w:type="auto"/>
          </w:tcPr>
          <w:p w14:paraId="261944E3" w14:textId="77777777" w:rsidR="00A815BE" w:rsidRPr="00286459" w:rsidRDefault="00A815BE" w:rsidP="00383569">
            <w:pPr>
              <w:pStyle w:val="ListParagraph"/>
              <w:spacing w:after="0"/>
              <w:ind w:left="0"/>
              <w:jc w:val="left"/>
              <w:rPr>
                <w:bCs/>
                <w:szCs w:val="20"/>
              </w:rPr>
            </w:pPr>
            <w:r w:rsidRPr="00286459">
              <w:rPr>
                <w:bCs/>
                <w:szCs w:val="20"/>
              </w:rPr>
              <w:t>Project Coordination and Management Unit (PCMU)</w:t>
            </w:r>
          </w:p>
        </w:tc>
        <w:tc>
          <w:tcPr>
            <w:tcW w:w="0" w:type="auto"/>
          </w:tcPr>
          <w:p w14:paraId="32747D2D" w14:textId="77777777" w:rsidR="00A815BE" w:rsidRPr="00286459" w:rsidRDefault="00A815BE" w:rsidP="00383569">
            <w:pPr>
              <w:pStyle w:val="ListParagraph"/>
              <w:spacing w:after="0"/>
              <w:ind w:left="0"/>
              <w:jc w:val="left"/>
              <w:rPr>
                <w:bCs/>
                <w:szCs w:val="20"/>
              </w:rPr>
            </w:pPr>
            <w:r w:rsidRPr="00286459">
              <w:rPr>
                <w:bCs/>
                <w:szCs w:val="20"/>
              </w:rPr>
              <w:t>Irrigation Department</w:t>
            </w:r>
          </w:p>
          <w:p w14:paraId="39F2FBFB" w14:textId="77777777" w:rsidR="00A815BE" w:rsidRPr="00286459" w:rsidRDefault="00A815BE" w:rsidP="00383569">
            <w:pPr>
              <w:pStyle w:val="ListParagraph"/>
              <w:spacing w:after="0"/>
              <w:ind w:left="0"/>
              <w:jc w:val="left"/>
              <w:rPr>
                <w:bCs/>
                <w:szCs w:val="20"/>
              </w:rPr>
            </w:pPr>
            <w:r w:rsidRPr="00286459">
              <w:rPr>
                <w:bCs/>
                <w:szCs w:val="20"/>
              </w:rPr>
              <w:t>Agriculture Department</w:t>
            </w:r>
          </w:p>
          <w:p w14:paraId="39B99919" w14:textId="77777777" w:rsidR="00A815BE" w:rsidRPr="00286459" w:rsidRDefault="00A815BE" w:rsidP="00383569">
            <w:pPr>
              <w:pStyle w:val="ListParagraph"/>
              <w:spacing w:after="0"/>
              <w:ind w:left="0"/>
              <w:jc w:val="left"/>
              <w:rPr>
                <w:bCs/>
                <w:szCs w:val="20"/>
              </w:rPr>
            </w:pPr>
            <w:r w:rsidRPr="00286459">
              <w:rPr>
                <w:bCs/>
                <w:szCs w:val="20"/>
              </w:rPr>
              <w:t>Environment Department</w:t>
            </w:r>
          </w:p>
          <w:p w14:paraId="20332C33" w14:textId="77777777" w:rsidR="00A815BE" w:rsidRPr="00286459" w:rsidRDefault="00A815BE" w:rsidP="00383569">
            <w:pPr>
              <w:pStyle w:val="ListParagraph"/>
              <w:spacing w:after="0"/>
              <w:ind w:left="0"/>
              <w:jc w:val="left"/>
              <w:rPr>
                <w:bCs/>
                <w:szCs w:val="20"/>
              </w:rPr>
            </w:pPr>
            <w:r w:rsidRPr="00286459">
              <w:rPr>
                <w:bCs/>
                <w:szCs w:val="20"/>
              </w:rPr>
              <w:t>Disaster Management Authority</w:t>
            </w:r>
          </w:p>
          <w:p w14:paraId="66336B61" w14:textId="77777777" w:rsidR="00A815BE" w:rsidRPr="00286459" w:rsidRDefault="00A815BE" w:rsidP="00383569">
            <w:pPr>
              <w:pStyle w:val="ListParagraph"/>
              <w:spacing w:after="0"/>
              <w:ind w:left="0"/>
              <w:jc w:val="left"/>
              <w:rPr>
                <w:bCs/>
                <w:szCs w:val="20"/>
              </w:rPr>
            </w:pPr>
            <w:r w:rsidRPr="00286459">
              <w:rPr>
                <w:bCs/>
                <w:szCs w:val="20"/>
              </w:rPr>
              <w:t>Civil Society and Research Institutes</w:t>
            </w:r>
          </w:p>
        </w:tc>
      </w:tr>
      <w:tr w:rsidR="00A815BE" w:rsidRPr="00286459" w14:paraId="344E01CD" w14:textId="77777777" w:rsidTr="00383569">
        <w:tc>
          <w:tcPr>
            <w:tcW w:w="0" w:type="auto"/>
          </w:tcPr>
          <w:p w14:paraId="10B64C8D" w14:textId="77777777" w:rsidR="00A815BE" w:rsidRPr="00286459" w:rsidRDefault="00A815BE" w:rsidP="00383569">
            <w:pPr>
              <w:pStyle w:val="ListParagraph"/>
              <w:spacing w:after="0"/>
              <w:ind w:left="0"/>
              <w:jc w:val="left"/>
              <w:rPr>
                <w:bCs/>
                <w:szCs w:val="20"/>
              </w:rPr>
            </w:pPr>
            <w:r w:rsidRPr="00286459">
              <w:rPr>
                <w:bCs/>
                <w:szCs w:val="20"/>
              </w:rPr>
              <w:t xml:space="preserve">2. Water </w:t>
            </w:r>
          </w:p>
          <w:p w14:paraId="3CA366E2" w14:textId="77777777" w:rsidR="00A815BE" w:rsidRPr="00286459" w:rsidRDefault="00A815BE" w:rsidP="00383569">
            <w:pPr>
              <w:pStyle w:val="ListParagraph"/>
              <w:spacing w:after="0"/>
              <w:ind w:left="0"/>
              <w:jc w:val="left"/>
              <w:rPr>
                <w:bCs/>
                <w:szCs w:val="20"/>
              </w:rPr>
            </w:pPr>
            <w:r w:rsidRPr="00286459">
              <w:rPr>
                <w:bCs/>
                <w:szCs w:val="20"/>
              </w:rPr>
              <w:t>Services</w:t>
            </w:r>
          </w:p>
        </w:tc>
        <w:tc>
          <w:tcPr>
            <w:tcW w:w="0" w:type="auto"/>
          </w:tcPr>
          <w:p w14:paraId="63AEC5A4" w14:textId="77777777" w:rsidR="00A815BE" w:rsidRPr="00286459" w:rsidRDefault="00A815BE" w:rsidP="00383569">
            <w:pPr>
              <w:pStyle w:val="ListParagraph"/>
              <w:spacing w:after="0"/>
              <w:ind w:left="0"/>
              <w:jc w:val="left"/>
              <w:rPr>
                <w:bCs/>
                <w:szCs w:val="20"/>
              </w:rPr>
            </w:pPr>
            <w:r w:rsidRPr="00286459">
              <w:rPr>
                <w:bCs/>
                <w:szCs w:val="20"/>
              </w:rPr>
              <w:t xml:space="preserve">Irrigation </w:t>
            </w:r>
          </w:p>
          <w:p w14:paraId="42E100BD" w14:textId="77777777" w:rsidR="00A815BE" w:rsidRPr="00286459" w:rsidRDefault="00A815BE" w:rsidP="00383569">
            <w:pPr>
              <w:pStyle w:val="ListParagraph"/>
              <w:spacing w:after="0"/>
              <w:ind w:left="0"/>
              <w:jc w:val="left"/>
              <w:rPr>
                <w:bCs/>
                <w:szCs w:val="20"/>
              </w:rPr>
            </w:pPr>
            <w:r w:rsidRPr="00286459">
              <w:rPr>
                <w:bCs/>
                <w:szCs w:val="20"/>
              </w:rPr>
              <w:t>Department</w:t>
            </w:r>
          </w:p>
        </w:tc>
        <w:tc>
          <w:tcPr>
            <w:tcW w:w="0" w:type="auto"/>
          </w:tcPr>
          <w:p w14:paraId="4CE63C89" w14:textId="77777777" w:rsidR="00A815BE" w:rsidRPr="00286459" w:rsidRDefault="00A815BE" w:rsidP="00383569">
            <w:pPr>
              <w:pStyle w:val="ListParagraph"/>
              <w:spacing w:after="0"/>
              <w:ind w:left="0"/>
              <w:jc w:val="left"/>
              <w:rPr>
                <w:bCs/>
                <w:szCs w:val="20"/>
              </w:rPr>
            </w:pPr>
            <w:r w:rsidRPr="00286459">
              <w:rPr>
                <w:bCs/>
                <w:szCs w:val="20"/>
              </w:rPr>
              <w:t>Sindh Irrigation and Drainage Authority (SIDA)</w:t>
            </w:r>
          </w:p>
        </w:tc>
        <w:tc>
          <w:tcPr>
            <w:tcW w:w="0" w:type="auto"/>
          </w:tcPr>
          <w:p w14:paraId="37AD207F" w14:textId="77777777" w:rsidR="00A815BE" w:rsidRPr="00286459" w:rsidRDefault="00A815BE" w:rsidP="00383569">
            <w:pPr>
              <w:pStyle w:val="ListParagraph"/>
              <w:spacing w:after="0"/>
              <w:ind w:left="0"/>
              <w:jc w:val="left"/>
              <w:rPr>
                <w:bCs/>
                <w:szCs w:val="20"/>
              </w:rPr>
            </w:pPr>
            <w:r w:rsidRPr="00286459">
              <w:rPr>
                <w:bCs/>
                <w:szCs w:val="20"/>
              </w:rPr>
              <w:t>Agriculture Department</w:t>
            </w:r>
          </w:p>
          <w:p w14:paraId="07C481FB" w14:textId="77777777" w:rsidR="00A815BE" w:rsidRPr="00286459" w:rsidRDefault="00A815BE" w:rsidP="00383569">
            <w:pPr>
              <w:pStyle w:val="ListParagraph"/>
              <w:spacing w:after="0"/>
              <w:ind w:left="0"/>
              <w:jc w:val="left"/>
              <w:rPr>
                <w:bCs/>
                <w:szCs w:val="20"/>
              </w:rPr>
            </w:pPr>
            <w:r w:rsidRPr="00286459">
              <w:rPr>
                <w:bCs/>
                <w:szCs w:val="20"/>
              </w:rPr>
              <w:t>Area Water Boards (AWBs)</w:t>
            </w:r>
          </w:p>
          <w:p w14:paraId="18BB257F" w14:textId="77777777" w:rsidR="00A815BE" w:rsidRPr="00286459" w:rsidRDefault="00A815BE" w:rsidP="00383569">
            <w:pPr>
              <w:pStyle w:val="ListParagraph"/>
              <w:spacing w:after="0"/>
              <w:ind w:left="0"/>
              <w:jc w:val="left"/>
              <w:rPr>
                <w:bCs/>
                <w:szCs w:val="20"/>
              </w:rPr>
            </w:pPr>
            <w:r w:rsidRPr="00286459">
              <w:rPr>
                <w:bCs/>
                <w:szCs w:val="20"/>
              </w:rPr>
              <w:t>Farmer Organizations</w:t>
            </w:r>
          </w:p>
          <w:p w14:paraId="5E9A2C29" w14:textId="77777777" w:rsidR="00A815BE" w:rsidRPr="00286459" w:rsidRDefault="00A815BE" w:rsidP="00383569">
            <w:pPr>
              <w:pStyle w:val="ListParagraph"/>
              <w:spacing w:after="0"/>
              <w:ind w:left="0"/>
              <w:jc w:val="left"/>
              <w:rPr>
                <w:bCs/>
                <w:szCs w:val="20"/>
              </w:rPr>
            </w:pPr>
            <w:r w:rsidRPr="00286459">
              <w:rPr>
                <w:bCs/>
                <w:szCs w:val="20"/>
              </w:rPr>
              <w:t>Water Course Associations</w:t>
            </w:r>
          </w:p>
          <w:p w14:paraId="5B9D157B" w14:textId="77777777" w:rsidR="00A815BE" w:rsidRPr="00286459" w:rsidRDefault="00A815BE" w:rsidP="00383569">
            <w:pPr>
              <w:pStyle w:val="ListParagraph"/>
              <w:spacing w:after="0"/>
              <w:ind w:left="0"/>
              <w:jc w:val="left"/>
              <w:rPr>
                <w:bCs/>
                <w:szCs w:val="20"/>
              </w:rPr>
            </w:pPr>
            <w:r w:rsidRPr="00286459">
              <w:rPr>
                <w:bCs/>
                <w:szCs w:val="20"/>
              </w:rPr>
              <w:t>Farmers</w:t>
            </w:r>
          </w:p>
        </w:tc>
      </w:tr>
      <w:tr w:rsidR="00A815BE" w:rsidRPr="00286459" w14:paraId="6041B523" w14:textId="77777777" w:rsidTr="00383569">
        <w:tc>
          <w:tcPr>
            <w:tcW w:w="0" w:type="auto"/>
          </w:tcPr>
          <w:p w14:paraId="2FA7E174" w14:textId="77777777" w:rsidR="00A815BE" w:rsidRPr="00286459" w:rsidRDefault="00A815BE" w:rsidP="00383569">
            <w:pPr>
              <w:pStyle w:val="ListParagraph"/>
              <w:spacing w:after="0"/>
              <w:ind w:left="0"/>
              <w:jc w:val="left"/>
              <w:rPr>
                <w:bCs/>
                <w:szCs w:val="20"/>
              </w:rPr>
            </w:pPr>
            <w:r w:rsidRPr="00286459">
              <w:rPr>
                <w:bCs/>
                <w:szCs w:val="20"/>
              </w:rPr>
              <w:t>3. Agriculture Subsidies and Investments</w:t>
            </w:r>
          </w:p>
        </w:tc>
        <w:tc>
          <w:tcPr>
            <w:tcW w:w="0" w:type="auto"/>
          </w:tcPr>
          <w:p w14:paraId="5680D9A9" w14:textId="77777777" w:rsidR="00A815BE" w:rsidRPr="00286459" w:rsidRDefault="00A815BE" w:rsidP="00383569">
            <w:pPr>
              <w:pStyle w:val="ListParagraph"/>
              <w:spacing w:after="0"/>
              <w:ind w:left="0"/>
              <w:jc w:val="left"/>
              <w:rPr>
                <w:bCs/>
                <w:szCs w:val="20"/>
              </w:rPr>
            </w:pPr>
            <w:r w:rsidRPr="00286459">
              <w:rPr>
                <w:bCs/>
                <w:szCs w:val="20"/>
              </w:rPr>
              <w:t xml:space="preserve">Agriculture, Prices, </w:t>
            </w:r>
          </w:p>
          <w:p w14:paraId="282AFCEA" w14:textId="77777777" w:rsidR="00A815BE" w:rsidRPr="00286459" w:rsidRDefault="00A815BE" w:rsidP="00383569">
            <w:pPr>
              <w:pStyle w:val="ListParagraph"/>
              <w:spacing w:after="0"/>
              <w:ind w:left="0"/>
              <w:jc w:val="left"/>
              <w:rPr>
                <w:bCs/>
                <w:szCs w:val="20"/>
              </w:rPr>
            </w:pPr>
            <w:r w:rsidRPr="00286459">
              <w:rPr>
                <w:bCs/>
                <w:szCs w:val="20"/>
              </w:rPr>
              <w:t>and Supply</w:t>
            </w:r>
          </w:p>
        </w:tc>
        <w:tc>
          <w:tcPr>
            <w:tcW w:w="0" w:type="auto"/>
          </w:tcPr>
          <w:p w14:paraId="143572A7" w14:textId="77777777" w:rsidR="00A815BE" w:rsidRPr="00286459" w:rsidRDefault="00A815BE" w:rsidP="00383569">
            <w:pPr>
              <w:pStyle w:val="ListParagraph"/>
              <w:spacing w:after="0"/>
              <w:ind w:left="0"/>
              <w:jc w:val="left"/>
              <w:rPr>
                <w:bCs/>
                <w:szCs w:val="20"/>
              </w:rPr>
            </w:pPr>
            <w:r w:rsidRPr="00286459">
              <w:rPr>
                <w:bCs/>
                <w:szCs w:val="20"/>
              </w:rPr>
              <w:t>Agricultural Development Unit (ADU)</w:t>
            </w:r>
          </w:p>
        </w:tc>
        <w:tc>
          <w:tcPr>
            <w:tcW w:w="0" w:type="auto"/>
          </w:tcPr>
          <w:p w14:paraId="617C3BBF" w14:textId="77777777" w:rsidR="00A815BE" w:rsidRPr="00286459" w:rsidRDefault="00A815BE" w:rsidP="00383569">
            <w:pPr>
              <w:pStyle w:val="ListParagraph"/>
              <w:spacing w:after="0"/>
              <w:ind w:left="0"/>
              <w:jc w:val="left"/>
              <w:rPr>
                <w:bCs/>
                <w:szCs w:val="20"/>
              </w:rPr>
            </w:pPr>
            <w:r w:rsidRPr="00286459">
              <w:rPr>
                <w:bCs/>
                <w:szCs w:val="20"/>
              </w:rPr>
              <w:t>SIDA</w:t>
            </w:r>
          </w:p>
          <w:p w14:paraId="760CE85F" w14:textId="77777777" w:rsidR="00A815BE" w:rsidRPr="00286459" w:rsidRDefault="00A815BE" w:rsidP="00383569">
            <w:pPr>
              <w:pStyle w:val="ListParagraph"/>
              <w:spacing w:after="0"/>
              <w:ind w:left="0"/>
              <w:jc w:val="left"/>
              <w:rPr>
                <w:bCs/>
                <w:szCs w:val="20"/>
              </w:rPr>
            </w:pPr>
            <w:r w:rsidRPr="00286459">
              <w:rPr>
                <w:bCs/>
                <w:szCs w:val="20"/>
              </w:rPr>
              <w:t>Food Department</w:t>
            </w:r>
          </w:p>
          <w:p w14:paraId="683B8A7B" w14:textId="77777777" w:rsidR="00A815BE" w:rsidRPr="00286459" w:rsidRDefault="00A815BE" w:rsidP="00383569">
            <w:pPr>
              <w:pStyle w:val="ListParagraph"/>
              <w:spacing w:after="0"/>
              <w:ind w:left="0"/>
              <w:jc w:val="left"/>
              <w:rPr>
                <w:bCs/>
                <w:szCs w:val="20"/>
              </w:rPr>
            </w:pPr>
            <w:r w:rsidRPr="00286459">
              <w:rPr>
                <w:bCs/>
                <w:szCs w:val="20"/>
              </w:rPr>
              <w:t>Agriculture Dept Directorates: Research, Extension, and Water Management</w:t>
            </w:r>
          </w:p>
          <w:p w14:paraId="4F3C8832" w14:textId="77777777" w:rsidR="00A815BE" w:rsidRPr="00286459" w:rsidRDefault="00A815BE" w:rsidP="00383569">
            <w:pPr>
              <w:pStyle w:val="ListParagraph"/>
              <w:spacing w:after="0"/>
              <w:ind w:left="0"/>
              <w:jc w:val="left"/>
              <w:rPr>
                <w:bCs/>
                <w:szCs w:val="20"/>
              </w:rPr>
            </w:pPr>
            <w:r w:rsidRPr="00286459">
              <w:rPr>
                <w:bCs/>
                <w:szCs w:val="20"/>
              </w:rPr>
              <w:t>Farmers and Agi-Business</w:t>
            </w:r>
          </w:p>
        </w:tc>
      </w:tr>
      <w:tr w:rsidR="00A815BE" w:rsidRPr="00286459" w14:paraId="5403C1F3" w14:textId="77777777" w:rsidTr="00383569">
        <w:tc>
          <w:tcPr>
            <w:tcW w:w="0" w:type="auto"/>
          </w:tcPr>
          <w:p w14:paraId="53CEEAC9" w14:textId="77777777" w:rsidR="00A815BE" w:rsidRPr="00286459" w:rsidRDefault="00A815BE" w:rsidP="00383569">
            <w:pPr>
              <w:pStyle w:val="ListParagraph"/>
              <w:spacing w:after="0"/>
              <w:ind w:left="0"/>
              <w:jc w:val="left"/>
              <w:rPr>
                <w:bCs/>
                <w:szCs w:val="20"/>
              </w:rPr>
            </w:pPr>
            <w:r w:rsidRPr="00286459">
              <w:rPr>
                <w:bCs/>
                <w:szCs w:val="20"/>
              </w:rPr>
              <w:t>4. Project Coordination and Monitoring</w:t>
            </w:r>
          </w:p>
        </w:tc>
        <w:tc>
          <w:tcPr>
            <w:tcW w:w="0" w:type="auto"/>
          </w:tcPr>
          <w:p w14:paraId="44121083" w14:textId="77777777" w:rsidR="00A815BE" w:rsidRPr="00286459" w:rsidRDefault="00A815BE" w:rsidP="00383569">
            <w:pPr>
              <w:pStyle w:val="ListParagraph"/>
              <w:spacing w:after="0"/>
              <w:ind w:left="0"/>
              <w:jc w:val="left"/>
              <w:rPr>
                <w:bCs/>
                <w:szCs w:val="20"/>
              </w:rPr>
            </w:pPr>
            <w:r w:rsidRPr="00286459">
              <w:rPr>
                <w:bCs/>
                <w:szCs w:val="20"/>
              </w:rPr>
              <w:t>Planning and</w:t>
            </w:r>
          </w:p>
          <w:p w14:paraId="04105639" w14:textId="77777777" w:rsidR="00A815BE" w:rsidRPr="00286459" w:rsidRDefault="00A815BE" w:rsidP="00383569">
            <w:pPr>
              <w:pStyle w:val="ListParagraph"/>
              <w:spacing w:after="0"/>
              <w:ind w:left="0"/>
              <w:jc w:val="left"/>
              <w:rPr>
                <w:bCs/>
                <w:szCs w:val="20"/>
              </w:rPr>
            </w:pPr>
            <w:r w:rsidRPr="00286459">
              <w:rPr>
                <w:bCs/>
                <w:szCs w:val="20"/>
              </w:rPr>
              <w:t>Development (PDD)</w:t>
            </w:r>
          </w:p>
        </w:tc>
        <w:tc>
          <w:tcPr>
            <w:tcW w:w="0" w:type="auto"/>
          </w:tcPr>
          <w:p w14:paraId="01C87A04" w14:textId="77777777" w:rsidR="00A815BE" w:rsidRPr="00286459" w:rsidRDefault="00A815BE" w:rsidP="00383569">
            <w:pPr>
              <w:pStyle w:val="ListParagraph"/>
              <w:spacing w:after="0"/>
              <w:ind w:left="0"/>
              <w:jc w:val="left"/>
              <w:rPr>
                <w:bCs/>
                <w:szCs w:val="20"/>
              </w:rPr>
            </w:pPr>
            <w:r w:rsidRPr="00286459">
              <w:rPr>
                <w:bCs/>
                <w:szCs w:val="20"/>
              </w:rPr>
              <w:t>Project Coordination and Monitoring Unit (PCMU)</w:t>
            </w:r>
          </w:p>
        </w:tc>
        <w:tc>
          <w:tcPr>
            <w:tcW w:w="0" w:type="auto"/>
          </w:tcPr>
          <w:p w14:paraId="02FD8C80" w14:textId="77777777" w:rsidR="00A815BE" w:rsidRPr="00286459" w:rsidRDefault="00A815BE" w:rsidP="00383569">
            <w:pPr>
              <w:pStyle w:val="ListParagraph"/>
              <w:spacing w:after="0"/>
              <w:ind w:left="0"/>
              <w:jc w:val="left"/>
              <w:rPr>
                <w:bCs/>
                <w:szCs w:val="20"/>
              </w:rPr>
            </w:pPr>
            <w:r w:rsidRPr="00286459">
              <w:rPr>
                <w:bCs/>
                <w:szCs w:val="20"/>
              </w:rPr>
              <w:t>All of the above</w:t>
            </w:r>
          </w:p>
        </w:tc>
      </w:tr>
      <w:tr w:rsidR="00A815BE" w:rsidRPr="00286459" w14:paraId="3D972D8F" w14:textId="77777777" w:rsidTr="00383569">
        <w:tc>
          <w:tcPr>
            <w:tcW w:w="0" w:type="auto"/>
          </w:tcPr>
          <w:p w14:paraId="2F3461A3" w14:textId="77777777" w:rsidR="00A815BE" w:rsidRPr="00286459" w:rsidRDefault="00A815BE" w:rsidP="00383569">
            <w:pPr>
              <w:pStyle w:val="ListParagraph"/>
              <w:spacing w:after="0"/>
              <w:ind w:left="0"/>
              <w:jc w:val="left"/>
              <w:rPr>
                <w:bCs/>
                <w:szCs w:val="20"/>
              </w:rPr>
            </w:pPr>
            <w:r>
              <w:rPr>
                <w:bCs/>
                <w:szCs w:val="20"/>
              </w:rPr>
              <w:lastRenderedPageBreak/>
              <w:t>5. Agricultural Flood Emergency Rehabilitation</w:t>
            </w:r>
          </w:p>
        </w:tc>
        <w:tc>
          <w:tcPr>
            <w:tcW w:w="0" w:type="auto"/>
          </w:tcPr>
          <w:p w14:paraId="07927EAA" w14:textId="77777777" w:rsidR="00A815BE" w:rsidRPr="00286459" w:rsidRDefault="00A815BE" w:rsidP="00383569">
            <w:pPr>
              <w:pStyle w:val="ListParagraph"/>
              <w:spacing w:after="0"/>
              <w:ind w:left="0"/>
              <w:jc w:val="left"/>
              <w:rPr>
                <w:bCs/>
                <w:szCs w:val="20"/>
              </w:rPr>
            </w:pPr>
            <w:r w:rsidRPr="00286459">
              <w:rPr>
                <w:bCs/>
                <w:szCs w:val="20"/>
              </w:rPr>
              <w:t xml:space="preserve">Agriculture, Prices, </w:t>
            </w:r>
          </w:p>
          <w:p w14:paraId="1A11E812" w14:textId="77777777" w:rsidR="00A815BE" w:rsidRPr="00286459" w:rsidRDefault="00A815BE" w:rsidP="00383569">
            <w:pPr>
              <w:pStyle w:val="ListParagraph"/>
              <w:spacing w:after="0"/>
              <w:ind w:left="0"/>
              <w:jc w:val="left"/>
              <w:rPr>
                <w:bCs/>
                <w:szCs w:val="20"/>
              </w:rPr>
            </w:pPr>
            <w:r w:rsidRPr="00286459">
              <w:rPr>
                <w:bCs/>
                <w:szCs w:val="20"/>
              </w:rPr>
              <w:t>and Supply</w:t>
            </w:r>
          </w:p>
        </w:tc>
        <w:tc>
          <w:tcPr>
            <w:tcW w:w="0" w:type="auto"/>
          </w:tcPr>
          <w:p w14:paraId="3C00C9BD" w14:textId="77777777" w:rsidR="00A815BE" w:rsidRPr="00286459" w:rsidRDefault="00A815BE" w:rsidP="00383569">
            <w:pPr>
              <w:pStyle w:val="ListParagraph"/>
              <w:spacing w:after="0"/>
              <w:ind w:left="0"/>
              <w:jc w:val="left"/>
              <w:rPr>
                <w:bCs/>
                <w:szCs w:val="20"/>
              </w:rPr>
            </w:pPr>
            <w:r w:rsidRPr="00286459">
              <w:rPr>
                <w:bCs/>
                <w:szCs w:val="20"/>
              </w:rPr>
              <w:t>Agricultural Development Unit (ADU)</w:t>
            </w:r>
          </w:p>
        </w:tc>
        <w:tc>
          <w:tcPr>
            <w:tcW w:w="0" w:type="auto"/>
          </w:tcPr>
          <w:p w14:paraId="05483147" w14:textId="77777777" w:rsidR="00A815BE" w:rsidRPr="00286459" w:rsidRDefault="00A815BE" w:rsidP="00383569">
            <w:pPr>
              <w:pStyle w:val="ListParagraph"/>
              <w:spacing w:after="0"/>
              <w:ind w:left="0"/>
              <w:jc w:val="left"/>
              <w:rPr>
                <w:bCs/>
                <w:szCs w:val="20"/>
              </w:rPr>
            </w:pPr>
            <w:r w:rsidRPr="00286459">
              <w:rPr>
                <w:bCs/>
                <w:szCs w:val="20"/>
              </w:rPr>
              <w:t xml:space="preserve">Agriculture Dept </w:t>
            </w:r>
            <w:r>
              <w:rPr>
                <w:bCs/>
                <w:szCs w:val="20"/>
              </w:rPr>
              <w:t xml:space="preserve">Extension </w:t>
            </w:r>
            <w:r w:rsidRPr="00286459">
              <w:rPr>
                <w:bCs/>
                <w:szCs w:val="20"/>
              </w:rPr>
              <w:t>Directorate</w:t>
            </w:r>
            <w:r>
              <w:rPr>
                <w:bCs/>
                <w:szCs w:val="20"/>
              </w:rPr>
              <w:t>.</w:t>
            </w:r>
          </w:p>
        </w:tc>
      </w:tr>
    </w:tbl>
    <w:p w14:paraId="6BBBACB3" w14:textId="77777777" w:rsidR="00A815BE" w:rsidRDefault="00A815BE" w:rsidP="00A815BE"/>
    <w:p w14:paraId="19DD427F" w14:textId="77777777" w:rsidR="00A815BE" w:rsidRDefault="00A815BE" w:rsidP="00A815BE">
      <w:r>
        <w:t xml:space="preserve">All the PIUs have existing environmental and social staff who </w:t>
      </w:r>
      <w:r w:rsidRPr="005B2872">
        <w:t>have extensive experience with Bank</w:t>
      </w:r>
      <w:r>
        <w:t>-</w:t>
      </w:r>
      <w:r w:rsidRPr="005B2872">
        <w:t>financed projects</w:t>
      </w:r>
      <w:r>
        <w:t xml:space="preserve">. The PCMU has a Deputy Director for Environment and a Deputy Director for Social. SIDA has an Environmental Management Unit (EMU) with six specialists, a Deputy Director, an Environmental Specialist, an Ecologist, a sociologist and two Environmental Inspectors. The ADU/PIU has only one Environmental and Social Safeguards Specialist working under SAGP. The ADU/PIU will hire two additional staff -  a junior environmental specialist and a junior social specialist, to support the existing safeguard specialist. After completion of the project, AWBs will be responsible for the management of canal infrastructure. Currently, there are no safeguard specialists in the AWB teams, and the Project will support the hiring of a social specialist in each AWB. </w:t>
      </w:r>
      <w:r w:rsidRPr="00205921">
        <w:t>Each PIU will also contract project implementation consultants (PICs)</w:t>
      </w:r>
      <w:r>
        <w:t>,</w:t>
      </w:r>
      <w:r w:rsidRPr="00205921">
        <w:t xml:space="preserve"> which will help </w:t>
      </w:r>
      <w:r>
        <w:t>implement</w:t>
      </w:r>
      <w:r w:rsidRPr="00205921">
        <w:t xml:space="preserve"> its specific component. </w:t>
      </w:r>
      <w:r>
        <w:t xml:space="preserve">Each PIC will </w:t>
      </w:r>
      <w:r w:rsidRPr="00A61958">
        <w:t>appoint dedicated environmental, social, health and safety (ESHS) staff to ensure the implementation of ESM</w:t>
      </w:r>
      <w:r>
        <w:t>F and subproject-specific ESIAs/ESMPs</w:t>
      </w:r>
      <w:r w:rsidRPr="00A61958">
        <w:t xml:space="preserve">. PIC staff will include an Environmental specialist, an Occupational Health and Safety Specialist, an Ecologist, Social Specialist, and  ESHS site Inspectors.  </w:t>
      </w:r>
      <w:r>
        <w:t xml:space="preserve"> </w:t>
      </w:r>
    </w:p>
    <w:p w14:paraId="584CB22A" w14:textId="77777777" w:rsidR="00A815BE" w:rsidRDefault="00A815BE" w:rsidP="00A815BE">
      <w:pPr>
        <w:jc w:val="left"/>
        <w:rPr>
          <w:b/>
        </w:rPr>
      </w:pPr>
      <w:r>
        <w:rPr>
          <w:b/>
        </w:rPr>
        <w:t>E&amp;S Procedures for Subprojects</w:t>
      </w:r>
    </w:p>
    <w:p w14:paraId="115BDFA9" w14:textId="77777777" w:rsidR="00A815BE" w:rsidRDefault="00A815BE" w:rsidP="00A815BE">
      <w:pPr>
        <w:rPr>
          <w:lang w:val="en-CA"/>
        </w:rPr>
      </w:pPr>
      <w:r w:rsidRPr="007C0607">
        <w:rPr>
          <w:lang w:val="en-CA"/>
        </w:rPr>
        <w:t xml:space="preserve">The </w:t>
      </w:r>
      <w:r>
        <w:rPr>
          <w:lang w:val="en-CA"/>
        </w:rPr>
        <w:t>step-by-step</w:t>
      </w:r>
      <w:r w:rsidRPr="007C0607">
        <w:rPr>
          <w:lang w:val="en-CA"/>
        </w:rPr>
        <w:t xml:space="preserve"> </w:t>
      </w:r>
      <w:r>
        <w:rPr>
          <w:lang w:val="en-CA"/>
        </w:rPr>
        <w:t xml:space="preserve">procedure </w:t>
      </w:r>
      <w:r w:rsidRPr="007C0607">
        <w:rPr>
          <w:lang w:val="en-CA"/>
        </w:rPr>
        <w:t>to be followed during the environmental and social assessment of the proposed subprojects, from screening to the preparation of ESIAs/ESMPS and their implementation, are given in</w:t>
      </w:r>
      <w:r>
        <w:rPr>
          <w:lang w:val="en-CA"/>
        </w:rPr>
        <w:t xml:space="preserve"> the following table. </w:t>
      </w:r>
    </w:p>
    <w:p w14:paraId="0CA0072D" w14:textId="77777777" w:rsidR="00A815BE" w:rsidRDefault="00A815BE" w:rsidP="00A815BE">
      <w:pPr>
        <w:rPr>
          <w:b/>
          <w:bCs/>
        </w:rPr>
      </w:pPr>
      <w:r>
        <w:rPr>
          <w:b/>
          <w:bCs/>
        </w:rPr>
        <w:t xml:space="preserve">Table E4. E&amp;S Procedures for Subprojects </w:t>
      </w:r>
    </w:p>
    <w:tbl>
      <w:tblPr>
        <w:tblStyle w:val="TableGrid"/>
        <w:tblW w:w="0" w:type="auto"/>
        <w:tblLook w:val="04A0" w:firstRow="1" w:lastRow="0" w:firstColumn="1" w:lastColumn="0" w:noHBand="0" w:noVBand="1"/>
      </w:tblPr>
      <w:tblGrid>
        <w:gridCol w:w="698"/>
        <w:gridCol w:w="1528"/>
        <w:gridCol w:w="2814"/>
        <w:gridCol w:w="1550"/>
        <w:gridCol w:w="2760"/>
      </w:tblGrid>
      <w:tr w:rsidR="00A815BE" w:rsidRPr="008838F8" w14:paraId="78B579BD" w14:textId="77777777" w:rsidTr="00383569">
        <w:trPr>
          <w:tblHeader/>
        </w:trPr>
        <w:tc>
          <w:tcPr>
            <w:tcW w:w="698" w:type="dxa"/>
            <w:shd w:val="clear" w:color="auto" w:fill="A6A6A6" w:themeFill="background1" w:themeFillShade="A6"/>
          </w:tcPr>
          <w:p w14:paraId="72400656" w14:textId="77777777" w:rsidR="00A815BE" w:rsidRPr="008D69AC" w:rsidRDefault="00A815BE" w:rsidP="00383569">
            <w:pPr>
              <w:rPr>
                <w:b/>
                <w:bCs/>
              </w:rPr>
            </w:pPr>
            <w:r w:rsidRPr="00C01BD5">
              <w:rPr>
                <w:b/>
                <w:bCs/>
              </w:rPr>
              <w:t>Step</w:t>
            </w:r>
          </w:p>
        </w:tc>
        <w:tc>
          <w:tcPr>
            <w:tcW w:w="1528" w:type="dxa"/>
            <w:shd w:val="clear" w:color="auto" w:fill="A6A6A6" w:themeFill="background1" w:themeFillShade="A6"/>
          </w:tcPr>
          <w:p w14:paraId="1D400BE7" w14:textId="77777777" w:rsidR="00A815BE" w:rsidRPr="00487938" w:rsidRDefault="00A815BE" w:rsidP="00383569">
            <w:pPr>
              <w:rPr>
                <w:b/>
                <w:bCs/>
              </w:rPr>
            </w:pPr>
            <w:r w:rsidRPr="00487938">
              <w:rPr>
                <w:b/>
                <w:bCs/>
              </w:rPr>
              <w:t>Activity</w:t>
            </w:r>
          </w:p>
        </w:tc>
        <w:tc>
          <w:tcPr>
            <w:tcW w:w="2814" w:type="dxa"/>
            <w:shd w:val="clear" w:color="auto" w:fill="A6A6A6" w:themeFill="background1" w:themeFillShade="A6"/>
          </w:tcPr>
          <w:p w14:paraId="3D155DBB" w14:textId="77777777" w:rsidR="00A815BE" w:rsidRPr="008634F8" w:rsidRDefault="00A815BE" w:rsidP="00383569">
            <w:pPr>
              <w:rPr>
                <w:b/>
                <w:bCs/>
              </w:rPr>
            </w:pPr>
            <w:r w:rsidRPr="008634F8">
              <w:rPr>
                <w:b/>
                <w:bCs/>
              </w:rPr>
              <w:t>Description of the Activity</w:t>
            </w:r>
          </w:p>
        </w:tc>
        <w:tc>
          <w:tcPr>
            <w:tcW w:w="1550" w:type="dxa"/>
            <w:shd w:val="clear" w:color="auto" w:fill="A6A6A6" w:themeFill="background1" w:themeFillShade="A6"/>
          </w:tcPr>
          <w:p w14:paraId="77B9AD57" w14:textId="77777777" w:rsidR="00A815BE" w:rsidRPr="00B55179" w:rsidRDefault="00A815BE" w:rsidP="00383569">
            <w:pPr>
              <w:rPr>
                <w:b/>
                <w:bCs/>
              </w:rPr>
            </w:pPr>
            <w:r w:rsidRPr="00C27D7A">
              <w:rPr>
                <w:b/>
                <w:bCs/>
              </w:rPr>
              <w:t>Timing/Status</w:t>
            </w:r>
          </w:p>
        </w:tc>
        <w:tc>
          <w:tcPr>
            <w:tcW w:w="2760" w:type="dxa"/>
            <w:shd w:val="clear" w:color="auto" w:fill="A6A6A6" w:themeFill="background1" w:themeFillShade="A6"/>
          </w:tcPr>
          <w:p w14:paraId="293BDDB7" w14:textId="77777777" w:rsidR="00A815BE" w:rsidRPr="00F86445" w:rsidRDefault="00A815BE" w:rsidP="00383569">
            <w:pPr>
              <w:rPr>
                <w:b/>
                <w:bCs/>
              </w:rPr>
            </w:pPr>
            <w:r w:rsidRPr="00F86445">
              <w:rPr>
                <w:b/>
                <w:bCs/>
              </w:rPr>
              <w:t>Responsibility</w:t>
            </w:r>
          </w:p>
        </w:tc>
      </w:tr>
      <w:tr w:rsidR="00A815BE" w:rsidRPr="008838F8" w14:paraId="32393918" w14:textId="77777777" w:rsidTr="00383569">
        <w:tc>
          <w:tcPr>
            <w:tcW w:w="698" w:type="dxa"/>
          </w:tcPr>
          <w:p w14:paraId="650C33B4" w14:textId="77777777" w:rsidR="00A815BE" w:rsidRPr="008838F8" w:rsidRDefault="00A815BE" w:rsidP="00383569">
            <w:r w:rsidRPr="008838F8">
              <w:t>1</w:t>
            </w:r>
          </w:p>
        </w:tc>
        <w:tc>
          <w:tcPr>
            <w:tcW w:w="1528" w:type="dxa"/>
          </w:tcPr>
          <w:p w14:paraId="20287DE6" w14:textId="77777777" w:rsidR="00A815BE" w:rsidRPr="008838F8" w:rsidRDefault="00A815BE" w:rsidP="00383569">
            <w:r w:rsidRPr="008838F8">
              <w:t>Screening</w:t>
            </w:r>
            <w:r>
              <w:t xml:space="preserve"> </w:t>
            </w:r>
          </w:p>
        </w:tc>
        <w:tc>
          <w:tcPr>
            <w:tcW w:w="2814" w:type="dxa"/>
          </w:tcPr>
          <w:p w14:paraId="4C729D8C" w14:textId="77777777" w:rsidR="00A815BE" w:rsidRPr="008838F8" w:rsidRDefault="00A815BE" w:rsidP="00383569">
            <w:r w:rsidRPr="008838F8">
              <w:t xml:space="preserve">Screening of the proposed subprojects to assess the </w:t>
            </w:r>
            <w:r>
              <w:t>requirement of safeguard instruments (site-specific ESIAs/ESMPS or generic ESMPs) to be prepared</w:t>
            </w:r>
          </w:p>
        </w:tc>
        <w:tc>
          <w:tcPr>
            <w:tcW w:w="1550" w:type="dxa"/>
          </w:tcPr>
          <w:p w14:paraId="6412D827" w14:textId="77777777" w:rsidR="00A815BE" w:rsidRPr="008838F8" w:rsidRDefault="00A815BE" w:rsidP="00383569">
            <w:r>
              <w:t>After identification of the proposed subproject</w:t>
            </w:r>
          </w:p>
        </w:tc>
        <w:tc>
          <w:tcPr>
            <w:tcW w:w="2760" w:type="dxa"/>
          </w:tcPr>
          <w:p w14:paraId="41FB3745" w14:textId="77777777" w:rsidR="00A815BE" w:rsidRDefault="00A815BE" w:rsidP="00383569">
            <w:r>
              <w:t>PIUs (EMU of SIDA and ADU Agriculture Department) will conduct a screening exercise (</w:t>
            </w:r>
            <w:r w:rsidRPr="0014305A">
              <w:rPr>
                <w:b/>
                <w:bCs/>
              </w:rPr>
              <w:t>Annex 2</w:t>
            </w:r>
            <w:r>
              <w:t>) whenever new subprojects are identified. PCMU will review and approve the screening forms.</w:t>
            </w:r>
          </w:p>
          <w:p w14:paraId="5D842982" w14:textId="77777777" w:rsidR="00A815BE" w:rsidRPr="008838F8" w:rsidRDefault="00A815BE" w:rsidP="00383569"/>
        </w:tc>
      </w:tr>
      <w:tr w:rsidR="00A815BE" w:rsidRPr="008838F8" w14:paraId="4F37F5BE" w14:textId="77777777" w:rsidTr="00383569">
        <w:tc>
          <w:tcPr>
            <w:tcW w:w="698" w:type="dxa"/>
          </w:tcPr>
          <w:p w14:paraId="58501187" w14:textId="77777777" w:rsidR="00A815BE" w:rsidRPr="008838F8" w:rsidRDefault="00A815BE" w:rsidP="00383569">
            <w:r w:rsidRPr="008838F8">
              <w:t>2</w:t>
            </w:r>
          </w:p>
        </w:tc>
        <w:tc>
          <w:tcPr>
            <w:tcW w:w="1528" w:type="dxa"/>
          </w:tcPr>
          <w:p w14:paraId="12BD50A5" w14:textId="77777777" w:rsidR="00A815BE" w:rsidRPr="008838F8" w:rsidRDefault="00A815BE" w:rsidP="00383569">
            <w:r w:rsidRPr="008838F8">
              <w:t>E&amp;S Considerations in Project Design &amp; Analysis of Alternatives</w:t>
            </w:r>
          </w:p>
        </w:tc>
        <w:tc>
          <w:tcPr>
            <w:tcW w:w="2814" w:type="dxa"/>
          </w:tcPr>
          <w:p w14:paraId="03CB934D" w14:textId="77777777" w:rsidR="00A815BE" w:rsidRDefault="00A815BE" w:rsidP="00383569">
            <w:r w:rsidRPr="008838F8">
              <w:t xml:space="preserve">Environmental and social aspects (e.g., </w:t>
            </w:r>
            <w:r>
              <w:t>site selection</w:t>
            </w:r>
            <w:r w:rsidRPr="008838F8">
              <w:t>,</w:t>
            </w:r>
            <w:r>
              <w:t xml:space="preserve"> spoil management, </w:t>
            </w:r>
            <w:r w:rsidRPr="008838F8">
              <w:t xml:space="preserve"> land acquisition) shall be considered during the analysis of various project alternatives and designs</w:t>
            </w:r>
          </w:p>
          <w:p w14:paraId="33DE9DC8" w14:textId="77777777" w:rsidR="00A815BE" w:rsidRDefault="00A815BE" w:rsidP="00383569"/>
          <w:p w14:paraId="7E57CCF5" w14:textId="77777777" w:rsidR="00A815BE" w:rsidRPr="008838F8" w:rsidRDefault="00A815BE" w:rsidP="00383569">
            <w:r>
              <w:t>For subprojects that do not involve any civil works, stakeholder consultations will be carried out in accordance with the Stakeholder Engagement Plan</w:t>
            </w:r>
          </w:p>
        </w:tc>
        <w:tc>
          <w:tcPr>
            <w:tcW w:w="1550" w:type="dxa"/>
          </w:tcPr>
          <w:p w14:paraId="095EC1E7" w14:textId="77777777" w:rsidR="00A815BE" w:rsidRPr="008838F8" w:rsidRDefault="00A815BE" w:rsidP="00383569">
            <w:r w:rsidRPr="008838F8">
              <w:t xml:space="preserve">During Feasibility and </w:t>
            </w:r>
            <w:r>
              <w:t>E&amp;S assessment</w:t>
            </w:r>
            <w:r w:rsidRPr="008838F8">
              <w:t xml:space="preserve"> studies</w:t>
            </w:r>
          </w:p>
        </w:tc>
        <w:tc>
          <w:tcPr>
            <w:tcW w:w="2760" w:type="dxa"/>
          </w:tcPr>
          <w:p w14:paraId="134167CE" w14:textId="77777777" w:rsidR="00A815BE" w:rsidRPr="008838F8" w:rsidRDefault="00A815BE" w:rsidP="00383569">
            <w:r>
              <w:t>PIUs (with the support of PIC)</w:t>
            </w:r>
            <w:r w:rsidRPr="008838F8">
              <w:t xml:space="preserve"> </w:t>
            </w:r>
          </w:p>
        </w:tc>
      </w:tr>
      <w:tr w:rsidR="00A815BE" w:rsidRPr="008838F8" w14:paraId="28C6C187" w14:textId="77777777" w:rsidTr="00383569">
        <w:tc>
          <w:tcPr>
            <w:tcW w:w="698" w:type="dxa"/>
          </w:tcPr>
          <w:p w14:paraId="30DB64CC" w14:textId="77777777" w:rsidR="00A815BE" w:rsidRPr="008838F8" w:rsidRDefault="00A815BE" w:rsidP="00383569">
            <w:r w:rsidRPr="008838F8">
              <w:lastRenderedPageBreak/>
              <w:t>3</w:t>
            </w:r>
          </w:p>
        </w:tc>
        <w:tc>
          <w:tcPr>
            <w:tcW w:w="1528" w:type="dxa"/>
          </w:tcPr>
          <w:p w14:paraId="6BB6B9BA" w14:textId="77777777" w:rsidR="00A815BE" w:rsidRPr="008838F8" w:rsidRDefault="00A815BE" w:rsidP="00383569">
            <w:r w:rsidRPr="008838F8">
              <w:t>E</w:t>
            </w:r>
            <w:r>
              <w:t xml:space="preserve">&amp;S </w:t>
            </w:r>
            <w:r w:rsidRPr="008838F8">
              <w:t xml:space="preserve">Studies – Baseline Data Collection, Impact Assessment, </w:t>
            </w:r>
            <w:r>
              <w:t xml:space="preserve"> preparation of ESIA/</w:t>
            </w:r>
            <w:r w:rsidRPr="008838F8">
              <w:t>ESMP</w:t>
            </w:r>
            <w:r>
              <w:t xml:space="preserve"> and RAP/ARAP</w:t>
            </w:r>
          </w:p>
        </w:tc>
        <w:tc>
          <w:tcPr>
            <w:tcW w:w="2814" w:type="dxa"/>
          </w:tcPr>
          <w:p w14:paraId="5C0009AF" w14:textId="77777777" w:rsidR="00A815BE" w:rsidRPr="008838F8" w:rsidRDefault="00A815BE" w:rsidP="00383569">
            <w:r w:rsidRPr="008838F8">
              <w:t>Primary baseline environmental data of the project influence area (covering physical, chemical, biological and socioeconomic environment) will be collected</w:t>
            </w:r>
          </w:p>
          <w:p w14:paraId="088054D2" w14:textId="77777777" w:rsidR="00A815BE" w:rsidRPr="008838F8" w:rsidRDefault="00A815BE" w:rsidP="00383569">
            <w:r w:rsidRPr="008838F8">
              <w:t xml:space="preserve">Assessment of impacts and their significance </w:t>
            </w:r>
          </w:p>
          <w:p w14:paraId="3E42B263" w14:textId="77777777" w:rsidR="00A815BE" w:rsidRPr="008838F8" w:rsidRDefault="00A815BE" w:rsidP="00383569">
            <w:r w:rsidRPr="008838F8">
              <w:t xml:space="preserve">Preparation of </w:t>
            </w:r>
            <w:r>
              <w:t>site-specific ESIAs/</w:t>
            </w:r>
            <w:r w:rsidRPr="008838F8">
              <w:t>ESMP</w:t>
            </w:r>
            <w:r>
              <w:t>s and RAPs</w:t>
            </w:r>
          </w:p>
        </w:tc>
        <w:tc>
          <w:tcPr>
            <w:tcW w:w="1550" w:type="dxa"/>
          </w:tcPr>
          <w:p w14:paraId="1FC25F5A" w14:textId="58DFA90B" w:rsidR="00A815BE" w:rsidRPr="008838F8" w:rsidRDefault="00A815BE" w:rsidP="00383569">
            <w:r w:rsidRPr="008838F8">
              <w:t xml:space="preserve">During </w:t>
            </w:r>
            <w:r>
              <w:t>E&amp;S</w:t>
            </w:r>
            <w:r w:rsidRPr="008838F8">
              <w:t xml:space="preserve"> </w:t>
            </w:r>
            <w:r>
              <w:t xml:space="preserve">assessment </w:t>
            </w:r>
            <w:r w:rsidRPr="008838F8">
              <w:t>studies</w:t>
            </w:r>
            <w:r w:rsidR="00223704">
              <w:t xml:space="preserve"> and parallel to feasibility studies </w:t>
            </w:r>
          </w:p>
        </w:tc>
        <w:tc>
          <w:tcPr>
            <w:tcW w:w="2760" w:type="dxa"/>
          </w:tcPr>
          <w:p w14:paraId="7ED0BBEF" w14:textId="77777777" w:rsidR="00A815BE" w:rsidRPr="008838F8" w:rsidRDefault="00A815BE" w:rsidP="00383569">
            <w:r>
              <w:t>PIUs with the support of PIC</w:t>
            </w:r>
            <w:r w:rsidRPr="008838F8">
              <w:t xml:space="preserve"> </w:t>
            </w:r>
            <w:r>
              <w:t>and ESIA Consultants</w:t>
            </w:r>
          </w:p>
        </w:tc>
      </w:tr>
      <w:tr w:rsidR="00A815BE" w:rsidRPr="008838F8" w14:paraId="496D9FB5" w14:textId="77777777" w:rsidTr="00383569">
        <w:tc>
          <w:tcPr>
            <w:tcW w:w="698" w:type="dxa"/>
          </w:tcPr>
          <w:p w14:paraId="6BFB1BB3" w14:textId="77777777" w:rsidR="00A815BE" w:rsidRPr="008838F8" w:rsidRDefault="00A815BE" w:rsidP="00383569">
            <w:r w:rsidRPr="008838F8">
              <w:t>4</w:t>
            </w:r>
          </w:p>
        </w:tc>
        <w:tc>
          <w:tcPr>
            <w:tcW w:w="1528" w:type="dxa"/>
          </w:tcPr>
          <w:p w14:paraId="1B62A30E" w14:textId="77777777" w:rsidR="00A815BE" w:rsidRPr="008838F8" w:rsidRDefault="00A815BE" w:rsidP="00383569">
            <w:r w:rsidRPr="008838F8">
              <w:t>Consultations and Disclosure</w:t>
            </w:r>
          </w:p>
        </w:tc>
        <w:tc>
          <w:tcPr>
            <w:tcW w:w="2814" w:type="dxa"/>
          </w:tcPr>
          <w:p w14:paraId="321621D5" w14:textId="77777777" w:rsidR="00A815BE" w:rsidRPr="008838F8" w:rsidRDefault="00A815BE" w:rsidP="00383569">
            <w:r w:rsidRPr="008838F8">
              <w:t xml:space="preserve">Consultations with the stakeholders (including affected communities) prior to </w:t>
            </w:r>
            <w:r>
              <w:t>E&amp;S</w:t>
            </w:r>
            <w:r w:rsidRPr="008838F8">
              <w:t xml:space="preserve"> studies and after completion of draft ESIA</w:t>
            </w:r>
            <w:r>
              <w:t>/ESMP and RAP/ARAP</w:t>
            </w:r>
            <w:r w:rsidRPr="008838F8">
              <w:t xml:space="preserve">. </w:t>
            </w:r>
          </w:p>
          <w:p w14:paraId="161CC8BD" w14:textId="77777777" w:rsidR="00A815BE" w:rsidRPr="008838F8" w:rsidRDefault="00A815BE" w:rsidP="00383569">
            <w:r w:rsidRPr="008838F8">
              <w:t xml:space="preserve">Disclosure of the ESIA and RAP (including translated summaries) on </w:t>
            </w:r>
            <w:r>
              <w:t>PIU's</w:t>
            </w:r>
            <w:r w:rsidRPr="008838F8">
              <w:t xml:space="preserve"> website </w:t>
            </w:r>
            <w:r>
              <w:t xml:space="preserve"> and on the external website of the World Bank</w:t>
            </w:r>
          </w:p>
        </w:tc>
        <w:tc>
          <w:tcPr>
            <w:tcW w:w="1550" w:type="dxa"/>
          </w:tcPr>
          <w:p w14:paraId="694DC4C3" w14:textId="77777777" w:rsidR="00A815BE" w:rsidRPr="008838F8" w:rsidRDefault="00A815BE" w:rsidP="00383569">
            <w:r w:rsidRPr="008838F8">
              <w:t xml:space="preserve">During </w:t>
            </w:r>
            <w:r>
              <w:t>E&amp;S</w:t>
            </w:r>
            <w:r w:rsidRPr="008838F8">
              <w:t xml:space="preserve"> studies</w:t>
            </w:r>
          </w:p>
          <w:p w14:paraId="67825F54" w14:textId="77777777" w:rsidR="00A815BE" w:rsidRPr="008838F8" w:rsidRDefault="00A815BE" w:rsidP="00383569"/>
          <w:p w14:paraId="0F900856" w14:textId="77777777" w:rsidR="00A815BE" w:rsidRPr="008838F8" w:rsidRDefault="00A815BE" w:rsidP="00383569">
            <w:r w:rsidRPr="008838F8">
              <w:t>After completion of ESIA</w:t>
            </w:r>
            <w:r>
              <w:t>/ESMP and RAP/ARAP</w:t>
            </w:r>
          </w:p>
        </w:tc>
        <w:tc>
          <w:tcPr>
            <w:tcW w:w="2760" w:type="dxa"/>
          </w:tcPr>
          <w:p w14:paraId="239C9785" w14:textId="77777777" w:rsidR="00A815BE" w:rsidRPr="008838F8" w:rsidRDefault="00A815BE" w:rsidP="00383569">
            <w:r>
              <w:t>PIUs with the support of PIC</w:t>
            </w:r>
          </w:p>
        </w:tc>
      </w:tr>
      <w:tr w:rsidR="00A815BE" w:rsidRPr="008838F8" w14:paraId="7225F00B" w14:textId="77777777" w:rsidTr="00383569">
        <w:tc>
          <w:tcPr>
            <w:tcW w:w="698" w:type="dxa"/>
          </w:tcPr>
          <w:p w14:paraId="0D94CD28" w14:textId="77777777" w:rsidR="00A815BE" w:rsidRPr="008838F8" w:rsidRDefault="00A815BE" w:rsidP="00383569">
            <w:r w:rsidRPr="008838F8">
              <w:t>5</w:t>
            </w:r>
          </w:p>
        </w:tc>
        <w:tc>
          <w:tcPr>
            <w:tcW w:w="1528" w:type="dxa"/>
          </w:tcPr>
          <w:p w14:paraId="208F2850" w14:textId="77777777" w:rsidR="00A815BE" w:rsidRPr="008838F8" w:rsidRDefault="00A815BE" w:rsidP="00383569">
            <w:r w:rsidRPr="008838F8">
              <w:t>Submission of ESIA</w:t>
            </w:r>
            <w:r>
              <w:t>/ESMP</w:t>
            </w:r>
            <w:r w:rsidRPr="008838F8">
              <w:t xml:space="preserve"> and RAP for </w:t>
            </w:r>
            <w:r>
              <w:t xml:space="preserve">Sindh </w:t>
            </w:r>
            <w:r w:rsidRPr="008838F8">
              <w:t>EPA and WB clearance</w:t>
            </w:r>
          </w:p>
        </w:tc>
        <w:tc>
          <w:tcPr>
            <w:tcW w:w="2814" w:type="dxa"/>
          </w:tcPr>
          <w:p w14:paraId="2F0A420E" w14:textId="77777777" w:rsidR="00A815BE" w:rsidRPr="008838F8" w:rsidRDefault="00A815BE" w:rsidP="00383569">
            <w:r w:rsidRPr="008838F8">
              <w:t>Submission of ES</w:t>
            </w:r>
            <w:r>
              <w:t>I</w:t>
            </w:r>
            <w:r w:rsidRPr="008838F8">
              <w:t>A</w:t>
            </w:r>
            <w:r>
              <w:t>/ESMP</w:t>
            </w:r>
            <w:r w:rsidRPr="008838F8">
              <w:t xml:space="preserve"> documents along with necessary fees to </w:t>
            </w:r>
            <w:r>
              <w:t>Sindh</w:t>
            </w:r>
            <w:r w:rsidRPr="008838F8">
              <w:t xml:space="preserve"> EPA, and arranging a public hearing for </w:t>
            </w:r>
            <w:r>
              <w:t>Sindh</w:t>
            </w:r>
            <w:r w:rsidRPr="008838F8">
              <w:t xml:space="preserve"> EPA</w:t>
            </w:r>
          </w:p>
        </w:tc>
        <w:tc>
          <w:tcPr>
            <w:tcW w:w="1550" w:type="dxa"/>
          </w:tcPr>
          <w:p w14:paraId="3794E762" w14:textId="77777777" w:rsidR="00A815BE" w:rsidRPr="008838F8" w:rsidRDefault="00A815BE" w:rsidP="00383569">
            <w:r w:rsidRPr="008838F8">
              <w:t>After Completion of ESIA</w:t>
            </w:r>
            <w:r>
              <w:t>/ESMP</w:t>
            </w:r>
            <w:r w:rsidRPr="008838F8">
              <w:t xml:space="preserve"> – </w:t>
            </w:r>
            <w:r>
              <w:t>Before</w:t>
            </w:r>
            <w:r w:rsidRPr="008838F8">
              <w:t xml:space="preserve"> construction</w:t>
            </w:r>
          </w:p>
        </w:tc>
        <w:tc>
          <w:tcPr>
            <w:tcW w:w="2760" w:type="dxa"/>
          </w:tcPr>
          <w:p w14:paraId="667D5B56" w14:textId="77777777" w:rsidR="00A815BE" w:rsidRPr="008838F8" w:rsidRDefault="00A815BE" w:rsidP="00383569">
            <w:r>
              <w:t>PIUs. PCMU will coordinate the approval process.</w:t>
            </w:r>
          </w:p>
        </w:tc>
      </w:tr>
      <w:tr w:rsidR="00A815BE" w:rsidRPr="008838F8" w14:paraId="1E6ADF0C" w14:textId="77777777" w:rsidTr="00383569">
        <w:tc>
          <w:tcPr>
            <w:tcW w:w="698" w:type="dxa"/>
          </w:tcPr>
          <w:p w14:paraId="3476D53A" w14:textId="77777777" w:rsidR="00A815BE" w:rsidRPr="008838F8" w:rsidRDefault="00A815BE" w:rsidP="00383569">
            <w:r w:rsidRPr="008838F8">
              <w:t>6</w:t>
            </w:r>
          </w:p>
        </w:tc>
        <w:tc>
          <w:tcPr>
            <w:tcW w:w="1528" w:type="dxa"/>
          </w:tcPr>
          <w:p w14:paraId="4DDED608" w14:textId="77777777" w:rsidR="00A815BE" w:rsidRPr="008838F8" w:rsidRDefault="00A815BE" w:rsidP="00383569">
            <w:r w:rsidRPr="008838F8">
              <w:t xml:space="preserve">Environmental </w:t>
            </w:r>
            <w:r>
              <w:t xml:space="preserve">and social specifications </w:t>
            </w:r>
            <w:r w:rsidRPr="008838F8">
              <w:t>for Bidding Documents</w:t>
            </w:r>
          </w:p>
        </w:tc>
        <w:tc>
          <w:tcPr>
            <w:tcW w:w="2814" w:type="dxa"/>
          </w:tcPr>
          <w:p w14:paraId="78C5C114" w14:textId="77777777" w:rsidR="00A815BE" w:rsidRPr="008838F8" w:rsidRDefault="00A815BE" w:rsidP="00383569">
            <w:r w:rsidRPr="008838F8">
              <w:t>Preparation of environmental</w:t>
            </w:r>
            <w:r>
              <w:t xml:space="preserve"> and social</w:t>
            </w:r>
            <w:r w:rsidRPr="008838F8">
              <w:t xml:space="preserve"> specification</w:t>
            </w:r>
            <w:r>
              <w:t>s</w:t>
            </w:r>
            <w:r w:rsidRPr="008838F8">
              <w:t xml:space="preserve"> for bidding documents, including preparation of BOQs and inclusion of ESMP in the bidding documents. </w:t>
            </w:r>
          </w:p>
        </w:tc>
        <w:tc>
          <w:tcPr>
            <w:tcW w:w="1550" w:type="dxa"/>
          </w:tcPr>
          <w:p w14:paraId="558D03BE" w14:textId="77777777" w:rsidR="00A815BE" w:rsidRPr="008838F8" w:rsidRDefault="00A815BE" w:rsidP="00383569">
            <w:r w:rsidRPr="008838F8">
              <w:t>Prior to bidding</w:t>
            </w:r>
          </w:p>
        </w:tc>
        <w:tc>
          <w:tcPr>
            <w:tcW w:w="2760" w:type="dxa"/>
          </w:tcPr>
          <w:p w14:paraId="1DD56405" w14:textId="77777777" w:rsidR="00A815BE" w:rsidRPr="008838F8" w:rsidRDefault="00A815BE" w:rsidP="00383569">
            <w:r>
              <w:t xml:space="preserve">E&amp;S </w:t>
            </w:r>
            <w:r w:rsidRPr="008838F8">
              <w:t>Staff</w:t>
            </w:r>
            <w:r>
              <w:t xml:space="preserve"> of PIUs will review and approve the bidding documents. </w:t>
            </w:r>
          </w:p>
        </w:tc>
      </w:tr>
      <w:tr w:rsidR="00A815BE" w:rsidRPr="008838F8" w14:paraId="113B5F01" w14:textId="77777777" w:rsidTr="00383569">
        <w:tc>
          <w:tcPr>
            <w:tcW w:w="698" w:type="dxa"/>
          </w:tcPr>
          <w:p w14:paraId="04FB90ED" w14:textId="77777777" w:rsidR="00A815BE" w:rsidRPr="008838F8" w:rsidRDefault="00A815BE" w:rsidP="00383569">
            <w:r w:rsidRPr="008838F8">
              <w:t>7</w:t>
            </w:r>
          </w:p>
        </w:tc>
        <w:tc>
          <w:tcPr>
            <w:tcW w:w="1528" w:type="dxa"/>
          </w:tcPr>
          <w:p w14:paraId="41F3851A" w14:textId="77777777" w:rsidR="00A815BE" w:rsidRPr="008838F8" w:rsidRDefault="00A815BE" w:rsidP="00383569">
            <w:r w:rsidRPr="008838F8">
              <w:t>Implementation of ESMP</w:t>
            </w:r>
          </w:p>
        </w:tc>
        <w:tc>
          <w:tcPr>
            <w:tcW w:w="2814" w:type="dxa"/>
          </w:tcPr>
          <w:p w14:paraId="36460858" w14:textId="77777777" w:rsidR="00A815BE" w:rsidRPr="008838F8" w:rsidRDefault="00A815BE" w:rsidP="00383569">
            <w:r w:rsidRPr="008838F8">
              <w:t>Contractors will develop site-specific construction-ESMPs</w:t>
            </w:r>
            <w:r>
              <w:t xml:space="preserve"> and OHS Plans</w:t>
            </w:r>
            <w:r w:rsidRPr="008838F8">
              <w:t xml:space="preserve"> and will implement them</w:t>
            </w:r>
          </w:p>
          <w:p w14:paraId="37BADFE7" w14:textId="77777777" w:rsidR="00A815BE" w:rsidRPr="008838F8" w:rsidRDefault="00A815BE" w:rsidP="00383569">
            <w:r w:rsidRPr="008838F8">
              <w:t>Regular monitoring</w:t>
            </w:r>
            <w:r>
              <w:t xml:space="preserve"> and reporting</w:t>
            </w:r>
            <w:r w:rsidRPr="008838F8">
              <w:t xml:space="preserve"> of compliance by the Construction supervision consultant</w:t>
            </w:r>
            <w:r>
              <w:t>s</w:t>
            </w:r>
            <w:r w:rsidRPr="008838F8">
              <w:t xml:space="preserve"> and </w:t>
            </w:r>
            <w:r>
              <w:t>PIUs</w:t>
            </w:r>
          </w:p>
        </w:tc>
        <w:tc>
          <w:tcPr>
            <w:tcW w:w="1550" w:type="dxa"/>
          </w:tcPr>
          <w:p w14:paraId="172C62C8" w14:textId="77777777" w:rsidR="00A815BE" w:rsidRPr="008838F8" w:rsidRDefault="00A815BE" w:rsidP="00383569">
            <w:r w:rsidRPr="008838F8">
              <w:t xml:space="preserve">During Construction </w:t>
            </w:r>
          </w:p>
        </w:tc>
        <w:tc>
          <w:tcPr>
            <w:tcW w:w="2760" w:type="dxa"/>
          </w:tcPr>
          <w:p w14:paraId="1CD65F89" w14:textId="77777777" w:rsidR="00A815BE" w:rsidRDefault="00A815BE" w:rsidP="00383569">
            <w:r w:rsidRPr="008838F8">
              <w:t>E&amp;S staff</w:t>
            </w:r>
            <w:r>
              <w:t xml:space="preserve"> of PIUs will review and approve the C-ESMPs and OHS Plans. </w:t>
            </w:r>
          </w:p>
          <w:p w14:paraId="671BCC2E" w14:textId="77777777" w:rsidR="00A815BE" w:rsidRPr="008838F8" w:rsidRDefault="00A815BE" w:rsidP="00383569">
            <w:r>
              <w:t xml:space="preserve">ESHS Staff of Contractor will implement the plans. </w:t>
            </w:r>
          </w:p>
          <w:p w14:paraId="3074F081" w14:textId="77777777" w:rsidR="00A815BE" w:rsidRPr="008838F8" w:rsidRDefault="00A815BE" w:rsidP="00383569">
            <w:r>
              <w:t>E&amp;S staff of PIUs and PIC will supervise the implementation of these plans</w:t>
            </w:r>
          </w:p>
        </w:tc>
      </w:tr>
    </w:tbl>
    <w:p w14:paraId="2DB8708C" w14:textId="77777777" w:rsidR="00A815BE" w:rsidRDefault="00A815BE" w:rsidP="00A815BE">
      <w:pPr>
        <w:jc w:val="left"/>
        <w:rPr>
          <w:lang w:val="en-CA"/>
        </w:rPr>
      </w:pPr>
    </w:p>
    <w:p w14:paraId="17C273C4" w14:textId="77777777" w:rsidR="00A815BE" w:rsidRDefault="00A815BE" w:rsidP="00A815BE">
      <w:pPr>
        <w:jc w:val="left"/>
        <w:rPr>
          <w:b/>
        </w:rPr>
      </w:pPr>
      <w:r>
        <w:rPr>
          <w:b/>
        </w:rPr>
        <w:t>Subproject Screening Criteria</w:t>
      </w:r>
    </w:p>
    <w:p w14:paraId="19DFF5EE" w14:textId="77777777" w:rsidR="00A815BE" w:rsidRDefault="00A815BE" w:rsidP="00A815BE">
      <w:pPr>
        <w:pStyle w:val="NoSpacing"/>
      </w:pPr>
      <w:r>
        <w:t>A screening exercise (</w:t>
      </w:r>
      <w:r w:rsidRPr="00C72C97">
        <w:t>Annex 2)</w:t>
      </w:r>
      <w:r>
        <w:t xml:space="preserve"> will be carried out for all the proposed subprojects once they are identified through a reconnaissance site visit. The purpose of this screening exercise is to categorize the subprojects </w:t>
      </w:r>
      <w:r>
        <w:lastRenderedPageBreak/>
        <w:t xml:space="preserve">into low, moderate, substantial and high-risk categories, based on the baseline environmental and social features of the area and anticipated risks during the subproject implementation. If the screening process concludes that the proposed subproject is a high-risk category, an ESIA will be prepared. If the subproject is a substantial risk category, an ESIA or site-specific Environmental and Social Management Plan (ESMP) will be prepared. If the screening process concludes that the subproject is a low to moderate risk category, the generic ESMPs in the </w:t>
      </w:r>
      <w:r w:rsidRPr="000E0DC1">
        <w:t>ESMF (Annex 3)</w:t>
      </w:r>
      <w:r>
        <w:t xml:space="preserve"> will be used. The generic ESMPs and templates for ESIA and ESMPs are prepared to ensure the requirements of SEPA IEE and EIA regulations. </w:t>
      </w:r>
      <w:r w:rsidRPr="004B357A">
        <w:t>ESIA documents prepared in compliance with the World Bank requirements will be accepted by SEPA for review and approval</w:t>
      </w:r>
      <w:r>
        <w:t xml:space="preserve">.  If the subproject is likely to cause resettlement impacts, a RAP will also be prepared.  </w:t>
      </w:r>
    </w:p>
    <w:p w14:paraId="3FEA6921" w14:textId="77777777" w:rsidR="00A815BE" w:rsidRDefault="00A815BE" w:rsidP="00A815BE">
      <w:pPr>
        <w:pStyle w:val="NoSpacing"/>
      </w:pPr>
    </w:p>
    <w:p w14:paraId="1ECFDD46" w14:textId="77777777" w:rsidR="00A815BE" w:rsidRDefault="00A815BE" w:rsidP="00A815BE">
      <w:pPr>
        <w:jc w:val="left"/>
        <w:rPr>
          <w:b/>
        </w:rPr>
      </w:pPr>
      <w:r>
        <w:rPr>
          <w:b/>
        </w:rPr>
        <w:t>Preparation of ESIAs, ESMPs and A/RAPs</w:t>
      </w:r>
    </w:p>
    <w:p w14:paraId="27688871" w14:textId="77777777" w:rsidR="00A815BE" w:rsidRDefault="00A815BE" w:rsidP="00A815BE">
      <w:r>
        <w:t xml:space="preserve">The ESIA </w:t>
      </w:r>
      <w:r w:rsidRPr="002366A4">
        <w:t xml:space="preserve">and </w:t>
      </w:r>
      <w:r w:rsidRPr="001A2F66">
        <w:t>ESMP</w:t>
      </w:r>
      <w:r w:rsidRPr="002366A4">
        <w:t xml:space="preserve"> templates</w:t>
      </w:r>
      <w:r>
        <w:t xml:space="preserve"> have been prepared (Annexes 3 and 4 ), which will guide the design and implementation of the substantial and high-risk projects. Based on the initial screening of proposed investments, it is anticipated that most of the subprojects in Component 3 are likely to fall into the moderate and low-risk categories. Hence, standard Environmental and Social Management </w:t>
      </w:r>
      <w:r w:rsidRPr="002366A4">
        <w:t xml:space="preserve">Plans </w:t>
      </w:r>
      <w:r w:rsidRPr="001A2F66">
        <w:t>(ESMPs)</w:t>
      </w:r>
      <w:r>
        <w:t xml:space="preserve"> have been prepared for all potential subprojects under Component </w:t>
      </w:r>
      <w:r w:rsidRPr="001A2F66">
        <w:t>3 (</w:t>
      </w:r>
      <w:r w:rsidRPr="001A2F66">
        <w:rPr>
          <w:b/>
          <w:bCs/>
        </w:rPr>
        <w:t>Annex 3</w:t>
      </w:r>
      <w:r w:rsidRPr="001A2F66">
        <w:t>) to</w:t>
      </w:r>
      <w:r>
        <w:t xml:space="preserve"> address generic impacts during their implementation, which can be readily adapted for all low and medium risk projects. Further, the Environmental Code of Practices (ECPs) to address all generic construction impacts have been prepared and presented in </w:t>
      </w:r>
      <w:r w:rsidRPr="00D65D6C">
        <w:rPr>
          <w:b/>
          <w:bCs/>
        </w:rPr>
        <w:t>Annex 1</w:t>
      </w:r>
      <w:r w:rsidRPr="00D65D6C">
        <w:t>,</w:t>
      </w:r>
      <w:r>
        <w:t xml:space="preserve"> which will be attached to the bidding documents of all construction works along with the ESMPs. </w:t>
      </w:r>
    </w:p>
    <w:p w14:paraId="704731DC" w14:textId="77777777" w:rsidR="00A815BE" w:rsidRDefault="00A815BE" w:rsidP="00A815BE">
      <w:r>
        <w:t xml:space="preserve">The ECPs are prepared following Good International Industry Practices (GIIP) to address construction-related impacts. The ECPs prepared for the Project are Waste Management (ECP 1), Fuels and Hazardous Goods Management (ECP 2),  Water Resources Management (ECP 3)  Drainage Management (ECP 4). Soil Quality Management (ECP 5),  Erosion and Sediment Control (ECP 6), Topsoil Management (ECP 7), Topography and Landscaping (ECP 8), Quarry Areas Development and Operation (ECP 9), Air Quality Management (ECP 10), Noise and Vibration Management (ECP 11), Protection of Flora (ECP 12), Protection of Fauna (ECP 13), Protection of Fish (ECP 14),  Road Transport and Road Traffic Management (ECP 15), Labor Influx Management and Construction Camp Management (ECP 16),  Cultural and Religious Issues (ECP 17), Workers Health and Safety (ECP 18), Instream Construction Works (ECP 19) and COVID-19 Health and Safety Plan (ECP 20). </w:t>
      </w:r>
    </w:p>
    <w:p w14:paraId="7650CAD1" w14:textId="77777777" w:rsidR="00A815BE" w:rsidRDefault="00A815BE" w:rsidP="00A815BE">
      <w:r>
        <w:t xml:space="preserve">The detailed procedure to prepare RAPs is given in the RPF, presented under a separate cover. The ESIAs, ESMPs and RAPs will be submitted for World Bank and Sindh EPA clearance after appropriate consultation with stakeholders and disclosure before starting construction works of respective projects.  </w:t>
      </w:r>
    </w:p>
    <w:p w14:paraId="1481A48C" w14:textId="2BFDF6B1" w:rsidR="00A815BE" w:rsidRDefault="3B8001D2" w:rsidP="1F4021CC">
      <w:r>
        <w:t>The cost of implementing ESMF has been estimated at USD 1.5 million</w:t>
      </w:r>
      <w:r w:rsidR="695953B5">
        <w:t xml:space="preserve">, </w:t>
      </w:r>
      <w:r w:rsidR="695953B5" w:rsidRPr="1F4021CC">
        <w:rPr>
          <w:rFonts w:ascii="Calibri" w:eastAsia="Calibri" w:hAnsi="Calibri" w:cs="Calibri"/>
        </w:rPr>
        <w:t>not including Akram Wah ESIA/ESMP or SRMP</w:t>
      </w:r>
      <w:r>
        <w:t>. It will also cover hiring environmental and social staff in the PIUs and implementing the SEP. Detailed cost estimates for managing environmental and social risks will be provided in the ESMPS and RAPs of respective subprojects.</w:t>
      </w:r>
    </w:p>
    <w:p w14:paraId="67C54673" w14:textId="030374B8" w:rsidR="371261BD" w:rsidRDefault="371261BD">
      <w:pPr>
        <w:rPr>
          <w:rFonts w:ascii="Calibri" w:eastAsia="Calibri" w:hAnsi="Calibri" w:cs="Calibri"/>
          <w:b/>
          <w:bCs/>
        </w:rPr>
      </w:pPr>
      <w:r w:rsidRPr="1F4021CC">
        <w:rPr>
          <w:rFonts w:ascii="Calibri" w:eastAsia="Calibri" w:hAnsi="Calibri" w:cs="Calibri"/>
          <w:b/>
          <w:bCs/>
        </w:rPr>
        <w:t>Labour Management Procedures</w:t>
      </w:r>
    </w:p>
    <w:p w14:paraId="4345DF33" w14:textId="2436A978" w:rsidR="371261BD" w:rsidRDefault="371261BD">
      <w:pPr>
        <w:rPr>
          <w:rFonts w:ascii="Calibri" w:eastAsia="Calibri" w:hAnsi="Calibri" w:cs="Calibri"/>
        </w:rPr>
      </w:pPr>
      <w:r w:rsidRPr="1F4021CC">
        <w:rPr>
          <w:rFonts w:ascii="Calibri" w:eastAsia="Calibri" w:hAnsi="Calibri" w:cs="Calibri"/>
        </w:rPr>
        <w:t xml:space="preserve">The project will engage direct, contracted, and primary supply workers. The estimated number of direct workers, such as officials and staff, of each implementing agency (PCMU and PMUs) will be around 25. The contracted workers will include the workers of contractors, who will be engaged in the implementation of the civil works and the staff of consultants engaged in carrying out feasibility studies and construction supervision. The exact number of contracted workers will be known during the implementation stage. The primary supply workers will be engaged in the direct sourcing of goods or materials essential for the core functions of the sub-project. The number of community primary supply </w:t>
      </w:r>
      <w:r w:rsidRPr="1F4021CC">
        <w:rPr>
          <w:rFonts w:ascii="Calibri" w:eastAsia="Calibri" w:hAnsi="Calibri" w:cs="Calibri"/>
        </w:rPr>
        <w:lastRenderedPageBreak/>
        <w:t>workers will also be known during the implementation. The main labor risks associated with the project are related to the potentially hazardous work environment, such as working with heavy machinery and working in large canals, child labor and forced labor, unclear terms and conditions of employment for the labour involved in construction works, absence of a grievance mechanism for labour to seek redressal of their grievances/issues labor influx and associated community health and safety risks, including Sexual Exploitation and Abuse (SEA)/Sexual Harassment (SH) risks and the capacity of the implementing agencies to manage and mitigate these risks. Labour Management Procedures (LMP) have been prepared to address these risks as part of the project ESMF. It comprises details relating to provisions under various applicable labor laws; procedures for managing various workers, including contractor’s workers; provisions of GRM to address labor concerns/</w:t>
      </w:r>
      <w:r w:rsidR="7B15D57A" w:rsidRPr="1F4021CC">
        <w:rPr>
          <w:rFonts w:ascii="Calibri" w:eastAsia="Calibri" w:hAnsi="Calibri" w:cs="Calibri"/>
        </w:rPr>
        <w:t>grievances</w:t>
      </w:r>
      <w:r w:rsidRPr="1F4021CC">
        <w:rPr>
          <w:rFonts w:ascii="Calibri" w:eastAsia="Calibri" w:hAnsi="Calibri" w:cs="Calibri"/>
        </w:rPr>
        <w:t xml:space="preserve"> and issues relating to OHS, and a sample code of conduct.</w:t>
      </w:r>
    </w:p>
    <w:p w14:paraId="4FC98975" w14:textId="4FC08AF5" w:rsidR="36067F70" w:rsidRDefault="36067F70">
      <w:pPr>
        <w:rPr>
          <w:rFonts w:ascii="Calibri" w:eastAsia="Calibri" w:hAnsi="Calibri" w:cs="Calibri"/>
          <w:b/>
          <w:bCs/>
        </w:rPr>
      </w:pPr>
      <w:r w:rsidRPr="1F4021CC">
        <w:rPr>
          <w:rFonts w:ascii="Calibri" w:eastAsia="Calibri" w:hAnsi="Calibri" w:cs="Calibri"/>
          <w:b/>
          <w:bCs/>
        </w:rPr>
        <w:t>Stakeholder Engagement Plan</w:t>
      </w:r>
    </w:p>
    <w:p w14:paraId="6DCBD14D" w14:textId="70D827F2" w:rsidR="36067F70" w:rsidRDefault="36067F70">
      <w:pPr>
        <w:rPr>
          <w:rFonts w:ascii="Calibri" w:eastAsia="Calibri" w:hAnsi="Calibri" w:cs="Calibri"/>
        </w:rPr>
      </w:pPr>
      <w:r w:rsidRPr="1F4021CC">
        <w:rPr>
          <w:rFonts w:ascii="Calibri" w:eastAsia="Calibri" w:hAnsi="Calibri" w:cs="Calibri"/>
        </w:rPr>
        <w:t>Stakeholders are categorized into three categories. Project-affected persons directly affected by land acquisition due to the loss of arable lands, crops, fruit and wood trees, structures, income and livelihoods due to rehabilitation works and project beneficiaries positively affected by the project. Other interested groups include area Water Boards, Farmers' Organizations, local and district governments, and civil society organizations. The disadvantaged and vulnerable groups include the poor and marginalized, which include small landholders of arable land, agriculture tenants and affected households below the poverty line. FO-level Information Centers (FICs) will be established in the subproject areas. The Project stakeholders, particularly PIUs, PICs, Contractors, sub-contractors and service providers, will use the FICs to disseminate and disclose information related to subproject activities. Further direct communication will be established with the affected households through phones, emails and one-on-one meetings. Special efforts will be made to engage women and vulnerable groups through focus group meetings. A Stakeholder Engagement Plan (SEP) is annexed to the ESMF.</w:t>
      </w:r>
    </w:p>
    <w:p w14:paraId="5EE2E7C6" w14:textId="62B287D7" w:rsidR="1F4021CC" w:rsidRDefault="1F4021CC" w:rsidP="1F4021CC"/>
    <w:p w14:paraId="4C9242A2" w14:textId="77777777" w:rsidR="00A815BE" w:rsidRDefault="00A815BE" w:rsidP="00A815BE">
      <w:pPr>
        <w:rPr>
          <w:b/>
        </w:rPr>
      </w:pPr>
      <w:r w:rsidRPr="00EB60F6">
        <w:rPr>
          <w:b/>
        </w:rPr>
        <w:t>Gender</w:t>
      </w:r>
      <w:r>
        <w:rPr>
          <w:b/>
        </w:rPr>
        <w:t xml:space="preserve"> Action Plan</w:t>
      </w:r>
      <w:r w:rsidRPr="00EB60F6">
        <w:rPr>
          <w:b/>
        </w:rPr>
        <w:t xml:space="preserve">. </w:t>
      </w:r>
    </w:p>
    <w:p w14:paraId="22132E66" w14:textId="77777777" w:rsidR="00A815BE" w:rsidRPr="00EB60F6" w:rsidRDefault="00A815BE" w:rsidP="00A815BE">
      <w:pPr>
        <w:rPr>
          <w:bCs/>
        </w:rPr>
      </w:pPr>
      <w:r w:rsidRPr="00EB60F6">
        <w:rPr>
          <w:bCs/>
        </w:rPr>
        <w:t>A Gender Action Plan that identifies key gender gaps and proposes actions to close those gaps is included as an annex in the ESMF. The key action items include</w:t>
      </w:r>
      <w:r w:rsidRPr="00EB60F6">
        <w:t>: (</w:t>
      </w:r>
      <w:r w:rsidRPr="00EB60F6">
        <w:rPr>
          <w:bCs/>
        </w:rPr>
        <w:t xml:space="preserve">i) implementing programs that allow women to play a more significant managerial and technical role in the Irrigation Department, SIDA, and the Agriculture Department; </w:t>
      </w:r>
      <w:r w:rsidRPr="00EB60F6">
        <w:t>(</w:t>
      </w:r>
      <w:r w:rsidRPr="00EB60F6">
        <w:rPr>
          <w:bCs/>
        </w:rPr>
        <w:t xml:space="preserve">ii) requiring that women be actively engaged in decision-making within FO and WCA organizations; and </w:t>
      </w:r>
      <w:r w:rsidRPr="00EB60F6">
        <w:t>(</w:t>
      </w:r>
      <w:r w:rsidRPr="00EB60F6">
        <w:rPr>
          <w:bCs/>
        </w:rPr>
        <w:t>iii) providing special training on climate-smart agriculture for women under Component 3.</w:t>
      </w:r>
    </w:p>
    <w:p w14:paraId="54E7C7F5" w14:textId="77777777" w:rsidR="00A815BE" w:rsidRPr="00940853" w:rsidRDefault="00A815BE" w:rsidP="00A815BE">
      <w:pPr>
        <w:rPr>
          <w:b/>
          <w:bCs/>
        </w:rPr>
      </w:pPr>
      <w:r w:rsidRPr="00940853">
        <w:rPr>
          <w:b/>
          <w:bCs/>
        </w:rPr>
        <w:t>Grievance Redress Mechanism</w:t>
      </w:r>
    </w:p>
    <w:p w14:paraId="5AEEF817" w14:textId="4AFF41CB" w:rsidR="00A815BE" w:rsidRPr="008838F8" w:rsidRDefault="3B8001D2" w:rsidP="1F4021CC">
      <w:r>
        <w:t xml:space="preserve">A grievance redress mechanism (GRM) is being established by all implementing agencies of SWAT to provide a systematic and transparent set of arrangements to enable local communities, people affected by the project activities, contractors, employees, and other stakeholders to raise grievances and suggestions and seek resolution of complaints relating to corresponding components/subcomponents of the project. Each PIU has a multi-tier grievance registration and redress mechanism to address complaints ranging from mild to severe nature. The system encourages complaints to be handled at the lowest level in time bound period, but in case of dissatisfaction, complaints can be forwarded to higher levels where GRM committees of relevant PIUs would deliberate over the cases. PCMU will handle all project-related complaints related to Component 1: Water Resources Management. It will also resolve complaints, including implementation of environmental and social safeguards, mainly from communities identified in the project and command areas that are escalated to them by SIDA and ADU. SIDA will institute and manage GRM for Component 2: Water Service Delivery. Likewise, Component 3:  Smart Subsidies and </w:t>
      </w:r>
      <w:r>
        <w:lastRenderedPageBreak/>
        <w:t xml:space="preserve">Agriculture Investments will be overseen by ADU. </w:t>
      </w:r>
      <w:r w:rsidR="212ADD67" w:rsidRPr="1F4021CC">
        <w:rPr>
          <w:rFonts w:ascii="Calibri" w:eastAsia="Calibri" w:hAnsi="Calibri" w:cs="Calibri"/>
        </w:rPr>
        <w:t xml:space="preserve">For SIDA, the first tier will be set up at the project level, and the second tier will be at the PMU level. The committee members will include the Project Director and social specialist of SIDA, the director and chairman of respective AWBs, representatives of PAPs, contractors and supervision consultants. For ADU, the first tier of GRM will be set at the local level under the Chairmanship of the district-level director PIU. The second tier will be formed at the PMU level under the Chairmanship of the Project Director. The third tier will be established at the PCMU level under the chairmanship of the Project Coordinator. The committee members will include E&amp;S specialists from PMU, local agriculture government officials and representatives from the community. If the affected person is not satisfied with the decision of GRC, they, as a last resort, may submit the complaint to a court of Law. </w:t>
      </w:r>
      <w:r>
        <w:t>The risk of gender-based violence (GBV) in the project is screened as low as the construction activities will be carried out mostly by local labour, and interaction between the construction labor force and the women is expected to be limited due to the conservative culture in the region.  The contractor’s code of conduct shall cover clauses related to avoiding gender-based violence, sexual exploitation and abuse, and sexual harassment. The code of conduct will be included in the worker’s contract agreement, and any violation of the code of conduct will lead to termination of employment.  Complaints/reports on gender-based violence or harassment will be collected and addressed through the above GRM in a partnership with local civil society organizations.</w:t>
      </w:r>
    </w:p>
    <w:p w14:paraId="1CB06E63" w14:textId="77777777" w:rsidR="00A815BE" w:rsidRDefault="00A815BE" w:rsidP="00A815BE"/>
    <w:p w14:paraId="37879240" w14:textId="77777777" w:rsidR="00A815BE" w:rsidRDefault="00A815BE" w:rsidP="00A815BE">
      <w:pPr>
        <w:jc w:val="left"/>
        <w:rPr>
          <w:b/>
        </w:rPr>
      </w:pPr>
      <w:r>
        <w:rPr>
          <w:b/>
        </w:rPr>
        <w:t>Consultation and Disclosure</w:t>
      </w:r>
    </w:p>
    <w:p w14:paraId="67026343" w14:textId="14076887" w:rsidR="00A815BE" w:rsidRDefault="3B8001D2" w:rsidP="1F4021CC">
      <w:r>
        <w:t>Two rounds of stakeholder consultations were conducted during the preparation of this ESMF, one at the initial stages of preparation and the second after completion of the draft ESMF. Initial consultations were held in April 2021 with AWBs of Ghotki, Nara and Left Bank canals, FOs of these three AWBs, Sindh EPA, Public Health and Engineering Department, Forest and Wildlife Department, Livestock and Fisheries Department, Irrigation Department, Agriculture Departments, and PIUs. In addition to these consultations, a gender-specific consultation workshop was carried out with the AWBs, FOs,  UN Women, ILO, and a women's NGO. All these consultations were carried out through video conferences and telephonic interviews</w:t>
      </w:r>
      <w:r w:rsidR="286E10FE">
        <w:t xml:space="preserve"> </w:t>
      </w:r>
      <w:r w:rsidR="286E10FE" w:rsidRPr="1F4021CC">
        <w:rPr>
          <w:rFonts w:ascii="Calibri" w:eastAsia="Calibri" w:hAnsi="Calibri" w:cs="Calibri"/>
        </w:rPr>
        <w:t xml:space="preserve">due to </w:t>
      </w:r>
      <w:r w:rsidR="2D42D103" w:rsidRPr="1F4021CC">
        <w:rPr>
          <w:rFonts w:ascii="Calibri" w:eastAsia="Calibri" w:hAnsi="Calibri" w:cs="Calibri"/>
        </w:rPr>
        <w:t xml:space="preserve">the </w:t>
      </w:r>
      <w:r w:rsidR="286E10FE" w:rsidRPr="1F4021CC">
        <w:rPr>
          <w:rFonts w:ascii="Calibri" w:eastAsia="Calibri" w:hAnsi="Calibri" w:cs="Calibri"/>
        </w:rPr>
        <w:t>prevailing covid-19 situation in the country</w:t>
      </w:r>
      <w:r>
        <w:t xml:space="preserve">. All the stakeholders realized that water is scarce and that it needs to be managed much more efficiently. They appreciated the proposed activities under the SWAT and recommended that the proposed policies, particularly the water prices, should not adversely affect poor farmers and domestic users, and strong technical support is needed for the FOs and manage the proposed canal modernization works. Farmers also suggested that the project should include provision for rehabilitation of water courses and land levelling for improving agricultural productivity and water efficiency. Smart subsidies should be given to farmers for expensive equipment to prepare the land and post-harvest processes. They suggested a shift in agriculture practices and preference for water-thrifty crops would occur only if government policies </w:t>
      </w:r>
      <w:r w:rsidR="1966AE74">
        <w:t>supported</w:t>
      </w:r>
      <w:r>
        <w:t xml:space="preserve"> the shift, strong markets are developed, and there is demonstrated benefit.</w:t>
      </w:r>
    </w:p>
    <w:p w14:paraId="61A6DC27" w14:textId="0F8E1E77" w:rsidR="00A815BE" w:rsidRDefault="3B8001D2" w:rsidP="1F4021CC">
      <w:pPr>
        <w:rPr>
          <w:rFonts w:ascii="Calibri" w:eastAsia="Calibri" w:hAnsi="Calibri" w:cs="Calibri"/>
        </w:rPr>
      </w:pPr>
      <w:r>
        <w:t xml:space="preserve">The second round of consultations was carried out in August 2021 with the AWBs, FOs, and WCAs to disclose the draft ESMF and obtain feedback from all the relevant stakeholders. Further, a workshop was conducted on 24th August 2021 at the SIDA office in Hyderabad with all the relevant stakeholders, including AWBs, FOs, PIUs,  EPA, Public Health and Engineering Department, Forest and Wildlife Department, Livestock and Fisheries Department. The overall feedback from the participants is very positive, and they agreed that the draft ESMF has adequately addressed all the potential environmental and social issues of the SWAT. The participants recommended continued consultations throughout the project implementation and provided some suggestions for the successful implementation of the SWAT. They suggest that FOs and WCAs are to be continuously engaged in selecting and implementing all the project activities, including payments to the contractors, to ensure ESMPs are implemented to their </w:t>
      </w:r>
      <w:r>
        <w:lastRenderedPageBreak/>
        <w:t>satisfaction. FOs and WCAs need training and capacity development in implementing the project activities.</w:t>
      </w:r>
      <w:r w:rsidR="022B2E81">
        <w:t xml:space="preserve"> </w:t>
      </w:r>
      <w:r w:rsidR="022B2E81" w:rsidRPr="1F4021CC">
        <w:rPr>
          <w:rFonts w:ascii="Calibri" w:eastAsia="Calibri" w:hAnsi="Calibri" w:cs="Calibri"/>
          <w:color w:val="D13438"/>
        </w:rPr>
        <w:t>The stakeholders will be consulted throughout the project implementation, during subproject identification, preparation of feasibility and E&amp;S studies, disclosure of E&amp;S instruments, and subproject implementation. The relevant sub-project related information will be disclosed publicly through FO-level Information Centers.</w:t>
      </w:r>
    </w:p>
    <w:p w14:paraId="5958A3B3" w14:textId="77777777" w:rsidR="00A815BE" w:rsidRDefault="00A815BE" w:rsidP="00A815BE">
      <w:r>
        <w:t>The ESMF has been disclosed on the PIU websites, and the updated ESMF will also be disclosed on the PIUs and World Bank external websites. The executive summary of the ESMF will be translated into the Sindhi language and will be published on the PIU websites, and hard copies of these documents will be made available at local AWB offices for public access. Stakeholder consultations will be carried out regularly during all stages of the project implementation in accordance with the project’s stakeholder engagement plan. The ESIA and RAP documents to be prepared for proposed subprojects will also be consulted upon and disclosed on the PIU and World Bank external websites and made available to the local communities by placing them at local AWB and FO offices.</w:t>
      </w:r>
    </w:p>
    <w:p w14:paraId="2124C804" w14:textId="77777777" w:rsidR="00C016A7" w:rsidRDefault="00C016A7" w:rsidP="00343DC9"/>
    <w:p w14:paraId="502085C0" w14:textId="77777777" w:rsidR="00C016A7" w:rsidRDefault="00C016A7" w:rsidP="00343DC9"/>
    <w:p w14:paraId="4E02DD9D" w14:textId="77777777" w:rsidR="00C016A7" w:rsidRDefault="00C016A7" w:rsidP="00343DC9"/>
    <w:p w14:paraId="1D83CE42" w14:textId="77777777" w:rsidR="00C016A7" w:rsidRDefault="00C016A7" w:rsidP="00343DC9"/>
    <w:p w14:paraId="7B24833D" w14:textId="77777777" w:rsidR="00C016A7" w:rsidRDefault="00C016A7" w:rsidP="00343DC9"/>
    <w:p w14:paraId="2DECF6AB" w14:textId="77777777" w:rsidR="000D5B9C" w:rsidRDefault="000D5B9C" w:rsidP="00AE2AED"/>
    <w:p w14:paraId="1928B344" w14:textId="77777777" w:rsidR="00332B7D" w:rsidRPr="00515D2C" w:rsidRDefault="00332B7D" w:rsidP="00515D2C">
      <w:r w:rsidRPr="008838F8">
        <w:br w:type="page"/>
      </w:r>
    </w:p>
    <w:p w14:paraId="33D67A91" w14:textId="77777777" w:rsidR="003B0A21" w:rsidRPr="008838F8" w:rsidRDefault="003B0A21" w:rsidP="007F45DD">
      <w:pPr>
        <w:pStyle w:val="Heading1"/>
        <w:sectPr w:rsidR="003B0A21" w:rsidRPr="008838F8" w:rsidSect="00343DC9">
          <w:pgSz w:w="12240" w:h="15840"/>
          <w:pgMar w:top="1440" w:right="1440" w:bottom="1440" w:left="1440" w:header="708" w:footer="708" w:gutter="0"/>
          <w:cols w:space="708"/>
          <w:docGrid w:linePitch="360"/>
        </w:sectPr>
      </w:pPr>
    </w:p>
    <w:p w14:paraId="7DC8FB6A" w14:textId="40B32670" w:rsidR="00DA60CB" w:rsidRPr="008838F8" w:rsidRDefault="00DA60CB" w:rsidP="007F45DD">
      <w:pPr>
        <w:pStyle w:val="Heading1"/>
      </w:pPr>
      <w:bookmarkStart w:id="6" w:name="_Toc117074597"/>
      <w:r w:rsidRPr="008838F8">
        <w:lastRenderedPageBreak/>
        <w:t>Introduction</w:t>
      </w:r>
      <w:bookmarkEnd w:id="6"/>
      <w:r w:rsidRPr="008838F8">
        <w:t xml:space="preserve"> </w:t>
      </w:r>
    </w:p>
    <w:p w14:paraId="56B0B371" w14:textId="52DCF032" w:rsidR="00666B6C" w:rsidRPr="00A84366" w:rsidRDefault="003705B3" w:rsidP="00666B6C">
      <w:r w:rsidRPr="005668F8">
        <w:rPr>
          <w:b/>
          <w:bCs/>
        </w:rPr>
        <w:t>Sindh Water and Agriculture Transformation Project</w:t>
      </w:r>
      <w:r w:rsidR="00AD2AD8">
        <w:rPr>
          <w:b/>
          <w:bCs/>
        </w:rPr>
        <w:t xml:space="preserve"> </w:t>
      </w:r>
      <w:r w:rsidR="00AD2AD8" w:rsidRPr="00AD2AD8">
        <w:t xml:space="preserve">(herein after </w:t>
      </w:r>
      <w:r w:rsidR="00AD2AD8">
        <w:t xml:space="preserve">referred </w:t>
      </w:r>
      <w:r w:rsidR="00594DAD">
        <w:t xml:space="preserve">to </w:t>
      </w:r>
      <w:r w:rsidR="00AD2AD8">
        <w:t xml:space="preserve">as the </w:t>
      </w:r>
      <w:r w:rsidR="00AD2AD8" w:rsidRPr="003D129E">
        <w:rPr>
          <w:b/>
          <w:bCs/>
        </w:rPr>
        <w:t>SWAT</w:t>
      </w:r>
      <w:r w:rsidR="00AD2AD8">
        <w:t xml:space="preserve"> or the </w:t>
      </w:r>
      <w:r w:rsidR="00AD2AD8" w:rsidRPr="003D129E">
        <w:rPr>
          <w:b/>
          <w:bCs/>
        </w:rPr>
        <w:t>Project</w:t>
      </w:r>
      <w:r w:rsidR="00AD2AD8">
        <w:t>)</w:t>
      </w:r>
      <w:r w:rsidRPr="00AD2AD8">
        <w:t xml:space="preserve"> </w:t>
      </w:r>
      <w:r w:rsidRPr="003705B3">
        <w:t xml:space="preserve">is the proposed project by the Government of Sindh. The Project Coordination &amp; Monitoring Unit (PCMU) </w:t>
      </w:r>
      <w:r w:rsidR="00E62B2A">
        <w:t xml:space="preserve"> of the Planning and Development </w:t>
      </w:r>
      <w:r w:rsidRPr="003705B3">
        <w:t>Department</w:t>
      </w:r>
      <w:r w:rsidR="00AB3595">
        <w:t xml:space="preserve"> (PDD)</w:t>
      </w:r>
      <w:r w:rsidRPr="003705B3">
        <w:t xml:space="preserve"> has been assigned coordination task for preparation of the project in close consultation with </w:t>
      </w:r>
      <w:r w:rsidR="00946CA0">
        <w:t xml:space="preserve">the </w:t>
      </w:r>
      <w:r w:rsidR="00B647E8">
        <w:t>‘</w:t>
      </w:r>
      <w:r w:rsidRPr="003705B3">
        <w:t>Agriculture</w:t>
      </w:r>
      <w:r w:rsidR="00D14C5A">
        <w:t>, Supply and Prices Department</w:t>
      </w:r>
      <w:r w:rsidR="00B647E8">
        <w:t>’</w:t>
      </w:r>
      <w:r w:rsidRPr="003705B3">
        <w:t xml:space="preserve"> and </w:t>
      </w:r>
      <w:r w:rsidR="00B647E8">
        <w:t>‘</w:t>
      </w:r>
      <w:r w:rsidRPr="003705B3">
        <w:t>Irrigation Department</w:t>
      </w:r>
      <w:r w:rsidR="00B647E8">
        <w:t>’</w:t>
      </w:r>
      <w:r w:rsidRPr="003705B3">
        <w:t xml:space="preserve"> supported by SIDA. The Government of Sindh has requested the World Bank</w:t>
      </w:r>
      <w:r w:rsidR="00B647E8">
        <w:t xml:space="preserve"> (WB)</w:t>
      </w:r>
      <w:r w:rsidRPr="003705B3">
        <w:t xml:space="preserve"> to finance the SWAT</w:t>
      </w:r>
      <w:r w:rsidR="00C332A3" w:rsidRPr="00D7429D">
        <w:t xml:space="preserve">.  </w:t>
      </w:r>
      <w:r w:rsidR="0086033E" w:rsidRPr="0086033E">
        <w:t>The overarching theme of the SWAT concept is the water and agricultural nexus to boost the rural economy and promote sound water resources management</w:t>
      </w:r>
      <w:r w:rsidR="00C332A3" w:rsidRPr="00487938">
        <w:t xml:space="preserve">.  </w:t>
      </w:r>
      <w:r w:rsidR="00666B6C" w:rsidRPr="00A84366">
        <w:t xml:space="preserve">The SWAT will support the Government of Sindh in </w:t>
      </w:r>
      <w:r w:rsidR="004A581D">
        <w:t xml:space="preserve">agriculture and water management </w:t>
      </w:r>
      <w:r w:rsidR="00C40953">
        <w:t xml:space="preserve">and facilitate a transformation along the three dimensions </w:t>
      </w:r>
      <w:r w:rsidR="00490324">
        <w:t xml:space="preserve">– agriculture, water resources and water service delivery. </w:t>
      </w:r>
    </w:p>
    <w:p w14:paraId="7BC9892D" w14:textId="4E540D58" w:rsidR="00C332A3" w:rsidRDefault="00C332A3" w:rsidP="00C332A3">
      <w:r w:rsidRPr="0085795F">
        <w:t>To address the env</w:t>
      </w:r>
      <w:r w:rsidRPr="00C35AE3">
        <w:t>ironmental and social impacts</w:t>
      </w:r>
      <w:r w:rsidRPr="008634F8">
        <w:t xml:space="preserve"> of the </w:t>
      </w:r>
      <w:r w:rsidR="00AD2AD8">
        <w:t>Project</w:t>
      </w:r>
      <w:r w:rsidRPr="008634F8">
        <w:t>, the present Environmental</w:t>
      </w:r>
      <w:r w:rsidRPr="00C413C5">
        <w:t xml:space="preserve"> a</w:t>
      </w:r>
      <w:r w:rsidRPr="00C27D7A">
        <w:t>nd Social Managemen</w:t>
      </w:r>
      <w:r w:rsidRPr="00B55179">
        <w:t>t Framework (ESMF) has been prepared in compliance</w:t>
      </w:r>
      <w:r w:rsidRPr="00F86445">
        <w:t xml:space="preserve"> with the national/provincial regulatory and WB policy requirements. </w:t>
      </w:r>
      <w:r w:rsidR="00E45CB2">
        <w:t xml:space="preserve">Similarly, a Resettlement Policy Framework </w:t>
      </w:r>
      <w:r w:rsidR="00C122A2">
        <w:t xml:space="preserve">(RPF) </w:t>
      </w:r>
      <w:r w:rsidR="00E45CB2">
        <w:t xml:space="preserve">has also been prepared to guide the resettlement planning </w:t>
      </w:r>
      <w:r w:rsidR="00C122A2">
        <w:t>of</w:t>
      </w:r>
      <w:r w:rsidR="00E45CB2">
        <w:t xml:space="preserve"> individual </w:t>
      </w:r>
      <w:r w:rsidR="00AD2AD8">
        <w:t>sub</w:t>
      </w:r>
      <w:r w:rsidR="00E45CB2">
        <w:t xml:space="preserve">projects </w:t>
      </w:r>
      <w:r w:rsidR="00C122A2">
        <w:t>under</w:t>
      </w:r>
      <w:r w:rsidR="00E45CB2">
        <w:t xml:space="preserve"> the </w:t>
      </w:r>
      <w:r w:rsidR="00AD2AD8">
        <w:t>Project</w:t>
      </w:r>
      <w:r w:rsidR="00E45CB2">
        <w:t xml:space="preserve">.  </w:t>
      </w:r>
      <w:r w:rsidRPr="00FE3954">
        <w:t xml:space="preserve">In addition, an Environmental </w:t>
      </w:r>
      <w:r w:rsidRPr="008F02D4">
        <w:t xml:space="preserve">and Social </w:t>
      </w:r>
      <w:r w:rsidR="00457362">
        <w:t>Management Plan</w:t>
      </w:r>
      <w:r w:rsidRPr="008F02D4">
        <w:t xml:space="preserve"> </w:t>
      </w:r>
      <w:r>
        <w:t>(ES</w:t>
      </w:r>
      <w:r w:rsidR="00457362">
        <w:t>MP</w:t>
      </w:r>
      <w:r>
        <w:t xml:space="preserve">) and </w:t>
      </w:r>
      <w:r w:rsidR="000F4AB9">
        <w:t>a Social Management and Resettlement Plan (SMRP)</w:t>
      </w:r>
      <w:r>
        <w:t xml:space="preserve">have been prepared for one of the </w:t>
      </w:r>
      <w:r w:rsidR="0035200E">
        <w:t>sub</w:t>
      </w:r>
      <w:r>
        <w:t>projects</w:t>
      </w:r>
      <w:r w:rsidR="005A00E5">
        <w:t xml:space="preserve">, Rehabilitation of </w:t>
      </w:r>
      <w:r w:rsidR="0071134D">
        <w:t>Akram Wah Canal</w:t>
      </w:r>
      <w:r>
        <w:t xml:space="preserve">. </w:t>
      </w:r>
      <w:r w:rsidR="00C122A2">
        <w:t xml:space="preserve"> The RPF, </w:t>
      </w:r>
      <w:r w:rsidR="00457362">
        <w:t>ESMP</w:t>
      </w:r>
      <w:r w:rsidR="00C122A2">
        <w:t xml:space="preserve"> and </w:t>
      </w:r>
      <w:r w:rsidR="000F4AB9">
        <w:t>SMRP</w:t>
      </w:r>
      <w:r w:rsidR="00C122A2">
        <w:t xml:space="preserve"> are available under separate covers. </w:t>
      </w:r>
    </w:p>
    <w:p w14:paraId="1FF4C1F7" w14:textId="08A338E3" w:rsidR="00DA60CB" w:rsidRPr="008838F8" w:rsidRDefault="00DA60CB" w:rsidP="007F45DD">
      <w:pPr>
        <w:pStyle w:val="Heading2"/>
      </w:pPr>
      <w:bookmarkStart w:id="7" w:name="_Toc117074598"/>
      <w:r w:rsidRPr="008838F8">
        <w:t>Background</w:t>
      </w:r>
      <w:r w:rsidR="00467DD3">
        <w:rPr>
          <w:rStyle w:val="FootnoteReference"/>
        </w:rPr>
        <w:footnoteReference w:id="5"/>
      </w:r>
      <w:bookmarkEnd w:id="7"/>
    </w:p>
    <w:p w14:paraId="1492A17C" w14:textId="117F0E3F" w:rsidR="009C54D3" w:rsidRPr="001517D3" w:rsidRDefault="00B65590" w:rsidP="00717E94">
      <w:r w:rsidRPr="00F41984">
        <w:rPr>
          <w:rFonts w:ascii="Calibri" w:eastAsia="MS Gothic" w:hAnsi="Calibri" w:cs="Times New Roman"/>
          <w:b/>
        </w:rPr>
        <w:t>Irrigated agriculture is the mainstay of Sindh’s rural economy</w:t>
      </w:r>
      <w:r>
        <w:rPr>
          <w:rFonts w:ascii="Calibri" w:eastAsia="MS Gothic" w:hAnsi="Calibri" w:cs="Times New Roman"/>
          <w:bCs/>
        </w:rPr>
        <w:t xml:space="preserve">. Sindh is the second largest province in Pakistan with a population of 51 million. </w:t>
      </w:r>
      <w:r w:rsidRPr="00F41984">
        <w:rPr>
          <w:rFonts w:ascii="Calibri" w:eastAsia="MS Gothic" w:hAnsi="Calibri" w:cs="Times New Roman"/>
          <w:bCs/>
        </w:rPr>
        <w:t>Nearly 52</w:t>
      </w:r>
      <w:r>
        <w:rPr>
          <w:rFonts w:ascii="Calibri" w:eastAsia="MS Gothic" w:hAnsi="Calibri" w:cs="Times New Roman"/>
          <w:bCs/>
        </w:rPr>
        <w:t xml:space="preserve"> percent </w:t>
      </w:r>
      <w:r w:rsidRPr="00F41984">
        <w:rPr>
          <w:rFonts w:ascii="Calibri" w:eastAsia="MS Gothic" w:hAnsi="Calibri" w:cs="Times New Roman"/>
          <w:bCs/>
        </w:rPr>
        <w:t>of Sindh’s population lives in rural areas and poverty is pervasive. Agriculture is crucial to household welfare in Sindh, accounting for about 24</w:t>
      </w:r>
      <w:r>
        <w:rPr>
          <w:rFonts w:ascii="Calibri" w:eastAsia="MS Gothic" w:hAnsi="Calibri" w:cs="Times New Roman"/>
          <w:bCs/>
        </w:rPr>
        <w:t xml:space="preserve"> percent</w:t>
      </w:r>
      <w:r w:rsidRPr="00F41984">
        <w:rPr>
          <w:rFonts w:ascii="Calibri" w:eastAsia="MS Gothic" w:hAnsi="Calibri" w:cs="Times New Roman"/>
          <w:bCs/>
        </w:rPr>
        <w:t xml:space="preserve"> and 70</w:t>
      </w:r>
      <w:r>
        <w:rPr>
          <w:rFonts w:ascii="Calibri" w:eastAsia="MS Gothic" w:hAnsi="Calibri" w:cs="Times New Roman"/>
          <w:bCs/>
        </w:rPr>
        <w:t xml:space="preserve"> percent</w:t>
      </w:r>
      <w:r w:rsidRPr="00F41984">
        <w:rPr>
          <w:rFonts w:ascii="Calibri" w:eastAsia="MS Gothic" w:hAnsi="Calibri" w:cs="Times New Roman"/>
          <w:bCs/>
        </w:rPr>
        <w:t xml:space="preserve"> of provincial GDP and employment respectively</w:t>
      </w:r>
      <w:r>
        <w:rPr>
          <w:rFonts w:ascii="Calibri" w:eastAsia="MS Gothic" w:hAnsi="Calibri" w:cs="Times New Roman"/>
          <w:bCs/>
        </w:rPr>
        <w:t>.</w:t>
      </w:r>
      <w:r>
        <w:rPr>
          <w:rStyle w:val="FootnoteReference"/>
          <w:rFonts w:ascii="Calibri" w:eastAsia="MS Gothic" w:hAnsi="Calibri" w:cs="Times New Roman"/>
          <w:bCs/>
        </w:rPr>
        <w:footnoteReference w:id="6"/>
      </w:r>
      <w:r>
        <w:rPr>
          <w:rFonts w:ascii="Calibri" w:eastAsia="MS Gothic" w:hAnsi="Calibri" w:cs="Times New Roman"/>
          <w:bCs/>
        </w:rPr>
        <w:t xml:space="preserve"> Sindh is the most downstream province of the Indus River, upon which it relies almost entirely to meet its water needs for agriculture, urban and rural water supply, and industry</w:t>
      </w:r>
      <w:r w:rsidR="009C54D3" w:rsidRPr="001517D3">
        <w:t>.</w:t>
      </w:r>
    </w:p>
    <w:p w14:paraId="2375DCF9" w14:textId="70685235" w:rsidR="009C54D3" w:rsidRPr="001517D3" w:rsidRDefault="00B65590" w:rsidP="00717E94">
      <w:r w:rsidRPr="00D242DD">
        <w:rPr>
          <w:rFonts w:ascii="Calibri" w:eastAsia="MS Gothic" w:hAnsi="Calibri" w:cs="Times New Roman"/>
          <w:b/>
        </w:rPr>
        <w:t>Addressing the water-agriculture nexus in Sindh is fundamental to rural development, environmental sustainability, and climate resilience.</w:t>
      </w:r>
      <w:r>
        <w:rPr>
          <w:rFonts w:ascii="Calibri" w:eastAsia="MS Gothic" w:hAnsi="Calibri" w:cs="Times New Roman"/>
          <w:bCs/>
        </w:rPr>
        <w:t xml:space="preserve">  Irrigated </w:t>
      </w:r>
      <w:r w:rsidRPr="00066907">
        <w:rPr>
          <w:rFonts w:ascii="Calibri" w:eastAsia="MS Gothic" w:hAnsi="Calibri" w:cs="Times New Roman"/>
          <w:bCs/>
        </w:rPr>
        <w:t xml:space="preserve">agriculture </w:t>
      </w:r>
      <w:r>
        <w:rPr>
          <w:rFonts w:ascii="Calibri" w:eastAsia="MS Gothic" w:hAnsi="Calibri" w:cs="Times New Roman"/>
          <w:bCs/>
        </w:rPr>
        <w:t>is the mainstay of Sindh’s rural economy but has remained stagnant over the last decade. Agriculture productivity, measured in terms of total factor productivity which considers the combined set of land, labor, capital, and resources, has remained stagnant over the last decade</w:t>
      </w:r>
      <w:r w:rsidRPr="003C60BA">
        <w:rPr>
          <w:rFonts w:ascii="Calibri" w:eastAsia="MS Gothic" w:hAnsi="Calibri" w:cs="Times New Roman"/>
          <w:bCs/>
        </w:rPr>
        <w:t>.</w:t>
      </w:r>
      <w:r w:rsidRPr="003C60BA">
        <w:rPr>
          <w:rStyle w:val="FootnoteReference"/>
          <w:rFonts w:ascii="Calibri" w:eastAsia="MS Gothic" w:hAnsi="Calibri" w:cs="Times New Roman"/>
          <w:bCs/>
        </w:rPr>
        <w:footnoteReference w:id="7"/>
      </w:r>
      <w:r>
        <w:rPr>
          <w:rFonts w:ascii="Calibri" w:eastAsia="MS Gothic" w:hAnsi="Calibri" w:cs="Times New Roman"/>
          <w:bCs/>
        </w:rPr>
        <w:t xml:space="preserve">  The provision of irrigation services is locked in a century-old paradigm that is unable to meet agriculture’s needs or ensure environmental sustainability. Irrigated agriculture in Sindh is in a crisis that will be further exacerbated by climate change unless profound changes are simultaneously introduced in the agriculture and water sectors</w:t>
      </w:r>
      <w:r w:rsidR="009C54D3" w:rsidRPr="001517D3">
        <w:t xml:space="preserve">. </w:t>
      </w:r>
    </w:p>
    <w:p w14:paraId="6830B094" w14:textId="46F117C8" w:rsidR="009C54D3" w:rsidRPr="001517D3" w:rsidRDefault="00B65590" w:rsidP="00717E94">
      <w:r w:rsidRPr="00CC3799">
        <w:rPr>
          <w:rFonts w:ascii="Calibri" w:eastAsia="MS Mincho" w:hAnsi="Calibri" w:cs="Times New Roman"/>
          <w:b/>
          <w:bCs/>
          <w:color w:val="000000"/>
        </w:rPr>
        <w:t>Sindh suffers from extremely low levels of agricultural water productivity</w:t>
      </w:r>
      <w:r>
        <w:rPr>
          <w:rFonts w:ascii="Calibri" w:eastAsia="MS Mincho" w:hAnsi="Calibri" w:cs="Times New Roman"/>
          <w:b/>
          <w:bCs/>
          <w:color w:val="000000"/>
        </w:rPr>
        <w:t>.</w:t>
      </w:r>
      <w:r w:rsidRPr="00CC3799">
        <w:rPr>
          <w:rFonts w:ascii="Calibri" w:eastAsia="MS Mincho" w:hAnsi="Calibri" w:cs="Times New Roman"/>
          <w:b/>
          <w:bCs/>
          <w:color w:val="000000"/>
        </w:rPr>
        <w:t xml:space="preserve"> </w:t>
      </w:r>
      <w:r w:rsidRPr="00CC3799">
        <w:rPr>
          <w:rFonts w:ascii="Calibri" w:eastAsia="MS Mincho" w:hAnsi="Calibri" w:cs="Times New Roman"/>
          <w:color w:val="000000"/>
        </w:rPr>
        <w:t>Agricultural water productivity, measured</w:t>
      </w:r>
      <w:r>
        <w:rPr>
          <w:rFonts w:ascii="Calibri" w:eastAsia="MS Mincho" w:hAnsi="Calibri" w:cs="Times New Roman"/>
          <w:color w:val="000000"/>
        </w:rPr>
        <w:t xml:space="preserve"> </w:t>
      </w:r>
      <w:r w:rsidRPr="00CC3799">
        <w:rPr>
          <w:rFonts w:ascii="Calibri" w:eastAsia="MS Mincho" w:hAnsi="Calibri" w:cs="Times New Roman"/>
          <w:color w:val="000000"/>
        </w:rPr>
        <w:t xml:space="preserve">in terms of either kilograms of crop </w:t>
      </w:r>
      <w:r>
        <w:rPr>
          <w:rFonts w:ascii="Calibri" w:eastAsia="MS Mincho" w:hAnsi="Calibri" w:cs="Times New Roman"/>
          <w:color w:val="000000"/>
        </w:rPr>
        <w:t xml:space="preserve">per cubic meter </w:t>
      </w:r>
      <w:r w:rsidRPr="00CC3799">
        <w:rPr>
          <w:rFonts w:ascii="Calibri" w:eastAsia="MS Mincho" w:hAnsi="Calibri" w:cs="Times New Roman"/>
          <w:color w:val="000000"/>
        </w:rPr>
        <w:t>(crop per drop) or revenue per cubic meter (rupee per drop), is low in Pakistan in general and particularly so in Sindh. This low agricultural water productivity in Sindh is driven by a combination of factors. First, crop yields for major crops are approximately 15 - 20 percent lower than global averages</w:t>
      </w:r>
      <w:r>
        <w:rPr>
          <w:rFonts w:ascii="Calibri" w:eastAsia="MS Mincho" w:hAnsi="Calibri" w:cs="Times New Roman"/>
          <w:color w:val="000000"/>
        </w:rPr>
        <w:t xml:space="preserve">. </w:t>
      </w:r>
      <w:r w:rsidRPr="00CC3799">
        <w:rPr>
          <w:rFonts w:ascii="Calibri" w:eastAsia="MS Mincho" w:hAnsi="Calibri" w:cs="Times New Roman"/>
          <w:color w:val="000000"/>
        </w:rPr>
        <w:t xml:space="preserve">Second, there is an excessive reliance on low value, water-thirsty crops which account for 80 percent of cropped land. </w:t>
      </w:r>
      <w:r w:rsidRPr="00CC3799">
        <w:rPr>
          <w:rFonts w:ascii="Calibri" w:eastAsia="MS Mincho" w:hAnsi="Calibri" w:cs="Times New Roman"/>
          <w:color w:val="000000"/>
        </w:rPr>
        <w:lastRenderedPageBreak/>
        <w:t>Third, inappropriate water management practices such as over-irrigation at the head of canals result</w:t>
      </w:r>
      <w:r>
        <w:rPr>
          <w:rFonts w:ascii="Calibri" w:eastAsia="MS Mincho" w:hAnsi="Calibri" w:cs="Times New Roman"/>
          <w:color w:val="000000"/>
        </w:rPr>
        <w:t xml:space="preserve"> </w:t>
      </w:r>
      <w:r w:rsidRPr="00CC3799">
        <w:rPr>
          <w:rFonts w:ascii="Calibri" w:eastAsia="MS Mincho" w:hAnsi="Calibri" w:cs="Times New Roman"/>
          <w:color w:val="000000"/>
        </w:rPr>
        <w:t>in water logging, soil salinization, and downstream water scarcity</w:t>
      </w:r>
      <w:r>
        <w:rPr>
          <w:rFonts w:ascii="Calibri" w:eastAsia="MS Mincho" w:hAnsi="Calibri" w:cs="Times New Roman"/>
          <w:color w:val="000000"/>
        </w:rPr>
        <w:t xml:space="preserve">. </w:t>
      </w:r>
      <w:r w:rsidRPr="00CC3799">
        <w:rPr>
          <w:rFonts w:ascii="Calibri" w:eastAsia="MS Mincho" w:hAnsi="Calibri" w:cs="Times New Roman"/>
          <w:color w:val="000000"/>
        </w:rPr>
        <w:t xml:space="preserve">It is estimated that around 60 percent of the water withdrawn from the Indus River in Sindh is </w:t>
      </w:r>
      <w:r>
        <w:rPr>
          <w:rFonts w:ascii="Calibri" w:eastAsia="MS Mincho" w:hAnsi="Calibri" w:cs="Times New Roman"/>
          <w:color w:val="000000"/>
        </w:rPr>
        <w:t>wasted.</w:t>
      </w:r>
      <w:r>
        <w:rPr>
          <w:rStyle w:val="FootnoteReference"/>
          <w:rFonts w:ascii="Calibri" w:eastAsia="MS Mincho" w:hAnsi="Calibri" w:cs="Times New Roman"/>
          <w:color w:val="000000"/>
        </w:rPr>
        <w:footnoteReference w:id="8"/>
      </w:r>
      <w:r w:rsidR="009C54D3" w:rsidRPr="001517D3">
        <w:t>.</w:t>
      </w:r>
    </w:p>
    <w:p w14:paraId="3F478AF9" w14:textId="58F1A031" w:rsidR="009C54D3" w:rsidRPr="001517D3" w:rsidRDefault="00B65590" w:rsidP="00DA07C5">
      <w:r w:rsidRPr="00681182">
        <w:rPr>
          <w:rFonts w:ascii="Calibri" w:eastAsia="MS Mincho" w:hAnsi="Calibri" w:cs="Times New Roman"/>
          <w:b/>
          <w:bCs/>
          <w:color w:val="000000"/>
        </w:rPr>
        <w:t>Poor water management is undermining environmental sustainability and impacting economic growth and public health in Sindh</w:t>
      </w:r>
      <w:r w:rsidRPr="00681182">
        <w:rPr>
          <w:rFonts w:ascii="Calibri" w:eastAsia="MS Mincho" w:hAnsi="Calibri" w:cs="Times New Roman"/>
          <w:color w:val="000000"/>
        </w:rPr>
        <w:t xml:space="preserve">. Prior to the development of the </w:t>
      </w:r>
      <w:r>
        <w:rPr>
          <w:rFonts w:ascii="Calibri" w:eastAsia="MS Mincho" w:hAnsi="Calibri" w:cs="Times New Roman"/>
          <w:color w:val="000000"/>
        </w:rPr>
        <w:t>Indus Basin Irrigation System (</w:t>
      </w:r>
      <w:r>
        <w:t xml:space="preserve">IBIS), </w:t>
      </w:r>
      <w:r w:rsidRPr="00681182">
        <w:rPr>
          <w:rFonts w:ascii="Calibri" w:eastAsia="MS Mincho" w:hAnsi="Calibri" w:cs="Times New Roman"/>
          <w:color w:val="000000"/>
        </w:rPr>
        <w:t>the Indus River was a braided river in its lower stretches supporting a rich riverine habitat, culminating in the world’s fifth largest delta with extensive mangrove forests. Reduction of flows along the Indus River, approximately 90 percent of which is used by agriculture, has resulted in almost no water now reaching the Indus Delta. Agricultural development and the reduction of freshwater flows has caused the Delta to shrink by an astounding 92 percent over the last century</w:t>
      </w:r>
      <w:r>
        <w:rPr>
          <w:rFonts w:ascii="Calibri" w:eastAsia="MS Mincho" w:hAnsi="Calibri" w:cs="Times New Roman"/>
          <w:color w:val="000000"/>
        </w:rPr>
        <w:t>.</w:t>
      </w:r>
      <w:r>
        <w:rPr>
          <w:rStyle w:val="FootnoteReference"/>
          <w:rFonts w:ascii="Calibri" w:eastAsia="MS Mincho" w:hAnsi="Calibri" w:cs="Times New Roman"/>
          <w:color w:val="000000"/>
        </w:rPr>
        <w:footnoteReference w:id="9"/>
      </w:r>
      <w:r w:rsidRPr="00681182">
        <w:rPr>
          <w:rFonts w:ascii="Calibri" w:eastAsia="MS Mincho" w:hAnsi="Calibri" w:cs="Times New Roman"/>
          <w:color w:val="000000"/>
        </w:rPr>
        <w:t xml:space="preserve"> Inappropriate agricultural water management has resulted in water logging and salinity that affects around half of the irrigated land, generating reduction in yields on the order of 30-50 percent on affected land.  A 2015 World Bank study</w:t>
      </w:r>
      <w:r>
        <w:rPr>
          <w:rFonts w:ascii="Calibri" w:eastAsia="MS Mincho" w:hAnsi="Calibri" w:cs="Times New Roman"/>
          <w:color w:val="000000"/>
        </w:rPr>
        <w:t xml:space="preserve"> </w:t>
      </w:r>
      <w:r w:rsidRPr="00681182">
        <w:rPr>
          <w:rFonts w:ascii="Calibri" w:eastAsia="MS Mincho" w:hAnsi="Calibri" w:cs="Times New Roman"/>
          <w:color w:val="000000"/>
        </w:rPr>
        <w:t>estimated that water-related agricultural soil degradation reduces Sindh’s annual GDP by around 2.4 percent, while the loss of mangroves has resulted in an annual loss of 0.7 percent.  Natural disasters, including floods and droughts, account for an additional average annual loss of 1.7 percent of GDP.</w:t>
      </w:r>
      <w:r>
        <w:rPr>
          <w:rStyle w:val="FootnoteReference"/>
          <w:rFonts w:ascii="Calibri" w:eastAsia="MS Mincho" w:hAnsi="Calibri" w:cs="Times New Roman"/>
          <w:color w:val="000000"/>
        </w:rPr>
        <w:t xml:space="preserve"> </w:t>
      </w:r>
      <w:r>
        <w:rPr>
          <w:rStyle w:val="FootnoteReference"/>
          <w:rFonts w:ascii="Calibri" w:eastAsia="MS Mincho" w:hAnsi="Calibri" w:cs="Times New Roman"/>
          <w:color w:val="000000"/>
        </w:rPr>
        <w:footnoteReference w:id="10"/>
      </w:r>
      <w:r w:rsidRPr="00681182">
        <w:rPr>
          <w:rFonts w:ascii="Calibri" w:eastAsia="MS Mincho" w:hAnsi="Calibri" w:cs="Times New Roman"/>
          <w:color w:val="000000"/>
        </w:rPr>
        <w:t xml:space="preserve"> Water scarcity in the downstream parts of the canal network reduces the supply of water to vulnerable towns and villages, contributing to </w:t>
      </w:r>
      <w:r>
        <w:rPr>
          <w:rFonts w:ascii="Calibri" w:eastAsia="MS Mincho" w:hAnsi="Calibri" w:cs="Times New Roman"/>
          <w:color w:val="000000"/>
        </w:rPr>
        <w:t xml:space="preserve">low levels </w:t>
      </w:r>
      <w:r w:rsidRPr="00681182">
        <w:rPr>
          <w:rFonts w:ascii="Calibri" w:eastAsia="MS Mincho" w:hAnsi="Calibri" w:cs="Times New Roman"/>
          <w:color w:val="000000"/>
        </w:rPr>
        <w:t>public health</w:t>
      </w:r>
      <w:r w:rsidR="009C54D3" w:rsidRPr="001517D3">
        <w:t>.</w:t>
      </w:r>
    </w:p>
    <w:p w14:paraId="656F87B6" w14:textId="7FB7A986" w:rsidR="009C54D3" w:rsidRPr="001517D3" w:rsidRDefault="00B65590" w:rsidP="00717E94">
      <w:r w:rsidRPr="006A2694">
        <w:rPr>
          <w:rFonts w:ascii="Calibri" w:eastAsia="MS Mincho" w:hAnsi="Calibri" w:cs="Times New Roman"/>
          <w:b/>
          <w:bCs/>
          <w:color w:val="000000"/>
        </w:rPr>
        <w:t xml:space="preserve">Sindh needs to shift to higher value, water thrifty crops </w:t>
      </w:r>
      <w:r>
        <w:rPr>
          <w:rFonts w:ascii="Calibri" w:eastAsia="MS Mincho" w:hAnsi="Calibri" w:cs="Times New Roman"/>
          <w:b/>
          <w:bCs/>
          <w:color w:val="000000"/>
        </w:rPr>
        <w:t xml:space="preserve">to increase farmers’ incomes and boost agricultural water productivity. </w:t>
      </w:r>
      <w:r w:rsidRPr="00320958">
        <w:rPr>
          <w:rFonts w:ascii="Calibri" w:eastAsia="MS Mincho" w:hAnsi="Calibri" w:cs="Times New Roman"/>
          <w:color w:val="000000"/>
        </w:rPr>
        <w:t>Sindh</w:t>
      </w:r>
      <w:r>
        <w:rPr>
          <w:rFonts w:ascii="Calibri" w:eastAsia="MS Mincho" w:hAnsi="Calibri" w:cs="Times New Roman"/>
          <w:color w:val="000000"/>
        </w:rPr>
        <w:t>’s</w:t>
      </w:r>
      <w:r w:rsidRPr="00320958">
        <w:rPr>
          <w:rFonts w:ascii="Calibri" w:eastAsia="MS Mincho" w:hAnsi="Calibri" w:cs="Times New Roman"/>
          <w:color w:val="000000"/>
        </w:rPr>
        <w:t xml:space="preserve"> agriculture is based primarily on low-value, water-thirsty crops which constitute the following shares for cropped land: wheat (30 percent), rice (22 percent), cotton (17 percent), and sugarcane (9 percent). Its abundant sunshine, rich soil, and supply of water from the Indus River are conducive to growing higher value, water-thrifty crops such as fruits, vegetables, pulses, oilseeds, condiments, and flowers but these account for only 22 percent of total cropped land</w:t>
      </w:r>
      <w:r>
        <w:rPr>
          <w:rFonts w:ascii="Calibri" w:eastAsia="MS Mincho" w:hAnsi="Calibri" w:cs="Times New Roman"/>
          <w:color w:val="000000"/>
        </w:rPr>
        <w:t xml:space="preserve">. Yet transition to these crops </w:t>
      </w:r>
      <w:r w:rsidR="00BE7AFF">
        <w:rPr>
          <w:rFonts w:ascii="Calibri" w:eastAsia="MS Mincho" w:hAnsi="Calibri" w:cs="Times New Roman"/>
          <w:color w:val="000000"/>
        </w:rPr>
        <w:t>is</w:t>
      </w:r>
      <w:r>
        <w:rPr>
          <w:rFonts w:ascii="Calibri" w:eastAsia="MS Mincho" w:hAnsi="Calibri" w:cs="Times New Roman"/>
          <w:color w:val="000000"/>
        </w:rPr>
        <w:t xml:space="preserve"> hindered by a variety of </w:t>
      </w:r>
      <w:r w:rsidRPr="003636FC">
        <w:rPr>
          <w:rFonts w:ascii="Calibri" w:eastAsia="MS Mincho" w:hAnsi="Calibri" w:cs="Times New Roman"/>
          <w:color w:val="000000"/>
        </w:rPr>
        <w:t>inappropriate agricultural policies and government interventions in input markets such as seeds, fertilizers, and irrigation, and output markets such as wheat and sugar</w:t>
      </w:r>
      <w:r>
        <w:rPr>
          <w:rFonts w:ascii="Calibri" w:eastAsia="MS Mincho" w:hAnsi="Calibri" w:cs="Times New Roman"/>
          <w:color w:val="000000"/>
        </w:rPr>
        <w:t xml:space="preserve"> that favor low value, water thirsty crops</w:t>
      </w:r>
      <w:r w:rsidRPr="003636FC">
        <w:rPr>
          <w:rFonts w:ascii="Calibri" w:eastAsia="MS Mincho" w:hAnsi="Calibri" w:cs="Times New Roman"/>
          <w:color w:val="000000"/>
        </w:rPr>
        <w:t>.</w:t>
      </w:r>
      <w:r>
        <w:rPr>
          <w:rStyle w:val="FootnoteReference"/>
          <w:rFonts w:ascii="Calibri" w:eastAsia="MS Mincho" w:hAnsi="Calibri" w:cs="Times New Roman"/>
          <w:bCs/>
          <w:color w:val="000000"/>
        </w:rPr>
        <w:t xml:space="preserve"> </w:t>
      </w:r>
      <w:r>
        <w:rPr>
          <w:rStyle w:val="FootnoteReference"/>
          <w:rFonts w:ascii="Calibri" w:eastAsia="MS Mincho" w:hAnsi="Calibri" w:cs="Times New Roman"/>
          <w:bCs/>
          <w:color w:val="000000"/>
        </w:rPr>
        <w:footnoteReference w:id="11"/>
      </w:r>
      <w:r>
        <w:rPr>
          <w:rFonts w:ascii="Calibri" w:eastAsia="MS Mincho" w:hAnsi="Calibri" w:cs="Times New Roman"/>
          <w:b/>
          <w:bCs/>
          <w:color w:val="000000"/>
        </w:rPr>
        <w:t xml:space="preserve"> </w:t>
      </w:r>
      <w:r>
        <w:rPr>
          <w:rFonts w:ascii="Calibri" w:eastAsia="MS Mincho" w:hAnsi="Calibri" w:cs="Times New Roman"/>
          <w:color w:val="000000"/>
        </w:rPr>
        <w:t xml:space="preserve"> Agricultural value chain development for higher value crops is still in the nascent stage. The World Bank financed Sindh Agricultural Growth Project (SAGP), closed in 2021, helped to catalyze these value chains and the SWAT project will build upon this foundation</w:t>
      </w:r>
      <w:r w:rsidR="009C54D3" w:rsidRPr="001517D3">
        <w:t xml:space="preserve">. </w:t>
      </w:r>
    </w:p>
    <w:p w14:paraId="21D44817" w14:textId="43FDC1B6" w:rsidR="009C54D3" w:rsidRPr="001517D3" w:rsidRDefault="00B65590" w:rsidP="00717E94">
      <w:r w:rsidRPr="00140D1E">
        <w:rPr>
          <w:rFonts w:ascii="Calibri" w:eastAsia="MS Mincho" w:hAnsi="Calibri" w:cs="Times New Roman"/>
          <w:b/>
          <w:bCs/>
          <w:color w:val="000000"/>
        </w:rPr>
        <w:t>Agricultural productivity for all crops also needs to accelerate to increase farmers’ incomes and boost agricultural water productivity</w:t>
      </w:r>
      <w:r>
        <w:rPr>
          <w:rFonts w:ascii="Calibri" w:eastAsia="MS Mincho" w:hAnsi="Calibri" w:cs="Times New Roman"/>
          <w:color w:val="000000"/>
        </w:rPr>
        <w:t>. Productivity in terms of kilograms of product per hectare is generally low in Pakistan, indicating tremendous potential for increasing yields. For example, the percent yields in Pakistan with respect to China are wheat (52 percent), rice (54 percent), cotton (43 percent), and sugar cane (81 percent).</w:t>
      </w:r>
      <w:r>
        <w:rPr>
          <w:rStyle w:val="FootnoteReference"/>
          <w:rFonts w:ascii="Calibri" w:eastAsia="MS Mincho" w:hAnsi="Calibri" w:cs="Times New Roman"/>
          <w:color w:val="000000"/>
        </w:rPr>
        <w:footnoteReference w:id="12"/>
      </w:r>
      <w:r>
        <w:rPr>
          <w:rFonts w:ascii="Calibri" w:eastAsia="MS Mincho" w:hAnsi="Calibri" w:cs="Times New Roman"/>
          <w:color w:val="000000"/>
        </w:rPr>
        <w:t xml:space="preserve"> </w:t>
      </w:r>
      <w:r w:rsidRPr="000F16C3">
        <w:rPr>
          <w:rFonts w:ascii="Calibri" w:eastAsia="MS Mincho" w:hAnsi="Calibri" w:cs="Times New Roman"/>
          <w:color w:val="000000"/>
        </w:rPr>
        <w:t xml:space="preserve">This poor performance of irrigated agriculture is driven by a host of factors including limited adoption of modern technologies, poor agriculture support services, inefficient water delivery, land degradation, poorly functioning agricultural markets, </w:t>
      </w:r>
      <w:r>
        <w:rPr>
          <w:rFonts w:ascii="Calibri" w:eastAsia="MS Mincho" w:hAnsi="Calibri" w:cs="Times New Roman"/>
          <w:color w:val="000000"/>
        </w:rPr>
        <w:t xml:space="preserve">land tenure arrangements </w:t>
      </w:r>
      <w:r w:rsidRPr="000F16C3">
        <w:rPr>
          <w:rFonts w:ascii="Calibri" w:eastAsia="MS Mincho" w:hAnsi="Calibri" w:cs="Times New Roman"/>
          <w:color w:val="000000"/>
        </w:rPr>
        <w:t xml:space="preserve">and general political economy factors that resist changing the status quo.  </w:t>
      </w:r>
      <w:r>
        <w:rPr>
          <w:rFonts w:ascii="Calibri" w:eastAsia="MS Mincho" w:hAnsi="Calibri" w:cs="Times New Roman"/>
          <w:color w:val="000000"/>
        </w:rPr>
        <w:t xml:space="preserve">The World </w:t>
      </w:r>
      <w:r>
        <w:rPr>
          <w:rFonts w:ascii="Calibri" w:eastAsia="MS Mincho" w:hAnsi="Calibri" w:cs="Times New Roman"/>
          <w:color w:val="000000"/>
        </w:rPr>
        <w:lastRenderedPageBreak/>
        <w:t xml:space="preserve">Bank financed </w:t>
      </w:r>
      <w:r w:rsidRPr="00CB6136">
        <w:rPr>
          <w:rFonts w:ascii="Calibri" w:eastAsia="MS Mincho" w:hAnsi="Calibri" w:cs="Times New Roman"/>
          <w:color w:val="000000"/>
        </w:rPr>
        <w:t>Sindh Irrigated Agricultur</w:t>
      </w:r>
      <w:r>
        <w:rPr>
          <w:rFonts w:ascii="Calibri" w:eastAsia="MS Mincho" w:hAnsi="Calibri" w:cs="Times New Roman"/>
          <w:color w:val="000000"/>
        </w:rPr>
        <w:t>e</w:t>
      </w:r>
      <w:r w:rsidRPr="00CB6136">
        <w:rPr>
          <w:rFonts w:ascii="Calibri" w:eastAsia="MS Mincho" w:hAnsi="Calibri" w:cs="Times New Roman"/>
          <w:color w:val="000000"/>
        </w:rPr>
        <w:t xml:space="preserve"> Productivity Enhancement Project</w:t>
      </w:r>
      <w:r>
        <w:rPr>
          <w:rFonts w:ascii="Calibri" w:eastAsia="MS Mincho" w:hAnsi="Calibri" w:cs="Times New Roman"/>
          <w:color w:val="000000"/>
        </w:rPr>
        <w:t xml:space="preserve"> (SIAPEP), which will close in 2022, focused on addressing these challenges and the SWAT will build-upon these efforts</w:t>
      </w:r>
      <w:r w:rsidR="009C54D3" w:rsidRPr="001517D3">
        <w:t xml:space="preserve">. </w:t>
      </w:r>
    </w:p>
    <w:p w14:paraId="090380A1" w14:textId="77777777" w:rsidR="00B65590" w:rsidRDefault="00B65590" w:rsidP="009C54D3">
      <w:pPr>
        <w:widowControl w:val="0"/>
        <w:shd w:val="clear" w:color="auto" w:fill="FFFFFF" w:themeFill="background1"/>
        <w:autoSpaceDE w:val="0"/>
        <w:autoSpaceDN w:val="0"/>
        <w:adjustRightInd w:val="0"/>
        <w:spacing w:after="0"/>
        <w:rPr>
          <w:rFonts w:ascii="Calibri" w:eastAsia="MS Mincho" w:hAnsi="Calibri" w:cs="Times New Roman"/>
          <w:color w:val="000000"/>
        </w:rPr>
      </w:pPr>
      <w:r w:rsidRPr="00CC3799">
        <w:rPr>
          <w:rFonts w:ascii="Calibri" w:eastAsia="MS Mincho" w:hAnsi="Calibri" w:cs="Times New Roman"/>
          <w:b/>
          <w:bCs/>
          <w:color w:val="000000"/>
        </w:rPr>
        <w:t xml:space="preserve">Sindh depends on the IBIS to meet its agricultural, domestic, and industrial water needs.  </w:t>
      </w:r>
      <w:r w:rsidRPr="00CC3799">
        <w:rPr>
          <w:rFonts w:ascii="Calibri" w:eastAsia="MS Mincho" w:hAnsi="Calibri" w:cs="Times New Roman"/>
          <w:color w:val="000000"/>
        </w:rPr>
        <w:t xml:space="preserve">The multi-purpose canal network in Sindh </w:t>
      </w:r>
      <w:r>
        <w:rPr>
          <w:rFonts w:ascii="Calibri" w:eastAsia="MS Mincho" w:hAnsi="Calibri" w:cs="Times New Roman"/>
          <w:color w:val="000000"/>
        </w:rPr>
        <w:t xml:space="preserve">starts off with </w:t>
      </w:r>
      <w:r w:rsidRPr="00CC3799">
        <w:rPr>
          <w:rFonts w:ascii="Calibri" w:eastAsia="MS Mincho" w:hAnsi="Calibri" w:cs="Times New Roman"/>
          <w:color w:val="000000"/>
        </w:rPr>
        <w:t>three large barrages on the Indus River</w:t>
      </w:r>
      <w:r>
        <w:rPr>
          <w:rFonts w:ascii="Calibri" w:eastAsia="MS Mincho" w:hAnsi="Calibri" w:cs="Times New Roman"/>
          <w:color w:val="000000"/>
        </w:rPr>
        <w:t xml:space="preserve">. </w:t>
      </w:r>
      <w:r w:rsidRPr="00334887">
        <w:rPr>
          <w:rFonts w:ascii="Calibri" w:eastAsia="MS Mincho" w:hAnsi="Calibri" w:cs="Times New Roman"/>
          <w:color w:val="000000"/>
        </w:rPr>
        <w:t xml:space="preserve">The on-going World Bank-financed Sindh Barrages Improvement Project (SBIP), </w:t>
      </w:r>
      <w:r w:rsidRPr="00B2346E">
        <w:rPr>
          <w:rFonts w:ascii="Calibri" w:eastAsia="MS Mincho" w:hAnsi="Calibri" w:cs="Times New Roman"/>
          <w:color w:val="000000"/>
        </w:rPr>
        <w:t>scheduled to finish in 2024, is helping to improve the safety of this vital infrastructure upon which the province depends. These barrages divert water into 14 main canals, 114 secondary canals, and 1,400 distributary canals. These distributary canals in turn feed approximately 44,000 water courses. The gross command area of the irrigation system is approximately 5 million has, with the actual irrigated area averaging around 3.6 million has based on water availability. Almost 50 percent of the command area does not have drainage facilities</w:t>
      </w:r>
      <w:r w:rsidRPr="00CC3799">
        <w:rPr>
          <w:rFonts w:ascii="Calibri" w:eastAsia="MS Mincho" w:hAnsi="Calibri" w:cs="Times New Roman"/>
          <w:color w:val="000000"/>
        </w:rPr>
        <w:t>. This is a serious constraint to crop production since much of the agricultural land is flat with low natural drainage. High water losses at the farm level and canal seepage, coupled with the effects of climate-induced droughts, have resulted in water logging and salinization with close to 30 percent of agriculture land salt-affected, creating a serious threat to the sustainability of irrigated agriculture. Much of the groundwater in Sindh has high levels of salinity, although a thin lens of freshwater provides an important source of drinking water for rural</w:t>
      </w:r>
      <w:r>
        <w:rPr>
          <w:rFonts w:ascii="Calibri" w:eastAsia="MS Mincho" w:hAnsi="Calibri" w:cs="Times New Roman"/>
          <w:color w:val="000000"/>
        </w:rPr>
        <w:t xml:space="preserve"> </w:t>
      </w:r>
      <w:r w:rsidRPr="00CC3799">
        <w:rPr>
          <w:rFonts w:ascii="Calibri" w:eastAsia="MS Mincho" w:hAnsi="Calibri" w:cs="Times New Roman"/>
          <w:color w:val="000000"/>
        </w:rPr>
        <w:t>communities and supplemental irrigation.</w:t>
      </w:r>
      <w:r w:rsidRPr="00CC3799">
        <w:rPr>
          <w:rFonts w:ascii="Calibri" w:eastAsia="MS Mincho" w:hAnsi="Calibri" w:cs="Times New Roman"/>
          <w:color w:val="000000"/>
          <w:vertAlign w:val="superscript"/>
        </w:rPr>
        <w:footnoteReference w:id="13"/>
      </w:r>
    </w:p>
    <w:p w14:paraId="58F43110" w14:textId="77777777" w:rsidR="00B65590" w:rsidRDefault="00B65590" w:rsidP="009C54D3">
      <w:pPr>
        <w:widowControl w:val="0"/>
        <w:shd w:val="clear" w:color="auto" w:fill="FFFFFF" w:themeFill="background1"/>
        <w:autoSpaceDE w:val="0"/>
        <w:autoSpaceDN w:val="0"/>
        <w:adjustRightInd w:val="0"/>
        <w:spacing w:after="0"/>
        <w:rPr>
          <w:rFonts w:ascii="Calibri" w:eastAsia="MS Mincho" w:hAnsi="Calibri" w:cs="Times New Roman"/>
          <w:color w:val="000000"/>
        </w:rPr>
      </w:pPr>
    </w:p>
    <w:p w14:paraId="654FA547" w14:textId="44E99C69" w:rsidR="00B65590" w:rsidRDefault="00B65590" w:rsidP="009C54D3">
      <w:pPr>
        <w:widowControl w:val="0"/>
        <w:shd w:val="clear" w:color="auto" w:fill="FFFFFF" w:themeFill="background1"/>
        <w:autoSpaceDE w:val="0"/>
        <w:autoSpaceDN w:val="0"/>
        <w:adjustRightInd w:val="0"/>
        <w:spacing w:after="0"/>
        <w:rPr>
          <w:rFonts w:ascii="Calibri" w:eastAsia="MS Mincho" w:hAnsi="Calibri" w:cs="Times New Roman"/>
          <w:color w:val="000000"/>
        </w:rPr>
      </w:pPr>
      <w:r w:rsidRPr="009C5982">
        <w:rPr>
          <w:rFonts w:ascii="Calibri" w:eastAsia="MS Mincho" w:hAnsi="Calibri" w:cs="Times New Roman"/>
          <w:b/>
          <w:bCs/>
          <w:color w:val="000000"/>
        </w:rPr>
        <w:t>S</w:t>
      </w:r>
      <w:r>
        <w:rPr>
          <w:rFonts w:ascii="Calibri" w:eastAsia="MS Mincho" w:hAnsi="Calibri" w:cs="Times New Roman"/>
          <w:b/>
          <w:bCs/>
          <w:color w:val="000000"/>
        </w:rPr>
        <w:t>i</w:t>
      </w:r>
      <w:r w:rsidRPr="00CC3799">
        <w:rPr>
          <w:rFonts w:ascii="Calibri" w:eastAsia="MS Mincho" w:hAnsi="Calibri" w:cs="Times New Roman"/>
          <w:b/>
          <w:bCs/>
          <w:color w:val="000000"/>
        </w:rPr>
        <w:t>ndh’s irrigation</w:t>
      </w:r>
      <w:r>
        <w:rPr>
          <w:rFonts w:ascii="Calibri" w:eastAsia="MS Mincho" w:hAnsi="Calibri" w:cs="Times New Roman"/>
          <w:b/>
          <w:bCs/>
          <w:color w:val="000000"/>
        </w:rPr>
        <w:t xml:space="preserve"> </w:t>
      </w:r>
      <w:r w:rsidRPr="00CC3799">
        <w:rPr>
          <w:rFonts w:ascii="Calibri" w:eastAsia="MS Mincho" w:hAnsi="Calibri" w:cs="Times New Roman"/>
          <w:b/>
          <w:bCs/>
          <w:color w:val="000000"/>
        </w:rPr>
        <w:t xml:space="preserve">system </w:t>
      </w:r>
      <w:r>
        <w:rPr>
          <w:rFonts w:ascii="Calibri" w:eastAsia="MS Mincho" w:hAnsi="Calibri" w:cs="Times New Roman"/>
          <w:b/>
          <w:bCs/>
          <w:color w:val="000000"/>
        </w:rPr>
        <w:t xml:space="preserve">urgently </w:t>
      </w:r>
      <w:r w:rsidRPr="00CC3799">
        <w:rPr>
          <w:rFonts w:ascii="Calibri" w:eastAsia="MS Mincho" w:hAnsi="Calibri" w:cs="Times New Roman"/>
          <w:b/>
          <w:bCs/>
          <w:color w:val="000000"/>
        </w:rPr>
        <w:t xml:space="preserve">needs to be modernized. </w:t>
      </w:r>
      <w:r w:rsidRPr="00CC3799">
        <w:rPr>
          <w:rFonts w:ascii="Calibri" w:eastAsia="MS Mincho" w:hAnsi="Calibri" w:cs="Times New Roman"/>
          <w:color w:val="000000"/>
        </w:rPr>
        <w:t>Irrigation management principles in Pakistan, and Sindh in particular, were established during the colonial period and have not fundamentally changed since then.</w:t>
      </w:r>
      <w:r>
        <w:rPr>
          <w:rFonts w:ascii="Calibri" w:eastAsia="MS Mincho" w:hAnsi="Calibri" w:cs="Times New Roman"/>
          <w:color w:val="000000"/>
        </w:rPr>
        <w:t xml:space="preserve"> </w:t>
      </w:r>
      <w:r w:rsidRPr="00FF67BC">
        <w:rPr>
          <w:rFonts w:ascii="Calibri" w:eastAsia="MS Mincho" w:hAnsi="Calibri" w:cs="Times New Roman"/>
          <w:color w:val="000000"/>
        </w:rPr>
        <w:t xml:space="preserve">The Sindh Irrigation Act of 1879 still governs most irrigation operations in Sindh. The original operating principle was to proportionally distribute water on a rotation basis and according to the availability of water in the Indus River, with the amount of water allocated to each watercourse based upon its area. The goal was to promote the production of basic crops to help ensure food security. Currently, the irrigation system cannot even meet the original principle of equitable distribution due to infrastructure deterioration and management deficiencies.  This has resulted in inequitable allocation of water, over-irrigation at the head of canals, often resulting in water logging and salinization, and water shortages at the lower reaches of the canal network. Sindh’s </w:t>
      </w:r>
      <w:r>
        <w:rPr>
          <w:rFonts w:ascii="Calibri" w:eastAsia="MS Mincho" w:hAnsi="Calibri" w:cs="Times New Roman"/>
          <w:color w:val="000000"/>
        </w:rPr>
        <w:t xml:space="preserve">multi-purpose canal system </w:t>
      </w:r>
      <w:r w:rsidRPr="00FF67BC">
        <w:rPr>
          <w:rFonts w:ascii="Calibri" w:eastAsia="MS Mincho" w:hAnsi="Calibri" w:cs="Times New Roman"/>
          <w:color w:val="000000"/>
        </w:rPr>
        <w:t>need</w:t>
      </w:r>
      <w:r>
        <w:rPr>
          <w:rFonts w:ascii="Calibri" w:eastAsia="MS Mincho" w:hAnsi="Calibri" w:cs="Times New Roman"/>
          <w:color w:val="000000"/>
        </w:rPr>
        <w:t>s</w:t>
      </w:r>
      <w:r w:rsidRPr="00FF67BC">
        <w:rPr>
          <w:rFonts w:ascii="Calibri" w:eastAsia="MS Mincho" w:hAnsi="Calibri" w:cs="Times New Roman"/>
          <w:color w:val="000000"/>
        </w:rPr>
        <w:t xml:space="preserve"> to be modernized, in terms of infrastructure</w:t>
      </w:r>
      <w:r>
        <w:rPr>
          <w:rFonts w:ascii="Calibri" w:eastAsia="MS Mincho" w:hAnsi="Calibri" w:cs="Times New Roman"/>
          <w:color w:val="000000"/>
        </w:rPr>
        <w:t>, operations</w:t>
      </w:r>
      <w:r w:rsidRPr="00FF67BC">
        <w:rPr>
          <w:rFonts w:ascii="Calibri" w:eastAsia="MS Mincho" w:hAnsi="Calibri" w:cs="Times New Roman"/>
          <w:color w:val="000000"/>
        </w:rPr>
        <w:t xml:space="preserve">, </w:t>
      </w:r>
      <w:r>
        <w:rPr>
          <w:rFonts w:ascii="Calibri" w:eastAsia="MS Mincho" w:hAnsi="Calibri" w:cs="Times New Roman"/>
          <w:color w:val="000000"/>
        </w:rPr>
        <w:t xml:space="preserve">and institutions, </w:t>
      </w:r>
      <w:r w:rsidRPr="00FF67BC">
        <w:rPr>
          <w:rFonts w:ascii="Calibri" w:eastAsia="MS Mincho" w:hAnsi="Calibri" w:cs="Times New Roman"/>
          <w:color w:val="000000"/>
        </w:rPr>
        <w:t>to meet the needs of agriculture, cities, and industry in the context of a growing population, exp</w:t>
      </w:r>
      <w:r>
        <w:rPr>
          <w:rFonts w:ascii="Calibri" w:eastAsia="MS Mincho" w:hAnsi="Calibri" w:cs="Times New Roman"/>
          <w:color w:val="000000"/>
        </w:rPr>
        <w:t>a</w:t>
      </w:r>
      <w:r w:rsidRPr="00FF67BC">
        <w:rPr>
          <w:rFonts w:ascii="Calibri" w:eastAsia="MS Mincho" w:hAnsi="Calibri" w:cs="Times New Roman"/>
          <w:color w:val="000000"/>
        </w:rPr>
        <w:t xml:space="preserve">nding economy and changing climate. The World Bank financed Sindh </w:t>
      </w:r>
      <w:r w:rsidRPr="00BD1A26">
        <w:rPr>
          <w:rFonts w:ascii="Calibri" w:eastAsia="MS Mincho" w:hAnsi="Calibri" w:cs="Times New Roman"/>
          <w:color w:val="000000"/>
        </w:rPr>
        <w:t>Water Sector Improvement Project (WSIP), which closed in 2020, renovated some of the main canal infrastructure, but much more needs to be done and SWAT will continue to support the modernization program</w:t>
      </w:r>
      <w:r>
        <w:rPr>
          <w:rFonts w:ascii="Calibri" w:eastAsia="MS Mincho" w:hAnsi="Calibri" w:cs="Times New Roman"/>
          <w:color w:val="000000"/>
        </w:rPr>
        <w:t>.</w:t>
      </w:r>
    </w:p>
    <w:p w14:paraId="1CB24781" w14:textId="77777777" w:rsidR="00382ABA" w:rsidRDefault="00382ABA" w:rsidP="009C54D3">
      <w:pPr>
        <w:widowControl w:val="0"/>
        <w:shd w:val="clear" w:color="auto" w:fill="FFFFFF" w:themeFill="background1"/>
        <w:autoSpaceDE w:val="0"/>
        <w:autoSpaceDN w:val="0"/>
        <w:adjustRightInd w:val="0"/>
        <w:spacing w:after="0"/>
        <w:rPr>
          <w:rFonts w:ascii="Calibri" w:eastAsia="MS Mincho" w:hAnsi="Calibri" w:cs="Times New Roman"/>
          <w:b/>
          <w:bCs/>
          <w:color w:val="000000"/>
        </w:rPr>
      </w:pPr>
    </w:p>
    <w:p w14:paraId="51224B59" w14:textId="0C4EE0FF" w:rsidR="007D4535" w:rsidRDefault="007D4535" w:rsidP="009C54D3">
      <w:pPr>
        <w:widowControl w:val="0"/>
        <w:shd w:val="clear" w:color="auto" w:fill="FFFFFF" w:themeFill="background1"/>
        <w:autoSpaceDE w:val="0"/>
        <w:autoSpaceDN w:val="0"/>
        <w:adjustRightInd w:val="0"/>
        <w:spacing w:after="0"/>
        <w:rPr>
          <w:rFonts w:ascii="Calibri" w:eastAsia="MS Mincho" w:hAnsi="Calibri" w:cs="Times New Roman"/>
          <w:color w:val="000000"/>
        </w:rPr>
      </w:pPr>
      <w:r w:rsidRPr="00302858">
        <w:rPr>
          <w:rFonts w:ascii="Calibri" w:eastAsia="MS Mincho" w:hAnsi="Calibri" w:cs="Times New Roman"/>
          <w:b/>
          <w:bCs/>
          <w:color w:val="000000"/>
        </w:rPr>
        <w:t xml:space="preserve">In 2022 the GoS </w:t>
      </w:r>
      <w:r w:rsidR="00382ABA">
        <w:rPr>
          <w:rFonts w:ascii="Calibri" w:eastAsia="MS Mincho" w:hAnsi="Calibri" w:cs="Times New Roman"/>
          <w:b/>
          <w:bCs/>
          <w:color w:val="000000"/>
        </w:rPr>
        <w:t>is considering</w:t>
      </w:r>
      <w:r w:rsidRPr="00302858">
        <w:rPr>
          <w:rFonts w:ascii="Calibri" w:eastAsia="MS Mincho" w:hAnsi="Calibri" w:cs="Times New Roman"/>
          <w:b/>
          <w:bCs/>
          <w:color w:val="000000"/>
        </w:rPr>
        <w:t xml:space="preserve"> a new Water Policy</w:t>
      </w:r>
      <w:r w:rsidR="00382ABA">
        <w:rPr>
          <w:rFonts w:ascii="Calibri" w:eastAsia="MS Mincho" w:hAnsi="Calibri" w:cs="Times New Roman"/>
          <w:color w:val="000000"/>
        </w:rPr>
        <w:t>.</w:t>
      </w:r>
      <w:r w:rsidRPr="00302858">
        <w:rPr>
          <w:rFonts w:ascii="Calibri" w:eastAsia="MS Mincho" w:hAnsi="Calibri" w:cs="Times New Roman"/>
          <w:color w:val="000000"/>
        </w:rPr>
        <w:t xml:space="preserve"> This new policy represents a call to action to implement the following activities that will be supported under SWAT, including: (i) creating a unified legal framework that supersedes the 1879 Irrigation Act and the 2002 SWMO; (ii) establishing an IWRM system that includes all water users and takes into account environmental sustainability and climate resilience; (iii) gradually adjusting and extending the participatory irrigation approach to all 14 main canals; (iv) modernizing the operation of the canal network to meet multiple purposes; and (v) adjusting water rates to ensure water users pay an appropriate share of costs.</w:t>
      </w:r>
    </w:p>
    <w:p w14:paraId="48B49F4C" w14:textId="77777777" w:rsidR="00382ABA" w:rsidRDefault="00382ABA" w:rsidP="009C54D3">
      <w:pPr>
        <w:widowControl w:val="0"/>
        <w:shd w:val="clear" w:color="auto" w:fill="FFFFFF" w:themeFill="background1"/>
        <w:autoSpaceDE w:val="0"/>
        <w:autoSpaceDN w:val="0"/>
        <w:adjustRightInd w:val="0"/>
        <w:spacing w:after="0"/>
        <w:rPr>
          <w:rFonts w:ascii="Calibri" w:eastAsia="MS Mincho" w:hAnsi="Calibri" w:cs="Times New Roman"/>
          <w:b/>
          <w:bCs/>
        </w:rPr>
      </w:pPr>
    </w:p>
    <w:p w14:paraId="4F1E5B0E" w14:textId="4C3FDAAB" w:rsidR="007D4535" w:rsidRDefault="007D4535" w:rsidP="009C54D3">
      <w:pPr>
        <w:widowControl w:val="0"/>
        <w:shd w:val="clear" w:color="auto" w:fill="FFFFFF" w:themeFill="background1"/>
        <w:autoSpaceDE w:val="0"/>
        <w:autoSpaceDN w:val="0"/>
        <w:adjustRightInd w:val="0"/>
        <w:spacing w:after="0"/>
        <w:rPr>
          <w:rFonts w:ascii="Calibri" w:eastAsia="MS Mincho" w:hAnsi="Calibri" w:cs="Times New Roman"/>
        </w:rPr>
      </w:pPr>
      <w:r w:rsidRPr="00313DED">
        <w:rPr>
          <w:rFonts w:ascii="Calibri" w:eastAsia="MS Mincho" w:hAnsi="Calibri" w:cs="Times New Roman"/>
          <w:b/>
          <w:bCs/>
        </w:rPr>
        <w:t xml:space="preserve">Sindh is facing enormous </w:t>
      </w:r>
      <w:r>
        <w:rPr>
          <w:rFonts w:ascii="Calibri" w:eastAsia="MS Mincho" w:hAnsi="Calibri" w:cs="Times New Roman"/>
          <w:b/>
          <w:bCs/>
        </w:rPr>
        <w:t xml:space="preserve">climate </w:t>
      </w:r>
      <w:r w:rsidRPr="00313DED">
        <w:rPr>
          <w:rFonts w:ascii="Calibri" w:eastAsia="MS Mincho" w:hAnsi="Calibri" w:cs="Times New Roman"/>
          <w:b/>
          <w:bCs/>
        </w:rPr>
        <w:t xml:space="preserve">resilience challenges. </w:t>
      </w:r>
      <w:r>
        <w:rPr>
          <w:rFonts w:ascii="Calibri" w:eastAsia="MS Mincho" w:hAnsi="Calibri" w:cs="Times New Roman"/>
        </w:rPr>
        <w:t xml:space="preserve">Sindh province lies at the tail end of the Indus River and the front line of a rising sea. The entire IBIS is dependent on snowmelt and glaciers from the </w:t>
      </w:r>
      <w:r>
        <w:rPr>
          <w:rFonts w:ascii="Calibri" w:eastAsia="MS Mincho" w:hAnsi="Calibri" w:cs="Times New Roman"/>
        </w:rPr>
        <w:lastRenderedPageBreak/>
        <w:t xml:space="preserve">western Himalaya’s which will be profoundly affected by a changing climate. Sindh’s irrigated agriculture is particularly vulnerable to the following climate impacts: (i) changes in seasonal flow patterns in the Indus River affecting availability of irrigation water; </w:t>
      </w:r>
      <w:r w:rsidRPr="00313DED">
        <w:rPr>
          <w:rFonts w:ascii="Calibri" w:eastAsia="MS Mincho" w:hAnsi="Calibri" w:cs="Times New Roman"/>
        </w:rPr>
        <w:t>(i</w:t>
      </w:r>
      <w:r>
        <w:rPr>
          <w:rFonts w:ascii="Calibri" w:eastAsia="MS Mincho" w:hAnsi="Calibri" w:cs="Times New Roman"/>
        </w:rPr>
        <w:t>i</w:t>
      </w:r>
      <w:r w:rsidRPr="00313DED">
        <w:rPr>
          <w:rFonts w:ascii="Calibri" w:eastAsia="MS Mincho" w:hAnsi="Calibri" w:cs="Times New Roman"/>
        </w:rPr>
        <w:t>) reduced productivity of crops and livestock due to heat stress; (ii</w:t>
      </w:r>
      <w:r>
        <w:rPr>
          <w:rFonts w:ascii="Calibri" w:eastAsia="MS Mincho" w:hAnsi="Calibri" w:cs="Times New Roman"/>
        </w:rPr>
        <w:t>i</w:t>
      </w:r>
      <w:r w:rsidRPr="00313DED">
        <w:rPr>
          <w:rFonts w:ascii="Calibri" w:eastAsia="MS Mincho" w:hAnsi="Calibri" w:cs="Times New Roman"/>
        </w:rPr>
        <w:t>) increased irrigation requirements due to higher levels of evapotranspiration; (i</w:t>
      </w:r>
      <w:r>
        <w:rPr>
          <w:rFonts w:ascii="Calibri" w:eastAsia="MS Mincho" w:hAnsi="Calibri" w:cs="Times New Roman"/>
        </w:rPr>
        <w:t>ii</w:t>
      </w:r>
      <w:r w:rsidRPr="00313DED">
        <w:rPr>
          <w:rFonts w:ascii="Calibri" w:eastAsia="MS Mincho" w:hAnsi="Calibri" w:cs="Times New Roman"/>
        </w:rPr>
        <w:t xml:space="preserve">) increased frequency and intensity of extreme climate events (floods, droughts); and (v) </w:t>
      </w:r>
      <w:r>
        <w:rPr>
          <w:rFonts w:ascii="Calibri" w:eastAsia="MS Mincho" w:hAnsi="Calibri" w:cs="Times New Roman"/>
        </w:rPr>
        <w:t xml:space="preserve">advancing </w:t>
      </w:r>
      <w:r w:rsidRPr="00313DED">
        <w:rPr>
          <w:rFonts w:ascii="Calibri" w:eastAsia="MS Mincho" w:hAnsi="Calibri" w:cs="Times New Roman"/>
        </w:rPr>
        <w:t>saltwater intrusion, affecting coastal agriculture, forestry and biodiversity.</w:t>
      </w:r>
      <w:r>
        <w:rPr>
          <w:rStyle w:val="FootnoteReference"/>
          <w:rFonts w:ascii="Calibri" w:eastAsia="MS Mincho" w:hAnsi="Calibri" w:cs="Times New Roman"/>
        </w:rPr>
        <w:t xml:space="preserve"> </w:t>
      </w:r>
      <w:r>
        <w:rPr>
          <w:rStyle w:val="FootnoteReference"/>
          <w:rFonts w:ascii="Calibri" w:eastAsia="MS Mincho" w:hAnsi="Calibri" w:cs="Times New Roman"/>
        </w:rPr>
        <w:footnoteReference w:id="14"/>
      </w:r>
      <w:r w:rsidRPr="00313DED">
        <w:rPr>
          <w:rFonts w:ascii="Calibri" w:eastAsia="MS Mincho" w:hAnsi="Calibri" w:cs="Times New Roman"/>
        </w:rPr>
        <w:t xml:space="preserve"> </w:t>
      </w:r>
      <w:r>
        <w:rPr>
          <w:rFonts w:ascii="Calibri" w:eastAsia="MS Mincho" w:hAnsi="Calibri" w:cs="Times New Roman"/>
        </w:rPr>
        <w:t>The SWAT project will help Sindh improve its climate resilience through promotion of climate smart agriculture, better management of increasingly scarce water resources, and helping to better cope with more frequent and severe floods and droughts.</w:t>
      </w:r>
    </w:p>
    <w:p w14:paraId="39949F44" w14:textId="4B785BED" w:rsidR="007D4535" w:rsidRDefault="007D4535" w:rsidP="009C54D3">
      <w:pPr>
        <w:widowControl w:val="0"/>
        <w:shd w:val="clear" w:color="auto" w:fill="FFFFFF" w:themeFill="background1"/>
        <w:autoSpaceDE w:val="0"/>
        <w:autoSpaceDN w:val="0"/>
        <w:adjustRightInd w:val="0"/>
        <w:spacing w:after="0"/>
        <w:rPr>
          <w:rFonts w:ascii="Calibri" w:eastAsia="MS Mincho" w:hAnsi="Calibri" w:cs="Times New Roman"/>
          <w:color w:val="000000"/>
        </w:rPr>
      </w:pPr>
      <w:r w:rsidRPr="00FE06A8">
        <w:rPr>
          <w:rFonts w:ascii="Calibri" w:eastAsia="MS Mincho" w:hAnsi="Calibri" w:cs="Times New Roman"/>
          <w:b/>
          <w:bCs/>
        </w:rPr>
        <w:t>Gender is a key issue for agriculture and irrigation</w:t>
      </w:r>
      <w:r>
        <w:rPr>
          <w:rFonts w:ascii="Calibri" w:eastAsia="MS Mincho" w:hAnsi="Calibri" w:cs="Times New Roman"/>
        </w:rPr>
        <w:t xml:space="preserve">. </w:t>
      </w:r>
      <w:r w:rsidRPr="00FE06A8">
        <w:rPr>
          <w:rFonts w:ascii="Calibri" w:eastAsia="MS Mincho" w:hAnsi="Calibri" w:cs="Times New Roman"/>
        </w:rPr>
        <w:t xml:space="preserve">Despite women’s significant role in agriculture, women have traditionally been excluded from decision-making involving cropping decisions or irrigation management due to social norms. SIDA has attempted to help improve on the status quo by promoting Women Farmers Groups and requiring female participation in AWBs and FOs. These efforts, however, are still in their infancy. Moreover, the percentage of female professionals in the agriculture and irrigation sectors is quite low, </w:t>
      </w:r>
      <w:r>
        <w:rPr>
          <w:rFonts w:ascii="Calibri" w:eastAsia="MS Mincho" w:hAnsi="Calibri" w:cs="Times New Roman"/>
        </w:rPr>
        <w:t xml:space="preserve">partially reflecting </w:t>
      </w:r>
      <w:r w:rsidRPr="00FE06A8">
        <w:rPr>
          <w:rFonts w:ascii="Calibri" w:eastAsia="MS Mincho" w:hAnsi="Calibri" w:cs="Times New Roman"/>
        </w:rPr>
        <w:t xml:space="preserve">the low </w:t>
      </w:r>
      <w:r>
        <w:rPr>
          <w:rFonts w:ascii="Calibri" w:eastAsia="MS Mincho" w:hAnsi="Calibri" w:cs="Times New Roman"/>
        </w:rPr>
        <w:t>levels</w:t>
      </w:r>
      <w:r w:rsidRPr="00FE06A8">
        <w:rPr>
          <w:rFonts w:ascii="Calibri" w:eastAsia="MS Mincho" w:hAnsi="Calibri" w:cs="Times New Roman"/>
        </w:rPr>
        <w:t xml:space="preserve"> of women with academic qualifications and workplace inequities that result in low entry and retention rates.</w:t>
      </w:r>
      <w:r>
        <w:rPr>
          <w:rFonts w:ascii="Calibri" w:eastAsia="MS Mincho" w:hAnsi="Calibri" w:cs="Times New Roman"/>
        </w:rPr>
        <w:t xml:space="preserve"> The SWAT project includes an ambitious gender action plan ensure women farmers receive access to training; promotes representation of women in AWBs, FOs, and WCAs; and promotes professional development of women in the two main implementing agencies, SIDA and the Agriculture Department,</w:t>
      </w:r>
    </w:p>
    <w:p w14:paraId="458A6DC2" w14:textId="18D1E490" w:rsidR="00DE36DC" w:rsidRPr="008838F8" w:rsidRDefault="00DE36DC" w:rsidP="00DE36DC"/>
    <w:p w14:paraId="52C077DF" w14:textId="50AF72EC" w:rsidR="00DE36DC" w:rsidRPr="008838F8" w:rsidRDefault="00131A45" w:rsidP="0063460F">
      <w:pPr>
        <w:pStyle w:val="Heading2"/>
      </w:pPr>
      <w:bookmarkStart w:id="9" w:name="_Toc117074599"/>
      <w:r>
        <w:t>Sindh Water and Agriculture Transformation Project</w:t>
      </w:r>
      <w:bookmarkEnd w:id="9"/>
    </w:p>
    <w:p w14:paraId="1947481F" w14:textId="3725B880" w:rsidR="00071571" w:rsidRPr="008838F8" w:rsidRDefault="004011A9" w:rsidP="00071571">
      <w:r>
        <w:t xml:space="preserve">The project development objective is to </w:t>
      </w:r>
      <w:r w:rsidRPr="00F468D6">
        <w:t>increase agricultural productivity and improve water resources management to support rural development and environmental sustainability</w:t>
      </w:r>
      <w:r>
        <w:t xml:space="preserve">. SWAT </w:t>
      </w:r>
      <w:r w:rsidRPr="00B35DBC">
        <w:t>focuses on three AWBs on the Left Bank</w:t>
      </w:r>
      <w:r>
        <w:t xml:space="preserve"> Canals</w:t>
      </w:r>
      <w:r w:rsidRPr="00B35DBC">
        <w:t xml:space="preserve"> of the Indus River: Ghotki (</w:t>
      </w:r>
      <w:r>
        <w:t xml:space="preserve">with a command area of </w:t>
      </w:r>
      <w:r w:rsidRPr="00B35DBC">
        <w:t>381,000 Ha), Nara (1,047,946 Ha) and Left Bank (592,548</w:t>
      </w:r>
      <w:r>
        <w:t xml:space="preserve"> Ha</w:t>
      </w:r>
      <w:r w:rsidRPr="00B35DBC">
        <w:t xml:space="preserve">). </w:t>
      </w:r>
      <w:r>
        <w:t xml:space="preserve">SWAT will also focus </w:t>
      </w:r>
      <w:r w:rsidRPr="00E400E3">
        <w:t xml:space="preserve">on completing the </w:t>
      </w:r>
      <w:r>
        <w:t>"</w:t>
      </w:r>
      <w:r w:rsidRPr="00E400E3">
        <w:t>last mile connections</w:t>
      </w:r>
      <w:r>
        <w:t>"</w:t>
      </w:r>
      <w:r w:rsidRPr="00E400E3">
        <w:t xml:space="preserve"> in the canal network upgraded through </w:t>
      </w:r>
      <w:r>
        <w:t xml:space="preserve">the recently completed Bank-funded </w:t>
      </w:r>
      <w:r w:rsidRPr="0058026A">
        <w:t>Water Sector Improvement Project (WSIP)</w:t>
      </w:r>
      <w:r>
        <w:rPr>
          <w:rStyle w:val="FootnoteReference"/>
        </w:rPr>
        <w:footnoteReference w:id="15"/>
      </w:r>
      <w:r>
        <w:t xml:space="preserve"> and ongoing </w:t>
      </w:r>
      <w:r w:rsidRPr="00F91792">
        <w:t>Sindh Barrages Improvement Project (SBIP)</w:t>
      </w:r>
      <w:r>
        <w:rPr>
          <w:rStyle w:val="FootnoteReference"/>
        </w:rPr>
        <w:footnoteReference w:id="16"/>
      </w:r>
      <w:r>
        <w:t xml:space="preserve">. </w:t>
      </w:r>
      <w:r w:rsidRPr="008330FC">
        <w:t>In addition, SWAT will introduce modernization concepts for canal operation and irrigation service that will help Sindh make better use of these infrastructure investments. The Sindh Agricultural Growth Project (SAGP) closed in 2021 and focused on value chain development for high</w:t>
      </w:r>
      <w:r w:rsidR="00F03311">
        <w:t>-</w:t>
      </w:r>
      <w:r w:rsidRPr="008330FC">
        <w:t>value crops</w:t>
      </w:r>
      <w:r w:rsidR="002F0872">
        <w:t xml:space="preserve">, </w:t>
      </w:r>
      <w:r w:rsidR="00E42B7C">
        <w:t>and activities under SAGP will also be strengthened under the SWAT</w:t>
      </w:r>
      <w:r w:rsidRPr="008330FC">
        <w:t xml:space="preserve">. </w:t>
      </w:r>
      <w:r w:rsidR="00B26649">
        <w:t xml:space="preserve">The detailed description of the </w:t>
      </w:r>
      <w:r w:rsidR="00355E3B">
        <w:t>project is given in Section 2.2</w:t>
      </w:r>
      <w:r w:rsidR="00071571" w:rsidRPr="008838F8">
        <w:t xml:space="preserve"> </w:t>
      </w:r>
    </w:p>
    <w:p w14:paraId="3C7B1799" w14:textId="36239B8F" w:rsidR="009A5062" w:rsidRPr="008838F8" w:rsidRDefault="00CF68AC" w:rsidP="009A5062">
      <w:pPr>
        <w:pStyle w:val="Heading2"/>
      </w:pPr>
      <w:bookmarkStart w:id="10" w:name="_Toc117074600"/>
      <w:r>
        <w:t xml:space="preserve">Preliminary </w:t>
      </w:r>
      <w:r w:rsidR="00483891" w:rsidRPr="008838F8">
        <w:t xml:space="preserve">Environmental and Social </w:t>
      </w:r>
      <w:r>
        <w:t>Screening</w:t>
      </w:r>
      <w:r w:rsidRPr="008838F8">
        <w:t xml:space="preserve"> </w:t>
      </w:r>
      <w:r w:rsidR="00483891" w:rsidRPr="008838F8">
        <w:t xml:space="preserve">of the </w:t>
      </w:r>
      <w:r w:rsidR="00671F20">
        <w:t>Subp</w:t>
      </w:r>
      <w:r w:rsidR="003E17AD" w:rsidRPr="008838F8">
        <w:t>rojects</w:t>
      </w:r>
      <w:bookmarkEnd w:id="10"/>
      <w:r w:rsidR="003E17AD">
        <w:t xml:space="preserve"> </w:t>
      </w:r>
    </w:p>
    <w:p w14:paraId="11CDAF2A" w14:textId="41CAA475" w:rsidR="001F1E33" w:rsidRPr="00690529" w:rsidRDefault="00C069DD" w:rsidP="001F1E33">
      <w:r w:rsidRPr="008838F8">
        <w:t xml:space="preserve">The </w:t>
      </w:r>
      <w:r w:rsidR="00E84FDB" w:rsidRPr="008838F8">
        <w:t xml:space="preserve">proposed </w:t>
      </w:r>
      <w:r w:rsidR="00671F20">
        <w:t>sub</w:t>
      </w:r>
      <w:r w:rsidR="00E84FDB" w:rsidRPr="008838F8">
        <w:t>project</w:t>
      </w:r>
      <w:r w:rsidR="00922CA4" w:rsidRPr="008838F8">
        <w:t>s</w:t>
      </w:r>
      <w:r w:rsidR="00E84FDB" w:rsidRPr="008838F8">
        <w:t xml:space="preserve"> </w:t>
      </w:r>
      <w:r w:rsidR="00C17B81">
        <w:t xml:space="preserve">under the </w:t>
      </w:r>
      <w:r w:rsidR="00671F20">
        <w:t>SWAT</w:t>
      </w:r>
      <w:r w:rsidR="006C4826" w:rsidRPr="008838F8">
        <w:t xml:space="preserve"> </w:t>
      </w:r>
      <w:r w:rsidR="00EC173D">
        <w:t>are</w:t>
      </w:r>
      <w:r w:rsidR="00C17B81">
        <w:t xml:space="preserve"> likely to</w:t>
      </w:r>
      <w:r w:rsidR="00C17B81" w:rsidRPr="008838F8">
        <w:t xml:space="preserve"> </w:t>
      </w:r>
      <w:r w:rsidR="00592E72" w:rsidRPr="008838F8">
        <w:t>have</w:t>
      </w:r>
      <w:r w:rsidR="00C10307" w:rsidRPr="008838F8">
        <w:t xml:space="preserve"> </w:t>
      </w:r>
      <w:r w:rsidR="00592E72" w:rsidRPr="008838F8">
        <w:t>potential environmental and social impacts</w:t>
      </w:r>
      <w:r w:rsidR="00A0027D" w:rsidRPr="008838F8">
        <w:t xml:space="preserve"> and hence require detailed environmental and social assessments</w:t>
      </w:r>
      <w:r w:rsidR="00922C0A" w:rsidRPr="008838F8">
        <w:t xml:space="preserve"> </w:t>
      </w:r>
      <w:r w:rsidR="00A0027D" w:rsidRPr="008838F8">
        <w:t xml:space="preserve">in compliance with the </w:t>
      </w:r>
      <w:r w:rsidR="00922CA4" w:rsidRPr="008838F8">
        <w:t>government</w:t>
      </w:r>
      <w:r w:rsidR="007B1DFF" w:rsidRPr="008838F8">
        <w:t xml:space="preserve"> and World Bank requirements. </w:t>
      </w:r>
      <w:r w:rsidR="00E8482B">
        <w:t>The f</w:t>
      </w:r>
      <w:r w:rsidR="007903EB" w:rsidRPr="008838F8">
        <w:t>easibility study for</w:t>
      </w:r>
      <w:r w:rsidR="00CC5752">
        <w:t xml:space="preserve"> one of the subprojects, Akram </w:t>
      </w:r>
      <w:r w:rsidR="00CC5752">
        <w:lastRenderedPageBreak/>
        <w:t>Wah</w:t>
      </w:r>
      <w:r w:rsidR="007903EB" w:rsidRPr="008838F8">
        <w:t xml:space="preserve"> has been completed</w:t>
      </w:r>
      <w:r w:rsidR="00E8482B">
        <w:t>,</w:t>
      </w:r>
      <w:r w:rsidR="007903EB" w:rsidRPr="008838F8">
        <w:t xml:space="preserve"> and the detailed engineering designs are in progress</w:t>
      </w:r>
      <w:r w:rsidR="00E8482B">
        <w:t>;</w:t>
      </w:r>
      <w:r w:rsidR="00953F32" w:rsidRPr="008838F8">
        <w:t xml:space="preserve"> and hence </w:t>
      </w:r>
      <w:r w:rsidR="00CC5752">
        <w:t>ESMP</w:t>
      </w:r>
      <w:r w:rsidR="00953F32" w:rsidRPr="008838F8">
        <w:t xml:space="preserve"> and </w:t>
      </w:r>
      <w:r w:rsidR="00AC36E8">
        <w:t>SMRP</w:t>
      </w:r>
      <w:r w:rsidR="00953F32" w:rsidRPr="008838F8">
        <w:t xml:space="preserve"> have been prepared</w:t>
      </w:r>
      <w:r w:rsidR="00B673FA" w:rsidRPr="008838F8">
        <w:t xml:space="preserve"> for this </w:t>
      </w:r>
      <w:r w:rsidR="004C38DE">
        <w:t>sub</w:t>
      </w:r>
      <w:r w:rsidR="00B673FA" w:rsidRPr="008838F8">
        <w:t>project</w:t>
      </w:r>
      <w:r w:rsidR="00953F32" w:rsidRPr="008838F8">
        <w:t xml:space="preserve">. </w:t>
      </w:r>
      <w:r w:rsidR="00B673FA" w:rsidRPr="008838F8">
        <w:t>However</w:t>
      </w:r>
      <w:r w:rsidR="00953F32" w:rsidRPr="008838F8">
        <w:t xml:space="preserve">, for </w:t>
      </w:r>
      <w:r w:rsidR="00C17B81">
        <w:t>the remai</w:t>
      </w:r>
      <w:r w:rsidR="005D455F">
        <w:t>n</w:t>
      </w:r>
      <w:r w:rsidR="00C17B81">
        <w:t xml:space="preserve">ing </w:t>
      </w:r>
      <w:r w:rsidR="00CC5752">
        <w:t>sub</w:t>
      </w:r>
      <w:r w:rsidR="00C17B81">
        <w:t>projects</w:t>
      </w:r>
      <w:r w:rsidR="00953F32" w:rsidRPr="008838F8">
        <w:t xml:space="preserve">, </w:t>
      </w:r>
      <w:r w:rsidR="0074014F" w:rsidRPr="008838F8">
        <w:t>feasibility studies are yet to be carried out</w:t>
      </w:r>
      <w:r w:rsidR="00223E8C" w:rsidRPr="008838F8">
        <w:t xml:space="preserve"> </w:t>
      </w:r>
      <w:r w:rsidR="0074014F" w:rsidRPr="008838F8">
        <w:t xml:space="preserve">to confirm the </w:t>
      </w:r>
      <w:r w:rsidR="00DD774D" w:rsidRPr="008838F8">
        <w:t xml:space="preserve">locations of the proposed </w:t>
      </w:r>
      <w:r w:rsidR="000E6CD5" w:rsidRPr="008838F8">
        <w:t xml:space="preserve">project </w:t>
      </w:r>
      <w:r w:rsidR="004363CD">
        <w:t>interventions</w:t>
      </w:r>
      <w:r w:rsidR="004363CD" w:rsidRPr="008838F8">
        <w:t xml:space="preserve"> </w:t>
      </w:r>
      <w:r w:rsidR="006257BF" w:rsidRPr="008838F8">
        <w:t xml:space="preserve">and </w:t>
      </w:r>
      <w:r w:rsidR="0062552A" w:rsidRPr="008838F8">
        <w:t xml:space="preserve">designs of these facilities. </w:t>
      </w:r>
      <w:r w:rsidR="000E6CD5" w:rsidRPr="008838F8">
        <w:t xml:space="preserve"> </w:t>
      </w:r>
      <w:r w:rsidR="00223E8C" w:rsidRPr="008838F8">
        <w:t xml:space="preserve">These </w:t>
      </w:r>
      <w:r w:rsidR="00CB30DF" w:rsidRPr="008838F8">
        <w:t xml:space="preserve">feasibility studies will be carried out during </w:t>
      </w:r>
      <w:r w:rsidR="009575C9" w:rsidRPr="008838F8">
        <w:t xml:space="preserve">the </w:t>
      </w:r>
      <w:r w:rsidR="003D4286">
        <w:t xml:space="preserve">Project </w:t>
      </w:r>
      <w:r w:rsidR="003D4286" w:rsidRPr="008838F8">
        <w:t xml:space="preserve"> </w:t>
      </w:r>
      <w:r w:rsidR="00F93521" w:rsidRPr="008838F8">
        <w:t>implementation</w:t>
      </w:r>
      <w:r w:rsidR="00421335">
        <w:t>.  T</w:t>
      </w:r>
      <w:r w:rsidR="00B673FA" w:rsidRPr="008838F8">
        <w:t xml:space="preserve">he present </w:t>
      </w:r>
      <w:r w:rsidR="001F1E33" w:rsidRPr="008838F8">
        <w:t>E</w:t>
      </w:r>
      <w:r w:rsidR="00D66A8A" w:rsidRPr="008838F8">
        <w:t>S</w:t>
      </w:r>
      <w:r w:rsidR="001F1E33" w:rsidRPr="008838F8">
        <w:t>MF ha</w:t>
      </w:r>
      <w:r w:rsidR="00F470FB" w:rsidRPr="008838F8">
        <w:t>s</w:t>
      </w:r>
      <w:r w:rsidR="001F1E33" w:rsidRPr="008838F8">
        <w:t xml:space="preserve"> been developed</w:t>
      </w:r>
      <w:r w:rsidR="001F1E33" w:rsidRPr="00690529">
        <w:t xml:space="preserve"> to:</w:t>
      </w:r>
    </w:p>
    <w:p w14:paraId="0BD68909" w14:textId="06F3B76A" w:rsidR="00A4359D" w:rsidRPr="008D69AC" w:rsidRDefault="00A4359D" w:rsidP="00A4359D">
      <w:pPr>
        <w:pStyle w:val="Bullet"/>
      </w:pPr>
      <w:r w:rsidRPr="00D7429D">
        <w:t>integrate the environmental and social concerns into the identification, design</w:t>
      </w:r>
      <w:r w:rsidR="00E837CA" w:rsidRPr="00D7429D">
        <w:t>,</w:t>
      </w:r>
      <w:r w:rsidRPr="00B86533">
        <w:t xml:space="preserve"> and implementation of all </w:t>
      </w:r>
      <w:r w:rsidR="009575C9" w:rsidRPr="00B86533">
        <w:t>the P</w:t>
      </w:r>
      <w:r w:rsidRPr="00C01BD5">
        <w:t xml:space="preserve">roject interventions in order to ensure that those are environmentally </w:t>
      </w:r>
      <w:r w:rsidR="00A741EF" w:rsidRPr="00C01BD5">
        <w:t xml:space="preserve">and socially </w:t>
      </w:r>
      <w:r w:rsidRPr="00C01BD5">
        <w:t>sustainable;</w:t>
      </w:r>
    </w:p>
    <w:p w14:paraId="4053CBD4" w14:textId="2161784E" w:rsidR="00A4359D" w:rsidRPr="0085795F" w:rsidRDefault="00A4359D" w:rsidP="00A4359D">
      <w:pPr>
        <w:pStyle w:val="Bullet"/>
      </w:pPr>
      <w:r w:rsidRPr="00487938">
        <w:t xml:space="preserve">ensure all relevant environmental and social issues are mainstreamed into the design and implementation of the </w:t>
      </w:r>
      <w:r w:rsidR="00A409B8" w:rsidRPr="00487938">
        <w:t>subprojects</w:t>
      </w:r>
      <w:r w:rsidRPr="00F817AD">
        <w:t xml:space="preserve">; </w:t>
      </w:r>
    </w:p>
    <w:p w14:paraId="69BF4846" w14:textId="2AF482D8" w:rsidR="00A4359D" w:rsidRPr="00B55179" w:rsidRDefault="00A4359D" w:rsidP="00A4359D">
      <w:pPr>
        <w:pStyle w:val="Bullet"/>
      </w:pPr>
      <w:r w:rsidRPr="008634F8">
        <w:t>consider in an integrated manner the potential environmental and social risks, benefits and</w:t>
      </w:r>
      <w:r w:rsidRPr="00C27D7A">
        <w:t xml:space="preserve"> impacts of the </w:t>
      </w:r>
      <w:r w:rsidR="00635636">
        <w:t>project</w:t>
      </w:r>
      <w:r w:rsidR="00635636" w:rsidRPr="00C27D7A">
        <w:t xml:space="preserve"> </w:t>
      </w:r>
      <w:r w:rsidRPr="00C27D7A">
        <w:t xml:space="preserve">and identify measures to avoid, minimize and manage risks and impacts while enhancing benefits; </w:t>
      </w:r>
      <w:r w:rsidR="008747AB" w:rsidRPr="00C27D7A">
        <w:t>and</w:t>
      </w:r>
    </w:p>
    <w:p w14:paraId="1D19FF66" w14:textId="4BF7E583" w:rsidR="00992FD5" w:rsidRPr="008838F8" w:rsidRDefault="006F72E8" w:rsidP="00A4359D">
      <w:pPr>
        <w:pStyle w:val="Bullet"/>
      </w:pPr>
      <w:r w:rsidRPr="00F86445">
        <w:t xml:space="preserve">provide guidance to </w:t>
      </w:r>
      <w:r w:rsidR="00A4359D" w:rsidRPr="00F86445">
        <w:t>conduct</w:t>
      </w:r>
      <w:r w:rsidR="00A4359D" w:rsidRPr="008838F8">
        <w:t xml:space="preserve"> </w:t>
      </w:r>
      <w:r w:rsidR="006B1BC1" w:rsidRPr="008838F8">
        <w:t>ESIA</w:t>
      </w:r>
      <w:r w:rsidR="00034DF2">
        <w:t>s, prepare ESMPs</w:t>
      </w:r>
      <w:r w:rsidR="006B1BC1" w:rsidRPr="008838F8">
        <w:t xml:space="preserve"> </w:t>
      </w:r>
      <w:r w:rsidR="006D6139" w:rsidRPr="008838F8">
        <w:t xml:space="preserve">and </w:t>
      </w:r>
      <w:r w:rsidR="00034DF2">
        <w:t xml:space="preserve">carry out </w:t>
      </w:r>
      <w:r w:rsidR="006D6139" w:rsidRPr="008838F8">
        <w:t xml:space="preserve">resettlement planning </w:t>
      </w:r>
      <w:r w:rsidR="00780A6E" w:rsidRPr="008838F8">
        <w:t xml:space="preserve">studies for </w:t>
      </w:r>
      <w:r w:rsidRPr="008838F8">
        <w:t xml:space="preserve">the </w:t>
      </w:r>
      <w:r w:rsidR="00780A6E" w:rsidRPr="008838F8">
        <w:t xml:space="preserve">projects </w:t>
      </w:r>
      <w:r w:rsidR="00034DF2">
        <w:t xml:space="preserve">under </w:t>
      </w:r>
      <w:r w:rsidR="00506389">
        <w:t xml:space="preserve">the Program </w:t>
      </w:r>
      <w:r w:rsidR="006D6139" w:rsidRPr="008838F8">
        <w:t xml:space="preserve">in </w:t>
      </w:r>
      <w:r w:rsidR="00273017" w:rsidRPr="008838F8">
        <w:t xml:space="preserve">compliance with </w:t>
      </w:r>
      <w:r w:rsidR="00FC70B4" w:rsidRPr="008838F8">
        <w:t>the government’</w:t>
      </w:r>
      <w:r w:rsidR="008747AB" w:rsidRPr="008838F8">
        <w:t>s policies, acts</w:t>
      </w:r>
      <w:r w:rsidR="00E837CA" w:rsidRPr="008838F8">
        <w:t>,</w:t>
      </w:r>
      <w:r w:rsidR="008747AB" w:rsidRPr="008838F8">
        <w:t xml:space="preserve"> and rules as well as with the World Bank’s safeguard policies</w:t>
      </w:r>
      <w:r w:rsidR="003D0765" w:rsidRPr="008838F8">
        <w:t xml:space="preserve"> and guidelines</w:t>
      </w:r>
      <w:r w:rsidR="00273017" w:rsidRPr="008838F8">
        <w:t xml:space="preserve">.  </w:t>
      </w:r>
    </w:p>
    <w:p w14:paraId="4E2C250D" w14:textId="42881931" w:rsidR="009A5062" w:rsidRPr="008838F8" w:rsidRDefault="00515CC1" w:rsidP="001F1E33">
      <w:r w:rsidRPr="008838F8">
        <w:t>This ESM</w:t>
      </w:r>
      <w:r w:rsidR="00BB0FD6" w:rsidRPr="008838F8">
        <w:t xml:space="preserve">F presents detailed </w:t>
      </w:r>
      <w:r w:rsidR="001F1E33" w:rsidRPr="008838F8">
        <w:t xml:space="preserve">guidelines </w:t>
      </w:r>
      <w:r w:rsidR="00BB0FD6" w:rsidRPr="008838F8">
        <w:t>on preparation of ESIA</w:t>
      </w:r>
      <w:r w:rsidR="00506389">
        <w:t>s</w:t>
      </w:r>
      <w:r w:rsidR="00E366EE" w:rsidRPr="008838F8">
        <w:t xml:space="preserve"> </w:t>
      </w:r>
      <w:r w:rsidR="00506389">
        <w:t xml:space="preserve">and ESMPs </w:t>
      </w:r>
      <w:r w:rsidR="00E366EE" w:rsidRPr="008838F8">
        <w:t xml:space="preserve">of the </w:t>
      </w:r>
      <w:r w:rsidR="00826B3D">
        <w:t>sub</w:t>
      </w:r>
      <w:r w:rsidR="00E366EE" w:rsidRPr="008838F8">
        <w:t>projects</w:t>
      </w:r>
      <w:r w:rsidR="00B01403" w:rsidRPr="008838F8">
        <w:t xml:space="preserve">, </w:t>
      </w:r>
      <w:r w:rsidR="009543B4" w:rsidRPr="008838F8">
        <w:t>including</w:t>
      </w:r>
      <w:r w:rsidR="001F1E33" w:rsidRPr="008838F8">
        <w:t xml:space="preserve"> (i) Environment </w:t>
      </w:r>
      <w:r w:rsidR="00176654" w:rsidRPr="008838F8">
        <w:t xml:space="preserve">and Social </w:t>
      </w:r>
      <w:r w:rsidR="001F1E33" w:rsidRPr="008838F8">
        <w:t>Screening</w:t>
      </w:r>
      <w:r w:rsidR="00B01403" w:rsidRPr="008838F8">
        <w:t>,</w:t>
      </w:r>
      <w:r w:rsidR="001F1E33" w:rsidRPr="008838F8">
        <w:t xml:space="preserve"> (ii) Description of </w:t>
      </w:r>
      <w:r w:rsidR="00DF4EBA">
        <w:t xml:space="preserve">the </w:t>
      </w:r>
      <w:r w:rsidR="00592AEC">
        <w:t>s</w:t>
      </w:r>
      <w:r w:rsidR="001F1E33" w:rsidRPr="008838F8">
        <w:t xml:space="preserve">urrounding </w:t>
      </w:r>
      <w:r w:rsidR="00592AEC">
        <w:t>e</w:t>
      </w:r>
      <w:r w:rsidR="001F1E33" w:rsidRPr="008838F8">
        <w:t>nvironment</w:t>
      </w:r>
      <w:r w:rsidR="00592AEC">
        <w:t xml:space="preserve"> and socio-economic data</w:t>
      </w:r>
      <w:r w:rsidR="001F1E33" w:rsidRPr="008838F8">
        <w:t xml:space="preserve"> (establishment of “baseline environment</w:t>
      </w:r>
      <w:r w:rsidR="00C510D7">
        <w:t xml:space="preserve"> and social</w:t>
      </w:r>
      <w:r w:rsidR="001F1E33" w:rsidRPr="008838F8">
        <w:t xml:space="preserve">” against which impacts of the proposed </w:t>
      </w:r>
      <w:r w:rsidR="00C510D7">
        <w:t>sub</w:t>
      </w:r>
      <w:r w:rsidR="009575C9" w:rsidRPr="008838F8">
        <w:t>project</w:t>
      </w:r>
      <w:r w:rsidR="001F1E33" w:rsidRPr="008838F8">
        <w:t xml:space="preserve"> would be evaluated); (iii) analysis of alternatives; (iv) identification of major </w:t>
      </w:r>
      <w:r w:rsidR="009575C9" w:rsidRPr="008838F8">
        <w:t>project</w:t>
      </w:r>
      <w:r w:rsidR="001F1E33" w:rsidRPr="008838F8">
        <w:t xml:space="preserve"> activities during both construction and operational phases; (v) assessment, prediction and evaluation of impacts of</w:t>
      </w:r>
      <w:r w:rsidR="009575C9" w:rsidRPr="008838F8">
        <w:t xml:space="preserve"> the </w:t>
      </w:r>
      <w:r w:rsidR="00C510D7">
        <w:t>subp</w:t>
      </w:r>
      <w:r w:rsidR="001F1E33" w:rsidRPr="008838F8">
        <w:t xml:space="preserve">roject activities; (vi) carrying out public consultations; (vii) preparation of environmental codes of practice (ECPs); </w:t>
      </w:r>
      <w:r w:rsidR="00F77872" w:rsidRPr="008838F8">
        <w:t xml:space="preserve">and </w:t>
      </w:r>
      <w:r w:rsidR="001F1E33" w:rsidRPr="008838F8">
        <w:t>(viii) identification of mitigation measures and preparation of impact specific environmental</w:t>
      </w:r>
      <w:r w:rsidR="00176654" w:rsidRPr="008838F8">
        <w:t xml:space="preserve"> and social</w:t>
      </w:r>
      <w:r w:rsidR="001F1E33" w:rsidRPr="008838F8">
        <w:t xml:space="preserve"> management plans (E</w:t>
      </w:r>
      <w:r w:rsidR="00176654" w:rsidRPr="008838F8">
        <w:t>S</w:t>
      </w:r>
      <w:r w:rsidR="001F1E33" w:rsidRPr="008838F8">
        <w:t>MP) including monitoring requirements</w:t>
      </w:r>
      <w:r w:rsidR="00F77872" w:rsidRPr="008838F8">
        <w:t xml:space="preserve">. </w:t>
      </w:r>
      <w:r w:rsidR="00CC5A90" w:rsidRPr="008838F8">
        <w:t xml:space="preserve">In </w:t>
      </w:r>
      <w:r w:rsidR="00506389">
        <w:t>addition</w:t>
      </w:r>
      <w:r w:rsidR="00CC5A90" w:rsidRPr="008838F8">
        <w:t xml:space="preserve"> to the </w:t>
      </w:r>
      <w:r w:rsidR="00506389">
        <w:t>present</w:t>
      </w:r>
      <w:r w:rsidR="00CC5A90" w:rsidRPr="008838F8">
        <w:t xml:space="preserve"> ESMF, an RPF has also been prepared and presented under a separate cover to guide the preparation of </w:t>
      </w:r>
      <w:r w:rsidR="00AB0219">
        <w:t>A/</w:t>
      </w:r>
      <w:r w:rsidR="00CC5A90" w:rsidRPr="008838F8">
        <w:t>RAP</w:t>
      </w:r>
      <w:r w:rsidR="00506389">
        <w:t>s</w:t>
      </w:r>
      <w:r w:rsidR="00CC5A90" w:rsidRPr="008838F8">
        <w:t xml:space="preserve"> for these </w:t>
      </w:r>
      <w:r w:rsidR="00AD185B">
        <w:t>sub</w:t>
      </w:r>
      <w:r w:rsidR="00CC5A90" w:rsidRPr="008838F8">
        <w:t>pro</w:t>
      </w:r>
      <w:r w:rsidR="00544493">
        <w:t>jects</w:t>
      </w:r>
      <w:r w:rsidR="00CC5A90" w:rsidRPr="008838F8">
        <w:t xml:space="preserve">.  </w:t>
      </w:r>
    </w:p>
    <w:p w14:paraId="0EE5C972" w14:textId="3FEEA3C1" w:rsidR="005134A6" w:rsidRPr="008838F8" w:rsidRDefault="005134A6" w:rsidP="005134A6">
      <w:pPr>
        <w:pStyle w:val="Heading2"/>
      </w:pPr>
      <w:bookmarkStart w:id="11" w:name="_Toc117074601"/>
      <w:r w:rsidRPr="008838F8">
        <w:t>ESMF Study Methodology</w:t>
      </w:r>
      <w:bookmarkEnd w:id="11"/>
    </w:p>
    <w:p w14:paraId="4B05E360" w14:textId="3D2AAE73" w:rsidR="00A4231A" w:rsidRPr="008838F8" w:rsidRDefault="00A4231A" w:rsidP="00A4231A">
      <w:r w:rsidRPr="008838F8">
        <w:t xml:space="preserve">The methodology followed in preparing the </w:t>
      </w:r>
      <w:r w:rsidR="00622D0A">
        <w:t xml:space="preserve">present </w:t>
      </w:r>
      <w:r w:rsidRPr="008838F8">
        <w:t>E</w:t>
      </w:r>
      <w:r w:rsidR="002D3E63" w:rsidRPr="008838F8">
        <w:t>S</w:t>
      </w:r>
      <w:r w:rsidRPr="008838F8">
        <w:t xml:space="preserve">MF consists of the following steps: </w:t>
      </w:r>
    </w:p>
    <w:p w14:paraId="3BF0AE52" w14:textId="46B6DA89" w:rsidR="00A4231A" w:rsidRPr="008838F8" w:rsidRDefault="00A4231A" w:rsidP="0026239F">
      <w:pPr>
        <w:pStyle w:val="Bullet"/>
      </w:pPr>
      <w:r w:rsidRPr="008838F8">
        <w:t xml:space="preserve">Review of the </w:t>
      </w:r>
      <w:r w:rsidR="009575C9" w:rsidRPr="008838F8">
        <w:t>P</w:t>
      </w:r>
      <w:r w:rsidRPr="008838F8">
        <w:t xml:space="preserve">roject details and meeting/discussions with various stakeholders </w:t>
      </w:r>
    </w:p>
    <w:p w14:paraId="46DAAF31" w14:textId="06F7DEE3" w:rsidR="007C5C02" w:rsidRPr="008838F8" w:rsidRDefault="007C5C02" w:rsidP="007C5C02">
      <w:pPr>
        <w:pStyle w:val="Bullet"/>
      </w:pPr>
      <w:r w:rsidRPr="008838F8">
        <w:t>Reconnaissance field visits and initial scoping and screening to determine the key environmental and social parameters and aspects that are likely to be impacted by the Project activities</w:t>
      </w:r>
    </w:p>
    <w:p w14:paraId="6E2E6E92" w14:textId="3799B1DA" w:rsidR="00CA0143" w:rsidRPr="008838F8" w:rsidRDefault="00CA0143" w:rsidP="00CA0143">
      <w:pPr>
        <w:pStyle w:val="Bullet"/>
      </w:pPr>
      <w:r w:rsidRPr="008838F8">
        <w:t xml:space="preserve">Review of </w:t>
      </w:r>
      <w:r w:rsidR="00C819C4" w:rsidRPr="008838F8">
        <w:t>environmental and social issues from other on</w:t>
      </w:r>
      <w:r w:rsidR="008544B2" w:rsidRPr="008838F8">
        <w:t xml:space="preserve">going projects in </w:t>
      </w:r>
      <w:r w:rsidR="00276990">
        <w:t>Sindh</w:t>
      </w:r>
      <w:r w:rsidR="008544B2" w:rsidRPr="008838F8">
        <w:t xml:space="preserve"> </w:t>
      </w:r>
      <w:r w:rsidR="009070B8">
        <w:t>of similar nature</w:t>
      </w:r>
      <w:r w:rsidR="00E8482B">
        <w:t>,</w:t>
      </w:r>
      <w:r w:rsidR="009070B8">
        <w:t xml:space="preserve"> </w:t>
      </w:r>
      <w:r w:rsidR="008544B2" w:rsidRPr="008838F8">
        <w:t>including World Bank</w:t>
      </w:r>
      <w:r w:rsidR="00A67329" w:rsidRPr="008838F8">
        <w:t>-</w:t>
      </w:r>
      <w:r w:rsidR="008544B2" w:rsidRPr="008838F8">
        <w:t xml:space="preserve">funded </w:t>
      </w:r>
      <w:r w:rsidR="002727F4">
        <w:t>irrigation</w:t>
      </w:r>
      <w:r w:rsidR="008544B2" w:rsidRPr="008838F8">
        <w:t xml:space="preserve"> projects</w:t>
      </w:r>
    </w:p>
    <w:p w14:paraId="1B5C4E77" w14:textId="2C8493EE" w:rsidR="00A4231A" w:rsidRPr="008838F8" w:rsidRDefault="00A4231A" w:rsidP="0020071B">
      <w:pPr>
        <w:pStyle w:val="Bullet"/>
      </w:pPr>
      <w:r w:rsidRPr="008838F8">
        <w:t>Review of the policy and regulatory requirements</w:t>
      </w:r>
    </w:p>
    <w:p w14:paraId="3A3E713F" w14:textId="102215FE" w:rsidR="00485C41" w:rsidRPr="008838F8" w:rsidRDefault="00A24F19" w:rsidP="00485C41">
      <w:pPr>
        <w:pStyle w:val="Bullet"/>
      </w:pPr>
      <w:r w:rsidRPr="008838F8">
        <w:t>Collection</w:t>
      </w:r>
      <w:r w:rsidR="00485C41" w:rsidRPr="008838F8">
        <w:t xml:space="preserve"> and analysis of baseline environmental and social data, with the help of secondary literature review and field data collection </w:t>
      </w:r>
    </w:p>
    <w:p w14:paraId="088B4AFE" w14:textId="06B273AA" w:rsidR="00485C41" w:rsidRPr="008838F8" w:rsidRDefault="00324CFD" w:rsidP="00485C41">
      <w:pPr>
        <w:pStyle w:val="Bullet"/>
      </w:pPr>
      <w:r w:rsidRPr="008838F8">
        <w:t>C</w:t>
      </w:r>
      <w:r w:rsidR="00485C41" w:rsidRPr="008838F8">
        <w:t>onsultations with the stakeholders</w:t>
      </w:r>
      <w:r w:rsidR="0053601A">
        <w:t>,</w:t>
      </w:r>
      <w:r w:rsidR="00485C41" w:rsidRPr="008838F8">
        <w:t xml:space="preserve"> including affected communities and developing the consultation process</w:t>
      </w:r>
    </w:p>
    <w:p w14:paraId="735C40EC" w14:textId="3585F774" w:rsidR="00F71968" w:rsidRPr="008838F8" w:rsidRDefault="00F71968" w:rsidP="00F71968">
      <w:pPr>
        <w:pStyle w:val="Heading2"/>
      </w:pPr>
      <w:bookmarkStart w:id="12" w:name="_Toc117074602"/>
      <w:r w:rsidRPr="008838F8">
        <w:t xml:space="preserve">ESMF Study </w:t>
      </w:r>
      <w:r>
        <w:t>Team</w:t>
      </w:r>
      <w:bookmarkEnd w:id="12"/>
    </w:p>
    <w:p w14:paraId="62A7A168" w14:textId="21E3C171" w:rsidR="00860D57" w:rsidRDefault="00B31FFD" w:rsidP="0090061A">
      <w:r>
        <w:t>PCMU</w:t>
      </w:r>
      <w:r w:rsidR="00F71968" w:rsidRPr="00F71968">
        <w:t xml:space="preserve"> has engaged </w:t>
      </w:r>
      <w:r w:rsidR="00664BFD">
        <w:t xml:space="preserve">the </w:t>
      </w:r>
      <w:r w:rsidR="00F71968" w:rsidRPr="00F71968">
        <w:t>services of independent environmental and social consultants</w:t>
      </w:r>
      <w:r w:rsidR="00211786">
        <w:t xml:space="preserve"> </w:t>
      </w:r>
      <w:r w:rsidR="00F71968" w:rsidRPr="00F71968">
        <w:t>to develop the ESMF and RPF</w:t>
      </w:r>
      <w:r w:rsidR="00211786">
        <w:t xml:space="preserve">, who </w:t>
      </w:r>
      <w:r w:rsidR="0053601A">
        <w:t>were</w:t>
      </w:r>
      <w:r w:rsidR="00211786">
        <w:t xml:space="preserve"> supported by </w:t>
      </w:r>
      <w:r w:rsidR="00D35A3B">
        <w:t xml:space="preserve">several environmental and social specialists of the irrigation and agricultural departments of </w:t>
      </w:r>
      <w:r w:rsidR="00860D57">
        <w:t>GoS</w:t>
      </w:r>
      <w:r w:rsidR="00A61ADD">
        <w:t xml:space="preserve">. </w:t>
      </w:r>
      <w:r w:rsidR="00860D57">
        <w:t>The team members of the study are</w:t>
      </w:r>
      <w:r w:rsidR="00CB5830">
        <w:t xml:space="preserve"> Venkata Nukala (team leader </w:t>
      </w:r>
      <w:r w:rsidR="00CB5830">
        <w:lastRenderedPageBreak/>
        <w:t xml:space="preserve">and environmental specialist), </w:t>
      </w:r>
      <w:r w:rsidR="005B65B3">
        <w:t xml:space="preserve">Seema Khurram (social specialist), </w:t>
      </w:r>
      <w:r w:rsidR="006A37FF">
        <w:t>Shaukat Sha</w:t>
      </w:r>
      <w:r w:rsidR="00553075">
        <w:t>h</w:t>
      </w:r>
      <w:r w:rsidR="006A37FF">
        <w:t xml:space="preserve">id (social </w:t>
      </w:r>
      <w:r w:rsidR="003379CB">
        <w:t>specialist)</w:t>
      </w:r>
      <w:r w:rsidR="00D50807">
        <w:t xml:space="preserve">, </w:t>
      </w:r>
      <w:r w:rsidR="00253137">
        <w:t>Abdul Basit</w:t>
      </w:r>
      <w:r w:rsidR="00D50807">
        <w:t xml:space="preserve">  (</w:t>
      </w:r>
      <w:r w:rsidR="00253137">
        <w:t>Deputy Director Environment, PCMU</w:t>
      </w:r>
      <w:r w:rsidR="00D50807">
        <w:t xml:space="preserve">), </w:t>
      </w:r>
      <w:r w:rsidR="00253137">
        <w:t>Ghulam H. Qureshi</w:t>
      </w:r>
      <w:r w:rsidR="00D50807">
        <w:t xml:space="preserve"> (</w:t>
      </w:r>
      <w:r w:rsidR="00253137">
        <w:t>Deputy Director Social, PCMU</w:t>
      </w:r>
      <w:r w:rsidR="00D50807">
        <w:t xml:space="preserve">), </w:t>
      </w:r>
      <w:r w:rsidR="00253137">
        <w:t>Habib Ahmedani</w:t>
      </w:r>
      <w:r w:rsidR="00D50807">
        <w:t xml:space="preserve"> (</w:t>
      </w:r>
      <w:r w:rsidR="00EC7752">
        <w:t>Deputy Direc</w:t>
      </w:r>
      <w:r w:rsidR="008F1BFE">
        <w:t>t</w:t>
      </w:r>
      <w:r w:rsidR="00EC7752">
        <w:t xml:space="preserve">or, </w:t>
      </w:r>
      <w:r w:rsidR="00253137">
        <w:t>Agriculture Economist, PCMU</w:t>
      </w:r>
      <w:r w:rsidR="00D50807">
        <w:t xml:space="preserve">), </w:t>
      </w:r>
      <w:r w:rsidR="00253137">
        <w:t>Shadab Bughio</w:t>
      </w:r>
      <w:r w:rsidR="00B1465C">
        <w:t xml:space="preserve"> (</w:t>
      </w:r>
      <w:r w:rsidR="00253137">
        <w:t>Environment and Social Safeguards Specialist, SAGP</w:t>
      </w:r>
      <w:r w:rsidR="00D000A3">
        <w:t>/PMU Agriculture</w:t>
      </w:r>
      <w:r w:rsidR="004011A9">
        <w:t xml:space="preserve"> Department</w:t>
      </w:r>
      <w:r w:rsidR="00B1465C">
        <w:t xml:space="preserve">), </w:t>
      </w:r>
      <w:r w:rsidR="00253137">
        <w:t>Muhammad Amin Khushk</w:t>
      </w:r>
      <w:r w:rsidR="00B1465C">
        <w:t xml:space="preserve"> (</w:t>
      </w:r>
      <w:r w:rsidR="00253137">
        <w:t>Ecologist, SIDA</w:t>
      </w:r>
      <w:r w:rsidR="00B1465C">
        <w:t>),</w:t>
      </w:r>
      <w:r w:rsidR="00EC7752">
        <w:t xml:space="preserve"> </w:t>
      </w:r>
      <w:r w:rsidR="00253137">
        <w:t>Shakeela Leghari</w:t>
      </w:r>
      <w:r w:rsidR="00B1465C">
        <w:t xml:space="preserve"> (</w:t>
      </w:r>
      <w:r w:rsidR="00253137">
        <w:t>Sociologist &amp; Participation Specialist, SIDA</w:t>
      </w:r>
      <w:r w:rsidR="00B1465C">
        <w:t>)</w:t>
      </w:r>
      <w:r w:rsidR="00C058DE">
        <w:t xml:space="preserve">, </w:t>
      </w:r>
      <w:r w:rsidR="007347B1">
        <w:t xml:space="preserve">and </w:t>
      </w:r>
      <w:r w:rsidR="00C058DE">
        <w:t>Farooq Laghar</w:t>
      </w:r>
      <w:r w:rsidR="00DC6D93">
        <w:t>i</w:t>
      </w:r>
      <w:r w:rsidR="00C058DE">
        <w:t xml:space="preserve"> (</w:t>
      </w:r>
      <w:r w:rsidR="00DC6D93">
        <w:t>GIS Specialist)</w:t>
      </w:r>
      <w:r w:rsidR="00C76C70">
        <w:t>.</w:t>
      </w:r>
    </w:p>
    <w:p w14:paraId="3B657BFE" w14:textId="59452F15" w:rsidR="00DA60CB" w:rsidRPr="00FB4FF2" w:rsidRDefault="008D1EE0" w:rsidP="009A5062">
      <w:pPr>
        <w:pStyle w:val="Heading2"/>
      </w:pPr>
      <w:bookmarkStart w:id="13" w:name="_Toc117074603"/>
      <w:r w:rsidRPr="00FB4FF2">
        <w:t>Content</w:t>
      </w:r>
      <w:r w:rsidR="00DA60CB" w:rsidRPr="00FB4FF2">
        <w:t xml:space="preserve"> of the Report</w:t>
      </w:r>
      <w:bookmarkEnd w:id="13"/>
    </w:p>
    <w:p w14:paraId="3C5C1BD1" w14:textId="7D884C87" w:rsidR="00CC7757" w:rsidRPr="008838F8" w:rsidRDefault="00F56C47" w:rsidP="00715674">
      <w:r w:rsidRPr="00DB428D">
        <w:rPr>
          <w:b/>
          <w:bCs/>
        </w:rPr>
        <w:t>Chapter 2</w:t>
      </w:r>
      <w:r w:rsidRPr="008838F8">
        <w:t xml:space="preserve"> presents a simplified description of the </w:t>
      </w:r>
      <w:r w:rsidR="006D7D46" w:rsidRPr="008838F8">
        <w:t xml:space="preserve">proposed investments under </w:t>
      </w:r>
      <w:r w:rsidR="004C5F1E">
        <w:t>the Program</w:t>
      </w:r>
      <w:r w:rsidRPr="008838F8">
        <w:t xml:space="preserve"> and other salient information relevant </w:t>
      </w:r>
      <w:r w:rsidR="00A67329" w:rsidRPr="008838F8">
        <w:t>to</w:t>
      </w:r>
      <w:r w:rsidR="00A57886" w:rsidRPr="008838F8">
        <w:t xml:space="preserve"> the</w:t>
      </w:r>
      <w:r w:rsidRPr="008838F8">
        <w:t xml:space="preserve"> environmental and social assessment.  </w:t>
      </w:r>
      <w:r w:rsidR="00C3168B" w:rsidRPr="00DB428D">
        <w:rPr>
          <w:b/>
          <w:bCs/>
        </w:rPr>
        <w:t xml:space="preserve">Chapter </w:t>
      </w:r>
      <w:r w:rsidR="007475D9" w:rsidRPr="00DB428D">
        <w:rPr>
          <w:b/>
          <w:bCs/>
        </w:rPr>
        <w:t>3</w:t>
      </w:r>
      <w:r w:rsidR="00C3168B" w:rsidRPr="008838F8">
        <w:t xml:space="preserve"> reviews the prevailing </w:t>
      </w:r>
      <w:r w:rsidR="00EC4800" w:rsidRPr="008838F8">
        <w:t>government</w:t>
      </w:r>
      <w:r w:rsidR="00C3168B" w:rsidRPr="008838F8">
        <w:t xml:space="preserve"> regulatory requirements</w:t>
      </w:r>
      <w:r w:rsidR="007475D9" w:rsidRPr="008838F8">
        <w:t xml:space="preserve"> and </w:t>
      </w:r>
      <w:r w:rsidR="00C3168B" w:rsidRPr="008838F8">
        <w:t xml:space="preserve">relevant to </w:t>
      </w:r>
      <w:r w:rsidR="00AF26BD" w:rsidRPr="008838F8">
        <w:t xml:space="preserve">the </w:t>
      </w:r>
      <w:r w:rsidR="00C3168B" w:rsidRPr="008838F8">
        <w:t>environmental assessment</w:t>
      </w:r>
      <w:r w:rsidR="004B5878" w:rsidRPr="008838F8">
        <w:t xml:space="preserve"> and World Bank safeguard polic</w:t>
      </w:r>
      <w:r w:rsidR="00A57886" w:rsidRPr="008838F8">
        <w:t>i</w:t>
      </w:r>
      <w:r w:rsidR="004B5878" w:rsidRPr="008838F8">
        <w:t>es</w:t>
      </w:r>
      <w:r w:rsidR="007475D9" w:rsidRPr="008838F8">
        <w:t xml:space="preserve"> applicable to this </w:t>
      </w:r>
      <w:r w:rsidRPr="008838F8">
        <w:t>P</w:t>
      </w:r>
      <w:r w:rsidR="007475D9" w:rsidRPr="008838F8">
        <w:t>roje</w:t>
      </w:r>
      <w:r w:rsidR="009E7910" w:rsidRPr="008838F8">
        <w:t>ct</w:t>
      </w:r>
      <w:r w:rsidR="00C3168B" w:rsidRPr="008838F8">
        <w:t xml:space="preserve">.  Description of the baseline environmental </w:t>
      </w:r>
      <w:r w:rsidRPr="008838F8">
        <w:t xml:space="preserve">and social </w:t>
      </w:r>
      <w:r w:rsidR="00C3168B" w:rsidRPr="008838F8">
        <w:t xml:space="preserve">conditions is presented in </w:t>
      </w:r>
      <w:r w:rsidR="00C3168B" w:rsidRPr="00DB428D">
        <w:rPr>
          <w:b/>
          <w:bCs/>
        </w:rPr>
        <w:t>Chapter 4</w:t>
      </w:r>
      <w:r w:rsidR="00C3168B" w:rsidRPr="008838F8">
        <w:t xml:space="preserve">.  Screening and assessment of potential environmental </w:t>
      </w:r>
      <w:r w:rsidRPr="008838F8">
        <w:t xml:space="preserve">and social </w:t>
      </w:r>
      <w:r w:rsidR="00C3168B" w:rsidRPr="008838F8">
        <w:t xml:space="preserve">issues have been discussed in </w:t>
      </w:r>
      <w:r w:rsidR="00C3168B" w:rsidRPr="00DB428D">
        <w:rPr>
          <w:b/>
          <w:bCs/>
        </w:rPr>
        <w:t>Chapter 5</w:t>
      </w:r>
      <w:r w:rsidR="00C3168B" w:rsidRPr="008838F8">
        <w:t xml:space="preserve">.  </w:t>
      </w:r>
      <w:r w:rsidR="00C3168B" w:rsidRPr="00DB428D">
        <w:rPr>
          <w:b/>
          <w:bCs/>
        </w:rPr>
        <w:t>Chapter 6</w:t>
      </w:r>
      <w:r w:rsidR="00C3168B" w:rsidRPr="008838F8">
        <w:t xml:space="preserve"> presents </w:t>
      </w:r>
      <w:r w:rsidR="00643E0D" w:rsidRPr="008838F8">
        <w:t>a step-by-step</w:t>
      </w:r>
      <w:r w:rsidR="00806E62" w:rsidRPr="008838F8">
        <w:t xml:space="preserve"> methodology for carrying out </w:t>
      </w:r>
      <w:r w:rsidR="005E1C5F" w:rsidRPr="008838F8">
        <w:t xml:space="preserve">environmental and social </w:t>
      </w:r>
      <w:r w:rsidR="0062519C" w:rsidRPr="008838F8">
        <w:t>assessments</w:t>
      </w:r>
      <w:r w:rsidR="005E1C5F" w:rsidRPr="008838F8">
        <w:t xml:space="preserve"> for the subprojects</w:t>
      </w:r>
      <w:r w:rsidR="00E7106C">
        <w:t>,</w:t>
      </w:r>
      <w:r w:rsidR="005E1C5F" w:rsidRPr="008838F8">
        <w:t xml:space="preserve"> including </w:t>
      </w:r>
      <w:r w:rsidR="00E837CA" w:rsidRPr="008838F8">
        <w:t xml:space="preserve">the </w:t>
      </w:r>
      <w:r w:rsidR="005E1C5F" w:rsidRPr="008838F8">
        <w:t>preparation of ESIAs and ESMPs</w:t>
      </w:r>
      <w:r w:rsidR="00C3168B" w:rsidRPr="008838F8">
        <w:t xml:space="preserve">.  </w:t>
      </w:r>
      <w:r w:rsidR="00DB5FBE" w:rsidRPr="00DB428D">
        <w:rPr>
          <w:b/>
          <w:bCs/>
        </w:rPr>
        <w:t>Chapter</w:t>
      </w:r>
      <w:r w:rsidR="004C5F1E">
        <w:rPr>
          <w:b/>
          <w:bCs/>
        </w:rPr>
        <w:t> </w:t>
      </w:r>
      <w:r w:rsidR="00BE0331" w:rsidRPr="00DB428D">
        <w:rPr>
          <w:b/>
          <w:bCs/>
        </w:rPr>
        <w:t>7</w:t>
      </w:r>
      <w:r w:rsidR="00DB5FBE" w:rsidRPr="008838F8">
        <w:t xml:space="preserve"> presents the </w:t>
      </w:r>
      <w:r w:rsidR="009B48E2" w:rsidRPr="008838F8">
        <w:t>Project</w:t>
      </w:r>
      <w:r w:rsidR="00E7106C">
        <w:t>'s</w:t>
      </w:r>
      <w:r w:rsidR="009B48E2" w:rsidRPr="008838F8">
        <w:t xml:space="preserve"> institutional structure. </w:t>
      </w:r>
      <w:r w:rsidR="00C3168B" w:rsidRPr="008838F8">
        <w:t xml:space="preserve">Finally, </w:t>
      </w:r>
      <w:r w:rsidR="00C3168B" w:rsidRPr="00DB428D">
        <w:rPr>
          <w:b/>
          <w:bCs/>
        </w:rPr>
        <w:t xml:space="preserve">Chapter </w:t>
      </w:r>
      <w:r w:rsidR="00BE0331" w:rsidRPr="00DB428D">
        <w:rPr>
          <w:b/>
          <w:bCs/>
        </w:rPr>
        <w:t>8</w:t>
      </w:r>
      <w:r w:rsidR="00C3168B" w:rsidRPr="008838F8">
        <w:t xml:space="preserve"> describes the consultations that have been carried out with the stakeholders </w:t>
      </w:r>
      <w:r w:rsidR="009B48E2" w:rsidRPr="008838F8">
        <w:t>while preparing this ESMF</w:t>
      </w:r>
      <w:r w:rsidR="00C3168B" w:rsidRPr="008838F8">
        <w:t xml:space="preserve">.  </w:t>
      </w:r>
    </w:p>
    <w:p w14:paraId="2CB5BEFA" w14:textId="5340E634" w:rsidR="00CC7757" w:rsidRPr="008838F8" w:rsidRDefault="00CC7757" w:rsidP="00631296">
      <w:r w:rsidRPr="008838F8">
        <w:br w:type="page"/>
      </w:r>
    </w:p>
    <w:p w14:paraId="0C77DE4A" w14:textId="5C05DB92" w:rsidR="00CC7757" w:rsidRPr="008838F8" w:rsidRDefault="00335441" w:rsidP="00CC7757">
      <w:pPr>
        <w:pStyle w:val="Heading1"/>
      </w:pPr>
      <w:bookmarkStart w:id="14" w:name="_Toc117074604"/>
      <w:r>
        <w:lastRenderedPageBreak/>
        <w:t>Project</w:t>
      </w:r>
      <w:r w:rsidR="001A50B8" w:rsidRPr="008838F8">
        <w:t xml:space="preserve"> </w:t>
      </w:r>
      <w:r w:rsidR="00CC7757" w:rsidRPr="008838F8">
        <w:t>Description</w:t>
      </w:r>
      <w:bookmarkEnd w:id="14"/>
    </w:p>
    <w:p w14:paraId="1AD88BA4" w14:textId="644A9EF7" w:rsidR="00DC2E52" w:rsidRDefault="00DC2E52" w:rsidP="00DC2E52">
      <w:r w:rsidRPr="008838F8">
        <w:t xml:space="preserve">This chapter presents a </w:t>
      </w:r>
      <w:r w:rsidR="0012777B">
        <w:t>detailed</w:t>
      </w:r>
      <w:r w:rsidRPr="008838F8">
        <w:t xml:space="preserve"> description of </w:t>
      </w:r>
      <w:r w:rsidR="005F76FB" w:rsidRPr="008838F8">
        <w:t xml:space="preserve">the proposed </w:t>
      </w:r>
      <w:r w:rsidR="00335441">
        <w:t>Project</w:t>
      </w:r>
      <w:r w:rsidR="001A50B8">
        <w:t xml:space="preserve"> and also </w:t>
      </w:r>
      <w:r w:rsidR="0012777B">
        <w:t>a summary of</w:t>
      </w:r>
      <w:r w:rsidR="001A50B8">
        <w:t xml:space="preserve"> the </w:t>
      </w:r>
      <w:r w:rsidR="00FD2F1D">
        <w:t>proposed physical and soft interventions</w:t>
      </w:r>
      <w:r w:rsidR="00A700E7" w:rsidRPr="008838F8">
        <w:t>.</w:t>
      </w:r>
      <w:r w:rsidR="006F72E8" w:rsidRPr="008838F8">
        <w:t xml:space="preserve">  </w:t>
      </w:r>
      <w:r w:rsidR="00664BFD">
        <w:t>A m</w:t>
      </w:r>
      <w:r w:rsidR="006F72E8" w:rsidRPr="008838F8">
        <w:t>ore detailed description will be included in the ESIA</w:t>
      </w:r>
      <w:r w:rsidR="00FD2F1D">
        <w:t>s/ESMPS</w:t>
      </w:r>
      <w:r w:rsidR="006F72E8" w:rsidRPr="008838F8">
        <w:t xml:space="preserve"> of </w:t>
      </w:r>
      <w:r w:rsidR="001A50B8">
        <w:t>the</w:t>
      </w:r>
      <w:r w:rsidR="006F72E8" w:rsidRPr="008838F8">
        <w:t xml:space="preserve"> </w:t>
      </w:r>
      <w:r w:rsidR="001A50B8">
        <w:t xml:space="preserve">individual </w:t>
      </w:r>
      <w:r w:rsidR="00FD2F1D">
        <w:t>sub</w:t>
      </w:r>
      <w:r w:rsidR="006F72E8" w:rsidRPr="008838F8">
        <w:t>projects</w:t>
      </w:r>
      <w:r w:rsidR="001A50B8">
        <w:t xml:space="preserve"> to be implemented under the </w:t>
      </w:r>
      <w:r w:rsidR="00FD2F1D">
        <w:t>Project</w:t>
      </w:r>
      <w:r w:rsidR="006F72E8" w:rsidRPr="008838F8">
        <w:t>.</w:t>
      </w:r>
    </w:p>
    <w:p w14:paraId="2F29919E" w14:textId="5D021C70" w:rsidR="00190BD7" w:rsidRPr="00DB428D" w:rsidRDefault="008838F8" w:rsidP="00DB428D">
      <w:pPr>
        <w:pStyle w:val="Heading2"/>
      </w:pPr>
      <w:bookmarkStart w:id="15" w:name="_Toc117074605"/>
      <w:r w:rsidRPr="00DB428D">
        <w:t xml:space="preserve">Development Objectives of the </w:t>
      </w:r>
      <w:r w:rsidR="002C0C3D">
        <w:t>Project</w:t>
      </w:r>
      <w:bookmarkEnd w:id="15"/>
    </w:p>
    <w:p w14:paraId="338D711F" w14:textId="6D5F8DAF" w:rsidR="00190BD7" w:rsidRDefault="006C600D" w:rsidP="00DB428D">
      <w:r w:rsidRPr="006C600D">
        <w:rPr>
          <w:b/>
          <w:bCs/>
        </w:rPr>
        <w:t>The Project Development Objectives</w:t>
      </w:r>
      <w:r w:rsidRPr="006C600D">
        <w:t xml:space="preserve"> are to increase agricultural water productivity in selected Farmer Organization command areas, establish an institutional framework for integrated water resources management, and facilitate the recovery of small farmers from the 2022 floods.</w:t>
      </w:r>
    </w:p>
    <w:p w14:paraId="35FEADCB" w14:textId="430AA338" w:rsidR="001A50B8" w:rsidRDefault="00501FFE" w:rsidP="004660EF">
      <w:pPr>
        <w:pStyle w:val="Heading2"/>
      </w:pPr>
      <w:bookmarkStart w:id="16" w:name="_Toc117074606"/>
      <w:r>
        <w:t xml:space="preserve">Project </w:t>
      </w:r>
      <w:r w:rsidR="004660EF">
        <w:t>Components</w:t>
      </w:r>
      <w:bookmarkEnd w:id="16"/>
      <w:r w:rsidR="004660EF">
        <w:t xml:space="preserve"> </w:t>
      </w:r>
    </w:p>
    <w:p w14:paraId="150BE2FC" w14:textId="75602A68" w:rsidR="004660EF" w:rsidRDefault="00AD3108" w:rsidP="004660EF">
      <w:r>
        <w:t xml:space="preserve">The </w:t>
      </w:r>
      <w:r w:rsidR="00501FFE">
        <w:t xml:space="preserve">Project </w:t>
      </w:r>
      <w:r>
        <w:t xml:space="preserve">has </w:t>
      </w:r>
      <w:r w:rsidR="006A22CD">
        <w:t xml:space="preserve">six </w:t>
      </w:r>
      <w:r>
        <w:t>components that are described below.</w:t>
      </w:r>
    </w:p>
    <w:p w14:paraId="452D18F2" w14:textId="469C73AA" w:rsidR="00DD0097" w:rsidRDefault="00447E2B" w:rsidP="00447E2B">
      <w:pPr>
        <w:pStyle w:val="Heading3"/>
      </w:pPr>
      <w:r w:rsidRPr="00447E2B">
        <w:t>Component 1: Water Resources Management</w:t>
      </w:r>
      <w:r w:rsidR="000A5E60">
        <w:t xml:space="preserve"> ($</w:t>
      </w:r>
      <w:r w:rsidR="006A22CD">
        <w:t>17.3</w:t>
      </w:r>
      <w:r w:rsidR="000A5E60">
        <w:t xml:space="preserve"> million)</w:t>
      </w:r>
    </w:p>
    <w:p w14:paraId="350E750C" w14:textId="09A6A974" w:rsidR="007B3A7A" w:rsidRDefault="007B3A7A" w:rsidP="007B3A7A">
      <w:pPr>
        <w:rPr>
          <w:rFonts w:cstheme="minorHAnsi"/>
          <w:bCs/>
        </w:rPr>
      </w:pPr>
      <w:r w:rsidRPr="00743CD0">
        <w:rPr>
          <w:rFonts w:cstheme="minorHAnsi"/>
          <w:b/>
        </w:rPr>
        <w:t xml:space="preserve">Objectives of Component </w:t>
      </w:r>
      <w:r w:rsidR="00501FFE">
        <w:rPr>
          <w:rFonts w:cstheme="minorHAnsi"/>
          <w:b/>
        </w:rPr>
        <w:t>1</w:t>
      </w:r>
      <w:r w:rsidRPr="00743CD0">
        <w:rPr>
          <w:rFonts w:cstheme="minorHAnsi"/>
          <w:bCs/>
        </w:rPr>
        <w:t xml:space="preserve">: </w:t>
      </w:r>
      <w:r w:rsidR="007D4535" w:rsidRPr="007D4535">
        <w:rPr>
          <w:rFonts w:cstheme="minorHAnsi"/>
          <w:bCs/>
        </w:rPr>
        <w:t>The overall objective of this component is to help establish the institutional framework for integrated water resources management</w:t>
      </w:r>
      <w:r w:rsidRPr="00743CD0">
        <w:rPr>
          <w:rFonts w:cstheme="minorHAnsi"/>
          <w:bCs/>
        </w:rPr>
        <w:t>.</w:t>
      </w:r>
    </w:p>
    <w:p w14:paraId="1DC3E721" w14:textId="551ABFCA" w:rsidR="007B3A7A" w:rsidRDefault="007B3A7A" w:rsidP="007B3A7A">
      <w:pPr>
        <w:rPr>
          <w:rFonts w:cstheme="minorHAnsi"/>
          <w:bCs/>
        </w:rPr>
      </w:pPr>
      <w:r w:rsidRPr="00743CD0">
        <w:rPr>
          <w:rFonts w:cstheme="minorHAnsi"/>
          <w:b/>
        </w:rPr>
        <w:t xml:space="preserve">Implementing Arrangements: </w:t>
      </w:r>
      <w:r w:rsidRPr="00743CD0">
        <w:rPr>
          <w:rFonts w:cstheme="minorHAnsi"/>
          <w:bCs/>
        </w:rPr>
        <w:t>The PCMU will be responsible for implementing the component in coordination with the Irrigation Department. The PCMU will be responsible for procurement and financial management. This arrangement was selected because the component is multi-sectoral in nature</w:t>
      </w:r>
      <w:r w:rsidR="00F11AEE">
        <w:rPr>
          <w:rFonts w:cstheme="minorHAnsi"/>
          <w:bCs/>
        </w:rPr>
        <w:t>,</w:t>
      </w:r>
      <w:r w:rsidRPr="00743CD0">
        <w:rPr>
          <w:rFonts w:cstheme="minorHAnsi"/>
          <w:bCs/>
        </w:rPr>
        <w:t xml:space="preserve"> and the transformation of the Irrigation Department into an IWR Department is expected to take place during project implementation.</w:t>
      </w:r>
    </w:p>
    <w:p w14:paraId="6A1E82DB" w14:textId="5F6FCBD3" w:rsidR="007B3A7A" w:rsidRDefault="007D602A" w:rsidP="007B3A7A">
      <w:pPr>
        <w:rPr>
          <w:rFonts w:cstheme="minorHAnsi"/>
          <w:b/>
        </w:rPr>
      </w:pPr>
      <w:r>
        <w:rPr>
          <w:rFonts w:cstheme="minorHAnsi"/>
          <w:b/>
        </w:rPr>
        <w:t xml:space="preserve">Component </w:t>
      </w:r>
      <w:r w:rsidR="003C64D1">
        <w:rPr>
          <w:rFonts w:cstheme="minorHAnsi"/>
          <w:b/>
        </w:rPr>
        <w:t>1</w:t>
      </w:r>
      <w:r w:rsidR="007B3A7A" w:rsidRPr="00743CD0">
        <w:rPr>
          <w:rFonts w:cstheme="minorHAnsi"/>
          <w:b/>
        </w:rPr>
        <w:t>.1 Policy and Institutional Reforms ($2</w:t>
      </w:r>
      <w:r w:rsidR="00D716BB">
        <w:rPr>
          <w:rFonts w:cstheme="minorHAnsi"/>
          <w:b/>
        </w:rPr>
        <w:t>.1</w:t>
      </w:r>
      <w:r w:rsidR="007B3A7A" w:rsidRPr="00743CD0">
        <w:rPr>
          <w:rFonts w:cstheme="minorHAnsi"/>
          <w:b/>
        </w:rPr>
        <w:t xml:space="preserve"> million)</w:t>
      </w:r>
    </w:p>
    <w:p w14:paraId="6A027BAF" w14:textId="75AE207D" w:rsidR="007B3A7A" w:rsidRPr="00743CD0" w:rsidRDefault="007D4535" w:rsidP="007B3A7A">
      <w:pPr>
        <w:rPr>
          <w:rFonts w:cstheme="minorHAnsi"/>
        </w:rPr>
      </w:pPr>
      <w:r w:rsidRPr="007D4535">
        <w:rPr>
          <w:rFonts w:cstheme="minorHAnsi"/>
        </w:rPr>
        <w:t>This subcomponent involves the formulation of a water resources law for Sindh province, the restructuring of the Irrigation Department into the Irrigation and Water Resources Department (IWRD), and comprehensive water pricing reforms</w:t>
      </w:r>
      <w:r w:rsidR="007B3A7A" w:rsidRPr="00743CD0">
        <w:rPr>
          <w:rFonts w:cstheme="minorHAnsi"/>
        </w:rPr>
        <w:t xml:space="preserve"> </w:t>
      </w:r>
    </w:p>
    <w:p w14:paraId="7C4FD5E4" w14:textId="6FDA9CC3" w:rsidR="007B3A7A" w:rsidRPr="00743CD0" w:rsidRDefault="007B3A7A" w:rsidP="003D129E">
      <w:pPr>
        <w:pStyle w:val="Bullet"/>
        <w:rPr>
          <w:b/>
        </w:rPr>
      </w:pPr>
      <w:r w:rsidRPr="00743CD0">
        <w:rPr>
          <w:b/>
        </w:rPr>
        <w:t xml:space="preserve">Water </w:t>
      </w:r>
      <w:r w:rsidR="007D4535">
        <w:rPr>
          <w:b/>
        </w:rPr>
        <w:t>Law</w:t>
      </w:r>
      <w:r w:rsidRPr="00743CD0">
        <w:rPr>
          <w:b/>
        </w:rPr>
        <w:t>:</w:t>
      </w:r>
      <w:r w:rsidRPr="00743CD0">
        <w:t xml:space="preserve"> </w:t>
      </w:r>
      <w:r w:rsidR="007D4535" w:rsidRPr="007D4535">
        <w:t>Sindh does not currently have a water resources law Instead, the three main items of water legislation currently in force are the Irrigation Act, 1879 (IA), the Sindh Water Management Ordinance 2002 and the Sindh Environmental Protection Act, 2014 (SEP Act).  A new legal framework in the form of a water resources and irrigation act is required to create a unified framework for water resources management that recognizes both: (i) the multi-functional nature of the canal network, and (ii) the need for better management of water as a natural resource. In accordance with the Sindh Water Policy, it is expected that a multi-sectoral Sindh Water Resource Commission will be established to help coordinate the sustainable management of water resources in the province.  The development of new legislation will be undertaken based on extensive stakeholder consultation with the Government, private sector, and civil society based on an agreed roadmap. The draft text will be finalized for submission to the Government accompanied by a detailed commentary and an outline of the subordinate legislation necessary for the implementation of the new act</w:t>
      </w:r>
      <w:r w:rsidRPr="00743CD0">
        <w:t>.</w:t>
      </w:r>
    </w:p>
    <w:p w14:paraId="22840C22" w14:textId="27A92B27" w:rsidR="007B3A7A" w:rsidRPr="00D716BB" w:rsidRDefault="007B3A7A" w:rsidP="00D716BB">
      <w:pPr>
        <w:pStyle w:val="Bullet"/>
        <w:rPr>
          <w:b/>
        </w:rPr>
      </w:pPr>
      <w:r w:rsidRPr="00743CD0">
        <w:rPr>
          <w:b/>
        </w:rPr>
        <w:t xml:space="preserve">Transform the Irrigation Department into an Irrigation and Water Resource Management Department.  </w:t>
      </w:r>
      <w:r w:rsidRPr="00743CD0">
        <w:t xml:space="preserve">Develop and implement a plan for restructuring and capacity building for the Department to fulfill its functions under the Sindh Water Policy and </w:t>
      </w:r>
      <w:r w:rsidR="007D4535">
        <w:t>new Water</w:t>
      </w:r>
      <w:r w:rsidRPr="00743CD0">
        <w:t xml:space="preserve"> Law. This will include ensuring a professional irrigation service and rationalizing the Department’s size over </w:t>
      </w:r>
      <w:r w:rsidRPr="00743CD0">
        <w:lastRenderedPageBreak/>
        <w:t xml:space="preserve">time, and as well </w:t>
      </w:r>
      <w:r w:rsidR="00F11AEE">
        <w:t xml:space="preserve">as </w:t>
      </w:r>
      <w:r w:rsidRPr="00743CD0">
        <w:t>creating water resource management functions and expertise within the IWR</w:t>
      </w:r>
      <w:r w:rsidR="007D602A">
        <w:t>D</w:t>
      </w:r>
      <w:r w:rsidRPr="00743CD0">
        <w:t xml:space="preserve">. </w:t>
      </w:r>
    </w:p>
    <w:p w14:paraId="3ED23D1B" w14:textId="3F6372BE" w:rsidR="007B3A7A" w:rsidRPr="00743CD0" w:rsidRDefault="007B3A7A" w:rsidP="003D129E">
      <w:pPr>
        <w:pStyle w:val="Bullet"/>
      </w:pPr>
      <w:r w:rsidRPr="00743CD0">
        <w:rPr>
          <w:b/>
        </w:rPr>
        <w:t>Comprehensive Water Pricing Reform</w:t>
      </w:r>
      <w:r w:rsidRPr="00743CD0">
        <w:t>: Conduct studies and consultations to comprehensively reform the Abiana system to achieve the goals to strengthen sustainable O&amp;M of the canal network, provide economic signals in the use of water, and promote transparency and accountability in the provision of water services to farmers, cities, and industry. This would include adjusting Abiana rates and how revenue is collected, distributed, and accounted.</w:t>
      </w:r>
    </w:p>
    <w:p w14:paraId="3D8C4C64" w14:textId="77777777" w:rsidR="0090258F" w:rsidRDefault="0090258F" w:rsidP="0090258F">
      <w:pPr>
        <w:spacing w:after="0"/>
        <w:rPr>
          <w:rFonts w:cstheme="minorHAnsi"/>
        </w:rPr>
      </w:pPr>
    </w:p>
    <w:p w14:paraId="4A5B63A1" w14:textId="0CA093C7" w:rsidR="0090258F" w:rsidRDefault="007D602A" w:rsidP="0090258F">
      <w:pPr>
        <w:spacing w:after="0"/>
        <w:rPr>
          <w:rFonts w:cstheme="minorHAnsi"/>
        </w:rPr>
      </w:pPr>
      <w:r>
        <w:rPr>
          <w:rFonts w:cstheme="minorHAnsi"/>
          <w:b/>
        </w:rPr>
        <w:t xml:space="preserve">Component </w:t>
      </w:r>
      <w:r w:rsidR="007B3A7A" w:rsidRPr="007673F8">
        <w:rPr>
          <w:rFonts w:cstheme="minorHAnsi"/>
          <w:b/>
        </w:rPr>
        <w:t>1</w:t>
      </w:r>
      <w:r w:rsidR="007B3A7A" w:rsidRPr="00743CD0">
        <w:rPr>
          <w:rFonts w:cstheme="minorHAnsi"/>
          <w:b/>
        </w:rPr>
        <w:t>.2 Sindh Strategic Water Plan ($</w:t>
      </w:r>
      <w:r w:rsidR="00611DEF">
        <w:rPr>
          <w:rFonts w:cstheme="minorHAnsi"/>
          <w:b/>
        </w:rPr>
        <w:t>4.0</w:t>
      </w:r>
      <w:r w:rsidR="007B3A7A" w:rsidRPr="00743CD0">
        <w:rPr>
          <w:rFonts w:cstheme="minorHAnsi"/>
          <w:b/>
        </w:rPr>
        <w:t xml:space="preserve"> million)</w:t>
      </w:r>
    </w:p>
    <w:p w14:paraId="2F0A0662" w14:textId="77777777" w:rsidR="0090258F" w:rsidRDefault="0090258F" w:rsidP="0090258F">
      <w:pPr>
        <w:spacing w:after="0"/>
        <w:rPr>
          <w:rFonts w:cstheme="minorHAnsi"/>
        </w:rPr>
      </w:pPr>
    </w:p>
    <w:p w14:paraId="75EC9623" w14:textId="722A1E06" w:rsidR="007B3A7A" w:rsidRPr="00114545" w:rsidRDefault="007B3A7A" w:rsidP="00886164">
      <w:pPr>
        <w:pStyle w:val="Bullet"/>
        <w:numPr>
          <w:ilvl w:val="0"/>
          <w:numId w:val="0"/>
        </w:numPr>
        <w:ind w:left="360"/>
        <w:rPr>
          <w:rFonts w:cstheme="minorHAnsi"/>
        </w:rPr>
      </w:pPr>
      <w:r w:rsidRPr="00743CD0">
        <w:t>Building upon the new Sindh Water Policy</w:t>
      </w:r>
      <w:r w:rsidR="007D602A">
        <w:t xml:space="preserve">, this component will support the </w:t>
      </w:r>
      <w:r w:rsidRPr="00743CD0">
        <w:t xml:space="preserve"> preparation of </w:t>
      </w:r>
      <w:r w:rsidR="007D602A">
        <w:t xml:space="preserve">the first ever </w:t>
      </w:r>
      <w:r w:rsidR="007D602A" w:rsidRPr="00743CD0">
        <w:t xml:space="preserve"> </w:t>
      </w:r>
      <w:r w:rsidRPr="00743CD0">
        <w:t xml:space="preserve">“Strategic Water Plan” </w:t>
      </w:r>
      <w:r w:rsidR="007D602A">
        <w:t xml:space="preserve">(SSWP).  It </w:t>
      </w:r>
      <w:r w:rsidR="007D602A" w:rsidRPr="007D602A">
        <w:t xml:space="preserve">is expected that the SSWP will be institutionalized and prepared </w:t>
      </w:r>
      <w:r w:rsidRPr="00743CD0">
        <w:t>on a periodic basis (every 5 to 10 years). The plan will address key water and environmental issues, including strategic directions on infrastructure development, water allocation, and water</w:t>
      </w:r>
      <w:r w:rsidR="00F11AEE">
        <w:t>-</w:t>
      </w:r>
      <w:r w:rsidRPr="00743CD0">
        <w:t xml:space="preserve">related environmental priorities. The </w:t>
      </w:r>
      <w:r w:rsidR="007D602A">
        <w:t>SSWP</w:t>
      </w:r>
      <w:r w:rsidR="007D602A" w:rsidRPr="00743CD0">
        <w:t xml:space="preserve"> </w:t>
      </w:r>
      <w:r w:rsidRPr="00743CD0">
        <w:t xml:space="preserve">will be prepared </w:t>
      </w:r>
      <w:r w:rsidR="007D602A">
        <w:rPr>
          <w:rFonts w:cstheme="minorHAnsi"/>
        </w:rPr>
        <w:t>under the coordination of the PCMU and with support relevant departments, including the Irrigation Department and the Agriculture Department. The SSWP should be formally adopted by the Sindh government through the to-be established Sindh Water Resources Commission. Future SSWPs are expected to be prepared under the coordination of the IWRD after it has been suitability strengthened through Component 1.1 Extensive stakeholder consultations, communication, and media outreach will be employed throughout the preparation of the SSWP</w:t>
      </w:r>
      <w:r w:rsidRPr="00743CD0">
        <w:t>. Preparation of the Plan will be supported by the Hydro-Agro Informatics program (Component 1.3).</w:t>
      </w:r>
    </w:p>
    <w:p w14:paraId="58C4471A" w14:textId="77777777" w:rsidR="0090258F" w:rsidRPr="00743CD0" w:rsidRDefault="0090258F" w:rsidP="0090258F">
      <w:pPr>
        <w:spacing w:after="0"/>
        <w:rPr>
          <w:rFonts w:cstheme="minorHAnsi"/>
        </w:rPr>
      </w:pPr>
    </w:p>
    <w:p w14:paraId="55CBD8EA" w14:textId="1D69EF49" w:rsidR="0090258F" w:rsidRDefault="001E5645" w:rsidP="0090258F">
      <w:pPr>
        <w:spacing w:after="0"/>
        <w:rPr>
          <w:rFonts w:cstheme="minorHAnsi"/>
          <w:b/>
        </w:rPr>
      </w:pPr>
      <w:r>
        <w:rPr>
          <w:rFonts w:cstheme="minorHAnsi"/>
          <w:b/>
        </w:rPr>
        <w:t xml:space="preserve">Component </w:t>
      </w:r>
      <w:r w:rsidR="007B3A7A" w:rsidRPr="007673F8">
        <w:rPr>
          <w:rFonts w:cstheme="minorHAnsi"/>
          <w:b/>
        </w:rPr>
        <w:t>1</w:t>
      </w:r>
      <w:r w:rsidR="007B3A7A" w:rsidRPr="00743CD0">
        <w:rPr>
          <w:rFonts w:cstheme="minorHAnsi"/>
          <w:b/>
        </w:rPr>
        <w:t xml:space="preserve">.3 Hydro-Agro Informatics </w:t>
      </w:r>
      <w:r>
        <w:rPr>
          <w:rFonts w:cstheme="minorHAnsi"/>
          <w:b/>
        </w:rPr>
        <w:t xml:space="preserve">(HAI) </w:t>
      </w:r>
      <w:r w:rsidR="007B3A7A" w:rsidRPr="00743CD0">
        <w:rPr>
          <w:rFonts w:cstheme="minorHAnsi"/>
          <w:b/>
        </w:rPr>
        <w:t>Program ($1</w:t>
      </w:r>
      <w:r w:rsidR="00611DEF">
        <w:rPr>
          <w:rFonts w:cstheme="minorHAnsi"/>
          <w:b/>
        </w:rPr>
        <w:t>7.3</w:t>
      </w:r>
      <w:r w:rsidR="007B3A7A" w:rsidRPr="00743CD0">
        <w:rPr>
          <w:rFonts w:cstheme="minorHAnsi"/>
          <w:b/>
        </w:rPr>
        <w:t xml:space="preserve"> million)</w:t>
      </w:r>
    </w:p>
    <w:p w14:paraId="3AFB13CA" w14:textId="77777777" w:rsidR="001E5645" w:rsidRDefault="001E5645" w:rsidP="001E5645">
      <w:pPr>
        <w:pStyle w:val="Bullet"/>
        <w:numPr>
          <w:ilvl w:val="0"/>
          <w:numId w:val="0"/>
        </w:numPr>
        <w:ind w:left="360"/>
      </w:pPr>
    </w:p>
    <w:p w14:paraId="6FF86345" w14:textId="69C94D7A" w:rsidR="007B3A7A" w:rsidRDefault="007B3A7A" w:rsidP="001E5645">
      <w:pPr>
        <w:pStyle w:val="Bullet"/>
        <w:numPr>
          <w:ilvl w:val="0"/>
          <w:numId w:val="0"/>
        </w:numPr>
        <w:ind w:left="360"/>
      </w:pPr>
      <w:r w:rsidRPr="00743CD0">
        <w:t xml:space="preserve">Insufficient information is hampering the ability of Sindh to properly deliver </w:t>
      </w:r>
      <w:r w:rsidR="001E5645">
        <w:t>canal</w:t>
      </w:r>
      <w:r w:rsidR="001E5645" w:rsidRPr="00743CD0">
        <w:t xml:space="preserve"> </w:t>
      </w:r>
      <w:r w:rsidRPr="00743CD0">
        <w:t xml:space="preserve">water services, manage water and environmental resources, and support agricultural growth. The </w:t>
      </w:r>
      <w:r w:rsidR="001E5645">
        <w:t>HAI</w:t>
      </w:r>
      <w:r w:rsidRPr="00743CD0">
        <w:t xml:space="preserve"> Program will help Sindh </w:t>
      </w:r>
      <w:r w:rsidR="001E5645">
        <w:rPr>
          <w:rFonts w:cstheme="minorHAnsi"/>
        </w:rPr>
        <w:t>build the foundation needed for filling this information gap through application of new tools for monitoring both water and agriculture. This integrated approach will help Sindh leap-frog into a modern water and agricultural management system where decisions across the scales are informed by continuous, reliable, and accessible data.</w:t>
      </w:r>
      <w:r w:rsidR="00694932">
        <w:t xml:space="preserve"> </w:t>
      </w:r>
    </w:p>
    <w:p w14:paraId="4923773A" w14:textId="05A0FD6B" w:rsidR="001E5645" w:rsidRDefault="001E5645" w:rsidP="001E5645">
      <w:pPr>
        <w:rPr>
          <w:rFonts w:cstheme="minorHAnsi"/>
        </w:rPr>
      </w:pPr>
      <w:r>
        <w:rPr>
          <w:rFonts w:cstheme="minorHAnsi"/>
        </w:rPr>
        <w:t>The project will support a “HAI Center” which will be a service provider for the IWRD, Agriculture Department, Environment Department, and Provincial Disaster Management Authority (PDMA). These departments will collect the ground-based information and send to the Center where the collected ground data will be processed and complimented with remote sensing data, into a series of data products and tools to allow the users including the departments to make better management decisions. FAO, through its GCF funded project “Transforming the Indus Basin with Climate Resilient Agriculture and Water Management” will provide additional support to the HAI program.</w:t>
      </w:r>
    </w:p>
    <w:p w14:paraId="28B17D6B" w14:textId="2119E948" w:rsidR="001E5645" w:rsidRPr="00AD3C48" w:rsidRDefault="001E5645" w:rsidP="00886164">
      <w:pPr>
        <w:rPr>
          <w:rFonts w:cstheme="minorHAnsi"/>
        </w:rPr>
      </w:pPr>
      <w:r>
        <w:rPr>
          <w:rFonts w:cstheme="minorHAnsi"/>
        </w:rPr>
        <w:t xml:space="preserve">The HAI program will utilize a sophisticated GIS based platform with associated databases that will include the following data elements: i) remote sensing; ii) canal flow monitoring; iii) groundwater monitoring; iv) environmental information; and v) agrometeorological monitoring. Services envisioned to be provided through the HAI Center in collaboration with relevant departments include: i) crop monitoring and productivity reports; ii) canal flow monitoring reports; iii) water balance reports; iv) flood monitoring and mapping; v) drought monitoring; and vi) agro-met communication </w:t>
      </w:r>
      <w:r>
        <w:rPr>
          <w:rFonts w:cstheme="minorHAnsi"/>
        </w:rPr>
        <w:lastRenderedPageBreak/>
        <w:t>to farmers. The HAI Center will also be responsible for measuring agricultural water productivity in the pilot FO subprojects.</w:t>
      </w:r>
    </w:p>
    <w:p w14:paraId="2EFB632C" w14:textId="2916E179" w:rsidR="001D4CB0" w:rsidRDefault="001D4CB0" w:rsidP="001D4CB0">
      <w:pPr>
        <w:pStyle w:val="Heading3"/>
      </w:pPr>
      <w:r w:rsidRPr="00743CD0">
        <w:t xml:space="preserve">Component </w:t>
      </w:r>
      <w:r w:rsidRPr="007673F8">
        <w:t>2</w:t>
      </w:r>
      <w:r w:rsidRPr="00743CD0">
        <w:t>: Water Service Delivery ($1</w:t>
      </w:r>
      <w:r w:rsidR="00FB1328">
        <w:t>27</w:t>
      </w:r>
      <w:r w:rsidRPr="00743CD0">
        <w:t xml:space="preserve"> Million)</w:t>
      </w:r>
    </w:p>
    <w:p w14:paraId="2DB38818" w14:textId="302411D3" w:rsidR="001D4CB0" w:rsidRDefault="001D4CB0" w:rsidP="001D4CB0">
      <w:r w:rsidRPr="00743CD0">
        <w:rPr>
          <w:b/>
        </w:rPr>
        <w:t>Objectives of the Component</w:t>
      </w:r>
      <w:r w:rsidRPr="00743CD0">
        <w:t xml:space="preserve">: </w:t>
      </w:r>
      <w:r w:rsidR="00465384">
        <w:rPr>
          <w:rFonts w:cstheme="minorHAnsi"/>
        </w:rPr>
        <w:t>The overall objective of this component to improve the delivery of canal water services to enhance agricultural water productivity and to improve overall water resources management</w:t>
      </w:r>
      <w:r w:rsidRPr="00743CD0">
        <w:t>.</w:t>
      </w:r>
    </w:p>
    <w:p w14:paraId="7DE11E0F" w14:textId="6C3D0023" w:rsidR="001D4CB0" w:rsidRDefault="001D4CB0" w:rsidP="001D4CB0">
      <w:pPr>
        <w:rPr>
          <w:b/>
        </w:rPr>
      </w:pPr>
      <w:r w:rsidRPr="00743CD0">
        <w:rPr>
          <w:rFonts w:cstheme="minorHAnsi"/>
          <w:b/>
        </w:rPr>
        <w:t xml:space="preserve">Implementing Arrangements: </w:t>
      </w:r>
      <w:r w:rsidRPr="00743CD0">
        <w:rPr>
          <w:rFonts w:cstheme="minorHAnsi"/>
          <w:bCs/>
        </w:rPr>
        <w:t>SIDA will manage this component, including procurement and financial management, under the general supervision of the Irrigation Department. The PCMU will provide coordination and oversight for the component, including ensuring coordination between SIDA and the Agriculture Department on the FO subprojects.</w:t>
      </w:r>
    </w:p>
    <w:p w14:paraId="3031E796" w14:textId="686C2FD0" w:rsidR="00B2346E" w:rsidRPr="00743CD0" w:rsidRDefault="00B2346E" w:rsidP="00B2346E">
      <w:pPr>
        <w:rPr>
          <w:rFonts w:cstheme="minorHAnsi"/>
        </w:rPr>
      </w:pPr>
      <w:r w:rsidRPr="00743CD0">
        <w:rPr>
          <w:rFonts w:cstheme="minorHAnsi"/>
          <w:b/>
          <w:bCs/>
        </w:rPr>
        <w:t xml:space="preserve">Subcomponent </w:t>
      </w:r>
      <w:r w:rsidRPr="007673F8">
        <w:rPr>
          <w:rFonts w:cstheme="minorHAnsi"/>
          <w:b/>
          <w:bCs/>
        </w:rPr>
        <w:t>2</w:t>
      </w:r>
      <w:r w:rsidRPr="00743CD0">
        <w:rPr>
          <w:rFonts w:cstheme="minorHAnsi"/>
          <w:b/>
          <w:bCs/>
        </w:rPr>
        <w:t>.</w:t>
      </w:r>
      <w:r>
        <w:rPr>
          <w:rFonts w:cstheme="minorHAnsi"/>
          <w:b/>
          <w:bCs/>
        </w:rPr>
        <w:t>1</w:t>
      </w:r>
      <w:r w:rsidRPr="00743CD0">
        <w:rPr>
          <w:rFonts w:cstheme="minorHAnsi"/>
          <w:b/>
          <w:bCs/>
        </w:rPr>
        <w:t xml:space="preserve"> – Integrated FO area Agriculture Development </w:t>
      </w:r>
      <w:r>
        <w:rPr>
          <w:rFonts w:cstheme="minorHAnsi"/>
          <w:b/>
          <w:bCs/>
        </w:rPr>
        <w:t xml:space="preserve">- SIDA </w:t>
      </w:r>
      <w:r w:rsidRPr="00743CD0">
        <w:rPr>
          <w:rFonts w:cstheme="minorHAnsi"/>
          <w:b/>
          <w:bCs/>
        </w:rPr>
        <w:t xml:space="preserve"> (US$</w:t>
      </w:r>
      <w:r w:rsidR="00FB1328">
        <w:rPr>
          <w:rFonts w:cstheme="minorHAnsi"/>
          <w:b/>
          <w:bCs/>
        </w:rPr>
        <w:t>16</w:t>
      </w:r>
      <w:r w:rsidRPr="00743CD0">
        <w:rPr>
          <w:rFonts w:cstheme="minorHAnsi"/>
          <w:b/>
          <w:bCs/>
        </w:rPr>
        <w:t xml:space="preserve"> </w:t>
      </w:r>
      <w:r w:rsidR="007347B1" w:rsidRPr="00743CD0">
        <w:rPr>
          <w:rFonts w:cstheme="minorHAnsi"/>
          <w:b/>
        </w:rPr>
        <w:t>million</w:t>
      </w:r>
      <w:r w:rsidRPr="00743CD0">
        <w:rPr>
          <w:rFonts w:cstheme="minorHAnsi"/>
          <w:b/>
          <w:bCs/>
        </w:rPr>
        <w:t>)</w:t>
      </w:r>
    </w:p>
    <w:p w14:paraId="058E44BB" w14:textId="77777777" w:rsidR="00B2346E" w:rsidRPr="00743CD0" w:rsidRDefault="00B2346E" w:rsidP="00B2346E">
      <w:pPr>
        <w:rPr>
          <w:rFonts w:cstheme="minorHAnsi"/>
          <w:b/>
          <w:bCs/>
        </w:rPr>
      </w:pPr>
      <w:r w:rsidRPr="00743CD0">
        <w:rPr>
          <w:rFonts w:cstheme="minorHAnsi"/>
          <w:b/>
          <w:bCs/>
        </w:rPr>
        <w:t>Description of Subcomponent Activities</w:t>
      </w:r>
    </w:p>
    <w:p w14:paraId="3DEF683D" w14:textId="08E5D59B" w:rsidR="00B2346E" w:rsidRPr="00743CD0" w:rsidRDefault="00B2346E" w:rsidP="00B2346E">
      <w:pPr>
        <w:rPr>
          <w:rFonts w:cstheme="minorHAnsi"/>
        </w:rPr>
      </w:pPr>
      <w:r>
        <w:rPr>
          <w:rFonts w:cstheme="minorHAnsi"/>
        </w:rPr>
        <w:t xml:space="preserve">The project aims to finance around </w:t>
      </w:r>
      <w:r w:rsidR="00FB1328">
        <w:rPr>
          <w:rFonts w:cstheme="minorHAnsi"/>
        </w:rPr>
        <w:t>15</w:t>
      </w:r>
      <w:r>
        <w:rPr>
          <w:rFonts w:cstheme="minorHAnsi"/>
        </w:rPr>
        <w:t xml:space="preserve"> integrated FO area agricultural development subprojects in the 3 AWB areas where the previous project (WSIP) improved the main canal networks: Ghotki, Nara, and Left Bank AWBs. An average FO command area is around 5,800 ha (14,000 acres) and includes 24 WCAs which average around 250 ha (600 acres). In the Sindh administrative system, the Irrigation Department supports the </w:t>
      </w:r>
      <w:r w:rsidR="00BE7AFF">
        <w:rPr>
          <w:rFonts w:cstheme="minorHAnsi"/>
        </w:rPr>
        <w:t>AWB,</w:t>
      </w:r>
      <w:r>
        <w:rPr>
          <w:rFonts w:cstheme="minorHAnsi"/>
        </w:rPr>
        <w:t xml:space="preserve"> and the FO canal networks up to the WCA off-take point; the Agriculture Department supports the WCA canal network as well providing agricultural technical assistance. In the past the Agriculture Department investments were not synchronized with the Irrigation Department investments. This created some inefficiencies as the entire network at all three levels—AWB, FO, and WCA, needs to be upgraded to reap full benefits</w:t>
      </w:r>
      <w:r w:rsidRPr="00743CD0">
        <w:rPr>
          <w:rFonts w:cstheme="minorHAnsi"/>
        </w:rPr>
        <w:t xml:space="preserve">. </w:t>
      </w:r>
    </w:p>
    <w:p w14:paraId="247ECFBE" w14:textId="61CB7B62" w:rsidR="00B2346E" w:rsidRPr="00743CD0" w:rsidRDefault="00B2346E" w:rsidP="00B2346E">
      <w:pPr>
        <w:rPr>
          <w:rFonts w:cstheme="minorHAnsi"/>
        </w:rPr>
      </w:pPr>
      <w:r w:rsidRPr="00465384">
        <w:rPr>
          <w:rFonts w:cstheme="minorHAnsi"/>
        </w:rPr>
        <w:t xml:space="preserve">SWAT will address this issue by ensuring that investments under Component 2.1, which are managed by SIDA, and investments under Component 3.1 which are managed by the Agriculture Department, are co-located in the same FO command areas. This will help to directly address the water-agriculture nexus. One of the key PDO indicators is improving agricultural water productivity in these </w:t>
      </w:r>
      <w:r w:rsidR="00AD3C48">
        <w:rPr>
          <w:rFonts w:cstheme="minorHAnsi"/>
        </w:rPr>
        <w:t>15</w:t>
      </w:r>
      <w:r w:rsidRPr="00465384">
        <w:rPr>
          <w:rFonts w:cstheme="minorHAnsi"/>
        </w:rPr>
        <w:t xml:space="preserve"> FO subprojects, and thus this will require the close collaboration between SIDA and Agriculture Department. At least two of the FOs will also be selected for intensive pilot to conjunctively manage surface water and groundwater within the FO command areas; successful implementation of two pilots is an intermediate results indicator</w:t>
      </w:r>
      <w:r w:rsidRPr="00743CD0">
        <w:rPr>
          <w:rFonts w:cstheme="minorHAnsi"/>
        </w:rPr>
        <w:t xml:space="preserve">. </w:t>
      </w:r>
    </w:p>
    <w:p w14:paraId="2FF46EDC" w14:textId="30782F83" w:rsidR="00B2346E" w:rsidRDefault="00B2346E" w:rsidP="00B2346E">
      <w:pPr>
        <w:rPr>
          <w:rFonts w:cstheme="minorHAnsi"/>
        </w:rPr>
      </w:pPr>
      <w:r w:rsidRPr="00465384">
        <w:rPr>
          <w:rFonts w:cstheme="minorHAnsi"/>
        </w:rPr>
        <w:t xml:space="preserve">The total cost of the FO subprojects is thus US$ </w:t>
      </w:r>
      <w:r w:rsidR="00AD3C48">
        <w:rPr>
          <w:rFonts w:cstheme="minorHAnsi"/>
        </w:rPr>
        <w:t>30</w:t>
      </w:r>
      <w:r w:rsidRPr="00465384">
        <w:rPr>
          <w:rFonts w:cstheme="minorHAnsi"/>
        </w:rPr>
        <w:t xml:space="preserve">.0 million, with half managed by SIDA (Component 2.1) and other half managed by the Agriculture Department (Component 3.1). The FO subprojects were broken into two components to facilitate financial management and procurement, but they are in fact “integrated FO Area Development” subprojects. These </w:t>
      </w:r>
      <w:r w:rsidR="00AD3C48">
        <w:rPr>
          <w:rFonts w:cstheme="minorHAnsi"/>
        </w:rPr>
        <w:t>15</w:t>
      </w:r>
      <w:r w:rsidRPr="00465384">
        <w:rPr>
          <w:rFonts w:cstheme="minorHAnsi"/>
        </w:rPr>
        <w:t xml:space="preserve"> FO subprojects represent </w:t>
      </w:r>
      <w:r w:rsidR="00AD3C48">
        <w:rPr>
          <w:rFonts w:cstheme="minorHAnsi"/>
        </w:rPr>
        <w:t xml:space="preserve">less than 5 </w:t>
      </w:r>
      <w:r w:rsidRPr="00465384">
        <w:rPr>
          <w:rFonts w:cstheme="minorHAnsi"/>
        </w:rPr>
        <w:t>percent of the total number of FOs in the three AWB areas—and thus can be considered as pilot subprojects. Activities under Component 3.2, Smart Subsidies and Wheat Procurement Reform, and Component 3.4, Developing Agricultural Value Chain, will also take the FO subprojects into account to boost overall agricultural productivity</w:t>
      </w:r>
      <w:r w:rsidRPr="00743CD0">
        <w:rPr>
          <w:rFonts w:cstheme="minorHAnsi"/>
        </w:rPr>
        <w:t xml:space="preserve">. </w:t>
      </w:r>
    </w:p>
    <w:p w14:paraId="4F4DC8A9" w14:textId="77777777" w:rsidR="00B2346E" w:rsidRPr="00465384" w:rsidRDefault="00B2346E" w:rsidP="00B2346E">
      <w:pPr>
        <w:rPr>
          <w:rFonts w:cstheme="minorHAnsi"/>
        </w:rPr>
      </w:pPr>
      <w:r w:rsidRPr="00465384">
        <w:rPr>
          <w:rFonts w:cstheme="minorHAnsi"/>
        </w:rPr>
        <w:t xml:space="preserve">The FO subprojects will be community driven development activities supported by SIDA and the Agriculture Department. The FOs will be selected based upon a set of criteria such as: i) location in the canal network to ensure quality service from the AWBs; ii) organizational strength of the FOs and willingness to modify it rules and regulations to meet the modernization requirements; iii) signing a “FO Area Development Plan” with SIDA and the Agriculture Department; and iv) signing an Improved Water Delivery Agreement (IWDA) with the AWB. </w:t>
      </w:r>
    </w:p>
    <w:p w14:paraId="0B2B52AC" w14:textId="11B7FCC1" w:rsidR="00B2346E" w:rsidRPr="00743CD0" w:rsidRDefault="00B2346E" w:rsidP="00B2346E">
      <w:pPr>
        <w:rPr>
          <w:rFonts w:cstheme="minorHAnsi"/>
        </w:rPr>
      </w:pPr>
      <w:r w:rsidRPr="00465384">
        <w:rPr>
          <w:rFonts w:cstheme="minorHAnsi"/>
        </w:rPr>
        <w:lastRenderedPageBreak/>
        <w:t>Irrigation modernization investments under Component 2.1 at the FO level include i) new head regulators and flow calibration; ii) long crested weirs for better upstream water level control; iii) new WCA off-takes that allow for flow control and measurement; iv) earthworks on canal banks to restore minimum freeboard and ensure access to offtakes; v) groundwater monitoring instruments (piezometers) at FO level. Other investments that may considered include: i) “social” structures such as canal paths, crossing, and access structures; ii) canal compaction to reduce seepage; iii) FO offices; and iv) tube wells for conjunctive management of groundwater. Other improvements may be considered on a case-by-case basis. SIDA will contract project implementing consultants (PIC-Modernization) to support social mobilization, engineering design, environmental management, and resettlement (if required).</w:t>
      </w:r>
    </w:p>
    <w:p w14:paraId="180F3CEB" w14:textId="70FA47E3" w:rsidR="00B2346E" w:rsidRDefault="00B2346E" w:rsidP="00B2346E">
      <w:pPr>
        <w:rPr>
          <w:rFonts w:cstheme="minorHAnsi"/>
          <w:b/>
          <w:bCs/>
        </w:rPr>
      </w:pPr>
      <w:r w:rsidRPr="00743CD0">
        <w:rPr>
          <w:rFonts w:cstheme="minorHAnsi"/>
          <w:b/>
          <w:bCs/>
        </w:rPr>
        <w:t xml:space="preserve">Subcomponent </w:t>
      </w:r>
      <w:r w:rsidRPr="007673F8">
        <w:rPr>
          <w:rFonts w:cstheme="minorHAnsi"/>
          <w:b/>
          <w:bCs/>
        </w:rPr>
        <w:t>2</w:t>
      </w:r>
      <w:r w:rsidRPr="00743CD0">
        <w:rPr>
          <w:rFonts w:cstheme="minorHAnsi"/>
          <w:b/>
          <w:bCs/>
        </w:rPr>
        <w:t>.</w:t>
      </w:r>
      <w:r>
        <w:rPr>
          <w:rFonts w:cstheme="minorHAnsi"/>
          <w:b/>
          <w:bCs/>
        </w:rPr>
        <w:t>2</w:t>
      </w:r>
      <w:r w:rsidRPr="00743CD0">
        <w:rPr>
          <w:rFonts w:cstheme="minorHAnsi"/>
          <w:b/>
          <w:bCs/>
        </w:rPr>
        <w:t xml:space="preserve"> –AWB </w:t>
      </w:r>
      <w:r>
        <w:rPr>
          <w:rFonts w:cstheme="minorHAnsi"/>
          <w:b/>
          <w:bCs/>
        </w:rPr>
        <w:t>and SIDA Support</w:t>
      </w:r>
      <w:r w:rsidRPr="00743CD0">
        <w:rPr>
          <w:rFonts w:cstheme="minorHAnsi"/>
          <w:b/>
          <w:bCs/>
        </w:rPr>
        <w:t xml:space="preserve"> (US$</w:t>
      </w:r>
      <w:r w:rsidRPr="007673F8">
        <w:rPr>
          <w:rFonts w:cstheme="minorHAnsi"/>
          <w:b/>
          <w:bCs/>
        </w:rPr>
        <w:t>1</w:t>
      </w:r>
      <w:r w:rsidR="00AD3C48">
        <w:rPr>
          <w:rFonts w:cstheme="minorHAnsi"/>
          <w:b/>
          <w:bCs/>
        </w:rPr>
        <w:t>5</w:t>
      </w:r>
      <w:r w:rsidRPr="00743CD0">
        <w:rPr>
          <w:rFonts w:cstheme="minorHAnsi"/>
          <w:b/>
          <w:bCs/>
        </w:rPr>
        <w:t xml:space="preserve"> </w:t>
      </w:r>
      <w:r w:rsidR="007347B1" w:rsidRPr="00743CD0">
        <w:rPr>
          <w:rFonts w:cstheme="minorHAnsi"/>
          <w:b/>
        </w:rPr>
        <w:t>million</w:t>
      </w:r>
      <w:r w:rsidRPr="00743CD0">
        <w:rPr>
          <w:rFonts w:cstheme="minorHAnsi"/>
          <w:b/>
          <w:bCs/>
        </w:rPr>
        <w:t>)</w:t>
      </w:r>
    </w:p>
    <w:p w14:paraId="1BA0D233" w14:textId="77777777" w:rsidR="00B2346E" w:rsidRPr="00743CD0" w:rsidRDefault="00B2346E" w:rsidP="00B2346E">
      <w:pPr>
        <w:rPr>
          <w:rFonts w:cstheme="minorHAnsi"/>
        </w:rPr>
      </w:pPr>
      <w:r>
        <w:rPr>
          <w:rFonts w:cstheme="minorHAnsi"/>
        </w:rPr>
        <w:t>T</w:t>
      </w:r>
      <w:r w:rsidRPr="00743CD0">
        <w:rPr>
          <w:rFonts w:cstheme="minorHAnsi"/>
        </w:rPr>
        <w:t xml:space="preserve">his subcomponent will strengthen the capacity of AWB to deliver a reliable water delivery service to the FOs, and the capacity of SIDA to support FOs. </w:t>
      </w:r>
      <w:r>
        <w:rPr>
          <w:rFonts w:cstheme="minorHAnsi"/>
        </w:rPr>
        <w:t xml:space="preserve"> This will a mix of institutional support, training, and technical tools with a focus on behavioral changes.  Specific activities include: i) financing the incremental operating costs for SIDA and the AWBs on a declining basis; ii) implementing institutional reforms for the AWBs and FOs as outlined in the Sindh Water Policy; iii) supporting the establishment of two new AWBs on the Right Bank of the Indus River; iv) training and development of tools for improving canal operations and irrigation service delivery; and v) support for behavioral changes through field level leadership program. </w:t>
      </w:r>
    </w:p>
    <w:p w14:paraId="4A067BC8" w14:textId="6807D8BA" w:rsidR="001D4CB0" w:rsidRDefault="001D4CB0" w:rsidP="001D4CB0">
      <w:pPr>
        <w:rPr>
          <w:rFonts w:cstheme="minorHAnsi"/>
        </w:rPr>
      </w:pPr>
      <w:r w:rsidRPr="00743CD0">
        <w:rPr>
          <w:rFonts w:cstheme="minorHAnsi"/>
          <w:b/>
          <w:bCs/>
        </w:rPr>
        <w:t xml:space="preserve">Subcomponent </w:t>
      </w:r>
      <w:r w:rsidRPr="007673F8">
        <w:rPr>
          <w:rFonts w:cstheme="minorHAnsi"/>
          <w:b/>
          <w:bCs/>
        </w:rPr>
        <w:t>2</w:t>
      </w:r>
      <w:r w:rsidRPr="00743CD0">
        <w:rPr>
          <w:rFonts w:cstheme="minorHAnsi"/>
          <w:b/>
          <w:bCs/>
        </w:rPr>
        <w:t>.</w:t>
      </w:r>
      <w:r w:rsidR="00645649">
        <w:rPr>
          <w:rFonts w:cstheme="minorHAnsi"/>
          <w:b/>
          <w:bCs/>
        </w:rPr>
        <w:t>3</w:t>
      </w:r>
      <w:r w:rsidRPr="00743CD0">
        <w:rPr>
          <w:rFonts w:cstheme="minorHAnsi"/>
          <w:b/>
          <w:bCs/>
        </w:rPr>
        <w:t xml:space="preserve"> – Left Bank Main Canals Infrastructure ($</w:t>
      </w:r>
      <w:r w:rsidR="00645649">
        <w:rPr>
          <w:rFonts w:cstheme="minorHAnsi"/>
          <w:b/>
          <w:bCs/>
        </w:rPr>
        <w:t>9</w:t>
      </w:r>
      <w:r w:rsidR="00AD3C48">
        <w:rPr>
          <w:rFonts w:cstheme="minorHAnsi"/>
          <w:b/>
          <w:bCs/>
        </w:rPr>
        <w:t>3</w:t>
      </w:r>
      <w:r w:rsidRPr="00743CD0">
        <w:rPr>
          <w:rFonts w:cstheme="minorHAnsi"/>
          <w:b/>
          <w:bCs/>
        </w:rPr>
        <w:t xml:space="preserve"> </w:t>
      </w:r>
      <w:r w:rsidR="007347B1" w:rsidRPr="00743CD0">
        <w:rPr>
          <w:rFonts w:cstheme="minorHAnsi"/>
          <w:b/>
        </w:rPr>
        <w:t>million</w:t>
      </w:r>
      <w:r w:rsidRPr="00743CD0">
        <w:rPr>
          <w:rFonts w:cstheme="minorHAnsi"/>
          <w:b/>
          <w:bCs/>
        </w:rPr>
        <w:t>)</w:t>
      </w:r>
    </w:p>
    <w:p w14:paraId="22DA3807" w14:textId="6EB9D023" w:rsidR="00645649" w:rsidRDefault="00645649" w:rsidP="001D4CB0">
      <w:pPr>
        <w:rPr>
          <w:rFonts w:cstheme="minorHAnsi"/>
        </w:rPr>
      </w:pPr>
      <w:r>
        <w:rPr>
          <w:rFonts w:cstheme="minorHAnsi"/>
        </w:rPr>
        <w:t>This component will finance the renovation of Akram Wah Canal, a 116 km long canal with a command area of 187,000 ha (462,000 acres) that also supplies bulk water to many cities, towns, and villages—including Sindh’s second largest city Hyderabad. The renovation will restore the original canal flow capacity and improve associated water control structures to enable more effective distribution of water within the command areas. This will complete the main canal renovation for the three AWB command areas that are the focus of the irrigation modernization program under SWAT.</w:t>
      </w:r>
    </w:p>
    <w:p w14:paraId="04FB9191" w14:textId="0F7230FB" w:rsidR="001D4CB0" w:rsidRDefault="001D4CB0" w:rsidP="001D4CB0">
      <w:pPr>
        <w:rPr>
          <w:rFonts w:cstheme="minorHAnsi"/>
        </w:rPr>
      </w:pPr>
      <w:r w:rsidRPr="00743CD0">
        <w:rPr>
          <w:rFonts w:cstheme="minorHAnsi"/>
        </w:rPr>
        <w:t xml:space="preserve">The </w:t>
      </w:r>
      <w:r w:rsidR="00645649">
        <w:rPr>
          <w:rFonts w:cstheme="minorHAnsi"/>
        </w:rPr>
        <w:t>component</w:t>
      </w:r>
      <w:r w:rsidR="00645649" w:rsidRPr="00743CD0">
        <w:rPr>
          <w:rFonts w:cstheme="minorHAnsi"/>
        </w:rPr>
        <w:t xml:space="preserve"> </w:t>
      </w:r>
      <w:r w:rsidRPr="00743CD0">
        <w:rPr>
          <w:rFonts w:cstheme="minorHAnsi"/>
        </w:rPr>
        <w:t xml:space="preserve">will also finance studies </w:t>
      </w:r>
      <w:r w:rsidR="00645649">
        <w:rPr>
          <w:rFonts w:cstheme="minorHAnsi"/>
        </w:rPr>
        <w:t xml:space="preserve">for improving the operation of the main canal networks, such as increasing the regulating capacity within the canal network including using </w:t>
      </w:r>
      <w:r w:rsidR="00645649" w:rsidRPr="00C961F9">
        <w:rPr>
          <w:rFonts w:cstheme="minorHAnsi"/>
        </w:rPr>
        <w:t>Chotiari</w:t>
      </w:r>
      <w:r w:rsidR="00645649">
        <w:rPr>
          <w:rFonts w:cstheme="minorHAnsi"/>
        </w:rPr>
        <w:t xml:space="preserve"> reservoir to improve flow distribution between the main branches of the Nara canal system. Where physical investments are required, the component will finance the necessary environmental and social studies per the ESMF (including dam safety for Chotiari reservoir) and RPF. Depending upon the size the investments, these could be financed either the </w:t>
      </w:r>
      <w:r w:rsidR="00A22D20" w:rsidRPr="007347B1">
        <w:rPr>
          <w:rFonts w:cstheme="minorHAnsi"/>
        </w:rPr>
        <w:t xml:space="preserve">first phase of </w:t>
      </w:r>
      <w:r w:rsidR="00645649" w:rsidRPr="007347B1">
        <w:rPr>
          <w:rFonts w:cstheme="minorHAnsi"/>
        </w:rPr>
        <w:t>SWAT project</w:t>
      </w:r>
      <w:r w:rsidR="00645649">
        <w:rPr>
          <w:rFonts w:cstheme="minorHAnsi"/>
        </w:rPr>
        <w:t xml:space="preserve"> or follow-up projects</w:t>
      </w:r>
      <w:r>
        <w:rPr>
          <w:rFonts w:cstheme="minorHAnsi"/>
        </w:rPr>
        <w:t>.</w:t>
      </w:r>
    </w:p>
    <w:p w14:paraId="7D5E52B3" w14:textId="3A03272E" w:rsidR="00B2346E" w:rsidRPr="00743CD0" w:rsidRDefault="00B2346E" w:rsidP="00B2346E">
      <w:pPr>
        <w:rPr>
          <w:b/>
        </w:rPr>
      </w:pPr>
      <w:r w:rsidRPr="00743CD0">
        <w:rPr>
          <w:rFonts w:cstheme="minorHAnsi"/>
          <w:b/>
          <w:bCs/>
        </w:rPr>
        <w:t xml:space="preserve">Subcomponent </w:t>
      </w:r>
      <w:r w:rsidRPr="007673F8">
        <w:rPr>
          <w:rFonts w:cstheme="minorHAnsi"/>
          <w:b/>
          <w:bCs/>
        </w:rPr>
        <w:t>2</w:t>
      </w:r>
      <w:r w:rsidRPr="00743CD0">
        <w:rPr>
          <w:rFonts w:cstheme="minorHAnsi"/>
          <w:b/>
          <w:bCs/>
        </w:rPr>
        <w:t>.</w:t>
      </w:r>
      <w:r>
        <w:rPr>
          <w:rFonts w:cstheme="minorHAnsi"/>
          <w:b/>
          <w:bCs/>
        </w:rPr>
        <w:t>4</w:t>
      </w:r>
      <w:r w:rsidRPr="00743CD0">
        <w:rPr>
          <w:rFonts w:cstheme="minorHAnsi"/>
          <w:b/>
          <w:bCs/>
        </w:rPr>
        <w:t xml:space="preserve"> –Right Bank </w:t>
      </w:r>
      <w:r>
        <w:rPr>
          <w:rFonts w:cstheme="minorHAnsi"/>
          <w:b/>
          <w:bCs/>
        </w:rPr>
        <w:t>Studies and Emergency Works</w:t>
      </w:r>
      <w:r w:rsidRPr="00743CD0">
        <w:rPr>
          <w:rFonts w:cstheme="minorHAnsi"/>
          <w:b/>
          <w:bCs/>
        </w:rPr>
        <w:t xml:space="preserve"> ($</w:t>
      </w:r>
      <w:r w:rsidR="00AD3C48">
        <w:rPr>
          <w:rFonts w:cstheme="minorHAnsi"/>
          <w:b/>
          <w:bCs/>
        </w:rPr>
        <w:t>3</w:t>
      </w:r>
      <w:r w:rsidRPr="00743CD0">
        <w:rPr>
          <w:rFonts w:cstheme="minorHAnsi"/>
          <w:b/>
          <w:bCs/>
        </w:rPr>
        <w:t xml:space="preserve"> Million)</w:t>
      </w:r>
    </w:p>
    <w:p w14:paraId="269793F1" w14:textId="77777777" w:rsidR="00B2346E" w:rsidRPr="00743CD0" w:rsidRDefault="00B2346E" w:rsidP="00B2346E">
      <w:pPr>
        <w:rPr>
          <w:rFonts w:cstheme="minorHAnsi"/>
        </w:rPr>
      </w:pPr>
      <w:r>
        <w:rPr>
          <w:rFonts w:cstheme="minorHAnsi"/>
        </w:rPr>
        <w:t>The canal network on the Right Bank of the Indus River Indus suffers from a lack of investment over the past decades and the canals are in a dilapidated condition. An investment program to upgrade the main canals—similar to the investments under WSIP which focused on the Left Bank, are required as a starting point to address the water-ag nexus on the Right Bank.  The Right Bank command areas are plagued by low levels of agricultural productivity, excessive levels of soil salinization, and wide-spread poverty. The largest and previously most ecologically important freshwater lake in Pakistan, Manchar Lake, has been rendered biologically dead</w:t>
      </w:r>
      <w:r w:rsidRPr="00743CD0">
        <w:rPr>
          <w:rFonts w:cstheme="minorHAnsi"/>
        </w:rPr>
        <w:t xml:space="preserve">. </w:t>
      </w:r>
    </w:p>
    <w:p w14:paraId="3F175680" w14:textId="279BBB76" w:rsidR="00B2346E" w:rsidRPr="00743CD0" w:rsidRDefault="00B2346E" w:rsidP="001D4CB0">
      <w:pPr>
        <w:rPr>
          <w:rFonts w:cstheme="minorHAnsi"/>
        </w:rPr>
      </w:pPr>
      <w:r w:rsidRPr="00743CD0">
        <w:rPr>
          <w:rFonts w:cstheme="minorHAnsi"/>
        </w:rPr>
        <w:t xml:space="preserve">The </w:t>
      </w:r>
      <w:r>
        <w:rPr>
          <w:rFonts w:cstheme="minorHAnsi"/>
        </w:rPr>
        <w:t>component</w:t>
      </w:r>
      <w:r w:rsidRPr="00743CD0">
        <w:rPr>
          <w:rFonts w:cstheme="minorHAnsi"/>
        </w:rPr>
        <w:t xml:space="preserve"> will finance the detailed studies for the </w:t>
      </w:r>
      <w:r>
        <w:rPr>
          <w:rFonts w:cstheme="minorHAnsi"/>
        </w:rPr>
        <w:t>renovation</w:t>
      </w:r>
      <w:r w:rsidRPr="00743CD0">
        <w:rPr>
          <w:rFonts w:cstheme="minorHAnsi"/>
        </w:rPr>
        <w:t xml:space="preserve"> of the three main canals on the </w:t>
      </w:r>
      <w:r>
        <w:rPr>
          <w:rFonts w:cstheme="minorHAnsi"/>
        </w:rPr>
        <w:t>R</w:t>
      </w:r>
      <w:r w:rsidRPr="00743CD0">
        <w:rPr>
          <w:rFonts w:cstheme="minorHAnsi"/>
        </w:rPr>
        <w:t xml:space="preserve">ight </w:t>
      </w:r>
      <w:r>
        <w:rPr>
          <w:rFonts w:cstheme="minorHAnsi"/>
        </w:rPr>
        <w:t>B</w:t>
      </w:r>
      <w:r w:rsidRPr="00743CD0">
        <w:rPr>
          <w:rFonts w:cstheme="minorHAnsi"/>
        </w:rPr>
        <w:t>ank</w:t>
      </w:r>
      <w:r>
        <w:rPr>
          <w:rFonts w:cstheme="minorHAnsi"/>
        </w:rPr>
        <w:t xml:space="preserve"> supplied from Sukkur Barrage (Dadu, Rice and Northwest Canals)</w:t>
      </w:r>
      <w:r w:rsidRPr="00743CD0">
        <w:rPr>
          <w:rFonts w:cstheme="minorHAnsi"/>
        </w:rPr>
        <w:t xml:space="preserve">, as well as </w:t>
      </w:r>
      <w:r>
        <w:rPr>
          <w:rFonts w:cstheme="minorHAnsi"/>
        </w:rPr>
        <w:t xml:space="preserve">the </w:t>
      </w:r>
      <w:r w:rsidRPr="00743CD0">
        <w:rPr>
          <w:rFonts w:cstheme="minorHAnsi"/>
        </w:rPr>
        <w:t>Warah Branch</w:t>
      </w:r>
      <w:r>
        <w:rPr>
          <w:rFonts w:cstheme="minorHAnsi"/>
        </w:rPr>
        <w:t xml:space="preserve"> canal</w:t>
      </w:r>
      <w:r w:rsidRPr="00743CD0">
        <w:rPr>
          <w:rFonts w:cstheme="minorHAnsi"/>
        </w:rPr>
        <w:t xml:space="preserve">. </w:t>
      </w:r>
      <w:r>
        <w:rPr>
          <w:rFonts w:cstheme="minorHAnsi"/>
        </w:rPr>
        <w:t xml:space="preserve">The total command area for these canals is around 800,000 ha (2 million acres). The technical studies include feasibility studies, design, and tender document preparation. An ESIA/ESMP </w:t>
      </w:r>
      <w:r>
        <w:rPr>
          <w:rFonts w:cstheme="minorHAnsi"/>
        </w:rPr>
        <w:lastRenderedPageBreak/>
        <w:t>will be prepared for the investment program along with RAPs that will meet World Bank policy requirements. The preparation of safeguard documents will follow the processes laid out under the ESMF. The second project in the SWAT SOP may consider financing the actual investments. In addition, this component includes a provision of funds for urgent rehabilitation of the most damaged structures that are in near-collapse condition</w:t>
      </w:r>
      <w:r w:rsidRPr="00743CD0">
        <w:rPr>
          <w:rFonts w:cstheme="minorHAnsi"/>
        </w:rPr>
        <w:t>.</w:t>
      </w:r>
    </w:p>
    <w:p w14:paraId="61A7E0CD" w14:textId="053D8137" w:rsidR="001D4CB0" w:rsidRPr="00743CD0" w:rsidRDefault="001D4CB0" w:rsidP="00B867C1">
      <w:pPr>
        <w:pStyle w:val="Heading3"/>
      </w:pPr>
      <w:r w:rsidRPr="00743CD0">
        <w:t xml:space="preserve">Component </w:t>
      </w:r>
      <w:r w:rsidRPr="007673F8">
        <w:t>3</w:t>
      </w:r>
      <w:r w:rsidRPr="00743CD0">
        <w:t xml:space="preserve">: Agricultural </w:t>
      </w:r>
      <w:r w:rsidR="00B50373">
        <w:t xml:space="preserve">Subsidies and </w:t>
      </w:r>
      <w:r w:rsidRPr="00743CD0">
        <w:t>Investments ($</w:t>
      </w:r>
      <w:r w:rsidR="00AD3C48">
        <w:t>76.4</w:t>
      </w:r>
      <w:r w:rsidRPr="00743CD0">
        <w:t xml:space="preserve">Million) </w:t>
      </w:r>
    </w:p>
    <w:p w14:paraId="00680BCB" w14:textId="63297A88" w:rsidR="001D4CB0" w:rsidRDefault="001F11E4" w:rsidP="003F7A64">
      <w:pPr>
        <w:rPr>
          <w:rFonts w:cstheme="minorHAnsi"/>
          <w:bCs/>
        </w:rPr>
      </w:pPr>
      <w:r w:rsidRPr="001F11E4">
        <w:rPr>
          <w:rFonts w:cstheme="minorHAnsi"/>
          <w:bCs/>
        </w:rPr>
        <w:t xml:space="preserve">This component will contribute to increasing agricultural water productivity </w:t>
      </w:r>
      <w:r w:rsidR="00BE7AFF" w:rsidRPr="001F11E4">
        <w:rPr>
          <w:rFonts w:cstheme="minorHAnsi"/>
          <w:bCs/>
        </w:rPr>
        <w:t>by</w:t>
      </w:r>
      <w:r w:rsidRPr="001F11E4">
        <w:rPr>
          <w:rFonts w:cstheme="minorHAnsi"/>
          <w:bCs/>
        </w:rPr>
        <w:t xml:space="preserve"> i) investing in climate smart agricultural investments and training at the WCA level; ii) adjusting the agricultural subsidy system to promote the transition to high value, water thrifty crops; ii) improving the knowledge and information base, with a focus on innovative approaches to dealing with water logging and soil salinity; iii) reducing value chain constraints to higher value, water thrifty crops</w:t>
      </w:r>
      <w:r w:rsidR="00B867C1" w:rsidRPr="00743CD0">
        <w:rPr>
          <w:rFonts w:cstheme="minorHAnsi"/>
          <w:bCs/>
        </w:rPr>
        <w:t>.</w:t>
      </w:r>
    </w:p>
    <w:p w14:paraId="3E3D0FED" w14:textId="65C78F40" w:rsidR="00B2346E" w:rsidRDefault="00B2346E" w:rsidP="00B2346E">
      <w:pPr>
        <w:spacing w:after="0"/>
        <w:rPr>
          <w:rFonts w:eastAsia="Times New Roman" w:cstheme="minorHAnsi"/>
          <w:b/>
          <w:bCs/>
          <w:spacing w:val="1"/>
        </w:rPr>
      </w:pPr>
      <w:r>
        <w:rPr>
          <w:rFonts w:eastAsia="Times New Roman" w:cstheme="minorHAnsi"/>
          <w:b/>
          <w:bCs/>
          <w:spacing w:val="1"/>
        </w:rPr>
        <w:t>Component 3.1</w:t>
      </w:r>
      <w:r w:rsidRPr="000C3B16">
        <w:rPr>
          <w:rFonts w:eastAsia="Times New Roman" w:cstheme="minorHAnsi"/>
          <w:b/>
          <w:bCs/>
          <w:spacing w:val="1"/>
        </w:rPr>
        <w:t xml:space="preserve"> Integrated FO Area Agricultural Development</w:t>
      </w:r>
      <w:r w:rsidR="00AD3C48">
        <w:rPr>
          <w:rFonts w:eastAsia="Times New Roman" w:cstheme="minorHAnsi"/>
          <w:b/>
          <w:bCs/>
          <w:spacing w:val="1"/>
        </w:rPr>
        <w:t xml:space="preserve"> (US$16.</w:t>
      </w:r>
      <w:r w:rsidR="007347B1" w:rsidRPr="007347B1">
        <w:rPr>
          <w:rFonts w:cstheme="minorHAnsi"/>
          <w:b/>
        </w:rPr>
        <w:t xml:space="preserve"> </w:t>
      </w:r>
      <w:r w:rsidR="007347B1" w:rsidRPr="00743CD0">
        <w:rPr>
          <w:rFonts w:cstheme="minorHAnsi"/>
          <w:b/>
        </w:rPr>
        <w:t>million</w:t>
      </w:r>
      <w:r w:rsidR="00AD3C48">
        <w:rPr>
          <w:rFonts w:eastAsia="Times New Roman" w:cstheme="minorHAnsi"/>
          <w:b/>
          <w:bCs/>
          <w:spacing w:val="1"/>
        </w:rPr>
        <w:t xml:space="preserve">) </w:t>
      </w:r>
    </w:p>
    <w:p w14:paraId="4798D5E2" w14:textId="4E4BB6B4" w:rsidR="00B2346E" w:rsidRDefault="00B2346E" w:rsidP="00B2346E">
      <w:pPr>
        <w:spacing w:after="0"/>
        <w:rPr>
          <w:rFonts w:eastAsia="Times New Roman" w:cstheme="minorHAnsi"/>
          <w:spacing w:val="1"/>
        </w:rPr>
      </w:pPr>
      <w:r w:rsidRPr="00886164">
        <w:rPr>
          <w:rFonts w:eastAsia="Times New Roman" w:cstheme="minorHAnsi"/>
          <w:spacing w:val="1"/>
        </w:rPr>
        <w:t xml:space="preserve">This component supports the same set of </w:t>
      </w:r>
      <w:r w:rsidR="00AD3C48">
        <w:rPr>
          <w:rFonts w:eastAsia="Times New Roman" w:cstheme="minorHAnsi"/>
          <w:spacing w:val="1"/>
        </w:rPr>
        <w:t xml:space="preserve">15 </w:t>
      </w:r>
      <w:r w:rsidRPr="00886164">
        <w:rPr>
          <w:rFonts w:eastAsia="Times New Roman" w:cstheme="minorHAnsi"/>
          <w:spacing w:val="1"/>
        </w:rPr>
        <w:t>FO subprojects presented in Component 2 with investments that are channeled through the Agriculture Department. It builds upon the experience of SIAPEP and will be managed by the Directorate of Water Management. The dual objectives of these activities are to improve water management at the WCA level and promote climate-smart agriculture</w:t>
      </w:r>
      <w:r>
        <w:rPr>
          <w:rFonts w:eastAsia="Times New Roman" w:cstheme="minorHAnsi"/>
          <w:spacing w:val="1"/>
        </w:rPr>
        <w:t>.</w:t>
      </w:r>
    </w:p>
    <w:p w14:paraId="657F96B2" w14:textId="77777777" w:rsidR="00AD3C48" w:rsidRDefault="00AD3C48" w:rsidP="00B2346E">
      <w:pPr>
        <w:spacing w:after="0"/>
        <w:rPr>
          <w:rFonts w:eastAsia="Times New Roman" w:cstheme="minorHAnsi"/>
          <w:spacing w:val="1"/>
        </w:rPr>
      </w:pPr>
    </w:p>
    <w:p w14:paraId="4D521BCA" w14:textId="6D36947B" w:rsidR="00B2346E" w:rsidRPr="00655E1E" w:rsidRDefault="00B2346E" w:rsidP="00B2346E">
      <w:pPr>
        <w:spacing w:after="0"/>
        <w:rPr>
          <w:rFonts w:eastAsia="Times New Roman" w:cstheme="minorHAnsi"/>
          <w:spacing w:val="1"/>
        </w:rPr>
      </w:pPr>
      <w:r w:rsidRPr="00655E1E">
        <w:rPr>
          <w:rFonts w:eastAsia="Times New Roman" w:cstheme="minorHAnsi"/>
          <w:spacing w:val="1"/>
        </w:rPr>
        <w:t xml:space="preserve">Improving water management at WCA level: A community driven development process will be employed to help </w:t>
      </w:r>
      <w:r w:rsidR="00BE7AFF" w:rsidRPr="00655E1E">
        <w:rPr>
          <w:rFonts w:eastAsia="Times New Roman" w:cstheme="minorHAnsi"/>
          <w:spacing w:val="1"/>
        </w:rPr>
        <w:t>WCAs,</w:t>
      </w:r>
      <w:r w:rsidRPr="00655E1E">
        <w:rPr>
          <w:rFonts w:eastAsia="Times New Roman" w:cstheme="minorHAnsi"/>
          <w:spacing w:val="1"/>
        </w:rPr>
        <w:t xml:space="preserve"> and individual farmers adopt the most appropriate water-related investments. Example investments include watercourse rehabilitation, installation of high efficiency irrigation system (HEIS), increasing precision land leveling services, reclamation of salt affect soils, rehabilitation of on-farm access drains, construction of water storage ponds, solarization of lift pumps on watercourses, etc. </w:t>
      </w:r>
    </w:p>
    <w:p w14:paraId="2C45D99C" w14:textId="77777777" w:rsidR="00AD3C48" w:rsidRDefault="00AD3C48" w:rsidP="00B2346E">
      <w:pPr>
        <w:spacing w:after="0"/>
        <w:rPr>
          <w:rFonts w:eastAsia="Times New Roman" w:cstheme="minorHAnsi"/>
          <w:spacing w:val="1"/>
        </w:rPr>
      </w:pPr>
    </w:p>
    <w:p w14:paraId="6200E24E" w14:textId="708EAB13" w:rsidR="00B2346E" w:rsidRPr="00655E1E" w:rsidRDefault="00B2346E" w:rsidP="00B2346E">
      <w:pPr>
        <w:spacing w:after="0"/>
        <w:rPr>
          <w:rFonts w:eastAsia="Times New Roman" w:cstheme="minorHAnsi"/>
          <w:spacing w:val="1"/>
        </w:rPr>
      </w:pPr>
      <w:r w:rsidRPr="00655E1E">
        <w:rPr>
          <w:rFonts w:eastAsia="Times New Roman" w:cstheme="minorHAnsi"/>
          <w:spacing w:val="1"/>
        </w:rPr>
        <w:t xml:space="preserve">Based upon SIAPEP experience, there will be clear criteria for financial support for different types of investments. For community-owned assets, such as the WCA canal network, the project will finance all material costs while the farmers will contribute skilled and unskilled labor. For investments where the assets are owned by individual farmers, such as high efficiency irrigation systems, and precision land levelling the farmers will contribute 50% of the total costs. </w:t>
      </w:r>
    </w:p>
    <w:p w14:paraId="1447B419" w14:textId="77777777" w:rsidR="00AD3C48" w:rsidRDefault="00AD3C48" w:rsidP="00B2346E">
      <w:pPr>
        <w:spacing w:after="0"/>
        <w:rPr>
          <w:rFonts w:eastAsia="Times New Roman" w:cstheme="minorHAnsi"/>
          <w:spacing w:val="1"/>
        </w:rPr>
      </w:pPr>
    </w:p>
    <w:p w14:paraId="56F6C6F1" w14:textId="1F1C1B15" w:rsidR="00B2346E" w:rsidRPr="00655E1E" w:rsidRDefault="00B2346E" w:rsidP="00B2346E">
      <w:pPr>
        <w:spacing w:after="0"/>
        <w:rPr>
          <w:rFonts w:eastAsia="Times New Roman" w:cstheme="minorHAnsi"/>
          <w:spacing w:val="1"/>
        </w:rPr>
      </w:pPr>
      <w:r w:rsidRPr="00655E1E">
        <w:rPr>
          <w:rFonts w:eastAsia="Times New Roman" w:cstheme="minorHAnsi"/>
          <w:spacing w:val="1"/>
        </w:rPr>
        <w:t>Promoting Climate Smart Agriculture. Training and support will be provided to farmers to help them adopt climate smart agriculture practices to help them achieve the triple outcomes of increased productivity, climate resilience and reduced emissions. These practices include ridge sowing, crop rotation, green manuring, use of biological control agents, raised bed cultivation, alternate wetting and drying, use of improved/certified varieties, mulching including retaining of crop residue, zero tillage, integrated soil fertility management, inter-cropping etc. These practices will be applied as appropriate to major cropping systems of the project area which include rice- wheat, cotton – wheat, and sugarcane etc.</w:t>
      </w:r>
    </w:p>
    <w:p w14:paraId="543AE803" w14:textId="77777777" w:rsidR="00B2346E" w:rsidRDefault="00B2346E" w:rsidP="00B2346E">
      <w:pPr>
        <w:spacing w:after="0"/>
        <w:rPr>
          <w:rFonts w:eastAsia="Times New Roman" w:cstheme="minorHAnsi"/>
          <w:spacing w:val="1"/>
        </w:rPr>
      </w:pPr>
    </w:p>
    <w:p w14:paraId="72E39A79" w14:textId="77777777" w:rsidR="00B2346E" w:rsidRPr="00655E1E" w:rsidRDefault="00B2346E" w:rsidP="00B2346E">
      <w:pPr>
        <w:spacing w:after="0"/>
        <w:rPr>
          <w:rFonts w:eastAsia="Times New Roman" w:cstheme="minorHAnsi"/>
          <w:spacing w:val="1"/>
        </w:rPr>
      </w:pPr>
      <w:r w:rsidRPr="00655E1E">
        <w:rPr>
          <w:rFonts w:eastAsia="Times New Roman" w:cstheme="minorHAnsi"/>
          <w:spacing w:val="1"/>
        </w:rPr>
        <w:t xml:space="preserve">The component will carry out a comprehensive training program, which will include establishment of demonstration sites, group training of farmers using the Farmer Field School (FFS) approach and post-training support for replication of the practices on their farms. To ensure participation of women, the project will hold separate sessions for women farmers during the FFS in activities where they are traditionally involved in farming.  To achieve the intended scale of FFSs, the project will train men and women field staff of the Agriculture Department under specially organized “training of trainers” </w:t>
      </w:r>
      <w:r w:rsidRPr="00655E1E">
        <w:rPr>
          <w:rFonts w:eastAsia="Times New Roman" w:cstheme="minorHAnsi"/>
          <w:spacing w:val="1"/>
        </w:rPr>
        <w:lastRenderedPageBreak/>
        <w:t xml:space="preserve">(TOTs) to run the FFSs in the field. These TOTs will be conducted by specialists drawn from the Agriculture Department, local universities, research organizations and the private sector. To help achieve the scale of replication, the project will retain educated and /or good local farmers among the FFS training participants and use them, in support of the government field facilitator, for coordinating the replication of the practices on farmers’ fields. </w:t>
      </w:r>
    </w:p>
    <w:p w14:paraId="20A9F691" w14:textId="77777777" w:rsidR="00B2346E" w:rsidRDefault="00B2346E" w:rsidP="00B2346E">
      <w:pPr>
        <w:spacing w:after="0"/>
        <w:rPr>
          <w:rFonts w:eastAsia="Times New Roman" w:cstheme="minorHAnsi"/>
          <w:spacing w:val="1"/>
        </w:rPr>
      </w:pPr>
    </w:p>
    <w:p w14:paraId="3364CDA7" w14:textId="77777777" w:rsidR="00B2346E" w:rsidRPr="00886164" w:rsidRDefault="00B2346E" w:rsidP="00B2346E">
      <w:pPr>
        <w:spacing w:after="0"/>
        <w:rPr>
          <w:rFonts w:eastAsia="Times New Roman" w:cstheme="minorHAnsi"/>
          <w:spacing w:val="1"/>
        </w:rPr>
      </w:pPr>
      <w:r w:rsidRPr="00655E1E">
        <w:rPr>
          <w:rFonts w:eastAsia="Times New Roman" w:cstheme="minorHAnsi"/>
          <w:spacing w:val="1"/>
        </w:rPr>
        <w:t>Training for female leadership will be programmed in both Components 2.1 and 3.1. The training program will be done in close collaboration of the ongoing FAO-GCF project in Sindh, benefiting from their experience in the design and developing training materials. Participation of women in the FO and WCA governance structures will also promoted through the project, with the aim of have women representatives in at least 30% of the FO and WCA organizations.</w:t>
      </w:r>
      <w:r w:rsidRPr="00886164">
        <w:rPr>
          <w:rFonts w:eastAsia="Times New Roman" w:cstheme="minorHAnsi"/>
          <w:spacing w:val="1"/>
        </w:rPr>
        <w:t xml:space="preserve"> </w:t>
      </w:r>
    </w:p>
    <w:p w14:paraId="00808FEC" w14:textId="77777777" w:rsidR="0090089F" w:rsidRDefault="0090089F" w:rsidP="00B867C1">
      <w:pPr>
        <w:spacing w:after="0"/>
        <w:rPr>
          <w:rFonts w:cstheme="minorHAnsi"/>
          <w:b/>
        </w:rPr>
      </w:pPr>
    </w:p>
    <w:p w14:paraId="58254D6A" w14:textId="39E2EE20" w:rsidR="00137466" w:rsidRDefault="00B867C1" w:rsidP="001D4CB0">
      <w:pPr>
        <w:spacing w:after="0"/>
        <w:rPr>
          <w:rFonts w:cstheme="minorHAnsi"/>
          <w:b/>
        </w:rPr>
      </w:pPr>
      <w:r w:rsidRPr="007673F8">
        <w:rPr>
          <w:rFonts w:cstheme="minorHAnsi"/>
          <w:b/>
        </w:rPr>
        <w:t>Subcomponent 3.</w:t>
      </w:r>
      <w:r w:rsidR="00137466">
        <w:rPr>
          <w:rFonts w:cstheme="minorHAnsi"/>
          <w:b/>
        </w:rPr>
        <w:t>2</w:t>
      </w:r>
      <w:r w:rsidRPr="007673F8">
        <w:rPr>
          <w:rFonts w:cstheme="minorHAnsi"/>
          <w:b/>
        </w:rPr>
        <w:t xml:space="preserve"> Smart Subsid</w:t>
      </w:r>
      <w:r w:rsidR="0044099D">
        <w:rPr>
          <w:rFonts w:cstheme="minorHAnsi"/>
          <w:b/>
        </w:rPr>
        <w:t xml:space="preserve">y </w:t>
      </w:r>
      <w:r w:rsidR="00AD3C48">
        <w:rPr>
          <w:rFonts w:cstheme="minorHAnsi"/>
          <w:b/>
        </w:rPr>
        <w:t>(US$27.0</w:t>
      </w:r>
      <w:r w:rsidR="007347B1">
        <w:rPr>
          <w:rFonts w:cstheme="minorHAnsi"/>
          <w:b/>
        </w:rPr>
        <w:t xml:space="preserve"> </w:t>
      </w:r>
      <w:r w:rsidR="007347B1" w:rsidRPr="00743CD0">
        <w:rPr>
          <w:rFonts w:cstheme="minorHAnsi"/>
          <w:b/>
        </w:rPr>
        <w:t>million</w:t>
      </w:r>
      <w:r w:rsidR="00AD3C48">
        <w:rPr>
          <w:rFonts w:cstheme="minorHAnsi"/>
          <w:b/>
        </w:rPr>
        <w:t>)</w:t>
      </w:r>
    </w:p>
    <w:p w14:paraId="170E45A3" w14:textId="0AEA4E5D" w:rsidR="00453CAF" w:rsidRDefault="00137466" w:rsidP="001D4CB0">
      <w:pPr>
        <w:spacing w:after="0"/>
        <w:rPr>
          <w:rFonts w:cstheme="minorHAnsi"/>
          <w:bCs/>
        </w:rPr>
      </w:pPr>
      <w:r w:rsidRPr="00137466">
        <w:rPr>
          <w:rFonts w:cstheme="minorHAnsi"/>
          <w:bCs/>
        </w:rPr>
        <w:t>This component pilots a smart subsidy program that explicitly targets small and medium-sized farmers in their efforts to move towards higher value, water thrifty crops. It also supports reform of the provincial wheat procurement and strategic reserve system to free up fiscal space that can be used for more productive agricultural investments, such as expanding the smart subsidy scheme. Actual expenditures for the smart subsidies will serve as the only eligible expenses under this component. Support for designing and implementing this component will be provided through Component 3.5, ADU support</w:t>
      </w:r>
      <w:r w:rsidR="00B867C1" w:rsidRPr="007673F8">
        <w:rPr>
          <w:rFonts w:cstheme="minorHAnsi"/>
          <w:bCs/>
        </w:rPr>
        <w:t xml:space="preserve">.  </w:t>
      </w:r>
    </w:p>
    <w:p w14:paraId="59CD0373" w14:textId="77777777" w:rsidR="00B2346E" w:rsidRDefault="00B2346E" w:rsidP="001D4CB0">
      <w:pPr>
        <w:spacing w:after="0"/>
        <w:rPr>
          <w:rFonts w:cstheme="minorHAnsi"/>
          <w:bCs/>
        </w:rPr>
      </w:pPr>
    </w:p>
    <w:p w14:paraId="1067944E" w14:textId="37692E5B" w:rsidR="00137466" w:rsidRDefault="00137466" w:rsidP="001D4CB0">
      <w:pPr>
        <w:spacing w:after="0"/>
        <w:rPr>
          <w:rFonts w:cstheme="minorHAnsi"/>
        </w:rPr>
      </w:pPr>
      <w:r>
        <w:rPr>
          <w:rFonts w:cstheme="minorHAnsi"/>
          <w:b/>
          <w:bCs/>
        </w:rPr>
        <w:t xml:space="preserve">Smart Subsidy Program: </w:t>
      </w:r>
      <w:r>
        <w:rPr>
          <w:rFonts w:cstheme="minorHAnsi"/>
        </w:rPr>
        <w:t>The program will help incentivize small farmers to plant higher value, water thrifty crops such as fruits, vegetables, oil seeds, pulses, etc. and that are suitable for the relevant agro-ecological zone. FAO recently completed an updated agro-ecological zoning plan for Sindh that will help guide these investments. Support would be provided to farmers that plant high value water thrifty crops through two mechanisms: i) e-voucher to subsidize seed varieties; and ii) cash transfer through a branchless banking service after validation process. The use of agriculture e-vouchers and cash transfers are well-established practices in Pakistan. The smart subsidy program will be targeted primarily at small and medium-sized farmers.</w:t>
      </w:r>
    </w:p>
    <w:p w14:paraId="59241B72" w14:textId="5E73B172" w:rsidR="00137466" w:rsidRDefault="00137466" w:rsidP="001D4CB0">
      <w:pPr>
        <w:spacing w:after="0"/>
        <w:rPr>
          <w:rFonts w:cstheme="minorHAnsi"/>
          <w:bCs/>
        </w:rPr>
      </w:pPr>
    </w:p>
    <w:p w14:paraId="75C85B70" w14:textId="77777777" w:rsidR="00137466" w:rsidRDefault="00137466" w:rsidP="00886164">
      <w:pPr>
        <w:pStyle w:val="Normal0"/>
        <w:spacing w:line="256" w:lineRule="auto"/>
        <w:jc w:val="both"/>
        <w:rPr>
          <w:rFonts w:cstheme="minorHAnsi"/>
        </w:rPr>
      </w:pPr>
      <w:r>
        <w:rPr>
          <w:rFonts w:cstheme="minorHAnsi"/>
          <w:b/>
          <w:bCs/>
        </w:rPr>
        <w:t>Wheat Procurement and Strategic Reserve Reform:</w:t>
      </w:r>
      <w:r>
        <w:rPr>
          <w:rFonts w:cstheme="minorHAnsi"/>
        </w:rPr>
        <w:t xml:space="preserve"> The current level of government wheat procurement is around 1.4 MT. It is estimated that the actual reserve requirement is around 0.7 MT to maintain a 3-month reserve for food security purposes. A Public Expenditure Review (PER) for the Sindh agriculture and irrigation sectors indicated that the provincial government provides subsides to support the wheat procurement system on the order of PKR 5 billion (US$ 31.0 million) per year. The subsidy is regressive in that it supports wealthier middlemen and the banking system and keeps the price of wheat low for all consumers regardless of income level. Moreover, the system influences agricultural cropping decisions by distorting price signals for wheat. At the national and provincial level, the government is moving towards a more targeted approach that directly subsidies the purchase of food by poor people.</w:t>
      </w:r>
    </w:p>
    <w:p w14:paraId="176B4433" w14:textId="2268D08D" w:rsidR="00137466" w:rsidRDefault="00137466" w:rsidP="00137466">
      <w:pPr>
        <w:spacing w:after="0"/>
        <w:rPr>
          <w:rFonts w:cstheme="minorHAnsi"/>
          <w:bCs/>
        </w:rPr>
      </w:pPr>
      <w:r>
        <w:rPr>
          <w:rFonts w:cstheme="minorHAnsi"/>
        </w:rPr>
        <w:t xml:space="preserve">The wheat procurement and strategic reserve system is managed by the Sindh Food Department (SFD). Since the SFD is not an implementing entity, technical assistance for the SFD shall be channeled through the PCMU under Component 4. The SFD will be supported to improve its analytical and forecasting capacity to make its policies more responsive to changes in the local and international markets.  A wheat market monitoring system will be established in SFD to track: i) public and private storage capacity; ii) public and private stocks district-wise; iii) global, regional and domestic markets </w:t>
      </w:r>
      <w:r>
        <w:rPr>
          <w:rFonts w:cstheme="minorHAnsi"/>
        </w:rPr>
        <w:lastRenderedPageBreak/>
        <w:t>for wheat and wheat flour price; iv) ensuring predictability of supply, storage capacity and monitoring domestic and international price; and v) taking prompt mitigating measures to meet any shortages</w:t>
      </w:r>
    </w:p>
    <w:p w14:paraId="773A0709" w14:textId="77777777" w:rsidR="0090089F" w:rsidRDefault="0090089F" w:rsidP="001D4CB0">
      <w:pPr>
        <w:spacing w:after="0"/>
        <w:rPr>
          <w:rFonts w:cstheme="minorHAnsi"/>
          <w:bCs/>
        </w:rPr>
      </w:pPr>
    </w:p>
    <w:p w14:paraId="42D082C0" w14:textId="02BAC552" w:rsidR="00D01BB3" w:rsidRDefault="00D01BB3" w:rsidP="00D01BB3">
      <w:pPr>
        <w:spacing w:after="0"/>
        <w:rPr>
          <w:rFonts w:cstheme="minorHAnsi"/>
          <w:b/>
        </w:rPr>
      </w:pPr>
      <w:r w:rsidRPr="00743CD0">
        <w:rPr>
          <w:rFonts w:cstheme="minorHAnsi"/>
          <w:b/>
        </w:rPr>
        <w:t xml:space="preserve">Subcomponent </w:t>
      </w:r>
      <w:r w:rsidRPr="007673F8">
        <w:rPr>
          <w:rFonts w:cstheme="minorHAnsi"/>
          <w:b/>
        </w:rPr>
        <w:t>3</w:t>
      </w:r>
      <w:r w:rsidRPr="00743CD0">
        <w:rPr>
          <w:rFonts w:cstheme="minorHAnsi"/>
          <w:b/>
        </w:rPr>
        <w:t>.</w:t>
      </w:r>
      <w:r w:rsidR="00137466">
        <w:rPr>
          <w:rFonts w:cstheme="minorHAnsi"/>
          <w:b/>
        </w:rPr>
        <w:t>3</w:t>
      </w:r>
      <w:r w:rsidRPr="007673F8">
        <w:rPr>
          <w:rFonts w:cstheme="minorHAnsi"/>
          <w:b/>
        </w:rPr>
        <w:t xml:space="preserve"> </w:t>
      </w:r>
      <w:r w:rsidRPr="00743CD0">
        <w:rPr>
          <w:rFonts w:cstheme="minorHAnsi"/>
          <w:b/>
        </w:rPr>
        <w:t xml:space="preserve"> </w:t>
      </w:r>
      <w:r w:rsidR="00137466">
        <w:rPr>
          <w:rFonts w:cstheme="minorHAnsi"/>
          <w:b/>
        </w:rPr>
        <w:t>Improving Agriculture</w:t>
      </w:r>
      <w:r w:rsidR="00137466" w:rsidRPr="00743CD0">
        <w:rPr>
          <w:rFonts w:cstheme="minorHAnsi"/>
          <w:b/>
        </w:rPr>
        <w:t xml:space="preserve"> </w:t>
      </w:r>
      <w:r w:rsidRPr="00743CD0">
        <w:rPr>
          <w:rFonts w:cstheme="minorHAnsi"/>
          <w:b/>
        </w:rPr>
        <w:t xml:space="preserve">Information and Technology </w:t>
      </w:r>
      <w:r w:rsidR="00AD3C48">
        <w:rPr>
          <w:rFonts w:cstheme="minorHAnsi"/>
          <w:b/>
        </w:rPr>
        <w:t>(US$13.1 million)</w:t>
      </w:r>
    </w:p>
    <w:p w14:paraId="09477625" w14:textId="1A2E70E8" w:rsidR="00D01BB3" w:rsidRDefault="00BD78CC" w:rsidP="00D01BB3">
      <w:r>
        <w:rPr>
          <w:rFonts w:cstheme="minorHAnsi"/>
        </w:rPr>
        <w:t>This component will improve the provincial agricultural information system which, among other things, will help in the implementation of the smart subsidy program and wheat procurement reform process. It will also fund an all-out effort related to support applied research and pilot activities to deal with soil salinity and water logging</w:t>
      </w:r>
      <w:r w:rsidR="00D01BB3" w:rsidRPr="000C3B16">
        <w:t xml:space="preserve">. </w:t>
      </w:r>
    </w:p>
    <w:p w14:paraId="5FA760AE" w14:textId="37674FC6" w:rsidR="00BD78CC" w:rsidRDefault="00BD78CC" w:rsidP="00D01BB3">
      <w:pPr>
        <w:rPr>
          <w:rFonts w:cstheme="minorHAnsi"/>
        </w:rPr>
      </w:pPr>
      <w:r>
        <w:rPr>
          <w:rFonts w:cstheme="minorHAnsi"/>
        </w:rPr>
        <w:t>The component consists of three separate activities as noted below and will be coordinated through the Agriculture Department’s Directorate of Research. The HAI program presented in Component 1.3 will also help generate information that will feed into these efforts. The component will finance technical assistance, equipment, new information systems, and incremental operating costs. This improved knowledge base will facilitate overall policymaking, as well as implementation of the proposed wheat procurement and strategic reform</w:t>
      </w:r>
    </w:p>
    <w:p w14:paraId="116C309B" w14:textId="5DD62987" w:rsidR="00BD78CC" w:rsidRDefault="00BD78CC" w:rsidP="00D01BB3">
      <w:pPr>
        <w:rPr>
          <w:rFonts w:cstheme="minorHAnsi"/>
        </w:rPr>
      </w:pPr>
      <w:r w:rsidRPr="00886164">
        <w:rPr>
          <w:rFonts w:cstheme="minorHAnsi"/>
          <w:b/>
          <w:bCs/>
          <w:i/>
          <w:iCs/>
        </w:rPr>
        <w:t>Improving Sindh agriculture statistics</w:t>
      </w:r>
      <w:r>
        <w:rPr>
          <w:rFonts w:cstheme="minorHAnsi"/>
        </w:rPr>
        <w:t xml:space="preserve"> by i) promoting application of ICT and GIS technologies in data collection; ii) establishing a mechanism to ensure timely data sharing among different levels of policy making; iii) filling the identified data gaps (e.g., lack of crop area and production data by canal command area and irrigation modes; post-harvest losses; etc.); iv) using digital platform to broaden and simplify the data access to society; and v) capacity building.</w:t>
      </w:r>
    </w:p>
    <w:p w14:paraId="7C040FC2" w14:textId="1E685B00" w:rsidR="00BD78CC" w:rsidRDefault="00BD78CC" w:rsidP="00D01BB3">
      <w:pPr>
        <w:rPr>
          <w:rFonts w:cstheme="minorHAnsi"/>
        </w:rPr>
      </w:pPr>
      <w:r w:rsidRPr="00886164">
        <w:rPr>
          <w:rFonts w:cstheme="minorHAnsi"/>
          <w:b/>
          <w:bCs/>
          <w:i/>
          <w:iCs/>
        </w:rPr>
        <w:t>Strengthening Sindh crop monitoring and reporting</w:t>
      </w:r>
      <w:r>
        <w:rPr>
          <w:rFonts w:cstheme="minorHAnsi"/>
          <w:i/>
          <w:iCs/>
        </w:rPr>
        <w:t>:</w:t>
      </w:r>
      <w:r>
        <w:rPr>
          <w:rFonts w:cstheme="minorHAnsi"/>
        </w:rPr>
        <w:t xml:space="preserve">  The goal is to improve the accuracy of yield measurement estimates for major crops and expand this to include other crops such as pulses, oilseed, fruits, and vegetables. This requires improving on-ground measurements through crop-cut experiments (an assessment method employed by to accurately estimate the yield of a crop or region during a given cultivation cycle) and remote sensing approaches. This will involve close collaboration with the Pakistan Space &amp; Upper Atmosphere Research Commission (SPARCO) and the HAI Center to synergize the remote sensing and ground crop survey activities.</w:t>
      </w:r>
    </w:p>
    <w:p w14:paraId="2477CE77" w14:textId="09C90E4D" w:rsidR="00BD78CC" w:rsidRDefault="00BD78CC" w:rsidP="00D01BB3">
      <w:pPr>
        <w:rPr>
          <w:rFonts w:cstheme="minorHAnsi"/>
        </w:rPr>
      </w:pPr>
      <w:r w:rsidRPr="00886164">
        <w:rPr>
          <w:rFonts w:cstheme="minorHAnsi"/>
          <w:b/>
          <w:bCs/>
          <w:i/>
          <w:iCs/>
        </w:rPr>
        <w:t>Strengthening the marketing price monitoring</w:t>
      </w:r>
      <w:r>
        <w:rPr>
          <w:rFonts w:cstheme="minorHAnsi"/>
          <w:i/>
          <w:iCs/>
        </w:rPr>
        <w:t>:</w:t>
      </w:r>
      <w:r>
        <w:rPr>
          <w:rFonts w:cstheme="minorHAnsi"/>
        </w:rPr>
        <w:t xml:space="preserve"> This will support improvement in the current market information collection, processing, and dissemination.  A well-functioning market information system will facilitate the wheat market reform. Strong inter-department coordination is required for the activity implementation and PCMU will provide needed assistance.</w:t>
      </w:r>
    </w:p>
    <w:p w14:paraId="0136540D" w14:textId="170D7546" w:rsidR="00BD78CC" w:rsidRDefault="00BD78CC" w:rsidP="00D01BB3">
      <w:pPr>
        <w:rPr>
          <w:rFonts w:cstheme="minorHAnsi"/>
        </w:rPr>
      </w:pPr>
      <w:r w:rsidRPr="00886164">
        <w:rPr>
          <w:rFonts w:cstheme="minorHAnsi"/>
          <w:b/>
          <w:bCs/>
          <w:i/>
          <w:iCs/>
        </w:rPr>
        <w:t>Establishing an Integrated Water Logging and Salinity Program</w:t>
      </w:r>
      <w:r>
        <w:rPr>
          <w:rFonts w:cstheme="minorHAnsi"/>
          <w:i/>
          <w:iCs/>
        </w:rPr>
        <w:t xml:space="preserve">. </w:t>
      </w:r>
      <w:r>
        <w:rPr>
          <w:rFonts w:cstheme="minorHAnsi"/>
        </w:rPr>
        <w:t>The main purpose of the program will be to implement on-the-ground solutions for the management and utilization of waterlogged land and saline soil and groundwater. Hence the focus of the research under this component will be field-based and aimed at establishing sustainable partnerships between farmers, researchers, and commercial suppliers.  A portfolio of interventions will be considered: engineering solutions (such as drainage improvements, including for major road infrastructure); land contouring and management (such as ridge and furrow farming with drip irrigation and organic farming techniques); bio-saline drainage and agriculture; and aquaculture. The program will utilize competitive grants to fund output-oriented field research projects that include training, dissemination of good practices, and potentially scaling up of good practices. A competitive grants program will be controlled by an autonomous board consisting of stakeholders from farmers, private sector, NGOs, and government. Scientists and institutes from within Pakistan and abroad will be encouraged to partner with Sindh-based entities.</w:t>
      </w:r>
    </w:p>
    <w:p w14:paraId="2EA5E91C" w14:textId="77777777" w:rsidR="00D01BB3" w:rsidRDefault="00D01BB3" w:rsidP="00D01BB3">
      <w:pPr>
        <w:spacing w:after="0"/>
        <w:rPr>
          <w:rFonts w:asciiTheme="majorHAnsi" w:eastAsia="Times New Roman" w:hAnsiTheme="majorHAnsi" w:cstheme="majorHAnsi"/>
          <w:spacing w:val="1"/>
        </w:rPr>
      </w:pPr>
    </w:p>
    <w:p w14:paraId="2DEC9B6F" w14:textId="7FA82F2E" w:rsidR="00D01BB3" w:rsidRPr="000C3B16" w:rsidRDefault="00BD78CC" w:rsidP="00D01BB3">
      <w:pPr>
        <w:spacing w:after="0"/>
        <w:rPr>
          <w:rFonts w:eastAsia="Times New Roman" w:cstheme="minorHAnsi"/>
          <w:b/>
          <w:bCs/>
          <w:spacing w:val="1"/>
          <w:u w:val="single"/>
        </w:rPr>
      </w:pPr>
      <w:r>
        <w:rPr>
          <w:rFonts w:eastAsia="Times New Roman" w:cstheme="minorHAnsi"/>
          <w:b/>
          <w:bCs/>
          <w:spacing w:val="1"/>
          <w:u w:val="single"/>
        </w:rPr>
        <w:t xml:space="preserve">Component </w:t>
      </w:r>
      <w:r w:rsidR="00D01BB3" w:rsidRPr="000C3B16">
        <w:rPr>
          <w:rFonts w:eastAsia="Times New Roman" w:cstheme="minorHAnsi"/>
          <w:b/>
          <w:bCs/>
          <w:spacing w:val="1"/>
          <w:u w:val="single"/>
        </w:rPr>
        <w:t>3.</w:t>
      </w:r>
      <w:r>
        <w:rPr>
          <w:rFonts w:eastAsia="Times New Roman" w:cstheme="minorHAnsi"/>
          <w:b/>
          <w:bCs/>
          <w:spacing w:val="1"/>
          <w:u w:val="single"/>
        </w:rPr>
        <w:t>4</w:t>
      </w:r>
      <w:r w:rsidR="00D01BB3" w:rsidRPr="000C3B16">
        <w:rPr>
          <w:rFonts w:eastAsia="Times New Roman" w:cstheme="minorHAnsi"/>
          <w:b/>
          <w:bCs/>
          <w:spacing w:val="1"/>
          <w:u w:val="single"/>
        </w:rPr>
        <w:t xml:space="preserve"> Developing </w:t>
      </w:r>
      <w:r>
        <w:rPr>
          <w:rFonts w:eastAsia="Times New Roman" w:cstheme="minorHAnsi"/>
          <w:b/>
          <w:bCs/>
          <w:spacing w:val="1"/>
          <w:u w:val="single"/>
        </w:rPr>
        <w:t xml:space="preserve">the </w:t>
      </w:r>
      <w:r w:rsidR="00D01BB3" w:rsidRPr="000C3B16">
        <w:rPr>
          <w:rFonts w:eastAsia="Times New Roman" w:cstheme="minorHAnsi"/>
          <w:b/>
          <w:bCs/>
          <w:spacing w:val="1"/>
          <w:u w:val="single"/>
        </w:rPr>
        <w:t xml:space="preserve">Agriculture Value Chain </w:t>
      </w:r>
      <w:r w:rsidR="00AD3C48">
        <w:rPr>
          <w:rFonts w:eastAsia="Times New Roman" w:cstheme="minorHAnsi"/>
          <w:b/>
          <w:bCs/>
          <w:spacing w:val="1"/>
          <w:u w:val="single"/>
        </w:rPr>
        <w:t>(US$13.2 million)</w:t>
      </w:r>
    </w:p>
    <w:p w14:paraId="6913B701" w14:textId="77777777" w:rsidR="00D01BB3" w:rsidRPr="000C3B16" w:rsidRDefault="00D01BB3" w:rsidP="00D01BB3">
      <w:pPr>
        <w:spacing w:after="0"/>
        <w:rPr>
          <w:rFonts w:asciiTheme="majorHAnsi" w:eastAsia="Times New Roman" w:hAnsiTheme="majorHAnsi" w:cstheme="majorHAnsi"/>
          <w:b/>
          <w:bCs/>
          <w:spacing w:val="1"/>
          <w:u w:val="single"/>
        </w:rPr>
      </w:pPr>
    </w:p>
    <w:p w14:paraId="2BDB72C7" w14:textId="77777777" w:rsidR="00AD3C48" w:rsidRDefault="00BD78CC" w:rsidP="00AD3C48">
      <w:r>
        <w:rPr>
          <w:rFonts w:cstheme="minorHAnsi"/>
        </w:rPr>
        <w:lastRenderedPageBreak/>
        <w:t>This will support small- and medium-farmers and medium-sized agribusinesses to address value chain constraints in horticulture, fruit, vegetable, pulses, and oil seed markets.  The focus is on strengthening linkages between producers and the market.  The objective is to increase the area of high value, water thrifty crops, improve productivity and quality of produce, reduce post-harvest loss, and increase value addition.  This will help contribute to higher agricultural water productivity and higher income for farmers</w:t>
      </w:r>
      <w:r w:rsidR="00D01BB3" w:rsidRPr="000C3B16">
        <w:t>.</w:t>
      </w:r>
    </w:p>
    <w:p w14:paraId="69A4051A" w14:textId="1A0E262E" w:rsidR="00BD78CC" w:rsidRPr="00AD3C48" w:rsidRDefault="00BD78CC" w:rsidP="00AD3C48">
      <w:r>
        <w:rPr>
          <w:rFonts w:cstheme="minorHAnsi"/>
        </w:rPr>
        <w:t xml:space="preserve">The component will build upon the experiences of the SAGP which was implemented through the Directorate of Agriculture Extension. Activities financed under this component include: i) assessing different project areas, with priority given to the FO subproject areas, and markets to identify candidate value chains and associated constraints; and ii) supporting farmers through free technical assistance and partially subsidized investments (up to 60 percent and a US$ 15,000 cap) against a positive list of eligible expenditures. Following the SAGP model, a framework agreement will be signed with selected suppliers to make rolling supply of identified technologies (equipment, machinery, infrastructure and materials etc.) available to farmers on a demand basis. Support to medium-sized agribusinesses through free technical assistance and partially subsidized investments (up to 40 percent and a US$ 100,000 cap). These agribusinesses will be selected through a competitive process in which preparation of a proper proposal including a business plan will be mandatory. </w:t>
      </w:r>
    </w:p>
    <w:p w14:paraId="5464AB55" w14:textId="60C829AA" w:rsidR="00BD78CC" w:rsidRDefault="00BD78CC" w:rsidP="00AD3C48">
      <w:pPr>
        <w:pStyle w:val="Normal0"/>
        <w:spacing w:line="256" w:lineRule="auto"/>
        <w:jc w:val="both"/>
        <w:rPr>
          <w:rFonts w:cstheme="minorHAnsi"/>
        </w:rPr>
      </w:pPr>
      <w:r>
        <w:rPr>
          <w:rFonts w:cstheme="minorHAnsi"/>
        </w:rPr>
        <w:t xml:space="preserve">Lessons learnt from </w:t>
      </w:r>
      <w:r w:rsidR="00BE7AFF">
        <w:rPr>
          <w:rFonts w:cstheme="minorHAnsi"/>
        </w:rPr>
        <w:t>SAGP,</w:t>
      </w:r>
      <w:r>
        <w:rPr>
          <w:rFonts w:cstheme="minorHAnsi"/>
        </w:rPr>
        <w:t xml:space="preserve"> and other donor financed projects in Sindh will be incorporated into the design and implementation.  These lessons include improving market access, employment of ICT technology, provision of demand-driven technology packages, and customized trainings (including exposure and exchange visits) etc.  In SWAT, collaboration with leading processors, exporters, and progressive traders will be promoted.  Appropriate linkages will be made with the European Union funded “Growth for Rural Advancement and Sustainable Progress” which focuses on strengthening small-scale agribusinesses in Balochistan and Sindh provinces.</w:t>
      </w:r>
    </w:p>
    <w:p w14:paraId="350DC381" w14:textId="77777777" w:rsidR="00BD78CC" w:rsidRDefault="00BD78CC" w:rsidP="00AD3C48">
      <w:pPr>
        <w:pStyle w:val="Normal0"/>
        <w:spacing w:line="256" w:lineRule="auto"/>
        <w:jc w:val="both"/>
        <w:rPr>
          <w:rFonts w:cstheme="minorHAnsi"/>
        </w:rPr>
      </w:pPr>
      <w:r w:rsidRPr="00886164">
        <w:rPr>
          <w:rFonts w:cstheme="minorHAnsi"/>
          <w:b/>
          <w:bCs/>
          <w:i/>
          <w:iCs/>
        </w:rPr>
        <w:t>Warehouse Receipts (WRH)</w:t>
      </w:r>
      <w:r w:rsidRPr="00886164">
        <w:rPr>
          <w:rFonts w:cstheme="minorHAnsi"/>
          <w:b/>
          <w:bCs/>
        </w:rPr>
        <w:t>:</w:t>
      </w:r>
      <w:r>
        <w:rPr>
          <w:rFonts w:cstheme="minorHAnsi"/>
        </w:rPr>
        <w:t xml:space="preserve"> WRH is key element of value chain development. One important aspect of value chain development is to address the financial constraints facing producers and enterprises.  Smallholder farmers, sharecroppers and tenants often do not have access to formal finance, primarily due to lack of collateral.  Consequently, they resort to borrowing from informal sources through market intermediates at an exorbitantly high interest rate. This increases their cost of production which ultimately reduces farm profitability.  Likewise, Pakistan’s current agricultural commodity wholesale marketing system is ill-equipped and riddled with imperfections, inadequacies, and distortions that deprive the growers of due value of their produce.  Prices of the agricultural commodities are at their lowest levels during harvest season, and farmers can’t hold the harvested products for a variety of reasons, including: i) need to settle outstanding loans associated with current crop; ii) need to buy inputs for next cropping season; and iii) lack of storage facilities. Non-transparent pricing for farmers is the norm because of the concentration of market power among certain intermediaries.</w:t>
      </w:r>
    </w:p>
    <w:p w14:paraId="6C120DB8" w14:textId="77777777" w:rsidR="00BD78CC" w:rsidRDefault="00BD78CC" w:rsidP="00AD3C48">
      <w:pPr>
        <w:pStyle w:val="Normal0"/>
        <w:spacing w:line="256" w:lineRule="auto"/>
        <w:jc w:val="both"/>
        <w:rPr>
          <w:rFonts w:cstheme="minorHAnsi"/>
        </w:rPr>
      </w:pPr>
      <w:r>
        <w:rPr>
          <w:rFonts w:cstheme="minorHAnsi"/>
        </w:rPr>
        <w:t xml:space="preserve">The GoP has recently introduced a WHR regime in the country to help provide access to formal finance for small farmers.  The Security and Exchange Commission of Pakistan (SECP) has formulated regulations for establishing Collateral Management Companies (CMC).  The CMCs will accredit warehouses for storing the agricultural commodities and issue WHR of the stored products to their owners.  These WHRs will enable farmers to access credit from formal financing institutions i.e., commercial, and micro finance banks.  In addition, this mechanism would prevent farmers from distress sale of their crops during harvest season.  WHR regime will further help in establishing direct </w:t>
      </w:r>
      <w:r>
        <w:rPr>
          <w:rFonts w:cstheme="minorHAnsi"/>
        </w:rPr>
        <w:lastRenderedPageBreak/>
        <w:t>linkages amongst multiple sellers and buyers through the web-based trading system of PMEX.  One CMC has already been incorporated in the country by obtaining license from the SECP under the CMC Regulations (2019) and many such companies are expected to come up soon. However, regulatory bottlenecks are restricting the development of the WHR business at the federal and provincial level. At the federal level, the SECP has promulgated Standard Operating Procedures (SOPS) and warehousing guidelines.</w:t>
      </w:r>
    </w:p>
    <w:p w14:paraId="0BA52E3A" w14:textId="16A65FED" w:rsidR="00BD78CC" w:rsidRDefault="00BD78CC" w:rsidP="00AD3C48">
      <w:pPr>
        <w:pStyle w:val="Normal0"/>
        <w:spacing w:line="256" w:lineRule="auto"/>
        <w:jc w:val="both"/>
        <w:rPr>
          <w:rFonts w:cstheme="minorHAnsi"/>
        </w:rPr>
      </w:pPr>
      <w:r>
        <w:rPr>
          <w:rFonts w:cstheme="minorHAnsi"/>
        </w:rPr>
        <w:t>The project will provide technical assistance to help Sindh overcome provincial regulatory constraints including: i) reducing provincial tax on warehousing of agricultural products; ii) developing a system for expeditiously responding to SECP’s consultations in preparing future contracts for agricultural products and food items for their electronic trading by PMEX; iii) strictly enforcing exemption on Market Committee Cess (</w:t>
      </w:r>
      <w:r w:rsidR="006D1210">
        <w:rPr>
          <w:rFonts w:cstheme="minorHAnsi"/>
        </w:rPr>
        <w:t>i.e.</w:t>
      </w:r>
      <w:r>
        <w:rPr>
          <w:rFonts w:cstheme="minorHAnsi"/>
        </w:rPr>
        <w:t xml:space="preserve"> tax) for warehouse transactions outside of formal secondary wholesale markets (i.e. </w:t>
      </w:r>
      <w:r w:rsidRPr="006D1210">
        <w:rPr>
          <w:rFonts w:cstheme="minorHAnsi"/>
          <w:i/>
          <w:iCs/>
        </w:rPr>
        <w:t>mandies</w:t>
      </w:r>
      <w:r>
        <w:rPr>
          <w:rFonts w:cstheme="minorHAnsi"/>
        </w:rPr>
        <w:t xml:space="preserve">); and iv) identifying ideal locations for the development of warehouses. </w:t>
      </w:r>
    </w:p>
    <w:p w14:paraId="436FD2DC" w14:textId="35E1869D" w:rsidR="00D01BB3" w:rsidRPr="00A62282" w:rsidRDefault="00A55B15" w:rsidP="003F7A64">
      <w:pPr>
        <w:rPr>
          <w:bCs/>
        </w:rPr>
      </w:pPr>
      <w:r>
        <w:rPr>
          <w:b/>
          <w:bCs/>
        </w:rPr>
        <w:t xml:space="preserve">Component </w:t>
      </w:r>
      <w:r w:rsidR="00D01BB3" w:rsidRPr="003F7A64">
        <w:rPr>
          <w:b/>
          <w:bCs/>
        </w:rPr>
        <w:t xml:space="preserve">3.5 </w:t>
      </w:r>
      <w:r w:rsidR="006E2613" w:rsidRPr="003F7A64">
        <w:rPr>
          <w:b/>
          <w:bCs/>
        </w:rPr>
        <w:t>A</w:t>
      </w:r>
      <w:r w:rsidR="00060EBB" w:rsidRPr="003F7A64">
        <w:rPr>
          <w:b/>
          <w:bCs/>
        </w:rPr>
        <w:t>griculture Delivery Unit</w:t>
      </w:r>
      <w:r>
        <w:rPr>
          <w:b/>
          <w:bCs/>
        </w:rPr>
        <w:t xml:space="preserve"> Support</w:t>
      </w:r>
      <w:r w:rsidR="00AD3C48">
        <w:rPr>
          <w:b/>
          <w:bCs/>
        </w:rPr>
        <w:t xml:space="preserve"> (US$6.6 million)</w:t>
      </w:r>
    </w:p>
    <w:p w14:paraId="455C2F7D" w14:textId="70FF14DA" w:rsidR="001B01E5" w:rsidRPr="003F7A64" w:rsidRDefault="00A55B15" w:rsidP="00D01BB3">
      <w:pPr>
        <w:rPr>
          <w:bCs/>
        </w:rPr>
      </w:pPr>
      <w:r w:rsidRPr="00A55B15">
        <w:rPr>
          <w:bCs/>
        </w:rPr>
        <w:t xml:space="preserve">The project will support the establishment of an ADU in the Department of Agriculture under the direct supervision of the Secretary/Additional Secretary (Technical). The ADU has two broad mandates. First to serve as the PIU for the SWAT project responsible for all procurement and financial management activities under Component 3. Since this component includes the participation of different directorates within the Agriculture Department, the ADU will ensure coordination between these entities—as well as coordination with SIDA (Component 2) and PCMU (Component 1) as required. </w:t>
      </w:r>
      <w:r w:rsidR="00F028D8">
        <w:rPr>
          <w:bCs/>
        </w:rPr>
        <w:t>The second mandate of the ADU is to provide technical assistance for achieving the agriculture-related performance based conditions</w:t>
      </w:r>
      <w:r w:rsidR="00F54043">
        <w:rPr>
          <w:bCs/>
        </w:rPr>
        <w:t xml:space="preserve"> (PBCs</w:t>
      </w:r>
      <w:r w:rsidR="00BE7AFF">
        <w:rPr>
          <w:bCs/>
        </w:rPr>
        <w:t>).</w:t>
      </w:r>
      <w:r w:rsidR="00263AFB">
        <w:rPr>
          <w:bCs/>
        </w:rPr>
        <w:t xml:space="preserve"> </w:t>
      </w:r>
    </w:p>
    <w:p w14:paraId="4E7EBE3E" w14:textId="7E82207C" w:rsidR="001D4CB0" w:rsidRPr="004349DD" w:rsidRDefault="00D62D5E" w:rsidP="004349DD">
      <w:r w:rsidRPr="00D62D5E">
        <w:t>52.</w:t>
      </w:r>
      <w:r w:rsidRPr="00D62D5E">
        <w:tab/>
        <w:t>The ADU will draw on existing staff resources of the Agriculture Department, particularly the program management staff from SAGP and SIAPEP. The ADU will also contract a Project Management Consultant (PMC) to provide overall support, and contract individual consultants with policy expertise to support the PBCs</w:t>
      </w:r>
      <w:r w:rsidR="00D01BB3" w:rsidRPr="000C3B16">
        <w:t xml:space="preserve">. </w:t>
      </w:r>
    </w:p>
    <w:p w14:paraId="6F55342D" w14:textId="66E9E8AA" w:rsidR="001D4CB0" w:rsidRPr="00C00906" w:rsidRDefault="001D4CB0" w:rsidP="00B867C1">
      <w:pPr>
        <w:pStyle w:val="Heading3"/>
      </w:pPr>
      <w:r w:rsidRPr="00C00906">
        <w:t xml:space="preserve">Component </w:t>
      </w:r>
      <w:r w:rsidRPr="007673F8">
        <w:t>4</w:t>
      </w:r>
      <w:r w:rsidRPr="00C00906">
        <w:t>: Project Coordination and Monitoring ($1</w:t>
      </w:r>
      <w:r w:rsidR="00AD3C48">
        <w:t xml:space="preserve">1.3 </w:t>
      </w:r>
      <w:r w:rsidRPr="00C00906">
        <w:t xml:space="preserve">Million) </w:t>
      </w:r>
    </w:p>
    <w:p w14:paraId="397B50EA" w14:textId="39A48B92" w:rsidR="00B867C1" w:rsidRPr="00C00906" w:rsidRDefault="00D62D5E" w:rsidP="00B867C1">
      <w:pPr>
        <w:rPr>
          <w:rFonts w:cstheme="minorHAnsi"/>
          <w:bCs/>
        </w:rPr>
      </w:pPr>
      <w:r w:rsidRPr="00886164">
        <w:rPr>
          <w:rFonts w:cstheme="minorHAnsi"/>
          <w:bCs/>
        </w:rPr>
        <w:t>This component will support the activities of the PCMU, which is in the PDD. The PCMU has two roles: i) implementing Component 1; and ii) as the overall project coordination and monitoring unit for the project. Specific activities in this component include the</w:t>
      </w:r>
      <w:r>
        <w:rPr>
          <w:rFonts w:cstheme="minorHAnsi"/>
          <w:bCs/>
        </w:rPr>
        <w:t xml:space="preserve"> following.</w:t>
      </w:r>
    </w:p>
    <w:p w14:paraId="4580CF68" w14:textId="77777777" w:rsidR="00D62D5E" w:rsidRDefault="00D62D5E" w:rsidP="00886164">
      <w:pPr>
        <w:rPr>
          <w:rFonts w:cstheme="minorHAnsi"/>
        </w:rPr>
      </w:pPr>
      <w:r w:rsidRPr="00886164">
        <w:rPr>
          <w:rFonts w:cstheme="minorHAnsi"/>
          <w:b/>
          <w:bCs/>
          <w:i/>
          <w:iCs/>
        </w:rPr>
        <w:t>Project Management and Technical Assistance</w:t>
      </w:r>
      <w:r>
        <w:rPr>
          <w:rFonts w:cstheme="minorHAnsi"/>
          <w:i/>
          <w:iCs/>
        </w:rPr>
        <w:t xml:space="preserve">. </w:t>
      </w:r>
      <w:r>
        <w:rPr>
          <w:rFonts w:cstheme="minorHAnsi"/>
        </w:rPr>
        <w:t>The PCMU will be assisted by a Project Management Consultant firm and individual consultants for technical, safeguards, procurement, and financial management oversight functions. FAO will provide technical assistance to ensure linkages with their ongoing activities in Sindh, including the GCF-funded project “Transforming the Indus Basin with Climate Resilient Agriculture and Water Management” and European Union funded project “Growth for Rural Advancement and Sustainable Progress (GRASP)”.</w:t>
      </w:r>
    </w:p>
    <w:p w14:paraId="79A19BF3" w14:textId="77777777" w:rsidR="00D62D5E" w:rsidRDefault="00D62D5E" w:rsidP="00D62D5E">
      <w:pPr>
        <w:rPr>
          <w:rFonts w:cstheme="minorHAnsi"/>
        </w:rPr>
      </w:pPr>
      <w:r w:rsidRPr="00886164">
        <w:rPr>
          <w:rFonts w:cstheme="minorHAnsi"/>
          <w:b/>
          <w:bCs/>
          <w:i/>
          <w:iCs/>
        </w:rPr>
        <w:t>Wheat Procurement Reform Support.</w:t>
      </w:r>
      <w:r>
        <w:rPr>
          <w:rFonts w:cstheme="minorHAnsi"/>
        </w:rPr>
        <w:t xml:space="preserve"> The Sindh Food Department (SFD) is responsible for managing the provincial wheat procurement reform process. The SFD is not an implementing entity under the project. The PCMU will therefore support the SFD in matters related to wheat procurement and strategic reserve reform through the contracting of consultant services for technical assistance and other related expenditures. The PCMU will also collaborate with the SFD on managing the reform transition process.</w:t>
      </w:r>
    </w:p>
    <w:p w14:paraId="6F5AE277" w14:textId="368FAD95" w:rsidR="00D62D5E" w:rsidRDefault="00D62D5E" w:rsidP="00D62D5E">
      <w:pPr>
        <w:rPr>
          <w:rFonts w:cstheme="minorHAnsi"/>
        </w:rPr>
      </w:pPr>
      <w:r w:rsidRPr="00886164">
        <w:rPr>
          <w:rFonts w:cstheme="minorHAnsi"/>
          <w:b/>
          <w:bCs/>
          <w:i/>
          <w:iCs/>
        </w:rPr>
        <w:lastRenderedPageBreak/>
        <w:t>Incremental Operating Costs.</w:t>
      </w:r>
      <w:r>
        <w:rPr>
          <w:rFonts w:cstheme="minorHAnsi"/>
        </w:rPr>
        <w:t xml:space="preserve"> The PDD is typically not an implementing department but rather oversees provincial planning and development activities. The PCMU, however, will assume the role of an implementing entity for Component 1 and coordinate multiple departments under SWAT. Component 4 therefore includes budget to cover the incremental operating costs, including staffing, incurred by the PCMU to support the implementation of SWAT</w:t>
      </w:r>
      <w:r w:rsidR="00AD3C48">
        <w:rPr>
          <w:rFonts w:cstheme="minorHAnsi"/>
        </w:rPr>
        <w:t>.</w:t>
      </w:r>
    </w:p>
    <w:p w14:paraId="5D90DC01" w14:textId="77777777" w:rsidR="007347B1" w:rsidRPr="007347B1" w:rsidRDefault="004349DD" w:rsidP="007347B1">
      <w:pPr>
        <w:pStyle w:val="Heading3"/>
      </w:pPr>
      <w:r w:rsidRPr="007347B1">
        <w:t xml:space="preserve">Component 5: Agricultural Flood Emergency Rehabilitation Component (AG-FERC, US$107 million). </w:t>
      </w:r>
    </w:p>
    <w:p w14:paraId="21704370" w14:textId="2973A0EA" w:rsidR="004349DD" w:rsidRPr="004349DD" w:rsidRDefault="004349DD" w:rsidP="004349DD">
      <w:pPr>
        <w:rPr>
          <w:b/>
          <w:bCs/>
        </w:rPr>
      </w:pPr>
      <w:r w:rsidRPr="004349DD">
        <w:t>The project was in an advanced stage of preparation when the 2022 floods struck Pakistan. To respond to the emergency, the project was quickly redesigned and US$107 million was allocated to the AG-FERC and Components 1-4 were subsequently downscaled to maintain overall World Bank financing of US$310 million. The World Bank authorized the application of Paragraph 12 of Section III of the IPF Policy for the Use of Condensed Procedures (Projects in Situations of Urgent Need).</w:t>
      </w:r>
    </w:p>
    <w:p w14:paraId="6AD7EA64" w14:textId="1E3C88FD" w:rsidR="004349DD" w:rsidRPr="004349DD" w:rsidRDefault="004349DD" w:rsidP="004349DD">
      <w:pPr>
        <w:rPr>
          <w:b/>
          <w:bCs/>
        </w:rPr>
      </w:pPr>
      <w:r w:rsidRPr="004349DD">
        <w:t xml:space="preserve">This component will provide financial support to small farmers affected by the 2022 floods reestablish their agricultural production, with an emphasis on the 2022-2023 Rabi crop. It will also finance supporting services provided by NGOs and consultants, as well as the incremental operating costs incurred by the Agriculture Department. The Rabi crop is usually sown in winter and harvested in the spring. The cash transfers will be targeted towards flood affected small farmers with landholdings less than 12.5 acres. The size of the cash transfer has been estimated to </w:t>
      </w:r>
      <w:r w:rsidR="00464932">
        <w:t xml:space="preserve">help </w:t>
      </w:r>
      <w:r w:rsidRPr="004349DD">
        <w:t xml:space="preserve">cover the basic inputs required by farmers immediately (seed and fertilizer), however the farmers will have the flexibility to allocate the money according to their needs. For instance, some farmers may allocate part of their resources for land preparation. </w:t>
      </w:r>
    </w:p>
    <w:p w14:paraId="289FF2C3" w14:textId="1B17F385" w:rsidR="00AD3C48" w:rsidRPr="00803558" w:rsidRDefault="004349DD" w:rsidP="00D62D5E">
      <w:r w:rsidRPr="004349DD">
        <w:rPr>
          <w:b/>
          <w:bCs/>
        </w:rPr>
        <w:t xml:space="preserve">Component 6: Contingent Emergency Response (US $0): </w:t>
      </w:r>
      <w:r w:rsidRPr="004349DD">
        <w:t>Following an adverse natural event that causes a major natural disaster, the government may request the World Bank to reallocate project funds to support response and reconstruction.  This component could also be used to channel additional financing from the World Bank should they become available for such an emergency.</w:t>
      </w:r>
    </w:p>
    <w:p w14:paraId="3B349A1A" w14:textId="57544B0F" w:rsidR="00447E2B" w:rsidRDefault="00D42563" w:rsidP="00D42563">
      <w:pPr>
        <w:pStyle w:val="Heading2"/>
      </w:pPr>
      <w:bookmarkStart w:id="17" w:name="_Toc117074607"/>
      <w:r>
        <w:t>Project Location</w:t>
      </w:r>
      <w:bookmarkEnd w:id="17"/>
    </w:p>
    <w:p w14:paraId="7F110E2E" w14:textId="4B0446DF" w:rsidR="00D42563" w:rsidRDefault="00BE055A" w:rsidP="004660EF">
      <w:r>
        <w:t xml:space="preserve">Locations of the canals that will be rehabilitated under the Project are shown in </w:t>
      </w:r>
      <w:r w:rsidRPr="00A645CB">
        <w:rPr>
          <w:b/>
          <w:bCs/>
        </w:rPr>
        <w:t>Figure 2.1</w:t>
      </w:r>
      <w:r w:rsidR="00E7106C">
        <w:rPr>
          <w:b/>
          <w:bCs/>
        </w:rPr>
        <w:t>,</w:t>
      </w:r>
      <w:r>
        <w:t xml:space="preserve"> and locations of three Area Water Boards where </w:t>
      </w:r>
      <w:r w:rsidR="00A645CB">
        <w:t xml:space="preserve">the FO subprojects will be implemented are given in </w:t>
      </w:r>
      <w:r w:rsidR="00A645CB" w:rsidRPr="00A645CB">
        <w:rPr>
          <w:b/>
          <w:bCs/>
        </w:rPr>
        <w:t>Figure 2.2.</w:t>
      </w:r>
      <w:r w:rsidR="00A645CB">
        <w:t xml:space="preserve"> </w:t>
      </w:r>
      <w:r>
        <w:t xml:space="preserve"> </w:t>
      </w:r>
    </w:p>
    <w:p w14:paraId="3A0C387C" w14:textId="1EBEE2E4" w:rsidR="00D42563" w:rsidRDefault="009D5E95" w:rsidP="004660EF">
      <w:r w:rsidRPr="009D5E95">
        <w:lastRenderedPageBreak/>
        <w:t xml:space="preserve"> </w:t>
      </w:r>
      <w:r>
        <w:rPr>
          <w:noProof/>
        </w:rPr>
        <w:drawing>
          <wp:inline distT="0" distB="0" distL="0" distR="0" wp14:anchorId="75621B1F" wp14:editId="5DB2B819">
            <wp:extent cx="5504515" cy="7791450"/>
            <wp:effectExtent l="0" t="0" r="127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507074" cy="7795072"/>
                    </a:xfrm>
                    <a:prstGeom prst="rect">
                      <a:avLst/>
                    </a:prstGeom>
                    <a:noFill/>
                  </pic:spPr>
                </pic:pic>
              </a:graphicData>
            </a:graphic>
          </wp:inline>
        </w:drawing>
      </w:r>
    </w:p>
    <w:p w14:paraId="76187CD7" w14:textId="3511B121" w:rsidR="00F83B47" w:rsidRPr="00B86533" w:rsidRDefault="00F83B47" w:rsidP="00F83B47">
      <w:pPr>
        <w:pStyle w:val="Caption"/>
      </w:pPr>
      <w:bookmarkStart w:id="18" w:name="_Toc116454271"/>
      <w:r w:rsidRPr="00690529">
        <w:t xml:space="preserve">Figure </w:t>
      </w:r>
      <w:r w:rsidRPr="00DB428D">
        <w:fldChar w:fldCharType="begin"/>
      </w:r>
      <w:r w:rsidRPr="00DB428D">
        <w:instrText xml:space="preserve"> STYLEREF 1 \s </w:instrText>
      </w:r>
      <w:r w:rsidRPr="00DB428D">
        <w:fldChar w:fldCharType="separate"/>
      </w:r>
      <w:r w:rsidR="004A736C">
        <w:rPr>
          <w:noProof/>
        </w:rPr>
        <w:t>2</w:t>
      </w:r>
      <w:r w:rsidRPr="00DB428D">
        <w:fldChar w:fldCharType="end"/>
      </w:r>
      <w:r w:rsidRPr="00435979">
        <w:t>.</w:t>
      </w:r>
      <w:r w:rsidRPr="00DB428D">
        <w:fldChar w:fldCharType="begin"/>
      </w:r>
      <w:r w:rsidRPr="00DB428D">
        <w:instrText xml:space="preserve"> SEQ Figure \* ARABIC \s 1 </w:instrText>
      </w:r>
      <w:r w:rsidRPr="00DB428D">
        <w:fldChar w:fldCharType="separate"/>
      </w:r>
      <w:r w:rsidR="004A736C">
        <w:rPr>
          <w:noProof/>
        </w:rPr>
        <w:t>1</w:t>
      </w:r>
      <w:r w:rsidRPr="00DB428D">
        <w:fldChar w:fldCharType="end"/>
      </w:r>
      <w:r w:rsidRPr="00435979">
        <w:t xml:space="preserve">: </w:t>
      </w:r>
      <w:r>
        <w:t>Location of Barrages and Canals in Sindh</w:t>
      </w:r>
      <w:bookmarkEnd w:id="18"/>
    </w:p>
    <w:p w14:paraId="4D23EBC3" w14:textId="77777777" w:rsidR="00F83B47" w:rsidRDefault="00F83B47" w:rsidP="004660EF"/>
    <w:p w14:paraId="6B7E36AC" w14:textId="77777777" w:rsidR="00345D28" w:rsidRDefault="00D42563" w:rsidP="00D42563">
      <w:r>
        <w:rPr>
          <w:noProof/>
        </w:rPr>
        <w:drawing>
          <wp:inline distT="0" distB="0" distL="0" distR="0" wp14:anchorId="4601E3C3" wp14:editId="1520C02E">
            <wp:extent cx="5293223" cy="7486650"/>
            <wp:effectExtent l="0" t="0" r="3175" b="0"/>
            <wp:docPr id="3828" name="Picture 38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295690" cy="7490140"/>
                    </a:xfrm>
                    <a:prstGeom prst="rect">
                      <a:avLst/>
                    </a:prstGeom>
                    <a:noFill/>
                    <a:ln>
                      <a:noFill/>
                    </a:ln>
                  </pic:spPr>
                </pic:pic>
              </a:graphicData>
            </a:graphic>
          </wp:inline>
        </w:drawing>
      </w:r>
    </w:p>
    <w:p w14:paraId="54BBAB59" w14:textId="2DCB3FDB" w:rsidR="00A61A52" w:rsidRPr="008838F8" w:rsidRDefault="00345D28" w:rsidP="00345D28">
      <w:pPr>
        <w:pStyle w:val="Caption"/>
      </w:pPr>
      <w:bookmarkStart w:id="19" w:name="_Toc116454272"/>
      <w:r w:rsidRPr="00690529">
        <w:t xml:space="preserve">Figure </w:t>
      </w:r>
      <w:r w:rsidRPr="00DB428D">
        <w:fldChar w:fldCharType="begin"/>
      </w:r>
      <w:r w:rsidRPr="00DB428D">
        <w:instrText xml:space="preserve"> STYLEREF 1 \s </w:instrText>
      </w:r>
      <w:r w:rsidRPr="00DB428D">
        <w:fldChar w:fldCharType="separate"/>
      </w:r>
      <w:r w:rsidR="004A736C">
        <w:rPr>
          <w:noProof/>
        </w:rPr>
        <w:t>2</w:t>
      </w:r>
      <w:r w:rsidRPr="00DB428D">
        <w:fldChar w:fldCharType="end"/>
      </w:r>
      <w:r w:rsidRPr="00435979">
        <w:t>.</w:t>
      </w:r>
      <w:r w:rsidRPr="00DB428D">
        <w:fldChar w:fldCharType="begin"/>
      </w:r>
      <w:r w:rsidRPr="00DB428D">
        <w:instrText xml:space="preserve"> SEQ Figure \* ARABIC \s 1 </w:instrText>
      </w:r>
      <w:r w:rsidRPr="00DB428D">
        <w:fldChar w:fldCharType="separate"/>
      </w:r>
      <w:r w:rsidR="004A736C">
        <w:rPr>
          <w:noProof/>
        </w:rPr>
        <w:t>2</w:t>
      </w:r>
      <w:r w:rsidRPr="00DB428D">
        <w:fldChar w:fldCharType="end"/>
      </w:r>
      <w:r w:rsidRPr="00435979">
        <w:t xml:space="preserve">: </w:t>
      </w:r>
      <w:r>
        <w:t>Location of Area Water Boards in Sindh</w:t>
      </w:r>
      <w:bookmarkEnd w:id="19"/>
      <w:r w:rsidR="00A61A52" w:rsidRPr="008838F8">
        <w:br w:type="page"/>
      </w:r>
    </w:p>
    <w:p w14:paraId="03F83280" w14:textId="0287EA59" w:rsidR="00A61A52" w:rsidRPr="008838F8" w:rsidRDefault="00A61A52" w:rsidP="00A61A52">
      <w:pPr>
        <w:pStyle w:val="Heading1"/>
      </w:pPr>
      <w:bookmarkStart w:id="20" w:name="_Toc117074608"/>
      <w:r w:rsidRPr="008838F8">
        <w:lastRenderedPageBreak/>
        <w:t>Legal</w:t>
      </w:r>
      <w:r w:rsidR="00363873" w:rsidRPr="008838F8">
        <w:t>, Regulatory</w:t>
      </w:r>
      <w:r w:rsidRPr="008838F8">
        <w:t xml:space="preserve"> and </w:t>
      </w:r>
      <w:r w:rsidR="004920E1" w:rsidRPr="008838F8">
        <w:t>Administrative</w:t>
      </w:r>
      <w:r w:rsidRPr="008838F8">
        <w:t xml:space="preserve"> Framework</w:t>
      </w:r>
      <w:bookmarkEnd w:id="20"/>
    </w:p>
    <w:p w14:paraId="33360810" w14:textId="018004E8" w:rsidR="00515851" w:rsidRPr="008838F8" w:rsidRDefault="005464A9" w:rsidP="00515851">
      <w:r w:rsidRPr="008838F8">
        <w:t xml:space="preserve">This chapter provides an overview of the national and provincial </w:t>
      </w:r>
      <w:r w:rsidR="006854EE" w:rsidRPr="008838F8">
        <w:t>legislation</w:t>
      </w:r>
      <w:r w:rsidR="007323A9" w:rsidRPr="008838F8">
        <w:t xml:space="preserve"> and </w:t>
      </w:r>
      <w:r w:rsidR="00BA7DCF">
        <w:t xml:space="preserve">the </w:t>
      </w:r>
      <w:r w:rsidR="007323A9" w:rsidRPr="008838F8">
        <w:t>World Bank safeguard policies</w:t>
      </w:r>
      <w:r w:rsidR="006854EE" w:rsidRPr="008838F8">
        <w:t xml:space="preserve"> that are relevant to the </w:t>
      </w:r>
      <w:r w:rsidR="008B50EB" w:rsidRPr="008838F8">
        <w:t xml:space="preserve">environmental and social assessment </w:t>
      </w:r>
      <w:r w:rsidR="005B5955" w:rsidRPr="008838F8">
        <w:t xml:space="preserve">of the </w:t>
      </w:r>
      <w:r w:rsidR="00A5761B">
        <w:t>SWAT Project</w:t>
      </w:r>
      <w:r w:rsidR="00A9289D" w:rsidRPr="008838F8">
        <w:t xml:space="preserve">. </w:t>
      </w:r>
      <w:r w:rsidR="00FD134B" w:rsidRPr="008838F8">
        <w:t xml:space="preserve"> </w:t>
      </w:r>
    </w:p>
    <w:p w14:paraId="72822459" w14:textId="1E201AD1" w:rsidR="00845F95" w:rsidRDefault="00B84522" w:rsidP="003808E7">
      <w:pPr>
        <w:pStyle w:val="Heading2"/>
      </w:pPr>
      <w:bookmarkStart w:id="21" w:name="_Toc117074609"/>
      <w:r>
        <w:t>Overview of Sindh Water and Agricultural Policies</w:t>
      </w:r>
      <w:bookmarkEnd w:id="21"/>
    </w:p>
    <w:p w14:paraId="3DAEC082" w14:textId="77777777" w:rsidR="00AF6736" w:rsidRPr="009A3D68" w:rsidRDefault="00AF6736" w:rsidP="00AF6736">
      <w:pPr>
        <w:pStyle w:val="Heading3"/>
      </w:pPr>
      <w:r w:rsidRPr="009A3D68">
        <w:t>Sindh Water Policy</w:t>
      </w:r>
    </w:p>
    <w:p w14:paraId="741C18E2" w14:textId="77777777" w:rsidR="00AF6736" w:rsidRPr="007A3750" w:rsidRDefault="00AF6736" w:rsidP="000C5772">
      <w:r w:rsidRPr="007A3750">
        <w:t>The (draft) Sindh Water Policy observes that the largest use of water in Sindh is in agriculture, varying between 26.6MAF and 41.7MAF. It identifies waterlogging and salinity, low water productivity, water pollution, substandard wastewater disposal, water quality and quantity, poor reliability of water services, gender inequality in water access and decision-making, and many others as key concerns of water resource planning and management of Sindh.</w:t>
      </w:r>
    </w:p>
    <w:p w14:paraId="74F39840" w14:textId="51F6E50C" w:rsidR="00AF6736" w:rsidRPr="007A3750" w:rsidRDefault="006A77B6" w:rsidP="000C5772">
      <w:r>
        <w:t xml:space="preserve">The policy identified </w:t>
      </w:r>
      <w:r w:rsidR="00AF6736" w:rsidRPr="007A3750">
        <w:t xml:space="preserve"> six ‘burning issues’, two – overall management of water resources and water management of canal and drainage systems – are directly related to agriculture. The other four relate to serving the dry land zones, wetlands, urban water supply and rural WASH. The policy provides directions to address each of these issues.</w:t>
      </w:r>
    </w:p>
    <w:p w14:paraId="51396600" w14:textId="6797F0C8" w:rsidR="00AF6736" w:rsidRPr="007A3750" w:rsidRDefault="00AF6736" w:rsidP="000C5772">
      <w:pPr>
        <w:rPr>
          <w:rFonts w:cstheme="minorHAnsi"/>
        </w:rPr>
      </w:pPr>
      <w:r w:rsidRPr="007A3750">
        <w:t xml:space="preserve">The proposed project is completely aligned with the water policy. Under its Component-1, the project intends to support </w:t>
      </w:r>
      <w:r w:rsidR="000C5772">
        <w:t xml:space="preserve">the </w:t>
      </w:r>
      <w:r w:rsidRPr="007A3750">
        <w:t xml:space="preserve">formulation of new </w:t>
      </w:r>
      <w:r w:rsidRPr="007A3750">
        <w:rPr>
          <w:rFonts w:cstheme="minorHAnsi"/>
        </w:rPr>
        <w:t xml:space="preserve">water law, restructuring of the irrigation department, and pricing reform. Building upon the Sindh Water Policy, the project under its Component-1 will prepare and adopt a new Sindh Water Act and supporting by-laws. It will also support </w:t>
      </w:r>
      <w:r w:rsidR="000C5772">
        <w:rPr>
          <w:rFonts w:cstheme="minorHAnsi"/>
        </w:rPr>
        <w:t xml:space="preserve">the </w:t>
      </w:r>
      <w:r w:rsidRPr="007A3750">
        <w:rPr>
          <w:rFonts w:cstheme="minorHAnsi"/>
        </w:rPr>
        <w:t>preparation and institutionalization of a “Strategic Water Plan” on a periodic basis (every 5 to 10 years). The project also envisages establishing a Water Information System and Hydro-Agro Informatic Services, as provided in section 3.1.2 of the Sindh Water Policy. Similarly, under section 3.2.2, the water policy directs to optimize canal system management, improve service delivery and enhance water productivity. The entire Component-2 of the project, amounting to US$ 16</w:t>
      </w:r>
      <w:r w:rsidR="00580C7A">
        <w:rPr>
          <w:rFonts w:cstheme="minorHAnsi"/>
        </w:rPr>
        <w:t>0</w:t>
      </w:r>
      <w:r w:rsidRPr="007A3750">
        <w:rPr>
          <w:rFonts w:cstheme="minorHAnsi"/>
        </w:rPr>
        <w:t>5, is devoted to interventions aimed at achieving these policy directions.</w:t>
      </w:r>
    </w:p>
    <w:p w14:paraId="220AE42B" w14:textId="77777777" w:rsidR="00AF6736" w:rsidRPr="00FB4564" w:rsidRDefault="00AF6736" w:rsidP="00AF6736">
      <w:pPr>
        <w:pStyle w:val="Heading3"/>
      </w:pPr>
      <w:r w:rsidRPr="00FB4564">
        <w:t>Sindh Agriculture Policy</w:t>
      </w:r>
    </w:p>
    <w:p w14:paraId="16E01B1E" w14:textId="1FDBCC79" w:rsidR="00AF6736" w:rsidRPr="007A3750" w:rsidRDefault="00AF6736" w:rsidP="000C5772">
      <w:r w:rsidRPr="007A3750">
        <w:t xml:space="preserve">The agriculture policy of the Sindh government was drafted as a component of </w:t>
      </w:r>
      <w:r w:rsidR="00A5761B">
        <w:t xml:space="preserve">the </w:t>
      </w:r>
      <w:r w:rsidRPr="007A3750">
        <w:t>World Bank-funded Sindh Agriculture Growth Project (SAGP). It seeks to raise the growth rate by four percent to have overall seven percent growth in Sindh to create jobs and income from agriculture. The key objectives of the policy include achievement of 4 - 5% growth rate in the agricultural sector, reduction of rural poverty to half of the current level, addressing malnutrition, ensuring efficient and sustainable use of natural resources, minimizing negative environmental impacts of the excessive use of fertilizer and fighting climate change.</w:t>
      </w:r>
    </w:p>
    <w:p w14:paraId="2E7D0B0B" w14:textId="4B97CFF5" w:rsidR="00AF6736" w:rsidRPr="007A3750" w:rsidRDefault="00AF6736" w:rsidP="000C5772">
      <w:r w:rsidRPr="007A3750">
        <w:t>To achieve these objectives, the policy directs the government to increase credit flows into activities related to agriculture, livestock and fisheries and associated off-farm rural activities. It calls for measures to develop new financial instruments for the agricultural sector, such as warehouse receipts, and build links between the formal and informal sources of credit. The government will ease restrictions on the sale or lease of agricultural land and rural enterprises</w:t>
      </w:r>
      <w:r w:rsidR="000C5772">
        <w:t>'</w:t>
      </w:r>
      <w:r w:rsidRPr="007A3750">
        <w:t xml:space="preserve"> establishment and bring reforms in the legal and regulatory system governing agricultural marketing.</w:t>
      </w:r>
    </w:p>
    <w:p w14:paraId="3C380EE4" w14:textId="5083FBB2" w:rsidR="00AF6736" w:rsidRDefault="00AF6736" w:rsidP="000C5772">
      <w:r w:rsidRPr="007A3750">
        <w:t xml:space="preserve">Besides the Sindh Water Policy, the proposed project is also aligned with the Sindh Agriculture Policy. The agriculture policy directs for, among other actions, introducing effective or efficient pricing and subsidies. The issue of agriculture subsidies has also been dealt </w:t>
      </w:r>
      <w:r w:rsidR="000C5772">
        <w:t xml:space="preserve">with </w:t>
      </w:r>
      <w:r w:rsidRPr="007A3750">
        <w:t xml:space="preserve">in detail in the Sindh Water Policy. </w:t>
      </w:r>
      <w:r w:rsidRPr="007A3750">
        <w:lastRenderedPageBreak/>
        <w:t>In line with the directions of these policies, the project under its component-3 will pilot a Smart Subsidies Program. Component 3.3 of the project addresses the agriculture policy direction under section 2.4 to facilitate and promote improvement along the full value chain. Similarly, component 3.4 is totally focused on Agriculture Policy directions regarding on-farm water management and climate</w:t>
      </w:r>
      <w:r w:rsidR="000C5772">
        <w:t>-</w:t>
      </w:r>
      <w:r w:rsidRPr="007A3750">
        <w:t>smart agriculture (sections 2.6 and 2.7)</w:t>
      </w:r>
      <w:r w:rsidR="000C5772">
        <w:t>,</w:t>
      </w:r>
      <w:r w:rsidRPr="007A3750">
        <w:t xml:space="preserve"> respectively. </w:t>
      </w:r>
    </w:p>
    <w:p w14:paraId="09662A1C" w14:textId="77777777" w:rsidR="00A118B3" w:rsidRDefault="00A118B3" w:rsidP="00A118B3">
      <w:pPr>
        <w:pStyle w:val="Heading2"/>
      </w:pPr>
      <w:bookmarkStart w:id="22" w:name="_Toc117074610"/>
      <w:r w:rsidRPr="008838F8">
        <w:t>Applicable Government</w:t>
      </w:r>
      <w:r>
        <w:t xml:space="preserve"> Policies and </w:t>
      </w:r>
      <w:r w:rsidRPr="008838F8">
        <w:t xml:space="preserve"> Regulations</w:t>
      </w:r>
      <w:bookmarkEnd w:id="22"/>
      <w:r w:rsidRPr="008838F8">
        <w:t xml:space="preserve"> </w:t>
      </w:r>
    </w:p>
    <w:p w14:paraId="3627CB55" w14:textId="36878DC9" w:rsidR="00824D69" w:rsidRPr="00FB4564" w:rsidRDefault="00824D69" w:rsidP="00824D69">
      <w:pPr>
        <w:pStyle w:val="Heading3"/>
      </w:pPr>
      <w:r>
        <w:t>Pakistan Climate Change Policy 2012</w:t>
      </w:r>
    </w:p>
    <w:p w14:paraId="7B745B67" w14:textId="20037166" w:rsidR="00824D69" w:rsidRPr="00F6158C" w:rsidRDefault="00824D69" w:rsidP="000F56EE">
      <w:pPr>
        <w:tabs>
          <w:tab w:val="left" w:pos="360"/>
          <w:tab w:val="left" w:pos="720"/>
          <w:tab w:val="left" w:pos="1080"/>
          <w:tab w:val="left" w:pos="1440"/>
        </w:tabs>
        <w:autoSpaceDE w:val="0"/>
        <w:autoSpaceDN w:val="0"/>
        <w:adjustRightInd w:val="0"/>
        <w:spacing w:after="0"/>
        <w:rPr>
          <w:rFonts w:ascii="Arial" w:hAnsi="Arial" w:cs="Arial"/>
        </w:rPr>
      </w:pPr>
      <w:r w:rsidRPr="00824D69">
        <w:t xml:space="preserve">Climate Change Policy (CCP) recommends the following actions: prepare and enforce legislation for water resource management in </w:t>
      </w:r>
      <w:r w:rsidR="00AD2C85">
        <w:t xml:space="preserve">all sectors </w:t>
      </w:r>
      <w:r w:rsidRPr="00824D69">
        <w:t>with special focus on groundwater, adopt water efficiency measures and technologies, adopt rain harvesting measures, avoid excessive groundwater pumping, reuse wastewater after treatment, take flood protection measures, develop proper disaster management system, redesign and upgrade drainage capacity of cities, strengthen early warning systems, develop enabling mechanisms for the adoption of climate change adaptations and mitigation measures; and conduct awareness campaigns to underscore the importance of conservation and sustainable use of water resources.</w:t>
      </w:r>
      <w:r w:rsidR="000F56EE">
        <w:t xml:space="preserve"> The climate and hydro-agro informatic </w:t>
      </w:r>
      <w:r w:rsidR="000C2D61">
        <w:t xml:space="preserve">program </w:t>
      </w:r>
      <w:r w:rsidR="00E24A4F">
        <w:t>under Component 1 will be designed considering this policy.</w:t>
      </w:r>
    </w:p>
    <w:p w14:paraId="7490D6F2" w14:textId="17F473B2" w:rsidR="00744BC4" w:rsidRPr="00FB4564" w:rsidRDefault="00744BC4" w:rsidP="00744BC4">
      <w:pPr>
        <w:pStyle w:val="Heading3"/>
      </w:pPr>
      <w:r>
        <w:t xml:space="preserve">National Wetland Policy </w:t>
      </w:r>
    </w:p>
    <w:p w14:paraId="5984115A" w14:textId="3FB93256" w:rsidR="002165F7" w:rsidRPr="002165F7" w:rsidRDefault="00744BC4" w:rsidP="00E06497">
      <w:r>
        <w:t>Pakistan’s National Wetlands Policy recognizes the importance of Pakistan’s wetlands, which include valuable ecosystem services, such as: water regulation, wetlands and climate, biodiversity importance, human health and livelihoods.</w:t>
      </w:r>
      <w:r w:rsidR="00945368">
        <w:t xml:space="preserve"> </w:t>
      </w:r>
      <w:r w:rsidR="000B1719">
        <w:t>Th</w:t>
      </w:r>
      <w:r w:rsidR="0001450E">
        <w:t xml:space="preserve">e </w:t>
      </w:r>
      <w:r w:rsidR="0004034F">
        <w:t xml:space="preserve">studies for rehabilitation of Nara Canal </w:t>
      </w:r>
      <w:r w:rsidR="00945368">
        <w:t>(Component 2.3) shall ensure compliance with this policy</w:t>
      </w:r>
    </w:p>
    <w:p w14:paraId="18469DF0" w14:textId="5CE83B2D" w:rsidR="0022509B" w:rsidRPr="008838F8" w:rsidRDefault="00AC596A" w:rsidP="0022509B">
      <w:pPr>
        <w:pStyle w:val="Heading3"/>
      </w:pPr>
      <w:bookmarkStart w:id="23" w:name="_Toc24024584"/>
      <w:r>
        <w:t>Sindh</w:t>
      </w:r>
      <w:r w:rsidR="0022509B" w:rsidRPr="008838F8">
        <w:t xml:space="preserve"> Environmental Protection Act</w:t>
      </w:r>
      <w:bookmarkEnd w:id="23"/>
      <w:r w:rsidR="001340E0">
        <w:t xml:space="preserve"> 2014</w:t>
      </w:r>
    </w:p>
    <w:p w14:paraId="6825AD11" w14:textId="50AC4CC1" w:rsidR="0022509B" w:rsidRPr="008838F8" w:rsidRDefault="0022509B" w:rsidP="0022509B">
      <w:r w:rsidRPr="008838F8">
        <w:t xml:space="preserve">The </w:t>
      </w:r>
      <w:r w:rsidR="00AC596A">
        <w:t>Sindh</w:t>
      </w:r>
      <w:r w:rsidRPr="008838F8">
        <w:t xml:space="preserve"> Environmental Protection Act of 2014 is the provincial version of the Pakistan Environmental Protection Act, 1997 (PEPA) relevant to the Project. Responsibility for PEPA was transferred from the Ministry of Environment to the provincial governments by </w:t>
      </w:r>
      <w:r w:rsidR="001340E0">
        <w:t>the 18</w:t>
      </w:r>
      <w:r w:rsidR="001340E0" w:rsidRPr="003F7A64">
        <w:rPr>
          <w:vertAlign w:val="superscript"/>
        </w:rPr>
        <w:t>th</w:t>
      </w:r>
      <w:r w:rsidR="001340E0">
        <w:t xml:space="preserve"> A</w:t>
      </w:r>
      <w:r w:rsidRPr="008838F8">
        <w:t xml:space="preserve">mendment </w:t>
      </w:r>
      <w:r w:rsidR="001340E0">
        <w:t>in the Constitution of Pakistan</w:t>
      </w:r>
      <w:r w:rsidRPr="008838F8">
        <w:t xml:space="preserve"> in 2012. The provincial versions continue to remain materially the same as the PEPA except where governmental bodies are referred. </w:t>
      </w:r>
    </w:p>
    <w:p w14:paraId="086D5DD0" w14:textId="77777777" w:rsidR="0022509B" w:rsidRPr="008838F8" w:rsidRDefault="0022509B" w:rsidP="0022509B">
      <w:r w:rsidRPr="008838F8">
        <w:t>The following are key features of the provincial Acts:</w:t>
      </w:r>
    </w:p>
    <w:p w14:paraId="66B4B8F8" w14:textId="2E16EAFD" w:rsidR="0022509B" w:rsidRPr="008838F8" w:rsidRDefault="0022509B" w:rsidP="00167FDE">
      <w:pPr>
        <w:pStyle w:val="Bullet"/>
      </w:pPr>
      <w:r w:rsidRPr="008838F8">
        <w:t>Section 11 (Prohibition of Certain Discharges or Emissions) states that “Subject to the provisions of this Act and the rules and regulations made thereunder, no person shall discharge or emit, or allow the discharge or emission of, any effluent or waste or air pollutant or noise in an amount, concentration or level which is in excess of the Environmental Quality Standards”.</w:t>
      </w:r>
    </w:p>
    <w:p w14:paraId="3E28FC14" w14:textId="32EBE5C2" w:rsidR="0022509B" w:rsidRPr="008838F8" w:rsidRDefault="0022509B" w:rsidP="00167FDE">
      <w:pPr>
        <w:pStyle w:val="Bullet"/>
      </w:pPr>
      <w:r w:rsidRPr="008838F8">
        <w:t xml:space="preserve">Section 13-I (Initial Environmental Examination and Environmental Impact Assessment) requires that “No proponent of a project shall commence construction or operation unless he has filed with the Federal Agency an IEE or, where the project is likely to cause an adverse environmental effect, an EIA, and has obtained from the Federal Agency approval in respect thereof.” This IEE will be submitted by WAPDA for EPA approval. </w:t>
      </w:r>
    </w:p>
    <w:p w14:paraId="455B5A04" w14:textId="37CC91A1" w:rsidR="0022509B" w:rsidRPr="008838F8" w:rsidRDefault="0022509B" w:rsidP="00167FDE">
      <w:pPr>
        <w:pStyle w:val="Bullet"/>
      </w:pPr>
      <w:r w:rsidRPr="008838F8">
        <w:t xml:space="preserve">Section 13-2b (Review of IEE and EIA): The Environmental Protection Agency shall review the EIA report and accord its approval subject to such conditions as it may deem fit to </w:t>
      </w:r>
      <w:r w:rsidR="00BE7AFF" w:rsidRPr="008838F8">
        <w:t>impose or</w:t>
      </w:r>
      <w:r w:rsidRPr="008838F8">
        <w:t xml:space="preserve"> require that the EIA be re-submitted after such modifications as may be stipulated or rejected, the project as being contrary to environmental objectives. </w:t>
      </w:r>
    </w:p>
    <w:p w14:paraId="5C99219F" w14:textId="2F982A20" w:rsidR="0022509B" w:rsidRPr="008838F8" w:rsidRDefault="0022509B" w:rsidP="00167FDE">
      <w:pPr>
        <w:pStyle w:val="Bullet"/>
      </w:pPr>
      <w:r w:rsidRPr="008838F8">
        <w:lastRenderedPageBreak/>
        <w:t xml:space="preserve">Section 15 (Handling of Hazardous Substances) requires that “Subject to the provisions of this Act, no person shall generate, collect, consign, transport, treat, dispose of, store, handle, or import any hazardous substance except (a) under a license issued by the EPA and in such manner as may be prescribed; or (b) in accordance with the provisions of any other law for the time being in force, or of any international treaty, convention, protocol, code, standard, agreement, or other Instrument to which Pakistan is a party.” Enforcement of this clause requires the EPA to issue regulations regarding licensing procedures and to define ‘hazardous substance.’ </w:t>
      </w:r>
    </w:p>
    <w:p w14:paraId="79ABA640" w14:textId="4041C97F" w:rsidR="0022509B" w:rsidRPr="008838F8" w:rsidRDefault="0022509B" w:rsidP="00167FDE">
      <w:pPr>
        <w:pStyle w:val="Bullet"/>
      </w:pPr>
      <w:r w:rsidRPr="008838F8">
        <w:t>Section 16 (Regulation of Motor Vehicles): Subject to provision of this clause of the Act and the rules and regulations made thereunder, no person shall operate a motor vehicle from which air pollutants or noise are being emitted in an amount, concentration or level which is in excess of the EQS, or where the applicable standards established under clause (g) of subsection (1) of Section-6 of the Act.</w:t>
      </w:r>
    </w:p>
    <w:p w14:paraId="4915EF1E" w14:textId="4C322D40" w:rsidR="0022509B" w:rsidRPr="008838F8" w:rsidRDefault="0022509B" w:rsidP="00167FDE">
      <w:pPr>
        <w:pStyle w:val="Bullet"/>
      </w:pPr>
      <w:r w:rsidRPr="008838F8">
        <w:t xml:space="preserve">Section 18 (Penalties): Whoever contravenes or fails to comply with the provisions of section 11, 12, 13, or section 16 or any order issued thereunder shall be punishable with fine which may extend to one million rupees, and in the case of a continuing contravention or failure, with an additional fine which may extend to one hundred thousand rupees for every day during which such contravention or failure continues: Provided that if contravention of the provisions of section 11 also constitutes contravention of the provisions of section 15, such contravention shall be punishable under sub-section (2) only. </w:t>
      </w:r>
    </w:p>
    <w:p w14:paraId="69833421" w14:textId="19B5E513" w:rsidR="0022509B" w:rsidRPr="008838F8" w:rsidRDefault="0022509B" w:rsidP="00167FDE">
      <w:pPr>
        <w:pStyle w:val="Bullet"/>
      </w:pPr>
      <w:r w:rsidRPr="008838F8">
        <w:t>Section 19 (Offences by Bodies Corporate): Where any contravention of this Act has been committed by a body corporate, and it is proved that such offen</w:t>
      </w:r>
      <w:r w:rsidR="003C46A7" w:rsidRPr="008838F8">
        <w:t>s</w:t>
      </w:r>
      <w:r w:rsidRPr="008838F8">
        <w:t>e has been committed with the consent or connivance or, is attributed to any negligence on the part of, any director, partner, manager, secretary or other officer</w:t>
      </w:r>
      <w:r w:rsidR="003C46A7" w:rsidRPr="008838F8">
        <w:t>s</w:t>
      </w:r>
      <w:r w:rsidRPr="008838F8">
        <w:t xml:space="preserve"> of the body corporate, such director, partner, manager, secretary or other officer</w:t>
      </w:r>
      <w:r w:rsidR="003C46A7" w:rsidRPr="008838F8">
        <w:t>s</w:t>
      </w:r>
      <w:r w:rsidRPr="008838F8">
        <w:t xml:space="preserve"> of the body corporate, shall be deemed guilty of such contravention along with the body corporate and shall be punished accordingly.</w:t>
      </w:r>
    </w:p>
    <w:p w14:paraId="41DF065F" w14:textId="46EFA1D4" w:rsidR="00520778" w:rsidRPr="008838F8" w:rsidRDefault="00520778" w:rsidP="00520778">
      <w:r w:rsidRPr="008838F8">
        <w:t xml:space="preserve">Environmental approvals will be required </w:t>
      </w:r>
      <w:r w:rsidR="004E5E95" w:rsidRPr="008838F8">
        <w:t xml:space="preserve">under this act </w:t>
      </w:r>
      <w:r w:rsidRPr="008838F8">
        <w:t xml:space="preserve">for the proposed projects </w:t>
      </w:r>
      <w:r w:rsidR="00F82A23" w:rsidRPr="008838F8">
        <w:t xml:space="preserve">before starting the construction works </w:t>
      </w:r>
      <w:r w:rsidR="00962449" w:rsidRPr="008838F8">
        <w:t>and operation</w:t>
      </w:r>
      <w:r w:rsidR="00F82A23" w:rsidRPr="008838F8">
        <w:t xml:space="preserve">. </w:t>
      </w:r>
    </w:p>
    <w:p w14:paraId="6973B4D8" w14:textId="6A928FBC" w:rsidR="0022509B" w:rsidRPr="008838F8" w:rsidRDefault="00E836DA" w:rsidP="0022509B">
      <w:pPr>
        <w:pStyle w:val="Heading3"/>
      </w:pPr>
      <w:bookmarkStart w:id="24" w:name="_Toc24024585"/>
      <w:r>
        <w:t>Sindh</w:t>
      </w:r>
      <w:r w:rsidR="0022509B" w:rsidRPr="008838F8">
        <w:t xml:space="preserve"> Environmental Protection Agency (Review of IEE &amp; EIA) Regulations, 20</w:t>
      </w:r>
      <w:r>
        <w:t>14</w:t>
      </w:r>
      <w:bookmarkEnd w:id="24"/>
      <w:r>
        <w:t xml:space="preserve"> </w:t>
      </w:r>
    </w:p>
    <w:p w14:paraId="06096478" w14:textId="4CFFA726" w:rsidR="00E836DA" w:rsidRPr="00E836DA" w:rsidRDefault="0022509B" w:rsidP="003D129E">
      <w:r w:rsidRPr="008838F8">
        <w:t xml:space="preserve">  </w:t>
      </w:r>
      <w:r w:rsidR="00E836DA" w:rsidRPr="00E836DA">
        <w:t xml:space="preserve">This </w:t>
      </w:r>
      <w:r w:rsidR="00E275E6">
        <w:t>regulation</w:t>
      </w:r>
      <w:r w:rsidR="00E836DA" w:rsidRPr="00E836DA">
        <w:t xml:space="preserve"> sets out the key procedural requirements for conducting IEE and EIA. </w:t>
      </w:r>
      <w:r w:rsidR="00E275E6">
        <w:t>It</w:t>
      </w:r>
      <w:r w:rsidR="00E836DA" w:rsidRPr="00E836DA">
        <w:t xml:space="preserve"> lists the responsibilities of proponents and duties of responsible authorities and provides schedules of proposals for determining whether the project requires IEE, EIA or screening under Schedules I, II, and III respectively</w:t>
      </w:r>
      <w:r w:rsidR="00E275E6">
        <w:t>. It also</w:t>
      </w:r>
      <w:r w:rsidR="00E836DA" w:rsidRPr="00E836DA">
        <w:t xml:space="preserve"> lays down the procedures for Environmental Approval and for filing the case with the SEPA to receive the NOC.</w:t>
      </w:r>
      <w:r w:rsidR="00E836DA" w:rsidRPr="00E836DA">
        <w:rPr>
          <w:b/>
        </w:rPr>
        <w:t xml:space="preserve"> </w:t>
      </w:r>
    </w:p>
    <w:p w14:paraId="315FF61C" w14:textId="113579E7" w:rsidR="00E836DA" w:rsidRDefault="009C411C" w:rsidP="00E836DA">
      <w:pPr>
        <w:tabs>
          <w:tab w:val="left" w:pos="360"/>
          <w:tab w:val="left" w:pos="720"/>
          <w:tab w:val="left" w:pos="1080"/>
          <w:tab w:val="left" w:pos="1440"/>
        </w:tabs>
        <w:autoSpaceDE w:val="0"/>
        <w:autoSpaceDN w:val="0"/>
        <w:adjustRightInd w:val="0"/>
        <w:spacing w:after="0"/>
      </w:pPr>
      <w:r>
        <w:t>The requirements to develop IEE and EIA follow within the framework of World Bank OP 4.01, and the ESIA documents prepared in compliance with the World Bank requirements will be accepted by SEPA for review and approval.</w:t>
      </w:r>
    </w:p>
    <w:p w14:paraId="1E0D573C" w14:textId="77777777" w:rsidR="009C411C" w:rsidRPr="00E836DA" w:rsidRDefault="009C411C" w:rsidP="00E836DA">
      <w:pPr>
        <w:tabs>
          <w:tab w:val="left" w:pos="360"/>
          <w:tab w:val="left" w:pos="720"/>
          <w:tab w:val="left" w:pos="1080"/>
          <w:tab w:val="left" w:pos="1440"/>
        </w:tabs>
        <w:autoSpaceDE w:val="0"/>
        <w:autoSpaceDN w:val="0"/>
        <w:adjustRightInd w:val="0"/>
        <w:spacing w:after="0"/>
      </w:pPr>
    </w:p>
    <w:p w14:paraId="19EB1435" w14:textId="77777777" w:rsidR="00AE7167" w:rsidRDefault="00AE7167" w:rsidP="00F66442"/>
    <w:p w14:paraId="63B769EA" w14:textId="06EBF84A" w:rsidR="00F66442" w:rsidRPr="008838F8" w:rsidRDefault="007A3160" w:rsidP="00F66442">
      <w:r w:rsidRPr="008838F8">
        <w:t xml:space="preserve">The </w:t>
      </w:r>
      <w:r w:rsidR="0048149F">
        <w:t xml:space="preserve">classification of </w:t>
      </w:r>
      <w:r w:rsidR="000F530E">
        <w:t xml:space="preserve">SWAT subprojects </w:t>
      </w:r>
      <w:r w:rsidR="003E4F62">
        <w:t>and their safeguard requirements are</w:t>
      </w:r>
      <w:r w:rsidR="000F530E">
        <w:t xml:space="preserve"> given in </w:t>
      </w:r>
      <w:r w:rsidR="000F530E" w:rsidRPr="00AF1883">
        <w:rPr>
          <w:b/>
          <w:bCs/>
        </w:rPr>
        <w:t>Table 3.1.</w:t>
      </w:r>
    </w:p>
    <w:p w14:paraId="167925B7" w14:textId="69538045" w:rsidR="00DC7068" w:rsidRPr="00D7429D" w:rsidRDefault="0073537D" w:rsidP="00DC7068">
      <w:pPr>
        <w:pStyle w:val="Caption"/>
      </w:pPr>
      <w:r w:rsidRPr="008838F8">
        <w:t xml:space="preserve"> </w:t>
      </w:r>
      <w:bookmarkStart w:id="25" w:name="_Toc116454234"/>
      <w:r w:rsidR="00DC7068" w:rsidRPr="008838F8">
        <w:t xml:space="preserve">Table </w:t>
      </w:r>
      <w:r w:rsidR="00DC7068" w:rsidRPr="00DB428D">
        <w:fldChar w:fldCharType="begin"/>
      </w:r>
      <w:r w:rsidR="00DC7068" w:rsidRPr="00DB428D">
        <w:instrText xml:space="preserve"> STYLEREF 1 \s </w:instrText>
      </w:r>
      <w:r w:rsidR="00DC7068" w:rsidRPr="00DB428D">
        <w:fldChar w:fldCharType="separate"/>
      </w:r>
      <w:r w:rsidR="004A736C">
        <w:rPr>
          <w:noProof/>
        </w:rPr>
        <w:t>3</w:t>
      </w:r>
      <w:r w:rsidR="00DC7068" w:rsidRPr="00DB428D">
        <w:fldChar w:fldCharType="end"/>
      </w:r>
      <w:r w:rsidR="00DC7068" w:rsidRPr="00435979">
        <w:t>.</w:t>
      </w:r>
      <w:r w:rsidR="00DC7068" w:rsidRPr="00DB428D">
        <w:fldChar w:fldCharType="begin"/>
      </w:r>
      <w:r w:rsidR="00DC7068" w:rsidRPr="00DB428D">
        <w:instrText xml:space="preserve"> SEQ Table \* ARABIC \s 1 </w:instrText>
      </w:r>
      <w:r w:rsidR="00DC7068" w:rsidRPr="00DB428D">
        <w:fldChar w:fldCharType="separate"/>
      </w:r>
      <w:r w:rsidR="004A736C">
        <w:rPr>
          <w:noProof/>
        </w:rPr>
        <w:t>1</w:t>
      </w:r>
      <w:r w:rsidR="00DC7068" w:rsidRPr="00DB428D">
        <w:fldChar w:fldCharType="end"/>
      </w:r>
      <w:r w:rsidR="00DC7068" w:rsidRPr="00435979">
        <w:t xml:space="preserve">: </w:t>
      </w:r>
      <w:r w:rsidR="007C24BF">
        <w:t xml:space="preserve"> IEE and EIA Requirements of SWAT Subprojects</w:t>
      </w:r>
      <w:bookmarkEnd w:id="25"/>
    </w:p>
    <w:tbl>
      <w:tblPr>
        <w:tblStyle w:val="TableGrid"/>
        <w:tblW w:w="9634" w:type="dxa"/>
        <w:tblLook w:val="04A0" w:firstRow="1" w:lastRow="0" w:firstColumn="1" w:lastColumn="0" w:noHBand="0" w:noVBand="1"/>
      </w:tblPr>
      <w:tblGrid>
        <w:gridCol w:w="1156"/>
        <w:gridCol w:w="2383"/>
        <w:gridCol w:w="2268"/>
        <w:gridCol w:w="3827"/>
      </w:tblGrid>
      <w:tr w:rsidR="00176062" w14:paraId="55C0B862" w14:textId="77777777" w:rsidTr="00C90373">
        <w:trPr>
          <w:trHeight w:val="791"/>
          <w:tblHeader/>
        </w:trPr>
        <w:tc>
          <w:tcPr>
            <w:tcW w:w="1156" w:type="dxa"/>
            <w:shd w:val="clear" w:color="auto" w:fill="F2F2F2" w:themeFill="background1" w:themeFillShade="F2"/>
            <w:vAlign w:val="center"/>
          </w:tcPr>
          <w:p w14:paraId="1136983E" w14:textId="77777777" w:rsidR="00176062" w:rsidRPr="00CF6A72" w:rsidRDefault="00176062" w:rsidP="00AE7167">
            <w:pPr>
              <w:jc w:val="center"/>
              <w:rPr>
                <w:b/>
                <w:bCs/>
              </w:rPr>
            </w:pPr>
            <w:r w:rsidRPr="00CF6A72">
              <w:rPr>
                <w:b/>
                <w:bCs/>
              </w:rPr>
              <w:lastRenderedPageBreak/>
              <w:t>Reference of Schedule</w:t>
            </w:r>
          </w:p>
        </w:tc>
        <w:tc>
          <w:tcPr>
            <w:tcW w:w="2383" w:type="dxa"/>
            <w:shd w:val="clear" w:color="auto" w:fill="F2F2F2" w:themeFill="background1" w:themeFillShade="F2"/>
            <w:vAlign w:val="center"/>
          </w:tcPr>
          <w:p w14:paraId="767B2FB4" w14:textId="77777777" w:rsidR="00176062" w:rsidRPr="00CF6A72" w:rsidRDefault="00176062" w:rsidP="00AE7167">
            <w:pPr>
              <w:jc w:val="center"/>
              <w:rPr>
                <w:b/>
                <w:bCs/>
              </w:rPr>
            </w:pPr>
            <w:r w:rsidRPr="00CF6A72">
              <w:rPr>
                <w:b/>
                <w:bCs/>
              </w:rPr>
              <w:t>Project Categories listed in EIA IEE Regulation 2014</w:t>
            </w:r>
          </w:p>
        </w:tc>
        <w:tc>
          <w:tcPr>
            <w:tcW w:w="2268" w:type="dxa"/>
            <w:shd w:val="clear" w:color="auto" w:fill="F2F2F2" w:themeFill="background1" w:themeFillShade="F2"/>
            <w:vAlign w:val="center"/>
          </w:tcPr>
          <w:p w14:paraId="6EE1FA88" w14:textId="77777777" w:rsidR="00176062" w:rsidRPr="00CF6A72" w:rsidRDefault="00176062" w:rsidP="00AE7167">
            <w:pPr>
              <w:jc w:val="center"/>
              <w:rPr>
                <w:b/>
                <w:bCs/>
              </w:rPr>
            </w:pPr>
            <w:r w:rsidRPr="00CF6A72">
              <w:rPr>
                <w:b/>
                <w:bCs/>
              </w:rPr>
              <w:t>Required E&amp;S Safeguard Instrument</w:t>
            </w:r>
            <w:r>
              <w:rPr>
                <w:b/>
                <w:bCs/>
              </w:rPr>
              <w:t xml:space="preserve"> by SEPA</w:t>
            </w:r>
          </w:p>
        </w:tc>
        <w:tc>
          <w:tcPr>
            <w:tcW w:w="3827" w:type="dxa"/>
            <w:shd w:val="clear" w:color="auto" w:fill="F2F2F2" w:themeFill="background1" w:themeFillShade="F2"/>
            <w:vAlign w:val="center"/>
          </w:tcPr>
          <w:p w14:paraId="6E553435" w14:textId="77777777" w:rsidR="00176062" w:rsidRPr="00CF6A72" w:rsidRDefault="00176062" w:rsidP="00AE7167">
            <w:pPr>
              <w:jc w:val="center"/>
              <w:rPr>
                <w:b/>
                <w:bCs/>
              </w:rPr>
            </w:pPr>
            <w:r w:rsidRPr="00CF6A72">
              <w:rPr>
                <w:b/>
                <w:bCs/>
              </w:rPr>
              <w:t>List of Activities Under SWAT</w:t>
            </w:r>
          </w:p>
        </w:tc>
      </w:tr>
      <w:tr w:rsidR="00176062" w14:paraId="6F32E099" w14:textId="77777777" w:rsidTr="00C90373">
        <w:tc>
          <w:tcPr>
            <w:tcW w:w="1156" w:type="dxa"/>
          </w:tcPr>
          <w:p w14:paraId="5D6E6D6D" w14:textId="77777777" w:rsidR="00176062" w:rsidRDefault="00176062" w:rsidP="00AE7167">
            <w:r>
              <w:t>SCHEDULE I, G (2)</w:t>
            </w:r>
          </w:p>
        </w:tc>
        <w:tc>
          <w:tcPr>
            <w:tcW w:w="2383" w:type="dxa"/>
          </w:tcPr>
          <w:p w14:paraId="7068E907" w14:textId="4FCA276A" w:rsidR="00176062" w:rsidRDefault="00176062" w:rsidP="00AE7167">
            <w:r>
              <w:t xml:space="preserve">Small-scale irrigation systems and drainage systems with </w:t>
            </w:r>
            <w:r w:rsidR="000C5772">
              <w:t xml:space="preserve">a </w:t>
            </w:r>
            <w:r>
              <w:t xml:space="preserve">total cost </w:t>
            </w:r>
            <w:r w:rsidR="000C5772">
              <w:t xml:space="preserve">of </w:t>
            </w:r>
            <w:r>
              <w:t>less than Rs. 100 million</w:t>
            </w:r>
          </w:p>
        </w:tc>
        <w:tc>
          <w:tcPr>
            <w:tcW w:w="2268" w:type="dxa"/>
          </w:tcPr>
          <w:p w14:paraId="3164354A" w14:textId="77777777" w:rsidR="00176062" w:rsidRDefault="00176062" w:rsidP="00AE7167">
            <w:r>
              <w:t>Initial Environmental Examination (IEE)</w:t>
            </w:r>
          </w:p>
          <w:p w14:paraId="03C0AA1B" w14:textId="36E57344" w:rsidR="003338CD" w:rsidRDefault="003338CD" w:rsidP="00AE7167">
            <w:r>
              <w:t>(</w:t>
            </w:r>
            <w:r w:rsidR="00BC7EE6">
              <w:t xml:space="preserve">ESIA prepared in compliance with the World Bank safeguard policies </w:t>
            </w:r>
            <w:r w:rsidR="00A30E3B">
              <w:t xml:space="preserve">also meets the requirements of IEE. Hence SEPA accepts and review of ESIAs </w:t>
            </w:r>
            <w:r w:rsidR="00995557">
              <w:t>for environmental approvals).</w:t>
            </w:r>
          </w:p>
        </w:tc>
        <w:tc>
          <w:tcPr>
            <w:tcW w:w="3827" w:type="dxa"/>
          </w:tcPr>
          <w:p w14:paraId="571C5725" w14:textId="7D5FDE03" w:rsidR="00980A4C" w:rsidRDefault="00980A4C" w:rsidP="00980A4C">
            <w:r>
              <w:t xml:space="preserve">Construction-related activities under </w:t>
            </w:r>
            <w:r w:rsidRPr="0027666B">
              <w:rPr>
                <w:b/>
                <w:bCs/>
              </w:rPr>
              <w:t>Subcomponent 2.</w:t>
            </w:r>
            <w:r w:rsidR="00AD4603">
              <w:rPr>
                <w:b/>
                <w:bCs/>
              </w:rPr>
              <w:t>1</w:t>
            </w:r>
            <w:r w:rsidRPr="0027666B">
              <w:rPr>
                <w:b/>
                <w:bCs/>
              </w:rPr>
              <w:t xml:space="preserve"> -</w:t>
            </w:r>
            <w:r w:rsidRPr="00893557">
              <w:t xml:space="preserve"> </w:t>
            </w:r>
            <w:r>
              <w:t>“</w:t>
            </w:r>
            <w:r w:rsidRPr="00F32CCB">
              <w:t xml:space="preserve">Integrated FO area Agriculture Development </w:t>
            </w:r>
            <w:r w:rsidR="00AD4603">
              <w:t xml:space="preserve"> - SIDA</w:t>
            </w:r>
            <w:r>
              <w:t xml:space="preserve">” </w:t>
            </w:r>
            <w:r w:rsidRPr="00893557">
              <w:t>which include;</w:t>
            </w:r>
          </w:p>
          <w:p w14:paraId="75480DC4" w14:textId="77777777" w:rsidR="00980A4C" w:rsidRDefault="00980A4C" w:rsidP="00894464">
            <w:pPr>
              <w:pStyle w:val="ListParagraph"/>
              <w:numPr>
                <w:ilvl w:val="0"/>
                <w:numId w:val="14"/>
              </w:numPr>
              <w:spacing w:before="60" w:after="0"/>
              <w:ind w:left="533" w:hanging="187"/>
            </w:pPr>
            <w:r>
              <w:t>Construction of new head regulator and its calibration for flow measurement purposes,</w:t>
            </w:r>
          </w:p>
          <w:p w14:paraId="6845048C" w14:textId="77777777" w:rsidR="00980A4C" w:rsidRDefault="00980A4C" w:rsidP="00894464">
            <w:pPr>
              <w:pStyle w:val="ListParagraph"/>
              <w:numPr>
                <w:ilvl w:val="0"/>
                <w:numId w:val="14"/>
              </w:numPr>
              <w:spacing w:after="0"/>
              <w:ind w:left="526" w:hanging="180"/>
            </w:pPr>
            <w:r>
              <w:t>Construction of long-crested weir cross regulators for upstream level control,</w:t>
            </w:r>
          </w:p>
          <w:p w14:paraId="3ACC61E0" w14:textId="77777777" w:rsidR="00980A4C" w:rsidRDefault="00980A4C" w:rsidP="00894464">
            <w:pPr>
              <w:pStyle w:val="ListParagraph"/>
              <w:numPr>
                <w:ilvl w:val="0"/>
                <w:numId w:val="14"/>
              </w:numPr>
              <w:spacing w:after="0"/>
              <w:ind w:left="526" w:hanging="180"/>
            </w:pPr>
            <w:r>
              <w:t>Construction of new outlets to watercourses (including direct outlets within the area of jurisdiction of the FO) with improved flow control,</w:t>
            </w:r>
          </w:p>
          <w:p w14:paraId="2A1940C5" w14:textId="3C98C518" w:rsidR="0052153D" w:rsidRDefault="0052153D" w:rsidP="00AE7167"/>
          <w:p w14:paraId="6247952E" w14:textId="763591E0" w:rsidR="008040F6" w:rsidRPr="00C90373" w:rsidRDefault="004877EB" w:rsidP="00C90373">
            <w:r>
              <w:t xml:space="preserve">The above works </w:t>
            </w:r>
            <w:r w:rsidR="00676E7C">
              <w:t>will be small-scale irrigation systems, and hence will fall into Schedule I requiring IEEs.</w:t>
            </w:r>
          </w:p>
        </w:tc>
      </w:tr>
      <w:tr w:rsidR="00176062" w14:paraId="600E1F3A" w14:textId="77777777" w:rsidTr="00C90373">
        <w:trPr>
          <w:trHeight w:val="890"/>
        </w:trPr>
        <w:tc>
          <w:tcPr>
            <w:tcW w:w="1156" w:type="dxa"/>
          </w:tcPr>
          <w:p w14:paraId="0DDF3416" w14:textId="77777777" w:rsidR="00176062" w:rsidRDefault="00176062" w:rsidP="00AE7167">
            <w:r>
              <w:t>SCHEDULE II, F (2)</w:t>
            </w:r>
          </w:p>
        </w:tc>
        <w:tc>
          <w:tcPr>
            <w:tcW w:w="2383" w:type="dxa"/>
          </w:tcPr>
          <w:p w14:paraId="46DDF60D" w14:textId="721B22F4" w:rsidR="00176062" w:rsidRDefault="00176062" w:rsidP="00AE7167">
            <w:r>
              <w:t>Irrigation and drainage projects serving 15,000 hectares</w:t>
            </w:r>
            <w:r w:rsidR="00EE45A1">
              <w:t xml:space="preserve"> (ha)</w:t>
            </w:r>
            <w:r>
              <w:t xml:space="preserve"> and above</w:t>
            </w:r>
          </w:p>
        </w:tc>
        <w:tc>
          <w:tcPr>
            <w:tcW w:w="2268" w:type="dxa"/>
          </w:tcPr>
          <w:p w14:paraId="7F1A193B" w14:textId="77777777" w:rsidR="00176062" w:rsidRDefault="00176062" w:rsidP="00AE7167">
            <w:r>
              <w:t>Environmental Impact Assessment (EIA)</w:t>
            </w:r>
          </w:p>
          <w:p w14:paraId="4C352431" w14:textId="0E01208C" w:rsidR="00995557" w:rsidRDefault="00995557" w:rsidP="00AE7167">
            <w:r>
              <w:t>(ESIA prepared in compliance with the World Bank safeguard policies also meets the requirements of EIA. Hence SEPA accepts and review of ESIAs for environmental approvals).</w:t>
            </w:r>
          </w:p>
        </w:tc>
        <w:tc>
          <w:tcPr>
            <w:tcW w:w="3827" w:type="dxa"/>
          </w:tcPr>
          <w:p w14:paraId="35B505FF" w14:textId="61D52069" w:rsidR="00533CB0" w:rsidRDefault="00533CB0" w:rsidP="00533CB0">
            <w:r>
              <w:t>R</w:t>
            </w:r>
            <w:r w:rsidRPr="007F7E16">
              <w:t>ehabilitation of the Akram Wah Canal</w:t>
            </w:r>
            <w:r>
              <w:t xml:space="preserve"> </w:t>
            </w:r>
            <w:r w:rsidRPr="004B7758">
              <w:rPr>
                <w:b/>
                <w:bCs/>
                <w:i/>
                <w:iCs/>
              </w:rPr>
              <w:t>(under subcomponent 2.</w:t>
            </w:r>
            <w:r w:rsidR="00AD4603">
              <w:rPr>
                <w:b/>
                <w:bCs/>
                <w:i/>
                <w:iCs/>
              </w:rPr>
              <w:t>3</w:t>
            </w:r>
            <w:r w:rsidRPr="004B7758">
              <w:rPr>
                <w:b/>
                <w:bCs/>
                <w:i/>
                <w:iCs/>
              </w:rPr>
              <w:t>)</w:t>
            </w:r>
            <w:r>
              <w:t xml:space="preserve"> </w:t>
            </w:r>
            <w:r w:rsidR="006A1DD6">
              <w:t xml:space="preserve">has a command area of </w:t>
            </w:r>
            <w:r w:rsidR="00F538D6">
              <w:t>187,000 ha</w:t>
            </w:r>
            <w:r w:rsidR="00EE45A1">
              <w:t xml:space="preserve">, and hence </w:t>
            </w:r>
            <w:r w:rsidR="00596E85">
              <w:t>falls in Schedule II</w:t>
            </w:r>
            <w:r w:rsidR="00A63133">
              <w:t xml:space="preserve">. </w:t>
            </w:r>
            <w:r w:rsidR="00F538D6">
              <w:t xml:space="preserve"> </w:t>
            </w:r>
            <w:r w:rsidR="00296D03">
              <w:t xml:space="preserve">The </w:t>
            </w:r>
            <w:r w:rsidR="005F21BA">
              <w:t xml:space="preserve">cost of rehabilitation works will also be more than Rs. 100 million </w:t>
            </w:r>
            <w:r w:rsidR="00EC5456">
              <w:t xml:space="preserve">and hence </w:t>
            </w:r>
            <w:r w:rsidR="003A62E2">
              <w:t xml:space="preserve">this subproject will not fall into the </w:t>
            </w:r>
            <w:r w:rsidR="00596E85">
              <w:t>Schedule</w:t>
            </w:r>
            <w:r w:rsidR="003A62E2">
              <w:t xml:space="preserve"> 1.</w:t>
            </w:r>
            <w:r w:rsidR="00596E85">
              <w:t xml:space="preserve"> EIA is required </w:t>
            </w:r>
            <w:r w:rsidR="00D92C84">
              <w:t>for this subproject</w:t>
            </w:r>
          </w:p>
          <w:p w14:paraId="492A462A" w14:textId="3BEDD31E" w:rsidR="0046107C" w:rsidRDefault="00533CB0" w:rsidP="00533CB0">
            <w:r>
              <w:t xml:space="preserve">Nara Canal under </w:t>
            </w:r>
            <w:r w:rsidRPr="00886164">
              <w:rPr>
                <w:b/>
                <w:bCs/>
              </w:rPr>
              <w:t>Subcomponent 2.</w:t>
            </w:r>
            <w:r w:rsidR="003151A8" w:rsidRPr="00886164">
              <w:rPr>
                <w:b/>
                <w:bCs/>
              </w:rPr>
              <w:t>3</w:t>
            </w:r>
            <w:r w:rsidR="001C7F58">
              <w:t xml:space="preserve"> and </w:t>
            </w:r>
            <w:r w:rsidR="00A713A0">
              <w:t xml:space="preserve">3 Main </w:t>
            </w:r>
            <w:r w:rsidR="001C7F58">
              <w:t xml:space="preserve">Right Bank Canals </w:t>
            </w:r>
            <w:r w:rsidR="00A713A0">
              <w:t>(Dadu, Rice and NW Canals)</w:t>
            </w:r>
            <w:r w:rsidR="003151A8">
              <w:t xml:space="preserve"> under </w:t>
            </w:r>
            <w:r w:rsidR="003151A8" w:rsidRPr="00886164">
              <w:rPr>
                <w:b/>
                <w:bCs/>
              </w:rPr>
              <w:t>subcomponent 2.4</w:t>
            </w:r>
            <w:r w:rsidR="00A713A0">
              <w:t xml:space="preserve"> </w:t>
            </w:r>
            <w:r w:rsidR="00A63133">
              <w:t>have a command area above 15,000 ha</w:t>
            </w:r>
            <w:r w:rsidR="00D92C84">
              <w:t xml:space="preserve">. Hence all these subprojects will also fall  into </w:t>
            </w:r>
            <w:r w:rsidR="0046107C">
              <w:t>Schedule</w:t>
            </w:r>
            <w:r w:rsidR="00D92C84">
              <w:t xml:space="preserve"> II</w:t>
            </w:r>
            <w:r w:rsidR="0046107C">
              <w:t xml:space="preserve"> requiring EIA. </w:t>
            </w:r>
          </w:p>
          <w:p w14:paraId="68F0ABB4" w14:textId="0460E916" w:rsidR="00533CB0" w:rsidRDefault="0046107C" w:rsidP="00533CB0">
            <w:r>
              <w:t xml:space="preserve">The works involved in the rehabilitation of main canals </w:t>
            </w:r>
            <w:r w:rsidR="00CD10EA">
              <w:t xml:space="preserve">will primarily include rehabilitation of embankments, canal lining, and repair or replacement of hydraulic structures.  </w:t>
            </w:r>
            <w:r w:rsidR="00A63133">
              <w:t xml:space="preserve"> </w:t>
            </w:r>
          </w:p>
          <w:p w14:paraId="6FEF6B01" w14:textId="75249E0F" w:rsidR="008040F6" w:rsidRPr="00533CB0" w:rsidRDefault="008040F6" w:rsidP="00886164">
            <w:r>
              <w:t xml:space="preserve">The average command area of FOs is about 5000 ha– less than </w:t>
            </w:r>
            <w:r w:rsidR="00082576">
              <w:t>15,000 ha</w:t>
            </w:r>
            <w:r>
              <w:t xml:space="preserve"> mentioned in </w:t>
            </w:r>
            <w:r w:rsidR="006D1210">
              <w:t>Schedule</w:t>
            </w:r>
            <w:r w:rsidR="00082576">
              <w:t xml:space="preserve"> II</w:t>
            </w:r>
            <w:r>
              <w:t xml:space="preserve">. Hence, the FO subprojects under </w:t>
            </w:r>
            <w:r w:rsidR="00082576">
              <w:t>S</w:t>
            </w:r>
            <w:r w:rsidRPr="00886164">
              <w:rPr>
                <w:b/>
                <w:bCs/>
              </w:rPr>
              <w:t xml:space="preserve">ubcomponents 2.1 </w:t>
            </w:r>
            <w:r w:rsidR="00082576">
              <w:t>require IEEs.</w:t>
            </w:r>
          </w:p>
          <w:p w14:paraId="2DBA52FA" w14:textId="012D7940" w:rsidR="00176062" w:rsidRPr="002541B3" w:rsidRDefault="00176062" w:rsidP="00894464">
            <w:pPr>
              <w:pStyle w:val="ListParagraph"/>
              <w:numPr>
                <w:ilvl w:val="0"/>
                <w:numId w:val="42"/>
              </w:numPr>
            </w:pPr>
          </w:p>
        </w:tc>
      </w:tr>
      <w:tr w:rsidR="00176062" w14:paraId="1963F7DF" w14:textId="77777777" w:rsidTr="00886164">
        <w:trPr>
          <w:trHeight w:val="4154"/>
        </w:trPr>
        <w:tc>
          <w:tcPr>
            <w:tcW w:w="1156" w:type="dxa"/>
          </w:tcPr>
          <w:p w14:paraId="18D0EF2E" w14:textId="77777777" w:rsidR="00176062" w:rsidRDefault="00176062" w:rsidP="00AE7167">
            <w:r>
              <w:lastRenderedPageBreak/>
              <w:t>SCHEDULE III, b and c</w:t>
            </w:r>
          </w:p>
        </w:tc>
        <w:tc>
          <w:tcPr>
            <w:tcW w:w="2383" w:type="dxa"/>
          </w:tcPr>
          <w:p w14:paraId="22747BE6" w14:textId="77777777" w:rsidR="00176062" w:rsidRDefault="00176062" w:rsidP="00AE7167">
            <w:r>
              <w:t>Small scale construction of commercial buildings and reconstruction of small roads</w:t>
            </w:r>
          </w:p>
        </w:tc>
        <w:tc>
          <w:tcPr>
            <w:tcW w:w="2268" w:type="dxa"/>
          </w:tcPr>
          <w:p w14:paraId="454F2561" w14:textId="77777777" w:rsidR="00176062" w:rsidRDefault="00176062" w:rsidP="00AE7167">
            <w:r w:rsidRPr="00380A99">
              <w:t>Environmental Screening (through checklist)</w:t>
            </w:r>
            <w:r w:rsidR="00A82B95">
              <w:t xml:space="preserve"> and generic ESMP</w:t>
            </w:r>
          </w:p>
          <w:p w14:paraId="69C1E544" w14:textId="018122A6" w:rsidR="00995557" w:rsidRDefault="00995557" w:rsidP="00AE7167">
            <w:r>
              <w:t xml:space="preserve">(ESIA or site-specific ESMP prepared in compliance with the World Bank safeguard policies also meets the requirements of </w:t>
            </w:r>
            <w:r w:rsidR="003D6791">
              <w:t xml:space="preserve">this </w:t>
            </w:r>
            <w:r w:rsidR="006D1210">
              <w:t>schedule</w:t>
            </w:r>
            <w:r>
              <w:t>. Hence SEPA accepts and review of ESIAs for environmental approvals).</w:t>
            </w:r>
          </w:p>
        </w:tc>
        <w:tc>
          <w:tcPr>
            <w:tcW w:w="3827" w:type="dxa"/>
          </w:tcPr>
          <w:p w14:paraId="4751A21E" w14:textId="2DC8E91C" w:rsidR="00176062" w:rsidRDefault="00176062" w:rsidP="00894464">
            <w:pPr>
              <w:pStyle w:val="ListParagraph"/>
              <w:numPr>
                <w:ilvl w:val="0"/>
                <w:numId w:val="14"/>
              </w:numPr>
              <w:spacing w:after="0"/>
              <w:ind w:left="526" w:hanging="180"/>
            </w:pPr>
            <w:r>
              <w:t>Construction</w:t>
            </w:r>
            <w:r w:rsidR="000C5772">
              <w:t>-</w:t>
            </w:r>
            <w:r>
              <w:t xml:space="preserve">related activities under </w:t>
            </w:r>
            <w:r w:rsidRPr="0027666B">
              <w:rPr>
                <w:b/>
                <w:bCs/>
              </w:rPr>
              <w:t>Subcomponent 2.</w:t>
            </w:r>
            <w:r w:rsidR="00082576">
              <w:rPr>
                <w:b/>
                <w:bCs/>
              </w:rPr>
              <w:t>1</w:t>
            </w:r>
            <w:r w:rsidRPr="0027666B">
              <w:rPr>
                <w:b/>
                <w:bCs/>
              </w:rPr>
              <w:t xml:space="preserve"> -</w:t>
            </w:r>
            <w:r w:rsidRPr="00893557">
              <w:t xml:space="preserve"> </w:t>
            </w:r>
            <w:r>
              <w:t xml:space="preserve">Construction of FO offices, </w:t>
            </w:r>
          </w:p>
          <w:p w14:paraId="21C53DFB" w14:textId="77777777" w:rsidR="00176062" w:rsidRDefault="00176062" w:rsidP="00894464">
            <w:pPr>
              <w:pStyle w:val="ListParagraph"/>
              <w:numPr>
                <w:ilvl w:val="0"/>
                <w:numId w:val="14"/>
              </w:numPr>
              <w:spacing w:after="0"/>
              <w:ind w:left="526" w:hanging="180"/>
            </w:pPr>
            <w:r>
              <w:t>Rehabilitation and/or addition of social structures and canal crossings (required contribution will be waived up to a certain amount and provided women’s groups are duly consulted on the type and location of these structures),</w:t>
            </w:r>
          </w:p>
          <w:p w14:paraId="26E77AEF" w14:textId="045F269E" w:rsidR="00176062" w:rsidRPr="003D129E" w:rsidRDefault="005D653C" w:rsidP="00E836DA">
            <w:pPr>
              <w:spacing w:before="120"/>
              <w:rPr>
                <w:b/>
                <w:bCs/>
              </w:rPr>
            </w:pPr>
            <w:r>
              <w:rPr>
                <w:i/>
                <w:iCs/>
              </w:rPr>
              <w:t xml:space="preserve"> </w:t>
            </w:r>
            <w:r>
              <w:t>The above works are small-scale construction works related to buildings and roads, and hence will fall into Schedule III. A generic ESMP will be needed for these subprojects</w:t>
            </w:r>
          </w:p>
        </w:tc>
      </w:tr>
      <w:tr w:rsidR="00176062" w14:paraId="5B02CAF6" w14:textId="77777777" w:rsidTr="00C90373">
        <w:tc>
          <w:tcPr>
            <w:tcW w:w="1156" w:type="dxa"/>
          </w:tcPr>
          <w:p w14:paraId="2B28DFB5" w14:textId="77777777" w:rsidR="00176062" w:rsidRDefault="00176062" w:rsidP="00AE7167">
            <w:r>
              <w:t>SCHEDULE III, d</w:t>
            </w:r>
          </w:p>
        </w:tc>
        <w:tc>
          <w:tcPr>
            <w:tcW w:w="2383" w:type="dxa"/>
          </w:tcPr>
          <w:p w14:paraId="5A1AF759" w14:textId="77777777" w:rsidR="00176062" w:rsidRDefault="00176062" w:rsidP="00AE7167">
            <w:r>
              <w:t>On-farm dams and fish farms</w:t>
            </w:r>
          </w:p>
        </w:tc>
        <w:tc>
          <w:tcPr>
            <w:tcW w:w="2268" w:type="dxa"/>
          </w:tcPr>
          <w:p w14:paraId="578FEDF1" w14:textId="76450073" w:rsidR="00176062" w:rsidRDefault="00176062" w:rsidP="00AE7167">
            <w:r>
              <w:t>Environmental Screening (through check list)</w:t>
            </w:r>
            <w:r w:rsidR="005547C6">
              <w:t xml:space="preserve"> and generic ESMP</w:t>
            </w:r>
          </w:p>
        </w:tc>
        <w:tc>
          <w:tcPr>
            <w:tcW w:w="3827" w:type="dxa"/>
          </w:tcPr>
          <w:p w14:paraId="47A823DF" w14:textId="0FA3AE64" w:rsidR="00176062" w:rsidRDefault="00176062" w:rsidP="00AE7167">
            <w:r w:rsidRPr="00426683">
              <w:t>Improving On-Farm Water Management</w:t>
            </w:r>
            <w:r>
              <w:t xml:space="preserve"> </w:t>
            </w:r>
            <w:r w:rsidRPr="004B7758">
              <w:rPr>
                <w:b/>
                <w:bCs/>
                <w:i/>
                <w:iCs/>
              </w:rPr>
              <w:t xml:space="preserve">(under subcomponent </w:t>
            </w:r>
            <w:r>
              <w:rPr>
                <w:b/>
                <w:bCs/>
                <w:i/>
                <w:iCs/>
              </w:rPr>
              <w:t>3.</w:t>
            </w:r>
            <w:r w:rsidR="00082576">
              <w:rPr>
                <w:b/>
                <w:bCs/>
                <w:i/>
                <w:iCs/>
              </w:rPr>
              <w:t>1</w:t>
            </w:r>
            <w:r w:rsidRPr="004B7758">
              <w:rPr>
                <w:b/>
                <w:bCs/>
                <w:i/>
                <w:iCs/>
              </w:rPr>
              <w:t>)</w:t>
            </w:r>
          </w:p>
          <w:p w14:paraId="1874FC61" w14:textId="03A6450F" w:rsidR="00176062" w:rsidRDefault="00176062" w:rsidP="00894464">
            <w:pPr>
              <w:pStyle w:val="ListParagraph"/>
              <w:numPr>
                <w:ilvl w:val="0"/>
                <w:numId w:val="14"/>
              </w:numPr>
              <w:spacing w:after="0"/>
              <w:ind w:left="526" w:hanging="180"/>
            </w:pPr>
            <w:r>
              <w:t>C</w:t>
            </w:r>
            <w:r w:rsidRPr="00DC17A8">
              <w:t xml:space="preserve">onstruction of </w:t>
            </w:r>
            <w:r w:rsidR="00B94DE8">
              <w:t xml:space="preserve">high-efficiency irrigation </w:t>
            </w:r>
            <w:r w:rsidR="00082576">
              <w:t xml:space="preserve"> system</w:t>
            </w:r>
          </w:p>
        </w:tc>
      </w:tr>
      <w:tr w:rsidR="00176062" w14:paraId="2371611D" w14:textId="77777777" w:rsidTr="00C90373">
        <w:tc>
          <w:tcPr>
            <w:tcW w:w="1156" w:type="dxa"/>
          </w:tcPr>
          <w:p w14:paraId="15312247" w14:textId="77777777" w:rsidR="00176062" w:rsidRDefault="00176062" w:rsidP="00AE7167">
            <w:r w:rsidRPr="00AB59CB">
              <w:t xml:space="preserve">SCHEDULE III, </w:t>
            </w:r>
            <w:r>
              <w:t>h</w:t>
            </w:r>
          </w:p>
        </w:tc>
        <w:tc>
          <w:tcPr>
            <w:tcW w:w="2383" w:type="dxa"/>
          </w:tcPr>
          <w:p w14:paraId="18FCA848" w14:textId="77777777" w:rsidR="00176062" w:rsidRDefault="00176062" w:rsidP="00AE7167">
            <w:r>
              <w:t>Lining of existing minor canals and/ or water courses</w:t>
            </w:r>
          </w:p>
        </w:tc>
        <w:tc>
          <w:tcPr>
            <w:tcW w:w="2268" w:type="dxa"/>
          </w:tcPr>
          <w:p w14:paraId="2FD08542" w14:textId="2509F8BA" w:rsidR="00176062" w:rsidRDefault="00176062" w:rsidP="00AE7167">
            <w:r w:rsidRPr="002A05A5">
              <w:t>Environmental Screening (through check list)</w:t>
            </w:r>
            <w:r w:rsidR="00B175FE">
              <w:t xml:space="preserve"> and generic ESMP</w:t>
            </w:r>
          </w:p>
        </w:tc>
        <w:tc>
          <w:tcPr>
            <w:tcW w:w="3827" w:type="dxa"/>
          </w:tcPr>
          <w:p w14:paraId="6D950A2B" w14:textId="0C8AA33F" w:rsidR="00176062" w:rsidRDefault="0070000A" w:rsidP="00AE7167">
            <w:r>
              <w:rPr>
                <w:b/>
                <w:bCs/>
              </w:rPr>
              <w:t>–</w:t>
            </w:r>
            <w:r w:rsidR="00176062">
              <w:rPr>
                <w:b/>
                <w:bCs/>
                <w:i/>
                <w:iCs/>
              </w:rPr>
              <w:t xml:space="preserve"> </w:t>
            </w:r>
            <w:r>
              <w:t xml:space="preserve">Following </w:t>
            </w:r>
            <w:r w:rsidR="006D1210">
              <w:t>rehabilitation</w:t>
            </w:r>
            <w:r>
              <w:t xml:space="preserve"> works in about 300 water courses under </w:t>
            </w:r>
            <w:r w:rsidR="00176062" w:rsidRPr="00F32CCB">
              <w:t xml:space="preserve">Integrated FO area Agriculture Development </w:t>
            </w:r>
            <w:r>
              <w:t>- AWB</w:t>
            </w:r>
            <w:r w:rsidR="00176062">
              <w:t>”</w:t>
            </w:r>
            <w:r w:rsidR="00176062" w:rsidRPr="00CC46AC">
              <w:rPr>
                <w:b/>
                <w:bCs/>
                <w:i/>
                <w:iCs/>
              </w:rPr>
              <w:t xml:space="preserve"> (</w:t>
            </w:r>
            <w:r w:rsidR="00176062">
              <w:rPr>
                <w:b/>
                <w:bCs/>
                <w:i/>
                <w:iCs/>
              </w:rPr>
              <w:t>S</w:t>
            </w:r>
            <w:r w:rsidR="00176062" w:rsidRPr="00CC46AC">
              <w:rPr>
                <w:b/>
                <w:bCs/>
                <w:i/>
                <w:iCs/>
              </w:rPr>
              <w:t xml:space="preserve">ubcomponent </w:t>
            </w:r>
            <w:r>
              <w:rPr>
                <w:b/>
                <w:bCs/>
                <w:i/>
                <w:iCs/>
              </w:rPr>
              <w:t>3.1</w:t>
            </w:r>
            <w:r w:rsidR="00176062" w:rsidRPr="00CC46AC">
              <w:rPr>
                <w:b/>
                <w:bCs/>
                <w:i/>
                <w:iCs/>
              </w:rPr>
              <w:t>)</w:t>
            </w:r>
            <w:r w:rsidR="00176062" w:rsidRPr="00893557">
              <w:t xml:space="preserve"> </w:t>
            </w:r>
          </w:p>
          <w:p w14:paraId="09B4019F" w14:textId="77777777" w:rsidR="00176062" w:rsidRDefault="00176062" w:rsidP="00894464">
            <w:pPr>
              <w:pStyle w:val="ListParagraph"/>
              <w:numPr>
                <w:ilvl w:val="0"/>
                <w:numId w:val="14"/>
              </w:numPr>
              <w:spacing w:after="0"/>
              <w:ind w:left="526" w:hanging="180"/>
            </w:pPr>
            <w:r>
              <w:t>Canal compaction to reduce seepage,</w:t>
            </w:r>
          </w:p>
          <w:p w14:paraId="59AED6C0" w14:textId="77777777" w:rsidR="00176062" w:rsidRDefault="00176062" w:rsidP="00894464">
            <w:pPr>
              <w:pStyle w:val="ListParagraph"/>
              <w:numPr>
                <w:ilvl w:val="0"/>
                <w:numId w:val="14"/>
              </w:numPr>
              <w:spacing w:after="0"/>
              <w:ind w:left="526" w:hanging="180"/>
            </w:pPr>
            <w:r>
              <w:t>Earthworks on canal banks to restore minimum freeboard and ensure access to all outlets (as needed),</w:t>
            </w:r>
          </w:p>
        </w:tc>
      </w:tr>
      <w:tr w:rsidR="00176062" w14:paraId="2C72C68D" w14:textId="77777777" w:rsidTr="00C90373">
        <w:tc>
          <w:tcPr>
            <w:tcW w:w="1156" w:type="dxa"/>
          </w:tcPr>
          <w:p w14:paraId="4FA75573" w14:textId="77777777" w:rsidR="00176062" w:rsidRDefault="00176062" w:rsidP="00AE7167">
            <w:r w:rsidRPr="00AB59CB">
              <w:t xml:space="preserve">SCHEDULE III, </w:t>
            </w:r>
            <w:r>
              <w:t>i</w:t>
            </w:r>
          </w:p>
        </w:tc>
        <w:tc>
          <w:tcPr>
            <w:tcW w:w="2383" w:type="dxa"/>
          </w:tcPr>
          <w:p w14:paraId="6185F44B" w14:textId="77777777" w:rsidR="00176062" w:rsidRDefault="00176062" w:rsidP="00AE7167">
            <w:r>
              <w:t>Canal cleaning</w:t>
            </w:r>
          </w:p>
        </w:tc>
        <w:tc>
          <w:tcPr>
            <w:tcW w:w="2268" w:type="dxa"/>
          </w:tcPr>
          <w:p w14:paraId="6AF9C114" w14:textId="5CC59DBC" w:rsidR="00176062" w:rsidRDefault="00176062" w:rsidP="00AE7167">
            <w:r w:rsidRPr="002A05A5">
              <w:t>Environmental Screening (through check list)</w:t>
            </w:r>
            <w:r w:rsidR="00B94DE8">
              <w:t xml:space="preserve"> and generic ESMP</w:t>
            </w:r>
          </w:p>
        </w:tc>
        <w:tc>
          <w:tcPr>
            <w:tcW w:w="3827" w:type="dxa"/>
          </w:tcPr>
          <w:p w14:paraId="4E351A1D" w14:textId="767B52B7" w:rsidR="00411620" w:rsidRDefault="00F70762" w:rsidP="00411620">
            <w:r>
              <w:t xml:space="preserve">Desilting of </w:t>
            </w:r>
            <w:r w:rsidR="005F6432">
              <w:t>about 50 farm drains</w:t>
            </w:r>
            <w:r w:rsidR="00411620">
              <w:t xml:space="preserve"> </w:t>
            </w:r>
            <w:r w:rsidR="00411620" w:rsidRPr="004B7758">
              <w:rPr>
                <w:b/>
                <w:bCs/>
                <w:i/>
                <w:iCs/>
              </w:rPr>
              <w:t xml:space="preserve">(under subcomponent </w:t>
            </w:r>
            <w:r w:rsidR="00411620">
              <w:rPr>
                <w:b/>
                <w:bCs/>
                <w:i/>
                <w:iCs/>
              </w:rPr>
              <w:t>3.</w:t>
            </w:r>
            <w:r w:rsidR="0070000A">
              <w:rPr>
                <w:b/>
                <w:bCs/>
                <w:i/>
                <w:iCs/>
              </w:rPr>
              <w:t>1</w:t>
            </w:r>
            <w:r w:rsidR="00411620" w:rsidRPr="004B7758">
              <w:rPr>
                <w:b/>
                <w:bCs/>
                <w:i/>
                <w:iCs/>
              </w:rPr>
              <w:t>)</w:t>
            </w:r>
          </w:p>
          <w:p w14:paraId="0A710252" w14:textId="53A69754" w:rsidR="00176062" w:rsidRDefault="00176062" w:rsidP="00411620"/>
        </w:tc>
      </w:tr>
    </w:tbl>
    <w:p w14:paraId="29266D85" w14:textId="40A8AA95" w:rsidR="00BC5A13" w:rsidRDefault="00BC5A13" w:rsidP="00BC5A13"/>
    <w:p w14:paraId="5E484D6A" w14:textId="717512C6" w:rsidR="00421757" w:rsidRPr="008838F8" w:rsidRDefault="00421757" w:rsidP="00421757">
      <w:pPr>
        <w:pStyle w:val="Heading3"/>
      </w:pPr>
      <w:r w:rsidRPr="00F6158C">
        <w:t xml:space="preserve">Sindh </w:t>
      </w:r>
      <w:r>
        <w:t>Occupational Health &amp; Safety Act</w:t>
      </w:r>
      <w:r w:rsidRPr="00F6158C">
        <w:t>,</w:t>
      </w:r>
      <w:r>
        <w:t xml:space="preserve"> 2017</w:t>
      </w:r>
    </w:p>
    <w:p w14:paraId="3DBA65D8" w14:textId="1542EDE7" w:rsidR="00421757" w:rsidRPr="00421757" w:rsidRDefault="00421757" w:rsidP="00421757">
      <w:pPr>
        <w:autoSpaceDE w:val="0"/>
        <w:autoSpaceDN w:val="0"/>
        <w:adjustRightInd w:val="0"/>
        <w:spacing w:after="0"/>
      </w:pPr>
      <w:r>
        <w:t xml:space="preserve">This Act provides for occupational safety and health conditions at all workplaces for the protection of persons at work against risk of injury arising out of the activities at work places and for the promotion of safe, healthy and decent working environment adapted to the physical, physiological and psychological needs of all persons at work.  </w:t>
      </w:r>
      <w:r w:rsidRPr="00421757">
        <w:t xml:space="preserve">Under the Act, the employer would be responsible </w:t>
      </w:r>
      <w:r w:rsidR="00BD4E67">
        <w:t>for ensuring</w:t>
      </w:r>
      <w:r w:rsidRPr="00421757">
        <w:t xml:space="preserve"> the health and safety of the workers at workplaces (construction sites are also considered as workplace under the act). The act mentions health and safety requirements which need to be complied </w:t>
      </w:r>
      <w:r w:rsidR="00BD4E67">
        <w:t xml:space="preserve">with </w:t>
      </w:r>
      <w:r w:rsidRPr="00421757">
        <w:t xml:space="preserve">by the employer/site in-charge and the workers. The Chief Inspector and the inspectors appointed under the act shall be responsible </w:t>
      </w:r>
      <w:r w:rsidR="00BD4E67">
        <w:t>for enforcing</w:t>
      </w:r>
      <w:r w:rsidRPr="00421757">
        <w:t xml:space="preserve"> health and safety requirements prescribed by the act. Penalties shall be imposed in case of noncompliance </w:t>
      </w:r>
      <w:r w:rsidR="00BD4E67">
        <w:t>with</w:t>
      </w:r>
      <w:r w:rsidRPr="00421757">
        <w:t xml:space="preserve"> the requirements. </w:t>
      </w:r>
    </w:p>
    <w:p w14:paraId="379806C4" w14:textId="77777777" w:rsidR="00421757" w:rsidRDefault="00421757" w:rsidP="00BC5A13"/>
    <w:p w14:paraId="2F4BF8F5" w14:textId="77777777" w:rsidR="00AD2C85" w:rsidRDefault="00AD2C85" w:rsidP="00BC5A13"/>
    <w:p w14:paraId="6504BCCE" w14:textId="77777777" w:rsidR="00BF3142" w:rsidRPr="008838F8" w:rsidRDefault="00BF3142" w:rsidP="00BC5A13"/>
    <w:p w14:paraId="082BF274" w14:textId="28A08126" w:rsidR="00F16B60" w:rsidRPr="008838F8" w:rsidRDefault="00F16B60" w:rsidP="00F16B60">
      <w:pPr>
        <w:pStyle w:val="Heading3"/>
      </w:pPr>
      <w:bookmarkStart w:id="26" w:name="_Toc24024587"/>
      <w:r w:rsidRPr="008838F8">
        <w:t>Land Acquisition Act</w:t>
      </w:r>
      <w:r w:rsidR="00325C5B" w:rsidRPr="008838F8">
        <w:t xml:space="preserve"> of</w:t>
      </w:r>
      <w:r w:rsidRPr="008838F8">
        <w:t xml:space="preserve"> 1894</w:t>
      </w:r>
      <w:bookmarkEnd w:id="26"/>
    </w:p>
    <w:p w14:paraId="19011067" w14:textId="7928C86B" w:rsidR="00F16B60" w:rsidRPr="008838F8" w:rsidRDefault="00F16B60" w:rsidP="00F16B60">
      <w:r w:rsidRPr="008838F8">
        <w:t>The Land Acquisition Act 1894 provides for the acquisition of private properties for public purposes</w:t>
      </w:r>
      <w:r w:rsidR="00325C5B" w:rsidRPr="008838F8">
        <w:t>,</w:t>
      </w:r>
      <w:r w:rsidRPr="008838F8">
        <w:t xml:space="preserve"> including development projects in Pakistan. It comprises 55 sections dealing with area notifications, survey, acquisition, compensation, apportionment awards, dispute resolutions, penalties</w:t>
      </w:r>
      <w:r w:rsidR="008534FC" w:rsidRPr="008838F8">
        <w:t>,</w:t>
      </w:r>
      <w:r w:rsidRPr="008838F8">
        <w:t xml:space="preserve"> and exemptions.  </w:t>
      </w:r>
      <w:r w:rsidR="00962449" w:rsidRPr="008838F8">
        <w:t xml:space="preserve">The key clauses of the Act are summarized in </w:t>
      </w:r>
      <w:r w:rsidR="00962449" w:rsidRPr="008D1E6F">
        <w:rPr>
          <w:b/>
          <w:bCs/>
        </w:rPr>
        <w:t xml:space="preserve">Table </w:t>
      </w:r>
      <w:r w:rsidR="000F530E" w:rsidRPr="008D1E6F">
        <w:rPr>
          <w:b/>
          <w:bCs/>
        </w:rPr>
        <w:t>3.2</w:t>
      </w:r>
      <w:r w:rsidR="00962449" w:rsidRPr="008838F8">
        <w:t>.</w:t>
      </w:r>
      <w:r w:rsidR="00691A54">
        <w:t xml:space="preserve"> A detailed </w:t>
      </w:r>
      <w:r w:rsidR="00AC1D43">
        <w:t>description of the Act is given in RPF.</w:t>
      </w:r>
      <w:r w:rsidR="00962449" w:rsidRPr="008838F8">
        <w:t xml:space="preserve"> </w:t>
      </w:r>
      <w:r w:rsidRPr="008838F8">
        <w:t xml:space="preserve">The land acquisition for the </w:t>
      </w:r>
      <w:r w:rsidR="00962449" w:rsidRPr="008838F8">
        <w:t xml:space="preserve">subprojects will be carried out </w:t>
      </w:r>
      <w:r w:rsidR="00242CC5" w:rsidRPr="008838F8">
        <w:t>in accordance with this act</w:t>
      </w:r>
      <w:r w:rsidRPr="008838F8">
        <w:t>. </w:t>
      </w:r>
    </w:p>
    <w:p w14:paraId="219F19C8" w14:textId="6DC754E2" w:rsidR="00242CC5" w:rsidRPr="00D7429D" w:rsidRDefault="00242CC5" w:rsidP="00242CC5">
      <w:pPr>
        <w:pStyle w:val="Caption"/>
      </w:pPr>
      <w:bookmarkStart w:id="27" w:name="_Toc116454235"/>
      <w:r w:rsidRPr="008838F8">
        <w:t xml:space="preserve">Table </w:t>
      </w:r>
      <w:r w:rsidRPr="00DB428D">
        <w:fldChar w:fldCharType="begin"/>
      </w:r>
      <w:r w:rsidRPr="00DB428D">
        <w:instrText xml:space="preserve"> STYLEREF 1 \s </w:instrText>
      </w:r>
      <w:r w:rsidRPr="00DB428D">
        <w:fldChar w:fldCharType="separate"/>
      </w:r>
      <w:r w:rsidR="004A736C">
        <w:rPr>
          <w:noProof/>
        </w:rPr>
        <w:t>3</w:t>
      </w:r>
      <w:r w:rsidRPr="00DB428D">
        <w:fldChar w:fldCharType="end"/>
      </w:r>
      <w:r w:rsidRPr="00435979">
        <w:t>.</w:t>
      </w:r>
      <w:r w:rsidRPr="00DB428D">
        <w:fldChar w:fldCharType="begin"/>
      </w:r>
      <w:r w:rsidRPr="00DB428D">
        <w:instrText xml:space="preserve"> SEQ Table \* ARABIC \s 1 </w:instrText>
      </w:r>
      <w:r w:rsidRPr="00DB428D">
        <w:fldChar w:fldCharType="separate"/>
      </w:r>
      <w:r w:rsidR="004A736C">
        <w:rPr>
          <w:noProof/>
        </w:rPr>
        <w:t>2</w:t>
      </w:r>
      <w:r w:rsidRPr="00DB428D">
        <w:fldChar w:fldCharType="end"/>
      </w:r>
      <w:r w:rsidRPr="00435979">
        <w:t>: Key Clauses of Land Acquisition Ac</w:t>
      </w:r>
      <w:r w:rsidR="007B4DFD" w:rsidRPr="00690529">
        <w:t>t</w:t>
      </w:r>
      <w:bookmarkEnd w:id="27"/>
    </w:p>
    <w:tbl>
      <w:tblPr>
        <w:tblW w:w="0" w:type="auto"/>
        <w:jc w:val="center"/>
        <w:tblCellMar>
          <w:left w:w="10" w:type="dxa"/>
          <w:right w:w="10" w:type="dxa"/>
        </w:tblCellMar>
        <w:tblLook w:val="04A0" w:firstRow="1" w:lastRow="0" w:firstColumn="1" w:lastColumn="0" w:noHBand="0" w:noVBand="1"/>
      </w:tblPr>
      <w:tblGrid>
        <w:gridCol w:w="1862"/>
        <w:gridCol w:w="7156"/>
      </w:tblGrid>
      <w:tr w:rsidR="007B4DFD" w:rsidRPr="008838F8" w14:paraId="7B24EFE8" w14:textId="77777777" w:rsidTr="008F5DD3">
        <w:trPr>
          <w:trHeight w:val="1"/>
          <w:tblHeader/>
          <w:jc w:val="center"/>
        </w:trPr>
        <w:tc>
          <w:tcPr>
            <w:tcW w:w="1892"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Mar>
              <w:left w:w="108" w:type="dxa"/>
              <w:right w:w="108" w:type="dxa"/>
            </w:tcMar>
            <w:vAlign w:val="center"/>
          </w:tcPr>
          <w:p w14:paraId="79C4C000" w14:textId="77777777" w:rsidR="007B4DFD" w:rsidRPr="00B86533" w:rsidRDefault="007B4DFD" w:rsidP="006030A4">
            <w:pPr>
              <w:rPr>
                <w:sz w:val="20"/>
                <w:szCs w:val="20"/>
              </w:rPr>
            </w:pPr>
            <w:r w:rsidRPr="00B86533">
              <w:rPr>
                <w:sz w:val="20"/>
                <w:szCs w:val="20"/>
              </w:rPr>
              <w:t>LAA Section</w:t>
            </w:r>
          </w:p>
        </w:tc>
        <w:tc>
          <w:tcPr>
            <w:tcW w:w="7317"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Mar>
              <w:left w:w="108" w:type="dxa"/>
              <w:right w:w="108" w:type="dxa"/>
            </w:tcMar>
            <w:vAlign w:val="center"/>
          </w:tcPr>
          <w:p w14:paraId="0C06C7A0" w14:textId="77777777" w:rsidR="007B4DFD" w:rsidRPr="00C01BD5" w:rsidRDefault="007B4DFD" w:rsidP="006030A4">
            <w:pPr>
              <w:rPr>
                <w:sz w:val="20"/>
                <w:szCs w:val="20"/>
              </w:rPr>
            </w:pPr>
            <w:r w:rsidRPr="00C01BD5">
              <w:rPr>
                <w:sz w:val="20"/>
                <w:szCs w:val="20"/>
              </w:rPr>
              <w:t xml:space="preserve">Description </w:t>
            </w:r>
          </w:p>
        </w:tc>
      </w:tr>
      <w:tr w:rsidR="007B4DFD" w:rsidRPr="008838F8" w14:paraId="407DCED4" w14:textId="77777777" w:rsidTr="008F5DD3">
        <w:trPr>
          <w:trHeight w:val="1"/>
          <w:jc w:val="center"/>
        </w:trPr>
        <w:tc>
          <w:tcPr>
            <w:tcW w:w="189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3148C9E" w14:textId="77777777" w:rsidR="007B4DFD" w:rsidRPr="008838F8" w:rsidRDefault="007B4DFD" w:rsidP="006030A4">
            <w:pPr>
              <w:rPr>
                <w:sz w:val="20"/>
                <w:szCs w:val="20"/>
              </w:rPr>
            </w:pPr>
            <w:r w:rsidRPr="008838F8">
              <w:rPr>
                <w:sz w:val="20"/>
                <w:szCs w:val="20"/>
              </w:rPr>
              <w:t>Section 4</w:t>
            </w:r>
          </w:p>
        </w:tc>
        <w:tc>
          <w:tcPr>
            <w:tcW w:w="731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663749F" w14:textId="550B7C05" w:rsidR="007B4DFD" w:rsidRPr="008838F8" w:rsidRDefault="007B4DFD" w:rsidP="006030A4">
            <w:pPr>
              <w:rPr>
                <w:sz w:val="20"/>
                <w:szCs w:val="20"/>
              </w:rPr>
            </w:pPr>
            <w:r w:rsidRPr="008838F8">
              <w:rPr>
                <w:sz w:val="20"/>
                <w:szCs w:val="20"/>
              </w:rPr>
              <w:t xml:space="preserve">Publication of preliminary notification and power for conducting </w:t>
            </w:r>
            <w:r w:rsidR="00325C5B" w:rsidRPr="008838F8">
              <w:rPr>
                <w:sz w:val="20"/>
                <w:szCs w:val="20"/>
              </w:rPr>
              <w:t xml:space="preserve">the </w:t>
            </w:r>
            <w:r w:rsidRPr="008838F8">
              <w:rPr>
                <w:sz w:val="20"/>
                <w:szCs w:val="20"/>
              </w:rPr>
              <w:t>survey.</w:t>
            </w:r>
          </w:p>
        </w:tc>
      </w:tr>
      <w:tr w:rsidR="007B4DFD" w:rsidRPr="008838F8" w14:paraId="64490C1B" w14:textId="77777777" w:rsidTr="008F5DD3">
        <w:trPr>
          <w:trHeight w:val="1"/>
          <w:jc w:val="center"/>
        </w:trPr>
        <w:tc>
          <w:tcPr>
            <w:tcW w:w="189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5747767" w14:textId="77777777" w:rsidR="007B4DFD" w:rsidRPr="008838F8" w:rsidRDefault="007B4DFD" w:rsidP="006030A4">
            <w:pPr>
              <w:rPr>
                <w:sz w:val="20"/>
                <w:szCs w:val="20"/>
              </w:rPr>
            </w:pPr>
            <w:r w:rsidRPr="008838F8">
              <w:rPr>
                <w:sz w:val="20"/>
                <w:szCs w:val="20"/>
              </w:rPr>
              <w:t>Section 5</w:t>
            </w:r>
          </w:p>
        </w:tc>
        <w:tc>
          <w:tcPr>
            <w:tcW w:w="731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01582D5" w14:textId="77777777" w:rsidR="007B4DFD" w:rsidRPr="008838F8" w:rsidRDefault="007B4DFD" w:rsidP="006030A4">
            <w:pPr>
              <w:rPr>
                <w:sz w:val="20"/>
                <w:szCs w:val="20"/>
              </w:rPr>
            </w:pPr>
            <w:r w:rsidRPr="008838F8">
              <w:rPr>
                <w:sz w:val="20"/>
                <w:szCs w:val="20"/>
              </w:rPr>
              <w:t xml:space="preserve">Formal notification of land needed for a public purpose. Section 5a covering the need for enquiry of the concerns or grievances of the affected people related to land prices. </w:t>
            </w:r>
          </w:p>
        </w:tc>
      </w:tr>
      <w:tr w:rsidR="007B4DFD" w:rsidRPr="008838F8" w14:paraId="056BDA93" w14:textId="77777777" w:rsidTr="008F5DD3">
        <w:trPr>
          <w:trHeight w:val="1"/>
          <w:jc w:val="center"/>
        </w:trPr>
        <w:tc>
          <w:tcPr>
            <w:tcW w:w="189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16242C5" w14:textId="77777777" w:rsidR="007B4DFD" w:rsidRPr="008838F8" w:rsidRDefault="007B4DFD" w:rsidP="006030A4">
            <w:pPr>
              <w:rPr>
                <w:sz w:val="20"/>
                <w:szCs w:val="20"/>
              </w:rPr>
            </w:pPr>
            <w:r w:rsidRPr="008838F8">
              <w:rPr>
                <w:sz w:val="20"/>
                <w:szCs w:val="20"/>
              </w:rPr>
              <w:t>Section 6</w:t>
            </w:r>
          </w:p>
        </w:tc>
        <w:tc>
          <w:tcPr>
            <w:tcW w:w="731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1A86D0A" w14:textId="77777777" w:rsidR="007B4DFD" w:rsidRPr="008838F8" w:rsidRDefault="007B4DFD" w:rsidP="006030A4">
            <w:pPr>
              <w:rPr>
                <w:sz w:val="20"/>
                <w:szCs w:val="20"/>
              </w:rPr>
            </w:pPr>
            <w:r w:rsidRPr="008838F8">
              <w:rPr>
                <w:sz w:val="20"/>
                <w:szCs w:val="20"/>
              </w:rPr>
              <w:t xml:space="preserve">The Government makes a more formal declaration of intent to acquire land. </w:t>
            </w:r>
          </w:p>
        </w:tc>
      </w:tr>
      <w:tr w:rsidR="007B4DFD" w:rsidRPr="008838F8" w14:paraId="305A8F48" w14:textId="77777777" w:rsidTr="008F5DD3">
        <w:trPr>
          <w:trHeight w:val="1"/>
          <w:jc w:val="center"/>
        </w:trPr>
        <w:tc>
          <w:tcPr>
            <w:tcW w:w="189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5ACE6E3" w14:textId="77777777" w:rsidR="007B4DFD" w:rsidRPr="008838F8" w:rsidRDefault="007B4DFD" w:rsidP="006030A4">
            <w:pPr>
              <w:rPr>
                <w:sz w:val="20"/>
                <w:szCs w:val="20"/>
              </w:rPr>
            </w:pPr>
            <w:r w:rsidRPr="008838F8">
              <w:rPr>
                <w:sz w:val="20"/>
                <w:szCs w:val="20"/>
              </w:rPr>
              <w:t>Section 7</w:t>
            </w:r>
          </w:p>
        </w:tc>
        <w:tc>
          <w:tcPr>
            <w:tcW w:w="731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5224FC2" w14:textId="77777777" w:rsidR="007B4DFD" w:rsidRPr="008838F8" w:rsidRDefault="007B4DFD" w:rsidP="006030A4">
            <w:pPr>
              <w:rPr>
                <w:sz w:val="20"/>
                <w:szCs w:val="20"/>
              </w:rPr>
            </w:pPr>
            <w:r w:rsidRPr="008838F8">
              <w:rPr>
                <w:sz w:val="20"/>
                <w:szCs w:val="20"/>
              </w:rPr>
              <w:t>The Land Commissioner shall direct the Land Acquisition Collector (LAC) to take order the acquisition of the land.</w:t>
            </w:r>
          </w:p>
        </w:tc>
      </w:tr>
      <w:tr w:rsidR="007B4DFD" w:rsidRPr="008838F8" w14:paraId="6E6194CA" w14:textId="77777777" w:rsidTr="008F5DD3">
        <w:trPr>
          <w:trHeight w:val="1"/>
          <w:jc w:val="center"/>
        </w:trPr>
        <w:tc>
          <w:tcPr>
            <w:tcW w:w="189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D3793C7" w14:textId="77777777" w:rsidR="007B4DFD" w:rsidRPr="008838F8" w:rsidRDefault="007B4DFD" w:rsidP="006030A4">
            <w:pPr>
              <w:rPr>
                <w:sz w:val="20"/>
                <w:szCs w:val="20"/>
              </w:rPr>
            </w:pPr>
            <w:r w:rsidRPr="008838F8">
              <w:rPr>
                <w:sz w:val="20"/>
                <w:szCs w:val="20"/>
              </w:rPr>
              <w:t>Section 8</w:t>
            </w:r>
          </w:p>
        </w:tc>
        <w:tc>
          <w:tcPr>
            <w:tcW w:w="731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82CEBDE" w14:textId="77777777" w:rsidR="007B4DFD" w:rsidRPr="008838F8" w:rsidRDefault="007B4DFD" w:rsidP="006030A4">
            <w:pPr>
              <w:rPr>
                <w:sz w:val="20"/>
                <w:szCs w:val="20"/>
              </w:rPr>
            </w:pPr>
            <w:r w:rsidRPr="008838F8">
              <w:rPr>
                <w:sz w:val="20"/>
                <w:szCs w:val="20"/>
              </w:rPr>
              <w:t>The LAC has then to direct that the land acquired to be physically marked out, measured and planned.</w:t>
            </w:r>
          </w:p>
        </w:tc>
      </w:tr>
      <w:tr w:rsidR="007B4DFD" w:rsidRPr="008838F8" w14:paraId="506A79C1" w14:textId="77777777" w:rsidTr="008F5DD3">
        <w:trPr>
          <w:trHeight w:val="1"/>
          <w:jc w:val="center"/>
        </w:trPr>
        <w:tc>
          <w:tcPr>
            <w:tcW w:w="189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095EE03" w14:textId="77777777" w:rsidR="007B4DFD" w:rsidRPr="008838F8" w:rsidRDefault="007B4DFD" w:rsidP="006030A4">
            <w:pPr>
              <w:rPr>
                <w:sz w:val="20"/>
                <w:szCs w:val="20"/>
              </w:rPr>
            </w:pPr>
            <w:r w:rsidRPr="008838F8">
              <w:rPr>
                <w:sz w:val="20"/>
                <w:szCs w:val="20"/>
              </w:rPr>
              <w:t>Section 9</w:t>
            </w:r>
          </w:p>
        </w:tc>
        <w:tc>
          <w:tcPr>
            <w:tcW w:w="731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2D8C0D6" w14:textId="4BF2BB4D" w:rsidR="007B4DFD" w:rsidRPr="008838F8" w:rsidRDefault="007B4DFD" w:rsidP="006030A4">
            <w:pPr>
              <w:rPr>
                <w:sz w:val="20"/>
                <w:szCs w:val="20"/>
              </w:rPr>
            </w:pPr>
            <w:r w:rsidRPr="008838F8">
              <w:rPr>
                <w:sz w:val="20"/>
                <w:szCs w:val="20"/>
              </w:rPr>
              <w:t>The LAC gives notice to all project-affected persons (PAPs) that the Government intends to take possession of the land and if they have any claims for compensation</w:t>
            </w:r>
            <w:r w:rsidR="00BD4E67">
              <w:rPr>
                <w:sz w:val="20"/>
                <w:szCs w:val="20"/>
              </w:rPr>
              <w:t>,</w:t>
            </w:r>
            <w:r w:rsidRPr="008838F8">
              <w:rPr>
                <w:sz w:val="20"/>
                <w:szCs w:val="20"/>
              </w:rPr>
              <w:t xml:space="preserve"> then these claims are to be made to him at an appointed time. </w:t>
            </w:r>
          </w:p>
        </w:tc>
      </w:tr>
      <w:tr w:rsidR="007B4DFD" w:rsidRPr="008838F8" w14:paraId="18541EF8" w14:textId="77777777" w:rsidTr="008F5DD3">
        <w:trPr>
          <w:trHeight w:val="1"/>
          <w:jc w:val="center"/>
        </w:trPr>
        <w:tc>
          <w:tcPr>
            <w:tcW w:w="189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FCDBACF" w14:textId="77777777" w:rsidR="007B4DFD" w:rsidRPr="008838F8" w:rsidRDefault="007B4DFD" w:rsidP="006030A4">
            <w:pPr>
              <w:rPr>
                <w:sz w:val="20"/>
                <w:szCs w:val="20"/>
              </w:rPr>
            </w:pPr>
            <w:r w:rsidRPr="008838F8">
              <w:rPr>
                <w:sz w:val="20"/>
                <w:szCs w:val="20"/>
              </w:rPr>
              <w:t>Section 10</w:t>
            </w:r>
          </w:p>
        </w:tc>
        <w:tc>
          <w:tcPr>
            <w:tcW w:w="731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2844B93" w14:textId="77777777" w:rsidR="007B4DFD" w:rsidRPr="008838F8" w:rsidRDefault="007B4DFD" w:rsidP="006030A4">
            <w:pPr>
              <w:rPr>
                <w:sz w:val="20"/>
                <w:szCs w:val="20"/>
              </w:rPr>
            </w:pPr>
            <w:r w:rsidRPr="008838F8">
              <w:rPr>
                <w:sz w:val="20"/>
                <w:szCs w:val="20"/>
              </w:rPr>
              <w:t>Delegates power to the LAC to record statements of the PAPs in the area of land to be acquired or any part thereof as co-proprietor, sub-proprietor, mortgage, and tenant or otherwise.</w:t>
            </w:r>
          </w:p>
        </w:tc>
      </w:tr>
      <w:tr w:rsidR="007B4DFD" w:rsidRPr="008838F8" w14:paraId="4C0AF95D" w14:textId="77777777" w:rsidTr="008F5DD3">
        <w:trPr>
          <w:trHeight w:val="1"/>
          <w:jc w:val="center"/>
        </w:trPr>
        <w:tc>
          <w:tcPr>
            <w:tcW w:w="189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E34DE64" w14:textId="77777777" w:rsidR="007B4DFD" w:rsidRPr="008838F8" w:rsidRDefault="007B4DFD" w:rsidP="006030A4">
            <w:pPr>
              <w:rPr>
                <w:sz w:val="20"/>
                <w:szCs w:val="20"/>
              </w:rPr>
            </w:pPr>
            <w:r w:rsidRPr="008838F8">
              <w:rPr>
                <w:sz w:val="20"/>
                <w:szCs w:val="20"/>
              </w:rPr>
              <w:t>Section 11</w:t>
            </w:r>
          </w:p>
        </w:tc>
        <w:tc>
          <w:tcPr>
            <w:tcW w:w="731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D449B69" w14:textId="3F9BEE67" w:rsidR="007B4DFD" w:rsidRPr="008838F8" w:rsidRDefault="007B4DFD" w:rsidP="006030A4">
            <w:pPr>
              <w:rPr>
                <w:sz w:val="20"/>
                <w:szCs w:val="20"/>
              </w:rPr>
            </w:pPr>
            <w:r w:rsidRPr="008838F8">
              <w:rPr>
                <w:sz w:val="20"/>
                <w:szCs w:val="20"/>
              </w:rPr>
              <w:t>Enables the Collector to make enquiries into the measurements, value</w:t>
            </w:r>
            <w:r w:rsidR="00325C5B" w:rsidRPr="008838F8">
              <w:rPr>
                <w:sz w:val="20"/>
                <w:szCs w:val="20"/>
              </w:rPr>
              <w:t>,</w:t>
            </w:r>
            <w:r w:rsidRPr="008838F8">
              <w:rPr>
                <w:sz w:val="20"/>
                <w:szCs w:val="20"/>
              </w:rPr>
              <w:t xml:space="preserve"> and claim and then to issue the final “award”. The award includes the land’s marke</w:t>
            </w:r>
            <w:r w:rsidR="00325C5B" w:rsidRPr="008838F8">
              <w:rPr>
                <w:sz w:val="20"/>
                <w:szCs w:val="20"/>
              </w:rPr>
              <w:t>t</w:t>
            </w:r>
            <w:r w:rsidRPr="008838F8">
              <w:rPr>
                <w:sz w:val="20"/>
                <w:szCs w:val="20"/>
              </w:rPr>
              <w:t xml:space="preserve"> area and the valuation of </w:t>
            </w:r>
            <w:r w:rsidR="00ED69E5" w:rsidRPr="008838F8">
              <w:rPr>
                <w:sz w:val="20"/>
                <w:szCs w:val="20"/>
              </w:rPr>
              <w:t xml:space="preserve">the </w:t>
            </w:r>
            <w:r w:rsidRPr="008838F8">
              <w:rPr>
                <w:sz w:val="20"/>
                <w:szCs w:val="20"/>
              </w:rPr>
              <w:t>compensation.</w:t>
            </w:r>
          </w:p>
        </w:tc>
      </w:tr>
      <w:tr w:rsidR="007B4DFD" w:rsidRPr="008838F8" w14:paraId="50583591" w14:textId="77777777" w:rsidTr="008F5DD3">
        <w:trPr>
          <w:trHeight w:val="1"/>
          <w:jc w:val="center"/>
        </w:trPr>
        <w:tc>
          <w:tcPr>
            <w:tcW w:w="189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C0D461E" w14:textId="566E75E5" w:rsidR="007B4DFD" w:rsidRPr="008838F8" w:rsidRDefault="007B4DFD" w:rsidP="006030A4">
            <w:pPr>
              <w:rPr>
                <w:sz w:val="20"/>
                <w:szCs w:val="20"/>
              </w:rPr>
            </w:pPr>
            <w:r w:rsidRPr="008838F8">
              <w:rPr>
                <w:sz w:val="20"/>
                <w:szCs w:val="20"/>
              </w:rPr>
              <w:t xml:space="preserve">Section 11 A </w:t>
            </w:r>
          </w:p>
        </w:tc>
        <w:tc>
          <w:tcPr>
            <w:tcW w:w="731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447C4DE" w14:textId="5C15C806" w:rsidR="007B4DFD" w:rsidRPr="008838F8" w:rsidRDefault="007B4DFD" w:rsidP="006030A4">
            <w:pPr>
              <w:rPr>
                <w:sz w:val="20"/>
                <w:szCs w:val="20"/>
              </w:rPr>
            </w:pPr>
            <w:r w:rsidRPr="008838F8">
              <w:rPr>
                <w:sz w:val="20"/>
                <w:szCs w:val="20"/>
              </w:rPr>
              <w:t>Enables the Collector to acquire land through private negotiations upon request of Head of the acquiring department. Upon receipt of any such request</w:t>
            </w:r>
            <w:r w:rsidR="00325C5B" w:rsidRPr="008838F8">
              <w:rPr>
                <w:sz w:val="20"/>
                <w:szCs w:val="20"/>
              </w:rPr>
              <w:t>,</w:t>
            </w:r>
            <w:r w:rsidRPr="008838F8">
              <w:rPr>
                <w:sz w:val="20"/>
                <w:szCs w:val="20"/>
              </w:rPr>
              <w:t xml:space="preserve"> the collector is empowered to constitute/notify a committee for assessment of </w:t>
            </w:r>
            <w:r w:rsidR="00ED69E5" w:rsidRPr="008838F8">
              <w:rPr>
                <w:sz w:val="20"/>
                <w:szCs w:val="20"/>
              </w:rPr>
              <w:t xml:space="preserve">the </w:t>
            </w:r>
            <w:r w:rsidRPr="008838F8">
              <w:rPr>
                <w:sz w:val="20"/>
                <w:szCs w:val="20"/>
              </w:rPr>
              <w:t xml:space="preserve">market value of land and verification of title of ownership. On agreement by Head of Acquiring Department, with negotiated market value determined by the committee, the collector shall then direct parties to execute sale deed in favor of acquiring department on stamp paper.    </w:t>
            </w:r>
          </w:p>
        </w:tc>
      </w:tr>
      <w:tr w:rsidR="007B4DFD" w:rsidRPr="008838F8" w14:paraId="484E91C6" w14:textId="77777777" w:rsidTr="008F5DD3">
        <w:trPr>
          <w:trHeight w:val="1"/>
          <w:jc w:val="center"/>
        </w:trPr>
        <w:tc>
          <w:tcPr>
            <w:tcW w:w="189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30BC900" w14:textId="66ADB23F" w:rsidR="007B4DFD" w:rsidRPr="008838F8" w:rsidRDefault="007B4DFD" w:rsidP="006030A4">
            <w:pPr>
              <w:rPr>
                <w:sz w:val="20"/>
                <w:szCs w:val="20"/>
              </w:rPr>
            </w:pPr>
            <w:r w:rsidRPr="008838F8">
              <w:rPr>
                <w:sz w:val="20"/>
                <w:szCs w:val="20"/>
              </w:rPr>
              <w:t xml:space="preserve">Section 11 B </w:t>
            </w:r>
          </w:p>
        </w:tc>
        <w:tc>
          <w:tcPr>
            <w:tcW w:w="731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62AF039" w14:textId="4AA76984" w:rsidR="007B4DFD" w:rsidRPr="008838F8" w:rsidRDefault="007B4DFD" w:rsidP="006030A4">
            <w:pPr>
              <w:rPr>
                <w:sz w:val="20"/>
                <w:szCs w:val="20"/>
              </w:rPr>
            </w:pPr>
            <w:r w:rsidRPr="008838F8">
              <w:rPr>
                <w:sz w:val="20"/>
                <w:szCs w:val="20"/>
              </w:rPr>
              <w:t xml:space="preserve">Provides </w:t>
            </w:r>
            <w:r w:rsidR="00325C5B" w:rsidRPr="008838F8">
              <w:rPr>
                <w:sz w:val="20"/>
                <w:szCs w:val="20"/>
              </w:rPr>
              <w:t xml:space="preserve">a </w:t>
            </w:r>
            <w:r w:rsidRPr="008838F8">
              <w:rPr>
                <w:sz w:val="20"/>
                <w:szCs w:val="20"/>
              </w:rPr>
              <w:t xml:space="preserve">time limit of six months to complete </w:t>
            </w:r>
            <w:r w:rsidR="00ED69E5" w:rsidRPr="008838F8">
              <w:rPr>
                <w:sz w:val="20"/>
                <w:szCs w:val="20"/>
              </w:rPr>
              <w:t xml:space="preserve">the </w:t>
            </w:r>
            <w:r w:rsidRPr="008838F8">
              <w:rPr>
                <w:sz w:val="20"/>
                <w:szCs w:val="20"/>
              </w:rPr>
              <w:t xml:space="preserve">land acquisition process from the date of notification under Section-4. </w:t>
            </w:r>
          </w:p>
        </w:tc>
      </w:tr>
      <w:tr w:rsidR="007B4DFD" w:rsidRPr="008838F8" w14:paraId="291FEAD5" w14:textId="77777777" w:rsidTr="008F5DD3">
        <w:trPr>
          <w:trHeight w:val="1"/>
          <w:jc w:val="center"/>
        </w:trPr>
        <w:tc>
          <w:tcPr>
            <w:tcW w:w="189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93B3552" w14:textId="77777777" w:rsidR="007B4DFD" w:rsidRPr="008838F8" w:rsidRDefault="007B4DFD" w:rsidP="006030A4">
            <w:pPr>
              <w:rPr>
                <w:sz w:val="20"/>
                <w:szCs w:val="20"/>
              </w:rPr>
            </w:pPr>
            <w:r w:rsidRPr="008838F8">
              <w:rPr>
                <w:sz w:val="20"/>
                <w:szCs w:val="20"/>
              </w:rPr>
              <w:t>Section 16</w:t>
            </w:r>
          </w:p>
        </w:tc>
        <w:tc>
          <w:tcPr>
            <w:tcW w:w="731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F793CD7" w14:textId="77777777" w:rsidR="007B4DFD" w:rsidRPr="008838F8" w:rsidRDefault="007B4DFD" w:rsidP="006030A4">
            <w:pPr>
              <w:rPr>
                <w:sz w:val="20"/>
                <w:szCs w:val="20"/>
              </w:rPr>
            </w:pPr>
            <w:r w:rsidRPr="008838F8">
              <w:rPr>
                <w:sz w:val="20"/>
                <w:szCs w:val="20"/>
              </w:rPr>
              <w:t xml:space="preserve">When the LAC has made an award under Section 11, he will then take possession and the land shall thereupon vest absolutely in the Government, free from all encumbrances. </w:t>
            </w:r>
          </w:p>
        </w:tc>
      </w:tr>
      <w:tr w:rsidR="007B4DFD" w:rsidRPr="008838F8" w14:paraId="06ED8435" w14:textId="77777777" w:rsidTr="008F5DD3">
        <w:trPr>
          <w:trHeight w:val="1"/>
          <w:jc w:val="center"/>
        </w:trPr>
        <w:tc>
          <w:tcPr>
            <w:tcW w:w="189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880C857" w14:textId="77777777" w:rsidR="007B4DFD" w:rsidRPr="008838F8" w:rsidRDefault="007B4DFD" w:rsidP="006030A4">
            <w:pPr>
              <w:rPr>
                <w:sz w:val="20"/>
                <w:szCs w:val="20"/>
              </w:rPr>
            </w:pPr>
            <w:r w:rsidRPr="008838F8">
              <w:rPr>
                <w:sz w:val="20"/>
                <w:szCs w:val="20"/>
              </w:rPr>
              <w:lastRenderedPageBreak/>
              <w:t>Section 18</w:t>
            </w:r>
          </w:p>
        </w:tc>
        <w:tc>
          <w:tcPr>
            <w:tcW w:w="731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F929F14" w14:textId="4EDBC5F0" w:rsidR="007B4DFD" w:rsidRPr="008838F8" w:rsidRDefault="007B4DFD" w:rsidP="006030A4">
            <w:pPr>
              <w:rPr>
                <w:sz w:val="20"/>
                <w:szCs w:val="20"/>
              </w:rPr>
            </w:pPr>
            <w:r w:rsidRPr="008838F8">
              <w:rPr>
                <w:sz w:val="20"/>
                <w:szCs w:val="20"/>
              </w:rPr>
              <w:t xml:space="preserve">In case of dissatisfaction with the award, PAPs may request the LAC to refer the case onward to the court for a decision. This does not affect the Government taking possession of </w:t>
            </w:r>
            <w:r w:rsidR="00325C5B" w:rsidRPr="008838F8">
              <w:rPr>
                <w:sz w:val="20"/>
                <w:szCs w:val="20"/>
              </w:rPr>
              <w:t xml:space="preserve">the </w:t>
            </w:r>
            <w:r w:rsidRPr="008838F8">
              <w:rPr>
                <w:sz w:val="20"/>
                <w:szCs w:val="20"/>
              </w:rPr>
              <w:t xml:space="preserve">land.  </w:t>
            </w:r>
          </w:p>
        </w:tc>
      </w:tr>
      <w:tr w:rsidR="007B4DFD" w:rsidRPr="008838F8" w14:paraId="6CEF6F71" w14:textId="77777777" w:rsidTr="008F5DD3">
        <w:trPr>
          <w:trHeight w:val="1"/>
          <w:jc w:val="center"/>
        </w:trPr>
        <w:tc>
          <w:tcPr>
            <w:tcW w:w="189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0F592BC" w14:textId="77777777" w:rsidR="007B4DFD" w:rsidRPr="008838F8" w:rsidRDefault="007B4DFD" w:rsidP="006030A4">
            <w:pPr>
              <w:rPr>
                <w:sz w:val="20"/>
                <w:szCs w:val="20"/>
              </w:rPr>
            </w:pPr>
            <w:r w:rsidRPr="008838F8">
              <w:rPr>
                <w:sz w:val="20"/>
                <w:szCs w:val="20"/>
              </w:rPr>
              <w:t>Section 23</w:t>
            </w:r>
          </w:p>
        </w:tc>
        <w:tc>
          <w:tcPr>
            <w:tcW w:w="731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80B19F4" w14:textId="63667A57" w:rsidR="007B4DFD" w:rsidRPr="008838F8" w:rsidRDefault="007B4DFD" w:rsidP="006030A4">
            <w:pPr>
              <w:rPr>
                <w:sz w:val="20"/>
                <w:szCs w:val="20"/>
              </w:rPr>
            </w:pPr>
            <w:r w:rsidRPr="008838F8">
              <w:rPr>
                <w:sz w:val="20"/>
                <w:szCs w:val="20"/>
              </w:rPr>
              <w:t>The award of compensation to the title holders for acquired land is determined at i) its market value of land, ii) loss of standing crops, trees and structures, iii) any damage sustained at the time of possession, iv) injurious affect to other property (moveable or immoveable) or his earnings, v) exp</w:t>
            </w:r>
            <w:r w:rsidR="00325C5B" w:rsidRPr="008838F8">
              <w:rPr>
                <w:sz w:val="20"/>
                <w:szCs w:val="20"/>
              </w:rPr>
              <w:t>e</w:t>
            </w:r>
            <w:r w:rsidRPr="008838F8">
              <w:rPr>
                <w:sz w:val="20"/>
                <w:szCs w:val="20"/>
              </w:rPr>
              <w:t>nses incidental to compelled relocation of the residence or business and vi diminution of the profits between the time of publication of Section 6 and the time of taking possession plus 15% premium in view of the compulsory nature of the acquisition for public purposes.</w:t>
            </w:r>
          </w:p>
        </w:tc>
      </w:tr>
      <w:tr w:rsidR="007B4DFD" w:rsidRPr="008838F8" w14:paraId="2708C59D" w14:textId="77777777" w:rsidTr="008F5DD3">
        <w:trPr>
          <w:trHeight w:val="1"/>
          <w:jc w:val="center"/>
        </w:trPr>
        <w:tc>
          <w:tcPr>
            <w:tcW w:w="189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8933F08" w14:textId="77777777" w:rsidR="007B4DFD" w:rsidRPr="008838F8" w:rsidRDefault="007B4DFD" w:rsidP="006030A4">
            <w:pPr>
              <w:rPr>
                <w:sz w:val="20"/>
                <w:szCs w:val="20"/>
              </w:rPr>
            </w:pPr>
            <w:r w:rsidRPr="008838F8">
              <w:rPr>
                <w:sz w:val="20"/>
                <w:szCs w:val="20"/>
              </w:rPr>
              <w:t>Section 28</w:t>
            </w:r>
          </w:p>
        </w:tc>
        <w:tc>
          <w:tcPr>
            <w:tcW w:w="731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3E5EEDA" w14:textId="77777777" w:rsidR="007B4DFD" w:rsidRPr="008838F8" w:rsidRDefault="007B4DFD" w:rsidP="006030A4">
            <w:pPr>
              <w:rPr>
                <w:sz w:val="20"/>
                <w:szCs w:val="20"/>
              </w:rPr>
            </w:pPr>
            <w:r w:rsidRPr="008838F8">
              <w:rPr>
                <w:sz w:val="20"/>
                <w:szCs w:val="20"/>
              </w:rPr>
              <w:t>Relates to the determination of compensation values and interest premium for land acquisition.</w:t>
            </w:r>
          </w:p>
        </w:tc>
      </w:tr>
      <w:tr w:rsidR="007B4DFD" w:rsidRPr="008838F8" w14:paraId="4258CA34" w14:textId="77777777" w:rsidTr="008F5DD3">
        <w:trPr>
          <w:trHeight w:val="1"/>
          <w:jc w:val="center"/>
        </w:trPr>
        <w:tc>
          <w:tcPr>
            <w:tcW w:w="189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691D627" w14:textId="77777777" w:rsidR="007B4DFD" w:rsidRPr="008838F8" w:rsidRDefault="007B4DFD" w:rsidP="006030A4">
            <w:pPr>
              <w:rPr>
                <w:sz w:val="20"/>
                <w:szCs w:val="20"/>
              </w:rPr>
            </w:pPr>
            <w:r w:rsidRPr="008838F8">
              <w:rPr>
                <w:sz w:val="20"/>
                <w:szCs w:val="20"/>
              </w:rPr>
              <w:t>Section 31</w:t>
            </w:r>
          </w:p>
        </w:tc>
        <w:tc>
          <w:tcPr>
            <w:tcW w:w="731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3D15FE5" w14:textId="77777777" w:rsidR="007B4DFD" w:rsidRPr="008838F8" w:rsidRDefault="007B4DFD" w:rsidP="006030A4">
            <w:pPr>
              <w:rPr>
                <w:sz w:val="20"/>
                <w:szCs w:val="20"/>
              </w:rPr>
            </w:pPr>
            <w:r w:rsidRPr="008838F8">
              <w:rPr>
                <w:sz w:val="20"/>
                <w:szCs w:val="20"/>
              </w:rPr>
              <w:t>Section 31 provides that the LAC can, instead of awarding cash compensation in respect of any land, make any arrangement with a person having an interest in such land, including the grant of other lands in exchange.</w:t>
            </w:r>
          </w:p>
        </w:tc>
      </w:tr>
      <w:tr w:rsidR="007B4DFD" w:rsidRPr="008838F8" w14:paraId="3D483E2D" w14:textId="77777777" w:rsidTr="008F5DD3">
        <w:trPr>
          <w:trHeight w:val="1"/>
          <w:jc w:val="center"/>
        </w:trPr>
        <w:tc>
          <w:tcPr>
            <w:tcW w:w="189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3520A06" w14:textId="77777777" w:rsidR="007B4DFD" w:rsidRPr="008838F8" w:rsidRDefault="007B4DFD" w:rsidP="006030A4">
            <w:pPr>
              <w:rPr>
                <w:sz w:val="20"/>
                <w:szCs w:val="20"/>
              </w:rPr>
            </w:pPr>
            <w:r w:rsidRPr="008838F8">
              <w:rPr>
                <w:sz w:val="20"/>
                <w:szCs w:val="20"/>
              </w:rPr>
              <w:t xml:space="preserve">Section 48A </w:t>
            </w:r>
          </w:p>
          <w:p w14:paraId="5D577FEA" w14:textId="77777777" w:rsidR="007B4DFD" w:rsidRPr="008838F8" w:rsidRDefault="007B4DFD" w:rsidP="006030A4">
            <w:pPr>
              <w:rPr>
                <w:sz w:val="20"/>
                <w:szCs w:val="20"/>
              </w:rPr>
            </w:pPr>
            <w:r w:rsidRPr="008838F8">
              <w:rPr>
                <w:sz w:val="20"/>
                <w:szCs w:val="20"/>
              </w:rPr>
              <w:t>(LAA-1986)</w:t>
            </w:r>
          </w:p>
        </w:tc>
        <w:tc>
          <w:tcPr>
            <w:tcW w:w="731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0D317E4" w14:textId="77777777" w:rsidR="007B4DFD" w:rsidRPr="008838F8" w:rsidRDefault="007B4DFD" w:rsidP="006030A4">
            <w:pPr>
              <w:rPr>
                <w:sz w:val="20"/>
                <w:szCs w:val="20"/>
              </w:rPr>
            </w:pPr>
            <w:r w:rsidRPr="008838F8">
              <w:rPr>
                <w:sz w:val="20"/>
                <w:szCs w:val="20"/>
              </w:rPr>
              <w:t xml:space="preserve">If within a period of one year from the date of publication of declaration under section 6 in respect of any land, the Collector has not made an award under section 11 in respect to such land, the owner of the land shall, unless he has been to a material extent responsible for the delay be entitled to receive compensation for the damage suffered by him in consequence of the delay.  </w:t>
            </w:r>
          </w:p>
        </w:tc>
      </w:tr>
    </w:tbl>
    <w:p w14:paraId="6C5B87CB" w14:textId="21C275C4" w:rsidR="003937B3" w:rsidRPr="00490F72" w:rsidRDefault="00446AD4" w:rsidP="003937B3">
      <w:pPr>
        <w:pStyle w:val="Heading3"/>
      </w:pPr>
      <w:bookmarkStart w:id="28" w:name="_Toc451301694"/>
      <w:bookmarkStart w:id="29" w:name="_Toc462041633"/>
      <w:r>
        <w:t>Other Relevant</w:t>
      </w:r>
      <w:r w:rsidR="003937B3" w:rsidRPr="00490F72">
        <w:t xml:space="preserve"> Environmental Legislation</w:t>
      </w:r>
      <w:bookmarkEnd w:id="28"/>
      <w:bookmarkEnd w:id="29"/>
    </w:p>
    <w:p w14:paraId="0E756784" w14:textId="5908797A" w:rsidR="003937B3" w:rsidRPr="008838F8" w:rsidRDefault="003937B3" w:rsidP="003937B3">
      <w:r w:rsidRPr="00490F72">
        <w:t xml:space="preserve">An overview of </w:t>
      </w:r>
      <w:r w:rsidR="00446AD4">
        <w:t>other relevant</w:t>
      </w:r>
      <w:r w:rsidRPr="00490F72">
        <w:t xml:space="preserve"> legislation relevant to the environmental and social aspects of the Project is presented in </w:t>
      </w:r>
      <w:r w:rsidRPr="00490F72">
        <w:rPr>
          <w:b/>
          <w:bCs/>
        </w:rPr>
        <w:t>Table 3.</w:t>
      </w:r>
      <w:r w:rsidR="00430FB1">
        <w:rPr>
          <w:b/>
          <w:bCs/>
        </w:rPr>
        <w:t>3</w:t>
      </w:r>
      <w:r w:rsidRPr="00490F72">
        <w:t>.</w:t>
      </w:r>
    </w:p>
    <w:p w14:paraId="53766DCD" w14:textId="38DA9525" w:rsidR="003937B3" w:rsidRPr="00D7429D" w:rsidRDefault="003937B3" w:rsidP="003937B3">
      <w:pPr>
        <w:pStyle w:val="Caption"/>
      </w:pPr>
      <w:bookmarkStart w:id="30" w:name="_Toc116454236"/>
      <w:r w:rsidRPr="008838F8">
        <w:t xml:space="preserve">Table </w:t>
      </w:r>
      <w:r w:rsidRPr="00DB428D">
        <w:fldChar w:fldCharType="begin"/>
      </w:r>
      <w:r w:rsidRPr="00DB428D">
        <w:instrText xml:space="preserve"> STYLEREF 1 \s </w:instrText>
      </w:r>
      <w:r w:rsidRPr="00DB428D">
        <w:fldChar w:fldCharType="separate"/>
      </w:r>
      <w:r w:rsidR="00430FB1">
        <w:rPr>
          <w:noProof/>
        </w:rPr>
        <w:t>3</w:t>
      </w:r>
      <w:r w:rsidRPr="00DB428D">
        <w:fldChar w:fldCharType="end"/>
      </w:r>
      <w:r w:rsidRPr="00435979">
        <w:t>.</w:t>
      </w:r>
      <w:r w:rsidRPr="00DB428D">
        <w:fldChar w:fldCharType="begin"/>
      </w:r>
      <w:r w:rsidRPr="00DB428D">
        <w:instrText xml:space="preserve"> SEQ Table \* ARABIC \s 1 </w:instrText>
      </w:r>
      <w:r w:rsidRPr="00DB428D">
        <w:fldChar w:fldCharType="separate"/>
      </w:r>
      <w:r w:rsidR="00430FB1">
        <w:rPr>
          <w:noProof/>
        </w:rPr>
        <w:t>3</w:t>
      </w:r>
      <w:r w:rsidRPr="00DB428D">
        <w:fldChar w:fldCharType="end"/>
      </w:r>
      <w:r w:rsidRPr="00435979">
        <w:t xml:space="preserve">: </w:t>
      </w:r>
      <w:r w:rsidR="00446AD4">
        <w:t>Other Relevant</w:t>
      </w:r>
      <w:r w:rsidRPr="00690529">
        <w:t xml:space="preserve"> Social and Environmental Legislation</w:t>
      </w:r>
      <w:bookmarkEnd w:id="30"/>
    </w:p>
    <w:tbl>
      <w:tblPr>
        <w:tblStyle w:val="TableGrid2"/>
        <w:tblW w:w="9351" w:type="dxa"/>
        <w:tblLayout w:type="fixed"/>
        <w:tblLook w:val="04A0" w:firstRow="1" w:lastRow="0" w:firstColumn="1" w:lastColumn="0" w:noHBand="0" w:noVBand="1"/>
      </w:tblPr>
      <w:tblGrid>
        <w:gridCol w:w="1627"/>
        <w:gridCol w:w="4967"/>
        <w:gridCol w:w="2757"/>
      </w:tblGrid>
      <w:tr w:rsidR="003937B3" w:rsidRPr="008838F8" w14:paraId="53F6889C" w14:textId="77777777" w:rsidTr="00A700E7">
        <w:trPr>
          <w:tblHeader/>
        </w:trPr>
        <w:tc>
          <w:tcPr>
            <w:tcW w:w="870" w:type="pct"/>
          </w:tcPr>
          <w:p w14:paraId="2A870310" w14:textId="77777777" w:rsidR="003937B3" w:rsidRPr="00B86533" w:rsidRDefault="003937B3" w:rsidP="006030A4">
            <w:pPr>
              <w:rPr>
                <w:b/>
                <w:bCs/>
                <w:sz w:val="20"/>
              </w:rPr>
            </w:pPr>
            <w:r w:rsidRPr="00B86533">
              <w:rPr>
                <w:b/>
                <w:bCs/>
                <w:sz w:val="20"/>
              </w:rPr>
              <w:t>Legislation / Guidelines</w:t>
            </w:r>
          </w:p>
        </w:tc>
        <w:tc>
          <w:tcPr>
            <w:tcW w:w="2656" w:type="pct"/>
          </w:tcPr>
          <w:p w14:paraId="188D4678" w14:textId="77777777" w:rsidR="003937B3" w:rsidRPr="00C01BD5" w:rsidRDefault="003937B3" w:rsidP="006030A4">
            <w:pPr>
              <w:rPr>
                <w:b/>
                <w:bCs/>
                <w:sz w:val="20"/>
              </w:rPr>
            </w:pPr>
            <w:r w:rsidRPr="00C01BD5">
              <w:rPr>
                <w:b/>
                <w:bCs/>
                <w:sz w:val="20"/>
              </w:rPr>
              <w:t>Brief Description</w:t>
            </w:r>
          </w:p>
        </w:tc>
        <w:tc>
          <w:tcPr>
            <w:tcW w:w="1474" w:type="pct"/>
          </w:tcPr>
          <w:p w14:paraId="7ED53245" w14:textId="664D528A" w:rsidR="003937B3" w:rsidRPr="00C01BD5" w:rsidRDefault="003937B3" w:rsidP="006030A4">
            <w:pPr>
              <w:rPr>
                <w:b/>
                <w:bCs/>
                <w:sz w:val="20"/>
              </w:rPr>
            </w:pPr>
            <w:r w:rsidRPr="00C01BD5">
              <w:rPr>
                <w:b/>
                <w:bCs/>
                <w:sz w:val="20"/>
              </w:rPr>
              <w:t>Relevance to the Proposed Subprojects</w:t>
            </w:r>
          </w:p>
        </w:tc>
      </w:tr>
      <w:tr w:rsidR="003D6791" w:rsidRPr="008838F8" w14:paraId="211C7820" w14:textId="77777777" w:rsidTr="003937B3">
        <w:tc>
          <w:tcPr>
            <w:tcW w:w="870" w:type="pct"/>
          </w:tcPr>
          <w:p w14:paraId="424F1478" w14:textId="26F780DC" w:rsidR="003D6791" w:rsidRDefault="00293E98" w:rsidP="00E01A4A">
            <w:pPr>
              <w:rPr>
                <w:sz w:val="20"/>
              </w:rPr>
            </w:pPr>
            <w:r>
              <w:rPr>
                <w:sz w:val="20"/>
              </w:rPr>
              <w:t>Pakistan Labour Policy 2010</w:t>
            </w:r>
          </w:p>
        </w:tc>
        <w:tc>
          <w:tcPr>
            <w:tcW w:w="2656" w:type="pct"/>
          </w:tcPr>
          <w:p w14:paraId="6ED129EA" w14:textId="0BC26FDC" w:rsidR="003D6791" w:rsidRDefault="00CF4658" w:rsidP="006030A4">
            <w:pPr>
              <w:rPr>
                <w:sz w:val="20"/>
              </w:rPr>
            </w:pPr>
            <w:r w:rsidRPr="00CF4658">
              <w:rPr>
                <w:sz w:val="20"/>
              </w:rPr>
              <w:t>policy recognizes that workers and employers must enjoy reasonable benefits as can be sustained by the economy without suffering set-backs.</w:t>
            </w:r>
          </w:p>
        </w:tc>
        <w:tc>
          <w:tcPr>
            <w:tcW w:w="1474" w:type="pct"/>
          </w:tcPr>
          <w:p w14:paraId="6941EC8B" w14:textId="0B8DAEFF" w:rsidR="003D6791" w:rsidRPr="008838F8" w:rsidRDefault="00CF4658" w:rsidP="006030A4">
            <w:pPr>
              <w:rPr>
                <w:sz w:val="20"/>
              </w:rPr>
            </w:pPr>
            <w:r>
              <w:rPr>
                <w:sz w:val="20"/>
              </w:rPr>
              <w:t xml:space="preserve">Forced labour </w:t>
            </w:r>
            <w:r w:rsidR="004F3936">
              <w:rPr>
                <w:sz w:val="20"/>
              </w:rPr>
              <w:t>and child labour will not be allowed</w:t>
            </w:r>
          </w:p>
        </w:tc>
      </w:tr>
      <w:tr w:rsidR="004F3936" w:rsidRPr="008838F8" w14:paraId="57CC53E0" w14:textId="77777777" w:rsidTr="003937B3">
        <w:tc>
          <w:tcPr>
            <w:tcW w:w="870" w:type="pct"/>
          </w:tcPr>
          <w:p w14:paraId="7CCDAD6D" w14:textId="5CA2ACF1" w:rsidR="004F3936" w:rsidRDefault="004F3936" w:rsidP="00E01A4A">
            <w:pPr>
              <w:rPr>
                <w:sz w:val="20"/>
              </w:rPr>
            </w:pPr>
            <w:r>
              <w:rPr>
                <w:sz w:val="20"/>
              </w:rPr>
              <w:t>Factories Act, 1934 (as amended to 1997)</w:t>
            </w:r>
          </w:p>
        </w:tc>
        <w:tc>
          <w:tcPr>
            <w:tcW w:w="2656" w:type="pct"/>
          </w:tcPr>
          <w:p w14:paraId="798337A3" w14:textId="138A5F82" w:rsidR="004F3936" w:rsidRPr="00CF4658" w:rsidRDefault="004F3936" w:rsidP="006030A4">
            <w:pPr>
              <w:rPr>
                <w:sz w:val="20"/>
              </w:rPr>
            </w:pPr>
            <w:r w:rsidRPr="008838F8">
              <w:t>The clauses relevant to the project are those which concern the health, safety, and welfare of workers, disposal of solid wastes and effluents, and damage to private and public property.  The Factories Act also provides regulations for handling and disposal of toxic and hazardous materials</w:t>
            </w:r>
          </w:p>
        </w:tc>
        <w:tc>
          <w:tcPr>
            <w:tcW w:w="1474" w:type="pct"/>
          </w:tcPr>
          <w:p w14:paraId="39FA70F6" w14:textId="5CF86078" w:rsidR="004F3936" w:rsidRDefault="00F66A27" w:rsidP="006030A4">
            <w:pPr>
              <w:rPr>
                <w:sz w:val="20"/>
              </w:rPr>
            </w:pPr>
            <w:r>
              <w:rPr>
                <w:sz w:val="20"/>
              </w:rPr>
              <w:t xml:space="preserve">Workers shall be protected from </w:t>
            </w:r>
            <w:r w:rsidR="002A51EE">
              <w:rPr>
                <w:sz w:val="20"/>
              </w:rPr>
              <w:t>risks associated with wastewater discharges and emissions</w:t>
            </w:r>
          </w:p>
        </w:tc>
      </w:tr>
      <w:tr w:rsidR="002A51EE" w:rsidRPr="008838F8" w14:paraId="06933F27" w14:textId="77777777" w:rsidTr="003937B3">
        <w:tc>
          <w:tcPr>
            <w:tcW w:w="870" w:type="pct"/>
          </w:tcPr>
          <w:p w14:paraId="7A9659AD" w14:textId="285C10D5" w:rsidR="002A51EE" w:rsidRDefault="002A51EE" w:rsidP="00E01A4A">
            <w:pPr>
              <w:rPr>
                <w:sz w:val="20"/>
              </w:rPr>
            </w:pPr>
            <w:r>
              <w:rPr>
                <w:sz w:val="20"/>
              </w:rPr>
              <w:t>Sindh</w:t>
            </w:r>
            <w:r w:rsidRPr="008838F8">
              <w:rPr>
                <w:sz w:val="20"/>
              </w:rPr>
              <w:t xml:space="preserve"> Bonded Labor System (Abolition) Act (</w:t>
            </w:r>
            <w:r>
              <w:rPr>
                <w:sz w:val="20"/>
              </w:rPr>
              <w:t>2005</w:t>
            </w:r>
            <w:r w:rsidRPr="008838F8">
              <w:rPr>
                <w:sz w:val="20"/>
              </w:rPr>
              <w:t xml:space="preserve">) </w:t>
            </w:r>
          </w:p>
        </w:tc>
        <w:tc>
          <w:tcPr>
            <w:tcW w:w="2656" w:type="pct"/>
          </w:tcPr>
          <w:p w14:paraId="74FB390E" w14:textId="45D36757" w:rsidR="002A51EE" w:rsidRPr="008838F8" w:rsidRDefault="002A51EE" w:rsidP="006030A4">
            <w:r w:rsidRPr="008838F8">
              <w:rPr>
                <w:sz w:val="20"/>
              </w:rPr>
              <w:t xml:space="preserve">The Bonded Labor System (Abolition) Acts seek to eradicate bonded labor practices prevailing in the respective provinces.  </w:t>
            </w:r>
          </w:p>
        </w:tc>
        <w:tc>
          <w:tcPr>
            <w:tcW w:w="1474" w:type="pct"/>
          </w:tcPr>
          <w:p w14:paraId="64C8CDFD" w14:textId="4B5944CE" w:rsidR="002A51EE" w:rsidRDefault="002A51EE" w:rsidP="006030A4">
            <w:pPr>
              <w:rPr>
                <w:sz w:val="20"/>
              </w:rPr>
            </w:pPr>
            <w:r>
              <w:rPr>
                <w:sz w:val="20"/>
              </w:rPr>
              <w:t xml:space="preserve">Bonded/forced labour </w:t>
            </w:r>
            <w:r w:rsidR="00C74A2F">
              <w:rPr>
                <w:sz w:val="20"/>
              </w:rPr>
              <w:t xml:space="preserve">will not be allowed </w:t>
            </w:r>
          </w:p>
        </w:tc>
      </w:tr>
      <w:tr w:rsidR="00C74A2F" w:rsidRPr="008838F8" w14:paraId="01661185" w14:textId="77777777" w:rsidTr="003937B3">
        <w:tc>
          <w:tcPr>
            <w:tcW w:w="870" w:type="pct"/>
          </w:tcPr>
          <w:p w14:paraId="7E0CEFAA" w14:textId="60AC7ACC" w:rsidR="00C74A2F" w:rsidRDefault="00C74A2F" w:rsidP="00E01A4A">
            <w:pPr>
              <w:rPr>
                <w:sz w:val="20"/>
              </w:rPr>
            </w:pPr>
            <w:r>
              <w:rPr>
                <w:sz w:val="20"/>
              </w:rPr>
              <w:t>Sindh</w:t>
            </w:r>
            <w:r w:rsidRPr="008838F8">
              <w:rPr>
                <w:sz w:val="20"/>
              </w:rPr>
              <w:t xml:space="preserve"> Minimum Wages</w:t>
            </w:r>
            <w:r>
              <w:rPr>
                <w:sz w:val="20"/>
              </w:rPr>
              <w:t xml:space="preserve"> Act 2015</w:t>
            </w:r>
            <w:r w:rsidRPr="008838F8">
              <w:rPr>
                <w:sz w:val="20"/>
              </w:rPr>
              <w:t xml:space="preserve"> for Unskilled </w:t>
            </w:r>
            <w:r w:rsidRPr="008838F8">
              <w:rPr>
                <w:sz w:val="20"/>
              </w:rPr>
              <w:lastRenderedPageBreak/>
              <w:t>Workers Ordinances (1969)</w:t>
            </w:r>
          </w:p>
        </w:tc>
        <w:tc>
          <w:tcPr>
            <w:tcW w:w="2656" w:type="pct"/>
          </w:tcPr>
          <w:p w14:paraId="5153465E" w14:textId="45803FD3" w:rsidR="00C74A2F" w:rsidRPr="008838F8" w:rsidRDefault="00C74A2F" w:rsidP="006030A4">
            <w:pPr>
              <w:rPr>
                <w:sz w:val="20"/>
              </w:rPr>
            </w:pPr>
            <w:r w:rsidRPr="008838F8">
              <w:rPr>
                <w:sz w:val="20"/>
              </w:rPr>
              <w:lastRenderedPageBreak/>
              <w:t xml:space="preserve">The ordinances state that every employer shall be responsible for the payment of minimum wages required to be paid under the ordinances to all unskilled workers </w:t>
            </w:r>
            <w:r w:rsidRPr="008838F8">
              <w:rPr>
                <w:sz w:val="20"/>
              </w:rPr>
              <w:lastRenderedPageBreak/>
              <w:t>employed, either directly or through a contractor, in his commercial or industrial establishment</w:t>
            </w:r>
          </w:p>
        </w:tc>
        <w:tc>
          <w:tcPr>
            <w:tcW w:w="1474" w:type="pct"/>
          </w:tcPr>
          <w:p w14:paraId="02BF5680" w14:textId="23CBBD04" w:rsidR="00C74A2F" w:rsidRDefault="00C74A2F" w:rsidP="006030A4">
            <w:pPr>
              <w:rPr>
                <w:sz w:val="20"/>
              </w:rPr>
            </w:pPr>
            <w:r>
              <w:rPr>
                <w:sz w:val="20"/>
              </w:rPr>
              <w:lastRenderedPageBreak/>
              <w:t xml:space="preserve">Labour </w:t>
            </w:r>
            <w:r w:rsidR="00A90285">
              <w:rPr>
                <w:sz w:val="20"/>
              </w:rPr>
              <w:t>wages should be paid in accordance with this act</w:t>
            </w:r>
          </w:p>
        </w:tc>
      </w:tr>
      <w:tr w:rsidR="003937B3" w:rsidRPr="008838F8" w14:paraId="02EEAE38" w14:textId="77777777" w:rsidTr="003937B3">
        <w:tc>
          <w:tcPr>
            <w:tcW w:w="870" w:type="pct"/>
          </w:tcPr>
          <w:p w14:paraId="33E3B924" w14:textId="4ABA68DB" w:rsidR="003937B3" w:rsidRPr="008838F8" w:rsidRDefault="00E01A4A" w:rsidP="00E01A4A">
            <w:pPr>
              <w:rPr>
                <w:sz w:val="20"/>
              </w:rPr>
            </w:pPr>
            <w:r>
              <w:rPr>
                <w:sz w:val="20"/>
              </w:rPr>
              <w:lastRenderedPageBreak/>
              <w:t xml:space="preserve">Sindh </w:t>
            </w:r>
            <w:r w:rsidR="003937B3" w:rsidRPr="008838F8">
              <w:rPr>
                <w:sz w:val="20"/>
              </w:rPr>
              <w:t>Environmental Quality Standards 201</w:t>
            </w:r>
            <w:r>
              <w:rPr>
                <w:sz w:val="20"/>
              </w:rPr>
              <w:t>6</w:t>
            </w:r>
          </w:p>
        </w:tc>
        <w:tc>
          <w:tcPr>
            <w:tcW w:w="2656" w:type="pct"/>
          </w:tcPr>
          <w:p w14:paraId="42426635" w14:textId="6CA862B9" w:rsidR="003937B3" w:rsidRPr="008838F8" w:rsidRDefault="00E01A4A" w:rsidP="006030A4">
            <w:pPr>
              <w:rPr>
                <w:sz w:val="20"/>
              </w:rPr>
            </w:pPr>
            <w:r>
              <w:rPr>
                <w:sz w:val="20"/>
              </w:rPr>
              <w:t xml:space="preserve">Sindh </w:t>
            </w:r>
            <w:r w:rsidR="003937B3" w:rsidRPr="008838F8">
              <w:rPr>
                <w:sz w:val="20"/>
              </w:rPr>
              <w:t>Environmental Quality Standards (</w:t>
            </w:r>
            <w:r>
              <w:rPr>
                <w:sz w:val="20"/>
              </w:rPr>
              <w:t>S</w:t>
            </w:r>
            <w:r w:rsidR="003937B3" w:rsidRPr="008838F8">
              <w:rPr>
                <w:sz w:val="20"/>
              </w:rPr>
              <w:t xml:space="preserve">EQS) </w:t>
            </w:r>
            <w:r>
              <w:rPr>
                <w:sz w:val="20"/>
              </w:rPr>
              <w:t xml:space="preserve">were notified in 2016. </w:t>
            </w:r>
            <w:r w:rsidR="003937B3" w:rsidRPr="008838F8">
              <w:rPr>
                <w:sz w:val="20"/>
              </w:rPr>
              <w:t xml:space="preserve"> </w:t>
            </w:r>
            <w:r>
              <w:rPr>
                <w:sz w:val="20"/>
              </w:rPr>
              <w:t>S</w:t>
            </w:r>
            <w:r w:rsidR="003937B3" w:rsidRPr="008838F8">
              <w:rPr>
                <w:sz w:val="20"/>
              </w:rPr>
              <w:t xml:space="preserve">EQS relevant to the Project include: </w:t>
            </w:r>
          </w:p>
          <w:p w14:paraId="0857C7B7" w14:textId="77777777" w:rsidR="003937B3" w:rsidRPr="008838F8" w:rsidRDefault="003937B3" w:rsidP="00FE2167">
            <w:pPr>
              <w:pStyle w:val="Bullet"/>
              <w:rPr>
                <w:sz w:val="20"/>
              </w:rPr>
            </w:pPr>
            <w:r w:rsidRPr="008838F8">
              <w:rPr>
                <w:sz w:val="20"/>
              </w:rPr>
              <w:t xml:space="preserve">Municipal and liquid industrial effluents (32 parameters) </w:t>
            </w:r>
          </w:p>
          <w:p w14:paraId="2A955D65" w14:textId="12E03F7B" w:rsidR="003937B3" w:rsidRPr="008838F8" w:rsidRDefault="003937B3" w:rsidP="00FE2167">
            <w:pPr>
              <w:pStyle w:val="Bullet"/>
              <w:rPr>
                <w:sz w:val="20"/>
              </w:rPr>
            </w:pPr>
            <w:r w:rsidRPr="008838F8">
              <w:rPr>
                <w:sz w:val="20"/>
              </w:rPr>
              <w:t>Industrial gaseous emissions (1</w:t>
            </w:r>
            <w:r w:rsidR="00055BDB">
              <w:rPr>
                <w:sz w:val="20"/>
              </w:rPr>
              <w:t>6</w:t>
            </w:r>
            <w:r w:rsidRPr="008838F8">
              <w:rPr>
                <w:sz w:val="20"/>
              </w:rPr>
              <w:t xml:space="preserve"> parameters)</w:t>
            </w:r>
          </w:p>
          <w:p w14:paraId="3F2CC216" w14:textId="77777777" w:rsidR="003937B3" w:rsidRPr="008838F8" w:rsidRDefault="003937B3" w:rsidP="00FE2167">
            <w:pPr>
              <w:pStyle w:val="Bullet"/>
              <w:rPr>
                <w:sz w:val="20"/>
              </w:rPr>
            </w:pPr>
            <w:r w:rsidRPr="008838F8">
              <w:rPr>
                <w:sz w:val="20"/>
              </w:rPr>
              <w:t>Motor vehicle exhaust and noise (used and new vehicles)</w:t>
            </w:r>
          </w:p>
          <w:p w14:paraId="331E8A07" w14:textId="77777777" w:rsidR="003937B3" w:rsidRPr="008838F8" w:rsidRDefault="003937B3" w:rsidP="00FE2167">
            <w:pPr>
              <w:pStyle w:val="Bullet"/>
              <w:rPr>
                <w:sz w:val="20"/>
              </w:rPr>
            </w:pPr>
            <w:r w:rsidRPr="008838F8">
              <w:rPr>
                <w:sz w:val="20"/>
              </w:rPr>
              <w:t>Ambient air quality (9 parameters)</w:t>
            </w:r>
          </w:p>
          <w:p w14:paraId="35A205AF" w14:textId="3FF0174B" w:rsidR="003937B3" w:rsidRPr="008838F8" w:rsidRDefault="003937B3" w:rsidP="00FE2167">
            <w:pPr>
              <w:pStyle w:val="Bullet"/>
              <w:rPr>
                <w:sz w:val="20"/>
              </w:rPr>
            </w:pPr>
            <w:r w:rsidRPr="008838F8">
              <w:rPr>
                <w:sz w:val="20"/>
              </w:rPr>
              <w:t>Drinking water quality (3</w:t>
            </w:r>
            <w:r w:rsidR="00055BDB">
              <w:rPr>
                <w:sz w:val="20"/>
              </w:rPr>
              <w:t>5 parameters categorized under biological, physical, chemical inorganic and organic, and radioactive</w:t>
            </w:r>
            <w:r w:rsidRPr="008838F8">
              <w:rPr>
                <w:sz w:val="20"/>
              </w:rPr>
              <w:t xml:space="preserve"> parameters) </w:t>
            </w:r>
          </w:p>
          <w:p w14:paraId="23C0EDEE" w14:textId="77777777" w:rsidR="003937B3" w:rsidRPr="008838F8" w:rsidRDefault="003937B3" w:rsidP="00FE2167">
            <w:pPr>
              <w:pStyle w:val="Bullet"/>
              <w:rPr>
                <w:sz w:val="20"/>
              </w:rPr>
            </w:pPr>
            <w:r w:rsidRPr="008838F8">
              <w:rPr>
                <w:sz w:val="20"/>
              </w:rPr>
              <w:t xml:space="preserve">Noise (four zones during day and night). </w:t>
            </w:r>
          </w:p>
        </w:tc>
        <w:tc>
          <w:tcPr>
            <w:tcW w:w="1474" w:type="pct"/>
          </w:tcPr>
          <w:p w14:paraId="3B7497C2" w14:textId="77777777" w:rsidR="003937B3" w:rsidRPr="008838F8" w:rsidRDefault="003937B3" w:rsidP="006030A4">
            <w:pPr>
              <w:rPr>
                <w:sz w:val="20"/>
              </w:rPr>
            </w:pPr>
            <w:r w:rsidRPr="008838F8">
              <w:rPr>
                <w:sz w:val="20"/>
              </w:rPr>
              <w:t>The proposed project will comply with these standards.</w:t>
            </w:r>
          </w:p>
        </w:tc>
      </w:tr>
      <w:tr w:rsidR="003937B3" w:rsidRPr="008838F8" w14:paraId="190F4283" w14:textId="77777777" w:rsidTr="003937B3">
        <w:tc>
          <w:tcPr>
            <w:tcW w:w="870" w:type="pct"/>
          </w:tcPr>
          <w:p w14:paraId="199E4B6D" w14:textId="77777777" w:rsidR="003937B3" w:rsidRPr="008838F8" w:rsidRDefault="003937B3" w:rsidP="006030A4">
            <w:pPr>
              <w:rPr>
                <w:sz w:val="20"/>
              </w:rPr>
            </w:pPr>
            <w:r w:rsidRPr="008838F8">
              <w:rPr>
                <w:sz w:val="20"/>
              </w:rPr>
              <w:t>Forest Act (1927) and Forest (Amendment) Act (2010)</w:t>
            </w:r>
          </w:p>
        </w:tc>
        <w:tc>
          <w:tcPr>
            <w:tcW w:w="2656" w:type="pct"/>
          </w:tcPr>
          <w:p w14:paraId="68C04719" w14:textId="77777777" w:rsidR="003937B3" w:rsidRPr="008838F8" w:rsidRDefault="003937B3" w:rsidP="006030A4">
            <w:pPr>
              <w:rPr>
                <w:sz w:val="20"/>
              </w:rPr>
            </w:pPr>
            <w:r w:rsidRPr="008838F8">
              <w:rPr>
                <w:sz w:val="20"/>
              </w:rPr>
              <w:t xml:space="preserve">The Forest Act of 1927 establishes the right of GoP to designate areas of reserved forest, village forest and protected forest. GoP is enabled to acquire such areas in order to prohibit or restrict the public use of such resources or other activities within them. </w:t>
            </w:r>
          </w:p>
        </w:tc>
        <w:tc>
          <w:tcPr>
            <w:tcW w:w="1474" w:type="pct"/>
          </w:tcPr>
          <w:p w14:paraId="33748B42" w14:textId="344BFADB" w:rsidR="003937B3" w:rsidRPr="008838F8" w:rsidRDefault="003937B3" w:rsidP="006030A4">
            <w:pPr>
              <w:rPr>
                <w:sz w:val="20"/>
              </w:rPr>
            </w:pPr>
            <w:r w:rsidRPr="008838F8">
              <w:rPr>
                <w:sz w:val="20"/>
              </w:rPr>
              <w:t xml:space="preserve">It has been confirmed in consultation with the Forest Department that no such areas are present within the </w:t>
            </w:r>
            <w:r w:rsidR="00D6460B" w:rsidRPr="008838F8">
              <w:rPr>
                <w:sz w:val="20"/>
              </w:rPr>
              <w:t>study area</w:t>
            </w:r>
          </w:p>
        </w:tc>
      </w:tr>
      <w:tr w:rsidR="003937B3" w:rsidRPr="008838F8" w14:paraId="2221D5EC" w14:textId="77777777" w:rsidTr="003937B3">
        <w:tc>
          <w:tcPr>
            <w:tcW w:w="870" w:type="pct"/>
          </w:tcPr>
          <w:p w14:paraId="200A8E7D" w14:textId="77777777" w:rsidR="003937B3" w:rsidRPr="008838F8" w:rsidRDefault="003937B3" w:rsidP="006030A4">
            <w:pPr>
              <w:rPr>
                <w:sz w:val="20"/>
              </w:rPr>
            </w:pPr>
            <w:r w:rsidRPr="008838F8">
              <w:rPr>
                <w:sz w:val="20"/>
              </w:rPr>
              <w:t>Protection of Trees and Brushwood Act (1949)</w:t>
            </w:r>
          </w:p>
        </w:tc>
        <w:tc>
          <w:tcPr>
            <w:tcW w:w="2656" w:type="pct"/>
          </w:tcPr>
          <w:p w14:paraId="50092747" w14:textId="3E4BAAB8" w:rsidR="003937B3" w:rsidRPr="008838F8" w:rsidRDefault="003937B3" w:rsidP="006030A4">
            <w:pPr>
              <w:rPr>
                <w:sz w:val="20"/>
              </w:rPr>
            </w:pPr>
            <w:r w:rsidRPr="008838F8">
              <w:rPr>
                <w:sz w:val="20"/>
              </w:rPr>
              <w:t xml:space="preserve">The Protection of Trees and Brushwood Act of 1949 prohibits the cutting or lopping of trees along roads and canals planted by the Forest Department unless </w:t>
            </w:r>
            <w:r w:rsidR="0070711E" w:rsidRPr="008838F8">
              <w:rPr>
                <w:sz w:val="20"/>
              </w:rPr>
              <w:t xml:space="preserve">the </w:t>
            </w:r>
            <w:r w:rsidRPr="008838F8">
              <w:rPr>
                <w:sz w:val="20"/>
              </w:rPr>
              <w:t>prior permission of the Forest Department is obtained.</w:t>
            </w:r>
          </w:p>
        </w:tc>
        <w:tc>
          <w:tcPr>
            <w:tcW w:w="1474" w:type="pct"/>
          </w:tcPr>
          <w:p w14:paraId="0A34AEC8" w14:textId="1FB39DD2" w:rsidR="003937B3" w:rsidRPr="008838F8" w:rsidRDefault="00DC3FF3" w:rsidP="006030A4">
            <w:pPr>
              <w:rPr>
                <w:sz w:val="20"/>
              </w:rPr>
            </w:pPr>
            <w:r>
              <w:rPr>
                <w:sz w:val="20"/>
              </w:rPr>
              <w:t>ESIAs</w:t>
            </w:r>
            <w:r w:rsidR="00CD683A">
              <w:rPr>
                <w:sz w:val="20"/>
              </w:rPr>
              <w:t>/ESMPs</w:t>
            </w:r>
            <w:r>
              <w:rPr>
                <w:sz w:val="20"/>
              </w:rPr>
              <w:t xml:space="preserve"> will be prepared </w:t>
            </w:r>
            <w:r w:rsidR="00713C5A">
              <w:rPr>
                <w:sz w:val="20"/>
              </w:rPr>
              <w:t xml:space="preserve">in consistence with this Act. </w:t>
            </w:r>
          </w:p>
        </w:tc>
      </w:tr>
      <w:tr w:rsidR="00FF60CB" w:rsidRPr="008838F8" w14:paraId="0EF2C9CE" w14:textId="77777777" w:rsidTr="003937B3">
        <w:tc>
          <w:tcPr>
            <w:tcW w:w="870" w:type="pct"/>
          </w:tcPr>
          <w:p w14:paraId="1A5B6A97" w14:textId="53BE6E31" w:rsidR="00FF60CB" w:rsidRPr="008838F8" w:rsidRDefault="00FF60CB" w:rsidP="006030A4">
            <w:pPr>
              <w:rPr>
                <w:sz w:val="20"/>
              </w:rPr>
            </w:pPr>
            <w:r>
              <w:rPr>
                <w:sz w:val="20"/>
              </w:rPr>
              <w:t>Sindh Wildlife Protection Ordinance 1972</w:t>
            </w:r>
          </w:p>
        </w:tc>
        <w:tc>
          <w:tcPr>
            <w:tcW w:w="2656" w:type="pct"/>
          </w:tcPr>
          <w:p w14:paraId="4014D9A1" w14:textId="5316E581" w:rsidR="00FF60CB" w:rsidRPr="008838F8" w:rsidRDefault="00FF60CB" w:rsidP="00FF60CB">
            <w:pPr>
              <w:rPr>
                <w:sz w:val="20"/>
              </w:rPr>
            </w:pPr>
            <w:r w:rsidRPr="00FF60CB">
              <w:rPr>
                <w:sz w:val="20"/>
              </w:rPr>
              <w:t xml:space="preserve">The ordinance requires the protection of wildlife species declared as protected and game animals. This ordinance restricts hunting of protected and game animals. Game animals can be hunted under permit from the wildlife department. </w:t>
            </w:r>
            <w:r>
              <w:rPr>
                <w:sz w:val="20"/>
              </w:rPr>
              <w:t xml:space="preserve">It </w:t>
            </w:r>
            <w:r w:rsidRPr="00FF60CB">
              <w:rPr>
                <w:sz w:val="20"/>
              </w:rPr>
              <w:t>declares certain areas as national parks and game reserves where hunting and spoiling of its natural landscape and environment is prohibited.</w:t>
            </w:r>
          </w:p>
        </w:tc>
        <w:tc>
          <w:tcPr>
            <w:tcW w:w="1474" w:type="pct"/>
          </w:tcPr>
          <w:p w14:paraId="7AEDC6DB" w14:textId="36538A72" w:rsidR="00FF60CB" w:rsidRDefault="00FF60CB" w:rsidP="006030A4">
            <w:pPr>
              <w:rPr>
                <w:sz w:val="20"/>
              </w:rPr>
            </w:pPr>
            <w:r>
              <w:rPr>
                <w:sz w:val="20"/>
              </w:rPr>
              <w:t>No personnel or staff related to the project, including contractor staff, will be allowed hunting or otherwise disturbing wildlife.</w:t>
            </w:r>
          </w:p>
        </w:tc>
      </w:tr>
      <w:tr w:rsidR="003937B3" w:rsidRPr="008838F8" w14:paraId="3E516477" w14:textId="77777777" w:rsidTr="003937B3">
        <w:tc>
          <w:tcPr>
            <w:tcW w:w="870" w:type="pct"/>
          </w:tcPr>
          <w:p w14:paraId="0718791B" w14:textId="01BB5B93" w:rsidR="003937B3" w:rsidRPr="008838F8" w:rsidRDefault="004F1D68" w:rsidP="006030A4">
            <w:pPr>
              <w:rPr>
                <w:sz w:val="20"/>
              </w:rPr>
            </w:pPr>
            <w:r>
              <w:rPr>
                <w:sz w:val="20"/>
              </w:rPr>
              <w:t>Wildlife and Biodiversity (Protection, preservation and conservation management act), 2015</w:t>
            </w:r>
          </w:p>
        </w:tc>
        <w:tc>
          <w:tcPr>
            <w:tcW w:w="2656" w:type="pct"/>
          </w:tcPr>
          <w:p w14:paraId="6CD0794F" w14:textId="2BF0E5FF" w:rsidR="003937B3" w:rsidRPr="008838F8" w:rsidRDefault="003F1D5E" w:rsidP="006030A4">
            <w:pPr>
              <w:rPr>
                <w:sz w:val="20"/>
              </w:rPr>
            </w:pPr>
            <w:r w:rsidRPr="003F1D5E">
              <w:rPr>
                <w:sz w:val="20"/>
              </w:rPr>
              <w:t>The Act has been instated to consolidate the laws relating to protection, preservation, conservation and management of wildlife in KP.</w:t>
            </w:r>
            <w:r w:rsidR="00A42778">
              <w:rPr>
                <w:sz w:val="20"/>
              </w:rPr>
              <w:t xml:space="preserve"> </w:t>
            </w:r>
            <w:r w:rsidR="00A42778" w:rsidRPr="00A42778">
              <w:rPr>
                <w:sz w:val="20"/>
              </w:rPr>
              <w:t>It places restrictions on hunting, possession and display of wildlife, trade and trafficking of wildlife or wildlife products, and protected areas. Wildlife offences and penalties for those offences are provided in the Act</w:t>
            </w:r>
            <w:r w:rsidR="00A42778">
              <w:rPr>
                <w:sz w:val="20"/>
              </w:rPr>
              <w:t xml:space="preserve">. </w:t>
            </w:r>
          </w:p>
        </w:tc>
        <w:tc>
          <w:tcPr>
            <w:tcW w:w="1474" w:type="pct"/>
          </w:tcPr>
          <w:p w14:paraId="14CAACBC" w14:textId="1527A12A" w:rsidR="003937B3" w:rsidRPr="008838F8" w:rsidRDefault="00EB4752" w:rsidP="006030A4">
            <w:pPr>
              <w:rPr>
                <w:sz w:val="20"/>
              </w:rPr>
            </w:pPr>
            <w:r>
              <w:rPr>
                <w:sz w:val="20"/>
              </w:rPr>
              <w:t>This act will apply to all the project workers</w:t>
            </w:r>
          </w:p>
        </w:tc>
      </w:tr>
      <w:tr w:rsidR="00744BC4" w:rsidRPr="008838F8" w14:paraId="0CDEE956" w14:textId="77777777" w:rsidTr="003937B3">
        <w:tc>
          <w:tcPr>
            <w:tcW w:w="870" w:type="pct"/>
          </w:tcPr>
          <w:p w14:paraId="26DC0E5B" w14:textId="7CADE7EE" w:rsidR="00744BC4" w:rsidRDefault="00744BC4" w:rsidP="006030A4">
            <w:pPr>
              <w:rPr>
                <w:sz w:val="20"/>
              </w:rPr>
            </w:pPr>
            <w:r>
              <w:rPr>
                <w:sz w:val="20"/>
              </w:rPr>
              <w:t>Sindh Solid Waste Management Board Act, 2014</w:t>
            </w:r>
          </w:p>
        </w:tc>
        <w:tc>
          <w:tcPr>
            <w:tcW w:w="2656" w:type="pct"/>
          </w:tcPr>
          <w:p w14:paraId="631F8D80" w14:textId="55D4F020" w:rsidR="00744BC4" w:rsidRPr="003F1D5E" w:rsidRDefault="00744BC4" w:rsidP="006030A4">
            <w:pPr>
              <w:rPr>
                <w:sz w:val="20"/>
              </w:rPr>
            </w:pPr>
            <w:r w:rsidRPr="00744BC4">
              <w:rPr>
                <w:sz w:val="20"/>
              </w:rPr>
              <w:t>Government of Sindh has established Sindh Solid Waste Management Board (SSWMB) under the Sindh Solid Waste Management Board Act 2014. SSWMB is responsible for the collection and disposal of solid and other wastes in the Province of Sindh.</w:t>
            </w:r>
          </w:p>
        </w:tc>
        <w:tc>
          <w:tcPr>
            <w:tcW w:w="1474" w:type="pct"/>
          </w:tcPr>
          <w:p w14:paraId="4C845C8A" w14:textId="1E354291" w:rsidR="00744BC4" w:rsidRDefault="00744BC4" w:rsidP="00E275E6">
            <w:pPr>
              <w:rPr>
                <w:sz w:val="20"/>
              </w:rPr>
            </w:pPr>
            <w:r>
              <w:rPr>
                <w:sz w:val="20"/>
              </w:rPr>
              <w:t xml:space="preserve">The project will take the SSWMB onboard wherever the project activities </w:t>
            </w:r>
            <w:r w:rsidR="00E275E6">
              <w:rPr>
                <w:sz w:val="20"/>
              </w:rPr>
              <w:t>have the potential to generate solid waste</w:t>
            </w:r>
          </w:p>
        </w:tc>
      </w:tr>
      <w:tr w:rsidR="00742952" w:rsidRPr="008838F8" w14:paraId="1FEAA22D" w14:textId="77777777" w:rsidTr="003937B3">
        <w:tc>
          <w:tcPr>
            <w:tcW w:w="870" w:type="pct"/>
          </w:tcPr>
          <w:p w14:paraId="15A6DBA6" w14:textId="77777777" w:rsidR="00742952" w:rsidRDefault="00742952" w:rsidP="006030A4">
            <w:pPr>
              <w:rPr>
                <w:sz w:val="20"/>
              </w:rPr>
            </w:pPr>
            <w:r>
              <w:rPr>
                <w:sz w:val="20"/>
              </w:rPr>
              <w:lastRenderedPageBreak/>
              <w:t xml:space="preserve">Workers </w:t>
            </w:r>
            <w:r w:rsidR="00693334">
              <w:rPr>
                <w:sz w:val="20"/>
              </w:rPr>
              <w:t>C</w:t>
            </w:r>
            <w:r>
              <w:rPr>
                <w:sz w:val="20"/>
              </w:rPr>
              <w:t>ompensation Act, 2013</w:t>
            </w:r>
          </w:p>
          <w:p w14:paraId="56584CAA" w14:textId="223EF89C" w:rsidR="00693334" w:rsidRDefault="00693334" w:rsidP="00421757">
            <w:pPr>
              <w:rPr>
                <w:sz w:val="20"/>
              </w:rPr>
            </w:pPr>
            <w:r>
              <w:rPr>
                <w:sz w:val="20"/>
              </w:rPr>
              <w:t>Minimum Wages Act 201</w:t>
            </w:r>
            <w:r w:rsidR="00421757">
              <w:rPr>
                <w:sz w:val="20"/>
              </w:rPr>
              <w:t>5</w:t>
            </w:r>
          </w:p>
        </w:tc>
        <w:tc>
          <w:tcPr>
            <w:tcW w:w="2656" w:type="pct"/>
          </w:tcPr>
          <w:p w14:paraId="23455CCB" w14:textId="77777777" w:rsidR="00742952" w:rsidRDefault="00DE1A29" w:rsidP="006030A4">
            <w:pPr>
              <w:rPr>
                <w:sz w:val="20"/>
              </w:rPr>
            </w:pPr>
            <w:r w:rsidRPr="00DE1A29">
              <w:rPr>
                <w:sz w:val="20"/>
              </w:rPr>
              <w:t xml:space="preserve">The Act provides for the regulation of minimum rates of wages and various allowances for different categories of workers employed in certain industrial and commercial undertakings and establishments. </w:t>
            </w:r>
          </w:p>
          <w:p w14:paraId="1481ED6D" w14:textId="6B1B4BA0" w:rsidR="00421757" w:rsidRPr="008838F8" w:rsidRDefault="00421757" w:rsidP="006030A4">
            <w:pPr>
              <w:rPr>
                <w:sz w:val="20"/>
              </w:rPr>
            </w:pPr>
            <w:r>
              <w:rPr>
                <w:sz w:val="20"/>
              </w:rPr>
              <w:t>In the budget for FY 2021-22, the Sindh Government has set the minimum monthly wages in the province at Rs. 25,000/-</w:t>
            </w:r>
            <w:r>
              <w:rPr>
                <w:rStyle w:val="FootnoteReference"/>
                <w:sz w:val="20"/>
              </w:rPr>
              <w:footnoteReference w:id="17"/>
            </w:r>
            <w:r>
              <w:rPr>
                <w:sz w:val="20"/>
              </w:rPr>
              <w:t>.</w:t>
            </w:r>
          </w:p>
        </w:tc>
        <w:tc>
          <w:tcPr>
            <w:tcW w:w="1474" w:type="pct"/>
          </w:tcPr>
          <w:p w14:paraId="577E3601" w14:textId="773E567E" w:rsidR="00742952" w:rsidRPr="008838F8" w:rsidRDefault="00EB4752" w:rsidP="006030A4">
            <w:pPr>
              <w:rPr>
                <w:sz w:val="20"/>
              </w:rPr>
            </w:pPr>
            <w:r w:rsidRPr="00DE1A29">
              <w:rPr>
                <w:sz w:val="20"/>
              </w:rPr>
              <w:t xml:space="preserve">The </w:t>
            </w:r>
            <w:r w:rsidR="003B4A79">
              <w:rPr>
                <w:sz w:val="20"/>
              </w:rPr>
              <w:t>subprojects</w:t>
            </w:r>
            <w:r w:rsidRPr="00DE1A29">
              <w:rPr>
                <w:sz w:val="20"/>
              </w:rPr>
              <w:t xml:space="preserve"> </w:t>
            </w:r>
            <w:r w:rsidR="00BE7AFF" w:rsidRPr="00DE1A29">
              <w:rPr>
                <w:sz w:val="20"/>
              </w:rPr>
              <w:t>need</w:t>
            </w:r>
            <w:r w:rsidRPr="00DE1A29">
              <w:rPr>
                <w:sz w:val="20"/>
              </w:rPr>
              <w:t xml:space="preserve"> to ensure that all workers are paid at least minimum wages. If this is ensured, the Act will not affect the Project.</w:t>
            </w:r>
          </w:p>
        </w:tc>
      </w:tr>
      <w:tr w:rsidR="000615D0" w:rsidRPr="008838F8" w14:paraId="15BDA0DC" w14:textId="77777777" w:rsidTr="003937B3">
        <w:tc>
          <w:tcPr>
            <w:tcW w:w="870" w:type="pct"/>
          </w:tcPr>
          <w:p w14:paraId="39A46075" w14:textId="1E7C0FBB" w:rsidR="000615D0" w:rsidRDefault="00AD5DE5" w:rsidP="006030A4">
            <w:pPr>
              <w:rPr>
                <w:sz w:val="20"/>
              </w:rPr>
            </w:pPr>
            <w:r>
              <w:rPr>
                <w:sz w:val="20"/>
              </w:rPr>
              <w:t xml:space="preserve">Sindh Transparency and </w:t>
            </w:r>
            <w:r w:rsidR="000615D0">
              <w:rPr>
                <w:sz w:val="20"/>
              </w:rPr>
              <w:t>Right to Information Act</w:t>
            </w:r>
            <w:r w:rsidR="002D0B58">
              <w:rPr>
                <w:sz w:val="20"/>
              </w:rPr>
              <w:t>, 201</w:t>
            </w:r>
            <w:r>
              <w:rPr>
                <w:sz w:val="20"/>
              </w:rPr>
              <w:t>6</w:t>
            </w:r>
          </w:p>
        </w:tc>
        <w:tc>
          <w:tcPr>
            <w:tcW w:w="2656" w:type="pct"/>
          </w:tcPr>
          <w:p w14:paraId="7215292A" w14:textId="27174C23" w:rsidR="000615D0" w:rsidRPr="008838F8" w:rsidRDefault="002D0B58" w:rsidP="006030A4">
            <w:pPr>
              <w:rPr>
                <w:sz w:val="20"/>
              </w:rPr>
            </w:pPr>
            <w:r w:rsidRPr="002D0B58">
              <w:rPr>
                <w:sz w:val="20"/>
              </w:rPr>
              <w:t xml:space="preserve">The Act provides for ensuring transparency and access to information in </w:t>
            </w:r>
            <w:r w:rsidR="00AD5DE5">
              <w:rPr>
                <w:sz w:val="20"/>
              </w:rPr>
              <w:t>Sindh</w:t>
            </w:r>
            <w:r w:rsidRPr="002D0B58">
              <w:rPr>
                <w:sz w:val="20"/>
              </w:rPr>
              <w:t xml:space="preserve">. </w:t>
            </w:r>
          </w:p>
        </w:tc>
        <w:tc>
          <w:tcPr>
            <w:tcW w:w="1474" w:type="pct"/>
          </w:tcPr>
          <w:p w14:paraId="30D92718" w14:textId="52D1F573" w:rsidR="000615D0" w:rsidRPr="008838F8" w:rsidRDefault="004760AE" w:rsidP="006030A4">
            <w:pPr>
              <w:rPr>
                <w:sz w:val="20"/>
              </w:rPr>
            </w:pPr>
            <w:r>
              <w:rPr>
                <w:sz w:val="20"/>
              </w:rPr>
              <w:t xml:space="preserve">Information of proposed projects </w:t>
            </w:r>
            <w:r w:rsidR="000145DD">
              <w:rPr>
                <w:sz w:val="20"/>
              </w:rPr>
              <w:t xml:space="preserve">will be shared on </w:t>
            </w:r>
            <w:r w:rsidR="00AD5DE5">
              <w:rPr>
                <w:sz w:val="20"/>
              </w:rPr>
              <w:t>SID</w:t>
            </w:r>
            <w:r w:rsidR="000145DD">
              <w:rPr>
                <w:sz w:val="20"/>
              </w:rPr>
              <w:t>’s website</w:t>
            </w:r>
          </w:p>
        </w:tc>
      </w:tr>
      <w:tr w:rsidR="003937B3" w:rsidRPr="008838F8" w14:paraId="42FDA475" w14:textId="77777777" w:rsidTr="003937B3">
        <w:tc>
          <w:tcPr>
            <w:tcW w:w="870" w:type="pct"/>
          </w:tcPr>
          <w:p w14:paraId="5387FD99" w14:textId="77777777" w:rsidR="003937B3" w:rsidRPr="008838F8" w:rsidRDefault="003937B3" w:rsidP="006030A4">
            <w:pPr>
              <w:rPr>
                <w:sz w:val="20"/>
              </w:rPr>
            </w:pPr>
            <w:r w:rsidRPr="008838F8">
              <w:rPr>
                <w:sz w:val="20"/>
              </w:rPr>
              <w:t>Motor Vehicle Ordinance (1965) and Rules (1969)</w:t>
            </w:r>
          </w:p>
        </w:tc>
        <w:tc>
          <w:tcPr>
            <w:tcW w:w="2656" w:type="pct"/>
          </w:tcPr>
          <w:p w14:paraId="083D0DFE" w14:textId="5C5F7522" w:rsidR="003937B3" w:rsidRPr="008838F8" w:rsidRDefault="003937B3" w:rsidP="006030A4">
            <w:pPr>
              <w:rPr>
                <w:sz w:val="20"/>
              </w:rPr>
            </w:pPr>
            <w:r w:rsidRPr="008838F8">
              <w:rPr>
                <w:sz w:val="20"/>
              </w:rPr>
              <w:t>The ordinance deals with the licensing requirement for driving; powers of licensing authority, Regional Transport Authority and those of Court vis-à-vis disqualification for license and registration requirements to control road transport; compensations for the death of or injury to a passenger of public carrier; powers of Road Transport Corporation; traffic rules, power to limit speed, weight, use of vehicles; power to erect traffic signs; specific duties of drivers in case of accident and powers of police officers to check and penalize traffic offenders.</w:t>
            </w:r>
          </w:p>
        </w:tc>
        <w:tc>
          <w:tcPr>
            <w:tcW w:w="1474" w:type="pct"/>
          </w:tcPr>
          <w:p w14:paraId="294E7C27" w14:textId="77777777" w:rsidR="003937B3" w:rsidRPr="008838F8" w:rsidRDefault="003937B3" w:rsidP="006030A4">
            <w:pPr>
              <w:rPr>
                <w:sz w:val="20"/>
              </w:rPr>
            </w:pPr>
            <w:r w:rsidRPr="008838F8">
              <w:rPr>
                <w:sz w:val="20"/>
              </w:rPr>
              <w:t>The contractor will have to comply with these Rules.</w:t>
            </w:r>
          </w:p>
        </w:tc>
      </w:tr>
      <w:tr w:rsidR="003937B3" w:rsidRPr="008838F8" w14:paraId="05F05B82" w14:textId="77777777" w:rsidTr="003937B3">
        <w:tc>
          <w:tcPr>
            <w:tcW w:w="870" w:type="pct"/>
          </w:tcPr>
          <w:p w14:paraId="179AF080" w14:textId="77777777" w:rsidR="003937B3" w:rsidRPr="008838F8" w:rsidRDefault="003937B3" w:rsidP="006030A4">
            <w:pPr>
              <w:rPr>
                <w:sz w:val="20"/>
              </w:rPr>
            </w:pPr>
            <w:r w:rsidRPr="008838F8">
              <w:rPr>
                <w:sz w:val="20"/>
              </w:rPr>
              <w:t>Highway Safety Ordinance (2000)</w:t>
            </w:r>
          </w:p>
        </w:tc>
        <w:tc>
          <w:tcPr>
            <w:tcW w:w="2656" w:type="pct"/>
          </w:tcPr>
          <w:p w14:paraId="2E0929BB" w14:textId="4D09F71E" w:rsidR="003937B3" w:rsidRPr="008838F8" w:rsidRDefault="003937B3" w:rsidP="006030A4">
            <w:pPr>
              <w:rPr>
                <w:sz w:val="20"/>
              </w:rPr>
            </w:pPr>
            <w:r w:rsidRPr="008838F8">
              <w:rPr>
                <w:sz w:val="20"/>
              </w:rPr>
              <w:t>This Ordinance includes provisions for licensing and registration of vehicles and construction equipment; maintenance of road vehicles; traffic control offen</w:t>
            </w:r>
            <w:r w:rsidR="00A83CAE" w:rsidRPr="008838F8">
              <w:rPr>
                <w:sz w:val="20"/>
              </w:rPr>
              <w:t>s</w:t>
            </w:r>
            <w:r w:rsidRPr="008838F8">
              <w:rPr>
                <w:sz w:val="20"/>
              </w:rPr>
              <w:t>es, penalties and procedures; and the establishment of a police force for motorways and national highways to regulate and control the traffic as well as keep the highways clear of encroachments.</w:t>
            </w:r>
          </w:p>
        </w:tc>
        <w:tc>
          <w:tcPr>
            <w:tcW w:w="1474" w:type="pct"/>
          </w:tcPr>
          <w:p w14:paraId="3092AC7F" w14:textId="77777777" w:rsidR="003937B3" w:rsidRPr="008838F8" w:rsidRDefault="003937B3" w:rsidP="006030A4">
            <w:pPr>
              <w:rPr>
                <w:sz w:val="20"/>
              </w:rPr>
            </w:pPr>
            <w:r w:rsidRPr="008838F8">
              <w:rPr>
                <w:sz w:val="20"/>
              </w:rPr>
              <w:t>The contractor will have to comply with this Ordinance.</w:t>
            </w:r>
          </w:p>
        </w:tc>
      </w:tr>
      <w:tr w:rsidR="003937B3" w:rsidRPr="008838F8" w14:paraId="00E4DAA0" w14:textId="77777777" w:rsidTr="003937B3">
        <w:tc>
          <w:tcPr>
            <w:tcW w:w="870" w:type="pct"/>
          </w:tcPr>
          <w:p w14:paraId="70F335C2" w14:textId="77777777" w:rsidR="003937B3" w:rsidRPr="008838F8" w:rsidRDefault="003937B3" w:rsidP="006030A4">
            <w:pPr>
              <w:rPr>
                <w:sz w:val="20"/>
              </w:rPr>
            </w:pPr>
            <w:r w:rsidRPr="008838F8">
              <w:rPr>
                <w:sz w:val="20"/>
              </w:rPr>
              <w:t>Pakistan Penal Code (1860)</w:t>
            </w:r>
          </w:p>
        </w:tc>
        <w:tc>
          <w:tcPr>
            <w:tcW w:w="2656" w:type="pct"/>
          </w:tcPr>
          <w:p w14:paraId="3D6241C6" w14:textId="77777777" w:rsidR="003937B3" w:rsidRPr="008838F8" w:rsidRDefault="003937B3" w:rsidP="006030A4">
            <w:pPr>
              <w:rPr>
                <w:sz w:val="20"/>
              </w:rPr>
            </w:pPr>
            <w:r w:rsidRPr="008838F8">
              <w:rPr>
                <w:sz w:val="20"/>
              </w:rPr>
              <w:t>The Pakistan Penal Code deals with offences where public or private property and/or human lives are affected due to the intentional or accidental misconduct of an individual or body of people. In the context of the environment, the Penal Code empowers local authorities to control noise, toxic emissions and disposal of effluents.</w:t>
            </w:r>
          </w:p>
        </w:tc>
        <w:tc>
          <w:tcPr>
            <w:tcW w:w="1474" w:type="pct"/>
          </w:tcPr>
          <w:p w14:paraId="7D820ACA" w14:textId="77777777" w:rsidR="003937B3" w:rsidRPr="008838F8" w:rsidRDefault="003937B3" w:rsidP="006030A4">
            <w:pPr>
              <w:rPr>
                <w:sz w:val="20"/>
              </w:rPr>
            </w:pPr>
            <w:r w:rsidRPr="008838F8">
              <w:rPr>
                <w:sz w:val="20"/>
              </w:rPr>
              <w:t>The contractor will have to comply with this Code.</w:t>
            </w:r>
          </w:p>
        </w:tc>
      </w:tr>
      <w:tr w:rsidR="003937B3" w:rsidRPr="008838F8" w14:paraId="3303056B" w14:textId="77777777" w:rsidTr="003937B3">
        <w:tc>
          <w:tcPr>
            <w:tcW w:w="870" w:type="pct"/>
          </w:tcPr>
          <w:p w14:paraId="51884411" w14:textId="77777777" w:rsidR="003937B3" w:rsidRPr="008838F8" w:rsidRDefault="003937B3" w:rsidP="006030A4">
            <w:pPr>
              <w:rPr>
                <w:sz w:val="20"/>
              </w:rPr>
            </w:pPr>
            <w:r w:rsidRPr="008838F8">
              <w:rPr>
                <w:sz w:val="20"/>
              </w:rPr>
              <w:t>Regulation of Mines and Oil Fields/ Mineral Development Act (1948)</w:t>
            </w:r>
          </w:p>
        </w:tc>
        <w:tc>
          <w:tcPr>
            <w:tcW w:w="2656" w:type="pct"/>
          </w:tcPr>
          <w:p w14:paraId="73A82002" w14:textId="0B1E27C4" w:rsidR="003937B3" w:rsidRPr="008838F8" w:rsidRDefault="003937B3" w:rsidP="006030A4">
            <w:pPr>
              <w:rPr>
                <w:sz w:val="20"/>
              </w:rPr>
            </w:pPr>
            <w:r w:rsidRPr="008838F8">
              <w:rPr>
                <w:sz w:val="20"/>
              </w:rPr>
              <w:t xml:space="preserve">This legislation provides regulatory procedures for the quarrying and mining of construction material on </w:t>
            </w:r>
            <w:r w:rsidR="00ED69E5" w:rsidRPr="008838F8">
              <w:rPr>
                <w:sz w:val="20"/>
              </w:rPr>
              <w:t xml:space="preserve">the </w:t>
            </w:r>
            <w:r w:rsidRPr="008838F8">
              <w:rPr>
                <w:sz w:val="20"/>
              </w:rPr>
              <w:t>public as well as private lands.</w:t>
            </w:r>
          </w:p>
        </w:tc>
        <w:tc>
          <w:tcPr>
            <w:tcW w:w="1474" w:type="pct"/>
          </w:tcPr>
          <w:p w14:paraId="13E0D2C8" w14:textId="77777777" w:rsidR="003937B3" w:rsidRPr="008838F8" w:rsidRDefault="003937B3" w:rsidP="006030A4">
            <w:pPr>
              <w:rPr>
                <w:sz w:val="20"/>
              </w:rPr>
            </w:pPr>
            <w:r w:rsidRPr="008838F8">
              <w:rPr>
                <w:sz w:val="20"/>
              </w:rPr>
              <w:t>The contractor will have to comply with this Act.</w:t>
            </w:r>
          </w:p>
        </w:tc>
      </w:tr>
      <w:tr w:rsidR="00330DC6" w:rsidRPr="008838F8" w14:paraId="632B5CBB" w14:textId="77777777" w:rsidTr="003937B3">
        <w:tc>
          <w:tcPr>
            <w:tcW w:w="870" w:type="pct"/>
          </w:tcPr>
          <w:p w14:paraId="6C4F5158" w14:textId="63BA65C7" w:rsidR="00330DC6" w:rsidRPr="008838F8" w:rsidRDefault="00330DC6" w:rsidP="006030A4">
            <w:pPr>
              <w:rPr>
                <w:sz w:val="20"/>
              </w:rPr>
            </w:pPr>
            <w:r>
              <w:rPr>
                <w:sz w:val="20"/>
              </w:rPr>
              <w:t>Pakistan Antiquity Act, 1975</w:t>
            </w:r>
          </w:p>
        </w:tc>
        <w:tc>
          <w:tcPr>
            <w:tcW w:w="2656" w:type="pct"/>
          </w:tcPr>
          <w:p w14:paraId="39F0802D" w14:textId="2E91EE00" w:rsidR="00330DC6" w:rsidRPr="008838F8" w:rsidRDefault="00330DC6" w:rsidP="006030A4">
            <w:pPr>
              <w:rPr>
                <w:sz w:val="20"/>
              </w:rPr>
            </w:pPr>
            <w:r w:rsidRPr="00330DC6">
              <w:rPr>
                <w:sz w:val="20"/>
              </w:rPr>
              <w:t xml:space="preserve">It requires that all accidental discoveries are reported to the federal Department of Archeology. It also makes the </w:t>
            </w:r>
            <w:r w:rsidRPr="00330DC6">
              <w:rPr>
                <w:sz w:val="20"/>
              </w:rPr>
              <w:lastRenderedPageBreak/>
              <w:t>federal government the owner of all buried antiquities discovered from any site, whether protected or otherwise.</w:t>
            </w:r>
          </w:p>
        </w:tc>
        <w:tc>
          <w:tcPr>
            <w:tcW w:w="1474" w:type="pct"/>
          </w:tcPr>
          <w:p w14:paraId="5A7204B4" w14:textId="2AFD2F45" w:rsidR="00330DC6" w:rsidRPr="008838F8" w:rsidRDefault="00330DC6" w:rsidP="006030A4">
            <w:pPr>
              <w:rPr>
                <w:sz w:val="20"/>
              </w:rPr>
            </w:pPr>
            <w:r>
              <w:rPr>
                <w:sz w:val="20"/>
              </w:rPr>
              <w:lastRenderedPageBreak/>
              <w:t>Chace</w:t>
            </w:r>
            <w:r w:rsidR="00B920EE">
              <w:rPr>
                <w:sz w:val="20"/>
              </w:rPr>
              <w:t>-finds are to be reported to provincial archaeological departments</w:t>
            </w:r>
          </w:p>
        </w:tc>
      </w:tr>
      <w:tr w:rsidR="00B920EE" w:rsidRPr="008838F8" w14:paraId="23C23D15" w14:textId="77777777" w:rsidTr="003937B3">
        <w:tc>
          <w:tcPr>
            <w:tcW w:w="870" w:type="pct"/>
          </w:tcPr>
          <w:p w14:paraId="57BEC408" w14:textId="7863E1C0" w:rsidR="00B920EE" w:rsidRDefault="00B920EE" w:rsidP="006030A4">
            <w:pPr>
              <w:rPr>
                <w:sz w:val="20"/>
              </w:rPr>
            </w:pPr>
            <w:r w:rsidRPr="00B920EE">
              <w:rPr>
                <w:sz w:val="20"/>
              </w:rPr>
              <w:lastRenderedPageBreak/>
              <w:t>Sindh Prohibition of Employment of Children Act, 2017</w:t>
            </w:r>
          </w:p>
        </w:tc>
        <w:tc>
          <w:tcPr>
            <w:tcW w:w="2656" w:type="pct"/>
          </w:tcPr>
          <w:p w14:paraId="4C734ADC" w14:textId="1C8BCBED" w:rsidR="00B920EE" w:rsidRPr="00330DC6" w:rsidRDefault="00B046E8" w:rsidP="006030A4">
            <w:pPr>
              <w:rPr>
                <w:sz w:val="20"/>
              </w:rPr>
            </w:pPr>
            <w:r w:rsidRPr="00B046E8">
              <w:rPr>
                <w:sz w:val="20"/>
              </w:rPr>
              <w:t>According to this Act, "child" means a person who has not completed his fourteenth year of age. The act specifies that no child shall be employed or permitted to work in any establishment.</w:t>
            </w:r>
          </w:p>
        </w:tc>
        <w:tc>
          <w:tcPr>
            <w:tcW w:w="1474" w:type="pct"/>
          </w:tcPr>
          <w:p w14:paraId="7E0BBF99" w14:textId="38F9DFB5" w:rsidR="00B920EE" w:rsidRDefault="00B046E8" w:rsidP="006030A4">
            <w:pPr>
              <w:rPr>
                <w:sz w:val="20"/>
              </w:rPr>
            </w:pPr>
            <w:r>
              <w:rPr>
                <w:sz w:val="20"/>
              </w:rPr>
              <w:t>Children aged below 18 will not be engaged in construction works</w:t>
            </w:r>
          </w:p>
        </w:tc>
      </w:tr>
    </w:tbl>
    <w:p w14:paraId="15F3ADA5" w14:textId="77777777" w:rsidR="003937B3" w:rsidRPr="008838F8" w:rsidRDefault="003937B3" w:rsidP="002D1BED">
      <w:pPr>
        <w:pStyle w:val="Bullet"/>
        <w:numPr>
          <w:ilvl w:val="0"/>
          <w:numId w:val="0"/>
        </w:numPr>
        <w:ind w:left="720"/>
      </w:pPr>
    </w:p>
    <w:p w14:paraId="7357BE49" w14:textId="20922793" w:rsidR="00F16B60" w:rsidRPr="008838F8" w:rsidRDefault="00861CE2" w:rsidP="00861CE2">
      <w:pPr>
        <w:pStyle w:val="Heading3"/>
      </w:pPr>
      <w:r w:rsidRPr="008838F8">
        <w:t>Legislation Related to Gender-Based Violence</w:t>
      </w:r>
    </w:p>
    <w:p w14:paraId="3D5FE682" w14:textId="7CAB98E2" w:rsidR="00861CE2" w:rsidRPr="008838F8" w:rsidRDefault="00A857E6" w:rsidP="00861CE2">
      <w:r w:rsidRPr="00A857E6">
        <w:rPr>
          <w:b/>
          <w:bCs/>
        </w:rPr>
        <w:t xml:space="preserve">Legal and Policy Framework of </w:t>
      </w:r>
      <w:r w:rsidR="006D5DA8">
        <w:rPr>
          <w:b/>
          <w:bCs/>
        </w:rPr>
        <w:t>Pakistan</w:t>
      </w:r>
      <w:r w:rsidR="001236E8">
        <w:t xml:space="preserve">. </w:t>
      </w:r>
      <w:r w:rsidR="009207B4" w:rsidRPr="009207B4">
        <w:t xml:space="preserve">Article 25 of the Constitution of </w:t>
      </w:r>
      <w:r w:rsidR="00BA7DCF">
        <w:t xml:space="preserve">the </w:t>
      </w:r>
      <w:r w:rsidR="009207B4" w:rsidRPr="009207B4">
        <w:t>Islamic Republic of Pakistan, while guaranteeing gender equality, empowers the State to make special provision</w:t>
      </w:r>
      <w:r w:rsidR="00BA7DCF">
        <w:t>s</w:t>
      </w:r>
      <w:r w:rsidR="009207B4" w:rsidRPr="009207B4">
        <w:t xml:space="preserve"> for the protection of women. This includes protection of the right to life, liberty, economic empowerment, and education. The GBV is covered under the legal framework of Go</w:t>
      </w:r>
      <w:r w:rsidR="006D5DA8">
        <w:t>S</w:t>
      </w:r>
      <w:r w:rsidR="009207B4" w:rsidRPr="009207B4">
        <w:t xml:space="preserve"> to protect women against harassment in the workplace. The </w:t>
      </w:r>
      <w:r w:rsidR="00924745">
        <w:t xml:space="preserve">Sindh </w:t>
      </w:r>
      <w:r w:rsidR="0015286A">
        <w:t>Protection Against</w:t>
      </w:r>
      <w:r w:rsidR="009207B4" w:rsidRPr="009207B4">
        <w:t xml:space="preserve"> Harassment of Women in the Workplace  Act, 201</w:t>
      </w:r>
      <w:r w:rsidR="0015286A">
        <w:t>0</w:t>
      </w:r>
      <w:r w:rsidR="009207B4" w:rsidRPr="009207B4">
        <w:t xml:space="preserve"> requires a number of actions to protect women against harassment in the </w:t>
      </w:r>
      <w:r w:rsidR="00DC3C3A" w:rsidRPr="009207B4">
        <w:t>workplace</w:t>
      </w:r>
      <w:r w:rsidR="009207B4" w:rsidRPr="009207B4">
        <w:t>. As a result, the Go</w:t>
      </w:r>
      <w:r w:rsidR="0015286A">
        <w:t>S</w:t>
      </w:r>
      <w:r w:rsidR="009207B4" w:rsidRPr="009207B4">
        <w:t xml:space="preserve"> appointed a woman as the provincial Women's Ombudsperson for receiving  and disposing of complaints of working women against harassment in their respective places of </w:t>
      </w:r>
      <w:r w:rsidR="00BE7AFF" w:rsidRPr="009207B4">
        <w:t>employment.</w:t>
      </w:r>
      <w:r w:rsidR="00861CE2" w:rsidRPr="008838F8">
        <w:t xml:space="preserve"> </w:t>
      </w:r>
    </w:p>
    <w:p w14:paraId="2B5CFC1F" w14:textId="7F951D87" w:rsidR="003937B3" w:rsidRDefault="0096495C" w:rsidP="00861CE2">
      <w:r w:rsidRPr="0096495C">
        <w:rPr>
          <w:b/>
          <w:bCs/>
        </w:rPr>
        <w:t>International Commitments Signed by Pakistan</w:t>
      </w:r>
      <w:r>
        <w:t xml:space="preserve">. </w:t>
      </w:r>
      <w:r w:rsidR="00D215EE" w:rsidRPr="00D215EE">
        <w:t>The Government of Pakistan has ratified various international human rights instruments, committed to securing equal rights for women including, the Convention on the Elimination of All Forms of Discrimination Against Women (CEDAW) and International Labor Organization (ILO) Conventions No. C-100 (Equal Remuneration Convention) and C-111 Discrimination (Employment and Occupation). CEDAW obliges member States, to eliminate all forms of discrimination against women and bring de-jure and de</w:t>
      </w:r>
      <w:r w:rsidR="000F4666">
        <w:t xml:space="preserve"> </w:t>
      </w:r>
      <w:r w:rsidR="00D215EE" w:rsidRPr="00D215EE">
        <w:t>facto equality between men and women. It also obliges States to take all legislative, administrative and other measure</w:t>
      </w:r>
      <w:r w:rsidR="00BA7DCF">
        <w:t>s</w:t>
      </w:r>
      <w:r w:rsidR="00D215EE" w:rsidRPr="00D215EE">
        <w:t xml:space="preserve"> to ensure women's participation in economic, political and national life. In addition to CEDAW, ILO Convention No. 100 and No. 111 provide for equality of opportunity and treatment in all employment</w:t>
      </w:r>
      <w:r w:rsidR="000F4666">
        <w:t>-</w:t>
      </w:r>
      <w:r w:rsidR="00D215EE" w:rsidRPr="00D215EE">
        <w:t>related matters including remuneration</w:t>
      </w:r>
      <w:r w:rsidR="00861CE2" w:rsidRPr="008838F8">
        <w:t>.</w:t>
      </w:r>
    </w:p>
    <w:p w14:paraId="7EC17604" w14:textId="77777777" w:rsidR="00330DC6" w:rsidRPr="008838F8" w:rsidRDefault="00330DC6" w:rsidP="00861CE2"/>
    <w:p w14:paraId="2A769907" w14:textId="2402F7B0" w:rsidR="00492EC1" w:rsidRPr="008838F8" w:rsidRDefault="00492EC1" w:rsidP="00492EC1">
      <w:pPr>
        <w:pStyle w:val="Heading2"/>
      </w:pPr>
      <w:bookmarkStart w:id="31" w:name="_Toc117074611"/>
      <w:r w:rsidRPr="008838F8">
        <w:t xml:space="preserve">Environmental </w:t>
      </w:r>
      <w:r w:rsidR="00055659">
        <w:t>Approval</w:t>
      </w:r>
      <w:r w:rsidRPr="008838F8">
        <w:t xml:space="preserve"> Requirements of the Proposed Subprojects</w:t>
      </w:r>
      <w:bookmarkEnd w:id="31"/>
    </w:p>
    <w:p w14:paraId="6BF4D3E8" w14:textId="64D42E8B" w:rsidR="00492EC1" w:rsidRPr="008838F8" w:rsidRDefault="00823A27" w:rsidP="00492EC1">
      <w:r w:rsidRPr="008838F8">
        <w:t>According to EIA/IEE regulations of 201</w:t>
      </w:r>
      <w:r w:rsidR="00DC75DF">
        <w:t>4</w:t>
      </w:r>
      <w:r w:rsidRPr="008838F8">
        <w:t xml:space="preserve">, </w:t>
      </w:r>
      <w:r w:rsidR="00FF69FA">
        <w:t xml:space="preserve">and as </w:t>
      </w:r>
      <w:r w:rsidR="00864F08">
        <w:t>discussed in Table 3.1, the subprojects require either IEE or EIA</w:t>
      </w:r>
      <w:r w:rsidRPr="008838F8">
        <w:t>.</w:t>
      </w:r>
      <w:r w:rsidR="00E4415C" w:rsidRPr="008838F8">
        <w:t xml:space="preserve"> </w:t>
      </w:r>
      <w:r w:rsidR="00492EC1" w:rsidRPr="008838F8">
        <w:t xml:space="preserve">The </w:t>
      </w:r>
      <w:r w:rsidR="00864F08">
        <w:t>Sindh</w:t>
      </w:r>
      <w:r w:rsidR="00E4415C" w:rsidRPr="008838F8">
        <w:t xml:space="preserve"> </w:t>
      </w:r>
      <w:r w:rsidR="00492EC1" w:rsidRPr="008838F8">
        <w:t xml:space="preserve">EIA approval process is illustrated in </w:t>
      </w:r>
      <w:r w:rsidR="00492EC1" w:rsidRPr="008838F8">
        <w:rPr>
          <w:b/>
          <w:bCs/>
        </w:rPr>
        <w:t xml:space="preserve">Figure </w:t>
      </w:r>
      <w:r w:rsidR="00E4415C" w:rsidRPr="008838F8">
        <w:rPr>
          <w:b/>
          <w:bCs/>
        </w:rPr>
        <w:t>3.1</w:t>
      </w:r>
      <w:r w:rsidR="00492EC1" w:rsidRPr="008838F8">
        <w:t>.</w:t>
      </w:r>
    </w:p>
    <w:p w14:paraId="2A724D37" w14:textId="77777777" w:rsidR="00492EC1" w:rsidRPr="00435979" w:rsidRDefault="00492EC1" w:rsidP="00492EC1">
      <w:r w:rsidRPr="00DB428D">
        <w:rPr>
          <w:noProof/>
        </w:rPr>
        <w:lastRenderedPageBreak/>
        <w:drawing>
          <wp:inline distT="0" distB="0" distL="0" distR="0" wp14:anchorId="396D4147" wp14:editId="2F6E0D25">
            <wp:extent cx="4481652" cy="6108700"/>
            <wp:effectExtent l="0" t="0" r="0"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4489670" cy="6119628"/>
                    </a:xfrm>
                    <a:prstGeom prst="rect">
                      <a:avLst/>
                    </a:prstGeom>
                    <a:noFill/>
                    <a:ln>
                      <a:noFill/>
                    </a:ln>
                  </pic:spPr>
                </pic:pic>
              </a:graphicData>
            </a:graphic>
          </wp:inline>
        </w:drawing>
      </w:r>
    </w:p>
    <w:p w14:paraId="2525C9C3" w14:textId="6FAC0558" w:rsidR="00DC5877" w:rsidRPr="00B86533" w:rsidRDefault="00DC5877" w:rsidP="00DC5877">
      <w:pPr>
        <w:pStyle w:val="Caption"/>
      </w:pPr>
      <w:bookmarkStart w:id="32" w:name="_Toc116454273"/>
      <w:r w:rsidRPr="00690529">
        <w:t xml:space="preserve">Figure </w:t>
      </w:r>
      <w:r w:rsidRPr="00DB428D">
        <w:fldChar w:fldCharType="begin"/>
      </w:r>
      <w:r w:rsidRPr="00DB428D">
        <w:instrText xml:space="preserve"> STYLEREF 1 \s </w:instrText>
      </w:r>
      <w:r w:rsidRPr="00DB428D">
        <w:fldChar w:fldCharType="separate"/>
      </w:r>
      <w:r w:rsidR="004A736C">
        <w:rPr>
          <w:noProof/>
        </w:rPr>
        <w:t>3</w:t>
      </w:r>
      <w:r w:rsidRPr="00DB428D">
        <w:fldChar w:fldCharType="end"/>
      </w:r>
      <w:r w:rsidRPr="00435979">
        <w:t>.</w:t>
      </w:r>
      <w:r w:rsidRPr="00DB428D">
        <w:fldChar w:fldCharType="begin"/>
      </w:r>
      <w:r w:rsidRPr="00DB428D">
        <w:instrText xml:space="preserve"> SEQ Figure \* ARABIC \s 1 </w:instrText>
      </w:r>
      <w:r w:rsidRPr="00DB428D">
        <w:fldChar w:fldCharType="separate"/>
      </w:r>
      <w:r w:rsidR="004A736C">
        <w:rPr>
          <w:noProof/>
        </w:rPr>
        <w:t>1</w:t>
      </w:r>
      <w:r w:rsidRPr="00DB428D">
        <w:fldChar w:fldCharType="end"/>
      </w:r>
      <w:r w:rsidRPr="00435979">
        <w:t xml:space="preserve">: </w:t>
      </w:r>
      <w:r w:rsidR="006B78EA" w:rsidRPr="00690529">
        <w:t>EIA Review a</w:t>
      </w:r>
      <w:r w:rsidR="006B78EA" w:rsidRPr="00D7429D">
        <w:t>nd Approval Process</w:t>
      </w:r>
      <w:bookmarkEnd w:id="32"/>
    </w:p>
    <w:p w14:paraId="4B6139D7" w14:textId="77777777" w:rsidR="00492EC1" w:rsidRPr="00C01BD5" w:rsidRDefault="00492EC1" w:rsidP="00861CE2"/>
    <w:p w14:paraId="7F824853" w14:textId="77777777" w:rsidR="0022509B" w:rsidRPr="00487938" w:rsidRDefault="0022509B" w:rsidP="00917772">
      <w:pPr>
        <w:pStyle w:val="Heading2"/>
      </w:pPr>
      <w:bookmarkStart w:id="33" w:name="_Toc24024586"/>
      <w:bookmarkStart w:id="34" w:name="_Toc117074612"/>
      <w:r w:rsidRPr="00C01BD5">
        <w:t>Environmental Regulatory Authorities</w:t>
      </w:r>
      <w:bookmarkEnd w:id="33"/>
      <w:bookmarkEnd w:id="34"/>
    </w:p>
    <w:p w14:paraId="441D8480" w14:textId="7E2B7B57" w:rsidR="0022509B" w:rsidRPr="008838F8" w:rsidRDefault="00795351" w:rsidP="0022509B">
      <w:r>
        <w:t>The Sindh</w:t>
      </w:r>
      <w:r w:rsidR="0022509B" w:rsidRPr="008634F8">
        <w:t xml:space="preserve"> Environmental Protection Agency (EPA) is the relevant environmental regulatory authority.  The provincial EPAs are responsible for environmental r</w:t>
      </w:r>
      <w:r w:rsidR="0022509B" w:rsidRPr="00C27D7A">
        <w:t>egulation a</w:t>
      </w:r>
      <w:r w:rsidR="0022509B" w:rsidRPr="00B55179">
        <w:t>nd implement</w:t>
      </w:r>
      <w:r w:rsidR="0022509B" w:rsidRPr="00F86445">
        <w:t>ing GoP environmental policies in their respective provinces. As part of their roles, provincial EPAs are responsible for reviewing EIA documentation for compliance with provincial EIA requirements and procedures and, using their district</w:t>
      </w:r>
      <w:r w:rsidR="002C15E5" w:rsidRPr="00F86445">
        <w:t>-</w:t>
      </w:r>
      <w:r w:rsidR="0022509B" w:rsidRPr="008838F8">
        <w:t xml:space="preserve">based staff, also monitors the implementation of EMPs. </w:t>
      </w:r>
    </w:p>
    <w:p w14:paraId="3B70EF27" w14:textId="77777777" w:rsidR="0022509B" w:rsidRPr="008838F8" w:rsidRDefault="0022509B" w:rsidP="0022509B">
      <w:r w:rsidRPr="008838F8">
        <w:t>Statutory functions of the provincial EPAs are to:</w:t>
      </w:r>
    </w:p>
    <w:p w14:paraId="76937E09" w14:textId="387BB40D" w:rsidR="0022509B" w:rsidRPr="008838F8" w:rsidRDefault="0022509B" w:rsidP="00917772">
      <w:pPr>
        <w:pStyle w:val="Bullet"/>
      </w:pPr>
      <w:r w:rsidRPr="008838F8">
        <w:lastRenderedPageBreak/>
        <w:t xml:space="preserve">Administer and implement </w:t>
      </w:r>
      <w:r w:rsidR="002C15E5" w:rsidRPr="008838F8">
        <w:t xml:space="preserve">the </w:t>
      </w:r>
      <w:r w:rsidRPr="008838F8">
        <w:t>Environmental Protection Act, its rules and regulations</w:t>
      </w:r>
    </w:p>
    <w:p w14:paraId="13571B6E" w14:textId="1CA228DF" w:rsidR="0022509B" w:rsidRPr="008838F8" w:rsidRDefault="0022509B" w:rsidP="00917772">
      <w:pPr>
        <w:pStyle w:val="Bullet"/>
      </w:pPr>
      <w:r w:rsidRPr="008838F8">
        <w:t>Review IEE/EIA, preparation of procedures and guidelines</w:t>
      </w:r>
    </w:p>
    <w:p w14:paraId="0FC3FDB1" w14:textId="1406B9E6" w:rsidR="0022509B" w:rsidRPr="008838F8" w:rsidRDefault="0022509B" w:rsidP="00917772">
      <w:pPr>
        <w:pStyle w:val="Bullet"/>
      </w:pPr>
      <w:r w:rsidRPr="008838F8">
        <w:t>Prepare, revise and enforce EQS (industries, municipalities, vehicular emission)</w:t>
      </w:r>
    </w:p>
    <w:p w14:paraId="6CE821A6" w14:textId="61165996" w:rsidR="0022509B" w:rsidRPr="008838F8" w:rsidRDefault="0022509B" w:rsidP="00917772">
      <w:pPr>
        <w:pStyle w:val="Bullet"/>
      </w:pPr>
      <w:r w:rsidRPr="008838F8">
        <w:t>Establish and maintain laboratories, certification of laboratories for conducting tests and analysis</w:t>
      </w:r>
    </w:p>
    <w:p w14:paraId="205FDFE8" w14:textId="7CB73641" w:rsidR="0022509B" w:rsidRPr="008838F8" w:rsidRDefault="0022509B" w:rsidP="00917772">
      <w:pPr>
        <w:pStyle w:val="Bullet"/>
      </w:pPr>
      <w:r w:rsidRPr="008838F8">
        <w:t xml:space="preserve">Assist local Councils, Authorities and / or Government Agencies in </w:t>
      </w:r>
      <w:r w:rsidR="002C15E5" w:rsidRPr="008838F8">
        <w:t xml:space="preserve">the </w:t>
      </w:r>
      <w:r w:rsidRPr="008838F8">
        <w:t>execution of projects</w:t>
      </w:r>
    </w:p>
    <w:p w14:paraId="191D91D6" w14:textId="1BA94C28" w:rsidR="0022509B" w:rsidRPr="008838F8" w:rsidRDefault="0022509B" w:rsidP="00917772">
      <w:pPr>
        <w:pStyle w:val="Bullet"/>
      </w:pPr>
      <w:r w:rsidRPr="008838F8">
        <w:t>Establish a system of surveys, monitoring, examination</w:t>
      </w:r>
      <w:r w:rsidR="002C15E5" w:rsidRPr="008838F8">
        <w:t>,</w:t>
      </w:r>
      <w:r w:rsidRPr="008838F8">
        <w:t xml:space="preserve"> and inspection to combat pollution</w:t>
      </w:r>
    </w:p>
    <w:p w14:paraId="1E708E52" w14:textId="28AE4275" w:rsidR="0022509B" w:rsidRPr="008838F8" w:rsidRDefault="0022509B" w:rsidP="00917772">
      <w:pPr>
        <w:pStyle w:val="Bullet"/>
      </w:pPr>
      <w:r w:rsidRPr="008838F8">
        <w:t>Conduct training for Government functionaries and industrial management</w:t>
      </w:r>
    </w:p>
    <w:p w14:paraId="5F108F84" w14:textId="6F33937E" w:rsidR="0022509B" w:rsidRPr="008838F8" w:rsidRDefault="0022509B" w:rsidP="00917772">
      <w:pPr>
        <w:pStyle w:val="Bullet"/>
      </w:pPr>
      <w:r w:rsidRPr="008838F8">
        <w:t>Provide information and education to the public on environmental issues</w:t>
      </w:r>
    </w:p>
    <w:p w14:paraId="195EAFD8" w14:textId="21986A52" w:rsidR="0022509B" w:rsidRPr="008838F8" w:rsidRDefault="0022509B" w:rsidP="00917772">
      <w:pPr>
        <w:pStyle w:val="Bullet"/>
      </w:pPr>
      <w:r w:rsidRPr="008838F8">
        <w:t>Publish the Annual State of the Environment report</w:t>
      </w:r>
    </w:p>
    <w:p w14:paraId="608CB2BB" w14:textId="579C488F" w:rsidR="0022509B" w:rsidRPr="008838F8" w:rsidRDefault="0022509B" w:rsidP="00917772">
      <w:pPr>
        <w:pStyle w:val="Bullet"/>
      </w:pPr>
      <w:r w:rsidRPr="008838F8">
        <w:t>Undertake surveys and qualitative and quantitative analysis of data on air, soil and water quality, and industrial, municipal and traffic emissions</w:t>
      </w:r>
    </w:p>
    <w:p w14:paraId="10B191CB" w14:textId="250F3D91" w:rsidR="0022509B" w:rsidRPr="008838F8" w:rsidRDefault="0022509B" w:rsidP="00917772">
      <w:pPr>
        <w:pStyle w:val="Bullet"/>
      </w:pPr>
      <w:r w:rsidRPr="008838F8">
        <w:t>Take measures to promote environment</w:t>
      </w:r>
      <w:r w:rsidR="002C15E5" w:rsidRPr="008838F8">
        <w:t>-</w:t>
      </w:r>
      <w:r w:rsidRPr="008838F8">
        <w:t>related Research and Development (R&amp;D) activities.</w:t>
      </w:r>
    </w:p>
    <w:p w14:paraId="5781F6B1" w14:textId="77777777" w:rsidR="004A29BC" w:rsidRPr="008838F8" w:rsidRDefault="004A29BC" w:rsidP="004A29BC">
      <w:pPr>
        <w:pStyle w:val="Bullet"/>
        <w:numPr>
          <w:ilvl w:val="0"/>
          <w:numId w:val="0"/>
        </w:numPr>
        <w:ind w:left="360"/>
      </w:pPr>
      <w:bookmarkStart w:id="35" w:name="_Toc451301704"/>
      <w:bookmarkStart w:id="36" w:name="_Toc462041642"/>
      <w:bookmarkStart w:id="37" w:name="_Toc470555523"/>
      <w:bookmarkStart w:id="38" w:name="_Toc481332787"/>
    </w:p>
    <w:p w14:paraId="50D320D8" w14:textId="5D48FD87" w:rsidR="007E0D99" w:rsidRPr="008838F8" w:rsidRDefault="007E0D99" w:rsidP="00492EC1">
      <w:r w:rsidRPr="008838F8">
        <w:t xml:space="preserve">Other </w:t>
      </w:r>
      <w:bookmarkEnd w:id="35"/>
      <w:bookmarkEnd w:id="36"/>
      <w:bookmarkEnd w:id="37"/>
      <w:bookmarkEnd w:id="38"/>
      <w:r w:rsidRPr="008838F8">
        <w:t xml:space="preserve">key relevant departments </w:t>
      </w:r>
      <w:r w:rsidR="00492EC1" w:rsidRPr="008838F8">
        <w:t xml:space="preserve">in the province </w:t>
      </w:r>
      <w:r w:rsidRPr="008838F8">
        <w:t>and their roles are summarized below.</w:t>
      </w:r>
    </w:p>
    <w:p w14:paraId="4E9FE319" w14:textId="77777777" w:rsidR="007E0D99" w:rsidRPr="008838F8" w:rsidRDefault="007E0D99" w:rsidP="00492EC1">
      <w:pPr>
        <w:pStyle w:val="Bullet"/>
      </w:pPr>
      <w:r w:rsidRPr="008838F8">
        <w:t>Forest</w:t>
      </w:r>
    </w:p>
    <w:p w14:paraId="66D80DBF" w14:textId="54B9A816" w:rsidR="007E0D99" w:rsidRPr="008838F8" w:rsidRDefault="007E0D99" w:rsidP="00492EC1">
      <w:pPr>
        <w:pStyle w:val="Bullet"/>
        <w:numPr>
          <w:ilvl w:val="1"/>
          <w:numId w:val="2"/>
        </w:numPr>
      </w:pPr>
      <w:r w:rsidRPr="008838F8">
        <w:t xml:space="preserve">Preparation and implementation of policies and programs in </w:t>
      </w:r>
      <w:r w:rsidR="002C15E5" w:rsidRPr="008838F8">
        <w:t xml:space="preserve">the </w:t>
      </w:r>
      <w:r w:rsidRPr="008838F8">
        <w:t xml:space="preserve">forestry sector. </w:t>
      </w:r>
    </w:p>
    <w:p w14:paraId="09944629" w14:textId="77777777" w:rsidR="007E0D99" w:rsidRPr="008838F8" w:rsidRDefault="007E0D99" w:rsidP="00492EC1">
      <w:pPr>
        <w:pStyle w:val="Bullet"/>
        <w:numPr>
          <w:ilvl w:val="1"/>
          <w:numId w:val="2"/>
        </w:numPr>
      </w:pPr>
      <w:r w:rsidRPr="008838F8">
        <w:t>Implementation of Forestry Laws and rules.</w:t>
      </w:r>
    </w:p>
    <w:p w14:paraId="18544A58" w14:textId="436680C9" w:rsidR="007E0D99" w:rsidRPr="008838F8" w:rsidRDefault="007E0D99" w:rsidP="00492EC1">
      <w:pPr>
        <w:pStyle w:val="Bullet"/>
        <w:numPr>
          <w:ilvl w:val="1"/>
          <w:numId w:val="2"/>
        </w:numPr>
      </w:pPr>
      <w:r w:rsidRPr="008838F8">
        <w:t>Protection, conservation, development</w:t>
      </w:r>
      <w:r w:rsidR="002C15E5" w:rsidRPr="008838F8">
        <w:t>,</w:t>
      </w:r>
      <w:r w:rsidRPr="008838F8">
        <w:t xml:space="preserve"> and management of renewable natural resources, particularly forests and rangelands in the province.</w:t>
      </w:r>
    </w:p>
    <w:p w14:paraId="74B4D554" w14:textId="77777777" w:rsidR="007E0D99" w:rsidRPr="008838F8" w:rsidRDefault="007E0D99" w:rsidP="00492EC1">
      <w:pPr>
        <w:pStyle w:val="Bullet"/>
        <w:numPr>
          <w:ilvl w:val="1"/>
          <w:numId w:val="2"/>
        </w:numPr>
      </w:pPr>
      <w:r w:rsidRPr="008838F8">
        <w:t>Sustainable management of forest for production of timber, firewood and other non-timber produce and services.</w:t>
      </w:r>
    </w:p>
    <w:p w14:paraId="5868DCAB" w14:textId="4E677543" w:rsidR="007E0D99" w:rsidRPr="008838F8" w:rsidRDefault="007E0D99" w:rsidP="00492EC1">
      <w:pPr>
        <w:pStyle w:val="Bullet"/>
        <w:numPr>
          <w:ilvl w:val="1"/>
          <w:numId w:val="2"/>
        </w:numPr>
      </w:pPr>
      <w:r w:rsidRPr="008838F8">
        <w:t>Demarcation and protection of Forest land against encroachment.</w:t>
      </w:r>
    </w:p>
    <w:p w14:paraId="49E66E5A" w14:textId="77777777" w:rsidR="007E0D99" w:rsidRPr="008838F8" w:rsidRDefault="007E0D99" w:rsidP="00492EC1">
      <w:pPr>
        <w:pStyle w:val="Bullet"/>
        <w:numPr>
          <w:ilvl w:val="1"/>
          <w:numId w:val="2"/>
        </w:numPr>
      </w:pPr>
      <w:r w:rsidRPr="008838F8">
        <w:t>Raising of nurseries and plantations.</w:t>
      </w:r>
    </w:p>
    <w:p w14:paraId="2824518E" w14:textId="77777777" w:rsidR="007E0D99" w:rsidRPr="008838F8" w:rsidRDefault="007E0D99" w:rsidP="00492EC1">
      <w:pPr>
        <w:pStyle w:val="Bullet"/>
        <w:numPr>
          <w:ilvl w:val="1"/>
          <w:numId w:val="2"/>
        </w:numPr>
      </w:pPr>
      <w:r w:rsidRPr="008838F8">
        <w:t>Provide extension services for mass awareness and conduct research and training for capacity building.</w:t>
      </w:r>
    </w:p>
    <w:p w14:paraId="14598CC8" w14:textId="77777777" w:rsidR="007E0D99" w:rsidRPr="008838F8" w:rsidRDefault="007E0D99" w:rsidP="00492EC1">
      <w:pPr>
        <w:pStyle w:val="Bullet"/>
        <w:numPr>
          <w:ilvl w:val="1"/>
          <w:numId w:val="2"/>
        </w:numPr>
      </w:pPr>
      <w:r w:rsidRPr="008838F8">
        <w:t>The Forest Department will be involved in case of the need to fell any trees in the government forests.</w:t>
      </w:r>
    </w:p>
    <w:p w14:paraId="4A7A801D" w14:textId="77777777" w:rsidR="007E0D99" w:rsidRPr="008838F8" w:rsidRDefault="007E0D99" w:rsidP="00492EC1">
      <w:pPr>
        <w:pStyle w:val="Bullet"/>
      </w:pPr>
      <w:r w:rsidRPr="008838F8">
        <w:t>Wildlife</w:t>
      </w:r>
    </w:p>
    <w:p w14:paraId="5891BFDC" w14:textId="720A67CC" w:rsidR="007E0D99" w:rsidRPr="008838F8" w:rsidRDefault="007E0D99" w:rsidP="00492EC1">
      <w:pPr>
        <w:pStyle w:val="Bullet"/>
        <w:numPr>
          <w:ilvl w:val="1"/>
          <w:numId w:val="2"/>
        </w:numPr>
      </w:pPr>
      <w:r w:rsidRPr="008838F8">
        <w:t>Protection, conservation, preservation</w:t>
      </w:r>
      <w:r w:rsidR="002C15E5" w:rsidRPr="008838F8">
        <w:t>,</w:t>
      </w:r>
      <w:r w:rsidRPr="008838F8">
        <w:t xml:space="preserve"> and management of wildlife.</w:t>
      </w:r>
    </w:p>
    <w:p w14:paraId="6A7A4744" w14:textId="143D02DC" w:rsidR="007E0D99" w:rsidRPr="008838F8" w:rsidRDefault="007E0D99" w:rsidP="00492EC1">
      <w:pPr>
        <w:pStyle w:val="Bullet"/>
        <w:numPr>
          <w:ilvl w:val="1"/>
          <w:numId w:val="2"/>
        </w:numPr>
      </w:pPr>
      <w:r w:rsidRPr="008838F8">
        <w:t>Management of protected areas, wildlife parks, safaris</w:t>
      </w:r>
      <w:r w:rsidR="002C15E5" w:rsidRPr="008838F8">
        <w:t>,</w:t>
      </w:r>
      <w:r w:rsidRPr="008838F8">
        <w:t xml:space="preserve"> and zoos.</w:t>
      </w:r>
    </w:p>
    <w:p w14:paraId="700CEE91" w14:textId="77777777" w:rsidR="007E0D99" w:rsidRPr="008838F8" w:rsidRDefault="007E0D99" w:rsidP="00492EC1">
      <w:pPr>
        <w:pStyle w:val="Bullet"/>
        <w:numPr>
          <w:ilvl w:val="1"/>
          <w:numId w:val="2"/>
        </w:numPr>
      </w:pPr>
      <w:r w:rsidRPr="008838F8">
        <w:t>Public and private participation through trophy hunting, private breeding farms and hunting associations.</w:t>
      </w:r>
    </w:p>
    <w:p w14:paraId="3B291BF9" w14:textId="77777777" w:rsidR="007E0D99" w:rsidRPr="008838F8" w:rsidRDefault="007E0D99" w:rsidP="00492EC1">
      <w:pPr>
        <w:pStyle w:val="Bullet"/>
        <w:numPr>
          <w:ilvl w:val="1"/>
          <w:numId w:val="2"/>
        </w:numPr>
      </w:pPr>
      <w:r w:rsidRPr="008838F8">
        <w:t>As such no protected areas fall within or adjacent to the study area of the ESIA however contractor and its staff will have to comply with the relevant wildlife protection legislation.</w:t>
      </w:r>
    </w:p>
    <w:p w14:paraId="3322FD7E" w14:textId="77777777" w:rsidR="007E0D99" w:rsidRPr="008838F8" w:rsidRDefault="007E0D99" w:rsidP="00492EC1">
      <w:pPr>
        <w:pStyle w:val="Bullet"/>
      </w:pPr>
      <w:r w:rsidRPr="008838F8">
        <w:t>Fisheries</w:t>
      </w:r>
    </w:p>
    <w:p w14:paraId="6063A30A" w14:textId="77777777" w:rsidR="007E0D99" w:rsidRPr="008838F8" w:rsidRDefault="007E0D99" w:rsidP="00492EC1">
      <w:pPr>
        <w:pStyle w:val="Bullet"/>
        <w:numPr>
          <w:ilvl w:val="1"/>
          <w:numId w:val="2"/>
        </w:numPr>
      </w:pPr>
      <w:r w:rsidRPr="008838F8">
        <w:t>Extension services/fish farming/aquaculture development.</w:t>
      </w:r>
    </w:p>
    <w:p w14:paraId="69728F6C" w14:textId="77777777" w:rsidR="007E0D99" w:rsidRPr="008838F8" w:rsidRDefault="007E0D99" w:rsidP="00492EC1">
      <w:pPr>
        <w:pStyle w:val="Bullet"/>
        <w:numPr>
          <w:ilvl w:val="1"/>
          <w:numId w:val="2"/>
        </w:numPr>
      </w:pPr>
      <w:r w:rsidRPr="008838F8">
        <w:t>Conservation, management and development of natural resources.</w:t>
      </w:r>
    </w:p>
    <w:p w14:paraId="6AF50570" w14:textId="77777777" w:rsidR="007E0D99" w:rsidRPr="008838F8" w:rsidRDefault="007E0D99" w:rsidP="00492EC1">
      <w:pPr>
        <w:pStyle w:val="Bullet"/>
        <w:numPr>
          <w:ilvl w:val="1"/>
          <w:numId w:val="2"/>
        </w:numPr>
      </w:pPr>
      <w:r w:rsidRPr="008838F8">
        <w:t>Production of fish seed under controlled conditions.</w:t>
      </w:r>
    </w:p>
    <w:p w14:paraId="54DE8668" w14:textId="77777777" w:rsidR="007E0D99" w:rsidRPr="008838F8" w:rsidRDefault="007E0D99" w:rsidP="00492EC1">
      <w:pPr>
        <w:pStyle w:val="Bullet"/>
        <w:numPr>
          <w:ilvl w:val="1"/>
          <w:numId w:val="2"/>
        </w:numPr>
      </w:pPr>
      <w:r w:rsidRPr="008838F8">
        <w:t>Research and training activities.</w:t>
      </w:r>
    </w:p>
    <w:p w14:paraId="77D73332" w14:textId="77777777" w:rsidR="007E0D99" w:rsidRPr="008838F8" w:rsidRDefault="007E0D99" w:rsidP="00492EC1">
      <w:pPr>
        <w:pStyle w:val="Bullet"/>
        <w:numPr>
          <w:ilvl w:val="1"/>
          <w:numId w:val="2"/>
        </w:numPr>
      </w:pPr>
      <w:r w:rsidRPr="008838F8">
        <w:t>Introduction of new technologies for enhancing fish production.</w:t>
      </w:r>
    </w:p>
    <w:p w14:paraId="15D40931" w14:textId="07C35AD2" w:rsidR="007E0D99" w:rsidRPr="008838F8" w:rsidRDefault="007E0D99" w:rsidP="00492EC1">
      <w:pPr>
        <w:pStyle w:val="Bullet"/>
        <w:numPr>
          <w:ilvl w:val="1"/>
          <w:numId w:val="2"/>
        </w:numPr>
      </w:pPr>
      <w:r w:rsidRPr="008838F8">
        <w:t xml:space="preserve">The Fisheries Department will be involved in case of any damage to any fish resources and </w:t>
      </w:r>
      <w:r w:rsidR="00DC3C3A" w:rsidRPr="008838F8">
        <w:t>fishponds</w:t>
      </w:r>
      <w:r w:rsidRPr="008838F8">
        <w:t xml:space="preserve"> caused by the project activities. </w:t>
      </w:r>
    </w:p>
    <w:p w14:paraId="02715261" w14:textId="77777777" w:rsidR="007E0D99" w:rsidRPr="008838F8" w:rsidRDefault="007E0D99" w:rsidP="00492EC1">
      <w:pPr>
        <w:pStyle w:val="Bullet"/>
      </w:pPr>
      <w:r w:rsidRPr="008838F8">
        <w:t>Revenue Department</w:t>
      </w:r>
    </w:p>
    <w:p w14:paraId="507201D8" w14:textId="23A0A7FA" w:rsidR="007E0D99" w:rsidRPr="008838F8" w:rsidRDefault="002C15E5" w:rsidP="00492EC1">
      <w:pPr>
        <w:pStyle w:val="Bullet"/>
        <w:numPr>
          <w:ilvl w:val="1"/>
          <w:numId w:val="2"/>
        </w:numPr>
      </w:pPr>
      <w:r w:rsidRPr="008838F8">
        <w:lastRenderedPageBreak/>
        <w:t>The r</w:t>
      </w:r>
      <w:r w:rsidR="007E0D99" w:rsidRPr="008838F8">
        <w:t xml:space="preserve">evenue department is responsible for the acquisition of land (permanent or temporary) including assessment, valuation, disbursement of compensation, and mutation in favor of </w:t>
      </w:r>
      <w:r w:rsidR="00B314BE">
        <w:t>implementing agencies</w:t>
      </w:r>
      <w:r w:rsidR="007E0D99" w:rsidRPr="008838F8">
        <w:t>.</w:t>
      </w:r>
    </w:p>
    <w:p w14:paraId="40BD9490" w14:textId="77777777" w:rsidR="007E0D99" w:rsidRPr="008838F8" w:rsidRDefault="007E0D99" w:rsidP="00492EC1">
      <w:pPr>
        <w:pStyle w:val="Bullet"/>
      </w:pPr>
      <w:r w:rsidRPr="008838F8">
        <w:t>Agriculture Department</w:t>
      </w:r>
    </w:p>
    <w:p w14:paraId="43F921AB" w14:textId="4C8A470F" w:rsidR="007E0D99" w:rsidRPr="008838F8" w:rsidRDefault="007E0D99" w:rsidP="00492EC1">
      <w:pPr>
        <w:pStyle w:val="Bullet"/>
        <w:numPr>
          <w:ilvl w:val="1"/>
          <w:numId w:val="2"/>
        </w:numPr>
      </w:pPr>
      <w:r w:rsidRPr="008838F8">
        <w:t xml:space="preserve">In case of </w:t>
      </w:r>
      <w:r w:rsidR="002C15E5" w:rsidRPr="008838F8">
        <w:t xml:space="preserve">an </w:t>
      </w:r>
      <w:r w:rsidRPr="008838F8">
        <w:t>impact on crops and fruit trees, the Agriculture Department is fully responsible for the assessment and valuation of losses.</w:t>
      </w:r>
    </w:p>
    <w:p w14:paraId="478D704B" w14:textId="77777777" w:rsidR="007E0D99" w:rsidRPr="008838F8" w:rsidRDefault="007E0D99" w:rsidP="00492EC1">
      <w:pPr>
        <w:pStyle w:val="Bullet"/>
      </w:pPr>
      <w:r w:rsidRPr="008838F8">
        <w:t>Communication &amp; Works (C&amp;W) Department</w:t>
      </w:r>
    </w:p>
    <w:p w14:paraId="1819B88D" w14:textId="54696683" w:rsidR="007E0D99" w:rsidRPr="008838F8" w:rsidRDefault="007E0D99" w:rsidP="00492EC1">
      <w:pPr>
        <w:pStyle w:val="Bullet"/>
        <w:numPr>
          <w:ilvl w:val="1"/>
          <w:numId w:val="2"/>
        </w:numPr>
      </w:pPr>
      <w:r w:rsidRPr="008838F8">
        <w:t xml:space="preserve">The C&amp;W will be involved </w:t>
      </w:r>
      <w:r w:rsidR="002C15E5" w:rsidRPr="008838F8">
        <w:t>in</w:t>
      </w:r>
      <w:r w:rsidRPr="008838F8">
        <w:t xml:space="preserve"> the assessment and valuation of losses in case of project impact on structures/ buildings and roads.</w:t>
      </w:r>
    </w:p>
    <w:p w14:paraId="588EC5D1" w14:textId="65F327DA" w:rsidR="0022509B" w:rsidRPr="008838F8" w:rsidRDefault="0022509B" w:rsidP="0022509B">
      <w:pPr>
        <w:pStyle w:val="Heading2"/>
      </w:pPr>
      <w:bookmarkStart w:id="39" w:name="_Toc24024588"/>
      <w:bookmarkStart w:id="40" w:name="_Toc117074613"/>
      <w:r w:rsidRPr="008838F8">
        <w:t xml:space="preserve">International Treaties </w:t>
      </w:r>
      <w:r w:rsidR="00881301" w:rsidRPr="008838F8">
        <w:t xml:space="preserve">Signed </w:t>
      </w:r>
      <w:r w:rsidRPr="008838F8">
        <w:t>by Pakistan</w:t>
      </w:r>
      <w:bookmarkEnd w:id="39"/>
      <w:bookmarkEnd w:id="40"/>
    </w:p>
    <w:p w14:paraId="23C9D953" w14:textId="3AD11931" w:rsidR="00055BDB" w:rsidRPr="00F5715F" w:rsidRDefault="0022509B" w:rsidP="00055BDB">
      <w:pPr>
        <w:autoSpaceDE w:val="0"/>
        <w:autoSpaceDN w:val="0"/>
        <w:adjustRightInd w:val="0"/>
        <w:spacing w:after="0"/>
      </w:pPr>
      <w:r w:rsidRPr="008838F8">
        <w:t xml:space="preserve">Pakistan is a signatory to a number of </w:t>
      </w:r>
      <w:r w:rsidR="00055BDB" w:rsidRPr="00F5715F">
        <w:t xml:space="preserve">Multilateral Environmental Agreements (MEAs), </w:t>
      </w:r>
      <w:r w:rsidRPr="008838F8">
        <w:t xml:space="preserve"> </w:t>
      </w:r>
      <w:r w:rsidR="00055BDB" w:rsidRPr="00F6158C">
        <w:rPr>
          <w:rFonts w:ascii="Arial" w:hAnsi="Arial" w:cs="Arial"/>
          <w:bCs/>
        </w:rPr>
        <w:t xml:space="preserve"> </w:t>
      </w:r>
      <w:r w:rsidR="00055BDB" w:rsidRPr="00F5715F">
        <w:t>These MEAs impose requirements and restrictions of varying degrees upon the member countries, in order to meet the objectives of these agreements. However, the implementation mechanism for most of these MEAs is weak in Pakistan and institutional setup mostly non-existent. The following are the relevant international treaties and conventions that have been ratified by Pakistan</w:t>
      </w:r>
      <w:r w:rsidR="00F5715F" w:rsidRPr="00F5715F">
        <w:t>. Relevance of these will be decided on a case-to-case basis for individual interventions under the project, and accordingly addressed in specific ESMPs</w:t>
      </w:r>
      <w:r w:rsidR="00055BDB" w:rsidRPr="00F5715F">
        <w:t>:</w:t>
      </w:r>
    </w:p>
    <w:p w14:paraId="7847C41B" w14:textId="6A8E9378" w:rsidR="00F16B60" w:rsidRPr="008838F8" w:rsidRDefault="00F16B60" w:rsidP="00F16B60"/>
    <w:p w14:paraId="743B3033" w14:textId="73DF2D51" w:rsidR="0022509B" w:rsidRPr="008838F8" w:rsidRDefault="0022509B" w:rsidP="00F16B60">
      <w:pPr>
        <w:pStyle w:val="Bullet"/>
      </w:pPr>
      <w:r w:rsidRPr="008838F8">
        <w:t>Convention on the Conservation of Migratory Species of Wild Animals</w:t>
      </w:r>
    </w:p>
    <w:p w14:paraId="43CFBF60" w14:textId="19B269D7" w:rsidR="0022509B" w:rsidRPr="008838F8" w:rsidRDefault="0022509B" w:rsidP="00F16B60">
      <w:pPr>
        <w:pStyle w:val="Bullet"/>
      </w:pPr>
      <w:r w:rsidRPr="008838F8">
        <w:t>Convention on the Control of Trans-Boundary Movements of Hazardous Wastes and their Disposal</w:t>
      </w:r>
    </w:p>
    <w:p w14:paraId="13ED98C0" w14:textId="6C9319B8" w:rsidR="0022509B" w:rsidRPr="008838F8" w:rsidRDefault="0022509B" w:rsidP="00F16B60">
      <w:pPr>
        <w:pStyle w:val="Bullet"/>
      </w:pPr>
      <w:r w:rsidRPr="008838F8">
        <w:t>Convention concerning the Protection of World Culture and Natural Heritage</w:t>
      </w:r>
    </w:p>
    <w:p w14:paraId="1D09AD2F" w14:textId="624EA605" w:rsidR="0022509B" w:rsidRPr="008838F8" w:rsidRDefault="0022509B" w:rsidP="00F16B60">
      <w:pPr>
        <w:pStyle w:val="Bullet"/>
      </w:pPr>
      <w:r w:rsidRPr="008838F8">
        <w:t>Convention on the International Trade in Endangered Species</w:t>
      </w:r>
    </w:p>
    <w:p w14:paraId="174596BB" w14:textId="7E440985" w:rsidR="0022509B" w:rsidRPr="008838F8" w:rsidRDefault="0022509B" w:rsidP="00F16B60">
      <w:pPr>
        <w:pStyle w:val="Bullet"/>
      </w:pPr>
      <w:r w:rsidRPr="008838F8">
        <w:t>International plant protection convention</w:t>
      </w:r>
    </w:p>
    <w:p w14:paraId="63B42F51" w14:textId="132E2F40" w:rsidR="0022509B" w:rsidRPr="008838F8" w:rsidRDefault="0022509B" w:rsidP="00F16B60">
      <w:pPr>
        <w:pStyle w:val="Bullet"/>
      </w:pPr>
      <w:r w:rsidRPr="008838F8">
        <w:t>International Covenant on Economic, Social and Cultural Rights</w:t>
      </w:r>
    </w:p>
    <w:p w14:paraId="128816C9" w14:textId="4E865031" w:rsidR="0022509B" w:rsidRPr="008838F8" w:rsidRDefault="0022509B" w:rsidP="00F16B60">
      <w:pPr>
        <w:pStyle w:val="Bullet"/>
      </w:pPr>
      <w:r w:rsidRPr="008838F8">
        <w:t xml:space="preserve">International </w:t>
      </w:r>
      <w:r w:rsidR="008D4A16">
        <w:t>Labor</w:t>
      </w:r>
      <w:r w:rsidRPr="008838F8">
        <w:t xml:space="preserve"> Organization’s (ILO) Core </w:t>
      </w:r>
      <w:r w:rsidR="008D4A16">
        <w:t>Labor</w:t>
      </w:r>
      <w:r w:rsidRPr="008838F8">
        <w:t xml:space="preserve"> Standards on:</w:t>
      </w:r>
    </w:p>
    <w:p w14:paraId="09DEE721" w14:textId="7CB75D45" w:rsidR="0022509B" w:rsidRPr="008838F8" w:rsidRDefault="0022509B" w:rsidP="00F16B60">
      <w:pPr>
        <w:pStyle w:val="Bullet"/>
      </w:pPr>
      <w:r w:rsidRPr="008838F8">
        <w:t>Freedom of association (convention 87)</w:t>
      </w:r>
    </w:p>
    <w:p w14:paraId="475582C1" w14:textId="713A82C4" w:rsidR="0022509B" w:rsidRPr="008838F8" w:rsidRDefault="0022509B" w:rsidP="00F16B60">
      <w:pPr>
        <w:pStyle w:val="Bullet"/>
      </w:pPr>
      <w:r w:rsidRPr="008838F8">
        <w:t xml:space="preserve">Elimination of forced and compulsory </w:t>
      </w:r>
      <w:r w:rsidR="008D4A16">
        <w:t>labor</w:t>
      </w:r>
      <w:r w:rsidRPr="008838F8">
        <w:t xml:space="preserve"> (conventions 29 and 105)</w:t>
      </w:r>
    </w:p>
    <w:p w14:paraId="4B1E2351" w14:textId="3016135A" w:rsidR="0022509B" w:rsidRPr="008838F8" w:rsidRDefault="0022509B" w:rsidP="00F16B60">
      <w:pPr>
        <w:pStyle w:val="Bullet"/>
      </w:pPr>
      <w:r w:rsidRPr="008838F8">
        <w:t xml:space="preserve">Elimination of discrimination in respect of employment and occupation (conventions 100 &amp; 111) </w:t>
      </w:r>
    </w:p>
    <w:p w14:paraId="5E3DB0D1" w14:textId="572C6311" w:rsidR="0022509B" w:rsidRPr="008838F8" w:rsidRDefault="0022509B" w:rsidP="00F16B60">
      <w:pPr>
        <w:pStyle w:val="Bullet"/>
      </w:pPr>
      <w:r w:rsidRPr="008838F8">
        <w:t xml:space="preserve">Abolition of child </w:t>
      </w:r>
      <w:r w:rsidR="008D4A16">
        <w:t>labor</w:t>
      </w:r>
      <w:r w:rsidRPr="008838F8">
        <w:t xml:space="preserve"> (conventions 138 and 182)</w:t>
      </w:r>
    </w:p>
    <w:p w14:paraId="7FB52C52" w14:textId="5DF28CFD" w:rsidR="0022509B" w:rsidRPr="008838F8" w:rsidRDefault="0022509B" w:rsidP="00F16B60">
      <w:pPr>
        <w:pStyle w:val="Bullet"/>
      </w:pPr>
      <w:r w:rsidRPr="008838F8">
        <w:t xml:space="preserve">Kyoto Protocol to the Convention United Nations Framework on Climate Change </w:t>
      </w:r>
    </w:p>
    <w:p w14:paraId="6472434B" w14:textId="3D17A405" w:rsidR="0022509B" w:rsidRPr="008838F8" w:rsidRDefault="0022509B" w:rsidP="00F16B60">
      <w:pPr>
        <w:pStyle w:val="Bullet"/>
      </w:pPr>
      <w:r w:rsidRPr="008838F8">
        <w:t xml:space="preserve">Stockholm Convention on Persistent Organic Pollutants </w:t>
      </w:r>
    </w:p>
    <w:p w14:paraId="0E8C77AE" w14:textId="4EFC330D" w:rsidR="0022509B" w:rsidRPr="008838F8" w:rsidRDefault="0022509B" w:rsidP="00F16B60">
      <w:pPr>
        <w:pStyle w:val="Bullet"/>
      </w:pPr>
      <w:r w:rsidRPr="008838F8">
        <w:t xml:space="preserve">United Nations Convention on Biological Diversity </w:t>
      </w:r>
    </w:p>
    <w:p w14:paraId="3DD8031C" w14:textId="3C3F4E64" w:rsidR="0022509B" w:rsidRPr="008838F8" w:rsidRDefault="0022509B" w:rsidP="00F16B60">
      <w:pPr>
        <w:pStyle w:val="Bullet"/>
      </w:pPr>
      <w:r w:rsidRPr="008838F8">
        <w:t>United Nations Convention on the Rights of the Child</w:t>
      </w:r>
    </w:p>
    <w:p w14:paraId="22FC2C27" w14:textId="63AF35E8" w:rsidR="0022509B" w:rsidRPr="008838F8" w:rsidRDefault="0022509B" w:rsidP="00F16B60">
      <w:pPr>
        <w:pStyle w:val="Bullet"/>
      </w:pPr>
      <w:r w:rsidRPr="008838F8">
        <w:t>United Nations Framework Convention on Climate Change.</w:t>
      </w:r>
    </w:p>
    <w:p w14:paraId="61E6B69C" w14:textId="30124339" w:rsidR="009E4A59" w:rsidRPr="00435979" w:rsidRDefault="009E4A59" w:rsidP="009E4A59">
      <w:pPr>
        <w:pStyle w:val="Heading2"/>
      </w:pPr>
      <w:bookmarkStart w:id="41" w:name="_Toc117074614"/>
      <w:r w:rsidRPr="008838F8">
        <w:t>World Bank Safeguard Policies</w:t>
      </w:r>
      <w:r w:rsidR="0071121C" w:rsidRPr="008838F8">
        <w:t xml:space="preserve"> and Guidelines</w:t>
      </w:r>
      <w:bookmarkEnd w:id="41"/>
    </w:p>
    <w:p w14:paraId="054FAF38" w14:textId="7061A1F1" w:rsidR="009E4A59" w:rsidRPr="00487938" w:rsidRDefault="009E4A59" w:rsidP="009E4A59">
      <w:r w:rsidRPr="00690529">
        <w:t xml:space="preserve">The World Bank has developed a number of Safeguard Policies to ensure that all possible impacts are </w:t>
      </w:r>
      <w:r w:rsidR="00476C6D" w:rsidRPr="00D7429D">
        <w:t>co</w:t>
      </w:r>
      <w:r w:rsidR="00476C6D" w:rsidRPr="00B86533">
        <w:t>nsidered,</w:t>
      </w:r>
      <w:r w:rsidRPr="00C01BD5">
        <w:t xml:space="preserve"> and mitigation measures are spelled out prior to the implementation of any proposed project. These policies ensure that the quality of operations is uniform across different settings worldwide. If the decision is taken that a Safeguard Policy should be ap</w:t>
      </w:r>
      <w:r w:rsidRPr="008D69AC">
        <w:t xml:space="preserve">plied, mitigation measures and plans must be developed and in place before the implementation of a proposed project. </w:t>
      </w:r>
    </w:p>
    <w:p w14:paraId="5D01B2D6" w14:textId="77777777" w:rsidR="009E4A59" w:rsidRPr="00F86445" w:rsidRDefault="009E4A59" w:rsidP="009E4A59">
      <w:r w:rsidRPr="00487938">
        <w:lastRenderedPageBreak/>
        <w:t>The Bank requires environmental screening and classification for all investment projects proposed for Bank financing, to help ens</w:t>
      </w:r>
      <w:r w:rsidRPr="008634F8">
        <w:t xml:space="preserve">ure that </w:t>
      </w:r>
      <w:r w:rsidRPr="00C27D7A">
        <w:t>they are environmentally and socially sound and sustainable. Screening and classification take into account the natural environment (air, water, and land); human health and safety; social aspects (including especially involuntary reset</w:t>
      </w:r>
      <w:r w:rsidRPr="00B55179">
        <w:t xml:space="preserve">tlement and </w:t>
      </w:r>
      <w:r w:rsidRPr="00F86445">
        <w:t>presence of Indigenous Peoples); cultural property; and trans-boundary and global environmental aspects.</w:t>
      </w:r>
    </w:p>
    <w:p w14:paraId="25369E20" w14:textId="68423476" w:rsidR="009E4A59" w:rsidRPr="008838F8" w:rsidRDefault="009E4A59" w:rsidP="009E4A59">
      <w:r w:rsidRPr="008838F8">
        <w:t xml:space="preserve">The objectives of environmental screening and classification </w:t>
      </w:r>
      <w:r w:rsidR="00DC3C3A" w:rsidRPr="008838F8">
        <w:t>are</w:t>
      </w:r>
      <w:r w:rsidRPr="008838F8">
        <w:t xml:space="preserve"> to evaluate the environmental risks associated with a proposed operation; to determine the depth and breadth of Environmental Assessment (EA); and to recommend an appropriate choice of EA instrument(s) suitable for a given project. The Bank recognizes that environmental screening and classification is not absolute and involves professional judgment on a </w:t>
      </w:r>
      <w:r w:rsidR="00BE7AFF" w:rsidRPr="008838F8">
        <w:t>case-by-case</w:t>
      </w:r>
      <w:r w:rsidRPr="008838F8">
        <w:t xml:space="preserve"> basis. When screening, careful consideration needs to be given to potential environmental impacts and risks associated with the proposed project. Judgment is exercised with reference to the policy expectations and guidance; real impacts on the ground; and established regional and Bank-wide precedence and good practice.</w:t>
      </w:r>
    </w:p>
    <w:p w14:paraId="3B5CF80F" w14:textId="1A4A8726" w:rsidR="009E4A59" w:rsidRPr="008838F8" w:rsidRDefault="009E4A59" w:rsidP="009E4A59">
      <w:r w:rsidRPr="008838F8">
        <w:t>The applicable WB safeguard policies are described below</w:t>
      </w:r>
      <w:r w:rsidR="00704681" w:rsidRPr="008838F8">
        <w:rPr>
          <w:b/>
        </w:rPr>
        <w:t xml:space="preserve">. </w:t>
      </w:r>
      <w:r w:rsidR="00A44643" w:rsidRPr="008838F8">
        <w:rPr>
          <w:b/>
        </w:rPr>
        <w:t xml:space="preserve">Table </w:t>
      </w:r>
      <w:r w:rsidR="008D1E6F">
        <w:rPr>
          <w:b/>
        </w:rPr>
        <w:t>3.</w:t>
      </w:r>
      <w:r w:rsidR="00430FB1">
        <w:rPr>
          <w:b/>
        </w:rPr>
        <w:t>4</w:t>
      </w:r>
      <w:r w:rsidRPr="008838F8">
        <w:t xml:space="preserve"> provid</w:t>
      </w:r>
      <w:r w:rsidR="00A44643" w:rsidRPr="008838F8">
        <w:t>es details of</w:t>
      </w:r>
      <w:r w:rsidRPr="008838F8">
        <w:t xml:space="preserve"> how each policy applies to the proposed investments under </w:t>
      </w:r>
      <w:r w:rsidR="00776309" w:rsidRPr="008838F8">
        <w:t>the Project</w:t>
      </w:r>
      <w:r w:rsidRPr="008838F8">
        <w:t>.</w:t>
      </w:r>
    </w:p>
    <w:p w14:paraId="67264A9E" w14:textId="24B42369" w:rsidR="00150D3B" w:rsidRDefault="00FA4041" w:rsidP="00FA4041">
      <w:pPr>
        <w:pStyle w:val="Caption"/>
      </w:pPr>
      <w:bookmarkStart w:id="42" w:name="_Toc116454237"/>
      <w:r w:rsidRPr="003F7A64">
        <w:t xml:space="preserve">Table </w:t>
      </w:r>
      <w:r w:rsidR="006B3179" w:rsidRPr="003F7A64">
        <w:fldChar w:fldCharType="begin"/>
      </w:r>
      <w:r w:rsidR="006B3179" w:rsidRPr="003F7A64">
        <w:instrText xml:space="preserve"> STYLEREF 1 \s </w:instrText>
      </w:r>
      <w:r w:rsidR="006B3179" w:rsidRPr="003F7A64">
        <w:fldChar w:fldCharType="separate"/>
      </w:r>
      <w:r w:rsidR="00430FB1">
        <w:rPr>
          <w:noProof/>
        </w:rPr>
        <w:t>3</w:t>
      </w:r>
      <w:r w:rsidR="006B3179" w:rsidRPr="003F7A64">
        <w:fldChar w:fldCharType="end"/>
      </w:r>
      <w:r w:rsidR="0000526F" w:rsidRPr="003F7A64">
        <w:t>.</w:t>
      </w:r>
      <w:r w:rsidR="006B3179" w:rsidRPr="003F7A64">
        <w:fldChar w:fldCharType="begin"/>
      </w:r>
      <w:r w:rsidR="006B3179" w:rsidRPr="003F7A64">
        <w:instrText xml:space="preserve"> SEQ Table \* ARABIC \s 1 </w:instrText>
      </w:r>
      <w:r w:rsidR="006B3179" w:rsidRPr="003F7A64">
        <w:fldChar w:fldCharType="separate"/>
      </w:r>
      <w:r w:rsidR="00430FB1">
        <w:rPr>
          <w:noProof/>
        </w:rPr>
        <w:t>4</w:t>
      </w:r>
      <w:r w:rsidR="006B3179" w:rsidRPr="003F7A64">
        <w:fldChar w:fldCharType="end"/>
      </w:r>
      <w:r w:rsidRPr="003F7A64">
        <w:t>: Applicable World Bank Policies for the Project</w:t>
      </w:r>
      <w:bookmarkEnd w:id="42"/>
    </w:p>
    <w:tbl>
      <w:tblPr>
        <w:tblStyle w:val="TableGrid"/>
        <w:tblW w:w="5000" w:type="pct"/>
        <w:tblLayout w:type="fixed"/>
        <w:tblLook w:val="0660" w:firstRow="1" w:lastRow="1" w:firstColumn="0" w:lastColumn="0" w:noHBand="1" w:noVBand="1"/>
      </w:tblPr>
      <w:tblGrid>
        <w:gridCol w:w="992"/>
        <w:gridCol w:w="671"/>
        <w:gridCol w:w="5169"/>
        <w:gridCol w:w="2186"/>
      </w:tblGrid>
      <w:tr w:rsidR="000E2A34" w:rsidRPr="008838F8" w14:paraId="22EABE22" w14:textId="77777777" w:rsidTr="1F4021CC">
        <w:trPr>
          <w:tblHeader/>
        </w:trPr>
        <w:tc>
          <w:tcPr>
            <w:tcW w:w="550" w:type="pct"/>
            <w:shd w:val="clear" w:color="auto" w:fill="A6A6A6" w:themeFill="background1" w:themeFillShade="A6"/>
          </w:tcPr>
          <w:p w14:paraId="6E7F62C8" w14:textId="77777777" w:rsidR="000E2A34" w:rsidRPr="00C01BD5" w:rsidRDefault="000E2A34" w:rsidP="000A5A6D">
            <w:pPr>
              <w:spacing w:after="0"/>
              <w:rPr>
                <w:b/>
              </w:rPr>
            </w:pPr>
            <w:r w:rsidRPr="00B86533">
              <w:rPr>
                <w:b/>
              </w:rPr>
              <w:t>OP/BP</w:t>
            </w:r>
          </w:p>
        </w:tc>
        <w:tc>
          <w:tcPr>
            <w:tcW w:w="372" w:type="pct"/>
            <w:shd w:val="clear" w:color="auto" w:fill="A6A6A6" w:themeFill="background1" w:themeFillShade="A6"/>
          </w:tcPr>
          <w:p w14:paraId="27FD76EA" w14:textId="77777777" w:rsidR="000E2A34" w:rsidRPr="008D69AC" w:rsidRDefault="000E2A34" w:rsidP="000A5A6D">
            <w:pPr>
              <w:spacing w:after="0"/>
              <w:rPr>
                <w:b/>
              </w:rPr>
            </w:pPr>
            <w:r w:rsidRPr="00C01BD5">
              <w:rPr>
                <w:b/>
              </w:rPr>
              <w:t>Triggered</w:t>
            </w:r>
          </w:p>
        </w:tc>
        <w:tc>
          <w:tcPr>
            <w:tcW w:w="2866" w:type="pct"/>
            <w:shd w:val="clear" w:color="auto" w:fill="A6A6A6" w:themeFill="background1" w:themeFillShade="A6"/>
          </w:tcPr>
          <w:p w14:paraId="70E611AA" w14:textId="01792CA6" w:rsidR="000E2A34" w:rsidRPr="00487938" w:rsidRDefault="00DF0ED8" w:rsidP="000A5A6D">
            <w:pPr>
              <w:spacing w:after="0"/>
              <w:rPr>
                <w:b/>
              </w:rPr>
            </w:pPr>
            <w:r>
              <w:rPr>
                <w:b/>
              </w:rPr>
              <w:t>Explanation</w:t>
            </w:r>
          </w:p>
        </w:tc>
        <w:tc>
          <w:tcPr>
            <w:tcW w:w="1212" w:type="pct"/>
            <w:shd w:val="clear" w:color="auto" w:fill="A6A6A6" w:themeFill="background1" w:themeFillShade="A6"/>
          </w:tcPr>
          <w:p w14:paraId="41C7A3FB" w14:textId="176DF894" w:rsidR="000E2A34" w:rsidRPr="008634F8" w:rsidRDefault="000E2A34" w:rsidP="000A5A6D">
            <w:pPr>
              <w:spacing w:after="0"/>
              <w:rPr>
                <w:b/>
              </w:rPr>
            </w:pPr>
            <w:r w:rsidRPr="00487938">
              <w:rPr>
                <w:b/>
              </w:rPr>
              <w:t xml:space="preserve">Proposed Actions to be taken up by </w:t>
            </w:r>
            <w:r>
              <w:rPr>
                <w:b/>
              </w:rPr>
              <w:t>PCMU</w:t>
            </w:r>
          </w:p>
        </w:tc>
      </w:tr>
      <w:tr w:rsidR="000E2A34" w:rsidRPr="008838F8" w14:paraId="51AE481D" w14:textId="77777777" w:rsidTr="1F4021CC">
        <w:tc>
          <w:tcPr>
            <w:tcW w:w="550" w:type="pct"/>
          </w:tcPr>
          <w:p w14:paraId="228CF20C" w14:textId="77777777" w:rsidR="000E2A34" w:rsidRPr="008838F8" w:rsidRDefault="000E2A34" w:rsidP="000A5A6D">
            <w:pPr>
              <w:spacing w:after="0"/>
            </w:pPr>
            <w:r w:rsidRPr="008838F8">
              <w:t xml:space="preserve">Environmental Assessment </w:t>
            </w:r>
          </w:p>
          <w:p w14:paraId="142E8C15" w14:textId="77777777" w:rsidR="000E2A34" w:rsidRPr="008838F8" w:rsidRDefault="000E2A34" w:rsidP="000A5A6D">
            <w:pPr>
              <w:spacing w:after="0"/>
            </w:pPr>
            <w:r w:rsidRPr="008838F8">
              <w:t>(OP4.01/BP4.01)</w:t>
            </w:r>
          </w:p>
        </w:tc>
        <w:tc>
          <w:tcPr>
            <w:tcW w:w="372" w:type="pct"/>
          </w:tcPr>
          <w:p w14:paraId="58C0AD50" w14:textId="77777777" w:rsidR="000E2A34" w:rsidRPr="008838F8" w:rsidRDefault="000E2A34" w:rsidP="000A5A6D">
            <w:pPr>
              <w:spacing w:after="0"/>
            </w:pPr>
            <w:r w:rsidRPr="008838F8">
              <w:t>Yes</w:t>
            </w:r>
          </w:p>
        </w:tc>
        <w:tc>
          <w:tcPr>
            <w:tcW w:w="2866" w:type="pct"/>
          </w:tcPr>
          <w:p w14:paraId="3A4602E9" w14:textId="0959DE04" w:rsidR="00DF0ED8" w:rsidRDefault="00DF0ED8" w:rsidP="00DF0ED8">
            <w:pPr>
              <w:spacing w:after="0"/>
            </w:pPr>
            <w:r>
              <w:t xml:space="preserve">This policy is triggered because the project will involve physical intervention such as </w:t>
            </w:r>
            <w:r w:rsidR="00D532C0">
              <w:t>r</w:t>
            </w:r>
            <w:r>
              <w:t xml:space="preserve">ehabilitation/modernization of main canal infrastructure and distributary systems as well as water and agricultural related policies and plans reform and development which </w:t>
            </w:r>
            <w:r w:rsidR="007A425D">
              <w:t xml:space="preserve">might </w:t>
            </w:r>
            <w:r>
              <w:t>have environmental and social implication</w:t>
            </w:r>
            <w:r w:rsidR="007A425D">
              <w:t>s</w:t>
            </w:r>
            <w:r>
              <w:t xml:space="preserve"> through changes in water resources management and water management infrastructure. </w:t>
            </w:r>
            <w:r w:rsidR="007A425D">
              <w:t xml:space="preserve">Some project interventions will require land acquisition and resettlement. Furthermore, </w:t>
            </w:r>
            <w:r>
              <w:t>water and agricultural policy reform and preparation of the Strategic Water Plan and specialized studies would entail potential substantial changes in water resources management and allocation, directions of infrastructure development and zoning system</w:t>
            </w:r>
            <w:r w:rsidR="007A425D">
              <w:t>.</w:t>
            </w:r>
            <w:r>
              <w:t xml:space="preserve"> </w:t>
            </w:r>
            <w:r w:rsidR="007A425D">
              <w:t xml:space="preserve">Hence, </w:t>
            </w:r>
            <w:r>
              <w:t>the project is classified as Category A.</w:t>
            </w:r>
          </w:p>
          <w:p w14:paraId="2AEA7E7C" w14:textId="77777777" w:rsidR="00DF0ED8" w:rsidRDefault="00DF0ED8" w:rsidP="00DF0ED8">
            <w:pPr>
              <w:spacing w:after="0"/>
            </w:pPr>
          </w:p>
          <w:p w14:paraId="01032CB9" w14:textId="223971DA" w:rsidR="00DF0ED8" w:rsidRDefault="00DF0ED8" w:rsidP="00DF0ED8">
            <w:pPr>
              <w:spacing w:after="0"/>
            </w:pPr>
            <w:r>
              <w:t xml:space="preserve">To mitigate the potential environmental and social risks and impacts envisaged from the project, ESMF </w:t>
            </w:r>
            <w:r w:rsidR="007A425D">
              <w:t>is</w:t>
            </w:r>
            <w:r>
              <w:t xml:space="preserve"> prepared prior to project appraisal as the main safeguard governance document. </w:t>
            </w:r>
            <w:r w:rsidR="007A425D">
              <w:t>It</w:t>
            </w:r>
            <w:r>
              <w:t xml:space="preserve"> sets out the principles, rules, guidelines and procedures to prepare the necessary site</w:t>
            </w:r>
            <w:r w:rsidR="00D532C0">
              <w:t>-</w:t>
            </w:r>
            <w:r>
              <w:t>specific safeguard instruments, including environmental and social screening. ESMF also outline</w:t>
            </w:r>
            <w:r w:rsidR="00FC4206">
              <w:t>s</w:t>
            </w:r>
            <w:r>
              <w:t xml:space="preserve"> </w:t>
            </w:r>
            <w:r w:rsidR="00D532C0">
              <w:t xml:space="preserve">an </w:t>
            </w:r>
            <w:r>
              <w:t>initial assessment of the environmental and social baseline and potential environmental and social risks and impacts envisaged by the implementation of the project</w:t>
            </w:r>
            <w:r w:rsidR="00D532C0">
              <w:t>,</w:t>
            </w:r>
            <w:r>
              <w:t xml:space="preserve"> including Component 1 and 2, generic environmental and social mitigation measures, public consultation and institutional and monitoring arrangement. </w:t>
            </w:r>
            <w:r w:rsidR="00FC4206">
              <w:t>T</w:t>
            </w:r>
            <w:r>
              <w:t>he water policy reform and preparation of the Strategic Water Plan and specialized studies under Component 1 would have environmental and social implication</w:t>
            </w:r>
            <w:r w:rsidR="00D532C0">
              <w:t>s</w:t>
            </w:r>
            <w:r>
              <w:t xml:space="preserve"> for the long term</w:t>
            </w:r>
            <w:r w:rsidR="00FC4206">
              <w:t>;</w:t>
            </w:r>
            <w:r>
              <w:t xml:space="preserve"> the potential environmental and social </w:t>
            </w:r>
            <w:r w:rsidR="004D6BFC">
              <w:t>issues</w:t>
            </w:r>
            <w:r w:rsidR="003F61B9">
              <w:t xml:space="preserve"> were</w:t>
            </w:r>
            <w:r>
              <w:t xml:space="preserve"> </w:t>
            </w:r>
            <w:r w:rsidR="00BE7AFF">
              <w:t>evaluated,</w:t>
            </w:r>
            <w:r>
              <w:t xml:space="preserve"> </w:t>
            </w:r>
            <w:r w:rsidR="00FC4206">
              <w:lastRenderedPageBreak/>
              <w:t xml:space="preserve">and relevant recommendations will be integrated </w:t>
            </w:r>
            <w:r>
              <w:t xml:space="preserve">through </w:t>
            </w:r>
            <w:r w:rsidR="00FC4206">
              <w:t xml:space="preserve">specific </w:t>
            </w:r>
            <w:r>
              <w:t>studies</w:t>
            </w:r>
            <w:r w:rsidR="002457CA">
              <w:t xml:space="preserve"> to be developed</w:t>
            </w:r>
            <w:r>
              <w:t xml:space="preserve">. Component </w:t>
            </w:r>
            <w:r w:rsidR="007C2B81">
              <w:t>2</w:t>
            </w:r>
            <w:r>
              <w:t xml:space="preserve"> will support rehabilitation and modernization of main canal infrastructure on the right and left bank of </w:t>
            </w:r>
            <w:r w:rsidR="00D532C0">
              <w:t xml:space="preserve">the </w:t>
            </w:r>
            <w:r>
              <w:t xml:space="preserve">Indus River. ESIAs/ESMPs will be prepared for these canals. Since the scope of work and technical details are only available for Akram Wah Canal before Appraisal, ESIA for Akram Wah Canal will be prepared prior to </w:t>
            </w:r>
            <w:r w:rsidR="00D532C0">
              <w:t xml:space="preserve">the </w:t>
            </w:r>
            <w:r>
              <w:t>appraisal and ESIAs/ESMPs for the other canal infrastructure will be prepared during project implementation.</w:t>
            </w:r>
          </w:p>
          <w:p w14:paraId="71D7683B" w14:textId="77777777" w:rsidR="00DF0ED8" w:rsidRDefault="00DF0ED8" w:rsidP="00DF0ED8">
            <w:pPr>
              <w:spacing w:after="0"/>
            </w:pPr>
          </w:p>
          <w:p w14:paraId="5AEEFE9B" w14:textId="0CA0306C" w:rsidR="000E2A34" w:rsidRDefault="00DF0ED8" w:rsidP="00FC4206">
            <w:pPr>
              <w:spacing w:after="0"/>
            </w:pPr>
            <w:r>
              <w:t xml:space="preserve">A Gender </w:t>
            </w:r>
            <w:r w:rsidR="00FC4206">
              <w:t xml:space="preserve">Action Plan has also been developed as part of the ESMF </w:t>
            </w:r>
            <w:r>
              <w:t xml:space="preserve">to identify the impacts on women and marginalized groups and the hurdles faced by these groups to benefit from proposed project interventions. This </w:t>
            </w:r>
            <w:r w:rsidR="00FC4206">
              <w:t>plan</w:t>
            </w:r>
            <w:r>
              <w:t xml:space="preserve"> also examine</w:t>
            </w:r>
            <w:r w:rsidR="00FC4206">
              <w:t>s</w:t>
            </w:r>
            <w:r>
              <w:t xml:space="preserve"> available citizen engagement mechanisms from a social inclusion, gender and conflict management perspective </w:t>
            </w:r>
            <w:r w:rsidR="00FC4206">
              <w:t xml:space="preserve">and </w:t>
            </w:r>
            <w:r>
              <w:t>recommend</w:t>
            </w:r>
            <w:r w:rsidR="00FC4206">
              <w:t>s</w:t>
            </w:r>
            <w:r>
              <w:t xml:space="preserve"> the most effective social mobilization process and engagement for the Project. </w:t>
            </w:r>
          </w:p>
        </w:tc>
        <w:tc>
          <w:tcPr>
            <w:tcW w:w="1212" w:type="pct"/>
          </w:tcPr>
          <w:p w14:paraId="59B4F2D5" w14:textId="57A6F7DF" w:rsidR="000E2A34" w:rsidRDefault="000E2A34" w:rsidP="000A5A6D">
            <w:pPr>
              <w:spacing w:after="0"/>
            </w:pPr>
            <w:r>
              <w:lastRenderedPageBreak/>
              <w:t>PCMU</w:t>
            </w:r>
            <w:r w:rsidRPr="008838F8">
              <w:t xml:space="preserve"> has prepared this ESMF and RPF for the proposed </w:t>
            </w:r>
            <w:r>
              <w:t>Project</w:t>
            </w:r>
            <w:r w:rsidRPr="008838F8">
              <w:t xml:space="preserve"> since the exact locations of </w:t>
            </w:r>
            <w:r w:rsidR="00D532C0">
              <w:t xml:space="preserve">the </w:t>
            </w:r>
            <w:r w:rsidRPr="008838F8">
              <w:t>proposed facilities are not yet known.</w:t>
            </w:r>
          </w:p>
          <w:p w14:paraId="08334669" w14:textId="0484120B" w:rsidR="000E2A34" w:rsidRPr="008838F8" w:rsidRDefault="000E2A34" w:rsidP="000A5A6D">
            <w:pPr>
              <w:spacing w:after="0"/>
            </w:pPr>
            <w:r w:rsidRPr="008838F8">
              <w:t xml:space="preserve"> </w:t>
            </w:r>
          </w:p>
          <w:p w14:paraId="3DA82C9A" w14:textId="2F3D9D02" w:rsidR="00C4241F" w:rsidRDefault="00C4241F" w:rsidP="000A5A6D">
            <w:pPr>
              <w:spacing w:after="0"/>
            </w:pPr>
            <w:r>
              <w:t xml:space="preserve">The classification of the subprojects </w:t>
            </w:r>
            <w:r w:rsidR="00212C0B">
              <w:t xml:space="preserve">in accordance with OP 4.01 is based on risk category. While the classification of subprojects in accordance with </w:t>
            </w:r>
            <w:r w:rsidR="005E685F">
              <w:t xml:space="preserve">SEPA 2014 is based on threshold (size of works) category. </w:t>
            </w:r>
            <w:r w:rsidR="00D422C2">
              <w:t xml:space="preserve">The </w:t>
            </w:r>
            <w:r w:rsidR="00C20167">
              <w:t>ESIA documents p</w:t>
            </w:r>
            <w:r w:rsidR="004342A3">
              <w:t>repared in compliance with OP 4.01 also meet the requirements of</w:t>
            </w:r>
            <w:r w:rsidR="00D422C2">
              <w:t xml:space="preserve"> </w:t>
            </w:r>
            <w:r w:rsidR="00265239">
              <w:t xml:space="preserve">SEPA to </w:t>
            </w:r>
            <w:r w:rsidR="004342A3">
              <w:t>for</w:t>
            </w:r>
            <w:r w:rsidR="00265239">
              <w:t xml:space="preserve"> IEE or EIA documents</w:t>
            </w:r>
            <w:r w:rsidR="004342A3">
              <w:t xml:space="preserve">. </w:t>
            </w:r>
            <w:r w:rsidR="00346410">
              <w:t xml:space="preserve">SEPA will accept ESIA documents for review and environmental approvals. </w:t>
            </w:r>
            <w:r w:rsidR="00265239">
              <w:t xml:space="preserve"> </w:t>
            </w:r>
          </w:p>
          <w:p w14:paraId="648E3260" w14:textId="77777777" w:rsidR="00C4241F" w:rsidRDefault="00C4241F" w:rsidP="000A5A6D">
            <w:pPr>
              <w:spacing w:after="0"/>
            </w:pPr>
          </w:p>
          <w:p w14:paraId="7BA0329F" w14:textId="39B37505" w:rsidR="000E2A34" w:rsidRDefault="000E2A34" w:rsidP="000A5A6D">
            <w:pPr>
              <w:spacing w:after="0"/>
            </w:pPr>
            <w:r>
              <w:t>PCMU</w:t>
            </w:r>
            <w:r w:rsidRPr="008838F8">
              <w:t xml:space="preserve"> will prepare ESIAs and </w:t>
            </w:r>
            <w:r>
              <w:t>A/</w:t>
            </w:r>
            <w:r w:rsidRPr="008838F8">
              <w:t xml:space="preserve">RAPs for the </w:t>
            </w:r>
            <w:r w:rsidRPr="008838F8">
              <w:lastRenderedPageBreak/>
              <w:t>subprojects</w:t>
            </w:r>
            <w:r>
              <w:t xml:space="preserve"> during preparatory phases </w:t>
            </w:r>
            <w:r w:rsidRPr="008838F8">
              <w:t>while carrying out the feasibility studies. The documents will be submitted for World Bank</w:t>
            </w:r>
            <w:r w:rsidR="00346410">
              <w:t xml:space="preserve"> and SEPA</w:t>
            </w:r>
            <w:r w:rsidRPr="008838F8">
              <w:t xml:space="preserve"> clearance prior to starting of any construction activities. </w:t>
            </w:r>
          </w:p>
          <w:p w14:paraId="12DD9B2C" w14:textId="77777777" w:rsidR="00D7558D" w:rsidRDefault="00D7558D" w:rsidP="000A5A6D">
            <w:pPr>
              <w:spacing w:after="0"/>
            </w:pPr>
          </w:p>
          <w:p w14:paraId="2461A972" w14:textId="58BFA906" w:rsidR="00D7558D" w:rsidRPr="008838F8" w:rsidRDefault="00D7558D" w:rsidP="000A5A6D">
            <w:pPr>
              <w:spacing w:after="0"/>
            </w:pPr>
            <w:r>
              <w:t>PCMU</w:t>
            </w:r>
            <w:r w:rsidR="003C4357">
              <w:t xml:space="preserve"> has developed a paper on the Water and Environment in Sindh to identify key issues in the water sector.</w:t>
            </w:r>
            <w:r w:rsidR="00F943C9">
              <w:t xml:space="preserve"> </w:t>
            </w:r>
            <w:r w:rsidR="00BA50A8">
              <w:t>PCMU will</w:t>
            </w:r>
            <w:r>
              <w:t xml:space="preserve"> </w:t>
            </w:r>
            <w:r w:rsidR="00596F6C">
              <w:t xml:space="preserve">develop a Strategic Water Plan </w:t>
            </w:r>
            <w:r w:rsidR="00056811">
              <w:t>to address the key issues identified in th</w:t>
            </w:r>
            <w:r w:rsidR="00BA50A8">
              <w:t>is paper and</w:t>
            </w:r>
            <w:r w:rsidR="00056811">
              <w:t xml:space="preserve"> ESMF</w:t>
            </w:r>
            <w:r w:rsidR="000740D3">
              <w:t xml:space="preserve">.  </w:t>
            </w:r>
            <w:r w:rsidR="00693715">
              <w:t xml:space="preserve">The ToRs of the study </w:t>
            </w:r>
            <w:r w:rsidR="00110AFB">
              <w:t>will be reviewed and cleared by the Bank</w:t>
            </w:r>
            <w:r w:rsidR="00687751">
              <w:t>.</w:t>
            </w:r>
          </w:p>
        </w:tc>
      </w:tr>
      <w:tr w:rsidR="000E2A34" w:rsidRPr="008838F8" w14:paraId="76175A56" w14:textId="77777777" w:rsidTr="1F4021CC">
        <w:tc>
          <w:tcPr>
            <w:tcW w:w="550" w:type="pct"/>
          </w:tcPr>
          <w:p w14:paraId="2611683D" w14:textId="77777777" w:rsidR="000E2A34" w:rsidRPr="008838F8" w:rsidRDefault="000E2A34" w:rsidP="000A5A6D">
            <w:pPr>
              <w:spacing w:after="0"/>
            </w:pPr>
            <w:r w:rsidRPr="008838F8">
              <w:lastRenderedPageBreak/>
              <w:t>Natural habitats (OP4.04/BP4.04)</w:t>
            </w:r>
          </w:p>
        </w:tc>
        <w:tc>
          <w:tcPr>
            <w:tcW w:w="372" w:type="pct"/>
          </w:tcPr>
          <w:p w14:paraId="04D8AEA0" w14:textId="77777777" w:rsidR="000E2A34" w:rsidRPr="008838F8" w:rsidRDefault="000E2A34" w:rsidP="000A5A6D">
            <w:pPr>
              <w:spacing w:after="0"/>
            </w:pPr>
            <w:r w:rsidRPr="008838F8">
              <w:t>Yes</w:t>
            </w:r>
          </w:p>
        </w:tc>
        <w:tc>
          <w:tcPr>
            <w:tcW w:w="2866" w:type="pct"/>
          </w:tcPr>
          <w:p w14:paraId="642CC1F0" w14:textId="26198730" w:rsidR="00C5307A" w:rsidRDefault="00C5307A" w:rsidP="00C5307A">
            <w:pPr>
              <w:spacing w:after="0"/>
            </w:pPr>
            <w:r>
              <w:t xml:space="preserve">The river </w:t>
            </w:r>
            <w:r w:rsidR="00BE7AFF">
              <w:t>stretches</w:t>
            </w:r>
            <w:r>
              <w:t xml:space="preserve"> between Guddu </w:t>
            </w:r>
            <w:r w:rsidR="006D1210">
              <w:t>Barrage</w:t>
            </w:r>
            <w:r>
              <w:t xml:space="preserve"> and Sukkur Barrage</w:t>
            </w:r>
            <w:r w:rsidR="00D532C0">
              <w:t>,</w:t>
            </w:r>
            <w:r>
              <w:t xml:space="preserve"> where Rice and Dadu canals originate</w:t>
            </w:r>
            <w:r w:rsidR="00FC4206">
              <w:t>,</w:t>
            </w:r>
            <w:r>
              <w:t xml:space="preserve"> is a Sindh Wildlife Reserve and a Ramsar site since the river stretch is the core habitat of endangered Indus River Dolphin. Rice and Dadu canals are also supplying the water to Manchar Lake, which is the largest freshwater lake in Pakistan.</w:t>
            </w:r>
          </w:p>
          <w:p w14:paraId="24191152" w14:textId="77777777" w:rsidR="00C5307A" w:rsidRDefault="00C5307A" w:rsidP="00C5307A">
            <w:pPr>
              <w:spacing w:after="0"/>
            </w:pPr>
          </w:p>
          <w:p w14:paraId="27D37683" w14:textId="60436DE8" w:rsidR="000E2A34" w:rsidRDefault="00C5307A" w:rsidP="00FC4206">
            <w:pPr>
              <w:spacing w:after="0"/>
            </w:pPr>
            <w:r>
              <w:t xml:space="preserve">While most of the canal rehabilitation and modernization works will be undertaken outside these important ecological habitats, the project </w:t>
            </w:r>
            <w:r w:rsidR="00FC4206">
              <w:t>will</w:t>
            </w:r>
            <w:r>
              <w:t xml:space="preserve"> pay due attention not to harm these ecological habitat</w:t>
            </w:r>
            <w:r w:rsidR="008F394E">
              <w:t>s</w:t>
            </w:r>
            <w:r>
              <w:t xml:space="preserve">. In addition, the outcome of the policy reform, the Strategic Water Plan and specialized studies </w:t>
            </w:r>
            <w:r w:rsidR="00FC4206">
              <w:t>might</w:t>
            </w:r>
            <w:r>
              <w:t xml:space="preserve"> affect the quality of these ecological habitats as well as riverine forest</w:t>
            </w:r>
            <w:r w:rsidR="008F394E">
              <w:t>s</w:t>
            </w:r>
            <w:r>
              <w:t xml:space="preserve"> in river Indus. Hence, the policy is triggered</w:t>
            </w:r>
            <w:r w:rsidR="00FC4206">
              <w:t>.</w:t>
            </w:r>
            <w:r>
              <w:t xml:space="preserve">  ESIAs/ESMPs of each physical investment will assess the potential impacts and propose mitigation measures following </w:t>
            </w:r>
            <w:r w:rsidR="008F394E">
              <w:t xml:space="preserve">the </w:t>
            </w:r>
            <w:r>
              <w:t>mitigation hierarchy. Likewise, long</w:t>
            </w:r>
            <w:r w:rsidR="008F394E">
              <w:t>-</w:t>
            </w:r>
            <w:r>
              <w:t xml:space="preserve">term ecological impacts due to policy reform, the Strategic Water Plan and specialized studies will </w:t>
            </w:r>
            <w:r w:rsidR="008F394E">
              <w:t>also be</w:t>
            </w:r>
            <w:r>
              <w:t xml:space="preserve"> assessed in respective technical works.</w:t>
            </w:r>
          </w:p>
        </w:tc>
        <w:tc>
          <w:tcPr>
            <w:tcW w:w="1212" w:type="pct"/>
          </w:tcPr>
          <w:p w14:paraId="0264F4FE" w14:textId="4A9DB300" w:rsidR="000E2A34" w:rsidRPr="008838F8" w:rsidRDefault="000E2A34" w:rsidP="000A5A6D">
            <w:pPr>
              <w:spacing w:after="0"/>
            </w:pPr>
            <w:r>
              <w:t>PCMU</w:t>
            </w:r>
            <w:r w:rsidRPr="008838F8">
              <w:t xml:space="preserve"> will carry out </w:t>
            </w:r>
            <w:r>
              <w:t xml:space="preserve">a </w:t>
            </w:r>
            <w:r w:rsidRPr="008838F8">
              <w:t xml:space="preserve">detailed ecological assessment of the project area during the proposed </w:t>
            </w:r>
            <w:r>
              <w:t>E&amp;S</w:t>
            </w:r>
            <w:r w:rsidRPr="008838F8">
              <w:t xml:space="preserve"> studies. </w:t>
            </w:r>
            <w:r>
              <w:t>The subprojects will also be designed to ensure that there will be no impact on the wildlife</w:t>
            </w:r>
            <w:r w:rsidR="008F394E">
              <w:t>-</w:t>
            </w:r>
            <w:r>
              <w:t xml:space="preserve">protected areas. </w:t>
            </w:r>
          </w:p>
        </w:tc>
      </w:tr>
      <w:tr w:rsidR="000E2A34" w:rsidRPr="008838F8" w14:paraId="6901D1A4" w14:textId="77777777" w:rsidTr="1F4021CC">
        <w:tc>
          <w:tcPr>
            <w:tcW w:w="550" w:type="pct"/>
          </w:tcPr>
          <w:p w14:paraId="78F17992" w14:textId="77777777" w:rsidR="000E2A34" w:rsidRPr="008838F8" w:rsidRDefault="000E2A34" w:rsidP="000A5A6D">
            <w:pPr>
              <w:spacing w:after="0"/>
            </w:pPr>
            <w:r w:rsidRPr="008838F8">
              <w:t>Pest Management (OP4.09)</w:t>
            </w:r>
          </w:p>
        </w:tc>
        <w:tc>
          <w:tcPr>
            <w:tcW w:w="372" w:type="pct"/>
          </w:tcPr>
          <w:p w14:paraId="62D1CF32" w14:textId="6538636D" w:rsidR="000E2A34" w:rsidRPr="008838F8" w:rsidRDefault="00E66D72" w:rsidP="000A5A6D">
            <w:pPr>
              <w:spacing w:after="0"/>
            </w:pPr>
            <w:r>
              <w:t>Yes</w:t>
            </w:r>
          </w:p>
        </w:tc>
        <w:tc>
          <w:tcPr>
            <w:tcW w:w="2866" w:type="pct"/>
          </w:tcPr>
          <w:p w14:paraId="3BB44818" w14:textId="5AB07B37" w:rsidR="000E2A34" w:rsidRDefault="00DF6E24" w:rsidP="00900E19">
            <w:pPr>
              <w:spacing w:after="0"/>
            </w:pPr>
            <w:r w:rsidRPr="00DF6E24">
              <w:t xml:space="preserve">The project will not procure </w:t>
            </w:r>
            <w:r w:rsidR="00FC4206">
              <w:t>any</w:t>
            </w:r>
            <w:r w:rsidRPr="00DF6E24">
              <w:t xml:space="preserve"> pesticides. However, the project would change the pesticides application practice through the project activities such as promotion of CSA, application of new crops and agricultural practices. </w:t>
            </w:r>
            <w:r w:rsidR="00FC4206">
              <w:t xml:space="preserve">These interventions are expected to </w:t>
            </w:r>
            <w:r w:rsidR="00900E19">
              <w:t>have low but positive impacts on pest management.</w:t>
            </w:r>
            <w:r w:rsidRPr="00DF6E24">
              <w:t xml:space="preserve"> Integrate</w:t>
            </w:r>
            <w:r w:rsidR="00900E19">
              <w:t>d</w:t>
            </w:r>
            <w:r w:rsidRPr="00DF6E24">
              <w:t xml:space="preserve"> Pest Management measures </w:t>
            </w:r>
            <w:r w:rsidR="00900E19">
              <w:t>are</w:t>
            </w:r>
            <w:r w:rsidRPr="00DF6E24">
              <w:t xml:space="preserve"> proposed in ESMF.</w:t>
            </w:r>
          </w:p>
        </w:tc>
        <w:tc>
          <w:tcPr>
            <w:tcW w:w="1212" w:type="pct"/>
          </w:tcPr>
          <w:p w14:paraId="682B87B3" w14:textId="1CBD86DF" w:rsidR="000E2A34" w:rsidRPr="008838F8" w:rsidRDefault="00031CB9" w:rsidP="000A5A6D">
            <w:pPr>
              <w:spacing w:after="0"/>
            </w:pPr>
            <w:r>
              <w:t xml:space="preserve">An Integrated Pest Management Plan (IPMP) is developed and implemented under the Bank-funded </w:t>
            </w:r>
            <w:r w:rsidR="001A4682">
              <w:t>Sindh Agriculture Growth Project (</w:t>
            </w:r>
            <w:r w:rsidR="0055402D">
              <w:t xml:space="preserve">closed in 2021). </w:t>
            </w:r>
            <w:r w:rsidR="004C0E9D">
              <w:lastRenderedPageBreak/>
              <w:t>SWAT will continue to implement this IPMP.</w:t>
            </w:r>
          </w:p>
        </w:tc>
      </w:tr>
      <w:tr w:rsidR="000E2A34" w:rsidRPr="008838F8" w14:paraId="249A920F" w14:textId="77777777" w:rsidTr="1F4021CC">
        <w:tc>
          <w:tcPr>
            <w:tcW w:w="550" w:type="pct"/>
          </w:tcPr>
          <w:p w14:paraId="05D464D6" w14:textId="77777777" w:rsidR="000E2A34" w:rsidRPr="008838F8" w:rsidRDefault="000E2A34" w:rsidP="000A5A6D">
            <w:pPr>
              <w:spacing w:after="0"/>
            </w:pPr>
            <w:r w:rsidRPr="008838F8">
              <w:lastRenderedPageBreak/>
              <w:t xml:space="preserve">Physical Cultural Resources </w:t>
            </w:r>
          </w:p>
          <w:p w14:paraId="402D1A91" w14:textId="77777777" w:rsidR="000E2A34" w:rsidRPr="008838F8" w:rsidRDefault="000E2A34" w:rsidP="000A5A6D">
            <w:pPr>
              <w:spacing w:after="0"/>
            </w:pPr>
            <w:r w:rsidRPr="008838F8">
              <w:t>(OP4.11)</w:t>
            </w:r>
          </w:p>
        </w:tc>
        <w:tc>
          <w:tcPr>
            <w:tcW w:w="372" w:type="pct"/>
          </w:tcPr>
          <w:p w14:paraId="1D6108B1" w14:textId="77777777" w:rsidR="000E2A34" w:rsidRPr="008838F8" w:rsidRDefault="000E2A34" w:rsidP="000A5A6D">
            <w:pPr>
              <w:spacing w:after="0"/>
            </w:pPr>
            <w:r w:rsidRPr="008838F8">
              <w:t>Yes</w:t>
            </w:r>
          </w:p>
        </w:tc>
        <w:tc>
          <w:tcPr>
            <w:tcW w:w="2866" w:type="pct"/>
          </w:tcPr>
          <w:p w14:paraId="5EB8CCA2" w14:textId="646FEDB7" w:rsidR="000E2A34" w:rsidRPr="008838F8" w:rsidRDefault="0047335A" w:rsidP="00900E19">
            <w:pPr>
              <w:spacing w:after="0"/>
            </w:pPr>
            <w:r w:rsidRPr="0047335A">
              <w:t xml:space="preserve">This policy is precautionarily triggered since project locations are unknown for some of the activities. </w:t>
            </w:r>
            <w:r w:rsidR="008F394E">
              <w:t>The p</w:t>
            </w:r>
            <w:r w:rsidRPr="0047335A">
              <w:t>otential existence of historical and cultural resources will be examined in the course of project preparation and implementation. A chance find procedure and protection measures of cultural resources will be included in ESMF and site</w:t>
            </w:r>
            <w:r w:rsidR="008F394E">
              <w:t>-</w:t>
            </w:r>
            <w:r w:rsidRPr="0047335A">
              <w:t>specific ESIAs/</w:t>
            </w:r>
            <w:r w:rsidR="00BE7AFF" w:rsidRPr="0047335A">
              <w:t>ESMPs and</w:t>
            </w:r>
            <w:r w:rsidRPr="0047335A">
              <w:t xml:space="preserve"> will be reflected in the bidding documents for the construction contracts.</w:t>
            </w:r>
          </w:p>
        </w:tc>
        <w:tc>
          <w:tcPr>
            <w:tcW w:w="1212" w:type="pct"/>
          </w:tcPr>
          <w:p w14:paraId="77481D57" w14:textId="5CD47C7E" w:rsidR="000E2A34" w:rsidRPr="008838F8" w:rsidRDefault="000E2A34" w:rsidP="000A5A6D">
            <w:pPr>
              <w:spacing w:after="0"/>
            </w:pPr>
            <w:r w:rsidRPr="008838F8">
              <w:t>There are no PCRs identified during the initial screening</w:t>
            </w:r>
            <w:r>
              <w:t xml:space="preserve">. However, </w:t>
            </w:r>
            <w:r w:rsidRPr="008838F8">
              <w:t xml:space="preserve">these aspects will be studied in detail during proposed ESIA studies. Further, </w:t>
            </w:r>
            <w:r>
              <w:t>PCMU</w:t>
            </w:r>
            <w:r w:rsidRPr="008838F8">
              <w:t xml:space="preserve"> will include chance-find procedures in the contract documents. </w:t>
            </w:r>
          </w:p>
        </w:tc>
      </w:tr>
      <w:tr w:rsidR="000E2A34" w:rsidRPr="008838F8" w14:paraId="779BB9B6" w14:textId="77777777" w:rsidTr="1F4021CC">
        <w:tc>
          <w:tcPr>
            <w:tcW w:w="550" w:type="pct"/>
          </w:tcPr>
          <w:p w14:paraId="58E2223D" w14:textId="77777777" w:rsidR="000E2A34" w:rsidRPr="008838F8" w:rsidRDefault="000E2A34" w:rsidP="000A5A6D">
            <w:pPr>
              <w:spacing w:after="0"/>
            </w:pPr>
            <w:r w:rsidRPr="008838F8">
              <w:t xml:space="preserve">Involuntary Settlement </w:t>
            </w:r>
          </w:p>
          <w:p w14:paraId="7648615D" w14:textId="77777777" w:rsidR="000E2A34" w:rsidRPr="008838F8" w:rsidRDefault="000E2A34" w:rsidP="000A5A6D">
            <w:pPr>
              <w:spacing w:after="0"/>
            </w:pPr>
            <w:r w:rsidRPr="008838F8">
              <w:t>(OP4.12)</w:t>
            </w:r>
          </w:p>
        </w:tc>
        <w:tc>
          <w:tcPr>
            <w:tcW w:w="372" w:type="pct"/>
          </w:tcPr>
          <w:p w14:paraId="51CC1981" w14:textId="77777777" w:rsidR="000E2A34" w:rsidRPr="008838F8" w:rsidRDefault="000E2A34" w:rsidP="000A5A6D">
            <w:pPr>
              <w:spacing w:after="0"/>
            </w:pPr>
            <w:r w:rsidRPr="008838F8">
              <w:t>Yes</w:t>
            </w:r>
          </w:p>
        </w:tc>
        <w:tc>
          <w:tcPr>
            <w:tcW w:w="2866" w:type="pct"/>
          </w:tcPr>
          <w:p w14:paraId="72CEF906" w14:textId="4C2B44BA" w:rsidR="006F758F" w:rsidRDefault="00FA7779" w:rsidP="006F758F">
            <w:pPr>
              <w:spacing w:after="0"/>
            </w:pPr>
            <w:r>
              <w:t xml:space="preserve">Rehabilitation of Akram Wah Canal on the left bank will involve resettlement issues, including legacy issues related </w:t>
            </w:r>
            <w:r w:rsidR="008F394E">
              <w:t>to</w:t>
            </w:r>
            <w:r>
              <w:t xml:space="preserve"> people recently displaced by the GOS through an Anti-encroachment drive on Supreme Court orders. Other p</w:t>
            </w:r>
            <w:r w:rsidR="006F758F">
              <w:t>roposed project interventions</w:t>
            </w:r>
            <w:r>
              <w:t>, especially in component</w:t>
            </w:r>
            <w:r w:rsidR="002F355B">
              <w:t>s</w:t>
            </w:r>
            <w:r>
              <w:t xml:space="preserve"> 2.</w:t>
            </w:r>
            <w:r w:rsidR="0070000A">
              <w:t>1</w:t>
            </w:r>
            <w:r>
              <w:t xml:space="preserve"> and 2.</w:t>
            </w:r>
            <w:r w:rsidR="0070000A">
              <w:t>2</w:t>
            </w:r>
            <w:r>
              <w:t>,</w:t>
            </w:r>
            <w:r w:rsidR="006F758F">
              <w:t xml:space="preserve"> </w:t>
            </w:r>
            <w:r w:rsidDel="00FA7779">
              <w:t xml:space="preserve"> </w:t>
            </w:r>
            <w:r w:rsidR="006F758F">
              <w:t xml:space="preserve">such as improving the irrigation infrastructure in select main canals, including rehabilitation and modernization of regulators and cross regulators (distribution structures), and support for critical control infrastructure to control water levels and flows to outlets to water courses may also involve small scale involuntary resettlement, and/or temporary or permanent economic/livelihood displacement as canal embankments in Sindh are often encroached. Hence, OP 4.12 on Involuntary Resettlement is triggered. </w:t>
            </w:r>
          </w:p>
          <w:p w14:paraId="09345AB6" w14:textId="77777777" w:rsidR="006F758F" w:rsidRDefault="006F758F" w:rsidP="006F758F">
            <w:pPr>
              <w:spacing w:after="0"/>
            </w:pPr>
          </w:p>
          <w:p w14:paraId="03B7CEAD" w14:textId="22F91963" w:rsidR="000E2A34" w:rsidRDefault="006F758F" w:rsidP="00443A42">
            <w:pPr>
              <w:spacing w:after="160" w:line="259" w:lineRule="auto"/>
            </w:pPr>
            <w:r w:rsidRPr="00FA7779">
              <w:t xml:space="preserve">As the location of physical interventions under Subcomponent </w:t>
            </w:r>
            <w:r w:rsidR="00FA7779" w:rsidRPr="00FA7779">
              <w:t>2.</w:t>
            </w:r>
            <w:r w:rsidR="00EC0FB3">
              <w:t>3</w:t>
            </w:r>
            <w:r w:rsidRPr="00FA7779">
              <w:t xml:space="preserve"> </w:t>
            </w:r>
            <w:r w:rsidR="00825AC4">
              <w:t>is</w:t>
            </w:r>
            <w:r w:rsidRPr="00FA7779">
              <w:t xml:space="preserve"> known, site</w:t>
            </w:r>
            <w:r w:rsidR="00825AC4">
              <w:t>-</w:t>
            </w:r>
            <w:r w:rsidRPr="00FA7779">
              <w:t xml:space="preserve">specific </w:t>
            </w:r>
            <w:r w:rsidR="00443A42">
              <w:t xml:space="preserve">Social Management and Resettlement Plan (SMRP) </w:t>
            </w:r>
            <w:r w:rsidR="00FA7779" w:rsidRPr="00FA7779">
              <w:t xml:space="preserve">has been </w:t>
            </w:r>
            <w:r w:rsidRPr="009311AF">
              <w:t xml:space="preserve">prepared. </w:t>
            </w:r>
            <w:r w:rsidR="00FA7779" w:rsidRPr="009311AF">
              <w:t xml:space="preserve">It was </w:t>
            </w:r>
            <w:r w:rsidRPr="005E09BF">
              <w:t>consulted upon (involving all stakeholders</w:t>
            </w:r>
            <w:r w:rsidR="00825AC4">
              <w:t>,</w:t>
            </w:r>
            <w:r w:rsidRPr="005E09BF">
              <w:t xml:space="preserve"> including local communities and vulnerable group</w:t>
            </w:r>
            <w:r w:rsidRPr="00FA7779">
              <w:t>s)</w:t>
            </w:r>
            <w:r w:rsidR="00FA7779" w:rsidRPr="00FA7779">
              <w:t xml:space="preserve">. </w:t>
            </w:r>
            <w:r w:rsidR="009311AF">
              <w:t xml:space="preserve"> </w:t>
            </w:r>
            <w:r w:rsidR="00FA7779" w:rsidRPr="009311AF">
              <w:t>It will be</w:t>
            </w:r>
            <w:r w:rsidRPr="009311AF">
              <w:t xml:space="preserve"> approved and disclosed locally and at the Bank’s </w:t>
            </w:r>
            <w:r w:rsidR="007347B1" w:rsidRPr="009311AF">
              <w:t>Image bank</w:t>
            </w:r>
            <w:r w:rsidRPr="009311AF">
              <w:t xml:space="preserve"> before project appraisal. </w:t>
            </w:r>
            <w:r w:rsidR="00A127B8">
              <w:t xml:space="preserve">For activities where </w:t>
            </w:r>
            <w:r>
              <w:t>precise locations are not known</w:t>
            </w:r>
            <w:r w:rsidR="00A127B8">
              <w:t xml:space="preserve"> yet</w:t>
            </w:r>
            <w:r>
              <w:t>, Resettlement Policy Framework (RPF)</w:t>
            </w:r>
            <w:r w:rsidR="00A127B8">
              <w:t xml:space="preserve"> has been prepared</w:t>
            </w:r>
            <w:r>
              <w:t>, spanning all subprojects to be financed. If required, site</w:t>
            </w:r>
            <w:r w:rsidR="00825AC4">
              <w:t>-</w:t>
            </w:r>
            <w:r>
              <w:t>specific RAPs will be prepared once the design and location of the sub-project interventions are available.</w:t>
            </w:r>
          </w:p>
        </w:tc>
        <w:tc>
          <w:tcPr>
            <w:tcW w:w="1212" w:type="pct"/>
          </w:tcPr>
          <w:p w14:paraId="16F61734" w14:textId="77777777" w:rsidR="000E2A34" w:rsidRDefault="000E2A34" w:rsidP="000A5A6D">
            <w:pPr>
              <w:spacing w:after="0"/>
            </w:pPr>
            <w:r>
              <w:t>PCMU</w:t>
            </w:r>
            <w:r w:rsidRPr="008838F8">
              <w:t xml:space="preserve"> will prepare </w:t>
            </w:r>
            <w:r>
              <w:t>A/</w:t>
            </w:r>
            <w:r w:rsidRPr="008838F8">
              <w:t xml:space="preserve">RAPs for the proposed projects in accordance with the RPF and carry out land acquisition in accordance with the approved RAPs. </w:t>
            </w:r>
          </w:p>
          <w:p w14:paraId="2D9D70DF" w14:textId="38F49A0C" w:rsidR="009311AF" w:rsidRDefault="009311AF" w:rsidP="000A5A6D">
            <w:pPr>
              <w:spacing w:after="0"/>
            </w:pPr>
          </w:p>
          <w:p w14:paraId="0BFFD4B6" w14:textId="77777777" w:rsidR="009311AF" w:rsidRDefault="009311AF" w:rsidP="000A5A6D">
            <w:pPr>
              <w:spacing w:after="0"/>
            </w:pPr>
          </w:p>
          <w:p w14:paraId="4E9CFCD1" w14:textId="1037A8B7" w:rsidR="009311AF" w:rsidRPr="008838F8" w:rsidRDefault="00443A42" w:rsidP="00A127B8">
            <w:pPr>
              <w:spacing w:after="0"/>
            </w:pPr>
            <w:r>
              <w:t xml:space="preserve">The </w:t>
            </w:r>
            <w:r w:rsidR="009311AF">
              <w:t xml:space="preserve">PCMU and SIDA have developed the </w:t>
            </w:r>
            <w:r>
              <w:t xml:space="preserve">SMRP </w:t>
            </w:r>
            <w:r w:rsidR="009311AF">
              <w:t xml:space="preserve">for Akram Wah AED </w:t>
            </w:r>
            <w:r>
              <w:t>affected</w:t>
            </w:r>
            <w:r w:rsidR="009311AF">
              <w:t xml:space="preserve">. </w:t>
            </w:r>
          </w:p>
        </w:tc>
      </w:tr>
      <w:tr w:rsidR="000E2A34" w:rsidRPr="008838F8" w14:paraId="1D034C90" w14:textId="77777777" w:rsidTr="1F4021CC">
        <w:tc>
          <w:tcPr>
            <w:tcW w:w="550" w:type="pct"/>
          </w:tcPr>
          <w:p w14:paraId="2C306884" w14:textId="77777777" w:rsidR="000E2A34" w:rsidRPr="008838F8" w:rsidRDefault="000E2A34" w:rsidP="000A5A6D">
            <w:pPr>
              <w:spacing w:after="0"/>
            </w:pPr>
            <w:r w:rsidRPr="008838F8">
              <w:t xml:space="preserve">Forests </w:t>
            </w:r>
          </w:p>
          <w:p w14:paraId="58264AEC" w14:textId="77777777" w:rsidR="000E2A34" w:rsidRPr="008838F8" w:rsidRDefault="000E2A34" w:rsidP="000A5A6D">
            <w:pPr>
              <w:spacing w:after="0"/>
            </w:pPr>
            <w:r w:rsidRPr="008838F8">
              <w:t>(OP4.36)</w:t>
            </w:r>
          </w:p>
        </w:tc>
        <w:tc>
          <w:tcPr>
            <w:tcW w:w="372" w:type="pct"/>
          </w:tcPr>
          <w:p w14:paraId="501517B3" w14:textId="0BA8AE45" w:rsidR="000E2A34" w:rsidRPr="008838F8" w:rsidRDefault="00EB6FF3" w:rsidP="000A5A6D">
            <w:pPr>
              <w:spacing w:after="0"/>
            </w:pPr>
            <w:r>
              <w:t>No</w:t>
            </w:r>
          </w:p>
        </w:tc>
        <w:tc>
          <w:tcPr>
            <w:tcW w:w="2866" w:type="pct"/>
          </w:tcPr>
          <w:p w14:paraId="3832C1FD" w14:textId="3F4B3D84" w:rsidR="000E2A34" w:rsidRPr="008838F8" w:rsidRDefault="00EB6FF3" w:rsidP="00034F92">
            <w:pPr>
              <w:spacing w:after="0"/>
            </w:pPr>
            <w:r w:rsidRPr="00EB6FF3">
              <w:t xml:space="preserve">The project activities </w:t>
            </w:r>
            <w:r w:rsidR="00A127B8">
              <w:t xml:space="preserve">are not envisaged to </w:t>
            </w:r>
            <w:r w:rsidRPr="00EB6FF3">
              <w:t xml:space="preserve">affect the riverine forests in Indus River Basin. </w:t>
            </w:r>
            <w:r w:rsidR="00A127B8">
              <w:t xml:space="preserve">Therefore, </w:t>
            </w:r>
            <w:r w:rsidR="00034F92">
              <w:t xml:space="preserve">this policy is not triggered. </w:t>
            </w:r>
            <w:r w:rsidRPr="00EB6FF3">
              <w:t xml:space="preserve">However, </w:t>
            </w:r>
            <w:r w:rsidR="00825AC4">
              <w:t xml:space="preserve">the </w:t>
            </w:r>
            <w:r w:rsidRPr="00EB6FF3">
              <w:t xml:space="preserve">applicability of the policy will be </w:t>
            </w:r>
            <w:r w:rsidR="00034F92">
              <w:t>re-</w:t>
            </w:r>
            <w:r w:rsidRPr="00EB6FF3">
              <w:t xml:space="preserve">examined </w:t>
            </w:r>
            <w:r w:rsidR="00034F92">
              <w:t>once all project locations are known</w:t>
            </w:r>
            <w:r w:rsidRPr="00EB6FF3">
              <w:t>. If the policy is triggered, detailed impact analysis and necessary mitigation measures will be included in ESIAs/ESMPs.</w:t>
            </w:r>
          </w:p>
        </w:tc>
        <w:tc>
          <w:tcPr>
            <w:tcW w:w="1212" w:type="pct"/>
          </w:tcPr>
          <w:p w14:paraId="0846BE68" w14:textId="51BF261F" w:rsidR="000E2A34" w:rsidRPr="008838F8" w:rsidRDefault="000E2A34" w:rsidP="000A5A6D">
            <w:pPr>
              <w:spacing w:after="0"/>
            </w:pPr>
            <w:r>
              <w:t>PCMU</w:t>
            </w:r>
            <w:r w:rsidRPr="008838F8">
              <w:t xml:space="preserve"> will develop necessary mitigation measures in compliance with this policy. </w:t>
            </w:r>
          </w:p>
        </w:tc>
      </w:tr>
      <w:tr w:rsidR="000E2A34" w:rsidRPr="008838F8" w14:paraId="53C00459" w14:textId="77777777" w:rsidTr="1F4021CC">
        <w:tc>
          <w:tcPr>
            <w:tcW w:w="550" w:type="pct"/>
          </w:tcPr>
          <w:p w14:paraId="229CED4E" w14:textId="77777777" w:rsidR="000E2A34" w:rsidRPr="008838F8" w:rsidRDefault="000E2A34" w:rsidP="000A5A6D">
            <w:pPr>
              <w:spacing w:after="0"/>
            </w:pPr>
            <w:r w:rsidRPr="008838F8">
              <w:t xml:space="preserve">Indigenous Peoples </w:t>
            </w:r>
          </w:p>
          <w:p w14:paraId="71D41096" w14:textId="038D7420" w:rsidR="000E2A34" w:rsidRPr="008838F8" w:rsidRDefault="000E2A34" w:rsidP="000A5A6D">
            <w:pPr>
              <w:spacing w:after="0"/>
            </w:pPr>
            <w:r w:rsidRPr="008838F8">
              <w:t xml:space="preserve">(OP 4.10) </w:t>
            </w:r>
          </w:p>
        </w:tc>
        <w:tc>
          <w:tcPr>
            <w:tcW w:w="372" w:type="pct"/>
          </w:tcPr>
          <w:p w14:paraId="6F8D484B" w14:textId="77777777" w:rsidR="000E2A34" w:rsidRPr="008838F8" w:rsidRDefault="000E2A34" w:rsidP="000A5A6D">
            <w:pPr>
              <w:spacing w:after="0"/>
            </w:pPr>
            <w:r w:rsidRPr="008838F8">
              <w:t>No</w:t>
            </w:r>
          </w:p>
        </w:tc>
        <w:tc>
          <w:tcPr>
            <w:tcW w:w="2866" w:type="pct"/>
          </w:tcPr>
          <w:p w14:paraId="06CD4301" w14:textId="776C894C" w:rsidR="000E2A34" w:rsidRDefault="007E06B2" w:rsidP="00034F92">
            <w:pPr>
              <w:spacing w:after="0"/>
            </w:pPr>
            <w:r w:rsidRPr="007E06B2">
              <w:t>This policy is not triggered as the only recognized Indigenous People of Pakistan, the Kalash, reside in the Chitral Valley</w:t>
            </w:r>
            <w:r w:rsidR="00825AC4">
              <w:t>,</w:t>
            </w:r>
            <w:r w:rsidRPr="007E06B2">
              <w:t xml:space="preserve"> which is outside the project’s geographical area.</w:t>
            </w:r>
          </w:p>
        </w:tc>
        <w:tc>
          <w:tcPr>
            <w:tcW w:w="1212" w:type="pct"/>
          </w:tcPr>
          <w:p w14:paraId="27ED4014" w14:textId="0B2E35A9" w:rsidR="000E2A34" w:rsidRPr="008838F8" w:rsidRDefault="000E2A34" w:rsidP="0027609F">
            <w:pPr>
              <w:spacing w:after="0"/>
            </w:pPr>
            <w:r>
              <w:t>No indigenous people as defined in the Policy are known to exist in the Program area.</w:t>
            </w:r>
          </w:p>
        </w:tc>
      </w:tr>
      <w:tr w:rsidR="000E2A34" w:rsidRPr="008838F8" w14:paraId="4F9440D7" w14:textId="77777777" w:rsidTr="1F4021CC">
        <w:tc>
          <w:tcPr>
            <w:tcW w:w="550" w:type="pct"/>
          </w:tcPr>
          <w:p w14:paraId="5A259E5C" w14:textId="6B36E5D3" w:rsidR="000E2A34" w:rsidRPr="008838F8" w:rsidRDefault="000E2A34" w:rsidP="000A5A6D">
            <w:pPr>
              <w:spacing w:after="0"/>
            </w:pPr>
            <w:r w:rsidRPr="008838F8">
              <w:lastRenderedPageBreak/>
              <w:t>Safety of Dams (OP 4.37)</w:t>
            </w:r>
          </w:p>
        </w:tc>
        <w:tc>
          <w:tcPr>
            <w:tcW w:w="372" w:type="pct"/>
          </w:tcPr>
          <w:p w14:paraId="703908F5" w14:textId="255370F3" w:rsidR="000E2A34" w:rsidRPr="008838F8" w:rsidRDefault="000E2A34" w:rsidP="000A5A6D">
            <w:pPr>
              <w:spacing w:after="0"/>
            </w:pPr>
            <w:r w:rsidRPr="008838F8">
              <w:t>Yes</w:t>
            </w:r>
          </w:p>
        </w:tc>
        <w:tc>
          <w:tcPr>
            <w:tcW w:w="2866" w:type="pct"/>
          </w:tcPr>
          <w:p w14:paraId="6A6005C5" w14:textId="096F3E45" w:rsidR="000E2A34" w:rsidRDefault="001603E8" w:rsidP="000A5A6D">
            <w:pPr>
              <w:spacing w:after="0"/>
            </w:pPr>
            <w:r w:rsidRPr="001603E8">
              <w:t>This policy is triggered because the command areas that will be benefit</w:t>
            </w:r>
            <w:r w:rsidR="0081102A">
              <w:t>ed</w:t>
            </w:r>
            <w:r w:rsidRPr="001603E8">
              <w:t xml:space="preserve"> from the project intervention rely on three Barrages on the main course of </w:t>
            </w:r>
            <w:r w:rsidR="0081102A">
              <w:t xml:space="preserve">the </w:t>
            </w:r>
            <w:r w:rsidRPr="001603E8">
              <w:t>Indus River to divert water from the river into main canals: Guddu, Sukkur and Kotri Barrages. These Barrages have a low height (less than 10 meters raising of the water level)</w:t>
            </w:r>
            <w:r w:rsidR="0081102A">
              <w:t>,</w:t>
            </w:r>
            <w:r w:rsidRPr="001603E8">
              <w:t xml:space="preserve"> but their length (1 to 2 </w:t>
            </w:r>
            <w:r w:rsidR="006D1210" w:rsidRPr="001603E8">
              <w:t>kilomet</w:t>
            </w:r>
            <w:r w:rsidR="006D1210">
              <w:t>er</w:t>
            </w:r>
            <w:r w:rsidR="006D1210" w:rsidRPr="001603E8">
              <w:t>s</w:t>
            </w:r>
            <w:r w:rsidRPr="001603E8">
              <w:t>) and the high flood discharges they allow to transfer downstream (370,000 m3/s) make them fall under the category of large dams. The Akram Wah canal to be rehabilitated under the project is abstracting water upstream of Kotri Barrage, and the project will finance the modernization of distributary and minor canals in the command area of three AWB</w:t>
            </w:r>
            <w:r w:rsidR="0081102A">
              <w:t>,</w:t>
            </w:r>
            <w:r w:rsidRPr="001603E8">
              <w:t xml:space="preserve"> which are each abstracting water from one of the three Barrages. Another World Bank-funded project (SBIP, P131324) is currently financing rehabilitation and improvement works on Guddu and Sukkur Barrages. Improved O&amp;M and dam safety plan</w:t>
            </w:r>
            <w:r w:rsidR="0081102A">
              <w:t>s</w:t>
            </w:r>
            <w:r w:rsidRPr="001603E8">
              <w:t xml:space="preserve"> were already established and will be further improved for these two Barrages, while a safety assessment was conducted for Kotri Barrage and a detailed study is planned to be implemented. A Dam Safety Panel is mobilized under SBIP financing and </w:t>
            </w:r>
            <w:r w:rsidR="0081102A">
              <w:t xml:space="preserve">is </w:t>
            </w:r>
            <w:r w:rsidRPr="001603E8">
              <w:t>actively involved in the oversight of dam safety aspects</w:t>
            </w:r>
            <w:r w:rsidR="00811130" w:rsidRPr="00811130">
              <w:t>.</w:t>
            </w:r>
          </w:p>
        </w:tc>
        <w:tc>
          <w:tcPr>
            <w:tcW w:w="1212" w:type="pct"/>
          </w:tcPr>
          <w:p w14:paraId="0D56A212" w14:textId="6C8EAEEC" w:rsidR="000E2A34" w:rsidRPr="008838F8" w:rsidRDefault="000E2A34" w:rsidP="00034F92">
            <w:pPr>
              <w:spacing w:after="0"/>
            </w:pPr>
            <w:r>
              <w:t>PCMU</w:t>
            </w:r>
            <w:r w:rsidRPr="008838F8">
              <w:t xml:space="preserve"> will </w:t>
            </w:r>
            <w:r w:rsidR="00034F92">
              <w:t>take cognizance of the POE recommendations in all the project design and safeguard instruments</w:t>
            </w:r>
            <w:r w:rsidRPr="008838F8">
              <w:t xml:space="preserve">. </w:t>
            </w:r>
          </w:p>
        </w:tc>
      </w:tr>
      <w:tr w:rsidR="00893F91" w:rsidRPr="008838F8" w14:paraId="7DB61E9C" w14:textId="77777777" w:rsidTr="1F4021CC">
        <w:tc>
          <w:tcPr>
            <w:tcW w:w="550" w:type="pct"/>
          </w:tcPr>
          <w:p w14:paraId="370F5A30" w14:textId="34E2B0A1" w:rsidR="00893F91" w:rsidRPr="008838F8" w:rsidRDefault="00832AC0" w:rsidP="000A5A6D">
            <w:pPr>
              <w:spacing w:after="0"/>
            </w:pPr>
            <w:r w:rsidRPr="00832AC0">
              <w:t>Projects in Disputed Areas OP/BP 7.60</w:t>
            </w:r>
          </w:p>
        </w:tc>
        <w:tc>
          <w:tcPr>
            <w:tcW w:w="372" w:type="pct"/>
          </w:tcPr>
          <w:p w14:paraId="6303A2E6" w14:textId="12C400DC" w:rsidR="00893F91" w:rsidRPr="008838F8" w:rsidRDefault="00832AC0" w:rsidP="000A5A6D">
            <w:pPr>
              <w:spacing w:after="0"/>
            </w:pPr>
            <w:r>
              <w:t>No</w:t>
            </w:r>
          </w:p>
        </w:tc>
        <w:tc>
          <w:tcPr>
            <w:tcW w:w="2866" w:type="pct"/>
          </w:tcPr>
          <w:p w14:paraId="1D8D4BFD" w14:textId="6C4777AD" w:rsidR="00893F91" w:rsidRPr="00811130" w:rsidRDefault="00893F91" w:rsidP="0081102A">
            <w:pPr>
              <w:spacing w:after="0"/>
            </w:pPr>
            <w:r>
              <w:t>The project is not located in disputed territory.</w:t>
            </w:r>
            <w:r w:rsidR="0081102A">
              <w:t xml:space="preserve"> </w:t>
            </w:r>
            <w:r>
              <w:t>Therefore, this policy is not triggered.</w:t>
            </w:r>
          </w:p>
        </w:tc>
        <w:tc>
          <w:tcPr>
            <w:tcW w:w="1212" w:type="pct"/>
          </w:tcPr>
          <w:p w14:paraId="50A8FB1B" w14:textId="77777777" w:rsidR="00893F91" w:rsidRDefault="00893F91" w:rsidP="000A5A6D">
            <w:pPr>
              <w:spacing w:after="0"/>
            </w:pPr>
          </w:p>
        </w:tc>
      </w:tr>
      <w:tr w:rsidR="000E2A34" w:rsidRPr="008838F8" w14:paraId="5F2DF2BA" w14:textId="77777777" w:rsidTr="1F4021CC">
        <w:tc>
          <w:tcPr>
            <w:tcW w:w="550" w:type="pct"/>
          </w:tcPr>
          <w:p w14:paraId="6F8BF4CF" w14:textId="6749E7D4" w:rsidR="000E2A34" w:rsidRPr="008838F8" w:rsidRDefault="000E2A34" w:rsidP="000A5A6D">
            <w:pPr>
              <w:spacing w:after="0"/>
            </w:pPr>
            <w:r w:rsidRPr="008838F8">
              <w:t>Projects on International Waterways</w:t>
            </w:r>
          </w:p>
        </w:tc>
        <w:tc>
          <w:tcPr>
            <w:tcW w:w="372" w:type="pct"/>
          </w:tcPr>
          <w:p w14:paraId="673B8D3A" w14:textId="30242902" w:rsidR="000E2A34" w:rsidRPr="008838F8" w:rsidRDefault="000E2A34" w:rsidP="000A5A6D">
            <w:pPr>
              <w:spacing w:after="0"/>
            </w:pPr>
            <w:r w:rsidRPr="008838F8">
              <w:t>Yes</w:t>
            </w:r>
          </w:p>
        </w:tc>
        <w:tc>
          <w:tcPr>
            <w:tcW w:w="2866" w:type="pct"/>
          </w:tcPr>
          <w:p w14:paraId="37B9D26D" w14:textId="488A89D3" w:rsidR="000E2A34" w:rsidRPr="008838F8" w:rsidRDefault="70222720" w:rsidP="000A5A6D">
            <w:pPr>
              <w:spacing w:after="0"/>
            </w:pPr>
            <w:r>
              <w:t xml:space="preserve">This policy is triggered since the project activities rely on the water from the Indus River, which is an international waterway. Project activities will be limited to renovation of existing irrigation facilities to improve agriculture water productivity and the activities are not expected to increase water abstraction from the Indus River. Thus, (i) the project will not adversely impact the quantity or quality of water in the international waterway and (ii) the project investments will not be adversely affected by the other riparians’ possible water use. Therefore, the project falls within the exception to the notification requirements as set forth in paragraph 7(a) and 7(b) of OP 7.50. The exception to the notification requirement was approved by the South Asia Regional Vice President on </w:t>
            </w:r>
            <w:r w:rsidRPr="1F4021CC">
              <w:rPr>
                <w:highlight w:val="yellow"/>
              </w:rPr>
              <w:t>Month, XX,</w:t>
            </w:r>
            <w:r w:rsidRPr="003E307B">
              <w:rPr>
                <w:highlight w:val="yellow"/>
              </w:rPr>
              <w:t xml:space="preserve"> 202</w:t>
            </w:r>
            <w:r w:rsidR="40A64C02" w:rsidRPr="003E307B">
              <w:rPr>
                <w:highlight w:val="yellow"/>
              </w:rPr>
              <w:t>2</w:t>
            </w:r>
            <w:r w:rsidRPr="003E307B">
              <w:rPr>
                <w:highlight w:val="yellow"/>
              </w:rPr>
              <w:t>.</w:t>
            </w:r>
            <w:r>
              <w:t xml:space="preserve"> In addition, according to Article VII of the Indus Waters Treaty of 1960 between India and Pakistan, the World Bank has concluded that a notification by Pakistan to India under paragraph (2) of the said Article is not required, as the project will not cause interference with the waters of any of the </w:t>
            </w:r>
            <w:r w:rsidR="1966AE74">
              <w:t>rivers</w:t>
            </w:r>
            <w:r>
              <w:t xml:space="preserve"> and will not materially affect </w:t>
            </w:r>
            <w:r w:rsidR="3D407E78">
              <w:t>India</w:t>
            </w:r>
            <w:r w:rsidR="4AAA199B">
              <w:t>.</w:t>
            </w:r>
          </w:p>
        </w:tc>
        <w:tc>
          <w:tcPr>
            <w:tcW w:w="1212" w:type="pct"/>
          </w:tcPr>
          <w:p w14:paraId="72A5D6CA" w14:textId="5538640F" w:rsidR="000E2A34" w:rsidRPr="008838F8" w:rsidRDefault="000E2A34" w:rsidP="00034F92">
            <w:pPr>
              <w:spacing w:after="0"/>
            </w:pPr>
            <w:r>
              <w:t xml:space="preserve"> </w:t>
            </w:r>
          </w:p>
        </w:tc>
      </w:tr>
      <w:tr w:rsidR="000E2A34" w:rsidRPr="008838F8" w14:paraId="626A6D88" w14:textId="77777777" w:rsidTr="1F4021CC">
        <w:tc>
          <w:tcPr>
            <w:tcW w:w="550" w:type="pct"/>
          </w:tcPr>
          <w:p w14:paraId="37D534C7" w14:textId="35762327" w:rsidR="000E2A34" w:rsidRPr="008838F8" w:rsidRDefault="000E2A34" w:rsidP="000A5A6D">
            <w:pPr>
              <w:spacing w:after="0"/>
            </w:pPr>
            <w:r w:rsidRPr="008838F8">
              <w:t xml:space="preserve">Consultations and </w:t>
            </w:r>
            <w:r w:rsidRPr="008838F8">
              <w:lastRenderedPageBreak/>
              <w:t>Disclosure</w:t>
            </w:r>
          </w:p>
        </w:tc>
        <w:tc>
          <w:tcPr>
            <w:tcW w:w="372" w:type="pct"/>
          </w:tcPr>
          <w:p w14:paraId="09568532" w14:textId="1DC3E69D" w:rsidR="000E2A34" w:rsidRPr="008838F8" w:rsidRDefault="000E2A34" w:rsidP="000A5A6D">
            <w:pPr>
              <w:spacing w:after="0"/>
            </w:pPr>
            <w:r>
              <w:lastRenderedPageBreak/>
              <w:t>Yes</w:t>
            </w:r>
          </w:p>
        </w:tc>
        <w:tc>
          <w:tcPr>
            <w:tcW w:w="2866" w:type="pct"/>
          </w:tcPr>
          <w:p w14:paraId="5E200051" w14:textId="77777777" w:rsidR="000E2A34" w:rsidRDefault="000E2A34" w:rsidP="000A5A6D">
            <w:pPr>
              <w:spacing w:after="0"/>
            </w:pPr>
          </w:p>
        </w:tc>
        <w:tc>
          <w:tcPr>
            <w:tcW w:w="1212" w:type="pct"/>
          </w:tcPr>
          <w:p w14:paraId="57408CE7" w14:textId="1FCB6C1C" w:rsidR="000E2A34" w:rsidRPr="008838F8" w:rsidRDefault="000E2A34" w:rsidP="000A5A6D">
            <w:pPr>
              <w:spacing w:after="0"/>
            </w:pPr>
            <w:r>
              <w:t>PCMU</w:t>
            </w:r>
            <w:r w:rsidRPr="008838F8">
              <w:t xml:space="preserve"> has consulted with various </w:t>
            </w:r>
            <w:r w:rsidRPr="008838F8">
              <w:lastRenderedPageBreak/>
              <w:t>stakeholders, including the affected communities</w:t>
            </w:r>
            <w:r w:rsidR="0081102A">
              <w:t>,</w:t>
            </w:r>
            <w:r w:rsidRPr="008838F8">
              <w:t xml:space="preserve"> during the preparation of the ESMF and RPF. The ESMF and RPF (including translated versions of the executive summaries) will be disclosed on the </w:t>
            </w:r>
            <w:r>
              <w:t xml:space="preserve">PCMU </w:t>
            </w:r>
            <w:r w:rsidRPr="008838F8">
              <w:t xml:space="preserve"> website and will be sent to World Bank for disclosure on its external website.  </w:t>
            </w:r>
          </w:p>
        </w:tc>
      </w:tr>
    </w:tbl>
    <w:p w14:paraId="21609142" w14:textId="3A1D5D25" w:rsidR="00A61A52" w:rsidRPr="008838F8" w:rsidRDefault="00A61A52" w:rsidP="009E4A59">
      <w:r w:rsidRPr="008838F8">
        <w:lastRenderedPageBreak/>
        <w:br w:type="page"/>
      </w:r>
    </w:p>
    <w:p w14:paraId="7BAA472A" w14:textId="674F373C" w:rsidR="00A61A52" w:rsidRPr="00690529" w:rsidRDefault="00A61A52" w:rsidP="00A61A52">
      <w:pPr>
        <w:pStyle w:val="Heading1"/>
      </w:pPr>
      <w:bookmarkStart w:id="43" w:name="_Toc117074615"/>
      <w:r w:rsidRPr="008838F8">
        <w:lastRenderedPageBreak/>
        <w:t>Baseline Environment</w:t>
      </w:r>
      <w:bookmarkEnd w:id="43"/>
      <w:r w:rsidR="00A4637C" w:rsidRPr="00435979">
        <w:t xml:space="preserve"> </w:t>
      </w:r>
    </w:p>
    <w:p w14:paraId="3F8BB566" w14:textId="3366FC9D" w:rsidR="00A8175F" w:rsidRPr="008838F8" w:rsidRDefault="00B80EDD" w:rsidP="00A8175F">
      <w:r w:rsidRPr="00D7429D">
        <w:t>An overview of the existing baseline information</w:t>
      </w:r>
      <w:r w:rsidR="00E34883">
        <w:t xml:space="preserve"> for the </w:t>
      </w:r>
      <w:r w:rsidR="006B2494">
        <w:t>project area</w:t>
      </w:r>
      <w:r w:rsidRPr="00D7429D">
        <w:t xml:space="preserve"> obtained from</w:t>
      </w:r>
      <w:r w:rsidR="00E04BA9" w:rsidRPr="00B86533">
        <w:t xml:space="preserve"> the</w:t>
      </w:r>
      <w:r w:rsidRPr="00C01BD5">
        <w:t xml:space="preserve"> </w:t>
      </w:r>
      <w:r w:rsidRPr="00DB428D">
        <w:t>secondary</w:t>
      </w:r>
      <w:r w:rsidRPr="008838F8">
        <w:t xml:space="preserve"> literature review</w:t>
      </w:r>
      <w:r w:rsidR="00827D55" w:rsidRPr="008838F8">
        <w:t xml:space="preserve"> </w:t>
      </w:r>
      <w:r w:rsidRPr="008838F8">
        <w:t xml:space="preserve">is presented in this chapter. </w:t>
      </w:r>
      <w:r w:rsidR="00827D55" w:rsidRPr="008838F8">
        <w:t xml:space="preserve">Detailed baseline environment of the </w:t>
      </w:r>
      <w:r w:rsidR="009575C9" w:rsidRPr="008838F8">
        <w:t>Project</w:t>
      </w:r>
      <w:r w:rsidR="00827D55" w:rsidRPr="008838F8">
        <w:t xml:space="preserve"> area (covering biophysical and socio</w:t>
      </w:r>
      <w:r w:rsidR="00040DB3" w:rsidRPr="008838F8">
        <w:t>-</w:t>
      </w:r>
      <w:r w:rsidR="00827D55" w:rsidRPr="008838F8">
        <w:t>economic environment) will be collected and presented in the subproject ESIAs</w:t>
      </w:r>
      <w:r w:rsidR="006B2494">
        <w:t>/ESMPs</w:t>
      </w:r>
      <w:r w:rsidR="00827D55" w:rsidRPr="008838F8">
        <w:t>.</w:t>
      </w:r>
    </w:p>
    <w:p w14:paraId="686453BB" w14:textId="39D12D13" w:rsidR="00216961" w:rsidRDefault="00216961" w:rsidP="00216961">
      <w:pPr>
        <w:pStyle w:val="Heading2"/>
      </w:pPr>
      <w:bookmarkStart w:id="44" w:name="_bookmark20"/>
      <w:bookmarkStart w:id="45" w:name="_Toc117074616"/>
      <w:bookmarkEnd w:id="44"/>
      <w:r>
        <w:t>Influence Area</w:t>
      </w:r>
      <w:bookmarkEnd w:id="45"/>
    </w:p>
    <w:p w14:paraId="6BED0F76" w14:textId="506DE678" w:rsidR="00216961" w:rsidRDefault="00387911" w:rsidP="00216961">
      <w:r>
        <w:t xml:space="preserve">The proposed </w:t>
      </w:r>
      <w:r w:rsidR="00E34982">
        <w:t xml:space="preserve">physical </w:t>
      </w:r>
      <w:r>
        <w:t xml:space="preserve">interventions in </w:t>
      </w:r>
      <w:r w:rsidR="00AA2D0D" w:rsidRPr="00AA2D0D">
        <w:t>SWAT</w:t>
      </w:r>
      <w:r>
        <w:t xml:space="preserve"> will be primarily implemented in </w:t>
      </w:r>
      <w:r w:rsidR="00AA2D0D" w:rsidRPr="00AA2D0D">
        <w:t xml:space="preserve">three </w:t>
      </w:r>
      <w:r>
        <w:t>Area Water Boards</w:t>
      </w:r>
      <w:r w:rsidR="00DD7DE5">
        <w:t xml:space="preserve">, covering an area of </w:t>
      </w:r>
      <w:r w:rsidR="00557A72">
        <w:t xml:space="preserve">about 2.02 million hectares </w:t>
      </w:r>
      <w:r w:rsidR="00A85167">
        <w:t>(or 2020 square kilometers)</w:t>
      </w:r>
      <w:r w:rsidR="00557A72">
        <w:t xml:space="preserve">, </w:t>
      </w:r>
      <w:r w:rsidR="00AA2D0D" w:rsidRPr="00AA2D0D">
        <w:t xml:space="preserve"> on the Left Bank Canals of the Indus River: Ghotki (Ghotki Feeder canal with a command area of 381,000 Ha), Nara (Nara canal with a command area of 1,047,946 Ha) and Left Bank (Akram Wah and New Fuleli canals with a command area of 592,548 Ha).</w:t>
      </w:r>
      <w:r w:rsidR="00AA2D0D">
        <w:t xml:space="preserve"> </w:t>
      </w:r>
      <w:r w:rsidR="00234577">
        <w:t xml:space="preserve"> </w:t>
      </w:r>
      <w:r w:rsidR="00D341C4">
        <w:t>However, the proposed</w:t>
      </w:r>
      <w:r w:rsidR="008978CD">
        <w:t xml:space="preserve"> </w:t>
      </w:r>
      <w:r w:rsidR="00A81A73">
        <w:t xml:space="preserve">activities in </w:t>
      </w:r>
      <w:r w:rsidR="008978CD">
        <w:t xml:space="preserve">Component 1 </w:t>
      </w:r>
      <w:r w:rsidR="008516EB">
        <w:t>(</w:t>
      </w:r>
      <w:r w:rsidR="008509A0" w:rsidRPr="008509A0">
        <w:t>Water Resources Management</w:t>
      </w:r>
      <w:r w:rsidR="008516EB">
        <w:t>)</w:t>
      </w:r>
      <w:r w:rsidR="008509A0" w:rsidRPr="008509A0">
        <w:t xml:space="preserve"> that includes policy, institutional, and hydro-agro information reforms will be applicable to all </w:t>
      </w:r>
      <w:r w:rsidR="00596E67">
        <w:t>command areas</w:t>
      </w:r>
      <w:r w:rsidR="008509A0" w:rsidRPr="008509A0">
        <w:t xml:space="preserve"> serviced by the three barrages on River Indus in Sindh: Guddu, Sukkur, Kotri and their extensive irrigation network on the left and right banks through 14 main canals, and numerous water courses.</w:t>
      </w:r>
      <w:r w:rsidR="00D341C4">
        <w:t xml:space="preserve"> </w:t>
      </w:r>
      <w:r w:rsidR="00BE031A">
        <w:t>Therefore, t</w:t>
      </w:r>
      <w:r w:rsidR="00216961" w:rsidRPr="00F35AD7">
        <w:t xml:space="preserve">he </w:t>
      </w:r>
      <w:r w:rsidR="00FD785A">
        <w:t xml:space="preserve">project area or project </w:t>
      </w:r>
      <w:r w:rsidR="00216961" w:rsidRPr="00F35AD7">
        <w:t xml:space="preserve">influence area </w:t>
      </w:r>
      <w:r w:rsidR="00216961">
        <w:t xml:space="preserve">of </w:t>
      </w:r>
      <w:r w:rsidR="00370476">
        <w:t xml:space="preserve">the SWAT </w:t>
      </w:r>
      <w:r w:rsidR="00064582">
        <w:t xml:space="preserve">covers all </w:t>
      </w:r>
      <w:r w:rsidR="005D5B60">
        <w:t>command areas of the</w:t>
      </w:r>
      <w:r w:rsidR="00B52603">
        <w:t xml:space="preserve"> three barrages </w:t>
      </w:r>
      <w:r w:rsidR="00824E56">
        <w:t xml:space="preserve">in the </w:t>
      </w:r>
      <w:r w:rsidR="005D5B60">
        <w:t xml:space="preserve"> Sindh province</w:t>
      </w:r>
      <w:r w:rsidR="00216961" w:rsidRPr="00F35AD7">
        <w:t>.</w:t>
      </w:r>
      <w:r w:rsidR="00824E56">
        <w:t xml:space="preserve"> </w:t>
      </w:r>
    </w:p>
    <w:p w14:paraId="5D3BD979" w14:textId="712185D2" w:rsidR="00234577" w:rsidRPr="00FF7084" w:rsidRDefault="007C1502" w:rsidP="00234577">
      <w:pPr>
        <w:rPr>
          <w:rFonts w:cstheme="minorHAnsi"/>
        </w:rPr>
      </w:pPr>
      <w:r w:rsidRPr="00DC5430">
        <w:rPr>
          <w:b/>
          <w:bCs/>
        </w:rPr>
        <w:t>Table 4.</w:t>
      </w:r>
      <w:r w:rsidR="00C025AF">
        <w:rPr>
          <w:b/>
          <w:bCs/>
        </w:rPr>
        <w:t>1</w:t>
      </w:r>
      <w:r>
        <w:t xml:space="preserve"> presents details of districts that </w:t>
      </w:r>
      <w:r w:rsidR="00C025AF">
        <w:t xml:space="preserve">are covered under </w:t>
      </w:r>
      <w:r w:rsidR="000F3B6C">
        <w:t xml:space="preserve">3 AWBs, where the </w:t>
      </w:r>
      <w:r w:rsidR="00711677">
        <w:t>physical interventions will be implemented</w:t>
      </w:r>
      <w:r>
        <w:t>.</w:t>
      </w:r>
      <w:r w:rsidR="00711677">
        <w:t xml:space="preserve"> </w:t>
      </w:r>
      <w:r w:rsidR="00711677" w:rsidRPr="006014A5">
        <w:rPr>
          <w:b/>
          <w:bCs/>
        </w:rPr>
        <w:t>Table 4.1</w:t>
      </w:r>
      <w:r w:rsidR="00711677" w:rsidRPr="003E2DB9">
        <w:t xml:space="preserve"> details the</w:t>
      </w:r>
      <w:r w:rsidR="00C075A1">
        <w:t xml:space="preserve"> districts</w:t>
      </w:r>
      <w:r w:rsidR="00527FBD">
        <w:t xml:space="preserve"> that are covered in </w:t>
      </w:r>
      <w:r w:rsidR="00C075A1">
        <w:t xml:space="preserve">entire SWAT influence area </w:t>
      </w:r>
      <w:r w:rsidR="00711677" w:rsidRPr="003E2DB9">
        <w:t xml:space="preserve"> in relation to </w:t>
      </w:r>
      <w:r w:rsidR="00711677">
        <w:t xml:space="preserve">the </w:t>
      </w:r>
      <w:r w:rsidR="00527FBD">
        <w:t xml:space="preserve">irrigation coverage by </w:t>
      </w:r>
      <w:r w:rsidR="00711677" w:rsidRPr="003E2DB9">
        <w:t xml:space="preserve">barrages, main canals. </w:t>
      </w:r>
      <w:r w:rsidR="00632E01" w:rsidRPr="003E2DB9">
        <w:t xml:space="preserve">A </w:t>
      </w:r>
      <w:r w:rsidR="00632E01" w:rsidRPr="00892F39">
        <w:t xml:space="preserve">total of </w:t>
      </w:r>
      <w:r w:rsidR="00632E01" w:rsidRPr="003F7A64">
        <w:t>23</w:t>
      </w:r>
      <w:r w:rsidR="00632E01" w:rsidRPr="003E2DB9">
        <w:t xml:space="preserve"> districts of Sindh </w:t>
      </w:r>
      <w:r w:rsidR="00BE7AFF" w:rsidRPr="003E2DB9">
        <w:t>falls</w:t>
      </w:r>
      <w:r w:rsidR="00632E01" w:rsidRPr="003E2DB9">
        <w:t xml:space="preserve"> under this irrigation network.</w:t>
      </w:r>
      <w:r w:rsidR="00FF4A08">
        <w:t xml:space="preserve"> </w:t>
      </w:r>
      <w:r w:rsidR="00FF4A08">
        <w:rPr>
          <w:rFonts w:cstheme="minorHAnsi"/>
        </w:rPr>
        <w:t xml:space="preserve">The locations of districts that fall under the canal command areas, are shown in </w:t>
      </w:r>
      <w:r w:rsidR="00FF4A08" w:rsidRPr="006F3253">
        <w:rPr>
          <w:rFonts w:cstheme="minorHAnsi"/>
          <w:b/>
          <w:bCs/>
        </w:rPr>
        <w:t>Figure 4.1</w:t>
      </w:r>
      <w:r w:rsidR="00FF4A08">
        <w:rPr>
          <w:rFonts w:cstheme="minorHAnsi"/>
        </w:rPr>
        <w:t xml:space="preserve">.  </w:t>
      </w:r>
    </w:p>
    <w:p w14:paraId="5C12DC7C" w14:textId="6AEE2715" w:rsidR="00234577" w:rsidRDefault="00234577" w:rsidP="00234577">
      <w:pPr>
        <w:pStyle w:val="Caption"/>
        <w:rPr>
          <w:rFonts w:cstheme="minorHAnsi"/>
          <w:bCs/>
        </w:rPr>
      </w:pPr>
      <w:bookmarkStart w:id="46" w:name="_Toc116454238"/>
      <w:r w:rsidRPr="008838F8">
        <w:t xml:space="preserve">Table </w:t>
      </w:r>
      <w:r w:rsidRPr="00DB428D">
        <w:fldChar w:fldCharType="begin"/>
      </w:r>
      <w:r w:rsidRPr="00DB428D">
        <w:instrText xml:space="preserve"> STYLEREF 1 \s </w:instrText>
      </w:r>
      <w:r w:rsidRPr="00DB428D">
        <w:fldChar w:fldCharType="separate"/>
      </w:r>
      <w:r w:rsidR="004A736C">
        <w:rPr>
          <w:noProof/>
        </w:rPr>
        <w:t>4</w:t>
      </w:r>
      <w:r w:rsidRPr="00DB428D">
        <w:fldChar w:fldCharType="end"/>
      </w:r>
      <w:r w:rsidRPr="00435979">
        <w:t>.</w:t>
      </w:r>
      <w:r w:rsidRPr="00DB428D">
        <w:fldChar w:fldCharType="begin"/>
      </w:r>
      <w:r w:rsidRPr="00DB428D">
        <w:instrText xml:space="preserve"> SEQ Table \* ARABIC \s 1 </w:instrText>
      </w:r>
      <w:r w:rsidRPr="00DB428D">
        <w:fldChar w:fldCharType="separate"/>
      </w:r>
      <w:r w:rsidR="004A736C">
        <w:rPr>
          <w:noProof/>
        </w:rPr>
        <w:t>1</w:t>
      </w:r>
      <w:r w:rsidRPr="00DB428D">
        <w:fldChar w:fldCharType="end"/>
      </w:r>
      <w:r w:rsidRPr="00435979">
        <w:t xml:space="preserve">: </w:t>
      </w:r>
      <w:r>
        <w:rPr>
          <w:rFonts w:cstheme="minorHAnsi"/>
          <w:bCs/>
        </w:rPr>
        <w:t>Areas under the SWAT Physical Interventions</w:t>
      </w:r>
      <w:bookmarkEnd w:id="46"/>
    </w:p>
    <w:tbl>
      <w:tblPr>
        <w:tblStyle w:val="TableGrid"/>
        <w:tblW w:w="0" w:type="auto"/>
        <w:tblLook w:val="04A0" w:firstRow="1" w:lastRow="0" w:firstColumn="1" w:lastColumn="0" w:noHBand="0" w:noVBand="1"/>
      </w:tblPr>
      <w:tblGrid>
        <w:gridCol w:w="1502"/>
        <w:gridCol w:w="1773"/>
        <w:gridCol w:w="2332"/>
        <w:gridCol w:w="3411"/>
      </w:tblGrid>
      <w:tr w:rsidR="00166648" w14:paraId="6829DC03" w14:textId="77777777" w:rsidTr="003D129E">
        <w:tc>
          <w:tcPr>
            <w:tcW w:w="1555" w:type="dxa"/>
          </w:tcPr>
          <w:p w14:paraId="02DE19E1" w14:textId="439E4469" w:rsidR="00166648" w:rsidRDefault="00166648" w:rsidP="00166648">
            <w:r>
              <w:t>AWB</w:t>
            </w:r>
          </w:p>
        </w:tc>
        <w:tc>
          <w:tcPr>
            <w:tcW w:w="1842" w:type="dxa"/>
          </w:tcPr>
          <w:p w14:paraId="1D93919A" w14:textId="273BAD67" w:rsidR="00166648" w:rsidRDefault="00166648" w:rsidP="00166648">
            <w:r>
              <w:t>Canals</w:t>
            </w:r>
          </w:p>
        </w:tc>
        <w:tc>
          <w:tcPr>
            <w:tcW w:w="2410" w:type="dxa"/>
          </w:tcPr>
          <w:p w14:paraId="414571A7" w14:textId="7966E77A" w:rsidR="00166648" w:rsidRDefault="00166648" w:rsidP="00166648">
            <w:r>
              <w:t>Districts</w:t>
            </w:r>
          </w:p>
        </w:tc>
        <w:tc>
          <w:tcPr>
            <w:tcW w:w="3543" w:type="dxa"/>
          </w:tcPr>
          <w:p w14:paraId="2025E0B2" w14:textId="5E7A2681" w:rsidR="00166648" w:rsidRPr="003D129E" w:rsidRDefault="00166648" w:rsidP="00166648">
            <w:pPr>
              <w:rPr>
                <w:i/>
                <w:iCs/>
              </w:rPr>
            </w:pPr>
            <w:r>
              <w:t>Sub-districts (</w:t>
            </w:r>
            <w:r>
              <w:rPr>
                <w:i/>
                <w:iCs/>
              </w:rPr>
              <w:t>talukas)</w:t>
            </w:r>
          </w:p>
        </w:tc>
      </w:tr>
      <w:tr w:rsidR="00166648" w14:paraId="662E7F87" w14:textId="77777777" w:rsidTr="003D129E">
        <w:tc>
          <w:tcPr>
            <w:tcW w:w="1555" w:type="dxa"/>
          </w:tcPr>
          <w:p w14:paraId="28EA46A4" w14:textId="358FC695" w:rsidR="00166648" w:rsidRDefault="00166648" w:rsidP="00166648">
            <w:r>
              <w:t>G</w:t>
            </w:r>
            <w:r w:rsidR="00DD5813">
              <w:t>hotki</w:t>
            </w:r>
          </w:p>
        </w:tc>
        <w:tc>
          <w:tcPr>
            <w:tcW w:w="1842" w:type="dxa"/>
          </w:tcPr>
          <w:p w14:paraId="3EA4DC77" w14:textId="1D83E196" w:rsidR="00166648" w:rsidRDefault="00DD5813" w:rsidP="00166648">
            <w:r w:rsidRPr="001D3D9C">
              <w:rPr>
                <w:rFonts w:cstheme="minorHAnsi"/>
                <w:szCs w:val="20"/>
              </w:rPr>
              <w:t>Ghotki Feeder</w:t>
            </w:r>
          </w:p>
        </w:tc>
        <w:tc>
          <w:tcPr>
            <w:tcW w:w="2410" w:type="dxa"/>
          </w:tcPr>
          <w:p w14:paraId="55AAA7BB" w14:textId="2D7994C8" w:rsidR="00166648" w:rsidRDefault="008D2446" w:rsidP="00166648">
            <w:r w:rsidRPr="001D3D9C">
              <w:rPr>
                <w:rFonts w:cstheme="minorHAnsi"/>
                <w:szCs w:val="20"/>
              </w:rPr>
              <w:t>Ghotki, Sukkur</w:t>
            </w:r>
          </w:p>
        </w:tc>
        <w:tc>
          <w:tcPr>
            <w:tcW w:w="3543" w:type="dxa"/>
          </w:tcPr>
          <w:p w14:paraId="0EF19D5C" w14:textId="4BA88EB4" w:rsidR="00166648" w:rsidRDefault="008D2446" w:rsidP="008D2446">
            <w:r>
              <w:t>Sukkur City, New Sukkur, RohriSaleh Pat, Pano Aqil</w:t>
            </w:r>
          </w:p>
        </w:tc>
      </w:tr>
      <w:tr w:rsidR="00166648" w:rsidRPr="003E307B" w14:paraId="7F229BE2" w14:textId="77777777" w:rsidTr="003D129E">
        <w:tc>
          <w:tcPr>
            <w:tcW w:w="1555" w:type="dxa"/>
          </w:tcPr>
          <w:p w14:paraId="20DF4539" w14:textId="2DE10AE7" w:rsidR="00166648" w:rsidRDefault="008D2446" w:rsidP="00166648">
            <w:r>
              <w:t>Nara</w:t>
            </w:r>
          </w:p>
        </w:tc>
        <w:tc>
          <w:tcPr>
            <w:tcW w:w="1842" w:type="dxa"/>
          </w:tcPr>
          <w:p w14:paraId="306F53C1" w14:textId="54FA3A82" w:rsidR="00166648" w:rsidRDefault="008D2446" w:rsidP="00166648">
            <w:r>
              <w:t>Nara</w:t>
            </w:r>
          </w:p>
        </w:tc>
        <w:tc>
          <w:tcPr>
            <w:tcW w:w="2410" w:type="dxa"/>
          </w:tcPr>
          <w:p w14:paraId="39ECE7DC" w14:textId="35FEEEDC" w:rsidR="00166648" w:rsidRDefault="008D2446" w:rsidP="00166648">
            <w:r w:rsidRPr="001D3D9C">
              <w:rPr>
                <w:rFonts w:cstheme="minorHAnsi"/>
                <w:szCs w:val="20"/>
              </w:rPr>
              <w:t xml:space="preserve">Sukkur, Khairpur, Sanghar, </w:t>
            </w:r>
            <w:r>
              <w:rPr>
                <w:rFonts w:cstheme="minorHAnsi"/>
                <w:szCs w:val="20"/>
              </w:rPr>
              <w:t xml:space="preserve">Tando Allahyar, </w:t>
            </w:r>
            <w:r w:rsidRPr="001D3D9C">
              <w:rPr>
                <w:rFonts w:cstheme="minorHAnsi"/>
                <w:szCs w:val="20"/>
              </w:rPr>
              <w:t xml:space="preserve">Umerkot, </w:t>
            </w:r>
            <w:r w:rsidRPr="003F7A64">
              <w:rPr>
                <w:rFonts w:cstheme="minorHAnsi"/>
                <w:szCs w:val="20"/>
              </w:rPr>
              <w:t>Mirpurkhas</w:t>
            </w:r>
            <w:r w:rsidRPr="0019288C">
              <w:rPr>
                <w:rFonts w:cstheme="minorHAnsi"/>
                <w:szCs w:val="20"/>
              </w:rPr>
              <w:t>,</w:t>
            </w:r>
            <w:r w:rsidRPr="001D3D9C">
              <w:rPr>
                <w:rFonts w:cstheme="minorHAnsi"/>
                <w:szCs w:val="20"/>
              </w:rPr>
              <w:t xml:space="preserve"> Tharparker</w:t>
            </w:r>
          </w:p>
        </w:tc>
        <w:tc>
          <w:tcPr>
            <w:tcW w:w="3543" w:type="dxa"/>
          </w:tcPr>
          <w:p w14:paraId="30E50D55" w14:textId="77777777" w:rsidR="008D2446" w:rsidRPr="001D3D9C" w:rsidRDefault="008D2446" w:rsidP="008D2446">
            <w:pPr>
              <w:pStyle w:val="trt0xe"/>
              <w:shd w:val="clear" w:color="auto" w:fill="FFFFFF"/>
              <w:spacing w:before="0" w:beforeAutospacing="0" w:after="60" w:afterAutospacing="0"/>
              <w:rPr>
                <w:rFonts w:asciiTheme="minorHAnsi" w:hAnsiTheme="minorHAnsi" w:cstheme="minorHAnsi"/>
                <w:sz w:val="20"/>
                <w:szCs w:val="20"/>
                <w:shd w:val="clear" w:color="auto" w:fill="FFFFFF"/>
              </w:rPr>
            </w:pPr>
            <w:r w:rsidRPr="001D3D9C">
              <w:rPr>
                <w:rFonts w:asciiTheme="minorHAnsi" w:hAnsiTheme="minorHAnsi" w:cstheme="minorHAnsi"/>
                <w:b/>
                <w:bCs/>
                <w:sz w:val="20"/>
                <w:szCs w:val="20"/>
                <w:shd w:val="clear" w:color="auto" w:fill="FFFFFF"/>
              </w:rPr>
              <w:t>Khairpur Taluka</w:t>
            </w:r>
            <w:r w:rsidRPr="001D3D9C">
              <w:rPr>
                <w:rFonts w:asciiTheme="minorHAnsi" w:hAnsiTheme="minorHAnsi" w:cstheme="minorHAnsi"/>
                <w:sz w:val="20"/>
                <w:szCs w:val="20"/>
                <w:shd w:val="clear" w:color="auto" w:fill="FFFFFF"/>
              </w:rPr>
              <w:t>, Mirwah, Kot Diji, Kingri, Sobho Dero </w:t>
            </w:r>
          </w:p>
          <w:p w14:paraId="5E3D4D9E" w14:textId="77777777" w:rsidR="008D2446" w:rsidRPr="001D3D9C" w:rsidRDefault="008D2446" w:rsidP="008D2446">
            <w:pPr>
              <w:pStyle w:val="trt0xe"/>
              <w:shd w:val="clear" w:color="auto" w:fill="FFFFFF"/>
              <w:spacing w:before="0" w:beforeAutospacing="0" w:after="60" w:afterAutospacing="0"/>
              <w:rPr>
                <w:rFonts w:asciiTheme="minorHAnsi" w:hAnsiTheme="minorHAnsi" w:cstheme="minorHAnsi"/>
                <w:sz w:val="20"/>
                <w:szCs w:val="20"/>
              </w:rPr>
            </w:pPr>
            <w:r w:rsidRPr="001D3D9C">
              <w:rPr>
                <w:rFonts w:asciiTheme="minorHAnsi" w:hAnsiTheme="minorHAnsi" w:cstheme="minorHAnsi"/>
                <w:b/>
                <w:sz w:val="20"/>
                <w:szCs w:val="20"/>
                <w:shd w:val="clear" w:color="auto" w:fill="FFFFFF"/>
              </w:rPr>
              <w:t>Gambat Taluka</w:t>
            </w:r>
            <w:r w:rsidRPr="001D3D9C">
              <w:rPr>
                <w:rFonts w:asciiTheme="minorHAnsi" w:hAnsiTheme="minorHAnsi" w:cstheme="minorHAnsi"/>
                <w:sz w:val="20"/>
                <w:szCs w:val="20"/>
                <w:shd w:val="clear" w:color="auto" w:fill="FFFFFF"/>
              </w:rPr>
              <w:t xml:space="preserve">, Faiz Ganj, Nara, </w:t>
            </w:r>
            <w:r w:rsidRPr="001D3D9C">
              <w:rPr>
                <w:rFonts w:asciiTheme="minorHAnsi" w:hAnsiTheme="minorHAnsi" w:cstheme="minorHAnsi"/>
                <w:sz w:val="20"/>
                <w:szCs w:val="20"/>
              </w:rPr>
              <w:t>Jam Nawaz Ali, Khipro.</w:t>
            </w:r>
          </w:p>
          <w:p w14:paraId="70D79B22" w14:textId="77777777" w:rsidR="008D2446" w:rsidRPr="00246F7C" w:rsidRDefault="008D2446" w:rsidP="008D2446">
            <w:pPr>
              <w:pStyle w:val="trt0xe"/>
              <w:shd w:val="clear" w:color="auto" w:fill="FFFFFF"/>
              <w:spacing w:before="0" w:beforeAutospacing="0" w:after="60" w:afterAutospacing="0"/>
              <w:rPr>
                <w:rFonts w:asciiTheme="minorHAnsi" w:hAnsiTheme="minorHAnsi" w:cstheme="minorHAnsi"/>
                <w:sz w:val="20"/>
                <w:szCs w:val="20"/>
                <w:lang w:val="es-ES_tradnl"/>
              </w:rPr>
            </w:pPr>
            <w:r w:rsidRPr="00246F7C">
              <w:rPr>
                <w:rFonts w:asciiTheme="minorHAnsi" w:hAnsiTheme="minorHAnsi" w:cstheme="minorHAnsi"/>
                <w:b/>
                <w:bCs/>
                <w:sz w:val="20"/>
                <w:szCs w:val="20"/>
                <w:lang w:val="es-ES_tradnl"/>
              </w:rPr>
              <w:t>Sanghar</w:t>
            </w:r>
            <w:r w:rsidRPr="00246F7C">
              <w:rPr>
                <w:rFonts w:asciiTheme="minorHAnsi" w:hAnsiTheme="minorHAnsi" w:cstheme="minorHAnsi"/>
                <w:sz w:val="20"/>
                <w:szCs w:val="20"/>
                <w:lang w:val="es-ES_tradnl"/>
              </w:rPr>
              <w:t> </w:t>
            </w:r>
            <w:r w:rsidRPr="00246F7C">
              <w:rPr>
                <w:rFonts w:asciiTheme="minorHAnsi" w:hAnsiTheme="minorHAnsi" w:cstheme="minorHAnsi"/>
                <w:b/>
                <w:sz w:val="20"/>
                <w:szCs w:val="20"/>
                <w:lang w:val="es-ES_tradnl"/>
              </w:rPr>
              <w:t>Taluka</w:t>
            </w:r>
            <w:r w:rsidRPr="00246F7C">
              <w:rPr>
                <w:rFonts w:asciiTheme="minorHAnsi" w:hAnsiTheme="minorHAnsi" w:cstheme="minorHAnsi"/>
                <w:sz w:val="20"/>
                <w:szCs w:val="20"/>
                <w:lang w:val="es-ES_tradnl"/>
              </w:rPr>
              <w:t>, Shahdadpur, Sinjhoro, Tando Adam Khan.</w:t>
            </w:r>
          </w:p>
          <w:p w14:paraId="1A676768" w14:textId="77777777" w:rsidR="008D2446" w:rsidRPr="00246F7C" w:rsidRDefault="008D2446" w:rsidP="008D2446">
            <w:pPr>
              <w:pStyle w:val="trt0xe"/>
              <w:shd w:val="clear" w:color="auto" w:fill="FFFFFF"/>
              <w:spacing w:before="0" w:beforeAutospacing="0" w:after="60" w:afterAutospacing="0"/>
              <w:rPr>
                <w:rStyle w:val="hgkelc"/>
                <w:rFonts w:asciiTheme="minorHAnsi" w:hAnsiTheme="minorHAnsi" w:cstheme="minorHAnsi"/>
                <w:sz w:val="20"/>
                <w:szCs w:val="20"/>
                <w:lang w:val="es-ES_tradnl"/>
              </w:rPr>
            </w:pPr>
            <w:r w:rsidRPr="00246F7C">
              <w:rPr>
                <w:rFonts w:asciiTheme="minorHAnsi" w:hAnsiTheme="minorHAnsi" w:cstheme="minorHAnsi"/>
                <w:b/>
                <w:bCs/>
                <w:sz w:val="20"/>
                <w:szCs w:val="20"/>
                <w:shd w:val="clear" w:color="auto" w:fill="FFFFFF"/>
                <w:lang w:val="es-ES_tradnl"/>
              </w:rPr>
              <w:t>Umerkot</w:t>
            </w:r>
            <w:r w:rsidRPr="00246F7C">
              <w:rPr>
                <w:rFonts w:asciiTheme="minorHAnsi" w:hAnsiTheme="minorHAnsi" w:cstheme="minorHAnsi"/>
                <w:sz w:val="20"/>
                <w:szCs w:val="20"/>
                <w:shd w:val="clear" w:color="auto" w:fill="FFFFFF"/>
                <w:lang w:val="es-ES_tradnl"/>
              </w:rPr>
              <w:t>, Samaro, Kunri, Pithoro.</w:t>
            </w:r>
          </w:p>
          <w:p w14:paraId="5087A71B" w14:textId="0BF6C498" w:rsidR="00166648" w:rsidRPr="00246F7C" w:rsidRDefault="008D2446" w:rsidP="008D2446">
            <w:pPr>
              <w:rPr>
                <w:lang w:val="es-ES_tradnl"/>
              </w:rPr>
            </w:pPr>
            <w:r w:rsidRPr="00246F7C">
              <w:rPr>
                <w:rStyle w:val="hgkelc"/>
                <w:rFonts w:cstheme="minorHAnsi"/>
                <w:b/>
                <w:bCs/>
                <w:szCs w:val="20"/>
                <w:shd w:val="clear" w:color="auto" w:fill="FFFFFF"/>
                <w:lang w:val="es-ES_tradnl"/>
              </w:rPr>
              <w:t>Mirpurkhas</w:t>
            </w:r>
            <w:r w:rsidRPr="00246F7C">
              <w:rPr>
                <w:rStyle w:val="hgkelc"/>
                <w:rFonts w:cstheme="minorHAnsi"/>
                <w:szCs w:val="20"/>
                <w:shd w:val="clear" w:color="auto" w:fill="FFFFFF"/>
                <w:lang w:val="es-ES_tradnl"/>
              </w:rPr>
              <w:t xml:space="preserve">, Sindhri, Hussain Bux Marri, Digri, Jhuddo, Kot Ghulam Mohammad and Shuja Abad, </w:t>
            </w:r>
            <w:r w:rsidRPr="00246F7C">
              <w:rPr>
                <w:rFonts w:cstheme="minorHAnsi"/>
                <w:szCs w:val="20"/>
                <w:lang w:val="es-ES_tradnl"/>
              </w:rPr>
              <w:t>Chachro, Dhali, Diplo, Kaloi, Islamkot, Mithi, Nagarparkar.</w:t>
            </w:r>
          </w:p>
        </w:tc>
      </w:tr>
      <w:tr w:rsidR="008D2446" w14:paraId="2C1DA88B" w14:textId="77777777" w:rsidTr="003D129E">
        <w:tc>
          <w:tcPr>
            <w:tcW w:w="1555" w:type="dxa"/>
          </w:tcPr>
          <w:p w14:paraId="0B1247B7" w14:textId="34469D91" w:rsidR="008D2446" w:rsidRDefault="008D2446" w:rsidP="008D2446">
            <w:r>
              <w:t>Left Bank</w:t>
            </w:r>
          </w:p>
        </w:tc>
        <w:tc>
          <w:tcPr>
            <w:tcW w:w="1842" w:type="dxa"/>
          </w:tcPr>
          <w:p w14:paraId="32A9B008" w14:textId="77777777" w:rsidR="008D2446" w:rsidRDefault="008D2446" w:rsidP="008D2446">
            <w:pPr>
              <w:rPr>
                <w:rFonts w:cstheme="minorHAnsi"/>
                <w:szCs w:val="20"/>
              </w:rPr>
            </w:pPr>
            <w:r w:rsidRPr="001D3D9C">
              <w:rPr>
                <w:rFonts w:cstheme="minorHAnsi"/>
                <w:szCs w:val="20"/>
              </w:rPr>
              <w:t>Akram Wah</w:t>
            </w:r>
            <w:r w:rsidR="00A86A24">
              <w:rPr>
                <w:rFonts w:cstheme="minorHAnsi"/>
                <w:szCs w:val="20"/>
              </w:rPr>
              <w:t xml:space="preserve"> and</w:t>
            </w:r>
          </w:p>
          <w:p w14:paraId="5755E45D" w14:textId="4A260F04" w:rsidR="00A86A24" w:rsidRDefault="00A86A24" w:rsidP="008D2446">
            <w:r>
              <w:rPr>
                <w:rFonts w:cstheme="minorHAnsi"/>
                <w:szCs w:val="20"/>
              </w:rPr>
              <w:t>New Fulleli</w:t>
            </w:r>
          </w:p>
        </w:tc>
        <w:tc>
          <w:tcPr>
            <w:tcW w:w="2410" w:type="dxa"/>
          </w:tcPr>
          <w:p w14:paraId="1526960F" w14:textId="78FD57BC" w:rsidR="008D2446" w:rsidRPr="001D3D9C" w:rsidRDefault="008D2446" w:rsidP="008D2446">
            <w:pPr>
              <w:rPr>
                <w:rFonts w:cstheme="minorHAnsi"/>
                <w:szCs w:val="20"/>
              </w:rPr>
            </w:pPr>
            <w:r w:rsidRPr="001D3D9C">
              <w:rPr>
                <w:rFonts w:cstheme="minorHAnsi"/>
                <w:szCs w:val="20"/>
              </w:rPr>
              <w:t>Hyderabad, Tando Muhammad Khan, Badin</w:t>
            </w:r>
          </w:p>
        </w:tc>
        <w:tc>
          <w:tcPr>
            <w:tcW w:w="3543" w:type="dxa"/>
          </w:tcPr>
          <w:p w14:paraId="6E38B2DE" w14:textId="77777777" w:rsidR="001750DD" w:rsidRPr="001D3D9C" w:rsidRDefault="00894664" w:rsidP="001750DD">
            <w:pPr>
              <w:shd w:val="clear" w:color="auto" w:fill="FFFFFF"/>
              <w:spacing w:after="0"/>
              <w:rPr>
                <w:rFonts w:eastAsia="Times New Roman" w:cstheme="minorHAnsi"/>
                <w:szCs w:val="20"/>
                <w:bdr w:val="none" w:sz="0" w:space="0" w:color="auto" w:frame="1"/>
              </w:rPr>
            </w:pPr>
            <w:hyperlink r:id="rId26" w:history="1">
              <w:r w:rsidR="001750DD" w:rsidRPr="001D3D9C">
                <w:rPr>
                  <w:rFonts w:eastAsia="Times New Roman" w:cstheme="minorHAnsi"/>
                  <w:szCs w:val="20"/>
                  <w:bdr w:val="none" w:sz="0" w:space="0" w:color="auto" w:frame="1"/>
                </w:rPr>
                <w:t>Hyderabad City</w:t>
              </w:r>
            </w:hyperlink>
            <w:r w:rsidR="001750DD" w:rsidRPr="001D3D9C">
              <w:rPr>
                <w:rFonts w:eastAsia="Times New Roman" w:cstheme="minorHAnsi"/>
                <w:szCs w:val="20"/>
              </w:rPr>
              <w:t xml:space="preserve">, </w:t>
            </w:r>
            <w:hyperlink r:id="rId27" w:history="1">
              <w:r w:rsidR="001750DD" w:rsidRPr="001D3D9C">
                <w:rPr>
                  <w:rFonts w:eastAsia="Times New Roman" w:cstheme="minorHAnsi"/>
                  <w:szCs w:val="20"/>
                  <w:bdr w:val="none" w:sz="0" w:space="0" w:color="auto" w:frame="1"/>
                </w:rPr>
                <w:t>Hyderabad Taluka</w:t>
              </w:r>
            </w:hyperlink>
            <w:r w:rsidR="001750DD" w:rsidRPr="001D3D9C">
              <w:rPr>
                <w:rFonts w:eastAsia="Times New Roman" w:cstheme="minorHAnsi"/>
                <w:szCs w:val="20"/>
              </w:rPr>
              <w:t xml:space="preserve">, </w:t>
            </w:r>
            <w:hyperlink r:id="rId28" w:history="1">
              <w:r w:rsidR="001750DD" w:rsidRPr="001D3D9C">
                <w:rPr>
                  <w:rFonts w:eastAsia="Times New Roman" w:cstheme="minorHAnsi"/>
                  <w:szCs w:val="20"/>
                  <w:bdr w:val="none" w:sz="0" w:space="0" w:color="auto" w:frame="1"/>
                </w:rPr>
                <w:t>Latifabad</w:t>
              </w:r>
            </w:hyperlink>
            <w:r w:rsidR="001750DD" w:rsidRPr="001D3D9C">
              <w:rPr>
                <w:rFonts w:eastAsia="Times New Roman" w:cstheme="minorHAnsi"/>
                <w:szCs w:val="20"/>
              </w:rPr>
              <w:t xml:space="preserve">, </w:t>
            </w:r>
            <w:hyperlink r:id="rId29" w:history="1">
              <w:r w:rsidR="001750DD" w:rsidRPr="001D3D9C">
                <w:rPr>
                  <w:rFonts w:eastAsia="Times New Roman" w:cstheme="minorHAnsi"/>
                  <w:szCs w:val="20"/>
                  <w:bdr w:val="none" w:sz="0" w:space="0" w:color="auto" w:frame="1"/>
                </w:rPr>
                <w:t>Qasimabad</w:t>
              </w:r>
            </w:hyperlink>
          </w:p>
          <w:p w14:paraId="1032EF27" w14:textId="77777777" w:rsidR="001750DD" w:rsidRPr="001D3D9C" w:rsidRDefault="001750DD" w:rsidP="001750DD">
            <w:pPr>
              <w:shd w:val="clear" w:color="auto" w:fill="FFFFFF"/>
              <w:spacing w:after="0"/>
              <w:rPr>
                <w:rFonts w:eastAsia="Times New Roman" w:cstheme="minorHAnsi"/>
                <w:szCs w:val="20"/>
                <w:bdr w:val="none" w:sz="0" w:space="0" w:color="auto" w:frame="1"/>
              </w:rPr>
            </w:pPr>
          </w:p>
          <w:p w14:paraId="0D0D726E" w14:textId="77777777" w:rsidR="001750DD" w:rsidRPr="001D3D9C" w:rsidRDefault="001750DD" w:rsidP="001750DD">
            <w:pPr>
              <w:shd w:val="clear" w:color="auto" w:fill="FFFFFF"/>
              <w:spacing w:after="0"/>
              <w:rPr>
                <w:rFonts w:eastAsia="Times New Roman" w:cstheme="minorHAnsi"/>
                <w:szCs w:val="20"/>
              </w:rPr>
            </w:pPr>
            <w:r w:rsidRPr="001D3D9C">
              <w:rPr>
                <w:rFonts w:eastAsia="Times New Roman" w:cstheme="minorHAnsi"/>
                <w:szCs w:val="20"/>
              </w:rPr>
              <w:t>Bulri Shah Karim, Tando Ghulam Hyder, Tando Mohammad Khan</w:t>
            </w:r>
          </w:p>
          <w:p w14:paraId="57EB8F78" w14:textId="77777777" w:rsidR="001750DD" w:rsidRPr="001D3D9C" w:rsidRDefault="001750DD" w:rsidP="001750DD">
            <w:pPr>
              <w:shd w:val="clear" w:color="auto" w:fill="FFFFFF"/>
              <w:spacing w:after="0"/>
              <w:rPr>
                <w:rFonts w:eastAsia="Times New Roman" w:cstheme="minorHAnsi"/>
                <w:szCs w:val="20"/>
              </w:rPr>
            </w:pPr>
          </w:p>
          <w:p w14:paraId="02EBE090" w14:textId="77777777" w:rsidR="001750DD" w:rsidRPr="001D3D9C" w:rsidRDefault="00894664" w:rsidP="001750DD">
            <w:pPr>
              <w:shd w:val="clear" w:color="auto" w:fill="FFFFFF"/>
              <w:spacing w:after="0"/>
              <w:rPr>
                <w:rFonts w:eastAsia="Times New Roman" w:cstheme="minorHAnsi"/>
                <w:szCs w:val="20"/>
              </w:rPr>
            </w:pPr>
            <w:hyperlink r:id="rId30" w:history="1">
              <w:r w:rsidR="001750DD" w:rsidRPr="001D3D9C">
                <w:rPr>
                  <w:rFonts w:eastAsia="Times New Roman" w:cstheme="minorHAnsi"/>
                  <w:szCs w:val="20"/>
                  <w:bdr w:val="none" w:sz="0" w:space="0" w:color="auto" w:frame="1"/>
                </w:rPr>
                <w:t>Badin</w:t>
              </w:r>
            </w:hyperlink>
            <w:r w:rsidR="001750DD" w:rsidRPr="001D3D9C">
              <w:rPr>
                <w:rFonts w:eastAsia="Times New Roman" w:cstheme="minorHAnsi"/>
                <w:szCs w:val="20"/>
              </w:rPr>
              <w:t xml:space="preserve">, Nindo Shaher, Khoski, </w:t>
            </w:r>
            <w:hyperlink r:id="rId31" w:tooltip="Golarchi Taluka" w:history="1">
              <w:r w:rsidR="001750DD" w:rsidRPr="001D3D9C">
                <w:rPr>
                  <w:rFonts w:eastAsia="Times New Roman" w:cstheme="minorHAnsi"/>
                  <w:szCs w:val="20"/>
                  <w:bdr w:val="none" w:sz="0" w:space="0" w:color="auto" w:frame="1"/>
                </w:rPr>
                <w:t>Golarchi</w:t>
              </w:r>
            </w:hyperlink>
            <w:r w:rsidR="001750DD" w:rsidRPr="001D3D9C">
              <w:rPr>
                <w:rFonts w:eastAsia="Times New Roman" w:cstheme="minorHAnsi"/>
                <w:szCs w:val="20"/>
              </w:rPr>
              <w:t xml:space="preserve">, </w:t>
            </w:r>
            <w:hyperlink r:id="rId32" w:tooltip="Matli Taluka" w:history="1">
              <w:r w:rsidR="001750DD" w:rsidRPr="001D3D9C">
                <w:rPr>
                  <w:rFonts w:eastAsia="Times New Roman" w:cstheme="minorHAnsi"/>
                  <w:szCs w:val="20"/>
                  <w:bdr w:val="none" w:sz="0" w:space="0" w:color="auto" w:frame="1"/>
                </w:rPr>
                <w:t>Matli</w:t>
              </w:r>
            </w:hyperlink>
            <w:r w:rsidR="001750DD" w:rsidRPr="001D3D9C">
              <w:rPr>
                <w:rFonts w:eastAsia="Times New Roman" w:cstheme="minorHAnsi"/>
                <w:szCs w:val="20"/>
              </w:rPr>
              <w:t xml:space="preserve">, </w:t>
            </w:r>
            <w:hyperlink r:id="rId33" w:history="1">
              <w:r w:rsidR="001750DD" w:rsidRPr="001D3D9C">
                <w:rPr>
                  <w:rFonts w:eastAsia="Times New Roman" w:cstheme="minorHAnsi"/>
                  <w:szCs w:val="20"/>
                  <w:bdr w:val="none" w:sz="0" w:space="0" w:color="auto" w:frame="1"/>
                </w:rPr>
                <w:t>Shaheed Fazal Rahu</w:t>
              </w:r>
            </w:hyperlink>
            <w:r w:rsidR="001750DD" w:rsidRPr="001D3D9C">
              <w:rPr>
                <w:rFonts w:eastAsia="Times New Roman" w:cstheme="minorHAnsi"/>
                <w:szCs w:val="20"/>
              </w:rPr>
              <w:t xml:space="preserve">, </w:t>
            </w:r>
            <w:hyperlink r:id="rId34" w:tooltip="Talhar Taluka" w:history="1">
              <w:r w:rsidR="001750DD" w:rsidRPr="001D3D9C">
                <w:rPr>
                  <w:rFonts w:eastAsia="Times New Roman" w:cstheme="minorHAnsi"/>
                  <w:szCs w:val="20"/>
                  <w:bdr w:val="none" w:sz="0" w:space="0" w:color="auto" w:frame="1"/>
                </w:rPr>
                <w:t>Talhar</w:t>
              </w:r>
            </w:hyperlink>
          </w:p>
          <w:p w14:paraId="045781DD" w14:textId="2E12B25B" w:rsidR="008D2446" w:rsidRPr="001D3D9C" w:rsidRDefault="00894664" w:rsidP="001750DD">
            <w:pPr>
              <w:pStyle w:val="trt0xe"/>
              <w:shd w:val="clear" w:color="auto" w:fill="FFFFFF"/>
              <w:spacing w:before="0" w:beforeAutospacing="0" w:after="60" w:afterAutospacing="0"/>
              <w:rPr>
                <w:rFonts w:asciiTheme="minorHAnsi" w:hAnsiTheme="minorHAnsi" w:cstheme="minorHAnsi"/>
                <w:b/>
                <w:bCs/>
                <w:sz w:val="20"/>
                <w:szCs w:val="20"/>
                <w:shd w:val="clear" w:color="auto" w:fill="FFFFFF"/>
              </w:rPr>
            </w:pPr>
            <w:hyperlink r:id="rId35" w:tooltip="Tando Bago Taluka" w:history="1">
              <w:r w:rsidR="001750DD" w:rsidRPr="001D3D9C">
                <w:rPr>
                  <w:rFonts w:cstheme="minorHAnsi"/>
                  <w:sz w:val="20"/>
                  <w:szCs w:val="20"/>
                  <w:bdr w:val="none" w:sz="0" w:space="0" w:color="auto" w:frame="1"/>
                </w:rPr>
                <w:t>Tando Bago</w:t>
              </w:r>
            </w:hyperlink>
          </w:p>
        </w:tc>
      </w:tr>
    </w:tbl>
    <w:p w14:paraId="41462FF4" w14:textId="3CAA7E3B" w:rsidR="00166648" w:rsidRDefault="00166648" w:rsidP="00166648"/>
    <w:p w14:paraId="24238B70" w14:textId="29D02C59" w:rsidR="003912CF" w:rsidRDefault="00184BC6" w:rsidP="00184BC6">
      <w:pPr>
        <w:pStyle w:val="Caption"/>
        <w:rPr>
          <w:rFonts w:cstheme="minorHAnsi"/>
        </w:rPr>
      </w:pPr>
      <w:bookmarkStart w:id="47" w:name="_Toc116454239"/>
      <w:r w:rsidRPr="008838F8">
        <w:t xml:space="preserve">Table </w:t>
      </w:r>
      <w:r w:rsidRPr="00DB428D">
        <w:fldChar w:fldCharType="begin"/>
      </w:r>
      <w:r w:rsidRPr="00DB428D">
        <w:instrText xml:space="preserve"> STYLEREF 1 \s </w:instrText>
      </w:r>
      <w:r w:rsidRPr="00DB428D">
        <w:fldChar w:fldCharType="separate"/>
      </w:r>
      <w:r w:rsidR="004A736C">
        <w:rPr>
          <w:noProof/>
        </w:rPr>
        <w:t>4</w:t>
      </w:r>
      <w:r w:rsidRPr="00DB428D">
        <w:fldChar w:fldCharType="end"/>
      </w:r>
      <w:r w:rsidRPr="00435979">
        <w:t>.</w:t>
      </w:r>
      <w:r w:rsidRPr="00DB428D">
        <w:fldChar w:fldCharType="begin"/>
      </w:r>
      <w:r w:rsidRPr="00DB428D">
        <w:instrText xml:space="preserve"> SEQ Table \* ARABIC \s 1 </w:instrText>
      </w:r>
      <w:r w:rsidRPr="00DB428D">
        <w:fldChar w:fldCharType="separate"/>
      </w:r>
      <w:r w:rsidR="004A736C">
        <w:rPr>
          <w:noProof/>
        </w:rPr>
        <w:t>2</w:t>
      </w:r>
      <w:r w:rsidRPr="00DB428D">
        <w:fldChar w:fldCharType="end"/>
      </w:r>
      <w:r w:rsidRPr="00435979">
        <w:t xml:space="preserve">: </w:t>
      </w:r>
      <w:r w:rsidRPr="001517D3">
        <w:rPr>
          <w:rFonts w:cstheme="minorHAnsi"/>
          <w:bCs/>
        </w:rPr>
        <w:t>Canal Command Areas</w:t>
      </w:r>
      <w:r w:rsidR="00924CF5">
        <w:rPr>
          <w:rFonts w:cstheme="minorHAnsi"/>
          <w:bCs/>
        </w:rPr>
        <w:t xml:space="preserve"> of Sindh</w:t>
      </w:r>
      <w:r w:rsidR="00A8343E">
        <w:rPr>
          <w:rFonts w:cstheme="minorHAnsi"/>
          <w:bCs/>
        </w:rPr>
        <w:t xml:space="preserve"> and SWAT influence area</w:t>
      </w:r>
      <w:bookmarkEnd w:id="47"/>
    </w:p>
    <w:tbl>
      <w:tblPr>
        <w:tblW w:w="0" w:type="auto"/>
        <w:jc w:val="right"/>
        <w:tblLook w:val="04A0" w:firstRow="1" w:lastRow="0" w:firstColumn="1" w:lastColumn="0" w:noHBand="0" w:noVBand="1"/>
      </w:tblPr>
      <w:tblGrid>
        <w:gridCol w:w="944"/>
        <w:gridCol w:w="1832"/>
        <w:gridCol w:w="1911"/>
        <w:gridCol w:w="4331"/>
      </w:tblGrid>
      <w:tr w:rsidR="003912CF" w:rsidRPr="00F60B6B" w14:paraId="5732515F" w14:textId="77777777" w:rsidTr="003D129E">
        <w:trPr>
          <w:tblHeader/>
          <w:jc w:val="right"/>
        </w:trPr>
        <w:tc>
          <w:tcPr>
            <w:tcW w:w="0" w:type="auto"/>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bottom"/>
            <w:hideMark/>
          </w:tcPr>
          <w:p w14:paraId="287043A8" w14:textId="77777777" w:rsidR="003912CF" w:rsidRPr="00F60B6B" w:rsidRDefault="003912CF" w:rsidP="00AE7167">
            <w:pPr>
              <w:spacing w:after="0"/>
              <w:jc w:val="center"/>
              <w:rPr>
                <w:rFonts w:cstheme="minorHAnsi"/>
                <w:b/>
                <w:bCs/>
                <w:sz w:val="20"/>
                <w:szCs w:val="20"/>
              </w:rPr>
            </w:pPr>
          </w:p>
          <w:p w14:paraId="75E03BDA" w14:textId="77777777" w:rsidR="003912CF" w:rsidRPr="00F60B6B" w:rsidRDefault="003912CF" w:rsidP="00AE7167">
            <w:pPr>
              <w:spacing w:after="0"/>
              <w:jc w:val="center"/>
              <w:rPr>
                <w:rFonts w:cstheme="minorHAnsi"/>
                <w:b/>
                <w:bCs/>
                <w:sz w:val="20"/>
                <w:szCs w:val="20"/>
              </w:rPr>
            </w:pPr>
            <w:r w:rsidRPr="00F60B6B">
              <w:rPr>
                <w:rFonts w:cstheme="minorHAnsi"/>
                <w:b/>
                <w:bCs/>
                <w:sz w:val="20"/>
                <w:szCs w:val="20"/>
              </w:rPr>
              <w:t>Barrages</w:t>
            </w:r>
          </w:p>
        </w:tc>
        <w:tc>
          <w:tcPr>
            <w:tcW w:w="0" w:type="auto"/>
            <w:tcBorders>
              <w:top w:val="single" w:sz="4" w:space="0" w:color="auto"/>
              <w:left w:val="nil"/>
              <w:right w:val="single" w:sz="4" w:space="0" w:color="auto"/>
            </w:tcBorders>
            <w:shd w:val="clear" w:color="auto" w:fill="BFBFBF" w:themeFill="background1" w:themeFillShade="BF"/>
            <w:noWrap/>
            <w:vAlign w:val="bottom"/>
            <w:hideMark/>
          </w:tcPr>
          <w:p w14:paraId="36651767" w14:textId="77777777" w:rsidR="003912CF" w:rsidRPr="00F60B6B" w:rsidRDefault="003912CF" w:rsidP="00AE7167">
            <w:pPr>
              <w:spacing w:after="0"/>
              <w:jc w:val="center"/>
              <w:rPr>
                <w:rFonts w:cstheme="minorHAnsi"/>
                <w:b/>
                <w:bCs/>
                <w:sz w:val="20"/>
                <w:szCs w:val="20"/>
              </w:rPr>
            </w:pPr>
            <w:r w:rsidRPr="00F60B6B">
              <w:rPr>
                <w:rFonts w:cstheme="minorHAnsi"/>
                <w:b/>
                <w:bCs/>
                <w:sz w:val="20"/>
                <w:szCs w:val="20"/>
              </w:rPr>
              <w:t>Right Bank</w:t>
            </w:r>
          </w:p>
        </w:tc>
        <w:tc>
          <w:tcPr>
            <w:tcW w:w="0" w:type="auto"/>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14:paraId="5F3F91F9" w14:textId="77777777" w:rsidR="003912CF" w:rsidRPr="00F60B6B" w:rsidRDefault="003912CF" w:rsidP="00AE7167">
            <w:pPr>
              <w:spacing w:after="0"/>
              <w:jc w:val="center"/>
              <w:rPr>
                <w:rFonts w:cstheme="minorHAnsi"/>
                <w:b/>
                <w:bCs/>
                <w:sz w:val="20"/>
                <w:szCs w:val="20"/>
              </w:rPr>
            </w:pPr>
            <w:r w:rsidRPr="00F60B6B">
              <w:rPr>
                <w:rFonts w:cstheme="minorHAnsi"/>
                <w:b/>
                <w:bCs/>
                <w:sz w:val="20"/>
                <w:szCs w:val="20"/>
              </w:rPr>
              <w:t>Left Bank</w:t>
            </w:r>
          </w:p>
        </w:tc>
        <w:tc>
          <w:tcPr>
            <w:tcW w:w="0" w:type="auto"/>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14:paraId="24CFE935" w14:textId="77777777" w:rsidR="003912CF" w:rsidRPr="00F60B6B" w:rsidRDefault="003912CF" w:rsidP="00AE7167">
            <w:pPr>
              <w:spacing w:after="0"/>
              <w:jc w:val="center"/>
              <w:rPr>
                <w:rFonts w:cstheme="minorHAnsi"/>
                <w:b/>
                <w:bCs/>
                <w:sz w:val="20"/>
                <w:szCs w:val="20"/>
              </w:rPr>
            </w:pPr>
            <w:r w:rsidRPr="00F60B6B">
              <w:rPr>
                <w:rFonts w:cstheme="minorHAnsi"/>
                <w:b/>
                <w:bCs/>
                <w:sz w:val="20"/>
                <w:szCs w:val="20"/>
              </w:rPr>
              <w:t>Districts</w:t>
            </w:r>
          </w:p>
        </w:tc>
      </w:tr>
      <w:tr w:rsidR="003912CF" w:rsidRPr="00F60B6B" w14:paraId="75E83394" w14:textId="77777777" w:rsidTr="00A55961">
        <w:trPr>
          <w:tblHeader/>
          <w:jc w:val="right"/>
        </w:trPr>
        <w:tc>
          <w:tcPr>
            <w:tcW w:w="0" w:type="auto"/>
            <w:vMerge w:val="restar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0688F6A" w14:textId="77777777" w:rsidR="003912CF" w:rsidRPr="00F60B6B" w:rsidRDefault="003912CF" w:rsidP="00AE7167">
            <w:pPr>
              <w:spacing w:after="0"/>
              <w:jc w:val="center"/>
              <w:rPr>
                <w:rFonts w:cstheme="minorHAnsi"/>
                <w:b/>
                <w:color w:val="000000"/>
                <w:sz w:val="20"/>
                <w:szCs w:val="20"/>
              </w:rPr>
            </w:pPr>
            <w:r w:rsidRPr="00F60B6B">
              <w:rPr>
                <w:rFonts w:cstheme="minorHAnsi"/>
                <w:b/>
                <w:color w:val="000000"/>
                <w:sz w:val="20"/>
                <w:szCs w:val="20"/>
              </w:rPr>
              <w:t>Guddu</w:t>
            </w:r>
          </w:p>
        </w:tc>
        <w:tc>
          <w:tcPr>
            <w:tcW w:w="0" w:type="auto"/>
            <w:tcBorders>
              <w:left w:val="single" w:sz="4" w:space="0" w:color="auto"/>
              <w:bottom w:val="single" w:sz="4" w:space="0" w:color="auto"/>
              <w:right w:val="single" w:sz="4" w:space="0" w:color="auto"/>
            </w:tcBorders>
            <w:shd w:val="clear" w:color="auto" w:fill="auto"/>
            <w:noWrap/>
            <w:vAlign w:val="bottom"/>
            <w:hideMark/>
          </w:tcPr>
          <w:p w14:paraId="0652B08D" w14:textId="00A3C080" w:rsidR="003912CF" w:rsidRPr="00F60B6B" w:rsidRDefault="003912CF" w:rsidP="00AE7167">
            <w:pPr>
              <w:spacing w:after="0"/>
              <w:jc w:val="center"/>
              <w:rPr>
                <w:rFonts w:cstheme="minorHAnsi"/>
                <w:color w:val="000000"/>
                <w:sz w:val="20"/>
                <w:szCs w:val="20"/>
              </w:rPr>
            </w:pPr>
          </w:p>
        </w:tc>
        <w:tc>
          <w:tcPr>
            <w:tcW w:w="0" w:type="auto"/>
            <w:tcBorders>
              <w:top w:val="nil"/>
              <w:left w:val="nil"/>
              <w:bottom w:val="single" w:sz="4" w:space="0" w:color="auto"/>
              <w:right w:val="single" w:sz="4" w:space="0" w:color="auto"/>
            </w:tcBorders>
            <w:shd w:val="clear" w:color="auto" w:fill="auto"/>
            <w:noWrap/>
            <w:vAlign w:val="bottom"/>
            <w:hideMark/>
          </w:tcPr>
          <w:p w14:paraId="2D4BB8F0" w14:textId="77777777" w:rsidR="003912CF" w:rsidRPr="00F60B6B" w:rsidRDefault="003912CF" w:rsidP="00AE7167">
            <w:pPr>
              <w:spacing w:after="0"/>
              <w:jc w:val="center"/>
              <w:rPr>
                <w:rFonts w:cstheme="minorHAnsi"/>
                <w:color w:val="000000"/>
                <w:sz w:val="20"/>
                <w:szCs w:val="20"/>
              </w:rPr>
            </w:pPr>
            <w:r w:rsidRPr="00F60B6B">
              <w:rPr>
                <w:rFonts w:cstheme="minorHAnsi"/>
                <w:color w:val="000000"/>
                <w:sz w:val="20"/>
                <w:szCs w:val="20"/>
              </w:rPr>
              <w:t>Ghotki Feeder</w:t>
            </w:r>
          </w:p>
        </w:tc>
        <w:tc>
          <w:tcPr>
            <w:tcW w:w="0" w:type="auto"/>
            <w:tcBorders>
              <w:top w:val="nil"/>
              <w:left w:val="nil"/>
              <w:bottom w:val="single" w:sz="4" w:space="0" w:color="auto"/>
              <w:right w:val="single" w:sz="4" w:space="0" w:color="auto"/>
            </w:tcBorders>
            <w:shd w:val="clear" w:color="auto" w:fill="auto"/>
            <w:noWrap/>
            <w:vAlign w:val="bottom"/>
            <w:hideMark/>
          </w:tcPr>
          <w:p w14:paraId="4D028D01" w14:textId="77777777" w:rsidR="003912CF" w:rsidRPr="00F60B6B" w:rsidRDefault="003912CF" w:rsidP="00AE7167">
            <w:pPr>
              <w:spacing w:after="0"/>
              <w:rPr>
                <w:rFonts w:cstheme="minorHAnsi"/>
                <w:color w:val="000000"/>
                <w:sz w:val="20"/>
                <w:szCs w:val="20"/>
              </w:rPr>
            </w:pPr>
            <w:r w:rsidRPr="00F60B6B">
              <w:rPr>
                <w:rFonts w:cstheme="minorHAnsi"/>
                <w:color w:val="000000"/>
                <w:sz w:val="20"/>
                <w:szCs w:val="20"/>
              </w:rPr>
              <w:t>Ghotki, Sukkur</w:t>
            </w:r>
          </w:p>
        </w:tc>
      </w:tr>
      <w:tr w:rsidR="003912CF" w:rsidRPr="00F60B6B" w14:paraId="7209D05D" w14:textId="77777777" w:rsidTr="00EA3125">
        <w:trPr>
          <w:tblHeader/>
          <w:jc w:val="right"/>
        </w:trPr>
        <w:tc>
          <w:tcPr>
            <w:tcW w:w="0" w:type="auto"/>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680FBB43" w14:textId="77777777" w:rsidR="003912CF" w:rsidRPr="00F60B6B" w:rsidRDefault="003912CF" w:rsidP="00AE7167">
            <w:pPr>
              <w:spacing w:after="0"/>
              <w:rPr>
                <w:rFonts w:cstheme="minorHAnsi"/>
                <w:b/>
                <w:color w:val="000000"/>
                <w:sz w:val="20"/>
                <w:szCs w:val="20"/>
              </w:rPr>
            </w:pPr>
          </w:p>
        </w:tc>
        <w:tc>
          <w:tcPr>
            <w:tcW w:w="0" w:type="auto"/>
            <w:tcBorders>
              <w:top w:val="single" w:sz="4" w:space="0" w:color="auto"/>
              <w:left w:val="single" w:sz="4" w:space="0" w:color="auto"/>
              <w:bottom w:val="single" w:sz="4" w:space="0" w:color="000000"/>
              <w:right w:val="single" w:sz="4" w:space="0" w:color="auto"/>
            </w:tcBorders>
            <w:shd w:val="clear" w:color="auto" w:fill="auto"/>
            <w:vAlign w:val="center"/>
            <w:hideMark/>
          </w:tcPr>
          <w:p w14:paraId="3E8FD4FA" w14:textId="2204A547" w:rsidR="003912CF" w:rsidRPr="00F60B6B" w:rsidRDefault="00A55961" w:rsidP="00AE7167">
            <w:pPr>
              <w:spacing w:after="0"/>
              <w:jc w:val="center"/>
              <w:rPr>
                <w:rFonts w:cstheme="minorHAnsi"/>
                <w:color w:val="000000"/>
                <w:sz w:val="20"/>
                <w:szCs w:val="20"/>
              </w:rPr>
            </w:pPr>
            <w:r w:rsidRPr="00F60B6B">
              <w:rPr>
                <w:rFonts w:cstheme="minorHAnsi"/>
                <w:color w:val="000000"/>
                <w:sz w:val="20"/>
                <w:szCs w:val="20"/>
              </w:rPr>
              <w:t>Beghar Sindh Feeder</w:t>
            </w:r>
          </w:p>
        </w:tc>
        <w:tc>
          <w:tcPr>
            <w:tcW w:w="0" w:type="auto"/>
            <w:vMerge w:val="restart"/>
            <w:tcBorders>
              <w:top w:val="nil"/>
              <w:left w:val="single" w:sz="4" w:space="0" w:color="auto"/>
              <w:bottom w:val="single" w:sz="4" w:space="0" w:color="000000"/>
              <w:right w:val="single" w:sz="4" w:space="0" w:color="auto"/>
            </w:tcBorders>
            <w:shd w:val="clear" w:color="auto" w:fill="auto"/>
            <w:noWrap/>
            <w:vAlign w:val="bottom"/>
            <w:hideMark/>
          </w:tcPr>
          <w:p w14:paraId="2EEA5A48" w14:textId="77777777" w:rsidR="003912CF" w:rsidRPr="00F60B6B" w:rsidRDefault="003912CF" w:rsidP="00AE7167">
            <w:pPr>
              <w:spacing w:after="0"/>
              <w:jc w:val="center"/>
              <w:rPr>
                <w:rFonts w:cstheme="minorHAnsi"/>
                <w:color w:val="000000"/>
                <w:sz w:val="20"/>
                <w:szCs w:val="20"/>
              </w:rPr>
            </w:pPr>
            <w:r w:rsidRPr="00F60B6B">
              <w:rPr>
                <w:rFonts w:cstheme="minorHAnsi"/>
                <w:color w:val="000000"/>
                <w:sz w:val="20"/>
                <w:szCs w:val="20"/>
              </w:rPr>
              <w:t> </w:t>
            </w:r>
          </w:p>
        </w:tc>
        <w:tc>
          <w:tcPr>
            <w:tcW w:w="0" w:type="auto"/>
            <w:tcBorders>
              <w:top w:val="nil"/>
              <w:left w:val="nil"/>
              <w:bottom w:val="single" w:sz="4" w:space="0" w:color="auto"/>
              <w:right w:val="single" w:sz="4" w:space="0" w:color="auto"/>
            </w:tcBorders>
            <w:shd w:val="clear" w:color="auto" w:fill="auto"/>
            <w:noWrap/>
            <w:vAlign w:val="bottom"/>
            <w:hideMark/>
          </w:tcPr>
          <w:p w14:paraId="6F963F5D" w14:textId="77777777" w:rsidR="003912CF" w:rsidRPr="00F60B6B" w:rsidRDefault="003912CF" w:rsidP="00AE7167">
            <w:pPr>
              <w:spacing w:after="0"/>
              <w:rPr>
                <w:rFonts w:cstheme="minorHAnsi"/>
                <w:color w:val="000000"/>
                <w:sz w:val="20"/>
                <w:szCs w:val="20"/>
              </w:rPr>
            </w:pPr>
            <w:r w:rsidRPr="00F60B6B">
              <w:rPr>
                <w:rFonts w:cstheme="minorHAnsi"/>
                <w:color w:val="000000"/>
                <w:sz w:val="20"/>
                <w:szCs w:val="20"/>
              </w:rPr>
              <w:t>Kashmore Khandhkot, Shikarpur</w:t>
            </w:r>
          </w:p>
        </w:tc>
      </w:tr>
      <w:tr w:rsidR="003912CF" w:rsidRPr="00F60B6B" w14:paraId="57F3A998" w14:textId="77777777" w:rsidTr="00F60B6B">
        <w:trPr>
          <w:tblHeader/>
          <w:jc w:val="right"/>
        </w:trPr>
        <w:tc>
          <w:tcPr>
            <w:tcW w:w="0" w:type="auto"/>
            <w:vMerge/>
            <w:tcBorders>
              <w:top w:val="nil"/>
              <w:left w:val="single" w:sz="4" w:space="0" w:color="auto"/>
              <w:bottom w:val="single" w:sz="4" w:space="0" w:color="auto"/>
              <w:right w:val="single" w:sz="4" w:space="0" w:color="auto"/>
            </w:tcBorders>
            <w:shd w:val="clear" w:color="auto" w:fill="auto"/>
            <w:vAlign w:val="center"/>
            <w:hideMark/>
          </w:tcPr>
          <w:p w14:paraId="7D8B6A1B" w14:textId="77777777" w:rsidR="003912CF" w:rsidRPr="00F60B6B" w:rsidRDefault="003912CF" w:rsidP="00AE7167">
            <w:pPr>
              <w:spacing w:after="0"/>
              <w:rPr>
                <w:rFonts w:cstheme="minorHAnsi"/>
                <w:b/>
                <w:color w:val="000000"/>
                <w:sz w:val="20"/>
                <w:szCs w:val="20"/>
              </w:rPr>
            </w:pPr>
          </w:p>
        </w:tc>
        <w:tc>
          <w:tcPr>
            <w:tcW w:w="0" w:type="auto"/>
            <w:tcBorders>
              <w:top w:val="nil"/>
              <w:left w:val="nil"/>
              <w:bottom w:val="single" w:sz="4" w:space="0" w:color="auto"/>
              <w:right w:val="single" w:sz="4" w:space="0" w:color="auto"/>
            </w:tcBorders>
            <w:shd w:val="clear" w:color="auto" w:fill="auto"/>
            <w:noWrap/>
            <w:vAlign w:val="bottom"/>
            <w:hideMark/>
          </w:tcPr>
          <w:p w14:paraId="6872846B" w14:textId="77777777" w:rsidR="003912CF" w:rsidRPr="00F60B6B" w:rsidRDefault="003912CF" w:rsidP="00AE7167">
            <w:pPr>
              <w:spacing w:after="0"/>
              <w:jc w:val="center"/>
              <w:rPr>
                <w:rFonts w:cstheme="minorHAnsi"/>
                <w:color w:val="000000"/>
                <w:sz w:val="20"/>
                <w:szCs w:val="20"/>
              </w:rPr>
            </w:pPr>
            <w:r w:rsidRPr="00F60B6B">
              <w:rPr>
                <w:rFonts w:cstheme="minorHAnsi"/>
                <w:color w:val="000000"/>
                <w:sz w:val="20"/>
                <w:szCs w:val="20"/>
              </w:rPr>
              <w:t>Desert Pat Feeder</w:t>
            </w:r>
          </w:p>
        </w:tc>
        <w:tc>
          <w:tcPr>
            <w:tcW w:w="0" w:type="auto"/>
            <w:vMerge/>
            <w:tcBorders>
              <w:top w:val="nil"/>
              <w:left w:val="single" w:sz="4" w:space="0" w:color="auto"/>
              <w:bottom w:val="single" w:sz="4" w:space="0" w:color="000000"/>
              <w:right w:val="single" w:sz="4" w:space="0" w:color="auto"/>
            </w:tcBorders>
            <w:shd w:val="clear" w:color="auto" w:fill="auto"/>
            <w:vAlign w:val="center"/>
            <w:hideMark/>
          </w:tcPr>
          <w:p w14:paraId="0C4EEB65" w14:textId="77777777" w:rsidR="003912CF" w:rsidRPr="00F60B6B" w:rsidRDefault="003912CF" w:rsidP="00AE7167">
            <w:pPr>
              <w:spacing w:after="0"/>
              <w:rPr>
                <w:rFonts w:cstheme="minorHAnsi"/>
                <w:color w:val="000000"/>
                <w:sz w:val="20"/>
                <w:szCs w:val="20"/>
              </w:rPr>
            </w:pPr>
          </w:p>
        </w:tc>
        <w:tc>
          <w:tcPr>
            <w:tcW w:w="0" w:type="auto"/>
            <w:tcBorders>
              <w:top w:val="nil"/>
              <w:left w:val="nil"/>
              <w:bottom w:val="single" w:sz="4" w:space="0" w:color="auto"/>
              <w:right w:val="single" w:sz="4" w:space="0" w:color="auto"/>
            </w:tcBorders>
            <w:shd w:val="clear" w:color="auto" w:fill="auto"/>
            <w:noWrap/>
            <w:vAlign w:val="bottom"/>
            <w:hideMark/>
          </w:tcPr>
          <w:p w14:paraId="4AA93218" w14:textId="77777777" w:rsidR="003912CF" w:rsidRPr="00F60B6B" w:rsidRDefault="003912CF" w:rsidP="00AE7167">
            <w:pPr>
              <w:spacing w:after="0"/>
              <w:rPr>
                <w:rFonts w:cstheme="minorHAnsi"/>
                <w:color w:val="000000"/>
                <w:sz w:val="20"/>
                <w:szCs w:val="20"/>
              </w:rPr>
            </w:pPr>
            <w:r w:rsidRPr="00F60B6B">
              <w:rPr>
                <w:rFonts w:cstheme="minorHAnsi"/>
                <w:color w:val="000000"/>
                <w:sz w:val="20"/>
                <w:szCs w:val="20"/>
              </w:rPr>
              <w:t>Kashmore Khandhkot, Jacobabad</w:t>
            </w:r>
          </w:p>
        </w:tc>
      </w:tr>
      <w:tr w:rsidR="003912CF" w:rsidRPr="00F60B6B" w14:paraId="1E90631D" w14:textId="77777777" w:rsidTr="00F60B6B">
        <w:trPr>
          <w:tblHeader/>
          <w:jc w:val="right"/>
        </w:trPr>
        <w:tc>
          <w:tcPr>
            <w:tcW w:w="0" w:type="auto"/>
            <w:vMerge w:val="restart"/>
            <w:tcBorders>
              <w:top w:val="nil"/>
              <w:left w:val="single" w:sz="4" w:space="0" w:color="auto"/>
              <w:bottom w:val="single" w:sz="4" w:space="0" w:color="auto"/>
              <w:right w:val="single" w:sz="4" w:space="0" w:color="auto"/>
            </w:tcBorders>
            <w:shd w:val="clear" w:color="auto" w:fill="auto"/>
            <w:noWrap/>
            <w:vAlign w:val="bottom"/>
            <w:hideMark/>
          </w:tcPr>
          <w:p w14:paraId="39BE151E" w14:textId="77777777" w:rsidR="003912CF" w:rsidRPr="00F60B6B" w:rsidRDefault="003912CF" w:rsidP="00AE7167">
            <w:pPr>
              <w:spacing w:after="0"/>
              <w:jc w:val="center"/>
              <w:rPr>
                <w:rFonts w:cstheme="minorHAnsi"/>
                <w:b/>
                <w:color w:val="000000"/>
                <w:sz w:val="20"/>
                <w:szCs w:val="20"/>
              </w:rPr>
            </w:pPr>
            <w:r w:rsidRPr="00F60B6B">
              <w:rPr>
                <w:rFonts w:cstheme="minorHAnsi"/>
                <w:b/>
                <w:color w:val="000000"/>
                <w:sz w:val="20"/>
                <w:szCs w:val="20"/>
              </w:rPr>
              <w:t>Sukkur</w:t>
            </w:r>
          </w:p>
        </w:tc>
        <w:tc>
          <w:tcPr>
            <w:tcW w:w="0" w:type="auto"/>
            <w:vMerge w:val="restart"/>
            <w:tcBorders>
              <w:top w:val="nil"/>
              <w:left w:val="single" w:sz="4" w:space="0" w:color="auto"/>
              <w:bottom w:val="single" w:sz="4" w:space="0" w:color="auto"/>
              <w:right w:val="single" w:sz="4" w:space="0" w:color="auto"/>
            </w:tcBorders>
            <w:shd w:val="clear" w:color="auto" w:fill="auto"/>
            <w:noWrap/>
            <w:vAlign w:val="bottom"/>
            <w:hideMark/>
          </w:tcPr>
          <w:p w14:paraId="4C3D0520" w14:textId="77777777" w:rsidR="003912CF" w:rsidRPr="00F60B6B" w:rsidRDefault="003912CF" w:rsidP="00AE7167">
            <w:pPr>
              <w:spacing w:after="0"/>
              <w:jc w:val="center"/>
              <w:rPr>
                <w:rFonts w:cstheme="minorHAnsi"/>
                <w:color w:val="000000"/>
                <w:sz w:val="20"/>
                <w:szCs w:val="20"/>
              </w:rPr>
            </w:pPr>
            <w:r w:rsidRPr="00F60B6B">
              <w:rPr>
                <w:rFonts w:cstheme="minorHAnsi"/>
                <w:color w:val="000000"/>
                <w:sz w:val="20"/>
                <w:szCs w:val="20"/>
              </w:rPr>
              <w:t> </w:t>
            </w:r>
          </w:p>
        </w:tc>
        <w:tc>
          <w:tcPr>
            <w:tcW w:w="0" w:type="auto"/>
            <w:tcBorders>
              <w:top w:val="nil"/>
              <w:left w:val="nil"/>
              <w:bottom w:val="single" w:sz="4" w:space="0" w:color="auto"/>
              <w:right w:val="single" w:sz="4" w:space="0" w:color="auto"/>
            </w:tcBorders>
            <w:shd w:val="clear" w:color="auto" w:fill="auto"/>
            <w:noWrap/>
            <w:vAlign w:val="bottom"/>
            <w:hideMark/>
          </w:tcPr>
          <w:p w14:paraId="5BFA85AC" w14:textId="77777777" w:rsidR="003912CF" w:rsidRPr="00F60B6B" w:rsidRDefault="003912CF" w:rsidP="00AE7167">
            <w:pPr>
              <w:spacing w:after="0"/>
              <w:jc w:val="center"/>
              <w:rPr>
                <w:rFonts w:cstheme="minorHAnsi"/>
                <w:color w:val="000000"/>
                <w:sz w:val="20"/>
                <w:szCs w:val="20"/>
              </w:rPr>
            </w:pPr>
            <w:r w:rsidRPr="00F60B6B">
              <w:rPr>
                <w:rFonts w:cstheme="minorHAnsi"/>
                <w:color w:val="000000"/>
                <w:sz w:val="20"/>
                <w:szCs w:val="20"/>
              </w:rPr>
              <w:t>Nara Canal</w:t>
            </w:r>
          </w:p>
        </w:tc>
        <w:tc>
          <w:tcPr>
            <w:tcW w:w="0" w:type="auto"/>
            <w:tcBorders>
              <w:top w:val="nil"/>
              <w:left w:val="nil"/>
              <w:bottom w:val="single" w:sz="4" w:space="0" w:color="auto"/>
              <w:right w:val="single" w:sz="4" w:space="0" w:color="auto"/>
            </w:tcBorders>
            <w:shd w:val="clear" w:color="auto" w:fill="auto"/>
            <w:vAlign w:val="bottom"/>
            <w:hideMark/>
          </w:tcPr>
          <w:p w14:paraId="34E70AA6" w14:textId="0E480707" w:rsidR="003912CF" w:rsidRPr="00F60B6B" w:rsidRDefault="003912CF" w:rsidP="00AE7167">
            <w:pPr>
              <w:spacing w:after="0"/>
              <w:rPr>
                <w:rFonts w:cstheme="minorHAnsi"/>
                <w:color w:val="000000"/>
                <w:sz w:val="20"/>
                <w:szCs w:val="20"/>
              </w:rPr>
            </w:pPr>
            <w:r w:rsidRPr="00F60B6B">
              <w:rPr>
                <w:rFonts w:cstheme="minorHAnsi"/>
                <w:color w:val="000000"/>
                <w:sz w:val="20"/>
                <w:szCs w:val="20"/>
              </w:rPr>
              <w:t>Sukkur, Khairpur, Sanghar,</w:t>
            </w:r>
            <w:r w:rsidR="00512FB6">
              <w:rPr>
                <w:rFonts w:cstheme="minorHAnsi"/>
                <w:color w:val="000000"/>
                <w:sz w:val="20"/>
                <w:szCs w:val="20"/>
              </w:rPr>
              <w:t xml:space="preserve"> Tando Allahyar,</w:t>
            </w:r>
            <w:r w:rsidRPr="00F60B6B">
              <w:rPr>
                <w:rFonts w:cstheme="minorHAnsi"/>
                <w:color w:val="000000"/>
                <w:sz w:val="20"/>
                <w:szCs w:val="20"/>
              </w:rPr>
              <w:t xml:space="preserve"> Umerkot, </w:t>
            </w:r>
            <w:r w:rsidRPr="003F7A64">
              <w:rPr>
                <w:rFonts w:cstheme="minorHAnsi"/>
                <w:color w:val="000000"/>
                <w:sz w:val="20"/>
                <w:szCs w:val="20"/>
              </w:rPr>
              <w:t>Mirpurkhas</w:t>
            </w:r>
            <w:r w:rsidRPr="00F60B6B">
              <w:rPr>
                <w:rFonts w:cstheme="minorHAnsi"/>
                <w:color w:val="000000"/>
                <w:sz w:val="20"/>
                <w:szCs w:val="20"/>
              </w:rPr>
              <w:t>, Tharparker</w:t>
            </w:r>
          </w:p>
        </w:tc>
      </w:tr>
      <w:tr w:rsidR="003912CF" w:rsidRPr="00F60B6B" w14:paraId="7FFB9D6D" w14:textId="77777777" w:rsidTr="00F60B6B">
        <w:trPr>
          <w:tblHeader/>
          <w:jc w:val="right"/>
        </w:trPr>
        <w:tc>
          <w:tcPr>
            <w:tcW w:w="0" w:type="auto"/>
            <w:vMerge/>
            <w:tcBorders>
              <w:top w:val="nil"/>
              <w:left w:val="single" w:sz="4" w:space="0" w:color="auto"/>
              <w:bottom w:val="single" w:sz="4" w:space="0" w:color="auto"/>
              <w:right w:val="single" w:sz="4" w:space="0" w:color="auto"/>
            </w:tcBorders>
            <w:shd w:val="clear" w:color="auto" w:fill="auto"/>
            <w:vAlign w:val="center"/>
            <w:hideMark/>
          </w:tcPr>
          <w:p w14:paraId="24371D17" w14:textId="77777777" w:rsidR="003912CF" w:rsidRPr="00F60B6B" w:rsidRDefault="003912CF" w:rsidP="00AE7167">
            <w:pPr>
              <w:spacing w:after="0"/>
              <w:rPr>
                <w:rFonts w:cstheme="minorHAnsi"/>
                <w:b/>
                <w:color w:val="000000"/>
                <w:sz w:val="20"/>
                <w:szCs w:val="20"/>
              </w:rPr>
            </w:pPr>
          </w:p>
        </w:tc>
        <w:tc>
          <w:tcPr>
            <w:tcW w:w="0" w:type="auto"/>
            <w:vMerge/>
            <w:tcBorders>
              <w:top w:val="nil"/>
              <w:left w:val="single" w:sz="4" w:space="0" w:color="auto"/>
              <w:bottom w:val="single" w:sz="4" w:space="0" w:color="auto"/>
              <w:right w:val="single" w:sz="4" w:space="0" w:color="auto"/>
            </w:tcBorders>
            <w:shd w:val="clear" w:color="auto" w:fill="auto"/>
            <w:vAlign w:val="center"/>
            <w:hideMark/>
          </w:tcPr>
          <w:p w14:paraId="7163AEC1" w14:textId="77777777" w:rsidR="003912CF" w:rsidRPr="00F60B6B" w:rsidRDefault="003912CF" w:rsidP="00AE7167">
            <w:pPr>
              <w:spacing w:after="0"/>
              <w:rPr>
                <w:rFonts w:cstheme="minorHAnsi"/>
                <w:color w:val="000000"/>
                <w:sz w:val="20"/>
                <w:szCs w:val="20"/>
              </w:rPr>
            </w:pPr>
          </w:p>
        </w:tc>
        <w:tc>
          <w:tcPr>
            <w:tcW w:w="0" w:type="auto"/>
            <w:tcBorders>
              <w:top w:val="nil"/>
              <w:left w:val="nil"/>
              <w:bottom w:val="single" w:sz="4" w:space="0" w:color="auto"/>
              <w:right w:val="single" w:sz="4" w:space="0" w:color="auto"/>
            </w:tcBorders>
            <w:shd w:val="clear" w:color="auto" w:fill="auto"/>
            <w:noWrap/>
            <w:vAlign w:val="bottom"/>
            <w:hideMark/>
          </w:tcPr>
          <w:p w14:paraId="1834132F" w14:textId="77777777" w:rsidR="003912CF" w:rsidRPr="00F60B6B" w:rsidRDefault="003912CF" w:rsidP="00AE7167">
            <w:pPr>
              <w:spacing w:after="0"/>
              <w:jc w:val="center"/>
              <w:rPr>
                <w:rFonts w:cstheme="minorHAnsi"/>
                <w:color w:val="000000"/>
                <w:sz w:val="20"/>
                <w:szCs w:val="20"/>
              </w:rPr>
            </w:pPr>
            <w:r w:rsidRPr="00F60B6B">
              <w:rPr>
                <w:rFonts w:cstheme="minorHAnsi"/>
                <w:color w:val="000000"/>
                <w:sz w:val="20"/>
                <w:szCs w:val="20"/>
              </w:rPr>
              <w:t>Rohri Canal</w:t>
            </w:r>
          </w:p>
        </w:tc>
        <w:tc>
          <w:tcPr>
            <w:tcW w:w="0" w:type="auto"/>
            <w:tcBorders>
              <w:top w:val="nil"/>
              <w:left w:val="nil"/>
              <w:bottom w:val="single" w:sz="4" w:space="0" w:color="auto"/>
              <w:right w:val="single" w:sz="4" w:space="0" w:color="auto"/>
            </w:tcBorders>
            <w:shd w:val="clear" w:color="auto" w:fill="auto"/>
            <w:vAlign w:val="bottom"/>
            <w:hideMark/>
          </w:tcPr>
          <w:p w14:paraId="20D0A94C" w14:textId="7FF50B25" w:rsidR="003912CF" w:rsidRPr="00F60B6B" w:rsidRDefault="003912CF" w:rsidP="00AE7167">
            <w:pPr>
              <w:spacing w:after="0"/>
              <w:rPr>
                <w:rFonts w:cstheme="minorHAnsi"/>
                <w:color w:val="000000"/>
                <w:sz w:val="20"/>
                <w:szCs w:val="20"/>
              </w:rPr>
            </w:pPr>
            <w:r w:rsidRPr="00F60B6B">
              <w:rPr>
                <w:rFonts w:cstheme="minorHAnsi"/>
                <w:color w:val="000000"/>
                <w:sz w:val="20"/>
                <w:szCs w:val="20"/>
              </w:rPr>
              <w:t>Sukkur, Khairpur, Naushahro Feroze, Shaheed Benazirabad, Matiari, Tando Allahyar</w:t>
            </w:r>
            <w:r w:rsidR="00512FB6">
              <w:rPr>
                <w:rFonts w:cstheme="minorHAnsi"/>
                <w:color w:val="000000"/>
                <w:sz w:val="20"/>
                <w:szCs w:val="20"/>
              </w:rPr>
              <w:t>, Badin</w:t>
            </w:r>
          </w:p>
        </w:tc>
      </w:tr>
      <w:tr w:rsidR="003912CF" w:rsidRPr="00F60B6B" w14:paraId="409704D5" w14:textId="77777777" w:rsidTr="00F60B6B">
        <w:trPr>
          <w:tblHeader/>
          <w:jc w:val="right"/>
        </w:trPr>
        <w:tc>
          <w:tcPr>
            <w:tcW w:w="0" w:type="auto"/>
            <w:vMerge/>
            <w:tcBorders>
              <w:top w:val="nil"/>
              <w:left w:val="single" w:sz="4" w:space="0" w:color="auto"/>
              <w:bottom w:val="single" w:sz="4" w:space="0" w:color="auto"/>
              <w:right w:val="single" w:sz="4" w:space="0" w:color="auto"/>
            </w:tcBorders>
            <w:shd w:val="clear" w:color="auto" w:fill="auto"/>
            <w:vAlign w:val="center"/>
            <w:hideMark/>
          </w:tcPr>
          <w:p w14:paraId="72D3501C" w14:textId="77777777" w:rsidR="003912CF" w:rsidRPr="00F60B6B" w:rsidRDefault="003912CF" w:rsidP="00AE7167">
            <w:pPr>
              <w:spacing w:after="0"/>
              <w:rPr>
                <w:rFonts w:cstheme="minorHAnsi"/>
                <w:b/>
                <w:color w:val="000000"/>
                <w:sz w:val="20"/>
                <w:szCs w:val="20"/>
              </w:rPr>
            </w:pPr>
          </w:p>
        </w:tc>
        <w:tc>
          <w:tcPr>
            <w:tcW w:w="0" w:type="auto"/>
            <w:vMerge/>
            <w:tcBorders>
              <w:top w:val="nil"/>
              <w:left w:val="single" w:sz="4" w:space="0" w:color="auto"/>
              <w:bottom w:val="single" w:sz="4" w:space="0" w:color="auto"/>
              <w:right w:val="single" w:sz="4" w:space="0" w:color="auto"/>
            </w:tcBorders>
            <w:shd w:val="clear" w:color="auto" w:fill="auto"/>
            <w:vAlign w:val="center"/>
            <w:hideMark/>
          </w:tcPr>
          <w:p w14:paraId="2FB54992" w14:textId="77777777" w:rsidR="003912CF" w:rsidRPr="00F60B6B" w:rsidRDefault="003912CF" w:rsidP="00AE7167">
            <w:pPr>
              <w:spacing w:after="0"/>
              <w:rPr>
                <w:rFonts w:cstheme="minorHAnsi"/>
                <w:color w:val="000000"/>
                <w:sz w:val="20"/>
                <w:szCs w:val="20"/>
              </w:rPr>
            </w:pPr>
          </w:p>
        </w:tc>
        <w:tc>
          <w:tcPr>
            <w:tcW w:w="0" w:type="auto"/>
            <w:tcBorders>
              <w:top w:val="nil"/>
              <w:left w:val="nil"/>
              <w:bottom w:val="single" w:sz="4" w:space="0" w:color="auto"/>
              <w:right w:val="single" w:sz="4" w:space="0" w:color="auto"/>
            </w:tcBorders>
            <w:shd w:val="clear" w:color="auto" w:fill="auto"/>
            <w:noWrap/>
            <w:vAlign w:val="bottom"/>
            <w:hideMark/>
          </w:tcPr>
          <w:p w14:paraId="58D42235" w14:textId="77777777" w:rsidR="003912CF" w:rsidRPr="00F60B6B" w:rsidRDefault="003912CF" w:rsidP="00AE7167">
            <w:pPr>
              <w:spacing w:after="0"/>
              <w:jc w:val="center"/>
              <w:rPr>
                <w:rFonts w:cstheme="minorHAnsi"/>
                <w:color w:val="000000"/>
                <w:sz w:val="20"/>
                <w:szCs w:val="20"/>
              </w:rPr>
            </w:pPr>
            <w:r w:rsidRPr="00F60B6B">
              <w:rPr>
                <w:rFonts w:cstheme="minorHAnsi"/>
                <w:color w:val="000000"/>
                <w:sz w:val="20"/>
                <w:szCs w:val="20"/>
              </w:rPr>
              <w:t>Khairpur Feeder East</w:t>
            </w:r>
          </w:p>
        </w:tc>
        <w:tc>
          <w:tcPr>
            <w:tcW w:w="0" w:type="auto"/>
            <w:tcBorders>
              <w:top w:val="nil"/>
              <w:left w:val="nil"/>
              <w:bottom w:val="single" w:sz="4" w:space="0" w:color="auto"/>
              <w:right w:val="single" w:sz="4" w:space="0" w:color="auto"/>
            </w:tcBorders>
            <w:shd w:val="clear" w:color="auto" w:fill="auto"/>
            <w:vAlign w:val="bottom"/>
            <w:hideMark/>
          </w:tcPr>
          <w:p w14:paraId="5D311F9F" w14:textId="77777777" w:rsidR="003912CF" w:rsidRPr="00F60B6B" w:rsidRDefault="003912CF" w:rsidP="00AE7167">
            <w:pPr>
              <w:spacing w:after="0"/>
              <w:rPr>
                <w:rFonts w:cstheme="minorHAnsi"/>
                <w:color w:val="000000"/>
                <w:sz w:val="20"/>
                <w:szCs w:val="20"/>
              </w:rPr>
            </w:pPr>
            <w:r w:rsidRPr="00F60B6B">
              <w:rPr>
                <w:rFonts w:cstheme="minorHAnsi"/>
                <w:color w:val="000000"/>
                <w:sz w:val="20"/>
                <w:szCs w:val="20"/>
              </w:rPr>
              <w:t>Sukkur, Khairpur</w:t>
            </w:r>
          </w:p>
        </w:tc>
      </w:tr>
      <w:tr w:rsidR="003912CF" w:rsidRPr="00F60B6B" w14:paraId="6E96C634" w14:textId="77777777" w:rsidTr="00F60B6B">
        <w:trPr>
          <w:tblHeader/>
          <w:jc w:val="right"/>
        </w:trPr>
        <w:tc>
          <w:tcPr>
            <w:tcW w:w="0" w:type="auto"/>
            <w:vMerge/>
            <w:tcBorders>
              <w:top w:val="nil"/>
              <w:left w:val="single" w:sz="4" w:space="0" w:color="auto"/>
              <w:bottom w:val="single" w:sz="4" w:space="0" w:color="auto"/>
              <w:right w:val="single" w:sz="4" w:space="0" w:color="auto"/>
            </w:tcBorders>
            <w:shd w:val="clear" w:color="auto" w:fill="auto"/>
            <w:vAlign w:val="center"/>
            <w:hideMark/>
          </w:tcPr>
          <w:p w14:paraId="7CA132B2" w14:textId="77777777" w:rsidR="003912CF" w:rsidRPr="00F60B6B" w:rsidRDefault="003912CF" w:rsidP="00AE7167">
            <w:pPr>
              <w:spacing w:after="0"/>
              <w:rPr>
                <w:rFonts w:cstheme="minorHAnsi"/>
                <w:b/>
                <w:color w:val="000000"/>
                <w:sz w:val="20"/>
                <w:szCs w:val="20"/>
              </w:rPr>
            </w:pPr>
          </w:p>
        </w:tc>
        <w:tc>
          <w:tcPr>
            <w:tcW w:w="0" w:type="auto"/>
            <w:vMerge/>
            <w:tcBorders>
              <w:top w:val="nil"/>
              <w:left w:val="single" w:sz="4" w:space="0" w:color="auto"/>
              <w:bottom w:val="single" w:sz="4" w:space="0" w:color="auto"/>
              <w:right w:val="single" w:sz="4" w:space="0" w:color="auto"/>
            </w:tcBorders>
            <w:shd w:val="clear" w:color="auto" w:fill="auto"/>
            <w:vAlign w:val="center"/>
            <w:hideMark/>
          </w:tcPr>
          <w:p w14:paraId="4F22D644" w14:textId="77777777" w:rsidR="003912CF" w:rsidRPr="00F60B6B" w:rsidRDefault="003912CF" w:rsidP="00AE7167">
            <w:pPr>
              <w:spacing w:after="0"/>
              <w:rPr>
                <w:rFonts w:cstheme="minorHAnsi"/>
                <w:color w:val="000000"/>
                <w:sz w:val="20"/>
                <w:szCs w:val="20"/>
              </w:rPr>
            </w:pPr>
          </w:p>
        </w:tc>
        <w:tc>
          <w:tcPr>
            <w:tcW w:w="0" w:type="auto"/>
            <w:tcBorders>
              <w:top w:val="nil"/>
              <w:left w:val="nil"/>
              <w:bottom w:val="single" w:sz="4" w:space="0" w:color="auto"/>
              <w:right w:val="single" w:sz="4" w:space="0" w:color="auto"/>
            </w:tcBorders>
            <w:shd w:val="clear" w:color="auto" w:fill="auto"/>
            <w:noWrap/>
            <w:vAlign w:val="bottom"/>
            <w:hideMark/>
          </w:tcPr>
          <w:p w14:paraId="0682D56F" w14:textId="77777777" w:rsidR="003912CF" w:rsidRPr="00F60B6B" w:rsidRDefault="003912CF" w:rsidP="00AE7167">
            <w:pPr>
              <w:spacing w:after="0"/>
              <w:jc w:val="center"/>
              <w:rPr>
                <w:rFonts w:cstheme="minorHAnsi"/>
                <w:color w:val="000000"/>
                <w:sz w:val="20"/>
                <w:szCs w:val="20"/>
              </w:rPr>
            </w:pPr>
            <w:r w:rsidRPr="00F60B6B">
              <w:rPr>
                <w:rFonts w:cstheme="minorHAnsi"/>
                <w:color w:val="000000"/>
                <w:sz w:val="20"/>
                <w:szCs w:val="20"/>
              </w:rPr>
              <w:t>Kairpur Feeder West</w:t>
            </w:r>
          </w:p>
        </w:tc>
        <w:tc>
          <w:tcPr>
            <w:tcW w:w="0" w:type="auto"/>
            <w:tcBorders>
              <w:top w:val="nil"/>
              <w:left w:val="nil"/>
              <w:bottom w:val="single" w:sz="4" w:space="0" w:color="auto"/>
              <w:right w:val="single" w:sz="4" w:space="0" w:color="auto"/>
            </w:tcBorders>
            <w:shd w:val="clear" w:color="auto" w:fill="auto"/>
            <w:noWrap/>
            <w:vAlign w:val="bottom"/>
            <w:hideMark/>
          </w:tcPr>
          <w:p w14:paraId="6442B7EC" w14:textId="77777777" w:rsidR="003912CF" w:rsidRPr="00F60B6B" w:rsidRDefault="003912CF" w:rsidP="00AE7167">
            <w:pPr>
              <w:spacing w:after="0"/>
              <w:rPr>
                <w:rFonts w:cstheme="minorHAnsi"/>
                <w:color w:val="000000"/>
                <w:sz w:val="20"/>
                <w:szCs w:val="20"/>
              </w:rPr>
            </w:pPr>
            <w:r w:rsidRPr="00F60B6B">
              <w:rPr>
                <w:rFonts w:cstheme="minorHAnsi"/>
                <w:color w:val="000000"/>
                <w:sz w:val="20"/>
                <w:szCs w:val="20"/>
              </w:rPr>
              <w:t>Sukkur, Khairpur</w:t>
            </w:r>
          </w:p>
        </w:tc>
      </w:tr>
      <w:tr w:rsidR="003912CF" w:rsidRPr="00F60B6B" w14:paraId="3595B495" w14:textId="77777777" w:rsidTr="00F60B6B">
        <w:trPr>
          <w:tblHeader/>
          <w:jc w:val="right"/>
        </w:trPr>
        <w:tc>
          <w:tcPr>
            <w:tcW w:w="0" w:type="auto"/>
            <w:vMerge/>
            <w:tcBorders>
              <w:top w:val="nil"/>
              <w:left w:val="single" w:sz="4" w:space="0" w:color="auto"/>
              <w:bottom w:val="single" w:sz="4" w:space="0" w:color="auto"/>
              <w:right w:val="single" w:sz="4" w:space="0" w:color="auto"/>
            </w:tcBorders>
            <w:shd w:val="clear" w:color="auto" w:fill="auto"/>
            <w:vAlign w:val="center"/>
            <w:hideMark/>
          </w:tcPr>
          <w:p w14:paraId="293EA131" w14:textId="77777777" w:rsidR="003912CF" w:rsidRPr="00F60B6B" w:rsidRDefault="003912CF" w:rsidP="00AE7167">
            <w:pPr>
              <w:spacing w:after="0"/>
              <w:rPr>
                <w:rFonts w:cstheme="minorHAnsi"/>
                <w:b/>
                <w:color w:val="000000"/>
                <w:sz w:val="20"/>
                <w:szCs w:val="20"/>
              </w:rPr>
            </w:pPr>
          </w:p>
        </w:tc>
        <w:tc>
          <w:tcPr>
            <w:tcW w:w="0" w:type="auto"/>
            <w:tcBorders>
              <w:top w:val="nil"/>
              <w:left w:val="nil"/>
              <w:bottom w:val="single" w:sz="4" w:space="0" w:color="auto"/>
              <w:right w:val="single" w:sz="4" w:space="0" w:color="auto"/>
            </w:tcBorders>
            <w:shd w:val="clear" w:color="auto" w:fill="auto"/>
            <w:noWrap/>
            <w:vAlign w:val="bottom"/>
            <w:hideMark/>
          </w:tcPr>
          <w:p w14:paraId="62BAA8A5" w14:textId="77777777" w:rsidR="003912CF" w:rsidRPr="00F60B6B" w:rsidRDefault="003912CF" w:rsidP="00AE7167">
            <w:pPr>
              <w:spacing w:after="0"/>
              <w:jc w:val="center"/>
              <w:rPr>
                <w:rFonts w:cstheme="minorHAnsi"/>
                <w:color w:val="000000"/>
                <w:sz w:val="20"/>
                <w:szCs w:val="20"/>
              </w:rPr>
            </w:pPr>
            <w:r w:rsidRPr="00F60B6B">
              <w:rPr>
                <w:rFonts w:cstheme="minorHAnsi"/>
                <w:color w:val="000000"/>
                <w:sz w:val="20"/>
                <w:szCs w:val="20"/>
              </w:rPr>
              <w:t>North West Canal</w:t>
            </w:r>
          </w:p>
        </w:tc>
        <w:tc>
          <w:tcPr>
            <w:tcW w:w="0" w:type="auto"/>
            <w:vMerge w:val="restart"/>
            <w:tcBorders>
              <w:top w:val="nil"/>
              <w:left w:val="single" w:sz="4" w:space="0" w:color="auto"/>
              <w:bottom w:val="single" w:sz="4" w:space="0" w:color="auto"/>
              <w:right w:val="single" w:sz="4" w:space="0" w:color="auto"/>
            </w:tcBorders>
            <w:shd w:val="clear" w:color="auto" w:fill="auto"/>
            <w:noWrap/>
            <w:vAlign w:val="bottom"/>
            <w:hideMark/>
          </w:tcPr>
          <w:p w14:paraId="2DE4A599" w14:textId="77777777" w:rsidR="003912CF" w:rsidRPr="00F60B6B" w:rsidRDefault="003912CF" w:rsidP="00AE7167">
            <w:pPr>
              <w:spacing w:after="0"/>
              <w:jc w:val="center"/>
              <w:rPr>
                <w:rFonts w:cstheme="minorHAnsi"/>
                <w:color w:val="000000"/>
                <w:sz w:val="20"/>
                <w:szCs w:val="20"/>
              </w:rPr>
            </w:pPr>
            <w:r w:rsidRPr="00F60B6B">
              <w:rPr>
                <w:rFonts w:cstheme="minorHAnsi"/>
                <w:color w:val="000000"/>
                <w:sz w:val="20"/>
                <w:szCs w:val="20"/>
              </w:rPr>
              <w:t> </w:t>
            </w:r>
          </w:p>
        </w:tc>
        <w:tc>
          <w:tcPr>
            <w:tcW w:w="0" w:type="auto"/>
            <w:tcBorders>
              <w:top w:val="nil"/>
              <w:left w:val="nil"/>
              <w:bottom w:val="single" w:sz="4" w:space="0" w:color="auto"/>
              <w:right w:val="single" w:sz="4" w:space="0" w:color="auto"/>
            </w:tcBorders>
            <w:shd w:val="clear" w:color="auto" w:fill="auto"/>
            <w:noWrap/>
            <w:vAlign w:val="bottom"/>
            <w:hideMark/>
          </w:tcPr>
          <w:p w14:paraId="37B1A863" w14:textId="77777777" w:rsidR="003912CF" w:rsidRPr="00F60B6B" w:rsidRDefault="003912CF" w:rsidP="00AE7167">
            <w:pPr>
              <w:spacing w:after="0"/>
              <w:rPr>
                <w:rFonts w:cstheme="minorHAnsi"/>
                <w:color w:val="000000"/>
                <w:sz w:val="20"/>
                <w:szCs w:val="20"/>
              </w:rPr>
            </w:pPr>
            <w:r w:rsidRPr="00F60B6B">
              <w:rPr>
                <w:rFonts w:cstheme="minorHAnsi"/>
                <w:color w:val="000000"/>
                <w:sz w:val="20"/>
                <w:szCs w:val="20"/>
              </w:rPr>
              <w:t>Sukkur, Shikarpur, Jacobabad</w:t>
            </w:r>
          </w:p>
        </w:tc>
      </w:tr>
      <w:tr w:rsidR="003912CF" w:rsidRPr="00F60B6B" w14:paraId="7EC929BC" w14:textId="77777777" w:rsidTr="00F60B6B">
        <w:trPr>
          <w:tblHeader/>
          <w:jc w:val="right"/>
        </w:trPr>
        <w:tc>
          <w:tcPr>
            <w:tcW w:w="0" w:type="auto"/>
            <w:vMerge/>
            <w:tcBorders>
              <w:top w:val="nil"/>
              <w:left w:val="single" w:sz="4" w:space="0" w:color="auto"/>
              <w:bottom w:val="single" w:sz="4" w:space="0" w:color="auto"/>
              <w:right w:val="single" w:sz="4" w:space="0" w:color="auto"/>
            </w:tcBorders>
            <w:shd w:val="clear" w:color="auto" w:fill="auto"/>
            <w:vAlign w:val="center"/>
            <w:hideMark/>
          </w:tcPr>
          <w:p w14:paraId="4B3D9112" w14:textId="77777777" w:rsidR="003912CF" w:rsidRPr="00F60B6B" w:rsidRDefault="003912CF" w:rsidP="00AE7167">
            <w:pPr>
              <w:spacing w:after="0"/>
              <w:rPr>
                <w:rFonts w:cstheme="minorHAnsi"/>
                <w:b/>
                <w:color w:val="000000"/>
                <w:sz w:val="20"/>
                <w:szCs w:val="20"/>
              </w:rPr>
            </w:pPr>
          </w:p>
        </w:tc>
        <w:tc>
          <w:tcPr>
            <w:tcW w:w="0" w:type="auto"/>
            <w:tcBorders>
              <w:top w:val="nil"/>
              <w:left w:val="nil"/>
              <w:bottom w:val="single" w:sz="4" w:space="0" w:color="auto"/>
              <w:right w:val="single" w:sz="4" w:space="0" w:color="auto"/>
            </w:tcBorders>
            <w:shd w:val="clear" w:color="auto" w:fill="auto"/>
            <w:noWrap/>
            <w:vAlign w:val="bottom"/>
            <w:hideMark/>
          </w:tcPr>
          <w:p w14:paraId="13F32A52" w14:textId="77777777" w:rsidR="003912CF" w:rsidRPr="00F60B6B" w:rsidRDefault="003912CF" w:rsidP="00AE7167">
            <w:pPr>
              <w:spacing w:after="0"/>
              <w:jc w:val="center"/>
              <w:rPr>
                <w:rFonts w:cstheme="minorHAnsi"/>
                <w:color w:val="000000"/>
                <w:sz w:val="20"/>
                <w:szCs w:val="20"/>
              </w:rPr>
            </w:pPr>
            <w:r w:rsidRPr="00F60B6B">
              <w:rPr>
                <w:rFonts w:cstheme="minorHAnsi"/>
                <w:color w:val="000000"/>
                <w:sz w:val="20"/>
                <w:szCs w:val="20"/>
              </w:rPr>
              <w:t>Rice Canal</w:t>
            </w:r>
          </w:p>
        </w:tc>
        <w:tc>
          <w:tcPr>
            <w:tcW w:w="0" w:type="auto"/>
            <w:vMerge/>
            <w:tcBorders>
              <w:top w:val="nil"/>
              <w:left w:val="single" w:sz="4" w:space="0" w:color="auto"/>
              <w:bottom w:val="single" w:sz="4" w:space="0" w:color="auto"/>
              <w:right w:val="single" w:sz="4" w:space="0" w:color="auto"/>
            </w:tcBorders>
            <w:shd w:val="clear" w:color="auto" w:fill="auto"/>
            <w:vAlign w:val="center"/>
            <w:hideMark/>
          </w:tcPr>
          <w:p w14:paraId="72AB49E7" w14:textId="77777777" w:rsidR="003912CF" w:rsidRPr="00F60B6B" w:rsidRDefault="003912CF" w:rsidP="00AE7167">
            <w:pPr>
              <w:spacing w:after="0"/>
              <w:rPr>
                <w:rFonts w:cstheme="minorHAnsi"/>
                <w:color w:val="000000"/>
                <w:sz w:val="20"/>
                <w:szCs w:val="20"/>
              </w:rPr>
            </w:pPr>
          </w:p>
        </w:tc>
        <w:tc>
          <w:tcPr>
            <w:tcW w:w="0" w:type="auto"/>
            <w:tcBorders>
              <w:top w:val="nil"/>
              <w:left w:val="nil"/>
              <w:bottom w:val="single" w:sz="4" w:space="0" w:color="auto"/>
              <w:right w:val="single" w:sz="4" w:space="0" w:color="auto"/>
            </w:tcBorders>
            <w:shd w:val="clear" w:color="auto" w:fill="auto"/>
            <w:vAlign w:val="bottom"/>
            <w:hideMark/>
          </w:tcPr>
          <w:p w14:paraId="303F1303" w14:textId="77777777" w:rsidR="003912CF" w:rsidRPr="00F60B6B" w:rsidRDefault="003912CF" w:rsidP="00AE7167">
            <w:pPr>
              <w:spacing w:after="0"/>
              <w:rPr>
                <w:rFonts w:cstheme="minorHAnsi"/>
                <w:color w:val="000000"/>
                <w:sz w:val="20"/>
                <w:szCs w:val="20"/>
              </w:rPr>
            </w:pPr>
            <w:r w:rsidRPr="00F60B6B">
              <w:rPr>
                <w:rFonts w:cstheme="minorHAnsi"/>
                <w:color w:val="000000"/>
                <w:sz w:val="20"/>
                <w:szCs w:val="20"/>
              </w:rPr>
              <w:t>Sukkur, Larkana, Kambar Shahdadkot</w:t>
            </w:r>
          </w:p>
        </w:tc>
      </w:tr>
      <w:tr w:rsidR="003912CF" w:rsidRPr="00F60B6B" w14:paraId="49CCE578" w14:textId="77777777" w:rsidTr="00F60B6B">
        <w:trPr>
          <w:tblHeader/>
          <w:jc w:val="right"/>
        </w:trPr>
        <w:tc>
          <w:tcPr>
            <w:tcW w:w="0" w:type="auto"/>
            <w:vMerge/>
            <w:tcBorders>
              <w:top w:val="nil"/>
              <w:left w:val="single" w:sz="4" w:space="0" w:color="auto"/>
              <w:bottom w:val="single" w:sz="4" w:space="0" w:color="auto"/>
              <w:right w:val="single" w:sz="4" w:space="0" w:color="auto"/>
            </w:tcBorders>
            <w:shd w:val="clear" w:color="auto" w:fill="auto"/>
            <w:vAlign w:val="center"/>
            <w:hideMark/>
          </w:tcPr>
          <w:p w14:paraId="065314BA" w14:textId="77777777" w:rsidR="003912CF" w:rsidRPr="00F60B6B" w:rsidRDefault="003912CF" w:rsidP="00AE7167">
            <w:pPr>
              <w:spacing w:after="0"/>
              <w:rPr>
                <w:rFonts w:cstheme="minorHAnsi"/>
                <w:b/>
                <w:color w:val="000000"/>
                <w:sz w:val="20"/>
                <w:szCs w:val="20"/>
              </w:rPr>
            </w:pPr>
          </w:p>
        </w:tc>
        <w:tc>
          <w:tcPr>
            <w:tcW w:w="0" w:type="auto"/>
            <w:tcBorders>
              <w:top w:val="nil"/>
              <w:left w:val="nil"/>
              <w:bottom w:val="single" w:sz="4" w:space="0" w:color="auto"/>
              <w:right w:val="single" w:sz="4" w:space="0" w:color="auto"/>
            </w:tcBorders>
            <w:shd w:val="clear" w:color="auto" w:fill="auto"/>
            <w:noWrap/>
            <w:vAlign w:val="bottom"/>
            <w:hideMark/>
          </w:tcPr>
          <w:p w14:paraId="3C4EC7C3" w14:textId="77777777" w:rsidR="003912CF" w:rsidRPr="00F60B6B" w:rsidRDefault="003912CF" w:rsidP="00AE7167">
            <w:pPr>
              <w:spacing w:after="0"/>
              <w:jc w:val="center"/>
              <w:rPr>
                <w:rFonts w:cstheme="minorHAnsi"/>
                <w:color w:val="000000"/>
                <w:sz w:val="20"/>
                <w:szCs w:val="20"/>
              </w:rPr>
            </w:pPr>
            <w:r w:rsidRPr="00F60B6B">
              <w:rPr>
                <w:rFonts w:cstheme="minorHAnsi"/>
                <w:color w:val="000000"/>
                <w:sz w:val="20"/>
                <w:szCs w:val="20"/>
              </w:rPr>
              <w:t>Dadu Canal</w:t>
            </w:r>
          </w:p>
        </w:tc>
        <w:tc>
          <w:tcPr>
            <w:tcW w:w="0" w:type="auto"/>
            <w:vMerge/>
            <w:tcBorders>
              <w:top w:val="nil"/>
              <w:left w:val="single" w:sz="4" w:space="0" w:color="auto"/>
              <w:bottom w:val="single" w:sz="4" w:space="0" w:color="auto"/>
              <w:right w:val="single" w:sz="4" w:space="0" w:color="auto"/>
            </w:tcBorders>
            <w:shd w:val="clear" w:color="auto" w:fill="auto"/>
            <w:vAlign w:val="center"/>
            <w:hideMark/>
          </w:tcPr>
          <w:p w14:paraId="3552536A" w14:textId="77777777" w:rsidR="003912CF" w:rsidRPr="00F60B6B" w:rsidRDefault="003912CF" w:rsidP="00AE7167">
            <w:pPr>
              <w:spacing w:after="0"/>
              <w:rPr>
                <w:rFonts w:cstheme="minorHAnsi"/>
                <w:color w:val="000000"/>
                <w:sz w:val="20"/>
                <w:szCs w:val="20"/>
              </w:rPr>
            </w:pPr>
          </w:p>
        </w:tc>
        <w:tc>
          <w:tcPr>
            <w:tcW w:w="0" w:type="auto"/>
            <w:tcBorders>
              <w:top w:val="nil"/>
              <w:left w:val="nil"/>
              <w:bottom w:val="single" w:sz="4" w:space="0" w:color="auto"/>
              <w:right w:val="single" w:sz="4" w:space="0" w:color="auto"/>
            </w:tcBorders>
            <w:shd w:val="clear" w:color="auto" w:fill="auto"/>
            <w:vAlign w:val="bottom"/>
            <w:hideMark/>
          </w:tcPr>
          <w:p w14:paraId="3256DF9A" w14:textId="3CD0D3EA" w:rsidR="003912CF" w:rsidRPr="00F60B6B" w:rsidRDefault="003912CF" w:rsidP="00AE7167">
            <w:pPr>
              <w:spacing w:after="0"/>
              <w:rPr>
                <w:rFonts w:cstheme="minorHAnsi"/>
                <w:color w:val="000000"/>
                <w:sz w:val="20"/>
                <w:szCs w:val="20"/>
              </w:rPr>
            </w:pPr>
            <w:r w:rsidRPr="00F60B6B">
              <w:rPr>
                <w:rFonts w:cstheme="minorHAnsi"/>
                <w:color w:val="000000"/>
                <w:sz w:val="20"/>
                <w:szCs w:val="20"/>
              </w:rPr>
              <w:t>Sukkur, Larkana, Kambar Shahdadkot, Dadu</w:t>
            </w:r>
            <w:r w:rsidR="00C927C9">
              <w:rPr>
                <w:rFonts w:cstheme="minorHAnsi"/>
                <w:color w:val="000000"/>
                <w:sz w:val="20"/>
                <w:szCs w:val="20"/>
              </w:rPr>
              <w:t>, Jamshoro</w:t>
            </w:r>
          </w:p>
        </w:tc>
      </w:tr>
      <w:tr w:rsidR="003912CF" w:rsidRPr="00F60B6B" w14:paraId="2E370437" w14:textId="77777777" w:rsidTr="00F60B6B">
        <w:trPr>
          <w:tblHeader/>
          <w:jc w:val="right"/>
        </w:trPr>
        <w:tc>
          <w:tcPr>
            <w:tcW w:w="0" w:type="auto"/>
            <w:vMerge w:val="restart"/>
            <w:tcBorders>
              <w:top w:val="nil"/>
              <w:left w:val="single" w:sz="4" w:space="0" w:color="auto"/>
              <w:bottom w:val="single" w:sz="4" w:space="0" w:color="auto"/>
              <w:right w:val="single" w:sz="4" w:space="0" w:color="auto"/>
            </w:tcBorders>
            <w:shd w:val="clear" w:color="auto" w:fill="auto"/>
            <w:noWrap/>
            <w:vAlign w:val="bottom"/>
            <w:hideMark/>
          </w:tcPr>
          <w:p w14:paraId="548C1438" w14:textId="77777777" w:rsidR="003912CF" w:rsidRPr="00F60B6B" w:rsidRDefault="003912CF" w:rsidP="00AE7167">
            <w:pPr>
              <w:spacing w:after="0"/>
              <w:jc w:val="center"/>
              <w:rPr>
                <w:rFonts w:cstheme="minorHAnsi"/>
                <w:b/>
                <w:color w:val="000000"/>
                <w:sz w:val="20"/>
                <w:szCs w:val="20"/>
              </w:rPr>
            </w:pPr>
            <w:r w:rsidRPr="00F60B6B">
              <w:rPr>
                <w:rFonts w:cstheme="minorHAnsi"/>
                <w:b/>
                <w:color w:val="000000"/>
                <w:sz w:val="20"/>
                <w:szCs w:val="20"/>
              </w:rPr>
              <w:t>Kotri</w:t>
            </w:r>
          </w:p>
        </w:tc>
        <w:tc>
          <w:tcPr>
            <w:tcW w:w="0" w:type="auto"/>
            <w:vMerge w:val="restart"/>
            <w:tcBorders>
              <w:top w:val="nil"/>
              <w:left w:val="single" w:sz="4" w:space="0" w:color="auto"/>
              <w:bottom w:val="single" w:sz="4" w:space="0" w:color="auto"/>
              <w:right w:val="single" w:sz="4" w:space="0" w:color="auto"/>
            </w:tcBorders>
            <w:shd w:val="clear" w:color="auto" w:fill="auto"/>
            <w:noWrap/>
            <w:vAlign w:val="bottom"/>
            <w:hideMark/>
          </w:tcPr>
          <w:p w14:paraId="1CF08A34" w14:textId="77777777" w:rsidR="003912CF" w:rsidRPr="00F60B6B" w:rsidRDefault="003912CF" w:rsidP="00AE7167">
            <w:pPr>
              <w:spacing w:after="0"/>
              <w:jc w:val="center"/>
              <w:rPr>
                <w:rFonts w:cstheme="minorHAnsi"/>
                <w:color w:val="000000"/>
                <w:sz w:val="20"/>
                <w:szCs w:val="20"/>
              </w:rPr>
            </w:pPr>
            <w:r w:rsidRPr="00F60B6B">
              <w:rPr>
                <w:rFonts w:cstheme="minorHAnsi"/>
                <w:color w:val="000000"/>
                <w:sz w:val="20"/>
                <w:szCs w:val="20"/>
              </w:rPr>
              <w:t> </w:t>
            </w:r>
          </w:p>
        </w:tc>
        <w:tc>
          <w:tcPr>
            <w:tcW w:w="0" w:type="auto"/>
            <w:tcBorders>
              <w:top w:val="nil"/>
              <w:left w:val="nil"/>
              <w:bottom w:val="single" w:sz="4" w:space="0" w:color="auto"/>
              <w:right w:val="single" w:sz="4" w:space="0" w:color="auto"/>
            </w:tcBorders>
            <w:shd w:val="clear" w:color="auto" w:fill="auto"/>
            <w:noWrap/>
            <w:vAlign w:val="bottom"/>
            <w:hideMark/>
          </w:tcPr>
          <w:p w14:paraId="52F2A8E8" w14:textId="77777777" w:rsidR="003912CF" w:rsidRPr="00F60B6B" w:rsidRDefault="003912CF" w:rsidP="00AE7167">
            <w:pPr>
              <w:spacing w:after="0"/>
              <w:jc w:val="center"/>
              <w:rPr>
                <w:rFonts w:cstheme="minorHAnsi"/>
                <w:color w:val="000000"/>
                <w:sz w:val="20"/>
                <w:szCs w:val="20"/>
              </w:rPr>
            </w:pPr>
            <w:r w:rsidRPr="00F60B6B">
              <w:rPr>
                <w:rFonts w:cstheme="minorHAnsi"/>
                <w:color w:val="000000"/>
                <w:sz w:val="20"/>
                <w:szCs w:val="20"/>
              </w:rPr>
              <w:t>Pinyari Canal</w:t>
            </w:r>
          </w:p>
        </w:tc>
        <w:tc>
          <w:tcPr>
            <w:tcW w:w="0" w:type="auto"/>
            <w:tcBorders>
              <w:top w:val="nil"/>
              <w:left w:val="nil"/>
              <w:bottom w:val="single" w:sz="4" w:space="0" w:color="auto"/>
              <w:right w:val="single" w:sz="4" w:space="0" w:color="auto"/>
            </w:tcBorders>
            <w:shd w:val="clear" w:color="auto" w:fill="auto"/>
            <w:vAlign w:val="bottom"/>
            <w:hideMark/>
          </w:tcPr>
          <w:p w14:paraId="4246B914" w14:textId="585B33E7" w:rsidR="003912CF" w:rsidRPr="00F60B6B" w:rsidRDefault="003912CF" w:rsidP="00AE7167">
            <w:pPr>
              <w:spacing w:after="0"/>
              <w:rPr>
                <w:rFonts w:cstheme="minorHAnsi"/>
                <w:color w:val="000000"/>
                <w:sz w:val="20"/>
                <w:szCs w:val="20"/>
              </w:rPr>
            </w:pPr>
            <w:r w:rsidRPr="00F60B6B">
              <w:rPr>
                <w:rFonts w:cstheme="minorHAnsi"/>
                <w:color w:val="000000"/>
                <w:sz w:val="20"/>
                <w:szCs w:val="20"/>
              </w:rPr>
              <w:t>Hyderabad, Thatta</w:t>
            </w:r>
          </w:p>
        </w:tc>
      </w:tr>
      <w:tr w:rsidR="003912CF" w:rsidRPr="00F60B6B" w14:paraId="314F586D" w14:textId="77777777" w:rsidTr="00F60B6B">
        <w:trPr>
          <w:tblHeader/>
          <w:jc w:val="right"/>
        </w:trPr>
        <w:tc>
          <w:tcPr>
            <w:tcW w:w="0" w:type="auto"/>
            <w:vMerge/>
            <w:tcBorders>
              <w:top w:val="nil"/>
              <w:left w:val="single" w:sz="4" w:space="0" w:color="auto"/>
              <w:bottom w:val="single" w:sz="4" w:space="0" w:color="auto"/>
              <w:right w:val="single" w:sz="4" w:space="0" w:color="auto"/>
            </w:tcBorders>
            <w:shd w:val="clear" w:color="auto" w:fill="auto"/>
            <w:vAlign w:val="center"/>
            <w:hideMark/>
          </w:tcPr>
          <w:p w14:paraId="0FA9848E" w14:textId="77777777" w:rsidR="003912CF" w:rsidRPr="00F60B6B" w:rsidRDefault="003912CF" w:rsidP="00AE7167">
            <w:pPr>
              <w:spacing w:after="0"/>
              <w:rPr>
                <w:rFonts w:cstheme="minorHAnsi"/>
                <w:color w:val="000000"/>
                <w:sz w:val="20"/>
                <w:szCs w:val="20"/>
              </w:rPr>
            </w:pPr>
          </w:p>
        </w:tc>
        <w:tc>
          <w:tcPr>
            <w:tcW w:w="0" w:type="auto"/>
            <w:vMerge/>
            <w:tcBorders>
              <w:top w:val="nil"/>
              <w:left w:val="single" w:sz="4" w:space="0" w:color="auto"/>
              <w:bottom w:val="single" w:sz="4" w:space="0" w:color="auto"/>
              <w:right w:val="single" w:sz="4" w:space="0" w:color="auto"/>
            </w:tcBorders>
            <w:shd w:val="clear" w:color="auto" w:fill="auto"/>
            <w:vAlign w:val="center"/>
            <w:hideMark/>
          </w:tcPr>
          <w:p w14:paraId="754EF581" w14:textId="77777777" w:rsidR="003912CF" w:rsidRPr="00F60B6B" w:rsidRDefault="003912CF" w:rsidP="00AE7167">
            <w:pPr>
              <w:spacing w:after="0"/>
              <w:rPr>
                <w:rFonts w:cstheme="minorHAnsi"/>
                <w:color w:val="000000"/>
                <w:sz w:val="20"/>
                <w:szCs w:val="20"/>
              </w:rPr>
            </w:pPr>
          </w:p>
        </w:tc>
        <w:tc>
          <w:tcPr>
            <w:tcW w:w="0" w:type="auto"/>
            <w:tcBorders>
              <w:top w:val="nil"/>
              <w:left w:val="nil"/>
              <w:bottom w:val="single" w:sz="4" w:space="0" w:color="auto"/>
              <w:right w:val="single" w:sz="4" w:space="0" w:color="auto"/>
            </w:tcBorders>
            <w:shd w:val="clear" w:color="auto" w:fill="auto"/>
            <w:noWrap/>
            <w:vAlign w:val="bottom"/>
            <w:hideMark/>
          </w:tcPr>
          <w:p w14:paraId="712D3F5C" w14:textId="77777777" w:rsidR="003912CF" w:rsidRPr="00F60B6B" w:rsidRDefault="003912CF" w:rsidP="00AE7167">
            <w:pPr>
              <w:spacing w:after="0"/>
              <w:jc w:val="center"/>
              <w:rPr>
                <w:rFonts w:cstheme="minorHAnsi"/>
                <w:color w:val="000000"/>
                <w:sz w:val="20"/>
                <w:szCs w:val="20"/>
              </w:rPr>
            </w:pPr>
            <w:r w:rsidRPr="00F60B6B">
              <w:rPr>
                <w:rFonts w:cstheme="minorHAnsi"/>
                <w:color w:val="000000"/>
                <w:sz w:val="20"/>
                <w:szCs w:val="20"/>
              </w:rPr>
              <w:t>New Fulleli Canal</w:t>
            </w:r>
          </w:p>
        </w:tc>
        <w:tc>
          <w:tcPr>
            <w:tcW w:w="0" w:type="auto"/>
            <w:tcBorders>
              <w:top w:val="nil"/>
              <w:left w:val="nil"/>
              <w:bottom w:val="single" w:sz="4" w:space="0" w:color="auto"/>
              <w:right w:val="single" w:sz="4" w:space="0" w:color="auto"/>
            </w:tcBorders>
            <w:shd w:val="clear" w:color="auto" w:fill="auto"/>
            <w:vAlign w:val="bottom"/>
            <w:hideMark/>
          </w:tcPr>
          <w:p w14:paraId="6FE4A308" w14:textId="3DE30174" w:rsidR="003912CF" w:rsidRPr="00F60B6B" w:rsidRDefault="003912CF" w:rsidP="00AE7167">
            <w:pPr>
              <w:spacing w:after="0"/>
              <w:rPr>
                <w:rFonts w:cstheme="minorHAnsi"/>
                <w:color w:val="000000"/>
                <w:sz w:val="20"/>
                <w:szCs w:val="20"/>
              </w:rPr>
            </w:pPr>
            <w:r w:rsidRPr="00F60B6B">
              <w:rPr>
                <w:rFonts w:cstheme="minorHAnsi"/>
                <w:color w:val="000000"/>
                <w:sz w:val="20"/>
                <w:szCs w:val="20"/>
              </w:rPr>
              <w:t>Hyderabad, Tando Muhammad Khan, Badin</w:t>
            </w:r>
          </w:p>
        </w:tc>
      </w:tr>
      <w:tr w:rsidR="003912CF" w:rsidRPr="00F60B6B" w14:paraId="5930EA60" w14:textId="77777777" w:rsidTr="00F60B6B">
        <w:trPr>
          <w:tblHeader/>
          <w:jc w:val="right"/>
        </w:trPr>
        <w:tc>
          <w:tcPr>
            <w:tcW w:w="0" w:type="auto"/>
            <w:vMerge/>
            <w:tcBorders>
              <w:top w:val="nil"/>
              <w:left w:val="single" w:sz="4" w:space="0" w:color="auto"/>
              <w:bottom w:val="single" w:sz="4" w:space="0" w:color="auto"/>
              <w:right w:val="single" w:sz="4" w:space="0" w:color="auto"/>
            </w:tcBorders>
            <w:shd w:val="clear" w:color="auto" w:fill="auto"/>
            <w:vAlign w:val="center"/>
            <w:hideMark/>
          </w:tcPr>
          <w:p w14:paraId="4C002470" w14:textId="77777777" w:rsidR="003912CF" w:rsidRPr="00F60B6B" w:rsidRDefault="003912CF" w:rsidP="00AE7167">
            <w:pPr>
              <w:spacing w:after="0"/>
              <w:rPr>
                <w:rFonts w:cstheme="minorHAnsi"/>
                <w:color w:val="000000"/>
                <w:sz w:val="20"/>
                <w:szCs w:val="20"/>
              </w:rPr>
            </w:pPr>
          </w:p>
        </w:tc>
        <w:tc>
          <w:tcPr>
            <w:tcW w:w="0" w:type="auto"/>
            <w:vMerge/>
            <w:tcBorders>
              <w:top w:val="nil"/>
              <w:left w:val="single" w:sz="4" w:space="0" w:color="auto"/>
              <w:bottom w:val="single" w:sz="4" w:space="0" w:color="auto"/>
              <w:right w:val="single" w:sz="4" w:space="0" w:color="auto"/>
            </w:tcBorders>
            <w:shd w:val="clear" w:color="auto" w:fill="auto"/>
            <w:vAlign w:val="center"/>
            <w:hideMark/>
          </w:tcPr>
          <w:p w14:paraId="3C82CA88" w14:textId="77777777" w:rsidR="003912CF" w:rsidRPr="00F60B6B" w:rsidRDefault="003912CF" w:rsidP="00AE7167">
            <w:pPr>
              <w:spacing w:after="0"/>
              <w:rPr>
                <w:rFonts w:cstheme="minorHAnsi"/>
                <w:color w:val="000000"/>
                <w:sz w:val="20"/>
                <w:szCs w:val="20"/>
              </w:rPr>
            </w:pPr>
          </w:p>
        </w:tc>
        <w:tc>
          <w:tcPr>
            <w:tcW w:w="0" w:type="auto"/>
            <w:tcBorders>
              <w:top w:val="nil"/>
              <w:left w:val="nil"/>
              <w:bottom w:val="single" w:sz="4" w:space="0" w:color="auto"/>
              <w:right w:val="single" w:sz="4" w:space="0" w:color="auto"/>
            </w:tcBorders>
            <w:shd w:val="clear" w:color="auto" w:fill="auto"/>
            <w:noWrap/>
            <w:vAlign w:val="bottom"/>
            <w:hideMark/>
          </w:tcPr>
          <w:p w14:paraId="00A0A830" w14:textId="77777777" w:rsidR="003912CF" w:rsidRPr="00F60B6B" w:rsidRDefault="003912CF" w:rsidP="00AE7167">
            <w:pPr>
              <w:spacing w:after="0"/>
              <w:jc w:val="center"/>
              <w:rPr>
                <w:rFonts w:cstheme="minorHAnsi"/>
                <w:color w:val="000000"/>
                <w:sz w:val="20"/>
                <w:szCs w:val="20"/>
              </w:rPr>
            </w:pPr>
            <w:r w:rsidRPr="00F60B6B">
              <w:rPr>
                <w:rFonts w:cstheme="minorHAnsi"/>
                <w:color w:val="000000"/>
                <w:sz w:val="20"/>
                <w:szCs w:val="20"/>
              </w:rPr>
              <w:t>Akram Wah</w:t>
            </w:r>
          </w:p>
        </w:tc>
        <w:tc>
          <w:tcPr>
            <w:tcW w:w="0" w:type="auto"/>
            <w:tcBorders>
              <w:top w:val="nil"/>
              <w:left w:val="nil"/>
              <w:bottom w:val="single" w:sz="4" w:space="0" w:color="auto"/>
              <w:right w:val="single" w:sz="4" w:space="0" w:color="auto"/>
            </w:tcBorders>
            <w:shd w:val="clear" w:color="auto" w:fill="auto"/>
            <w:vAlign w:val="bottom"/>
            <w:hideMark/>
          </w:tcPr>
          <w:p w14:paraId="2E60F8AE" w14:textId="48BBA57E" w:rsidR="003912CF" w:rsidRPr="00F60B6B" w:rsidRDefault="003912CF" w:rsidP="00AE7167">
            <w:pPr>
              <w:spacing w:after="0"/>
              <w:rPr>
                <w:rFonts w:cstheme="minorHAnsi"/>
                <w:color w:val="000000"/>
                <w:sz w:val="20"/>
                <w:szCs w:val="20"/>
              </w:rPr>
            </w:pPr>
            <w:r w:rsidRPr="00F60B6B">
              <w:rPr>
                <w:rFonts w:cstheme="minorHAnsi"/>
                <w:color w:val="000000"/>
                <w:sz w:val="20"/>
                <w:szCs w:val="20"/>
              </w:rPr>
              <w:t>Hyderabad, Tando Muhammad Khan, Badin</w:t>
            </w:r>
          </w:p>
        </w:tc>
      </w:tr>
      <w:tr w:rsidR="003912CF" w:rsidRPr="00F60B6B" w14:paraId="34DF1E63" w14:textId="77777777" w:rsidTr="00F60B6B">
        <w:trPr>
          <w:tblHeader/>
          <w:jc w:val="right"/>
        </w:trPr>
        <w:tc>
          <w:tcPr>
            <w:tcW w:w="0" w:type="auto"/>
            <w:vMerge/>
            <w:tcBorders>
              <w:top w:val="nil"/>
              <w:left w:val="single" w:sz="4" w:space="0" w:color="auto"/>
              <w:bottom w:val="single" w:sz="4" w:space="0" w:color="auto"/>
              <w:right w:val="single" w:sz="4" w:space="0" w:color="auto"/>
            </w:tcBorders>
            <w:shd w:val="clear" w:color="auto" w:fill="auto"/>
            <w:vAlign w:val="center"/>
            <w:hideMark/>
          </w:tcPr>
          <w:p w14:paraId="449C4EF0" w14:textId="77777777" w:rsidR="003912CF" w:rsidRPr="00F60B6B" w:rsidRDefault="003912CF" w:rsidP="00AE7167">
            <w:pPr>
              <w:spacing w:after="0"/>
              <w:rPr>
                <w:rFonts w:cstheme="minorHAnsi"/>
                <w:color w:val="000000"/>
                <w:sz w:val="20"/>
                <w:szCs w:val="20"/>
              </w:rPr>
            </w:pPr>
          </w:p>
        </w:tc>
        <w:tc>
          <w:tcPr>
            <w:tcW w:w="0" w:type="auto"/>
            <w:tcBorders>
              <w:top w:val="nil"/>
              <w:left w:val="nil"/>
              <w:bottom w:val="single" w:sz="4" w:space="0" w:color="auto"/>
              <w:right w:val="single" w:sz="4" w:space="0" w:color="auto"/>
            </w:tcBorders>
            <w:shd w:val="clear" w:color="auto" w:fill="auto"/>
            <w:noWrap/>
            <w:vAlign w:val="bottom"/>
            <w:hideMark/>
          </w:tcPr>
          <w:p w14:paraId="3B8D181E" w14:textId="77777777" w:rsidR="003912CF" w:rsidRPr="00F60B6B" w:rsidRDefault="003912CF" w:rsidP="00AE7167">
            <w:pPr>
              <w:spacing w:after="0"/>
              <w:jc w:val="center"/>
              <w:rPr>
                <w:rFonts w:cstheme="minorHAnsi"/>
                <w:color w:val="000000"/>
                <w:sz w:val="20"/>
                <w:szCs w:val="20"/>
              </w:rPr>
            </w:pPr>
            <w:r w:rsidRPr="00F60B6B">
              <w:rPr>
                <w:rFonts w:cstheme="minorHAnsi"/>
                <w:color w:val="000000"/>
                <w:sz w:val="20"/>
                <w:szCs w:val="20"/>
              </w:rPr>
              <w:t>Kalri Baghar Feeder</w:t>
            </w:r>
          </w:p>
        </w:tc>
        <w:tc>
          <w:tcPr>
            <w:tcW w:w="0" w:type="auto"/>
            <w:tcBorders>
              <w:top w:val="nil"/>
              <w:left w:val="nil"/>
              <w:bottom w:val="single" w:sz="4" w:space="0" w:color="auto"/>
              <w:right w:val="single" w:sz="4" w:space="0" w:color="auto"/>
            </w:tcBorders>
            <w:shd w:val="clear" w:color="auto" w:fill="auto"/>
            <w:noWrap/>
            <w:vAlign w:val="bottom"/>
            <w:hideMark/>
          </w:tcPr>
          <w:p w14:paraId="2EE302F4" w14:textId="77777777" w:rsidR="003912CF" w:rsidRPr="00F60B6B" w:rsidRDefault="003912CF" w:rsidP="00AE7167">
            <w:pPr>
              <w:spacing w:after="0"/>
              <w:jc w:val="center"/>
              <w:rPr>
                <w:rFonts w:cstheme="minorHAnsi"/>
                <w:color w:val="000000"/>
                <w:sz w:val="20"/>
                <w:szCs w:val="20"/>
              </w:rPr>
            </w:pPr>
            <w:r w:rsidRPr="00F60B6B">
              <w:rPr>
                <w:rFonts w:cstheme="minorHAnsi"/>
                <w:color w:val="000000"/>
                <w:sz w:val="20"/>
                <w:szCs w:val="20"/>
              </w:rPr>
              <w:t> </w:t>
            </w:r>
          </w:p>
        </w:tc>
        <w:tc>
          <w:tcPr>
            <w:tcW w:w="0" w:type="auto"/>
            <w:tcBorders>
              <w:top w:val="nil"/>
              <w:left w:val="nil"/>
              <w:bottom w:val="single" w:sz="4" w:space="0" w:color="auto"/>
              <w:right w:val="single" w:sz="4" w:space="0" w:color="auto"/>
            </w:tcBorders>
            <w:shd w:val="clear" w:color="auto" w:fill="auto"/>
            <w:noWrap/>
            <w:vAlign w:val="bottom"/>
            <w:hideMark/>
          </w:tcPr>
          <w:p w14:paraId="55F50C20" w14:textId="77777777" w:rsidR="003912CF" w:rsidRPr="00F60B6B" w:rsidRDefault="003912CF" w:rsidP="00AE7167">
            <w:pPr>
              <w:spacing w:after="0"/>
              <w:rPr>
                <w:rFonts w:cstheme="minorHAnsi"/>
                <w:color w:val="000000"/>
                <w:sz w:val="20"/>
                <w:szCs w:val="20"/>
              </w:rPr>
            </w:pPr>
            <w:r w:rsidRPr="00F60B6B">
              <w:rPr>
                <w:rFonts w:cstheme="minorHAnsi"/>
                <w:color w:val="000000"/>
                <w:sz w:val="20"/>
                <w:szCs w:val="20"/>
              </w:rPr>
              <w:t>Jamshoro, Thatta</w:t>
            </w:r>
          </w:p>
        </w:tc>
      </w:tr>
    </w:tbl>
    <w:p w14:paraId="6E9D91FB" w14:textId="77777777" w:rsidR="003912CF" w:rsidRDefault="003912CF" w:rsidP="003912CF">
      <w:pPr>
        <w:rPr>
          <w:rFonts w:cstheme="minorHAnsi"/>
        </w:rPr>
      </w:pPr>
    </w:p>
    <w:p w14:paraId="251090C6" w14:textId="01512B52" w:rsidR="00DB1219" w:rsidRDefault="00DB1219" w:rsidP="003912CF">
      <w:pPr>
        <w:rPr>
          <w:rFonts w:cstheme="minorHAnsi"/>
        </w:rPr>
      </w:pPr>
      <w:r>
        <w:rPr>
          <w:noProof/>
        </w:rPr>
        <w:lastRenderedPageBreak/>
        <w:drawing>
          <wp:inline distT="0" distB="0" distL="0" distR="0" wp14:anchorId="1FC93C15" wp14:editId="5131D02E">
            <wp:extent cx="5392189" cy="7626626"/>
            <wp:effectExtent l="0" t="0" r="0" b="0"/>
            <wp:docPr id="3823" name="Picture 38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394475" cy="7629860"/>
                    </a:xfrm>
                    <a:prstGeom prst="rect">
                      <a:avLst/>
                    </a:prstGeom>
                    <a:noFill/>
                    <a:ln>
                      <a:noFill/>
                    </a:ln>
                  </pic:spPr>
                </pic:pic>
              </a:graphicData>
            </a:graphic>
          </wp:inline>
        </w:drawing>
      </w:r>
    </w:p>
    <w:p w14:paraId="31B73F73" w14:textId="40EB7536" w:rsidR="006014A5" w:rsidRPr="00B86533" w:rsidRDefault="006014A5" w:rsidP="006014A5">
      <w:pPr>
        <w:pStyle w:val="Caption"/>
      </w:pPr>
      <w:bookmarkStart w:id="48" w:name="_Toc116454274"/>
      <w:r w:rsidRPr="00690529">
        <w:t xml:space="preserve">Figure </w:t>
      </w:r>
      <w:r w:rsidRPr="00DB428D">
        <w:fldChar w:fldCharType="begin"/>
      </w:r>
      <w:r w:rsidRPr="00DB428D">
        <w:instrText xml:space="preserve"> STYLEREF 1 \s </w:instrText>
      </w:r>
      <w:r w:rsidRPr="00DB428D">
        <w:fldChar w:fldCharType="separate"/>
      </w:r>
      <w:r w:rsidR="004A736C">
        <w:rPr>
          <w:noProof/>
        </w:rPr>
        <w:t>4</w:t>
      </w:r>
      <w:r w:rsidRPr="00DB428D">
        <w:fldChar w:fldCharType="end"/>
      </w:r>
      <w:r w:rsidRPr="00435979">
        <w:t>.</w:t>
      </w:r>
      <w:r w:rsidRPr="00DB428D">
        <w:fldChar w:fldCharType="begin"/>
      </w:r>
      <w:r w:rsidRPr="00DB428D">
        <w:instrText xml:space="preserve"> SEQ Figure \* ARABIC \s 1 </w:instrText>
      </w:r>
      <w:r w:rsidRPr="00DB428D">
        <w:fldChar w:fldCharType="separate"/>
      </w:r>
      <w:r w:rsidR="004A736C">
        <w:rPr>
          <w:noProof/>
        </w:rPr>
        <w:t>1</w:t>
      </w:r>
      <w:r w:rsidRPr="00DB428D">
        <w:fldChar w:fldCharType="end"/>
      </w:r>
      <w:r w:rsidRPr="00435979">
        <w:t xml:space="preserve">: </w:t>
      </w:r>
      <w:r>
        <w:t>Project Influence Area of SWAT</w:t>
      </w:r>
      <w:bookmarkEnd w:id="48"/>
    </w:p>
    <w:p w14:paraId="21F79260" w14:textId="77777777" w:rsidR="006014A5" w:rsidRDefault="006014A5" w:rsidP="003912CF">
      <w:pPr>
        <w:rPr>
          <w:rFonts w:cstheme="minorHAnsi"/>
        </w:rPr>
      </w:pPr>
    </w:p>
    <w:p w14:paraId="749107CC" w14:textId="47E4A038" w:rsidR="00216961" w:rsidRPr="003F7A64" w:rsidRDefault="00216961" w:rsidP="00216961">
      <w:pPr>
        <w:pStyle w:val="Heading2"/>
      </w:pPr>
      <w:bookmarkStart w:id="49" w:name="_Toc117074617"/>
      <w:r w:rsidRPr="003F7A64">
        <w:lastRenderedPageBreak/>
        <w:t>Physical Environment</w:t>
      </w:r>
      <w:bookmarkEnd w:id="49"/>
      <w:r w:rsidR="00D602C1" w:rsidRPr="003F7A64">
        <w:t xml:space="preserve"> </w:t>
      </w:r>
    </w:p>
    <w:p w14:paraId="7AE524BA" w14:textId="5ED875A7" w:rsidR="00216961" w:rsidRDefault="00216961" w:rsidP="00216961">
      <w:pPr>
        <w:pStyle w:val="Heading3"/>
      </w:pPr>
      <w:r>
        <w:t>Physiography</w:t>
      </w:r>
    </w:p>
    <w:p w14:paraId="0E9C95E9" w14:textId="4FDF7DDF" w:rsidR="00881150" w:rsidRDefault="00881150" w:rsidP="00881150">
      <w:r>
        <w:t>The Province of Sindh is located on the western corner of South Asia, bordering the Iranian plateau in the west. Geographically it is the third</w:t>
      </w:r>
      <w:r w:rsidR="00A35A6E">
        <w:t>-</w:t>
      </w:r>
      <w:r>
        <w:t xml:space="preserve">largest province of Pakistan, stretching about 579 km from north to south and 442 km (extreme) or 281 km (average) from east to west, with an area of 140,915 square </w:t>
      </w:r>
      <w:r w:rsidR="006D1210">
        <w:t>kilometers</w:t>
      </w:r>
      <w:r>
        <w:t xml:space="preserve"> (54,408 square miles) of Pakistani territory. It lies between 23° and 28° North latitudes and 66° and 71° East longitudes. Sindh is bounded by the Thar Desert to the east, the Kirthar Mountains to the west, and the Arabian Sea </w:t>
      </w:r>
      <w:r w:rsidR="00A35A6E">
        <w:t>to</w:t>
      </w:r>
      <w:r>
        <w:t xml:space="preserve"> the south. In the centre is a fertile plain around the Indus River.</w:t>
      </w:r>
    </w:p>
    <w:p w14:paraId="3A9D29BE" w14:textId="6E165B51" w:rsidR="00881150" w:rsidRDefault="00881150" w:rsidP="00881150">
      <w:r>
        <w:t>Sindh consists of the Lower Indus Plain, which is very flat, generally sloping to the south with an average gradient of about 95 mm per kilomet</w:t>
      </w:r>
      <w:r w:rsidR="00A35A6E">
        <w:t>re</w:t>
      </w:r>
      <w:r>
        <w:t>. The Lower Indus Plain primarily comprises Indus Delta in the south, meander flood plain and cover fold plan. The area can be divided into five micro-relief land forms: active flood plain</w:t>
      </w:r>
      <w:r w:rsidR="00A35A6E">
        <w:t>,</w:t>
      </w:r>
      <w:r>
        <w:t xml:space="preserve"> meander flood plain</w:t>
      </w:r>
      <w:r w:rsidR="00A35A6E">
        <w:t>,</w:t>
      </w:r>
      <w:r>
        <w:t xml:space="preserve"> cover flood plain; scalloped interfluves; and Indus Delta.</w:t>
      </w:r>
    </w:p>
    <w:p w14:paraId="230BFBA2" w14:textId="2FFDE8BA" w:rsidR="00881150" w:rsidRDefault="00881150" w:rsidP="00881150">
      <w:r>
        <w:t>Topographically, Sindh can be divided into four distinct parts: (a) Kirthar range on the west; (b) a central alluvial plain bisected by the Indus River; (c) a desert belt in the east; and (d) the Indus delta in the South. These are briefly described below.</w:t>
      </w:r>
    </w:p>
    <w:p w14:paraId="6C2D485C" w14:textId="49C21AE7" w:rsidR="00881150" w:rsidRDefault="00881150" w:rsidP="00894464">
      <w:pPr>
        <w:pStyle w:val="ListParagraph"/>
        <w:numPr>
          <w:ilvl w:val="0"/>
          <w:numId w:val="42"/>
        </w:numPr>
      </w:pPr>
      <w:r>
        <w:t>Kirthar Range</w:t>
      </w:r>
      <w:r w:rsidR="00A35A6E">
        <w:t xml:space="preserve"> is</w:t>
      </w:r>
      <w:r>
        <w:t xml:space="preserve"> consisting of three parallel tiers of ridges </w:t>
      </w:r>
      <w:r w:rsidR="00A35A6E">
        <w:t>that</w:t>
      </w:r>
      <w:r>
        <w:t xml:space="preserve"> run in </w:t>
      </w:r>
      <w:r w:rsidR="00A35A6E">
        <w:t xml:space="preserve">the </w:t>
      </w:r>
      <w:r>
        <w:t xml:space="preserve">north south direction and vary in width from 20 to 50 </w:t>
      </w:r>
      <w:r w:rsidR="00A35A6E">
        <w:t>km</w:t>
      </w:r>
      <w:r>
        <w:t>. The Kirthar range has little soil and is mostly dry and barren.</w:t>
      </w:r>
    </w:p>
    <w:p w14:paraId="49EDEED8" w14:textId="1278A38D" w:rsidR="00881150" w:rsidRDefault="00881150" w:rsidP="00894464">
      <w:pPr>
        <w:pStyle w:val="ListParagraph"/>
        <w:numPr>
          <w:ilvl w:val="0"/>
          <w:numId w:val="42"/>
        </w:numPr>
      </w:pPr>
      <w:r>
        <w:t>Central Alluvial Plain</w:t>
      </w:r>
      <w:r w:rsidR="00A35A6E">
        <w:t xml:space="preserve"> is</w:t>
      </w:r>
      <w:r>
        <w:t xml:space="preserve"> comprising the valley of the Indus River. This plain is about 580 kilomet</w:t>
      </w:r>
      <w:r w:rsidR="00A35A6E">
        <w:t>re</w:t>
      </w:r>
      <w:r>
        <w:t xml:space="preserve">s long and about 51,800 square </w:t>
      </w:r>
      <w:r w:rsidR="00A35A6E">
        <w:t>km</w:t>
      </w:r>
      <w:r>
        <w:t xml:space="preserve"> in area and gradually slopes downward from north to south. It is a vast plain, around 100 meters high above sea level. According to the past tradition</w:t>
      </w:r>
      <w:r w:rsidR="00C40516">
        <w:t>,</w:t>
      </w:r>
      <w:r>
        <w:t xml:space="preserve"> it has been divided into three distinct zones: i) Lar or Southern Sindh comprising the area south of Hyderabad; ii). Wichalo or Central Sindh, the area</w:t>
      </w:r>
      <w:r w:rsidR="00C40516">
        <w:t>,</w:t>
      </w:r>
      <w:r>
        <w:t xml:space="preserve"> lying immediately around Hyderabad; and iii) Siro, or Northern Sindh, comprising the area beyond Naushahero Feroze and Sehwan.</w:t>
      </w:r>
    </w:p>
    <w:p w14:paraId="18255313" w14:textId="7978DD95" w:rsidR="00881150" w:rsidRDefault="00881150" w:rsidP="00894464">
      <w:pPr>
        <w:pStyle w:val="ListParagraph"/>
        <w:numPr>
          <w:ilvl w:val="0"/>
          <w:numId w:val="42"/>
        </w:numPr>
      </w:pPr>
      <w:r>
        <w:t xml:space="preserve">Eastern Desert Belt including low dunes and flats in the north, the Achhrro Thar (white and desert) to the south and the Thar Desert in the south-east. There is </w:t>
      </w:r>
      <w:r w:rsidR="00C40516">
        <w:t xml:space="preserve">a </w:t>
      </w:r>
      <w:r>
        <w:t xml:space="preserve">small hilly tract known as </w:t>
      </w:r>
      <w:r w:rsidR="00C40516">
        <w:t xml:space="preserve">the </w:t>
      </w:r>
      <w:r>
        <w:t xml:space="preserve">Karunjhar hills. The Aravalli series belongs to </w:t>
      </w:r>
      <w:r w:rsidR="00C40516">
        <w:t xml:space="preserve">the </w:t>
      </w:r>
      <w:r>
        <w:t>Archae</w:t>
      </w:r>
      <w:r w:rsidR="00C40516">
        <w:t>a</w:t>
      </w:r>
      <w:r>
        <w:t>n system</w:t>
      </w:r>
      <w:r w:rsidR="00C40516">
        <w:t>,</w:t>
      </w:r>
      <w:r>
        <w:t xml:space="preserve"> which constitutes the oldest rocks of the earth’s crust.</w:t>
      </w:r>
    </w:p>
    <w:p w14:paraId="4D7CD35A" w14:textId="1041165F" w:rsidR="00881150" w:rsidRDefault="00881150" w:rsidP="00894464">
      <w:pPr>
        <w:pStyle w:val="ListParagraph"/>
        <w:numPr>
          <w:ilvl w:val="0"/>
          <w:numId w:val="42"/>
        </w:numPr>
      </w:pPr>
      <w:r>
        <w:t>Indus Delta</w:t>
      </w:r>
      <w:r w:rsidR="00C40516">
        <w:t xml:space="preserve"> is</w:t>
      </w:r>
      <w:r>
        <w:t xml:space="preserve"> consisting of the distributaries of the Indus River</w:t>
      </w:r>
      <w:r w:rsidR="00C40516">
        <w:t>,</w:t>
      </w:r>
      <w:r>
        <w:t xml:space="preserve"> which starts spreading out near Thatta across the deltaic flood plain in the sea. The even surface is marked by a network of flowing and abandoned channels. A coastal strip, 10 to 40 </w:t>
      </w:r>
      <w:r w:rsidR="00C40516">
        <w:t>km</w:t>
      </w:r>
      <w:r>
        <w:t xml:space="preserve"> wide, is flooded at high tide and contains some mangrove swamps. </w:t>
      </w:r>
    </w:p>
    <w:p w14:paraId="31267045" w14:textId="5C9628C9" w:rsidR="00881150" w:rsidRDefault="00881150" w:rsidP="00412B8A">
      <w:r>
        <w:t xml:space="preserve">Except for a small hilly tract (Nagarparkar), in the southeast corner of the Tharparkar District, western Sindh is the only region </w:t>
      </w:r>
      <w:r w:rsidR="00AF2A0A">
        <w:t>that</w:t>
      </w:r>
      <w:r>
        <w:t xml:space="preserve"> is mountainous and includes the hill ranges of </w:t>
      </w:r>
      <w:r w:rsidRPr="006D1210">
        <w:rPr>
          <w:i/>
          <w:iCs/>
        </w:rPr>
        <w:t>Kirthar, Pab, Laki,</w:t>
      </w:r>
      <w:r>
        <w:t xml:space="preserve"> and </w:t>
      </w:r>
      <w:r w:rsidRPr="006D1210">
        <w:rPr>
          <w:i/>
          <w:iCs/>
        </w:rPr>
        <w:t>Kohistan</w:t>
      </w:r>
      <w:r>
        <w:t>. There is no vegetation on these ranges due to scanty rainfall. The highest altitude known as Kutai-ji-Kabar is in the Kirthar Range and is about 2,073 meters high. These ranges run north to south like a crescent turned towards the low lands and exten</w:t>
      </w:r>
      <w:r w:rsidR="00AF2A0A">
        <w:t>de</w:t>
      </w:r>
      <w:r>
        <w:t>d up to the northern extremity of the province. Kirthar has a simple, anticlinal structure with flanks gently dipping towards west and south. The Laki Range, on the other hand, is mainly composed of tertiary rocks and contains a large number of thermal springs. A large part of Sindh lies in the deltaic plain of the Lower Indus Valley. Most of this region consists of plains overlain by alluvium, trenched with</w:t>
      </w:r>
      <w:r w:rsidR="001A206C">
        <w:t xml:space="preserve"> </w:t>
      </w:r>
      <w:r>
        <w:t>river channels in some places and overridden by raised terraces in others. A few isolated</w:t>
      </w:r>
      <w:r w:rsidR="00412B8A">
        <w:t xml:space="preserve"> low limestone hills are the only relieving </w:t>
      </w:r>
      <w:r w:rsidR="00412B8A">
        <w:lastRenderedPageBreak/>
        <w:t xml:space="preserve">features in the plains which are otherwise at one level. The plains may be subdivided into three parts: the western valley, the eastern valley, and the deltaic area. The western valley section is distinguished from the eastern valley by the presence of old alluvium and seasonal </w:t>
      </w:r>
      <w:r w:rsidR="00AF2A0A">
        <w:t>stream</w:t>
      </w:r>
      <w:r w:rsidR="00412B8A">
        <w:t xml:space="preserve"> flowing from the Kirthar mountain range into the Manchhar Lake. The deltaic area largely consists of mangrove swamps and sandbars. The chief characteristic of the region is the creeks, which serve as the changing outlets of the Indus and as inlets for the sea. The lowland Indus plain merges into this region. The eastern part of Sindh consists of the Thar Desert</w:t>
      </w:r>
      <w:r w:rsidR="00AF2A0A">
        <w:t>,</w:t>
      </w:r>
      <w:r w:rsidR="00412B8A">
        <w:t xml:space="preserve"> which continues into Rajasthan (India). The landscape is sandy and rough</w:t>
      </w:r>
      <w:r w:rsidR="00AF2A0A">
        <w:t>,</w:t>
      </w:r>
      <w:r w:rsidR="00412B8A">
        <w:t xml:space="preserve"> with sand dunes covering more than 56 percent of the area. The relief in the area varies </w:t>
      </w:r>
      <w:r w:rsidR="00AF2A0A">
        <w:t>from</w:t>
      </w:r>
      <w:r w:rsidR="00412B8A">
        <w:t xml:space="preserve"> near sea level to more than 150 meters above sea level. The sand dunes are mostly longitudinal with a north-east-south-west trend and are stabilized by shrub vegetation and grass.</w:t>
      </w:r>
    </w:p>
    <w:p w14:paraId="2E8436BA" w14:textId="147B5E24" w:rsidR="00E744A0" w:rsidRDefault="00E744A0" w:rsidP="00E744A0">
      <w:pPr>
        <w:pStyle w:val="Heading3"/>
      </w:pPr>
      <w:r>
        <w:t xml:space="preserve">Land use </w:t>
      </w:r>
    </w:p>
    <w:p w14:paraId="5BD73928" w14:textId="76858D66" w:rsidR="00737BAB" w:rsidRDefault="00737BAB" w:rsidP="003F7A64">
      <w:r>
        <w:t>Agriculture, followed by forestry, is the main land use in most parts of Sindh. Although more than 50 percent of the total geographical area is cultivable, only about 26 percent of it is actually located in the central plain. The land inside the Indus embankments is almost equally employed by agriculture and forestry, while that outside the embankments is more extensively utilized for agriculture in the form of sparsely distributed irrigated plantations. The land use map of Sindh is shown in Figure 4.2.</w:t>
      </w:r>
    </w:p>
    <w:p w14:paraId="76AAD09B" w14:textId="77777777" w:rsidR="00BE7893" w:rsidRDefault="00BE7893" w:rsidP="00BE7893">
      <w:pPr>
        <w:pStyle w:val="Heading3"/>
      </w:pPr>
      <w:r>
        <w:t>Climate</w:t>
      </w:r>
    </w:p>
    <w:p w14:paraId="1211B682" w14:textId="77777777" w:rsidR="00BE7893" w:rsidRDefault="00BE7893" w:rsidP="00BE7893">
      <w:r w:rsidRPr="002564D8">
        <w:t>According to Koeppen</w:t>
      </w:r>
      <w:r>
        <w:t>'s</w:t>
      </w:r>
      <w:r w:rsidRPr="002564D8">
        <w:t xml:space="preserve"> climate classification, </w:t>
      </w:r>
      <w:r>
        <w:t>the Sindh</w:t>
      </w:r>
      <w:r w:rsidRPr="002564D8">
        <w:t xml:space="preserve"> area can be classified as </w:t>
      </w:r>
      <w:r>
        <w:t xml:space="preserve">a </w:t>
      </w:r>
      <w:r w:rsidRPr="002564D8">
        <w:t>‘desert hot climate’ because of its low annual rainfall compared to potential evapotranspiration and high temperatures.  The average annual rainfall is about 120 mm</w:t>
      </w:r>
      <w:r>
        <w:t>,</w:t>
      </w:r>
      <w:r w:rsidRPr="002564D8">
        <w:t xml:space="preserve"> with nearly 61 percent of rainfall falls in </w:t>
      </w:r>
      <w:r>
        <w:t xml:space="preserve">the </w:t>
      </w:r>
      <w:r w:rsidRPr="002564D8">
        <w:t xml:space="preserve">monsoon months of July and August. </w:t>
      </w:r>
      <w:r>
        <w:t>The a</w:t>
      </w:r>
      <w:r w:rsidRPr="002564D8">
        <w:t>verage annual potential evapotranspiration is 2,216 mm. Between May to September, daytime temperatures exceed 35 °C and during winter months</w:t>
      </w:r>
      <w:r>
        <w:t>,</w:t>
      </w:r>
      <w:r w:rsidRPr="002564D8">
        <w:t xml:space="preserve"> the night time temperatures may drop up to 2 °C. Climate change is also expected to increase extreme precipitation events, and trigger both extremely high precipitations resulting in floods, and extremely low precipitation resulting in droughts</w:t>
      </w:r>
      <w:r>
        <w:t>.</w:t>
      </w:r>
    </w:p>
    <w:p w14:paraId="4C9357CB" w14:textId="77777777" w:rsidR="00BE7893" w:rsidRDefault="00BE7893" w:rsidP="00BE7893">
      <w:pPr>
        <w:autoSpaceDE w:val="0"/>
        <w:autoSpaceDN w:val="0"/>
        <w:adjustRightInd w:val="0"/>
        <w:spacing w:after="0"/>
      </w:pPr>
      <w:r w:rsidRPr="001A2FF2">
        <w:t>Sindh is divided into three climatic regions: Siro (the upper region, centered on Jacobabad), Wicholo (the</w:t>
      </w:r>
      <w:r>
        <w:t xml:space="preserve"> </w:t>
      </w:r>
      <w:r w:rsidRPr="001A2FF2">
        <w:t>middle region, centered on Hyderabad), and Lar (the lower region, centered on K</w:t>
      </w:r>
      <w:r>
        <w:t xml:space="preserve">arachi). The thermal </w:t>
      </w:r>
      <w:r w:rsidRPr="001A2FF2">
        <w:t>equator passes through upper Sindh, where the air is generally very dry. Central Sindh's temperatures are</w:t>
      </w:r>
      <w:r>
        <w:t xml:space="preserve"> </w:t>
      </w:r>
      <w:r w:rsidRPr="001A2FF2">
        <w:t>generally lower than those of upper Sindh but higher than those of lower Sindh. Dry hot days and cool</w:t>
      </w:r>
      <w:r>
        <w:t xml:space="preserve"> </w:t>
      </w:r>
      <w:r w:rsidRPr="001A2FF2">
        <w:t>nights are typical during the summer. Central Sindh's maximum temperature typically reaches 43–44 °C</w:t>
      </w:r>
      <w:r>
        <w:t xml:space="preserve"> </w:t>
      </w:r>
      <w:r w:rsidRPr="001A2FF2">
        <w:t>(109–111°F). Lower Sindh has a damper and humid maritime climate affected by the southwestern winds</w:t>
      </w:r>
      <w:r>
        <w:t xml:space="preserve"> </w:t>
      </w:r>
      <w:r w:rsidRPr="001A2FF2">
        <w:t>in summer and northeastern winds in winter, with lower rainfall than Central Sindh</w:t>
      </w:r>
      <w:r>
        <w:t xml:space="preserve">. Lower Sindh's </w:t>
      </w:r>
      <w:r w:rsidRPr="001A2FF2">
        <w:t>maximum temperature reaches about 35–38 °C (95–100 F). In the Khirthar range at 1,800 m (5,900 ft) and</w:t>
      </w:r>
      <w:r>
        <w:t xml:space="preserve"> </w:t>
      </w:r>
      <w:r w:rsidRPr="001A2FF2">
        <w:t>higher at Gorakh Hill and other peaks in Dadu District</w:t>
      </w:r>
      <w:r>
        <w:t>,</w:t>
      </w:r>
      <w:r w:rsidRPr="001A2FF2">
        <w:t xml:space="preserve"> temperatures near freezing have been recorded and</w:t>
      </w:r>
      <w:r>
        <w:t xml:space="preserve"> </w:t>
      </w:r>
      <w:r w:rsidRPr="001A2FF2">
        <w:t>brief snowfall is received in the winters.</w:t>
      </w:r>
    </w:p>
    <w:p w14:paraId="180766AF" w14:textId="77777777" w:rsidR="00BE7893" w:rsidRDefault="00BE7893" w:rsidP="00BE7893">
      <w:pPr>
        <w:pStyle w:val="Heading3"/>
      </w:pPr>
      <w:r>
        <w:t>Hydrology</w:t>
      </w:r>
    </w:p>
    <w:p w14:paraId="6EFB0BE8" w14:textId="77777777" w:rsidR="00BE7893" w:rsidRPr="001517D3" w:rsidRDefault="00BE7893" w:rsidP="00BE7893">
      <w:pPr>
        <w:rPr>
          <w:rFonts w:cstheme="minorHAnsi"/>
        </w:rPr>
      </w:pPr>
      <w:r w:rsidRPr="001517D3">
        <w:rPr>
          <w:rFonts w:cstheme="minorHAnsi"/>
        </w:rPr>
        <w:t xml:space="preserve">The water resources available to the people of Sindh are limited. Mean annual rainfall in the province ranges between 100 and 200 mm. The main source of water available to Sindh is the Indus River, which is diverted through the extensive hydraulic infrastructure that has been put in place over the last century in the form of the Lower Indus Basin Irrigation System (IBIS). The river water is supplied to users by diverting it to a canal system through three barrages: Guddu barrage, Sukkur barrage, and Kotri barrage. These barrages divert water to 14 main canals via an intricate system of 117 branch canals, 1400 distributaries and minors, and 44,000 watercourses (GOS, 2018). The canal system in </w:t>
      </w:r>
      <w:r w:rsidRPr="001517D3">
        <w:rPr>
          <w:rFonts w:cstheme="minorHAnsi"/>
        </w:rPr>
        <w:lastRenderedPageBreak/>
        <w:t xml:space="preserve">Sindh has an aggregate length of 13,325 miles (21,445 Km), and it serves a gross command area (GCA) of 5.8 million hectares. It was designed to serve </w:t>
      </w:r>
      <w:r>
        <w:rPr>
          <w:rFonts w:cstheme="minorHAnsi"/>
        </w:rPr>
        <w:t xml:space="preserve">the </w:t>
      </w:r>
      <w:r w:rsidRPr="001517D3">
        <w:rPr>
          <w:rFonts w:eastAsia="MS PGothic" w:cstheme="minorHAnsi"/>
        </w:rPr>
        <w:t>agriculture sector. However, under the recent economic development</w:t>
      </w:r>
      <w:r w:rsidRPr="001517D3">
        <w:rPr>
          <w:rFonts w:eastAsia="MS PGothic" w:cstheme="minorHAnsi"/>
          <w:lang w:eastAsia="ja-JP"/>
        </w:rPr>
        <w:t xml:space="preserve"> following rapid urbanization and industrialization and the population increase, the pressures from other sectors are also rising fast. Effectively, the 14 main canals have been transformed into multi-purpose canals serving agriculture, industries, households, and </w:t>
      </w:r>
      <w:r>
        <w:rPr>
          <w:rFonts w:eastAsia="MS PGothic" w:cstheme="minorHAnsi"/>
          <w:lang w:eastAsia="ja-JP"/>
        </w:rPr>
        <w:t xml:space="preserve">the </w:t>
      </w:r>
      <w:r w:rsidRPr="001517D3">
        <w:rPr>
          <w:rFonts w:eastAsia="MS PGothic" w:cstheme="minorHAnsi"/>
          <w:lang w:eastAsia="ja-JP"/>
        </w:rPr>
        <w:t>environment</w:t>
      </w:r>
      <w:r>
        <w:rPr>
          <w:rFonts w:eastAsia="MS PGothic" w:cstheme="minorHAnsi"/>
          <w:lang w:eastAsia="ja-JP"/>
        </w:rPr>
        <w:t>,</w:t>
      </w:r>
      <w:r w:rsidRPr="001517D3">
        <w:rPr>
          <w:rFonts w:eastAsia="MS PGothic" w:cstheme="minorHAnsi"/>
          <w:lang w:eastAsia="ja-JP"/>
        </w:rPr>
        <w:t xml:space="preserve"> including wetlands, Indus delta and natural habitats.</w:t>
      </w:r>
    </w:p>
    <w:p w14:paraId="7C8E87A6" w14:textId="77777777" w:rsidR="00BE7893" w:rsidRPr="00737BAB" w:rsidRDefault="00BE7893" w:rsidP="003F7A64"/>
    <w:p w14:paraId="415EE545" w14:textId="13FEDFB8" w:rsidR="00216961" w:rsidRDefault="00216961" w:rsidP="00216961">
      <w:r>
        <w:lastRenderedPageBreak/>
        <w:t xml:space="preserve"> </w:t>
      </w:r>
      <w:r w:rsidR="00CD359E">
        <w:rPr>
          <w:noProof/>
        </w:rPr>
        <w:drawing>
          <wp:inline distT="0" distB="0" distL="0" distR="0" wp14:anchorId="2EEC5B46" wp14:editId="40718DCE">
            <wp:extent cx="5074049" cy="7176654"/>
            <wp:effectExtent l="0" t="0" r="0" b="5715"/>
            <wp:docPr id="3824" name="Picture 38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077499" cy="7181534"/>
                    </a:xfrm>
                    <a:prstGeom prst="rect">
                      <a:avLst/>
                    </a:prstGeom>
                    <a:noFill/>
                    <a:ln>
                      <a:noFill/>
                    </a:ln>
                  </pic:spPr>
                </pic:pic>
              </a:graphicData>
            </a:graphic>
          </wp:inline>
        </w:drawing>
      </w:r>
    </w:p>
    <w:p w14:paraId="06E7CB95" w14:textId="14BD852D" w:rsidR="00447DA7" w:rsidRPr="00B86533" w:rsidRDefault="00447DA7" w:rsidP="00447DA7">
      <w:pPr>
        <w:pStyle w:val="Caption"/>
      </w:pPr>
      <w:bookmarkStart w:id="50" w:name="_Toc116454275"/>
      <w:r w:rsidRPr="00690529">
        <w:t xml:space="preserve">Figure </w:t>
      </w:r>
      <w:r w:rsidRPr="00DB428D">
        <w:fldChar w:fldCharType="begin"/>
      </w:r>
      <w:r w:rsidRPr="00DB428D">
        <w:instrText xml:space="preserve"> STYLEREF 1 \s </w:instrText>
      </w:r>
      <w:r w:rsidRPr="00DB428D">
        <w:fldChar w:fldCharType="separate"/>
      </w:r>
      <w:r w:rsidR="004A736C">
        <w:rPr>
          <w:noProof/>
        </w:rPr>
        <w:t>4</w:t>
      </w:r>
      <w:r w:rsidRPr="00DB428D">
        <w:fldChar w:fldCharType="end"/>
      </w:r>
      <w:r w:rsidRPr="00435979">
        <w:t>.</w:t>
      </w:r>
      <w:r w:rsidRPr="00DB428D">
        <w:fldChar w:fldCharType="begin"/>
      </w:r>
      <w:r w:rsidRPr="00DB428D">
        <w:instrText xml:space="preserve"> SEQ Figure \* ARABIC \s 1 </w:instrText>
      </w:r>
      <w:r w:rsidRPr="00DB428D">
        <w:fldChar w:fldCharType="separate"/>
      </w:r>
      <w:r w:rsidR="004A736C">
        <w:rPr>
          <w:noProof/>
        </w:rPr>
        <w:t>2</w:t>
      </w:r>
      <w:r w:rsidRPr="00DB428D">
        <w:fldChar w:fldCharType="end"/>
      </w:r>
      <w:r w:rsidRPr="00435979">
        <w:t xml:space="preserve">: </w:t>
      </w:r>
      <w:r>
        <w:t>Land use Map of  Sindh Province</w:t>
      </w:r>
      <w:bookmarkEnd w:id="50"/>
    </w:p>
    <w:p w14:paraId="362EFBCF" w14:textId="7B861D69" w:rsidR="005E1BAC" w:rsidRDefault="005E1BAC" w:rsidP="005E1BAC">
      <w:pPr>
        <w:rPr>
          <w:rFonts w:eastAsiaTheme="minorEastAsia" w:cstheme="minorHAnsi"/>
        </w:rPr>
      </w:pPr>
      <w:r w:rsidRPr="001517D3">
        <w:rPr>
          <w:rFonts w:cstheme="minorHAnsi"/>
        </w:rPr>
        <w:t>Flows into Sindh at Guddu averaged 65.19 MAF between 2004 and 2019, with flows concentrated during June and September. These average flows are subject to significant interannual variability. For 2018-2019 the inflows were</w:t>
      </w:r>
      <w:r>
        <w:rPr>
          <w:rFonts w:cstheme="minorHAnsi"/>
        </w:rPr>
        <w:t>,</w:t>
      </w:r>
      <w:r w:rsidRPr="001517D3">
        <w:rPr>
          <w:rFonts w:cstheme="minorHAnsi"/>
        </w:rPr>
        <w:t xml:space="preserve"> for instance</w:t>
      </w:r>
      <w:r>
        <w:rPr>
          <w:rFonts w:cstheme="minorHAnsi"/>
        </w:rPr>
        <w:t>,</w:t>
      </w:r>
      <w:r w:rsidRPr="001517D3">
        <w:rPr>
          <w:rFonts w:cstheme="minorHAnsi"/>
        </w:rPr>
        <w:t xml:space="preserve"> 49.80 MAF. Of this</w:t>
      </w:r>
      <w:r>
        <w:rPr>
          <w:rFonts w:cstheme="minorHAnsi"/>
        </w:rPr>
        <w:t>,</w:t>
      </w:r>
      <w:r w:rsidRPr="001517D3">
        <w:rPr>
          <w:rFonts w:cstheme="minorHAnsi"/>
        </w:rPr>
        <w:t xml:space="preserve"> 35.66 MAF was consumed – most of it </w:t>
      </w:r>
      <w:r w:rsidRPr="001517D3">
        <w:rPr>
          <w:rFonts w:cstheme="minorHAnsi"/>
        </w:rPr>
        <w:lastRenderedPageBreak/>
        <w:t xml:space="preserve">in agriculture (33.80 MAF). Water losses were 6.69 MAF – most of this in the </w:t>
      </w:r>
      <w:r>
        <w:rPr>
          <w:rFonts w:cstheme="minorHAnsi"/>
        </w:rPr>
        <w:t>K</w:t>
      </w:r>
      <w:r w:rsidRPr="001517D3">
        <w:rPr>
          <w:rFonts w:cstheme="minorHAnsi"/>
        </w:rPr>
        <w:t>harif season. The releases downstream Kotri barrage were 1.76 MAF (which is less than what is recommended to sustain the Indus Delta). For 2018/ 2019</w:t>
      </w:r>
      <w:r>
        <w:rPr>
          <w:rFonts w:cstheme="minorHAnsi"/>
        </w:rPr>
        <w:t>,</w:t>
      </w:r>
      <w:r w:rsidRPr="001517D3">
        <w:rPr>
          <w:rFonts w:cstheme="minorHAnsi"/>
        </w:rPr>
        <w:t xml:space="preserve"> the balance between inflows and outflows was 5.69 MAF.</w:t>
      </w:r>
      <w:r w:rsidRPr="001517D3">
        <w:rPr>
          <w:rStyle w:val="FootnoteReference"/>
          <w:rFonts w:eastAsiaTheme="minorEastAsia" w:cstheme="minorHAnsi"/>
        </w:rPr>
        <w:t xml:space="preserve"> </w:t>
      </w:r>
      <w:r>
        <w:rPr>
          <w:rStyle w:val="FootnoteReference"/>
          <w:rFonts w:eastAsiaTheme="minorEastAsia" w:cstheme="minorHAnsi"/>
        </w:rPr>
        <w:footnoteReference w:id="18"/>
      </w:r>
    </w:p>
    <w:p w14:paraId="63232DAB" w14:textId="61CD7631" w:rsidR="009421AC" w:rsidRPr="001517D3" w:rsidRDefault="009421AC" w:rsidP="005E1BAC">
      <w:pPr>
        <w:rPr>
          <w:rFonts w:cstheme="minorHAnsi"/>
        </w:rPr>
      </w:pPr>
      <w:r w:rsidRPr="001517D3">
        <w:rPr>
          <w:rFonts w:cstheme="minorHAnsi"/>
        </w:rPr>
        <w:t>Outside of the coverage of the IBIS, available surface water resources are more limited. They result from the runoff generated in catchments during rainfall. The 2018/2019 balance estimated these to be in the order of 1.2 MAF.</w:t>
      </w:r>
      <w:r w:rsidRPr="001517D3">
        <w:rPr>
          <w:rStyle w:val="FootnoteReference"/>
          <w:rFonts w:eastAsiaTheme="minorEastAsia" w:cstheme="minorHAnsi"/>
        </w:rPr>
        <w:t xml:space="preserve"> </w:t>
      </w:r>
      <w:r>
        <w:rPr>
          <w:rStyle w:val="FootnoteReference"/>
          <w:rFonts w:eastAsiaTheme="minorEastAsia" w:cstheme="minorHAnsi"/>
        </w:rPr>
        <w:footnoteReference w:id="19"/>
      </w:r>
      <w:r w:rsidRPr="001517D3">
        <w:rPr>
          <w:rFonts w:cstheme="minorHAnsi"/>
        </w:rPr>
        <w:t xml:space="preserve">  Though smaller</w:t>
      </w:r>
      <w:r>
        <w:rPr>
          <w:rFonts w:cstheme="minorHAnsi"/>
        </w:rPr>
        <w:t>,</w:t>
      </w:r>
      <w:r w:rsidRPr="001517D3">
        <w:rPr>
          <w:rFonts w:cstheme="minorHAnsi"/>
        </w:rPr>
        <w:t xml:space="preserve"> they are important for an important and relatively vulnerable part of the population of the </w:t>
      </w:r>
      <w:r w:rsidR="00BE7AFF" w:rsidRPr="001517D3">
        <w:rPr>
          <w:rFonts w:cstheme="minorHAnsi"/>
        </w:rPr>
        <w:t>province</w:t>
      </w:r>
      <w:r w:rsidRPr="001517D3">
        <w:rPr>
          <w:rFonts w:cstheme="minorHAnsi"/>
        </w:rPr>
        <w:t xml:space="preserve">. </w:t>
      </w:r>
      <w:r>
        <w:rPr>
          <w:rFonts w:cstheme="minorHAnsi"/>
        </w:rPr>
        <w:t xml:space="preserve"> </w:t>
      </w:r>
    </w:p>
    <w:p w14:paraId="54E4D764" w14:textId="10CF927E" w:rsidR="00216961" w:rsidRDefault="004627F1" w:rsidP="00216961">
      <w:r w:rsidRPr="004627F1">
        <w:t>The Indus drains an area of about 950,000 km2 and generates a mean annual discharge of 6,682 m3/s.</w:t>
      </w:r>
      <w:r w:rsidR="003D5053">
        <w:t xml:space="preserve"> </w:t>
      </w:r>
      <w:r w:rsidR="00333EE8">
        <w:t>T</w:t>
      </w:r>
      <w:r w:rsidR="003D5053">
        <w:t xml:space="preserve">he </w:t>
      </w:r>
      <w:r w:rsidR="008E22A8">
        <w:t>hydrograph</w:t>
      </w:r>
      <w:r w:rsidR="003D5053">
        <w:t xml:space="preserve"> of Indus </w:t>
      </w:r>
      <w:r w:rsidR="00D50886">
        <w:t>is presented at Sukkur</w:t>
      </w:r>
      <w:r w:rsidR="008E22A8">
        <w:t xml:space="preserve">, as a reference, in Figure </w:t>
      </w:r>
      <w:r w:rsidR="00587C2E">
        <w:t>4.</w:t>
      </w:r>
      <w:r w:rsidR="004C2427">
        <w:t>3</w:t>
      </w:r>
      <w:r w:rsidR="008E22A8">
        <w:t xml:space="preserve"> to understand the river flows and </w:t>
      </w:r>
      <w:r w:rsidR="00333EE8">
        <w:t>their</w:t>
      </w:r>
      <w:r w:rsidR="008E22A8">
        <w:t xml:space="preserve"> seasonal characteristics. </w:t>
      </w:r>
      <w:r w:rsidR="002A0652">
        <w:t xml:space="preserve"> </w:t>
      </w:r>
      <w:r w:rsidRPr="004627F1">
        <w:t xml:space="preserve"> The hydrograph of the river at Sukkur is strongly seasonal with a long low water season between October and May (low flow season) and a </w:t>
      </w:r>
      <w:r w:rsidR="00BE7AFF" w:rsidRPr="004627F1">
        <w:t>high</w:t>
      </w:r>
      <w:r w:rsidR="00BE7AFF">
        <w:t>-water</w:t>
      </w:r>
      <w:r w:rsidRPr="004627F1">
        <w:t xml:space="preserve"> season between June and September (high flow season) – driven primarily by summer snowmelt in the upper catchment and monsoon rainfall. The river usually peaks in mid-August or early September. River flow upstream of Sukkur barrage varies from a monthly average flow of approximately 22.83 MAF (28.16 BCM) in August to a monthly average flow of approximately 1.44 MAF (1.78 BCM) in January. The corresponding figures downstream of </w:t>
      </w:r>
      <w:r w:rsidR="00603FD3">
        <w:t xml:space="preserve">the </w:t>
      </w:r>
      <w:r w:rsidRPr="004627F1">
        <w:t>barrage are approximately 20.06 MAF (24.74 BCM) and 0.29 MAF (0.35 BCM) in August and December</w:t>
      </w:r>
      <w:r w:rsidR="00603FD3">
        <w:t>,</w:t>
      </w:r>
      <w:r w:rsidRPr="004627F1">
        <w:t xml:space="preserve"> respectively</w:t>
      </w:r>
      <w:r w:rsidR="005E1BAC">
        <w:t>.</w:t>
      </w:r>
    </w:p>
    <w:p w14:paraId="2A2E1FE2" w14:textId="77777777" w:rsidR="005E1BAC" w:rsidRDefault="005E1BAC" w:rsidP="00216961"/>
    <w:p w14:paraId="6A280745" w14:textId="34D7ED9B" w:rsidR="00216961" w:rsidRDefault="007A33A0" w:rsidP="007A33A0">
      <w:pPr>
        <w:jc w:val="center"/>
      </w:pPr>
      <w:r>
        <w:rPr>
          <w:noProof/>
        </w:rPr>
        <w:drawing>
          <wp:inline distT="0" distB="0" distL="0" distR="0" wp14:anchorId="5AC33397" wp14:editId="0D9F115C">
            <wp:extent cx="4572000" cy="275082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572000" cy="2750820"/>
                    </a:xfrm>
                    <a:prstGeom prst="rect">
                      <a:avLst/>
                    </a:prstGeom>
                    <a:noFill/>
                  </pic:spPr>
                </pic:pic>
              </a:graphicData>
            </a:graphic>
          </wp:inline>
        </w:drawing>
      </w:r>
    </w:p>
    <w:p w14:paraId="1CABCA25" w14:textId="0D837B41" w:rsidR="00216961" w:rsidRDefault="00216961" w:rsidP="00216961">
      <w:pPr>
        <w:pStyle w:val="Caption"/>
      </w:pPr>
      <w:bookmarkStart w:id="51" w:name="_Toc116454276"/>
      <w:r>
        <w:t xml:space="preserve">Figure </w:t>
      </w:r>
      <w:r>
        <w:rPr>
          <w:noProof/>
        </w:rPr>
        <w:fldChar w:fldCharType="begin"/>
      </w:r>
      <w:r>
        <w:rPr>
          <w:noProof/>
        </w:rPr>
        <w:instrText xml:space="preserve"> STYLEREF 1 \s </w:instrText>
      </w:r>
      <w:r>
        <w:rPr>
          <w:noProof/>
        </w:rPr>
        <w:fldChar w:fldCharType="separate"/>
      </w:r>
      <w:r w:rsidR="004A736C">
        <w:rPr>
          <w:noProof/>
        </w:rPr>
        <w:t>4</w:t>
      </w:r>
      <w:r>
        <w:rPr>
          <w:noProof/>
        </w:rPr>
        <w:fldChar w:fldCharType="end"/>
      </w:r>
      <w:r>
        <w:t>.</w:t>
      </w:r>
      <w:r>
        <w:rPr>
          <w:noProof/>
        </w:rPr>
        <w:fldChar w:fldCharType="begin"/>
      </w:r>
      <w:r>
        <w:rPr>
          <w:noProof/>
        </w:rPr>
        <w:instrText xml:space="preserve"> SEQ Figure \* ARABIC \s 1 </w:instrText>
      </w:r>
      <w:r>
        <w:rPr>
          <w:noProof/>
        </w:rPr>
        <w:fldChar w:fldCharType="separate"/>
      </w:r>
      <w:r w:rsidR="004A736C">
        <w:rPr>
          <w:noProof/>
        </w:rPr>
        <w:t>3</w:t>
      </w:r>
      <w:r>
        <w:rPr>
          <w:noProof/>
        </w:rPr>
        <w:fldChar w:fldCharType="end"/>
      </w:r>
      <w:r>
        <w:t xml:space="preserve">: Mean Monthly River Discharges </w:t>
      </w:r>
      <w:r w:rsidR="004627F1">
        <w:t xml:space="preserve"> at Sukkur</w:t>
      </w:r>
      <w:bookmarkEnd w:id="51"/>
    </w:p>
    <w:p w14:paraId="0576AC63" w14:textId="0B73E0DC" w:rsidR="00216961" w:rsidRDefault="001F4F8E" w:rsidP="001F4F8E">
      <w:pPr>
        <w:pStyle w:val="Heading3"/>
      </w:pPr>
      <w:r>
        <w:t>Floods</w:t>
      </w:r>
    </w:p>
    <w:p w14:paraId="77860207" w14:textId="1B36CA24" w:rsidR="001F4F8E" w:rsidRDefault="001F4F8E" w:rsidP="00216961">
      <w:r w:rsidRPr="001F4F8E">
        <w:t>Floods in Indus generally occur due to heavy and prolonged storms and intensive/extreme glacier and snow melting. High discharges above 0.9 million cusec</w:t>
      </w:r>
      <w:r w:rsidR="00603FD3">
        <w:t>s</w:t>
      </w:r>
      <w:r w:rsidRPr="001F4F8E">
        <w:t xml:space="preserve"> (25,485 m3/s) are termed super floods. A number of such floods have been recorded historically (1950, 1956, 1957, 1973, 1975, 1976, 1978, 1986, 1988, 1989, 1992, 1995, 2010 and 2011). Annual maximum flows of Indus at Guddu and Sukkur Barrage, from 1962 to 2010, are shown in </w:t>
      </w:r>
      <w:r w:rsidRPr="00447DA7">
        <w:rPr>
          <w:b/>
          <w:bCs/>
        </w:rPr>
        <w:t>Figure 4.</w:t>
      </w:r>
      <w:r w:rsidR="004C2427">
        <w:rPr>
          <w:b/>
          <w:bCs/>
        </w:rPr>
        <w:t>4</w:t>
      </w:r>
      <w:r w:rsidRPr="001F4F8E">
        <w:t>.</w:t>
      </w:r>
    </w:p>
    <w:p w14:paraId="34BFF542" w14:textId="77777777" w:rsidR="00216961" w:rsidRDefault="00216961" w:rsidP="00216961"/>
    <w:p w14:paraId="61ECF302" w14:textId="7E5CF785" w:rsidR="00216961" w:rsidRDefault="00B975F3" w:rsidP="00216961">
      <w:pPr>
        <w:jc w:val="center"/>
      </w:pPr>
      <w:r>
        <w:rPr>
          <w:noProof/>
        </w:rPr>
        <w:drawing>
          <wp:inline distT="0" distB="0" distL="0" distR="0" wp14:anchorId="4F90B013" wp14:editId="06F9B81D">
            <wp:extent cx="5943600" cy="3320644"/>
            <wp:effectExtent l="0" t="0" r="0" b="0"/>
            <wp:docPr id="21722" name="Picture 217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1"/>
                    <pic:cNvPicPr>
                      <a:picLocks noChangeAspect="1" noChangeArrowheads="1"/>
                    </pic:cNvPicPr>
                  </pic:nvPicPr>
                  <pic:blipFill rotWithShape="1">
                    <a:blip r:embed="rId39">
                      <a:extLst>
                        <a:ext uri="{28A0092B-C50C-407E-A947-70E740481C1C}">
                          <a14:useLocalDpi xmlns:a14="http://schemas.microsoft.com/office/drawing/2010/main" val="0"/>
                        </a:ext>
                      </a:extLst>
                    </a:blip>
                    <a:srcRect r="7650"/>
                    <a:stretch/>
                  </pic:blipFill>
                  <pic:spPr bwMode="auto">
                    <a:xfrm>
                      <a:off x="0" y="0"/>
                      <a:ext cx="5943600" cy="3320644"/>
                    </a:xfrm>
                    <a:prstGeom prst="rect">
                      <a:avLst/>
                    </a:prstGeom>
                    <a:noFill/>
                    <a:ln>
                      <a:noFill/>
                    </a:ln>
                    <a:extLst>
                      <a:ext uri="{53640926-AAD7-44D8-BBD7-CCE9431645EC}">
                        <a14:shadowObscured xmlns:a14="http://schemas.microsoft.com/office/drawing/2010/main"/>
                      </a:ext>
                    </a:extLst>
                  </pic:spPr>
                </pic:pic>
              </a:graphicData>
            </a:graphic>
          </wp:inline>
        </w:drawing>
      </w:r>
    </w:p>
    <w:p w14:paraId="5A337F3F" w14:textId="31FF3666" w:rsidR="00216961" w:rsidRDefault="00216961" w:rsidP="00216961">
      <w:pPr>
        <w:pStyle w:val="Caption"/>
      </w:pPr>
      <w:bookmarkStart w:id="52" w:name="_Toc116454277"/>
      <w:r>
        <w:t xml:space="preserve">Figure </w:t>
      </w:r>
      <w:r>
        <w:rPr>
          <w:noProof/>
        </w:rPr>
        <w:fldChar w:fldCharType="begin"/>
      </w:r>
      <w:r>
        <w:rPr>
          <w:noProof/>
        </w:rPr>
        <w:instrText xml:space="preserve"> STYLEREF 1 \s </w:instrText>
      </w:r>
      <w:r>
        <w:rPr>
          <w:noProof/>
        </w:rPr>
        <w:fldChar w:fldCharType="separate"/>
      </w:r>
      <w:r w:rsidR="004A736C">
        <w:rPr>
          <w:noProof/>
        </w:rPr>
        <w:t>4</w:t>
      </w:r>
      <w:r>
        <w:rPr>
          <w:noProof/>
        </w:rPr>
        <w:fldChar w:fldCharType="end"/>
      </w:r>
      <w:r>
        <w:t>.</w:t>
      </w:r>
      <w:r>
        <w:rPr>
          <w:noProof/>
        </w:rPr>
        <w:fldChar w:fldCharType="begin"/>
      </w:r>
      <w:r>
        <w:rPr>
          <w:noProof/>
        </w:rPr>
        <w:instrText xml:space="preserve"> SEQ Figure \* ARABIC \s 1 </w:instrText>
      </w:r>
      <w:r>
        <w:rPr>
          <w:noProof/>
        </w:rPr>
        <w:fldChar w:fldCharType="separate"/>
      </w:r>
      <w:r w:rsidR="004A736C">
        <w:rPr>
          <w:noProof/>
        </w:rPr>
        <w:t>4</w:t>
      </w:r>
      <w:r>
        <w:rPr>
          <w:noProof/>
        </w:rPr>
        <w:fldChar w:fldCharType="end"/>
      </w:r>
      <w:r>
        <w:t xml:space="preserve">: </w:t>
      </w:r>
      <w:r w:rsidR="00B65909" w:rsidRPr="00B65909">
        <w:t>Annual Maximum Flow at Sukkur and Guddu Barrage from 1962- 2010</w:t>
      </w:r>
      <w:bookmarkEnd w:id="52"/>
    </w:p>
    <w:p w14:paraId="5D323EEB" w14:textId="078C0619" w:rsidR="00216961" w:rsidRDefault="00216961" w:rsidP="00216961">
      <w:pPr>
        <w:jc w:val="center"/>
      </w:pPr>
    </w:p>
    <w:p w14:paraId="2B428E3D" w14:textId="384DE225" w:rsidR="00216961" w:rsidRDefault="00216961" w:rsidP="00216961">
      <w:pPr>
        <w:pStyle w:val="Heading3"/>
      </w:pPr>
      <w:r>
        <w:t xml:space="preserve">Geology </w:t>
      </w:r>
    </w:p>
    <w:p w14:paraId="23AFEDF5" w14:textId="0D5CF425" w:rsidR="00061337" w:rsidRDefault="00061337" w:rsidP="00061337">
      <w:r>
        <w:t>The prevailing geologic conditions in the region are the results of extensive inundation, depositions, coastal movements, and erosions over a long period of time in the geological ages. The geology of the region is closely related to the formation process of Himalayan ranges resulting in intense deformation with complex folding, high angle strike-slip faults and crust thickening expressed in a series of thrust faults. The important tectonic changes which have had so much influence in the region are feebly visible</w:t>
      </w:r>
      <w:r w:rsidR="00333EE8">
        <w:t>,</w:t>
      </w:r>
      <w:r>
        <w:t xml:space="preserve"> particularly in the Indus Plain, and it is only by considering the geology on a broader regional scale, as well as in site</w:t>
      </w:r>
      <w:r w:rsidR="00333EE8">
        <w:t>-</w:t>
      </w:r>
      <w:r>
        <w:t xml:space="preserve">specific detail, that the effects can be appreciated. </w:t>
      </w:r>
    </w:p>
    <w:p w14:paraId="34FBA18E" w14:textId="79AF47B6" w:rsidR="00061337" w:rsidRDefault="00061337" w:rsidP="00061337">
      <w:r>
        <w:t>Most parts of Sindh are covered either by recent alluvium or wind-borne sand. The principal features of geological significance are to be found in the hilly portions of the province, towards the west of the Indus. Outlying extensions of this hilly tract occur east of the Indus as well, near Sukkur, Hyderabad and Jerruck. The isolated hills of Nagarparkar on the northern border of the Rann of Kutch belong to quite a different</w:t>
      </w:r>
      <w:r w:rsidR="009F444C">
        <w:t xml:space="preserve"> </w:t>
      </w:r>
      <w:r>
        <w:t>system both geographically and geologically.</w:t>
      </w:r>
    </w:p>
    <w:p w14:paraId="63C04916" w14:textId="549F35CB" w:rsidR="00216961" w:rsidRDefault="00A35106" w:rsidP="009F444C">
      <w:r>
        <w:t xml:space="preserve">The soil in the plains of Sindh is plastic clay that has been deposited by the Indus. Combined with water it develops into a rich </w:t>
      </w:r>
      <w:r w:rsidR="006D1210">
        <w:t>mound</w:t>
      </w:r>
      <w:r>
        <w:t xml:space="preserve"> and without water</w:t>
      </w:r>
      <w:r w:rsidR="00333EE8">
        <w:t>,</w:t>
      </w:r>
      <w:r>
        <w:t xml:space="preserve"> it degenerates into</w:t>
      </w:r>
      <w:r w:rsidR="00175D3D">
        <w:t xml:space="preserve"> a desert. Nearly the entire Indus valley has soil </w:t>
      </w:r>
      <w:r w:rsidR="00333EE8">
        <w:t>that</w:t>
      </w:r>
      <w:r w:rsidR="00175D3D">
        <w:t xml:space="preserve"> is extremely friable and easily disintegrated by the flow of water. Resultantly, the water always contains a large amount of suspended silt.</w:t>
      </w:r>
    </w:p>
    <w:p w14:paraId="75A025FD" w14:textId="0DCB83AC" w:rsidR="00216961" w:rsidRDefault="00774621" w:rsidP="00216961">
      <w:r>
        <w:t>Sindh</w:t>
      </w:r>
      <w:r w:rsidRPr="00774621">
        <w:t xml:space="preserve"> is located in </w:t>
      </w:r>
      <w:r w:rsidR="00603FD3">
        <w:t xml:space="preserve">a </w:t>
      </w:r>
      <w:r w:rsidRPr="00774621">
        <w:t xml:space="preserve">seismically inactive region with </w:t>
      </w:r>
      <w:r w:rsidR="00603FD3">
        <w:t xml:space="preserve">a </w:t>
      </w:r>
      <w:r w:rsidRPr="00774621">
        <w:t xml:space="preserve">history of low to medium magnitude earthquakes in its near vicinity.  According to </w:t>
      </w:r>
      <w:r w:rsidR="00603FD3">
        <w:t xml:space="preserve">the </w:t>
      </w:r>
      <w:r w:rsidRPr="00774621">
        <w:t>building code of Pakistan Seismic Provisions (2007)</w:t>
      </w:r>
      <w:r w:rsidR="00603FD3">
        <w:t>,</w:t>
      </w:r>
      <w:r w:rsidRPr="00774621">
        <w:t xml:space="preserve"> the </w:t>
      </w:r>
      <w:r w:rsidR="00603FD3">
        <w:t>p</w:t>
      </w:r>
      <w:r w:rsidR="007F357B">
        <w:t>roject area</w:t>
      </w:r>
      <w:r w:rsidR="00061337">
        <w:t>s</w:t>
      </w:r>
      <w:r w:rsidRPr="00774621">
        <w:t xml:space="preserve"> </w:t>
      </w:r>
      <w:r w:rsidR="00061337">
        <w:t>are</w:t>
      </w:r>
      <w:r w:rsidR="00061337" w:rsidRPr="00774621">
        <w:t xml:space="preserve"> </w:t>
      </w:r>
      <w:r w:rsidRPr="00774621">
        <w:t>located in zone 2A with recommended peak ground acceleration of 0.08 to 0.16g.</w:t>
      </w:r>
    </w:p>
    <w:p w14:paraId="66EF429F" w14:textId="77777777" w:rsidR="00C60554" w:rsidRPr="001517D3" w:rsidRDefault="00C60554" w:rsidP="00707607">
      <w:pPr>
        <w:rPr>
          <w:rFonts w:cstheme="minorHAnsi"/>
        </w:rPr>
      </w:pPr>
    </w:p>
    <w:p w14:paraId="1E778248" w14:textId="77777777" w:rsidR="00707607" w:rsidRPr="001517D3" w:rsidRDefault="00707607" w:rsidP="00707607">
      <w:pPr>
        <w:pStyle w:val="Heading3"/>
      </w:pPr>
      <w:r w:rsidRPr="001517D3">
        <w:lastRenderedPageBreak/>
        <w:t>Groundwater</w:t>
      </w:r>
    </w:p>
    <w:p w14:paraId="69CDBE4C" w14:textId="665EF67A" w:rsidR="00707607" w:rsidRPr="001517D3" w:rsidRDefault="00707607" w:rsidP="00707607">
      <w:pPr>
        <w:rPr>
          <w:rFonts w:cstheme="minorHAnsi"/>
        </w:rPr>
      </w:pPr>
      <w:r w:rsidRPr="001517D3">
        <w:rPr>
          <w:rFonts w:cstheme="minorHAnsi"/>
        </w:rPr>
        <w:t>Another important and increasingly used source of water – both in the dryland and the canal area is groundwater. Groundwater resources complement available water resources in Sindh and its safe yield has been estimated to range between 4.4 MAF and 8.1 MAF.</w:t>
      </w:r>
      <w:r w:rsidRPr="001517D3">
        <w:rPr>
          <w:rStyle w:val="FootnoteReference"/>
          <w:rFonts w:eastAsiaTheme="minorEastAsia" w:cstheme="minorHAnsi"/>
        </w:rPr>
        <w:t xml:space="preserve"> </w:t>
      </w:r>
      <w:r>
        <w:rPr>
          <w:rStyle w:val="FootnoteReference"/>
          <w:rFonts w:eastAsiaTheme="minorEastAsia" w:cstheme="minorHAnsi"/>
        </w:rPr>
        <w:footnoteReference w:id="20"/>
      </w:r>
      <w:r w:rsidRPr="001517D3">
        <w:rPr>
          <w:rFonts w:cstheme="minorHAnsi"/>
        </w:rPr>
        <w:t xml:space="preserve"> However, the use of groundwater is comparatively lesser (4.3 billion cubic meter</w:t>
      </w:r>
      <w:r w:rsidR="00E64C31">
        <w:rPr>
          <w:rFonts w:cstheme="minorHAnsi"/>
        </w:rPr>
        <w:t>s</w:t>
      </w:r>
      <w:r w:rsidRPr="001517D3">
        <w:rPr>
          <w:rFonts w:cstheme="minorHAnsi"/>
        </w:rPr>
        <w:t>) because of two primary reasons: firstly, most of the area is lying on saline or brackish water; secondly, canal command areas are being provided with surface irrigation supplies</w:t>
      </w:r>
      <w:r w:rsidRPr="008B34C5">
        <w:rPr>
          <w:vertAlign w:val="superscript"/>
        </w:rPr>
        <w:footnoteReference w:id="21"/>
      </w:r>
      <w:r w:rsidRPr="001517D3">
        <w:rPr>
          <w:rFonts w:cstheme="minorHAnsi"/>
        </w:rPr>
        <w:t xml:space="preserve">. The decade of the 90s and up to 2007-08 witnessed the fastest rate of “tubewellization”, though the rate of increase in </w:t>
      </w:r>
      <w:r w:rsidR="00E64C31">
        <w:rPr>
          <w:rFonts w:cstheme="minorHAnsi"/>
        </w:rPr>
        <w:t xml:space="preserve">the </w:t>
      </w:r>
      <w:r w:rsidRPr="001517D3">
        <w:rPr>
          <w:rFonts w:cstheme="minorHAnsi"/>
        </w:rPr>
        <w:t>number of tubewells has reduced now</w:t>
      </w:r>
      <w:r>
        <w:rPr>
          <w:rStyle w:val="FootnoteReference"/>
          <w:rFonts w:eastAsiaTheme="minorEastAsia" w:cstheme="minorHAnsi"/>
        </w:rPr>
        <w:footnoteReference w:id="22"/>
      </w:r>
      <w:r w:rsidRPr="001517D3">
        <w:rPr>
          <w:rFonts w:cstheme="minorHAnsi"/>
        </w:rPr>
        <w:t xml:space="preserve">. Sindh </w:t>
      </w:r>
      <w:r w:rsidR="003C5CF7" w:rsidRPr="001517D3">
        <w:rPr>
          <w:rFonts w:cstheme="minorHAnsi"/>
        </w:rPr>
        <w:t>Bureau</w:t>
      </w:r>
      <w:r w:rsidRPr="001517D3">
        <w:rPr>
          <w:rFonts w:cstheme="minorHAnsi"/>
        </w:rPr>
        <w:t xml:space="preserve"> of Statistics reported a ratio of 4:1 in area irrigated by canal water to the area irrigated by tubewells in year 2007-08</w:t>
      </w:r>
      <w:r>
        <w:rPr>
          <w:rStyle w:val="FootnoteReference"/>
          <w:rFonts w:eastAsiaTheme="minorEastAsia" w:cstheme="minorHAnsi"/>
        </w:rPr>
        <w:footnoteReference w:id="23"/>
      </w:r>
      <w:r w:rsidRPr="001517D3">
        <w:rPr>
          <w:rFonts w:cstheme="minorHAnsi"/>
        </w:rPr>
        <w:t xml:space="preserve">. As per </w:t>
      </w:r>
      <w:r w:rsidR="00CC3537">
        <w:rPr>
          <w:rFonts w:cstheme="minorHAnsi"/>
        </w:rPr>
        <w:t xml:space="preserve">the </w:t>
      </w:r>
      <w:r w:rsidRPr="001517D3">
        <w:rPr>
          <w:rFonts w:cstheme="minorHAnsi"/>
        </w:rPr>
        <w:t>Pakistan Bureau of Statistics Agricultural Statistics of Pakistan 2010-11, the number of tubewells and lift pumps in Sindh is 38,330 and 7,809</w:t>
      </w:r>
      <w:r w:rsidR="00CC3537">
        <w:rPr>
          <w:rFonts w:cstheme="minorHAnsi"/>
        </w:rPr>
        <w:t>,</w:t>
      </w:r>
      <w:r w:rsidRPr="001517D3">
        <w:rPr>
          <w:rFonts w:cstheme="minorHAnsi"/>
        </w:rPr>
        <w:t xml:space="preserve"> respectively</w:t>
      </w:r>
      <w:r>
        <w:rPr>
          <w:rStyle w:val="FootnoteReference"/>
          <w:rFonts w:eastAsiaTheme="minorEastAsia" w:cstheme="minorHAnsi"/>
        </w:rPr>
        <w:footnoteReference w:id="24"/>
      </w:r>
      <w:r w:rsidRPr="001517D3">
        <w:rPr>
          <w:rFonts w:cstheme="minorHAnsi"/>
        </w:rPr>
        <w:t>. The number of private farms reported as owning tubewells in Sindh is 30,644, according to the Agriculture Census of 2010. More than 19% of these are in the project districts. Interestingly, no private farms from Shikarpur, Larkana and Qamber-Shahdadkot reported owning a tubewell. A further 80,350 private farms reported using rented tubewells in the province, more than 30% of these in the project districts</w:t>
      </w:r>
      <w:r>
        <w:rPr>
          <w:rStyle w:val="FootnoteReference"/>
          <w:rFonts w:eastAsiaTheme="minorEastAsia" w:cstheme="minorHAnsi"/>
        </w:rPr>
        <w:footnoteReference w:id="25"/>
      </w:r>
      <w:r w:rsidRPr="001517D3">
        <w:rPr>
          <w:rFonts w:cstheme="minorHAnsi"/>
        </w:rPr>
        <w:t xml:space="preserve">. </w:t>
      </w:r>
    </w:p>
    <w:p w14:paraId="65126C34" w14:textId="77777777" w:rsidR="00707607" w:rsidRPr="001517D3" w:rsidRDefault="00707607" w:rsidP="00707607">
      <w:pPr>
        <w:rPr>
          <w:rFonts w:cstheme="minorHAnsi"/>
        </w:rPr>
      </w:pPr>
    </w:p>
    <w:p w14:paraId="117EF15C" w14:textId="77777777" w:rsidR="005E09BF" w:rsidRDefault="00707607" w:rsidP="005E09BF">
      <w:pPr>
        <w:rPr>
          <w:rFonts w:cstheme="minorHAnsi"/>
        </w:rPr>
      </w:pPr>
      <w:r w:rsidRPr="001517D3">
        <w:rPr>
          <w:rFonts w:cstheme="minorHAnsi"/>
        </w:rPr>
        <w:t>Salinity has always been a feature of groundwater in Sindh</w:t>
      </w:r>
      <w:r w:rsidR="00CC3537">
        <w:rPr>
          <w:rFonts w:cstheme="minorHAnsi"/>
        </w:rPr>
        <w:t>,</w:t>
      </w:r>
      <w:r w:rsidRPr="001517D3">
        <w:rPr>
          <w:rFonts w:cstheme="minorHAnsi"/>
        </w:rPr>
        <w:t xml:space="preserve"> but there is concern it is increasing due to up coning of saline water in areas where groundwater is intensely used and in coastal areas because of the ingression of sea water in the Delta</w:t>
      </w:r>
      <w:r>
        <w:rPr>
          <w:rStyle w:val="FootnoteReference"/>
          <w:rFonts w:eastAsiaTheme="minorEastAsia" w:cstheme="minorHAnsi"/>
        </w:rPr>
        <w:footnoteReference w:id="26"/>
      </w:r>
      <w:r w:rsidRPr="001517D3">
        <w:rPr>
          <w:rFonts w:cstheme="minorHAnsi"/>
        </w:rPr>
        <w:t>.</w:t>
      </w:r>
      <w:r w:rsidR="005E09BF">
        <w:rPr>
          <w:rFonts w:cstheme="minorHAnsi"/>
        </w:rPr>
        <w:t xml:space="preserve"> </w:t>
      </w:r>
    </w:p>
    <w:p w14:paraId="0ECDEE5F" w14:textId="7C7172CF" w:rsidR="00707607" w:rsidRPr="001517D3" w:rsidRDefault="005E09BF" w:rsidP="00707607">
      <w:pPr>
        <w:rPr>
          <w:rFonts w:cstheme="minorHAnsi"/>
        </w:rPr>
      </w:pPr>
      <w:r w:rsidRPr="005E09BF">
        <w:rPr>
          <w:rFonts w:cstheme="minorHAnsi"/>
        </w:rPr>
        <w:t>In the mid</w:t>
      </w:r>
      <w:r w:rsidR="00DA5BD7">
        <w:rPr>
          <w:rFonts w:cstheme="minorHAnsi"/>
        </w:rPr>
        <w:t>-</w:t>
      </w:r>
      <w:r w:rsidRPr="005E09BF">
        <w:rPr>
          <w:rFonts w:cstheme="minorHAnsi"/>
        </w:rPr>
        <w:t>region of Sindh - Qambar Shahdadkot, Larkana and Khairpur districts – much of the freshwater exploitation occurs between 30 and 60 meters. Fresh groundwater is found in pockets that are aerially extensive between the left bank of the Indus River and Rohri Canal, where river recharge and canal seepage has accumulated. The groundwater increases in salinity with depth, which requires careful management of extraction to avoid upco</w:t>
      </w:r>
      <w:r w:rsidR="00DA5BD7">
        <w:rPr>
          <w:rFonts w:cstheme="minorHAnsi"/>
        </w:rPr>
        <w:t>m</w:t>
      </w:r>
      <w:r w:rsidRPr="005E09BF">
        <w:rPr>
          <w:rFonts w:cstheme="minorHAnsi"/>
        </w:rPr>
        <w:t>ing and lateral saline water intrusion. Tube wells supply groundwater for irri</w:t>
      </w:r>
      <w:r w:rsidRPr="005E09BF">
        <w:rPr>
          <w:rFonts w:cstheme="minorHAnsi"/>
        </w:rPr>
        <w:softHyphen/>
        <w:t xml:space="preserve">gation, which is used conjunctively with surface water. In the coastal regions of Sindh through Thatta and Badin districts, and also including Tharparkar district, saline groundwater is encountered at 10 to 30 m.  </w:t>
      </w:r>
      <w:r>
        <w:rPr>
          <w:rFonts w:cstheme="minorHAnsi"/>
        </w:rPr>
        <w:t>T</w:t>
      </w:r>
      <w:r w:rsidRPr="005E09BF">
        <w:rPr>
          <w:rFonts w:cstheme="minorHAnsi"/>
        </w:rPr>
        <w:t xml:space="preserve">he surface topography in the eastern area in Tharparkar is about 100 meters higher compared with the surface elevation in </w:t>
      </w:r>
      <w:r w:rsidR="00DA5BD7">
        <w:rPr>
          <w:rFonts w:cstheme="minorHAnsi"/>
        </w:rPr>
        <w:t xml:space="preserve">the </w:t>
      </w:r>
      <w:r w:rsidRPr="005E09BF">
        <w:rPr>
          <w:rFonts w:cstheme="minorHAnsi"/>
        </w:rPr>
        <w:t>coastal Thatta and Badin districts. As a result, there is very little groundwater use there other than hand pumps and a few bores tapping pock</w:t>
      </w:r>
      <w:r w:rsidRPr="005E09BF">
        <w:rPr>
          <w:rFonts w:cstheme="minorHAnsi"/>
        </w:rPr>
        <w:softHyphen/>
        <w:t xml:space="preserve">ets of freshwater. However, even in this area, some farmers use innovative methods for tapping the freshwater lens, which essentially relies on the transmissive nature of the aquifer and seepage from irrigation return flows. In the long run, this is probably not sustainable as salinity will </w:t>
      </w:r>
      <w:r w:rsidRPr="005E09BF">
        <w:rPr>
          <w:rFonts w:cstheme="minorHAnsi"/>
        </w:rPr>
        <w:lastRenderedPageBreak/>
        <w:t>increase. Parts of this region have thick clay sequences near the surface that overlie deeper water-bearing sand layers and are likely to provide protection from pollutants. However, as saline groundwater is found even at shal</w:t>
      </w:r>
      <w:r w:rsidRPr="005E09BF">
        <w:rPr>
          <w:rFonts w:cstheme="minorHAnsi"/>
        </w:rPr>
        <w:softHyphen/>
        <w:t>low depths, the groundwater in these layers is likely to be highly saline. In this part of the basin, aquifer yields are poor</w:t>
      </w:r>
      <w:r w:rsidR="00305B2D">
        <w:rPr>
          <w:rFonts w:cstheme="minorHAnsi"/>
        </w:rPr>
        <w:t>,</w:t>
      </w:r>
      <w:r w:rsidRPr="005E09BF">
        <w:rPr>
          <w:rFonts w:cstheme="minorHAnsi"/>
        </w:rPr>
        <w:t xml:space="preserve"> and groundwater is susceptible to seawater intrusion and upco</w:t>
      </w:r>
      <w:r w:rsidR="00305B2D">
        <w:rPr>
          <w:rFonts w:cstheme="minorHAnsi"/>
        </w:rPr>
        <w:t>m</w:t>
      </w:r>
      <w:r w:rsidRPr="005E09BF">
        <w:rPr>
          <w:rFonts w:cstheme="minorHAnsi"/>
        </w:rPr>
        <w:t>ing</w:t>
      </w:r>
      <w:r>
        <w:rPr>
          <w:rStyle w:val="FootnoteReference"/>
          <w:rFonts w:cstheme="minorHAnsi"/>
        </w:rPr>
        <w:footnoteReference w:id="27"/>
      </w:r>
      <w:r w:rsidRPr="005E09BF">
        <w:rPr>
          <w:rFonts w:cstheme="minorHAnsi"/>
        </w:rPr>
        <w:t>.</w:t>
      </w:r>
    </w:p>
    <w:p w14:paraId="0D3E6012" w14:textId="77777777" w:rsidR="00707607" w:rsidRPr="001517D3" w:rsidRDefault="00707607" w:rsidP="00707607">
      <w:pPr>
        <w:pStyle w:val="Heading3"/>
      </w:pPr>
      <w:r w:rsidRPr="001517D3">
        <w:t>Water Usage and Quality</w:t>
      </w:r>
      <w:r>
        <w:rPr>
          <w:rStyle w:val="FootnoteReference"/>
          <w:rFonts w:eastAsiaTheme="minorEastAsia" w:cstheme="minorHAnsi"/>
          <w:bCs/>
        </w:rPr>
        <w:footnoteReference w:id="28"/>
      </w:r>
      <w:r w:rsidRPr="001517D3">
        <w:t>:</w:t>
      </w:r>
    </w:p>
    <w:p w14:paraId="2CF856CD" w14:textId="274E6EA7" w:rsidR="00707607" w:rsidRPr="001517D3" w:rsidRDefault="00707607" w:rsidP="00707607">
      <w:pPr>
        <w:rPr>
          <w:rFonts w:cstheme="minorHAnsi"/>
        </w:rPr>
      </w:pPr>
      <w:r w:rsidRPr="001517D3">
        <w:rPr>
          <w:rFonts w:cstheme="minorHAnsi"/>
        </w:rPr>
        <w:t>The largest use of water in Sindh is agriculture. Crop consumption is around 95% of total consumption, with actual evapotranspiration varying between 26.6 MAF and 41.7 MAF. At the same time, annual domestic water demand is estimated at 1.2 MAF, industrial water demand at 0.5 MAF, and water use for livestock is relatively low. Flows to the Indus Delta to maintain its ecosystem functions are another important water use</w:t>
      </w:r>
      <w:r w:rsidR="00305B2D">
        <w:rPr>
          <w:rFonts w:cstheme="minorHAnsi"/>
        </w:rPr>
        <w:t>,</w:t>
      </w:r>
      <w:r w:rsidRPr="001517D3">
        <w:rPr>
          <w:rFonts w:cstheme="minorHAnsi"/>
        </w:rPr>
        <w:t xml:space="preserve"> and the Indus River Accord stipulates recommended annual flows of 10 MAF per annum, though actual flows vary between the years and have often been inadequate to meet environmental flow requirements.</w:t>
      </w:r>
    </w:p>
    <w:p w14:paraId="4E26BC28" w14:textId="04CD534C" w:rsidR="00707607" w:rsidRDefault="00707607" w:rsidP="00707607">
      <w:r w:rsidRPr="001517D3">
        <w:rPr>
          <w:rFonts w:cstheme="minorHAnsi"/>
          <w:b/>
          <w:bCs/>
        </w:rPr>
        <w:t>Water quality</w:t>
      </w:r>
      <w:r w:rsidRPr="001517D3">
        <w:rPr>
          <w:rFonts w:cstheme="minorHAnsi"/>
        </w:rPr>
        <w:t xml:space="preserve"> is becoming an issue that is as important as managing water quantity in Sindh.  Most drinking water supplies are unsafe for human consumption due to bacteriological contamination, the uncontrolled disposal of effluents from cities and industries upstream of Sindh and inside the </w:t>
      </w:r>
      <w:r w:rsidR="00BE7AFF" w:rsidRPr="001517D3">
        <w:rPr>
          <w:rFonts w:cstheme="minorHAnsi"/>
        </w:rPr>
        <w:t>province</w:t>
      </w:r>
      <w:r w:rsidRPr="001517D3">
        <w:rPr>
          <w:rFonts w:cstheme="minorHAnsi"/>
        </w:rPr>
        <w:t>, the wash-out of agrochemicals or the presence of</w:t>
      </w:r>
      <w:r w:rsidR="00E72C26">
        <w:rPr>
          <w:rFonts w:cstheme="minorHAnsi"/>
        </w:rPr>
        <w:t xml:space="preserve"> naturally occurring </w:t>
      </w:r>
      <w:r w:rsidRPr="001517D3">
        <w:rPr>
          <w:rFonts w:cstheme="minorHAnsi"/>
        </w:rPr>
        <w:t xml:space="preserve"> lead or arsenic.</w:t>
      </w:r>
    </w:p>
    <w:p w14:paraId="3CC221F6" w14:textId="77777777" w:rsidR="00216961" w:rsidRDefault="00216961" w:rsidP="00216961">
      <w:pPr>
        <w:pStyle w:val="Heading2"/>
      </w:pPr>
      <w:bookmarkStart w:id="53" w:name="_Toc117074618"/>
      <w:r>
        <w:t>Biological Environment</w:t>
      </w:r>
      <w:bookmarkEnd w:id="53"/>
    </w:p>
    <w:p w14:paraId="7E9DAB96" w14:textId="5D8CE9EA" w:rsidR="00216961" w:rsidRPr="00AB0413" w:rsidRDefault="00216961" w:rsidP="00216961">
      <w:pPr>
        <w:pStyle w:val="Heading3"/>
      </w:pPr>
      <w:r w:rsidRPr="00AB0413">
        <w:t xml:space="preserve">Ecological Screening of the </w:t>
      </w:r>
      <w:r w:rsidR="00A36333" w:rsidRPr="00AB0413">
        <w:t xml:space="preserve">Project </w:t>
      </w:r>
      <w:r w:rsidR="00012177">
        <w:t xml:space="preserve">Influence </w:t>
      </w:r>
      <w:r w:rsidR="00A36333" w:rsidRPr="00AB0413">
        <w:t>Area</w:t>
      </w:r>
    </w:p>
    <w:p w14:paraId="0C750132" w14:textId="3FE5E640" w:rsidR="00216961" w:rsidRDefault="00D87EFC" w:rsidP="00216961">
      <w:r w:rsidRPr="00D87EFC">
        <w:t xml:space="preserve">An ecological screening exercise </w:t>
      </w:r>
      <w:r w:rsidR="00AE34B9">
        <w:t>has been</w:t>
      </w:r>
      <w:r w:rsidR="00AE34B9" w:rsidRPr="00D87EFC">
        <w:t xml:space="preserve"> </w:t>
      </w:r>
      <w:r w:rsidRPr="00D87EFC">
        <w:t xml:space="preserve">carried out to identify the key biodiversity areas and protected areas around the </w:t>
      </w:r>
      <w:r w:rsidR="00625E93">
        <w:t>catchment of irrigated areas in Sindh</w:t>
      </w:r>
      <w:r w:rsidRPr="00D87EFC">
        <w:t xml:space="preserve"> using an Integrated Biodiversity Assessment Tool (IBAT). </w:t>
      </w:r>
      <w:r w:rsidR="007E4AC9">
        <w:t>According to t</w:t>
      </w:r>
      <w:r w:rsidRPr="00D87EFC">
        <w:t>he IBAT assessment</w:t>
      </w:r>
      <w:r w:rsidR="007E4AC9">
        <w:t>, there are 44 protected areas, 15 key biodiversity areas and 129 IUCN red list species</w:t>
      </w:r>
      <w:r w:rsidRPr="00D87EFC">
        <w:t xml:space="preserve"> in the </w:t>
      </w:r>
      <w:r w:rsidR="00DC6C12">
        <w:t xml:space="preserve">irrigation network </w:t>
      </w:r>
      <w:r w:rsidR="007E4AC9">
        <w:t>area</w:t>
      </w:r>
      <w:r w:rsidR="00DC6C12">
        <w:t xml:space="preserve"> of Sindh</w:t>
      </w:r>
      <w:r w:rsidRPr="00D87EFC">
        <w:t xml:space="preserve">. The list of threatened species that can be found within the </w:t>
      </w:r>
      <w:r w:rsidR="00625E93" w:rsidRPr="00D87EFC">
        <w:t xml:space="preserve">the </w:t>
      </w:r>
      <w:r w:rsidR="00625E93">
        <w:t>catchment of irrigated areas in Sindh</w:t>
      </w:r>
      <w:r w:rsidR="00625E93" w:rsidRPr="00D87EFC">
        <w:t xml:space="preserve"> </w:t>
      </w:r>
      <w:r w:rsidRPr="00D87EFC">
        <w:t xml:space="preserve">is presented in </w:t>
      </w:r>
      <w:r w:rsidRPr="00C60554">
        <w:rPr>
          <w:b/>
          <w:bCs/>
        </w:rPr>
        <w:t xml:space="preserve">Table </w:t>
      </w:r>
      <w:r w:rsidR="005C06D9" w:rsidRPr="00C60554">
        <w:rPr>
          <w:b/>
          <w:bCs/>
        </w:rPr>
        <w:t>4.</w:t>
      </w:r>
      <w:r w:rsidR="0036187D">
        <w:rPr>
          <w:b/>
          <w:bCs/>
        </w:rPr>
        <w:t>3</w:t>
      </w:r>
      <w:r w:rsidRPr="00D87EFC">
        <w:t>.</w:t>
      </w:r>
      <w:r w:rsidR="00216961">
        <w:t xml:space="preserve"> </w:t>
      </w:r>
    </w:p>
    <w:p w14:paraId="57877054" w14:textId="1C977360" w:rsidR="00216961" w:rsidRDefault="00216961" w:rsidP="00216961">
      <w:pPr>
        <w:pStyle w:val="Caption"/>
      </w:pPr>
      <w:bookmarkStart w:id="54" w:name="_Toc116454240"/>
      <w:r>
        <w:t xml:space="preserve">Table </w:t>
      </w:r>
      <w:r>
        <w:rPr>
          <w:noProof/>
        </w:rPr>
        <w:fldChar w:fldCharType="begin"/>
      </w:r>
      <w:r>
        <w:rPr>
          <w:noProof/>
        </w:rPr>
        <w:instrText xml:space="preserve"> STYLEREF 1 \s </w:instrText>
      </w:r>
      <w:r>
        <w:rPr>
          <w:noProof/>
        </w:rPr>
        <w:fldChar w:fldCharType="separate"/>
      </w:r>
      <w:r w:rsidR="004A736C">
        <w:rPr>
          <w:noProof/>
        </w:rPr>
        <w:t>4</w:t>
      </w:r>
      <w:r>
        <w:rPr>
          <w:noProof/>
        </w:rPr>
        <w:fldChar w:fldCharType="end"/>
      </w:r>
      <w:r>
        <w:t>.</w:t>
      </w:r>
      <w:r>
        <w:rPr>
          <w:noProof/>
        </w:rPr>
        <w:fldChar w:fldCharType="begin"/>
      </w:r>
      <w:r>
        <w:rPr>
          <w:noProof/>
        </w:rPr>
        <w:instrText xml:space="preserve"> SEQ Table \* ARABIC \s 1 </w:instrText>
      </w:r>
      <w:r>
        <w:rPr>
          <w:noProof/>
        </w:rPr>
        <w:fldChar w:fldCharType="separate"/>
      </w:r>
      <w:r w:rsidR="004A736C">
        <w:rPr>
          <w:noProof/>
        </w:rPr>
        <w:t>3</w:t>
      </w:r>
      <w:r>
        <w:rPr>
          <w:noProof/>
        </w:rPr>
        <w:fldChar w:fldCharType="end"/>
      </w:r>
      <w:r>
        <w:t xml:space="preserve">: Threatened Species </w:t>
      </w:r>
      <w:r w:rsidR="00066C02">
        <w:t>in the</w:t>
      </w:r>
      <w:r w:rsidR="00625E93">
        <w:t xml:space="preserve"> Catchment of</w:t>
      </w:r>
      <w:r>
        <w:t xml:space="preserve"> </w:t>
      </w:r>
      <w:r w:rsidR="00625E93">
        <w:t>Irrigated Areas in Sindh</w:t>
      </w:r>
      <w:bookmarkEnd w:id="54"/>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20"/>
        <w:gridCol w:w="2139"/>
        <w:gridCol w:w="2708"/>
        <w:gridCol w:w="1426"/>
      </w:tblGrid>
      <w:tr w:rsidR="00216961" w:rsidRPr="00C60554" w14:paraId="0019D0C8" w14:textId="77777777" w:rsidTr="0006115D">
        <w:trPr>
          <w:tblHeader/>
          <w:jc w:val="center"/>
        </w:trPr>
        <w:tc>
          <w:tcPr>
            <w:tcW w:w="0" w:type="auto"/>
            <w:shd w:val="clear" w:color="auto" w:fill="A6A6A6" w:themeFill="background1" w:themeFillShade="A6"/>
            <w:noWrap/>
            <w:vAlign w:val="bottom"/>
          </w:tcPr>
          <w:p w14:paraId="01ED338A" w14:textId="77777777" w:rsidR="00216961" w:rsidRPr="00C60554" w:rsidRDefault="00216961" w:rsidP="00C60554">
            <w:pPr>
              <w:spacing w:after="0"/>
              <w:jc w:val="center"/>
              <w:rPr>
                <w:rFonts w:ascii="Calibri" w:eastAsia="Times New Roman" w:hAnsi="Calibri" w:cs="Calibri"/>
                <w:b/>
                <w:bCs/>
                <w:color w:val="000000"/>
                <w:sz w:val="20"/>
                <w:szCs w:val="20"/>
                <w:lang w:eastAsia="en-CA"/>
              </w:rPr>
            </w:pPr>
          </w:p>
        </w:tc>
        <w:tc>
          <w:tcPr>
            <w:tcW w:w="0" w:type="auto"/>
            <w:shd w:val="clear" w:color="auto" w:fill="A6A6A6" w:themeFill="background1" w:themeFillShade="A6"/>
            <w:noWrap/>
            <w:vAlign w:val="bottom"/>
            <w:hideMark/>
          </w:tcPr>
          <w:p w14:paraId="03DEF3A1" w14:textId="77777777" w:rsidR="00216961" w:rsidRPr="00C60554" w:rsidRDefault="00216961" w:rsidP="00C60554">
            <w:pPr>
              <w:spacing w:after="0"/>
              <w:jc w:val="left"/>
              <w:rPr>
                <w:rFonts w:ascii="Calibri" w:eastAsia="Times New Roman" w:hAnsi="Calibri" w:cs="Calibri"/>
                <w:b/>
                <w:bCs/>
                <w:color w:val="000000"/>
                <w:sz w:val="20"/>
                <w:szCs w:val="20"/>
                <w:lang w:eastAsia="en-CA"/>
              </w:rPr>
            </w:pPr>
            <w:r w:rsidRPr="00C60554">
              <w:rPr>
                <w:rFonts w:ascii="Calibri" w:eastAsia="Times New Roman" w:hAnsi="Calibri" w:cs="Calibri"/>
                <w:b/>
                <w:bCs/>
                <w:color w:val="000000"/>
                <w:sz w:val="20"/>
                <w:szCs w:val="20"/>
                <w:lang w:eastAsia="en-CA"/>
              </w:rPr>
              <w:t>Species name</w:t>
            </w:r>
          </w:p>
        </w:tc>
        <w:tc>
          <w:tcPr>
            <w:tcW w:w="0" w:type="auto"/>
            <w:shd w:val="clear" w:color="auto" w:fill="A6A6A6" w:themeFill="background1" w:themeFillShade="A6"/>
            <w:noWrap/>
            <w:vAlign w:val="bottom"/>
            <w:hideMark/>
          </w:tcPr>
          <w:p w14:paraId="1B350756" w14:textId="77777777" w:rsidR="00216961" w:rsidRPr="00C60554" w:rsidRDefault="00216961" w:rsidP="00C60554">
            <w:pPr>
              <w:spacing w:after="0"/>
              <w:jc w:val="left"/>
              <w:rPr>
                <w:rFonts w:ascii="Calibri" w:eastAsia="Times New Roman" w:hAnsi="Calibri" w:cs="Calibri"/>
                <w:b/>
                <w:bCs/>
                <w:color w:val="000000"/>
                <w:sz w:val="20"/>
                <w:szCs w:val="20"/>
                <w:lang w:eastAsia="en-CA"/>
              </w:rPr>
            </w:pPr>
            <w:r w:rsidRPr="00C60554">
              <w:rPr>
                <w:rFonts w:ascii="Calibri" w:eastAsia="Times New Roman" w:hAnsi="Calibri" w:cs="Calibri"/>
                <w:b/>
                <w:bCs/>
                <w:color w:val="000000"/>
                <w:sz w:val="20"/>
                <w:szCs w:val="20"/>
                <w:lang w:eastAsia="en-CA"/>
              </w:rPr>
              <w:t>Common name</w:t>
            </w:r>
          </w:p>
        </w:tc>
        <w:tc>
          <w:tcPr>
            <w:tcW w:w="0" w:type="auto"/>
            <w:shd w:val="clear" w:color="auto" w:fill="A6A6A6" w:themeFill="background1" w:themeFillShade="A6"/>
            <w:noWrap/>
            <w:vAlign w:val="bottom"/>
            <w:hideMark/>
          </w:tcPr>
          <w:p w14:paraId="5C674047" w14:textId="77777777" w:rsidR="00216961" w:rsidRPr="00C60554" w:rsidRDefault="00216961" w:rsidP="00C60554">
            <w:pPr>
              <w:spacing w:after="0"/>
              <w:jc w:val="left"/>
              <w:rPr>
                <w:rFonts w:ascii="Calibri" w:eastAsia="Times New Roman" w:hAnsi="Calibri" w:cs="Calibri"/>
                <w:b/>
                <w:bCs/>
                <w:color w:val="000000"/>
                <w:sz w:val="20"/>
                <w:szCs w:val="20"/>
                <w:lang w:eastAsia="en-CA"/>
              </w:rPr>
            </w:pPr>
            <w:r w:rsidRPr="00C60554">
              <w:rPr>
                <w:rFonts w:ascii="Calibri" w:eastAsia="Times New Roman" w:hAnsi="Calibri" w:cs="Calibri"/>
                <w:b/>
                <w:bCs/>
                <w:color w:val="000000"/>
                <w:sz w:val="20"/>
                <w:szCs w:val="20"/>
                <w:lang w:eastAsia="en-CA"/>
              </w:rPr>
              <w:t>IUCN Category</w:t>
            </w:r>
          </w:p>
        </w:tc>
      </w:tr>
      <w:tr w:rsidR="00216961" w:rsidRPr="00C60554" w14:paraId="7C456040" w14:textId="77777777" w:rsidTr="0006115D">
        <w:trPr>
          <w:jc w:val="center"/>
        </w:trPr>
        <w:tc>
          <w:tcPr>
            <w:tcW w:w="0" w:type="auto"/>
            <w:shd w:val="clear" w:color="auto" w:fill="auto"/>
            <w:noWrap/>
            <w:vAlign w:val="bottom"/>
            <w:hideMark/>
          </w:tcPr>
          <w:p w14:paraId="796B3084" w14:textId="77777777" w:rsidR="00216961" w:rsidRPr="00C60554" w:rsidRDefault="00216961" w:rsidP="00C60554">
            <w:pPr>
              <w:spacing w:after="0"/>
              <w:ind w:firstLineChars="100" w:firstLine="201"/>
              <w:jc w:val="right"/>
              <w:rPr>
                <w:rFonts w:ascii="Calibri" w:eastAsia="Times New Roman" w:hAnsi="Calibri" w:cs="Calibri"/>
                <w:b/>
                <w:bCs/>
                <w:color w:val="000000"/>
                <w:sz w:val="20"/>
                <w:szCs w:val="20"/>
                <w:lang w:eastAsia="en-CA"/>
              </w:rPr>
            </w:pPr>
            <w:r w:rsidRPr="00C60554">
              <w:rPr>
                <w:rFonts w:ascii="Calibri" w:eastAsia="Times New Roman" w:hAnsi="Calibri" w:cs="Calibri"/>
                <w:b/>
                <w:bCs/>
                <w:color w:val="000000"/>
                <w:sz w:val="20"/>
                <w:szCs w:val="20"/>
                <w:lang w:eastAsia="en-CA"/>
              </w:rPr>
              <w:t>A</w:t>
            </w:r>
          </w:p>
        </w:tc>
        <w:tc>
          <w:tcPr>
            <w:tcW w:w="0" w:type="auto"/>
            <w:shd w:val="clear" w:color="auto" w:fill="auto"/>
            <w:noWrap/>
            <w:vAlign w:val="bottom"/>
            <w:hideMark/>
          </w:tcPr>
          <w:p w14:paraId="20312A13" w14:textId="77777777" w:rsidR="00216961" w:rsidRPr="00C60554" w:rsidRDefault="00216961" w:rsidP="00C60554">
            <w:pPr>
              <w:spacing w:after="0"/>
              <w:jc w:val="left"/>
              <w:rPr>
                <w:rFonts w:ascii="Calibri" w:eastAsia="Times New Roman" w:hAnsi="Calibri" w:cs="Calibri"/>
                <w:b/>
                <w:bCs/>
                <w:color w:val="000000"/>
                <w:sz w:val="20"/>
                <w:szCs w:val="20"/>
                <w:lang w:eastAsia="en-CA"/>
              </w:rPr>
            </w:pPr>
            <w:r w:rsidRPr="00C60554">
              <w:rPr>
                <w:rFonts w:ascii="Calibri" w:eastAsia="Times New Roman" w:hAnsi="Calibri" w:cs="Calibri"/>
                <w:b/>
                <w:bCs/>
                <w:color w:val="000000"/>
                <w:sz w:val="20"/>
                <w:szCs w:val="20"/>
                <w:lang w:eastAsia="en-CA"/>
              </w:rPr>
              <w:t>Mammals</w:t>
            </w:r>
          </w:p>
        </w:tc>
        <w:tc>
          <w:tcPr>
            <w:tcW w:w="0" w:type="auto"/>
            <w:shd w:val="clear" w:color="auto" w:fill="auto"/>
            <w:noWrap/>
            <w:vAlign w:val="bottom"/>
            <w:hideMark/>
          </w:tcPr>
          <w:p w14:paraId="1927CE3B" w14:textId="77777777" w:rsidR="00216961" w:rsidRPr="00C60554" w:rsidRDefault="00216961" w:rsidP="00C60554">
            <w:pPr>
              <w:spacing w:after="0"/>
              <w:jc w:val="left"/>
              <w:rPr>
                <w:rFonts w:ascii="Calibri" w:eastAsia="Times New Roman" w:hAnsi="Calibri" w:cs="Calibri"/>
                <w:b/>
                <w:bCs/>
                <w:color w:val="000000"/>
                <w:sz w:val="20"/>
                <w:szCs w:val="20"/>
                <w:lang w:eastAsia="en-CA"/>
              </w:rPr>
            </w:pPr>
          </w:p>
        </w:tc>
        <w:tc>
          <w:tcPr>
            <w:tcW w:w="0" w:type="auto"/>
            <w:shd w:val="clear" w:color="auto" w:fill="auto"/>
            <w:noWrap/>
            <w:vAlign w:val="bottom"/>
            <w:hideMark/>
          </w:tcPr>
          <w:p w14:paraId="271F712C" w14:textId="77777777" w:rsidR="00216961" w:rsidRPr="00C60554" w:rsidRDefault="00216961" w:rsidP="00C60554">
            <w:pPr>
              <w:spacing w:after="0"/>
              <w:jc w:val="left"/>
              <w:rPr>
                <w:rFonts w:ascii="Times New Roman" w:eastAsia="Times New Roman" w:hAnsi="Times New Roman" w:cs="Times New Roman"/>
                <w:sz w:val="20"/>
                <w:szCs w:val="20"/>
                <w:lang w:eastAsia="en-CA"/>
              </w:rPr>
            </w:pPr>
          </w:p>
        </w:tc>
      </w:tr>
      <w:tr w:rsidR="006F0DCB" w:rsidRPr="00C60554" w14:paraId="5CDD50EC" w14:textId="77777777" w:rsidTr="00796ADB">
        <w:trPr>
          <w:jc w:val="center"/>
        </w:trPr>
        <w:tc>
          <w:tcPr>
            <w:tcW w:w="0" w:type="auto"/>
            <w:shd w:val="clear" w:color="auto" w:fill="auto"/>
            <w:noWrap/>
            <w:vAlign w:val="bottom"/>
            <w:hideMark/>
          </w:tcPr>
          <w:p w14:paraId="0C8A6B18" w14:textId="77777777" w:rsidR="006F0DCB" w:rsidRPr="00C60554" w:rsidRDefault="006F0DCB" w:rsidP="00C60554">
            <w:pPr>
              <w:spacing w:after="0"/>
              <w:jc w:val="right"/>
              <w:rPr>
                <w:rFonts w:ascii="Calibri" w:eastAsia="Times New Roman" w:hAnsi="Calibri" w:cs="Calibri"/>
                <w:color w:val="000000"/>
                <w:sz w:val="20"/>
                <w:szCs w:val="20"/>
                <w:lang w:eastAsia="en-CA"/>
              </w:rPr>
            </w:pPr>
            <w:r w:rsidRPr="00C60554">
              <w:rPr>
                <w:rFonts w:ascii="Calibri" w:eastAsia="Times New Roman" w:hAnsi="Calibri" w:cs="Calibri"/>
                <w:color w:val="000000"/>
                <w:sz w:val="20"/>
                <w:szCs w:val="20"/>
                <w:lang w:eastAsia="en-CA"/>
              </w:rPr>
              <w:t>1</w:t>
            </w:r>
          </w:p>
        </w:tc>
        <w:tc>
          <w:tcPr>
            <w:tcW w:w="0" w:type="auto"/>
            <w:shd w:val="clear" w:color="auto" w:fill="auto"/>
            <w:noWrap/>
            <w:vAlign w:val="bottom"/>
          </w:tcPr>
          <w:p w14:paraId="353B244D" w14:textId="4F91E9DD" w:rsidR="006F0DCB" w:rsidRPr="003F7A64" w:rsidRDefault="006F0DCB" w:rsidP="00C60554">
            <w:pPr>
              <w:spacing w:after="0"/>
              <w:jc w:val="left"/>
              <w:rPr>
                <w:rFonts w:ascii="Calibri" w:eastAsia="Times New Roman" w:hAnsi="Calibri" w:cs="Calibri"/>
                <w:i/>
                <w:iCs/>
                <w:color w:val="000000"/>
                <w:sz w:val="20"/>
                <w:szCs w:val="20"/>
                <w:lang w:eastAsia="en-CA"/>
              </w:rPr>
            </w:pPr>
            <w:r w:rsidRPr="003F7A64">
              <w:rPr>
                <w:rFonts w:ascii="Calibri" w:hAnsi="Calibri" w:cs="Calibri"/>
                <w:i/>
                <w:iCs/>
                <w:color w:val="000000"/>
                <w:sz w:val="20"/>
                <w:szCs w:val="20"/>
              </w:rPr>
              <w:t>Manis crassicaudata</w:t>
            </w:r>
          </w:p>
        </w:tc>
        <w:tc>
          <w:tcPr>
            <w:tcW w:w="0" w:type="auto"/>
            <w:shd w:val="clear" w:color="auto" w:fill="auto"/>
            <w:noWrap/>
            <w:vAlign w:val="bottom"/>
          </w:tcPr>
          <w:p w14:paraId="38EC7ABC" w14:textId="3D4D8DD4" w:rsidR="006F0DCB" w:rsidRPr="00C60554" w:rsidRDefault="006F0DCB" w:rsidP="00C60554">
            <w:pPr>
              <w:spacing w:after="0"/>
              <w:jc w:val="left"/>
              <w:rPr>
                <w:rFonts w:ascii="Calibri" w:eastAsia="Times New Roman" w:hAnsi="Calibri" w:cs="Calibri"/>
                <w:color w:val="000000"/>
                <w:sz w:val="20"/>
                <w:szCs w:val="20"/>
                <w:lang w:eastAsia="en-CA"/>
              </w:rPr>
            </w:pPr>
            <w:r w:rsidRPr="00C60554">
              <w:rPr>
                <w:rFonts w:ascii="Calibri" w:hAnsi="Calibri" w:cs="Calibri"/>
                <w:color w:val="000000"/>
                <w:sz w:val="20"/>
                <w:szCs w:val="20"/>
              </w:rPr>
              <w:t>Indian Pangolin</w:t>
            </w:r>
          </w:p>
        </w:tc>
        <w:tc>
          <w:tcPr>
            <w:tcW w:w="0" w:type="auto"/>
            <w:shd w:val="clear" w:color="auto" w:fill="auto"/>
            <w:noWrap/>
            <w:vAlign w:val="bottom"/>
          </w:tcPr>
          <w:p w14:paraId="632D5330" w14:textId="452F6056" w:rsidR="006F0DCB" w:rsidRPr="00C60554" w:rsidRDefault="006F0DCB" w:rsidP="00C60554">
            <w:pPr>
              <w:spacing w:after="0"/>
              <w:jc w:val="left"/>
              <w:rPr>
                <w:rFonts w:ascii="Calibri" w:eastAsia="Times New Roman" w:hAnsi="Calibri" w:cs="Calibri"/>
                <w:color w:val="000000"/>
                <w:sz w:val="20"/>
                <w:szCs w:val="20"/>
                <w:lang w:eastAsia="en-CA"/>
              </w:rPr>
            </w:pPr>
            <w:r w:rsidRPr="00C60554">
              <w:rPr>
                <w:rFonts w:ascii="Calibri" w:hAnsi="Calibri" w:cs="Calibri"/>
                <w:color w:val="000000"/>
                <w:sz w:val="20"/>
                <w:szCs w:val="20"/>
              </w:rPr>
              <w:t>EN</w:t>
            </w:r>
          </w:p>
        </w:tc>
      </w:tr>
      <w:tr w:rsidR="006F0DCB" w:rsidRPr="00C60554" w14:paraId="25B28979" w14:textId="77777777" w:rsidTr="00796ADB">
        <w:trPr>
          <w:jc w:val="center"/>
        </w:trPr>
        <w:tc>
          <w:tcPr>
            <w:tcW w:w="0" w:type="auto"/>
            <w:shd w:val="clear" w:color="auto" w:fill="auto"/>
            <w:noWrap/>
            <w:vAlign w:val="bottom"/>
            <w:hideMark/>
          </w:tcPr>
          <w:p w14:paraId="31764A92" w14:textId="77777777" w:rsidR="006F0DCB" w:rsidRPr="00C60554" w:rsidRDefault="006F0DCB" w:rsidP="00C60554">
            <w:pPr>
              <w:spacing w:after="0"/>
              <w:jc w:val="right"/>
              <w:rPr>
                <w:rFonts w:ascii="Calibri" w:eastAsia="Times New Roman" w:hAnsi="Calibri" w:cs="Calibri"/>
                <w:color w:val="000000"/>
                <w:sz w:val="20"/>
                <w:szCs w:val="20"/>
                <w:lang w:eastAsia="en-CA"/>
              </w:rPr>
            </w:pPr>
            <w:r w:rsidRPr="00C60554">
              <w:rPr>
                <w:rFonts w:ascii="Calibri" w:eastAsia="Times New Roman" w:hAnsi="Calibri" w:cs="Calibri"/>
                <w:color w:val="000000"/>
                <w:sz w:val="20"/>
                <w:szCs w:val="20"/>
                <w:lang w:eastAsia="en-CA"/>
              </w:rPr>
              <w:t>2</w:t>
            </w:r>
          </w:p>
        </w:tc>
        <w:tc>
          <w:tcPr>
            <w:tcW w:w="0" w:type="auto"/>
            <w:shd w:val="clear" w:color="auto" w:fill="auto"/>
            <w:noWrap/>
            <w:vAlign w:val="bottom"/>
          </w:tcPr>
          <w:p w14:paraId="22179EE7" w14:textId="2BC594BC" w:rsidR="006F0DCB" w:rsidRPr="003F7A64" w:rsidRDefault="006F0DCB" w:rsidP="00C60554">
            <w:pPr>
              <w:spacing w:after="0"/>
              <w:jc w:val="left"/>
              <w:rPr>
                <w:rFonts w:ascii="Calibri" w:eastAsia="Times New Roman" w:hAnsi="Calibri" w:cs="Calibri"/>
                <w:i/>
                <w:iCs/>
                <w:color w:val="000000"/>
                <w:sz w:val="20"/>
                <w:szCs w:val="20"/>
                <w:lang w:eastAsia="en-CA"/>
              </w:rPr>
            </w:pPr>
            <w:r w:rsidRPr="003F7A64">
              <w:rPr>
                <w:rFonts w:ascii="Calibri" w:hAnsi="Calibri" w:cs="Calibri"/>
                <w:i/>
                <w:iCs/>
                <w:color w:val="000000"/>
                <w:sz w:val="20"/>
                <w:szCs w:val="20"/>
              </w:rPr>
              <w:t>Platanista gangetica</w:t>
            </w:r>
          </w:p>
        </w:tc>
        <w:tc>
          <w:tcPr>
            <w:tcW w:w="0" w:type="auto"/>
            <w:shd w:val="clear" w:color="auto" w:fill="auto"/>
            <w:noWrap/>
            <w:vAlign w:val="bottom"/>
          </w:tcPr>
          <w:p w14:paraId="7F37D1EA" w14:textId="6346D6E1" w:rsidR="006F0DCB" w:rsidRPr="00C60554" w:rsidRDefault="006F0DCB" w:rsidP="00C60554">
            <w:pPr>
              <w:spacing w:after="0"/>
              <w:jc w:val="left"/>
              <w:rPr>
                <w:rFonts w:ascii="Calibri" w:eastAsia="Times New Roman" w:hAnsi="Calibri" w:cs="Calibri"/>
                <w:color w:val="000000"/>
                <w:sz w:val="20"/>
                <w:szCs w:val="20"/>
                <w:lang w:eastAsia="en-CA"/>
              </w:rPr>
            </w:pPr>
            <w:r w:rsidRPr="00C60554">
              <w:rPr>
                <w:rFonts w:ascii="Calibri" w:hAnsi="Calibri" w:cs="Calibri"/>
                <w:color w:val="000000"/>
                <w:sz w:val="20"/>
                <w:szCs w:val="20"/>
              </w:rPr>
              <w:t>South Asian River Dolphin</w:t>
            </w:r>
          </w:p>
        </w:tc>
        <w:tc>
          <w:tcPr>
            <w:tcW w:w="0" w:type="auto"/>
            <w:shd w:val="clear" w:color="auto" w:fill="auto"/>
            <w:noWrap/>
            <w:vAlign w:val="bottom"/>
          </w:tcPr>
          <w:p w14:paraId="1B7D0196" w14:textId="458FAADE" w:rsidR="006F0DCB" w:rsidRPr="00C60554" w:rsidRDefault="006F0DCB" w:rsidP="00C60554">
            <w:pPr>
              <w:spacing w:after="0"/>
              <w:jc w:val="left"/>
              <w:rPr>
                <w:rFonts w:ascii="Calibri" w:eastAsia="Times New Roman" w:hAnsi="Calibri" w:cs="Calibri"/>
                <w:color w:val="000000"/>
                <w:sz w:val="20"/>
                <w:szCs w:val="20"/>
                <w:lang w:eastAsia="en-CA"/>
              </w:rPr>
            </w:pPr>
            <w:r w:rsidRPr="00C60554">
              <w:rPr>
                <w:rFonts w:ascii="Calibri" w:hAnsi="Calibri" w:cs="Calibri"/>
                <w:color w:val="000000"/>
                <w:sz w:val="20"/>
                <w:szCs w:val="20"/>
              </w:rPr>
              <w:t>EN</w:t>
            </w:r>
          </w:p>
        </w:tc>
      </w:tr>
      <w:tr w:rsidR="006F0DCB" w:rsidRPr="00C60554" w14:paraId="2647828C" w14:textId="77777777" w:rsidTr="00796ADB">
        <w:trPr>
          <w:jc w:val="center"/>
        </w:trPr>
        <w:tc>
          <w:tcPr>
            <w:tcW w:w="0" w:type="auto"/>
            <w:shd w:val="clear" w:color="auto" w:fill="auto"/>
            <w:noWrap/>
            <w:vAlign w:val="bottom"/>
            <w:hideMark/>
          </w:tcPr>
          <w:p w14:paraId="4D50A05A" w14:textId="77777777" w:rsidR="006F0DCB" w:rsidRPr="00C60554" w:rsidRDefault="006F0DCB" w:rsidP="00C60554">
            <w:pPr>
              <w:spacing w:after="0"/>
              <w:jc w:val="right"/>
              <w:rPr>
                <w:rFonts w:ascii="Calibri" w:eastAsia="Times New Roman" w:hAnsi="Calibri" w:cs="Calibri"/>
                <w:color w:val="000000"/>
                <w:sz w:val="20"/>
                <w:szCs w:val="20"/>
                <w:lang w:eastAsia="en-CA"/>
              </w:rPr>
            </w:pPr>
            <w:r w:rsidRPr="00C60554">
              <w:rPr>
                <w:rFonts w:ascii="Calibri" w:eastAsia="Times New Roman" w:hAnsi="Calibri" w:cs="Calibri"/>
                <w:color w:val="000000"/>
                <w:sz w:val="20"/>
                <w:szCs w:val="20"/>
                <w:lang w:eastAsia="en-CA"/>
              </w:rPr>
              <w:t>3</w:t>
            </w:r>
          </w:p>
        </w:tc>
        <w:tc>
          <w:tcPr>
            <w:tcW w:w="0" w:type="auto"/>
            <w:shd w:val="clear" w:color="auto" w:fill="auto"/>
            <w:noWrap/>
            <w:vAlign w:val="bottom"/>
          </w:tcPr>
          <w:p w14:paraId="29247BC8" w14:textId="55E7B4C8" w:rsidR="006F0DCB" w:rsidRPr="003F7A64" w:rsidRDefault="006F0DCB" w:rsidP="00C60554">
            <w:pPr>
              <w:spacing w:after="0"/>
              <w:jc w:val="left"/>
              <w:rPr>
                <w:rFonts w:ascii="Calibri" w:eastAsia="Times New Roman" w:hAnsi="Calibri" w:cs="Calibri"/>
                <w:i/>
                <w:iCs/>
                <w:color w:val="000000"/>
                <w:sz w:val="20"/>
                <w:szCs w:val="20"/>
                <w:lang w:eastAsia="en-CA"/>
              </w:rPr>
            </w:pPr>
            <w:r w:rsidRPr="003F7A64">
              <w:rPr>
                <w:rFonts w:ascii="Calibri" w:hAnsi="Calibri" w:cs="Calibri"/>
                <w:i/>
                <w:iCs/>
                <w:color w:val="000000"/>
                <w:sz w:val="20"/>
                <w:szCs w:val="20"/>
              </w:rPr>
              <w:t>Axis porcinus</w:t>
            </w:r>
          </w:p>
        </w:tc>
        <w:tc>
          <w:tcPr>
            <w:tcW w:w="0" w:type="auto"/>
            <w:shd w:val="clear" w:color="auto" w:fill="auto"/>
            <w:noWrap/>
            <w:vAlign w:val="bottom"/>
          </w:tcPr>
          <w:p w14:paraId="77AD6E63" w14:textId="2FAE5FEA" w:rsidR="006F0DCB" w:rsidRPr="00C60554" w:rsidRDefault="006F0DCB" w:rsidP="00C60554">
            <w:pPr>
              <w:spacing w:after="0"/>
              <w:jc w:val="left"/>
              <w:rPr>
                <w:rFonts w:ascii="Calibri" w:eastAsia="Times New Roman" w:hAnsi="Calibri" w:cs="Calibri"/>
                <w:color w:val="000000"/>
                <w:sz w:val="20"/>
                <w:szCs w:val="20"/>
                <w:lang w:eastAsia="en-CA"/>
              </w:rPr>
            </w:pPr>
            <w:r w:rsidRPr="00C60554">
              <w:rPr>
                <w:rFonts w:ascii="Calibri" w:hAnsi="Calibri" w:cs="Calibri"/>
                <w:color w:val="000000"/>
                <w:sz w:val="20"/>
                <w:szCs w:val="20"/>
              </w:rPr>
              <w:t>Hog Deer</w:t>
            </w:r>
          </w:p>
        </w:tc>
        <w:tc>
          <w:tcPr>
            <w:tcW w:w="0" w:type="auto"/>
            <w:shd w:val="clear" w:color="auto" w:fill="auto"/>
            <w:noWrap/>
            <w:vAlign w:val="bottom"/>
          </w:tcPr>
          <w:p w14:paraId="5370B7C9" w14:textId="339AE882" w:rsidR="006F0DCB" w:rsidRPr="00C60554" w:rsidRDefault="006F0DCB" w:rsidP="00C60554">
            <w:pPr>
              <w:spacing w:after="0"/>
              <w:jc w:val="left"/>
              <w:rPr>
                <w:rFonts w:ascii="Calibri" w:eastAsia="Times New Roman" w:hAnsi="Calibri" w:cs="Calibri"/>
                <w:color w:val="000000"/>
                <w:sz w:val="20"/>
                <w:szCs w:val="20"/>
                <w:lang w:eastAsia="en-CA"/>
              </w:rPr>
            </w:pPr>
            <w:r w:rsidRPr="00C60554">
              <w:rPr>
                <w:rFonts w:ascii="Calibri" w:hAnsi="Calibri" w:cs="Calibri"/>
                <w:color w:val="000000"/>
                <w:sz w:val="20"/>
                <w:szCs w:val="20"/>
              </w:rPr>
              <w:t>EN</w:t>
            </w:r>
          </w:p>
        </w:tc>
      </w:tr>
      <w:tr w:rsidR="006F0DCB" w:rsidRPr="00C60554" w14:paraId="506B0157" w14:textId="77777777" w:rsidTr="00796ADB">
        <w:trPr>
          <w:jc w:val="center"/>
        </w:trPr>
        <w:tc>
          <w:tcPr>
            <w:tcW w:w="0" w:type="auto"/>
            <w:shd w:val="clear" w:color="auto" w:fill="auto"/>
            <w:noWrap/>
            <w:vAlign w:val="bottom"/>
            <w:hideMark/>
          </w:tcPr>
          <w:p w14:paraId="2067F740" w14:textId="77777777" w:rsidR="006F0DCB" w:rsidRPr="00C60554" w:rsidRDefault="006F0DCB" w:rsidP="00C60554">
            <w:pPr>
              <w:spacing w:after="0"/>
              <w:jc w:val="right"/>
              <w:rPr>
                <w:rFonts w:ascii="Calibri" w:eastAsia="Times New Roman" w:hAnsi="Calibri" w:cs="Calibri"/>
                <w:color w:val="000000"/>
                <w:sz w:val="20"/>
                <w:szCs w:val="20"/>
                <w:lang w:eastAsia="en-CA"/>
              </w:rPr>
            </w:pPr>
            <w:r w:rsidRPr="00C60554">
              <w:rPr>
                <w:rFonts w:ascii="Calibri" w:eastAsia="Times New Roman" w:hAnsi="Calibri" w:cs="Calibri"/>
                <w:color w:val="000000"/>
                <w:sz w:val="20"/>
                <w:szCs w:val="20"/>
                <w:lang w:eastAsia="en-CA"/>
              </w:rPr>
              <w:t>4</w:t>
            </w:r>
          </w:p>
        </w:tc>
        <w:tc>
          <w:tcPr>
            <w:tcW w:w="0" w:type="auto"/>
            <w:shd w:val="clear" w:color="auto" w:fill="auto"/>
            <w:noWrap/>
            <w:vAlign w:val="bottom"/>
          </w:tcPr>
          <w:p w14:paraId="4F85032D" w14:textId="350F373F" w:rsidR="006F0DCB" w:rsidRPr="003F7A64" w:rsidRDefault="006F0DCB" w:rsidP="00C60554">
            <w:pPr>
              <w:spacing w:after="0"/>
              <w:jc w:val="left"/>
              <w:rPr>
                <w:rFonts w:ascii="Calibri" w:eastAsia="Times New Roman" w:hAnsi="Calibri" w:cs="Calibri"/>
                <w:i/>
                <w:iCs/>
                <w:color w:val="000000"/>
                <w:sz w:val="20"/>
                <w:szCs w:val="20"/>
                <w:lang w:eastAsia="en-CA"/>
              </w:rPr>
            </w:pPr>
            <w:r w:rsidRPr="003F7A64">
              <w:rPr>
                <w:rFonts w:ascii="Calibri" w:hAnsi="Calibri" w:cs="Calibri"/>
                <w:i/>
                <w:iCs/>
                <w:color w:val="000000"/>
                <w:sz w:val="20"/>
                <w:szCs w:val="20"/>
              </w:rPr>
              <w:t>Panthera pardus</w:t>
            </w:r>
          </w:p>
        </w:tc>
        <w:tc>
          <w:tcPr>
            <w:tcW w:w="0" w:type="auto"/>
            <w:shd w:val="clear" w:color="auto" w:fill="auto"/>
            <w:noWrap/>
            <w:vAlign w:val="bottom"/>
          </w:tcPr>
          <w:p w14:paraId="3CD7C6A4" w14:textId="4FA2563E" w:rsidR="006F0DCB" w:rsidRPr="00C60554" w:rsidRDefault="006F0DCB" w:rsidP="00C60554">
            <w:pPr>
              <w:spacing w:after="0"/>
              <w:jc w:val="left"/>
              <w:rPr>
                <w:rFonts w:ascii="Calibri" w:eastAsia="Times New Roman" w:hAnsi="Calibri" w:cs="Calibri"/>
                <w:color w:val="000000"/>
                <w:sz w:val="20"/>
                <w:szCs w:val="20"/>
                <w:lang w:eastAsia="en-CA"/>
              </w:rPr>
            </w:pPr>
            <w:r w:rsidRPr="00C60554">
              <w:rPr>
                <w:rFonts w:ascii="Calibri" w:hAnsi="Calibri" w:cs="Calibri"/>
                <w:color w:val="000000"/>
                <w:sz w:val="20"/>
                <w:szCs w:val="20"/>
              </w:rPr>
              <w:t>Leopard</w:t>
            </w:r>
          </w:p>
        </w:tc>
        <w:tc>
          <w:tcPr>
            <w:tcW w:w="0" w:type="auto"/>
            <w:shd w:val="clear" w:color="auto" w:fill="auto"/>
            <w:noWrap/>
            <w:vAlign w:val="bottom"/>
          </w:tcPr>
          <w:p w14:paraId="3CEC4DA1" w14:textId="58D67F3E" w:rsidR="006F0DCB" w:rsidRPr="00C60554" w:rsidRDefault="006F0DCB" w:rsidP="00C60554">
            <w:pPr>
              <w:spacing w:after="0"/>
              <w:jc w:val="left"/>
              <w:rPr>
                <w:rFonts w:ascii="Calibri" w:eastAsia="Times New Roman" w:hAnsi="Calibri" w:cs="Calibri"/>
                <w:color w:val="000000"/>
                <w:sz w:val="20"/>
                <w:szCs w:val="20"/>
                <w:lang w:eastAsia="en-CA"/>
              </w:rPr>
            </w:pPr>
            <w:r w:rsidRPr="00C60554">
              <w:rPr>
                <w:rFonts w:ascii="Calibri" w:hAnsi="Calibri" w:cs="Calibri"/>
                <w:color w:val="000000"/>
                <w:sz w:val="20"/>
                <w:szCs w:val="20"/>
              </w:rPr>
              <w:t>VU</w:t>
            </w:r>
          </w:p>
        </w:tc>
      </w:tr>
      <w:tr w:rsidR="006F0DCB" w:rsidRPr="00C60554" w14:paraId="74DBC946" w14:textId="77777777" w:rsidTr="00796ADB">
        <w:trPr>
          <w:jc w:val="center"/>
        </w:trPr>
        <w:tc>
          <w:tcPr>
            <w:tcW w:w="0" w:type="auto"/>
            <w:shd w:val="clear" w:color="auto" w:fill="auto"/>
            <w:noWrap/>
            <w:vAlign w:val="bottom"/>
            <w:hideMark/>
          </w:tcPr>
          <w:p w14:paraId="341F3701" w14:textId="77777777" w:rsidR="006F0DCB" w:rsidRPr="00C60554" w:rsidRDefault="006F0DCB" w:rsidP="00C60554">
            <w:pPr>
              <w:spacing w:after="0"/>
              <w:jc w:val="right"/>
              <w:rPr>
                <w:rFonts w:ascii="Calibri" w:eastAsia="Times New Roman" w:hAnsi="Calibri" w:cs="Calibri"/>
                <w:color w:val="000000"/>
                <w:sz w:val="20"/>
                <w:szCs w:val="20"/>
                <w:lang w:eastAsia="en-CA"/>
              </w:rPr>
            </w:pPr>
            <w:r w:rsidRPr="00C60554">
              <w:rPr>
                <w:rFonts w:ascii="Calibri" w:eastAsia="Times New Roman" w:hAnsi="Calibri" w:cs="Calibri"/>
                <w:color w:val="000000"/>
                <w:sz w:val="20"/>
                <w:szCs w:val="20"/>
                <w:lang w:eastAsia="en-CA"/>
              </w:rPr>
              <w:t>5</w:t>
            </w:r>
          </w:p>
        </w:tc>
        <w:tc>
          <w:tcPr>
            <w:tcW w:w="0" w:type="auto"/>
            <w:shd w:val="clear" w:color="auto" w:fill="auto"/>
            <w:noWrap/>
            <w:vAlign w:val="bottom"/>
          </w:tcPr>
          <w:p w14:paraId="2C8DF762" w14:textId="23C73684" w:rsidR="006F0DCB" w:rsidRPr="003F7A64" w:rsidRDefault="006F0DCB" w:rsidP="00C60554">
            <w:pPr>
              <w:spacing w:after="0"/>
              <w:jc w:val="left"/>
              <w:rPr>
                <w:rFonts w:ascii="Calibri" w:eastAsia="Times New Roman" w:hAnsi="Calibri" w:cs="Calibri"/>
                <w:i/>
                <w:iCs/>
                <w:color w:val="000000"/>
                <w:sz w:val="20"/>
                <w:szCs w:val="20"/>
                <w:lang w:eastAsia="en-CA"/>
              </w:rPr>
            </w:pPr>
            <w:r w:rsidRPr="003F7A64">
              <w:rPr>
                <w:rFonts w:ascii="Calibri" w:hAnsi="Calibri" w:cs="Calibri"/>
                <w:i/>
                <w:iCs/>
                <w:color w:val="000000"/>
                <w:sz w:val="20"/>
                <w:szCs w:val="20"/>
              </w:rPr>
              <w:t>Prionailurus viverrinus</w:t>
            </w:r>
          </w:p>
        </w:tc>
        <w:tc>
          <w:tcPr>
            <w:tcW w:w="0" w:type="auto"/>
            <w:shd w:val="clear" w:color="auto" w:fill="auto"/>
            <w:noWrap/>
            <w:vAlign w:val="bottom"/>
          </w:tcPr>
          <w:p w14:paraId="5D583228" w14:textId="21D3783E" w:rsidR="006F0DCB" w:rsidRPr="00C60554" w:rsidRDefault="006F0DCB" w:rsidP="00C60554">
            <w:pPr>
              <w:spacing w:after="0"/>
              <w:jc w:val="left"/>
              <w:rPr>
                <w:rFonts w:ascii="Calibri" w:eastAsia="Times New Roman" w:hAnsi="Calibri" w:cs="Calibri"/>
                <w:color w:val="000000"/>
                <w:sz w:val="20"/>
                <w:szCs w:val="20"/>
                <w:lang w:eastAsia="en-CA"/>
              </w:rPr>
            </w:pPr>
            <w:r w:rsidRPr="00C60554">
              <w:rPr>
                <w:rFonts w:ascii="Calibri" w:hAnsi="Calibri" w:cs="Calibri"/>
                <w:color w:val="000000"/>
                <w:sz w:val="20"/>
                <w:szCs w:val="20"/>
              </w:rPr>
              <w:t>Fishing Cat</w:t>
            </w:r>
          </w:p>
        </w:tc>
        <w:tc>
          <w:tcPr>
            <w:tcW w:w="0" w:type="auto"/>
            <w:shd w:val="clear" w:color="auto" w:fill="auto"/>
            <w:noWrap/>
            <w:vAlign w:val="bottom"/>
          </w:tcPr>
          <w:p w14:paraId="1B891448" w14:textId="37DC5A52" w:rsidR="006F0DCB" w:rsidRPr="00C60554" w:rsidRDefault="006F0DCB" w:rsidP="00C60554">
            <w:pPr>
              <w:spacing w:after="0"/>
              <w:jc w:val="left"/>
              <w:rPr>
                <w:rFonts w:ascii="Calibri" w:eastAsia="Times New Roman" w:hAnsi="Calibri" w:cs="Calibri"/>
                <w:color w:val="000000"/>
                <w:sz w:val="20"/>
                <w:szCs w:val="20"/>
                <w:lang w:eastAsia="en-CA"/>
              </w:rPr>
            </w:pPr>
            <w:r w:rsidRPr="00C60554">
              <w:rPr>
                <w:rFonts w:ascii="Calibri" w:hAnsi="Calibri" w:cs="Calibri"/>
                <w:color w:val="000000"/>
                <w:sz w:val="20"/>
                <w:szCs w:val="20"/>
              </w:rPr>
              <w:t>VU</w:t>
            </w:r>
          </w:p>
        </w:tc>
      </w:tr>
      <w:tr w:rsidR="006F0DCB" w:rsidRPr="00C60554" w14:paraId="20D22DD2" w14:textId="77777777" w:rsidTr="00796ADB">
        <w:trPr>
          <w:jc w:val="center"/>
        </w:trPr>
        <w:tc>
          <w:tcPr>
            <w:tcW w:w="0" w:type="auto"/>
            <w:shd w:val="clear" w:color="auto" w:fill="auto"/>
            <w:noWrap/>
            <w:vAlign w:val="bottom"/>
          </w:tcPr>
          <w:p w14:paraId="1A023BD4" w14:textId="3A3488A9" w:rsidR="006F0DCB" w:rsidRPr="00C60554" w:rsidRDefault="006F0DCB" w:rsidP="00C60554">
            <w:pPr>
              <w:spacing w:after="0"/>
              <w:jc w:val="right"/>
              <w:rPr>
                <w:rFonts w:ascii="Calibri" w:eastAsia="Times New Roman" w:hAnsi="Calibri" w:cs="Calibri"/>
                <w:color w:val="000000"/>
                <w:sz w:val="20"/>
                <w:szCs w:val="20"/>
                <w:lang w:eastAsia="en-CA"/>
              </w:rPr>
            </w:pPr>
            <w:r w:rsidRPr="00C60554">
              <w:rPr>
                <w:rFonts w:ascii="Calibri" w:eastAsia="Times New Roman" w:hAnsi="Calibri" w:cs="Calibri"/>
                <w:color w:val="000000"/>
                <w:sz w:val="20"/>
                <w:szCs w:val="20"/>
                <w:lang w:eastAsia="en-CA"/>
              </w:rPr>
              <w:t>6</w:t>
            </w:r>
          </w:p>
        </w:tc>
        <w:tc>
          <w:tcPr>
            <w:tcW w:w="0" w:type="auto"/>
            <w:shd w:val="clear" w:color="auto" w:fill="auto"/>
            <w:noWrap/>
            <w:vAlign w:val="bottom"/>
          </w:tcPr>
          <w:p w14:paraId="62BDE64A" w14:textId="2C833C7F" w:rsidR="006F0DCB" w:rsidRPr="003F7A64" w:rsidRDefault="006F0DCB" w:rsidP="00C60554">
            <w:pPr>
              <w:spacing w:after="0"/>
              <w:jc w:val="left"/>
              <w:rPr>
                <w:rFonts w:ascii="Calibri" w:eastAsia="Times New Roman" w:hAnsi="Calibri" w:cs="Calibri"/>
                <w:i/>
                <w:iCs/>
                <w:color w:val="000000"/>
                <w:sz w:val="20"/>
                <w:szCs w:val="20"/>
                <w:lang w:eastAsia="en-CA"/>
              </w:rPr>
            </w:pPr>
            <w:r w:rsidRPr="003F7A64">
              <w:rPr>
                <w:rFonts w:ascii="Calibri" w:hAnsi="Calibri" w:cs="Calibri"/>
                <w:i/>
                <w:iCs/>
                <w:color w:val="000000"/>
                <w:sz w:val="20"/>
                <w:szCs w:val="20"/>
              </w:rPr>
              <w:t>Ursus thibetanus</w:t>
            </w:r>
          </w:p>
        </w:tc>
        <w:tc>
          <w:tcPr>
            <w:tcW w:w="0" w:type="auto"/>
            <w:shd w:val="clear" w:color="auto" w:fill="auto"/>
            <w:noWrap/>
            <w:vAlign w:val="bottom"/>
          </w:tcPr>
          <w:p w14:paraId="2A38A084" w14:textId="48B8B5B2" w:rsidR="006F0DCB" w:rsidRPr="00C60554" w:rsidRDefault="006F0DCB" w:rsidP="00C60554">
            <w:pPr>
              <w:spacing w:after="0"/>
              <w:jc w:val="left"/>
              <w:rPr>
                <w:rFonts w:ascii="Calibri" w:eastAsia="Times New Roman" w:hAnsi="Calibri" w:cs="Calibri"/>
                <w:color w:val="000000"/>
                <w:sz w:val="20"/>
                <w:szCs w:val="20"/>
                <w:lang w:eastAsia="en-CA"/>
              </w:rPr>
            </w:pPr>
            <w:r w:rsidRPr="00C60554">
              <w:rPr>
                <w:rFonts w:ascii="Calibri" w:hAnsi="Calibri" w:cs="Calibri"/>
                <w:color w:val="000000"/>
                <w:sz w:val="20"/>
                <w:szCs w:val="20"/>
              </w:rPr>
              <w:t>Asiatic Black Bear</w:t>
            </w:r>
          </w:p>
        </w:tc>
        <w:tc>
          <w:tcPr>
            <w:tcW w:w="0" w:type="auto"/>
            <w:shd w:val="clear" w:color="auto" w:fill="auto"/>
            <w:noWrap/>
            <w:vAlign w:val="bottom"/>
          </w:tcPr>
          <w:p w14:paraId="5972B68D" w14:textId="1B81CBBD" w:rsidR="006F0DCB" w:rsidRPr="00C60554" w:rsidRDefault="006F0DCB" w:rsidP="00C60554">
            <w:pPr>
              <w:spacing w:after="0"/>
              <w:jc w:val="left"/>
              <w:rPr>
                <w:rFonts w:ascii="Calibri" w:eastAsia="Times New Roman" w:hAnsi="Calibri" w:cs="Calibri"/>
                <w:color w:val="000000"/>
                <w:sz w:val="20"/>
                <w:szCs w:val="20"/>
                <w:lang w:eastAsia="en-CA"/>
              </w:rPr>
            </w:pPr>
            <w:r w:rsidRPr="00C60554">
              <w:rPr>
                <w:rFonts w:ascii="Calibri" w:hAnsi="Calibri" w:cs="Calibri"/>
                <w:color w:val="000000"/>
                <w:sz w:val="20"/>
                <w:szCs w:val="20"/>
              </w:rPr>
              <w:t>VU</w:t>
            </w:r>
          </w:p>
        </w:tc>
      </w:tr>
      <w:tr w:rsidR="006F0DCB" w:rsidRPr="00C60554" w14:paraId="0341B183" w14:textId="77777777" w:rsidTr="00796ADB">
        <w:trPr>
          <w:jc w:val="center"/>
        </w:trPr>
        <w:tc>
          <w:tcPr>
            <w:tcW w:w="0" w:type="auto"/>
            <w:shd w:val="clear" w:color="auto" w:fill="auto"/>
            <w:noWrap/>
            <w:vAlign w:val="bottom"/>
          </w:tcPr>
          <w:p w14:paraId="07786599" w14:textId="08E4362A" w:rsidR="006F0DCB" w:rsidRPr="00C60554" w:rsidRDefault="006F0DCB" w:rsidP="00C60554">
            <w:pPr>
              <w:spacing w:after="0"/>
              <w:jc w:val="right"/>
              <w:rPr>
                <w:rFonts w:ascii="Calibri" w:eastAsia="Times New Roman" w:hAnsi="Calibri" w:cs="Calibri"/>
                <w:color w:val="000000"/>
                <w:sz w:val="20"/>
                <w:szCs w:val="20"/>
                <w:lang w:eastAsia="en-CA"/>
              </w:rPr>
            </w:pPr>
            <w:r w:rsidRPr="00C60554">
              <w:rPr>
                <w:rFonts w:ascii="Calibri" w:eastAsia="Times New Roman" w:hAnsi="Calibri" w:cs="Calibri"/>
                <w:color w:val="000000"/>
                <w:sz w:val="20"/>
                <w:szCs w:val="20"/>
                <w:lang w:eastAsia="en-CA"/>
              </w:rPr>
              <w:t>7</w:t>
            </w:r>
          </w:p>
        </w:tc>
        <w:tc>
          <w:tcPr>
            <w:tcW w:w="0" w:type="auto"/>
            <w:shd w:val="clear" w:color="auto" w:fill="auto"/>
            <w:noWrap/>
            <w:vAlign w:val="bottom"/>
          </w:tcPr>
          <w:p w14:paraId="30DE4792" w14:textId="41B4A61C" w:rsidR="006F0DCB" w:rsidRPr="003F7A64" w:rsidRDefault="006F0DCB" w:rsidP="00C60554">
            <w:pPr>
              <w:spacing w:after="0"/>
              <w:jc w:val="left"/>
              <w:rPr>
                <w:rFonts w:ascii="Calibri" w:eastAsia="Times New Roman" w:hAnsi="Calibri" w:cs="Calibri"/>
                <w:i/>
                <w:iCs/>
                <w:color w:val="000000"/>
                <w:sz w:val="20"/>
                <w:szCs w:val="20"/>
                <w:lang w:eastAsia="en-CA"/>
              </w:rPr>
            </w:pPr>
            <w:r w:rsidRPr="003F7A64">
              <w:rPr>
                <w:rFonts w:ascii="Calibri" w:hAnsi="Calibri" w:cs="Calibri"/>
                <w:i/>
                <w:iCs/>
                <w:color w:val="000000"/>
                <w:sz w:val="20"/>
                <w:szCs w:val="20"/>
              </w:rPr>
              <w:t>Ovis vignei</w:t>
            </w:r>
          </w:p>
        </w:tc>
        <w:tc>
          <w:tcPr>
            <w:tcW w:w="0" w:type="auto"/>
            <w:shd w:val="clear" w:color="auto" w:fill="auto"/>
            <w:noWrap/>
            <w:vAlign w:val="bottom"/>
          </w:tcPr>
          <w:p w14:paraId="5A6C6D3A" w14:textId="711F38F7" w:rsidR="006F0DCB" w:rsidRPr="00C60554" w:rsidRDefault="006F0DCB" w:rsidP="00C60554">
            <w:pPr>
              <w:spacing w:after="0"/>
              <w:jc w:val="left"/>
              <w:rPr>
                <w:rFonts w:ascii="Calibri" w:eastAsia="Times New Roman" w:hAnsi="Calibri" w:cs="Calibri"/>
                <w:color w:val="000000"/>
                <w:sz w:val="20"/>
                <w:szCs w:val="20"/>
                <w:lang w:eastAsia="en-CA"/>
              </w:rPr>
            </w:pPr>
            <w:r w:rsidRPr="00C60554">
              <w:rPr>
                <w:rFonts w:ascii="Calibri" w:hAnsi="Calibri" w:cs="Calibri"/>
                <w:color w:val="000000"/>
                <w:sz w:val="20"/>
                <w:szCs w:val="20"/>
              </w:rPr>
              <w:t>Urial</w:t>
            </w:r>
          </w:p>
        </w:tc>
        <w:tc>
          <w:tcPr>
            <w:tcW w:w="0" w:type="auto"/>
            <w:shd w:val="clear" w:color="auto" w:fill="auto"/>
            <w:noWrap/>
            <w:vAlign w:val="bottom"/>
          </w:tcPr>
          <w:p w14:paraId="0CA724F6" w14:textId="5D71E43B" w:rsidR="006F0DCB" w:rsidRPr="00C60554" w:rsidRDefault="006F0DCB" w:rsidP="00C60554">
            <w:pPr>
              <w:spacing w:after="0"/>
              <w:jc w:val="left"/>
              <w:rPr>
                <w:rFonts w:ascii="Calibri" w:eastAsia="Times New Roman" w:hAnsi="Calibri" w:cs="Calibri"/>
                <w:color w:val="000000"/>
                <w:sz w:val="20"/>
                <w:szCs w:val="20"/>
                <w:lang w:eastAsia="en-CA"/>
              </w:rPr>
            </w:pPr>
            <w:r w:rsidRPr="00C60554">
              <w:rPr>
                <w:rFonts w:ascii="Calibri" w:hAnsi="Calibri" w:cs="Calibri"/>
                <w:color w:val="000000"/>
                <w:sz w:val="20"/>
                <w:szCs w:val="20"/>
              </w:rPr>
              <w:t>VU</w:t>
            </w:r>
          </w:p>
        </w:tc>
      </w:tr>
      <w:tr w:rsidR="00216961" w:rsidRPr="00C60554" w14:paraId="05DBD871" w14:textId="77777777" w:rsidTr="0006115D">
        <w:trPr>
          <w:jc w:val="center"/>
        </w:trPr>
        <w:tc>
          <w:tcPr>
            <w:tcW w:w="0" w:type="auto"/>
            <w:shd w:val="clear" w:color="auto" w:fill="auto"/>
            <w:noWrap/>
            <w:vAlign w:val="bottom"/>
            <w:hideMark/>
          </w:tcPr>
          <w:p w14:paraId="2EC56855" w14:textId="77777777" w:rsidR="00216961" w:rsidRPr="00C60554" w:rsidRDefault="00216961" w:rsidP="00C60554">
            <w:pPr>
              <w:spacing w:after="0"/>
              <w:ind w:firstLineChars="100" w:firstLine="201"/>
              <w:jc w:val="right"/>
              <w:rPr>
                <w:rFonts w:ascii="Calibri" w:eastAsia="Times New Roman" w:hAnsi="Calibri" w:cs="Calibri"/>
                <w:b/>
                <w:bCs/>
                <w:color w:val="000000"/>
                <w:sz w:val="20"/>
                <w:szCs w:val="20"/>
                <w:lang w:eastAsia="en-CA"/>
              </w:rPr>
            </w:pPr>
            <w:r w:rsidRPr="00C60554">
              <w:rPr>
                <w:rFonts w:ascii="Calibri" w:eastAsia="Times New Roman" w:hAnsi="Calibri" w:cs="Calibri"/>
                <w:b/>
                <w:bCs/>
                <w:color w:val="000000"/>
                <w:sz w:val="20"/>
                <w:szCs w:val="20"/>
                <w:lang w:eastAsia="en-CA"/>
              </w:rPr>
              <w:t>B</w:t>
            </w:r>
          </w:p>
        </w:tc>
        <w:tc>
          <w:tcPr>
            <w:tcW w:w="0" w:type="auto"/>
            <w:shd w:val="clear" w:color="auto" w:fill="auto"/>
            <w:noWrap/>
            <w:vAlign w:val="bottom"/>
            <w:hideMark/>
          </w:tcPr>
          <w:p w14:paraId="66405FEA" w14:textId="3958FF81" w:rsidR="00216961" w:rsidRPr="00C60554" w:rsidRDefault="0033227A" w:rsidP="00C60554">
            <w:pPr>
              <w:spacing w:after="0"/>
              <w:jc w:val="left"/>
              <w:rPr>
                <w:rFonts w:ascii="Calibri" w:eastAsia="Times New Roman" w:hAnsi="Calibri" w:cs="Calibri"/>
                <w:b/>
                <w:bCs/>
                <w:color w:val="000000"/>
                <w:sz w:val="20"/>
                <w:szCs w:val="20"/>
                <w:lang w:eastAsia="en-CA"/>
              </w:rPr>
            </w:pPr>
            <w:r w:rsidRPr="00C60554">
              <w:rPr>
                <w:rFonts w:ascii="Calibri" w:eastAsia="Times New Roman" w:hAnsi="Calibri" w:cs="Calibri"/>
                <w:b/>
                <w:bCs/>
                <w:color w:val="000000"/>
                <w:sz w:val="20"/>
                <w:szCs w:val="20"/>
                <w:lang w:eastAsia="en-CA"/>
              </w:rPr>
              <w:t>Reptiles</w:t>
            </w:r>
          </w:p>
        </w:tc>
        <w:tc>
          <w:tcPr>
            <w:tcW w:w="0" w:type="auto"/>
            <w:shd w:val="clear" w:color="auto" w:fill="auto"/>
            <w:noWrap/>
            <w:vAlign w:val="bottom"/>
            <w:hideMark/>
          </w:tcPr>
          <w:p w14:paraId="4EAC8872" w14:textId="77777777" w:rsidR="00216961" w:rsidRPr="00C60554" w:rsidRDefault="00216961" w:rsidP="00C60554">
            <w:pPr>
              <w:spacing w:after="0"/>
              <w:jc w:val="left"/>
              <w:rPr>
                <w:rFonts w:ascii="Calibri" w:eastAsia="Times New Roman" w:hAnsi="Calibri" w:cs="Calibri"/>
                <w:b/>
                <w:bCs/>
                <w:color w:val="000000"/>
                <w:sz w:val="20"/>
                <w:szCs w:val="20"/>
                <w:lang w:eastAsia="en-CA"/>
              </w:rPr>
            </w:pPr>
          </w:p>
        </w:tc>
        <w:tc>
          <w:tcPr>
            <w:tcW w:w="0" w:type="auto"/>
            <w:shd w:val="clear" w:color="auto" w:fill="auto"/>
            <w:noWrap/>
            <w:vAlign w:val="bottom"/>
            <w:hideMark/>
          </w:tcPr>
          <w:p w14:paraId="4BFB6198" w14:textId="77777777" w:rsidR="00216961" w:rsidRPr="00C60554" w:rsidRDefault="00216961" w:rsidP="00C60554">
            <w:pPr>
              <w:spacing w:after="0"/>
              <w:jc w:val="left"/>
              <w:rPr>
                <w:rFonts w:ascii="Times New Roman" w:eastAsia="Times New Roman" w:hAnsi="Times New Roman" w:cs="Times New Roman"/>
                <w:sz w:val="20"/>
                <w:szCs w:val="20"/>
                <w:lang w:eastAsia="en-CA"/>
              </w:rPr>
            </w:pPr>
          </w:p>
        </w:tc>
      </w:tr>
      <w:tr w:rsidR="00CD4A3B" w:rsidRPr="00C60554" w14:paraId="483AD2DB" w14:textId="77777777" w:rsidTr="0033227A">
        <w:trPr>
          <w:jc w:val="center"/>
        </w:trPr>
        <w:tc>
          <w:tcPr>
            <w:tcW w:w="0" w:type="auto"/>
            <w:shd w:val="clear" w:color="auto" w:fill="auto"/>
            <w:noWrap/>
            <w:vAlign w:val="bottom"/>
            <w:hideMark/>
          </w:tcPr>
          <w:p w14:paraId="5E0B20D2" w14:textId="77777777" w:rsidR="00CD4A3B" w:rsidRPr="00C60554" w:rsidRDefault="00CD4A3B" w:rsidP="00C60554">
            <w:pPr>
              <w:spacing w:after="0"/>
              <w:jc w:val="right"/>
              <w:rPr>
                <w:rFonts w:ascii="Calibri" w:eastAsia="Times New Roman" w:hAnsi="Calibri" w:cs="Calibri"/>
                <w:color w:val="000000"/>
                <w:sz w:val="20"/>
                <w:szCs w:val="20"/>
                <w:lang w:eastAsia="en-CA"/>
              </w:rPr>
            </w:pPr>
            <w:r w:rsidRPr="00C60554">
              <w:rPr>
                <w:rFonts w:ascii="Calibri" w:eastAsia="Times New Roman" w:hAnsi="Calibri" w:cs="Calibri"/>
                <w:color w:val="000000"/>
                <w:sz w:val="20"/>
                <w:szCs w:val="20"/>
                <w:lang w:eastAsia="en-CA"/>
              </w:rPr>
              <w:t>1</w:t>
            </w:r>
          </w:p>
        </w:tc>
        <w:tc>
          <w:tcPr>
            <w:tcW w:w="0" w:type="auto"/>
            <w:shd w:val="clear" w:color="auto" w:fill="auto"/>
            <w:noWrap/>
            <w:vAlign w:val="bottom"/>
          </w:tcPr>
          <w:p w14:paraId="6BF6F3D9" w14:textId="0893DB90" w:rsidR="00CD4A3B" w:rsidRPr="003F7A64" w:rsidRDefault="00CD4A3B" w:rsidP="00C60554">
            <w:pPr>
              <w:spacing w:after="0"/>
              <w:jc w:val="left"/>
              <w:rPr>
                <w:rFonts w:ascii="Calibri" w:eastAsia="Times New Roman" w:hAnsi="Calibri" w:cs="Calibri"/>
                <w:i/>
                <w:iCs/>
                <w:color w:val="000000"/>
                <w:sz w:val="20"/>
                <w:szCs w:val="20"/>
                <w:lang w:eastAsia="en-CA"/>
              </w:rPr>
            </w:pPr>
            <w:r w:rsidRPr="003F7A64">
              <w:rPr>
                <w:rFonts w:ascii="Calibri" w:hAnsi="Calibri" w:cs="Calibri"/>
                <w:i/>
                <w:iCs/>
                <w:color w:val="000000"/>
                <w:sz w:val="20"/>
                <w:szCs w:val="20"/>
              </w:rPr>
              <w:t>Geoclemys hamiltonii</w:t>
            </w:r>
          </w:p>
        </w:tc>
        <w:tc>
          <w:tcPr>
            <w:tcW w:w="0" w:type="auto"/>
            <w:shd w:val="clear" w:color="auto" w:fill="auto"/>
            <w:noWrap/>
            <w:vAlign w:val="bottom"/>
          </w:tcPr>
          <w:p w14:paraId="7BF5CAAF" w14:textId="2B5AC9C1" w:rsidR="00CD4A3B" w:rsidRPr="00C60554" w:rsidRDefault="00CD4A3B" w:rsidP="00C60554">
            <w:pPr>
              <w:spacing w:after="0"/>
              <w:jc w:val="left"/>
              <w:rPr>
                <w:rFonts w:ascii="Calibri" w:eastAsia="Times New Roman" w:hAnsi="Calibri" w:cs="Calibri"/>
                <w:color w:val="000000"/>
                <w:sz w:val="20"/>
                <w:szCs w:val="20"/>
                <w:lang w:eastAsia="en-CA"/>
              </w:rPr>
            </w:pPr>
            <w:r w:rsidRPr="00C60554">
              <w:rPr>
                <w:rFonts w:ascii="Calibri" w:hAnsi="Calibri" w:cs="Calibri"/>
                <w:color w:val="000000"/>
                <w:sz w:val="20"/>
                <w:szCs w:val="20"/>
              </w:rPr>
              <w:t>Spotted Pond Turtle</w:t>
            </w:r>
          </w:p>
        </w:tc>
        <w:tc>
          <w:tcPr>
            <w:tcW w:w="0" w:type="auto"/>
            <w:shd w:val="clear" w:color="auto" w:fill="auto"/>
            <w:noWrap/>
            <w:vAlign w:val="bottom"/>
          </w:tcPr>
          <w:p w14:paraId="1F6D8959" w14:textId="54FAAB8E" w:rsidR="00CD4A3B" w:rsidRPr="00C60554" w:rsidRDefault="00CD4A3B" w:rsidP="00C60554">
            <w:pPr>
              <w:spacing w:after="0"/>
              <w:jc w:val="left"/>
              <w:rPr>
                <w:rFonts w:ascii="Calibri" w:eastAsia="Times New Roman" w:hAnsi="Calibri" w:cs="Calibri"/>
                <w:color w:val="000000"/>
                <w:sz w:val="20"/>
                <w:szCs w:val="20"/>
                <w:lang w:eastAsia="en-CA"/>
              </w:rPr>
            </w:pPr>
            <w:r w:rsidRPr="00C60554">
              <w:rPr>
                <w:rFonts w:ascii="Calibri" w:hAnsi="Calibri" w:cs="Calibri"/>
                <w:color w:val="000000"/>
                <w:sz w:val="20"/>
                <w:szCs w:val="20"/>
              </w:rPr>
              <w:t>EN</w:t>
            </w:r>
          </w:p>
        </w:tc>
      </w:tr>
      <w:tr w:rsidR="00CD4A3B" w:rsidRPr="00C60554" w14:paraId="50F18B97" w14:textId="77777777" w:rsidTr="0033227A">
        <w:trPr>
          <w:jc w:val="center"/>
        </w:trPr>
        <w:tc>
          <w:tcPr>
            <w:tcW w:w="0" w:type="auto"/>
            <w:shd w:val="clear" w:color="auto" w:fill="auto"/>
            <w:noWrap/>
            <w:vAlign w:val="bottom"/>
            <w:hideMark/>
          </w:tcPr>
          <w:p w14:paraId="13B7E5E4" w14:textId="77777777" w:rsidR="00CD4A3B" w:rsidRPr="00C60554" w:rsidRDefault="00CD4A3B" w:rsidP="00C60554">
            <w:pPr>
              <w:spacing w:after="0"/>
              <w:jc w:val="right"/>
              <w:rPr>
                <w:rFonts w:ascii="Calibri" w:eastAsia="Times New Roman" w:hAnsi="Calibri" w:cs="Calibri"/>
                <w:color w:val="000000"/>
                <w:sz w:val="20"/>
                <w:szCs w:val="20"/>
                <w:lang w:eastAsia="en-CA"/>
              </w:rPr>
            </w:pPr>
            <w:r w:rsidRPr="00C60554">
              <w:rPr>
                <w:rFonts w:ascii="Calibri" w:eastAsia="Times New Roman" w:hAnsi="Calibri" w:cs="Calibri"/>
                <w:color w:val="000000"/>
                <w:sz w:val="20"/>
                <w:szCs w:val="20"/>
                <w:lang w:eastAsia="en-CA"/>
              </w:rPr>
              <w:t>2</w:t>
            </w:r>
          </w:p>
        </w:tc>
        <w:tc>
          <w:tcPr>
            <w:tcW w:w="0" w:type="auto"/>
            <w:shd w:val="clear" w:color="auto" w:fill="auto"/>
            <w:noWrap/>
            <w:vAlign w:val="bottom"/>
          </w:tcPr>
          <w:p w14:paraId="10FB1680" w14:textId="2F945A80" w:rsidR="00CD4A3B" w:rsidRPr="003F7A64" w:rsidRDefault="00CD4A3B" w:rsidP="00C60554">
            <w:pPr>
              <w:spacing w:after="0"/>
              <w:jc w:val="left"/>
              <w:rPr>
                <w:rFonts w:ascii="Calibri" w:eastAsia="Times New Roman" w:hAnsi="Calibri" w:cs="Calibri"/>
                <w:i/>
                <w:iCs/>
                <w:color w:val="000000"/>
                <w:sz w:val="20"/>
                <w:szCs w:val="20"/>
                <w:lang w:eastAsia="en-CA"/>
              </w:rPr>
            </w:pPr>
            <w:r w:rsidRPr="003F7A64">
              <w:rPr>
                <w:rFonts w:ascii="Calibri" w:hAnsi="Calibri" w:cs="Calibri"/>
                <w:i/>
                <w:iCs/>
                <w:color w:val="000000"/>
                <w:sz w:val="20"/>
                <w:szCs w:val="20"/>
              </w:rPr>
              <w:t>Hardella thurjii</w:t>
            </w:r>
          </w:p>
        </w:tc>
        <w:tc>
          <w:tcPr>
            <w:tcW w:w="0" w:type="auto"/>
            <w:shd w:val="clear" w:color="auto" w:fill="auto"/>
            <w:noWrap/>
            <w:vAlign w:val="bottom"/>
          </w:tcPr>
          <w:p w14:paraId="0B9AE899" w14:textId="6960BA43" w:rsidR="00CD4A3B" w:rsidRPr="00C60554" w:rsidRDefault="00CD4A3B" w:rsidP="00C60554">
            <w:pPr>
              <w:spacing w:after="0"/>
              <w:jc w:val="left"/>
              <w:rPr>
                <w:rFonts w:ascii="Calibri" w:eastAsia="Times New Roman" w:hAnsi="Calibri" w:cs="Calibri"/>
                <w:color w:val="000000"/>
                <w:sz w:val="20"/>
                <w:szCs w:val="20"/>
                <w:lang w:eastAsia="en-CA"/>
              </w:rPr>
            </w:pPr>
            <w:r w:rsidRPr="00C60554">
              <w:rPr>
                <w:rFonts w:ascii="Calibri" w:hAnsi="Calibri" w:cs="Calibri"/>
                <w:color w:val="000000"/>
                <w:sz w:val="20"/>
                <w:szCs w:val="20"/>
              </w:rPr>
              <w:t>Crowned River Turtle</w:t>
            </w:r>
          </w:p>
        </w:tc>
        <w:tc>
          <w:tcPr>
            <w:tcW w:w="0" w:type="auto"/>
            <w:shd w:val="clear" w:color="auto" w:fill="auto"/>
            <w:noWrap/>
            <w:vAlign w:val="bottom"/>
          </w:tcPr>
          <w:p w14:paraId="50D9DC9E" w14:textId="3ED68D68" w:rsidR="00CD4A3B" w:rsidRPr="00C60554" w:rsidRDefault="00CD4A3B" w:rsidP="00C60554">
            <w:pPr>
              <w:spacing w:after="0"/>
              <w:jc w:val="left"/>
              <w:rPr>
                <w:rFonts w:ascii="Calibri" w:eastAsia="Times New Roman" w:hAnsi="Calibri" w:cs="Calibri"/>
                <w:color w:val="000000"/>
                <w:sz w:val="20"/>
                <w:szCs w:val="20"/>
                <w:lang w:eastAsia="en-CA"/>
              </w:rPr>
            </w:pPr>
            <w:r w:rsidRPr="00C60554">
              <w:rPr>
                <w:rFonts w:ascii="Calibri" w:hAnsi="Calibri" w:cs="Calibri"/>
                <w:color w:val="000000"/>
                <w:sz w:val="20"/>
                <w:szCs w:val="20"/>
              </w:rPr>
              <w:t>EN</w:t>
            </w:r>
          </w:p>
        </w:tc>
      </w:tr>
      <w:tr w:rsidR="00CD4A3B" w:rsidRPr="00C60554" w14:paraId="57CD6112" w14:textId="77777777" w:rsidTr="0033227A">
        <w:trPr>
          <w:jc w:val="center"/>
        </w:trPr>
        <w:tc>
          <w:tcPr>
            <w:tcW w:w="0" w:type="auto"/>
            <w:shd w:val="clear" w:color="auto" w:fill="auto"/>
            <w:noWrap/>
            <w:vAlign w:val="bottom"/>
            <w:hideMark/>
          </w:tcPr>
          <w:p w14:paraId="5D84F2CD" w14:textId="77777777" w:rsidR="00CD4A3B" w:rsidRPr="00C60554" w:rsidRDefault="00CD4A3B" w:rsidP="00C60554">
            <w:pPr>
              <w:spacing w:after="0"/>
              <w:jc w:val="right"/>
              <w:rPr>
                <w:rFonts w:ascii="Calibri" w:eastAsia="Times New Roman" w:hAnsi="Calibri" w:cs="Calibri"/>
                <w:color w:val="000000"/>
                <w:sz w:val="20"/>
                <w:szCs w:val="20"/>
                <w:lang w:eastAsia="en-CA"/>
              </w:rPr>
            </w:pPr>
            <w:r w:rsidRPr="00C60554">
              <w:rPr>
                <w:rFonts w:ascii="Calibri" w:eastAsia="Times New Roman" w:hAnsi="Calibri" w:cs="Calibri"/>
                <w:color w:val="000000"/>
                <w:sz w:val="20"/>
                <w:szCs w:val="20"/>
                <w:lang w:eastAsia="en-CA"/>
              </w:rPr>
              <w:t>3</w:t>
            </w:r>
          </w:p>
        </w:tc>
        <w:tc>
          <w:tcPr>
            <w:tcW w:w="0" w:type="auto"/>
            <w:shd w:val="clear" w:color="auto" w:fill="auto"/>
            <w:noWrap/>
            <w:vAlign w:val="bottom"/>
          </w:tcPr>
          <w:p w14:paraId="50637F3C" w14:textId="47FBAC4B" w:rsidR="00CD4A3B" w:rsidRPr="003F7A64" w:rsidRDefault="00CD4A3B" w:rsidP="00C60554">
            <w:pPr>
              <w:spacing w:after="0"/>
              <w:jc w:val="left"/>
              <w:rPr>
                <w:rFonts w:ascii="Calibri" w:eastAsia="Times New Roman" w:hAnsi="Calibri" w:cs="Calibri"/>
                <w:i/>
                <w:iCs/>
                <w:color w:val="000000"/>
                <w:sz w:val="20"/>
                <w:szCs w:val="20"/>
                <w:lang w:eastAsia="en-CA"/>
              </w:rPr>
            </w:pPr>
            <w:r w:rsidRPr="003F7A64">
              <w:rPr>
                <w:rFonts w:ascii="Calibri" w:hAnsi="Calibri" w:cs="Calibri"/>
                <w:i/>
                <w:iCs/>
                <w:color w:val="000000"/>
                <w:sz w:val="20"/>
                <w:szCs w:val="20"/>
              </w:rPr>
              <w:t>Nilssonia gangetica</w:t>
            </w:r>
          </w:p>
        </w:tc>
        <w:tc>
          <w:tcPr>
            <w:tcW w:w="0" w:type="auto"/>
            <w:shd w:val="clear" w:color="auto" w:fill="auto"/>
            <w:noWrap/>
            <w:vAlign w:val="bottom"/>
          </w:tcPr>
          <w:p w14:paraId="1414F5B2" w14:textId="1D0D8719" w:rsidR="00CD4A3B" w:rsidRPr="00C60554" w:rsidRDefault="00CD4A3B" w:rsidP="00C60554">
            <w:pPr>
              <w:spacing w:after="0"/>
              <w:jc w:val="left"/>
              <w:rPr>
                <w:rFonts w:ascii="Calibri" w:eastAsia="Times New Roman" w:hAnsi="Calibri" w:cs="Calibri"/>
                <w:color w:val="000000"/>
                <w:sz w:val="20"/>
                <w:szCs w:val="20"/>
                <w:lang w:eastAsia="en-CA"/>
              </w:rPr>
            </w:pPr>
            <w:r w:rsidRPr="00C60554">
              <w:rPr>
                <w:rFonts w:ascii="Calibri" w:hAnsi="Calibri" w:cs="Calibri"/>
                <w:color w:val="000000"/>
                <w:sz w:val="20"/>
                <w:szCs w:val="20"/>
              </w:rPr>
              <w:t>Indian Softshell Turtle</w:t>
            </w:r>
          </w:p>
        </w:tc>
        <w:tc>
          <w:tcPr>
            <w:tcW w:w="0" w:type="auto"/>
            <w:shd w:val="clear" w:color="auto" w:fill="auto"/>
            <w:noWrap/>
            <w:vAlign w:val="bottom"/>
          </w:tcPr>
          <w:p w14:paraId="0322596D" w14:textId="2B04995C" w:rsidR="00CD4A3B" w:rsidRPr="00C60554" w:rsidRDefault="00CD4A3B" w:rsidP="00C60554">
            <w:pPr>
              <w:spacing w:after="0"/>
              <w:jc w:val="left"/>
              <w:rPr>
                <w:rFonts w:ascii="Calibri" w:eastAsia="Times New Roman" w:hAnsi="Calibri" w:cs="Calibri"/>
                <w:color w:val="000000"/>
                <w:sz w:val="20"/>
                <w:szCs w:val="20"/>
                <w:lang w:eastAsia="en-CA"/>
              </w:rPr>
            </w:pPr>
            <w:r w:rsidRPr="00C60554">
              <w:rPr>
                <w:rFonts w:ascii="Calibri" w:hAnsi="Calibri" w:cs="Calibri"/>
                <w:color w:val="000000"/>
                <w:sz w:val="20"/>
                <w:szCs w:val="20"/>
              </w:rPr>
              <w:t>EN</w:t>
            </w:r>
          </w:p>
        </w:tc>
      </w:tr>
      <w:tr w:rsidR="00CD4A3B" w:rsidRPr="00C60554" w14:paraId="7FFAA33F" w14:textId="77777777" w:rsidTr="0033227A">
        <w:trPr>
          <w:jc w:val="center"/>
        </w:trPr>
        <w:tc>
          <w:tcPr>
            <w:tcW w:w="0" w:type="auto"/>
            <w:shd w:val="clear" w:color="auto" w:fill="auto"/>
            <w:noWrap/>
            <w:vAlign w:val="bottom"/>
            <w:hideMark/>
          </w:tcPr>
          <w:p w14:paraId="7D11CB66" w14:textId="77777777" w:rsidR="00CD4A3B" w:rsidRPr="00C60554" w:rsidRDefault="00CD4A3B" w:rsidP="00C60554">
            <w:pPr>
              <w:spacing w:after="0"/>
              <w:jc w:val="right"/>
              <w:rPr>
                <w:rFonts w:ascii="Calibri" w:eastAsia="Times New Roman" w:hAnsi="Calibri" w:cs="Calibri"/>
                <w:color w:val="000000"/>
                <w:sz w:val="20"/>
                <w:szCs w:val="20"/>
                <w:lang w:eastAsia="en-CA"/>
              </w:rPr>
            </w:pPr>
            <w:r w:rsidRPr="00C60554">
              <w:rPr>
                <w:rFonts w:ascii="Calibri" w:eastAsia="Times New Roman" w:hAnsi="Calibri" w:cs="Calibri"/>
                <w:color w:val="000000"/>
                <w:sz w:val="20"/>
                <w:szCs w:val="20"/>
                <w:lang w:eastAsia="en-CA"/>
              </w:rPr>
              <w:lastRenderedPageBreak/>
              <w:t>4</w:t>
            </w:r>
          </w:p>
        </w:tc>
        <w:tc>
          <w:tcPr>
            <w:tcW w:w="0" w:type="auto"/>
            <w:shd w:val="clear" w:color="auto" w:fill="auto"/>
            <w:noWrap/>
            <w:vAlign w:val="bottom"/>
          </w:tcPr>
          <w:p w14:paraId="2EB5136C" w14:textId="6A7C18A4" w:rsidR="00CD4A3B" w:rsidRPr="003F7A64" w:rsidRDefault="00CD4A3B" w:rsidP="00C60554">
            <w:pPr>
              <w:spacing w:after="0"/>
              <w:jc w:val="left"/>
              <w:rPr>
                <w:rFonts w:ascii="Calibri" w:eastAsia="Times New Roman" w:hAnsi="Calibri" w:cs="Calibri"/>
                <w:i/>
                <w:iCs/>
                <w:color w:val="000000"/>
                <w:sz w:val="20"/>
                <w:szCs w:val="20"/>
                <w:lang w:eastAsia="en-CA"/>
              </w:rPr>
            </w:pPr>
            <w:r w:rsidRPr="003F7A64">
              <w:rPr>
                <w:rFonts w:ascii="Calibri" w:hAnsi="Calibri" w:cs="Calibri"/>
                <w:i/>
                <w:iCs/>
                <w:color w:val="000000"/>
                <w:sz w:val="20"/>
                <w:szCs w:val="20"/>
              </w:rPr>
              <w:t>Nilssonia hurum</w:t>
            </w:r>
          </w:p>
        </w:tc>
        <w:tc>
          <w:tcPr>
            <w:tcW w:w="0" w:type="auto"/>
            <w:shd w:val="clear" w:color="auto" w:fill="auto"/>
            <w:noWrap/>
            <w:vAlign w:val="bottom"/>
          </w:tcPr>
          <w:p w14:paraId="73B6EA60" w14:textId="35CA2A97" w:rsidR="00CD4A3B" w:rsidRPr="00C60554" w:rsidRDefault="00CD4A3B" w:rsidP="00C60554">
            <w:pPr>
              <w:spacing w:after="0"/>
              <w:jc w:val="left"/>
              <w:rPr>
                <w:rFonts w:ascii="Calibri" w:eastAsia="Times New Roman" w:hAnsi="Calibri" w:cs="Calibri"/>
                <w:color w:val="000000"/>
                <w:sz w:val="20"/>
                <w:szCs w:val="20"/>
                <w:lang w:eastAsia="en-CA"/>
              </w:rPr>
            </w:pPr>
            <w:r w:rsidRPr="00C60554">
              <w:rPr>
                <w:rFonts w:ascii="Calibri" w:hAnsi="Calibri" w:cs="Calibri"/>
                <w:color w:val="000000"/>
                <w:sz w:val="20"/>
                <w:szCs w:val="20"/>
              </w:rPr>
              <w:t>Indian Peacock Softshell Turtle</w:t>
            </w:r>
          </w:p>
        </w:tc>
        <w:tc>
          <w:tcPr>
            <w:tcW w:w="0" w:type="auto"/>
            <w:shd w:val="clear" w:color="auto" w:fill="auto"/>
            <w:noWrap/>
            <w:vAlign w:val="bottom"/>
          </w:tcPr>
          <w:p w14:paraId="4B4A6467" w14:textId="27D0A29F" w:rsidR="00CD4A3B" w:rsidRPr="00C60554" w:rsidRDefault="00CD4A3B" w:rsidP="00C60554">
            <w:pPr>
              <w:spacing w:after="0"/>
              <w:jc w:val="left"/>
              <w:rPr>
                <w:rFonts w:ascii="Calibri" w:eastAsia="Times New Roman" w:hAnsi="Calibri" w:cs="Calibri"/>
                <w:color w:val="000000"/>
                <w:sz w:val="20"/>
                <w:szCs w:val="20"/>
                <w:lang w:eastAsia="en-CA"/>
              </w:rPr>
            </w:pPr>
            <w:r w:rsidRPr="00C60554">
              <w:rPr>
                <w:rFonts w:ascii="Calibri" w:hAnsi="Calibri" w:cs="Calibri"/>
                <w:color w:val="000000"/>
                <w:sz w:val="20"/>
                <w:szCs w:val="20"/>
              </w:rPr>
              <w:t>EN</w:t>
            </w:r>
          </w:p>
        </w:tc>
      </w:tr>
      <w:tr w:rsidR="00CD4A3B" w:rsidRPr="00C60554" w14:paraId="2F4B4BC5" w14:textId="77777777" w:rsidTr="0033227A">
        <w:trPr>
          <w:jc w:val="center"/>
        </w:trPr>
        <w:tc>
          <w:tcPr>
            <w:tcW w:w="0" w:type="auto"/>
            <w:shd w:val="clear" w:color="auto" w:fill="auto"/>
            <w:noWrap/>
            <w:vAlign w:val="bottom"/>
            <w:hideMark/>
          </w:tcPr>
          <w:p w14:paraId="4D55B44D" w14:textId="77777777" w:rsidR="00CD4A3B" w:rsidRPr="00C60554" w:rsidRDefault="00CD4A3B" w:rsidP="00C60554">
            <w:pPr>
              <w:spacing w:after="0"/>
              <w:jc w:val="right"/>
              <w:rPr>
                <w:rFonts w:ascii="Calibri" w:eastAsia="Times New Roman" w:hAnsi="Calibri" w:cs="Calibri"/>
                <w:color w:val="000000"/>
                <w:sz w:val="20"/>
                <w:szCs w:val="20"/>
                <w:lang w:eastAsia="en-CA"/>
              </w:rPr>
            </w:pPr>
            <w:r w:rsidRPr="00C60554">
              <w:rPr>
                <w:rFonts w:ascii="Calibri" w:eastAsia="Times New Roman" w:hAnsi="Calibri" w:cs="Calibri"/>
                <w:color w:val="000000"/>
                <w:sz w:val="20"/>
                <w:szCs w:val="20"/>
                <w:lang w:eastAsia="en-CA"/>
              </w:rPr>
              <w:t>5</w:t>
            </w:r>
          </w:p>
        </w:tc>
        <w:tc>
          <w:tcPr>
            <w:tcW w:w="0" w:type="auto"/>
            <w:shd w:val="clear" w:color="auto" w:fill="auto"/>
            <w:noWrap/>
            <w:vAlign w:val="bottom"/>
          </w:tcPr>
          <w:p w14:paraId="6BF2D718" w14:textId="09FB7758" w:rsidR="00CD4A3B" w:rsidRPr="003F7A64" w:rsidRDefault="00CD4A3B" w:rsidP="00C60554">
            <w:pPr>
              <w:spacing w:after="0"/>
              <w:jc w:val="left"/>
              <w:rPr>
                <w:rFonts w:ascii="Calibri" w:eastAsia="Times New Roman" w:hAnsi="Calibri" w:cs="Calibri"/>
                <w:i/>
                <w:iCs/>
                <w:color w:val="000000"/>
                <w:sz w:val="20"/>
                <w:szCs w:val="20"/>
                <w:lang w:eastAsia="en-CA"/>
              </w:rPr>
            </w:pPr>
            <w:r w:rsidRPr="003F7A64">
              <w:rPr>
                <w:rFonts w:ascii="Calibri" w:hAnsi="Calibri" w:cs="Calibri"/>
                <w:i/>
                <w:iCs/>
                <w:color w:val="000000"/>
                <w:sz w:val="20"/>
                <w:szCs w:val="20"/>
              </w:rPr>
              <w:t>Crocodylus palustris</w:t>
            </w:r>
          </w:p>
        </w:tc>
        <w:tc>
          <w:tcPr>
            <w:tcW w:w="0" w:type="auto"/>
            <w:shd w:val="clear" w:color="auto" w:fill="auto"/>
            <w:noWrap/>
            <w:vAlign w:val="bottom"/>
          </w:tcPr>
          <w:p w14:paraId="5E32ADDA" w14:textId="0F1E2CAF" w:rsidR="00CD4A3B" w:rsidRPr="00C60554" w:rsidRDefault="00CD4A3B" w:rsidP="00C60554">
            <w:pPr>
              <w:spacing w:after="0"/>
              <w:jc w:val="left"/>
              <w:rPr>
                <w:rFonts w:ascii="Calibri" w:eastAsia="Times New Roman" w:hAnsi="Calibri" w:cs="Calibri"/>
                <w:color w:val="000000"/>
                <w:sz w:val="20"/>
                <w:szCs w:val="20"/>
                <w:lang w:eastAsia="en-CA"/>
              </w:rPr>
            </w:pPr>
            <w:r w:rsidRPr="00C60554">
              <w:rPr>
                <w:rFonts w:ascii="Calibri" w:hAnsi="Calibri" w:cs="Calibri"/>
                <w:color w:val="000000"/>
                <w:sz w:val="20"/>
                <w:szCs w:val="20"/>
              </w:rPr>
              <w:t>Mugger</w:t>
            </w:r>
          </w:p>
        </w:tc>
        <w:tc>
          <w:tcPr>
            <w:tcW w:w="0" w:type="auto"/>
            <w:shd w:val="clear" w:color="auto" w:fill="auto"/>
            <w:noWrap/>
            <w:vAlign w:val="bottom"/>
          </w:tcPr>
          <w:p w14:paraId="59446108" w14:textId="13A4F484" w:rsidR="00CD4A3B" w:rsidRPr="00C60554" w:rsidRDefault="00CD4A3B" w:rsidP="00C60554">
            <w:pPr>
              <w:spacing w:after="0"/>
              <w:jc w:val="left"/>
              <w:rPr>
                <w:rFonts w:ascii="Calibri" w:eastAsia="Times New Roman" w:hAnsi="Calibri" w:cs="Calibri"/>
                <w:color w:val="000000"/>
                <w:sz w:val="20"/>
                <w:szCs w:val="20"/>
                <w:lang w:eastAsia="en-CA"/>
              </w:rPr>
            </w:pPr>
            <w:r w:rsidRPr="00C60554">
              <w:rPr>
                <w:rFonts w:ascii="Calibri" w:hAnsi="Calibri" w:cs="Calibri"/>
                <w:color w:val="000000"/>
                <w:sz w:val="20"/>
                <w:szCs w:val="20"/>
              </w:rPr>
              <w:t>VU</w:t>
            </w:r>
          </w:p>
        </w:tc>
      </w:tr>
      <w:tr w:rsidR="00CD4A3B" w:rsidRPr="00C60554" w14:paraId="31D56D2D" w14:textId="77777777" w:rsidTr="0033227A">
        <w:trPr>
          <w:jc w:val="center"/>
        </w:trPr>
        <w:tc>
          <w:tcPr>
            <w:tcW w:w="0" w:type="auto"/>
            <w:shd w:val="clear" w:color="auto" w:fill="auto"/>
            <w:noWrap/>
            <w:vAlign w:val="bottom"/>
            <w:hideMark/>
          </w:tcPr>
          <w:p w14:paraId="76A69290" w14:textId="77777777" w:rsidR="00CD4A3B" w:rsidRPr="00C60554" w:rsidRDefault="00CD4A3B" w:rsidP="00C60554">
            <w:pPr>
              <w:spacing w:after="0"/>
              <w:jc w:val="right"/>
              <w:rPr>
                <w:rFonts w:ascii="Calibri" w:eastAsia="Times New Roman" w:hAnsi="Calibri" w:cs="Calibri"/>
                <w:color w:val="000000"/>
                <w:sz w:val="20"/>
                <w:szCs w:val="20"/>
                <w:lang w:eastAsia="en-CA"/>
              </w:rPr>
            </w:pPr>
            <w:r w:rsidRPr="00C60554">
              <w:rPr>
                <w:rFonts w:ascii="Calibri" w:eastAsia="Times New Roman" w:hAnsi="Calibri" w:cs="Calibri"/>
                <w:color w:val="000000"/>
                <w:sz w:val="20"/>
                <w:szCs w:val="20"/>
                <w:lang w:eastAsia="en-CA"/>
              </w:rPr>
              <w:t>6</w:t>
            </w:r>
          </w:p>
        </w:tc>
        <w:tc>
          <w:tcPr>
            <w:tcW w:w="0" w:type="auto"/>
            <w:shd w:val="clear" w:color="auto" w:fill="auto"/>
            <w:noWrap/>
            <w:vAlign w:val="bottom"/>
          </w:tcPr>
          <w:p w14:paraId="6F51A1E2" w14:textId="3A45359C" w:rsidR="00CD4A3B" w:rsidRPr="003F7A64" w:rsidRDefault="00CD4A3B" w:rsidP="00C60554">
            <w:pPr>
              <w:spacing w:after="0"/>
              <w:jc w:val="left"/>
              <w:rPr>
                <w:rFonts w:ascii="Calibri" w:eastAsia="Times New Roman" w:hAnsi="Calibri" w:cs="Calibri"/>
                <w:i/>
                <w:iCs/>
                <w:color w:val="000000"/>
                <w:sz w:val="20"/>
                <w:szCs w:val="20"/>
                <w:lang w:eastAsia="en-CA"/>
              </w:rPr>
            </w:pPr>
            <w:r w:rsidRPr="003F7A64">
              <w:rPr>
                <w:rFonts w:ascii="Calibri" w:hAnsi="Calibri" w:cs="Calibri"/>
                <w:i/>
                <w:iCs/>
                <w:color w:val="000000"/>
                <w:sz w:val="20"/>
                <w:szCs w:val="20"/>
              </w:rPr>
              <w:t>Pangshura tecta</w:t>
            </w:r>
          </w:p>
        </w:tc>
        <w:tc>
          <w:tcPr>
            <w:tcW w:w="0" w:type="auto"/>
            <w:shd w:val="clear" w:color="auto" w:fill="auto"/>
            <w:noWrap/>
            <w:vAlign w:val="bottom"/>
          </w:tcPr>
          <w:p w14:paraId="29BC59CF" w14:textId="0C266A5B" w:rsidR="00CD4A3B" w:rsidRPr="00C60554" w:rsidRDefault="00CD4A3B" w:rsidP="00C60554">
            <w:pPr>
              <w:spacing w:after="0"/>
              <w:jc w:val="left"/>
              <w:rPr>
                <w:rFonts w:ascii="Calibri" w:eastAsia="Times New Roman" w:hAnsi="Calibri" w:cs="Calibri"/>
                <w:color w:val="000000"/>
                <w:sz w:val="20"/>
                <w:szCs w:val="20"/>
                <w:lang w:eastAsia="en-CA"/>
              </w:rPr>
            </w:pPr>
            <w:r w:rsidRPr="00C60554">
              <w:rPr>
                <w:rFonts w:ascii="Calibri" w:hAnsi="Calibri" w:cs="Calibri"/>
                <w:color w:val="000000"/>
                <w:sz w:val="20"/>
                <w:szCs w:val="20"/>
              </w:rPr>
              <w:t>Indian Roofed Turtle</w:t>
            </w:r>
          </w:p>
        </w:tc>
        <w:tc>
          <w:tcPr>
            <w:tcW w:w="0" w:type="auto"/>
            <w:shd w:val="clear" w:color="auto" w:fill="auto"/>
            <w:noWrap/>
            <w:vAlign w:val="bottom"/>
          </w:tcPr>
          <w:p w14:paraId="39CE13AC" w14:textId="38CADFE1" w:rsidR="00CD4A3B" w:rsidRPr="00C60554" w:rsidRDefault="00CD4A3B" w:rsidP="00C60554">
            <w:pPr>
              <w:spacing w:after="0"/>
              <w:jc w:val="left"/>
              <w:rPr>
                <w:rFonts w:ascii="Calibri" w:eastAsia="Times New Roman" w:hAnsi="Calibri" w:cs="Calibri"/>
                <w:color w:val="000000"/>
                <w:sz w:val="20"/>
                <w:szCs w:val="20"/>
                <w:lang w:eastAsia="en-CA"/>
              </w:rPr>
            </w:pPr>
            <w:r w:rsidRPr="00C60554">
              <w:rPr>
                <w:rFonts w:ascii="Calibri" w:hAnsi="Calibri" w:cs="Calibri"/>
                <w:color w:val="000000"/>
                <w:sz w:val="20"/>
                <w:szCs w:val="20"/>
              </w:rPr>
              <w:t>VU</w:t>
            </w:r>
          </w:p>
        </w:tc>
      </w:tr>
      <w:tr w:rsidR="00CD4A3B" w:rsidRPr="00C60554" w14:paraId="296BFA80" w14:textId="77777777" w:rsidTr="0033227A">
        <w:trPr>
          <w:jc w:val="center"/>
        </w:trPr>
        <w:tc>
          <w:tcPr>
            <w:tcW w:w="0" w:type="auto"/>
            <w:shd w:val="clear" w:color="auto" w:fill="auto"/>
            <w:noWrap/>
            <w:vAlign w:val="bottom"/>
            <w:hideMark/>
          </w:tcPr>
          <w:p w14:paraId="63CA19F5" w14:textId="77777777" w:rsidR="00CD4A3B" w:rsidRPr="00C60554" w:rsidRDefault="00CD4A3B" w:rsidP="00C60554">
            <w:pPr>
              <w:spacing w:after="0"/>
              <w:jc w:val="right"/>
              <w:rPr>
                <w:rFonts w:ascii="Calibri" w:eastAsia="Times New Roman" w:hAnsi="Calibri" w:cs="Calibri"/>
                <w:color w:val="000000"/>
                <w:sz w:val="20"/>
                <w:szCs w:val="20"/>
                <w:lang w:eastAsia="en-CA"/>
              </w:rPr>
            </w:pPr>
            <w:r w:rsidRPr="00C60554">
              <w:rPr>
                <w:rFonts w:ascii="Calibri" w:eastAsia="Times New Roman" w:hAnsi="Calibri" w:cs="Calibri"/>
                <w:color w:val="000000"/>
                <w:sz w:val="20"/>
                <w:szCs w:val="20"/>
                <w:lang w:eastAsia="en-CA"/>
              </w:rPr>
              <w:t>7</w:t>
            </w:r>
          </w:p>
        </w:tc>
        <w:tc>
          <w:tcPr>
            <w:tcW w:w="0" w:type="auto"/>
            <w:shd w:val="clear" w:color="auto" w:fill="auto"/>
            <w:noWrap/>
            <w:vAlign w:val="bottom"/>
          </w:tcPr>
          <w:p w14:paraId="5B52B833" w14:textId="59FB84C4" w:rsidR="00CD4A3B" w:rsidRPr="003F7A64" w:rsidRDefault="00CD4A3B" w:rsidP="00C60554">
            <w:pPr>
              <w:spacing w:after="0"/>
              <w:jc w:val="left"/>
              <w:rPr>
                <w:rFonts w:ascii="Calibri" w:eastAsia="Times New Roman" w:hAnsi="Calibri" w:cs="Calibri"/>
                <w:i/>
                <w:iCs/>
                <w:color w:val="000000"/>
                <w:sz w:val="20"/>
                <w:szCs w:val="20"/>
                <w:lang w:eastAsia="en-CA"/>
              </w:rPr>
            </w:pPr>
            <w:r w:rsidRPr="003F7A64">
              <w:rPr>
                <w:rFonts w:ascii="Calibri" w:hAnsi="Calibri" w:cs="Calibri"/>
                <w:i/>
                <w:iCs/>
                <w:color w:val="000000"/>
                <w:sz w:val="20"/>
                <w:szCs w:val="20"/>
              </w:rPr>
              <w:t>Lissemys punctata</w:t>
            </w:r>
          </w:p>
        </w:tc>
        <w:tc>
          <w:tcPr>
            <w:tcW w:w="0" w:type="auto"/>
            <w:shd w:val="clear" w:color="auto" w:fill="auto"/>
            <w:noWrap/>
            <w:vAlign w:val="bottom"/>
          </w:tcPr>
          <w:p w14:paraId="0F716176" w14:textId="21213EBA" w:rsidR="00CD4A3B" w:rsidRPr="00C60554" w:rsidRDefault="00CD4A3B" w:rsidP="00C60554">
            <w:pPr>
              <w:spacing w:after="0"/>
              <w:jc w:val="left"/>
              <w:rPr>
                <w:rFonts w:ascii="Calibri" w:eastAsia="Times New Roman" w:hAnsi="Calibri" w:cs="Calibri"/>
                <w:color w:val="000000"/>
                <w:sz w:val="20"/>
                <w:szCs w:val="20"/>
                <w:lang w:eastAsia="en-CA"/>
              </w:rPr>
            </w:pPr>
            <w:r w:rsidRPr="00C60554">
              <w:rPr>
                <w:rFonts w:ascii="Calibri" w:hAnsi="Calibri" w:cs="Calibri"/>
                <w:color w:val="000000"/>
                <w:sz w:val="20"/>
                <w:szCs w:val="20"/>
              </w:rPr>
              <w:t>Indian Flapshell Turtle</w:t>
            </w:r>
          </w:p>
        </w:tc>
        <w:tc>
          <w:tcPr>
            <w:tcW w:w="0" w:type="auto"/>
            <w:shd w:val="clear" w:color="auto" w:fill="auto"/>
            <w:noWrap/>
            <w:vAlign w:val="bottom"/>
          </w:tcPr>
          <w:p w14:paraId="0BB492AF" w14:textId="13703226" w:rsidR="00CD4A3B" w:rsidRPr="00C60554" w:rsidRDefault="00CD4A3B" w:rsidP="00C60554">
            <w:pPr>
              <w:spacing w:after="0"/>
              <w:jc w:val="left"/>
              <w:rPr>
                <w:rFonts w:ascii="Calibri" w:eastAsia="Times New Roman" w:hAnsi="Calibri" w:cs="Calibri"/>
                <w:color w:val="000000"/>
                <w:sz w:val="20"/>
                <w:szCs w:val="20"/>
                <w:lang w:eastAsia="en-CA"/>
              </w:rPr>
            </w:pPr>
            <w:r w:rsidRPr="00C60554">
              <w:rPr>
                <w:rFonts w:ascii="Calibri" w:hAnsi="Calibri" w:cs="Calibri"/>
                <w:color w:val="000000"/>
                <w:sz w:val="20"/>
                <w:szCs w:val="20"/>
              </w:rPr>
              <w:t>VU</w:t>
            </w:r>
          </w:p>
        </w:tc>
      </w:tr>
      <w:tr w:rsidR="0033227A" w:rsidRPr="00C60554" w14:paraId="1A546CF1" w14:textId="77777777" w:rsidTr="0006115D">
        <w:trPr>
          <w:jc w:val="center"/>
        </w:trPr>
        <w:tc>
          <w:tcPr>
            <w:tcW w:w="0" w:type="auto"/>
            <w:shd w:val="clear" w:color="auto" w:fill="auto"/>
            <w:noWrap/>
            <w:vAlign w:val="bottom"/>
          </w:tcPr>
          <w:p w14:paraId="1C23AEFA" w14:textId="05DDFA2F" w:rsidR="0033227A" w:rsidRPr="00C60554" w:rsidRDefault="00CD4A3B" w:rsidP="00C60554">
            <w:pPr>
              <w:spacing w:after="0"/>
              <w:jc w:val="right"/>
              <w:rPr>
                <w:rFonts w:ascii="Calibri" w:eastAsia="Times New Roman" w:hAnsi="Calibri" w:cs="Calibri"/>
                <w:b/>
                <w:bCs/>
                <w:color w:val="000000"/>
                <w:sz w:val="20"/>
                <w:szCs w:val="20"/>
                <w:lang w:eastAsia="en-CA"/>
              </w:rPr>
            </w:pPr>
            <w:r w:rsidRPr="00C60554">
              <w:rPr>
                <w:rFonts w:ascii="Calibri" w:eastAsia="Times New Roman" w:hAnsi="Calibri" w:cs="Calibri"/>
                <w:b/>
                <w:bCs/>
                <w:color w:val="000000"/>
                <w:sz w:val="20"/>
                <w:szCs w:val="20"/>
                <w:lang w:eastAsia="en-CA"/>
              </w:rPr>
              <w:t>C</w:t>
            </w:r>
          </w:p>
        </w:tc>
        <w:tc>
          <w:tcPr>
            <w:tcW w:w="0" w:type="auto"/>
            <w:shd w:val="clear" w:color="auto" w:fill="auto"/>
            <w:noWrap/>
            <w:vAlign w:val="bottom"/>
          </w:tcPr>
          <w:p w14:paraId="1FFC71FB" w14:textId="3847A0E9" w:rsidR="0033227A" w:rsidRPr="00C60554" w:rsidRDefault="00CD4A3B" w:rsidP="00C60554">
            <w:pPr>
              <w:spacing w:after="0"/>
              <w:jc w:val="left"/>
              <w:rPr>
                <w:rFonts w:ascii="Calibri" w:eastAsia="Times New Roman" w:hAnsi="Calibri" w:cs="Calibri"/>
                <w:b/>
                <w:bCs/>
                <w:sz w:val="20"/>
                <w:szCs w:val="20"/>
                <w:lang w:eastAsia="en-CA"/>
              </w:rPr>
            </w:pPr>
            <w:r w:rsidRPr="00C60554">
              <w:rPr>
                <w:rFonts w:ascii="Calibri" w:eastAsia="Times New Roman" w:hAnsi="Calibri" w:cs="Calibri"/>
                <w:b/>
                <w:bCs/>
                <w:sz w:val="20"/>
                <w:szCs w:val="20"/>
                <w:lang w:eastAsia="en-CA"/>
              </w:rPr>
              <w:t>Birds</w:t>
            </w:r>
            <w:r w:rsidR="00506947" w:rsidRPr="00C60554">
              <w:rPr>
                <w:rFonts w:ascii="Calibri" w:eastAsia="Times New Roman" w:hAnsi="Calibri" w:cs="Calibri"/>
                <w:b/>
                <w:bCs/>
                <w:sz w:val="20"/>
                <w:szCs w:val="20"/>
                <w:lang w:eastAsia="en-CA"/>
              </w:rPr>
              <w:t xml:space="preserve"> (Endangered)</w:t>
            </w:r>
          </w:p>
        </w:tc>
        <w:tc>
          <w:tcPr>
            <w:tcW w:w="0" w:type="auto"/>
            <w:shd w:val="clear" w:color="auto" w:fill="auto"/>
            <w:noWrap/>
            <w:vAlign w:val="bottom"/>
          </w:tcPr>
          <w:p w14:paraId="32AD76C3" w14:textId="77777777" w:rsidR="0033227A" w:rsidRPr="00C60554" w:rsidRDefault="0033227A" w:rsidP="00C60554">
            <w:pPr>
              <w:spacing w:after="0"/>
              <w:jc w:val="left"/>
              <w:rPr>
                <w:rFonts w:ascii="Calibri" w:eastAsia="Times New Roman" w:hAnsi="Calibri" w:cs="Calibri"/>
                <w:b/>
                <w:bCs/>
                <w:sz w:val="20"/>
                <w:szCs w:val="20"/>
                <w:lang w:eastAsia="en-CA"/>
              </w:rPr>
            </w:pPr>
          </w:p>
        </w:tc>
        <w:tc>
          <w:tcPr>
            <w:tcW w:w="0" w:type="auto"/>
            <w:shd w:val="clear" w:color="auto" w:fill="auto"/>
            <w:noWrap/>
            <w:vAlign w:val="bottom"/>
          </w:tcPr>
          <w:p w14:paraId="43B1E2BE" w14:textId="77777777" w:rsidR="0033227A" w:rsidRPr="00C60554" w:rsidRDefault="0033227A" w:rsidP="00C60554">
            <w:pPr>
              <w:spacing w:after="0"/>
              <w:jc w:val="left"/>
              <w:rPr>
                <w:rFonts w:ascii="Calibri" w:eastAsia="Times New Roman" w:hAnsi="Calibri" w:cs="Calibri"/>
                <w:b/>
                <w:bCs/>
                <w:sz w:val="20"/>
                <w:szCs w:val="20"/>
                <w:lang w:eastAsia="en-CA"/>
              </w:rPr>
            </w:pPr>
          </w:p>
        </w:tc>
      </w:tr>
      <w:tr w:rsidR="00AB0413" w:rsidRPr="00C60554" w14:paraId="39F8FD7A" w14:textId="77777777" w:rsidTr="00506947">
        <w:trPr>
          <w:jc w:val="center"/>
        </w:trPr>
        <w:tc>
          <w:tcPr>
            <w:tcW w:w="0" w:type="auto"/>
            <w:shd w:val="clear" w:color="auto" w:fill="auto"/>
            <w:noWrap/>
            <w:vAlign w:val="bottom"/>
          </w:tcPr>
          <w:p w14:paraId="2E75B972" w14:textId="3057CC93" w:rsidR="00AB0413" w:rsidRPr="00C60554" w:rsidRDefault="00AB0413" w:rsidP="00C60554">
            <w:pPr>
              <w:spacing w:after="0"/>
              <w:jc w:val="right"/>
              <w:rPr>
                <w:rFonts w:ascii="Calibri" w:eastAsia="Times New Roman" w:hAnsi="Calibri" w:cs="Calibri"/>
                <w:color w:val="000000"/>
                <w:sz w:val="20"/>
                <w:szCs w:val="20"/>
                <w:lang w:eastAsia="en-CA"/>
              </w:rPr>
            </w:pPr>
            <w:r w:rsidRPr="00C60554">
              <w:rPr>
                <w:rFonts w:ascii="Calibri" w:eastAsia="Times New Roman" w:hAnsi="Calibri" w:cs="Calibri"/>
                <w:color w:val="000000"/>
                <w:sz w:val="20"/>
                <w:szCs w:val="20"/>
                <w:lang w:eastAsia="en-CA"/>
              </w:rPr>
              <w:t>1</w:t>
            </w:r>
          </w:p>
        </w:tc>
        <w:tc>
          <w:tcPr>
            <w:tcW w:w="0" w:type="auto"/>
            <w:shd w:val="clear" w:color="auto" w:fill="auto"/>
            <w:noWrap/>
            <w:vAlign w:val="bottom"/>
          </w:tcPr>
          <w:p w14:paraId="7558260C" w14:textId="579EB800" w:rsidR="00AB0413" w:rsidRPr="003F7A64" w:rsidRDefault="00AB0413" w:rsidP="00C60554">
            <w:pPr>
              <w:spacing w:after="0"/>
              <w:jc w:val="left"/>
              <w:rPr>
                <w:rFonts w:ascii="Calibri" w:eastAsia="Times New Roman" w:hAnsi="Calibri" w:cs="Calibri"/>
                <w:i/>
                <w:iCs/>
                <w:color w:val="000000"/>
                <w:sz w:val="20"/>
                <w:szCs w:val="20"/>
                <w:lang w:eastAsia="en-CA"/>
              </w:rPr>
            </w:pPr>
            <w:r w:rsidRPr="003F7A64">
              <w:rPr>
                <w:rFonts w:ascii="Calibri" w:hAnsi="Calibri" w:cs="Calibri"/>
                <w:i/>
                <w:iCs/>
                <w:color w:val="000000"/>
                <w:sz w:val="20"/>
                <w:szCs w:val="20"/>
              </w:rPr>
              <w:t>Vanellus gregarius</w:t>
            </w:r>
          </w:p>
        </w:tc>
        <w:tc>
          <w:tcPr>
            <w:tcW w:w="0" w:type="auto"/>
            <w:shd w:val="clear" w:color="auto" w:fill="auto"/>
            <w:noWrap/>
            <w:vAlign w:val="bottom"/>
          </w:tcPr>
          <w:p w14:paraId="51B8A02E" w14:textId="7F05C94A" w:rsidR="00AB0413" w:rsidRPr="00C60554" w:rsidRDefault="00AB0413" w:rsidP="00C60554">
            <w:pPr>
              <w:spacing w:after="0"/>
              <w:jc w:val="left"/>
              <w:rPr>
                <w:rFonts w:ascii="Calibri" w:eastAsia="Times New Roman" w:hAnsi="Calibri" w:cs="Calibri"/>
                <w:color w:val="000000"/>
                <w:sz w:val="20"/>
                <w:szCs w:val="20"/>
                <w:lang w:eastAsia="en-CA"/>
              </w:rPr>
            </w:pPr>
            <w:r w:rsidRPr="00C60554">
              <w:rPr>
                <w:rFonts w:ascii="Calibri" w:hAnsi="Calibri" w:cs="Calibri"/>
                <w:color w:val="000000"/>
                <w:sz w:val="20"/>
                <w:szCs w:val="20"/>
              </w:rPr>
              <w:t>Sociable Lapwing</w:t>
            </w:r>
          </w:p>
        </w:tc>
        <w:tc>
          <w:tcPr>
            <w:tcW w:w="0" w:type="auto"/>
            <w:shd w:val="clear" w:color="auto" w:fill="auto"/>
            <w:noWrap/>
            <w:vAlign w:val="bottom"/>
          </w:tcPr>
          <w:p w14:paraId="32E5EE70" w14:textId="1C080E4D" w:rsidR="00AB0413" w:rsidRPr="00C60554" w:rsidRDefault="00AB0413" w:rsidP="00C60554">
            <w:pPr>
              <w:spacing w:after="0"/>
              <w:jc w:val="left"/>
              <w:rPr>
                <w:rFonts w:ascii="Calibri" w:eastAsia="Times New Roman" w:hAnsi="Calibri" w:cs="Calibri"/>
                <w:color w:val="000000"/>
                <w:sz w:val="20"/>
                <w:szCs w:val="20"/>
                <w:lang w:eastAsia="en-CA"/>
              </w:rPr>
            </w:pPr>
            <w:r w:rsidRPr="00C60554">
              <w:rPr>
                <w:rFonts w:ascii="Calibri" w:hAnsi="Calibri" w:cs="Calibri"/>
                <w:color w:val="000000"/>
                <w:sz w:val="20"/>
                <w:szCs w:val="20"/>
              </w:rPr>
              <w:t>CR</w:t>
            </w:r>
          </w:p>
        </w:tc>
      </w:tr>
      <w:tr w:rsidR="00AB0413" w:rsidRPr="00C60554" w14:paraId="518874E9" w14:textId="77777777" w:rsidTr="00506947">
        <w:trPr>
          <w:jc w:val="center"/>
        </w:trPr>
        <w:tc>
          <w:tcPr>
            <w:tcW w:w="0" w:type="auto"/>
            <w:shd w:val="clear" w:color="auto" w:fill="auto"/>
            <w:noWrap/>
            <w:vAlign w:val="bottom"/>
          </w:tcPr>
          <w:p w14:paraId="20211367" w14:textId="334FFB5F" w:rsidR="00AB0413" w:rsidRPr="00C60554" w:rsidRDefault="00AB0413" w:rsidP="00C60554">
            <w:pPr>
              <w:spacing w:after="0"/>
              <w:jc w:val="right"/>
              <w:rPr>
                <w:rFonts w:ascii="Calibri" w:eastAsia="Times New Roman" w:hAnsi="Calibri" w:cs="Calibri"/>
                <w:color w:val="000000"/>
                <w:sz w:val="20"/>
                <w:szCs w:val="20"/>
                <w:lang w:eastAsia="en-CA"/>
              </w:rPr>
            </w:pPr>
            <w:r w:rsidRPr="00C60554">
              <w:rPr>
                <w:rFonts w:ascii="Calibri" w:eastAsia="Times New Roman" w:hAnsi="Calibri" w:cs="Calibri"/>
                <w:color w:val="000000"/>
                <w:sz w:val="20"/>
                <w:szCs w:val="20"/>
                <w:lang w:eastAsia="en-CA"/>
              </w:rPr>
              <w:t>2</w:t>
            </w:r>
          </w:p>
        </w:tc>
        <w:tc>
          <w:tcPr>
            <w:tcW w:w="0" w:type="auto"/>
            <w:shd w:val="clear" w:color="auto" w:fill="auto"/>
            <w:noWrap/>
            <w:vAlign w:val="bottom"/>
          </w:tcPr>
          <w:p w14:paraId="2FF22758" w14:textId="7C196188" w:rsidR="00AB0413" w:rsidRPr="003F7A64" w:rsidRDefault="00AB0413" w:rsidP="00C60554">
            <w:pPr>
              <w:spacing w:after="0"/>
              <w:jc w:val="left"/>
              <w:rPr>
                <w:rFonts w:ascii="Calibri" w:eastAsia="Times New Roman" w:hAnsi="Calibri" w:cs="Calibri"/>
                <w:i/>
                <w:iCs/>
                <w:color w:val="000000"/>
                <w:sz w:val="20"/>
                <w:szCs w:val="20"/>
                <w:lang w:eastAsia="en-CA"/>
              </w:rPr>
            </w:pPr>
            <w:r w:rsidRPr="003F7A64">
              <w:rPr>
                <w:rFonts w:ascii="Calibri" w:hAnsi="Calibri" w:cs="Calibri"/>
                <w:i/>
                <w:iCs/>
                <w:color w:val="000000"/>
                <w:sz w:val="20"/>
                <w:szCs w:val="20"/>
              </w:rPr>
              <w:t>Gyps bengalensis</w:t>
            </w:r>
          </w:p>
        </w:tc>
        <w:tc>
          <w:tcPr>
            <w:tcW w:w="0" w:type="auto"/>
            <w:shd w:val="clear" w:color="auto" w:fill="auto"/>
            <w:noWrap/>
            <w:vAlign w:val="bottom"/>
          </w:tcPr>
          <w:p w14:paraId="77DC1509" w14:textId="74BF9C22" w:rsidR="00AB0413" w:rsidRPr="00C60554" w:rsidRDefault="00AB0413" w:rsidP="00C60554">
            <w:pPr>
              <w:spacing w:after="0"/>
              <w:jc w:val="left"/>
              <w:rPr>
                <w:rFonts w:ascii="Calibri" w:eastAsia="Times New Roman" w:hAnsi="Calibri" w:cs="Calibri"/>
                <w:color w:val="000000"/>
                <w:sz w:val="20"/>
                <w:szCs w:val="20"/>
                <w:lang w:eastAsia="en-CA"/>
              </w:rPr>
            </w:pPr>
            <w:r w:rsidRPr="00C60554">
              <w:rPr>
                <w:rFonts w:ascii="Calibri" w:hAnsi="Calibri" w:cs="Calibri"/>
                <w:color w:val="000000"/>
                <w:sz w:val="20"/>
                <w:szCs w:val="20"/>
              </w:rPr>
              <w:t>White-rumped Vulture</w:t>
            </w:r>
          </w:p>
        </w:tc>
        <w:tc>
          <w:tcPr>
            <w:tcW w:w="0" w:type="auto"/>
            <w:shd w:val="clear" w:color="auto" w:fill="auto"/>
            <w:noWrap/>
            <w:vAlign w:val="bottom"/>
          </w:tcPr>
          <w:p w14:paraId="511FF1B4" w14:textId="75D5BCC2" w:rsidR="00AB0413" w:rsidRPr="00C60554" w:rsidRDefault="00AB0413" w:rsidP="00C60554">
            <w:pPr>
              <w:spacing w:after="0"/>
              <w:jc w:val="left"/>
              <w:rPr>
                <w:rFonts w:ascii="Calibri" w:eastAsia="Times New Roman" w:hAnsi="Calibri" w:cs="Calibri"/>
                <w:color w:val="000000"/>
                <w:sz w:val="20"/>
                <w:szCs w:val="20"/>
                <w:lang w:eastAsia="en-CA"/>
              </w:rPr>
            </w:pPr>
            <w:r w:rsidRPr="00C60554">
              <w:rPr>
                <w:rFonts w:ascii="Calibri" w:hAnsi="Calibri" w:cs="Calibri"/>
                <w:color w:val="000000"/>
                <w:sz w:val="20"/>
                <w:szCs w:val="20"/>
              </w:rPr>
              <w:t>CR</w:t>
            </w:r>
          </w:p>
        </w:tc>
      </w:tr>
      <w:tr w:rsidR="00AB0413" w:rsidRPr="00C60554" w14:paraId="5EE8EBB1" w14:textId="77777777" w:rsidTr="00506947">
        <w:trPr>
          <w:jc w:val="center"/>
        </w:trPr>
        <w:tc>
          <w:tcPr>
            <w:tcW w:w="0" w:type="auto"/>
            <w:shd w:val="clear" w:color="auto" w:fill="auto"/>
            <w:noWrap/>
            <w:vAlign w:val="bottom"/>
          </w:tcPr>
          <w:p w14:paraId="7AF9E569" w14:textId="1E6B286E" w:rsidR="00AB0413" w:rsidRPr="00C60554" w:rsidRDefault="00AB0413" w:rsidP="00C60554">
            <w:pPr>
              <w:spacing w:after="0"/>
              <w:jc w:val="right"/>
              <w:rPr>
                <w:rFonts w:ascii="Calibri" w:eastAsia="Times New Roman" w:hAnsi="Calibri" w:cs="Calibri"/>
                <w:color w:val="000000"/>
                <w:sz w:val="20"/>
                <w:szCs w:val="20"/>
                <w:lang w:eastAsia="en-CA"/>
              </w:rPr>
            </w:pPr>
            <w:r w:rsidRPr="00C60554">
              <w:rPr>
                <w:rFonts w:ascii="Calibri" w:eastAsia="Times New Roman" w:hAnsi="Calibri" w:cs="Calibri"/>
                <w:color w:val="000000"/>
                <w:sz w:val="20"/>
                <w:szCs w:val="20"/>
                <w:lang w:eastAsia="en-CA"/>
              </w:rPr>
              <w:t>3</w:t>
            </w:r>
          </w:p>
        </w:tc>
        <w:tc>
          <w:tcPr>
            <w:tcW w:w="0" w:type="auto"/>
            <w:shd w:val="clear" w:color="auto" w:fill="auto"/>
            <w:noWrap/>
            <w:vAlign w:val="bottom"/>
          </w:tcPr>
          <w:p w14:paraId="5FE2D405" w14:textId="23B75AC9" w:rsidR="00AB0413" w:rsidRPr="003F7A64" w:rsidRDefault="00AB0413" w:rsidP="00C60554">
            <w:pPr>
              <w:spacing w:after="0"/>
              <w:jc w:val="left"/>
              <w:rPr>
                <w:rFonts w:ascii="Calibri" w:eastAsia="Times New Roman" w:hAnsi="Calibri" w:cs="Calibri"/>
                <w:i/>
                <w:iCs/>
                <w:color w:val="000000"/>
                <w:sz w:val="20"/>
                <w:szCs w:val="20"/>
                <w:lang w:eastAsia="en-CA"/>
              </w:rPr>
            </w:pPr>
            <w:r w:rsidRPr="003F7A64">
              <w:rPr>
                <w:rFonts w:ascii="Calibri" w:hAnsi="Calibri" w:cs="Calibri"/>
                <w:i/>
                <w:iCs/>
                <w:color w:val="000000"/>
                <w:sz w:val="20"/>
                <w:szCs w:val="20"/>
              </w:rPr>
              <w:t>Sarcogyps calvus</w:t>
            </w:r>
          </w:p>
        </w:tc>
        <w:tc>
          <w:tcPr>
            <w:tcW w:w="0" w:type="auto"/>
            <w:shd w:val="clear" w:color="auto" w:fill="auto"/>
            <w:noWrap/>
            <w:vAlign w:val="bottom"/>
          </w:tcPr>
          <w:p w14:paraId="1BECACCB" w14:textId="4C2291AF" w:rsidR="00AB0413" w:rsidRPr="00C60554" w:rsidRDefault="00AB0413" w:rsidP="00C60554">
            <w:pPr>
              <w:spacing w:after="0"/>
              <w:jc w:val="left"/>
              <w:rPr>
                <w:rFonts w:ascii="Calibri" w:eastAsia="Times New Roman" w:hAnsi="Calibri" w:cs="Calibri"/>
                <w:color w:val="000000"/>
                <w:sz w:val="20"/>
                <w:szCs w:val="20"/>
                <w:lang w:eastAsia="en-CA"/>
              </w:rPr>
            </w:pPr>
            <w:r w:rsidRPr="00C60554">
              <w:rPr>
                <w:rFonts w:ascii="Calibri" w:hAnsi="Calibri" w:cs="Calibri"/>
                <w:color w:val="000000"/>
                <w:sz w:val="20"/>
                <w:szCs w:val="20"/>
              </w:rPr>
              <w:t>Red-headed Vulture</w:t>
            </w:r>
          </w:p>
        </w:tc>
        <w:tc>
          <w:tcPr>
            <w:tcW w:w="0" w:type="auto"/>
            <w:shd w:val="clear" w:color="auto" w:fill="auto"/>
            <w:noWrap/>
            <w:vAlign w:val="bottom"/>
          </w:tcPr>
          <w:p w14:paraId="61ADAD94" w14:textId="653BB70C" w:rsidR="00AB0413" w:rsidRPr="00C60554" w:rsidRDefault="00AB0413" w:rsidP="00C60554">
            <w:pPr>
              <w:spacing w:after="0"/>
              <w:jc w:val="left"/>
              <w:rPr>
                <w:rFonts w:ascii="Calibri" w:eastAsia="Times New Roman" w:hAnsi="Calibri" w:cs="Calibri"/>
                <w:color w:val="000000"/>
                <w:sz w:val="20"/>
                <w:szCs w:val="20"/>
                <w:lang w:eastAsia="en-CA"/>
              </w:rPr>
            </w:pPr>
            <w:r w:rsidRPr="00C60554">
              <w:rPr>
                <w:rFonts w:ascii="Calibri" w:hAnsi="Calibri" w:cs="Calibri"/>
                <w:color w:val="000000"/>
                <w:sz w:val="20"/>
                <w:szCs w:val="20"/>
              </w:rPr>
              <w:t>CR</w:t>
            </w:r>
          </w:p>
        </w:tc>
      </w:tr>
      <w:tr w:rsidR="00AB0413" w:rsidRPr="00C60554" w14:paraId="1F5E66BB" w14:textId="77777777" w:rsidTr="00506947">
        <w:trPr>
          <w:jc w:val="center"/>
        </w:trPr>
        <w:tc>
          <w:tcPr>
            <w:tcW w:w="0" w:type="auto"/>
            <w:shd w:val="clear" w:color="auto" w:fill="auto"/>
            <w:noWrap/>
            <w:vAlign w:val="bottom"/>
          </w:tcPr>
          <w:p w14:paraId="28A6D8D8" w14:textId="0FFAD14A" w:rsidR="00AB0413" w:rsidRPr="00C60554" w:rsidRDefault="00AB0413" w:rsidP="00C60554">
            <w:pPr>
              <w:spacing w:after="0"/>
              <w:jc w:val="right"/>
              <w:rPr>
                <w:rFonts w:ascii="Calibri" w:eastAsia="Times New Roman" w:hAnsi="Calibri" w:cs="Calibri"/>
                <w:color w:val="000000"/>
                <w:sz w:val="20"/>
                <w:szCs w:val="20"/>
                <w:lang w:eastAsia="en-CA"/>
              </w:rPr>
            </w:pPr>
            <w:r w:rsidRPr="00C60554">
              <w:rPr>
                <w:rFonts w:ascii="Calibri" w:eastAsia="Times New Roman" w:hAnsi="Calibri" w:cs="Calibri"/>
                <w:color w:val="000000"/>
                <w:sz w:val="20"/>
                <w:szCs w:val="20"/>
                <w:lang w:eastAsia="en-CA"/>
              </w:rPr>
              <w:t>4</w:t>
            </w:r>
          </w:p>
        </w:tc>
        <w:tc>
          <w:tcPr>
            <w:tcW w:w="0" w:type="auto"/>
            <w:shd w:val="clear" w:color="auto" w:fill="auto"/>
            <w:noWrap/>
            <w:vAlign w:val="bottom"/>
          </w:tcPr>
          <w:p w14:paraId="23D98D65" w14:textId="3EEA2459" w:rsidR="00AB0413" w:rsidRPr="003F7A64" w:rsidRDefault="00AB0413" w:rsidP="00C60554">
            <w:pPr>
              <w:spacing w:after="0"/>
              <w:jc w:val="left"/>
              <w:rPr>
                <w:rFonts w:ascii="Calibri" w:eastAsia="Times New Roman" w:hAnsi="Calibri" w:cs="Calibri"/>
                <w:i/>
                <w:iCs/>
                <w:color w:val="000000"/>
                <w:sz w:val="20"/>
                <w:szCs w:val="20"/>
                <w:lang w:eastAsia="en-CA"/>
              </w:rPr>
            </w:pPr>
            <w:r w:rsidRPr="003F7A64">
              <w:rPr>
                <w:rFonts w:ascii="Calibri" w:hAnsi="Calibri" w:cs="Calibri"/>
                <w:i/>
                <w:iCs/>
                <w:color w:val="000000"/>
                <w:sz w:val="20"/>
                <w:szCs w:val="20"/>
              </w:rPr>
              <w:t>Gyps indicus</w:t>
            </w:r>
          </w:p>
        </w:tc>
        <w:tc>
          <w:tcPr>
            <w:tcW w:w="0" w:type="auto"/>
            <w:shd w:val="clear" w:color="auto" w:fill="auto"/>
            <w:noWrap/>
            <w:vAlign w:val="bottom"/>
          </w:tcPr>
          <w:p w14:paraId="6C1214A2" w14:textId="37812DC5" w:rsidR="00AB0413" w:rsidRPr="00C60554" w:rsidRDefault="00AB0413" w:rsidP="00C60554">
            <w:pPr>
              <w:spacing w:after="0"/>
              <w:jc w:val="left"/>
              <w:rPr>
                <w:rFonts w:ascii="Calibri" w:eastAsia="Times New Roman" w:hAnsi="Calibri" w:cs="Calibri"/>
                <w:color w:val="000000"/>
                <w:sz w:val="20"/>
                <w:szCs w:val="20"/>
                <w:lang w:eastAsia="en-CA"/>
              </w:rPr>
            </w:pPr>
            <w:r w:rsidRPr="00C60554">
              <w:rPr>
                <w:rFonts w:ascii="Calibri" w:hAnsi="Calibri" w:cs="Calibri"/>
                <w:color w:val="000000"/>
                <w:sz w:val="20"/>
                <w:szCs w:val="20"/>
              </w:rPr>
              <w:t>Indian Vulture</w:t>
            </w:r>
          </w:p>
        </w:tc>
        <w:tc>
          <w:tcPr>
            <w:tcW w:w="0" w:type="auto"/>
            <w:shd w:val="clear" w:color="auto" w:fill="auto"/>
            <w:noWrap/>
            <w:vAlign w:val="bottom"/>
          </w:tcPr>
          <w:p w14:paraId="0CAE8CDB" w14:textId="71C5A452" w:rsidR="00AB0413" w:rsidRPr="00C60554" w:rsidRDefault="00AB0413" w:rsidP="00C60554">
            <w:pPr>
              <w:spacing w:after="0"/>
              <w:jc w:val="left"/>
              <w:rPr>
                <w:rFonts w:ascii="Calibri" w:eastAsia="Times New Roman" w:hAnsi="Calibri" w:cs="Calibri"/>
                <w:color w:val="000000"/>
                <w:sz w:val="20"/>
                <w:szCs w:val="20"/>
                <w:lang w:eastAsia="en-CA"/>
              </w:rPr>
            </w:pPr>
            <w:r w:rsidRPr="00C60554">
              <w:rPr>
                <w:rFonts w:ascii="Calibri" w:hAnsi="Calibri" w:cs="Calibri"/>
                <w:color w:val="000000"/>
                <w:sz w:val="20"/>
                <w:szCs w:val="20"/>
              </w:rPr>
              <w:t>CR</w:t>
            </w:r>
          </w:p>
        </w:tc>
      </w:tr>
      <w:tr w:rsidR="00AB0413" w:rsidRPr="00C60554" w14:paraId="72784339" w14:textId="77777777" w:rsidTr="00506947">
        <w:trPr>
          <w:jc w:val="center"/>
        </w:trPr>
        <w:tc>
          <w:tcPr>
            <w:tcW w:w="0" w:type="auto"/>
            <w:shd w:val="clear" w:color="auto" w:fill="auto"/>
            <w:noWrap/>
            <w:vAlign w:val="bottom"/>
          </w:tcPr>
          <w:p w14:paraId="0397DE1E" w14:textId="243BC8BE" w:rsidR="00AB0413" w:rsidRPr="00C60554" w:rsidRDefault="00AB0413" w:rsidP="00C60554">
            <w:pPr>
              <w:spacing w:after="0"/>
              <w:jc w:val="right"/>
              <w:rPr>
                <w:rFonts w:ascii="Calibri" w:eastAsia="Times New Roman" w:hAnsi="Calibri" w:cs="Calibri"/>
                <w:color w:val="000000"/>
                <w:sz w:val="20"/>
                <w:szCs w:val="20"/>
                <w:lang w:eastAsia="en-CA"/>
              </w:rPr>
            </w:pPr>
            <w:r w:rsidRPr="00C60554">
              <w:rPr>
                <w:rFonts w:ascii="Calibri" w:eastAsia="Times New Roman" w:hAnsi="Calibri" w:cs="Calibri"/>
                <w:color w:val="000000"/>
                <w:sz w:val="20"/>
                <w:szCs w:val="20"/>
                <w:lang w:eastAsia="en-CA"/>
              </w:rPr>
              <w:t>5</w:t>
            </w:r>
          </w:p>
        </w:tc>
        <w:tc>
          <w:tcPr>
            <w:tcW w:w="0" w:type="auto"/>
            <w:shd w:val="clear" w:color="auto" w:fill="auto"/>
            <w:noWrap/>
            <w:vAlign w:val="bottom"/>
          </w:tcPr>
          <w:p w14:paraId="7430D1A1" w14:textId="463DE21D" w:rsidR="00AB0413" w:rsidRPr="003F7A64" w:rsidRDefault="00AB0413" w:rsidP="00C60554">
            <w:pPr>
              <w:spacing w:after="0"/>
              <w:jc w:val="left"/>
              <w:rPr>
                <w:rFonts w:ascii="Calibri" w:eastAsia="Times New Roman" w:hAnsi="Calibri" w:cs="Calibri"/>
                <w:i/>
                <w:iCs/>
                <w:color w:val="000000"/>
                <w:sz w:val="20"/>
                <w:szCs w:val="20"/>
                <w:lang w:eastAsia="en-CA"/>
              </w:rPr>
            </w:pPr>
            <w:r w:rsidRPr="003F7A64">
              <w:rPr>
                <w:rFonts w:ascii="Calibri" w:hAnsi="Calibri" w:cs="Calibri"/>
                <w:i/>
                <w:iCs/>
                <w:color w:val="000000"/>
                <w:sz w:val="20"/>
                <w:szCs w:val="20"/>
              </w:rPr>
              <w:t>Oxyura leucocephala</w:t>
            </w:r>
          </w:p>
        </w:tc>
        <w:tc>
          <w:tcPr>
            <w:tcW w:w="0" w:type="auto"/>
            <w:shd w:val="clear" w:color="auto" w:fill="auto"/>
            <w:noWrap/>
            <w:vAlign w:val="bottom"/>
          </w:tcPr>
          <w:p w14:paraId="0FE6F830" w14:textId="4F1843FB" w:rsidR="00AB0413" w:rsidRPr="00C60554" w:rsidRDefault="00AB0413" w:rsidP="00C60554">
            <w:pPr>
              <w:spacing w:after="0"/>
              <w:jc w:val="left"/>
              <w:rPr>
                <w:rFonts w:ascii="Calibri" w:eastAsia="Times New Roman" w:hAnsi="Calibri" w:cs="Calibri"/>
                <w:color w:val="000000"/>
                <w:sz w:val="20"/>
                <w:szCs w:val="20"/>
                <w:lang w:eastAsia="en-CA"/>
              </w:rPr>
            </w:pPr>
            <w:r w:rsidRPr="00C60554">
              <w:rPr>
                <w:rFonts w:ascii="Calibri" w:hAnsi="Calibri" w:cs="Calibri"/>
                <w:color w:val="000000"/>
                <w:sz w:val="20"/>
                <w:szCs w:val="20"/>
              </w:rPr>
              <w:t>White-headed Duck</w:t>
            </w:r>
          </w:p>
        </w:tc>
        <w:tc>
          <w:tcPr>
            <w:tcW w:w="0" w:type="auto"/>
            <w:shd w:val="clear" w:color="auto" w:fill="auto"/>
            <w:noWrap/>
            <w:vAlign w:val="bottom"/>
          </w:tcPr>
          <w:p w14:paraId="2ACC1617" w14:textId="70F4DF07" w:rsidR="00AB0413" w:rsidRPr="00C60554" w:rsidRDefault="00AB0413" w:rsidP="00C60554">
            <w:pPr>
              <w:spacing w:after="0"/>
              <w:jc w:val="left"/>
              <w:rPr>
                <w:rFonts w:ascii="Calibri" w:eastAsia="Times New Roman" w:hAnsi="Calibri" w:cs="Calibri"/>
                <w:color w:val="000000"/>
                <w:sz w:val="20"/>
                <w:szCs w:val="20"/>
                <w:lang w:eastAsia="en-CA"/>
              </w:rPr>
            </w:pPr>
            <w:r w:rsidRPr="00C60554">
              <w:rPr>
                <w:rFonts w:ascii="Calibri" w:hAnsi="Calibri" w:cs="Calibri"/>
                <w:color w:val="000000"/>
                <w:sz w:val="20"/>
                <w:szCs w:val="20"/>
              </w:rPr>
              <w:t>EN</w:t>
            </w:r>
          </w:p>
        </w:tc>
      </w:tr>
      <w:tr w:rsidR="00AB0413" w:rsidRPr="00C60554" w14:paraId="3BE36B4D" w14:textId="77777777" w:rsidTr="00506947">
        <w:trPr>
          <w:jc w:val="center"/>
        </w:trPr>
        <w:tc>
          <w:tcPr>
            <w:tcW w:w="0" w:type="auto"/>
            <w:shd w:val="clear" w:color="auto" w:fill="auto"/>
            <w:noWrap/>
            <w:vAlign w:val="bottom"/>
          </w:tcPr>
          <w:p w14:paraId="5C80E778" w14:textId="1E982BBC" w:rsidR="00AB0413" w:rsidRPr="00C60554" w:rsidRDefault="00AB0413" w:rsidP="00C60554">
            <w:pPr>
              <w:spacing w:after="0"/>
              <w:jc w:val="right"/>
              <w:rPr>
                <w:rFonts w:ascii="Calibri" w:eastAsia="Times New Roman" w:hAnsi="Calibri" w:cs="Calibri"/>
                <w:color w:val="000000"/>
                <w:sz w:val="20"/>
                <w:szCs w:val="20"/>
                <w:lang w:eastAsia="en-CA"/>
              </w:rPr>
            </w:pPr>
            <w:r w:rsidRPr="00C60554">
              <w:rPr>
                <w:rFonts w:ascii="Calibri" w:eastAsia="Times New Roman" w:hAnsi="Calibri" w:cs="Calibri"/>
                <w:color w:val="000000"/>
                <w:sz w:val="20"/>
                <w:szCs w:val="20"/>
                <w:lang w:eastAsia="en-CA"/>
              </w:rPr>
              <w:t>6</w:t>
            </w:r>
          </w:p>
        </w:tc>
        <w:tc>
          <w:tcPr>
            <w:tcW w:w="0" w:type="auto"/>
            <w:shd w:val="clear" w:color="auto" w:fill="auto"/>
            <w:noWrap/>
            <w:vAlign w:val="bottom"/>
          </w:tcPr>
          <w:p w14:paraId="583CD436" w14:textId="7D1D107E" w:rsidR="00AB0413" w:rsidRPr="003F7A64" w:rsidRDefault="00AB0413" w:rsidP="00C60554">
            <w:pPr>
              <w:spacing w:after="0"/>
              <w:jc w:val="left"/>
              <w:rPr>
                <w:rFonts w:ascii="Calibri" w:eastAsia="Times New Roman" w:hAnsi="Calibri" w:cs="Calibri"/>
                <w:i/>
                <w:iCs/>
                <w:color w:val="000000"/>
                <w:sz w:val="20"/>
                <w:szCs w:val="20"/>
                <w:lang w:eastAsia="en-CA"/>
              </w:rPr>
            </w:pPr>
            <w:r w:rsidRPr="003F7A64">
              <w:rPr>
                <w:rFonts w:ascii="Calibri" w:hAnsi="Calibri" w:cs="Calibri"/>
                <w:i/>
                <w:iCs/>
                <w:color w:val="000000"/>
                <w:sz w:val="20"/>
                <w:szCs w:val="20"/>
              </w:rPr>
              <w:t>Sypheotides indicus</w:t>
            </w:r>
          </w:p>
        </w:tc>
        <w:tc>
          <w:tcPr>
            <w:tcW w:w="0" w:type="auto"/>
            <w:shd w:val="clear" w:color="auto" w:fill="auto"/>
            <w:noWrap/>
            <w:vAlign w:val="bottom"/>
          </w:tcPr>
          <w:p w14:paraId="30A611DB" w14:textId="5F0EA2D7" w:rsidR="00AB0413" w:rsidRPr="00C60554" w:rsidRDefault="00AB0413" w:rsidP="00C60554">
            <w:pPr>
              <w:spacing w:after="0"/>
              <w:jc w:val="left"/>
              <w:rPr>
                <w:rFonts w:ascii="Calibri" w:eastAsia="Times New Roman" w:hAnsi="Calibri" w:cs="Calibri"/>
                <w:color w:val="000000"/>
                <w:sz w:val="20"/>
                <w:szCs w:val="20"/>
                <w:lang w:eastAsia="en-CA"/>
              </w:rPr>
            </w:pPr>
            <w:r w:rsidRPr="00C60554">
              <w:rPr>
                <w:rFonts w:ascii="Calibri" w:hAnsi="Calibri" w:cs="Calibri"/>
                <w:color w:val="000000"/>
                <w:sz w:val="20"/>
                <w:szCs w:val="20"/>
              </w:rPr>
              <w:t>Lesser Florican</w:t>
            </w:r>
          </w:p>
        </w:tc>
        <w:tc>
          <w:tcPr>
            <w:tcW w:w="0" w:type="auto"/>
            <w:shd w:val="clear" w:color="auto" w:fill="auto"/>
            <w:noWrap/>
            <w:vAlign w:val="bottom"/>
          </w:tcPr>
          <w:p w14:paraId="6E07CA29" w14:textId="4F89EFB1" w:rsidR="00AB0413" w:rsidRPr="00C60554" w:rsidRDefault="00AB0413" w:rsidP="00C60554">
            <w:pPr>
              <w:spacing w:after="0"/>
              <w:jc w:val="left"/>
              <w:rPr>
                <w:rFonts w:ascii="Calibri" w:eastAsia="Times New Roman" w:hAnsi="Calibri" w:cs="Calibri"/>
                <w:color w:val="000000"/>
                <w:sz w:val="20"/>
                <w:szCs w:val="20"/>
                <w:lang w:eastAsia="en-CA"/>
              </w:rPr>
            </w:pPr>
            <w:r w:rsidRPr="00C60554">
              <w:rPr>
                <w:rFonts w:ascii="Calibri" w:hAnsi="Calibri" w:cs="Calibri"/>
                <w:color w:val="000000"/>
                <w:sz w:val="20"/>
                <w:szCs w:val="20"/>
              </w:rPr>
              <w:t>EN</w:t>
            </w:r>
          </w:p>
        </w:tc>
      </w:tr>
      <w:tr w:rsidR="00AB0413" w:rsidRPr="00C60554" w14:paraId="22C12945" w14:textId="77777777" w:rsidTr="00506947">
        <w:trPr>
          <w:jc w:val="center"/>
        </w:trPr>
        <w:tc>
          <w:tcPr>
            <w:tcW w:w="0" w:type="auto"/>
            <w:shd w:val="clear" w:color="auto" w:fill="auto"/>
            <w:noWrap/>
            <w:vAlign w:val="bottom"/>
          </w:tcPr>
          <w:p w14:paraId="1FBA1BDA" w14:textId="675908F1" w:rsidR="00AB0413" w:rsidRPr="00C60554" w:rsidRDefault="00AB0413" w:rsidP="00C60554">
            <w:pPr>
              <w:spacing w:after="0"/>
              <w:jc w:val="right"/>
              <w:rPr>
                <w:rFonts w:ascii="Calibri" w:eastAsia="Times New Roman" w:hAnsi="Calibri" w:cs="Calibri"/>
                <w:color w:val="000000"/>
                <w:sz w:val="20"/>
                <w:szCs w:val="20"/>
                <w:lang w:eastAsia="en-CA"/>
              </w:rPr>
            </w:pPr>
            <w:r w:rsidRPr="00C60554">
              <w:rPr>
                <w:rFonts w:ascii="Calibri" w:eastAsia="Times New Roman" w:hAnsi="Calibri" w:cs="Calibri"/>
                <w:color w:val="000000"/>
                <w:sz w:val="20"/>
                <w:szCs w:val="20"/>
                <w:lang w:eastAsia="en-CA"/>
              </w:rPr>
              <w:t>7</w:t>
            </w:r>
          </w:p>
        </w:tc>
        <w:tc>
          <w:tcPr>
            <w:tcW w:w="0" w:type="auto"/>
            <w:shd w:val="clear" w:color="auto" w:fill="auto"/>
            <w:noWrap/>
            <w:vAlign w:val="bottom"/>
          </w:tcPr>
          <w:p w14:paraId="41CB2B33" w14:textId="79BD2E1E" w:rsidR="00AB0413" w:rsidRPr="003F7A64" w:rsidRDefault="00AB0413" w:rsidP="00C60554">
            <w:pPr>
              <w:spacing w:after="0"/>
              <w:jc w:val="left"/>
              <w:rPr>
                <w:rFonts w:ascii="Calibri" w:eastAsia="Times New Roman" w:hAnsi="Calibri" w:cs="Calibri"/>
                <w:i/>
                <w:iCs/>
                <w:color w:val="000000"/>
                <w:sz w:val="20"/>
                <w:szCs w:val="20"/>
                <w:lang w:eastAsia="en-CA"/>
              </w:rPr>
            </w:pPr>
            <w:r w:rsidRPr="003F7A64">
              <w:rPr>
                <w:rFonts w:ascii="Calibri" w:hAnsi="Calibri" w:cs="Calibri"/>
                <w:i/>
                <w:iCs/>
                <w:color w:val="000000"/>
                <w:sz w:val="20"/>
                <w:szCs w:val="20"/>
              </w:rPr>
              <w:t>Rynchops albicollis</w:t>
            </w:r>
          </w:p>
        </w:tc>
        <w:tc>
          <w:tcPr>
            <w:tcW w:w="0" w:type="auto"/>
            <w:shd w:val="clear" w:color="auto" w:fill="auto"/>
            <w:noWrap/>
            <w:vAlign w:val="bottom"/>
          </w:tcPr>
          <w:p w14:paraId="2A45156D" w14:textId="699F266A" w:rsidR="00AB0413" w:rsidRPr="00C60554" w:rsidRDefault="00AB0413" w:rsidP="00C60554">
            <w:pPr>
              <w:spacing w:after="0"/>
              <w:jc w:val="left"/>
              <w:rPr>
                <w:rFonts w:ascii="Calibri" w:eastAsia="Times New Roman" w:hAnsi="Calibri" w:cs="Calibri"/>
                <w:color w:val="000000"/>
                <w:sz w:val="20"/>
                <w:szCs w:val="20"/>
                <w:lang w:eastAsia="en-CA"/>
              </w:rPr>
            </w:pPr>
            <w:r w:rsidRPr="00C60554">
              <w:rPr>
                <w:rFonts w:ascii="Calibri" w:hAnsi="Calibri" w:cs="Calibri"/>
                <w:color w:val="000000"/>
                <w:sz w:val="20"/>
                <w:szCs w:val="20"/>
              </w:rPr>
              <w:t>Indian Skimmer</w:t>
            </w:r>
          </w:p>
        </w:tc>
        <w:tc>
          <w:tcPr>
            <w:tcW w:w="0" w:type="auto"/>
            <w:shd w:val="clear" w:color="auto" w:fill="auto"/>
            <w:noWrap/>
            <w:vAlign w:val="bottom"/>
          </w:tcPr>
          <w:p w14:paraId="3753BE88" w14:textId="1991918B" w:rsidR="00AB0413" w:rsidRPr="00C60554" w:rsidRDefault="00AB0413" w:rsidP="00C60554">
            <w:pPr>
              <w:spacing w:after="0"/>
              <w:jc w:val="left"/>
              <w:rPr>
                <w:rFonts w:ascii="Calibri" w:eastAsia="Times New Roman" w:hAnsi="Calibri" w:cs="Calibri"/>
                <w:color w:val="000000"/>
                <w:sz w:val="20"/>
                <w:szCs w:val="20"/>
                <w:lang w:eastAsia="en-CA"/>
              </w:rPr>
            </w:pPr>
            <w:r w:rsidRPr="00C60554">
              <w:rPr>
                <w:rFonts w:ascii="Calibri" w:hAnsi="Calibri" w:cs="Calibri"/>
                <w:color w:val="000000"/>
                <w:sz w:val="20"/>
                <w:szCs w:val="20"/>
              </w:rPr>
              <w:t>EN</w:t>
            </w:r>
          </w:p>
        </w:tc>
      </w:tr>
      <w:tr w:rsidR="00AB0413" w:rsidRPr="00C60554" w14:paraId="03575F34" w14:textId="77777777" w:rsidTr="00506947">
        <w:trPr>
          <w:jc w:val="center"/>
        </w:trPr>
        <w:tc>
          <w:tcPr>
            <w:tcW w:w="0" w:type="auto"/>
            <w:shd w:val="clear" w:color="auto" w:fill="auto"/>
            <w:noWrap/>
            <w:vAlign w:val="bottom"/>
          </w:tcPr>
          <w:p w14:paraId="0AB7DDDE" w14:textId="27ADB60E" w:rsidR="00AB0413" w:rsidRPr="00C60554" w:rsidRDefault="00AB0413" w:rsidP="00C60554">
            <w:pPr>
              <w:spacing w:after="0"/>
              <w:ind w:firstLineChars="100" w:firstLine="201"/>
              <w:jc w:val="right"/>
              <w:rPr>
                <w:rFonts w:ascii="Calibri" w:eastAsia="Times New Roman" w:hAnsi="Calibri" w:cs="Calibri"/>
                <w:b/>
                <w:bCs/>
                <w:color w:val="000000"/>
                <w:sz w:val="20"/>
                <w:szCs w:val="20"/>
                <w:lang w:eastAsia="en-CA"/>
              </w:rPr>
            </w:pPr>
            <w:r w:rsidRPr="00C60554">
              <w:rPr>
                <w:rFonts w:ascii="Calibri" w:eastAsia="Times New Roman" w:hAnsi="Calibri" w:cs="Calibri"/>
                <w:b/>
                <w:bCs/>
                <w:color w:val="000000"/>
                <w:sz w:val="20"/>
                <w:szCs w:val="20"/>
                <w:lang w:eastAsia="en-CA"/>
              </w:rPr>
              <w:t>8</w:t>
            </w:r>
          </w:p>
        </w:tc>
        <w:tc>
          <w:tcPr>
            <w:tcW w:w="0" w:type="auto"/>
            <w:shd w:val="clear" w:color="auto" w:fill="auto"/>
            <w:noWrap/>
            <w:vAlign w:val="bottom"/>
          </w:tcPr>
          <w:p w14:paraId="4AC74060" w14:textId="00893D98" w:rsidR="00AB0413" w:rsidRPr="003F7A64" w:rsidRDefault="00AB0413" w:rsidP="00C60554">
            <w:pPr>
              <w:spacing w:after="0"/>
              <w:jc w:val="left"/>
              <w:rPr>
                <w:rFonts w:ascii="Calibri" w:eastAsia="Times New Roman" w:hAnsi="Calibri" w:cs="Calibri"/>
                <w:b/>
                <w:bCs/>
                <w:i/>
                <w:iCs/>
                <w:color w:val="000000"/>
                <w:sz w:val="20"/>
                <w:szCs w:val="20"/>
                <w:lang w:eastAsia="en-CA"/>
              </w:rPr>
            </w:pPr>
            <w:r w:rsidRPr="003F7A64">
              <w:rPr>
                <w:rFonts w:ascii="Calibri" w:hAnsi="Calibri" w:cs="Calibri"/>
                <w:i/>
                <w:iCs/>
                <w:color w:val="000000"/>
                <w:sz w:val="20"/>
                <w:szCs w:val="20"/>
              </w:rPr>
              <w:t>Sterna acuticauda</w:t>
            </w:r>
          </w:p>
        </w:tc>
        <w:tc>
          <w:tcPr>
            <w:tcW w:w="0" w:type="auto"/>
            <w:shd w:val="clear" w:color="auto" w:fill="auto"/>
            <w:noWrap/>
            <w:vAlign w:val="bottom"/>
          </w:tcPr>
          <w:p w14:paraId="58FD7B97" w14:textId="2C0C9742" w:rsidR="00AB0413" w:rsidRPr="00C60554" w:rsidRDefault="00AB0413" w:rsidP="00C60554">
            <w:pPr>
              <w:spacing w:after="0"/>
              <w:jc w:val="left"/>
              <w:rPr>
                <w:rFonts w:ascii="Calibri" w:eastAsia="Times New Roman" w:hAnsi="Calibri" w:cs="Calibri"/>
                <w:b/>
                <w:bCs/>
                <w:color w:val="000000"/>
                <w:sz w:val="20"/>
                <w:szCs w:val="20"/>
                <w:lang w:eastAsia="en-CA"/>
              </w:rPr>
            </w:pPr>
            <w:r w:rsidRPr="00C60554">
              <w:rPr>
                <w:rFonts w:ascii="Calibri" w:hAnsi="Calibri" w:cs="Calibri"/>
                <w:color w:val="000000"/>
                <w:sz w:val="20"/>
                <w:szCs w:val="20"/>
              </w:rPr>
              <w:t>Black-bellied Tern</w:t>
            </w:r>
          </w:p>
        </w:tc>
        <w:tc>
          <w:tcPr>
            <w:tcW w:w="0" w:type="auto"/>
            <w:shd w:val="clear" w:color="auto" w:fill="auto"/>
            <w:noWrap/>
            <w:vAlign w:val="bottom"/>
            <w:hideMark/>
          </w:tcPr>
          <w:p w14:paraId="0F7B2C18" w14:textId="7A138ACD" w:rsidR="00AB0413" w:rsidRPr="00C60554" w:rsidRDefault="00AB0413" w:rsidP="00C60554">
            <w:pPr>
              <w:spacing w:after="0"/>
              <w:jc w:val="left"/>
              <w:rPr>
                <w:rFonts w:ascii="Times New Roman" w:eastAsia="Times New Roman" w:hAnsi="Times New Roman" w:cs="Times New Roman"/>
                <w:sz w:val="20"/>
                <w:szCs w:val="20"/>
                <w:lang w:eastAsia="en-CA"/>
              </w:rPr>
            </w:pPr>
            <w:r w:rsidRPr="00C60554">
              <w:rPr>
                <w:rFonts w:ascii="Calibri" w:hAnsi="Calibri" w:cs="Calibri"/>
                <w:color w:val="000000"/>
                <w:sz w:val="20"/>
                <w:szCs w:val="20"/>
              </w:rPr>
              <w:t>EN</w:t>
            </w:r>
          </w:p>
        </w:tc>
      </w:tr>
      <w:tr w:rsidR="00AB0413" w:rsidRPr="00C60554" w14:paraId="24CF9F72" w14:textId="77777777" w:rsidTr="00506947">
        <w:trPr>
          <w:jc w:val="center"/>
        </w:trPr>
        <w:tc>
          <w:tcPr>
            <w:tcW w:w="0" w:type="auto"/>
            <w:shd w:val="clear" w:color="auto" w:fill="auto"/>
            <w:noWrap/>
            <w:vAlign w:val="bottom"/>
          </w:tcPr>
          <w:p w14:paraId="49EBF022" w14:textId="566E004E" w:rsidR="00AB0413" w:rsidRPr="00C60554" w:rsidRDefault="00AB0413" w:rsidP="00C60554">
            <w:pPr>
              <w:spacing w:after="0"/>
              <w:jc w:val="right"/>
              <w:rPr>
                <w:rFonts w:ascii="Calibri" w:eastAsia="Times New Roman" w:hAnsi="Calibri" w:cs="Calibri"/>
                <w:color w:val="000000"/>
                <w:sz w:val="20"/>
                <w:szCs w:val="20"/>
                <w:lang w:eastAsia="en-CA"/>
              </w:rPr>
            </w:pPr>
            <w:r w:rsidRPr="00C60554">
              <w:rPr>
                <w:rFonts w:ascii="Calibri" w:eastAsia="Times New Roman" w:hAnsi="Calibri" w:cs="Calibri"/>
                <w:color w:val="000000"/>
                <w:sz w:val="20"/>
                <w:szCs w:val="20"/>
                <w:lang w:eastAsia="en-CA"/>
              </w:rPr>
              <w:t>9</w:t>
            </w:r>
          </w:p>
        </w:tc>
        <w:tc>
          <w:tcPr>
            <w:tcW w:w="0" w:type="auto"/>
            <w:shd w:val="clear" w:color="auto" w:fill="auto"/>
            <w:noWrap/>
            <w:vAlign w:val="bottom"/>
          </w:tcPr>
          <w:p w14:paraId="7B682290" w14:textId="5AC0DF48" w:rsidR="00AB0413" w:rsidRPr="003F7A64" w:rsidRDefault="00AB0413" w:rsidP="00C60554">
            <w:pPr>
              <w:spacing w:after="0"/>
              <w:jc w:val="left"/>
              <w:rPr>
                <w:rFonts w:ascii="Calibri" w:eastAsia="Times New Roman" w:hAnsi="Calibri" w:cs="Calibri"/>
                <w:i/>
                <w:iCs/>
                <w:color w:val="000000"/>
                <w:sz w:val="20"/>
                <w:szCs w:val="20"/>
                <w:lang w:eastAsia="en-CA"/>
              </w:rPr>
            </w:pPr>
            <w:r w:rsidRPr="003F7A64">
              <w:rPr>
                <w:rFonts w:ascii="Calibri" w:hAnsi="Calibri" w:cs="Calibri"/>
                <w:i/>
                <w:iCs/>
                <w:color w:val="000000"/>
                <w:sz w:val="20"/>
                <w:szCs w:val="20"/>
              </w:rPr>
              <w:t>Haliaeetus leucoryphus</w:t>
            </w:r>
          </w:p>
        </w:tc>
        <w:tc>
          <w:tcPr>
            <w:tcW w:w="0" w:type="auto"/>
            <w:shd w:val="clear" w:color="auto" w:fill="auto"/>
            <w:noWrap/>
            <w:vAlign w:val="bottom"/>
          </w:tcPr>
          <w:p w14:paraId="6502E2D3" w14:textId="3442B8AE" w:rsidR="00AB0413" w:rsidRPr="00C60554" w:rsidRDefault="00AB0413" w:rsidP="00C60554">
            <w:pPr>
              <w:spacing w:after="0"/>
              <w:jc w:val="left"/>
              <w:rPr>
                <w:rFonts w:ascii="Calibri" w:eastAsia="Times New Roman" w:hAnsi="Calibri" w:cs="Calibri"/>
                <w:color w:val="000000"/>
                <w:sz w:val="20"/>
                <w:szCs w:val="20"/>
                <w:lang w:eastAsia="en-CA"/>
              </w:rPr>
            </w:pPr>
            <w:r w:rsidRPr="00C60554">
              <w:rPr>
                <w:rFonts w:ascii="Calibri" w:hAnsi="Calibri" w:cs="Calibri"/>
                <w:color w:val="000000"/>
                <w:sz w:val="20"/>
                <w:szCs w:val="20"/>
              </w:rPr>
              <w:t>Pallas's Fish-eagle</w:t>
            </w:r>
          </w:p>
        </w:tc>
        <w:tc>
          <w:tcPr>
            <w:tcW w:w="0" w:type="auto"/>
            <w:shd w:val="clear" w:color="auto" w:fill="auto"/>
            <w:noWrap/>
            <w:vAlign w:val="bottom"/>
          </w:tcPr>
          <w:p w14:paraId="3AC4A3E0" w14:textId="7EB3B7C9" w:rsidR="00AB0413" w:rsidRPr="00C60554" w:rsidRDefault="00AB0413" w:rsidP="00C60554">
            <w:pPr>
              <w:spacing w:after="0"/>
              <w:jc w:val="left"/>
              <w:rPr>
                <w:rFonts w:ascii="Calibri" w:eastAsia="Times New Roman" w:hAnsi="Calibri" w:cs="Calibri"/>
                <w:color w:val="000000"/>
                <w:sz w:val="20"/>
                <w:szCs w:val="20"/>
                <w:lang w:eastAsia="en-CA"/>
              </w:rPr>
            </w:pPr>
            <w:r w:rsidRPr="00C60554">
              <w:rPr>
                <w:rFonts w:ascii="Calibri" w:hAnsi="Calibri" w:cs="Calibri"/>
                <w:color w:val="000000"/>
                <w:sz w:val="20"/>
                <w:szCs w:val="20"/>
              </w:rPr>
              <w:t>EN</w:t>
            </w:r>
          </w:p>
        </w:tc>
      </w:tr>
      <w:tr w:rsidR="00AB0413" w:rsidRPr="00C60554" w14:paraId="2E4FDA63" w14:textId="77777777" w:rsidTr="00506947">
        <w:trPr>
          <w:jc w:val="center"/>
        </w:trPr>
        <w:tc>
          <w:tcPr>
            <w:tcW w:w="0" w:type="auto"/>
            <w:shd w:val="clear" w:color="auto" w:fill="auto"/>
            <w:noWrap/>
            <w:vAlign w:val="bottom"/>
          </w:tcPr>
          <w:p w14:paraId="4C248E70" w14:textId="5A54DDD0" w:rsidR="00AB0413" w:rsidRPr="00C60554" w:rsidRDefault="00AB0413" w:rsidP="00C60554">
            <w:pPr>
              <w:spacing w:after="0"/>
              <w:ind w:firstLineChars="100" w:firstLine="201"/>
              <w:jc w:val="right"/>
              <w:rPr>
                <w:rFonts w:ascii="Calibri" w:eastAsia="Times New Roman" w:hAnsi="Calibri" w:cs="Calibri"/>
                <w:b/>
                <w:bCs/>
                <w:color w:val="000000"/>
                <w:sz w:val="20"/>
                <w:szCs w:val="20"/>
                <w:lang w:eastAsia="en-CA"/>
              </w:rPr>
            </w:pPr>
            <w:r w:rsidRPr="00C60554">
              <w:rPr>
                <w:rFonts w:ascii="Calibri" w:eastAsia="Times New Roman" w:hAnsi="Calibri" w:cs="Calibri"/>
                <w:b/>
                <w:bCs/>
                <w:color w:val="000000"/>
                <w:sz w:val="20"/>
                <w:szCs w:val="20"/>
                <w:lang w:eastAsia="en-CA"/>
              </w:rPr>
              <w:t>10</w:t>
            </w:r>
          </w:p>
        </w:tc>
        <w:tc>
          <w:tcPr>
            <w:tcW w:w="0" w:type="auto"/>
            <w:shd w:val="clear" w:color="auto" w:fill="auto"/>
            <w:noWrap/>
            <w:vAlign w:val="bottom"/>
          </w:tcPr>
          <w:p w14:paraId="3179371B" w14:textId="4F9E8C49" w:rsidR="00AB0413" w:rsidRPr="003F7A64" w:rsidRDefault="00AB0413" w:rsidP="00C60554">
            <w:pPr>
              <w:spacing w:after="0"/>
              <w:jc w:val="left"/>
              <w:rPr>
                <w:rFonts w:ascii="Calibri" w:eastAsia="Times New Roman" w:hAnsi="Calibri" w:cs="Calibri"/>
                <w:b/>
                <w:bCs/>
                <w:i/>
                <w:iCs/>
                <w:color w:val="000000"/>
                <w:sz w:val="20"/>
                <w:szCs w:val="20"/>
                <w:lang w:eastAsia="en-CA"/>
              </w:rPr>
            </w:pPr>
            <w:r w:rsidRPr="003F7A64">
              <w:rPr>
                <w:rFonts w:ascii="Calibri" w:hAnsi="Calibri" w:cs="Calibri"/>
                <w:i/>
                <w:iCs/>
                <w:color w:val="000000"/>
                <w:sz w:val="20"/>
                <w:szCs w:val="20"/>
              </w:rPr>
              <w:t>Neophron percnopterus</w:t>
            </w:r>
          </w:p>
        </w:tc>
        <w:tc>
          <w:tcPr>
            <w:tcW w:w="0" w:type="auto"/>
            <w:shd w:val="clear" w:color="auto" w:fill="auto"/>
            <w:noWrap/>
            <w:vAlign w:val="bottom"/>
          </w:tcPr>
          <w:p w14:paraId="1243C72D" w14:textId="1078A683" w:rsidR="00AB0413" w:rsidRPr="00C60554" w:rsidRDefault="00AB0413" w:rsidP="00C60554">
            <w:pPr>
              <w:spacing w:after="0"/>
              <w:jc w:val="left"/>
              <w:rPr>
                <w:rFonts w:ascii="Calibri" w:eastAsia="Times New Roman" w:hAnsi="Calibri" w:cs="Calibri"/>
                <w:b/>
                <w:bCs/>
                <w:color w:val="000000"/>
                <w:sz w:val="20"/>
                <w:szCs w:val="20"/>
                <w:lang w:eastAsia="en-CA"/>
              </w:rPr>
            </w:pPr>
            <w:r w:rsidRPr="00C60554">
              <w:rPr>
                <w:rFonts w:ascii="Calibri" w:hAnsi="Calibri" w:cs="Calibri"/>
                <w:color w:val="000000"/>
                <w:sz w:val="20"/>
                <w:szCs w:val="20"/>
              </w:rPr>
              <w:t>Egyptian Vulture</w:t>
            </w:r>
          </w:p>
        </w:tc>
        <w:tc>
          <w:tcPr>
            <w:tcW w:w="0" w:type="auto"/>
            <w:shd w:val="clear" w:color="auto" w:fill="auto"/>
            <w:noWrap/>
            <w:vAlign w:val="bottom"/>
          </w:tcPr>
          <w:p w14:paraId="4D3CBDF2" w14:textId="7F98A8D5" w:rsidR="00AB0413" w:rsidRPr="00C60554" w:rsidRDefault="00AB0413" w:rsidP="00C60554">
            <w:pPr>
              <w:spacing w:after="0"/>
              <w:jc w:val="left"/>
              <w:rPr>
                <w:rFonts w:ascii="Times New Roman" w:eastAsia="Times New Roman" w:hAnsi="Times New Roman" w:cs="Times New Roman"/>
                <w:sz w:val="20"/>
                <w:szCs w:val="20"/>
                <w:lang w:eastAsia="en-CA"/>
              </w:rPr>
            </w:pPr>
            <w:r w:rsidRPr="00C60554">
              <w:rPr>
                <w:rFonts w:ascii="Calibri" w:hAnsi="Calibri" w:cs="Calibri"/>
                <w:color w:val="000000"/>
                <w:sz w:val="20"/>
                <w:szCs w:val="20"/>
              </w:rPr>
              <w:t>EN</w:t>
            </w:r>
          </w:p>
        </w:tc>
      </w:tr>
      <w:tr w:rsidR="00AB0413" w:rsidRPr="00C60554" w14:paraId="0403422D" w14:textId="77777777" w:rsidTr="00506947">
        <w:trPr>
          <w:jc w:val="center"/>
        </w:trPr>
        <w:tc>
          <w:tcPr>
            <w:tcW w:w="0" w:type="auto"/>
            <w:shd w:val="clear" w:color="auto" w:fill="auto"/>
            <w:noWrap/>
            <w:vAlign w:val="bottom"/>
            <w:hideMark/>
          </w:tcPr>
          <w:p w14:paraId="4879C9E7" w14:textId="04CE6E06" w:rsidR="00AB0413" w:rsidRPr="00C60554" w:rsidRDefault="00AB0413" w:rsidP="00C60554">
            <w:pPr>
              <w:spacing w:after="0"/>
              <w:jc w:val="right"/>
              <w:rPr>
                <w:rFonts w:ascii="Calibri" w:eastAsia="Times New Roman" w:hAnsi="Calibri" w:cs="Calibri"/>
                <w:color w:val="000000"/>
                <w:sz w:val="20"/>
                <w:szCs w:val="20"/>
                <w:lang w:eastAsia="en-CA"/>
              </w:rPr>
            </w:pPr>
            <w:r w:rsidRPr="00C60554">
              <w:rPr>
                <w:rFonts w:ascii="Calibri" w:eastAsia="Times New Roman" w:hAnsi="Calibri" w:cs="Calibri"/>
                <w:color w:val="000000"/>
                <w:sz w:val="20"/>
                <w:szCs w:val="20"/>
                <w:lang w:eastAsia="en-CA"/>
              </w:rPr>
              <w:t>11</w:t>
            </w:r>
          </w:p>
        </w:tc>
        <w:tc>
          <w:tcPr>
            <w:tcW w:w="0" w:type="auto"/>
            <w:shd w:val="clear" w:color="auto" w:fill="auto"/>
            <w:noWrap/>
            <w:vAlign w:val="bottom"/>
          </w:tcPr>
          <w:p w14:paraId="034376C4" w14:textId="1E91EAE4" w:rsidR="00AB0413" w:rsidRPr="003F7A64" w:rsidRDefault="00AB0413" w:rsidP="00C60554">
            <w:pPr>
              <w:spacing w:after="0"/>
              <w:jc w:val="left"/>
              <w:rPr>
                <w:rFonts w:ascii="Calibri" w:eastAsia="Times New Roman" w:hAnsi="Calibri" w:cs="Calibri"/>
                <w:i/>
                <w:iCs/>
                <w:color w:val="000000"/>
                <w:sz w:val="20"/>
                <w:szCs w:val="20"/>
                <w:lang w:eastAsia="en-CA"/>
              </w:rPr>
            </w:pPr>
            <w:r w:rsidRPr="003F7A64">
              <w:rPr>
                <w:rFonts w:ascii="Calibri" w:hAnsi="Calibri" w:cs="Calibri"/>
                <w:i/>
                <w:iCs/>
                <w:color w:val="000000"/>
                <w:sz w:val="20"/>
                <w:szCs w:val="20"/>
              </w:rPr>
              <w:t>Aquila nipalensis</w:t>
            </w:r>
          </w:p>
        </w:tc>
        <w:tc>
          <w:tcPr>
            <w:tcW w:w="0" w:type="auto"/>
            <w:shd w:val="clear" w:color="auto" w:fill="auto"/>
            <w:noWrap/>
            <w:vAlign w:val="bottom"/>
          </w:tcPr>
          <w:p w14:paraId="4E2FFA7E" w14:textId="5EECFBE0" w:rsidR="00AB0413" w:rsidRPr="00C60554" w:rsidRDefault="00AB0413" w:rsidP="00C60554">
            <w:pPr>
              <w:spacing w:after="0"/>
              <w:jc w:val="left"/>
              <w:rPr>
                <w:rFonts w:ascii="Calibri" w:eastAsia="Times New Roman" w:hAnsi="Calibri" w:cs="Calibri"/>
                <w:color w:val="000000"/>
                <w:sz w:val="20"/>
                <w:szCs w:val="20"/>
                <w:lang w:eastAsia="en-CA"/>
              </w:rPr>
            </w:pPr>
            <w:r w:rsidRPr="00C60554">
              <w:rPr>
                <w:rFonts w:ascii="Calibri" w:hAnsi="Calibri" w:cs="Calibri"/>
                <w:color w:val="000000"/>
                <w:sz w:val="20"/>
                <w:szCs w:val="20"/>
              </w:rPr>
              <w:t>Steppe Eagle</w:t>
            </w:r>
          </w:p>
        </w:tc>
        <w:tc>
          <w:tcPr>
            <w:tcW w:w="0" w:type="auto"/>
            <w:shd w:val="clear" w:color="auto" w:fill="auto"/>
            <w:noWrap/>
            <w:vAlign w:val="bottom"/>
          </w:tcPr>
          <w:p w14:paraId="21A9A3F2" w14:textId="4487B26A" w:rsidR="00AB0413" w:rsidRPr="00C60554" w:rsidRDefault="00AB0413" w:rsidP="00C60554">
            <w:pPr>
              <w:spacing w:after="0"/>
              <w:jc w:val="left"/>
              <w:rPr>
                <w:rFonts w:ascii="Calibri" w:eastAsia="Times New Roman" w:hAnsi="Calibri" w:cs="Calibri"/>
                <w:color w:val="000000"/>
                <w:sz w:val="20"/>
                <w:szCs w:val="20"/>
                <w:lang w:eastAsia="en-CA"/>
              </w:rPr>
            </w:pPr>
            <w:r w:rsidRPr="00C60554">
              <w:rPr>
                <w:rFonts w:ascii="Calibri" w:hAnsi="Calibri" w:cs="Calibri"/>
                <w:color w:val="000000"/>
                <w:sz w:val="20"/>
                <w:szCs w:val="20"/>
              </w:rPr>
              <w:t>EN</w:t>
            </w:r>
          </w:p>
        </w:tc>
      </w:tr>
      <w:tr w:rsidR="00AB0413" w:rsidRPr="00C60554" w14:paraId="44C1245B" w14:textId="77777777" w:rsidTr="0006115D">
        <w:trPr>
          <w:jc w:val="center"/>
        </w:trPr>
        <w:tc>
          <w:tcPr>
            <w:tcW w:w="0" w:type="auto"/>
            <w:shd w:val="clear" w:color="auto" w:fill="auto"/>
            <w:noWrap/>
            <w:vAlign w:val="bottom"/>
          </w:tcPr>
          <w:p w14:paraId="09C8E2EC" w14:textId="50E59F6F" w:rsidR="00AB0413" w:rsidRPr="00C60554" w:rsidRDefault="00AB0413" w:rsidP="00C60554">
            <w:pPr>
              <w:spacing w:after="0"/>
              <w:jc w:val="right"/>
              <w:rPr>
                <w:rFonts w:ascii="Calibri" w:eastAsia="Times New Roman" w:hAnsi="Calibri" w:cs="Calibri"/>
                <w:color w:val="000000"/>
                <w:sz w:val="20"/>
                <w:szCs w:val="20"/>
                <w:lang w:eastAsia="en-CA"/>
              </w:rPr>
            </w:pPr>
            <w:r w:rsidRPr="00C60554">
              <w:rPr>
                <w:rFonts w:ascii="Calibri" w:eastAsia="Times New Roman" w:hAnsi="Calibri" w:cs="Calibri"/>
                <w:color w:val="000000"/>
                <w:sz w:val="20"/>
                <w:szCs w:val="20"/>
                <w:lang w:eastAsia="en-CA"/>
              </w:rPr>
              <w:t>12</w:t>
            </w:r>
          </w:p>
        </w:tc>
        <w:tc>
          <w:tcPr>
            <w:tcW w:w="0" w:type="auto"/>
            <w:shd w:val="clear" w:color="auto" w:fill="auto"/>
            <w:noWrap/>
            <w:vAlign w:val="bottom"/>
          </w:tcPr>
          <w:p w14:paraId="7AB6316D" w14:textId="24D477E2" w:rsidR="00AB0413" w:rsidRPr="003F7A64" w:rsidRDefault="00AB0413" w:rsidP="00C60554">
            <w:pPr>
              <w:spacing w:after="0"/>
              <w:jc w:val="left"/>
              <w:rPr>
                <w:rFonts w:ascii="Calibri" w:eastAsia="Times New Roman" w:hAnsi="Calibri" w:cs="Calibri"/>
                <w:i/>
                <w:iCs/>
                <w:color w:val="000000"/>
                <w:sz w:val="20"/>
                <w:szCs w:val="20"/>
                <w:lang w:eastAsia="en-CA"/>
              </w:rPr>
            </w:pPr>
            <w:r w:rsidRPr="003F7A64">
              <w:rPr>
                <w:rFonts w:ascii="Calibri" w:hAnsi="Calibri" w:cs="Calibri"/>
                <w:i/>
                <w:iCs/>
                <w:color w:val="000000"/>
                <w:sz w:val="20"/>
                <w:szCs w:val="20"/>
              </w:rPr>
              <w:t>Leptoptilos dubius</w:t>
            </w:r>
          </w:p>
        </w:tc>
        <w:tc>
          <w:tcPr>
            <w:tcW w:w="0" w:type="auto"/>
            <w:shd w:val="clear" w:color="auto" w:fill="auto"/>
            <w:noWrap/>
            <w:vAlign w:val="bottom"/>
          </w:tcPr>
          <w:p w14:paraId="3A931D8E" w14:textId="0607D7BF" w:rsidR="00AB0413" w:rsidRPr="00C60554" w:rsidRDefault="00AB0413" w:rsidP="00C60554">
            <w:pPr>
              <w:spacing w:after="0"/>
              <w:jc w:val="left"/>
              <w:rPr>
                <w:rFonts w:ascii="Calibri" w:eastAsia="Times New Roman" w:hAnsi="Calibri" w:cs="Calibri"/>
                <w:color w:val="000000"/>
                <w:sz w:val="20"/>
                <w:szCs w:val="20"/>
                <w:lang w:eastAsia="en-CA"/>
              </w:rPr>
            </w:pPr>
            <w:r w:rsidRPr="00C60554">
              <w:rPr>
                <w:rFonts w:ascii="Calibri" w:hAnsi="Calibri" w:cs="Calibri"/>
                <w:color w:val="000000"/>
                <w:sz w:val="20"/>
                <w:szCs w:val="20"/>
              </w:rPr>
              <w:t>Greater Adjutant</w:t>
            </w:r>
          </w:p>
        </w:tc>
        <w:tc>
          <w:tcPr>
            <w:tcW w:w="0" w:type="auto"/>
            <w:shd w:val="clear" w:color="auto" w:fill="auto"/>
            <w:noWrap/>
            <w:vAlign w:val="bottom"/>
          </w:tcPr>
          <w:p w14:paraId="38E1AD46" w14:textId="75EC682A" w:rsidR="00AB0413" w:rsidRPr="00C60554" w:rsidRDefault="00AB0413" w:rsidP="00C60554">
            <w:pPr>
              <w:spacing w:after="0"/>
              <w:jc w:val="left"/>
              <w:rPr>
                <w:rFonts w:ascii="Calibri" w:eastAsia="Times New Roman" w:hAnsi="Calibri" w:cs="Calibri"/>
                <w:sz w:val="20"/>
                <w:szCs w:val="20"/>
                <w:lang w:eastAsia="en-CA"/>
              </w:rPr>
            </w:pPr>
            <w:r w:rsidRPr="00C60554">
              <w:rPr>
                <w:rFonts w:ascii="Calibri" w:hAnsi="Calibri" w:cs="Calibri"/>
                <w:color w:val="000000"/>
                <w:sz w:val="20"/>
                <w:szCs w:val="20"/>
              </w:rPr>
              <w:t>EN</w:t>
            </w:r>
          </w:p>
        </w:tc>
      </w:tr>
    </w:tbl>
    <w:p w14:paraId="0C0E61DD" w14:textId="481067D8" w:rsidR="00216961" w:rsidRDefault="00216961" w:rsidP="00216961">
      <w:pPr>
        <w:jc w:val="center"/>
        <w:rPr>
          <w:sz w:val="20"/>
          <w:szCs w:val="20"/>
        </w:rPr>
      </w:pPr>
      <w:r w:rsidRPr="007D0060">
        <w:rPr>
          <w:sz w:val="20"/>
          <w:szCs w:val="20"/>
        </w:rPr>
        <w:t xml:space="preserve">Source: Integrated Biodiversity Assessment Tool on </w:t>
      </w:r>
      <w:hyperlink r:id="rId40" w:history="1">
        <w:r w:rsidR="00AB0413" w:rsidRPr="00263915">
          <w:rPr>
            <w:rStyle w:val="Hyperlink"/>
            <w:sz w:val="20"/>
            <w:szCs w:val="20"/>
          </w:rPr>
          <w:t>http://www.ibat-alliance.org</w:t>
        </w:r>
      </w:hyperlink>
    </w:p>
    <w:p w14:paraId="21BA62AE" w14:textId="7E605A57" w:rsidR="00AB0413" w:rsidRDefault="00377D18" w:rsidP="00AB0413">
      <w:pPr>
        <w:pStyle w:val="Heading3"/>
      </w:pPr>
      <w:r>
        <w:t xml:space="preserve">KBAs and </w:t>
      </w:r>
      <w:r w:rsidR="00AB0413">
        <w:t>Protected Areas</w:t>
      </w:r>
    </w:p>
    <w:p w14:paraId="2636DC9E" w14:textId="1E61D0B3" w:rsidR="00AB0413" w:rsidRDefault="00377D18" w:rsidP="00AB0413">
      <w:r>
        <w:t xml:space="preserve">Key Biodiversity Areas (KBAs) in </w:t>
      </w:r>
      <w:r w:rsidR="00FC1DBE">
        <w:t>irrigation catchment area of canals in Sindh</w:t>
      </w:r>
      <w:r>
        <w:t xml:space="preserve"> given in </w:t>
      </w:r>
      <w:r w:rsidRPr="0036187D">
        <w:rPr>
          <w:b/>
          <w:bCs/>
        </w:rPr>
        <w:t>Table 4.</w:t>
      </w:r>
      <w:r w:rsidR="0036187D" w:rsidRPr="0036187D">
        <w:rPr>
          <w:b/>
          <w:bCs/>
        </w:rPr>
        <w:t>4</w:t>
      </w:r>
      <w:r>
        <w:t xml:space="preserve"> </w:t>
      </w:r>
      <w:r w:rsidR="00066C02">
        <w:t>a</w:t>
      </w:r>
      <w:r w:rsidR="00CB3AFB">
        <w:t>n</w:t>
      </w:r>
      <w:r w:rsidR="00066C02">
        <w:t xml:space="preserve">d are shown in </w:t>
      </w:r>
      <w:r w:rsidR="00066C02" w:rsidRPr="00DA3CB8">
        <w:rPr>
          <w:b/>
          <w:bCs/>
        </w:rPr>
        <w:t>Figure 4.</w:t>
      </w:r>
      <w:r w:rsidR="00DA3CB8" w:rsidRPr="00DA3CB8">
        <w:rPr>
          <w:b/>
          <w:bCs/>
        </w:rPr>
        <w:t>5</w:t>
      </w:r>
      <w:r w:rsidR="00066C02">
        <w:t>.</w:t>
      </w:r>
    </w:p>
    <w:p w14:paraId="3D6C07E0" w14:textId="120C6330" w:rsidR="00066C02" w:rsidRDefault="00920D30" w:rsidP="00AB0413">
      <w:r>
        <w:rPr>
          <w:noProof/>
        </w:rPr>
        <w:drawing>
          <wp:inline distT="0" distB="0" distL="0" distR="0" wp14:anchorId="2F11AFCF" wp14:editId="431D8401">
            <wp:extent cx="5943600" cy="3343275"/>
            <wp:effectExtent l="0" t="0" r="0" b="9525"/>
            <wp:docPr id="3819" name="Picture 38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10D6846B" w14:textId="1C8FA8E7" w:rsidR="00066C02" w:rsidRDefault="00066C02" w:rsidP="009F444C">
      <w:pPr>
        <w:pStyle w:val="Caption"/>
      </w:pPr>
      <w:bookmarkStart w:id="55" w:name="_Toc116454278"/>
      <w:r>
        <w:t xml:space="preserve">Figure </w:t>
      </w:r>
      <w:r>
        <w:rPr>
          <w:noProof/>
        </w:rPr>
        <w:fldChar w:fldCharType="begin"/>
      </w:r>
      <w:r>
        <w:rPr>
          <w:noProof/>
        </w:rPr>
        <w:instrText xml:space="preserve"> STYLEREF 1 \s </w:instrText>
      </w:r>
      <w:r>
        <w:rPr>
          <w:noProof/>
        </w:rPr>
        <w:fldChar w:fldCharType="separate"/>
      </w:r>
      <w:r w:rsidR="004A736C">
        <w:rPr>
          <w:noProof/>
        </w:rPr>
        <w:t>4</w:t>
      </w:r>
      <w:r>
        <w:rPr>
          <w:noProof/>
        </w:rPr>
        <w:fldChar w:fldCharType="end"/>
      </w:r>
      <w:r>
        <w:t>.</w:t>
      </w:r>
      <w:r>
        <w:rPr>
          <w:noProof/>
        </w:rPr>
        <w:fldChar w:fldCharType="begin"/>
      </w:r>
      <w:r>
        <w:rPr>
          <w:noProof/>
        </w:rPr>
        <w:instrText xml:space="preserve"> SEQ Figure \* ARABIC \s 1 </w:instrText>
      </w:r>
      <w:r>
        <w:rPr>
          <w:noProof/>
        </w:rPr>
        <w:fldChar w:fldCharType="separate"/>
      </w:r>
      <w:r w:rsidR="004A736C">
        <w:rPr>
          <w:noProof/>
        </w:rPr>
        <w:t>5</w:t>
      </w:r>
      <w:r>
        <w:rPr>
          <w:noProof/>
        </w:rPr>
        <w:fldChar w:fldCharType="end"/>
      </w:r>
      <w:r>
        <w:t xml:space="preserve">: KBAs in </w:t>
      </w:r>
      <w:r w:rsidR="00247F15">
        <w:t xml:space="preserve">and around </w:t>
      </w:r>
      <w:r>
        <w:t xml:space="preserve">the </w:t>
      </w:r>
      <w:r w:rsidR="006D1210">
        <w:t>Irrigated Areas in Sindh</w:t>
      </w:r>
      <w:bookmarkEnd w:id="55"/>
    </w:p>
    <w:p w14:paraId="2944AEF9" w14:textId="77777777" w:rsidR="009C4842" w:rsidRDefault="009C4842" w:rsidP="00FF0117">
      <w:pPr>
        <w:pStyle w:val="Caption"/>
      </w:pPr>
    </w:p>
    <w:p w14:paraId="5B9CB908" w14:textId="7ADF93EB" w:rsidR="009C4842" w:rsidRDefault="009C4842" w:rsidP="00FF0117">
      <w:pPr>
        <w:pStyle w:val="Caption"/>
      </w:pPr>
    </w:p>
    <w:p w14:paraId="6E3AA324" w14:textId="77777777" w:rsidR="006D1210" w:rsidRPr="006D1210" w:rsidRDefault="006D1210" w:rsidP="006D1210"/>
    <w:p w14:paraId="0830E8C3" w14:textId="4765140B" w:rsidR="00FF0117" w:rsidRDefault="00FF0117" w:rsidP="00FF0117">
      <w:pPr>
        <w:pStyle w:val="Caption"/>
      </w:pPr>
      <w:bookmarkStart w:id="56" w:name="_Toc116454241"/>
      <w:r>
        <w:t xml:space="preserve">Table </w:t>
      </w:r>
      <w:r>
        <w:rPr>
          <w:noProof/>
        </w:rPr>
        <w:fldChar w:fldCharType="begin"/>
      </w:r>
      <w:r>
        <w:rPr>
          <w:noProof/>
        </w:rPr>
        <w:instrText xml:space="preserve"> STYLEREF 1 \s </w:instrText>
      </w:r>
      <w:r>
        <w:rPr>
          <w:noProof/>
        </w:rPr>
        <w:fldChar w:fldCharType="separate"/>
      </w:r>
      <w:r w:rsidR="004A736C">
        <w:rPr>
          <w:noProof/>
        </w:rPr>
        <w:t>4</w:t>
      </w:r>
      <w:r>
        <w:rPr>
          <w:noProof/>
        </w:rPr>
        <w:fldChar w:fldCharType="end"/>
      </w:r>
      <w:r>
        <w:t>.</w:t>
      </w:r>
      <w:r>
        <w:rPr>
          <w:noProof/>
        </w:rPr>
        <w:fldChar w:fldCharType="begin"/>
      </w:r>
      <w:r>
        <w:rPr>
          <w:noProof/>
        </w:rPr>
        <w:instrText xml:space="preserve"> SEQ Table \* ARABIC \s 1 </w:instrText>
      </w:r>
      <w:r>
        <w:rPr>
          <w:noProof/>
        </w:rPr>
        <w:fldChar w:fldCharType="separate"/>
      </w:r>
      <w:r w:rsidR="004A736C">
        <w:rPr>
          <w:noProof/>
        </w:rPr>
        <w:t>4</w:t>
      </w:r>
      <w:r>
        <w:rPr>
          <w:noProof/>
        </w:rPr>
        <w:fldChar w:fldCharType="end"/>
      </w:r>
      <w:r>
        <w:t>: KBAs in</w:t>
      </w:r>
      <w:r w:rsidR="00247F15">
        <w:t xml:space="preserve"> and around</w:t>
      </w:r>
      <w:r>
        <w:t xml:space="preserve"> the </w:t>
      </w:r>
      <w:r w:rsidR="00625E93">
        <w:t>Irrigated Areas in Sindh</w:t>
      </w:r>
      <w:bookmarkEnd w:id="56"/>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2"/>
        <w:gridCol w:w="5064"/>
        <w:gridCol w:w="1876"/>
        <w:gridCol w:w="924"/>
        <w:gridCol w:w="924"/>
      </w:tblGrid>
      <w:tr w:rsidR="00F144DB" w:rsidRPr="00F144DB" w14:paraId="795AF1EE" w14:textId="77777777" w:rsidTr="00C60554">
        <w:trPr>
          <w:tblHeader/>
        </w:trPr>
        <w:tc>
          <w:tcPr>
            <w:tcW w:w="562" w:type="dxa"/>
            <w:shd w:val="clear" w:color="auto" w:fill="D9D9D9" w:themeFill="background1" w:themeFillShade="D9"/>
          </w:tcPr>
          <w:p w14:paraId="3EC590E0" w14:textId="77777777" w:rsidR="00F144DB" w:rsidRPr="00F144DB" w:rsidRDefault="00F144DB" w:rsidP="00F144DB">
            <w:pPr>
              <w:spacing w:after="0"/>
              <w:jc w:val="left"/>
              <w:rPr>
                <w:rFonts w:ascii="Calibri" w:eastAsia="Times New Roman" w:hAnsi="Calibri" w:cs="Calibri"/>
                <w:b/>
                <w:bCs/>
                <w:color w:val="000000"/>
                <w:sz w:val="20"/>
                <w:szCs w:val="20"/>
                <w:lang w:val="en-CA" w:eastAsia="en-CA"/>
              </w:rPr>
            </w:pPr>
          </w:p>
        </w:tc>
        <w:tc>
          <w:tcPr>
            <w:tcW w:w="5064" w:type="dxa"/>
            <w:shd w:val="clear" w:color="auto" w:fill="D9D9D9" w:themeFill="background1" w:themeFillShade="D9"/>
            <w:noWrap/>
            <w:vAlign w:val="bottom"/>
          </w:tcPr>
          <w:p w14:paraId="6C99F860" w14:textId="5082A375" w:rsidR="00F144DB" w:rsidRPr="00F144DB" w:rsidRDefault="00F144DB" w:rsidP="00F144DB">
            <w:pPr>
              <w:spacing w:after="0"/>
              <w:jc w:val="left"/>
              <w:rPr>
                <w:rFonts w:ascii="Calibri" w:eastAsia="Times New Roman" w:hAnsi="Calibri" w:cs="Calibri"/>
                <w:b/>
                <w:bCs/>
                <w:color w:val="000000"/>
                <w:sz w:val="20"/>
                <w:szCs w:val="20"/>
                <w:lang w:val="en-CA" w:eastAsia="en-CA"/>
              </w:rPr>
            </w:pPr>
            <w:r w:rsidRPr="00F144DB">
              <w:rPr>
                <w:rFonts w:ascii="Calibri" w:eastAsia="Times New Roman" w:hAnsi="Calibri" w:cs="Calibri"/>
                <w:b/>
                <w:bCs/>
                <w:color w:val="000000"/>
                <w:sz w:val="20"/>
                <w:szCs w:val="20"/>
                <w:lang w:val="en-CA" w:eastAsia="en-CA"/>
              </w:rPr>
              <w:t>Key Biodiversity Area</w:t>
            </w:r>
          </w:p>
        </w:tc>
        <w:tc>
          <w:tcPr>
            <w:tcW w:w="3724" w:type="dxa"/>
            <w:gridSpan w:val="3"/>
            <w:shd w:val="clear" w:color="auto" w:fill="D9D9D9" w:themeFill="background1" w:themeFillShade="D9"/>
            <w:noWrap/>
            <w:vAlign w:val="bottom"/>
          </w:tcPr>
          <w:p w14:paraId="69DA5E27" w14:textId="2665AFE8" w:rsidR="00F144DB" w:rsidRPr="00F144DB" w:rsidRDefault="00F144DB" w:rsidP="00F144DB">
            <w:pPr>
              <w:spacing w:after="0"/>
              <w:jc w:val="left"/>
              <w:rPr>
                <w:rFonts w:ascii="Calibri" w:eastAsia="Times New Roman" w:hAnsi="Calibri" w:cs="Calibri"/>
                <w:b/>
                <w:bCs/>
                <w:color w:val="000000"/>
                <w:sz w:val="20"/>
                <w:szCs w:val="20"/>
                <w:lang w:val="en-CA" w:eastAsia="en-CA"/>
              </w:rPr>
            </w:pPr>
            <w:r w:rsidRPr="00F144DB">
              <w:rPr>
                <w:rFonts w:ascii="Calibri" w:eastAsia="Times New Roman" w:hAnsi="Calibri" w:cs="Calibri"/>
                <w:b/>
                <w:bCs/>
                <w:color w:val="000000"/>
                <w:sz w:val="20"/>
                <w:szCs w:val="20"/>
                <w:lang w:val="en-CA" w:eastAsia="en-CA"/>
              </w:rPr>
              <w:t>Significance</w:t>
            </w:r>
          </w:p>
        </w:tc>
      </w:tr>
      <w:tr w:rsidR="00F144DB" w:rsidRPr="00FB36A5" w14:paraId="3454B30F" w14:textId="77777777" w:rsidTr="00F144DB">
        <w:tc>
          <w:tcPr>
            <w:tcW w:w="562" w:type="dxa"/>
          </w:tcPr>
          <w:p w14:paraId="0A59D6EC" w14:textId="765566C9" w:rsidR="00F144DB" w:rsidRPr="00F144DB" w:rsidRDefault="00F144DB" w:rsidP="00F144DB">
            <w:pPr>
              <w:spacing w:after="0"/>
              <w:jc w:val="left"/>
              <w:rPr>
                <w:rFonts w:ascii="Calibri" w:eastAsia="Times New Roman" w:hAnsi="Calibri" w:cs="Calibri"/>
                <w:color w:val="000000"/>
                <w:sz w:val="20"/>
                <w:szCs w:val="20"/>
                <w:lang w:val="en-CA" w:eastAsia="en-CA"/>
              </w:rPr>
            </w:pPr>
            <w:r>
              <w:rPr>
                <w:rFonts w:ascii="Calibri" w:eastAsia="Times New Roman" w:hAnsi="Calibri" w:cs="Calibri"/>
                <w:color w:val="000000"/>
                <w:sz w:val="20"/>
                <w:szCs w:val="20"/>
                <w:lang w:val="en-CA" w:eastAsia="en-CA"/>
              </w:rPr>
              <w:t>1</w:t>
            </w:r>
          </w:p>
        </w:tc>
        <w:tc>
          <w:tcPr>
            <w:tcW w:w="5064" w:type="dxa"/>
            <w:shd w:val="clear" w:color="auto" w:fill="auto"/>
            <w:noWrap/>
            <w:vAlign w:val="bottom"/>
            <w:hideMark/>
          </w:tcPr>
          <w:p w14:paraId="380B3050" w14:textId="7EAE9367" w:rsidR="00F144DB" w:rsidRPr="00F144DB" w:rsidRDefault="00F144DB" w:rsidP="00F144DB">
            <w:pPr>
              <w:spacing w:after="0"/>
              <w:jc w:val="left"/>
              <w:rPr>
                <w:rFonts w:ascii="Calibri" w:eastAsia="Times New Roman" w:hAnsi="Calibri" w:cs="Calibri"/>
                <w:color w:val="000000"/>
                <w:sz w:val="20"/>
                <w:szCs w:val="20"/>
                <w:lang w:val="en-CA" w:eastAsia="en-CA"/>
              </w:rPr>
            </w:pPr>
            <w:r w:rsidRPr="00F144DB">
              <w:rPr>
                <w:rFonts w:ascii="Calibri" w:eastAsia="Times New Roman" w:hAnsi="Calibri" w:cs="Calibri"/>
                <w:color w:val="000000"/>
                <w:sz w:val="20"/>
                <w:szCs w:val="20"/>
                <w:lang w:val="en-CA" w:eastAsia="en-CA"/>
              </w:rPr>
              <w:t>Mehboob Shah Lake</w:t>
            </w:r>
          </w:p>
        </w:tc>
        <w:tc>
          <w:tcPr>
            <w:tcW w:w="3724" w:type="dxa"/>
            <w:gridSpan w:val="3"/>
            <w:shd w:val="clear" w:color="auto" w:fill="auto"/>
            <w:noWrap/>
            <w:vAlign w:val="bottom"/>
            <w:hideMark/>
          </w:tcPr>
          <w:p w14:paraId="20493A77" w14:textId="77777777" w:rsidR="00F144DB" w:rsidRPr="00FB36A5" w:rsidRDefault="00F144DB" w:rsidP="00F144DB">
            <w:pPr>
              <w:spacing w:after="0"/>
              <w:jc w:val="left"/>
              <w:rPr>
                <w:rFonts w:ascii="Calibri" w:eastAsia="Times New Roman" w:hAnsi="Calibri" w:cs="Calibri"/>
                <w:color w:val="000000"/>
                <w:sz w:val="20"/>
                <w:szCs w:val="20"/>
                <w:lang w:val="fr-FR" w:eastAsia="en-CA"/>
              </w:rPr>
            </w:pPr>
            <w:r w:rsidRPr="00FB36A5">
              <w:rPr>
                <w:rFonts w:ascii="Calibri" w:eastAsia="Times New Roman" w:hAnsi="Calibri" w:cs="Calibri"/>
                <w:color w:val="000000"/>
                <w:sz w:val="20"/>
                <w:szCs w:val="20"/>
                <w:lang w:val="fr-FR" w:eastAsia="en-CA"/>
              </w:rPr>
              <w:t>CR/EN, VU, migratory birds/congregations</w:t>
            </w:r>
          </w:p>
        </w:tc>
      </w:tr>
      <w:tr w:rsidR="00F144DB" w:rsidRPr="00F144DB" w14:paraId="23C27B09" w14:textId="77777777" w:rsidTr="00F144DB">
        <w:tc>
          <w:tcPr>
            <w:tcW w:w="562" w:type="dxa"/>
          </w:tcPr>
          <w:p w14:paraId="62362D2F" w14:textId="4555158B" w:rsidR="00F144DB" w:rsidRPr="00F144DB" w:rsidRDefault="00F144DB" w:rsidP="00F144DB">
            <w:pPr>
              <w:spacing w:after="0"/>
              <w:jc w:val="left"/>
              <w:rPr>
                <w:rFonts w:ascii="Calibri" w:eastAsia="Times New Roman" w:hAnsi="Calibri" w:cs="Calibri"/>
                <w:color w:val="000000"/>
                <w:sz w:val="20"/>
                <w:szCs w:val="20"/>
                <w:lang w:val="en-CA" w:eastAsia="en-CA"/>
              </w:rPr>
            </w:pPr>
            <w:r>
              <w:rPr>
                <w:rFonts w:ascii="Calibri" w:eastAsia="Times New Roman" w:hAnsi="Calibri" w:cs="Calibri"/>
                <w:color w:val="000000"/>
                <w:sz w:val="20"/>
                <w:szCs w:val="20"/>
                <w:lang w:val="en-CA" w:eastAsia="en-CA"/>
              </w:rPr>
              <w:t>2</w:t>
            </w:r>
          </w:p>
        </w:tc>
        <w:tc>
          <w:tcPr>
            <w:tcW w:w="5064" w:type="dxa"/>
            <w:shd w:val="clear" w:color="auto" w:fill="auto"/>
            <w:noWrap/>
            <w:vAlign w:val="bottom"/>
            <w:hideMark/>
          </w:tcPr>
          <w:p w14:paraId="30661965" w14:textId="0E1F4F69" w:rsidR="00F144DB" w:rsidRPr="00F144DB" w:rsidRDefault="00F144DB" w:rsidP="00F144DB">
            <w:pPr>
              <w:spacing w:after="0"/>
              <w:jc w:val="left"/>
              <w:rPr>
                <w:rFonts w:ascii="Calibri" w:eastAsia="Times New Roman" w:hAnsi="Calibri" w:cs="Calibri"/>
                <w:color w:val="000000"/>
                <w:sz w:val="20"/>
                <w:szCs w:val="20"/>
                <w:lang w:val="en-CA" w:eastAsia="en-CA"/>
              </w:rPr>
            </w:pPr>
            <w:r w:rsidRPr="00F144DB">
              <w:rPr>
                <w:rFonts w:ascii="Calibri" w:eastAsia="Times New Roman" w:hAnsi="Calibri" w:cs="Calibri"/>
                <w:color w:val="000000"/>
                <w:sz w:val="20"/>
                <w:szCs w:val="20"/>
                <w:lang w:val="en-CA" w:eastAsia="en-CA"/>
              </w:rPr>
              <w:t>Nara Desert Wildlife Sanctuary</w:t>
            </w:r>
          </w:p>
        </w:tc>
        <w:tc>
          <w:tcPr>
            <w:tcW w:w="3724" w:type="dxa"/>
            <w:gridSpan w:val="3"/>
            <w:shd w:val="clear" w:color="auto" w:fill="auto"/>
            <w:noWrap/>
            <w:vAlign w:val="bottom"/>
            <w:hideMark/>
          </w:tcPr>
          <w:p w14:paraId="57E91474" w14:textId="77777777" w:rsidR="00F144DB" w:rsidRPr="00F144DB" w:rsidRDefault="00F144DB" w:rsidP="00F144DB">
            <w:pPr>
              <w:spacing w:after="0"/>
              <w:jc w:val="left"/>
              <w:rPr>
                <w:rFonts w:ascii="Calibri" w:eastAsia="Times New Roman" w:hAnsi="Calibri" w:cs="Calibri"/>
                <w:color w:val="000000"/>
                <w:sz w:val="20"/>
                <w:szCs w:val="20"/>
                <w:lang w:val="en-CA" w:eastAsia="en-CA"/>
              </w:rPr>
            </w:pPr>
            <w:r w:rsidRPr="00F144DB">
              <w:rPr>
                <w:rFonts w:ascii="Calibri" w:eastAsia="Times New Roman" w:hAnsi="Calibri" w:cs="Calibri"/>
                <w:color w:val="000000"/>
                <w:sz w:val="20"/>
                <w:szCs w:val="20"/>
                <w:lang w:val="en-CA" w:eastAsia="en-CA"/>
              </w:rPr>
              <w:t>VU, migratory birds/congregations, other</w:t>
            </w:r>
          </w:p>
        </w:tc>
      </w:tr>
      <w:tr w:rsidR="00F144DB" w:rsidRPr="00FB36A5" w14:paraId="632A2631" w14:textId="77777777" w:rsidTr="00F144DB">
        <w:tc>
          <w:tcPr>
            <w:tcW w:w="562" w:type="dxa"/>
          </w:tcPr>
          <w:p w14:paraId="486B2A89" w14:textId="6C285E52" w:rsidR="00F144DB" w:rsidRPr="00F144DB" w:rsidRDefault="00F144DB" w:rsidP="00F144DB">
            <w:pPr>
              <w:spacing w:after="0"/>
              <w:jc w:val="left"/>
              <w:rPr>
                <w:rFonts w:ascii="Calibri" w:eastAsia="Times New Roman" w:hAnsi="Calibri" w:cs="Calibri"/>
                <w:color w:val="000000"/>
                <w:sz w:val="20"/>
                <w:szCs w:val="20"/>
                <w:lang w:val="en-CA" w:eastAsia="en-CA"/>
              </w:rPr>
            </w:pPr>
            <w:r>
              <w:rPr>
                <w:rFonts w:ascii="Calibri" w:eastAsia="Times New Roman" w:hAnsi="Calibri" w:cs="Calibri"/>
                <w:color w:val="000000"/>
                <w:sz w:val="20"/>
                <w:szCs w:val="20"/>
                <w:lang w:val="en-CA" w:eastAsia="en-CA"/>
              </w:rPr>
              <w:t>3</w:t>
            </w:r>
          </w:p>
        </w:tc>
        <w:tc>
          <w:tcPr>
            <w:tcW w:w="5064" w:type="dxa"/>
            <w:shd w:val="clear" w:color="auto" w:fill="auto"/>
            <w:noWrap/>
            <w:vAlign w:val="bottom"/>
            <w:hideMark/>
          </w:tcPr>
          <w:p w14:paraId="76F6DA63" w14:textId="5A5D4D4B" w:rsidR="00F144DB" w:rsidRPr="00F144DB" w:rsidRDefault="00F144DB" w:rsidP="00F144DB">
            <w:pPr>
              <w:spacing w:after="0"/>
              <w:jc w:val="left"/>
              <w:rPr>
                <w:rFonts w:ascii="Calibri" w:eastAsia="Times New Roman" w:hAnsi="Calibri" w:cs="Calibri"/>
                <w:color w:val="000000"/>
                <w:sz w:val="20"/>
                <w:szCs w:val="20"/>
                <w:lang w:val="en-CA" w:eastAsia="en-CA"/>
              </w:rPr>
            </w:pPr>
            <w:r w:rsidRPr="00F144DB">
              <w:rPr>
                <w:rFonts w:ascii="Calibri" w:eastAsia="Times New Roman" w:hAnsi="Calibri" w:cs="Calibri"/>
                <w:color w:val="000000"/>
                <w:sz w:val="20"/>
                <w:szCs w:val="20"/>
                <w:lang w:val="en-CA" w:eastAsia="en-CA"/>
              </w:rPr>
              <w:t>Kinjhar (Kalri) Wildlife Sanctuary</w:t>
            </w:r>
          </w:p>
        </w:tc>
        <w:tc>
          <w:tcPr>
            <w:tcW w:w="3724" w:type="dxa"/>
            <w:gridSpan w:val="3"/>
            <w:shd w:val="clear" w:color="auto" w:fill="auto"/>
            <w:noWrap/>
            <w:vAlign w:val="bottom"/>
            <w:hideMark/>
          </w:tcPr>
          <w:p w14:paraId="77250B29" w14:textId="77777777" w:rsidR="00F144DB" w:rsidRPr="00FB36A5" w:rsidRDefault="00F144DB" w:rsidP="00F144DB">
            <w:pPr>
              <w:spacing w:after="0"/>
              <w:jc w:val="left"/>
              <w:rPr>
                <w:rFonts w:ascii="Calibri" w:eastAsia="Times New Roman" w:hAnsi="Calibri" w:cs="Calibri"/>
                <w:color w:val="000000"/>
                <w:sz w:val="20"/>
                <w:szCs w:val="20"/>
                <w:lang w:val="fr-FR" w:eastAsia="en-CA"/>
              </w:rPr>
            </w:pPr>
            <w:r w:rsidRPr="00FB36A5">
              <w:rPr>
                <w:rFonts w:ascii="Calibri" w:eastAsia="Times New Roman" w:hAnsi="Calibri" w:cs="Calibri"/>
                <w:color w:val="000000"/>
                <w:sz w:val="20"/>
                <w:szCs w:val="20"/>
                <w:lang w:val="fr-FR" w:eastAsia="en-CA"/>
              </w:rPr>
              <w:t>CR/EN, VU, migratory birds/congregations</w:t>
            </w:r>
          </w:p>
        </w:tc>
      </w:tr>
      <w:tr w:rsidR="00F144DB" w:rsidRPr="00FB36A5" w14:paraId="696DA7A8" w14:textId="77777777" w:rsidTr="00F144DB">
        <w:tc>
          <w:tcPr>
            <w:tcW w:w="562" w:type="dxa"/>
          </w:tcPr>
          <w:p w14:paraId="14BE43EB" w14:textId="63B74E0C" w:rsidR="00F144DB" w:rsidRPr="00F144DB" w:rsidRDefault="00F144DB" w:rsidP="00F144DB">
            <w:pPr>
              <w:spacing w:after="0"/>
              <w:jc w:val="left"/>
              <w:rPr>
                <w:rFonts w:ascii="Calibri" w:eastAsia="Times New Roman" w:hAnsi="Calibri" w:cs="Calibri"/>
                <w:color w:val="000000"/>
                <w:sz w:val="20"/>
                <w:szCs w:val="20"/>
                <w:lang w:val="en-CA" w:eastAsia="en-CA"/>
              </w:rPr>
            </w:pPr>
            <w:r>
              <w:rPr>
                <w:rFonts w:ascii="Calibri" w:eastAsia="Times New Roman" w:hAnsi="Calibri" w:cs="Calibri"/>
                <w:color w:val="000000"/>
                <w:sz w:val="20"/>
                <w:szCs w:val="20"/>
                <w:lang w:val="en-CA" w:eastAsia="en-CA"/>
              </w:rPr>
              <w:t>4</w:t>
            </w:r>
          </w:p>
        </w:tc>
        <w:tc>
          <w:tcPr>
            <w:tcW w:w="5064" w:type="dxa"/>
            <w:shd w:val="clear" w:color="auto" w:fill="auto"/>
            <w:noWrap/>
            <w:vAlign w:val="bottom"/>
            <w:hideMark/>
          </w:tcPr>
          <w:p w14:paraId="63082135" w14:textId="3B32539B" w:rsidR="00F144DB" w:rsidRPr="00F144DB" w:rsidRDefault="00F144DB" w:rsidP="00F144DB">
            <w:pPr>
              <w:spacing w:after="0"/>
              <w:jc w:val="left"/>
              <w:rPr>
                <w:rFonts w:ascii="Calibri" w:eastAsia="Times New Roman" w:hAnsi="Calibri" w:cs="Calibri"/>
                <w:color w:val="000000"/>
                <w:sz w:val="20"/>
                <w:szCs w:val="20"/>
                <w:lang w:val="en-CA" w:eastAsia="en-CA"/>
              </w:rPr>
            </w:pPr>
            <w:r w:rsidRPr="00F144DB">
              <w:rPr>
                <w:rFonts w:ascii="Calibri" w:eastAsia="Times New Roman" w:hAnsi="Calibri" w:cs="Calibri"/>
                <w:color w:val="000000"/>
                <w:sz w:val="20"/>
                <w:szCs w:val="20"/>
                <w:lang w:val="en-CA" w:eastAsia="en-CA"/>
              </w:rPr>
              <w:t>Keti Bundar North Wildlife Sanctuary</w:t>
            </w:r>
          </w:p>
        </w:tc>
        <w:tc>
          <w:tcPr>
            <w:tcW w:w="3724" w:type="dxa"/>
            <w:gridSpan w:val="3"/>
            <w:shd w:val="clear" w:color="auto" w:fill="auto"/>
            <w:noWrap/>
            <w:vAlign w:val="bottom"/>
            <w:hideMark/>
          </w:tcPr>
          <w:p w14:paraId="49EECE50" w14:textId="77777777" w:rsidR="00F144DB" w:rsidRPr="00FB36A5" w:rsidRDefault="00F144DB" w:rsidP="00F144DB">
            <w:pPr>
              <w:spacing w:after="0"/>
              <w:jc w:val="left"/>
              <w:rPr>
                <w:rFonts w:ascii="Calibri" w:eastAsia="Times New Roman" w:hAnsi="Calibri" w:cs="Calibri"/>
                <w:color w:val="000000"/>
                <w:sz w:val="20"/>
                <w:szCs w:val="20"/>
                <w:lang w:val="fr-FR" w:eastAsia="en-CA"/>
              </w:rPr>
            </w:pPr>
            <w:r w:rsidRPr="00FB36A5">
              <w:rPr>
                <w:rFonts w:ascii="Calibri" w:eastAsia="Times New Roman" w:hAnsi="Calibri" w:cs="Calibri"/>
                <w:color w:val="000000"/>
                <w:sz w:val="20"/>
                <w:szCs w:val="20"/>
                <w:lang w:val="fr-FR" w:eastAsia="en-CA"/>
              </w:rPr>
              <w:t>CR/EN, VU, migratory birds/congregations</w:t>
            </w:r>
          </w:p>
        </w:tc>
      </w:tr>
      <w:tr w:rsidR="00F144DB" w:rsidRPr="00F144DB" w14:paraId="03ED25EC" w14:textId="77777777" w:rsidTr="00F144DB">
        <w:tc>
          <w:tcPr>
            <w:tcW w:w="562" w:type="dxa"/>
          </w:tcPr>
          <w:p w14:paraId="28B150E5" w14:textId="0A3A0FAF" w:rsidR="00F144DB" w:rsidRPr="00F144DB" w:rsidRDefault="00F144DB" w:rsidP="00F144DB">
            <w:pPr>
              <w:spacing w:after="0"/>
              <w:jc w:val="left"/>
              <w:rPr>
                <w:rFonts w:ascii="Calibri" w:eastAsia="Times New Roman" w:hAnsi="Calibri" w:cs="Calibri"/>
                <w:color w:val="000000"/>
                <w:sz w:val="20"/>
                <w:szCs w:val="20"/>
                <w:lang w:val="en-CA" w:eastAsia="en-CA"/>
              </w:rPr>
            </w:pPr>
            <w:r>
              <w:rPr>
                <w:rFonts w:ascii="Calibri" w:eastAsia="Times New Roman" w:hAnsi="Calibri" w:cs="Calibri"/>
                <w:color w:val="000000"/>
                <w:sz w:val="20"/>
                <w:szCs w:val="20"/>
                <w:lang w:val="en-CA" w:eastAsia="en-CA"/>
              </w:rPr>
              <w:t>5</w:t>
            </w:r>
          </w:p>
        </w:tc>
        <w:tc>
          <w:tcPr>
            <w:tcW w:w="5064" w:type="dxa"/>
            <w:shd w:val="clear" w:color="auto" w:fill="auto"/>
            <w:noWrap/>
            <w:vAlign w:val="bottom"/>
            <w:hideMark/>
          </w:tcPr>
          <w:p w14:paraId="2EC5B4A5" w14:textId="664CBB10" w:rsidR="00F144DB" w:rsidRPr="00F144DB" w:rsidRDefault="00F144DB" w:rsidP="00F144DB">
            <w:pPr>
              <w:spacing w:after="0"/>
              <w:jc w:val="left"/>
              <w:rPr>
                <w:rFonts w:ascii="Calibri" w:eastAsia="Times New Roman" w:hAnsi="Calibri" w:cs="Calibri"/>
                <w:color w:val="000000"/>
                <w:sz w:val="20"/>
                <w:szCs w:val="20"/>
                <w:lang w:val="en-CA" w:eastAsia="en-CA"/>
              </w:rPr>
            </w:pPr>
            <w:r w:rsidRPr="00F144DB">
              <w:rPr>
                <w:rFonts w:ascii="Calibri" w:eastAsia="Times New Roman" w:hAnsi="Calibri" w:cs="Calibri"/>
                <w:color w:val="000000"/>
                <w:sz w:val="20"/>
                <w:szCs w:val="20"/>
                <w:lang w:val="en-CA" w:eastAsia="en-CA"/>
              </w:rPr>
              <w:t>Hammal Katchery Lake</w:t>
            </w:r>
          </w:p>
        </w:tc>
        <w:tc>
          <w:tcPr>
            <w:tcW w:w="3724" w:type="dxa"/>
            <w:gridSpan w:val="3"/>
            <w:shd w:val="clear" w:color="auto" w:fill="auto"/>
            <w:noWrap/>
            <w:vAlign w:val="bottom"/>
            <w:hideMark/>
          </w:tcPr>
          <w:p w14:paraId="71AFE4E5" w14:textId="77777777" w:rsidR="00F144DB" w:rsidRPr="00F144DB" w:rsidRDefault="00F144DB" w:rsidP="00F144DB">
            <w:pPr>
              <w:spacing w:after="0"/>
              <w:jc w:val="left"/>
              <w:rPr>
                <w:rFonts w:ascii="Calibri" w:eastAsia="Times New Roman" w:hAnsi="Calibri" w:cs="Calibri"/>
                <w:color w:val="000000"/>
                <w:sz w:val="20"/>
                <w:szCs w:val="20"/>
                <w:lang w:val="en-CA" w:eastAsia="en-CA"/>
              </w:rPr>
            </w:pPr>
            <w:r w:rsidRPr="00F144DB">
              <w:rPr>
                <w:rFonts w:ascii="Calibri" w:eastAsia="Times New Roman" w:hAnsi="Calibri" w:cs="Calibri"/>
                <w:color w:val="000000"/>
                <w:sz w:val="20"/>
                <w:szCs w:val="20"/>
                <w:lang w:val="en-CA" w:eastAsia="en-CA"/>
              </w:rPr>
              <w:t>VU, migratory birds/congregations</w:t>
            </w:r>
          </w:p>
        </w:tc>
      </w:tr>
      <w:tr w:rsidR="00F144DB" w:rsidRPr="00F144DB" w14:paraId="3F114298" w14:textId="77777777" w:rsidTr="00F144DB">
        <w:tc>
          <w:tcPr>
            <w:tcW w:w="562" w:type="dxa"/>
          </w:tcPr>
          <w:p w14:paraId="48410DAB" w14:textId="70786092" w:rsidR="00F144DB" w:rsidRPr="00F144DB" w:rsidRDefault="00F144DB" w:rsidP="00F144DB">
            <w:pPr>
              <w:spacing w:after="0"/>
              <w:jc w:val="left"/>
              <w:rPr>
                <w:rFonts w:ascii="Calibri" w:eastAsia="Times New Roman" w:hAnsi="Calibri" w:cs="Calibri"/>
                <w:color w:val="000000"/>
                <w:sz w:val="20"/>
                <w:szCs w:val="20"/>
                <w:lang w:val="en-CA" w:eastAsia="en-CA"/>
              </w:rPr>
            </w:pPr>
            <w:r>
              <w:rPr>
                <w:rFonts w:ascii="Calibri" w:eastAsia="Times New Roman" w:hAnsi="Calibri" w:cs="Calibri"/>
                <w:color w:val="000000"/>
                <w:sz w:val="20"/>
                <w:szCs w:val="20"/>
                <w:lang w:val="en-CA" w:eastAsia="en-CA"/>
              </w:rPr>
              <w:t>6</w:t>
            </w:r>
          </w:p>
        </w:tc>
        <w:tc>
          <w:tcPr>
            <w:tcW w:w="5064" w:type="dxa"/>
            <w:shd w:val="clear" w:color="auto" w:fill="auto"/>
            <w:noWrap/>
            <w:vAlign w:val="bottom"/>
            <w:hideMark/>
          </w:tcPr>
          <w:p w14:paraId="3BD4849C" w14:textId="38F5C987" w:rsidR="00F144DB" w:rsidRPr="00F144DB" w:rsidRDefault="00F144DB" w:rsidP="00F144DB">
            <w:pPr>
              <w:spacing w:after="0"/>
              <w:jc w:val="left"/>
              <w:rPr>
                <w:rFonts w:ascii="Calibri" w:eastAsia="Times New Roman" w:hAnsi="Calibri" w:cs="Calibri"/>
                <w:color w:val="000000"/>
                <w:sz w:val="20"/>
                <w:szCs w:val="20"/>
                <w:lang w:val="en-CA" w:eastAsia="en-CA"/>
              </w:rPr>
            </w:pPr>
            <w:r w:rsidRPr="00F144DB">
              <w:rPr>
                <w:rFonts w:ascii="Calibri" w:eastAsia="Times New Roman" w:hAnsi="Calibri" w:cs="Calibri"/>
                <w:color w:val="000000"/>
                <w:sz w:val="20"/>
                <w:szCs w:val="20"/>
                <w:lang w:val="en-CA" w:eastAsia="en-CA"/>
              </w:rPr>
              <w:t>Mehrano Reserve Lake and Rohri canal wetlands</w:t>
            </w:r>
          </w:p>
        </w:tc>
        <w:tc>
          <w:tcPr>
            <w:tcW w:w="1876" w:type="dxa"/>
            <w:shd w:val="clear" w:color="auto" w:fill="auto"/>
            <w:noWrap/>
            <w:vAlign w:val="bottom"/>
            <w:hideMark/>
          </w:tcPr>
          <w:p w14:paraId="62F01F26" w14:textId="77777777" w:rsidR="00F144DB" w:rsidRPr="00F144DB" w:rsidRDefault="00F144DB" w:rsidP="00F144DB">
            <w:pPr>
              <w:spacing w:after="0"/>
              <w:jc w:val="left"/>
              <w:rPr>
                <w:rFonts w:ascii="Calibri" w:eastAsia="Times New Roman" w:hAnsi="Calibri" w:cs="Calibri"/>
                <w:color w:val="000000"/>
                <w:sz w:val="20"/>
                <w:szCs w:val="20"/>
                <w:lang w:val="en-CA" w:eastAsia="en-CA"/>
              </w:rPr>
            </w:pPr>
            <w:r w:rsidRPr="00F144DB">
              <w:rPr>
                <w:rFonts w:ascii="Calibri" w:eastAsia="Times New Roman" w:hAnsi="Calibri" w:cs="Calibri"/>
                <w:color w:val="000000"/>
                <w:sz w:val="20"/>
                <w:szCs w:val="20"/>
                <w:lang w:val="en-CA" w:eastAsia="en-CA"/>
              </w:rPr>
              <w:t>VU</w:t>
            </w:r>
          </w:p>
        </w:tc>
        <w:tc>
          <w:tcPr>
            <w:tcW w:w="924" w:type="dxa"/>
            <w:shd w:val="clear" w:color="auto" w:fill="auto"/>
            <w:noWrap/>
            <w:vAlign w:val="bottom"/>
            <w:hideMark/>
          </w:tcPr>
          <w:p w14:paraId="30E7E3C6" w14:textId="77777777" w:rsidR="00F144DB" w:rsidRPr="00F144DB" w:rsidRDefault="00F144DB" w:rsidP="00F144DB">
            <w:pPr>
              <w:spacing w:after="0"/>
              <w:jc w:val="left"/>
              <w:rPr>
                <w:rFonts w:ascii="Calibri" w:eastAsia="Times New Roman" w:hAnsi="Calibri" w:cs="Calibri"/>
                <w:color w:val="000000"/>
                <w:sz w:val="20"/>
                <w:szCs w:val="20"/>
                <w:lang w:val="en-CA" w:eastAsia="en-CA"/>
              </w:rPr>
            </w:pPr>
          </w:p>
        </w:tc>
        <w:tc>
          <w:tcPr>
            <w:tcW w:w="924" w:type="dxa"/>
            <w:shd w:val="clear" w:color="auto" w:fill="auto"/>
            <w:noWrap/>
            <w:vAlign w:val="bottom"/>
            <w:hideMark/>
          </w:tcPr>
          <w:p w14:paraId="4B19FD25" w14:textId="77777777" w:rsidR="00F144DB" w:rsidRPr="00F144DB" w:rsidRDefault="00F144DB" w:rsidP="00F144DB">
            <w:pPr>
              <w:spacing w:after="0"/>
              <w:jc w:val="left"/>
              <w:rPr>
                <w:rFonts w:ascii="Times New Roman" w:eastAsia="Times New Roman" w:hAnsi="Times New Roman" w:cs="Times New Roman"/>
                <w:sz w:val="20"/>
                <w:szCs w:val="20"/>
                <w:lang w:val="en-CA" w:eastAsia="en-CA"/>
              </w:rPr>
            </w:pPr>
          </w:p>
        </w:tc>
      </w:tr>
      <w:tr w:rsidR="00F144DB" w:rsidRPr="00F144DB" w14:paraId="36F0F1EB" w14:textId="77777777" w:rsidTr="00F144DB">
        <w:tc>
          <w:tcPr>
            <w:tcW w:w="562" w:type="dxa"/>
          </w:tcPr>
          <w:p w14:paraId="73BB540F" w14:textId="551DC37D" w:rsidR="00F144DB" w:rsidRPr="00F144DB" w:rsidRDefault="00F144DB" w:rsidP="00F144DB">
            <w:pPr>
              <w:spacing w:after="0"/>
              <w:jc w:val="left"/>
              <w:rPr>
                <w:rFonts w:ascii="Calibri" w:eastAsia="Times New Roman" w:hAnsi="Calibri" w:cs="Calibri"/>
                <w:color w:val="000000"/>
                <w:sz w:val="20"/>
                <w:szCs w:val="20"/>
                <w:lang w:val="en-CA" w:eastAsia="en-CA"/>
              </w:rPr>
            </w:pPr>
            <w:r>
              <w:rPr>
                <w:rFonts w:ascii="Calibri" w:eastAsia="Times New Roman" w:hAnsi="Calibri" w:cs="Calibri"/>
                <w:color w:val="000000"/>
                <w:sz w:val="20"/>
                <w:szCs w:val="20"/>
                <w:lang w:val="en-CA" w:eastAsia="en-CA"/>
              </w:rPr>
              <w:t>7</w:t>
            </w:r>
          </w:p>
        </w:tc>
        <w:tc>
          <w:tcPr>
            <w:tcW w:w="5064" w:type="dxa"/>
            <w:shd w:val="clear" w:color="auto" w:fill="auto"/>
            <w:noWrap/>
            <w:vAlign w:val="bottom"/>
            <w:hideMark/>
          </w:tcPr>
          <w:p w14:paraId="14348602" w14:textId="6F5A3BF7" w:rsidR="00F144DB" w:rsidRPr="00F144DB" w:rsidRDefault="00F144DB" w:rsidP="00F144DB">
            <w:pPr>
              <w:spacing w:after="0"/>
              <w:jc w:val="left"/>
              <w:rPr>
                <w:rFonts w:ascii="Calibri" w:eastAsia="Times New Roman" w:hAnsi="Calibri" w:cs="Calibri"/>
                <w:color w:val="000000"/>
                <w:sz w:val="20"/>
                <w:szCs w:val="20"/>
                <w:lang w:val="en-CA" w:eastAsia="en-CA"/>
              </w:rPr>
            </w:pPr>
            <w:r w:rsidRPr="00F144DB">
              <w:rPr>
                <w:rFonts w:ascii="Calibri" w:eastAsia="Times New Roman" w:hAnsi="Calibri" w:cs="Calibri"/>
                <w:color w:val="000000"/>
                <w:sz w:val="20"/>
                <w:szCs w:val="20"/>
                <w:lang w:val="en-CA" w:eastAsia="en-CA"/>
              </w:rPr>
              <w:t>Outer Indus delta</w:t>
            </w:r>
          </w:p>
        </w:tc>
        <w:tc>
          <w:tcPr>
            <w:tcW w:w="2800" w:type="dxa"/>
            <w:gridSpan w:val="2"/>
            <w:shd w:val="clear" w:color="auto" w:fill="auto"/>
            <w:noWrap/>
            <w:vAlign w:val="bottom"/>
            <w:hideMark/>
          </w:tcPr>
          <w:p w14:paraId="3E05A476" w14:textId="77777777" w:rsidR="00F144DB" w:rsidRPr="00F144DB" w:rsidRDefault="00F144DB" w:rsidP="00F144DB">
            <w:pPr>
              <w:spacing w:after="0"/>
              <w:jc w:val="left"/>
              <w:rPr>
                <w:rFonts w:ascii="Calibri" w:eastAsia="Times New Roman" w:hAnsi="Calibri" w:cs="Calibri"/>
                <w:color w:val="000000"/>
                <w:sz w:val="20"/>
                <w:szCs w:val="20"/>
                <w:lang w:val="en-CA" w:eastAsia="en-CA"/>
              </w:rPr>
            </w:pPr>
            <w:r w:rsidRPr="00F144DB">
              <w:rPr>
                <w:rFonts w:ascii="Calibri" w:eastAsia="Times New Roman" w:hAnsi="Calibri" w:cs="Calibri"/>
                <w:color w:val="000000"/>
                <w:sz w:val="20"/>
                <w:szCs w:val="20"/>
                <w:lang w:val="en-CA" w:eastAsia="en-CA"/>
              </w:rPr>
              <w:t>migratory birds/congregations</w:t>
            </w:r>
          </w:p>
        </w:tc>
        <w:tc>
          <w:tcPr>
            <w:tcW w:w="924" w:type="dxa"/>
            <w:shd w:val="clear" w:color="auto" w:fill="auto"/>
            <w:noWrap/>
            <w:vAlign w:val="bottom"/>
            <w:hideMark/>
          </w:tcPr>
          <w:p w14:paraId="7983235F" w14:textId="77777777" w:rsidR="00F144DB" w:rsidRPr="00F144DB" w:rsidRDefault="00F144DB" w:rsidP="00F144DB">
            <w:pPr>
              <w:spacing w:after="0"/>
              <w:jc w:val="left"/>
              <w:rPr>
                <w:rFonts w:ascii="Calibri" w:eastAsia="Times New Roman" w:hAnsi="Calibri" w:cs="Calibri"/>
                <w:color w:val="000000"/>
                <w:sz w:val="20"/>
                <w:szCs w:val="20"/>
                <w:lang w:val="en-CA" w:eastAsia="en-CA"/>
              </w:rPr>
            </w:pPr>
          </w:p>
        </w:tc>
      </w:tr>
      <w:tr w:rsidR="00F144DB" w:rsidRPr="00FB36A5" w14:paraId="3A3CDB33" w14:textId="77777777" w:rsidTr="00F144DB">
        <w:tc>
          <w:tcPr>
            <w:tcW w:w="562" w:type="dxa"/>
          </w:tcPr>
          <w:p w14:paraId="0BB64AC3" w14:textId="71E17563" w:rsidR="00F144DB" w:rsidRPr="00F144DB" w:rsidRDefault="00F144DB" w:rsidP="00F144DB">
            <w:pPr>
              <w:spacing w:after="0"/>
              <w:jc w:val="left"/>
              <w:rPr>
                <w:rFonts w:ascii="Calibri" w:eastAsia="Times New Roman" w:hAnsi="Calibri" w:cs="Calibri"/>
                <w:color w:val="000000"/>
                <w:sz w:val="20"/>
                <w:szCs w:val="20"/>
                <w:lang w:val="en-CA" w:eastAsia="en-CA"/>
              </w:rPr>
            </w:pPr>
            <w:r>
              <w:rPr>
                <w:rFonts w:ascii="Calibri" w:eastAsia="Times New Roman" w:hAnsi="Calibri" w:cs="Calibri"/>
                <w:color w:val="000000"/>
                <w:sz w:val="20"/>
                <w:szCs w:val="20"/>
                <w:lang w:val="en-CA" w:eastAsia="en-CA"/>
              </w:rPr>
              <w:t>8</w:t>
            </w:r>
          </w:p>
        </w:tc>
        <w:tc>
          <w:tcPr>
            <w:tcW w:w="5064" w:type="dxa"/>
            <w:shd w:val="clear" w:color="auto" w:fill="auto"/>
            <w:noWrap/>
            <w:vAlign w:val="bottom"/>
            <w:hideMark/>
          </w:tcPr>
          <w:p w14:paraId="547D8855" w14:textId="19166891" w:rsidR="00F144DB" w:rsidRPr="00F144DB" w:rsidRDefault="00F144DB" w:rsidP="00F144DB">
            <w:pPr>
              <w:spacing w:after="0"/>
              <w:jc w:val="left"/>
              <w:rPr>
                <w:rFonts w:ascii="Calibri" w:eastAsia="Times New Roman" w:hAnsi="Calibri" w:cs="Calibri"/>
                <w:color w:val="000000"/>
                <w:sz w:val="20"/>
                <w:szCs w:val="20"/>
                <w:lang w:val="en-CA" w:eastAsia="en-CA"/>
              </w:rPr>
            </w:pPr>
            <w:r w:rsidRPr="00F144DB">
              <w:rPr>
                <w:rFonts w:ascii="Calibri" w:eastAsia="Times New Roman" w:hAnsi="Calibri" w:cs="Calibri"/>
                <w:color w:val="000000"/>
                <w:sz w:val="20"/>
                <w:szCs w:val="20"/>
                <w:lang w:val="en-CA" w:eastAsia="en-CA"/>
              </w:rPr>
              <w:t>Indus Dolphin Reserve and Kandhkot wetlands</w:t>
            </w:r>
          </w:p>
        </w:tc>
        <w:tc>
          <w:tcPr>
            <w:tcW w:w="3724" w:type="dxa"/>
            <w:gridSpan w:val="3"/>
            <w:shd w:val="clear" w:color="auto" w:fill="auto"/>
            <w:noWrap/>
            <w:vAlign w:val="bottom"/>
            <w:hideMark/>
          </w:tcPr>
          <w:p w14:paraId="6EE3F50D" w14:textId="77777777" w:rsidR="00F144DB" w:rsidRPr="00FB36A5" w:rsidRDefault="00F144DB" w:rsidP="00F144DB">
            <w:pPr>
              <w:spacing w:after="0"/>
              <w:jc w:val="left"/>
              <w:rPr>
                <w:rFonts w:ascii="Calibri" w:eastAsia="Times New Roman" w:hAnsi="Calibri" w:cs="Calibri"/>
                <w:color w:val="000000"/>
                <w:sz w:val="20"/>
                <w:szCs w:val="20"/>
                <w:lang w:val="fr-FR" w:eastAsia="en-CA"/>
              </w:rPr>
            </w:pPr>
            <w:r w:rsidRPr="00FB36A5">
              <w:rPr>
                <w:rFonts w:ascii="Calibri" w:eastAsia="Times New Roman" w:hAnsi="Calibri" w:cs="Calibri"/>
                <w:color w:val="000000"/>
                <w:sz w:val="20"/>
                <w:szCs w:val="20"/>
                <w:lang w:val="fr-FR" w:eastAsia="en-CA"/>
              </w:rPr>
              <w:t>CR/EN, VU, migratory birds/congregations</w:t>
            </w:r>
          </w:p>
        </w:tc>
      </w:tr>
      <w:tr w:rsidR="00F144DB" w:rsidRPr="00F144DB" w14:paraId="6E2D2E34" w14:textId="77777777" w:rsidTr="00F144DB">
        <w:tc>
          <w:tcPr>
            <w:tcW w:w="562" w:type="dxa"/>
          </w:tcPr>
          <w:p w14:paraId="1F079004" w14:textId="71615524" w:rsidR="00F144DB" w:rsidRPr="00F144DB" w:rsidRDefault="00F144DB" w:rsidP="00F144DB">
            <w:pPr>
              <w:spacing w:after="0"/>
              <w:jc w:val="left"/>
              <w:rPr>
                <w:rFonts w:ascii="Calibri" w:eastAsia="Times New Roman" w:hAnsi="Calibri" w:cs="Calibri"/>
                <w:color w:val="000000"/>
                <w:sz w:val="20"/>
                <w:szCs w:val="20"/>
                <w:lang w:val="en-CA" w:eastAsia="en-CA"/>
              </w:rPr>
            </w:pPr>
            <w:r>
              <w:rPr>
                <w:rFonts w:ascii="Calibri" w:eastAsia="Times New Roman" w:hAnsi="Calibri" w:cs="Calibri"/>
                <w:color w:val="000000"/>
                <w:sz w:val="20"/>
                <w:szCs w:val="20"/>
                <w:lang w:val="en-CA" w:eastAsia="en-CA"/>
              </w:rPr>
              <w:t>9</w:t>
            </w:r>
          </w:p>
        </w:tc>
        <w:tc>
          <w:tcPr>
            <w:tcW w:w="5064" w:type="dxa"/>
            <w:shd w:val="clear" w:color="auto" w:fill="auto"/>
            <w:noWrap/>
            <w:vAlign w:val="bottom"/>
            <w:hideMark/>
          </w:tcPr>
          <w:p w14:paraId="4BB20786" w14:textId="6C29EA1F" w:rsidR="00F144DB" w:rsidRPr="00F144DB" w:rsidRDefault="00F144DB" w:rsidP="00F144DB">
            <w:pPr>
              <w:spacing w:after="0"/>
              <w:jc w:val="left"/>
              <w:rPr>
                <w:rFonts w:ascii="Calibri" w:eastAsia="Times New Roman" w:hAnsi="Calibri" w:cs="Calibri"/>
                <w:color w:val="000000"/>
                <w:sz w:val="20"/>
                <w:szCs w:val="20"/>
                <w:lang w:val="en-CA" w:eastAsia="en-CA"/>
              </w:rPr>
            </w:pPr>
            <w:r w:rsidRPr="00F144DB">
              <w:rPr>
                <w:rFonts w:ascii="Calibri" w:eastAsia="Times New Roman" w:hAnsi="Calibri" w:cs="Calibri"/>
                <w:color w:val="000000"/>
                <w:sz w:val="20"/>
                <w:szCs w:val="20"/>
                <w:lang w:val="en-CA" w:eastAsia="en-CA"/>
              </w:rPr>
              <w:t>Kirthar National Park (including Hub Dam)</w:t>
            </w:r>
          </w:p>
        </w:tc>
        <w:tc>
          <w:tcPr>
            <w:tcW w:w="3724" w:type="dxa"/>
            <w:gridSpan w:val="3"/>
            <w:shd w:val="clear" w:color="auto" w:fill="auto"/>
            <w:noWrap/>
            <w:vAlign w:val="bottom"/>
            <w:hideMark/>
          </w:tcPr>
          <w:p w14:paraId="07D76AE9" w14:textId="77777777" w:rsidR="00F144DB" w:rsidRPr="00F144DB" w:rsidRDefault="00F144DB" w:rsidP="00F144DB">
            <w:pPr>
              <w:spacing w:after="0"/>
              <w:jc w:val="left"/>
              <w:rPr>
                <w:rFonts w:ascii="Calibri" w:eastAsia="Times New Roman" w:hAnsi="Calibri" w:cs="Calibri"/>
                <w:color w:val="000000"/>
                <w:sz w:val="20"/>
                <w:szCs w:val="20"/>
                <w:lang w:val="en-CA" w:eastAsia="en-CA"/>
              </w:rPr>
            </w:pPr>
            <w:r w:rsidRPr="00F144DB">
              <w:rPr>
                <w:rFonts w:ascii="Calibri" w:eastAsia="Times New Roman" w:hAnsi="Calibri" w:cs="Calibri"/>
                <w:color w:val="000000"/>
                <w:sz w:val="20"/>
                <w:szCs w:val="20"/>
                <w:lang w:val="en-CA" w:eastAsia="en-CA"/>
              </w:rPr>
              <w:t>CR/EN, VU, migratory birds/congregations, other</w:t>
            </w:r>
          </w:p>
        </w:tc>
      </w:tr>
      <w:tr w:rsidR="00F144DB" w:rsidRPr="00FB36A5" w14:paraId="17C4BA12" w14:textId="77777777" w:rsidTr="00F144DB">
        <w:tc>
          <w:tcPr>
            <w:tcW w:w="562" w:type="dxa"/>
          </w:tcPr>
          <w:p w14:paraId="48464425" w14:textId="774491A9" w:rsidR="00F144DB" w:rsidRPr="00F144DB" w:rsidRDefault="00F144DB" w:rsidP="00F144DB">
            <w:pPr>
              <w:spacing w:after="0"/>
              <w:jc w:val="left"/>
              <w:rPr>
                <w:rFonts w:ascii="Calibri" w:eastAsia="Times New Roman" w:hAnsi="Calibri" w:cs="Calibri"/>
                <w:color w:val="000000"/>
                <w:sz w:val="20"/>
                <w:szCs w:val="20"/>
                <w:lang w:val="en-CA" w:eastAsia="en-CA"/>
              </w:rPr>
            </w:pPr>
            <w:r>
              <w:rPr>
                <w:rFonts w:ascii="Calibri" w:eastAsia="Times New Roman" w:hAnsi="Calibri" w:cs="Calibri"/>
                <w:color w:val="000000"/>
                <w:sz w:val="20"/>
                <w:szCs w:val="20"/>
                <w:lang w:val="en-CA" w:eastAsia="en-CA"/>
              </w:rPr>
              <w:t>10</w:t>
            </w:r>
          </w:p>
        </w:tc>
        <w:tc>
          <w:tcPr>
            <w:tcW w:w="5064" w:type="dxa"/>
            <w:shd w:val="clear" w:color="auto" w:fill="auto"/>
            <w:noWrap/>
            <w:vAlign w:val="bottom"/>
            <w:hideMark/>
          </w:tcPr>
          <w:p w14:paraId="56527E9F" w14:textId="5B7C3D3D" w:rsidR="00F144DB" w:rsidRPr="00F144DB" w:rsidRDefault="00F144DB" w:rsidP="00F144DB">
            <w:pPr>
              <w:spacing w:after="0"/>
              <w:jc w:val="left"/>
              <w:rPr>
                <w:rFonts w:ascii="Calibri" w:eastAsia="Times New Roman" w:hAnsi="Calibri" w:cs="Calibri"/>
                <w:color w:val="000000"/>
                <w:sz w:val="20"/>
                <w:szCs w:val="20"/>
                <w:lang w:val="en-CA" w:eastAsia="en-CA"/>
              </w:rPr>
            </w:pPr>
            <w:r w:rsidRPr="00F144DB">
              <w:rPr>
                <w:rFonts w:ascii="Calibri" w:eastAsia="Times New Roman" w:hAnsi="Calibri" w:cs="Calibri"/>
                <w:color w:val="000000"/>
                <w:sz w:val="20"/>
                <w:szCs w:val="20"/>
                <w:lang w:val="en-CA" w:eastAsia="en-CA"/>
              </w:rPr>
              <w:t>Manchar Lake</w:t>
            </w:r>
          </w:p>
        </w:tc>
        <w:tc>
          <w:tcPr>
            <w:tcW w:w="3724" w:type="dxa"/>
            <w:gridSpan w:val="3"/>
            <w:shd w:val="clear" w:color="auto" w:fill="auto"/>
            <w:noWrap/>
            <w:vAlign w:val="bottom"/>
            <w:hideMark/>
          </w:tcPr>
          <w:p w14:paraId="35D06BCF" w14:textId="77777777" w:rsidR="00F144DB" w:rsidRPr="00FB36A5" w:rsidRDefault="00F144DB" w:rsidP="00F144DB">
            <w:pPr>
              <w:spacing w:after="0"/>
              <w:jc w:val="left"/>
              <w:rPr>
                <w:rFonts w:ascii="Calibri" w:eastAsia="Times New Roman" w:hAnsi="Calibri" w:cs="Calibri"/>
                <w:color w:val="000000"/>
                <w:sz w:val="20"/>
                <w:szCs w:val="20"/>
                <w:lang w:val="fr-FR" w:eastAsia="en-CA"/>
              </w:rPr>
            </w:pPr>
            <w:r w:rsidRPr="00FB36A5">
              <w:rPr>
                <w:rFonts w:ascii="Calibri" w:eastAsia="Times New Roman" w:hAnsi="Calibri" w:cs="Calibri"/>
                <w:color w:val="000000"/>
                <w:sz w:val="20"/>
                <w:szCs w:val="20"/>
                <w:lang w:val="fr-FR" w:eastAsia="en-CA"/>
              </w:rPr>
              <w:t>CR/EN, VU, migratory birds/congregations</w:t>
            </w:r>
          </w:p>
        </w:tc>
      </w:tr>
      <w:tr w:rsidR="00F144DB" w:rsidRPr="00FB36A5" w14:paraId="6CEE270C" w14:textId="77777777" w:rsidTr="00F144DB">
        <w:tc>
          <w:tcPr>
            <w:tcW w:w="562" w:type="dxa"/>
          </w:tcPr>
          <w:p w14:paraId="4DB2683D" w14:textId="190E78E2" w:rsidR="00F144DB" w:rsidRPr="00F144DB" w:rsidRDefault="00F144DB" w:rsidP="00F144DB">
            <w:pPr>
              <w:spacing w:after="0"/>
              <w:jc w:val="left"/>
              <w:rPr>
                <w:rFonts w:ascii="Calibri" w:eastAsia="Times New Roman" w:hAnsi="Calibri" w:cs="Calibri"/>
                <w:color w:val="000000"/>
                <w:sz w:val="20"/>
                <w:szCs w:val="20"/>
                <w:lang w:val="en-CA" w:eastAsia="en-CA"/>
              </w:rPr>
            </w:pPr>
            <w:r>
              <w:rPr>
                <w:rFonts w:ascii="Calibri" w:eastAsia="Times New Roman" w:hAnsi="Calibri" w:cs="Calibri"/>
                <w:color w:val="000000"/>
                <w:sz w:val="20"/>
                <w:szCs w:val="20"/>
                <w:lang w:val="en-CA" w:eastAsia="en-CA"/>
              </w:rPr>
              <w:t>11</w:t>
            </w:r>
          </w:p>
        </w:tc>
        <w:tc>
          <w:tcPr>
            <w:tcW w:w="5064" w:type="dxa"/>
            <w:shd w:val="clear" w:color="auto" w:fill="auto"/>
            <w:noWrap/>
            <w:vAlign w:val="bottom"/>
            <w:hideMark/>
          </w:tcPr>
          <w:p w14:paraId="7122FE28" w14:textId="35F9DD7A" w:rsidR="00F144DB" w:rsidRPr="00F144DB" w:rsidRDefault="00F144DB" w:rsidP="00F144DB">
            <w:pPr>
              <w:spacing w:after="0"/>
              <w:jc w:val="left"/>
              <w:rPr>
                <w:rFonts w:ascii="Calibri" w:eastAsia="Times New Roman" w:hAnsi="Calibri" w:cs="Calibri"/>
                <w:color w:val="000000"/>
                <w:sz w:val="20"/>
                <w:szCs w:val="20"/>
                <w:lang w:val="en-CA" w:eastAsia="en-CA"/>
              </w:rPr>
            </w:pPr>
            <w:r w:rsidRPr="00F144DB">
              <w:rPr>
                <w:rFonts w:ascii="Calibri" w:eastAsia="Times New Roman" w:hAnsi="Calibri" w:cs="Calibri"/>
                <w:color w:val="000000"/>
                <w:sz w:val="20"/>
                <w:szCs w:val="20"/>
                <w:lang w:val="en-CA" w:eastAsia="en-CA"/>
              </w:rPr>
              <w:t>Nara canal wetlands (including Soonhari, Sadhori and Sanghriaro lakes)</w:t>
            </w:r>
          </w:p>
        </w:tc>
        <w:tc>
          <w:tcPr>
            <w:tcW w:w="3724" w:type="dxa"/>
            <w:gridSpan w:val="3"/>
            <w:shd w:val="clear" w:color="auto" w:fill="auto"/>
            <w:noWrap/>
            <w:vAlign w:val="bottom"/>
            <w:hideMark/>
          </w:tcPr>
          <w:p w14:paraId="667D3885" w14:textId="77777777" w:rsidR="00F144DB" w:rsidRPr="00FB36A5" w:rsidRDefault="00F144DB" w:rsidP="00F144DB">
            <w:pPr>
              <w:spacing w:after="0"/>
              <w:jc w:val="left"/>
              <w:rPr>
                <w:rFonts w:ascii="Calibri" w:eastAsia="Times New Roman" w:hAnsi="Calibri" w:cs="Calibri"/>
                <w:color w:val="000000"/>
                <w:sz w:val="20"/>
                <w:szCs w:val="20"/>
                <w:lang w:val="fr-FR" w:eastAsia="en-CA"/>
              </w:rPr>
            </w:pPr>
            <w:r w:rsidRPr="00FB36A5">
              <w:rPr>
                <w:rFonts w:ascii="Calibri" w:eastAsia="Times New Roman" w:hAnsi="Calibri" w:cs="Calibri"/>
                <w:color w:val="000000"/>
                <w:sz w:val="20"/>
                <w:szCs w:val="20"/>
                <w:lang w:val="fr-FR" w:eastAsia="en-CA"/>
              </w:rPr>
              <w:t>CR/EN, VU, migratory birds/congregations</w:t>
            </w:r>
          </w:p>
        </w:tc>
      </w:tr>
      <w:tr w:rsidR="00F144DB" w:rsidRPr="00FB36A5" w14:paraId="105DAEC8" w14:textId="77777777" w:rsidTr="00F144DB">
        <w:tc>
          <w:tcPr>
            <w:tcW w:w="562" w:type="dxa"/>
          </w:tcPr>
          <w:p w14:paraId="273A7AC8" w14:textId="1C2E0E93" w:rsidR="00F144DB" w:rsidRPr="00F144DB" w:rsidRDefault="00F144DB" w:rsidP="00F144DB">
            <w:pPr>
              <w:spacing w:after="0"/>
              <w:jc w:val="left"/>
              <w:rPr>
                <w:rFonts w:ascii="Calibri" w:eastAsia="Times New Roman" w:hAnsi="Calibri" w:cs="Calibri"/>
                <w:color w:val="000000"/>
                <w:sz w:val="20"/>
                <w:szCs w:val="20"/>
                <w:lang w:val="en-CA" w:eastAsia="en-CA"/>
              </w:rPr>
            </w:pPr>
            <w:r>
              <w:rPr>
                <w:rFonts w:ascii="Calibri" w:eastAsia="Times New Roman" w:hAnsi="Calibri" w:cs="Calibri"/>
                <w:color w:val="000000"/>
                <w:sz w:val="20"/>
                <w:szCs w:val="20"/>
                <w:lang w:val="en-CA" w:eastAsia="en-CA"/>
              </w:rPr>
              <w:t>12</w:t>
            </w:r>
          </w:p>
        </w:tc>
        <w:tc>
          <w:tcPr>
            <w:tcW w:w="5064" w:type="dxa"/>
            <w:shd w:val="clear" w:color="auto" w:fill="auto"/>
            <w:noWrap/>
            <w:vAlign w:val="bottom"/>
            <w:hideMark/>
          </w:tcPr>
          <w:p w14:paraId="075CE44F" w14:textId="7C8C237D" w:rsidR="00F144DB" w:rsidRPr="00F144DB" w:rsidRDefault="00F144DB" w:rsidP="00F144DB">
            <w:pPr>
              <w:spacing w:after="0"/>
              <w:jc w:val="left"/>
              <w:rPr>
                <w:rFonts w:ascii="Calibri" w:eastAsia="Times New Roman" w:hAnsi="Calibri" w:cs="Calibri"/>
                <w:color w:val="000000"/>
                <w:sz w:val="20"/>
                <w:szCs w:val="20"/>
                <w:lang w:val="en-CA" w:eastAsia="en-CA"/>
              </w:rPr>
            </w:pPr>
            <w:r w:rsidRPr="00F144DB">
              <w:rPr>
                <w:rFonts w:ascii="Calibri" w:eastAsia="Times New Roman" w:hAnsi="Calibri" w:cs="Calibri"/>
                <w:color w:val="000000"/>
                <w:sz w:val="20"/>
                <w:szCs w:val="20"/>
                <w:lang w:val="en-CA" w:eastAsia="en-CA"/>
              </w:rPr>
              <w:t>Pugri Lake</w:t>
            </w:r>
          </w:p>
        </w:tc>
        <w:tc>
          <w:tcPr>
            <w:tcW w:w="3724" w:type="dxa"/>
            <w:gridSpan w:val="3"/>
            <w:shd w:val="clear" w:color="auto" w:fill="auto"/>
            <w:noWrap/>
            <w:vAlign w:val="bottom"/>
            <w:hideMark/>
          </w:tcPr>
          <w:p w14:paraId="11AF6260" w14:textId="77777777" w:rsidR="00F144DB" w:rsidRPr="00FB36A5" w:rsidRDefault="00F144DB" w:rsidP="00F144DB">
            <w:pPr>
              <w:spacing w:after="0"/>
              <w:jc w:val="left"/>
              <w:rPr>
                <w:rFonts w:ascii="Calibri" w:eastAsia="Times New Roman" w:hAnsi="Calibri" w:cs="Calibri"/>
                <w:color w:val="000000"/>
                <w:sz w:val="20"/>
                <w:szCs w:val="20"/>
                <w:lang w:val="fr-FR" w:eastAsia="en-CA"/>
              </w:rPr>
            </w:pPr>
            <w:r w:rsidRPr="00FB36A5">
              <w:rPr>
                <w:rFonts w:ascii="Calibri" w:eastAsia="Times New Roman" w:hAnsi="Calibri" w:cs="Calibri"/>
                <w:color w:val="000000"/>
                <w:sz w:val="20"/>
                <w:szCs w:val="20"/>
                <w:lang w:val="fr-FR" w:eastAsia="en-CA"/>
              </w:rPr>
              <w:t>CR/EN, VU, migratory birds/congregations</w:t>
            </w:r>
          </w:p>
        </w:tc>
      </w:tr>
      <w:tr w:rsidR="00F144DB" w:rsidRPr="00FB36A5" w14:paraId="26B3691A" w14:textId="77777777" w:rsidTr="00F144DB">
        <w:tc>
          <w:tcPr>
            <w:tcW w:w="562" w:type="dxa"/>
          </w:tcPr>
          <w:p w14:paraId="57C4BF18" w14:textId="2DF1DF6A" w:rsidR="00F144DB" w:rsidRPr="00F144DB" w:rsidRDefault="00F144DB" w:rsidP="00F144DB">
            <w:pPr>
              <w:spacing w:after="0"/>
              <w:jc w:val="left"/>
              <w:rPr>
                <w:rFonts w:ascii="Calibri" w:eastAsia="Times New Roman" w:hAnsi="Calibri" w:cs="Calibri"/>
                <w:color w:val="000000"/>
                <w:sz w:val="20"/>
                <w:szCs w:val="20"/>
                <w:lang w:val="en-CA" w:eastAsia="en-CA"/>
              </w:rPr>
            </w:pPr>
            <w:r>
              <w:rPr>
                <w:rFonts w:ascii="Calibri" w:eastAsia="Times New Roman" w:hAnsi="Calibri" w:cs="Calibri"/>
                <w:color w:val="000000"/>
                <w:sz w:val="20"/>
                <w:szCs w:val="20"/>
                <w:lang w:val="en-CA" w:eastAsia="en-CA"/>
              </w:rPr>
              <w:t>13</w:t>
            </w:r>
          </w:p>
        </w:tc>
        <w:tc>
          <w:tcPr>
            <w:tcW w:w="5064" w:type="dxa"/>
            <w:shd w:val="clear" w:color="auto" w:fill="auto"/>
            <w:noWrap/>
            <w:vAlign w:val="bottom"/>
            <w:hideMark/>
          </w:tcPr>
          <w:p w14:paraId="7506E115" w14:textId="7EC146C4" w:rsidR="00F144DB" w:rsidRPr="00F144DB" w:rsidRDefault="00F144DB" w:rsidP="00F144DB">
            <w:pPr>
              <w:spacing w:after="0"/>
              <w:jc w:val="left"/>
              <w:rPr>
                <w:rFonts w:ascii="Calibri" w:eastAsia="Times New Roman" w:hAnsi="Calibri" w:cs="Calibri"/>
                <w:color w:val="000000"/>
                <w:sz w:val="20"/>
                <w:szCs w:val="20"/>
                <w:lang w:val="en-CA" w:eastAsia="en-CA"/>
              </w:rPr>
            </w:pPr>
            <w:r w:rsidRPr="00F144DB">
              <w:rPr>
                <w:rFonts w:ascii="Calibri" w:eastAsia="Times New Roman" w:hAnsi="Calibri" w:cs="Calibri"/>
                <w:color w:val="000000"/>
                <w:sz w:val="20"/>
                <w:szCs w:val="20"/>
                <w:lang w:val="en-CA" w:eastAsia="en-CA"/>
              </w:rPr>
              <w:t>Drigh Wildlife Sanctuary</w:t>
            </w:r>
          </w:p>
        </w:tc>
        <w:tc>
          <w:tcPr>
            <w:tcW w:w="3724" w:type="dxa"/>
            <w:gridSpan w:val="3"/>
            <w:shd w:val="clear" w:color="auto" w:fill="auto"/>
            <w:noWrap/>
            <w:vAlign w:val="bottom"/>
            <w:hideMark/>
          </w:tcPr>
          <w:p w14:paraId="23F5C5D6" w14:textId="77777777" w:rsidR="00F144DB" w:rsidRPr="00FB36A5" w:rsidRDefault="00F144DB" w:rsidP="00F144DB">
            <w:pPr>
              <w:spacing w:after="0"/>
              <w:jc w:val="left"/>
              <w:rPr>
                <w:rFonts w:ascii="Calibri" w:eastAsia="Times New Roman" w:hAnsi="Calibri" w:cs="Calibri"/>
                <w:color w:val="000000"/>
                <w:sz w:val="20"/>
                <w:szCs w:val="20"/>
                <w:lang w:val="fr-FR" w:eastAsia="en-CA"/>
              </w:rPr>
            </w:pPr>
            <w:r w:rsidRPr="00FB36A5">
              <w:rPr>
                <w:rFonts w:ascii="Calibri" w:eastAsia="Times New Roman" w:hAnsi="Calibri" w:cs="Calibri"/>
                <w:color w:val="000000"/>
                <w:sz w:val="20"/>
                <w:szCs w:val="20"/>
                <w:lang w:val="fr-FR" w:eastAsia="en-CA"/>
              </w:rPr>
              <w:t>CR/EN, VU, migratory birds/congregations</w:t>
            </w:r>
          </w:p>
        </w:tc>
      </w:tr>
      <w:tr w:rsidR="00F144DB" w:rsidRPr="00F144DB" w14:paraId="22509DCB" w14:textId="77777777" w:rsidTr="00F144DB">
        <w:tc>
          <w:tcPr>
            <w:tcW w:w="562" w:type="dxa"/>
          </w:tcPr>
          <w:p w14:paraId="25A42921" w14:textId="3E22E953" w:rsidR="00F144DB" w:rsidRPr="00F144DB" w:rsidRDefault="00F144DB" w:rsidP="00F144DB">
            <w:pPr>
              <w:spacing w:after="0"/>
              <w:jc w:val="left"/>
              <w:rPr>
                <w:rFonts w:ascii="Calibri" w:eastAsia="Times New Roman" w:hAnsi="Calibri" w:cs="Calibri"/>
                <w:color w:val="000000"/>
                <w:sz w:val="20"/>
                <w:szCs w:val="20"/>
                <w:lang w:val="en-CA" w:eastAsia="en-CA"/>
              </w:rPr>
            </w:pPr>
            <w:r>
              <w:rPr>
                <w:rFonts w:ascii="Calibri" w:eastAsia="Times New Roman" w:hAnsi="Calibri" w:cs="Calibri"/>
                <w:color w:val="000000"/>
                <w:sz w:val="20"/>
                <w:szCs w:val="20"/>
                <w:lang w:val="en-CA" w:eastAsia="en-CA"/>
              </w:rPr>
              <w:t>14</w:t>
            </w:r>
          </w:p>
        </w:tc>
        <w:tc>
          <w:tcPr>
            <w:tcW w:w="5064" w:type="dxa"/>
            <w:shd w:val="clear" w:color="auto" w:fill="auto"/>
            <w:noWrap/>
            <w:vAlign w:val="bottom"/>
            <w:hideMark/>
          </w:tcPr>
          <w:p w14:paraId="4BD3D36D" w14:textId="0446A7E8" w:rsidR="00F144DB" w:rsidRPr="00F144DB" w:rsidRDefault="00F144DB" w:rsidP="00F144DB">
            <w:pPr>
              <w:spacing w:after="0"/>
              <w:jc w:val="left"/>
              <w:rPr>
                <w:rFonts w:ascii="Calibri" w:eastAsia="Times New Roman" w:hAnsi="Calibri" w:cs="Calibri"/>
                <w:color w:val="000000"/>
                <w:sz w:val="20"/>
                <w:szCs w:val="20"/>
                <w:lang w:val="en-CA" w:eastAsia="en-CA"/>
              </w:rPr>
            </w:pPr>
            <w:r w:rsidRPr="00F144DB">
              <w:rPr>
                <w:rFonts w:ascii="Calibri" w:eastAsia="Times New Roman" w:hAnsi="Calibri" w:cs="Calibri"/>
                <w:color w:val="000000"/>
                <w:sz w:val="20"/>
                <w:szCs w:val="20"/>
                <w:lang w:val="en-CA" w:eastAsia="en-CA"/>
              </w:rPr>
              <w:t>Deh Akro Wildlife Sanctuary</w:t>
            </w:r>
          </w:p>
        </w:tc>
        <w:tc>
          <w:tcPr>
            <w:tcW w:w="3724" w:type="dxa"/>
            <w:gridSpan w:val="3"/>
            <w:shd w:val="clear" w:color="auto" w:fill="auto"/>
            <w:noWrap/>
            <w:vAlign w:val="bottom"/>
            <w:hideMark/>
          </w:tcPr>
          <w:p w14:paraId="1862D34B" w14:textId="77777777" w:rsidR="00F144DB" w:rsidRPr="00F144DB" w:rsidRDefault="00F144DB" w:rsidP="00F144DB">
            <w:pPr>
              <w:spacing w:after="0"/>
              <w:jc w:val="left"/>
              <w:rPr>
                <w:rFonts w:ascii="Calibri" w:eastAsia="Times New Roman" w:hAnsi="Calibri" w:cs="Calibri"/>
                <w:color w:val="000000"/>
                <w:sz w:val="20"/>
                <w:szCs w:val="20"/>
                <w:lang w:val="en-CA" w:eastAsia="en-CA"/>
              </w:rPr>
            </w:pPr>
            <w:r w:rsidRPr="00F144DB">
              <w:rPr>
                <w:rFonts w:ascii="Calibri" w:eastAsia="Times New Roman" w:hAnsi="Calibri" w:cs="Calibri"/>
                <w:color w:val="000000"/>
                <w:sz w:val="20"/>
                <w:szCs w:val="20"/>
                <w:lang w:val="en-CA" w:eastAsia="en-CA"/>
              </w:rPr>
              <w:t>VU, migratory birds/congregations</w:t>
            </w:r>
          </w:p>
        </w:tc>
      </w:tr>
      <w:tr w:rsidR="00F144DB" w:rsidRPr="00FB36A5" w14:paraId="3CE91AA3" w14:textId="77777777" w:rsidTr="00F144DB">
        <w:tc>
          <w:tcPr>
            <w:tcW w:w="562" w:type="dxa"/>
          </w:tcPr>
          <w:p w14:paraId="01F83F73" w14:textId="184D92FA" w:rsidR="00F144DB" w:rsidRPr="00F144DB" w:rsidRDefault="00F144DB" w:rsidP="00F144DB">
            <w:pPr>
              <w:spacing w:after="0"/>
              <w:jc w:val="left"/>
              <w:rPr>
                <w:rFonts w:ascii="Calibri" w:eastAsia="Times New Roman" w:hAnsi="Calibri" w:cs="Calibri"/>
                <w:color w:val="000000"/>
                <w:sz w:val="20"/>
                <w:szCs w:val="20"/>
                <w:lang w:val="en-CA" w:eastAsia="en-CA"/>
              </w:rPr>
            </w:pPr>
            <w:r>
              <w:rPr>
                <w:rFonts w:ascii="Calibri" w:eastAsia="Times New Roman" w:hAnsi="Calibri" w:cs="Calibri"/>
                <w:color w:val="000000"/>
                <w:sz w:val="20"/>
                <w:szCs w:val="20"/>
                <w:lang w:val="en-CA" w:eastAsia="en-CA"/>
              </w:rPr>
              <w:t>15</w:t>
            </w:r>
          </w:p>
        </w:tc>
        <w:tc>
          <w:tcPr>
            <w:tcW w:w="5064" w:type="dxa"/>
            <w:shd w:val="clear" w:color="auto" w:fill="auto"/>
            <w:noWrap/>
            <w:vAlign w:val="bottom"/>
            <w:hideMark/>
          </w:tcPr>
          <w:p w14:paraId="09C23B68" w14:textId="23C61AA0" w:rsidR="00F144DB" w:rsidRPr="00F144DB" w:rsidRDefault="00F144DB" w:rsidP="00F144DB">
            <w:pPr>
              <w:spacing w:after="0"/>
              <w:jc w:val="left"/>
              <w:rPr>
                <w:rFonts w:ascii="Calibri" w:eastAsia="Times New Roman" w:hAnsi="Calibri" w:cs="Calibri"/>
                <w:color w:val="000000"/>
                <w:sz w:val="20"/>
                <w:szCs w:val="20"/>
                <w:lang w:val="en-CA" w:eastAsia="en-CA"/>
              </w:rPr>
            </w:pPr>
            <w:r w:rsidRPr="00F144DB">
              <w:rPr>
                <w:rFonts w:ascii="Calibri" w:eastAsia="Times New Roman" w:hAnsi="Calibri" w:cs="Calibri"/>
                <w:color w:val="000000"/>
                <w:sz w:val="20"/>
                <w:szCs w:val="20"/>
                <w:lang w:val="en-CA" w:eastAsia="en-CA"/>
              </w:rPr>
              <w:t>Haleji Wildlife Sanctuary</w:t>
            </w:r>
          </w:p>
        </w:tc>
        <w:tc>
          <w:tcPr>
            <w:tcW w:w="3724" w:type="dxa"/>
            <w:gridSpan w:val="3"/>
            <w:shd w:val="clear" w:color="auto" w:fill="auto"/>
            <w:noWrap/>
            <w:vAlign w:val="bottom"/>
            <w:hideMark/>
          </w:tcPr>
          <w:p w14:paraId="7B6DC345" w14:textId="77777777" w:rsidR="00F144DB" w:rsidRPr="00FB36A5" w:rsidRDefault="00F144DB" w:rsidP="00F144DB">
            <w:pPr>
              <w:spacing w:after="0"/>
              <w:jc w:val="left"/>
              <w:rPr>
                <w:rFonts w:ascii="Calibri" w:eastAsia="Times New Roman" w:hAnsi="Calibri" w:cs="Calibri"/>
                <w:color w:val="000000"/>
                <w:sz w:val="20"/>
                <w:szCs w:val="20"/>
                <w:lang w:val="fr-FR" w:eastAsia="en-CA"/>
              </w:rPr>
            </w:pPr>
            <w:r w:rsidRPr="00FB36A5">
              <w:rPr>
                <w:rFonts w:ascii="Calibri" w:eastAsia="Times New Roman" w:hAnsi="Calibri" w:cs="Calibri"/>
                <w:color w:val="000000"/>
                <w:sz w:val="20"/>
                <w:szCs w:val="20"/>
                <w:lang w:val="fr-FR" w:eastAsia="en-CA"/>
              </w:rPr>
              <w:t>CR/EN, VU, migratory birds/congregations</w:t>
            </w:r>
          </w:p>
        </w:tc>
      </w:tr>
    </w:tbl>
    <w:p w14:paraId="64945D1B" w14:textId="2AC4AFD9" w:rsidR="00066C02" w:rsidRPr="00FB36A5" w:rsidRDefault="00066C02" w:rsidP="00AB0413">
      <w:pPr>
        <w:rPr>
          <w:lang w:val="fr-FR"/>
        </w:rPr>
      </w:pPr>
    </w:p>
    <w:p w14:paraId="59460AC5" w14:textId="3AF9A6D7" w:rsidR="00106312" w:rsidRDefault="00106312" w:rsidP="00106312">
      <w:r>
        <w:t xml:space="preserve">Protected Areas in the </w:t>
      </w:r>
      <w:r w:rsidR="00625E93">
        <w:t>irrigated</w:t>
      </w:r>
      <w:r>
        <w:t xml:space="preserve"> area</w:t>
      </w:r>
      <w:r w:rsidR="00625E93">
        <w:t>s in Sindh</w:t>
      </w:r>
      <w:r>
        <w:t xml:space="preserve"> given in </w:t>
      </w:r>
      <w:r w:rsidRPr="00DA3CB8">
        <w:rPr>
          <w:b/>
          <w:bCs/>
        </w:rPr>
        <w:t>Table 4.</w:t>
      </w:r>
      <w:r w:rsidR="0036187D" w:rsidRPr="00DA3CB8">
        <w:rPr>
          <w:b/>
          <w:bCs/>
        </w:rPr>
        <w:t>5</w:t>
      </w:r>
      <w:r>
        <w:t xml:space="preserve"> a</w:t>
      </w:r>
      <w:r w:rsidR="00CB3AFB">
        <w:t>n</w:t>
      </w:r>
      <w:r>
        <w:t xml:space="preserve">d are shown in </w:t>
      </w:r>
      <w:r w:rsidRPr="00DA3CB8">
        <w:rPr>
          <w:b/>
          <w:bCs/>
        </w:rPr>
        <w:t>Figure 4.</w:t>
      </w:r>
      <w:r w:rsidR="00DA3CB8" w:rsidRPr="00DA3CB8">
        <w:rPr>
          <w:b/>
          <w:bCs/>
        </w:rPr>
        <w:t>6</w:t>
      </w:r>
      <w:r>
        <w:t>.</w:t>
      </w:r>
      <w:r w:rsidR="0027058F">
        <w:t xml:space="preserve"> Most of the protected areas </w:t>
      </w:r>
      <w:r w:rsidR="002C40FA">
        <w:t xml:space="preserve">are </w:t>
      </w:r>
      <w:r w:rsidR="0027058F">
        <w:t xml:space="preserve">the </w:t>
      </w:r>
      <w:r w:rsidR="003E06BA">
        <w:t xml:space="preserve">lakes in the floodplains </w:t>
      </w:r>
      <w:r w:rsidR="00832001">
        <w:t>and delta of the Indus.</w:t>
      </w:r>
      <w:r w:rsidR="002C40FA">
        <w:t xml:space="preserve"> </w:t>
      </w:r>
      <w:r w:rsidR="000A0825">
        <w:t xml:space="preserve">None of the proposed subprojects are expected to be located within the protected areas. </w:t>
      </w:r>
    </w:p>
    <w:p w14:paraId="5A91C117" w14:textId="77777777" w:rsidR="00BE7893" w:rsidRDefault="00BE7893" w:rsidP="00106312"/>
    <w:p w14:paraId="3295F5E0" w14:textId="1899AD15" w:rsidR="006830EE" w:rsidRDefault="006830EE" w:rsidP="00106312">
      <w:r>
        <w:rPr>
          <w:noProof/>
        </w:rPr>
        <w:drawing>
          <wp:inline distT="0" distB="0" distL="0" distR="0" wp14:anchorId="48FC0FDD" wp14:editId="469F9AF6">
            <wp:extent cx="5943600" cy="3343275"/>
            <wp:effectExtent l="0" t="0" r="0" b="9525"/>
            <wp:docPr id="3820" name="Picture 38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4F5DF785" w14:textId="730BBBD9" w:rsidR="00106312" w:rsidRDefault="00106312" w:rsidP="00106312">
      <w:pPr>
        <w:pStyle w:val="Caption"/>
      </w:pPr>
      <w:bookmarkStart w:id="57" w:name="_Toc116454279"/>
      <w:r>
        <w:t xml:space="preserve">Figure </w:t>
      </w:r>
      <w:r>
        <w:rPr>
          <w:noProof/>
        </w:rPr>
        <w:fldChar w:fldCharType="begin"/>
      </w:r>
      <w:r>
        <w:rPr>
          <w:noProof/>
        </w:rPr>
        <w:instrText xml:space="preserve"> STYLEREF 1 \s </w:instrText>
      </w:r>
      <w:r>
        <w:rPr>
          <w:noProof/>
        </w:rPr>
        <w:fldChar w:fldCharType="separate"/>
      </w:r>
      <w:r w:rsidR="004A736C">
        <w:rPr>
          <w:noProof/>
        </w:rPr>
        <w:t>4</w:t>
      </w:r>
      <w:r>
        <w:rPr>
          <w:noProof/>
        </w:rPr>
        <w:fldChar w:fldCharType="end"/>
      </w:r>
      <w:r>
        <w:t>.</w:t>
      </w:r>
      <w:r>
        <w:rPr>
          <w:noProof/>
        </w:rPr>
        <w:fldChar w:fldCharType="begin"/>
      </w:r>
      <w:r>
        <w:rPr>
          <w:noProof/>
        </w:rPr>
        <w:instrText xml:space="preserve"> SEQ Figure \* ARABIC \s 1 </w:instrText>
      </w:r>
      <w:r>
        <w:rPr>
          <w:noProof/>
        </w:rPr>
        <w:fldChar w:fldCharType="separate"/>
      </w:r>
      <w:r w:rsidR="004A736C">
        <w:rPr>
          <w:noProof/>
        </w:rPr>
        <w:t>6</w:t>
      </w:r>
      <w:r>
        <w:rPr>
          <w:noProof/>
        </w:rPr>
        <w:fldChar w:fldCharType="end"/>
      </w:r>
      <w:r>
        <w:t xml:space="preserve">: Protected Areas in </w:t>
      </w:r>
      <w:r w:rsidR="00FF3975">
        <w:t xml:space="preserve">and around </w:t>
      </w:r>
      <w:r w:rsidR="00625E93">
        <w:t>Irrigated Ares in Sindh</w:t>
      </w:r>
      <w:bookmarkEnd w:id="57"/>
    </w:p>
    <w:p w14:paraId="6BEEEDA3" w14:textId="77777777" w:rsidR="00BE7893" w:rsidRDefault="00BE7893" w:rsidP="00106312">
      <w:pPr>
        <w:pStyle w:val="Caption"/>
      </w:pPr>
    </w:p>
    <w:p w14:paraId="4C09EFFF" w14:textId="0E73EF6D" w:rsidR="00106312" w:rsidRDefault="00106312" w:rsidP="00106312">
      <w:pPr>
        <w:pStyle w:val="Caption"/>
      </w:pPr>
      <w:bookmarkStart w:id="58" w:name="_Toc116454242"/>
      <w:r>
        <w:t xml:space="preserve">Table </w:t>
      </w:r>
      <w:r>
        <w:rPr>
          <w:noProof/>
        </w:rPr>
        <w:fldChar w:fldCharType="begin"/>
      </w:r>
      <w:r>
        <w:rPr>
          <w:noProof/>
        </w:rPr>
        <w:instrText xml:space="preserve"> STYLEREF 1 \s </w:instrText>
      </w:r>
      <w:r>
        <w:rPr>
          <w:noProof/>
        </w:rPr>
        <w:fldChar w:fldCharType="separate"/>
      </w:r>
      <w:r w:rsidR="004A736C">
        <w:rPr>
          <w:noProof/>
        </w:rPr>
        <w:t>4</w:t>
      </w:r>
      <w:r>
        <w:rPr>
          <w:noProof/>
        </w:rPr>
        <w:fldChar w:fldCharType="end"/>
      </w:r>
      <w:r>
        <w:t>.</w:t>
      </w:r>
      <w:r>
        <w:rPr>
          <w:noProof/>
        </w:rPr>
        <w:fldChar w:fldCharType="begin"/>
      </w:r>
      <w:r>
        <w:rPr>
          <w:noProof/>
        </w:rPr>
        <w:instrText xml:space="preserve"> SEQ Table \* ARABIC \s 1 </w:instrText>
      </w:r>
      <w:r>
        <w:rPr>
          <w:noProof/>
        </w:rPr>
        <w:fldChar w:fldCharType="separate"/>
      </w:r>
      <w:r w:rsidR="004A736C">
        <w:rPr>
          <w:noProof/>
        </w:rPr>
        <w:t>5</w:t>
      </w:r>
      <w:r>
        <w:rPr>
          <w:noProof/>
        </w:rPr>
        <w:fldChar w:fldCharType="end"/>
      </w:r>
      <w:r>
        <w:t>: Protected Areas in</w:t>
      </w:r>
      <w:r w:rsidR="00247F15">
        <w:t xml:space="preserve"> and around</w:t>
      </w:r>
      <w:r>
        <w:t xml:space="preserve"> the </w:t>
      </w:r>
      <w:r w:rsidR="00625E93">
        <w:t>Irrigated Areas in Sindh</w:t>
      </w:r>
      <w:bookmarkEnd w:id="58"/>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4"/>
        <w:gridCol w:w="2410"/>
        <w:gridCol w:w="2268"/>
        <w:gridCol w:w="1417"/>
        <w:gridCol w:w="2552"/>
      </w:tblGrid>
      <w:tr w:rsidR="00470475" w:rsidRPr="00C60554" w14:paraId="4A70A142" w14:textId="4E94C734" w:rsidTr="003D129E">
        <w:trPr>
          <w:tblHeader/>
        </w:trPr>
        <w:tc>
          <w:tcPr>
            <w:tcW w:w="704" w:type="dxa"/>
            <w:shd w:val="clear" w:color="auto" w:fill="auto"/>
            <w:noWrap/>
          </w:tcPr>
          <w:p w14:paraId="01AC26D2" w14:textId="77777777" w:rsidR="00470475" w:rsidRPr="00C60554" w:rsidRDefault="00470475" w:rsidP="00C60554">
            <w:pPr>
              <w:spacing w:after="0"/>
              <w:jc w:val="right"/>
              <w:rPr>
                <w:rFonts w:ascii="Calibri" w:eastAsia="Times New Roman" w:hAnsi="Calibri" w:cs="Calibri"/>
                <w:b/>
                <w:bCs/>
                <w:color w:val="000000"/>
                <w:sz w:val="20"/>
                <w:szCs w:val="20"/>
                <w:lang w:val="en-CA" w:eastAsia="en-CA"/>
              </w:rPr>
            </w:pPr>
          </w:p>
        </w:tc>
        <w:tc>
          <w:tcPr>
            <w:tcW w:w="2410" w:type="dxa"/>
            <w:shd w:val="clear" w:color="auto" w:fill="auto"/>
            <w:noWrap/>
          </w:tcPr>
          <w:p w14:paraId="4459F292" w14:textId="7CD819F1" w:rsidR="00470475" w:rsidRPr="00C60554" w:rsidRDefault="00470475" w:rsidP="00C60554">
            <w:pPr>
              <w:spacing w:after="0"/>
              <w:jc w:val="left"/>
              <w:rPr>
                <w:rFonts w:ascii="Calibri" w:eastAsia="Times New Roman" w:hAnsi="Calibri" w:cs="Calibri"/>
                <w:b/>
                <w:bCs/>
                <w:color w:val="000000"/>
                <w:sz w:val="20"/>
                <w:szCs w:val="20"/>
                <w:lang w:val="en-CA" w:eastAsia="en-CA"/>
              </w:rPr>
            </w:pPr>
            <w:r w:rsidRPr="00C60554">
              <w:rPr>
                <w:rFonts w:ascii="Calibri" w:eastAsia="Times New Roman" w:hAnsi="Calibri" w:cs="Calibri"/>
                <w:b/>
                <w:bCs/>
                <w:color w:val="000000"/>
                <w:sz w:val="20"/>
                <w:szCs w:val="20"/>
                <w:lang w:val="en-CA" w:eastAsia="en-CA"/>
              </w:rPr>
              <w:t>Protected Area</w:t>
            </w:r>
          </w:p>
        </w:tc>
        <w:tc>
          <w:tcPr>
            <w:tcW w:w="2268" w:type="dxa"/>
            <w:shd w:val="clear" w:color="auto" w:fill="auto"/>
            <w:noWrap/>
          </w:tcPr>
          <w:p w14:paraId="49BBB24B" w14:textId="7A449212" w:rsidR="00470475" w:rsidRPr="00C60554" w:rsidRDefault="00470475" w:rsidP="00C60554">
            <w:pPr>
              <w:spacing w:after="0"/>
              <w:jc w:val="left"/>
              <w:rPr>
                <w:rFonts w:ascii="Calibri" w:eastAsia="Times New Roman" w:hAnsi="Calibri" w:cs="Calibri"/>
                <w:b/>
                <w:bCs/>
                <w:color w:val="000000"/>
                <w:sz w:val="20"/>
                <w:szCs w:val="20"/>
                <w:lang w:val="en-CA" w:eastAsia="en-CA"/>
              </w:rPr>
            </w:pPr>
            <w:r w:rsidRPr="00C60554">
              <w:rPr>
                <w:rFonts w:ascii="Calibri" w:eastAsia="Times New Roman" w:hAnsi="Calibri" w:cs="Calibri"/>
                <w:b/>
                <w:bCs/>
                <w:color w:val="000000"/>
                <w:sz w:val="20"/>
                <w:szCs w:val="20"/>
                <w:lang w:val="en-CA" w:eastAsia="en-CA"/>
              </w:rPr>
              <w:t>Type</w:t>
            </w:r>
          </w:p>
        </w:tc>
        <w:tc>
          <w:tcPr>
            <w:tcW w:w="1417" w:type="dxa"/>
            <w:shd w:val="clear" w:color="auto" w:fill="auto"/>
            <w:noWrap/>
          </w:tcPr>
          <w:p w14:paraId="40B3BD44" w14:textId="4F4E3424" w:rsidR="00470475" w:rsidRPr="00C60554" w:rsidRDefault="00470475" w:rsidP="00C60554">
            <w:pPr>
              <w:spacing w:after="0"/>
              <w:jc w:val="left"/>
              <w:rPr>
                <w:rFonts w:ascii="Calibri" w:eastAsia="Times New Roman" w:hAnsi="Calibri" w:cs="Calibri"/>
                <w:b/>
                <w:bCs/>
                <w:color w:val="000000"/>
                <w:sz w:val="20"/>
                <w:szCs w:val="20"/>
                <w:lang w:val="en-CA" w:eastAsia="en-CA"/>
              </w:rPr>
            </w:pPr>
            <w:r w:rsidRPr="00C60554">
              <w:rPr>
                <w:rFonts w:ascii="Calibri" w:eastAsia="Times New Roman" w:hAnsi="Calibri" w:cs="Calibri"/>
                <w:b/>
                <w:bCs/>
                <w:color w:val="000000"/>
                <w:sz w:val="20"/>
                <w:szCs w:val="20"/>
                <w:lang w:val="en-CA" w:eastAsia="en-CA"/>
              </w:rPr>
              <w:t>IUCN Designation</w:t>
            </w:r>
          </w:p>
        </w:tc>
        <w:tc>
          <w:tcPr>
            <w:tcW w:w="2552" w:type="dxa"/>
          </w:tcPr>
          <w:p w14:paraId="3CAAFAE5" w14:textId="3DE31135" w:rsidR="00470475" w:rsidRPr="00C60554" w:rsidRDefault="00373858" w:rsidP="00C60554">
            <w:pPr>
              <w:spacing w:after="0"/>
              <w:jc w:val="left"/>
              <w:rPr>
                <w:rFonts w:ascii="Calibri" w:eastAsia="Times New Roman" w:hAnsi="Calibri" w:cs="Calibri"/>
                <w:b/>
                <w:bCs/>
                <w:color w:val="000000"/>
                <w:sz w:val="20"/>
                <w:szCs w:val="20"/>
                <w:lang w:val="en-CA" w:eastAsia="en-CA"/>
              </w:rPr>
            </w:pPr>
            <w:r>
              <w:rPr>
                <w:rFonts w:ascii="Calibri" w:eastAsia="Times New Roman" w:hAnsi="Calibri" w:cs="Calibri"/>
                <w:b/>
                <w:bCs/>
                <w:color w:val="000000"/>
                <w:sz w:val="20"/>
                <w:szCs w:val="20"/>
                <w:lang w:val="en-CA" w:eastAsia="en-CA"/>
              </w:rPr>
              <w:t>Characteristics</w:t>
            </w:r>
            <w:r w:rsidR="002756D2">
              <w:rPr>
                <w:rFonts w:ascii="Calibri" w:eastAsia="Times New Roman" w:hAnsi="Calibri" w:cs="Calibri"/>
                <w:b/>
                <w:bCs/>
                <w:color w:val="000000"/>
                <w:sz w:val="20"/>
                <w:szCs w:val="20"/>
                <w:lang w:val="en-CA" w:eastAsia="en-CA"/>
              </w:rPr>
              <w:t>, and location</w:t>
            </w:r>
          </w:p>
        </w:tc>
      </w:tr>
      <w:tr w:rsidR="00470475" w:rsidRPr="00C60554" w14:paraId="22752C7E" w14:textId="5759B077" w:rsidTr="003D129E">
        <w:tc>
          <w:tcPr>
            <w:tcW w:w="704" w:type="dxa"/>
            <w:shd w:val="clear" w:color="auto" w:fill="auto"/>
            <w:noWrap/>
          </w:tcPr>
          <w:p w14:paraId="72486EE3" w14:textId="04389A9F" w:rsidR="00470475" w:rsidRPr="00C60554" w:rsidRDefault="00470475" w:rsidP="00C60554">
            <w:pPr>
              <w:spacing w:after="0"/>
              <w:jc w:val="right"/>
              <w:rPr>
                <w:rFonts w:ascii="Calibri" w:eastAsia="Times New Roman" w:hAnsi="Calibri" w:cs="Calibri"/>
                <w:b/>
                <w:bCs/>
                <w:color w:val="000000"/>
                <w:sz w:val="20"/>
                <w:szCs w:val="20"/>
                <w:lang w:val="en-CA" w:eastAsia="en-CA"/>
              </w:rPr>
            </w:pPr>
            <w:r w:rsidRPr="00C60554">
              <w:rPr>
                <w:rFonts w:ascii="Calibri" w:eastAsia="Times New Roman" w:hAnsi="Calibri" w:cs="Calibri"/>
                <w:b/>
                <w:bCs/>
                <w:color w:val="000000"/>
                <w:sz w:val="20"/>
                <w:szCs w:val="20"/>
                <w:lang w:val="en-CA" w:eastAsia="en-CA"/>
              </w:rPr>
              <w:t>A</w:t>
            </w:r>
          </w:p>
        </w:tc>
        <w:tc>
          <w:tcPr>
            <w:tcW w:w="2410" w:type="dxa"/>
            <w:shd w:val="clear" w:color="auto" w:fill="auto"/>
            <w:noWrap/>
          </w:tcPr>
          <w:p w14:paraId="5FD2E696" w14:textId="59809211" w:rsidR="00470475" w:rsidRPr="00C60554" w:rsidRDefault="00470475" w:rsidP="00C60554">
            <w:pPr>
              <w:spacing w:after="0"/>
              <w:jc w:val="left"/>
              <w:rPr>
                <w:rFonts w:ascii="Calibri" w:eastAsia="Times New Roman" w:hAnsi="Calibri" w:cs="Calibri"/>
                <w:b/>
                <w:bCs/>
                <w:color w:val="000000"/>
                <w:sz w:val="20"/>
                <w:szCs w:val="20"/>
                <w:lang w:val="en-CA" w:eastAsia="en-CA"/>
              </w:rPr>
            </w:pPr>
            <w:r w:rsidRPr="00C60554">
              <w:rPr>
                <w:rFonts w:ascii="Calibri" w:eastAsia="Times New Roman" w:hAnsi="Calibri" w:cs="Calibri"/>
                <w:b/>
                <w:bCs/>
                <w:color w:val="000000"/>
                <w:sz w:val="20"/>
                <w:szCs w:val="20"/>
                <w:lang w:val="en-CA" w:eastAsia="en-CA"/>
              </w:rPr>
              <w:t>International Importance</w:t>
            </w:r>
          </w:p>
        </w:tc>
        <w:tc>
          <w:tcPr>
            <w:tcW w:w="2268" w:type="dxa"/>
            <w:shd w:val="clear" w:color="auto" w:fill="auto"/>
            <w:noWrap/>
          </w:tcPr>
          <w:p w14:paraId="38E4E687" w14:textId="77777777" w:rsidR="00470475" w:rsidRPr="00C60554" w:rsidRDefault="00470475" w:rsidP="00C60554">
            <w:pPr>
              <w:spacing w:after="0"/>
              <w:jc w:val="left"/>
              <w:rPr>
                <w:rFonts w:ascii="Calibri" w:eastAsia="Times New Roman" w:hAnsi="Calibri" w:cs="Calibri"/>
                <w:b/>
                <w:bCs/>
                <w:color w:val="000000"/>
                <w:sz w:val="20"/>
                <w:szCs w:val="20"/>
                <w:lang w:val="en-CA" w:eastAsia="en-CA"/>
              </w:rPr>
            </w:pPr>
          </w:p>
        </w:tc>
        <w:tc>
          <w:tcPr>
            <w:tcW w:w="1417" w:type="dxa"/>
            <w:shd w:val="clear" w:color="auto" w:fill="auto"/>
            <w:noWrap/>
          </w:tcPr>
          <w:p w14:paraId="406CA14F" w14:textId="77777777" w:rsidR="00470475" w:rsidRPr="00C60554" w:rsidRDefault="00470475" w:rsidP="00C60554">
            <w:pPr>
              <w:spacing w:after="0"/>
              <w:jc w:val="left"/>
              <w:rPr>
                <w:rFonts w:ascii="Calibri" w:eastAsia="Times New Roman" w:hAnsi="Calibri" w:cs="Calibri"/>
                <w:b/>
                <w:bCs/>
                <w:color w:val="000000"/>
                <w:sz w:val="20"/>
                <w:szCs w:val="20"/>
                <w:lang w:val="en-CA" w:eastAsia="en-CA"/>
              </w:rPr>
            </w:pPr>
          </w:p>
        </w:tc>
        <w:tc>
          <w:tcPr>
            <w:tcW w:w="2552" w:type="dxa"/>
          </w:tcPr>
          <w:p w14:paraId="26D39D59" w14:textId="2B806FA4" w:rsidR="00470475" w:rsidRPr="003D129E" w:rsidRDefault="00470475" w:rsidP="00C60554">
            <w:pPr>
              <w:spacing w:after="0"/>
              <w:jc w:val="left"/>
              <w:rPr>
                <w:rFonts w:ascii="Calibri" w:eastAsia="Times New Roman" w:hAnsi="Calibri" w:cs="Calibri"/>
                <w:color w:val="000000"/>
                <w:sz w:val="20"/>
                <w:szCs w:val="20"/>
                <w:lang w:val="en-CA" w:eastAsia="en-CA"/>
              </w:rPr>
            </w:pPr>
          </w:p>
        </w:tc>
      </w:tr>
      <w:tr w:rsidR="00470475" w:rsidRPr="00C60554" w14:paraId="00F96EB9" w14:textId="1490324B" w:rsidTr="003D129E">
        <w:tc>
          <w:tcPr>
            <w:tcW w:w="704" w:type="dxa"/>
            <w:shd w:val="clear" w:color="auto" w:fill="auto"/>
            <w:noWrap/>
            <w:hideMark/>
          </w:tcPr>
          <w:p w14:paraId="78E3F677" w14:textId="0C100A81" w:rsidR="00470475" w:rsidRPr="00657CBC" w:rsidRDefault="00470475" w:rsidP="00C60554">
            <w:pPr>
              <w:spacing w:after="0"/>
              <w:jc w:val="right"/>
              <w:rPr>
                <w:rFonts w:ascii="Calibri" w:eastAsia="Times New Roman" w:hAnsi="Calibri" w:cs="Calibri"/>
                <w:color w:val="000000"/>
                <w:sz w:val="20"/>
                <w:szCs w:val="20"/>
                <w:lang w:val="en-CA" w:eastAsia="en-CA"/>
              </w:rPr>
            </w:pPr>
            <w:r w:rsidRPr="00C60554">
              <w:rPr>
                <w:rFonts w:ascii="Calibri" w:eastAsia="Times New Roman" w:hAnsi="Calibri" w:cs="Calibri"/>
                <w:color w:val="000000"/>
                <w:sz w:val="20"/>
                <w:szCs w:val="20"/>
                <w:lang w:val="en-CA" w:eastAsia="en-CA"/>
              </w:rPr>
              <w:t>1</w:t>
            </w:r>
          </w:p>
        </w:tc>
        <w:tc>
          <w:tcPr>
            <w:tcW w:w="2410" w:type="dxa"/>
            <w:shd w:val="clear" w:color="auto" w:fill="auto"/>
            <w:noWrap/>
            <w:hideMark/>
          </w:tcPr>
          <w:p w14:paraId="5C7322F2" w14:textId="77777777" w:rsidR="00470475" w:rsidRPr="00657CBC" w:rsidRDefault="00470475" w:rsidP="00C60554">
            <w:pPr>
              <w:spacing w:after="0"/>
              <w:jc w:val="left"/>
              <w:rPr>
                <w:rFonts w:ascii="Calibri" w:eastAsia="Times New Roman" w:hAnsi="Calibri" w:cs="Calibri"/>
                <w:color w:val="000000"/>
                <w:sz w:val="20"/>
                <w:szCs w:val="20"/>
                <w:lang w:val="en-CA" w:eastAsia="en-CA"/>
              </w:rPr>
            </w:pPr>
            <w:r w:rsidRPr="00657CBC">
              <w:rPr>
                <w:rFonts w:ascii="Calibri" w:eastAsia="Times New Roman" w:hAnsi="Calibri" w:cs="Calibri"/>
                <w:color w:val="000000"/>
                <w:sz w:val="20"/>
                <w:szCs w:val="20"/>
                <w:lang w:val="en-CA" w:eastAsia="en-CA"/>
              </w:rPr>
              <w:t>Deh Akro-II Desert Wetland Complex</w:t>
            </w:r>
          </w:p>
        </w:tc>
        <w:tc>
          <w:tcPr>
            <w:tcW w:w="2268" w:type="dxa"/>
            <w:shd w:val="clear" w:color="auto" w:fill="auto"/>
            <w:noWrap/>
            <w:hideMark/>
          </w:tcPr>
          <w:p w14:paraId="48109786" w14:textId="77777777" w:rsidR="00470475" w:rsidRPr="00657CBC" w:rsidRDefault="00470475" w:rsidP="00C60554">
            <w:pPr>
              <w:spacing w:after="0"/>
              <w:jc w:val="left"/>
              <w:rPr>
                <w:rFonts w:ascii="Calibri" w:eastAsia="Times New Roman" w:hAnsi="Calibri" w:cs="Calibri"/>
                <w:color w:val="000000"/>
                <w:sz w:val="20"/>
                <w:szCs w:val="20"/>
                <w:lang w:val="en-CA" w:eastAsia="en-CA"/>
              </w:rPr>
            </w:pPr>
            <w:r w:rsidRPr="00657CBC">
              <w:rPr>
                <w:rFonts w:ascii="Calibri" w:eastAsia="Times New Roman" w:hAnsi="Calibri" w:cs="Calibri"/>
                <w:color w:val="000000"/>
                <w:sz w:val="20"/>
                <w:szCs w:val="20"/>
                <w:lang w:val="en-CA" w:eastAsia="en-CA"/>
              </w:rPr>
              <w:t>Ramsar Site, Wetland of International Importance</w:t>
            </w:r>
          </w:p>
        </w:tc>
        <w:tc>
          <w:tcPr>
            <w:tcW w:w="1417" w:type="dxa"/>
            <w:shd w:val="clear" w:color="auto" w:fill="auto"/>
            <w:noWrap/>
          </w:tcPr>
          <w:p w14:paraId="52863058" w14:textId="06331AD4" w:rsidR="00470475" w:rsidRPr="00657CBC" w:rsidRDefault="00470475" w:rsidP="00C60554">
            <w:pPr>
              <w:spacing w:after="0"/>
              <w:jc w:val="left"/>
              <w:rPr>
                <w:rFonts w:ascii="Calibri" w:eastAsia="Times New Roman" w:hAnsi="Calibri" w:cs="Calibri"/>
                <w:color w:val="000000"/>
                <w:sz w:val="20"/>
                <w:szCs w:val="20"/>
                <w:lang w:val="en-CA" w:eastAsia="en-CA"/>
              </w:rPr>
            </w:pPr>
          </w:p>
        </w:tc>
        <w:tc>
          <w:tcPr>
            <w:tcW w:w="2552" w:type="dxa"/>
          </w:tcPr>
          <w:p w14:paraId="7AE610E7" w14:textId="54F2EC7F" w:rsidR="00470475" w:rsidRPr="00657CBC" w:rsidRDefault="00373858" w:rsidP="00C60554">
            <w:pPr>
              <w:spacing w:after="0"/>
              <w:jc w:val="left"/>
              <w:rPr>
                <w:rFonts w:ascii="Calibri" w:eastAsia="Times New Roman" w:hAnsi="Calibri" w:cs="Calibri"/>
                <w:color w:val="000000"/>
                <w:sz w:val="20"/>
                <w:szCs w:val="20"/>
                <w:lang w:val="en-CA" w:eastAsia="en-CA"/>
              </w:rPr>
            </w:pPr>
            <w:r>
              <w:rPr>
                <w:rFonts w:ascii="Calibri" w:eastAsia="Times New Roman" w:hAnsi="Calibri" w:cs="Calibri"/>
                <w:color w:val="000000"/>
                <w:sz w:val="20"/>
                <w:szCs w:val="20"/>
                <w:lang w:val="en-CA" w:eastAsia="en-CA"/>
              </w:rPr>
              <w:t>N</w:t>
            </w:r>
            <w:r w:rsidRPr="00A96224">
              <w:rPr>
                <w:rFonts w:ascii="Calibri" w:eastAsia="Times New Roman" w:hAnsi="Calibri" w:cs="Calibri"/>
                <w:color w:val="000000"/>
                <w:sz w:val="20"/>
                <w:szCs w:val="20"/>
                <w:lang w:val="en-CA" w:eastAsia="en-CA"/>
              </w:rPr>
              <w:t>atural inland wetland ecosystem comprising 36 lakes and unique desert habitat</w:t>
            </w:r>
            <w:r w:rsidR="002756D2">
              <w:rPr>
                <w:rFonts w:ascii="Calibri" w:eastAsia="Times New Roman" w:hAnsi="Calibri" w:cs="Calibri"/>
                <w:color w:val="000000"/>
                <w:sz w:val="20"/>
                <w:szCs w:val="20"/>
                <w:lang w:val="en-CA" w:eastAsia="en-CA"/>
              </w:rPr>
              <w:t xml:space="preserve">. Located in </w:t>
            </w:r>
            <w:r w:rsidR="002756D2" w:rsidRPr="002756D2">
              <w:rPr>
                <w:rFonts w:ascii="Calibri" w:eastAsia="Times New Roman" w:hAnsi="Calibri" w:cs="Calibri"/>
                <w:color w:val="000000"/>
                <w:sz w:val="20"/>
                <w:szCs w:val="20"/>
                <w:lang w:val="en-CA" w:eastAsia="en-CA"/>
              </w:rPr>
              <w:t>Nawabshah</w:t>
            </w:r>
            <w:r w:rsidR="002756D2">
              <w:rPr>
                <w:rFonts w:ascii="Calibri" w:eastAsia="Times New Roman" w:hAnsi="Calibri" w:cs="Calibri"/>
                <w:color w:val="000000"/>
                <w:sz w:val="20"/>
                <w:szCs w:val="20"/>
                <w:lang w:val="en-CA" w:eastAsia="en-CA"/>
              </w:rPr>
              <w:t xml:space="preserve"> district.</w:t>
            </w:r>
          </w:p>
        </w:tc>
      </w:tr>
      <w:tr w:rsidR="00470475" w:rsidRPr="00C60554" w14:paraId="09634B10" w14:textId="03FD1E87" w:rsidTr="003D129E">
        <w:tc>
          <w:tcPr>
            <w:tcW w:w="704" w:type="dxa"/>
            <w:shd w:val="clear" w:color="auto" w:fill="auto"/>
            <w:noWrap/>
          </w:tcPr>
          <w:p w14:paraId="7C195F02" w14:textId="7C1FD7CA" w:rsidR="00470475" w:rsidRPr="00657CBC" w:rsidRDefault="00470475" w:rsidP="00C60554">
            <w:pPr>
              <w:spacing w:after="0"/>
              <w:jc w:val="right"/>
              <w:rPr>
                <w:rFonts w:ascii="Calibri" w:eastAsia="Times New Roman" w:hAnsi="Calibri" w:cs="Calibri"/>
                <w:color w:val="000000"/>
                <w:sz w:val="20"/>
                <w:szCs w:val="20"/>
                <w:lang w:val="en-CA" w:eastAsia="en-CA"/>
              </w:rPr>
            </w:pPr>
            <w:r w:rsidRPr="00C60554">
              <w:rPr>
                <w:rFonts w:ascii="Calibri" w:eastAsia="Times New Roman" w:hAnsi="Calibri" w:cs="Calibri"/>
                <w:color w:val="000000"/>
                <w:sz w:val="20"/>
                <w:szCs w:val="20"/>
                <w:lang w:val="en-CA" w:eastAsia="en-CA"/>
              </w:rPr>
              <w:t>2</w:t>
            </w:r>
          </w:p>
        </w:tc>
        <w:tc>
          <w:tcPr>
            <w:tcW w:w="2410" w:type="dxa"/>
            <w:shd w:val="clear" w:color="auto" w:fill="auto"/>
            <w:noWrap/>
            <w:hideMark/>
          </w:tcPr>
          <w:p w14:paraId="745ECB95" w14:textId="77777777" w:rsidR="00470475" w:rsidRPr="00657CBC" w:rsidRDefault="00470475" w:rsidP="00C60554">
            <w:pPr>
              <w:spacing w:after="0"/>
              <w:jc w:val="left"/>
              <w:rPr>
                <w:rFonts w:ascii="Calibri" w:eastAsia="Times New Roman" w:hAnsi="Calibri" w:cs="Calibri"/>
                <w:color w:val="000000"/>
                <w:sz w:val="20"/>
                <w:szCs w:val="20"/>
                <w:lang w:val="en-CA" w:eastAsia="en-CA"/>
              </w:rPr>
            </w:pPr>
            <w:r w:rsidRPr="00657CBC">
              <w:rPr>
                <w:rFonts w:ascii="Calibri" w:eastAsia="Times New Roman" w:hAnsi="Calibri" w:cs="Calibri"/>
                <w:color w:val="000000"/>
                <w:sz w:val="20"/>
                <w:szCs w:val="20"/>
                <w:lang w:val="en-CA" w:eastAsia="en-CA"/>
              </w:rPr>
              <w:t>Indus Dolphin Reserve</w:t>
            </w:r>
          </w:p>
        </w:tc>
        <w:tc>
          <w:tcPr>
            <w:tcW w:w="2268" w:type="dxa"/>
            <w:shd w:val="clear" w:color="auto" w:fill="auto"/>
            <w:noWrap/>
            <w:hideMark/>
          </w:tcPr>
          <w:p w14:paraId="73B5023F" w14:textId="77777777" w:rsidR="00470475" w:rsidRPr="00657CBC" w:rsidRDefault="00470475" w:rsidP="00C60554">
            <w:pPr>
              <w:spacing w:after="0"/>
              <w:jc w:val="left"/>
              <w:rPr>
                <w:rFonts w:ascii="Calibri" w:eastAsia="Times New Roman" w:hAnsi="Calibri" w:cs="Calibri"/>
                <w:color w:val="000000"/>
                <w:sz w:val="20"/>
                <w:szCs w:val="20"/>
                <w:lang w:val="en-CA" w:eastAsia="en-CA"/>
              </w:rPr>
            </w:pPr>
            <w:r w:rsidRPr="00657CBC">
              <w:rPr>
                <w:rFonts w:ascii="Calibri" w:eastAsia="Times New Roman" w:hAnsi="Calibri" w:cs="Calibri"/>
                <w:color w:val="000000"/>
                <w:sz w:val="20"/>
                <w:szCs w:val="20"/>
                <w:lang w:val="en-CA" w:eastAsia="en-CA"/>
              </w:rPr>
              <w:t>Ramsar Site, Wetland of International Importance</w:t>
            </w:r>
          </w:p>
        </w:tc>
        <w:tc>
          <w:tcPr>
            <w:tcW w:w="1417" w:type="dxa"/>
            <w:shd w:val="clear" w:color="auto" w:fill="auto"/>
            <w:noWrap/>
          </w:tcPr>
          <w:p w14:paraId="7931DFCA" w14:textId="7198F102" w:rsidR="00470475" w:rsidRPr="00657CBC" w:rsidRDefault="00470475" w:rsidP="00C60554">
            <w:pPr>
              <w:spacing w:after="0"/>
              <w:jc w:val="left"/>
              <w:rPr>
                <w:rFonts w:ascii="Calibri" w:eastAsia="Times New Roman" w:hAnsi="Calibri" w:cs="Calibri"/>
                <w:color w:val="000000"/>
                <w:sz w:val="20"/>
                <w:szCs w:val="20"/>
                <w:lang w:val="en-CA" w:eastAsia="en-CA"/>
              </w:rPr>
            </w:pPr>
          </w:p>
        </w:tc>
        <w:tc>
          <w:tcPr>
            <w:tcW w:w="2552" w:type="dxa"/>
          </w:tcPr>
          <w:p w14:paraId="2088C34A" w14:textId="57D9B1DF" w:rsidR="00470475" w:rsidRPr="00657CBC" w:rsidRDefault="00373858" w:rsidP="00C60554">
            <w:pPr>
              <w:spacing w:after="0"/>
              <w:jc w:val="left"/>
              <w:rPr>
                <w:rFonts w:ascii="Calibri" w:eastAsia="Times New Roman" w:hAnsi="Calibri" w:cs="Calibri"/>
                <w:color w:val="000000"/>
                <w:sz w:val="20"/>
                <w:szCs w:val="20"/>
                <w:lang w:val="en-CA" w:eastAsia="en-CA"/>
              </w:rPr>
            </w:pPr>
            <w:r>
              <w:rPr>
                <w:rFonts w:ascii="Calibri" w:eastAsia="Times New Roman" w:hAnsi="Calibri" w:cs="Calibri"/>
                <w:color w:val="000000"/>
                <w:sz w:val="20"/>
                <w:szCs w:val="20"/>
                <w:lang w:val="en-CA" w:eastAsia="en-CA"/>
              </w:rPr>
              <w:t>Indus river stretch between Guddu and Sukkur barrages</w:t>
            </w:r>
            <w:r w:rsidR="0099240F">
              <w:rPr>
                <w:rFonts w:ascii="Calibri" w:eastAsia="Times New Roman" w:hAnsi="Calibri" w:cs="Calibri"/>
                <w:color w:val="000000"/>
                <w:sz w:val="20"/>
                <w:szCs w:val="20"/>
                <w:lang w:val="en-CA" w:eastAsia="en-CA"/>
              </w:rPr>
              <w:t xml:space="preserve"> with dolphin habitat</w:t>
            </w:r>
          </w:p>
        </w:tc>
      </w:tr>
      <w:tr w:rsidR="00470475" w:rsidRPr="00C60554" w14:paraId="4080B62C" w14:textId="4DF03B90" w:rsidTr="003D129E">
        <w:tc>
          <w:tcPr>
            <w:tcW w:w="704" w:type="dxa"/>
            <w:shd w:val="clear" w:color="auto" w:fill="auto"/>
            <w:noWrap/>
          </w:tcPr>
          <w:p w14:paraId="41434FE6" w14:textId="6CA64B61" w:rsidR="00470475" w:rsidRPr="00657CBC" w:rsidRDefault="00470475" w:rsidP="00C60554">
            <w:pPr>
              <w:spacing w:after="0"/>
              <w:jc w:val="right"/>
              <w:rPr>
                <w:rFonts w:ascii="Calibri" w:eastAsia="Times New Roman" w:hAnsi="Calibri" w:cs="Calibri"/>
                <w:color w:val="000000"/>
                <w:sz w:val="20"/>
                <w:szCs w:val="20"/>
                <w:lang w:val="en-CA" w:eastAsia="en-CA"/>
              </w:rPr>
            </w:pPr>
            <w:r w:rsidRPr="00C60554">
              <w:rPr>
                <w:rFonts w:ascii="Calibri" w:eastAsia="Times New Roman" w:hAnsi="Calibri" w:cs="Calibri"/>
                <w:color w:val="000000"/>
                <w:sz w:val="20"/>
                <w:szCs w:val="20"/>
                <w:lang w:val="en-CA" w:eastAsia="en-CA"/>
              </w:rPr>
              <w:t>3</w:t>
            </w:r>
          </w:p>
        </w:tc>
        <w:tc>
          <w:tcPr>
            <w:tcW w:w="2410" w:type="dxa"/>
            <w:shd w:val="clear" w:color="auto" w:fill="auto"/>
            <w:noWrap/>
            <w:hideMark/>
          </w:tcPr>
          <w:p w14:paraId="4E5CEF0A" w14:textId="77777777" w:rsidR="00470475" w:rsidRPr="00657CBC" w:rsidRDefault="00470475" w:rsidP="00C60554">
            <w:pPr>
              <w:spacing w:after="0"/>
              <w:jc w:val="left"/>
              <w:rPr>
                <w:rFonts w:ascii="Calibri" w:eastAsia="Times New Roman" w:hAnsi="Calibri" w:cs="Calibri"/>
                <w:color w:val="000000"/>
                <w:sz w:val="20"/>
                <w:szCs w:val="20"/>
                <w:lang w:val="en-CA" w:eastAsia="en-CA"/>
              </w:rPr>
            </w:pPr>
            <w:r w:rsidRPr="00657CBC">
              <w:rPr>
                <w:rFonts w:ascii="Calibri" w:eastAsia="Times New Roman" w:hAnsi="Calibri" w:cs="Calibri"/>
                <w:color w:val="000000"/>
                <w:sz w:val="20"/>
                <w:szCs w:val="20"/>
                <w:lang w:val="en-CA" w:eastAsia="en-CA"/>
              </w:rPr>
              <w:t>Indus Delta</w:t>
            </w:r>
          </w:p>
        </w:tc>
        <w:tc>
          <w:tcPr>
            <w:tcW w:w="2268" w:type="dxa"/>
            <w:shd w:val="clear" w:color="auto" w:fill="auto"/>
            <w:noWrap/>
            <w:hideMark/>
          </w:tcPr>
          <w:p w14:paraId="5E4B2D38" w14:textId="77777777" w:rsidR="00470475" w:rsidRPr="00657CBC" w:rsidRDefault="00470475" w:rsidP="00C60554">
            <w:pPr>
              <w:spacing w:after="0"/>
              <w:jc w:val="left"/>
              <w:rPr>
                <w:rFonts w:ascii="Calibri" w:eastAsia="Times New Roman" w:hAnsi="Calibri" w:cs="Calibri"/>
                <w:color w:val="000000"/>
                <w:sz w:val="20"/>
                <w:szCs w:val="20"/>
                <w:lang w:val="en-CA" w:eastAsia="en-CA"/>
              </w:rPr>
            </w:pPr>
            <w:r w:rsidRPr="00657CBC">
              <w:rPr>
                <w:rFonts w:ascii="Calibri" w:eastAsia="Times New Roman" w:hAnsi="Calibri" w:cs="Calibri"/>
                <w:color w:val="000000"/>
                <w:sz w:val="20"/>
                <w:szCs w:val="20"/>
                <w:lang w:val="en-CA" w:eastAsia="en-CA"/>
              </w:rPr>
              <w:t>Ramsar Site, Wetland of International Importance</w:t>
            </w:r>
          </w:p>
        </w:tc>
        <w:tc>
          <w:tcPr>
            <w:tcW w:w="1417" w:type="dxa"/>
            <w:shd w:val="clear" w:color="auto" w:fill="auto"/>
            <w:noWrap/>
          </w:tcPr>
          <w:p w14:paraId="5D19C3FD" w14:textId="1362CA32" w:rsidR="00470475" w:rsidRPr="00657CBC" w:rsidRDefault="00470475" w:rsidP="00C60554">
            <w:pPr>
              <w:spacing w:after="0"/>
              <w:jc w:val="left"/>
              <w:rPr>
                <w:rFonts w:ascii="Calibri" w:eastAsia="Times New Roman" w:hAnsi="Calibri" w:cs="Calibri"/>
                <w:color w:val="000000"/>
                <w:sz w:val="20"/>
                <w:szCs w:val="20"/>
                <w:lang w:val="en-CA" w:eastAsia="en-CA"/>
              </w:rPr>
            </w:pPr>
          </w:p>
        </w:tc>
        <w:tc>
          <w:tcPr>
            <w:tcW w:w="2552" w:type="dxa"/>
          </w:tcPr>
          <w:p w14:paraId="1429D390" w14:textId="67D909EC" w:rsidR="00470475" w:rsidRPr="00657CBC" w:rsidRDefault="00C55CF7" w:rsidP="00C60554">
            <w:pPr>
              <w:spacing w:after="0"/>
              <w:jc w:val="left"/>
              <w:rPr>
                <w:rFonts w:ascii="Calibri" w:eastAsia="Times New Roman" w:hAnsi="Calibri" w:cs="Calibri"/>
                <w:color w:val="000000"/>
                <w:sz w:val="20"/>
                <w:szCs w:val="20"/>
                <w:lang w:val="en-CA" w:eastAsia="en-CA"/>
              </w:rPr>
            </w:pPr>
            <w:r>
              <w:rPr>
                <w:rFonts w:ascii="Calibri" w:eastAsia="Times New Roman" w:hAnsi="Calibri" w:cs="Calibri"/>
                <w:color w:val="000000"/>
                <w:sz w:val="20"/>
                <w:szCs w:val="20"/>
                <w:lang w:val="en-CA" w:eastAsia="en-CA"/>
              </w:rPr>
              <w:t>Mangrove and delta ecosystem</w:t>
            </w:r>
          </w:p>
        </w:tc>
      </w:tr>
      <w:tr w:rsidR="00470475" w:rsidRPr="00C60554" w14:paraId="44A75916" w14:textId="64C1EB68" w:rsidTr="003D129E">
        <w:tc>
          <w:tcPr>
            <w:tcW w:w="704" w:type="dxa"/>
            <w:shd w:val="clear" w:color="auto" w:fill="auto"/>
            <w:noWrap/>
          </w:tcPr>
          <w:p w14:paraId="24D99A17" w14:textId="48ECE27E" w:rsidR="00470475" w:rsidRPr="00657CBC" w:rsidRDefault="00470475" w:rsidP="00C60554">
            <w:pPr>
              <w:spacing w:after="0"/>
              <w:jc w:val="right"/>
              <w:rPr>
                <w:rFonts w:ascii="Calibri" w:eastAsia="Times New Roman" w:hAnsi="Calibri" w:cs="Calibri"/>
                <w:color w:val="000000"/>
                <w:sz w:val="20"/>
                <w:szCs w:val="20"/>
                <w:lang w:val="en-CA" w:eastAsia="en-CA"/>
              </w:rPr>
            </w:pPr>
            <w:r w:rsidRPr="00C60554">
              <w:rPr>
                <w:rFonts w:ascii="Calibri" w:eastAsia="Times New Roman" w:hAnsi="Calibri" w:cs="Calibri"/>
                <w:color w:val="000000"/>
                <w:sz w:val="20"/>
                <w:szCs w:val="20"/>
                <w:lang w:val="en-CA" w:eastAsia="en-CA"/>
              </w:rPr>
              <w:t>4</w:t>
            </w:r>
          </w:p>
        </w:tc>
        <w:tc>
          <w:tcPr>
            <w:tcW w:w="2410" w:type="dxa"/>
            <w:shd w:val="clear" w:color="auto" w:fill="auto"/>
            <w:noWrap/>
            <w:hideMark/>
          </w:tcPr>
          <w:p w14:paraId="4AF9319B" w14:textId="77777777" w:rsidR="00470475" w:rsidRPr="00657CBC" w:rsidRDefault="00470475" w:rsidP="00C60554">
            <w:pPr>
              <w:spacing w:after="0"/>
              <w:jc w:val="left"/>
              <w:rPr>
                <w:rFonts w:ascii="Calibri" w:eastAsia="Times New Roman" w:hAnsi="Calibri" w:cs="Calibri"/>
                <w:color w:val="000000"/>
                <w:sz w:val="20"/>
                <w:szCs w:val="20"/>
                <w:lang w:val="en-CA" w:eastAsia="en-CA"/>
              </w:rPr>
            </w:pPr>
            <w:r w:rsidRPr="00657CBC">
              <w:rPr>
                <w:rFonts w:ascii="Calibri" w:eastAsia="Times New Roman" w:hAnsi="Calibri" w:cs="Calibri"/>
                <w:color w:val="000000"/>
                <w:sz w:val="20"/>
                <w:szCs w:val="20"/>
                <w:lang w:val="en-CA" w:eastAsia="en-CA"/>
              </w:rPr>
              <w:t>Drigh Lake</w:t>
            </w:r>
          </w:p>
        </w:tc>
        <w:tc>
          <w:tcPr>
            <w:tcW w:w="2268" w:type="dxa"/>
            <w:shd w:val="clear" w:color="auto" w:fill="auto"/>
            <w:noWrap/>
            <w:hideMark/>
          </w:tcPr>
          <w:p w14:paraId="54F0EB90" w14:textId="77777777" w:rsidR="00470475" w:rsidRPr="00657CBC" w:rsidRDefault="00470475" w:rsidP="00C60554">
            <w:pPr>
              <w:spacing w:after="0"/>
              <w:jc w:val="left"/>
              <w:rPr>
                <w:rFonts w:ascii="Calibri" w:eastAsia="Times New Roman" w:hAnsi="Calibri" w:cs="Calibri"/>
                <w:color w:val="000000"/>
                <w:sz w:val="20"/>
                <w:szCs w:val="20"/>
                <w:lang w:val="en-CA" w:eastAsia="en-CA"/>
              </w:rPr>
            </w:pPr>
            <w:r w:rsidRPr="00657CBC">
              <w:rPr>
                <w:rFonts w:ascii="Calibri" w:eastAsia="Times New Roman" w:hAnsi="Calibri" w:cs="Calibri"/>
                <w:color w:val="000000"/>
                <w:sz w:val="20"/>
                <w:szCs w:val="20"/>
                <w:lang w:val="en-CA" w:eastAsia="en-CA"/>
              </w:rPr>
              <w:t>Ramsar Site, Wetland of International Importance</w:t>
            </w:r>
          </w:p>
        </w:tc>
        <w:tc>
          <w:tcPr>
            <w:tcW w:w="1417" w:type="dxa"/>
            <w:shd w:val="clear" w:color="auto" w:fill="auto"/>
            <w:noWrap/>
          </w:tcPr>
          <w:p w14:paraId="5388DD87" w14:textId="390E111D" w:rsidR="00470475" w:rsidRPr="00657CBC" w:rsidRDefault="00137EEF" w:rsidP="00C60554">
            <w:pPr>
              <w:spacing w:after="0"/>
              <w:jc w:val="left"/>
              <w:rPr>
                <w:rFonts w:ascii="Calibri" w:eastAsia="Times New Roman" w:hAnsi="Calibri" w:cs="Calibri"/>
                <w:color w:val="000000"/>
                <w:sz w:val="20"/>
                <w:szCs w:val="20"/>
                <w:lang w:val="en-CA" w:eastAsia="en-CA"/>
              </w:rPr>
            </w:pPr>
            <w:r w:rsidRPr="00CC1210">
              <w:rPr>
                <w:rFonts w:ascii="Calibri" w:eastAsia="Times New Roman" w:hAnsi="Calibri" w:cs="Calibri"/>
                <w:color w:val="000000"/>
                <w:sz w:val="20"/>
                <w:szCs w:val="20"/>
                <w:lang w:val="en-CA" w:eastAsia="en-CA"/>
              </w:rPr>
              <w:t>IV</w:t>
            </w:r>
          </w:p>
        </w:tc>
        <w:tc>
          <w:tcPr>
            <w:tcW w:w="2552" w:type="dxa"/>
          </w:tcPr>
          <w:p w14:paraId="7E70DD4D" w14:textId="0AFB09BB" w:rsidR="00470475" w:rsidRPr="00657CBC" w:rsidRDefault="001B0425" w:rsidP="00C60554">
            <w:pPr>
              <w:spacing w:after="0"/>
              <w:jc w:val="left"/>
              <w:rPr>
                <w:rFonts w:ascii="Calibri" w:eastAsia="Times New Roman" w:hAnsi="Calibri" w:cs="Calibri"/>
                <w:color w:val="000000"/>
                <w:sz w:val="20"/>
                <w:szCs w:val="20"/>
                <w:lang w:val="en-CA" w:eastAsia="en-CA"/>
              </w:rPr>
            </w:pPr>
            <w:r w:rsidRPr="001B0425">
              <w:rPr>
                <w:rFonts w:ascii="Calibri" w:eastAsia="Times New Roman" w:hAnsi="Calibri" w:cs="Calibri"/>
                <w:color w:val="000000"/>
                <w:sz w:val="20"/>
                <w:szCs w:val="20"/>
                <w:lang w:val="en-CA" w:eastAsia="en-CA"/>
              </w:rPr>
              <w:t>A small, slightly brackish lake with extensive reed marshes and rich aquatic vegetation situated in the Indus floodplain.</w:t>
            </w:r>
            <w:r>
              <w:rPr>
                <w:rFonts w:ascii="Calibri" w:eastAsia="Times New Roman" w:hAnsi="Calibri" w:cs="Calibri"/>
                <w:color w:val="000000"/>
                <w:sz w:val="20"/>
                <w:szCs w:val="20"/>
                <w:lang w:val="en-CA" w:eastAsia="en-CA"/>
              </w:rPr>
              <w:t xml:space="preserve"> An important bird breeding area</w:t>
            </w:r>
            <w:r w:rsidR="00091255">
              <w:rPr>
                <w:rFonts w:ascii="Calibri" w:eastAsia="Times New Roman" w:hAnsi="Calibri" w:cs="Calibri"/>
                <w:color w:val="000000"/>
                <w:sz w:val="20"/>
                <w:szCs w:val="20"/>
                <w:lang w:val="en-CA" w:eastAsia="en-CA"/>
              </w:rPr>
              <w:t xml:space="preserve">. Located in </w:t>
            </w:r>
            <w:r w:rsidR="00091255" w:rsidRPr="00091255">
              <w:rPr>
                <w:rFonts w:ascii="Calibri" w:eastAsia="Times New Roman" w:hAnsi="Calibri" w:cs="Calibri"/>
                <w:color w:val="000000"/>
                <w:sz w:val="20"/>
                <w:szCs w:val="20"/>
                <w:lang w:val="en-CA" w:eastAsia="en-CA"/>
              </w:rPr>
              <w:t>Qambar Shahdadkot Distric</w:t>
            </w:r>
            <w:r w:rsidR="00091255">
              <w:rPr>
                <w:rFonts w:ascii="Calibri" w:eastAsia="Times New Roman" w:hAnsi="Calibri" w:cs="Calibri"/>
                <w:color w:val="000000"/>
                <w:sz w:val="20"/>
                <w:szCs w:val="20"/>
                <w:lang w:val="en-CA" w:eastAsia="en-CA"/>
              </w:rPr>
              <w:t>t</w:t>
            </w:r>
          </w:p>
        </w:tc>
      </w:tr>
      <w:tr w:rsidR="00470475" w:rsidRPr="00C60554" w14:paraId="00B863F2" w14:textId="374DA431" w:rsidTr="003D129E">
        <w:tc>
          <w:tcPr>
            <w:tcW w:w="704" w:type="dxa"/>
            <w:shd w:val="clear" w:color="auto" w:fill="auto"/>
            <w:noWrap/>
          </w:tcPr>
          <w:p w14:paraId="6311810C" w14:textId="42B9C714" w:rsidR="00470475" w:rsidRPr="00657CBC" w:rsidRDefault="00470475" w:rsidP="00C60554">
            <w:pPr>
              <w:spacing w:after="0"/>
              <w:jc w:val="right"/>
              <w:rPr>
                <w:rFonts w:ascii="Calibri" w:eastAsia="Times New Roman" w:hAnsi="Calibri" w:cs="Calibri"/>
                <w:color w:val="000000"/>
                <w:sz w:val="20"/>
                <w:szCs w:val="20"/>
                <w:lang w:val="en-CA" w:eastAsia="en-CA"/>
              </w:rPr>
            </w:pPr>
            <w:r w:rsidRPr="00C60554">
              <w:rPr>
                <w:rFonts w:ascii="Calibri" w:eastAsia="Times New Roman" w:hAnsi="Calibri" w:cs="Calibri"/>
                <w:color w:val="000000"/>
                <w:sz w:val="20"/>
                <w:szCs w:val="20"/>
                <w:lang w:val="en-CA" w:eastAsia="en-CA"/>
              </w:rPr>
              <w:t>5</w:t>
            </w:r>
          </w:p>
        </w:tc>
        <w:tc>
          <w:tcPr>
            <w:tcW w:w="2410" w:type="dxa"/>
            <w:shd w:val="clear" w:color="auto" w:fill="auto"/>
            <w:noWrap/>
            <w:hideMark/>
          </w:tcPr>
          <w:p w14:paraId="3190A451" w14:textId="77777777" w:rsidR="00470475" w:rsidRPr="00657CBC" w:rsidRDefault="00470475" w:rsidP="00C60554">
            <w:pPr>
              <w:spacing w:after="0"/>
              <w:jc w:val="left"/>
              <w:rPr>
                <w:rFonts w:ascii="Calibri" w:eastAsia="Times New Roman" w:hAnsi="Calibri" w:cs="Calibri"/>
                <w:color w:val="000000"/>
                <w:sz w:val="20"/>
                <w:szCs w:val="20"/>
                <w:lang w:val="en-CA" w:eastAsia="en-CA"/>
              </w:rPr>
            </w:pPr>
            <w:r w:rsidRPr="00657CBC">
              <w:rPr>
                <w:rFonts w:ascii="Calibri" w:eastAsia="Times New Roman" w:hAnsi="Calibri" w:cs="Calibri"/>
                <w:color w:val="000000"/>
                <w:sz w:val="20"/>
                <w:szCs w:val="20"/>
                <w:lang w:val="en-CA" w:eastAsia="en-CA"/>
              </w:rPr>
              <w:t>Haleji Lake</w:t>
            </w:r>
          </w:p>
        </w:tc>
        <w:tc>
          <w:tcPr>
            <w:tcW w:w="2268" w:type="dxa"/>
            <w:shd w:val="clear" w:color="auto" w:fill="auto"/>
            <w:noWrap/>
            <w:hideMark/>
          </w:tcPr>
          <w:p w14:paraId="14FC940A" w14:textId="77777777" w:rsidR="00470475" w:rsidRPr="00657CBC" w:rsidRDefault="00470475" w:rsidP="00C60554">
            <w:pPr>
              <w:spacing w:after="0"/>
              <w:jc w:val="left"/>
              <w:rPr>
                <w:rFonts w:ascii="Calibri" w:eastAsia="Times New Roman" w:hAnsi="Calibri" w:cs="Calibri"/>
                <w:color w:val="000000"/>
                <w:sz w:val="20"/>
                <w:szCs w:val="20"/>
                <w:lang w:val="en-CA" w:eastAsia="en-CA"/>
              </w:rPr>
            </w:pPr>
            <w:r w:rsidRPr="00657CBC">
              <w:rPr>
                <w:rFonts w:ascii="Calibri" w:eastAsia="Times New Roman" w:hAnsi="Calibri" w:cs="Calibri"/>
                <w:color w:val="000000"/>
                <w:sz w:val="20"/>
                <w:szCs w:val="20"/>
                <w:lang w:val="en-CA" w:eastAsia="en-CA"/>
              </w:rPr>
              <w:t>Ramsar Site, Wetland of International Importance</w:t>
            </w:r>
          </w:p>
        </w:tc>
        <w:tc>
          <w:tcPr>
            <w:tcW w:w="1417" w:type="dxa"/>
            <w:shd w:val="clear" w:color="auto" w:fill="auto"/>
            <w:noWrap/>
          </w:tcPr>
          <w:p w14:paraId="75ACC96D" w14:textId="52286192" w:rsidR="00470475" w:rsidRPr="00657CBC" w:rsidRDefault="00470475" w:rsidP="00C60554">
            <w:pPr>
              <w:spacing w:after="0"/>
              <w:jc w:val="left"/>
              <w:rPr>
                <w:rFonts w:ascii="Calibri" w:eastAsia="Times New Roman" w:hAnsi="Calibri" w:cs="Calibri"/>
                <w:color w:val="000000"/>
                <w:sz w:val="20"/>
                <w:szCs w:val="20"/>
                <w:lang w:val="en-CA" w:eastAsia="en-CA"/>
              </w:rPr>
            </w:pPr>
          </w:p>
        </w:tc>
        <w:tc>
          <w:tcPr>
            <w:tcW w:w="2552" w:type="dxa"/>
          </w:tcPr>
          <w:p w14:paraId="38A0AF9D" w14:textId="0C039616" w:rsidR="00470475" w:rsidRPr="00657CBC" w:rsidRDefault="00B3091D" w:rsidP="00C60554">
            <w:pPr>
              <w:spacing w:after="0"/>
              <w:jc w:val="left"/>
              <w:rPr>
                <w:rFonts w:ascii="Calibri" w:eastAsia="Times New Roman" w:hAnsi="Calibri" w:cs="Calibri"/>
                <w:color w:val="000000"/>
                <w:sz w:val="20"/>
                <w:szCs w:val="20"/>
                <w:lang w:val="en-CA" w:eastAsia="en-CA"/>
              </w:rPr>
            </w:pPr>
            <w:r w:rsidRPr="00B3091D">
              <w:rPr>
                <w:rFonts w:ascii="Calibri" w:eastAsia="Times New Roman" w:hAnsi="Calibri" w:cs="Calibri"/>
                <w:color w:val="000000"/>
                <w:sz w:val="20"/>
                <w:szCs w:val="20"/>
                <w:lang w:val="en-CA" w:eastAsia="en-CA"/>
              </w:rPr>
              <w:t>An artificial freshwater lake with fluctuating water levels, fringed by brackish seepage lagoons and supporting abundant aquatic vegetation. One of the most important breeding, staging and wintering areas for waterbirds</w:t>
            </w:r>
            <w:r w:rsidR="00D60885">
              <w:rPr>
                <w:rFonts w:ascii="Calibri" w:eastAsia="Times New Roman" w:hAnsi="Calibri" w:cs="Calibri"/>
                <w:color w:val="000000"/>
                <w:sz w:val="20"/>
                <w:szCs w:val="20"/>
                <w:lang w:val="en-CA" w:eastAsia="en-CA"/>
              </w:rPr>
              <w:t>. Located in Thatta district</w:t>
            </w:r>
          </w:p>
        </w:tc>
      </w:tr>
      <w:tr w:rsidR="00470475" w:rsidRPr="00C60554" w14:paraId="3F42C374" w14:textId="58411C30" w:rsidTr="003D129E">
        <w:tc>
          <w:tcPr>
            <w:tcW w:w="704" w:type="dxa"/>
            <w:shd w:val="clear" w:color="auto" w:fill="auto"/>
            <w:noWrap/>
          </w:tcPr>
          <w:p w14:paraId="3CDEEC71" w14:textId="6C1712CB" w:rsidR="00470475" w:rsidRPr="00657CBC" w:rsidRDefault="00470475" w:rsidP="00C60554">
            <w:pPr>
              <w:spacing w:after="0"/>
              <w:jc w:val="right"/>
              <w:rPr>
                <w:rFonts w:ascii="Calibri" w:eastAsia="Times New Roman" w:hAnsi="Calibri" w:cs="Calibri"/>
                <w:color w:val="000000"/>
                <w:sz w:val="20"/>
                <w:szCs w:val="20"/>
                <w:lang w:val="en-CA" w:eastAsia="en-CA"/>
              </w:rPr>
            </w:pPr>
            <w:r w:rsidRPr="00C60554">
              <w:rPr>
                <w:rFonts w:ascii="Calibri" w:eastAsia="Times New Roman" w:hAnsi="Calibri" w:cs="Calibri"/>
                <w:color w:val="000000"/>
                <w:sz w:val="20"/>
                <w:szCs w:val="20"/>
                <w:lang w:val="en-CA" w:eastAsia="en-CA"/>
              </w:rPr>
              <w:t>6</w:t>
            </w:r>
          </w:p>
        </w:tc>
        <w:tc>
          <w:tcPr>
            <w:tcW w:w="2410" w:type="dxa"/>
            <w:shd w:val="clear" w:color="auto" w:fill="auto"/>
            <w:noWrap/>
            <w:hideMark/>
          </w:tcPr>
          <w:p w14:paraId="4F21875D" w14:textId="77777777" w:rsidR="00470475" w:rsidRPr="00657CBC" w:rsidRDefault="00470475" w:rsidP="00C60554">
            <w:pPr>
              <w:spacing w:after="0"/>
              <w:jc w:val="left"/>
              <w:rPr>
                <w:rFonts w:ascii="Calibri" w:eastAsia="Times New Roman" w:hAnsi="Calibri" w:cs="Calibri"/>
                <w:color w:val="000000"/>
                <w:sz w:val="20"/>
                <w:szCs w:val="20"/>
                <w:lang w:val="en-CA" w:eastAsia="en-CA"/>
              </w:rPr>
            </w:pPr>
            <w:r w:rsidRPr="00657CBC">
              <w:rPr>
                <w:rFonts w:ascii="Calibri" w:eastAsia="Times New Roman" w:hAnsi="Calibri" w:cs="Calibri"/>
                <w:color w:val="000000"/>
                <w:sz w:val="20"/>
                <w:szCs w:val="20"/>
                <w:lang w:val="en-CA" w:eastAsia="en-CA"/>
              </w:rPr>
              <w:t>Kinjhar (Kalri) Lake</w:t>
            </w:r>
          </w:p>
        </w:tc>
        <w:tc>
          <w:tcPr>
            <w:tcW w:w="2268" w:type="dxa"/>
            <w:shd w:val="clear" w:color="auto" w:fill="auto"/>
            <w:noWrap/>
            <w:hideMark/>
          </w:tcPr>
          <w:p w14:paraId="5452D7B2" w14:textId="77777777" w:rsidR="00470475" w:rsidRPr="00657CBC" w:rsidRDefault="00470475" w:rsidP="00C60554">
            <w:pPr>
              <w:spacing w:after="0"/>
              <w:jc w:val="left"/>
              <w:rPr>
                <w:rFonts w:ascii="Calibri" w:eastAsia="Times New Roman" w:hAnsi="Calibri" w:cs="Calibri"/>
                <w:color w:val="000000"/>
                <w:sz w:val="20"/>
                <w:szCs w:val="20"/>
                <w:lang w:val="en-CA" w:eastAsia="en-CA"/>
              </w:rPr>
            </w:pPr>
            <w:r w:rsidRPr="00657CBC">
              <w:rPr>
                <w:rFonts w:ascii="Calibri" w:eastAsia="Times New Roman" w:hAnsi="Calibri" w:cs="Calibri"/>
                <w:color w:val="000000"/>
                <w:sz w:val="20"/>
                <w:szCs w:val="20"/>
                <w:lang w:val="en-CA" w:eastAsia="en-CA"/>
              </w:rPr>
              <w:t>Ramsar Site, Wetland of International Importance</w:t>
            </w:r>
          </w:p>
        </w:tc>
        <w:tc>
          <w:tcPr>
            <w:tcW w:w="1417" w:type="dxa"/>
            <w:shd w:val="clear" w:color="auto" w:fill="auto"/>
            <w:noWrap/>
          </w:tcPr>
          <w:p w14:paraId="79013B09" w14:textId="437121AA" w:rsidR="00470475" w:rsidRPr="00657CBC" w:rsidRDefault="00107994" w:rsidP="00C60554">
            <w:pPr>
              <w:spacing w:after="0"/>
              <w:jc w:val="left"/>
              <w:rPr>
                <w:rFonts w:ascii="Calibri" w:eastAsia="Times New Roman" w:hAnsi="Calibri" w:cs="Calibri"/>
                <w:color w:val="000000"/>
                <w:sz w:val="20"/>
                <w:szCs w:val="20"/>
                <w:lang w:val="en-CA" w:eastAsia="en-CA"/>
              </w:rPr>
            </w:pPr>
            <w:r w:rsidRPr="00CC1210">
              <w:rPr>
                <w:rFonts w:ascii="Calibri" w:eastAsia="Times New Roman" w:hAnsi="Calibri" w:cs="Calibri"/>
                <w:color w:val="000000"/>
                <w:sz w:val="20"/>
                <w:szCs w:val="20"/>
                <w:lang w:val="en-CA" w:eastAsia="en-CA"/>
              </w:rPr>
              <w:t>IV</w:t>
            </w:r>
          </w:p>
        </w:tc>
        <w:tc>
          <w:tcPr>
            <w:tcW w:w="2552" w:type="dxa"/>
          </w:tcPr>
          <w:p w14:paraId="54E34F1B" w14:textId="114C7DC8" w:rsidR="00470475" w:rsidRPr="00657CBC" w:rsidRDefault="004D6A30" w:rsidP="00C60554">
            <w:pPr>
              <w:spacing w:after="0"/>
              <w:jc w:val="left"/>
              <w:rPr>
                <w:rFonts w:ascii="Calibri" w:eastAsia="Times New Roman" w:hAnsi="Calibri" w:cs="Calibri"/>
                <w:color w:val="000000"/>
                <w:sz w:val="20"/>
                <w:szCs w:val="20"/>
                <w:lang w:val="en-CA" w:eastAsia="en-CA"/>
              </w:rPr>
            </w:pPr>
            <w:r>
              <w:rPr>
                <w:rFonts w:ascii="Calibri" w:eastAsia="Times New Roman" w:hAnsi="Calibri" w:cs="Calibri"/>
                <w:color w:val="000000"/>
                <w:sz w:val="20"/>
                <w:szCs w:val="20"/>
                <w:lang w:val="en-CA" w:eastAsia="en-CA"/>
              </w:rPr>
              <w:t xml:space="preserve">A freshwater lake on Indus floodplain. </w:t>
            </w:r>
            <w:r w:rsidR="00EB30DC" w:rsidRPr="00B3091D">
              <w:rPr>
                <w:rFonts w:ascii="Calibri" w:eastAsia="Times New Roman" w:hAnsi="Calibri" w:cs="Calibri"/>
                <w:color w:val="000000"/>
                <w:sz w:val="20"/>
                <w:szCs w:val="20"/>
                <w:lang w:val="en-CA" w:eastAsia="en-CA"/>
              </w:rPr>
              <w:t>important breeding, staging and wintering areas for waterbirds</w:t>
            </w:r>
            <w:r w:rsidR="00886D79">
              <w:rPr>
                <w:rFonts w:ascii="Calibri" w:eastAsia="Times New Roman" w:hAnsi="Calibri" w:cs="Calibri"/>
                <w:color w:val="000000"/>
                <w:sz w:val="20"/>
                <w:szCs w:val="20"/>
                <w:lang w:val="en-CA" w:eastAsia="en-CA"/>
              </w:rPr>
              <w:t>. Located in Thatta district</w:t>
            </w:r>
          </w:p>
        </w:tc>
      </w:tr>
      <w:tr w:rsidR="00470475" w:rsidRPr="00C60554" w14:paraId="79C76F10" w14:textId="3C8E64E7" w:rsidTr="003D129E">
        <w:tc>
          <w:tcPr>
            <w:tcW w:w="704" w:type="dxa"/>
            <w:shd w:val="clear" w:color="auto" w:fill="auto"/>
            <w:noWrap/>
          </w:tcPr>
          <w:p w14:paraId="5DED5113" w14:textId="34708046" w:rsidR="00470475" w:rsidRPr="00C60554" w:rsidRDefault="00470475" w:rsidP="00C60554">
            <w:pPr>
              <w:spacing w:after="0"/>
              <w:jc w:val="right"/>
              <w:rPr>
                <w:rFonts w:ascii="Calibri" w:eastAsia="Times New Roman" w:hAnsi="Calibri" w:cs="Calibri"/>
                <w:b/>
                <w:bCs/>
                <w:color w:val="000000"/>
                <w:sz w:val="20"/>
                <w:szCs w:val="20"/>
                <w:lang w:val="en-CA" w:eastAsia="en-CA"/>
              </w:rPr>
            </w:pPr>
            <w:r w:rsidRPr="00C60554">
              <w:rPr>
                <w:rFonts w:ascii="Calibri" w:eastAsia="Times New Roman" w:hAnsi="Calibri" w:cs="Calibri"/>
                <w:b/>
                <w:bCs/>
                <w:color w:val="000000"/>
                <w:sz w:val="20"/>
                <w:szCs w:val="20"/>
                <w:lang w:val="en-CA" w:eastAsia="en-CA"/>
              </w:rPr>
              <w:t>B</w:t>
            </w:r>
          </w:p>
        </w:tc>
        <w:tc>
          <w:tcPr>
            <w:tcW w:w="2410" w:type="dxa"/>
            <w:shd w:val="clear" w:color="auto" w:fill="auto"/>
            <w:noWrap/>
          </w:tcPr>
          <w:p w14:paraId="744C2775" w14:textId="15949BB9" w:rsidR="00470475" w:rsidRPr="00C60554" w:rsidRDefault="00470475" w:rsidP="00C60554">
            <w:pPr>
              <w:spacing w:after="0"/>
              <w:jc w:val="left"/>
              <w:rPr>
                <w:rFonts w:ascii="Calibri" w:eastAsia="Times New Roman" w:hAnsi="Calibri" w:cs="Calibri"/>
                <w:b/>
                <w:bCs/>
                <w:color w:val="000000"/>
                <w:sz w:val="20"/>
                <w:szCs w:val="20"/>
                <w:lang w:val="en-CA" w:eastAsia="en-CA"/>
              </w:rPr>
            </w:pPr>
            <w:r w:rsidRPr="00C60554">
              <w:rPr>
                <w:rFonts w:ascii="Calibri" w:eastAsia="Times New Roman" w:hAnsi="Calibri" w:cs="Calibri"/>
                <w:b/>
                <w:bCs/>
                <w:color w:val="000000"/>
                <w:sz w:val="20"/>
                <w:szCs w:val="20"/>
                <w:lang w:val="en-CA" w:eastAsia="en-CA"/>
              </w:rPr>
              <w:t>National Importance</w:t>
            </w:r>
          </w:p>
        </w:tc>
        <w:tc>
          <w:tcPr>
            <w:tcW w:w="2268" w:type="dxa"/>
            <w:shd w:val="clear" w:color="auto" w:fill="auto"/>
            <w:noWrap/>
          </w:tcPr>
          <w:p w14:paraId="2892A060" w14:textId="77777777" w:rsidR="00470475" w:rsidRPr="00C60554" w:rsidRDefault="00470475" w:rsidP="00C60554">
            <w:pPr>
              <w:spacing w:after="0"/>
              <w:jc w:val="left"/>
              <w:rPr>
                <w:rFonts w:ascii="Calibri" w:eastAsia="Times New Roman" w:hAnsi="Calibri" w:cs="Calibri"/>
                <w:b/>
                <w:bCs/>
                <w:color w:val="000000"/>
                <w:sz w:val="20"/>
                <w:szCs w:val="20"/>
                <w:lang w:val="en-CA" w:eastAsia="en-CA"/>
              </w:rPr>
            </w:pPr>
          </w:p>
        </w:tc>
        <w:tc>
          <w:tcPr>
            <w:tcW w:w="1417" w:type="dxa"/>
            <w:shd w:val="clear" w:color="auto" w:fill="auto"/>
            <w:noWrap/>
          </w:tcPr>
          <w:p w14:paraId="1C1F59DF" w14:textId="77777777" w:rsidR="00470475" w:rsidRPr="00C60554" w:rsidRDefault="00470475" w:rsidP="00C60554">
            <w:pPr>
              <w:spacing w:after="0"/>
              <w:jc w:val="left"/>
              <w:rPr>
                <w:rFonts w:ascii="Calibri" w:eastAsia="Times New Roman" w:hAnsi="Calibri" w:cs="Calibri"/>
                <w:b/>
                <w:bCs/>
                <w:color w:val="000000"/>
                <w:sz w:val="20"/>
                <w:szCs w:val="20"/>
                <w:lang w:val="en-CA" w:eastAsia="en-CA"/>
              </w:rPr>
            </w:pPr>
          </w:p>
        </w:tc>
        <w:tc>
          <w:tcPr>
            <w:tcW w:w="2552" w:type="dxa"/>
          </w:tcPr>
          <w:p w14:paraId="3DC1B641" w14:textId="77777777" w:rsidR="00470475" w:rsidRPr="00C60554" w:rsidRDefault="00470475" w:rsidP="00C60554">
            <w:pPr>
              <w:spacing w:after="0"/>
              <w:jc w:val="left"/>
              <w:rPr>
                <w:rFonts w:ascii="Calibri" w:eastAsia="Times New Roman" w:hAnsi="Calibri" w:cs="Calibri"/>
                <w:b/>
                <w:bCs/>
                <w:color w:val="000000"/>
                <w:sz w:val="20"/>
                <w:szCs w:val="20"/>
                <w:lang w:val="en-CA" w:eastAsia="en-CA"/>
              </w:rPr>
            </w:pPr>
          </w:p>
        </w:tc>
      </w:tr>
      <w:tr w:rsidR="00470475" w:rsidRPr="00C60554" w14:paraId="3C5335C2" w14:textId="487DDC32" w:rsidTr="003D129E">
        <w:tc>
          <w:tcPr>
            <w:tcW w:w="704" w:type="dxa"/>
            <w:shd w:val="clear" w:color="auto" w:fill="auto"/>
            <w:noWrap/>
          </w:tcPr>
          <w:p w14:paraId="4F8F6D42" w14:textId="03DAC130" w:rsidR="00470475" w:rsidRPr="00C60554" w:rsidRDefault="00470475" w:rsidP="00C60554">
            <w:pPr>
              <w:spacing w:after="0"/>
              <w:jc w:val="right"/>
              <w:rPr>
                <w:rFonts w:ascii="Calibri" w:eastAsia="Times New Roman" w:hAnsi="Calibri" w:cs="Calibri"/>
                <w:color w:val="000000"/>
                <w:sz w:val="20"/>
                <w:szCs w:val="20"/>
                <w:lang w:val="en-CA" w:eastAsia="en-CA"/>
              </w:rPr>
            </w:pPr>
            <w:r w:rsidRPr="00C60554">
              <w:rPr>
                <w:rFonts w:ascii="Calibri" w:eastAsia="Times New Roman" w:hAnsi="Calibri" w:cs="Calibri"/>
                <w:color w:val="000000"/>
                <w:sz w:val="20"/>
                <w:szCs w:val="20"/>
                <w:lang w:val="en-CA" w:eastAsia="en-CA"/>
              </w:rPr>
              <w:t>1</w:t>
            </w:r>
          </w:p>
        </w:tc>
        <w:tc>
          <w:tcPr>
            <w:tcW w:w="2410" w:type="dxa"/>
            <w:shd w:val="clear" w:color="auto" w:fill="auto"/>
            <w:noWrap/>
          </w:tcPr>
          <w:p w14:paraId="4C5F6E7E" w14:textId="7A32085B" w:rsidR="00470475" w:rsidRPr="00C60554" w:rsidRDefault="00470475" w:rsidP="00C60554">
            <w:pPr>
              <w:spacing w:after="0"/>
              <w:jc w:val="left"/>
              <w:rPr>
                <w:rFonts w:ascii="Calibri" w:eastAsia="Times New Roman" w:hAnsi="Calibri" w:cs="Calibri"/>
                <w:color w:val="000000"/>
                <w:sz w:val="20"/>
                <w:szCs w:val="20"/>
                <w:lang w:val="en-CA" w:eastAsia="en-CA"/>
              </w:rPr>
            </w:pPr>
            <w:r w:rsidRPr="00CC1210">
              <w:rPr>
                <w:rFonts w:ascii="Calibri" w:eastAsia="Times New Roman" w:hAnsi="Calibri" w:cs="Calibri"/>
                <w:color w:val="000000"/>
                <w:sz w:val="20"/>
                <w:szCs w:val="20"/>
                <w:lang w:val="en-CA" w:eastAsia="en-CA"/>
              </w:rPr>
              <w:t>Takkar</w:t>
            </w:r>
          </w:p>
        </w:tc>
        <w:tc>
          <w:tcPr>
            <w:tcW w:w="2268" w:type="dxa"/>
            <w:shd w:val="clear" w:color="auto" w:fill="auto"/>
            <w:noWrap/>
          </w:tcPr>
          <w:p w14:paraId="041EB8BC" w14:textId="6C77748E" w:rsidR="00470475" w:rsidRPr="00C60554" w:rsidRDefault="00470475" w:rsidP="00C60554">
            <w:pPr>
              <w:spacing w:after="0"/>
              <w:jc w:val="left"/>
              <w:rPr>
                <w:rFonts w:ascii="Calibri" w:eastAsia="Times New Roman" w:hAnsi="Calibri" w:cs="Calibri"/>
                <w:color w:val="000000"/>
                <w:sz w:val="20"/>
                <w:szCs w:val="20"/>
                <w:lang w:val="en-CA" w:eastAsia="en-CA"/>
              </w:rPr>
            </w:pPr>
            <w:r w:rsidRPr="00CC1210">
              <w:rPr>
                <w:rFonts w:ascii="Calibri" w:eastAsia="Times New Roman" w:hAnsi="Calibri" w:cs="Calibri"/>
                <w:color w:val="000000"/>
                <w:sz w:val="20"/>
                <w:szCs w:val="20"/>
                <w:lang w:val="en-CA" w:eastAsia="en-CA"/>
              </w:rPr>
              <w:t>Wildlife Sanctuary</w:t>
            </w:r>
          </w:p>
        </w:tc>
        <w:tc>
          <w:tcPr>
            <w:tcW w:w="1417" w:type="dxa"/>
            <w:shd w:val="clear" w:color="auto" w:fill="auto"/>
            <w:noWrap/>
          </w:tcPr>
          <w:p w14:paraId="29A1B96C" w14:textId="3DBF6233" w:rsidR="00470475" w:rsidRPr="00C60554" w:rsidRDefault="00470475" w:rsidP="00C60554">
            <w:pPr>
              <w:spacing w:after="0"/>
              <w:jc w:val="left"/>
              <w:rPr>
                <w:rFonts w:ascii="Calibri" w:eastAsia="Times New Roman" w:hAnsi="Calibri" w:cs="Calibri"/>
                <w:color w:val="000000"/>
                <w:sz w:val="20"/>
                <w:szCs w:val="20"/>
                <w:lang w:val="en-CA" w:eastAsia="en-CA"/>
              </w:rPr>
            </w:pPr>
            <w:r w:rsidRPr="00CC1210">
              <w:rPr>
                <w:rFonts w:ascii="Calibri" w:eastAsia="Times New Roman" w:hAnsi="Calibri" w:cs="Calibri"/>
                <w:color w:val="000000"/>
                <w:sz w:val="20"/>
                <w:szCs w:val="20"/>
                <w:lang w:val="en-CA" w:eastAsia="en-CA"/>
              </w:rPr>
              <w:t>IV</w:t>
            </w:r>
          </w:p>
        </w:tc>
        <w:tc>
          <w:tcPr>
            <w:tcW w:w="2552" w:type="dxa"/>
          </w:tcPr>
          <w:p w14:paraId="1F75432E" w14:textId="2F7029AA" w:rsidR="00470475" w:rsidRPr="00CC1210" w:rsidRDefault="00A20C30" w:rsidP="00C60554">
            <w:pPr>
              <w:spacing w:after="0"/>
              <w:jc w:val="left"/>
              <w:rPr>
                <w:rFonts w:ascii="Calibri" w:eastAsia="Times New Roman" w:hAnsi="Calibri" w:cs="Calibri"/>
                <w:color w:val="000000"/>
                <w:sz w:val="20"/>
                <w:szCs w:val="20"/>
                <w:lang w:val="en-CA" w:eastAsia="en-CA"/>
              </w:rPr>
            </w:pPr>
            <w:r>
              <w:rPr>
                <w:rFonts w:ascii="Calibri" w:eastAsia="Times New Roman" w:hAnsi="Calibri" w:cs="Calibri"/>
                <w:color w:val="000000"/>
                <w:sz w:val="20"/>
                <w:szCs w:val="20"/>
                <w:lang w:val="en-CA" w:eastAsia="en-CA"/>
              </w:rPr>
              <w:t>L</w:t>
            </w:r>
            <w:r w:rsidRPr="00A20C30">
              <w:rPr>
                <w:rFonts w:ascii="Calibri" w:eastAsia="Times New Roman" w:hAnsi="Calibri" w:cs="Calibri"/>
                <w:color w:val="000000"/>
                <w:sz w:val="20"/>
                <w:szCs w:val="20"/>
                <w:lang w:val="en-CA" w:eastAsia="en-CA"/>
              </w:rPr>
              <w:t>ocated in Khairpur District</w:t>
            </w:r>
            <w:r w:rsidR="00C204A1">
              <w:rPr>
                <w:rFonts w:ascii="Calibri" w:eastAsia="Times New Roman" w:hAnsi="Calibri" w:cs="Calibri"/>
                <w:color w:val="000000"/>
                <w:sz w:val="20"/>
                <w:szCs w:val="20"/>
                <w:lang w:val="en-CA" w:eastAsia="en-CA"/>
              </w:rPr>
              <w:t xml:space="preserve">. </w:t>
            </w:r>
            <w:r w:rsidR="00E17CEE">
              <w:rPr>
                <w:rFonts w:ascii="Calibri" w:eastAsia="Times New Roman" w:hAnsi="Calibri" w:cs="Calibri"/>
                <w:color w:val="000000"/>
                <w:sz w:val="20"/>
                <w:szCs w:val="20"/>
                <w:lang w:val="en-CA" w:eastAsia="en-CA"/>
              </w:rPr>
              <w:t xml:space="preserve">No human settlements. </w:t>
            </w:r>
            <w:r w:rsidR="00FC5443">
              <w:rPr>
                <w:rFonts w:ascii="Calibri" w:eastAsia="Times New Roman" w:hAnsi="Calibri" w:cs="Calibri"/>
                <w:color w:val="000000"/>
                <w:sz w:val="20"/>
                <w:szCs w:val="20"/>
                <w:lang w:val="en-CA" w:eastAsia="en-CA"/>
              </w:rPr>
              <w:t xml:space="preserve"> Presence of </w:t>
            </w:r>
            <w:r w:rsidR="00FC5443" w:rsidRPr="00FC5443">
              <w:rPr>
                <w:rFonts w:ascii="Calibri" w:eastAsia="Times New Roman" w:hAnsi="Calibri" w:cs="Calibri"/>
                <w:color w:val="000000"/>
                <w:sz w:val="20"/>
                <w:szCs w:val="20"/>
                <w:lang w:val="en-CA" w:eastAsia="en-CA"/>
              </w:rPr>
              <w:t xml:space="preserve">foxes, jackals, jungle cats, chinkara deer, houbara bustard, </w:t>
            </w:r>
            <w:r w:rsidR="00FC5443">
              <w:rPr>
                <w:rFonts w:ascii="Calibri" w:eastAsia="Times New Roman" w:hAnsi="Calibri" w:cs="Calibri"/>
                <w:color w:val="000000"/>
                <w:sz w:val="20"/>
                <w:szCs w:val="20"/>
                <w:lang w:val="en-CA" w:eastAsia="en-CA"/>
              </w:rPr>
              <w:t xml:space="preserve">and </w:t>
            </w:r>
            <w:r w:rsidR="00FC5443" w:rsidRPr="00FC5443">
              <w:rPr>
                <w:rFonts w:ascii="Calibri" w:eastAsia="Times New Roman" w:hAnsi="Calibri" w:cs="Calibri"/>
                <w:color w:val="000000"/>
                <w:sz w:val="20"/>
                <w:szCs w:val="20"/>
                <w:lang w:val="en-CA" w:eastAsia="en-CA"/>
              </w:rPr>
              <w:t>falcons</w:t>
            </w:r>
            <w:r w:rsidR="00FC5443">
              <w:rPr>
                <w:rFonts w:ascii="Calibri" w:eastAsia="Times New Roman" w:hAnsi="Calibri" w:cs="Calibri"/>
                <w:color w:val="000000"/>
                <w:sz w:val="20"/>
                <w:szCs w:val="20"/>
                <w:lang w:val="en-CA" w:eastAsia="en-CA"/>
              </w:rPr>
              <w:t>.</w:t>
            </w:r>
          </w:p>
        </w:tc>
      </w:tr>
      <w:tr w:rsidR="00470475" w:rsidRPr="00C60554" w14:paraId="1066EF70" w14:textId="0523E58B" w:rsidTr="003D129E">
        <w:tc>
          <w:tcPr>
            <w:tcW w:w="704" w:type="dxa"/>
            <w:shd w:val="clear" w:color="auto" w:fill="auto"/>
            <w:noWrap/>
          </w:tcPr>
          <w:p w14:paraId="58134E23" w14:textId="57FC4E1D" w:rsidR="00470475" w:rsidRPr="00C60554" w:rsidRDefault="00470475" w:rsidP="00C60554">
            <w:pPr>
              <w:spacing w:after="0"/>
              <w:jc w:val="right"/>
              <w:rPr>
                <w:rFonts w:ascii="Calibri" w:eastAsia="Times New Roman" w:hAnsi="Calibri" w:cs="Calibri"/>
                <w:color w:val="000000"/>
                <w:sz w:val="20"/>
                <w:szCs w:val="20"/>
                <w:lang w:val="en-CA" w:eastAsia="en-CA"/>
              </w:rPr>
            </w:pPr>
            <w:r w:rsidRPr="00C60554">
              <w:rPr>
                <w:rFonts w:ascii="Calibri" w:eastAsia="Times New Roman" w:hAnsi="Calibri" w:cs="Calibri"/>
                <w:color w:val="000000"/>
                <w:sz w:val="20"/>
                <w:szCs w:val="20"/>
                <w:lang w:val="en-CA" w:eastAsia="en-CA"/>
              </w:rPr>
              <w:t>2</w:t>
            </w:r>
          </w:p>
        </w:tc>
        <w:tc>
          <w:tcPr>
            <w:tcW w:w="2410" w:type="dxa"/>
            <w:shd w:val="clear" w:color="auto" w:fill="auto"/>
            <w:noWrap/>
          </w:tcPr>
          <w:p w14:paraId="77A97E83" w14:textId="054D91BE" w:rsidR="00470475" w:rsidRPr="00C60554" w:rsidRDefault="00470475" w:rsidP="00C60554">
            <w:pPr>
              <w:spacing w:after="0"/>
              <w:jc w:val="left"/>
              <w:rPr>
                <w:rFonts w:ascii="Calibri" w:eastAsia="Times New Roman" w:hAnsi="Calibri" w:cs="Calibri"/>
                <w:color w:val="000000"/>
                <w:sz w:val="20"/>
                <w:szCs w:val="20"/>
                <w:lang w:val="en-CA" w:eastAsia="en-CA"/>
              </w:rPr>
            </w:pPr>
            <w:r w:rsidRPr="00CC1210">
              <w:rPr>
                <w:rFonts w:ascii="Calibri" w:eastAsia="Times New Roman" w:hAnsi="Calibri" w:cs="Calibri"/>
                <w:color w:val="000000"/>
                <w:sz w:val="20"/>
                <w:szCs w:val="20"/>
                <w:lang w:val="en-CA" w:eastAsia="en-CA"/>
              </w:rPr>
              <w:t>Keti Bunder South</w:t>
            </w:r>
          </w:p>
        </w:tc>
        <w:tc>
          <w:tcPr>
            <w:tcW w:w="2268" w:type="dxa"/>
            <w:shd w:val="clear" w:color="auto" w:fill="auto"/>
            <w:noWrap/>
          </w:tcPr>
          <w:p w14:paraId="3C6753B6" w14:textId="0BDCEC62" w:rsidR="00470475" w:rsidRPr="00C60554" w:rsidRDefault="00470475" w:rsidP="00C60554">
            <w:pPr>
              <w:spacing w:after="0"/>
              <w:jc w:val="left"/>
              <w:rPr>
                <w:rFonts w:ascii="Calibri" w:eastAsia="Times New Roman" w:hAnsi="Calibri" w:cs="Calibri"/>
                <w:color w:val="000000"/>
                <w:sz w:val="20"/>
                <w:szCs w:val="20"/>
                <w:lang w:val="en-CA" w:eastAsia="en-CA"/>
              </w:rPr>
            </w:pPr>
            <w:r w:rsidRPr="00CC1210">
              <w:rPr>
                <w:rFonts w:ascii="Calibri" w:eastAsia="Times New Roman" w:hAnsi="Calibri" w:cs="Calibri"/>
                <w:color w:val="000000"/>
                <w:sz w:val="20"/>
                <w:szCs w:val="20"/>
                <w:lang w:val="en-CA" w:eastAsia="en-CA"/>
              </w:rPr>
              <w:t>Wildlife Sanctuary</w:t>
            </w:r>
          </w:p>
        </w:tc>
        <w:tc>
          <w:tcPr>
            <w:tcW w:w="1417" w:type="dxa"/>
            <w:shd w:val="clear" w:color="auto" w:fill="auto"/>
            <w:noWrap/>
          </w:tcPr>
          <w:p w14:paraId="63034B26" w14:textId="35653495" w:rsidR="00470475" w:rsidRPr="00C60554" w:rsidRDefault="00470475" w:rsidP="00C60554">
            <w:pPr>
              <w:spacing w:after="0"/>
              <w:jc w:val="left"/>
              <w:rPr>
                <w:rFonts w:ascii="Calibri" w:eastAsia="Times New Roman" w:hAnsi="Calibri" w:cs="Calibri"/>
                <w:color w:val="000000"/>
                <w:sz w:val="20"/>
                <w:szCs w:val="20"/>
                <w:lang w:val="en-CA" w:eastAsia="en-CA"/>
              </w:rPr>
            </w:pPr>
            <w:r w:rsidRPr="00CC1210">
              <w:rPr>
                <w:rFonts w:ascii="Calibri" w:eastAsia="Times New Roman" w:hAnsi="Calibri" w:cs="Calibri"/>
                <w:color w:val="000000"/>
                <w:sz w:val="20"/>
                <w:szCs w:val="20"/>
                <w:lang w:val="en-CA" w:eastAsia="en-CA"/>
              </w:rPr>
              <w:t>Not Reported</w:t>
            </w:r>
          </w:p>
        </w:tc>
        <w:tc>
          <w:tcPr>
            <w:tcW w:w="2552" w:type="dxa"/>
          </w:tcPr>
          <w:p w14:paraId="4D29B932" w14:textId="48D58A9D" w:rsidR="00470475" w:rsidRPr="00CC1210" w:rsidRDefault="00DE08ED" w:rsidP="00C60554">
            <w:pPr>
              <w:spacing w:after="0"/>
              <w:jc w:val="left"/>
              <w:rPr>
                <w:rFonts w:ascii="Calibri" w:eastAsia="Times New Roman" w:hAnsi="Calibri" w:cs="Calibri"/>
                <w:color w:val="000000"/>
                <w:sz w:val="20"/>
                <w:szCs w:val="20"/>
                <w:lang w:val="en-CA" w:eastAsia="en-CA"/>
              </w:rPr>
            </w:pPr>
            <w:r>
              <w:rPr>
                <w:rFonts w:ascii="Calibri" w:eastAsia="Times New Roman" w:hAnsi="Calibri" w:cs="Calibri"/>
                <w:color w:val="000000"/>
                <w:sz w:val="20"/>
                <w:szCs w:val="20"/>
                <w:lang w:val="en-CA" w:eastAsia="en-CA"/>
              </w:rPr>
              <w:t xml:space="preserve">Mouth of Indus. </w:t>
            </w:r>
            <w:r w:rsidR="006647C6">
              <w:rPr>
                <w:rFonts w:ascii="Calibri" w:eastAsia="Times New Roman" w:hAnsi="Calibri" w:cs="Calibri"/>
                <w:color w:val="000000"/>
                <w:sz w:val="20"/>
                <w:szCs w:val="20"/>
                <w:lang w:val="en-CA" w:eastAsia="en-CA"/>
              </w:rPr>
              <w:t>Famous for water birds</w:t>
            </w:r>
          </w:p>
        </w:tc>
      </w:tr>
      <w:tr w:rsidR="00470475" w:rsidRPr="00C60554" w14:paraId="17389DE3" w14:textId="1BA05113" w:rsidTr="003D129E">
        <w:tc>
          <w:tcPr>
            <w:tcW w:w="704" w:type="dxa"/>
            <w:shd w:val="clear" w:color="auto" w:fill="auto"/>
            <w:noWrap/>
          </w:tcPr>
          <w:p w14:paraId="6D096CAB" w14:textId="720DCECD" w:rsidR="00470475" w:rsidRPr="00C60554" w:rsidRDefault="00470475" w:rsidP="00C60554">
            <w:pPr>
              <w:spacing w:after="0"/>
              <w:jc w:val="right"/>
              <w:rPr>
                <w:rFonts w:ascii="Calibri" w:eastAsia="Times New Roman" w:hAnsi="Calibri" w:cs="Calibri"/>
                <w:color w:val="000000"/>
                <w:sz w:val="20"/>
                <w:szCs w:val="20"/>
                <w:lang w:val="en-CA" w:eastAsia="en-CA"/>
              </w:rPr>
            </w:pPr>
            <w:r w:rsidRPr="00C60554">
              <w:rPr>
                <w:rFonts w:ascii="Calibri" w:eastAsia="Times New Roman" w:hAnsi="Calibri" w:cs="Calibri"/>
                <w:color w:val="000000"/>
                <w:sz w:val="20"/>
                <w:szCs w:val="20"/>
                <w:lang w:val="en-CA" w:eastAsia="en-CA"/>
              </w:rPr>
              <w:t>3</w:t>
            </w:r>
          </w:p>
        </w:tc>
        <w:tc>
          <w:tcPr>
            <w:tcW w:w="2410" w:type="dxa"/>
            <w:shd w:val="clear" w:color="auto" w:fill="auto"/>
            <w:noWrap/>
          </w:tcPr>
          <w:p w14:paraId="1D9ABD88" w14:textId="16C3774D" w:rsidR="00470475" w:rsidRPr="00C60554" w:rsidRDefault="00470475" w:rsidP="00C60554">
            <w:pPr>
              <w:spacing w:after="0"/>
              <w:jc w:val="left"/>
              <w:rPr>
                <w:rFonts w:ascii="Calibri" w:eastAsia="Times New Roman" w:hAnsi="Calibri" w:cs="Calibri"/>
                <w:color w:val="000000"/>
                <w:sz w:val="20"/>
                <w:szCs w:val="20"/>
                <w:lang w:val="en-CA" w:eastAsia="en-CA"/>
              </w:rPr>
            </w:pPr>
            <w:r w:rsidRPr="00CC1210">
              <w:rPr>
                <w:rFonts w:ascii="Calibri" w:eastAsia="Times New Roman" w:hAnsi="Calibri" w:cs="Calibri"/>
                <w:color w:val="000000"/>
                <w:sz w:val="20"/>
                <w:szCs w:val="20"/>
                <w:lang w:val="en-CA" w:eastAsia="en-CA"/>
              </w:rPr>
              <w:t>Sadnani</w:t>
            </w:r>
          </w:p>
        </w:tc>
        <w:tc>
          <w:tcPr>
            <w:tcW w:w="2268" w:type="dxa"/>
            <w:shd w:val="clear" w:color="auto" w:fill="auto"/>
            <w:noWrap/>
          </w:tcPr>
          <w:p w14:paraId="5465C2FA" w14:textId="63C47CF1" w:rsidR="00470475" w:rsidRPr="00C60554" w:rsidRDefault="00470475" w:rsidP="00C60554">
            <w:pPr>
              <w:spacing w:after="0"/>
              <w:jc w:val="left"/>
              <w:rPr>
                <w:rFonts w:ascii="Calibri" w:eastAsia="Times New Roman" w:hAnsi="Calibri" w:cs="Calibri"/>
                <w:color w:val="000000"/>
                <w:sz w:val="20"/>
                <w:szCs w:val="20"/>
                <w:lang w:val="en-CA" w:eastAsia="en-CA"/>
              </w:rPr>
            </w:pPr>
            <w:r w:rsidRPr="00CC1210">
              <w:rPr>
                <w:rFonts w:ascii="Calibri" w:eastAsia="Times New Roman" w:hAnsi="Calibri" w:cs="Calibri"/>
                <w:color w:val="000000"/>
                <w:sz w:val="20"/>
                <w:szCs w:val="20"/>
                <w:lang w:val="en-CA" w:eastAsia="en-CA"/>
              </w:rPr>
              <w:t>Wildlife Sanctuary</w:t>
            </w:r>
          </w:p>
        </w:tc>
        <w:tc>
          <w:tcPr>
            <w:tcW w:w="1417" w:type="dxa"/>
            <w:shd w:val="clear" w:color="auto" w:fill="auto"/>
            <w:noWrap/>
          </w:tcPr>
          <w:p w14:paraId="5EF5CFFA" w14:textId="03FA1DB2" w:rsidR="00470475" w:rsidRPr="00C60554" w:rsidRDefault="00470475" w:rsidP="00C60554">
            <w:pPr>
              <w:spacing w:after="0"/>
              <w:jc w:val="left"/>
              <w:rPr>
                <w:rFonts w:ascii="Calibri" w:eastAsia="Times New Roman" w:hAnsi="Calibri" w:cs="Calibri"/>
                <w:color w:val="000000"/>
                <w:sz w:val="20"/>
                <w:szCs w:val="20"/>
                <w:lang w:val="en-CA" w:eastAsia="en-CA"/>
              </w:rPr>
            </w:pPr>
            <w:r w:rsidRPr="00CC1210">
              <w:rPr>
                <w:rFonts w:ascii="Calibri" w:eastAsia="Times New Roman" w:hAnsi="Calibri" w:cs="Calibri"/>
                <w:color w:val="000000"/>
                <w:sz w:val="20"/>
                <w:szCs w:val="20"/>
                <w:lang w:val="en-CA" w:eastAsia="en-CA"/>
              </w:rPr>
              <w:t>IV</w:t>
            </w:r>
          </w:p>
        </w:tc>
        <w:tc>
          <w:tcPr>
            <w:tcW w:w="2552" w:type="dxa"/>
          </w:tcPr>
          <w:p w14:paraId="70530716" w14:textId="212C6F52" w:rsidR="00470475" w:rsidRPr="00CC1210" w:rsidRDefault="00E479BC" w:rsidP="00C60554">
            <w:pPr>
              <w:spacing w:after="0"/>
              <w:jc w:val="left"/>
              <w:rPr>
                <w:rFonts w:ascii="Calibri" w:eastAsia="Times New Roman" w:hAnsi="Calibri" w:cs="Calibri"/>
                <w:color w:val="000000"/>
                <w:sz w:val="20"/>
                <w:szCs w:val="20"/>
                <w:lang w:val="en-CA" w:eastAsia="en-CA"/>
              </w:rPr>
            </w:pPr>
            <w:r>
              <w:rPr>
                <w:rFonts w:ascii="Calibri" w:eastAsia="Times New Roman" w:hAnsi="Calibri" w:cs="Calibri"/>
                <w:color w:val="000000"/>
                <w:sz w:val="20"/>
                <w:szCs w:val="20"/>
                <w:lang w:val="en-CA" w:eastAsia="en-CA"/>
              </w:rPr>
              <w:t>L</w:t>
            </w:r>
            <w:r w:rsidRPr="00E479BC">
              <w:rPr>
                <w:rFonts w:ascii="Calibri" w:eastAsia="Times New Roman" w:hAnsi="Calibri" w:cs="Calibri"/>
                <w:color w:val="000000"/>
                <w:sz w:val="20"/>
                <w:szCs w:val="20"/>
                <w:lang w:val="en-CA" w:eastAsia="en-CA"/>
              </w:rPr>
              <w:t>ocated in Thatta District</w:t>
            </w:r>
          </w:p>
        </w:tc>
      </w:tr>
      <w:tr w:rsidR="00470475" w:rsidRPr="00C60554" w14:paraId="2FDEB786" w14:textId="4D231779" w:rsidTr="003D129E">
        <w:tc>
          <w:tcPr>
            <w:tcW w:w="704" w:type="dxa"/>
            <w:shd w:val="clear" w:color="auto" w:fill="auto"/>
            <w:noWrap/>
          </w:tcPr>
          <w:p w14:paraId="1C7C44BF" w14:textId="0E3363C1" w:rsidR="00470475" w:rsidRPr="00C60554" w:rsidRDefault="00470475" w:rsidP="00C60554">
            <w:pPr>
              <w:spacing w:after="0"/>
              <w:jc w:val="right"/>
              <w:rPr>
                <w:rFonts w:ascii="Calibri" w:eastAsia="Times New Roman" w:hAnsi="Calibri" w:cs="Calibri"/>
                <w:color w:val="000000"/>
                <w:sz w:val="20"/>
                <w:szCs w:val="20"/>
                <w:lang w:val="en-CA" w:eastAsia="en-CA"/>
              </w:rPr>
            </w:pPr>
            <w:r w:rsidRPr="00C60554">
              <w:rPr>
                <w:rFonts w:ascii="Calibri" w:eastAsia="Times New Roman" w:hAnsi="Calibri" w:cs="Calibri"/>
                <w:color w:val="000000"/>
                <w:sz w:val="20"/>
                <w:szCs w:val="20"/>
                <w:lang w:val="en-CA" w:eastAsia="en-CA"/>
              </w:rPr>
              <w:lastRenderedPageBreak/>
              <w:t>4</w:t>
            </w:r>
          </w:p>
        </w:tc>
        <w:tc>
          <w:tcPr>
            <w:tcW w:w="2410" w:type="dxa"/>
            <w:shd w:val="clear" w:color="auto" w:fill="auto"/>
            <w:noWrap/>
          </w:tcPr>
          <w:p w14:paraId="66661339" w14:textId="64868EF2" w:rsidR="00470475" w:rsidRPr="00C60554" w:rsidRDefault="00470475" w:rsidP="00C60554">
            <w:pPr>
              <w:spacing w:after="0"/>
              <w:jc w:val="left"/>
              <w:rPr>
                <w:rFonts w:ascii="Calibri" w:eastAsia="Times New Roman" w:hAnsi="Calibri" w:cs="Calibri"/>
                <w:color w:val="000000"/>
                <w:sz w:val="20"/>
                <w:szCs w:val="20"/>
                <w:lang w:val="en-CA" w:eastAsia="en-CA"/>
              </w:rPr>
            </w:pPr>
            <w:r w:rsidRPr="00CC1210">
              <w:rPr>
                <w:rFonts w:ascii="Calibri" w:eastAsia="Times New Roman" w:hAnsi="Calibri" w:cs="Calibri"/>
                <w:color w:val="000000"/>
                <w:sz w:val="20"/>
                <w:szCs w:val="20"/>
                <w:lang w:val="en-CA" w:eastAsia="en-CA"/>
              </w:rPr>
              <w:t>Marho Kotri</w:t>
            </w:r>
          </w:p>
        </w:tc>
        <w:tc>
          <w:tcPr>
            <w:tcW w:w="2268" w:type="dxa"/>
            <w:shd w:val="clear" w:color="auto" w:fill="auto"/>
            <w:noWrap/>
          </w:tcPr>
          <w:p w14:paraId="74FC689E" w14:textId="1926BDB9" w:rsidR="00470475" w:rsidRPr="00C60554" w:rsidRDefault="00470475" w:rsidP="00C60554">
            <w:pPr>
              <w:spacing w:after="0"/>
              <w:jc w:val="left"/>
              <w:rPr>
                <w:rFonts w:ascii="Calibri" w:eastAsia="Times New Roman" w:hAnsi="Calibri" w:cs="Calibri"/>
                <w:color w:val="000000"/>
                <w:sz w:val="20"/>
                <w:szCs w:val="20"/>
                <w:lang w:val="en-CA" w:eastAsia="en-CA"/>
              </w:rPr>
            </w:pPr>
            <w:r w:rsidRPr="00CC1210">
              <w:rPr>
                <w:rFonts w:ascii="Calibri" w:eastAsia="Times New Roman" w:hAnsi="Calibri" w:cs="Calibri"/>
                <w:color w:val="000000"/>
                <w:sz w:val="20"/>
                <w:szCs w:val="20"/>
                <w:lang w:val="en-CA" w:eastAsia="en-CA"/>
              </w:rPr>
              <w:t>Wildlife Sanctuary</w:t>
            </w:r>
          </w:p>
        </w:tc>
        <w:tc>
          <w:tcPr>
            <w:tcW w:w="1417" w:type="dxa"/>
            <w:shd w:val="clear" w:color="auto" w:fill="auto"/>
            <w:noWrap/>
          </w:tcPr>
          <w:p w14:paraId="1246595B" w14:textId="7E491395" w:rsidR="00470475" w:rsidRPr="00C60554" w:rsidRDefault="00470475" w:rsidP="00C60554">
            <w:pPr>
              <w:spacing w:after="0"/>
              <w:jc w:val="left"/>
              <w:rPr>
                <w:rFonts w:ascii="Calibri" w:eastAsia="Times New Roman" w:hAnsi="Calibri" w:cs="Calibri"/>
                <w:color w:val="000000"/>
                <w:sz w:val="20"/>
                <w:szCs w:val="20"/>
                <w:lang w:val="en-CA" w:eastAsia="en-CA"/>
              </w:rPr>
            </w:pPr>
            <w:r w:rsidRPr="00CC1210">
              <w:rPr>
                <w:rFonts w:ascii="Calibri" w:eastAsia="Times New Roman" w:hAnsi="Calibri" w:cs="Calibri"/>
                <w:color w:val="000000"/>
                <w:sz w:val="20"/>
                <w:szCs w:val="20"/>
                <w:lang w:val="en-CA" w:eastAsia="en-CA"/>
              </w:rPr>
              <w:t>Not Reported</w:t>
            </w:r>
          </w:p>
        </w:tc>
        <w:tc>
          <w:tcPr>
            <w:tcW w:w="2552" w:type="dxa"/>
          </w:tcPr>
          <w:p w14:paraId="56484C4E" w14:textId="1BDAFBD4" w:rsidR="00470475" w:rsidRPr="00CC1210" w:rsidRDefault="008F22E9" w:rsidP="00C60554">
            <w:pPr>
              <w:spacing w:after="0"/>
              <w:jc w:val="left"/>
              <w:rPr>
                <w:rFonts w:ascii="Calibri" w:eastAsia="Times New Roman" w:hAnsi="Calibri" w:cs="Calibri"/>
                <w:color w:val="000000"/>
                <w:sz w:val="20"/>
                <w:szCs w:val="20"/>
                <w:lang w:val="en-CA" w:eastAsia="en-CA"/>
              </w:rPr>
            </w:pPr>
            <w:r>
              <w:rPr>
                <w:rFonts w:ascii="Calibri" w:eastAsia="Times New Roman" w:hAnsi="Calibri" w:cs="Calibri"/>
                <w:color w:val="000000"/>
                <w:sz w:val="20"/>
                <w:szCs w:val="20"/>
                <w:lang w:val="en-CA" w:eastAsia="en-CA"/>
              </w:rPr>
              <w:t>L</w:t>
            </w:r>
            <w:r w:rsidRPr="008F22E9">
              <w:rPr>
                <w:rFonts w:ascii="Calibri" w:eastAsia="Times New Roman" w:hAnsi="Calibri" w:cs="Calibri"/>
                <w:color w:val="000000"/>
                <w:sz w:val="20"/>
                <w:szCs w:val="20"/>
                <w:lang w:val="en-CA" w:eastAsia="en-CA"/>
              </w:rPr>
              <w:t>ocated on Arabian Sea coast along Indus River Delta</w:t>
            </w:r>
            <w:r w:rsidR="0087226D">
              <w:rPr>
                <w:rFonts w:ascii="Calibri" w:eastAsia="Times New Roman" w:hAnsi="Calibri" w:cs="Calibri"/>
                <w:color w:val="000000"/>
                <w:sz w:val="20"/>
                <w:szCs w:val="20"/>
                <w:lang w:val="en-CA" w:eastAsia="en-CA"/>
              </w:rPr>
              <w:t xml:space="preserve">. Presence of mangroves. </w:t>
            </w:r>
          </w:p>
        </w:tc>
      </w:tr>
      <w:tr w:rsidR="00470475" w:rsidRPr="00C60554" w14:paraId="2054557A" w14:textId="55CE7132" w:rsidTr="003D129E">
        <w:tc>
          <w:tcPr>
            <w:tcW w:w="704" w:type="dxa"/>
            <w:shd w:val="clear" w:color="auto" w:fill="auto"/>
            <w:noWrap/>
          </w:tcPr>
          <w:p w14:paraId="3A529AC9" w14:textId="5E5FDC58" w:rsidR="00470475" w:rsidRPr="00C60554" w:rsidRDefault="00470475" w:rsidP="00C60554">
            <w:pPr>
              <w:spacing w:after="0"/>
              <w:jc w:val="right"/>
              <w:rPr>
                <w:rFonts w:ascii="Calibri" w:eastAsia="Times New Roman" w:hAnsi="Calibri" w:cs="Calibri"/>
                <w:color w:val="000000"/>
                <w:sz w:val="20"/>
                <w:szCs w:val="20"/>
                <w:lang w:val="en-CA" w:eastAsia="en-CA"/>
              </w:rPr>
            </w:pPr>
            <w:r w:rsidRPr="00C60554">
              <w:rPr>
                <w:rFonts w:ascii="Calibri" w:eastAsia="Times New Roman" w:hAnsi="Calibri" w:cs="Calibri"/>
                <w:color w:val="000000"/>
                <w:sz w:val="20"/>
                <w:szCs w:val="20"/>
                <w:lang w:val="en-CA" w:eastAsia="en-CA"/>
              </w:rPr>
              <w:t>5</w:t>
            </w:r>
          </w:p>
        </w:tc>
        <w:tc>
          <w:tcPr>
            <w:tcW w:w="2410" w:type="dxa"/>
            <w:shd w:val="clear" w:color="auto" w:fill="auto"/>
            <w:noWrap/>
          </w:tcPr>
          <w:p w14:paraId="0E08D489" w14:textId="1E95108F" w:rsidR="00470475" w:rsidRPr="00C60554" w:rsidRDefault="00470475" w:rsidP="00C60554">
            <w:pPr>
              <w:spacing w:after="0"/>
              <w:jc w:val="left"/>
              <w:rPr>
                <w:rFonts w:ascii="Calibri" w:eastAsia="Times New Roman" w:hAnsi="Calibri" w:cs="Calibri"/>
                <w:color w:val="000000"/>
                <w:sz w:val="20"/>
                <w:szCs w:val="20"/>
                <w:lang w:val="en-CA" w:eastAsia="en-CA"/>
              </w:rPr>
            </w:pPr>
            <w:r w:rsidRPr="00CC1210">
              <w:rPr>
                <w:rFonts w:ascii="Calibri" w:eastAsia="Times New Roman" w:hAnsi="Calibri" w:cs="Calibri"/>
                <w:color w:val="000000"/>
                <w:sz w:val="20"/>
                <w:szCs w:val="20"/>
                <w:lang w:val="en-CA" w:eastAsia="en-CA"/>
              </w:rPr>
              <w:t>Langh (Lungh) Lake</w:t>
            </w:r>
          </w:p>
        </w:tc>
        <w:tc>
          <w:tcPr>
            <w:tcW w:w="2268" w:type="dxa"/>
            <w:shd w:val="clear" w:color="auto" w:fill="auto"/>
            <w:noWrap/>
          </w:tcPr>
          <w:p w14:paraId="03CE3223" w14:textId="57A909B3" w:rsidR="00470475" w:rsidRPr="00C60554" w:rsidRDefault="00470475" w:rsidP="00C60554">
            <w:pPr>
              <w:spacing w:after="0"/>
              <w:jc w:val="left"/>
              <w:rPr>
                <w:rFonts w:ascii="Calibri" w:eastAsia="Times New Roman" w:hAnsi="Calibri" w:cs="Calibri"/>
                <w:color w:val="000000"/>
                <w:sz w:val="20"/>
                <w:szCs w:val="20"/>
                <w:lang w:val="en-CA" w:eastAsia="en-CA"/>
              </w:rPr>
            </w:pPr>
            <w:r w:rsidRPr="00CC1210">
              <w:rPr>
                <w:rFonts w:ascii="Calibri" w:eastAsia="Times New Roman" w:hAnsi="Calibri" w:cs="Calibri"/>
                <w:color w:val="000000"/>
                <w:sz w:val="20"/>
                <w:szCs w:val="20"/>
                <w:lang w:val="en-CA" w:eastAsia="en-CA"/>
              </w:rPr>
              <w:t>Wildlife Sanctuary</w:t>
            </w:r>
          </w:p>
        </w:tc>
        <w:tc>
          <w:tcPr>
            <w:tcW w:w="1417" w:type="dxa"/>
            <w:shd w:val="clear" w:color="auto" w:fill="auto"/>
            <w:noWrap/>
          </w:tcPr>
          <w:p w14:paraId="18661C31" w14:textId="0AE60A5F" w:rsidR="00470475" w:rsidRPr="00C60554" w:rsidRDefault="00470475" w:rsidP="00C60554">
            <w:pPr>
              <w:spacing w:after="0"/>
              <w:jc w:val="left"/>
              <w:rPr>
                <w:rFonts w:ascii="Calibri" w:eastAsia="Times New Roman" w:hAnsi="Calibri" w:cs="Calibri"/>
                <w:color w:val="000000"/>
                <w:sz w:val="20"/>
                <w:szCs w:val="20"/>
                <w:lang w:val="en-CA" w:eastAsia="en-CA"/>
              </w:rPr>
            </w:pPr>
            <w:r w:rsidRPr="00CC1210">
              <w:rPr>
                <w:rFonts w:ascii="Calibri" w:eastAsia="Times New Roman" w:hAnsi="Calibri" w:cs="Calibri"/>
                <w:color w:val="000000"/>
                <w:sz w:val="20"/>
                <w:szCs w:val="20"/>
                <w:lang w:val="en-CA" w:eastAsia="en-CA"/>
              </w:rPr>
              <w:t>Not Reported</w:t>
            </w:r>
          </w:p>
        </w:tc>
        <w:tc>
          <w:tcPr>
            <w:tcW w:w="2552" w:type="dxa"/>
          </w:tcPr>
          <w:p w14:paraId="6BD97795" w14:textId="13D14A39" w:rsidR="00470475" w:rsidRPr="00CC1210" w:rsidRDefault="00D81DE6" w:rsidP="00C60554">
            <w:pPr>
              <w:spacing w:after="0"/>
              <w:jc w:val="left"/>
              <w:rPr>
                <w:rFonts w:ascii="Calibri" w:eastAsia="Times New Roman" w:hAnsi="Calibri" w:cs="Calibri"/>
                <w:color w:val="000000"/>
                <w:sz w:val="20"/>
                <w:szCs w:val="20"/>
                <w:lang w:val="en-CA" w:eastAsia="en-CA"/>
              </w:rPr>
            </w:pPr>
            <w:r>
              <w:rPr>
                <w:rFonts w:ascii="Calibri" w:eastAsia="Times New Roman" w:hAnsi="Calibri" w:cs="Calibri"/>
                <w:color w:val="000000"/>
                <w:sz w:val="20"/>
                <w:szCs w:val="20"/>
                <w:lang w:val="en-CA" w:eastAsia="en-CA"/>
              </w:rPr>
              <w:t>L</w:t>
            </w:r>
            <w:r w:rsidRPr="00D81DE6">
              <w:rPr>
                <w:rFonts w:ascii="Calibri" w:eastAsia="Times New Roman" w:hAnsi="Calibri" w:cs="Calibri"/>
                <w:color w:val="000000"/>
                <w:sz w:val="20"/>
                <w:szCs w:val="20"/>
                <w:lang w:val="en-CA" w:eastAsia="en-CA"/>
              </w:rPr>
              <w:t xml:space="preserve">ocated in District </w:t>
            </w:r>
            <w:r w:rsidR="001E06B9">
              <w:rPr>
                <w:rFonts w:ascii="Calibri" w:eastAsia="Times New Roman" w:hAnsi="Calibri" w:cs="Calibri"/>
                <w:color w:val="000000"/>
                <w:sz w:val="20"/>
                <w:szCs w:val="20"/>
                <w:lang w:val="en-CA" w:eastAsia="en-CA"/>
              </w:rPr>
              <w:t>K</w:t>
            </w:r>
            <w:r w:rsidRPr="00D81DE6">
              <w:rPr>
                <w:rFonts w:ascii="Calibri" w:eastAsia="Times New Roman" w:hAnsi="Calibri" w:cs="Calibri"/>
                <w:color w:val="000000"/>
                <w:sz w:val="20"/>
                <w:szCs w:val="20"/>
                <w:lang w:val="en-CA" w:eastAsia="en-CA"/>
              </w:rPr>
              <w:t>ambar Shahdadkot</w:t>
            </w:r>
            <w:r w:rsidR="00A035B7">
              <w:rPr>
                <w:rFonts w:ascii="Calibri" w:eastAsia="Times New Roman" w:hAnsi="Calibri" w:cs="Calibri"/>
                <w:color w:val="000000"/>
                <w:sz w:val="20"/>
                <w:szCs w:val="20"/>
                <w:lang w:val="en-CA" w:eastAsia="en-CA"/>
              </w:rPr>
              <w:t>. 98 acres lake with presence of water birds</w:t>
            </w:r>
          </w:p>
        </w:tc>
      </w:tr>
      <w:tr w:rsidR="00470475" w:rsidRPr="00C60554" w14:paraId="1219BDBD" w14:textId="461B6EA6" w:rsidTr="003D129E">
        <w:tc>
          <w:tcPr>
            <w:tcW w:w="704" w:type="dxa"/>
            <w:shd w:val="clear" w:color="auto" w:fill="auto"/>
            <w:noWrap/>
          </w:tcPr>
          <w:p w14:paraId="0F5F5DF0" w14:textId="0090C146" w:rsidR="00470475" w:rsidRPr="00C60554" w:rsidRDefault="00470475" w:rsidP="00C60554">
            <w:pPr>
              <w:spacing w:after="0"/>
              <w:jc w:val="right"/>
              <w:rPr>
                <w:rFonts w:ascii="Calibri" w:eastAsia="Times New Roman" w:hAnsi="Calibri" w:cs="Calibri"/>
                <w:color w:val="000000"/>
                <w:sz w:val="20"/>
                <w:szCs w:val="20"/>
                <w:lang w:val="en-CA" w:eastAsia="en-CA"/>
              </w:rPr>
            </w:pPr>
            <w:r w:rsidRPr="00C60554">
              <w:rPr>
                <w:rFonts w:ascii="Calibri" w:eastAsia="Times New Roman" w:hAnsi="Calibri" w:cs="Calibri"/>
                <w:color w:val="000000"/>
                <w:sz w:val="20"/>
                <w:szCs w:val="20"/>
                <w:lang w:val="en-CA" w:eastAsia="en-CA"/>
              </w:rPr>
              <w:t>6</w:t>
            </w:r>
          </w:p>
        </w:tc>
        <w:tc>
          <w:tcPr>
            <w:tcW w:w="2410" w:type="dxa"/>
            <w:shd w:val="clear" w:color="auto" w:fill="auto"/>
            <w:noWrap/>
          </w:tcPr>
          <w:p w14:paraId="58A37982" w14:textId="4C534417" w:rsidR="00470475" w:rsidRPr="00C60554" w:rsidRDefault="00470475" w:rsidP="00C60554">
            <w:pPr>
              <w:spacing w:after="0"/>
              <w:jc w:val="left"/>
              <w:rPr>
                <w:rFonts w:ascii="Calibri" w:eastAsia="Times New Roman" w:hAnsi="Calibri" w:cs="Calibri"/>
                <w:color w:val="000000"/>
                <w:sz w:val="20"/>
                <w:szCs w:val="20"/>
                <w:lang w:val="en-CA" w:eastAsia="en-CA"/>
              </w:rPr>
            </w:pPr>
            <w:r w:rsidRPr="00CC1210">
              <w:rPr>
                <w:rFonts w:ascii="Calibri" w:eastAsia="Times New Roman" w:hAnsi="Calibri" w:cs="Calibri"/>
                <w:color w:val="000000"/>
                <w:sz w:val="20"/>
                <w:szCs w:val="20"/>
                <w:lang w:val="en-CA" w:eastAsia="en-CA"/>
              </w:rPr>
              <w:t>Munarki</w:t>
            </w:r>
          </w:p>
        </w:tc>
        <w:tc>
          <w:tcPr>
            <w:tcW w:w="2268" w:type="dxa"/>
            <w:shd w:val="clear" w:color="auto" w:fill="auto"/>
            <w:noWrap/>
          </w:tcPr>
          <w:p w14:paraId="12794858" w14:textId="3167FFE6" w:rsidR="00470475" w:rsidRPr="00C60554" w:rsidRDefault="00470475" w:rsidP="00C60554">
            <w:pPr>
              <w:spacing w:after="0"/>
              <w:jc w:val="left"/>
              <w:rPr>
                <w:rFonts w:ascii="Calibri" w:eastAsia="Times New Roman" w:hAnsi="Calibri" w:cs="Calibri"/>
                <w:color w:val="000000"/>
                <w:sz w:val="20"/>
                <w:szCs w:val="20"/>
                <w:lang w:val="en-CA" w:eastAsia="en-CA"/>
              </w:rPr>
            </w:pPr>
            <w:r w:rsidRPr="00CC1210">
              <w:rPr>
                <w:rFonts w:ascii="Calibri" w:eastAsia="Times New Roman" w:hAnsi="Calibri" w:cs="Calibri"/>
                <w:color w:val="000000"/>
                <w:sz w:val="20"/>
                <w:szCs w:val="20"/>
                <w:lang w:val="en-CA" w:eastAsia="en-CA"/>
              </w:rPr>
              <w:t>Wildlife Sanctuary</w:t>
            </w:r>
          </w:p>
        </w:tc>
        <w:tc>
          <w:tcPr>
            <w:tcW w:w="1417" w:type="dxa"/>
            <w:shd w:val="clear" w:color="auto" w:fill="auto"/>
            <w:noWrap/>
          </w:tcPr>
          <w:p w14:paraId="51D922D2" w14:textId="7DD0DBD0" w:rsidR="00470475" w:rsidRPr="00C60554" w:rsidRDefault="00470475" w:rsidP="00C60554">
            <w:pPr>
              <w:spacing w:after="0"/>
              <w:jc w:val="left"/>
              <w:rPr>
                <w:rFonts w:ascii="Calibri" w:eastAsia="Times New Roman" w:hAnsi="Calibri" w:cs="Calibri"/>
                <w:color w:val="000000"/>
                <w:sz w:val="20"/>
                <w:szCs w:val="20"/>
                <w:lang w:val="en-CA" w:eastAsia="en-CA"/>
              </w:rPr>
            </w:pPr>
            <w:r w:rsidRPr="00CC1210">
              <w:rPr>
                <w:rFonts w:ascii="Calibri" w:eastAsia="Times New Roman" w:hAnsi="Calibri" w:cs="Calibri"/>
                <w:color w:val="000000"/>
                <w:sz w:val="20"/>
                <w:szCs w:val="20"/>
                <w:lang w:val="en-CA" w:eastAsia="en-CA"/>
              </w:rPr>
              <w:t>IV</w:t>
            </w:r>
          </w:p>
        </w:tc>
        <w:tc>
          <w:tcPr>
            <w:tcW w:w="2552" w:type="dxa"/>
          </w:tcPr>
          <w:p w14:paraId="2570A2CF" w14:textId="77777777" w:rsidR="00470475" w:rsidRPr="00CC1210" w:rsidRDefault="00470475" w:rsidP="00C60554">
            <w:pPr>
              <w:spacing w:after="0"/>
              <w:jc w:val="left"/>
              <w:rPr>
                <w:rFonts w:ascii="Calibri" w:eastAsia="Times New Roman" w:hAnsi="Calibri" w:cs="Calibri"/>
                <w:color w:val="000000"/>
                <w:sz w:val="20"/>
                <w:szCs w:val="20"/>
                <w:lang w:val="en-CA" w:eastAsia="en-CA"/>
              </w:rPr>
            </w:pPr>
          </w:p>
        </w:tc>
      </w:tr>
      <w:tr w:rsidR="00470475" w:rsidRPr="00C60554" w14:paraId="46496E52" w14:textId="07C78672" w:rsidTr="003D129E">
        <w:tc>
          <w:tcPr>
            <w:tcW w:w="704" w:type="dxa"/>
            <w:shd w:val="clear" w:color="auto" w:fill="auto"/>
            <w:noWrap/>
          </w:tcPr>
          <w:p w14:paraId="76789A4C" w14:textId="4937E895" w:rsidR="00470475" w:rsidRPr="00C60554" w:rsidRDefault="00563438" w:rsidP="00C60554">
            <w:pPr>
              <w:spacing w:after="0"/>
              <w:jc w:val="right"/>
              <w:rPr>
                <w:rFonts w:ascii="Calibri" w:eastAsia="Times New Roman" w:hAnsi="Calibri" w:cs="Calibri"/>
                <w:color w:val="000000"/>
                <w:sz w:val="20"/>
                <w:szCs w:val="20"/>
                <w:lang w:val="en-CA" w:eastAsia="en-CA"/>
              </w:rPr>
            </w:pPr>
            <w:r>
              <w:rPr>
                <w:rFonts w:ascii="Calibri" w:eastAsia="Times New Roman" w:hAnsi="Calibri" w:cs="Calibri"/>
                <w:color w:val="000000"/>
                <w:sz w:val="20"/>
                <w:szCs w:val="20"/>
                <w:lang w:val="en-CA" w:eastAsia="en-CA"/>
              </w:rPr>
              <w:t>7</w:t>
            </w:r>
          </w:p>
        </w:tc>
        <w:tc>
          <w:tcPr>
            <w:tcW w:w="2410" w:type="dxa"/>
            <w:shd w:val="clear" w:color="auto" w:fill="auto"/>
            <w:noWrap/>
          </w:tcPr>
          <w:p w14:paraId="0BC451FE" w14:textId="2824D257" w:rsidR="00470475" w:rsidRPr="00C60554" w:rsidRDefault="00470475" w:rsidP="00C60554">
            <w:pPr>
              <w:spacing w:after="0"/>
              <w:jc w:val="left"/>
              <w:rPr>
                <w:rFonts w:ascii="Calibri" w:eastAsia="Times New Roman" w:hAnsi="Calibri" w:cs="Calibri"/>
                <w:color w:val="000000"/>
                <w:sz w:val="20"/>
                <w:szCs w:val="20"/>
                <w:lang w:val="en-CA" w:eastAsia="en-CA"/>
              </w:rPr>
            </w:pPr>
            <w:r w:rsidRPr="00CC1210">
              <w:rPr>
                <w:rFonts w:ascii="Calibri" w:eastAsia="Times New Roman" w:hAnsi="Calibri" w:cs="Calibri"/>
                <w:color w:val="000000"/>
                <w:sz w:val="20"/>
                <w:szCs w:val="20"/>
                <w:lang w:val="en-CA" w:eastAsia="en-CA"/>
              </w:rPr>
              <w:t>Shah Lando</w:t>
            </w:r>
          </w:p>
        </w:tc>
        <w:tc>
          <w:tcPr>
            <w:tcW w:w="2268" w:type="dxa"/>
            <w:shd w:val="clear" w:color="auto" w:fill="auto"/>
            <w:noWrap/>
          </w:tcPr>
          <w:p w14:paraId="058A44D5" w14:textId="27A621AF" w:rsidR="00470475" w:rsidRPr="00C60554" w:rsidRDefault="00470475" w:rsidP="00C60554">
            <w:pPr>
              <w:spacing w:after="0"/>
              <w:jc w:val="left"/>
              <w:rPr>
                <w:rFonts w:ascii="Calibri" w:eastAsia="Times New Roman" w:hAnsi="Calibri" w:cs="Calibri"/>
                <w:color w:val="000000"/>
                <w:sz w:val="20"/>
                <w:szCs w:val="20"/>
                <w:lang w:val="en-CA" w:eastAsia="en-CA"/>
              </w:rPr>
            </w:pPr>
            <w:r w:rsidRPr="00CC1210">
              <w:rPr>
                <w:rFonts w:ascii="Calibri" w:eastAsia="Times New Roman" w:hAnsi="Calibri" w:cs="Calibri"/>
                <w:color w:val="000000"/>
                <w:sz w:val="20"/>
                <w:szCs w:val="20"/>
                <w:lang w:val="en-CA" w:eastAsia="en-CA"/>
              </w:rPr>
              <w:t>Wildlife Sanctuary</w:t>
            </w:r>
          </w:p>
        </w:tc>
        <w:tc>
          <w:tcPr>
            <w:tcW w:w="1417" w:type="dxa"/>
            <w:shd w:val="clear" w:color="auto" w:fill="auto"/>
            <w:noWrap/>
          </w:tcPr>
          <w:p w14:paraId="247F64C4" w14:textId="2B66F464" w:rsidR="00470475" w:rsidRPr="00C60554" w:rsidRDefault="00470475" w:rsidP="00C60554">
            <w:pPr>
              <w:spacing w:after="0"/>
              <w:jc w:val="left"/>
              <w:rPr>
                <w:rFonts w:ascii="Calibri" w:eastAsia="Times New Roman" w:hAnsi="Calibri" w:cs="Calibri"/>
                <w:color w:val="000000"/>
                <w:sz w:val="20"/>
                <w:szCs w:val="20"/>
                <w:lang w:val="en-CA" w:eastAsia="en-CA"/>
              </w:rPr>
            </w:pPr>
            <w:r w:rsidRPr="00CC1210">
              <w:rPr>
                <w:rFonts w:ascii="Calibri" w:eastAsia="Times New Roman" w:hAnsi="Calibri" w:cs="Calibri"/>
                <w:color w:val="000000"/>
                <w:sz w:val="20"/>
                <w:szCs w:val="20"/>
                <w:lang w:val="en-CA" w:eastAsia="en-CA"/>
              </w:rPr>
              <w:t>IV</w:t>
            </w:r>
          </w:p>
        </w:tc>
        <w:tc>
          <w:tcPr>
            <w:tcW w:w="2552" w:type="dxa"/>
          </w:tcPr>
          <w:p w14:paraId="0C7D885A" w14:textId="568A72E1" w:rsidR="00470475" w:rsidRPr="00CC1210" w:rsidRDefault="003A2453" w:rsidP="00C60554">
            <w:pPr>
              <w:spacing w:after="0"/>
              <w:jc w:val="left"/>
              <w:rPr>
                <w:rFonts w:ascii="Calibri" w:eastAsia="Times New Roman" w:hAnsi="Calibri" w:cs="Calibri"/>
                <w:color w:val="000000"/>
                <w:sz w:val="20"/>
                <w:szCs w:val="20"/>
                <w:lang w:val="en-CA" w:eastAsia="en-CA"/>
              </w:rPr>
            </w:pPr>
            <w:r>
              <w:rPr>
                <w:rFonts w:ascii="Calibri" w:eastAsia="Times New Roman" w:hAnsi="Calibri" w:cs="Calibri"/>
                <w:color w:val="000000"/>
                <w:sz w:val="20"/>
                <w:szCs w:val="20"/>
                <w:lang w:val="en-CA" w:eastAsia="en-CA"/>
              </w:rPr>
              <w:t>A lake, l</w:t>
            </w:r>
            <w:r w:rsidRPr="003A2453">
              <w:rPr>
                <w:rFonts w:ascii="Calibri" w:eastAsia="Times New Roman" w:hAnsi="Calibri" w:cs="Calibri"/>
                <w:color w:val="000000"/>
                <w:sz w:val="20"/>
                <w:szCs w:val="20"/>
                <w:lang w:val="en-CA" w:eastAsia="en-CA"/>
              </w:rPr>
              <w:t>ocated in Thatta District</w:t>
            </w:r>
          </w:p>
        </w:tc>
      </w:tr>
      <w:tr w:rsidR="00470475" w:rsidRPr="00C60554" w14:paraId="4C218EA1" w14:textId="47E3AD4C" w:rsidTr="003D129E">
        <w:tc>
          <w:tcPr>
            <w:tcW w:w="704" w:type="dxa"/>
            <w:shd w:val="clear" w:color="auto" w:fill="auto"/>
            <w:noWrap/>
          </w:tcPr>
          <w:p w14:paraId="087A4022" w14:textId="00E269E9" w:rsidR="00470475" w:rsidRPr="00C60554" w:rsidRDefault="00563438" w:rsidP="00C60554">
            <w:pPr>
              <w:spacing w:after="0"/>
              <w:jc w:val="right"/>
              <w:rPr>
                <w:rFonts w:ascii="Calibri" w:eastAsia="Times New Roman" w:hAnsi="Calibri" w:cs="Calibri"/>
                <w:color w:val="000000"/>
                <w:sz w:val="20"/>
                <w:szCs w:val="20"/>
                <w:lang w:val="en-CA" w:eastAsia="en-CA"/>
              </w:rPr>
            </w:pPr>
            <w:r>
              <w:rPr>
                <w:rFonts w:ascii="Calibri" w:eastAsia="Times New Roman" w:hAnsi="Calibri" w:cs="Calibri"/>
                <w:color w:val="000000"/>
                <w:sz w:val="20"/>
                <w:szCs w:val="20"/>
                <w:lang w:val="en-CA" w:eastAsia="en-CA"/>
              </w:rPr>
              <w:t>8</w:t>
            </w:r>
          </w:p>
        </w:tc>
        <w:tc>
          <w:tcPr>
            <w:tcW w:w="2410" w:type="dxa"/>
            <w:shd w:val="clear" w:color="auto" w:fill="auto"/>
            <w:noWrap/>
          </w:tcPr>
          <w:p w14:paraId="54FB08D4" w14:textId="74932402" w:rsidR="00470475" w:rsidRPr="00C60554" w:rsidRDefault="00470475" w:rsidP="00C60554">
            <w:pPr>
              <w:spacing w:after="0"/>
              <w:jc w:val="left"/>
              <w:rPr>
                <w:rFonts w:ascii="Calibri" w:eastAsia="Times New Roman" w:hAnsi="Calibri" w:cs="Calibri"/>
                <w:color w:val="000000"/>
                <w:sz w:val="20"/>
                <w:szCs w:val="20"/>
                <w:lang w:val="en-CA" w:eastAsia="en-CA"/>
              </w:rPr>
            </w:pPr>
            <w:r w:rsidRPr="00CC1210">
              <w:rPr>
                <w:rFonts w:ascii="Calibri" w:eastAsia="Times New Roman" w:hAnsi="Calibri" w:cs="Calibri"/>
                <w:color w:val="000000"/>
                <w:sz w:val="20"/>
                <w:szCs w:val="20"/>
                <w:lang w:val="en-CA" w:eastAsia="en-CA"/>
              </w:rPr>
              <w:t>Kirthar</w:t>
            </w:r>
          </w:p>
        </w:tc>
        <w:tc>
          <w:tcPr>
            <w:tcW w:w="2268" w:type="dxa"/>
            <w:shd w:val="clear" w:color="auto" w:fill="auto"/>
            <w:noWrap/>
          </w:tcPr>
          <w:p w14:paraId="3D8E9ADC" w14:textId="4BD969C5" w:rsidR="00470475" w:rsidRPr="00C60554" w:rsidRDefault="00470475" w:rsidP="00C60554">
            <w:pPr>
              <w:spacing w:after="0"/>
              <w:jc w:val="left"/>
              <w:rPr>
                <w:rFonts w:ascii="Calibri" w:eastAsia="Times New Roman" w:hAnsi="Calibri" w:cs="Calibri"/>
                <w:color w:val="000000"/>
                <w:sz w:val="20"/>
                <w:szCs w:val="20"/>
                <w:lang w:val="en-CA" w:eastAsia="en-CA"/>
              </w:rPr>
            </w:pPr>
            <w:r w:rsidRPr="00CC1210">
              <w:rPr>
                <w:rFonts w:ascii="Calibri" w:eastAsia="Times New Roman" w:hAnsi="Calibri" w:cs="Calibri"/>
                <w:color w:val="000000"/>
                <w:sz w:val="20"/>
                <w:szCs w:val="20"/>
                <w:lang w:val="en-CA" w:eastAsia="en-CA"/>
              </w:rPr>
              <w:t>National Park</w:t>
            </w:r>
          </w:p>
        </w:tc>
        <w:tc>
          <w:tcPr>
            <w:tcW w:w="1417" w:type="dxa"/>
            <w:shd w:val="clear" w:color="auto" w:fill="auto"/>
            <w:noWrap/>
          </w:tcPr>
          <w:p w14:paraId="22D7CEB4" w14:textId="6EBB8CF2" w:rsidR="00470475" w:rsidRPr="00C60554" w:rsidRDefault="00470475" w:rsidP="00C60554">
            <w:pPr>
              <w:spacing w:after="0"/>
              <w:jc w:val="left"/>
              <w:rPr>
                <w:rFonts w:ascii="Calibri" w:eastAsia="Times New Roman" w:hAnsi="Calibri" w:cs="Calibri"/>
                <w:color w:val="000000"/>
                <w:sz w:val="20"/>
                <w:szCs w:val="20"/>
                <w:lang w:val="en-CA" w:eastAsia="en-CA"/>
              </w:rPr>
            </w:pPr>
            <w:r w:rsidRPr="00CC1210">
              <w:rPr>
                <w:rFonts w:ascii="Calibri" w:eastAsia="Times New Roman" w:hAnsi="Calibri" w:cs="Calibri"/>
                <w:color w:val="000000"/>
                <w:sz w:val="20"/>
                <w:szCs w:val="20"/>
                <w:lang w:val="en-CA" w:eastAsia="en-CA"/>
              </w:rPr>
              <w:t>II</w:t>
            </w:r>
          </w:p>
        </w:tc>
        <w:tc>
          <w:tcPr>
            <w:tcW w:w="2552" w:type="dxa"/>
          </w:tcPr>
          <w:p w14:paraId="047C1FD2" w14:textId="674B42EF" w:rsidR="00470475" w:rsidRPr="00CC1210" w:rsidRDefault="0062700E" w:rsidP="00C60554">
            <w:pPr>
              <w:spacing w:after="0"/>
              <w:jc w:val="left"/>
              <w:rPr>
                <w:rFonts w:ascii="Calibri" w:eastAsia="Times New Roman" w:hAnsi="Calibri" w:cs="Calibri"/>
                <w:color w:val="000000"/>
                <w:sz w:val="20"/>
                <w:szCs w:val="20"/>
                <w:lang w:val="en-CA" w:eastAsia="en-CA"/>
              </w:rPr>
            </w:pPr>
            <w:r>
              <w:rPr>
                <w:rFonts w:ascii="Calibri" w:eastAsia="Times New Roman" w:hAnsi="Calibri" w:cs="Calibri"/>
                <w:color w:val="000000"/>
                <w:sz w:val="20"/>
                <w:szCs w:val="20"/>
                <w:lang w:val="en-CA" w:eastAsia="en-CA"/>
              </w:rPr>
              <w:t>S</w:t>
            </w:r>
            <w:r w:rsidRPr="0062700E">
              <w:rPr>
                <w:rFonts w:ascii="Calibri" w:eastAsia="Times New Roman" w:hAnsi="Calibri" w:cs="Calibri"/>
                <w:color w:val="000000"/>
                <w:sz w:val="20"/>
                <w:szCs w:val="20"/>
                <w:lang w:val="en-CA" w:eastAsia="en-CA"/>
              </w:rPr>
              <w:t>ituated in the Kirthar Mountains in Jamshoro District</w:t>
            </w:r>
            <w:r>
              <w:rPr>
                <w:rFonts w:ascii="Calibri" w:eastAsia="Times New Roman" w:hAnsi="Calibri" w:cs="Calibri"/>
                <w:color w:val="000000"/>
                <w:sz w:val="20"/>
                <w:szCs w:val="20"/>
                <w:lang w:val="en-CA" w:eastAsia="en-CA"/>
              </w:rPr>
              <w:t xml:space="preserve">. </w:t>
            </w:r>
            <w:r w:rsidR="003C757F" w:rsidRPr="003C757F">
              <w:rPr>
                <w:rFonts w:ascii="Calibri" w:eastAsia="Times New Roman" w:hAnsi="Calibri" w:cs="Calibri"/>
                <w:color w:val="000000"/>
                <w:sz w:val="20"/>
                <w:szCs w:val="20"/>
                <w:lang w:val="en-CA" w:eastAsia="en-CA"/>
              </w:rPr>
              <w:t>The park's fauna comprises Persian leopards, striped hyenas, Indian wolves, ratels, urials, chinkara gazelles and rare Sind wild goats.</w:t>
            </w:r>
          </w:p>
        </w:tc>
      </w:tr>
      <w:tr w:rsidR="00470475" w:rsidRPr="00C60554" w14:paraId="7B9F3C59" w14:textId="6D150E5E" w:rsidTr="003D129E">
        <w:tc>
          <w:tcPr>
            <w:tcW w:w="704" w:type="dxa"/>
            <w:shd w:val="clear" w:color="auto" w:fill="auto"/>
            <w:noWrap/>
          </w:tcPr>
          <w:p w14:paraId="6FEA4DF7" w14:textId="1AA73DC5" w:rsidR="00470475" w:rsidRPr="00C60554" w:rsidRDefault="00470475" w:rsidP="00C60554">
            <w:pPr>
              <w:spacing w:after="0"/>
              <w:jc w:val="right"/>
              <w:rPr>
                <w:rFonts w:ascii="Calibri" w:eastAsia="Times New Roman" w:hAnsi="Calibri" w:cs="Calibri"/>
                <w:color w:val="000000"/>
                <w:sz w:val="20"/>
                <w:szCs w:val="20"/>
                <w:lang w:val="en-CA" w:eastAsia="en-CA"/>
              </w:rPr>
            </w:pPr>
            <w:r w:rsidRPr="00C60554">
              <w:rPr>
                <w:rFonts w:ascii="Calibri" w:eastAsia="Times New Roman" w:hAnsi="Calibri" w:cs="Calibri"/>
                <w:color w:val="000000"/>
                <w:sz w:val="20"/>
                <w:szCs w:val="20"/>
                <w:lang w:val="en-CA" w:eastAsia="en-CA"/>
              </w:rPr>
              <w:t>1</w:t>
            </w:r>
            <w:r w:rsidR="00563438">
              <w:rPr>
                <w:rFonts w:ascii="Calibri" w:eastAsia="Times New Roman" w:hAnsi="Calibri" w:cs="Calibri"/>
                <w:color w:val="000000"/>
                <w:sz w:val="20"/>
                <w:szCs w:val="20"/>
                <w:lang w:val="en-CA" w:eastAsia="en-CA"/>
              </w:rPr>
              <w:t>0</w:t>
            </w:r>
          </w:p>
        </w:tc>
        <w:tc>
          <w:tcPr>
            <w:tcW w:w="2410" w:type="dxa"/>
            <w:shd w:val="clear" w:color="auto" w:fill="auto"/>
            <w:noWrap/>
          </w:tcPr>
          <w:p w14:paraId="0ABE022E" w14:textId="4107C53C" w:rsidR="00470475" w:rsidRPr="00C60554" w:rsidRDefault="00470475" w:rsidP="00C60554">
            <w:pPr>
              <w:spacing w:after="0"/>
              <w:jc w:val="left"/>
              <w:rPr>
                <w:rFonts w:ascii="Calibri" w:eastAsia="Times New Roman" w:hAnsi="Calibri" w:cs="Calibri"/>
                <w:color w:val="000000"/>
                <w:sz w:val="20"/>
                <w:szCs w:val="20"/>
                <w:lang w:val="en-CA" w:eastAsia="en-CA"/>
              </w:rPr>
            </w:pPr>
            <w:r w:rsidRPr="00CC1210">
              <w:rPr>
                <w:rFonts w:ascii="Calibri" w:eastAsia="Times New Roman" w:hAnsi="Calibri" w:cs="Calibri"/>
                <w:color w:val="000000"/>
                <w:sz w:val="20"/>
                <w:szCs w:val="20"/>
                <w:lang w:val="en-CA" w:eastAsia="en-CA"/>
              </w:rPr>
              <w:t>Haleji Lake</w:t>
            </w:r>
          </w:p>
        </w:tc>
        <w:tc>
          <w:tcPr>
            <w:tcW w:w="2268" w:type="dxa"/>
            <w:shd w:val="clear" w:color="auto" w:fill="auto"/>
            <w:noWrap/>
          </w:tcPr>
          <w:p w14:paraId="36666585" w14:textId="6226790B" w:rsidR="00470475" w:rsidRPr="00C60554" w:rsidRDefault="00470475" w:rsidP="00C60554">
            <w:pPr>
              <w:spacing w:after="0"/>
              <w:jc w:val="left"/>
              <w:rPr>
                <w:rFonts w:ascii="Calibri" w:eastAsia="Times New Roman" w:hAnsi="Calibri" w:cs="Calibri"/>
                <w:color w:val="000000"/>
                <w:sz w:val="20"/>
                <w:szCs w:val="20"/>
                <w:lang w:val="en-CA" w:eastAsia="en-CA"/>
              </w:rPr>
            </w:pPr>
            <w:r w:rsidRPr="00CC1210">
              <w:rPr>
                <w:rFonts w:ascii="Calibri" w:eastAsia="Times New Roman" w:hAnsi="Calibri" w:cs="Calibri"/>
                <w:color w:val="000000"/>
                <w:sz w:val="20"/>
                <w:szCs w:val="20"/>
                <w:lang w:val="en-CA" w:eastAsia="en-CA"/>
              </w:rPr>
              <w:t>Wildlife Sanctuary</w:t>
            </w:r>
          </w:p>
        </w:tc>
        <w:tc>
          <w:tcPr>
            <w:tcW w:w="1417" w:type="dxa"/>
            <w:shd w:val="clear" w:color="auto" w:fill="auto"/>
            <w:noWrap/>
          </w:tcPr>
          <w:p w14:paraId="11516BBF" w14:textId="78FE8A90" w:rsidR="00470475" w:rsidRPr="00C60554" w:rsidRDefault="00470475" w:rsidP="00C60554">
            <w:pPr>
              <w:spacing w:after="0"/>
              <w:jc w:val="left"/>
              <w:rPr>
                <w:rFonts w:ascii="Calibri" w:eastAsia="Times New Roman" w:hAnsi="Calibri" w:cs="Calibri"/>
                <w:color w:val="000000"/>
                <w:sz w:val="20"/>
                <w:szCs w:val="20"/>
                <w:lang w:val="en-CA" w:eastAsia="en-CA"/>
              </w:rPr>
            </w:pPr>
            <w:r w:rsidRPr="00CC1210">
              <w:rPr>
                <w:rFonts w:ascii="Calibri" w:eastAsia="Times New Roman" w:hAnsi="Calibri" w:cs="Calibri"/>
                <w:color w:val="000000"/>
                <w:sz w:val="20"/>
                <w:szCs w:val="20"/>
                <w:lang w:val="en-CA" w:eastAsia="en-CA"/>
              </w:rPr>
              <w:t>IV</w:t>
            </w:r>
          </w:p>
        </w:tc>
        <w:tc>
          <w:tcPr>
            <w:tcW w:w="2552" w:type="dxa"/>
          </w:tcPr>
          <w:p w14:paraId="5BD51100" w14:textId="0C4BCEAB" w:rsidR="00470475" w:rsidRPr="00CC1210" w:rsidRDefault="00220134" w:rsidP="00C60554">
            <w:pPr>
              <w:spacing w:after="0"/>
              <w:jc w:val="left"/>
              <w:rPr>
                <w:rFonts w:ascii="Calibri" w:eastAsia="Times New Roman" w:hAnsi="Calibri" w:cs="Calibri"/>
                <w:color w:val="000000"/>
                <w:sz w:val="20"/>
                <w:szCs w:val="20"/>
                <w:lang w:val="en-CA" w:eastAsia="en-CA"/>
              </w:rPr>
            </w:pPr>
            <w:r>
              <w:rPr>
                <w:rFonts w:ascii="Calibri" w:eastAsia="Times New Roman" w:hAnsi="Calibri" w:cs="Calibri"/>
                <w:color w:val="000000"/>
                <w:sz w:val="20"/>
                <w:szCs w:val="20"/>
                <w:lang w:val="en-CA" w:eastAsia="en-CA"/>
              </w:rPr>
              <w:t xml:space="preserve">Freshwater lake </w:t>
            </w:r>
            <w:r w:rsidR="00BE0AD9">
              <w:rPr>
                <w:rFonts w:ascii="Calibri" w:eastAsia="Times New Roman" w:hAnsi="Calibri" w:cs="Calibri"/>
                <w:color w:val="000000"/>
                <w:sz w:val="20"/>
                <w:szCs w:val="20"/>
                <w:lang w:val="en-CA" w:eastAsia="en-CA"/>
              </w:rPr>
              <w:t xml:space="preserve">on Indus </w:t>
            </w:r>
            <w:r w:rsidR="00C665B1">
              <w:rPr>
                <w:rFonts w:ascii="Calibri" w:eastAsia="Times New Roman" w:hAnsi="Calibri" w:cs="Calibri"/>
                <w:color w:val="000000"/>
                <w:sz w:val="20"/>
                <w:szCs w:val="20"/>
                <w:lang w:val="en-CA" w:eastAsia="en-CA"/>
              </w:rPr>
              <w:t>delta</w:t>
            </w:r>
            <w:r w:rsidR="00BE0AD9">
              <w:rPr>
                <w:rFonts w:ascii="Calibri" w:eastAsia="Times New Roman" w:hAnsi="Calibri" w:cs="Calibri"/>
                <w:color w:val="000000"/>
                <w:sz w:val="20"/>
                <w:szCs w:val="20"/>
                <w:lang w:val="en-CA" w:eastAsia="en-CA"/>
              </w:rPr>
              <w:t>.</w:t>
            </w:r>
          </w:p>
        </w:tc>
      </w:tr>
      <w:tr w:rsidR="00470475" w:rsidRPr="00C60554" w14:paraId="56AB1125" w14:textId="1AE9E322" w:rsidTr="003D129E">
        <w:tc>
          <w:tcPr>
            <w:tcW w:w="704" w:type="dxa"/>
            <w:shd w:val="clear" w:color="auto" w:fill="auto"/>
            <w:noWrap/>
          </w:tcPr>
          <w:p w14:paraId="020CD1BC" w14:textId="1CF968B7" w:rsidR="00470475" w:rsidRPr="00C60554" w:rsidRDefault="00470475" w:rsidP="00C60554">
            <w:pPr>
              <w:spacing w:after="0"/>
              <w:jc w:val="right"/>
              <w:rPr>
                <w:rFonts w:ascii="Calibri" w:eastAsia="Times New Roman" w:hAnsi="Calibri" w:cs="Calibri"/>
                <w:color w:val="000000"/>
                <w:sz w:val="20"/>
                <w:szCs w:val="20"/>
                <w:lang w:val="en-CA" w:eastAsia="en-CA"/>
              </w:rPr>
            </w:pPr>
            <w:r w:rsidRPr="00C60554">
              <w:rPr>
                <w:rFonts w:ascii="Calibri" w:eastAsia="Times New Roman" w:hAnsi="Calibri" w:cs="Calibri"/>
                <w:color w:val="000000"/>
                <w:sz w:val="20"/>
                <w:szCs w:val="20"/>
                <w:lang w:val="en-CA" w:eastAsia="en-CA"/>
              </w:rPr>
              <w:t>1</w:t>
            </w:r>
            <w:r w:rsidR="00563438">
              <w:rPr>
                <w:rFonts w:ascii="Calibri" w:eastAsia="Times New Roman" w:hAnsi="Calibri" w:cs="Calibri"/>
                <w:color w:val="000000"/>
                <w:sz w:val="20"/>
                <w:szCs w:val="20"/>
                <w:lang w:val="en-CA" w:eastAsia="en-CA"/>
              </w:rPr>
              <w:t>1</w:t>
            </w:r>
          </w:p>
        </w:tc>
        <w:tc>
          <w:tcPr>
            <w:tcW w:w="2410" w:type="dxa"/>
            <w:shd w:val="clear" w:color="auto" w:fill="auto"/>
            <w:noWrap/>
          </w:tcPr>
          <w:p w14:paraId="40D6D1B8" w14:textId="360E5E62" w:rsidR="00470475" w:rsidRPr="00C60554" w:rsidRDefault="00470475" w:rsidP="00C60554">
            <w:pPr>
              <w:spacing w:after="0"/>
              <w:jc w:val="left"/>
              <w:rPr>
                <w:rFonts w:ascii="Calibri" w:eastAsia="Times New Roman" w:hAnsi="Calibri" w:cs="Calibri"/>
                <w:color w:val="000000"/>
                <w:sz w:val="20"/>
                <w:szCs w:val="20"/>
                <w:lang w:val="en-CA" w:eastAsia="en-CA"/>
              </w:rPr>
            </w:pPr>
            <w:r w:rsidRPr="00CC1210">
              <w:rPr>
                <w:rFonts w:ascii="Calibri" w:eastAsia="Times New Roman" w:hAnsi="Calibri" w:cs="Calibri"/>
                <w:color w:val="000000"/>
                <w:sz w:val="20"/>
                <w:szCs w:val="20"/>
                <w:lang w:val="en-CA" w:eastAsia="en-CA"/>
              </w:rPr>
              <w:t>Gulsher Dhand</w:t>
            </w:r>
          </w:p>
        </w:tc>
        <w:tc>
          <w:tcPr>
            <w:tcW w:w="2268" w:type="dxa"/>
            <w:shd w:val="clear" w:color="auto" w:fill="auto"/>
            <w:noWrap/>
          </w:tcPr>
          <w:p w14:paraId="0C385112" w14:textId="6047B821" w:rsidR="00470475" w:rsidRPr="00C60554" w:rsidRDefault="00470475" w:rsidP="00C60554">
            <w:pPr>
              <w:spacing w:after="0"/>
              <w:jc w:val="left"/>
              <w:rPr>
                <w:rFonts w:ascii="Calibri" w:eastAsia="Times New Roman" w:hAnsi="Calibri" w:cs="Calibri"/>
                <w:color w:val="000000"/>
                <w:sz w:val="20"/>
                <w:szCs w:val="20"/>
                <w:lang w:val="en-CA" w:eastAsia="en-CA"/>
              </w:rPr>
            </w:pPr>
            <w:r w:rsidRPr="00CC1210">
              <w:rPr>
                <w:rFonts w:ascii="Calibri" w:eastAsia="Times New Roman" w:hAnsi="Calibri" w:cs="Calibri"/>
                <w:color w:val="000000"/>
                <w:sz w:val="20"/>
                <w:szCs w:val="20"/>
                <w:lang w:val="en-CA" w:eastAsia="en-CA"/>
              </w:rPr>
              <w:t>Wildlife Sanctuary</w:t>
            </w:r>
          </w:p>
        </w:tc>
        <w:tc>
          <w:tcPr>
            <w:tcW w:w="1417" w:type="dxa"/>
            <w:shd w:val="clear" w:color="auto" w:fill="auto"/>
            <w:noWrap/>
          </w:tcPr>
          <w:p w14:paraId="678AE61F" w14:textId="3A6FC4B9" w:rsidR="00470475" w:rsidRPr="00C60554" w:rsidRDefault="00470475" w:rsidP="00C60554">
            <w:pPr>
              <w:spacing w:after="0"/>
              <w:jc w:val="left"/>
              <w:rPr>
                <w:rFonts w:ascii="Calibri" w:eastAsia="Times New Roman" w:hAnsi="Calibri" w:cs="Calibri"/>
                <w:color w:val="000000"/>
                <w:sz w:val="20"/>
                <w:szCs w:val="20"/>
                <w:lang w:val="en-CA" w:eastAsia="en-CA"/>
              </w:rPr>
            </w:pPr>
            <w:r w:rsidRPr="00CC1210">
              <w:rPr>
                <w:rFonts w:ascii="Calibri" w:eastAsia="Times New Roman" w:hAnsi="Calibri" w:cs="Calibri"/>
                <w:color w:val="000000"/>
                <w:sz w:val="20"/>
                <w:szCs w:val="20"/>
                <w:lang w:val="en-CA" w:eastAsia="en-CA"/>
              </w:rPr>
              <w:t>IV</w:t>
            </w:r>
          </w:p>
        </w:tc>
        <w:tc>
          <w:tcPr>
            <w:tcW w:w="2552" w:type="dxa"/>
          </w:tcPr>
          <w:p w14:paraId="19BB48F9" w14:textId="47352D78" w:rsidR="00470475" w:rsidRPr="00CC1210" w:rsidRDefault="00D268C5" w:rsidP="00C60554">
            <w:pPr>
              <w:spacing w:after="0"/>
              <w:jc w:val="left"/>
              <w:rPr>
                <w:rFonts w:ascii="Calibri" w:eastAsia="Times New Roman" w:hAnsi="Calibri" w:cs="Calibri"/>
                <w:color w:val="000000"/>
                <w:sz w:val="20"/>
                <w:szCs w:val="20"/>
                <w:lang w:val="en-CA" w:eastAsia="en-CA"/>
              </w:rPr>
            </w:pPr>
            <w:r>
              <w:rPr>
                <w:rFonts w:ascii="Calibri" w:eastAsia="Times New Roman" w:hAnsi="Calibri" w:cs="Calibri"/>
                <w:color w:val="000000"/>
                <w:sz w:val="20"/>
                <w:szCs w:val="20"/>
                <w:lang w:val="en-CA" w:eastAsia="en-CA"/>
              </w:rPr>
              <w:t xml:space="preserve">A lake in </w:t>
            </w:r>
            <w:r w:rsidR="002250E6" w:rsidRPr="002250E6">
              <w:rPr>
                <w:rFonts w:ascii="Calibri" w:eastAsia="Times New Roman" w:hAnsi="Calibri" w:cs="Calibri"/>
                <w:color w:val="000000"/>
                <w:sz w:val="20"/>
                <w:szCs w:val="20"/>
                <w:lang w:val="en-CA" w:eastAsia="en-CA"/>
              </w:rPr>
              <w:t>Sanghar District</w:t>
            </w:r>
          </w:p>
        </w:tc>
      </w:tr>
      <w:tr w:rsidR="00470475" w:rsidRPr="00C60554" w14:paraId="4612FA3B" w14:textId="28F1787E" w:rsidTr="003D129E">
        <w:tc>
          <w:tcPr>
            <w:tcW w:w="704" w:type="dxa"/>
            <w:shd w:val="clear" w:color="auto" w:fill="auto"/>
            <w:noWrap/>
          </w:tcPr>
          <w:p w14:paraId="1D6A0828" w14:textId="733868B8" w:rsidR="00470475" w:rsidRPr="00C60554" w:rsidRDefault="00B37606" w:rsidP="00C60554">
            <w:pPr>
              <w:spacing w:after="0"/>
              <w:jc w:val="right"/>
              <w:rPr>
                <w:rFonts w:ascii="Calibri" w:eastAsia="Times New Roman" w:hAnsi="Calibri" w:cs="Calibri"/>
                <w:color w:val="000000"/>
                <w:sz w:val="20"/>
                <w:szCs w:val="20"/>
                <w:lang w:val="en-CA" w:eastAsia="en-CA"/>
              </w:rPr>
            </w:pPr>
            <w:r>
              <w:rPr>
                <w:rFonts w:ascii="Calibri" w:eastAsia="Times New Roman" w:hAnsi="Calibri" w:cs="Calibri"/>
                <w:color w:val="000000"/>
                <w:sz w:val="20"/>
                <w:szCs w:val="20"/>
                <w:lang w:val="en-CA" w:eastAsia="en-CA"/>
              </w:rPr>
              <w:t>12</w:t>
            </w:r>
          </w:p>
        </w:tc>
        <w:tc>
          <w:tcPr>
            <w:tcW w:w="2410" w:type="dxa"/>
            <w:shd w:val="clear" w:color="auto" w:fill="auto"/>
            <w:noWrap/>
          </w:tcPr>
          <w:p w14:paraId="07C7A493" w14:textId="35F0BA89" w:rsidR="00470475" w:rsidRPr="00C60554" w:rsidRDefault="00470475" w:rsidP="00C60554">
            <w:pPr>
              <w:spacing w:after="0"/>
              <w:jc w:val="left"/>
              <w:rPr>
                <w:rFonts w:ascii="Calibri" w:eastAsia="Times New Roman" w:hAnsi="Calibri" w:cs="Calibri"/>
                <w:color w:val="000000"/>
                <w:sz w:val="20"/>
                <w:szCs w:val="20"/>
                <w:lang w:val="en-CA" w:eastAsia="en-CA"/>
              </w:rPr>
            </w:pPr>
            <w:r w:rsidRPr="00CC1210">
              <w:rPr>
                <w:rFonts w:ascii="Calibri" w:eastAsia="Times New Roman" w:hAnsi="Calibri" w:cs="Calibri"/>
                <w:color w:val="000000"/>
                <w:sz w:val="20"/>
                <w:szCs w:val="20"/>
                <w:lang w:val="en-CA" w:eastAsia="en-CA"/>
              </w:rPr>
              <w:t>Samno Dhand</w:t>
            </w:r>
          </w:p>
        </w:tc>
        <w:tc>
          <w:tcPr>
            <w:tcW w:w="2268" w:type="dxa"/>
            <w:shd w:val="clear" w:color="auto" w:fill="auto"/>
            <w:noWrap/>
          </w:tcPr>
          <w:p w14:paraId="11015E2B" w14:textId="6F30F21C" w:rsidR="00470475" w:rsidRPr="00C60554" w:rsidRDefault="00470475" w:rsidP="00C60554">
            <w:pPr>
              <w:spacing w:after="0"/>
              <w:jc w:val="left"/>
              <w:rPr>
                <w:rFonts w:ascii="Calibri" w:eastAsia="Times New Roman" w:hAnsi="Calibri" w:cs="Calibri"/>
                <w:color w:val="000000"/>
                <w:sz w:val="20"/>
                <w:szCs w:val="20"/>
                <w:lang w:val="en-CA" w:eastAsia="en-CA"/>
              </w:rPr>
            </w:pPr>
            <w:r w:rsidRPr="00CC1210">
              <w:rPr>
                <w:rFonts w:ascii="Calibri" w:eastAsia="Times New Roman" w:hAnsi="Calibri" w:cs="Calibri"/>
                <w:color w:val="000000"/>
                <w:sz w:val="20"/>
                <w:szCs w:val="20"/>
                <w:lang w:val="en-CA" w:eastAsia="en-CA"/>
              </w:rPr>
              <w:t>Wildlife Sanctuary</w:t>
            </w:r>
          </w:p>
        </w:tc>
        <w:tc>
          <w:tcPr>
            <w:tcW w:w="1417" w:type="dxa"/>
            <w:shd w:val="clear" w:color="auto" w:fill="auto"/>
            <w:noWrap/>
          </w:tcPr>
          <w:p w14:paraId="7C864506" w14:textId="43C4FBEE" w:rsidR="00470475" w:rsidRPr="00C60554" w:rsidRDefault="00470475" w:rsidP="00C60554">
            <w:pPr>
              <w:spacing w:after="0"/>
              <w:jc w:val="left"/>
              <w:rPr>
                <w:rFonts w:ascii="Calibri" w:eastAsia="Times New Roman" w:hAnsi="Calibri" w:cs="Calibri"/>
                <w:color w:val="000000"/>
                <w:sz w:val="20"/>
                <w:szCs w:val="20"/>
                <w:lang w:val="en-CA" w:eastAsia="en-CA"/>
              </w:rPr>
            </w:pPr>
            <w:r w:rsidRPr="00CC1210">
              <w:rPr>
                <w:rFonts w:ascii="Calibri" w:eastAsia="Times New Roman" w:hAnsi="Calibri" w:cs="Calibri"/>
                <w:color w:val="000000"/>
                <w:sz w:val="20"/>
                <w:szCs w:val="20"/>
                <w:lang w:val="en-CA" w:eastAsia="en-CA"/>
              </w:rPr>
              <w:t>IV</w:t>
            </w:r>
          </w:p>
        </w:tc>
        <w:tc>
          <w:tcPr>
            <w:tcW w:w="2552" w:type="dxa"/>
          </w:tcPr>
          <w:p w14:paraId="52A8472C" w14:textId="75C8704C" w:rsidR="00470475" w:rsidRPr="00CC1210" w:rsidRDefault="00091B1F" w:rsidP="00C60554">
            <w:pPr>
              <w:spacing w:after="0"/>
              <w:jc w:val="left"/>
              <w:rPr>
                <w:rFonts w:ascii="Calibri" w:eastAsia="Times New Roman" w:hAnsi="Calibri" w:cs="Calibri"/>
                <w:color w:val="000000"/>
                <w:sz w:val="20"/>
                <w:szCs w:val="20"/>
                <w:lang w:val="en-CA" w:eastAsia="en-CA"/>
              </w:rPr>
            </w:pPr>
            <w:r>
              <w:rPr>
                <w:rFonts w:ascii="Calibri" w:eastAsia="Times New Roman" w:hAnsi="Calibri" w:cs="Calibri"/>
                <w:color w:val="000000"/>
                <w:sz w:val="20"/>
                <w:szCs w:val="20"/>
                <w:lang w:val="en-CA" w:eastAsia="en-CA"/>
              </w:rPr>
              <w:t xml:space="preserve">Located in </w:t>
            </w:r>
            <w:r w:rsidRPr="00091B1F">
              <w:rPr>
                <w:rFonts w:ascii="Calibri" w:eastAsia="Times New Roman" w:hAnsi="Calibri" w:cs="Calibri"/>
                <w:color w:val="000000"/>
                <w:sz w:val="20"/>
                <w:szCs w:val="20"/>
                <w:lang w:val="en-CA" w:eastAsia="en-CA"/>
              </w:rPr>
              <w:t>Sanghar District,</w:t>
            </w:r>
          </w:p>
        </w:tc>
      </w:tr>
      <w:tr w:rsidR="00B37606" w:rsidRPr="00C60554" w14:paraId="2E74A19B" w14:textId="17B48403" w:rsidTr="003D129E">
        <w:tc>
          <w:tcPr>
            <w:tcW w:w="704" w:type="dxa"/>
            <w:shd w:val="clear" w:color="auto" w:fill="auto"/>
            <w:noWrap/>
          </w:tcPr>
          <w:p w14:paraId="79C511E8" w14:textId="2FAD4FC4" w:rsidR="00B37606" w:rsidRPr="00C60554" w:rsidRDefault="00B37606" w:rsidP="00B37606">
            <w:pPr>
              <w:spacing w:after="0"/>
              <w:jc w:val="right"/>
              <w:rPr>
                <w:rFonts w:ascii="Calibri" w:eastAsia="Times New Roman" w:hAnsi="Calibri" w:cs="Calibri"/>
                <w:color w:val="000000"/>
                <w:sz w:val="20"/>
                <w:szCs w:val="20"/>
                <w:lang w:val="en-CA" w:eastAsia="en-CA"/>
              </w:rPr>
            </w:pPr>
            <w:r w:rsidRPr="00C60554">
              <w:rPr>
                <w:rFonts w:ascii="Calibri" w:eastAsia="Times New Roman" w:hAnsi="Calibri" w:cs="Calibri"/>
                <w:color w:val="000000"/>
                <w:sz w:val="20"/>
                <w:szCs w:val="20"/>
                <w:lang w:val="en-CA" w:eastAsia="en-CA"/>
              </w:rPr>
              <w:t>1</w:t>
            </w:r>
            <w:r>
              <w:rPr>
                <w:rFonts w:ascii="Calibri" w:eastAsia="Times New Roman" w:hAnsi="Calibri" w:cs="Calibri"/>
                <w:color w:val="000000"/>
                <w:sz w:val="20"/>
                <w:szCs w:val="20"/>
                <w:lang w:val="en-CA" w:eastAsia="en-CA"/>
              </w:rPr>
              <w:t>3</w:t>
            </w:r>
          </w:p>
        </w:tc>
        <w:tc>
          <w:tcPr>
            <w:tcW w:w="2410" w:type="dxa"/>
            <w:shd w:val="clear" w:color="auto" w:fill="auto"/>
            <w:noWrap/>
          </w:tcPr>
          <w:p w14:paraId="184CF0F6" w14:textId="016AC076" w:rsidR="00B37606" w:rsidRPr="00C60554" w:rsidRDefault="00B37606" w:rsidP="00B37606">
            <w:pPr>
              <w:spacing w:after="0"/>
              <w:jc w:val="left"/>
              <w:rPr>
                <w:rFonts w:ascii="Calibri" w:eastAsia="Times New Roman" w:hAnsi="Calibri" w:cs="Calibri"/>
                <w:color w:val="000000"/>
                <w:sz w:val="20"/>
                <w:szCs w:val="20"/>
                <w:lang w:val="en-CA" w:eastAsia="en-CA"/>
              </w:rPr>
            </w:pPr>
            <w:r w:rsidRPr="00CC1210">
              <w:rPr>
                <w:rFonts w:ascii="Calibri" w:eastAsia="Times New Roman" w:hAnsi="Calibri" w:cs="Calibri"/>
                <w:color w:val="000000"/>
                <w:sz w:val="20"/>
                <w:szCs w:val="20"/>
                <w:lang w:val="en-CA" w:eastAsia="en-CA"/>
              </w:rPr>
              <w:t>Khadi</w:t>
            </w:r>
          </w:p>
        </w:tc>
        <w:tc>
          <w:tcPr>
            <w:tcW w:w="2268" w:type="dxa"/>
            <w:shd w:val="clear" w:color="auto" w:fill="auto"/>
            <w:noWrap/>
          </w:tcPr>
          <w:p w14:paraId="5AC4D49F" w14:textId="77661C45" w:rsidR="00B37606" w:rsidRPr="00C60554" w:rsidRDefault="00B37606" w:rsidP="00B37606">
            <w:pPr>
              <w:spacing w:after="0"/>
              <w:jc w:val="left"/>
              <w:rPr>
                <w:rFonts w:ascii="Calibri" w:eastAsia="Times New Roman" w:hAnsi="Calibri" w:cs="Calibri"/>
                <w:color w:val="000000"/>
                <w:sz w:val="20"/>
                <w:szCs w:val="20"/>
                <w:lang w:val="en-CA" w:eastAsia="en-CA"/>
              </w:rPr>
            </w:pPr>
            <w:r w:rsidRPr="00CC1210">
              <w:rPr>
                <w:rFonts w:ascii="Calibri" w:eastAsia="Times New Roman" w:hAnsi="Calibri" w:cs="Calibri"/>
                <w:color w:val="000000"/>
                <w:sz w:val="20"/>
                <w:szCs w:val="20"/>
                <w:lang w:val="en-CA" w:eastAsia="en-CA"/>
              </w:rPr>
              <w:t>Wildlife Sanctuary</w:t>
            </w:r>
          </w:p>
        </w:tc>
        <w:tc>
          <w:tcPr>
            <w:tcW w:w="1417" w:type="dxa"/>
            <w:shd w:val="clear" w:color="auto" w:fill="auto"/>
            <w:noWrap/>
          </w:tcPr>
          <w:p w14:paraId="4C1DCE00" w14:textId="2357861F" w:rsidR="00B37606" w:rsidRPr="00C60554" w:rsidRDefault="00B37606" w:rsidP="00B37606">
            <w:pPr>
              <w:spacing w:after="0"/>
              <w:jc w:val="left"/>
              <w:rPr>
                <w:rFonts w:ascii="Calibri" w:eastAsia="Times New Roman" w:hAnsi="Calibri" w:cs="Calibri"/>
                <w:color w:val="000000"/>
                <w:sz w:val="20"/>
                <w:szCs w:val="20"/>
                <w:lang w:val="en-CA" w:eastAsia="en-CA"/>
              </w:rPr>
            </w:pPr>
            <w:r w:rsidRPr="00CC1210">
              <w:rPr>
                <w:rFonts w:ascii="Calibri" w:eastAsia="Times New Roman" w:hAnsi="Calibri" w:cs="Calibri"/>
                <w:color w:val="000000"/>
                <w:sz w:val="20"/>
                <w:szCs w:val="20"/>
                <w:lang w:val="en-CA" w:eastAsia="en-CA"/>
              </w:rPr>
              <w:t>IV</w:t>
            </w:r>
          </w:p>
        </w:tc>
        <w:tc>
          <w:tcPr>
            <w:tcW w:w="2552" w:type="dxa"/>
          </w:tcPr>
          <w:p w14:paraId="033915C6" w14:textId="77777777" w:rsidR="00B37606" w:rsidRPr="00CC1210" w:rsidRDefault="00B37606" w:rsidP="00B37606">
            <w:pPr>
              <w:spacing w:after="0"/>
              <w:jc w:val="left"/>
              <w:rPr>
                <w:rFonts w:ascii="Calibri" w:eastAsia="Times New Roman" w:hAnsi="Calibri" w:cs="Calibri"/>
                <w:color w:val="000000"/>
                <w:sz w:val="20"/>
                <w:szCs w:val="20"/>
                <w:lang w:val="en-CA" w:eastAsia="en-CA"/>
              </w:rPr>
            </w:pPr>
          </w:p>
        </w:tc>
      </w:tr>
      <w:tr w:rsidR="00B37606" w:rsidRPr="00C60554" w14:paraId="2277AA60" w14:textId="6D492580" w:rsidTr="003D129E">
        <w:tc>
          <w:tcPr>
            <w:tcW w:w="704" w:type="dxa"/>
            <w:shd w:val="clear" w:color="auto" w:fill="auto"/>
            <w:noWrap/>
          </w:tcPr>
          <w:p w14:paraId="673F9C54" w14:textId="1CCE8617" w:rsidR="00B37606" w:rsidRPr="00C60554" w:rsidRDefault="00B37606" w:rsidP="00B37606">
            <w:pPr>
              <w:spacing w:after="0"/>
              <w:jc w:val="right"/>
              <w:rPr>
                <w:rFonts w:ascii="Calibri" w:eastAsia="Times New Roman" w:hAnsi="Calibri" w:cs="Calibri"/>
                <w:color w:val="000000"/>
                <w:sz w:val="20"/>
                <w:szCs w:val="20"/>
                <w:lang w:val="en-CA" w:eastAsia="en-CA"/>
              </w:rPr>
            </w:pPr>
            <w:r>
              <w:rPr>
                <w:rFonts w:ascii="Calibri" w:eastAsia="Times New Roman" w:hAnsi="Calibri" w:cs="Calibri"/>
                <w:color w:val="000000"/>
                <w:sz w:val="20"/>
                <w:szCs w:val="20"/>
                <w:lang w:val="en-CA" w:eastAsia="en-CA"/>
              </w:rPr>
              <w:t>14</w:t>
            </w:r>
          </w:p>
        </w:tc>
        <w:tc>
          <w:tcPr>
            <w:tcW w:w="2410" w:type="dxa"/>
            <w:shd w:val="clear" w:color="auto" w:fill="auto"/>
            <w:noWrap/>
          </w:tcPr>
          <w:p w14:paraId="0E5D3755" w14:textId="3B0A1F92" w:rsidR="00B37606" w:rsidRPr="00C60554" w:rsidRDefault="00B37606" w:rsidP="00B37606">
            <w:pPr>
              <w:spacing w:after="0"/>
              <w:jc w:val="left"/>
              <w:rPr>
                <w:rFonts w:ascii="Calibri" w:eastAsia="Times New Roman" w:hAnsi="Calibri" w:cs="Calibri"/>
                <w:color w:val="000000"/>
                <w:sz w:val="20"/>
                <w:szCs w:val="20"/>
                <w:lang w:val="en-CA" w:eastAsia="en-CA"/>
              </w:rPr>
            </w:pPr>
            <w:r w:rsidRPr="00CC1210">
              <w:rPr>
                <w:rFonts w:ascii="Calibri" w:eastAsia="Times New Roman" w:hAnsi="Calibri" w:cs="Calibri"/>
                <w:color w:val="000000"/>
                <w:sz w:val="20"/>
                <w:szCs w:val="20"/>
                <w:lang w:val="en-CA" w:eastAsia="en-CA"/>
              </w:rPr>
              <w:t>Hadero Lake</w:t>
            </w:r>
          </w:p>
        </w:tc>
        <w:tc>
          <w:tcPr>
            <w:tcW w:w="2268" w:type="dxa"/>
            <w:shd w:val="clear" w:color="auto" w:fill="auto"/>
            <w:noWrap/>
          </w:tcPr>
          <w:p w14:paraId="2920722D" w14:textId="0E69F4BD" w:rsidR="00B37606" w:rsidRPr="00C60554" w:rsidRDefault="00B37606" w:rsidP="00B37606">
            <w:pPr>
              <w:spacing w:after="0"/>
              <w:jc w:val="left"/>
              <w:rPr>
                <w:rFonts w:ascii="Calibri" w:eastAsia="Times New Roman" w:hAnsi="Calibri" w:cs="Calibri"/>
                <w:color w:val="000000"/>
                <w:sz w:val="20"/>
                <w:szCs w:val="20"/>
                <w:lang w:val="en-CA" w:eastAsia="en-CA"/>
              </w:rPr>
            </w:pPr>
            <w:r w:rsidRPr="00CC1210">
              <w:rPr>
                <w:rFonts w:ascii="Calibri" w:eastAsia="Times New Roman" w:hAnsi="Calibri" w:cs="Calibri"/>
                <w:color w:val="000000"/>
                <w:sz w:val="20"/>
                <w:szCs w:val="20"/>
                <w:lang w:val="en-CA" w:eastAsia="en-CA"/>
              </w:rPr>
              <w:t>Wildlife Sanctuary</w:t>
            </w:r>
          </w:p>
        </w:tc>
        <w:tc>
          <w:tcPr>
            <w:tcW w:w="1417" w:type="dxa"/>
            <w:shd w:val="clear" w:color="auto" w:fill="auto"/>
            <w:noWrap/>
          </w:tcPr>
          <w:p w14:paraId="5CC8E7F6" w14:textId="11DEC231" w:rsidR="00B37606" w:rsidRPr="00C60554" w:rsidRDefault="00B37606" w:rsidP="00B37606">
            <w:pPr>
              <w:spacing w:after="0"/>
              <w:jc w:val="left"/>
              <w:rPr>
                <w:rFonts w:ascii="Calibri" w:eastAsia="Times New Roman" w:hAnsi="Calibri" w:cs="Calibri"/>
                <w:color w:val="000000"/>
                <w:sz w:val="20"/>
                <w:szCs w:val="20"/>
                <w:lang w:val="en-CA" w:eastAsia="en-CA"/>
              </w:rPr>
            </w:pPr>
            <w:r w:rsidRPr="00CC1210">
              <w:rPr>
                <w:rFonts w:ascii="Calibri" w:eastAsia="Times New Roman" w:hAnsi="Calibri" w:cs="Calibri"/>
                <w:color w:val="000000"/>
                <w:sz w:val="20"/>
                <w:szCs w:val="20"/>
                <w:lang w:val="en-CA" w:eastAsia="en-CA"/>
              </w:rPr>
              <w:t>IV</w:t>
            </w:r>
          </w:p>
        </w:tc>
        <w:tc>
          <w:tcPr>
            <w:tcW w:w="2552" w:type="dxa"/>
          </w:tcPr>
          <w:p w14:paraId="2A309AD5" w14:textId="2E6F2CF8" w:rsidR="00B37606" w:rsidRPr="00CC1210" w:rsidRDefault="00B37606" w:rsidP="00B37606">
            <w:pPr>
              <w:spacing w:after="0"/>
              <w:jc w:val="left"/>
              <w:rPr>
                <w:rFonts w:ascii="Calibri" w:eastAsia="Times New Roman" w:hAnsi="Calibri" w:cs="Calibri"/>
                <w:color w:val="000000"/>
                <w:sz w:val="20"/>
                <w:szCs w:val="20"/>
                <w:lang w:val="en-CA" w:eastAsia="en-CA"/>
              </w:rPr>
            </w:pPr>
            <w:r>
              <w:rPr>
                <w:rFonts w:ascii="Calibri" w:eastAsia="Times New Roman" w:hAnsi="Calibri" w:cs="Calibri"/>
                <w:color w:val="000000"/>
                <w:sz w:val="20"/>
                <w:szCs w:val="20"/>
                <w:lang w:val="en-CA" w:eastAsia="en-CA"/>
              </w:rPr>
              <w:t>L</w:t>
            </w:r>
            <w:r w:rsidRPr="00132FCB">
              <w:rPr>
                <w:rFonts w:ascii="Calibri" w:eastAsia="Times New Roman" w:hAnsi="Calibri" w:cs="Calibri"/>
                <w:color w:val="000000"/>
                <w:sz w:val="20"/>
                <w:szCs w:val="20"/>
                <w:lang w:val="en-CA" w:eastAsia="en-CA"/>
              </w:rPr>
              <w:t>ocated in Thatta District. It is an important brackish wetland, where waterfowl occur</w:t>
            </w:r>
          </w:p>
        </w:tc>
      </w:tr>
      <w:tr w:rsidR="00B37606" w:rsidRPr="00C60554" w14:paraId="483B743E" w14:textId="3D6D70B8" w:rsidTr="003D129E">
        <w:tc>
          <w:tcPr>
            <w:tcW w:w="704" w:type="dxa"/>
            <w:shd w:val="clear" w:color="auto" w:fill="auto"/>
            <w:noWrap/>
          </w:tcPr>
          <w:p w14:paraId="3C751060" w14:textId="6A4959C2" w:rsidR="00B37606" w:rsidRPr="00C60554" w:rsidRDefault="00B37606" w:rsidP="00B37606">
            <w:pPr>
              <w:spacing w:after="0"/>
              <w:jc w:val="right"/>
              <w:rPr>
                <w:rFonts w:ascii="Calibri" w:eastAsia="Times New Roman" w:hAnsi="Calibri" w:cs="Calibri"/>
                <w:color w:val="000000"/>
                <w:sz w:val="20"/>
                <w:szCs w:val="20"/>
                <w:lang w:val="en-CA" w:eastAsia="en-CA"/>
              </w:rPr>
            </w:pPr>
            <w:r>
              <w:rPr>
                <w:rFonts w:ascii="Calibri" w:eastAsia="Times New Roman" w:hAnsi="Calibri" w:cs="Calibri"/>
                <w:color w:val="000000"/>
                <w:sz w:val="20"/>
                <w:szCs w:val="20"/>
                <w:lang w:val="en-CA" w:eastAsia="en-CA"/>
              </w:rPr>
              <w:t>15</w:t>
            </w:r>
          </w:p>
        </w:tc>
        <w:tc>
          <w:tcPr>
            <w:tcW w:w="2410" w:type="dxa"/>
            <w:shd w:val="clear" w:color="auto" w:fill="auto"/>
            <w:noWrap/>
          </w:tcPr>
          <w:p w14:paraId="7202073E" w14:textId="641D5A74" w:rsidR="00B37606" w:rsidRPr="00C60554" w:rsidRDefault="00B37606" w:rsidP="00B37606">
            <w:pPr>
              <w:spacing w:after="0"/>
              <w:jc w:val="left"/>
              <w:rPr>
                <w:rFonts w:ascii="Calibri" w:eastAsia="Times New Roman" w:hAnsi="Calibri" w:cs="Calibri"/>
                <w:color w:val="000000"/>
                <w:sz w:val="20"/>
                <w:szCs w:val="20"/>
                <w:lang w:val="en-CA" w:eastAsia="en-CA"/>
              </w:rPr>
            </w:pPr>
            <w:r w:rsidRPr="00CC1210">
              <w:rPr>
                <w:rFonts w:ascii="Calibri" w:eastAsia="Times New Roman" w:hAnsi="Calibri" w:cs="Calibri"/>
                <w:color w:val="000000"/>
                <w:sz w:val="20"/>
                <w:szCs w:val="20"/>
                <w:lang w:val="en-CA" w:eastAsia="en-CA"/>
              </w:rPr>
              <w:t>Gullel Kohri</w:t>
            </w:r>
          </w:p>
        </w:tc>
        <w:tc>
          <w:tcPr>
            <w:tcW w:w="2268" w:type="dxa"/>
            <w:shd w:val="clear" w:color="auto" w:fill="auto"/>
            <w:noWrap/>
          </w:tcPr>
          <w:p w14:paraId="52DCC398" w14:textId="55240236" w:rsidR="00B37606" w:rsidRPr="00C60554" w:rsidRDefault="00B37606" w:rsidP="00B37606">
            <w:pPr>
              <w:spacing w:after="0"/>
              <w:jc w:val="left"/>
              <w:rPr>
                <w:rFonts w:ascii="Calibri" w:eastAsia="Times New Roman" w:hAnsi="Calibri" w:cs="Calibri"/>
                <w:color w:val="000000"/>
                <w:sz w:val="20"/>
                <w:szCs w:val="20"/>
                <w:lang w:val="en-CA" w:eastAsia="en-CA"/>
              </w:rPr>
            </w:pPr>
            <w:r w:rsidRPr="00CC1210">
              <w:rPr>
                <w:rFonts w:ascii="Calibri" w:eastAsia="Times New Roman" w:hAnsi="Calibri" w:cs="Calibri"/>
                <w:color w:val="000000"/>
                <w:sz w:val="20"/>
                <w:szCs w:val="20"/>
                <w:lang w:val="en-CA" w:eastAsia="en-CA"/>
              </w:rPr>
              <w:t>Wildlife Sanctuary</w:t>
            </w:r>
          </w:p>
        </w:tc>
        <w:tc>
          <w:tcPr>
            <w:tcW w:w="1417" w:type="dxa"/>
            <w:shd w:val="clear" w:color="auto" w:fill="auto"/>
            <w:noWrap/>
          </w:tcPr>
          <w:p w14:paraId="7A48719C" w14:textId="6175A4F0" w:rsidR="00B37606" w:rsidRPr="00C60554" w:rsidRDefault="00B37606" w:rsidP="00B37606">
            <w:pPr>
              <w:spacing w:after="0"/>
              <w:jc w:val="left"/>
              <w:rPr>
                <w:rFonts w:ascii="Calibri" w:eastAsia="Times New Roman" w:hAnsi="Calibri" w:cs="Calibri"/>
                <w:color w:val="000000"/>
                <w:sz w:val="20"/>
                <w:szCs w:val="20"/>
                <w:lang w:val="en-CA" w:eastAsia="en-CA"/>
              </w:rPr>
            </w:pPr>
            <w:r w:rsidRPr="00CC1210">
              <w:rPr>
                <w:rFonts w:ascii="Calibri" w:eastAsia="Times New Roman" w:hAnsi="Calibri" w:cs="Calibri"/>
                <w:color w:val="000000"/>
                <w:sz w:val="20"/>
                <w:szCs w:val="20"/>
                <w:lang w:val="en-CA" w:eastAsia="en-CA"/>
              </w:rPr>
              <w:t>IV</w:t>
            </w:r>
          </w:p>
        </w:tc>
        <w:tc>
          <w:tcPr>
            <w:tcW w:w="2552" w:type="dxa"/>
          </w:tcPr>
          <w:p w14:paraId="2A8A0E13" w14:textId="34F2A03A" w:rsidR="00B37606" w:rsidRPr="00CC1210" w:rsidRDefault="00B37606" w:rsidP="00B37606">
            <w:pPr>
              <w:spacing w:after="0"/>
              <w:jc w:val="left"/>
              <w:rPr>
                <w:rFonts w:ascii="Calibri" w:eastAsia="Times New Roman" w:hAnsi="Calibri" w:cs="Calibri"/>
                <w:color w:val="000000"/>
                <w:sz w:val="20"/>
                <w:szCs w:val="20"/>
                <w:lang w:val="en-CA" w:eastAsia="en-CA"/>
              </w:rPr>
            </w:pPr>
            <w:r>
              <w:rPr>
                <w:rFonts w:ascii="Calibri" w:eastAsia="Times New Roman" w:hAnsi="Calibri" w:cs="Calibri"/>
                <w:color w:val="000000"/>
                <w:sz w:val="20"/>
                <w:szCs w:val="20"/>
                <w:lang w:val="en-CA" w:eastAsia="en-CA"/>
              </w:rPr>
              <w:t xml:space="preserve">Located in </w:t>
            </w:r>
            <w:r w:rsidRPr="00901E14">
              <w:rPr>
                <w:rFonts w:ascii="Calibri" w:eastAsia="Times New Roman" w:hAnsi="Calibri" w:cs="Calibri"/>
                <w:color w:val="000000"/>
                <w:sz w:val="20"/>
                <w:szCs w:val="20"/>
                <w:lang w:val="en-CA" w:eastAsia="en-CA"/>
              </w:rPr>
              <w:t>Thatta District, Sindh</w:t>
            </w:r>
          </w:p>
        </w:tc>
      </w:tr>
      <w:tr w:rsidR="00B37606" w:rsidRPr="00C60554" w14:paraId="35DE87E4" w14:textId="27ADD0E8" w:rsidTr="003D129E">
        <w:tc>
          <w:tcPr>
            <w:tcW w:w="704" w:type="dxa"/>
            <w:shd w:val="clear" w:color="auto" w:fill="auto"/>
            <w:noWrap/>
          </w:tcPr>
          <w:p w14:paraId="7893849A" w14:textId="039EB9C3" w:rsidR="00B37606" w:rsidRPr="00C60554" w:rsidRDefault="00B37606" w:rsidP="00B37606">
            <w:pPr>
              <w:spacing w:after="0"/>
              <w:jc w:val="right"/>
              <w:rPr>
                <w:rFonts w:ascii="Calibri" w:eastAsia="Times New Roman" w:hAnsi="Calibri" w:cs="Calibri"/>
                <w:color w:val="000000"/>
                <w:sz w:val="20"/>
                <w:szCs w:val="20"/>
                <w:lang w:val="en-CA" w:eastAsia="en-CA"/>
              </w:rPr>
            </w:pPr>
            <w:r>
              <w:rPr>
                <w:rFonts w:ascii="Calibri" w:eastAsia="Times New Roman" w:hAnsi="Calibri" w:cs="Calibri"/>
                <w:color w:val="000000"/>
                <w:sz w:val="20"/>
                <w:szCs w:val="20"/>
                <w:lang w:val="en-CA" w:eastAsia="en-CA"/>
              </w:rPr>
              <w:t>16</w:t>
            </w:r>
          </w:p>
        </w:tc>
        <w:tc>
          <w:tcPr>
            <w:tcW w:w="2410" w:type="dxa"/>
            <w:shd w:val="clear" w:color="auto" w:fill="auto"/>
            <w:noWrap/>
          </w:tcPr>
          <w:p w14:paraId="4E52F411" w14:textId="459D4BA1" w:rsidR="00B37606" w:rsidRPr="00C60554" w:rsidRDefault="00B37606" w:rsidP="00B37606">
            <w:pPr>
              <w:spacing w:after="0"/>
              <w:jc w:val="left"/>
              <w:rPr>
                <w:rFonts w:ascii="Calibri" w:eastAsia="Times New Roman" w:hAnsi="Calibri" w:cs="Calibri"/>
                <w:color w:val="000000"/>
                <w:sz w:val="20"/>
                <w:szCs w:val="20"/>
                <w:lang w:val="en-CA" w:eastAsia="en-CA"/>
              </w:rPr>
            </w:pPr>
            <w:r w:rsidRPr="00CC1210">
              <w:rPr>
                <w:rFonts w:ascii="Calibri" w:eastAsia="Times New Roman" w:hAnsi="Calibri" w:cs="Calibri"/>
                <w:color w:val="000000"/>
                <w:sz w:val="20"/>
                <w:szCs w:val="20"/>
                <w:lang w:val="en-CA" w:eastAsia="en-CA"/>
              </w:rPr>
              <w:t>Keti Bunder North</w:t>
            </w:r>
          </w:p>
        </w:tc>
        <w:tc>
          <w:tcPr>
            <w:tcW w:w="2268" w:type="dxa"/>
            <w:shd w:val="clear" w:color="auto" w:fill="auto"/>
            <w:noWrap/>
          </w:tcPr>
          <w:p w14:paraId="5F6A0E36" w14:textId="3E6B45C4" w:rsidR="00B37606" w:rsidRPr="00C60554" w:rsidRDefault="00B37606" w:rsidP="00B37606">
            <w:pPr>
              <w:spacing w:after="0"/>
              <w:jc w:val="left"/>
              <w:rPr>
                <w:rFonts w:ascii="Calibri" w:eastAsia="Times New Roman" w:hAnsi="Calibri" w:cs="Calibri"/>
                <w:color w:val="000000"/>
                <w:sz w:val="20"/>
                <w:szCs w:val="20"/>
                <w:lang w:val="en-CA" w:eastAsia="en-CA"/>
              </w:rPr>
            </w:pPr>
            <w:r w:rsidRPr="00CC1210">
              <w:rPr>
                <w:rFonts w:ascii="Calibri" w:eastAsia="Times New Roman" w:hAnsi="Calibri" w:cs="Calibri"/>
                <w:color w:val="000000"/>
                <w:sz w:val="20"/>
                <w:szCs w:val="20"/>
                <w:lang w:val="en-CA" w:eastAsia="en-CA"/>
              </w:rPr>
              <w:t>Wildlife Sanctuary</w:t>
            </w:r>
          </w:p>
        </w:tc>
        <w:tc>
          <w:tcPr>
            <w:tcW w:w="1417" w:type="dxa"/>
            <w:shd w:val="clear" w:color="auto" w:fill="auto"/>
            <w:noWrap/>
          </w:tcPr>
          <w:p w14:paraId="02B005E3" w14:textId="346047B8" w:rsidR="00B37606" w:rsidRPr="00C60554" w:rsidRDefault="00B37606" w:rsidP="00B37606">
            <w:pPr>
              <w:spacing w:after="0"/>
              <w:jc w:val="left"/>
              <w:rPr>
                <w:rFonts w:ascii="Calibri" w:eastAsia="Times New Roman" w:hAnsi="Calibri" w:cs="Calibri"/>
                <w:color w:val="000000"/>
                <w:sz w:val="20"/>
                <w:szCs w:val="20"/>
                <w:lang w:val="en-CA" w:eastAsia="en-CA"/>
              </w:rPr>
            </w:pPr>
            <w:r w:rsidRPr="00CC1210">
              <w:rPr>
                <w:rFonts w:ascii="Calibri" w:eastAsia="Times New Roman" w:hAnsi="Calibri" w:cs="Calibri"/>
                <w:color w:val="000000"/>
                <w:sz w:val="20"/>
                <w:szCs w:val="20"/>
                <w:lang w:val="en-CA" w:eastAsia="en-CA"/>
              </w:rPr>
              <w:t>IV</w:t>
            </w:r>
          </w:p>
        </w:tc>
        <w:tc>
          <w:tcPr>
            <w:tcW w:w="2552" w:type="dxa"/>
          </w:tcPr>
          <w:p w14:paraId="52342BA6" w14:textId="399AD0E8" w:rsidR="00B37606" w:rsidRPr="00CC1210" w:rsidRDefault="00B37606" w:rsidP="00B37606">
            <w:pPr>
              <w:spacing w:after="0"/>
              <w:jc w:val="left"/>
              <w:rPr>
                <w:rFonts w:ascii="Calibri" w:eastAsia="Times New Roman" w:hAnsi="Calibri" w:cs="Calibri"/>
                <w:color w:val="000000"/>
                <w:sz w:val="20"/>
                <w:szCs w:val="20"/>
                <w:lang w:val="en-CA" w:eastAsia="en-CA"/>
              </w:rPr>
            </w:pPr>
            <w:r>
              <w:rPr>
                <w:rFonts w:ascii="Calibri" w:eastAsia="Times New Roman" w:hAnsi="Calibri" w:cs="Calibri"/>
                <w:color w:val="000000"/>
                <w:sz w:val="20"/>
                <w:szCs w:val="20"/>
                <w:lang w:val="en-CA" w:eastAsia="en-CA"/>
              </w:rPr>
              <w:t>Mangrove forest on Indus delta</w:t>
            </w:r>
          </w:p>
        </w:tc>
      </w:tr>
      <w:tr w:rsidR="00B37606" w:rsidRPr="00C60554" w14:paraId="2E31050E" w14:textId="0BEE3C7D" w:rsidTr="003D129E">
        <w:tc>
          <w:tcPr>
            <w:tcW w:w="704" w:type="dxa"/>
            <w:shd w:val="clear" w:color="auto" w:fill="auto"/>
            <w:noWrap/>
          </w:tcPr>
          <w:p w14:paraId="130DB34A" w14:textId="66D85E20" w:rsidR="00B37606" w:rsidRPr="00C60554" w:rsidRDefault="00B37606" w:rsidP="00B37606">
            <w:pPr>
              <w:spacing w:after="0"/>
              <w:jc w:val="right"/>
              <w:rPr>
                <w:rFonts w:ascii="Calibri" w:eastAsia="Times New Roman" w:hAnsi="Calibri" w:cs="Calibri"/>
                <w:color w:val="000000"/>
                <w:sz w:val="20"/>
                <w:szCs w:val="20"/>
                <w:lang w:val="en-CA" w:eastAsia="en-CA"/>
              </w:rPr>
            </w:pPr>
            <w:r>
              <w:rPr>
                <w:rFonts w:ascii="Calibri" w:eastAsia="Times New Roman" w:hAnsi="Calibri" w:cs="Calibri"/>
                <w:color w:val="000000"/>
                <w:sz w:val="20"/>
                <w:szCs w:val="20"/>
                <w:lang w:val="en-CA" w:eastAsia="en-CA"/>
              </w:rPr>
              <w:t>17</w:t>
            </w:r>
          </w:p>
        </w:tc>
        <w:tc>
          <w:tcPr>
            <w:tcW w:w="2410" w:type="dxa"/>
            <w:shd w:val="clear" w:color="auto" w:fill="auto"/>
            <w:noWrap/>
          </w:tcPr>
          <w:p w14:paraId="0FA3D841" w14:textId="530C6291" w:rsidR="00B37606" w:rsidRPr="00C60554" w:rsidRDefault="00B37606" w:rsidP="00B37606">
            <w:pPr>
              <w:spacing w:after="0"/>
              <w:jc w:val="left"/>
              <w:rPr>
                <w:rFonts w:ascii="Calibri" w:eastAsia="Times New Roman" w:hAnsi="Calibri" w:cs="Calibri"/>
                <w:color w:val="000000"/>
                <w:sz w:val="20"/>
                <w:szCs w:val="20"/>
                <w:lang w:val="en-CA" w:eastAsia="en-CA"/>
              </w:rPr>
            </w:pPr>
            <w:r w:rsidRPr="00CC1210">
              <w:rPr>
                <w:rFonts w:ascii="Calibri" w:eastAsia="Times New Roman" w:hAnsi="Calibri" w:cs="Calibri"/>
                <w:color w:val="000000"/>
                <w:sz w:val="20"/>
                <w:szCs w:val="20"/>
                <w:lang w:val="en-CA" w:eastAsia="en-CA"/>
              </w:rPr>
              <w:t>Nara Desert</w:t>
            </w:r>
          </w:p>
        </w:tc>
        <w:tc>
          <w:tcPr>
            <w:tcW w:w="2268" w:type="dxa"/>
            <w:shd w:val="clear" w:color="auto" w:fill="auto"/>
            <w:noWrap/>
          </w:tcPr>
          <w:p w14:paraId="1BABFC33" w14:textId="1D2E4871" w:rsidR="00B37606" w:rsidRPr="00C60554" w:rsidRDefault="00B37606" w:rsidP="00B37606">
            <w:pPr>
              <w:spacing w:after="0"/>
              <w:jc w:val="left"/>
              <w:rPr>
                <w:rFonts w:ascii="Calibri" w:eastAsia="Times New Roman" w:hAnsi="Calibri" w:cs="Calibri"/>
                <w:color w:val="000000"/>
                <w:sz w:val="20"/>
                <w:szCs w:val="20"/>
                <w:lang w:val="en-CA" w:eastAsia="en-CA"/>
              </w:rPr>
            </w:pPr>
            <w:r w:rsidRPr="00CC1210">
              <w:rPr>
                <w:rFonts w:ascii="Calibri" w:eastAsia="Times New Roman" w:hAnsi="Calibri" w:cs="Calibri"/>
                <w:color w:val="000000"/>
                <w:sz w:val="20"/>
                <w:szCs w:val="20"/>
                <w:lang w:val="en-CA" w:eastAsia="en-CA"/>
              </w:rPr>
              <w:t>Wildlife Sanctuary</w:t>
            </w:r>
          </w:p>
        </w:tc>
        <w:tc>
          <w:tcPr>
            <w:tcW w:w="1417" w:type="dxa"/>
            <w:shd w:val="clear" w:color="auto" w:fill="auto"/>
            <w:noWrap/>
          </w:tcPr>
          <w:p w14:paraId="2FF6E80D" w14:textId="139DE2E2" w:rsidR="00B37606" w:rsidRPr="00C60554" w:rsidRDefault="00B37606" w:rsidP="00B37606">
            <w:pPr>
              <w:spacing w:after="0"/>
              <w:jc w:val="left"/>
              <w:rPr>
                <w:rFonts w:ascii="Calibri" w:eastAsia="Times New Roman" w:hAnsi="Calibri" w:cs="Calibri"/>
                <w:color w:val="000000"/>
                <w:sz w:val="20"/>
                <w:szCs w:val="20"/>
                <w:lang w:val="en-CA" w:eastAsia="en-CA"/>
              </w:rPr>
            </w:pPr>
            <w:r w:rsidRPr="00CC1210">
              <w:rPr>
                <w:rFonts w:ascii="Calibri" w:eastAsia="Times New Roman" w:hAnsi="Calibri" w:cs="Calibri"/>
                <w:color w:val="000000"/>
                <w:sz w:val="20"/>
                <w:szCs w:val="20"/>
                <w:lang w:val="en-CA" w:eastAsia="en-CA"/>
              </w:rPr>
              <w:t>IV</w:t>
            </w:r>
          </w:p>
        </w:tc>
        <w:tc>
          <w:tcPr>
            <w:tcW w:w="2552" w:type="dxa"/>
          </w:tcPr>
          <w:p w14:paraId="4D934E97" w14:textId="6795324A" w:rsidR="00B37606" w:rsidRPr="00CC1210" w:rsidRDefault="00B37606" w:rsidP="00B37606">
            <w:pPr>
              <w:spacing w:after="0"/>
              <w:jc w:val="left"/>
              <w:rPr>
                <w:rFonts w:ascii="Calibri" w:eastAsia="Times New Roman" w:hAnsi="Calibri" w:cs="Calibri"/>
                <w:color w:val="000000"/>
                <w:sz w:val="20"/>
                <w:szCs w:val="20"/>
                <w:lang w:val="en-CA" w:eastAsia="en-CA"/>
              </w:rPr>
            </w:pPr>
            <w:r>
              <w:rPr>
                <w:rFonts w:ascii="Calibri" w:eastAsia="Times New Roman" w:hAnsi="Calibri" w:cs="Calibri"/>
                <w:color w:val="000000"/>
                <w:sz w:val="20"/>
                <w:szCs w:val="20"/>
                <w:lang w:val="en-CA" w:eastAsia="en-CA"/>
              </w:rPr>
              <w:t>Brackish water lakes L</w:t>
            </w:r>
            <w:r w:rsidRPr="00CA6913">
              <w:rPr>
                <w:rFonts w:ascii="Calibri" w:eastAsia="Times New Roman" w:hAnsi="Calibri" w:cs="Calibri"/>
                <w:color w:val="000000"/>
                <w:sz w:val="20"/>
                <w:szCs w:val="20"/>
                <w:lang w:val="en-CA" w:eastAsia="en-CA"/>
              </w:rPr>
              <w:t>ocated in Mirpurkhas District</w:t>
            </w:r>
          </w:p>
        </w:tc>
      </w:tr>
      <w:tr w:rsidR="00B37606" w:rsidRPr="00C60554" w14:paraId="1E791DA0" w14:textId="6C578995" w:rsidTr="003D129E">
        <w:tc>
          <w:tcPr>
            <w:tcW w:w="704" w:type="dxa"/>
            <w:shd w:val="clear" w:color="auto" w:fill="auto"/>
            <w:noWrap/>
          </w:tcPr>
          <w:p w14:paraId="4ADC650A" w14:textId="66A243ED" w:rsidR="00B37606" w:rsidRPr="00C60554" w:rsidRDefault="00B37606" w:rsidP="00B37606">
            <w:pPr>
              <w:spacing w:after="0"/>
              <w:jc w:val="right"/>
              <w:rPr>
                <w:rFonts w:ascii="Calibri" w:eastAsia="Times New Roman" w:hAnsi="Calibri" w:cs="Calibri"/>
                <w:color w:val="000000"/>
                <w:sz w:val="20"/>
                <w:szCs w:val="20"/>
                <w:lang w:val="en-CA" w:eastAsia="en-CA"/>
              </w:rPr>
            </w:pPr>
            <w:r>
              <w:rPr>
                <w:rFonts w:ascii="Calibri" w:eastAsia="Times New Roman" w:hAnsi="Calibri" w:cs="Calibri"/>
                <w:color w:val="000000"/>
                <w:sz w:val="20"/>
                <w:szCs w:val="20"/>
                <w:lang w:val="en-CA" w:eastAsia="en-CA"/>
              </w:rPr>
              <w:t>18</w:t>
            </w:r>
          </w:p>
        </w:tc>
        <w:tc>
          <w:tcPr>
            <w:tcW w:w="2410" w:type="dxa"/>
            <w:shd w:val="clear" w:color="auto" w:fill="auto"/>
            <w:noWrap/>
          </w:tcPr>
          <w:p w14:paraId="041D14F8" w14:textId="653DB140" w:rsidR="00B37606" w:rsidRPr="00C60554" w:rsidRDefault="00B37606" w:rsidP="00B37606">
            <w:pPr>
              <w:spacing w:after="0"/>
              <w:jc w:val="left"/>
              <w:rPr>
                <w:rFonts w:ascii="Calibri" w:eastAsia="Times New Roman" w:hAnsi="Calibri" w:cs="Calibri"/>
                <w:color w:val="000000"/>
                <w:sz w:val="20"/>
                <w:szCs w:val="20"/>
                <w:lang w:val="en-CA" w:eastAsia="en-CA"/>
              </w:rPr>
            </w:pPr>
            <w:r w:rsidRPr="00CC1210">
              <w:rPr>
                <w:rFonts w:ascii="Calibri" w:eastAsia="Times New Roman" w:hAnsi="Calibri" w:cs="Calibri"/>
                <w:color w:val="000000"/>
                <w:sz w:val="20"/>
                <w:szCs w:val="20"/>
                <w:lang w:val="en-CA" w:eastAsia="en-CA"/>
              </w:rPr>
              <w:t>Khat Dhoro</w:t>
            </w:r>
          </w:p>
        </w:tc>
        <w:tc>
          <w:tcPr>
            <w:tcW w:w="2268" w:type="dxa"/>
            <w:shd w:val="clear" w:color="auto" w:fill="auto"/>
            <w:noWrap/>
          </w:tcPr>
          <w:p w14:paraId="6ABA0EFC" w14:textId="0AC5DA44" w:rsidR="00B37606" w:rsidRPr="00C60554" w:rsidRDefault="00B37606" w:rsidP="00B37606">
            <w:pPr>
              <w:spacing w:after="0"/>
              <w:jc w:val="left"/>
              <w:rPr>
                <w:rFonts w:ascii="Calibri" w:eastAsia="Times New Roman" w:hAnsi="Calibri" w:cs="Calibri"/>
                <w:color w:val="000000"/>
                <w:sz w:val="20"/>
                <w:szCs w:val="20"/>
                <w:lang w:val="en-CA" w:eastAsia="en-CA"/>
              </w:rPr>
            </w:pPr>
            <w:r w:rsidRPr="00CC1210">
              <w:rPr>
                <w:rFonts w:ascii="Calibri" w:eastAsia="Times New Roman" w:hAnsi="Calibri" w:cs="Calibri"/>
                <w:color w:val="000000"/>
                <w:sz w:val="20"/>
                <w:szCs w:val="20"/>
                <w:lang w:val="en-CA" w:eastAsia="en-CA"/>
              </w:rPr>
              <w:t>Wildlife Sanctuary</w:t>
            </w:r>
          </w:p>
        </w:tc>
        <w:tc>
          <w:tcPr>
            <w:tcW w:w="1417" w:type="dxa"/>
            <w:shd w:val="clear" w:color="auto" w:fill="auto"/>
            <w:noWrap/>
          </w:tcPr>
          <w:p w14:paraId="7EDDCFC8" w14:textId="63531966" w:rsidR="00B37606" w:rsidRPr="00C60554" w:rsidRDefault="00B37606" w:rsidP="00B37606">
            <w:pPr>
              <w:spacing w:after="0"/>
              <w:jc w:val="left"/>
              <w:rPr>
                <w:rFonts w:ascii="Calibri" w:eastAsia="Times New Roman" w:hAnsi="Calibri" w:cs="Calibri"/>
                <w:color w:val="000000"/>
                <w:sz w:val="20"/>
                <w:szCs w:val="20"/>
                <w:lang w:val="en-CA" w:eastAsia="en-CA"/>
              </w:rPr>
            </w:pPr>
            <w:r w:rsidRPr="00CC1210">
              <w:rPr>
                <w:rFonts w:ascii="Calibri" w:eastAsia="Times New Roman" w:hAnsi="Calibri" w:cs="Calibri"/>
                <w:color w:val="000000"/>
                <w:sz w:val="20"/>
                <w:szCs w:val="20"/>
                <w:lang w:val="en-CA" w:eastAsia="en-CA"/>
              </w:rPr>
              <w:t>IV</w:t>
            </w:r>
          </w:p>
        </w:tc>
        <w:tc>
          <w:tcPr>
            <w:tcW w:w="2552" w:type="dxa"/>
          </w:tcPr>
          <w:p w14:paraId="75460A6B" w14:textId="03BC1DEB" w:rsidR="00B37606" w:rsidRPr="00CC1210" w:rsidRDefault="00B37606" w:rsidP="00B37606">
            <w:pPr>
              <w:spacing w:after="0"/>
              <w:jc w:val="left"/>
              <w:rPr>
                <w:rFonts w:ascii="Calibri" w:eastAsia="Times New Roman" w:hAnsi="Calibri" w:cs="Calibri"/>
                <w:color w:val="000000"/>
                <w:sz w:val="20"/>
                <w:szCs w:val="20"/>
                <w:lang w:val="en-CA" w:eastAsia="en-CA"/>
              </w:rPr>
            </w:pPr>
            <w:r>
              <w:rPr>
                <w:rFonts w:ascii="Calibri" w:eastAsia="Times New Roman" w:hAnsi="Calibri" w:cs="Calibri"/>
                <w:color w:val="000000"/>
                <w:sz w:val="20"/>
                <w:szCs w:val="20"/>
                <w:lang w:val="en-CA" w:eastAsia="en-CA"/>
              </w:rPr>
              <w:t xml:space="preserve">Located in </w:t>
            </w:r>
            <w:r w:rsidRPr="00BA3E98">
              <w:rPr>
                <w:rFonts w:ascii="Calibri" w:eastAsia="Times New Roman" w:hAnsi="Calibri" w:cs="Calibri"/>
                <w:color w:val="000000"/>
                <w:sz w:val="20"/>
                <w:szCs w:val="20"/>
                <w:lang w:val="en-CA" w:eastAsia="en-CA"/>
              </w:rPr>
              <w:t xml:space="preserve">Khairpur </w:t>
            </w:r>
            <w:r w:rsidR="00BE7AFF" w:rsidRPr="00BA3E98">
              <w:rPr>
                <w:rFonts w:ascii="Calibri" w:eastAsia="Times New Roman" w:hAnsi="Calibri" w:cs="Calibri"/>
                <w:color w:val="000000"/>
                <w:sz w:val="20"/>
                <w:szCs w:val="20"/>
                <w:lang w:val="en-CA" w:eastAsia="en-CA"/>
              </w:rPr>
              <w:t>District</w:t>
            </w:r>
            <w:r w:rsidR="00BE7AFF">
              <w:rPr>
                <w:rFonts w:ascii="Calibri" w:eastAsia="Times New Roman" w:hAnsi="Calibri" w:cs="Calibri"/>
                <w:color w:val="000000"/>
                <w:sz w:val="20"/>
                <w:szCs w:val="20"/>
                <w:lang w:val="en-CA" w:eastAsia="en-CA"/>
              </w:rPr>
              <w:t>.</w:t>
            </w:r>
          </w:p>
        </w:tc>
      </w:tr>
      <w:tr w:rsidR="00B37606" w:rsidRPr="00C60554" w14:paraId="608D21C8" w14:textId="3115A9C8" w:rsidTr="003D129E">
        <w:tc>
          <w:tcPr>
            <w:tcW w:w="704" w:type="dxa"/>
            <w:shd w:val="clear" w:color="auto" w:fill="auto"/>
            <w:noWrap/>
          </w:tcPr>
          <w:p w14:paraId="40028291" w14:textId="7A14DBBF" w:rsidR="00B37606" w:rsidRPr="00C60554" w:rsidRDefault="00B37606" w:rsidP="00B37606">
            <w:pPr>
              <w:spacing w:after="0"/>
              <w:jc w:val="right"/>
              <w:rPr>
                <w:rFonts w:ascii="Calibri" w:eastAsia="Times New Roman" w:hAnsi="Calibri" w:cs="Calibri"/>
                <w:color w:val="000000"/>
                <w:sz w:val="20"/>
                <w:szCs w:val="20"/>
                <w:lang w:val="en-CA" w:eastAsia="en-CA"/>
              </w:rPr>
            </w:pPr>
            <w:r>
              <w:rPr>
                <w:rFonts w:ascii="Calibri" w:eastAsia="Times New Roman" w:hAnsi="Calibri" w:cs="Calibri"/>
                <w:color w:val="000000"/>
                <w:sz w:val="20"/>
                <w:szCs w:val="20"/>
                <w:lang w:val="en-CA" w:eastAsia="en-CA"/>
              </w:rPr>
              <w:t>19</w:t>
            </w:r>
          </w:p>
        </w:tc>
        <w:tc>
          <w:tcPr>
            <w:tcW w:w="2410" w:type="dxa"/>
            <w:shd w:val="clear" w:color="auto" w:fill="auto"/>
            <w:noWrap/>
          </w:tcPr>
          <w:p w14:paraId="3B57D974" w14:textId="75593D8C" w:rsidR="00B37606" w:rsidRPr="00C60554" w:rsidRDefault="00B37606" w:rsidP="00B37606">
            <w:pPr>
              <w:spacing w:after="0"/>
              <w:jc w:val="left"/>
              <w:rPr>
                <w:rFonts w:ascii="Calibri" w:eastAsia="Times New Roman" w:hAnsi="Calibri" w:cs="Calibri"/>
                <w:color w:val="000000"/>
                <w:sz w:val="20"/>
                <w:szCs w:val="20"/>
                <w:lang w:val="en-CA" w:eastAsia="en-CA"/>
              </w:rPr>
            </w:pPr>
            <w:r w:rsidRPr="00CC1210">
              <w:rPr>
                <w:rFonts w:ascii="Calibri" w:eastAsia="Times New Roman" w:hAnsi="Calibri" w:cs="Calibri"/>
                <w:color w:val="000000"/>
                <w:sz w:val="20"/>
                <w:szCs w:val="20"/>
                <w:lang w:val="en-CA" w:eastAsia="en-CA"/>
              </w:rPr>
              <w:t>Kot Dinghano</w:t>
            </w:r>
          </w:p>
        </w:tc>
        <w:tc>
          <w:tcPr>
            <w:tcW w:w="2268" w:type="dxa"/>
            <w:shd w:val="clear" w:color="auto" w:fill="auto"/>
            <w:noWrap/>
          </w:tcPr>
          <w:p w14:paraId="343E1CBF" w14:textId="7B9B09AF" w:rsidR="00B37606" w:rsidRPr="00C60554" w:rsidRDefault="00B37606" w:rsidP="00B37606">
            <w:pPr>
              <w:spacing w:after="0"/>
              <w:jc w:val="left"/>
              <w:rPr>
                <w:rFonts w:ascii="Calibri" w:eastAsia="Times New Roman" w:hAnsi="Calibri" w:cs="Calibri"/>
                <w:color w:val="000000"/>
                <w:sz w:val="20"/>
                <w:szCs w:val="20"/>
                <w:lang w:val="en-CA" w:eastAsia="en-CA"/>
              </w:rPr>
            </w:pPr>
            <w:r w:rsidRPr="00CC1210">
              <w:rPr>
                <w:rFonts w:ascii="Calibri" w:eastAsia="Times New Roman" w:hAnsi="Calibri" w:cs="Calibri"/>
                <w:color w:val="000000"/>
                <w:sz w:val="20"/>
                <w:szCs w:val="20"/>
                <w:lang w:val="en-CA" w:eastAsia="en-CA"/>
              </w:rPr>
              <w:t>Wildlife Sanctuary</w:t>
            </w:r>
          </w:p>
        </w:tc>
        <w:tc>
          <w:tcPr>
            <w:tcW w:w="1417" w:type="dxa"/>
            <w:shd w:val="clear" w:color="auto" w:fill="auto"/>
            <w:noWrap/>
          </w:tcPr>
          <w:p w14:paraId="4DE18A8D" w14:textId="05CF7916" w:rsidR="00B37606" w:rsidRPr="00C60554" w:rsidRDefault="00B37606" w:rsidP="00B37606">
            <w:pPr>
              <w:spacing w:after="0"/>
              <w:jc w:val="left"/>
              <w:rPr>
                <w:rFonts w:ascii="Calibri" w:eastAsia="Times New Roman" w:hAnsi="Calibri" w:cs="Calibri"/>
                <w:color w:val="000000"/>
                <w:sz w:val="20"/>
                <w:szCs w:val="20"/>
                <w:lang w:val="en-CA" w:eastAsia="en-CA"/>
              </w:rPr>
            </w:pPr>
            <w:r w:rsidRPr="00CC1210">
              <w:rPr>
                <w:rFonts w:ascii="Calibri" w:eastAsia="Times New Roman" w:hAnsi="Calibri" w:cs="Calibri"/>
                <w:color w:val="000000"/>
                <w:sz w:val="20"/>
                <w:szCs w:val="20"/>
                <w:lang w:val="en-CA" w:eastAsia="en-CA"/>
              </w:rPr>
              <w:t>IV</w:t>
            </w:r>
          </w:p>
        </w:tc>
        <w:tc>
          <w:tcPr>
            <w:tcW w:w="2552" w:type="dxa"/>
          </w:tcPr>
          <w:p w14:paraId="271F2F8E" w14:textId="77777777" w:rsidR="00B37606" w:rsidRPr="00CC1210" w:rsidRDefault="00B37606" w:rsidP="00B37606">
            <w:pPr>
              <w:spacing w:after="0"/>
              <w:jc w:val="left"/>
              <w:rPr>
                <w:rFonts w:ascii="Calibri" w:eastAsia="Times New Roman" w:hAnsi="Calibri" w:cs="Calibri"/>
                <w:color w:val="000000"/>
                <w:sz w:val="20"/>
                <w:szCs w:val="20"/>
                <w:lang w:val="en-CA" w:eastAsia="en-CA"/>
              </w:rPr>
            </w:pPr>
          </w:p>
        </w:tc>
      </w:tr>
      <w:tr w:rsidR="00B37606" w:rsidRPr="00C60554" w14:paraId="7054F820" w14:textId="67096137" w:rsidTr="003D129E">
        <w:tc>
          <w:tcPr>
            <w:tcW w:w="704" w:type="dxa"/>
            <w:shd w:val="clear" w:color="auto" w:fill="auto"/>
            <w:noWrap/>
          </w:tcPr>
          <w:p w14:paraId="20DE5E18" w14:textId="5D191690" w:rsidR="00B37606" w:rsidRPr="00C60554" w:rsidRDefault="00B37606" w:rsidP="00B37606">
            <w:pPr>
              <w:spacing w:after="0"/>
              <w:jc w:val="right"/>
              <w:rPr>
                <w:rFonts w:ascii="Calibri" w:eastAsia="Times New Roman" w:hAnsi="Calibri" w:cs="Calibri"/>
                <w:color w:val="000000"/>
                <w:sz w:val="20"/>
                <w:szCs w:val="20"/>
                <w:lang w:val="en-CA" w:eastAsia="en-CA"/>
              </w:rPr>
            </w:pPr>
            <w:r>
              <w:rPr>
                <w:rFonts w:ascii="Calibri" w:eastAsia="Times New Roman" w:hAnsi="Calibri" w:cs="Calibri"/>
                <w:color w:val="000000"/>
                <w:sz w:val="20"/>
                <w:szCs w:val="20"/>
                <w:lang w:val="en-CA" w:eastAsia="en-CA"/>
              </w:rPr>
              <w:t>2</w:t>
            </w:r>
            <w:r w:rsidR="00226210">
              <w:rPr>
                <w:rFonts w:ascii="Calibri" w:eastAsia="Times New Roman" w:hAnsi="Calibri" w:cs="Calibri"/>
                <w:color w:val="000000"/>
                <w:sz w:val="20"/>
                <w:szCs w:val="20"/>
                <w:lang w:val="en-CA" w:eastAsia="en-CA"/>
              </w:rPr>
              <w:t>0</w:t>
            </w:r>
          </w:p>
        </w:tc>
        <w:tc>
          <w:tcPr>
            <w:tcW w:w="2410" w:type="dxa"/>
            <w:shd w:val="clear" w:color="auto" w:fill="auto"/>
            <w:noWrap/>
          </w:tcPr>
          <w:p w14:paraId="0DCC847B" w14:textId="0738945C" w:rsidR="00B37606" w:rsidRPr="00C60554" w:rsidRDefault="00B37606" w:rsidP="00B37606">
            <w:pPr>
              <w:spacing w:after="0"/>
              <w:jc w:val="left"/>
              <w:rPr>
                <w:rFonts w:ascii="Calibri" w:eastAsia="Times New Roman" w:hAnsi="Calibri" w:cs="Calibri"/>
                <w:color w:val="000000"/>
                <w:sz w:val="20"/>
                <w:szCs w:val="20"/>
                <w:lang w:val="en-CA" w:eastAsia="en-CA"/>
              </w:rPr>
            </w:pPr>
            <w:r w:rsidRPr="00CC1210">
              <w:rPr>
                <w:rFonts w:ascii="Calibri" w:eastAsia="Times New Roman" w:hAnsi="Calibri" w:cs="Calibri"/>
                <w:color w:val="000000"/>
                <w:sz w:val="20"/>
                <w:szCs w:val="20"/>
                <w:lang w:val="en-CA" w:eastAsia="en-CA"/>
              </w:rPr>
              <w:t>Bijoro Chach</w:t>
            </w:r>
          </w:p>
        </w:tc>
        <w:tc>
          <w:tcPr>
            <w:tcW w:w="2268" w:type="dxa"/>
            <w:shd w:val="clear" w:color="auto" w:fill="auto"/>
            <w:noWrap/>
          </w:tcPr>
          <w:p w14:paraId="7A031A47" w14:textId="20A04505" w:rsidR="00B37606" w:rsidRPr="00C60554" w:rsidRDefault="00B37606" w:rsidP="00B37606">
            <w:pPr>
              <w:spacing w:after="0"/>
              <w:jc w:val="left"/>
              <w:rPr>
                <w:rFonts w:ascii="Calibri" w:eastAsia="Times New Roman" w:hAnsi="Calibri" w:cs="Calibri"/>
                <w:color w:val="000000"/>
                <w:sz w:val="20"/>
                <w:szCs w:val="20"/>
                <w:lang w:val="en-CA" w:eastAsia="en-CA"/>
              </w:rPr>
            </w:pPr>
            <w:r w:rsidRPr="00CC1210">
              <w:rPr>
                <w:rFonts w:ascii="Calibri" w:eastAsia="Times New Roman" w:hAnsi="Calibri" w:cs="Calibri"/>
                <w:color w:val="000000"/>
                <w:sz w:val="20"/>
                <w:szCs w:val="20"/>
                <w:lang w:val="en-CA" w:eastAsia="en-CA"/>
              </w:rPr>
              <w:t>Wildlife Sanctuary</w:t>
            </w:r>
          </w:p>
        </w:tc>
        <w:tc>
          <w:tcPr>
            <w:tcW w:w="1417" w:type="dxa"/>
            <w:shd w:val="clear" w:color="auto" w:fill="auto"/>
            <w:noWrap/>
          </w:tcPr>
          <w:p w14:paraId="64140D74" w14:textId="3F84A21D" w:rsidR="00B37606" w:rsidRPr="00C60554" w:rsidRDefault="00B37606" w:rsidP="00B37606">
            <w:pPr>
              <w:spacing w:after="0"/>
              <w:jc w:val="left"/>
              <w:rPr>
                <w:rFonts w:ascii="Calibri" w:eastAsia="Times New Roman" w:hAnsi="Calibri" w:cs="Calibri"/>
                <w:color w:val="000000"/>
                <w:sz w:val="20"/>
                <w:szCs w:val="20"/>
                <w:lang w:val="en-CA" w:eastAsia="en-CA"/>
              </w:rPr>
            </w:pPr>
            <w:r w:rsidRPr="00CC1210">
              <w:rPr>
                <w:rFonts w:ascii="Calibri" w:eastAsia="Times New Roman" w:hAnsi="Calibri" w:cs="Calibri"/>
                <w:color w:val="000000"/>
                <w:sz w:val="20"/>
                <w:szCs w:val="20"/>
                <w:lang w:val="en-CA" w:eastAsia="en-CA"/>
              </w:rPr>
              <w:t>IV</w:t>
            </w:r>
          </w:p>
        </w:tc>
        <w:tc>
          <w:tcPr>
            <w:tcW w:w="2552" w:type="dxa"/>
          </w:tcPr>
          <w:p w14:paraId="6DE35844" w14:textId="69C12876" w:rsidR="00B37606" w:rsidRPr="00CC1210" w:rsidRDefault="00B37606" w:rsidP="00B37606">
            <w:pPr>
              <w:spacing w:after="0"/>
              <w:jc w:val="left"/>
              <w:rPr>
                <w:rFonts w:ascii="Calibri" w:eastAsia="Times New Roman" w:hAnsi="Calibri" w:cs="Calibri"/>
                <w:color w:val="000000"/>
                <w:sz w:val="20"/>
                <w:szCs w:val="20"/>
                <w:lang w:val="en-CA" w:eastAsia="en-CA"/>
              </w:rPr>
            </w:pPr>
            <w:r>
              <w:rPr>
                <w:rFonts w:ascii="Calibri" w:eastAsia="Times New Roman" w:hAnsi="Calibri" w:cs="Calibri"/>
                <w:color w:val="000000"/>
                <w:sz w:val="20"/>
                <w:szCs w:val="20"/>
                <w:lang w:val="en-CA" w:eastAsia="en-CA"/>
              </w:rPr>
              <w:t>L</w:t>
            </w:r>
            <w:r w:rsidRPr="00212FA4">
              <w:rPr>
                <w:rFonts w:ascii="Calibri" w:eastAsia="Times New Roman" w:hAnsi="Calibri" w:cs="Calibri"/>
                <w:color w:val="000000"/>
                <w:sz w:val="20"/>
                <w:szCs w:val="20"/>
                <w:lang w:val="en-CA" w:eastAsia="en-CA"/>
              </w:rPr>
              <w:t>ocated in Thatta District</w:t>
            </w:r>
          </w:p>
        </w:tc>
      </w:tr>
      <w:tr w:rsidR="00B37606" w:rsidRPr="00C60554" w14:paraId="04D22AAF" w14:textId="7ADA6CFC" w:rsidTr="003D129E">
        <w:tc>
          <w:tcPr>
            <w:tcW w:w="704" w:type="dxa"/>
            <w:shd w:val="clear" w:color="auto" w:fill="auto"/>
            <w:noWrap/>
          </w:tcPr>
          <w:p w14:paraId="0597852D" w14:textId="3BBB8EC3" w:rsidR="00B37606" w:rsidRPr="00C60554" w:rsidRDefault="00B37606" w:rsidP="00B37606">
            <w:pPr>
              <w:spacing w:after="0"/>
              <w:jc w:val="right"/>
              <w:rPr>
                <w:rFonts w:ascii="Calibri" w:eastAsia="Times New Roman" w:hAnsi="Calibri" w:cs="Calibri"/>
                <w:color w:val="000000"/>
                <w:sz w:val="20"/>
                <w:szCs w:val="20"/>
                <w:lang w:val="en-CA" w:eastAsia="en-CA"/>
              </w:rPr>
            </w:pPr>
            <w:r>
              <w:rPr>
                <w:rFonts w:ascii="Calibri" w:eastAsia="Times New Roman" w:hAnsi="Calibri" w:cs="Calibri"/>
                <w:color w:val="000000"/>
                <w:sz w:val="20"/>
                <w:szCs w:val="20"/>
                <w:lang w:val="en-CA" w:eastAsia="en-CA"/>
              </w:rPr>
              <w:t>2</w:t>
            </w:r>
            <w:r w:rsidR="00226210">
              <w:rPr>
                <w:rFonts w:ascii="Calibri" w:eastAsia="Times New Roman" w:hAnsi="Calibri" w:cs="Calibri"/>
                <w:color w:val="000000"/>
                <w:sz w:val="20"/>
                <w:szCs w:val="20"/>
                <w:lang w:val="en-CA" w:eastAsia="en-CA"/>
              </w:rPr>
              <w:t>1</w:t>
            </w:r>
          </w:p>
        </w:tc>
        <w:tc>
          <w:tcPr>
            <w:tcW w:w="2410" w:type="dxa"/>
            <w:shd w:val="clear" w:color="auto" w:fill="auto"/>
            <w:noWrap/>
          </w:tcPr>
          <w:p w14:paraId="20DCD1F6" w14:textId="07EA1173" w:rsidR="00B37606" w:rsidRPr="00C60554" w:rsidRDefault="00B37606" w:rsidP="00B37606">
            <w:pPr>
              <w:spacing w:after="0"/>
              <w:jc w:val="left"/>
              <w:rPr>
                <w:rFonts w:ascii="Calibri" w:eastAsia="Times New Roman" w:hAnsi="Calibri" w:cs="Calibri"/>
                <w:color w:val="000000"/>
                <w:sz w:val="20"/>
                <w:szCs w:val="20"/>
                <w:lang w:val="en-CA" w:eastAsia="en-CA"/>
              </w:rPr>
            </w:pPr>
            <w:r w:rsidRPr="00CC1210">
              <w:rPr>
                <w:rFonts w:ascii="Calibri" w:eastAsia="Times New Roman" w:hAnsi="Calibri" w:cs="Calibri"/>
                <w:color w:val="000000"/>
                <w:sz w:val="20"/>
                <w:szCs w:val="20"/>
                <w:lang w:val="en-CA" w:eastAsia="en-CA"/>
              </w:rPr>
              <w:t>Mohabat Doro</w:t>
            </w:r>
          </w:p>
        </w:tc>
        <w:tc>
          <w:tcPr>
            <w:tcW w:w="2268" w:type="dxa"/>
            <w:shd w:val="clear" w:color="auto" w:fill="auto"/>
            <w:noWrap/>
          </w:tcPr>
          <w:p w14:paraId="526F9033" w14:textId="39AC1E0D" w:rsidR="00B37606" w:rsidRPr="00C60554" w:rsidRDefault="00B37606" w:rsidP="00B37606">
            <w:pPr>
              <w:spacing w:after="0"/>
              <w:jc w:val="left"/>
              <w:rPr>
                <w:rFonts w:ascii="Calibri" w:eastAsia="Times New Roman" w:hAnsi="Calibri" w:cs="Calibri"/>
                <w:color w:val="000000"/>
                <w:sz w:val="20"/>
                <w:szCs w:val="20"/>
                <w:lang w:val="en-CA" w:eastAsia="en-CA"/>
              </w:rPr>
            </w:pPr>
            <w:r w:rsidRPr="00CC1210">
              <w:rPr>
                <w:rFonts w:ascii="Calibri" w:eastAsia="Times New Roman" w:hAnsi="Calibri" w:cs="Calibri"/>
                <w:color w:val="000000"/>
                <w:sz w:val="20"/>
                <w:szCs w:val="20"/>
                <w:lang w:val="en-CA" w:eastAsia="en-CA"/>
              </w:rPr>
              <w:t>Wildlife Sanctuary</w:t>
            </w:r>
          </w:p>
        </w:tc>
        <w:tc>
          <w:tcPr>
            <w:tcW w:w="1417" w:type="dxa"/>
            <w:shd w:val="clear" w:color="auto" w:fill="auto"/>
            <w:noWrap/>
          </w:tcPr>
          <w:p w14:paraId="1CFBD975" w14:textId="1B09B82F" w:rsidR="00B37606" w:rsidRPr="00C60554" w:rsidRDefault="00B37606" w:rsidP="00B37606">
            <w:pPr>
              <w:spacing w:after="0"/>
              <w:jc w:val="left"/>
              <w:rPr>
                <w:rFonts w:ascii="Calibri" w:eastAsia="Times New Roman" w:hAnsi="Calibri" w:cs="Calibri"/>
                <w:color w:val="000000"/>
                <w:sz w:val="20"/>
                <w:szCs w:val="20"/>
                <w:lang w:val="en-CA" w:eastAsia="en-CA"/>
              </w:rPr>
            </w:pPr>
            <w:r w:rsidRPr="00CC1210">
              <w:rPr>
                <w:rFonts w:ascii="Calibri" w:eastAsia="Times New Roman" w:hAnsi="Calibri" w:cs="Calibri"/>
                <w:color w:val="000000"/>
                <w:sz w:val="20"/>
                <w:szCs w:val="20"/>
                <w:lang w:val="en-CA" w:eastAsia="en-CA"/>
              </w:rPr>
              <w:t>IV</w:t>
            </w:r>
          </w:p>
        </w:tc>
        <w:tc>
          <w:tcPr>
            <w:tcW w:w="2552" w:type="dxa"/>
          </w:tcPr>
          <w:p w14:paraId="2893E766" w14:textId="1B0E5600" w:rsidR="00B37606" w:rsidRPr="00CC1210" w:rsidRDefault="00B37606" w:rsidP="00B37606">
            <w:pPr>
              <w:spacing w:after="0"/>
              <w:jc w:val="left"/>
              <w:rPr>
                <w:rFonts w:ascii="Calibri" w:eastAsia="Times New Roman" w:hAnsi="Calibri" w:cs="Calibri"/>
                <w:color w:val="000000"/>
                <w:sz w:val="20"/>
                <w:szCs w:val="20"/>
                <w:lang w:val="en-CA" w:eastAsia="en-CA"/>
              </w:rPr>
            </w:pPr>
            <w:r>
              <w:rPr>
                <w:rFonts w:ascii="Calibri" w:eastAsia="Times New Roman" w:hAnsi="Calibri" w:cs="Calibri"/>
                <w:color w:val="000000"/>
                <w:sz w:val="20"/>
                <w:szCs w:val="20"/>
                <w:lang w:val="en-CA" w:eastAsia="en-CA"/>
              </w:rPr>
              <w:t>L</w:t>
            </w:r>
            <w:r w:rsidRPr="00E528BF">
              <w:rPr>
                <w:rFonts w:ascii="Calibri" w:eastAsia="Times New Roman" w:hAnsi="Calibri" w:cs="Calibri"/>
                <w:color w:val="000000"/>
                <w:sz w:val="20"/>
                <w:szCs w:val="20"/>
                <w:lang w:val="en-CA" w:eastAsia="en-CA"/>
              </w:rPr>
              <w:t>ocated in Naushahro Feroze District</w:t>
            </w:r>
          </w:p>
        </w:tc>
      </w:tr>
      <w:tr w:rsidR="00B37606" w:rsidRPr="00C60554" w14:paraId="4D74ECA5" w14:textId="38CA3C3C" w:rsidTr="003D129E">
        <w:tc>
          <w:tcPr>
            <w:tcW w:w="704" w:type="dxa"/>
            <w:shd w:val="clear" w:color="auto" w:fill="auto"/>
            <w:noWrap/>
          </w:tcPr>
          <w:p w14:paraId="284D9E4D" w14:textId="25609E57" w:rsidR="00B37606" w:rsidRPr="00C60554" w:rsidRDefault="00B37606" w:rsidP="00B37606">
            <w:pPr>
              <w:spacing w:after="0"/>
              <w:jc w:val="right"/>
              <w:rPr>
                <w:rFonts w:ascii="Calibri" w:eastAsia="Times New Roman" w:hAnsi="Calibri" w:cs="Calibri"/>
                <w:color w:val="000000"/>
                <w:sz w:val="20"/>
                <w:szCs w:val="20"/>
                <w:lang w:val="en-CA" w:eastAsia="en-CA"/>
              </w:rPr>
            </w:pPr>
            <w:r>
              <w:rPr>
                <w:rFonts w:ascii="Calibri" w:eastAsia="Times New Roman" w:hAnsi="Calibri" w:cs="Calibri"/>
                <w:color w:val="000000"/>
                <w:sz w:val="20"/>
                <w:szCs w:val="20"/>
                <w:lang w:val="en-CA" w:eastAsia="en-CA"/>
              </w:rPr>
              <w:t>2</w:t>
            </w:r>
            <w:r w:rsidR="00226210">
              <w:rPr>
                <w:rFonts w:ascii="Calibri" w:eastAsia="Times New Roman" w:hAnsi="Calibri" w:cs="Calibri"/>
                <w:color w:val="000000"/>
                <w:sz w:val="20"/>
                <w:szCs w:val="20"/>
                <w:lang w:val="en-CA" w:eastAsia="en-CA"/>
              </w:rPr>
              <w:t>2</w:t>
            </w:r>
          </w:p>
        </w:tc>
        <w:tc>
          <w:tcPr>
            <w:tcW w:w="2410" w:type="dxa"/>
            <w:shd w:val="clear" w:color="auto" w:fill="auto"/>
            <w:noWrap/>
          </w:tcPr>
          <w:p w14:paraId="44BEC3E4" w14:textId="4202E4F5" w:rsidR="00B37606" w:rsidRPr="00C60554" w:rsidRDefault="00B37606" w:rsidP="00B37606">
            <w:pPr>
              <w:spacing w:after="0"/>
              <w:jc w:val="left"/>
              <w:rPr>
                <w:rFonts w:ascii="Calibri" w:eastAsia="Times New Roman" w:hAnsi="Calibri" w:cs="Calibri"/>
                <w:color w:val="000000"/>
                <w:sz w:val="20"/>
                <w:szCs w:val="20"/>
                <w:lang w:val="en-CA" w:eastAsia="en-CA"/>
              </w:rPr>
            </w:pPr>
            <w:r w:rsidRPr="00CC1210">
              <w:rPr>
                <w:rFonts w:ascii="Calibri" w:eastAsia="Times New Roman" w:hAnsi="Calibri" w:cs="Calibri"/>
                <w:color w:val="000000"/>
                <w:sz w:val="20"/>
                <w:szCs w:val="20"/>
                <w:lang w:val="en-CA" w:eastAsia="en-CA"/>
              </w:rPr>
              <w:t>Norange</w:t>
            </w:r>
          </w:p>
        </w:tc>
        <w:tc>
          <w:tcPr>
            <w:tcW w:w="2268" w:type="dxa"/>
            <w:shd w:val="clear" w:color="auto" w:fill="auto"/>
            <w:noWrap/>
          </w:tcPr>
          <w:p w14:paraId="656DEC73" w14:textId="0416715C" w:rsidR="00B37606" w:rsidRPr="00C60554" w:rsidRDefault="00B37606" w:rsidP="00B37606">
            <w:pPr>
              <w:spacing w:after="0"/>
              <w:jc w:val="left"/>
              <w:rPr>
                <w:rFonts w:ascii="Calibri" w:eastAsia="Times New Roman" w:hAnsi="Calibri" w:cs="Calibri"/>
                <w:color w:val="000000"/>
                <w:sz w:val="20"/>
                <w:szCs w:val="20"/>
                <w:lang w:val="en-CA" w:eastAsia="en-CA"/>
              </w:rPr>
            </w:pPr>
            <w:r w:rsidRPr="00CC1210">
              <w:rPr>
                <w:rFonts w:ascii="Calibri" w:eastAsia="Times New Roman" w:hAnsi="Calibri" w:cs="Calibri"/>
                <w:color w:val="000000"/>
                <w:sz w:val="20"/>
                <w:szCs w:val="20"/>
                <w:lang w:val="en-CA" w:eastAsia="en-CA"/>
              </w:rPr>
              <w:t>Wildlife Sanctuary</w:t>
            </w:r>
          </w:p>
        </w:tc>
        <w:tc>
          <w:tcPr>
            <w:tcW w:w="1417" w:type="dxa"/>
            <w:shd w:val="clear" w:color="auto" w:fill="auto"/>
            <w:noWrap/>
          </w:tcPr>
          <w:p w14:paraId="4514E3D3" w14:textId="6C078E8A" w:rsidR="00B37606" w:rsidRPr="00C60554" w:rsidRDefault="00B37606" w:rsidP="00B37606">
            <w:pPr>
              <w:spacing w:after="0"/>
              <w:jc w:val="left"/>
              <w:rPr>
                <w:rFonts w:ascii="Calibri" w:eastAsia="Times New Roman" w:hAnsi="Calibri" w:cs="Calibri"/>
                <w:color w:val="000000"/>
                <w:sz w:val="20"/>
                <w:szCs w:val="20"/>
                <w:lang w:val="en-CA" w:eastAsia="en-CA"/>
              </w:rPr>
            </w:pPr>
            <w:r w:rsidRPr="00CC1210">
              <w:rPr>
                <w:rFonts w:ascii="Calibri" w:eastAsia="Times New Roman" w:hAnsi="Calibri" w:cs="Calibri"/>
                <w:color w:val="000000"/>
                <w:sz w:val="20"/>
                <w:szCs w:val="20"/>
                <w:lang w:val="en-CA" w:eastAsia="en-CA"/>
              </w:rPr>
              <w:t>IV</w:t>
            </w:r>
          </w:p>
        </w:tc>
        <w:tc>
          <w:tcPr>
            <w:tcW w:w="2552" w:type="dxa"/>
          </w:tcPr>
          <w:p w14:paraId="41758FEE" w14:textId="5A6248F8" w:rsidR="00B37606" w:rsidRPr="00CC1210" w:rsidRDefault="00B37606" w:rsidP="00B37606">
            <w:pPr>
              <w:spacing w:after="0"/>
              <w:jc w:val="left"/>
              <w:rPr>
                <w:rFonts w:ascii="Calibri" w:eastAsia="Times New Roman" w:hAnsi="Calibri" w:cs="Calibri"/>
                <w:color w:val="000000"/>
                <w:sz w:val="20"/>
                <w:szCs w:val="20"/>
                <w:lang w:val="en-CA" w:eastAsia="en-CA"/>
              </w:rPr>
            </w:pPr>
            <w:r>
              <w:rPr>
                <w:rFonts w:ascii="Calibri" w:eastAsia="Times New Roman" w:hAnsi="Calibri" w:cs="Calibri"/>
                <w:color w:val="000000"/>
                <w:sz w:val="20"/>
                <w:szCs w:val="20"/>
                <w:lang w:val="en-CA" w:eastAsia="en-CA"/>
              </w:rPr>
              <w:t>L</w:t>
            </w:r>
            <w:r w:rsidRPr="00212FA4">
              <w:rPr>
                <w:rFonts w:ascii="Calibri" w:eastAsia="Times New Roman" w:hAnsi="Calibri" w:cs="Calibri"/>
                <w:color w:val="000000"/>
                <w:sz w:val="20"/>
                <w:szCs w:val="20"/>
                <w:lang w:val="en-CA" w:eastAsia="en-CA"/>
              </w:rPr>
              <w:t>ocated in Thatta District</w:t>
            </w:r>
          </w:p>
        </w:tc>
      </w:tr>
      <w:tr w:rsidR="00B37606" w:rsidRPr="00C60554" w14:paraId="1BAF5022" w14:textId="557B4000" w:rsidTr="003D129E">
        <w:tc>
          <w:tcPr>
            <w:tcW w:w="704" w:type="dxa"/>
            <w:shd w:val="clear" w:color="auto" w:fill="auto"/>
            <w:noWrap/>
          </w:tcPr>
          <w:p w14:paraId="26A3C90D" w14:textId="6D9A7CA6" w:rsidR="00B37606" w:rsidRPr="00C60554" w:rsidRDefault="00B37606" w:rsidP="00B37606">
            <w:pPr>
              <w:spacing w:after="0"/>
              <w:jc w:val="right"/>
              <w:rPr>
                <w:rFonts w:ascii="Calibri" w:eastAsia="Times New Roman" w:hAnsi="Calibri" w:cs="Calibri"/>
                <w:color w:val="000000"/>
                <w:sz w:val="20"/>
                <w:szCs w:val="20"/>
                <w:lang w:val="en-CA" w:eastAsia="en-CA"/>
              </w:rPr>
            </w:pPr>
            <w:r>
              <w:rPr>
                <w:rFonts w:ascii="Calibri" w:eastAsia="Times New Roman" w:hAnsi="Calibri" w:cs="Calibri"/>
                <w:color w:val="000000"/>
                <w:sz w:val="20"/>
                <w:szCs w:val="20"/>
                <w:lang w:val="en-CA" w:eastAsia="en-CA"/>
              </w:rPr>
              <w:t>2</w:t>
            </w:r>
            <w:r w:rsidR="00226210">
              <w:rPr>
                <w:rFonts w:ascii="Calibri" w:eastAsia="Times New Roman" w:hAnsi="Calibri" w:cs="Calibri"/>
                <w:color w:val="000000"/>
                <w:sz w:val="20"/>
                <w:szCs w:val="20"/>
                <w:lang w:val="en-CA" w:eastAsia="en-CA"/>
              </w:rPr>
              <w:t>3</w:t>
            </w:r>
          </w:p>
        </w:tc>
        <w:tc>
          <w:tcPr>
            <w:tcW w:w="2410" w:type="dxa"/>
            <w:shd w:val="clear" w:color="auto" w:fill="auto"/>
            <w:noWrap/>
          </w:tcPr>
          <w:p w14:paraId="7464C485" w14:textId="72F63D98" w:rsidR="00B37606" w:rsidRPr="00C60554" w:rsidRDefault="00B37606" w:rsidP="00B37606">
            <w:pPr>
              <w:spacing w:after="0"/>
              <w:jc w:val="left"/>
              <w:rPr>
                <w:rFonts w:ascii="Calibri" w:eastAsia="Times New Roman" w:hAnsi="Calibri" w:cs="Calibri"/>
                <w:color w:val="000000"/>
                <w:sz w:val="20"/>
                <w:szCs w:val="20"/>
                <w:lang w:val="en-CA" w:eastAsia="en-CA"/>
              </w:rPr>
            </w:pPr>
            <w:r w:rsidRPr="00CC1210">
              <w:rPr>
                <w:rFonts w:ascii="Calibri" w:eastAsia="Times New Roman" w:hAnsi="Calibri" w:cs="Calibri"/>
                <w:color w:val="000000"/>
                <w:sz w:val="20"/>
                <w:szCs w:val="20"/>
                <w:lang w:val="en-CA" w:eastAsia="en-CA"/>
              </w:rPr>
              <w:t>Cut Munarki Chach</w:t>
            </w:r>
          </w:p>
        </w:tc>
        <w:tc>
          <w:tcPr>
            <w:tcW w:w="2268" w:type="dxa"/>
            <w:shd w:val="clear" w:color="auto" w:fill="auto"/>
            <w:noWrap/>
          </w:tcPr>
          <w:p w14:paraId="58D4297C" w14:textId="6BA5E46E" w:rsidR="00B37606" w:rsidRPr="00C60554" w:rsidRDefault="00B37606" w:rsidP="00B37606">
            <w:pPr>
              <w:spacing w:after="0"/>
              <w:jc w:val="left"/>
              <w:rPr>
                <w:rFonts w:ascii="Calibri" w:eastAsia="Times New Roman" w:hAnsi="Calibri" w:cs="Calibri"/>
                <w:color w:val="000000"/>
                <w:sz w:val="20"/>
                <w:szCs w:val="20"/>
                <w:lang w:val="en-CA" w:eastAsia="en-CA"/>
              </w:rPr>
            </w:pPr>
            <w:r w:rsidRPr="00CC1210">
              <w:rPr>
                <w:rFonts w:ascii="Calibri" w:eastAsia="Times New Roman" w:hAnsi="Calibri" w:cs="Calibri"/>
                <w:color w:val="000000"/>
                <w:sz w:val="20"/>
                <w:szCs w:val="20"/>
                <w:lang w:val="en-CA" w:eastAsia="en-CA"/>
              </w:rPr>
              <w:t>Wildlife Sanctuary</w:t>
            </w:r>
          </w:p>
        </w:tc>
        <w:tc>
          <w:tcPr>
            <w:tcW w:w="1417" w:type="dxa"/>
            <w:shd w:val="clear" w:color="auto" w:fill="auto"/>
            <w:noWrap/>
          </w:tcPr>
          <w:p w14:paraId="5E486DF6" w14:textId="563945AC" w:rsidR="00B37606" w:rsidRPr="00C60554" w:rsidRDefault="00B37606" w:rsidP="00B37606">
            <w:pPr>
              <w:spacing w:after="0"/>
              <w:jc w:val="left"/>
              <w:rPr>
                <w:rFonts w:ascii="Calibri" w:eastAsia="Times New Roman" w:hAnsi="Calibri" w:cs="Calibri"/>
                <w:color w:val="000000"/>
                <w:sz w:val="20"/>
                <w:szCs w:val="20"/>
                <w:lang w:val="en-CA" w:eastAsia="en-CA"/>
              </w:rPr>
            </w:pPr>
            <w:r w:rsidRPr="00CC1210">
              <w:rPr>
                <w:rFonts w:ascii="Calibri" w:eastAsia="Times New Roman" w:hAnsi="Calibri" w:cs="Calibri"/>
                <w:color w:val="000000"/>
                <w:sz w:val="20"/>
                <w:szCs w:val="20"/>
                <w:lang w:val="en-CA" w:eastAsia="en-CA"/>
              </w:rPr>
              <w:t>IV</w:t>
            </w:r>
          </w:p>
        </w:tc>
        <w:tc>
          <w:tcPr>
            <w:tcW w:w="2552" w:type="dxa"/>
          </w:tcPr>
          <w:p w14:paraId="7453211B" w14:textId="0C960AA6" w:rsidR="00B37606" w:rsidRPr="00CC1210" w:rsidRDefault="00B37606" w:rsidP="00B37606">
            <w:pPr>
              <w:spacing w:after="0"/>
              <w:jc w:val="left"/>
              <w:rPr>
                <w:rFonts w:ascii="Calibri" w:eastAsia="Times New Roman" w:hAnsi="Calibri" w:cs="Calibri"/>
                <w:color w:val="000000"/>
                <w:sz w:val="20"/>
                <w:szCs w:val="20"/>
                <w:lang w:val="en-CA" w:eastAsia="en-CA"/>
              </w:rPr>
            </w:pPr>
            <w:r>
              <w:rPr>
                <w:rFonts w:ascii="Calibri" w:eastAsia="Times New Roman" w:hAnsi="Calibri" w:cs="Calibri"/>
                <w:color w:val="000000"/>
                <w:sz w:val="20"/>
                <w:szCs w:val="20"/>
                <w:lang w:val="en-CA" w:eastAsia="en-CA"/>
              </w:rPr>
              <w:t>Indus delta lake</w:t>
            </w:r>
          </w:p>
        </w:tc>
      </w:tr>
      <w:tr w:rsidR="00B37606" w:rsidRPr="00C60554" w14:paraId="4AFB309C" w14:textId="44B750D3" w:rsidTr="003D129E">
        <w:tc>
          <w:tcPr>
            <w:tcW w:w="704" w:type="dxa"/>
            <w:shd w:val="clear" w:color="auto" w:fill="auto"/>
            <w:noWrap/>
          </w:tcPr>
          <w:p w14:paraId="032ED1BB" w14:textId="1C2DDE1F" w:rsidR="00B37606" w:rsidRPr="00C60554" w:rsidRDefault="00B37606" w:rsidP="00B37606">
            <w:pPr>
              <w:spacing w:after="0"/>
              <w:jc w:val="right"/>
              <w:rPr>
                <w:rFonts w:ascii="Calibri" w:eastAsia="Times New Roman" w:hAnsi="Calibri" w:cs="Calibri"/>
                <w:color w:val="000000"/>
                <w:sz w:val="20"/>
                <w:szCs w:val="20"/>
                <w:lang w:val="en-CA" w:eastAsia="en-CA"/>
              </w:rPr>
            </w:pPr>
            <w:r>
              <w:rPr>
                <w:rFonts w:ascii="Calibri" w:eastAsia="Times New Roman" w:hAnsi="Calibri" w:cs="Calibri"/>
                <w:color w:val="000000"/>
                <w:sz w:val="20"/>
                <w:szCs w:val="20"/>
                <w:lang w:val="en-CA" w:eastAsia="en-CA"/>
              </w:rPr>
              <w:t>2</w:t>
            </w:r>
            <w:r w:rsidR="00226210">
              <w:rPr>
                <w:rFonts w:ascii="Calibri" w:eastAsia="Times New Roman" w:hAnsi="Calibri" w:cs="Calibri"/>
                <w:color w:val="000000"/>
                <w:sz w:val="20"/>
                <w:szCs w:val="20"/>
                <w:lang w:val="en-CA" w:eastAsia="en-CA"/>
              </w:rPr>
              <w:t>4</w:t>
            </w:r>
          </w:p>
        </w:tc>
        <w:tc>
          <w:tcPr>
            <w:tcW w:w="2410" w:type="dxa"/>
            <w:shd w:val="clear" w:color="auto" w:fill="auto"/>
            <w:noWrap/>
          </w:tcPr>
          <w:p w14:paraId="3630A822" w14:textId="7CAD514E" w:rsidR="00B37606" w:rsidRPr="00C60554" w:rsidRDefault="00B37606" w:rsidP="00B37606">
            <w:pPr>
              <w:spacing w:after="0"/>
              <w:jc w:val="left"/>
              <w:rPr>
                <w:rFonts w:ascii="Calibri" w:eastAsia="Times New Roman" w:hAnsi="Calibri" w:cs="Calibri"/>
                <w:color w:val="000000"/>
                <w:sz w:val="20"/>
                <w:szCs w:val="20"/>
                <w:lang w:val="en-CA" w:eastAsia="en-CA"/>
              </w:rPr>
            </w:pPr>
            <w:r w:rsidRPr="00CC1210">
              <w:rPr>
                <w:rFonts w:ascii="Calibri" w:eastAsia="Times New Roman" w:hAnsi="Calibri" w:cs="Calibri"/>
                <w:color w:val="000000"/>
                <w:sz w:val="20"/>
                <w:szCs w:val="20"/>
                <w:lang w:val="en-CA" w:eastAsia="en-CA"/>
              </w:rPr>
              <w:t>Majiran</w:t>
            </w:r>
          </w:p>
        </w:tc>
        <w:tc>
          <w:tcPr>
            <w:tcW w:w="2268" w:type="dxa"/>
            <w:shd w:val="clear" w:color="auto" w:fill="auto"/>
            <w:noWrap/>
          </w:tcPr>
          <w:p w14:paraId="03AEF8D9" w14:textId="20152256" w:rsidR="00B37606" w:rsidRPr="00C60554" w:rsidRDefault="00B37606" w:rsidP="00B37606">
            <w:pPr>
              <w:spacing w:after="0"/>
              <w:jc w:val="left"/>
              <w:rPr>
                <w:rFonts w:ascii="Calibri" w:eastAsia="Times New Roman" w:hAnsi="Calibri" w:cs="Calibri"/>
                <w:color w:val="000000"/>
                <w:sz w:val="20"/>
                <w:szCs w:val="20"/>
                <w:lang w:val="en-CA" w:eastAsia="en-CA"/>
              </w:rPr>
            </w:pPr>
            <w:r w:rsidRPr="00CC1210">
              <w:rPr>
                <w:rFonts w:ascii="Calibri" w:eastAsia="Times New Roman" w:hAnsi="Calibri" w:cs="Calibri"/>
                <w:color w:val="000000"/>
                <w:sz w:val="20"/>
                <w:szCs w:val="20"/>
                <w:lang w:val="en-CA" w:eastAsia="en-CA"/>
              </w:rPr>
              <w:t>Wildlife Sanctuary</w:t>
            </w:r>
          </w:p>
        </w:tc>
        <w:tc>
          <w:tcPr>
            <w:tcW w:w="1417" w:type="dxa"/>
            <w:shd w:val="clear" w:color="auto" w:fill="auto"/>
            <w:noWrap/>
          </w:tcPr>
          <w:p w14:paraId="6A8D54CD" w14:textId="65D3009A" w:rsidR="00B37606" w:rsidRPr="00C60554" w:rsidRDefault="00B37606" w:rsidP="00B37606">
            <w:pPr>
              <w:spacing w:after="0"/>
              <w:jc w:val="left"/>
              <w:rPr>
                <w:rFonts w:ascii="Calibri" w:eastAsia="Times New Roman" w:hAnsi="Calibri" w:cs="Calibri"/>
                <w:color w:val="000000"/>
                <w:sz w:val="20"/>
                <w:szCs w:val="20"/>
                <w:lang w:val="en-CA" w:eastAsia="en-CA"/>
              </w:rPr>
            </w:pPr>
            <w:r w:rsidRPr="00CC1210">
              <w:rPr>
                <w:rFonts w:ascii="Calibri" w:eastAsia="Times New Roman" w:hAnsi="Calibri" w:cs="Calibri"/>
                <w:color w:val="000000"/>
                <w:sz w:val="20"/>
                <w:szCs w:val="20"/>
                <w:lang w:val="en-CA" w:eastAsia="en-CA"/>
              </w:rPr>
              <w:t>IV</w:t>
            </w:r>
          </w:p>
        </w:tc>
        <w:tc>
          <w:tcPr>
            <w:tcW w:w="2552" w:type="dxa"/>
          </w:tcPr>
          <w:p w14:paraId="47A474DC" w14:textId="2A668945" w:rsidR="00B37606" w:rsidRPr="00CC1210" w:rsidRDefault="00B37606" w:rsidP="00B37606">
            <w:pPr>
              <w:spacing w:after="0"/>
              <w:jc w:val="left"/>
              <w:rPr>
                <w:rFonts w:ascii="Calibri" w:eastAsia="Times New Roman" w:hAnsi="Calibri" w:cs="Calibri"/>
                <w:color w:val="000000"/>
                <w:sz w:val="20"/>
                <w:szCs w:val="20"/>
                <w:lang w:val="en-CA" w:eastAsia="en-CA"/>
              </w:rPr>
            </w:pPr>
            <w:r>
              <w:rPr>
                <w:rFonts w:ascii="Calibri" w:eastAsia="Times New Roman" w:hAnsi="Calibri" w:cs="Calibri"/>
                <w:color w:val="000000"/>
                <w:sz w:val="20"/>
                <w:szCs w:val="20"/>
                <w:lang w:val="en-CA" w:eastAsia="en-CA"/>
              </w:rPr>
              <w:t xml:space="preserve">Located in </w:t>
            </w:r>
            <w:r w:rsidRPr="00DC2ADE">
              <w:rPr>
                <w:rFonts w:ascii="Calibri" w:eastAsia="Times New Roman" w:hAnsi="Calibri" w:cs="Calibri"/>
                <w:color w:val="000000"/>
                <w:sz w:val="20"/>
                <w:szCs w:val="20"/>
                <w:lang w:val="en-CA" w:eastAsia="en-CA"/>
              </w:rPr>
              <w:t>Thatta District</w:t>
            </w:r>
          </w:p>
        </w:tc>
      </w:tr>
    </w:tbl>
    <w:p w14:paraId="1ECD0087" w14:textId="77777777" w:rsidR="00216961" w:rsidRDefault="00216961" w:rsidP="00216961">
      <w:pPr>
        <w:pStyle w:val="Heading3"/>
      </w:pPr>
      <w:r>
        <w:t>Flora</w:t>
      </w:r>
    </w:p>
    <w:p w14:paraId="062F7B92" w14:textId="37B953CA" w:rsidR="00B7785C" w:rsidRDefault="00B7785C" w:rsidP="00B7785C">
      <w:r>
        <w:t>There are around 6000 plant species in Pakistan</w:t>
      </w:r>
      <w:r w:rsidR="00CB3AFB">
        <w:t>,</w:t>
      </w:r>
      <w:r>
        <w:t xml:space="preserve"> of which 300 are endemic (5% of the total flora). Wetland plants are specially adapted to waterlogged soils and are an important resource for people living in wetland environs. Wetlands plants are highly productive in waterlogged conditions. Wetlands plants can be divided </w:t>
      </w:r>
      <w:r w:rsidR="00CC3537">
        <w:t>into</w:t>
      </w:r>
      <w:r>
        <w:t xml:space="preserve"> emergent, submerged and floating leaves plants.</w:t>
      </w:r>
    </w:p>
    <w:p w14:paraId="66A445E9" w14:textId="5BD03BCE" w:rsidR="00B7785C" w:rsidRDefault="00B7785C" w:rsidP="00B7785C">
      <w:r>
        <w:lastRenderedPageBreak/>
        <w:t xml:space="preserve">Riverine and associated shallow wetland habitat is a transitional habitat between deep water aquatic systems and terrestrial systems. The varied hydrological regimes are associated with </w:t>
      </w:r>
      <w:r w:rsidR="00CC3537">
        <w:t xml:space="preserve">a </w:t>
      </w:r>
      <w:r>
        <w:t>diverse set of environmental conditions that require plants to tolerate different degrees of wetness. Some plants are characteristics of aquatic as they show their climatic conditions and habitat type. Hydrophytic vegetation is a major determinant of regulated wetlands. Aquatic habitat normally consists of two types of plants; hydrophytes (with submerged organs) and helophytes (on wet soil). Hence plants growing in water like ponds, lakes</w:t>
      </w:r>
      <w:r w:rsidR="00CB3AFB">
        <w:t>,</w:t>
      </w:r>
      <w:r>
        <w:t xml:space="preserve"> and rivers are unquestionably hydrophytes. It is the hydrological regime of aquatic habitat with varying wet and drier periods that make them different from terrestrial and deep aquatic ecosystems. Even slight changes in hydrology may result in significant alteration of wetland processes, species composition and ecological functions.</w:t>
      </w:r>
    </w:p>
    <w:p w14:paraId="471AEC7D" w14:textId="571183B3" w:rsidR="00B7785C" w:rsidRDefault="00B7785C" w:rsidP="00B7785C">
      <w:r>
        <w:t xml:space="preserve">Most of these plants belong to Potamogetonaceae, Nymphaeaceae and Najadaceae families. </w:t>
      </w:r>
      <w:r w:rsidRPr="00CB3AFB">
        <w:rPr>
          <w:i/>
          <w:iCs/>
        </w:rPr>
        <w:t>Hydrila verticillata</w:t>
      </w:r>
      <w:r>
        <w:t xml:space="preserve"> is the abundant species that prevailed in the stagnant area of the river as recorded by visual observations. The river Bella and marginal area is dominated by </w:t>
      </w:r>
      <w:r w:rsidRPr="007C3B9D">
        <w:rPr>
          <w:i/>
          <w:iCs/>
        </w:rPr>
        <w:t>Phragmites kerka - Saccharum spontaneum</w:t>
      </w:r>
      <w:r>
        <w:t xml:space="preserve"> that grew on moist soil with puddles of water and made it a reasonable habitat for many of wader bird species. These aquatic plants supported macroinvert</w:t>
      </w:r>
      <w:r w:rsidR="007C3B9D">
        <w:t>e</w:t>
      </w:r>
      <w:r>
        <w:t>brates and birds of that habitat and diversity and are the habitats for most macroinvert</w:t>
      </w:r>
      <w:r w:rsidR="00514F74">
        <w:t>e</w:t>
      </w:r>
      <w:r>
        <w:t xml:space="preserve">brates. </w:t>
      </w:r>
    </w:p>
    <w:p w14:paraId="6EEF4003" w14:textId="14E4141F" w:rsidR="00B7785C" w:rsidRPr="00B7785C" w:rsidRDefault="00B7785C" w:rsidP="00B7785C">
      <w:pPr>
        <w:rPr>
          <w:b/>
          <w:bCs/>
        </w:rPr>
      </w:pPr>
      <w:r w:rsidRPr="00B7785C">
        <w:rPr>
          <w:b/>
          <w:bCs/>
        </w:rPr>
        <w:t>Aquatic Flora</w:t>
      </w:r>
    </w:p>
    <w:p w14:paraId="6B77B3AA" w14:textId="626B7AC5" w:rsidR="00B7785C" w:rsidRDefault="00B7785C" w:rsidP="00B7785C">
      <w:r>
        <w:t xml:space="preserve">Aquatic plants play </w:t>
      </w:r>
      <w:r w:rsidR="00514F74">
        <w:t xml:space="preserve">a </w:t>
      </w:r>
      <w:r>
        <w:t xml:space="preserve">significant role in fresh water, brackish or marine aquatic ecosystems. They help </w:t>
      </w:r>
      <w:r w:rsidR="00514F74">
        <w:t>to remove</w:t>
      </w:r>
      <w:r>
        <w:t xml:space="preserve"> the nutrients and other pollutants from streams and provide a habitat for fish, shrimp and other aquatic species and provide forage for waterfowl. According to a broader definition, “all those plants that at least spend part of their life cycle in partially submerged conditions are regarded as aquatic species</w:t>
      </w:r>
      <w:r w:rsidR="007C3B9D">
        <w:t>.”</w:t>
      </w:r>
      <w:r>
        <w:t xml:space="preserve"> In our survey</w:t>
      </w:r>
      <w:r w:rsidR="00514F74">
        <w:t>,</w:t>
      </w:r>
      <w:r>
        <w:t xml:space="preserve"> aquatic flora was found completely out of </w:t>
      </w:r>
      <w:r w:rsidR="00514F74">
        <w:t xml:space="preserve">the </w:t>
      </w:r>
      <w:r>
        <w:t xml:space="preserve">picture. However, plant scientists reported few aquatic species previously from the Indus River. Any catastrophe gravely affects the biotic and abiotic components of the ecosystem and consequently results in the loss of aquatic flora, as the floating / partially sub-merged plant species are washed out by the floods. This is not only </w:t>
      </w:r>
      <w:r w:rsidR="00514F74">
        <w:t>a</w:t>
      </w:r>
      <w:r>
        <w:t xml:space="preserve"> matter of concern for flora</w:t>
      </w:r>
      <w:r w:rsidR="00514F74">
        <w:t>,</w:t>
      </w:r>
      <w:r>
        <w:t xml:space="preserve"> but fauna do</w:t>
      </w:r>
      <w:r w:rsidR="00514F74">
        <w:t>es</w:t>
      </w:r>
      <w:r>
        <w:t xml:space="preserve"> suffer by the unavailability of the hydrophytes, which they utilize primarily for their food purpose and secondarily for their breeding ground. After any disturbance</w:t>
      </w:r>
      <w:r w:rsidR="00514F74">
        <w:t>,</w:t>
      </w:r>
      <w:r>
        <w:t xml:space="preserve"> it t</w:t>
      </w:r>
      <w:r w:rsidR="00514F74">
        <w:t>ook</w:t>
      </w:r>
      <w:r>
        <w:t xml:space="preserve"> time to re-assemblage and colonized again to form an ecosystem.</w:t>
      </w:r>
    </w:p>
    <w:p w14:paraId="6A347545" w14:textId="0CE4AAC1" w:rsidR="00B7785C" w:rsidRPr="00B7785C" w:rsidRDefault="00B7785C" w:rsidP="00B7785C">
      <w:pPr>
        <w:rPr>
          <w:b/>
          <w:bCs/>
        </w:rPr>
      </w:pPr>
      <w:r w:rsidRPr="00B7785C">
        <w:rPr>
          <w:b/>
          <w:bCs/>
        </w:rPr>
        <w:t>Marginal Flora</w:t>
      </w:r>
    </w:p>
    <w:p w14:paraId="7983C349" w14:textId="69FB69D9" w:rsidR="00B7785C" w:rsidRDefault="00B7785C" w:rsidP="00B7785C">
      <w:r>
        <w:t xml:space="preserve">The province of Sindh comprises many wetlands, which are either connected with </w:t>
      </w:r>
      <w:r w:rsidR="00514F74">
        <w:t xml:space="preserve">the </w:t>
      </w:r>
      <w:r>
        <w:t>Indus River or other seasonal rivers and streams. Wetlands are more diverse and more productive than any other terrestrial ecosystems due to their diverse ecological services and useful living resources such as reducing silt load from incoming waters, reducing erosion by buffering wave action and harbo</w:t>
      </w:r>
      <w:r w:rsidR="007C3B9D">
        <w:t>u</w:t>
      </w:r>
      <w:r>
        <w:t xml:space="preserve">ring fish medicinal and edible plants and maintaining </w:t>
      </w:r>
      <w:r w:rsidR="00514F74">
        <w:t xml:space="preserve">a </w:t>
      </w:r>
      <w:r>
        <w:t>healthy web of life.</w:t>
      </w:r>
    </w:p>
    <w:p w14:paraId="4EE7C4F3" w14:textId="51EBF903" w:rsidR="00B7785C" w:rsidRDefault="00B7785C" w:rsidP="00B7785C">
      <w:r>
        <w:t xml:space="preserve">In contrast to aquatic flora, marginal flora is found flourishing quite well. Noteworthy marginal plant species include </w:t>
      </w:r>
      <w:r w:rsidRPr="007C3B9D">
        <w:rPr>
          <w:i/>
          <w:iCs/>
        </w:rPr>
        <w:t>Typha angustata</w:t>
      </w:r>
      <w:r>
        <w:t xml:space="preserve"> (Pollens of </w:t>
      </w:r>
      <w:r w:rsidRPr="007C3B9D">
        <w:rPr>
          <w:i/>
          <w:iCs/>
        </w:rPr>
        <w:t>Typha angustata</w:t>
      </w:r>
      <w:r>
        <w:t xml:space="preserve"> are used in traditional medicine “Silsosangami.” Leaves are used for mating). </w:t>
      </w:r>
      <w:r w:rsidRPr="007C3B9D">
        <w:rPr>
          <w:i/>
          <w:iCs/>
        </w:rPr>
        <w:t>Phragmites karka</w:t>
      </w:r>
      <w:r>
        <w:t xml:space="preserve"> (Decoction of the root is orally given acts as diuretic and used in kidney, gall bladder’s stones and bleeding piles), </w:t>
      </w:r>
      <w:r w:rsidRPr="007C3B9D">
        <w:rPr>
          <w:i/>
          <w:iCs/>
        </w:rPr>
        <w:t>Persicaria glabra, Tamarix indica</w:t>
      </w:r>
      <w:r>
        <w:t xml:space="preserve">, </w:t>
      </w:r>
      <w:r w:rsidRPr="007C3B9D">
        <w:rPr>
          <w:i/>
          <w:iCs/>
        </w:rPr>
        <w:t>Tamarix dioica</w:t>
      </w:r>
      <w:r>
        <w:t xml:space="preserve"> (the leaves form an ingredient of an effective herbal drug, “Icterine” used against jaundice). Both the species of Tamarix are locally referred </w:t>
      </w:r>
      <w:r w:rsidR="007C3B9D">
        <w:t xml:space="preserve">to </w:t>
      </w:r>
      <w:r>
        <w:t xml:space="preserve">as </w:t>
      </w:r>
      <w:r w:rsidRPr="007C3B9D">
        <w:rPr>
          <w:i/>
          <w:iCs/>
        </w:rPr>
        <w:t>Lai. Polygonum effusum</w:t>
      </w:r>
      <w:r>
        <w:t xml:space="preserve"> and </w:t>
      </w:r>
      <w:r w:rsidRPr="007C3B9D">
        <w:rPr>
          <w:i/>
          <w:iCs/>
        </w:rPr>
        <w:t>Kohautia retrorsa</w:t>
      </w:r>
      <w:r>
        <w:t>.</w:t>
      </w:r>
    </w:p>
    <w:p w14:paraId="2C7B7AD1" w14:textId="43ABE4C0" w:rsidR="00B7785C" w:rsidRDefault="00B7785C" w:rsidP="00B7785C">
      <w:r w:rsidRPr="007C3B9D">
        <w:rPr>
          <w:i/>
          <w:iCs/>
        </w:rPr>
        <w:t>Bukan Booti Phyla nodiflora</w:t>
      </w:r>
      <w:r>
        <w:t xml:space="preserve"> is frequently observed creeping branched herb at the margins of the River Indus. It was found dominant not only downstream but also </w:t>
      </w:r>
      <w:r w:rsidR="007C3B9D">
        <w:t>in</w:t>
      </w:r>
      <w:r>
        <w:t xml:space="preserve"> </w:t>
      </w:r>
      <w:r w:rsidR="007C3B9D">
        <w:t xml:space="preserve">the </w:t>
      </w:r>
      <w:r>
        <w:t xml:space="preserve">upstream region. Its leaves and young shoots are sometimes used in curing indigestion in children; its decoction is considered as </w:t>
      </w:r>
      <w:r w:rsidR="007C3B9D">
        <w:t xml:space="preserve">a </w:t>
      </w:r>
      <w:r>
        <w:t xml:space="preserve">cooling agent and used as a demulcent. </w:t>
      </w:r>
    </w:p>
    <w:p w14:paraId="34737816" w14:textId="77777777" w:rsidR="009C4842" w:rsidRDefault="009C4842" w:rsidP="00B7785C"/>
    <w:p w14:paraId="182363EB" w14:textId="3B775826" w:rsidR="00B7785C" w:rsidRPr="00B7785C" w:rsidRDefault="00B7785C" w:rsidP="00B7785C">
      <w:pPr>
        <w:rPr>
          <w:b/>
          <w:bCs/>
        </w:rPr>
      </w:pPr>
      <w:r w:rsidRPr="00B7785C">
        <w:rPr>
          <w:b/>
          <w:bCs/>
        </w:rPr>
        <w:t xml:space="preserve">Indus Riverine Forests </w:t>
      </w:r>
    </w:p>
    <w:p w14:paraId="20BCE67F" w14:textId="0CE2CCB2" w:rsidR="00B7785C" w:rsidRDefault="00B7785C" w:rsidP="00B7785C">
      <w:r>
        <w:t>In the central alluvial plains of Sindh province, forestry is the major land</w:t>
      </w:r>
      <w:r w:rsidR="007C3B9D">
        <w:t xml:space="preserve"> </w:t>
      </w:r>
      <w:r>
        <w:t xml:space="preserve">user after agriculture. </w:t>
      </w:r>
      <w:r w:rsidR="00BE7AFF">
        <w:t>The Sindh Forest</w:t>
      </w:r>
      <w:r>
        <w:t xml:space="preserve"> department is the custodian of only 2.3 % </w:t>
      </w:r>
      <w:r w:rsidR="007C3B9D">
        <w:t xml:space="preserve">of </w:t>
      </w:r>
      <w:r>
        <w:t>forest resources which possesses 8% of its total land area</w:t>
      </w:r>
      <w:r w:rsidR="005E09BF">
        <w:t>.</w:t>
      </w:r>
      <w:r>
        <w:t xml:space="preserve"> It spread over 0.6 M acres (0.24 M ha)</w:t>
      </w:r>
      <w:r w:rsidR="00514F74">
        <w:t>,</w:t>
      </w:r>
      <w:r>
        <w:t xml:space="preserve"> and it receive</w:t>
      </w:r>
      <w:r w:rsidR="00514F74">
        <w:t>s</w:t>
      </w:r>
      <w:r>
        <w:t xml:space="preserve"> inundation waters received during high flood season. </w:t>
      </w:r>
      <w:r w:rsidR="00E72B10">
        <w:t>From</w:t>
      </w:r>
      <w:r>
        <w:t xml:space="preserve"> 1860 to 1960, earthen embankments were constructed on both sides of </w:t>
      </w:r>
      <w:r w:rsidR="00514F74">
        <w:t xml:space="preserve">the </w:t>
      </w:r>
      <w:r>
        <w:t xml:space="preserve">Indus River. These embankments are one of the significant parts of </w:t>
      </w:r>
      <w:r w:rsidR="00E72B10">
        <w:t xml:space="preserve">the </w:t>
      </w:r>
      <w:r>
        <w:t xml:space="preserve">riverine belt and restricted the uncontrolled flooding/inundation of </w:t>
      </w:r>
      <w:r w:rsidR="00E72B10">
        <w:t xml:space="preserve">the </w:t>
      </w:r>
      <w:r>
        <w:t xml:space="preserve">Indus River. Therefore, </w:t>
      </w:r>
      <w:r w:rsidR="00E72B10">
        <w:t xml:space="preserve">the </w:t>
      </w:r>
      <w:r>
        <w:t xml:space="preserve">sustainability of </w:t>
      </w:r>
      <w:r w:rsidR="00E72B10">
        <w:t xml:space="preserve">the </w:t>
      </w:r>
      <w:r>
        <w:t xml:space="preserve">forest ecosystem solely depends on the regular inundation supplies. The dominant tree species of Indus Riverine Forest are </w:t>
      </w:r>
      <w:r w:rsidRPr="007C3B9D">
        <w:rPr>
          <w:i/>
          <w:iCs/>
        </w:rPr>
        <w:t>Acacia nilotica (babul), Prosopis cineraria (Kandi), Tamarix aphylla (Lawa), Tamarix dioca (Lai)</w:t>
      </w:r>
      <w:r>
        <w:t xml:space="preserve"> and </w:t>
      </w:r>
      <w:r w:rsidRPr="007C3B9D">
        <w:rPr>
          <w:i/>
          <w:iCs/>
        </w:rPr>
        <w:t>Populus euphratica (Bahan)</w:t>
      </w:r>
      <w:r>
        <w:t xml:space="preserve"> restricted to well drain high silt containing stabilized Kacho areas (riverine belt). </w:t>
      </w:r>
    </w:p>
    <w:p w14:paraId="09E34B7D" w14:textId="7B904A79" w:rsidR="00B7785C" w:rsidRDefault="00B7785C" w:rsidP="00B7785C">
      <w:r>
        <w:t xml:space="preserve">Forests in Sindh can be categorized into two distinct types; one that </w:t>
      </w:r>
      <w:r w:rsidR="00E72B10">
        <w:t>is</w:t>
      </w:r>
      <w:r>
        <w:t xml:space="preserve"> situated inside flood embankment along river Indus are called riverine forests</w:t>
      </w:r>
      <w:r w:rsidR="00E72B10">
        <w:t>,</w:t>
      </w:r>
      <w:r>
        <w:t xml:space="preserve"> and those which are situated outside embankment are called inland </w:t>
      </w:r>
      <w:r w:rsidR="00E72B10">
        <w:t>f</w:t>
      </w:r>
      <w:r>
        <w:t xml:space="preserve">orests. The Sindh province owns 0.272 m ha riverine forests, which is about 82% of </w:t>
      </w:r>
      <w:r w:rsidR="00E72B10">
        <w:t xml:space="preserve">the </w:t>
      </w:r>
      <w:r>
        <w:t xml:space="preserve">total </w:t>
      </w:r>
      <w:r w:rsidR="00BE7AFF">
        <w:t>Riverine Forest</w:t>
      </w:r>
      <w:r>
        <w:t xml:space="preserve"> area in the country</w:t>
      </w:r>
      <w:r w:rsidR="00E72B10">
        <w:t>,</w:t>
      </w:r>
      <w:r>
        <w:t xml:space="preserve"> which clearly shows that the Sindh province is rich in riverine forests. Riverine forests are one of the important ecosystems of Sindh. These forests along river Indus get annual inundation during monsoon. The vegetation in riverine forests is much influenced by the frequent change in erosion and deposition due to changing course of the river Indus. Riverine forests of the </w:t>
      </w:r>
      <w:r w:rsidR="00625E93">
        <w:t>catchment of irrigated areas in Sindh</w:t>
      </w:r>
      <w:r>
        <w:t xml:space="preserve"> have </w:t>
      </w:r>
      <w:r w:rsidR="00E72B10">
        <w:t xml:space="preserve">a </w:t>
      </w:r>
      <w:r>
        <w:t xml:space="preserve">canopy of </w:t>
      </w:r>
      <w:r w:rsidRPr="00E35E1C">
        <w:rPr>
          <w:i/>
          <w:iCs/>
        </w:rPr>
        <w:t>Populus euphratica (Bahan), Prosopis cineraria (Kandi), Acacia nilotica (Babul), Tamarix dioica, Tamarix indica (Lai), Salvadora persica (Pilu),</w:t>
      </w:r>
      <w:r>
        <w:t xml:space="preserve"> and </w:t>
      </w:r>
      <w:r w:rsidRPr="00E35E1C">
        <w:rPr>
          <w:i/>
          <w:iCs/>
        </w:rPr>
        <w:t>Salvadora oleoides (Khabbar)</w:t>
      </w:r>
      <w:r>
        <w:t xml:space="preserve"> etc. </w:t>
      </w:r>
      <w:r w:rsidRPr="00E35E1C">
        <w:rPr>
          <w:i/>
          <w:iCs/>
        </w:rPr>
        <w:t xml:space="preserve">Bahan Populus euphratica </w:t>
      </w:r>
      <w:r>
        <w:t>is one of the pioneer indigenous tree species of Pakistan</w:t>
      </w:r>
      <w:r w:rsidR="00E72B10">
        <w:t>,</w:t>
      </w:r>
      <w:r>
        <w:t xml:space="preserve"> but over the past few years</w:t>
      </w:r>
      <w:r w:rsidR="00E72B10">
        <w:t>,</w:t>
      </w:r>
      <w:r>
        <w:t xml:space="preserve"> this tree species showed </w:t>
      </w:r>
      <w:r w:rsidR="00E72B10">
        <w:t xml:space="preserve">a </w:t>
      </w:r>
      <w:r>
        <w:t xml:space="preserve">great decline. Shah Belo is the place where </w:t>
      </w:r>
      <w:r w:rsidRPr="00E35E1C">
        <w:rPr>
          <w:i/>
          <w:iCs/>
        </w:rPr>
        <w:t>Bahan Populus euphratica</w:t>
      </w:r>
      <w:r>
        <w:t xml:space="preserve"> was found dominant. Its wood is used for fuel in Sindh. Kandi Prosopis cineraria is a versatile species, providing fodder, fuel, food, timber, and shade, as well as enhancing the fertility of the soil and sand dune stabilization. The flowers are pounded and mixed with sugar and eaten by women during pregnancy to safeguard them against miscarriage. The flowers are also valuable in honey production. </w:t>
      </w:r>
      <w:r w:rsidRPr="00E35E1C">
        <w:rPr>
          <w:i/>
          <w:iCs/>
        </w:rPr>
        <w:t>Babul Acacia nilotica</w:t>
      </w:r>
      <w:r>
        <w:t xml:space="preserve"> is a good soil binder and increases soil fertility through nitrogen fixation. Good quality Babul gum is used in calico-printing and dyeing, as a sizing material for silk and cotton, and in the manufacture of paper. Pods are reported to be effective in urinogenital disorders; the unripe pods are used to make </w:t>
      </w:r>
      <w:r w:rsidR="00BE7AFF">
        <w:t>ink;</w:t>
      </w:r>
      <w:r>
        <w:t xml:space="preserve"> a decoction of the bark is used as a substitute for soaps.</w:t>
      </w:r>
    </w:p>
    <w:p w14:paraId="6FD3BA79" w14:textId="77777777" w:rsidR="00B7785C" w:rsidRPr="00B7785C" w:rsidRDefault="00B7785C" w:rsidP="00B7785C">
      <w:pPr>
        <w:rPr>
          <w:b/>
          <w:bCs/>
        </w:rPr>
      </w:pPr>
      <w:r w:rsidRPr="00B7785C">
        <w:rPr>
          <w:b/>
          <w:bCs/>
        </w:rPr>
        <w:t>Irrigated Forests</w:t>
      </w:r>
    </w:p>
    <w:p w14:paraId="28A59969" w14:textId="4CB7BA54" w:rsidR="00B7785C" w:rsidRDefault="00B7785C" w:rsidP="00B7785C">
      <w:r>
        <w:t>The 81,200 ha of riverine forests exist on both sides of River Indus</w:t>
      </w:r>
      <w:r w:rsidR="00E72B10">
        <w:t>,</w:t>
      </w:r>
      <w:r>
        <w:t xml:space="preserve"> but now these forests ha</w:t>
      </w:r>
      <w:r w:rsidR="00E72B10">
        <w:t>ve</w:t>
      </w:r>
      <w:r>
        <w:t xml:space="preserve"> drastically reduced after the construction of earthen embankments (bunds) with the construction of three barrages on </w:t>
      </w:r>
      <w:r w:rsidR="00E72B10">
        <w:t xml:space="preserve">the </w:t>
      </w:r>
      <w:r>
        <w:t xml:space="preserve">Indus River for providing river water for agriculture. The canal water </w:t>
      </w:r>
      <w:r w:rsidR="00E35E1C">
        <w:t xml:space="preserve">is </w:t>
      </w:r>
      <w:r>
        <w:t xml:space="preserve">also used for many inland forests for converting these into irrigated forests. Inland forests falling in command of each barrage are as under: Guddu Barrage command area: 0.02 million ha (0.05 million acres), Sukkur Barrage command area: 0.04 million ha (0.09 million acres) and Kotri Barrage command area: 0.03 million ha (0.07 million acres) with of total 0.08 million ha (0.20 million acres). These irrigated forests were supported to supply firewood to </w:t>
      </w:r>
      <w:r w:rsidR="00E35E1C">
        <w:t xml:space="preserve">the </w:t>
      </w:r>
      <w:r>
        <w:t xml:space="preserve">railway, ships, fuel wood for cantonments. The idea of </w:t>
      </w:r>
      <w:r w:rsidR="00E72B10">
        <w:t xml:space="preserve">the </w:t>
      </w:r>
      <w:r>
        <w:t xml:space="preserve">irrigated plantation was initiated during the British Rule in Sindh. The dominant tree species of irrigated plantation are </w:t>
      </w:r>
      <w:r w:rsidRPr="00E35E1C">
        <w:rPr>
          <w:i/>
          <w:iCs/>
        </w:rPr>
        <w:t>Dalbergia sissoo, Acacia nilotica, Salmalia malabaricum</w:t>
      </w:r>
      <w:r>
        <w:t xml:space="preserve"> and </w:t>
      </w:r>
      <w:r w:rsidRPr="00E35E1C">
        <w:rPr>
          <w:i/>
          <w:iCs/>
        </w:rPr>
        <w:t>Eucalyptus camaldulensis</w:t>
      </w:r>
      <w:r>
        <w:t>.</w:t>
      </w:r>
    </w:p>
    <w:p w14:paraId="4315C3F2" w14:textId="77777777" w:rsidR="00B7785C" w:rsidRPr="00B7785C" w:rsidRDefault="00B7785C" w:rsidP="00B7785C">
      <w:pPr>
        <w:rPr>
          <w:b/>
          <w:bCs/>
        </w:rPr>
      </w:pPr>
      <w:r w:rsidRPr="00B7785C">
        <w:rPr>
          <w:b/>
          <w:bCs/>
        </w:rPr>
        <w:t>Current Management Practices of Riverine Forests</w:t>
      </w:r>
    </w:p>
    <w:p w14:paraId="350AEC96" w14:textId="70E1FFC8" w:rsidR="00B7785C" w:rsidRDefault="00B7785C" w:rsidP="00B7785C">
      <w:r>
        <w:lastRenderedPageBreak/>
        <w:t xml:space="preserve">In order to generate/regenerate </w:t>
      </w:r>
      <w:r w:rsidRPr="00E35E1C">
        <w:rPr>
          <w:i/>
          <w:iCs/>
        </w:rPr>
        <w:t>Acacia nilotica</w:t>
      </w:r>
      <w:r>
        <w:t xml:space="preserve">, the management objective of these forests was set, which is the most stable tree species with short rotation period and high economic value. </w:t>
      </w:r>
      <w:r w:rsidRPr="00E35E1C">
        <w:rPr>
          <w:i/>
          <w:iCs/>
        </w:rPr>
        <w:t>Acacia nilotica</w:t>
      </w:r>
      <w:r>
        <w:t xml:space="preserve"> takes a longer time to grow or regenerate in its natural succession as it follows a growth cycle </w:t>
      </w:r>
      <w:r w:rsidR="00E35E1C">
        <w:t>that</w:t>
      </w:r>
      <w:r>
        <w:t xml:space="preserve"> is preceded by </w:t>
      </w:r>
      <w:r w:rsidRPr="00E35E1C">
        <w:rPr>
          <w:i/>
          <w:iCs/>
        </w:rPr>
        <w:t>Tamarix, Saccharum</w:t>
      </w:r>
      <w:r>
        <w:t xml:space="preserve"> and </w:t>
      </w:r>
      <w:r w:rsidRPr="00E35E1C">
        <w:rPr>
          <w:i/>
          <w:iCs/>
        </w:rPr>
        <w:t>Populus euphratica</w:t>
      </w:r>
      <w:r>
        <w:t xml:space="preserve"> growth</w:t>
      </w:r>
      <w:r w:rsidRPr="00E35E1C">
        <w:rPr>
          <w:i/>
          <w:iCs/>
        </w:rPr>
        <w:t>. Acacia nilotica</w:t>
      </w:r>
      <w:r>
        <w:t xml:space="preserve"> regenerates when favourable conditions and new soil formation are created in the riverine tract (Panhwar, 2004). In order to speed up the process and grow Acacia in a shorter period, broadcast sowing is done in muddy waters during </w:t>
      </w:r>
      <w:r w:rsidR="004A0384">
        <w:t xml:space="preserve">the </w:t>
      </w:r>
      <w:r>
        <w:t>recession of floods each year. Management practices have been simple and time</w:t>
      </w:r>
      <w:r w:rsidR="004A0384">
        <w:t>-</w:t>
      </w:r>
      <w:r>
        <w:t>tested. The forest areas on attaining rotation period are marked for clear felling in the form of 64 ha (one compartment) or smaller coupes for felling operations. Clear felled coupes/areas and newly stabilized kacha areas are regenerated as inundation recedes after the peak flood season.</w:t>
      </w:r>
    </w:p>
    <w:p w14:paraId="7F230FE1" w14:textId="77777777" w:rsidR="00B7785C" w:rsidRPr="00C60554" w:rsidRDefault="00B7785C" w:rsidP="00B7785C">
      <w:pPr>
        <w:rPr>
          <w:b/>
          <w:bCs/>
        </w:rPr>
      </w:pPr>
      <w:r w:rsidRPr="00C60554">
        <w:rPr>
          <w:b/>
          <w:bCs/>
        </w:rPr>
        <w:t>Population Pressure on Riverine Forests</w:t>
      </w:r>
    </w:p>
    <w:p w14:paraId="7F251F53" w14:textId="5148F839" w:rsidR="00B7785C" w:rsidRDefault="00B7785C" w:rsidP="00C60554">
      <w:r>
        <w:t>Sindh is the second most urbanized and populous province of Pakistan. 72 percent of the population in Sindh province is depende</w:t>
      </w:r>
      <w:r w:rsidR="004A0384">
        <w:t>nt</w:t>
      </w:r>
      <w:r>
        <w:t xml:space="preserve"> on </w:t>
      </w:r>
      <w:r w:rsidR="00BE7AFF">
        <w:t>agriculture,</w:t>
      </w:r>
      <w:r>
        <w:t xml:space="preserve"> which is mostly practiced in the central zone</w:t>
      </w:r>
      <w:r w:rsidR="004A0384">
        <w:t>,</w:t>
      </w:r>
      <w:r>
        <w:t xml:space="preserve"> which is resulted in thickly populated irrigated tract</w:t>
      </w:r>
      <w:r w:rsidR="00E35E1C">
        <w:t>s</w:t>
      </w:r>
      <w:r>
        <w:t xml:space="preserve"> and put</w:t>
      </w:r>
      <w:r w:rsidR="004A0384">
        <w:t>s</w:t>
      </w:r>
      <w:r>
        <w:t xml:space="preserve"> direct pressure on riverine forests. Due to </w:t>
      </w:r>
      <w:r w:rsidR="004A0384">
        <w:t xml:space="preserve">the </w:t>
      </w:r>
      <w:r>
        <w:t xml:space="preserve">increasing population, the destruction of riverine forests has accelerated. </w:t>
      </w:r>
      <w:r w:rsidR="005E09BF">
        <w:t>A</w:t>
      </w:r>
      <w:r>
        <w:t>ll the biodiversity of riverine forests has been damaged</w:t>
      </w:r>
      <w:r w:rsidR="00E35E1C">
        <w:t>,</w:t>
      </w:r>
      <w:r>
        <w:t xml:space="preserve"> particularly trees are badly affected due to population pressure. In order to meet the need </w:t>
      </w:r>
      <w:r w:rsidR="004A0384">
        <w:t>for</w:t>
      </w:r>
      <w:r>
        <w:t xml:space="preserve"> domestic fuel</w:t>
      </w:r>
      <w:r w:rsidR="004A0384">
        <w:t>,</w:t>
      </w:r>
      <w:r>
        <w:t xml:space="preserve"> wood and livelihood, the indiscriminate tree cutting has exacerbated the condition of </w:t>
      </w:r>
      <w:r w:rsidR="004A0384">
        <w:t xml:space="preserve">an </w:t>
      </w:r>
      <w:r>
        <w:t xml:space="preserve">already fragile ecosystem. People have also encroached upon forestland for agriculture purposes. More than 40,000 ha of riverine forests of Sindh have been encroached (Anon, 1986). </w:t>
      </w:r>
    </w:p>
    <w:p w14:paraId="7FCC56E1" w14:textId="0488B2CA" w:rsidR="00216961" w:rsidRDefault="00B7785C" w:rsidP="00C60554">
      <w:r>
        <w:t>Such practices have resulted in the total destruction of ecosystem biodiversity</w:t>
      </w:r>
      <w:r w:rsidR="005D2A39">
        <w:t>,</w:t>
      </w:r>
      <w:r>
        <w:t xml:space="preserve"> i.e.</w:t>
      </w:r>
      <w:r w:rsidR="005D2A39">
        <w:t>,</w:t>
      </w:r>
      <w:r>
        <w:t xml:space="preserve"> loss of wildlife habitat, soil degradation, </w:t>
      </w:r>
      <w:r w:rsidR="005D2A39">
        <w:t xml:space="preserve">the </w:t>
      </w:r>
      <w:r>
        <w:t xml:space="preserve">disappearance of associated fauna and flora, decrease in </w:t>
      </w:r>
      <w:r w:rsidR="005D2A39">
        <w:t xml:space="preserve">the </w:t>
      </w:r>
      <w:r>
        <w:t>gene pool and change of micro climate ha</w:t>
      </w:r>
      <w:r w:rsidR="00E35E1C">
        <w:t>s</w:t>
      </w:r>
      <w:r>
        <w:t xml:space="preserve"> changed over all environmental scenario</w:t>
      </w:r>
      <w:r w:rsidR="00E35E1C">
        <w:t>s</w:t>
      </w:r>
      <w:r>
        <w:t xml:space="preserve"> of the area. This has ended in decreasing the horizontal and vertical structures of riverine forests (Sirhindi and Keerio, 1987). The population living in Kacho area (Riverine Belt</w:t>
      </w:r>
      <w:r w:rsidR="00BE7AFF">
        <w:t>),</w:t>
      </w:r>
      <w:r>
        <w:t xml:space="preserve"> and adjoining areas depend either directly or indirectly on the riverine forest resources. It is generally observed that the people living within riverine </w:t>
      </w:r>
      <w:r w:rsidR="00BE7AFF">
        <w:t>forests,</w:t>
      </w:r>
      <w:r>
        <w:t xml:space="preserve"> or </w:t>
      </w:r>
      <w:r w:rsidR="005D2A39">
        <w:t>their</w:t>
      </w:r>
      <w:r>
        <w:t xml:space="preserve"> vicinity mostly depend on riverine forests for meeting their domestic needs. According to an estimate (IUCN, 1991), people living within 5 km of forests are dependent on riverine forests to the extent of 50 percent, whereas 30 percent needs of the people residing up to 10 km are met from riverine forests</w:t>
      </w:r>
      <w:r w:rsidR="00216961">
        <w:t xml:space="preserve">. </w:t>
      </w:r>
      <w:r w:rsidR="005E09BF">
        <w:t xml:space="preserve">In the past, </w:t>
      </w:r>
      <w:r w:rsidR="005E09BF">
        <w:rPr>
          <w:noProof/>
        </w:rPr>
        <w:t xml:space="preserve">Forest Department leased some portions in the riverine forests for </w:t>
      </w:r>
      <w:r w:rsidR="00F5438F">
        <w:rPr>
          <w:noProof/>
        </w:rPr>
        <w:t xml:space="preserve">developing and harvesting </w:t>
      </w:r>
      <w:r w:rsidR="00F5438F" w:rsidRPr="00E35E1C">
        <w:rPr>
          <w:i/>
          <w:iCs/>
          <w:noProof/>
        </w:rPr>
        <w:t>Acacia nilotica</w:t>
      </w:r>
      <w:r w:rsidR="00F5438F">
        <w:rPr>
          <w:noProof/>
        </w:rPr>
        <w:t xml:space="preserve">, however, people started to use these tracts for </w:t>
      </w:r>
      <w:r w:rsidR="005E09BF">
        <w:rPr>
          <w:noProof/>
        </w:rPr>
        <w:t>agricul</w:t>
      </w:r>
      <w:r w:rsidR="00E35E1C">
        <w:rPr>
          <w:noProof/>
        </w:rPr>
        <w:t>tu</w:t>
      </w:r>
      <w:r w:rsidR="005E09BF">
        <w:rPr>
          <w:noProof/>
        </w:rPr>
        <w:t>re</w:t>
      </w:r>
      <w:r w:rsidR="00F5438F">
        <w:rPr>
          <w:noProof/>
        </w:rPr>
        <w:t>. R</w:t>
      </w:r>
      <w:r w:rsidR="005E09BF">
        <w:rPr>
          <w:noProof/>
        </w:rPr>
        <w:t>ecently on Supreme Court orders, the lands have been reclaimed by the Forest Department, which now need</w:t>
      </w:r>
      <w:r w:rsidR="00E35E1C">
        <w:rPr>
          <w:noProof/>
        </w:rPr>
        <w:t>s</w:t>
      </w:r>
      <w:r w:rsidR="005E09BF">
        <w:rPr>
          <w:noProof/>
        </w:rPr>
        <w:t xml:space="preserve"> afforestation.</w:t>
      </w:r>
    </w:p>
    <w:p w14:paraId="5D2DF8C9" w14:textId="4E9EFAB0" w:rsidR="00216961" w:rsidRDefault="00216961" w:rsidP="00216961">
      <w:pPr>
        <w:pStyle w:val="Heading3"/>
      </w:pPr>
      <w:r>
        <w:t>Fauna</w:t>
      </w:r>
      <w:r w:rsidR="006A1152">
        <w:t xml:space="preserve"> of Indus River Plains</w:t>
      </w:r>
    </w:p>
    <w:p w14:paraId="22B3566F" w14:textId="1DCF9E89" w:rsidR="006A1152" w:rsidRDefault="006A1152" w:rsidP="006A1152">
      <w:r>
        <w:t xml:space="preserve">Indus is one of the largest rivers in the world, originates in the Tibetan mountains, flows west across northern India and south through Pakistan. The Indus River plain is a vast expanse of fertile land, covering about 200,000 square miles (518,000 square km), with a gentle slope from Himalayan </w:t>
      </w:r>
      <w:r w:rsidR="00E35E1C">
        <w:t>P</w:t>
      </w:r>
      <w:r>
        <w:t>iedmont in the north to the Arabian Sea in the south. The average gradient of the slope is no more than 1 foot per mile (1 meter per 5 km). Except for the micro relief, the plain is featureless. It is divisible into two sections, the upper and lower Indus plains, on account of their differing physiographic features. The upper Indus plain is drained by the Indus together with its tributaries, the Jhelum, Chenab, Ravi, Beas, and Sutlej Rivers.</w:t>
      </w:r>
    </w:p>
    <w:p w14:paraId="55079A3E" w14:textId="4101BF11" w:rsidR="006A1152" w:rsidRDefault="006A1152" w:rsidP="006A1152">
      <w:r>
        <w:t xml:space="preserve">The lower Indus plain, the course of which goes through Sindh province, is flat, with a gradient as slight as 1 foot per 3 miles (1 meter per 10 km). The micro relief is quite similar to that of the upper Indus plain. The valley of the Indus and its banks have risen higher than the surrounding land as a result of </w:t>
      </w:r>
      <w:r>
        <w:lastRenderedPageBreak/>
        <w:t>the aggradation work of the river; and though the river is lined with flood-protecting bunds along its course, the alluvial sands and clays of the soil tend to give way before floods, leading the river to change course frequently. The level surface of the plain is disturbed at Sukkur and Hyderabad, where there are random outcroppings of limestone. These gradients and different composition</w:t>
      </w:r>
      <w:r w:rsidR="005D2A39">
        <w:t>s</w:t>
      </w:r>
      <w:r>
        <w:t xml:space="preserve"> of soil act together with </w:t>
      </w:r>
      <w:r w:rsidR="005D2A39">
        <w:t xml:space="preserve">the </w:t>
      </w:r>
      <w:r>
        <w:t xml:space="preserve">influence of temperature and other physical factors </w:t>
      </w:r>
      <w:r w:rsidR="00E35E1C">
        <w:t xml:space="preserve">to </w:t>
      </w:r>
      <w:r>
        <w:t xml:space="preserve">create </w:t>
      </w:r>
      <w:r w:rsidR="00E35E1C">
        <w:t xml:space="preserve">a </w:t>
      </w:r>
      <w:r>
        <w:t>habit for different species and when they combine</w:t>
      </w:r>
      <w:r w:rsidR="00E35E1C">
        <w:t>,</w:t>
      </w:r>
      <w:r>
        <w:t xml:space="preserve"> they form </w:t>
      </w:r>
      <w:r w:rsidR="005D2A39">
        <w:t xml:space="preserve">an </w:t>
      </w:r>
      <w:r>
        <w:t>ecosystem.</w:t>
      </w:r>
    </w:p>
    <w:p w14:paraId="1FB52606" w14:textId="250C8FF0" w:rsidR="006A1152" w:rsidRDefault="006A1152" w:rsidP="006A1152">
      <w:r>
        <w:t xml:space="preserve">The Indus River is the home to one of the few species of freshwater dolphin worldwide, the </w:t>
      </w:r>
      <w:r w:rsidR="00BE7AFF">
        <w:t>Indus River</w:t>
      </w:r>
      <w:r>
        <w:t xml:space="preserve"> dolphin (</w:t>
      </w:r>
      <w:r w:rsidRPr="00F5438F">
        <w:rPr>
          <w:i/>
        </w:rPr>
        <w:t>Platanista gangetica minor</w:t>
      </w:r>
      <w:r>
        <w:t>) and numerous species of distinctive fishes, many of which live in or migrate through the waters of the Indus River. The river Indus is the main source of freshwater in supporting the freshwater biodiversity as well as the freshwater supply. The other most significant fish species are found in Indus Plains are Hilsa (</w:t>
      </w:r>
      <w:r w:rsidRPr="00F5438F">
        <w:rPr>
          <w:i/>
        </w:rPr>
        <w:t>Tenualosa ilisha</w:t>
      </w:r>
      <w:r>
        <w:t>) which is anadromous (migrates from sea to freshwater) and the Barramundi (</w:t>
      </w:r>
      <w:r w:rsidRPr="00F5438F">
        <w:rPr>
          <w:i/>
        </w:rPr>
        <w:t>Lates calcaifer</w:t>
      </w:r>
      <w:r>
        <w:t xml:space="preserve">), a catadromous fish (migrates from freshwater to sea); but </w:t>
      </w:r>
      <w:r w:rsidR="00E35E1C">
        <w:t xml:space="preserve">the </w:t>
      </w:r>
      <w:r>
        <w:t>movement of these species are restricted to below Kotri barrage.</w:t>
      </w:r>
    </w:p>
    <w:p w14:paraId="0380846F" w14:textId="464AE8B8" w:rsidR="006A1152" w:rsidRDefault="006A1152" w:rsidP="006A1152">
      <w:r>
        <w:t>The Indus is also home to a number of endemic fishes, including Indus baril (</w:t>
      </w:r>
      <w:r w:rsidRPr="00F5438F">
        <w:rPr>
          <w:i/>
        </w:rPr>
        <w:t>Barilius modestus</w:t>
      </w:r>
      <w:r>
        <w:t>), Indus garua (</w:t>
      </w:r>
      <w:r w:rsidRPr="00F5438F">
        <w:rPr>
          <w:i/>
        </w:rPr>
        <w:t>Clupisoma naziri</w:t>
      </w:r>
      <w:r>
        <w:t xml:space="preserve">) and catfish </w:t>
      </w:r>
      <w:r w:rsidR="005A5F24">
        <w:t>(</w:t>
      </w:r>
      <w:r w:rsidRPr="003F7A64">
        <w:rPr>
          <w:i/>
          <w:iCs/>
        </w:rPr>
        <w:t>Rita</w:t>
      </w:r>
      <w:r w:rsidR="005A5F24" w:rsidRPr="003F7A64">
        <w:rPr>
          <w:i/>
          <w:iCs/>
        </w:rPr>
        <w:t xml:space="preserve"> rita</w:t>
      </w:r>
      <w:r w:rsidR="005A5F24">
        <w:t>)</w:t>
      </w:r>
      <w:r>
        <w:t>. Several snakehead fishes also live here, including giant snakehead (</w:t>
      </w:r>
      <w:r w:rsidRPr="00F5438F">
        <w:rPr>
          <w:i/>
        </w:rPr>
        <w:t>Channa marulius</w:t>
      </w:r>
      <w:r>
        <w:t xml:space="preserve">). </w:t>
      </w:r>
      <w:r w:rsidR="00BE7AFF">
        <w:t>The Riverine Forest</w:t>
      </w:r>
      <w:r>
        <w:t xml:space="preserve"> of Indus has highly valuable as wildlife habitats for mammals. Hog deer (</w:t>
      </w:r>
      <w:r w:rsidRPr="00F5438F">
        <w:rPr>
          <w:i/>
        </w:rPr>
        <w:t>Axis porcinus</w:t>
      </w:r>
      <w:r>
        <w:t>), Jungle cat (</w:t>
      </w:r>
      <w:r w:rsidRPr="00F5438F">
        <w:rPr>
          <w:i/>
        </w:rPr>
        <w:t>Felis chaus</w:t>
      </w:r>
      <w:r>
        <w:t>), fishing cat (</w:t>
      </w:r>
      <w:r w:rsidRPr="00F5438F">
        <w:rPr>
          <w:i/>
        </w:rPr>
        <w:t>Felis viverrina</w:t>
      </w:r>
      <w:r>
        <w:t>,) mangoose (</w:t>
      </w:r>
      <w:r w:rsidRPr="00F5438F">
        <w:rPr>
          <w:i/>
        </w:rPr>
        <w:t>Herpestes edwardsi</w:t>
      </w:r>
      <w:r>
        <w:t xml:space="preserve">, </w:t>
      </w:r>
      <w:r w:rsidRPr="00F5438F">
        <w:rPr>
          <w:i/>
        </w:rPr>
        <w:t>H. auropunctatus</w:t>
      </w:r>
      <w:r>
        <w:t>,) porcupine (</w:t>
      </w:r>
      <w:r w:rsidRPr="00F5438F">
        <w:rPr>
          <w:i/>
        </w:rPr>
        <w:t>Hystrix indica</w:t>
      </w:r>
      <w:r>
        <w:t>), hedgehog (</w:t>
      </w:r>
      <w:r w:rsidRPr="00F5438F">
        <w:rPr>
          <w:i/>
        </w:rPr>
        <w:t>Hemiechinus spp</w:t>
      </w:r>
      <w:r>
        <w:t>.), fox (</w:t>
      </w:r>
      <w:r w:rsidRPr="00F5438F">
        <w:rPr>
          <w:i/>
        </w:rPr>
        <w:t>Vulpes bengalensis</w:t>
      </w:r>
      <w:r>
        <w:t>) and Jackal (</w:t>
      </w:r>
      <w:r w:rsidRPr="00F5438F">
        <w:rPr>
          <w:i/>
        </w:rPr>
        <w:t>Canis aureus</w:t>
      </w:r>
      <w:r>
        <w:t xml:space="preserve">). </w:t>
      </w:r>
    </w:p>
    <w:p w14:paraId="7465380A" w14:textId="0EA14AD3" w:rsidR="006A1152" w:rsidRDefault="006A1152" w:rsidP="006A1152">
      <w:r>
        <w:t>More than 150 species of birds were reported from the Indus River system, in which 4 are threatened</w:t>
      </w:r>
      <w:r w:rsidR="00E35E1C">
        <w:t>,</w:t>
      </w:r>
      <w:r>
        <w:t xml:space="preserve"> namely Marbled Teal, Sociable Lapwing, Greater Spotted Eagle and Long-tailed grass warbler. Two of them Greater Spotted Eagle and Long-tailed grass warbler were recorded near the barrage area. Beside these 4 some others are near threatened. During survey we have observed total 86 species of birds from the river and its associated areas. </w:t>
      </w:r>
    </w:p>
    <w:p w14:paraId="4403FE70" w14:textId="0D1F0475" w:rsidR="006A1152" w:rsidRPr="006A1152" w:rsidRDefault="006A1152" w:rsidP="006A1152">
      <w:r>
        <w:t>The freshwater turtles found in the Indus River can be categorized in to 3 groups; the Brown River turtle (</w:t>
      </w:r>
      <w:r w:rsidRPr="00F5438F">
        <w:rPr>
          <w:i/>
        </w:rPr>
        <w:t>Kachuga smithi</w:t>
      </w:r>
      <w:r>
        <w:t>), The Indian Saw backed turtle (</w:t>
      </w:r>
      <w:r w:rsidRPr="00F5438F">
        <w:rPr>
          <w:i/>
        </w:rPr>
        <w:t>K.tecta</w:t>
      </w:r>
      <w:r>
        <w:t>) and Brahminy River turtle (</w:t>
      </w:r>
      <w:r w:rsidRPr="00F5438F">
        <w:rPr>
          <w:i/>
        </w:rPr>
        <w:t>Hardella thurgi</w:t>
      </w:r>
      <w:r>
        <w:t>). Soft Shell Turtles including Indian Flapshaped turtle (</w:t>
      </w:r>
      <w:r w:rsidRPr="00F5438F">
        <w:rPr>
          <w:i/>
        </w:rPr>
        <w:t>Lissemys punctate</w:t>
      </w:r>
      <w:r>
        <w:t xml:space="preserve">), </w:t>
      </w:r>
      <w:r w:rsidR="00BE7AFF">
        <w:t>Spotted Pond</w:t>
      </w:r>
      <w:r>
        <w:t xml:space="preserve"> turtle (</w:t>
      </w:r>
      <w:r w:rsidRPr="00F5438F">
        <w:rPr>
          <w:i/>
        </w:rPr>
        <w:t>Geochlemys hamiltoni</w:t>
      </w:r>
      <w:r>
        <w:t>), True Soft Shell Turtle including narrow headed soft shell turtle (</w:t>
      </w:r>
      <w:r w:rsidRPr="00F5438F">
        <w:rPr>
          <w:i/>
        </w:rPr>
        <w:t>Chitra indica</w:t>
      </w:r>
      <w:r>
        <w:t>), Indian soft shell turtle (</w:t>
      </w:r>
      <w:r w:rsidRPr="00F5438F">
        <w:rPr>
          <w:i/>
        </w:rPr>
        <w:t>Trionyx gangeticus</w:t>
      </w:r>
      <w:r>
        <w:t>). Among snakes found in the Indus River and its surroundings are; Chequered keel back snake (</w:t>
      </w:r>
      <w:r w:rsidRPr="00F5438F">
        <w:rPr>
          <w:i/>
        </w:rPr>
        <w:t>Natrix piscator</w:t>
      </w:r>
      <w:r>
        <w:t>), dark bellied marsh snake (</w:t>
      </w:r>
      <w:r w:rsidRPr="00F5438F">
        <w:rPr>
          <w:i/>
        </w:rPr>
        <w:t>Xenochrophis cerasogaster</w:t>
      </w:r>
      <w:r>
        <w:t>), striped river snake (</w:t>
      </w:r>
      <w:r w:rsidRPr="00F5438F">
        <w:rPr>
          <w:i/>
        </w:rPr>
        <w:t>Enhydris pakistanica</w:t>
      </w:r>
      <w:r>
        <w:t>), Indian python (</w:t>
      </w:r>
      <w:r w:rsidRPr="00F5438F">
        <w:rPr>
          <w:i/>
        </w:rPr>
        <w:t>Python molurus, Dhaman Ptyas mucosus</w:t>
      </w:r>
      <w:r>
        <w:t>), striped keel back (</w:t>
      </w:r>
      <w:r w:rsidRPr="00F5438F">
        <w:rPr>
          <w:i/>
        </w:rPr>
        <w:t>Amphiosma stolata</w:t>
      </w:r>
      <w:r>
        <w:t>), Indian cobra (</w:t>
      </w:r>
      <w:r w:rsidRPr="00F5438F">
        <w:rPr>
          <w:i/>
        </w:rPr>
        <w:t>Naja naja</w:t>
      </w:r>
      <w:r>
        <w:t>), these are inhabitants of muddy banks of rivers and canals, where thick grasses with other natural vegetation like Typha, Tamarix and Prosopis are available. The Indian monitor lizard (</w:t>
      </w:r>
      <w:r w:rsidRPr="00F5438F">
        <w:rPr>
          <w:i/>
        </w:rPr>
        <w:t>Varanus bengalensis</w:t>
      </w:r>
      <w:r>
        <w:t>) not only share</w:t>
      </w:r>
      <w:r w:rsidR="00DE1E3D">
        <w:t>s</w:t>
      </w:r>
      <w:r>
        <w:t xml:space="preserve"> the same habitat but is also widely distributed in the surrounding areas.</w:t>
      </w:r>
    </w:p>
    <w:p w14:paraId="6B1CEF64" w14:textId="77777777" w:rsidR="00216961" w:rsidRPr="00B7785C" w:rsidRDefault="00216961" w:rsidP="00216961">
      <w:pPr>
        <w:pStyle w:val="Heading4"/>
        <w:ind w:left="862" w:hanging="862"/>
      </w:pPr>
      <w:r w:rsidRPr="00B7785C">
        <w:t>Aquatic Fauna</w:t>
      </w:r>
    </w:p>
    <w:p w14:paraId="7F054BAD" w14:textId="24B919C4" w:rsidR="00216961" w:rsidRDefault="00671016" w:rsidP="00216961">
      <w:r w:rsidRPr="00671016">
        <w:t xml:space="preserve">A 170 km stretch of the </w:t>
      </w:r>
      <w:r w:rsidR="00BE7AFF" w:rsidRPr="00671016">
        <w:t>river</w:t>
      </w:r>
      <w:r w:rsidRPr="00671016">
        <w:t xml:space="preserve"> Indus between two irrigation barrages Guddu and Sukkur</w:t>
      </w:r>
      <w:r w:rsidR="00DE1E3D">
        <w:t>,</w:t>
      </w:r>
      <w:r w:rsidRPr="00671016">
        <w:t xml:space="preserve"> is designated as </w:t>
      </w:r>
      <w:r w:rsidR="00DE1E3D">
        <w:t xml:space="preserve">a </w:t>
      </w:r>
      <w:r w:rsidRPr="00671016">
        <w:t>national protected area for Indus dolphin</w:t>
      </w:r>
      <w:r w:rsidR="00DE1E3D">
        <w:t>s</w:t>
      </w:r>
      <w:r w:rsidRPr="00671016">
        <w:t xml:space="preserve"> and is also known as Indus Dolphin Game Reserve. The total area of the reserve is 125,000 ha and has a 3 km buffer zone on the floodplains. This dolphin game reserve was also declared as Ramsar wetland of International Importance in </w:t>
      </w:r>
      <w:r w:rsidR="00DE1E3D">
        <w:t xml:space="preserve">the </w:t>
      </w:r>
      <w:r w:rsidRPr="00671016">
        <w:t>year 2000</w:t>
      </w:r>
      <w:r w:rsidR="005D41A8" w:rsidRPr="005D41A8">
        <w:t>According to recent estimates by Sindh Wildlife Department in 2019, the reserve holds a population of 1,419 dolphins</w:t>
      </w:r>
      <w:r w:rsidR="008435AB">
        <w:rPr>
          <w:rStyle w:val="FootnoteReference"/>
        </w:rPr>
        <w:footnoteReference w:id="29"/>
      </w:r>
      <w:r w:rsidR="008435AB">
        <w:t>.</w:t>
      </w:r>
      <w:r w:rsidR="005D41A8" w:rsidRPr="005D41A8">
        <w:t xml:space="preserve"> </w:t>
      </w:r>
      <w:r w:rsidRPr="00671016">
        <w:t>Whereas in 1975, only 150 dolphins were recorded from this reserve</w:t>
      </w:r>
      <w:r w:rsidR="00DE1E3D">
        <w:t>,</w:t>
      </w:r>
      <w:r w:rsidRPr="00671016">
        <w:t xml:space="preserve"> signifying the conservation efforts carried out so far</w:t>
      </w:r>
      <w:r w:rsidR="00216961">
        <w:t xml:space="preserve">. </w:t>
      </w:r>
    </w:p>
    <w:p w14:paraId="5E6A901F" w14:textId="5E5F225A" w:rsidR="007230A1" w:rsidRDefault="007230A1" w:rsidP="007230A1">
      <w:pPr>
        <w:pStyle w:val="Heading4"/>
      </w:pPr>
      <w:r>
        <w:lastRenderedPageBreak/>
        <w:t>Avifauna</w:t>
      </w:r>
    </w:p>
    <w:p w14:paraId="3927DF23" w14:textId="5FD8E25C" w:rsidR="007230A1" w:rsidRDefault="007230A1" w:rsidP="007230A1">
      <w:r>
        <w:t xml:space="preserve">River Indus and its associated tributaries provide critical habitats for birds. Shallow and </w:t>
      </w:r>
      <w:r w:rsidR="00BE7AFF">
        <w:t>deep-water</w:t>
      </w:r>
      <w:r>
        <w:t xml:space="preserve"> habitat is the major attraction for waterbirds, both resident and migratory species. Vegetation on both sides of the river provide</w:t>
      </w:r>
      <w:r w:rsidR="00CE7C0E">
        <w:t>s</w:t>
      </w:r>
      <w:r>
        <w:t xml:space="preserve"> ample habitat to forest birds</w:t>
      </w:r>
      <w:r w:rsidR="00CE7C0E">
        <w:t>,</w:t>
      </w:r>
      <w:r>
        <w:t xml:space="preserve"> and associated agriculture areas are the source of food for many species. The migration of water birds occurs in </w:t>
      </w:r>
      <w:r w:rsidR="00CE7C0E">
        <w:t xml:space="preserve">the </w:t>
      </w:r>
      <w:r>
        <w:t xml:space="preserve">north-south direction and vice versa. The birds breeding in central Asia migrate to various destinations in Pakistan, following the Indus valley and plains down to the Indus delta. This flyway of migratory birds is a corridor of international importance, the so-called “Central Asian – South Asian Flyway.” Large numbers of water birds and other birds like teal, pintail, mallard, gadwall and houbara bustard follow the Indus on their way towards the wetlands of southern Sindh, which are the most important major wintering grounds of migratory water birds in the region. </w:t>
      </w:r>
    </w:p>
    <w:p w14:paraId="49A80E71" w14:textId="63EDEF4F" w:rsidR="007230A1" w:rsidRDefault="007230A1" w:rsidP="007230A1">
      <w:r>
        <w:t xml:space="preserve">Ten wetlands of Sindh have been designated as Ramsar Sites to provide safe refuge to these migratory birds. Upstream and downstream of Sukkur Barrage and its pond areas also provide an ample opportunity for migratory birds to roost and use as </w:t>
      </w:r>
      <w:r w:rsidR="00CE7C0E">
        <w:t xml:space="preserve">a </w:t>
      </w:r>
      <w:r>
        <w:t>staging ground in winter</w:t>
      </w:r>
      <w:r w:rsidR="00CE7C0E">
        <w:t>,</w:t>
      </w:r>
      <w:r>
        <w:t xml:space="preserve"> but due to its location within urban area</w:t>
      </w:r>
      <w:r w:rsidR="00DE1E3D">
        <w:t>s</w:t>
      </w:r>
      <w:r>
        <w:t xml:space="preserve"> very small number of migratory birds can be observed in these areas. The shallow ponds are the attraction for ducks and waders</w:t>
      </w:r>
      <w:r w:rsidR="00CE7C0E">
        <w:t>,</w:t>
      </w:r>
      <w:r>
        <w:t xml:space="preserve"> while deep water areas provide food for fish</w:t>
      </w:r>
      <w:r w:rsidR="00CE7C0E">
        <w:t>-</w:t>
      </w:r>
      <w:r>
        <w:t>eating birds. A total of 41 migratory bird species were recorded in the Game Reserve area. Since the barrage is Located within the city limits and continuous traffic movement cause</w:t>
      </w:r>
      <w:r w:rsidR="00DE1E3D">
        <w:t>s</w:t>
      </w:r>
      <w:r>
        <w:t xml:space="preserve"> disturbance. Due to this disturbance</w:t>
      </w:r>
      <w:r w:rsidR="00CE7C0E">
        <w:t>,</w:t>
      </w:r>
      <w:r>
        <w:t xml:space="preserve"> it is not attractive to migratory birds. Out of recorded species from the Indus Dolphin Game Reserve, 13 are abundant to the area, 23 are common, 2 are less common and 3 are rare. Two threatened bird species, Greater Spotted Eagle (IUCN vulnerable) and Long-tailed grass warbler (IUCN Pakistan vulnerable)</w:t>
      </w:r>
      <w:r w:rsidR="00DE1E3D">
        <w:t>,</w:t>
      </w:r>
      <w:r>
        <w:t xml:space="preserve"> were recorded in the game reserve.</w:t>
      </w:r>
    </w:p>
    <w:p w14:paraId="4F3EDEE4" w14:textId="6BEF8FC4" w:rsidR="007230A1" w:rsidRDefault="007230A1" w:rsidP="007230A1">
      <w:pPr>
        <w:pStyle w:val="Heading4"/>
      </w:pPr>
      <w:r>
        <w:t>Ichthyofauna</w:t>
      </w:r>
    </w:p>
    <w:p w14:paraId="39F9A280" w14:textId="2728B8D0" w:rsidR="007230A1" w:rsidRDefault="007230A1" w:rsidP="007230A1">
      <w:r>
        <w:t xml:space="preserve">The fish fauna of River Indus is poor as compared to other rivers of Asia viz. Brahmaputra, Ganges, Mekong, Salween, Hwang Ho and Yandtze. All are originated from </w:t>
      </w:r>
      <w:r w:rsidR="00166B75">
        <w:t xml:space="preserve">the </w:t>
      </w:r>
      <w:r>
        <w:t xml:space="preserve">same geographical location of </w:t>
      </w:r>
      <w:r w:rsidR="00166B75">
        <w:t xml:space="preserve">the </w:t>
      </w:r>
      <w:r>
        <w:t xml:space="preserve">Tibetan highland Plateau except </w:t>
      </w:r>
      <w:r w:rsidR="00166B75">
        <w:t xml:space="preserve">the </w:t>
      </w:r>
      <w:r>
        <w:t xml:space="preserve">River Ganges. The length, drainage area, mean water discharge, slope, water temperature and sediment load of each river is variable, hence directly influencing the diversity of </w:t>
      </w:r>
      <w:r w:rsidR="00166B75">
        <w:t xml:space="preserve">the </w:t>
      </w:r>
      <w:r>
        <w:t xml:space="preserve">Riverine ecosystem. Human activities threaten the productivity, diversity and survival of fresh water resources. </w:t>
      </w:r>
    </w:p>
    <w:p w14:paraId="38DBE1E4" w14:textId="18F0925F" w:rsidR="007230A1" w:rsidRDefault="007230A1" w:rsidP="007230A1">
      <w:r>
        <w:t>The fish fauna recorded from the river between Sukkur and Guddu barrages belong</w:t>
      </w:r>
      <w:r w:rsidR="00166B75">
        <w:t>s</w:t>
      </w:r>
      <w:r>
        <w:t xml:space="preserve"> to </w:t>
      </w:r>
      <w:r w:rsidR="00166B75">
        <w:t xml:space="preserve">a </w:t>
      </w:r>
      <w:r>
        <w:t>family of carps (</w:t>
      </w:r>
      <w:r w:rsidRPr="00166B75">
        <w:rPr>
          <w:i/>
          <w:iCs/>
        </w:rPr>
        <w:t>catla catla, Aspidaoparia morar, chela cachius, cirrhinus reba, cirrhinus mirgala, L. calbasu, L. gonius and Labeo rohita)</w:t>
      </w:r>
      <w:r>
        <w:t xml:space="preserve"> sanke heads (</w:t>
      </w:r>
      <w:r w:rsidRPr="00166B75">
        <w:rPr>
          <w:i/>
          <w:iCs/>
        </w:rPr>
        <w:t>Channa marulias</w:t>
      </w:r>
      <w:r>
        <w:t>), catfish (</w:t>
      </w:r>
      <w:r w:rsidRPr="00166B75">
        <w:rPr>
          <w:i/>
          <w:iCs/>
        </w:rPr>
        <w:t>mystus cavasius</w:t>
      </w:r>
      <w:r>
        <w:t>), knifefishes (</w:t>
      </w:r>
      <w:r w:rsidRPr="00166B75">
        <w:rPr>
          <w:i/>
          <w:iCs/>
        </w:rPr>
        <w:t>Notoptreus. Chitala and N. chitala</w:t>
      </w:r>
      <w:r>
        <w:t>), and prawns (</w:t>
      </w:r>
      <w:r w:rsidRPr="00166B75">
        <w:rPr>
          <w:i/>
          <w:iCs/>
        </w:rPr>
        <w:t>palaemon carcinus</w:t>
      </w:r>
      <w:r>
        <w:t>). Most of the fish species are commercially important. None of these fish species are in the IUCN  Redlist.</w:t>
      </w:r>
    </w:p>
    <w:p w14:paraId="6675B60D" w14:textId="4937BE15" w:rsidR="007230A1" w:rsidRDefault="007230A1" w:rsidP="007230A1">
      <w:pPr>
        <w:pStyle w:val="Heading4"/>
      </w:pPr>
      <w:r>
        <w:t>Invertebrates</w:t>
      </w:r>
    </w:p>
    <w:p w14:paraId="3090A3F1" w14:textId="1158F9A3" w:rsidR="007230A1" w:rsidRDefault="007230A1" w:rsidP="007230A1">
      <w:r>
        <w:t xml:space="preserve">Invertebrates are far more diverse and numerous in inland waters than plants. Apart from fishes, invertebrates form an important group. The important groups include sponges, flatworms, mollusks, polychaete worms, oligochaete worms, crustaceans, insects and numerous parasitic species in various groups. As on land, insects are the most diverse group of organisms in inland waters. Unlike terrestrial faunas, where beetles (Order Coleoptera) are the most diverse, flies (Order Diptera) appear to be by far, the most abundant group in inland waters. </w:t>
      </w:r>
      <w:r w:rsidR="00166B75">
        <w:t>The i</w:t>
      </w:r>
      <w:r>
        <w:t>nvertebrate diversity of freshwater ecosystems of Pakistan is not properly documented.</w:t>
      </w:r>
    </w:p>
    <w:p w14:paraId="1872D1BC" w14:textId="77777777" w:rsidR="00D97E1F" w:rsidRPr="001517D3" w:rsidRDefault="00D97E1F" w:rsidP="00D97E1F">
      <w:pPr>
        <w:pStyle w:val="Heading3"/>
      </w:pPr>
      <w:r w:rsidRPr="001517D3">
        <w:lastRenderedPageBreak/>
        <w:t>Description of the Delta Ecosystem</w:t>
      </w:r>
      <w:r w:rsidRPr="001517D3">
        <w:rPr>
          <w:rStyle w:val="FootnoteReference"/>
          <w:rFonts w:cstheme="minorHAnsi"/>
          <w:szCs w:val="22"/>
        </w:rPr>
        <w:footnoteReference w:id="30"/>
      </w:r>
    </w:p>
    <w:p w14:paraId="07E4DD1C" w14:textId="4CE7798B" w:rsidR="00D97E1F" w:rsidRPr="001517D3" w:rsidRDefault="00D97E1F" w:rsidP="00D97E1F">
      <w:pPr>
        <w:autoSpaceDE w:val="0"/>
        <w:autoSpaceDN w:val="0"/>
        <w:adjustRightInd w:val="0"/>
        <w:spacing w:after="0"/>
        <w:rPr>
          <w:rFonts w:cstheme="minorHAnsi"/>
        </w:rPr>
      </w:pPr>
      <w:r w:rsidRPr="001517D3">
        <w:rPr>
          <w:rFonts w:cstheme="minorHAnsi"/>
        </w:rPr>
        <w:t xml:space="preserve">The Indus Delta is </w:t>
      </w:r>
      <w:r w:rsidR="00166B75">
        <w:rPr>
          <w:rFonts w:cstheme="minorHAnsi"/>
        </w:rPr>
        <w:t xml:space="preserve">the </w:t>
      </w:r>
      <w:r w:rsidRPr="001517D3">
        <w:rPr>
          <w:rFonts w:cstheme="minorHAnsi"/>
        </w:rPr>
        <w:t xml:space="preserve">landmark of Pakistan’s coastline extending up to 150 km along the Arabian Sea. The Indus Delta occupies </w:t>
      </w:r>
      <w:r w:rsidR="00166B75">
        <w:rPr>
          <w:rFonts w:cstheme="minorHAnsi"/>
        </w:rPr>
        <w:t xml:space="preserve">an </w:t>
      </w:r>
      <w:r w:rsidRPr="001517D3">
        <w:rPr>
          <w:rFonts w:cstheme="minorHAnsi"/>
        </w:rPr>
        <w:t xml:space="preserve">almost 600,000 ha area located mainly in </w:t>
      </w:r>
      <w:r w:rsidR="00166B75">
        <w:rPr>
          <w:rFonts w:cstheme="minorHAnsi"/>
        </w:rPr>
        <w:t xml:space="preserve">the </w:t>
      </w:r>
      <w:r w:rsidRPr="001517D3">
        <w:rPr>
          <w:rFonts w:cstheme="minorHAnsi"/>
        </w:rPr>
        <w:t xml:space="preserve">Badin and Thatta districts of Sindh Province. It comprises 17 major and numerous minor creeks, an extensive area of mud flats and mangrove forests. The outer Indus Delta stretches South East of Karachi to the Indian border. In the south-east, mangrove forest brooders the vast salt flats at the western edge of Rann of Kutch. The Indus </w:t>
      </w:r>
      <w:r w:rsidR="00166B75">
        <w:rPr>
          <w:rFonts w:cstheme="minorHAnsi"/>
        </w:rPr>
        <w:t>R</w:t>
      </w:r>
      <w:r w:rsidRPr="001517D3">
        <w:rPr>
          <w:rFonts w:cstheme="minorHAnsi"/>
        </w:rPr>
        <w:t xml:space="preserve">iver and its tributaries bring an immense load of urban, industrial and agricultural effluents into the coastal wetlands. The declining water level and increasing salinity due to effluent disposal are major concerns. </w:t>
      </w:r>
    </w:p>
    <w:p w14:paraId="72033D68" w14:textId="77777777" w:rsidR="00D97E1F" w:rsidRPr="001517D3" w:rsidRDefault="00D97E1F" w:rsidP="00D97E1F">
      <w:pPr>
        <w:autoSpaceDE w:val="0"/>
        <w:autoSpaceDN w:val="0"/>
        <w:adjustRightInd w:val="0"/>
        <w:spacing w:after="0"/>
        <w:rPr>
          <w:rFonts w:cstheme="minorHAnsi"/>
        </w:rPr>
      </w:pPr>
    </w:p>
    <w:p w14:paraId="0157AE81" w14:textId="672E9EB0" w:rsidR="00D97E1F" w:rsidRPr="001517D3" w:rsidRDefault="00D97E1F" w:rsidP="00D97E1F">
      <w:pPr>
        <w:autoSpaceDE w:val="0"/>
        <w:autoSpaceDN w:val="0"/>
        <w:adjustRightInd w:val="0"/>
        <w:spacing w:after="0"/>
        <w:rPr>
          <w:rFonts w:cstheme="minorHAnsi"/>
        </w:rPr>
      </w:pPr>
      <w:r w:rsidRPr="001517D3">
        <w:rPr>
          <w:rFonts w:cstheme="minorHAnsi"/>
        </w:rPr>
        <w:t xml:space="preserve">The delta holds 97% of the total mangrove forests of Pakistan. Mangrove forests of the Indus Delta were notified as “Protected Forests” in 1958. Indus Delta mangroves, one of the largest tracts of arid mangroves in the world, used to cover an approximate area of 250,000 to 283,000 ha till </w:t>
      </w:r>
      <w:r w:rsidR="00CE7C0E">
        <w:rPr>
          <w:rFonts w:cstheme="minorHAnsi"/>
        </w:rPr>
        <w:t xml:space="preserve">the </w:t>
      </w:r>
      <w:r w:rsidRPr="001517D3">
        <w:rPr>
          <w:rFonts w:cstheme="minorHAnsi"/>
        </w:rPr>
        <w:t>early 1980s</w:t>
      </w:r>
      <w:r w:rsidR="00CE7C0E">
        <w:rPr>
          <w:rFonts w:cstheme="minorHAnsi"/>
        </w:rPr>
        <w:t>,</w:t>
      </w:r>
      <w:r w:rsidRPr="001517D3">
        <w:rPr>
          <w:rFonts w:cstheme="minorHAnsi"/>
        </w:rPr>
        <w:t xml:space="preserve"> but the area dropped drastically to 160,000 ha in </w:t>
      </w:r>
      <w:r w:rsidR="00166B75">
        <w:rPr>
          <w:rFonts w:cstheme="minorHAnsi"/>
        </w:rPr>
        <w:t xml:space="preserve">the </w:t>
      </w:r>
      <w:r w:rsidRPr="001517D3">
        <w:rPr>
          <w:rFonts w:cstheme="minorHAnsi"/>
        </w:rPr>
        <w:t xml:space="preserve">1990s. A study by WWF - Pakistan estimated the cover of the Indus delta mangroves around 73,000 ha in </w:t>
      </w:r>
      <w:r w:rsidR="00CE7C0E">
        <w:rPr>
          <w:rFonts w:cstheme="minorHAnsi"/>
        </w:rPr>
        <w:t xml:space="preserve">the </w:t>
      </w:r>
      <w:r w:rsidRPr="001517D3">
        <w:rPr>
          <w:rFonts w:cstheme="minorHAnsi"/>
        </w:rPr>
        <w:t xml:space="preserve">year 2006. Historically, there used to exist eight species of mangroves which have declined to four species at present. Nearly 95% of the total mangrove cover in the delta is comprised of </w:t>
      </w:r>
      <w:r w:rsidRPr="00166B75">
        <w:rPr>
          <w:rFonts w:cstheme="minorHAnsi"/>
          <w:i/>
          <w:iCs/>
        </w:rPr>
        <w:t>Avicennia marina</w:t>
      </w:r>
      <w:r w:rsidRPr="001517D3">
        <w:rPr>
          <w:rFonts w:cstheme="minorHAnsi"/>
        </w:rPr>
        <w:t xml:space="preserve">. </w:t>
      </w:r>
    </w:p>
    <w:p w14:paraId="1BCE37BF" w14:textId="77777777" w:rsidR="00D97E1F" w:rsidRPr="001517D3" w:rsidRDefault="00D97E1F" w:rsidP="00D97E1F">
      <w:pPr>
        <w:autoSpaceDE w:val="0"/>
        <w:autoSpaceDN w:val="0"/>
        <w:adjustRightInd w:val="0"/>
        <w:spacing w:after="0"/>
        <w:jc w:val="left"/>
        <w:rPr>
          <w:rFonts w:cstheme="minorHAnsi"/>
        </w:rPr>
      </w:pPr>
    </w:p>
    <w:p w14:paraId="513D6CA9" w14:textId="77777777" w:rsidR="00D97E1F" w:rsidRPr="001517D3" w:rsidRDefault="00D97E1F" w:rsidP="00D97E1F">
      <w:pPr>
        <w:autoSpaceDE w:val="0"/>
        <w:autoSpaceDN w:val="0"/>
        <w:adjustRightInd w:val="0"/>
        <w:spacing w:after="0"/>
        <w:rPr>
          <w:rFonts w:cstheme="minorHAnsi"/>
        </w:rPr>
      </w:pPr>
      <w:r w:rsidRPr="001517D3">
        <w:rPr>
          <w:rFonts w:cstheme="minorHAnsi"/>
        </w:rPr>
        <w:t>Ecologically, the Indus Delta mangroves constitute a complex ecosystem with the following outstanding significance:</w:t>
      </w:r>
    </w:p>
    <w:p w14:paraId="3C7E5F4E" w14:textId="77777777" w:rsidR="00D97E1F" w:rsidRPr="001517D3" w:rsidRDefault="00D97E1F" w:rsidP="00D97E1F">
      <w:pPr>
        <w:autoSpaceDE w:val="0"/>
        <w:autoSpaceDN w:val="0"/>
        <w:adjustRightInd w:val="0"/>
        <w:spacing w:after="0"/>
        <w:jc w:val="left"/>
        <w:rPr>
          <w:rFonts w:cstheme="minorHAnsi"/>
        </w:rPr>
      </w:pPr>
    </w:p>
    <w:p w14:paraId="571B15A4" w14:textId="77777777" w:rsidR="00D97E1F" w:rsidRPr="001517D3" w:rsidRDefault="00D97E1F" w:rsidP="00894464">
      <w:pPr>
        <w:pStyle w:val="ListParagraph"/>
        <w:numPr>
          <w:ilvl w:val="0"/>
          <w:numId w:val="15"/>
        </w:numPr>
        <w:autoSpaceDE w:val="0"/>
        <w:autoSpaceDN w:val="0"/>
        <w:adjustRightInd w:val="0"/>
        <w:spacing w:after="0"/>
        <w:rPr>
          <w:rFonts w:cstheme="minorHAnsi"/>
        </w:rPr>
      </w:pPr>
      <w:r w:rsidRPr="001517D3">
        <w:rPr>
          <w:rFonts w:cstheme="minorHAnsi"/>
        </w:rPr>
        <w:t>Providing habitat, shelter and breeding ground for economically important marine plants, animals and migratory birds;</w:t>
      </w:r>
    </w:p>
    <w:p w14:paraId="451A1A68" w14:textId="77777777" w:rsidR="00D97E1F" w:rsidRPr="001517D3" w:rsidRDefault="00D97E1F" w:rsidP="00894464">
      <w:pPr>
        <w:pStyle w:val="ListParagraph"/>
        <w:numPr>
          <w:ilvl w:val="0"/>
          <w:numId w:val="15"/>
        </w:numPr>
        <w:autoSpaceDE w:val="0"/>
        <w:autoSpaceDN w:val="0"/>
        <w:adjustRightInd w:val="0"/>
        <w:spacing w:after="0"/>
        <w:jc w:val="left"/>
        <w:rPr>
          <w:rFonts w:cstheme="minorHAnsi"/>
        </w:rPr>
      </w:pPr>
      <w:r w:rsidRPr="001517D3">
        <w:rPr>
          <w:rFonts w:cstheme="minorHAnsi"/>
        </w:rPr>
        <w:t>Protecting coastline and sea ports from storms, cyclones and Tsunamis;</w:t>
      </w:r>
    </w:p>
    <w:p w14:paraId="1573DBDB" w14:textId="77777777" w:rsidR="00D97E1F" w:rsidRPr="001517D3" w:rsidRDefault="00D97E1F" w:rsidP="00894464">
      <w:pPr>
        <w:pStyle w:val="ListParagraph"/>
        <w:numPr>
          <w:ilvl w:val="0"/>
          <w:numId w:val="15"/>
        </w:numPr>
        <w:autoSpaceDE w:val="0"/>
        <w:autoSpaceDN w:val="0"/>
        <w:adjustRightInd w:val="0"/>
        <w:spacing w:after="0"/>
        <w:jc w:val="left"/>
        <w:rPr>
          <w:rFonts w:cstheme="minorHAnsi"/>
        </w:rPr>
      </w:pPr>
      <w:r w:rsidRPr="001517D3">
        <w:rPr>
          <w:rFonts w:cstheme="minorHAnsi"/>
        </w:rPr>
        <w:t>Meeting fuelwood requirements of local communities and fodder for their livestock;</w:t>
      </w:r>
    </w:p>
    <w:p w14:paraId="18C60C65" w14:textId="028AB3F0" w:rsidR="00D97E1F" w:rsidRPr="001517D3" w:rsidRDefault="00D97E1F" w:rsidP="00894464">
      <w:pPr>
        <w:pStyle w:val="ListParagraph"/>
        <w:numPr>
          <w:ilvl w:val="0"/>
          <w:numId w:val="15"/>
        </w:numPr>
        <w:autoSpaceDE w:val="0"/>
        <w:autoSpaceDN w:val="0"/>
        <w:adjustRightInd w:val="0"/>
        <w:spacing w:after="0"/>
        <w:jc w:val="left"/>
        <w:rPr>
          <w:rFonts w:cstheme="minorHAnsi"/>
        </w:rPr>
      </w:pPr>
      <w:r w:rsidRPr="001517D3">
        <w:rPr>
          <w:rFonts w:cstheme="minorHAnsi"/>
        </w:rPr>
        <w:t xml:space="preserve">Sustaining livelihoods of </w:t>
      </w:r>
      <w:r w:rsidR="00166B75">
        <w:rPr>
          <w:rFonts w:cstheme="minorHAnsi"/>
        </w:rPr>
        <w:t xml:space="preserve">the </w:t>
      </w:r>
      <w:r w:rsidRPr="001517D3">
        <w:rPr>
          <w:rFonts w:cstheme="minorHAnsi"/>
        </w:rPr>
        <w:t>coastal population of more than 1,00,000 people;</w:t>
      </w:r>
    </w:p>
    <w:p w14:paraId="00D63C23" w14:textId="7886D9C1" w:rsidR="00D97E1F" w:rsidRPr="001517D3" w:rsidRDefault="00D97E1F" w:rsidP="00894464">
      <w:pPr>
        <w:pStyle w:val="ListParagraph"/>
        <w:numPr>
          <w:ilvl w:val="0"/>
          <w:numId w:val="15"/>
        </w:numPr>
        <w:autoSpaceDE w:val="0"/>
        <w:autoSpaceDN w:val="0"/>
        <w:adjustRightInd w:val="0"/>
        <w:spacing w:after="0"/>
        <w:jc w:val="left"/>
        <w:rPr>
          <w:rFonts w:cstheme="minorHAnsi"/>
        </w:rPr>
      </w:pPr>
      <w:r w:rsidRPr="001517D3">
        <w:rPr>
          <w:rFonts w:cstheme="minorHAnsi"/>
        </w:rPr>
        <w:t xml:space="preserve">Serving as </w:t>
      </w:r>
      <w:r w:rsidR="00432285">
        <w:rPr>
          <w:rFonts w:cstheme="minorHAnsi"/>
        </w:rPr>
        <w:t xml:space="preserve">a </w:t>
      </w:r>
      <w:r w:rsidRPr="001517D3">
        <w:rPr>
          <w:rFonts w:cstheme="minorHAnsi"/>
        </w:rPr>
        <w:t>laboratory for marine research;</w:t>
      </w:r>
    </w:p>
    <w:p w14:paraId="35CDBC18" w14:textId="4A5CC791" w:rsidR="00D97E1F" w:rsidRPr="001517D3" w:rsidRDefault="00D97E1F" w:rsidP="00894464">
      <w:pPr>
        <w:pStyle w:val="ListParagraph"/>
        <w:numPr>
          <w:ilvl w:val="0"/>
          <w:numId w:val="15"/>
        </w:numPr>
        <w:autoSpaceDE w:val="0"/>
        <w:autoSpaceDN w:val="0"/>
        <w:adjustRightInd w:val="0"/>
        <w:spacing w:after="0"/>
        <w:jc w:val="left"/>
        <w:rPr>
          <w:rFonts w:cstheme="minorHAnsi"/>
        </w:rPr>
      </w:pPr>
      <w:r w:rsidRPr="001517D3">
        <w:rPr>
          <w:rFonts w:cstheme="minorHAnsi"/>
        </w:rPr>
        <w:t xml:space="preserve">Serving as </w:t>
      </w:r>
      <w:r w:rsidR="00432285">
        <w:rPr>
          <w:rFonts w:cstheme="minorHAnsi"/>
        </w:rPr>
        <w:t xml:space="preserve">a </w:t>
      </w:r>
      <w:r w:rsidRPr="001517D3">
        <w:rPr>
          <w:rFonts w:cstheme="minorHAnsi"/>
        </w:rPr>
        <w:t>nursery for fish, shrimp and crabs</w:t>
      </w:r>
      <w:r w:rsidR="00432285">
        <w:rPr>
          <w:rFonts w:cstheme="minorHAnsi"/>
        </w:rPr>
        <w:t>,</w:t>
      </w:r>
      <w:r w:rsidRPr="001517D3">
        <w:rPr>
          <w:rFonts w:cstheme="minorHAnsi"/>
        </w:rPr>
        <w:t xml:space="preserve"> those spend at least a part of their lives in mangroves.</w:t>
      </w:r>
    </w:p>
    <w:p w14:paraId="30B5B319" w14:textId="77777777" w:rsidR="00D97E1F" w:rsidRPr="001517D3" w:rsidRDefault="00D97E1F" w:rsidP="00D97E1F">
      <w:pPr>
        <w:autoSpaceDE w:val="0"/>
        <w:autoSpaceDN w:val="0"/>
        <w:adjustRightInd w:val="0"/>
        <w:spacing w:after="0"/>
        <w:jc w:val="left"/>
        <w:rPr>
          <w:rFonts w:cstheme="minorHAnsi"/>
        </w:rPr>
      </w:pPr>
    </w:p>
    <w:p w14:paraId="45A484DF" w14:textId="6460ED60" w:rsidR="00D97E1F" w:rsidRPr="001517D3" w:rsidRDefault="00D97E1F" w:rsidP="00D97E1F">
      <w:pPr>
        <w:autoSpaceDE w:val="0"/>
        <w:autoSpaceDN w:val="0"/>
        <w:adjustRightInd w:val="0"/>
        <w:spacing w:after="0"/>
        <w:rPr>
          <w:rFonts w:cstheme="minorHAnsi"/>
        </w:rPr>
      </w:pPr>
      <w:r w:rsidRPr="001517D3">
        <w:rPr>
          <w:rFonts w:cstheme="minorHAnsi"/>
        </w:rPr>
        <w:t>The Indus Delta and the surrounding habitats constitute diverse ecosystems</w:t>
      </w:r>
      <w:r w:rsidR="00432285">
        <w:rPr>
          <w:rFonts w:cstheme="minorHAnsi"/>
        </w:rPr>
        <w:t>,</w:t>
      </w:r>
      <w:r w:rsidRPr="001517D3">
        <w:rPr>
          <w:rFonts w:cstheme="minorHAnsi"/>
        </w:rPr>
        <w:t xml:space="preserve"> including; riverine forests, irrigated plains, fresh water and brackish wetlands. The land along the main course of River Indus is very fertile and supports a diversity of agricultural crops like wheat, maize, cotton, sugarcane, rice and a multitude of fruit orchards such as Bananas, mangoes, Date palm, Ber and Coconut palm. Fisheries include Indus Baril, Indus Garua, Golden Mahasheer and famous Palla fish.</w:t>
      </w:r>
    </w:p>
    <w:p w14:paraId="538A4118" w14:textId="77777777" w:rsidR="00D97E1F" w:rsidRPr="001517D3" w:rsidRDefault="00D97E1F" w:rsidP="00D97E1F">
      <w:pPr>
        <w:autoSpaceDE w:val="0"/>
        <w:autoSpaceDN w:val="0"/>
        <w:adjustRightInd w:val="0"/>
        <w:spacing w:after="0"/>
        <w:jc w:val="left"/>
        <w:rPr>
          <w:rFonts w:cstheme="minorHAnsi"/>
        </w:rPr>
      </w:pPr>
    </w:p>
    <w:p w14:paraId="79F006A3" w14:textId="3347054A" w:rsidR="00D97E1F" w:rsidRPr="001517D3" w:rsidRDefault="00D97E1F" w:rsidP="00432285">
      <w:r w:rsidRPr="001517D3">
        <w:t xml:space="preserve">Riverine forests along the banks of River Indus comprise species like </w:t>
      </w:r>
      <w:r w:rsidRPr="00432285">
        <w:rPr>
          <w:i/>
          <w:iCs/>
        </w:rPr>
        <w:t>Tamarix</w:t>
      </w:r>
      <w:r w:rsidRPr="001517D3">
        <w:t xml:space="preserve"> (Lai), </w:t>
      </w:r>
      <w:r w:rsidRPr="00432285">
        <w:rPr>
          <w:i/>
          <w:iCs/>
        </w:rPr>
        <w:t>Prosopis cineraria</w:t>
      </w:r>
      <w:r w:rsidRPr="001517D3">
        <w:t xml:space="preserve"> (Kandi), </w:t>
      </w:r>
      <w:r w:rsidRPr="00432285">
        <w:rPr>
          <w:i/>
          <w:iCs/>
        </w:rPr>
        <w:t>Acacia nilotica</w:t>
      </w:r>
      <w:r w:rsidRPr="001517D3">
        <w:t xml:space="preserve"> (Babur) and </w:t>
      </w:r>
      <w:r w:rsidRPr="00432285">
        <w:rPr>
          <w:i/>
          <w:iCs/>
        </w:rPr>
        <w:t>Saccharum s</w:t>
      </w:r>
      <w:r w:rsidRPr="001517D3">
        <w:t xml:space="preserve">p. These forests provide </w:t>
      </w:r>
      <w:r w:rsidR="00432285">
        <w:t xml:space="preserve">an </w:t>
      </w:r>
      <w:r w:rsidRPr="001517D3">
        <w:t>abode to a variety of birds, mammals, reptiles and amphibians. Keenjhar and Haleji are the two important freshwater lakes lying at the apex of the coastal region. These lakes are wildlife sanctuaries and have been declared as wetlands of international importance under the Ramsar Convention.</w:t>
      </w:r>
    </w:p>
    <w:p w14:paraId="72C31E3C" w14:textId="77777777" w:rsidR="00D97E1F" w:rsidRPr="001517D3" w:rsidRDefault="00D97E1F" w:rsidP="00432285">
      <w:r w:rsidRPr="001517D3">
        <w:t xml:space="preserve">The riverine, irrigated and wetland ecosystems in the deltaic region are subject to several anthropogenic pressures causing severe damage to the coastal and inland ecosystems and their </w:t>
      </w:r>
      <w:r w:rsidRPr="001517D3">
        <w:lastRenderedPageBreak/>
        <w:t>biodiversity values. Mangrove vegetation in the Indus Delta has declined significantly from the period between 1960 and 1990. Some of the important factors responsible for this degradation are:</w:t>
      </w:r>
    </w:p>
    <w:p w14:paraId="426BD923" w14:textId="77777777" w:rsidR="00D97E1F" w:rsidRPr="001517D3" w:rsidRDefault="00D97E1F" w:rsidP="00894464">
      <w:pPr>
        <w:pStyle w:val="ListParagraph"/>
        <w:numPr>
          <w:ilvl w:val="0"/>
          <w:numId w:val="16"/>
        </w:numPr>
        <w:autoSpaceDE w:val="0"/>
        <w:autoSpaceDN w:val="0"/>
        <w:adjustRightInd w:val="0"/>
        <w:spacing w:after="0"/>
        <w:jc w:val="left"/>
        <w:rPr>
          <w:rFonts w:cstheme="minorHAnsi"/>
        </w:rPr>
      </w:pPr>
      <w:r w:rsidRPr="001517D3">
        <w:rPr>
          <w:rFonts w:cstheme="minorHAnsi"/>
        </w:rPr>
        <w:t>Reduced river flow</w:t>
      </w:r>
    </w:p>
    <w:p w14:paraId="3E75D893" w14:textId="77777777" w:rsidR="00D97E1F" w:rsidRPr="001517D3" w:rsidRDefault="00D97E1F" w:rsidP="00894464">
      <w:pPr>
        <w:pStyle w:val="ListParagraph"/>
        <w:numPr>
          <w:ilvl w:val="0"/>
          <w:numId w:val="16"/>
        </w:numPr>
        <w:autoSpaceDE w:val="0"/>
        <w:autoSpaceDN w:val="0"/>
        <w:adjustRightInd w:val="0"/>
        <w:spacing w:after="0"/>
        <w:jc w:val="left"/>
        <w:rPr>
          <w:rFonts w:cstheme="minorHAnsi"/>
        </w:rPr>
      </w:pPr>
      <w:r w:rsidRPr="001517D3">
        <w:rPr>
          <w:rFonts w:cstheme="minorHAnsi"/>
        </w:rPr>
        <w:t>Sea water intrusion</w:t>
      </w:r>
    </w:p>
    <w:p w14:paraId="4A025678" w14:textId="77777777" w:rsidR="00D97E1F" w:rsidRPr="001517D3" w:rsidRDefault="00D97E1F" w:rsidP="00894464">
      <w:pPr>
        <w:pStyle w:val="ListParagraph"/>
        <w:numPr>
          <w:ilvl w:val="0"/>
          <w:numId w:val="16"/>
        </w:numPr>
        <w:autoSpaceDE w:val="0"/>
        <w:autoSpaceDN w:val="0"/>
        <w:adjustRightInd w:val="0"/>
        <w:spacing w:after="0"/>
        <w:jc w:val="left"/>
        <w:rPr>
          <w:rFonts w:cstheme="minorHAnsi"/>
        </w:rPr>
      </w:pPr>
      <w:r w:rsidRPr="001517D3">
        <w:rPr>
          <w:rFonts w:cstheme="minorHAnsi"/>
        </w:rPr>
        <w:t>Gradual increase in sea level</w:t>
      </w:r>
    </w:p>
    <w:p w14:paraId="56BC15FB" w14:textId="77777777" w:rsidR="00D97E1F" w:rsidRPr="001517D3" w:rsidRDefault="00D97E1F" w:rsidP="00894464">
      <w:pPr>
        <w:pStyle w:val="ListParagraph"/>
        <w:numPr>
          <w:ilvl w:val="0"/>
          <w:numId w:val="16"/>
        </w:numPr>
        <w:autoSpaceDE w:val="0"/>
        <w:autoSpaceDN w:val="0"/>
        <w:adjustRightInd w:val="0"/>
        <w:spacing w:after="0"/>
        <w:jc w:val="left"/>
        <w:rPr>
          <w:rFonts w:cstheme="minorHAnsi"/>
        </w:rPr>
      </w:pPr>
      <w:r w:rsidRPr="001517D3">
        <w:rPr>
          <w:rFonts w:cstheme="minorHAnsi"/>
        </w:rPr>
        <w:t>Marine and coastal pollution</w:t>
      </w:r>
    </w:p>
    <w:p w14:paraId="08A4169A" w14:textId="77777777" w:rsidR="00D97E1F" w:rsidRPr="001517D3" w:rsidRDefault="00D97E1F" w:rsidP="00894464">
      <w:pPr>
        <w:pStyle w:val="ListParagraph"/>
        <w:numPr>
          <w:ilvl w:val="0"/>
          <w:numId w:val="16"/>
        </w:numPr>
        <w:autoSpaceDE w:val="0"/>
        <w:autoSpaceDN w:val="0"/>
        <w:adjustRightInd w:val="0"/>
        <w:spacing w:after="0"/>
        <w:jc w:val="left"/>
        <w:rPr>
          <w:rFonts w:cstheme="minorHAnsi"/>
        </w:rPr>
      </w:pPr>
      <w:r w:rsidRPr="001517D3">
        <w:rPr>
          <w:rFonts w:cstheme="minorHAnsi"/>
        </w:rPr>
        <w:t>Meandering and erosion of creeks</w:t>
      </w:r>
    </w:p>
    <w:p w14:paraId="1FA7FBAA" w14:textId="77777777" w:rsidR="00D97E1F" w:rsidRPr="001517D3" w:rsidRDefault="00D97E1F" w:rsidP="00D97E1F">
      <w:pPr>
        <w:pStyle w:val="Heading3"/>
      </w:pPr>
      <w:r w:rsidRPr="001517D3">
        <w:t>Description of Manchar Lake Ecosystem</w:t>
      </w:r>
      <w:r w:rsidRPr="001517D3">
        <w:rPr>
          <w:rStyle w:val="FootnoteReference"/>
          <w:rFonts w:cstheme="minorHAnsi"/>
          <w:szCs w:val="22"/>
        </w:rPr>
        <w:footnoteReference w:id="31"/>
      </w:r>
    </w:p>
    <w:p w14:paraId="0A6E6FDE" w14:textId="1BC9180A" w:rsidR="00D97E1F" w:rsidRPr="001517D3" w:rsidRDefault="00D97E1F" w:rsidP="00D97E1F">
      <w:pPr>
        <w:rPr>
          <w:rFonts w:cstheme="minorHAnsi"/>
        </w:rPr>
      </w:pPr>
      <w:r w:rsidRPr="001517D3">
        <w:rPr>
          <w:rFonts w:cstheme="minorHAnsi"/>
        </w:rPr>
        <w:t xml:space="preserve">Manchar </w:t>
      </w:r>
      <w:r w:rsidR="00CE7C0E">
        <w:rPr>
          <w:rFonts w:cstheme="minorHAnsi"/>
        </w:rPr>
        <w:t>L</w:t>
      </w:r>
      <w:r w:rsidRPr="001517D3">
        <w:rPr>
          <w:rFonts w:cstheme="minorHAnsi"/>
        </w:rPr>
        <w:t xml:space="preserve">ake </w:t>
      </w:r>
      <w:r w:rsidR="001C5E19">
        <w:rPr>
          <w:rFonts w:cstheme="minorHAnsi"/>
        </w:rPr>
        <w:t>(</w:t>
      </w:r>
      <w:r w:rsidR="001C5E19" w:rsidRPr="00DA3CB8">
        <w:rPr>
          <w:rFonts w:cstheme="minorHAnsi"/>
          <w:b/>
          <w:bCs/>
        </w:rPr>
        <w:t>Figure 4.</w:t>
      </w:r>
      <w:r w:rsidR="00DA3CB8" w:rsidRPr="00DA3CB8">
        <w:rPr>
          <w:rFonts w:cstheme="minorHAnsi"/>
          <w:b/>
          <w:bCs/>
        </w:rPr>
        <w:t>7</w:t>
      </w:r>
      <w:r w:rsidR="001C5E19">
        <w:rPr>
          <w:rFonts w:cstheme="minorHAnsi"/>
        </w:rPr>
        <w:t xml:space="preserve">) </w:t>
      </w:r>
      <w:r w:rsidRPr="001517D3">
        <w:rPr>
          <w:rFonts w:cstheme="minorHAnsi"/>
        </w:rPr>
        <w:t xml:space="preserve">is the largest </w:t>
      </w:r>
      <w:r w:rsidR="00FF7084">
        <w:rPr>
          <w:rFonts w:cstheme="minorHAnsi"/>
        </w:rPr>
        <w:t>freshwater lake</w:t>
      </w:r>
      <w:r w:rsidRPr="001517D3">
        <w:rPr>
          <w:rFonts w:cstheme="minorHAnsi"/>
        </w:rPr>
        <w:t xml:space="preserve"> </w:t>
      </w:r>
      <w:r w:rsidR="00CE7C0E">
        <w:rPr>
          <w:rFonts w:cstheme="minorHAnsi"/>
        </w:rPr>
        <w:t>o</w:t>
      </w:r>
      <w:r w:rsidRPr="001517D3">
        <w:rPr>
          <w:rFonts w:cstheme="minorHAnsi"/>
        </w:rPr>
        <w:t xml:space="preserve">n the right bank of </w:t>
      </w:r>
      <w:r w:rsidR="00CE7C0E">
        <w:rPr>
          <w:rFonts w:cstheme="minorHAnsi"/>
        </w:rPr>
        <w:t xml:space="preserve">the </w:t>
      </w:r>
      <w:r w:rsidRPr="001517D3">
        <w:rPr>
          <w:rFonts w:cstheme="minorHAnsi"/>
        </w:rPr>
        <w:t>Indus</w:t>
      </w:r>
      <w:r w:rsidR="009F107C">
        <w:rPr>
          <w:rFonts w:cstheme="minorHAnsi"/>
        </w:rPr>
        <w:t xml:space="preserve">, </w:t>
      </w:r>
      <w:r w:rsidR="009F107C" w:rsidRPr="009F107C">
        <w:rPr>
          <w:rFonts w:cstheme="minorHAnsi"/>
        </w:rPr>
        <w:t>in Jamshoro and Dadu District</w:t>
      </w:r>
      <w:r w:rsidR="009F107C">
        <w:rPr>
          <w:rFonts w:cstheme="minorHAnsi"/>
        </w:rPr>
        <w:t>s</w:t>
      </w:r>
      <w:r w:rsidRPr="001517D3">
        <w:rPr>
          <w:rFonts w:cstheme="minorHAnsi"/>
        </w:rPr>
        <w:t>. Water enters the Manchar system from three sources: a</w:t>
      </w:r>
      <w:r w:rsidR="001C5E19">
        <w:rPr>
          <w:rFonts w:cstheme="minorHAnsi"/>
        </w:rPr>
        <w:t>)</w:t>
      </w:r>
      <w:r w:rsidRPr="001517D3">
        <w:rPr>
          <w:rFonts w:cstheme="minorHAnsi"/>
        </w:rPr>
        <w:t xml:space="preserve"> through surface run-off from hills, notably from Gaj Nai; b) from Indus, mainly via the Aral Wah and to a lesser extent by reversible flows through the Aral Lakhi; and c) from the Main Nara Valley Drain. Lake level varies in the total area. At an elevation of 113 ft above mean sea level, it is about 100 square miles or nea</w:t>
      </w:r>
      <w:r w:rsidR="00CE7C0E">
        <w:rPr>
          <w:rFonts w:cstheme="minorHAnsi"/>
        </w:rPr>
        <w:t>r</w:t>
      </w:r>
      <w:r w:rsidRPr="001517D3">
        <w:rPr>
          <w:rFonts w:cstheme="minorHAnsi"/>
        </w:rPr>
        <w:t>ly 26,000 ha. The open water area also varies with lake level and typically occupies about 9,000 ha.</w:t>
      </w:r>
      <w:r w:rsidR="00703282">
        <w:rPr>
          <w:rFonts w:cstheme="minorHAnsi"/>
        </w:rPr>
        <w:t xml:space="preserve"> </w:t>
      </w:r>
      <w:r w:rsidR="00703282" w:rsidRPr="00703282">
        <w:rPr>
          <w:rFonts w:cstheme="minorHAnsi"/>
        </w:rPr>
        <w:t>It is located west of the Indus River, in Jamshoro District and Dadu District</w:t>
      </w:r>
    </w:p>
    <w:p w14:paraId="49C65996" w14:textId="1D3C76A4" w:rsidR="00D97E1F" w:rsidRPr="001517D3" w:rsidRDefault="00D97E1F" w:rsidP="00D97E1F">
      <w:pPr>
        <w:rPr>
          <w:rFonts w:cstheme="minorHAnsi"/>
        </w:rPr>
      </w:pPr>
      <w:r w:rsidRPr="001517D3">
        <w:rPr>
          <w:rFonts w:cstheme="minorHAnsi"/>
        </w:rPr>
        <w:t>There are extensive belts of emergent reeds around the open water area. The most widespread plant appears to be the reed mace (</w:t>
      </w:r>
      <w:r w:rsidRPr="00432285">
        <w:rPr>
          <w:rFonts w:cstheme="minorHAnsi"/>
          <w:i/>
          <w:iCs/>
        </w:rPr>
        <w:t>Typha angustata</w:t>
      </w:r>
      <w:r w:rsidRPr="001517D3">
        <w:rPr>
          <w:rFonts w:cstheme="minorHAnsi"/>
        </w:rPr>
        <w:t xml:space="preserve">), used as source material for constructing temporary houses and shelters. Other emergents include </w:t>
      </w:r>
      <w:r w:rsidRPr="00432285">
        <w:rPr>
          <w:rFonts w:cstheme="minorHAnsi"/>
          <w:i/>
          <w:iCs/>
        </w:rPr>
        <w:t>Juncus articulates, Scirpus literalism</w:t>
      </w:r>
      <w:r w:rsidRPr="001517D3">
        <w:rPr>
          <w:rFonts w:cstheme="minorHAnsi"/>
        </w:rPr>
        <w:t xml:space="preserve">, and small patches of the true reed </w:t>
      </w:r>
      <w:r w:rsidRPr="00432285">
        <w:rPr>
          <w:rFonts w:cstheme="minorHAnsi"/>
          <w:i/>
          <w:iCs/>
        </w:rPr>
        <w:t>Phragmites karka</w:t>
      </w:r>
      <w:r w:rsidRPr="001517D3">
        <w:rPr>
          <w:rFonts w:cstheme="minorHAnsi"/>
        </w:rPr>
        <w:t xml:space="preserve">. Emergent and water rooted plants spreading on the water surface include Nymphaea lotus, water lilies, and </w:t>
      </w:r>
      <w:r w:rsidRPr="00432285">
        <w:rPr>
          <w:rFonts w:cstheme="minorHAnsi"/>
          <w:i/>
          <w:iCs/>
        </w:rPr>
        <w:t>Potamogeton pectinatus</w:t>
      </w:r>
      <w:r w:rsidRPr="001517D3">
        <w:rPr>
          <w:rFonts w:cstheme="minorHAnsi"/>
        </w:rPr>
        <w:t>. Submerged aquatic vegetation dominates the open water area filling the whole water profile from bottom to top.</w:t>
      </w:r>
    </w:p>
    <w:p w14:paraId="5967A356" w14:textId="2D41C08B" w:rsidR="00D97E1F" w:rsidRPr="001517D3" w:rsidRDefault="00D97E1F" w:rsidP="00D97E1F">
      <w:pPr>
        <w:rPr>
          <w:rFonts w:cstheme="minorHAnsi"/>
        </w:rPr>
      </w:pPr>
      <w:r w:rsidRPr="001517D3">
        <w:rPr>
          <w:rFonts w:cstheme="minorHAnsi"/>
        </w:rPr>
        <w:t>The ecosystem of Manchar seems to be an extremely resilient one. The submerged vegetation survive</w:t>
      </w:r>
      <w:r w:rsidR="00CE7C0E">
        <w:rPr>
          <w:rFonts w:cstheme="minorHAnsi"/>
        </w:rPr>
        <w:t>s</w:t>
      </w:r>
      <w:r w:rsidRPr="001517D3">
        <w:rPr>
          <w:rFonts w:cstheme="minorHAnsi"/>
        </w:rPr>
        <w:t xml:space="preserve"> and regenerates quickly after the lake dries out completely. Scattered phreatophytic trees</w:t>
      </w:r>
      <w:r w:rsidR="00432285">
        <w:rPr>
          <w:rFonts w:cstheme="minorHAnsi"/>
        </w:rPr>
        <w:t>,</w:t>
      </w:r>
      <w:r w:rsidRPr="001517D3">
        <w:rPr>
          <w:rFonts w:cstheme="minorHAnsi"/>
        </w:rPr>
        <w:t xml:space="preserve"> mainly </w:t>
      </w:r>
      <w:r w:rsidRPr="00432285">
        <w:rPr>
          <w:rFonts w:cstheme="minorHAnsi"/>
          <w:i/>
          <w:iCs/>
        </w:rPr>
        <w:t xml:space="preserve">Tamarix dioica </w:t>
      </w:r>
      <w:r w:rsidRPr="001517D3">
        <w:rPr>
          <w:rFonts w:cstheme="minorHAnsi"/>
        </w:rPr>
        <w:t xml:space="preserve">and </w:t>
      </w:r>
      <w:r w:rsidRPr="00432285">
        <w:rPr>
          <w:rFonts w:cstheme="minorHAnsi"/>
          <w:i/>
          <w:iCs/>
        </w:rPr>
        <w:t>Acacia nilotica</w:t>
      </w:r>
      <w:r w:rsidRPr="001517D3">
        <w:rPr>
          <w:rFonts w:cstheme="minorHAnsi"/>
        </w:rPr>
        <w:t xml:space="preserve"> occur in some places within the overall wetland complex. Manchar Lake also supports a major fishing industry in addition to feeding</w:t>
      </w:r>
      <w:r w:rsidR="00D61A88">
        <w:rPr>
          <w:rFonts w:cstheme="minorHAnsi"/>
        </w:rPr>
        <w:t>/</w:t>
      </w:r>
      <w:r w:rsidRPr="001517D3">
        <w:rPr>
          <w:rFonts w:cstheme="minorHAnsi"/>
        </w:rPr>
        <w:t>nesting area</w:t>
      </w:r>
      <w:r w:rsidR="00D61A88">
        <w:rPr>
          <w:rFonts w:cstheme="minorHAnsi"/>
        </w:rPr>
        <w:t>s</w:t>
      </w:r>
      <w:r w:rsidRPr="001517D3">
        <w:rPr>
          <w:rFonts w:cstheme="minorHAnsi"/>
        </w:rPr>
        <w:t xml:space="preserve"> for waterfowl.</w:t>
      </w:r>
    </w:p>
    <w:p w14:paraId="77F1FDE5" w14:textId="31835AEB" w:rsidR="00D97E1F" w:rsidRDefault="00D97E1F" w:rsidP="00432285">
      <w:r w:rsidRPr="001517D3">
        <w:t>Manchar Lake requires environmental management regarding the potential of their conservation, productivity and degradation. The impact of drainage disposal is a</w:t>
      </w:r>
      <w:r w:rsidR="00D61A88">
        <w:t>n important</w:t>
      </w:r>
      <w:r w:rsidRPr="001517D3">
        <w:t xml:space="preserve"> factor.</w:t>
      </w:r>
    </w:p>
    <w:p w14:paraId="1AD060E2" w14:textId="77777777" w:rsidR="007D3ADA" w:rsidRDefault="007D3ADA" w:rsidP="007D3ADA">
      <w:pPr>
        <w:pStyle w:val="Heading2"/>
      </w:pPr>
      <w:bookmarkStart w:id="59" w:name="_Toc117074619"/>
      <w:r>
        <w:t>Socio-Economic and Cultural Profile</w:t>
      </w:r>
      <w:bookmarkEnd w:id="59"/>
    </w:p>
    <w:p w14:paraId="472173D3" w14:textId="77777777" w:rsidR="007D3ADA" w:rsidRDefault="007D3ADA" w:rsidP="007D3ADA">
      <w:pPr>
        <w:pStyle w:val="Heading3"/>
      </w:pPr>
      <w:r>
        <w:t>Administrative Profile</w:t>
      </w:r>
    </w:p>
    <w:p w14:paraId="6965488E" w14:textId="5C9484B9" w:rsidR="007D3ADA" w:rsidRDefault="007D3ADA" w:rsidP="007D3ADA">
      <w:r>
        <w:t xml:space="preserve">Administratively, Sindh consists of six divisions: Karachi, Hyderabad, Sukkur, Mirpurkhas, Larkana, Shaheed Benazir Abad. Each division comprises districts, of which there are a total of 29. These districts are further subdivided into 138 talukas. Karachi, the provincial capital of Sindh, is the largest city in Pakistan and the main contributor to the national Gross Domestic Product (GDP). The province is the most urbanized and industrialized in the country, with a mixed economy ranging from heavy industry and finance to commercial agriculture. It is also strategically located on the coast and carries 95 percent of Pakistan’s external trade. Whereas financial and industrial sectors of the province are concentrated in the provincial capital of Karachi, the main agricultural base is found along the Indus River. The agriculture sector’s share in total employment is 35.8 percent. </w:t>
      </w:r>
    </w:p>
    <w:p w14:paraId="1743B055" w14:textId="0AF6087E" w:rsidR="007D3ADA" w:rsidRPr="001517D3" w:rsidRDefault="007D3ADA" w:rsidP="007D3ADA">
      <w:r>
        <w:lastRenderedPageBreak/>
        <w:t>While Pakistan clearly made substantial progress in lifting about 32 million people out of poverty between 2001 and 2015, progress has been heterogeneous and substantial inequality persists, especially between Pakistan’s urban and rural areas. Social indicators in Sindh, as in the rest of Pakistan, have improved over the past decade but still lag behind those of comparable countries and regions. Urban Sindh is similar to the urban national levels for most</w:t>
      </w:r>
      <w:r w:rsidR="00345ECA">
        <w:t xml:space="preserve"> indicators, but, in contrast, rural Sindh is well below rural national levels across most indicators.</w:t>
      </w:r>
    </w:p>
    <w:p w14:paraId="3F8CD276" w14:textId="42877C04" w:rsidR="00D97E1F" w:rsidRDefault="00BA4F6C" w:rsidP="00216961">
      <w:r>
        <w:rPr>
          <w:noProof/>
        </w:rPr>
        <w:lastRenderedPageBreak/>
        <w:drawing>
          <wp:inline distT="0" distB="0" distL="0" distR="0" wp14:anchorId="347BC4BA" wp14:editId="4E5BD6D8">
            <wp:extent cx="5287617" cy="7469753"/>
            <wp:effectExtent l="0" t="0" r="8890" b="0"/>
            <wp:docPr id="3825" name="Picture 38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5294810" cy="7479914"/>
                    </a:xfrm>
                    <a:prstGeom prst="rect">
                      <a:avLst/>
                    </a:prstGeom>
                    <a:noFill/>
                    <a:ln>
                      <a:noFill/>
                    </a:ln>
                  </pic:spPr>
                </pic:pic>
              </a:graphicData>
            </a:graphic>
          </wp:inline>
        </w:drawing>
      </w:r>
    </w:p>
    <w:p w14:paraId="07036C70" w14:textId="446BEC66" w:rsidR="00032972" w:rsidRPr="00B86533" w:rsidRDefault="00032972" w:rsidP="00032972">
      <w:pPr>
        <w:pStyle w:val="Caption"/>
      </w:pPr>
      <w:bookmarkStart w:id="60" w:name="_Toc116454280"/>
      <w:r w:rsidRPr="00690529">
        <w:t xml:space="preserve">Figure </w:t>
      </w:r>
      <w:r w:rsidRPr="00DB428D">
        <w:fldChar w:fldCharType="begin"/>
      </w:r>
      <w:r w:rsidRPr="00DB428D">
        <w:instrText xml:space="preserve"> STYLEREF 1 \s </w:instrText>
      </w:r>
      <w:r w:rsidRPr="00DB428D">
        <w:fldChar w:fldCharType="separate"/>
      </w:r>
      <w:r w:rsidR="004A736C">
        <w:rPr>
          <w:noProof/>
        </w:rPr>
        <w:t>4</w:t>
      </w:r>
      <w:r w:rsidRPr="00DB428D">
        <w:fldChar w:fldCharType="end"/>
      </w:r>
      <w:r w:rsidRPr="00435979">
        <w:t>.</w:t>
      </w:r>
      <w:r w:rsidRPr="00DB428D">
        <w:fldChar w:fldCharType="begin"/>
      </w:r>
      <w:r w:rsidRPr="00DB428D">
        <w:instrText xml:space="preserve"> SEQ Figure \* ARABIC \s 1 </w:instrText>
      </w:r>
      <w:r w:rsidRPr="00DB428D">
        <w:fldChar w:fldCharType="separate"/>
      </w:r>
      <w:r w:rsidR="004A736C">
        <w:rPr>
          <w:noProof/>
        </w:rPr>
        <w:t>7</w:t>
      </w:r>
      <w:r w:rsidRPr="00DB428D">
        <w:fldChar w:fldCharType="end"/>
      </w:r>
      <w:r w:rsidRPr="00435979">
        <w:t xml:space="preserve">: </w:t>
      </w:r>
      <w:r>
        <w:t>Map of Manchar Lake</w:t>
      </w:r>
      <w:bookmarkEnd w:id="60"/>
    </w:p>
    <w:p w14:paraId="1E79AF5A" w14:textId="3D01F746" w:rsidR="00216961" w:rsidRDefault="00216961" w:rsidP="00D93850">
      <w:r>
        <w:t xml:space="preserve"> </w:t>
      </w:r>
    </w:p>
    <w:p w14:paraId="3D48DB60" w14:textId="699736F9" w:rsidR="00216961" w:rsidRDefault="007E3438" w:rsidP="00216961">
      <w:pPr>
        <w:pStyle w:val="Heading3"/>
      </w:pPr>
      <w:r>
        <w:lastRenderedPageBreak/>
        <w:t>Population and Demographics</w:t>
      </w:r>
    </w:p>
    <w:p w14:paraId="6AF56103" w14:textId="48B49309" w:rsidR="007E3438" w:rsidRDefault="007E3438" w:rsidP="007E3438">
      <w:r>
        <w:t>Around 48</w:t>
      </w:r>
      <w:r w:rsidRPr="00FA6C91">
        <w:t xml:space="preserve"> million people live in Sindh, </w:t>
      </w:r>
      <w:r>
        <w:t>out of which 52</w:t>
      </w:r>
      <w:r w:rsidRPr="00FA6C91">
        <w:t xml:space="preserve"> p</w:t>
      </w:r>
      <w:r>
        <w:t>ercent reside in urban</w:t>
      </w:r>
      <w:r w:rsidRPr="00FA6C91">
        <w:t xml:space="preserve"> areas</w:t>
      </w:r>
      <w:r>
        <w:t xml:space="preserve"> and the rest in rural areas</w:t>
      </w:r>
      <w:r>
        <w:rPr>
          <w:rStyle w:val="FootnoteReference"/>
          <w:rFonts w:cstheme="minorHAnsi"/>
        </w:rPr>
        <w:footnoteReference w:id="32"/>
      </w:r>
      <w:r>
        <w:t>. The overall</w:t>
      </w:r>
      <w:r w:rsidRPr="00FA6C91">
        <w:t xml:space="preserve"> labor force participation stands at 50 percent, out of which</w:t>
      </w:r>
      <w:r>
        <w:t xml:space="preserve"> </w:t>
      </w:r>
      <w:r w:rsidRPr="00FA6C91">
        <w:t>male participation is 81.9 percent</w:t>
      </w:r>
      <w:r w:rsidR="00D61A88">
        <w:t>,</w:t>
      </w:r>
      <w:r w:rsidRPr="00FA6C91">
        <w:t xml:space="preserve"> and female participation remains at 14 percent</w:t>
      </w:r>
      <w:r>
        <w:rPr>
          <w:rStyle w:val="FootnoteReference"/>
          <w:rFonts w:cstheme="minorHAnsi"/>
        </w:rPr>
        <w:footnoteReference w:id="33"/>
      </w:r>
      <w:r>
        <w:t xml:space="preserve">. </w:t>
      </w:r>
      <w:r w:rsidR="005B7E28">
        <w:t>The SWAT project is expected to be implemented in 17 di</w:t>
      </w:r>
      <w:r w:rsidR="00FD4FEE">
        <w:t>s</w:t>
      </w:r>
      <w:r w:rsidR="005B7E28">
        <w:t>tricts with an estimated population of 25 million</w:t>
      </w:r>
      <w:r w:rsidR="00284DA1">
        <w:t>.</w:t>
      </w:r>
    </w:p>
    <w:p w14:paraId="60326DE1" w14:textId="7038701E" w:rsidR="00284DA1" w:rsidRPr="00275219" w:rsidRDefault="00284DA1" w:rsidP="00284DA1">
      <w:pPr>
        <w:rPr>
          <w:rFonts w:cstheme="minorHAnsi"/>
        </w:rPr>
      </w:pPr>
      <w:r w:rsidRPr="003F7A64">
        <w:rPr>
          <w:rFonts w:cstheme="minorHAnsi"/>
        </w:rPr>
        <w:t xml:space="preserve">With SWAT’s focus being on the rural areas, </w:t>
      </w:r>
      <w:r w:rsidRPr="00C7768D">
        <w:rPr>
          <w:rFonts w:cstheme="minorHAnsi"/>
          <w:b/>
          <w:bCs/>
        </w:rPr>
        <w:t>Figure 4.</w:t>
      </w:r>
      <w:r>
        <w:rPr>
          <w:rFonts w:cstheme="minorHAnsi"/>
          <w:b/>
          <w:bCs/>
        </w:rPr>
        <w:t>8</w:t>
      </w:r>
      <w:r w:rsidRPr="003F7A64">
        <w:rPr>
          <w:rFonts w:cstheme="minorHAnsi"/>
        </w:rPr>
        <w:t xml:space="preserve"> </w:t>
      </w:r>
      <w:r w:rsidRPr="000F0760">
        <w:rPr>
          <w:rFonts w:cstheme="minorHAnsi"/>
        </w:rPr>
        <w:t xml:space="preserve"> gives</w:t>
      </w:r>
      <w:r w:rsidRPr="00275219">
        <w:rPr>
          <w:rFonts w:cstheme="minorHAnsi"/>
        </w:rPr>
        <w:t xml:space="preserve"> the details of </w:t>
      </w:r>
      <w:r>
        <w:rPr>
          <w:rFonts w:cstheme="minorHAnsi"/>
        </w:rPr>
        <w:t xml:space="preserve">the </w:t>
      </w:r>
      <w:r w:rsidRPr="00275219">
        <w:rPr>
          <w:rFonts w:cstheme="minorHAnsi"/>
        </w:rPr>
        <w:t>rural/urban divide of the population in the selected SWAT districts</w:t>
      </w:r>
      <w:r>
        <w:rPr>
          <w:rFonts w:cstheme="minorHAnsi"/>
        </w:rPr>
        <w:t>.</w:t>
      </w:r>
      <w:r w:rsidRPr="00275219">
        <w:rPr>
          <w:rFonts w:cstheme="minorHAnsi"/>
        </w:rPr>
        <w:t xml:space="preserve"> </w:t>
      </w:r>
      <w:r>
        <w:rPr>
          <w:rFonts w:cstheme="minorHAnsi"/>
        </w:rPr>
        <w:t>Amongst the 17</w:t>
      </w:r>
      <w:r w:rsidRPr="00275219">
        <w:rPr>
          <w:rFonts w:cstheme="minorHAnsi"/>
        </w:rPr>
        <w:t xml:space="preserve"> SWAT districts</w:t>
      </w:r>
      <w:r>
        <w:rPr>
          <w:rFonts w:cstheme="minorHAnsi"/>
        </w:rPr>
        <w:t>,</w:t>
      </w:r>
      <w:r w:rsidRPr="00275219">
        <w:rPr>
          <w:rFonts w:cstheme="minorHAnsi"/>
        </w:rPr>
        <w:t xml:space="preserve"> the ones with the highest rural population are</w:t>
      </w:r>
      <w:r>
        <w:rPr>
          <w:rFonts w:cstheme="minorHAnsi"/>
        </w:rPr>
        <w:t xml:space="preserve"> Tharparkar,</w:t>
      </w:r>
      <w:r w:rsidRPr="00275219">
        <w:rPr>
          <w:rFonts w:cstheme="minorHAnsi"/>
        </w:rPr>
        <w:t xml:space="preserve"> </w:t>
      </w:r>
      <w:r>
        <w:rPr>
          <w:rFonts w:cstheme="minorHAnsi"/>
        </w:rPr>
        <w:t xml:space="preserve">Mirpurkhas, </w:t>
      </w:r>
      <w:r w:rsidRPr="00275219">
        <w:rPr>
          <w:rFonts w:cstheme="minorHAnsi"/>
        </w:rPr>
        <w:t xml:space="preserve">Khairpur, Sanghar, Badin, </w:t>
      </w:r>
      <w:r>
        <w:rPr>
          <w:rFonts w:cstheme="minorHAnsi"/>
        </w:rPr>
        <w:t xml:space="preserve">Ghotki, </w:t>
      </w:r>
      <w:r w:rsidRPr="00275219">
        <w:rPr>
          <w:rFonts w:cstheme="minorHAnsi"/>
        </w:rPr>
        <w:t xml:space="preserve">and Dadu. </w:t>
      </w:r>
    </w:p>
    <w:p w14:paraId="7A8FF6D4" w14:textId="140D336A" w:rsidR="00284DA1" w:rsidRPr="005C342C" w:rsidRDefault="00284DA1" w:rsidP="00284DA1">
      <w:pPr>
        <w:pStyle w:val="ListParagraph"/>
        <w:rPr>
          <w:rFonts w:cstheme="minorHAnsi"/>
          <w:i/>
          <w:color w:val="808080" w:themeColor="background1" w:themeShade="80"/>
          <w:sz w:val="20"/>
          <w:szCs w:val="20"/>
        </w:rPr>
      </w:pPr>
      <w:r>
        <w:rPr>
          <w:noProof/>
        </w:rPr>
        <w:drawing>
          <wp:inline distT="0" distB="0" distL="0" distR="0" wp14:anchorId="2E456132" wp14:editId="36AE79BB">
            <wp:extent cx="6055683" cy="3950898"/>
            <wp:effectExtent l="0" t="0" r="2540" b="12065"/>
            <wp:docPr id="9" name="Chart 9"/>
            <wp:cNvGraphicFramePr/>
            <a:graphic xmlns:a="http://schemas.openxmlformats.org/drawingml/2006/main">
              <a:graphicData uri="http://schemas.openxmlformats.org/drawingml/2006/chart">
                <c:chart xmlns:c="http://schemas.openxmlformats.org/drawingml/2006/chart" xmlns:r="http://schemas.openxmlformats.org/officeDocument/2006/relationships" r:id="rId44"/>
              </a:graphicData>
            </a:graphic>
          </wp:inline>
        </w:drawing>
      </w:r>
    </w:p>
    <w:p w14:paraId="7FFD2A1C" w14:textId="77777777" w:rsidR="00284DA1" w:rsidRDefault="00284DA1" w:rsidP="00284DA1">
      <w:pPr>
        <w:pStyle w:val="ListParagraph"/>
        <w:rPr>
          <w:rFonts w:cstheme="minorHAnsi"/>
          <w:i/>
          <w:color w:val="808080" w:themeColor="background1" w:themeShade="80"/>
          <w:sz w:val="16"/>
          <w:szCs w:val="16"/>
        </w:rPr>
      </w:pPr>
      <w:r w:rsidRPr="00185745">
        <w:rPr>
          <w:rFonts w:cstheme="minorHAnsi"/>
          <w:i/>
          <w:color w:val="808080" w:themeColor="background1" w:themeShade="80"/>
          <w:sz w:val="20"/>
          <w:szCs w:val="20"/>
        </w:rPr>
        <w:t>Source: Population and Housing Census 2017, Pakistan Bureau of Statistics (PBS)</w:t>
      </w:r>
    </w:p>
    <w:p w14:paraId="19D6205E" w14:textId="06F1CFEA" w:rsidR="00892E10" w:rsidRPr="00B86533" w:rsidRDefault="00892E10" w:rsidP="00892E10">
      <w:pPr>
        <w:pStyle w:val="Caption"/>
      </w:pPr>
      <w:bookmarkStart w:id="61" w:name="_Toc116454281"/>
      <w:r w:rsidRPr="00690529">
        <w:t xml:space="preserve">Figure </w:t>
      </w:r>
      <w:r w:rsidRPr="00DB428D">
        <w:fldChar w:fldCharType="begin"/>
      </w:r>
      <w:r w:rsidRPr="00DB428D">
        <w:instrText xml:space="preserve"> STYLEREF 1 \s </w:instrText>
      </w:r>
      <w:r w:rsidRPr="00DB428D">
        <w:fldChar w:fldCharType="separate"/>
      </w:r>
      <w:r w:rsidR="004A736C">
        <w:rPr>
          <w:noProof/>
        </w:rPr>
        <w:t>4</w:t>
      </w:r>
      <w:r w:rsidRPr="00DB428D">
        <w:fldChar w:fldCharType="end"/>
      </w:r>
      <w:r w:rsidRPr="00435979">
        <w:t>.</w:t>
      </w:r>
      <w:r w:rsidRPr="00DB428D">
        <w:fldChar w:fldCharType="begin"/>
      </w:r>
      <w:r w:rsidRPr="00DB428D">
        <w:instrText xml:space="preserve"> SEQ Figure \* ARABIC \s 1 </w:instrText>
      </w:r>
      <w:r w:rsidRPr="00DB428D">
        <w:fldChar w:fldCharType="separate"/>
      </w:r>
      <w:r w:rsidR="004A736C">
        <w:rPr>
          <w:noProof/>
        </w:rPr>
        <w:t>8</w:t>
      </w:r>
      <w:r w:rsidRPr="00DB428D">
        <w:fldChar w:fldCharType="end"/>
      </w:r>
      <w:r w:rsidRPr="00435979">
        <w:t xml:space="preserve">: </w:t>
      </w:r>
      <w:r>
        <w:t>Population of Project Districts</w:t>
      </w:r>
      <w:bookmarkEnd w:id="61"/>
    </w:p>
    <w:p w14:paraId="448895F8" w14:textId="30CEFF9D" w:rsidR="00284DA1" w:rsidRDefault="00284DA1" w:rsidP="007E3438"/>
    <w:p w14:paraId="6297A952" w14:textId="72C19EDD" w:rsidR="007E3438" w:rsidRPr="0017362B" w:rsidRDefault="00284DA1" w:rsidP="007E3438">
      <w:r>
        <w:t>In terms of labor, t</w:t>
      </w:r>
      <w:r w:rsidR="00D61A88">
        <w:t>he s</w:t>
      </w:r>
      <w:r w:rsidR="007E3438" w:rsidRPr="00FA6C91">
        <w:t xml:space="preserve">hare of agriculture in total employment stands at a significant 35.8 percent, which is less than the services sector but more than the share of </w:t>
      </w:r>
      <w:r w:rsidR="00D61A88">
        <w:t xml:space="preserve">the </w:t>
      </w:r>
      <w:r w:rsidR="007E3438" w:rsidRPr="00FA6C91">
        <w:t>industry</w:t>
      </w:r>
      <w:r w:rsidR="007E3438">
        <w:t xml:space="preserve">. </w:t>
      </w:r>
      <w:r w:rsidR="0012520B">
        <w:t>Overall</w:t>
      </w:r>
      <w:r w:rsidR="00FD4FEE">
        <w:t>,</w:t>
      </w:r>
      <w:r w:rsidR="0012520B">
        <w:t xml:space="preserve"> w</w:t>
      </w:r>
      <w:r w:rsidR="007E3438" w:rsidRPr="00FA6C91">
        <w:t>omen</w:t>
      </w:r>
      <w:r w:rsidR="00D61A88">
        <w:t>'s</w:t>
      </w:r>
      <w:r w:rsidR="007E3438" w:rsidRPr="00FA6C91">
        <w:t xml:space="preserve"> labor participation</w:t>
      </w:r>
      <w:r w:rsidR="0012520B">
        <w:t xml:space="preserve"> in Sindh</w:t>
      </w:r>
      <w:r w:rsidR="007E3438" w:rsidRPr="00FA6C91">
        <w:t xml:space="preserve"> </w:t>
      </w:r>
      <w:r w:rsidR="0012520B">
        <w:t>stands at 14 percent. Out of this</w:t>
      </w:r>
      <w:r w:rsidR="00FD4FEE">
        <w:t>,</w:t>
      </w:r>
      <w:r w:rsidR="0012520B">
        <w:t xml:space="preserve"> 64.1 percent of the total female force is employed in agriculture, 16.2 percent in the industry, and 19.7 percent in the services sector</w:t>
      </w:r>
      <w:r w:rsidR="007E3438">
        <w:rPr>
          <w:rStyle w:val="FootnoteReference"/>
          <w:rFonts w:cstheme="minorHAnsi"/>
        </w:rPr>
        <w:footnoteReference w:id="34"/>
      </w:r>
      <w:r w:rsidR="007E3438">
        <w:t xml:space="preserve">. </w:t>
      </w:r>
    </w:p>
    <w:p w14:paraId="6F47AB18" w14:textId="77777777" w:rsidR="007E3438" w:rsidRDefault="007E3438" w:rsidP="007E3438">
      <w:pPr>
        <w:rPr>
          <w:rFonts w:cstheme="minorHAnsi"/>
          <w:b/>
        </w:rPr>
      </w:pPr>
      <w:r w:rsidRPr="00654FE5">
        <w:rPr>
          <w:noProof/>
          <w:sz w:val="20"/>
          <w:szCs w:val="20"/>
        </w:rPr>
        <w:lastRenderedPageBreak/>
        <w:drawing>
          <wp:anchor distT="0" distB="0" distL="114300" distR="114300" simplePos="0" relativeHeight="251658240" behindDoc="0" locked="0" layoutInCell="1" allowOverlap="1" wp14:anchorId="6FD81311" wp14:editId="379160AD">
            <wp:simplePos x="0" y="0"/>
            <wp:positionH relativeFrom="column">
              <wp:posOffset>854710</wp:posOffset>
            </wp:positionH>
            <wp:positionV relativeFrom="paragraph">
              <wp:posOffset>8255</wp:posOffset>
            </wp:positionV>
            <wp:extent cx="4464050" cy="2595880"/>
            <wp:effectExtent l="0" t="0" r="0" b="0"/>
            <wp:wrapSquare wrapText="bothSides"/>
            <wp:docPr id="3813" name="Chart 3813"/>
            <wp:cNvGraphicFramePr/>
            <a:graphic xmlns:a="http://schemas.openxmlformats.org/drawingml/2006/main">
              <a:graphicData uri="http://schemas.openxmlformats.org/drawingml/2006/chart">
                <c:chart xmlns:c="http://schemas.openxmlformats.org/drawingml/2006/chart" xmlns:r="http://schemas.openxmlformats.org/officeDocument/2006/relationships" r:id="rId45"/>
              </a:graphicData>
            </a:graphic>
            <wp14:sizeRelH relativeFrom="page">
              <wp14:pctWidth>0</wp14:pctWidth>
            </wp14:sizeRelH>
            <wp14:sizeRelV relativeFrom="page">
              <wp14:pctHeight>0</wp14:pctHeight>
            </wp14:sizeRelV>
          </wp:anchor>
        </w:drawing>
      </w:r>
    </w:p>
    <w:p w14:paraId="2B7B9EAC" w14:textId="77777777" w:rsidR="007E3438" w:rsidRDefault="007E3438" w:rsidP="007E3438">
      <w:pPr>
        <w:jc w:val="center"/>
      </w:pPr>
    </w:p>
    <w:p w14:paraId="4082F624" w14:textId="77777777" w:rsidR="007E3438" w:rsidRDefault="007E3438" w:rsidP="007E3438">
      <w:pPr>
        <w:jc w:val="center"/>
      </w:pPr>
    </w:p>
    <w:p w14:paraId="7B298BC1" w14:textId="77777777" w:rsidR="007E3438" w:rsidRDefault="007E3438" w:rsidP="007E3438">
      <w:pPr>
        <w:jc w:val="center"/>
      </w:pPr>
    </w:p>
    <w:p w14:paraId="03E372AA" w14:textId="77777777" w:rsidR="007E3438" w:rsidRDefault="007E3438" w:rsidP="007E3438">
      <w:pPr>
        <w:jc w:val="center"/>
      </w:pPr>
    </w:p>
    <w:p w14:paraId="47B28780" w14:textId="77777777" w:rsidR="007E3438" w:rsidRDefault="007E3438" w:rsidP="007E3438">
      <w:pPr>
        <w:jc w:val="center"/>
      </w:pPr>
    </w:p>
    <w:p w14:paraId="270505A1" w14:textId="77777777" w:rsidR="007E3438" w:rsidRDefault="007E3438" w:rsidP="007E3438">
      <w:pPr>
        <w:jc w:val="center"/>
      </w:pPr>
    </w:p>
    <w:p w14:paraId="06B5B9F3" w14:textId="77777777" w:rsidR="007E3438" w:rsidRDefault="007E3438" w:rsidP="007E3438">
      <w:pPr>
        <w:jc w:val="center"/>
      </w:pPr>
    </w:p>
    <w:p w14:paraId="26BBE2D5" w14:textId="0D14E0C7" w:rsidR="00284DA1" w:rsidRDefault="00284DA1" w:rsidP="007E3438">
      <w:pPr>
        <w:jc w:val="center"/>
      </w:pPr>
    </w:p>
    <w:p w14:paraId="398A3F32" w14:textId="77777777" w:rsidR="007E3438" w:rsidRDefault="007E3438" w:rsidP="007E3438">
      <w:pPr>
        <w:tabs>
          <w:tab w:val="left" w:pos="5580"/>
          <w:tab w:val="left" w:pos="5670"/>
        </w:tabs>
        <w:rPr>
          <w:rFonts w:cstheme="minorHAnsi"/>
        </w:rPr>
      </w:pPr>
      <w:r w:rsidRPr="0017362B">
        <w:rPr>
          <w:rFonts w:cstheme="minorHAnsi"/>
          <w:b/>
          <w:noProof/>
        </w:rPr>
        <mc:AlternateContent>
          <mc:Choice Requires="wps">
            <w:drawing>
              <wp:anchor distT="45720" distB="45720" distL="114300" distR="114300" simplePos="0" relativeHeight="251658241" behindDoc="0" locked="0" layoutInCell="1" allowOverlap="1" wp14:anchorId="3E2690CD" wp14:editId="688DE47C">
                <wp:simplePos x="0" y="0"/>
                <wp:positionH relativeFrom="column">
                  <wp:posOffset>931545</wp:posOffset>
                </wp:positionH>
                <wp:positionV relativeFrom="paragraph">
                  <wp:posOffset>129654</wp:posOffset>
                </wp:positionV>
                <wp:extent cx="3482340" cy="276860"/>
                <wp:effectExtent l="0" t="0" r="3810" b="8890"/>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82340" cy="276860"/>
                        </a:xfrm>
                        <a:prstGeom prst="rect">
                          <a:avLst/>
                        </a:prstGeom>
                        <a:solidFill>
                          <a:srgbClr val="FFFFFF"/>
                        </a:solidFill>
                        <a:ln w="9525">
                          <a:noFill/>
                          <a:miter lim="800000"/>
                          <a:headEnd/>
                          <a:tailEnd/>
                        </a:ln>
                      </wps:spPr>
                      <wps:txbx>
                        <w:txbxContent>
                          <w:p w14:paraId="2FD9B7A7" w14:textId="77777777" w:rsidR="000B0416" w:rsidRPr="0017362B" w:rsidRDefault="000B0416" w:rsidP="007E3438">
                            <w:pPr>
                              <w:rPr>
                                <w:i/>
                                <w:color w:val="808080" w:themeColor="background1" w:themeShade="80"/>
                                <w:sz w:val="20"/>
                                <w:szCs w:val="20"/>
                              </w:rPr>
                            </w:pPr>
                            <w:r w:rsidRPr="0017362B">
                              <w:rPr>
                                <w:i/>
                                <w:color w:val="808080" w:themeColor="background1" w:themeShade="80"/>
                                <w:sz w:val="20"/>
                                <w:szCs w:val="20"/>
                              </w:rPr>
                              <w:t>Source: Pakistan Employment Trends, 2018, PB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http://schemas.openxmlformats.org/drawingml/2006/main" xmlns:pic="http://schemas.openxmlformats.org/drawingml/2006/picture" xmlns:a16="http://schemas.microsoft.com/office/drawing/2014/main" xmlns:a14="http://schemas.microsoft.com/office/drawing/2010/main" xmlns:c="http://schemas.openxmlformats.org/drawingml/2006/chart" xmlns:ask="http://schemas.microsoft.com/office/drawing/2018/sketchyshapes">
            <w:pict w14:anchorId="4411C9C1">
              <v:shapetype id="_x0000_t202" coordsize="21600,21600" o:spt="202" path="m,l,21600r21600,l21600,xe" w14:anchorId="3E2690CD">
                <v:stroke joinstyle="miter"/>
                <v:path gradientshapeok="t" o:connecttype="rect"/>
              </v:shapetype>
              <v:shape id="Text Box 2" style="position:absolute;left:0;text-align:left;margin-left:73.35pt;margin-top:10.2pt;width:274.2pt;height:21.8pt;z-index:251658241;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spid="_x0000_s1026"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">
                <v:textbox>
                  <w:txbxContent>
                    <w:p w:rsidRPr="0017362B" w:rsidR="000B0416" w:rsidP="007E3438" w:rsidRDefault="000B0416" w14:paraId="5251A1E5" w14:textId="77777777">
                      <w:pPr>
                        <w:rPr>
                          <w:i/>
                          <w:color w:val="808080" w:themeColor="background1" w:themeShade="80"/>
                          <w:sz w:val="20"/>
                          <w:szCs w:val="20"/>
                        </w:rPr>
                      </w:pPr>
                      <w:r w:rsidRPr="0017362B">
                        <w:rPr>
                          <w:i/>
                          <w:color w:val="808080" w:themeColor="background1" w:themeShade="80"/>
                          <w:sz w:val="20"/>
                          <w:szCs w:val="20"/>
                        </w:rPr>
                        <w:t>Source: Pakistan Employment Trends, 2018, PBS</w:t>
                      </w:r>
                    </w:p>
                  </w:txbxContent>
                </v:textbox>
                <w10:wrap type="square"/>
              </v:shape>
            </w:pict>
          </mc:Fallback>
        </mc:AlternateContent>
      </w:r>
    </w:p>
    <w:p w14:paraId="7F0B8C2F" w14:textId="77777777" w:rsidR="00284DA1" w:rsidRDefault="00284DA1" w:rsidP="00032972">
      <w:pPr>
        <w:pStyle w:val="Caption"/>
      </w:pPr>
    </w:p>
    <w:p w14:paraId="1B035EE4" w14:textId="3BDF94D9" w:rsidR="00032972" w:rsidRPr="00B86533" w:rsidRDefault="00892E10" w:rsidP="00032972">
      <w:pPr>
        <w:pStyle w:val="Caption"/>
      </w:pPr>
      <w:bookmarkStart w:id="62" w:name="_Toc116454282"/>
      <w:r w:rsidRPr="00690529">
        <w:t xml:space="preserve">Figure </w:t>
      </w:r>
      <w:r w:rsidRPr="00DB428D">
        <w:fldChar w:fldCharType="begin"/>
      </w:r>
      <w:r w:rsidRPr="00DB428D">
        <w:instrText xml:space="preserve"> STYLEREF 1 \s </w:instrText>
      </w:r>
      <w:r w:rsidRPr="00DB428D">
        <w:fldChar w:fldCharType="separate"/>
      </w:r>
      <w:r w:rsidR="004A736C">
        <w:rPr>
          <w:noProof/>
        </w:rPr>
        <w:t>4</w:t>
      </w:r>
      <w:r w:rsidRPr="00DB428D">
        <w:fldChar w:fldCharType="end"/>
      </w:r>
      <w:r w:rsidRPr="00435979">
        <w:t>.</w:t>
      </w:r>
      <w:r w:rsidRPr="00DB428D">
        <w:fldChar w:fldCharType="begin"/>
      </w:r>
      <w:r w:rsidRPr="00DB428D">
        <w:instrText xml:space="preserve"> SEQ Figure \* ARABIC \s 1 </w:instrText>
      </w:r>
      <w:r w:rsidRPr="00DB428D">
        <w:fldChar w:fldCharType="separate"/>
      </w:r>
      <w:r w:rsidR="004A736C">
        <w:rPr>
          <w:noProof/>
        </w:rPr>
        <w:t>9</w:t>
      </w:r>
      <w:r w:rsidRPr="00DB428D">
        <w:fldChar w:fldCharType="end"/>
      </w:r>
      <w:r w:rsidRPr="00435979">
        <w:t xml:space="preserve">: </w:t>
      </w:r>
      <w:r>
        <w:t xml:space="preserve"> </w:t>
      </w:r>
      <w:r w:rsidR="00032972">
        <w:t>Sector-wise Employment in Sindh</w:t>
      </w:r>
      <w:bookmarkEnd w:id="62"/>
    </w:p>
    <w:p w14:paraId="324AECAC" w14:textId="463A1BB6" w:rsidR="007E3438" w:rsidRDefault="007E3438" w:rsidP="007E3438">
      <w:pPr>
        <w:rPr>
          <w:rFonts w:ascii="sans serif" w:hAnsi="sans serif"/>
          <w:color w:val="333333"/>
          <w:sz w:val="18"/>
          <w:szCs w:val="18"/>
          <w:shd w:val="clear" w:color="auto" w:fill="FFFFFF"/>
        </w:rPr>
      </w:pPr>
      <w:r w:rsidRPr="0017362B">
        <w:rPr>
          <w:rFonts w:cstheme="minorHAnsi"/>
          <w:shd w:val="clear" w:color="auto" w:fill="FFFFFF"/>
        </w:rPr>
        <w:t xml:space="preserve">Pakistan is currently in the midst of a demographic transition bringing </w:t>
      </w:r>
      <w:r w:rsidR="00AA7D33">
        <w:rPr>
          <w:rFonts w:cstheme="minorHAnsi"/>
          <w:shd w:val="clear" w:color="auto" w:fill="FFFFFF"/>
        </w:rPr>
        <w:t>more</w:t>
      </w:r>
      <w:r w:rsidRPr="0017362B">
        <w:rPr>
          <w:rFonts w:cstheme="minorHAnsi"/>
          <w:shd w:val="clear" w:color="auto" w:fill="FFFFFF"/>
        </w:rPr>
        <w:t xml:space="preserve"> youth into the labor market</w:t>
      </w:r>
      <w:r>
        <w:rPr>
          <w:rFonts w:ascii="sans serif" w:hAnsi="sans serif"/>
          <w:color w:val="333333"/>
          <w:sz w:val="18"/>
          <w:szCs w:val="18"/>
          <w:shd w:val="clear" w:color="auto" w:fill="FFFFFF"/>
        </w:rPr>
        <w:t xml:space="preserve">. </w:t>
      </w:r>
      <w:r w:rsidR="00D61A88">
        <w:t>The d</w:t>
      </w:r>
      <w:r>
        <w:t xml:space="preserve">eclining fertility rate in Pakistan has created a potential demographic dividend, also in Sindh. This ‘youth bulge’ is an opportunity only if </w:t>
      </w:r>
      <w:r w:rsidRPr="004A0CF0">
        <w:rPr>
          <w:rFonts w:cstheme="minorHAnsi"/>
          <w:shd w:val="clear" w:color="auto" w:fill="FFFFFF"/>
        </w:rPr>
        <w:t>working</w:t>
      </w:r>
      <w:r w:rsidR="00D61A88">
        <w:rPr>
          <w:rFonts w:cstheme="minorHAnsi"/>
          <w:shd w:val="clear" w:color="auto" w:fill="FFFFFF"/>
        </w:rPr>
        <w:t>-</w:t>
      </w:r>
      <w:r w:rsidRPr="004A0CF0">
        <w:rPr>
          <w:rFonts w:cstheme="minorHAnsi"/>
          <w:shd w:val="clear" w:color="auto" w:fill="FFFFFF"/>
        </w:rPr>
        <w:t>age individuals can be fully employed in productive activities</w:t>
      </w:r>
      <w:r>
        <w:rPr>
          <w:rFonts w:cstheme="minorHAnsi"/>
          <w:shd w:val="clear" w:color="auto" w:fill="FFFFFF"/>
        </w:rPr>
        <w:t xml:space="preserve">. </w:t>
      </w:r>
      <w:r w:rsidR="00053385">
        <w:t>The working-age population in Sindh is growing in net terms by around 800,000 people each year, comprising about 1 million new entrants and 200,000 retirees. To ensure these new entrants can find good jobs, the pace of job creation will need to increase; for the six years between FY09 and FY15, the number of jobs in Sindh increased by less than 1 million each year, reflecting an average annual growth rate of 1.4 percent. There is a particularly urgent need to increase the number of formal jobs in Sindh and women’s participation in the labor force</w:t>
      </w:r>
      <w:r>
        <w:rPr>
          <w:rStyle w:val="FootnoteReference"/>
        </w:rPr>
        <w:footnoteReference w:id="35"/>
      </w:r>
      <w:r>
        <w:t xml:space="preserve">. </w:t>
      </w:r>
      <w:r>
        <w:rPr>
          <w:rFonts w:ascii="sans serif" w:hAnsi="sans serif"/>
          <w:color w:val="333333"/>
          <w:sz w:val="18"/>
          <w:szCs w:val="18"/>
          <w:shd w:val="clear" w:color="auto" w:fill="FFFFFF"/>
        </w:rPr>
        <w:t> </w:t>
      </w:r>
    </w:p>
    <w:p w14:paraId="7F663F79" w14:textId="36D905BC" w:rsidR="007E3438" w:rsidRDefault="007E3438" w:rsidP="007E3438">
      <w:pPr>
        <w:rPr>
          <w:rFonts w:cstheme="minorHAnsi"/>
        </w:rPr>
      </w:pPr>
      <w:r>
        <w:t>Although the fertility rate has declined, Sindh’s population is estimated to be growing at around 2.8 percent, faster than the national average of 1.6 percent, in part due to internal migration Inter-regional and inter-provincial migration are contributing to a rapidly growing population of young people in Sindh</w:t>
      </w:r>
      <w:r w:rsidR="00A744B2">
        <w:rPr>
          <w:rStyle w:val="FootnoteReference"/>
        </w:rPr>
        <w:footnoteReference w:id="36"/>
      </w:r>
      <w:r>
        <w:t>. Peri-urban communities are growing as migrants from rural Sindh</w:t>
      </w:r>
      <w:r w:rsidR="00AA7D33">
        <w:t>,</w:t>
      </w:r>
      <w:r>
        <w:t xml:space="preserve"> and other parts of the country (who make up the bulk of the migrant population) pursue livelihood opportunities.</w:t>
      </w:r>
      <w:r>
        <w:rPr>
          <w:rFonts w:cstheme="minorHAnsi"/>
        </w:rPr>
        <w:t xml:space="preserve"> </w:t>
      </w:r>
      <w:r w:rsidRPr="0017362B">
        <w:rPr>
          <w:rFonts w:cstheme="minorHAnsi"/>
          <w:shd w:val="clear" w:color="auto" w:fill="FFFFFF"/>
        </w:rPr>
        <w:t>However, labor market trends indicate that most jobs have been created in low productivity sectors/activities, and even if they provide a minimum level of income to often avoid poverty, they remain low</w:t>
      </w:r>
      <w:r w:rsidR="00D61A88">
        <w:rPr>
          <w:rFonts w:cstheme="minorHAnsi"/>
          <w:shd w:val="clear" w:color="auto" w:fill="FFFFFF"/>
        </w:rPr>
        <w:t>-</w:t>
      </w:r>
      <w:r w:rsidRPr="0017362B">
        <w:rPr>
          <w:rFonts w:cstheme="minorHAnsi"/>
          <w:shd w:val="clear" w:color="auto" w:fill="FFFFFF"/>
        </w:rPr>
        <w:t>quality jobs providing little or no protection to workers against shocks. In addition, female par</w:t>
      </w:r>
      <w:r>
        <w:rPr>
          <w:rFonts w:cstheme="minorHAnsi"/>
          <w:shd w:val="clear" w:color="auto" w:fill="FFFFFF"/>
        </w:rPr>
        <w:t xml:space="preserve">ticipation rates </w:t>
      </w:r>
      <w:r w:rsidRPr="0017362B">
        <w:rPr>
          <w:rFonts w:cstheme="minorHAnsi"/>
          <w:shd w:val="clear" w:color="auto" w:fill="FFFFFF"/>
        </w:rPr>
        <w:t>are very low</w:t>
      </w:r>
      <w:r w:rsidR="00AA7D33">
        <w:rPr>
          <w:rFonts w:cstheme="minorHAnsi"/>
          <w:shd w:val="clear" w:color="auto" w:fill="FFFFFF"/>
        </w:rPr>
        <w:t>,</w:t>
      </w:r>
      <w:r w:rsidRPr="0017362B">
        <w:rPr>
          <w:rFonts w:cstheme="minorHAnsi"/>
          <w:shd w:val="clear" w:color="auto" w:fill="FFFFFF"/>
        </w:rPr>
        <w:t xml:space="preserve"> and there are large income disparities between rural and urban areas and across sectors</w:t>
      </w:r>
    </w:p>
    <w:p w14:paraId="67B215CE" w14:textId="0ED69C39" w:rsidR="00216961" w:rsidRDefault="00216961" w:rsidP="00216961">
      <w:pPr>
        <w:pStyle w:val="Heading3"/>
      </w:pPr>
      <w:r>
        <w:t xml:space="preserve">Social </w:t>
      </w:r>
      <w:r w:rsidR="0092750A">
        <w:t>Indicators</w:t>
      </w:r>
    </w:p>
    <w:p w14:paraId="1ED8E359" w14:textId="3E68C4E3" w:rsidR="0092750A" w:rsidRDefault="0092750A" w:rsidP="00C51361">
      <w:r>
        <w:rPr>
          <w:rFonts w:cstheme="minorHAnsi"/>
        </w:rPr>
        <w:t>Sindh has</w:t>
      </w:r>
      <w:r w:rsidRPr="003E2DB9">
        <w:rPr>
          <w:rFonts w:cstheme="minorHAnsi"/>
        </w:rPr>
        <w:t xml:space="preserve"> the second-highest poverty rate</w:t>
      </w:r>
      <w:r>
        <w:rPr>
          <w:rFonts w:cstheme="minorHAnsi"/>
        </w:rPr>
        <w:t xml:space="preserve"> in Pakistan.</w:t>
      </w:r>
      <w:r>
        <w:t xml:space="preserve"> In 2015, the poverty gap between rural and urban areas was 33.6 percentage points in the province</w:t>
      </w:r>
      <w:r>
        <w:rPr>
          <w:rStyle w:val="FootnoteReference"/>
        </w:rPr>
        <w:footnoteReference w:id="37"/>
      </w:r>
      <w:r>
        <w:t>.</w:t>
      </w:r>
      <w:r w:rsidRPr="003E2DB9">
        <w:rPr>
          <w:rFonts w:cstheme="minorHAnsi"/>
        </w:rPr>
        <w:t xml:space="preserve"> Within the rural poor</w:t>
      </w:r>
      <w:r w:rsidR="00D61A88">
        <w:rPr>
          <w:rFonts w:cstheme="minorHAnsi"/>
        </w:rPr>
        <w:t>,</w:t>
      </w:r>
      <w:r w:rsidRPr="003E2DB9">
        <w:rPr>
          <w:rFonts w:cstheme="minorHAnsi"/>
        </w:rPr>
        <w:t xml:space="preserve"> there is a sub-group of ultra-poor, particularly in the southern districts of Sindh</w:t>
      </w:r>
      <w:r>
        <w:rPr>
          <w:rFonts w:cstheme="minorHAnsi"/>
        </w:rPr>
        <w:t xml:space="preserve">. </w:t>
      </w:r>
      <w:r w:rsidRPr="00321C73">
        <w:rPr>
          <w:rFonts w:cstheme="minorHAnsi"/>
        </w:rPr>
        <w:t xml:space="preserve">Being the most urbanized province in </w:t>
      </w:r>
      <w:r w:rsidRPr="00321C73">
        <w:rPr>
          <w:rFonts w:cstheme="minorHAnsi"/>
        </w:rPr>
        <w:lastRenderedPageBreak/>
        <w:t>Pakistan,</w:t>
      </w:r>
      <w:r>
        <w:rPr>
          <w:rFonts w:cstheme="minorHAnsi"/>
          <w:bCs/>
        </w:rPr>
        <w:t xml:space="preserve"> </w:t>
      </w:r>
      <w:r w:rsidRPr="00321C73">
        <w:rPr>
          <w:rFonts w:cstheme="minorHAnsi"/>
        </w:rPr>
        <w:t>Sindh has r</w:t>
      </w:r>
      <w:r>
        <w:rPr>
          <w:rFonts w:cstheme="minorHAnsi"/>
        </w:rPr>
        <w:t>elatively better access to</w:t>
      </w:r>
      <w:r w:rsidRPr="00321C73">
        <w:rPr>
          <w:rFonts w:cstheme="minorHAnsi"/>
        </w:rPr>
        <w:t xml:space="preserve"> tap water and better access to assisted births for expectant mothers, but other development indicators are not so positive.</w:t>
      </w:r>
      <w:r>
        <w:rPr>
          <w:rFonts w:ascii="Calibri" w:hAnsi="Calibri" w:cs="Calibri"/>
        </w:rPr>
        <w:t xml:space="preserve"> </w:t>
      </w:r>
    </w:p>
    <w:p w14:paraId="0A3C444F" w14:textId="06EDDFE0" w:rsidR="0092750A" w:rsidRDefault="0092750A" w:rsidP="00957CFC">
      <w:pPr>
        <w:rPr>
          <w:rFonts w:ascii="Calibri" w:hAnsi="Calibri" w:cs="Calibri"/>
        </w:rPr>
      </w:pPr>
      <w:r>
        <w:t>The Multidimensional Poverty Index 2014-15 show</w:t>
      </w:r>
      <w:r w:rsidR="00D61A88">
        <w:t>s</w:t>
      </w:r>
      <w:r>
        <w:t xml:space="preserve"> </w:t>
      </w:r>
      <w:r w:rsidR="00D61A88">
        <w:t xml:space="preserve">a </w:t>
      </w:r>
      <w:r>
        <w:t>high incidence of poverty in most of the project districts</w:t>
      </w:r>
      <w:r w:rsidRPr="003F7A64">
        <w:t>.</w:t>
      </w:r>
      <w:r w:rsidRPr="00D964D7">
        <w:t xml:space="preserve"> The low</w:t>
      </w:r>
      <w:r>
        <w:t xml:space="preserve"> levels of human development are also evident in agricultural practices and water delivery systems. In Sindh, average yields are lower than—as low as about 50 to 70 percent— the yields in other countries with similar agro-climatic and water conditions, such as Turkey, Egypt and, in the case of cotton, Uzbekistan</w:t>
      </w:r>
      <w:r>
        <w:rPr>
          <w:rStyle w:val="FootnoteReference"/>
        </w:rPr>
        <w:footnoteReference w:id="38"/>
      </w:r>
      <w:r>
        <w:t xml:space="preserve">. Slow or stagnated progress in key social development indicators and </w:t>
      </w:r>
      <w:r w:rsidR="00D61A88">
        <w:t xml:space="preserve">the </w:t>
      </w:r>
      <w:r>
        <w:t>agriculture sector is likely to put the province at a higher poverty risk.</w:t>
      </w:r>
      <w:r>
        <w:rPr>
          <w:rFonts w:ascii="Calibri" w:hAnsi="Calibri" w:cs="Calibri"/>
        </w:rPr>
        <w:t xml:space="preserve"> </w:t>
      </w:r>
    </w:p>
    <w:p w14:paraId="45153DA7" w14:textId="77777777" w:rsidR="0092750A" w:rsidRDefault="0092750A" w:rsidP="0092750A">
      <w:pPr>
        <w:autoSpaceDE w:val="0"/>
        <w:autoSpaceDN w:val="0"/>
        <w:adjustRightInd w:val="0"/>
        <w:spacing w:after="0"/>
        <w:ind w:left="720"/>
        <w:rPr>
          <w:rFonts w:ascii="Calibri" w:hAnsi="Calibri" w:cs="Calibri"/>
        </w:rPr>
      </w:pPr>
    </w:p>
    <w:p w14:paraId="5AEB026D" w14:textId="77777777" w:rsidR="0092750A" w:rsidRDefault="0092750A" w:rsidP="00C51361">
      <w:pPr>
        <w:rPr>
          <w:rFonts w:cstheme="minorHAnsi"/>
        </w:rPr>
      </w:pPr>
      <w:r>
        <w:t>The sub-sections below give the socio-economic context against which SWAT will be implemented</w:t>
      </w:r>
      <w:r>
        <w:rPr>
          <w:rFonts w:cstheme="minorHAnsi"/>
        </w:rPr>
        <w:t>.</w:t>
      </w:r>
    </w:p>
    <w:p w14:paraId="04C8EE29" w14:textId="77777777" w:rsidR="0092750A" w:rsidRPr="006812A0" w:rsidRDefault="0092750A" w:rsidP="0092750A">
      <w:pPr>
        <w:autoSpaceDE w:val="0"/>
        <w:autoSpaceDN w:val="0"/>
        <w:adjustRightInd w:val="0"/>
        <w:spacing w:after="0"/>
        <w:ind w:left="720"/>
        <w:rPr>
          <w:rFonts w:ascii="Calibri" w:hAnsi="Calibri" w:cs="Calibri"/>
        </w:rPr>
      </w:pPr>
    </w:p>
    <w:p w14:paraId="2B655737" w14:textId="77777777" w:rsidR="0092750A" w:rsidRPr="003E2DB9" w:rsidRDefault="0092750A" w:rsidP="00894464">
      <w:pPr>
        <w:pStyle w:val="ListParagraph"/>
        <w:numPr>
          <w:ilvl w:val="0"/>
          <w:numId w:val="18"/>
        </w:numPr>
        <w:spacing w:after="160" w:line="259" w:lineRule="auto"/>
        <w:ind w:left="1080" w:hanging="360"/>
        <w:jc w:val="left"/>
        <w:rPr>
          <w:rFonts w:cstheme="minorHAnsi"/>
          <w:b/>
        </w:rPr>
      </w:pPr>
      <w:r w:rsidRPr="003E2DB9">
        <w:rPr>
          <w:rFonts w:cstheme="minorHAnsi"/>
          <w:b/>
        </w:rPr>
        <w:t>Education</w:t>
      </w:r>
    </w:p>
    <w:p w14:paraId="69CF94EC" w14:textId="77777777" w:rsidR="0092750A" w:rsidRDefault="0092750A" w:rsidP="00D61A88">
      <w:pPr>
        <w:rPr>
          <w:shd w:val="clear" w:color="auto" w:fill="FFFFFF"/>
        </w:rPr>
      </w:pPr>
      <w:r w:rsidRPr="00A11B6B">
        <w:rPr>
          <w:noProof/>
          <w:shd w:val="clear" w:color="auto" w:fill="FFFFFF"/>
        </w:rPr>
        <mc:AlternateContent>
          <mc:Choice Requires="wps">
            <w:drawing>
              <wp:anchor distT="45720" distB="45720" distL="114300" distR="114300" simplePos="0" relativeHeight="251658246" behindDoc="0" locked="0" layoutInCell="1" allowOverlap="1" wp14:anchorId="556C54F1" wp14:editId="38037911">
                <wp:simplePos x="0" y="0"/>
                <wp:positionH relativeFrom="column">
                  <wp:posOffset>2766060</wp:posOffset>
                </wp:positionH>
                <wp:positionV relativeFrom="paragraph">
                  <wp:posOffset>1375882</wp:posOffset>
                </wp:positionV>
                <wp:extent cx="2847975" cy="226060"/>
                <wp:effectExtent l="0" t="0" r="9525" b="254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47975" cy="226060"/>
                        </a:xfrm>
                        <a:prstGeom prst="rect">
                          <a:avLst/>
                        </a:prstGeom>
                        <a:solidFill>
                          <a:srgbClr val="FFFFFF"/>
                        </a:solidFill>
                        <a:ln w="9525">
                          <a:noFill/>
                          <a:miter lim="800000"/>
                          <a:headEnd/>
                          <a:tailEnd/>
                        </a:ln>
                      </wps:spPr>
                      <wps:txbx>
                        <w:txbxContent>
                          <w:p w14:paraId="428F52F9" w14:textId="77777777" w:rsidR="000B0416" w:rsidRPr="003F1DD9" w:rsidRDefault="000B0416" w:rsidP="0092750A">
                            <w:pPr>
                              <w:rPr>
                                <w:i/>
                                <w:color w:val="808080" w:themeColor="background1" w:themeShade="80"/>
                                <w:sz w:val="16"/>
                                <w:szCs w:val="16"/>
                              </w:rPr>
                            </w:pPr>
                            <w:r w:rsidRPr="003F1DD9">
                              <w:rPr>
                                <w:i/>
                                <w:color w:val="808080" w:themeColor="background1" w:themeShade="80"/>
                                <w:sz w:val="16"/>
                                <w:szCs w:val="16"/>
                              </w:rPr>
                              <w:t>Source: PSLM 2018-19 Surve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http://schemas.openxmlformats.org/drawingml/2006/main" xmlns:pic="http://schemas.openxmlformats.org/drawingml/2006/picture" xmlns:a16="http://schemas.microsoft.com/office/drawing/2014/main" xmlns:a14="http://schemas.microsoft.com/office/drawing/2010/main" xmlns:c="http://schemas.openxmlformats.org/drawingml/2006/chart" xmlns:ask="http://schemas.microsoft.com/office/drawing/2018/sketchyshapes">
            <w:pict w14:anchorId="5B7977F5">
              <v:shape id="_x0000_s1027" style="position:absolute;left:0;text-align:left;margin-left:217.8pt;margin-top:108.35pt;width:224.25pt;height:17.8pt;z-index:25165824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" w14:anchorId="556C54F1">
                <v:textbox>
                  <w:txbxContent>
                    <w:p w:rsidRPr="003F1DD9" w:rsidR="000B0416" w:rsidP="0092750A" w:rsidRDefault="000B0416" w14:paraId="44619480" w14:textId="77777777">
                      <w:pPr>
                        <w:rPr>
                          <w:i/>
                          <w:color w:val="808080" w:themeColor="background1" w:themeShade="80"/>
                          <w:sz w:val="16"/>
                          <w:szCs w:val="16"/>
                        </w:rPr>
                      </w:pPr>
                      <w:r w:rsidRPr="003F1DD9">
                        <w:rPr>
                          <w:i/>
                          <w:color w:val="808080" w:themeColor="background1" w:themeShade="80"/>
                          <w:sz w:val="16"/>
                          <w:szCs w:val="16"/>
                        </w:rPr>
                        <w:t>Source: PSLM 2018-19 Survey</w:t>
                      </w:r>
                    </w:p>
                  </w:txbxContent>
                </v:textbox>
                <w10:wrap type="square"/>
              </v:shape>
            </w:pict>
          </mc:Fallback>
        </mc:AlternateContent>
      </w:r>
      <w:r>
        <w:rPr>
          <w:noProof/>
        </w:rPr>
        <w:drawing>
          <wp:anchor distT="0" distB="0" distL="114300" distR="114300" simplePos="0" relativeHeight="251658243" behindDoc="0" locked="0" layoutInCell="1" allowOverlap="1" wp14:anchorId="78486102" wp14:editId="0BBE6FC8">
            <wp:simplePos x="0" y="0"/>
            <wp:positionH relativeFrom="margin">
              <wp:posOffset>2819400</wp:posOffset>
            </wp:positionH>
            <wp:positionV relativeFrom="paragraph">
              <wp:posOffset>7620</wp:posOffset>
            </wp:positionV>
            <wp:extent cx="3118485" cy="1398905"/>
            <wp:effectExtent l="0" t="0" r="0" b="0"/>
            <wp:wrapSquare wrapText="bothSides"/>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3118485" cy="1398905"/>
                    </a:xfrm>
                    <a:prstGeom prst="rect">
                      <a:avLst/>
                    </a:prstGeom>
                    <a:noFill/>
                  </pic:spPr>
                </pic:pic>
              </a:graphicData>
            </a:graphic>
            <wp14:sizeRelH relativeFrom="page">
              <wp14:pctWidth>0</wp14:pctWidth>
            </wp14:sizeRelH>
            <wp14:sizeRelV relativeFrom="page">
              <wp14:pctHeight>0</wp14:pctHeight>
            </wp14:sizeRelV>
          </wp:anchor>
        </w:drawing>
      </w:r>
      <w:r>
        <w:rPr>
          <w:shd w:val="clear" w:color="auto" w:fill="FFFFFF"/>
        </w:rPr>
        <w:t>Human Development in Sindh is hampered by poor indicators in education. Primary e</w:t>
      </w:r>
      <w:r w:rsidRPr="00DE6F19">
        <w:rPr>
          <w:shd w:val="clear" w:color="auto" w:fill="FFFFFF"/>
        </w:rPr>
        <w:t>nr</w:t>
      </w:r>
      <w:r>
        <w:rPr>
          <w:shd w:val="clear" w:color="auto" w:fill="FFFFFF"/>
        </w:rPr>
        <w:t xml:space="preserve">olment and retention rates have only marginally improved in Sindh over the decade. They drop drastically at the middle and high school levels. </w:t>
      </w:r>
    </w:p>
    <w:p w14:paraId="02D9E8FB" w14:textId="4991D50F" w:rsidR="003314BB" w:rsidRDefault="0092750A" w:rsidP="00D61A88">
      <w:r>
        <w:rPr>
          <w:rStyle w:val="FootnoteReference"/>
          <w:rFonts w:cstheme="minorHAnsi"/>
          <w:shd w:val="clear" w:color="auto" w:fill="FFFFFF"/>
        </w:rPr>
        <w:footnoteReference w:id="39"/>
      </w:r>
      <w:r>
        <w:rPr>
          <w:shd w:val="clear" w:color="auto" w:fill="FFFFFF"/>
        </w:rPr>
        <w:t>. The Pakistan Social and Living Standards Measurement (PSLM) 2018-2019 Survey states that</w:t>
      </w:r>
      <w:r>
        <w:t xml:space="preserve"> 44 percent of OOSC belong to Sindh, with a disturbing majority of girls in rural areas. </w:t>
      </w:r>
    </w:p>
    <w:p w14:paraId="1B8CFBA0" w14:textId="1BDBBF74" w:rsidR="00140AF3" w:rsidRDefault="0092750A" w:rsidP="00D61A88">
      <w:r w:rsidRPr="003E2DB9">
        <w:t xml:space="preserve">At the district level, school participation </w:t>
      </w:r>
      <w:r>
        <w:t xml:space="preserve">rates vary but </w:t>
      </w:r>
      <w:r w:rsidRPr="003E2DB9">
        <w:t>are low for most districts</w:t>
      </w:r>
      <w:r>
        <w:t>.</w:t>
      </w:r>
      <w:r w:rsidRPr="003E2DB9">
        <w:t xml:space="preserve"> </w:t>
      </w:r>
      <w:r>
        <w:t>The indicators for primary education show high urban/rural and extreme gender disparities.</w:t>
      </w:r>
      <w:r w:rsidR="00140AF3">
        <w:t xml:space="preserve"> </w:t>
      </w:r>
      <w:r w:rsidR="00E2494E">
        <w:t xml:space="preserve">Table 4.6 </w:t>
      </w:r>
      <w:r w:rsidR="00140AF3">
        <w:t xml:space="preserve"> shows </w:t>
      </w:r>
      <w:r w:rsidR="00AA7D33">
        <w:t xml:space="preserve">the </w:t>
      </w:r>
      <w:r w:rsidR="00140AF3">
        <w:t>net enrolment rate at the primary level in the project districts.</w:t>
      </w:r>
    </w:p>
    <w:p w14:paraId="3C47C56A" w14:textId="50E95D27" w:rsidR="00695A4B" w:rsidRDefault="00695A4B" w:rsidP="00D61A88"/>
    <w:p w14:paraId="23A76F78" w14:textId="47279FB3" w:rsidR="00701456" w:rsidRDefault="00701456" w:rsidP="00701456">
      <w:pPr>
        <w:pStyle w:val="Caption"/>
      </w:pPr>
      <w:bookmarkStart w:id="63" w:name="_Toc116454243"/>
      <w:r>
        <w:t xml:space="preserve">Table </w:t>
      </w:r>
      <w:r>
        <w:rPr>
          <w:noProof/>
        </w:rPr>
        <w:fldChar w:fldCharType="begin"/>
      </w:r>
      <w:r>
        <w:rPr>
          <w:noProof/>
        </w:rPr>
        <w:instrText xml:space="preserve"> STYLEREF 1 \s </w:instrText>
      </w:r>
      <w:r>
        <w:rPr>
          <w:noProof/>
        </w:rPr>
        <w:fldChar w:fldCharType="separate"/>
      </w:r>
      <w:r w:rsidR="004A736C">
        <w:rPr>
          <w:noProof/>
        </w:rPr>
        <w:t>4</w:t>
      </w:r>
      <w:r>
        <w:rPr>
          <w:noProof/>
        </w:rPr>
        <w:fldChar w:fldCharType="end"/>
      </w:r>
      <w:r>
        <w:t>.</w:t>
      </w:r>
      <w:r>
        <w:rPr>
          <w:noProof/>
        </w:rPr>
        <w:fldChar w:fldCharType="begin"/>
      </w:r>
      <w:r>
        <w:rPr>
          <w:noProof/>
        </w:rPr>
        <w:instrText xml:space="preserve"> SEQ Table \* ARABIC \s 1 </w:instrText>
      </w:r>
      <w:r>
        <w:rPr>
          <w:noProof/>
        </w:rPr>
        <w:fldChar w:fldCharType="separate"/>
      </w:r>
      <w:r w:rsidR="004A736C">
        <w:rPr>
          <w:noProof/>
        </w:rPr>
        <w:t>6</w:t>
      </w:r>
      <w:r>
        <w:rPr>
          <w:noProof/>
        </w:rPr>
        <w:fldChar w:fldCharType="end"/>
      </w:r>
      <w:r>
        <w:t xml:space="preserve">: </w:t>
      </w:r>
      <w:r w:rsidR="00BD1C65">
        <w:t>School</w:t>
      </w:r>
      <w:r w:rsidR="00E2494E">
        <w:t xml:space="preserve"> Enrolment</w:t>
      </w:r>
      <w:r w:rsidR="00BD1C65">
        <w:t xml:space="preserve"> in</w:t>
      </w:r>
      <w:r>
        <w:t xml:space="preserve"> the Project </w:t>
      </w:r>
      <w:r w:rsidR="00BD1C65">
        <w:t>Districts</w:t>
      </w:r>
      <w:bookmarkEnd w:id="63"/>
    </w:p>
    <w:tbl>
      <w:tblPr>
        <w:tblW w:w="93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8"/>
        <w:gridCol w:w="3322"/>
        <w:gridCol w:w="900"/>
        <w:gridCol w:w="1080"/>
        <w:gridCol w:w="990"/>
        <w:gridCol w:w="900"/>
        <w:gridCol w:w="1170"/>
      </w:tblGrid>
      <w:tr w:rsidR="00770DF6" w:rsidRPr="00A2099B" w14:paraId="73637807" w14:textId="77777777" w:rsidTr="005C342C">
        <w:trPr>
          <w:trHeight w:val="300"/>
          <w:jc w:val="center"/>
        </w:trPr>
        <w:tc>
          <w:tcPr>
            <w:tcW w:w="988" w:type="dxa"/>
            <w:vMerge w:val="restart"/>
          </w:tcPr>
          <w:p w14:paraId="6C2AFA24" w14:textId="1B193544" w:rsidR="00770DF6" w:rsidRPr="00B51F77" w:rsidRDefault="00770DF6" w:rsidP="00140AF3">
            <w:pPr>
              <w:spacing w:after="0"/>
              <w:jc w:val="left"/>
              <w:rPr>
                <w:rFonts w:eastAsia="Times New Roman" w:cstheme="minorHAnsi"/>
                <w:b/>
                <w:color w:val="000000"/>
                <w:sz w:val="20"/>
                <w:szCs w:val="20"/>
              </w:rPr>
            </w:pPr>
            <w:r>
              <w:rPr>
                <w:rFonts w:eastAsia="Times New Roman" w:cstheme="minorHAnsi"/>
                <w:b/>
                <w:color w:val="000000"/>
                <w:sz w:val="20"/>
                <w:szCs w:val="20"/>
              </w:rPr>
              <w:t>S.No.</w:t>
            </w:r>
          </w:p>
        </w:tc>
        <w:tc>
          <w:tcPr>
            <w:tcW w:w="8362" w:type="dxa"/>
            <w:gridSpan w:val="6"/>
            <w:shd w:val="clear" w:color="auto" w:fill="auto"/>
            <w:noWrap/>
            <w:vAlign w:val="bottom"/>
            <w:hideMark/>
          </w:tcPr>
          <w:p w14:paraId="3AB957A0" w14:textId="75984742" w:rsidR="00770DF6" w:rsidRPr="00B51F77" w:rsidRDefault="00770DF6" w:rsidP="00140AF3">
            <w:pPr>
              <w:spacing w:after="0"/>
              <w:jc w:val="left"/>
              <w:rPr>
                <w:rFonts w:eastAsia="Times New Roman" w:cstheme="minorHAnsi"/>
                <w:b/>
                <w:color w:val="000000"/>
                <w:sz w:val="20"/>
                <w:szCs w:val="20"/>
              </w:rPr>
            </w:pPr>
            <w:r w:rsidRPr="00B51F77">
              <w:rPr>
                <w:rFonts w:eastAsia="Times New Roman" w:cstheme="minorHAnsi"/>
                <w:b/>
                <w:color w:val="000000"/>
                <w:sz w:val="20"/>
                <w:szCs w:val="20"/>
              </w:rPr>
              <w:t>Net Enrolment Rate at Primary Level Including Katchi - Project District Wise -Percentage</w:t>
            </w:r>
          </w:p>
        </w:tc>
      </w:tr>
      <w:tr w:rsidR="00770DF6" w:rsidRPr="00A2099B" w14:paraId="146B038F" w14:textId="77777777" w:rsidTr="005C342C">
        <w:trPr>
          <w:trHeight w:val="300"/>
          <w:jc w:val="center"/>
        </w:trPr>
        <w:tc>
          <w:tcPr>
            <w:tcW w:w="988" w:type="dxa"/>
            <w:vMerge/>
          </w:tcPr>
          <w:p w14:paraId="0185FD12" w14:textId="77777777" w:rsidR="00770DF6" w:rsidRPr="00B51F77" w:rsidRDefault="00770DF6" w:rsidP="00140AF3">
            <w:pPr>
              <w:spacing w:after="0"/>
              <w:jc w:val="left"/>
              <w:rPr>
                <w:rFonts w:eastAsia="Times New Roman" w:cstheme="minorHAnsi"/>
                <w:b/>
                <w:color w:val="000000"/>
                <w:sz w:val="20"/>
                <w:szCs w:val="20"/>
              </w:rPr>
            </w:pPr>
          </w:p>
        </w:tc>
        <w:tc>
          <w:tcPr>
            <w:tcW w:w="3322" w:type="dxa"/>
            <w:vMerge w:val="restart"/>
            <w:shd w:val="clear" w:color="auto" w:fill="auto"/>
            <w:noWrap/>
            <w:vAlign w:val="bottom"/>
            <w:hideMark/>
          </w:tcPr>
          <w:p w14:paraId="4A009BC1" w14:textId="2869E514" w:rsidR="00770DF6" w:rsidRPr="00B51F77" w:rsidRDefault="00770DF6" w:rsidP="00140AF3">
            <w:pPr>
              <w:spacing w:after="0"/>
              <w:jc w:val="left"/>
              <w:rPr>
                <w:rFonts w:eastAsia="Times New Roman" w:cstheme="minorHAnsi"/>
                <w:b/>
                <w:color w:val="000000"/>
                <w:sz w:val="20"/>
                <w:szCs w:val="20"/>
              </w:rPr>
            </w:pPr>
            <w:r w:rsidRPr="00B51F77">
              <w:rPr>
                <w:rFonts w:eastAsia="Times New Roman" w:cstheme="minorHAnsi"/>
                <w:b/>
                <w:color w:val="000000"/>
                <w:sz w:val="20"/>
                <w:szCs w:val="20"/>
              </w:rPr>
              <w:t>Project Districts</w:t>
            </w:r>
          </w:p>
        </w:tc>
        <w:tc>
          <w:tcPr>
            <w:tcW w:w="1980" w:type="dxa"/>
            <w:gridSpan w:val="2"/>
            <w:shd w:val="clear" w:color="auto" w:fill="auto"/>
            <w:noWrap/>
            <w:vAlign w:val="bottom"/>
            <w:hideMark/>
          </w:tcPr>
          <w:p w14:paraId="146414A8" w14:textId="77777777" w:rsidR="00770DF6" w:rsidRPr="00B51F77" w:rsidRDefault="00770DF6" w:rsidP="00140AF3">
            <w:pPr>
              <w:spacing w:after="0"/>
              <w:jc w:val="center"/>
              <w:rPr>
                <w:rFonts w:eastAsia="Times New Roman" w:cstheme="minorHAnsi"/>
                <w:b/>
                <w:color w:val="000000"/>
                <w:sz w:val="20"/>
                <w:szCs w:val="20"/>
              </w:rPr>
            </w:pPr>
            <w:r w:rsidRPr="00B51F77">
              <w:rPr>
                <w:rFonts w:eastAsia="Times New Roman" w:cstheme="minorHAnsi"/>
                <w:b/>
                <w:color w:val="000000"/>
                <w:sz w:val="20"/>
                <w:szCs w:val="20"/>
              </w:rPr>
              <w:t>Urban</w:t>
            </w:r>
          </w:p>
        </w:tc>
        <w:tc>
          <w:tcPr>
            <w:tcW w:w="1890" w:type="dxa"/>
            <w:gridSpan w:val="2"/>
            <w:shd w:val="clear" w:color="auto" w:fill="auto"/>
            <w:noWrap/>
            <w:vAlign w:val="bottom"/>
            <w:hideMark/>
          </w:tcPr>
          <w:p w14:paraId="5E7926D4" w14:textId="77777777" w:rsidR="00770DF6" w:rsidRPr="00B51F77" w:rsidRDefault="00770DF6" w:rsidP="00140AF3">
            <w:pPr>
              <w:spacing w:after="0"/>
              <w:jc w:val="center"/>
              <w:rPr>
                <w:rFonts w:eastAsia="Times New Roman" w:cstheme="minorHAnsi"/>
                <w:b/>
                <w:color w:val="000000"/>
                <w:sz w:val="20"/>
                <w:szCs w:val="20"/>
              </w:rPr>
            </w:pPr>
            <w:r w:rsidRPr="00B51F77">
              <w:rPr>
                <w:rFonts w:eastAsia="Times New Roman" w:cstheme="minorHAnsi"/>
                <w:b/>
                <w:color w:val="000000"/>
                <w:sz w:val="20"/>
                <w:szCs w:val="20"/>
              </w:rPr>
              <w:t>Rural</w:t>
            </w:r>
          </w:p>
        </w:tc>
        <w:tc>
          <w:tcPr>
            <w:tcW w:w="1170" w:type="dxa"/>
            <w:shd w:val="clear" w:color="auto" w:fill="auto"/>
            <w:noWrap/>
            <w:vAlign w:val="bottom"/>
            <w:hideMark/>
          </w:tcPr>
          <w:p w14:paraId="68D37CE3" w14:textId="77777777" w:rsidR="00770DF6" w:rsidRPr="00B51F77" w:rsidRDefault="00770DF6" w:rsidP="00140AF3">
            <w:pPr>
              <w:spacing w:after="0"/>
              <w:jc w:val="left"/>
              <w:rPr>
                <w:rFonts w:eastAsia="Times New Roman" w:cstheme="minorHAnsi"/>
                <w:b/>
                <w:color w:val="000000"/>
                <w:sz w:val="20"/>
                <w:szCs w:val="20"/>
              </w:rPr>
            </w:pPr>
            <w:r w:rsidRPr="00B51F77">
              <w:rPr>
                <w:rFonts w:eastAsia="Times New Roman" w:cstheme="minorHAnsi"/>
                <w:b/>
                <w:color w:val="000000"/>
                <w:sz w:val="20"/>
                <w:szCs w:val="20"/>
              </w:rPr>
              <w:t>Total</w:t>
            </w:r>
          </w:p>
        </w:tc>
      </w:tr>
      <w:tr w:rsidR="00770DF6" w:rsidRPr="00A2099B" w14:paraId="79A61AE3" w14:textId="77777777" w:rsidTr="005C342C">
        <w:trPr>
          <w:trHeight w:val="300"/>
          <w:jc w:val="center"/>
        </w:trPr>
        <w:tc>
          <w:tcPr>
            <w:tcW w:w="988" w:type="dxa"/>
            <w:vMerge/>
          </w:tcPr>
          <w:p w14:paraId="261A45B0" w14:textId="77777777" w:rsidR="00770DF6" w:rsidRPr="00E2494E" w:rsidRDefault="00770DF6" w:rsidP="00140AF3">
            <w:pPr>
              <w:spacing w:after="0"/>
              <w:jc w:val="left"/>
              <w:rPr>
                <w:rFonts w:eastAsia="Times New Roman" w:cstheme="minorHAnsi"/>
                <w:color w:val="000000"/>
                <w:sz w:val="20"/>
                <w:szCs w:val="20"/>
              </w:rPr>
            </w:pPr>
          </w:p>
        </w:tc>
        <w:tc>
          <w:tcPr>
            <w:tcW w:w="3322" w:type="dxa"/>
            <w:vMerge/>
            <w:shd w:val="clear" w:color="auto" w:fill="auto"/>
            <w:noWrap/>
            <w:vAlign w:val="bottom"/>
            <w:hideMark/>
          </w:tcPr>
          <w:p w14:paraId="6874386C" w14:textId="70130E58" w:rsidR="00770DF6" w:rsidRPr="005C342C" w:rsidRDefault="00770DF6" w:rsidP="00140AF3">
            <w:pPr>
              <w:spacing w:after="0"/>
              <w:jc w:val="left"/>
              <w:rPr>
                <w:rFonts w:eastAsia="Times New Roman" w:cstheme="minorHAnsi"/>
                <w:color w:val="000000"/>
                <w:sz w:val="20"/>
                <w:szCs w:val="20"/>
              </w:rPr>
            </w:pPr>
          </w:p>
        </w:tc>
        <w:tc>
          <w:tcPr>
            <w:tcW w:w="900" w:type="dxa"/>
            <w:shd w:val="clear" w:color="auto" w:fill="auto"/>
            <w:noWrap/>
            <w:vAlign w:val="bottom"/>
            <w:hideMark/>
          </w:tcPr>
          <w:p w14:paraId="4DA57F45" w14:textId="77777777" w:rsidR="00770DF6" w:rsidRPr="005C342C" w:rsidRDefault="00770DF6" w:rsidP="00140AF3">
            <w:pPr>
              <w:spacing w:after="0"/>
              <w:jc w:val="left"/>
              <w:rPr>
                <w:rFonts w:eastAsia="Times New Roman" w:cstheme="minorHAnsi"/>
                <w:color w:val="000000"/>
                <w:sz w:val="20"/>
                <w:szCs w:val="20"/>
              </w:rPr>
            </w:pPr>
            <w:r w:rsidRPr="005C342C">
              <w:rPr>
                <w:rFonts w:eastAsia="Times New Roman" w:cstheme="minorHAnsi"/>
                <w:color w:val="000000"/>
                <w:sz w:val="20"/>
                <w:szCs w:val="20"/>
              </w:rPr>
              <w:t>Male</w:t>
            </w:r>
          </w:p>
        </w:tc>
        <w:tc>
          <w:tcPr>
            <w:tcW w:w="1080" w:type="dxa"/>
            <w:shd w:val="clear" w:color="auto" w:fill="auto"/>
            <w:noWrap/>
            <w:vAlign w:val="bottom"/>
            <w:hideMark/>
          </w:tcPr>
          <w:p w14:paraId="61105374" w14:textId="77777777" w:rsidR="00770DF6" w:rsidRPr="005C342C" w:rsidRDefault="00770DF6" w:rsidP="00140AF3">
            <w:pPr>
              <w:spacing w:after="0"/>
              <w:jc w:val="left"/>
              <w:rPr>
                <w:rFonts w:eastAsia="Times New Roman" w:cstheme="minorHAnsi"/>
                <w:color w:val="000000"/>
                <w:sz w:val="20"/>
                <w:szCs w:val="20"/>
              </w:rPr>
            </w:pPr>
            <w:r w:rsidRPr="005C342C">
              <w:rPr>
                <w:rFonts w:eastAsia="Times New Roman" w:cstheme="minorHAnsi"/>
                <w:color w:val="000000"/>
                <w:sz w:val="20"/>
                <w:szCs w:val="20"/>
              </w:rPr>
              <w:t>Female</w:t>
            </w:r>
          </w:p>
        </w:tc>
        <w:tc>
          <w:tcPr>
            <w:tcW w:w="990" w:type="dxa"/>
            <w:shd w:val="clear" w:color="auto" w:fill="auto"/>
            <w:noWrap/>
            <w:vAlign w:val="bottom"/>
            <w:hideMark/>
          </w:tcPr>
          <w:p w14:paraId="4A5E7DBB" w14:textId="77777777" w:rsidR="00770DF6" w:rsidRPr="005C342C" w:rsidRDefault="00770DF6" w:rsidP="00140AF3">
            <w:pPr>
              <w:spacing w:after="0"/>
              <w:jc w:val="left"/>
              <w:rPr>
                <w:rFonts w:eastAsia="Times New Roman" w:cstheme="minorHAnsi"/>
                <w:color w:val="000000"/>
                <w:sz w:val="20"/>
                <w:szCs w:val="20"/>
              </w:rPr>
            </w:pPr>
            <w:r w:rsidRPr="005C342C">
              <w:rPr>
                <w:rFonts w:eastAsia="Times New Roman" w:cstheme="minorHAnsi"/>
                <w:color w:val="000000"/>
                <w:sz w:val="20"/>
                <w:szCs w:val="20"/>
              </w:rPr>
              <w:t>Male</w:t>
            </w:r>
          </w:p>
        </w:tc>
        <w:tc>
          <w:tcPr>
            <w:tcW w:w="900" w:type="dxa"/>
            <w:shd w:val="clear" w:color="auto" w:fill="auto"/>
            <w:noWrap/>
            <w:vAlign w:val="bottom"/>
            <w:hideMark/>
          </w:tcPr>
          <w:p w14:paraId="260A3AB0" w14:textId="77777777" w:rsidR="00770DF6" w:rsidRPr="005C342C" w:rsidRDefault="00770DF6" w:rsidP="00140AF3">
            <w:pPr>
              <w:spacing w:after="0"/>
              <w:jc w:val="left"/>
              <w:rPr>
                <w:rFonts w:eastAsia="Times New Roman" w:cstheme="minorHAnsi"/>
                <w:color w:val="000000"/>
                <w:sz w:val="20"/>
                <w:szCs w:val="20"/>
              </w:rPr>
            </w:pPr>
            <w:r w:rsidRPr="005C342C">
              <w:rPr>
                <w:rFonts w:eastAsia="Times New Roman" w:cstheme="minorHAnsi"/>
                <w:color w:val="000000"/>
                <w:sz w:val="20"/>
                <w:szCs w:val="20"/>
              </w:rPr>
              <w:t>Female</w:t>
            </w:r>
          </w:p>
        </w:tc>
        <w:tc>
          <w:tcPr>
            <w:tcW w:w="1170" w:type="dxa"/>
            <w:shd w:val="clear" w:color="auto" w:fill="auto"/>
            <w:noWrap/>
            <w:vAlign w:val="bottom"/>
            <w:hideMark/>
          </w:tcPr>
          <w:p w14:paraId="717A3DE9" w14:textId="77777777" w:rsidR="00770DF6" w:rsidRPr="005C342C" w:rsidRDefault="00770DF6" w:rsidP="00140AF3">
            <w:pPr>
              <w:spacing w:after="0"/>
              <w:jc w:val="left"/>
              <w:rPr>
                <w:rFonts w:eastAsia="Times New Roman" w:cstheme="minorHAnsi"/>
                <w:color w:val="000000"/>
                <w:sz w:val="20"/>
                <w:szCs w:val="20"/>
              </w:rPr>
            </w:pPr>
          </w:p>
        </w:tc>
      </w:tr>
      <w:tr w:rsidR="00E2494E" w:rsidRPr="00A2099B" w14:paraId="1F596E9D" w14:textId="77777777" w:rsidTr="005C342C">
        <w:trPr>
          <w:trHeight w:val="300"/>
          <w:jc w:val="center"/>
        </w:trPr>
        <w:tc>
          <w:tcPr>
            <w:tcW w:w="988" w:type="dxa"/>
          </w:tcPr>
          <w:p w14:paraId="63604D06" w14:textId="27F150FB" w:rsidR="00E2494E" w:rsidRPr="00E2494E" w:rsidRDefault="00770DF6" w:rsidP="00140AF3">
            <w:pPr>
              <w:spacing w:after="0"/>
              <w:jc w:val="left"/>
              <w:rPr>
                <w:rFonts w:eastAsia="Times New Roman" w:cstheme="minorHAnsi"/>
                <w:color w:val="000000"/>
                <w:sz w:val="20"/>
                <w:szCs w:val="20"/>
              </w:rPr>
            </w:pPr>
            <w:r>
              <w:rPr>
                <w:rFonts w:eastAsia="Times New Roman" w:cstheme="minorHAnsi"/>
                <w:color w:val="000000"/>
                <w:sz w:val="20"/>
                <w:szCs w:val="20"/>
              </w:rPr>
              <w:t>1</w:t>
            </w:r>
          </w:p>
        </w:tc>
        <w:tc>
          <w:tcPr>
            <w:tcW w:w="3322" w:type="dxa"/>
            <w:shd w:val="clear" w:color="auto" w:fill="auto"/>
            <w:noWrap/>
            <w:vAlign w:val="bottom"/>
            <w:hideMark/>
          </w:tcPr>
          <w:p w14:paraId="7462716B" w14:textId="51C08FFA" w:rsidR="00E2494E" w:rsidRPr="005C342C" w:rsidRDefault="00E2494E" w:rsidP="00140AF3">
            <w:pPr>
              <w:spacing w:after="0"/>
              <w:jc w:val="left"/>
              <w:rPr>
                <w:rFonts w:eastAsia="Times New Roman" w:cstheme="minorHAnsi"/>
                <w:color w:val="000000"/>
                <w:sz w:val="20"/>
                <w:szCs w:val="20"/>
              </w:rPr>
            </w:pPr>
            <w:r w:rsidRPr="005C342C">
              <w:rPr>
                <w:rFonts w:eastAsia="Times New Roman" w:cstheme="minorHAnsi"/>
                <w:color w:val="000000"/>
                <w:sz w:val="20"/>
                <w:szCs w:val="20"/>
              </w:rPr>
              <w:t>Ghotki</w:t>
            </w:r>
          </w:p>
        </w:tc>
        <w:tc>
          <w:tcPr>
            <w:tcW w:w="900" w:type="dxa"/>
            <w:shd w:val="clear" w:color="auto" w:fill="auto"/>
            <w:noWrap/>
            <w:vAlign w:val="bottom"/>
            <w:hideMark/>
          </w:tcPr>
          <w:p w14:paraId="7FA618EB" w14:textId="77777777" w:rsidR="00E2494E" w:rsidRPr="005C342C" w:rsidRDefault="00E2494E" w:rsidP="00140AF3">
            <w:pPr>
              <w:spacing w:after="0"/>
              <w:jc w:val="right"/>
              <w:rPr>
                <w:rFonts w:eastAsia="Times New Roman" w:cstheme="minorHAnsi"/>
                <w:color w:val="000000"/>
                <w:sz w:val="20"/>
                <w:szCs w:val="20"/>
              </w:rPr>
            </w:pPr>
            <w:r w:rsidRPr="005C342C">
              <w:rPr>
                <w:rFonts w:eastAsia="Times New Roman" w:cstheme="minorHAnsi"/>
                <w:color w:val="000000"/>
                <w:sz w:val="20"/>
                <w:szCs w:val="20"/>
              </w:rPr>
              <w:t>58</w:t>
            </w:r>
          </w:p>
        </w:tc>
        <w:tc>
          <w:tcPr>
            <w:tcW w:w="1080" w:type="dxa"/>
            <w:shd w:val="clear" w:color="auto" w:fill="auto"/>
            <w:noWrap/>
            <w:vAlign w:val="bottom"/>
            <w:hideMark/>
          </w:tcPr>
          <w:p w14:paraId="2216E3BD" w14:textId="77777777" w:rsidR="00E2494E" w:rsidRPr="005C342C" w:rsidRDefault="00E2494E" w:rsidP="00140AF3">
            <w:pPr>
              <w:spacing w:after="0"/>
              <w:jc w:val="right"/>
              <w:rPr>
                <w:rFonts w:eastAsia="Times New Roman" w:cstheme="minorHAnsi"/>
                <w:color w:val="000000"/>
                <w:sz w:val="20"/>
                <w:szCs w:val="20"/>
              </w:rPr>
            </w:pPr>
            <w:r w:rsidRPr="005C342C">
              <w:rPr>
                <w:rFonts w:eastAsia="Times New Roman" w:cstheme="minorHAnsi"/>
                <w:color w:val="000000"/>
                <w:sz w:val="20"/>
                <w:szCs w:val="20"/>
              </w:rPr>
              <w:t>54</w:t>
            </w:r>
          </w:p>
        </w:tc>
        <w:tc>
          <w:tcPr>
            <w:tcW w:w="990" w:type="dxa"/>
            <w:shd w:val="clear" w:color="auto" w:fill="auto"/>
            <w:noWrap/>
            <w:vAlign w:val="bottom"/>
            <w:hideMark/>
          </w:tcPr>
          <w:p w14:paraId="632B8095" w14:textId="77777777" w:rsidR="00E2494E" w:rsidRPr="005C342C" w:rsidRDefault="00E2494E" w:rsidP="00140AF3">
            <w:pPr>
              <w:spacing w:after="0"/>
              <w:jc w:val="right"/>
              <w:rPr>
                <w:rFonts w:eastAsia="Times New Roman" w:cstheme="minorHAnsi"/>
                <w:color w:val="000000"/>
                <w:sz w:val="20"/>
                <w:szCs w:val="20"/>
              </w:rPr>
            </w:pPr>
            <w:r w:rsidRPr="005C342C">
              <w:rPr>
                <w:rFonts w:eastAsia="Times New Roman" w:cstheme="minorHAnsi"/>
                <w:color w:val="000000"/>
                <w:sz w:val="20"/>
                <w:szCs w:val="20"/>
              </w:rPr>
              <w:t>44</w:t>
            </w:r>
          </w:p>
        </w:tc>
        <w:tc>
          <w:tcPr>
            <w:tcW w:w="900" w:type="dxa"/>
            <w:shd w:val="clear" w:color="auto" w:fill="auto"/>
            <w:noWrap/>
            <w:vAlign w:val="bottom"/>
            <w:hideMark/>
          </w:tcPr>
          <w:p w14:paraId="16F0B371" w14:textId="77777777" w:rsidR="00E2494E" w:rsidRPr="005C342C" w:rsidRDefault="00E2494E" w:rsidP="00140AF3">
            <w:pPr>
              <w:spacing w:after="0"/>
              <w:jc w:val="right"/>
              <w:rPr>
                <w:rFonts w:eastAsia="Times New Roman" w:cstheme="minorHAnsi"/>
                <w:color w:val="000000"/>
                <w:sz w:val="20"/>
                <w:szCs w:val="20"/>
              </w:rPr>
            </w:pPr>
            <w:r w:rsidRPr="005C342C">
              <w:rPr>
                <w:rFonts w:eastAsia="Times New Roman" w:cstheme="minorHAnsi"/>
                <w:color w:val="000000"/>
                <w:sz w:val="20"/>
                <w:szCs w:val="20"/>
              </w:rPr>
              <w:t>23</w:t>
            </w:r>
          </w:p>
        </w:tc>
        <w:tc>
          <w:tcPr>
            <w:tcW w:w="1170" w:type="dxa"/>
            <w:shd w:val="clear" w:color="auto" w:fill="auto"/>
            <w:noWrap/>
            <w:vAlign w:val="bottom"/>
            <w:hideMark/>
          </w:tcPr>
          <w:p w14:paraId="2B20AB54" w14:textId="77777777" w:rsidR="00E2494E" w:rsidRPr="005C342C" w:rsidRDefault="00E2494E" w:rsidP="00140AF3">
            <w:pPr>
              <w:spacing w:after="0"/>
              <w:jc w:val="right"/>
              <w:rPr>
                <w:rFonts w:eastAsia="Times New Roman" w:cstheme="minorHAnsi"/>
                <w:color w:val="000000"/>
                <w:sz w:val="20"/>
                <w:szCs w:val="20"/>
              </w:rPr>
            </w:pPr>
            <w:r w:rsidRPr="005C342C">
              <w:rPr>
                <w:rFonts w:eastAsia="Times New Roman" w:cstheme="minorHAnsi"/>
                <w:color w:val="000000"/>
                <w:sz w:val="20"/>
                <w:szCs w:val="20"/>
              </w:rPr>
              <w:t>38</w:t>
            </w:r>
          </w:p>
        </w:tc>
      </w:tr>
      <w:tr w:rsidR="00E2494E" w:rsidRPr="00A2099B" w14:paraId="2E43D57A" w14:textId="77777777" w:rsidTr="005C342C">
        <w:trPr>
          <w:trHeight w:val="300"/>
          <w:jc w:val="center"/>
        </w:trPr>
        <w:tc>
          <w:tcPr>
            <w:tcW w:w="988" w:type="dxa"/>
          </w:tcPr>
          <w:p w14:paraId="5B4DBF4C" w14:textId="6FBC67B4" w:rsidR="00E2494E" w:rsidRPr="00E2494E" w:rsidRDefault="00770DF6" w:rsidP="00140AF3">
            <w:pPr>
              <w:spacing w:after="0"/>
              <w:jc w:val="left"/>
              <w:rPr>
                <w:rFonts w:eastAsia="Times New Roman" w:cstheme="minorHAnsi"/>
                <w:color w:val="000000"/>
                <w:sz w:val="20"/>
                <w:szCs w:val="20"/>
              </w:rPr>
            </w:pPr>
            <w:r>
              <w:rPr>
                <w:rFonts w:eastAsia="Times New Roman" w:cstheme="minorHAnsi"/>
                <w:color w:val="000000"/>
                <w:sz w:val="20"/>
                <w:szCs w:val="20"/>
              </w:rPr>
              <w:t>2</w:t>
            </w:r>
          </w:p>
        </w:tc>
        <w:tc>
          <w:tcPr>
            <w:tcW w:w="3322" w:type="dxa"/>
            <w:shd w:val="clear" w:color="auto" w:fill="auto"/>
            <w:noWrap/>
            <w:vAlign w:val="bottom"/>
            <w:hideMark/>
          </w:tcPr>
          <w:p w14:paraId="44F5403F" w14:textId="4878BF3F" w:rsidR="00E2494E" w:rsidRPr="005C342C" w:rsidRDefault="00E2494E" w:rsidP="00140AF3">
            <w:pPr>
              <w:spacing w:after="0"/>
              <w:jc w:val="left"/>
              <w:rPr>
                <w:rFonts w:eastAsia="Times New Roman" w:cstheme="minorHAnsi"/>
                <w:color w:val="000000"/>
                <w:sz w:val="20"/>
                <w:szCs w:val="20"/>
              </w:rPr>
            </w:pPr>
            <w:r w:rsidRPr="005C342C">
              <w:rPr>
                <w:rFonts w:eastAsia="Times New Roman" w:cstheme="minorHAnsi"/>
                <w:color w:val="000000"/>
                <w:sz w:val="20"/>
                <w:szCs w:val="20"/>
              </w:rPr>
              <w:t>Sukkur</w:t>
            </w:r>
          </w:p>
        </w:tc>
        <w:tc>
          <w:tcPr>
            <w:tcW w:w="900" w:type="dxa"/>
            <w:shd w:val="clear" w:color="auto" w:fill="auto"/>
            <w:noWrap/>
            <w:vAlign w:val="bottom"/>
            <w:hideMark/>
          </w:tcPr>
          <w:p w14:paraId="0FAE881B" w14:textId="77777777" w:rsidR="00E2494E" w:rsidRPr="005C342C" w:rsidRDefault="00E2494E" w:rsidP="00140AF3">
            <w:pPr>
              <w:spacing w:after="0"/>
              <w:jc w:val="right"/>
              <w:rPr>
                <w:rFonts w:eastAsia="Times New Roman" w:cstheme="minorHAnsi"/>
                <w:color w:val="000000"/>
                <w:sz w:val="20"/>
                <w:szCs w:val="20"/>
              </w:rPr>
            </w:pPr>
            <w:r w:rsidRPr="005C342C">
              <w:rPr>
                <w:rFonts w:eastAsia="Times New Roman" w:cstheme="minorHAnsi"/>
                <w:color w:val="000000"/>
                <w:sz w:val="20"/>
                <w:szCs w:val="20"/>
              </w:rPr>
              <w:t>62</w:t>
            </w:r>
          </w:p>
        </w:tc>
        <w:tc>
          <w:tcPr>
            <w:tcW w:w="1080" w:type="dxa"/>
            <w:shd w:val="clear" w:color="auto" w:fill="auto"/>
            <w:noWrap/>
            <w:vAlign w:val="bottom"/>
            <w:hideMark/>
          </w:tcPr>
          <w:p w14:paraId="35A837C5" w14:textId="77777777" w:rsidR="00E2494E" w:rsidRPr="005C342C" w:rsidRDefault="00E2494E" w:rsidP="00140AF3">
            <w:pPr>
              <w:spacing w:after="0"/>
              <w:jc w:val="right"/>
              <w:rPr>
                <w:rFonts w:eastAsia="Times New Roman" w:cstheme="minorHAnsi"/>
                <w:color w:val="000000"/>
                <w:sz w:val="20"/>
                <w:szCs w:val="20"/>
              </w:rPr>
            </w:pPr>
            <w:r w:rsidRPr="005C342C">
              <w:rPr>
                <w:rFonts w:eastAsia="Times New Roman" w:cstheme="minorHAnsi"/>
                <w:color w:val="000000"/>
                <w:sz w:val="20"/>
                <w:szCs w:val="20"/>
              </w:rPr>
              <w:t>61</w:t>
            </w:r>
          </w:p>
        </w:tc>
        <w:tc>
          <w:tcPr>
            <w:tcW w:w="990" w:type="dxa"/>
            <w:shd w:val="clear" w:color="auto" w:fill="auto"/>
            <w:noWrap/>
            <w:vAlign w:val="bottom"/>
            <w:hideMark/>
          </w:tcPr>
          <w:p w14:paraId="117050BE" w14:textId="77777777" w:rsidR="00E2494E" w:rsidRPr="005C342C" w:rsidRDefault="00E2494E" w:rsidP="00140AF3">
            <w:pPr>
              <w:spacing w:after="0"/>
              <w:jc w:val="right"/>
              <w:rPr>
                <w:rFonts w:eastAsia="Times New Roman" w:cstheme="minorHAnsi"/>
                <w:color w:val="000000"/>
                <w:sz w:val="20"/>
                <w:szCs w:val="20"/>
              </w:rPr>
            </w:pPr>
            <w:r w:rsidRPr="005C342C">
              <w:rPr>
                <w:rFonts w:eastAsia="Times New Roman" w:cstheme="minorHAnsi"/>
                <w:color w:val="000000"/>
                <w:sz w:val="20"/>
                <w:szCs w:val="20"/>
              </w:rPr>
              <w:t>41</w:t>
            </w:r>
          </w:p>
        </w:tc>
        <w:tc>
          <w:tcPr>
            <w:tcW w:w="900" w:type="dxa"/>
            <w:shd w:val="clear" w:color="auto" w:fill="auto"/>
            <w:noWrap/>
            <w:vAlign w:val="bottom"/>
            <w:hideMark/>
          </w:tcPr>
          <w:p w14:paraId="1CD64A23" w14:textId="77777777" w:rsidR="00E2494E" w:rsidRPr="005C342C" w:rsidRDefault="00E2494E" w:rsidP="00140AF3">
            <w:pPr>
              <w:spacing w:after="0"/>
              <w:jc w:val="right"/>
              <w:rPr>
                <w:rFonts w:eastAsia="Times New Roman" w:cstheme="minorHAnsi"/>
                <w:color w:val="000000"/>
                <w:sz w:val="20"/>
                <w:szCs w:val="20"/>
              </w:rPr>
            </w:pPr>
            <w:r w:rsidRPr="005C342C">
              <w:rPr>
                <w:rFonts w:eastAsia="Times New Roman" w:cstheme="minorHAnsi"/>
                <w:color w:val="000000"/>
                <w:sz w:val="20"/>
                <w:szCs w:val="20"/>
              </w:rPr>
              <w:t>30</w:t>
            </w:r>
          </w:p>
        </w:tc>
        <w:tc>
          <w:tcPr>
            <w:tcW w:w="1170" w:type="dxa"/>
            <w:shd w:val="clear" w:color="auto" w:fill="auto"/>
            <w:noWrap/>
            <w:vAlign w:val="bottom"/>
            <w:hideMark/>
          </w:tcPr>
          <w:p w14:paraId="63E6F4A2" w14:textId="77777777" w:rsidR="00E2494E" w:rsidRPr="005C342C" w:rsidRDefault="00E2494E" w:rsidP="00140AF3">
            <w:pPr>
              <w:spacing w:after="0"/>
              <w:jc w:val="right"/>
              <w:rPr>
                <w:rFonts w:eastAsia="Times New Roman" w:cstheme="minorHAnsi"/>
                <w:color w:val="000000"/>
                <w:sz w:val="20"/>
                <w:szCs w:val="20"/>
              </w:rPr>
            </w:pPr>
            <w:r w:rsidRPr="005C342C">
              <w:rPr>
                <w:rFonts w:eastAsia="Times New Roman" w:cstheme="minorHAnsi"/>
                <w:color w:val="000000"/>
                <w:sz w:val="20"/>
                <w:szCs w:val="20"/>
              </w:rPr>
              <w:t>45</w:t>
            </w:r>
          </w:p>
        </w:tc>
      </w:tr>
      <w:tr w:rsidR="00E2494E" w:rsidRPr="00A2099B" w14:paraId="750CF4F0" w14:textId="77777777" w:rsidTr="005C342C">
        <w:trPr>
          <w:trHeight w:val="300"/>
          <w:jc w:val="center"/>
        </w:trPr>
        <w:tc>
          <w:tcPr>
            <w:tcW w:w="988" w:type="dxa"/>
          </w:tcPr>
          <w:p w14:paraId="4094197A" w14:textId="29E34FEA" w:rsidR="00E2494E" w:rsidRPr="00E2494E" w:rsidRDefault="00770DF6" w:rsidP="00140AF3">
            <w:pPr>
              <w:spacing w:after="0"/>
              <w:jc w:val="left"/>
              <w:rPr>
                <w:rFonts w:eastAsia="Times New Roman" w:cstheme="minorHAnsi"/>
                <w:color w:val="000000"/>
                <w:sz w:val="20"/>
                <w:szCs w:val="20"/>
              </w:rPr>
            </w:pPr>
            <w:r>
              <w:rPr>
                <w:rFonts w:eastAsia="Times New Roman" w:cstheme="minorHAnsi"/>
                <w:color w:val="000000"/>
                <w:sz w:val="20"/>
                <w:szCs w:val="20"/>
              </w:rPr>
              <w:t>3</w:t>
            </w:r>
          </w:p>
        </w:tc>
        <w:tc>
          <w:tcPr>
            <w:tcW w:w="3322" w:type="dxa"/>
            <w:shd w:val="clear" w:color="auto" w:fill="auto"/>
            <w:noWrap/>
            <w:vAlign w:val="bottom"/>
            <w:hideMark/>
          </w:tcPr>
          <w:p w14:paraId="7B616F00" w14:textId="44FD32D6" w:rsidR="00E2494E" w:rsidRPr="005C342C" w:rsidRDefault="00E2494E" w:rsidP="00140AF3">
            <w:pPr>
              <w:spacing w:after="0"/>
              <w:jc w:val="left"/>
              <w:rPr>
                <w:rFonts w:eastAsia="Times New Roman" w:cstheme="minorHAnsi"/>
                <w:color w:val="000000"/>
                <w:sz w:val="20"/>
                <w:szCs w:val="20"/>
              </w:rPr>
            </w:pPr>
            <w:r w:rsidRPr="005C342C">
              <w:rPr>
                <w:rFonts w:eastAsia="Times New Roman" w:cstheme="minorHAnsi"/>
                <w:color w:val="000000"/>
                <w:sz w:val="20"/>
                <w:szCs w:val="20"/>
              </w:rPr>
              <w:t>Shikarpur</w:t>
            </w:r>
          </w:p>
        </w:tc>
        <w:tc>
          <w:tcPr>
            <w:tcW w:w="900" w:type="dxa"/>
            <w:shd w:val="clear" w:color="auto" w:fill="auto"/>
            <w:noWrap/>
            <w:vAlign w:val="bottom"/>
            <w:hideMark/>
          </w:tcPr>
          <w:p w14:paraId="63EC505A" w14:textId="77777777" w:rsidR="00E2494E" w:rsidRPr="005C342C" w:rsidRDefault="00E2494E" w:rsidP="00140AF3">
            <w:pPr>
              <w:spacing w:after="0"/>
              <w:jc w:val="right"/>
              <w:rPr>
                <w:rFonts w:eastAsia="Times New Roman" w:cstheme="minorHAnsi"/>
                <w:color w:val="000000"/>
                <w:sz w:val="20"/>
                <w:szCs w:val="20"/>
              </w:rPr>
            </w:pPr>
            <w:r w:rsidRPr="005C342C">
              <w:rPr>
                <w:rFonts w:eastAsia="Times New Roman" w:cstheme="minorHAnsi"/>
                <w:color w:val="000000"/>
                <w:sz w:val="20"/>
                <w:szCs w:val="20"/>
              </w:rPr>
              <w:t>63</w:t>
            </w:r>
          </w:p>
        </w:tc>
        <w:tc>
          <w:tcPr>
            <w:tcW w:w="1080" w:type="dxa"/>
            <w:shd w:val="clear" w:color="auto" w:fill="auto"/>
            <w:noWrap/>
            <w:vAlign w:val="bottom"/>
            <w:hideMark/>
          </w:tcPr>
          <w:p w14:paraId="7BD3888C" w14:textId="77777777" w:rsidR="00E2494E" w:rsidRPr="005C342C" w:rsidRDefault="00E2494E" w:rsidP="00140AF3">
            <w:pPr>
              <w:spacing w:after="0"/>
              <w:jc w:val="right"/>
              <w:rPr>
                <w:rFonts w:eastAsia="Times New Roman" w:cstheme="minorHAnsi"/>
                <w:color w:val="000000"/>
                <w:sz w:val="20"/>
                <w:szCs w:val="20"/>
              </w:rPr>
            </w:pPr>
            <w:r w:rsidRPr="005C342C">
              <w:rPr>
                <w:rFonts w:eastAsia="Times New Roman" w:cstheme="minorHAnsi"/>
                <w:color w:val="000000"/>
                <w:sz w:val="20"/>
                <w:szCs w:val="20"/>
              </w:rPr>
              <w:t>53</w:t>
            </w:r>
          </w:p>
        </w:tc>
        <w:tc>
          <w:tcPr>
            <w:tcW w:w="990" w:type="dxa"/>
            <w:shd w:val="clear" w:color="auto" w:fill="auto"/>
            <w:noWrap/>
            <w:vAlign w:val="bottom"/>
            <w:hideMark/>
          </w:tcPr>
          <w:p w14:paraId="7D2A6CB9" w14:textId="77777777" w:rsidR="00E2494E" w:rsidRPr="005C342C" w:rsidRDefault="00E2494E" w:rsidP="00140AF3">
            <w:pPr>
              <w:spacing w:after="0"/>
              <w:jc w:val="right"/>
              <w:rPr>
                <w:rFonts w:eastAsia="Times New Roman" w:cstheme="minorHAnsi"/>
                <w:color w:val="000000"/>
                <w:sz w:val="20"/>
                <w:szCs w:val="20"/>
              </w:rPr>
            </w:pPr>
            <w:r w:rsidRPr="005C342C">
              <w:rPr>
                <w:rFonts w:eastAsia="Times New Roman" w:cstheme="minorHAnsi"/>
                <w:color w:val="000000"/>
                <w:sz w:val="20"/>
                <w:szCs w:val="20"/>
              </w:rPr>
              <w:t>37</w:t>
            </w:r>
          </w:p>
        </w:tc>
        <w:tc>
          <w:tcPr>
            <w:tcW w:w="900" w:type="dxa"/>
            <w:shd w:val="clear" w:color="auto" w:fill="auto"/>
            <w:noWrap/>
            <w:vAlign w:val="bottom"/>
            <w:hideMark/>
          </w:tcPr>
          <w:p w14:paraId="5F99FDCD" w14:textId="77777777" w:rsidR="00E2494E" w:rsidRPr="005C342C" w:rsidRDefault="00E2494E" w:rsidP="00140AF3">
            <w:pPr>
              <w:spacing w:after="0"/>
              <w:jc w:val="right"/>
              <w:rPr>
                <w:rFonts w:eastAsia="Times New Roman" w:cstheme="minorHAnsi"/>
                <w:color w:val="000000"/>
                <w:sz w:val="20"/>
                <w:szCs w:val="20"/>
              </w:rPr>
            </w:pPr>
            <w:r w:rsidRPr="005C342C">
              <w:rPr>
                <w:rFonts w:eastAsia="Times New Roman" w:cstheme="minorHAnsi"/>
                <w:color w:val="000000"/>
                <w:sz w:val="20"/>
                <w:szCs w:val="20"/>
              </w:rPr>
              <w:t>31</w:t>
            </w:r>
          </w:p>
        </w:tc>
        <w:tc>
          <w:tcPr>
            <w:tcW w:w="1170" w:type="dxa"/>
            <w:shd w:val="clear" w:color="auto" w:fill="auto"/>
            <w:noWrap/>
            <w:vAlign w:val="bottom"/>
            <w:hideMark/>
          </w:tcPr>
          <w:p w14:paraId="31AA8068" w14:textId="77777777" w:rsidR="00E2494E" w:rsidRPr="005C342C" w:rsidRDefault="00E2494E" w:rsidP="00140AF3">
            <w:pPr>
              <w:spacing w:after="0"/>
              <w:jc w:val="right"/>
              <w:rPr>
                <w:rFonts w:eastAsia="Times New Roman" w:cstheme="minorHAnsi"/>
                <w:color w:val="000000"/>
                <w:sz w:val="20"/>
                <w:szCs w:val="20"/>
              </w:rPr>
            </w:pPr>
            <w:r w:rsidRPr="005C342C">
              <w:rPr>
                <w:rFonts w:eastAsia="Times New Roman" w:cstheme="minorHAnsi"/>
                <w:color w:val="000000"/>
                <w:sz w:val="20"/>
                <w:szCs w:val="20"/>
              </w:rPr>
              <w:t>39</w:t>
            </w:r>
          </w:p>
        </w:tc>
      </w:tr>
      <w:tr w:rsidR="00E2494E" w:rsidRPr="00A2099B" w14:paraId="52311EE5" w14:textId="77777777" w:rsidTr="005C342C">
        <w:trPr>
          <w:trHeight w:val="300"/>
          <w:jc w:val="center"/>
        </w:trPr>
        <w:tc>
          <w:tcPr>
            <w:tcW w:w="988" w:type="dxa"/>
          </w:tcPr>
          <w:p w14:paraId="3BB49F88" w14:textId="107D90AA" w:rsidR="00E2494E" w:rsidRPr="00E2494E" w:rsidRDefault="00770DF6" w:rsidP="00140AF3">
            <w:pPr>
              <w:spacing w:after="0"/>
              <w:jc w:val="left"/>
              <w:rPr>
                <w:rFonts w:eastAsia="Times New Roman" w:cstheme="minorHAnsi"/>
                <w:color w:val="000000"/>
                <w:sz w:val="20"/>
                <w:szCs w:val="20"/>
              </w:rPr>
            </w:pPr>
            <w:r>
              <w:rPr>
                <w:rFonts w:eastAsia="Times New Roman" w:cstheme="minorHAnsi"/>
                <w:color w:val="000000"/>
                <w:sz w:val="20"/>
                <w:szCs w:val="20"/>
              </w:rPr>
              <w:t>4</w:t>
            </w:r>
          </w:p>
        </w:tc>
        <w:tc>
          <w:tcPr>
            <w:tcW w:w="3322" w:type="dxa"/>
            <w:shd w:val="clear" w:color="auto" w:fill="auto"/>
            <w:noWrap/>
            <w:vAlign w:val="bottom"/>
            <w:hideMark/>
          </w:tcPr>
          <w:p w14:paraId="0D1D8F41" w14:textId="3B3D5A0E" w:rsidR="00E2494E" w:rsidRPr="005C342C" w:rsidRDefault="00E2494E" w:rsidP="00140AF3">
            <w:pPr>
              <w:spacing w:after="0"/>
              <w:jc w:val="left"/>
              <w:rPr>
                <w:rFonts w:eastAsia="Times New Roman" w:cstheme="minorHAnsi"/>
                <w:color w:val="000000"/>
                <w:sz w:val="20"/>
                <w:szCs w:val="20"/>
              </w:rPr>
            </w:pPr>
            <w:r w:rsidRPr="005C342C">
              <w:rPr>
                <w:rFonts w:eastAsia="Times New Roman" w:cstheme="minorHAnsi"/>
                <w:color w:val="000000"/>
                <w:sz w:val="20"/>
                <w:szCs w:val="20"/>
              </w:rPr>
              <w:t>Jacobabad</w:t>
            </w:r>
          </w:p>
        </w:tc>
        <w:tc>
          <w:tcPr>
            <w:tcW w:w="900" w:type="dxa"/>
            <w:shd w:val="clear" w:color="auto" w:fill="auto"/>
            <w:noWrap/>
            <w:vAlign w:val="bottom"/>
            <w:hideMark/>
          </w:tcPr>
          <w:p w14:paraId="420D7207" w14:textId="77777777" w:rsidR="00E2494E" w:rsidRPr="005C342C" w:rsidRDefault="00E2494E" w:rsidP="00140AF3">
            <w:pPr>
              <w:spacing w:after="0"/>
              <w:jc w:val="right"/>
              <w:rPr>
                <w:rFonts w:eastAsia="Times New Roman" w:cstheme="minorHAnsi"/>
                <w:color w:val="000000"/>
                <w:sz w:val="20"/>
                <w:szCs w:val="20"/>
              </w:rPr>
            </w:pPr>
            <w:r w:rsidRPr="005C342C">
              <w:rPr>
                <w:rFonts w:eastAsia="Times New Roman" w:cstheme="minorHAnsi"/>
                <w:color w:val="000000"/>
                <w:sz w:val="20"/>
                <w:szCs w:val="20"/>
              </w:rPr>
              <w:t>57</w:t>
            </w:r>
          </w:p>
        </w:tc>
        <w:tc>
          <w:tcPr>
            <w:tcW w:w="1080" w:type="dxa"/>
            <w:shd w:val="clear" w:color="auto" w:fill="auto"/>
            <w:noWrap/>
            <w:vAlign w:val="bottom"/>
            <w:hideMark/>
          </w:tcPr>
          <w:p w14:paraId="18DC3FFA" w14:textId="77777777" w:rsidR="00E2494E" w:rsidRPr="005C342C" w:rsidRDefault="00E2494E" w:rsidP="00140AF3">
            <w:pPr>
              <w:spacing w:after="0"/>
              <w:jc w:val="right"/>
              <w:rPr>
                <w:rFonts w:eastAsia="Times New Roman" w:cstheme="minorHAnsi"/>
                <w:color w:val="000000"/>
                <w:sz w:val="20"/>
                <w:szCs w:val="20"/>
              </w:rPr>
            </w:pPr>
            <w:r w:rsidRPr="005C342C">
              <w:rPr>
                <w:rFonts w:eastAsia="Times New Roman" w:cstheme="minorHAnsi"/>
                <w:color w:val="000000"/>
                <w:sz w:val="20"/>
                <w:szCs w:val="20"/>
              </w:rPr>
              <w:t>53</w:t>
            </w:r>
          </w:p>
        </w:tc>
        <w:tc>
          <w:tcPr>
            <w:tcW w:w="990" w:type="dxa"/>
            <w:shd w:val="clear" w:color="auto" w:fill="auto"/>
            <w:noWrap/>
            <w:vAlign w:val="bottom"/>
            <w:hideMark/>
          </w:tcPr>
          <w:p w14:paraId="548F0D98" w14:textId="77777777" w:rsidR="00E2494E" w:rsidRPr="005C342C" w:rsidRDefault="00E2494E" w:rsidP="00140AF3">
            <w:pPr>
              <w:spacing w:after="0"/>
              <w:jc w:val="right"/>
              <w:rPr>
                <w:rFonts w:eastAsia="Times New Roman" w:cstheme="minorHAnsi"/>
                <w:color w:val="000000"/>
                <w:sz w:val="20"/>
                <w:szCs w:val="20"/>
              </w:rPr>
            </w:pPr>
            <w:r w:rsidRPr="005C342C">
              <w:rPr>
                <w:rFonts w:eastAsia="Times New Roman" w:cstheme="minorHAnsi"/>
                <w:color w:val="000000"/>
                <w:sz w:val="20"/>
                <w:szCs w:val="20"/>
              </w:rPr>
              <w:t>40</w:t>
            </w:r>
          </w:p>
        </w:tc>
        <w:tc>
          <w:tcPr>
            <w:tcW w:w="900" w:type="dxa"/>
            <w:shd w:val="clear" w:color="auto" w:fill="auto"/>
            <w:noWrap/>
            <w:vAlign w:val="bottom"/>
            <w:hideMark/>
          </w:tcPr>
          <w:p w14:paraId="0F096DC4" w14:textId="77777777" w:rsidR="00E2494E" w:rsidRPr="005C342C" w:rsidRDefault="00E2494E" w:rsidP="00140AF3">
            <w:pPr>
              <w:spacing w:after="0"/>
              <w:jc w:val="right"/>
              <w:rPr>
                <w:rFonts w:eastAsia="Times New Roman" w:cstheme="minorHAnsi"/>
                <w:color w:val="000000"/>
                <w:sz w:val="20"/>
                <w:szCs w:val="20"/>
              </w:rPr>
            </w:pPr>
            <w:r w:rsidRPr="005C342C">
              <w:rPr>
                <w:rFonts w:eastAsia="Times New Roman" w:cstheme="minorHAnsi"/>
                <w:color w:val="000000"/>
                <w:sz w:val="20"/>
                <w:szCs w:val="20"/>
              </w:rPr>
              <w:t>16</w:t>
            </w:r>
          </w:p>
        </w:tc>
        <w:tc>
          <w:tcPr>
            <w:tcW w:w="1170" w:type="dxa"/>
            <w:shd w:val="clear" w:color="auto" w:fill="auto"/>
            <w:noWrap/>
            <w:vAlign w:val="bottom"/>
            <w:hideMark/>
          </w:tcPr>
          <w:p w14:paraId="77C4C11B" w14:textId="77777777" w:rsidR="00E2494E" w:rsidRPr="005C342C" w:rsidRDefault="00E2494E" w:rsidP="00140AF3">
            <w:pPr>
              <w:spacing w:after="0"/>
              <w:jc w:val="right"/>
              <w:rPr>
                <w:rFonts w:eastAsia="Times New Roman" w:cstheme="minorHAnsi"/>
                <w:color w:val="000000"/>
                <w:sz w:val="20"/>
                <w:szCs w:val="20"/>
              </w:rPr>
            </w:pPr>
            <w:r w:rsidRPr="005C342C">
              <w:rPr>
                <w:rFonts w:eastAsia="Times New Roman" w:cstheme="minorHAnsi"/>
                <w:color w:val="000000"/>
                <w:sz w:val="20"/>
                <w:szCs w:val="20"/>
              </w:rPr>
              <w:t>34</w:t>
            </w:r>
          </w:p>
        </w:tc>
      </w:tr>
      <w:tr w:rsidR="00E2494E" w:rsidRPr="00A2099B" w14:paraId="2ADF26E8" w14:textId="77777777" w:rsidTr="005C342C">
        <w:trPr>
          <w:trHeight w:val="300"/>
          <w:jc w:val="center"/>
        </w:trPr>
        <w:tc>
          <w:tcPr>
            <w:tcW w:w="988" w:type="dxa"/>
          </w:tcPr>
          <w:p w14:paraId="7C0DBC9D" w14:textId="3C237644" w:rsidR="00E2494E" w:rsidRPr="00E2494E" w:rsidRDefault="00770DF6" w:rsidP="00140AF3">
            <w:pPr>
              <w:spacing w:after="0"/>
              <w:jc w:val="left"/>
              <w:rPr>
                <w:rFonts w:eastAsia="Times New Roman" w:cstheme="minorHAnsi"/>
                <w:color w:val="000000"/>
                <w:sz w:val="20"/>
                <w:szCs w:val="20"/>
              </w:rPr>
            </w:pPr>
            <w:r>
              <w:rPr>
                <w:rFonts w:eastAsia="Times New Roman" w:cstheme="minorHAnsi"/>
                <w:color w:val="000000"/>
                <w:sz w:val="20"/>
                <w:szCs w:val="20"/>
              </w:rPr>
              <w:t>5</w:t>
            </w:r>
          </w:p>
        </w:tc>
        <w:tc>
          <w:tcPr>
            <w:tcW w:w="3322" w:type="dxa"/>
            <w:shd w:val="clear" w:color="auto" w:fill="auto"/>
            <w:noWrap/>
            <w:vAlign w:val="bottom"/>
            <w:hideMark/>
          </w:tcPr>
          <w:p w14:paraId="417B1B39" w14:textId="3F6E0DA1" w:rsidR="00E2494E" w:rsidRPr="005C342C" w:rsidRDefault="00E2494E" w:rsidP="00140AF3">
            <w:pPr>
              <w:spacing w:after="0"/>
              <w:jc w:val="left"/>
              <w:rPr>
                <w:rFonts w:eastAsia="Times New Roman" w:cstheme="minorHAnsi"/>
                <w:color w:val="000000"/>
                <w:sz w:val="20"/>
                <w:szCs w:val="20"/>
              </w:rPr>
            </w:pPr>
            <w:r w:rsidRPr="005C342C">
              <w:rPr>
                <w:rFonts w:eastAsia="Times New Roman" w:cstheme="minorHAnsi"/>
                <w:color w:val="000000"/>
                <w:sz w:val="20"/>
                <w:szCs w:val="20"/>
              </w:rPr>
              <w:t>Kambar Shadadkot</w:t>
            </w:r>
          </w:p>
        </w:tc>
        <w:tc>
          <w:tcPr>
            <w:tcW w:w="900" w:type="dxa"/>
            <w:shd w:val="clear" w:color="auto" w:fill="auto"/>
            <w:noWrap/>
            <w:vAlign w:val="bottom"/>
            <w:hideMark/>
          </w:tcPr>
          <w:p w14:paraId="2AD01FFE" w14:textId="77777777" w:rsidR="00E2494E" w:rsidRPr="005C342C" w:rsidRDefault="00E2494E" w:rsidP="00140AF3">
            <w:pPr>
              <w:spacing w:after="0"/>
              <w:jc w:val="right"/>
              <w:rPr>
                <w:rFonts w:eastAsia="Times New Roman" w:cstheme="minorHAnsi"/>
                <w:color w:val="000000"/>
                <w:sz w:val="20"/>
                <w:szCs w:val="20"/>
              </w:rPr>
            </w:pPr>
            <w:r w:rsidRPr="005C342C">
              <w:rPr>
                <w:rFonts w:eastAsia="Times New Roman" w:cstheme="minorHAnsi"/>
                <w:color w:val="000000"/>
                <w:sz w:val="20"/>
                <w:szCs w:val="20"/>
              </w:rPr>
              <w:t>66</w:t>
            </w:r>
          </w:p>
        </w:tc>
        <w:tc>
          <w:tcPr>
            <w:tcW w:w="1080" w:type="dxa"/>
            <w:shd w:val="clear" w:color="auto" w:fill="auto"/>
            <w:noWrap/>
            <w:vAlign w:val="bottom"/>
            <w:hideMark/>
          </w:tcPr>
          <w:p w14:paraId="0D68154A" w14:textId="77777777" w:rsidR="00E2494E" w:rsidRPr="005C342C" w:rsidRDefault="00E2494E" w:rsidP="00140AF3">
            <w:pPr>
              <w:spacing w:after="0"/>
              <w:jc w:val="right"/>
              <w:rPr>
                <w:rFonts w:eastAsia="Times New Roman" w:cstheme="minorHAnsi"/>
                <w:color w:val="000000"/>
                <w:sz w:val="20"/>
                <w:szCs w:val="20"/>
              </w:rPr>
            </w:pPr>
            <w:r w:rsidRPr="005C342C">
              <w:rPr>
                <w:rFonts w:eastAsia="Times New Roman" w:cstheme="minorHAnsi"/>
                <w:color w:val="000000"/>
                <w:sz w:val="20"/>
                <w:szCs w:val="20"/>
              </w:rPr>
              <w:t>52</w:t>
            </w:r>
          </w:p>
        </w:tc>
        <w:tc>
          <w:tcPr>
            <w:tcW w:w="990" w:type="dxa"/>
            <w:shd w:val="clear" w:color="auto" w:fill="auto"/>
            <w:noWrap/>
            <w:vAlign w:val="bottom"/>
            <w:hideMark/>
          </w:tcPr>
          <w:p w14:paraId="6D056C55" w14:textId="77777777" w:rsidR="00E2494E" w:rsidRPr="005C342C" w:rsidRDefault="00E2494E" w:rsidP="00140AF3">
            <w:pPr>
              <w:spacing w:after="0"/>
              <w:jc w:val="right"/>
              <w:rPr>
                <w:rFonts w:eastAsia="Times New Roman" w:cstheme="minorHAnsi"/>
                <w:color w:val="000000"/>
                <w:sz w:val="20"/>
                <w:szCs w:val="20"/>
              </w:rPr>
            </w:pPr>
            <w:r w:rsidRPr="005C342C">
              <w:rPr>
                <w:rFonts w:eastAsia="Times New Roman" w:cstheme="minorHAnsi"/>
                <w:color w:val="000000"/>
                <w:sz w:val="20"/>
                <w:szCs w:val="20"/>
              </w:rPr>
              <w:t>45</w:t>
            </w:r>
          </w:p>
        </w:tc>
        <w:tc>
          <w:tcPr>
            <w:tcW w:w="900" w:type="dxa"/>
            <w:shd w:val="clear" w:color="auto" w:fill="auto"/>
            <w:noWrap/>
            <w:vAlign w:val="bottom"/>
            <w:hideMark/>
          </w:tcPr>
          <w:p w14:paraId="0419D86B" w14:textId="77777777" w:rsidR="00E2494E" w:rsidRPr="005C342C" w:rsidRDefault="00E2494E" w:rsidP="00140AF3">
            <w:pPr>
              <w:spacing w:after="0"/>
              <w:jc w:val="right"/>
              <w:rPr>
                <w:rFonts w:eastAsia="Times New Roman" w:cstheme="minorHAnsi"/>
                <w:color w:val="000000"/>
                <w:sz w:val="20"/>
                <w:szCs w:val="20"/>
              </w:rPr>
            </w:pPr>
            <w:r w:rsidRPr="005C342C">
              <w:rPr>
                <w:rFonts w:eastAsia="Times New Roman" w:cstheme="minorHAnsi"/>
                <w:color w:val="000000"/>
                <w:sz w:val="20"/>
                <w:szCs w:val="20"/>
              </w:rPr>
              <w:t>32</w:t>
            </w:r>
          </w:p>
        </w:tc>
        <w:tc>
          <w:tcPr>
            <w:tcW w:w="1170" w:type="dxa"/>
            <w:shd w:val="clear" w:color="auto" w:fill="auto"/>
            <w:noWrap/>
            <w:vAlign w:val="bottom"/>
            <w:hideMark/>
          </w:tcPr>
          <w:p w14:paraId="6E9024C2" w14:textId="77777777" w:rsidR="00E2494E" w:rsidRPr="005C342C" w:rsidRDefault="00E2494E" w:rsidP="00140AF3">
            <w:pPr>
              <w:spacing w:after="0"/>
              <w:jc w:val="right"/>
              <w:rPr>
                <w:rFonts w:eastAsia="Times New Roman" w:cstheme="minorHAnsi"/>
                <w:color w:val="000000"/>
                <w:sz w:val="20"/>
                <w:szCs w:val="20"/>
              </w:rPr>
            </w:pPr>
            <w:r w:rsidRPr="005C342C">
              <w:rPr>
                <w:rFonts w:eastAsia="Times New Roman" w:cstheme="minorHAnsi"/>
                <w:color w:val="000000"/>
                <w:sz w:val="20"/>
                <w:szCs w:val="20"/>
              </w:rPr>
              <w:t>48</w:t>
            </w:r>
          </w:p>
        </w:tc>
      </w:tr>
      <w:tr w:rsidR="00E2494E" w:rsidRPr="00A2099B" w14:paraId="4786A125" w14:textId="77777777" w:rsidTr="005C342C">
        <w:trPr>
          <w:trHeight w:val="300"/>
          <w:jc w:val="center"/>
        </w:trPr>
        <w:tc>
          <w:tcPr>
            <w:tcW w:w="988" w:type="dxa"/>
          </w:tcPr>
          <w:p w14:paraId="719FA7CF" w14:textId="2A19DD26" w:rsidR="00E2494E" w:rsidRPr="00E2494E" w:rsidRDefault="00600B8C" w:rsidP="00140AF3">
            <w:pPr>
              <w:spacing w:after="0"/>
              <w:jc w:val="left"/>
              <w:rPr>
                <w:rFonts w:eastAsia="Times New Roman" w:cstheme="minorHAnsi"/>
                <w:color w:val="000000"/>
                <w:sz w:val="20"/>
                <w:szCs w:val="20"/>
              </w:rPr>
            </w:pPr>
            <w:r>
              <w:rPr>
                <w:rFonts w:eastAsia="Times New Roman" w:cstheme="minorHAnsi"/>
                <w:color w:val="000000"/>
                <w:sz w:val="20"/>
                <w:szCs w:val="20"/>
              </w:rPr>
              <w:t>6</w:t>
            </w:r>
          </w:p>
        </w:tc>
        <w:tc>
          <w:tcPr>
            <w:tcW w:w="3322" w:type="dxa"/>
            <w:shd w:val="clear" w:color="auto" w:fill="auto"/>
            <w:noWrap/>
            <w:vAlign w:val="bottom"/>
            <w:hideMark/>
          </w:tcPr>
          <w:p w14:paraId="4DE452A5" w14:textId="4DC3F520" w:rsidR="00E2494E" w:rsidRPr="005C342C" w:rsidRDefault="00E2494E" w:rsidP="00140AF3">
            <w:pPr>
              <w:spacing w:after="0"/>
              <w:jc w:val="left"/>
              <w:rPr>
                <w:rFonts w:eastAsia="Times New Roman" w:cstheme="minorHAnsi"/>
                <w:color w:val="000000"/>
                <w:sz w:val="20"/>
                <w:szCs w:val="20"/>
              </w:rPr>
            </w:pPr>
            <w:r w:rsidRPr="005C342C">
              <w:rPr>
                <w:rFonts w:eastAsia="Times New Roman" w:cstheme="minorHAnsi"/>
                <w:color w:val="000000"/>
                <w:sz w:val="20"/>
                <w:szCs w:val="20"/>
              </w:rPr>
              <w:t>Khairpur</w:t>
            </w:r>
          </w:p>
        </w:tc>
        <w:tc>
          <w:tcPr>
            <w:tcW w:w="900" w:type="dxa"/>
            <w:shd w:val="clear" w:color="auto" w:fill="auto"/>
            <w:noWrap/>
            <w:vAlign w:val="bottom"/>
            <w:hideMark/>
          </w:tcPr>
          <w:p w14:paraId="4B435EE7" w14:textId="77777777" w:rsidR="00E2494E" w:rsidRPr="005C342C" w:rsidRDefault="00E2494E" w:rsidP="00140AF3">
            <w:pPr>
              <w:spacing w:after="0"/>
              <w:jc w:val="right"/>
              <w:rPr>
                <w:rFonts w:eastAsia="Times New Roman" w:cstheme="minorHAnsi"/>
                <w:color w:val="000000"/>
                <w:sz w:val="20"/>
                <w:szCs w:val="20"/>
              </w:rPr>
            </w:pPr>
            <w:r w:rsidRPr="005C342C">
              <w:rPr>
                <w:rFonts w:eastAsia="Times New Roman" w:cstheme="minorHAnsi"/>
                <w:color w:val="000000"/>
                <w:sz w:val="20"/>
                <w:szCs w:val="20"/>
              </w:rPr>
              <w:t>54</w:t>
            </w:r>
          </w:p>
        </w:tc>
        <w:tc>
          <w:tcPr>
            <w:tcW w:w="1080" w:type="dxa"/>
            <w:shd w:val="clear" w:color="auto" w:fill="auto"/>
            <w:noWrap/>
            <w:vAlign w:val="bottom"/>
            <w:hideMark/>
          </w:tcPr>
          <w:p w14:paraId="729CB163" w14:textId="77777777" w:rsidR="00E2494E" w:rsidRPr="005C342C" w:rsidRDefault="00E2494E" w:rsidP="00140AF3">
            <w:pPr>
              <w:spacing w:after="0"/>
              <w:jc w:val="right"/>
              <w:rPr>
                <w:rFonts w:eastAsia="Times New Roman" w:cstheme="minorHAnsi"/>
                <w:color w:val="000000"/>
                <w:sz w:val="20"/>
                <w:szCs w:val="20"/>
              </w:rPr>
            </w:pPr>
            <w:r w:rsidRPr="005C342C">
              <w:rPr>
                <w:rFonts w:eastAsia="Times New Roman" w:cstheme="minorHAnsi"/>
                <w:color w:val="000000"/>
                <w:sz w:val="20"/>
                <w:szCs w:val="20"/>
              </w:rPr>
              <w:t>45</w:t>
            </w:r>
          </w:p>
        </w:tc>
        <w:tc>
          <w:tcPr>
            <w:tcW w:w="990" w:type="dxa"/>
            <w:shd w:val="clear" w:color="auto" w:fill="auto"/>
            <w:noWrap/>
            <w:vAlign w:val="bottom"/>
            <w:hideMark/>
          </w:tcPr>
          <w:p w14:paraId="004E0B45" w14:textId="77777777" w:rsidR="00E2494E" w:rsidRPr="005C342C" w:rsidRDefault="00E2494E" w:rsidP="00140AF3">
            <w:pPr>
              <w:spacing w:after="0"/>
              <w:jc w:val="right"/>
              <w:rPr>
                <w:rFonts w:eastAsia="Times New Roman" w:cstheme="minorHAnsi"/>
                <w:color w:val="000000"/>
                <w:sz w:val="20"/>
                <w:szCs w:val="20"/>
              </w:rPr>
            </w:pPr>
            <w:r w:rsidRPr="005C342C">
              <w:rPr>
                <w:rFonts w:eastAsia="Times New Roman" w:cstheme="minorHAnsi"/>
                <w:color w:val="000000"/>
                <w:sz w:val="20"/>
                <w:szCs w:val="20"/>
              </w:rPr>
              <w:t>50</w:t>
            </w:r>
          </w:p>
        </w:tc>
        <w:tc>
          <w:tcPr>
            <w:tcW w:w="900" w:type="dxa"/>
            <w:shd w:val="clear" w:color="auto" w:fill="auto"/>
            <w:noWrap/>
            <w:vAlign w:val="bottom"/>
            <w:hideMark/>
          </w:tcPr>
          <w:p w14:paraId="4D13038C" w14:textId="77777777" w:rsidR="00E2494E" w:rsidRPr="005C342C" w:rsidRDefault="00E2494E" w:rsidP="00140AF3">
            <w:pPr>
              <w:spacing w:after="0"/>
              <w:jc w:val="right"/>
              <w:rPr>
                <w:rFonts w:eastAsia="Times New Roman" w:cstheme="minorHAnsi"/>
                <w:color w:val="000000"/>
                <w:sz w:val="20"/>
                <w:szCs w:val="20"/>
              </w:rPr>
            </w:pPr>
            <w:r w:rsidRPr="005C342C">
              <w:rPr>
                <w:rFonts w:eastAsia="Times New Roman" w:cstheme="minorHAnsi"/>
                <w:color w:val="000000"/>
                <w:sz w:val="20"/>
                <w:szCs w:val="20"/>
              </w:rPr>
              <w:t>36</w:t>
            </w:r>
          </w:p>
        </w:tc>
        <w:tc>
          <w:tcPr>
            <w:tcW w:w="1170" w:type="dxa"/>
            <w:shd w:val="clear" w:color="auto" w:fill="auto"/>
            <w:noWrap/>
            <w:vAlign w:val="bottom"/>
            <w:hideMark/>
          </w:tcPr>
          <w:p w14:paraId="6D7BF583" w14:textId="77777777" w:rsidR="00E2494E" w:rsidRPr="005C342C" w:rsidRDefault="00E2494E" w:rsidP="00140AF3">
            <w:pPr>
              <w:spacing w:after="0"/>
              <w:jc w:val="right"/>
              <w:rPr>
                <w:rFonts w:eastAsia="Times New Roman" w:cstheme="minorHAnsi"/>
                <w:color w:val="000000"/>
                <w:sz w:val="20"/>
                <w:szCs w:val="20"/>
              </w:rPr>
            </w:pPr>
            <w:r w:rsidRPr="005C342C">
              <w:rPr>
                <w:rFonts w:eastAsia="Times New Roman" w:cstheme="minorHAnsi"/>
                <w:color w:val="000000"/>
                <w:sz w:val="20"/>
                <w:szCs w:val="20"/>
              </w:rPr>
              <w:t>45</w:t>
            </w:r>
          </w:p>
        </w:tc>
      </w:tr>
      <w:tr w:rsidR="00E2494E" w:rsidRPr="00A2099B" w14:paraId="347410E8" w14:textId="77777777" w:rsidTr="005C342C">
        <w:trPr>
          <w:trHeight w:val="300"/>
          <w:jc w:val="center"/>
        </w:trPr>
        <w:tc>
          <w:tcPr>
            <w:tcW w:w="988" w:type="dxa"/>
          </w:tcPr>
          <w:p w14:paraId="49543B7E" w14:textId="3D45C127" w:rsidR="00E2494E" w:rsidRPr="00E2494E" w:rsidRDefault="00600B8C" w:rsidP="00140AF3">
            <w:pPr>
              <w:spacing w:after="0"/>
              <w:jc w:val="left"/>
              <w:rPr>
                <w:rFonts w:eastAsia="Times New Roman" w:cstheme="minorHAnsi"/>
                <w:color w:val="000000"/>
                <w:sz w:val="20"/>
                <w:szCs w:val="20"/>
              </w:rPr>
            </w:pPr>
            <w:r>
              <w:rPr>
                <w:rFonts w:eastAsia="Times New Roman" w:cstheme="minorHAnsi"/>
                <w:color w:val="000000"/>
                <w:sz w:val="20"/>
                <w:szCs w:val="20"/>
              </w:rPr>
              <w:t>7</w:t>
            </w:r>
          </w:p>
        </w:tc>
        <w:tc>
          <w:tcPr>
            <w:tcW w:w="3322" w:type="dxa"/>
            <w:shd w:val="clear" w:color="auto" w:fill="auto"/>
            <w:noWrap/>
            <w:vAlign w:val="bottom"/>
            <w:hideMark/>
          </w:tcPr>
          <w:p w14:paraId="12E0DA57" w14:textId="4BCB1793" w:rsidR="00E2494E" w:rsidRPr="005C342C" w:rsidRDefault="00E2494E" w:rsidP="00140AF3">
            <w:pPr>
              <w:spacing w:after="0"/>
              <w:jc w:val="left"/>
              <w:rPr>
                <w:rFonts w:eastAsia="Times New Roman" w:cstheme="minorHAnsi"/>
                <w:color w:val="000000"/>
                <w:sz w:val="20"/>
                <w:szCs w:val="20"/>
              </w:rPr>
            </w:pPr>
            <w:r w:rsidRPr="005C342C">
              <w:rPr>
                <w:rFonts w:eastAsia="Times New Roman" w:cstheme="minorHAnsi"/>
                <w:color w:val="000000"/>
                <w:sz w:val="20"/>
                <w:szCs w:val="20"/>
              </w:rPr>
              <w:t>Dadu</w:t>
            </w:r>
          </w:p>
        </w:tc>
        <w:tc>
          <w:tcPr>
            <w:tcW w:w="900" w:type="dxa"/>
            <w:shd w:val="clear" w:color="auto" w:fill="auto"/>
            <w:noWrap/>
            <w:vAlign w:val="bottom"/>
            <w:hideMark/>
          </w:tcPr>
          <w:p w14:paraId="57250389" w14:textId="77777777" w:rsidR="00E2494E" w:rsidRPr="005C342C" w:rsidRDefault="00E2494E" w:rsidP="00140AF3">
            <w:pPr>
              <w:spacing w:after="0"/>
              <w:jc w:val="right"/>
              <w:rPr>
                <w:rFonts w:eastAsia="Times New Roman" w:cstheme="minorHAnsi"/>
                <w:color w:val="000000"/>
                <w:sz w:val="20"/>
                <w:szCs w:val="20"/>
              </w:rPr>
            </w:pPr>
            <w:r w:rsidRPr="005C342C">
              <w:rPr>
                <w:rFonts w:eastAsia="Times New Roman" w:cstheme="minorHAnsi"/>
                <w:color w:val="000000"/>
                <w:sz w:val="20"/>
                <w:szCs w:val="20"/>
              </w:rPr>
              <w:t>64</w:t>
            </w:r>
          </w:p>
        </w:tc>
        <w:tc>
          <w:tcPr>
            <w:tcW w:w="1080" w:type="dxa"/>
            <w:shd w:val="clear" w:color="auto" w:fill="auto"/>
            <w:noWrap/>
            <w:vAlign w:val="bottom"/>
            <w:hideMark/>
          </w:tcPr>
          <w:p w14:paraId="420586FF" w14:textId="77777777" w:rsidR="00E2494E" w:rsidRPr="005C342C" w:rsidRDefault="00E2494E" w:rsidP="00140AF3">
            <w:pPr>
              <w:spacing w:after="0"/>
              <w:jc w:val="right"/>
              <w:rPr>
                <w:rFonts w:eastAsia="Times New Roman" w:cstheme="minorHAnsi"/>
                <w:color w:val="000000"/>
                <w:sz w:val="20"/>
                <w:szCs w:val="20"/>
              </w:rPr>
            </w:pPr>
            <w:r w:rsidRPr="005C342C">
              <w:rPr>
                <w:rFonts w:eastAsia="Times New Roman" w:cstheme="minorHAnsi"/>
                <w:color w:val="000000"/>
                <w:sz w:val="20"/>
                <w:szCs w:val="20"/>
              </w:rPr>
              <w:t>62</w:t>
            </w:r>
          </w:p>
        </w:tc>
        <w:tc>
          <w:tcPr>
            <w:tcW w:w="990" w:type="dxa"/>
            <w:shd w:val="clear" w:color="auto" w:fill="auto"/>
            <w:noWrap/>
            <w:vAlign w:val="bottom"/>
            <w:hideMark/>
          </w:tcPr>
          <w:p w14:paraId="6918B183" w14:textId="77777777" w:rsidR="00E2494E" w:rsidRPr="005C342C" w:rsidRDefault="00E2494E" w:rsidP="00140AF3">
            <w:pPr>
              <w:spacing w:after="0"/>
              <w:jc w:val="right"/>
              <w:rPr>
                <w:rFonts w:eastAsia="Times New Roman" w:cstheme="minorHAnsi"/>
                <w:color w:val="000000"/>
                <w:sz w:val="20"/>
                <w:szCs w:val="20"/>
              </w:rPr>
            </w:pPr>
            <w:r w:rsidRPr="005C342C">
              <w:rPr>
                <w:rFonts w:eastAsia="Times New Roman" w:cstheme="minorHAnsi"/>
                <w:color w:val="000000"/>
                <w:sz w:val="20"/>
                <w:szCs w:val="20"/>
              </w:rPr>
              <w:t>55</w:t>
            </w:r>
          </w:p>
        </w:tc>
        <w:tc>
          <w:tcPr>
            <w:tcW w:w="900" w:type="dxa"/>
            <w:shd w:val="clear" w:color="auto" w:fill="auto"/>
            <w:noWrap/>
            <w:vAlign w:val="bottom"/>
            <w:hideMark/>
          </w:tcPr>
          <w:p w14:paraId="735ED65D" w14:textId="77777777" w:rsidR="00E2494E" w:rsidRPr="005C342C" w:rsidRDefault="00E2494E" w:rsidP="00140AF3">
            <w:pPr>
              <w:spacing w:after="0"/>
              <w:jc w:val="right"/>
              <w:rPr>
                <w:rFonts w:eastAsia="Times New Roman" w:cstheme="minorHAnsi"/>
                <w:color w:val="000000"/>
                <w:sz w:val="20"/>
                <w:szCs w:val="20"/>
              </w:rPr>
            </w:pPr>
            <w:r w:rsidRPr="005C342C">
              <w:rPr>
                <w:rFonts w:eastAsia="Times New Roman" w:cstheme="minorHAnsi"/>
                <w:color w:val="000000"/>
                <w:sz w:val="20"/>
                <w:szCs w:val="20"/>
              </w:rPr>
              <w:t>46</w:t>
            </w:r>
          </w:p>
        </w:tc>
        <w:tc>
          <w:tcPr>
            <w:tcW w:w="1170" w:type="dxa"/>
            <w:shd w:val="clear" w:color="auto" w:fill="auto"/>
            <w:noWrap/>
            <w:vAlign w:val="bottom"/>
            <w:hideMark/>
          </w:tcPr>
          <w:p w14:paraId="18529D95" w14:textId="77777777" w:rsidR="00E2494E" w:rsidRPr="005C342C" w:rsidRDefault="00E2494E" w:rsidP="00140AF3">
            <w:pPr>
              <w:spacing w:after="0"/>
              <w:jc w:val="right"/>
              <w:rPr>
                <w:rFonts w:eastAsia="Times New Roman" w:cstheme="minorHAnsi"/>
                <w:color w:val="000000"/>
                <w:sz w:val="20"/>
                <w:szCs w:val="20"/>
              </w:rPr>
            </w:pPr>
            <w:r w:rsidRPr="005C342C">
              <w:rPr>
                <w:rFonts w:eastAsia="Times New Roman" w:cstheme="minorHAnsi"/>
                <w:color w:val="000000"/>
                <w:sz w:val="20"/>
                <w:szCs w:val="20"/>
              </w:rPr>
              <w:t>53</w:t>
            </w:r>
          </w:p>
        </w:tc>
      </w:tr>
      <w:tr w:rsidR="00E2494E" w:rsidRPr="00A2099B" w14:paraId="455412E3" w14:textId="77777777" w:rsidTr="005C342C">
        <w:trPr>
          <w:trHeight w:val="300"/>
          <w:jc w:val="center"/>
        </w:trPr>
        <w:tc>
          <w:tcPr>
            <w:tcW w:w="988" w:type="dxa"/>
          </w:tcPr>
          <w:p w14:paraId="16CE05C7" w14:textId="380FD544" w:rsidR="00E2494E" w:rsidRPr="00E2494E" w:rsidRDefault="00600B8C" w:rsidP="00140AF3">
            <w:pPr>
              <w:spacing w:after="0"/>
              <w:jc w:val="left"/>
              <w:rPr>
                <w:rFonts w:eastAsia="Times New Roman" w:cstheme="minorHAnsi"/>
                <w:color w:val="000000"/>
                <w:sz w:val="20"/>
                <w:szCs w:val="20"/>
              </w:rPr>
            </w:pPr>
            <w:r>
              <w:rPr>
                <w:rFonts w:eastAsia="Times New Roman" w:cstheme="minorHAnsi"/>
                <w:color w:val="000000"/>
                <w:sz w:val="20"/>
                <w:szCs w:val="20"/>
              </w:rPr>
              <w:t>8</w:t>
            </w:r>
          </w:p>
        </w:tc>
        <w:tc>
          <w:tcPr>
            <w:tcW w:w="3322" w:type="dxa"/>
            <w:shd w:val="clear" w:color="auto" w:fill="auto"/>
            <w:noWrap/>
            <w:vAlign w:val="bottom"/>
            <w:hideMark/>
          </w:tcPr>
          <w:p w14:paraId="63B95B76" w14:textId="0201B6CA" w:rsidR="00E2494E" w:rsidRPr="005C342C" w:rsidRDefault="00E2494E" w:rsidP="00140AF3">
            <w:pPr>
              <w:spacing w:after="0"/>
              <w:jc w:val="left"/>
              <w:rPr>
                <w:rFonts w:eastAsia="Times New Roman" w:cstheme="minorHAnsi"/>
                <w:color w:val="000000"/>
                <w:sz w:val="20"/>
                <w:szCs w:val="20"/>
              </w:rPr>
            </w:pPr>
            <w:r w:rsidRPr="005C342C">
              <w:rPr>
                <w:rFonts w:eastAsia="Times New Roman" w:cstheme="minorHAnsi"/>
                <w:color w:val="000000"/>
                <w:sz w:val="20"/>
                <w:szCs w:val="20"/>
              </w:rPr>
              <w:t>Sanghar</w:t>
            </w:r>
          </w:p>
        </w:tc>
        <w:tc>
          <w:tcPr>
            <w:tcW w:w="900" w:type="dxa"/>
            <w:shd w:val="clear" w:color="auto" w:fill="auto"/>
            <w:noWrap/>
            <w:vAlign w:val="bottom"/>
            <w:hideMark/>
          </w:tcPr>
          <w:p w14:paraId="58F6AD22" w14:textId="77777777" w:rsidR="00E2494E" w:rsidRPr="005C342C" w:rsidRDefault="00E2494E" w:rsidP="00140AF3">
            <w:pPr>
              <w:spacing w:after="0"/>
              <w:jc w:val="right"/>
              <w:rPr>
                <w:rFonts w:eastAsia="Times New Roman" w:cstheme="minorHAnsi"/>
                <w:color w:val="000000"/>
                <w:sz w:val="20"/>
                <w:szCs w:val="20"/>
              </w:rPr>
            </w:pPr>
            <w:r w:rsidRPr="005C342C">
              <w:rPr>
                <w:rFonts w:eastAsia="Times New Roman" w:cstheme="minorHAnsi"/>
                <w:color w:val="000000"/>
                <w:sz w:val="20"/>
                <w:szCs w:val="20"/>
              </w:rPr>
              <w:t>64</w:t>
            </w:r>
          </w:p>
        </w:tc>
        <w:tc>
          <w:tcPr>
            <w:tcW w:w="1080" w:type="dxa"/>
            <w:shd w:val="clear" w:color="auto" w:fill="auto"/>
            <w:noWrap/>
            <w:vAlign w:val="bottom"/>
            <w:hideMark/>
          </w:tcPr>
          <w:p w14:paraId="0A5CE771" w14:textId="77777777" w:rsidR="00E2494E" w:rsidRPr="005C342C" w:rsidRDefault="00E2494E" w:rsidP="00140AF3">
            <w:pPr>
              <w:spacing w:after="0"/>
              <w:jc w:val="right"/>
              <w:rPr>
                <w:rFonts w:eastAsia="Times New Roman" w:cstheme="minorHAnsi"/>
                <w:color w:val="000000"/>
                <w:sz w:val="20"/>
                <w:szCs w:val="20"/>
              </w:rPr>
            </w:pPr>
            <w:r w:rsidRPr="005C342C">
              <w:rPr>
                <w:rFonts w:eastAsia="Times New Roman" w:cstheme="minorHAnsi"/>
                <w:color w:val="000000"/>
                <w:sz w:val="20"/>
                <w:szCs w:val="20"/>
              </w:rPr>
              <w:t>55</w:t>
            </w:r>
          </w:p>
        </w:tc>
        <w:tc>
          <w:tcPr>
            <w:tcW w:w="990" w:type="dxa"/>
            <w:shd w:val="clear" w:color="auto" w:fill="auto"/>
            <w:noWrap/>
            <w:vAlign w:val="bottom"/>
            <w:hideMark/>
          </w:tcPr>
          <w:p w14:paraId="292797B8" w14:textId="77777777" w:rsidR="00E2494E" w:rsidRPr="005C342C" w:rsidRDefault="00E2494E" w:rsidP="00140AF3">
            <w:pPr>
              <w:spacing w:after="0"/>
              <w:jc w:val="right"/>
              <w:rPr>
                <w:rFonts w:eastAsia="Times New Roman" w:cstheme="minorHAnsi"/>
                <w:color w:val="000000"/>
                <w:sz w:val="20"/>
                <w:szCs w:val="20"/>
              </w:rPr>
            </w:pPr>
            <w:r w:rsidRPr="005C342C">
              <w:rPr>
                <w:rFonts w:eastAsia="Times New Roman" w:cstheme="minorHAnsi"/>
                <w:color w:val="000000"/>
                <w:sz w:val="20"/>
                <w:szCs w:val="20"/>
              </w:rPr>
              <w:t>47</w:t>
            </w:r>
          </w:p>
        </w:tc>
        <w:tc>
          <w:tcPr>
            <w:tcW w:w="900" w:type="dxa"/>
            <w:shd w:val="clear" w:color="auto" w:fill="auto"/>
            <w:noWrap/>
            <w:vAlign w:val="bottom"/>
            <w:hideMark/>
          </w:tcPr>
          <w:p w14:paraId="6EF43420" w14:textId="77777777" w:rsidR="00E2494E" w:rsidRPr="005C342C" w:rsidRDefault="00E2494E" w:rsidP="00140AF3">
            <w:pPr>
              <w:spacing w:after="0"/>
              <w:jc w:val="right"/>
              <w:rPr>
                <w:rFonts w:eastAsia="Times New Roman" w:cstheme="minorHAnsi"/>
                <w:color w:val="000000"/>
                <w:sz w:val="20"/>
                <w:szCs w:val="20"/>
              </w:rPr>
            </w:pPr>
            <w:r w:rsidRPr="005C342C">
              <w:rPr>
                <w:rFonts w:eastAsia="Times New Roman" w:cstheme="minorHAnsi"/>
                <w:color w:val="000000"/>
                <w:sz w:val="20"/>
                <w:szCs w:val="20"/>
              </w:rPr>
              <w:t>28</w:t>
            </w:r>
          </w:p>
        </w:tc>
        <w:tc>
          <w:tcPr>
            <w:tcW w:w="1170" w:type="dxa"/>
            <w:shd w:val="clear" w:color="auto" w:fill="auto"/>
            <w:noWrap/>
            <w:vAlign w:val="bottom"/>
            <w:hideMark/>
          </w:tcPr>
          <w:p w14:paraId="29809800" w14:textId="77777777" w:rsidR="00E2494E" w:rsidRPr="005C342C" w:rsidRDefault="00E2494E" w:rsidP="00140AF3">
            <w:pPr>
              <w:spacing w:after="0"/>
              <w:jc w:val="right"/>
              <w:rPr>
                <w:rFonts w:eastAsia="Times New Roman" w:cstheme="minorHAnsi"/>
                <w:color w:val="000000"/>
                <w:sz w:val="20"/>
                <w:szCs w:val="20"/>
              </w:rPr>
            </w:pPr>
            <w:r w:rsidRPr="005C342C">
              <w:rPr>
                <w:rFonts w:eastAsia="Times New Roman" w:cstheme="minorHAnsi"/>
                <w:color w:val="000000"/>
                <w:sz w:val="20"/>
                <w:szCs w:val="20"/>
              </w:rPr>
              <w:t>43</w:t>
            </w:r>
          </w:p>
        </w:tc>
      </w:tr>
      <w:tr w:rsidR="00E2494E" w:rsidRPr="00A2099B" w14:paraId="70B2720A" w14:textId="77777777" w:rsidTr="005C342C">
        <w:trPr>
          <w:trHeight w:val="300"/>
          <w:jc w:val="center"/>
        </w:trPr>
        <w:tc>
          <w:tcPr>
            <w:tcW w:w="988" w:type="dxa"/>
          </w:tcPr>
          <w:p w14:paraId="6A78A89C" w14:textId="2912413B" w:rsidR="00E2494E" w:rsidRPr="00E2494E" w:rsidRDefault="00643D55" w:rsidP="00140AF3">
            <w:pPr>
              <w:spacing w:after="0"/>
              <w:jc w:val="left"/>
              <w:rPr>
                <w:rFonts w:eastAsia="Times New Roman" w:cstheme="minorHAnsi"/>
                <w:color w:val="000000"/>
                <w:sz w:val="20"/>
                <w:szCs w:val="20"/>
              </w:rPr>
            </w:pPr>
            <w:r>
              <w:rPr>
                <w:rFonts w:eastAsia="Times New Roman" w:cstheme="minorHAnsi"/>
                <w:color w:val="000000"/>
                <w:sz w:val="20"/>
                <w:szCs w:val="20"/>
              </w:rPr>
              <w:t>9</w:t>
            </w:r>
          </w:p>
        </w:tc>
        <w:tc>
          <w:tcPr>
            <w:tcW w:w="3322" w:type="dxa"/>
            <w:shd w:val="clear" w:color="auto" w:fill="auto"/>
            <w:noWrap/>
            <w:vAlign w:val="bottom"/>
            <w:hideMark/>
          </w:tcPr>
          <w:p w14:paraId="456574F7" w14:textId="04DE97F8" w:rsidR="00E2494E" w:rsidRPr="005C342C" w:rsidRDefault="00E2494E" w:rsidP="00140AF3">
            <w:pPr>
              <w:spacing w:after="0"/>
              <w:jc w:val="left"/>
              <w:rPr>
                <w:rFonts w:eastAsia="Times New Roman" w:cstheme="minorHAnsi"/>
                <w:color w:val="000000"/>
                <w:sz w:val="20"/>
                <w:szCs w:val="20"/>
              </w:rPr>
            </w:pPr>
            <w:r w:rsidRPr="005C342C">
              <w:rPr>
                <w:rFonts w:eastAsia="Times New Roman" w:cstheme="minorHAnsi"/>
                <w:color w:val="000000"/>
                <w:sz w:val="20"/>
                <w:szCs w:val="20"/>
              </w:rPr>
              <w:t>Larkana</w:t>
            </w:r>
          </w:p>
        </w:tc>
        <w:tc>
          <w:tcPr>
            <w:tcW w:w="900" w:type="dxa"/>
            <w:shd w:val="clear" w:color="auto" w:fill="auto"/>
            <w:noWrap/>
            <w:vAlign w:val="bottom"/>
            <w:hideMark/>
          </w:tcPr>
          <w:p w14:paraId="60451426" w14:textId="77777777" w:rsidR="00E2494E" w:rsidRPr="005C342C" w:rsidRDefault="00E2494E" w:rsidP="00140AF3">
            <w:pPr>
              <w:spacing w:after="0"/>
              <w:jc w:val="right"/>
              <w:rPr>
                <w:rFonts w:eastAsia="Times New Roman" w:cstheme="minorHAnsi"/>
                <w:color w:val="000000"/>
                <w:sz w:val="20"/>
                <w:szCs w:val="20"/>
              </w:rPr>
            </w:pPr>
            <w:r w:rsidRPr="005C342C">
              <w:rPr>
                <w:rFonts w:eastAsia="Times New Roman" w:cstheme="minorHAnsi"/>
                <w:color w:val="000000"/>
                <w:sz w:val="20"/>
                <w:szCs w:val="20"/>
              </w:rPr>
              <w:t>56</w:t>
            </w:r>
          </w:p>
        </w:tc>
        <w:tc>
          <w:tcPr>
            <w:tcW w:w="1080" w:type="dxa"/>
            <w:shd w:val="clear" w:color="auto" w:fill="auto"/>
            <w:noWrap/>
            <w:vAlign w:val="bottom"/>
            <w:hideMark/>
          </w:tcPr>
          <w:p w14:paraId="5522EFA3" w14:textId="77777777" w:rsidR="00E2494E" w:rsidRPr="005C342C" w:rsidRDefault="00E2494E" w:rsidP="00140AF3">
            <w:pPr>
              <w:spacing w:after="0"/>
              <w:jc w:val="right"/>
              <w:rPr>
                <w:rFonts w:eastAsia="Times New Roman" w:cstheme="minorHAnsi"/>
                <w:color w:val="000000"/>
                <w:sz w:val="20"/>
                <w:szCs w:val="20"/>
              </w:rPr>
            </w:pPr>
            <w:r w:rsidRPr="005C342C">
              <w:rPr>
                <w:rFonts w:eastAsia="Times New Roman" w:cstheme="minorHAnsi"/>
                <w:color w:val="000000"/>
                <w:sz w:val="20"/>
                <w:szCs w:val="20"/>
              </w:rPr>
              <w:t>39</w:t>
            </w:r>
          </w:p>
        </w:tc>
        <w:tc>
          <w:tcPr>
            <w:tcW w:w="990" w:type="dxa"/>
            <w:shd w:val="clear" w:color="auto" w:fill="auto"/>
            <w:noWrap/>
            <w:vAlign w:val="bottom"/>
            <w:hideMark/>
          </w:tcPr>
          <w:p w14:paraId="38502764" w14:textId="77777777" w:rsidR="00E2494E" w:rsidRPr="005C342C" w:rsidRDefault="00E2494E" w:rsidP="00140AF3">
            <w:pPr>
              <w:spacing w:after="0"/>
              <w:jc w:val="right"/>
              <w:rPr>
                <w:rFonts w:eastAsia="Times New Roman" w:cstheme="minorHAnsi"/>
                <w:color w:val="000000"/>
                <w:sz w:val="20"/>
                <w:szCs w:val="20"/>
              </w:rPr>
            </w:pPr>
            <w:r w:rsidRPr="005C342C">
              <w:rPr>
                <w:rFonts w:eastAsia="Times New Roman" w:cstheme="minorHAnsi"/>
                <w:color w:val="000000"/>
                <w:sz w:val="20"/>
                <w:szCs w:val="20"/>
              </w:rPr>
              <w:t>48</w:t>
            </w:r>
          </w:p>
        </w:tc>
        <w:tc>
          <w:tcPr>
            <w:tcW w:w="900" w:type="dxa"/>
            <w:shd w:val="clear" w:color="auto" w:fill="auto"/>
            <w:noWrap/>
            <w:vAlign w:val="bottom"/>
            <w:hideMark/>
          </w:tcPr>
          <w:p w14:paraId="760405BC" w14:textId="77777777" w:rsidR="00E2494E" w:rsidRPr="005C342C" w:rsidRDefault="00E2494E" w:rsidP="00140AF3">
            <w:pPr>
              <w:spacing w:after="0"/>
              <w:jc w:val="right"/>
              <w:rPr>
                <w:rFonts w:eastAsia="Times New Roman" w:cstheme="minorHAnsi"/>
                <w:color w:val="000000"/>
                <w:sz w:val="20"/>
                <w:szCs w:val="20"/>
              </w:rPr>
            </w:pPr>
            <w:r w:rsidRPr="005C342C">
              <w:rPr>
                <w:rFonts w:eastAsia="Times New Roman" w:cstheme="minorHAnsi"/>
                <w:color w:val="000000"/>
                <w:sz w:val="20"/>
                <w:szCs w:val="20"/>
              </w:rPr>
              <w:t>30</w:t>
            </w:r>
          </w:p>
        </w:tc>
        <w:tc>
          <w:tcPr>
            <w:tcW w:w="1170" w:type="dxa"/>
            <w:shd w:val="clear" w:color="auto" w:fill="auto"/>
            <w:noWrap/>
            <w:vAlign w:val="bottom"/>
            <w:hideMark/>
          </w:tcPr>
          <w:p w14:paraId="135CF868" w14:textId="77777777" w:rsidR="00E2494E" w:rsidRPr="005C342C" w:rsidRDefault="00E2494E" w:rsidP="00140AF3">
            <w:pPr>
              <w:spacing w:after="0"/>
              <w:jc w:val="right"/>
              <w:rPr>
                <w:rFonts w:eastAsia="Times New Roman" w:cstheme="minorHAnsi"/>
                <w:color w:val="000000"/>
                <w:sz w:val="20"/>
                <w:szCs w:val="20"/>
              </w:rPr>
            </w:pPr>
            <w:r w:rsidRPr="005C342C">
              <w:rPr>
                <w:rFonts w:eastAsia="Times New Roman" w:cstheme="minorHAnsi"/>
                <w:color w:val="000000"/>
                <w:sz w:val="20"/>
                <w:szCs w:val="20"/>
              </w:rPr>
              <w:t>45</w:t>
            </w:r>
          </w:p>
        </w:tc>
      </w:tr>
      <w:tr w:rsidR="00E2494E" w:rsidRPr="00A2099B" w14:paraId="16195A7C" w14:textId="77777777" w:rsidTr="005C342C">
        <w:trPr>
          <w:trHeight w:val="300"/>
          <w:jc w:val="center"/>
        </w:trPr>
        <w:tc>
          <w:tcPr>
            <w:tcW w:w="988" w:type="dxa"/>
          </w:tcPr>
          <w:p w14:paraId="26928A4D" w14:textId="5F494ADD" w:rsidR="00E2494E" w:rsidRPr="00E2494E" w:rsidRDefault="00643D55" w:rsidP="00140AF3">
            <w:pPr>
              <w:spacing w:after="0"/>
              <w:jc w:val="left"/>
              <w:rPr>
                <w:rFonts w:eastAsia="Times New Roman" w:cstheme="minorHAnsi"/>
                <w:color w:val="000000"/>
                <w:sz w:val="20"/>
                <w:szCs w:val="20"/>
              </w:rPr>
            </w:pPr>
            <w:r>
              <w:rPr>
                <w:rFonts w:eastAsia="Times New Roman" w:cstheme="minorHAnsi"/>
                <w:color w:val="000000"/>
                <w:sz w:val="20"/>
                <w:szCs w:val="20"/>
              </w:rPr>
              <w:lastRenderedPageBreak/>
              <w:t>10</w:t>
            </w:r>
          </w:p>
        </w:tc>
        <w:tc>
          <w:tcPr>
            <w:tcW w:w="3322" w:type="dxa"/>
            <w:shd w:val="clear" w:color="auto" w:fill="auto"/>
            <w:noWrap/>
            <w:vAlign w:val="bottom"/>
            <w:hideMark/>
          </w:tcPr>
          <w:p w14:paraId="08CDD5AF" w14:textId="74922B42" w:rsidR="00E2494E" w:rsidRPr="005C342C" w:rsidRDefault="00E2494E" w:rsidP="00140AF3">
            <w:pPr>
              <w:spacing w:after="0"/>
              <w:jc w:val="left"/>
              <w:rPr>
                <w:rFonts w:eastAsia="Times New Roman" w:cstheme="minorHAnsi"/>
                <w:color w:val="000000"/>
                <w:sz w:val="20"/>
                <w:szCs w:val="20"/>
              </w:rPr>
            </w:pPr>
            <w:r w:rsidRPr="005C342C">
              <w:rPr>
                <w:rFonts w:eastAsia="Times New Roman" w:cstheme="minorHAnsi"/>
                <w:color w:val="000000"/>
                <w:sz w:val="20"/>
                <w:szCs w:val="20"/>
              </w:rPr>
              <w:t>Mirpurkhas</w:t>
            </w:r>
          </w:p>
        </w:tc>
        <w:tc>
          <w:tcPr>
            <w:tcW w:w="900" w:type="dxa"/>
            <w:shd w:val="clear" w:color="auto" w:fill="auto"/>
            <w:noWrap/>
            <w:vAlign w:val="bottom"/>
            <w:hideMark/>
          </w:tcPr>
          <w:p w14:paraId="5B8B4B5A" w14:textId="77777777" w:rsidR="00E2494E" w:rsidRPr="005C342C" w:rsidRDefault="00E2494E" w:rsidP="00140AF3">
            <w:pPr>
              <w:spacing w:after="0"/>
              <w:jc w:val="right"/>
              <w:rPr>
                <w:rFonts w:eastAsia="Times New Roman" w:cstheme="minorHAnsi"/>
                <w:color w:val="000000"/>
                <w:sz w:val="20"/>
                <w:szCs w:val="20"/>
              </w:rPr>
            </w:pPr>
            <w:r w:rsidRPr="005C342C">
              <w:rPr>
                <w:rFonts w:eastAsia="Times New Roman" w:cstheme="minorHAnsi"/>
                <w:color w:val="000000"/>
                <w:sz w:val="20"/>
                <w:szCs w:val="20"/>
              </w:rPr>
              <w:t>57</w:t>
            </w:r>
          </w:p>
        </w:tc>
        <w:tc>
          <w:tcPr>
            <w:tcW w:w="1080" w:type="dxa"/>
            <w:shd w:val="clear" w:color="auto" w:fill="auto"/>
            <w:noWrap/>
            <w:vAlign w:val="bottom"/>
            <w:hideMark/>
          </w:tcPr>
          <w:p w14:paraId="09D69F0E" w14:textId="77777777" w:rsidR="00E2494E" w:rsidRPr="005C342C" w:rsidRDefault="00E2494E" w:rsidP="00140AF3">
            <w:pPr>
              <w:spacing w:after="0"/>
              <w:jc w:val="right"/>
              <w:rPr>
                <w:rFonts w:eastAsia="Times New Roman" w:cstheme="minorHAnsi"/>
                <w:color w:val="000000"/>
                <w:sz w:val="20"/>
                <w:szCs w:val="20"/>
              </w:rPr>
            </w:pPr>
            <w:r w:rsidRPr="005C342C">
              <w:rPr>
                <w:rFonts w:eastAsia="Times New Roman" w:cstheme="minorHAnsi"/>
                <w:color w:val="000000"/>
                <w:sz w:val="20"/>
                <w:szCs w:val="20"/>
              </w:rPr>
              <w:t>58</w:t>
            </w:r>
          </w:p>
        </w:tc>
        <w:tc>
          <w:tcPr>
            <w:tcW w:w="990" w:type="dxa"/>
            <w:shd w:val="clear" w:color="auto" w:fill="auto"/>
            <w:noWrap/>
            <w:vAlign w:val="bottom"/>
            <w:hideMark/>
          </w:tcPr>
          <w:p w14:paraId="09A08A05" w14:textId="77777777" w:rsidR="00E2494E" w:rsidRPr="005C342C" w:rsidRDefault="00E2494E" w:rsidP="00140AF3">
            <w:pPr>
              <w:spacing w:after="0"/>
              <w:jc w:val="right"/>
              <w:rPr>
                <w:rFonts w:eastAsia="Times New Roman" w:cstheme="minorHAnsi"/>
                <w:color w:val="000000"/>
                <w:sz w:val="20"/>
                <w:szCs w:val="20"/>
              </w:rPr>
            </w:pPr>
            <w:r w:rsidRPr="005C342C">
              <w:rPr>
                <w:rFonts w:eastAsia="Times New Roman" w:cstheme="minorHAnsi"/>
                <w:color w:val="000000"/>
                <w:sz w:val="20"/>
                <w:szCs w:val="20"/>
              </w:rPr>
              <w:t>35</w:t>
            </w:r>
          </w:p>
        </w:tc>
        <w:tc>
          <w:tcPr>
            <w:tcW w:w="900" w:type="dxa"/>
            <w:shd w:val="clear" w:color="auto" w:fill="auto"/>
            <w:noWrap/>
            <w:vAlign w:val="bottom"/>
            <w:hideMark/>
          </w:tcPr>
          <w:p w14:paraId="6EDBA28D" w14:textId="77777777" w:rsidR="00E2494E" w:rsidRPr="005C342C" w:rsidRDefault="00E2494E" w:rsidP="00140AF3">
            <w:pPr>
              <w:spacing w:after="0"/>
              <w:jc w:val="right"/>
              <w:rPr>
                <w:rFonts w:eastAsia="Times New Roman" w:cstheme="minorHAnsi"/>
                <w:color w:val="000000"/>
                <w:sz w:val="20"/>
                <w:szCs w:val="20"/>
              </w:rPr>
            </w:pPr>
            <w:r w:rsidRPr="005C342C">
              <w:rPr>
                <w:rFonts w:eastAsia="Times New Roman" w:cstheme="minorHAnsi"/>
                <w:color w:val="000000"/>
                <w:sz w:val="20"/>
                <w:szCs w:val="20"/>
              </w:rPr>
              <w:t>19</w:t>
            </w:r>
          </w:p>
        </w:tc>
        <w:tc>
          <w:tcPr>
            <w:tcW w:w="1170" w:type="dxa"/>
            <w:shd w:val="clear" w:color="auto" w:fill="auto"/>
            <w:noWrap/>
            <w:vAlign w:val="bottom"/>
            <w:hideMark/>
          </w:tcPr>
          <w:p w14:paraId="7AF7F906" w14:textId="77777777" w:rsidR="00E2494E" w:rsidRPr="005C342C" w:rsidRDefault="00E2494E" w:rsidP="00140AF3">
            <w:pPr>
              <w:spacing w:after="0"/>
              <w:jc w:val="right"/>
              <w:rPr>
                <w:rFonts w:eastAsia="Times New Roman" w:cstheme="minorHAnsi"/>
                <w:color w:val="000000"/>
                <w:sz w:val="20"/>
                <w:szCs w:val="20"/>
              </w:rPr>
            </w:pPr>
            <w:r w:rsidRPr="005C342C">
              <w:rPr>
                <w:rFonts w:eastAsia="Times New Roman" w:cstheme="minorHAnsi"/>
                <w:color w:val="000000"/>
                <w:sz w:val="20"/>
                <w:szCs w:val="20"/>
              </w:rPr>
              <w:t>34</w:t>
            </w:r>
          </w:p>
        </w:tc>
      </w:tr>
      <w:tr w:rsidR="00E2494E" w:rsidRPr="00A2099B" w14:paraId="56908F85" w14:textId="77777777" w:rsidTr="005C342C">
        <w:trPr>
          <w:trHeight w:val="300"/>
          <w:jc w:val="center"/>
        </w:trPr>
        <w:tc>
          <w:tcPr>
            <w:tcW w:w="988" w:type="dxa"/>
          </w:tcPr>
          <w:p w14:paraId="59C175C9" w14:textId="71CCF7C2" w:rsidR="00E2494E" w:rsidRPr="00E2494E" w:rsidRDefault="00643D55" w:rsidP="00140AF3">
            <w:pPr>
              <w:spacing w:after="0"/>
              <w:jc w:val="left"/>
              <w:rPr>
                <w:rFonts w:eastAsia="Times New Roman" w:cstheme="minorHAnsi"/>
                <w:color w:val="000000"/>
                <w:sz w:val="20"/>
                <w:szCs w:val="20"/>
              </w:rPr>
            </w:pPr>
            <w:r>
              <w:rPr>
                <w:rFonts w:eastAsia="Times New Roman" w:cstheme="minorHAnsi"/>
                <w:color w:val="000000"/>
                <w:sz w:val="20"/>
                <w:szCs w:val="20"/>
              </w:rPr>
              <w:t>11</w:t>
            </w:r>
          </w:p>
        </w:tc>
        <w:tc>
          <w:tcPr>
            <w:tcW w:w="3322" w:type="dxa"/>
            <w:shd w:val="clear" w:color="auto" w:fill="auto"/>
            <w:noWrap/>
            <w:vAlign w:val="bottom"/>
            <w:hideMark/>
          </w:tcPr>
          <w:p w14:paraId="65B111E6" w14:textId="6A4E528A" w:rsidR="00E2494E" w:rsidRPr="005C342C" w:rsidRDefault="00E2494E" w:rsidP="00140AF3">
            <w:pPr>
              <w:spacing w:after="0"/>
              <w:jc w:val="left"/>
              <w:rPr>
                <w:rFonts w:eastAsia="Times New Roman" w:cstheme="minorHAnsi"/>
                <w:color w:val="000000"/>
                <w:sz w:val="20"/>
                <w:szCs w:val="20"/>
              </w:rPr>
            </w:pPr>
            <w:r w:rsidRPr="005C342C">
              <w:rPr>
                <w:rFonts w:eastAsia="Times New Roman" w:cstheme="minorHAnsi"/>
                <w:color w:val="000000"/>
                <w:sz w:val="20"/>
                <w:szCs w:val="20"/>
              </w:rPr>
              <w:t>Umerkot</w:t>
            </w:r>
          </w:p>
        </w:tc>
        <w:tc>
          <w:tcPr>
            <w:tcW w:w="900" w:type="dxa"/>
            <w:shd w:val="clear" w:color="auto" w:fill="auto"/>
            <w:noWrap/>
            <w:vAlign w:val="bottom"/>
            <w:hideMark/>
          </w:tcPr>
          <w:p w14:paraId="55089000" w14:textId="77777777" w:rsidR="00E2494E" w:rsidRPr="005C342C" w:rsidRDefault="00E2494E" w:rsidP="00140AF3">
            <w:pPr>
              <w:spacing w:after="0"/>
              <w:jc w:val="right"/>
              <w:rPr>
                <w:rFonts w:eastAsia="Times New Roman" w:cstheme="minorHAnsi"/>
                <w:color w:val="000000"/>
                <w:sz w:val="20"/>
                <w:szCs w:val="20"/>
              </w:rPr>
            </w:pPr>
            <w:r w:rsidRPr="005C342C">
              <w:rPr>
                <w:rFonts w:eastAsia="Times New Roman" w:cstheme="minorHAnsi"/>
                <w:color w:val="000000"/>
                <w:sz w:val="20"/>
                <w:szCs w:val="20"/>
              </w:rPr>
              <w:t>59</w:t>
            </w:r>
          </w:p>
        </w:tc>
        <w:tc>
          <w:tcPr>
            <w:tcW w:w="1080" w:type="dxa"/>
            <w:shd w:val="clear" w:color="auto" w:fill="auto"/>
            <w:noWrap/>
            <w:vAlign w:val="bottom"/>
            <w:hideMark/>
          </w:tcPr>
          <w:p w14:paraId="44893BF9" w14:textId="77777777" w:rsidR="00E2494E" w:rsidRPr="005C342C" w:rsidRDefault="00E2494E" w:rsidP="00140AF3">
            <w:pPr>
              <w:spacing w:after="0"/>
              <w:jc w:val="right"/>
              <w:rPr>
                <w:rFonts w:eastAsia="Times New Roman" w:cstheme="minorHAnsi"/>
                <w:color w:val="000000"/>
                <w:sz w:val="20"/>
                <w:szCs w:val="20"/>
              </w:rPr>
            </w:pPr>
            <w:r w:rsidRPr="005C342C">
              <w:rPr>
                <w:rFonts w:eastAsia="Times New Roman" w:cstheme="minorHAnsi"/>
                <w:color w:val="000000"/>
                <w:sz w:val="20"/>
                <w:szCs w:val="20"/>
              </w:rPr>
              <w:t>60</w:t>
            </w:r>
          </w:p>
        </w:tc>
        <w:tc>
          <w:tcPr>
            <w:tcW w:w="990" w:type="dxa"/>
            <w:shd w:val="clear" w:color="auto" w:fill="auto"/>
            <w:noWrap/>
            <w:vAlign w:val="bottom"/>
            <w:hideMark/>
          </w:tcPr>
          <w:p w14:paraId="5FCE8F7B" w14:textId="77777777" w:rsidR="00E2494E" w:rsidRPr="005C342C" w:rsidRDefault="00E2494E" w:rsidP="00140AF3">
            <w:pPr>
              <w:spacing w:after="0"/>
              <w:jc w:val="right"/>
              <w:rPr>
                <w:rFonts w:eastAsia="Times New Roman" w:cstheme="minorHAnsi"/>
                <w:color w:val="000000"/>
                <w:sz w:val="20"/>
                <w:szCs w:val="20"/>
              </w:rPr>
            </w:pPr>
            <w:r w:rsidRPr="005C342C">
              <w:rPr>
                <w:rFonts w:eastAsia="Times New Roman" w:cstheme="minorHAnsi"/>
                <w:color w:val="000000"/>
                <w:sz w:val="20"/>
                <w:szCs w:val="20"/>
              </w:rPr>
              <w:t>43</w:t>
            </w:r>
          </w:p>
        </w:tc>
        <w:tc>
          <w:tcPr>
            <w:tcW w:w="900" w:type="dxa"/>
            <w:shd w:val="clear" w:color="auto" w:fill="auto"/>
            <w:noWrap/>
            <w:vAlign w:val="bottom"/>
            <w:hideMark/>
          </w:tcPr>
          <w:p w14:paraId="12633B3A" w14:textId="77777777" w:rsidR="00E2494E" w:rsidRPr="005C342C" w:rsidRDefault="00E2494E" w:rsidP="00140AF3">
            <w:pPr>
              <w:spacing w:after="0"/>
              <w:jc w:val="right"/>
              <w:rPr>
                <w:rFonts w:eastAsia="Times New Roman" w:cstheme="minorHAnsi"/>
                <w:color w:val="000000"/>
                <w:sz w:val="20"/>
                <w:szCs w:val="20"/>
              </w:rPr>
            </w:pPr>
            <w:r w:rsidRPr="005C342C">
              <w:rPr>
                <w:rFonts w:eastAsia="Times New Roman" w:cstheme="minorHAnsi"/>
                <w:color w:val="000000"/>
                <w:sz w:val="20"/>
                <w:szCs w:val="20"/>
              </w:rPr>
              <w:t>27</w:t>
            </w:r>
          </w:p>
        </w:tc>
        <w:tc>
          <w:tcPr>
            <w:tcW w:w="1170" w:type="dxa"/>
            <w:shd w:val="clear" w:color="auto" w:fill="auto"/>
            <w:noWrap/>
            <w:vAlign w:val="bottom"/>
            <w:hideMark/>
          </w:tcPr>
          <w:p w14:paraId="03E3D5DF" w14:textId="77777777" w:rsidR="00E2494E" w:rsidRPr="005C342C" w:rsidRDefault="00E2494E" w:rsidP="00140AF3">
            <w:pPr>
              <w:spacing w:after="0"/>
              <w:jc w:val="right"/>
              <w:rPr>
                <w:rFonts w:eastAsia="Times New Roman" w:cstheme="minorHAnsi"/>
                <w:color w:val="000000"/>
                <w:sz w:val="20"/>
                <w:szCs w:val="20"/>
              </w:rPr>
            </w:pPr>
            <w:r w:rsidRPr="005C342C">
              <w:rPr>
                <w:rFonts w:eastAsia="Times New Roman" w:cstheme="minorHAnsi"/>
                <w:color w:val="000000"/>
                <w:sz w:val="20"/>
                <w:szCs w:val="20"/>
              </w:rPr>
              <w:t>41</w:t>
            </w:r>
          </w:p>
        </w:tc>
      </w:tr>
      <w:tr w:rsidR="00E2494E" w:rsidRPr="00A2099B" w14:paraId="0240F175" w14:textId="77777777" w:rsidTr="005C342C">
        <w:trPr>
          <w:trHeight w:val="300"/>
          <w:jc w:val="center"/>
        </w:trPr>
        <w:tc>
          <w:tcPr>
            <w:tcW w:w="988" w:type="dxa"/>
          </w:tcPr>
          <w:p w14:paraId="23186C50" w14:textId="2A288335" w:rsidR="00E2494E" w:rsidRPr="00E2494E" w:rsidRDefault="00643D55" w:rsidP="00140AF3">
            <w:pPr>
              <w:spacing w:after="0"/>
              <w:jc w:val="left"/>
              <w:rPr>
                <w:rFonts w:eastAsia="Times New Roman" w:cstheme="minorHAnsi"/>
                <w:color w:val="000000"/>
                <w:sz w:val="20"/>
                <w:szCs w:val="20"/>
              </w:rPr>
            </w:pPr>
            <w:r>
              <w:rPr>
                <w:rFonts w:eastAsia="Times New Roman" w:cstheme="minorHAnsi"/>
                <w:color w:val="000000"/>
                <w:sz w:val="20"/>
                <w:szCs w:val="20"/>
              </w:rPr>
              <w:t>12</w:t>
            </w:r>
          </w:p>
        </w:tc>
        <w:tc>
          <w:tcPr>
            <w:tcW w:w="3322" w:type="dxa"/>
            <w:shd w:val="clear" w:color="auto" w:fill="auto"/>
            <w:noWrap/>
            <w:vAlign w:val="bottom"/>
            <w:hideMark/>
          </w:tcPr>
          <w:p w14:paraId="02DED469" w14:textId="03B71E77" w:rsidR="00E2494E" w:rsidRPr="005C342C" w:rsidRDefault="00E2494E" w:rsidP="00140AF3">
            <w:pPr>
              <w:spacing w:after="0"/>
              <w:jc w:val="left"/>
              <w:rPr>
                <w:rFonts w:eastAsia="Times New Roman" w:cstheme="minorHAnsi"/>
                <w:color w:val="000000"/>
                <w:sz w:val="20"/>
                <w:szCs w:val="20"/>
              </w:rPr>
            </w:pPr>
            <w:r w:rsidRPr="005C342C">
              <w:rPr>
                <w:rFonts w:eastAsia="Times New Roman" w:cstheme="minorHAnsi"/>
                <w:color w:val="000000"/>
                <w:sz w:val="20"/>
                <w:szCs w:val="20"/>
              </w:rPr>
              <w:t>Tando Allahyar</w:t>
            </w:r>
          </w:p>
        </w:tc>
        <w:tc>
          <w:tcPr>
            <w:tcW w:w="900" w:type="dxa"/>
            <w:shd w:val="clear" w:color="auto" w:fill="auto"/>
            <w:noWrap/>
            <w:vAlign w:val="bottom"/>
            <w:hideMark/>
          </w:tcPr>
          <w:p w14:paraId="3987739F" w14:textId="77777777" w:rsidR="00E2494E" w:rsidRPr="005C342C" w:rsidRDefault="00E2494E" w:rsidP="00140AF3">
            <w:pPr>
              <w:spacing w:after="0"/>
              <w:jc w:val="right"/>
              <w:rPr>
                <w:rFonts w:eastAsia="Times New Roman" w:cstheme="minorHAnsi"/>
                <w:color w:val="000000"/>
                <w:sz w:val="20"/>
                <w:szCs w:val="20"/>
              </w:rPr>
            </w:pPr>
            <w:r w:rsidRPr="005C342C">
              <w:rPr>
                <w:rFonts w:eastAsia="Times New Roman" w:cstheme="minorHAnsi"/>
                <w:color w:val="000000"/>
                <w:sz w:val="20"/>
                <w:szCs w:val="20"/>
              </w:rPr>
              <w:t>64</w:t>
            </w:r>
          </w:p>
        </w:tc>
        <w:tc>
          <w:tcPr>
            <w:tcW w:w="1080" w:type="dxa"/>
            <w:shd w:val="clear" w:color="auto" w:fill="auto"/>
            <w:noWrap/>
            <w:vAlign w:val="bottom"/>
            <w:hideMark/>
          </w:tcPr>
          <w:p w14:paraId="1C6B6C70" w14:textId="77777777" w:rsidR="00E2494E" w:rsidRPr="005C342C" w:rsidRDefault="00E2494E" w:rsidP="00140AF3">
            <w:pPr>
              <w:spacing w:after="0"/>
              <w:jc w:val="right"/>
              <w:rPr>
                <w:rFonts w:eastAsia="Times New Roman" w:cstheme="minorHAnsi"/>
                <w:color w:val="000000"/>
                <w:sz w:val="20"/>
                <w:szCs w:val="20"/>
              </w:rPr>
            </w:pPr>
            <w:r w:rsidRPr="005C342C">
              <w:rPr>
                <w:rFonts w:eastAsia="Times New Roman" w:cstheme="minorHAnsi"/>
                <w:color w:val="000000"/>
                <w:sz w:val="20"/>
                <w:szCs w:val="20"/>
              </w:rPr>
              <w:t>62</w:t>
            </w:r>
          </w:p>
        </w:tc>
        <w:tc>
          <w:tcPr>
            <w:tcW w:w="990" w:type="dxa"/>
            <w:shd w:val="clear" w:color="auto" w:fill="auto"/>
            <w:noWrap/>
            <w:vAlign w:val="bottom"/>
            <w:hideMark/>
          </w:tcPr>
          <w:p w14:paraId="602BCEB7" w14:textId="77777777" w:rsidR="00E2494E" w:rsidRPr="005C342C" w:rsidRDefault="00E2494E" w:rsidP="00140AF3">
            <w:pPr>
              <w:spacing w:after="0"/>
              <w:jc w:val="right"/>
              <w:rPr>
                <w:rFonts w:eastAsia="Times New Roman" w:cstheme="minorHAnsi"/>
                <w:color w:val="000000"/>
                <w:sz w:val="20"/>
                <w:szCs w:val="20"/>
              </w:rPr>
            </w:pPr>
            <w:r w:rsidRPr="005C342C">
              <w:rPr>
                <w:rFonts w:eastAsia="Times New Roman" w:cstheme="minorHAnsi"/>
                <w:color w:val="000000"/>
                <w:sz w:val="20"/>
                <w:szCs w:val="20"/>
              </w:rPr>
              <w:t>42</w:t>
            </w:r>
          </w:p>
        </w:tc>
        <w:tc>
          <w:tcPr>
            <w:tcW w:w="900" w:type="dxa"/>
            <w:shd w:val="clear" w:color="auto" w:fill="auto"/>
            <w:noWrap/>
            <w:vAlign w:val="bottom"/>
            <w:hideMark/>
          </w:tcPr>
          <w:p w14:paraId="0BA62E02" w14:textId="77777777" w:rsidR="00E2494E" w:rsidRPr="005C342C" w:rsidRDefault="00E2494E" w:rsidP="00140AF3">
            <w:pPr>
              <w:spacing w:after="0"/>
              <w:jc w:val="right"/>
              <w:rPr>
                <w:rFonts w:eastAsia="Times New Roman" w:cstheme="minorHAnsi"/>
                <w:color w:val="000000"/>
                <w:sz w:val="20"/>
                <w:szCs w:val="20"/>
              </w:rPr>
            </w:pPr>
            <w:r w:rsidRPr="005C342C">
              <w:rPr>
                <w:rFonts w:eastAsia="Times New Roman" w:cstheme="minorHAnsi"/>
                <w:color w:val="000000"/>
                <w:sz w:val="20"/>
                <w:szCs w:val="20"/>
              </w:rPr>
              <w:t>29</w:t>
            </w:r>
          </w:p>
        </w:tc>
        <w:tc>
          <w:tcPr>
            <w:tcW w:w="1170" w:type="dxa"/>
            <w:shd w:val="clear" w:color="auto" w:fill="auto"/>
            <w:noWrap/>
            <w:vAlign w:val="bottom"/>
            <w:hideMark/>
          </w:tcPr>
          <w:p w14:paraId="013FA8F2" w14:textId="77777777" w:rsidR="00E2494E" w:rsidRPr="005C342C" w:rsidRDefault="00E2494E" w:rsidP="00140AF3">
            <w:pPr>
              <w:spacing w:after="0"/>
              <w:jc w:val="right"/>
              <w:rPr>
                <w:rFonts w:eastAsia="Times New Roman" w:cstheme="minorHAnsi"/>
                <w:color w:val="000000"/>
                <w:sz w:val="20"/>
                <w:szCs w:val="20"/>
              </w:rPr>
            </w:pPr>
            <w:r w:rsidRPr="005C342C">
              <w:rPr>
                <w:rFonts w:eastAsia="Times New Roman" w:cstheme="minorHAnsi"/>
                <w:color w:val="000000"/>
                <w:sz w:val="20"/>
                <w:szCs w:val="20"/>
              </w:rPr>
              <w:t>45</w:t>
            </w:r>
          </w:p>
        </w:tc>
      </w:tr>
      <w:tr w:rsidR="00E2494E" w:rsidRPr="00A2099B" w14:paraId="6E5912F6" w14:textId="77777777" w:rsidTr="005C342C">
        <w:trPr>
          <w:trHeight w:val="300"/>
          <w:jc w:val="center"/>
        </w:trPr>
        <w:tc>
          <w:tcPr>
            <w:tcW w:w="988" w:type="dxa"/>
          </w:tcPr>
          <w:p w14:paraId="70D97787" w14:textId="42245F7E" w:rsidR="00E2494E" w:rsidRPr="00E2494E" w:rsidRDefault="00643D55" w:rsidP="00140AF3">
            <w:pPr>
              <w:spacing w:after="0"/>
              <w:jc w:val="left"/>
              <w:rPr>
                <w:rFonts w:eastAsia="Times New Roman" w:cstheme="minorHAnsi"/>
                <w:color w:val="000000"/>
                <w:sz w:val="20"/>
                <w:szCs w:val="20"/>
              </w:rPr>
            </w:pPr>
            <w:r>
              <w:rPr>
                <w:rFonts w:eastAsia="Times New Roman" w:cstheme="minorHAnsi"/>
                <w:color w:val="000000"/>
                <w:sz w:val="20"/>
                <w:szCs w:val="20"/>
              </w:rPr>
              <w:t>13</w:t>
            </w:r>
          </w:p>
        </w:tc>
        <w:tc>
          <w:tcPr>
            <w:tcW w:w="3322" w:type="dxa"/>
            <w:shd w:val="clear" w:color="auto" w:fill="auto"/>
            <w:noWrap/>
            <w:vAlign w:val="bottom"/>
            <w:hideMark/>
          </w:tcPr>
          <w:p w14:paraId="107BC90F" w14:textId="6DC9C6B8" w:rsidR="00E2494E" w:rsidRPr="005C342C" w:rsidRDefault="00E2494E" w:rsidP="00140AF3">
            <w:pPr>
              <w:spacing w:after="0"/>
              <w:jc w:val="left"/>
              <w:rPr>
                <w:rFonts w:eastAsia="Times New Roman" w:cstheme="minorHAnsi"/>
                <w:color w:val="000000"/>
                <w:sz w:val="20"/>
                <w:szCs w:val="20"/>
              </w:rPr>
            </w:pPr>
            <w:r w:rsidRPr="005C342C">
              <w:rPr>
                <w:rFonts w:eastAsia="Times New Roman" w:cstheme="minorHAnsi"/>
                <w:color w:val="000000"/>
                <w:sz w:val="20"/>
                <w:szCs w:val="20"/>
              </w:rPr>
              <w:t>Hyderabad</w:t>
            </w:r>
          </w:p>
        </w:tc>
        <w:tc>
          <w:tcPr>
            <w:tcW w:w="900" w:type="dxa"/>
            <w:shd w:val="clear" w:color="auto" w:fill="auto"/>
            <w:noWrap/>
            <w:vAlign w:val="bottom"/>
            <w:hideMark/>
          </w:tcPr>
          <w:p w14:paraId="77DD0239" w14:textId="77777777" w:rsidR="00E2494E" w:rsidRPr="005C342C" w:rsidRDefault="00E2494E" w:rsidP="00140AF3">
            <w:pPr>
              <w:spacing w:after="0"/>
              <w:jc w:val="right"/>
              <w:rPr>
                <w:rFonts w:eastAsia="Times New Roman" w:cstheme="minorHAnsi"/>
                <w:color w:val="000000"/>
                <w:sz w:val="20"/>
                <w:szCs w:val="20"/>
              </w:rPr>
            </w:pPr>
            <w:r w:rsidRPr="005C342C">
              <w:rPr>
                <w:rFonts w:eastAsia="Times New Roman" w:cstheme="minorHAnsi"/>
                <w:color w:val="000000"/>
                <w:sz w:val="20"/>
                <w:szCs w:val="20"/>
              </w:rPr>
              <w:t>62</w:t>
            </w:r>
          </w:p>
        </w:tc>
        <w:tc>
          <w:tcPr>
            <w:tcW w:w="1080" w:type="dxa"/>
            <w:shd w:val="clear" w:color="auto" w:fill="auto"/>
            <w:noWrap/>
            <w:vAlign w:val="bottom"/>
            <w:hideMark/>
          </w:tcPr>
          <w:p w14:paraId="74AB37FB" w14:textId="77777777" w:rsidR="00E2494E" w:rsidRPr="005C342C" w:rsidRDefault="00E2494E" w:rsidP="00140AF3">
            <w:pPr>
              <w:spacing w:after="0"/>
              <w:jc w:val="right"/>
              <w:rPr>
                <w:rFonts w:eastAsia="Times New Roman" w:cstheme="minorHAnsi"/>
                <w:color w:val="000000"/>
                <w:sz w:val="20"/>
                <w:szCs w:val="20"/>
              </w:rPr>
            </w:pPr>
            <w:r w:rsidRPr="005C342C">
              <w:rPr>
                <w:rFonts w:eastAsia="Times New Roman" w:cstheme="minorHAnsi"/>
                <w:color w:val="000000"/>
                <w:sz w:val="20"/>
                <w:szCs w:val="20"/>
              </w:rPr>
              <w:t>59</w:t>
            </w:r>
          </w:p>
        </w:tc>
        <w:tc>
          <w:tcPr>
            <w:tcW w:w="990" w:type="dxa"/>
            <w:shd w:val="clear" w:color="auto" w:fill="auto"/>
            <w:noWrap/>
            <w:vAlign w:val="bottom"/>
            <w:hideMark/>
          </w:tcPr>
          <w:p w14:paraId="678F96BC" w14:textId="77777777" w:rsidR="00E2494E" w:rsidRPr="005C342C" w:rsidRDefault="00E2494E" w:rsidP="00140AF3">
            <w:pPr>
              <w:spacing w:after="0"/>
              <w:jc w:val="right"/>
              <w:rPr>
                <w:rFonts w:eastAsia="Times New Roman" w:cstheme="minorHAnsi"/>
                <w:color w:val="000000"/>
                <w:sz w:val="20"/>
                <w:szCs w:val="20"/>
              </w:rPr>
            </w:pPr>
            <w:r w:rsidRPr="005C342C">
              <w:rPr>
                <w:rFonts w:eastAsia="Times New Roman" w:cstheme="minorHAnsi"/>
                <w:color w:val="000000"/>
                <w:sz w:val="20"/>
                <w:szCs w:val="20"/>
              </w:rPr>
              <w:t>51</w:t>
            </w:r>
          </w:p>
        </w:tc>
        <w:tc>
          <w:tcPr>
            <w:tcW w:w="900" w:type="dxa"/>
            <w:shd w:val="clear" w:color="auto" w:fill="auto"/>
            <w:noWrap/>
            <w:vAlign w:val="bottom"/>
            <w:hideMark/>
          </w:tcPr>
          <w:p w14:paraId="0A96A28F" w14:textId="77777777" w:rsidR="00E2494E" w:rsidRPr="005C342C" w:rsidRDefault="00E2494E" w:rsidP="00140AF3">
            <w:pPr>
              <w:spacing w:after="0"/>
              <w:jc w:val="right"/>
              <w:rPr>
                <w:rFonts w:eastAsia="Times New Roman" w:cstheme="minorHAnsi"/>
                <w:color w:val="000000"/>
                <w:sz w:val="20"/>
                <w:szCs w:val="20"/>
              </w:rPr>
            </w:pPr>
            <w:r w:rsidRPr="005C342C">
              <w:rPr>
                <w:rFonts w:eastAsia="Times New Roman" w:cstheme="minorHAnsi"/>
                <w:color w:val="000000"/>
                <w:sz w:val="20"/>
                <w:szCs w:val="20"/>
              </w:rPr>
              <w:t>43</w:t>
            </w:r>
          </w:p>
        </w:tc>
        <w:tc>
          <w:tcPr>
            <w:tcW w:w="1170" w:type="dxa"/>
            <w:shd w:val="clear" w:color="auto" w:fill="auto"/>
            <w:noWrap/>
            <w:vAlign w:val="bottom"/>
            <w:hideMark/>
          </w:tcPr>
          <w:p w14:paraId="4FE70FE1" w14:textId="77777777" w:rsidR="00E2494E" w:rsidRPr="005C342C" w:rsidRDefault="00E2494E" w:rsidP="00140AF3">
            <w:pPr>
              <w:spacing w:after="0"/>
              <w:jc w:val="right"/>
              <w:rPr>
                <w:rFonts w:eastAsia="Times New Roman" w:cstheme="minorHAnsi"/>
                <w:color w:val="000000"/>
                <w:sz w:val="20"/>
                <w:szCs w:val="20"/>
              </w:rPr>
            </w:pPr>
            <w:r w:rsidRPr="005C342C">
              <w:rPr>
                <w:rFonts w:eastAsia="Times New Roman" w:cstheme="minorHAnsi"/>
                <w:color w:val="000000"/>
                <w:sz w:val="20"/>
                <w:szCs w:val="20"/>
              </w:rPr>
              <w:t>58</w:t>
            </w:r>
          </w:p>
        </w:tc>
      </w:tr>
      <w:tr w:rsidR="00E2494E" w:rsidRPr="00A2099B" w14:paraId="3A357099" w14:textId="77777777" w:rsidTr="005C342C">
        <w:trPr>
          <w:trHeight w:val="300"/>
          <w:jc w:val="center"/>
        </w:trPr>
        <w:tc>
          <w:tcPr>
            <w:tcW w:w="988" w:type="dxa"/>
          </w:tcPr>
          <w:p w14:paraId="30CE0F86" w14:textId="55979946" w:rsidR="00E2494E" w:rsidRPr="00E2494E" w:rsidRDefault="00643D55" w:rsidP="00140AF3">
            <w:pPr>
              <w:spacing w:after="0"/>
              <w:jc w:val="left"/>
              <w:rPr>
                <w:rFonts w:eastAsia="Times New Roman" w:cstheme="minorHAnsi"/>
                <w:color w:val="000000"/>
                <w:sz w:val="20"/>
                <w:szCs w:val="20"/>
              </w:rPr>
            </w:pPr>
            <w:r>
              <w:rPr>
                <w:rFonts w:eastAsia="Times New Roman" w:cstheme="minorHAnsi"/>
                <w:color w:val="000000"/>
                <w:sz w:val="20"/>
                <w:szCs w:val="20"/>
              </w:rPr>
              <w:t>14</w:t>
            </w:r>
          </w:p>
        </w:tc>
        <w:tc>
          <w:tcPr>
            <w:tcW w:w="3322" w:type="dxa"/>
            <w:shd w:val="clear" w:color="auto" w:fill="auto"/>
            <w:noWrap/>
            <w:vAlign w:val="bottom"/>
            <w:hideMark/>
          </w:tcPr>
          <w:p w14:paraId="6A395A9B" w14:textId="414936F4" w:rsidR="00E2494E" w:rsidRPr="005C342C" w:rsidRDefault="00E2494E" w:rsidP="00140AF3">
            <w:pPr>
              <w:spacing w:after="0"/>
              <w:jc w:val="left"/>
              <w:rPr>
                <w:rFonts w:eastAsia="Times New Roman" w:cstheme="minorHAnsi"/>
                <w:color w:val="000000"/>
                <w:sz w:val="20"/>
                <w:szCs w:val="20"/>
              </w:rPr>
            </w:pPr>
            <w:r w:rsidRPr="005C342C">
              <w:rPr>
                <w:rFonts w:eastAsia="Times New Roman" w:cstheme="minorHAnsi"/>
                <w:color w:val="000000"/>
                <w:sz w:val="20"/>
                <w:szCs w:val="20"/>
              </w:rPr>
              <w:t>Tando Mohammad Khan</w:t>
            </w:r>
          </w:p>
        </w:tc>
        <w:tc>
          <w:tcPr>
            <w:tcW w:w="900" w:type="dxa"/>
            <w:shd w:val="clear" w:color="auto" w:fill="auto"/>
            <w:noWrap/>
            <w:vAlign w:val="bottom"/>
            <w:hideMark/>
          </w:tcPr>
          <w:p w14:paraId="3555D43C" w14:textId="77777777" w:rsidR="00E2494E" w:rsidRPr="005C342C" w:rsidRDefault="00E2494E" w:rsidP="00140AF3">
            <w:pPr>
              <w:spacing w:after="0"/>
              <w:jc w:val="right"/>
              <w:rPr>
                <w:rFonts w:eastAsia="Times New Roman" w:cstheme="minorHAnsi"/>
                <w:color w:val="000000"/>
                <w:sz w:val="20"/>
                <w:szCs w:val="20"/>
              </w:rPr>
            </w:pPr>
            <w:r w:rsidRPr="005C342C">
              <w:rPr>
                <w:rFonts w:eastAsia="Times New Roman" w:cstheme="minorHAnsi"/>
                <w:color w:val="000000"/>
                <w:sz w:val="20"/>
                <w:szCs w:val="20"/>
              </w:rPr>
              <w:t>26</w:t>
            </w:r>
          </w:p>
        </w:tc>
        <w:tc>
          <w:tcPr>
            <w:tcW w:w="1080" w:type="dxa"/>
            <w:shd w:val="clear" w:color="auto" w:fill="auto"/>
            <w:noWrap/>
            <w:vAlign w:val="bottom"/>
            <w:hideMark/>
          </w:tcPr>
          <w:p w14:paraId="38BBD92A" w14:textId="77777777" w:rsidR="00E2494E" w:rsidRPr="005C342C" w:rsidRDefault="00E2494E" w:rsidP="00140AF3">
            <w:pPr>
              <w:spacing w:after="0"/>
              <w:jc w:val="right"/>
              <w:rPr>
                <w:rFonts w:eastAsia="Times New Roman" w:cstheme="minorHAnsi"/>
                <w:color w:val="000000"/>
                <w:sz w:val="20"/>
                <w:szCs w:val="20"/>
              </w:rPr>
            </w:pPr>
            <w:r w:rsidRPr="005C342C">
              <w:rPr>
                <w:rFonts w:eastAsia="Times New Roman" w:cstheme="minorHAnsi"/>
                <w:color w:val="000000"/>
                <w:sz w:val="20"/>
                <w:szCs w:val="20"/>
              </w:rPr>
              <w:t>26</w:t>
            </w:r>
          </w:p>
        </w:tc>
        <w:tc>
          <w:tcPr>
            <w:tcW w:w="990" w:type="dxa"/>
            <w:shd w:val="clear" w:color="auto" w:fill="auto"/>
            <w:noWrap/>
            <w:vAlign w:val="bottom"/>
            <w:hideMark/>
          </w:tcPr>
          <w:p w14:paraId="1986F228" w14:textId="77777777" w:rsidR="00E2494E" w:rsidRPr="005C342C" w:rsidRDefault="00E2494E" w:rsidP="00140AF3">
            <w:pPr>
              <w:spacing w:after="0"/>
              <w:jc w:val="right"/>
              <w:rPr>
                <w:rFonts w:eastAsia="Times New Roman" w:cstheme="minorHAnsi"/>
                <w:color w:val="000000"/>
                <w:sz w:val="20"/>
                <w:szCs w:val="20"/>
              </w:rPr>
            </w:pPr>
            <w:r w:rsidRPr="005C342C">
              <w:rPr>
                <w:rFonts w:eastAsia="Times New Roman" w:cstheme="minorHAnsi"/>
                <w:color w:val="000000"/>
                <w:sz w:val="20"/>
                <w:szCs w:val="20"/>
              </w:rPr>
              <w:t>36</w:t>
            </w:r>
          </w:p>
        </w:tc>
        <w:tc>
          <w:tcPr>
            <w:tcW w:w="900" w:type="dxa"/>
            <w:shd w:val="clear" w:color="auto" w:fill="auto"/>
            <w:noWrap/>
            <w:vAlign w:val="bottom"/>
            <w:hideMark/>
          </w:tcPr>
          <w:p w14:paraId="6904B076" w14:textId="77777777" w:rsidR="00E2494E" w:rsidRPr="005C342C" w:rsidRDefault="00E2494E" w:rsidP="00140AF3">
            <w:pPr>
              <w:spacing w:after="0"/>
              <w:jc w:val="right"/>
              <w:rPr>
                <w:rFonts w:eastAsia="Times New Roman" w:cstheme="minorHAnsi"/>
                <w:color w:val="000000"/>
                <w:sz w:val="20"/>
                <w:szCs w:val="20"/>
              </w:rPr>
            </w:pPr>
            <w:r w:rsidRPr="005C342C">
              <w:rPr>
                <w:rFonts w:eastAsia="Times New Roman" w:cstheme="minorHAnsi"/>
                <w:color w:val="000000"/>
                <w:sz w:val="20"/>
                <w:szCs w:val="20"/>
              </w:rPr>
              <w:t>24</w:t>
            </w:r>
          </w:p>
        </w:tc>
        <w:tc>
          <w:tcPr>
            <w:tcW w:w="1170" w:type="dxa"/>
            <w:shd w:val="clear" w:color="auto" w:fill="auto"/>
            <w:noWrap/>
            <w:vAlign w:val="bottom"/>
            <w:hideMark/>
          </w:tcPr>
          <w:p w14:paraId="73F28717" w14:textId="77777777" w:rsidR="00E2494E" w:rsidRPr="005C342C" w:rsidRDefault="00E2494E" w:rsidP="00140AF3">
            <w:pPr>
              <w:spacing w:after="0"/>
              <w:jc w:val="right"/>
              <w:rPr>
                <w:rFonts w:eastAsia="Times New Roman" w:cstheme="minorHAnsi"/>
                <w:color w:val="000000"/>
                <w:sz w:val="20"/>
                <w:szCs w:val="20"/>
              </w:rPr>
            </w:pPr>
            <w:r w:rsidRPr="005C342C">
              <w:rPr>
                <w:rFonts w:eastAsia="Times New Roman" w:cstheme="minorHAnsi"/>
                <w:color w:val="000000"/>
                <w:sz w:val="20"/>
                <w:szCs w:val="20"/>
              </w:rPr>
              <w:t>29</w:t>
            </w:r>
          </w:p>
        </w:tc>
      </w:tr>
      <w:tr w:rsidR="00E2494E" w:rsidRPr="00A2099B" w14:paraId="10708FF4" w14:textId="77777777" w:rsidTr="005C342C">
        <w:trPr>
          <w:trHeight w:val="300"/>
          <w:jc w:val="center"/>
        </w:trPr>
        <w:tc>
          <w:tcPr>
            <w:tcW w:w="988" w:type="dxa"/>
          </w:tcPr>
          <w:p w14:paraId="21E4ACC0" w14:textId="3335452F" w:rsidR="00E2494E" w:rsidRPr="00E2494E" w:rsidRDefault="00643D55" w:rsidP="00140AF3">
            <w:pPr>
              <w:spacing w:after="0"/>
              <w:jc w:val="left"/>
              <w:rPr>
                <w:rFonts w:eastAsia="Times New Roman" w:cstheme="minorHAnsi"/>
                <w:color w:val="000000"/>
                <w:sz w:val="20"/>
                <w:szCs w:val="20"/>
              </w:rPr>
            </w:pPr>
            <w:r>
              <w:rPr>
                <w:rFonts w:eastAsia="Times New Roman" w:cstheme="minorHAnsi"/>
                <w:color w:val="000000"/>
                <w:sz w:val="20"/>
                <w:szCs w:val="20"/>
              </w:rPr>
              <w:t>15</w:t>
            </w:r>
          </w:p>
        </w:tc>
        <w:tc>
          <w:tcPr>
            <w:tcW w:w="3322" w:type="dxa"/>
            <w:shd w:val="clear" w:color="auto" w:fill="auto"/>
            <w:noWrap/>
            <w:vAlign w:val="bottom"/>
            <w:hideMark/>
          </w:tcPr>
          <w:p w14:paraId="2F2D5F25" w14:textId="3839F123" w:rsidR="00E2494E" w:rsidRPr="005C342C" w:rsidRDefault="00E2494E" w:rsidP="00140AF3">
            <w:pPr>
              <w:spacing w:after="0"/>
              <w:jc w:val="left"/>
              <w:rPr>
                <w:rFonts w:eastAsia="Times New Roman" w:cstheme="minorHAnsi"/>
                <w:color w:val="000000"/>
                <w:sz w:val="20"/>
                <w:szCs w:val="20"/>
              </w:rPr>
            </w:pPr>
            <w:r w:rsidRPr="005C342C">
              <w:rPr>
                <w:rFonts w:eastAsia="Times New Roman" w:cstheme="minorHAnsi"/>
                <w:color w:val="000000"/>
                <w:sz w:val="20"/>
                <w:szCs w:val="20"/>
              </w:rPr>
              <w:t>Jamshoro</w:t>
            </w:r>
          </w:p>
        </w:tc>
        <w:tc>
          <w:tcPr>
            <w:tcW w:w="900" w:type="dxa"/>
            <w:shd w:val="clear" w:color="auto" w:fill="auto"/>
            <w:noWrap/>
            <w:vAlign w:val="bottom"/>
            <w:hideMark/>
          </w:tcPr>
          <w:p w14:paraId="7AA7E5CE" w14:textId="77777777" w:rsidR="00E2494E" w:rsidRPr="005C342C" w:rsidRDefault="00E2494E" w:rsidP="00140AF3">
            <w:pPr>
              <w:spacing w:after="0"/>
              <w:jc w:val="right"/>
              <w:rPr>
                <w:rFonts w:eastAsia="Times New Roman" w:cstheme="minorHAnsi"/>
                <w:color w:val="000000"/>
                <w:sz w:val="20"/>
                <w:szCs w:val="20"/>
              </w:rPr>
            </w:pPr>
            <w:r w:rsidRPr="005C342C">
              <w:rPr>
                <w:rFonts w:eastAsia="Times New Roman" w:cstheme="minorHAnsi"/>
                <w:color w:val="000000"/>
                <w:sz w:val="20"/>
                <w:szCs w:val="20"/>
              </w:rPr>
              <w:t>57</w:t>
            </w:r>
          </w:p>
        </w:tc>
        <w:tc>
          <w:tcPr>
            <w:tcW w:w="1080" w:type="dxa"/>
            <w:shd w:val="clear" w:color="auto" w:fill="auto"/>
            <w:noWrap/>
            <w:vAlign w:val="bottom"/>
            <w:hideMark/>
          </w:tcPr>
          <w:p w14:paraId="16280819" w14:textId="77777777" w:rsidR="00E2494E" w:rsidRPr="005C342C" w:rsidRDefault="00E2494E" w:rsidP="00140AF3">
            <w:pPr>
              <w:spacing w:after="0"/>
              <w:jc w:val="right"/>
              <w:rPr>
                <w:rFonts w:eastAsia="Times New Roman" w:cstheme="minorHAnsi"/>
                <w:color w:val="000000"/>
                <w:sz w:val="20"/>
                <w:szCs w:val="20"/>
              </w:rPr>
            </w:pPr>
            <w:r w:rsidRPr="005C342C">
              <w:rPr>
                <w:rFonts w:eastAsia="Times New Roman" w:cstheme="minorHAnsi"/>
                <w:color w:val="000000"/>
                <w:sz w:val="20"/>
                <w:szCs w:val="20"/>
              </w:rPr>
              <w:t>52</w:t>
            </w:r>
          </w:p>
        </w:tc>
        <w:tc>
          <w:tcPr>
            <w:tcW w:w="990" w:type="dxa"/>
            <w:shd w:val="clear" w:color="auto" w:fill="auto"/>
            <w:noWrap/>
            <w:vAlign w:val="bottom"/>
            <w:hideMark/>
          </w:tcPr>
          <w:p w14:paraId="18CB6F17" w14:textId="77777777" w:rsidR="00E2494E" w:rsidRPr="005C342C" w:rsidRDefault="00E2494E" w:rsidP="00140AF3">
            <w:pPr>
              <w:spacing w:after="0"/>
              <w:jc w:val="right"/>
              <w:rPr>
                <w:rFonts w:eastAsia="Times New Roman" w:cstheme="minorHAnsi"/>
                <w:color w:val="000000"/>
                <w:sz w:val="20"/>
                <w:szCs w:val="20"/>
              </w:rPr>
            </w:pPr>
            <w:r w:rsidRPr="005C342C">
              <w:rPr>
                <w:rFonts w:eastAsia="Times New Roman" w:cstheme="minorHAnsi"/>
                <w:color w:val="000000"/>
                <w:sz w:val="20"/>
                <w:szCs w:val="20"/>
              </w:rPr>
              <w:t>40</w:t>
            </w:r>
          </w:p>
        </w:tc>
        <w:tc>
          <w:tcPr>
            <w:tcW w:w="900" w:type="dxa"/>
            <w:shd w:val="clear" w:color="auto" w:fill="auto"/>
            <w:noWrap/>
            <w:vAlign w:val="bottom"/>
            <w:hideMark/>
          </w:tcPr>
          <w:p w14:paraId="4F718E2F" w14:textId="77777777" w:rsidR="00E2494E" w:rsidRPr="005C342C" w:rsidRDefault="00E2494E" w:rsidP="00140AF3">
            <w:pPr>
              <w:spacing w:after="0"/>
              <w:jc w:val="right"/>
              <w:rPr>
                <w:rFonts w:eastAsia="Times New Roman" w:cstheme="minorHAnsi"/>
                <w:color w:val="000000"/>
                <w:sz w:val="20"/>
                <w:szCs w:val="20"/>
              </w:rPr>
            </w:pPr>
            <w:r w:rsidRPr="005C342C">
              <w:rPr>
                <w:rFonts w:eastAsia="Times New Roman" w:cstheme="minorHAnsi"/>
                <w:color w:val="000000"/>
                <w:sz w:val="20"/>
                <w:szCs w:val="20"/>
              </w:rPr>
              <w:t>40</w:t>
            </w:r>
          </w:p>
        </w:tc>
        <w:tc>
          <w:tcPr>
            <w:tcW w:w="1170" w:type="dxa"/>
            <w:shd w:val="clear" w:color="auto" w:fill="auto"/>
            <w:noWrap/>
            <w:vAlign w:val="bottom"/>
            <w:hideMark/>
          </w:tcPr>
          <w:p w14:paraId="52689031" w14:textId="77777777" w:rsidR="00E2494E" w:rsidRPr="005C342C" w:rsidRDefault="00E2494E" w:rsidP="00140AF3">
            <w:pPr>
              <w:spacing w:after="0"/>
              <w:jc w:val="right"/>
              <w:rPr>
                <w:rFonts w:eastAsia="Times New Roman" w:cstheme="minorHAnsi"/>
                <w:color w:val="000000"/>
                <w:sz w:val="20"/>
                <w:szCs w:val="20"/>
              </w:rPr>
            </w:pPr>
            <w:r w:rsidRPr="005C342C">
              <w:rPr>
                <w:rFonts w:eastAsia="Times New Roman" w:cstheme="minorHAnsi"/>
                <w:color w:val="000000"/>
                <w:sz w:val="20"/>
                <w:szCs w:val="20"/>
              </w:rPr>
              <w:t>44</w:t>
            </w:r>
          </w:p>
        </w:tc>
      </w:tr>
      <w:tr w:rsidR="00E2494E" w:rsidRPr="00A2099B" w14:paraId="404F6CAE" w14:textId="77777777" w:rsidTr="005C342C">
        <w:trPr>
          <w:trHeight w:val="300"/>
          <w:jc w:val="center"/>
        </w:trPr>
        <w:tc>
          <w:tcPr>
            <w:tcW w:w="988" w:type="dxa"/>
          </w:tcPr>
          <w:p w14:paraId="0FAC5D0E" w14:textId="77777777" w:rsidR="00E2494E" w:rsidRPr="00E2494E" w:rsidRDefault="00E2494E" w:rsidP="00140AF3">
            <w:pPr>
              <w:spacing w:after="0"/>
              <w:jc w:val="left"/>
              <w:rPr>
                <w:rFonts w:eastAsia="Times New Roman" w:cstheme="minorHAnsi"/>
                <w:color w:val="000000"/>
                <w:sz w:val="20"/>
                <w:szCs w:val="20"/>
              </w:rPr>
            </w:pPr>
          </w:p>
        </w:tc>
        <w:tc>
          <w:tcPr>
            <w:tcW w:w="3322" w:type="dxa"/>
            <w:shd w:val="clear" w:color="auto" w:fill="auto"/>
            <w:noWrap/>
            <w:vAlign w:val="bottom"/>
            <w:hideMark/>
          </w:tcPr>
          <w:p w14:paraId="494F498C" w14:textId="79A37AD6" w:rsidR="00E2494E" w:rsidRPr="005C342C" w:rsidRDefault="00E2494E" w:rsidP="00140AF3">
            <w:pPr>
              <w:spacing w:after="0"/>
              <w:jc w:val="left"/>
              <w:rPr>
                <w:rFonts w:eastAsia="Times New Roman" w:cstheme="minorHAnsi"/>
                <w:color w:val="000000"/>
                <w:sz w:val="20"/>
                <w:szCs w:val="20"/>
              </w:rPr>
            </w:pPr>
            <w:r w:rsidRPr="005C342C">
              <w:rPr>
                <w:rFonts w:eastAsia="Times New Roman" w:cstheme="minorHAnsi"/>
                <w:color w:val="000000"/>
                <w:sz w:val="20"/>
                <w:szCs w:val="20"/>
              </w:rPr>
              <w:t>Tharparker</w:t>
            </w:r>
          </w:p>
        </w:tc>
        <w:tc>
          <w:tcPr>
            <w:tcW w:w="900" w:type="dxa"/>
            <w:shd w:val="clear" w:color="auto" w:fill="auto"/>
            <w:noWrap/>
            <w:vAlign w:val="bottom"/>
            <w:hideMark/>
          </w:tcPr>
          <w:p w14:paraId="01C56BC3" w14:textId="77777777" w:rsidR="00E2494E" w:rsidRPr="005C342C" w:rsidRDefault="00E2494E" w:rsidP="00140AF3">
            <w:pPr>
              <w:spacing w:after="0"/>
              <w:jc w:val="right"/>
              <w:rPr>
                <w:rFonts w:eastAsia="Times New Roman" w:cstheme="minorHAnsi"/>
                <w:color w:val="000000"/>
                <w:sz w:val="20"/>
                <w:szCs w:val="20"/>
              </w:rPr>
            </w:pPr>
            <w:r w:rsidRPr="005C342C">
              <w:rPr>
                <w:rFonts w:eastAsia="Times New Roman" w:cstheme="minorHAnsi"/>
                <w:color w:val="000000"/>
                <w:sz w:val="20"/>
                <w:szCs w:val="20"/>
              </w:rPr>
              <w:t>51</w:t>
            </w:r>
          </w:p>
        </w:tc>
        <w:tc>
          <w:tcPr>
            <w:tcW w:w="1080" w:type="dxa"/>
            <w:shd w:val="clear" w:color="auto" w:fill="auto"/>
            <w:noWrap/>
            <w:vAlign w:val="bottom"/>
            <w:hideMark/>
          </w:tcPr>
          <w:p w14:paraId="0DC3BA89" w14:textId="77777777" w:rsidR="00E2494E" w:rsidRPr="005C342C" w:rsidRDefault="00E2494E" w:rsidP="00140AF3">
            <w:pPr>
              <w:spacing w:after="0"/>
              <w:jc w:val="right"/>
              <w:rPr>
                <w:rFonts w:eastAsia="Times New Roman" w:cstheme="minorHAnsi"/>
                <w:color w:val="000000"/>
                <w:sz w:val="20"/>
                <w:szCs w:val="20"/>
              </w:rPr>
            </w:pPr>
            <w:r w:rsidRPr="005C342C">
              <w:rPr>
                <w:rFonts w:eastAsia="Times New Roman" w:cstheme="minorHAnsi"/>
                <w:color w:val="000000"/>
                <w:sz w:val="20"/>
                <w:szCs w:val="20"/>
              </w:rPr>
              <w:t>34</w:t>
            </w:r>
          </w:p>
        </w:tc>
        <w:tc>
          <w:tcPr>
            <w:tcW w:w="990" w:type="dxa"/>
            <w:shd w:val="clear" w:color="auto" w:fill="auto"/>
            <w:noWrap/>
            <w:vAlign w:val="bottom"/>
            <w:hideMark/>
          </w:tcPr>
          <w:p w14:paraId="28D7D112" w14:textId="77777777" w:rsidR="00E2494E" w:rsidRPr="005C342C" w:rsidRDefault="00E2494E" w:rsidP="00140AF3">
            <w:pPr>
              <w:spacing w:after="0"/>
              <w:jc w:val="right"/>
              <w:rPr>
                <w:rFonts w:eastAsia="Times New Roman" w:cstheme="minorHAnsi"/>
                <w:color w:val="000000"/>
                <w:sz w:val="20"/>
                <w:szCs w:val="20"/>
              </w:rPr>
            </w:pPr>
            <w:r w:rsidRPr="005C342C">
              <w:rPr>
                <w:rFonts w:eastAsia="Times New Roman" w:cstheme="minorHAnsi"/>
                <w:color w:val="000000"/>
                <w:sz w:val="20"/>
                <w:szCs w:val="20"/>
              </w:rPr>
              <w:t>44</w:t>
            </w:r>
          </w:p>
        </w:tc>
        <w:tc>
          <w:tcPr>
            <w:tcW w:w="900" w:type="dxa"/>
            <w:shd w:val="clear" w:color="auto" w:fill="auto"/>
            <w:noWrap/>
            <w:vAlign w:val="bottom"/>
            <w:hideMark/>
          </w:tcPr>
          <w:p w14:paraId="7A7C6BF6" w14:textId="77777777" w:rsidR="00E2494E" w:rsidRPr="005C342C" w:rsidRDefault="00E2494E" w:rsidP="00140AF3">
            <w:pPr>
              <w:spacing w:after="0"/>
              <w:jc w:val="right"/>
              <w:rPr>
                <w:rFonts w:eastAsia="Times New Roman" w:cstheme="minorHAnsi"/>
                <w:color w:val="000000"/>
                <w:sz w:val="20"/>
                <w:szCs w:val="20"/>
              </w:rPr>
            </w:pPr>
            <w:r w:rsidRPr="005C342C">
              <w:rPr>
                <w:rFonts w:eastAsia="Times New Roman" w:cstheme="minorHAnsi"/>
                <w:color w:val="000000"/>
                <w:sz w:val="20"/>
                <w:szCs w:val="20"/>
              </w:rPr>
              <w:t>31</w:t>
            </w:r>
          </w:p>
        </w:tc>
        <w:tc>
          <w:tcPr>
            <w:tcW w:w="1170" w:type="dxa"/>
            <w:shd w:val="clear" w:color="auto" w:fill="auto"/>
            <w:noWrap/>
            <w:vAlign w:val="bottom"/>
            <w:hideMark/>
          </w:tcPr>
          <w:p w14:paraId="1246C710" w14:textId="77777777" w:rsidR="00E2494E" w:rsidRPr="005C342C" w:rsidRDefault="00E2494E" w:rsidP="00140AF3">
            <w:pPr>
              <w:spacing w:after="0"/>
              <w:jc w:val="right"/>
              <w:rPr>
                <w:rFonts w:eastAsia="Times New Roman" w:cstheme="minorHAnsi"/>
                <w:color w:val="000000"/>
                <w:sz w:val="20"/>
                <w:szCs w:val="20"/>
              </w:rPr>
            </w:pPr>
            <w:r w:rsidRPr="005C342C">
              <w:rPr>
                <w:rFonts w:eastAsia="Times New Roman" w:cstheme="minorHAnsi"/>
                <w:color w:val="000000"/>
                <w:sz w:val="20"/>
                <w:szCs w:val="20"/>
              </w:rPr>
              <w:t>38</w:t>
            </w:r>
          </w:p>
        </w:tc>
      </w:tr>
      <w:tr w:rsidR="00E2494E" w:rsidRPr="00A2099B" w14:paraId="7641E4DC" w14:textId="77777777" w:rsidTr="005C342C">
        <w:trPr>
          <w:trHeight w:val="300"/>
          <w:jc w:val="center"/>
        </w:trPr>
        <w:tc>
          <w:tcPr>
            <w:tcW w:w="988" w:type="dxa"/>
          </w:tcPr>
          <w:p w14:paraId="11072F87" w14:textId="77777777" w:rsidR="00E2494E" w:rsidRPr="00E2494E" w:rsidRDefault="00E2494E" w:rsidP="00140AF3">
            <w:pPr>
              <w:spacing w:after="0"/>
              <w:jc w:val="left"/>
              <w:rPr>
                <w:rFonts w:eastAsia="Times New Roman" w:cstheme="minorHAnsi"/>
                <w:color w:val="000000"/>
                <w:sz w:val="20"/>
                <w:szCs w:val="20"/>
              </w:rPr>
            </w:pPr>
          </w:p>
        </w:tc>
        <w:tc>
          <w:tcPr>
            <w:tcW w:w="3322" w:type="dxa"/>
            <w:shd w:val="clear" w:color="auto" w:fill="auto"/>
            <w:noWrap/>
            <w:vAlign w:val="bottom"/>
            <w:hideMark/>
          </w:tcPr>
          <w:p w14:paraId="42092E12" w14:textId="49EFD690" w:rsidR="00E2494E" w:rsidRPr="005C342C" w:rsidRDefault="00E2494E" w:rsidP="00140AF3">
            <w:pPr>
              <w:spacing w:after="0"/>
              <w:jc w:val="left"/>
              <w:rPr>
                <w:rFonts w:eastAsia="Times New Roman" w:cstheme="minorHAnsi"/>
                <w:color w:val="000000"/>
                <w:sz w:val="20"/>
                <w:szCs w:val="20"/>
              </w:rPr>
            </w:pPr>
            <w:r w:rsidRPr="005C342C">
              <w:rPr>
                <w:rFonts w:eastAsia="Times New Roman" w:cstheme="minorHAnsi"/>
                <w:color w:val="000000"/>
                <w:sz w:val="20"/>
                <w:szCs w:val="20"/>
              </w:rPr>
              <w:t>Badin</w:t>
            </w:r>
          </w:p>
        </w:tc>
        <w:tc>
          <w:tcPr>
            <w:tcW w:w="900" w:type="dxa"/>
            <w:shd w:val="clear" w:color="auto" w:fill="auto"/>
            <w:noWrap/>
            <w:vAlign w:val="bottom"/>
            <w:hideMark/>
          </w:tcPr>
          <w:p w14:paraId="753940BA" w14:textId="77777777" w:rsidR="00E2494E" w:rsidRPr="005C342C" w:rsidRDefault="00E2494E" w:rsidP="00140AF3">
            <w:pPr>
              <w:spacing w:after="0"/>
              <w:jc w:val="right"/>
              <w:rPr>
                <w:rFonts w:eastAsia="Times New Roman" w:cstheme="minorHAnsi"/>
                <w:color w:val="000000"/>
                <w:sz w:val="20"/>
                <w:szCs w:val="20"/>
              </w:rPr>
            </w:pPr>
            <w:r w:rsidRPr="005C342C">
              <w:rPr>
                <w:rFonts w:eastAsia="Times New Roman" w:cstheme="minorHAnsi"/>
                <w:color w:val="000000"/>
                <w:sz w:val="20"/>
                <w:szCs w:val="20"/>
              </w:rPr>
              <w:t>53</w:t>
            </w:r>
          </w:p>
        </w:tc>
        <w:tc>
          <w:tcPr>
            <w:tcW w:w="1080" w:type="dxa"/>
            <w:shd w:val="clear" w:color="auto" w:fill="auto"/>
            <w:noWrap/>
            <w:vAlign w:val="bottom"/>
            <w:hideMark/>
          </w:tcPr>
          <w:p w14:paraId="307517C2" w14:textId="77777777" w:rsidR="00E2494E" w:rsidRPr="005C342C" w:rsidRDefault="00E2494E" w:rsidP="00140AF3">
            <w:pPr>
              <w:spacing w:after="0"/>
              <w:jc w:val="right"/>
              <w:rPr>
                <w:rFonts w:eastAsia="Times New Roman" w:cstheme="minorHAnsi"/>
                <w:color w:val="000000"/>
                <w:sz w:val="20"/>
                <w:szCs w:val="20"/>
              </w:rPr>
            </w:pPr>
            <w:r w:rsidRPr="005C342C">
              <w:rPr>
                <w:rFonts w:eastAsia="Times New Roman" w:cstheme="minorHAnsi"/>
                <w:color w:val="000000"/>
                <w:sz w:val="20"/>
                <w:szCs w:val="20"/>
              </w:rPr>
              <w:t>38</w:t>
            </w:r>
          </w:p>
        </w:tc>
        <w:tc>
          <w:tcPr>
            <w:tcW w:w="990" w:type="dxa"/>
            <w:shd w:val="clear" w:color="auto" w:fill="auto"/>
            <w:noWrap/>
            <w:vAlign w:val="bottom"/>
            <w:hideMark/>
          </w:tcPr>
          <w:p w14:paraId="171D2E71" w14:textId="77777777" w:rsidR="00E2494E" w:rsidRPr="005C342C" w:rsidRDefault="00E2494E" w:rsidP="00140AF3">
            <w:pPr>
              <w:spacing w:after="0"/>
              <w:jc w:val="right"/>
              <w:rPr>
                <w:rFonts w:eastAsia="Times New Roman" w:cstheme="minorHAnsi"/>
                <w:color w:val="000000"/>
                <w:sz w:val="20"/>
                <w:szCs w:val="20"/>
              </w:rPr>
            </w:pPr>
            <w:r w:rsidRPr="005C342C">
              <w:rPr>
                <w:rFonts w:eastAsia="Times New Roman" w:cstheme="minorHAnsi"/>
                <w:color w:val="000000"/>
                <w:sz w:val="20"/>
                <w:szCs w:val="20"/>
              </w:rPr>
              <w:t>29</w:t>
            </w:r>
          </w:p>
        </w:tc>
        <w:tc>
          <w:tcPr>
            <w:tcW w:w="900" w:type="dxa"/>
            <w:shd w:val="clear" w:color="auto" w:fill="auto"/>
            <w:noWrap/>
            <w:vAlign w:val="bottom"/>
            <w:hideMark/>
          </w:tcPr>
          <w:p w14:paraId="558B6B08" w14:textId="51758C3F" w:rsidR="00E2494E" w:rsidRPr="005C342C" w:rsidRDefault="00E2494E" w:rsidP="00140AF3">
            <w:pPr>
              <w:spacing w:after="0"/>
              <w:jc w:val="right"/>
              <w:rPr>
                <w:rFonts w:eastAsia="Times New Roman" w:cstheme="minorHAnsi"/>
                <w:color w:val="000000"/>
                <w:sz w:val="20"/>
                <w:szCs w:val="20"/>
              </w:rPr>
            </w:pPr>
            <w:r w:rsidRPr="005C342C">
              <w:rPr>
                <w:rFonts w:eastAsia="Times New Roman" w:cstheme="minorHAnsi"/>
                <w:color w:val="000000"/>
                <w:sz w:val="20"/>
                <w:szCs w:val="20"/>
              </w:rPr>
              <w:t>16</w:t>
            </w:r>
          </w:p>
        </w:tc>
        <w:tc>
          <w:tcPr>
            <w:tcW w:w="1170" w:type="dxa"/>
            <w:shd w:val="clear" w:color="auto" w:fill="auto"/>
            <w:noWrap/>
            <w:vAlign w:val="bottom"/>
            <w:hideMark/>
          </w:tcPr>
          <w:p w14:paraId="609604C5" w14:textId="77777777" w:rsidR="00E2494E" w:rsidRPr="005C342C" w:rsidRDefault="00E2494E" w:rsidP="00140AF3">
            <w:pPr>
              <w:spacing w:after="0"/>
              <w:jc w:val="right"/>
              <w:rPr>
                <w:rFonts w:eastAsia="Times New Roman" w:cstheme="minorHAnsi"/>
                <w:color w:val="000000"/>
                <w:sz w:val="20"/>
                <w:szCs w:val="20"/>
              </w:rPr>
            </w:pPr>
            <w:r w:rsidRPr="005C342C">
              <w:rPr>
                <w:rFonts w:eastAsia="Times New Roman" w:cstheme="minorHAnsi"/>
                <w:color w:val="000000"/>
                <w:sz w:val="20"/>
                <w:szCs w:val="20"/>
              </w:rPr>
              <w:t>28</w:t>
            </w:r>
          </w:p>
        </w:tc>
      </w:tr>
      <w:tr w:rsidR="00E2494E" w:rsidRPr="00A2099B" w14:paraId="5C3F1BA4" w14:textId="77777777" w:rsidTr="005C342C">
        <w:trPr>
          <w:trHeight w:val="300"/>
          <w:jc w:val="center"/>
        </w:trPr>
        <w:tc>
          <w:tcPr>
            <w:tcW w:w="988" w:type="dxa"/>
          </w:tcPr>
          <w:p w14:paraId="5498E724" w14:textId="77777777" w:rsidR="00E2494E" w:rsidRPr="00E2494E" w:rsidRDefault="00E2494E" w:rsidP="00140AF3">
            <w:pPr>
              <w:spacing w:after="0"/>
              <w:jc w:val="left"/>
              <w:rPr>
                <w:rFonts w:eastAsia="Times New Roman" w:cstheme="minorHAnsi"/>
                <w:i/>
                <w:color w:val="BFBFBF" w:themeColor="background1" w:themeShade="BF"/>
                <w:sz w:val="16"/>
                <w:szCs w:val="16"/>
              </w:rPr>
            </w:pPr>
          </w:p>
        </w:tc>
        <w:tc>
          <w:tcPr>
            <w:tcW w:w="8362" w:type="dxa"/>
            <w:gridSpan w:val="6"/>
            <w:shd w:val="clear" w:color="auto" w:fill="auto"/>
            <w:noWrap/>
            <w:vAlign w:val="bottom"/>
          </w:tcPr>
          <w:p w14:paraId="4C1EFF90" w14:textId="125EA97D" w:rsidR="00E2494E" w:rsidRPr="005C342C" w:rsidRDefault="00E2494E" w:rsidP="00140AF3">
            <w:pPr>
              <w:spacing w:after="0"/>
              <w:jc w:val="left"/>
              <w:rPr>
                <w:rFonts w:eastAsia="Times New Roman" w:cstheme="minorHAnsi"/>
                <w:i/>
                <w:color w:val="000000"/>
                <w:sz w:val="16"/>
                <w:szCs w:val="16"/>
              </w:rPr>
            </w:pPr>
            <w:r w:rsidRPr="005C342C">
              <w:rPr>
                <w:rFonts w:eastAsia="Times New Roman" w:cstheme="minorHAnsi"/>
                <w:i/>
                <w:color w:val="BFBFBF" w:themeColor="background1" w:themeShade="BF"/>
                <w:sz w:val="16"/>
                <w:szCs w:val="16"/>
              </w:rPr>
              <w:t>Source: PSLM 2019-20</w:t>
            </w:r>
          </w:p>
        </w:tc>
      </w:tr>
    </w:tbl>
    <w:p w14:paraId="6DEDA94D" w14:textId="77777777" w:rsidR="00140AF3" w:rsidRPr="003E2DB9" w:rsidRDefault="00140AF3" w:rsidP="00D61A88"/>
    <w:p w14:paraId="65DBF361" w14:textId="25923005" w:rsidR="0092750A" w:rsidRDefault="00140AF3" w:rsidP="00957CFC">
      <w:r>
        <w:rPr>
          <w:noProof/>
        </w:rPr>
        <w:drawing>
          <wp:anchor distT="0" distB="0" distL="114300" distR="114300" simplePos="0" relativeHeight="251658242" behindDoc="0" locked="0" layoutInCell="1" allowOverlap="1" wp14:anchorId="23D30E6B" wp14:editId="471E442B">
            <wp:simplePos x="0" y="0"/>
            <wp:positionH relativeFrom="column">
              <wp:posOffset>326390</wp:posOffset>
            </wp:positionH>
            <wp:positionV relativeFrom="paragraph">
              <wp:posOffset>69850</wp:posOffset>
            </wp:positionV>
            <wp:extent cx="2220595" cy="1296035"/>
            <wp:effectExtent l="0" t="0" r="8255"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2220595" cy="1296035"/>
                    </a:xfrm>
                    <a:prstGeom prst="rect">
                      <a:avLst/>
                    </a:prstGeom>
                    <a:noFill/>
                  </pic:spPr>
                </pic:pic>
              </a:graphicData>
            </a:graphic>
            <wp14:sizeRelH relativeFrom="page">
              <wp14:pctWidth>0</wp14:pctWidth>
            </wp14:sizeRelH>
            <wp14:sizeRelV relativeFrom="page">
              <wp14:pctHeight>0</wp14:pctHeight>
            </wp14:sizeRelV>
          </wp:anchor>
        </w:drawing>
      </w:r>
      <w:r w:rsidR="0092750A">
        <w:t>The persistent gender gap in both early and secondary levels of education is reflected in literacy too</w:t>
      </w:r>
      <w:r w:rsidR="006A2F28">
        <w:t>,</w:t>
      </w:r>
      <w:r w:rsidR="00B95F7D">
        <w:t xml:space="preserve"> w</w:t>
      </w:r>
      <w:r w:rsidR="0092750A">
        <w:t xml:space="preserve">ith </w:t>
      </w:r>
      <w:r w:rsidR="006A2F28">
        <w:t xml:space="preserve">a </w:t>
      </w:r>
      <w:r w:rsidR="0092750A">
        <w:t>low incidence of literacy in rural areas and the lowest amongst female</w:t>
      </w:r>
      <w:r w:rsidR="006A2F28">
        <w:t>s</w:t>
      </w:r>
      <w:r w:rsidR="0092750A">
        <w:t xml:space="preserve">. </w:t>
      </w:r>
    </w:p>
    <w:p w14:paraId="4214C8CC" w14:textId="4AA48161" w:rsidR="0092750A" w:rsidRPr="00090C8A" w:rsidRDefault="0092750A" w:rsidP="0092750A">
      <w:pPr>
        <w:ind w:left="720"/>
        <w:rPr>
          <w:rFonts w:cstheme="minorHAnsi"/>
        </w:rPr>
      </w:pPr>
      <w:r w:rsidRPr="0010789F">
        <w:rPr>
          <w:rFonts w:cstheme="minorHAnsi"/>
          <w:noProof/>
          <w:shd w:val="clear" w:color="auto" w:fill="FFFFFF"/>
        </w:rPr>
        <mc:AlternateContent>
          <mc:Choice Requires="wps">
            <w:drawing>
              <wp:anchor distT="45720" distB="45720" distL="114300" distR="114300" simplePos="0" relativeHeight="251658247" behindDoc="0" locked="0" layoutInCell="1" allowOverlap="1" wp14:anchorId="21555A44" wp14:editId="6274B0B4">
                <wp:simplePos x="0" y="0"/>
                <wp:positionH relativeFrom="column">
                  <wp:posOffset>347345</wp:posOffset>
                </wp:positionH>
                <wp:positionV relativeFrom="paragraph">
                  <wp:posOffset>441797</wp:posOffset>
                </wp:positionV>
                <wp:extent cx="2179955" cy="226060"/>
                <wp:effectExtent l="0" t="0" r="0" b="2540"/>
                <wp:wrapSquare wrapText="bothSides"/>
                <wp:docPr id="3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79955" cy="226060"/>
                        </a:xfrm>
                        <a:prstGeom prst="rect">
                          <a:avLst/>
                        </a:prstGeom>
                        <a:solidFill>
                          <a:srgbClr val="FFFFFF"/>
                        </a:solidFill>
                        <a:ln w="9525">
                          <a:noFill/>
                          <a:miter lim="800000"/>
                          <a:headEnd/>
                          <a:tailEnd/>
                        </a:ln>
                      </wps:spPr>
                      <wps:txbx>
                        <w:txbxContent>
                          <w:p w14:paraId="308D430A" w14:textId="77777777" w:rsidR="000B0416" w:rsidRPr="003F1DD9" w:rsidRDefault="000B0416" w:rsidP="0092750A">
                            <w:pPr>
                              <w:rPr>
                                <w:i/>
                                <w:color w:val="808080" w:themeColor="background1" w:themeShade="80"/>
                                <w:sz w:val="16"/>
                                <w:szCs w:val="16"/>
                              </w:rPr>
                            </w:pPr>
                            <w:r w:rsidRPr="003F1DD9">
                              <w:rPr>
                                <w:i/>
                                <w:color w:val="808080" w:themeColor="background1" w:themeShade="80"/>
                                <w:sz w:val="16"/>
                                <w:szCs w:val="16"/>
                              </w:rPr>
                              <w:t>Source: PSLM 2018-19 Surve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http://schemas.openxmlformats.org/drawingml/2006/main" xmlns:pic="http://schemas.openxmlformats.org/drawingml/2006/picture" xmlns:a16="http://schemas.microsoft.com/office/drawing/2014/main" xmlns:a14="http://schemas.microsoft.com/office/drawing/2010/main" xmlns:c="http://schemas.openxmlformats.org/drawingml/2006/chart" xmlns:ask="http://schemas.microsoft.com/office/drawing/2018/sketchyshapes">
            <w:pict w14:anchorId="4C40B7AB">
              <v:shape id="_x0000_s1028" style="position:absolute;left:0;text-align:left;margin-left:27.35pt;margin-top:34.8pt;width:171.65pt;height:17.8pt;z-index:251658247;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" w14:anchorId="21555A44">
                <v:textbox>
                  <w:txbxContent>
                    <w:p w:rsidRPr="003F1DD9" w:rsidR="000B0416" w:rsidP="0092750A" w:rsidRDefault="000B0416" w14:paraId="7AD18FF5" w14:textId="77777777">
                      <w:pPr>
                        <w:rPr>
                          <w:i/>
                          <w:color w:val="808080" w:themeColor="background1" w:themeShade="80"/>
                          <w:sz w:val="16"/>
                          <w:szCs w:val="16"/>
                        </w:rPr>
                      </w:pPr>
                      <w:r w:rsidRPr="003F1DD9">
                        <w:rPr>
                          <w:i/>
                          <w:color w:val="808080" w:themeColor="background1" w:themeShade="80"/>
                          <w:sz w:val="16"/>
                          <w:szCs w:val="16"/>
                        </w:rPr>
                        <w:t>Source: PSLM 2018-19 Survey</w:t>
                      </w:r>
                    </w:p>
                  </w:txbxContent>
                </v:textbox>
                <w10:wrap type="square"/>
              </v:shape>
            </w:pict>
          </mc:Fallback>
        </mc:AlternateContent>
      </w:r>
      <w:r>
        <w:rPr>
          <w:rFonts w:cstheme="minorHAnsi"/>
        </w:rPr>
        <w:t>Many factors discourage children and in particular girls</w:t>
      </w:r>
      <w:r w:rsidR="006A2F28">
        <w:rPr>
          <w:rFonts w:cstheme="minorHAnsi"/>
        </w:rPr>
        <w:t>,</w:t>
      </w:r>
      <w:r>
        <w:rPr>
          <w:rFonts w:cstheme="minorHAnsi"/>
        </w:rPr>
        <w:t xml:space="preserve"> from attending schools. Inadequate access to water and toilets in schools are among </w:t>
      </w:r>
      <w:r w:rsidR="006A2F28">
        <w:rPr>
          <w:rFonts w:cstheme="minorHAnsi"/>
        </w:rPr>
        <w:t xml:space="preserve">the </w:t>
      </w:r>
      <w:r>
        <w:rPr>
          <w:rFonts w:cstheme="minorHAnsi"/>
        </w:rPr>
        <w:t>top reasons. The 2019 Profiling of Schools by Sindh Education and Literacy Department (SELD) shows that only 47 percent of public schools have water, 60 percent toilets, and only 13 percent have hand washing facilities.</w:t>
      </w:r>
    </w:p>
    <w:p w14:paraId="32681DEA" w14:textId="77777777" w:rsidR="0092750A" w:rsidRDefault="0092750A" w:rsidP="00894464">
      <w:pPr>
        <w:pStyle w:val="ListParagraph"/>
        <w:numPr>
          <w:ilvl w:val="0"/>
          <w:numId w:val="18"/>
        </w:numPr>
        <w:spacing w:after="160" w:line="259" w:lineRule="auto"/>
        <w:ind w:left="1080" w:hanging="360"/>
        <w:jc w:val="left"/>
        <w:rPr>
          <w:rFonts w:cstheme="minorHAnsi"/>
          <w:b/>
        </w:rPr>
      </w:pPr>
      <w:r>
        <w:rPr>
          <w:rFonts w:cstheme="minorHAnsi"/>
          <w:bCs/>
          <w:noProof/>
        </w:rPr>
        <w:drawing>
          <wp:anchor distT="0" distB="0" distL="114300" distR="114300" simplePos="0" relativeHeight="251658244" behindDoc="0" locked="0" layoutInCell="1" allowOverlap="1" wp14:anchorId="31ABC69A" wp14:editId="25EEDA4A">
            <wp:simplePos x="0" y="0"/>
            <wp:positionH relativeFrom="column">
              <wp:posOffset>3981450</wp:posOffset>
            </wp:positionH>
            <wp:positionV relativeFrom="paragraph">
              <wp:posOffset>39203</wp:posOffset>
            </wp:positionV>
            <wp:extent cx="1924050" cy="1736090"/>
            <wp:effectExtent l="0" t="0" r="0" b="0"/>
            <wp:wrapSquare wrapText="bothSides"/>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1924050" cy="1736090"/>
                    </a:xfrm>
                    <a:prstGeom prst="rect">
                      <a:avLst/>
                    </a:prstGeom>
                    <a:noFill/>
                  </pic:spPr>
                </pic:pic>
              </a:graphicData>
            </a:graphic>
            <wp14:sizeRelH relativeFrom="page">
              <wp14:pctWidth>0</wp14:pctWidth>
            </wp14:sizeRelH>
            <wp14:sizeRelV relativeFrom="page">
              <wp14:pctHeight>0</wp14:pctHeight>
            </wp14:sizeRelV>
          </wp:anchor>
        </w:drawing>
      </w:r>
      <w:r>
        <w:rPr>
          <w:rFonts w:cstheme="minorHAnsi"/>
          <w:b/>
        </w:rPr>
        <w:t>Health, Nutrition, and Food Insecurity</w:t>
      </w:r>
    </w:p>
    <w:p w14:paraId="264983B5" w14:textId="70515FE2" w:rsidR="00073E9B" w:rsidRDefault="0092750A" w:rsidP="002444F7">
      <w:pPr>
        <w:autoSpaceDE w:val="0"/>
        <w:autoSpaceDN w:val="0"/>
        <w:adjustRightInd w:val="0"/>
        <w:spacing w:after="0"/>
      </w:pPr>
      <w:r>
        <w:t>In Sindh</w:t>
      </w:r>
      <w:r w:rsidR="006A2F28">
        <w:t>,</w:t>
      </w:r>
      <w:r>
        <w:t xml:space="preserve"> access to health care is skewed in favo</w:t>
      </w:r>
      <w:r w:rsidR="006A2F28">
        <w:t>u</w:t>
      </w:r>
      <w:r>
        <w:t xml:space="preserve">r of urban centers. Overall, </w:t>
      </w:r>
      <w:r w:rsidR="00D61A88">
        <w:t xml:space="preserve">the </w:t>
      </w:r>
      <w:r>
        <w:t>private sector takes</w:t>
      </w:r>
      <w:r w:rsidR="00D61A88">
        <w:t xml:space="preserve"> the</w:t>
      </w:r>
      <w:r>
        <w:t xml:space="preserve"> lead in providing health services. According to the Health Profile of Sindh 2016, Sindh Bureau of Statistics, there are a total of 648 hospitals</w:t>
      </w:r>
      <w:r w:rsidR="00D61A88">
        <w:t>,</w:t>
      </w:r>
      <w:r>
        <w:t xml:space="preserve"> out of which 502 are private hospitals. 165 private hospitals are based in Karachi alone. </w:t>
      </w:r>
      <w:r>
        <w:rPr>
          <w:color w:val="000000"/>
          <w:shd w:val="clear" w:color="auto" w:fill="FFFFFF"/>
        </w:rPr>
        <w:t xml:space="preserve">This makes rural coverage extremely inadequate, which is further exacerbated by </w:t>
      </w:r>
      <w:r w:rsidR="00D61A88">
        <w:rPr>
          <w:color w:val="000000"/>
          <w:shd w:val="clear" w:color="auto" w:fill="FFFFFF"/>
        </w:rPr>
        <w:t xml:space="preserve">the </w:t>
      </w:r>
      <w:r>
        <w:rPr>
          <w:color w:val="000000"/>
          <w:shd w:val="clear" w:color="auto" w:fill="FFFFFF"/>
        </w:rPr>
        <w:t>non-availability of qualified staff</w:t>
      </w:r>
      <w:r w:rsidR="00C21B44">
        <w:rPr>
          <w:color w:val="000000"/>
          <w:shd w:val="clear" w:color="auto" w:fill="FFFFFF"/>
        </w:rPr>
        <w:t xml:space="preserve">. </w:t>
      </w:r>
      <w:r w:rsidR="00073E9B">
        <w:rPr>
          <w:rFonts w:cstheme="minorHAnsi"/>
          <w:color w:val="000000"/>
          <w:shd w:val="clear" w:color="auto" w:fill="FFFFFF"/>
        </w:rPr>
        <w:t xml:space="preserve">Other health care services in Sindh include </w:t>
      </w:r>
      <w:r w:rsidR="00073E9B">
        <w:t xml:space="preserve">dispensaries, M.C.H.S, T.B Clinics, Leprosy Clinics, Maternity Homes, Homoeo Dispensaries, Trauma Emergency Centers, </w:t>
      </w:r>
      <w:r w:rsidR="00073E9B" w:rsidRPr="00073E9B">
        <w:rPr>
          <w:i/>
        </w:rPr>
        <w:t>Unani Shifa Khana</w:t>
      </w:r>
      <w:r w:rsidR="00073E9B">
        <w:rPr>
          <w:i/>
        </w:rPr>
        <w:t xml:space="preserve"> </w:t>
      </w:r>
      <w:r w:rsidR="00073E9B">
        <w:t>(herbal), Government</w:t>
      </w:r>
      <w:r w:rsidR="00C21B44">
        <w:t>-</w:t>
      </w:r>
      <w:r w:rsidR="00073E9B">
        <w:t xml:space="preserve">run urban health centers and urban health units, and basic health units and rural health centers. Table </w:t>
      </w:r>
      <w:r w:rsidR="00643D55">
        <w:t>4.7</w:t>
      </w:r>
      <w:r w:rsidR="00073E9B">
        <w:t xml:space="preserve"> shows the number of basic health units and rural</w:t>
      </w:r>
      <w:r w:rsidR="00C21B44">
        <w:t>-</w:t>
      </w:r>
      <w:r w:rsidR="00073E9B">
        <w:t>urban centers in the project districts</w:t>
      </w:r>
      <w:r w:rsidR="00164056">
        <w:t xml:space="preserve"> as per </w:t>
      </w:r>
      <w:r w:rsidR="00C21B44">
        <w:t xml:space="preserve">the </w:t>
      </w:r>
      <w:r w:rsidR="00164056">
        <w:t>2016 Health Profile</w:t>
      </w:r>
      <w:r w:rsidR="00073E9B">
        <w:t>:</w:t>
      </w:r>
    </w:p>
    <w:p w14:paraId="0DCF71F8" w14:textId="77777777" w:rsidR="00643D55" w:rsidRDefault="00643D55" w:rsidP="002444F7">
      <w:pPr>
        <w:autoSpaceDE w:val="0"/>
        <w:autoSpaceDN w:val="0"/>
        <w:adjustRightInd w:val="0"/>
        <w:spacing w:after="0"/>
      </w:pPr>
    </w:p>
    <w:p w14:paraId="5E737804" w14:textId="745E923E" w:rsidR="00892E10" w:rsidRPr="005C342C" w:rsidRDefault="00892E10" w:rsidP="00892E10">
      <w:pPr>
        <w:autoSpaceDE w:val="0"/>
        <w:autoSpaceDN w:val="0"/>
        <w:adjustRightInd w:val="0"/>
        <w:spacing w:after="0"/>
        <w:rPr>
          <w:rFonts w:cstheme="minorHAnsi"/>
          <w:color w:val="000000"/>
          <w:shd w:val="clear" w:color="auto" w:fill="FFFFFF"/>
        </w:rPr>
      </w:pPr>
      <w:r>
        <w:rPr>
          <w:rFonts w:cstheme="minorHAnsi"/>
          <w:bCs/>
        </w:rPr>
        <w:t xml:space="preserve">Improved health facilities and services, together with </w:t>
      </w:r>
      <w:r w:rsidR="00C21B44">
        <w:rPr>
          <w:rFonts w:cstheme="minorHAnsi"/>
          <w:bCs/>
        </w:rPr>
        <w:t xml:space="preserve">an </w:t>
      </w:r>
      <w:r>
        <w:rPr>
          <w:rFonts w:cstheme="minorHAnsi"/>
          <w:bCs/>
        </w:rPr>
        <w:t>awareness o</w:t>
      </w:r>
      <w:r w:rsidR="00C21B44">
        <w:rPr>
          <w:rFonts w:cstheme="minorHAnsi"/>
          <w:bCs/>
        </w:rPr>
        <w:t>f</w:t>
      </w:r>
      <w:r>
        <w:rPr>
          <w:rFonts w:cstheme="minorHAnsi"/>
          <w:bCs/>
        </w:rPr>
        <w:t xml:space="preserve"> preventive care</w:t>
      </w:r>
      <w:r w:rsidR="00C21B44">
        <w:rPr>
          <w:rFonts w:cstheme="minorHAnsi"/>
          <w:bCs/>
        </w:rPr>
        <w:t>,</w:t>
      </w:r>
      <w:r>
        <w:rPr>
          <w:rFonts w:cstheme="minorHAnsi"/>
          <w:bCs/>
        </w:rPr>
        <w:t xml:space="preserve"> </w:t>
      </w:r>
      <w:r w:rsidR="00C21B44">
        <w:rPr>
          <w:rFonts w:cstheme="minorHAnsi"/>
          <w:bCs/>
        </w:rPr>
        <w:t>are</w:t>
      </w:r>
      <w:r>
        <w:rPr>
          <w:rFonts w:cstheme="minorHAnsi"/>
          <w:bCs/>
        </w:rPr>
        <w:t xml:space="preserve"> required to improve the health indicators in the province. </w:t>
      </w:r>
      <w:r w:rsidRPr="00007C06">
        <w:rPr>
          <w:rFonts w:cstheme="minorHAnsi"/>
          <w:bCs/>
        </w:rPr>
        <w:t>Young children from poor households are particularly exposed</w:t>
      </w:r>
      <w:r>
        <w:rPr>
          <w:rFonts w:cstheme="minorHAnsi"/>
          <w:bCs/>
        </w:rPr>
        <w:t>. Immunization, though improved, universal coverage remains low.</w:t>
      </w:r>
    </w:p>
    <w:p w14:paraId="0ED01603" w14:textId="77777777" w:rsidR="00892E10" w:rsidRDefault="00892E10" w:rsidP="00892E10">
      <w:pPr>
        <w:autoSpaceDE w:val="0"/>
        <w:autoSpaceDN w:val="0"/>
        <w:adjustRightInd w:val="0"/>
        <w:spacing w:after="0"/>
        <w:ind w:left="720"/>
        <w:rPr>
          <w:rFonts w:cstheme="minorHAnsi"/>
          <w:bCs/>
        </w:rPr>
      </w:pPr>
    </w:p>
    <w:p w14:paraId="5FE91B6C" w14:textId="6721F91D" w:rsidR="00892E10" w:rsidRDefault="00892E10" w:rsidP="00892E10">
      <w:pPr>
        <w:tabs>
          <w:tab w:val="left" w:pos="1080"/>
        </w:tabs>
        <w:autoSpaceDE w:val="0"/>
        <w:autoSpaceDN w:val="0"/>
        <w:adjustRightInd w:val="0"/>
        <w:spacing w:after="0"/>
        <w:rPr>
          <w:rFonts w:cstheme="minorHAnsi"/>
          <w:color w:val="000000"/>
          <w:shd w:val="clear" w:color="auto" w:fill="FFFFFF"/>
        </w:rPr>
      </w:pPr>
      <w:r w:rsidRPr="00B47201">
        <w:rPr>
          <w:rFonts w:cstheme="minorHAnsi"/>
        </w:rPr>
        <w:t xml:space="preserve">Average infant mortality in the province is 82 per 1,000 live births, but higher in rural areas. </w:t>
      </w:r>
      <w:r>
        <w:rPr>
          <w:rFonts w:cstheme="minorHAnsi"/>
        </w:rPr>
        <w:t>The c</w:t>
      </w:r>
      <w:r w:rsidRPr="00B47201">
        <w:rPr>
          <w:rFonts w:cstheme="minorHAnsi"/>
        </w:rPr>
        <w:t>hances</w:t>
      </w:r>
      <w:r>
        <w:rPr>
          <w:rFonts w:ascii="Calibri" w:hAnsi="Calibri" w:cs="Calibri"/>
        </w:rPr>
        <w:t xml:space="preserve"> </w:t>
      </w:r>
      <w:r w:rsidRPr="00B47201">
        <w:rPr>
          <w:rFonts w:cstheme="minorHAnsi"/>
        </w:rPr>
        <w:t>of a child from a poor household in a rural area not</w:t>
      </w:r>
      <w:r w:rsidRPr="00B47201">
        <w:rPr>
          <w:rFonts w:cstheme="minorHAnsi"/>
          <w:bCs/>
        </w:rPr>
        <w:t xml:space="preserve"> </w:t>
      </w:r>
      <w:r w:rsidRPr="00B47201">
        <w:rPr>
          <w:rFonts w:cstheme="minorHAnsi"/>
        </w:rPr>
        <w:t xml:space="preserve">surviving to its fifth birthday </w:t>
      </w:r>
      <w:r>
        <w:rPr>
          <w:rFonts w:cstheme="minorHAnsi"/>
        </w:rPr>
        <w:t>are</w:t>
      </w:r>
      <w:r w:rsidRPr="00B47201">
        <w:rPr>
          <w:rFonts w:cstheme="minorHAnsi"/>
        </w:rPr>
        <w:t xml:space="preserve"> 14  </w:t>
      </w:r>
      <w:r w:rsidRPr="00B47201">
        <w:rPr>
          <w:rFonts w:cstheme="minorHAnsi"/>
        </w:rPr>
        <w:lastRenderedPageBreak/>
        <w:t>percent</w:t>
      </w:r>
      <w:r w:rsidRPr="00B47201">
        <w:rPr>
          <w:rStyle w:val="FootnoteReference"/>
          <w:rFonts w:cstheme="minorHAnsi"/>
        </w:rPr>
        <w:footnoteReference w:id="40"/>
      </w:r>
      <w:r w:rsidRPr="00B47201">
        <w:rPr>
          <w:rFonts w:cstheme="minorHAnsi"/>
        </w:rPr>
        <w:t>.</w:t>
      </w:r>
      <w:r>
        <w:rPr>
          <w:rFonts w:cstheme="minorHAnsi"/>
        </w:rPr>
        <w:t xml:space="preserve"> The last column in Table 4.</w:t>
      </w:r>
      <w:r w:rsidR="00BE7AFF">
        <w:rPr>
          <w:rFonts w:cstheme="minorHAnsi"/>
        </w:rPr>
        <w:t>7.</w:t>
      </w:r>
      <w:r>
        <w:rPr>
          <w:rFonts w:cstheme="minorHAnsi"/>
        </w:rPr>
        <w:t>presents the status of Full Immunization Coverage in the project districts</w:t>
      </w:r>
    </w:p>
    <w:p w14:paraId="0CCDF021" w14:textId="77777777" w:rsidR="00892E10" w:rsidRDefault="00892E10" w:rsidP="00892E10">
      <w:pPr>
        <w:autoSpaceDE w:val="0"/>
        <w:autoSpaceDN w:val="0"/>
        <w:adjustRightInd w:val="0"/>
        <w:spacing w:after="0"/>
        <w:rPr>
          <w:rFonts w:cstheme="minorHAnsi"/>
          <w:color w:val="000000"/>
          <w:shd w:val="clear" w:color="auto" w:fill="FFFFFF"/>
        </w:rPr>
      </w:pPr>
    </w:p>
    <w:p w14:paraId="5381D90F" w14:textId="77777777" w:rsidR="00892E10" w:rsidRDefault="00892E10" w:rsidP="00892E10">
      <w:pPr>
        <w:tabs>
          <w:tab w:val="left" w:pos="1080"/>
        </w:tabs>
        <w:autoSpaceDE w:val="0"/>
        <w:autoSpaceDN w:val="0"/>
        <w:adjustRightInd w:val="0"/>
        <w:spacing w:after="0"/>
        <w:rPr>
          <w:rFonts w:cstheme="minorHAnsi"/>
          <w:color w:val="000000"/>
          <w:shd w:val="clear" w:color="auto" w:fill="FFFFFF"/>
        </w:rPr>
      </w:pPr>
      <w:r w:rsidRPr="00B47201">
        <w:rPr>
          <w:rFonts w:cstheme="minorHAnsi"/>
        </w:rPr>
        <w:t xml:space="preserve">Average infant mortality in the province is 82 per 1,000 live births, but higher in rural areas. </w:t>
      </w:r>
      <w:r>
        <w:rPr>
          <w:rFonts w:cstheme="minorHAnsi"/>
        </w:rPr>
        <w:t>The c</w:t>
      </w:r>
      <w:r w:rsidRPr="00B47201">
        <w:rPr>
          <w:rFonts w:cstheme="minorHAnsi"/>
        </w:rPr>
        <w:t>hances</w:t>
      </w:r>
      <w:r>
        <w:rPr>
          <w:rFonts w:ascii="Calibri" w:hAnsi="Calibri" w:cs="Calibri"/>
        </w:rPr>
        <w:t xml:space="preserve"> </w:t>
      </w:r>
      <w:r w:rsidRPr="00B47201">
        <w:rPr>
          <w:rFonts w:cstheme="minorHAnsi"/>
        </w:rPr>
        <w:t>of a child from a poor household in a rural area not</w:t>
      </w:r>
      <w:r w:rsidRPr="00B47201">
        <w:rPr>
          <w:rFonts w:cstheme="minorHAnsi"/>
          <w:bCs/>
        </w:rPr>
        <w:t xml:space="preserve"> </w:t>
      </w:r>
      <w:r w:rsidRPr="00B47201">
        <w:rPr>
          <w:rFonts w:cstheme="minorHAnsi"/>
        </w:rPr>
        <w:t xml:space="preserve">surviving to its fifth birthday </w:t>
      </w:r>
      <w:r>
        <w:rPr>
          <w:rFonts w:cstheme="minorHAnsi"/>
        </w:rPr>
        <w:t>are</w:t>
      </w:r>
      <w:r w:rsidRPr="00B47201">
        <w:rPr>
          <w:rFonts w:cstheme="minorHAnsi"/>
        </w:rPr>
        <w:t xml:space="preserve"> 14  percent</w:t>
      </w:r>
      <w:r w:rsidRPr="00B47201">
        <w:rPr>
          <w:rStyle w:val="FootnoteReference"/>
          <w:rFonts w:cstheme="minorHAnsi"/>
        </w:rPr>
        <w:footnoteReference w:id="41"/>
      </w:r>
      <w:r w:rsidRPr="00B47201">
        <w:rPr>
          <w:rFonts w:cstheme="minorHAnsi"/>
        </w:rPr>
        <w:t>.</w:t>
      </w:r>
    </w:p>
    <w:p w14:paraId="7729EB34" w14:textId="77777777" w:rsidR="00073E9B" w:rsidRDefault="00073E9B" w:rsidP="002444F7">
      <w:pPr>
        <w:autoSpaceDE w:val="0"/>
        <w:autoSpaceDN w:val="0"/>
        <w:adjustRightInd w:val="0"/>
        <w:spacing w:after="0"/>
      </w:pPr>
    </w:p>
    <w:p w14:paraId="0605B978" w14:textId="4DF3DBA3" w:rsidR="00643D55" w:rsidRDefault="00073E9B" w:rsidP="00643D55">
      <w:pPr>
        <w:pStyle w:val="Caption"/>
      </w:pPr>
      <w:r>
        <w:t xml:space="preserve"> </w:t>
      </w:r>
      <w:bookmarkStart w:id="64" w:name="_Toc116454244"/>
      <w:r w:rsidR="00643D55">
        <w:t xml:space="preserve">Table </w:t>
      </w:r>
      <w:r w:rsidR="00643D55">
        <w:rPr>
          <w:noProof/>
        </w:rPr>
        <w:fldChar w:fldCharType="begin"/>
      </w:r>
      <w:r w:rsidR="00643D55">
        <w:rPr>
          <w:noProof/>
        </w:rPr>
        <w:instrText xml:space="preserve"> STYLEREF 1 \s </w:instrText>
      </w:r>
      <w:r w:rsidR="00643D55">
        <w:rPr>
          <w:noProof/>
        </w:rPr>
        <w:fldChar w:fldCharType="separate"/>
      </w:r>
      <w:r w:rsidR="004A736C">
        <w:rPr>
          <w:noProof/>
        </w:rPr>
        <w:t>4</w:t>
      </w:r>
      <w:r w:rsidR="00643D55">
        <w:rPr>
          <w:noProof/>
        </w:rPr>
        <w:fldChar w:fldCharType="end"/>
      </w:r>
      <w:r w:rsidR="00643D55">
        <w:t>.</w:t>
      </w:r>
      <w:r w:rsidR="00643D55">
        <w:rPr>
          <w:noProof/>
        </w:rPr>
        <w:fldChar w:fldCharType="begin"/>
      </w:r>
      <w:r w:rsidR="00643D55">
        <w:rPr>
          <w:noProof/>
        </w:rPr>
        <w:instrText xml:space="preserve"> SEQ Table \* ARABIC \s 1 </w:instrText>
      </w:r>
      <w:r w:rsidR="00643D55">
        <w:rPr>
          <w:noProof/>
        </w:rPr>
        <w:fldChar w:fldCharType="separate"/>
      </w:r>
      <w:r w:rsidR="004A736C">
        <w:rPr>
          <w:noProof/>
        </w:rPr>
        <w:t>7</w:t>
      </w:r>
      <w:r w:rsidR="00643D55">
        <w:rPr>
          <w:noProof/>
        </w:rPr>
        <w:fldChar w:fldCharType="end"/>
      </w:r>
      <w:r w:rsidR="00643D55">
        <w:t>: Health Profile in the Project Districts</w:t>
      </w:r>
      <w:bookmarkEnd w:id="64"/>
    </w:p>
    <w:p w14:paraId="66C5CEFD" w14:textId="24A8DEE7" w:rsidR="00A744B2" w:rsidRDefault="00A744B2" w:rsidP="002444F7">
      <w:pPr>
        <w:autoSpaceDE w:val="0"/>
        <w:autoSpaceDN w:val="0"/>
        <w:adjustRightInd w:val="0"/>
        <w:spacing w:after="0"/>
      </w:pPr>
    </w:p>
    <w:tbl>
      <w:tblPr>
        <w:tblStyle w:val="TableGrid"/>
        <w:tblpPr w:leftFromText="180" w:rightFromText="180" w:vertAnchor="page" w:horzAnchor="margin" w:tblpY="2230"/>
        <w:tblW w:w="9175" w:type="dxa"/>
        <w:tblLook w:val="04A0" w:firstRow="1" w:lastRow="0" w:firstColumn="1" w:lastColumn="0" w:noHBand="0" w:noVBand="1"/>
      </w:tblPr>
      <w:tblGrid>
        <w:gridCol w:w="2425"/>
        <w:gridCol w:w="2070"/>
        <w:gridCol w:w="2340"/>
        <w:gridCol w:w="2340"/>
      </w:tblGrid>
      <w:tr w:rsidR="00695A4B" w:rsidRPr="003E7FFC" w14:paraId="1CCD7394" w14:textId="64DBC52F" w:rsidTr="005C342C">
        <w:trPr>
          <w:trHeight w:val="623"/>
          <w:tblHeader/>
        </w:trPr>
        <w:tc>
          <w:tcPr>
            <w:tcW w:w="2425" w:type="dxa"/>
            <w:shd w:val="clear" w:color="auto" w:fill="BFBFBF" w:themeFill="background1" w:themeFillShade="BF"/>
          </w:tcPr>
          <w:p w14:paraId="4DA2AE21" w14:textId="77777777" w:rsidR="00695A4B" w:rsidRPr="003E7FFC" w:rsidRDefault="00695A4B" w:rsidP="00A744B2">
            <w:pPr>
              <w:rPr>
                <w:rFonts w:cstheme="minorHAnsi"/>
                <w:b/>
                <w:szCs w:val="20"/>
              </w:rPr>
            </w:pPr>
            <w:r w:rsidRPr="003E7FFC">
              <w:rPr>
                <w:rFonts w:cstheme="minorHAnsi"/>
                <w:b/>
                <w:szCs w:val="20"/>
              </w:rPr>
              <w:t>District</w:t>
            </w:r>
          </w:p>
        </w:tc>
        <w:tc>
          <w:tcPr>
            <w:tcW w:w="2070" w:type="dxa"/>
            <w:shd w:val="clear" w:color="auto" w:fill="BFBFBF" w:themeFill="background1" w:themeFillShade="BF"/>
          </w:tcPr>
          <w:p w14:paraId="74FF093E" w14:textId="77777777" w:rsidR="00695A4B" w:rsidRPr="003E7FFC" w:rsidRDefault="00695A4B" w:rsidP="00A744B2">
            <w:pPr>
              <w:rPr>
                <w:rFonts w:cstheme="minorHAnsi"/>
                <w:b/>
                <w:szCs w:val="20"/>
              </w:rPr>
            </w:pPr>
            <w:r w:rsidRPr="003E7FFC">
              <w:rPr>
                <w:rFonts w:cstheme="minorHAnsi"/>
                <w:b/>
                <w:szCs w:val="20"/>
              </w:rPr>
              <w:t>Basic Health Units and Rural Health Centers</w:t>
            </w:r>
          </w:p>
        </w:tc>
        <w:tc>
          <w:tcPr>
            <w:tcW w:w="2340" w:type="dxa"/>
            <w:shd w:val="clear" w:color="auto" w:fill="BFBFBF" w:themeFill="background1" w:themeFillShade="BF"/>
          </w:tcPr>
          <w:p w14:paraId="771286E2" w14:textId="77777777" w:rsidR="00695A4B" w:rsidRPr="003E7FFC" w:rsidRDefault="00695A4B" w:rsidP="00A744B2">
            <w:pPr>
              <w:rPr>
                <w:rFonts w:cstheme="minorHAnsi"/>
                <w:b/>
                <w:szCs w:val="20"/>
              </w:rPr>
            </w:pPr>
            <w:r w:rsidRPr="003E7FFC">
              <w:rPr>
                <w:rFonts w:cstheme="minorHAnsi"/>
                <w:b/>
                <w:szCs w:val="20"/>
              </w:rPr>
              <w:t>Bed Capacity</w:t>
            </w:r>
          </w:p>
        </w:tc>
        <w:tc>
          <w:tcPr>
            <w:tcW w:w="2340" w:type="dxa"/>
            <w:shd w:val="clear" w:color="auto" w:fill="BFBFBF" w:themeFill="background1" w:themeFillShade="BF"/>
          </w:tcPr>
          <w:p w14:paraId="5E2893F5" w14:textId="79488B02" w:rsidR="00695A4B" w:rsidRPr="003E7FFC" w:rsidRDefault="00695A4B" w:rsidP="00A744B2">
            <w:pPr>
              <w:rPr>
                <w:rFonts w:cstheme="minorHAnsi"/>
                <w:b/>
                <w:szCs w:val="20"/>
              </w:rPr>
            </w:pPr>
            <w:r>
              <w:rPr>
                <w:rFonts w:cstheme="minorHAnsi"/>
                <w:b/>
                <w:szCs w:val="20"/>
              </w:rPr>
              <w:t>Full Immunization Coverage (%)</w:t>
            </w:r>
          </w:p>
        </w:tc>
      </w:tr>
      <w:tr w:rsidR="00695A4B" w:rsidRPr="003E7FFC" w14:paraId="504DECD0" w14:textId="1B7DFA7B" w:rsidTr="005C342C">
        <w:tc>
          <w:tcPr>
            <w:tcW w:w="2425" w:type="dxa"/>
          </w:tcPr>
          <w:p w14:paraId="10D7C8C3" w14:textId="77777777" w:rsidR="00695A4B" w:rsidRPr="003E7FFC" w:rsidRDefault="00695A4B" w:rsidP="00695A4B">
            <w:pPr>
              <w:autoSpaceDE w:val="0"/>
              <w:autoSpaceDN w:val="0"/>
              <w:adjustRightInd w:val="0"/>
              <w:rPr>
                <w:rFonts w:cstheme="minorHAnsi"/>
                <w:szCs w:val="20"/>
              </w:rPr>
            </w:pPr>
            <w:r w:rsidRPr="003E7FFC">
              <w:rPr>
                <w:rFonts w:cstheme="minorHAnsi"/>
                <w:szCs w:val="20"/>
              </w:rPr>
              <w:t>Ghotki</w:t>
            </w:r>
          </w:p>
        </w:tc>
        <w:tc>
          <w:tcPr>
            <w:tcW w:w="2070" w:type="dxa"/>
          </w:tcPr>
          <w:p w14:paraId="413DAC11" w14:textId="77777777" w:rsidR="00695A4B" w:rsidRPr="003E7FFC" w:rsidRDefault="00695A4B" w:rsidP="00695A4B">
            <w:pPr>
              <w:rPr>
                <w:rFonts w:cstheme="minorHAnsi"/>
                <w:szCs w:val="20"/>
              </w:rPr>
            </w:pPr>
            <w:r w:rsidRPr="003E7FFC">
              <w:rPr>
                <w:rFonts w:cstheme="minorHAnsi"/>
                <w:szCs w:val="20"/>
              </w:rPr>
              <w:t>37</w:t>
            </w:r>
          </w:p>
        </w:tc>
        <w:tc>
          <w:tcPr>
            <w:tcW w:w="2340" w:type="dxa"/>
          </w:tcPr>
          <w:p w14:paraId="75FEF019" w14:textId="77777777" w:rsidR="00695A4B" w:rsidRPr="003E7FFC" w:rsidRDefault="00695A4B" w:rsidP="00695A4B">
            <w:pPr>
              <w:rPr>
                <w:rFonts w:cstheme="minorHAnsi"/>
                <w:szCs w:val="20"/>
              </w:rPr>
            </w:pPr>
            <w:r w:rsidRPr="003E7FFC">
              <w:rPr>
                <w:rFonts w:cstheme="minorHAnsi"/>
                <w:szCs w:val="20"/>
              </w:rPr>
              <w:t>128</w:t>
            </w:r>
          </w:p>
        </w:tc>
        <w:tc>
          <w:tcPr>
            <w:tcW w:w="2340" w:type="dxa"/>
            <w:vAlign w:val="bottom"/>
          </w:tcPr>
          <w:p w14:paraId="4AFF13B4" w14:textId="16B9FD61" w:rsidR="00695A4B" w:rsidRPr="003E7FFC" w:rsidRDefault="00695A4B" w:rsidP="00695A4B">
            <w:pPr>
              <w:rPr>
                <w:rFonts w:cstheme="minorHAnsi"/>
                <w:szCs w:val="20"/>
              </w:rPr>
            </w:pPr>
            <w:r w:rsidRPr="00F43A2E">
              <w:rPr>
                <w:rFonts w:eastAsia="Times New Roman" w:cstheme="minorHAnsi"/>
                <w:color w:val="000000"/>
                <w:szCs w:val="20"/>
              </w:rPr>
              <w:t>69.79</w:t>
            </w:r>
          </w:p>
        </w:tc>
      </w:tr>
      <w:tr w:rsidR="00695A4B" w:rsidRPr="003E7FFC" w14:paraId="1CB7E587" w14:textId="1232EDC5" w:rsidTr="005C342C">
        <w:tc>
          <w:tcPr>
            <w:tcW w:w="2425" w:type="dxa"/>
          </w:tcPr>
          <w:p w14:paraId="5882B99C" w14:textId="77777777" w:rsidR="00695A4B" w:rsidRPr="003E7FFC" w:rsidRDefault="00695A4B" w:rsidP="00695A4B">
            <w:pPr>
              <w:autoSpaceDE w:val="0"/>
              <w:autoSpaceDN w:val="0"/>
              <w:adjustRightInd w:val="0"/>
              <w:rPr>
                <w:rFonts w:cstheme="minorHAnsi"/>
                <w:szCs w:val="20"/>
              </w:rPr>
            </w:pPr>
            <w:r w:rsidRPr="003E7FFC">
              <w:rPr>
                <w:rFonts w:cstheme="minorHAnsi"/>
                <w:szCs w:val="20"/>
              </w:rPr>
              <w:t>Sukkur</w:t>
            </w:r>
          </w:p>
        </w:tc>
        <w:tc>
          <w:tcPr>
            <w:tcW w:w="2070" w:type="dxa"/>
          </w:tcPr>
          <w:p w14:paraId="2A176B8B" w14:textId="77777777" w:rsidR="00695A4B" w:rsidRPr="003E7FFC" w:rsidRDefault="00695A4B" w:rsidP="00695A4B">
            <w:pPr>
              <w:rPr>
                <w:rFonts w:cstheme="minorHAnsi"/>
                <w:szCs w:val="20"/>
              </w:rPr>
            </w:pPr>
            <w:r w:rsidRPr="003E7FFC">
              <w:rPr>
                <w:rFonts w:cstheme="minorHAnsi"/>
                <w:szCs w:val="20"/>
              </w:rPr>
              <w:t>31</w:t>
            </w:r>
          </w:p>
        </w:tc>
        <w:tc>
          <w:tcPr>
            <w:tcW w:w="2340" w:type="dxa"/>
          </w:tcPr>
          <w:p w14:paraId="5F856D1D" w14:textId="77777777" w:rsidR="00695A4B" w:rsidRPr="003E7FFC" w:rsidRDefault="00695A4B" w:rsidP="00695A4B">
            <w:pPr>
              <w:rPr>
                <w:rFonts w:cstheme="minorHAnsi"/>
                <w:szCs w:val="20"/>
              </w:rPr>
            </w:pPr>
            <w:r w:rsidRPr="003E7FFC">
              <w:rPr>
                <w:rFonts w:cstheme="minorHAnsi"/>
                <w:szCs w:val="20"/>
              </w:rPr>
              <w:t>106</w:t>
            </w:r>
          </w:p>
        </w:tc>
        <w:tc>
          <w:tcPr>
            <w:tcW w:w="2340" w:type="dxa"/>
            <w:vAlign w:val="bottom"/>
          </w:tcPr>
          <w:p w14:paraId="46D85184" w14:textId="783A4122" w:rsidR="00695A4B" w:rsidRPr="003E7FFC" w:rsidRDefault="00695A4B" w:rsidP="00695A4B">
            <w:pPr>
              <w:rPr>
                <w:rFonts w:cstheme="minorHAnsi"/>
                <w:szCs w:val="20"/>
              </w:rPr>
            </w:pPr>
            <w:r w:rsidRPr="00F43A2E">
              <w:rPr>
                <w:rFonts w:eastAsia="Times New Roman" w:cstheme="minorHAnsi"/>
                <w:color w:val="000000"/>
                <w:szCs w:val="20"/>
              </w:rPr>
              <w:t>40.26</w:t>
            </w:r>
          </w:p>
        </w:tc>
      </w:tr>
      <w:tr w:rsidR="00695A4B" w:rsidRPr="003E7FFC" w14:paraId="2A7A93DB" w14:textId="447A3C8C" w:rsidTr="005C342C">
        <w:tc>
          <w:tcPr>
            <w:tcW w:w="2425" w:type="dxa"/>
          </w:tcPr>
          <w:p w14:paraId="55ED2669" w14:textId="77777777" w:rsidR="00695A4B" w:rsidRPr="003E7FFC" w:rsidRDefault="00695A4B" w:rsidP="00695A4B">
            <w:pPr>
              <w:autoSpaceDE w:val="0"/>
              <w:autoSpaceDN w:val="0"/>
              <w:adjustRightInd w:val="0"/>
              <w:rPr>
                <w:rFonts w:cstheme="minorHAnsi"/>
                <w:szCs w:val="20"/>
              </w:rPr>
            </w:pPr>
            <w:r w:rsidRPr="003E7FFC">
              <w:rPr>
                <w:rFonts w:cstheme="minorHAnsi"/>
                <w:szCs w:val="20"/>
              </w:rPr>
              <w:t>Shikarpur</w:t>
            </w:r>
          </w:p>
        </w:tc>
        <w:tc>
          <w:tcPr>
            <w:tcW w:w="2070" w:type="dxa"/>
          </w:tcPr>
          <w:p w14:paraId="05E77718" w14:textId="77777777" w:rsidR="00695A4B" w:rsidRPr="003E7FFC" w:rsidRDefault="00695A4B" w:rsidP="00695A4B">
            <w:pPr>
              <w:rPr>
                <w:rFonts w:cstheme="minorHAnsi"/>
                <w:szCs w:val="20"/>
              </w:rPr>
            </w:pPr>
            <w:r w:rsidRPr="003E7FFC">
              <w:rPr>
                <w:rFonts w:cstheme="minorHAnsi"/>
                <w:szCs w:val="20"/>
              </w:rPr>
              <w:t>45</w:t>
            </w:r>
          </w:p>
        </w:tc>
        <w:tc>
          <w:tcPr>
            <w:tcW w:w="2340" w:type="dxa"/>
          </w:tcPr>
          <w:p w14:paraId="1BD08B3E" w14:textId="77777777" w:rsidR="00695A4B" w:rsidRPr="003E7FFC" w:rsidRDefault="00695A4B" w:rsidP="00695A4B">
            <w:pPr>
              <w:rPr>
                <w:rFonts w:cstheme="minorHAnsi"/>
                <w:szCs w:val="20"/>
              </w:rPr>
            </w:pPr>
            <w:r w:rsidRPr="003E7FFC">
              <w:rPr>
                <w:rFonts w:cstheme="minorHAnsi"/>
                <w:szCs w:val="20"/>
              </w:rPr>
              <w:t>182</w:t>
            </w:r>
          </w:p>
        </w:tc>
        <w:tc>
          <w:tcPr>
            <w:tcW w:w="2340" w:type="dxa"/>
            <w:vAlign w:val="bottom"/>
          </w:tcPr>
          <w:p w14:paraId="207192D7" w14:textId="6DE1BFD1" w:rsidR="00695A4B" w:rsidRPr="003E7FFC" w:rsidRDefault="00695A4B" w:rsidP="00695A4B">
            <w:pPr>
              <w:rPr>
                <w:rFonts w:cstheme="minorHAnsi"/>
                <w:szCs w:val="20"/>
              </w:rPr>
            </w:pPr>
            <w:r w:rsidRPr="00F43A2E">
              <w:rPr>
                <w:rFonts w:eastAsia="Times New Roman" w:cstheme="minorHAnsi"/>
                <w:color w:val="000000"/>
                <w:szCs w:val="20"/>
              </w:rPr>
              <w:t>28.61</w:t>
            </w:r>
          </w:p>
        </w:tc>
      </w:tr>
      <w:tr w:rsidR="00695A4B" w:rsidRPr="003E7FFC" w14:paraId="1C3FF33E" w14:textId="33544196" w:rsidTr="005C342C">
        <w:tc>
          <w:tcPr>
            <w:tcW w:w="2425" w:type="dxa"/>
          </w:tcPr>
          <w:p w14:paraId="3B86F33A" w14:textId="77777777" w:rsidR="00695A4B" w:rsidRPr="003E7FFC" w:rsidRDefault="00695A4B" w:rsidP="00695A4B">
            <w:pPr>
              <w:autoSpaceDE w:val="0"/>
              <w:autoSpaceDN w:val="0"/>
              <w:adjustRightInd w:val="0"/>
              <w:rPr>
                <w:rFonts w:cstheme="minorHAnsi"/>
                <w:szCs w:val="20"/>
              </w:rPr>
            </w:pPr>
            <w:r w:rsidRPr="003E7FFC">
              <w:rPr>
                <w:rFonts w:cstheme="minorHAnsi"/>
                <w:szCs w:val="20"/>
              </w:rPr>
              <w:t>Jacobabad</w:t>
            </w:r>
          </w:p>
        </w:tc>
        <w:tc>
          <w:tcPr>
            <w:tcW w:w="2070" w:type="dxa"/>
          </w:tcPr>
          <w:p w14:paraId="432DDA87" w14:textId="77777777" w:rsidR="00695A4B" w:rsidRPr="003E7FFC" w:rsidRDefault="00695A4B" w:rsidP="00695A4B">
            <w:pPr>
              <w:rPr>
                <w:rFonts w:cstheme="minorHAnsi"/>
                <w:szCs w:val="20"/>
              </w:rPr>
            </w:pPr>
            <w:r w:rsidRPr="003E7FFC">
              <w:rPr>
                <w:rFonts w:cstheme="minorHAnsi"/>
                <w:szCs w:val="20"/>
              </w:rPr>
              <w:t>30</w:t>
            </w:r>
          </w:p>
        </w:tc>
        <w:tc>
          <w:tcPr>
            <w:tcW w:w="2340" w:type="dxa"/>
          </w:tcPr>
          <w:p w14:paraId="51253A71" w14:textId="77777777" w:rsidR="00695A4B" w:rsidRPr="003E7FFC" w:rsidRDefault="00695A4B" w:rsidP="00695A4B">
            <w:pPr>
              <w:rPr>
                <w:rFonts w:cstheme="minorHAnsi"/>
                <w:szCs w:val="20"/>
              </w:rPr>
            </w:pPr>
            <w:r w:rsidRPr="003E7FFC">
              <w:rPr>
                <w:rFonts w:cstheme="minorHAnsi"/>
                <w:szCs w:val="20"/>
              </w:rPr>
              <w:t>78</w:t>
            </w:r>
          </w:p>
        </w:tc>
        <w:tc>
          <w:tcPr>
            <w:tcW w:w="2340" w:type="dxa"/>
            <w:vAlign w:val="bottom"/>
          </w:tcPr>
          <w:p w14:paraId="4264E292" w14:textId="0888A88B" w:rsidR="00695A4B" w:rsidRPr="003E7FFC" w:rsidRDefault="00695A4B" w:rsidP="00695A4B">
            <w:pPr>
              <w:rPr>
                <w:rFonts w:cstheme="minorHAnsi"/>
                <w:szCs w:val="20"/>
              </w:rPr>
            </w:pPr>
            <w:r w:rsidRPr="00F43A2E">
              <w:rPr>
                <w:rFonts w:eastAsia="Times New Roman" w:cstheme="minorHAnsi"/>
                <w:color w:val="000000"/>
                <w:szCs w:val="20"/>
              </w:rPr>
              <w:t>17.36</w:t>
            </w:r>
          </w:p>
        </w:tc>
      </w:tr>
      <w:tr w:rsidR="00695A4B" w:rsidRPr="003E7FFC" w14:paraId="7A3929D5" w14:textId="5A05A250" w:rsidTr="005C342C">
        <w:tc>
          <w:tcPr>
            <w:tcW w:w="2425" w:type="dxa"/>
          </w:tcPr>
          <w:p w14:paraId="5C636478" w14:textId="77777777" w:rsidR="00695A4B" w:rsidRPr="003E7FFC" w:rsidRDefault="00695A4B" w:rsidP="00695A4B">
            <w:pPr>
              <w:autoSpaceDE w:val="0"/>
              <w:autoSpaceDN w:val="0"/>
              <w:adjustRightInd w:val="0"/>
              <w:rPr>
                <w:rFonts w:cstheme="minorHAnsi"/>
                <w:szCs w:val="20"/>
              </w:rPr>
            </w:pPr>
            <w:r w:rsidRPr="003E7FFC">
              <w:rPr>
                <w:rFonts w:cstheme="minorHAnsi"/>
                <w:szCs w:val="20"/>
              </w:rPr>
              <w:t>Kambar Shadadkot</w:t>
            </w:r>
          </w:p>
        </w:tc>
        <w:tc>
          <w:tcPr>
            <w:tcW w:w="2070" w:type="dxa"/>
          </w:tcPr>
          <w:p w14:paraId="6C122C5A" w14:textId="77777777" w:rsidR="00695A4B" w:rsidRPr="003E7FFC" w:rsidRDefault="00695A4B" w:rsidP="00695A4B">
            <w:pPr>
              <w:rPr>
                <w:rFonts w:cstheme="minorHAnsi"/>
                <w:szCs w:val="20"/>
              </w:rPr>
            </w:pPr>
            <w:r w:rsidRPr="003E7FFC">
              <w:rPr>
                <w:rFonts w:cstheme="minorHAnsi"/>
                <w:szCs w:val="20"/>
              </w:rPr>
              <w:t>32</w:t>
            </w:r>
          </w:p>
        </w:tc>
        <w:tc>
          <w:tcPr>
            <w:tcW w:w="2340" w:type="dxa"/>
          </w:tcPr>
          <w:p w14:paraId="103C73F5" w14:textId="77777777" w:rsidR="00695A4B" w:rsidRPr="003E7FFC" w:rsidRDefault="00695A4B" w:rsidP="00695A4B">
            <w:pPr>
              <w:rPr>
                <w:rFonts w:cstheme="minorHAnsi"/>
                <w:szCs w:val="20"/>
              </w:rPr>
            </w:pPr>
            <w:r w:rsidRPr="003E7FFC">
              <w:rPr>
                <w:rFonts w:cstheme="minorHAnsi"/>
                <w:szCs w:val="20"/>
              </w:rPr>
              <w:t>128</w:t>
            </w:r>
          </w:p>
        </w:tc>
        <w:tc>
          <w:tcPr>
            <w:tcW w:w="2340" w:type="dxa"/>
            <w:vAlign w:val="bottom"/>
          </w:tcPr>
          <w:p w14:paraId="2530CC67" w14:textId="7DB69A75" w:rsidR="00695A4B" w:rsidRPr="003E7FFC" w:rsidRDefault="00695A4B" w:rsidP="00695A4B">
            <w:pPr>
              <w:rPr>
                <w:rFonts w:cstheme="minorHAnsi"/>
                <w:szCs w:val="20"/>
              </w:rPr>
            </w:pPr>
            <w:r w:rsidRPr="00F43A2E">
              <w:rPr>
                <w:rFonts w:eastAsia="Times New Roman" w:cstheme="minorHAnsi"/>
                <w:color w:val="000000"/>
                <w:szCs w:val="20"/>
              </w:rPr>
              <w:t>54.14</w:t>
            </w:r>
          </w:p>
        </w:tc>
      </w:tr>
      <w:tr w:rsidR="00695A4B" w:rsidRPr="003E7FFC" w14:paraId="3CBB4159" w14:textId="77212286" w:rsidTr="005C342C">
        <w:tc>
          <w:tcPr>
            <w:tcW w:w="2425" w:type="dxa"/>
          </w:tcPr>
          <w:p w14:paraId="7E06DA8B" w14:textId="77777777" w:rsidR="00695A4B" w:rsidRPr="003E7FFC" w:rsidRDefault="00695A4B" w:rsidP="00695A4B">
            <w:pPr>
              <w:autoSpaceDE w:val="0"/>
              <w:autoSpaceDN w:val="0"/>
              <w:adjustRightInd w:val="0"/>
              <w:rPr>
                <w:rFonts w:cstheme="minorHAnsi"/>
                <w:szCs w:val="20"/>
              </w:rPr>
            </w:pPr>
            <w:r w:rsidRPr="003E7FFC">
              <w:rPr>
                <w:rFonts w:cstheme="minorHAnsi"/>
                <w:szCs w:val="20"/>
              </w:rPr>
              <w:t>Khairpur</w:t>
            </w:r>
          </w:p>
        </w:tc>
        <w:tc>
          <w:tcPr>
            <w:tcW w:w="2070" w:type="dxa"/>
          </w:tcPr>
          <w:p w14:paraId="67FB0499" w14:textId="77777777" w:rsidR="00695A4B" w:rsidRPr="003E7FFC" w:rsidRDefault="00695A4B" w:rsidP="00695A4B">
            <w:pPr>
              <w:rPr>
                <w:rFonts w:cstheme="minorHAnsi"/>
                <w:szCs w:val="20"/>
              </w:rPr>
            </w:pPr>
            <w:r w:rsidRPr="003E7FFC">
              <w:rPr>
                <w:rFonts w:cstheme="minorHAnsi"/>
                <w:szCs w:val="20"/>
              </w:rPr>
              <w:t>94</w:t>
            </w:r>
          </w:p>
        </w:tc>
        <w:tc>
          <w:tcPr>
            <w:tcW w:w="2340" w:type="dxa"/>
          </w:tcPr>
          <w:p w14:paraId="23EC5666" w14:textId="77777777" w:rsidR="00695A4B" w:rsidRPr="003E7FFC" w:rsidRDefault="00695A4B" w:rsidP="00695A4B">
            <w:pPr>
              <w:rPr>
                <w:rFonts w:cstheme="minorHAnsi"/>
                <w:szCs w:val="20"/>
              </w:rPr>
            </w:pPr>
            <w:r w:rsidRPr="003E7FFC">
              <w:rPr>
                <w:rFonts w:cstheme="minorHAnsi"/>
                <w:szCs w:val="20"/>
              </w:rPr>
              <w:t>272</w:t>
            </w:r>
          </w:p>
        </w:tc>
        <w:tc>
          <w:tcPr>
            <w:tcW w:w="2340" w:type="dxa"/>
            <w:vAlign w:val="bottom"/>
          </w:tcPr>
          <w:p w14:paraId="4D366CB5" w14:textId="61508306" w:rsidR="00695A4B" w:rsidRPr="003E7FFC" w:rsidRDefault="00695A4B" w:rsidP="00695A4B">
            <w:pPr>
              <w:rPr>
                <w:rFonts w:cstheme="minorHAnsi"/>
                <w:szCs w:val="20"/>
              </w:rPr>
            </w:pPr>
            <w:r w:rsidRPr="00F43A2E">
              <w:rPr>
                <w:rFonts w:eastAsia="Times New Roman" w:cstheme="minorHAnsi"/>
                <w:color w:val="000000"/>
                <w:szCs w:val="20"/>
              </w:rPr>
              <w:t>46.12</w:t>
            </w:r>
          </w:p>
        </w:tc>
      </w:tr>
      <w:tr w:rsidR="00695A4B" w:rsidRPr="003E7FFC" w14:paraId="39E85E4F" w14:textId="580BB3EA" w:rsidTr="005C342C">
        <w:tc>
          <w:tcPr>
            <w:tcW w:w="2425" w:type="dxa"/>
          </w:tcPr>
          <w:p w14:paraId="76C6D94E" w14:textId="77777777" w:rsidR="00695A4B" w:rsidRPr="003E7FFC" w:rsidRDefault="00695A4B" w:rsidP="00695A4B">
            <w:pPr>
              <w:autoSpaceDE w:val="0"/>
              <w:autoSpaceDN w:val="0"/>
              <w:adjustRightInd w:val="0"/>
              <w:rPr>
                <w:rFonts w:cstheme="minorHAnsi"/>
                <w:szCs w:val="20"/>
              </w:rPr>
            </w:pPr>
            <w:r w:rsidRPr="003E7FFC">
              <w:rPr>
                <w:rFonts w:cstheme="minorHAnsi"/>
                <w:szCs w:val="20"/>
              </w:rPr>
              <w:t>Dadu</w:t>
            </w:r>
          </w:p>
        </w:tc>
        <w:tc>
          <w:tcPr>
            <w:tcW w:w="2070" w:type="dxa"/>
          </w:tcPr>
          <w:p w14:paraId="458B8DB5" w14:textId="77777777" w:rsidR="00695A4B" w:rsidRPr="003E7FFC" w:rsidRDefault="00695A4B" w:rsidP="00695A4B">
            <w:pPr>
              <w:rPr>
                <w:rFonts w:cstheme="minorHAnsi"/>
                <w:szCs w:val="20"/>
              </w:rPr>
            </w:pPr>
            <w:r w:rsidRPr="003E7FFC">
              <w:rPr>
                <w:rFonts w:cstheme="minorHAnsi"/>
                <w:szCs w:val="20"/>
              </w:rPr>
              <w:t>51</w:t>
            </w:r>
          </w:p>
        </w:tc>
        <w:tc>
          <w:tcPr>
            <w:tcW w:w="2340" w:type="dxa"/>
          </w:tcPr>
          <w:p w14:paraId="15C822B6" w14:textId="77777777" w:rsidR="00695A4B" w:rsidRPr="003E7FFC" w:rsidRDefault="00695A4B" w:rsidP="00695A4B">
            <w:pPr>
              <w:rPr>
                <w:rFonts w:cstheme="minorHAnsi"/>
                <w:szCs w:val="20"/>
              </w:rPr>
            </w:pPr>
            <w:r w:rsidRPr="003E7FFC">
              <w:rPr>
                <w:rFonts w:cstheme="minorHAnsi"/>
                <w:szCs w:val="20"/>
              </w:rPr>
              <w:t>174</w:t>
            </w:r>
          </w:p>
        </w:tc>
        <w:tc>
          <w:tcPr>
            <w:tcW w:w="2340" w:type="dxa"/>
            <w:vAlign w:val="bottom"/>
          </w:tcPr>
          <w:p w14:paraId="5401FDE9" w14:textId="68BF5538" w:rsidR="00695A4B" w:rsidRPr="003E7FFC" w:rsidRDefault="00695A4B" w:rsidP="00695A4B">
            <w:pPr>
              <w:rPr>
                <w:rFonts w:cstheme="minorHAnsi"/>
                <w:szCs w:val="20"/>
              </w:rPr>
            </w:pPr>
            <w:r w:rsidRPr="00F43A2E">
              <w:rPr>
                <w:rFonts w:eastAsia="Times New Roman" w:cstheme="minorHAnsi"/>
                <w:color w:val="000000"/>
                <w:szCs w:val="20"/>
              </w:rPr>
              <w:t>78.34</w:t>
            </w:r>
          </w:p>
        </w:tc>
      </w:tr>
      <w:tr w:rsidR="00695A4B" w:rsidRPr="003E7FFC" w14:paraId="137B0390" w14:textId="1401EDA3" w:rsidTr="005C342C">
        <w:tc>
          <w:tcPr>
            <w:tcW w:w="2425" w:type="dxa"/>
          </w:tcPr>
          <w:p w14:paraId="2276CD66" w14:textId="77777777" w:rsidR="00695A4B" w:rsidRPr="003E7FFC" w:rsidRDefault="00695A4B" w:rsidP="00695A4B">
            <w:pPr>
              <w:autoSpaceDE w:val="0"/>
              <w:autoSpaceDN w:val="0"/>
              <w:adjustRightInd w:val="0"/>
              <w:rPr>
                <w:rFonts w:cstheme="minorHAnsi"/>
                <w:szCs w:val="20"/>
              </w:rPr>
            </w:pPr>
            <w:r w:rsidRPr="003E7FFC">
              <w:rPr>
                <w:rFonts w:cstheme="minorHAnsi"/>
                <w:szCs w:val="20"/>
              </w:rPr>
              <w:t>Sanghar</w:t>
            </w:r>
          </w:p>
        </w:tc>
        <w:tc>
          <w:tcPr>
            <w:tcW w:w="2070" w:type="dxa"/>
          </w:tcPr>
          <w:p w14:paraId="42B28D95" w14:textId="77777777" w:rsidR="00695A4B" w:rsidRPr="003E7FFC" w:rsidRDefault="00695A4B" w:rsidP="00695A4B">
            <w:pPr>
              <w:rPr>
                <w:rFonts w:cstheme="minorHAnsi"/>
                <w:szCs w:val="20"/>
              </w:rPr>
            </w:pPr>
            <w:r w:rsidRPr="003E7FFC">
              <w:rPr>
                <w:rFonts w:cstheme="minorHAnsi"/>
                <w:szCs w:val="20"/>
              </w:rPr>
              <w:t>68</w:t>
            </w:r>
          </w:p>
        </w:tc>
        <w:tc>
          <w:tcPr>
            <w:tcW w:w="2340" w:type="dxa"/>
          </w:tcPr>
          <w:p w14:paraId="56EE6A90" w14:textId="77777777" w:rsidR="00695A4B" w:rsidRPr="003E7FFC" w:rsidRDefault="00695A4B" w:rsidP="00695A4B">
            <w:pPr>
              <w:rPr>
                <w:rFonts w:cstheme="minorHAnsi"/>
                <w:szCs w:val="20"/>
              </w:rPr>
            </w:pPr>
            <w:r w:rsidRPr="003E7FFC">
              <w:rPr>
                <w:rFonts w:cstheme="minorHAnsi"/>
                <w:szCs w:val="20"/>
              </w:rPr>
              <w:t>190</w:t>
            </w:r>
          </w:p>
        </w:tc>
        <w:tc>
          <w:tcPr>
            <w:tcW w:w="2340" w:type="dxa"/>
            <w:vAlign w:val="bottom"/>
          </w:tcPr>
          <w:p w14:paraId="29064202" w14:textId="0F352F98" w:rsidR="00695A4B" w:rsidRPr="003E7FFC" w:rsidRDefault="00695A4B" w:rsidP="00695A4B">
            <w:pPr>
              <w:rPr>
                <w:rFonts w:cstheme="minorHAnsi"/>
                <w:szCs w:val="20"/>
              </w:rPr>
            </w:pPr>
            <w:r w:rsidRPr="00F43A2E">
              <w:rPr>
                <w:rFonts w:eastAsia="Times New Roman" w:cstheme="minorHAnsi"/>
                <w:color w:val="000000"/>
                <w:szCs w:val="20"/>
              </w:rPr>
              <w:t>66.05</w:t>
            </w:r>
          </w:p>
        </w:tc>
      </w:tr>
      <w:tr w:rsidR="00695A4B" w:rsidRPr="003E7FFC" w14:paraId="736BF41B" w14:textId="47586A90" w:rsidTr="005C342C">
        <w:tc>
          <w:tcPr>
            <w:tcW w:w="2425" w:type="dxa"/>
          </w:tcPr>
          <w:p w14:paraId="71445857" w14:textId="77777777" w:rsidR="00695A4B" w:rsidRPr="003E7FFC" w:rsidRDefault="00695A4B" w:rsidP="00695A4B">
            <w:pPr>
              <w:autoSpaceDE w:val="0"/>
              <w:autoSpaceDN w:val="0"/>
              <w:adjustRightInd w:val="0"/>
              <w:rPr>
                <w:rFonts w:cstheme="minorHAnsi"/>
                <w:szCs w:val="20"/>
              </w:rPr>
            </w:pPr>
            <w:r w:rsidRPr="003E7FFC">
              <w:rPr>
                <w:rFonts w:cstheme="minorHAnsi"/>
                <w:szCs w:val="20"/>
              </w:rPr>
              <w:t>Larkana</w:t>
            </w:r>
          </w:p>
        </w:tc>
        <w:tc>
          <w:tcPr>
            <w:tcW w:w="2070" w:type="dxa"/>
          </w:tcPr>
          <w:p w14:paraId="65FE082D" w14:textId="77777777" w:rsidR="00695A4B" w:rsidRPr="003E7FFC" w:rsidRDefault="00695A4B" w:rsidP="00695A4B">
            <w:pPr>
              <w:rPr>
                <w:rFonts w:cstheme="minorHAnsi"/>
                <w:szCs w:val="20"/>
              </w:rPr>
            </w:pPr>
            <w:r w:rsidRPr="003E7FFC">
              <w:rPr>
                <w:rFonts w:cstheme="minorHAnsi"/>
                <w:szCs w:val="20"/>
              </w:rPr>
              <w:t>33</w:t>
            </w:r>
          </w:p>
        </w:tc>
        <w:tc>
          <w:tcPr>
            <w:tcW w:w="2340" w:type="dxa"/>
          </w:tcPr>
          <w:p w14:paraId="5D8C88E0" w14:textId="77777777" w:rsidR="00695A4B" w:rsidRPr="003E7FFC" w:rsidRDefault="00695A4B" w:rsidP="00695A4B">
            <w:pPr>
              <w:rPr>
                <w:rFonts w:cstheme="minorHAnsi"/>
                <w:szCs w:val="20"/>
              </w:rPr>
            </w:pPr>
            <w:r w:rsidRPr="003E7FFC">
              <w:rPr>
                <w:rFonts w:cstheme="minorHAnsi"/>
                <w:szCs w:val="20"/>
              </w:rPr>
              <w:t>104</w:t>
            </w:r>
          </w:p>
        </w:tc>
        <w:tc>
          <w:tcPr>
            <w:tcW w:w="2340" w:type="dxa"/>
            <w:vAlign w:val="bottom"/>
          </w:tcPr>
          <w:p w14:paraId="25FD013D" w14:textId="066FA36D" w:rsidR="00695A4B" w:rsidRPr="003E7FFC" w:rsidRDefault="00695A4B" w:rsidP="00695A4B">
            <w:pPr>
              <w:rPr>
                <w:rFonts w:cstheme="minorHAnsi"/>
                <w:szCs w:val="20"/>
              </w:rPr>
            </w:pPr>
            <w:r w:rsidRPr="00F43A2E">
              <w:rPr>
                <w:rFonts w:eastAsia="Times New Roman" w:cstheme="minorHAnsi"/>
                <w:color w:val="000000"/>
                <w:szCs w:val="20"/>
              </w:rPr>
              <w:t>68.78</w:t>
            </w:r>
          </w:p>
        </w:tc>
      </w:tr>
      <w:tr w:rsidR="00695A4B" w:rsidRPr="003E7FFC" w14:paraId="33CE9C7B" w14:textId="63D8D2AA" w:rsidTr="005C342C">
        <w:tc>
          <w:tcPr>
            <w:tcW w:w="2425" w:type="dxa"/>
          </w:tcPr>
          <w:p w14:paraId="0F809DE2" w14:textId="77777777" w:rsidR="00695A4B" w:rsidRPr="003E7FFC" w:rsidRDefault="00695A4B" w:rsidP="00695A4B">
            <w:pPr>
              <w:autoSpaceDE w:val="0"/>
              <w:autoSpaceDN w:val="0"/>
              <w:adjustRightInd w:val="0"/>
              <w:rPr>
                <w:rFonts w:cstheme="minorHAnsi"/>
                <w:szCs w:val="20"/>
              </w:rPr>
            </w:pPr>
            <w:r w:rsidRPr="003E7FFC">
              <w:rPr>
                <w:rFonts w:cstheme="minorHAnsi"/>
                <w:szCs w:val="20"/>
              </w:rPr>
              <w:t>Mirpurkhas</w:t>
            </w:r>
          </w:p>
        </w:tc>
        <w:tc>
          <w:tcPr>
            <w:tcW w:w="2070" w:type="dxa"/>
          </w:tcPr>
          <w:p w14:paraId="54359422" w14:textId="77777777" w:rsidR="00695A4B" w:rsidRPr="003E7FFC" w:rsidRDefault="00695A4B" w:rsidP="00695A4B">
            <w:pPr>
              <w:rPr>
                <w:rFonts w:cstheme="minorHAnsi"/>
                <w:szCs w:val="20"/>
              </w:rPr>
            </w:pPr>
            <w:r w:rsidRPr="003E7FFC">
              <w:rPr>
                <w:rFonts w:cstheme="minorHAnsi"/>
                <w:szCs w:val="20"/>
              </w:rPr>
              <w:t>43</w:t>
            </w:r>
          </w:p>
        </w:tc>
        <w:tc>
          <w:tcPr>
            <w:tcW w:w="2340" w:type="dxa"/>
          </w:tcPr>
          <w:p w14:paraId="2680BC90" w14:textId="77777777" w:rsidR="00695A4B" w:rsidRPr="003E7FFC" w:rsidRDefault="00695A4B" w:rsidP="00695A4B">
            <w:pPr>
              <w:rPr>
                <w:rFonts w:cstheme="minorHAnsi"/>
                <w:szCs w:val="20"/>
              </w:rPr>
            </w:pPr>
            <w:r w:rsidRPr="003E7FFC">
              <w:rPr>
                <w:rFonts w:cstheme="minorHAnsi"/>
                <w:szCs w:val="20"/>
              </w:rPr>
              <w:t>126</w:t>
            </w:r>
          </w:p>
        </w:tc>
        <w:tc>
          <w:tcPr>
            <w:tcW w:w="2340" w:type="dxa"/>
            <w:vAlign w:val="bottom"/>
          </w:tcPr>
          <w:p w14:paraId="1016BF8B" w14:textId="03DD51D6" w:rsidR="00695A4B" w:rsidRPr="003E7FFC" w:rsidRDefault="00695A4B" w:rsidP="00695A4B">
            <w:pPr>
              <w:rPr>
                <w:rFonts w:cstheme="minorHAnsi"/>
                <w:szCs w:val="20"/>
              </w:rPr>
            </w:pPr>
            <w:r w:rsidRPr="00F43A2E">
              <w:rPr>
                <w:rFonts w:eastAsia="Times New Roman" w:cstheme="minorHAnsi"/>
                <w:color w:val="000000"/>
                <w:szCs w:val="20"/>
              </w:rPr>
              <w:t>41.83</w:t>
            </w:r>
          </w:p>
        </w:tc>
      </w:tr>
      <w:tr w:rsidR="00695A4B" w:rsidRPr="003E7FFC" w14:paraId="5892D36A" w14:textId="38E2C371" w:rsidTr="005C342C">
        <w:tc>
          <w:tcPr>
            <w:tcW w:w="2425" w:type="dxa"/>
          </w:tcPr>
          <w:p w14:paraId="1855EF0E" w14:textId="77777777" w:rsidR="00695A4B" w:rsidRPr="003E7FFC" w:rsidRDefault="00695A4B" w:rsidP="00695A4B">
            <w:pPr>
              <w:autoSpaceDE w:val="0"/>
              <w:autoSpaceDN w:val="0"/>
              <w:adjustRightInd w:val="0"/>
              <w:rPr>
                <w:rFonts w:cstheme="minorHAnsi"/>
                <w:szCs w:val="20"/>
              </w:rPr>
            </w:pPr>
            <w:r w:rsidRPr="003E7FFC">
              <w:rPr>
                <w:rFonts w:cstheme="minorHAnsi"/>
                <w:szCs w:val="20"/>
              </w:rPr>
              <w:t>Umerkot</w:t>
            </w:r>
          </w:p>
        </w:tc>
        <w:tc>
          <w:tcPr>
            <w:tcW w:w="2070" w:type="dxa"/>
          </w:tcPr>
          <w:p w14:paraId="33C0B3CB" w14:textId="77777777" w:rsidR="00695A4B" w:rsidRPr="003E7FFC" w:rsidRDefault="00695A4B" w:rsidP="00695A4B">
            <w:pPr>
              <w:rPr>
                <w:rFonts w:cstheme="minorHAnsi"/>
                <w:szCs w:val="20"/>
              </w:rPr>
            </w:pPr>
            <w:r w:rsidRPr="003E7FFC">
              <w:rPr>
                <w:rFonts w:cstheme="minorHAnsi"/>
                <w:szCs w:val="20"/>
              </w:rPr>
              <w:t>38</w:t>
            </w:r>
          </w:p>
        </w:tc>
        <w:tc>
          <w:tcPr>
            <w:tcW w:w="2340" w:type="dxa"/>
          </w:tcPr>
          <w:p w14:paraId="02BE4612" w14:textId="77777777" w:rsidR="00695A4B" w:rsidRPr="003E7FFC" w:rsidRDefault="00695A4B" w:rsidP="00695A4B">
            <w:pPr>
              <w:rPr>
                <w:rFonts w:cstheme="minorHAnsi"/>
                <w:szCs w:val="20"/>
              </w:rPr>
            </w:pPr>
            <w:r w:rsidRPr="003E7FFC">
              <w:rPr>
                <w:rFonts w:cstheme="minorHAnsi"/>
                <w:szCs w:val="20"/>
              </w:rPr>
              <w:t>142</w:t>
            </w:r>
          </w:p>
        </w:tc>
        <w:tc>
          <w:tcPr>
            <w:tcW w:w="2340" w:type="dxa"/>
            <w:vAlign w:val="bottom"/>
          </w:tcPr>
          <w:p w14:paraId="6E70A1C3" w14:textId="5C992BEC" w:rsidR="00695A4B" w:rsidRPr="003E7FFC" w:rsidRDefault="00695A4B" w:rsidP="00695A4B">
            <w:pPr>
              <w:rPr>
                <w:rFonts w:cstheme="minorHAnsi"/>
                <w:szCs w:val="20"/>
              </w:rPr>
            </w:pPr>
            <w:r w:rsidRPr="00F43A2E">
              <w:rPr>
                <w:rFonts w:eastAsia="Times New Roman" w:cstheme="minorHAnsi"/>
                <w:color w:val="000000"/>
                <w:szCs w:val="20"/>
              </w:rPr>
              <w:t>56.92</w:t>
            </w:r>
          </w:p>
        </w:tc>
      </w:tr>
      <w:tr w:rsidR="00695A4B" w:rsidRPr="003E7FFC" w14:paraId="6F6B4371" w14:textId="46AD3011" w:rsidTr="005C342C">
        <w:tc>
          <w:tcPr>
            <w:tcW w:w="2425" w:type="dxa"/>
          </w:tcPr>
          <w:p w14:paraId="13C5702A" w14:textId="77777777" w:rsidR="00695A4B" w:rsidRPr="003E7FFC" w:rsidRDefault="00695A4B" w:rsidP="00695A4B">
            <w:pPr>
              <w:autoSpaceDE w:val="0"/>
              <w:autoSpaceDN w:val="0"/>
              <w:adjustRightInd w:val="0"/>
              <w:rPr>
                <w:rFonts w:cstheme="minorHAnsi"/>
                <w:szCs w:val="20"/>
              </w:rPr>
            </w:pPr>
            <w:r w:rsidRPr="003E7FFC">
              <w:rPr>
                <w:rFonts w:cstheme="minorHAnsi"/>
                <w:szCs w:val="20"/>
              </w:rPr>
              <w:t>Tando Allahyar</w:t>
            </w:r>
          </w:p>
        </w:tc>
        <w:tc>
          <w:tcPr>
            <w:tcW w:w="2070" w:type="dxa"/>
          </w:tcPr>
          <w:p w14:paraId="186CBFE5" w14:textId="77777777" w:rsidR="00695A4B" w:rsidRPr="003E7FFC" w:rsidRDefault="00695A4B" w:rsidP="00695A4B">
            <w:pPr>
              <w:rPr>
                <w:rFonts w:cstheme="minorHAnsi"/>
                <w:szCs w:val="20"/>
              </w:rPr>
            </w:pPr>
            <w:r w:rsidRPr="003E7FFC">
              <w:rPr>
                <w:rFonts w:cstheme="minorHAnsi"/>
                <w:szCs w:val="20"/>
              </w:rPr>
              <w:t>17</w:t>
            </w:r>
          </w:p>
        </w:tc>
        <w:tc>
          <w:tcPr>
            <w:tcW w:w="2340" w:type="dxa"/>
          </w:tcPr>
          <w:p w14:paraId="1F0A765B" w14:textId="77777777" w:rsidR="00695A4B" w:rsidRPr="003E7FFC" w:rsidRDefault="00695A4B" w:rsidP="00695A4B">
            <w:pPr>
              <w:rPr>
                <w:rFonts w:cstheme="minorHAnsi"/>
                <w:szCs w:val="20"/>
              </w:rPr>
            </w:pPr>
            <w:r w:rsidRPr="003E7FFC">
              <w:rPr>
                <w:rFonts w:cstheme="minorHAnsi"/>
                <w:szCs w:val="20"/>
              </w:rPr>
              <w:t>52</w:t>
            </w:r>
          </w:p>
        </w:tc>
        <w:tc>
          <w:tcPr>
            <w:tcW w:w="2340" w:type="dxa"/>
            <w:vAlign w:val="bottom"/>
          </w:tcPr>
          <w:p w14:paraId="7D19E5D2" w14:textId="7B36EAE0" w:rsidR="00695A4B" w:rsidRPr="003E7FFC" w:rsidRDefault="00695A4B" w:rsidP="00695A4B">
            <w:pPr>
              <w:rPr>
                <w:rFonts w:cstheme="minorHAnsi"/>
                <w:szCs w:val="20"/>
              </w:rPr>
            </w:pPr>
            <w:r w:rsidRPr="00F43A2E">
              <w:rPr>
                <w:rFonts w:eastAsia="Times New Roman" w:cstheme="minorHAnsi"/>
                <w:color w:val="000000"/>
                <w:szCs w:val="20"/>
              </w:rPr>
              <w:t>50.6</w:t>
            </w:r>
          </w:p>
        </w:tc>
      </w:tr>
      <w:tr w:rsidR="00695A4B" w:rsidRPr="003E7FFC" w14:paraId="7BEB315D" w14:textId="44168455" w:rsidTr="005C342C">
        <w:tc>
          <w:tcPr>
            <w:tcW w:w="2425" w:type="dxa"/>
          </w:tcPr>
          <w:p w14:paraId="010743B6" w14:textId="77777777" w:rsidR="00695A4B" w:rsidRPr="003E7FFC" w:rsidRDefault="00695A4B" w:rsidP="00695A4B">
            <w:pPr>
              <w:autoSpaceDE w:val="0"/>
              <w:autoSpaceDN w:val="0"/>
              <w:adjustRightInd w:val="0"/>
              <w:rPr>
                <w:rFonts w:cstheme="minorHAnsi"/>
                <w:szCs w:val="20"/>
              </w:rPr>
            </w:pPr>
            <w:r w:rsidRPr="003E7FFC">
              <w:rPr>
                <w:rFonts w:cstheme="minorHAnsi"/>
                <w:szCs w:val="20"/>
              </w:rPr>
              <w:t>Hyderabad</w:t>
            </w:r>
          </w:p>
        </w:tc>
        <w:tc>
          <w:tcPr>
            <w:tcW w:w="2070" w:type="dxa"/>
          </w:tcPr>
          <w:p w14:paraId="0EBD41C3" w14:textId="77777777" w:rsidR="00695A4B" w:rsidRPr="003E7FFC" w:rsidRDefault="00695A4B" w:rsidP="00695A4B">
            <w:pPr>
              <w:rPr>
                <w:rFonts w:cstheme="minorHAnsi"/>
                <w:szCs w:val="20"/>
              </w:rPr>
            </w:pPr>
            <w:r w:rsidRPr="003E7FFC">
              <w:rPr>
                <w:rFonts w:cstheme="minorHAnsi"/>
                <w:szCs w:val="20"/>
              </w:rPr>
              <w:t>21</w:t>
            </w:r>
          </w:p>
        </w:tc>
        <w:tc>
          <w:tcPr>
            <w:tcW w:w="2340" w:type="dxa"/>
          </w:tcPr>
          <w:p w14:paraId="0D908280" w14:textId="77777777" w:rsidR="00695A4B" w:rsidRPr="003E7FFC" w:rsidRDefault="00695A4B" w:rsidP="00695A4B">
            <w:pPr>
              <w:rPr>
                <w:rFonts w:cstheme="minorHAnsi"/>
                <w:szCs w:val="20"/>
              </w:rPr>
            </w:pPr>
            <w:r w:rsidRPr="003E7FFC">
              <w:rPr>
                <w:rFonts w:cstheme="minorHAnsi"/>
                <w:szCs w:val="20"/>
              </w:rPr>
              <w:t>76</w:t>
            </w:r>
          </w:p>
        </w:tc>
        <w:tc>
          <w:tcPr>
            <w:tcW w:w="2340" w:type="dxa"/>
            <w:vAlign w:val="bottom"/>
          </w:tcPr>
          <w:p w14:paraId="2EDF90B7" w14:textId="04DD9408" w:rsidR="00695A4B" w:rsidRPr="003E7FFC" w:rsidRDefault="00695A4B" w:rsidP="00695A4B">
            <w:pPr>
              <w:rPr>
                <w:rFonts w:cstheme="minorHAnsi"/>
                <w:szCs w:val="20"/>
              </w:rPr>
            </w:pPr>
            <w:r w:rsidRPr="00F43A2E">
              <w:rPr>
                <w:rFonts w:eastAsia="Times New Roman" w:cstheme="minorHAnsi"/>
                <w:color w:val="000000"/>
                <w:szCs w:val="20"/>
              </w:rPr>
              <w:t>56.87</w:t>
            </w:r>
          </w:p>
        </w:tc>
      </w:tr>
      <w:tr w:rsidR="00695A4B" w:rsidRPr="003E7FFC" w14:paraId="6B4B20BE" w14:textId="626BC16A" w:rsidTr="005C342C">
        <w:tc>
          <w:tcPr>
            <w:tcW w:w="2425" w:type="dxa"/>
          </w:tcPr>
          <w:p w14:paraId="08D1C293" w14:textId="77777777" w:rsidR="00695A4B" w:rsidRPr="003E7FFC" w:rsidRDefault="00695A4B" w:rsidP="00695A4B">
            <w:pPr>
              <w:autoSpaceDE w:val="0"/>
              <w:autoSpaceDN w:val="0"/>
              <w:adjustRightInd w:val="0"/>
              <w:rPr>
                <w:rFonts w:cstheme="minorHAnsi"/>
                <w:szCs w:val="20"/>
              </w:rPr>
            </w:pPr>
            <w:r w:rsidRPr="003E7FFC">
              <w:rPr>
                <w:rFonts w:cstheme="minorHAnsi"/>
                <w:szCs w:val="20"/>
              </w:rPr>
              <w:t>Tando Muhammad Khan</w:t>
            </w:r>
          </w:p>
        </w:tc>
        <w:tc>
          <w:tcPr>
            <w:tcW w:w="2070" w:type="dxa"/>
          </w:tcPr>
          <w:p w14:paraId="72222DFB" w14:textId="77777777" w:rsidR="00695A4B" w:rsidRPr="003E7FFC" w:rsidRDefault="00695A4B" w:rsidP="00695A4B">
            <w:pPr>
              <w:rPr>
                <w:rFonts w:cstheme="minorHAnsi"/>
                <w:szCs w:val="20"/>
              </w:rPr>
            </w:pPr>
            <w:r w:rsidRPr="003E7FFC">
              <w:rPr>
                <w:rFonts w:cstheme="minorHAnsi"/>
                <w:szCs w:val="20"/>
              </w:rPr>
              <w:t>18</w:t>
            </w:r>
          </w:p>
        </w:tc>
        <w:tc>
          <w:tcPr>
            <w:tcW w:w="2340" w:type="dxa"/>
          </w:tcPr>
          <w:p w14:paraId="244AF94F" w14:textId="77777777" w:rsidR="00695A4B" w:rsidRPr="003E7FFC" w:rsidRDefault="00695A4B" w:rsidP="00695A4B">
            <w:pPr>
              <w:rPr>
                <w:rFonts w:cstheme="minorHAnsi"/>
                <w:szCs w:val="20"/>
              </w:rPr>
            </w:pPr>
            <w:r w:rsidRPr="003E7FFC">
              <w:rPr>
                <w:rFonts w:cstheme="minorHAnsi"/>
                <w:szCs w:val="20"/>
              </w:rPr>
              <w:t>66</w:t>
            </w:r>
          </w:p>
        </w:tc>
        <w:tc>
          <w:tcPr>
            <w:tcW w:w="2340" w:type="dxa"/>
            <w:vAlign w:val="bottom"/>
          </w:tcPr>
          <w:p w14:paraId="5AE7E46F" w14:textId="4384A5BD" w:rsidR="00695A4B" w:rsidRPr="003E7FFC" w:rsidRDefault="00695A4B" w:rsidP="00695A4B">
            <w:pPr>
              <w:rPr>
                <w:rFonts w:cstheme="minorHAnsi"/>
                <w:szCs w:val="20"/>
              </w:rPr>
            </w:pPr>
            <w:r w:rsidRPr="00F43A2E">
              <w:rPr>
                <w:rFonts w:eastAsia="Times New Roman" w:cstheme="minorHAnsi"/>
                <w:color w:val="000000"/>
                <w:szCs w:val="20"/>
              </w:rPr>
              <w:t>21.44</w:t>
            </w:r>
          </w:p>
        </w:tc>
      </w:tr>
      <w:tr w:rsidR="00695A4B" w:rsidRPr="003E7FFC" w14:paraId="0F5F7688" w14:textId="76FB6058" w:rsidTr="005C342C">
        <w:tc>
          <w:tcPr>
            <w:tcW w:w="2425" w:type="dxa"/>
          </w:tcPr>
          <w:p w14:paraId="3C33F915" w14:textId="77777777" w:rsidR="00695A4B" w:rsidRPr="003E7FFC" w:rsidRDefault="00695A4B" w:rsidP="00695A4B">
            <w:pPr>
              <w:autoSpaceDE w:val="0"/>
              <w:autoSpaceDN w:val="0"/>
              <w:adjustRightInd w:val="0"/>
              <w:rPr>
                <w:rFonts w:cstheme="minorHAnsi"/>
                <w:szCs w:val="20"/>
              </w:rPr>
            </w:pPr>
            <w:r w:rsidRPr="003E7FFC">
              <w:rPr>
                <w:rFonts w:cstheme="minorHAnsi"/>
                <w:szCs w:val="20"/>
              </w:rPr>
              <w:t>Jamshoro</w:t>
            </w:r>
          </w:p>
        </w:tc>
        <w:tc>
          <w:tcPr>
            <w:tcW w:w="2070" w:type="dxa"/>
          </w:tcPr>
          <w:p w14:paraId="30E76F60" w14:textId="77777777" w:rsidR="00695A4B" w:rsidRPr="003E7FFC" w:rsidRDefault="00695A4B" w:rsidP="00695A4B">
            <w:pPr>
              <w:rPr>
                <w:rFonts w:cstheme="minorHAnsi"/>
                <w:szCs w:val="20"/>
              </w:rPr>
            </w:pPr>
            <w:r w:rsidRPr="003E7FFC">
              <w:rPr>
                <w:rFonts w:cstheme="minorHAnsi"/>
                <w:szCs w:val="20"/>
              </w:rPr>
              <w:t>25</w:t>
            </w:r>
          </w:p>
        </w:tc>
        <w:tc>
          <w:tcPr>
            <w:tcW w:w="2340" w:type="dxa"/>
          </w:tcPr>
          <w:p w14:paraId="39A87A0F" w14:textId="77777777" w:rsidR="00695A4B" w:rsidRPr="003E7FFC" w:rsidRDefault="00695A4B" w:rsidP="00695A4B">
            <w:pPr>
              <w:rPr>
                <w:rFonts w:cstheme="minorHAnsi"/>
                <w:szCs w:val="20"/>
              </w:rPr>
            </w:pPr>
            <w:r w:rsidRPr="003E7FFC">
              <w:rPr>
                <w:rFonts w:cstheme="minorHAnsi"/>
                <w:szCs w:val="20"/>
              </w:rPr>
              <w:t>140</w:t>
            </w:r>
          </w:p>
        </w:tc>
        <w:tc>
          <w:tcPr>
            <w:tcW w:w="2340" w:type="dxa"/>
            <w:vAlign w:val="bottom"/>
          </w:tcPr>
          <w:p w14:paraId="24AC11F9" w14:textId="52D70B4A" w:rsidR="00695A4B" w:rsidRPr="003E7FFC" w:rsidRDefault="00695A4B" w:rsidP="00695A4B">
            <w:pPr>
              <w:rPr>
                <w:rFonts w:cstheme="minorHAnsi"/>
                <w:szCs w:val="20"/>
              </w:rPr>
            </w:pPr>
            <w:r w:rsidRPr="00F43A2E">
              <w:rPr>
                <w:rFonts w:eastAsia="Times New Roman" w:cstheme="minorHAnsi"/>
                <w:color w:val="000000"/>
                <w:szCs w:val="20"/>
              </w:rPr>
              <w:t>59.12</w:t>
            </w:r>
          </w:p>
        </w:tc>
      </w:tr>
      <w:tr w:rsidR="00695A4B" w:rsidRPr="003E7FFC" w14:paraId="71E3DD9C" w14:textId="1BDDDB5E" w:rsidTr="005C342C">
        <w:tc>
          <w:tcPr>
            <w:tcW w:w="2425" w:type="dxa"/>
          </w:tcPr>
          <w:p w14:paraId="5C52F428" w14:textId="77777777" w:rsidR="00695A4B" w:rsidRPr="003E7FFC" w:rsidRDefault="00695A4B" w:rsidP="00695A4B">
            <w:pPr>
              <w:autoSpaceDE w:val="0"/>
              <w:autoSpaceDN w:val="0"/>
              <w:adjustRightInd w:val="0"/>
              <w:rPr>
                <w:rFonts w:cstheme="minorHAnsi"/>
                <w:szCs w:val="20"/>
              </w:rPr>
            </w:pPr>
            <w:r w:rsidRPr="003E7FFC">
              <w:rPr>
                <w:rFonts w:cstheme="minorHAnsi"/>
                <w:szCs w:val="20"/>
              </w:rPr>
              <w:t>Tharparkar</w:t>
            </w:r>
          </w:p>
        </w:tc>
        <w:tc>
          <w:tcPr>
            <w:tcW w:w="2070" w:type="dxa"/>
          </w:tcPr>
          <w:p w14:paraId="756D7792" w14:textId="77777777" w:rsidR="00695A4B" w:rsidRPr="003E7FFC" w:rsidRDefault="00695A4B" w:rsidP="00695A4B">
            <w:pPr>
              <w:rPr>
                <w:rFonts w:cstheme="minorHAnsi"/>
                <w:szCs w:val="20"/>
              </w:rPr>
            </w:pPr>
            <w:r w:rsidRPr="003E7FFC">
              <w:rPr>
                <w:rFonts w:cstheme="minorHAnsi"/>
                <w:szCs w:val="20"/>
              </w:rPr>
              <w:t>42</w:t>
            </w:r>
          </w:p>
        </w:tc>
        <w:tc>
          <w:tcPr>
            <w:tcW w:w="2340" w:type="dxa"/>
          </w:tcPr>
          <w:p w14:paraId="03912277" w14:textId="77777777" w:rsidR="00695A4B" w:rsidRPr="003E7FFC" w:rsidRDefault="00695A4B" w:rsidP="00695A4B">
            <w:pPr>
              <w:rPr>
                <w:rFonts w:cstheme="minorHAnsi"/>
                <w:szCs w:val="20"/>
              </w:rPr>
            </w:pPr>
            <w:r w:rsidRPr="003E7FFC">
              <w:rPr>
                <w:rFonts w:cstheme="minorHAnsi"/>
                <w:szCs w:val="20"/>
              </w:rPr>
              <w:t>113</w:t>
            </w:r>
          </w:p>
        </w:tc>
        <w:tc>
          <w:tcPr>
            <w:tcW w:w="2340" w:type="dxa"/>
            <w:vAlign w:val="bottom"/>
          </w:tcPr>
          <w:p w14:paraId="2935777F" w14:textId="1ED9089A" w:rsidR="00695A4B" w:rsidRPr="003E7FFC" w:rsidRDefault="00695A4B" w:rsidP="00695A4B">
            <w:pPr>
              <w:rPr>
                <w:rFonts w:cstheme="minorHAnsi"/>
                <w:szCs w:val="20"/>
              </w:rPr>
            </w:pPr>
            <w:r w:rsidRPr="00F43A2E">
              <w:rPr>
                <w:rFonts w:eastAsia="Times New Roman" w:cstheme="minorHAnsi"/>
                <w:color w:val="000000"/>
                <w:szCs w:val="20"/>
              </w:rPr>
              <w:t>24.72</w:t>
            </w:r>
          </w:p>
        </w:tc>
      </w:tr>
      <w:tr w:rsidR="00695A4B" w:rsidRPr="003E7FFC" w14:paraId="0E8AD629" w14:textId="2C260A45" w:rsidTr="005C342C">
        <w:tc>
          <w:tcPr>
            <w:tcW w:w="2425" w:type="dxa"/>
          </w:tcPr>
          <w:p w14:paraId="4DB99438" w14:textId="77777777" w:rsidR="00695A4B" w:rsidRPr="003E7FFC" w:rsidRDefault="00695A4B" w:rsidP="00695A4B">
            <w:pPr>
              <w:autoSpaceDE w:val="0"/>
              <w:autoSpaceDN w:val="0"/>
              <w:adjustRightInd w:val="0"/>
              <w:rPr>
                <w:rFonts w:cstheme="minorHAnsi"/>
                <w:szCs w:val="20"/>
              </w:rPr>
            </w:pPr>
            <w:r w:rsidRPr="003E7FFC">
              <w:rPr>
                <w:rFonts w:cstheme="minorHAnsi"/>
                <w:szCs w:val="20"/>
              </w:rPr>
              <w:t>Badin</w:t>
            </w:r>
          </w:p>
        </w:tc>
        <w:tc>
          <w:tcPr>
            <w:tcW w:w="2070" w:type="dxa"/>
          </w:tcPr>
          <w:p w14:paraId="63780D92" w14:textId="77777777" w:rsidR="00695A4B" w:rsidRPr="003E7FFC" w:rsidRDefault="00695A4B" w:rsidP="00695A4B">
            <w:pPr>
              <w:rPr>
                <w:rFonts w:cstheme="minorHAnsi"/>
                <w:szCs w:val="20"/>
              </w:rPr>
            </w:pPr>
            <w:r w:rsidRPr="003E7FFC">
              <w:rPr>
                <w:rFonts w:cstheme="minorHAnsi"/>
                <w:szCs w:val="20"/>
              </w:rPr>
              <w:t>50</w:t>
            </w:r>
          </w:p>
        </w:tc>
        <w:tc>
          <w:tcPr>
            <w:tcW w:w="2340" w:type="dxa"/>
          </w:tcPr>
          <w:p w14:paraId="0FAD8318" w14:textId="77777777" w:rsidR="00695A4B" w:rsidRPr="003E7FFC" w:rsidRDefault="00695A4B" w:rsidP="00695A4B">
            <w:pPr>
              <w:rPr>
                <w:rFonts w:cstheme="minorHAnsi"/>
                <w:szCs w:val="20"/>
              </w:rPr>
            </w:pPr>
            <w:r w:rsidRPr="003E7FFC">
              <w:rPr>
                <w:rFonts w:cstheme="minorHAnsi"/>
                <w:szCs w:val="20"/>
              </w:rPr>
              <w:t>192</w:t>
            </w:r>
          </w:p>
        </w:tc>
        <w:tc>
          <w:tcPr>
            <w:tcW w:w="2340" w:type="dxa"/>
            <w:vAlign w:val="bottom"/>
          </w:tcPr>
          <w:p w14:paraId="4A64BC5A" w14:textId="072BB2F2" w:rsidR="00695A4B" w:rsidRPr="003E7FFC" w:rsidRDefault="00695A4B" w:rsidP="00695A4B">
            <w:pPr>
              <w:rPr>
                <w:rFonts w:cstheme="minorHAnsi"/>
                <w:szCs w:val="20"/>
              </w:rPr>
            </w:pPr>
            <w:r w:rsidRPr="00F43A2E">
              <w:rPr>
                <w:rFonts w:eastAsia="Times New Roman" w:cstheme="minorHAnsi"/>
                <w:color w:val="000000"/>
                <w:szCs w:val="20"/>
              </w:rPr>
              <w:t>44.17</w:t>
            </w:r>
          </w:p>
        </w:tc>
      </w:tr>
    </w:tbl>
    <w:p w14:paraId="3B876850" w14:textId="7B221D2A" w:rsidR="00ED4479" w:rsidRDefault="00ED4479" w:rsidP="002444F7">
      <w:pPr>
        <w:autoSpaceDE w:val="0"/>
        <w:autoSpaceDN w:val="0"/>
        <w:adjustRightInd w:val="0"/>
        <w:spacing w:after="0"/>
      </w:pPr>
    </w:p>
    <w:p w14:paraId="3A589CFC" w14:textId="6036CAA8" w:rsidR="00ED4479" w:rsidRDefault="00ED4479" w:rsidP="00ED4479">
      <w:r>
        <w:rPr>
          <w:rFonts w:cstheme="minorHAnsi"/>
          <w:bCs/>
        </w:rPr>
        <w:t xml:space="preserve">Malnutrition remains a serious issue in the province. </w:t>
      </w:r>
      <w:r>
        <w:t>More than four out of ten children under the age of five in Sindh are underweight (42 percent)</w:t>
      </w:r>
      <w:r w:rsidR="00C21B44">
        <w:t>,</w:t>
      </w:r>
      <w:r>
        <w:t xml:space="preserve"> and 17 percent are classified as severely underweight. Almost half of the children under five years (48 percent) are stunted or short for their age</w:t>
      </w:r>
      <w:r w:rsidR="00C21B44">
        <w:t>,</w:t>
      </w:r>
      <w:r>
        <w:t xml:space="preserve"> and one quarter (24 percent) children are severely stunted</w:t>
      </w:r>
      <w:r>
        <w:rPr>
          <w:rStyle w:val="FootnoteReference"/>
        </w:rPr>
        <w:footnoteReference w:id="42"/>
      </w:r>
      <w:r>
        <w:t xml:space="preserve">. Micronutrient deficiencies remain overall high in rural areas of Pakistan. National Nutrition Survey (NNS) 2018 shows that almost one in eight </w:t>
      </w:r>
      <w:r>
        <w:lastRenderedPageBreak/>
        <w:t>adolescent girls is underweight. Adolescent boys are more affected than adolescent girls, with one in five underweight.</w:t>
      </w:r>
    </w:p>
    <w:p w14:paraId="1C382769" w14:textId="06505A7C" w:rsidR="00ED4479" w:rsidRDefault="00ED4479" w:rsidP="00ED4479">
      <w:r>
        <w:t>Women of Reproductive Age (WRA) 15–49 years bear a double burden of malnutrition. At the provincial level, 22.6 percent of WRA</w:t>
      </w:r>
      <w:r>
        <w:rPr>
          <w:rStyle w:val="FootnoteReference"/>
        </w:rPr>
        <w:footnoteReference w:id="43"/>
      </w:r>
      <w:r>
        <w:t xml:space="preserve"> are undernourished. Similarly, the highest number of “severe food insecure” households are in Sindh.</w:t>
      </w:r>
    </w:p>
    <w:p w14:paraId="314CA350" w14:textId="1CEBB45B" w:rsidR="00ED4479" w:rsidRDefault="00ED4479" w:rsidP="00ED4479">
      <w:pPr>
        <w:tabs>
          <w:tab w:val="left" w:pos="1080"/>
        </w:tabs>
        <w:autoSpaceDE w:val="0"/>
        <w:autoSpaceDN w:val="0"/>
        <w:adjustRightInd w:val="0"/>
        <w:spacing w:after="0"/>
        <w:ind w:left="720"/>
      </w:pPr>
      <w:r>
        <w:rPr>
          <w:noProof/>
        </w:rPr>
        <w:drawing>
          <wp:anchor distT="0" distB="0" distL="114300" distR="114300" simplePos="0" relativeHeight="251658252" behindDoc="0" locked="0" layoutInCell="1" allowOverlap="1" wp14:anchorId="229512BE" wp14:editId="505F3C20">
            <wp:simplePos x="0" y="0"/>
            <wp:positionH relativeFrom="margin">
              <wp:posOffset>1367155</wp:posOffset>
            </wp:positionH>
            <wp:positionV relativeFrom="paragraph">
              <wp:posOffset>6350</wp:posOffset>
            </wp:positionV>
            <wp:extent cx="3514090" cy="2019300"/>
            <wp:effectExtent l="0" t="0" r="0" b="0"/>
            <wp:wrapSquare wrapText="bothSides"/>
            <wp:docPr id="21" name="Chart 21"/>
            <wp:cNvGraphicFramePr/>
            <a:graphic xmlns:a="http://schemas.openxmlformats.org/drawingml/2006/main">
              <a:graphicData uri="http://schemas.openxmlformats.org/drawingml/2006/chart">
                <c:chart xmlns:c="http://schemas.openxmlformats.org/drawingml/2006/chart" xmlns:r="http://schemas.openxmlformats.org/officeDocument/2006/relationships" r:id="rId49"/>
              </a:graphicData>
            </a:graphic>
            <wp14:sizeRelH relativeFrom="page">
              <wp14:pctWidth>0</wp14:pctWidth>
            </wp14:sizeRelH>
            <wp14:sizeRelV relativeFrom="page">
              <wp14:pctHeight>0</wp14:pctHeight>
            </wp14:sizeRelV>
          </wp:anchor>
        </w:drawing>
      </w:r>
    </w:p>
    <w:p w14:paraId="000E7A02" w14:textId="536283FC" w:rsidR="00A2099B" w:rsidRDefault="00A2099B" w:rsidP="005C342C">
      <w:pPr>
        <w:autoSpaceDE w:val="0"/>
        <w:autoSpaceDN w:val="0"/>
        <w:adjustRightInd w:val="0"/>
        <w:spacing w:after="0"/>
        <w:rPr>
          <w:rFonts w:cstheme="minorHAnsi"/>
          <w:color w:val="000000"/>
          <w:shd w:val="clear" w:color="auto" w:fill="FFFFFF"/>
        </w:rPr>
      </w:pPr>
    </w:p>
    <w:p w14:paraId="381EEA7E" w14:textId="586CAE09" w:rsidR="00A2099B" w:rsidRDefault="00A2099B" w:rsidP="005C342C">
      <w:pPr>
        <w:autoSpaceDE w:val="0"/>
        <w:autoSpaceDN w:val="0"/>
        <w:adjustRightInd w:val="0"/>
        <w:spacing w:after="0"/>
        <w:rPr>
          <w:rFonts w:cstheme="minorHAnsi"/>
          <w:color w:val="000000"/>
          <w:shd w:val="clear" w:color="auto" w:fill="FFFFFF"/>
        </w:rPr>
      </w:pPr>
    </w:p>
    <w:p w14:paraId="5C5D77F1" w14:textId="22A49C1E" w:rsidR="00A2099B" w:rsidRDefault="00A2099B" w:rsidP="005C342C">
      <w:pPr>
        <w:autoSpaceDE w:val="0"/>
        <w:autoSpaceDN w:val="0"/>
        <w:adjustRightInd w:val="0"/>
        <w:spacing w:after="0"/>
        <w:rPr>
          <w:rFonts w:cstheme="minorHAnsi"/>
          <w:color w:val="000000"/>
          <w:shd w:val="clear" w:color="auto" w:fill="FFFFFF"/>
        </w:rPr>
      </w:pPr>
    </w:p>
    <w:p w14:paraId="2005F17C" w14:textId="4FC01506" w:rsidR="00A2099B" w:rsidRDefault="00A2099B" w:rsidP="005C342C">
      <w:pPr>
        <w:autoSpaceDE w:val="0"/>
        <w:autoSpaceDN w:val="0"/>
        <w:adjustRightInd w:val="0"/>
        <w:spacing w:after="0"/>
        <w:rPr>
          <w:rFonts w:cstheme="minorHAnsi"/>
          <w:color w:val="000000"/>
          <w:shd w:val="clear" w:color="auto" w:fill="FFFFFF"/>
        </w:rPr>
      </w:pPr>
    </w:p>
    <w:p w14:paraId="35F94577" w14:textId="5E174774" w:rsidR="00A2099B" w:rsidRDefault="00A2099B" w:rsidP="005C342C">
      <w:pPr>
        <w:autoSpaceDE w:val="0"/>
        <w:autoSpaceDN w:val="0"/>
        <w:adjustRightInd w:val="0"/>
        <w:spacing w:after="0"/>
        <w:rPr>
          <w:rFonts w:cstheme="minorHAnsi"/>
          <w:color w:val="000000"/>
          <w:shd w:val="clear" w:color="auto" w:fill="FFFFFF"/>
        </w:rPr>
      </w:pPr>
    </w:p>
    <w:p w14:paraId="3E1D2720" w14:textId="7E004964" w:rsidR="00A2099B" w:rsidRDefault="00A2099B" w:rsidP="005C342C">
      <w:pPr>
        <w:autoSpaceDE w:val="0"/>
        <w:autoSpaceDN w:val="0"/>
        <w:adjustRightInd w:val="0"/>
        <w:spacing w:after="0"/>
        <w:rPr>
          <w:rFonts w:cstheme="minorHAnsi"/>
          <w:color w:val="000000"/>
          <w:shd w:val="clear" w:color="auto" w:fill="FFFFFF"/>
        </w:rPr>
      </w:pPr>
    </w:p>
    <w:p w14:paraId="24678039" w14:textId="4F720EBC" w:rsidR="007C6A72" w:rsidRDefault="007C6A72" w:rsidP="005C342C">
      <w:pPr>
        <w:autoSpaceDE w:val="0"/>
        <w:autoSpaceDN w:val="0"/>
        <w:adjustRightInd w:val="0"/>
        <w:spacing w:after="0"/>
        <w:rPr>
          <w:rFonts w:cstheme="minorHAnsi"/>
          <w:color w:val="000000"/>
          <w:shd w:val="clear" w:color="auto" w:fill="FFFFFF"/>
        </w:rPr>
      </w:pPr>
    </w:p>
    <w:p w14:paraId="157C3F69" w14:textId="40D5B105" w:rsidR="007C6A72" w:rsidRDefault="007C6A72" w:rsidP="005C342C">
      <w:pPr>
        <w:autoSpaceDE w:val="0"/>
        <w:autoSpaceDN w:val="0"/>
        <w:adjustRightInd w:val="0"/>
        <w:spacing w:after="0"/>
        <w:rPr>
          <w:rFonts w:cstheme="minorHAnsi"/>
          <w:color w:val="000000"/>
          <w:shd w:val="clear" w:color="auto" w:fill="FFFFFF"/>
        </w:rPr>
      </w:pPr>
      <w:r>
        <w:rPr>
          <w:rFonts w:cstheme="minorHAnsi"/>
          <w:color w:val="000000"/>
          <w:shd w:val="clear" w:color="auto" w:fill="FFFFFF"/>
        </w:rPr>
        <w:t xml:space="preserve"> </w:t>
      </w:r>
    </w:p>
    <w:p w14:paraId="334D0910" w14:textId="4BDFD410" w:rsidR="007C6A72" w:rsidRDefault="007C6A72" w:rsidP="0092750A">
      <w:pPr>
        <w:autoSpaceDE w:val="0"/>
        <w:autoSpaceDN w:val="0"/>
        <w:adjustRightInd w:val="0"/>
        <w:spacing w:after="0"/>
        <w:ind w:left="720"/>
        <w:rPr>
          <w:rFonts w:cstheme="minorHAnsi"/>
          <w:color w:val="000000"/>
          <w:shd w:val="clear" w:color="auto" w:fill="FFFFFF"/>
        </w:rPr>
      </w:pPr>
    </w:p>
    <w:p w14:paraId="3E09290A" w14:textId="77777777" w:rsidR="009B3C3C" w:rsidRDefault="009B3C3C" w:rsidP="00ED4479">
      <w:pPr>
        <w:pStyle w:val="Caption"/>
      </w:pPr>
    </w:p>
    <w:p w14:paraId="1FD37BB3" w14:textId="77777777" w:rsidR="009B3C3C" w:rsidRDefault="009B3C3C" w:rsidP="00ED4479">
      <w:pPr>
        <w:pStyle w:val="Caption"/>
      </w:pPr>
    </w:p>
    <w:p w14:paraId="34346CD9" w14:textId="0EFF0BAF" w:rsidR="00ED4479" w:rsidRDefault="00ED4479" w:rsidP="00ED4479">
      <w:pPr>
        <w:pStyle w:val="Caption"/>
      </w:pPr>
      <w:bookmarkStart w:id="65" w:name="_Toc116454283"/>
      <w:r w:rsidRPr="00690529">
        <w:t xml:space="preserve">Figure </w:t>
      </w:r>
      <w:r w:rsidRPr="00DB428D">
        <w:fldChar w:fldCharType="begin"/>
      </w:r>
      <w:r w:rsidRPr="00DB428D">
        <w:instrText xml:space="preserve"> STYLEREF 1 \s </w:instrText>
      </w:r>
      <w:r w:rsidRPr="00DB428D">
        <w:fldChar w:fldCharType="separate"/>
      </w:r>
      <w:r w:rsidR="004A736C">
        <w:rPr>
          <w:noProof/>
        </w:rPr>
        <w:t>4</w:t>
      </w:r>
      <w:r w:rsidRPr="00DB428D">
        <w:fldChar w:fldCharType="end"/>
      </w:r>
      <w:r w:rsidRPr="00435979">
        <w:t>.</w:t>
      </w:r>
      <w:r w:rsidRPr="00DB428D">
        <w:fldChar w:fldCharType="begin"/>
      </w:r>
      <w:r w:rsidRPr="00DB428D">
        <w:instrText xml:space="preserve"> SEQ Figure \* ARABIC \s 1 </w:instrText>
      </w:r>
      <w:r w:rsidRPr="00DB428D">
        <w:fldChar w:fldCharType="separate"/>
      </w:r>
      <w:r w:rsidR="004A736C">
        <w:rPr>
          <w:noProof/>
        </w:rPr>
        <w:t>10</w:t>
      </w:r>
      <w:r w:rsidRPr="00DB428D">
        <w:fldChar w:fldCharType="end"/>
      </w:r>
      <w:r w:rsidRPr="00435979">
        <w:t xml:space="preserve">: </w:t>
      </w:r>
      <w:r>
        <w:t>Food Insecurity Levels in Sindh Province</w:t>
      </w:r>
      <w:bookmarkEnd w:id="65"/>
    </w:p>
    <w:p w14:paraId="64D74FB7" w14:textId="55D6515D" w:rsidR="007C6A72" w:rsidRDefault="007C6A72" w:rsidP="0092750A">
      <w:pPr>
        <w:autoSpaceDE w:val="0"/>
        <w:autoSpaceDN w:val="0"/>
        <w:adjustRightInd w:val="0"/>
        <w:spacing w:after="0"/>
        <w:ind w:left="720"/>
        <w:rPr>
          <w:rFonts w:cstheme="minorHAnsi"/>
          <w:color w:val="000000"/>
          <w:shd w:val="clear" w:color="auto" w:fill="FFFFFF"/>
        </w:rPr>
      </w:pPr>
    </w:p>
    <w:p w14:paraId="66E01669" w14:textId="310979A8" w:rsidR="0092750A" w:rsidRDefault="0092750A" w:rsidP="00957CFC">
      <w:r>
        <w:t>The Integrated Food Security Phase Classification (IPC) 2019 declares that all 8 drought</w:t>
      </w:r>
      <w:r w:rsidR="00BD17B2">
        <w:t>-</w:t>
      </w:r>
      <w:r>
        <w:t xml:space="preserve">affected districts of the Sindh province have very high levels of acute malnutrition, making it a major public health problem. </w:t>
      </w:r>
      <w:r w:rsidR="00DA091B">
        <w:t>Swat p</w:t>
      </w:r>
      <w:r w:rsidR="00ED4479">
        <w:t>roject d</w:t>
      </w:r>
      <w:r>
        <w:t xml:space="preserve">istricts included </w:t>
      </w:r>
      <w:r w:rsidR="00ED4479">
        <w:t>in this category are</w:t>
      </w:r>
      <w:r>
        <w:t xml:space="preserve"> Jamshoro, Kambar Shahdadkot, Badin, Dadu, Sanghar</w:t>
      </w:r>
      <w:r w:rsidR="00BD17B2">
        <w:t>,</w:t>
      </w:r>
      <w:r>
        <w:t xml:space="preserve"> with Tharparkar and Umerkot experiencing extremely critical levels of acute malnutrition</w:t>
      </w:r>
      <w:r>
        <w:rPr>
          <w:rStyle w:val="FootnoteReference"/>
        </w:rPr>
        <w:footnoteReference w:id="44"/>
      </w:r>
      <w:r>
        <w:t xml:space="preserve">. The major factors contributing to acute malnutrition include very poor quality and quantity of food, high food insecurity, poor sanitation coverage, and high incidence of low birthweight. </w:t>
      </w:r>
    </w:p>
    <w:p w14:paraId="76349E60" w14:textId="77777777" w:rsidR="0092750A" w:rsidRDefault="0092750A" w:rsidP="00894464">
      <w:pPr>
        <w:pStyle w:val="ListParagraph"/>
        <w:numPr>
          <w:ilvl w:val="0"/>
          <w:numId w:val="18"/>
        </w:numPr>
        <w:tabs>
          <w:tab w:val="left" w:pos="720"/>
        </w:tabs>
        <w:spacing w:after="160" w:line="259" w:lineRule="auto"/>
        <w:ind w:left="1080" w:hanging="360"/>
        <w:jc w:val="left"/>
        <w:rPr>
          <w:rFonts w:cstheme="minorHAnsi"/>
          <w:b/>
        </w:rPr>
      </w:pPr>
      <w:r w:rsidRPr="00C472F2">
        <w:rPr>
          <w:rFonts w:cstheme="minorHAnsi"/>
          <w:b/>
        </w:rPr>
        <w:t>Water and Sanitation</w:t>
      </w:r>
    </w:p>
    <w:p w14:paraId="5BACAE67" w14:textId="43B86410" w:rsidR="0092750A" w:rsidRDefault="0092750A" w:rsidP="00BD17B2">
      <w:r>
        <w:rPr>
          <w:noProof/>
        </w:rPr>
        <w:lastRenderedPageBreak/>
        <w:drawing>
          <wp:anchor distT="0" distB="0" distL="114300" distR="114300" simplePos="0" relativeHeight="251658245" behindDoc="0" locked="0" layoutInCell="1" allowOverlap="1" wp14:anchorId="66C9A099" wp14:editId="60230CE2">
            <wp:simplePos x="0" y="0"/>
            <wp:positionH relativeFrom="column">
              <wp:posOffset>3536315</wp:posOffset>
            </wp:positionH>
            <wp:positionV relativeFrom="paragraph">
              <wp:posOffset>17145</wp:posOffset>
            </wp:positionV>
            <wp:extent cx="2189480" cy="3470910"/>
            <wp:effectExtent l="0" t="0" r="1270" b="0"/>
            <wp:wrapSquare wrapText="bothSides"/>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2189480" cy="3470910"/>
                    </a:xfrm>
                    <a:prstGeom prst="rect">
                      <a:avLst/>
                    </a:prstGeom>
                    <a:noFill/>
                  </pic:spPr>
                </pic:pic>
              </a:graphicData>
            </a:graphic>
            <wp14:sizeRelH relativeFrom="page">
              <wp14:pctWidth>0</wp14:pctWidth>
            </wp14:sizeRelH>
            <wp14:sizeRelV relativeFrom="page">
              <wp14:pctHeight>0</wp14:pctHeight>
            </wp14:sizeRelV>
          </wp:anchor>
        </w:drawing>
      </w:r>
      <w:r>
        <w:t>Sindh Multiple Indicator Cluster Survey (MICS) 2014 shows that 90 percent of the population has access to improved sources of drinking water. In urban areas, the majority ha</w:t>
      </w:r>
      <w:r w:rsidR="006A2F28">
        <w:t>ve</w:t>
      </w:r>
      <w:r>
        <w:t xml:space="preserve"> access to tap water, whereas in rural groundwater through hand pumps is the main source of drinking water. However</w:t>
      </w:r>
      <w:r w:rsidR="006A2F28">
        <w:t>,</w:t>
      </w:r>
      <w:r>
        <w:t xml:space="preserve"> </w:t>
      </w:r>
      <w:r w:rsidR="006A2F28">
        <w:t xml:space="preserve">an </w:t>
      </w:r>
      <w:r>
        <w:t>improved source does not necessarily mean safe drinking water. 3 percent of households using drinking water indicated Arsenic contamination</w:t>
      </w:r>
      <w:r w:rsidR="006A2F28">
        <w:t>,</w:t>
      </w:r>
      <w:r>
        <w:t xml:space="preserve"> and 39 percent indicated E.coli contamination in Sindh.</w:t>
      </w:r>
    </w:p>
    <w:p w14:paraId="0AAB840E" w14:textId="4F397CB5" w:rsidR="0092750A" w:rsidRPr="006A6484" w:rsidRDefault="0092750A" w:rsidP="00957CFC">
      <w:pPr>
        <w:rPr>
          <w:shd w:val="clear" w:color="auto" w:fill="FFFFFF"/>
        </w:rPr>
      </w:pPr>
      <w:r>
        <w:t xml:space="preserve">Other studies and reports claim that </w:t>
      </w:r>
      <w:r w:rsidRPr="006A6484">
        <w:rPr>
          <w:shd w:val="clear" w:color="auto" w:fill="FFFFFF"/>
        </w:rPr>
        <w:t xml:space="preserve">underground water that is supplied </w:t>
      </w:r>
      <w:r>
        <w:rPr>
          <w:shd w:val="clear" w:color="auto" w:fill="FFFFFF"/>
        </w:rPr>
        <w:t xml:space="preserve">to many households in the province has </w:t>
      </w:r>
      <w:r w:rsidRPr="006A6484">
        <w:rPr>
          <w:shd w:val="clear" w:color="auto" w:fill="FFFFFF"/>
        </w:rPr>
        <w:t>turned brackish and hence unfit for human consumption.</w:t>
      </w:r>
      <w:r>
        <w:rPr>
          <w:shd w:val="clear" w:color="auto" w:fill="FFFFFF"/>
        </w:rPr>
        <w:t xml:space="preserve"> </w:t>
      </w:r>
      <w:r w:rsidRPr="006A6484">
        <w:rPr>
          <w:shd w:val="clear" w:color="auto" w:fill="FFFFFF"/>
        </w:rPr>
        <w:t>Lack of sanitation, excess withdrawal of groundwater, low precipitation, encroachments on drainage outlets, and use of pesticides</w:t>
      </w:r>
      <w:r>
        <w:rPr>
          <w:shd w:val="clear" w:color="auto" w:fill="FFFFFF"/>
        </w:rPr>
        <w:t xml:space="preserve">, </w:t>
      </w:r>
      <w:r w:rsidR="00BD17B2">
        <w:rPr>
          <w:shd w:val="clear" w:color="auto" w:fill="FFFFFF"/>
        </w:rPr>
        <w:t xml:space="preserve">the </w:t>
      </w:r>
      <w:r>
        <w:rPr>
          <w:shd w:val="clear" w:color="auto" w:fill="FFFFFF"/>
        </w:rPr>
        <w:t>release of untreated water from urban communities and industries</w:t>
      </w:r>
      <w:r w:rsidRPr="006A6484">
        <w:rPr>
          <w:shd w:val="clear" w:color="auto" w:fill="FFFFFF"/>
        </w:rPr>
        <w:t xml:space="preserve"> are some causes behind the degradation of underground water.</w:t>
      </w:r>
    </w:p>
    <w:p w14:paraId="70F5D05E" w14:textId="6B71FAE0" w:rsidR="0092750A" w:rsidRDefault="0092750A" w:rsidP="00957CFC">
      <w:r>
        <w:t>Whereas 65 percent of the population of Sindh is using improved sanitation facilities, the use of flush is 29 percent in rural areas and 98 percent in urban. Non-flush systems stand at 47 percent</w:t>
      </w:r>
      <w:r w:rsidR="00BD17B2">
        <w:t>,</w:t>
      </w:r>
      <w:r>
        <w:t xml:space="preserve"> and no toilet facility is 24 percent respectively in rural Sindh, indicating severe sanitation issues.</w:t>
      </w:r>
    </w:p>
    <w:p w14:paraId="2147AAB3" w14:textId="6D3928BC" w:rsidR="0092750A" w:rsidRDefault="0092750A" w:rsidP="00957CFC">
      <w:pPr>
        <w:rPr>
          <w:rFonts w:cstheme="minorHAnsi"/>
          <w:color w:val="000000"/>
          <w:shd w:val="clear" w:color="auto" w:fill="FFFFFF"/>
        </w:rPr>
      </w:pPr>
      <w:r>
        <w:t>In 2018 Saaf Suthro Sindh program was launched in 1</w:t>
      </w:r>
      <w:r w:rsidR="00C255B9">
        <w:t>0</w:t>
      </w:r>
      <w:r>
        <w:t xml:space="preserve"> districts to make the province free of open defecation by 2025 under the Sanitation Policy 2017</w:t>
      </w:r>
      <w:r>
        <w:rPr>
          <w:rFonts w:ascii="Arial" w:hAnsi="Arial" w:cs="Arial"/>
          <w:color w:val="000000"/>
          <w:sz w:val="27"/>
          <w:szCs w:val="27"/>
          <w:shd w:val="clear" w:color="auto" w:fill="FFFFFF"/>
        </w:rPr>
        <w:t xml:space="preserve">. </w:t>
      </w:r>
      <w:r w:rsidR="00C255B9">
        <w:rPr>
          <w:rFonts w:cstheme="minorHAnsi"/>
          <w:color w:val="000000"/>
          <w:shd w:val="clear" w:color="auto" w:fill="FFFFFF"/>
        </w:rPr>
        <w:t>The SWAT project districts that fall under this program include Sukkur, Mirpur Khas, Khairpur, Hyderabad, Ghotki, Jamshoro, and Tando Allah</w:t>
      </w:r>
      <w:r w:rsidR="00DA091B">
        <w:rPr>
          <w:rFonts w:cstheme="minorHAnsi"/>
          <w:color w:val="000000"/>
          <w:shd w:val="clear" w:color="auto" w:fill="FFFFFF"/>
        </w:rPr>
        <w:t xml:space="preserve"> Yar.</w:t>
      </w:r>
      <w:r w:rsidR="00C255B9">
        <w:rPr>
          <w:rFonts w:cstheme="minorHAnsi"/>
          <w:color w:val="000000"/>
          <w:shd w:val="clear" w:color="auto" w:fill="FFFFFF"/>
        </w:rPr>
        <w:t xml:space="preserve"> </w:t>
      </w:r>
      <w:r w:rsidR="00DA091B">
        <w:rPr>
          <w:rFonts w:cstheme="minorHAnsi"/>
          <w:color w:val="000000"/>
          <w:shd w:val="clear" w:color="auto" w:fill="FFFFFF"/>
        </w:rPr>
        <w:t>However,</w:t>
      </w:r>
      <w:r w:rsidR="00920E1F">
        <w:rPr>
          <w:rFonts w:cstheme="minorHAnsi"/>
          <w:color w:val="000000"/>
          <w:shd w:val="clear" w:color="auto" w:fill="FFFFFF"/>
        </w:rPr>
        <w:t xml:space="preserve"> </w:t>
      </w:r>
      <w:r w:rsidR="00DA091B">
        <w:rPr>
          <w:rFonts w:cstheme="minorHAnsi"/>
          <w:color w:val="000000"/>
          <w:shd w:val="clear" w:color="auto" w:fill="FFFFFF"/>
        </w:rPr>
        <w:t>t</w:t>
      </w:r>
      <w:r w:rsidRPr="00AC7842">
        <w:rPr>
          <w:rFonts w:cstheme="minorHAnsi"/>
          <w:color w:val="000000"/>
          <w:shd w:val="clear" w:color="auto" w:fill="FFFFFF"/>
        </w:rPr>
        <w:t xml:space="preserve">he progress on </w:t>
      </w:r>
      <w:r>
        <w:rPr>
          <w:rFonts w:cstheme="minorHAnsi"/>
          <w:color w:val="000000"/>
          <w:shd w:val="clear" w:color="auto" w:fill="FFFFFF"/>
        </w:rPr>
        <w:t>this remains slow</w:t>
      </w:r>
      <w:r w:rsidR="006A2F28">
        <w:rPr>
          <w:rFonts w:cstheme="minorHAnsi"/>
          <w:color w:val="000000"/>
          <w:shd w:val="clear" w:color="auto" w:fill="FFFFFF"/>
        </w:rPr>
        <w:t>,</w:t>
      </w:r>
      <w:r>
        <w:rPr>
          <w:rFonts w:cstheme="minorHAnsi"/>
          <w:color w:val="000000"/>
          <w:shd w:val="clear" w:color="auto" w:fill="FFFFFF"/>
        </w:rPr>
        <w:t xml:space="preserve"> as reported by various media </w:t>
      </w:r>
      <w:r w:rsidRPr="00AC7842">
        <w:rPr>
          <w:rFonts w:cstheme="minorHAnsi"/>
          <w:color w:val="000000"/>
          <w:shd w:val="clear" w:color="auto" w:fill="FFFFFF"/>
        </w:rPr>
        <w:t>sources</w:t>
      </w:r>
      <w:r>
        <w:rPr>
          <w:rFonts w:cstheme="minorHAnsi"/>
          <w:color w:val="000000"/>
          <w:shd w:val="clear" w:color="auto" w:fill="FFFFFF"/>
        </w:rPr>
        <w:t>.</w:t>
      </w:r>
    </w:p>
    <w:p w14:paraId="3849A1B7" w14:textId="1EFB1127" w:rsidR="00740DAB" w:rsidRDefault="00740DAB" w:rsidP="00740DAB">
      <w:pPr>
        <w:pStyle w:val="Heading3"/>
        <w:rPr>
          <w:shd w:val="clear" w:color="auto" w:fill="FFFFFF"/>
        </w:rPr>
      </w:pPr>
      <w:r>
        <w:rPr>
          <w:shd w:val="clear" w:color="auto" w:fill="FFFFFF"/>
        </w:rPr>
        <w:t>Gender Analysis</w:t>
      </w:r>
    </w:p>
    <w:p w14:paraId="1C30247B" w14:textId="1A3D1B05" w:rsidR="00740DAB" w:rsidRDefault="00740DAB" w:rsidP="00957CFC">
      <w:r>
        <w:t>The Global Gender Gap Report 2021 by the World Economic Forum (WEF) ranks Pakistan 153</w:t>
      </w:r>
      <w:r w:rsidRPr="009257D4">
        <w:rPr>
          <w:vertAlign w:val="superscript"/>
        </w:rPr>
        <w:t>rd</w:t>
      </w:r>
      <w:r>
        <w:t xml:space="preserve"> out of 156 countries on the gender parity index. Economic participation and opportunity remain severely limited for women because of their lack of educational attainment, poor health, little or no ownership/control of land and restrictive cultural norms. Though Employment Trends 2018, PBS on labor participation rate states overall female participation to be 22.8 percent, there is a growing debate that women’s work in agriculture remains largely unrecognized, unpaid or underpaid. It is argued that their economic contribution is not properly reflected in official statistics.  </w:t>
      </w:r>
    </w:p>
    <w:p w14:paraId="7DF444EB" w14:textId="68438947" w:rsidR="00740DAB" w:rsidRDefault="00740DAB" w:rsidP="00957CFC">
      <w:r>
        <w:t>A 2015 FAO publication, Women in Agriculture in Pakistan</w:t>
      </w:r>
      <w:r w:rsidR="00BD17B2">
        <w:t>,</w:t>
      </w:r>
      <w:r>
        <w:t xml:space="preserve"> states that in Sindh</w:t>
      </w:r>
      <w:r w:rsidR="006A2F28">
        <w:t>,</w:t>
      </w:r>
      <w:r>
        <w:t xml:space="preserve"> women</w:t>
      </w:r>
      <w:r w:rsidR="00BD17B2">
        <w:t>'s</w:t>
      </w:r>
      <w:r>
        <w:t xml:space="preserve"> involvement is actually more than men in crop production, livestock and dairy production, forestry and fisheries. Empirical evidence also suggests that women are increasingly getting involved in agriculture as men migrate to urban centers for more lucrative earning opportunities. This has been reaffirmed at length in </w:t>
      </w:r>
      <w:r w:rsidRPr="004D665D">
        <w:rPr>
          <w:b/>
        </w:rPr>
        <w:t>Rural Women in Pakistan, Status Report 2018</w:t>
      </w:r>
      <w:r>
        <w:t xml:space="preserve"> by National Commission on Status of Women. </w:t>
      </w:r>
    </w:p>
    <w:p w14:paraId="1F04DB17" w14:textId="4756AD01" w:rsidR="00740DAB" w:rsidRDefault="00740DAB" w:rsidP="00957CFC">
      <w:r>
        <w:t xml:space="preserve">Despite women’s overwhelming participation in </w:t>
      </w:r>
      <w:r w:rsidR="00BD17B2">
        <w:t xml:space="preserve">the </w:t>
      </w:r>
      <w:r>
        <w:t>agriculture sector of Sindh, the enabling environment for rural women</w:t>
      </w:r>
      <w:r w:rsidR="00920E1F">
        <w:t>'s</w:t>
      </w:r>
      <w:r>
        <w:t xml:space="preserve"> </w:t>
      </w:r>
      <w:r w:rsidR="0087542A">
        <w:t>participation in productive spheres needs to be strengthened to allow them to</w:t>
      </w:r>
      <w:r>
        <w:t xml:space="preserve"> transition to more progressive means of farming. </w:t>
      </w:r>
    </w:p>
    <w:p w14:paraId="1855D49B" w14:textId="77777777" w:rsidR="00740DAB" w:rsidRDefault="00740DAB" w:rsidP="00957CFC">
      <w:bookmarkStart w:id="66" w:name="_GoBack"/>
      <w:bookmarkEnd w:id="66"/>
      <w:r>
        <w:t xml:space="preserve">The analysis below is a brief overview of rural women of Sindh. For the purpose of the ESMF of SWAT, the gender analysis section draws heavily from the findings and commentary of the Rural Women </w:t>
      </w:r>
      <w:r>
        <w:lastRenderedPageBreak/>
        <w:t>Status Report, together with other sources and feedback of social mobilization personnel of SIDA and agriculture departments as well as consultations with different stakeholders.</w:t>
      </w:r>
    </w:p>
    <w:p w14:paraId="2FC9EA38" w14:textId="77777777" w:rsidR="00740DAB" w:rsidRDefault="00740DAB" w:rsidP="00894464">
      <w:pPr>
        <w:pStyle w:val="ListParagraph"/>
        <w:numPr>
          <w:ilvl w:val="0"/>
          <w:numId w:val="25"/>
        </w:numPr>
        <w:spacing w:after="160" w:line="259" w:lineRule="auto"/>
        <w:ind w:left="720" w:hanging="360"/>
        <w:rPr>
          <w:b/>
        </w:rPr>
      </w:pPr>
      <w:r w:rsidRPr="00BB0BEF">
        <w:rPr>
          <w:b/>
        </w:rPr>
        <w:t>Labor Participation in Agriculture</w:t>
      </w:r>
    </w:p>
    <w:p w14:paraId="7193580B" w14:textId="6987C22B" w:rsidR="00740DAB" w:rsidRDefault="00740DAB" w:rsidP="006A2F28">
      <w:r>
        <w:t>As stated in the previous section, women</w:t>
      </w:r>
      <w:r w:rsidR="00BD17B2">
        <w:t>'s</w:t>
      </w:r>
      <w:r>
        <w:t xml:space="preserve"> labor participation is the highest in agriculture. Typically, rural women </w:t>
      </w:r>
      <w:r w:rsidR="00DA091B">
        <w:t xml:space="preserve">in Sindh </w:t>
      </w:r>
      <w:r>
        <w:t xml:space="preserve">are engaged more in dairy and livestock management. However, their actual work is more than what is generally estimated. The Status Report claims, “Rural women’s multidimensional work that spans productive, reproductive, care, and community and social work does not get captured as the lines between work for economic gain, and work as an extension of household chores (livestock management) and on the family farm are blurred.  </w:t>
      </w:r>
      <w:r w:rsidRPr="00F967ED">
        <w:rPr>
          <w:i/>
        </w:rPr>
        <w:t>Augmented labor force participation</w:t>
      </w:r>
      <w:r>
        <w:t xml:space="preserve">, </w:t>
      </w:r>
      <w:r w:rsidR="006A2F28">
        <w:t>which</w:t>
      </w:r>
      <w:r>
        <w:t xml:space="preserve"> takes all the above into account</w:t>
      </w:r>
      <w:r w:rsidR="00BD17B2">
        <w:t>,</w:t>
      </w:r>
      <w:r>
        <w:t xml:space="preserve"> raises rural women’s participation rates to 52 percent and even as high as 60 percent when the right questions are asked of the women themselves.”</w:t>
      </w:r>
    </w:p>
    <w:p w14:paraId="3CA59A87" w14:textId="77777777" w:rsidR="00740DAB" w:rsidRPr="00BB0BEF" w:rsidRDefault="00740DAB" w:rsidP="00894464">
      <w:pPr>
        <w:pStyle w:val="ListParagraph"/>
        <w:numPr>
          <w:ilvl w:val="0"/>
          <w:numId w:val="25"/>
        </w:numPr>
        <w:spacing w:after="160" w:line="259" w:lineRule="auto"/>
        <w:ind w:left="720" w:hanging="360"/>
        <w:rPr>
          <w:b/>
        </w:rPr>
      </w:pPr>
      <w:r w:rsidRPr="00BB0BEF">
        <w:rPr>
          <w:b/>
        </w:rPr>
        <w:t>Division of Labor and Monthly Wages</w:t>
      </w:r>
    </w:p>
    <w:p w14:paraId="382602B0" w14:textId="7A461B3D" w:rsidR="00740DAB" w:rsidRDefault="00740DAB" w:rsidP="00957CFC">
      <w:r>
        <w:t>Most rural women are involved in livestock management. In agriculture</w:t>
      </w:r>
      <w:r w:rsidR="00BD17B2">
        <w:t>,</w:t>
      </w:r>
      <w:r>
        <w:t xml:space="preserve"> their participation is characterized by low</w:t>
      </w:r>
      <w:r w:rsidR="00BD17B2">
        <w:t>-</w:t>
      </w:r>
      <w:r>
        <w:t>paid work that is usually repetitive and very time</w:t>
      </w:r>
      <w:r w:rsidR="00BD17B2">
        <w:t>-</w:t>
      </w:r>
      <w:r>
        <w:t xml:space="preserve">consuming with low returns. </w:t>
      </w:r>
      <w:r w:rsidR="00BD17B2">
        <w:t>The a</w:t>
      </w:r>
      <w:r>
        <w:t>verage wage of skilled agricultural</w:t>
      </w:r>
      <w:r w:rsidR="00BD17B2">
        <w:t>,</w:t>
      </w:r>
      <w:r>
        <w:t xml:space="preserve"> rural women </w:t>
      </w:r>
      <w:r w:rsidR="006A2F28">
        <w:t>is</w:t>
      </w:r>
      <w:r>
        <w:t xml:space="preserve"> PKR 5,811</w:t>
      </w:r>
      <w:r>
        <w:rPr>
          <w:rStyle w:val="FootnoteReference"/>
        </w:rPr>
        <w:footnoteReference w:id="45"/>
      </w:r>
      <w:r>
        <w:t xml:space="preserve"> </w:t>
      </w:r>
      <w:r w:rsidR="00BD17B2">
        <w:t xml:space="preserve">, </w:t>
      </w:r>
      <w:r>
        <w:t xml:space="preserve">which is significantly lower than men. The FAO report on Women in Agriculture mentions that rice and cotton cultivation in Sindh jointly account for more than one-third of women’s annual agricultural activities. Women’s participation is </w:t>
      </w:r>
      <w:r w:rsidR="00DA091B">
        <w:t xml:space="preserve">reported to be </w:t>
      </w:r>
      <w:r>
        <w:t>the highest in cotton production in Sindh as this is considered to be a women</w:t>
      </w:r>
      <w:r w:rsidR="00BD17B2">
        <w:t>-</w:t>
      </w:r>
      <w:r>
        <w:t>led activity. They are involved in various primary and secondary cotton operations</w:t>
      </w:r>
      <w:r w:rsidR="00BD17B2">
        <w:t>,</w:t>
      </w:r>
      <w:r>
        <w:t xml:space="preserve"> including weeding and thinning, applying manure, hoeing, cotton cleaning, stick removing and storage of cotton seed for domestic use. </w:t>
      </w:r>
    </w:p>
    <w:p w14:paraId="2541E505" w14:textId="77777777" w:rsidR="00740DAB" w:rsidRDefault="00740DAB" w:rsidP="00894464">
      <w:pPr>
        <w:pStyle w:val="ListParagraph"/>
        <w:numPr>
          <w:ilvl w:val="0"/>
          <w:numId w:val="25"/>
        </w:numPr>
        <w:spacing w:after="160" w:line="259" w:lineRule="auto"/>
        <w:ind w:left="720" w:hanging="360"/>
        <w:rPr>
          <w:b/>
        </w:rPr>
      </w:pPr>
      <w:r w:rsidRPr="00F967ED">
        <w:rPr>
          <w:b/>
        </w:rPr>
        <w:t>Land Ownership by Women</w:t>
      </w:r>
    </w:p>
    <w:p w14:paraId="2FE062A9" w14:textId="26558F22" w:rsidR="00740DAB" w:rsidRDefault="00740DAB" w:rsidP="00957CFC">
      <w:r>
        <w:t>Estimates of landholding by women in Sindh vary from 2 percent to 20 percent. Whatever the case might be</w:t>
      </w:r>
      <w:r w:rsidR="00D60013">
        <w:t>,</w:t>
      </w:r>
      <w:r>
        <w:t xml:space="preserve"> decisions regarding the use of land and its management are usually </w:t>
      </w:r>
      <w:r w:rsidR="00D60013">
        <w:t>mad</w:t>
      </w:r>
      <w:r>
        <w:t xml:space="preserve">e by male relatives, despite women’s growing but unrecognized role in agricultural productivity.  </w:t>
      </w:r>
    </w:p>
    <w:p w14:paraId="4E35BE8B" w14:textId="77777777" w:rsidR="00740DAB" w:rsidRDefault="00740DAB" w:rsidP="00740DAB">
      <w:pPr>
        <w:pStyle w:val="ListParagraph"/>
      </w:pPr>
    </w:p>
    <w:p w14:paraId="7EDBA978" w14:textId="77777777" w:rsidR="00740DAB" w:rsidRDefault="00740DAB" w:rsidP="00894464">
      <w:pPr>
        <w:pStyle w:val="ListParagraph"/>
        <w:numPr>
          <w:ilvl w:val="0"/>
          <w:numId w:val="25"/>
        </w:numPr>
        <w:spacing w:after="160" w:line="259" w:lineRule="auto"/>
        <w:ind w:left="720" w:hanging="360"/>
        <w:rPr>
          <w:b/>
        </w:rPr>
      </w:pPr>
      <w:r w:rsidRPr="00BB0BEF">
        <w:rPr>
          <w:b/>
        </w:rPr>
        <w:t>Technical Skills</w:t>
      </w:r>
    </w:p>
    <w:p w14:paraId="4C014BAA" w14:textId="431E7BEA" w:rsidR="00740DAB" w:rsidRDefault="00141126" w:rsidP="00957CFC">
      <w:r>
        <w:t>Development Statistics of Sindh 2019 reports that there are 74 technical and polytechnic institutions in Sindh, out of which 65 are male and 9 female institutions. In 2017-2018, overall enrol</w:t>
      </w:r>
      <w:r w:rsidR="00920E1F">
        <w:t>l</w:t>
      </w:r>
      <w:r>
        <w:t xml:space="preserve">ment in these institutions was </w:t>
      </w:r>
      <w:r w:rsidR="00E314E2">
        <w:t xml:space="preserve">34,321. Female enrolment in the same period was reported to be 1,353. There are 40 commercial training institutions </w:t>
      </w:r>
      <w:r w:rsidR="00920E1F">
        <w:t>that</w:t>
      </w:r>
      <w:r w:rsidR="00E314E2">
        <w:t xml:space="preserve"> are all male. </w:t>
      </w:r>
      <w:r w:rsidR="004C5DB0">
        <w:t>Vocational training institutions were reported t</w:t>
      </w:r>
      <w:r w:rsidR="008379C4">
        <w:t xml:space="preserve">o be 139, out of which </w:t>
      </w:r>
      <w:r w:rsidR="004C5DB0">
        <w:t>100 are female</w:t>
      </w:r>
      <w:r w:rsidR="008379C4">
        <w:t xml:space="preserve">. However, </w:t>
      </w:r>
      <w:r w:rsidR="002B1B78">
        <w:t>of overall enrolment</w:t>
      </w:r>
      <w:r w:rsidR="008379C4">
        <w:t xml:space="preserve"> in vo</w:t>
      </w:r>
      <w:r w:rsidR="002B1B78">
        <w:t>cational training insti</w:t>
      </w:r>
      <w:r w:rsidR="00920E1F">
        <w:t>tu</w:t>
      </w:r>
      <w:r w:rsidR="002B1B78">
        <w:t>tions</w:t>
      </w:r>
      <w:r w:rsidR="00920E1F">
        <w:t>,</w:t>
      </w:r>
      <w:r w:rsidR="002B1B78">
        <w:t xml:space="preserve"> female enrolment stands at</w:t>
      </w:r>
      <w:r w:rsidR="008379C4">
        <w:t xml:space="preserve"> 48 percent</w:t>
      </w:r>
      <w:r w:rsidR="002B1B78">
        <w:t>. Table</w:t>
      </w:r>
      <w:r w:rsidR="008D4EF8">
        <w:t xml:space="preserve"> </w:t>
      </w:r>
      <w:r w:rsidR="000E7712">
        <w:t>4.8</w:t>
      </w:r>
      <w:r w:rsidR="002B1B78">
        <w:t xml:space="preserve"> presents technical and vocational facilities in the project districts</w:t>
      </w:r>
      <w:r w:rsidR="00740DAB">
        <w:t xml:space="preserve">. </w:t>
      </w:r>
    </w:p>
    <w:p w14:paraId="2109C407" w14:textId="1C382684" w:rsidR="00DB51F3" w:rsidRPr="0021446A" w:rsidRDefault="00DB51F3" w:rsidP="00DB51F3">
      <w:pPr>
        <w:pStyle w:val="Caption"/>
      </w:pPr>
      <w:bookmarkStart w:id="67" w:name="_Toc116454245"/>
      <w:r w:rsidRPr="0021446A">
        <w:t xml:space="preserve">Table </w:t>
      </w:r>
      <w:r w:rsidRPr="0021446A">
        <w:fldChar w:fldCharType="begin"/>
      </w:r>
      <w:r w:rsidRPr="0021446A">
        <w:instrText xml:space="preserve"> STYLEREF 1 \s </w:instrText>
      </w:r>
      <w:r w:rsidRPr="0021446A">
        <w:fldChar w:fldCharType="separate"/>
      </w:r>
      <w:r w:rsidR="004A736C">
        <w:rPr>
          <w:noProof/>
        </w:rPr>
        <w:t>4</w:t>
      </w:r>
      <w:r w:rsidRPr="0021446A">
        <w:fldChar w:fldCharType="end"/>
      </w:r>
      <w:r w:rsidRPr="0021446A">
        <w:t>.</w:t>
      </w:r>
      <w:r w:rsidRPr="0021446A">
        <w:fldChar w:fldCharType="begin"/>
      </w:r>
      <w:r w:rsidRPr="0021446A">
        <w:instrText xml:space="preserve"> SEQ Table \* ARABIC \s 1 </w:instrText>
      </w:r>
      <w:r w:rsidRPr="0021446A">
        <w:fldChar w:fldCharType="separate"/>
      </w:r>
      <w:r w:rsidR="004A736C">
        <w:rPr>
          <w:noProof/>
        </w:rPr>
        <w:t>8</w:t>
      </w:r>
      <w:r w:rsidRPr="0021446A">
        <w:fldChar w:fldCharType="end"/>
      </w:r>
      <w:r w:rsidRPr="0021446A">
        <w:t xml:space="preserve">: </w:t>
      </w:r>
      <w:r w:rsidR="008D4EF8">
        <w:t>Technical Institutions</w:t>
      </w:r>
      <w:r>
        <w:t xml:space="preserve"> in the Project districts</w:t>
      </w:r>
      <w:bookmarkEnd w:id="67"/>
    </w:p>
    <w:p w14:paraId="6E5A80BD" w14:textId="77777777" w:rsidR="00DB51F3" w:rsidRDefault="00DB51F3" w:rsidP="00957CFC"/>
    <w:tbl>
      <w:tblPr>
        <w:tblStyle w:val="TableGrid"/>
        <w:tblpPr w:leftFromText="180" w:rightFromText="180" w:vertAnchor="page" w:horzAnchor="margin" w:tblpY="2230"/>
        <w:tblW w:w="9895" w:type="dxa"/>
        <w:tblLook w:val="04A0" w:firstRow="1" w:lastRow="0" w:firstColumn="1" w:lastColumn="0" w:noHBand="0" w:noVBand="1"/>
      </w:tblPr>
      <w:tblGrid>
        <w:gridCol w:w="1319"/>
        <w:gridCol w:w="1964"/>
        <w:gridCol w:w="2007"/>
        <w:gridCol w:w="1447"/>
        <w:gridCol w:w="1553"/>
        <w:gridCol w:w="1605"/>
      </w:tblGrid>
      <w:tr w:rsidR="002B1B78" w:rsidRPr="00011E2C" w14:paraId="57E85F1A" w14:textId="77777777" w:rsidTr="002B1B78">
        <w:trPr>
          <w:trHeight w:val="623"/>
          <w:tblHeader/>
        </w:trPr>
        <w:tc>
          <w:tcPr>
            <w:tcW w:w="1319" w:type="dxa"/>
            <w:shd w:val="clear" w:color="auto" w:fill="BFBFBF" w:themeFill="background1" w:themeFillShade="BF"/>
          </w:tcPr>
          <w:p w14:paraId="05AB63F3" w14:textId="77777777" w:rsidR="002B1B78" w:rsidRPr="00011E2C" w:rsidRDefault="002B1B78" w:rsidP="000F7345">
            <w:pPr>
              <w:spacing w:after="0"/>
              <w:rPr>
                <w:rFonts w:cstheme="minorHAnsi"/>
                <w:b/>
                <w:szCs w:val="20"/>
              </w:rPr>
            </w:pPr>
            <w:r w:rsidRPr="00011E2C">
              <w:rPr>
                <w:rFonts w:cstheme="minorHAnsi"/>
                <w:b/>
                <w:szCs w:val="20"/>
              </w:rPr>
              <w:t>District</w:t>
            </w:r>
          </w:p>
        </w:tc>
        <w:tc>
          <w:tcPr>
            <w:tcW w:w="1964" w:type="dxa"/>
            <w:shd w:val="clear" w:color="auto" w:fill="BFBFBF" w:themeFill="background1" w:themeFillShade="BF"/>
          </w:tcPr>
          <w:p w14:paraId="1B26114F" w14:textId="77777777" w:rsidR="002B1B78" w:rsidRPr="00011E2C" w:rsidRDefault="002B1B78" w:rsidP="000F7345">
            <w:pPr>
              <w:spacing w:after="0"/>
              <w:rPr>
                <w:rFonts w:cstheme="minorHAnsi"/>
                <w:b/>
                <w:szCs w:val="20"/>
              </w:rPr>
            </w:pPr>
            <w:r w:rsidRPr="00011E2C">
              <w:rPr>
                <w:rFonts w:cstheme="minorHAnsi"/>
                <w:b/>
                <w:szCs w:val="20"/>
              </w:rPr>
              <w:t>Male Technical Colleges/Polytechnic Institutions</w:t>
            </w:r>
          </w:p>
        </w:tc>
        <w:tc>
          <w:tcPr>
            <w:tcW w:w="2007" w:type="dxa"/>
            <w:shd w:val="clear" w:color="auto" w:fill="BFBFBF" w:themeFill="background1" w:themeFillShade="BF"/>
          </w:tcPr>
          <w:p w14:paraId="1E72C7BD" w14:textId="77777777" w:rsidR="002B1B78" w:rsidRPr="00011E2C" w:rsidRDefault="002B1B78" w:rsidP="000F7345">
            <w:pPr>
              <w:spacing w:after="0"/>
              <w:rPr>
                <w:rFonts w:cstheme="minorHAnsi"/>
                <w:b/>
                <w:szCs w:val="20"/>
              </w:rPr>
            </w:pPr>
            <w:r w:rsidRPr="00011E2C">
              <w:rPr>
                <w:rFonts w:cstheme="minorHAnsi"/>
                <w:b/>
                <w:szCs w:val="20"/>
              </w:rPr>
              <w:t>Female Technical Colleges/Polytechnic Institutions</w:t>
            </w:r>
          </w:p>
          <w:p w14:paraId="34654E71" w14:textId="77777777" w:rsidR="002B1B78" w:rsidRPr="00011E2C" w:rsidRDefault="002B1B78" w:rsidP="000F7345">
            <w:pPr>
              <w:spacing w:after="0"/>
              <w:rPr>
                <w:rFonts w:cstheme="minorHAnsi"/>
                <w:b/>
                <w:szCs w:val="20"/>
              </w:rPr>
            </w:pPr>
          </w:p>
        </w:tc>
        <w:tc>
          <w:tcPr>
            <w:tcW w:w="1447" w:type="dxa"/>
            <w:shd w:val="clear" w:color="auto" w:fill="BFBFBF" w:themeFill="background1" w:themeFillShade="BF"/>
          </w:tcPr>
          <w:p w14:paraId="2D7F020B" w14:textId="77777777" w:rsidR="002B1B78" w:rsidRPr="00011E2C" w:rsidRDefault="002B1B78" w:rsidP="000F7345">
            <w:pPr>
              <w:spacing w:after="0"/>
              <w:rPr>
                <w:rFonts w:cstheme="minorHAnsi"/>
                <w:b/>
                <w:szCs w:val="20"/>
              </w:rPr>
            </w:pPr>
            <w:r w:rsidRPr="00011E2C">
              <w:rPr>
                <w:rFonts w:cstheme="minorHAnsi"/>
                <w:b/>
                <w:szCs w:val="20"/>
              </w:rPr>
              <w:t>Commercial Technical Training Institutions</w:t>
            </w:r>
          </w:p>
          <w:p w14:paraId="7C7E3449" w14:textId="77777777" w:rsidR="002B1B78" w:rsidRPr="00011E2C" w:rsidRDefault="002B1B78" w:rsidP="000F7345">
            <w:pPr>
              <w:spacing w:after="0"/>
              <w:rPr>
                <w:rFonts w:cstheme="minorHAnsi"/>
                <w:b/>
                <w:szCs w:val="20"/>
              </w:rPr>
            </w:pPr>
          </w:p>
        </w:tc>
        <w:tc>
          <w:tcPr>
            <w:tcW w:w="1553" w:type="dxa"/>
            <w:shd w:val="clear" w:color="auto" w:fill="BFBFBF" w:themeFill="background1" w:themeFillShade="BF"/>
          </w:tcPr>
          <w:p w14:paraId="10A8E1FD" w14:textId="77777777" w:rsidR="002B1B78" w:rsidRPr="00011E2C" w:rsidRDefault="002B1B78" w:rsidP="000F7345">
            <w:pPr>
              <w:spacing w:after="0"/>
              <w:rPr>
                <w:rFonts w:cstheme="minorHAnsi"/>
                <w:b/>
                <w:szCs w:val="20"/>
              </w:rPr>
            </w:pPr>
            <w:r w:rsidRPr="00011E2C">
              <w:rPr>
                <w:rFonts w:cstheme="minorHAnsi"/>
                <w:b/>
                <w:szCs w:val="20"/>
              </w:rPr>
              <w:t xml:space="preserve">Male Vocational Training Institutions </w:t>
            </w:r>
          </w:p>
          <w:p w14:paraId="39F257FD" w14:textId="77777777" w:rsidR="002B1B78" w:rsidRPr="00011E2C" w:rsidRDefault="002B1B78" w:rsidP="000F7345">
            <w:pPr>
              <w:spacing w:after="0"/>
              <w:rPr>
                <w:rFonts w:cstheme="minorHAnsi"/>
                <w:b/>
                <w:szCs w:val="20"/>
              </w:rPr>
            </w:pPr>
          </w:p>
        </w:tc>
        <w:tc>
          <w:tcPr>
            <w:tcW w:w="1605" w:type="dxa"/>
            <w:shd w:val="clear" w:color="auto" w:fill="BFBFBF" w:themeFill="background1" w:themeFillShade="BF"/>
          </w:tcPr>
          <w:p w14:paraId="21265DC7" w14:textId="77777777" w:rsidR="002B1B78" w:rsidRPr="00011E2C" w:rsidRDefault="002B1B78" w:rsidP="000F7345">
            <w:pPr>
              <w:spacing w:after="0"/>
              <w:rPr>
                <w:rFonts w:cstheme="minorHAnsi"/>
                <w:b/>
                <w:szCs w:val="20"/>
              </w:rPr>
            </w:pPr>
            <w:r w:rsidRPr="00011E2C">
              <w:rPr>
                <w:rFonts w:cstheme="minorHAnsi"/>
                <w:b/>
                <w:szCs w:val="20"/>
              </w:rPr>
              <w:t>Female Vocational Training Institutions</w:t>
            </w:r>
          </w:p>
        </w:tc>
      </w:tr>
      <w:tr w:rsidR="002B1B78" w:rsidRPr="00011E2C" w14:paraId="1E99281A" w14:textId="77777777" w:rsidTr="002B1B78">
        <w:tc>
          <w:tcPr>
            <w:tcW w:w="1319" w:type="dxa"/>
          </w:tcPr>
          <w:p w14:paraId="0895510D" w14:textId="77777777" w:rsidR="002B1B78" w:rsidRPr="00011E2C" w:rsidRDefault="002B1B78" w:rsidP="000F7345">
            <w:pPr>
              <w:autoSpaceDE w:val="0"/>
              <w:autoSpaceDN w:val="0"/>
              <w:adjustRightInd w:val="0"/>
              <w:spacing w:after="0"/>
              <w:rPr>
                <w:rFonts w:cstheme="minorHAnsi"/>
                <w:szCs w:val="20"/>
              </w:rPr>
            </w:pPr>
            <w:r w:rsidRPr="00011E2C">
              <w:rPr>
                <w:rFonts w:cstheme="minorHAnsi"/>
                <w:szCs w:val="20"/>
              </w:rPr>
              <w:t>Ghotki</w:t>
            </w:r>
          </w:p>
        </w:tc>
        <w:tc>
          <w:tcPr>
            <w:tcW w:w="1964" w:type="dxa"/>
          </w:tcPr>
          <w:p w14:paraId="635302B6" w14:textId="77777777" w:rsidR="002B1B78" w:rsidRPr="00011E2C" w:rsidRDefault="002B1B78" w:rsidP="000F7345">
            <w:pPr>
              <w:spacing w:after="0"/>
              <w:rPr>
                <w:rFonts w:cstheme="minorHAnsi"/>
                <w:szCs w:val="20"/>
              </w:rPr>
            </w:pPr>
            <w:r w:rsidRPr="00011E2C">
              <w:rPr>
                <w:rFonts w:cstheme="minorHAnsi"/>
                <w:szCs w:val="20"/>
              </w:rPr>
              <w:t>2</w:t>
            </w:r>
          </w:p>
        </w:tc>
        <w:tc>
          <w:tcPr>
            <w:tcW w:w="2007" w:type="dxa"/>
          </w:tcPr>
          <w:p w14:paraId="029BF9A8" w14:textId="77777777" w:rsidR="002B1B78" w:rsidRPr="00011E2C" w:rsidRDefault="002B1B78" w:rsidP="000F7345">
            <w:pPr>
              <w:spacing w:after="0"/>
              <w:rPr>
                <w:rFonts w:cstheme="minorHAnsi"/>
                <w:szCs w:val="20"/>
              </w:rPr>
            </w:pPr>
            <w:r w:rsidRPr="00011E2C">
              <w:rPr>
                <w:rFonts w:cstheme="minorHAnsi"/>
                <w:szCs w:val="20"/>
              </w:rPr>
              <w:t>0</w:t>
            </w:r>
          </w:p>
        </w:tc>
        <w:tc>
          <w:tcPr>
            <w:tcW w:w="1447" w:type="dxa"/>
          </w:tcPr>
          <w:p w14:paraId="34C546F9" w14:textId="77777777" w:rsidR="002B1B78" w:rsidRPr="00011E2C" w:rsidRDefault="002B1B78" w:rsidP="000F7345">
            <w:pPr>
              <w:spacing w:after="0"/>
              <w:rPr>
                <w:rFonts w:cstheme="minorHAnsi"/>
                <w:szCs w:val="20"/>
              </w:rPr>
            </w:pPr>
            <w:r w:rsidRPr="00011E2C">
              <w:rPr>
                <w:rFonts w:cstheme="minorHAnsi"/>
                <w:szCs w:val="20"/>
              </w:rPr>
              <w:t>1</w:t>
            </w:r>
          </w:p>
        </w:tc>
        <w:tc>
          <w:tcPr>
            <w:tcW w:w="1553" w:type="dxa"/>
          </w:tcPr>
          <w:p w14:paraId="0F4086FE" w14:textId="77777777" w:rsidR="002B1B78" w:rsidRPr="00011E2C" w:rsidRDefault="002B1B78" w:rsidP="000F7345">
            <w:pPr>
              <w:spacing w:after="0"/>
              <w:rPr>
                <w:rFonts w:cstheme="minorHAnsi"/>
                <w:szCs w:val="20"/>
              </w:rPr>
            </w:pPr>
            <w:r w:rsidRPr="00011E2C">
              <w:rPr>
                <w:rFonts w:cstheme="minorHAnsi"/>
                <w:szCs w:val="20"/>
              </w:rPr>
              <w:t>0</w:t>
            </w:r>
          </w:p>
        </w:tc>
        <w:tc>
          <w:tcPr>
            <w:tcW w:w="1605" w:type="dxa"/>
          </w:tcPr>
          <w:p w14:paraId="39878229" w14:textId="77777777" w:rsidR="002B1B78" w:rsidRPr="00011E2C" w:rsidRDefault="002B1B78" w:rsidP="000F7345">
            <w:pPr>
              <w:spacing w:after="0"/>
              <w:rPr>
                <w:rFonts w:cstheme="minorHAnsi"/>
                <w:szCs w:val="20"/>
              </w:rPr>
            </w:pPr>
            <w:r w:rsidRPr="00011E2C">
              <w:rPr>
                <w:rFonts w:cstheme="minorHAnsi"/>
                <w:szCs w:val="20"/>
              </w:rPr>
              <w:t>1</w:t>
            </w:r>
          </w:p>
        </w:tc>
      </w:tr>
      <w:tr w:rsidR="002B1B78" w:rsidRPr="00011E2C" w14:paraId="0E0CBB45" w14:textId="77777777" w:rsidTr="002B1B78">
        <w:tc>
          <w:tcPr>
            <w:tcW w:w="1319" w:type="dxa"/>
          </w:tcPr>
          <w:p w14:paraId="74A432AD" w14:textId="77777777" w:rsidR="002B1B78" w:rsidRPr="00011E2C" w:rsidRDefault="002B1B78" w:rsidP="000F7345">
            <w:pPr>
              <w:autoSpaceDE w:val="0"/>
              <w:autoSpaceDN w:val="0"/>
              <w:adjustRightInd w:val="0"/>
              <w:spacing w:after="0"/>
              <w:rPr>
                <w:rFonts w:cstheme="minorHAnsi"/>
                <w:szCs w:val="20"/>
              </w:rPr>
            </w:pPr>
            <w:r w:rsidRPr="00011E2C">
              <w:rPr>
                <w:rFonts w:cstheme="minorHAnsi"/>
                <w:szCs w:val="20"/>
              </w:rPr>
              <w:t>Sukkur</w:t>
            </w:r>
          </w:p>
        </w:tc>
        <w:tc>
          <w:tcPr>
            <w:tcW w:w="1964" w:type="dxa"/>
          </w:tcPr>
          <w:p w14:paraId="5A3910C1" w14:textId="77777777" w:rsidR="002B1B78" w:rsidRPr="00011E2C" w:rsidRDefault="002B1B78" w:rsidP="000F7345">
            <w:pPr>
              <w:spacing w:after="0"/>
              <w:rPr>
                <w:rFonts w:cstheme="minorHAnsi"/>
                <w:szCs w:val="20"/>
              </w:rPr>
            </w:pPr>
            <w:r w:rsidRPr="00011E2C">
              <w:rPr>
                <w:rFonts w:cstheme="minorHAnsi"/>
                <w:szCs w:val="20"/>
              </w:rPr>
              <w:t>2</w:t>
            </w:r>
          </w:p>
        </w:tc>
        <w:tc>
          <w:tcPr>
            <w:tcW w:w="2007" w:type="dxa"/>
          </w:tcPr>
          <w:p w14:paraId="5A44AA55" w14:textId="77777777" w:rsidR="002B1B78" w:rsidRPr="00011E2C" w:rsidRDefault="002B1B78" w:rsidP="000F7345">
            <w:pPr>
              <w:spacing w:after="0"/>
              <w:rPr>
                <w:rFonts w:cstheme="minorHAnsi"/>
                <w:szCs w:val="20"/>
              </w:rPr>
            </w:pPr>
            <w:r w:rsidRPr="00011E2C">
              <w:rPr>
                <w:rFonts w:cstheme="minorHAnsi"/>
                <w:szCs w:val="20"/>
              </w:rPr>
              <w:t>1</w:t>
            </w:r>
          </w:p>
        </w:tc>
        <w:tc>
          <w:tcPr>
            <w:tcW w:w="1447" w:type="dxa"/>
          </w:tcPr>
          <w:p w14:paraId="17476023" w14:textId="77777777" w:rsidR="002B1B78" w:rsidRPr="00011E2C" w:rsidRDefault="002B1B78" w:rsidP="000F7345">
            <w:pPr>
              <w:spacing w:after="0"/>
              <w:rPr>
                <w:rFonts w:cstheme="minorHAnsi"/>
                <w:szCs w:val="20"/>
              </w:rPr>
            </w:pPr>
            <w:r w:rsidRPr="00011E2C">
              <w:rPr>
                <w:rFonts w:cstheme="minorHAnsi"/>
                <w:szCs w:val="20"/>
              </w:rPr>
              <w:t>2</w:t>
            </w:r>
          </w:p>
        </w:tc>
        <w:tc>
          <w:tcPr>
            <w:tcW w:w="1553" w:type="dxa"/>
          </w:tcPr>
          <w:p w14:paraId="283FEFB7" w14:textId="77777777" w:rsidR="002B1B78" w:rsidRPr="00011E2C" w:rsidRDefault="002B1B78" w:rsidP="000F7345">
            <w:pPr>
              <w:spacing w:after="0"/>
              <w:rPr>
                <w:rFonts w:cstheme="minorHAnsi"/>
                <w:szCs w:val="20"/>
              </w:rPr>
            </w:pPr>
            <w:r w:rsidRPr="00011E2C">
              <w:rPr>
                <w:rFonts w:cstheme="minorHAnsi"/>
                <w:szCs w:val="20"/>
              </w:rPr>
              <w:t>2</w:t>
            </w:r>
          </w:p>
        </w:tc>
        <w:tc>
          <w:tcPr>
            <w:tcW w:w="1605" w:type="dxa"/>
          </w:tcPr>
          <w:p w14:paraId="37DC0085" w14:textId="77777777" w:rsidR="002B1B78" w:rsidRPr="00011E2C" w:rsidRDefault="002B1B78" w:rsidP="000F7345">
            <w:pPr>
              <w:spacing w:after="0"/>
              <w:rPr>
                <w:rFonts w:cstheme="minorHAnsi"/>
                <w:szCs w:val="20"/>
              </w:rPr>
            </w:pPr>
            <w:r w:rsidRPr="00011E2C">
              <w:rPr>
                <w:rFonts w:cstheme="minorHAnsi"/>
                <w:szCs w:val="20"/>
              </w:rPr>
              <w:t>5</w:t>
            </w:r>
          </w:p>
        </w:tc>
      </w:tr>
      <w:tr w:rsidR="002B1B78" w:rsidRPr="00011E2C" w14:paraId="0038C1EB" w14:textId="77777777" w:rsidTr="002B1B78">
        <w:tc>
          <w:tcPr>
            <w:tcW w:w="1319" w:type="dxa"/>
          </w:tcPr>
          <w:p w14:paraId="19790E73" w14:textId="77777777" w:rsidR="002B1B78" w:rsidRPr="00011E2C" w:rsidRDefault="002B1B78" w:rsidP="000F7345">
            <w:pPr>
              <w:autoSpaceDE w:val="0"/>
              <w:autoSpaceDN w:val="0"/>
              <w:adjustRightInd w:val="0"/>
              <w:spacing w:after="0"/>
              <w:rPr>
                <w:rFonts w:cstheme="minorHAnsi"/>
                <w:szCs w:val="20"/>
              </w:rPr>
            </w:pPr>
            <w:r w:rsidRPr="00011E2C">
              <w:rPr>
                <w:rFonts w:cstheme="minorHAnsi"/>
                <w:szCs w:val="20"/>
              </w:rPr>
              <w:t>Shikarpur</w:t>
            </w:r>
          </w:p>
        </w:tc>
        <w:tc>
          <w:tcPr>
            <w:tcW w:w="1964" w:type="dxa"/>
          </w:tcPr>
          <w:p w14:paraId="542C1716" w14:textId="77777777" w:rsidR="002B1B78" w:rsidRPr="00011E2C" w:rsidRDefault="002B1B78" w:rsidP="000F7345">
            <w:pPr>
              <w:spacing w:after="0"/>
              <w:rPr>
                <w:rFonts w:cstheme="minorHAnsi"/>
                <w:szCs w:val="20"/>
              </w:rPr>
            </w:pPr>
            <w:r w:rsidRPr="00011E2C">
              <w:rPr>
                <w:rFonts w:cstheme="minorHAnsi"/>
                <w:szCs w:val="20"/>
              </w:rPr>
              <w:t>2</w:t>
            </w:r>
          </w:p>
        </w:tc>
        <w:tc>
          <w:tcPr>
            <w:tcW w:w="2007" w:type="dxa"/>
          </w:tcPr>
          <w:p w14:paraId="3A7E8182" w14:textId="77777777" w:rsidR="002B1B78" w:rsidRPr="00011E2C" w:rsidRDefault="002B1B78" w:rsidP="000F7345">
            <w:pPr>
              <w:spacing w:after="0"/>
              <w:rPr>
                <w:rFonts w:cstheme="minorHAnsi"/>
                <w:szCs w:val="20"/>
              </w:rPr>
            </w:pPr>
            <w:r w:rsidRPr="00011E2C">
              <w:rPr>
                <w:rFonts w:cstheme="minorHAnsi"/>
                <w:szCs w:val="20"/>
              </w:rPr>
              <w:t>0</w:t>
            </w:r>
          </w:p>
        </w:tc>
        <w:tc>
          <w:tcPr>
            <w:tcW w:w="1447" w:type="dxa"/>
          </w:tcPr>
          <w:p w14:paraId="223B1BE4" w14:textId="77777777" w:rsidR="002B1B78" w:rsidRPr="00011E2C" w:rsidRDefault="002B1B78" w:rsidP="000F7345">
            <w:pPr>
              <w:spacing w:after="0"/>
              <w:rPr>
                <w:rFonts w:cstheme="minorHAnsi"/>
                <w:szCs w:val="20"/>
              </w:rPr>
            </w:pPr>
            <w:r w:rsidRPr="00011E2C">
              <w:rPr>
                <w:rFonts w:cstheme="minorHAnsi"/>
                <w:szCs w:val="20"/>
              </w:rPr>
              <w:t>2</w:t>
            </w:r>
          </w:p>
        </w:tc>
        <w:tc>
          <w:tcPr>
            <w:tcW w:w="1553" w:type="dxa"/>
          </w:tcPr>
          <w:p w14:paraId="50A9AE21" w14:textId="77777777" w:rsidR="002B1B78" w:rsidRPr="00011E2C" w:rsidRDefault="002B1B78" w:rsidP="000F7345">
            <w:pPr>
              <w:spacing w:after="0"/>
              <w:rPr>
                <w:rFonts w:cstheme="minorHAnsi"/>
                <w:szCs w:val="20"/>
              </w:rPr>
            </w:pPr>
            <w:r w:rsidRPr="00011E2C">
              <w:rPr>
                <w:rFonts w:cstheme="minorHAnsi"/>
                <w:szCs w:val="20"/>
              </w:rPr>
              <w:t>3</w:t>
            </w:r>
          </w:p>
        </w:tc>
        <w:tc>
          <w:tcPr>
            <w:tcW w:w="1605" w:type="dxa"/>
          </w:tcPr>
          <w:p w14:paraId="1889F997" w14:textId="77777777" w:rsidR="002B1B78" w:rsidRPr="00011E2C" w:rsidRDefault="002B1B78" w:rsidP="000F7345">
            <w:pPr>
              <w:spacing w:after="0"/>
              <w:rPr>
                <w:rFonts w:cstheme="minorHAnsi"/>
                <w:szCs w:val="20"/>
              </w:rPr>
            </w:pPr>
            <w:r w:rsidRPr="00011E2C">
              <w:rPr>
                <w:rFonts w:cstheme="minorHAnsi"/>
                <w:szCs w:val="20"/>
              </w:rPr>
              <w:t>3</w:t>
            </w:r>
          </w:p>
        </w:tc>
      </w:tr>
      <w:tr w:rsidR="002B1B78" w:rsidRPr="00011E2C" w14:paraId="1DCB93D7" w14:textId="77777777" w:rsidTr="002B1B78">
        <w:tc>
          <w:tcPr>
            <w:tcW w:w="1319" w:type="dxa"/>
          </w:tcPr>
          <w:p w14:paraId="1C74005B" w14:textId="77777777" w:rsidR="002B1B78" w:rsidRPr="00011E2C" w:rsidRDefault="002B1B78" w:rsidP="000F7345">
            <w:pPr>
              <w:autoSpaceDE w:val="0"/>
              <w:autoSpaceDN w:val="0"/>
              <w:adjustRightInd w:val="0"/>
              <w:spacing w:after="0"/>
              <w:rPr>
                <w:rFonts w:cstheme="minorHAnsi"/>
                <w:szCs w:val="20"/>
              </w:rPr>
            </w:pPr>
            <w:r w:rsidRPr="00011E2C">
              <w:rPr>
                <w:rFonts w:cstheme="minorHAnsi"/>
                <w:szCs w:val="20"/>
              </w:rPr>
              <w:t>Jacobabad</w:t>
            </w:r>
          </w:p>
        </w:tc>
        <w:tc>
          <w:tcPr>
            <w:tcW w:w="1964" w:type="dxa"/>
          </w:tcPr>
          <w:p w14:paraId="293E6E71" w14:textId="77777777" w:rsidR="002B1B78" w:rsidRPr="00011E2C" w:rsidRDefault="002B1B78" w:rsidP="000F7345">
            <w:pPr>
              <w:spacing w:after="0"/>
              <w:rPr>
                <w:rFonts w:cstheme="minorHAnsi"/>
                <w:szCs w:val="20"/>
              </w:rPr>
            </w:pPr>
            <w:r w:rsidRPr="00011E2C">
              <w:rPr>
                <w:rFonts w:cstheme="minorHAnsi"/>
                <w:szCs w:val="20"/>
              </w:rPr>
              <w:t>1</w:t>
            </w:r>
          </w:p>
        </w:tc>
        <w:tc>
          <w:tcPr>
            <w:tcW w:w="2007" w:type="dxa"/>
          </w:tcPr>
          <w:p w14:paraId="5B1F9C92" w14:textId="77777777" w:rsidR="002B1B78" w:rsidRPr="00011E2C" w:rsidRDefault="002B1B78" w:rsidP="000F7345">
            <w:pPr>
              <w:spacing w:after="0"/>
              <w:rPr>
                <w:rFonts w:cstheme="minorHAnsi"/>
                <w:szCs w:val="20"/>
              </w:rPr>
            </w:pPr>
            <w:r w:rsidRPr="00011E2C">
              <w:rPr>
                <w:rFonts w:cstheme="minorHAnsi"/>
                <w:szCs w:val="20"/>
              </w:rPr>
              <w:t>0</w:t>
            </w:r>
          </w:p>
        </w:tc>
        <w:tc>
          <w:tcPr>
            <w:tcW w:w="1447" w:type="dxa"/>
          </w:tcPr>
          <w:p w14:paraId="66C67DBB" w14:textId="77777777" w:rsidR="002B1B78" w:rsidRPr="00011E2C" w:rsidRDefault="002B1B78" w:rsidP="000F7345">
            <w:pPr>
              <w:spacing w:after="0"/>
              <w:rPr>
                <w:rFonts w:cstheme="minorHAnsi"/>
                <w:szCs w:val="20"/>
              </w:rPr>
            </w:pPr>
            <w:r w:rsidRPr="00011E2C">
              <w:rPr>
                <w:rFonts w:cstheme="minorHAnsi"/>
                <w:szCs w:val="20"/>
              </w:rPr>
              <w:t>1</w:t>
            </w:r>
          </w:p>
        </w:tc>
        <w:tc>
          <w:tcPr>
            <w:tcW w:w="1553" w:type="dxa"/>
          </w:tcPr>
          <w:p w14:paraId="67D24FF7" w14:textId="77777777" w:rsidR="002B1B78" w:rsidRPr="00011E2C" w:rsidRDefault="002B1B78" w:rsidP="000F7345">
            <w:pPr>
              <w:spacing w:after="0"/>
              <w:rPr>
                <w:rFonts w:cstheme="minorHAnsi"/>
                <w:szCs w:val="20"/>
              </w:rPr>
            </w:pPr>
            <w:r w:rsidRPr="00011E2C">
              <w:rPr>
                <w:rFonts w:cstheme="minorHAnsi"/>
                <w:szCs w:val="20"/>
              </w:rPr>
              <w:t>1</w:t>
            </w:r>
          </w:p>
        </w:tc>
        <w:tc>
          <w:tcPr>
            <w:tcW w:w="1605" w:type="dxa"/>
          </w:tcPr>
          <w:p w14:paraId="0A529931" w14:textId="77777777" w:rsidR="002B1B78" w:rsidRPr="00011E2C" w:rsidRDefault="002B1B78" w:rsidP="000F7345">
            <w:pPr>
              <w:spacing w:after="0"/>
              <w:rPr>
                <w:rFonts w:cstheme="minorHAnsi"/>
                <w:szCs w:val="20"/>
              </w:rPr>
            </w:pPr>
            <w:r w:rsidRPr="00011E2C">
              <w:rPr>
                <w:rFonts w:cstheme="minorHAnsi"/>
                <w:szCs w:val="20"/>
              </w:rPr>
              <w:t>3</w:t>
            </w:r>
          </w:p>
        </w:tc>
      </w:tr>
      <w:tr w:rsidR="002B1B78" w:rsidRPr="00011E2C" w14:paraId="78701AFE" w14:textId="77777777" w:rsidTr="002B1B78">
        <w:tc>
          <w:tcPr>
            <w:tcW w:w="1319" w:type="dxa"/>
          </w:tcPr>
          <w:p w14:paraId="25F36AEF" w14:textId="77777777" w:rsidR="002B1B78" w:rsidRPr="00011E2C" w:rsidRDefault="002B1B78" w:rsidP="000F7345">
            <w:pPr>
              <w:autoSpaceDE w:val="0"/>
              <w:autoSpaceDN w:val="0"/>
              <w:adjustRightInd w:val="0"/>
              <w:spacing w:after="0"/>
              <w:rPr>
                <w:rFonts w:cstheme="minorHAnsi"/>
                <w:szCs w:val="20"/>
              </w:rPr>
            </w:pPr>
            <w:r w:rsidRPr="00011E2C">
              <w:rPr>
                <w:rFonts w:cstheme="minorHAnsi"/>
                <w:szCs w:val="20"/>
              </w:rPr>
              <w:t>Kambar Shadadkot</w:t>
            </w:r>
          </w:p>
        </w:tc>
        <w:tc>
          <w:tcPr>
            <w:tcW w:w="1964" w:type="dxa"/>
          </w:tcPr>
          <w:p w14:paraId="065A25C6" w14:textId="77777777" w:rsidR="002B1B78" w:rsidRPr="00011E2C" w:rsidRDefault="002B1B78" w:rsidP="000F7345">
            <w:pPr>
              <w:spacing w:after="0"/>
              <w:rPr>
                <w:rFonts w:cstheme="minorHAnsi"/>
                <w:szCs w:val="20"/>
              </w:rPr>
            </w:pPr>
            <w:r w:rsidRPr="00011E2C">
              <w:rPr>
                <w:rFonts w:cstheme="minorHAnsi"/>
                <w:szCs w:val="20"/>
              </w:rPr>
              <w:t>3</w:t>
            </w:r>
          </w:p>
        </w:tc>
        <w:tc>
          <w:tcPr>
            <w:tcW w:w="2007" w:type="dxa"/>
          </w:tcPr>
          <w:p w14:paraId="4B67D354" w14:textId="77777777" w:rsidR="002B1B78" w:rsidRPr="00011E2C" w:rsidRDefault="002B1B78" w:rsidP="000F7345">
            <w:pPr>
              <w:spacing w:after="0"/>
              <w:rPr>
                <w:rFonts w:cstheme="minorHAnsi"/>
                <w:szCs w:val="20"/>
              </w:rPr>
            </w:pPr>
            <w:r w:rsidRPr="00011E2C">
              <w:rPr>
                <w:rFonts w:cstheme="minorHAnsi"/>
                <w:szCs w:val="20"/>
              </w:rPr>
              <w:t>0</w:t>
            </w:r>
          </w:p>
        </w:tc>
        <w:tc>
          <w:tcPr>
            <w:tcW w:w="1447" w:type="dxa"/>
          </w:tcPr>
          <w:p w14:paraId="69231268" w14:textId="77777777" w:rsidR="002B1B78" w:rsidRPr="00011E2C" w:rsidRDefault="002B1B78" w:rsidP="000F7345">
            <w:pPr>
              <w:spacing w:after="0"/>
              <w:rPr>
                <w:rFonts w:cstheme="minorHAnsi"/>
                <w:szCs w:val="20"/>
              </w:rPr>
            </w:pPr>
            <w:r w:rsidRPr="00011E2C">
              <w:rPr>
                <w:rFonts w:cstheme="minorHAnsi"/>
                <w:szCs w:val="20"/>
              </w:rPr>
              <w:t>2</w:t>
            </w:r>
          </w:p>
        </w:tc>
        <w:tc>
          <w:tcPr>
            <w:tcW w:w="1553" w:type="dxa"/>
          </w:tcPr>
          <w:p w14:paraId="01861845" w14:textId="77777777" w:rsidR="002B1B78" w:rsidRPr="00011E2C" w:rsidRDefault="002B1B78" w:rsidP="000F7345">
            <w:pPr>
              <w:spacing w:after="0"/>
              <w:rPr>
                <w:rFonts w:cstheme="minorHAnsi"/>
                <w:szCs w:val="20"/>
              </w:rPr>
            </w:pPr>
            <w:r w:rsidRPr="00011E2C">
              <w:rPr>
                <w:rFonts w:cstheme="minorHAnsi"/>
                <w:szCs w:val="20"/>
              </w:rPr>
              <w:t>1</w:t>
            </w:r>
          </w:p>
        </w:tc>
        <w:tc>
          <w:tcPr>
            <w:tcW w:w="1605" w:type="dxa"/>
          </w:tcPr>
          <w:p w14:paraId="105DC58B" w14:textId="77777777" w:rsidR="002B1B78" w:rsidRPr="00011E2C" w:rsidRDefault="002B1B78" w:rsidP="000F7345">
            <w:pPr>
              <w:spacing w:after="0"/>
              <w:rPr>
                <w:rFonts w:cstheme="minorHAnsi"/>
                <w:szCs w:val="20"/>
              </w:rPr>
            </w:pPr>
            <w:r w:rsidRPr="00011E2C">
              <w:rPr>
                <w:rFonts w:cstheme="minorHAnsi"/>
                <w:szCs w:val="20"/>
              </w:rPr>
              <w:t>3</w:t>
            </w:r>
          </w:p>
        </w:tc>
      </w:tr>
      <w:tr w:rsidR="002B1B78" w:rsidRPr="00011E2C" w14:paraId="5B29C131" w14:textId="77777777" w:rsidTr="002B1B78">
        <w:tc>
          <w:tcPr>
            <w:tcW w:w="1319" w:type="dxa"/>
          </w:tcPr>
          <w:p w14:paraId="7FC88223" w14:textId="77777777" w:rsidR="002B1B78" w:rsidRPr="00011E2C" w:rsidRDefault="002B1B78" w:rsidP="000F7345">
            <w:pPr>
              <w:autoSpaceDE w:val="0"/>
              <w:autoSpaceDN w:val="0"/>
              <w:adjustRightInd w:val="0"/>
              <w:spacing w:after="0"/>
              <w:rPr>
                <w:rFonts w:cstheme="minorHAnsi"/>
                <w:szCs w:val="20"/>
              </w:rPr>
            </w:pPr>
            <w:r w:rsidRPr="00011E2C">
              <w:rPr>
                <w:rFonts w:cstheme="minorHAnsi"/>
                <w:szCs w:val="20"/>
              </w:rPr>
              <w:t>Khairpur</w:t>
            </w:r>
          </w:p>
        </w:tc>
        <w:tc>
          <w:tcPr>
            <w:tcW w:w="1964" w:type="dxa"/>
          </w:tcPr>
          <w:p w14:paraId="4A3564B0" w14:textId="77777777" w:rsidR="002B1B78" w:rsidRPr="00011E2C" w:rsidRDefault="002B1B78" w:rsidP="000F7345">
            <w:pPr>
              <w:spacing w:after="0"/>
              <w:rPr>
                <w:rFonts w:cstheme="minorHAnsi"/>
                <w:szCs w:val="20"/>
              </w:rPr>
            </w:pPr>
            <w:r w:rsidRPr="00011E2C">
              <w:rPr>
                <w:rFonts w:cstheme="minorHAnsi"/>
                <w:szCs w:val="20"/>
              </w:rPr>
              <w:t>3</w:t>
            </w:r>
          </w:p>
        </w:tc>
        <w:tc>
          <w:tcPr>
            <w:tcW w:w="2007" w:type="dxa"/>
          </w:tcPr>
          <w:p w14:paraId="7D648408" w14:textId="77777777" w:rsidR="002B1B78" w:rsidRPr="00011E2C" w:rsidRDefault="002B1B78" w:rsidP="000F7345">
            <w:pPr>
              <w:spacing w:after="0"/>
              <w:rPr>
                <w:rFonts w:cstheme="minorHAnsi"/>
                <w:szCs w:val="20"/>
              </w:rPr>
            </w:pPr>
            <w:r w:rsidRPr="00011E2C">
              <w:rPr>
                <w:rFonts w:cstheme="minorHAnsi"/>
                <w:szCs w:val="20"/>
              </w:rPr>
              <w:t>0</w:t>
            </w:r>
          </w:p>
        </w:tc>
        <w:tc>
          <w:tcPr>
            <w:tcW w:w="1447" w:type="dxa"/>
          </w:tcPr>
          <w:p w14:paraId="142A2DC8" w14:textId="77777777" w:rsidR="002B1B78" w:rsidRPr="00011E2C" w:rsidRDefault="002B1B78" w:rsidP="000F7345">
            <w:pPr>
              <w:spacing w:after="0"/>
              <w:rPr>
                <w:rFonts w:cstheme="minorHAnsi"/>
                <w:szCs w:val="20"/>
              </w:rPr>
            </w:pPr>
            <w:r w:rsidRPr="00011E2C">
              <w:rPr>
                <w:rFonts w:cstheme="minorHAnsi"/>
                <w:szCs w:val="20"/>
              </w:rPr>
              <w:t>3</w:t>
            </w:r>
          </w:p>
        </w:tc>
        <w:tc>
          <w:tcPr>
            <w:tcW w:w="1553" w:type="dxa"/>
          </w:tcPr>
          <w:p w14:paraId="312B0356" w14:textId="77777777" w:rsidR="002B1B78" w:rsidRPr="00011E2C" w:rsidRDefault="002B1B78" w:rsidP="000F7345">
            <w:pPr>
              <w:spacing w:after="0"/>
              <w:rPr>
                <w:rFonts w:cstheme="minorHAnsi"/>
                <w:szCs w:val="20"/>
              </w:rPr>
            </w:pPr>
            <w:r w:rsidRPr="00011E2C">
              <w:rPr>
                <w:rFonts w:cstheme="minorHAnsi"/>
                <w:szCs w:val="20"/>
              </w:rPr>
              <w:t>1</w:t>
            </w:r>
          </w:p>
        </w:tc>
        <w:tc>
          <w:tcPr>
            <w:tcW w:w="1605" w:type="dxa"/>
          </w:tcPr>
          <w:p w14:paraId="5A2BBE20" w14:textId="77777777" w:rsidR="002B1B78" w:rsidRPr="00011E2C" w:rsidRDefault="002B1B78" w:rsidP="000F7345">
            <w:pPr>
              <w:spacing w:after="0"/>
              <w:rPr>
                <w:rFonts w:cstheme="minorHAnsi"/>
                <w:szCs w:val="20"/>
              </w:rPr>
            </w:pPr>
            <w:r w:rsidRPr="00011E2C">
              <w:rPr>
                <w:rFonts w:cstheme="minorHAnsi"/>
                <w:szCs w:val="20"/>
              </w:rPr>
              <w:t>6</w:t>
            </w:r>
          </w:p>
        </w:tc>
      </w:tr>
      <w:tr w:rsidR="002B1B78" w:rsidRPr="00011E2C" w14:paraId="0927B23D" w14:textId="77777777" w:rsidTr="002B1B78">
        <w:tc>
          <w:tcPr>
            <w:tcW w:w="1319" w:type="dxa"/>
          </w:tcPr>
          <w:p w14:paraId="6BE56065" w14:textId="77777777" w:rsidR="002B1B78" w:rsidRPr="00011E2C" w:rsidRDefault="002B1B78" w:rsidP="000F7345">
            <w:pPr>
              <w:autoSpaceDE w:val="0"/>
              <w:autoSpaceDN w:val="0"/>
              <w:adjustRightInd w:val="0"/>
              <w:spacing w:after="0"/>
              <w:rPr>
                <w:rFonts w:cstheme="minorHAnsi"/>
                <w:szCs w:val="20"/>
              </w:rPr>
            </w:pPr>
            <w:r w:rsidRPr="00011E2C">
              <w:rPr>
                <w:rFonts w:cstheme="minorHAnsi"/>
                <w:szCs w:val="20"/>
              </w:rPr>
              <w:t>Dadu</w:t>
            </w:r>
          </w:p>
        </w:tc>
        <w:tc>
          <w:tcPr>
            <w:tcW w:w="1964" w:type="dxa"/>
          </w:tcPr>
          <w:p w14:paraId="59AFFC99" w14:textId="77777777" w:rsidR="002B1B78" w:rsidRPr="00011E2C" w:rsidRDefault="002B1B78" w:rsidP="000F7345">
            <w:pPr>
              <w:spacing w:after="0"/>
              <w:rPr>
                <w:rFonts w:cstheme="minorHAnsi"/>
                <w:szCs w:val="20"/>
              </w:rPr>
            </w:pPr>
            <w:r w:rsidRPr="00011E2C">
              <w:rPr>
                <w:rFonts w:cstheme="minorHAnsi"/>
                <w:szCs w:val="20"/>
              </w:rPr>
              <w:t>2</w:t>
            </w:r>
          </w:p>
        </w:tc>
        <w:tc>
          <w:tcPr>
            <w:tcW w:w="2007" w:type="dxa"/>
          </w:tcPr>
          <w:p w14:paraId="4F7A67CD" w14:textId="77777777" w:rsidR="002B1B78" w:rsidRPr="00011E2C" w:rsidRDefault="002B1B78" w:rsidP="000F7345">
            <w:pPr>
              <w:spacing w:after="0"/>
              <w:rPr>
                <w:rFonts w:cstheme="minorHAnsi"/>
                <w:szCs w:val="20"/>
              </w:rPr>
            </w:pPr>
            <w:r w:rsidRPr="00011E2C">
              <w:rPr>
                <w:rFonts w:cstheme="minorHAnsi"/>
                <w:szCs w:val="20"/>
              </w:rPr>
              <w:t>0</w:t>
            </w:r>
          </w:p>
        </w:tc>
        <w:tc>
          <w:tcPr>
            <w:tcW w:w="1447" w:type="dxa"/>
          </w:tcPr>
          <w:p w14:paraId="25ED04BB" w14:textId="77777777" w:rsidR="002B1B78" w:rsidRPr="00011E2C" w:rsidRDefault="002B1B78" w:rsidP="000F7345">
            <w:pPr>
              <w:spacing w:after="0"/>
              <w:rPr>
                <w:rFonts w:cstheme="minorHAnsi"/>
                <w:szCs w:val="20"/>
              </w:rPr>
            </w:pPr>
            <w:r w:rsidRPr="00011E2C">
              <w:rPr>
                <w:rFonts w:cstheme="minorHAnsi"/>
                <w:szCs w:val="20"/>
              </w:rPr>
              <w:t>2</w:t>
            </w:r>
          </w:p>
        </w:tc>
        <w:tc>
          <w:tcPr>
            <w:tcW w:w="1553" w:type="dxa"/>
          </w:tcPr>
          <w:p w14:paraId="10DB4AEF" w14:textId="77777777" w:rsidR="002B1B78" w:rsidRPr="00011E2C" w:rsidRDefault="002B1B78" w:rsidP="000F7345">
            <w:pPr>
              <w:spacing w:after="0"/>
              <w:rPr>
                <w:rFonts w:cstheme="minorHAnsi"/>
                <w:szCs w:val="20"/>
              </w:rPr>
            </w:pPr>
            <w:r w:rsidRPr="00011E2C">
              <w:rPr>
                <w:rFonts w:cstheme="minorHAnsi"/>
                <w:szCs w:val="20"/>
              </w:rPr>
              <w:t>2</w:t>
            </w:r>
          </w:p>
        </w:tc>
        <w:tc>
          <w:tcPr>
            <w:tcW w:w="1605" w:type="dxa"/>
          </w:tcPr>
          <w:p w14:paraId="47D673DD" w14:textId="77777777" w:rsidR="002B1B78" w:rsidRPr="00011E2C" w:rsidRDefault="002B1B78" w:rsidP="000F7345">
            <w:pPr>
              <w:spacing w:after="0"/>
              <w:rPr>
                <w:rFonts w:cstheme="minorHAnsi"/>
                <w:szCs w:val="20"/>
              </w:rPr>
            </w:pPr>
            <w:r w:rsidRPr="00011E2C">
              <w:rPr>
                <w:rFonts w:cstheme="minorHAnsi"/>
                <w:szCs w:val="20"/>
              </w:rPr>
              <w:t>7</w:t>
            </w:r>
          </w:p>
        </w:tc>
      </w:tr>
      <w:tr w:rsidR="002B1B78" w:rsidRPr="00011E2C" w14:paraId="1FA58C42" w14:textId="77777777" w:rsidTr="002B1B78">
        <w:tc>
          <w:tcPr>
            <w:tcW w:w="1319" w:type="dxa"/>
          </w:tcPr>
          <w:p w14:paraId="52ED968A" w14:textId="77777777" w:rsidR="002B1B78" w:rsidRPr="00011E2C" w:rsidRDefault="002B1B78" w:rsidP="000F7345">
            <w:pPr>
              <w:autoSpaceDE w:val="0"/>
              <w:autoSpaceDN w:val="0"/>
              <w:adjustRightInd w:val="0"/>
              <w:spacing w:after="0"/>
              <w:rPr>
                <w:rFonts w:cstheme="minorHAnsi"/>
                <w:szCs w:val="20"/>
              </w:rPr>
            </w:pPr>
            <w:r w:rsidRPr="00011E2C">
              <w:rPr>
                <w:rFonts w:cstheme="minorHAnsi"/>
                <w:szCs w:val="20"/>
              </w:rPr>
              <w:t>Sanghar</w:t>
            </w:r>
          </w:p>
        </w:tc>
        <w:tc>
          <w:tcPr>
            <w:tcW w:w="1964" w:type="dxa"/>
          </w:tcPr>
          <w:p w14:paraId="7FB517CD" w14:textId="77777777" w:rsidR="002B1B78" w:rsidRPr="00011E2C" w:rsidRDefault="002B1B78" w:rsidP="000F7345">
            <w:pPr>
              <w:spacing w:after="0"/>
              <w:rPr>
                <w:rFonts w:cstheme="minorHAnsi"/>
                <w:szCs w:val="20"/>
              </w:rPr>
            </w:pPr>
            <w:r w:rsidRPr="00011E2C">
              <w:rPr>
                <w:rFonts w:cstheme="minorHAnsi"/>
                <w:szCs w:val="20"/>
              </w:rPr>
              <w:t>4</w:t>
            </w:r>
          </w:p>
        </w:tc>
        <w:tc>
          <w:tcPr>
            <w:tcW w:w="2007" w:type="dxa"/>
          </w:tcPr>
          <w:p w14:paraId="615F1459" w14:textId="77777777" w:rsidR="002B1B78" w:rsidRPr="00011E2C" w:rsidRDefault="002B1B78" w:rsidP="000F7345">
            <w:pPr>
              <w:spacing w:after="0"/>
              <w:rPr>
                <w:rFonts w:cstheme="minorHAnsi"/>
                <w:szCs w:val="20"/>
              </w:rPr>
            </w:pPr>
            <w:r w:rsidRPr="00011E2C">
              <w:rPr>
                <w:rFonts w:cstheme="minorHAnsi"/>
                <w:szCs w:val="20"/>
              </w:rPr>
              <w:t>0</w:t>
            </w:r>
          </w:p>
        </w:tc>
        <w:tc>
          <w:tcPr>
            <w:tcW w:w="1447" w:type="dxa"/>
          </w:tcPr>
          <w:p w14:paraId="179C845C" w14:textId="77777777" w:rsidR="002B1B78" w:rsidRPr="00011E2C" w:rsidRDefault="002B1B78" w:rsidP="000F7345">
            <w:pPr>
              <w:spacing w:after="0"/>
              <w:rPr>
                <w:rFonts w:cstheme="minorHAnsi"/>
                <w:szCs w:val="20"/>
              </w:rPr>
            </w:pPr>
            <w:r w:rsidRPr="00011E2C">
              <w:rPr>
                <w:rFonts w:cstheme="minorHAnsi"/>
                <w:szCs w:val="20"/>
              </w:rPr>
              <w:t>3</w:t>
            </w:r>
          </w:p>
        </w:tc>
        <w:tc>
          <w:tcPr>
            <w:tcW w:w="1553" w:type="dxa"/>
          </w:tcPr>
          <w:p w14:paraId="6A8E71B8" w14:textId="77777777" w:rsidR="002B1B78" w:rsidRPr="00011E2C" w:rsidRDefault="002B1B78" w:rsidP="000F7345">
            <w:pPr>
              <w:spacing w:after="0"/>
              <w:rPr>
                <w:rFonts w:cstheme="minorHAnsi"/>
                <w:szCs w:val="20"/>
              </w:rPr>
            </w:pPr>
            <w:r w:rsidRPr="00011E2C">
              <w:rPr>
                <w:rFonts w:cstheme="minorHAnsi"/>
                <w:szCs w:val="20"/>
              </w:rPr>
              <w:t>1</w:t>
            </w:r>
          </w:p>
        </w:tc>
        <w:tc>
          <w:tcPr>
            <w:tcW w:w="1605" w:type="dxa"/>
          </w:tcPr>
          <w:p w14:paraId="75AD97CD" w14:textId="77777777" w:rsidR="002B1B78" w:rsidRPr="00011E2C" w:rsidRDefault="002B1B78" w:rsidP="000F7345">
            <w:pPr>
              <w:spacing w:after="0"/>
              <w:rPr>
                <w:rFonts w:cstheme="minorHAnsi"/>
                <w:szCs w:val="20"/>
              </w:rPr>
            </w:pPr>
            <w:r w:rsidRPr="00011E2C">
              <w:rPr>
                <w:rFonts w:cstheme="minorHAnsi"/>
                <w:szCs w:val="20"/>
              </w:rPr>
              <w:t>5</w:t>
            </w:r>
          </w:p>
        </w:tc>
      </w:tr>
      <w:tr w:rsidR="002B1B78" w:rsidRPr="00011E2C" w14:paraId="0F87CE37" w14:textId="77777777" w:rsidTr="002B1B78">
        <w:tc>
          <w:tcPr>
            <w:tcW w:w="1319" w:type="dxa"/>
          </w:tcPr>
          <w:p w14:paraId="2D029253" w14:textId="77777777" w:rsidR="002B1B78" w:rsidRPr="00011E2C" w:rsidRDefault="002B1B78" w:rsidP="000F7345">
            <w:pPr>
              <w:autoSpaceDE w:val="0"/>
              <w:autoSpaceDN w:val="0"/>
              <w:adjustRightInd w:val="0"/>
              <w:spacing w:after="0"/>
              <w:rPr>
                <w:rFonts w:cstheme="minorHAnsi"/>
                <w:szCs w:val="20"/>
              </w:rPr>
            </w:pPr>
            <w:r w:rsidRPr="00011E2C">
              <w:rPr>
                <w:rFonts w:cstheme="minorHAnsi"/>
                <w:szCs w:val="20"/>
              </w:rPr>
              <w:t>Larkana</w:t>
            </w:r>
          </w:p>
        </w:tc>
        <w:tc>
          <w:tcPr>
            <w:tcW w:w="1964" w:type="dxa"/>
          </w:tcPr>
          <w:p w14:paraId="56B44587" w14:textId="77777777" w:rsidR="002B1B78" w:rsidRPr="00011E2C" w:rsidRDefault="002B1B78" w:rsidP="000F7345">
            <w:pPr>
              <w:spacing w:after="0"/>
              <w:rPr>
                <w:rFonts w:cstheme="minorHAnsi"/>
                <w:szCs w:val="20"/>
              </w:rPr>
            </w:pPr>
            <w:r w:rsidRPr="00011E2C">
              <w:rPr>
                <w:rFonts w:cstheme="minorHAnsi"/>
                <w:szCs w:val="20"/>
              </w:rPr>
              <w:t>2</w:t>
            </w:r>
          </w:p>
        </w:tc>
        <w:tc>
          <w:tcPr>
            <w:tcW w:w="2007" w:type="dxa"/>
          </w:tcPr>
          <w:p w14:paraId="5CDC41E7" w14:textId="77777777" w:rsidR="002B1B78" w:rsidRPr="00011E2C" w:rsidRDefault="002B1B78" w:rsidP="000F7345">
            <w:pPr>
              <w:spacing w:after="0"/>
              <w:rPr>
                <w:rFonts w:cstheme="minorHAnsi"/>
                <w:szCs w:val="20"/>
              </w:rPr>
            </w:pPr>
            <w:r w:rsidRPr="00011E2C">
              <w:rPr>
                <w:rFonts w:cstheme="minorHAnsi"/>
                <w:szCs w:val="20"/>
              </w:rPr>
              <w:t>0</w:t>
            </w:r>
          </w:p>
        </w:tc>
        <w:tc>
          <w:tcPr>
            <w:tcW w:w="1447" w:type="dxa"/>
          </w:tcPr>
          <w:p w14:paraId="08D93069" w14:textId="77777777" w:rsidR="002B1B78" w:rsidRPr="00011E2C" w:rsidRDefault="002B1B78" w:rsidP="000F7345">
            <w:pPr>
              <w:spacing w:after="0"/>
              <w:rPr>
                <w:rFonts w:cstheme="minorHAnsi"/>
                <w:szCs w:val="20"/>
              </w:rPr>
            </w:pPr>
            <w:r w:rsidRPr="00011E2C">
              <w:rPr>
                <w:rFonts w:cstheme="minorHAnsi"/>
                <w:szCs w:val="20"/>
              </w:rPr>
              <w:t>1</w:t>
            </w:r>
          </w:p>
        </w:tc>
        <w:tc>
          <w:tcPr>
            <w:tcW w:w="1553" w:type="dxa"/>
          </w:tcPr>
          <w:p w14:paraId="0F22D86E" w14:textId="77777777" w:rsidR="002B1B78" w:rsidRPr="00011E2C" w:rsidRDefault="002B1B78" w:rsidP="000F7345">
            <w:pPr>
              <w:spacing w:after="0"/>
              <w:rPr>
                <w:rFonts w:cstheme="minorHAnsi"/>
                <w:szCs w:val="20"/>
              </w:rPr>
            </w:pPr>
            <w:r w:rsidRPr="00011E2C">
              <w:rPr>
                <w:rFonts w:cstheme="minorHAnsi"/>
                <w:szCs w:val="20"/>
              </w:rPr>
              <w:t>4</w:t>
            </w:r>
          </w:p>
        </w:tc>
        <w:tc>
          <w:tcPr>
            <w:tcW w:w="1605" w:type="dxa"/>
          </w:tcPr>
          <w:p w14:paraId="46D5B4D9" w14:textId="77777777" w:rsidR="002B1B78" w:rsidRPr="00011E2C" w:rsidRDefault="002B1B78" w:rsidP="000F7345">
            <w:pPr>
              <w:spacing w:after="0"/>
              <w:rPr>
                <w:rFonts w:cstheme="minorHAnsi"/>
                <w:szCs w:val="20"/>
              </w:rPr>
            </w:pPr>
            <w:r w:rsidRPr="00011E2C">
              <w:rPr>
                <w:rFonts w:cstheme="minorHAnsi"/>
                <w:szCs w:val="20"/>
              </w:rPr>
              <w:t>7</w:t>
            </w:r>
          </w:p>
        </w:tc>
      </w:tr>
      <w:tr w:rsidR="002B1B78" w:rsidRPr="00011E2C" w14:paraId="0E943FC0" w14:textId="77777777" w:rsidTr="002B1B78">
        <w:tc>
          <w:tcPr>
            <w:tcW w:w="1319" w:type="dxa"/>
          </w:tcPr>
          <w:p w14:paraId="67FEBE3D" w14:textId="77777777" w:rsidR="002B1B78" w:rsidRPr="00011E2C" w:rsidRDefault="002B1B78" w:rsidP="000F7345">
            <w:pPr>
              <w:autoSpaceDE w:val="0"/>
              <w:autoSpaceDN w:val="0"/>
              <w:adjustRightInd w:val="0"/>
              <w:spacing w:after="0"/>
              <w:rPr>
                <w:rFonts w:cstheme="minorHAnsi"/>
                <w:szCs w:val="20"/>
              </w:rPr>
            </w:pPr>
            <w:r w:rsidRPr="00011E2C">
              <w:rPr>
                <w:rFonts w:cstheme="minorHAnsi"/>
                <w:szCs w:val="20"/>
              </w:rPr>
              <w:t>Mirpurkhas</w:t>
            </w:r>
          </w:p>
        </w:tc>
        <w:tc>
          <w:tcPr>
            <w:tcW w:w="1964" w:type="dxa"/>
          </w:tcPr>
          <w:p w14:paraId="32D51515" w14:textId="77777777" w:rsidR="002B1B78" w:rsidRPr="00011E2C" w:rsidRDefault="002B1B78" w:rsidP="000F7345">
            <w:pPr>
              <w:spacing w:after="0"/>
              <w:rPr>
                <w:rFonts w:cstheme="minorHAnsi"/>
                <w:szCs w:val="20"/>
              </w:rPr>
            </w:pPr>
            <w:r w:rsidRPr="00011E2C">
              <w:rPr>
                <w:rFonts w:cstheme="minorHAnsi"/>
                <w:szCs w:val="20"/>
              </w:rPr>
              <w:t>1</w:t>
            </w:r>
          </w:p>
        </w:tc>
        <w:tc>
          <w:tcPr>
            <w:tcW w:w="2007" w:type="dxa"/>
          </w:tcPr>
          <w:p w14:paraId="3396A830" w14:textId="77777777" w:rsidR="002B1B78" w:rsidRPr="00011E2C" w:rsidRDefault="002B1B78" w:rsidP="000F7345">
            <w:pPr>
              <w:spacing w:after="0"/>
              <w:rPr>
                <w:rFonts w:cstheme="minorHAnsi"/>
                <w:szCs w:val="20"/>
              </w:rPr>
            </w:pPr>
            <w:r w:rsidRPr="00011E2C">
              <w:rPr>
                <w:rFonts w:cstheme="minorHAnsi"/>
                <w:szCs w:val="20"/>
              </w:rPr>
              <w:t>0</w:t>
            </w:r>
          </w:p>
        </w:tc>
        <w:tc>
          <w:tcPr>
            <w:tcW w:w="1447" w:type="dxa"/>
          </w:tcPr>
          <w:p w14:paraId="35BEFFF2" w14:textId="77777777" w:rsidR="002B1B78" w:rsidRPr="00011E2C" w:rsidRDefault="002B1B78" w:rsidP="000F7345">
            <w:pPr>
              <w:spacing w:after="0"/>
              <w:rPr>
                <w:rFonts w:cstheme="minorHAnsi"/>
                <w:szCs w:val="20"/>
              </w:rPr>
            </w:pPr>
            <w:r w:rsidRPr="00011E2C">
              <w:rPr>
                <w:rFonts w:cstheme="minorHAnsi"/>
                <w:szCs w:val="20"/>
              </w:rPr>
              <w:t>2</w:t>
            </w:r>
          </w:p>
        </w:tc>
        <w:tc>
          <w:tcPr>
            <w:tcW w:w="1553" w:type="dxa"/>
          </w:tcPr>
          <w:p w14:paraId="7B6DBDD4" w14:textId="77777777" w:rsidR="002B1B78" w:rsidRPr="00011E2C" w:rsidRDefault="002B1B78" w:rsidP="000F7345">
            <w:pPr>
              <w:spacing w:after="0"/>
              <w:rPr>
                <w:rFonts w:cstheme="minorHAnsi"/>
                <w:szCs w:val="20"/>
              </w:rPr>
            </w:pPr>
            <w:r w:rsidRPr="00011E2C">
              <w:rPr>
                <w:rFonts w:cstheme="minorHAnsi"/>
                <w:szCs w:val="20"/>
              </w:rPr>
              <w:t>2</w:t>
            </w:r>
          </w:p>
        </w:tc>
        <w:tc>
          <w:tcPr>
            <w:tcW w:w="1605" w:type="dxa"/>
          </w:tcPr>
          <w:p w14:paraId="3C1862D4" w14:textId="77777777" w:rsidR="002B1B78" w:rsidRPr="00011E2C" w:rsidRDefault="002B1B78" w:rsidP="000F7345">
            <w:pPr>
              <w:spacing w:after="0"/>
              <w:rPr>
                <w:rFonts w:cstheme="minorHAnsi"/>
                <w:szCs w:val="20"/>
              </w:rPr>
            </w:pPr>
            <w:r w:rsidRPr="00011E2C">
              <w:rPr>
                <w:rFonts w:cstheme="minorHAnsi"/>
                <w:szCs w:val="20"/>
              </w:rPr>
              <w:t>3</w:t>
            </w:r>
          </w:p>
        </w:tc>
      </w:tr>
      <w:tr w:rsidR="002B1B78" w:rsidRPr="00011E2C" w14:paraId="43C6915F" w14:textId="77777777" w:rsidTr="002B1B78">
        <w:tc>
          <w:tcPr>
            <w:tcW w:w="1319" w:type="dxa"/>
          </w:tcPr>
          <w:p w14:paraId="685E6F55" w14:textId="77777777" w:rsidR="002B1B78" w:rsidRPr="00011E2C" w:rsidRDefault="002B1B78" w:rsidP="000F7345">
            <w:pPr>
              <w:autoSpaceDE w:val="0"/>
              <w:autoSpaceDN w:val="0"/>
              <w:adjustRightInd w:val="0"/>
              <w:spacing w:after="0"/>
              <w:rPr>
                <w:rFonts w:cstheme="minorHAnsi"/>
                <w:szCs w:val="20"/>
              </w:rPr>
            </w:pPr>
            <w:r w:rsidRPr="00011E2C">
              <w:rPr>
                <w:rFonts w:cstheme="minorHAnsi"/>
                <w:szCs w:val="20"/>
              </w:rPr>
              <w:t>Umerkot</w:t>
            </w:r>
          </w:p>
        </w:tc>
        <w:tc>
          <w:tcPr>
            <w:tcW w:w="1964" w:type="dxa"/>
          </w:tcPr>
          <w:p w14:paraId="09E1EDC5" w14:textId="77777777" w:rsidR="002B1B78" w:rsidRPr="00011E2C" w:rsidRDefault="002B1B78" w:rsidP="000F7345">
            <w:pPr>
              <w:spacing w:after="0"/>
              <w:rPr>
                <w:rFonts w:cstheme="minorHAnsi"/>
                <w:szCs w:val="20"/>
              </w:rPr>
            </w:pPr>
            <w:r w:rsidRPr="00011E2C">
              <w:rPr>
                <w:rFonts w:cstheme="minorHAnsi"/>
                <w:szCs w:val="20"/>
              </w:rPr>
              <w:t>1</w:t>
            </w:r>
          </w:p>
        </w:tc>
        <w:tc>
          <w:tcPr>
            <w:tcW w:w="2007" w:type="dxa"/>
          </w:tcPr>
          <w:p w14:paraId="3B6B4288" w14:textId="77777777" w:rsidR="002B1B78" w:rsidRPr="00011E2C" w:rsidRDefault="002B1B78" w:rsidP="000F7345">
            <w:pPr>
              <w:spacing w:after="0"/>
              <w:rPr>
                <w:rFonts w:cstheme="minorHAnsi"/>
                <w:szCs w:val="20"/>
              </w:rPr>
            </w:pPr>
            <w:r w:rsidRPr="00011E2C">
              <w:rPr>
                <w:rFonts w:cstheme="minorHAnsi"/>
                <w:szCs w:val="20"/>
              </w:rPr>
              <w:t>0</w:t>
            </w:r>
          </w:p>
        </w:tc>
        <w:tc>
          <w:tcPr>
            <w:tcW w:w="1447" w:type="dxa"/>
          </w:tcPr>
          <w:p w14:paraId="1CE43C71" w14:textId="77777777" w:rsidR="002B1B78" w:rsidRPr="00011E2C" w:rsidRDefault="002B1B78" w:rsidP="000F7345">
            <w:pPr>
              <w:spacing w:after="0"/>
              <w:rPr>
                <w:rFonts w:cstheme="minorHAnsi"/>
                <w:szCs w:val="20"/>
              </w:rPr>
            </w:pPr>
            <w:r w:rsidRPr="00011E2C">
              <w:rPr>
                <w:rFonts w:cstheme="minorHAnsi"/>
                <w:szCs w:val="20"/>
              </w:rPr>
              <w:t>1</w:t>
            </w:r>
          </w:p>
        </w:tc>
        <w:tc>
          <w:tcPr>
            <w:tcW w:w="1553" w:type="dxa"/>
          </w:tcPr>
          <w:p w14:paraId="7AEF7724" w14:textId="77777777" w:rsidR="002B1B78" w:rsidRPr="00011E2C" w:rsidRDefault="002B1B78" w:rsidP="000F7345">
            <w:pPr>
              <w:spacing w:after="0"/>
              <w:rPr>
                <w:rFonts w:cstheme="minorHAnsi"/>
                <w:szCs w:val="20"/>
              </w:rPr>
            </w:pPr>
            <w:r w:rsidRPr="00011E2C">
              <w:rPr>
                <w:rFonts w:cstheme="minorHAnsi"/>
                <w:szCs w:val="20"/>
              </w:rPr>
              <w:t>1</w:t>
            </w:r>
          </w:p>
        </w:tc>
        <w:tc>
          <w:tcPr>
            <w:tcW w:w="1605" w:type="dxa"/>
          </w:tcPr>
          <w:p w14:paraId="4FBA93D7" w14:textId="77777777" w:rsidR="002B1B78" w:rsidRPr="00011E2C" w:rsidRDefault="002B1B78" w:rsidP="000F7345">
            <w:pPr>
              <w:spacing w:after="0"/>
              <w:rPr>
                <w:rFonts w:cstheme="minorHAnsi"/>
                <w:szCs w:val="20"/>
              </w:rPr>
            </w:pPr>
            <w:r w:rsidRPr="00011E2C">
              <w:rPr>
                <w:rFonts w:cstheme="minorHAnsi"/>
                <w:szCs w:val="20"/>
              </w:rPr>
              <w:t>1</w:t>
            </w:r>
          </w:p>
        </w:tc>
      </w:tr>
      <w:tr w:rsidR="002B1B78" w:rsidRPr="00011E2C" w14:paraId="6E60067C" w14:textId="77777777" w:rsidTr="002B1B78">
        <w:tc>
          <w:tcPr>
            <w:tcW w:w="1319" w:type="dxa"/>
          </w:tcPr>
          <w:p w14:paraId="33C3C36D" w14:textId="77777777" w:rsidR="002B1B78" w:rsidRPr="00011E2C" w:rsidRDefault="002B1B78" w:rsidP="000F7345">
            <w:pPr>
              <w:autoSpaceDE w:val="0"/>
              <w:autoSpaceDN w:val="0"/>
              <w:adjustRightInd w:val="0"/>
              <w:spacing w:after="0"/>
              <w:rPr>
                <w:rFonts w:cstheme="minorHAnsi"/>
                <w:szCs w:val="20"/>
              </w:rPr>
            </w:pPr>
            <w:r w:rsidRPr="00011E2C">
              <w:rPr>
                <w:rFonts w:cstheme="minorHAnsi"/>
                <w:szCs w:val="20"/>
              </w:rPr>
              <w:t>Tando Allahyar</w:t>
            </w:r>
          </w:p>
        </w:tc>
        <w:tc>
          <w:tcPr>
            <w:tcW w:w="1964" w:type="dxa"/>
          </w:tcPr>
          <w:p w14:paraId="782D053C" w14:textId="77777777" w:rsidR="002B1B78" w:rsidRPr="00011E2C" w:rsidRDefault="002B1B78" w:rsidP="000F7345">
            <w:pPr>
              <w:spacing w:after="0"/>
              <w:rPr>
                <w:rFonts w:cstheme="minorHAnsi"/>
                <w:szCs w:val="20"/>
              </w:rPr>
            </w:pPr>
            <w:r w:rsidRPr="00011E2C">
              <w:rPr>
                <w:rFonts w:cstheme="minorHAnsi"/>
                <w:szCs w:val="20"/>
              </w:rPr>
              <w:t>1</w:t>
            </w:r>
          </w:p>
        </w:tc>
        <w:tc>
          <w:tcPr>
            <w:tcW w:w="2007" w:type="dxa"/>
          </w:tcPr>
          <w:p w14:paraId="722ECA6D" w14:textId="77777777" w:rsidR="002B1B78" w:rsidRPr="00011E2C" w:rsidRDefault="002B1B78" w:rsidP="000F7345">
            <w:pPr>
              <w:spacing w:after="0"/>
              <w:rPr>
                <w:rFonts w:cstheme="minorHAnsi"/>
                <w:szCs w:val="20"/>
              </w:rPr>
            </w:pPr>
            <w:r w:rsidRPr="00011E2C">
              <w:rPr>
                <w:rFonts w:cstheme="minorHAnsi"/>
                <w:szCs w:val="20"/>
              </w:rPr>
              <w:t>0</w:t>
            </w:r>
          </w:p>
        </w:tc>
        <w:tc>
          <w:tcPr>
            <w:tcW w:w="1447" w:type="dxa"/>
          </w:tcPr>
          <w:p w14:paraId="0818ACB7" w14:textId="77777777" w:rsidR="002B1B78" w:rsidRPr="00011E2C" w:rsidRDefault="002B1B78" w:rsidP="000F7345">
            <w:pPr>
              <w:spacing w:after="0"/>
              <w:rPr>
                <w:rFonts w:cstheme="minorHAnsi"/>
                <w:szCs w:val="20"/>
              </w:rPr>
            </w:pPr>
            <w:r w:rsidRPr="00011E2C">
              <w:rPr>
                <w:rFonts w:cstheme="minorHAnsi"/>
                <w:szCs w:val="20"/>
              </w:rPr>
              <w:t>1</w:t>
            </w:r>
          </w:p>
        </w:tc>
        <w:tc>
          <w:tcPr>
            <w:tcW w:w="1553" w:type="dxa"/>
          </w:tcPr>
          <w:p w14:paraId="35A6985C" w14:textId="77777777" w:rsidR="002B1B78" w:rsidRPr="00011E2C" w:rsidRDefault="002B1B78" w:rsidP="000F7345">
            <w:pPr>
              <w:spacing w:after="0"/>
              <w:rPr>
                <w:rFonts w:cstheme="minorHAnsi"/>
                <w:szCs w:val="20"/>
              </w:rPr>
            </w:pPr>
            <w:r w:rsidRPr="00011E2C">
              <w:rPr>
                <w:rFonts w:cstheme="minorHAnsi"/>
                <w:szCs w:val="20"/>
              </w:rPr>
              <w:t>1</w:t>
            </w:r>
          </w:p>
        </w:tc>
        <w:tc>
          <w:tcPr>
            <w:tcW w:w="1605" w:type="dxa"/>
          </w:tcPr>
          <w:p w14:paraId="532FDDE2" w14:textId="77777777" w:rsidR="002B1B78" w:rsidRPr="00011E2C" w:rsidRDefault="002B1B78" w:rsidP="000F7345">
            <w:pPr>
              <w:spacing w:after="0"/>
              <w:rPr>
                <w:rFonts w:cstheme="minorHAnsi"/>
                <w:szCs w:val="20"/>
              </w:rPr>
            </w:pPr>
            <w:r w:rsidRPr="00011E2C">
              <w:rPr>
                <w:rFonts w:cstheme="minorHAnsi"/>
                <w:szCs w:val="20"/>
              </w:rPr>
              <w:t>1</w:t>
            </w:r>
          </w:p>
        </w:tc>
      </w:tr>
      <w:tr w:rsidR="002B1B78" w:rsidRPr="00011E2C" w14:paraId="52C653B9" w14:textId="77777777" w:rsidTr="002B1B78">
        <w:tc>
          <w:tcPr>
            <w:tcW w:w="1319" w:type="dxa"/>
          </w:tcPr>
          <w:p w14:paraId="74E5A5A6" w14:textId="77777777" w:rsidR="002B1B78" w:rsidRPr="00011E2C" w:rsidRDefault="002B1B78" w:rsidP="000F7345">
            <w:pPr>
              <w:autoSpaceDE w:val="0"/>
              <w:autoSpaceDN w:val="0"/>
              <w:adjustRightInd w:val="0"/>
              <w:spacing w:after="0"/>
              <w:rPr>
                <w:rFonts w:cstheme="minorHAnsi"/>
                <w:szCs w:val="20"/>
              </w:rPr>
            </w:pPr>
            <w:r w:rsidRPr="00011E2C">
              <w:rPr>
                <w:rFonts w:cstheme="minorHAnsi"/>
                <w:szCs w:val="20"/>
              </w:rPr>
              <w:t>Hyderabad</w:t>
            </w:r>
          </w:p>
        </w:tc>
        <w:tc>
          <w:tcPr>
            <w:tcW w:w="1964" w:type="dxa"/>
          </w:tcPr>
          <w:p w14:paraId="2910D302" w14:textId="77777777" w:rsidR="002B1B78" w:rsidRPr="00011E2C" w:rsidRDefault="002B1B78" w:rsidP="000F7345">
            <w:pPr>
              <w:spacing w:after="0"/>
              <w:rPr>
                <w:rFonts w:cstheme="minorHAnsi"/>
                <w:szCs w:val="20"/>
              </w:rPr>
            </w:pPr>
            <w:r w:rsidRPr="00011E2C">
              <w:rPr>
                <w:rFonts w:cstheme="minorHAnsi"/>
                <w:szCs w:val="20"/>
              </w:rPr>
              <w:t>4</w:t>
            </w:r>
          </w:p>
        </w:tc>
        <w:tc>
          <w:tcPr>
            <w:tcW w:w="2007" w:type="dxa"/>
          </w:tcPr>
          <w:p w14:paraId="057BB764" w14:textId="77777777" w:rsidR="002B1B78" w:rsidRPr="00011E2C" w:rsidRDefault="002B1B78" w:rsidP="000F7345">
            <w:pPr>
              <w:spacing w:after="0"/>
              <w:rPr>
                <w:rFonts w:cstheme="minorHAnsi"/>
                <w:szCs w:val="20"/>
              </w:rPr>
            </w:pPr>
            <w:r w:rsidRPr="00011E2C">
              <w:rPr>
                <w:rFonts w:cstheme="minorHAnsi"/>
                <w:szCs w:val="20"/>
              </w:rPr>
              <w:t>1</w:t>
            </w:r>
          </w:p>
        </w:tc>
        <w:tc>
          <w:tcPr>
            <w:tcW w:w="1447" w:type="dxa"/>
          </w:tcPr>
          <w:p w14:paraId="76372BA0" w14:textId="77777777" w:rsidR="002B1B78" w:rsidRPr="00011E2C" w:rsidRDefault="002B1B78" w:rsidP="000F7345">
            <w:pPr>
              <w:spacing w:after="0"/>
              <w:rPr>
                <w:rFonts w:cstheme="minorHAnsi"/>
                <w:szCs w:val="20"/>
              </w:rPr>
            </w:pPr>
            <w:r w:rsidRPr="00011E2C">
              <w:rPr>
                <w:rFonts w:cstheme="minorHAnsi"/>
                <w:szCs w:val="20"/>
              </w:rPr>
              <w:t>2</w:t>
            </w:r>
          </w:p>
        </w:tc>
        <w:tc>
          <w:tcPr>
            <w:tcW w:w="1553" w:type="dxa"/>
          </w:tcPr>
          <w:p w14:paraId="3D919116" w14:textId="77777777" w:rsidR="002B1B78" w:rsidRPr="00011E2C" w:rsidRDefault="002B1B78" w:rsidP="000F7345">
            <w:pPr>
              <w:spacing w:after="0"/>
              <w:rPr>
                <w:rFonts w:cstheme="minorHAnsi"/>
                <w:szCs w:val="20"/>
              </w:rPr>
            </w:pPr>
            <w:r w:rsidRPr="00011E2C">
              <w:rPr>
                <w:rFonts w:cstheme="minorHAnsi"/>
                <w:szCs w:val="20"/>
              </w:rPr>
              <w:t>2</w:t>
            </w:r>
          </w:p>
        </w:tc>
        <w:tc>
          <w:tcPr>
            <w:tcW w:w="1605" w:type="dxa"/>
          </w:tcPr>
          <w:p w14:paraId="1477CB7E" w14:textId="77777777" w:rsidR="002B1B78" w:rsidRPr="00011E2C" w:rsidRDefault="002B1B78" w:rsidP="000F7345">
            <w:pPr>
              <w:spacing w:after="0"/>
              <w:rPr>
                <w:rFonts w:cstheme="minorHAnsi"/>
                <w:szCs w:val="20"/>
              </w:rPr>
            </w:pPr>
            <w:r w:rsidRPr="00011E2C">
              <w:rPr>
                <w:rFonts w:cstheme="minorHAnsi"/>
                <w:szCs w:val="20"/>
              </w:rPr>
              <w:t>4</w:t>
            </w:r>
          </w:p>
        </w:tc>
      </w:tr>
      <w:tr w:rsidR="002B1B78" w:rsidRPr="00011E2C" w14:paraId="2AC9FC11" w14:textId="77777777" w:rsidTr="002B1B78">
        <w:tc>
          <w:tcPr>
            <w:tcW w:w="1319" w:type="dxa"/>
          </w:tcPr>
          <w:p w14:paraId="1D86CDD4" w14:textId="77777777" w:rsidR="002B1B78" w:rsidRPr="00011E2C" w:rsidRDefault="002B1B78" w:rsidP="000F7345">
            <w:pPr>
              <w:autoSpaceDE w:val="0"/>
              <w:autoSpaceDN w:val="0"/>
              <w:adjustRightInd w:val="0"/>
              <w:spacing w:after="0"/>
              <w:rPr>
                <w:rFonts w:cstheme="minorHAnsi"/>
                <w:szCs w:val="20"/>
              </w:rPr>
            </w:pPr>
            <w:r w:rsidRPr="00011E2C">
              <w:rPr>
                <w:rFonts w:cstheme="minorHAnsi"/>
                <w:szCs w:val="20"/>
              </w:rPr>
              <w:t>Tando Muhammad Khan</w:t>
            </w:r>
          </w:p>
        </w:tc>
        <w:tc>
          <w:tcPr>
            <w:tcW w:w="1964" w:type="dxa"/>
          </w:tcPr>
          <w:p w14:paraId="57930DE3" w14:textId="77777777" w:rsidR="002B1B78" w:rsidRPr="00011E2C" w:rsidRDefault="002B1B78" w:rsidP="000F7345">
            <w:pPr>
              <w:spacing w:after="0"/>
              <w:rPr>
                <w:rFonts w:cstheme="minorHAnsi"/>
                <w:szCs w:val="20"/>
              </w:rPr>
            </w:pPr>
            <w:r w:rsidRPr="00011E2C">
              <w:rPr>
                <w:rFonts w:cstheme="minorHAnsi"/>
                <w:szCs w:val="20"/>
              </w:rPr>
              <w:t>1</w:t>
            </w:r>
          </w:p>
        </w:tc>
        <w:tc>
          <w:tcPr>
            <w:tcW w:w="2007" w:type="dxa"/>
          </w:tcPr>
          <w:p w14:paraId="3F88AF6E" w14:textId="77777777" w:rsidR="002B1B78" w:rsidRPr="00011E2C" w:rsidRDefault="002B1B78" w:rsidP="000F7345">
            <w:pPr>
              <w:spacing w:after="0"/>
              <w:rPr>
                <w:rFonts w:cstheme="minorHAnsi"/>
                <w:szCs w:val="20"/>
              </w:rPr>
            </w:pPr>
            <w:r w:rsidRPr="00011E2C">
              <w:rPr>
                <w:rFonts w:cstheme="minorHAnsi"/>
                <w:szCs w:val="20"/>
              </w:rPr>
              <w:t>0</w:t>
            </w:r>
          </w:p>
        </w:tc>
        <w:tc>
          <w:tcPr>
            <w:tcW w:w="1447" w:type="dxa"/>
          </w:tcPr>
          <w:p w14:paraId="79BEF35D" w14:textId="77777777" w:rsidR="002B1B78" w:rsidRPr="00011E2C" w:rsidRDefault="002B1B78" w:rsidP="000F7345">
            <w:pPr>
              <w:spacing w:after="0"/>
              <w:rPr>
                <w:rFonts w:cstheme="minorHAnsi"/>
                <w:szCs w:val="20"/>
              </w:rPr>
            </w:pPr>
            <w:r w:rsidRPr="00011E2C">
              <w:rPr>
                <w:rFonts w:cstheme="minorHAnsi"/>
                <w:szCs w:val="20"/>
              </w:rPr>
              <w:t>0</w:t>
            </w:r>
          </w:p>
        </w:tc>
        <w:tc>
          <w:tcPr>
            <w:tcW w:w="1553" w:type="dxa"/>
          </w:tcPr>
          <w:p w14:paraId="2D8B1FE9" w14:textId="77777777" w:rsidR="002B1B78" w:rsidRPr="00011E2C" w:rsidRDefault="002B1B78" w:rsidP="000F7345">
            <w:pPr>
              <w:spacing w:after="0"/>
              <w:rPr>
                <w:rFonts w:cstheme="minorHAnsi"/>
                <w:szCs w:val="20"/>
              </w:rPr>
            </w:pPr>
            <w:r w:rsidRPr="00011E2C">
              <w:rPr>
                <w:rFonts w:cstheme="minorHAnsi"/>
                <w:szCs w:val="20"/>
              </w:rPr>
              <w:t>0</w:t>
            </w:r>
          </w:p>
        </w:tc>
        <w:tc>
          <w:tcPr>
            <w:tcW w:w="1605" w:type="dxa"/>
          </w:tcPr>
          <w:p w14:paraId="4D54017D" w14:textId="77777777" w:rsidR="002B1B78" w:rsidRPr="00011E2C" w:rsidRDefault="002B1B78" w:rsidP="000F7345">
            <w:pPr>
              <w:spacing w:after="0"/>
              <w:rPr>
                <w:rFonts w:cstheme="minorHAnsi"/>
                <w:szCs w:val="20"/>
              </w:rPr>
            </w:pPr>
            <w:r w:rsidRPr="00011E2C">
              <w:rPr>
                <w:rFonts w:cstheme="minorHAnsi"/>
                <w:szCs w:val="20"/>
              </w:rPr>
              <w:t>1</w:t>
            </w:r>
          </w:p>
        </w:tc>
      </w:tr>
      <w:tr w:rsidR="002B1B78" w:rsidRPr="00011E2C" w14:paraId="7A9499C8" w14:textId="77777777" w:rsidTr="002B1B78">
        <w:tc>
          <w:tcPr>
            <w:tcW w:w="1319" w:type="dxa"/>
          </w:tcPr>
          <w:p w14:paraId="21D7E1FB" w14:textId="77777777" w:rsidR="002B1B78" w:rsidRPr="00011E2C" w:rsidRDefault="002B1B78" w:rsidP="000F7345">
            <w:pPr>
              <w:autoSpaceDE w:val="0"/>
              <w:autoSpaceDN w:val="0"/>
              <w:adjustRightInd w:val="0"/>
              <w:spacing w:after="0"/>
              <w:rPr>
                <w:rFonts w:cstheme="minorHAnsi"/>
                <w:szCs w:val="20"/>
              </w:rPr>
            </w:pPr>
            <w:r w:rsidRPr="00011E2C">
              <w:rPr>
                <w:rFonts w:cstheme="minorHAnsi"/>
                <w:szCs w:val="20"/>
              </w:rPr>
              <w:t>Jamshoro</w:t>
            </w:r>
          </w:p>
        </w:tc>
        <w:tc>
          <w:tcPr>
            <w:tcW w:w="1964" w:type="dxa"/>
          </w:tcPr>
          <w:p w14:paraId="720530CC" w14:textId="77777777" w:rsidR="002B1B78" w:rsidRPr="00011E2C" w:rsidRDefault="002B1B78" w:rsidP="000F7345">
            <w:pPr>
              <w:spacing w:after="0"/>
              <w:rPr>
                <w:rFonts w:cstheme="minorHAnsi"/>
                <w:szCs w:val="20"/>
              </w:rPr>
            </w:pPr>
            <w:r w:rsidRPr="00011E2C">
              <w:rPr>
                <w:rFonts w:cstheme="minorHAnsi"/>
                <w:szCs w:val="20"/>
              </w:rPr>
              <w:t>1</w:t>
            </w:r>
          </w:p>
        </w:tc>
        <w:tc>
          <w:tcPr>
            <w:tcW w:w="2007" w:type="dxa"/>
          </w:tcPr>
          <w:p w14:paraId="4C2E016A" w14:textId="77777777" w:rsidR="002B1B78" w:rsidRPr="00011E2C" w:rsidRDefault="002B1B78" w:rsidP="000F7345">
            <w:pPr>
              <w:spacing w:after="0"/>
              <w:rPr>
                <w:rFonts w:cstheme="minorHAnsi"/>
                <w:szCs w:val="20"/>
              </w:rPr>
            </w:pPr>
            <w:r w:rsidRPr="00011E2C">
              <w:rPr>
                <w:rFonts w:cstheme="minorHAnsi"/>
                <w:szCs w:val="20"/>
              </w:rPr>
              <w:t>0</w:t>
            </w:r>
          </w:p>
        </w:tc>
        <w:tc>
          <w:tcPr>
            <w:tcW w:w="1447" w:type="dxa"/>
          </w:tcPr>
          <w:p w14:paraId="1BF90A5D" w14:textId="77777777" w:rsidR="002B1B78" w:rsidRPr="00011E2C" w:rsidRDefault="002B1B78" w:rsidP="000F7345">
            <w:pPr>
              <w:spacing w:after="0"/>
              <w:rPr>
                <w:rFonts w:cstheme="minorHAnsi"/>
                <w:szCs w:val="20"/>
              </w:rPr>
            </w:pPr>
            <w:r w:rsidRPr="00011E2C">
              <w:rPr>
                <w:rFonts w:cstheme="minorHAnsi"/>
                <w:szCs w:val="20"/>
              </w:rPr>
              <w:t>1</w:t>
            </w:r>
          </w:p>
        </w:tc>
        <w:tc>
          <w:tcPr>
            <w:tcW w:w="1553" w:type="dxa"/>
          </w:tcPr>
          <w:p w14:paraId="3C0F56DF" w14:textId="77777777" w:rsidR="002B1B78" w:rsidRPr="00011E2C" w:rsidRDefault="002B1B78" w:rsidP="000F7345">
            <w:pPr>
              <w:spacing w:after="0"/>
              <w:rPr>
                <w:rFonts w:cstheme="minorHAnsi"/>
                <w:szCs w:val="20"/>
              </w:rPr>
            </w:pPr>
            <w:r w:rsidRPr="00011E2C">
              <w:rPr>
                <w:rFonts w:cstheme="minorHAnsi"/>
                <w:szCs w:val="20"/>
              </w:rPr>
              <w:t>1</w:t>
            </w:r>
          </w:p>
        </w:tc>
        <w:tc>
          <w:tcPr>
            <w:tcW w:w="1605" w:type="dxa"/>
          </w:tcPr>
          <w:p w14:paraId="33846E9F" w14:textId="77777777" w:rsidR="002B1B78" w:rsidRPr="00011E2C" w:rsidRDefault="002B1B78" w:rsidP="000F7345">
            <w:pPr>
              <w:spacing w:after="0"/>
              <w:rPr>
                <w:rFonts w:cstheme="minorHAnsi"/>
                <w:szCs w:val="20"/>
              </w:rPr>
            </w:pPr>
            <w:r w:rsidRPr="00011E2C">
              <w:rPr>
                <w:rFonts w:cstheme="minorHAnsi"/>
                <w:szCs w:val="20"/>
              </w:rPr>
              <w:t>3</w:t>
            </w:r>
          </w:p>
        </w:tc>
      </w:tr>
      <w:tr w:rsidR="002B1B78" w:rsidRPr="00011E2C" w14:paraId="2397856D" w14:textId="77777777" w:rsidTr="002B1B78">
        <w:tc>
          <w:tcPr>
            <w:tcW w:w="1319" w:type="dxa"/>
          </w:tcPr>
          <w:p w14:paraId="31DC8D8F" w14:textId="77777777" w:rsidR="002B1B78" w:rsidRPr="00011E2C" w:rsidRDefault="002B1B78" w:rsidP="000F7345">
            <w:pPr>
              <w:autoSpaceDE w:val="0"/>
              <w:autoSpaceDN w:val="0"/>
              <w:adjustRightInd w:val="0"/>
              <w:spacing w:after="0"/>
              <w:rPr>
                <w:rFonts w:cstheme="minorHAnsi"/>
                <w:szCs w:val="20"/>
              </w:rPr>
            </w:pPr>
            <w:r w:rsidRPr="00011E2C">
              <w:rPr>
                <w:rFonts w:cstheme="minorHAnsi"/>
                <w:szCs w:val="20"/>
              </w:rPr>
              <w:t>Tharparkar</w:t>
            </w:r>
          </w:p>
        </w:tc>
        <w:tc>
          <w:tcPr>
            <w:tcW w:w="1964" w:type="dxa"/>
          </w:tcPr>
          <w:p w14:paraId="752F832F" w14:textId="77777777" w:rsidR="002B1B78" w:rsidRPr="00011E2C" w:rsidRDefault="002B1B78" w:rsidP="000F7345">
            <w:pPr>
              <w:spacing w:after="0"/>
              <w:rPr>
                <w:rFonts w:cstheme="minorHAnsi"/>
                <w:szCs w:val="20"/>
              </w:rPr>
            </w:pPr>
            <w:r w:rsidRPr="00011E2C">
              <w:rPr>
                <w:rFonts w:cstheme="minorHAnsi"/>
                <w:szCs w:val="20"/>
              </w:rPr>
              <w:t>1</w:t>
            </w:r>
          </w:p>
        </w:tc>
        <w:tc>
          <w:tcPr>
            <w:tcW w:w="2007" w:type="dxa"/>
          </w:tcPr>
          <w:p w14:paraId="3AC892EB" w14:textId="77777777" w:rsidR="002B1B78" w:rsidRPr="00011E2C" w:rsidRDefault="002B1B78" w:rsidP="000F7345">
            <w:pPr>
              <w:spacing w:after="0"/>
              <w:rPr>
                <w:rFonts w:cstheme="minorHAnsi"/>
                <w:szCs w:val="20"/>
              </w:rPr>
            </w:pPr>
            <w:r w:rsidRPr="00011E2C">
              <w:rPr>
                <w:rFonts w:cstheme="minorHAnsi"/>
                <w:szCs w:val="20"/>
              </w:rPr>
              <w:t>0</w:t>
            </w:r>
          </w:p>
        </w:tc>
        <w:tc>
          <w:tcPr>
            <w:tcW w:w="1447" w:type="dxa"/>
          </w:tcPr>
          <w:p w14:paraId="3BB90A21" w14:textId="77777777" w:rsidR="002B1B78" w:rsidRPr="00011E2C" w:rsidRDefault="002B1B78" w:rsidP="000F7345">
            <w:pPr>
              <w:spacing w:after="0"/>
              <w:rPr>
                <w:rFonts w:cstheme="minorHAnsi"/>
                <w:szCs w:val="20"/>
              </w:rPr>
            </w:pPr>
            <w:r w:rsidRPr="00011E2C">
              <w:rPr>
                <w:rFonts w:cstheme="minorHAnsi"/>
                <w:szCs w:val="20"/>
              </w:rPr>
              <w:t>1</w:t>
            </w:r>
          </w:p>
        </w:tc>
        <w:tc>
          <w:tcPr>
            <w:tcW w:w="1553" w:type="dxa"/>
          </w:tcPr>
          <w:p w14:paraId="44C655C6" w14:textId="77777777" w:rsidR="002B1B78" w:rsidRPr="00011E2C" w:rsidRDefault="002B1B78" w:rsidP="000F7345">
            <w:pPr>
              <w:spacing w:after="0"/>
              <w:rPr>
                <w:rFonts w:cstheme="minorHAnsi"/>
                <w:szCs w:val="20"/>
              </w:rPr>
            </w:pPr>
            <w:r w:rsidRPr="00011E2C">
              <w:rPr>
                <w:rFonts w:cstheme="minorHAnsi"/>
                <w:szCs w:val="20"/>
              </w:rPr>
              <w:t>1</w:t>
            </w:r>
          </w:p>
        </w:tc>
        <w:tc>
          <w:tcPr>
            <w:tcW w:w="1605" w:type="dxa"/>
          </w:tcPr>
          <w:p w14:paraId="07D57934" w14:textId="77777777" w:rsidR="002B1B78" w:rsidRPr="00011E2C" w:rsidRDefault="002B1B78" w:rsidP="000F7345">
            <w:pPr>
              <w:spacing w:after="0"/>
              <w:rPr>
                <w:rFonts w:cstheme="minorHAnsi"/>
                <w:szCs w:val="20"/>
              </w:rPr>
            </w:pPr>
            <w:r w:rsidRPr="00011E2C">
              <w:rPr>
                <w:rFonts w:cstheme="minorHAnsi"/>
                <w:szCs w:val="20"/>
              </w:rPr>
              <w:t>1</w:t>
            </w:r>
          </w:p>
        </w:tc>
      </w:tr>
      <w:tr w:rsidR="002B1B78" w:rsidRPr="00011E2C" w14:paraId="68B870BB" w14:textId="77777777" w:rsidTr="002B1B78">
        <w:tc>
          <w:tcPr>
            <w:tcW w:w="1319" w:type="dxa"/>
          </w:tcPr>
          <w:p w14:paraId="06E66FA8" w14:textId="77777777" w:rsidR="002B1B78" w:rsidRPr="00011E2C" w:rsidRDefault="002B1B78" w:rsidP="000F7345">
            <w:pPr>
              <w:autoSpaceDE w:val="0"/>
              <w:autoSpaceDN w:val="0"/>
              <w:adjustRightInd w:val="0"/>
              <w:spacing w:after="0"/>
              <w:rPr>
                <w:rFonts w:cstheme="minorHAnsi"/>
                <w:szCs w:val="20"/>
              </w:rPr>
            </w:pPr>
            <w:r w:rsidRPr="00011E2C">
              <w:rPr>
                <w:rFonts w:cstheme="minorHAnsi"/>
                <w:szCs w:val="20"/>
              </w:rPr>
              <w:t>Badin</w:t>
            </w:r>
          </w:p>
        </w:tc>
        <w:tc>
          <w:tcPr>
            <w:tcW w:w="1964" w:type="dxa"/>
          </w:tcPr>
          <w:p w14:paraId="51563754" w14:textId="77777777" w:rsidR="002B1B78" w:rsidRPr="00011E2C" w:rsidRDefault="002B1B78" w:rsidP="000F7345">
            <w:pPr>
              <w:spacing w:after="0"/>
              <w:rPr>
                <w:rFonts w:cstheme="minorHAnsi"/>
                <w:szCs w:val="20"/>
              </w:rPr>
            </w:pPr>
            <w:r w:rsidRPr="00011E2C">
              <w:rPr>
                <w:rFonts w:cstheme="minorHAnsi"/>
                <w:szCs w:val="20"/>
              </w:rPr>
              <w:t>4</w:t>
            </w:r>
          </w:p>
        </w:tc>
        <w:tc>
          <w:tcPr>
            <w:tcW w:w="2007" w:type="dxa"/>
          </w:tcPr>
          <w:p w14:paraId="73956D4D" w14:textId="77777777" w:rsidR="002B1B78" w:rsidRPr="00011E2C" w:rsidRDefault="002B1B78" w:rsidP="000F7345">
            <w:pPr>
              <w:spacing w:after="0"/>
              <w:rPr>
                <w:rFonts w:cstheme="minorHAnsi"/>
                <w:szCs w:val="20"/>
              </w:rPr>
            </w:pPr>
            <w:r w:rsidRPr="00011E2C">
              <w:rPr>
                <w:rFonts w:cstheme="minorHAnsi"/>
                <w:szCs w:val="20"/>
              </w:rPr>
              <w:t>0</w:t>
            </w:r>
          </w:p>
        </w:tc>
        <w:tc>
          <w:tcPr>
            <w:tcW w:w="1447" w:type="dxa"/>
          </w:tcPr>
          <w:p w14:paraId="468F105E" w14:textId="77777777" w:rsidR="002B1B78" w:rsidRPr="00011E2C" w:rsidRDefault="002B1B78" w:rsidP="000F7345">
            <w:pPr>
              <w:spacing w:after="0"/>
              <w:rPr>
                <w:rFonts w:cstheme="minorHAnsi"/>
                <w:szCs w:val="20"/>
              </w:rPr>
            </w:pPr>
            <w:r w:rsidRPr="00011E2C">
              <w:rPr>
                <w:rFonts w:cstheme="minorHAnsi"/>
                <w:szCs w:val="20"/>
              </w:rPr>
              <w:t>1</w:t>
            </w:r>
          </w:p>
        </w:tc>
        <w:tc>
          <w:tcPr>
            <w:tcW w:w="1553" w:type="dxa"/>
          </w:tcPr>
          <w:p w14:paraId="7973C77A" w14:textId="77777777" w:rsidR="002B1B78" w:rsidRPr="00011E2C" w:rsidRDefault="002B1B78" w:rsidP="000F7345">
            <w:pPr>
              <w:spacing w:after="0"/>
              <w:rPr>
                <w:rFonts w:cstheme="minorHAnsi"/>
                <w:szCs w:val="20"/>
              </w:rPr>
            </w:pPr>
            <w:r w:rsidRPr="00011E2C">
              <w:rPr>
                <w:rFonts w:cstheme="minorHAnsi"/>
                <w:szCs w:val="20"/>
              </w:rPr>
              <w:t>2</w:t>
            </w:r>
          </w:p>
        </w:tc>
        <w:tc>
          <w:tcPr>
            <w:tcW w:w="1605" w:type="dxa"/>
          </w:tcPr>
          <w:p w14:paraId="69B891A6" w14:textId="77777777" w:rsidR="002B1B78" w:rsidRPr="00011E2C" w:rsidRDefault="002B1B78" w:rsidP="000F7345">
            <w:pPr>
              <w:spacing w:after="0"/>
              <w:rPr>
                <w:rFonts w:cstheme="minorHAnsi"/>
                <w:szCs w:val="20"/>
              </w:rPr>
            </w:pPr>
            <w:r w:rsidRPr="00011E2C">
              <w:rPr>
                <w:rFonts w:cstheme="minorHAnsi"/>
                <w:szCs w:val="20"/>
              </w:rPr>
              <w:t>4</w:t>
            </w:r>
          </w:p>
        </w:tc>
      </w:tr>
    </w:tbl>
    <w:p w14:paraId="055A6508" w14:textId="77777777" w:rsidR="002B1B78" w:rsidRDefault="002B1B78" w:rsidP="00957CFC"/>
    <w:tbl>
      <w:tblPr>
        <w:tblStyle w:val="TableGrid"/>
        <w:tblpPr w:leftFromText="180" w:rightFromText="180" w:vertAnchor="page" w:horzAnchor="margin" w:tblpY="2230"/>
        <w:tblW w:w="9895" w:type="dxa"/>
        <w:tblLook w:val="04A0" w:firstRow="1" w:lastRow="0" w:firstColumn="1" w:lastColumn="0" w:noHBand="0" w:noVBand="1"/>
      </w:tblPr>
      <w:tblGrid>
        <w:gridCol w:w="1319"/>
        <w:gridCol w:w="1964"/>
        <w:gridCol w:w="2007"/>
        <w:gridCol w:w="1447"/>
        <w:gridCol w:w="1553"/>
        <w:gridCol w:w="1605"/>
      </w:tblGrid>
      <w:tr w:rsidR="002B1B78" w:rsidRPr="00235BB7" w14:paraId="397BB509" w14:textId="77777777" w:rsidTr="00892E10">
        <w:trPr>
          <w:cantSplit/>
          <w:trHeight w:val="623"/>
          <w:tblHeader/>
        </w:trPr>
        <w:tc>
          <w:tcPr>
            <w:tcW w:w="1319" w:type="dxa"/>
            <w:shd w:val="clear" w:color="auto" w:fill="BFBFBF" w:themeFill="background1" w:themeFillShade="BF"/>
          </w:tcPr>
          <w:p w14:paraId="08A0FDFA" w14:textId="77777777" w:rsidR="002B1B78" w:rsidRPr="00235BB7" w:rsidRDefault="002B1B78" w:rsidP="000F7345">
            <w:pPr>
              <w:spacing w:after="0"/>
              <w:rPr>
                <w:rFonts w:cstheme="minorHAnsi"/>
                <w:b/>
                <w:szCs w:val="20"/>
              </w:rPr>
            </w:pPr>
            <w:r w:rsidRPr="00235BB7">
              <w:rPr>
                <w:rFonts w:cstheme="minorHAnsi"/>
                <w:b/>
                <w:szCs w:val="20"/>
              </w:rPr>
              <w:t>District</w:t>
            </w:r>
          </w:p>
        </w:tc>
        <w:tc>
          <w:tcPr>
            <w:tcW w:w="1964" w:type="dxa"/>
            <w:shd w:val="clear" w:color="auto" w:fill="BFBFBF" w:themeFill="background1" w:themeFillShade="BF"/>
          </w:tcPr>
          <w:p w14:paraId="233C20B6" w14:textId="77777777" w:rsidR="002B1B78" w:rsidRPr="00235BB7" w:rsidRDefault="002B1B78" w:rsidP="000F7345">
            <w:pPr>
              <w:spacing w:after="0"/>
              <w:rPr>
                <w:rFonts w:cstheme="minorHAnsi"/>
                <w:b/>
                <w:szCs w:val="20"/>
              </w:rPr>
            </w:pPr>
            <w:r w:rsidRPr="00235BB7">
              <w:rPr>
                <w:rFonts w:cstheme="minorHAnsi"/>
                <w:b/>
                <w:szCs w:val="20"/>
              </w:rPr>
              <w:t>Male Technical Colleges/Polytechnic Institutions</w:t>
            </w:r>
          </w:p>
        </w:tc>
        <w:tc>
          <w:tcPr>
            <w:tcW w:w="2007" w:type="dxa"/>
            <w:shd w:val="clear" w:color="auto" w:fill="BFBFBF" w:themeFill="background1" w:themeFillShade="BF"/>
          </w:tcPr>
          <w:p w14:paraId="54BFA522" w14:textId="77777777" w:rsidR="002B1B78" w:rsidRPr="00235BB7" w:rsidRDefault="002B1B78" w:rsidP="000F7345">
            <w:pPr>
              <w:spacing w:after="0"/>
              <w:rPr>
                <w:rFonts w:cstheme="minorHAnsi"/>
                <w:b/>
                <w:szCs w:val="20"/>
              </w:rPr>
            </w:pPr>
            <w:r w:rsidRPr="00235BB7">
              <w:rPr>
                <w:rFonts w:cstheme="minorHAnsi"/>
                <w:b/>
                <w:szCs w:val="20"/>
              </w:rPr>
              <w:t>Female Technical Colleges/Polytechnic Institutions</w:t>
            </w:r>
          </w:p>
          <w:p w14:paraId="572ED9F9" w14:textId="77777777" w:rsidR="002B1B78" w:rsidRPr="00235BB7" w:rsidRDefault="002B1B78" w:rsidP="000F7345">
            <w:pPr>
              <w:spacing w:after="0"/>
              <w:rPr>
                <w:rFonts w:cstheme="minorHAnsi"/>
                <w:b/>
                <w:szCs w:val="20"/>
              </w:rPr>
            </w:pPr>
          </w:p>
        </w:tc>
        <w:tc>
          <w:tcPr>
            <w:tcW w:w="1447" w:type="dxa"/>
            <w:shd w:val="clear" w:color="auto" w:fill="BFBFBF" w:themeFill="background1" w:themeFillShade="BF"/>
          </w:tcPr>
          <w:p w14:paraId="3B6D1061" w14:textId="77777777" w:rsidR="002B1B78" w:rsidRPr="00235BB7" w:rsidRDefault="002B1B78" w:rsidP="000F7345">
            <w:pPr>
              <w:spacing w:after="0"/>
              <w:rPr>
                <w:rFonts w:cstheme="minorHAnsi"/>
                <w:b/>
                <w:szCs w:val="20"/>
              </w:rPr>
            </w:pPr>
            <w:r w:rsidRPr="00235BB7">
              <w:rPr>
                <w:rFonts w:cstheme="minorHAnsi"/>
                <w:b/>
                <w:szCs w:val="20"/>
              </w:rPr>
              <w:t>Commercial Technical Training Institutions</w:t>
            </w:r>
          </w:p>
          <w:p w14:paraId="621A3ACB" w14:textId="77777777" w:rsidR="002B1B78" w:rsidRPr="00235BB7" w:rsidRDefault="002B1B78" w:rsidP="000F7345">
            <w:pPr>
              <w:spacing w:after="0"/>
              <w:rPr>
                <w:rFonts w:cstheme="minorHAnsi"/>
                <w:b/>
                <w:szCs w:val="20"/>
              </w:rPr>
            </w:pPr>
          </w:p>
        </w:tc>
        <w:tc>
          <w:tcPr>
            <w:tcW w:w="1553" w:type="dxa"/>
            <w:shd w:val="clear" w:color="auto" w:fill="BFBFBF" w:themeFill="background1" w:themeFillShade="BF"/>
          </w:tcPr>
          <w:p w14:paraId="234E6A9E" w14:textId="77777777" w:rsidR="002B1B78" w:rsidRPr="00235BB7" w:rsidRDefault="002B1B78" w:rsidP="000F7345">
            <w:pPr>
              <w:spacing w:after="0"/>
              <w:rPr>
                <w:rFonts w:cstheme="minorHAnsi"/>
                <w:b/>
                <w:szCs w:val="20"/>
              </w:rPr>
            </w:pPr>
            <w:r w:rsidRPr="00235BB7">
              <w:rPr>
                <w:rFonts w:cstheme="minorHAnsi"/>
                <w:b/>
                <w:szCs w:val="20"/>
              </w:rPr>
              <w:t xml:space="preserve">Male Vocational Training Institutions </w:t>
            </w:r>
          </w:p>
          <w:p w14:paraId="125D0652" w14:textId="77777777" w:rsidR="002B1B78" w:rsidRPr="00235BB7" w:rsidRDefault="002B1B78" w:rsidP="000F7345">
            <w:pPr>
              <w:spacing w:after="0"/>
              <w:rPr>
                <w:rFonts w:cstheme="minorHAnsi"/>
                <w:b/>
                <w:szCs w:val="20"/>
              </w:rPr>
            </w:pPr>
          </w:p>
        </w:tc>
        <w:tc>
          <w:tcPr>
            <w:tcW w:w="1605" w:type="dxa"/>
            <w:shd w:val="clear" w:color="auto" w:fill="BFBFBF" w:themeFill="background1" w:themeFillShade="BF"/>
          </w:tcPr>
          <w:p w14:paraId="15C81FE1" w14:textId="77777777" w:rsidR="002B1B78" w:rsidRPr="00235BB7" w:rsidRDefault="002B1B78" w:rsidP="000F7345">
            <w:pPr>
              <w:spacing w:after="0"/>
              <w:rPr>
                <w:rFonts w:cstheme="minorHAnsi"/>
                <w:b/>
                <w:szCs w:val="20"/>
              </w:rPr>
            </w:pPr>
            <w:r w:rsidRPr="00235BB7">
              <w:rPr>
                <w:rFonts w:cstheme="minorHAnsi"/>
                <w:b/>
                <w:szCs w:val="20"/>
              </w:rPr>
              <w:t>Female Vocational Training Institutions</w:t>
            </w:r>
          </w:p>
        </w:tc>
      </w:tr>
      <w:tr w:rsidR="002B1B78" w:rsidRPr="00235BB7" w14:paraId="3177BCB4" w14:textId="77777777" w:rsidTr="00892E10">
        <w:trPr>
          <w:cantSplit/>
        </w:trPr>
        <w:tc>
          <w:tcPr>
            <w:tcW w:w="1319" w:type="dxa"/>
          </w:tcPr>
          <w:p w14:paraId="59DCD9E2" w14:textId="77777777" w:rsidR="002B1B78" w:rsidRPr="00235BB7" w:rsidRDefault="002B1B78" w:rsidP="000F7345">
            <w:pPr>
              <w:autoSpaceDE w:val="0"/>
              <w:autoSpaceDN w:val="0"/>
              <w:adjustRightInd w:val="0"/>
              <w:spacing w:after="0"/>
              <w:rPr>
                <w:rFonts w:cstheme="minorHAnsi"/>
                <w:szCs w:val="20"/>
              </w:rPr>
            </w:pPr>
            <w:r w:rsidRPr="00235BB7">
              <w:rPr>
                <w:rFonts w:cstheme="minorHAnsi"/>
                <w:szCs w:val="20"/>
              </w:rPr>
              <w:t>Ghotki</w:t>
            </w:r>
          </w:p>
        </w:tc>
        <w:tc>
          <w:tcPr>
            <w:tcW w:w="1964" w:type="dxa"/>
          </w:tcPr>
          <w:p w14:paraId="089F951D" w14:textId="77777777" w:rsidR="002B1B78" w:rsidRPr="00235BB7" w:rsidRDefault="002B1B78" w:rsidP="000F7345">
            <w:pPr>
              <w:spacing w:after="0"/>
              <w:rPr>
                <w:rFonts w:cstheme="minorHAnsi"/>
                <w:szCs w:val="20"/>
              </w:rPr>
            </w:pPr>
            <w:r w:rsidRPr="00235BB7">
              <w:rPr>
                <w:rFonts w:cstheme="minorHAnsi"/>
                <w:szCs w:val="20"/>
              </w:rPr>
              <w:t>2</w:t>
            </w:r>
          </w:p>
        </w:tc>
        <w:tc>
          <w:tcPr>
            <w:tcW w:w="2007" w:type="dxa"/>
          </w:tcPr>
          <w:p w14:paraId="6D281D20" w14:textId="77777777" w:rsidR="002B1B78" w:rsidRPr="00235BB7" w:rsidRDefault="002B1B78" w:rsidP="000F7345">
            <w:pPr>
              <w:spacing w:after="0"/>
              <w:rPr>
                <w:rFonts w:cstheme="minorHAnsi"/>
                <w:szCs w:val="20"/>
              </w:rPr>
            </w:pPr>
            <w:r w:rsidRPr="00235BB7">
              <w:rPr>
                <w:rFonts w:cstheme="minorHAnsi"/>
                <w:szCs w:val="20"/>
              </w:rPr>
              <w:t>0</w:t>
            </w:r>
          </w:p>
        </w:tc>
        <w:tc>
          <w:tcPr>
            <w:tcW w:w="1447" w:type="dxa"/>
          </w:tcPr>
          <w:p w14:paraId="36F2392E" w14:textId="77777777" w:rsidR="002B1B78" w:rsidRPr="00235BB7" w:rsidRDefault="002B1B78" w:rsidP="000F7345">
            <w:pPr>
              <w:spacing w:after="0"/>
              <w:rPr>
                <w:rFonts w:cstheme="minorHAnsi"/>
                <w:szCs w:val="20"/>
              </w:rPr>
            </w:pPr>
            <w:r w:rsidRPr="00235BB7">
              <w:rPr>
                <w:rFonts w:cstheme="minorHAnsi"/>
                <w:szCs w:val="20"/>
              </w:rPr>
              <w:t>1</w:t>
            </w:r>
          </w:p>
        </w:tc>
        <w:tc>
          <w:tcPr>
            <w:tcW w:w="1553" w:type="dxa"/>
          </w:tcPr>
          <w:p w14:paraId="05886A90" w14:textId="77777777" w:rsidR="002B1B78" w:rsidRPr="00235BB7" w:rsidRDefault="002B1B78" w:rsidP="000F7345">
            <w:pPr>
              <w:spacing w:after="0"/>
              <w:rPr>
                <w:rFonts w:cstheme="minorHAnsi"/>
                <w:szCs w:val="20"/>
              </w:rPr>
            </w:pPr>
            <w:r w:rsidRPr="00235BB7">
              <w:rPr>
                <w:rFonts w:cstheme="minorHAnsi"/>
                <w:szCs w:val="20"/>
              </w:rPr>
              <w:t>0</w:t>
            </w:r>
          </w:p>
        </w:tc>
        <w:tc>
          <w:tcPr>
            <w:tcW w:w="1605" w:type="dxa"/>
          </w:tcPr>
          <w:p w14:paraId="5D6CC96A" w14:textId="77777777" w:rsidR="002B1B78" w:rsidRPr="00235BB7" w:rsidRDefault="002B1B78" w:rsidP="000F7345">
            <w:pPr>
              <w:spacing w:after="0"/>
              <w:rPr>
                <w:rFonts w:cstheme="minorHAnsi"/>
                <w:szCs w:val="20"/>
              </w:rPr>
            </w:pPr>
            <w:r w:rsidRPr="00235BB7">
              <w:rPr>
                <w:rFonts w:cstheme="minorHAnsi"/>
                <w:szCs w:val="20"/>
              </w:rPr>
              <w:t>1</w:t>
            </w:r>
          </w:p>
        </w:tc>
      </w:tr>
      <w:tr w:rsidR="002B1B78" w:rsidRPr="00235BB7" w14:paraId="1D219F7A" w14:textId="77777777" w:rsidTr="00892E10">
        <w:trPr>
          <w:cantSplit/>
        </w:trPr>
        <w:tc>
          <w:tcPr>
            <w:tcW w:w="1319" w:type="dxa"/>
          </w:tcPr>
          <w:p w14:paraId="598F0D05" w14:textId="77777777" w:rsidR="002B1B78" w:rsidRPr="00235BB7" w:rsidRDefault="002B1B78" w:rsidP="000F7345">
            <w:pPr>
              <w:autoSpaceDE w:val="0"/>
              <w:autoSpaceDN w:val="0"/>
              <w:adjustRightInd w:val="0"/>
              <w:spacing w:after="0"/>
              <w:rPr>
                <w:rFonts w:cstheme="minorHAnsi"/>
                <w:szCs w:val="20"/>
              </w:rPr>
            </w:pPr>
            <w:r w:rsidRPr="00235BB7">
              <w:rPr>
                <w:rFonts w:cstheme="minorHAnsi"/>
                <w:szCs w:val="20"/>
              </w:rPr>
              <w:t>Sukkur</w:t>
            </w:r>
          </w:p>
        </w:tc>
        <w:tc>
          <w:tcPr>
            <w:tcW w:w="1964" w:type="dxa"/>
          </w:tcPr>
          <w:p w14:paraId="5FF36B88" w14:textId="77777777" w:rsidR="002B1B78" w:rsidRPr="00235BB7" w:rsidRDefault="002B1B78" w:rsidP="000F7345">
            <w:pPr>
              <w:spacing w:after="0"/>
              <w:rPr>
                <w:rFonts w:cstheme="minorHAnsi"/>
                <w:szCs w:val="20"/>
              </w:rPr>
            </w:pPr>
            <w:r w:rsidRPr="00235BB7">
              <w:rPr>
                <w:rFonts w:cstheme="minorHAnsi"/>
                <w:szCs w:val="20"/>
              </w:rPr>
              <w:t>2</w:t>
            </w:r>
          </w:p>
        </w:tc>
        <w:tc>
          <w:tcPr>
            <w:tcW w:w="2007" w:type="dxa"/>
          </w:tcPr>
          <w:p w14:paraId="18711DC5" w14:textId="77777777" w:rsidR="002B1B78" w:rsidRPr="00235BB7" w:rsidRDefault="002B1B78" w:rsidP="000F7345">
            <w:pPr>
              <w:spacing w:after="0"/>
              <w:rPr>
                <w:rFonts w:cstheme="minorHAnsi"/>
                <w:szCs w:val="20"/>
              </w:rPr>
            </w:pPr>
            <w:r w:rsidRPr="00235BB7">
              <w:rPr>
                <w:rFonts w:cstheme="minorHAnsi"/>
                <w:szCs w:val="20"/>
              </w:rPr>
              <w:t>1</w:t>
            </w:r>
          </w:p>
        </w:tc>
        <w:tc>
          <w:tcPr>
            <w:tcW w:w="1447" w:type="dxa"/>
          </w:tcPr>
          <w:p w14:paraId="468FCE7B" w14:textId="77777777" w:rsidR="002B1B78" w:rsidRPr="00235BB7" w:rsidRDefault="002B1B78" w:rsidP="000F7345">
            <w:pPr>
              <w:spacing w:after="0"/>
              <w:rPr>
                <w:rFonts w:cstheme="minorHAnsi"/>
                <w:szCs w:val="20"/>
              </w:rPr>
            </w:pPr>
            <w:r w:rsidRPr="00235BB7">
              <w:rPr>
                <w:rFonts w:cstheme="minorHAnsi"/>
                <w:szCs w:val="20"/>
              </w:rPr>
              <w:t>2</w:t>
            </w:r>
          </w:p>
        </w:tc>
        <w:tc>
          <w:tcPr>
            <w:tcW w:w="1553" w:type="dxa"/>
          </w:tcPr>
          <w:p w14:paraId="15F11C34" w14:textId="77777777" w:rsidR="002B1B78" w:rsidRPr="00235BB7" w:rsidRDefault="002B1B78" w:rsidP="000F7345">
            <w:pPr>
              <w:spacing w:after="0"/>
              <w:rPr>
                <w:rFonts w:cstheme="minorHAnsi"/>
                <w:szCs w:val="20"/>
              </w:rPr>
            </w:pPr>
            <w:r w:rsidRPr="00235BB7">
              <w:rPr>
                <w:rFonts w:cstheme="minorHAnsi"/>
                <w:szCs w:val="20"/>
              </w:rPr>
              <w:t>2</w:t>
            </w:r>
          </w:p>
        </w:tc>
        <w:tc>
          <w:tcPr>
            <w:tcW w:w="1605" w:type="dxa"/>
          </w:tcPr>
          <w:p w14:paraId="5DD3B05C" w14:textId="77777777" w:rsidR="002B1B78" w:rsidRPr="00235BB7" w:rsidRDefault="002B1B78" w:rsidP="000F7345">
            <w:pPr>
              <w:spacing w:after="0"/>
              <w:rPr>
                <w:rFonts w:cstheme="minorHAnsi"/>
                <w:szCs w:val="20"/>
              </w:rPr>
            </w:pPr>
            <w:r w:rsidRPr="00235BB7">
              <w:rPr>
                <w:rFonts w:cstheme="minorHAnsi"/>
                <w:szCs w:val="20"/>
              </w:rPr>
              <w:t>5</w:t>
            </w:r>
          </w:p>
        </w:tc>
      </w:tr>
      <w:tr w:rsidR="002B1B78" w:rsidRPr="00235BB7" w14:paraId="41A0E93D" w14:textId="77777777" w:rsidTr="00892E10">
        <w:trPr>
          <w:cantSplit/>
        </w:trPr>
        <w:tc>
          <w:tcPr>
            <w:tcW w:w="1319" w:type="dxa"/>
          </w:tcPr>
          <w:p w14:paraId="2DEFCDEF" w14:textId="77777777" w:rsidR="002B1B78" w:rsidRPr="00235BB7" w:rsidRDefault="002B1B78" w:rsidP="000F7345">
            <w:pPr>
              <w:autoSpaceDE w:val="0"/>
              <w:autoSpaceDN w:val="0"/>
              <w:adjustRightInd w:val="0"/>
              <w:spacing w:after="0"/>
              <w:rPr>
                <w:rFonts w:cstheme="minorHAnsi"/>
                <w:szCs w:val="20"/>
              </w:rPr>
            </w:pPr>
            <w:r w:rsidRPr="00235BB7">
              <w:rPr>
                <w:rFonts w:cstheme="minorHAnsi"/>
                <w:szCs w:val="20"/>
              </w:rPr>
              <w:t>Shikarpur</w:t>
            </w:r>
          </w:p>
        </w:tc>
        <w:tc>
          <w:tcPr>
            <w:tcW w:w="1964" w:type="dxa"/>
          </w:tcPr>
          <w:p w14:paraId="63BC0FA8" w14:textId="77777777" w:rsidR="002B1B78" w:rsidRPr="00235BB7" w:rsidRDefault="002B1B78" w:rsidP="000F7345">
            <w:pPr>
              <w:spacing w:after="0"/>
              <w:rPr>
                <w:rFonts w:cstheme="minorHAnsi"/>
                <w:szCs w:val="20"/>
              </w:rPr>
            </w:pPr>
            <w:r w:rsidRPr="00235BB7">
              <w:rPr>
                <w:rFonts w:cstheme="minorHAnsi"/>
                <w:szCs w:val="20"/>
              </w:rPr>
              <w:t>2</w:t>
            </w:r>
          </w:p>
        </w:tc>
        <w:tc>
          <w:tcPr>
            <w:tcW w:w="2007" w:type="dxa"/>
          </w:tcPr>
          <w:p w14:paraId="40B184F6" w14:textId="77777777" w:rsidR="002B1B78" w:rsidRPr="00235BB7" w:rsidRDefault="002B1B78" w:rsidP="000F7345">
            <w:pPr>
              <w:spacing w:after="0"/>
              <w:rPr>
                <w:rFonts w:cstheme="minorHAnsi"/>
                <w:szCs w:val="20"/>
              </w:rPr>
            </w:pPr>
            <w:r w:rsidRPr="00235BB7">
              <w:rPr>
                <w:rFonts w:cstheme="minorHAnsi"/>
                <w:szCs w:val="20"/>
              </w:rPr>
              <w:t>0</w:t>
            </w:r>
          </w:p>
        </w:tc>
        <w:tc>
          <w:tcPr>
            <w:tcW w:w="1447" w:type="dxa"/>
          </w:tcPr>
          <w:p w14:paraId="75469E8A" w14:textId="77777777" w:rsidR="002B1B78" w:rsidRPr="00235BB7" w:rsidRDefault="002B1B78" w:rsidP="000F7345">
            <w:pPr>
              <w:spacing w:after="0"/>
              <w:rPr>
                <w:rFonts w:cstheme="minorHAnsi"/>
                <w:szCs w:val="20"/>
              </w:rPr>
            </w:pPr>
            <w:r w:rsidRPr="00235BB7">
              <w:rPr>
                <w:rFonts w:cstheme="minorHAnsi"/>
                <w:szCs w:val="20"/>
              </w:rPr>
              <w:t>2</w:t>
            </w:r>
          </w:p>
        </w:tc>
        <w:tc>
          <w:tcPr>
            <w:tcW w:w="1553" w:type="dxa"/>
          </w:tcPr>
          <w:p w14:paraId="313D17C8" w14:textId="77777777" w:rsidR="002B1B78" w:rsidRPr="00235BB7" w:rsidRDefault="002B1B78" w:rsidP="000F7345">
            <w:pPr>
              <w:spacing w:after="0"/>
              <w:rPr>
                <w:rFonts w:cstheme="minorHAnsi"/>
                <w:szCs w:val="20"/>
              </w:rPr>
            </w:pPr>
            <w:r w:rsidRPr="00235BB7">
              <w:rPr>
                <w:rFonts w:cstheme="minorHAnsi"/>
                <w:szCs w:val="20"/>
              </w:rPr>
              <w:t>3</w:t>
            </w:r>
          </w:p>
        </w:tc>
        <w:tc>
          <w:tcPr>
            <w:tcW w:w="1605" w:type="dxa"/>
          </w:tcPr>
          <w:p w14:paraId="0FC6330B" w14:textId="77777777" w:rsidR="002B1B78" w:rsidRPr="00235BB7" w:rsidRDefault="002B1B78" w:rsidP="000F7345">
            <w:pPr>
              <w:spacing w:after="0"/>
              <w:rPr>
                <w:rFonts w:cstheme="minorHAnsi"/>
                <w:szCs w:val="20"/>
              </w:rPr>
            </w:pPr>
            <w:r w:rsidRPr="00235BB7">
              <w:rPr>
                <w:rFonts w:cstheme="minorHAnsi"/>
                <w:szCs w:val="20"/>
              </w:rPr>
              <w:t>3</w:t>
            </w:r>
          </w:p>
        </w:tc>
      </w:tr>
      <w:tr w:rsidR="002B1B78" w:rsidRPr="00235BB7" w14:paraId="4D11F656" w14:textId="77777777" w:rsidTr="00892E10">
        <w:trPr>
          <w:cantSplit/>
        </w:trPr>
        <w:tc>
          <w:tcPr>
            <w:tcW w:w="1319" w:type="dxa"/>
          </w:tcPr>
          <w:p w14:paraId="5520A47F" w14:textId="77777777" w:rsidR="002B1B78" w:rsidRPr="00235BB7" w:rsidRDefault="002B1B78" w:rsidP="000F7345">
            <w:pPr>
              <w:autoSpaceDE w:val="0"/>
              <w:autoSpaceDN w:val="0"/>
              <w:adjustRightInd w:val="0"/>
              <w:spacing w:after="0"/>
              <w:rPr>
                <w:rFonts w:cstheme="minorHAnsi"/>
                <w:szCs w:val="20"/>
              </w:rPr>
            </w:pPr>
            <w:r w:rsidRPr="00235BB7">
              <w:rPr>
                <w:rFonts w:cstheme="minorHAnsi"/>
                <w:szCs w:val="20"/>
              </w:rPr>
              <w:t>Jacobabad</w:t>
            </w:r>
          </w:p>
        </w:tc>
        <w:tc>
          <w:tcPr>
            <w:tcW w:w="1964" w:type="dxa"/>
          </w:tcPr>
          <w:p w14:paraId="60538615" w14:textId="77777777" w:rsidR="002B1B78" w:rsidRPr="00235BB7" w:rsidRDefault="002B1B78" w:rsidP="000F7345">
            <w:pPr>
              <w:spacing w:after="0"/>
              <w:rPr>
                <w:rFonts w:cstheme="minorHAnsi"/>
                <w:szCs w:val="20"/>
              </w:rPr>
            </w:pPr>
            <w:r w:rsidRPr="00235BB7">
              <w:rPr>
                <w:rFonts w:cstheme="minorHAnsi"/>
                <w:szCs w:val="20"/>
              </w:rPr>
              <w:t>1</w:t>
            </w:r>
          </w:p>
        </w:tc>
        <w:tc>
          <w:tcPr>
            <w:tcW w:w="2007" w:type="dxa"/>
          </w:tcPr>
          <w:p w14:paraId="7F4BCDAF" w14:textId="77777777" w:rsidR="002B1B78" w:rsidRPr="00235BB7" w:rsidRDefault="002B1B78" w:rsidP="000F7345">
            <w:pPr>
              <w:spacing w:after="0"/>
              <w:rPr>
                <w:rFonts w:cstheme="minorHAnsi"/>
                <w:szCs w:val="20"/>
              </w:rPr>
            </w:pPr>
            <w:r w:rsidRPr="00235BB7">
              <w:rPr>
                <w:rFonts w:cstheme="minorHAnsi"/>
                <w:szCs w:val="20"/>
              </w:rPr>
              <w:t>0</w:t>
            </w:r>
          </w:p>
        </w:tc>
        <w:tc>
          <w:tcPr>
            <w:tcW w:w="1447" w:type="dxa"/>
          </w:tcPr>
          <w:p w14:paraId="1A1EAEA8" w14:textId="77777777" w:rsidR="002B1B78" w:rsidRPr="00235BB7" w:rsidRDefault="002B1B78" w:rsidP="000F7345">
            <w:pPr>
              <w:spacing w:after="0"/>
              <w:rPr>
                <w:rFonts w:cstheme="minorHAnsi"/>
                <w:szCs w:val="20"/>
              </w:rPr>
            </w:pPr>
            <w:r w:rsidRPr="00235BB7">
              <w:rPr>
                <w:rFonts w:cstheme="minorHAnsi"/>
                <w:szCs w:val="20"/>
              </w:rPr>
              <w:t>1</w:t>
            </w:r>
          </w:p>
        </w:tc>
        <w:tc>
          <w:tcPr>
            <w:tcW w:w="1553" w:type="dxa"/>
          </w:tcPr>
          <w:p w14:paraId="261F3514" w14:textId="77777777" w:rsidR="002B1B78" w:rsidRPr="00235BB7" w:rsidRDefault="002B1B78" w:rsidP="000F7345">
            <w:pPr>
              <w:spacing w:after="0"/>
              <w:rPr>
                <w:rFonts w:cstheme="minorHAnsi"/>
                <w:szCs w:val="20"/>
              </w:rPr>
            </w:pPr>
            <w:r w:rsidRPr="00235BB7">
              <w:rPr>
                <w:rFonts w:cstheme="minorHAnsi"/>
                <w:szCs w:val="20"/>
              </w:rPr>
              <w:t>1</w:t>
            </w:r>
          </w:p>
        </w:tc>
        <w:tc>
          <w:tcPr>
            <w:tcW w:w="1605" w:type="dxa"/>
          </w:tcPr>
          <w:p w14:paraId="16441623" w14:textId="77777777" w:rsidR="002B1B78" w:rsidRPr="00235BB7" w:rsidRDefault="002B1B78" w:rsidP="000F7345">
            <w:pPr>
              <w:spacing w:after="0"/>
              <w:rPr>
                <w:rFonts w:cstheme="minorHAnsi"/>
                <w:szCs w:val="20"/>
              </w:rPr>
            </w:pPr>
            <w:r w:rsidRPr="00235BB7">
              <w:rPr>
                <w:rFonts w:cstheme="minorHAnsi"/>
                <w:szCs w:val="20"/>
              </w:rPr>
              <w:t>3</w:t>
            </w:r>
          </w:p>
        </w:tc>
      </w:tr>
      <w:tr w:rsidR="002B1B78" w:rsidRPr="00235BB7" w14:paraId="320D641F" w14:textId="77777777" w:rsidTr="00892E10">
        <w:trPr>
          <w:cantSplit/>
        </w:trPr>
        <w:tc>
          <w:tcPr>
            <w:tcW w:w="1319" w:type="dxa"/>
          </w:tcPr>
          <w:p w14:paraId="45240EDE" w14:textId="77777777" w:rsidR="002B1B78" w:rsidRPr="00235BB7" w:rsidRDefault="002B1B78" w:rsidP="000F7345">
            <w:pPr>
              <w:autoSpaceDE w:val="0"/>
              <w:autoSpaceDN w:val="0"/>
              <w:adjustRightInd w:val="0"/>
              <w:spacing w:after="0"/>
              <w:rPr>
                <w:rFonts w:cstheme="minorHAnsi"/>
                <w:szCs w:val="20"/>
              </w:rPr>
            </w:pPr>
            <w:r w:rsidRPr="00235BB7">
              <w:rPr>
                <w:rFonts w:cstheme="minorHAnsi"/>
                <w:szCs w:val="20"/>
              </w:rPr>
              <w:t>Kambar Shadadkot</w:t>
            </w:r>
          </w:p>
        </w:tc>
        <w:tc>
          <w:tcPr>
            <w:tcW w:w="1964" w:type="dxa"/>
          </w:tcPr>
          <w:p w14:paraId="135B3B62" w14:textId="77777777" w:rsidR="002B1B78" w:rsidRPr="00235BB7" w:rsidRDefault="002B1B78" w:rsidP="000F7345">
            <w:pPr>
              <w:spacing w:after="0"/>
              <w:rPr>
                <w:rFonts w:cstheme="minorHAnsi"/>
                <w:szCs w:val="20"/>
              </w:rPr>
            </w:pPr>
            <w:r w:rsidRPr="00235BB7">
              <w:rPr>
                <w:rFonts w:cstheme="minorHAnsi"/>
                <w:szCs w:val="20"/>
              </w:rPr>
              <w:t>3</w:t>
            </w:r>
          </w:p>
        </w:tc>
        <w:tc>
          <w:tcPr>
            <w:tcW w:w="2007" w:type="dxa"/>
          </w:tcPr>
          <w:p w14:paraId="2E01E52F" w14:textId="77777777" w:rsidR="002B1B78" w:rsidRPr="00235BB7" w:rsidRDefault="002B1B78" w:rsidP="000F7345">
            <w:pPr>
              <w:spacing w:after="0"/>
              <w:rPr>
                <w:rFonts w:cstheme="minorHAnsi"/>
                <w:szCs w:val="20"/>
              </w:rPr>
            </w:pPr>
            <w:r w:rsidRPr="00235BB7">
              <w:rPr>
                <w:rFonts w:cstheme="minorHAnsi"/>
                <w:szCs w:val="20"/>
              </w:rPr>
              <w:t>0</w:t>
            </w:r>
          </w:p>
        </w:tc>
        <w:tc>
          <w:tcPr>
            <w:tcW w:w="1447" w:type="dxa"/>
          </w:tcPr>
          <w:p w14:paraId="19C219F6" w14:textId="77777777" w:rsidR="002B1B78" w:rsidRPr="00235BB7" w:rsidRDefault="002B1B78" w:rsidP="000F7345">
            <w:pPr>
              <w:spacing w:after="0"/>
              <w:rPr>
                <w:rFonts w:cstheme="minorHAnsi"/>
                <w:szCs w:val="20"/>
              </w:rPr>
            </w:pPr>
            <w:r w:rsidRPr="00235BB7">
              <w:rPr>
                <w:rFonts w:cstheme="minorHAnsi"/>
                <w:szCs w:val="20"/>
              </w:rPr>
              <w:t>2</w:t>
            </w:r>
          </w:p>
        </w:tc>
        <w:tc>
          <w:tcPr>
            <w:tcW w:w="1553" w:type="dxa"/>
          </w:tcPr>
          <w:p w14:paraId="466ABCB2" w14:textId="77777777" w:rsidR="002B1B78" w:rsidRPr="00235BB7" w:rsidRDefault="002B1B78" w:rsidP="000F7345">
            <w:pPr>
              <w:spacing w:after="0"/>
              <w:rPr>
                <w:rFonts w:cstheme="minorHAnsi"/>
                <w:szCs w:val="20"/>
              </w:rPr>
            </w:pPr>
            <w:r w:rsidRPr="00235BB7">
              <w:rPr>
                <w:rFonts w:cstheme="minorHAnsi"/>
                <w:szCs w:val="20"/>
              </w:rPr>
              <w:t>1</w:t>
            </w:r>
          </w:p>
        </w:tc>
        <w:tc>
          <w:tcPr>
            <w:tcW w:w="1605" w:type="dxa"/>
          </w:tcPr>
          <w:p w14:paraId="07D5D9B3" w14:textId="77777777" w:rsidR="002B1B78" w:rsidRPr="00235BB7" w:rsidRDefault="002B1B78" w:rsidP="000F7345">
            <w:pPr>
              <w:spacing w:after="0"/>
              <w:rPr>
                <w:rFonts w:cstheme="minorHAnsi"/>
                <w:szCs w:val="20"/>
              </w:rPr>
            </w:pPr>
            <w:r w:rsidRPr="00235BB7">
              <w:rPr>
                <w:rFonts w:cstheme="minorHAnsi"/>
                <w:szCs w:val="20"/>
              </w:rPr>
              <w:t>3</w:t>
            </w:r>
          </w:p>
        </w:tc>
      </w:tr>
      <w:tr w:rsidR="002B1B78" w:rsidRPr="00235BB7" w14:paraId="35D02C25" w14:textId="77777777" w:rsidTr="00892E10">
        <w:trPr>
          <w:cantSplit/>
        </w:trPr>
        <w:tc>
          <w:tcPr>
            <w:tcW w:w="1319" w:type="dxa"/>
          </w:tcPr>
          <w:p w14:paraId="46C6C6AA" w14:textId="77777777" w:rsidR="002B1B78" w:rsidRPr="00235BB7" w:rsidRDefault="002B1B78" w:rsidP="000F7345">
            <w:pPr>
              <w:autoSpaceDE w:val="0"/>
              <w:autoSpaceDN w:val="0"/>
              <w:adjustRightInd w:val="0"/>
              <w:spacing w:after="0"/>
              <w:rPr>
                <w:rFonts w:cstheme="minorHAnsi"/>
                <w:szCs w:val="20"/>
              </w:rPr>
            </w:pPr>
            <w:r w:rsidRPr="00235BB7">
              <w:rPr>
                <w:rFonts w:cstheme="minorHAnsi"/>
                <w:szCs w:val="20"/>
              </w:rPr>
              <w:t>Khairpur</w:t>
            </w:r>
          </w:p>
        </w:tc>
        <w:tc>
          <w:tcPr>
            <w:tcW w:w="1964" w:type="dxa"/>
          </w:tcPr>
          <w:p w14:paraId="52C03396" w14:textId="77777777" w:rsidR="002B1B78" w:rsidRPr="00235BB7" w:rsidRDefault="002B1B78" w:rsidP="000F7345">
            <w:pPr>
              <w:spacing w:after="0"/>
              <w:rPr>
                <w:rFonts w:cstheme="minorHAnsi"/>
                <w:szCs w:val="20"/>
              </w:rPr>
            </w:pPr>
            <w:r w:rsidRPr="00235BB7">
              <w:rPr>
                <w:rFonts w:cstheme="minorHAnsi"/>
                <w:szCs w:val="20"/>
              </w:rPr>
              <w:t>3</w:t>
            </w:r>
          </w:p>
        </w:tc>
        <w:tc>
          <w:tcPr>
            <w:tcW w:w="2007" w:type="dxa"/>
          </w:tcPr>
          <w:p w14:paraId="3287D470" w14:textId="77777777" w:rsidR="002B1B78" w:rsidRPr="00235BB7" w:rsidRDefault="002B1B78" w:rsidP="000F7345">
            <w:pPr>
              <w:spacing w:after="0"/>
              <w:rPr>
                <w:rFonts w:cstheme="minorHAnsi"/>
                <w:szCs w:val="20"/>
              </w:rPr>
            </w:pPr>
            <w:r w:rsidRPr="00235BB7">
              <w:rPr>
                <w:rFonts w:cstheme="minorHAnsi"/>
                <w:szCs w:val="20"/>
              </w:rPr>
              <w:t>0</w:t>
            </w:r>
          </w:p>
        </w:tc>
        <w:tc>
          <w:tcPr>
            <w:tcW w:w="1447" w:type="dxa"/>
          </w:tcPr>
          <w:p w14:paraId="1FEDA973" w14:textId="77777777" w:rsidR="002B1B78" w:rsidRPr="00235BB7" w:rsidRDefault="002B1B78" w:rsidP="000F7345">
            <w:pPr>
              <w:spacing w:after="0"/>
              <w:rPr>
                <w:rFonts w:cstheme="minorHAnsi"/>
                <w:szCs w:val="20"/>
              </w:rPr>
            </w:pPr>
            <w:r w:rsidRPr="00235BB7">
              <w:rPr>
                <w:rFonts w:cstheme="minorHAnsi"/>
                <w:szCs w:val="20"/>
              </w:rPr>
              <w:t>3</w:t>
            </w:r>
          </w:p>
        </w:tc>
        <w:tc>
          <w:tcPr>
            <w:tcW w:w="1553" w:type="dxa"/>
          </w:tcPr>
          <w:p w14:paraId="7B8A75AB" w14:textId="77777777" w:rsidR="002B1B78" w:rsidRPr="00235BB7" w:rsidRDefault="002B1B78" w:rsidP="000F7345">
            <w:pPr>
              <w:spacing w:after="0"/>
              <w:rPr>
                <w:rFonts w:cstheme="minorHAnsi"/>
                <w:szCs w:val="20"/>
              </w:rPr>
            </w:pPr>
            <w:r w:rsidRPr="00235BB7">
              <w:rPr>
                <w:rFonts w:cstheme="minorHAnsi"/>
                <w:szCs w:val="20"/>
              </w:rPr>
              <w:t>1</w:t>
            </w:r>
          </w:p>
        </w:tc>
        <w:tc>
          <w:tcPr>
            <w:tcW w:w="1605" w:type="dxa"/>
          </w:tcPr>
          <w:p w14:paraId="09D1199C" w14:textId="77777777" w:rsidR="002B1B78" w:rsidRPr="00235BB7" w:rsidRDefault="002B1B78" w:rsidP="000F7345">
            <w:pPr>
              <w:spacing w:after="0"/>
              <w:rPr>
                <w:rFonts w:cstheme="minorHAnsi"/>
                <w:szCs w:val="20"/>
              </w:rPr>
            </w:pPr>
            <w:r w:rsidRPr="00235BB7">
              <w:rPr>
                <w:rFonts w:cstheme="minorHAnsi"/>
                <w:szCs w:val="20"/>
              </w:rPr>
              <w:t>6</w:t>
            </w:r>
          </w:p>
        </w:tc>
      </w:tr>
      <w:tr w:rsidR="002B1B78" w:rsidRPr="00235BB7" w14:paraId="64294C85" w14:textId="77777777" w:rsidTr="00892E10">
        <w:trPr>
          <w:cantSplit/>
        </w:trPr>
        <w:tc>
          <w:tcPr>
            <w:tcW w:w="1319" w:type="dxa"/>
          </w:tcPr>
          <w:p w14:paraId="0E3A634F" w14:textId="77777777" w:rsidR="002B1B78" w:rsidRPr="00235BB7" w:rsidRDefault="002B1B78" w:rsidP="000F7345">
            <w:pPr>
              <w:autoSpaceDE w:val="0"/>
              <w:autoSpaceDN w:val="0"/>
              <w:adjustRightInd w:val="0"/>
              <w:spacing w:after="0"/>
              <w:rPr>
                <w:rFonts w:cstheme="minorHAnsi"/>
                <w:szCs w:val="20"/>
              </w:rPr>
            </w:pPr>
            <w:r w:rsidRPr="00235BB7">
              <w:rPr>
                <w:rFonts w:cstheme="minorHAnsi"/>
                <w:szCs w:val="20"/>
              </w:rPr>
              <w:t>Dadu</w:t>
            </w:r>
          </w:p>
        </w:tc>
        <w:tc>
          <w:tcPr>
            <w:tcW w:w="1964" w:type="dxa"/>
          </w:tcPr>
          <w:p w14:paraId="71007555" w14:textId="77777777" w:rsidR="002B1B78" w:rsidRPr="00235BB7" w:rsidRDefault="002B1B78" w:rsidP="000F7345">
            <w:pPr>
              <w:spacing w:after="0"/>
              <w:rPr>
                <w:rFonts w:cstheme="minorHAnsi"/>
                <w:szCs w:val="20"/>
              </w:rPr>
            </w:pPr>
            <w:r w:rsidRPr="00235BB7">
              <w:rPr>
                <w:rFonts w:cstheme="minorHAnsi"/>
                <w:szCs w:val="20"/>
              </w:rPr>
              <w:t>2</w:t>
            </w:r>
          </w:p>
        </w:tc>
        <w:tc>
          <w:tcPr>
            <w:tcW w:w="2007" w:type="dxa"/>
          </w:tcPr>
          <w:p w14:paraId="39A24174" w14:textId="77777777" w:rsidR="002B1B78" w:rsidRPr="00235BB7" w:rsidRDefault="002B1B78" w:rsidP="000F7345">
            <w:pPr>
              <w:spacing w:after="0"/>
              <w:rPr>
                <w:rFonts w:cstheme="minorHAnsi"/>
                <w:szCs w:val="20"/>
              </w:rPr>
            </w:pPr>
            <w:r w:rsidRPr="00235BB7">
              <w:rPr>
                <w:rFonts w:cstheme="minorHAnsi"/>
                <w:szCs w:val="20"/>
              </w:rPr>
              <w:t>0</w:t>
            </w:r>
          </w:p>
        </w:tc>
        <w:tc>
          <w:tcPr>
            <w:tcW w:w="1447" w:type="dxa"/>
          </w:tcPr>
          <w:p w14:paraId="20B5D77C" w14:textId="77777777" w:rsidR="002B1B78" w:rsidRPr="00235BB7" w:rsidRDefault="002B1B78" w:rsidP="000F7345">
            <w:pPr>
              <w:spacing w:after="0"/>
              <w:rPr>
                <w:rFonts w:cstheme="minorHAnsi"/>
                <w:szCs w:val="20"/>
              </w:rPr>
            </w:pPr>
            <w:r w:rsidRPr="00235BB7">
              <w:rPr>
                <w:rFonts w:cstheme="minorHAnsi"/>
                <w:szCs w:val="20"/>
              </w:rPr>
              <w:t>2</w:t>
            </w:r>
          </w:p>
        </w:tc>
        <w:tc>
          <w:tcPr>
            <w:tcW w:w="1553" w:type="dxa"/>
          </w:tcPr>
          <w:p w14:paraId="7B186970" w14:textId="77777777" w:rsidR="002B1B78" w:rsidRPr="00235BB7" w:rsidRDefault="002B1B78" w:rsidP="000F7345">
            <w:pPr>
              <w:spacing w:after="0"/>
              <w:rPr>
                <w:rFonts w:cstheme="minorHAnsi"/>
                <w:szCs w:val="20"/>
              </w:rPr>
            </w:pPr>
            <w:r w:rsidRPr="00235BB7">
              <w:rPr>
                <w:rFonts w:cstheme="minorHAnsi"/>
                <w:szCs w:val="20"/>
              </w:rPr>
              <w:t>2</w:t>
            </w:r>
          </w:p>
        </w:tc>
        <w:tc>
          <w:tcPr>
            <w:tcW w:w="1605" w:type="dxa"/>
          </w:tcPr>
          <w:p w14:paraId="7291F322" w14:textId="77777777" w:rsidR="002B1B78" w:rsidRPr="00235BB7" w:rsidRDefault="002B1B78" w:rsidP="000F7345">
            <w:pPr>
              <w:spacing w:after="0"/>
              <w:rPr>
                <w:rFonts w:cstheme="minorHAnsi"/>
                <w:szCs w:val="20"/>
              </w:rPr>
            </w:pPr>
            <w:r w:rsidRPr="00235BB7">
              <w:rPr>
                <w:rFonts w:cstheme="minorHAnsi"/>
                <w:szCs w:val="20"/>
              </w:rPr>
              <w:t>7</w:t>
            </w:r>
          </w:p>
        </w:tc>
      </w:tr>
      <w:tr w:rsidR="002B1B78" w:rsidRPr="00235BB7" w14:paraId="5C5903BD" w14:textId="77777777" w:rsidTr="00892E10">
        <w:trPr>
          <w:cantSplit/>
        </w:trPr>
        <w:tc>
          <w:tcPr>
            <w:tcW w:w="1319" w:type="dxa"/>
          </w:tcPr>
          <w:p w14:paraId="1F697D2F" w14:textId="77777777" w:rsidR="002B1B78" w:rsidRPr="00235BB7" w:rsidRDefault="002B1B78" w:rsidP="000F7345">
            <w:pPr>
              <w:autoSpaceDE w:val="0"/>
              <w:autoSpaceDN w:val="0"/>
              <w:adjustRightInd w:val="0"/>
              <w:spacing w:after="0"/>
              <w:rPr>
                <w:rFonts w:cstheme="minorHAnsi"/>
                <w:szCs w:val="20"/>
              </w:rPr>
            </w:pPr>
            <w:r w:rsidRPr="00235BB7">
              <w:rPr>
                <w:rFonts w:cstheme="minorHAnsi"/>
                <w:szCs w:val="20"/>
              </w:rPr>
              <w:t>Sanghar</w:t>
            </w:r>
          </w:p>
        </w:tc>
        <w:tc>
          <w:tcPr>
            <w:tcW w:w="1964" w:type="dxa"/>
          </w:tcPr>
          <w:p w14:paraId="2CF43902" w14:textId="77777777" w:rsidR="002B1B78" w:rsidRPr="00235BB7" w:rsidRDefault="002B1B78" w:rsidP="000F7345">
            <w:pPr>
              <w:spacing w:after="0"/>
              <w:rPr>
                <w:rFonts w:cstheme="minorHAnsi"/>
                <w:szCs w:val="20"/>
              </w:rPr>
            </w:pPr>
            <w:r w:rsidRPr="00235BB7">
              <w:rPr>
                <w:rFonts w:cstheme="minorHAnsi"/>
                <w:szCs w:val="20"/>
              </w:rPr>
              <w:t>4</w:t>
            </w:r>
          </w:p>
        </w:tc>
        <w:tc>
          <w:tcPr>
            <w:tcW w:w="2007" w:type="dxa"/>
          </w:tcPr>
          <w:p w14:paraId="303BDFC3" w14:textId="77777777" w:rsidR="002B1B78" w:rsidRPr="00235BB7" w:rsidRDefault="002B1B78" w:rsidP="000F7345">
            <w:pPr>
              <w:spacing w:after="0"/>
              <w:rPr>
                <w:rFonts w:cstheme="minorHAnsi"/>
                <w:szCs w:val="20"/>
              </w:rPr>
            </w:pPr>
            <w:r w:rsidRPr="00235BB7">
              <w:rPr>
                <w:rFonts w:cstheme="minorHAnsi"/>
                <w:szCs w:val="20"/>
              </w:rPr>
              <w:t>0</w:t>
            </w:r>
          </w:p>
        </w:tc>
        <w:tc>
          <w:tcPr>
            <w:tcW w:w="1447" w:type="dxa"/>
          </w:tcPr>
          <w:p w14:paraId="0404141C" w14:textId="77777777" w:rsidR="002B1B78" w:rsidRPr="00235BB7" w:rsidRDefault="002B1B78" w:rsidP="000F7345">
            <w:pPr>
              <w:spacing w:after="0"/>
              <w:rPr>
                <w:rFonts w:cstheme="minorHAnsi"/>
                <w:szCs w:val="20"/>
              </w:rPr>
            </w:pPr>
            <w:r w:rsidRPr="00235BB7">
              <w:rPr>
                <w:rFonts w:cstheme="minorHAnsi"/>
                <w:szCs w:val="20"/>
              </w:rPr>
              <w:t>3</w:t>
            </w:r>
          </w:p>
        </w:tc>
        <w:tc>
          <w:tcPr>
            <w:tcW w:w="1553" w:type="dxa"/>
          </w:tcPr>
          <w:p w14:paraId="2B84289A" w14:textId="77777777" w:rsidR="002B1B78" w:rsidRPr="00235BB7" w:rsidRDefault="002B1B78" w:rsidP="000F7345">
            <w:pPr>
              <w:spacing w:after="0"/>
              <w:rPr>
                <w:rFonts w:cstheme="minorHAnsi"/>
                <w:szCs w:val="20"/>
              </w:rPr>
            </w:pPr>
            <w:r w:rsidRPr="00235BB7">
              <w:rPr>
                <w:rFonts w:cstheme="minorHAnsi"/>
                <w:szCs w:val="20"/>
              </w:rPr>
              <w:t>1</w:t>
            </w:r>
          </w:p>
        </w:tc>
        <w:tc>
          <w:tcPr>
            <w:tcW w:w="1605" w:type="dxa"/>
          </w:tcPr>
          <w:p w14:paraId="081658CA" w14:textId="77777777" w:rsidR="002B1B78" w:rsidRPr="00235BB7" w:rsidRDefault="002B1B78" w:rsidP="000F7345">
            <w:pPr>
              <w:spacing w:after="0"/>
              <w:rPr>
                <w:rFonts w:cstheme="minorHAnsi"/>
                <w:szCs w:val="20"/>
              </w:rPr>
            </w:pPr>
            <w:r w:rsidRPr="00235BB7">
              <w:rPr>
                <w:rFonts w:cstheme="minorHAnsi"/>
                <w:szCs w:val="20"/>
              </w:rPr>
              <w:t>5</w:t>
            </w:r>
          </w:p>
        </w:tc>
      </w:tr>
      <w:tr w:rsidR="002B1B78" w:rsidRPr="00235BB7" w14:paraId="6D03CBD1" w14:textId="77777777" w:rsidTr="00892E10">
        <w:trPr>
          <w:cantSplit/>
        </w:trPr>
        <w:tc>
          <w:tcPr>
            <w:tcW w:w="1319" w:type="dxa"/>
          </w:tcPr>
          <w:p w14:paraId="5DF15901" w14:textId="77777777" w:rsidR="002B1B78" w:rsidRPr="00235BB7" w:rsidRDefault="002B1B78" w:rsidP="000F7345">
            <w:pPr>
              <w:autoSpaceDE w:val="0"/>
              <w:autoSpaceDN w:val="0"/>
              <w:adjustRightInd w:val="0"/>
              <w:spacing w:after="0"/>
              <w:rPr>
                <w:rFonts w:cstheme="minorHAnsi"/>
                <w:szCs w:val="20"/>
              </w:rPr>
            </w:pPr>
            <w:r w:rsidRPr="00235BB7">
              <w:rPr>
                <w:rFonts w:cstheme="minorHAnsi"/>
                <w:szCs w:val="20"/>
              </w:rPr>
              <w:t>Larkana</w:t>
            </w:r>
          </w:p>
        </w:tc>
        <w:tc>
          <w:tcPr>
            <w:tcW w:w="1964" w:type="dxa"/>
          </w:tcPr>
          <w:p w14:paraId="0EF0520F" w14:textId="77777777" w:rsidR="002B1B78" w:rsidRPr="00235BB7" w:rsidRDefault="002B1B78" w:rsidP="000F7345">
            <w:pPr>
              <w:spacing w:after="0"/>
              <w:rPr>
                <w:rFonts w:cstheme="minorHAnsi"/>
                <w:szCs w:val="20"/>
              </w:rPr>
            </w:pPr>
            <w:r w:rsidRPr="00235BB7">
              <w:rPr>
                <w:rFonts w:cstheme="minorHAnsi"/>
                <w:szCs w:val="20"/>
              </w:rPr>
              <w:t>2</w:t>
            </w:r>
          </w:p>
        </w:tc>
        <w:tc>
          <w:tcPr>
            <w:tcW w:w="2007" w:type="dxa"/>
          </w:tcPr>
          <w:p w14:paraId="3488C2FF" w14:textId="77777777" w:rsidR="002B1B78" w:rsidRPr="00235BB7" w:rsidRDefault="002B1B78" w:rsidP="000F7345">
            <w:pPr>
              <w:spacing w:after="0"/>
              <w:rPr>
                <w:rFonts w:cstheme="minorHAnsi"/>
                <w:szCs w:val="20"/>
              </w:rPr>
            </w:pPr>
            <w:r w:rsidRPr="00235BB7">
              <w:rPr>
                <w:rFonts w:cstheme="minorHAnsi"/>
                <w:szCs w:val="20"/>
              </w:rPr>
              <w:t>0</w:t>
            </w:r>
          </w:p>
        </w:tc>
        <w:tc>
          <w:tcPr>
            <w:tcW w:w="1447" w:type="dxa"/>
          </w:tcPr>
          <w:p w14:paraId="7DAD774A" w14:textId="77777777" w:rsidR="002B1B78" w:rsidRPr="00235BB7" w:rsidRDefault="002B1B78" w:rsidP="000F7345">
            <w:pPr>
              <w:spacing w:after="0"/>
              <w:rPr>
                <w:rFonts w:cstheme="minorHAnsi"/>
                <w:szCs w:val="20"/>
              </w:rPr>
            </w:pPr>
            <w:r w:rsidRPr="00235BB7">
              <w:rPr>
                <w:rFonts w:cstheme="minorHAnsi"/>
                <w:szCs w:val="20"/>
              </w:rPr>
              <w:t>1</w:t>
            </w:r>
          </w:p>
        </w:tc>
        <w:tc>
          <w:tcPr>
            <w:tcW w:w="1553" w:type="dxa"/>
          </w:tcPr>
          <w:p w14:paraId="02C65D1B" w14:textId="77777777" w:rsidR="002B1B78" w:rsidRPr="00235BB7" w:rsidRDefault="002B1B78" w:rsidP="000F7345">
            <w:pPr>
              <w:spacing w:after="0"/>
              <w:rPr>
                <w:rFonts w:cstheme="minorHAnsi"/>
                <w:szCs w:val="20"/>
              </w:rPr>
            </w:pPr>
            <w:r w:rsidRPr="00235BB7">
              <w:rPr>
                <w:rFonts w:cstheme="minorHAnsi"/>
                <w:szCs w:val="20"/>
              </w:rPr>
              <w:t>4</w:t>
            </w:r>
          </w:p>
        </w:tc>
        <w:tc>
          <w:tcPr>
            <w:tcW w:w="1605" w:type="dxa"/>
          </w:tcPr>
          <w:p w14:paraId="0EEE74CE" w14:textId="77777777" w:rsidR="002B1B78" w:rsidRPr="00235BB7" w:rsidRDefault="002B1B78" w:rsidP="000F7345">
            <w:pPr>
              <w:spacing w:after="0"/>
              <w:rPr>
                <w:rFonts w:cstheme="minorHAnsi"/>
                <w:szCs w:val="20"/>
              </w:rPr>
            </w:pPr>
            <w:r w:rsidRPr="00235BB7">
              <w:rPr>
                <w:rFonts w:cstheme="minorHAnsi"/>
                <w:szCs w:val="20"/>
              </w:rPr>
              <w:t>7</w:t>
            </w:r>
          </w:p>
        </w:tc>
      </w:tr>
      <w:tr w:rsidR="002B1B78" w:rsidRPr="00235BB7" w14:paraId="28F61E52" w14:textId="77777777" w:rsidTr="00892E10">
        <w:trPr>
          <w:cantSplit/>
        </w:trPr>
        <w:tc>
          <w:tcPr>
            <w:tcW w:w="1319" w:type="dxa"/>
          </w:tcPr>
          <w:p w14:paraId="45AEFE9F" w14:textId="77777777" w:rsidR="002B1B78" w:rsidRPr="00235BB7" w:rsidRDefault="002B1B78" w:rsidP="000F7345">
            <w:pPr>
              <w:autoSpaceDE w:val="0"/>
              <w:autoSpaceDN w:val="0"/>
              <w:adjustRightInd w:val="0"/>
              <w:spacing w:after="0"/>
              <w:rPr>
                <w:rFonts w:cstheme="minorHAnsi"/>
                <w:szCs w:val="20"/>
              </w:rPr>
            </w:pPr>
            <w:r w:rsidRPr="00235BB7">
              <w:rPr>
                <w:rFonts w:cstheme="minorHAnsi"/>
                <w:szCs w:val="20"/>
              </w:rPr>
              <w:t>Mirpurkhas</w:t>
            </w:r>
          </w:p>
        </w:tc>
        <w:tc>
          <w:tcPr>
            <w:tcW w:w="1964" w:type="dxa"/>
          </w:tcPr>
          <w:p w14:paraId="656AF09A" w14:textId="77777777" w:rsidR="002B1B78" w:rsidRPr="00235BB7" w:rsidRDefault="002B1B78" w:rsidP="000F7345">
            <w:pPr>
              <w:spacing w:after="0"/>
              <w:rPr>
                <w:rFonts w:cstheme="minorHAnsi"/>
                <w:szCs w:val="20"/>
              </w:rPr>
            </w:pPr>
            <w:r w:rsidRPr="00235BB7">
              <w:rPr>
                <w:rFonts w:cstheme="minorHAnsi"/>
                <w:szCs w:val="20"/>
              </w:rPr>
              <w:t>1</w:t>
            </w:r>
          </w:p>
        </w:tc>
        <w:tc>
          <w:tcPr>
            <w:tcW w:w="2007" w:type="dxa"/>
          </w:tcPr>
          <w:p w14:paraId="529D31CA" w14:textId="77777777" w:rsidR="002B1B78" w:rsidRPr="00235BB7" w:rsidRDefault="002B1B78" w:rsidP="000F7345">
            <w:pPr>
              <w:spacing w:after="0"/>
              <w:rPr>
                <w:rFonts w:cstheme="minorHAnsi"/>
                <w:szCs w:val="20"/>
              </w:rPr>
            </w:pPr>
            <w:r w:rsidRPr="00235BB7">
              <w:rPr>
                <w:rFonts w:cstheme="minorHAnsi"/>
                <w:szCs w:val="20"/>
              </w:rPr>
              <w:t>0</w:t>
            </w:r>
          </w:p>
        </w:tc>
        <w:tc>
          <w:tcPr>
            <w:tcW w:w="1447" w:type="dxa"/>
          </w:tcPr>
          <w:p w14:paraId="738BF729" w14:textId="77777777" w:rsidR="002B1B78" w:rsidRPr="00235BB7" w:rsidRDefault="002B1B78" w:rsidP="000F7345">
            <w:pPr>
              <w:spacing w:after="0"/>
              <w:rPr>
                <w:rFonts w:cstheme="minorHAnsi"/>
                <w:szCs w:val="20"/>
              </w:rPr>
            </w:pPr>
            <w:r w:rsidRPr="00235BB7">
              <w:rPr>
                <w:rFonts w:cstheme="minorHAnsi"/>
                <w:szCs w:val="20"/>
              </w:rPr>
              <w:t>2</w:t>
            </w:r>
          </w:p>
        </w:tc>
        <w:tc>
          <w:tcPr>
            <w:tcW w:w="1553" w:type="dxa"/>
          </w:tcPr>
          <w:p w14:paraId="5B95C57F" w14:textId="77777777" w:rsidR="002B1B78" w:rsidRPr="00235BB7" w:rsidRDefault="002B1B78" w:rsidP="000F7345">
            <w:pPr>
              <w:spacing w:after="0"/>
              <w:rPr>
                <w:rFonts w:cstheme="minorHAnsi"/>
                <w:szCs w:val="20"/>
              </w:rPr>
            </w:pPr>
            <w:r w:rsidRPr="00235BB7">
              <w:rPr>
                <w:rFonts w:cstheme="minorHAnsi"/>
                <w:szCs w:val="20"/>
              </w:rPr>
              <w:t>2</w:t>
            </w:r>
          </w:p>
        </w:tc>
        <w:tc>
          <w:tcPr>
            <w:tcW w:w="1605" w:type="dxa"/>
          </w:tcPr>
          <w:p w14:paraId="1BC67EAB" w14:textId="77777777" w:rsidR="002B1B78" w:rsidRPr="00235BB7" w:rsidRDefault="002B1B78" w:rsidP="000F7345">
            <w:pPr>
              <w:spacing w:after="0"/>
              <w:rPr>
                <w:rFonts w:cstheme="minorHAnsi"/>
                <w:szCs w:val="20"/>
              </w:rPr>
            </w:pPr>
            <w:r w:rsidRPr="00235BB7">
              <w:rPr>
                <w:rFonts w:cstheme="minorHAnsi"/>
                <w:szCs w:val="20"/>
              </w:rPr>
              <w:t>3</w:t>
            </w:r>
          </w:p>
        </w:tc>
      </w:tr>
      <w:tr w:rsidR="002B1B78" w:rsidRPr="00235BB7" w14:paraId="4AEEDFE5" w14:textId="77777777" w:rsidTr="00892E10">
        <w:trPr>
          <w:cantSplit/>
        </w:trPr>
        <w:tc>
          <w:tcPr>
            <w:tcW w:w="1319" w:type="dxa"/>
          </w:tcPr>
          <w:p w14:paraId="04F5EC1C" w14:textId="77777777" w:rsidR="002B1B78" w:rsidRPr="00235BB7" w:rsidRDefault="002B1B78" w:rsidP="000F7345">
            <w:pPr>
              <w:autoSpaceDE w:val="0"/>
              <w:autoSpaceDN w:val="0"/>
              <w:adjustRightInd w:val="0"/>
              <w:spacing w:after="0"/>
              <w:rPr>
                <w:rFonts w:cstheme="minorHAnsi"/>
                <w:szCs w:val="20"/>
              </w:rPr>
            </w:pPr>
            <w:r w:rsidRPr="00235BB7">
              <w:rPr>
                <w:rFonts w:cstheme="minorHAnsi"/>
                <w:szCs w:val="20"/>
              </w:rPr>
              <w:t>Umerkot</w:t>
            </w:r>
          </w:p>
        </w:tc>
        <w:tc>
          <w:tcPr>
            <w:tcW w:w="1964" w:type="dxa"/>
          </w:tcPr>
          <w:p w14:paraId="696FAA1D" w14:textId="77777777" w:rsidR="002B1B78" w:rsidRPr="00235BB7" w:rsidRDefault="002B1B78" w:rsidP="000F7345">
            <w:pPr>
              <w:spacing w:after="0"/>
              <w:rPr>
                <w:rFonts w:cstheme="minorHAnsi"/>
                <w:szCs w:val="20"/>
              </w:rPr>
            </w:pPr>
            <w:r w:rsidRPr="00235BB7">
              <w:rPr>
                <w:rFonts w:cstheme="minorHAnsi"/>
                <w:szCs w:val="20"/>
              </w:rPr>
              <w:t>1</w:t>
            </w:r>
          </w:p>
        </w:tc>
        <w:tc>
          <w:tcPr>
            <w:tcW w:w="2007" w:type="dxa"/>
          </w:tcPr>
          <w:p w14:paraId="7BDE005C" w14:textId="77777777" w:rsidR="002B1B78" w:rsidRPr="00235BB7" w:rsidRDefault="002B1B78" w:rsidP="000F7345">
            <w:pPr>
              <w:spacing w:after="0"/>
              <w:rPr>
                <w:rFonts w:cstheme="minorHAnsi"/>
                <w:szCs w:val="20"/>
              </w:rPr>
            </w:pPr>
            <w:r w:rsidRPr="00235BB7">
              <w:rPr>
                <w:rFonts w:cstheme="minorHAnsi"/>
                <w:szCs w:val="20"/>
              </w:rPr>
              <w:t>0</w:t>
            </w:r>
          </w:p>
        </w:tc>
        <w:tc>
          <w:tcPr>
            <w:tcW w:w="1447" w:type="dxa"/>
          </w:tcPr>
          <w:p w14:paraId="0EC0C3DC" w14:textId="77777777" w:rsidR="002B1B78" w:rsidRPr="00235BB7" w:rsidRDefault="002B1B78" w:rsidP="000F7345">
            <w:pPr>
              <w:spacing w:after="0"/>
              <w:rPr>
                <w:rFonts w:cstheme="minorHAnsi"/>
                <w:szCs w:val="20"/>
              </w:rPr>
            </w:pPr>
            <w:r w:rsidRPr="00235BB7">
              <w:rPr>
                <w:rFonts w:cstheme="minorHAnsi"/>
                <w:szCs w:val="20"/>
              </w:rPr>
              <w:t>1</w:t>
            </w:r>
          </w:p>
        </w:tc>
        <w:tc>
          <w:tcPr>
            <w:tcW w:w="1553" w:type="dxa"/>
          </w:tcPr>
          <w:p w14:paraId="14267AE8" w14:textId="77777777" w:rsidR="002B1B78" w:rsidRPr="00235BB7" w:rsidRDefault="002B1B78" w:rsidP="000F7345">
            <w:pPr>
              <w:spacing w:after="0"/>
              <w:rPr>
                <w:rFonts w:cstheme="minorHAnsi"/>
                <w:szCs w:val="20"/>
              </w:rPr>
            </w:pPr>
            <w:r w:rsidRPr="00235BB7">
              <w:rPr>
                <w:rFonts w:cstheme="minorHAnsi"/>
                <w:szCs w:val="20"/>
              </w:rPr>
              <w:t>1</w:t>
            </w:r>
          </w:p>
        </w:tc>
        <w:tc>
          <w:tcPr>
            <w:tcW w:w="1605" w:type="dxa"/>
          </w:tcPr>
          <w:p w14:paraId="2345E1A9" w14:textId="77777777" w:rsidR="002B1B78" w:rsidRPr="00235BB7" w:rsidRDefault="002B1B78" w:rsidP="000F7345">
            <w:pPr>
              <w:spacing w:after="0"/>
              <w:rPr>
                <w:rFonts w:cstheme="minorHAnsi"/>
                <w:szCs w:val="20"/>
              </w:rPr>
            </w:pPr>
            <w:r w:rsidRPr="00235BB7">
              <w:rPr>
                <w:rFonts w:cstheme="minorHAnsi"/>
                <w:szCs w:val="20"/>
              </w:rPr>
              <w:t>1</w:t>
            </w:r>
          </w:p>
        </w:tc>
      </w:tr>
      <w:tr w:rsidR="002B1B78" w:rsidRPr="00235BB7" w14:paraId="7D5EB0F0" w14:textId="77777777" w:rsidTr="00892E10">
        <w:trPr>
          <w:cantSplit/>
        </w:trPr>
        <w:tc>
          <w:tcPr>
            <w:tcW w:w="1319" w:type="dxa"/>
          </w:tcPr>
          <w:p w14:paraId="49102351" w14:textId="77777777" w:rsidR="002B1B78" w:rsidRPr="00235BB7" w:rsidRDefault="002B1B78" w:rsidP="000F7345">
            <w:pPr>
              <w:autoSpaceDE w:val="0"/>
              <w:autoSpaceDN w:val="0"/>
              <w:adjustRightInd w:val="0"/>
              <w:spacing w:after="0"/>
              <w:rPr>
                <w:rFonts w:cstheme="minorHAnsi"/>
                <w:szCs w:val="20"/>
              </w:rPr>
            </w:pPr>
            <w:r w:rsidRPr="00235BB7">
              <w:rPr>
                <w:rFonts w:cstheme="minorHAnsi"/>
                <w:szCs w:val="20"/>
              </w:rPr>
              <w:t>Tando Allahyar</w:t>
            </w:r>
          </w:p>
        </w:tc>
        <w:tc>
          <w:tcPr>
            <w:tcW w:w="1964" w:type="dxa"/>
          </w:tcPr>
          <w:p w14:paraId="0B27AD13" w14:textId="77777777" w:rsidR="002B1B78" w:rsidRPr="00235BB7" w:rsidRDefault="002B1B78" w:rsidP="000F7345">
            <w:pPr>
              <w:spacing w:after="0"/>
              <w:rPr>
                <w:rFonts w:cstheme="minorHAnsi"/>
                <w:szCs w:val="20"/>
              </w:rPr>
            </w:pPr>
            <w:r w:rsidRPr="00235BB7">
              <w:rPr>
                <w:rFonts w:cstheme="minorHAnsi"/>
                <w:szCs w:val="20"/>
              </w:rPr>
              <w:t>1</w:t>
            </w:r>
          </w:p>
        </w:tc>
        <w:tc>
          <w:tcPr>
            <w:tcW w:w="2007" w:type="dxa"/>
          </w:tcPr>
          <w:p w14:paraId="0C2772CB" w14:textId="77777777" w:rsidR="002B1B78" w:rsidRPr="00235BB7" w:rsidRDefault="002B1B78" w:rsidP="000F7345">
            <w:pPr>
              <w:spacing w:after="0"/>
              <w:rPr>
                <w:rFonts w:cstheme="minorHAnsi"/>
                <w:szCs w:val="20"/>
              </w:rPr>
            </w:pPr>
            <w:r w:rsidRPr="00235BB7">
              <w:rPr>
                <w:rFonts w:cstheme="minorHAnsi"/>
                <w:szCs w:val="20"/>
              </w:rPr>
              <w:t>0</w:t>
            </w:r>
          </w:p>
        </w:tc>
        <w:tc>
          <w:tcPr>
            <w:tcW w:w="1447" w:type="dxa"/>
          </w:tcPr>
          <w:p w14:paraId="606B94C2" w14:textId="77777777" w:rsidR="002B1B78" w:rsidRPr="00235BB7" w:rsidRDefault="002B1B78" w:rsidP="000F7345">
            <w:pPr>
              <w:spacing w:after="0"/>
              <w:rPr>
                <w:rFonts w:cstheme="minorHAnsi"/>
                <w:szCs w:val="20"/>
              </w:rPr>
            </w:pPr>
            <w:r w:rsidRPr="00235BB7">
              <w:rPr>
                <w:rFonts w:cstheme="minorHAnsi"/>
                <w:szCs w:val="20"/>
              </w:rPr>
              <w:t>1</w:t>
            </w:r>
          </w:p>
        </w:tc>
        <w:tc>
          <w:tcPr>
            <w:tcW w:w="1553" w:type="dxa"/>
          </w:tcPr>
          <w:p w14:paraId="1A36CD77" w14:textId="77777777" w:rsidR="002B1B78" w:rsidRPr="00235BB7" w:rsidRDefault="002B1B78" w:rsidP="000F7345">
            <w:pPr>
              <w:spacing w:after="0"/>
              <w:rPr>
                <w:rFonts w:cstheme="minorHAnsi"/>
                <w:szCs w:val="20"/>
              </w:rPr>
            </w:pPr>
            <w:r w:rsidRPr="00235BB7">
              <w:rPr>
                <w:rFonts w:cstheme="minorHAnsi"/>
                <w:szCs w:val="20"/>
              </w:rPr>
              <w:t>1</w:t>
            </w:r>
          </w:p>
        </w:tc>
        <w:tc>
          <w:tcPr>
            <w:tcW w:w="1605" w:type="dxa"/>
          </w:tcPr>
          <w:p w14:paraId="437512CA" w14:textId="77777777" w:rsidR="002B1B78" w:rsidRPr="00235BB7" w:rsidRDefault="002B1B78" w:rsidP="000F7345">
            <w:pPr>
              <w:spacing w:after="0"/>
              <w:rPr>
                <w:rFonts w:cstheme="minorHAnsi"/>
                <w:szCs w:val="20"/>
              </w:rPr>
            </w:pPr>
            <w:r w:rsidRPr="00235BB7">
              <w:rPr>
                <w:rFonts w:cstheme="minorHAnsi"/>
                <w:szCs w:val="20"/>
              </w:rPr>
              <w:t>1</w:t>
            </w:r>
          </w:p>
        </w:tc>
      </w:tr>
      <w:tr w:rsidR="002B1B78" w:rsidRPr="00235BB7" w14:paraId="12217C12" w14:textId="77777777" w:rsidTr="00892E10">
        <w:trPr>
          <w:cantSplit/>
        </w:trPr>
        <w:tc>
          <w:tcPr>
            <w:tcW w:w="1319" w:type="dxa"/>
          </w:tcPr>
          <w:p w14:paraId="34B6D40F" w14:textId="77777777" w:rsidR="002B1B78" w:rsidRPr="00235BB7" w:rsidRDefault="002B1B78" w:rsidP="000F7345">
            <w:pPr>
              <w:autoSpaceDE w:val="0"/>
              <w:autoSpaceDN w:val="0"/>
              <w:adjustRightInd w:val="0"/>
              <w:spacing w:after="0"/>
              <w:rPr>
                <w:rFonts w:cstheme="minorHAnsi"/>
                <w:szCs w:val="20"/>
              </w:rPr>
            </w:pPr>
            <w:r w:rsidRPr="00235BB7">
              <w:rPr>
                <w:rFonts w:cstheme="minorHAnsi"/>
                <w:szCs w:val="20"/>
              </w:rPr>
              <w:t>Hyderabad</w:t>
            </w:r>
          </w:p>
        </w:tc>
        <w:tc>
          <w:tcPr>
            <w:tcW w:w="1964" w:type="dxa"/>
          </w:tcPr>
          <w:p w14:paraId="64F21A70" w14:textId="77777777" w:rsidR="002B1B78" w:rsidRPr="00235BB7" w:rsidRDefault="002B1B78" w:rsidP="000F7345">
            <w:pPr>
              <w:spacing w:after="0"/>
              <w:rPr>
                <w:rFonts w:cstheme="minorHAnsi"/>
                <w:szCs w:val="20"/>
              </w:rPr>
            </w:pPr>
            <w:r w:rsidRPr="00235BB7">
              <w:rPr>
                <w:rFonts w:cstheme="minorHAnsi"/>
                <w:szCs w:val="20"/>
              </w:rPr>
              <w:t>4</w:t>
            </w:r>
          </w:p>
        </w:tc>
        <w:tc>
          <w:tcPr>
            <w:tcW w:w="2007" w:type="dxa"/>
          </w:tcPr>
          <w:p w14:paraId="36ED3678" w14:textId="77777777" w:rsidR="002B1B78" w:rsidRPr="00235BB7" w:rsidRDefault="002B1B78" w:rsidP="000F7345">
            <w:pPr>
              <w:spacing w:after="0"/>
              <w:rPr>
                <w:rFonts w:cstheme="minorHAnsi"/>
                <w:szCs w:val="20"/>
              </w:rPr>
            </w:pPr>
            <w:r w:rsidRPr="00235BB7">
              <w:rPr>
                <w:rFonts w:cstheme="minorHAnsi"/>
                <w:szCs w:val="20"/>
              </w:rPr>
              <w:t>1</w:t>
            </w:r>
          </w:p>
        </w:tc>
        <w:tc>
          <w:tcPr>
            <w:tcW w:w="1447" w:type="dxa"/>
          </w:tcPr>
          <w:p w14:paraId="454F7621" w14:textId="77777777" w:rsidR="002B1B78" w:rsidRPr="00235BB7" w:rsidRDefault="002B1B78" w:rsidP="000F7345">
            <w:pPr>
              <w:spacing w:after="0"/>
              <w:rPr>
                <w:rFonts w:cstheme="minorHAnsi"/>
                <w:szCs w:val="20"/>
              </w:rPr>
            </w:pPr>
            <w:r w:rsidRPr="00235BB7">
              <w:rPr>
                <w:rFonts w:cstheme="minorHAnsi"/>
                <w:szCs w:val="20"/>
              </w:rPr>
              <w:t>2</w:t>
            </w:r>
          </w:p>
        </w:tc>
        <w:tc>
          <w:tcPr>
            <w:tcW w:w="1553" w:type="dxa"/>
          </w:tcPr>
          <w:p w14:paraId="1473B658" w14:textId="77777777" w:rsidR="002B1B78" w:rsidRPr="00235BB7" w:rsidRDefault="002B1B78" w:rsidP="000F7345">
            <w:pPr>
              <w:spacing w:after="0"/>
              <w:rPr>
                <w:rFonts w:cstheme="minorHAnsi"/>
                <w:szCs w:val="20"/>
              </w:rPr>
            </w:pPr>
            <w:r w:rsidRPr="00235BB7">
              <w:rPr>
                <w:rFonts w:cstheme="minorHAnsi"/>
                <w:szCs w:val="20"/>
              </w:rPr>
              <w:t>2</w:t>
            </w:r>
          </w:p>
        </w:tc>
        <w:tc>
          <w:tcPr>
            <w:tcW w:w="1605" w:type="dxa"/>
          </w:tcPr>
          <w:p w14:paraId="36270617" w14:textId="77777777" w:rsidR="002B1B78" w:rsidRPr="00235BB7" w:rsidRDefault="002B1B78" w:rsidP="000F7345">
            <w:pPr>
              <w:spacing w:after="0"/>
              <w:rPr>
                <w:rFonts w:cstheme="minorHAnsi"/>
                <w:szCs w:val="20"/>
              </w:rPr>
            </w:pPr>
            <w:r w:rsidRPr="00235BB7">
              <w:rPr>
                <w:rFonts w:cstheme="minorHAnsi"/>
                <w:szCs w:val="20"/>
              </w:rPr>
              <w:t>4</w:t>
            </w:r>
          </w:p>
        </w:tc>
      </w:tr>
      <w:tr w:rsidR="002B1B78" w:rsidRPr="00235BB7" w14:paraId="1AEC8496" w14:textId="77777777" w:rsidTr="00892E10">
        <w:trPr>
          <w:cantSplit/>
        </w:trPr>
        <w:tc>
          <w:tcPr>
            <w:tcW w:w="1319" w:type="dxa"/>
          </w:tcPr>
          <w:p w14:paraId="29A17E9B" w14:textId="77777777" w:rsidR="002B1B78" w:rsidRPr="00235BB7" w:rsidRDefault="002B1B78" w:rsidP="000F7345">
            <w:pPr>
              <w:autoSpaceDE w:val="0"/>
              <w:autoSpaceDN w:val="0"/>
              <w:adjustRightInd w:val="0"/>
              <w:spacing w:after="0"/>
              <w:rPr>
                <w:rFonts w:cstheme="minorHAnsi"/>
                <w:szCs w:val="20"/>
              </w:rPr>
            </w:pPr>
            <w:r w:rsidRPr="00235BB7">
              <w:rPr>
                <w:rFonts w:cstheme="minorHAnsi"/>
                <w:szCs w:val="20"/>
              </w:rPr>
              <w:t>Tando Muhammad Khan</w:t>
            </w:r>
          </w:p>
        </w:tc>
        <w:tc>
          <w:tcPr>
            <w:tcW w:w="1964" w:type="dxa"/>
          </w:tcPr>
          <w:p w14:paraId="3382BF66" w14:textId="77777777" w:rsidR="002B1B78" w:rsidRPr="00235BB7" w:rsidRDefault="002B1B78" w:rsidP="000F7345">
            <w:pPr>
              <w:spacing w:after="0"/>
              <w:rPr>
                <w:rFonts w:cstheme="minorHAnsi"/>
                <w:szCs w:val="20"/>
              </w:rPr>
            </w:pPr>
            <w:r w:rsidRPr="00235BB7">
              <w:rPr>
                <w:rFonts w:cstheme="minorHAnsi"/>
                <w:szCs w:val="20"/>
              </w:rPr>
              <w:t>1</w:t>
            </w:r>
          </w:p>
        </w:tc>
        <w:tc>
          <w:tcPr>
            <w:tcW w:w="2007" w:type="dxa"/>
          </w:tcPr>
          <w:p w14:paraId="39F583A6" w14:textId="77777777" w:rsidR="002B1B78" w:rsidRPr="00235BB7" w:rsidRDefault="002B1B78" w:rsidP="000F7345">
            <w:pPr>
              <w:spacing w:after="0"/>
              <w:rPr>
                <w:rFonts w:cstheme="minorHAnsi"/>
                <w:szCs w:val="20"/>
              </w:rPr>
            </w:pPr>
            <w:r w:rsidRPr="00235BB7">
              <w:rPr>
                <w:rFonts w:cstheme="minorHAnsi"/>
                <w:szCs w:val="20"/>
              </w:rPr>
              <w:t>0</w:t>
            </w:r>
          </w:p>
        </w:tc>
        <w:tc>
          <w:tcPr>
            <w:tcW w:w="1447" w:type="dxa"/>
          </w:tcPr>
          <w:p w14:paraId="1AC837BF" w14:textId="77777777" w:rsidR="002B1B78" w:rsidRPr="00235BB7" w:rsidRDefault="002B1B78" w:rsidP="000F7345">
            <w:pPr>
              <w:spacing w:after="0"/>
              <w:rPr>
                <w:rFonts w:cstheme="minorHAnsi"/>
                <w:szCs w:val="20"/>
              </w:rPr>
            </w:pPr>
            <w:r w:rsidRPr="00235BB7">
              <w:rPr>
                <w:rFonts w:cstheme="minorHAnsi"/>
                <w:szCs w:val="20"/>
              </w:rPr>
              <w:t>0</w:t>
            </w:r>
          </w:p>
        </w:tc>
        <w:tc>
          <w:tcPr>
            <w:tcW w:w="1553" w:type="dxa"/>
          </w:tcPr>
          <w:p w14:paraId="0E0F55F5" w14:textId="77777777" w:rsidR="002B1B78" w:rsidRPr="00235BB7" w:rsidRDefault="002B1B78" w:rsidP="000F7345">
            <w:pPr>
              <w:spacing w:after="0"/>
              <w:rPr>
                <w:rFonts w:cstheme="minorHAnsi"/>
                <w:szCs w:val="20"/>
              </w:rPr>
            </w:pPr>
            <w:r w:rsidRPr="00235BB7">
              <w:rPr>
                <w:rFonts w:cstheme="minorHAnsi"/>
                <w:szCs w:val="20"/>
              </w:rPr>
              <w:t>0</w:t>
            </w:r>
          </w:p>
        </w:tc>
        <w:tc>
          <w:tcPr>
            <w:tcW w:w="1605" w:type="dxa"/>
          </w:tcPr>
          <w:p w14:paraId="7D615AFD" w14:textId="77777777" w:rsidR="002B1B78" w:rsidRPr="00235BB7" w:rsidRDefault="002B1B78" w:rsidP="000F7345">
            <w:pPr>
              <w:spacing w:after="0"/>
              <w:rPr>
                <w:rFonts w:cstheme="minorHAnsi"/>
                <w:szCs w:val="20"/>
              </w:rPr>
            </w:pPr>
            <w:r w:rsidRPr="00235BB7">
              <w:rPr>
                <w:rFonts w:cstheme="minorHAnsi"/>
                <w:szCs w:val="20"/>
              </w:rPr>
              <w:t>1</w:t>
            </w:r>
          </w:p>
        </w:tc>
      </w:tr>
      <w:tr w:rsidR="002B1B78" w:rsidRPr="00235BB7" w14:paraId="3432A508" w14:textId="77777777" w:rsidTr="00892E10">
        <w:trPr>
          <w:cantSplit/>
        </w:trPr>
        <w:tc>
          <w:tcPr>
            <w:tcW w:w="1319" w:type="dxa"/>
          </w:tcPr>
          <w:p w14:paraId="7EA73EE3" w14:textId="77777777" w:rsidR="002B1B78" w:rsidRPr="00235BB7" w:rsidRDefault="002B1B78" w:rsidP="000F7345">
            <w:pPr>
              <w:autoSpaceDE w:val="0"/>
              <w:autoSpaceDN w:val="0"/>
              <w:adjustRightInd w:val="0"/>
              <w:spacing w:after="0"/>
              <w:rPr>
                <w:rFonts w:cstheme="minorHAnsi"/>
                <w:szCs w:val="20"/>
              </w:rPr>
            </w:pPr>
            <w:r w:rsidRPr="00235BB7">
              <w:rPr>
                <w:rFonts w:cstheme="minorHAnsi"/>
                <w:szCs w:val="20"/>
              </w:rPr>
              <w:t>Jamshoro</w:t>
            </w:r>
          </w:p>
        </w:tc>
        <w:tc>
          <w:tcPr>
            <w:tcW w:w="1964" w:type="dxa"/>
          </w:tcPr>
          <w:p w14:paraId="712486D8" w14:textId="77777777" w:rsidR="002B1B78" w:rsidRPr="00235BB7" w:rsidRDefault="002B1B78" w:rsidP="000F7345">
            <w:pPr>
              <w:spacing w:after="0"/>
              <w:rPr>
                <w:rFonts w:cstheme="minorHAnsi"/>
                <w:szCs w:val="20"/>
              </w:rPr>
            </w:pPr>
            <w:r w:rsidRPr="00235BB7">
              <w:rPr>
                <w:rFonts w:cstheme="minorHAnsi"/>
                <w:szCs w:val="20"/>
              </w:rPr>
              <w:t>1</w:t>
            </w:r>
          </w:p>
        </w:tc>
        <w:tc>
          <w:tcPr>
            <w:tcW w:w="2007" w:type="dxa"/>
          </w:tcPr>
          <w:p w14:paraId="2155FA64" w14:textId="77777777" w:rsidR="002B1B78" w:rsidRPr="00235BB7" w:rsidRDefault="002B1B78" w:rsidP="000F7345">
            <w:pPr>
              <w:spacing w:after="0"/>
              <w:rPr>
                <w:rFonts w:cstheme="minorHAnsi"/>
                <w:szCs w:val="20"/>
              </w:rPr>
            </w:pPr>
            <w:r w:rsidRPr="00235BB7">
              <w:rPr>
                <w:rFonts w:cstheme="minorHAnsi"/>
                <w:szCs w:val="20"/>
              </w:rPr>
              <w:t>0</w:t>
            </w:r>
          </w:p>
        </w:tc>
        <w:tc>
          <w:tcPr>
            <w:tcW w:w="1447" w:type="dxa"/>
          </w:tcPr>
          <w:p w14:paraId="7A7393C9" w14:textId="77777777" w:rsidR="002B1B78" w:rsidRPr="00235BB7" w:rsidRDefault="002B1B78" w:rsidP="000F7345">
            <w:pPr>
              <w:spacing w:after="0"/>
              <w:rPr>
                <w:rFonts w:cstheme="minorHAnsi"/>
                <w:szCs w:val="20"/>
              </w:rPr>
            </w:pPr>
            <w:r w:rsidRPr="00235BB7">
              <w:rPr>
                <w:rFonts w:cstheme="minorHAnsi"/>
                <w:szCs w:val="20"/>
              </w:rPr>
              <w:t>1</w:t>
            </w:r>
          </w:p>
        </w:tc>
        <w:tc>
          <w:tcPr>
            <w:tcW w:w="1553" w:type="dxa"/>
          </w:tcPr>
          <w:p w14:paraId="3EF96E78" w14:textId="77777777" w:rsidR="002B1B78" w:rsidRPr="00235BB7" w:rsidRDefault="002B1B78" w:rsidP="000F7345">
            <w:pPr>
              <w:spacing w:after="0"/>
              <w:rPr>
                <w:rFonts w:cstheme="minorHAnsi"/>
                <w:szCs w:val="20"/>
              </w:rPr>
            </w:pPr>
            <w:r w:rsidRPr="00235BB7">
              <w:rPr>
                <w:rFonts w:cstheme="minorHAnsi"/>
                <w:szCs w:val="20"/>
              </w:rPr>
              <w:t>1</w:t>
            </w:r>
          </w:p>
        </w:tc>
        <w:tc>
          <w:tcPr>
            <w:tcW w:w="1605" w:type="dxa"/>
          </w:tcPr>
          <w:p w14:paraId="020FD387" w14:textId="77777777" w:rsidR="002B1B78" w:rsidRPr="00235BB7" w:rsidRDefault="002B1B78" w:rsidP="000F7345">
            <w:pPr>
              <w:spacing w:after="0"/>
              <w:rPr>
                <w:rFonts w:cstheme="minorHAnsi"/>
                <w:szCs w:val="20"/>
              </w:rPr>
            </w:pPr>
            <w:r w:rsidRPr="00235BB7">
              <w:rPr>
                <w:rFonts w:cstheme="minorHAnsi"/>
                <w:szCs w:val="20"/>
              </w:rPr>
              <w:t>3</w:t>
            </w:r>
          </w:p>
        </w:tc>
      </w:tr>
      <w:tr w:rsidR="002B1B78" w:rsidRPr="00235BB7" w14:paraId="58A22C14" w14:textId="77777777" w:rsidTr="00892E10">
        <w:trPr>
          <w:cantSplit/>
        </w:trPr>
        <w:tc>
          <w:tcPr>
            <w:tcW w:w="1319" w:type="dxa"/>
          </w:tcPr>
          <w:p w14:paraId="15F1E639" w14:textId="77777777" w:rsidR="002B1B78" w:rsidRPr="00235BB7" w:rsidRDefault="002B1B78" w:rsidP="000F7345">
            <w:pPr>
              <w:autoSpaceDE w:val="0"/>
              <w:autoSpaceDN w:val="0"/>
              <w:adjustRightInd w:val="0"/>
              <w:spacing w:after="0"/>
              <w:rPr>
                <w:rFonts w:cstheme="minorHAnsi"/>
                <w:szCs w:val="20"/>
              </w:rPr>
            </w:pPr>
            <w:r w:rsidRPr="00235BB7">
              <w:rPr>
                <w:rFonts w:cstheme="minorHAnsi"/>
                <w:szCs w:val="20"/>
              </w:rPr>
              <w:t>Tharparkar</w:t>
            </w:r>
          </w:p>
        </w:tc>
        <w:tc>
          <w:tcPr>
            <w:tcW w:w="1964" w:type="dxa"/>
          </w:tcPr>
          <w:p w14:paraId="7C19D9AB" w14:textId="77777777" w:rsidR="002B1B78" w:rsidRPr="00235BB7" w:rsidRDefault="002B1B78" w:rsidP="000F7345">
            <w:pPr>
              <w:spacing w:after="0"/>
              <w:rPr>
                <w:rFonts w:cstheme="minorHAnsi"/>
                <w:szCs w:val="20"/>
              </w:rPr>
            </w:pPr>
            <w:r w:rsidRPr="00235BB7">
              <w:rPr>
                <w:rFonts w:cstheme="minorHAnsi"/>
                <w:szCs w:val="20"/>
              </w:rPr>
              <w:t>1</w:t>
            </w:r>
          </w:p>
        </w:tc>
        <w:tc>
          <w:tcPr>
            <w:tcW w:w="2007" w:type="dxa"/>
          </w:tcPr>
          <w:p w14:paraId="06C06179" w14:textId="77777777" w:rsidR="002B1B78" w:rsidRPr="00235BB7" w:rsidRDefault="002B1B78" w:rsidP="000F7345">
            <w:pPr>
              <w:spacing w:after="0"/>
              <w:rPr>
                <w:rFonts w:cstheme="minorHAnsi"/>
                <w:szCs w:val="20"/>
              </w:rPr>
            </w:pPr>
            <w:r w:rsidRPr="00235BB7">
              <w:rPr>
                <w:rFonts w:cstheme="minorHAnsi"/>
                <w:szCs w:val="20"/>
              </w:rPr>
              <w:t>0</w:t>
            </w:r>
          </w:p>
        </w:tc>
        <w:tc>
          <w:tcPr>
            <w:tcW w:w="1447" w:type="dxa"/>
          </w:tcPr>
          <w:p w14:paraId="1D68053F" w14:textId="77777777" w:rsidR="002B1B78" w:rsidRPr="00235BB7" w:rsidRDefault="002B1B78" w:rsidP="000F7345">
            <w:pPr>
              <w:spacing w:after="0"/>
              <w:rPr>
                <w:rFonts w:cstheme="minorHAnsi"/>
                <w:szCs w:val="20"/>
              </w:rPr>
            </w:pPr>
            <w:r w:rsidRPr="00235BB7">
              <w:rPr>
                <w:rFonts w:cstheme="minorHAnsi"/>
                <w:szCs w:val="20"/>
              </w:rPr>
              <w:t>1</w:t>
            </w:r>
          </w:p>
        </w:tc>
        <w:tc>
          <w:tcPr>
            <w:tcW w:w="1553" w:type="dxa"/>
          </w:tcPr>
          <w:p w14:paraId="3A9E14C2" w14:textId="77777777" w:rsidR="002B1B78" w:rsidRPr="00235BB7" w:rsidRDefault="002B1B78" w:rsidP="000F7345">
            <w:pPr>
              <w:spacing w:after="0"/>
              <w:rPr>
                <w:rFonts w:cstheme="minorHAnsi"/>
                <w:szCs w:val="20"/>
              </w:rPr>
            </w:pPr>
            <w:r w:rsidRPr="00235BB7">
              <w:rPr>
                <w:rFonts w:cstheme="minorHAnsi"/>
                <w:szCs w:val="20"/>
              </w:rPr>
              <w:t>1</w:t>
            </w:r>
          </w:p>
        </w:tc>
        <w:tc>
          <w:tcPr>
            <w:tcW w:w="1605" w:type="dxa"/>
          </w:tcPr>
          <w:p w14:paraId="5D8F2C45" w14:textId="77777777" w:rsidR="002B1B78" w:rsidRPr="00235BB7" w:rsidRDefault="002B1B78" w:rsidP="000F7345">
            <w:pPr>
              <w:spacing w:after="0"/>
              <w:rPr>
                <w:rFonts w:cstheme="minorHAnsi"/>
                <w:szCs w:val="20"/>
              </w:rPr>
            </w:pPr>
            <w:r w:rsidRPr="00235BB7">
              <w:rPr>
                <w:rFonts w:cstheme="minorHAnsi"/>
                <w:szCs w:val="20"/>
              </w:rPr>
              <w:t>1</w:t>
            </w:r>
          </w:p>
        </w:tc>
      </w:tr>
      <w:tr w:rsidR="002B1B78" w:rsidRPr="00235BB7" w14:paraId="10B9567D" w14:textId="77777777" w:rsidTr="00892E10">
        <w:trPr>
          <w:cantSplit/>
        </w:trPr>
        <w:tc>
          <w:tcPr>
            <w:tcW w:w="1319" w:type="dxa"/>
          </w:tcPr>
          <w:p w14:paraId="6081F360" w14:textId="77777777" w:rsidR="002B1B78" w:rsidRPr="00235BB7" w:rsidRDefault="002B1B78" w:rsidP="000F7345">
            <w:pPr>
              <w:autoSpaceDE w:val="0"/>
              <w:autoSpaceDN w:val="0"/>
              <w:adjustRightInd w:val="0"/>
              <w:spacing w:after="0"/>
              <w:rPr>
                <w:rFonts w:cstheme="minorHAnsi"/>
                <w:szCs w:val="20"/>
              </w:rPr>
            </w:pPr>
            <w:r w:rsidRPr="00235BB7">
              <w:rPr>
                <w:rFonts w:cstheme="minorHAnsi"/>
                <w:szCs w:val="20"/>
              </w:rPr>
              <w:t>Badin</w:t>
            </w:r>
          </w:p>
        </w:tc>
        <w:tc>
          <w:tcPr>
            <w:tcW w:w="1964" w:type="dxa"/>
          </w:tcPr>
          <w:p w14:paraId="74628A3B" w14:textId="77777777" w:rsidR="002B1B78" w:rsidRPr="00235BB7" w:rsidRDefault="002B1B78" w:rsidP="000F7345">
            <w:pPr>
              <w:spacing w:after="0"/>
              <w:rPr>
                <w:rFonts w:cstheme="minorHAnsi"/>
                <w:szCs w:val="20"/>
              </w:rPr>
            </w:pPr>
            <w:r w:rsidRPr="00235BB7">
              <w:rPr>
                <w:rFonts w:cstheme="minorHAnsi"/>
                <w:szCs w:val="20"/>
              </w:rPr>
              <w:t>4</w:t>
            </w:r>
          </w:p>
        </w:tc>
        <w:tc>
          <w:tcPr>
            <w:tcW w:w="2007" w:type="dxa"/>
          </w:tcPr>
          <w:p w14:paraId="035DE9E8" w14:textId="77777777" w:rsidR="002B1B78" w:rsidRPr="00235BB7" w:rsidRDefault="002B1B78" w:rsidP="000F7345">
            <w:pPr>
              <w:spacing w:after="0"/>
              <w:rPr>
                <w:rFonts w:cstheme="minorHAnsi"/>
                <w:szCs w:val="20"/>
              </w:rPr>
            </w:pPr>
            <w:r w:rsidRPr="00235BB7">
              <w:rPr>
                <w:rFonts w:cstheme="minorHAnsi"/>
                <w:szCs w:val="20"/>
              </w:rPr>
              <w:t>0</w:t>
            </w:r>
          </w:p>
        </w:tc>
        <w:tc>
          <w:tcPr>
            <w:tcW w:w="1447" w:type="dxa"/>
          </w:tcPr>
          <w:p w14:paraId="44E30F1F" w14:textId="77777777" w:rsidR="002B1B78" w:rsidRPr="00235BB7" w:rsidRDefault="002B1B78" w:rsidP="000F7345">
            <w:pPr>
              <w:spacing w:after="0"/>
              <w:rPr>
                <w:rFonts w:cstheme="minorHAnsi"/>
                <w:szCs w:val="20"/>
              </w:rPr>
            </w:pPr>
            <w:r w:rsidRPr="00235BB7">
              <w:rPr>
                <w:rFonts w:cstheme="minorHAnsi"/>
                <w:szCs w:val="20"/>
              </w:rPr>
              <w:t>1</w:t>
            </w:r>
          </w:p>
        </w:tc>
        <w:tc>
          <w:tcPr>
            <w:tcW w:w="1553" w:type="dxa"/>
          </w:tcPr>
          <w:p w14:paraId="55C7E7AF" w14:textId="77777777" w:rsidR="002B1B78" w:rsidRPr="00235BB7" w:rsidRDefault="002B1B78" w:rsidP="000F7345">
            <w:pPr>
              <w:spacing w:after="0"/>
              <w:rPr>
                <w:rFonts w:cstheme="minorHAnsi"/>
                <w:szCs w:val="20"/>
              </w:rPr>
            </w:pPr>
            <w:r w:rsidRPr="00235BB7">
              <w:rPr>
                <w:rFonts w:cstheme="minorHAnsi"/>
                <w:szCs w:val="20"/>
              </w:rPr>
              <w:t>2</w:t>
            </w:r>
          </w:p>
        </w:tc>
        <w:tc>
          <w:tcPr>
            <w:tcW w:w="1605" w:type="dxa"/>
          </w:tcPr>
          <w:p w14:paraId="71101317" w14:textId="77777777" w:rsidR="002B1B78" w:rsidRPr="00235BB7" w:rsidRDefault="002B1B78" w:rsidP="000F7345">
            <w:pPr>
              <w:spacing w:after="0"/>
              <w:rPr>
                <w:rFonts w:cstheme="minorHAnsi"/>
                <w:szCs w:val="20"/>
              </w:rPr>
            </w:pPr>
            <w:r w:rsidRPr="00235BB7">
              <w:rPr>
                <w:rFonts w:cstheme="minorHAnsi"/>
                <w:szCs w:val="20"/>
              </w:rPr>
              <w:t>4</w:t>
            </w:r>
          </w:p>
        </w:tc>
      </w:tr>
      <w:tr w:rsidR="002B1B78" w:rsidRPr="00235BB7" w14:paraId="41EA3B60" w14:textId="77777777" w:rsidTr="00892E10">
        <w:trPr>
          <w:cantSplit/>
        </w:trPr>
        <w:tc>
          <w:tcPr>
            <w:tcW w:w="9895" w:type="dxa"/>
            <w:gridSpan w:val="6"/>
          </w:tcPr>
          <w:p w14:paraId="3137BA13" w14:textId="77777777" w:rsidR="002B1B78" w:rsidRPr="00235BB7" w:rsidRDefault="002B1B78" w:rsidP="000F7345">
            <w:pPr>
              <w:spacing w:after="0"/>
              <w:rPr>
                <w:rFonts w:cstheme="minorHAnsi"/>
                <w:i/>
                <w:sz w:val="16"/>
                <w:szCs w:val="16"/>
              </w:rPr>
            </w:pPr>
            <w:r w:rsidRPr="00235BB7">
              <w:rPr>
                <w:rFonts w:cstheme="minorHAnsi"/>
                <w:i/>
                <w:color w:val="808080" w:themeColor="background1" w:themeShade="80"/>
                <w:sz w:val="16"/>
                <w:szCs w:val="16"/>
              </w:rPr>
              <w:t>Source: Development Statistics of Sindh 2019</w:t>
            </w:r>
          </w:p>
        </w:tc>
      </w:tr>
    </w:tbl>
    <w:p w14:paraId="3241615B" w14:textId="77777777" w:rsidR="002B1B78" w:rsidRDefault="002B1B78" w:rsidP="00957CFC"/>
    <w:p w14:paraId="491B2013" w14:textId="77777777" w:rsidR="002B1B78" w:rsidRDefault="002B1B78" w:rsidP="002B1B78">
      <w:pPr>
        <w:pStyle w:val="ListParagraph"/>
        <w:spacing w:after="160" w:line="259" w:lineRule="auto"/>
        <w:rPr>
          <w:b/>
        </w:rPr>
      </w:pPr>
    </w:p>
    <w:p w14:paraId="420663C0" w14:textId="54653124" w:rsidR="00740DAB" w:rsidRDefault="00740DAB" w:rsidP="00894464">
      <w:pPr>
        <w:pStyle w:val="ListParagraph"/>
        <w:numPr>
          <w:ilvl w:val="0"/>
          <w:numId w:val="25"/>
        </w:numPr>
        <w:spacing w:after="160" w:line="259" w:lineRule="auto"/>
        <w:ind w:left="720" w:hanging="360"/>
        <w:rPr>
          <w:b/>
        </w:rPr>
      </w:pPr>
      <w:r>
        <w:rPr>
          <w:b/>
        </w:rPr>
        <w:t>Health Issues Due to Bad Agricultural Practices</w:t>
      </w:r>
    </w:p>
    <w:p w14:paraId="0A2D904C" w14:textId="77777777" w:rsidR="00740DAB" w:rsidRDefault="00740DAB" w:rsidP="00740DAB">
      <w:pPr>
        <w:pStyle w:val="ListParagraph"/>
        <w:rPr>
          <w:b/>
        </w:rPr>
      </w:pPr>
    </w:p>
    <w:p w14:paraId="4421D384" w14:textId="0384908F" w:rsidR="00740DAB" w:rsidRPr="001264BA" w:rsidRDefault="00740DAB" w:rsidP="00957CFC">
      <w:pPr>
        <w:rPr>
          <w:shd w:val="clear" w:color="auto" w:fill="FFFFFF"/>
        </w:rPr>
      </w:pPr>
      <w:r w:rsidRPr="001264BA">
        <w:rPr>
          <w:shd w:val="clear" w:color="auto" w:fill="FFFFFF"/>
        </w:rPr>
        <w:t>In rural Sindh, pesticides are typically sprayed manually with limited protective clothing. Excessive spraying is usually reported in cotton</w:t>
      </w:r>
      <w:r w:rsidR="00D60013">
        <w:rPr>
          <w:shd w:val="clear" w:color="auto" w:fill="FFFFFF"/>
        </w:rPr>
        <w:t>-</w:t>
      </w:r>
      <w:r w:rsidRPr="001264BA">
        <w:rPr>
          <w:shd w:val="clear" w:color="auto" w:fill="FFFFFF"/>
        </w:rPr>
        <w:t>growing areas. As this particular crop is dominated by women</w:t>
      </w:r>
      <w:r w:rsidR="00D60013">
        <w:rPr>
          <w:shd w:val="clear" w:color="auto" w:fill="FFFFFF"/>
        </w:rPr>
        <w:t>,</w:t>
      </w:r>
      <w:r w:rsidRPr="001264BA">
        <w:rPr>
          <w:shd w:val="clear" w:color="auto" w:fill="FFFFFF"/>
        </w:rPr>
        <w:t xml:space="preserve"> it is possible that female cotton pickers’ health is more at stake due to their long hours in cotton fields. They are also exposed to pesticide</w:t>
      </w:r>
      <w:r w:rsidR="00D60013">
        <w:rPr>
          <w:shd w:val="clear" w:color="auto" w:fill="FFFFFF"/>
        </w:rPr>
        <w:t>s</w:t>
      </w:r>
      <w:r w:rsidRPr="001264BA">
        <w:rPr>
          <w:shd w:val="clear" w:color="auto" w:fill="FFFFFF"/>
        </w:rPr>
        <w:t xml:space="preserve"> in the form of inhaling in </w:t>
      </w:r>
      <w:r w:rsidR="00D60013">
        <w:rPr>
          <w:shd w:val="clear" w:color="auto" w:fill="FFFFFF"/>
        </w:rPr>
        <w:t xml:space="preserve">a </w:t>
      </w:r>
      <w:r w:rsidRPr="001264BA">
        <w:rPr>
          <w:shd w:val="clear" w:color="auto" w:fill="FFFFFF"/>
        </w:rPr>
        <w:t>polluted environment when the adjacent fields are sprayed. Although regulations exist ensuring training and the use of plant protection equipment by farm workers including pickers, however, such regulations are rarely practiced. Off</w:t>
      </w:r>
      <w:r w:rsidR="00D60013">
        <w:rPr>
          <w:shd w:val="clear" w:color="auto" w:fill="FFFFFF"/>
        </w:rPr>
        <w:t>-</w:t>
      </w:r>
      <w:r w:rsidRPr="001264BA">
        <w:rPr>
          <w:shd w:val="clear" w:color="auto" w:fill="FFFFFF"/>
        </w:rPr>
        <w:t>field, pesticides are not stored properly</w:t>
      </w:r>
      <w:r w:rsidR="00920E1F">
        <w:rPr>
          <w:shd w:val="clear" w:color="auto" w:fill="FFFFFF"/>
        </w:rPr>
        <w:t>,</w:t>
      </w:r>
      <w:r w:rsidRPr="001264BA">
        <w:rPr>
          <w:shd w:val="clear" w:color="auto" w:fill="FFFFFF"/>
        </w:rPr>
        <w:t xml:space="preserve"> and empty containers of pesticides used for carrying water are commonly observed.</w:t>
      </w:r>
    </w:p>
    <w:p w14:paraId="60BC55FA" w14:textId="77777777" w:rsidR="00740DAB" w:rsidRDefault="00740DAB" w:rsidP="00740DAB">
      <w:pPr>
        <w:pStyle w:val="ListParagraph"/>
      </w:pPr>
    </w:p>
    <w:p w14:paraId="1A816341" w14:textId="2E020966" w:rsidR="00740DAB" w:rsidRDefault="00740DAB" w:rsidP="00894464">
      <w:pPr>
        <w:pStyle w:val="ListParagraph"/>
        <w:numPr>
          <w:ilvl w:val="0"/>
          <w:numId w:val="25"/>
        </w:numPr>
        <w:spacing w:after="160" w:line="259" w:lineRule="auto"/>
        <w:ind w:left="720" w:hanging="360"/>
        <w:rPr>
          <w:b/>
        </w:rPr>
      </w:pPr>
      <w:r w:rsidRPr="004C3594">
        <w:rPr>
          <w:b/>
        </w:rPr>
        <w:t>Role of Women in Water Management</w:t>
      </w:r>
    </w:p>
    <w:p w14:paraId="1F2F486D" w14:textId="34F06754" w:rsidR="00F52277" w:rsidRDefault="00F52277" w:rsidP="003F7A64">
      <w:pPr>
        <w:pStyle w:val="NoSpacing"/>
        <w:rPr>
          <w:rFonts w:eastAsiaTheme="minorEastAsia"/>
          <w:color w:val="000000" w:themeColor="text1"/>
        </w:rPr>
      </w:pPr>
      <w:r w:rsidRPr="003F7A64">
        <w:rPr>
          <w:rStyle w:val="NoSpacingChar"/>
        </w:rPr>
        <w:t>Women are crucial stakeholder</w:t>
      </w:r>
      <w:r w:rsidR="006A2F28">
        <w:rPr>
          <w:rStyle w:val="NoSpacingChar"/>
        </w:rPr>
        <w:t>s</w:t>
      </w:r>
      <w:r w:rsidR="009961E4" w:rsidRPr="003F67FD">
        <w:rPr>
          <w:rStyle w:val="NoSpacingChar"/>
        </w:rPr>
        <w:t xml:space="preserve"> in irrigation management.</w:t>
      </w:r>
      <w:r w:rsidR="009961E4">
        <w:rPr>
          <w:rStyle w:val="NoSpacingChar"/>
        </w:rPr>
        <w:t xml:space="preserve"> As users</w:t>
      </w:r>
      <w:r w:rsidR="006A2F28">
        <w:rPr>
          <w:rStyle w:val="NoSpacingChar"/>
        </w:rPr>
        <w:t>,</w:t>
      </w:r>
      <w:r w:rsidR="009961E4">
        <w:rPr>
          <w:rStyle w:val="NoSpacingChar"/>
        </w:rPr>
        <w:t xml:space="preserve"> their</w:t>
      </w:r>
      <w:r w:rsidR="009961E4" w:rsidRPr="003F67FD">
        <w:rPr>
          <w:rStyle w:val="NoSpacingChar"/>
        </w:rPr>
        <w:t xml:space="preserve"> </w:t>
      </w:r>
      <w:r w:rsidR="009961E4">
        <w:rPr>
          <w:rStyle w:val="NoSpacingChar"/>
        </w:rPr>
        <w:t>d</w:t>
      </w:r>
      <w:r w:rsidRPr="003F7A64">
        <w:rPr>
          <w:rStyle w:val="NoSpacingChar"/>
        </w:rPr>
        <w:t>eci</w:t>
      </w:r>
      <w:r w:rsidR="009961E4" w:rsidRPr="003F67FD">
        <w:rPr>
          <w:rStyle w:val="NoSpacingChar"/>
        </w:rPr>
        <w:t>sion</w:t>
      </w:r>
      <w:r w:rsidRPr="003F7A64">
        <w:rPr>
          <w:rStyle w:val="NoSpacingChar"/>
        </w:rPr>
        <w:t xml:space="preserve"> on water delivery schedules, the quantity and quality of water and the type of water infrastructure constructed </w:t>
      </w:r>
      <w:r w:rsidR="006A2F28">
        <w:rPr>
          <w:rStyle w:val="NoSpacingChar"/>
        </w:rPr>
        <w:t>are</w:t>
      </w:r>
      <w:r w:rsidRPr="003F7A64">
        <w:rPr>
          <w:rStyle w:val="NoSpacingChar"/>
        </w:rPr>
        <w:t xml:space="preserve"> crucial because women’s daily household activities</w:t>
      </w:r>
      <w:r w:rsidR="002A03F3">
        <w:rPr>
          <w:rStyle w:val="NoSpacingChar"/>
        </w:rPr>
        <w:t xml:space="preserve"> and well being of their livestock</w:t>
      </w:r>
      <w:r w:rsidRPr="003F7A64">
        <w:rPr>
          <w:rStyle w:val="NoSpacingChar"/>
        </w:rPr>
        <w:t xml:space="preserve"> depend on it. Despite women’s significant role in agriculture, they have traditionally been excluded from decision-making in irrigation management</w:t>
      </w:r>
      <w:r w:rsidR="009961E4">
        <w:rPr>
          <w:rStyle w:val="NoSpacingChar"/>
        </w:rPr>
        <w:t>.</w:t>
      </w:r>
      <w:r w:rsidR="002A03F3">
        <w:rPr>
          <w:rStyle w:val="NoSpacingChar"/>
        </w:rPr>
        <w:t xml:space="preserve"> Reasons o</w:t>
      </w:r>
      <w:r w:rsidR="009961E4">
        <w:rPr>
          <w:rStyle w:val="NoSpacingChar"/>
        </w:rPr>
        <w:t>ther than restrictive</w:t>
      </w:r>
      <w:r w:rsidR="009961E4" w:rsidRPr="003F67FD">
        <w:rPr>
          <w:rStyle w:val="NoSpacingChar"/>
        </w:rPr>
        <w:t xml:space="preserve"> </w:t>
      </w:r>
      <w:r w:rsidRPr="003F7A64">
        <w:rPr>
          <w:rStyle w:val="NoSpacingChar"/>
        </w:rPr>
        <w:t>social norms</w:t>
      </w:r>
      <w:r w:rsidR="002A03F3" w:rsidRPr="003F67FD">
        <w:rPr>
          <w:rStyle w:val="NoSpacingChar"/>
        </w:rPr>
        <w:t xml:space="preserve"> include </w:t>
      </w:r>
      <w:r w:rsidR="002A03F3">
        <w:rPr>
          <w:rStyle w:val="NoSpacingChar"/>
        </w:rPr>
        <w:t>timings of irrigation water, which is often released in very early hours</w:t>
      </w:r>
      <w:r w:rsidRPr="003F7A64">
        <w:rPr>
          <w:rStyle w:val="NoSpacingChar"/>
        </w:rPr>
        <w:t>. Even if women attend FOs meetings, their opinions may not be con</w:t>
      </w:r>
      <w:r w:rsidR="009961E4" w:rsidRPr="003F67FD">
        <w:rPr>
          <w:rStyle w:val="NoSpacingChar"/>
        </w:rPr>
        <w:t>sidered (Junaid et al</w:t>
      </w:r>
      <w:r w:rsidR="006A2F28">
        <w:rPr>
          <w:rStyle w:val="NoSpacingChar"/>
        </w:rPr>
        <w:t>.</w:t>
      </w:r>
      <w:r w:rsidR="009961E4" w:rsidRPr="003F67FD">
        <w:rPr>
          <w:rStyle w:val="NoSpacingChar"/>
        </w:rPr>
        <w:t xml:space="preserve">, 2019). </w:t>
      </w:r>
    </w:p>
    <w:p w14:paraId="5FED324C" w14:textId="77777777" w:rsidR="009961E4" w:rsidRPr="003F7A64" w:rsidRDefault="009961E4" w:rsidP="003F7A64">
      <w:pPr>
        <w:pStyle w:val="NoSpacing"/>
        <w:rPr>
          <w:b/>
        </w:rPr>
      </w:pPr>
    </w:p>
    <w:p w14:paraId="77173921" w14:textId="1A5242D0" w:rsidR="00F52277" w:rsidRDefault="003A5813" w:rsidP="00957CFC">
      <w:r>
        <w:t>H</w:t>
      </w:r>
      <w:r w:rsidR="002A03F3">
        <w:t>istorically</w:t>
      </w:r>
      <w:r w:rsidR="006A2F28">
        <w:t>,</w:t>
      </w:r>
      <w:r w:rsidR="009961E4">
        <w:t xml:space="preserve"> irrigation remained exclusively male</w:t>
      </w:r>
      <w:r w:rsidR="006A2F28">
        <w:t>-</w:t>
      </w:r>
      <w:r w:rsidR="009961E4">
        <w:t xml:space="preserve">dominated. </w:t>
      </w:r>
      <w:r w:rsidR="00740DAB">
        <w:t>Prior to the 1990s</w:t>
      </w:r>
      <w:r w:rsidR="006A2F28">
        <w:t>,</w:t>
      </w:r>
      <w:r w:rsidR="00740DAB">
        <w:t xml:space="preserve"> the irrigation network along the Indus Basin involved large</w:t>
      </w:r>
      <w:r w:rsidR="006A2F28">
        <w:t>-</w:t>
      </w:r>
      <w:r w:rsidR="00740DAB">
        <w:t xml:space="preserve">scale public works with little participation by </w:t>
      </w:r>
      <w:r w:rsidR="006A2F28">
        <w:t xml:space="preserve">the </w:t>
      </w:r>
      <w:r w:rsidR="00740DAB">
        <w:t xml:space="preserve">community. These were carried out exclusively by male engineers and </w:t>
      </w:r>
      <w:r w:rsidR="006A2F28">
        <w:t xml:space="preserve">the </w:t>
      </w:r>
      <w:r w:rsidR="00740DAB">
        <w:t xml:space="preserve">male labor force. </w:t>
      </w:r>
      <w:r w:rsidR="00740DAB" w:rsidRPr="004C3594">
        <w:t>To date</w:t>
      </w:r>
      <w:r w:rsidR="006A2F28">
        <w:t>,</w:t>
      </w:r>
      <w:r w:rsidR="00740DAB" w:rsidRPr="004C3594">
        <w:t xml:space="preserve"> not a single female engineer is employed in </w:t>
      </w:r>
      <w:r w:rsidR="006A2F28">
        <w:t xml:space="preserve">the </w:t>
      </w:r>
      <w:r w:rsidR="00740DAB" w:rsidRPr="004C3594">
        <w:t>irrigation department.</w:t>
      </w:r>
      <w:r w:rsidR="00740DAB">
        <w:t xml:space="preserve"> As the system moved more towards devolution and participatory management of irrigation works, water rights became generally associated with land ownership. This put women at a disadvantage. In the past two to three decades, irrigation development projects have tried to be more inclusive of women but limited their scope to components covering mostly domestic use of water and their associated civil works.</w:t>
      </w:r>
      <w:r w:rsidR="00F52277">
        <w:t xml:space="preserve"> </w:t>
      </w:r>
      <w:r w:rsidR="00F52277" w:rsidRPr="30BD4D33">
        <w:rPr>
          <w:rFonts w:eastAsiaTheme="minorEastAsia"/>
          <w:color w:val="000000" w:themeColor="text1"/>
        </w:rPr>
        <w:t xml:space="preserve">In Sindh,  Women Farmers Groups (WFGs) </w:t>
      </w:r>
      <w:r w:rsidR="001C53C6">
        <w:rPr>
          <w:rFonts w:eastAsiaTheme="minorEastAsia"/>
          <w:color w:val="000000" w:themeColor="text1"/>
        </w:rPr>
        <w:t xml:space="preserve">were formed under the WISP project by </w:t>
      </w:r>
      <w:r w:rsidR="006D2033">
        <w:rPr>
          <w:rFonts w:eastAsiaTheme="minorEastAsia"/>
          <w:color w:val="000000" w:themeColor="text1"/>
        </w:rPr>
        <w:t xml:space="preserve">SIDA. </w:t>
      </w:r>
      <w:r w:rsidR="00F52277" w:rsidRPr="30BD4D33">
        <w:rPr>
          <w:rFonts w:eastAsiaTheme="minorEastAsia"/>
          <w:color w:val="000000" w:themeColor="text1"/>
        </w:rPr>
        <w:t xml:space="preserve">. However, these WFGs </w:t>
      </w:r>
      <w:r w:rsidR="006D2033">
        <w:rPr>
          <w:rFonts w:eastAsiaTheme="minorEastAsia"/>
          <w:color w:val="000000" w:themeColor="text1"/>
        </w:rPr>
        <w:t>were</w:t>
      </w:r>
      <w:r w:rsidR="00F52277" w:rsidRPr="30BD4D33">
        <w:rPr>
          <w:rFonts w:eastAsiaTheme="minorEastAsia"/>
          <w:color w:val="000000" w:themeColor="text1"/>
        </w:rPr>
        <w:t xml:space="preserve"> not recognized </w:t>
      </w:r>
      <w:r w:rsidR="006D2033">
        <w:rPr>
          <w:rFonts w:eastAsiaTheme="minorEastAsia"/>
          <w:color w:val="000000" w:themeColor="text1"/>
        </w:rPr>
        <w:t>under any law</w:t>
      </w:r>
      <w:r w:rsidR="00920E1F">
        <w:rPr>
          <w:rFonts w:eastAsiaTheme="minorEastAsia"/>
          <w:color w:val="000000" w:themeColor="text1"/>
        </w:rPr>
        <w:t>,</w:t>
      </w:r>
      <w:r w:rsidR="006D2033">
        <w:rPr>
          <w:rFonts w:eastAsiaTheme="minorEastAsia"/>
          <w:color w:val="000000" w:themeColor="text1"/>
        </w:rPr>
        <w:t xml:space="preserve"> and SIDA was asked to have them incorporated in FOs. Very few became part of the FOs</w:t>
      </w:r>
      <w:r w:rsidR="00920E1F">
        <w:rPr>
          <w:rFonts w:eastAsiaTheme="minorEastAsia"/>
          <w:color w:val="000000" w:themeColor="text1"/>
        </w:rPr>
        <w:t>,</w:t>
      </w:r>
      <w:r w:rsidR="006D2033">
        <w:rPr>
          <w:rFonts w:eastAsiaTheme="minorEastAsia"/>
          <w:color w:val="000000" w:themeColor="text1"/>
        </w:rPr>
        <w:t xml:space="preserve"> whereas the rest disintegrated. </w:t>
      </w:r>
      <w:r w:rsidR="00740DAB">
        <w:rPr>
          <w:shd w:val="clear" w:color="auto" w:fill="FFFFFF"/>
        </w:rPr>
        <w:t>In 2017</w:t>
      </w:r>
      <w:r w:rsidR="00740DAB" w:rsidRPr="00FC7655">
        <w:rPr>
          <w:shd w:val="clear" w:color="auto" w:fill="FFFFFF"/>
        </w:rPr>
        <w:t xml:space="preserve"> S</w:t>
      </w:r>
      <w:r w:rsidR="00740DAB">
        <w:rPr>
          <w:shd w:val="clear" w:color="auto" w:fill="FFFFFF"/>
        </w:rPr>
        <w:t xml:space="preserve">trengthening </w:t>
      </w:r>
      <w:r w:rsidR="00740DAB" w:rsidRPr="00FC7655">
        <w:rPr>
          <w:shd w:val="clear" w:color="auto" w:fill="FFFFFF"/>
        </w:rPr>
        <w:t>P</w:t>
      </w:r>
      <w:r w:rsidR="00740DAB">
        <w:rPr>
          <w:shd w:val="clear" w:color="auto" w:fill="FFFFFF"/>
        </w:rPr>
        <w:t xml:space="preserve">articipatory </w:t>
      </w:r>
      <w:r w:rsidR="00740DAB" w:rsidRPr="00FC7655">
        <w:rPr>
          <w:shd w:val="clear" w:color="auto" w:fill="FFFFFF"/>
        </w:rPr>
        <w:t>O</w:t>
      </w:r>
      <w:r w:rsidR="00740DAB">
        <w:rPr>
          <w:shd w:val="clear" w:color="auto" w:fill="FFFFFF"/>
        </w:rPr>
        <w:t>rganization, a local NGO</w:t>
      </w:r>
      <w:r w:rsidR="00740DAB" w:rsidRPr="00FC7655">
        <w:rPr>
          <w:shd w:val="clear" w:color="auto" w:fill="FFFFFF"/>
        </w:rPr>
        <w:t xml:space="preserve"> conducted a policy gap analysis of the Sindh Irrigatio</w:t>
      </w:r>
      <w:r w:rsidR="00740DAB">
        <w:rPr>
          <w:shd w:val="clear" w:color="auto" w:fill="FFFFFF"/>
        </w:rPr>
        <w:t xml:space="preserve">n and Drainage Authority </w:t>
      </w:r>
      <w:r w:rsidR="00740DAB" w:rsidRPr="00FC7655">
        <w:rPr>
          <w:shd w:val="clear" w:color="auto" w:fill="FFFFFF"/>
        </w:rPr>
        <w:t>Act</w:t>
      </w:r>
      <w:r w:rsidR="00740DAB">
        <w:rPr>
          <w:shd w:val="clear" w:color="auto" w:fill="FFFFFF"/>
        </w:rPr>
        <w:t xml:space="preserve"> 1997 and SWMO 2002 where it</w:t>
      </w:r>
      <w:r w:rsidR="00740DAB" w:rsidRPr="00FC7655">
        <w:rPr>
          <w:shd w:val="clear" w:color="auto" w:fill="FFFFFF"/>
        </w:rPr>
        <w:t xml:space="preserve"> found that women were not part of any struct</w:t>
      </w:r>
      <w:r w:rsidR="00740DAB">
        <w:rPr>
          <w:shd w:val="clear" w:color="auto" w:fill="FFFFFF"/>
        </w:rPr>
        <w:t>ure such as AWBs, FOs</w:t>
      </w:r>
      <w:r w:rsidR="00740DAB" w:rsidRPr="00FC7655">
        <w:rPr>
          <w:shd w:val="clear" w:color="auto" w:fill="FFFFFF"/>
        </w:rPr>
        <w:t xml:space="preserve">, </w:t>
      </w:r>
      <w:r w:rsidR="00740DAB">
        <w:rPr>
          <w:shd w:val="clear" w:color="auto" w:fill="FFFFFF"/>
        </w:rPr>
        <w:t>or WCAs</w:t>
      </w:r>
      <w:r w:rsidR="00740DAB" w:rsidRPr="00FC7655">
        <w:rPr>
          <w:shd w:val="clear" w:color="auto" w:fill="FFFFFF"/>
        </w:rPr>
        <w:t xml:space="preserve"> despite their being directly involved in agriculture and water management at the local level</w:t>
      </w:r>
      <w:r w:rsidR="00740DAB">
        <w:rPr>
          <w:rFonts w:ascii="Georgia" w:hAnsi="Georgia"/>
          <w:sz w:val="27"/>
          <w:szCs w:val="27"/>
          <w:shd w:val="clear" w:color="auto" w:fill="FFFFFF"/>
        </w:rPr>
        <w:t>.</w:t>
      </w:r>
      <w:r w:rsidR="00740DAB">
        <w:t xml:space="preserve"> </w:t>
      </w:r>
      <w:r w:rsidR="002A03F3">
        <w:rPr>
          <w:rFonts w:eastAsiaTheme="minorEastAsia"/>
          <w:color w:val="000000" w:themeColor="text1"/>
        </w:rPr>
        <w:t>In January 2021, the SWMO</w:t>
      </w:r>
      <w:r w:rsidR="00F52277" w:rsidRPr="30BD4D33">
        <w:rPr>
          <w:rFonts w:eastAsiaTheme="minorEastAsia"/>
          <w:color w:val="000000" w:themeColor="text1"/>
        </w:rPr>
        <w:t xml:space="preserve"> made it mandatory to include women in different tiers in Water Management Institutions like AWBs and Farmer Organizations under SIDA. This</w:t>
      </w:r>
      <w:r w:rsidR="002A03F3">
        <w:rPr>
          <w:rFonts w:eastAsiaTheme="minorEastAsia"/>
          <w:color w:val="000000" w:themeColor="text1"/>
        </w:rPr>
        <w:t xml:space="preserve"> has</w:t>
      </w:r>
      <w:r w:rsidR="00F52277" w:rsidRPr="30BD4D33">
        <w:rPr>
          <w:rFonts w:eastAsiaTheme="minorEastAsia"/>
          <w:color w:val="000000" w:themeColor="text1"/>
        </w:rPr>
        <w:t xml:space="preserve"> </w:t>
      </w:r>
      <w:r w:rsidR="002A03F3">
        <w:rPr>
          <w:rFonts w:eastAsiaTheme="minorEastAsia"/>
          <w:color w:val="000000" w:themeColor="text1"/>
        </w:rPr>
        <w:t>created</w:t>
      </w:r>
      <w:r w:rsidR="009961E4">
        <w:rPr>
          <w:rFonts w:eastAsiaTheme="minorEastAsia"/>
          <w:color w:val="000000" w:themeColor="text1"/>
        </w:rPr>
        <w:t xml:space="preserve"> a legal and institutional space for women t</w:t>
      </w:r>
      <w:r w:rsidR="00F52277" w:rsidRPr="30BD4D33">
        <w:rPr>
          <w:rFonts w:eastAsiaTheme="minorEastAsia"/>
          <w:color w:val="000000" w:themeColor="text1"/>
        </w:rPr>
        <w:t>o participate,</w:t>
      </w:r>
      <w:r w:rsidR="009961E4">
        <w:rPr>
          <w:rFonts w:eastAsiaTheme="minorEastAsia"/>
          <w:color w:val="000000" w:themeColor="text1"/>
        </w:rPr>
        <w:t xml:space="preserve"> </w:t>
      </w:r>
      <w:r w:rsidR="009961E4">
        <w:t>but there is a growing need to fully understand the invisible role of women in agriculture and the associated use of water, especially for livestock and agriculture</w:t>
      </w:r>
      <w:r w:rsidR="002A03F3">
        <w:t>.</w:t>
      </w:r>
    </w:p>
    <w:p w14:paraId="2EF34067" w14:textId="7B3767F7" w:rsidR="002A03F3" w:rsidRPr="003F7A64" w:rsidRDefault="002A03F3" w:rsidP="00894464">
      <w:pPr>
        <w:pStyle w:val="ListParagraph"/>
        <w:numPr>
          <w:ilvl w:val="0"/>
          <w:numId w:val="25"/>
        </w:numPr>
        <w:rPr>
          <w:rFonts w:eastAsiaTheme="minorEastAsia"/>
          <w:color w:val="000000" w:themeColor="text1"/>
        </w:rPr>
      </w:pPr>
      <w:r>
        <w:rPr>
          <w:rFonts w:eastAsiaTheme="minorEastAsia"/>
          <w:b/>
          <w:bCs/>
          <w:color w:val="000000" w:themeColor="text1"/>
        </w:rPr>
        <w:t>Infrastructure with Improved S</w:t>
      </w:r>
      <w:r w:rsidRPr="002A03F3">
        <w:rPr>
          <w:rFonts w:eastAsiaTheme="minorEastAsia"/>
          <w:b/>
          <w:bCs/>
          <w:color w:val="000000" w:themeColor="text1"/>
        </w:rPr>
        <w:t xml:space="preserve">afety </w:t>
      </w:r>
    </w:p>
    <w:p w14:paraId="3512E381" w14:textId="26C93D01" w:rsidR="002A03F3" w:rsidRPr="008B6201" w:rsidRDefault="002A03F3" w:rsidP="008B6201">
      <w:pPr>
        <w:rPr>
          <w:rFonts w:eastAsiaTheme="minorEastAsia"/>
          <w:color w:val="000000" w:themeColor="text1"/>
        </w:rPr>
      </w:pPr>
      <w:r w:rsidRPr="003F7A64">
        <w:rPr>
          <w:rFonts w:eastAsiaTheme="minorEastAsia"/>
          <w:color w:val="000000" w:themeColor="text1"/>
        </w:rPr>
        <w:t xml:space="preserve">Women in </w:t>
      </w:r>
      <w:r w:rsidR="00436119">
        <w:rPr>
          <w:rFonts w:eastAsiaTheme="minorEastAsia"/>
          <w:color w:val="000000" w:themeColor="text1"/>
        </w:rPr>
        <w:t xml:space="preserve">the </w:t>
      </w:r>
      <w:r w:rsidR="00625E93">
        <w:rPr>
          <w:rFonts w:eastAsiaTheme="minorEastAsia"/>
          <w:color w:val="000000" w:themeColor="text1"/>
        </w:rPr>
        <w:t>Sindh</w:t>
      </w:r>
      <w:r w:rsidR="00436119">
        <w:rPr>
          <w:rFonts w:eastAsiaTheme="minorEastAsia"/>
          <w:color w:val="000000" w:themeColor="text1"/>
        </w:rPr>
        <w:t xml:space="preserve"> </w:t>
      </w:r>
      <w:r w:rsidRPr="003F7A64">
        <w:rPr>
          <w:rFonts w:eastAsiaTheme="minorEastAsia"/>
          <w:color w:val="000000" w:themeColor="text1"/>
        </w:rPr>
        <w:t>collect water from various sources such as hand-pumps, bore-wells, tankers, etc. There are safety, health, and accountability issues impacting women in this regard. One, several of these collection areas are not well lit with no security and safety measures in place. Fetching water during the night can be daunting as it puts women at risk of violence. Two, the physical characteristics of the surrounding terrain for water sources may increase the difficulty of collecting water or access to washing ghats/platforms located far from the villages or in isolated areas. Carrying it over long distances can have lasting health effects (IFAD, 2012). Third, as there are no monitoring mechanisms, these water collection areas and/or washing ghats/platforms take a long time to be fixed if damaged. Hence, it is important for women’s recommendation</w:t>
      </w:r>
      <w:r w:rsidR="008B6201">
        <w:rPr>
          <w:rFonts w:eastAsiaTheme="minorEastAsia"/>
          <w:color w:val="000000" w:themeColor="text1"/>
        </w:rPr>
        <w:t>s</w:t>
      </w:r>
      <w:r w:rsidRPr="003F7A64">
        <w:rPr>
          <w:rFonts w:eastAsiaTheme="minorEastAsia"/>
          <w:color w:val="000000" w:themeColor="text1"/>
        </w:rPr>
        <w:t xml:space="preserve"> to be included in infrastructure design.</w:t>
      </w:r>
    </w:p>
    <w:p w14:paraId="4D162F67" w14:textId="7AAE9504" w:rsidR="00740DAB" w:rsidRPr="009469BD" w:rsidRDefault="00740DAB" w:rsidP="00D60013">
      <w:pPr>
        <w:pStyle w:val="Heading3"/>
      </w:pPr>
      <w:r w:rsidRPr="009469BD">
        <w:t>Gender</w:t>
      </w:r>
      <w:r w:rsidR="008B6201">
        <w:t>-</w:t>
      </w:r>
      <w:r w:rsidRPr="009469BD">
        <w:t>Based Violence (GBV)</w:t>
      </w:r>
    </w:p>
    <w:p w14:paraId="67256D57" w14:textId="77777777" w:rsidR="00740DAB" w:rsidRPr="00C433FF" w:rsidRDefault="00740DAB" w:rsidP="00894464">
      <w:pPr>
        <w:pStyle w:val="ListParagraph"/>
        <w:numPr>
          <w:ilvl w:val="0"/>
          <w:numId w:val="26"/>
        </w:numPr>
        <w:spacing w:after="160" w:line="259" w:lineRule="auto"/>
        <w:ind w:left="720" w:hanging="360"/>
        <w:rPr>
          <w:b/>
        </w:rPr>
      </w:pPr>
      <w:r w:rsidRPr="00C433FF">
        <w:rPr>
          <w:b/>
        </w:rPr>
        <w:t>Legal Framework</w:t>
      </w:r>
    </w:p>
    <w:p w14:paraId="1C59071F" w14:textId="190F5681" w:rsidR="00740DAB" w:rsidRDefault="00BE2392" w:rsidP="001343E7">
      <w:r>
        <w:t xml:space="preserve"> In</w:t>
      </w:r>
      <w:r w:rsidR="00920E1F">
        <w:t xml:space="preserve"> </w:t>
      </w:r>
      <w:r w:rsidR="00740DAB" w:rsidRPr="00615FBA">
        <w:t>recent years</w:t>
      </w:r>
      <w:r w:rsidR="00740DAB">
        <w:t xml:space="preserve"> the Government of Sindh has passed progressive laws for women’s rights</w:t>
      </w:r>
      <w:r w:rsidR="00740DAB" w:rsidRPr="00615FBA">
        <w:t>.</w:t>
      </w:r>
      <w:r w:rsidR="00740DAB">
        <w:t xml:space="preserve"> These pro-women laws have been a success in criminalizing hono</w:t>
      </w:r>
      <w:r w:rsidR="001343E7">
        <w:t>u</w:t>
      </w:r>
      <w:r w:rsidR="00740DAB">
        <w:t>r killings, penalizing the holding of</w:t>
      </w:r>
      <w:r w:rsidR="00740DAB" w:rsidRPr="00EC620D">
        <w:rPr>
          <w:i/>
        </w:rPr>
        <w:t xml:space="preserve"> 'jirga’s and panchayats’ </w:t>
      </w:r>
      <w:r w:rsidR="00740DAB">
        <w:t xml:space="preserve">bartering women for settling criminal and civil liability in the form of </w:t>
      </w:r>
      <w:r w:rsidR="00740DAB" w:rsidRPr="00EC620D">
        <w:rPr>
          <w:i/>
        </w:rPr>
        <w:t>'badleh-e-suleh'</w:t>
      </w:r>
      <w:r w:rsidR="00740DAB">
        <w:t xml:space="preserve"> (in exchange of compromise), criminalizing customary practices of exchanging women and girls into marriages as </w:t>
      </w:r>
      <w:r w:rsidR="00740DAB" w:rsidRPr="00EC620D">
        <w:rPr>
          <w:i/>
        </w:rPr>
        <w:t>‘Watta Satta’</w:t>
      </w:r>
      <w:r w:rsidR="00740DAB">
        <w:t xml:space="preserve">, popularly known as </w:t>
      </w:r>
      <w:r w:rsidR="00740DAB" w:rsidRPr="00EC620D">
        <w:rPr>
          <w:i/>
        </w:rPr>
        <w:t>'Daiwat</w:t>
      </w:r>
      <w:r w:rsidR="00740DAB">
        <w:t>' in Sindh, prohibition of forced marriages and protection of women against harassment at workplace. The most significant laws enacted in recent years are i)</w:t>
      </w:r>
      <w:r w:rsidR="00740DAB" w:rsidRPr="00615FBA">
        <w:t xml:space="preserve"> Domestic Violence (Prevention and Protection)</w:t>
      </w:r>
      <w:r w:rsidR="00740DAB">
        <w:t xml:space="preserve"> </w:t>
      </w:r>
      <w:r w:rsidR="00740DAB" w:rsidRPr="00615FBA">
        <w:t>Act 2013</w:t>
      </w:r>
      <w:r w:rsidR="00740DAB">
        <w:t xml:space="preserve"> ii) </w:t>
      </w:r>
      <w:r w:rsidR="00740DAB" w:rsidRPr="00615FBA">
        <w:t>Sindh Chi</w:t>
      </w:r>
      <w:r w:rsidR="00740DAB">
        <w:t xml:space="preserve">ld Marriages Restraint Act 2013. </w:t>
      </w:r>
    </w:p>
    <w:p w14:paraId="1E72FEB7" w14:textId="0C86A7A7" w:rsidR="00740DAB" w:rsidRDefault="00740DAB" w:rsidP="00957CFC">
      <w:r>
        <w:t>Domestic Violence Act 2013 includes a broader and gender</w:t>
      </w:r>
      <w:r w:rsidR="00D60013">
        <w:t>-</w:t>
      </w:r>
      <w:r>
        <w:t xml:space="preserve">sensitive perspective by acknowledging not only physical but psychological abuse as criminal acts in the law. The law provides a wide range of remedies to victims of domestic violence, including protection orders to restrain </w:t>
      </w:r>
      <w:r w:rsidR="00D60013">
        <w:t xml:space="preserve">the </w:t>
      </w:r>
      <w:r>
        <w:t>perpetrator of domestic violence from harassing the complainant, entering her residence or place of employment. The law further allows protection for senior citizens, differently able</w:t>
      </w:r>
      <w:r w:rsidR="001343E7">
        <w:t>-</w:t>
      </w:r>
      <w:r>
        <w:t xml:space="preserve">bodied persons, mentally disabled persons, and transgenders. </w:t>
      </w:r>
    </w:p>
    <w:p w14:paraId="3E33CDE8" w14:textId="2708433B" w:rsidR="00740DAB" w:rsidRDefault="00740DAB" w:rsidP="00957CFC">
      <w:r>
        <w:t xml:space="preserve">Sindh Child Marriages Restraint Act has raised the legal age of marriage for women from 16 years to 18 years. It has also made child marriage </w:t>
      </w:r>
      <w:r w:rsidR="001343E7">
        <w:t xml:space="preserve">a </w:t>
      </w:r>
      <w:r>
        <w:t>non-bailable, non</w:t>
      </w:r>
      <w:r w:rsidR="001343E7">
        <w:t>-</w:t>
      </w:r>
      <w:r>
        <w:t xml:space="preserve">compoundable and cognizable offence. The provincial monitoring committee can take </w:t>
      </w:r>
      <w:r w:rsidR="00920E1F">
        <w:t xml:space="preserve">suo </w:t>
      </w:r>
      <w:r>
        <w:t>moto in case of violations of law.</w:t>
      </w:r>
    </w:p>
    <w:p w14:paraId="161023D7" w14:textId="50FC71CD" w:rsidR="00740DAB" w:rsidRDefault="00740DAB" w:rsidP="00957CFC">
      <w:r>
        <w:t xml:space="preserve">Another noticeable act has been </w:t>
      </w:r>
      <w:r w:rsidR="00D60013">
        <w:t xml:space="preserve">the </w:t>
      </w:r>
      <w:r>
        <w:t xml:space="preserve">Sindh Commission on the Status of Women (SCSW) Act in 2015 that created </w:t>
      </w:r>
      <w:r w:rsidR="001343E7">
        <w:t xml:space="preserve">a </w:t>
      </w:r>
      <w:r>
        <w:t>provision for establishing a provincial chapter of SCSW. The body works for promoting social, economic, political and legal rights of women in Sindh. The SCSW primarily operates as a watchdog body and provides input on legislative and policy matters.</w:t>
      </w:r>
    </w:p>
    <w:p w14:paraId="00740D50" w14:textId="77777777" w:rsidR="00740DAB" w:rsidRPr="00C433FF" w:rsidRDefault="00740DAB" w:rsidP="00894464">
      <w:pPr>
        <w:pStyle w:val="ListParagraph"/>
        <w:numPr>
          <w:ilvl w:val="0"/>
          <w:numId w:val="26"/>
        </w:numPr>
        <w:spacing w:after="60"/>
        <w:ind w:left="720" w:hanging="360"/>
        <w:rPr>
          <w:b/>
        </w:rPr>
      </w:pPr>
      <w:r w:rsidRPr="00C433FF">
        <w:rPr>
          <w:b/>
        </w:rPr>
        <w:t>Institutional Framework</w:t>
      </w:r>
    </w:p>
    <w:p w14:paraId="7F2F5B39" w14:textId="77777777" w:rsidR="00740DAB" w:rsidRDefault="00740DAB" w:rsidP="00740DAB">
      <w:pPr>
        <w:pStyle w:val="ListParagraph"/>
        <w:spacing w:after="60"/>
      </w:pPr>
    </w:p>
    <w:p w14:paraId="56CB9D82" w14:textId="0A7C00E1" w:rsidR="00740DAB" w:rsidRDefault="00740DAB" w:rsidP="00D60013">
      <w:r>
        <w:t xml:space="preserve">There are several departments and agencies that have been working to assist women </w:t>
      </w:r>
      <w:r w:rsidR="001343E7">
        <w:t xml:space="preserve">in </w:t>
      </w:r>
      <w:r w:rsidR="00920E1F">
        <w:t xml:space="preserve">the </w:t>
      </w:r>
      <w:r>
        <w:t xml:space="preserve">development and safeguarding </w:t>
      </w:r>
      <w:r w:rsidR="00920E1F">
        <w:t xml:space="preserve">of </w:t>
      </w:r>
      <w:r>
        <w:t xml:space="preserve">their rights. Though the outreach is limited and needs to be expanded, the acceptance of the need for addressing serious women’s rights violations is gradually increasing. Below is a brief description of organizations working on </w:t>
      </w:r>
      <w:r w:rsidR="00D60013">
        <w:t xml:space="preserve">the </w:t>
      </w:r>
      <w:r>
        <w:t>prevention of GBV:</w:t>
      </w:r>
    </w:p>
    <w:p w14:paraId="5C6656B9" w14:textId="77777777" w:rsidR="00740DAB" w:rsidRDefault="00740DAB" w:rsidP="00740DAB">
      <w:pPr>
        <w:pStyle w:val="ListParagraph"/>
        <w:spacing w:after="60"/>
      </w:pPr>
    </w:p>
    <w:p w14:paraId="5D19D085" w14:textId="523A6D89" w:rsidR="00740DAB" w:rsidRDefault="00740DAB" w:rsidP="00894464">
      <w:pPr>
        <w:pStyle w:val="ListParagraph"/>
        <w:numPr>
          <w:ilvl w:val="0"/>
          <w:numId w:val="27"/>
        </w:numPr>
        <w:spacing w:after="160" w:line="259" w:lineRule="auto"/>
      </w:pPr>
      <w:r w:rsidRPr="00C433FF">
        <w:rPr>
          <w:b/>
        </w:rPr>
        <w:t>Women’</w:t>
      </w:r>
      <w:r w:rsidR="00920E1F">
        <w:rPr>
          <w:b/>
        </w:rPr>
        <w:t>s</w:t>
      </w:r>
      <w:r w:rsidRPr="00C433FF">
        <w:rPr>
          <w:b/>
        </w:rPr>
        <w:t xml:space="preserve"> Development Department</w:t>
      </w:r>
      <w:r>
        <w:t xml:space="preserve"> is a small wing in the Planning Department of the Government of Sindh. The WDD manages a series of women crisis centers, women complaint cells and a toll-free helpline for women</w:t>
      </w:r>
    </w:p>
    <w:p w14:paraId="42616BF0" w14:textId="77777777" w:rsidR="00740DAB" w:rsidRDefault="00740DAB" w:rsidP="00894464">
      <w:pPr>
        <w:pStyle w:val="ListParagraph"/>
        <w:numPr>
          <w:ilvl w:val="0"/>
          <w:numId w:val="27"/>
        </w:numPr>
        <w:spacing w:after="160" w:line="259" w:lineRule="auto"/>
      </w:pPr>
      <w:r w:rsidRPr="003F26FC">
        <w:rPr>
          <w:b/>
        </w:rPr>
        <w:t>Women Crisis Centers:</w:t>
      </w:r>
      <w:r>
        <w:t xml:space="preserve"> There are four Women Crisis Centers run by the WDD in Karachi, Hyderabad, Shaheed Benazirabad and Jacobabad. The crisis centers provide relief to women in the form of legal, medical and counselling support and were envisioned to provide shelter to women for a brief period of 24 to72 hours</w:t>
      </w:r>
    </w:p>
    <w:p w14:paraId="2E76A610" w14:textId="26890AA5" w:rsidR="00740DAB" w:rsidRDefault="00740DAB" w:rsidP="00894464">
      <w:pPr>
        <w:pStyle w:val="ListParagraph"/>
        <w:numPr>
          <w:ilvl w:val="0"/>
          <w:numId w:val="27"/>
        </w:numPr>
        <w:spacing w:after="160" w:line="259" w:lineRule="auto"/>
      </w:pPr>
      <w:r w:rsidRPr="003F26FC">
        <w:rPr>
          <w:b/>
        </w:rPr>
        <w:t>Shelter Homes</w:t>
      </w:r>
      <w:r>
        <w:t>: There are at present eight functioning shelter homes in Sindh which are run either by the Government’s Social Welfare Department or local NGOs. Of these, four are located in Karachi</w:t>
      </w:r>
      <w:r w:rsidR="00920E1F">
        <w:t>,</w:t>
      </w:r>
      <w:r>
        <w:t xml:space="preserve"> and there is one Dar ul Aman (shelter home) each in Sukkur, Larkana and Hyderabad, and a private shelter home in Hyderabad</w:t>
      </w:r>
    </w:p>
    <w:p w14:paraId="18CD7F6B" w14:textId="60DEADE9" w:rsidR="00740DAB" w:rsidRDefault="00740DAB" w:rsidP="00894464">
      <w:pPr>
        <w:pStyle w:val="ListParagraph"/>
        <w:numPr>
          <w:ilvl w:val="0"/>
          <w:numId w:val="27"/>
        </w:numPr>
        <w:spacing w:after="160" w:line="259" w:lineRule="auto"/>
      </w:pPr>
      <w:r>
        <w:rPr>
          <w:b/>
        </w:rPr>
        <w:t>Child Protection Units and</w:t>
      </w:r>
      <w:r w:rsidRPr="003F26FC">
        <w:rPr>
          <w:b/>
        </w:rPr>
        <w:t xml:space="preserve"> Children Shelters: </w:t>
      </w:r>
      <w:r>
        <w:t xml:space="preserve">There are 29 child protection units across Sindh </w:t>
      </w:r>
      <w:r w:rsidR="00443351">
        <w:t>that</w:t>
      </w:r>
      <w:r>
        <w:t xml:space="preserve"> facilitate child victims. There are several children shelter homes being run by the Social Welfare Department and private civil society organizations, including SOS and Sweet Homes</w:t>
      </w:r>
    </w:p>
    <w:p w14:paraId="1E9DE9EA" w14:textId="77777777" w:rsidR="00740DAB" w:rsidRDefault="00740DAB" w:rsidP="00894464">
      <w:pPr>
        <w:pStyle w:val="ListParagraph"/>
        <w:numPr>
          <w:ilvl w:val="0"/>
          <w:numId w:val="27"/>
        </w:numPr>
        <w:spacing w:after="160" w:line="259" w:lineRule="auto"/>
      </w:pPr>
      <w:r w:rsidRPr="003F26FC">
        <w:rPr>
          <w:b/>
        </w:rPr>
        <w:t>Women and Human Rights Help Desks</w:t>
      </w:r>
      <w:r>
        <w:t>: Women and Human Rights Help Desks with different levels of functionality exist in different police stations across Sindh. The Sindh Police is in the process of expanding these to make them more effective and efficient and be able to better cater to female victims of violence</w:t>
      </w:r>
    </w:p>
    <w:p w14:paraId="2B2378C5" w14:textId="77777777" w:rsidR="00740DAB" w:rsidRDefault="00740DAB" w:rsidP="00894464">
      <w:pPr>
        <w:pStyle w:val="ListParagraph"/>
        <w:numPr>
          <w:ilvl w:val="0"/>
          <w:numId w:val="27"/>
        </w:numPr>
        <w:spacing w:after="160" w:line="259" w:lineRule="auto"/>
      </w:pPr>
      <w:r w:rsidRPr="0018345B">
        <w:rPr>
          <w:b/>
        </w:rPr>
        <w:t>WhatsApp Group and Online Help</w:t>
      </w:r>
      <w:r>
        <w:t>: A WhatsApp group comprising of senior police officials and members of civil society also focuses on SGBV cases and provides prompts to the police for quick action in critical cases cutting through reporting and procedural red tape</w:t>
      </w:r>
    </w:p>
    <w:p w14:paraId="0ADCF157" w14:textId="4A7D7993" w:rsidR="00740DAB" w:rsidRDefault="00740DAB" w:rsidP="00894464">
      <w:pPr>
        <w:pStyle w:val="ListParagraph"/>
        <w:numPr>
          <w:ilvl w:val="0"/>
          <w:numId w:val="27"/>
        </w:numPr>
        <w:spacing w:after="160" w:line="259" w:lineRule="auto"/>
      </w:pPr>
      <w:r w:rsidRPr="0018345B">
        <w:rPr>
          <w:b/>
        </w:rPr>
        <w:t>NGOs</w:t>
      </w:r>
      <w:r>
        <w:t xml:space="preserve"> such as Lawyers for Human Rights and Legal Aid (LHRLA), Legal Aid Society (LAS) and War Against Rape (WAR) also provide legal aid to different groups of people. Private and civil society has played a critical role in augmenting the range of protection and essential services provided by the state. The SCSW is in the process of developing a prototype for a seamless protections system </w:t>
      </w:r>
      <w:r w:rsidR="00443351">
        <w:t>that</w:t>
      </w:r>
      <w:r>
        <w:t xml:space="preserve"> works towards </w:t>
      </w:r>
      <w:r w:rsidR="00443351">
        <w:t xml:space="preserve">a </w:t>
      </w:r>
      <w:r>
        <w:t>more effective, integrated and streamlined service delivery</w:t>
      </w:r>
    </w:p>
    <w:p w14:paraId="4F953433" w14:textId="6B01AD76" w:rsidR="00216961" w:rsidRDefault="007A7E86" w:rsidP="007A7E86">
      <w:pPr>
        <w:pStyle w:val="Heading2"/>
      </w:pPr>
      <w:bookmarkStart w:id="68" w:name="_Toc117074620"/>
      <w:r>
        <w:t>Agriculture Sector in Sindh</w:t>
      </w:r>
      <w:bookmarkEnd w:id="68"/>
    </w:p>
    <w:p w14:paraId="5B086D94" w14:textId="77777777" w:rsidR="007A7E86" w:rsidRPr="00370ECF" w:rsidRDefault="007A7E86" w:rsidP="00894464">
      <w:pPr>
        <w:pStyle w:val="ListParagraph"/>
        <w:numPr>
          <w:ilvl w:val="0"/>
          <w:numId w:val="20"/>
        </w:numPr>
        <w:spacing w:after="160" w:line="259" w:lineRule="auto"/>
        <w:ind w:left="720" w:hanging="360"/>
        <w:jc w:val="left"/>
        <w:rPr>
          <w:b/>
        </w:rPr>
      </w:pPr>
      <w:r w:rsidRPr="004E2135">
        <w:rPr>
          <w:b/>
        </w:rPr>
        <w:t>Land Use in Sindh</w:t>
      </w:r>
    </w:p>
    <w:p w14:paraId="6D60A818" w14:textId="77777777" w:rsidR="007A7E86" w:rsidRDefault="007A7E86" w:rsidP="00957CFC">
      <w:r>
        <w:rPr>
          <w:noProof/>
        </w:rPr>
        <w:drawing>
          <wp:anchor distT="0" distB="0" distL="114300" distR="114300" simplePos="0" relativeHeight="251658248" behindDoc="0" locked="0" layoutInCell="1" allowOverlap="1" wp14:anchorId="16640600" wp14:editId="455038CD">
            <wp:simplePos x="0" y="0"/>
            <wp:positionH relativeFrom="margin">
              <wp:posOffset>3304540</wp:posOffset>
            </wp:positionH>
            <wp:positionV relativeFrom="paragraph">
              <wp:posOffset>13335</wp:posOffset>
            </wp:positionV>
            <wp:extent cx="2400935" cy="2764790"/>
            <wp:effectExtent l="0" t="0" r="0" b="0"/>
            <wp:wrapSquare wrapText="bothSides"/>
            <wp:docPr id="10" name="Chart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51"/>
              </a:graphicData>
            </a:graphic>
            <wp14:sizeRelH relativeFrom="page">
              <wp14:pctWidth>0</wp14:pctWidth>
            </wp14:sizeRelH>
            <wp14:sizeRelV relativeFrom="page">
              <wp14:pctHeight>0</wp14:pctHeight>
            </wp14:sizeRelV>
          </wp:anchor>
        </w:drawing>
      </w:r>
      <w:r>
        <w:t xml:space="preserve">The total land area in Sindh is 14.1 million hectares (ha). The cultivated area (includes net area sown and fallow) is 5.18 million ha, forest area is 1.03 million ha, culturable waste 1.60 million ha </w:t>
      </w:r>
      <w:r w:rsidRPr="00D22C67">
        <w:rPr>
          <w:rFonts w:cstheme="minorHAnsi"/>
        </w:rPr>
        <w:t>(</w:t>
      </w:r>
      <w:r w:rsidRPr="00D22C67">
        <w:rPr>
          <w:rFonts w:cstheme="minorHAnsi"/>
          <w:color w:val="202124"/>
          <w:shd w:val="clear" w:color="auto" w:fill="FFFFFF"/>
        </w:rPr>
        <w:t xml:space="preserve">*Culturable Land includes </w:t>
      </w:r>
      <w:r>
        <w:rPr>
          <w:rFonts w:cstheme="minorHAnsi"/>
          <w:color w:val="202124"/>
          <w:shd w:val="clear" w:color="auto" w:fill="FFFFFF"/>
        </w:rPr>
        <w:t xml:space="preserve">land available for cultivation, </w:t>
      </w:r>
      <w:r w:rsidRPr="00D22C67">
        <w:rPr>
          <w:rFonts w:cstheme="minorHAnsi"/>
          <w:color w:val="202124"/>
          <w:shd w:val="clear" w:color="auto" w:fill="FFFFFF"/>
        </w:rPr>
        <w:t>but not cultivated during the last five years or more in succession including the current year for some reason or the other</w:t>
      </w:r>
      <w:r>
        <w:rPr>
          <w:rFonts w:cstheme="minorHAnsi"/>
          <w:color w:val="202124"/>
          <w:shd w:val="clear" w:color="auto" w:fill="FFFFFF"/>
        </w:rPr>
        <w:t>)</w:t>
      </w:r>
      <w:r>
        <w:t>, and land not available for cultivation 6.29 million ha.</w:t>
      </w:r>
    </w:p>
    <w:p w14:paraId="301D9F0D" w14:textId="3A06C5F5" w:rsidR="007A7E86" w:rsidRDefault="007A7E86" w:rsidP="00957CFC">
      <w:r>
        <w:t xml:space="preserve">Out of the total cultivated area, </w:t>
      </w:r>
      <w:r w:rsidR="00443351">
        <w:t xml:space="preserve">the </w:t>
      </w:r>
      <w:r>
        <w:t>net area sown is 2.38 million ha, whereas fallow land is 2.80 million ha, which is the highest in the country</w:t>
      </w:r>
      <w:r>
        <w:rPr>
          <w:rStyle w:val="FootnoteReference"/>
        </w:rPr>
        <w:footnoteReference w:id="46"/>
      </w:r>
      <w:r>
        <w:t xml:space="preserve">. Shortage of water, water logging and salinity are primary reasons for land being fallow. </w:t>
      </w:r>
      <w:r w:rsidR="0002151B">
        <w:t xml:space="preserve"> Table 4.</w:t>
      </w:r>
      <w:r w:rsidR="00011E2C">
        <w:t>9</w:t>
      </w:r>
      <w:r w:rsidR="0002151B">
        <w:t xml:space="preserve"> illustrates</w:t>
      </w:r>
      <w:r>
        <w:t xml:space="preserve"> land use status i</w:t>
      </w:r>
      <w:r w:rsidR="00443351">
        <w:t>n</w:t>
      </w:r>
      <w:r>
        <w:t xml:space="preserve"> project districts</w:t>
      </w:r>
    </w:p>
    <w:p w14:paraId="3F816A9F" w14:textId="77777777" w:rsidR="001343E7" w:rsidRPr="001343E7" w:rsidRDefault="001343E7" w:rsidP="001343E7"/>
    <w:p w14:paraId="7D9D4C1E" w14:textId="18F77D4F" w:rsidR="0021446A" w:rsidRPr="0021446A" w:rsidRDefault="0021446A" w:rsidP="0021446A">
      <w:pPr>
        <w:pStyle w:val="Caption"/>
      </w:pPr>
      <w:bookmarkStart w:id="69" w:name="_Toc116454246"/>
      <w:r w:rsidRPr="0021446A">
        <w:t xml:space="preserve">Table </w:t>
      </w:r>
      <w:r w:rsidRPr="0021446A">
        <w:fldChar w:fldCharType="begin"/>
      </w:r>
      <w:r w:rsidRPr="0021446A">
        <w:instrText xml:space="preserve"> STYLEREF 1 \s </w:instrText>
      </w:r>
      <w:r w:rsidRPr="0021446A">
        <w:fldChar w:fldCharType="separate"/>
      </w:r>
      <w:r w:rsidR="004A736C">
        <w:rPr>
          <w:noProof/>
        </w:rPr>
        <w:t>4</w:t>
      </w:r>
      <w:r w:rsidRPr="0021446A">
        <w:fldChar w:fldCharType="end"/>
      </w:r>
      <w:r w:rsidRPr="0021446A">
        <w:t>.</w:t>
      </w:r>
      <w:r w:rsidRPr="0021446A">
        <w:fldChar w:fldCharType="begin"/>
      </w:r>
      <w:r w:rsidRPr="0021446A">
        <w:instrText xml:space="preserve"> SEQ Table \* ARABIC \s 1 </w:instrText>
      </w:r>
      <w:r w:rsidRPr="0021446A">
        <w:fldChar w:fldCharType="separate"/>
      </w:r>
      <w:r w:rsidR="004A736C">
        <w:rPr>
          <w:noProof/>
        </w:rPr>
        <w:t>9</w:t>
      </w:r>
      <w:r w:rsidRPr="0021446A">
        <w:fldChar w:fldCharType="end"/>
      </w:r>
      <w:r w:rsidRPr="0021446A">
        <w:t xml:space="preserve">: </w:t>
      </w:r>
      <w:r w:rsidR="0002151B">
        <w:t>Land use in the Project districts</w:t>
      </w:r>
      <w:bookmarkEnd w:id="69"/>
    </w:p>
    <w:tbl>
      <w:tblPr>
        <w:tblStyle w:val="TableGrid"/>
        <w:tblW w:w="0" w:type="auto"/>
        <w:tblInd w:w="720" w:type="dxa"/>
        <w:tblLook w:val="04A0" w:firstRow="1" w:lastRow="0" w:firstColumn="1" w:lastColumn="0" w:noHBand="0" w:noVBand="1"/>
      </w:tblPr>
      <w:tblGrid>
        <w:gridCol w:w="797"/>
        <w:gridCol w:w="2068"/>
        <w:gridCol w:w="1468"/>
        <w:gridCol w:w="1360"/>
        <w:gridCol w:w="1255"/>
        <w:gridCol w:w="1350"/>
      </w:tblGrid>
      <w:tr w:rsidR="002979C3" w14:paraId="2E71E1A7" w14:textId="77777777" w:rsidTr="005C342C">
        <w:trPr>
          <w:tblHeader/>
        </w:trPr>
        <w:tc>
          <w:tcPr>
            <w:tcW w:w="835" w:type="dxa"/>
            <w:shd w:val="clear" w:color="auto" w:fill="BFBFBF" w:themeFill="background1" w:themeFillShade="BF"/>
          </w:tcPr>
          <w:p w14:paraId="7FFC095C" w14:textId="6F200D41" w:rsidR="002979C3" w:rsidRPr="00B52301" w:rsidRDefault="00614590" w:rsidP="000F7345">
            <w:pPr>
              <w:spacing w:after="0"/>
              <w:rPr>
                <w:b/>
              </w:rPr>
            </w:pPr>
            <w:r>
              <w:rPr>
                <w:b/>
              </w:rPr>
              <w:t>Sr. No</w:t>
            </w:r>
          </w:p>
        </w:tc>
        <w:tc>
          <w:tcPr>
            <w:tcW w:w="2164" w:type="dxa"/>
            <w:shd w:val="clear" w:color="auto" w:fill="BFBFBF" w:themeFill="background1" w:themeFillShade="BF"/>
          </w:tcPr>
          <w:p w14:paraId="7B6B72C9" w14:textId="213817F6" w:rsidR="002979C3" w:rsidRPr="00B52301" w:rsidRDefault="002979C3" w:rsidP="000F7345">
            <w:pPr>
              <w:spacing w:after="0"/>
              <w:rPr>
                <w:b/>
              </w:rPr>
            </w:pPr>
            <w:r w:rsidRPr="00B52301">
              <w:rPr>
                <w:b/>
              </w:rPr>
              <w:t>District</w:t>
            </w:r>
          </w:p>
        </w:tc>
        <w:tc>
          <w:tcPr>
            <w:tcW w:w="1513" w:type="dxa"/>
            <w:shd w:val="clear" w:color="auto" w:fill="BFBFBF" w:themeFill="background1" w:themeFillShade="BF"/>
          </w:tcPr>
          <w:p w14:paraId="641F8AA5" w14:textId="77777777" w:rsidR="002979C3" w:rsidRPr="00B52301" w:rsidRDefault="002979C3" w:rsidP="000F7345">
            <w:pPr>
              <w:spacing w:after="0"/>
              <w:rPr>
                <w:b/>
              </w:rPr>
            </w:pPr>
            <w:r w:rsidRPr="00B52301">
              <w:rPr>
                <w:b/>
              </w:rPr>
              <w:t>Cultivated Area</w:t>
            </w:r>
          </w:p>
        </w:tc>
        <w:tc>
          <w:tcPr>
            <w:tcW w:w="1415" w:type="dxa"/>
            <w:shd w:val="clear" w:color="auto" w:fill="BFBFBF" w:themeFill="background1" w:themeFillShade="BF"/>
          </w:tcPr>
          <w:p w14:paraId="2916BF13" w14:textId="77777777" w:rsidR="002979C3" w:rsidRPr="00B52301" w:rsidRDefault="002979C3" w:rsidP="000F7345">
            <w:pPr>
              <w:spacing w:after="0"/>
              <w:rPr>
                <w:b/>
              </w:rPr>
            </w:pPr>
            <w:r w:rsidRPr="00B52301">
              <w:rPr>
                <w:b/>
              </w:rPr>
              <w:t>Net Area Sown</w:t>
            </w:r>
          </w:p>
        </w:tc>
        <w:tc>
          <w:tcPr>
            <w:tcW w:w="1298" w:type="dxa"/>
            <w:shd w:val="clear" w:color="auto" w:fill="BFBFBF" w:themeFill="background1" w:themeFillShade="BF"/>
          </w:tcPr>
          <w:p w14:paraId="68ACFB4A" w14:textId="77777777" w:rsidR="002979C3" w:rsidRPr="00B52301" w:rsidRDefault="002979C3" w:rsidP="000F7345">
            <w:pPr>
              <w:spacing w:after="0"/>
              <w:rPr>
                <w:b/>
              </w:rPr>
            </w:pPr>
            <w:r w:rsidRPr="00B52301">
              <w:rPr>
                <w:b/>
              </w:rPr>
              <w:t>Fallow</w:t>
            </w:r>
          </w:p>
        </w:tc>
        <w:tc>
          <w:tcPr>
            <w:tcW w:w="1405" w:type="dxa"/>
            <w:shd w:val="clear" w:color="auto" w:fill="BFBFBF" w:themeFill="background1" w:themeFillShade="BF"/>
          </w:tcPr>
          <w:p w14:paraId="4F313959" w14:textId="77777777" w:rsidR="002979C3" w:rsidRPr="00B52301" w:rsidRDefault="002979C3" w:rsidP="000F7345">
            <w:pPr>
              <w:spacing w:after="0"/>
              <w:rPr>
                <w:b/>
              </w:rPr>
            </w:pPr>
            <w:r w:rsidRPr="00B52301">
              <w:rPr>
                <w:b/>
              </w:rPr>
              <w:t>Percent Fallow</w:t>
            </w:r>
          </w:p>
        </w:tc>
      </w:tr>
      <w:tr w:rsidR="002979C3" w14:paraId="34794C2D" w14:textId="77777777" w:rsidTr="005C342C">
        <w:tc>
          <w:tcPr>
            <w:tcW w:w="835" w:type="dxa"/>
          </w:tcPr>
          <w:p w14:paraId="477FBDFB" w14:textId="3BA966EE" w:rsidR="002979C3" w:rsidRDefault="00614590" w:rsidP="000F7345">
            <w:pPr>
              <w:autoSpaceDE w:val="0"/>
              <w:autoSpaceDN w:val="0"/>
              <w:adjustRightInd w:val="0"/>
              <w:spacing w:after="0"/>
              <w:rPr>
                <w:rFonts w:cstheme="minorHAnsi"/>
              </w:rPr>
            </w:pPr>
            <w:r>
              <w:rPr>
                <w:rFonts w:cstheme="minorHAnsi"/>
              </w:rPr>
              <w:t>1</w:t>
            </w:r>
          </w:p>
        </w:tc>
        <w:tc>
          <w:tcPr>
            <w:tcW w:w="2164" w:type="dxa"/>
          </w:tcPr>
          <w:p w14:paraId="61EA80BC" w14:textId="77D1D25A" w:rsidR="002979C3" w:rsidRDefault="002979C3" w:rsidP="000F7345">
            <w:pPr>
              <w:autoSpaceDE w:val="0"/>
              <w:autoSpaceDN w:val="0"/>
              <w:adjustRightInd w:val="0"/>
              <w:spacing w:after="0"/>
              <w:rPr>
                <w:rFonts w:cstheme="minorHAnsi"/>
              </w:rPr>
            </w:pPr>
            <w:r>
              <w:rPr>
                <w:rFonts w:cstheme="minorHAnsi"/>
              </w:rPr>
              <w:t>Ghotki</w:t>
            </w:r>
          </w:p>
        </w:tc>
        <w:tc>
          <w:tcPr>
            <w:tcW w:w="1513" w:type="dxa"/>
          </w:tcPr>
          <w:p w14:paraId="7C59878E" w14:textId="77777777" w:rsidR="002979C3" w:rsidRDefault="002979C3" w:rsidP="000F7345">
            <w:pPr>
              <w:spacing w:after="0"/>
            </w:pPr>
            <w:r>
              <w:t>237,068</w:t>
            </w:r>
          </w:p>
        </w:tc>
        <w:tc>
          <w:tcPr>
            <w:tcW w:w="1415" w:type="dxa"/>
          </w:tcPr>
          <w:p w14:paraId="11B25BEF" w14:textId="77777777" w:rsidR="002979C3" w:rsidRDefault="002979C3" w:rsidP="000F7345">
            <w:pPr>
              <w:spacing w:after="0"/>
            </w:pPr>
            <w:r>
              <w:t>185,326</w:t>
            </w:r>
          </w:p>
        </w:tc>
        <w:tc>
          <w:tcPr>
            <w:tcW w:w="1298" w:type="dxa"/>
          </w:tcPr>
          <w:p w14:paraId="027D915B" w14:textId="77777777" w:rsidR="002979C3" w:rsidRDefault="002979C3" w:rsidP="000F7345">
            <w:pPr>
              <w:spacing w:after="0"/>
            </w:pPr>
            <w:r>
              <w:t>51,742</w:t>
            </w:r>
          </w:p>
        </w:tc>
        <w:tc>
          <w:tcPr>
            <w:tcW w:w="1405" w:type="dxa"/>
          </w:tcPr>
          <w:p w14:paraId="263E0602" w14:textId="77777777" w:rsidR="002979C3" w:rsidRDefault="002979C3" w:rsidP="000F7345">
            <w:pPr>
              <w:spacing w:after="0"/>
            </w:pPr>
            <w:r>
              <w:t>21.8</w:t>
            </w:r>
          </w:p>
        </w:tc>
      </w:tr>
      <w:tr w:rsidR="002979C3" w14:paraId="554B0520" w14:textId="77777777" w:rsidTr="005C342C">
        <w:tc>
          <w:tcPr>
            <w:tcW w:w="835" w:type="dxa"/>
          </w:tcPr>
          <w:p w14:paraId="33A81DA3" w14:textId="6CDE9D16" w:rsidR="002979C3" w:rsidRDefault="00614590" w:rsidP="000F7345">
            <w:pPr>
              <w:autoSpaceDE w:val="0"/>
              <w:autoSpaceDN w:val="0"/>
              <w:adjustRightInd w:val="0"/>
              <w:spacing w:after="0"/>
              <w:rPr>
                <w:rFonts w:cstheme="minorHAnsi"/>
              </w:rPr>
            </w:pPr>
            <w:r>
              <w:rPr>
                <w:rFonts w:cstheme="minorHAnsi"/>
              </w:rPr>
              <w:t>2</w:t>
            </w:r>
          </w:p>
        </w:tc>
        <w:tc>
          <w:tcPr>
            <w:tcW w:w="2164" w:type="dxa"/>
          </w:tcPr>
          <w:p w14:paraId="2C6C35D6" w14:textId="3E2885F7" w:rsidR="002979C3" w:rsidRDefault="002979C3" w:rsidP="000F7345">
            <w:pPr>
              <w:autoSpaceDE w:val="0"/>
              <w:autoSpaceDN w:val="0"/>
              <w:adjustRightInd w:val="0"/>
              <w:spacing w:after="0"/>
              <w:rPr>
                <w:rFonts w:cstheme="minorHAnsi"/>
              </w:rPr>
            </w:pPr>
            <w:r>
              <w:rPr>
                <w:rFonts w:cstheme="minorHAnsi"/>
              </w:rPr>
              <w:t>Sukkur</w:t>
            </w:r>
          </w:p>
        </w:tc>
        <w:tc>
          <w:tcPr>
            <w:tcW w:w="1513" w:type="dxa"/>
          </w:tcPr>
          <w:p w14:paraId="4E5A2443" w14:textId="77777777" w:rsidR="002979C3" w:rsidRDefault="002979C3" w:rsidP="000F7345">
            <w:pPr>
              <w:spacing w:after="0"/>
            </w:pPr>
            <w:r>
              <w:t>162,090</w:t>
            </w:r>
          </w:p>
        </w:tc>
        <w:tc>
          <w:tcPr>
            <w:tcW w:w="1415" w:type="dxa"/>
          </w:tcPr>
          <w:p w14:paraId="732E1027" w14:textId="77777777" w:rsidR="002979C3" w:rsidRDefault="002979C3" w:rsidP="000F7345">
            <w:pPr>
              <w:spacing w:after="0"/>
            </w:pPr>
            <w:r>
              <w:t>73,347</w:t>
            </w:r>
          </w:p>
        </w:tc>
        <w:tc>
          <w:tcPr>
            <w:tcW w:w="1298" w:type="dxa"/>
          </w:tcPr>
          <w:p w14:paraId="492EA500" w14:textId="77777777" w:rsidR="002979C3" w:rsidRDefault="002979C3" w:rsidP="000F7345">
            <w:pPr>
              <w:spacing w:after="0"/>
            </w:pPr>
            <w:r>
              <w:t>88,743</w:t>
            </w:r>
          </w:p>
        </w:tc>
        <w:tc>
          <w:tcPr>
            <w:tcW w:w="1405" w:type="dxa"/>
          </w:tcPr>
          <w:p w14:paraId="1D7CBC28" w14:textId="77777777" w:rsidR="002979C3" w:rsidRDefault="002979C3" w:rsidP="000F7345">
            <w:pPr>
              <w:spacing w:after="0"/>
            </w:pPr>
            <w:r>
              <w:t>54.75</w:t>
            </w:r>
          </w:p>
        </w:tc>
      </w:tr>
      <w:tr w:rsidR="002979C3" w14:paraId="2A44C51E" w14:textId="77777777" w:rsidTr="005C342C">
        <w:tc>
          <w:tcPr>
            <w:tcW w:w="835" w:type="dxa"/>
          </w:tcPr>
          <w:p w14:paraId="68A0F07F" w14:textId="333D5306" w:rsidR="002979C3" w:rsidRDefault="00614590" w:rsidP="000F7345">
            <w:pPr>
              <w:autoSpaceDE w:val="0"/>
              <w:autoSpaceDN w:val="0"/>
              <w:adjustRightInd w:val="0"/>
              <w:spacing w:after="0"/>
              <w:rPr>
                <w:rFonts w:cstheme="minorHAnsi"/>
              </w:rPr>
            </w:pPr>
            <w:r>
              <w:rPr>
                <w:rFonts w:cstheme="minorHAnsi"/>
              </w:rPr>
              <w:t>3</w:t>
            </w:r>
          </w:p>
        </w:tc>
        <w:tc>
          <w:tcPr>
            <w:tcW w:w="2164" w:type="dxa"/>
          </w:tcPr>
          <w:p w14:paraId="3A10781D" w14:textId="0DCF66A1" w:rsidR="002979C3" w:rsidRDefault="002979C3" w:rsidP="000F7345">
            <w:pPr>
              <w:autoSpaceDE w:val="0"/>
              <w:autoSpaceDN w:val="0"/>
              <w:adjustRightInd w:val="0"/>
              <w:spacing w:after="0"/>
              <w:rPr>
                <w:rFonts w:cstheme="minorHAnsi"/>
              </w:rPr>
            </w:pPr>
            <w:r>
              <w:rPr>
                <w:rFonts w:cstheme="minorHAnsi"/>
              </w:rPr>
              <w:t>Shikarpur</w:t>
            </w:r>
          </w:p>
        </w:tc>
        <w:tc>
          <w:tcPr>
            <w:tcW w:w="1513" w:type="dxa"/>
          </w:tcPr>
          <w:p w14:paraId="24DCC20F" w14:textId="77777777" w:rsidR="002979C3" w:rsidRDefault="002979C3" w:rsidP="000F7345">
            <w:pPr>
              <w:spacing w:after="0"/>
            </w:pPr>
            <w:r>
              <w:t>112,440</w:t>
            </w:r>
          </w:p>
        </w:tc>
        <w:tc>
          <w:tcPr>
            <w:tcW w:w="1415" w:type="dxa"/>
          </w:tcPr>
          <w:p w14:paraId="440D84E7" w14:textId="77777777" w:rsidR="002979C3" w:rsidRDefault="002979C3" w:rsidP="000F7345">
            <w:pPr>
              <w:spacing w:after="0"/>
            </w:pPr>
            <w:r>
              <w:t>98,664</w:t>
            </w:r>
          </w:p>
        </w:tc>
        <w:tc>
          <w:tcPr>
            <w:tcW w:w="1298" w:type="dxa"/>
          </w:tcPr>
          <w:p w14:paraId="55B06862" w14:textId="77777777" w:rsidR="002979C3" w:rsidRDefault="002979C3" w:rsidP="000F7345">
            <w:pPr>
              <w:spacing w:after="0"/>
            </w:pPr>
            <w:r>
              <w:t>13,776</w:t>
            </w:r>
          </w:p>
        </w:tc>
        <w:tc>
          <w:tcPr>
            <w:tcW w:w="1405" w:type="dxa"/>
          </w:tcPr>
          <w:p w14:paraId="6BA168F7" w14:textId="77777777" w:rsidR="002979C3" w:rsidRDefault="002979C3" w:rsidP="000F7345">
            <w:pPr>
              <w:spacing w:after="0"/>
            </w:pPr>
            <w:r>
              <w:t>12.25</w:t>
            </w:r>
          </w:p>
        </w:tc>
      </w:tr>
      <w:tr w:rsidR="002979C3" w14:paraId="474E3E6C" w14:textId="77777777" w:rsidTr="005C342C">
        <w:tc>
          <w:tcPr>
            <w:tcW w:w="835" w:type="dxa"/>
          </w:tcPr>
          <w:p w14:paraId="2EDA6B67" w14:textId="52A6D4BC" w:rsidR="002979C3" w:rsidRDefault="00614590" w:rsidP="000F7345">
            <w:pPr>
              <w:autoSpaceDE w:val="0"/>
              <w:autoSpaceDN w:val="0"/>
              <w:adjustRightInd w:val="0"/>
              <w:spacing w:after="0"/>
              <w:rPr>
                <w:rFonts w:cstheme="minorHAnsi"/>
              </w:rPr>
            </w:pPr>
            <w:r>
              <w:rPr>
                <w:rFonts w:cstheme="minorHAnsi"/>
              </w:rPr>
              <w:t>4</w:t>
            </w:r>
          </w:p>
        </w:tc>
        <w:tc>
          <w:tcPr>
            <w:tcW w:w="2164" w:type="dxa"/>
          </w:tcPr>
          <w:p w14:paraId="2B4ACD44" w14:textId="644464C3" w:rsidR="002979C3" w:rsidRDefault="002979C3" w:rsidP="000F7345">
            <w:pPr>
              <w:autoSpaceDE w:val="0"/>
              <w:autoSpaceDN w:val="0"/>
              <w:adjustRightInd w:val="0"/>
              <w:spacing w:after="0"/>
              <w:rPr>
                <w:rFonts w:cstheme="minorHAnsi"/>
              </w:rPr>
            </w:pPr>
            <w:r>
              <w:rPr>
                <w:rFonts w:cstheme="minorHAnsi"/>
              </w:rPr>
              <w:t>Jacobabad</w:t>
            </w:r>
          </w:p>
        </w:tc>
        <w:tc>
          <w:tcPr>
            <w:tcW w:w="1513" w:type="dxa"/>
          </w:tcPr>
          <w:p w14:paraId="6FB17A79" w14:textId="77777777" w:rsidR="002979C3" w:rsidRDefault="002979C3" w:rsidP="000F7345">
            <w:pPr>
              <w:spacing w:after="0"/>
            </w:pPr>
            <w:r>
              <w:t>109,256</w:t>
            </w:r>
          </w:p>
        </w:tc>
        <w:tc>
          <w:tcPr>
            <w:tcW w:w="1415" w:type="dxa"/>
          </w:tcPr>
          <w:p w14:paraId="06B46CD2" w14:textId="77777777" w:rsidR="002979C3" w:rsidRDefault="002979C3" w:rsidP="000F7345">
            <w:pPr>
              <w:spacing w:after="0"/>
            </w:pPr>
            <w:r>
              <w:t>95,322</w:t>
            </w:r>
          </w:p>
        </w:tc>
        <w:tc>
          <w:tcPr>
            <w:tcW w:w="1298" w:type="dxa"/>
          </w:tcPr>
          <w:p w14:paraId="52BF6750" w14:textId="77777777" w:rsidR="002979C3" w:rsidRDefault="002979C3" w:rsidP="000F7345">
            <w:pPr>
              <w:spacing w:after="0"/>
            </w:pPr>
            <w:r>
              <w:t>13,934</w:t>
            </w:r>
          </w:p>
        </w:tc>
        <w:tc>
          <w:tcPr>
            <w:tcW w:w="1405" w:type="dxa"/>
          </w:tcPr>
          <w:p w14:paraId="13EB5CA7" w14:textId="77777777" w:rsidR="002979C3" w:rsidRDefault="002979C3" w:rsidP="000F7345">
            <w:pPr>
              <w:spacing w:after="0"/>
            </w:pPr>
            <w:r>
              <w:t>12.75</w:t>
            </w:r>
          </w:p>
        </w:tc>
      </w:tr>
      <w:tr w:rsidR="002979C3" w14:paraId="34EF040E" w14:textId="77777777" w:rsidTr="005C342C">
        <w:tc>
          <w:tcPr>
            <w:tcW w:w="835" w:type="dxa"/>
          </w:tcPr>
          <w:p w14:paraId="5E472500" w14:textId="653C1C0B" w:rsidR="002979C3" w:rsidRDefault="00614590" w:rsidP="000F7345">
            <w:pPr>
              <w:autoSpaceDE w:val="0"/>
              <w:autoSpaceDN w:val="0"/>
              <w:adjustRightInd w:val="0"/>
              <w:spacing w:after="0"/>
              <w:rPr>
                <w:rFonts w:cstheme="minorHAnsi"/>
              </w:rPr>
            </w:pPr>
            <w:r>
              <w:rPr>
                <w:rFonts w:cstheme="minorHAnsi"/>
              </w:rPr>
              <w:t>5</w:t>
            </w:r>
          </w:p>
        </w:tc>
        <w:tc>
          <w:tcPr>
            <w:tcW w:w="2164" w:type="dxa"/>
          </w:tcPr>
          <w:p w14:paraId="1FBD8137" w14:textId="79DAE9C5" w:rsidR="002979C3" w:rsidRDefault="002979C3" w:rsidP="000F7345">
            <w:pPr>
              <w:autoSpaceDE w:val="0"/>
              <w:autoSpaceDN w:val="0"/>
              <w:adjustRightInd w:val="0"/>
              <w:spacing w:after="0"/>
              <w:rPr>
                <w:rFonts w:cstheme="minorHAnsi"/>
              </w:rPr>
            </w:pPr>
            <w:r>
              <w:rPr>
                <w:rFonts w:cstheme="minorHAnsi"/>
              </w:rPr>
              <w:t>Kambar Shadadkot</w:t>
            </w:r>
          </w:p>
        </w:tc>
        <w:tc>
          <w:tcPr>
            <w:tcW w:w="1513" w:type="dxa"/>
          </w:tcPr>
          <w:p w14:paraId="4412D580" w14:textId="77777777" w:rsidR="002979C3" w:rsidRDefault="002979C3" w:rsidP="000F7345">
            <w:pPr>
              <w:spacing w:after="0"/>
            </w:pPr>
            <w:r>
              <w:t>311,677</w:t>
            </w:r>
          </w:p>
        </w:tc>
        <w:tc>
          <w:tcPr>
            <w:tcW w:w="1415" w:type="dxa"/>
          </w:tcPr>
          <w:p w14:paraId="21956405" w14:textId="77777777" w:rsidR="002979C3" w:rsidRDefault="002979C3" w:rsidP="000F7345">
            <w:pPr>
              <w:spacing w:after="0"/>
            </w:pPr>
            <w:r>
              <w:t>85,844</w:t>
            </w:r>
          </w:p>
        </w:tc>
        <w:tc>
          <w:tcPr>
            <w:tcW w:w="1298" w:type="dxa"/>
          </w:tcPr>
          <w:p w14:paraId="7B2AE975" w14:textId="77777777" w:rsidR="002979C3" w:rsidRDefault="002979C3" w:rsidP="000F7345">
            <w:pPr>
              <w:spacing w:after="0"/>
            </w:pPr>
            <w:r>
              <w:t>225,833</w:t>
            </w:r>
          </w:p>
        </w:tc>
        <w:tc>
          <w:tcPr>
            <w:tcW w:w="1405" w:type="dxa"/>
          </w:tcPr>
          <w:p w14:paraId="384B1EF2" w14:textId="77777777" w:rsidR="002979C3" w:rsidRDefault="002979C3" w:rsidP="000F7345">
            <w:pPr>
              <w:spacing w:after="0"/>
            </w:pPr>
            <w:r>
              <w:t>72.46</w:t>
            </w:r>
          </w:p>
        </w:tc>
      </w:tr>
      <w:tr w:rsidR="002979C3" w14:paraId="35CF36B6" w14:textId="77777777" w:rsidTr="005C342C">
        <w:tc>
          <w:tcPr>
            <w:tcW w:w="835" w:type="dxa"/>
          </w:tcPr>
          <w:p w14:paraId="67333391" w14:textId="4E0CB37A" w:rsidR="002979C3" w:rsidRDefault="00614590" w:rsidP="000F7345">
            <w:pPr>
              <w:autoSpaceDE w:val="0"/>
              <w:autoSpaceDN w:val="0"/>
              <w:adjustRightInd w:val="0"/>
              <w:spacing w:after="0"/>
              <w:rPr>
                <w:rFonts w:cstheme="minorHAnsi"/>
              </w:rPr>
            </w:pPr>
            <w:r>
              <w:rPr>
                <w:rFonts w:cstheme="minorHAnsi"/>
              </w:rPr>
              <w:t>6</w:t>
            </w:r>
          </w:p>
        </w:tc>
        <w:tc>
          <w:tcPr>
            <w:tcW w:w="2164" w:type="dxa"/>
          </w:tcPr>
          <w:p w14:paraId="507B5444" w14:textId="721D4028" w:rsidR="002979C3" w:rsidRDefault="002979C3" w:rsidP="000F7345">
            <w:pPr>
              <w:autoSpaceDE w:val="0"/>
              <w:autoSpaceDN w:val="0"/>
              <w:adjustRightInd w:val="0"/>
              <w:spacing w:after="0"/>
              <w:rPr>
                <w:rFonts w:cstheme="minorHAnsi"/>
              </w:rPr>
            </w:pPr>
            <w:r>
              <w:rPr>
                <w:rFonts w:cstheme="minorHAnsi"/>
              </w:rPr>
              <w:t>Khairpur</w:t>
            </w:r>
          </w:p>
        </w:tc>
        <w:tc>
          <w:tcPr>
            <w:tcW w:w="1513" w:type="dxa"/>
          </w:tcPr>
          <w:p w14:paraId="265CA3F9" w14:textId="77777777" w:rsidR="002979C3" w:rsidRDefault="002979C3" w:rsidP="000F7345">
            <w:pPr>
              <w:spacing w:after="0"/>
            </w:pPr>
            <w:r>
              <w:t>266,661</w:t>
            </w:r>
          </w:p>
        </w:tc>
        <w:tc>
          <w:tcPr>
            <w:tcW w:w="1415" w:type="dxa"/>
          </w:tcPr>
          <w:p w14:paraId="4B0B572E" w14:textId="77777777" w:rsidR="002979C3" w:rsidRDefault="002979C3" w:rsidP="000F7345">
            <w:pPr>
              <w:spacing w:after="0"/>
            </w:pPr>
            <w:r>
              <w:t>190,291</w:t>
            </w:r>
          </w:p>
        </w:tc>
        <w:tc>
          <w:tcPr>
            <w:tcW w:w="1298" w:type="dxa"/>
          </w:tcPr>
          <w:p w14:paraId="0D1C63BE" w14:textId="77777777" w:rsidR="002979C3" w:rsidRDefault="002979C3" w:rsidP="000F7345">
            <w:pPr>
              <w:spacing w:after="0"/>
            </w:pPr>
            <w:r>
              <w:t>76,370</w:t>
            </w:r>
          </w:p>
        </w:tc>
        <w:tc>
          <w:tcPr>
            <w:tcW w:w="1405" w:type="dxa"/>
          </w:tcPr>
          <w:p w14:paraId="152B364F" w14:textId="77777777" w:rsidR="002979C3" w:rsidRDefault="002979C3" w:rsidP="000F7345">
            <w:pPr>
              <w:spacing w:after="0"/>
            </w:pPr>
            <w:r>
              <w:t>28.63</w:t>
            </w:r>
          </w:p>
        </w:tc>
      </w:tr>
      <w:tr w:rsidR="002979C3" w14:paraId="1B5CD642" w14:textId="77777777" w:rsidTr="005C342C">
        <w:tc>
          <w:tcPr>
            <w:tcW w:w="835" w:type="dxa"/>
          </w:tcPr>
          <w:p w14:paraId="75330F80" w14:textId="584E3539" w:rsidR="002979C3" w:rsidRDefault="00614590" w:rsidP="000F7345">
            <w:pPr>
              <w:autoSpaceDE w:val="0"/>
              <w:autoSpaceDN w:val="0"/>
              <w:adjustRightInd w:val="0"/>
              <w:spacing w:after="0"/>
              <w:rPr>
                <w:rFonts w:cstheme="minorHAnsi"/>
              </w:rPr>
            </w:pPr>
            <w:r>
              <w:rPr>
                <w:rFonts w:cstheme="minorHAnsi"/>
              </w:rPr>
              <w:t>7</w:t>
            </w:r>
          </w:p>
        </w:tc>
        <w:tc>
          <w:tcPr>
            <w:tcW w:w="2164" w:type="dxa"/>
          </w:tcPr>
          <w:p w14:paraId="6972BEEE" w14:textId="53155A39" w:rsidR="002979C3" w:rsidRDefault="002979C3" w:rsidP="000F7345">
            <w:pPr>
              <w:autoSpaceDE w:val="0"/>
              <w:autoSpaceDN w:val="0"/>
              <w:adjustRightInd w:val="0"/>
              <w:spacing w:after="0"/>
              <w:rPr>
                <w:rFonts w:cstheme="minorHAnsi"/>
              </w:rPr>
            </w:pPr>
            <w:r>
              <w:rPr>
                <w:rFonts w:cstheme="minorHAnsi"/>
              </w:rPr>
              <w:t>Dadu</w:t>
            </w:r>
          </w:p>
        </w:tc>
        <w:tc>
          <w:tcPr>
            <w:tcW w:w="1513" w:type="dxa"/>
          </w:tcPr>
          <w:p w14:paraId="72138FFE" w14:textId="77777777" w:rsidR="002979C3" w:rsidRDefault="002979C3" w:rsidP="000F7345">
            <w:pPr>
              <w:spacing w:after="0"/>
            </w:pPr>
            <w:r>
              <w:t>318,681</w:t>
            </w:r>
          </w:p>
        </w:tc>
        <w:tc>
          <w:tcPr>
            <w:tcW w:w="1415" w:type="dxa"/>
          </w:tcPr>
          <w:p w14:paraId="7387F3D0" w14:textId="77777777" w:rsidR="002979C3" w:rsidRDefault="002979C3" w:rsidP="000F7345">
            <w:pPr>
              <w:spacing w:after="0"/>
            </w:pPr>
            <w:r>
              <w:t>141,404</w:t>
            </w:r>
          </w:p>
        </w:tc>
        <w:tc>
          <w:tcPr>
            <w:tcW w:w="1298" w:type="dxa"/>
          </w:tcPr>
          <w:p w14:paraId="41A16C2C" w14:textId="77777777" w:rsidR="002979C3" w:rsidRDefault="002979C3" w:rsidP="000F7345">
            <w:pPr>
              <w:spacing w:after="0"/>
            </w:pPr>
            <w:r>
              <w:t>177,277</w:t>
            </w:r>
          </w:p>
        </w:tc>
        <w:tc>
          <w:tcPr>
            <w:tcW w:w="1405" w:type="dxa"/>
          </w:tcPr>
          <w:p w14:paraId="68BFA654" w14:textId="77777777" w:rsidR="002979C3" w:rsidRDefault="002979C3" w:rsidP="000F7345">
            <w:pPr>
              <w:spacing w:after="0"/>
            </w:pPr>
            <w:r>
              <w:t>55.63</w:t>
            </w:r>
          </w:p>
        </w:tc>
      </w:tr>
      <w:tr w:rsidR="002979C3" w14:paraId="7C673C8D" w14:textId="77777777" w:rsidTr="005C342C">
        <w:tc>
          <w:tcPr>
            <w:tcW w:w="835" w:type="dxa"/>
          </w:tcPr>
          <w:p w14:paraId="258CF650" w14:textId="4B5CA6BF" w:rsidR="002979C3" w:rsidRDefault="00614590" w:rsidP="000F7345">
            <w:pPr>
              <w:autoSpaceDE w:val="0"/>
              <w:autoSpaceDN w:val="0"/>
              <w:adjustRightInd w:val="0"/>
              <w:spacing w:after="0"/>
              <w:rPr>
                <w:rFonts w:cstheme="minorHAnsi"/>
              </w:rPr>
            </w:pPr>
            <w:r>
              <w:rPr>
                <w:rFonts w:cstheme="minorHAnsi"/>
              </w:rPr>
              <w:t>8</w:t>
            </w:r>
          </w:p>
        </w:tc>
        <w:tc>
          <w:tcPr>
            <w:tcW w:w="2164" w:type="dxa"/>
          </w:tcPr>
          <w:p w14:paraId="5394717A" w14:textId="79289945" w:rsidR="002979C3" w:rsidRDefault="002979C3" w:rsidP="000F7345">
            <w:pPr>
              <w:autoSpaceDE w:val="0"/>
              <w:autoSpaceDN w:val="0"/>
              <w:adjustRightInd w:val="0"/>
              <w:spacing w:after="0"/>
              <w:rPr>
                <w:rFonts w:cstheme="minorHAnsi"/>
              </w:rPr>
            </w:pPr>
            <w:r>
              <w:rPr>
                <w:rFonts w:cstheme="minorHAnsi"/>
              </w:rPr>
              <w:t>Sanghar</w:t>
            </w:r>
          </w:p>
        </w:tc>
        <w:tc>
          <w:tcPr>
            <w:tcW w:w="1513" w:type="dxa"/>
          </w:tcPr>
          <w:p w14:paraId="00D22473" w14:textId="77777777" w:rsidR="002979C3" w:rsidRDefault="002979C3" w:rsidP="000F7345">
            <w:pPr>
              <w:spacing w:after="0"/>
            </w:pPr>
            <w:r>
              <w:t>387,677</w:t>
            </w:r>
          </w:p>
        </w:tc>
        <w:tc>
          <w:tcPr>
            <w:tcW w:w="1415" w:type="dxa"/>
          </w:tcPr>
          <w:p w14:paraId="18CCFC10" w14:textId="77777777" w:rsidR="002979C3" w:rsidRDefault="002979C3" w:rsidP="000F7345">
            <w:pPr>
              <w:spacing w:after="0"/>
            </w:pPr>
            <w:r>
              <w:t>212,909</w:t>
            </w:r>
          </w:p>
        </w:tc>
        <w:tc>
          <w:tcPr>
            <w:tcW w:w="1298" w:type="dxa"/>
          </w:tcPr>
          <w:p w14:paraId="0AEEB2B5" w14:textId="77777777" w:rsidR="002979C3" w:rsidRDefault="002979C3" w:rsidP="000F7345">
            <w:pPr>
              <w:spacing w:after="0"/>
            </w:pPr>
            <w:r>
              <w:t>174,768</w:t>
            </w:r>
          </w:p>
        </w:tc>
        <w:tc>
          <w:tcPr>
            <w:tcW w:w="1405" w:type="dxa"/>
          </w:tcPr>
          <w:p w14:paraId="024A6DE9" w14:textId="77777777" w:rsidR="002979C3" w:rsidRDefault="002979C3" w:rsidP="000F7345">
            <w:pPr>
              <w:spacing w:after="0"/>
            </w:pPr>
            <w:r>
              <w:t>45.08</w:t>
            </w:r>
          </w:p>
        </w:tc>
      </w:tr>
      <w:tr w:rsidR="002979C3" w14:paraId="5761974F" w14:textId="77777777" w:rsidTr="005C342C">
        <w:tc>
          <w:tcPr>
            <w:tcW w:w="835" w:type="dxa"/>
          </w:tcPr>
          <w:p w14:paraId="1A0E01AE" w14:textId="3C75BB76" w:rsidR="002979C3" w:rsidRDefault="00614590" w:rsidP="000F7345">
            <w:pPr>
              <w:autoSpaceDE w:val="0"/>
              <w:autoSpaceDN w:val="0"/>
              <w:adjustRightInd w:val="0"/>
              <w:spacing w:after="0"/>
              <w:rPr>
                <w:rFonts w:cstheme="minorHAnsi"/>
              </w:rPr>
            </w:pPr>
            <w:r>
              <w:rPr>
                <w:rFonts w:cstheme="minorHAnsi"/>
              </w:rPr>
              <w:t>9</w:t>
            </w:r>
          </w:p>
        </w:tc>
        <w:tc>
          <w:tcPr>
            <w:tcW w:w="2164" w:type="dxa"/>
          </w:tcPr>
          <w:p w14:paraId="1F8AD890" w14:textId="4B9B2602" w:rsidR="002979C3" w:rsidRDefault="002979C3" w:rsidP="000F7345">
            <w:pPr>
              <w:autoSpaceDE w:val="0"/>
              <w:autoSpaceDN w:val="0"/>
              <w:adjustRightInd w:val="0"/>
              <w:spacing w:after="0"/>
              <w:rPr>
                <w:rFonts w:cstheme="minorHAnsi"/>
              </w:rPr>
            </w:pPr>
            <w:r>
              <w:rPr>
                <w:rFonts w:cstheme="minorHAnsi"/>
              </w:rPr>
              <w:t>Larkana</w:t>
            </w:r>
          </w:p>
        </w:tc>
        <w:tc>
          <w:tcPr>
            <w:tcW w:w="1513" w:type="dxa"/>
          </w:tcPr>
          <w:p w14:paraId="2CA2CB54" w14:textId="77777777" w:rsidR="002979C3" w:rsidRDefault="002979C3" w:rsidP="000F7345">
            <w:pPr>
              <w:spacing w:after="0"/>
            </w:pPr>
            <w:r>
              <w:t>45,436</w:t>
            </w:r>
          </w:p>
        </w:tc>
        <w:tc>
          <w:tcPr>
            <w:tcW w:w="1415" w:type="dxa"/>
          </w:tcPr>
          <w:p w14:paraId="7C5F2623" w14:textId="77777777" w:rsidR="002979C3" w:rsidRDefault="002979C3" w:rsidP="000F7345">
            <w:pPr>
              <w:spacing w:after="0"/>
            </w:pPr>
            <w:r>
              <w:t>49,410</w:t>
            </w:r>
          </w:p>
        </w:tc>
        <w:tc>
          <w:tcPr>
            <w:tcW w:w="1298" w:type="dxa"/>
          </w:tcPr>
          <w:p w14:paraId="6946F7A3" w14:textId="77777777" w:rsidR="002979C3" w:rsidRDefault="002979C3" w:rsidP="000F7345">
            <w:pPr>
              <w:spacing w:after="0"/>
            </w:pPr>
            <w:r>
              <w:t>3,947</w:t>
            </w:r>
          </w:p>
        </w:tc>
        <w:tc>
          <w:tcPr>
            <w:tcW w:w="1405" w:type="dxa"/>
          </w:tcPr>
          <w:p w14:paraId="629709D8" w14:textId="77777777" w:rsidR="002979C3" w:rsidRDefault="002979C3" w:rsidP="000F7345">
            <w:pPr>
              <w:spacing w:after="0"/>
            </w:pPr>
            <w:r>
              <w:t>8.67</w:t>
            </w:r>
          </w:p>
        </w:tc>
      </w:tr>
      <w:tr w:rsidR="002979C3" w14:paraId="3B9A5473" w14:textId="77777777" w:rsidTr="005C342C">
        <w:tc>
          <w:tcPr>
            <w:tcW w:w="835" w:type="dxa"/>
          </w:tcPr>
          <w:p w14:paraId="7DB289A6" w14:textId="677ADA94" w:rsidR="002979C3" w:rsidRDefault="00614590" w:rsidP="000F7345">
            <w:pPr>
              <w:autoSpaceDE w:val="0"/>
              <w:autoSpaceDN w:val="0"/>
              <w:adjustRightInd w:val="0"/>
              <w:spacing w:after="0"/>
              <w:rPr>
                <w:rFonts w:cstheme="minorHAnsi"/>
              </w:rPr>
            </w:pPr>
            <w:r>
              <w:rPr>
                <w:rFonts w:cstheme="minorHAnsi"/>
              </w:rPr>
              <w:t>10</w:t>
            </w:r>
          </w:p>
        </w:tc>
        <w:tc>
          <w:tcPr>
            <w:tcW w:w="2164" w:type="dxa"/>
          </w:tcPr>
          <w:p w14:paraId="55F6847E" w14:textId="60321DEA" w:rsidR="002979C3" w:rsidRDefault="002979C3" w:rsidP="000F7345">
            <w:pPr>
              <w:autoSpaceDE w:val="0"/>
              <w:autoSpaceDN w:val="0"/>
              <w:adjustRightInd w:val="0"/>
              <w:spacing w:after="0"/>
              <w:rPr>
                <w:rFonts w:cstheme="minorHAnsi"/>
              </w:rPr>
            </w:pPr>
            <w:r>
              <w:rPr>
                <w:rFonts w:cstheme="minorHAnsi"/>
              </w:rPr>
              <w:t>Mirpurkhas</w:t>
            </w:r>
          </w:p>
        </w:tc>
        <w:tc>
          <w:tcPr>
            <w:tcW w:w="1513" w:type="dxa"/>
          </w:tcPr>
          <w:p w14:paraId="6D45CAF5" w14:textId="77777777" w:rsidR="002979C3" w:rsidRDefault="002979C3" w:rsidP="000F7345">
            <w:pPr>
              <w:spacing w:after="0"/>
            </w:pPr>
            <w:r>
              <w:t>253,393</w:t>
            </w:r>
          </w:p>
        </w:tc>
        <w:tc>
          <w:tcPr>
            <w:tcW w:w="1415" w:type="dxa"/>
          </w:tcPr>
          <w:p w14:paraId="29881C81" w14:textId="77777777" w:rsidR="002979C3" w:rsidRDefault="002979C3" w:rsidP="000F7345">
            <w:pPr>
              <w:spacing w:after="0"/>
            </w:pPr>
            <w:r>
              <w:t>141,363</w:t>
            </w:r>
          </w:p>
        </w:tc>
        <w:tc>
          <w:tcPr>
            <w:tcW w:w="1298" w:type="dxa"/>
          </w:tcPr>
          <w:p w14:paraId="65BA524F" w14:textId="77777777" w:rsidR="002979C3" w:rsidRDefault="002979C3" w:rsidP="000F7345">
            <w:pPr>
              <w:spacing w:after="0"/>
            </w:pPr>
            <w:r>
              <w:t>112,030</w:t>
            </w:r>
          </w:p>
        </w:tc>
        <w:tc>
          <w:tcPr>
            <w:tcW w:w="1405" w:type="dxa"/>
          </w:tcPr>
          <w:p w14:paraId="37F48B8C" w14:textId="77777777" w:rsidR="002979C3" w:rsidRDefault="002979C3" w:rsidP="000F7345">
            <w:pPr>
              <w:spacing w:after="0"/>
            </w:pPr>
            <w:r>
              <w:t>44.21</w:t>
            </w:r>
          </w:p>
        </w:tc>
      </w:tr>
      <w:tr w:rsidR="002979C3" w14:paraId="50B52645" w14:textId="77777777" w:rsidTr="005C342C">
        <w:tc>
          <w:tcPr>
            <w:tcW w:w="835" w:type="dxa"/>
          </w:tcPr>
          <w:p w14:paraId="425C6C20" w14:textId="4340361E" w:rsidR="002979C3" w:rsidRDefault="00614590" w:rsidP="000F7345">
            <w:pPr>
              <w:autoSpaceDE w:val="0"/>
              <w:autoSpaceDN w:val="0"/>
              <w:adjustRightInd w:val="0"/>
              <w:spacing w:after="0"/>
              <w:rPr>
                <w:rFonts w:cstheme="minorHAnsi"/>
              </w:rPr>
            </w:pPr>
            <w:r>
              <w:rPr>
                <w:rFonts w:cstheme="minorHAnsi"/>
              </w:rPr>
              <w:t>11</w:t>
            </w:r>
          </w:p>
        </w:tc>
        <w:tc>
          <w:tcPr>
            <w:tcW w:w="2164" w:type="dxa"/>
          </w:tcPr>
          <w:p w14:paraId="2AA68A68" w14:textId="1CC811B7" w:rsidR="002979C3" w:rsidRDefault="002979C3" w:rsidP="000F7345">
            <w:pPr>
              <w:autoSpaceDE w:val="0"/>
              <w:autoSpaceDN w:val="0"/>
              <w:adjustRightInd w:val="0"/>
              <w:spacing w:after="0"/>
              <w:rPr>
                <w:rFonts w:cstheme="minorHAnsi"/>
              </w:rPr>
            </w:pPr>
            <w:r>
              <w:rPr>
                <w:rFonts w:cstheme="minorHAnsi"/>
              </w:rPr>
              <w:t>Umerkot</w:t>
            </w:r>
          </w:p>
        </w:tc>
        <w:tc>
          <w:tcPr>
            <w:tcW w:w="1513" w:type="dxa"/>
          </w:tcPr>
          <w:p w14:paraId="52188E53" w14:textId="77777777" w:rsidR="002979C3" w:rsidRDefault="002979C3" w:rsidP="000F7345">
            <w:pPr>
              <w:spacing w:after="0"/>
            </w:pPr>
            <w:r>
              <w:t>296,663</w:t>
            </w:r>
          </w:p>
        </w:tc>
        <w:tc>
          <w:tcPr>
            <w:tcW w:w="1415" w:type="dxa"/>
          </w:tcPr>
          <w:p w14:paraId="1318D821" w14:textId="77777777" w:rsidR="002979C3" w:rsidRDefault="002979C3" w:rsidP="000F7345">
            <w:pPr>
              <w:spacing w:after="0"/>
            </w:pPr>
            <w:r>
              <w:t>72,995</w:t>
            </w:r>
          </w:p>
        </w:tc>
        <w:tc>
          <w:tcPr>
            <w:tcW w:w="1298" w:type="dxa"/>
          </w:tcPr>
          <w:p w14:paraId="3B281286" w14:textId="77777777" w:rsidR="002979C3" w:rsidRDefault="002979C3" w:rsidP="000F7345">
            <w:pPr>
              <w:spacing w:after="0"/>
            </w:pPr>
            <w:r>
              <w:t>223,668</w:t>
            </w:r>
          </w:p>
        </w:tc>
        <w:tc>
          <w:tcPr>
            <w:tcW w:w="1405" w:type="dxa"/>
          </w:tcPr>
          <w:p w14:paraId="0B5B82CA" w14:textId="77777777" w:rsidR="002979C3" w:rsidRDefault="002979C3" w:rsidP="000F7345">
            <w:pPr>
              <w:spacing w:after="0"/>
            </w:pPr>
            <w:r>
              <w:t>75.40</w:t>
            </w:r>
          </w:p>
        </w:tc>
      </w:tr>
      <w:tr w:rsidR="002979C3" w14:paraId="25714583" w14:textId="77777777" w:rsidTr="005C342C">
        <w:tc>
          <w:tcPr>
            <w:tcW w:w="835" w:type="dxa"/>
          </w:tcPr>
          <w:p w14:paraId="47268F2A" w14:textId="02A08468" w:rsidR="002979C3" w:rsidRDefault="00614590" w:rsidP="000F7345">
            <w:pPr>
              <w:autoSpaceDE w:val="0"/>
              <w:autoSpaceDN w:val="0"/>
              <w:adjustRightInd w:val="0"/>
              <w:spacing w:after="0"/>
              <w:rPr>
                <w:rFonts w:cstheme="minorHAnsi"/>
              </w:rPr>
            </w:pPr>
            <w:r>
              <w:rPr>
                <w:rFonts w:cstheme="minorHAnsi"/>
              </w:rPr>
              <w:t>12</w:t>
            </w:r>
          </w:p>
        </w:tc>
        <w:tc>
          <w:tcPr>
            <w:tcW w:w="2164" w:type="dxa"/>
          </w:tcPr>
          <w:p w14:paraId="24C9D2F5" w14:textId="040B78D1" w:rsidR="002979C3" w:rsidRDefault="002979C3" w:rsidP="000F7345">
            <w:pPr>
              <w:autoSpaceDE w:val="0"/>
              <w:autoSpaceDN w:val="0"/>
              <w:adjustRightInd w:val="0"/>
              <w:spacing w:after="0"/>
              <w:rPr>
                <w:rFonts w:cstheme="minorHAnsi"/>
              </w:rPr>
            </w:pPr>
            <w:r>
              <w:rPr>
                <w:rFonts w:cstheme="minorHAnsi"/>
              </w:rPr>
              <w:t>Tando Allahyar</w:t>
            </w:r>
          </w:p>
        </w:tc>
        <w:tc>
          <w:tcPr>
            <w:tcW w:w="1513" w:type="dxa"/>
          </w:tcPr>
          <w:p w14:paraId="6DAEC569" w14:textId="7C995349" w:rsidR="002979C3" w:rsidRDefault="002979C3" w:rsidP="000F7345">
            <w:pPr>
              <w:spacing w:after="0"/>
            </w:pPr>
            <w:r>
              <w:t>105,502</w:t>
            </w:r>
          </w:p>
        </w:tc>
        <w:tc>
          <w:tcPr>
            <w:tcW w:w="1415" w:type="dxa"/>
          </w:tcPr>
          <w:p w14:paraId="64D84720" w14:textId="19000546" w:rsidR="002979C3" w:rsidRDefault="002979C3" w:rsidP="000F7345">
            <w:pPr>
              <w:spacing w:after="0"/>
            </w:pPr>
            <w:r>
              <w:t>66,304</w:t>
            </w:r>
          </w:p>
        </w:tc>
        <w:tc>
          <w:tcPr>
            <w:tcW w:w="1298" w:type="dxa"/>
          </w:tcPr>
          <w:p w14:paraId="582D8BBD" w14:textId="24ADD04F" w:rsidR="002979C3" w:rsidRDefault="002979C3" w:rsidP="000F7345">
            <w:pPr>
              <w:spacing w:after="0"/>
            </w:pPr>
            <w:r>
              <w:t>38,198</w:t>
            </w:r>
          </w:p>
        </w:tc>
        <w:tc>
          <w:tcPr>
            <w:tcW w:w="1405" w:type="dxa"/>
          </w:tcPr>
          <w:p w14:paraId="6656A7D3" w14:textId="18738A8B" w:rsidR="002979C3" w:rsidRDefault="002979C3" w:rsidP="000F7345">
            <w:pPr>
              <w:spacing w:after="0"/>
            </w:pPr>
            <w:r>
              <w:t>36.20</w:t>
            </w:r>
          </w:p>
        </w:tc>
      </w:tr>
      <w:tr w:rsidR="002979C3" w14:paraId="3D85A5EE" w14:textId="77777777" w:rsidTr="005C342C">
        <w:tc>
          <w:tcPr>
            <w:tcW w:w="835" w:type="dxa"/>
          </w:tcPr>
          <w:p w14:paraId="5D2F68AD" w14:textId="3F3F77C6" w:rsidR="002979C3" w:rsidRDefault="00614590" w:rsidP="000F7345">
            <w:pPr>
              <w:autoSpaceDE w:val="0"/>
              <w:autoSpaceDN w:val="0"/>
              <w:adjustRightInd w:val="0"/>
              <w:spacing w:after="0"/>
              <w:rPr>
                <w:rFonts w:cstheme="minorHAnsi"/>
              </w:rPr>
            </w:pPr>
            <w:r>
              <w:rPr>
                <w:rFonts w:cstheme="minorHAnsi"/>
              </w:rPr>
              <w:t>13</w:t>
            </w:r>
          </w:p>
        </w:tc>
        <w:tc>
          <w:tcPr>
            <w:tcW w:w="2164" w:type="dxa"/>
          </w:tcPr>
          <w:p w14:paraId="508A0952" w14:textId="02284017" w:rsidR="002979C3" w:rsidRDefault="002979C3" w:rsidP="000F7345">
            <w:pPr>
              <w:autoSpaceDE w:val="0"/>
              <w:autoSpaceDN w:val="0"/>
              <w:adjustRightInd w:val="0"/>
              <w:spacing w:after="0"/>
              <w:rPr>
                <w:rFonts w:cstheme="minorHAnsi"/>
              </w:rPr>
            </w:pPr>
            <w:r>
              <w:rPr>
                <w:rFonts w:cstheme="minorHAnsi"/>
              </w:rPr>
              <w:t>Hyderabad</w:t>
            </w:r>
          </w:p>
        </w:tc>
        <w:tc>
          <w:tcPr>
            <w:tcW w:w="1513" w:type="dxa"/>
          </w:tcPr>
          <w:p w14:paraId="5A9469FA" w14:textId="77777777" w:rsidR="002979C3" w:rsidRDefault="002979C3" w:rsidP="000F7345">
            <w:pPr>
              <w:spacing w:after="0"/>
            </w:pPr>
            <w:r>
              <w:t>57,566</w:t>
            </w:r>
          </w:p>
        </w:tc>
        <w:tc>
          <w:tcPr>
            <w:tcW w:w="1415" w:type="dxa"/>
          </w:tcPr>
          <w:p w14:paraId="0AB277D6" w14:textId="77777777" w:rsidR="002979C3" w:rsidRDefault="002979C3" w:rsidP="000F7345">
            <w:pPr>
              <w:spacing w:after="0"/>
            </w:pPr>
            <w:r>
              <w:t>29,469</w:t>
            </w:r>
          </w:p>
        </w:tc>
        <w:tc>
          <w:tcPr>
            <w:tcW w:w="1298" w:type="dxa"/>
          </w:tcPr>
          <w:p w14:paraId="7BAC0250" w14:textId="77777777" w:rsidR="002979C3" w:rsidRDefault="002979C3" w:rsidP="000F7345">
            <w:pPr>
              <w:spacing w:after="0"/>
            </w:pPr>
            <w:r>
              <w:t>28,097</w:t>
            </w:r>
          </w:p>
        </w:tc>
        <w:tc>
          <w:tcPr>
            <w:tcW w:w="1405" w:type="dxa"/>
          </w:tcPr>
          <w:p w14:paraId="10E1B266" w14:textId="77777777" w:rsidR="002979C3" w:rsidRDefault="002979C3" w:rsidP="000F7345">
            <w:pPr>
              <w:spacing w:after="0"/>
            </w:pPr>
            <w:r>
              <w:t>48.80</w:t>
            </w:r>
          </w:p>
        </w:tc>
      </w:tr>
      <w:tr w:rsidR="002979C3" w14:paraId="5133AA29" w14:textId="77777777" w:rsidTr="005C342C">
        <w:tc>
          <w:tcPr>
            <w:tcW w:w="835" w:type="dxa"/>
          </w:tcPr>
          <w:p w14:paraId="1D75D8DE" w14:textId="12BA1D64" w:rsidR="002979C3" w:rsidRDefault="00614590" w:rsidP="000F7345">
            <w:pPr>
              <w:autoSpaceDE w:val="0"/>
              <w:autoSpaceDN w:val="0"/>
              <w:adjustRightInd w:val="0"/>
              <w:spacing w:after="0"/>
              <w:rPr>
                <w:rFonts w:cstheme="minorHAnsi"/>
              </w:rPr>
            </w:pPr>
            <w:r>
              <w:rPr>
                <w:rFonts w:cstheme="minorHAnsi"/>
              </w:rPr>
              <w:t>14</w:t>
            </w:r>
          </w:p>
        </w:tc>
        <w:tc>
          <w:tcPr>
            <w:tcW w:w="2164" w:type="dxa"/>
          </w:tcPr>
          <w:p w14:paraId="4B3B821D" w14:textId="1AFE00EA" w:rsidR="002979C3" w:rsidRDefault="002979C3" w:rsidP="000F7345">
            <w:pPr>
              <w:autoSpaceDE w:val="0"/>
              <w:autoSpaceDN w:val="0"/>
              <w:adjustRightInd w:val="0"/>
              <w:spacing w:after="0"/>
              <w:rPr>
                <w:rFonts w:cstheme="minorHAnsi"/>
              </w:rPr>
            </w:pPr>
            <w:r>
              <w:rPr>
                <w:rFonts w:cstheme="minorHAnsi"/>
              </w:rPr>
              <w:t>Tando Muhammad Khan</w:t>
            </w:r>
          </w:p>
        </w:tc>
        <w:tc>
          <w:tcPr>
            <w:tcW w:w="1513" w:type="dxa"/>
          </w:tcPr>
          <w:p w14:paraId="44FB6688" w14:textId="77777777" w:rsidR="002979C3" w:rsidRDefault="002979C3" w:rsidP="000F7345">
            <w:pPr>
              <w:spacing w:after="0"/>
            </w:pPr>
            <w:r>
              <w:t>143,297</w:t>
            </w:r>
          </w:p>
        </w:tc>
        <w:tc>
          <w:tcPr>
            <w:tcW w:w="1415" w:type="dxa"/>
          </w:tcPr>
          <w:p w14:paraId="7B993AA2" w14:textId="77777777" w:rsidR="002979C3" w:rsidRDefault="002979C3" w:rsidP="000F7345">
            <w:pPr>
              <w:spacing w:after="0"/>
            </w:pPr>
            <w:r>
              <w:t>50,940</w:t>
            </w:r>
          </w:p>
        </w:tc>
        <w:tc>
          <w:tcPr>
            <w:tcW w:w="1298" w:type="dxa"/>
          </w:tcPr>
          <w:p w14:paraId="406B40C7" w14:textId="77777777" w:rsidR="002979C3" w:rsidRDefault="002979C3" w:rsidP="000F7345">
            <w:pPr>
              <w:spacing w:after="0"/>
            </w:pPr>
            <w:r>
              <w:t>92,357</w:t>
            </w:r>
          </w:p>
        </w:tc>
        <w:tc>
          <w:tcPr>
            <w:tcW w:w="1405" w:type="dxa"/>
          </w:tcPr>
          <w:p w14:paraId="6DA0E9BB" w14:textId="77777777" w:rsidR="002979C3" w:rsidRDefault="002979C3" w:rsidP="000F7345">
            <w:pPr>
              <w:spacing w:after="0"/>
            </w:pPr>
            <w:r>
              <w:t>64.45</w:t>
            </w:r>
          </w:p>
        </w:tc>
      </w:tr>
      <w:tr w:rsidR="002979C3" w14:paraId="34922E9E" w14:textId="77777777" w:rsidTr="005C342C">
        <w:tc>
          <w:tcPr>
            <w:tcW w:w="835" w:type="dxa"/>
          </w:tcPr>
          <w:p w14:paraId="07EC704E" w14:textId="71207C29" w:rsidR="002979C3" w:rsidRDefault="00614590" w:rsidP="000F7345">
            <w:pPr>
              <w:autoSpaceDE w:val="0"/>
              <w:autoSpaceDN w:val="0"/>
              <w:adjustRightInd w:val="0"/>
              <w:spacing w:after="0"/>
              <w:rPr>
                <w:rFonts w:cstheme="minorHAnsi"/>
              </w:rPr>
            </w:pPr>
            <w:r>
              <w:rPr>
                <w:rFonts w:cstheme="minorHAnsi"/>
              </w:rPr>
              <w:t>15</w:t>
            </w:r>
          </w:p>
        </w:tc>
        <w:tc>
          <w:tcPr>
            <w:tcW w:w="2164" w:type="dxa"/>
          </w:tcPr>
          <w:p w14:paraId="4613D138" w14:textId="2E44292D" w:rsidR="002979C3" w:rsidRDefault="002979C3" w:rsidP="000F7345">
            <w:pPr>
              <w:autoSpaceDE w:val="0"/>
              <w:autoSpaceDN w:val="0"/>
              <w:adjustRightInd w:val="0"/>
              <w:spacing w:after="0"/>
              <w:rPr>
                <w:rFonts w:cstheme="minorHAnsi"/>
              </w:rPr>
            </w:pPr>
            <w:r>
              <w:rPr>
                <w:rFonts w:cstheme="minorHAnsi"/>
              </w:rPr>
              <w:t>Jamshoro</w:t>
            </w:r>
          </w:p>
        </w:tc>
        <w:tc>
          <w:tcPr>
            <w:tcW w:w="1513" w:type="dxa"/>
          </w:tcPr>
          <w:p w14:paraId="014E2185" w14:textId="77777777" w:rsidR="002979C3" w:rsidRDefault="002979C3" w:rsidP="000F7345">
            <w:pPr>
              <w:spacing w:after="0"/>
            </w:pPr>
            <w:r>
              <w:t>88,891</w:t>
            </w:r>
          </w:p>
        </w:tc>
        <w:tc>
          <w:tcPr>
            <w:tcW w:w="1415" w:type="dxa"/>
          </w:tcPr>
          <w:p w14:paraId="2D68AC6E" w14:textId="77777777" w:rsidR="002979C3" w:rsidRDefault="002979C3" w:rsidP="000F7345">
            <w:pPr>
              <w:spacing w:after="0"/>
            </w:pPr>
            <w:r>
              <w:t>64,210</w:t>
            </w:r>
          </w:p>
        </w:tc>
        <w:tc>
          <w:tcPr>
            <w:tcW w:w="1298" w:type="dxa"/>
          </w:tcPr>
          <w:p w14:paraId="23ABCBE2" w14:textId="77777777" w:rsidR="002979C3" w:rsidRDefault="002979C3" w:rsidP="000F7345">
            <w:pPr>
              <w:spacing w:after="0"/>
            </w:pPr>
            <w:r>
              <w:t>24,681</w:t>
            </w:r>
          </w:p>
        </w:tc>
        <w:tc>
          <w:tcPr>
            <w:tcW w:w="1405" w:type="dxa"/>
          </w:tcPr>
          <w:p w14:paraId="10B96CDE" w14:textId="77777777" w:rsidR="002979C3" w:rsidRDefault="002979C3" w:rsidP="000F7345">
            <w:pPr>
              <w:spacing w:after="0"/>
            </w:pPr>
            <w:r>
              <w:t>27.76</w:t>
            </w:r>
          </w:p>
        </w:tc>
      </w:tr>
      <w:tr w:rsidR="002979C3" w14:paraId="14F8CBEB" w14:textId="77777777" w:rsidTr="005C342C">
        <w:tc>
          <w:tcPr>
            <w:tcW w:w="835" w:type="dxa"/>
          </w:tcPr>
          <w:p w14:paraId="08B41F6C" w14:textId="18C47286" w:rsidR="002979C3" w:rsidRDefault="00614590" w:rsidP="000F7345">
            <w:pPr>
              <w:autoSpaceDE w:val="0"/>
              <w:autoSpaceDN w:val="0"/>
              <w:adjustRightInd w:val="0"/>
              <w:spacing w:after="0"/>
              <w:rPr>
                <w:rFonts w:cstheme="minorHAnsi"/>
              </w:rPr>
            </w:pPr>
            <w:r>
              <w:rPr>
                <w:rFonts w:cstheme="minorHAnsi"/>
              </w:rPr>
              <w:t>16</w:t>
            </w:r>
          </w:p>
        </w:tc>
        <w:tc>
          <w:tcPr>
            <w:tcW w:w="2164" w:type="dxa"/>
          </w:tcPr>
          <w:p w14:paraId="67133ACD" w14:textId="76E34AA9" w:rsidR="002979C3" w:rsidRDefault="002979C3" w:rsidP="000F7345">
            <w:pPr>
              <w:autoSpaceDE w:val="0"/>
              <w:autoSpaceDN w:val="0"/>
              <w:adjustRightInd w:val="0"/>
              <w:spacing w:after="0"/>
              <w:rPr>
                <w:rFonts w:cstheme="minorHAnsi"/>
              </w:rPr>
            </w:pPr>
            <w:r>
              <w:rPr>
                <w:rFonts w:cstheme="minorHAnsi"/>
              </w:rPr>
              <w:t>Tharparkar</w:t>
            </w:r>
          </w:p>
        </w:tc>
        <w:tc>
          <w:tcPr>
            <w:tcW w:w="1513" w:type="dxa"/>
          </w:tcPr>
          <w:p w14:paraId="67C3B308" w14:textId="77777777" w:rsidR="002979C3" w:rsidRDefault="002979C3" w:rsidP="000F7345">
            <w:pPr>
              <w:spacing w:after="0"/>
            </w:pPr>
            <w:r>
              <w:t>352,197</w:t>
            </w:r>
          </w:p>
        </w:tc>
        <w:tc>
          <w:tcPr>
            <w:tcW w:w="1415" w:type="dxa"/>
          </w:tcPr>
          <w:p w14:paraId="59B83948" w14:textId="77777777" w:rsidR="002979C3" w:rsidRDefault="002979C3" w:rsidP="000F7345">
            <w:pPr>
              <w:spacing w:after="0"/>
            </w:pPr>
            <w:r>
              <w:t>154,542</w:t>
            </w:r>
          </w:p>
        </w:tc>
        <w:tc>
          <w:tcPr>
            <w:tcW w:w="1298" w:type="dxa"/>
          </w:tcPr>
          <w:p w14:paraId="0B7A7745" w14:textId="77777777" w:rsidR="002979C3" w:rsidRDefault="002979C3" w:rsidP="000F7345">
            <w:pPr>
              <w:spacing w:after="0"/>
            </w:pPr>
            <w:r>
              <w:t>197,655</w:t>
            </w:r>
          </w:p>
        </w:tc>
        <w:tc>
          <w:tcPr>
            <w:tcW w:w="1405" w:type="dxa"/>
          </w:tcPr>
          <w:p w14:paraId="743E4C0F" w14:textId="77777777" w:rsidR="002979C3" w:rsidRDefault="002979C3" w:rsidP="000F7345">
            <w:pPr>
              <w:spacing w:after="0"/>
            </w:pPr>
            <w:r>
              <w:t>56.12</w:t>
            </w:r>
          </w:p>
        </w:tc>
      </w:tr>
      <w:tr w:rsidR="002979C3" w14:paraId="6DBBCE06" w14:textId="77777777" w:rsidTr="005C342C">
        <w:tc>
          <w:tcPr>
            <w:tcW w:w="835" w:type="dxa"/>
          </w:tcPr>
          <w:p w14:paraId="6DF7F616" w14:textId="5E210289" w:rsidR="002979C3" w:rsidRDefault="00614590" w:rsidP="000F7345">
            <w:pPr>
              <w:autoSpaceDE w:val="0"/>
              <w:autoSpaceDN w:val="0"/>
              <w:adjustRightInd w:val="0"/>
              <w:spacing w:after="0"/>
              <w:rPr>
                <w:rFonts w:cstheme="minorHAnsi"/>
              </w:rPr>
            </w:pPr>
            <w:r>
              <w:rPr>
                <w:rFonts w:cstheme="minorHAnsi"/>
              </w:rPr>
              <w:t>17</w:t>
            </w:r>
          </w:p>
        </w:tc>
        <w:tc>
          <w:tcPr>
            <w:tcW w:w="2164" w:type="dxa"/>
          </w:tcPr>
          <w:p w14:paraId="27B3C293" w14:textId="42B67D76" w:rsidR="002979C3" w:rsidRDefault="002979C3" w:rsidP="000F7345">
            <w:pPr>
              <w:autoSpaceDE w:val="0"/>
              <w:autoSpaceDN w:val="0"/>
              <w:adjustRightInd w:val="0"/>
              <w:spacing w:after="0"/>
              <w:rPr>
                <w:rFonts w:cstheme="minorHAnsi"/>
              </w:rPr>
            </w:pPr>
            <w:r>
              <w:rPr>
                <w:rFonts w:cstheme="minorHAnsi"/>
              </w:rPr>
              <w:t>Badin</w:t>
            </w:r>
          </w:p>
        </w:tc>
        <w:tc>
          <w:tcPr>
            <w:tcW w:w="1513" w:type="dxa"/>
          </w:tcPr>
          <w:p w14:paraId="363C50D4" w14:textId="77777777" w:rsidR="002979C3" w:rsidRDefault="002979C3" w:rsidP="000F7345">
            <w:pPr>
              <w:spacing w:after="0"/>
            </w:pPr>
            <w:r>
              <w:t>566,859</w:t>
            </w:r>
          </w:p>
        </w:tc>
        <w:tc>
          <w:tcPr>
            <w:tcW w:w="1415" w:type="dxa"/>
          </w:tcPr>
          <w:p w14:paraId="42F59D2C" w14:textId="77777777" w:rsidR="002979C3" w:rsidRDefault="002979C3" w:rsidP="000F7345">
            <w:pPr>
              <w:spacing w:after="0"/>
            </w:pPr>
            <w:r>
              <w:t>279,294</w:t>
            </w:r>
          </w:p>
        </w:tc>
        <w:tc>
          <w:tcPr>
            <w:tcW w:w="1298" w:type="dxa"/>
          </w:tcPr>
          <w:p w14:paraId="639B77C0" w14:textId="77777777" w:rsidR="002979C3" w:rsidRDefault="002979C3" w:rsidP="000F7345">
            <w:pPr>
              <w:spacing w:after="0"/>
            </w:pPr>
            <w:r>
              <w:t>287,565</w:t>
            </w:r>
          </w:p>
        </w:tc>
        <w:tc>
          <w:tcPr>
            <w:tcW w:w="1405" w:type="dxa"/>
          </w:tcPr>
          <w:p w14:paraId="5E4DE7A0" w14:textId="77777777" w:rsidR="002979C3" w:rsidRDefault="002979C3" w:rsidP="000F7345">
            <w:pPr>
              <w:spacing w:after="0"/>
            </w:pPr>
            <w:r>
              <w:t>50.73</w:t>
            </w:r>
          </w:p>
        </w:tc>
      </w:tr>
      <w:tr w:rsidR="002979C3" w14:paraId="7CCBFBE7" w14:textId="77777777" w:rsidTr="005C342C">
        <w:tc>
          <w:tcPr>
            <w:tcW w:w="835" w:type="dxa"/>
          </w:tcPr>
          <w:p w14:paraId="51C8593C" w14:textId="77777777" w:rsidR="002979C3" w:rsidRPr="004A2994" w:rsidRDefault="002979C3" w:rsidP="000F7345">
            <w:pPr>
              <w:spacing w:after="0"/>
              <w:rPr>
                <w:i/>
                <w:color w:val="808080" w:themeColor="background1" w:themeShade="80"/>
                <w:szCs w:val="20"/>
              </w:rPr>
            </w:pPr>
          </w:p>
        </w:tc>
        <w:tc>
          <w:tcPr>
            <w:tcW w:w="7795" w:type="dxa"/>
            <w:gridSpan w:val="5"/>
          </w:tcPr>
          <w:p w14:paraId="58DBA168" w14:textId="2EDC3ACB" w:rsidR="002979C3" w:rsidRPr="004A2994" w:rsidRDefault="002979C3" w:rsidP="000F7345">
            <w:pPr>
              <w:spacing w:after="0"/>
              <w:rPr>
                <w:i/>
                <w:szCs w:val="20"/>
              </w:rPr>
            </w:pPr>
            <w:r w:rsidRPr="004A2994">
              <w:rPr>
                <w:i/>
                <w:color w:val="808080" w:themeColor="background1" w:themeShade="80"/>
                <w:szCs w:val="20"/>
              </w:rPr>
              <w:t>Source: Land Utilization Statistics 2017-18, Department of Agriculture</w:t>
            </w:r>
          </w:p>
        </w:tc>
      </w:tr>
    </w:tbl>
    <w:p w14:paraId="388BC70D" w14:textId="77777777" w:rsidR="007A7E86" w:rsidRDefault="007A7E86" w:rsidP="007A7E86">
      <w:pPr>
        <w:ind w:left="720"/>
      </w:pPr>
    </w:p>
    <w:p w14:paraId="32E7BBD0" w14:textId="77777777" w:rsidR="007A7E86" w:rsidRPr="00350838" w:rsidRDefault="007A7E86" w:rsidP="00894464">
      <w:pPr>
        <w:pStyle w:val="ListParagraph"/>
        <w:numPr>
          <w:ilvl w:val="0"/>
          <w:numId w:val="20"/>
        </w:numPr>
        <w:spacing w:after="160" w:line="259" w:lineRule="auto"/>
        <w:ind w:left="720" w:hanging="360"/>
        <w:jc w:val="left"/>
        <w:rPr>
          <w:b/>
        </w:rPr>
      </w:pPr>
      <w:r w:rsidRPr="00350838">
        <w:rPr>
          <w:b/>
        </w:rPr>
        <w:t>Sindh’s Share in Major Crops</w:t>
      </w:r>
    </w:p>
    <w:p w14:paraId="7F1CE88F" w14:textId="319FE8E4" w:rsidR="007A7E86" w:rsidRDefault="007A7E86" w:rsidP="0002151B">
      <w:pPr>
        <w:rPr>
          <w:rStyle w:val="A1"/>
        </w:rPr>
      </w:pPr>
      <w:r w:rsidRPr="00816BB1">
        <w:t>Major crops grown in Sindh</w:t>
      </w:r>
      <w:r w:rsidRPr="00816BB1">
        <w:rPr>
          <w:b/>
        </w:rPr>
        <w:t xml:space="preserve"> </w:t>
      </w:r>
      <w:r w:rsidRPr="00816BB1">
        <w:rPr>
          <w:rStyle w:val="A1"/>
        </w:rPr>
        <w:t xml:space="preserve">are </w:t>
      </w:r>
      <w:r>
        <w:rPr>
          <w:rStyle w:val="A1"/>
        </w:rPr>
        <w:t xml:space="preserve">rice, cotton, </w:t>
      </w:r>
      <w:r w:rsidRPr="00816BB1">
        <w:rPr>
          <w:rStyle w:val="A1"/>
        </w:rPr>
        <w:t>whe</w:t>
      </w:r>
      <w:r>
        <w:rPr>
          <w:rStyle w:val="A1"/>
        </w:rPr>
        <w:t>at, and sugarcane. Wheat occupies the largest cropped area (2,693,000 acres), followed by rice (2,047,000 acres) and cotton (1,512,000 acres)</w:t>
      </w:r>
      <w:r>
        <w:rPr>
          <w:rStyle w:val="FootnoteReference"/>
          <w:rFonts w:cs="Korinna BT"/>
          <w:color w:val="000000"/>
        </w:rPr>
        <w:footnoteReference w:id="47"/>
      </w:r>
      <w:r>
        <w:rPr>
          <w:rStyle w:val="A1"/>
        </w:rPr>
        <w:t xml:space="preserve">. </w:t>
      </w:r>
      <w:r>
        <w:t xml:space="preserve">Large landowners dominate </w:t>
      </w:r>
      <w:r w:rsidR="00443351">
        <w:t xml:space="preserve">the </w:t>
      </w:r>
      <w:r>
        <w:t>production of these major crops in Sindh. These crops are heavily regulated and receive extensive government subsidies through price support structures.</w:t>
      </w:r>
    </w:p>
    <w:p w14:paraId="1312B987" w14:textId="063737CE" w:rsidR="007A7E86" w:rsidRDefault="007A7E86" w:rsidP="0002151B">
      <w:pPr>
        <w:rPr>
          <w:rStyle w:val="A1"/>
        </w:rPr>
      </w:pPr>
      <w:r w:rsidRPr="00816BB1">
        <w:rPr>
          <w:rStyle w:val="A1"/>
        </w:rPr>
        <w:t>Minor crops that are grown include bananas, mangoes, citrus, vegetables and oilseeds. Livestock reari</w:t>
      </w:r>
      <w:r>
        <w:rPr>
          <w:rStyle w:val="A1"/>
        </w:rPr>
        <w:t>ng is also an important liv</w:t>
      </w:r>
      <w:r w:rsidRPr="00816BB1">
        <w:rPr>
          <w:rStyle w:val="A1"/>
        </w:rPr>
        <w:t>elihood strategy for many farming communities in Sindh</w:t>
      </w:r>
      <w:r>
        <w:rPr>
          <w:rStyle w:val="A1"/>
        </w:rPr>
        <w:t>, which is largely managed by women</w:t>
      </w:r>
      <w:r w:rsidRPr="00816BB1">
        <w:rPr>
          <w:rStyle w:val="A1"/>
        </w:rPr>
        <w:t>.</w:t>
      </w:r>
      <w:r>
        <w:rPr>
          <w:rStyle w:val="A1"/>
        </w:rPr>
        <w:t xml:space="preserve"> </w:t>
      </w:r>
      <w:r w:rsidR="00770F03">
        <w:rPr>
          <w:rStyle w:val="A1"/>
        </w:rPr>
        <w:t>T</w:t>
      </w:r>
      <w:r w:rsidR="00770F03" w:rsidRPr="00CA61BD">
        <w:rPr>
          <w:rStyle w:val="A1"/>
          <w:b/>
          <w:bCs/>
        </w:rPr>
        <w:t xml:space="preserve">able </w:t>
      </w:r>
      <w:r w:rsidR="00CA61BD" w:rsidRPr="00CA61BD">
        <w:rPr>
          <w:rStyle w:val="A1"/>
          <w:b/>
          <w:bCs/>
        </w:rPr>
        <w:t>4.</w:t>
      </w:r>
      <w:r w:rsidR="00011E2C">
        <w:rPr>
          <w:rStyle w:val="A1"/>
          <w:b/>
          <w:bCs/>
        </w:rPr>
        <w:t>10</w:t>
      </w:r>
      <w:r w:rsidR="00CA61BD">
        <w:rPr>
          <w:rStyle w:val="A1"/>
        </w:rPr>
        <w:t xml:space="preserve"> </w:t>
      </w:r>
      <w:r>
        <w:rPr>
          <w:rStyle w:val="A1"/>
        </w:rPr>
        <w:t xml:space="preserve"> shows the share of Sindh’s in the above</w:t>
      </w:r>
      <w:r w:rsidR="00443351">
        <w:rPr>
          <w:rStyle w:val="A1"/>
        </w:rPr>
        <w:t>-</w:t>
      </w:r>
      <w:r>
        <w:rPr>
          <w:rStyle w:val="A1"/>
        </w:rPr>
        <w:t>mentioned crops in the total production systems.</w:t>
      </w:r>
    </w:p>
    <w:p w14:paraId="36B4E7FA" w14:textId="517C63C9" w:rsidR="0002151B" w:rsidRDefault="0002151B" w:rsidP="0002151B">
      <w:pPr>
        <w:pStyle w:val="Caption"/>
        <w:rPr>
          <w:rFonts w:cstheme="minorHAnsi"/>
        </w:rPr>
      </w:pPr>
      <w:bookmarkStart w:id="70" w:name="_Toc116454247"/>
      <w:r w:rsidRPr="008838F8">
        <w:t xml:space="preserve">Table </w:t>
      </w:r>
      <w:r w:rsidRPr="00DB428D">
        <w:fldChar w:fldCharType="begin"/>
      </w:r>
      <w:r w:rsidRPr="00DB428D">
        <w:instrText xml:space="preserve"> STYLEREF 1 \s </w:instrText>
      </w:r>
      <w:r w:rsidRPr="00DB428D">
        <w:fldChar w:fldCharType="separate"/>
      </w:r>
      <w:r w:rsidR="004A736C">
        <w:rPr>
          <w:noProof/>
        </w:rPr>
        <w:t>4</w:t>
      </w:r>
      <w:r w:rsidRPr="00DB428D">
        <w:fldChar w:fldCharType="end"/>
      </w:r>
      <w:r w:rsidRPr="00435979">
        <w:t>.</w:t>
      </w:r>
      <w:r w:rsidRPr="00DB428D">
        <w:fldChar w:fldCharType="begin"/>
      </w:r>
      <w:r w:rsidRPr="00DB428D">
        <w:instrText xml:space="preserve"> SEQ Table \* ARABIC \s 1 </w:instrText>
      </w:r>
      <w:r w:rsidRPr="00DB428D">
        <w:fldChar w:fldCharType="separate"/>
      </w:r>
      <w:r w:rsidR="004A736C">
        <w:rPr>
          <w:noProof/>
        </w:rPr>
        <w:t>10</w:t>
      </w:r>
      <w:r w:rsidRPr="00DB428D">
        <w:fldChar w:fldCharType="end"/>
      </w:r>
      <w:r w:rsidRPr="00435979">
        <w:t xml:space="preserve">: </w:t>
      </w:r>
      <w:r w:rsidR="00770F03">
        <w:rPr>
          <w:rFonts w:cstheme="minorHAnsi"/>
          <w:bCs/>
        </w:rPr>
        <w:t>Major Crops and their Production in Sindh</w:t>
      </w:r>
      <w:bookmarkEnd w:id="70"/>
    </w:p>
    <w:tbl>
      <w:tblPr>
        <w:tblStyle w:val="TableGrid"/>
        <w:tblW w:w="0" w:type="auto"/>
        <w:tblInd w:w="720" w:type="dxa"/>
        <w:tblLook w:val="04A0" w:firstRow="1" w:lastRow="0" w:firstColumn="1" w:lastColumn="0" w:noHBand="0" w:noVBand="1"/>
      </w:tblPr>
      <w:tblGrid>
        <w:gridCol w:w="2062"/>
        <w:gridCol w:w="2078"/>
        <w:gridCol w:w="2079"/>
        <w:gridCol w:w="2079"/>
      </w:tblGrid>
      <w:tr w:rsidR="007A7E86" w14:paraId="32EEFDE7" w14:textId="77777777" w:rsidTr="00AE7167">
        <w:tc>
          <w:tcPr>
            <w:tcW w:w="2151" w:type="dxa"/>
            <w:shd w:val="clear" w:color="auto" w:fill="BFBFBF" w:themeFill="background1" w:themeFillShade="BF"/>
          </w:tcPr>
          <w:p w14:paraId="50642205" w14:textId="77777777" w:rsidR="007A7E86" w:rsidRPr="00350838" w:rsidRDefault="007A7E86" w:rsidP="000F7345">
            <w:pPr>
              <w:spacing w:after="0"/>
              <w:rPr>
                <w:rStyle w:val="A1"/>
                <w:b/>
                <w:sz w:val="22"/>
              </w:rPr>
            </w:pPr>
          </w:p>
        </w:tc>
        <w:tc>
          <w:tcPr>
            <w:tcW w:w="2159" w:type="dxa"/>
            <w:shd w:val="clear" w:color="auto" w:fill="BFBFBF" w:themeFill="background1" w:themeFillShade="BF"/>
          </w:tcPr>
          <w:p w14:paraId="2C79F994" w14:textId="77777777" w:rsidR="007A7E86" w:rsidRPr="00350838" w:rsidRDefault="007A7E86" w:rsidP="000F7345">
            <w:pPr>
              <w:spacing w:after="0"/>
              <w:rPr>
                <w:rStyle w:val="A1"/>
                <w:b/>
                <w:sz w:val="22"/>
              </w:rPr>
            </w:pPr>
            <w:r w:rsidRPr="00350838">
              <w:rPr>
                <w:rStyle w:val="A1"/>
                <w:b/>
                <w:sz w:val="22"/>
              </w:rPr>
              <w:t>Overall Production in Pakistan (Tons)</w:t>
            </w:r>
          </w:p>
        </w:tc>
        <w:tc>
          <w:tcPr>
            <w:tcW w:w="2160" w:type="dxa"/>
            <w:shd w:val="clear" w:color="auto" w:fill="BFBFBF" w:themeFill="background1" w:themeFillShade="BF"/>
          </w:tcPr>
          <w:p w14:paraId="5E685B7C" w14:textId="77777777" w:rsidR="007A7E86" w:rsidRPr="00350838" w:rsidRDefault="007A7E86" w:rsidP="000F7345">
            <w:pPr>
              <w:spacing w:after="0"/>
              <w:rPr>
                <w:rStyle w:val="A1"/>
                <w:b/>
                <w:sz w:val="22"/>
              </w:rPr>
            </w:pPr>
            <w:r w:rsidRPr="00350838">
              <w:rPr>
                <w:rStyle w:val="A1"/>
                <w:b/>
                <w:sz w:val="22"/>
              </w:rPr>
              <w:t>Production in Sindh (Tons)</w:t>
            </w:r>
          </w:p>
        </w:tc>
        <w:tc>
          <w:tcPr>
            <w:tcW w:w="2160" w:type="dxa"/>
            <w:shd w:val="clear" w:color="auto" w:fill="BFBFBF" w:themeFill="background1" w:themeFillShade="BF"/>
          </w:tcPr>
          <w:p w14:paraId="648A9124" w14:textId="77777777" w:rsidR="007A7E86" w:rsidRPr="00350838" w:rsidRDefault="007A7E86" w:rsidP="000F7345">
            <w:pPr>
              <w:spacing w:after="0"/>
              <w:rPr>
                <w:rStyle w:val="A1"/>
                <w:b/>
                <w:sz w:val="22"/>
              </w:rPr>
            </w:pPr>
            <w:r w:rsidRPr="00350838">
              <w:rPr>
                <w:rStyle w:val="A1"/>
                <w:b/>
                <w:sz w:val="22"/>
              </w:rPr>
              <w:t>Share in Production (Percent)</w:t>
            </w:r>
          </w:p>
        </w:tc>
      </w:tr>
      <w:tr w:rsidR="007A7E86" w14:paraId="5E65AB1C" w14:textId="77777777" w:rsidTr="00AE7167">
        <w:tc>
          <w:tcPr>
            <w:tcW w:w="2151" w:type="dxa"/>
          </w:tcPr>
          <w:p w14:paraId="158F4902" w14:textId="77777777" w:rsidR="007A7E86" w:rsidRDefault="007A7E86" w:rsidP="000F7345">
            <w:pPr>
              <w:spacing w:after="0"/>
              <w:rPr>
                <w:rStyle w:val="A1"/>
                <w:sz w:val="22"/>
              </w:rPr>
            </w:pPr>
            <w:r>
              <w:rPr>
                <w:rStyle w:val="A1"/>
                <w:sz w:val="22"/>
              </w:rPr>
              <w:t>Wheat</w:t>
            </w:r>
          </w:p>
        </w:tc>
        <w:tc>
          <w:tcPr>
            <w:tcW w:w="2159" w:type="dxa"/>
          </w:tcPr>
          <w:p w14:paraId="34F08D25" w14:textId="77777777" w:rsidR="007A7E86" w:rsidRDefault="007A7E86" w:rsidP="000F7345">
            <w:pPr>
              <w:spacing w:after="0"/>
              <w:rPr>
                <w:rStyle w:val="A1"/>
                <w:sz w:val="22"/>
              </w:rPr>
            </w:pPr>
            <w:r>
              <w:rPr>
                <w:rStyle w:val="A1"/>
                <w:sz w:val="22"/>
              </w:rPr>
              <w:t>25076.1</w:t>
            </w:r>
          </w:p>
        </w:tc>
        <w:tc>
          <w:tcPr>
            <w:tcW w:w="2160" w:type="dxa"/>
          </w:tcPr>
          <w:p w14:paraId="0B639FDC" w14:textId="77777777" w:rsidR="007A7E86" w:rsidRDefault="007A7E86" w:rsidP="000F7345">
            <w:pPr>
              <w:spacing w:after="0"/>
              <w:rPr>
                <w:rStyle w:val="A1"/>
                <w:sz w:val="22"/>
              </w:rPr>
            </w:pPr>
            <w:r>
              <w:rPr>
                <w:rStyle w:val="A1"/>
                <w:sz w:val="22"/>
              </w:rPr>
              <w:t>3639.5</w:t>
            </w:r>
          </w:p>
        </w:tc>
        <w:tc>
          <w:tcPr>
            <w:tcW w:w="2160" w:type="dxa"/>
          </w:tcPr>
          <w:p w14:paraId="07F85F1E" w14:textId="77777777" w:rsidR="007A7E86" w:rsidRDefault="007A7E86" w:rsidP="000F7345">
            <w:pPr>
              <w:spacing w:after="0"/>
              <w:rPr>
                <w:rStyle w:val="A1"/>
                <w:sz w:val="22"/>
              </w:rPr>
            </w:pPr>
            <w:r>
              <w:rPr>
                <w:rStyle w:val="A1"/>
                <w:sz w:val="22"/>
              </w:rPr>
              <w:t>14.5</w:t>
            </w:r>
          </w:p>
        </w:tc>
      </w:tr>
      <w:tr w:rsidR="007A7E86" w14:paraId="5B3D90B2" w14:textId="77777777" w:rsidTr="00AE7167">
        <w:tc>
          <w:tcPr>
            <w:tcW w:w="2151" w:type="dxa"/>
          </w:tcPr>
          <w:p w14:paraId="7D622743" w14:textId="77777777" w:rsidR="007A7E86" w:rsidRDefault="007A7E86" w:rsidP="000F7345">
            <w:pPr>
              <w:spacing w:after="0"/>
              <w:rPr>
                <w:rStyle w:val="A1"/>
                <w:sz w:val="22"/>
              </w:rPr>
            </w:pPr>
            <w:r>
              <w:rPr>
                <w:rStyle w:val="A1"/>
                <w:sz w:val="22"/>
              </w:rPr>
              <w:t>Rice</w:t>
            </w:r>
          </w:p>
        </w:tc>
        <w:tc>
          <w:tcPr>
            <w:tcW w:w="2159" w:type="dxa"/>
          </w:tcPr>
          <w:p w14:paraId="39892A3B" w14:textId="77777777" w:rsidR="007A7E86" w:rsidRDefault="007A7E86" w:rsidP="000F7345">
            <w:pPr>
              <w:spacing w:after="0"/>
              <w:rPr>
                <w:rStyle w:val="A1"/>
                <w:sz w:val="22"/>
              </w:rPr>
            </w:pPr>
            <w:r>
              <w:rPr>
                <w:rStyle w:val="A1"/>
                <w:sz w:val="22"/>
              </w:rPr>
              <w:t>7449.8</w:t>
            </w:r>
          </w:p>
        </w:tc>
        <w:tc>
          <w:tcPr>
            <w:tcW w:w="2160" w:type="dxa"/>
          </w:tcPr>
          <w:p w14:paraId="5E25DAB2" w14:textId="77777777" w:rsidR="007A7E86" w:rsidRDefault="007A7E86" w:rsidP="000F7345">
            <w:pPr>
              <w:spacing w:after="0"/>
              <w:rPr>
                <w:rStyle w:val="A1"/>
                <w:sz w:val="22"/>
              </w:rPr>
            </w:pPr>
            <w:r>
              <w:rPr>
                <w:rStyle w:val="A1"/>
                <w:sz w:val="22"/>
              </w:rPr>
              <w:t>2850.5</w:t>
            </w:r>
          </w:p>
        </w:tc>
        <w:tc>
          <w:tcPr>
            <w:tcW w:w="2160" w:type="dxa"/>
          </w:tcPr>
          <w:p w14:paraId="6D43C085" w14:textId="77777777" w:rsidR="007A7E86" w:rsidRDefault="007A7E86" w:rsidP="000F7345">
            <w:pPr>
              <w:spacing w:after="0"/>
              <w:rPr>
                <w:rStyle w:val="A1"/>
                <w:sz w:val="22"/>
              </w:rPr>
            </w:pPr>
            <w:r>
              <w:rPr>
                <w:rStyle w:val="A1"/>
                <w:sz w:val="22"/>
              </w:rPr>
              <w:t>38.3</w:t>
            </w:r>
          </w:p>
        </w:tc>
      </w:tr>
      <w:tr w:rsidR="007A7E86" w14:paraId="7CAB04BC" w14:textId="77777777" w:rsidTr="00AE7167">
        <w:tc>
          <w:tcPr>
            <w:tcW w:w="2151" w:type="dxa"/>
          </w:tcPr>
          <w:p w14:paraId="63E4E988" w14:textId="77777777" w:rsidR="007A7E86" w:rsidRDefault="007A7E86" w:rsidP="000F7345">
            <w:pPr>
              <w:spacing w:after="0"/>
              <w:rPr>
                <w:rStyle w:val="A1"/>
                <w:sz w:val="22"/>
              </w:rPr>
            </w:pPr>
            <w:r>
              <w:rPr>
                <w:rStyle w:val="A1"/>
                <w:sz w:val="22"/>
              </w:rPr>
              <w:t>Sugarcane</w:t>
            </w:r>
          </w:p>
        </w:tc>
        <w:tc>
          <w:tcPr>
            <w:tcW w:w="2159" w:type="dxa"/>
          </w:tcPr>
          <w:p w14:paraId="5FE003AF" w14:textId="77777777" w:rsidR="007A7E86" w:rsidRDefault="007A7E86" w:rsidP="000F7345">
            <w:pPr>
              <w:spacing w:after="0"/>
              <w:rPr>
                <w:rStyle w:val="A1"/>
                <w:sz w:val="22"/>
              </w:rPr>
            </w:pPr>
            <w:r>
              <w:rPr>
                <w:rStyle w:val="A1"/>
                <w:sz w:val="22"/>
              </w:rPr>
              <w:t>82127.8</w:t>
            </w:r>
          </w:p>
        </w:tc>
        <w:tc>
          <w:tcPr>
            <w:tcW w:w="2160" w:type="dxa"/>
          </w:tcPr>
          <w:p w14:paraId="2FFA4564" w14:textId="77777777" w:rsidR="007A7E86" w:rsidRDefault="007A7E86" w:rsidP="000F7345">
            <w:pPr>
              <w:spacing w:after="0"/>
              <w:rPr>
                <w:rStyle w:val="A1"/>
                <w:sz w:val="22"/>
              </w:rPr>
            </w:pPr>
            <w:r>
              <w:rPr>
                <w:rStyle w:val="A1"/>
                <w:sz w:val="22"/>
              </w:rPr>
              <w:t>20611.9</w:t>
            </w:r>
          </w:p>
        </w:tc>
        <w:tc>
          <w:tcPr>
            <w:tcW w:w="2160" w:type="dxa"/>
          </w:tcPr>
          <w:p w14:paraId="2F44C7A0" w14:textId="77777777" w:rsidR="007A7E86" w:rsidRDefault="007A7E86" w:rsidP="000F7345">
            <w:pPr>
              <w:spacing w:after="0"/>
              <w:rPr>
                <w:rStyle w:val="A1"/>
                <w:sz w:val="22"/>
              </w:rPr>
            </w:pPr>
            <w:r>
              <w:rPr>
                <w:rStyle w:val="A1"/>
                <w:sz w:val="22"/>
              </w:rPr>
              <w:t>24.75</w:t>
            </w:r>
          </w:p>
        </w:tc>
      </w:tr>
      <w:tr w:rsidR="007A7E86" w14:paraId="39978A6B" w14:textId="77777777" w:rsidTr="00AE7167">
        <w:tc>
          <w:tcPr>
            <w:tcW w:w="2151" w:type="dxa"/>
          </w:tcPr>
          <w:p w14:paraId="47E1A8AB" w14:textId="77777777" w:rsidR="007A7E86" w:rsidRDefault="007A7E86" w:rsidP="000F7345">
            <w:pPr>
              <w:spacing w:after="0"/>
              <w:rPr>
                <w:rStyle w:val="A1"/>
                <w:sz w:val="22"/>
              </w:rPr>
            </w:pPr>
            <w:r>
              <w:rPr>
                <w:rStyle w:val="A1"/>
                <w:sz w:val="22"/>
              </w:rPr>
              <w:t>Cotton</w:t>
            </w:r>
          </w:p>
        </w:tc>
        <w:tc>
          <w:tcPr>
            <w:tcW w:w="2159" w:type="dxa"/>
          </w:tcPr>
          <w:p w14:paraId="37107214" w14:textId="77777777" w:rsidR="007A7E86" w:rsidRDefault="007A7E86" w:rsidP="000F7345">
            <w:pPr>
              <w:spacing w:after="0"/>
              <w:rPr>
                <w:rStyle w:val="A1"/>
                <w:sz w:val="22"/>
              </w:rPr>
            </w:pPr>
            <w:r>
              <w:rPr>
                <w:rStyle w:val="A1"/>
                <w:sz w:val="22"/>
              </w:rPr>
              <w:t>2031.83</w:t>
            </w:r>
          </w:p>
        </w:tc>
        <w:tc>
          <w:tcPr>
            <w:tcW w:w="2160" w:type="dxa"/>
          </w:tcPr>
          <w:p w14:paraId="0CF52776" w14:textId="77777777" w:rsidR="007A7E86" w:rsidRDefault="007A7E86" w:rsidP="000F7345">
            <w:pPr>
              <w:spacing w:after="0"/>
              <w:rPr>
                <w:rStyle w:val="A1"/>
                <w:sz w:val="22"/>
              </w:rPr>
            </w:pPr>
            <w:r>
              <w:rPr>
                <w:rStyle w:val="A1"/>
                <w:sz w:val="22"/>
              </w:rPr>
              <w:t>642.23</w:t>
            </w:r>
          </w:p>
        </w:tc>
        <w:tc>
          <w:tcPr>
            <w:tcW w:w="2160" w:type="dxa"/>
          </w:tcPr>
          <w:p w14:paraId="33F78434" w14:textId="77777777" w:rsidR="007A7E86" w:rsidRDefault="007A7E86" w:rsidP="000F7345">
            <w:pPr>
              <w:spacing w:after="0"/>
              <w:rPr>
                <w:rStyle w:val="A1"/>
                <w:sz w:val="22"/>
              </w:rPr>
            </w:pPr>
            <w:r>
              <w:rPr>
                <w:rStyle w:val="A1"/>
                <w:sz w:val="22"/>
              </w:rPr>
              <w:t>31.6</w:t>
            </w:r>
          </w:p>
        </w:tc>
      </w:tr>
      <w:tr w:rsidR="007A7E86" w14:paraId="4D998595" w14:textId="77777777" w:rsidTr="00AE7167">
        <w:tc>
          <w:tcPr>
            <w:tcW w:w="8630" w:type="dxa"/>
            <w:gridSpan w:val="4"/>
          </w:tcPr>
          <w:p w14:paraId="05A60850" w14:textId="77777777" w:rsidR="007A7E86" w:rsidRPr="00350838" w:rsidRDefault="007A7E86" w:rsidP="000F7345">
            <w:pPr>
              <w:spacing w:after="0"/>
              <w:rPr>
                <w:rStyle w:val="A1"/>
                <w:i/>
                <w:color w:val="808080" w:themeColor="background1" w:themeShade="80"/>
              </w:rPr>
            </w:pPr>
            <w:r w:rsidRPr="00350838">
              <w:rPr>
                <w:i/>
                <w:color w:val="808080" w:themeColor="background1" w:themeShade="80"/>
                <w:szCs w:val="20"/>
              </w:rPr>
              <w:t>Source: Agriculture</w:t>
            </w:r>
            <w:r>
              <w:rPr>
                <w:i/>
                <w:color w:val="808080" w:themeColor="background1" w:themeShade="80"/>
                <w:szCs w:val="20"/>
              </w:rPr>
              <w:t xml:space="preserve"> Statistics of Pakistan 2018-19</w:t>
            </w:r>
          </w:p>
        </w:tc>
      </w:tr>
    </w:tbl>
    <w:p w14:paraId="00F90EA2" w14:textId="77777777" w:rsidR="007A7E86" w:rsidRDefault="007A7E86" w:rsidP="007A7E86">
      <w:pPr>
        <w:rPr>
          <w:rStyle w:val="A1"/>
        </w:rPr>
      </w:pPr>
    </w:p>
    <w:p w14:paraId="6DB31904" w14:textId="77777777" w:rsidR="007A7E86" w:rsidRDefault="007A7E86" w:rsidP="00894464">
      <w:pPr>
        <w:pStyle w:val="ListParagraph"/>
        <w:numPr>
          <w:ilvl w:val="0"/>
          <w:numId w:val="20"/>
        </w:numPr>
        <w:spacing w:after="160" w:line="259" w:lineRule="auto"/>
        <w:ind w:left="720" w:hanging="360"/>
        <w:jc w:val="left"/>
        <w:rPr>
          <w:b/>
        </w:rPr>
      </w:pPr>
      <w:r w:rsidRPr="003377D6">
        <w:rPr>
          <w:b/>
        </w:rPr>
        <w:t>Agro-Ecological Zones</w:t>
      </w:r>
    </w:p>
    <w:p w14:paraId="7E8D474C" w14:textId="285EC742" w:rsidR="007A7E86" w:rsidRDefault="007A7E86" w:rsidP="00770F03">
      <w:r>
        <w:t xml:space="preserve">Currently, the irrigated areas of the province are divided into three major agro-ecological zones where main cultivation takes place. Two of the zones are further divided into sub-zones. </w:t>
      </w:r>
    </w:p>
    <w:p w14:paraId="2F4969F8" w14:textId="77777777" w:rsidR="009B3C3C" w:rsidRDefault="009B3C3C" w:rsidP="00770F03"/>
    <w:tbl>
      <w:tblPr>
        <w:tblStyle w:val="TableGrid"/>
        <w:tblW w:w="0" w:type="auto"/>
        <w:tblInd w:w="715" w:type="dxa"/>
        <w:tblLook w:val="04A0" w:firstRow="1" w:lastRow="0" w:firstColumn="1" w:lastColumn="0" w:noHBand="0" w:noVBand="1"/>
      </w:tblPr>
      <w:tblGrid>
        <w:gridCol w:w="8303"/>
      </w:tblGrid>
      <w:tr w:rsidR="007A7E86" w14:paraId="2D80D78E" w14:textId="77777777" w:rsidTr="00AE7167">
        <w:tc>
          <w:tcPr>
            <w:tcW w:w="8635" w:type="dxa"/>
          </w:tcPr>
          <w:p w14:paraId="0CF53ACE" w14:textId="1F7B2D60" w:rsidR="007A7E86" w:rsidRDefault="007A7E86" w:rsidP="00AE7167">
            <w:pPr>
              <w:pStyle w:val="ListParagraph"/>
              <w:spacing w:after="60"/>
              <w:ind w:left="360"/>
              <w:jc w:val="center"/>
              <w:rPr>
                <w:b/>
              </w:rPr>
            </w:pPr>
            <w:r>
              <w:rPr>
                <w:b/>
              </w:rPr>
              <w:t>Current Agro</w:t>
            </w:r>
            <w:r w:rsidR="001343E7">
              <w:rPr>
                <w:b/>
              </w:rPr>
              <w:t>-</w:t>
            </w:r>
            <w:r w:rsidR="00212188">
              <w:rPr>
                <w:b/>
              </w:rPr>
              <w:t xml:space="preserve">Ecological </w:t>
            </w:r>
            <w:r>
              <w:rPr>
                <w:b/>
              </w:rPr>
              <w:t>Zones</w:t>
            </w:r>
            <w:r w:rsidR="00AF209F">
              <w:rPr>
                <w:b/>
              </w:rPr>
              <w:t xml:space="preserve"> (Figure 4.1</w:t>
            </w:r>
            <w:r w:rsidR="00C7768D">
              <w:rPr>
                <w:b/>
              </w:rPr>
              <w:t>1</w:t>
            </w:r>
            <w:r w:rsidR="00AF209F">
              <w:rPr>
                <w:b/>
              </w:rPr>
              <w:t>)</w:t>
            </w:r>
          </w:p>
          <w:p w14:paraId="36DDB58C" w14:textId="77777777" w:rsidR="007A7E86" w:rsidRDefault="007A7E86" w:rsidP="00AE7167">
            <w:pPr>
              <w:pStyle w:val="ListParagraph"/>
              <w:spacing w:after="60"/>
              <w:ind w:left="360"/>
              <w:rPr>
                <w:b/>
              </w:rPr>
            </w:pPr>
          </w:p>
          <w:p w14:paraId="728A84FD" w14:textId="77777777" w:rsidR="007A7E86" w:rsidRDefault="007A7E86" w:rsidP="00AE7167">
            <w:pPr>
              <w:spacing w:after="60"/>
            </w:pPr>
            <w:r w:rsidRPr="007E1B4D">
              <w:rPr>
                <w:b/>
              </w:rPr>
              <w:t>Zone A:</w:t>
            </w:r>
            <w:r>
              <w:t xml:space="preserve"> Rice/wheat zone on the right bank of river Indus (upper Sindh). It covers districts Shikarpur, Jacobabad, Larkana and the northern </w:t>
            </w:r>
            <w:r w:rsidRPr="007E1B4D">
              <w:rPr>
                <w:i/>
              </w:rPr>
              <w:t>taluka</w:t>
            </w:r>
            <w:r>
              <w:t xml:space="preserve"> of Dadu district. There are six main canals (three from the Guddu Barrage and three from the Sukkur Barrage) feeding Zone A, three of which are perennial</w:t>
            </w:r>
          </w:p>
          <w:p w14:paraId="471CC28A" w14:textId="726A28AA" w:rsidR="007A7E86" w:rsidRDefault="007A7E86" w:rsidP="00894464">
            <w:pPr>
              <w:pStyle w:val="ListParagraph"/>
              <w:numPr>
                <w:ilvl w:val="2"/>
                <w:numId w:val="19"/>
              </w:numPr>
              <w:spacing w:after="60"/>
              <w:ind w:left="162" w:hanging="162"/>
            </w:pPr>
            <w:r w:rsidRPr="003377D6">
              <w:rPr>
                <w:i/>
              </w:rPr>
              <w:t>Zone A1:</w:t>
            </w:r>
            <w:r>
              <w:t xml:space="preserve"> Covers the districts of Shikarpur, Larkana and the northern </w:t>
            </w:r>
            <w:r w:rsidRPr="00B23159">
              <w:rPr>
                <w:i/>
              </w:rPr>
              <w:t>taluka</w:t>
            </w:r>
            <w:r>
              <w:t xml:space="preserve"> (Mehar and Khairpur Nathan Shah) of Dadu district. Dadu, Rice and NWC Canals of Sukkur Barrage irrigate the zone. Rice is the major crop of the zone, followed by wheat</w:t>
            </w:r>
            <w:r w:rsidR="00920E1F">
              <w:t>,</w:t>
            </w:r>
            <w:r>
              <w:t xml:space="preserve"> while </w:t>
            </w:r>
            <w:r w:rsidRPr="00B23159">
              <w:rPr>
                <w:i/>
              </w:rPr>
              <w:t>Rabi</w:t>
            </w:r>
            <w:r>
              <w:t xml:space="preserve"> pulses and oilseeds are </w:t>
            </w:r>
            <w:r w:rsidRPr="00B23159">
              <w:rPr>
                <w:i/>
              </w:rPr>
              <w:t>dubari</w:t>
            </w:r>
            <w:r>
              <w:t xml:space="preserve"> crops. Wheat, sugarcane, oilseeds, </w:t>
            </w:r>
            <w:r w:rsidRPr="00B23159">
              <w:rPr>
                <w:i/>
              </w:rPr>
              <w:t>Rabi</w:t>
            </w:r>
            <w:r>
              <w:t xml:space="preserve"> and </w:t>
            </w:r>
            <w:r w:rsidRPr="00B23159">
              <w:rPr>
                <w:i/>
              </w:rPr>
              <w:t>Kharif</w:t>
            </w:r>
            <w:r>
              <w:t xml:space="preserve"> vegetables as well as guava and dates are also grown under the command of Dadu and NWC perennial canals</w:t>
            </w:r>
          </w:p>
          <w:p w14:paraId="355FFFE0" w14:textId="77777777" w:rsidR="007A7E86" w:rsidRDefault="007A7E86" w:rsidP="00894464">
            <w:pPr>
              <w:pStyle w:val="ListParagraph"/>
              <w:numPr>
                <w:ilvl w:val="2"/>
                <w:numId w:val="19"/>
              </w:numPr>
              <w:spacing w:after="60"/>
              <w:ind w:left="162" w:hanging="162"/>
            </w:pPr>
            <w:r w:rsidRPr="007E1B4D">
              <w:rPr>
                <w:i/>
              </w:rPr>
              <w:t>Zone A2</w:t>
            </w:r>
            <w:r>
              <w:t xml:space="preserve"> covers the regions of Jacobabad and Larkana districts. Here the soil is richer in clays than the soil of Zone A1, potentially more fertile and less prone to salinity. However, it is slower to drain. The major crop of the zone is rice in </w:t>
            </w:r>
            <w:r w:rsidRPr="007E1B4D">
              <w:rPr>
                <w:i/>
              </w:rPr>
              <w:t>Kharif</w:t>
            </w:r>
            <w:r>
              <w:t xml:space="preserve">, followed by wheat, </w:t>
            </w:r>
            <w:r w:rsidRPr="007E1B4D">
              <w:rPr>
                <w:i/>
              </w:rPr>
              <w:t xml:space="preserve">Rabi </w:t>
            </w:r>
            <w:r>
              <w:t xml:space="preserve">pulses and oilseeds as </w:t>
            </w:r>
            <w:r w:rsidRPr="007E1B4D">
              <w:rPr>
                <w:i/>
              </w:rPr>
              <w:t xml:space="preserve">dubari </w:t>
            </w:r>
            <w:r>
              <w:t>crops</w:t>
            </w:r>
          </w:p>
          <w:p w14:paraId="3EE802C0" w14:textId="77777777" w:rsidR="007A7E86" w:rsidRDefault="007A7E86" w:rsidP="00AE7167">
            <w:pPr>
              <w:pStyle w:val="ListParagraph"/>
              <w:ind w:left="1080"/>
            </w:pPr>
          </w:p>
          <w:p w14:paraId="65BE5970" w14:textId="6DA701F5" w:rsidR="007A7E86" w:rsidRDefault="007A7E86" w:rsidP="00AE7167">
            <w:pPr>
              <w:spacing w:after="60"/>
            </w:pPr>
            <w:r w:rsidRPr="00B52301">
              <w:rPr>
                <w:b/>
              </w:rPr>
              <w:t>Zone B:</w:t>
            </w:r>
            <w:r>
              <w:t xml:space="preserve"> This covers the left bank of river Indus in districts Ghotki, Sukkur, Khairpur, Naushero Feroze, Sanghar, Hyderabad, Mirpurkhas and Tharparkar. The entire zone is </w:t>
            </w:r>
            <w:r w:rsidR="00920E1F">
              <w:t xml:space="preserve">the </w:t>
            </w:r>
            <w:r>
              <w:t xml:space="preserve">Indus flood plain. Saline soils are encountered throughout the zone. The problem tends to be more acute in the east of Ghotki and Sukkur Districts (Zone B1) and in eastern Sanghar and Mirpurkhas District (Zone B2). Cotton and sugarcane are the main </w:t>
            </w:r>
            <w:r w:rsidRPr="00B52301">
              <w:rPr>
                <w:i/>
              </w:rPr>
              <w:t>Kharif</w:t>
            </w:r>
            <w:r>
              <w:t xml:space="preserve"> crops of Zone B1. Oilseeds like sesame and sunflower are also being cultivated increasingly in the zone due to water scarcity. Wheat, oilseeds and vegetables follow the Kharif crops.</w:t>
            </w:r>
          </w:p>
          <w:p w14:paraId="527A07C9" w14:textId="2B9DABCE" w:rsidR="007A7E86" w:rsidRDefault="007A7E86" w:rsidP="00894464">
            <w:pPr>
              <w:pStyle w:val="ListParagraph"/>
              <w:numPr>
                <w:ilvl w:val="0"/>
                <w:numId w:val="21"/>
              </w:numPr>
              <w:tabs>
                <w:tab w:val="left" w:pos="162"/>
              </w:tabs>
              <w:spacing w:after="0"/>
              <w:ind w:left="162" w:hanging="162"/>
              <w:jc w:val="left"/>
            </w:pPr>
            <w:r w:rsidRPr="003377D6">
              <w:rPr>
                <w:i/>
              </w:rPr>
              <w:t>Zone B2</w:t>
            </w:r>
            <w:r>
              <w:t xml:space="preserve"> lies in the command area of four perennial canals (Rohri, Khairpur Feeder East and West and Nara) of the Sukkur barrage covering districts Khairpur, Naushero Feroze, Sanghar, Hyderabad, Mirpurkhas, and Tharparkar. The major </w:t>
            </w:r>
            <w:r w:rsidRPr="003377D6">
              <w:rPr>
                <w:i/>
              </w:rPr>
              <w:t>Kharif</w:t>
            </w:r>
            <w:r>
              <w:t xml:space="preserve"> crops of the zone are cotton and sugarcane, followed by sesame, sunflower, and groundnuts. In the </w:t>
            </w:r>
            <w:r w:rsidRPr="003377D6">
              <w:rPr>
                <w:i/>
              </w:rPr>
              <w:t>Rabi</w:t>
            </w:r>
            <w:r>
              <w:t xml:space="preserve"> season, wheat is the major crop</w:t>
            </w:r>
            <w:r w:rsidR="00B02BDE">
              <w:t>,</w:t>
            </w:r>
            <w:r>
              <w:t xml:space="preserve"> followed by rapeseed, mustard, sugarcane, </w:t>
            </w:r>
            <w:r w:rsidRPr="003377D6">
              <w:rPr>
                <w:i/>
              </w:rPr>
              <w:t xml:space="preserve">Rabi </w:t>
            </w:r>
            <w:r>
              <w:t>vegetables, and onion. The zone also produces mango, banana, chiku, papaya, citrus, and jujube</w:t>
            </w:r>
          </w:p>
          <w:p w14:paraId="2E898BA7" w14:textId="77777777" w:rsidR="007A7E86" w:rsidRDefault="007A7E86" w:rsidP="00AE7167">
            <w:pPr>
              <w:pStyle w:val="ListParagraph"/>
              <w:tabs>
                <w:tab w:val="left" w:pos="1080"/>
              </w:tabs>
              <w:ind w:left="1080"/>
            </w:pPr>
          </w:p>
          <w:p w14:paraId="6DBF5324" w14:textId="611ECCE1" w:rsidR="007A7E86" w:rsidRDefault="007A7E86" w:rsidP="00AE7167">
            <w:pPr>
              <w:spacing w:after="60"/>
            </w:pPr>
            <w:r w:rsidRPr="00B52301">
              <w:rPr>
                <w:b/>
              </w:rPr>
              <w:t>Zone C:</w:t>
            </w:r>
            <w:r>
              <w:t xml:space="preserve"> This consists of lower Sindh and is fed from the Kotri Barrage. It includes the Indus Delta and covers the districts of Thatta, Karachi, Badin (except taluka Matli and northern parts of Tando Bago) and taluka Tando Mohammad Khan of District Hyderabad. Zone C is more saline than any other area in Sindh. Salinity and waterlogging are most severe in this zone</w:t>
            </w:r>
            <w:r w:rsidR="001343E7">
              <w:t>,</w:t>
            </w:r>
            <w:r>
              <w:t xml:space="preserve"> where drainage is difficult due to an absence of a gradient</w:t>
            </w:r>
          </w:p>
          <w:p w14:paraId="5FE5853C" w14:textId="77777777" w:rsidR="007A7E86" w:rsidRDefault="007A7E86" w:rsidP="00AE7167">
            <w:pPr>
              <w:pStyle w:val="ListParagraph"/>
              <w:spacing w:after="60"/>
            </w:pPr>
          </w:p>
          <w:p w14:paraId="03354410" w14:textId="77777777" w:rsidR="007A7E86" w:rsidRDefault="007A7E86" w:rsidP="00AE7167">
            <w:r>
              <w:t>In addition to the above three zones, there are two more zones in Sindh. Zone D is a desert area in the east of Sindh, and Zone E is the western hilly zone. Main agricultural activity is, therefore, concentrated in Zones A, B and C.</w:t>
            </w:r>
          </w:p>
        </w:tc>
      </w:tr>
    </w:tbl>
    <w:p w14:paraId="42DA2FD7" w14:textId="77777777" w:rsidR="007A7E86" w:rsidRDefault="007A7E86" w:rsidP="007A7E86">
      <w:r>
        <w:rPr>
          <w:noProof/>
        </w:rPr>
        <mc:AlternateContent>
          <mc:Choice Requires="wps">
            <w:drawing>
              <wp:anchor distT="45720" distB="45720" distL="114300" distR="114300" simplePos="0" relativeHeight="251658249" behindDoc="0" locked="0" layoutInCell="1" allowOverlap="1" wp14:anchorId="028BD021" wp14:editId="01778313">
                <wp:simplePos x="0" y="0"/>
                <wp:positionH relativeFrom="margin">
                  <wp:posOffset>3307715</wp:posOffset>
                </wp:positionH>
                <wp:positionV relativeFrom="paragraph">
                  <wp:posOffset>79375</wp:posOffset>
                </wp:positionV>
                <wp:extent cx="2886075" cy="307975"/>
                <wp:effectExtent l="0" t="0" r="9525" b="0"/>
                <wp:wrapSquare wrapText="bothSides"/>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86075" cy="307975"/>
                        </a:xfrm>
                        <a:prstGeom prst="rect">
                          <a:avLst/>
                        </a:prstGeom>
                        <a:solidFill>
                          <a:srgbClr val="FFFFFF"/>
                        </a:solidFill>
                        <a:ln w="9525">
                          <a:noFill/>
                          <a:miter lim="800000"/>
                          <a:headEnd/>
                          <a:tailEnd/>
                        </a:ln>
                      </wps:spPr>
                      <wps:txbx>
                        <w:txbxContent>
                          <w:p w14:paraId="523F8580" w14:textId="77777777" w:rsidR="000B0416" w:rsidRPr="007E1B4D" w:rsidRDefault="000B0416" w:rsidP="007A7E86">
                            <w:pPr>
                              <w:rPr>
                                <w:color w:val="808080" w:themeColor="background1" w:themeShade="80"/>
                                <w:sz w:val="20"/>
                                <w:szCs w:val="20"/>
                              </w:rPr>
                            </w:pPr>
                            <w:r>
                              <w:rPr>
                                <w:color w:val="808080" w:themeColor="background1" w:themeShade="80"/>
                                <w:sz w:val="20"/>
                                <w:szCs w:val="20"/>
                              </w:rPr>
                              <w:t xml:space="preserve">         </w:t>
                            </w:r>
                            <w:r w:rsidRPr="007E1B4D">
                              <w:rPr>
                                <w:color w:val="808080" w:themeColor="background1" w:themeShade="80"/>
                                <w:sz w:val="20"/>
                                <w:szCs w:val="20"/>
                              </w:rPr>
                              <w:t>Projected Change in Temperature by 2050</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http://schemas.openxmlformats.org/drawingml/2006/main" xmlns:pic="http://schemas.openxmlformats.org/drawingml/2006/picture" xmlns:a16="http://schemas.microsoft.com/office/drawing/2014/main" xmlns:a14="http://schemas.microsoft.com/office/drawing/2010/main" xmlns:c="http://schemas.openxmlformats.org/drawingml/2006/chart" xmlns:ask="http://schemas.microsoft.com/office/drawing/2018/sketchyshapes">
            <w:pict w14:anchorId="26A7FDB0">
              <v:shape id="_x0000_s1029" style="position:absolute;left:0;text-align:left;margin-left:260.45pt;margin-top:6.25pt;width:227.25pt;height:24.25pt;z-index:251658249;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" w14:anchorId="028BD021">
                <v:textbox>
                  <w:txbxContent>
                    <w:p w:rsidRPr="007E1B4D" w:rsidR="000B0416" w:rsidP="007A7E86" w:rsidRDefault="000B0416" w14:paraId="76FF276E" w14:textId="77777777">
                      <w:pPr>
                        <w:rPr>
                          <w:color w:val="808080" w:themeColor="background1" w:themeShade="80"/>
                          <w:sz w:val="20"/>
                          <w:szCs w:val="20"/>
                        </w:rPr>
                      </w:pPr>
                      <w:r>
                        <w:rPr>
                          <w:color w:val="808080" w:themeColor="background1" w:themeShade="80"/>
                          <w:sz w:val="20"/>
                          <w:szCs w:val="20"/>
                        </w:rPr>
                        <w:t xml:space="preserve">         </w:t>
                      </w:r>
                      <w:r w:rsidRPr="007E1B4D">
                        <w:rPr>
                          <w:color w:val="808080" w:themeColor="background1" w:themeShade="80"/>
                          <w:sz w:val="20"/>
                          <w:szCs w:val="20"/>
                        </w:rPr>
                        <w:t>Projected Change in Temperature by 2050</w:t>
                      </w:r>
                    </w:p>
                  </w:txbxContent>
                </v:textbox>
                <w10:wrap type="square" anchorx="margin"/>
              </v:shape>
            </w:pict>
          </mc:Fallback>
        </mc:AlternateContent>
      </w:r>
    </w:p>
    <w:p w14:paraId="476A2000" w14:textId="321DDCA0" w:rsidR="007A7E86" w:rsidRDefault="007A7E86" w:rsidP="00770F03">
      <w:r>
        <w:rPr>
          <w:noProof/>
        </w:rPr>
        <mc:AlternateContent>
          <mc:Choice Requires="wpg">
            <w:drawing>
              <wp:anchor distT="0" distB="0" distL="114300" distR="114300" simplePos="0" relativeHeight="251658250" behindDoc="0" locked="0" layoutInCell="1" allowOverlap="1" wp14:anchorId="7855FCA6" wp14:editId="54F78B5C">
                <wp:simplePos x="0" y="0"/>
                <wp:positionH relativeFrom="margin">
                  <wp:posOffset>3286125</wp:posOffset>
                </wp:positionH>
                <wp:positionV relativeFrom="paragraph">
                  <wp:posOffset>70485</wp:posOffset>
                </wp:positionV>
                <wp:extent cx="2541905" cy="2543175"/>
                <wp:effectExtent l="0" t="0" r="0" b="9525"/>
                <wp:wrapSquare wrapText="bothSides"/>
                <wp:docPr id="3816" name="Group 3816"/>
                <wp:cNvGraphicFramePr/>
                <a:graphic xmlns:a="http://schemas.openxmlformats.org/drawingml/2006/main">
                  <a:graphicData uri="http://schemas.microsoft.com/office/word/2010/wordprocessingGroup">
                    <wpg:wgp>
                      <wpg:cNvGrpSpPr/>
                      <wpg:grpSpPr>
                        <a:xfrm>
                          <a:off x="0" y="0"/>
                          <a:ext cx="2541905" cy="2543175"/>
                          <a:chOff x="0" y="0"/>
                          <a:chExt cx="2654939" cy="2710821"/>
                        </a:xfrm>
                      </wpg:grpSpPr>
                      <pic:pic xmlns:pic="http://schemas.openxmlformats.org/drawingml/2006/picture">
                        <pic:nvPicPr>
                          <pic:cNvPr id="3817" name="Picture 3817"/>
                          <pic:cNvPicPr>
                            <a:picLocks noChangeAspect="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2542540" cy="2292350"/>
                          </a:xfrm>
                          <a:prstGeom prst="rect">
                            <a:avLst/>
                          </a:prstGeom>
                          <a:noFill/>
                        </pic:spPr>
                      </pic:pic>
                      <wps:wsp>
                        <wps:cNvPr id="3818" name="Text Box 2"/>
                        <wps:cNvSpPr txBox="1">
                          <a:spLocks noChangeArrowheads="1"/>
                        </wps:cNvSpPr>
                        <wps:spPr bwMode="auto">
                          <a:xfrm>
                            <a:off x="4" y="2292356"/>
                            <a:ext cx="2654935" cy="418465"/>
                          </a:xfrm>
                          <a:prstGeom prst="rect">
                            <a:avLst/>
                          </a:prstGeom>
                          <a:solidFill>
                            <a:srgbClr val="FFFFFF"/>
                          </a:solidFill>
                          <a:ln w="9525">
                            <a:noFill/>
                            <a:miter lim="800000"/>
                            <a:headEnd/>
                            <a:tailEnd/>
                          </a:ln>
                        </wps:spPr>
                        <wps:txbx>
                          <w:txbxContent>
                            <w:p w14:paraId="6E4D2A20" w14:textId="77777777" w:rsidR="000B0416" w:rsidRPr="007E1B4D" w:rsidRDefault="000B0416" w:rsidP="007A7E86">
                              <w:pPr>
                                <w:rPr>
                                  <w:i/>
                                  <w:color w:val="808080" w:themeColor="background1" w:themeShade="80"/>
                                  <w:sz w:val="20"/>
                                  <w:szCs w:val="20"/>
                                </w:rPr>
                              </w:pPr>
                              <w:r w:rsidRPr="007E1B4D">
                                <w:rPr>
                                  <w:i/>
                                  <w:color w:val="808080" w:themeColor="background1" w:themeShade="80"/>
                                  <w:sz w:val="20"/>
                                  <w:szCs w:val="20"/>
                                </w:rPr>
                                <w:t>Source: Climate Smart Agriculture for Disaster Risk Reduction, Sindh, FAO</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http://schemas.openxmlformats.org/drawingml/2006/main" xmlns:pic="http://schemas.openxmlformats.org/drawingml/2006/picture" xmlns:a16="http://schemas.microsoft.com/office/drawing/2014/main" xmlns:a14="http://schemas.microsoft.com/office/drawing/2010/main" xmlns:c="http://schemas.openxmlformats.org/drawingml/2006/chart" xmlns:ask="http://schemas.microsoft.com/office/drawing/2018/sketchyshapes">
            <w:pict w14:anchorId="208DE45C">
              <v:group id="Group 3816" style="position:absolute;left:0;text-align:left;margin-left:258.75pt;margin-top:5.55pt;width:200.15pt;height:200.25pt;z-index:251658250;mso-position-horizontal-relative:margin;mso-width-relative:margin;mso-height-relative:margin" coordsize="26549,27108" o:spid="_x0000_s1030" w14:anchorId="7855FCA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">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Picture 3817" style="position:absolute;width:25425;height:22923;visibility:visible;mso-wrap-style:square" o:spid="_x0000_s1031"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">
                  <v:imagedata o:title="" r:id="rId53"/>
                </v:shape>
                <v:shape id="_x0000_s1032" style="position:absolute;top:22923;width:26549;height:4185;visibility:visible;mso-wrap-style:square;v-text-anchor:top"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">
                  <v:textbox>
                    <w:txbxContent>
                      <w:p w:rsidRPr="007E1B4D" w:rsidR="000B0416" w:rsidP="007A7E86" w:rsidRDefault="000B0416" w14:paraId="13777691" w14:textId="77777777">
                        <w:pPr>
                          <w:rPr>
                            <w:i/>
                            <w:color w:val="808080" w:themeColor="background1" w:themeShade="80"/>
                            <w:sz w:val="20"/>
                            <w:szCs w:val="20"/>
                          </w:rPr>
                        </w:pPr>
                        <w:r w:rsidRPr="007E1B4D">
                          <w:rPr>
                            <w:i/>
                            <w:color w:val="808080" w:themeColor="background1" w:themeShade="80"/>
                            <w:sz w:val="20"/>
                            <w:szCs w:val="20"/>
                          </w:rPr>
                          <w:t>Source: Climate Smart Agriculture for Disaster Risk Reduction, Sindh, FAO</w:t>
                        </w:r>
                      </w:p>
                    </w:txbxContent>
                  </v:textbox>
                </v:shape>
                <w10:wrap type="square" anchorx="margin"/>
              </v:group>
            </w:pict>
          </mc:Fallback>
        </mc:AlternateContent>
      </w:r>
      <w:r>
        <w:t>With climate change, these zones are also experiencing changes in weather patterns with projected Increase</w:t>
      </w:r>
      <w:r w:rsidR="001343E7">
        <w:t>s</w:t>
      </w:r>
      <w:r>
        <w:t xml:space="preserve"> in temperatures, leading to longer summers and shorter winters. However, farming practices largely remain nonaligned with predicted changes in the climate and its possible implications for </w:t>
      </w:r>
      <w:r w:rsidR="001343E7">
        <w:t xml:space="preserve">the </w:t>
      </w:r>
      <w:r>
        <w:t>forced maturity of crops and lower yields. An FAO study on Climate-Smart Agriculture for Disaster Risk Reduction in Sindh lays down a comprehensive strategy as to how Sindh can better gear itself by adopting more climate</w:t>
      </w:r>
      <w:r w:rsidR="001343E7">
        <w:t>-</w:t>
      </w:r>
      <w:r>
        <w:t>resilient practices and redefining the current agro-economic zones to adjust to increas</w:t>
      </w:r>
      <w:r w:rsidR="00B02BDE">
        <w:t>e</w:t>
      </w:r>
      <w:r>
        <w:t xml:space="preserve"> in temperatures and for more efficient use of water.</w:t>
      </w:r>
    </w:p>
    <w:p w14:paraId="4D5A721F" w14:textId="77777777" w:rsidR="007A7E86" w:rsidRDefault="007A7E86" w:rsidP="00894464">
      <w:pPr>
        <w:pStyle w:val="ListParagraph"/>
        <w:numPr>
          <w:ilvl w:val="0"/>
          <w:numId w:val="20"/>
        </w:numPr>
        <w:spacing w:after="160" w:line="259" w:lineRule="auto"/>
        <w:ind w:left="720" w:hanging="360"/>
        <w:jc w:val="left"/>
        <w:rPr>
          <w:b/>
        </w:rPr>
      </w:pPr>
      <w:r w:rsidRPr="00F472A8">
        <w:rPr>
          <w:b/>
        </w:rPr>
        <w:t>Production Systems</w:t>
      </w:r>
      <w:r>
        <w:rPr>
          <w:b/>
        </w:rPr>
        <w:t xml:space="preserve"> by Season</w:t>
      </w:r>
    </w:p>
    <w:p w14:paraId="21D8EC1A" w14:textId="77777777" w:rsidR="007A7E86" w:rsidRPr="00F13766" w:rsidRDefault="007A7E86" w:rsidP="007A7E86">
      <w:pPr>
        <w:pStyle w:val="ListParagraph"/>
        <w:rPr>
          <w:b/>
        </w:rPr>
      </w:pPr>
    </w:p>
    <w:p w14:paraId="19E656F2" w14:textId="3EA5AF55" w:rsidR="007A7E86" w:rsidRDefault="007A7E86" w:rsidP="00770F03">
      <w:pPr>
        <w:rPr>
          <w:rStyle w:val="A1"/>
        </w:rPr>
      </w:pPr>
      <w:r w:rsidRPr="00B52301">
        <w:rPr>
          <w:rStyle w:val="A1"/>
        </w:rPr>
        <w:t>Pakistan’s production systems are defined by the two growing seasons. The cropping season from October to December</w:t>
      </w:r>
      <w:r w:rsidR="00B02BDE">
        <w:rPr>
          <w:rStyle w:val="A1"/>
        </w:rPr>
        <w:t>,</w:t>
      </w:r>
      <w:r w:rsidRPr="00B52301">
        <w:rPr>
          <w:rStyle w:val="A1"/>
        </w:rPr>
        <w:t xml:space="preserve"> generically referred to as</w:t>
      </w:r>
      <w:r w:rsidRPr="00B52301">
        <w:rPr>
          <w:rStyle w:val="A1"/>
          <w:i/>
        </w:rPr>
        <w:t xml:space="preserve"> rabi</w:t>
      </w:r>
      <w:r w:rsidRPr="00B52301">
        <w:rPr>
          <w:rStyle w:val="A1"/>
        </w:rPr>
        <w:t>, is when winter crops like wheat are sown and later harvested between March and April. The summer</w:t>
      </w:r>
      <w:r>
        <w:rPr>
          <w:rStyle w:val="A1"/>
        </w:rPr>
        <w:t xml:space="preserve"> crop-sowing season, called </w:t>
      </w:r>
      <w:r w:rsidRPr="00B52301">
        <w:rPr>
          <w:rStyle w:val="A1"/>
          <w:i/>
        </w:rPr>
        <w:t>kharif</w:t>
      </w:r>
      <w:r w:rsidRPr="00B52301">
        <w:rPr>
          <w:rStyle w:val="A1"/>
        </w:rPr>
        <w:t xml:space="preserve"> is typically longer, starting in February with sugarcane, March to May for cotton, and June to July for rice</w:t>
      </w:r>
      <w:r w:rsidRPr="00B52301">
        <w:rPr>
          <w:rStyle w:val="A6"/>
        </w:rPr>
        <w:t xml:space="preserve">. </w:t>
      </w:r>
      <w:r w:rsidRPr="00B52301">
        <w:rPr>
          <w:rStyle w:val="A1"/>
        </w:rPr>
        <w:t>The harvesting of these crops begins in September and continues up to December, except sugarcane, which may extend to March or later. Orchards and other trees are planted from February to March or during the monsoon season from July to August.</w:t>
      </w:r>
      <w:r>
        <w:rPr>
          <w:rStyle w:val="A1"/>
        </w:rPr>
        <w:t xml:space="preserve"> </w:t>
      </w:r>
      <w:r w:rsidR="00D20A46" w:rsidRPr="000E107A">
        <w:rPr>
          <w:rStyle w:val="A1"/>
          <w:b/>
          <w:bCs/>
        </w:rPr>
        <w:t>Table 4.</w:t>
      </w:r>
      <w:r w:rsidR="00011E2C">
        <w:rPr>
          <w:rStyle w:val="A1"/>
          <w:b/>
          <w:bCs/>
        </w:rPr>
        <w:t>11</w:t>
      </w:r>
      <w:r>
        <w:rPr>
          <w:rStyle w:val="A1"/>
        </w:rPr>
        <w:t xml:space="preserve"> presents major and minor crops grown in the project districts </w:t>
      </w:r>
    </w:p>
    <w:p w14:paraId="6EEB331C" w14:textId="68F94B17" w:rsidR="009B3C3C" w:rsidRDefault="009B3C3C" w:rsidP="009B3C3C">
      <w:pPr>
        <w:pStyle w:val="Caption"/>
        <w:rPr>
          <w:rFonts w:cstheme="minorHAnsi"/>
        </w:rPr>
      </w:pPr>
      <w:bookmarkStart w:id="71" w:name="_Toc116454248"/>
      <w:r w:rsidRPr="008838F8">
        <w:t xml:space="preserve">Table </w:t>
      </w:r>
      <w:r w:rsidRPr="00DB428D">
        <w:fldChar w:fldCharType="begin"/>
      </w:r>
      <w:r w:rsidRPr="00DB428D">
        <w:instrText xml:space="preserve"> STYLEREF 1 \s </w:instrText>
      </w:r>
      <w:r w:rsidRPr="00DB428D">
        <w:fldChar w:fldCharType="separate"/>
      </w:r>
      <w:r w:rsidR="004A736C">
        <w:rPr>
          <w:noProof/>
        </w:rPr>
        <w:t>4</w:t>
      </w:r>
      <w:r w:rsidRPr="00DB428D">
        <w:fldChar w:fldCharType="end"/>
      </w:r>
      <w:r w:rsidRPr="00435979">
        <w:t>.</w:t>
      </w:r>
      <w:r w:rsidRPr="00DB428D">
        <w:fldChar w:fldCharType="begin"/>
      </w:r>
      <w:r w:rsidRPr="00DB428D">
        <w:instrText xml:space="preserve"> SEQ Table \* ARABIC \s 1 </w:instrText>
      </w:r>
      <w:r w:rsidRPr="00DB428D">
        <w:fldChar w:fldCharType="separate"/>
      </w:r>
      <w:r w:rsidR="004A736C">
        <w:rPr>
          <w:noProof/>
        </w:rPr>
        <w:t>11</w:t>
      </w:r>
      <w:r w:rsidRPr="00DB428D">
        <w:fldChar w:fldCharType="end"/>
      </w:r>
      <w:r w:rsidRPr="00435979">
        <w:t xml:space="preserve">: </w:t>
      </w:r>
      <w:r>
        <w:rPr>
          <w:rFonts w:cstheme="minorHAnsi"/>
          <w:bCs/>
        </w:rPr>
        <w:t>Major Crops grown in Project Districts</w:t>
      </w:r>
      <w:bookmarkEnd w:id="71"/>
    </w:p>
    <w:tbl>
      <w:tblPr>
        <w:tblStyle w:val="TableGrid"/>
        <w:tblW w:w="9573" w:type="dxa"/>
        <w:tblLook w:val="04A0" w:firstRow="1" w:lastRow="0" w:firstColumn="1" w:lastColumn="0" w:noHBand="0" w:noVBand="1"/>
      </w:tblPr>
      <w:tblGrid>
        <w:gridCol w:w="2103"/>
        <w:gridCol w:w="1800"/>
        <w:gridCol w:w="1710"/>
        <w:gridCol w:w="1980"/>
        <w:gridCol w:w="1980"/>
      </w:tblGrid>
      <w:tr w:rsidR="009B3C3C" w:rsidRPr="005932CA" w14:paraId="076F034B" w14:textId="77777777" w:rsidTr="000B0416">
        <w:tc>
          <w:tcPr>
            <w:tcW w:w="2103" w:type="dxa"/>
            <w:vMerge w:val="restart"/>
            <w:shd w:val="clear" w:color="auto" w:fill="F2F2F2" w:themeFill="background1" w:themeFillShade="F2"/>
          </w:tcPr>
          <w:p w14:paraId="5014AF68" w14:textId="77777777" w:rsidR="009B3C3C" w:rsidRPr="005932CA" w:rsidRDefault="009B3C3C" w:rsidP="000B0416">
            <w:pPr>
              <w:spacing w:after="0"/>
              <w:jc w:val="center"/>
              <w:rPr>
                <w:b/>
              </w:rPr>
            </w:pPr>
            <w:r w:rsidRPr="005932CA">
              <w:rPr>
                <w:b/>
              </w:rPr>
              <w:t>Districts</w:t>
            </w:r>
          </w:p>
        </w:tc>
        <w:tc>
          <w:tcPr>
            <w:tcW w:w="3510" w:type="dxa"/>
            <w:gridSpan w:val="2"/>
            <w:shd w:val="clear" w:color="auto" w:fill="F2F2F2" w:themeFill="background1" w:themeFillShade="F2"/>
          </w:tcPr>
          <w:p w14:paraId="449A1AE6" w14:textId="77777777" w:rsidR="009B3C3C" w:rsidRPr="005932CA" w:rsidRDefault="009B3C3C" w:rsidP="000B0416">
            <w:pPr>
              <w:spacing w:after="0"/>
              <w:jc w:val="center"/>
              <w:rPr>
                <w:b/>
              </w:rPr>
            </w:pPr>
            <w:r w:rsidRPr="005932CA">
              <w:rPr>
                <w:b/>
              </w:rPr>
              <w:t>Major Crops</w:t>
            </w:r>
          </w:p>
        </w:tc>
        <w:tc>
          <w:tcPr>
            <w:tcW w:w="3960" w:type="dxa"/>
            <w:gridSpan w:val="2"/>
            <w:shd w:val="clear" w:color="auto" w:fill="F2F2F2" w:themeFill="background1" w:themeFillShade="F2"/>
          </w:tcPr>
          <w:p w14:paraId="6706B588" w14:textId="77777777" w:rsidR="009B3C3C" w:rsidRPr="005932CA" w:rsidRDefault="009B3C3C" w:rsidP="000B0416">
            <w:pPr>
              <w:spacing w:after="0"/>
              <w:jc w:val="center"/>
              <w:rPr>
                <w:b/>
              </w:rPr>
            </w:pPr>
            <w:r w:rsidRPr="005932CA">
              <w:rPr>
                <w:b/>
              </w:rPr>
              <w:t>Minor Crops</w:t>
            </w:r>
          </w:p>
        </w:tc>
      </w:tr>
      <w:tr w:rsidR="009B3C3C" w:rsidRPr="007644E6" w14:paraId="04F668EC" w14:textId="77777777" w:rsidTr="000B0416">
        <w:tc>
          <w:tcPr>
            <w:tcW w:w="2103" w:type="dxa"/>
            <w:vMerge/>
            <w:shd w:val="clear" w:color="auto" w:fill="D9D9D9" w:themeFill="background1" w:themeFillShade="D9"/>
          </w:tcPr>
          <w:p w14:paraId="48DE0267" w14:textId="77777777" w:rsidR="009B3C3C" w:rsidRPr="007644E6" w:rsidRDefault="009B3C3C" w:rsidP="000B0416">
            <w:pPr>
              <w:spacing w:after="0"/>
              <w:jc w:val="center"/>
              <w:rPr>
                <w:b/>
              </w:rPr>
            </w:pPr>
          </w:p>
        </w:tc>
        <w:tc>
          <w:tcPr>
            <w:tcW w:w="1800" w:type="dxa"/>
            <w:shd w:val="clear" w:color="auto" w:fill="BFBFBF" w:themeFill="background1" w:themeFillShade="BF"/>
          </w:tcPr>
          <w:p w14:paraId="080EFF11" w14:textId="77777777" w:rsidR="009B3C3C" w:rsidRPr="007644E6" w:rsidRDefault="009B3C3C" w:rsidP="000B0416">
            <w:pPr>
              <w:spacing w:after="0"/>
              <w:jc w:val="center"/>
              <w:rPr>
                <w:b/>
              </w:rPr>
            </w:pPr>
            <w:r w:rsidRPr="007644E6">
              <w:rPr>
                <w:b/>
              </w:rPr>
              <w:t>Kharif</w:t>
            </w:r>
          </w:p>
        </w:tc>
        <w:tc>
          <w:tcPr>
            <w:tcW w:w="1710" w:type="dxa"/>
            <w:shd w:val="clear" w:color="auto" w:fill="BFBFBF" w:themeFill="background1" w:themeFillShade="BF"/>
          </w:tcPr>
          <w:p w14:paraId="425BD3E4" w14:textId="77777777" w:rsidR="009B3C3C" w:rsidRPr="007644E6" w:rsidRDefault="009B3C3C" w:rsidP="000B0416">
            <w:pPr>
              <w:spacing w:after="0"/>
              <w:jc w:val="center"/>
              <w:rPr>
                <w:b/>
              </w:rPr>
            </w:pPr>
            <w:r w:rsidRPr="007644E6">
              <w:rPr>
                <w:b/>
              </w:rPr>
              <w:t>Rabi</w:t>
            </w:r>
          </w:p>
        </w:tc>
        <w:tc>
          <w:tcPr>
            <w:tcW w:w="1980" w:type="dxa"/>
            <w:shd w:val="clear" w:color="auto" w:fill="BFBFBF" w:themeFill="background1" w:themeFillShade="BF"/>
          </w:tcPr>
          <w:p w14:paraId="57DCABD1" w14:textId="77777777" w:rsidR="009B3C3C" w:rsidRPr="007644E6" w:rsidRDefault="009B3C3C" w:rsidP="000B0416">
            <w:pPr>
              <w:spacing w:after="0"/>
              <w:jc w:val="center"/>
              <w:rPr>
                <w:b/>
              </w:rPr>
            </w:pPr>
            <w:r w:rsidRPr="007644E6">
              <w:rPr>
                <w:b/>
              </w:rPr>
              <w:t>Kharif</w:t>
            </w:r>
          </w:p>
        </w:tc>
        <w:tc>
          <w:tcPr>
            <w:tcW w:w="1980" w:type="dxa"/>
            <w:shd w:val="clear" w:color="auto" w:fill="BFBFBF" w:themeFill="background1" w:themeFillShade="BF"/>
          </w:tcPr>
          <w:p w14:paraId="47B85089" w14:textId="77777777" w:rsidR="009B3C3C" w:rsidRPr="007644E6" w:rsidRDefault="009B3C3C" w:rsidP="000B0416">
            <w:pPr>
              <w:spacing w:after="0"/>
              <w:jc w:val="center"/>
              <w:rPr>
                <w:b/>
              </w:rPr>
            </w:pPr>
            <w:r w:rsidRPr="007644E6">
              <w:rPr>
                <w:b/>
              </w:rPr>
              <w:t>Rabi</w:t>
            </w:r>
          </w:p>
        </w:tc>
      </w:tr>
      <w:tr w:rsidR="009B3C3C" w14:paraId="78241ED6" w14:textId="77777777" w:rsidTr="000B0416">
        <w:tc>
          <w:tcPr>
            <w:tcW w:w="2103" w:type="dxa"/>
          </w:tcPr>
          <w:p w14:paraId="7C23CE58" w14:textId="77777777" w:rsidR="009B3C3C" w:rsidRDefault="009B3C3C" w:rsidP="000B0416">
            <w:pPr>
              <w:spacing w:after="0"/>
            </w:pPr>
            <w:r>
              <w:t>Ghotki</w:t>
            </w:r>
          </w:p>
        </w:tc>
        <w:tc>
          <w:tcPr>
            <w:tcW w:w="1800" w:type="dxa"/>
          </w:tcPr>
          <w:p w14:paraId="04AFF10C" w14:textId="77777777" w:rsidR="009B3C3C" w:rsidRDefault="009B3C3C" w:rsidP="000B0416">
            <w:pPr>
              <w:spacing w:after="0"/>
            </w:pPr>
            <w:r>
              <w:t>Cotton, Sugarcane</w:t>
            </w:r>
          </w:p>
        </w:tc>
        <w:tc>
          <w:tcPr>
            <w:tcW w:w="1710" w:type="dxa"/>
          </w:tcPr>
          <w:p w14:paraId="6CBEFC33" w14:textId="77777777" w:rsidR="009B3C3C" w:rsidRDefault="009B3C3C" w:rsidP="000B0416">
            <w:pPr>
              <w:spacing w:after="0"/>
            </w:pPr>
            <w:r>
              <w:t>Wheat, Sugarcane</w:t>
            </w:r>
          </w:p>
        </w:tc>
        <w:tc>
          <w:tcPr>
            <w:tcW w:w="1980" w:type="dxa"/>
          </w:tcPr>
          <w:p w14:paraId="75DE1C1F" w14:textId="77777777" w:rsidR="009B3C3C" w:rsidRDefault="009B3C3C" w:rsidP="000B0416">
            <w:pPr>
              <w:spacing w:after="0"/>
            </w:pPr>
            <w:r>
              <w:t xml:space="preserve">Fodder, Vegetables </w:t>
            </w:r>
          </w:p>
        </w:tc>
        <w:tc>
          <w:tcPr>
            <w:tcW w:w="1980" w:type="dxa"/>
          </w:tcPr>
          <w:p w14:paraId="64E9CB2B" w14:textId="77777777" w:rsidR="009B3C3C" w:rsidRDefault="009B3C3C" w:rsidP="000B0416">
            <w:pPr>
              <w:spacing w:after="0"/>
            </w:pPr>
            <w:r>
              <w:t>Fodder, Vegetables</w:t>
            </w:r>
          </w:p>
        </w:tc>
      </w:tr>
      <w:tr w:rsidR="009B3C3C" w14:paraId="7A76A663" w14:textId="77777777" w:rsidTr="000B0416">
        <w:tc>
          <w:tcPr>
            <w:tcW w:w="2103" w:type="dxa"/>
          </w:tcPr>
          <w:p w14:paraId="1CBFFF5D" w14:textId="77777777" w:rsidR="009B3C3C" w:rsidRDefault="009B3C3C" w:rsidP="000B0416">
            <w:pPr>
              <w:spacing w:after="0"/>
            </w:pPr>
            <w:r>
              <w:t>Sukkur</w:t>
            </w:r>
          </w:p>
        </w:tc>
        <w:tc>
          <w:tcPr>
            <w:tcW w:w="1800" w:type="dxa"/>
          </w:tcPr>
          <w:p w14:paraId="0CB463F0" w14:textId="77777777" w:rsidR="009B3C3C" w:rsidRDefault="009B3C3C" w:rsidP="000B0416">
            <w:pPr>
              <w:spacing w:after="0"/>
            </w:pPr>
            <w:r>
              <w:t>Cotton, Sugarcane</w:t>
            </w:r>
          </w:p>
        </w:tc>
        <w:tc>
          <w:tcPr>
            <w:tcW w:w="1710" w:type="dxa"/>
          </w:tcPr>
          <w:p w14:paraId="7F6A96CC" w14:textId="77777777" w:rsidR="009B3C3C" w:rsidRDefault="009B3C3C" w:rsidP="000B0416">
            <w:pPr>
              <w:spacing w:after="0"/>
            </w:pPr>
            <w:r>
              <w:t>Wheat, Sugarcane</w:t>
            </w:r>
          </w:p>
        </w:tc>
        <w:tc>
          <w:tcPr>
            <w:tcW w:w="1980" w:type="dxa"/>
          </w:tcPr>
          <w:p w14:paraId="3727FB2F" w14:textId="77777777" w:rsidR="009B3C3C" w:rsidRDefault="009B3C3C" w:rsidP="000B0416">
            <w:pPr>
              <w:spacing w:after="0"/>
            </w:pPr>
            <w:r>
              <w:t xml:space="preserve">Fodder, Vegetables </w:t>
            </w:r>
          </w:p>
        </w:tc>
        <w:tc>
          <w:tcPr>
            <w:tcW w:w="1980" w:type="dxa"/>
          </w:tcPr>
          <w:p w14:paraId="13DC0348" w14:textId="77777777" w:rsidR="009B3C3C" w:rsidRDefault="009B3C3C" w:rsidP="000B0416">
            <w:pPr>
              <w:spacing w:after="0"/>
            </w:pPr>
            <w:r>
              <w:t>Fodder, Vegetables</w:t>
            </w:r>
          </w:p>
        </w:tc>
      </w:tr>
      <w:tr w:rsidR="009B3C3C" w14:paraId="432BE80B" w14:textId="77777777" w:rsidTr="000B0416">
        <w:tc>
          <w:tcPr>
            <w:tcW w:w="2103" w:type="dxa"/>
          </w:tcPr>
          <w:p w14:paraId="34DA1DE0" w14:textId="77777777" w:rsidR="009B3C3C" w:rsidRDefault="009B3C3C" w:rsidP="000B0416">
            <w:pPr>
              <w:spacing w:after="0"/>
            </w:pPr>
            <w:r>
              <w:t>Khairpur</w:t>
            </w:r>
          </w:p>
        </w:tc>
        <w:tc>
          <w:tcPr>
            <w:tcW w:w="1800" w:type="dxa"/>
          </w:tcPr>
          <w:p w14:paraId="2EB8E23C" w14:textId="77777777" w:rsidR="009B3C3C" w:rsidRDefault="009B3C3C" w:rsidP="000B0416">
            <w:pPr>
              <w:spacing w:after="0"/>
            </w:pPr>
            <w:r>
              <w:t>Cotton, Sugarcane</w:t>
            </w:r>
          </w:p>
        </w:tc>
        <w:tc>
          <w:tcPr>
            <w:tcW w:w="1710" w:type="dxa"/>
          </w:tcPr>
          <w:p w14:paraId="05CBD2B2" w14:textId="77777777" w:rsidR="009B3C3C" w:rsidRDefault="009B3C3C" w:rsidP="000B0416">
            <w:pPr>
              <w:spacing w:after="0"/>
            </w:pPr>
            <w:r>
              <w:t>Wheat, Sugarcane</w:t>
            </w:r>
          </w:p>
        </w:tc>
        <w:tc>
          <w:tcPr>
            <w:tcW w:w="1980" w:type="dxa"/>
          </w:tcPr>
          <w:p w14:paraId="775EA14C" w14:textId="77777777" w:rsidR="009B3C3C" w:rsidRDefault="009B3C3C" w:rsidP="000B0416">
            <w:pPr>
              <w:spacing w:after="0"/>
            </w:pPr>
            <w:r>
              <w:t>Fodder, Vegetables</w:t>
            </w:r>
          </w:p>
        </w:tc>
        <w:tc>
          <w:tcPr>
            <w:tcW w:w="1980" w:type="dxa"/>
          </w:tcPr>
          <w:p w14:paraId="045EC804" w14:textId="77777777" w:rsidR="009B3C3C" w:rsidRDefault="009B3C3C" w:rsidP="000B0416">
            <w:pPr>
              <w:spacing w:after="0"/>
            </w:pPr>
            <w:r>
              <w:t>Fodder, Vegetables</w:t>
            </w:r>
          </w:p>
        </w:tc>
      </w:tr>
      <w:tr w:rsidR="009B3C3C" w14:paraId="27D438EC" w14:textId="77777777" w:rsidTr="000B0416">
        <w:tc>
          <w:tcPr>
            <w:tcW w:w="2103" w:type="dxa"/>
          </w:tcPr>
          <w:p w14:paraId="0671B661" w14:textId="77777777" w:rsidR="009B3C3C" w:rsidRDefault="009B3C3C" w:rsidP="000B0416">
            <w:pPr>
              <w:spacing w:after="0"/>
            </w:pPr>
            <w:r>
              <w:t>Jacobabad</w:t>
            </w:r>
          </w:p>
        </w:tc>
        <w:tc>
          <w:tcPr>
            <w:tcW w:w="1800" w:type="dxa"/>
          </w:tcPr>
          <w:p w14:paraId="536E6C8C" w14:textId="77777777" w:rsidR="009B3C3C" w:rsidRDefault="009B3C3C" w:rsidP="000B0416">
            <w:pPr>
              <w:spacing w:after="0"/>
            </w:pPr>
            <w:r>
              <w:t>Rice</w:t>
            </w:r>
          </w:p>
        </w:tc>
        <w:tc>
          <w:tcPr>
            <w:tcW w:w="1710" w:type="dxa"/>
          </w:tcPr>
          <w:p w14:paraId="4E47115F" w14:textId="77777777" w:rsidR="009B3C3C" w:rsidRDefault="009B3C3C" w:rsidP="000B0416">
            <w:pPr>
              <w:spacing w:after="0"/>
            </w:pPr>
            <w:r>
              <w:t>Wheat</w:t>
            </w:r>
          </w:p>
        </w:tc>
        <w:tc>
          <w:tcPr>
            <w:tcW w:w="1980" w:type="dxa"/>
          </w:tcPr>
          <w:p w14:paraId="1772538A" w14:textId="77777777" w:rsidR="009B3C3C" w:rsidRDefault="009B3C3C" w:rsidP="000B0416">
            <w:pPr>
              <w:spacing w:after="0"/>
            </w:pPr>
            <w:r>
              <w:t>Fodder, Vegetables</w:t>
            </w:r>
          </w:p>
        </w:tc>
        <w:tc>
          <w:tcPr>
            <w:tcW w:w="1980" w:type="dxa"/>
          </w:tcPr>
          <w:p w14:paraId="17FB896F" w14:textId="77777777" w:rsidR="009B3C3C" w:rsidRDefault="009B3C3C" w:rsidP="000B0416">
            <w:pPr>
              <w:spacing w:after="0"/>
            </w:pPr>
            <w:r>
              <w:t>Fodder</w:t>
            </w:r>
          </w:p>
        </w:tc>
      </w:tr>
      <w:tr w:rsidR="009B3C3C" w14:paraId="7466F45B" w14:textId="77777777" w:rsidTr="000B0416">
        <w:tc>
          <w:tcPr>
            <w:tcW w:w="2103" w:type="dxa"/>
          </w:tcPr>
          <w:p w14:paraId="13988829" w14:textId="77777777" w:rsidR="009B3C3C" w:rsidRDefault="009B3C3C" w:rsidP="000B0416">
            <w:pPr>
              <w:spacing w:after="0"/>
            </w:pPr>
            <w:r>
              <w:t>Larkana</w:t>
            </w:r>
          </w:p>
        </w:tc>
        <w:tc>
          <w:tcPr>
            <w:tcW w:w="1800" w:type="dxa"/>
          </w:tcPr>
          <w:p w14:paraId="5DAC38E0" w14:textId="77777777" w:rsidR="009B3C3C" w:rsidRDefault="009B3C3C" w:rsidP="000B0416">
            <w:pPr>
              <w:spacing w:after="0"/>
            </w:pPr>
            <w:r>
              <w:t>Rice</w:t>
            </w:r>
          </w:p>
        </w:tc>
        <w:tc>
          <w:tcPr>
            <w:tcW w:w="1710" w:type="dxa"/>
          </w:tcPr>
          <w:p w14:paraId="330EDB1E" w14:textId="77777777" w:rsidR="009B3C3C" w:rsidRDefault="009B3C3C" w:rsidP="000B0416">
            <w:pPr>
              <w:spacing w:after="0"/>
            </w:pPr>
            <w:r>
              <w:t>Wheat</w:t>
            </w:r>
          </w:p>
        </w:tc>
        <w:tc>
          <w:tcPr>
            <w:tcW w:w="1980" w:type="dxa"/>
          </w:tcPr>
          <w:p w14:paraId="5BF8DD65" w14:textId="77777777" w:rsidR="009B3C3C" w:rsidRDefault="009B3C3C" w:rsidP="000B0416">
            <w:pPr>
              <w:spacing w:after="0"/>
            </w:pPr>
            <w:r>
              <w:t>Fodder, Vegetables</w:t>
            </w:r>
          </w:p>
        </w:tc>
        <w:tc>
          <w:tcPr>
            <w:tcW w:w="1980" w:type="dxa"/>
          </w:tcPr>
          <w:p w14:paraId="7552612D" w14:textId="77777777" w:rsidR="009B3C3C" w:rsidRDefault="009B3C3C" w:rsidP="000B0416">
            <w:pPr>
              <w:spacing w:after="0"/>
            </w:pPr>
            <w:r>
              <w:t>Fodder</w:t>
            </w:r>
          </w:p>
        </w:tc>
      </w:tr>
      <w:tr w:rsidR="009B3C3C" w14:paraId="69C43476" w14:textId="77777777" w:rsidTr="000B0416">
        <w:tc>
          <w:tcPr>
            <w:tcW w:w="2103" w:type="dxa"/>
          </w:tcPr>
          <w:p w14:paraId="2CB92E63" w14:textId="77777777" w:rsidR="009B3C3C" w:rsidRDefault="009B3C3C" w:rsidP="000B0416">
            <w:pPr>
              <w:spacing w:after="0"/>
            </w:pPr>
            <w:r>
              <w:t>Qambar Shahdadkot</w:t>
            </w:r>
          </w:p>
        </w:tc>
        <w:tc>
          <w:tcPr>
            <w:tcW w:w="1800" w:type="dxa"/>
          </w:tcPr>
          <w:p w14:paraId="57355206" w14:textId="77777777" w:rsidR="009B3C3C" w:rsidRDefault="009B3C3C" w:rsidP="000B0416">
            <w:pPr>
              <w:spacing w:after="0"/>
            </w:pPr>
            <w:r>
              <w:t>Rice</w:t>
            </w:r>
          </w:p>
        </w:tc>
        <w:tc>
          <w:tcPr>
            <w:tcW w:w="1710" w:type="dxa"/>
          </w:tcPr>
          <w:p w14:paraId="339883A7" w14:textId="77777777" w:rsidR="009B3C3C" w:rsidRDefault="009B3C3C" w:rsidP="000B0416">
            <w:pPr>
              <w:spacing w:after="0"/>
            </w:pPr>
            <w:r>
              <w:t>Wheat</w:t>
            </w:r>
          </w:p>
        </w:tc>
        <w:tc>
          <w:tcPr>
            <w:tcW w:w="1980" w:type="dxa"/>
          </w:tcPr>
          <w:p w14:paraId="7CFF5E7A" w14:textId="77777777" w:rsidR="009B3C3C" w:rsidRDefault="009B3C3C" w:rsidP="000B0416">
            <w:pPr>
              <w:spacing w:after="0"/>
            </w:pPr>
            <w:r>
              <w:t>Fodder, Vegetables</w:t>
            </w:r>
          </w:p>
        </w:tc>
        <w:tc>
          <w:tcPr>
            <w:tcW w:w="1980" w:type="dxa"/>
          </w:tcPr>
          <w:p w14:paraId="6BD87317" w14:textId="77777777" w:rsidR="009B3C3C" w:rsidRDefault="009B3C3C" w:rsidP="000B0416">
            <w:pPr>
              <w:spacing w:after="0"/>
            </w:pPr>
            <w:r>
              <w:t>Fodder</w:t>
            </w:r>
          </w:p>
        </w:tc>
      </w:tr>
      <w:tr w:rsidR="009B3C3C" w14:paraId="60EF0F9D" w14:textId="77777777" w:rsidTr="000B0416">
        <w:tc>
          <w:tcPr>
            <w:tcW w:w="2103" w:type="dxa"/>
          </w:tcPr>
          <w:p w14:paraId="271D7D7E" w14:textId="77777777" w:rsidR="009B3C3C" w:rsidRDefault="009B3C3C" w:rsidP="000B0416">
            <w:pPr>
              <w:spacing w:after="0"/>
            </w:pPr>
            <w:r>
              <w:t>Sanghar</w:t>
            </w:r>
          </w:p>
        </w:tc>
        <w:tc>
          <w:tcPr>
            <w:tcW w:w="1800" w:type="dxa"/>
          </w:tcPr>
          <w:p w14:paraId="31641075" w14:textId="77777777" w:rsidR="009B3C3C" w:rsidRDefault="009B3C3C" w:rsidP="000B0416">
            <w:pPr>
              <w:spacing w:after="0"/>
            </w:pPr>
            <w:r>
              <w:t>Cotton, Sugarcane</w:t>
            </w:r>
          </w:p>
        </w:tc>
        <w:tc>
          <w:tcPr>
            <w:tcW w:w="1710" w:type="dxa"/>
          </w:tcPr>
          <w:p w14:paraId="66D82F7E" w14:textId="77777777" w:rsidR="009B3C3C" w:rsidRDefault="009B3C3C" w:rsidP="000B0416">
            <w:pPr>
              <w:spacing w:after="0"/>
            </w:pPr>
            <w:r>
              <w:t>Wheat, Sugarcane</w:t>
            </w:r>
          </w:p>
        </w:tc>
        <w:tc>
          <w:tcPr>
            <w:tcW w:w="1980" w:type="dxa"/>
          </w:tcPr>
          <w:p w14:paraId="0EA2F08F" w14:textId="77777777" w:rsidR="009B3C3C" w:rsidRDefault="009B3C3C" w:rsidP="000B0416">
            <w:pPr>
              <w:spacing w:after="0"/>
            </w:pPr>
            <w:r>
              <w:t>Fodder, Vegetables</w:t>
            </w:r>
          </w:p>
        </w:tc>
        <w:tc>
          <w:tcPr>
            <w:tcW w:w="1980" w:type="dxa"/>
          </w:tcPr>
          <w:p w14:paraId="1BF35420" w14:textId="77777777" w:rsidR="009B3C3C" w:rsidRDefault="009B3C3C" w:rsidP="000B0416">
            <w:pPr>
              <w:spacing w:after="0"/>
            </w:pPr>
            <w:r>
              <w:t>Fodder, Vegetables, Oil Seed</w:t>
            </w:r>
          </w:p>
        </w:tc>
      </w:tr>
      <w:tr w:rsidR="009B3C3C" w14:paraId="74BACF93" w14:textId="77777777" w:rsidTr="000B0416">
        <w:tc>
          <w:tcPr>
            <w:tcW w:w="2103" w:type="dxa"/>
          </w:tcPr>
          <w:p w14:paraId="4E36D885" w14:textId="77777777" w:rsidR="009B3C3C" w:rsidRDefault="009B3C3C" w:rsidP="000B0416">
            <w:pPr>
              <w:spacing w:after="0"/>
            </w:pPr>
            <w:r>
              <w:t>Shikarpur</w:t>
            </w:r>
          </w:p>
        </w:tc>
        <w:tc>
          <w:tcPr>
            <w:tcW w:w="1800" w:type="dxa"/>
          </w:tcPr>
          <w:p w14:paraId="291D4208" w14:textId="77777777" w:rsidR="009B3C3C" w:rsidRDefault="009B3C3C" w:rsidP="000B0416">
            <w:pPr>
              <w:spacing w:after="0"/>
            </w:pPr>
            <w:r>
              <w:t>Rice</w:t>
            </w:r>
          </w:p>
        </w:tc>
        <w:tc>
          <w:tcPr>
            <w:tcW w:w="1710" w:type="dxa"/>
          </w:tcPr>
          <w:p w14:paraId="627AECF8" w14:textId="77777777" w:rsidR="009B3C3C" w:rsidRDefault="009B3C3C" w:rsidP="000B0416">
            <w:pPr>
              <w:spacing w:after="0"/>
            </w:pPr>
            <w:r>
              <w:t>Wheat</w:t>
            </w:r>
          </w:p>
        </w:tc>
        <w:tc>
          <w:tcPr>
            <w:tcW w:w="1980" w:type="dxa"/>
          </w:tcPr>
          <w:p w14:paraId="20E1CB8D" w14:textId="77777777" w:rsidR="009B3C3C" w:rsidRDefault="009B3C3C" w:rsidP="000B0416">
            <w:pPr>
              <w:spacing w:after="0"/>
            </w:pPr>
            <w:r>
              <w:t>Fodder, Vegetables</w:t>
            </w:r>
          </w:p>
        </w:tc>
        <w:tc>
          <w:tcPr>
            <w:tcW w:w="1980" w:type="dxa"/>
          </w:tcPr>
          <w:p w14:paraId="114A9174" w14:textId="77777777" w:rsidR="009B3C3C" w:rsidRDefault="009B3C3C" w:rsidP="000B0416">
            <w:pPr>
              <w:spacing w:after="0"/>
            </w:pPr>
            <w:r>
              <w:t>Fodder</w:t>
            </w:r>
          </w:p>
        </w:tc>
      </w:tr>
      <w:tr w:rsidR="009B3C3C" w14:paraId="07ED1BC5" w14:textId="77777777" w:rsidTr="000B0416">
        <w:tc>
          <w:tcPr>
            <w:tcW w:w="2103" w:type="dxa"/>
          </w:tcPr>
          <w:p w14:paraId="3DBA42B3" w14:textId="77777777" w:rsidR="009B3C3C" w:rsidRDefault="009B3C3C" w:rsidP="000B0416">
            <w:pPr>
              <w:spacing w:after="0"/>
            </w:pPr>
            <w:r>
              <w:t>Dadu</w:t>
            </w:r>
          </w:p>
        </w:tc>
        <w:tc>
          <w:tcPr>
            <w:tcW w:w="1800" w:type="dxa"/>
          </w:tcPr>
          <w:p w14:paraId="2D9D9017" w14:textId="77777777" w:rsidR="009B3C3C" w:rsidRDefault="009B3C3C" w:rsidP="000B0416">
            <w:pPr>
              <w:spacing w:after="0"/>
            </w:pPr>
            <w:r>
              <w:t>Cotton</w:t>
            </w:r>
          </w:p>
        </w:tc>
        <w:tc>
          <w:tcPr>
            <w:tcW w:w="1710" w:type="dxa"/>
          </w:tcPr>
          <w:p w14:paraId="10AD8BA3" w14:textId="77777777" w:rsidR="009B3C3C" w:rsidRDefault="009B3C3C" w:rsidP="000B0416">
            <w:pPr>
              <w:spacing w:after="0"/>
            </w:pPr>
            <w:r>
              <w:t>Wheat</w:t>
            </w:r>
          </w:p>
        </w:tc>
        <w:tc>
          <w:tcPr>
            <w:tcW w:w="1980" w:type="dxa"/>
          </w:tcPr>
          <w:p w14:paraId="6CD2B86A" w14:textId="77777777" w:rsidR="009B3C3C" w:rsidRDefault="009B3C3C" w:rsidP="000B0416">
            <w:pPr>
              <w:spacing w:after="0"/>
            </w:pPr>
            <w:r>
              <w:t>Fodder, Vegetables</w:t>
            </w:r>
          </w:p>
        </w:tc>
        <w:tc>
          <w:tcPr>
            <w:tcW w:w="1980" w:type="dxa"/>
          </w:tcPr>
          <w:p w14:paraId="6AF9B04B" w14:textId="77777777" w:rsidR="009B3C3C" w:rsidRDefault="009B3C3C" w:rsidP="000B0416">
            <w:pPr>
              <w:spacing w:after="0"/>
            </w:pPr>
            <w:r>
              <w:t>Fodder, Vegetables</w:t>
            </w:r>
          </w:p>
        </w:tc>
      </w:tr>
      <w:tr w:rsidR="009B3C3C" w14:paraId="38EE06EE" w14:textId="77777777" w:rsidTr="000B0416">
        <w:tc>
          <w:tcPr>
            <w:tcW w:w="2103" w:type="dxa"/>
          </w:tcPr>
          <w:p w14:paraId="2E4F050C" w14:textId="77777777" w:rsidR="009B3C3C" w:rsidRDefault="009B3C3C" w:rsidP="000B0416">
            <w:pPr>
              <w:spacing w:after="0"/>
            </w:pPr>
            <w:r>
              <w:t>Umerkot</w:t>
            </w:r>
          </w:p>
        </w:tc>
        <w:tc>
          <w:tcPr>
            <w:tcW w:w="1800" w:type="dxa"/>
          </w:tcPr>
          <w:p w14:paraId="288164D8" w14:textId="77777777" w:rsidR="009B3C3C" w:rsidRDefault="009B3C3C" w:rsidP="000B0416">
            <w:pPr>
              <w:spacing w:after="0"/>
            </w:pPr>
            <w:r>
              <w:t>Cotton</w:t>
            </w:r>
          </w:p>
        </w:tc>
        <w:tc>
          <w:tcPr>
            <w:tcW w:w="1710" w:type="dxa"/>
          </w:tcPr>
          <w:p w14:paraId="070670E3" w14:textId="77777777" w:rsidR="009B3C3C" w:rsidRDefault="009B3C3C" w:rsidP="000B0416">
            <w:pPr>
              <w:spacing w:after="0"/>
            </w:pPr>
            <w:r>
              <w:t>Wheat</w:t>
            </w:r>
          </w:p>
        </w:tc>
        <w:tc>
          <w:tcPr>
            <w:tcW w:w="1980" w:type="dxa"/>
          </w:tcPr>
          <w:p w14:paraId="1D2573B5" w14:textId="77777777" w:rsidR="009B3C3C" w:rsidRDefault="009B3C3C" w:rsidP="000B0416">
            <w:pPr>
              <w:spacing w:after="0"/>
            </w:pPr>
            <w:r>
              <w:t>Fodder, Chili, Vegetable</w:t>
            </w:r>
          </w:p>
        </w:tc>
        <w:tc>
          <w:tcPr>
            <w:tcW w:w="1980" w:type="dxa"/>
          </w:tcPr>
          <w:p w14:paraId="40D4A5EB" w14:textId="77777777" w:rsidR="009B3C3C" w:rsidRDefault="009B3C3C" w:rsidP="000B0416">
            <w:pPr>
              <w:spacing w:after="0"/>
            </w:pPr>
            <w:r>
              <w:t>Fodder, Oil Seed</w:t>
            </w:r>
          </w:p>
        </w:tc>
      </w:tr>
      <w:tr w:rsidR="009B3C3C" w14:paraId="15066954" w14:textId="77777777" w:rsidTr="000B0416">
        <w:tc>
          <w:tcPr>
            <w:tcW w:w="2103" w:type="dxa"/>
          </w:tcPr>
          <w:p w14:paraId="1E8CBB25" w14:textId="77777777" w:rsidR="009B3C3C" w:rsidRDefault="009B3C3C" w:rsidP="000B0416">
            <w:pPr>
              <w:spacing w:after="0"/>
            </w:pPr>
            <w:r>
              <w:t>Mirpurkhas</w:t>
            </w:r>
          </w:p>
        </w:tc>
        <w:tc>
          <w:tcPr>
            <w:tcW w:w="1800" w:type="dxa"/>
          </w:tcPr>
          <w:p w14:paraId="17F43663" w14:textId="77777777" w:rsidR="009B3C3C" w:rsidRDefault="009B3C3C" w:rsidP="000B0416">
            <w:pPr>
              <w:spacing w:after="0"/>
            </w:pPr>
            <w:r>
              <w:t>Cotton, Sugarcane</w:t>
            </w:r>
          </w:p>
        </w:tc>
        <w:tc>
          <w:tcPr>
            <w:tcW w:w="1710" w:type="dxa"/>
          </w:tcPr>
          <w:p w14:paraId="0ED7336F" w14:textId="77777777" w:rsidR="009B3C3C" w:rsidRDefault="009B3C3C" w:rsidP="000B0416">
            <w:pPr>
              <w:spacing w:after="0"/>
            </w:pPr>
            <w:r>
              <w:t>Wheat, Sugarcane</w:t>
            </w:r>
          </w:p>
        </w:tc>
        <w:tc>
          <w:tcPr>
            <w:tcW w:w="1980" w:type="dxa"/>
          </w:tcPr>
          <w:p w14:paraId="70DCD707" w14:textId="77777777" w:rsidR="009B3C3C" w:rsidRDefault="009B3C3C" w:rsidP="000B0416">
            <w:pPr>
              <w:spacing w:after="0"/>
            </w:pPr>
            <w:r>
              <w:t>Fodder, Chili, Vegetable</w:t>
            </w:r>
          </w:p>
        </w:tc>
        <w:tc>
          <w:tcPr>
            <w:tcW w:w="1980" w:type="dxa"/>
          </w:tcPr>
          <w:p w14:paraId="6332201A" w14:textId="77777777" w:rsidR="009B3C3C" w:rsidRDefault="009B3C3C" w:rsidP="000B0416">
            <w:pPr>
              <w:spacing w:after="0"/>
            </w:pPr>
            <w:r>
              <w:t>Fodder, Vegetables, Oil Seed</w:t>
            </w:r>
          </w:p>
        </w:tc>
      </w:tr>
      <w:tr w:rsidR="009B3C3C" w14:paraId="00A73B13" w14:textId="77777777" w:rsidTr="000B0416">
        <w:tc>
          <w:tcPr>
            <w:tcW w:w="2103" w:type="dxa"/>
          </w:tcPr>
          <w:p w14:paraId="320373DD" w14:textId="77777777" w:rsidR="009B3C3C" w:rsidRDefault="009B3C3C" w:rsidP="000B0416">
            <w:pPr>
              <w:spacing w:after="0"/>
            </w:pPr>
            <w:r>
              <w:t>Tharparkar</w:t>
            </w:r>
          </w:p>
        </w:tc>
        <w:tc>
          <w:tcPr>
            <w:tcW w:w="1800" w:type="dxa"/>
          </w:tcPr>
          <w:p w14:paraId="4980AF8A" w14:textId="77777777" w:rsidR="009B3C3C" w:rsidRDefault="009B3C3C" w:rsidP="000B0416">
            <w:pPr>
              <w:spacing w:after="0"/>
            </w:pPr>
            <w:r>
              <w:t>Fodder</w:t>
            </w:r>
          </w:p>
        </w:tc>
        <w:tc>
          <w:tcPr>
            <w:tcW w:w="1710" w:type="dxa"/>
          </w:tcPr>
          <w:p w14:paraId="68DB1B32" w14:textId="77777777" w:rsidR="009B3C3C" w:rsidRDefault="009B3C3C" w:rsidP="000B0416">
            <w:pPr>
              <w:spacing w:after="0"/>
            </w:pPr>
            <w:r>
              <w:t>Nil</w:t>
            </w:r>
          </w:p>
        </w:tc>
        <w:tc>
          <w:tcPr>
            <w:tcW w:w="1980" w:type="dxa"/>
          </w:tcPr>
          <w:p w14:paraId="38AF33BE" w14:textId="77777777" w:rsidR="009B3C3C" w:rsidRDefault="009B3C3C" w:rsidP="000B0416">
            <w:pPr>
              <w:spacing w:after="0"/>
            </w:pPr>
            <w:r>
              <w:t>Nil</w:t>
            </w:r>
          </w:p>
        </w:tc>
        <w:tc>
          <w:tcPr>
            <w:tcW w:w="1980" w:type="dxa"/>
          </w:tcPr>
          <w:p w14:paraId="3460CD0D" w14:textId="77777777" w:rsidR="009B3C3C" w:rsidRDefault="009B3C3C" w:rsidP="000B0416">
            <w:pPr>
              <w:spacing w:after="0"/>
            </w:pPr>
            <w:r>
              <w:t>Nil</w:t>
            </w:r>
          </w:p>
        </w:tc>
      </w:tr>
      <w:tr w:rsidR="009B3C3C" w14:paraId="3C439FDD" w14:textId="77777777" w:rsidTr="000B0416">
        <w:tc>
          <w:tcPr>
            <w:tcW w:w="2103" w:type="dxa"/>
          </w:tcPr>
          <w:p w14:paraId="2A920917" w14:textId="77777777" w:rsidR="009B3C3C" w:rsidRDefault="009B3C3C" w:rsidP="000B0416">
            <w:pPr>
              <w:spacing w:after="0"/>
            </w:pPr>
            <w:r>
              <w:t>Tando Allahyar</w:t>
            </w:r>
          </w:p>
        </w:tc>
        <w:tc>
          <w:tcPr>
            <w:tcW w:w="1800" w:type="dxa"/>
          </w:tcPr>
          <w:p w14:paraId="3F73923F" w14:textId="77777777" w:rsidR="009B3C3C" w:rsidRDefault="009B3C3C" w:rsidP="000B0416">
            <w:pPr>
              <w:spacing w:after="0"/>
            </w:pPr>
          </w:p>
        </w:tc>
        <w:tc>
          <w:tcPr>
            <w:tcW w:w="1710" w:type="dxa"/>
          </w:tcPr>
          <w:p w14:paraId="4FBE4687" w14:textId="77777777" w:rsidR="009B3C3C" w:rsidRDefault="009B3C3C" w:rsidP="000B0416">
            <w:pPr>
              <w:spacing w:after="0"/>
            </w:pPr>
          </w:p>
        </w:tc>
        <w:tc>
          <w:tcPr>
            <w:tcW w:w="1980" w:type="dxa"/>
          </w:tcPr>
          <w:p w14:paraId="51A47DB6" w14:textId="77777777" w:rsidR="009B3C3C" w:rsidRDefault="009B3C3C" w:rsidP="000B0416">
            <w:pPr>
              <w:spacing w:after="0"/>
            </w:pPr>
          </w:p>
        </w:tc>
        <w:tc>
          <w:tcPr>
            <w:tcW w:w="1980" w:type="dxa"/>
          </w:tcPr>
          <w:p w14:paraId="2E7792B3" w14:textId="77777777" w:rsidR="009B3C3C" w:rsidRDefault="009B3C3C" w:rsidP="000B0416">
            <w:pPr>
              <w:spacing w:after="0"/>
            </w:pPr>
          </w:p>
        </w:tc>
      </w:tr>
      <w:tr w:rsidR="009B3C3C" w14:paraId="6277D481" w14:textId="77777777" w:rsidTr="000B0416">
        <w:tc>
          <w:tcPr>
            <w:tcW w:w="2103" w:type="dxa"/>
          </w:tcPr>
          <w:p w14:paraId="0958BC07" w14:textId="77777777" w:rsidR="009B3C3C" w:rsidRDefault="009B3C3C" w:rsidP="000B0416">
            <w:pPr>
              <w:spacing w:after="0"/>
            </w:pPr>
            <w:r>
              <w:t>Hyderabad</w:t>
            </w:r>
          </w:p>
        </w:tc>
        <w:tc>
          <w:tcPr>
            <w:tcW w:w="1800" w:type="dxa"/>
          </w:tcPr>
          <w:p w14:paraId="2C320ABF" w14:textId="77777777" w:rsidR="009B3C3C" w:rsidRDefault="009B3C3C" w:rsidP="000B0416">
            <w:pPr>
              <w:spacing w:after="0"/>
            </w:pPr>
            <w:r>
              <w:t>Cotton, Sugarcane</w:t>
            </w:r>
          </w:p>
        </w:tc>
        <w:tc>
          <w:tcPr>
            <w:tcW w:w="1710" w:type="dxa"/>
          </w:tcPr>
          <w:p w14:paraId="16D30FB1" w14:textId="77777777" w:rsidR="009B3C3C" w:rsidRDefault="009B3C3C" w:rsidP="000B0416">
            <w:pPr>
              <w:spacing w:after="0"/>
            </w:pPr>
            <w:r>
              <w:t>Wheat, Sugarcane</w:t>
            </w:r>
          </w:p>
        </w:tc>
        <w:tc>
          <w:tcPr>
            <w:tcW w:w="1980" w:type="dxa"/>
          </w:tcPr>
          <w:p w14:paraId="3A0DA5A9" w14:textId="77777777" w:rsidR="009B3C3C" w:rsidRDefault="009B3C3C" w:rsidP="000B0416">
            <w:pPr>
              <w:spacing w:after="0"/>
            </w:pPr>
            <w:r>
              <w:t xml:space="preserve">Fodder, Vegetable </w:t>
            </w:r>
          </w:p>
        </w:tc>
        <w:tc>
          <w:tcPr>
            <w:tcW w:w="1980" w:type="dxa"/>
          </w:tcPr>
          <w:p w14:paraId="38990C40" w14:textId="77777777" w:rsidR="009B3C3C" w:rsidRDefault="009B3C3C" w:rsidP="000B0416">
            <w:pPr>
              <w:spacing w:after="0"/>
            </w:pPr>
            <w:r>
              <w:t>Fodder, Vegetables, Oil Seed</w:t>
            </w:r>
          </w:p>
        </w:tc>
      </w:tr>
      <w:tr w:rsidR="009B3C3C" w14:paraId="1A220EC9" w14:textId="77777777" w:rsidTr="000B0416">
        <w:tc>
          <w:tcPr>
            <w:tcW w:w="2103" w:type="dxa"/>
          </w:tcPr>
          <w:p w14:paraId="2A20503A" w14:textId="77777777" w:rsidR="009B3C3C" w:rsidRDefault="009B3C3C" w:rsidP="000B0416">
            <w:pPr>
              <w:spacing w:after="0"/>
            </w:pPr>
            <w:r>
              <w:t>Tando Muhammad Khan</w:t>
            </w:r>
          </w:p>
        </w:tc>
        <w:tc>
          <w:tcPr>
            <w:tcW w:w="1800" w:type="dxa"/>
          </w:tcPr>
          <w:p w14:paraId="34B2821C" w14:textId="77777777" w:rsidR="009B3C3C" w:rsidRDefault="009B3C3C" w:rsidP="000B0416">
            <w:pPr>
              <w:spacing w:after="0"/>
            </w:pPr>
            <w:r>
              <w:t>Rice, Sugarcane</w:t>
            </w:r>
          </w:p>
        </w:tc>
        <w:tc>
          <w:tcPr>
            <w:tcW w:w="1710" w:type="dxa"/>
          </w:tcPr>
          <w:p w14:paraId="3F363920" w14:textId="77777777" w:rsidR="009B3C3C" w:rsidRDefault="009B3C3C" w:rsidP="000B0416">
            <w:pPr>
              <w:spacing w:after="0"/>
            </w:pPr>
            <w:r>
              <w:t>Sugarcane (still crop)</w:t>
            </w:r>
          </w:p>
        </w:tc>
        <w:tc>
          <w:tcPr>
            <w:tcW w:w="1980" w:type="dxa"/>
          </w:tcPr>
          <w:p w14:paraId="1E3A4902" w14:textId="77777777" w:rsidR="009B3C3C" w:rsidRDefault="009B3C3C" w:rsidP="000B0416">
            <w:pPr>
              <w:spacing w:after="0"/>
            </w:pPr>
            <w:r>
              <w:t>Fodder, Vegetable</w:t>
            </w:r>
          </w:p>
        </w:tc>
        <w:tc>
          <w:tcPr>
            <w:tcW w:w="1980" w:type="dxa"/>
          </w:tcPr>
          <w:p w14:paraId="3D0F9709" w14:textId="77777777" w:rsidR="009B3C3C" w:rsidRDefault="009B3C3C" w:rsidP="000B0416">
            <w:pPr>
              <w:spacing w:after="0"/>
            </w:pPr>
            <w:r>
              <w:t>Fodder, Vegetables</w:t>
            </w:r>
          </w:p>
        </w:tc>
      </w:tr>
      <w:tr w:rsidR="009B3C3C" w14:paraId="4B2A6B43" w14:textId="77777777" w:rsidTr="000B0416">
        <w:tc>
          <w:tcPr>
            <w:tcW w:w="2103" w:type="dxa"/>
          </w:tcPr>
          <w:p w14:paraId="279DF8AE" w14:textId="77777777" w:rsidR="009B3C3C" w:rsidRDefault="009B3C3C" w:rsidP="000B0416">
            <w:pPr>
              <w:spacing w:after="0"/>
            </w:pPr>
            <w:r>
              <w:t>Jamshoro</w:t>
            </w:r>
          </w:p>
        </w:tc>
        <w:tc>
          <w:tcPr>
            <w:tcW w:w="1800" w:type="dxa"/>
          </w:tcPr>
          <w:p w14:paraId="725A05DF" w14:textId="77777777" w:rsidR="009B3C3C" w:rsidRDefault="009B3C3C" w:rsidP="000B0416">
            <w:pPr>
              <w:spacing w:after="0"/>
            </w:pPr>
            <w:r>
              <w:t>Cotton</w:t>
            </w:r>
          </w:p>
        </w:tc>
        <w:tc>
          <w:tcPr>
            <w:tcW w:w="1710" w:type="dxa"/>
          </w:tcPr>
          <w:p w14:paraId="02A033FA" w14:textId="77777777" w:rsidR="009B3C3C" w:rsidRDefault="009B3C3C" w:rsidP="000B0416">
            <w:pPr>
              <w:spacing w:after="0"/>
            </w:pPr>
            <w:r>
              <w:t>Wheat</w:t>
            </w:r>
          </w:p>
        </w:tc>
        <w:tc>
          <w:tcPr>
            <w:tcW w:w="1980" w:type="dxa"/>
          </w:tcPr>
          <w:p w14:paraId="56F6A9F4" w14:textId="77777777" w:rsidR="009B3C3C" w:rsidRDefault="009B3C3C" w:rsidP="000B0416">
            <w:pPr>
              <w:spacing w:after="0"/>
            </w:pPr>
            <w:r>
              <w:t>Fodder, Vegetable</w:t>
            </w:r>
          </w:p>
        </w:tc>
        <w:tc>
          <w:tcPr>
            <w:tcW w:w="1980" w:type="dxa"/>
          </w:tcPr>
          <w:p w14:paraId="4FE2CEF5" w14:textId="77777777" w:rsidR="009B3C3C" w:rsidRDefault="009B3C3C" w:rsidP="000B0416">
            <w:pPr>
              <w:spacing w:after="0"/>
            </w:pPr>
            <w:r>
              <w:t>Fodder, Vegetables</w:t>
            </w:r>
          </w:p>
        </w:tc>
      </w:tr>
      <w:tr w:rsidR="009B3C3C" w14:paraId="6286DC73" w14:textId="77777777" w:rsidTr="000B0416">
        <w:tc>
          <w:tcPr>
            <w:tcW w:w="2103" w:type="dxa"/>
          </w:tcPr>
          <w:p w14:paraId="3561D683" w14:textId="77777777" w:rsidR="009B3C3C" w:rsidRDefault="009B3C3C" w:rsidP="000B0416">
            <w:pPr>
              <w:spacing w:after="0"/>
            </w:pPr>
            <w:r>
              <w:t>Badin</w:t>
            </w:r>
          </w:p>
        </w:tc>
        <w:tc>
          <w:tcPr>
            <w:tcW w:w="1800" w:type="dxa"/>
          </w:tcPr>
          <w:p w14:paraId="056F2C05" w14:textId="77777777" w:rsidR="009B3C3C" w:rsidRDefault="009B3C3C" w:rsidP="000B0416">
            <w:pPr>
              <w:spacing w:after="0"/>
            </w:pPr>
            <w:r>
              <w:t>Rice, Sugarcane</w:t>
            </w:r>
          </w:p>
        </w:tc>
        <w:tc>
          <w:tcPr>
            <w:tcW w:w="1710" w:type="dxa"/>
          </w:tcPr>
          <w:p w14:paraId="14F879C9" w14:textId="77777777" w:rsidR="009B3C3C" w:rsidRDefault="009B3C3C" w:rsidP="000B0416">
            <w:pPr>
              <w:spacing w:after="0"/>
            </w:pPr>
            <w:r>
              <w:t>Sugarcane (still crop)</w:t>
            </w:r>
          </w:p>
        </w:tc>
        <w:tc>
          <w:tcPr>
            <w:tcW w:w="1980" w:type="dxa"/>
          </w:tcPr>
          <w:p w14:paraId="1B64CFD1" w14:textId="77777777" w:rsidR="009B3C3C" w:rsidRDefault="009B3C3C" w:rsidP="000B0416">
            <w:pPr>
              <w:spacing w:after="0"/>
            </w:pPr>
            <w:r>
              <w:t>Fodder, Cotton, Vegetable</w:t>
            </w:r>
          </w:p>
        </w:tc>
        <w:tc>
          <w:tcPr>
            <w:tcW w:w="1980" w:type="dxa"/>
          </w:tcPr>
          <w:p w14:paraId="05853675" w14:textId="77777777" w:rsidR="009B3C3C" w:rsidRDefault="009B3C3C" w:rsidP="000B0416">
            <w:pPr>
              <w:spacing w:after="0"/>
            </w:pPr>
            <w:r>
              <w:t>Fodder, Vegetables</w:t>
            </w:r>
          </w:p>
        </w:tc>
      </w:tr>
    </w:tbl>
    <w:p w14:paraId="6AC41F96" w14:textId="158CF979" w:rsidR="009B3C3C" w:rsidRDefault="009B3C3C" w:rsidP="009B3C3C"/>
    <w:p w14:paraId="51564045" w14:textId="77777777" w:rsidR="000F7345" w:rsidRPr="00DC7DB6" w:rsidRDefault="000F7345" w:rsidP="000F7345">
      <w:pPr>
        <w:pStyle w:val="ListParagraph"/>
        <w:numPr>
          <w:ilvl w:val="0"/>
          <w:numId w:val="20"/>
        </w:numPr>
        <w:spacing w:after="160" w:line="259" w:lineRule="auto"/>
        <w:ind w:left="720" w:hanging="360"/>
        <w:jc w:val="left"/>
        <w:rPr>
          <w:rStyle w:val="A1"/>
          <w:b/>
        </w:rPr>
      </w:pPr>
      <w:r>
        <w:rPr>
          <w:rStyle w:val="A1"/>
          <w:b/>
        </w:rPr>
        <w:t xml:space="preserve">Land Holding </w:t>
      </w:r>
    </w:p>
    <w:p w14:paraId="74EC6EA8" w14:textId="77777777" w:rsidR="000F7345" w:rsidRPr="008054AC" w:rsidRDefault="000F7345" w:rsidP="000F7345">
      <w:r w:rsidRPr="008054AC">
        <w:rPr>
          <w:rStyle w:val="A1"/>
          <w:color w:val="auto"/>
        </w:rPr>
        <w:t>Rural poverty in Sindh is rooted in the asymmetr</w:t>
      </w:r>
      <w:r>
        <w:rPr>
          <w:rStyle w:val="A1"/>
          <w:color w:val="auto"/>
        </w:rPr>
        <w:t>ical distribution of land. This</w:t>
      </w:r>
      <w:r w:rsidRPr="008054AC">
        <w:rPr>
          <w:rStyle w:val="A1"/>
          <w:color w:val="auto"/>
        </w:rPr>
        <w:t xml:space="preserve"> is an important asset in an agricultural economy.</w:t>
      </w:r>
      <w:r w:rsidRPr="008054AC">
        <w:t xml:space="preserve"> </w:t>
      </w:r>
      <w:r>
        <w:t>In Pakistan l</w:t>
      </w:r>
      <w:r w:rsidRPr="008054AC">
        <w:t xml:space="preserve">and holdings are </w:t>
      </w:r>
      <w:r>
        <w:t xml:space="preserve">commonly </w:t>
      </w:r>
      <w:r w:rsidRPr="008054AC">
        <w:t xml:space="preserve">categorized as small, medium and large based on their acreage. </w:t>
      </w:r>
      <w:r>
        <w:t>Overall, t</w:t>
      </w:r>
      <w:r w:rsidRPr="008054AC">
        <w:t>he average farm size in Sindh is small. The Agriculture Census 2010 gives a district-wise breakdown of land holding sizes in different brackets</w:t>
      </w:r>
      <w:r>
        <w:t>. Based on the data in the Census,</w:t>
      </w:r>
      <w:r w:rsidRPr="008054AC">
        <w:t xml:space="preserve"> 82 percent of farms fall into the brackets of up to 12.5 acres</w:t>
      </w:r>
      <w:r>
        <w:t xml:space="preserve"> with </w:t>
      </w:r>
      <w:r w:rsidRPr="008054AC">
        <w:t>overall farm area under this category only</w:t>
      </w:r>
      <w:r>
        <w:t xml:space="preserve"> 37 percent. M</w:t>
      </w:r>
      <w:r w:rsidRPr="008054AC">
        <w:t>edium and large landholdings are limited, but their overall farm area is more.</w:t>
      </w:r>
      <w:r>
        <w:t xml:space="preserve"> </w:t>
      </w:r>
    </w:p>
    <w:p w14:paraId="2D5E09D6" w14:textId="77777777" w:rsidR="000F7345" w:rsidRPr="00BF3CE8" w:rsidRDefault="000F7345" w:rsidP="000F7345">
      <w:pPr>
        <w:rPr>
          <w:color w:val="4472C4" w:themeColor="accent1"/>
        </w:rPr>
      </w:pPr>
      <w:r>
        <w:t>As land productivity in Sindh is less, the State Bank of Pakistan issued a separate classification of small farmers in the province i</w:t>
      </w:r>
      <w:r w:rsidRPr="008054AC">
        <w:t xml:space="preserve">n </w:t>
      </w:r>
      <w:r w:rsidRPr="00BF3CE8">
        <w:t xml:space="preserve">an effort to benefit and improve the living standards of rural communities. In Sindh, farmers with holdings up to 16 acres were clubbed under the category of subsistence holding. For the purpose of this ESMF and future reference for SWAT activities, it has been decided, in consultation with the PCMU, that the State Bank of Pakistan Classification of Land Holdings for Sindh </w:t>
      </w:r>
      <w:r>
        <w:t>province will be used as follows:</w:t>
      </w:r>
    </w:p>
    <w:p w14:paraId="0BAC1250" w14:textId="77777777" w:rsidR="000F7345" w:rsidRDefault="000F7345" w:rsidP="000F7345">
      <w:pPr>
        <w:pStyle w:val="ListParagraph"/>
        <w:tabs>
          <w:tab w:val="left" w:pos="630"/>
        </w:tabs>
        <w:ind w:left="360"/>
      </w:pPr>
    </w:p>
    <w:p w14:paraId="63474A0C" w14:textId="77777777" w:rsidR="000F7345" w:rsidRDefault="000F7345" w:rsidP="000F7345">
      <w:pPr>
        <w:pStyle w:val="ListParagraph"/>
        <w:numPr>
          <w:ilvl w:val="0"/>
          <w:numId w:val="22"/>
        </w:numPr>
        <w:tabs>
          <w:tab w:val="left" w:pos="630"/>
        </w:tabs>
        <w:spacing w:after="160" w:line="259" w:lineRule="auto"/>
      </w:pPr>
      <w:r>
        <w:t>Subsistence Holding up to 16 acres</w:t>
      </w:r>
    </w:p>
    <w:p w14:paraId="40F09709" w14:textId="77777777" w:rsidR="000F7345" w:rsidRPr="000F7345" w:rsidRDefault="000F7345" w:rsidP="000F7345">
      <w:pPr>
        <w:pStyle w:val="ListParagraph"/>
        <w:numPr>
          <w:ilvl w:val="0"/>
          <w:numId w:val="22"/>
        </w:numPr>
        <w:tabs>
          <w:tab w:val="left" w:pos="630"/>
        </w:tabs>
        <w:spacing w:after="160" w:line="259" w:lineRule="auto"/>
      </w:pPr>
      <w:r w:rsidRPr="000F7345">
        <w:t>Economic Holding above 16 acres to 64 acres</w:t>
      </w:r>
    </w:p>
    <w:p w14:paraId="68DF0497" w14:textId="77777777" w:rsidR="000F7345" w:rsidRDefault="000F7345" w:rsidP="000F7345">
      <w:pPr>
        <w:pStyle w:val="ListParagraph"/>
        <w:numPr>
          <w:ilvl w:val="0"/>
          <w:numId w:val="22"/>
        </w:numPr>
        <w:tabs>
          <w:tab w:val="left" w:pos="630"/>
        </w:tabs>
        <w:spacing w:after="160" w:line="259" w:lineRule="auto"/>
      </w:pPr>
      <w:r w:rsidRPr="000F7345">
        <w:t>Above Economic Holding</w:t>
      </w:r>
      <w:r>
        <w:t xml:space="preserve"> 64 acres plus </w:t>
      </w:r>
    </w:p>
    <w:p w14:paraId="4EC00A44" w14:textId="77777777" w:rsidR="000F7345" w:rsidRDefault="000F7345" w:rsidP="000F7345">
      <w:pPr>
        <w:tabs>
          <w:tab w:val="left" w:pos="630"/>
        </w:tabs>
        <w:spacing w:after="160" w:line="259" w:lineRule="auto"/>
      </w:pPr>
      <w:r>
        <w:t>(P.S: District wise breakdown of land holdings are not given in this report as the brackets given in the 2010 Census are different than those of the State Bank)</w:t>
      </w:r>
    </w:p>
    <w:p w14:paraId="5C4B5705" w14:textId="77777777" w:rsidR="000F7345" w:rsidRDefault="000F7345" w:rsidP="009B3C3C"/>
    <w:p w14:paraId="68A4C0B5" w14:textId="1381DF6F" w:rsidR="005932CA" w:rsidRDefault="005932CA" w:rsidP="00770F03">
      <w:pPr>
        <w:rPr>
          <w:rStyle w:val="A1"/>
        </w:rPr>
      </w:pPr>
      <w:r>
        <w:rPr>
          <w:noProof/>
        </w:rPr>
        <w:drawing>
          <wp:inline distT="0" distB="0" distL="0" distR="0" wp14:anchorId="78656C94" wp14:editId="76263EF6">
            <wp:extent cx="4696901" cy="6643222"/>
            <wp:effectExtent l="0" t="0" r="8890" b="5715"/>
            <wp:docPr id="3821" name="Picture 38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4702632" cy="6651327"/>
                    </a:xfrm>
                    <a:prstGeom prst="rect">
                      <a:avLst/>
                    </a:prstGeom>
                    <a:noFill/>
                    <a:ln>
                      <a:noFill/>
                    </a:ln>
                  </pic:spPr>
                </pic:pic>
              </a:graphicData>
            </a:graphic>
          </wp:inline>
        </w:drawing>
      </w:r>
    </w:p>
    <w:p w14:paraId="7E102E35" w14:textId="4DC92A0A" w:rsidR="006A11F5" w:rsidRDefault="00AF209F" w:rsidP="009149A0">
      <w:pPr>
        <w:pStyle w:val="Caption"/>
      </w:pPr>
      <w:bookmarkStart w:id="72" w:name="_Toc116454284"/>
      <w:r w:rsidRPr="00690529">
        <w:t xml:space="preserve">Figure </w:t>
      </w:r>
      <w:r w:rsidRPr="00DB428D">
        <w:fldChar w:fldCharType="begin"/>
      </w:r>
      <w:r w:rsidRPr="00DB428D">
        <w:instrText xml:space="preserve"> STYLEREF 1 \s </w:instrText>
      </w:r>
      <w:r w:rsidRPr="00DB428D">
        <w:fldChar w:fldCharType="separate"/>
      </w:r>
      <w:r w:rsidR="004A736C">
        <w:rPr>
          <w:noProof/>
        </w:rPr>
        <w:t>4</w:t>
      </w:r>
      <w:r w:rsidRPr="00DB428D">
        <w:fldChar w:fldCharType="end"/>
      </w:r>
      <w:r w:rsidRPr="00435979">
        <w:t>.</w:t>
      </w:r>
      <w:r w:rsidRPr="00DB428D">
        <w:fldChar w:fldCharType="begin"/>
      </w:r>
      <w:r w:rsidRPr="00DB428D">
        <w:instrText xml:space="preserve"> SEQ Figure \* ARABIC \s 1 </w:instrText>
      </w:r>
      <w:r w:rsidRPr="00DB428D">
        <w:fldChar w:fldCharType="separate"/>
      </w:r>
      <w:r w:rsidR="004A736C">
        <w:rPr>
          <w:noProof/>
        </w:rPr>
        <w:t>11</w:t>
      </w:r>
      <w:r w:rsidRPr="00DB428D">
        <w:fldChar w:fldCharType="end"/>
      </w:r>
      <w:r w:rsidRPr="00435979">
        <w:t xml:space="preserve">: </w:t>
      </w:r>
      <w:r>
        <w:t>Agro-Ecological Zones of Sindh</w:t>
      </w:r>
      <w:bookmarkEnd w:id="72"/>
    </w:p>
    <w:p w14:paraId="04D5498F" w14:textId="77777777" w:rsidR="006A11F5" w:rsidRDefault="006A11F5" w:rsidP="00D20A46"/>
    <w:p w14:paraId="13230D33" w14:textId="77777777" w:rsidR="007A7E86" w:rsidRPr="00F100C0" w:rsidRDefault="007A7E86" w:rsidP="00894464">
      <w:pPr>
        <w:pStyle w:val="ListParagraph"/>
        <w:numPr>
          <w:ilvl w:val="0"/>
          <w:numId w:val="20"/>
        </w:numPr>
        <w:spacing w:after="160" w:line="259" w:lineRule="auto"/>
        <w:ind w:left="720" w:hanging="360"/>
        <w:jc w:val="left"/>
        <w:rPr>
          <w:b/>
        </w:rPr>
      </w:pPr>
      <w:r w:rsidRPr="00F100C0">
        <w:rPr>
          <w:b/>
        </w:rPr>
        <w:t>Incomes and Living Standards of Farmers</w:t>
      </w:r>
    </w:p>
    <w:p w14:paraId="42BE150D" w14:textId="3CD6AC01" w:rsidR="007A7E86" w:rsidRPr="00F100C0" w:rsidRDefault="007A7E86" w:rsidP="00D20A46">
      <w:pPr>
        <w:rPr>
          <w:i/>
          <w:sz w:val="20"/>
          <w:szCs w:val="20"/>
        </w:rPr>
      </w:pPr>
      <w:r>
        <w:t>A small farmer usually grows rice on fifty percent of his land holding in the rice belt area and makes approximately PKR 25,000 to 27,000 per acre income</w:t>
      </w:r>
      <w:r>
        <w:rPr>
          <w:rStyle w:val="FootnoteReference"/>
        </w:rPr>
        <w:footnoteReference w:id="48"/>
      </w:r>
      <w:r>
        <w:t xml:space="preserve">.  </w:t>
      </w:r>
      <w:r w:rsidRPr="00B45D34">
        <w:t>As for wheat</w:t>
      </w:r>
      <w:r w:rsidR="00C57DA0">
        <w:t>,</w:t>
      </w:r>
      <w:r w:rsidRPr="00B45D34">
        <w:t xml:space="preserve"> too, a small farmer is likely to farm half his land </w:t>
      </w:r>
      <w:r>
        <w:t>and makes</w:t>
      </w:r>
      <w:r w:rsidRPr="00B45D34">
        <w:t xml:space="preserve"> about PKR 14,500 to 17,200 per acre</w:t>
      </w:r>
      <w:r w:rsidRPr="00B45D34">
        <w:rPr>
          <w:rStyle w:val="FootnoteReference"/>
        </w:rPr>
        <w:footnoteReference w:id="49"/>
      </w:r>
      <w:r>
        <w:t xml:space="preserve"> in the cotton belt area. Growing rice in the cotton belt area is prohibited.</w:t>
      </w:r>
    </w:p>
    <w:p w14:paraId="113A5E0E" w14:textId="215E24B0" w:rsidR="007A7E86" w:rsidRDefault="007A7E86" w:rsidP="00D20A46">
      <w:r>
        <w:t>Tenant/sharecroppers (landless farmers) are dependent on their agreements with landowners for different seasons, crops, and share</w:t>
      </w:r>
      <w:r w:rsidR="00C57DA0">
        <w:t>s,</w:t>
      </w:r>
      <w:r>
        <w:t xml:space="preserve"> as </w:t>
      </w:r>
      <w:r w:rsidR="00C57DA0">
        <w:t xml:space="preserve">the </w:t>
      </w:r>
      <w:r>
        <w:t>case may be. But mostly</w:t>
      </w:r>
      <w:r w:rsidR="00C57DA0">
        <w:t>,</w:t>
      </w:r>
      <w:r>
        <w:t xml:space="preserve"> two patterns are common (i) half basis (ii) quarter basis. The inputs and outputs are distributed between both parties as per the agreement. Agreements are mostly unwritten but are witnessed by some respectable persons of the area. Mostly, landowners provide residency to tenants free of cost on their farm</w:t>
      </w:r>
      <w:r w:rsidR="00C57DA0">
        <w:t>s</w:t>
      </w:r>
      <w:r>
        <w:t xml:space="preserve"> and support in emergencies. Tenants usually belong to the same caste as landowners. Incomes of tenants depend on </w:t>
      </w:r>
      <w:r w:rsidR="00C57DA0">
        <w:t xml:space="preserve">the </w:t>
      </w:r>
      <w:r>
        <w:t xml:space="preserve">number of acres cultivated by them. If a tenant has more family workers and has </w:t>
      </w:r>
      <w:r w:rsidR="007E780B">
        <w:t xml:space="preserve">their </w:t>
      </w:r>
      <w:r>
        <w:t xml:space="preserve">own equipment, he is able to cultivate more land. If he has </w:t>
      </w:r>
      <w:r w:rsidR="007E780B">
        <w:t>fewer</w:t>
      </w:r>
      <w:r>
        <w:t xml:space="preserve"> workers and no equipment</w:t>
      </w:r>
      <w:r w:rsidR="007E780B">
        <w:t>,</w:t>
      </w:r>
      <w:r>
        <w:t xml:space="preserve"> he cultivates less area, hence earn</w:t>
      </w:r>
      <w:r w:rsidR="00204AEA">
        <w:t>ing</w:t>
      </w:r>
      <w:r>
        <w:t xml:space="preserve"> less. Landless farmers have been reported to face evictions on unproven charges.  </w:t>
      </w:r>
    </w:p>
    <w:p w14:paraId="0736F9C2" w14:textId="66D8F35E" w:rsidR="007A7E86" w:rsidRDefault="007A7E86" w:rsidP="00D20A46">
      <w:r>
        <w:t xml:space="preserve">The living standards of small, medium and large farmers vary based on their location along the irrigation system divided into the following three categories as presented in </w:t>
      </w:r>
      <w:r w:rsidR="00A739A3" w:rsidRPr="000E107A">
        <w:rPr>
          <w:b/>
          <w:bCs/>
        </w:rPr>
        <w:t>Table 4.1</w:t>
      </w:r>
      <w:r w:rsidR="00011E2C">
        <w:rPr>
          <w:b/>
          <w:bCs/>
        </w:rPr>
        <w:t>2</w:t>
      </w:r>
      <w:r w:rsidRPr="00A739A3">
        <w:t>.</w:t>
      </w:r>
    </w:p>
    <w:p w14:paraId="3C7669DF" w14:textId="49AEA89E" w:rsidR="00A739A3" w:rsidRDefault="00A739A3" w:rsidP="00A739A3">
      <w:pPr>
        <w:pStyle w:val="Caption"/>
        <w:rPr>
          <w:rFonts w:cstheme="minorHAnsi"/>
        </w:rPr>
      </w:pPr>
      <w:bookmarkStart w:id="73" w:name="_Toc116454249"/>
      <w:r w:rsidRPr="008838F8">
        <w:t xml:space="preserve">Table </w:t>
      </w:r>
      <w:r w:rsidRPr="00DB428D">
        <w:fldChar w:fldCharType="begin"/>
      </w:r>
      <w:r w:rsidRPr="00DB428D">
        <w:instrText xml:space="preserve"> STYLEREF 1 \s </w:instrText>
      </w:r>
      <w:r w:rsidRPr="00DB428D">
        <w:fldChar w:fldCharType="separate"/>
      </w:r>
      <w:r w:rsidR="004A736C">
        <w:rPr>
          <w:noProof/>
        </w:rPr>
        <w:t>4</w:t>
      </w:r>
      <w:r w:rsidRPr="00DB428D">
        <w:fldChar w:fldCharType="end"/>
      </w:r>
      <w:r w:rsidRPr="00435979">
        <w:t>.</w:t>
      </w:r>
      <w:r w:rsidRPr="00DB428D">
        <w:fldChar w:fldCharType="begin"/>
      </w:r>
      <w:r w:rsidRPr="00DB428D">
        <w:instrText xml:space="preserve"> SEQ Table \* ARABIC \s 1 </w:instrText>
      </w:r>
      <w:r w:rsidRPr="00DB428D">
        <w:fldChar w:fldCharType="separate"/>
      </w:r>
      <w:r w:rsidR="004A736C">
        <w:rPr>
          <w:noProof/>
        </w:rPr>
        <w:t>12</w:t>
      </w:r>
      <w:r w:rsidRPr="00DB428D">
        <w:fldChar w:fldCharType="end"/>
      </w:r>
      <w:r w:rsidRPr="00435979">
        <w:t xml:space="preserve">: </w:t>
      </w:r>
      <w:r>
        <w:rPr>
          <w:rFonts w:cstheme="minorHAnsi"/>
          <w:bCs/>
        </w:rPr>
        <w:t>Living Standards of Farmers in Sindh</w:t>
      </w:r>
      <w:bookmarkEnd w:id="73"/>
    </w:p>
    <w:tbl>
      <w:tblPr>
        <w:tblStyle w:val="TableGrid"/>
        <w:tblW w:w="0" w:type="auto"/>
        <w:tblInd w:w="715" w:type="dxa"/>
        <w:tblLook w:val="04A0" w:firstRow="1" w:lastRow="0" w:firstColumn="1" w:lastColumn="0" w:noHBand="0" w:noVBand="1"/>
      </w:tblPr>
      <w:tblGrid>
        <w:gridCol w:w="1776"/>
        <w:gridCol w:w="2175"/>
        <w:gridCol w:w="2176"/>
        <w:gridCol w:w="2176"/>
      </w:tblGrid>
      <w:tr w:rsidR="007A7E86" w14:paraId="79955B55" w14:textId="77777777" w:rsidTr="00AE7167">
        <w:tc>
          <w:tcPr>
            <w:tcW w:w="1862" w:type="dxa"/>
            <w:shd w:val="clear" w:color="auto" w:fill="BFBFBF" w:themeFill="background1" w:themeFillShade="BF"/>
          </w:tcPr>
          <w:p w14:paraId="63184391" w14:textId="77777777" w:rsidR="007A7E86" w:rsidRDefault="007A7E86" w:rsidP="00AE7167"/>
        </w:tc>
        <w:tc>
          <w:tcPr>
            <w:tcW w:w="2257" w:type="dxa"/>
            <w:shd w:val="clear" w:color="auto" w:fill="BFBFBF" w:themeFill="background1" w:themeFillShade="BF"/>
          </w:tcPr>
          <w:p w14:paraId="34E50571" w14:textId="77777777" w:rsidR="007A7E86" w:rsidRPr="0055461B" w:rsidRDefault="007A7E86" w:rsidP="00AE7167">
            <w:pPr>
              <w:rPr>
                <w:b/>
              </w:rPr>
            </w:pPr>
            <w:r w:rsidRPr="0055461B">
              <w:rPr>
                <w:b/>
              </w:rPr>
              <w:t>Small Farmers</w:t>
            </w:r>
          </w:p>
        </w:tc>
        <w:tc>
          <w:tcPr>
            <w:tcW w:w="2258" w:type="dxa"/>
            <w:shd w:val="clear" w:color="auto" w:fill="BFBFBF" w:themeFill="background1" w:themeFillShade="BF"/>
          </w:tcPr>
          <w:p w14:paraId="510E8BE1" w14:textId="77777777" w:rsidR="007A7E86" w:rsidRPr="0055461B" w:rsidRDefault="007A7E86" w:rsidP="00AE7167">
            <w:pPr>
              <w:rPr>
                <w:b/>
              </w:rPr>
            </w:pPr>
            <w:r w:rsidRPr="0055461B">
              <w:rPr>
                <w:b/>
              </w:rPr>
              <w:t>Medium Farmers</w:t>
            </w:r>
          </w:p>
        </w:tc>
        <w:tc>
          <w:tcPr>
            <w:tcW w:w="2258" w:type="dxa"/>
            <w:shd w:val="clear" w:color="auto" w:fill="BFBFBF" w:themeFill="background1" w:themeFillShade="BF"/>
          </w:tcPr>
          <w:p w14:paraId="361909AF" w14:textId="77777777" w:rsidR="007A7E86" w:rsidRPr="0055461B" w:rsidRDefault="007A7E86" w:rsidP="00AE7167">
            <w:pPr>
              <w:rPr>
                <w:b/>
              </w:rPr>
            </w:pPr>
            <w:r w:rsidRPr="0055461B">
              <w:rPr>
                <w:b/>
              </w:rPr>
              <w:t>Large Farmers</w:t>
            </w:r>
          </w:p>
        </w:tc>
      </w:tr>
      <w:tr w:rsidR="007A7E86" w14:paraId="14BF9296" w14:textId="77777777" w:rsidTr="00AE7167">
        <w:tc>
          <w:tcPr>
            <w:tcW w:w="1862" w:type="dxa"/>
          </w:tcPr>
          <w:p w14:paraId="71DDC722" w14:textId="77777777" w:rsidR="007A7E86" w:rsidRDefault="007A7E86" w:rsidP="00AE7167">
            <w:r>
              <w:t>Head</w:t>
            </w:r>
          </w:p>
        </w:tc>
        <w:tc>
          <w:tcPr>
            <w:tcW w:w="2257" w:type="dxa"/>
          </w:tcPr>
          <w:p w14:paraId="642D5BE9" w14:textId="77777777" w:rsidR="007A7E86" w:rsidRDefault="007A7E86" w:rsidP="00AE7167">
            <w:r>
              <w:t>Comfortable</w:t>
            </w:r>
          </w:p>
        </w:tc>
        <w:tc>
          <w:tcPr>
            <w:tcW w:w="2258" w:type="dxa"/>
          </w:tcPr>
          <w:p w14:paraId="3B2BDD86" w14:textId="77777777" w:rsidR="007A7E86" w:rsidRDefault="007A7E86" w:rsidP="00AE7167">
            <w:r>
              <w:t>Rich</w:t>
            </w:r>
          </w:p>
        </w:tc>
        <w:tc>
          <w:tcPr>
            <w:tcW w:w="2258" w:type="dxa"/>
          </w:tcPr>
          <w:p w14:paraId="1CDE3C64" w14:textId="77777777" w:rsidR="007A7E86" w:rsidRDefault="007A7E86" w:rsidP="00AE7167">
            <w:r>
              <w:t>Very Rich</w:t>
            </w:r>
          </w:p>
        </w:tc>
      </w:tr>
      <w:tr w:rsidR="007A7E86" w14:paraId="1F004E5A" w14:textId="77777777" w:rsidTr="00AE7167">
        <w:tc>
          <w:tcPr>
            <w:tcW w:w="1862" w:type="dxa"/>
          </w:tcPr>
          <w:p w14:paraId="14673832" w14:textId="77777777" w:rsidR="007A7E86" w:rsidRDefault="007A7E86" w:rsidP="00AE7167">
            <w:r>
              <w:t>Middle</w:t>
            </w:r>
          </w:p>
        </w:tc>
        <w:tc>
          <w:tcPr>
            <w:tcW w:w="2257" w:type="dxa"/>
          </w:tcPr>
          <w:p w14:paraId="56E39660" w14:textId="77777777" w:rsidR="007A7E86" w:rsidRDefault="007A7E86" w:rsidP="00AE7167">
            <w:r>
              <w:t>Poor</w:t>
            </w:r>
          </w:p>
        </w:tc>
        <w:tc>
          <w:tcPr>
            <w:tcW w:w="2258" w:type="dxa"/>
          </w:tcPr>
          <w:p w14:paraId="740CD443" w14:textId="77777777" w:rsidR="007A7E86" w:rsidRDefault="007A7E86" w:rsidP="00AE7167">
            <w:r>
              <w:t>Comfortable</w:t>
            </w:r>
          </w:p>
        </w:tc>
        <w:tc>
          <w:tcPr>
            <w:tcW w:w="2258" w:type="dxa"/>
          </w:tcPr>
          <w:p w14:paraId="2B38040E" w14:textId="77777777" w:rsidR="007A7E86" w:rsidRDefault="007A7E86" w:rsidP="00AE7167">
            <w:r>
              <w:t>Rich</w:t>
            </w:r>
          </w:p>
        </w:tc>
      </w:tr>
      <w:tr w:rsidR="007A7E86" w14:paraId="3B61912E" w14:textId="77777777" w:rsidTr="00AE7167">
        <w:tc>
          <w:tcPr>
            <w:tcW w:w="1862" w:type="dxa"/>
          </w:tcPr>
          <w:p w14:paraId="69CA8E30" w14:textId="77777777" w:rsidR="007A7E86" w:rsidRDefault="007A7E86" w:rsidP="00AE7167">
            <w:r>
              <w:t>Tail</w:t>
            </w:r>
          </w:p>
        </w:tc>
        <w:tc>
          <w:tcPr>
            <w:tcW w:w="2257" w:type="dxa"/>
          </w:tcPr>
          <w:p w14:paraId="1ABDA9D2" w14:textId="77777777" w:rsidR="007A7E86" w:rsidRDefault="007A7E86" w:rsidP="00AE7167">
            <w:r>
              <w:t>Below Poverty</w:t>
            </w:r>
          </w:p>
        </w:tc>
        <w:tc>
          <w:tcPr>
            <w:tcW w:w="2258" w:type="dxa"/>
          </w:tcPr>
          <w:p w14:paraId="7928A3B8" w14:textId="77777777" w:rsidR="007A7E86" w:rsidRDefault="007A7E86" w:rsidP="00AE7167">
            <w:r>
              <w:t>Poor</w:t>
            </w:r>
          </w:p>
        </w:tc>
        <w:tc>
          <w:tcPr>
            <w:tcW w:w="2258" w:type="dxa"/>
          </w:tcPr>
          <w:p w14:paraId="271DC028" w14:textId="77777777" w:rsidR="007A7E86" w:rsidRDefault="007A7E86" w:rsidP="00AE7167">
            <w:r>
              <w:t>Comfortable</w:t>
            </w:r>
          </w:p>
        </w:tc>
      </w:tr>
      <w:tr w:rsidR="007A7E86" w14:paraId="326C9CF6" w14:textId="77777777" w:rsidTr="00AE7167">
        <w:tc>
          <w:tcPr>
            <w:tcW w:w="8635" w:type="dxa"/>
            <w:gridSpan w:val="4"/>
          </w:tcPr>
          <w:p w14:paraId="290B529A" w14:textId="77777777" w:rsidR="007A7E86" w:rsidRPr="0055461B" w:rsidRDefault="007A7E86" w:rsidP="00AE7167">
            <w:pPr>
              <w:rPr>
                <w:i/>
                <w:szCs w:val="20"/>
              </w:rPr>
            </w:pPr>
            <w:r w:rsidRPr="0055461B">
              <w:rPr>
                <w:i/>
                <w:color w:val="808080" w:themeColor="background1" w:themeShade="80"/>
                <w:szCs w:val="20"/>
              </w:rPr>
              <w:t>Source: Consultation</w:t>
            </w:r>
            <w:r>
              <w:rPr>
                <w:i/>
                <w:color w:val="808080" w:themeColor="background1" w:themeShade="80"/>
                <w:szCs w:val="20"/>
              </w:rPr>
              <w:t>s</w:t>
            </w:r>
            <w:r w:rsidRPr="0055461B">
              <w:rPr>
                <w:i/>
                <w:color w:val="808080" w:themeColor="background1" w:themeShade="80"/>
                <w:szCs w:val="20"/>
              </w:rPr>
              <w:t xml:space="preserve"> with PCMU</w:t>
            </w:r>
          </w:p>
        </w:tc>
      </w:tr>
    </w:tbl>
    <w:p w14:paraId="0BCE59FE" w14:textId="77777777" w:rsidR="007A7E86" w:rsidRDefault="007A7E86" w:rsidP="007A7E86"/>
    <w:p w14:paraId="065F29D6" w14:textId="77777777" w:rsidR="007A7E86" w:rsidRPr="002737E1" w:rsidRDefault="007A7E86" w:rsidP="00894464">
      <w:pPr>
        <w:pStyle w:val="ListParagraph"/>
        <w:numPr>
          <w:ilvl w:val="0"/>
          <w:numId w:val="20"/>
        </w:numPr>
        <w:spacing w:after="160" w:line="259" w:lineRule="auto"/>
        <w:ind w:left="720" w:hanging="360"/>
        <w:jc w:val="left"/>
        <w:rPr>
          <w:b/>
        </w:rPr>
      </w:pPr>
      <w:r w:rsidRPr="002737E1">
        <w:rPr>
          <w:b/>
        </w:rPr>
        <w:t>Agriculture Extension Services</w:t>
      </w:r>
    </w:p>
    <w:p w14:paraId="0BD4B1F0" w14:textId="32C7E5FC" w:rsidR="007A7E86" w:rsidRDefault="007A7E86" w:rsidP="00014D41">
      <w:pPr>
        <w:rPr>
          <w:b/>
        </w:rPr>
      </w:pPr>
      <w:r w:rsidRPr="00D42E82">
        <w:t>The agricultural extension system in Sindh is fragmented and obsolete</w:t>
      </w:r>
      <w:r w:rsidR="007E780B">
        <w:t>,</w:t>
      </w:r>
      <w:r w:rsidRPr="00D42E82">
        <w:t xml:space="preserve"> with </w:t>
      </w:r>
      <w:r w:rsidR="00204AEA">
        <w:t xml:space="preserve">a </w:t>
      </w:r>
      <w:r w:rsidRPr="00D42E82">
        <w:t>poor capacity of public service providers</w:t>
      </w:r>
      <w:r>
        <w:t>. District</w:t>
      </w:r>
      <w:r w:rsidR="00204AEA">
        <w:t>-</w:t>
      </w:r>
      <w:r>
        <w:t>level extension services exist but are usually accessible to those with references and approach</w:t>
      </w:r>
      <w:r w:rsidR="00204AEA">
        <w:t>es</w:t>
      </w:r>
      <w:r>
        <w:t xml:space="preserve"> in the department. T</w:t>
      </w:r>
      <w:r w:rsidRPr="00741AB5">
        <w:t>hey are mostly provide</w:t>
      </w:r>
      <w:r>
        <w:t>d through face-to-face methods by the extension agents. T</w:t>
      </w:r>
      <w:r w:rsidRPr="00741AB5">
        <w:t xml:space="preserve">he ratio of </w:t>
      </w:r>
      <w:r>
        <w:t xml:space="preserve">public </w:t>
      </w:r>
      <w:r w:rsidRPr="00741AB5">
        <w:t>ext</w:t>
      </w:r>
      <w:r>
        <w:t>ension agents to farmers is 1: 6,881</w:t>
      </w:r>
      <w:r w:rsidRPr="00741AB5">
        <w:rPr>
          <w:rStyle w:val="FootnoteReference"/>
          <w:rFonts w:cstheme="minorHAnsi"/>
          <w:b/>
        </w:rPr>
        <w:footnoteReference w:id="50"/>
      </w:r>
      <w:r w:rsidRPr="00741AB5">
        <w:t>.</w:t>
      </w:r>
      <w:r w:rsidR="007E780B">
        <w:t xml:space="preserve"> </w:t>
      </w:r>
      <w:r>
        <w:t xml:space="preserve">There are private sector players too, but because there is </w:t>
      </w:r>
      <w:r w:rsidRPr="00D42E82">
        <w:t xml:space="preserve">no coordination among private </w:t>
      </w:r>
      <w:r>
        <w:t>and public</w:t>
      </w:r>
      <w:r w:rsidRPr="00D42E82">
        <w:t xml:space="preserve"> service providers</w:t>
      </w:r>
      <w:r w:rsidR="007E780B">
        <w:t>,</w:t>
      </w:r>
      <w:r>
        <w:t xml:space="preserve"> the end result is</w:t>
      </w:r>
      <w:r w:rsidRPr="00D42E82">
        <w:t xml:space="preserve"> disjointed standards and practices. </w:t>
      </w:r>
      <w:r>
        <w:t>Whereas l</w:t>
      </w:r>
      <w:r w:rsidRPr="00D42E82">
        <w:t>arge farmers have the means to procure extens</w:t>
      </w:r>
      <w:r>
        <w:t>ion services on their own,</w:t>
      </w:r>
      <w:r w:rsidRPr="00D42E82">
        <w:t xml:space="preserve"> smaller farmers</w:t>
      </w:r>
      <w:r>
        <w:t xml:space="preserve"> have to</w:t>
      </w:r>
      <w:r w:rsidRPr="00D42E82">
        <w:t xml:space="preserve"> fend for themselves. </w:t>
      </w:r>
    </w:p>
    <w:p w14:paraId="79BB0AB1" w14:textId="77777777" w:rsidR="007A7E86" w:rsidRDefault="007A7E86" w:rsidP="00014D41">
      <w:pPr>
        <w:rPr>
          <w:b/>
        </w:rPr>
      </w:pPr>
      <w:r w:rsidRPr="00D42E82">
        <w:t xml:space="preserve">The key constraints </w:t>
      </w:r>
      <w:r>
        <w:t xml:space="preserve">related </w:t>
      </w:r>
      <w:r w:rsidRPr="00D42E82">
        <w:t>to exte</w:t>
      </w:r>
      <w:r>
        <w:t>nsion services in Sindh are:</w:t>
      </w:r>
    </w:p>
    <w:p w14:paraId="17962595" w14:textId="77777777" w:rsidR="007A7E86" w:rsidRDefault="007A7E86" w:rsidP="00894464">
      <w:pPr>
        <w:pStyle w:val="NoSpacing"/>
        <w:numPr>
          <w:ilvl w:val="0"/>
          <w:numId w:val="23"/>
        </w:numPr>
        <w:jc w:val="left"/>
      </w:pPr>
      <w:r>
        <w:t>L</w:t>
      </w:r>
      <w:r w:rsidRPr="00D42E82">
        <w:t>imited use of ICT-based technologies for agricultural informa</w:t>
      </w:r>
      <w:r>
        <w:t>tion and service provision</w:t>
      </w:r>
    </w:p>
    <w:p w14:paraId="762C9393" w14:textId="77777777" w:rsidR="007A7E86" w:rsidRDefault="007A7E86" w:rsidP="00894464">
      <w:pPr>
        <w:pStyle w:val="NoSpacing"/>
        <w:numPr>
          <w:ilvl w:val="0"/>
          <w:numId w:val="23"/>
        </w:numPr>
        <w:jc w:val="left"/>
      </w:pPr>
      <w:r>
        <w:t>L</w:t>
      </w:r>
      <w:r w:rsidRPr="00D42E82">
        <w:t>ack of information o</w:t>
      </w:r>
      <w:r>
        <w:t>n modern agricultural practices</w:t>
      </w:r>
    </w:p>
    <w:p w14:paraId="2726756D" w14:textId="77777777" w:rsidR="007A7E86" w:rsidRDefault="007A7E86" w:rsidP="00894464">
      <w:pPr>
        <w:pStyle w:val="NoSpacing"/>
        <w:numPr>
          <w:ilvl w:val="0"/>
          <w:numId w:val="23"/>
        </w:numPr>
        <w:jc w:val="left"/>
      </w:pPr>
      <w:r>
        <w:t>A</w:t>
      </w:r>
      <w:r w:rsidRPr="00D42E82">
        <w:t>bsence of a centralized and reliable agricultural man</w:t>
      </w:r>
      <w:r>
        <w:t>agement information system</w:t>
      </w:r>
    </w:p>
    <w:p w14:paraId="0973965E" w14:textId="77777777" w:rsidR="007A7E86" w:rsidRDefault="007A7E86" w:rsidP="00894464">
      <w:pPr>
        <w:pStyle w:val="NoSpacing"/>
        <w:numPr>
          <w:ilvl w:val="0"/>
          <w:numId w:val="23"/>
        </w:numPr>
        <w:jc w:val="left"/>
      </w:pPr>
      <w:r>
        <w:t>L</w:t>
      </w:r>
      <w:r w:rsidRPr="00D42E82">
        <w:t>ow capacity of extension wor</w:t>
      </w:r>
      <w:r>
        <w:t>kforce in public sector</w:t>
      </w:r>
    </w:p>
    <w:p w14:paraId="325C375E" w14:textId="77777777" w:rsidR="007A7E86" w:rsidRPr="00627B3A" w:rsidRDefault="007A7E86" w:rsidP="00894464">
      <w:pPr>
        <w:pStyle w:val="NoSpacing"/>
        <w:numPr>
          <w:ilvl w:val="0"/>
          <w:numId w:val="23"/>
        </w:numPr>
        <w:jc w:val="left"/>
      </w:pPr>
      <w:r w:rsidRPr="0055461B">
        <w:rPr>
          <w:rFonts w:cstheme="minorHAnsi"/>
        </w:rPr>
        <w:t xml:space="preserve">Limited outreach of private sector extension </w:t>
      </w:r>
      <w:r>
        <w:rPr>
          <w:rFonts w:cstheme="minorHAnsi"/>
        </w:rPr>
        <w:t>and advisory services providers</w:t>
      </w:r>
    </w:p>
    <w:p w14:paraId="16C4D2DD" w14:textId="4A7AC40C" w:rsidR="007A7E86" w:rsidRPr="0055461B" w:rsidRDefault="00204AEA" w:rsidP="00894464">
      <w:pPr>
        <w:pStyle w:val="NoSpacing"/>
        <w:numPr>
          <w:ilvl w:val="0"/>
          <w:numId w:val="23"/>
        </w:numPr>
        <w:jc w:val="left"/>
      </w:pPr>
      <w:r>
        <w:rPr>
          <w:rFonts w:cstheme="minorHAnsi"/>
        </w:rPr>
        <w:t>The c</w:t>
      </w:r>
      <w:r w:rsidR="007A7E86">
        <w:rPr>
          <w:rFonts w:cstheme="minorHAnsi"/>
        </w:rPr>
        <w:t>ommon use of sub-standard, banned, and counterfeit input supplies</w:t>
      </w:r>
    </w:p>
    <w:p w14:paraId="6F775978" w14:textId="77777777" w:rsidR="007E780B" w:rsidRDefault="007E780B" w:rsidP="007E780B"/>
    <w:p w14:paraId="17DA273A" w14:textId="2C3A4789" w:rsidR="007A7E86" w:rsidRDefault="007A7E86" w:rsidP="007E780B">
      <w:pPr>
        <w:rPr>
          <w:b/>
          <w:bCs/>
        </w:rPr>
      </w:pPr>
      <w:r w:rsidRPr="00741AB5">
        <w:t>Under the Sindh Agriculture Growth Project (SAGP)</w:t>
      </w:r>
      <w:r>
        <w:t>,</w:t>
      </w:r>
      <w:r w:rsidRPr="00741AB5">
        <w:t xml:space="preserve"> Directorate General Agriculture Extension Sindh</w:t>
      </w:r>
      <w:r>
        <w:t xml:space="preserve"> has established an ICT Extension Services Center to provide online extension services to the farming community. Key activities of the center include </w:t>
      </w:r>
      <w:r w:rsidRPr="00741AB5">
        <w:t xml:space="preserve">Farmer Helpline, Text and voice </w:t>
      </w:r>
      <w:r w:rsidR="007E780B">
        <w:t>SMS</w:t>
      </w:r>
      <w:r w:rsidRPr="00741AB5">
        <w:t>, Facebook live program, android applications, YouTube channel, Mobile C</w:t>
      </w:r>
      <w:r>
        <w:t>inema Shows, youth Agriculture and</w:t>
      </w:r>
      <w:r w:rsidRPr="00741AB5">
        <w:t xml:space="preserve"> IT Hybridization internship</w:t>
      </w:r>
      <w:r>
        <w:t xml:space="preserve">. </w:t>
      </w:r>
    </w:p>
    <w:p w14:paraId="271FA5BA" w14:textId="77777777" w:rsidR="007A7E86" w:rsidRPr="00BC0112" w:rsidRDefault="007A7E86" w:rsidP="00894464">
      <w:pPr>
        <w:pStyle w:val="ListParagraph"/>
        <w:numPr>
          <w:ilvl w:val="0"/>
          <w:numId w:val="20"/>
        </w:numPr>
        <w:spacing w:after="160" w:line="259" w:lineRule="auto"/>
        <w:ind w:left="720" w:hanging="360"/>
        <w:jc w:val="left"/>
        <w:rPr>
          <w:b/>
        </w:rPr>
      </w:pPr>
      <w:r w:rsidRPr="00BC0112">
        <w:rPr>
          <w:b/>
        </w:rPr>
        <w:t>Agriculture Subsidies</w:t>
      </w:r>
    </w:p>
    <w:p w14:paraId="04259941" w14:textId="62BFD613" w:rsidR="007A7E86" w:rsidRPr="002714A9" w:rsidRDefault="007E780B" w:rsidP="00014D41">
      <w:r>
        <w:t>The m</w:t>
      </w:r>
      <w:r w:rsidR="007A7E86" w:rsidRPr="002714A9">
        <w:t>ajority of small farmers in Sindh are in no position to secure key agriculture inputs on their own. Rural finance remains imperfect for small landholders to invest in advanced technologies</w:t>
      </w:r>
      <w:r>
        <w:t>,</w:t>
      </w:r>
      <w:r w:rsidR="007A7E86" w:rsidRPr="002714A9">
        <w:t xml:space="preserve"> which is manifested in low yields. </w:t>
      </w:r>
      <w:r w:rsidR="007A7E86">
        <w:t>Despite this</w:t>
      </w:r>
      <w:r>
        <w:t>,</w:t>
      </w:r>
      <w:r w:rsidR="007A7E86">
        <w:t xml:space="preserve"> there is</w:t>
      </w:r>
      <w:r w:rsidR="007A7E86" w:rsidRPr="002714A9">
        <w:t xml:space="preserve"> no direct agricultural subsidy on inputs, while indirect subsidies on fertilizers, land leve</w:t>
      </w:r>
      <w:r w:rsidR="00204AEA">
        <w:t>l</w:t>
      </w:r>
      <w:r w:rsidR="007A7E86" w:rsidRPr="002714A9">
        <w:t xml:space="preserve">ling, water management </w:t>
      </w:r>
      <w:r w:rsidR="007A7E86">
        <w:t>are available, to which</w:t>
      </w:r>
      <w:r w:rsidR="007A7E86" w:rsidRPr="002714A9">
        <w:t xml:space="preserve"> tenant</w:t>
      </w:r>
      <w:r w:rsidR="007A7E86">
        <w:t>s are</w:t>
      </w:r>
      <w:r w:rsidR="007A7E86" w:rsidRPr="002714A9">
        <w:t xml:space="preserve"> </w:t>
      </w:r>
      <w:r w:rsidR="007A7E86">
        <w:t>usually</w:t>
      </w:r>
      <w:r w:rsidR="007A7E86" w:rsidRPr="002714A9">
        <w:t xml:space="preserve"> </w:t>
      </w:r>
      <w:r w:rsidR="007A7E86">
        <w:t>equal beneficiaries</w:t>
      </w:r>
      <w:r w:rsidR="007A7E86" w:rsidRPr="00E971D3">
        <w:t>. In 2014 the</w:t>
      </w:r>
      <w:r w:rsidR="007A7E86">
        <w:t xml:space="preserve"> Department of Agriculture started implementing Sindh Agriculture Growth Project (SAGP)</w:t>
      </w:r>
      <w:r>
        <w:t>,</w:t>
      </w:r>
      <w:r w:rsidR="007A7E86">
        <w:t xml:space="preserve"> under which some free inputs were given to farmers in selected commodities.</w:t>
      </w:r>
    </w:p>
    <w:p w14:paraId="31750D6F" w14:textId="77777777" w:rsidR="007A7E86" w:rsidRPr="00BC0112" w:rsidRDefault="007A7E86" w:rsidP="00894464">
      <w:pPr>
        <w:pStyle w:val="ListParagraph"/>
        <w:numPr>
          <w:ilvl w:val="0"/>
          <w:numId w:val="20"/>
        </w:numPr>
        <w:spacing w:after="160" w:line="259" w:lineRule="auto"/>
        <w:ind w:left="720" w:hanging="360"/>
        <w:jc w:val="left"/>
        <w:rPr>
          <w:b/>
        </w:rPr>
      </w:pPr>
      <w:r w:rsidRPr="00BC0112">
        <w:rPr>
          <w:b/>
        </w:rPr>
        <w:t>Markets for Agriculture Produce and Issues</w:t>
      </w:r>
    </w:p>
    <w:p w14:paraId="7291255A" w14:textId="74848F4F" w:rsidR="007A7E86" w:rsidRDefault="007A7E86" w:rsidP="00014D41">
      <w:pPr>
        <w:rPr>
          <w:b/>
          <w:color w:val="000000"/>
          <w:shd w:val="clear" w:color="auto" w:fill="FFFFFF"/>
        </w:rPr>
      </w:pPr>
      <w:r>
        <w:t>Vegetable markets are present in all districts, but Hyderabad and Karachi are considered high</w:t>
      </w:r>
      <w:r w:rsidR="007E780B">
        <w:t>-</w:t>
      </w:r>
      <w:r>
        <w:t>end markets for vegetables and fruits. Brokers and</w:t>
      </w:r>
      <w:r w:rsidRPr="00573293">
        <w:t xml:space="preserve"> middlemen are</w:t>
      </w:r>
      <w:r>
        <w:t xml:space="preserve"> spread out</w:t>
      </w:r>
      <w:r w:rsidRPr="00573293">
        <w:t xml:space="preserve"> all over</w:t>
      </w:r>
      <w:r w:rsidR="007E780B">
        <w:t>,</w:t>
      </w:r>
      <w:r w:rsidRPr="00573293">
        <w:t xml:space="preserve"> and far</w:t>
      </w:r>
      <w:r>
        <w:t>mers sell their produce to them. S</w:t>
      </w:r>
      <w:r w:rsidRPr="00573293">
        <w:t>ugarcane is</w:t>
      </w:r>
      <w:r>
        <w:t xml:space="preserve"> a profitable crop, mostly grown by large farmers and</w:t>
      </w:r>
      <w:r w:rsidRPr="00573293">
        <w:t xml:space="preserve"> purchased by sugar mills. The government offers support price</w:t>
      </w:r>
      <w:r w:rsidR="007E780B">
        <w:t>s</w:t>
      </w:r>
      <w:r w:rsidRPr="00573293">
        <w:t xml:space="preserve"> for wheat procurement. It is observed that mostly large farmers sell their wheat to the food department</w:t>
      </w:r>
      <w:r>
        <w:t>,</w:t>
      </w:r>
      <w:r w:rsidRPr="00573293">
        <w:t xml:space="preserve"> whereas </w:t>
      </w:r>
      <w:r w:rsidRPr="00573293">
        <w:rPr>
          <w:color w:val="000000"/>
          <w:shd w:val="clear" w:color="auto" w:fill="FFFFFF"/>
        </w:rPr>
        <w:t>targeted support price hardly reaches small- and medium-sized growers.</w:t>
      </w:r>
      <w:r>
        <w:rPr>
          <w:color w:val="000000"/>
          <w:shd w:val="clear" w:color="auto" w:fill="FFFFFF"/>
        </w:rPr>
        <w:t xml:space="preserve"> Many local </w:t>
      </w:r>
      <w:r w:rsidRPr="00240DF3">
        <w:rPr>
          <w:i/>
          <w:color w:val="000000"/>
          <w:shd w:val="clear" w:color="auto" w:fill="FFFFFF"/>
        </w:rPr>
        <w:t>chakkis</w:t>
      </w:r>
      <w:r>
        <w:rPr>
          <w:i/>
          <w:color w:val="000000"/>
          <w:shd w:val="clear" w:color="auto" w:fill="FFFFFF"/>
        </w:rPr>
        <w:t xml:space="preserve"> </w:t>
      </w:r>
      <w:r>
        <w:rPr>
          <w:color w:val="000000"/>
          <w:shd w:val="clear" w:color="auto" w:fill="FFFFFF"/>
        </w:rPr>
        <w:t xml:space="preserve">also buy wheat from small farmers. </w:t>
      </w:r>
      <w:r w:rsidR="007E780B">
        <w:rPr>
          <w:color w:val="000000"/>
          <w:shd w:val="clear" w:color="auto" w:fill="FFFFFF"/>
        </w:rPr>
        <w:t>A l</w:t>
      </w:r>
      <w:r>
        <w:rPr>
          <w:color w:val="000000"/>
          <w:shd w:val="clear" w:color="auto" w:fill="FFFFFF"/>
        </w:rPr>
        <w:t xml:space="preserve">arge number of </w:t>
      </w:r>
      <w:r w:rsidR="00BC5226">
        <w:rPr>
          <w:color w:val="000000"/>
          <w:shd w:val="clear" w:color="auto" w:fill="FFFFFF"/>
        </w:rPr>
        <w:t>raw</w:t>
      </w:r>
      <w:r>
        <w:rPr>
          <w:color w:val="000000"/>
          <w:shd w:val="clear" w:color="auto" w:fill="FFFFFF"/>
        </w:rPr>
        <w:t xml:space="preserve"> cotton </w:t>
      </w:r>
      <w:r w:rsidR="00BC5226">
        <w:rPr>
          <w:color w:val="000000"/>
          <w:shd w:val="clear" w:color="auto" w:fill="FFFFFF"/>
        </w:rPr>
        <w:t>is</w:t>
      </w:r>
      <w:r>
        <w:rPr>
          <w:color w:val="000000"/>
          <w:shd w:val="clear" w:color="auto" w:fill="FFFFFF"/>
        </w:rPr>
        <w:t xml:space="preserve"> reported to be sold directly to </w:t>
      </w:r>
      <w:r w:rsidR="00BC5226">
        <w:rPr>
          <w:color w:val="000000"/>
          <w:shd w:val="clear" w:color="auto" w:fill="FFFFFF"/>
        </w:rPr>
        <w:t>middlemen, brokers, and factories</w:t>
      </w:r>
      <w:r>
        <w:rPr>
          <w:color w:val="000000"/>
          <w:shd w:val="clear" w:color="auto" w:fill="FFFFFF"/>
        </w:rPr>
        <w:t xml:space="preserve">.   </w:t>
      </w:r>
    </w:p>
    <w:p w14:paraId="2A006D75" w14:textId="073F8C4D" w:rsidR="00216961" w:rsidRDefault="007A7E86" w:rsidP="00216961">
      <w:r>
        <w:rPr>
          <w:shd w:val="clear" w:color="auto" w:fill="FFFFFF"/>
        </w:rPr>
        <w:t>Though some agricultur</w:t>
      </w:r>
      <w:r w:rsidR="007E780B">
        <w:rPr>
          <w:shd w:val="clear" w:color="auto" w:fill="FFFFFF"/>
        </w:rPr>
        <w:t>al</w:t>
      </w:r>
      <w:r>
        <w:rPr>
          <w:shd w:val="clear" w:color="auto" w:fill="FFFFFF"/>
        </w:rPr>
        <w:t xml:space="preserve"> commodities are thought to have </w:t>
      </w:r>
      <w:r w:rsidR="007E780B">
        <w:rPr>
          <w:shd w:val="clear" w:color="auto" w:fill="FFFFFF"/>
        </w:rPr>
        <w:t xml:space="preserve">a </w:t>
      </w:r>
      <w:r>
        <w:rPr>
          <w:shd w:val="clear" w:color="auto" w:fill="FFFFFF"/>
        </w:rPr>
        <w:t>competitive advantage, poor value chains and lack of agriculture business services</w:t>
      </w:r>
      <w:r w:rsidR="007E780B">
        <w:rPr>
          <w:shd w:val="clear" w:color="auto" w:fill="FFFFFF"/>
        </w:rPr>
        <w:t>, in general,</w:t>
      </w:r>
      <w:r>
        <w:rPr>
          <w:shd w:val="clear" w:color="auto" w:fill="FFFFFF"/>
        </w:rPr>
        <w:t xml:space="preserve"> have hindered in realizing </w:t>
      </w:r>
      <w:r w:rsidR="007E780B">
        <w:rPr>
          <w:shd w:val="clear" w:color="auto" w:fill="FFFFFF"/>
        </w:rPr>
        <w:t xml:space="preserve">the </w:t>
      </w:r>
      <w:r>
        <w:rPr>
          <w:shd w:val="clear" w:color="auto" w:fill="FFFFFF"/>
        </w:rPr>
        <w:t xml:space="preserve">true market potential of the agriculture produce in Sindh. Poor market information systems result in either commodity shortages, resulting in soaring prices for consumers or oversupply, reducing </w:t>
      </w:r>
      <w:r w:rsidR="00204AEA">
        <w:rPr>
          <w:shd w:val="clear" w:color="auto" w:fill="FFFFFF"/>
        </w:rPr>
        <w:t xml:space="preserve">the </w:t>
      </w:r>
      <w:r>
        <w:rPr>
          <w:shd w:val="clear" w:color="auto" w:fill="FFFFFF"/>
        </w:rPr>
        <w:t>incomes of farmers</w:t>
      </w:r>
      <w:r w:rsidR="007E780B">
        <w:rPr>
          <w:shd w:val="clear" w:color="auto" w:fill="FFFFFF"/>
        </w:rPr>
        <w:t>.</w:t>
      </w:r>
      <w:r>
        <w:rPr>
          <w:shd w:val="clear" w:color="auto" w:fill="FFFFFF"/>
        </w:rPr>
        <w:t xml:space="preserve"> Wasteful harvesting practices and high post-harvest losses result in f</w:t>
      </w:r>
      <w:r w:rsidRPr="00240DF3">
        <w:rPr>
          <w:shd w:val="clear" w:color="auto" w:fill="FFFFFF"/>
        </w:rPr>
        <w:t>ood loss and reduction in quantity and quality of food in the production and supply chains from producers to the market</w:t>
      </w:r>
      <w:r>
        <w:rPr>
          <w:rFonts w:ascii="Helvetica" w:hAnsi="Helvetica"/>
          <w:sz w:val="21"/>
          <w:szCs w:val="21"/>
          <w:shd w:val="clear" w:color="auto" w:fill="FFFFFF"/>
        </w:rPr>
        <w:t xml:space="preserve">. </w:t>
      </w:r>
      <w:r>
        <w:rPr>
          <w:shd w:val="clear" w:color="auto" w:fill="FFFFFF"/>
        </w:rPr>
        <w:t>With limited on</w:t>
      </w:r>
      <w:r w:rsidR="00204AEA">
        <w:rPr>
          <w:shd w:val="clear" w:color="auto" w:fill="FFFFFF"/>
        </w:rPr>
        <w:t>-</w:t>
      </w:r>
      <w:r>
        <w:rPr>
          <w:shd w:val="clear" w:color="auto" w:fill="FFFFFF"/>
        </w:rPr>
        <w:t>farm storage capacity</w:t>
      </w:r>
      <w:r w:rsidR="00204AEA">
        <w:rPr>
          <w:shd w:val="clear" w:color="auto" w:fill="FFFFFF"/>
        </w:rPr>
        <w:t>,</w:t>
      </w:r>
      <w:r>
        <w:rPr>
          <w:shd w:val="clear" w:color="auto" w:fill="FFFFFF"/>
        </w:rPr>
        <w:t xml:space="preserve"> agricultur</w:t>
      </w:r>
      <w:r w:rsidR="007E780B">
        <w:rPr>
          <w:shd w:val="clear" w:color="auto" w:fill="FFFFFF"/>
        </w:rPr>
        <w:t>al</w:t>
      </w:r>
      <w:r>
        <w:rPr>
          <w:shd w:val="clear" w:color="auto" w:fill="FFFFFF"/>
        </w:rPr>
        <w:t xml:space="preserve"> produc</w:t>
      </w:r>
      <w:r w:rsidR="00204AEA">
        <w:rPr>
          <w:shd w:val="clear" w:color="auto" w:fill="FFFFFF"/>
        </w:rPr>
        <w:t>ts</w:t>
      </w:r>
      <w:r>
        <w:rPr>
          <w:shd w:val="clear" w:color="auto" w:fill="FFFFFF"/>
        </w:rPr>
        <w:t xml:space="preserve"> are stored openly or on private premises, exposed to contamination and diseases. Unacceptable levels of aflatoxins are present in agricultur</w:t>
      </w:r>
      <w:r w:rsidR="007E780B">
        <w:rPr>
          <w:shd w:val="clear" w:color="auto" w:fill="FFFFFF"/>
        </w:rPr>
        <w:t>al</w:t>
      </w:r>
      <w:r>
        <w:rPr>
          <w:shd w:val="clear" w:color="auto" w:fill="FFFFFF"/>
        </w:rPr>
        <w:t xml:space="preserve"> produce, because of which foreign markets in the past had put bans on agricultural imports, like chi</w:t>
      </w:r>
      <w:r w:rsidR="00204AEA">
        <w:rPr>
          <w:shd w:val="clear" w:color="auto" w:fill="FFFFFF"/>
        </w:rPr>
        <w:t>l</w:t>
      </w:r>
      <w:r>
        <w:rPr>
          <w:shd w:val="clear" w:color="auto" w:fill="FFFFFF"/>
        </w:rPr>
        <w:t>lies from Pakistan. SAGP had been designed with the goal to address major issues in pr</w:t>
      </w:r>
      <w:r w:rsidRPr="005C3824">
        <w:t>oductivity and competitiveness of small and medium producers in</w:t>
      </w:r>
      <w:r>
        <w:t xml:space="preserve"> commodities of</w:t>
      </w:r>
      <w:r w:rsidRPr="005C3824">
        <w:t xml:space="preserve"> dairy, rice, onions, chi</w:t>
      </w:r>
      <w:r w:rsidR="0071191E">
        <w:t>l</w:t>
      </w:r>
      <w:r w:rsidRPr="005C3824">
        <w:t>lies and dates value chains</w:t>
      </w:r>
      <w:r>
        <w:t xml:space="preserve"> to sustain sectoral growth.</w:t>
      </w:r>
    </w:p>
    <w:p w14:paraId="6D73EEAD" w14:textId="216EF432" w:rsidR="00216961" w:rsidRDefault="00383C9D" w:rsidP="00383C9D">
      <w:pPr>
        <w:pStyle w:val="Heading2"/>
      </w:pPr>
      <w:bookmarkStart w:id="74" w:name="_Toc117074621"/>
      <w:r>
        <w:t>Irrigation Sector in Sindh</w:t>
      </w:r>
      <w:bookmarkEnd w:id="74"/>
    </w:p>
    <w:p w14:paraId="3FDD8882" w14:textId="77777777" w:rsidR="002F2268" w:rsidRDefault="002F2268" w:rsidP="00894464">
      <w:pPr>
        <w:pStyle w:val="ListParagraph"/>
        <w:numPr>
          <w:ilvl w:val="0"/>
          <w:numId w:val="24"/>
        </w:numPr>
        <w:spacing w:after="160" w:line="259" w:lineRule="auto"/>
        <w:ind w:left="1080" w:hanging="360"/>
        <w:jc w:val="left"/>
      </w:pPr>
      <w:r>
        <w:rPr>
          <w:noProof/>
        </w:rPr>
        <w:drawing>
          <wp:anchor distT="0" distB="0" distL="114300" distR="114300" simplePos="0" relativeHeight="251658251" behindDoc="0" locked="0" layoutInCell="1" allowOverlap="1" wp14:anchorId="77ABCEC2" wp14:editId="6F47DA76">
            <wp:simplePos x="0" y="0"/>
            <wp:positionH relativeFrom="margin">
              <wp:posOffset>478790</wp:posOffset>
            </wp:positionH>
            <wp:positionV relativeFrom="paragraph">
              <wp:posOffset>281940</wp:posOffset>
            </wp:positionV>
            <wp:extent cx="5081905" cy="4465320"/>
            <wp:effectExtent l="0" t="0" r="4445" b="0"/>
            <wp:wrapSquare wrapText="bothSides"/>
            <wp:docPr id="6" name="Picture 6" descr="irrigation netwo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rrigation network"/>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081905" cy="4465320"/>
                    </a:xfrm>
                    <a:prstGeom prst="rect">
                      <a:avLst/>
                    </a:prstGeom>
                    <a:noFill/>
                    <a:ln>
                      <a:noFill/>
                    </a:ln>
                  </pic:spPr>
                </pic:pic>
              </a:graphicData>
            </a:graphic>
            <wp14:sizeRelH relativeFrom="page">
              <wp14:pctWidth>0</wp14:pctWidth>
            </wp14:sizeRelH>
            <wp14:sizeRelV relativeFrom="page">
              <wp14:pctHeight>0</wp14:pctHeight>
            </wp14:sizeRelV>
          </wp:anchor>
        </w:drawing>
      </w:r>
      <w:r>
        <w:t>Irrigation Network</w:t>
      </w:r>
    </w:p>
    <w:p w14:paraId="30CAAA43" w14:textId="77777777" w:rsidR="002F2268" w:rsidRPr="00B15F51" w:rsidRDefault="002F2268" w:rsidP="002F2268">
      <w:pPr>
        <w:ind w:firstLine="720"/>
      </w:pPr>
      <w:r w:rsidRPr="00B15F51">
        <w:rPr>
          <w:i/>
          <w:color w:val="808080" w:themeColor="background1" w:themeShade="80"/>
          <w:sz w:val="20"/>
          <w:szCs w:val="20"/>
        </w:rPr>
        <w:t>Source: Irrigation Department, Government of Sindh</w:t>
      </w:r>
    </w:p>
    <w:p w14:paraId="69F2874E" w14:textId="1F206863" w:rsidR="002F2268" w:rsidRDefault="002F2268" w:rsidP="00A739A3">
      <w:r w:rsidRPr="0094464B">
        <w:rPr>
          <w:rFonts w:cstheme="minorHAnsi"/>
        </w:rPr>
        <w:t>Sindh</w:t>
      </w:r>
      <w:r>
        <w:t xml:space="preserve"> is mainly a dry region and is relatively more arid than the upcountry areas. Irrigation is therefore critical for agriculture in the province, as the contribution of rain towards crop water requirements is negligible. About 75 percent of the agricultur</w:t>
      </w:r>
      <w:r w:rsidR="007E780B">
        <w:t>al</w:t>
      </w:r>
      <w:r>
        <w:t xml:space="preserve"> land of Sindh is cultivated through a controlled irrigation system.</w:t>
      </w:r>
    </w:p>
    <w:p w14:paraId="183DB9AB" w14:textId="6C521823" w:rsidR="002F2268" w:rsidRDefault="002F2268" w:rsidP="00A739A3">
      <w:r>
        <w:t>The three major barrages on the Indus River in Sindh divert approximately 48 million acre</w:t>
      </w:r>
      <w:r w:rsidR="007E780B">
        <w:t>-</w:t>
      </w:r>
      <w:r>
        <w:t xml:space="preserve">feet (MAF or 59.0 billion cubic meters- BCM) of water annually to the 14 main canal commands in the province. These canal systems have an aggregate length of 13,325 miles (21,445 Km), which serve a gross command area (GCA) of 14.391 million acres (5.8 million ha). There are about 42,000 watercourses (tertiary channels), which have an aggregate length of about 75,000 miles (120,000 km). </w:t>
      </w:r>
      <w:r w:rsidRPr="007823FD">
        <w:t>Over half of the Sindh command area is supplied from Sukkur Barrage through four left-bank and three right-bank canals. Guddu supplies around one-quarter of the Sindh command area, and Kotri supplies less than one-quarter</w:t>
      </w:r>
      <w:r>
        <w:t xml:space="preserve">. </w:t>
      </w:r>
    </w:p>
    <w:p w14:paraId="73B38D1E" w14:textId="334BEB50" w:rsidR="00DB1219" w:rsidRDefault="002F2268" w:rsidP="002F2C4E">
      <w:r>
        <w:t xml:space="preserve">There are 13 existing surface drainage systems in Sindh, which serve a total area of over 6.2 million acres (2.5 million hectares), </w:t>
      </w:r>
      <w:r w:rsidR="002F2C4E">
        <w:t>which</w:t>
      </w:r>
      <w:r>
        <w:t xml:space="preserve"> is almost half of the irrigated area and ha</w:t>
      </w:r>
      <w:r w:rsidR="002F2C4E">
        <w:t>s</w:t>
      </w:r>
      <w:r>
        <w:t xml:space="preserve"> an aggregate length of about 3,811 miles (6,133 Km). In addition, there are two sub-surface drainage systems, which serve an area of 0.10 million acres (0.04 million ha), </w:t>
      </w:r>
      <w:r w:rsidR="007E780B">
        <w:t>which</w:t>
      </w:r>
      <w:r>
        <w:t xml:space="preserve"> is 2 percent of the irrigated area. However, the Sindh drainage system is neither contiguous nor integrated, and waterlogging is widespread due to high surface water delivery.</w:t>
      </w:r>
    </w:p>
    <w:p w14:paraId="4AD756F5" w14:textId="77777777" w:rsidR="002F2268" w:rsidRDefault="002F2268" w:rsidP="00894464">
      <w:pPr>
        <w:pStyle w:val="ListParagraph"/>
        <w:numPr>
          <w:ilvl w:val="0"/>
          <w:numId w:val="24"/>
        </w:numPr>
        <w:spacing w:after="160" w:line="259" w:lineRule="auto"/>
        <w:ind w:left="1080" w:hanging="360"/>
        <w:rPr>
          <w:b/>
        </w:rPr>
      </w:pPr>
      <w:r w:rsidRPr="00C37887">
        <w:rPr>
          <w:b/>
        </w:rPr>
        <w:t>Water Sharing System</w:t>
      </w:r>
      <w:r>
        <w:rPr>
          <w:b/>
        </w:rPr>
        <w:t xml:space="preserve"> and Distribution to Farms</w:t>
      </w:r>
      <w:r w:rsidRPr="00C37887">
        <w:rPr>
          <w:b/>
        </w:rPr>
        <w:t xml:space="preserve">: </w:t>
      </w:r>
      <w:r w:rsidRPr="006C0685">
        <w:rPr>
          <w:b/>
          <w:i/>
        </w:rPr>
        <w:t>Warahbundi</w:t>
      </w:r>
    </w:p>
    <w:p w14:paraId="422FE03A" w14:textId="55A94F03" w:rsidR="002F2268" w:rsidRDefault="002F2268" w:rsidP="00123FBE">
      <w:pPr>
        <w:rPr>
          <w:b/>
        </w:rPr>
      </w:pPr>
      <w:r>
        <w:t xml:space="preserve">The irrigation system in the Indus basin is primarily based on </w:t>
      </w:r>
      <w:r w:rsidR="007E780B">
        <w:t xml:space="preserve">a </w:t>
      </w:r>
      <w:r>
        <w:t>gravity system</w:t>
      </w:r>
      <w:r w:rsidR="003D78C0">
        <w:t>. In Sindh, it</w:t>
      </w:r>
      <w:r>
        <w:t xml:space="preserve"> has historically remained supply</w:t>
      </w:r>
      <w:r w:rsidR="002F2C4E">
        <w:t>-</w:t>
      </w:r>
      <w:r>
        <w:t xml:space="preserve">limited. Each farm within the command area of the irrigation system is allocated certain time slots for receiving water based on the size of land owned. This is called </w:t>
      </w:r>
      <w:r>
        <w:rPr>
          <w:i/>
        </w:rPr>
        <w:t xml:space="preserve">Warahbundi, </w:t>
      </w:r>
      <w:r w:rsidRPr="00EB334C">
        <w:t>a</w:t>
      </w:r>
      <w:r>
        <w:rPr>
          <w:i/>
        </w:rPr>
        <w:t xml:space="preserve"> </w:t>
      </w:r>
      <w:r w:rsidRPr="00EB334C">
        <w:t>practice of predetermined water rationing</w:t>
      </w:r>
      <w:r>
        <w:rPr>
          <w:i/>
        </w:rPr>
        <w:t>.</w:t>
      </w:r>
      <w:r>
        <w:t xml:space="preserve"> Accordingly, for each watercourse</w:t>
      </w:r>
      <w:r w:rsidR="007E780B">
        <w:t>,</w:t>
      </w:r>
      <w:r>
        <w:t xml:space="preserve"> the total delivery of water is established</w:t>
      </w:r>
      <w:r w:rsidR="002F2C4E">
        <w:t>,</w:t>
      </w:r>
      <w:r>
        <w:t xml:space="preserve"> and the size of the outlet is determined. Each farm is to receive its share after </w:t>
      </w:r>
      <w:r w:rsidR="002F2C4E">
        <w:t xml:space="preserve">a </w:t>
      </w:r>
      <w:r>
        <w:t xml:space="preserve">certain time period. In most cases, this period is defined as one week or 10 days. </w:t>
      </w:r>
      <w:r w:rsidRPr="00515953">
        <w:t>However, inequities exist in the volumes supplied</w:t>
      </w:r>
      <w:r w:rsidR="007E780B">
        <w:t>,</w:t>
      </w:r>
      <w:r>
        <w:t xml:space="preserve"> which are further compounded by mismanagement of allocation and water shortages due to droughts.</w:t>
      </w:r>
      <w:r>
        <w:rPr>
          <w:b/>
        </w:rPr>
        <w:t xml:space="preserve"> </w:t>
      </w:r>
      <w:r>
        <w:t xml:space="preserve"> Farms at the head of the system receive higher supplies compared to tail-enders. The location factor at the distributary/minor and watercourse levels in terms of head, middle and tail positions is manifested in farm incomes, where tail</w:t>
      </w:r>
      <w:r w:rsidR="00123FBE">
        <w:t>-</w:t>
      </w:r>
      <w:r>
        <w:t xml:space="preserve">enders are unable to make good incomes. </w:t>
      </w:r>
    </w:p>
    <w:p w14:paraId="1FACBD92" w14:textId="77777777" w:rsidR="002F2268" w:rsidRDefault="002F2268" w:rsidP="00894464">
      <w:pPr>
        <w:pStyle w:val="ListParagraph"/>
        <w:numPr>
          <w:ilvl w:val="0"/>
          <w:numId w:val="24"/>
        </w:numPr>
        <w:spacing w:after="160" w:line="259" w:lineRule="auto"/>
        <w:ind w:left="1080" w:hanging="360"/>
        <w:rPr>
          <w:b/>
        </w:rPr>
      </w:pPr>
      <w:r>
        <w:rPr>
          <w:b/>
        </w:rPr>
        <w:t>Institutional Reforms in Irrigation</w:t>
      </w:r>
    </w:p>
    <w:p w14:paraId="40F1495B" w14:textId="6C0F8F37" w:rsidR="002F2268" w:rsidRDefault="002F2268" w:rsidP="00123FBE">
      <w:r>
        <w:t>The Sindh Assembly passed the SIDA Act in 1997. As a result, the Sindh Irrigation and Drainage Authority (SIDA) was established in 1998</w:t>
      </w:r>
      <w:r w:rsidR="007E780B">
        <w:t>,</w:t>
      </w:r>
      <w:r>
        <w:t xml:space="preserve"> followed by one Area Water Board (AWB) on Nara Canal in 1999. As part of the reforms</w:t>
      </w:r>
      <w:r w:rsidR="007E780B">
        <w:t>,</w:t>
      </w:r>
      <w:r>
        <w:t xml:space="preserve"> AWB for each canal command area was to be developed. However, SIDA’s role could not evolve as enshrined in the 1997 Act. In 2002 another attempt was made to decentralize the Irrigation Department by promulgating </w:t>
      </w:r>
      <w:r w:rsidRPr="00FD0561">
        <w:rPr>
          <w:rFonts w:cstheme="minorHAnsi"/>
        </w:rPr>
        <w:t>Sindh Water Managem</w:t>
      </w:r>
      <w:r>
        <w:rPr>
          <w:rFonts w:cstheme="minorHAnsi"/>
        </w:rPr>
        <w:t xml:space="preserve">ent Ordinance (SWMO). </w:t>
      </w:r>
      <w:r>
        <w:t xml:space="preserve">The process involved the formation of four distinct bodies: SIDA, AWBs based on the command area of all 14 canals originating from three barrages of the province, FOs that would control water management (including </w:t>
      </w:r>
      <w:r w:rsidR="007E780B">
        <w:t xml:space="preserve">the </w:t>
      </w:r>
      <w:r>
        <w:t xml:space="preserve">collection of </w:t>
      </w:r>
      <w:r>
        <w:rPr>
          <w:i/>
        </w:rPr>
        <w:t>a</w:t>
      </w:r>
      <w:r w:rsidRPr="00837857">
        <w:rPr>
          <w:i/>
        </w:rPr>
        <w:t>biana</w:t>
      </w:r>
      <w:r>
        <w:t xml:space="preserve">) within the command area of the tertiary channels, and the Watercourse Associations (WCAs) at the watercourse level. </w:t>
      </w:r>
      <w:r w:rsidR="003F44BD" w:rsidRPr="000E107A">
        <w:rPr>
          <w:b/>
          <w:bCs/>
        </w:rPr>
        <w:t>Table 4.1</w:t>
      </w:r>
      <w:r w:rsidR="00011E2C">
        <w:rPr>
          <w:b/>
          <w:bCs/>
        </w:rPr>
        <w:t>3</w:t>
      </w:r>
      <w:r>
        <w:t xml:space="preserve"> presents institutional arrangements of the above</w:t>
      </w:r>
      <w:r w:rsidR="00DC64F4">
        <w:t>-</w:t>
      </w:r>
      <w:r>
        <w:t>mentioned bodies at different levels as envisaged in SWMO 2002</w:t>
      </w:r>
      <w:r w:rsidR="00AD531E">
        <w:t>.</w:t>
      </w:r>
    </w:p>
    <w:p w14:paraId="01D40454" w14:textId="3D79A322" w:rsidR="003F44BD" w:rsidRDefault="003F44BD" w:rsidP="003F44BD">
      <w:pPr>
        <w:pStyle w:val="Caption"/>
        <w:rPr>
          <w:rFonts w:cstheme="minorHAnsi"/>
        </w:rPr>
      </w:pPr>
      <w:bookmarkStart w:id="75" w:name="_Toc116454250"/>
      <w:r w:rsidRPr="008838F8">
        <w:t xml:space="preserve">Table </w:t>
      </w:r>
      <w:r w:rsidRPr="00DB428D">
        <w:fldChar w:fldCharType="begin"/>
      </w:r>
      <w:r w:rsidRPr="00DB428D">
        <w:instrText xml:space="preserve"> STYLEREF 1 \s </w:instrText>
      </w:r>
      <w:r w:rsidRPr="00DB428D">
        <w:fldChar w:fldCharType="separate"/>
      </w:r>
      <w:r w:rsidR="004A736C">
        <w:rPr>
          <w:noProof/>
        </w:rPr>
        <w:t>4</w:t>
      </w:r>
      <w:r w:rsidRPr="00DB428D">
        <w:fldChar w:fldCharType="end"/>
      </w:r>
      <w:r w:rsidRPr="00435979">
        <w:t>.</w:t>
      </w:r>
      <w:r w:rsidRPr="00DB428D">
        <w:fldChar w:fldCharType="begin"/>
      </w:r>
      <w:r w:rsidRPr="00DB428D">
        <w:instrText xml:space="preserve"> SEQ Table \* ARABIC \s 1 </w:instrText>
      </w:r>
      <w:r w:rsidRPr="00DB428D">
        <w:fldChar w:fldCharType="separate"/>
      </w:r>
      <w:r w:rsidR="004A736C">
        <w:rPr>
          <w:noProof/>
        </w:rPr>
        <w:t>13</w:t>
      </w:r>
      <w:r w:rsidRPr="00DB428D">
        <w:fldChar w:fldCharType="end"/>
      </w:r>
      <w:r w:rsidRPr="00435979">
        <w:t xml:space="preserve">: </w:t>
      </w:r>
      <w:r>
        <w:rPr>
          <w:rFonts w:cstheme="minorHAnsi"/>
          <w:bCs/>
        </w:rPr>
        <w:t>Management Structure of Water Delivery Organizations in Sindh</w:t>
      </w:r>
      <w:bookmarkEnd w:id="75"/>
    </w:p>
    <w:tbl>
      <w:tblPr>
        <w:tblStyle w:val="TableGrid"/>
        <w:tblW w:w="0" w:type="auto"/>
        <w:tblInd w:w="720" w:type="dxa"/>
        <w:tblLook w:val="04A0" w:firstRow="1" w:lastRow="0" w:firstColumn="1" w:lastColumn="0" w:noHBand="0" w:noVBand="1"/>
      </w:tblPr>
      <w:tblGrid>
        <w:gridCol w:w="1123"/>
        <w:gridCol w:w="3836"/>
        <w:gridCol w:w="3339"/>
      </w:tblGrid>
      <w:tr w:rsidR="002F2268" w14:paraId="1ECC8FEB" w14:textId="77777777" w:rsidTr="003F44BD">
        <w:tc>
          <w:tcPr>
            <w:tcW w:w="1123" w:type="dxa"/>
            <w:shd w:val="clear" w:color="auto" w:fill="BFBFBF" w:themeFill="background1" w:themeFillShade="BF"/>
          </w:tcPr>
          <w:p w14:paraId="0397EE32" w14:textId="77777777" w:rsidR="002F2268" w:rsidRPr="00837857" w:rsidRDefault="002F2268" w:rsidP="00AE7167">
            <w:pPr>
              <w:rPr>
                <w:rFonts w:cstheme="minorHAnsi"/>
                <w:b/>
              </w:rPr>
            </w:pPr>
            <w:r w:rsidRPr="00837857">
              <w:rPr>
                <w:rFonts w:cstheme="minorHAnsi"/>
                <w:b/>
              </w:rPr>
              <w:t>Body</w:t>
            </w:r>
          </w:p>
        </w:tc>
        <w:tc>
          <w:tcPr>
            <w:tcW w:w="4004" w:type="dxa"/>
            <w:shd w:val="clear" w:color="auto" w:fill="BFBFBF" w:themeFill="background1" w:themeFillShade="BF"/>
          </w:tcPr>
          <w:p w14:paraId="7699A83C" w14:textId="77777777" w:rsidR="002F2268" w:rsidRPr="00837857" w:rsidRDefault="002F2268" w:rsidP="00AE7167">
            <w:pPr>
              <w:rPr>
                <w:b/>
              </w:rPr>
            </w:pPr>
            <w:r>
              <w:rPr>
                <w:b/>
              </w:rPr>
              <w:t>Main Responsibilities</w:t>
            </w:r>
          </w:p>
        </w:tc>
        <w:tc>
          <w:tcPr>
            <w:tcW w:w="3503" w:type="dxa"/>
            <w:shd w:val="clear" w:color="auto" w:fill="BFBFBF" w:themeFill="background1" w:themeFillShade="BF"/>
          </w:tcPr>
          <w:p w14:paraId="7FD80F36" w14:textId="77777777" w:rsidR="002F2268" w:rsidRPr="00837857" w:rsidRDefault="002F2268" w:rsidP="00AE7167">
            <w:pPr>
              <w:rPr>
                <w:b/>
              </w:rPr>
            </w:pPr>
            <w:r w:rsidRPr="00837857">
              <w:rPr>
                <w:b/>
              </w:rPr>
              <w:t>Management Structure</w:t>
            </w:r>
          </w:p>
        </w:tc>
      </w:tr>
      <w:tr w:rsidR="002F2268" w14:paraId="4A71A783" w14:textId="77777777" w:rsidTr="003F44BD">
        <w:tc>
          <w:tcPr>
            <w:tcW w:w="1123" w:type="dxa"/>
          </w:tcPr>
          <w:p w14:paraId="28B9E33E" w14:textId="77777777" w:rsidR="002F2268" w:rsidRDefault="002F2268" w:rsidP="00AE7167">
            <w:pPr>
              <w:rPr>
                <w:rFonts w:cstheme="minorHAnsi"/>
              </w:rPr>
            </w:pPr>
            <w:r>
              <w:rPr>
                <w:rFonts w:cstheme="minorHAnsi"/>
              </w:rPr>
              <w:t>SIDA</w:t>
            </w:r>
          </w:p>
        </w:tc>
        <w:tc>
          <w:tcPr>
            <w:tcW w:w="4004" w:type="dxa"/>
          </w:tcPr>
          <w:p w14:paraId="7E4F9630" w14:textId="1F7A744C" w:rsidR="002F2268" w:rsidRDefault="002F2268" w:rsidP="00AE7167">
            <w:pPr>
              <w:rPr>
                <w:rFonts w:cstheme="minorHAnsi"/>
              </w:rPr>
            </w:pPr>
            <w:r>
              <w:t>This institution is to look after the overall Irrigation and Drainage operations in the province as well as control, operate and manage all three barrages in Sindh and the drainage system assigned to it</w:t>
            </w:r>
            <w:r w:rsidR="007E780B">
              <w:t>,</w:t>
            </w:r>
            <w:r>
              <w:t xml:space="preserve"> including spinal drains and the inter-AWB drains</w:t>
            </w:r>
          </w:p>
        </w:tc>
        <w:tc>
          <w:tcPr>
            <w:tcW w:w="3503" w:type="dxa"/>
          </w:tcPr>
          <w:p w14:paraId="4E41B961" w14:textId="37CC46DA" w:rsidR="002F2268" w:rsidRDefault="002F2268" w:rsidP="00AE7167">
            <w:r>
              <w:t>Five members nominated by the Government of Sindh</w:t>
            </w:r>
            <w:r w:rsidR="007E780B">
              <w:t>,</w:t>
            </w:r>
            <w:r>
              <w:t xml:space="preserve"> including the Chairman and four academicians ii) Five elected members – one each from FOs receiving water from Guddu and Kotri Barrages, and three from amongst the FOs receiving water from Sukkur Barrage. iii) Six Ex-officio members including ACS (Dev), Secretaries I&amp;P, Agriculture and Finance Departments, the Provincial Coordinator NDP and the MD SIDA</w:t>
            </w:r>
          </w:p>
        </w:tc>
      </w:tr>
      <w:tr w:rsidR="002F2268" w14:paraId="5D2ED10A" w14:textId="77777777" w:rsidTr="003F44BD">
        <w:tc>
          <w:tcPr>
            <w:tcW w:w="1123" w:type="dxa"/>
          </w:tcPr>
          <w:p w14:paraId="05342E4D" w14:textId="77777777" w:rsidR="002F2268" w:rsidRDefault="002F2268" w:rsidP="00AE7167">
            <w:pPr>
              <w:rPr>
                <w:rFonts w:cstheme="minorHAnsi"/>
              </w:rPr>
            </w:pPr>
            <w:r>
              <w:rPr>
                <w:rFonts w:cstheme="minorHAnsi"/>
              </w:rPr>
              <w:t>AWBs</w:t>
            </w:r>
          </w:p>
        </w:tc>
        <w:tc>
          <w:tcPr>
            <w:tcW w:w="4004" w:type="dxa"/>
          </w:tcPr>
          <w:p w14:paraId="3DE0EE0E" w14:textId="5D91D947" w:rsidR="002F2268" w:rsidRDefault="002F2268" w:rsidP="00AE7167">
            <w:pPr>
              <w:rPr>
                <w:rFonts w:cstheme="minorHAnsi"/>
              </w:rPr>
            </w:pPr>
            <w:r>
              <w:t>The AWBs will be responsible for operation and maintenance of the canal, branch canals, and related infrastructure under the AWB jurisdiction</w:t>
            </w:r>
            <w:r w:rsidR="00DC64F4">
              <w:t>,</w:t>
            </w:r>
            <w:r>
              <w:t xml:space="preserve"> including the drainage system as well as </w:t>
            </w:r>
            <w:r w:rsidR="00DC64F4">
              <w:t xml:space="preserve">the </w:t>
            </w:r>
            <w:r>
              <w:t xml:space="preserve">collection of their share of </w:t>
            </w:r>
            <w:r>
              <w:rPr>
                <w:i/>
              </w:rPr>
              <w:t>a</w:t>
            </w:r>
            <w:r w:rsidRPr="008C044C">
              <w:rPr>
                <w:i/>
              </w:rPr>
              <w:t>biana</w:t>
            </w:r>
            <w:r>
              <w:t xml:space="preserve"> from respective FOs</w:t>
            </w:r>
          </w:p>
        </w:tc>
        <w:tc>
          <w:tcPr>
            <w:tcW w:w="3503" w:type="dxa"/>
          </w:tcPr>
          <w:p w14:paraId="79195DC2" w14:textId="77777777" w:rsidR="002F2268" w:rsidRDefault="002F2268" w:rsidP="00AE7167">
            <w:pPr>
              <w:rPr>
                <w:rFonts w:cstheme="minorHAnsi"/>
              </w:rPr>
            </w:pPr>
            <w:r>
              <w:t>The AWBs are to consist of 12 members: i) A nominated member from SIDA, ii) A nominated member from local Chamber of Agriculture, iii) Four elected representatives of the FOs, iv) Four academicians as co-opted members, v) Naib Nazim or his nominee of the Taluka having largest area within AWB jurisdiction – Ex-Officio, and vi) Director of the AWB - Advisory Member and Secretary</w:t>
            </w:r>
          </w:p>
        </w:tc>
      </w:tr>
      <w:tr w:rsidR="002F2268" w14:paraId="242D8937" w14:textId="77777777" w:rsidTr="003F44BD">
        <w:tc>
          <w:tcPr>
            <w:tcW w:w="1123" w:type="dxa"/>
          </w:tcPr>
          <w:p w14:paraId="68164652" w14:textId="77777777" w:rsidR="002F2268" w:rsidRDefault="002F2268" w:rsidP="00AE7167">
            <w:pPr>
              <w:rPr>
                <w:rFonts w:cstheme="minorHAnsi"/>
              </w:rPr>
            </w:pPr>
            <w:r>
              <w:rPr>
                <w:rFonts w:cstheme="minorHAnsi"/>
              </w:rPr>
              <w:t>FOs</w:t>
            </w:r>
          </w:p>
        </w:tc>
        <w:tc>
          <w:tcPr>
            <w:tcW w:w="4004" w:type="dxa"/>
          </w:tcPr>
          <w:p w14:paraId="3994A1E3" w14:textId="3F495B66" w:rsidR="002F2268" w:rsidRDefault="002F2268" w:rsidP="00AE7167">
            <w:pPr>
              <w:rPr>
                <w:rFonts w:cstheme="minorHAnsi"/>
              </w:rPr>
            </w:pPr>
            <w:r>
              <w:t xml:space="preserve">The FOs are to be responsible for the operation and maintenance of their respective minors/distributaries as well as collection of </w:t>
            </w:r>
            <w:r w:rsidRPr="00837857">
              <w:rPr>
                <w:i/>
              </w:rPr>
              <w:t>abiana</w:t>
            </w:r>
            <w:r>
              <w:t>, equitable water distribution within minors is the responsibility of the FO apart from carrying out the flood protection works and drainage and sewerage system conferred on it</w:t>
            </w:r>
          </w:p>
        </w:tc>
        <w:tc>
          <w:tcPr>
            <w:tcW w:w="3503" w:type="dxa"/>
          </w:tcPr>
          <w:p w14:paraId="00CD8390" w14:textId="2EF5348E" w:rsidR="002F2268" w:rsidRPr="00DC64F4" w:rsidRDefault="002F2268" w:rsidP="00AE7167">
            <w:r w:rsidRPr="0016757F">
              <w:rPr>
                <w:b/>
              </w:rPr>
              <w:t>The Board of Management</w:t>
            </w:r>
            <w:r>
              <w:t xml:space="preserve"> of the FO </w:t>
            </w:r>
            <w:r w:rsidR="00123FBE">
              <w:t>is</w:t>
            </w:r>
            <w:r>
              <w:t xml:space="preserve"> to consist of nine members as follows: a) Members elected by the General Body: this includes the chairman, vice-chairman, secretary, treasurer, and two elected members. It is required that three members out of the above six should be the representatives of WCAs or DBGs at the tail-end of the distributary or Minor or small farmers.</w:t>
            </w:r>
          </w:p>
          <w:p w14:paraId="673CD7BE" w14:textId="77777777" w:rsidR="002F2268" w:rsidRDefault="002F2268" w:rsidP="00AE7167">
            <w:pPr>
              <w:rPr>
                <w:rFonts w:cstheme="minorHAnsi"/>
              </w:rPr>
            </w:pPr>
            <w:r w:rsidRPr="0016757F">
              <w:rPr>
                <w:b/>
              </w:rPr>
              <w:t>Ex-Officio, Advisory and Co-opted Members</w:t>
            </w:r>
            <w:r>
              <w:rPr>
                <w:b/>
              </w:rPr>
              <w:t xml:space="preserve"> are to</w:t>
            </w:r>
            <w:r w:rsidRPr="0016757F">
              <w:rPr>
                <w:b/>
              </w:rPr>
              <w:t xml:space="preserve"> include</w:t>
            </w:r>
            <w:r>
              <w:t xml:space="preserve">  Nazims of Taluka having the largest cultivable command area, Senior most staff member of FO, Technical Expert from Irrigation &amp; Drainage</w:t>
            </w:r>
          </w:p>
        </w:tc>
      </w:tr>
      <w:tr w:rsidR="002F2268" w14:paraId="4D7C4453" w14:textId="77777777" w:rsidTr="003F44BD">
        <w:tc>
          <w:tcPr>
            <w:tcW w:w="1123" w:type="dxa"/>
          </w:tcPr>
          <w:p w14:paraId="01F5C539" w14:textId="77777777" w:rsidR="002F2268" w:rsidRDefault="002F2268" w:rsidP="00AE7167">
            <w:pPr>
              <w:rPr>
                <w:rFonts w:cstheme="minorHAnsi"/>
              </w:rPr>
            </w:pPr>
            <w:r>
              <w:rPr>
                <w:rFonts w:cstheme="minorHAnsi"/>
              </w:rPr>
              <w:t>WCA</w:t>
            </w:r>
          </w:p>
        </w:tc>
        <w:tc>
          <w:tcPr>
            <w:tcW w:w="4004" w:type="dxa"/>
          </w:tcPr>
          <w:p w14:paraId="4C9BBEB3" w14:textId="480ABB2A" w:rsidR="002F2268" w:rsidRDefault="002F2268" w:rsidP="00AE7167">
            <w:pPr>
              <w:rPr>
                <w:rFonts w:cstheme="minorHAnsi"/>
              </w:rPr>
            </w:pPr>
            <w:r>
              <w:rPr>
                <w:rFonts w:cstheme="minorHAnsi"/>
              </w:rPr>
              <w:t xml:space="preserve">Watercourses are the joint property of </w:t>
            </w:r>
            <w:r w:rsidR="00123FBE">
              <w:rPr>
                <w:rFonts w:cstheme="minorHAnsi"/>
              </w:rPr>
              <w:t xml:space="preserve">the </w:t>
            </w:r>
            <w:r>
              <w:rPr>
                <w:rFonts w:cstheme="minorHAnsi"/>
              </w:rPr>
              <w:t xml:space="preserve">Irrigation Department and landowners. Traditionally, they have been informally managed by farmers. The Ordinance calls for </w:t>
            </w:r>
            <w:r w:rsidR="00123FBE">
              <w:rPr>
                <w:rFonts w:cstheme="minorHAnsi"/>
              </w:rPr>
              <w:t xml:space="preserve">the </w:t>
            </w:r>
            <w:r>
              <w:rPr>
                <w:rFonts w:cstheme="minorHAnsi"/>
              </w:rPr>
              <w:t xml:space="preserve">establishment of WCAs to institute </w:t>
            </w:r>
            <w:r>
              <w:t>joint operation and management of the watercourse and mak</w:t>
            </w:r>
            <w:r w:rsidR="00634C20">
              <w:t>e</w:t>
            </w:r>
            <w:r>
              <w:t xml:space="preserve"> it an integral and functional part of the overall irrigation water management system</w:t>
            </w:r>
            <w:r>
              <w:rPr>
                <w:rFonts w:cstheme="minorHAnsi"/>
              </w:rPr>
              <w:t xml:space="preserve"> </w:t>
            </w:r>
          </w:p>
        </w:tc>
        <w:tc>
          <w:tcPr>
            <w:tcW w:w="3503" w:type="dxa"/>
          </w:tcPr>
          <w:p w14:paraId="0DEFAC34" w14:textId="43CFFBB8" w:rsidR="002F2268" w:rsidRDefault="002F2268" w:rsidP="00AE7167">
            <w:r>
              <w:t xml:space="preserve">WCAs are to be formed at </w:t>
            </w:r>
            <w:r w:rsidR="00B363F8">
              <w:t xml:space="preserve">the </w:t>
            </w:r>
            <w:r>
              <w:t>grassroots level and include at least two-thirds of landowners and leaseholders on that particular watercourse. They need to be registered with their relevant FOs.</w:t>
            </w:r>
          </w:p>
          <w:p w14:paraId="34AF8B35" w14:textId="77777777" w:rsidR="002F2268" w:rsidRPr="00E767D4" w:rsidRDefault="002F2268" w:rsidP="00AE7167">
            <w:r>
              <w:t>WCA is to consist of a Chairman, Secretary and a Treasurer. The WCA is responsible for the operation and maintenance of the watercourse as well as equitable distribution of water within the command area of the watercourse</w:t>
            </w:r>
          </w:p>
        </w:tc>
      </w:tr>
      <w:tr w:rsidR="002F2268" w14:paraId="753BACE0" w14:textId="77777777" w:rsidTr="003F44BD">
        <w:tc>
          <w:tcPr>
            <w:tcW w:w="1123" w:type="dxa"/>
          </w:tcPr>
          <w:p w14:paraId="3355F65A" w14:textId="77777777" w:rsidR="002F2268" w:rsidRDefault="002F2268" w:rsidP="00AE7167">
            <w:pPr>
              <w:rPr>
                <w:rFonts w:cstheme="minorHAnsi"/>
              </w:rPr>
            </w:pPr>
            <w:r>
              <w:rPr>
                <w:rFonts w:cstheme="minorHAnsi"/>
              </w:rPr>
              <w:t>Drainage Beneficiary Group (DBG)</w:t>
            </w:r>
          </w:p>
        </w:tc>
        <w:tc>
          <w:tcPr>
            <w:tcW w:w="4004" w:type="dxa"/>
          </w:tcPr>
          <w:p w14:paraId="03D89824" w14:textId="31FD3294" w:rsidR="002F2268" w:rsidRDefault="00634C20" w:rsidP="00AE7167">
            <w:pPr>
              <w:rPr>
                <w:rFonts w:cstheme="minorHAnsi"/>
              </w:rPr>
            </w:pPr>
            <w:r>
              <w:t xml:space="preserve">The </w:t>
            </w:r>
            <w:r w:rsidR="002F2268">
              <w:t>DBGs could be formed by non-elected farmers who are interested in undertaking voluntary, proactive and self-help initiatives in drainage. The DBG could be formed if at least two</w:t>
            </w:r>
            <w:r w:rsidR="00123FBE">
              <w:t>-</w:t>
            </w:r>
            <w:r w:rsidR="002F2268">
              <w:t>third</w:t>
            </w:r>
            <w:r w:rsidR="00123FBE">
              <w:t>s</w:t>
            </w:r>
            <w:r w:rsidR="002F2268">
              <w:t xml:space="preserve"> of the number of users of the drainage system, whether landowners or leaseholders agree to form it, and the boundary of the area under DBG falls in the catchment area of the drainage system.</w:t>
            </w:r>
          </w:p>
        </w:tc>
        <w:tc>
          <w:tcPr>
            <w:tcW w:w="3503" w:type="dxa"/>
          </w:tcPr>
          <w:p w14:paraId="27514E75" w14:textId="77777777" w:rsidR="002F2268" w:rsidRDefault="002F2268" w:rsidP="00AE7167">
            <w:r>
              <w:t>The DBG is to be registered with the relevant FOs. Its Board is to consist of three to five elected members from amongst the members of the WCA and one or more appointed officials without voting rights</w:t>
            </w:r>
          </w:p>
        </w:tc>
      </w:tr>
    </w:tbl>
    <w:p w14:paraId="0D640D6E" w14:textId="77777777" w:rsidR="002F2268" w:rsidRPr="00BC0E18" w:rsidRDefault="002F2268" w:rsidP="002F2268">
      <w:pPr>
        <w:ind w:left="720"/>
        <w:rPr>
          <w:rFonts w:cstheme="minorHAnsi"/>
        </w:rPr>
      </w:pPr>
    </w:p>
    <w:p w14:paraId="5263F8C5" w14:textId="5E2B6308" w:rsidR="002F2268" w:rsidRDefault="002F2268" w:rsidP="00123FBE">
      <w:r>
        <w:t>These reforms were expected to be completed by 2005 as per SWMO 2002. However, even with the passing of the latter ordinance</w:t>
      </w:r>
      <w:r w:rsidR="00B363F8">
        <w:t>,</w:t>
      </w:r>
      <w:r>
        <w:t xml:space="preserve"> a dual institutional arrangement continues to exist in the irrigation sector. The irrigation department has an irrigation minister</w:t>
      </w:r>
      <w:r w:rsidR="00B363F8">
        <w:t>,</w:t>
      </w:r>
      <w:r>
        <w:t xml:space="preserve"> whereas SIDA is a corporate body. To date, other than Nara AWB, 2 more AWBs have been established in Ghotki Feeder and Fuleli/Akram Wah canals. The </w:t>
      </w:r>
      <w:r w:rsidR="00D46F68">
        <w:t>three</w:t>
      </w:r>
      <w:r>
        <w:t xml:space="preserve"> AWBs on the left bank are responsible for </w:t>
      </w:r>
      <w:r w:rsidR="00B363F8">
        <w:t xml:space="preserve">the </w:t>
      </w:r>
      <w:r>
        <w:t>operation and management of</w:t>
      </w:r>
      <w:r w:rsidR="00D46F68">
        <w:t xml:space="preserve"> the</w:t>
      </w:r>
      <w:r>
        <w:t xml:space="preserve"> </w:t>
      </w:r>
      <w:r w:rsidR="00D46F68">
        <w:t>4</w:t>
      </w:r>
      <w:r>
        <w:t xml:space="preserve"> canals</w:t>
      </w:r>
      <w:r w:rsidR="00B363F8">
        <w:t>,</w:t>
      </w:r>
      <w:r>
        <w:t xml:space="preserve"> where farmers are represented on the Boards. Farmer Organizations (FOs) were established at </w:t>
      </w:r>
      <w:r w:rsidR="00123FBE">
        <w:t xml:space="preserve">the </w:t>
      </w:r>
      <w:r>
        <w:t xml:space="preserve">distributary/minor canals level to take over </w:t>
      </w:r>
      <w:r w:rsidR="00123FBE">
        <w:t xml:space="preserve">the </w:t>
      </w:r>
      <w:r>
        <w:t xml:space="preserve">responsibility of O&amp;M and to collect water charges under formal irrigation and drainage management transfer (IDMT) agreements. </w:t>
      </w:r>
    </w:p>
    <w:p w14:paraId="604B862A" w14:textId="41831EA5" w:rsidR="002F2268" w:rsidRDefault="002F2268" w:rsidP="00123FBE">
      <w:pPr>
        <w:rPr>
          <w:shd w:val="clear" w:color="auto" w:fill="FFFFFF"/>
        </w:rPr>
      </w:pPr>
      <w:r>
        <w:t>As of now</w:t>
      </w:r>
      <w:r w:rsidR="00B363F8">
        <w:t>,</w:t>
      </w:r>
      <w:r>
        <w:t xml:space="preserve"> SIDA</w:t>
      </w:r>
      <w:r w:rsidRPr="005614C2">
        <w:t xml:space="preserve"> </w:t>
      </w:r>
      <w:r>
        <w:rPr>
          <w:shd w:val="clear" w:color="auto" w:fill="FFFFFF"/>
        </w:rPr>
        <w:t>co</w:t>
      </w:r>
      <w:r w:rsidRPr="005614C2">
        <w:rPr>
          <w:shd w:val="clear" w:color="auto" w:fill="FFFFFF"/>
        </w:rPr>
        <w:t>ntrols only 30 percent of the irrigation system through f</w:t>
      </w:r>
      <w:r>
        <w:rPr>
          <w:shd w:val="clear" w:color="auto" w:fill="FFFFFF"/>
        </w:rPr>
        <w:t xml:space="preserve">our out of 14 main </w:t>
      </w:r>
      <w:r w:rsidRPr="005614C2">
        <w:rPr>
          <w:shd w:val="clear" w:color="auto" w:fill="FFFFFF"/>
        </w:rPr>
        <w:t>canals. This amounts to 1.837m ha of total irrigated area in Sindh as per the Water Sec</w:t>
      </w:r>
      <w:r>
        <w:rPr>
          <w:shd w:val="clear" w:color="auto" w:fill="FFFFFF"/>
        </w:rPr>
        <w:t>tor Improvement Project (WSIP) P</w:t>
      </w:r>
      <w:r w:rsidRPr="005614C2">
        <w:rPr>
          <w:shd w:val="clear" w:color="auto" w:fill="FFFFFF"/>
        </w:rPr>
        <w:t>hase-I document</w:t>
      </w:r>
      <w:r>
        <w:rPr>
          <w:shd w:val="clear" w:color="auto" w:fill="FFFFFF"/>
        </w:rPr>
        <w:t>. Amongst the 3 AWBs</w:t>
      </w:r>
      <w:r w:rsidR="00B363F8">
        <w:rPr>
          <w:shd w:val="clear" w:color="auto" w:fill="FFFFFF"/>
        </w:rPr>
        <w:t>,</w:t>
      </w:r>
      <w:r>
        <w:rPr>
          <w:shd w:val="clear" w:color="auto" w:fill="FFFFFF"/>
        </w:rPr>
        <w:t xml:space="preserve"> Nara AWB and FOs have demonstrated better institutional and successful participatory management practices. In other AWBs</w:t>
      </w:r>
      <w:r w:rsidR="00B363F8">
        <w:rPr>
          <w:shd w:val="clear" w:color="auto" w:fill="FFFFFF"/>
        </w:rPr>
        <w:t>,</w:t>
      </w:r>
      <w:r>
        <w:rPr>
          <w:shd w:val="clear" w:color="auto" w:fill="FFFFFF"/>
        </w:rPr>
        <w:t xml:space="preserve"> </w:t>
      </w:r>
      <w:r w:rsidR="00123FBE">
        <w:rPr>
          <w:shd w:val="clear" w:color="auto" w:fill="FFFFFF"/>
        </w:rPr>
        <w:t xml:space="preserve">the </w:t>
      </w:r>
      <w:r>
        <w:rPr>
          <w:shd w:val="clear" w:color="auto" w:fill="FFFFFF"/>
        </w:rPr>
        <w:t>management of distributaries and minors is marred by weak FOs and their poor capacity to contribute to the O&amp;M of the irrigation works under their control.</w:t>
      </w:r>
    </w:p>
    <w:p w14:paraId="4C66E8FA" w14:textId="5E3B79A1" w:rsidR="002F2268" w:rsidRPr="00581DD7" w:rsidRDefault="002F2268" w:rsidP="00123FBE">
      <w:r>
        <w:rPr>
          <w:shd w:val="clear" w:color="auto" w:fill="FFFFFF"/>
        </w:rPr>
        <w:t xml:space="preserve">Whereas success stories of distributary/minor management by FOs are reported in Nara AWB, </w:t>
      </w:r>
      <w:r w:rsidR="00B363F8">
        <w:rPr>
          <w:shd w:val="clear" w:color="auto" w:fill="FFFFFF"/>
        </w:rPr>
        <w:t xml:space="preserve">the </w:t>
      </w:r>
      <w:r>
        <w:rPr>
          <w:shd w:val="clear" w:color="auto" w:fill="FFFFFF"/>
        </w:rPr>
        <w:t xml:space="preserve">overall participatory framework continues to lack in the irrigation sector that has </w:t>
      </w:r>
      <w:r w:rsidR="00B363F8">
        <w:rPr>
          <w:shd w:val="clear" w:color="auto" w:fill="FFFFFF"/>
        </w:rPr>
        <w:t xml:space="preserve">a </w:t>
      </w:r>
      <w:r>
        <w:rPr>
          <w:shd w:val="clear" w:color="auto" w:fill="FFFFFF"/>
        </w:rPr>
        <w:t xml:space="preserve">direct implication on crop production and yields. It needs strengthening by creating more AWBs, strengthening existing ones, and ensuring </w:t>
      </w:r>
      <w:r w:rsidR="00123FBE">
        <w:rPr>
          <w:shd w:val="clear" w:color="auto" w:fill="FFFFFF"/>
        </w:rPr>
        <w:t xml:space="preserve">the </w:t>
      </w:r>
      <w:r>
        <w:rPr>
          <w:shd w:val="clear" w:color="auto" w:fill="FFFFFF"/>
        </w:rPr>
        <w:t xml:space="preserve">participation of female and landless farmers at different tiers.  </w:t>
      </w:r>
    </w:p>
    <w:p w14:paraId="230491FE" w14:textId="5B48FAAF" w:rsidR="002F2268" w:rsidRPr="00B511B1" w:rsidRDefault="002F2268" w:rsidP="00894464">
      <w:pPr>
        <w:pStyle w:val="ListParagraph"/>
        <w:numPr>
          <w:ilvl w:val="0"/>
          <w:numId w:val="24"/>
        </w:numPr>
        <w:spacing w:after="160" w:line="259" w:lineRule="auto"/>
        <w:ind w:left="1080" w:hanging="360"/>
        <w:rPr>
          <w:b/>
        </w:rPr>
      </w:pPr>
      <w:r w:rsidRPr="00B511B1">
        <w:rPr>
          <w:b/>
        </w:rPr>
        <w:t>Issues in the</w:t>
      </w:r>
      <w:r w:rsidR="00C56E4E">
        <w:rPr>
          <w:b/>
        </w:rPr>
        <w:t xml:space="preserve"> Water/</w:t>
      </w:r>
      <w:r w:rsidRPr="00B511B1">
        <w:rPr>
          <w:b/>
        </w:rPr>
        <w:t>Irrigation Sector</w:t>
      </w:r>
    </w:p>
    <w:p w14:paraId="689B34BB" w14:textId="07504F7A" w:rsidR="002F2268" w:rsidRDefault="002F2268" w:rsidP="00123FBE">
      <w:pPr>
        <w:rPr>
          <w:highlight w:val="red"/>
        </w:rPr>
      </w:pPr>
      <w:r w:rsidRPr="00F967ED">
        <w:rPr>
          <w:b/>
          <w:shd w:val="clear" w:color="auto" w:fill="FFFFFF"/>
        </w:rPr>
        <w:t xml:space="preserve">Improper </w:t>
      </w:r>
      <w:r w:rsidR="00D46F68" w:rsidRPr="003F7A64">
        <w:rPr>
          <w:b/>
          <w:i/>
          <w:shd w:val="clear" w:color="auto" w:fill="FFFFFF"/>
        </w:rPr>
        <w:t>Abiana</w:t>
      </w:r>
      <w:r w:rsidRPr="00F967ED">
        <w:rPr>
          <w:b/>
          <w:shd w:val="clear" w:color="auto" w:fill="FFFFFF"/>
        </w:rPr>
        <w:t>:</w:t>
      </w:r>
      <w:r w:rsidRPr="00F967ED">
        <w:rPr>
          <w:shd w:val="clear" w:color="auto" w:fill="FFFFFF"/>
        </w:rPr>
        <w:t xml:space="preserve"> </w:t>
      </w:r>
      <w:r w:rsidR="00D46F68">
        <w:rPr>
          <w:shd w:val="clear" w:color="auto" w:fill="FFFFFF"/>
        </w:rPr>
        <w:t>Water delivery charges</w:t>
      </w:r>
      <w:r>
        <w:rPr>
          <w:shd w:val="clear" w:color="auto" w:fill="FFFFFF"/>
        </w:rPr>
        <w:t xml:space="preserve"> or </w:t>
      </w:r>
      <w:r>
        <w:rPr>
          <w:rStyle w:val="Emphasis"/>
          <w:rFonts w:cstheme="minorHAnsi"/>
          <w:bdr w:val="none" w:sz="0" w:space="0" w:color="auto" w:frame="1"/>
          <w:shd w:val="clear" w:color="auto" w:fill="FFFFFF"/>
        </w:rPr>
        <w:t>a</w:t>
      </w:r>
      <w:r w:rsidRPr="00F967ED">
        <w:rPr>
          <w:rStyle w:val="Emphasis"/>
          <w:rFonts w:cstheme="minorHAnsi"/>
          <w:bdr w:val="none" w:sz="0" w:space="0" w:color="auto" w:frame="1"/>
          <w:shd w:val="clear" w:color="auto" w:fill="FFFFFF"/>
        </w:rPr>
        <w:t>biana</w:t>
      </w:r>
      <w:r w:rsidRPr="00F967ED">
        <w:rPr>
          <w:shd w:val="clear" w:color="auto" w:fill="FFFFFF"/>
        </w:rPr>
        <w:t xml:space="preserve"> does not reflect supply and demand.</w:t>
      </w:r>
      <w:r w:rsidRPr="00F967ED">
        <w:rPr>
          <w:i/>
          <w:shd w:val="clear" w:color="auto" w:fill="FFFFFF"/>
        </w:rPr>
        <w:t xml:space="preserve"> Abiana</w:t>
      </w:r>
      <w:r w:rsidRPr="00F967ED">
        <w:rPr>
          <w:shd w:val="clear" w:color="auto" w:fill="FFFFFF"/>
        </w:rPr>
        <w:t xml:space="preserve"> rates bear no relation to the amount of water consumed.</w:t>
      </w:r>
      <w:r>
        <w:rPr>
          <w:shd w:val="clear" w:color="auto" w:fill="FFFFFF"/>
        </w:rPr>
        <w:t xml:space="preserve"> Water is supplied based on overall agricultur</w:t>
      </w:r>
      <w:r w:rsidR="00B363F8">
        <w:rPr>
          <w:shd w:val="clear" w:color="auto" w:fill="FFFFFF"/>
        </w:rPr>
        <w:t>al</w:t>
      </w:r>
      <w:r>
        <w:rPr>
          <w:shd w:val="clear" w:color="auto" w:fill="FFFFFF"/>
        </w:rPr>
        <w:t xml:space="preserve"> land but charged </w:t>
      </w:r>
      <w:r w:rsidR="0019288C">
        <w:rPr>
          <w:shd w:val="clear" w:color="auto" w:fill="FFFFFF"/>
        </w:rPr>
        <w:t xml:space="preserve">only </w:t>
      </w:r>
      <w:r>
        <w:rPr>
          <w:shd w:val="clear" w:color="auto" w:fill="FFFFFF"/>
        </w:rPr>
        <w:t>for crop</w:t>
      </w:r>
      <w:r w:rsidR="00123FBE">
        <w:rPr>
          <w:shd w:val="clear" w:color="auto" w:fill="FFFFFF"/>
        </w:rPr>
        <w:t>s</w:t>
      </w:r>
      <w:r>
        <w:rPr>
          <w:shd w:val="clear" w:color="auto" w:fill="FFFFFF"/>
        </w:rPr>
        <w:t xml:space="preserve"> cultivated as reported by farmers, who tend to underreport. </w:t>
      </w:r>
      <w:r w:rsidRPr="00F967ED">
        <w:rPr>
          <w:shd w:val="clear" w:color="auto" w:fill="FFFFFF"/>
        </w:rPr>
        <w:t xml:space="preserve"> Typically, very low flat rates are charged per acre for crops. This imposes no costs for excessive water use or for crops that may be thirstier than others. Rice and cotton, for instance, are both charged </w:t>
      </w:r>
      <w:r w:rsidR="00DE193C">
        <w:rPr>
          <w:shd w:val="clear" w:color="auto" w:fill="FFFFFF"/>
        </w:rPr>
        <w:t>at the same rate</w:t>
      </w:r>
      <w:r w:rsidRPr="00F967ED">
        <w:rPr>
          <w:shd w:val="clear" w:color="auto" w:fill="FFFFFF"/>
        </w:rPr>
        <w:t>, even though rice requires 60 percent more water than cotton. This prevents users from paying for the actual usage and discourages the adoption o</w:t>
      </w:r>
      <w:r>
        <w:rPr>
          <w:shd w:val="clear" w:color="auto" w:fill="FFFFFF"/>
        </w:rPr>
        <w:t xml:space="preserve">f water conservation techniques. </w:t>
      </w:r>
    </w:p>
    <w:p w14:paraId="2542E172" w14:textId="29A893AF" w:rsidR="002F2268" w:rsidRPr="004C3594" w:rsidRDefault="002F2268" w:rsidP="003F44BD">
      <w:pPr>
        <w:rPr>
          <w:highlight w:val="red"/>
        </w:rPr>
      </w:pPr>
      <w:r w:rsidRPr="004C3594">
        <w:rPr>
          <w:b/>
        </w:rPr>
        <w:t>Wasteful Use of Water:</w:t>
      </w:r>
      <w:r>
        <w:t xml:space="preserve"> Inefficient cropping patterns and agronomic practices result in wasteful water use. This is particularly high in the rice</w:t>
      </w:r>
      <w:r w:rsidR="00B363F8">
        <w:t>-</w:t>
      </w:r>
      <w:r>
        <w:t xml:space="preserve">growing districts of </w:t>
      </w:r>
      <w:r w:rsidRPr="004C3594">
        <w:rPr>
          <w:rFonts w:cstheme="minorHAnsi"/>
          <w:color w:val="202124"/>
          <w:shd w:val="clear" w:color="auto" w:fill="FFFFFF"/>
        </w:rPr>
        <w:t>Larkana, Dadu, Shikarpur, Kambar-Shahdadkot, Jacobabad, and Kashomore </w:t>
      </w:r>
      <w:r w:rsidRPr="004C3594">
        <w:rPr>
          <w:rFonts w:cstheme="minorHAnsi"/>
          <w:bCs/>
          <w:color w:val="202124"/>
          <w:shd w:val="clear" w:color="auto" w:fill="FFFFFF"/>
        </w:rPr>
        <w:t>districts</w:t>
      </w:r>
      <w:r w:rsidRPr="004C3594">
        <w:rPr>
          <w:rFonts w:cstheme="minorHAnsi"/>
          <w:color w:val="202124"/>
          <w:shd w:val="clear" w:color="auto" w:fill="FFFFFF"/>
        </w:rPr>
        <w:t> in upper </w:t>
      </w:r>
      <w:r w:rsidRPr="004C3594">
        <w:rPr>
          <w:rFonts w:cstheme="minorHAnsi"/>
          <w:bCs/>
          <w:color w:val="202124"/>
          <w:shd w:val="clear" w:color="auto" w:fill="FFFFFF"/>
        </w:rPr>
        <w:t>Sindh</w:t>
      </w:r>
      <w:r w:rsidR="00B363F8">
        <w:rPr>
          <w:rFonts w:cstheme="minorHAnsi"/>
          <w:color w:val="202124"/>
          <w:shd w:val="clear" w:color="auto" w:fill="FFFFFF"/>
        </w:rPr>
        <w:t xml:space="preserve">, </w:t>
      </w:r>
      <w:r w:rsidRPr="004C3594">
        <w:rPr>
          <w:rFonts w:cstheme="minorHAnsi"/>
          <w:color w:val="202124"/>
          <w:shd w:val="clear" w:color="auto" w:fill="FFFFFF"/>
        </w:rPr>
        <w:t xml:space="preserve">while Thatta, Badin, and Tando Muhammad Khan are major </w:t>
      </w:r>
      <w:r w:rsidRPr="004C3594">
        <w:rPr>
          <w:rFonts w:cstheme="minorHAnsi"/>
          <w:bCs/>
          <w:color w:val="202124"/>
          <w:shd w:val="clear" w:color="auto" w:fill="FFFFFF"/>
        </w:rPr>
        <w:t>areas</w:t>
      </w:r>
      <w:r w:rsidRPr="004C3594">
        <w:rPr>
          <w:rFonts w:cstheme="minorHAnsi"/>
          <w:color w:val="202124"/>
          <w:shd w:val="clear" w:color="auto" w:fill="FFFFFF"/>
        </w:rPr>
        <w:t> in lower </w:t>
      </w:r>
      <w:r w:rsidRPr="004C3594">
        <w:rPr>
          <w:rFonts w:cstheme="minorHAnsi"/>
          <w:bCs/>
          <w:color w:val="202124"/>
          <w:shd w:val="clear" w:color="auto" w:fill="FFFFFF"/>
        </w:rPr>
        <w:t>Sindh</w:t>
      </w:r>
      <w:r w:rsidRPr="004C3594">
        <w:rPr>
          <w:rFonts w:cstheme="minorHAnsi"/>
          <w:color w:val="202124"/>
          <w:shd w:val="clear" w:color="auto" w:fill="FFFFFF"/>
        </w:rPr>
        <w:t>.</w:t>
      </w:r>
      <w:r>
        <w:t xml:space="preserve"> Water is also wasted because of poor scheduling. Canal deliveries are not made as per crop water requirements. In the </w:t>
      </w:r>
      <w:r w:rsidRPr="004C3594">
        <w:rPr>
          <w:i/>
        </w:rPr>
        <w:t>Kharif</w:t>
      </w:r>
      <w:r>
        <w:t xml:space="preserve"> (summer crop) season, when river supplies are plentiful, the water deliveries in canals often exceed crop requirements. There </w:t>
      </w:r>
      <w:r w:rsidR="00634C20">
        <w:t>are</w:t>
      </w:r>
      <w:r>
        <w:t xml:space="preserve"> few escape structures in the canal system</w:t>
      </w:r>
      <w:r w:rsidR="00634C20">
        <w:t>;</w:t>
      </w:r>
      <w:r>
        <w:t xml:space="preserve"> once water is diverted in a canal, it is delivered to watercourses and to the farms, regardless of whether the crops need it or not. This practice in some areas results in flooding problems during extreme monsoon </w:t>
      </w:r>
    </w:p>
    <w:p w14:paraId="11CFA164" w14:textId="77777777" w:rsidR="002F2268" w:rsidRPr="004C3594" w:rsidRDefault="002F2268" w:rsidP="003F44BD">
      <w:pPr>
        <w:rPr>
          <w:highlight w:val="red"/>
        </w:rPr>
      </w:pPr>
      <w:r w:rsidRPr="004C3594">
        <w:rPr>
          <w:b/>
        </w:rPr>
        <w:t>Inadequate O&amp;M:</w:t>
      </w:r>
      <w:r>
        <w:t xml:space="preserve"> Drainage infrastructure is in a state of disrepair and rapid deterioration due to utilization beyond design capacities, tampering of control structures, damage to canal banks caused by human and cattle trespassing, and inadequate routine and preventive maintenance</w:t>
      </w:r>
    </w:p>
    <w:p w14:paraId="656F3E09" w14:textId="38F39A29" w:rsidR="002F2268" w:rsidRDefault="002F2268" w:rsidP="003F44BD">
      <w:r w:rsidRPr="004C3594">
        <w:rPr>
          <w:b/>
        </w:rPr>
        <w:t>Water distribution Inequities:</w:t>
      </w:r>
      <w:r>
        <w:t xml:space="preserve"> Poorly maintained watercourses and distributary/minor canals have the highest incidence of illegal diversions. Direct outlets (DOs) from main and branch canals further contribute to inequitable distribution due to withdrawals in excess of authorized discharges. DOs do not have regulating structures and receive water even during periods of water shortage when normal outlets receive water by rotation. This accentuates the inequities in water distribution by concentrating water shortages in the tail reaches of channels, sometimes forcing rotation to the distributaries/minors even when full design discharge is available at the head of </w:t>
      </w:r>
      <w:r w:rsidR="00B363F8">
        <w:t xml:space="preserve">the </w:t>
      </w:r>
      <w:r>
        <w:t>main canal and river</w:t>
      </w:r>
    </w:p>
    <w:p w14:paraId="746DDADA" w14:textId="1A6238EF" w:rsidR="002B1B78" w:rsidRPr="004C3594" w:rsidRDefault="002B1B78" w:rsidP="003F44BD">
      <w:pPr>
        <w:rPr>
          <w:highlight w:val="red"/>
        </w:rPr>
      </w:pPr>
      <w:r>
        <w:t xml:space="preserve">SWAT aims to address the above issues through </w:t>
      </w:r>
      <w:r w:rsidR="00166F7B">
        <w:t xml:space="preserve">multiple interventions. </w:t>
      </w:r>
      <w:r>
        <w:t>Water Pricing Reforms</w:t>
      </w:r>
      <w:r w:rsidR="00166F7B">
        <w:t xml:space="preserve"> aims to revise</w:t>
      </w:r>
      <w:r w:rsidR="00166F7B" w:rsidRPr="0090351B">
        <w:rPr>
          <w:i/>
        </w:rPr>
        <w:t xml:space="preserve"> abiana</w:t>
      </w:r>
      <w:r w:rsidR="00166F7B">
        <w:t xml:space="preserve"> rates to increase revenue generation. As IWRD is formed through the institutional reforms,</w:t>
      </w:r>
      <w:r>
        <w:t xml:space="preserve"> the roles and responsibilities of AWBS, FOs, and WCAs will be more aligned to address water distribution and maintenance of irrigation infrastructures</w:t>
      </w:r>
      <w:r w:rsidR="00166F7B">
        <w:t>. Rehabilitation of Akram Wah Canal, modernization of distributaries and repairs of watercourses with increased capacity development and participation of farmers</w:t>
      </w:r>
      <w:r w:rsidR="00634C20">
        <w:t>,</w:t>
      </w:r>
      <w:r w:rsidR="00166F7B">
        <w:t xml:space="preserve"> will address issues related to efficient and equitable distribution of water as well as O&amp;M. Solidyfying information and technology base on water and agricultural output will enable the relevant departments to make informed decisions related to water uses.  </w:t>
      </w:r>
    </w:p>
    <w:p w14:paraId="5F2EC980" w14:textId="77777777" w:rsidR="00C86BDE" w:rsidRPr="001517D3" w:rsidRDefault="00C86BDE" w:rsidP="00C86BDE">
      <w:pPr>
        <w:pStyle w:val="Heading2"/>
      </w:pPr>
      <w:bookmarkStart w:id="76" w:name="_Toc117074622"/>
      <w:r w:rsidRPr="001517D3">
        <w:t>Cultural Environment</w:t>
      </w:r>
      <w:bookmarkEnd w:id="76"/>
    </w:p>
    <w:p w14:paraId="20F51462" w14:textId="3E014F9C" w:rsidR="00C86BDE" w:rsidRPr="007A3750" w:rsidRDefault="00C86BDE" w:rsidP="00C86BDE">
      <w:pPr>
        <w:autoSpaceDE w:val="0"/>
        <w:autoSpaceDN w:val="0"/>
        <w:adjustRightInd w:val="0"/>
        <w:spacing w:after="0"/>
        <w:rPr>
          <w:rFonts w:cstheme="minorHAnsi"/>
        </w:rPr>
      </w:pPr>
      <w:r w:rsidRPr="007A3750">
        <w:rPr>
          <w:rFonts w:cstheme="minorHAnsi"/>
        </w:rPr>
        <w:t xml:space="preserve">Sindh has a historical individuality of its own. The Indus valley civilization is the farthest visible outpost of archeology in the abyss of prehistoric times. The project districts are rich in </w:t>
      </w:r>
      <w:r w:rsidR="00123FBE">
        <w:rPr>
          <w:rFonts w:cstheme="minorHAnsi"/>
        </w:rPr>
        <w:t xml:space="preserve">the </w:t>
      </w:r>
      <w:r w:rsidRPr="007A3750">
        <w:rPr>
          <w:rFonts w:cstheme="minorHAnsi"/>
        </w:rPr>
        <w:t xml:space="preserve">cultural heritage of ancient times and of </w:t>
      </w:r>
      <w:r w:rsidR="00123FBE">
        <w:rPr>
          <w:rFonts w:cstheme="minorHAnsi"/>
        </w:rPr>
        <w:t xml:space="preserve">the </w:t>
      </w:r>
      <w:r w:rsidRPr="007A3750">
        <w:rPr>
          <w:rFonts w:cstheme="minorHAnsi"/>
        </w:rPr>
        <w:t>early Islamic period, reflected through specimens of art, craft, literature, and architecture.</w:t>
      </w:r>
    </w:p>
    <w:p w14:paraId="751BC81E" w14:textId="77777777" w:rsidR="00C86BDE" w:rsidRPr="007A3750" w:rsidRDefault="00C86BDE" w:rsidP="00C86BDE">
      <w:pPr>
        <w:autoSpaceDE w:val="0"/>
        <w:autoSpaceDN w:val="0"/>
        <w:adjustRightInd w:val="0"/>
        <w:spacing w:after="0"/>
        <w:rPr>
          <w:rFonts w:ascii="Verdana" w:hAnsi="Verdana"/>
          <w:color w:val="000000"/>
        </w:rPr>
      </w:pPr>
    </w:p>
    <w:p w14:paraId="45D922E8" w14:textId="3E967E86" w:rsidR="00C86BDE" w:rsidRPr="007A3750" w:rsidRDefault="00C86BDE" w:rsidP="00123FBE">
      <w:r w:rsidRPr="007A3750">
        <w:t>The prehistoric site of Kot Diji in Sindh has furnished information of high significance from about 2,500 BC. One of the most developed urban civilization</w:t>
      </w:r>
      <w:r w:rsidR="00123FBE">
        <w:t>s</w:t>
      </w:r>
      <w:r w:rsidRPr="007A3750">
        <w:t xml:space="preserve"> of the ancient world that flourished between the year 2,500 BC and 1,500 BC was in Moenjodaro. The people were endowed with a high standard of art and craftsmanship and </w:t>
      </w:r>
      <w:r w:rsidR="00123FBE">
        <w:t xml:space="preserve">a </w:t>
      </w:r>
      <w:r w:rsidRPr="007A3750">
        <w:t>well-developed system of quasi-pictographic writing</w:t>
      </w:r>
      <w:r w:rsidR="00123FBE">
        <w:t>,</w:t>
      </w:r>
      <w:r w:rsidRPr="007A3750">
        <w:t xml:space="preserve"> which despite ceaseless efforts</w:t>
      </w:r>
      <w:r w:rsidR="00123FBE">
        <w:t>,</w:t>
      </w:r>
      <w:r w:rsidRPr="007A3750">
        <w:t xml:space="preserve"> still remains un-deciphered. The remarkable ruins of the beautifully planned Moenjodaro town, the brick buildings of the common people, roads, public</w:t>
      </w:r>
      <w:r w:rsidR="00123FBE">
        <w:t xml:space="preserve"> </w:t>
      </w:r>
      <w:r w:rsidRPr="007A3750">
        <w:t>baths and the covered drainage system envisage the life of a community living happily in an organized manner. The Arab rule brought Sindh within the orbit of the Islamic civilization. Ruins of Mansura, the medieval Arab capital of Sindh (11 km southeast of Shahdadpur) testify to the grandeur of the city and the development of urban life during this period. The old tombs and buildings in Thatta, Sehwan, Hyderabad, Sukkur and the excavations at Bhambore, Brahmanabad and Debal bear ample evidence that these places fostered some of the best cultural values.</w:t>
      </w:r>
    </w:p>
    <w:p w14:paraId="0E342849" w14:textId="271207B5" w:rsidR="00C86BDE" w:rsidRPr="007A3750" w:rsidRDefault="00C86BDE" w:rsidP="00123FBE">
      <w:r w:rsidRPr="007A3750">
        <w:t>Sindh is a repository of varied cultural values. Sindh’s cultural life has been shaped, to a large extent, by its comparative isolation in the past from the rest of the subcontinent. As a result, the people of Sindh developed their own exclusive artistic tradition. Their arts and craft, music and literature, games and sports have retained their original flavo</w:t>
      </w:r>
      <w:r w:rsidR="00123FBE">
        <w:t>u</w:t>
      </w:r>
      <w:r w:rsidRPr="007A3750">
        <w:t>r. Sindh is rich in exquisite pottery, variegated glazed tiles, lacquer-work, leather and straw products, needlework, quilts, embroidery, hand print making and textile design. Melas (fairs) and malakharas (wrestling festivals) are popular. Falconry, horse and camel breeding and racing are characteristic pastimes. Bullock cart racing and cockfighting are also typical of the province.</w:t>
      </w:r>
    </w:p>
    <w:p w14:paraId="75B5E476" w14:textId="4D85F4ED" w:rsidR="00C86BDE" w:rsidRPr="007A3750" w:rsidRDefault="00C86BDE" w:rsidP="00123FBE">
      <w:r w:rsidRPr="007A3750">
        <w:t xml:space="preserve">Sindhi is the native language and </w:t>
      </w:r>
      <w:r w:rsidR="00123FBE">
        <w:t xml:space="preserve">is </w:t>
      </w:r>
      <w:r w:rsidRPr="007A3750">
        <w:t xml:space="preserve">spoken widely, particularly in rural areas. However, other languages like Urdu, Balochi, Saraiki and Punjabi are also spoken in certain areas. The Sindhi language has </w:t>
      </w:r>
      <w:r w:rsidR="00123FBE">
        <w:t xml:space="preserve">a </w:t>
      </w:r>
      <w:r w:rsidRPr="007A3750">
        <w:t xml:space="preserve">pure Sanskrit basis and is closely related to the ancient Prakrit. Its alphabet contains fifty-two letters. </w:t>
      </w:r>
    </w:p>
    <w:p w14:paraId="522B4B0B" w14:textId="79BE7BE6" w:rsidR="00C86BDE" w:rsidRPr="007A3750" w:rsidRDefault="00C86BDE" w:rsidP="00123FBE">
      <w:pPr>
        <w:rPr>
          <w:rFonts w:ascii="Verdana" w:hAnsi="Verdana"/>
          <w:color w:val="000000"/>
        </w:rPr>
      </w:pPr>
      <w:r w:rsidRPr="007A3750">
        <w:rPr>
          <w:rFonts w:cstheme="minorHAnsi"/>
        </w:rPr>
        <w:t xml:space="preserve">Today the province of Sindh is an amalgam of various sub-continental and middle-eastern cultures. It was </w:t>
      </w:r>
      <w:r w:rsidR="00123FBE">
        <w:rPr>
          <w:rFonts w:cstheme="minorHAnsi"/>
        </w:rPr>
        <w:t>e</w:t>
      </w:r>
      <w:r w:rsidRPr="007A3750">
        <w:rPr>
          <w:rFonts w:cstheme="minorHAnsi"/>
        </w:rPr>
        <w:t>specially after the independence that millions of Indian Muslims from the minority province migrated to Sindh and made it their permanent home. The amalgamation of their culture into the rich Sindhi traditions has progressively assumed a new complexion.</w:t>
      </w:r>
      <w:r w:rsidRPr="007A3750">
        <w:rPr>
          <w:rStyle w:val="FootnoteReference"/>
          <w:rFonts w:cstheme="minorHAnsi"/>
        </w:rPr>
        <w:footnoteReference w:id="51"/>
      </w:r>
    </w:p>
    <w:p w14:paraId="61EACD4B" w14:textId="293259DF" w:rsidR="00C86BDE" w:rsidRDefault="00C86BDE" w:rsidP="00123FBE">
      <w:pPr>
        <w:rPr>
          <w:rFonts w:cstheme="minorHAnsi"/>
        </w:rPr>
      </w:pPr>
      <w:r w:rsidRPr="007A3750">
        <w:rPr>
          <w:rFonts w:cstheme="minorHAnsi"/>
        </w:rPr>
        <w:t>The Directorate General of Antiquities, Government of Sindh, has listed 137 archaeological sites in the province. Out of these, 22 are located in the project districts</w:t>
      </w:r>
      <w:r w:rsidR="00B363F8">
        <w:rPr>
          <w:rFonts w:cstheme="minorHAnsi"/>
        </w:rPr>
        <w:t>,</w:t>
      </w:r>
      <w:r w:rsidRPr="007A3750">
        <w:rPr>
          <w:rFonts w:cstheme="minorHAnsi"/>
        </w:rPr>
        <w:t xml:space="preserve"> as presented in </w:t>
      </w:r>
      <w:r w:rsidR="003F44BD" w:rsidRPr="000E107A">
        <w:rPr>
          <w:rFonts w:cstheme="minorHAnsi"/>
          <w:b/>
          <w:bCs/>
        </w:rPr>
        <w:t>Table 4.1</w:t>
      </w:r>
      <w:r w:rsidR="00011E2C">
        <w:rPr>
          <w:rFonts w:cstheme="minorHAnsi"/>
          <w:b/>
          <w:bCs/>
        </w:rPr>
        <w:t>4</w:t>
      </w:r>
      <w:r w:rsidRPr="007A3750">
        <w:rPr>
          <w:rFonts w:cstheme="minorHAnsi"/>
        </w:rPr>
        <w:t>:</w:t>
      </w:r>
      <w:r w:rsidRPr="007A3750">
        <w:rPr>
          <w:rStyle w:val="FootnoteReference"/>
          <w:rFonts w:eastAsiaTheme="majorEastAsia" w:cstheme="minorHAnsi"/>
        </w:rPr>
        <w:footnoteReference w:id="52"/>
      </w:r>
    </w:p>
    <w:p w14:paraId="7D04B2AC" w14:textId="4FF6182D" w:rsidR="00FE5B95" w:rsidRDefault="00FE5B95" w:rsidP="00FE5B95">
      <w:pPr>
        <w:pStyle w:val="Caption"/>
      </w:pPr>
      <w:bookmarkStart w:id="77" w:name="_Toc116454251"/>
      <w:r w:rsidRPr="008838F8">
        <w:t xml:space="preserve">Table </w:t>
      </w:r>
      <w:r w:rsidRPr="00DB428D">
        <w:fldChar w:fldCharType="begin"/>
      </w:r>
      <w:r w:rsidRPr="00DB428D">
        <w:instrText xml:space="preserve"> STYLEREF 1 \s </w:instrText>
      </w:r>
      <w:r w:rsidRPr="00DB428D">
        <w:fldChar w:fldCharType="separate"/>
      </w:r>
      <w:r w:rsidR="004A736C">
        <w:rPr>
          <w:noProof/>
        </w:rPr>
        <w:t>4</w:t>
      </w:r>
      <w:r w:rsidRPr="00DB428D">
        <w:fldChar w:fldCharType="end"/>
      </w:r>
      <w:r w:rsidRPr="00435979">
        <w:t>.</w:t>
      </w:r>
      <w:r w:rsidRPr="00DB428D">
        <w:fldChar w:fldCharType="begin"/>
      </w:r>
      <w:r w:rsidRPr="00DB428D">
        <w:instrText xml:space="preserve"> SEQ Table \* ARABIC \s 1 </w:instrText>
      </w:r>
      <w:r w:rsidRPr="00DB428D">
        <w:fldChar w:fldCharType="separate"/>
      </w:r>
      <w:r w:rsidR="004A736C">
        <w:rPr>
          <w:noProof/>
        </w:rPr>
        <w:t>14</w:t>
      </w:r>
      <w:r w:rsidRPr="00DB428D">
        <w:fldChar w:fldCharType="end"/>
      </w:r>
      <w:r w:rsidRPr="00435979">
        <w:t xml:space="preserve">: </w:t>
      </w:r>
      <w:r w:rsidR="00C54947">
        <w:t>Archaeological Sites in Sindh</w:t>
      </w:r>
      <w:bookmarkEnd w:id="77"/>
    </w:p>
    <w:tbl>
      <w:tblPr>
        <w:tblW w:w="5000" w:type="pct"/>
        <w:tblLook w:val="04A0" w:firstRow="1" w:lastRow="0" w:firstColumn="1" w:lastColumn="0" w:noHBand="0" w:noVBand="1"/>
      </w:tblPr>
      <w:tblGrid>
        <w:gridCol w:w="750"/>
        <w:gridCol w:w="3586"/>
        <w:gridCol w:w="4682"/>
      </w:tblGrid>
      <w:tr w:rsidR="00C86BDE" w:rsidRPr="00CF1EAA" w14:paraId="58C493A0" w14:textId="77777777" w:rsidTr="00AE7167">
        <w:trPr>
          <w:trHeight w:val="350"/>
          <w:tblHeader/>
        </w:trPr>
        <w:tc>
          <w:tcPr>
            <w:tcW w:w="416" w:type="pct"/>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7D2B075" w14:textId="77777777" w:rsidR="00C86BDE" w:rsidRPr="00CF1EAA" w:rsidRDefault="00C86BDE" w:rsidP="00AE7167">
            <w:pPr>
              <w:spacing w:after="0"/>
              <w:rPr>
                <w:rFonts w:cstheme="minorHAnsi"/>
                <w:b/>
                <w:bCs/>
                <w:color w:val="000000"/>
                <w:sz w:val="18"/>
                <w:szCs w:val="18"/>
              </w:rPr>
            </w:pPr>
            <w:r w:rsidRPr="00CF1EAA">
              <w:rPr>
                <w:rFonts w:cstheme="minorHAnsi"/>
                <w:b/>
                <w:bCs/>
                <w:color w:val="000000"/>
                <w:sz w:val="18"/>
                <w:szCs w:val="18"/>
              </w:rPr>
              <w:t>S #</w:t>
            </w:r>
          </w:p>
        </w:tc>
        <w:tc>
          <w:tcPr>
            <w:tcW w:w="1988" w:type="pct"/>
            <w:tcBorders>
              <w:top w:val="single" w:sz="4" w:space="0" w:color="000000"/>
              <w:left w:val="nil"/>
              <w:bottom w:val="single" w:sz="4" w:space="0" w:color="000000"/>
              <w:right w:val="single" w:sz="4" w:space="0" w:color="000000"/>
            </w:tcBorders>
            <w:shd w:val="clear" w:color="auto" w:fill="auto"/>
            <w:vAlign w:val="center"/>
            <w:hideMark/>
          </w:tcPr>
          <w:p w14:paraId="38C835CC" w14:textId="77777777" w:rsidR="00C86BDE" w:rsidRPr="00CF1EAA" w:rsidRDefault="00C86BDE" w:rsidP="00AE7167">
            <w:pPr>
              <w:spacing w:after="0"/>
              <w:rPr>
                <w:rFonts w:cstheme="minorHAnsi"/>
                <w:b/>
                <w:bCs/>
                <w:color w:val="000000"/>
                <w:sz w:val="18"/>
                <w:szCs w:val="18"/>
              </w:rPr>
            </w:pPr>
            <w:r w:rsidRPr="00CF1EAA">
              <w:rPr>
                <w:rFonts w:cstheme="minorHAnsi"/>
                <w:b/>
                <w:bCs/>
                <w:color w:val="000000"/>
                <w:sz w:val="18"/>
                <w:szCs w:val="18"/>
              </w:rPr>
              <w:t>Name of Sites/ Monuments</w:t>
            </w:r>
          </w:p>
        </w:tc>
        <w:tc>
          <w:tcPr>
            <w:tcW w:w="2596" w:type="pct"/>
            <w:tcBorders>
              <w:top w:val="single" w:sz="4" w:space="0" w:color="000000"/>
              <w:left w:val="nil"/>
              <w:bottom w:val="single" w:sz="4" w:space="0" w:color="000000"/>
              <w:right w:val="single" w:sz="4" w:space="0" w:color="000000"/>
            </w:tcBorders>
            <w:shd w:val="clear" w:color="auto" w:fill="auto"/>
            <w:vAlign w:val="center"/>
            <w:hideMark/>
          </w:tcPr>
          <w:p w14:paraId="73C49CE9" w14:textId="77777777" w:rsidR="00C86BDE" w:rsidRPr="00CF1EAA" w:rsidRDefault="00C86BDE" w:rsidP="00AE7167">
            <w:pPr>
              <w:spacing w:after="0"/>
              <w:jc w:val="center"/>
              <w:rPr>
                <w:rFonts w:cstheme="minorHAnsi"/>
                <w:b/>
                <w:bCs/>
                <w:color w:val="000000"/>
                <w:sz w:val="18"/>
                <w:szCs w:val="18"/>
              </w:rPr>
            </w:pPr>
            <w:r w:rsidRPr="00CF1EAA">
              <w:rPr>
                <w:rFonts w:cstheme="minorHAnsi"/>
                <w:b/>
                <w:bCs/>
                <w:color w:val="000000"/>
                <w:spacing w:val="-1"/>
                <w:sz w:val="18"/>
                <w:szCs w:val="18"/>
              </w:rPr>
              <w:t>Location</w:t>
            </w:r>
          </w:p>
        </w:tc>
      </w:tr>
      <w:tr w:rsidR="00C86BDE" w:rsidRPr="00CF1EAA" w14:paraId="34209811" w14:textId="77777777" w:rsidTr="00AE7167">
        <w:trPr>
          <w:trHeight w:hRule="exact" w:val="325"/>
        </w:trPr>
        <w:tc>
          <w:tcPr>
            <w:tcW w:w="416" w:type="pct"/>
            <w:tcBorders>
              <w:top w:val="nil"/>
              <w:left w:val="single" w:sz="4" w:space="0" w:color="000000"/>
              <w:bottom w:val="single" w:sz="4" w:space="0" w:color="000000"/>
              <w:right w:val="single" w:sz="4" w:space="0" w:color="000000"/>
            </w:tcBorders>
            <w:shd w:val="clear" w:color="auto" w:fill="auto"/>
            <w:vAlign w:val="center"/>
            <w:hideMark/>
          </w:tcPr>
          <w:p w14:paraId="08603A12" w14:textId="77777777" w:rsidR="00C86BDE" w:rsidRPr="00CF1EAA" w:rsidRDefault="00C86BDE" w:rsidP="00AE7167">
            <w:pPr>
              <w:spacing w:after="0"/>
              <w:ind w:firstLineChars="100" w:firstLine="180"/>
              <w:rPr>
                <w:rFonts w:cstheme="minorHAnsi"/>
                <w:color w:val="000000"/>
                <w:sz w:val="18"/>
                <w:szCs w:val="18"/>
              </w:rPr>
            </w:pPr>
            <w:r w:rsidRPr="00CF1EAA">
              <w:rPr>
                <w:rFonts w:cstheme="minorHAnsi"/>
                <w:color w:val="000000"/>
                <w:sz w:val="18"/>
                <w:szCs w:val="18"/>
              </w:rPr>
              <w:t>1</w:t>
            </w:r>
          </w:p>
        </w:tc>
        <w:tc>
          <w:tcPr>
            <w:tcW w:w="1988" w:type="pct"/>
            <w:tcBorders>
              <w:top w:val="nil"/>
              <w:left w:val="nil"/>
              <w:bottom w:val="single" w:sz="4" w:space="0" w:color="000000"/>
              <w:right w:val="single" w:sz="4" w:space="0" w:color="000000"/>
            </w:tcBorders>
            <w:shd w:val="clear" w:color="auto" w:fill="auto"/>
            <w:vAlign w:val="center"/>
            <w:hideMark/>
          </w:tcPr>
          <w:p w14:paraId="6EA068F4" w14:textId="77777777" w:rsidR="00C86BDE" w:rsidRPr="00246F7C" w:rsidRDefault="00C86BDE" w:rsidP="00AE7167">
            <w:pPr>
              <w:spacing w:after="0"/>
              <w:rPr>
                <w:rFonts w:cstheme="minorHAnsi"/>
                <w:color w:val="000000"/>
                <w:sz w:val="18"/>
                <w:szCs w:val="18"/>
                <w:lang w:val="es-ES_tradnl"/>
              </w:rPr>
            </w:pPr>
            <w:r w:rsidRPr="00246F7C">
              <w:rPr>
                <w:rFonts w:cstheme="minorHAnsi"/>
                <w:color w:val="000000"/>
                <w:sz w:val="18"/>
                <w:szCs w:val="18"/>
                <w:lang w:val="es-ES_tradnl"/>
              </w:rPr>
              <w:t>Taheeman Ja Qubba / Bohi Ja Qubba</w:t>
            </w:r>
          </w:p>
        </w:tc>
        <w:tc>
          <w:tcPr>
            <w:tcW w:w="2596" w:type="pct"/>
            <w:tcBorders>
              <w:top w:val="nil"/>
              <w:left w:val="nil"/>
              <w:bottom w:val="single" w:sz="4" w:space="0" w:color="000000"/>
              <w:right w:val="single" w:sz="4" w:space="0" w:color="000000"/>
            </w:tcBorders>
            <w:shd w:val="clear" w:color="auto" w:fill="auto"/>
            <w:vAlign w:val="center"/>
            <w:hideMark/>
          </w:tcPr>
          <w:p w14:paraId="1AE73D1F" w14:textId="77777777" w:rsidR="00C86BDE" w:rsidRPr="00CF1EAA" w:rsidRDefault="00C86BDE" w:rsidP="00AE7167">
            <w:pPr>
              <w:spacing w:after="0"/>
              <w:rPr>
                <w:rFonts w:cstheme="minorHAnsi"/>
                <w:color w:val="000000"/>
                <w:sz w:val="18"/>
                <w:szCs w:val="18"/>
              </w:rPr>
            </w:pPr>
            <w:r w:rsidRPr="00CF1EAA">
              <w:rPr>
                <w:rFonts w:cstheme="minorHAnsi"/>
                <w:color w:val="000000"/>
                <w:sz w:val="18"/>
                <w:szCs w:val="18"/>
              </w:rPr>
              <w:t>Deh Sanghi, Distric</w:t>
            </w:r>
            <w:r>
              <w:rPr>
                <w:rFonts w:cstheme="minorHAnsi"/>
                <w:color w:val="000000"/>
                <w:sz w:val="18"/>
                <w:szCs w:val="18"/>
              </w:rPr>
              <w:t>t</w:t>
            </w:r>
            <w:r w:rsidRPr="00CF1EAA">
              <w:rPr>
                <w:rFonts w:cstheme="minorHAnsi"/>
                <w:color w:val="000000"/>
                <w:sz w:val="18"/>
                <w:szCs w:val="18"/>
              </w:rPr>
              <w:t xml:space="preserve"> Shikarpur</w:t>
            </w:r>
          </w:p>
        </w:tc>
      </w:tr>
      <w:tr w:rsidR="00C86BDE" w:rsidRPr="00CF1EAA" w14:paraId="486BF8F6" w14:textId="77777777" w:rsidTr="00AE7167">
        <w:trPr>
          <w:trHeight w:hRule="exact" w:val="271"/>
        </w:trPr>
        <w:tc>
          <w:tcPr>
            <w:tcW w:w="416" w:type="pct"/>
            <w:tcBorders>
              <w:top w:val="nil"/>
              <w:left w:val="single" w:sz="4" w:space="0" w:color="000000"/>
              <w:bottom w:val="single" w:sz="4" w:space="0" w:color="000000"/>
              <w:right w:val="single" w:sz="4" w:space="0" w:color="000000"/>
            </w:tcBorders>
            <w:shd w:val="clear" w:color="auto" w:fill="auto"/>
            <w:vAlign w:val="center"/>
            <w:hideMark/>
          </w:tcPr>
          <w:p w14:paraId="61769ACB" w14:textId="77777777" w:rsidR="00C86BDE" w:rsidRPr="00CF1EAA" w:rsidRDefault="00C86BDE" w:rsidP="00AE7167">
            <w:pPr>
              <w:spacing w:after="0"/>
              <w:ind w:firstLineChars="100" w:firstLine="180"/>
              <w:rPr>
                <w:rFonts w:cstheme="minorHAnsi"/>
                <w:color w:val="000000"/>
                <w:sz w:val="18"/>
                <w:szCs w:val="18"/>
              </w:rPr>
            </w:pPr>
            <w:r w:rsidRPr="00CF1EAA">
              <w:rPr>
                <w:rFonts w:cstheme="minorHAnsi"/>
                <w:color w:val="000000"/>
                <w:sz w:val="18"/>
                <w:szCs w:val="18"/>
              </w:rPr>
              <w:t>2</w:t>
            </w:r>
          </w:p>
        </w:tc>
        <w:tc>
          <w:tcPr>
            <w:tcW w:w="1988" w:type="pct"/>
            <w:tcBorders>
              <w:top w:val="nil"/>
              <w:left w:val="nil"/>
              <w:bottom w:val="single" w:sz="4" w:space="0" w:color="000000"/>
              <w:right w:val="single" w:sz="4" w:space="0" w:color="000000"/>
            </w:tcBorders>
            <w:shd w:val="clear" w:color="auto" w:fill="auto"/>
            <w:vAlign w:val="center"/>
            <w:hideMark/>
          </w:tcPr>
          <w:p w14:paraId="1E1D36B0" w14:textId="77777777" w:rsidR="00C86BDE" w:rsidRPr="00CF1EAA" w:rsidRDefault="00C86BDE" w:rsidP="00AE7167">
            <w:pPr>
              <w:spacing w:after="0"/>
              <w:rPr>
                <w:rFonts w:cstheme="minorHAnsi"/>
                <w:color w:val="000000"/>
                <w:sz w:val="18"/>
                <w:szCs w:val="18"/>
              </w:rPr>
            </w:pPr>
            <w:r w:rsidRPr="00CF1EAA">
              <w:rPr>
                <w:rFonts w:cstheme="minorHAnsi"/>
                <w:color w:val="000000"/>
                <w:sz w:val="18"/>
                <w:szCs w:val="18"/>
              </w:rPr>
              <w:t>Lakhmir-ji-Mari</w:t>
            </w:r>
          </w:p>
        </w:tc>
        <w:tc>
          <w:tcPr>
            <w:tcW w:w="2596" w:type="pct"/>
            <w:tcBorders>
              <w:top w:val="nil"/>
              <w:left w:val="nil"/>
              <w:bottom w:val="single" w:sz="4" w:space="0" w:color="000000"/>
              <w:right w:val="single" w:sz="4" w:space="0" w:color="000000"/>
            </w:tcBorders>
            <w:shd w:val="clear" w:color="auto" w:fill="auto"/>
            <w:vAlign w:val="center"/>
            <w:hideMark/>
          </w:tcPr>
          <w:p w14:paraId="61C7C8B7" w14:textId="77777777" w:rsidR="00C86BDE" w:rsidRPr="00CF1EAA" w:rsidRDefault="00C86BDE" w:rsidP="00AE7167">
            <w:pPr>
              <w:spacing w:after="0"/>
              <w:rPr>
                <w:rFonts w:cstheme="minorHAnsi"/>
                <w:color w:val="000000"/>
                <w:sz w:val="18"/>
                <w:szCs w:val="18"/>
              </w:rPr>
            </w:pPr>
            <w:r w:rsidRPr="00CF1EAA">
              <w:rPr>
                <w:rFonts w:cstheme="minorHAnsi"/>
                <w:color w:val="000000"/>
                <w:sz w:val="18"/>
                <w:szCs w:val="18"/>
              </w:rPr>
              <w:t>Deh Nang, Opposite Police Post Sehwan, Dist. Jamshoro</w:t>
            </w:r>
          </w:p>
        </w:tc>
      </w:tr>
      <w:tr w:rsidR="00C86BDE" w:rsidRPr="00CF1EAA" w14:paraId="7DCF33FC" w14:textId="77777777" w:rsidTr="00AE7167">
        <w:trPr>
          <w:trHeight w:hRule="exact" w:val="307"/>
        </w:trPr>
        <w:tc>
          <w:tcPr>
            <w:tcW w:w="416" w:type="pct"/>
            <w:tcBorders>
              <w:top w:val="nil"/>
              <w:left w:val="single" w:sz="4" w:space="0" w:color="000000"/>
              <w:bottom w:val="single" w:sz="4" w:space="0" w:color="000000"/>
              <w:right w:val="single" w:sz="4" w:space="0" w:color="000000"/>
            </w:tcBorders>
            <w:shd w:val="clear" w:color="auto" w:fill="auto"/>
            <w:vAlign w:val="center"/>
            <w:hideMark/>
          </w:tcPr>
          <w:p w14:paraId="713ABF18" w14:textId="77777777" w:rsidR="00C86BDE" w:rsidRPr="00CF1EAA" w:rsidRDefault="00C86BDE" w:rsidP="00AE7167">
            <w:pPr>
              <w:spacing w:after="0"/>
              <w:ind w:firstLineChars="100" w:firstLine="180"/>
              <w:rPr>
                <w:rFonts w:cstheme="minorHAnsi"/>
                <w:color w:val="000000"/>
                <w:sz w:val="18"/>
                <w:szCs w:val="18"/>
              </w:rPr>
            </w:pPr>
            <w:r w:rsidRPr="00CF1EAA">
              <w:rPr>
                <w:rFonts w:cstheme="minorHAnsi"/>
                <w:color w:val="000000"/>
                <w:sz w:val="18"/>
                <w:szCs w:val="18"/>
              </w:rPr>
              <w:t>3</w:t>
            </w:r>
          </w:p>
        </w:tc>
        <w:tc>
          <w:tcPr>
            <w:tcW w:w="1988" w:type="pct"/>
            <w:tcBorders>
              <w:top w:val="nil"/>
              <w:left w:val="nil"/>
              <w:bottom w:val="single" w:sz="4" w:space="0" w:color="000000"/>
              <w:right w:val="single" w:sz="4" w:space="0" w:color="000000"/>
            </w:tcBorders>
            <w:shd w:val="clear" w:color="auto" w:fill="auto"/>
            <w:vAlign w:val="center"/>
            <w:hideMark/>
          </w:tcPr>
          <w:p w14:paraId="75C1F1BA" w14:textId="77777777" w:rsidR="00C86BDE" w:rsidRPr="00CF1EAA" w:rsidRDefault="00C86BDE" w:rsidP="00AE7167">
            <w:pPr>
              <w:spacing w:after="0"/>
              <w:rPr>
                <w:rFonts w:cstheme="minorHAnsi"/>
                <w:color w:val="000000"/>
                <w:sz w:val="18"/>
                <w:szCs w:val="18"/>
              </w:rPr>
            </w:pPr>
            <w:r w:rsidRPr="00CF1EAA">
              <w:rPr>
                <w:rFonts w:cstheme="minorHAnsi"/>
                <w:color w:val="000000"/>
                <w:spacing w:val="1"/>
                <w:sz w:val="18"/>
                <w:szCs w:val="18"/>
              </w:rPr>
              <w:t>Damb Bhutti (Mound)</w:t>
            </w:r>
          </w:p>
        </w:tc>
        <w:tc>
          <w:tcPr>
            <w:tcW w:w="2596" w:type="pct"/>
            <w:tcBorders>
              <w:top w:val="nil"/>
              <w:left w:val="nil"/>
              <w:bottom w:val="single" w:sz="4" w:space="0" w:color="000000"/>
              <w:right w:val="single" w:sz="4" w:space="0" w:color="000000"/>
            </w:tcBorders>
            <w:shd w:val="clear" w:color="auto" w:fill="auto"/>
            <w:vAlign w:val="center"/>
            <w:hideMark/>
          </w:tcPr>
          <w:p w14:paraId="2C637012" w14:textId="77777777" w:rsidR="00C86BDE" w:rsidRPr="00CF1EAA" w:rsidRDefault="00C86BDE" w:rsidP="00AE7167">
            <w:pPr>
              <w:spacing w:after="0"/>
              <w:rPr>
                <w:rFonts w:cstheme="minorHAnsi"/>
                <w:color w:val="000000"/>
                <w:sz w:val="18"/>
                <w:szCs w:val="18"/>
              </w:rPr>
            </w:pPr>
            <w:r w:rsidRPr="00CF1EAA">
              <w:rPr>
                <w:rFonts w:cstheme="minorHAnsi"/>
                <w:color w:val="000000"/>
                <w:sz w:val="18"/>
                <w:szCs w:val="18"/>
              </w:rPr>
              <w:t>Deh Narpivar, Taluka Sehwan, Dist. Jamshoro</w:t>
            </w:r>
          </w:p>
        </w:tc>
      </w:tr>
      <w:tr w:rsidR="00C86BDE" w:rsidRPr="00CF1EAA" w14:paraId="029E3B59" w14:textId="77777777" w:rsidTr="00AE7167">
        <w:trPr>
          <w:trHeight w:hRule="exact" w:val="300"/>
        </w:trPr>
        <w:tc>
          <w:tcPr>
            <w:tcW w:w="416" w:type="pct"/>
            <w:tcBorders>
              <w:top w:val="nil"/>
              <w:left w:val="single" w:sz="4" w:space="0" w:color="000000"/>
              <w:bottom w:val="single" w:sz="4" w:space="0" w:color="000000"/>
              <w:right w:val="single" w:sz="4" w:space="0" w:color="000000"/>
            </w:tcBorders>
            <w:shd w:val="clear" w:color="auto" w:fill="auto"/>
            <w:vAlign w:val="center"/>
            <w:hideMark/>
          </w:tcPr>
          <w:p w14:paraId="110A3566" w14:textId="77777777" w:rsidR="00C86BDE" w:rsidRPr="00CF1EAA" w:rsidRDefault="00C86BDE" w:rsidP="00AE7167">
            <w:pPr>
              <w:spacing w:after="0"/>
              <w:ind w:firstLineChars="100" w:firstLine="180"/>
              <w:rPr>
                <w:rFonts w:cstheme="minorHAnsi"/>
                <w:color w:val="000000"/>
                <w:sz w:val="18"/>
                <w:szCs w:val="18"/>
              </w:rPr>
            </w:pPr>
            <w:r w:rsidRPr="00CF1EAA">
              <w:rPr>
                <w:rFonts w:cstheme="minorHAnsi"/>
                <w:color w:val="000000"/>
                <w:sz w:val="18"/>
                <w:szCs w:val="18"/>
              </w:rPr>
              <w:t>4</w:t>
            </w:r>
          </w:p>
        </w:tc>
        <w:tc>
          <w:tcPr>
            <w:tcW w:w="1988" w:type="pct"/>
            <w:tcBorders>
              <w:top w:val="nil"/>
              <w:left w:val="nil"/>
              <w:bottom w:val="single" w:sz="4" w:space="0" w:color="000000"/>
              <w:right w:val="single" w:sz="4" w:space="0" w:color="000000"/>
            </w:tcBorders>
            <w:shd w:val="clear" w:color="auto" w:fill="auto"/>
            <w:vAlign w:val="center"/>
            <w:hideMark/>
          </w:tcPr>
          <w:p w14:paraId="4FAF3E6E" w14:textId="77777777" w:rsidR="00C86BDE" w:rsidRPr="00CF1EAA" w:rsidRDefault="00C86BDE" w:rsidP="00AE7167">
            <w:pPr>
              <w:spacing w:after="0"/>
              <w:rPr>
                <w:rFonts w:cstheme="minorHAnsi"/>
                <w:color w:val="000000"/>
                <w:sz w:val="18"/>
                <w:szCs w:val="18"/>
              </w:rPr>
            </w:pPr>
            <w:r w:rsidRPr="00CF1EAA">
              <w:rPr>
                <w:rFonts w:cstheme="minorHAnsi"/>
                <w:color w:val="000000"/>
                <w:sz w:val="18"/>
                <w:szCs w:val="18"/>
              </w:rPr>
              <w:t>Masum-ji-Bhuti (Mound)</w:t>
            </w:r>
          </w:p>
        </w:tc>
        <w:tc>
          <w:tcPr>
            <w:tcW w:w="2596" w:type="pct"/>
            <w:tcBorders>
              <w:top w:val="nil"/>
              <w:left w:val="nil"/>
              <w:bottom w:val="single" w:sz="4" w:space="0" w:color="000000"/>
              <w:right w:val="single" w:sz="4" w:space="0" w:color="000000"/>
            </w:tcBorders>
            <w:shd w:val="clear" w:color="auto" w:fill="auto"/>
            <w:vAlign w:val="center"/>
            <w:hideMark/>
          </w:tcPr>
          <w:p w14:paraId="10FADA88" w14:textId="77777777" w:rsidR="00C86BDE" w:rsidRPr="00CF1EAA" w:rsidRDefault="00C86BDE" w:rsidP="00AE7167">
            <w:pPr>
              <w:spacing w:after="0"/>
              <w:rPr>
                <w:rFonts w:cstheme="minorHAnsi"/>
                <w:color w:val="000000"/>
                <w:sz w:val="18"/>
                <w:szCs w:val="18"/>
              </w:rPr>
            </w:pPr>
            <w:r w:rsidRPr="00CF1EAA">
              <w:rPr>
                <w:rFonts w:cstheme="minorHAnsi"/>
                <w:color w:val="000000"/>
                <w:sz w:val="18"/>
                <w:szCs w:val="18"/>
              </w:rPr>
              <w:t>Deh Kerchat Mahal, Dist. Jamshoro</w:t>
            </w:r>
          </w:p>
        </w:tc>
      </w:tr>
      <w:tr w:rsidR="00C86BDE" w:rsidRPr="00CF1EAA" w14:paraId="7601A8B3" w14:textId="77777777" w:rsidTr="00AE7167">
        <w:trPr>
          <w:trHeight w:hRule="exact" w:val="199"/>
        </w:trPr>
        <w:tc>
          <w:tcPr>
            <w:tcW w:w="416" w:type="pct"/>
            <w:tcBorders>
              <w:top w:val="nil"/>
              <w:left w:val="single" w:sz="4" w:space="0" w:color="000000"/>
              <w:bottom w:val="single" w:sz="4" w:space="0" w:color="000000"/>
              <w:right w:val="single" w:sz="4" w:space="0" w:color="000000"/>
            </w:tcBorders>
            <w:shd w:val="clear" w:color="auto" w:fill="auto"/>
            <w:vAlign w:val="center"/>
            <w:hideMark/>
          </w:tcPr>
          <w:p w14:paraId="0B5771B1" w14:textId="77777777" w:rsidR="00C86BDE" w:rsidRPr="00CF1EAA" w:rsidRDefault="00C86BDE" w:rsidP="00AE7167">
            <w:pPr>
              <w:spacing w:after="0"/>
              <w:ind w:firstLineChars="100" w:firstLine="180"/>
              <w:rPr>
                <w:rFonts w:cstheme="minorHAnsi"/>
                <w:color w:val="000000"/>
                <w:sz w:val="18"/>
                <w:szCs w:val="18"/>
              </w:rPr>
            </w:pPr>
            <w:r w:rsidRPr="00CF1EAA">
              <w:rPr>
                <w:rFonts w:cstheme="minorHAnsi"/>
                <w:color w:val="000000"/>
                <w:sz w:val="18"/>
                <w:szCs w:val="18"/>
              </w:rPr>
              <w:t>5</w:t>
            </w:r>
          </w:p>
        </w:tc>
        <w:tc>
          <w:tcPr>
            <w:tcW w:w="1988" w:type="pct"/>
            <w:tcBorders>
              <w:top w:val="nil"/>
              <w:left w:val="nil"/>
              <w:bottom w:val="single" w:sz="4" w:space="0" w:color="000000"/>
              <w:right w:val="single" w:sz="4" w:space="0" w:color="000000"/>
            </w:tcBorders>
            <w:shd w:val="clear" w:color="auto" w:fill="auto"/>
            <w:vAlign w:val="center"/>
            <w:hideMark/>
          </w:tcPr>
          <w:p w14:paraId="34B15B29" w14:textId="77777777" w:rsidR="00C86BDE" w:rsidRPr="00CF1EAA" w:rsidRDefault="00C86BDE" w:rsidP="00AE7167">
            <w:pPr>
              <w:spacing w:after="0"/>
              <w:rPr>
                <w:rFonts w:cstheme="minorHAnsi"/>
                <w:color w:val="000000"/>
                <w:sz w:val="18"/>
                <w:szCs w:val="18"/>
              </w:rPr>
            </w:pPr>
            <w:r w:rsidRPr="00CF1EAA">
              <w:rPr>
                <w:rFonts w:cstheme="minorHAnsi"/>
                <w:color w:val="000000"/>
                <w:sz w:val="18"/>
                <w:szCs w:val="18"/>
              </w:rPr>
              <w:t>Kohtrass Bhuti</w:t>
            </w:r>
          </w:p>
        </w:tc>
        <w:tc>
          <w:tcPr>
            <w:tcW w:w="2596" w:type="pct"/>
            <w:tcBorders>
              <w:top w:val="nil"/>
              <w:left w:val="nil"/>
              <w:bottom w:val="single" w:sz="4" w:space="0" w:color="000000"/>
              <w:right w:val="single" w:sz="4" w:space="0" w:color="000000"/>
            </w:tcBorders>
            <w:shd w:val="clear" w:color="auto" w:fill="auto"/>
            <w:vAlign w:val="center"/>
            <w:hideMark/>
          </w:tcPr>
          <w:p w14:paraId="130305C9" w14:textId="77777777" w:rsidR="00C86BDE" w:rsidRPr="00CF1EAA" w:rsidRDefault="00C86BDE" w:rsidP="00AE7167">
            <w:pPr>
              <w:spacing w:after="0"/>
              <w:rPr>
                <w:rFonts w:cstheme="minorHAnsi"/>
                <w:color w:val="000000"/>
                <w:sz w:val="18"/>
                <w:szCs w:val="18"/>
              </w:rPr>
            </w:pPr>
            <w:r w:rsidRPr="00CF1EAA">
              <w:rPr>
                <w:rFonts w:cstheme="minorHAnsi"/>
                <w:color w:val="000000"/>
                <w:sz w:val="18"/>
                <w:szCs w:val="18"/>
              </w:rPr>
              <w:t>Deh Kirchat Tehsil Kohistan, Dist. Jamshoro</w:t>
            </w:r>
          </w:p>
        </w:tc>
      </w:tr>
      <w:tr w:rsidR="00C86BDE" w:rsidRPr="00CF1EAA" w14:paraId="3BA08F79" w14:textId="77777777" w:rsidTr="00AE7167">
        <w:trPr>
          <w:trHeight w:hRule="exact" w:val="325"/>
        </w:trPr>
        <w:tc>
          <w:tcPr>
            <w:tcW w:w="416" w:type="pct"/>
            <w:tcBorders>
              <w:top w:val="nil"/>
              <w:left w:val="single" w:sz="4" w:space="0" w:color="000000"/>
              <w:bottom w:val="single" w:sz="4" w:space="0" w:color="000000"/>
              <w:right w:val="single" w:sz="4" w:space="0" w:color="000000"/>
            </w:tcBorders>
            <w:shd w:val="clear" w:color="auto" w:fill="auto"/>
            <w:vAlign w:val="center"/>
            <w:hideMark/>
          </w:tcPr>
          <w:p w14:paraId="38B1D7D2" w14:textId="77777777" w:rsidR="00C86BDE" w:rsidRPr="00CF1EAA" w:rsidRDefault="00C86BDE" w:rsidP="00AE7167">
            <w:pPr>
              <w:spacing w:after="0"/>
              <w:ind w:firstLineChars="100" w:firstLine="180"/>
              <w:rPr>
                <w:rFonts w:cstheme="minorHAnsi"/>
                <w:color w:val="000000"/>
                <w:sz w:val="18"/>
                <w:szCs w:val="18"/>
              </w:rPr>
            </w:pPr>
            <w:r w:rsidRPr="00CF1EAA">
              <w:rPr>
                <w:rFonts w:cstheme="minorHAnsi"/>
                <w:color w:val="000000"/>
                <w:sz w:val="18"/>
                <w:szCs w:val="18"/>
              </w:rPr>
              <w:t>6</w:t>
            </w:r>
          </w:p>
        </w:tc>
        <w:tc>
          <w:tcPr>
            <w:tcW w:w="1988" w:type="pct"/>
            <w:tcBorders>
              <w:top w:val="nil"/>
              <w:left w:val="nil"/>
              <w:bottom w:val="single" w:sz="4" w:space="0" w:color="000000"/>
              <w:right w:val="single" w:sz="4" w:space="0" w:color="000000"/>
            </w:tcBorders>
            <w:shd w:val="clear" w:color="auto" w:fill="auto"/>
            <w:vAlign w:val="center"/>
            <w:hideMark/>
          </w:tcPr>
          <w:p w14:paraId="19B16E08" w14:textId="77777777" w:rsidR="00C86BDE" w:rsidRPr="00CF1EAA" w:rsidRDefault="00C86BDE" w:rsidP="00AE7167">
            <w:pPr>
              <w:spacing w:after="0"/>
              <w:rPr>
                <w:rFonts w:cstheme="minorHAnsi"/>
                <w:color w:val="000000"/>
                <w:sz w:val="18"/>
                <w:szCs w:val="18"/>
              </w:rPr>
            </w:pPr>
            <w:r w:rsidRPr="00CF1EAA">
              <w:rPr>
                <w:rFonts w:cstheme="minorHAnsi"/>
                <w:color w:val="000000"/>
                <w:sz w:val="18"/>
                <w:szCs w:val="18"/>
              </w:rPr>
              <w:t>Otham-jo-Bhutti</w:t>
            </w:r>
          </w:p>
        </w:tc>
        <w:tc>
          <w:tcPr>
            <w:tcW w:w="2596" w:type="pct"/>
            <w:tcBorders>
              <w:top w:val="nil"/>
              <w:left w:val="nil"/>
              <w:bottom w:val="single" w:sz="4" w:space="0" w:color="000000"/>
              <w:right w:val="single" w:sz="4" w:space="0" w:color="000000"/>
            </w:tcBorders>
            <w:shd w:val="clear" w:color="auto" w:fill="auto"/>
            <w:vAlign w:val="center"/>
            <w:hideMark/>
          </w:tcPr>
          <w:p w14:paraId="46D6DB1C" w14:textId="77777777" w:rsidR="00C86BDE" w:rsidRPr="00CF1EAA" w:rsidRDefault="00C86BDE" w:rsidP="00AE7167">
            <w:pPr>
              <w:spacing w:after="0"/>
              <w:rPr>
                <w:rFonts w:cstheme="minorHAnsi"/>
                <w:color w:val="000000"/>
                <w:sz w:val="18"/>
                <w:szCs w:val="18"/>
              </w:rPr>
            </w:pPr>
            <w:r w:rsidRPr="00CF1EAA">
              <w:rPr>
                <w:rFonts w:cstheme="minorHAnsi"/>
                <w:color w:val="000000"/>
                <w:sz w:val="18"/>
                <w:szCs w:val="18"/>
              </w:rPr>
              <w:t>Deh Kerchat, Taluka Mahal Kohistan, Dist. Jamshoro</w:t>
            </w:r>
          </w:p>
        </w:tc>
      </w:tr>
      <w:tr w:rsidR="00C86BDE" w:rsidRPr="00CF1EAA" w14:paraId="19EF8253" w14:textId="77777777" w:rsidTr="00AE7167">
        <w:trPr>
          <w:trHeight w:hRule="exact" w:val="300"/>
        </w:trPr>
        <w:tc>
          <w:tcPr>
            <w:tcW w:w="416" w:type="pct"/>
            <w:tcBorders>
              <w:top w:val="nil"/>
              <w:left w:val="single" w:sz="4" w:space="0" w:color="000000"/>
              <w:bottom w:val="single" w:sz="4" w:space="0" w:color="000000"/>
              <w:right w:val="single" w:sz="4" w:space="0" w:color="000000"/>
            </w:tcBorders>
            <w:shd w:val="clear" w:color="auto" w:fill="auto"/>
            <w:vAlign w:val="center"/>
            <w:hideMark/>
          </w:tcPr>
          <w:p w14:paraId="19ACE7AE" w14:textId="77777777" w:rsidR="00C86BDE" w:rsidRPr="00CF1EAA" w:rsidRDefault="00C86BDE" w:rsidP="00AE7167">
            <w:pPr>
              <w:spacing w:after="0"/>
              <w:ind w:firstLineChars="100" w:firstLine="180"/>
              <w:rPr>
                <w:rFonts w:cstheme="minorHAnsi"/>
                <w:color w:val="000000"/>
                <w:sz w:val="18"/>
                <w:szCs w:val="18"/>
              </w:rPr>
            </w:pPr>
            <w:r w:rsidRPr="00CF1EAA">
              <w:rPr>
                <w:rFonts w:cstheme="minorHAnsi"/>
                <w:color w:val="000000"/>
                <w:sz w:val="18"/>
                <w:szCs w:val="18"/>
              </w:rPr>
              <w:t>7</w:t>
            </w:r>
          </w:p>
        </w:tc>
        <w:tc>
          <w:tcPr>
            <w:tcW w:w="1988" w:type="pct"/>
            <w:tcBorders>
              <w:top w:val="nil"/>
              <w:left w:val="nil"/>
              <w:bottom w:val="single" w:sz="4" w:space="0" w:color="000000"/>
              <w:right w:val="single" w:sz="4" w:space="0" w:color="000000"/>
            </w:tcBorders>
            <w:shd w:val="clear" w:color="auto" w:fill="auto"/>
            <w:vAlign w:val="center"/>
            <w:hideMark/>
          </w:tcPr>
          <w:p w14:paraId="1940C612" w14:textId="77777777" w:rsidR="00C86BDE" w:rsidRPr="00CF1EAA" w:rsidRDefault="00C86BDE" w:rsidP="00AE7167">
            <w:pPr>
              <w:spacing w:after="0"/>
              <w:rPr>
                <w:rFonts w:cstheme="minorHAnsi"/>
                <w:color w:val="000000"/>
                <w:sz w:val="18"/>
                <w:szCs w:val="18"/>
              </w:rPr>
            </w:pPr>
            <w:r w:rsidRPr="00CF1EAA">
              <w:rPr>
                <w:rFonts w:cstheme="minorHAnsi"/>
                <w:color w:val="000000"/>
                <w:sz w:val="18"/>
                <w:szCs w:val="18"/>
              </w:rPr>
              <w:t>Sehwan Fort</w:t>
            </w:r>
          </w:p>
        </w:tc>
        <w:tc>
          <w:tcPr>
            <w:tcW w:w="2596" w:type="pct"/>
            <w:tcBorders>
              <w:top w:val="nil"/>
              <w:left w:val="nil"/>
              <w:bottom w:val="single" w:sz="4" w:space="0" w:color="000000"/>
              <w:right w:val="single" w:sz="4" w:space="0" w:color="000000"/>
            </w:tcBorders>
            <w:shd w:val="clear" w:color="auto" w:fill="auto"/>
            <w:vAlign w:val="center"/>
            <w:hideMark/>
          </w:tcPr>
          <w:p w14:paraId="64FB5B6E" w14:textId="77777777" w:rsidR="00C86BDE" w:rsidRPr="00CF1EAA" w:rsidRDefault="00C86BDE" w:rsidP="00AE7167">
            <w:pPr>
              <w:spacing w:after="0"/>
              <w:rPr>
                <w:rFonts w:cstheme="minorHAnsi"/>
                <w:color w:val="000000"/>
                <w:sz w:val="18"/>
                <w:szCs w:val="18"/>
              </w:rPr>
            </w:pPr>
            <w:r w:rsidRPr="00CF1EAA">
              <w:rPr>
                <w:rFonts w:cstheme="minorHAnsi"/>
                <w:color w:val="000000"/>
                <w:sz w:val="18"/>
                <w:szCs w:val="18"/>
              </w:rPr>
              <w:t>Taluka Sehwan, Dist. Jamshoro</w:t>
            </w:r>
          </w:p>
        </w:tc>
      </w:tr>
      <w:tr w:rsidR="00C86BDE" w:rsidRPr="00CF1EAA" w14:paraId="09FF8C73" w14:textId="77777777" w:rsidTr="00AE7167">
        <w:trPr>
          <w:trHeight w:hRule="exact" w:val="271"/>
        </w:trPr>
        <w:tc>
          <w:tcPr>
            <w:tcW w:w="416" w:type="pct"/>
            <w:tcBorders>
              <w:top w:val="nil"/>
              <w:left w:val="single" w:sz="4" w:space="0" w:color="000000"/>
              <w:bottom w:val="single" w:sz="4" w:space="0" w:color="000000"/>
              <w:right w:val="single" w:sz="4" w:space="0" w:color="000000"/>
            </w:tcBorders>
            <w:shd w:val="clear" w:color="auto" w:fill="auto"/>
            <w:vAlign w:val="center"/>
            <w:hideMark/>
          </w:tcPr>
          <w:p w14:paraId="14676B31" w14:textId="77777777" w:rsidR="00C86BDE" w:rsidRPr="00CF1EAA" w:rsidRDefault="00C86BDE" w:rsidP="00AE7167">
            <w:pPr>
              <w:spacing w:after="0"/>
              <w:ind w:firstLineChars="100" w:firstLine="180"/>
              <w:rPr>
                <w:rFonts w:cstheme="minorHAnsi"/>
                <w:color w:val="000000"/>
                <w:sz w:val="18"/>
                <w:szCs w:val="18"/>
              </w:rPr>
            </w:pPr>
            <w:r w:rsidRPr="00CF1EAA">
              <w:rPr>
                <w:rFonts w:cstheme="minorHAnsi"/>
                <w:color w:val="000000"/>
                <w:sz w:val="18"/>
                <w:szCs w:val="18"/>
              </w:rPr>
              <w:t>8</w:t>
            </w:r>
          </w:p>
        </w:tc>
        <w:tc>
          <w:tcPr>
            <w:tcW w:w="1988" w:type="pct"/>
            <w:tcBorders>
              <w:top w:val="nil"/>
              <w:left w:val="nil"/>
              <w:bottom w:val="single" w:sz="4" w:space="0" w:color="000000"/>
              <w:right w:val="single" w:sz="4" w:space="0" w:color="000000"/>
            </w:tcBorders>
            <w:shd w:val="clear" w:color="auto" w:fill="auto"/>
            <w:vAlign w:val="center"/>
            <w:hideMark/>
          </w:tcPr>
          <w:p w14:paraId="5E8803C0" w14:textId="77777777" w:rsidR="00C86BDE" w:rsidRPr="00CF1EAA" w:rsidRDefault="00C86BDE" w:rsidP="00AE7167">
            <w:pPr>
              <w:spacing w:after="0"/>
              <w:rPr>
                <w:rFonts w:cstheme="minorHAnsi"/>
                <w:color w:val="000000"/>
                <w:sz w:val="18"/>
                <w:szCs w:val="18"/>
              </w:rPr>
            </w:pPr>
            <w:r w:rsidRPr="00CF1EAA">
              <w:rPr>
                <w:rFonts w:cstheme="minorHAnsi"/>
                <w:color w:val="000000"/>
                <w:sz w:val="18"/>
                <w:szCs w:val="18"/>
              </w:rPr>
              <w:t>Fort Rani Kot</w:t>
            </w:r>
          </w:p>
        </w:tc>
        <w:tc>
          <w:tcPr>
            <w:tcW w:w="2596" w:type="pct"/>
            <w:tcBorders>
              <w:top w:val="nil"/>
              <w:left w:val="nil"/>
              <w:bottom w:val="single" w:sz="4" w:space="0" w:color="000000"/>
              <w:right w:val="single" w:sz="4" w:space="0" w:color="000000"/>
            </w:tcBorders>
            <w:shd w:val="clear" w:color="auto" w:fill="auto"/>
            <w:vAlign w:val="center"/>
            <w:hideMark/>
          </w:tcPr>
          <w:p w14:paraId="2304CB7F" w14:textId="77777777" w:rsidR="00C86BDE" w:rsidRPr="00CF1EAA" w:rsidRDefault="00C86BDE" w:rsidP="00AE7167">
            <w:pPr>
              <w:spacing w:after="0"/>
              <w:rPr>
                <w:rFonts w:cstheme="minorHAnsi"/>
                <w:color w:val="000000"/>
                <w:sz w:val="18"/>
                <w:szCs w:val="18"/>
              </w:rPr>
            </w:pPr>
            <w:r w:rsidRPr="00CF1EAA">
              <w:rPr>
                <w:rFonts w:cstheme="minorHAnsi"/>
                <w:color w:val="000000"/>
                <w:sz w:val="18"/>
                <w:szCs w:val="18"/>
              </w:rPr>
              <w:t>Mahal Kohistan, Deh Rani Kot, Dist. Jamshoro</w:t>
            </w:r>
          </w:p>
        </w:tc>
      </w:tr>
      <w:tr w:rsidR="00C86BDE" w:rsidRPr="00CF1EAA" w14:paraId="17E4CDB3" w14:textId="77777777" w:rsidTr="00AE7167">
        <w:trPr>
          <w:trHeight w:hRule="exact" w:val="235"/>
        </w:trPr>
        <w:tc>
          <w:tcPr>
            <w:tcW w:w="416" w:type="pct"/>
            <w:tcBorders>
              <w:top w:val="nil"/>
              <w:left w:val="single" w:sz="4" w:space="0" w:color="000000"/>
              <w:bottom w:val="single" w:sz="4" w:space="0" w:color="000000"/>
              <w:right w:val="single" w:sz="4" w:space="0" w:color="000000"/>
            </w:tcBorders>
            <w:shd w:val="clear" w:color="auto" w:fill="auto"/>
            <w:vAlign w:val="center"/>
            <w:hideMark/>
          </w:tcPr>
          <w:p w14:paraId="2BBBCBEE" w14:textId="77777777" w:rsidR="00C86BDE" w:rsidRPr="00CF1EAA" w:rsidRDefault="00C86BDE" w:rsidP="00AE7167">
            <w:pPr>
              <w:spacing w:after="0"/>
              <w:ind w:firstLineChars="100" w:firstLine="180"/>
              <w:rPr>
                <w:rFonts w:cstheme="minorHAnsi"/>
                <w:color w:val="000000"/>
                <w:sz w:val="18"/>
                <w:szCs w:val="18"/>
              </w:rPr>
            </w:pPr>
            <w:r w:rsidRPr="00CF1EAA">
              <w:rPr>
                <w:rFonts w:cstheme="minorHAnsi"/>
                <w:color w:val="000000"/>
                <w:sz w:val="18"/>
                <w:szCs w:val="18"/>
              </w:rPr>
              <w:t>9</w:t>
            </w:r>
          </w:p>
        </w:tc>
        <w:tc>
          <w:tcPr>
            <w:tcW w:w="1988" w:type="pct"/>
            <w:tcBorders>
              <w:top w:val="nil"/>
              <w:left w:val="nil"/>
              <w:bottom w:val="single" w:sz="4" w:space="0" w:color="000000"/>
              <w:right w:val="single" w:sz="4" w:space="0" w:color="000000"/>
            </w:tcBorders>
            <w:shd w:val="clear" w:color="auto" w:fill="auto"/>
            <w:vAlign w:val="center"/>
            <w:hideMark/>
          </w:tcPr>
          <w:p w14:paraId="5E8B2D1F" w14:textId="77777777" w:rsidR="00C86BDE" w:rsidRPr="00CF1EAA" w:rsidRDefault="00C86BDE" w:rsidP="00AE7167">
            <w:pPr>
              <w:spacing w:after="0"/>
              <w:rPr>
                <w:rFonts w:cstheme="minorHAnsi"/>
                <w:color w:val="000000"/>
                <w:sz w:val="18"/>
                <w:szCs w:val="18"/>
              </w:rPr>
            </w:pPr>
            <w:r w:rsidRPr="00CF1EAA">
              <w:rPr>
                <w:rFonts w:cstheme="minorHAnsi"/>
                <w:color w:val="000000"/>
                <w:sz w:val="18"/>
                <w:szCs w:val="18"/>
              </w:rPr>
              <w:t>Mound Amri</w:t>
            </w:r>
          </w:p>
        </w:tc>
        <w:tc>
          <w:tcPr>
            <w:tcW w:w="2596" w:type="pct"/>
            <w:tcBorders>
              <w:top w:val="nil"/>
              <w:left w:val="nil"/>
              <w:bottom w:val="single" w:sz="4" w:space="0" w:color="000000"/>
              <w:right w:val="single" w:sz="4" w:space="0" w:color="000000"/>
            </w:tcBorders>
            <w:shd w:val="clear" w:color="auto" w:fill="auto"/>
            <w:vAlign w:val="center"/>
            <w:hideMark/>
          </w:tcPr>
          <w:p w14:paraId="1C4ED8ED" w14:textId="77777777" w:rsidR="00C86BDE" w:rsidRPr="00CF1EAA" w:rsidRDefault="00C86BDE" w:rsidP="00AE7167">
            <w:pPr>
              <w:spacing w:after="0"/>
              <w:rPr>
                <w:rFonts w:cstheme="minorHAnsi"/>
                <w:color w:val="000000"/>
                <w:sz w:val="18"/>
                <w:szCs w:val="18"/>
              </w:rPr>
            </w:pPr>
            <w:r w:rsidRPr="00CF1EAA">
              <w:rPr>
                <w:rFonts w:cstheme="minorHAnsi"/>
                <w:color w:val="000000"/>
                <w:spacing w:val="-1"/>
                <w:sz w:val="18"/>
                <w:szCs w:val="18"/>
              </w:rPr>
              <w:t>Village Amri, Right side of Indus Highway Kotri, Dist. Jamshoro</w:t>
            </w:r>
          </w:p>
        </w:tc>
      </w:tr>
      <w:tr w:rsidR="00C86BDE" w:rsidRPr="00CF1EAA" w14:paraId="111DFD33" w14:textId="77777777" w:rsidTr="00AE7167">
        <w:trPr>
          <w:trHeight w:hRule="exact" w:val="510"/>
        </w:trPr>
        <w:tc>
          <w:tcPr>
            <w:tcW w:w="416" w:type="pct"/>
            <w:tcBorders>
              <w:top w:val="nil"/>
              <w:left w:val="single" w:sz="4" w:space="0" w:color="000000"/>
              <w:bottom w:val="single" w:sz="4" w:space="0" w:color="000000"/>
              <w:right w:val="single" w:sz="4" w:space="0" w:color="000000"/>
            </w:tcBorders>
            <w:shd w:val="clear" w:color="auto" w:fill="auto"/>
            <w:vAlign w:val="center"/>
            <w:hideMark/>
          </w:tcPr>
          <w:p w14:paraId="3FB3F816" w14:textId="77777777" w:rsidR="00C86BDE" w:rsidRPr="00CF1EAA" w:rsidRDefault="00C86BDE" w:rsidP="00AE7167">
            <w:pPr>
              <w:spacing w:after="0"/>
              <w:ind w:firstLineChars="100" w:firstLine="180"/>
              <w:rPr>
                <w:rFonts w:cstheme="minorHAnsi"/>
                <w:color w:val="000000"/>
                <w:sz w:val="18"/>
                <w:szCs w:val="18"/>
              </w:rPr>
            </w:pPr>
            <w:r w:rsidRPr="00CF1EAA">
              <w:rPr>
                <w:rFonts w:cstheme="minorHAnsi"/>
                <w:color w:val="000000"/>
                <w:sz w:val="18"/>
                <w:szCs w:val="18"/>
              </w:rPr>
              <w:t>10</w:t>
            </w:r>
          </w:p>
        </w:tc>
        <w:tc>
          <w:tcPr>
            <w:tcW w:w="1988" w:type="pct"/>
            <w:tcBorders>
              <w:top w:val="nil"/>
              <w:left w:val="nil"/>
              <w:bottom w:val="single" w:sz="4" w:space="0" w:color="000000"/>
              <w:right w:val="single" w:sz="4" w:space="0" w:color="000000"/>
            </w:tcBorders>
            <w:shd w:val="clear" w:color="auto" w:fill="auto"/>
            <w:vAlign w:val="center"/>
            <w:hideMark/>
          </w:tcPr>
          <w:p w14:paraId="76413656" w14:textId="77777777" w:rsidR="00C86BDE" w:rsidRPr="00CF1EAA" w:rsidRDefault="00C86BDE" w:rsidP="00AE7167">
            <w:pPr>
              <w:spacing w:after="0"/>
              <w:rPr>
                <w:rFonts w:cstheme="minorHAnsi"/>
                <w:color w:val="000000"/>
                <w:sz w:val="18"/>
                <w:szCs w:val="18"/>
              </w:rPr>
            </w:pPr>
            <w:r w:rsidRPr="00CF1EAA">
              <w:rPr>
                <w:rFonts w:cstheme="minorHAnsi"/>
                <w:color w:val="000000"/>
                <w:spacing w:val="1"/>
                <w:sz w:val="18"/>
                <w:szCs w:val="18"/>
              </w:rPr>
              <w:t>Tomb of Yar Muhammad Khan Kalhora and Mosque</w:t>
            </w:r>
          </w:p>
        </w:tc>
        <w:tc>
          <w:tcPr>
            <w:tcW w:w="2596" w:type="pct"/>
            <w:tcBorders>
              <w:top w:val="nil"/>
              <w:left w:val="nil"/>
              <w:bottom w:val="single" w:sz="4" w:space="0" w:color="000000"/>
              <w:right w:val="single" w:sz="4" w:space="0" w:color="000000"/>
            </w:tcBorders>
            <w:shd w:val="clear" w:color="auto" w:fill="auto"/>
            <w:vAlign w:val="center"/>
            <w:hideMark/>
          </w:tcPr>
          <w:p w14:paraId="3ECE72FC" w14:textId="77777777" w:rsidR="00C86BDE" w:rsidRPr="00CF1EAA" w:rsidRDefault="00C86BDE" w:rsidP="00AE7167">
            <w:pPr>
              <w:spacing w:after="0"/>
              <w:rPr>
                <w:rFonts w:cstheme="minorHAnsi"/>
                <w:color w:val="000000"/>
                <w:sz w:val="18"/>
                <w:szCs w:val="18"/>
              </w:rPr>
            </w:pPr>
            <w:r w:rsidRPr="00CF1EAA">
              <w:rPr>
                <w:rFonts w:cstheme="minorHAnsi"/>
                <w:color w:val="000000"/>
                <w:sz w:val="18"/>
                <w:szCs w:val="18"/>
              </w:rPr>
              <w:t>Deh Khudabad, Dist. Dadu</w:t>
            </w:r>
          </w:p>
        </w:tc>
      </w:tr>
      <w:tr w:rsidR="00C86BDE" w:rsidRPr="00CF1EAA" w14:paraId="0F3EC158" w14:textId="77777777" w:rsidTr="00AE7167">
        <w:trPr>
          <w:trHeight w:hRule="exact" w:val="300"/>
        </w:trPr>
        <w:tc>
          <w:tcPr>
            <w:tcW w:w="416" w:type="pct"/>
            <w:tcBorders>
              <w:top w:val="nil"/>
              <w:left w:val="single" w:sz="4" w:space="0" w:color="000000"/>
              <w:bottom w:val="single" w:sz="4" w:space="0" w:color="000000"/>
              <w:right w:val="single" w:sz="4" w:space="0" w:color="000000"/>
            </w:tcBorders>
            <w:shd w:val="clear" w:color="auto" w:fill="auto"/>
            <w:vAlign w:val="center"/>
            <w:hideMark/>
          </w:tcPr>
          <w:p w14:paraId="4687443A" w14:textId="77777777" w:rsidR="00C86BDE" w:rsidRPr="00CF1EAA" w:rsidRDefault="00C86BDE" w:rsidP="00AE7167">
            <w:pPr>
              <w:spacing w:after="0"/>
              <w:ind w:firstLineChars="100" w:firstLine="180"/>
              <w:rPr>
                <w:rFonts w:cstheme="minorHAnsi"/>
                <w:color w:val="000000"/>
                <w:sz w:val="18"/>
                <w:szCs w:val="18"/>
              </w:rPr>
            </w:pPr>
            <w:r w:rsidRPr="00CF1EAA">
              <w:rPr>
                <w:rFonts w:cstheme="minorHAnsi"/>
                <w:color w:val="000000"/>
                <w:sz w:val="18"/>
                <w:szCs w:val="18"/>
              </w:rPr>
              <w:t>11</w:t>
            </w:r>
          </w:p>
        </w:tc>
        <w:tc>
          <w:tcPr>
            <w:tcW w:w="1988" w:type="pct"/>
            <w:tcBorders>
              <w:top w:val="nil"/>
              <w:left w:val="nil"/>
              <w:bottom w:val="single" w:sz="4" w:space="0" w:color="000000"/>
              <w:right w:val="single" w:sz="4" w:space="0" w:color="000000"/>
            </w:tcBorders>
            <w:shd w:val="clear" w:color="auto" w:fill="auto"/>
            <w:vAlign w:val="center"/>
            <w:hideMark/>
          </w:tcPr>
          <w:p w14:paraId="4E512F79" w14:textId="77777777" w:rsidR="00C86BDE" w:rsidRPr="00CF1EAA" w:rsidRDefault="00C86BDE" w:rsidP="00AE7167">
            <w:pPr>
              <w:spacing w:after="0"/>
              <w:rPr>
                <w:rFonts w:cstheme="minorHAnsi"/>
                <w:color w:val="000000"/>
                <w:sz w:val="18"/>
                <w:szCs w:val="18"/>
              </w:rPr>
            </w:pPr>
            <w:r w:rsidRPr="00CF1EAA">
              <w:rPr>
                <w:rFonts w:cstheme="minorHAnsi"/>
                <w:color w:val="000000"/>
                <w:sz w:val="18"/>
                <w:szCs w:val="18"/>
              </w:rPr>
              <w:t>Jamia Mosque</w:t>
            </w:r>
          </w:p>
        </w:tc>
        <w:tc>
          <w:tcPr>
            <w:tcW w:w="2596" w:type="pct"/>
            <w:tcBorders>
              <w:top w:val="nil"/>
              <w:left w:val="nil"/>
              <w:bottom w:val="single" w:sz="4" w:space="0" w:color="000000"/>
              <w:right w:val="single" w:sz="4" w:space="0" w:color="000000"/>
            </w:tcBorders>
            <w:shd w:val="clear" w:color="auto" w:fill="auto"/>
            <w:vAlign w:val="center"/>
            <w:hideMark/>
          </w:tcPr>
          <w:p w14:paraId="1B971CF6" w14:textId="77777777" w:rsidR="00C86BDE" w:rsidRPr="00CF1EAA" w:rsidRDefault="00C86BDE" w:rsidP="00AE7167">
            <w:pPr>
              <w:spacing w:after="0"/>
              <w:rPr>
                <w:rFonts w:cstheme="minorHAnsi"/>
                <w:color w:val="000000"/>
                <w:sz w:val="18"/>
                <w:szCs w:val="18"/>
              </w:rPr>
            </w:pPr>
            <w:r w:rsidRPr="00CF1EAA">
              <w:rPr>
                <w:rFonts w:cstheme="minorHAnsi"/>
                <w:color w:val="000000"/>
                <w:spacing w:val="-1"/>
                <w:sz w:val="18"/>
                <w:szCs w:val="18"/>
              </w:rPr>
              <w:t>Village Khudabad, Dist. Dadu</w:t>
            </w:r>
          </w:p>
        </w:tc>
      </w:tr>
      <w:tr w:rsidR="00C86BDE" w:rsidRPr="00CF1EAA" w14:paraId="253CBD0E" w14:textId="77777777" w:rsidTr="00AE7167">
        <w:trPr>
          <w:trHeight w:hRule="exact" w:val="300"/>
        </w:trPr>
        <w:tc>
          <w:tcPr>
            <w:tcW w:w="416" w:type="pct"/>
            <w:tcBorders>
              <w:top w:val="nil"/>
              <w:left w:val="single" w:sz="4" w:space="0" w:color="000000"/>
              <w:bottom w:val="single" w:sz="4" w:space="0" w:color="000000"/>
              <w:right w:val="single" w:sz="4" w:space="0" w:color="000000"/>
            </w:tcBorders>
            <w:shd w:val="clear" w:color="auto" w:fill="auto"/>
            <w:vAlign w:val="center"/>
            <w:hideMark/>
          </w:tcPr>
          <w:p w14:paraId="758BF461" w14:textId="77777777" w:rsidR="00C86BDE" w:rsidRPr="00CF1EAA" w:rsidRDefault="00C86BDE" w:rsidP="00AE7167">
            <w:pPr>
              <w:spacing w:after="0"/>
              <w:ind w:firstLineChars="100" w:firstLine="180"/>
              <w:rPr>
                <w:rFonts w:cstheme="minorHAnsi"/>
                <w:color w:val="000000"/>
                <w:sz w:val="18"/>
                <w:szCs w:val="18"/>
              </w:rPr>
            </w:pPr>
            <w:r w:rsidRPr="00CF1EAA">
              <w:rPr>
                <w:rFonts w:cstheme="minorHAnsi"/>
                <w:color w:val="000000"/>
                <w:sz w:val="18"/>
                <w:szCs w:val="18"/>
              </w:rPr>
              <w:t>12</w:t>
            </w:r>
          </w:p>
        </w:tc>
        <w:tc>
          <w:tcPr>
            <w:tcW w:w="1988" w:type="pct"/>
            <w:tcBorders>
              <w:top w:val="nil"/>
              <w:left w:val="nil"/>
              <w:bottom w:val="single" w:sz="4" w:space="0" w:color="000000"/>
              <w:right w:val="single" w:sz="4" w:space="0" w:color="000000"/>
            </w:tcBorders>
            <w:shd w:val="clear" w:color="auto" w:fill="auto"/>
            <w:vAlign w:val="center"/>
            <w:hideMark/>
          </w:tcPr>
          <w:p w14:paraId="152B1BE9" w14:textId="77777777" w:rsidR="00C86BDE" w:rsidRPr="00CF1EAA" w:rsidRDefault="00C86BDE" w:rsidP="00AE7167">
            <w:pPr>
              <w:spacing w:after="0"/>
              <w:rPr>
                <w:rFonts w:cstheme="minorHAnsi"/>
                <w:color w:val="000000"/>
                <w:sz w:val="18"/>
                <w:szCs w:val="18"/>
              </w:rPr>
            </w:pPr>
            <w:r w:rsidRPr="00CF1EAA">
              <w:rPr>
                <w:rFonts w:cstheme="minorHAnsi"/>
                <w:color w:val="000000"/>
                <w:sz w:val="18"/>
                <w:szCs w:val="18"/>
              </w:rPr>
              <w:t>Piyaro-ji-mari (Mound)</w:t>
            </w:r>
          </w:p>
        </w:tc>
        <w:tc>
          <w:tcPr>
            <w:tcW w:w="2596" w:type="pct"/>
            <w:tcBorders>
              <w:top w:val="nil"/>
              <w:left w:val="nil"/>
              <w:bottom w:val="single" w:sz="4" w:space="0" w:color="000000"/>
              <w:right w:val="single" w:sz="4" w:space="0" w:color="000000"/>
            </w:tcBorders>
            <w:shd w:val="clear" w:color="auto" w:fill="auto"/>
            <w:vAlign w:val="center"/>
            <w:hideMark/>
          </w:tcPr>
          <w:p w14:paraId="31DA7810" w14:textId="77777777" w:rsidR="00C86BDE" w:rsidRPr="00CF1EAA" w:rsidRDefault="00C86BDE" w:rsidP="00AE7167">
            <w:pPr>
              <w:spacing w:after="0"/>
              <w:rPr>
                <w:rFonts w:cstheme="minorHAnsi"/>
                <w:color w:val="000000"/>
                <w:sz w:val="18"/>
                <w:szCs w:val="18"/>
              </w:rPr>
            </w:pPr>
            <w:r w:rsidRPr="00CF1EAA">
              <w:rPr>
                <w:rFonts w:cstheme="minorHAnsi"/>
                <w:color w:val="000000"/>
                <w:sz w:val="18"/>
                <w:szCs w:val="18"/>
              </w:rPr>
              <w:t>Deh Shouk, Taluka Johi, Dist. Dadu</w:t>
            </w:r>
          </w:p>
        </w:tc>
      </w:tr>
      <w:tr w:rsidR="00C86BDE" w:rsidRPr="00CF1EAA" w14:paraId="4119E70B" w14:textId="77777777" w:rsidTr="00AE7167">
        <w:trPr>
          <w:trHeight w:hRule="exact" w:val="300"/>
        </w:trPr>
        <w:tc>
          <w:tcPr>
            <w:tcW w:w="416" w:type="pct"/>
            <w:tcBorders>
              <w:top w:val="nil"/>
              <w:left w:val="single" w:sz="4" w:space="0" w:color="000000"/>
              <w:bottom w:val="single" w:sz="4" w:space="0" w:color="000000"/>
              <w:right w:val="single" w:sz="4" w:space="0" w:color="000000"/>
            </w:tcBorders>
            <w:shd w:val="clear" w:color="auto" w:fill="auto"/>
            <w:vAlign w:val="center"/>
            <w:hideMark/>
          </w:tcPr>
          <w:p w14:paraId="262D8141" w14:textId="77777777" w:rsidR="00C86BDE" w:rsidRPr="00CF1EAA" w:rsidRDefault="00C86BDE" w:rsidP="00AE7167">
            <w:pPr>
              <w:spacing w:after="0"/>
              <w:ind w:firstLineChars="100" w:firstLine="180"/>
              <w:rPr>
                <w:rFonts w:cstheme="minorHAnsi"/>
                <w:color w:val="000000"/>
                <w:sz w:val="18"/>
                <w:szCs w:val="18"/>
              </w:rPr>
            </w:pPr>
            <w:r w:rsidRPr="00CF1EAA">
              <w:rPr>
                <w:rFonts w:cstheme="minorHAnsi"/>
                <w:color w:val="000000"/>
                <w:sz w:val="18"/>
                <w:szCs w:val="18"/>
              </w:rPr>
              <w:t>13</w:t>
            </w:r>
          </w:p>
        </w:tc>
        <w:tc>
          <w:tcPr>
            <w:tcW w:w="1988" w:type="pct"/>
            <w:tcBorders>
              <w:top w:val="nil"/>
              <w:left w:val="nil"/>
              <w:bottom w:val="single" w:sz="4" w:space="0" w:color="000000"/>
              <w:right w:val="single" w:sz="4" w:space="0" w:color="000000"/>
            </w:tcBorders>
            <w:shd w:val="clear" w:color="auto" w:fill="auto"/>
            <w:vAlign w:val="center"/>
            <w:hideMark/>
          </w:tcPr>
          <w:p w14:paraId="3AC452CF" w14:textId="77777777" w:rsidR="00C86BDE" w:rsidRPr="00CF1EAA" w:rsidRDefault="00C86BDE" w:rsidP="00AE7167">
            <w:pPr>
              <w:spacing w:after="0"/>
              <w:rPr>
                <w:rFonts w:cstheme="minorHAnsi"/>
                <w:color w:val="000000"/>
                <w:sz w:val="18"/>
                <w:szCs w:val="18"/>
              </w:rPr>
            </w:pPr>
            <w:r w:rsidRPr="00CF1EAA">
              <w:rPr>
                <w:rFonts w:cstheme="minorHAnsi"/>
                <w:color w:val="000000"/>
                <w:sz w:val="18"/>
                <w:szCs w:val="18"/>
              </w:rPr>
              <w:t>Ali Murad Village Mound</w:t>
            </w:r>
          </w:p>
        </w:tc>
        <w:tc>
          <w:tcPr>
            <w:tcW w:w="2596" w:type="pct"/>
            <w:tcBorders>
              <w:top w:val="nil"/>
              <w:left w:val="nil"/>
              <w:bottom w:val="single" w:sz="4" w:space="0" w:color="000000"/>
              <w:right w:val="single" w:sz="4" w:space="0" w:color="000000"/>
            </w:tcBorders>
            <w:shd w:val="clear" w:color="auto" w:fill="auto"/>
            <w:vAlign w:val="center"/>
            <w:hideMark/>
          </w:tcPr>
          <w:p w14:paraId="18A9B1E2" w14:textId="77777777" w:rsidR="00C86BDE" w:rsidRPr="00CF1EAA" w:rsidRDefault="00C86BDE" w:rsidP="00AE7167">
            <w:pPr>
              <w:spacing w:after="0"/>
              <w:rPr>
                <w:rFonts w:cstheme="minorHAnsi"/>
                <w:color w:val="000000"/>
                <w:sz w:val="18"/>
                <w:szCs w:val="18"/>
              </w:rPr>
            </w:pPr>
            <w:r w:rsidRPr="00CF1EAA">
              <w:rPr>
                <w:rFonts w:cstheme="minorHAnsi"/>
                <w:color w:val="000000"/>
                <w:sz w:val="18"/>
                <w:szCs w:val="18"/>
              </w:rPr>
              <w:t>Deh Behlil Shah, Taluka Johi, Dist. Dadu</w:t>
            </w:r>
          </w:p>
        </w:tc>
      </w:tr>
      <w:tr w:rsidR="00C86BDE" w:rsidRPr="00CF1EAA" w14:paraId="187FA23A" w14:textId="77777777" w:rsidTr="00AE7167">
        <w:trPr>
          <w:trHeight w:hRule="exact" w:val="300"/>
        </w:trPr>
        <w:tc>
          <w:tcPr>
            <w:tcW w:w="416" w:type="pct"/>
            <w:tcBorders>
              <w:top w:val="nil"/>
              <w:left w:val="single" w:sz="4" w:space="0" w:color="000000"/>
              <w:bottom w:val="single" w:sz="4" w:space="0" w:color="000000"/>
              <w:right w:val="single" w:sz="4" w:space="0" w:color="000000"/>
            </w:tcBorders>
            <w:shd w:val="clear" w:color="auto" w:fill="auto"/>
            <w:vAlign w:val="center"/>
            <w:hideMark/>
          </w:tcPr>
          <w:p w14:paraId="19C176D4" w14:textId="77777777" w:rsidR="00C86BDE" w:rsidRPr="00CF1EAA" w:rsidRDefault="00C86BDE" w:rsidP="00AE7167">
            <w:pPr>
              <w:spacing w:after="0"/>
              <w:ind w:firstLineChars="100" w:firstLine="180"/>
              <w:rPr>
                <w:rFonts w:cstheme="minorHAnsi"/>
                <w:color w:val="000000"/>
                <w:sz w:val="18"/>
                <w:szCs w:val="18"/>
              </w:rPr>
            </w:pPr>
            <w:r w:rsidRPr="00CF1EAA">
              <w:rPr>
                <w:rFonts w:cstheme="minorHAnsi"/>
                <w:color w:val="000000"/>
                <w:sz w:val="18"/>
                <w:szCs w:val="18"/>
              </w:rPr>
              <w:t>14</w:t>
            </w:r>
          </w:p>
        </w:tc>
        <w:tc>
          <w:tcPr>
            <w:tcW w:w="1988" w:type="pct"/>
            <w:tcBorders>
              <w:top w:val="nil"/>
              <w:left w:val="nil"/>
              <w:bottom w:val="single" w:sz="4" w:space="0" w:color="000000"/>
              <w:right w:val="single" w:sz="4" w:space="0" w:color="000000"/>
            </w:tcBorders>
            <w:shd w:val="clear" w:color="auto" w:fill="auto"/>
            <w:vAlign w:val="center"/>
            <w:hideMark/>
          </w:tcPr>
          <w:p w14:paraId="2DF850B9" w14:textId="77777777" w:rsidR="00C86BDE" w:rsidRPr="00CF1EAA" w:rsidRDefault="00C86BDE" w:rsidP="00AE7167">
            <w:pPr>
              <w:spacing w:after="0"/>
              <w:rPr>
                <w:rFonts w:cstheme="minorHAnsi"/>
                <w:color w:val="000000"/>
                <w:sz w:val="18"/>
                <w:szCs w:val="18"/>
              </w:rPr>
            </w:pPr>
            <w:r w:rsidRPr="00CF1EAA">
              <w:rPr>
                <w:rFonts w:cstheme="minorHAnsi"/>
                <w:color w:val="000000"/>
                <w:sz w:val="18"/>
                <w:szCs w:val="18"/>
              </w:rPr>
              <w:t>Loham-jo-Daro</w:t>
            </w:r>
          </w:p>
        </w:tc>
        <w:tc>
          <w:tcPr>
            <w:tcW w:w="2596" w:type="pct"/>
            <w:tcBorders>
              <w:top w:val="nil"/>
              <w:left w:val="nil"/>
              <w:bottom w:val="single" w:sz="4" w:space="0" w:color="000000"/>
              <w:right w:val="single" w:sz="4" w:space="0" w:color="000000"/>
            </w:tcBorders>
            <w:shd w:val="clear" w:color="auto" w:fill="auto"/>
            <w:vAlign w:val="center"/>
            <w:hideMark/>
          </w:tcPr>
          <w:p w14:paraId="2A3D9B68" w14:textId="77777777" w:rsidR="00C86BDE" w:rsidRPr="00CF1EAA" w:rsidRDefault="00C86BDE" w:rsidP="00AE7167">
            <w:pPr>
              <w:spacing w:after="0"/>
              <w:rPr>
                <w:rFonts w:cstheme="minorHAnsi"/>
                <w:color w:val="000000"/>
                <w:sz w:val="18"/>
                <w:szCs w:val="18"/>
              </w:rPr>
            </w:pPr>
            <w:r w:rsidRPr="00CF1EAA">
              <w:rPr>
                <w:rFonts w:cstheme="minorHAnsi"/>
                <w:color w:val="000000"/>
                <w:sz w:val="18"/>
                <w:szCs w:val="18"/>
              </w:rPr>
              <w:t>Deh Palah, Dist. Dadu</w:t>
            </w:r>
          </w:p>
        </w:tc>
      </w:tr>
      <w:tr w:rsidR="00C86BDE" w:rsidRPr="00FB36A5" w14:paraId="4197CE79" w14:textId="77777777" w:rsidTr="00AE7167">
        <w:trPr>
          <w:trHeight w:hRule="exact" w:val="325"/>
        </w:trPr>
        <w:tc>
          <w:tcPr>
            <w:tcW w:w="416" w:type="pct"/>
            <w:tcBorders>
              <w:top w:val="nil"/>
              <w:left w:val="single" w:sz="4" w:space="0" w:color="000000"/>
              <w:bottom w:val="single" w:sz="4" w:space="0" w:color="000000"/>
              <w:right w:val="single" w:sz="4" w:space="0" w:color="000000"/>
            </w:tcBorders>
            <w:shd w:val="clear" w:color="auto" w:fill="auto"/>
            <w:vAlign w:val="center"/>
            <w:hideMark/>
          </w:tcPr>
          <w:p w14:paraId="737F3C72" w14:textId="77777777" w:rsidR="00C86BDE" w:rsidRPr="00CF1EAA" w:rsidRDefault="00C86BDE" w:rsidP="00AE7167">
            <w:pPr>
              <w:spacing w:after="0"/>
              <w:ind w:firstLineChars="100" w:firstLine="180"/>
              <w:rPr>
                <w:rFonts w:cstheme="minorHAnsi"/>
                <w:color w:val="000000"/>
                <w:sz w:val="18"/>
                <w:szCs w:val="18"/>
              </w:rPr>
            </w:pPr>
            <w:r w:rsidRPr="00CF1EAA">
              <w:rPr>
                <w:rFonts w:cstheme="minorHAnsi"/>
                <w:color w:val="000000"/>
                <w:sz w:val="18"/>
                <w:szCs w:val="18"/>
              </w:rPr>
              <w:t>15</w:t>
            </w:r>
          </w:p>
        </w:tc>
        <w:tc>
          <w:tcPr>
            <w:tcW w:w="1988" w:type="pct"/>
            <w:tcBorders>
              <w:top w:val="nil"/>
              <w:left w:val="nil"/>
              <w:bottom w:val="single" w:sz="4" w:space="0" w:color="000000"/>
              <w:right w:val="single" w:sz="4" w:space="0" w:color="000000"/>
            </w:tcBorders>
            <w:shd w:val="clear" w:color="auto" w:fill="auto"/>
            <w:vAlign w:val="center"/>
            <w:hideMark/>
          </w:tcPr>
          <w:p w14:paraId="733ED626" w14:textId="77777777" w:rsidR="00C86BDE" w:rsidRPr="00CF1EAA" w:rsidRDefault="00C86BDE" w:rsidP="00AE7167">
            <w:pPr>
              <w:spacing w:after="0"/>
              <w:rPr>
                <w:rFonts w:cstheme="minorHAnsi"/>
                <w:color w:val="000000"/>
                <w:sz w:val="18"/>
                <w:szCs w:val="18"/>
              </w:rPr>
            </w:pPr>
            <w:r w:rsidRPr="00CF1EAA">
              <w:rPr>
                <w:rFonts w:cstheme="minorHAnsi"/>
                <w:color w:val="000000"/>
                <w:sz w:val="18"/>
                <w:szCs w:val="18"/>
              </w:rPr>
              <w:t>Pandhi Wahi (Mounds)</w:t>
            </w:r>
          </w:p>
        </w:tc>
        <w:tc>
          <w:tcPr>
            <w:tcW w:w="2596" w:type="pct"/>
            <w:tcBorders>
              <w:top w:val="nil"/>
              <w:left w:val="nil"/>
              <w:bottom w:val="single" w:sz="4" w:space="0" w:color="000000"/>
              <w:right w:val="single" w:sz="4" w:space="0" w:color="000000"/>
            </w:tcBorders>
            <w:shd w:val="clear" w:color="auto" w:fill="auto"/>
            <w:vAlign w:val="center"/>
            <w:hideMark/>
          </w:tcPr>
          <w:p w14:paraId="4CAA7002" w14:textId="77777777" w:rsidR="00C86BDE" w:rsidRPr="00FB36A5" w:rsidRDefault="00C86BDE" w:rsidP="00AE7167">
            <w:pPr>
              <w:spacing w:after="0"/>
              <w:rPr>
                <w:rFonts w:cstheme="minorHAnsi"/>
                <w:color w:val="000000"/>
                <w:sz w:val="18"/>
                <w:szCs w:val="18"/>
                <w:lang w:val="fr-FR"/>
              </w:rPr>
            </w:pPr>
            <w:r w:rsidRPr="00FB36A5">
              <w:rPr>
                <w:rFonts w:cstheme="minorHAnsi"/>
                <w:color w:val="000000"/>
                <w:spacing w:val="-1"/>
                <w:sz w:val="18"/>
                <w:szCs w:val="18"/>
                <w:lang w:val="fr-FR"/>
              </w:rPr>
              <w:t>Village Wahi Pandhi, Taluka Johi, Dist. Dadu</w:t>
            </w:r>
          </w:p>
        </w:tc>
      </w:tr>
      <w:tr w:rsidR="00C86BDE" w:rsidRPr="00CF1EAA" w14:paraId="2B66D619" w14:textId="77777777" w:rsidTr="00AE7167">
        <w:trPr>
          <w:trHeight w:hRule="exact" w:val="298"/>
        </w:trPr>
        <w:tc>
          <w:tcPr>
            <w:tcW w:w="416" w:type="pct"/>
            <w:tcBorders>
              <w:top w:val="nil"/>
              <w:left w:val="single" w:sz="4" w:space="0" w:color="000000"/>
              <w:bottom w:val="single" w:sz="4" w:space="0" w:color="000000"/>
              <w:right w:val="single" w:sz="4" w:space="0" w:color="000000"/>
            </w:tcBorders>
            <w:shd w:val="clear" w:color="auto" w:fill="auto"/>
            <w:vAlign w:val="center"/>
            <w:hideMark/>
          </w:tcPr>
          <w:p w14:paraId="77D8D850" w14:textId="77777777" w:rsidR="00C86BDE" w:rsidRPr="00CF1EAA" w:rsidRDefault="00C86BDE" w:rsidP="00AE7167">
            <w:pPr>
              <w:spacing w:after="0"/>
              <w:ind w:firstLineChars="100" w:firstLine="180"/>
              <w:rPr>
                <w:rFonts w:cstheme="minorHAnsi"/>
                <w:color w:val="000000"/>
                <w:sz w:val="18"/>
                <w:szCs w:val="18"/>
              </w:rPr>
            </w:pPr>
            <w:r w:rsidRPr="00CF1EAA">
              <w:rPr>
                <w:rFonts w:cstheme="minorHAnsi"/>
                <w:color w:val="000000"/>
                <w:sz w:val="18"/>
                <w:szCs w:val="18"/>
              </w:rPr>
              <w:t>16</w:t>
            </w:r>
          </w:p>
        </w:tc>
        <w:tc>
          <w:tcPr>
            <w:tcW w:w="1988" w:type="pct"/>
            <w:tcBorders>
              <w:top w:val="nil"/>
              <w:left w:val="nil"/>
              <w:bottom w:val="single" w:sz="4" w:space="0" w:color="000000"/>
              <w:right w:val="single" w:sz="4" w:space="0" w:color="000000"/>
            </w:tcBorders>
            <w:shd w:val="clear" w:color="auto" w:fill="auto"/>
            <w:vAlign w:val="center"/>
            <w:hideMark/>
          </w:tcPr>
          <w:p w14:paraId="54EF6587" w14:textId="77777777" w:rsidR="00C86BDE" w:rsidRPr="00CF1EAA" w:rsidRDefault="00C86BDE" w:rsidP="00AE7167">
            <w:pPr>
              <w:spacing w:after="0"/>
              <w:rPr>
                <w:rFonts w:cstheme="minorHAnsi"/>
                <w:color w:val="000000"/>
                <w:sz w:val="18"/>
                <w:szCs w:val="18"/>
              </w:rPr>
            </w:pPr>
            <w:r w:rsidRPr="00CF1EAA">
              <w:rPr>
                <w:rFonts w:cstheme="minorHAnsi"/>
                <w:color w:val="000000"/>
                <w:spacing w:val="-1"/>
                <w:sz w:val="18"/>
                <w:szCs w:val="18"/>
              </w:rPr>
              <w:t>Archaeological site of Mohenjo Daro</w:t>
            </w:r>
          </w:p>
        </w:tc>
        <w:tc>
          <w:tcPr>
            <w:tcW w:w="2596" w:type="pct"/>
            <w:tcBorders>
              <w:top w:val="nil"/>
              <w:left w:val="nil"/>
              <w:bottom w:val="single" w:sz="4" w:space="0" w:color="000000"/>
              <w:right w:val="single" w:sz="4" w:space="0" w:color="000000"/>
            </w:tcBorders>
            <w:shd w:val="clear" w:color="auto" w:fill="auto"/>
            <w:vAlign w:val="center"/>
            <w:hideMark/>
          </w:tcPr>
          <w:p w14:paraId="7F16DE9B" w14:textId="77777777" w:rsidR="00C86BDE" w:rsidRPr="00CF1EAA" w:rsidRDefault="00C86BDE" w:rsidP="00AE7167">
            <w:pPr>
              <w:spacing w:after="0"/>
              <w:rPr>
                <w:rFonts w:cstheme="minorHAnsi"/>
                <w:color w:val="000000"/>
                <w:sz w:val="18"/>
                <w:szCs w:val="18"/>
              </w:rPr>
            </w:pPr>
            <w:r w:rsidRPr="00CF1EAA">
              <w:rPr>
                <w:rFonts w:cstheme="minorHAnsi"/>
                <w:color w:val="000000"/>
                <w:sz w:val="18"/>
                <w:szCs w:val="18"/>
              </w:rPr>
              <w:t> </w:t>
            </w:r>
          </w:p>
        </w:tc>
      </w:tr>
      <w:tr w:rsidR="00C86BDE" w:rsidRPr="00CF1EAA" w14:paraId="74315E5B" w14:textId="77777777" w:rsidTr="00AE7167">
        <w:trPr>
          <w:trHeight w:hRule="exact" w:val="300"/>
        </w:trPr>
        <w:tc>
          <w:tcPr>
            <w:tcW w:w="416" w:type="pct"/>
            <w:tcBorders>
              <w:top w:val="nil"/>
              <w:left w:val="single" w:sz="4" w:space="0" w:color="000000"/>
              <w:bottom w:val="single" w:sz="4" w:space="0" w:color="000000"/>
              <w:right w:val="single" w:sz="4" w:space="0" w:color="000000"/>
            </w:tcBorders>
            <w:shd w:val="clear" w:color="auto" w:fill="auto"/>
            <w:vAlign w:val="center"/>
            <w:hideMark/>
          </w:tcPr>
          <w:p w14:paraId="2330453D" w14:textId="77777777" w:rsidR="00C86BDE" w:rsidRPr="00CF1EAA" w:rsidRDefault="00C86BDE" w:rsidP="00AE7167">
            <w:pPr>
              <w:spacing w:after="0"/>
              <w:ind w:firstLineChars="100" w:firstLine="180"/>
              <w:rPr>
                <w:rFonts w:cstheme="minorHAnsi"/>
                <w:color w:val="000000"/>
                <w:sz w:val="18"/>
                <w:szCs w:val="18"/>
              </w:rPr>
            </w:pPr>
            <w:r w:rsidRPr="00CF1EAA">
              <w:rPr>
                <w:rFonts w:cstheme="minorHAnsi"/>
                <w:color w:val="000000"/>
                <w:sz w:val="18"/>
                <w:szCs w:val="18"/>
              </w:rPr>
              <w:t>17</w:t>
            </w:r>
          </w:p>
        </w:tc>
        <w:tc>
          <w:tcPr>
            <w:tcW w:w="1988" w:type="pct"/>
            <w:tcBorders>
              <w:top w:val="nil"/>
              <w:left w:val="nil"/>
              <w:bottom w:val="single" w:sz="4" w:space="0" w:color="000000"/>
              <w:right w:val="single" w:sz="4" w:space="0" w:color="000000"/>
            </w:tcBorders>
            <w:shd w:val="clear" w:color="auto" w:fill="auto"/>
            <w:vAlign w:val="center"/>
            <w:hideMark/>
          </w:tcPr>
          <w:p w14:paraId="0DDD0BEE" w14:textId="77777777" w:rsidR="00C86BDE" w:rsidRPr="00CF1EAA" w:rsidRDefault="00C86BDE" w:rsidP="00AE7167">
            <w:pPr>
              <w:spacing w:after="0"/>
              <w:rPr>
                <w:rFonts w:cstheme="minorHAnsi"/>
                <w:color w:val="000000"/>
                <w:sz w:val="18"/>
                <w:szCs w:val="18"/>
              </w:rPr>
            </w:pPr>
            <w:r w:rsidRPr="00CF1EAA">
              <w:rPr>
                <w:rFonts w:cstheme="minorHAnsi"/>
                <w:color w:val="000000"/>
                <w:sz w:val="18"/>
                <w:szCs w:val="18"/>
              </w:rPr>
              <w:t>Jhukhar Mound</w:t>
            </w:r>
          </w:p>
        </w:tc>
        <w:tc>
          <w:tcPr>
            <w:tcW w:w="2596" w:type="pct"/>
            <w:tcBorders>
              <w:top w:val="nil"/>
              <w:left w:val="nil"/>
              <w:bottom w:val="single" w:sz="4" w:space="0" w:color="000000"/>
              <w:right w:val="single" w:sz="4" w:space="0" w:color="000000"/>
            </w:tcBorders>
            <w:shd w:val="clear" w:color="auto" w:fill="auto"/>
            <w:vAlign w:val="center"/>
            <w:hideMark/>
          </w:tcPr>
          <w:p w14:paraId="741F69F9" w14:textId="77777777" w:rsidR="00C86BDE" w:rsidRPr="00CF1EAA" w:rsidRDefault="00C86BDE" w:rsidP="00AE7167">
            <w:pPr>
              <w:spacing w:after="0"/>
              <w:rPr>
                <w:rFonts w:cstheme="minorHAnsi"/>
                <w:color w:val="000000"/>
                <w:sz w:val="18"/>
                <w:szCs w:val="18"/>
              </w:rPr>
            </w:pPr>
            <w:r w:rsidRPr="00CF1EAA">
              <w:rPr>
                <w:rFonts w:cstheme="minorHAnsi"/>
                <w:color w:val="000000"/>
                <w:sz w:val="18"/>
                <w:szCs w:val="18"/>
              </w:rPr>
              <w:t>Taluka and Dist. Larkana</w:t>
            </w:r>
          </w:p>
        </w:tc>
      </w:tr>
      <w:tr w:rsidR="00C86BDE" w:rsidRPr="00CF1EAA" w14:paraId="258D22CE" w14:textId="77777777" w:rsidTr="00AE7167">
        <w:trPr>
          <w:trHeight w:hRule="exact" w:val="300"/>
        </w:trPr>
        <w:tc>
          <w:tcPr>
            <w:tcW w:w="416" w:type="pct"/>
            <w:tcBorders>
              <w:top w:val="nil"/>
              <w:left w:val="single" w:sz="4" w:space="0" w:color="000000"/>
              <w:bottom w:val="single" w:sz="4" w:space="0" w:color="000000"/>
              <w:right w:val="single" w:sz="4" w:space="0" w:color="000000"/>
            </w:tcBorders>
            <w:shd w:val="clear" w:color="auto" w:fill="auto"/>
            <w:vAlign w:val="center"/>
            <w:hideMark/>
          </w:tcPr>
          <w:p w14:paraId="24FDAE4A" w14:textId="77777777" w:rsidR="00C86BDE" w:rsidRPr="00CF1EAA" w:rsidRDefault="00C86BDE" w:rsidP="00AE7167">
            <w:pPr>
              <w:spacing w:after="0"/>
              <w:ind w:firstLineChars="100" w:firstLine="180"/>
              <w:rPr>
                <w:rFonts w:cstheme="minorHAnsi"/>
                <w:color w:val="000000"/>
                <w:sz w:val="18"/>
                <w:szCs w:val="18"/>
              </w:rPr>
            </w:pPr>
            <w:r w:rsidRPr="00CF1EAA">
              <w:rPr>
                <w:rFonts w:cstheme="minorHAnsi"/>
                <w:color w:val="000000"/>
                <w:sz w:val="18"/>
                <w:szCs w:val="18"/>
              </w:rPr>
              <w:t>18</w:t>
            </w:r>
          </w:p>
        </w:tc>
        <w:tc>
          <w:tcPr>
            <w:tcW w:w="1988" w:type="pct"/>
            <w:tcBorders>
              <w:top w:val="nil"/>
              <w:left w:val="nil"/>
              <w:bottom w:val="single" w:sz="4" w:space="0" w:color="000000"/>
              <w:right w:val="single" w:sz="4" w:space="0" w:color="000000"/>
            </w:tcBorders>
            <w:shd w:val="clear" w:color="auto" w:fill="auto"/>
            <w:vAlign w:val="center"/>
            <w:hideMark/>
          </w:tcPr>
          <w:p w14:paraId="33140FA5" w14:textId="77777777" w:rsidR="00C86BDE" w:rsidRPr="00CF1EAA" w:rsidRDefault="00C86BDE" w:rsidP="00AE7167">
            <w:pPr>
              <w:spacing w:after="0"/>
              <w:rPr>
                <w:rFonts w:cstheme="minorHAnsi"/>
                <w:color w:val="000000"/>
                <w:sz w:val="18"/>
                <w:szCs w:val="18"/>
              </w:rPr>
            </w:pPr>
            <w:r w:rsidRPr="00CF1EAA">
              <w:rPr>
                <w:rFonts w:cstheme="minorHAnsi"/>
                <w:color w:val="000000"/>
                <w:sz w:val="18"/>
                <w:szCs w:val="18"/>
              </w:rPr>
              <w:t>Tajjar Building</w:t>
            </w:r>
          </w:p>
        </w:tc>
        <w:tc>
          <w:tcPr>
            <w:tcW w:w="2596" w:type="pct"/>
            <w:tcBorders>
              <w:top w:val="nil"/>
              <w:left w:val="nil"/>
              <w:bottom w:val="single" w:sz="4" w:space="0" w:color="000000"/>
              <w:right w:val="single" w:sz="4" w:space="0" w:color="000000"/>
            </w:tcBorders>
            <w:shd w:val="clear" w:color="auto" w:fill="auto"/>
            <w:vAlign w:val="center"/>
            <w:hideMark/>
          </w:tcPr>
          <w:p w14:paraId="23A900B7" w14:textId="77777777" w:rsidR="00C86BDE" w:rsidRPr="00CF1EAA" w:rsidRDefault="00C86BDE" w:rsidP="00AE7167">
            <w:pPr>
              <w:spacing w:after="0"/>
              <w:rPr>
                <w:rFonts w:cstheme="minorHAnsi"/>
                <w:color w:val="000000"/>
                <w:sz w:val="18"/>
                <w:szCs w:val="18"/>
              </w:rPr>
            </w:pPr>
            <w:r w:rsidRPr="00CF1EAA">
              <w:rPr>
                <w:rFonts w:cstheme="minorHAnsi"/>
                <w:color w:val="000000"/>
                <w:sz w:val="18"/>
                <w:szCs w:val="18"/>
              </w:rPr>
              <w:t>Larkana</w:t>
            </w:r>
          </w:p>
        </w:tc>
      </w:tr>
      <w:tr w:rsidR="00C86BDE" w:rsidRPr="00CF1EAA" w14:paraId="7D66F0BD" w14:textId="77777777" w:rsidTr="00AE7167">
        <w:trPr>
          <w:trHeight w:hRule="exact" w:val="300"/>
        </w:trPr>
        <w:tc>
          <w:tcPr>
            <w:tcW w:w="416" w:type="pct"/>
            <w:tcBorders>
              <w:top w:val="nil"/>
              <w:left w:val="single" w:sz="4" w:space="0" w:color="000000"/>
              <w:bottom w:val="single" w:sz="4" w:space="0" w:color="000000"/>
              <w:right w:val="single" w:sz="4" w:space="0" w:color="000000"/>
            </w:tcBorders>
            <w:shd w:val="clear" w:color="auto" w:fill="auto"/>
            <w:vAlign w:val="center"/>
            <w:hideMark/>
          </w:tcPr>
          <w:p w14:paraId="327D06C3" w14:textId="77777777" w:rsidR="00C86BDE" w:rsidRPr="00CF1EAA" w:rsidRDefault="00C86BDE" w:rsidP="00AE7167">
            <w:pPr>
              <w:spacing w:after="0"/>
              <w:ind w:firstLineChars="100" w:firstLine="180"/>
              <w:rPr>
                <w:rFonts w:cstheme="minorHAnsi"/>
                <w:color w:val="000000"/>
                <w:sz w:val="18"/>
                <w:szCs w:val="18"/>
              </w:rPr>
            </w:pPr>
            <w:r w:rsidRPr="00CF1EAA">
              <w:rPr>
                <w:rFonts w:cstheme="minorHAnsi"/>
                <w:color w:val="000000"/>
                <w:sz w:val="18"/>
                <w:szCs w:val="18"/>
              </w:rPr>
              <w:t>19</w:t>
            </w:r>
          </w:p>
        </w:tc>
        <w:tc>
          <w:tcPr>
            <w:tcW w:w="1988" w:type="pct"/>
            <w:tcBorders>
              <w:top w:val="nil"/>
              <w:left w:val="nil"/>
              <w:bottom w:val="single" w:sz="4" w:space="0" w:color="000000"/>
              <w:right w:val="single" w:sz="4" w:space="0" w:color="000000"/>
            </w:tcBorders>
            <w:shd w:val="clear" w:color="auto" w:fill="auto"/>
            <w:vAlign w:val="center"/>
            <w:hideMark/>
          </w:tcPr>
          <w:p w14:paraId="01793D16" w14:textId="77777777" w:rsidR="00C86BDE" w:rsidRPr="00CF1EAA" w:rsidRDefault="00C86BDE" w:rsidP="00AE7167">
            <w:pPr>
              <w:spacing w:after="0"/>
              <w:rPr>
                <w:rFonts w:cstheme="minorHAnsi"/>
                <w:color w:val="000000"/>
                <w:sz w:val="18"/>
                <w:szCs w:val="18"/>
              </w:rPr>
            </w:pPr>
            <w:r w:rsidRPr="00CF1EAA">
              <w:rPr>
                <w:rFonts w:cstheme="minorHAnsi"/>
                <w:color w:val="000000"/>
                <w:spacing w:val="1"/>
                <w:sz w:val="18"/>
                <w:szCs w:val="18"/>
              </w:rPr>
              <w:t>Tomb of shah Baharo</w:t>
            </w:r>
          </w:p>
        </w:tc>
        <w:tc>
          <w:tcPr>
            <w:tcW w:w="2596" w:type="pct"/>
            <w:tcBorders>
              <w:top w:val="nil"/>
              <w:left w:val="nil"/>
              <w:bottom w:val="single" w:sz="4" w:space="0" w:color="000000"/>
              <w:right w:val="single" w:sz="4" w:space="0" w:color="000000"/>
            </w:tcBorders>
            <w:shd w:val="clear" w:color="auto" w:fill="auto"/>
            <w:vAlign w:val="center"/>
            <w:hideMark/>
          </w:tcPr>
          <w:p w14:paraId="23292B18" w14:textId="77777777" w:rsidR="00C86BDE" w:rsidRPr="00CF1EAA" w:rsidRDefault="00C86BDE" w:rsidP="00AE7167">
            <w:pPr>
              <w:spacing w:after="0"/>
              <w:rPr>
                <w:rFonts w:cstheme="minorHAnsi"/>
                <w:color w:val="000000"/>
                <w:sz w:val="18"/>
                <w:szCs w:val="18"/>
              </w:rPr>
            </w:pPr>
            <w:r w:rsidRPr="00CF1EAA">
              <w:rPr>
                <w:rFonts w:cstheme="minorHAnsi"/>
                <w:color w:val="000000"/>
                <w:sz w:val="18"/>
                <w:szCs w:val="18"/>
              </w:rPr>
              <w:t>Near Fruit Market at Larkana City</w:t>
            </w:r>
          </w:p>
        </w:tc>
      </w:tr>
      <w:tr w:rsidR="00C86BDE" w:rsidRPr="00CF1EAA" w14:paraId="7521DDC3" w14:textId="77777777" w:rsidTr="00AE7167">
        <w:trPr>
          <w:trHeight w:hRule="exact" w:val="300"/>
        </w:trPr>
        <w:tc>
          <w:tcPr>
            <w:tcW w:w="416" w:type="pct"/>
            <w:tcBorders>
              <w:top w:val="nil"/>
              <w:left w:val="single" w:sz="4" w:space="0" w:color="000000"/>
              <w:bottom w:val="single" w:sz="4" w:space="0" w:color="000000"/>
              <w:right w:val="single" w:sz="4" w:space="0" w:color="000000"/>
            </w:tcBorders>
            <w:shd w:val="clear" w:color="auto" w:fill="auto"/>
            <w:vAlign w:val="center"/>
            <w:hideMark/>
          </w:tcPr>
          <w:p w14:paraId="712E70C4" w14:textId="77777777" w:rsidR="00C86BDE" w:rsidRPr="00CF1EAA" w:rsidRDefault="00C86BDE" w:rsidP="00AE7167">
            <w:pPr>
              <w:spacing w:after="0"/>
              <w:ind w:firstLineChars="100" w:firstLine="180"/>
              <w:rPr>
                <w:rFonts w:cstheme="minorHAnsi"/>
                <w:color w:val="000000"/>
                <w:sz w:val="18"/>
                <w:szCs w:val="18"/>
              </w:rPr>
            </w:pPr>
            <w:r w:rsidRPr="00CF1EAA">
              <w:rPr>
                <w:rFonts w:cstheme="minorHAnsi"/>
                <w:color w:val="000000"/>
                <w:sz w:val="18"/>
                <w:szCs w:val="18"/>
              </w:rPr>
              <w:t>20</w:t>
            </w:r>
          </w:p>
        </w:tc>
        <w:tc>
          <w:tcPr>
            <w:tcW w:w="1988" w:type="pct"/>
            <w:tcBorders>
              <w:top w:val="nil"/>
              <w:left w:val="nil"/>
              <w:bottom w:val="single" w:sz="4" w:space="0" w:color="000000"/>
              <w:right w:val="single" w:sz="4" w:space="0" w:color="000000"/>
            </w:tcBorders>
            <w:shd w:val="clear" w:color="auto" w:fill="auto"/>
            <w:vAlign w:val="center"/>
            <w:hideMark/>
          </w:tcPr>
          <w:p w14:paraId="1DA8F93B" w14:textId="77777777" w:rsidR="00C86BDE" w:rsidRPr="00CF1EAA" w:rsidRDefault="00C86BDE" w:rsidP="00AE7167">
            <w:pPr>
              <w:spacing w:after="0"/>
              <w:rPr>
                <w:rFonts w:cstheme="minorHAnsi"/>
                <w:color w:val="000000"/>
                <w:sz w:val="18"/>
                <w:szCs w:val="18"/>
              </w:rPr>
            </w:pPr>
            <w:r w:rsidRPr="00CF1EAA">
              <w:rPr>
                <w:rFonts w:cstheme="minorHAnsi"/>
                <w:color w:val="000000"/>
                <w:sz w:val="18"/>
                <w:szCs w:val="18"/>
              </w:rPr>
              <w:t>Square Tower</w:t>
            </w:r>
          </w:p>
        </w:tc>
        <w:tc>
          <w:tcPr>
            <w:tcW w:w="2596" w:type="pct"/>
            <w:tcBorders>
              <w:top w:val="nil"/>
              <w:left w:val="nil"/>
              <w:bottom w:val="single" w:sz="4" w:space="0" w:color="000000"/>
              <w:right w:val="single" w:sz="4" w:space="0" w:color="000000"/>
            </w:tcBorders>
            <w:shd w:val="clear" w:color="auto" w:fill="auto"/>
            <w:vAlign w:val="center"/>
            <w:hideMark/>
          </w:tcPr>
          <w:p w14:paraId="766E00CE" w14:textId="77777777" w:rsidR="00C86BDE" w:rsidRPr="00CF1EAA" w:rsidRDefault="00C86BDE" w:rsidP="00AE7167">
            <w:pPr>
              <w:spacing w:after="0"/>
              <w:rPr>
                <w:rFonts w:cstheme="minorHAnsi"/>
                <w:color w:val="000000"/>
                <w:sz w:val="18"/>
                <w:szCs w:val="18"/>
              </w:rPr>
            </w:pPr>
            <w:r w:rsidRPr="00CF1EAA">
              <w:rPr>
                <w:rFonts w:cstheme="minorHAnsi"/>
                <w:color w:val="000000"/>
                <w:sz w:val="18"/>
                <w:szCs w:val="18"/>
              </w:rPr>
              <w:t>Larkana</w:t>
            </w:r>
          </w:p>
        </w:tc>
      </w:tr>
      <w:tr w:rsidR="00C86BDE" w:rsidRPr="00CF1EAA" w14:paraId="3C2928E3" w14:textId="77777777" w:rsidTr="00AE7167">
        <w:trPr>
          <w:trHeight w:hRule="exact" w:val="510"/>
        </w:trPr>
        <w:tc>
          <w:tcPr>
            <w:tcW w:w="416" w:type="pct"/>
            <w:tcBorders>
              <w:top w:val="nil"/>
              <w:left w:val="single" w:sz="4" w:space="0" w:color="000000"/>
              <w:bottom w:val="single" w:sz="4" w:space="0" w:color="000000"/>
              <w:right w:val="single" w:sz="4" w:space="0" w:color="000000"/>
            </w:tcBorders>
            <w:shd w:val="clear" w:color="auto" w:fill="auto"/>
            <w:vAlign w:val="center"/>
            <w:hideMark/>
          </w:tcPr>
          <w:p w14:paraId="2F4576A8" w14:textId="77777777" w:rsidR="00C86BDE" w:rsidRPr="00CF1EAA" w:rsidRDefault="00C86BDE" w:rsidP="00AE7167">
            <w:pPr>
              <w:spacing w:after="0"/>
              <w:ind w:firstLineChars="100" w:firstLine="180"/>
              <w:rPr>
                <w:rFonts w:cstheme="minorHAnsi"/>
                <w:color w:val="000000"/>
                <w:sz w:val="18"/>
                <w:szCs w:val="18"/>
              </w:rPr>
            </w:pPr>
            <w:r w:rsidRPr="00CF1EAA">
              <w:rPr>
                <w:rFonts w:cstheme="minorHAnsi"/>
                <w:color w:val="000000"/>
                <w:sz w:val="18"/>
                <w:szCs w:val="18"/>
              </w:rPr>
              <w:t>21</w:t>
            </w:r>
          </w:p>
        </w:tc>
        <w:tc>
          <w:tcPr>
            <w:tcW w:w="1988" w:type="pct"/>
            <w:tcBorders>
              <w:top w:val="nil"/>
              <w:left w:val="nil"/>
              <w:bottom w:val="single" w:sz="4" w:space="0" w:color="000000"/>
              <w:right w:val="single" w:sz="4" w:space="0" w:color="000000"/>
            </w:tcBorders>
            <w:shd w:val="clear" w:color="auto" w:fill="auto"/>
            <w:vAlign w:val="center"/>
            <w:hideMark/>
          </w:tcPr>
          <w:p w14:paraId="16E5C567" w14:textId="77777777" w:rsidR="00C86BDE" w:rsidRPr="00CF1EAA" w:rsidRDefault="00C86BDE" w:rsidP="00AE7167">
            <w:pPr>
              <w:spacing w:after="0"/>
              <w:rPr>
                <w:rFonts w:cstheme="minorHAnsi"/>
                <w:color w:val="000000"/>
                <w:sz w:val="18"/>
                <w:szCs w:val="18"/>
              </w:rPr>
            </w:pPr>
            <w:r w:rsidRPr="00CF1EAA">
              <w:rPr>
                <w:rFonts w:cstheme="minorHAnsi"/>
                <w:color w:val="000000"/>
                <w:sz w:val="18"/>
                <w:szCs w:val="18"/>
              </w:rPr>
              <w:t>Three groups of Mounds known as Dhamrao jo Daro</w:t>
            </w:r>
          </w:p>
        </w:tc>
        <w:tc>
          <w:tcPr>
            <w:tcW w:w="2596" w:type="pct"/>
            <w:tcBorders>
              <w:top w:val="nil"/>
              <w:left w:val="nil"/>
              <w:bottom w:val="single" w:sz="4" w:space="0" w:color="000000"/>
              <w:right w:val="single" w:sz="4" w:space="0" w:color="000000"/>
            </w:tcBorders>
            <w:shd w:val="clear" w:color="auto" w:fill="auto"/>
            <w:vAlign w:val="center"/>
            <w:hideMark/>
          </w:tcPr>
          <w:p w14:paraId="07D2C701" w14:textId="77777777" w:rsidR="00C86BDE" w:rsidRPr="00CF1EAA" w:rsidRDefault="00C86BDE" w:rsidP="00AE7167">
            <w:pPr>
              <w:spacing w:after="0"/>
              <w:rPr>
                <w:rFonts w:cstheme="minorHAnsi"/>
                <w:color w:val="000000"/>
                <w:sz w:val="18"/>
                <w:szCs w:val="18"/>
              </w:rPr>
            </w:pPr>
            <w:r w:rsidRPr="00CF1EAA">
              <w:rPr>
                <w:rFonts w:cstheme="minorHAnsi"/>
                <w:color w:val="000000"/>
                <w:sz w:val="18"/>
                <w:szCs w:val="18"/>
              </w:rPr>
              <w:t>Badah Mehar Kucha Road, Dist. Larkana</w:t>
            </w:r>
          </w:p>
        </w:tc>
      </w:tr>
      <w:tr w:rsidR="00C86BDE" w:rsidRPr="00CF1EAA" w14:paraId="600B5126" w14:textId="77777777" w:rsidTr="00AE7167">
        <w:trPr>
          <w:trHeight w:hRule="exact" w:val="300"/>
        </w:trPr>
        <w:tc>
          <w:tcPr>
            <w:tcW w:w="416" w:type="pct"/>
            <w:tcBorders>
              <w:top w:val="nil"/>
              <w:left w:val="single" w:sz="4" w:space="0" w:color="000000"/>
              <w:bottom w:val="single" w:sz="4" w:space="0" w:color="000000"/>
              <w:right w:val="single" w:sz="4" w:space="0" w:color="000000"/>
            </w:tcBorders>
            <w:shd w:val="clear" w:color="auto" w:fill="auto"/>
            <w:vAlign w:val="center"/>
            <w:hideMark/>
          </w:tcPr>
          <w:p w14:paraId="121256CC" w14:textId="77777777" w:rsidR="00C86BDE" w:rsidRPr="00CF1EAA" w:rsidRDefault="00C86BDE" w:rsidP="00AE7167">
            <w:pPr>
              <w:spacing w:after="0"/>
              <w:ind w:firstLineChars="100" w:firstLine="180"/>
              <w:rPr>
                <w:rFonts w:cstheme="minorHAnsi"/>
                <w:color w:val="000000"/>
                <w:sz w:val="18"/>
                <w:szCs w:val="18"/>
              </w:rPr>
            </w:pPr>
            <w:r w:rsidRPr="00CF1EAA">
              <w:rPr>
                <w:rFonts w:cstheme="minorHAnsi"/>
                <w:color w:val="000000"/>
                <w:sz w:val="18"/>
                <w:szCs w:val="18"/>
              </w:rPr>
              <w:t>22</w:t>
            </w:r>
          </w:p>
        </w:tc>
        <w:tc>
          <w:tcPr>
            <w:tcW w:w="1988" w:type="pct"/>
            <w:tcBorders>
              <w:top w:val="nil"/>
              <w:left w:val="nil"/>
              <w:bottom w:val="single" w:sz="4" w:space="0" w:color="000000"/>
              <w:right w:val="single" w:sz="4" w:space="0" w:color="000000"/>
            </w:tcBorders>
            <w:shd w:val="clear" w:color="auto" w:fill="auto"/>
            <w:vAlign w:val="center"/>
            <w:hideMark/>
          </w:tcPr>
          <w:p w14:paraId="64988AC7" w14:textId="77777777" w:rsidR="00C86BDE" w:rsidRPr="00CF1EAA" w:rsidRDefault="00C86BDE" w:rsidP="00AE7167">
            <w:pPr>
              <w:spacing w:after="0"/>
              <w:rPr>
                <w:rFonts w:cstheme="minorHAnsi"/>
                <w:color w:val="000000"/>
                <w:sz w:val="18"/>
                <w:szCs w:val="18"/>
              </w:rPr>
            </w:pPr>
            <w:r w:rsidRPr="00CF1EAA">
              <w:rPr>
                <w:rFonts w:cstheme="minorHAnsi"/>
                <w:color w:val="000000"/>
                <w:sz w:val="18"/>
                <w:szCs w:val="18"/>
              </w:rPr>
              <w:t>Daran Ji Takri</w:t>
            </w:r>
          </w:p>
        </w:tc>
        <w:tc>
          <w:tcPr>
            <w:tcW w:w="2596" w:type="pct"/>
            <w:tcBorders>
              <w:top w:val="nil"/>
              <w:left w:val="nil"/>
              <w:bottom w:val="single" w:sz="4" w:space="0" w:color="000000"/>
              <w:right w:val="single" w:sz="4" w:space="0" w:color="000000"/>
            </w:tcBorders>
            <w:shd w:val="clear" w:color="auto" w:fill="auto"/>
            <w:vAlign w:val="center"/>
            <w:hideMark/>
          </w:tcPr>
          <w:p w14:paraId="4B10D6C0" w14:textId="77777777" w:rsidR="00C86BDE" w:rsidRPr="00CF1EAA" w:rsidRDefault="00C86BDE" w:rsidP="00AE7167">
            <w:pPr>
              <w:spacing w:after="0"/>
              <w:rPr>
                <w:rFonts w:cstheme="minorHAnsi"/>
                <w:color w:val="000000"/>
                <w:sz w:val="18"/>
                <w:szCs w:val="18"/>
              </w:rPr>
            </w:pPr>
            <w:r w:rsidRPr="00CF1EAA">
              <w:rPr>
                <w:rFonts w:cstheme="minorHAnsi"/>
                <w:color w:val="000000"/>
                <w:sz w:val="18"/>
                <w:szCs w:val="18"/>
              </w:rPr>
              <w:t>Kohistan, District Qmaber -Shahdad Kot</w:t>
            </w:r>
          </w:p>
        </w:tc>
      </w:tr>
    </w:tbl>
    <w:p w14:paraId="2D3510FF" w14:textId="77777777" w:rsidR="00C86BDE" w:rsidRPr="007A3750" w:rsidRDefault="00C86BDE" w:rsidP="00C86BDE">
      <w:pPr>
        <w:pStyle w:val="NormalWeb"/>
        <w:shd w:val="clear" w:color="auto" w:fill="FFFFFF"/>
        <w:jc w:val="both"/>
        <w:rPr>
          <w:rFonts w:asciiTheme="minorHAnsi" w:hAnsiTheme="minorHAnsi" w:cstheme="minorHAnsi"/>
          <w:sz w:val="22"/>
          <w:szCs w:val="22"/>
        </w:rPr>
      </w:pPr>
      <w:r w:rsidRPr="007A3750">
        <w:rPr>
          <w:rFonts w:asciiTheme="minorHAnsi" w:hAnsiTheme="minorHAnsi" w:cstheme="minorHAnsi"/>
          <w:sz w:val="22"/>
          <w:szCs w:val="22"/>
        </w:rPr>
        <w:t>The most important of these sites is Moen Jo Daro, which is a UNESCO World Heritage Monument. Moen Jo daro is located in the Larkana District of Sindh, Pakistan, on a Pleistocene ridge in the middle of the flood plain of the Indus River Valley, around 28 kilometers from the town of Larkana. The ridge was prominent during the time of the Indus Valley Civilization, allowing the city to stand above the surrounding plain, but the flooding of the river has since buried most of the ridge in deposited silt. The site occupies a central position between the Indus River and the Gharr-Hakra River. The Indus still flows to the east of the site. But the riverbed of the Gharr Hakra on the western side is now dry. Mohenjo-Daro was most likely one of the largest cities of the ancient Indus Valley Civilization (after Harappa. Another important IVC site, which is located to the north of Mohen Jo daro in Punjab. Pakistan).</w:t>
      </w:r>
    </w:p>
    <w:p w14:paraId="67D9D995" w14:textId="75933CE6" w:rsidR="00C86BDE" w:rsidRDefault="00C86BDE" w:rsidP="00C86BDE">
      <w:pPr>
        <w:pStyle w:val="NormalWeb"/>
        <w:shd w:val="clear" w:color="auto" w:fill="FFFFFF"/>
        <w:jc w:val="both"/>
        <w:rPr>
          <w:rFonts w:asciiTheme="minorHAnsi" w:hAnsiTheme="minorHAnsi" w:cstheme="minorHAnsi"/>
          <w:sz w:val="22"/>
          <w:szCs w:val="22"/>
        </w:rPr>
      </w:pPr>
      <w:r w:rsidRPr="007A3750">
        <w:rPr>
          <w:rFonts w:asciiTheme="minorHAnsi" w:hAnsiTheme="minorHAnsi" w:cstheme="minorHAnsi"/>
          <w:sz w:val="22"/>
          <w:szCs w:val="22"/>
        </w:rPr>
        <w:t xml:space="preserve">Besides the above, there are 1690 buildings that are protected under the Antiquities Act 1975. Eight of these buildings are located in the project districts, four each in District Naushehro Feroz and Qamber-Shahdad kot. List of these buildings are given in </w:t>
      </w:r>
      <w:r w:rsidR="00DE193C" w:rsidRPr="00A85A19">
        <w:rPr>
          <w:rFonts w:asciiTheme="minorHAnsi" w:hAnsiTheme="minorHAnsi" w:cstheme="minorHAnsi"/>
          <w:b/>
          <w:bCs/>
          <w:sz w:val="22"/>
          <w:szCs w:val="22"/>
        </w:rPr>
        <w:t>Table 4.1</w:t>
      </w:r>
      <w:r w:rsidR="00011E2C">
        <w:rPr>
          <w:rFonts w:asciiTheme="minorHAnsi" w:hAnsiTheme="minorHAnsi" w:cstheme="minorHAnsi"/>
          <w:b/>
          <w:bCs/>
          <w:sz w:val="22"/>
          <w:szCs w:val="22"/>
        </w:rPr>
        <w:t>5</w:t>
      </w:r>
      <w:r w:rsidR="00DE193C">
        <w:rPr>
          <w:rFonts w:asciiTheme="minorHAnsi" w:hAnsiTheme="minorHAnsi" w:cstheme="minorHAnsi"/>
          <w:sz w:val="22"/>
          <w:szCs w:val="22"/>
        </w:rPr>
        <w:t>.</w:t>
      </w:r>
    </w:p>
    <w:p w14:paraId="18A98C95" w14:textId="38C16296" w:rsidR="00C54947" w:rsidRDefault="00C54947" w:rsidP="00C54947">
      <w:pPr>
        <w:pStyle w:val="Caption"/>
      </w:pPr>
      <w:bookmarkStart w:id="78" w:name="_Toc116454252"/>
      <w:r w:rsidRPr="008838F8">
        <w:t xml:space="preserve">Table </w:t>
      </w:r>
      <w:r w:rsidRPr="00DB428D">
        <w:fldChar w:fldCharType="begin"/>
      </w:r>
      <w:r w:rsidRPr="00DB428D">
        <w:instrText xml:space="preserve"> STYLEREF 1 \s </w:instrText>
      </w:r>
      <w:r w:rsidRPr="00DB428D">
        <w:fldChar w:fldCharType="separate"/>
      </w:r>
      <w:r w:rsidR="004A736C">
        <w:rPr>
          <w:noProof/>
        </w:rPr>
        <w:t>4</w:t>
      </w:r>
      <w:r w:rsidRPr="00DB428D">
        <w:fldChar w:fldCharType="end"/>
      </w:r>
      <w:r w:rsidRPr="00435979">
        <w:t>.</w:t>
      </w:r>
      <w:r w:rsidRPr="00DB428D">
        <w:fldChar w:fldCharType="begin"/>
      </w:r>
      <w:r w:rsidRPr="00DB428D">
        <w:instrText xml:space="preserve"> SEQ Table \* ARABIC \s 1 </w:instrText>
      </w:r>
      <w:r w:rsidRPr="00DB428D">
        <w:fldChar w:fldCharType="separate"/>
      </w:r>
      <w:r w:rsidR="004A736C">
        <w:rPr>
          <w:noProof/>
        </w:rPr>
        <w:t>15</w:t>
      </w:r>
      <w:r w:rsidRPr="00DB428D">
        <w:fldChar w:fldCharType="end"/>
      </w:r>
      <w:r w:rsidRPr="00435979">
        <w:t xml:space="preserve">: </w:t>
      </w:r>
      <w:r>
        <w:t>Heritage sites in Sindh</w:t>
      </w:r>
      <w:bookmarkEnd w:id="78"/>
    </w:p>
    <w:tbl>
      <w:tblPr>
        <w:tblW w:w="0" w:type="auto"/>
        <w:tblInd w:w="-10" w:type="dxa"/>
        <w:tblLook w:val="04A0" w:firstRow="1" w:lastRow="0" w:firstColumn="1" w:lastColumn="0" w:noHBand="0" w:noVBand="1"/>
      </w:tblPr>
      <w:tblGrid>
        <w:gridCol w:w="608"/>
        <w:gridCol w:w="2744"/>
        <w:gridCol w:w="3388"/>
        <w:gridCol w:w="2278"/>
      </w:tblGrid>
      <w:tr w:rsidR="00C86BDE" w:rsidRPr="00B363F8" w14:paraId="0B165290" w14:textId="77777777" w:rsidTr="00B363F8">
        <w:trPr>
          <w:tblHeader/>
        </w:trPr>
        <w:tc>
          <w:tcPr>
            <w:tcW w:w="0" w:type="auto"/>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2B7D05E4" w14:textId="77777777" w:rsidR="00C86BDE" w:rsidRPr="00B363F8" w:rsidRDefault="00C86BDE" w:rsidP="00B363F8">
            <w:pPr>
              <w:spacing w:after="0"/>
              <w:jc w:val="left"/>
              <w:rPr>
                <w:rFonts w:ascii="Calibri" w:hAnsi="Calibri" w:cs="Calibri"/>
                <w:bCs/>
                <w:color w:val="000000"/>
                <w:sz w:val="20"/>
                <w:szCs w:val="20"/>
              </w:rPr>
            </w:pPr>
            <w:r w:rsidRPr="00B363F8">
              <w:rPr>
                <w:rFonts w:ascii="Calibri" w:hAnsi="Calibri" w:cs="Calibri"/>
                <w:bCs/>
                <w:color w:val="000000"/>
                <w:sz w:val="20"/>
                <w:szCs w:val="20"/>
              </w:rPr>
              <w:t>S. NO.</w:t>
            </w:r>
          </w:p>
        </w:tc>
        <w:tc>
          <w:tcPr>
            <w:tcW w:w="0" w:type="auto"/>
            <w:tcBorders>
              <w:top w:val="single" w:sz="8" w:space="0" w:color="000000"/>
              <w:left w:val="nil"/>
              <w:bottom w:val="single" w:sz="8" w:space="0" w:color="000000"/>
              <w:right w:val="single" w:sz="8" w:space="0" w:color="000000"/>
            </w:tcBorders>
            <w:shd w:val="clear" w:color="auto" w:fill="auto"/>
            <w:vAlign w:val="center"/>
            <w:hideMark/>
          </w:tcPr>
          <w:p w14:paraId="7657D0B8" w14:textId="77777777" w:rsidR="00C86BDE" w:rsidRPr="00B363F8" w:rsidRDefault="00C86BDE" w:rsidP="00B363F8">
            <w:pPr>
              <w:spacing w:after="0"/>
              <w:rPr>
                <w:rFonts w:ascii="Calibri" w:hAnsi="Calibri" w:cs="Calibri"/>
                <w:bCs/>
                <w:color w:val="000000"/>
                <w:sz w:val="20"/>
                <w:szCs w:val="20"/>
              </w:rPr>
            </w:pPr>
            <w:r w:rsidRPr="00B363F8">
              <w:rPr>
                <w:rFonts w:ascii="Calibri" w:hAnsi="Calibri" w:cs="Calibri"/>
                <w:bCs/>
                <w:color w:val="000000"/>
                <w:sz w:val="20"/>
                <w:szCs w:val="20"/>
              </w:rPr>
              <w:t>NAME OF BUILDING</w:t>
            </w:r>
          </w:p>
        </w:tc>
        <w:tc>
          <w:tcPr>
            <w:tcW w:w="0" w:type="auto"/>
            <w:tcBorders>
              <w:top w:val="single" w:sz="8" w:space="0" w:color="000000"/>
              <w:left w:val="nil"/>
              <w:bottom w:val="single" w:sz="8" w:space="0" w:color="000000"/>
              <w:right w:val="single" w:sz="8" w:space="0" w:color="000000"/>
            </w:tcBorders>
            <w:shd w:val="clear" w:color="auto" w:fill="auto"/>
            <w:vAlign w:val="center"/>
            <w:hideMark/>
          </w:tcPr>
          <w:p w14:paraId="21EF1B55" w14:textId="77777777" w:rsidR="00C86BDE" w:rsidRPr="00B363F8" w:rsidRDefault="00C86BDE" w:rsidP="00B363F8">
            <w:pPr>
              <w:spacing w:after="0"/>
              <w:rPr>
                <w:rFonts w:ascii="Calibri" w:hAnsi="Calibri" w:cs="Calibri"/>
                <w:bCs/>
                <w:color w:val="000000"/>
                <w:sz w:val="20"/>
                <w:szCs w:val="20"/>
              </w:rPr>
            </w:pPr>
            <w:r w:rsidRPr="00B363F8">
              <w:rPr>
                <w:rFonts w:ascii="Calibri" w:hAnsi="Calibri" w:cs="Calibri"/>
                <w:bCs/>
                <w:color w:val="000000"/>
                <w:sz w:val="20"/>
                <w:szCs w:val="20"/>
              </w:rPr>
              <w:t>ADDRESS</w:t>
            </w:r>
          </w:p>
        </w:tc>
        <w:tc>
          <w:tcPr>
            <w:tcW w:w="0" w:type="auto"/>
            <w:tcBorders>
              <w:top w:val="single" w:sz="8" w:space="0" w:color="000000"/>
              <w:left w:val="nil"/>
              <w:bottom w:val="single" w:sz="8" w:space="0" w:color="000000"/>
              <w:right w:val="single" w:sz="8" w:space="0" w:color="000000"/>
            </w:tcBorders>
            <w:shd w:val="clear" w:color="auto" w:fill="auto"/>
            <w:vAlign w:val="center"/>
            <w:hideMark/>
          </w:tcPr>
          <w:p w14:paraId="6CF84259" w14:textId="77777777" w:rsidR="00C86BDE" w:rsidRPr="00B363F8" w:rsidRDefault="00C86BDE" w:rsidP="00B363F8">
            <w:pPr>
              <w:spacing w:after="0"/>
              <w:jc w:val="left"/>
              <w:rPr>
                <w:rFonts w:ascii="Calibri" w:hAnsi="Calibri" w:cs="Calibri"/>
                <w:bCs/>
                <w:color w:val="000000"/>
                <w:sz w:val="20"/>
                <w:szCs w:val="20"/>
              </w:rPr>
            </w:pPr>
            <w:r w:rsidRPr="00B363F8">
              <w:rPr>
                <w:rFonts w:ascii="Calibri" w:hAnsi="Calibri" w:cs="Calibri"/>
                <w:bCs/>
                <w:color w:val="000000"/>
                <w:sz w:val="20"/>
                <w:szCs w:val="20"/>
              </w:rPr>
              <w:t>REASON FOR ENLISTMENT AS HERITAGE</w:t>
            </w:r>
          </w:p>
        </w:tc>
      </w:tr>
      <w:tr w:rsidR="00C86BDE" w:rsidRPr="00B363F8" w14:paraId="16DEB0FC" w14:textId="77777777" w:rsidTr="00B363F8">
        <w:tc>
          <w:tcPr>
            <w:tcW w:w="0" w:type="auto"/>
            <w:tcBorders>
              <w:top w:val="nil"/>
              <w:left w:val="single" w:sz="8" w:space="0" w:color="000000"/>
              <w:bottom w:val="single" w:sz="8" w:space="0" w:color="000000"/>
              <w:right w:val="single" w:sz="8" w:space="0" w:color="000000"/>
            </w:tcBorders>
            <w:shd w:val="clear" w:color="auto" w:fill="auto"/>
            <w:vAlign w:val="center"/>
            <w:hideMark/>
          </w:tcPr>
          <w:p w14:paraId="726A0619" w14:textId="77777777" w:rsidR="00C86BDE" w:rsidRPr="00B363F8" w:rsidRDefault="00C86BDE" w:rsidP="00B363F8">
            <w:pPr>
              <w:spacing w:after="0"/>
              <w:jc w:val="center"/>
              <w:rPr>
                <w:rFonts w:ascii="Calibri" w:hAnsi="Calibri" w:cs="Calibri"/>
                <w:color w:val="000000"/>
                <w:sz w:val="20"/>
                <w:szCs w:val="20"/>
              </w:rPr>
            </w:pPr>
            <w:r w:rsidRPr="00B363F8">
              <w:rPr>
                <w:rFonts w:ascii="Calibri" w:hAnsi="Calibri" w:cs="Calibri"/>
                <w:color w:val="000000"/>
                <w:sz w:val="20"/>
                <w:szCs w:val="20"/>
              </w:rPr>
              <w:t>1</w:t>
            </w:r>
          </w:p>
        </w:tc>
        <w:tc>
          <w:tcPr>
            <w:tcW w:w="0" w:type="auto"/>
            <w:tcBorders>
              <w:top w:val="nil"/>
              <w:left w:val="nil"/>
              <w:bottom w:val="single" w:sz="8" w:space="0" w:color="000000"/>
              <w:right w:val="single" w:sz="8" w:space="0" w:color="000000"/>
            </w:tcBorders>
            <w:shd w:val="clear" w:color="auto" w:fill="auto"/>
            <w:vAlign w:val="center"/>
            <w:hideMark/>
          </w:tcPr>
          <w:p w14:paraId="6878D83A" w14:textId="53E31890" w:rsidR="00C86BDE" w:rsidRPr="00B363F8" w:rsidRDefault="00C86BDE" w:rsidP="00B363F8">
            <w:pPr>
              <w:spacing w:after="0"/>
              <w:rPr>
                <w:rFonts w:ascii="Calibri" w:hAnsi="Calibri" w:cs="Calibri"/>
                <w:color w:val="000000"/>
                <w:sz w:val="20"/>
                <w:szCs w:val="20"/>
              </w:rPr>
            </w:pPr>
            <w:r w:rsidRPr="00B363F8">
              <w:rPr>
                <w:rFonts w:ascii="Calibri" w:hAnsi="Calibri" w:cs="Calibri"/>
                <w:color w:val="000000"/>
                <w:sz w:val="20"/>
                <w:szCs w:val="20"/>
              </w:rPr>
              <w:t xml:space="preserve">Ganoo Mal Mention / House </w:t>
            </w:r>
            <w:r w:rsidR="00BE7AFF" w:rsidRPr="00B363F8">
              <w:rPr>
                <w:rFonts w:ascii="Calibri" w:hAnsi="Calibri" w:cs="Calibri"/>
                <w:color w:val="000000"/>
                <w:sz w:val="20"/>
                <w:szCs w:val="20"/>
              </w:rPr>
              <w:t>of</w:t>
            </w:r>
            <w:r w:rsidRPr="00B363F8">
              <w:rPr>
                <w:rFonts w:ascii="Calibri" w:hAnsi="Calibri" w:cs="Calibri"/>
                <w:color w:val="000000"/>
                <w:sz w:val="20"/>
                <w:szCs w:val="20"/>
              </w:rPr>
              <w:t xml:space="preserve"> Muhammad Ashraf Malik</w:t>
            </w:r>
          </w:p>
        </w:tc>
        <w:tc>
          <w:tcPr>
            <w:tcW w:w="0" w:type="auto"/>
            <w:tcBorders>
              <w:top w:val="nil"/>
              <w:left w:val="nil"/>
              <w:bottom w:val="single" w:sz="8" w:space="0" w:color="000000"/>
              <w:right w:val="single" w:sz="8" w:space="0" w:color="000000"/>
            </w:tcBorders>
            <w:shd w:val="clear" w:color="auto" w:fill="auto"/>
            <w:vAlign w:val="center"/>
            <w:hideMark/>
          </w:tcPr>
          <w:p w14:paraId="7F0C1FAE" w14:textId="77777777" w:rsidR="00C86BDE" w:rsidRPr="00B363F8" w:rsidRDefault="00C86BDE" w:rsidP="00B363F8">
            <w:pPr>
              <w:spacing w:after="0"/>
              <w:rPr>
                <w:rFonts w:ascii="Calibri" w:hAnsi="Calibri" w:cs="Calibri"/>
                <w:color w:val="000000"/>
                <w:sz w:val="20"/>
                <w:szCs w:val="20"/>
              </w:rPr>
            </w:pPr>
            <w:r w:rsidRPr="00B363F8">
              <w:rPr>
                <w:rFonts w:ascii="Calibri" w:hAnsi="Calibri" w:cs="Calibri"/>
                <w:color w:val="000000"/>
                <w:sz w:val="20"/>
                <w:szCs w:val="20"/>
              </w:rPr>
              <w:t>Taluka Kandiaro District Naushahro Feroze.</w:t>
            </w:r>
          </w:p>
        </w:tc>
        <w:tc>
          <w:tcPr>
            <w:tcW w:w="0" w:type="auto"/>
            <w:tcBorders>
              <w:top w:val="nil"/>
              <w:left w:val="nil"/>
              <w:bottom w:val="single" w:sz="8" w:space="0" w:color="000000"/>
              <w:right w:val="single" w:sz="8" w:space="0" w:color="000000"/>
            </w:tcBorders>
            <w:shd w:val="clear" w:color="auto" w:fill="auto"/>
            <w:vAlign w:val="center"/>
            <w:hideMark/>
          </w:tcPr>
          <w:p w14:paraId="0F2844A9" w14:textId="77777777" w:rsidR="00C86BDE" w:rsidRPr="00B363F8" w:rsidRDefault="00C86BDE" w:rsidP="00B363F8">
            <w:pPr>
              <w:spacing w:after="0"/>
              <w:jc w:val="left"/>
              <w:rPr>
                <w:rFonts w:ascii="Calibri" w:hAnsi="Calibri" w:cs="Calibri"/>
                <w:color w:val="000000"/>
                <w:sz w:val="20"/>
                <w:szCs w:val="20"/>
              </w:rPr>
            </w:pPr>
            <w:r w:rsidRPr="00B363F8">
              <w:rPr>
                <w:rFonts w:ascii="Calibri" w:hAnsi="Calibri" w:cs="Calibri"/>
                <w:color w:val="000000"/>
                <w:sz w:val="20"/>
                <w:szCs w:val="20"/>
              </w:rPr>
              <w:t>Architectural Value</w:t>
            </w:r>
          </w:p>
        </w:tc>
      </w:tr>
      <w:tr w:rsidR="00C86BDE" w:rsidRPr="00B363F8" w14:paraId="56E8A3B1" w14:textId="77777777" w:rsidTr="00B363F8">
        <w:tc>
          <w:tcPr>
            <w:tcW w:w="0" w:type="auto"/>
            <w:tcBorders>
              <w:top w:val="nil"/>
              <w:left w:val="single" w:sz="8" w:space="0" w:color="000000"/>
              <w:bottom w:val="single" w:sz="8" w:space="0" w:color="000000"/>
              <w:right w:val="single" w:sz="8" w:space="0" w:color="000000"/>
            </w:tcBorders>
            <w:shd w:val="clear" w:color="auto" w:fill="auto"/>
            <w:vAlign w:val="center"/>
            <w:hideMark/>
          </w:tcPr>
          <w:p w14:paraId="78385FC0" w14:textId="77777777" w:rsidR="00C86BDE" w:rsidRPr="00B363F8" w:rsidRDefault="00C86BDE" w:rsidP="00B363F8">
            <w:pPr>
              <w:spacing w:after="0"/>
              <w:jc w:val="center"/>
              <w:rPr>
                <w:rFonts w:ascii="Calibri" w:hAnsi="Calibri" w:cs="Calibri"/>
                <w:color w:val="000000"/>
                <w:sz w:val="20"/>
                <w:szCs w:val="20"/>
              </w:rPr>
            </w:pPr>
            <w:r w:rsidRPr="00B363F8">
              <w:rPr>
                <w:rFonts w:ascii="Calibri" w:hAnsi="Calibri" w:cs="Calibri"/>
                <w:color w:val="000000"/>
                <w:sz w:val="20"/>
                <w:szCs w:val="20"/>
              </w:rPr>
              <w:t>2</w:t>
            </w:r>
          </w:p>
        </w:tc>
        <w:tc>
          <w:tcPr>
            <w:tcW w:w="0" w:type="auto"/>
            <w:tcBorders>
              <w:top w:val="nil"/>
              <w:left w:val="nil"/>
              <w:bottom w:val="single" w:sz="8" w:space="0" w:color="000000"/>
              <w:right w:val="single" w:sz="8" w:space="0" w:color="000000"/>
            </w:tcBorders>
            <w:shd w:val="clear" w:color="auto" w:fill="auto"/>
            <w:vAlign w:val="center"/>
            <w:hideMark/>
          </w:tcPr>
          <w:p w14:paraId="25BE4F66" w14:textId="02026B6E" w:rsidR="00C86BDE" w:rsidRPr="00B363F8" w:rsidRDefault="00C86BDE" w:rsidP="00B363F8">
            <w:pPr>
              <w:spacing w:after="0"/>
              <w:rPr>
                <w:rFonts w:ascii="Calibri" w:hAnsi="Calibri" w:cs="Calibri"/>
                <w:color w:val="000000"/>
                <w:sz w:val="20"/>
                <w:szCs w:val="20"/>
              </w:rPr>
            </w:pPr>
            <w:r w:rsidRPr="00B363F8">
              <w:rPr>
                <w:rFonts w:ascii="Calibri" w:hAnsi="Calibri" w:cs="Calibri"/>
                <w:color w:val="000000"/>
                <w:sz w:val="20"/>
                <w:szCs w:val="20"/>
              </w:rPr>
              <w:t xml:space="preserve">Old Hostel </w:t>
            </w:r>
            <w:r w:rsidR="00BE7AFF" w:rsidRPr="00B363F8">
              <w:rPr>
                <w:rFonts w:ascii="Calibri" w:hAnsi="Calibri" w:cs="Calibri"/>
                <w:color w:val="000000"/>
                <w:sz w:val="20"/>
                <w:szCs w:val="20"/>
              </w:rPr>
              <w:t>of</w:t>
            </w:r>
            <w:r w:rsidRPr="00B363F8">
              <w:rPr>
                <w:rFonts w:ascii="Calibri" w:hAnsi="Calibri" w:cs="Calibri"/>
                <w:color w:val="000000"/>
                <w:sz w:val="20"/>
                <w:szCs w:val="20"/>
              </w:rPr>
              <w:t xml:space="preserve"> Madarisa School</w:t>
            </w:r>
          </w:p>
        </w:tc>
        <w:tc>
          <w:tcPr>
            <w:tcW w:w="0" w:type="auto"/>
            <w:tcBorders>
              <w:top w:val="nil"/>
              <w:left w:val="nil"/>
              <w:bottom w:val="single" w:sz="8" w:space="0" w:color="000000"/>
              <w:right w:val="single" w:sz="8" w:space="0" w:color="000000"/>
            </w:tcBorders>
            <w:shd w:val="clear" w:color="auto" w:fill="auto"/>
            <w:vAlign w:val="center"/>
            <w:hideMark/>
          </w:tcPr>
          <w:p w14:paraId="10F8BF45" w14:textId="77777777" w:rsidR="00C86BDE" w:rsidRPr="00B363F8" w:rsidRDefault="00C86BDE" w:rsidP="00B363F8">
            <w:pPr>
              <w:spacing w:after="0"/>
              <w:rPr>
                <w:rFonts w:ascii="Calibri" w:hAnsi="Calibri" w:cs="Calibri"/>
                <w:color w:val="000000"/>
                <w:sz w:val="20"/>
                <w:szCs w:val="20"/>
              </w:rPr>
            </w:pPr>
            <w:r w:rsidRPr="00B363F8">
              <w:rPr>
                <w:rFonts w:ascii="Calibri" w:hAnsi="Calibri" w:cs="Calibri"/>
                <w:color w:val="000000"/>
                <w:sz w:val="20"/>
                <w:szCs w:val="20"/>
              </w:rPr>
              <w:t>Noshahro Feroz Town Distt: Noshahro Feroze.</w:t>
            </w:r>
          </w:p>
        </w:tc>
        <w:tc>
          <w:tcPr>
            <w:tcW w:w="0" w:type="auto"/>
            <w:tcBorders>
              <w:top w:val="nil"/>
              <w:left w:val="nil"/>
              <w:bottom w:val="single" w:sz="8" w:space="0" w:color="000000"/>
              <w:right w:val="single" w:sz="8" w:space="0" w:color="000000"/>
            </w:tcBorders>
            <w:shd w:val="clear" w:color="auto" w:fill="auto"/>
            <w:vAlign w:val="center"/>
            <w:hideMark/>
          </w:tcPr>
          <w:p w14:paraId="31CE6AEC" w14:textId="77777777" w:rsidR="00C86BDE" w:rsidRPr="00B363F8" w:rsidRDefault="00C86BDE" w:rsidP="00B363F8">
            <w:pPr>
              <w:spacing w:after="0"/>
              <w:rPr>
                <w:rFonts w:ascii="Calibri" w:hAnsi="Calibri" w:cs="Calibri"/>
                <w:color w:val="000000"/>
                <w:sz w:val="20"/>
                <w:szCs w:val="20"/>
              </w:rPr>
            </w:pPr>
            <w:r w:rsidRPr="00B363F8">
              <w:rPr>
                <w:rFonts w:ascii="Calibri" w:hAnsi="Calibri" w:cs="Calibri"/>
                <w:color w:val="000000"/>
                <w:sz w:val="20"/>
                <w:szCs w:val="20"/>
              </w:rPr>
              <w:t>Architectural Value</w:t>
            </w:r>
          </w:p>
        </w:tc>
      </w:tr>
      <w:tr w:rsidR="00C86BDE" w:rsidRPr="00B363F8" w14:paraId="1B5D657E" w14:textId="77777777" w:rsidTr="00B363F8">
        <w:tc>
          <w:tcPr>
            <w:tcW w:w="0" w:type="auto"/>
            <w:tcBorders>
              <w:top w:val="nil"/>
              <w:left w:val="single" w:sz="8" w:space="0" w:color="000000"/>
              <w:bottom w:val="single" w:sz="8" w:space="0" w:color="000000"/>
              <w:right w:val="single" w:sz="8" w:space="0" w:color="000000"/>
            </w:tcBorders>
            <w:shd w:val="clear" w:color="auto" w:fill="auto"/>
            <w:vAlign w:val="center"/>
            <w:hideMark/>
          </w:tcPr>
          <w:p w14:paraId="35DCB3D7" w14:textId="77777777" w:rsidR="00C86BDE" w:rsidRPr="00B363F8" w:rsidRDefault="00C86BDE" w:rsidP="00B363F8">
            <w:pPr>
              <w:spacing w:after="0"/>
              <w:jc w:val="center"/>
              <w:rPr>
                <w:rFonts w:ascii="Calibri" w:hAnsi="Calibri" w:cs="Calibri"/>
                <w:color w:val="000000"/>
                <w:sz w:val="20"/>
                <w:szCs w:val="20"/>
              </w:rPr>
            </w:pPr>
            <w:r w:rsidRPr="00B363F8">
              <w:rPr>
                <w:rFonts w:ascii="Calibri" w:hAnsi="Calibri" w:cs="Calibri"/>
                <w:color w:val="000000"/>
                <w:sz w:val="20"/>
                <w:szCs w:val="20"/>
              </w:rPr>
              <w:t>3</w:t>
            </w:r>
          </w:p>
        </w:tc>
        <w:tc>
          <w:tcPr>
            <w:tcW w:w="0" w:type="auto"/>
            <w:tcBorders>
              <w:top w:val="nil"/>
              <w:left w:val="nil"/>
              <w:bottom w:val="single" w:sz="8" w:space="0" w:color="000000"/>
              <w:right w:val="single" w:sz="8" w:space="0" w:color="000000"/>
            </w:tcBorders>
            <w:shd w:val="clear" w:color="auto" w:fill="auto"/>
            <w:vAlign w:val="center"/>
            <w:hideMark/>
          </w:tcPr>
          <w:p w14:paraId="6EEC0037" w14:textId="77777777" w:rsidR="00C86BDE" w:rsidRPr="00B363F8" w:rsidRDefault="00C86BDE" w:rsidP="00B363F8">
            <w:pPr>
              <w:spacing w:after="0"/>
              <w:rPr>
                <w:rFonts w:ascii="Calibri" w:hAnsi="Calibri" w:cs="Calibri"/>
                <w:color w:val="000000"/>
                <w:sz w:val="20"/>
                <w:szCs w:val="20"/>
              </w:rPr>
            </w:pPr>
            <w:r w:rsidRPr="00B363F8">
              <w:rPr>
                <w:rFonts w:ascii="Calibri" w:hAnsi="Calibri" w:cs="Calibri"/>
                <w:color w:val="000000"/>
                <w:sz w:val="20"/>
                <w:szCs w:val="20"/>
              </w:rPr>
              <w:t>Mehrab Masjid Halani</w:t>
            </w:r>
          </w:p>
        </w:tc>
        <w:tc>
          <w:tcPr>
            <w:tcW w:w="0" w:type="auto"/>
            <w:tcBorders>
              <w:top w:val="nil"/>
              <w:left w:val="nil"/>
              <w:bottom w:val="single" w:sz="8" w:space="0" w:color="000000"/>
              <w:right w:val="single" w:sz="8" w:space="0" w:color="000000"/>
            </w:tcBorders>
            <w:shd w:val="clear" w:color="auto" w:fill="auto"/>
            <w:vAlign w:val="center"/>
            <w:hideMark/>
          </w:tcPr>
          <w:p w14:paraId="6ED13843" w14:textId="77777777" w:rsidR="00C86BDE" w:rsidRPr="00B363F8" w:rsidRDefault="00C86BDE" w:rsidP="00B363F8">
            <w:pPr>
              <w:spacing w:after="0"/>
              <w:rPr>
                <w:rFonts w:ascii="Calibri" w:hAnsi="Calibri" w:cs="Calibri"/>
                <w:color w:val="000000"/>
                <w:sz w:val="20"/>
                <w:szCs w:val="20"/>
              </w:rPr>
            </w:pPr>
            <w:r w:rsidRPr="00B363F8">
              <w:rPr>
                <w:rFonts w:ascii="Calibri" w:hAnsi="Calibri" w:cs="Calibri"/>
                <w:color w:val="000000"/>
                <w:sz w:val="20"/>
                <w:szCs w:val="20"/>
              </w:rPr>
              <w:t>Near National Highway Halani, Taluka Kandiaro District Noshehro Feroz</w:t>
            </w:r>
          </w:p>
        </w:tc>
        <w:tc>
          <w:tcPr>
            <w:tcW w:w="0" w:type="auto"/>
            <w:tcBorders>
              <w:top w:val="nil"/>
              <w:left w:val="nil"/>
              <w:bottom w:val="single" w:sz="8" w:space="0" w:color="000000"/>
              <w:right w:val="single" w:sz="8" w:space="0" w:color="000000"/>
            </w:tcBorders>
            <w:shd w:val="clear" w:color="auto" w:fill="auto"/>
            <w:vAlign w:val="center"/>
            <w:hideMark/>
          </w:tcPr>
          <w:p w14:paraId="6B684CF6" w14:textId="77777777" w:rsidR="00C86BDE" w:rsidRPr="00B363F8" w:rsidRDefault="00C86BDE" w:rsidP="00B363F8">
            <w:pPr>
              <w:spacing w:after="0"/>
              <w:rPr>
                <w:rFonts w:ascii="Calibri" w:hAnsi="Calibri" w:cs="Calibri"/>
                <w:color w:val="000000"/>
                <w:sz w:val="20"/>
                <w:szCs w:val="20"/>
              </w:rPr>
            </w:pPr>
            <w:r w:rsidRPr="00B363F8">
              <w:rPr>
                <w:rFonts w:ascii="Calibri" w:hAnsi="Calibri" w:cs="Calibri"/>
                <w:color w:val="000000"/>
                <w:sz w:val="20"/>
                <w:szCs w:val="20"/>
              </w:rPr>
              <w:t>Architectural Value</w:t>
            </w:r>
          </w:p>
        </w:tc>
      </w:tr>
      <w:tr w:rsidR="00C86BDE" w:rsidRPr="00B363F8" w14:paraId="46FE658F" w14:textId="77777777" w:rsidTr="00B363F8">
        <w:tc>
          <w:tcPr>
            <w:tcW w:w="0" w:type="auto"/>
            <w:tcBorders>
              <w:top w:val="nil"/>
              <w:left w:val="single" w:sz="8" w:space="0" w:color="000000"/>
              <w:bottom w:val="single" w:sz="8" w:space="0" w:color="000000"/>
              <w:right w:val="single" w:sz="8" w:space="0" w:color="000000"/>
            </w:tcBorders>
            <w:shd w:val="clear" w:color="auto" w:fill="auto"/>
            <w:vAlign w:val="center"/>
            <w:hideMark/>
          </w:tcPr>
          <w:p w14:paraId="690B4A71" w14:textId="77777777" w:rsidR="00C86BDE" w:rsidRPr="00B363F8" w:rsidRDefault="00C86BDE" w:rsidP="00B363F8">
            <w:pPr>
              <w:spacing w:after="0"/>
              <w:jc w:val="center"/>
              <w:rPr>
                <w:rFonts w:ascii="Calibri" w:hAnsi="Calibri" w:cs="Calibri"/>
                <w:color w:val="000000"/>
                <w:sz w:val="20"/>
                <w:szCs w:val="20"/>
              </w:rPr>
            </w:pPr>
            <w:r w:rsidRPr="00B363F8">
              <w:rPr>
                <w:rFonts w:ascii="Calibri" w:hAnsi="Calibri" w:cs="Calibri"/>
                <w:color w:val="000000"/>
                <w:sz w:val="20"/>
                <w:szCs w:val="20"/>
              </w:rPr>
              <w:t>4</w:t>
            </w:r>
          </w:p>
        </w:tc>
        <w:tc>
          <w:tcPr>
            <w:tcW w:w="0" w:type="auto"/>
            <w:tcBorders>
              <w:top w:val="nil"/>
              <w:left w:val="nil"/>
              <w:bottom w:val="single" w:sz="8" w:space="0" w:color="000000"/>
              <w:right w:val="single" w:sz="8" w:space="0" w:color="000000"/>
            </w:tcBorders>
            <w:shd w:val="clear" w:color="auto" w:fill="auto"/>
            <w:vAlign w:val="center"/>
            <w:hideMark/>
          </w:tcPr>
          <w:p w14:paraId="7133CFAD" w14:textId="77777777" w:rsidR="00C86BDE" w:rsidRPr="00B363F8" w:rsidRDefault="00C86BDE" w:rsidP="00B363F8">
            <w:pPr>
              <w:spacing w:after="0"/>
              <w:rPr>
                <w:rFonts w:ascii="Calibri" w:hAnsi="Calibri" w:cs="Calibri"/>
                <w:color w:val="000000"/>
                <w:sz w:val="20"/>
                <w:szCs w:val="20"/>
              </w:rPr>
            </w:pPr>
            <w:r w:rsidRPr="00B363F8">
              <w:rPr>
                <w:rFonts w:ascii="Calibri" w:hAnsi="Calibri" w:cs="Calibri"/>
                <w:color w:val="000000"/>
                <w:sz w:val="20"/>
                <w:szCs w:val="20"/>
              </w:rPr>
              <w:t>Pitambar Hostel</w:t>
            </w:r>
          </w:p>
        </w:tc>
        <w:tc>
          <w:tcPr>
            <w:tcW w:w="0" w:type="auto"/>
            <w:tcBorders>
              <w:top w:val="nil"/>
              <w:left w:val="nil"/>
              <w:bottom w:val="single" w:sz="8" w:space="0" w:color="000000"/>
              <w:right w:val="single" w:sz="8" w:space="0" w:color="000000"/>
            </w:tcBorders>
            <w:shd w:val="clear" w:color="auto" w:fill="auto"/>
            <w:vAlign w:val="center"/>
            <w:hideMark/>
          </w:tcPr>
          <w:p w14:paraId="6BB31F00" w14:textId="77777777" w:rsidR="00C86BDE" w:rsidRPr="00B363F8" w:rsidRDefault="00C86BDE" w:rsidP="00B363F8">
            <w:pPr>
              <w:spacing w:after="0"/>
              <w:rPr>
                <w:rFonts w:ascii="Calibri" w:hAnsi="Calibri" w:cs="Calibri"/>
                <w:color w:val="000000"/>
                <w:sz w:val="20"/>
                <w:szCs w:val="20"/>
              </w:rPr>
            </w:pPr>
            <w:r w:rsidRPr="00B363F8">
              <w:rPr>
                <w:rFonts w:ascii="Calibri" w:hAnsi="Calibri" w:cs="Calibri"/>
                <w:color w:val="000000"/>
                <w:sz w:val="20"/>
                <w:szCs w:val="20"/>
              </w:rPr>
              <w:t>Govt: Boys High School Kandiaro, Taluka Kandiaro District Noshoushro Feroz</w:t>
            </w:r>
          </w:p>
        </w:tc>
        <w:tc>
          <w:tcPr>
            <w:tcW w:w="0" w:type="auto"/>
            <w:tcBorders>
              <w:top w:val="nil"/>
              <w:left w:val="nil"/>
              <w:bottom w:val="single" w:sz="8" w:space="0" w:color="000000"/>
              <w:right w:val="single" w:sz="8" w:space="0" w:color="000000"/>
            </w:tcBorders>
            <w:shd w:val="clear" w:color="auto" w:fill="auto"/>
            <w:vAlign w:val="center"/>
            <w:hideMark/>
          </w:tcPr>
          <w:p w14:paraId="51B92647" w14:textId="77777777" w:rsidR="00C86BDE" w:rsidRPr="00B363F8" w:rsidRDefault="00C86BDE" w:rsidP="00B363F8">
            <w:pPr>
              <w:spacing w:after="0"/>
              <w:rPr>
                <w:rFonts w:ascii="Calibri" w:hAnsi="Calibri" w:cs="Calibri"/>
                <w:color w:val="000000"/>
                <w:sz w:val="20"/>
                <w:szCs w:val="20"/>
              </w:rPr>
            </w:pPr>
            <w:r w:rsidRPr="00B363F8">
              <w:rPr>
                <w:rFonts w:ascii="Calibri" w:hAnsi="Calibri" w:cs="Calibri"/>
                <w:color w:val="000000"/>
                <w:sz w:val="20"/>
                <w:szCs w:val="20"/>
              </w:rPr>
              <w:t>Architectural Value</w:t>
            </w:r>
          </w:p>
        </w:tc>
      </w:tr>
      <w:tr w:rsidR="00C86BDE" w:rsidRPr="00B363F8" w14:paraId="3AAB1F5A" w14:textId="77777777" w:rsidTr="00B363F8">
        <w:tc>
          <w:tcPr>
            <w:tcW w:w="0" w:type="auto"/>
            <w:tcBorders>
              <w:top w:val="nil"/>
              <w:left w:val="single" w:sz="8" w:space="0" w:color="000000"/>
              <w:bottom w:val="single" w:sz="8" w:space="0" w:color="000000"/>
              <w:right w:val="single" w:sz="8" w:space="0" w:color="000000"/>
            </w:tcBorders>
            <w:shd w:val="clear" w:color="auto" w:fill="auto"/>
            <w:vAlign w:val="center"/>
            <w:hideMark/>
          </w:tcPr>
          <w:p w14:paraId="288AEAC7" w14:textId="77777777" w:rsidR="00C86BDE" w:rsidRPr="00B363F8" w:rsidRDefault="00C86BDE" w:rsidP="00B363F8">
            <w:pPr>
              <w:spacing w:after="0"/>
              <w:jc w:val="center"/>
              <w:rPr>
                <w:rFonts w:ascii="Calibri" w:hAnsi="Calibri" w:cs="Calibri"/>
                <w:color w:val="000000"/>
                <w:sz w:val="20"/>
                <w:szCs w:val="20"/>
              </w:rPr>
            </w:pPr>
            <w:r w:rsidRPr="00B363F8">
              <w:rPr>
                <w:rFonts w:ascii="Calibri" w:hAnsi="Calibri" w:cs="Calibri"/>
                <w:color w:val="000000"/>
                <w:sz w:val="20"/>
                <w:szCs w:val="20"/>
              </w:rPr>
              <w:t>5</w:t>
            </w:r>
          </w:p>
        </w:tc>
        <w:tc>
          <w:tcPr>
            <w:tcW w:w="0" w:type="auto"/>
            <w:tcBorders>
              <w:top w:val="nil"/>
              <w:left w:val="nil"/>
              <w:bottom w:val="single" w:sz="8" w:space="0" w:color="000000"/>
              <w:right w:val="single" w:sz="8" w:space="0" w:color="000000"/>
            </w:tcBorders>
            <w:shd w:val="clear" w:color="auto" w:fill="auto"/>
            <w:vAlign w:val="center"/>
            <w:hideMark/>
          </w:tcPr>
          <w:p w14:paraId="745DA73C" w14:textId="77777777" w:rsidR="00C86BDE" w:rsidRPr="00B363F8" w:rsidRDefault="00C86BDE" w:rsidP="00B363F8">
            <w:pPr>
              <w:spacing w:after="0"/>
              <w:rPr>
                <w:rFonts w:ascii="Calibri" w:hAnsi="Calibri" w:cs="Calibri"/>
                <w:color w:val="000000"/>
                <w:sz w:val="20"/>
                <w:szCs w:val="20"/>
              </w:rPr>
            </w:pPr>
            <w:r w:rsidRPr="00B363F8">
              <w:rPr>
                <w:rFonts w:ascii="Calibri" w:hAnsi="Calibri" w:cs="Calibri"/>
                <w:color w:val="000000"/>
                <w:sz w:val="20"/>
                <w:szCs w:val="20"/>
              </w:rPr>
              <w:t>Sain Rasta Ram</w:t>
            </w:r>
          </w:p>
        </w:tc>
        <w:tc>
          <w:tcPr>
            <w:tcW w:w="0" w:type="auto"/>
            <w:tcBorders>
              <w:top w:val="nil"/>
              <w:left w:val="nil"/>
              <w:bottom w:val="single" w:sz="8" w:space="0" w:color="000000"/>
              <w:right w:val="single" w:sz="8" w:space="0" w:color="000000"/>
            </w:tcBorders>
            <w:shd w:val="clear" w:color="auto" w:fill="auto"/>
            <w:vAlign w:val="center"/>
            <w:hideMark/>
          </w:tcPr>
          <w:p w14:paraId="47E5ABEC" w14:textId="77777777" w:rsidR="00C86BDE" w:rsidRPr="00B363F8" w:rsidRDefault="00C86BDE" w:rsidP="00B363F8">
            <w:pPr>
              <w:spacing w:after="0"/>
              <w:rPr>
                <w:rFonts w:ascii="Calibri" w:hAnsi="Calibri" w:cs="Calibri"/>
                <w:color w:val="000000"/>
                <w:sz w:val="20"/>
                <w:szCs w:val="20"/>
              </w:rPr>
            </w:pPr>
            <w:r w:rsidRPr="00B363F8">
              <w:rPr>
                <w:rFonts w:ascii="Calibri" w:hAnsi="Calibri" w:cs="Calibri"/>
                <w:color w:val="000000"/>
                <w:sz w:val="20"/>
                <w:szCs w:val="20"/>
              </w:rPr>
              <w:t>Shaikh Mohalla Kambar,</w:t>
            </w:r>
          </w:p>
        </w:tc>
        <w:tc>
          <w:tcPr>
            <w:tcW w:w="0" w:type="auto"/>
            <w:tcBorders>
              <w:top w:val="nil"/>
              <w:left w:val="nil"/>
              <w:bottom w:val="single" w:sz="8" w:space="0" w:color="000000"/>
              <w:right w:val="single" w:sz="8" w:space="0" w:color="000000"/>
            </w:tcBorders>
            <w:shd w:val="clear" w:color="auto" w:fill="auto"/>
            <w:vAlign w:val="center"/>
            <w:hideMark/>
          </w:tcPr>
          <w:p w14:paraId="510151C7" w14:textId="77777777" w:rsidR="00C86BDE" w:rsidRPr="00B363F8" w:rsidRDefault="00C86BDE" w:rsidP="00B363F8">
            <w:pPr>
              <w:spacing w:after="0"/>
              <w:rPr>
                <w:rFonts w:ascii="Calibri" w:hAnsi="Calibri" w:cs="Calibri"/>
                <w:color w:val="000000"/>
                <w:sz w:val="20"/>
                <w:szCs w:val="20"/>
              </w:rPr>
            </w:pPr>
            <w:r w:rsidRPr="00B363F8">
              <w:rPr>
                <w:rFonts w:ascii="Calibri" w:hAnsi="Calibri" w:cs="Calibri"/>
                <w:color w:val="000000"/>
                <w:sz w:val="20"/>
                <w:szCs w:val="20"/>
              </w:rPr>
              <w:t>Architectural Value</w:t>
            </w:r>
          </w:p>
        </w:tc>
      </w:tr>
      <w:tr w:rsidR="00C86BDE" w:rsidRPr="00B363F8" w14:paraId="047AE2B8" w14:textId="77777777" w:rsidTr="00B363F8">
        <w:tc>
          <w:tcPr>
            <w:tcW w:w="0" w:type="auto"/>
            <w:tcBorders>
              <w:top w:val="nil"/>
              <w:left w:val="single" w:sz="8" w:space="0" w:color="000000"/>
              <w:bottom w:val="single" w:sz="8" w:space="0" w:color="000000"/>
              <w:right w:val="single" w:sz="8" w:space="0" w:color="000000"/>
            </w:tcBorders>
            <w:shd w:val="clear" w:color="auto" w:fill="auto"/>
            <w:vAlign w:val="center"/>
            <w:hideMark/>
          </w:tcPr>
          <w:p w14:paraId="51DE944A" w14:textId="77777777" w:rsidR="00C86BDE" w:rsidRPr="00B363F8" w:rsidRDefault="00C86BDE" w:rsidP="00B363F8">
            <w:pPr>
              <w:spacing w:after="0"/>
              <w:jc w:val="center"/>
              <w:rPr>
                <w:rFonts w:ascii="Calibri" w:hAnsi="Calibri" w:cs="Calibri"/>
                <w:color w:val="000000"/>
                <w:sz w:val="20"/>
                <w:szCs w:val="20"/>
              </w:rPr>
            </w:pPr>
            <w:r w:rsidRPr="00B363F8">
              <w:rPr>
                <w:rFonts w:ascii="Calibri" w:hAnsi="Calibri" w:cs="Calibri"/>
                <w:color w:val="000000"/>
                <w:sz w:val="20"/>
                <w:szCs w:val="20"/>
              </w:rPr>
              <w:t>6</w:t>
            </w:r>
          </w:p>
        </w:tc>
        <w:tc>
          <w:tcPr>
            <w:tcW w:w="0" w:type="auto"/>
            <w:tcBorders>
              <w:top w:val="nil"/>
              <w:left w:val="nil"/>
              <w:bottom w:val="single" w:sz="8" w:space="0" w:color="000000"/>
              <w:right w:val="single" w:sz="8" w:space="0" w:color="000000"/>
            </w:tcBorders>
            <w:shd w:val="clear" w:color="auto" w:fill="auto"/>
            <w:vAlign w:val="center"/>
            <w:hideMark/>
          </w:tcPr>
          <w:p w14:paraId="62EBB77E" w14:textId="77777777" w:rsidR="00C86BDE" w:rsidRPr="00B363F8" w:rsidRDefault="00C86BDE" w:rsidP="00B363F8">
            <w:pPr>
              <w:spacing w:after="0"/>
              <w:rPr>
                <w:rFonts w:ascii="Calibri" w:hAnsi="Calibri" w:cs="Calibri"/>
                <w:color w:val="000000"/>
                <w:sz w:val="20"/>
                <w:szCs w:val="20"/>
              </w:rPr>
            </w:pPr>
            <w:r w:rsidRPr="00B363F8">
              <w:rPr>
                <w:rFonts w:ascii="Calibri" w:hAnsi="Calibri" w:cs="Calibri"/>
                <w:color w:val="000000"/>
                <w:sz w:val="20"/>
                <w:szCs w:val="20"/>
              </w:rPr>
              <w:t>Haji Marri Jo Qubo</w:t>
            </w:r>
          </w:p>
        </w:tc>
        <w:tc>
          <w:tcPr>
            <w:tcW w:w="0" w:type="auto"/>
            <w:tcBorders>
              <w:top w:val="nil"/>
              <w:left w:val="nil"/>
              <w:bottom w:val="single" w:sz="8" w:space="0" w:color="000000"/>
              <w:right w:val="single" w:sz="8" w:space="0" w:color="000000"/>
            </w:tcBorders>
            <w:shd w:val="clear" w:color="auto" w:fill="auto"/>
            <w:vAlign w:val="center"/>
            <w:hideMark/>
          </w:tcPr>
          <w:p w14:paraId="07EB4A19" w14:textId="77777777" w:rsidR="00C86BDE" w:rsidRPr="00B363F8" w:rsidRDefault="00C86BDE" w:rsidP="00B363F8">
            <w:pPr>
              <w:spacing w:after="0"/>
              <w:rPr>
                <w:rFonts w:ascii="Calibri" w:hAnsi="Calibri" w:cs="Calibri"/>
                <w:color w:val="000000"/>
                <w:sz w:val="20"/>
                <w:szCs w:val="20"/>
              </w:rPr>
            </w:pPr>
            <w:r w:rsidRPr="00B363F8">
              <w:rPr>
                <w:rFonts w:ascii="Calibri" w:hAnsi="Calibri" w:cs="Calibri"/>
                <w:color w:val="000000"/>
                <w:sz w:val="20"/>
                <w:szCs w:val="20"/>
              </w:rPr>
              <w:t>Qubo Saeed Khan, Village Ghazi Khan Chandio Taluka Qubo Saeed Khan</w:t>
            </w:r>
          </w:p>
        </w:tc>
        <w:tc>
          <w:tcPr>
            <w:tcW w:w="0" w:type="auto"/>
            <w:tcBorders>
              <w:top w:val="nil"/>
              <w:left w:val="nil"/>
              <w:bottom w:val="single" w:sz="8" w:space="0" w:color="000000"/>
              <w:right w:val="single" w:sz="8" w:space="0" w:color="000000"/>
            </w:tcBorders>
            <w:shd w:val="clear" w:color="auto" w:fill="auto"/>
            <w:vAlign w:val="center"/>
            <w:hideMark/>
          </w:tcPr>
          <w:p w14:paraId="68865515" w14:textId="77777777" w:rsidR="00C86BDE" w:rsidRPr="00B363F8" w:rsidRDefault="00C86BDE" w:rsidP="00B363F8">
            <w:pPr>
              <w:spacing w:after="0"/>
              <w:rPr>
                <w:rFonts w:ascii="Calibri" w:hAnsi="Calibri" w:cs="Calibri"/>
                <w:color w:val="000000"/>
                <w:sz w:val="20"/>
                <w:szCs w:val="20"/>
              </w:rPr>
            </w:pPr>
            <w:r w:rsidRPr="00B363F8">
              <w:rPr>
                <w:rFonts w:ascii="Calibri" w:hAnsi="Calibri" w:cs="Calibri"/>
                <w:color w:val="000000"/>
                <w:sz w:val="20"/>
                <w:szCs w:val="20"/>
              </w:rPr>
              <w:t>Architectural Value</w:t>
            </w:r>
          </w:p>
        </w:tc>
      </w:tr>
      <w:tr w:rsidR="00C86BDE" w:rsidRPr="00B363F8" w14:paraId="33C82555" w14:textId="77777777" w:rsidTr="00B363F8">
        <w:tc>
          <w:tcPr>
            <w:tcW w:w="0" w:type="auto"/>
            <w:tcBorders>
              <w:top w:val="nil"/>
              <w:left w:val="single" w:sz="8" w:space="0" w:color="000000"/>
              <w:bottom w:val="single" w:sz="8" w:space="0" w:color="000000"/>
              <w:right w:val="single" w:sz="8" w:space="0" w:color="000000"/>
            </w:tcBorders>
            <w:shd w:val="clear" w:color="auto" w:fill="auto"/>
            <w:vAlign w:val="center"/>
            <w:hideMark/>
          </w:tcPr>
          <w:p w14:paraId="79586962" w14:textId="77777777" w:rsidR="00C86BDE" w:rsidRPr="00B363F8" w:rsidRDefault="00C86BDE" w:rsidP="00B363F8">
            <w:pPr>
              <w:spacing w:after="0"/>
              <w:jc w:val="center"/>
              <w:rPr>
                <w:rFonts w:ascii="Calibri" w:hAnsi="Calibri" w:cs="Calibri"/>
                <w:color w:val="000000"/>
                <w:sz w:val="20"/>
                <w:szCs w:val="20"/>
              </w:rPr>
            </w:pPr>
            <w:r w:rsidRPr="00B363F8">
              <w:rPr>
                <w:rFonts w:ascii="Calibri" w:hAnsi="Calibri" w:cs="Calibri"/>
                <w:color w:val="000000"/>
                <w:sz w:val="20"/>
                <w:szCs w:val="20"/>
              </w:rPr>
              <w:t>7</w:t>
            </w:r>
          </w:p>
        </w:tc>
        <w:tc>
          <w:tcPr>
            <w:tcW w:w="0" w:type="auto"/>
            <w:tcBorders>
              <w:top w:val="nil"/>
              <w:left w:val="nil"/>
              <w:bottom w:val="single" w:sz="8" w:space="0" w:color="000000"/>
              <w:right w:val="single" w:sz="8" w:space="0" w:color="000000"/>
            </w:tcBorders>
            <w:shd w:val="clear" w:color="auto" w:fill="auto"/>
            <w:vAlign w:val="center"/>
            <w:hideMark/>
          </w:tcPr>
          <w:p w14:paraId="4FCFCBD0" w14:textId="77777777" w:rsidR="00C86BDE" w:rsidRPr="00B363F8" w:rsidRDefault="00C86BDE" w:rsidP="00B363F8">
            <w:pPr>
              <w:spacing w:after="0"/>
              <w:rPr>
                <w:rFonts w:ascii="Calibri" w:hAnsi="Calibri" w:cs="Calibri"/>
                <w:color w:val="000000"/>
                <w:sz w:val="20"/>
                <w:szCs w:val="20"/>
              </w:rPr>
            </w:pPr>
            <w:r w:rsidRPr="00B363F8">
              <w:rPr>
                <w:rFonts w:ascii="Calibri" w:hAnsi="Calibri" w:cs="Calibri"/>
                <w:color w:val="000000"/>
                <w:sz w:val="20"/>
                <w:szCs w:val="20"/>
              </w:rPr>
              <w:t>Dhinghan Jo Daro</w:t>
            </w:r>
          </w:p>
        </w:tc>
        <w:tc>
          <w:tcPr>
            <w:tcW w:w="0" w:type="auto"/>
            <w:tcBorders>
              <w:top w:val="nil"/>
              <w:left w:val="nil"/>
              <w:bottom w:val="single" w:sz="8" w:space="0" w:color="000000"/>
              <w:right w:val="single" w:sz="8" w:space="0" w:color="000000"/>
            </w:tcBorders>
            <w:shd w:val="clear" w:color="auto" w:fill="auto"/>
            <w:vAlign w:val="center"/>
            <w:hideMark/>
          </w:tcPr>
          <w:p w14:paraId="71CAC419" w14:textId="77777777" w:rsidR="00C86BDE" w:rsidRPr="00B363F8" w:rsidRDefault="00C86BDE" w:rsidP="00B363F8">
            <w:pPr>
              <w:spacing w:after="0"/>
              <w:rPr>
                <w:rFonts w:ascii="Calibri" w:hAnsi="Calibri" w:cs="Calibri"/>
                <w:color w:val="000000"/>
                <w:sz w:val="20"/>
                <w:szCs w:val="20"/>
              </w:rPr>
            </w:pPr>
            <w:r w:rsidRPr="00B363F8">
              <w:rPr>
                <w:rFonts w:ascii="Calibri" w:hAnsi="Calibri" w:cs="Calibri"/>
                <w:color w:val="000000"/>
                <w:sz w:val="20"/>
                <w:szCs w:val="20"/>
              </w:rPr>
              <w:t>Dhing Shareef, village Dhing, Taluka Shahdadkot</w:t>
            </w:r>
          </w:p>
        </w:tc>
        <w:tc>
          <w:tcPr>
            <w:tcW w:w="0" w:type="auto"/>
            <w:tcBorders>
              <w:top w:val="nil"/>
              <w:left w:val="nil"/>
              <w:bottom w:val="single" w:sz="8" w:space="0" w:color="000000"/>
              <w:right w:val="single" w:sz="8" w:space="0" w:color="000000"/>
            </w:tcBorders>
            <w:shd w:val="clear" w:color="auto" w:fill="auto"/>
            <w:vAlign w:val="center"/>
            <w:hideMark/>
          </w:tcPr>
          <w:p w14:paraId="0AD1F59C" w14:textId="77777777" w:rsidR="00C86BDE" w:rsidRPr="00B363F8" w:rsidRDefault="00C86BDE" w:rsidP="00B363F8">
            <w:pPr>
              <w:spacing w:after="0"/>
              <w:rPr>
                <w:rFonts w:ascii="Calibri" w:hAnsi="Calibri" w:cs="Calibri"/>
                <w:color w:val="000000"/>
                <w:sz w:val="20"/>
                <w:szCs w:val="20"/>
              </w:rPr>
            </w:pPr>
            <w:r w:rsidRPr="00B363F8">
              <w:rPr>
                <w:rFonts w:ascii="Calibri" w:hAnsi="Calibri" w:cs="Calibri"/>
                <w:color w:val="000000"/>
                <w:sz w:val="20"/>
                <w:szCs w:val="20"/>
              </w:rPr>
              <w:t>Archaeological &amp; Architectural Value</w:t>
            </w:r>
          </w:p>
        </w:tc>
      </w:tr>
      <w:tr w:rsidR="00C86BDE" w:rsidRPr="00B363F8" w14:paraId="593BE4F9" w14:textId="77777777" w:rsidTr="00B363F8">
        <w:tc>
          <w:tcPr>
            <w:tcW w:w="0" w:type="auto"/>
            <w:tcBorders>
              <w:top w:val="nil"/>
              <w:left w:val="single" w:sz="8" w:space="0" w:color="000000"/>
              <w:bottom w:val="single" w:sz="8" w:space="0" w:color="000000"/>
              <w:right w:val="single" w:sz="8" w:space="0" w:color="000000"/>
            </w:tcBorders>
            <w:shd w:val="clear" w:color="auto" w:fill="auto"/>
            <w:vAlign w:val="center"/>
            <w:hideMark/>
          </w:tcPr>
          <w:p w14:paraId="204D088B" w14:textId="77777777" w:rsidR="00C86BDE" w:rsidRPr="00B363F8" w:rsidRDefault="00C86BDE" w:rsidP="00B363F8">
            <w:pPr>
              <w:spacing w:after="0"/>
              <w:jc w:val="center"/>
              <w:rPr>
                <w:rFonts w:ascii="Calibri" w:hAnsi="Calibri" w:cs="Calibri"/>
                <w:color w:val="000000"/>
                <w:sz w:val="20"/>
                <w:szCs w:val="20"/>
              </w:rPr>
            </w:pPr>
            <w:r w:rsidRPr="00B363F8">
              <w:rPr>
                <w:rFonts w:ascii="Calibri" w:hAnsi="Calibri" w:cs="Calibri"/>
                <w:color w:val="000000"/>
                <w:sz w:val="20"/>
                <w:szCs w:val="20"/>
              </w:rPr>
              <w:t>8</w:t>
            </w:r>
          </w:p>
        </w:tc>
        <w:tc>
          <w:tcPr>
            <w:tcW w:w="0" w:type="auto"/>
            <w:tcBorders>
              <w:top w:val="nil"/>
              <w:left w:val="nil"/>
              <w:bottom w:val="single" w:sz="8" w:space="0" w:color="000000"/>
              <w:right w:val="single" w:sz="8" w:space="0" w:color="000000"/>
            </w:tcBorders>
            <w:shd w:val="clear" w:color="auto" w:fill="auto"/>
            <w:vAlign w:val="center"/>
            <w:hideMark/>
          </w:tcPr>
          <w:p w14:paraId="464D8E18" w14:textId="77777777" w:rsidR="00C86BDE" w:rsidRPr="00B363F8" w:rsidRDefault="00C86BDE" w:rsidP="00B363F8">
            <w:pPr>
              <w:spacing w:after="0"/>
              <w:rPr>
                <w:rFonts w:ascii="Calibri" w:hAnsi="Calibri" w:cs="Calibri"/>
                <w:color w:val="000000"/>
                <w:sz w:val="20"/>
                <w:szCs w:val="20"/>
              </w:rPr>
            </w:pPr>
            <w:r w:rsidRPr="00B363F8">
              <w:rPr>
                <w:rFonts w:ascii="Calibri" w:hAnsi="Calibri" w:cs="Calibri"/>
                <w:color w:val="000000"/>
                <w:sz w:val="20"/>
                <w:szCs w:val="20"/>
              </w:rPr>
              <w:t>Ghafoor Shah Tomb</w:t>
            </w:r>
          </w:p>
        </w:tc>
        <w:tc>
          <w:tcPr>
            <w:tcW w:w="0" w:type="auto"/>
            <w:tcBorders>
              <w:top w:val="nil"/>
              <w:left w:val="nil"/>
              <w:bottom w:val="single" w:sz="8" w:space="0" w:color="000000"/>
              <w:right w:val="single" w:sz="8" w:space="0" w:color="000000"/>
            </w:tcBorders>
            <w:shd w:val="clear" w:color="auto" w:fill="auto"/>
            <w:vAlign w:val="center"/>
            <w:hideMark/>
          </w:tcPr>
          <w:p w14:paraId="28510124" w14:textId="77777777" w:rsidR="00C86BDE" w:rsidRPr="00B363F8" w:rsidRDefault="00C86BDE" w:rsidP="00B363F8">
            <w:pPr>
              <w:spacing w:after="0"/>
              <w:rPr>
                <w:rFonts w:ascii="Calibri" w:hAnsi="Calibri" w:cs="Calibri"/>
                <w:color w:val="000000"/>
                <w:sz w:val="20"/>
                <w:szCs w:val="20"/>
              </w:rPr>
            </w:pPr>
            <w:r w:rsidRPr="00B363F8">
              <w:rPr>
                <w:rFonts w:ascii="Calibri" w:hAnsi="Calibri" w:cs="Calibri"/>
                <w:color w:val="000000"/>
                <w:sz w:val="20"/>
                <w:szCs w:val="20"/>
              </w:rPr>
              <w:t>Qubo Saeed Khan, Village Ghazi Ghafoor Shah, Taluka Qubo Saeed Khan,</w:t>
            </w:r>
          </w:p>
        </w:tc>
        <w:tc>
          <w:tcPr>
            <w:tcW w:w="0" w:type="auto"/>
            <w:tcBorders>
              <w:top w:val="nil"/>
              <w:left w:val="nil"/>
              <w:bottom w:val="single" w:sz="8" w:space="0" w:color="000000"/>
              <w:right w:val="single" w:sz="8" w:space="0" w:color="000000"/>
            </w:tcBorders>
            <w:shd w:val="clear" w:color="auto" w:fill="auto"/>
            <w:vAlign w:val="center"/>
            <w:hideMark/>
          </w:tcPr>
          <w:p w14:paraId="46A5946D" w14:textId="77777777" w:rsidR="00C86BDE" w:rsidRPr="00B363F8" w:rsidRDefault="00C86BDE" w:rsidP="00B363F8">
            <w:pPr>
              <w:spacing w:after="0"/>
              <w:rPr>
                <w:rFonts w:ascii="Calibri" w:hAnsi="Calibri" w:cs="Calibri"/>
                <w:color w:val="000000"/>
                <w:sz w:val="20"/>
                <w:szCs w:val="20"/>
              </w:rPr>
            </w:pPr>
            <w:r w:rsidRPr="00B363F8">
              <w:rPr>
                <w:rFonts w:ascii="Calibri" w:hAnsi="Calibri" w:cs="Calibri"/>
                <w:color w:val="000000"/>
                <w:sz w:val="20"/>
                <w:szCs w:val="20"/>
              </w:rPr>
              <w:t>Architectural Value</w:t>
            </w:r>
          </w:p>
        </w:tc>
      </w:tr>
    </w:tbl>
    <w:p w14:paraId="69CC1A51" w14:textId="77777777" w:rsidR="00C86BDE" w:rsidRDefault="00C86BDE" w:rsidP="00C86BDE">
      <w:pPr>
        <w:rPr>
          <w:rFonts w:cstheme="minorHAnsi"/>
          <w:sz w:val="20"/>
          <w:szCs w:val="20"/>
        </w:rPr>
      </w:pPr>
    </w:p>
    <w:p w14:paraId="512A4F3D" w14:textId="77777777" w:rsidR="00C86BDE" w:rsidRDefault="00C86BDE" w:rsidP="00216961"/>
    <w:p w14:paraId="484D3667" w14:textId="16DF3964" w:rsidR="00A61A52" w:rsidRPr="008838F8" w:rsidRDefault="00A61A52" w:rsidP="00216961">
      <w:pPr>
        <w:pStyle w:val="Heading1"/>
        <w:pageBreakBefore/>
      </w:pPr>
      <w:bookmarkStart w:id="79" w:name="_Toc117074623"/>
      <w:r w:rsidRPr="008838F8">
        <w:t xml:space="preserve">Screening of </w:t>
      </w:r>
      <w:r w:rsidR="002E545D">
        <w:t xml:space="preserve">Projects, </w:t>
      </w:r>
      <w:r w:rsidRPr="008838F8">
        <w:t>Potential Impacts and Risks</w:t>
      </w:r>
      <w:bookmarkEnd w:id="79"/>
    </w:p>
    <w:p w14:paraId="7AF7275B" w14:textId="4F5AD963" w:rsidR="007E3FDC" w:rsidRPr="008838F8" w:rsidRDefault="006577BB" w:rsidP="00C04B91">
      <w:r w:rsidRPr="008838F8">
        <w:t xml:space="preserve">This chapter presents </w:t>
      </w:r>
      <w:r w:rsidR="00F45DAC" w:rsidRPr="008838F8">
        <w:t xml:space="preserve">an overview of potential activities involved during </w:t>
      </w:r>
      <w:r w:rsidR="00F20B9F" w:rsidRPr="008838F8">
        <w:t xml:space="preserve">the </w:t>
      </w:r>
      <w:r w:rsidR="00F45DAC" w:rsidRPr="008838F8">
        <w:t xml:space="preserve">construction and operational stages of the proposed subprojects and </w:t>
      </w:r>
      <w:r w:rsidR="00F20B9F" w:rsidRPr="008838F8">
        <w:t>identif</w:t>
      </w:r>
      <w:r w:rsidR="00123FBE">
        <w:t>ies</w:t>
      </w:r>
      <w:r w:rsidR="00F20B9F" w:rsidRPr="008838F8">
        <w:t xml:space="preserve"> </w:t>
      </w:r>
      <w:r w:rsidR="00823635">
        <w:t>typical</w:t>
      </w:r>
      <w:r w:rsidR="00823635" w:rsidRPr="008838F8">
        <w:t xml:space="preserve"> </w:t>
      </w:r>
      <w:r w:rsidR="00F20B9F" w:rsidRPr="008838F8">
        <w:t xml:space="preserve">environmental and social impacts and risks. </w:t>
      </w:r>
      <w:r w:rsidR="002A1A95" w:rsidRPr="008838F8">
        <w:t>The objective of this exercise</w:t>
      </w:r>
      <w:r w:rsidR="000F3568" w:rsidRPr="008838F8">
        <w:t xml:space="preserve"> has been</w:t>
      </w:r>
      <w:r w:rsidR="002A1A95" w:rsidRPr="008838F8">
        <w:t xml:space="preserve"> to develop clear guidelines for the preparation of ESIAs</w:t>
      </w:r>
      <w:r w:rsidR="00491ADA" w:rsidRPr="008838F8">
        <w:t>,</w:t>
      </w:r>
      <w:r w:rsidR="00CA4A76">
        <w:t xml:space="preserve"> ESMPs</w:t>
      </w:r>
      <w:r w:rsidR="0064561D">
        <w:t xml:space="preserve">, and other detailed studies </w:t>
      </w:r>
      <w:r w:rsidR="000612B2" w:rsidRPr="008838F8">
        <w:t xml:space="preserve">for the proposed projects. </w:t>
      </w:r>
      <w:r w:rsidR="000B164F">
        <w:t xml:space="preserve">Procedures for </w:t>
      </w:r>
      <w:r w:rsidR="00123FBE">
        <w:t xml:space="preserve">the </w:t>
      </w:r>
      <w:r w:rsidR="000B164F">
        <w:t xml:space="preserve">preparation of RAPs of the subprojects are given in the RPF. </w:t>
      </w:r>
      <w:r w:rsidR="00B96AE3" w:rsidRPr="008838F8">
        <w:t xml:space="preserve">An </w:t>
      </w:r>
      <w:r w:rsidR="00443BCB" w:rsidRPr="008838F8">
        <w:t>Environmental Code of Practices (ECPs) ha</w:t>
      </w:r>
      <w:r w:rsidR="00B96AE3" w:rsidRPr="008838F8">
        <w:t>s</w:t>
      </w:r>
      <w:r w:rsidR="00443BCB" w:rsidRPr="008838F8">
        <w:t xml:space="preserve"> also been prepared to address all general construction</w:t>
      </w:r>
      <w:r w:rsidR="00B96AE3" w:rsidRPr="008838F8">
        <w:t>-</w:t>
      </w:r>
      <w:r w:rsidR="00443BCB" w:rsidRPr="008838F8">
        <w:t xml:space="preserve">related environmental and social risks </w:t>
      </w:r>
      <w:r w:rsidR="00B96AE3" w:rsidRPr="008838F8">
        <w:t xml:space="preserve">of the proposed subprojects </w:t>
      </w:r>
      <w:r w:rsidR="00443BCB" w:rsidRPr="008838F8">
        <w:t xml:space="preserve">and presented in </w:t>
      </w:r>
      <w:r w:rsidR="00443BCB" w:rsidRPr="00E53543">
        <w:rPr>
          <w:b/>
        </w:rPr>
        <w:t>Annex</w:t>
      </w:r>
      <w:r w:rsidR="00E6089F">
        <w:rPr>
          <w:b/>
        </w:rPr>
        <w:t> </w:t>
      </w:r>
      <w:r w:rsidR="00D70045">
        <w:rPr>
          <w:b/>
        </w:rPr>
        <w:t>1</w:t>
      </w:r>
      <w:r w:rsidR="00443BCB" w:rsidRPr="008838F8">
        <w:t>.</w:t>
      </w:r>
    </w:p>
    <w:p w14:paraId="692679D1" w14:textId="3D09AAAE" w:rsidR="009A6E93" w:rsidRPr="008838F8" w:rsidRDefault="00C52F4E" w:rsidP="00305CA4">
      <w:pPr>
        <w:pStyle w:val="Heading2"/>
      </w:pPr>
      <w:bookmarkStart w:id="80" w:name="_Toc117074624"/>
      <w:r w:rsidRPr="008838F8">
        <w:t>Scre</w:t>
      </w:r>
      <w:r w:rsidR="00F72550" w:rsidRPr="008838F8">
        <w:t>enin</w:t>
      </w:r>
      <w:r w:rsidRPr="008838F8">
        <w:t xml:space="preserve">g of Impacts </w:t>
      </w:r>
      <w:r w:rsidR="001D4BC6" w:rsidRPr="008838F8">
        <w:t>As</w:t>
      </w:r>
      <w:r w:rsidR="00F72550" w:rsidRPr="008838F8">
        <w:t xml:space="preserve">sociated with </w:t>
      </w:r>
      <w:r w:rsidR="00037078">
        <w:t>Soft Interventions</w:t>
      </w:r>
      <w:bookmarkEnd w:id="80"/>
      <w:r w:rsidR="00F72550" w:rsidRPr="008838F8">
        <w:t xml:space="preserve"> </w:t>
      </w:r>
    </w:p>
    <w:p w14:paraId="67EAA628" w14:textId="2718167A" w:rsidR="00703EFF" w:rsidRDefault="003B4413" w:rsidP="00703EFF">
      <w:r>
        <w:t>T</w:t>
      </w:r>
      <w:r w:rsidR="00383EB2">
        <w:t>he typical</w:t>
      </w:r>
      <w:r w:rsidR="00383EB2" w:rsidRPr="008838F8">
        <w:t xml:space="preserve"> </w:t>
      </w:r>
      <w:r w:rsidR="00703EFF" w:rsidRPr="008838F8">
        <w:t xml:space="preserve">environmental and social impacts </w:t>
      </w:r>
      <w:r w:rsidR="00BF47C7" w:rsidRPr="008838F8">
        <w:t xml:space="preserve">and risks </w:t>
      </w:r>
      <w:r w:rsidR="00383EB2">
        <w:t>likely to be caused by</w:t>
      </w:r>
      <w:r w:rsidR="00383EB2" w:rsidRPr="008838F8">
        <w:t xml:space="preserve"> </w:t>
      </w:r>
      <w:r w:rsidR="00703EFF" w:rsidRPr="008838F8">
        <w:t xml:space="preserve">the proposed developments </w:t>
      </w:r>
      <w:r w:rsidR="00BF47C7" w:rsidRPr="008838F8">
        <w:t xml:space="preserve">due to </w:t>
      </w:r>
      <w:r w:rsidR="00037078">
        <w:t>the soft interventions</w:t>
      </w:r>
      <w:r w:rsidR="00BF47C7" w:rsidRPr="008838F8">
        <w:t xml:space="preserve"> are given in </w:t>
      </w:r>
      <w:r w:rsidR="00BF47C7" w:rsidRPr="008838F8">
        <w:rPr>
          <w:b/>
          <w:bCs/>
        </w:rPr>
        <w:t>Table 5.</w:t>
      </w:r>
      <w:r w:rsidR="00FD0002">
        <w:rPr>
          <w:b/>
          <w:bCs/>
        </w:rPr>
        <w:t>1</w:t>
      </w:r>
      <w:r w:rsidR="00703EFF" w:rsidRPr="008838F8">
        <w:t xml:space="preserve">. </w:t>
      </w:r>
      <w:r>
        <w:t xml:space="preserve">  </w:t>
      </w:r>
    </w:p>
    <w:p w14:paraId="0384BB0F" w14:textId="77777777" w:rsidR="000F7345" w:rsidRDefault="000F7345" w:rsidP="00703EFF">
      <w:pPr>
        <w:sectPr w:rsidR="000F7345" w:rsidSect="001F5DA0">
          <w:footerReference w:type="default" r:id="rId56"/>
          <w:pgSz w:w="12242" w:h="15842" w:code="1"/>
          <w:pgMar w:top="1440" w:right="1383" w:bottom="1440" w:left="1831" w:header="720" w:footer="720" w:gutter="0"/>
          <w:cols w:space="720"/>
          <w:docGrid w:linePitch="360"/>
        </w:sectPr>
      </w:pPr>
    </w:p>
    <w:p w14:paraId="622316CB" w14:textId="77777777" w:rsidR="000F7345" w:rsidRPr="008838F8" w:rsidRDefault="000F7345" w:rsidP="00703EFF"/>
    <w:p w14:paraId="66AC0F48" w14:textId="448B42E8" w:rsidR="00F25520" w:rsidRDefault="00F25520" w:rsidP="00F25520">
      <w:pPr>
        <w:pStyle w:val="Caption"/>
      </w:pPr>
      <w:bookmarkStart w:id="81" w:name="_Toc116454253"/>
      <w:r w:rsidRPr="008838F8">
        <w:t xml:space="preserve">Table </w:t>
      </w:r>
      <w:r w:rsidRPr="00DB428D">
        <w:fldChar w:fldCharType="begin"/>
      </w:r>
      <w:r w:rsidRPr="00DB428D">
        <w:instrText xml:space="preserve"> STYLEREF 1 \s </w:instrText>
      </w:r>
      <w:r w:rsidRPr="00DB428D">
        <w:fldChar w:fldCharType="separate"/>
      </w:r>
      <w:r w:rsidR="004A736C">
        <w:rPr>
          <w:noProof/>
        </w:rPr>
        <w:t>5</w:t>
      </w:r>
      <w:r w:rsidRPr="00DB428D">
        <w:fldChar w:fldCharType="end"/>
      </w:r>
      <w:r w:rsidRPr="00435979">
        <w:t>.</w:t>
      </w:r>
      <w:r w:rsidRPr="00DB428D">
        <w:fldChar w:fldCharType="begin"/>
      </w:r>
      <w:r w:rsidRPr="00DB428D">
        <w:instrText xml:space="preserve"> SEQ Table \* ARABIC \s 1 </w:instrText>
      </w:r>
      <w:r w:rsidRPr="00DB428D">
        <w:fldChar w:fldCharType="separate"/>
      </w:r>
      <w:r w:rsidR="004A736C">
        <w:rPr>
          <w:noProof/>
        </w:rPr>
        <w:t>1</w:t>
      </w:r>
      <w:r w:rsidRPr="00DB428D">
        <w:fldChar w:fldCharType="end"/>
      </w:r>
      <w:r w:rsidRPr="00435979">
        <w:t>: Potenti</w:t>
      </w:r>
      <w:r w:rsidR="00BF47C7" w:rsidRPr="00690529">
        <w:t>a</w:t>
      </w:r>
      <w:r w:rsidRPr="00D7429D">
        <w:t xml:space="preserve">l </w:t>
      </w:r>
      <w:r w:rsidR="00BF47C7" w:rsidRPr="00B86533">
        <w:t>E&amp;S</w:t>
      </w:r>
      <w:r w:rsidRPr="00C01BD5">
        <w:t xml:space="preserve"> Impacts and Risks due to </w:t>
      </w:r>
      <w:r w:rsidR="00037078">
        <w:t>Soft Interventions</w:t>
      </w:r>
      <w:bookmarkEnd w:id="81"/>
    </w:p>
    <w:tbl>
      <w:tblPr>
        <w:tblStyle w:val="TableGrid"/>
        <w:tblW w:w="5197" w:type="pct"/>
        <w:tblLook w:val="04A0" w:firstRow="1" w:lastRow="0" w:firstColumn="1" w:lastColumn="0" w:noHBand="0" w:noVBand="1"/>
      </w:tblPr>
      <w:tblGrid>
        <w:gridCol w:w="2072"/>
        <w:gridCol w:w="3041"/>
        <w:gridCol w:w="4588"/>
        <w:gridCol w:w="8"/>
        <w:gridCol w:w="3753"/>
      </w:tblGrid>
      <w:tr w:rsidR="00F221B1" w14:paraId="3B2D2232" w14:textId="77777777" w:rsidTr="000F7345">
        <w:trPr>
          <w:trHeight w:val="431"/>
          <w:tblHeader/>
        </w:trPr>
        <w:tc>
          <w:tcPr>
            <w:tcW w:w="770"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D58F219" w14:textId="77777777" w:rsidR="00A07099" w:rsidRDefault="00A07099">
            <w:pPr>
              <w:spacing w:after="0"/>
              <w:rPr>
                <w:b/>
                <w:bCs/>
              </w:rPr>
            </w:pPr>
            <w:r>
              <w:rPr>
                <w:b/>
                <w:bCs/>
              </w:rPr>
              <w:t>Project Activities</w:t>
            </w:r>
          </w:p>
        </w:tc>
        <w:tc>
          <w:tcPr>
            <w:tcW w:w="1130"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876E489" w14:textId="0E91A448" w:rsidR="00A07099" w:rsidRDefault="00A07099">
            <w:pPr>
              <w:spacing w:after="0"/>
              <w:rPr>
                <w:b/>
                <w:bCs/>
              </w:rPr>
            </w:pPr>
            <w:r>
              <w:rPr>
                <w:b/>
                <w:bCs/>
              </w:rPr>
              <w:t>Benefits</w:t>
            </w:r>
          </w:p>
        </w:tc>
        <w:tc>
          <w:tcPr>
            <w:tcW w:w="1704"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84C7117" w14:textId="14F6B11C" w:rsidR="00A07099" w:rsidRDefault="00A07099">
            <w:pPr>
              <w:spacing w:after="0"/>
              <w:rPr>
                <w:b/>
                <w:bCs/>
              </w:rPr>
            </w:pPr>
            <w:r>
              <w:rPr>
                <w:b/>
                <w:bCs/>
              </w:rPr>
              <w:t>Adverse Impacts and Risks</w:t>
            </w:r>
          </w:p>
        </w:tc>
        <w:tc>
          <w:tcPr>
            <w:tcW w:w="1397" w:type="pct"/>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79B4830" w14:textId="77777777" w:rsidR="00A07099" w:rsidRDefault="00A07099">
            <w:pPr>
              <w:spacing w:after="0"/>
              <w:rPr>
                <w:b/>
                <w:bCs/>
              </w:rPr>
            </w:pPr>
            <w:r>
              <w:rPr>
                <w:b/>
                <w:bCs/>
              </w:rPr>
              <w:t>Mitigations</w:t>
            </w:r>
          </w:p>
        </w:tc>
      </w:tr>
      <w:tr w:rsidR="00A07099" w14:paraId="6CFCEC87" w14:textId="77777777" w:rsidTr="000F7345">
        <w:trPr>
          <w:trHeight w:val="227"/>
        </w:trPr>
        <w:tc>
          <w:tcPr>
            <w:tcW w:w="3606" w:type="pct"/>
            <w:gridSpan w:val="4"/>
            <w:tcBorders>
              <w:top w:val="single" w:sz="4" w:space="0" w:color="auto"/>
              <w:left w:val="single" w:sz="4" w:space="0" w:color="auto"/>
              <w:bottom w:val="single" w:sz="4" w:space="0" w:color="auto"/>
              <w:right w:val="single" w:sz="4" w:space="0" w:color="auto"/>
            </w:tcBorders>
          </w:tcPr>
          <w:p w14:paraId="196FEB8D" w14:textId="0EA0C644" w:rsidR="00A07099" w:rsidRDefault="00A07099" w:rsidP="00CB07BA">
            <w:pPr>
              <w:spacing w:after="0"/>
              <w:rPr>
                <w:b/>
                <w:bCs/>
              </w:rPr>
            </w:pPr>
            <w:r>
              <w:rPr>
                <w:b/>
                <w:bCs/>
              </w:rPr>
              <w:t>Component 1:</w:t>
            </w:r>
            <w:r w:rsidR="00CB07BA">
              <w:rPr>
                <w:b/>
                <w:bCs/>
              </w:rPr>
              <w:t xml:space="preserve"> </w:t>
            </w:r>
            <w:r>
              <w:rPr>
                <w:b/>
                <w:bCs/>
              </w:rPr>
              <w:t>Water Resources Management</w:t>
            </w:r>
          </w:p>
        </w:tc>
        <w:tc>
          <w:tcPr>
            <w:tcW w:w="1394" w:type="pct"/>
            <w:tcBorders>
              <w:top w:val="single" w:sz="4" w:space="0" w:color="auto"/>
              <w:left w:val="single" w:sz="4" w:space="0" w:color="auto"/>
              <w:bottom w:val="single" w:sz="4" w:space="0" w:color="auto"/>
              <w:right w:val="single" w:sz="4" w:space="0" w:color="auto"/>
            </w:tcBorders>
          </w:tcPr>
          <w:p w14:paraId="75AC45C1" w14:textId="77777777" w:rsidR="00A07099" w:rsidRDefault="00A07099">
            <w:pPr>
              <w:spacing w:after="0"/>
              <w:rPr>
                <w:b/>
                <w:bCs/>
              </w:rPr>
            </w:pPr>
          </w:p>
        </w:tc>
      </w:tr>
      <w:tr w:rsidR="00A07099" w:rsidRPr="000F7345" w14:paraId="3E4B9286" w14:textId="77777777" w:rsidTr="000F7345">
        <w:trPr>
          <w:trHeight w:val="432"/>
        </w:trPr>
        <w:tc>
          <w:tcPr>
            <w:tcW w:w="3606" w:type="pct"/>
            <w:gridSpan w:val="4"/>
            <w:tcBorders>
              <w:top w:val="single" w:sz="4" w:space="0" w:color="auto"/>
              <w:left w:val="single" w:sz="4" w:space="0" w:color="auto"/>
              <w:bottom w:val="single" w:sz="4" w:space="0" w:color="auto"/>
              <w:right w:val="single" w:sz="4" w:space="0" w:color="auto"/>
            </w:tcBorders>
          </w:tcPr>
          <w:p w14:paraId="3E0AFB24" w14:textId="56F53AF7" w:rsidR="00A07099" w:rsidRPr="000F7345" w:rsidRDefault="00A07099">
            <w:pPr>
              <w:spacing w:after="0"/>
              <w:rPr>
                <w:b/>
                <w:bCs/>
              </w:rPr>
            </w:pPr>
            <w:r w:rsidRPr="000F7345">
              <w:rPr>
                <w:b/>
                <w:bCs/>
              </w:rPr>
              <w:t>Component 1.1: Policy and Institutional Reforms</w:t>
            </w:r>
          </w:p>
        </w:tc>
        <w:tc>
          <w:tcPr>
            <w:tcW w:w="1394" w:type="pct"/>
            <w:tcBorders>
              <w:top w:val="single" w:sz="4" w:space="0" w:color="auto"/>
              <w:left w:val="single" w:sz="4" w:space="0" w:color="auto"/>
              <w:bottom w:val="single" w:sz="4" w:space="0" w:color="auto"/>
              <w:right w:val="single" w:sz="4" w:space="0" w:color="auto"/>
            </w:tcBorders>
          </w:tcPr>
          <w:p w14:paraId="465176E9" w14:textId="77777777" w:rsidR="00A07099" w:rsidRPr="000F7345" w:rsidRDefault="00A07099">
            <w:pPr>
              <w:spacing w:after="0"/>
              <w:rPr>
                <w:b/>
                <w:bCs/>
              </w:rPr>
            </w:pPr>
          </w:p>
        </w:tc>
      </w:tr>
      <w:tr w:rsidR="00F221B1" w14:paraId="2FE3356A" w14:textId="77777777" w:rsidTr="000F7345">
        <w:tc>
          <w:tcPr>
            <w:tcW w:w="770" w:type="pct"/>
            <w:tcBorders>
              <w:top w:val="single" w:sz="4" w:space="0" w:color="auto"/>
              <w:left w:val="single" w:sz="4" w:space="0" w:color="auto"/>
              <w:bottom w:val="single" w:sz="4" w:space="0" w:color="auto"/>
              <w:right w:val="single" w:sz="4" w:space="0" w:color="auto"/>
            </w:tcBorders>
            <w:hideMark/>
          </w:tcPr>
          <w:p w14:paraId="7440FC43" w14:textId="18E404A1" w:rsidR="00A07099" w:rsidRDefault="00A07099" w:rsidP="00894464">
            <w:pPr>
              <w:pStyle w:val="ListParagraph"/>
              <w:numPr>
                <w:ilvl w:val="0"/>
                <w:numId w:val="17"/>
              </w:numPr>
              <w:spacing w:after="0"/>
              <w:ind w:left="246" w:hanging="246"/>
            </w:pPr>
            <w:r>
              <w:t>Formulate new Water Resources Law</w:t>
            </w:r>
          </w:p>
        </w:tc>
        <w:tc>
          <w:tcPr>
            <w:tcW w:w="1130" w:type="pct"/>
            <w:tcBorders>
              <w:top w:val="single" w:sz="4" w:space="0" w:color="auto"/>
              <w:left w:val="single" w:sz="4" w:space="0" w:color="auto"/>
              <w:bottom w:val="single" w:sz="4" w:space="0" w:color="auto"/>
              <w:right w:val="single" w:sz="4" w:space="0" w:color="auto"/>
            </w:tcBorders>
          </w:tcPr>
          <w:p w14:paraId="5C7E2426" w14:textId="58AD0DE3" w:rsidR="008B5F01" w:rsidRDefault="008B5F01" w:rsidP="00894464">
            <w:pPr>
              <w:pStyle w:val="ListParagraph"/>
              <w:numPr>
                <w:ilvl w:val="0"/>
                <w:numId w:val="17"/>
              </w:numPr>
              <w:spacing w:after="0"/>
              <w:ind w:left="246" w:hanging="246"/>
            </w:pPr>
            <w:r>
              <w:t>The new law will help to</w:t>
            </w:r>
            <w:r w:rsidRPr="008B5F01">
              <w:t xml:space="preserve"> create a unified framework for water resources management that recognizes both: (i) the multi-functional nature of the canal network, and (ii) the need for better management of water as a natural resource</w:t>
            </w:r>
          </w:p>
          <w:p w14:paraId="12A0A764" w14:textId="161BA5F5" w:rsidR="00A07099" w:rsidRDefault="00E73862" w:rsidP="00894464">
            <w:pPr>
              <w:pStyle w:val="ListParagraph"/>
              <w:numPr>
                <w:ilvl w:val="0"/>
                <w:numId w:val="17"/>
              </w:numPr>
              <w:spacing w:after="0"/>
              <w:ind w:left="246" w:hanging="246"/>
            </w:pPr>
            <w:r>
              <w:t>S</w:t>
            </w:r>
            <w:r w:rsidR="008B5F01" w:rsidRPr="008B5F01">
              <w:t>ustainable management of water resources in the province</w:t>
            </w:r>
            <w:r w:rsidR="00267EF5">
              <w:t xml:space="preserve"> </w:t>
            </w:r>
            <w:r w:rsidR="0012198C">
              <w:t xml:space="preserve">keeping in mind the current service </w:t>
            </w:r>
            <w:r>
              <w:t>the future uses such as urban development</w:t>
            </w:r>
          </w:p>
          <w:p w14:paraId="0C5ABC3B" w14:textId="1F4C322F" w:rsidR="00267EF5" w:rsidRDefault="0012198C" w:rsidP="00894464">
            <w:pPr>
              <w:pStyle w:val="ListParagraph"/>
              <w:numPr>
                <w:ilvl w:val="0"/>
                <w:numId w:val="17"/>
              </w:numPr>
              <w:spacing w:after="0"/>
            </w:pPr>
            <w:r>
              <w:t>Improved</w:t>
            </w:r>
            <w:r w:rsidR="00267EF5">
              <w:t xml:space="preserve"> water quality</w:t>
            </w:r>
            <w:r>
              <w:t xml:space="preserve"> </w:t>
            </w:r>
            <w:r w:rsidR="00E73862" w:rsidRPr="00E73862">
              <w:t>in water bodies including river, canals and wetlands by through actions such as zero tolerance on effluent dumping into water bodies, proper sanitation, and waste disposal</w:t>
            </w:r>
          </w:p>
          <w:p w14:paraId="23ADFFCD" w14:textId="79F8C863" w:rsidR="0012198C" w:rsidRDefault="0012198C" w:rsidP="00894464">
            <w:pPr>
              <w:pStyle w:val="ListParagraph"/>
              <w:numPr>
                <w:ilvl w:val="0"/>
                <w:numId w:val="17"/>
              </w:numPr>
              <w:spacing w:after="0"/>
            </w:pPr>
            <w:r w:rsidRPr="0012198C">
              <w:t xml:space="preserve">Protection of freshwater lenses that are vital to provide water to local rural settlements. </w:t>
            </w:r>
          </w:p>
          <w:p w14:paraId="582C89B4" w14:textId="08E9B4E8" w:rsidR="00E73862" w:rsidRDefault="00F05D72" w:rsidP="00894464">
            <w:pPr>
              <w:pStyle w:val="ListParagraph"/>
              <w:numPr>
                <w:ilvl w:val="0"/>
                <w:numId w:val="17"/>
              </w:numPr>
              <w:spacing w:after="0"/>
            </w:pPr>
            <w:r>
              <w:t>Minimize</w:t>
            </w:r>
            <w:r w:rsidR="00E73862">
              <w:t xml:space="preserve"> the </w:t>
            </w:r>
            <w:r w:rsidR="00E73862" w:rsidRPr="00E73862">
              <w:t>risk of flooding or waterlogging by integrating urban planning and urban infrastructure development with water resource management</w:t>
            </w:r>
          </w:p>
          <w:p w14:paraId="3853FB64" w14:textId="4C4F3345" w:rsidR="0012198C" w:rsidRDefault="00E73862" w:rsidP="00894464">
            <w:pPr>
              <w:pStyle w:val="ListParagraph"/>
              <w:numPr>
                <w:ilvl w:val="0"/>
                <w:numId w:val="17"/>
              </w:numPr>
              <w:spacing w:after="0"/>
            </w:pPr>
            <w:r w:rsidRPr="00E73862">
              <w:t>improve flood management water management in the canal system</w:t>
            </w:r>
          </w:p>
        </w:tc>
        <w:tc>
          <w:tcPr>
            <w:tcW w:w="1704" w:type="pct"/>
            <w:tcBorders>
              <w:top w:val="single" w:sz="4" w:space="0" w:color="auto"/>
              <w:left w:val="single" w:sz="4" w:space="0" w:color="auto"/>
              <w:bottom w:val="single" w:sz="4" w:space="0" w:color="auto"/>
              <w:right w:val="single" w:sz="4" w:space="0" w:color="auto"/>
            </w:tcBorders>
            <w:hideMark/>
          </w:tcPr>
          <w:p w14:paraId="7C1A9185" w14:textId="03ADA9B3" w:rsidR="00A07099" w:rsidRDefault="00A07099" w:rsidP="00894464">
            <w:pPr>
              <w:pStyle w:val="ListParagraph"/>
              <w:numPr>
                <w:ilvl w:val="0"/>
                <w:numId w:val="17"/>
              </w:numPr>
              <w:spacing w:after="0"/>
              <w:ind w:left="246" w:hanging="246"/>
            </w:pPr>
            <w:r>
              <w:t>Revised legal framework and bylaws may create ambiguity in the roles and responsibilities of different departments and may also create coordination issues and inter-departmental conflicts.</w:t>
            </w:r>
          </w:p>
          <w:p w14:paraId="224D8CD6" w14:textId="53EF111B" w:rsidR="00A07099" w:rsidRDefault="00A07099" w:rsidP="00894464">
            <w:pPr>
              <w:pStyle w:val="ListParagraph"/>
              <w:numPr>
                <w:ilvl w:val="0"/>
                <w:numId w:val="17"/>
              </w:numPr>
              <w:spacing w:after="0"/>
              <w:ind w:left="246" w:hanging="246"/>
            </w:pPr>
            <w:r>
              <w:t>The provincial government is reluctant to bring policy reforms and strengthen the regulatory framework.</w:t>
            </w:r>
          </w:p>
          <w:p w14:paraId="1420A86A" w14:textId="5DFB7A9C" w:rsidR="00A07099" w:rsidRDefault="00A07099" w:rsidP="00894464">
            <w:pPr>
              <w:pStyle w:val="ListParagraph"/>
              <w:numPr>
                <w:ilvl w:val="0"/>
                <w:numId w:val="17"/>
              </w:numPr>
              <w:spacing w:after="0"/>
              <w:ind w:left="246" w:hanging="246"/>
            </w:pPr>
            <w:r>
              <w:t>Policies developed under the project might fail due to a lack of adaptation to local conditions.</w:t>
            </w:r>
          </w:p>
          <w:p w14:paraId="290746F4" w14:textId="77777777" w:rsidR="00A07099" w:rsidRDefault="00A07099" w:rsidP="00894464">
            <w:pPr>
              <w:pStyle w:val="ListParagraph"/>
              <w:numPr>
                <w:ilvl w:val="0"/>
                <w:numId w:val="17"/>
              </w:numPr>
              <w:spacing w:after="0"/>
              <w:ind w:left="246" w:hanging="246"/>
            </w:pPr>
            <w:r>
              <w:t>Departments other than irrigation and agriculture might not be fully involved</w:t>
            </w:r>
          </w:p>
          <w:p w14:paraId="43E9A69A" w14:textId="6DEF9288" w:rsidR="00A07099" w:rsidRDefault="00A07099" w:rsidP="00894464">
            <w:pPr>
              <w:pStyle w:val="ListParagraph"/>
              <w:numPr>
                <w:ilvl w:val="0"/>
                <w:numId w:val="17"/>
              </w:numPr>
              <w:spacing w:after="0"/>
              <w:ind w:left="246" w:hanging="246"/>
            </w:pPr>
            <w:r>
              <w:t>The legal framework might not fully incorporate specific water needs/rights of different users, like domestic users and industries</w:t>
            </w:r>
          </w:p>
        </w:tc>
        <w:tc>
          <w:tcPr>
            <w:tcW w:w="1397" w:type="pct"/>
            <w:gridSpan w:val="2"/>
            <w:tcBorders>
              <w:top w:val="single" w:sz="4" w:space="0" w:color="auto"/>
              <w:left w:val="single" w:sz="4" w:space="0" w:color="auto"/>
              <w:bottom w:val="single" w:sz="4" w:space="0" w:color="auto"/>
              <w:right w:val="single" w:sz="4" w:space="0" w:color="auto"/>
            </w:tcBorders>
            <w:hideMark/>
          </w:tcPr>
          <w:p w14:paraId="75A92F58" w14:textId="08AA8257" w:rsidR="00A07099" w:rsidRDefault="00A07099" w:rsidP="00894464">
            <w:pPr>
              <w:pStyle w:val="ListParagraph"/>
              <w:numPr>
                <w:ilvl w:val="0"/>
                <w:numId w:val="17"/>
              </w:numPr>
              <w:spacing w:after="0"/>
              <w:ind w:left="246" w:hanging="246"/>
            </w:pPr>
            <w:r>
              <w:t>Take the provincial government, especially top management of irrigation, agriculture and other relevant departments, onboard from the very outset.</w:t>
            </w:r>
          </w:p>
          <w:p w14:paraId="768A3528" w14:textId="77777777" w:rsidR="00A07099" w:rsidRDefault="00A07099" w:rsidP="00894464">
            <w:pPr>
              <w:pStyle w:val="ListParagraph"/>
              <w:numPr>
                <w:ilvl w:val="0"/>
                <w:numId w:val="17"/>
              </w:numPr>
              <w:spacing w:after="0"/>
              <w:ind w:left="246" w:hanging="246"/>
            </w:pPr>
            <w:r>
              <w:t>Policies and tools to be developed based on extensive consultations.</w:t>
            </w:r>
          </w:p>
          <w:p w14:paraId="2F2638D7" w14:textId="77777777" w:rsidR="00A07099" w:rsidRDefault="00A07099" w:rsidP="00894464">
            <w:pPr>
              <w:pStyle w:val="ListParagraph"/>
              <w:numPr>
                <w:ilvl w:val="0"/>
                <w:numId w:val="17"/>
              </w:numPr>
              <w:spacing w:after="0"/>
              <w:ind w:left="246" w:hanging="246"/>
            </w:pPr>
            <w:r>
              <w:t>Written consent of all relevant departments to be obtained for all documents in the framework</w:t>
            </w:r>
          </w:p>
          <w:p w14:paraId="1E7F6746" w14:textId="77777777" w:rsidR="00A07099" w:rsidRDefault="00A07099" w:rsidP="00894464">
            <w:pPr>
              <w:pStyle w:val="ListParagraph"/>
              <w:numPr>
                <w:ilvl w:val="0"/>
                <w:numId w:val="17"/>
              </w:numPr>
              <w:spacing w:after="0"/>
              <w:ind w:left="246" w:hanging="246"/>
            </w:pPr>
            <w:r>
              <w:t>Awareness-raising within the various departments (other than agriculture and irrigation) about the relevance of this activity with their mandate.</w:t>
            </w:r>
          </w:p>
          <w:p w14:paraId="40216E94" w14:textId="06492A56" w:rsidR="00A07099" w:rsidRDefault="00A07099" w:rsidP="00894464">
            <w:pPr>
              <w:pStyle w:val="ListParagraph"/>
              <w:numPr>
                <w:ilvl w:val="0"/>
                <w:numId w:val="17"/>
              </w:numPr>
              <w:spacing w:after="0"/>
              <w:ind w:left="246" w:hanging="246"/>
            </w:pPr>
            <w:r>
              <w:t xml:space="preserve">Inclusion of different users as well as domestic users, including women and their representatives, in consultations at all levels </w:t>
            </w:r>
          </w:p>
          <w:p w14:paraId="0B5F7A3A" w14:textId="4DFFB46C" w:rsidR="00A07099" w:rsidRDefault="00A07099" w:rsidP="00894464">
            <w:pPr>
              <w:pStyle w:val="ListParagraph"/>
              <w:numPr>
                <w:ilvl w:val="0"/>
                <w:numId w:val="17"/>
              </w:numPr>
              <w:spacing w:after="0"/>
              <w:ind w:left="246" w:hanging="246"/>
            </w:pPr>
            <w:r>
              <w:t xml:space="preserve">Train and develop women leaders to recruit women farmers in WCAs and FOs through continuous advocacy </w:t>
            </w:r>
          </w:p>
          <w:p w14:paraId="685F6CF1" w14:textId="1056F044" w:rsidR="00A07099" w:rsidRPr="0034783A" w:rsidRDefault="00A07099" w:rsidP="00894464">
            <w:pPr>
              <w:pStyle w:val="ListParagraph"/>
              <w:numPr>
                <w:ilvl w:val="0"/>
                <w:numId w:val="17"/>
              </w:numPr>
              <w:spacing w:after="0"/>
              <w:ind w:left="246" w:hanging="246"/>
            </w:pPr>
            <w:r>
              <w:t>Representation of Women Farmers/Water users mandatory in WCAs, FOs, and AWBs</w:t>
            </w:r>
          </w:p>
        </w:tc>
      </w:tr>
      <w:tr w:rsidR="00F221B1" w14:paraId="4ADABE52" w14:textId="77777777" w:rsidTr="000F7345">
        <w:tc>
          <w:tcPr>
            <w:tcW w:w="770" w:type="pct"/>
            <w:tcBorders>
              <w:top w:val="single" w:sz="4" w:space="0" w:color="auto"/>
              <w:left w:val="single" w:sz="4" w:space="0" w:color="auto"/>
              <w:bottom w:val="single" w:sz="4" w:space="0" w:color="auto"/>
              <w:right w:val="single" w:sz="4" w:space="0" w:color="auto"/>
            </w:tcBorders>
            <w:hideMark/>
          </w:tcPr>
          <w:p w14:paraId="3A84F182" w14:textId="7E92415E" w:rsidR="00A07099" w:rsidRDefault="00134492" w:rsidP="00894464">
            <w:pPr>
              <w:pStyle w:val="ListParagraph"/>
              <w:numPr>
                <w:ilvl w:val="0"/>
                <w:numId w:val="17"/>
              </w:numPr>
              <w:spacing w:after="0"/>
              <w:ind w:left="246" w:hanging="246"/>
            </w:pPr>
            <w:r>
              <w:t xml:space="preserve">Restructuring </w:t>
            </w:r>
            <w:r w:rsidR="00A07099">
              <w:t>the Irrigation Department into an Irrigation and Water Resource Management Department</w:t>
            </w:r>
            <w:r w:rsidR="00F221B1">
              <w:t xml:space="preserve"> (IWRD)</w:t>
            </w:r>
            <w:r w:rsidR="00A07099">
              <w:t>.</w:t>
            </w:r>
          </w:p>
        </w:tc>
        <w:tc>
          <w:tcPr>
            <w:tcW w:w="1130" w:type="pct"/>
            <w:tcBorders>
              <w:top w:val="single" w:sz="4" w:space="0" w:color="auto"/>
              <w:left w:val="single" w:sz="4" w:space="0" w:color="auto"/>
              <w:bottom w:val="single" w:sz="4" w:space="0" w:color="auto"/>
              <w:right w:val="single" w:sz="4" w:space="0" w:color="auto"/>
            </w:tcBorders>
          </w:tcPr>
          <w:p w14:paraId="405398A7" w14:textId="3BAF2EE4" w:rsidR="00F221B1" w:rsidRDefault="00F05D72" w:rsidP="00894464">
            <w:pPr>
              <w:pStyle w:val="ListParagraph"/>
              <w:numPr>
                <w:ilvl w:val="0"/>
                <w:numId w:val="17"/>
              </w:numPr>
              <w:spacing w:after="0"/>
              <w:ind w:left="246" w:hanging="246"/>
            </w:pPr>
            <w:r>
              <w:t>Strengthen</w:t>
            </w:r>
            <w:r w:rsidR="00F221B1">
              <w:t xml:space="preserve"> the institutional capacity of the irrigation department with additional expertise </w:t>
            </w:r>
          </w:p>
          <w:p w14:paraId="49BE0076" w14:textId="186E8F2F" w:rsidR="00F221B1" w:rsidRDefault="00F221B1" w:rsidP="00894464">
            <w:pPr>
              <w:pStyle w:val="ListParagraph"/>
              <w:numPr>
                <w:ilvl w:val="0"/>
                <w:numId w:val="17"/>
              </w:numPr>
              <w:spacing w:after="0"/>
              <w:ind w:left="246" w:hanging="246"/>
            </w:pPr>
            <w:r>
              <w:t xml:space="preserve">Increased expertise to provide </w:t>
            </w:r>
            <w:r w:rsidR="00134492" w:rsidRPr="00134492">
              <w:t>professional irrigation service</w:t>
            </w:r>
            <w:r>
              <w:t>s</w:t>
            </w:r>
            <w:r w:rsidR="00134492" w:rsidRPr="00134492">
              <w:t xml:space="preserve"> </w:t>
            </w:r>
          </w:p>
          <w:p w14:paraId="112562FC" w14:textId="16788188" w:rsidR="00A07099" w:rsidRPr="00037078" w:rsidRDefault="00134492" w:rsidP="00894464">
            <w:pPr>
              <w:pStyle w:val="ListParagraph"/>
              <w:numPr>
                <w:ilvl w:val="0"/>
                <w:numId w:val="17"/>
              </w:numPr>
              <w:spacing w:after="0"/>
              <w:ind w:left="246" w:hanging="246"/>
            </w:pPr>
            <w:r w:rsidRPr="00134492">
              <w:t>creating water resource management functions and expertise within the IWRD</w:t>
            </w:r>
          </w:p>
        </w:tc>
        <w:tc>
          <w:tcPr>
            <w:tcW w:w="1704" w:type="pct"/>
            <w:tcBorders>
              <w:top w:val="single" w:sz="4" w:space="0" w:color="auto"/>
              <w:left w:val="single" w:sz="4" w:space="0" w:color="auto"/>
              <w:bottom w:val="single" w:sz="4" w:space="0" w:color="auto"/>
              <w:right w:val="single" w:sz="4" w:space="0" w:color="auto"/>
            </w:tcBorders>
            <w:hideMark/>
          </w:tcPr>
          <w:p w14:paraId="1931E571" w14:textId="08DFEA1F" w:rsidR="00A07099" w:rsidRPr="00037078" w:rsidRDefault="00A07099" w:rsidP="00894464">
            <w:pPr>
              <w:pStyle w:val="ListParagraph"/>
              <w:numPr>
                <w:ilvl w:val="0"/>
                <w:numId w:val="17"/>
              </w:numPr>
              <w:spacing w:after="0"/>
              <w:ind w:left="246" w:hanging="246"/>
            </w:pPr>
            <w:r w:rsidRPr="00037078">
              <w:t>Lack of commitment, competency of Irrigation department, SIDA and</w:t>
            </w:r>
            <w:r>
              <w:t>/</w:t>
            </w:r>
            <w:r w:rsidRPr="00037078">
              <w:t>or AWBs.</w:t>
            </w:r>
          </w:p>
          <w:p w14:paraId="2A3BD208" w14:textId="0FBF1D17" w:rsidR="00A07099" w:rsidRPr="00037078" w:rsidRDefault="00A07099" w:rsidP="00894464">
            <w:pPr>
              <w:pStyle w:val="ListParagraph"/>
              <w:numPr>
                <w:ilvl w:val="0"/>
                <w:numId w:val="17"/>
              </w:numPr>
              <w:spacing w:after="0"/>
              <w:ind w:left="246" w:hanging="246"/>
            </w:pPr>
            <w:r w:rsidRPr="00037078">
              <w:t>Restructuring and capacity</w:t>
            </w:r>
            <w:r>
              <w:t>-</w:t>
            </w:r>
            <w:r w:rsidRPr="00037078">
              <w:t>building plan</w:t>
            </w:r>
            <w:r>
              <w:t>s</w:t>
            </w:r>
            <w:r w:rsidRPr="00037078">
              <w:t xml:space="preserve"> may have gaps or loopholes.</w:t>
            </w:r>
          </w:p>
          <w:p w14:paraId="120FDA10" w14:textId="77777777" w:rsidR="00A07099" w:rsidRDefault="00A07099" w:rsidP="00894464">
            <w:pPr>
              <w:pStyle w:val="ListParagraph"/>
              <w:numPr>
                <w:ilvl w:val="0"/>
                <w:numId w:val="17"/>
              </w:numPr>
              <w:spacing w:after="0"/>
              <w:ind w:left="246" w:hanging="246"/>
            </w:pPr>
            <w:r w:rsidRPr="00037078">
              <w:t>Create temporary disruption in ongoing projects as departments are reorganized, staff reshuffled, and reporting lines changed</w:t>
            </w:r>
          </w:p>
          <w:p w14:paraId="53F5364D" w14:textId="43D42527" w:rsidR="00A07099" w:rsidRPr="00037078" w:rsidRDefault="00A07099" w:rsidP="00894464">
            <w:pPr>
              <w:pStyle w:val="ListParagraph"/>
              <w:numPr>
                <w:ilvl w:val="0"/>
                <w:numId w:val="17"/>
              </w:numPr>
              <w:spacing w:after="0"/>
              <w:ind w:left="246" w:hanging="246"/>
            </w:pPr>
            <w:r>
              <w:t xml:space="preserve">Less representation of female workforce and inadequate facilities for them at workplace </w:t>
            </w:r>
          </w:p>
        </w:tc>
        <w:tc>
          <w:tcPr>
            <w:tcW w:w="1397" w:type="pct"/>
            <w:gridSpan w:val="2"/>
            <w:tcBorders>
              <w:top w:val="single" w:sz="4" w:space="0" w:color="auto"/>
              <w:left w:val="single" w:sz="4" w:space="0" w:color="auto"/>
              <w:bottom w:val="single" w:sz="4" w:space="0" w:color="auto"/>
              <w:right w:val="single" w:sz="4" w:space="0" w:color="auto"/>
            </w:tcBorders>
            <w:hideMark/>
          </w:tcPr>
          <w:p w14:paraId="01310710" w14:textId="77777777" w:rsidR="00A07099" w:rsidRPr="00037078" w:rsidRDefault="00A07099" w:rsidP="00894464">
            <w:pPr>
              <w:pStyle w:val="ListParagraph"/>
              <w:numPr>
                <w:ilvl w:val="0"/>
                <w:numId w:val="17"/>
              </w:numPr>
              <w:spacing w:after="0"/>
              <w:ind w:left="246" w:hanging="246"/>
            </w:pPr>
            <w:r w:rsidRPr="00037078">
              <w:t>Carry out a detailed assessment of capacities and roles of various wings within the Irrigation Department, SIDA and AWB</w:t>
            </w:r>
          </w:p>
          <w:p w14:paraId="50E8912E" w14:textId="31CBC250" w:rsidR="00A07099" w:rsidRPr="00037078" w:rsidRDefault="00A07099" w:rsidP="00894464">
            <w:pPr>
              <w:pStyle w:val="ListParagraph"/>
              <w:numPr>
                <w:ilvl w:val="0"/>
                <w:numId w:val="17"/>
              </w:numPr>
              <w:spacing w:after="0"/>
              <w:ind w:left="246" w:hanging="246"/>
            </w:pPr>
            <w:r w:rsidRPr="00037078">
              <w:t xml:space="preserve">Provide clear roles and responsibilities for all functions in the new proposed structure of </w:t>
            </w:r>
            <w:r>
              <w:t xml:space="preserve">the </w:t>
            </w:r>
            <w:r w:rsidRPr="00037078">
              <w:t>IWR Department</w:t>
            </w:r>
          </w:p>
          <w:p w14:paraId="2B90E455" w14:textId="77777777" w:rsidR="00A07099" w:rsidRDefault="00A07099" w:rsidP="00894464">
            <w:pPr>
              <w:pStyle w:val="ListParagraph"/>
              <w:numPr>
                <w:ilvl w:val="0"/>
                <w:numId w:val="17"/>
              </w:numPr>
              <w:spacing w:after="0"/>
              <w:ind w:left="246" w:hanging="246"/>
            </w:pPr>
            <w:r w:rsidRPr="00037078">
              <w:t>Develop resource management plans for ongoing projects</w:t>
            </w:r>
          </w:p>
          <w:p w14:paraId="5C8350E0" w14:textId="724C1E11" w:rsidR="00A07099" w:rsidRDefault="00A07099" w:rsidP="00894464">
            <w:pPr>
              <w:pStyle w:val="ListParagraph"/>
              <w:numPr>
                <w:ilvl w:val="0"/>
                <w:numId w:val="17"/>
              </w:numPr>
              <w:spacing w:after="0"/>
              <w:ind w:left="246" w:hanging="246"/>
            </w:pPr>
            <w:r>
              <w:t>HR policies of IWR Department to promote equal opportunities to females and other minorities</w:t>
            </w:r>
          </w:p>
          <w:p w14:paraId="5EA194E2" w14:textId="77777777" w:rsidR="00A07099" w:rsidRDefault="00A07099" w:rsidP="00894464">
            <w:pPr>
              <w:pStyle w:val="ListParagraph"/>
              <w:numPr>
                <w:ilvl w:val="0"/>
                <w:numId w:val="17"/>
              </w:numPr>
              <w:spacing w:after="0"/>
              <w:ind w:left="246" w:hanging="246"/>
            </w:pPr>
            <w:r>
              <w:t>Office space to have proper facilities, like washrooms, nursing, and praying areas</w:t>
            </w:r>
          </w:p>
          <w:p w14:paraId="05167D8A" w14:textId="0F16F4B6" w:rsidR="00A07099" w:rsidRPr="00037078" w:rsidRDefault="00A07099" w:rsidP="00894464">
            <w:pPr>
              <w:pStyle w:val="ListParagraph"/>
              <w:numPr>
                <w:ilvl w:val="0"/>
                <w:numId w:val="17"/>
              </w:numPr>
              <w:spacing w:after="0"/>
              <w:ind w:left="246" w:hanging="246"/>
            </w:pPr>
            <w:r>
              <w:t>Develop anti-harassment/sexual harassment and whistleblowing policies</w:t>
            </w:r>
          </w:p>
        </w:tc>
      </w:tr>
      <w:tr w:rsidR="00F221B1" w14:paraId="060E86B9" w14:textId="77777777" w:rsidTr="000F7345">
        <w:tc>
          <w:tcPr>
            <w:tcW w:w="770" w:type="pct"/>
            <w:tcBorders>
              <w:top w:val="single" w:sz="4" w:space="0" w:color="auto"/>
              <w:left w:val="single" w:sz="4" w:space="0" w:color="auto"/>
              <w:bottom w:val="single" w:sz="4" w:space="0" w:color="auto"/>
              <w:right w:val="single" w:sz="4" w:space="0" w:color="auto"/>
            </w:tcBorders>
            <w:hideMark/>
          </w:tcPr>
          <w:p w14:paraId="44C4298E" w14:textId="77777777" w:rsidR="00A07099" w:rsidRDefault="00A07099" w:rsidP="00894464">
            <w:pPr>
              <w:pStyle w:val="ListParagraph"/>
              <w:numPr>
                <w:ilvl w:val="0"/>
                <w:numId w:val="17"/>
              </w:numPr>
              <w:spacing w:after="0"/>
              <w:ind w:left="246" w:hanging="246"/>
            </w:pPr>
            <w:r>
              <w:t>Comprehensive Water Pricing Reform</w:t>
            </w:r>
          </w:p>
        </w:tc>
        <w:tc>
          <w:tcPr>
            <w:tcW w:w="1130" w:type="pct"/>
            <w:tcBorders>
              <w:top w:val="single" w:sz="4" w:space="0" w:color="auto"/>
              <w:left w:val="single" w:sz="4" w:space="0" w:color="auto"/>
              <w:bottom w:val="single" w:sz="4" w:space="0" w:color="auto"/>
              <w:right w:val="single" w:sz="4" w:space="0" w:color="auto"/>
            </w:tcBorders>
          </w:tcPr>
          <w:p w14:paraId="6C143078" w14:textId="77777777" w:rsidR="00A07099" w:rsidRDefault="00F221B1" w:rsidP="00894464">
            <w:pPr>
              <w:pStyle w:val="ListParagraph"/>
              <w:numPr>
                <w:ilvl w:val="0"/>
                <w:numId w:val="17"/>
              </w:numPr>
              <w:spacing w:after="0"/>
              <w:ind w:left="246" w:hanging="246"/>
            </w:pPr>
            <w:r>
              <w:t>Water rates can be estimated based on the water use. This helps the small farmers in paying lesser amounts based on their use</w:t>
            </w:r>
          </w:p>
          <w:p w14:paraId="3E224ED1" w14:textId="77777777" w:rsidR="00F221B1" w:rsidRDefault="00F221B1" w:rsidP="00894464">
            <w:pPr>
              <w:pStyle w:val="ListParagraph"/>
              <w:numPr>
                <w:ilvl w:val="0"/>
                <w:numId w:val="17"/>
              </w:numPr>
              <w:spacing w:after="0"/>
              <w:ind w:left="246" w:hanging="246"/>
            </w:pPr>
            <w:r>
              <w:t xml:space="preserve">Deters the farmers to use high-water use crops </w:t>
            </w:r>
            <w:r w:rsidR="00FD188E">
              <w:t>due to increased prices for high water use</w:t>
            </w:r>
          </w:p>
          <w:p w14:paraId="30039007" w14:textId="77777777" w:rsidR="00FD188E" w:rsidRDefault="00FD188E" w:rsidP="00894464">
            <w:pPr>
              <w:pStyle w:val="ListParagraph"/>
              <w:numPr>
                <w:ilvl w:val="0"/>
                <w:numId w:val="17"/>
              </w:numPr>
              <w:spacing w:after="0"/>
              <w:ind w:left="246" w:hanging="246"/>
            </w:pPr>
            <w:r>
              <w:t>Promotion of low-water use crops</w:t>
            </w:r>
          </w:p>
          <w:p w14:paraId="7606322B" w14:textId="77777777" w:rsidR="00FD188E" w:rsidRDefault="00FD188E" w:rsidP="00894464">
            <w:pPr>
              <w:pStyle w:val="ListParagraph"/>
              <w:numPr>
                <w:ilvl w:val="0"/>
                <w:numId w:val="17"/>
              </w:numPr>
              <w:spacing w:after="0"/>
              <w:ind w:left="246" w:hanging="246"/>
            </w:pPr>
            <w:r>
              <w:t>Increased revenue collection to the FOs, which can be used for better management of canals, and attending emergency repairs</w:t>
            </w:r>
          </w:p>
          <w:p w14:paraId="266AD43E" w14:textId="0FBFB512" w:rsidR="0012198C" w:rsidRDefault="0012198C" w:rsidP="00894464">
            <w:pPr>
              <w:pStyle w:val="ListParagraph"/>
              <w:numPr>
                <w:ilvl w:val="0"/>
                <w:numId w:val="17"/>
              </w:numPr>
              <w:spacing w:after="0"/>
              <w:ind w:left="246" w:hanging="246"/>
            </w:pPr>
            <w:r>
              <w:t>W</w:t>
            </w:r>
            <w:r w:rsidRPr="00267EF5">
              <w:t>ater could be saved that can be used to serve tail areas, to restore environmental flows, to secure water for a variety of needs and to even expand the area under irrigation</w:t>
            </w:r>
          </w:p>
        </w:tc>
        <w:tc>
          <w:tcPr>
            <w:tcW w:w="1704" w:type="pct"/>
            <w:tcBorders>
              <w:top w:val="single" w:sz="4" w:space="0" w:color="auto"/>
              <w:left w:val="single" w:sz="4" w:space="0" w:color="auto"/>
              <w:bottom w:val="single" w:sz="4" w:space="0" w:color="auto"/>
              <w:right w:val="single" w:sz="4" w:space="0" w:color="auto"/>
            </w:tcBorders>
            <w:hideMark/>
          </w:tcPr>
          <w:p w14:paraId="347AF74A" w14:textId="6253081B" w:rsidR="00A07099" w:rsidRDefault="00A07099" w:rsidP="00894464">
            <w:pPr>
              <w:pStyle w:val="ListParagraph"/>
              <w:numPr>
                <w:ilvl w:val="0"/>
                <w:numId w:val="17"/>
              </w:numPr>
              <w:spacing w:after="0"/>
              <w:ind w:left="246" w:hanging="246"/>
            </w:pPr>
            <w:r>
              <w:t>Lack of meaningful engagement of all stakeholders for reform on Abiana system.</w:t>
            </w:r>
          </w:p>
          <w:p w14:paraId="6C6DAF64" w14:textId="7EB6AB14" w:rsidR="00A07099" w:rsidRDefault="00A07099" w:rsidP="00894464">
            <w:pPr>
              <w:pStyle w:val="ListParagraph"/>
              <w:numPr>
                <w:ilvl w:val="0"/>
                <w:numId w:val="17"/>
              </w:numPr>
              <w:spacing w:after="0"/>
              <w:ind w:left="246" w:hanging="246"/>
            </w:pPr>
            <w:r>
              <w:t>Exclusion and discrimination of vulnerable groups, including women, during consultations.</w:t>
            </w:r>
          </w:p>
          <w:p w14:paraId="46EE838B" w14:textId="77777777" w:rsidR="00A07099" w:rsidRDefault="00A07099" w:rsidP="00894464">
            <w:pPr>
              <w:pStyle w:val="ListParagraph"/>
              <w:numPr>
                <w:ilvl w:val="0"/>
                <w:numId w:val="17"/>
              </w:numPr>
              <w:spacing w:after="0"/>
              <w:ind w:left="246" w:hanging="246"/>
            </w:pPr>
            <w:r>
              <w:t>High prices/ Abiana set to be paid after reforms may affect the small farmers.</w:t>
            </w:r>
          </w:p>
          <w:p w14:paraId="47393AD8" w14:textId="77777777" w:rsidR="00A07099" w:rsidRPr="00037078" w:rsidRDefault="00A07099" w:rsidP="00894464">
            <w:pPr>
              <w:pStyle w:val="ListParagraph"/>
              <w:numPr>
                <w:ilvl w:val="0"/>
                <w:numId w:val="17"/>
              </w:numPr>
              <w:spacing w:after="0"/>
              <w:ind w:left="246" w:hanging="246"/>
            </w:pPr>
            <w:r w:rsidRPr="00037078">
              <w:t>Political opposition and protests over water pricing reforms</w:t>
            </w:r>
          </w:p>
          <w:p w14:paraId="79935804" w14:textId="77777777" w:rsidR="00A07099" w:rsidRPr="00037078" w:rsidRDefault="00A07099" w:rsidP="00894464">
            <w:pPr>
              <w:pStyle w:val="ListParagraph"/>
              <w:numPr>
                <w:ilvl w:val="0"/>
                <w:numId w:val="17"/>
              </w:numPr>
              <w:spacing w:after="0"/>
              <w:ind w:left="246" w:hanging="246"/>
            </w:pPr>
            <w:r w:rsidRPr="00037078">
              <w:t xml:space="preserve">Pricing reforms might be challenged in the court of law </w:t>
            </w:r>
          </w:p>
          <w:p w14:paraId="24A492B5" w14:textId="77777777" w:rsidR="00A07099" w:rsidRDefault="00A07099" w:rsidP="00894464">
            <w:pPr>
              <w:pStyle w:val="ListParagraph"/>
              <w:numPr>
                <w:ilvl w:val="0"/>
                <w:numId w:val="17"/>
              </w:numPr>
              <w:spacing w:after="0"/>
              <w:ind w:left="246" w:hanging="246"/>
            </w:pPr>
            <w:r>
              <w:t>Risk of COVID-19 spread during consultations with stakeholders.</w:t>
            </w:r>
          </w:p>
        </w:tc>
        <w:tc>
          <w:tcPr>
            <w:tcW w:w="1397" w:type="pct"/>
            <w:gridSpan w:val="2"/>
            <w:tcBorders>
              <w:top w:val="single" w:sz="4" w:space="0" w:color="auto"/>
              <w:left w:val="single" w:sz="4" w:space="0" w:color="auto"/>
              <w:bottom w:val="single" w:sz="4" w:space="0" w:color="auto"/>
              <w:right w:val="single" w:sz="4" w:space="0" w:color="auto"/>
            </w:tcBorders>
            <w:hideMark/>
          </w:tcPr>
          <w:p w14:paraId="76701A42" w14:textId="19C5E830" w:rsidR="00A07099" w:rsidRDefault="00A07099" w:rsidP="00894464">
            <w:pPr>
              <w:pStyle w:val="ListParagraph"/>
              <w:numPr>
                <w:ilvl w:val="0"/>
                <w:numId w:val="17"/>
              </w:numPr>
              <w:spacing w:after="0"/>
            </w:pPr>
            <w:r>
              <w:t>Comprehensive Consultations with users’ representative organizations, political parties, media, and members of the judiciary to agree on fair policies</w:t>
            </w:r>
          </w:p>
          <w:p w14:paraId="45AC3F07" w14:textId="77777777" w:rsidR="00A07099" w:rsidRDefault="00A07099" w:rsidP="00894464">
            <w:pPr>
              <w:pStyle w:val="ListParagraph"/>
              <w:numPr>
                <w:ilvl w:val="0"/>
                <w:numId w:val="17"/>
              </w:numPr>
              <w:spacing w:after="0"/>
            </w:pPr>
            <w:r>
              <w:t>Legal coverage and endorsement by the provincial assembly of the new laws</w:t>
            </w:r>
          </w:p>
          <w:p w14:paraId="4655DEED" w14:textId="77777777" w:rsidR="00A07099" w:rsidRDefault="00A07099" w:rsidP="00894464">
            <w:pPr>
              <w:pStyle w:val="ListParagraph"/>
              <w:numPr>
                <w:ilvl w:val="0"/>
                <w:numId w:val="17"/>
              </w:numPr>
              <w:spacing w:after="0"/>
              <w:ind w:left="246" w:hanging="246"/>
            </w:pPr>
            <w:r>
              <w:t>Develop effective PR strategy to counter anticipated protestations-</w:t>
            </w:r>
          </w:p>
          <w:p w14:paraId="16C89C1F" w14:textId="58694065" w:rsidR="00A07099" w:rsidRDefault="00A07099" w:rsidP="00894464">
            <w:pPr>
              <w:pStyle w:val="ListParagraph"/>
              <w:numPr>
                <w:ilvl w:val="0"/>
                <w:numId w:val="17"/>
              </w:numPr>
              <w:spacing w:after="0"/>
              <w:ind w:left="246" w:hanging="246"/>
            </w:pPr>
            <w:r>
              <w:t>Ensure representation of all stakeholder groups through careful planning in the form of SEP</w:t>
            </w:r>
          </w:p>
          <w:p w14:paraId="291A209D" w14:textId="77777777" w:rsidR="00A07099" w:rsidRDefault="00A07099" w:rsidP="00894464">
            <w:pPr>
              <w:pStyle w:val="ListParagraph"/>
              <w:numPr>
                <w:ilvl w:val="0"/>
                <w:numId w:val="17"/>
              </w:numPr>
              <w:spacing w:after="0"/>
              <w:ind w:left="246" w:hanging="246"/>
            </w:pPr>
            <w:r>
              <w:t>Consider slab system for Abiana based on landholding size, crops grown, and actual water use.</w:t>
            </w:r>
          </w:p>
          <w:p w14:paraId="6A61E838" w14:textId="77777777" w:rsidR="00A07099" w:rsidRDefault="00A07099" w:rsidP="00894464">
            <w:pPr>
              <w:pStyle w:val="ListParagraph"/>
              <w:numPr>
                <w:ilvl w:val="0"/>
                <w:numId w:val="17"/>
              </w:numPr>
              <w:spacing w:after="0"/>
              <w:ind w:left="246" w:hanging="246"/>
            </w:pPr>
            <w:r>
              <w:t xml:space="preserve">Observe all precautions for COVI-19 as prescribed by the Government and WHO. </w:t>
            </w:r>
          </w:p>
          <w:p w14:paraId="4916AD98" w14:textId="68429EAF" w:rsidR="00A07099" w:rsidRDefault="00A07099" w:rsidP="00894464">
            <w:pPr>
              <w:pStyle w:val="ListParagraph"/>
              <w:numPr>
                <w:ilvl w:val="0"/>
                <w:numId w:val="17"/>
              </w:numPr>
              <w:spacing w:after="0"/>
              <w:ind w:left="246" w:hanging="246"/>
            </w:pPr>
            <w:r>
              <w:t>Pricing reforms to be based on proper research studies, conducted through well-known research entities using the foolproof methodology and taking into account all water users of the canal systems</w:t>
            </w:r>
          </w:p>
        </w:tc>
      </w:tr>
      <w:tr w:rsidR="00A07099" w:rsidRPr="000F7345" w14:paraId="3F8F4850" w14:textId="77777777" w:rsidTr="000F7345">
        <w:trPr>
          <w:trHeight w:val="432"/>
        </w:trPr>
        <w:tc>
          <w:tcPr>
            <w:tcW w:w="3606" w:type="pct"/>
            <w:gridSpan w:val="4"/>
            <w:tcBorders>
              <w:top w:val="single" w:sz="4" w:space="0" w:color="auto"/>
              <w:left w:val="single" w:sz="4" w:space="0" w:color="auto"/>
              <w:bottom w:val="single" w:sz="4" w:space="0" w:color="auto"/>
              <w:right w:val="single" w:sz="4" w:space="0" w:color="auto"/>
            </w:tcBorders>
          </w:tcPr>
          <w:p w14:paraId="76532D43" w14:textId="4BE2ABC8" w:rsidR="00A07099" w:rsidRPr="000F7345" w:rsidRDefault="00A07099">
            <w:pPr>
              <w:spacing w:after="0"/>
              <w:rPr>
                <w:b/>
                <w:bCs/>
              </w:rPr>
            </w:pPr>
            <w:r w:rsidRPr="000F7345">
              <w:rPr>
                <w:b/>
                <w:bCs/>
              </w:rPr>
              <w:t xml:space="preserve">Component 1.2: Sindh Strategic Water Plan </w:t>
            </w:r>
          </w:p>
        </w:tc>
        <w:tc>
          <w:tcPr>
            <w:tcW w:w="1394" w:type="pct"/>
            <w:tcBorders>
              <w:top w:val="single" w:sz="4" w:space="0" w:color="auto"/>
              <w:left w:val="single" w:sz="4" w:space="0" w:color="auto"/>
              <w:bottom w:val="single" w:sz="4" w:space="0" w:color="auto"/>
              <w:right w:val="single" w:sz="4" w:space="0" w:color="auto"/>
            </w:tcBorders>
          </w:tcPr>
          <w:p w14:paraId="6FFC5D2C" w14:textId="77777777" w:rsidR="00A07099" w:rsidRPr="000F7345" w:rsidRDefault="00A07099">
            <w:pPr>
              <w:spacing w:after="0"/>
              <w:rPr>
                <w:b/>
                <w:bCs/>
              </w:rPr>
            </w:pPr>
          </w:p>
        </w:tc>
      </w:tr>
      <w:tr w:rsidR="00F221B1" w14:paraId="783D1D00" w14:textId="77777777" w:rsidTr="000F7345">
        <w:tc>
          <w:tcPr>
            <w:tcW w:w="770" w:type="pct"/>
            <w:tcBorders>
              <w:top w:val="single" w:sz="4" w:space="0" w:color="auto"/>
              <w:left w:val="single" w:sz="4" w:space="0" w:color="auto"/>
              <w:bottom w:val="single" w:sz="4" w:space="0" w:color="auto"/>
              <w:right w:val="single" w:sz="4" w:space="0" w:color="auto"/>
            </w:tcBorders>
            <w:hideMark/>
          </w:tcPr>
          <w:p w14:paraId="76D5EB1E" w14:textId="77777777" w:rsidR="00A07099" w:rsidRDefault="00A07099" w:rsidP="00894464">
            <w:pPr>
              <w:pStyle w:val="ListParagraph"/>
              <w:numPr>
                <w:ilvl w:val="0"/>
                <w:numId w:val="17"/>
              </w:numPr>
              <w:spacing w:after="0"/>
              <w:ind w:left="246" w:hanging="246"/>
            </w:pPr>
            <w:r>
              <w:t xml:space="preserve">Preparation of a “Strategic Water Plan” on a periodic basis (every 5 to 10 years) </w:t>
            </w:r>
          </w:p>
        </w:tc>
        <w:tc>
          <w:tcPr>
            <w:tcW w:w="1130" w:type="pct"/>
            <w:tcBorders>
              <w:top w:val="single" w:sz="4" w:space="0" w:color="auto"/>
              <w:left w:val="single" w:sz="4" w:space="0" w:color="auto"/>
              <w:bottom w:val="single" w:sz="4" w:space="0" w:color="auto"/>
              <w:right w:val="single" w:sz="4" w:space="0" w:color="auto"/>
            </w:tcBorders>
          </w:tcPr>
          <w:p w14:paraId="755A9D68" w14:textId="39711C2A" w:rsidR="00FD188E" w:rsidRDefault="00FD188E" w:rsidP="00894464">
            <w:pPr>
              <w:pStyle w:val="ListParagraph"/>
              <w:numPr>
                <w:ilvl w:val="0"/>
                <w:numId w:val="17"/>
              </w:numPr>
              <w:spacing w:after="0"/>
              <w:ind w:left="246" w:hanging="246"/>
            </w:pPr>
            <w:r w:rsidRPr="00FD188E">
              <w:t xml:space="preserve">The plan will </w:t>
            </w:r>
            <w:r w:rsidR="00A12F3C">
              <w:t xml:space="preserve">assess and </w:t>
            </w:r>
            <w:r w:rsidRPr="00FD188E">
              <w:t>address key water and environmental issues</w:t>
            </w:r>
            <w:r>
              <w:t xml:space="preserve"> in Sindh such as sustainability of water resources, availability of surface waters, water logging, agricultural return flows and drainage, urban and rural drinking water supply</w:t>
            </w:r>
            <w:r w:rsidR="00A12F3C">
              <w:t xml:space="preserve">, decline of wetlands and the Indus delta. An overview of the strategic water and environmental issues of Sindh that will be </w:t>
            </w:r>
            <w:r w:rsidR="0083589B">
              <w:t>dealt</w:t>
            </w:r>
            <w:r w:rsidR="00A12F3C">
              <w:t xml:space="preserve"> by the proposed plan are given in Annex 9.</w:t>
            </w:r>
          </w:p>
          <w:p w14:paraId="5550E5A3" w14:textId="7412B438" w:rsidR="00A07099" w:rsidRDefault="00FD188E" w:rsidP="00894464">
            <w:pPr>
              <w:pStyle w:val="ListParagraph"/>
              <w:numPr>
                <w:ilvl w:val="0"/>
                <w:numId w:val="17"/>
              </w:numPr>
              <w:spacing w:after="0"/>
              <w:ind w:left="246" w:hanging="246"/>
            </w:pPr>
            <w:r>
              <w:t xml:space="preserve">Provide </w:t>
            </w:r>
            <w:r w:rsidRPr="00FD188E">
              <w:t>strategic directions</w:t>
            </w:r>
            <w:r w:rsidR="00A12F3C">
              <w:t xml:space="preserve"> to the government departments</w:t>
            </w:r>
            <w:r w:rsidRPr="00FD188E">
              <w:t xml:space="preserve"> on infrastructure development, water allocation, and water related environmental priorities</w:t>
            </w:r>
          </w:p>
        </w:tc>
        <w:tc>
          <w:tcPr>
            <w:tcW w:w="1704" w:type="pct"/>
            <w:tcBorders>
              <w:top w:val="single" w:sz="4" w:space="0" w:color="auto"/>
              <w:left w:val="single" w:sz="4" w:space="0" w:color="auto"/>
              <w:bottom w:val="single" w:sz="4" w:space="0" w:color="auto"/>
              <w:right w:val="single" w:sz="4" w:space="0" w:color="auto"/>
            </w:tcBorders>
            <w:hideMark/>
          </w:tcPr>
          <w:p w14:paraId="07A9D7BC" w14:textId="70FA81C2" w:rsidR="00A07099" w:rsidRDefault="00A07099" w:rsidP="00894464">
            <w:pPr>
              <w:pStyle w:val="ListParagraph"/>
              <w:numPr>
                <w:ilvl w:val="0"/>
                <w:numId w:val="17"/>
              </w:numPr>
              <w:spacing w:after="0"/>
              <w:ind w:left="246" w:hanging="246"/>
            </w:pPr>
            <w:r>
              <w:t xml:space="preserve">Lack of meaningful engagement of all stakeholders for the preparation of the plan. </w:t>
            </w:r>
          </w:p>
          <w:p w14:paraId="19C60843" w14:textId="40CE0A9D" w:rsidR="00A07099" w:rsidRDefault="00A07099" w:rsidP="00894464">
            <w:pPr>
              <w:pStyle w:val="ListParagraph"/>
              <w:numPr>
                <w:ilvl w:val="0"/>
                <w:numId w:val="17"/>
              </w:numPr>
              <w:spacing w:after="0"/>
              <w:ind w:left="246" w:hanging="246"/>
            </w:pPr>
            <w:r>
              <w:t>Elite capture by landowners and/or industrialists to ensure disproportionate water allocation for them and/or infrastructure development for their own benefits.</w:t>
            </w:r>
          </w:p>
          <w:p w14:paraId="5D37B852" w14:textId="77777777" w:rsidR="00A07099" w:rsidRDefault="00A07099" w:rsidP="00894464">
            <w:pPr>
              <w:pStyle w:val="ListParagraph"/>
              <w:numPr>
                <w:ilvl w:val="0"/>
                <w:numId w:val="17"/>
              </w:numPr>
              <w:spacing w:after="0"/>
              <w:ind w:left="246" w:hanging="246"/>
            </w:pPr>
            <w:r>
              <w:t>Strategic Water plan preparation frequency may need to be changed due to the climate change effects.</w:t>
            </w:r>
          </w:p>
          <w:p w14:paraId="3DA714A8" w14:textId="77777777" w:rsidR="00A07099" w:rsidRDefault="00A07099" w:rsidP="00894464">
            <w:pPr>
              <w:pStyle w:val="ListParagraph"/>
              <w:numPr>
                <w:ilvl w:val="0"/>
                <w:numId w:val="17"/>
              </w:numPr>
              <w:spacing w:after="0"/>
              <w:ind w:left="246" w:hanging="246"/>
            </w:pPr>
            <w:r>
              <w:t>Risk of COVID-19 spread during consultations with stakeholders.</w:t>
            </w:r>
          </w:p>
        </w:tc>
        <w:tc>
          <w:tcPr>
            <w:tcW w:w="1397" w:type="pct"/>
            <w:gridSpan w:val="2"/>
            <w:tcBorders>
              <w:top w:val="single" w:sz="4" w:space="0" w:color="auto"/>
              <w:left w:val="single" w:sz="4" w:space="0" w:color="auto"/>
              <w:bottom w:val="single" w:sz="4" w:space="0" w:color="auto"/>
              <w:right w:val="single" w:sz="4" w:space="0" w:color="auto"/>
            </w:tcBorders>
            <w:hideMark/>
          </w:tcPr>
          <w:p w14:paraId="4DD035F7" w14:textId="77777777" w:rsidR="00A07099" w:rsidRDefault="00A07099" w:rsidP="00894464">
            <w:pPr>
              <w:pStyle w:val="ListParagraph"/>
              <w:numPr>
                <w:ilvl w:val="0"/>
                <w:numId w:val="17"/>
              </w:numPr>
              <w:spacing w:after="0"/>
              <w:ind w:left="246" w:hanging="246"/>
            </w:pPr>
            <w:r>
              <w:t xml:space="preserve">Ensure meaningful consultations and apply the concept of FPIC </w:t>
            </w:r>
          </w:p>
          <w:p w14:paraId="47B322C4" w14:textId="77777777" w:rsidR="00A07099" w:rsidRDefault="00A07099" w:rsidP="00894464">
            <w:pPr>
              <w:pStyle w:val="ListParagraph"/>
              <w:numPr>
                <w:ilvl w:val="0"/>
                <w:numId w:val="17"/>
              </w:numPr>
              <w:spacing w:after="0"/>
              <w:ind w:left="246" w:hanging="246"/>
            </w:pPr>
            <w:r>
              <w:t>Ensure representation of all stakeholder groups through careful planning in the form of SEP</w:t>
            </w:r>
          </w:p>
          <w:p w14:paraId="3E499178" w14:textId="77777777" w:rsidR="00A07099" w:rsidRPr="00037078" w:rsidRDefault="00A07099" w:rsidP="00894464">
            <w:pPr>
              <w:pStyle w:val="ListParagraph"/>
              <w:numPr>
                <w:ilvl w:val="0"/>
                <w:numId w:val="17"/>
              </w:numPr>
              <w:spacing w:after="0"/>
              <w:ind w:left="246" w:hanging="246"/>
            </w:pPr>
            <w:r w:rsidRPr="00037078">
              <w:t xml:space="preserve">Unbiased analysis of major water users, their existing and projected needs, and capacity to pay for water delivery services </w:t>
            </w:r>
          </w:p>
          <w:p w14:paraId="275E8163" w14:textId="75198554" w:rsidR="00A07099" w:rsidRDefault="00A07099" w:rsidP="00894464">
            <w:pPr>
              <w:pStyle w:val="ListParagraph"/>
              <w:numPr>
                <w:ilvl w:val="0"/>
                <w:numId w:val="17"/>
              </w:numPr>
              <w:spacing w:after="0"/>
              <w:ind w:left="246" w:hanging="246"/>
            </w:pPr>
            <w:r>
              <w:t xml:space="preserve">Observe all precautions for COVID-19 as prescribed by the Government and WHO. </w:t>
            </w:r>
          </w:p>
          <w:p w14:paraId="6F966FCE" w14:textId="0FB1A9F6" w:rsidR="00A07099" w:rsidRDefault="00A07099" w:rsidP="00894464">
            <w:pPr>
              <w:pStyle w:val="ListParagraph"/>
              <w:numPr>
                <w:ilvl w:val="0"/>
                <w:numId w:val="17"/>
              </w:numPr>
              <w:spacing w:after="0"/>
              <w:ind w:left="246" w:hanging="246"/>
            </w:pPr>
            <w:r>
              <w:t>Vetting of the strategic plan by a broad-based panel of national and international experts from different relevant fields.</w:t>
            </w:r>
          </w:p>
          <w:p w14:paraId="794C1E8E" w14:textId="77777777" w:rsidR="00A07099" w:rsidRDefault="00A07099" w:rsidP="00894464">
            <w:pPr>
              <w:pStyle w:val="ListParagraph"/>
              <w:numPr>
                <w:ilvl w:val="0"/>
                <w:numId w:val="17"/>
              </w:numPr>
              <w:spacing w:after="0"/>
              <w:ind w:left="246" w:hanging="246"/>
            </w:pPr>
            <w:r>
              <w:t>Align the strategic water management plan with the upcoming Sindh Climate Change Strategy</w:t>
            </w:r>
          </w:p>
        </w:tc>
      </w:tr>
      <w:tr w:rsidR="00A07099" w14:paraId="6AC4E4B9" w14:textId="77777777" w:rsidTr="000F7345">
        <w:trPr>
          <w:trHeight w:val="432"/>
        </w:trPr>
        <w:tc>
          <w:tcPr>
            <w:tcW w:w="3606" w:type="pct"/>
            <w:gridSpan w:val="4"/>
            <w:tcBorders>
              <w:top w:val="single" w:sz="4" w:space="0" w:color="auto"/>
              <w:left w:val="single" w:sz="4" w:space="0" w:color="auto"/>
              <w:bottom w:val="single" w:sz="4" w:space="0" w:color="auto"/>
              <w:right w:val="single" w:sz="4" w:space="0" w:color="auto"/>
            </w:tcBorders>
          </w:tcPr>
          <w:p w14:paraId="2C5794D1" w14:textId="24C048B8" w:rsidR="00A07099" w:rsidRDefault="00A07099">
            <w:pPr>
              <w:spacing w:after="0"/>
            </w:pPr>
            <w:r>
              <w:rPr>
                <w:b/>
                <w:bCs/>
              </w:rPr>
              <w:t>Component 1.3:</w:t>
            </w:r>
            <w:r>
              <w:t xml:space="preserve"> Hydro-Agro Informatics Program</w:t>
            </w:r>
          </w:p>
        </w:tc>
        <w:tc>
          <w:tcPr>
            <w:tcW w:w="1394" w:type="pct"/>
            <w:tcBorders>
              <w:top w:val="single" w:sz="4" w:space="0" w:color="auto"/>
              <w:left w:val="single" w:sz="4" w:space="0" w:color="auto"/>
              <w:bottom w:val="single" w:sz="4" w:space="0" w:color="auto"/>
              <w:right w:val="single" w:sz="4" w:space="0" w:color="auto"/>
            </w:tcBorders>
          </w:tcPr>
          <w:p w14:paraId="36F4DCBC" w14:textId="77777777" w:rsidR="00A07099" w:rsidRDefault="00A07099">
            <w:pPr>
              <w:spacing w:after="0"/>
              <w:rPr>
                <w:b/>
                <w:bCs/>
              </w:rPr>
            </w:pPr>
          </w:p>
        </w:tc>
      </w:tr>
      <w:tr w:rsidR="00F221B1" w14:paraId="36CC63AF" w14:textId="77777777" w:rsidTr="000F7345">
        <w:trPr>
          <w:trHeight w:val="5408"/>
        </w:trPr>
        <w:tc>
          <w:tcPr>
            <w:tcW w:w="770" w:type="pct"/>
            <w:tcBorders>
              <w:top w:val="single" w:sz="4" w:space="0" w:color="auto"/>
              <w:left w:val="single" w:sz="4" w:space="0" w:color="auto"/>
              <w:bottom w:val="single" w:sz="4" w:space="0" w:color="auto"/>
              <w:right w:val="single" w:sz="4" w:space="0" w:color="auto"/>
            </w:tcBorders>
            <w:hideMark/>
          </w:tcPr>
          <w:p w14:paraId="1E87718A" w14:textId="03551F2B" w:rsidR="00A07099" w:rsidRDefault="00A07099" w:rsidP="00894464">
            <w:pPr>
              <w:pStyle w:val="ListParagraph"/>
              <w:numPr>
                <w:ilvl w:val="0"/>
                <w:numId w:val="17"/>
              </w:numPr>
              <w:spacing w:after="0"/>
              <w:ind w:left="246" w:hanging="246"/>
            </w:pPr>
            <w:r>
              <w:rPr>
                <w:b/>
                <w:bCs/>
              </w:rPr>
              <w:t xml:space="preserve">Development of System </w:t>
            </w:r>
            <w:r>
              <w:t>(including collection, digitization and standardization of available data sets; development of central data repository; web-based portal; knowledge-based data tools).</w:t>
            </w:r>
          </w:p>
        </w:tc>
        <w:tc>
          <w:tcPr>
            <w:tcW w:w="1130" w:type="pct"/>
            <w:tcBorders>
              <w:top w:val="single" w:sz="4" w:space="0" w:color="auto"/>
              <w:left w:val="single" w:sz="4" w:space="0" w:color="auto"/>
              <w:bottom w:val="single" w:sz="4" w:space="0" w:color="auto"/>
              <w:right w:val="single" w:sz="4" w:space="0" w:color="auto"/>
            </w:tcBorders>
          </w:tcPr>
          <w:p w14:paraId="26987AB1" w14:textId="6DFE2C99" w:rsidR="00A12F3C" w:rsidRDefault="00A12F3C" w:rsidP="00894464">
            <w:pPr>
              <w:pStyle w:val="ListParagraph"/>
              <w:numPr>
                <w:ilvl w:val="0"/>
                <w:numId w:val="17"/>
              </w:numPr>
              <w:spacing w:after="0"/>
            </w:pPr>
            <w:r>
              <w:t>Modernization of</w:t>
            </w:r>
            <w:r w:rsidRPr="00A12F3C">
              <w:t xml:space="preserve"> water and agricultural management system where decisions across the scales are informed by continuous, reliable, and accessible data</w:t>
            </w:r>
          </w:p>
          <w:p w14:paraId="4B01DAB9" w14:textId="193A5F44" w:rsidR="007D1794" w:rsidRDefault="007D1794" w:rsidP="00894464">
            <w:pPr>
              <w:pStyle w:val="ListParagraph"/>
              <w:numPr>
                <w:ilvl w:val="0"/>
                <w:numId w:val="17"/>
              </w:numPr>
              <w:spacing w:after="0"/>
            </w:pPr>
            <w:r>
              <w:t>Government and farmers</w:t>
            </w:r>
            <w:r w:rsidRPr="007D1794">
              <w:t xml:space="preserve"> </w:t>
            </w:r>
            <w:r>
              <w:t>can</w:t>
            </w:r>
            <w:r w:rsidRPr="007D1794">
              <w:t xml:space="preserve"> make better management decisions</w:t>
            </w:r>
          </w:p>
          <w:p w14:paraId="6F657ACF" w14:textId="1988BFA2" w:rsidR="007D73D0" w:rsidRDefault="007D73D0" w:rsidP="00894464">
            <w:pPr>
              <w:pStyle w:val="ListParagraph"/>
              <w:numPr>
                <w:ilvl w:val="0"/>
                <w:numId w:val="17"/>
              </w:numPr>
              <w:spacing w:after="0"/>
            </w:pPr>
            <w:r>
              <w:rPr>
                <w:szCs w:val="20"/>
              </w:rPr>
              <w:t>B</w:t>
            </w:r>
            <w:r w:rsidRPr="007D73D0">
              <w:rPr>
                <w:szCs w:val="20"/>
              </w:rPr>
              <w:t>oost overall agricultural productivity</w:t>
            </w:r>
          </w:p>
          <w:p w14:paraId="09611C7D" w14:textId="69A86EDC" w:rsidR="006F0DD2" w:rsidRDefault="006F0DD2" w:rsidP="00894464">
            <w:pPr>
              <w:pStyle w:val="ListParagraph"/>
              <w:numPr>
                <w:ilvl w:val="0"/>
                <w:numId w:val="17"/>
              </w:numPr>
              <w:spacing w:after="0"/>
            </w:pPr>
            <w:r>
              <w:t xml:space="preserve">The water and crop related data will be centralized at province level to help better </w:t>
            </w:r>
            <w:r w:rsidR="0083589B">
              <w:t>p</w:t>
            </w:r>
            <w:r>
              <w:t>lanning</w:t>
            </w:r>
          </w:p>
          <w:p w14:paraId="6D8E99FC" w14:textId="26AD68FB" w:rsidR="006F0DD2" w:rsidRDefault="0083589B" w:rsidP="00894464">
            <w:pPr>
              <w:pStyle w:val="ListParagraph"/>
              <w:numPr>
                <w:ilvl w:val="0"/>
                <w:numId w:val="17"/>
              </w:numPr>
              <w:spacing w:after="0"/>
            </w:pPr>
            <w:r>
              <w:t>Strengthen</w:t>
            </w:r>
            <w:r w:rsidR="006F0DD2">
              <w:t xml:space="preserve"> close coordination among various departments</w:t>
            </w:r>
          </w:p>
          <w:p w14:paraId="12B649B1" w14:textId="12BB5DBB" w:rsidR="006F0DD2" w:rsidRDefault="006F0DD2" w:rsidP="00894464">
            <w:pPr>
              <w:pStyle w:val="ListParagraph"/>
              <w:numPr>
                <w:ilvl w:val="0"/>
                <w:numId w:val="17"/>
              </w:numPr>
              <w:spacing w:after="0"/>
            </w:pPr>
            <w:r>
              <w:t xml:space="preserve">Data collected by various departments will consolidated at a central point so that authentic data will be finalized regarding water use, crops, agriculture input </w:t>
            </w:r>
            <w:r w:rsidR="00A12F3C">
              <w:t>and</w:t>
            </w:r>
            <w:r>
              <w:t xml:space="preserve"> output. </w:t>
            </w:r>
          </w:p>
          <w:p w14:paraId="7635C990" w14:textId="25A505B8" w:rsidR="006F0DD2" w:rsidRDefault="006F0DD2" w:rsidP="00894464">
            <w:pPr>
              <w:pStyle w:val="ListParagraph"/>
              <w:numPr>
                <w:ilvl w:val="0"/>
                <w:numId w:val="17"/>
              </w:numPr>
              <w:spacing w:after="0"/>
            </w:pPr>
            <w:r>
              <w:t>The income from agriculture sector ca</w:t>
            </w:r>
            <w:r w:rsidR="00A12F3C">
              <w:t>n</w:t>
            </w:r>
            <w:r>
              <w:t xml:space="preserve"> be estimated properly. </w:t>
            </w:r>
          </w:p>
          <w:p w14:paraId="08829758" w14:textId="35DC54D1" w:rsidR="006F0DD2" w:rsidRDefault="006F0DD2" w:rsidP="00894464">
            <w:pPr>
              <w:pStyle w:val="ListParagraph"/>
              <w:numPr>
                <w:ilvl w:val="0"/>
                <w:numId w:val="17"/>
              </w:numPr>
              <w:spacing w:after="0"/>
            </w:pPr>
            <w:r>
              <w:t xml:space="preserve">Crop per drop as average on provincial level can be </w:t>
            </w:r>
            <w:r w:rsidR="004551CB">
              <w:t>better estimated</w:t>
            </w:r>
            <w:r>
              <w:t xml:space="preserve">. </w:t>
            </w:r>
          </w:p>
          <w:p w14:paraId="4C677E85" w14:textId="5EB449D5" w:rsidR="00A07099" w:rsidRPr="00DB3D04" w:rsidRDefault="004551CB" w:rsidP="00894464">
            <w:pPr>
              <w:pStyle w:val="ListParagraph"/>
              <w:numPr>
                <w:ilvl w:val="0"/>
                <w:numId w:val="17"/>
              </w:numPr>
              <w:spacing w:after="0"/>
            </w:pPr>
            <w:r>
              <w:t>The</w:t>
            </w:r>
            <w:r w:rsidR="006F0DD2">
              <w:t xml:space="preserve"> best agriculture practices can be introduced on basis of consolidated data</w:t>
            </w:r>
          </w:p>
        </w:tc>
        <w:tc>
          <w:tcPr>
            <w:tcW w:w="1704" w:type="pct"/>
            <w:tcBorders>
              <w:top w:val="single" w:sz="4" w:space="0" w:color="auto"/>
              <w:left w:val="single" w:sz="4" w:space="0" w:color="auto"/>
              <w:bottom w:val="single" w:sz="4" w:space="0" w:color="auto"/>
              <w:right w:val="single" w:sz="4" w:space="0" w:color="auto"/>
            </w:tcBorders>
            <w:hideMark/>
          </w:tcPr>
          <w:p w14:paraId="4D1B7700" w14:textId="00AB7300" w:rsidR="00A07099" w:rsidRPr="00DB3D04" w:rsidRDefault="00A07099" w:rsidP="00894464">
            <w:pPr>
              <w:pStyle w:val="ListParagraph"/>
              <w:numPr>
                <w:ilvl w:val="0"/>
                <w:numId w:val="17"/>
              </w:numPr>
              <w:spacing w:after="0"/>
              <w:ind w:left="246" w:hanging="246"/>
            </w:pPr>
            <w:r w:rsidRPr="00DB3D04">
              <w:t>Instances of fake collection or errors in data entry</w:t>
            </w:r>
          </w:p>
          <w:p w14:paraId="31B119DC" w14:textId="77777777" w:rsidR="00A07099" w:rsidRPr="00DB3D04" w:rsidRDefault="00A07099" w:rsidP="00894464">
            <w:pPr>
              <w:pStyle w:val="ListParagraph"/>
              <w:numPr>
                <w:ilvl w:val="0"/>
                <w:numId w:val="17"/>
              </w:numPr>
              <w:spacing w:after="0"/>
              <w:ind w:left="246" w:hanging="246"/>
            </w:pPr>
            <w:r w:rsidRPr="00DB3D04">
              <w:t>Lack of engagement of all stakeholders for standard data management and sharing plan.</w:t>
            </w:r>
          </w:p>
          <w:p w14:paraId="7239E51C" w14:textId="77777777" w:rsidR="00A07099" w:rsidRPr="00DB3D04" w:rsidRDefault="00A07099" w:rsidP="00894464">
            <w:pPr>
              <w:pStyle w:val="ListParagraph"/>
              <w:numPr>
                <w:ilvl w:val="0"/>
                <w:numId w:val="17"/>
              </w:numPr>
              <w:spacing w:after="0"/>
              <w:ind w:left="246" w:hanging="246"/>
            </w:pPr>
            <w:r w:rsidRPr="00DB3D04">
              <w:t>Lack of competency or coordination for data management and systems maintenance within the departments.</w:t>
            </w:r>
          </w:p>
          <w:p w14:paraId="32175B5C" w14:textId="5E56E95B" w:rsidR="00A07099" w:rsidRPr="00DB3D04" w:rsidRDefault="00A07099" w:rsidP="00894464">
            <w:pPr>
              <w:pStyle w:val="ListParagraph"/>
              <w:numPr>
                <w:ilvl w:val="0"/>
                <w:numId w:val="17"/>
              </w:numPr>
              <w:spacing w:after="0"/>
              <w:ind w:left="246" w:hanging="246"/>
            </w:pPr>
            <w:r w:rsidRPr="00DB3D04">
              <w:t>Procurement of poor-quality ICT hardware/ equipment</w:t>
            </w:r>
            <w:r>
              <w:t>,</w:t>
            </w:r>
            <w:r w:rsidRPr="00DB3D04">
              <w:t xml:space="preserve"> i.e., servers, hard drives etc.</w:t>
            </w:r>
            <w:r>
              <w:t>,</w:t>
            </w:r>
            <w:r w:rsidRPr="00DB3D04">
              <w:t xml:space="preserve"> for </w:t>
            </w:r>
            <w:r>
              <w:t xml:space="preserve">the </w:t>
            </w:r>
            <w:r w:rsidRPr="00DB3D04">
              <w:t>central data repository.</w:t>
            </w:r>
          </w:p>
          <w:p w14:paraId="45189962" w14:textId="77777777" w:rsidR="00A07099" w:rsidRPr="00DB3D04" w:rsidRDefault="00A07099" w:rsidP="00894464">
            <w:pPr>
              <w:pStyle w:val="ListParagraph"/>
              <w:numPr>
                <w:ilvl w:val="0"/>
                <w:numId w:val="17"/>
              </w:numPr>
              <w:spacing w:after="0"/>
              <w:ind w:left="246" w:hanging="246"/>
            </w:pPr>
            <w:r w:rsidRPr="00DB3D04">
              <w:t>E-waste issues</w:t>
            </w:r>
          </w:p>
          <w:p w14:paraId="5BC130F2" w14:textId="77777777" w:rsidR="00A07099" w:rsidRPr="00DB3D04" w:rsidRDefault="00A07099" w:rsidP="00894464">
            <w:pPr>
              <w:pStyle w:val="ListParagraph"/>
              <w:numPr>
                <w:ilvl w:val="0"/>
                <w:numId w:val="17"/>
              </w:numPr>
              <w:spacing w:after="0"/>
              <w:ind w:left="246" w:hanging="246"/>
            </w:pPr>
            <w:r w:rsidRPr="00DB3D04">
              <w:t>Software tools developed or procured may be inadequate to serve the purpose.</w:t>
            </w:r>
          </w:p>
          <w:p w14:paraId="1D7FA6C8" w14:textId="3BEAF26C" w:rsidR="00A07099" w:rsidRPr="00DB3D04" w:rsidRDefault="00A07099" w:rsidP="00894464">
            <w:pPr>
              <w:pStyle w:val="ListParagraph"/>
              <w:numPr>
                <w:ilvl w:val="0"/>
                <w:numId w:val="17"/>
              </w:numPr>
              <w:spacing w:after="0"/>
              <w:ind w:left="246" w:hanging="246"/>
            </w:pPr>
            <w:r>
              <w:t>The d</w:t>
            </w:r>
            <w:r w:rsidRPr="00DB3D04">
              <w:t>atabase/ website is not user</w:t>
            </w:r>
            <w:r>
              <w:t>-</w:t>
            </w:r>
            <w:r w:rsidRPr="00DB3D04">
              <w:t xml:space="preserve">friendly. </w:t>
            </w:r>
          </w:p>
          <w:p w14:paraId="44C65CF1" w14:textId="77777777" w:rsidR="00A07099" w:rsidRDefault="00A07099" w:rsidP="00894464">
            <w:pPr>
              <w:pStyle w:val="ListParagraph"/>
              <w:numPr>
                <w:ilvl w:val="0"/>
                <w:numId w:val="17"/>
              </w:numPr>
              <w:spacing w:after="0"/>
              <w:ind w:left="246" w:hanging="246"/>
            </w:pPr>
            <w:r w:rsidRPr="00DB3D04">
              <w:t>Misuse/hacking of the website.</w:t>
            </w:r>
          </w:p>
          <w:p w14:paraId="452E0B97" w14:textId="5A8E04C8" w:rsidR="00A07099" w:rsidRPr="00DB3D04" w:rsidRDefault="00A07099" w:rsidP="00894464">
            <w:pPr>
              <w:pStyle w:val="ListParagraph"/>
              <w:numPr>
                <w:ilvl w:val="0"/>
                <w:numId w:val="17"/>
              </w:numPr>
              <w:spacing w:after="0"/>
              <w:ind w:left="246" w:hanging="246"/>
            </w:pPr>
            <w:r>
              <w:t xml:space="preserve">Obfuscation or heavy controls on dissemination of data </w:t>
            </w:r>
            <w:r w:rsidRPr="00DB3D04">
              <w:t xml:space="preserve"> </w:t>
            </w:r>
          </w:p>
        </w:tc>
        <w:tc>
          <w:tcPr>
            <w:tcW w:w="1397" w:type="pct"/>
            <w:gridSpan w:val="2"/>
            <w:tcBorders>
              <w:top w:val="single" w:sz="4" w:space="0" w:color="auto"/>
              <w:left w:val="single" w:sz="4" w:space="0" w:color="auto"/>
              <w:bottom w:val="single" w:sz="4" w:space="0" w:color="auto"/>
              <w:right w:val="single" w:sz="4" w:space="0" w:color="auto"/>
            </w:tcBorders>
            <w:hideMark/>
          </w:tcPr>
          <w:p w14:paraId="127F7DE5" w14:textId="77777777" w:rsidR="00A07099" w:rsidRPr="00DB3D04" w:rsidRDefault="00A07099" w:rsidP="00894464">
            <w:pPr>
              <w:pStyle w:val="ListParagraph"/>
              <w:numPr>
                <w:ilvl w:val="0"/>
                <w:numId w:val="17"/>
              </w:numPr>
              <w:spacing w:after="0"/>
              <w:ind w:left="246" w:hanging="246"/>
            </w:pPr>
            <w:r w:rsidRPr="00DB3D04">
              <w:t xml:space="preserve">Institute robust and multi-level quality controls and back cross/checking systems for data collection and entry </w:t>
            </w:r>
          </w:p>
          <w:p w14:paraId="400D6C18" w14:textId="60BF674C" w:rsidR="00A07099" w:rsidRPr="00DB3D04" w:rsidRDefault="00A07099" w:rsidP="00894464">
            <w:pPr>
              <w:pStyle w:val="ListParagraph"/>
              <w:numPr>
                <w:ilvl w:val="0"/>
                <w:numId w:val="17"/>
              </w:numPr>
              <w:spacing w:after="0"/>
              <w:ind w:left="246" w:hanging="246"/>
            </w:pPr>
            <w:r w:rsidRPr="00DB3D04">
              <w:t>Hire</w:t>
            </w:r>
            <w:r>
              <w:t>/</w:t>
            </w:r>
            <w:r w:rsidRPr="00DB3D04">
              <w:t>train relevant personnel for data and system management</w:t>
            </w:r>
          </w:p>
          <w:p w14:paraId="5DF8AD82" w14:textId="77777777" w:rsidR="00A07099" w:rsidRPr="00DB3D04" w:rsidRDefault="00A07099" w:rsidP="00894464">
            <w:pPr>
              <w:pStyle w:val="ListParagraph"/>
              <w:numPr>
                <w:ilvl w:val="0"/>
                <w:numId w:val="17"/>
              </w:numPr>
              <w:spacing w:after="0"/>
              <w:ind w:left="246" w:hanging="246"/>
            </w:pPr>
            <w:r w:rsidRPr="00DB3D04">
              <w:t>Develop and implement relevant e-waste procedures</w:t>
            </w:r>
          </w:p>
          <w:p w14:paraId="59AA9AC5" w14:textId="77777777" w:rsidR="00A07099" w:rsidRDefault="00A07099" w:rsidP="00894464">
            <w:pPr>
              <w:pStyle w:val="ListParagraph"/>
              <w:numPr>
                <w:ilvl w:val="0"/>
                <w:numId w:val="17"/>
              </w:numPr>
              <w:spacing w:after="0"/>
              <w:ind w:left="246" w:hanging="246"/>
            </w:pPr>
            <w:r w:rsidRPr="00DB3D04">
              <w:t>ICT equipment procurement through standard and transparent procedures</w:t>
            </w:r>
          </w:p>
          <w:p w14:paraId="64E5A344" w14:textId="03F0E9C4" w:rsidR="00A07099" w:rsidRDefault="00A07099" w:rsidP="00894464">
            <w:pPr>
              <w:pStyle w:val="ListParagraph"/>
              <w:numPr>
                <w:ilvl w:val="0"/>
                <w:numId w:val="17"/>
              </w:numPr>
              <w:spacing w:after="0"/>
              <w:ind w:left="246" w:hanging="246"/>
            </w:pPr>
            <w:r>
              <w:t>Develop and publish policies on internal standards for data collection, privacy and use</w:t>
            </w:r>
          </w:p>
          <w:p w14:paraId="576AC465" w14:textId="6642F07B" w:rsidR="00A07099" w:rsidRDefault="00A07099" w:rsidP="00894464">
            <w:pPr>
              <w:pStyle w:val="ListParagraph"/>
              <w:numPr>
                <w:ilvl w:val="0"/>
                <w:numId w:val="17"/>
              </w:numPr>
              <w:spacing w:after="0"/>
              <w:ind w:left="246" w:hanging="246"/>
            </w:pPr>
            <w:r>
              <w:t>Use representative sampling methodology at all phases of data collection to include farmers and female users  from different Socio-Economic Classes (SECs)</w:t>
            </w:r>
          </w:p>
          <w:p w14:paraId="2825376F" w14:textId="02AF0C2B" w:rsidR="00A07099" w:rsidRPr="00F066A2" w:rsidRDefault="00A07099" w:rsidP="00894464">
            <w:pPr>
              <w:pStyle w:val="ListParagraph"/>
              <w:numPr>
                <w:ilvl w:val="0"/>
                <w:numId w:val="17"/>
              </w:numPr>
              <w:spacing w:after="0"/>
              <w:ind w:left="246" w:hanging="246"/>
            </w:pPr>
            <w:r>
              <w:t xml:space="preserve">Where applicable, present gender and SEC segregated data </w:t>
            </w:r>
          </w:p>
        </w:tc>
      </w:tr>
      <w:tr w:rsidR="00F221B1" w14:paraId="7E32E693" w14:textId="77777777" w:rsidTr="000F7345">
        <w:tc>
          <w:tcPr>
            <w:tcW w:w="770" w:type="pct"/>
            <w:tcBorders>
              <w:top w:val="single" w:sz="4" w:space="0" w:color="auto"/>
              <w:left w:val="single" w:sz="4" w:space="0" w:color="auto"/>
              <w:bottom w:val="single" w:sz="4" w:space="0" w:color="auto"/>
              <w:right w:val="single" w:sz="4" w:space="0" w:color="auto"/>
            </w:tcBorders>
            <w:hideMark/>
          </w:tcPr>
          <w:p w14:paraId="5A18F98E" w14:textId="3000942B" w:rsidR="00A07099" w:rsidRDefault="00A07099" w:rsidP="00894464">
            <w:pPr>
              <w:pStyle w:val="ListParagraph"/>
              <w:numPr>
                <w:ilvl w:val="0"/>
                <w:numId w:val="17"/>
              </w:numPr>
              <w:spacing w:after="0"/>
              <w:ind w:left="246" w:hanging="246"/>
            </w:pPr>
            <w:r>
              <w:rPr>
                <w:b/>
                <w:bCs/>
              </w:rPr>
              <w:t>Monitoring</w:t>
            </w:r>
            <w:r>
              <w:rPr>
                <w:b/>
                <w:bCs/>
                <w:i/>
                <w:iCs/>
              </w:rPr>
              <w:t xml:space="preserve"> &amp; Data Generation</w:t>
            </w:r>
            <w:r>
              <w:t xml:space="preserve"> (Remote Sensing and GIS; Canal Flow and Level Monitoring; Groundwater Monitoring; Water-Environmental Monitoring; Agrometeorological Monitoring</w:t>
            </w:r>
            <w:r w:rsidR="00134492">
              <w:t>, and Drainage Water Quality and Quantity Monitoring</w:t>
            </w:r>
            <w:r>
              <w:t>).</w:t>
            </w:r>
          </w:p>
        </w:tc>
        <w:tc>
          <w:tcPr>
            <w:tcW w:w="1130" w:type="pct"/>
            <w:tcBorders>
              <w:top w:val="single" w:sz="4" w:space="0" w:color="auto"/>
              <w:left w:val="single" w:sz="4" w:space="0" w:color="auto"/>
              <w:bottom w:val="single" w:sz="4" w:space="0" w:color="auto"/>
              <w:right w:val="single" w:sz="4" w:space="0" w:color="auto"/>
            </w:tcBorders>
          </w:tcPr>
          <w:p w14:paraId="4A0EC194" w14:textId="5439DB74" w:rsidR="004551CB" w:rsidRPr="004551CB" w:rsidRDefault="004551CB" w:rsidP="00886164">
            <w:pPr>
              <w:spacing w:after="0"/>
            </w:pPr>
            <w:r>
              <w:t>Remote sensing and GIS</w:t>
            </w:r>
          </w:p>
          <w:p w14:paraId="3859EE60" w14:textId="17419571" w:rsidR="004551CB" w:rsidRDefault="004551CB" w:rsidP="00894464">
            <w:pPr>
              <w:pStyle w:val="ListParagraph"/>
              <w:numPr>
                <w:ilvl w:val="0"/>
                <w:numId w:val="17"/>
              </w:numPr>
              <w:spacing w:after="0"/>
            </w:pPr>
            <w:r>
              <w:t>The dynamic flow of water in canals can be estimated to find out the proper average flow against crop demand.</w:t>
            </w:r>
          </w:p>
          <w:p w14:paraId="6D1A9CC2" w14:textId="3F2F35AA" w:rsidR="004551CB" w:rsidRDefault="001D279E" w:rsidP="00894464">
            <w:pPr>
              <w:pStyle w:val="ListParagraph"/>
              <w:numPr>
                <w:ilvl w:val="0"/>
                <w:numId w:val="17"/>
              </w:numPr>
              <w:spacing w:after="0"/>
            </w:pPr>
            <w:r>
              <w:t xml:space="preserve">Planning of </w:t>
            </w:r>
            <w:r w:rsidR="004551CB">
              <w:t xml:space="preserve">sustainable </w:t>
            </w:r>
            <w:r>
              <w:t>and</w:t>
            </w:r>
            <w:r w:rsidR="004551CB">
              <w:t xml:space="preserve"> regular flow</w:t>
            </w:r>
            <w:r>
              <w:t>s</w:t>
            </w:r>
          </w:p>
          <w:p w14:paraId="33469E42" w14:textId="71CD8947" w:rsidR="00A07099" w:rsidRDefault="001D279E" w:rsidP="00894464">
            <w:pPr>
              <w:pStyle w:val="ListParagraph"/>
              <w:numPr>
                <w:ilvl w:val="0"/>
                <w:numId w:val="17"/>
              </w:numPr>
              <w:spacing w:after="0"/>
            </w:pPr>
            <w:r>
              <w:t>Planning of f</w:t>
            </w:r>
            <w:r w:rsidR="004551CB">
              <w:t xml:space="preserve">lood </w:t>
            </w:r>
            <w:r>
              <w:t>and</w:t>
            </w:r>
            <w:r w:rsidR="004551CB">
              <w:t xml:space="preserve"> drought control </w:t>
            </w:r>
          </w:p>
          <w:p w14:paraId="3ABF5440" w14:textId="77F5B364" w:rsidR="004551CB" w:rsidRDefault="004551CB" w:rsidP="004551CB">
            <w:pPr>
              <w:spacing w:after="0"/>
            </w:pPr>
            <w:r>
              <w:t xml:space="preserve">Canal Flow </w:t>
            </w:r>
            <w:r w:rsidR="0083589B">
              <w:t>Monitoring</w:t>
            </w:r>
            <w:r>
              <w:t>:</w:t>
            </w:r>
          </w:p>
          <w:p w14:paraId="6633D125" w14:textId="77777777" w:rsidR="004551CB" w:rsidRDefault="004551CB" w:rsidP="00894464">
            <w:pPr>
              <w:pStyle w:val="ListParagraph"/>
              <w:numPr>
                <w:ilvl w:val="0"/>
                <w:numId w:val="17"/>
              </w:numPr>
              <w:spacing w:after="0"/>
            </w:pPr>
            <w:r>
              <w:t>Crop cultivation as per existing crop zone can be ensured.</w:t>
            </w:r>
          </w:p>
          <w:p w14:paraId="6CEB641C" w14:textId="42A2713E" w:rsidR="004551CB" w:rsidRDefault="004551CB" w:rsidP="00894464">
            <w:pPr>
              <w:pStyle w:val="ListParagraph"/>
              <w:numPr>
                <w:ilvl w:val="0"/>
                <w:numId w:val="17"/>
              </w:numPr>
              <w:spacing w:after="0"/>
            </w:pPr>
            <w:r>
              <w:t xml:space="preserve">Crop cultivation &amp; harvesting timing length from head to tail of the canal can be observed. </w:t>
            </w:r>
          </w:p>
          <w:p w14:paraId="1D6C870D" w14:textId="5D6B2554" w:rsidR="004551CB" w:rsidRDefault="004551CB" w:rsidP="00894464">
            <w:pPr>
              <w:pStyle w:val="ListParagraph"/>
              <w:numPr>
                <w:ilvl w:val="0"/>
                <w:numId w:val="17"/>
              </w:numPr>
              <w:spacing w:after="0"/>
            </w:pPr>
            <w:r>
              <w:t>Water theft from canals networks can be controlled.</w:t>
            </w:r>
          </w:p>
          <w:p w14:paraId="58BD8297" w14:textId="77777777" w:rsidR="004551CB" w:rsidRDefault="004551CB" w:rsidP="00894464">
            <w:pPr>
              <w:pStyle w:val="ListParagraph"/>
              <w:numPr>
                <w:ilvl w:val="0"/>
                <w:numId w:val="17"/>
              </w:numPr>
              <w:spacing w:after="0"/>
            </w:pPr>
            <w:r>
              <w:t>Equitable water distribution at canals head to tail can be maintained.</w:t>
            </w:r>
          </w:p>
          <w:p w14:paraId="07FF8E4E" w14:textId="28D0EDE2" w:rsidR="004551CB" w:rsidRDefault="004551CB" w:rsidP="004551CB">
            <w:pPr>
              <w:spacing w:after="0"/>
            </w:pPr>
            <w:r>
              <w:t>Water and Environmental Monitoring:</w:t>
            </w:r>
          </w:p>
          <w:p w14:paraId="112C3B6C" w14:textId="7FB0958D" w:rsidR="004551CB" w:rsidRDefault="001D279E" w:rsidP="00894464">
            <w:pPr>
              <w:pStyle w:val="ListParagraph"/>
              <w:numPr>
                <w:ilvl w:val="0"/>
                <w:numId w:val="17"/>
              </w:numPr>
              <w:spacing w:after="0"/>
            </w:pPr>
            <w:r>
              <w:t>C</w:t>
            </w:r>
            <w:r w:rsidR="004551CB">
              <w:t xml:space="preserve">anal water pollution can be </w:t>
            </w:r>
            <w:r>
              <w:t>monitored to take actions on the polluters</w:t>
            </w:r>
            <w:r w:rsidR="004551CB">
              <w:t>.</w:t>
            </w:r>
          </w:p>
          <w:p w14:paraId="68F0674A" w14:textId="2FC3FB2A" w:rsidR="004551CB" w:rsidRDefault="001D279E" w:rsidP="00894464">
            <w:pPr>
              <w:pStyle w:val="ListParagraph"/>
              <w:numPr>
                <w:ilvl w:val="0"/>
                <w:numId w:val="17"/>
              </w:numPr>
              <w:spacing w:after="0"/>
            </w:pPr>
            <w:r>
              <w:t>E</w:t>
            </w:r>
            <w:r w:rsidR="004551CB">
              <w:t>xamine the level of water pollution and effect on crops and community.</w:t>
            </w:r>
          </w:p>
          <w:p w14:paraId="6C2BC4C0" w14:textId="2A36EB96" w:rsidR="004551CB" w:rsidRDefault="004551CB" w:rsidP="004551CB">
            <w:pPr>
              <w:spacing w:after="0"/>
            </w:pPr>
            <w:r>
              <w:t>Agro-</w:t>
            </w:r>
            <w:r w:rsidR="0083589B">
              <w:t>meteorological</w:t>
            </w:r>
            <w:r>
              <w:t xml:space="preserve"> Monitoring: </w:t>
            </w:r>
          </w:p>
          <w:p w14:paraId="598E1BED" w14:textId="21DCFF5D" w:rsidR="004551CB" w:rsidRDefault="004551CB" w:rsidP="00894464">
            <w:pPr>
              <w:pStyle w:val="ListParagraph"/>
              <w:numPr>
                <w:ilvl w:val="0"/>
                <w:numId w:val="17"/>
              </w:numPr>
              <w:spacing w:after="0"/>
            </w:pPr>
            <w:r w:rsidRPr="004551CB">
              <w:t>The farmers can have proper information from a central point to plan the cultivation</w:t>
            </w:r>
            <w:r w:rsidR="001D279E">
              <w:t xml:space="preserve"> (</w:t>
            </w:r>
            <w:r w:rsidR="00A50D60">
              <w:t>in respective agro-ecological zones)</w:t>
            </w:r>
            <w:r w:rsidRPr="004551CB">
              <w:t xml:space="preserve"> as per climate conditions of the year</w:t>
            </w:r>
          </w:p>
          <w:p w14:paraId="70CB0A8D" w14:textId="6CA434F5" w:rsidR="00134492" w:rsidRDefault="00134492" w:rsidP="004551CB">
            <w:pPr>
              <w:spacing w:after="0"/>
            </w:pPr>
            <w:r>
              <w:t xml:space="preserve">Drainage </w:t>
            </w:r>
            <w:r w:rsidR="0083589B">
              <w:t>Monitoring</w:t>
            </w:r>
          </w:p>
          <w:p w14:paraId="4AA315D1" w14:textId="610328D4" w:rsidR="00134492" w:rsidRDefault="00134492" w:rsidP="00894464">
            <w:pPr>
              <w:pStyle w:val="ListParagraph"/>
              <w:numPr>
                <w:ilvl w:val="0"/>
                <w:numId w:val="17"/>
              </w:numPr>
              <w:spacing w:after="0"/>
            </w:pPr>
            <w:r>
              <w:t>Drainage water flow can be estimated.</w:t>
            </w:r>
          </w:p>
          <w:p w14:paraId="6D88E0C5" w14:textId="77777777" w:rsidR="00134492" w:rsidRDefault="00134492" w:rsidP="00894464">
            <w:pPr>
              <w:pStyle w:val="ListParagraph"/>
              <w:numPr>
                <w:ilvl w:val="0"/>
                <w:numId w:val="17"/>
              </w:numPr>
              <w:spacing w:after="0"/>
            </w:pPr>
            <w:r>
              <w:t>Cultivation of specific crops from less harmful drainage water can be planned in dry areas or during scarcity of canal water.</w:t>
            </w:r>
          </w:p>
          <w:p w14:paraId="3723CA59" w14:textId="135A1726" w:rsidR="00134492" w:rsidRDefault="00A50D60" w:rsidP="00894464">
            <w:pPr>
              <w:pStyle w:val="ListParagraph"/>
              <w:numPr>
                <w:ilvl w:val="0"/>
                <w:numId w:val="17"/>
              </w:numPr>
              <w:spacing w:after="0"/>
            </w:pPr>
            <w:r>
              <w:t>Proposer use and disposal of drainage water</w:t>
            </w:r>
          </w:p>
          <w:p w14:paraId="3E602A39" w14:textId="65C3521C" w:rsidR="00134492" w:rsidRPr="004551CB" w:rsidRDefault="00134492" w:rsidP="00894464">
            <w:pPr>
              <w:pStyle w:val="ListParagraph"/>
              <w:numPr>
                <w:ilvl w:val="0"/>
                <w:numId w:val="17"/>
              </w:numPr>
              <w:spacing w:after="0"/>
            </w:pPr>
          </w:p>
        </w:tc>
        <w:tc>
          <w:tcPr>
            <w:tcW w:w="1704" w:type="pct"/>
            <w:tcBorders>
              <w:top w:val="single" w:sz="4" w:space="0" w:color="auto"/>
              <w:left w:val="single" w:sz="4" w:space="0" w:color="auto"/>
              <w:bottom w:val="single" w:sz="4" w:space="0" w:color="auto"/>
              <w:right w:val="single" w:sz="4" w:space="0" w:color="auto"/>
            </w:tcBorders>
          </w:tcPr>
          <w:p w14:paraId="0B2A9348" w14:textId="396DA503" w:rsidR="00A07099" w:rsidRDefault="00A07099" w:rsidP="00894464">
            <w:pPr>
              <w:pStyle w:val="ListParagraph"/>
              <w:numPr>
                <w:ilvl w:val="0"/>
                <w:numId w:val="17"/>
              </w:numPr>
              <w:spacing w:after="0"/>
              <w:ind w:left="246" w:hanging="246"/>
            </w:pPr>
            <w:r>
              <w:t>Usage of inappropriate or uncalibrated tools or malfunctioning of tools used for monitoring.</w:t>
            </w:r>
          </w:p>
          <w:p w14:paraId="7B60EAB3" w14:textId="77777777" w:rsidR="00A07099" w:rsidRDefault="00A07099" w:rsidP="00894464">
            <w:pPr>
              <w:pStyle w:val="ListParagraph"/>
              <w:numPr>
                <w:ilvl w:val="0"/>
                <w:numId w:val="17"/>
              </w:numPr>
              <w:spacing w:after="0"/>
              <w:ind w:left="246" w:hanging="246"/>
            </w:pPr>
            <w:r>
              <w:t>Lack of competency of staff engaged for monitoring, record keeping, and data entering in web portal or server.</w:t>
            </w:r>
          </w:p>
          <w:p w14:paraId="5018C20C" w14:textId="5847A227" w:rsidR="00A07099" w:rsidRDefault="00A07099" w:rsidP="00894464">
            <w:pPr>
              <w:pStyle w:val="ListParagraph"/>
              <w:numPr>
                <w:ilvl w:val="0"/>
                <w:numId w:val="17"/>
              </w:numPr>
              <w:spacing w:after="0"/>
              <w:ind w:left="246" w:hanging="246"/>
            </w:pPr>
            <w:r>
              <w:t>Interdepartmental/interprovincial frictions due to data inconsistencies.</w:t>
            </w:r>
          </w:p>
          <w:p w14:paraId="60D92B49" w14:textId="046A2258" w:rsidR="00A07099" w:rsidRDefault="00A07099" w:rsidP="00894464">
            <w:pPr>
              <w:pStyle w:val="ListParagraph"/>
              <w:numPr>
                <w:ilvl w:val="0"/>
                <w:numId w:val="17"/>
              </w:numPr>
              <w:spacing w:after="0"/>
              <w:ind w:left="246" w:hanging="246"/>
            </w:pPr>
            <w:r>
              <w:t>The conflict between departments on ownership of monitoring network.</w:t>
            </w:r>
          </w:p>
          <w:p w14:paraId="065E8310" w14:textId="77777777" w:rsidR="00A07099" w:rsidRDefault="00A07099" w:rsidP="00894464">
            <w:pPr>
              <w:pStyle w:val="ListParagraph"/>
              <w:numPr>
                <w:ilvl w:val="0"/>
                <w:numId w:val="17"/>
              </w:numPr>
              <w:spacing w:after="0"/>
              <w:ind w:left="246" w:hanging="246"/>
            </w:pPr>
            <w:r>
              <w:t>Selection of inappropriate monitoring points.</w:t>
            </w:r>
          </w:p>
          <w:p w14:paraId="72D6B3BB" w14:textId="308EB440" w:rsidR="00A07099" w:rsidRDefault="00A07099" w:rsidP="00894464">
            <w:pPr>
              <w:pStyle w:val="ListParagraph"/>
              <w:numPr>
                <w:ilvl w:val="0"/>
                <w:numId w:val="17"/>
              </w:numPr>
              <w:spacing w:after="0"/>
              <w:ind w:left="246" w:hanging="246"/>
            </w:pPr>
            <w:r w:rsidRPr="00DB3D04">
              <w:t>Tempering of meters (that is if any physical meters are expected to be installed)</w:t>
            </w:r>
          </w:p>
          <w:p w14:paraId="2AD0B187" w14:textId="60A208FE" w:rsidR="00A07099" w:rsidRPr="00DB3D04" w:rsidRDefault="00A07099" w:rsidP="00894464">
            <w:pPr>
              <w:pStyle w:val="ListParagraph"/>
              <w:numPr>
                <w:ilvl w:val="0"/>
                <w:numId w:val="17"/>
              </w:numPr>
              <w:spacing w:after="0"/>
              <w:ind w:left="246" w:hanging="246"/>
            </w:pPr>
            <w:r>
              <w:t>Heavy controls on dissemination of data</w:t>
            </w:r>
          </w:p>
          <w:p w14:paraId="31BA129B" w14:textId="77777777" w:rsidR="00A07099" w:rsidRDefault="00A07099">
            <w:pPr>
              <w:spacing w:after="0"/>
            </w:pPr>
          </w:p>
        </w:tc>
        <w:tc>
          <w:tcPr>
            <w:tcW w:w="1397" w:type="pct"/>
            <w:gridSpan w:val="2"/>
            <w:tcBorders>
              <w:top w:val="single" w:sz="4" w:space="0" w:color="auto"/>
              <w:left w:val="single" w:sz="4" w:space="0" w:color="auto"/>
              <w:bottom w:val="single" w:sz="4" w:space="0" w:color="auto"/>
              <w:right w:val="single" w:sz="4" w:space="0" w:color="auto"/>
            </w:tcBorders>
            <w:hideMark/>
          </w:tcPr>
          <w:p w14:paraId="4A689FF2" w14:textId="3F62F433" w:rsidR="00A07099" w:rsidRDefault="00A07099" w:rsidP="00894464">
            <w:pPr>
              <w:pStyle w:val="ListParagraph"/>
              <w:numPr>
                <w:ilvl w:val="0"/>
                <w:numId w:val="17"/>
              </w:numPr>
              <w:spacing w:after="0"/>
              <w:ind w:left="246" w:hanging="246"/>
            </w:pPr>
            <w:r>
              <w:t>Select monitoring points on the scientific basis</w:t>
            </w:r>
          </w:p>
          <w:p w14:paraId="2ACCE660" w14:textId="473604BF" w:rsidR="00A07099" w:rsidRDefault="00A07099" w:rsidP="00894464">
            <w:pPr>
              <w:pStyle w:val="ListParagraph"/>
              <w:numPr>
                <w:ilvl w:val="0"/>
                <w:numId w:val="17"/>
              </w:numPr>
              <w:spacing w:after="0"/>
              <w:ind w:left="246" w:hanging="246"/>
            </w:pPr>
            <w:r>
              <w:t>Hire/train relevant personnel for data and system management</w:t>
            </w:r>
          </w:p>
          <w:p w14:paraId="11AEB417" w14:textId="6512776A" w:rsidR="00A07099" w:rsidRDefault="00A07099" w:rsidP="00894464">
            <w:pPr>
              <w:pStyle w:val="ListParagraph"/>
              <w:numPr>
                <w:ilvl w:val="0"/>
                <w:numId w:val="17"/>
              </w:numPr>
              <w:spacing w:after="0"/>
              <w:ind w:left="246" w:hanging="246"/>
            </w:pPr>
            <w:r>
              <w:t>Develop and implement a user-friendly system for data generation and recording, and assign specific staff for this purpose in each relevant department</w:t>
            </w:r>
          </w:p>
          <w:p w14:paraId="14C40DE7" w14:textId="15181500" w:rsidR="00A07099" w:rsidRDefault="00A07099" w:rsidP="00894464">
            <w:pPr>
              <w:pStyle w:val="ListParagraph"/>
              <w:numPr>
                <w:ilvl w:val="0"/>
                <w:numId w:val="17"/>
              </w:numPr>
              <w:spacing w:after="0"/>
              <w:ind w:left="246" w:hanging="246"/>
            </w:pPr>
            <w:r>
              <w:t>Clearly defined roles and responsibilities of the departments engaged in this exercise</w:t>
            </w:r>
          </w:p>
          <w:p w14:paraId="763F8735" w14:textId="79C5A979" w:rsidR="00A07099" w:rsidRDefault="00A07099" w:rsidP="00894464">
            <w:pPr>
              <w:pStyle w:val="ListParagraph"/>
              <w:numPr>
                <w:ilvl w:val="0"/>
                <w:numId w:val="17"/>
              </w:numPr>
              <w:spacing w:after="0"/>
              <w:ind w:left="246" w:hanging="246"/>
            </w:pPr>
            <w:r>
              <w:t xml:space="preserve">Assign a committee comprising of experts to arbitrate conflicts </w:t>
            </w:r>
          </w:p>
        </w:tc>
      </w:tr>
      <w:tr w:rsidR="00A07099" w:rsidRPr="000F7345" w14:paraId="4670EFD4" w14:textId="77777777" w:rsidTr="000F7345">
        <w:trPr>
          <w:trHeight w:val="432"/>
        </w:trPr>
        <w:tc>
          <w:tcPr>
            <w:tcW w:w="3606" w:type="pct"/>
            <w:gridSpan w:val="4"/>
            <w:tcBorders>
              <w:top w:val="single" w:sz="4" w:space="0" w:color="auto"/>
              <w:left w:val="single" w:sz="4" w:space="0" w:color="auto"/>
              <w:bottom w:val="single" w:sz="4" w:space="0" w:color="auto"/>
              <w:right w:val="single" w:sz="4" w:space="0" w:color="auto"/>
            </w:tcBorders>
          </w:tcPr>
          <w:p w14:paraId="436B5C5D" w14:textId="0A40A726" w:rsidR="00A07099" w:rsidRPr="000F7345" w:rsidRDefault="00A07099" w:rsidP="00345ECA">
            <w:pPr>
              <w:spacing w:after="0"/>
              <w:rPr>
                <w:b/>
                <w:bCs/>
              </w:rPr>
            </w:pPr>
            <w:r w:rsidRPr="000F7345">
              <w:rPr>
                <w:b/>
                <w:bCs/>
              </w:rPr>
              <w:t>Component 3: Agriculture Subsidies and Investments</w:t>
            </w:r>
          </w:p>
        </w:tc>
        <w:tc>
          <w:tcPr>
            <w:tcW w:w="1394" w:type="pct"/>
            <w:tcBorders>
              <w:top w:val="single" w:sz="4" w:space="0" w:color="auto"/>
              <w:left w:val="single" w:sz="4" w:space="0" w:color="auto"/>
              <w:bottom w:val="single" w:sz="4" w:space="0" w:color="auto"/>
              <w:right w:val="single" w:sz="4" w:space="0" w:color="auto"/>
            </w:tcBorders>
          </w:tcPr>
          <w:p w14:paraId="08C34669" w14:textId="77777777" w:rsidR="00A07099" w:rsidRPr="000F7345" w:rsidRDefault="00A07099" w:rsidP="00345ECA">
            <w:pPr>
              <w:spacing w:after="0"/>
              <w:rPr>
                <w:b/>
                <w:bCs/>
              </w:rPr>
            </w:pPr>
          </w:p>
        </w:tc>
      </w:tr>
      <w:tr w:rsidR="00F221B1" w14:paraId="384C663E" w14:textId="77777777" w:rsidTr="000F7345">
        <w:trPr>
          <w:trHeight w:val="710"/>
        </w:trPr>
        <w:tc>
          <w:tcPr>
            <w:tcW w:w="770" w:type="pct"/>
            <w:tcBorders>
              <w:top w:val="single" w:sz="4" w:space="0" w:color="auto"/>
              <w:left w:val="single" w:sz="4" w:space="0" w:color="auto"/>
              <w:bottom w:val="single" w:sz="4" w:space="0" w:color="auto"/>
              <w:right w:val="single" w:sz="4" w:space="0" w:color="auto"/>
            </w:tcBorders>
            <w:hideMark/>
          </w:tcPr>
          <w:p w14:paraId="218822AD" w14:textId="2E93DF8F" w:rsidR="00A07099" w:rsidRDefault="00A07099" w:rsidP="00894464">
            <w:pPr>
              <w:pStyle w:val="ListParagraph"/>
              <w:numPr>
                <w:ilvl w:val="0"/>
                <w:numId w:val="17"/>
              </w:numPr>
              <w:spacing w:after="0"/>
              <w:ind w:left="246" w:hanging="246"/>
            </w:pPr>
            <w:r>
              <w:rPr>
                <w:b/>
                <w:bCs/>
              </w:rPr>
              <w:t>Pilot</w:t>
            </w:r>
            <w:r w:rsidRPr="002A27F4">
              <w:rPr>
                <w:b/>
                <w:bCs/>
              </w:rPr>
              <w:t xml:space="preserve"> Subsid</w:t>
            </w:r>
            <w:r w:rsidR="00134492">
              <w:rPr>
                <w:b/>
                <w:bCs/>
              </w:rPr>
              <w:t>y</w:t>
            </w:r>
            <w:r>
              <w:rPr>
                <w:b/>
                <w:bCs/>
              </w:rPr>
              <w:t xml:space="preserve"> Program</w:t>
            </w:r>
          </w:p>
          <w:p w14:paraId="4D372E82" w14:textId="77777777" w:rsidR="00A07099" w:rsidRPr="00B00BD3" w:rsidRDefault="00A07099" w:rsidP="00894464">
            <w:pPr>
              <w:pStyle w:val="ListParagraph"/>
              <w:numPr>
                <w:ilvl w:val="0"/>
                <w:numId w:val="17"/>
              </w:numPr>
              <w:spacing w:after="0"/>
              <w:ind w:left="246" w:hanging="246"/>
            </w:pPr>
            <w:r w:rsidRPr="004C3B0A">
              <w:rPr>
                <w:bCs/>
              </w:rPr>
              <w:t xml:space="preserve">Providing farmers </w:t>
            </w:r>
            <w:r>
              <w:rPr>
                <w:bCs/>
              </w:rPr>
              <w:t>with</w:t>
            </w:r>
            <w:r w:rsidRPr="004C3B0A">
              <w:rPr>
                <w:bCs/>
              </w:rPr>
              <w:t xml:space="preserve"> smart subsidies vouchers</w:t>
            </w:r>
          </w:p>
          <w:p w14:paraId="75AD6F01" w14:textId="3155E975" w:rsidR="00B00BD3" w:rsidRDefault="00B00BD3" w:rsidP="00894464">
            <w:pPr>
              <w:pStyle w:val="ListParagraph"/>
              <w:numPr>
                <w:ilvl w:val="0"/>
                <w:numId w:val="17"/>
              </w:numPr>
              <w:spacing w:after="0"/>
              <w:ind w:left="246" w:hanging="246"/>
            </w:pPr>
          </w:p>
        </w:tc>
        <w:tc>
          <w:tcPr>
            <w:tcW w:w="1130" w:type="pct"/>
            <w:tcBorders>
              <w:top w:val="single" w:sz="4" w:space="0" w:color="auto"/>
              <w:left w:val="single" w:sz="4" w:space="0" w:color="auto"/>
              <w:bottom w:val="single" w:sz="4" w:space="0" w:color="auto"/>
              <w:right w:val="single" w:sz="4" w:space="0" w:color="auto"/>
            </w:tcBorders>
          </w:tcPr>
          <w:p w14:paraId="3CC7C5A6" w14:textId="61AD023D" w:rsidR="00D916F1" w:rsidRDefault="00D916F1" w:rsidP="00894464">
            <w:pPr>
              <w:pStyle w:val="ListParagraph"/>
              <w:numPr>
                <w:ilvl w:val="0"/>
                <w:numId w:val="17"/>
              </w:numPr>
              <w:spacing w:after="0"/>
            </w:pPr>
            <w:r>
              <w:t>Promotion of</w:t>
            </w:r>
            <w:r w:rsidRPr="00D916F1">
              <w:t xml:space="preserve"> high value</w:t>
            </w:r>
            <w:r>
              <w:t xml:space="preserve"> and</w:t>
            </w:r>
            <w:r w:rsidRPr="00D916F1">
              <w:t xml:space="preserve"> water thrifty crops </w:t>
            </w:r>
            <w:r w:rsidR="004E1436">
              <w:t>by providing subsidies to these crops</w:t>
            </w:r>
          </w:p>
          <w:p w14:paraId="453BD17A" w14:textId="0D6E3426" w:rsidR="004E1436" w:rsidRDefault="004E1436" w:rsidP="00894464">
            <w:pPr>
              <w:pStyle w:val="ListParagraph"/>
              <w:numPr>
                <w:ilvl w:val="0"/>
                <w:numId w:val="17"/>
              </w:numPr>
              <w:spacing w:after="0"/>
            </w:pPr>
            <w:r w:rsidRPr="004E1436">
              <w:t>incentivize small farmers to plant higher value, water thrifty crops such as fruits, vegetables, oil seeds, pulses, etc. and that are suitable for the relevant agro-ecological zone</w:t>
            </w:r>
          </w:p>
          <w:p w14:paraId="7B545E07" w14:textId="3EB754DB" w:rsidR="00A07099" w:rsidRDefault="00A07099" w:rsidP="00886164">
            <w:pPr>
              <w:pStyle w:val="ListParagraph"/>
              <w:spacing w:after="0"/>
              <w:ind w:left="360"/>
            </w:pPr>
          </w:p>
        </w:tc>
        <w:tc>
          <w:tcPr>
            <w:tcW w:w="1704" w:type="pct"/>
            <w:tcBorders>
              <w:top w:val="single" w:sz="4" w:space="0" w:color="auto"/>
              <w:left w:val="single" w:sz="4" w:space="0" w:color="auto"/>
              <w:bottom w:val="single" w:sz="4" w:space="0" w:color="auto"/>
              <w:right w:val="single" w:sz="4" w:space="0" w:color="auto"/>
            </w:tcBorders>
            <w:hideMark/>
          </w:tcPr>
          <w:p w14:paraId="5F3468E5" w14:textId="0E33FBED" w:rsidR="00A07099" w:rsidRDefault="00A07099" w:rsidP="00894464">
            <w:pPr>
              <w:pStyle w:val="ListParagraph"/>
              <w:numPr>
                <w:ilvl w:val="0"/>
                <w:numId w:val="17"/>
              </w:numPr>
              <w:spacing w:after="0"/>
            </w:pPr>
            <w:r>
              <w:t xml:space="preserve">Grievances regarding bonus payments for growing crops with low water requirements </w:t>
            </w:r>
          </w:p>
          <w:p w14:paraId="78A8FB0B" w14:textId="77777777" w:rsidR="00A07099" w:rsidRDefault="00A07099" w:rsidP="00894464">
            <w:pPr>
              <w:pStyle w:val="ListParagraph"/>
              <w:numPr>
                <w:ilvl w:val="0"/>
                <w:numId w:val="17"/>
              </w:numPr>
              <w:spacing w:after="0"/>
            </w:pPr>
            <w:r>
              <w:t>Delay in developing or extending all essential business support services necessary for effective value chains</w:t>
            </w:r>
          </w:p>
          <w:p w14:paraId="1B32C7A9" w14:textId="28287D31" w:rsidR="00A07099" w:rsidRDefault="00A07099" w:rsidP="00894464">
            <w:pPr>
              <w:pStyle w:val="ListParagraph"/>
              <w:numPr>
                <w:ilvl w:val="0"/>
                <w:numId w:val="17"/>
              </w:numPr>
              <w:spacing w:after="0"/>
            </w:pPr>
            <w:r>
              <w:t xml:space="preserve">Farmers reluctant to shift to new crops </w:t>
            </w:r>
          </w:p>
          <w:p w14:paraId="345791B9" w14:textId="0BDBBCD4" w:rsidR="00A07099" w:rsidRDefault="00A07099" w:rsidP="00894464">
            <w:pPr>
              <w:pStyle w:val="ListParagraph"/>
              <w:numPr>
                <w:ilvl w:val="0"/>
                <w:numId w:val="17"/>
              </w:numPr>
              <w:spacing w:after="0"/>
            </w:pPr>
            <w:r>
              <w:t>Bad or poor agricultural practices reduce the productivity of new crops</w:t>
            </w:r>
          </w:p>
          <w:p w14:paraId="0DD1DBD7" w14:textId="4CC58F5C" w:rsidR="00A07099" w:rsidRDefault="00A07099" w:rsidP="00894464">
            <w:pPr>
              <w:pStyle w:val="ListParagraph"/>
              <w:numPr>
                <w:ilvl w:val="0"/>
                <w:numId w:val="17"/>
              </w:numPr>
              <w:spacing w:after="0"/>
            </w:pPr>
            <w:r>
              <w:t>Poor and less educated farmers might not be able to access the subsidy program effectively</w:t>
            </w:r>
          </w:p>
          <w:p w14:paraId="09BCF6F5" w14:textId="77C956A8" w:rsidR="00A07099" w:rsidRDefault="00A07099" w:rsidP="00894464">
            <w:pPr>
              <w:pStyle w:val="ListParagraph"/>
              <w:numPr>
                <w:ilvl w:val="0"/>
                <w:numId w:val="17"/>
              </w:numPr>
              <w:spacing w:after="0"/>
            </w:pPr>
            <w:r>
              <w:t xml:space="preserve">Untimely distribution of e-vouchers to farmers </w:t>
            </w:r>
          </w:p>
          <w:p w14:paraId="020E53C9" w14:textId="0EA6861D" w:rsidR="00A07099" w:rsidRPr="00DB6E01" w:rsidRDefault="00A07099" w:rsidP="00894464">
            <w:pPr>
              <w:pStyle w:val="ListParagraph"/>
              <w:numPr>
                <w:ilvl w:val="0"/>
                <w:numId w:val="17"/>
              </w:numPr>
              <w:spacing w:after="0"/>
            </w:pPr>
            <w:r>
              <w:t>Women or poor farmers without land titles might be excluded from e-voucher or subsidy programs</w:t>
            </w:r>
          </w:p>
          <w:p w14:paraId="4AD887BF" w14:textId="7E97E28E" w:rsidR="00A07099" w:rsidRDefault="00A07099" w:rsidP="00894464">
            <w:pPr>
              <w:pStyle w:val="ListParagraph"/>
              <w:numPr>
                <w:ilvl w:val="0"/>
                <w:numId w:val="17"/>
              </w:numPr>
              <w:spacing w:after="0"/>
            </w:pPr>
            <w:r>
              <w:t>Inadequate marketing and delivery channels or poor returns on investments might discourage small farmers from continuing with water-thrifty crops</w:t>
            </w:r>
            <w:r w:rsidRPr="00DB3D04">
              <w:t xml:space="preserve">. </w:t>
            </w:r>
          </w:p>
          <w:p w14:paraId="7B34AFB3" w14:textId="57F84E9C" w:rsidR="00A07099" w:rsidRPr="00B128AF" w:rsidRDefault="00A07099" w:rsidP="00894464">
            <w:pPr>
              <w:pStyle w:val="ListParagraph"/>
              <w:numPr>
                <w:ilvl w:val="0"/>
                <w:numId w:val="17"/>
              </w:numPr>
              <w:spacing w:after="0"/>
            </w:pPr>
            <w:r>
              <w:t>Weak public-private partnerships to leverage on home-grown agricultural commodities</w:t>
            </w:r>
          </w:p>
          <w:p w14:paraId="2DB2D37E" w14:textId="6BECA57D" w:rsidR="00A07099" w:rsidRDefault="00A07099" w:rsidP="00894464">
            <w:pPr>
              <w:pStyle w:val="ListParagraph"/>
              <w:numPr>
                <w:ilvl w:val="0"/>
                <w:numId w:val="17"/>
              </w:numPr>
              <w:spacing w:after="0"/>
            </w:pPr>
            <w:r>
              <w:t>Unrestrained/unchecked supply of unregistered/banned and untested agricultural inputs can impact productivity and reduce the land quality</w:t>
            </w:r>
          </w:p>
          <w:p w14:paraId="448BEAC8" w14:textId="21AFCF30" w:rsidR="00A07099" w:rsidRPr="00DB3D04" w:rsidRDefault="00A07099" w:rsidP="00894464">
            <w:pPr>
              <w:pStyle w:val="ListParagraph"/>
              <w:numPr>
                <w:ilvl w:val="0"/>
                <w:numId w:val="17"/>
              </w:numPr>
              <w:spacing w:after="0"/>
            </w:pPr>
            <w:r>
              <w:t xml:space="preserve">Establishment of processing plants/industrial units on prime agricultural land </w:t>
            </w:r>
          </w:p>
        </w:tc>
        <w:tc>
          <w:tcPr>
            <w:tcW w:w="1397" w:type="pct"/>
            <w:gridSpan w:val="2"/>
            <w:tcBorders>
              <w:top w:val="single" w:sz="4" w:space="0" w:color="auto"/>
              <w:left w:val="single" w:sz="4" w:space="0" w:color="auto"/>
              <w:bottom w:val="single" w:sz="4" w:space="0" w:color="auto"/>
              <w:right w:val="single" w:sz="4" w:space="0" w:color="auto"/>
            </w:tcBorders>
            <w:hideMark/>
          </w:tcPr>
          <w:p w14:paraId="5D343959" w14:textId="4376D2D6" w:rsidR="00A07099" w:rsidRDefault="00A07099" w:rsidP="00894464">
            <w:pPr>
              <w:pStyle w:val="ListParagraph"/>
              <w:numPr>
                <w:ilvl w:val="0"/>
                <w:numId w:val="17"/>
              </w:numPr>
              <w:spacing w:after="0"/>
            </w:pPr>
            <w:r>
              <w:t xml:space="preserve">Strengthen the grievance management systems </w:t>
            </w:r>
          </w:p>
          <w:p w14:paraId="4094DC50" w14:textId="07E7BB34" w:rsidR="00A07099" w:rsidRPr="001E115A" w:rsidRDefault="00A07099" w:rsidP="00894464">
            <w:pPr>
              <w:pStyle w:val="ListParagraph"/>
              <w:numPr>
                <w:ilvl w:val="0"/>
                <w:numId w:val="17"/>
              </w:numPr>
              <w:spacing w:after="0"/>
            </w:pPr>
            <w:r>
              <w:t>Conduct Needs Assessment of subsidies for farmers in the project districts</w:t>
            </w:r>
            <w:r w:rsidRPr="001E115A">
              <w:t xml:space="preserve"> </w:t>
            </w:r>
          </w:p>
          <w:p w14:paraId="40833F8C" w14:textId="6005777B" w:rsidR="00A07099" w:rsidRPr="00432A2D" w:rsidRDefault="00A07099" w:rsidP="00894464">
            <w:pPr>
              <w:pStyle w:val="ListParagraph"/>
              <w:numPr>
                <w:ilvl w:val="0"/>
                <w:numId w:val="17"/>
              </w:numPr>
              <w:spacing w:after="0"/>
            </w:pPr>
            <w:r>
              <w:t xml:space="preserve">Develop farmer/demand centric e-voucher schemes  and distribution plans with special emphasis on the needs of poor and women farmers </w:t>
            </w:r>
          </w:p>
          <w:p w14:paraId="1F757964" w14:textId="526268F1" w:rsidR="00A07099" w:rsidRDefault="00A07099" w:rsidP="00894464">
            <w:pPr>
              <w:pStyle w:val="ListParagraph"/>
              <w:numPr>
                <w:ilvl w:val="0"/>
                <w:numId w:val="17"/>
              </w:numPr>
              <w:spacing w:after="0"/>
            </w:pPr>
            <w:r>
              <w:t>Conduct Value Chain Analysis of selected crops and develop  strong extension service programs for the selected value chains (seed banks, processing tools and equipment, pest control materials etc.)</w:t>
            </w:r>
          </w:p>
          <w:p w14:paraId="2460C17D" w14:textId="303345A1" w:rsidR="00A07099" w:rsidRPr="00432A2D" w:rsidRDefault="00A07099" w:rsidP="00894464">
            <w:pPr>
              <w:pStyle w:val="ListParagraph"/>
              <w:numPr>
                <w:ilvl w:val="0"/>
                <w:numId w:val="17"/>
              </w:numPr>
              <w:spacing w:after="0"/>
            </w:pPr>
            <w:r>
              <w:t>Develop special programs for small farmers to increase agricultural productivity, like land levelling services</w:t>
            </w:r>
          </w:p>
          <w:p w14:paraId="56DBEAD8" w14:textId="396658BD" w:rsidR="00A07099" w:rsidRDefault="00A07099" w:rsidP="00894464">
            <w:pPr>
              <w:pStyle w:val="ListParagraph"/>
              <w:numPr>
                <w:ilvl w:val="0"/>
                <w:numId w:val="17"/>
              </w:numPr>
              <w:spacing w:after="0"/>
            </w:pPr>
            <w:r>
              <w:t>Develop agro-processing industry parks/zones in selected districts without compromising fertile agricultural tracts. Develop a robust marketing strategy for new crops and processed agricultural products</w:t>
            </w:r>
          </w:p>
          <w:p w14:paraId="376BFE8A" w14:textId="76C3E339" w:rsidR="00A07099" w:rsidRDefault="00A07099" w:rsidP="00894464">
            <w:pPr>
              <w:pStyle w:val="ListParagraph"/>
              <w:numPr>
                <w:ilvl w:val="0"/>
                <w:numId w:val="17"/>
              </w:numPr>
              <w:spacing w:after="0"/>
            </w:pPr>
            <w:r>
              <w:t>Build capacity of institutions and regulatory bodies and implementing agencies to effectively monitor agricultural inputs supply</w:t>
            </w:r>
          </w:p>
          <w:p w14:paraId="5FDEB4DD" w14:textId="77777777" w:rsidR="00A07099" w:rsidRDefault="00A07099" w:rsidP="00894464">
            <w:pPr>
              <w:pStyle w:val="ListParagraph"/>
              <w:numPr>
                <w:ilvl w:val="0"/>
                <w:numId w:val="17"/>
              </w:numPr>
              <w:spacing w:after="0"/>
            </w:pPr>
            <w:r>
              <w:t xml:space="preserve">Encourage transfer of land ownership to women through incentives and subsidies </w:t>
            </w:r>
          </w:p>
          <w:p w14:paraId="38C0DB37" w14:textId="4F0884A7" w:rsidR="00A07099" w:rsidRDefault="00A07099" w:rsidP="00894464">
            <w:pPr>
              <w:pStyle w:val="ListParagraph"/>
              <w:numPr>
                <w:ilvl w:val="0"/>
                <w:numId w:val="17"/>
              </w:numPr>
              <w:spacing w:after="0"/>
            </w:pPr>
            <w:r>
              <w:t>Recognize the role of women farmers through better and representative data collection and gender-segregated presentation</w:t>
            </w:r>
          </w:p>
          <w:p w14:paraId="0A27DD7C" w14:textId="692F7D71" w:rsidR="00A07099" w:rsidRDefault="00A07099" w:rsidP="00894464">
            <w:pPr>
              <w:pStyle w:val="ListParagraph"/>
              <w:numPr>
                <w:ilvl w:val="0"/>
                <w:numId w:val="17"/>
              </w:numPr>
              <w:spacing w:after="0"/>
            </w:pPr>
            <w:r>
              <w:t xml:space="preserve">Incentivize women-led dairy and agri-businesses </w:t>
            </w:r>
          </w:p>
          <w:p w14:paraId="0F151CD6" w14:textId="5DEC418C" w:rsidR="00A07099" w:rsidRDefault="00A07099" w:rsidP="00894464">
            <w:pPr>
              <w:pStyle w:val="ListParagraph"/>
              <w:numPr>
                <w:ilvl w:val="0"/>
                <w:numId w:val="17"/>
              </w:numPr>
              <w:spacing w:after="0"/>
            </w:pPr>
            <w:r>
              <w:t>Make women farmers visible by highlighting their successes through media campaigns</w:t>
            </w:r>
          </w:p>
          <w:p w14:paraId="7E69B4DC" w14:textId="32969E00" w:rsidR="00A07099" w:rsidRPr="00432A2D" w:rsidRDefault="00A07099" w:rsidP="00894464">
            <w:pPr>
              <w:pStyle w:val="ListParagraph"/>
              <w:numPr>
                <w:ilvl w:val="0"/>
                <w:numId w:val="17"/>
              </w:numPr>
              <w:spacing w:after="0"/>
            </w:pPr>
            <w:r>
              <w:t>Develop strong marketing and communication strategy of this component in local language and disseminate information  using different channels</w:t>
            </w:r>
          </w:p>
        </w:tc>
      </w:tr>
      <w:tr w:rsidR="00A07099" w14:paraId="013D5777" w14:textId="77777777" w:rsidTr="000F7345">
        <w:trPr>
          <w:trHeight w:val="432"/>
        </w:trPr>
        <w:tc>
          <w:tcPr>
            <w:tcW w:w="3606" w:type="pct"/>
            <w:gridSpan w:val="4"/>
            <w:tcBorders>
              <w:top w:val="single" w:sz="4" w:space="0" w:color="auto"/>
              <w:left w:val="single" w:sz="4" w:space="0" w:color="auto"/>
              <w:bottom w:val="single" w:sz="4" w:space="0" w:color="auto"/>
              <w:right w:val="single" w:sz="4" w:space="0" w:color="auto"/>
            </w:tcBorders>
          </w:tcPr>
          <w:p w14:paraId="643F2B90" w14:textId="2AEEC42E" w:rsidR="00A07099" w:rsidRDefault="00A07099" w:rsidP="00345ECA">
            <w:pPr>
              <w:spacing w:after="0"/>
            </w:pPr>
            <w:r>
              <w:rPr>
                <w:b/>
                <w:bCs/>
              </w:rPr>
              <w:t>Component 3.2:</w:t>
            </w:r>
            <w:r>
              <w:t xml:space="preserve"> Improving </w:t>
            </w:r>
            <w:r w:rsidR="0083589B">
              <w:t>Agriculture</w:t>
            </w:r>
            <w:r>
              <w:t xml:space="preserve"> Information and Technology </w:t>
            </w:r>
          </w:p>
        </w:tc>
        <w:tc>
          <w:tcPr>
            <w:tcW w:w="1394" w:type="pct"/>
            <w:tcBorders>
              <w:top w:val="single" w:sz="4" w:space="0" w:color="auto"/>
              <w:left w:val="single" w:sz="4" w:space="0" w:color="auto"/>
              <w:bottom w:val="single" w:sz="4" w:space="0" w:color="auto"/>
              <w:right w:val="single" w:sz="4" w:space="0" w:color="auto"/>
            </w:tcBorders>
          </w:tcPr>
          <w:p w14:paraId="667713BE" w14:textId="77777777" w:rsidR="00A07099" w:rsidRDefault="00A07099" w:rsidP="00345ECA">
            <w:pPr>
              <w:spacing w:after="0"/>
              <w:rPr>
                <w:b/>
                <w:bCs/>
              </w:rPr>
            </w:pPr>
          </w:p>
        </w:tc>
      </w:tr>
      <w:tr w:rsidR="00F221B1" w14:paraId="58631966" w14:textId="77777777" w:rsidTr="000F7345">
        <w:trPr>
          <w:trHeight w:val="1882"/>
        </w:trPr>
        <w:tc>
          <w:tcPr>
            <w:tcW w:w="770" w:type="pct"/>
            <w:tcBorders>
              <w:top w:val="single" w:sz="4" w:space="0" w:color="auto"/>
              <w:left w:val="single" w:sz="4" w:space="0" w:color="auto"/>
              <w:bottom w:val="single" w:sz="4" w:space="0" w:color="auto"/>
              <w:right w:val="single" w:sz="4" w:space="0" w:color="auto"/>
            </w:tcBorders>
            <w:hideMark/>
          </w:tcPr>
          <w:p w14:paraId="295111E0" w14:textId="2BBEA0FF" w:rsidR="00A07099" w:rsidRDefault="00A07099" w:rsidP="00894464">
            <w:pPr>
              <w:pStyle w:val="ListParagraph"/>
              <w:numPr>
                <w:ilvl w:val="0"/>
                <w:numId w:val="17"/>
              </w:numPr>
              <w:spacing w:after="0"/>
              <w:ind w:left="246" w:hanging="246"/>
            </w:pPr>
            <w:r>
              <w:rPr>
                <w:b/>
                <w:bCs/>
              </w:rPr>
              <w:t>Establish Market data information collection station</w:t>
            </w:r>
          </w:p>
        </w:tc>
        <w:tc>
          <w:tcPr>
            <w:tcW w:w="1130" w:type="pct"/>
            <w:tcBorders>
              <w:top w:val="single" w:sz="4" w:space="0" w:color="auto"/>
              <w:left w:val="single" w:sz="4" w:space="0" w:color="auto"/>
              <w:bottom w:val="single" w:sz="4" w:space="0" w:color="auto"/>
              <w:right w:val="single" w:sz="4" w:space="0" w:color="auto"/>
            </w:tcBorders>
          </w:tcPr>
          <w:p w14:paraId="7F508558" w14:textId="77777777" w:rsidR="004551CB" w:rsidRDefault="004551CB" w:rsidP="00894464">
            <w:pPr>
              <w:pStyle w:val="ListParagraph"/>
              <w:numPr>
                <w:ilvl w:val="0"/>
                <w:numId w:val="17"/>
              </w:numPr>
              <w:spacing w:after="0"/>
            </w:pPr>
            <w:r>
              <w:t>The data about crop cultivation as per crop zone, cropping intensity, crop yields, crop diversification, crop water requirement etc. can be used for further planning to get more production from available water.</w:t>
            </w:r>
          </w:p>
          <w:p w14:paraId="6DE72FB6" w14:textId="77777777" w:rsidR="00A07099" w:rsidRDefault="004551CB" w:rsidP="00894464">
            <w:pPr>
              <w:pStyle w:val="ListParagraph"/>
              <w:numPr>
                <w:ilvl w:val="0"/>
                <w:numId w:val="17"/>
              </w:numPr>
              <w:spacing w:after="0"/>
            </w:pPr>
            <w:r>
              <w:t>Crop water demand and supply equilibrium can be maintained</w:t>
            </w:r>
          </w:p>
          <w:p w14:paraId="707C3EE7" w14:textId="77777777" w:rsidR="00E9765B" w:rsidRDefault="00E9765B" w:rsidP="00894464">
            <w:pPr>
              <w:pStyle w:val="ListParagraph"/>
              <w:numPr>
                <w:ilvl w:val="0"/>
                <w:numId w:val="17"/>
              </w:numPr>
              <w:spacing w:after="0"/>
            </w:pPr>
            <w:r w:rsidRPr="00D916F1">
              <w:t xml:space="preserve">improving the knowledge and information base, with a focus on innovative approaches to dealing with water logging and soil salinity; </w:t>
            </w:r>
          </w:p>
          <w:p w14:paraId="35C42984" w14:textId="6AB99DCA" w:rsidR="00E9765B" w:rsidRPr="00E9765B" w:rsidRDefault="00E9765B" w:rsidP="00886164">
            <w:pPr>
              <w:spacing w:after="0"/>
            </w:pPr>
          </w:p>
        </w:tc>
        <w:tc>
          <w:tcPr>
            <w:tcW w:w="1704" w:type="pct"/>
            <w:tcBorders>
              <w:top w:val="single" w:sz="4" w:space="0" w:color="auto"/>
              <w:left w:val="single" w:sz="4" w:space="0" w:color="auto"/>
              <w:bottom w:val="single" w:sz="4" w:space="0" w:color="auto"/>
              <w:right w:val="single" w:sz="4" w:space="0" w:color="auto"/>
            </w:tcBorders>
            <w:hideMark/>
          </w:tcPr>
          <w:p w14:paraId="639E0206" w14:textId="26235D6F" w:rsidR="00A07099" w:rsidRDefault="00A07099" w:rsidP="00894464">
            <w:pPr>
              <w:pStyle w:val="ListParagraph"/>
              <w:numPr>
                <w:ilvl w:val="0"/>
                <w:numId w:val="17"/>
              </w:numPr>
              <w:spacing w:after="0"/>
            </w:pPr>
            <w:r>
              <w:t>Inadequate/fake data collection and research in waterlogging and salinity</w:t>
            </w:r>
          </w:p>
          <w:p w14:paraId="40E40BB6" w14:textId="77777777" w:rsidR="00A07099" w:rsidRDefault="00A07099" w:rsidP="00894464">
            <w:pPr>
              <w:pStyle w:val="ListParagraph"/>
              <w:numPr>
                <w:ilvl w:val="0"/>
                <w:numId w:val="17"/>
              </w:numPr>
              <w:spacing w:after="0"/>
            </w:pPr>
            <w:r>
              <w:t>Inadequate outreach programs in disseminating the information</w:t>
            </w:r>
          </w:p>
          <w:p w14:paraId="3FC08CD3" w14:textId="32FDCF6F" w:rsidR="00A07099" w:rsidRPr="00DB3D04" w:rsidRDefault="00A07099" w:rsidP="00894464">
            <w:pPr>
              <w:pStyle w:val="ListParagraph"/>
              <w:numPr>
                <w:ilvl w:val="0"/>
                <w:numId w:val="17"/>
              </w:numPr>
              <w:spacing w:after="0"/>
            </w:pPr>
            <w:r>
              <w:t>Less educated and small farmers unable to comprehend market-oriented data</w:t>
            </w:r>
          </w:p>
        </w:tc>
        <w:tc>
          <w:tcPr>
            <w:tcW w:w="1397" w:type="pct"/>
            <w:gridSpan w:val="2"/>
            <w:tcBorders>
              <w:top w:val="single" w:sz="4" w:space="0" w:color="auto"/>
              <w:left w:val="single" w:sz="4" w:space="0" w:color="auto"/>
              <w:bottom w:val="single" w:sz="4" w:space="0" w:color="auto"/>
              <w:right w:val="single" w:sz="4" w:space="0" w:color="auto"/>
            </w:tcBorders>
            <w:hideMark/>
          </w:tcPr>
          <w:p w14:paraId="729B2DB4" w14:textId="61DEBD66" w:rsidR="00A07099" w:rsidRDefault="00A07099" w:rsidP="00894464">
            <w:pPr>
              <w:pStyle w:val="ListParagraph"/>
              <w:numPr>
                <w:ilvl w:val="0"/>
                <w:numId w:val="17"/>
              </w:numPr>
              <w:spacing w:after="0"/>
            </w:pPr>
            <w:r>
              <w:t>Provision of adequate research and training facilities</w:t>
            </w:r>
          </w:p>
          <w:p w14:paraId="3914D8B5" w14:textId="2E8313E2" w:rsidR="00A07099" w:rsidRDefault="00A07099" w:rsidP="00894464">
            <w:pPr>
              <w:pStyle w:val="ListParagraph"/>
              <w:numPr>
                <w:ilvl w:val="0"/>
                <w:numId w:val="17"/>
              </w:numPr>
              <w:spacing w:after="0"/>
            </w:pPr>
            <w:r>
              <w:t>Institute quality check systems in data collection, entry, and tabulation stages</w:t>
            </w:r>
          </w:p>
          <w:p w14:paraId="7E352897" w14:textId="2F81CE0A" w:rsidR="00A07099" w:rsidRPr="002444F7" w:rsidRDefault="00A07099" w:rsidP="00894464">
            <w:pPr>
              <w:pStyle w:val="ListParagraph"/>
              <w:numPr>
                <w:ilvl w:val="0"/>
                <w:numId w:val="17"/>
              </w:numPr>
              <w:spacing w:after="0"/>
            </w:pPr>
            <w:r>
              <w:t>Recruitment of qualified staff and training them  in the latest research techniques conduct regular outreach and training programs for farmers</w:t>
            </w:r>
            <w:r w:rsidRPr="0090351B">
              <w:t xml:space="preserve"> on market</w:t>
            </w:r>
            <w:r>
              <w:t>-</w:t>
            </w:r>
            <w:r w:rsidRPr="0090351B">
              <w:t>driven approaches</w:t>
            </w:r>
            <w:r w:rsidRPr="002444F7">
              <w:t>, including digital marketing</w:t>
            </w:r>
          </w:p>
        </w:tc>
      </w:tr>
      <w:tr w:rsidR="000F7345" w14:paraId="73AF742F" w14:textId="77777777" w:rsidTr="000F7345">
        <w:trPr>
          <w:trHeight w:val="432"/>
        </w:trPr>
        <w:tc>
          <w:tcPr>
            <w:tcW w:w="3606" w:type="pct"/>
            <w:gridSpan w:val="4"/>
            <w:tcBorders>
              <w:top w:val="single" w:sz="4" w:space="0" w:color="auto"/>
              <w:left w:val="single" w:sz="4" w:space="0" w:color="auto"/>
              <w:bottom w:val="single" w:sz="4" w:space="0" w:color="auto"/>
              <w:right w:val="single" w:sz="4" w:space="0" w:color="auto"/>
            </w:tcBorders>
          </w:tcPr>
          <w:p w14:paraId="37C64F42" w14:textId="7B0DBDE6" w:rsidR="000F7345" w:rsidRDefault="000F7345" w:rsidP="00383569">
            <w:pPr>
              <w:spacing w:after="0"/>
            </w:pPr>
            <w:r>
              <w:rPr>
                <w:b/>
                <w:bCs/>
              </w:rPr>
              <w:t>Component 5:</w:t>
            </w:r>
            <w:r>
              <w:t xml:space="preserve">  </w:t>
            </w:r>
            <w:r w:rsidRPr="000F7345">
              <w:rPr>
                <w:b/>
                <w:bCs/>
              </w:rPr>
              <w:t>Agriculture Flood Emergency Rehabilitation</w:t>
            </w:r>
          </w:p>
        </w:tc>
        <w:tc>
          <w:tcPr>
            <w:tcW w:w="1394" w:type="pct"/>
            <w:tcBorders>
              <w:top w:val="single" w:sz="4" w:space="0" w:color="auto"/>
              <w:left w:val="single" w:sz="4" w:space="0" w:color="auto"/>
              <w:bottom w:val="single" w:sz="4" w:space="0" w:color="auto"/>
              <w:right w:val="single" w:sz="4" w:space="0" w:color="auto"/>
            </w:tcBorders>
          </w:tcPr>
          <w:p w14:paraId="4DDB5DEF" w14:textId="77777777" w:rsidR="000F7345" w:rsidRDefault="000F7345" w:rsidP="00383569">
            <w:pPr>
              <w:spacing w:after="0"/>
              <w:rPr>
                <w:b/>
                <w:bCs/>
              </w:rPr>
            </w:pPr>
          </w:p>
        </w:tc>
      </w:tr>
      <w:tr w:rsidR="000F7345" w14:paraId="3C8667F6" w14:textId="77777777" w:rsidTr="000F7345">
        <w:trPr>
          <w:trHeight w:val="1882"/>
        </w:trPr>
        <w:tc>
          <w:tcPr>
            <w:tcW w:w="770" w:type="pct"/>
            <w:tcBorders>
              <w:top w:val="single" w:sz="4" w:space="0" w:color="auto"/>
              <w:left w:val="single" w:sz="4" w:space="0" w:color="auto"/>
              <w:bottom w:val="single" w:sz="4" w:space="0" w:color="auto"/>
              <w:right w:val="single" w:sz="4" w:space="0" w:color="auto"/>
            </w:tcBorders>
            <w:hideMark/>
          </w:tcPr>
          <w:p w14:paraId="2D093187" w14:textId="24ADF8B6" w:rsidR="000F7345" w:rsidRDefault="000F7345" w:rsidP="00383569">
            <w:pPr>
              <w:pStyle w:val="ListParagraph"/>
              <w:numPr>
                <w:ilvl w:val="0"/>
                <w:numId w:val="17"/>
              </w:numPr>
              <w:spacing w:after="0"/>
              <w:ind w:left="246" w:hanging="246"/>
            </w:pPr>
            <w:r w:rsidRPr="000F7345">
              <w:t>Provision of financial support to facilitate agricultural production of small farmers following the 2022 floods.</w:t>
            </w:r>
          </w:p>
        </w:tc>
        <w:tc>
          <w:tcPr>
            <w:tcW w:w="1130" w:type="pct"/>
            <w:tcBorders>
              <w:top w:val="single" w:sz="4" w:space="0" w:color="auto"/>
              <w:left w:val="single" w:sz="4" w:space="0" w:color="auto"/>
              <w:bottom w:val="single" w:sz="4" w:space="0" w:color="auto"/>
              <w:right w:val="single" w:sz="4" w:space="0" w:color="auto"/>
            </w:tcBorders>
          </w:tcPr>
          <w:p w14:paraId="155F05F0" w14:textId="4545F873" w:rsidR="000F7345" w:rsidRPr="00E9765B" w:rsidRDefault="009D07F8" w:rsidP="00383569">
            <w:pPr>
              <w:spacing w:after="0"/>
            </w:pPr>
            <w:r w:rsidRPr="009D07F8">
              <w:t>Small farmers will be able to resume agricultural production after suffering financial loss due to 2022 floods, thus increasing incomes and contributing to food security.</w:t>
            </w:r>
          </w:p>
        </w:tc>
        <w:tc>
          <w:tcPr>
            <w:tcW w:w="1704" w:type="pct"/>
            <w:tcBorders>
              <w:top w:val="single" w:sz="4" w:space="0" w:color="auto"/>
              <w:left w:val="single" w:sz="4" w:space="0" w:color="auto"/>
              <w:bottom w:val="single" w:sz="4" w:space="0" w:color="auto"/>
              <w:right w:val="single" w:sz="4" w:space="0" w:color="auto"/>
            </w:tcBorders>
          </w:tcPr>
          <w:p w14:paraId="6595FE88" w14:textId="77777777" w:rsidR="000F7345" w:rsidRDefault="009D07F8" w:rsidP="00383569">
            <w:pPr>
              <w:pStyle w:val="ListParagraph"/>
              <w:numPr>
                <w:ilvl w:val="0"/>
                <w:numId w:val="17"/>
              </w:numPr>
              <w:spacing w:after="0"/>
            </w:pPr>
            <w:r w:rsidRPr="009D07F8">
              <w:t>Low: Small farmers will utilize normal agricultural practices, but there is the potential for occasional localized overuse of agricultural chemicals.</w:t>
            </w:r>
          </w:p>
          <w:p w14:paraId="2C6C3744" w14:textId="4CA4661D" w:rsidR="009D07F8" w:rsidRPr="00DB3D04" w:rsidRDefault="009D07F8" w:rsidP="00383569">
            <w:pPr>
              <w:pStyle w:val="ListParagraph"/>
              <w:numPr>
                <w:ilvl w:val="0"/>
                <w:numId w:val="17"/>
              </w:numPr>
              <w:spacing w:after="0"/>
            </w:pPr>
            <w:r w:rsidRPr="009D07F8">
              <w:t>Given the scale and speed of these activities targeting flood affected small farmers may be challenging</w:t>
            </w:r>
          </w:p>
        </w:tc>
        <w:tc>
          <w:tcPr>
            <w:tcW w:w="1397" w:type="pct"/>
            <w:gridSpan w:val="2"/>
            <w:tcBorders>
              <w:top w:val="single" w:sz="4" w:space="0" w:color="auto"/>
              <w:left w:val="single" w:sz="4" w:space="0" w:color="auto"/>
              <w:bottom w:val="single" w:sz="4" w:space="0" w:color="auto"/>
              <w:right w:val="single" w:sz="4" w:space="0" w:color="auto"/>
            </w:tcBorders>
          </w:tcPr>
          <w:p w14:paraId="60616150" w14:textId="79B985D4" w:rsidR="009D07F8" w:rsidRDefault="009D07F8" w:rsidP="009D07F8">
            <w:pPr>
              <w:pStyle w:val="ListParagraph"/>
              <w:numPr>
                <w:ilvl w:val="0"/>
                <w:numId w:val="17"/>
              </w:numPr>
              <w:spacing w:after="0"/>
            </w:pPr>
            <w:r>
              <w:t xml:space="preserve">Using NGOs and local community institutions to identify eligible </w:t>
            </w:r>
            <w:r w:rsidR="00BE7AFF">
              <w:t>beneficiaries and</w:t>
            </w:r>
            <w:r>
              <w:t xml:space="preserve"> monitor distribution and use of financial support.</w:t>
            </w:r>
          </w:p>
          <w:p w14:paraId="12DF1ADF" w14:textId="77777777" w:rsidR="009D07F8" w:rsidRDefault="009D07F8" w:rsidP="009D07F8">
            <w:pPr>
              <w:pStyle w:val="ListParagraph"/>
              <w:numPr>
                <w:ilvl w:val="0"/>
                <w:numId w:val="17"/>
              </w:numPr>
              <w:spacing w:after="0"/>
            </w:pPr>
            <w:r>
              <w:t xml:space="preserve">Employment of a comprehensive Grievance Redress Mechanism. </w:t>
            </w:r>
          </w:p>
          <w:p w14:paraId="1416AA91" w14:textId="77777777" w:rsidR="009D07F8" w:rsidRDefault="009D07F8" w:rsidP="009D07F8">
            <w:pPr>
              <w:pStyle w:val="ListParagraph"/>
              <w:numPr>
                <w:ilvl w:val="0"/>
                <w:numId w:val="17"/>
              </w:numPr>
              <w:spacing w:after="0"/>
            </w:pPr>
            <w:r>
              <w:t>Small farmers will be provided information, and access to agricultural extension, on safe use of agricultural chemicals</w:t>
            </w:r>
          </w:p>
          <w:p w14:paraId="576799DC" w14:textId="0645BF74" w:rsidR="000F7345" w:rsidRPr="002444F7" w:rsidRDefault="000F7345" w:rsidP="00383569">
            <w:pPr>
              <w:pStyle w:val="ListParagraph"/>
              <w:numPr>
                <w:ilvl w:val="0"/>
                <w:numId w:val="17"/>
              </w:numPr>
              <w:spacing w:after="0"/>
            </w:pPr>
          </w:p>
        </w:tc>
      </w:tr>
    </w:tbl>
    <w:p w14:paraId="74D69FE9" w14:textId="4C2BE2FB" w:rsidR="004E295A" w:rsidRDefault="004E295A" w:rsidP="004E295A"/>
    <w:p w14:paraId="4B05543E" w14:textId="77777777" w:rsidR="000F7345" w:rsidRDefault="000F7345" w:rsidP="004E295A">
      <w:pPr>
        <w:sectPr w:rsidR="000F7345" w:rsidSect="000F7345">
          <w:pgSz w:w="15842" w:h="12242" w:orient="landscape" w:code="1"/>
          <w:pgMar w:top="1831" w:right="1440" w:bottom="1383" w:left="1440" w:header="720" w:footer="720" w:gutter="0"/>
          <w:cols w:space="720"/>
          <w:docGrid w:linePitch="360"/>
        </w:sectPr>
      </w:pPr>
    </w:p>
    <w:p w14:paraId="4AAF881B" w14:textId="77777777" w:rsidR="000F7345" w:rsidRDefault="000F7345" w:rsidP="004E295A"/>
    <w:p w14:paraId="028D04F6" w14:textId="33EB38AC" w:rsidR="00F36712" w:rsidRPr="008838F8" w:rsidRDefault="00F36712" w:rsidP="00F36712">
      <w:pPr>
        <w:pStyle w:val="Heading2"/>
      </w:pPr>
      <w:bookmarkStart w:id="82" w:name="_Toc117074625"/>
      <w:r>
        <w:t>Potential E&amp;S Implications of Sindh Water Polic</w:t>
      </w:r>
      <w:r w:rsidR="00EA1A27">
        <w:t>y</w:t>
      </w:r>
      <w:bookmarkEnd w:id="82"/>
    </w:p>
    <w:p w14:paraId="5C9FBB95" w14:textId="21CA2090" w:rsidR="00A85A19" w:rsidRDefault="00F36712" w:rsidP="00F36712">
      <w:r>
        <w:t>Potential E&amp;S implications of the proposed draft Water Policy are given in Table 5.</w:t>
      </w:r>
      <w:r w:rsidR="004B6CF7">
        <w:t>2</w:t>
      </w:r>
      <w:r>
        <w:t xml:space="preserve">. </w:t>
      </w:r>
    </w:p>
    <w:p w14:paraId="1092632C" w14:textId="7116ED13" w:rsidR="00F36712" w:rsidRPr="00B86533" w:rsidRDefault="00F36712" w:rsidP="00F36712">
      <w:pPr>
        <w:pStyle w:val="Caption"/>
      </w:pPr>
      <w:bookmarkStart w:id="83" w:name="_Toc116454254"/>
      <w:r w:rsidRPr="008838F8">
        <w:t xml:space="preserve">Table </w:t>
      </w:r>
      <w:r w:rsidRPr="00DB428D">
        <w:fldChar w:fldCharType="begin"/>
      </w:r>
      <w:r w:rsidRPr="00DB428D">
        <w:instrText xml:space="preserve"> STYLEREF 1 \s </w:instrText>
      </w:r>
      <w:r w:rsidRPr="00DB428D">
        <w:fldChar w:fldCharType="separate"/>
      </w:r>
      <w:r w:rsidR="004A736C">
        <w:rPr>
          <w:noProof/>
        </w:rPr>
        <w:t>5</w:t>
      </w:r>
      <w:r w:rsidRPr="00DB428D">
        <w:fldChar w:fldCharType="end"/>
      </w:r>
      <w:r w:rsidRPr="00435979">
        <w:t>.</w:t>
      </w:r>
      <w:r w:rsidRPr="00DB428D">
        <w:fldChar w:fldCharType="begin"/>
      </w:r>
      <w:r w:rsidRPr="00DB428D">
        <w:instrText xml:space="preserve"> SEQ Table \* ARABIC \s 1 </w:instrText>
      </w:r>
      <w:r w:rsidRPr="00DB428D">
        <w:fldChar w:fldCharType="separate"/>
      </w:r>
      <w:r w:rsidR="004A736C">
        <w:rPr>
          <w:noProof/>
        </w:rPr>
        <w:t>2</w:t>
      </w:r>
      <w:r w:rsidRPr="00DB428D">
        <w:fldChar w:fldCharType="end"/>
      </w:r>
      <w:r w:rsidRPr="00435979">
        <w:t xml:space="preserve">: Potential E&amp;S  </w:t>
      </w:r>
      <w:r>
        <w:t>Implications of Sindh Water Policy</w:t>
      </w:r>
      <w:bookmarkEnd w:id="83"/>
    </w:p>
    <w:tbl>
      <w:tblPr>
        <w:tblStyle w:val="TableGrid"/>
        <w:tblW w:w="0" w:type="auto"/>
        <w:tblLayout w:type="fixed"/>
        <w:tblLook w:val="04A0" w:firstRow="1" w:lastRow="0" w:firstColumn="1" w:lastColumn="0" w:noHBand="0" w:noVBand="1"/>
      </w:tblPr>
      <w:tblGrid>
        <w:gridCol w:w="1668"/>
        <w:gridCol w:w="2989"/>
        <w:gridCol w:w="4269"/>
      </w:tblGrid>
      <w:tr w:rsidR="00F36712" w:rsidRPr="00242849" w14:paraId="072DA071" w14:textId="77777777" w:rsidTr="007D3ADA">
        <w:trPr>
          <w:tblHeader/>
        </w:trPr>
        <w:tc>
          <w:tcPr>
            <w:tcW w:w="1668" w:type="dxa"/>
            <w:shd w:val="clear" w:color="auto" w:fill="F2F2F2" w:themeFill="background1" w:themeFillShade="F2"/>
          </w:tcPr>
          <w:p w14:paraId="5AF34B86" w14:textId="77777777" w:rsidR="00F36712" w:rsidRPr="00AA2794" w:rsidRDefault="00F36712" w:rsidP="00345ECA">
            <w:pPr>
              <w:rPr>
                <w:rFonts w:cstheme="minorHAnsi"/>
                <w:b/>
              </w:rPr>
            </w:pPr>
            <w:r w:rsidRPr="00AA2794">
              <w:rPr>
                <w:rFonts w:cstheme="minorHAnsi"/>
                <w:b/>
              </w:rPr>
              <w:t>Policy Objectives</w:t>
            </w:r>
          </w:p>
        </w:tc>
        <w:tc>
          <w:tcPr>
            <w:tcW w:w="2989" w:type="dxa"/>
            <w:shd w:val="clear" w:color="auto" w:fill="F2F2F2" w:themeFill="background1" w:themeFillShade="F2"/>
          </w:tcPr>
          <w:p w14:paraId="42A54AE4" w14:textId="77777777" w:rsidR="00F36712" w:rsidRPr="00AA2794" w:rsidRDefault="00F36712" w:rsidP="00345ECA">
            <w:pPr>
              <w:rPr>
                <w:rFonts w:cstheme="minorHAnsi"/>
                <w:b/>
                <w:bCs/>
              </w:rPr>
            </w:pPr>
            <w:r w:rsidRPr="00AA2794">
              <w:rPr>
                <w:rFonts w:cstheme="minorHAnsi"/>
                <w:b/>
                <w:bCs/>
              </w:rPr>
              <w:t>Action Points</w:t>
            </w:r>
          </w:p>
        </w:tc>
        <w:tc>
          <w:tcPr>
            <w:tcW w:w="4269" w:type="dxa"/>
            <w:shd w:val="clear" w:color="auto" w:fill="F2F2F2" w:themeFill="background1" w:themeFillShade="F2"/>
          </w:tcPr>
          <w:p w14:paraId="5A36E64B" w14:textId="77777777" w:rsidR="00F36712" w:rsidRPr="00AA2794" w:rsidRDefault="00F36712" w:rsidP="00345ECA">
            <w:pPr>
              <w:rPr>
                <w:rFonts w:cstheme="minorHAnsi"/>
                <w:b/>
              </w:rPr>
            </w:pPr>
            <w:r>
              <w:rPr>
                <w:rFonts w:cstheme="minorHAnsi"/>
                <w:b/>
              </w:rPr>
              <w:t>E&amp;S</w:t>
            </w:r>
            <w:r w:rsidRPr="00AA2794">
              <w:rPr>
                <w:rFonts w:cstheme="minorHAnsi"/>
                <w:b/>
              </w:rPr>
              <w:t xml:space="preserve"> Implications</w:t>
            </w:r>
          </w:p>
        </w:tc>
      </w:tr>
      <w:tr w:rsidR="00F36712" w:rsidRPr="00242849" w14:paraId="4D052C00" w14:textId="77777777" w:rsidTr="007D3ADA">
        <w:tc>
          <w:tcPr>
            <w:tcW w:w="1668" w:type="dxa"/>
            <w:vMerge w:val="restart"/>
          </w:tcPr>
          <w:p w14:paraId="7C70D6AE" w14:textId="77777777" w:rsidR="00F36712" w:rsidRPr="00242849" w:rsidRDefault="00F36712" w:rsidP="00345ECA">
            <w:pPr>
              <w:rPr>
                <w:rFonts w:cstheme="minorHAnsi"/>
              </w:rPr>
            </w:pPr>
            <w:r w:rsidRPr="00242849">
              <w:rPr>
                <w:rFonts w:cstheme="minorHAnsi"/>
              </w:rPr>
              <w:t>Managing Sindh’s Water Resources</w:t>
            </w:r>
          </w:p>
          <w:p w14:paraId="0FE8C3EE" w14:textId="77777777" w:rsidR="00F36712" w:rsidRPr="00242849" w:rsidRDefault="00F36712" w:rsidP="00345ECA">
            <w:pPr>
              <w:rPr>
                <w:rFonts w:cstheme="minorHAnsi"/>
              </w:rPr>
            </w:pPr>
          </w:p>
        </w:tc>
        <w:tc>
          <w:tcPr>
            <w:tcW w:w="2989" w:type="dxa"/>
          </w:tcPr>
          <w:p w14:paraId="6FB13888" w14:textId="77777777" w:rsidR="00F36712" w:rsidRPr="00242849" w:rsidRDefault="00F36712" w:rsidP="00345ECA">
            <w:pPr>
              <w:rPr>
                <w:rFonts w:cstheme="minorHAnsi"/>
              </w:rPr>
            </w:pPr>
            <w:r w:rsidRPr="00242849">
              <w:rPr>
                <w:rFonts w:cstheme="minorHAnsi"/>
                <w:bCs/>
              </w:rPr>
              <w:t xml:space="preserve">Towards integrated water resource management </w:t>
            </w:r>
          </w:p>
        </w:tc>
        <w:tc>
          <w:tcPr>
            <w:tcW w:w="4269" w:type="dxa"/>
          </w:tcPr>
          <w:p w14:paraId="7CD2A6A6" w14:textId="27CAAE2D" w:rsidR="00F36712" w:rsidRPr="00242849" w:rsidRDefault="00F36712" w:rsidP="00345ECA">
            <w:pPr>
              <w:rPr>
                <w:rFonts w:cstheme="minorHAnsi"/>
              </w:rPr>
            </w:pPr>
            <w:r w:rsidRPr="00242849">
              <w:rPr>
                <w:rFonts w:cstheme="minorHAnsi"/>
              </w:rPr>
              <w:t>The success of IWRM is dependent o</w:t>
            </w:r>
            <w:r w:rsidR="00595D4A">
              <w:rPr>
                <w:rFonts w:cstheme="minorHAnsi"/>
              </w:rPr>
              <w:t>n</w:t>
            </w:r>
            <w:r w:rsidRPr="00242849">
              <w:rPr>
                <w:rFonts w:cstheme="minorHAnsi"/>
              </w:rPr>
              <w:t xml:space="preserve"> synchronization between multiple stakeholders. Poor/underperformance by core institutions can create disruptions that can impact </w:t>
            </w:r>
            <w:r w:rsidR="00595D4A">
              <w:rPr>
                <w:rFonts w:cstheme="minorHAnsi"/>
              </w:rPr>
              <w:t xml:space="preserve">the </w:t>
            </w:r>
            <w:r w:rsidRPr="00242849">
              <w:rPr>
                <w:rFonts w:cstheme="minorHAnsi"/>
              </w:rPr>
              <w:t xml:space="preserve">availability of water for users and reduce the trust of users </w:t>
            </w:r>
            <w:r w:rsidR="00595D4A">
              <w:rPr>
                <w:rFonts w:cstheme="minorHAnsi"/>
              </w:rPr>
              <w:t>i</w:t>
            </w:r>
            <w:r w:rsidRPr="00242849">
              <w:rPr>
                <w:rFonts w:cstheme="minorHAnsi"/>
              </w:rPr>
              <w:t xml:space="preserve">n service providers. </w:t>
            </w:r>
          </w:p>
          <w:p w14:paraId="76238DD5" w14:textId="0BAD0C1A" w:rsidR="00F36712" w:rsidRPr="00242849" w:rsidRDefault="00F36712" w:rsidP="00345ECA">
            <w:pPr>
              <w:rPr>
                <w:rFonts w:cstheme="minorHAnsi"/>
              </w:rPr>
            </w:pPr>
            <w:r w:rsidRPr="00242849">
              <w:rPr>
                <w:rFonts w:cstheme="minorHAnsi"/>
              </w:rPr>
              <w:t>Communal buy</w:t>
            </w:r>
            <w:r w:rsidR="00595D4A">
              <w:rPr>
                <w:rFonts w:cstheme="minorHAnsi"/>
              </w:rPr>
              <w:t>-</w:t>
            </w:r>
            <w:r w:rsidRPr="00242849">
              <w:rPr>
                <w:rFonts w:cstheme="minorHAnsi"/>
              </w:rPr>
              <w:t>in for IWRM can be daunting. Disagreements over “perceived legitimate water needs” of different users</w:t>
            </w:r>
            <w:r w:rsidR="00595D4A">
              <w:rPr>
                <w:rFonts w:cstheme="minorHAnsi"/>
              </w:rPr>
              <w:t>,</w:t>
            </w:r>
            <w:r w:rsidRPr="00242849">
              <w:rPr>
                <w:rFonts w:cstheme="minorHAnsi"/>
              </w:rPr>
              <w:t xml:space="preserve"> especially in drought</w:t>
            </w:r>
            <w:r w:rsidR="00595D4A">
              <w:rPr>
                <w:rFonts w:cstheme="minorHAnsi"/>
              </w:rPr>
              <w:t>-</w:t>
            </w:r>
            <w:r w:rsidRPr="00242849">
              <w:rPr>
                <w:rFonts w:cstheme="minorHAnsi"/>
              </w:rPr>
              <w:t>like condition</w:t>
            </w:r>
            <w:r>
              <w:rPr>
                <w:rFonts w:cstheme="minorHAnsi"/>
              </w:rPr>
              <w:t>s</w:t>
            </w:r>
            <w:r w:rsidR="001E5372">
              <w:rPr>
                <w:rFonts w:cstheme="minorHAnsi"/>
              </w:rPr>
              <w:t>,</w:t>
            </w:r>
            <w:r>
              <w:rPr>
                <w:rFonts w:cstheme="minorHAnsi"/>
              </w:rPr>
              <w:t xml:space="preserve"> are likely to lead to clashes and protests, especially if the resource becomes further scarce in drought seasons. </w:t>
            </w:r>
          </w:p>
        </w:tc>
      </w:tr>
      <w:tr w:rsidR="00F36712" w:rsidRPr="00242849" w14:paraId="7F2B095A" w14:textId="77777777" w:rsidTr="007D3ADA">
        <w:tc>
          <w:tcPr>
            <w:tcW w:w="1668" w:type="dxa"/>
            <w:vMerge/>
          </w:tcPr>
          <w:p w14:paraId="5A75CD25" w14:textId="77777777" w:rsidR="00F36712" w:rsidRPr="00242849" w:rsidRDefault="00F36712" w:rsidP="00345ECA">
            <w:pPr>
              <w:rPr>
                <w:rFonts w:cstheme="minorHAnsi"/>
              </w:rPr>
            </w:pPr>
          </w:p>
        </w:tc>
        <w:tc>
          <w:tcPr>
            <w:tcW w:w="2989" w:type="dxa"/>
          </w:tcPr>
          <w:p w14:paraId="744BF9C7" w14:textId="77777777" w:rsidR="00F36712" w:rsidRPr="00242849" w:rsidRDefault="00F36712" w:rsidP="00345ECA">
            <w:pPr>
              <w:rPr>
                <w:rFonts w:cstheme="minorHAnsi"/>
              </w:rPr>
            </w:pPr>
            <w:r w:rsidRPr="00242849">
              <w:rPr>
                <w:rFonts w:cstheme="minorHAnsi"/>
              </w:rPr>
              <w:t>Creation of Water Users Associations</w:t>
            </w:r>
          </w:p>
        </w:tc>
        <w:tc>
          <w:tcPr>
            <w:tcW w:w="4269" w:type="dxa"/>
          </w:tcPr>
          <w:p w14:paraId="21BA325E" w14:textId="60786E0A" w:rsidR="00F36712" w:rsidRPr="00242849" w:rsidRDefault="00F36712" w:rsidP="00345ECA">
            <w:pPr>
              <w:rPr>
                <w:rFonts w:cstheme="minorHAnsi"/>
                <w:color w:val="222222"/>
                <w:shd w:val="clear" w:color="auto" w:fill="FFFFFF"/>
              </w:rPr>
            </w:pPr>
            <w:r w:rsidRPr="00242849">
              <w:rPr>
                <w:rFonts w:cstheme="minorHAnsi"/>
                <w:color w:val="222222"/>
                <w:shd w:val="clear" w:color="auto" w:fill="FFFFFF"/>
              </w:rPr>
              <w:t>As farmers lack education and management skills</w:t>
            </w:r>
            <w:r w:rsidR="005E36A1">
              <w:rPr>
                <w:rFonts w:cstheme="minorHAnsi"/>
                <w:color w:val="222222"/>
                <w:shd w:val="clear" w:color="auto" w:fill="FFFFFF"/>
              </w:rPr>
              <w:t>,</w:t>
            </w:r>
            <w:r w:rsidRPr="00242849">
              <w:rPr>
                <w:rFonts w:cstheme="minorHAnsi"/>
                <w:color w:val="222222"/>
                <w:shd w:val="clear" w:color="auto" w:fill="FFFFFF"/>
              </w:rPr>
              <w:t xml:space="preserve"> WUAs might not be very effective at cost recovery. Also, with class and gender differences</w:t>
            </w:r>
            <w:r w:rsidR="005E36A1">
              <w:rPr>
                <w:rFonts w:cstheme="minorHAnsi"/>
                <w:color w:val="222222"/>
                <w:shd w:val="clear" w:color="auto" w:fill="FFFFFF"/>
              </w:rPr>
              <w:t>,</w:t>
            </w:r>
            <w:r w:rsidRPr="00242849">
              <w:rPr>
                <w:rFonts w:cstheme="minorHAnsi"/>
                <w:color w:val="222222"/>
                <w:shd w:val="clear" w:color="auto" w:fill="FFFFFF"/>
              </w:rPr>
              <w:t xml:space="preserve"> they might not be very participatory</w:t>
            </w:r>
            <w:r>
              <w:rPr>
                <w:rFonts w:cstheme="minorHAnsi"/>
                <w:color w:val="222222"/>
                <w:shd w:val="clear" w:color="auto" w:fill="FFFFFF"/>
              </w:rPr>
              <w:t xml:space="preserve"> either</w:t>
            </w:r>
            <w:r w:rsidRPr="00242849">
              <w:rPr>
                <w:rFonts w:cstheme="minorHAnsi"/>
                <w:color w:val="222222"/>
                <w:shd w:val="clear" w:color="auto" w:fill="FFFFFF"/>
              </w:rPr>
              <w:t>. In fact</w:t>
            </w:r>
            <w:r w:rsidR="005E36A1">
              <w:rPr>
                <w:rFonts w:cstheme="minorHAnsi"/>
                <w:color w:val="222222"/>
                <w:shd w:val="clear" w:color="auto" w:fill="FFFFFF"/>
              </w:rPr>
              <w:t>,</w:t>
            </w:r>
            <w:r w:rsidRPr="00242849">
              <w:rPr>
                <w:rFonts w:cstheme="minorHAnsi"/>
                <w:color w:val="222222"/>
                <w:shd w:val="clear" w:color="auto" w:fill="FFFFFF"/>
              </w:rPr>
              <w:t xml:space="preserve"> in some case</w:t>
            </w:r>
            <w:r>
              <w:rPr>
                <w:rFonts w:cstheme="minorHAnsi"/>
                <w:color w:val="222222"/>
                <w:shd w:val="clear" w:color="auto" w:fill="FFFFFF"/>
              </w:rPr>
              <w:t>s</w:t>
            </w:r>
            <w:r w:rsidRPr="00242849">
              <w:rPr>
                <w:rFonts w:cstheme="minorHAnsi"/>
                <w:color w:val="222222"/>
                <w:shd w:val="clear" w:color="auto" w:fill="FFFFFF"/>
              </w:rPr>
              <w:t xml:space="preserve">, </w:t>
            </w:r>
            <w:r>
              <w:rPr>
                <w:rFonts w:cstheme="minorHAnsi"/>
                <w:color w:val="222222"/>
                <w:shd w:val="clear" w:color="auto" w:fill="FFFFFF"/>
              </w:rPr>
              <w:t xml:space="preserve">WUAs </w:t>
            </w:r>
            <w:r w:rsidRPr="00242849">
              <w:rPr>
                <w:rFonts w:cstheme="minorHAnsi"/>
                <w:color w:val="222222"/>
                <w:shd w:val="clear" w:color="auto" w:fill="FFFFFF"/>
              </w:rPr>
              <w:t>might further perpetuate class and gender differences</w:t>
            </w:r>
            <w:r>
              <w:rPr>
                <w:rFonts w:cstheme="minorHAnsi"/>
                <w:color w:val="222222"/>
                <w:shd w:val="clear" w:color="auto" w:fill="FFFFFF"/>
              </w:rPr>
              <w:t xml:space="preserve"> endemic to rural communities</w:t>
            </w:r>
            <w:r w:rsidRPr="00242849">
              <w:rPr>
                <w:rFonts w:cstheme="minorHAnsi"/>
                <w:color w:val="222222"/>
                <w:shd w:val="clear" w:color="auto" w:fill="FFFFFF"/>
              </w:rPr>
              <w:t xml:space="preserve">  </w:t>
            </w:r>
          </w:p>
        </w:tc>
      </w:tr>
      <w:tr w:rsidR="00F36712" w:rsidRPr="00242849" w14:paraId="1DB414D1" w14:textId="77777777" w:rsidTr="007D3ADA">
        <w:tc>
          <w:tcPr>
            <w:tcW w:w="1668" w:type="dxa"/>
            <w:vMerge w:val="restart"/>
          </w:tcPr>
          <w:p w14:paraId="3112AD4B" w14:textId="77777777" w:rsidR="00F36712" w:rsidRPr="00242849" w:rsidRDefault="00F36712" w:rsidP="00345ECA">
            <w:pPr>
              <w:tabs>
                <w:tab w:val="left" w:pos="1060"/>
              </w:tabs>
              <w:spacing w:after="160" w:line="259" w:lineRule="auto"/>
              <w:rPr>
                <w:rFonts w:cstheme="minorHAnsi"/>
                <w:bCs/>
              </w:rPr>
            </w:pPr>
            <w:r w:rsidRPr="00242849">
              <w:rPr>
                <w:rFonts w:cstheme="minorHAnsi"/>
                <w:bCs/>
              </w:rPr>
              <w:t>Multifunctional integrated management of the canal and drainage system</w:t>
            </w:r>
          </w:p>
          <w:p w14:paraId="348EE9CB" w14:textId="77777777" w:rsidR="00F36712" w:rsidRPr="00242849" w:rsidRDefault="00F36712" w:rsidP="00345ECA">
            <w:pPr>
              <w:rPr>
                <w:rFonts w:cstheme="minorHAnsi"/>
              </w:rPr>
            </w:pPr>
          </w:p>
        </w:tc>
        <w:tc>
          <w:tcPr>
            <w:tcW w:w="2989" w:type="dxa"/>
          </w:tcPr>
          <w:p w14:paraId="69ABD886" w14:textId="77777777" w:rsidR="00F36712" w:rsidRPr="00242849" w:rsidRDefault="00F36712" w:rsidP="00345ECA">
            <w:pPr>
              <w:rPr>
                <w:rFonts w:cstheme="minorHAnsi"/>
              </w:rPr>
            </w:pPr>
            <w:r w:rsidRPr="00242849">
              <w:rPr>
                <w:rFonts w:eastAsia="Times New Roman" w:cstheme="minorHAnsi"/>
                <w:lang w:eastAsia="en-GB"/>
              </w:rPr>
              <w:t>There is a need to reconsider the cropping patterns in Sindh</w:t>
            </w:r>
          </w:p>
        </w:tc>
        <w:tc>
          <w:tcPr>
            <w:tcW w:w="4269" w:type="dxa"/>
          </w:tcPr>
          <w:p w14:paraId="009E8D56" w14:textId="24E8D4E1" w:rsidR="00F36712" w:rsidRPr="00242849" w:rsidRDefault="00F36712" w:rsidP="00345ECA">
            <w:pPr>
              <w:rPr>
                <w:rFonts w:cstheme="minorHAnsi"/>
              </w:rPr>
            </w:pPr>
            <w:r w:rsidRPr="00242849">
              <w:rPr>
                <w:rFonts w:cstheme="minorHAnsi"/>
              </w:rPr>
              <w:t xml:space="preserve">Rice and sugarcane are </w:t>
            </w:r>
            <w:r w:rsidR="007D1794">
              <w:rPr>
                <w:rFonts w:cstheme="minorHAnsi"/>
              </w:rPr>
              <w:t>the</w:t>
            </w:r>
            <w:r w:rsidRPr="00242849">
              <w:rPr>
                <w:rFonts w:cstheme="minorHAnsi"/>
              </w:rPr>
              <w:t xml:space="preserve"> main cash crops of Sindh. Rice is also a staple crop after wheat. At present, a substantial part of </w:t>
            </w:r>
            <w:r w:rsidR="005E36A1">
              <w:rPr>
                <w:rFonts w:cstheme="minorHAnsi"/>
              </w:rPr>
              <w:t xml:space="preserve">the </w:t>
            </w:r>
            <w:r w:rsidRPr="00242849">
              <w:rPr>
                <w:rFonts w:cstheme="minorHAnsi"/>
              </w:rPr>
              <w:t>rural economy is structured around it. Preference for water</w:t>
            </w:r>
            <w:r w:rsidR="005E36A1">
              <w:rPr>
                <w:rFonts w:cstheme="minorHAnsi"/>
              </w:rPr>
              <w:t>-</w:t>
            </w:r>
            <w:r w:rsidRPr="00242849">
              <w:rPr>
                <w:rFonts w:cstheme="minorHAnsi"/>
              </w:rPr>
              <w:t>thrifty crops over traditional cash crops can have economic and associated social repercussions. It can include lower agricultural output as it</w:t>
            </w:r>
            <w:r>
              <w:rPr>
                <w:rFonts w:cstheme="minorHAnsi"/>
              </w:rPr>
              <w:t xml:space="preserve"> can take</w:t>
            </w:r>
            <w:r w:rsidRPr="00242849">
              <w:rPr>
                <w:rFonts w:cstheme="minorHAnsi"/>
              </w:rPr>
              <w:t xml:space="preserve"> time for farmers to unlearn old cultivating practices and learn new ones. Secondly, the shift to new cropping patter</w:t>
            </w:r>
            <w:r>
              <w:rPr>
                <w:rFonts w:cstheme="minorHAnsi"/>
              </w:rPr>
              <w:t>n</w:t>
            </w:r>
            <w:r w:rsidRPr="00242849">
              <w:rPr>
                <w:rFonts w:cstheme="minorHAnsi"/>
              </w:rPr>
              <w:t xml:space="preserve">s can be disruptive as input markets </w:t>
            </w:r>
            <w:r>
              <w:rPr>
                <w:rFonts w:cstheme="minorHAnsi"/>
              </w:rPr>
              <w:t xml:space="preserve">and output markets </w:t>
            </w:r>
            <w:r w:rsidRPr="00242849">
              <w:rPr>
                <w:rFonts w:cstheme="minorHAnsi"/>
              </w:rPr>
              <w:t xml:space="preserve">might also take time to develop. </w:t>
            </w:r>
          </w:p>
          <w:p w14:paraId="7C987FA9" w14:textId="77777777" w:rsidR="00F36712" w:rsidRPr="00242849" w:rsidRDefault="00F36712" w:rsidP="00345ECA">
            <w:pPr>
              <w:rPr>
                <w:rFonts w:cstheme="minorHAnsi"/>
              </w:rPr>
            </w:pPr>
            <w:r w:rsidRPr="00242849">
              <w:rPr>
                <w:rFonts w:cstheme="minorHAnsi"/>
              </w:rPr>
              <w:t>With reduced domestic production, there can be a price hike for these commodities</w:t>
            </w:r>
          </w:p>
          <w:p w14:paraId="533119B5" w14:textId="77777777" w:rsidR="00F36712" w:rsidRPr="00242849" w:rsidRDefault="00F36712" w:rsidP="00345ECA">
            <w:pPr>
              <w:rPr>
                <w:rFonts w:cstheme="minorHAnsi"/>
              </w:rPr>
            </w:pPr>
            <w:r w:rsidRPr="00242849">
              <w:rPr>
                <w:rFonts w:cstheme="minorHAnsi"/>
              </w:rPr>
              <w:t>Rice and sugar growers are likely to resist and contest regulations that can also result in farmers’ protests</w:t>
            </w:r>
            <w:r>
              <w:rPr>
                <w:rFonts w:cstheme="minorHAnsi"/>
              </w:rPr>
              <w:t xml:space="preserve"> and unrest</w:t>
            </w:r>
          </w:p>
        </w:tc>
      </w:tr>
      <w:tr w:rsidR="00F36712" w:rsidRPr="00242849" w14:paraId="138EDB67" w14:textId="77777777" w:rsidTr="007D3ADA">
        <w:tc>
          <w:tcPr>
            <w:tcW w:w="1668" w:type="dxa"/>
            <w:vMerge/>
          </w:tcPr>
          <w:p w14:paraId="208F4F9F" w14:textId="77777777" w:rsidR="00F36712" w:rsidRPr="00242849" w:rsidRDefault="00F36712" w:rsidP="00345ECA">
            <w:pPr>
              <w:rPr>
                <w:rFonts w:cstheme="minorHAnsi"/>
              </w:rPr>
            </w:pPr>
          </w:p>
        </w:tc>
        <w:tc>
          <w:tcPr>
            <w:tcW w:w="2989" w:type="dxa"/>
          </w:tcPr>
          <w:p w14:paraId="34EE5B5B" w14:textId="77777777" w:rsidR="00F36712" w:rsidRPr="00242849" w:rsidRDefault="00F36712" w:rsidP="00345ECA">
            <w:pPr>
              <w:spacing w:before="100" w:beforeAutospacing="1" w:after="100" w:afterAutospacing="1" w:line="259" w:lineRule="auto"/>
              <w:rPr>
                <w:rFonts w:eastAsia="Times New Roman" w:cstheme="minorHAnsi"/>
                <w:lang w:eastAsia="en-GB"/>
              </w:rPr>
            </w:pPr>
            <w:r w:rsidRPr="00242849">
              <w:rPr>
                <w:rFonts w:eastAsia="Times New Roman" w:cstheme="minorHAnsi"/>
                <w:lang w:eastAsia="en-GB"/>
              </w:rPr>
              <w:t>Upgrading the financial management of the canal and drainage system.</w:t>
            </w:r>
          </w:p>
          <w:p w14:paraId="37338EAC" w14:textId="77777777" w:rsidR="00F36712" w:rsidRPr="00242849" w:rsidRDefault="00F36712" w:rsidP="00345ECA">
            <w:pPr>
              <w:rPr>
                <w:rFonts w:cstheme="minorHAnsi"/>
              </w:rPr>
            </w:pPr>
          </w:p>
        </w:tc>
        <w:tc>
          <w:tcPr>
            <w:tcW w:w="4269" w:type="dxa"/>
            <w:vMerge w:val="restart"/>
          </w:tcPr>
          <w:p w14:paraId="4FF52371" w14:textId="322AD7A3" w:rsidR="00F36712" w:rsidRPr="00242849" w:rsidRDefault="00F36712" w:rsidP="00345ECA">
            <w:pPr>
              <w:rPr>
                <w:rFonts w:cstheme="minorHAnsi"/>
              </w:rPr>
            </w:pPr>
            <w:r w:rsidRPr="00242849">
              <w:rPr>
                <w:rFonts w:cstheme="minorHAnsi"/>
              </w:rPr>
              <w:t xml:space="preserve">Incremental revision in abiana can lead to </w:t>
            </w:r>
            <w:r w:rsidR="005E36A1">
              <w:rPr>
                <w:rFonts w:cstheme="minorHAnsi"/>
              </w:rPr>
              <w:t xml:space="preserve">the </w:t>
            </w:r>
            <w:r w:rsidRPr="00242849">
              <w:rPr>
                <w:rFonts w:cstheme="minorHAnsi"/>
              </w:rPr>
              <w:t xml:space="preserve">outcry </w:t>
            </w:r>
            <w:r w:rsidR="00013BC0">
              <w:rPr>
                <w:rFonts w:cstheme="minorHAnsi"/>
              </w:rPr>
              <w:t>of</w:t>
            </w:r>
            <w:r w:rsidRPr="00242849">
              <w:rPr>
                <w:rFonts w:cstheme="minorHAnsi"/>
              </w:rPr>
              <w:t xml:space="preserve"> farmers as it would increase their input costs and subsequently output. If </w:t>
            </w:r>
            <w:r w:rsidR="005E36A1">
              <w:rPr>
                <w:rFonts w:cstheme="minorHAnsi"/>
              </w:rPr>
              <w:t xml:space="preserve">the </w:t>
            </w:r>
            <w:r w:rsidRPr="00242849">
              <w:rPr>
                <w:rFonts w:cstheme="minorHAnsi"/>
              </w:rPr>
              <w:t>increase in abiana is not balanced out by high yield</w:t>
            </w:r>
            <w:r w:rsidR="005E36A1">
              <w:rPr>
                <w:rFonts w:cstheme="minorHAnsi"/>
              </w:rPr>
              <w:t>,</w:t>
            </w:r>
            <w:r w:rsidRPr="00242849">
              <w:rPr>
                <w:rFonts w:cstheme="minorHAnsi"/>
              </w:rPr>
              <w:t xml:space="preserve"> it can further lower profit margins for farmers, adversely impacting their incomes</w:t>
            </w:r>
          </w:p>
          <w:p w14:paraId="40143E98" w14:textId="77777777" w:rsidR="00F36712" w:rsidRPr="00242849" w:rsidRDefault="00F36712" w:rsidP="00345ECA">
            <w:pPr>
              <w:rPr>
                <w:rFonts w:cstheme="minorHAnsi"/>
              </w:rPr>
            </w:pPr>
            <w:r w:rsidRPr="00242849">
              <w:rPr>
                <w:rFonts w:cstheme="minorHAnsi"/>
              </w:rPr>
              <w:t>Water charges in the form of abiana or other levies by AWBs on probably rural food processing units and warehouses can inf</w:t>
            </w:r>
            <w:r>
              <w:rPr>
                <w:rFonts w:cstheme="minorHAnsi"/>
              </w:rPr>
              <w:t>late prices of food commodities, making them unaffordable for poor consumers</w:t>
            </w:r>
          </w:p>
          <w:p w14:paraId="45ED0C79" w14:textId="00B63BC2" w:rsidR="00F36712" w:rsidRPr="00242849" w:rsidRDefault="00F36712" w:rsidP="005E36A1">
            <w:r w:rsidRPr="00242849">
              <w:t>Other form</w:t>
            </w:r>
            <w:r w:rsidR="005E36A1">
              <w:t>s</w:t>
            </w:r>
            <w:r w:rsidRPr="00242849">
              <w:t xml:space="preserve"> of levies on embankments by AWBs can be perceived as</w:t>
            </w:r>
            <w:r>
              <w:t xml:space="preserve"> extortion by local communities and can lead to clashes and rifts</w:t>
            </w:r>
          </w:p>
          <w:p w14:paraId="6B9A9F6D" w14:textId="309F589D" w:rsidR="00F36712" w:rsidRPr="00242849" w:rsidRDefault="00F36712" w:rsidP="00345ECA">
            <w:pPr>
              <w:rPr>
                <w:rFonts w:cstheme="minorHAnsi"/>
              </w:rPr>
            </w:pPr>
            <w:r w:rsidRPr="00242849">
              <w:rPr>
                <w:rFonts w:cstheme="minorHAnsi"/>
              </w:rPr>
              <w:t>Giving fishing rights in canals can bring in outsiders into communities that can lead to inter</w:t>
            </w:r>
            <w:r w:rsidR="00013BC0">
              <w:rPr>
                <w:rFonts w:cstheme="minorHAnsi"/>
              </w:rPr>
              <w:t>-</w:t>
            </w:r>
            <w:r w:rsidRPr="00242849">
              <w:rPr>
                <w:rFonts w:cstheme="minorHAnsi"/>
              </w:rPr>
              <w:t>communal conflicts and clashes</w:t>
            </w:r>
            <w:r>
              <w:rPr>
                <w:rFonts w:cstheme="minorHAnsi"/>
              </w:rPr>
              <w:t xml:space="preserve"> and </w:t>
            </w:r>
            <w:r w:rsidR="005E36A1">
              <w:rPr>
                <w:rFonts w:cstheme="minorHAnsi"/>
              </w:rPr>
              <w:t xml:space="preserve">a </w:t>
            </w:r>
            <w:r>
              <w:rPr>
                <w:rFonts w:cstheme="minorHAnsi"/>
              </w:rPr>
              <w:t>rise in harassment of women and children</w:t>
            </w:r>
          </w:p>
          <w:p w14:paraId="1180C193" w14:textId="27DF9C67" w:rsidR="00F36712" w:rsidRPr="00242849" w:rsidRDefault="00F36712" w:rsidP="00345ECA">
            <w:pPr>
              <w:rPr>
                <w:rFonts w:cstheme="minorHAnsi"/>
              </w:rPr>
            </w:pPr>
            <w:r w:rsidRPr="00242849">
              <w:rPr>
                <w:rFonts w:cstheme="minorHAnsi"/>
              </w:rPr>
              <w:t>Groundwater</w:t>
            </w:r>
            <w:r w:rsidR="00013BC0">
              <w:rPr>
                <w:rFonts w:cstheme="minorHAnsi"/>
              </w:rPr>
              <w:t>,</w:t>
            </w:r>
            <w:r w:rsidRPr="00242849">
              <w:rPr>
                <w:rFonts w:cstheme="minorHAnsi"/>
              </w:rPr>
              <w:t xml:space="preserve"> for</w:t>
            </w:r>
            <w:r w:rsidR="005E36A1">
              <w:rPr>
                <w:rFonts w:cstheme="minorHAnsi"/>
              </w:rPr>
              <w:t xml:space="preserve"> the</w:t>
            </w:r>
            <w:r w:rsidRPr="00242849">
              <w:rPr>
                <w:rFonts w:cstheme="minorHAnsi"/>
              </w:rPr>
              <w:t xml:space="preserve"> most part</w:t>
            </w:r>
            <w:r w:rsidR="00013BC0">
              <w:rPr>
                <w:rFonts w:cstheme="minorHAnsi"/>
              </w:rPr>
              <w:t>,</w:t>
            </w:r>
            <w:r w:rsidRPr="00242849">
              <w:rPr>
                <w:rFonts w:cstheme="minorHAnsi"/>
              </w:rPr>
              <w:t xml:space="preserve"> is considered a free resource and an entitlement. Regulation on its use may be received with contempt. There can be resistance and protest too (both in rural and urban areas)  as in some areas people either through self-help or with support from NGOs</w:t>
            </w:r>
            <w:r w:rsidR="005E36A1">
              <w:rPr>
                <w:rFonts w:cstheme="minorHAnsi"/>
              </w:rPr>
              <w:t>,</w:t>
            </w:r>
            <w:r w:rsidRPr="00242849">
              <w:rPr>
                <w:rFonts w:cstheme="minorHAnsi"/>
              </w:rPr>
              <w:t xml:space="preserve"> installed tube wells or dug wells</w:t>
            </w:r>
          </w:p>
        </w:tc>
      </w:tr>
      <w:tr w:rsidR="00F36712" w:rsidRPr="00242849" w14:paraId="4CF59EBB" w14:textId="77777777" w:rsidTr="007D3ADA">
        <w:tc>
          <w:tcPr>
            <w:tcW w:w="1668" w:type="dxa"/>
          </w:tcPr>
          <w:p w14:paraId="6A83BE54" w14:textId="77777777" w:rsidR="00F36712" w:rsidRPr="00242849" w:rsidRDefault="00F36712" w:rsidP="00345ECA">
            <w:pPr>
              <w:rPr>
                <w:rFonts w:cstheme="minorHAnsi"/>
              </w:rPr>
            </w:pPr>
          </w:p>
        </w:tc>
        <w:tc>
          <w:tcPr>
            <w:tcW w:w="2989" w:type="dxa"/>
          </w:tcPr>
          <w:p w14:paraId="5B299A65" w14:textId="77777777" w:rsidR="00F36712" w:rsidRPr="00242849" w:rsidRDefault="00F36712" w:rsidP="00345ECA">
            <w:pPr>
              <w:spacing w:before="100" w:beforeAutospacing="1" w:after="100" w:afterAutospacing="1" w:line="259" w:lineRule="auto"/>
              <w:rPr>
                <w:rFonts w:eastAsia="Times New Roman" w:cstheme="minorHAnsi"/>
                <w:lang w:eastAsia="en-GB"/>
              </w:rPr>
            </w:pPr>
          </w:p>
        </w:tc>
        <w:tc>
          <w:tcPr>
            <w:tcW w:w="4269" w:type="dxa"/>
            <w:vMerge/>
          </w:tcPr>
          <w:p w14:paraId="6614F486" w14:textId="77777777" w:rsidR="00F36712" w:rsidRPr="00242849" w:rsidRDefault="00F36712" w:rsidP="00345ECA">
            <w:pPr>
              <w:rPr>
                <w:rFonts w:cstheme="minorHAnsi"/>
              </w:rPr>
            </w:pPr>
          </w:p>
        </w:tc>
      </w:tr>
      <w:tr w:rsidR="00F36712" w:rsidRPr="00242849" w14:paraId="4CC757C8" w14:textId="77777777" w:rsidTr="007D3ADA">
        <w:trPr>
          <w:trHeight w:val="1890"/>
        </w:trPr>
        <w:tc>
          <w:tcPr>
            <w:tcW w:w="1668" w:type="dxa"/>
          </w:tcPr>
          <w:p w14:paraId="05D754E9" w14:textId="77777777" w:rsidR="00F36712" w:rsidRPr="00242849" w:rsidRDefault="00F36712" w:rsidP="00345ECA">
            <w:pPr>
              <w:tabs>
                <w:tab w:val="left" w:pos="1060"/>
              </w:tabs>
              <w:spacing w:after="160"/>
              <w:rPr>
                <w:rFonts w:cstheme="minorHAnsi"/>
              </w:rPr>
            </w:pPr>
            <w:r w:rsidRPr="00242849">
              <w:rPr>
                <w:rFonts w:cstheme="minorHAnsi"/>
                <w:bCs/>
              </w:rPr>
              <w:t>Water management in dryland areas</w:t>
            </w:r>
          </w:p>
        </w:tc>
        <w:tc>
          <w:tcPr>
            <w:tcW w:w="2989" w:type="dxa"/>
          </w:tcPr>
          <w:p w14:paraId="30E1347B" w14:textId="77777777" w:rsidR="00F36712" w:rsidRPr="00242849" w:rsidRDefault="00F36712" w:rsidP="00345ECA">
            <w:pPr>
              <w:rPr>
                <w:rFonts w:cstheme="minorHAnsi"/>
                <w:bCs/>
              </w:rPr>
            </w:pPr>
            <w:r w:rsidRPr="00242849">
              <w:rPr>
                <w:rFonts w:cstheme="minorHAnsi"/>
                <w:bCs/>
              </w:rPr>
              <w:t>Institutional home for integrated dryland development</w:t>
            </w:r>
          </w:p>
          <w:p w14:paraId="4AA71140" w14:textId="77777777" w:rsidR="00F36712" w:rsidRPr="00242849" w:rsidRDefault="00F36712" w:rsidP="00345ECA">
            <w:pPr>
              <w:rPr>
                <w:rFonts w:cstheme="minorHAnsi"/>
              </w:rPr>
            </w:pPr>
          </w:p>
        </w:tc>
        <w:tc>
          <w:tcPr>
            <w:tcW w:w="4269" w:type="dxa"/>
          </w:tcPr>
          <w:p w14:paraId="064D916E" w14:textId="611B7A93" w:rsidR="00F36712" w:rsidRPr="00242849" w:rsidRDefault="00F36712" w:rsidP="00345ECA">
            <w:pPr>
              <w:rPr>
                <w:rFonts w:cstheme="minorHAnsi"/>
              </w:rPr>
            </w:pPr>
            <w:r w:rsidRPr="00242849">
              <w:rPr>
                <w:rFonts w:cstheme="minorHAnsi"/>
              </w:rPr>
              <w:t xml:space="preserve">Institutionalizing of dryland and water tenure may lead to complications in determining and settling land and water titles for its </w:t>
            </w:r>
            <w:r w:rsidR="00BE7AFF" w:rsidRPr="00242849">
              <w:rPr>
                <w:rFonts w:cstheme="minorHAnsi"/>
              </w:rPr>
              <w:t>long-time</w:t>
            </w:r>
            <w:r w:rsidRPr="00242849">
              <w:rPr>
                <w:rFonts w:cstheme="minorHAnsi"/>
              </w:rPr>
              <w:t xml:space="preserve"> users as such entitlements are not recorded in the revenue rights</w:t>
            </w:r>
          </w:p>
          <w:p w14:paraId="3029C069" w14:textId="118DCA55" w:rsidR="00F36712" w:rsidRPr="00242849" w:rsidRDefault="00F36712" w:rsidP="00345ECA">
            <w:pPr>
              <w:rPr>
                <w:rFonts w:cstheme="minorHAnsi"/>
              </w:rPr>
            </w:pPr>
            <w:r w:rsidRPr="00242849">
              <w:rPr>
                <w:rFonts w:cstheme="minorHAnsi"/>
              </w:rPr>
              <w:t xml:space="preserve">Developing water recharges in </w:t>
            </w:r>
            <w:r w:rsidR="005E36A1">
              <w:rPr>
                <w:rFonts w:cstheme="minorHAnsi"/>
              </w:rPr>
              <w:t xml:space="preserve">the </w:t>
            </w:r>
            <w:r w:rsidRPr="00242849">
              <w:rPr>
                <w:rFonts w:cstheme="minorHAnsi"/>
              </w:rPr>
              <w:t xml:space="preserve">drylands of Sindh might require relocating </w:t>
            </w:r>
            <w:r w:rsidR="005E36A1">
              <w:rPr>
                <w:rFonts w:cstheme="minorHAnsi"/>
              </w:rPr>
              <w:t xml:space="preserve">the </w:t>
            </w:r>
            <w:r w:rsidRPr="00242849">
              <w:rPr>
                <w:rFonts w:cstheme="minorHAnsi"/>
              </w:rPr>
              <w:t xml:space="preserve">population or acquiring communal land. </w:t>
            </w:r>
          </w:p>
        </w:tc>
      </w:tr>
      <w:tr w:rsidR="00F36712" w:rsidRPr="00242849" w14:paraId="0D50F4FA" w14:textId="77777777" w:rsidTr="007D3ADA">
        <w:trPr>
          <w:trHeight w:val="2581"/>
        </w:trPr>
        <w:tc>
          <w:tcPr>
            <w:tcW w:w="1668" w:type="dxa"/>
          </w:tcPr>
          <w:p w14:paraId="3270091C" w14:textId="1523C14D" w:rsidR="00F36712" w:rsidRPr="00DE193C" w:rsidRDefault="00F36712" w:rsidP="00DE193C">
            <w:pPr>
              <w:spacing w:after="160" w:line="259" w:lineRule="auto"/>
              <w:rPr>
                <w:rFonts w:cstheme="minorHAnsi"/>
                <w:bCs/>
              </w:rPr>
            </w:pPr>
            <w:r w:rsidRPr="00242849">
              <w:rPr>
                <w:rFonts w:cstheme="minorHAnsi"/>
                <w:bCs/>
              </w:rPr>
              <w:t>Wetlands and Indus Delta as buffers and reservoirs</w:t>
            </w:r>
          </w:p>
        </w:tc>
        <w:tc>
          <w:tcPr>
            <w:tcW w:w="2989" w:type="dxa"/>
          </w:tcPr>
          <w:p w14:paraId="0F1A4E64" w14:textId="77777777" w:rsidR="00F36712" w:rsidRPr="00242849" w:rsidRDefault="00F36712" w:rsidP="00345ECA">
            <w:pPr>
              <w:rPr>
                <w:rFonts w:cstheme="minorHAnsi"/>
              </w:rPr>
            </w:pPr>
            <w:r w:rsidRPr="00242849">
              <w:rPr>
                <w:rFonts w:cstheme="minorHAnsi"/>
                <w:iCs/>
              </w:rPr>
              <w:t>Wetland Water User Groups will also be supported by a review and strengthening of regulatory provisions, in particular in controlling illegal occupation or unauthorized use as in grazing or logging</w:t>
            </w:r>
          </w:p>
        </w:tc>
        <w:tc>
          <w:tcPr>
            <w:tcW w:w="4269" w:type="dxa"/>
          </w:tcPr>
          <w:p w14:paraId="7F3E1649" w14:textId="080CA05D" w:rsidR="00F36712" w:rsidRPr="00242849" w:rsidRDefault="00F36712" w:rsidP="00345ECA">
            <w:pPr>
              <w:rPr>
                <w:rFonts w:cstheme="minorHAnsi"/>
              </w:rPr>
            </w:pPr>
            <w:r w:rsidRPr="00242849">
              <w:rPr>
                <w:rFonts w:cstheme="minorHAnsi"/>
              </w:rPr>
              <w:t xml:space="preserve">It would be difficult to determine who the genuine users of wetlands are. Different communal groups for dominance might undermine other groups by declaring them fraudulent claimants. </w:t>
            </w:r>
          </w:p>
          <w:p w14:paraId="270531B7" w14:textId="77777777" w:rsidR="00F36712" w:rsidRPr="00242849" w:rsidRDefault="00F36712" w:rsidP="00345ECA">
            <w:pPr>
              <w:rPr>
                <w:rFonts w:cstheme="minorHAnsi"/>
              </w:rPr>
            </w:pPr>
            <w:r w:rsidRPr="00242849">
              <w:rPr>
                <w:rFonts w:cstheme="minorHAnsi"/>
              </w:rPr>
              <w:t>Controlling illegal occupation might translate into eviction notices, undermining poor wetland communities. Clashes with Wetland User Groups and authorities might occur if these communities (illegal) are stopped from grazing. They will become quite vulnerable</w:t>
            </w:r>
          </w:p>
        </w:tc>
      </w:tr>
      <w:tr w:rsidR="00F36712" w:rsidRPr="00242849" w14:paraId="38BABCEA" w14:textId="77777777" w:rsidTr="007D3ADA">
        <w:tc>
          <w:tcPr>
            <w:tcW w:w="1668" w:type="dxa"/>
          </w:tcPr>
          <w:p w14:paraId="75D2D6D6" w14:textId="77777777" w:rsidR="00F36712" w:rsidRPr="00242849" w:rsidRDefault="00F36712" w:rsidP="00345ECA">
            <w:pPr>
              <w:spacing w:after="160"/>
              <w:rPr>
                <w:rFonts w:cstheme="minorHAnsi"/>
                <w:bCs/>
              </w:rPr>
            </w:pPr>
            <w:r w:rsidRPr="00242849">
              <w:rPr>
                <w:rFonts w:cstheme="minorHAnsi"/>
              </w:rPr>
              <w:t>Urban Water Supply and Sanitation Services: Creating Safe Places</w:t>
            </w:r>
          </w:p>
        </w:tc>
        <w:tc>
          <w:tcPr>
            <w:tcW w:w="2989" w:type="dxa"/>
          </w:tcPr>
          <w:p w14:paraId="3488BC8A" w14:textId="4BEFBE09" w:rsidR="00F36712" w:rsidRPr="00242849" w:rsidRDefault="00F36712" w:rsidP="00345ECA">
            <w:pPr>
              <w:rPr>
                <w:rFonts w:cstheme="minorHAnsi"/>
              </w:rPr>
            </w:pPr>
            <w:r w:rsidRPr="00242849">
              <w:rPr>
                <w:rFonts w:cstheme="minorHAnsi"/>
              </w:rPr>
              <w:t>Private service suppliers play an important role in the provision of urban water services. They provide an important service in closing the gaps and in delivering high</w:t>
            </w:r>
            <w:r w:rsidR="005E36A1">
              <w:rPr>
                <w:rFonts w:cstheme="minorHAnsi"/>
              </w:rPr>
              <w:t>-</w:t>
            </w:r>
            <w:r w:rsidRPr="00242849">
              <w:rPr>
                <w:rFonts w:cstheme="minorHAnsi"/>
              </w:rPr>
              <w:t>quality water. Their role should be cherished and stimulated and at the same time also regulated</w:t>
            </w:r>
          </w:p>
        </w:tc>
        <w:tc>
          <w:tcPr>
            <w:tcW w:w="4269" w:type="dxa"/>
          </w:tcPr>
          <w:p w14:paraId="7CB5CA14" w14:textId="630C80C8" w:rsidR="00F36712" w:rsidRPr="00242849" w:rsidRDefault="00F36712" w:rsidP="00345ECA">
            <w:pPr>
              <w:rPr>
                <w:rFonts w:cstheme="minorHAnsi"/>
                <w:color w:val="000000"/>
                <w:shd w:val="clear" w:color="auto" w:fill="FFFFFF"/>
              </w:rPr>
            </w:pPr>
            <w:r w:rsidRPr="00242849">
              <w:rPr>
                <w:rFonts w:cstheme="minorHAnsi"/>
                <w:color w:val="000000"/>
                <w:shd w:val="clear" w:color="auto" w:fill="FFFFFF"/>
              </w:rPr>
              <w:t xml:space="preserve">Whereas introducing </w:t>
            </w:r>
            <w:r w:rsidR="005E36A1">
              <w:rPr>
                <w:rFonts w:cstheme="minorHAnsi"/>
                <w:color w:val="000000"/>
                <w:shd w:val="clear" w:color="auto" w:fill="FFFFFF"/>
              </w:rPr>
              <w:t xml:space="preserve">the </w:t>
            </w:r>
            <w:r w:rsidRPr="00242849">
              <w:rPr>
                <w:rFonts w:cstheme="minorHAnsi"/>
                <w:color w:val="000000"/>
                <w:shd w:val="clear" w:color="auto" w:fill="FFFFFF"/>
              </w:rPr>
              <w:t>private sector can mitigate budgetary constraints for public water utilities, a water corporation usually extends services to high</w:t>
            </w:r>
            <w:r w:rsidR="005E36A1">
              <w:rPr>
                <w:rFonts w:cstheme="minorHAnsi"/>
                <w:color w:val="000000"/>
                <w:shd w:val="clear" w:color="auto" w:fill="FFFFFF"/>
              </w:rPr>
              <w:t>-</w:t>
            </w:r>
            <w:r w:rsidRPr="00242849">
              <w:rPr>
                <w:rFonts w:cstheme="minorHAnsi"/>
                <w:color w:val="000000"/>
                <w:shd w:val="clear" w:color="auto" w:fill="FFFFFF"/>
              </w:rPr>
              <w:t xml:space="preserve">value customers and avoids serving low-income communities because of their low water needs and capacity to pay their high charges.  This can create stark economic and social disparity in water consumption </w:t>
            </w:r>
            <w:r>
              <w:rPr>
                <w:rFonts w:cstheme="minorHAnsi"/>
                <w:color w:val="000000"/>
                <w:shd w:val="clear" w:color="auto" w:fill="FFFFFF"/>
              </w:rPr>
              <w:t>in urban areas if checks slacken</w:t>
            </w:r>
            <w:r w:rsidRPr="00242849">
              <w:rPr>
                <w:rFonts w:cstheme="minorHAnsi"/>
                <w:color w:val="000000"/>
                <w:shd w:val="clear" w:color="auto" w:fill="FFFFFF"/>
              </w:rPr>
              <w:t xml:space="preserve">. </w:t>
            </w:r>
          </w:p>
          <w:p w14:paraId="258F36F6" w14:textId="0FC4D2BC" w:rsidR="00F36712" w:rsidRPr="00242849" w:rsidRDefault="00F36712" w:rsidP="00345ECA">
            <w:pPr>
              <w:rPr>
                <w:rFonts w:cstheme="minorHAnsi"/>
                <w:color w:val="000000"/>
                <w:shd w:val="clear" w:color="auto" w:fill="FFFFFF"/>
              </w:rPr>
            </w:pPr>
            <w:r w:rsidRPr="00242849">
              <w:rPr>
                <w:rFonts w:cstheme="minorHAnsi"/>
                <w:color w:val="000000"/>
                <w:shd w:val="clear" w:color="auto" w:fill="FFFFFF"/>
              </w:rPr>
              <w:t xml:space="preserve">This could also distort supply as </w:t>
            </w:r>
            <w:r>
              <w:rPr>
                <w:rFonts w:cstheme="minorHAnsi"/>
                <w:color w:val="000000"/>
                <w:shd w:val="clear" w:color="auto" w:fill="FFFFFF"/>
              </w:rPr>
              <w:t xml:space="preserve">urban </w:t>
            </w:r>
            <w:r w:rsidRPr="00242849">
              <w:rPr>
                <w:rFonts w:cstheme="minorHAnsi"/>
                <w:color w:val="000000"/>
                <w:shd w:val="clear" w:color="auto" w:fill="FFFFFF"/>
              </w:rPr>
              <w:t>business</w:t>
            </w:r>
            <w:r>
              <w:rPr>
                <w:rFonts w:cstheme="minorHAnsi"/>
                <w:color w:val="000000"/>
                <w:shd w:val="clear" w:color="auto" w:fill="FFFFFF"/>
              </w:rPr>
              <w:t>es</w:t>
            </w:r>
            <w:r w:rsidRPr="00242849">
              <w:rPr>
                <w:rFonts w:cstheme="minorHAnsi"/>
                <w:color w:val="000000"/>
                <w:shd w:val="clear" w:color="auto" w:fill="FFFFFF"/>
              </w:rPr>
              <w:t xml:space="preserve"> with water needs might be willing to pay more price</w:t>
            </w:r>
            <w:r>
              <w:rPr>
                <w:rFonts w:cstheme="minorHAnsi"/>
                <w:color w:val="000000"/>
                <w:shd w:val="clear" w:color="auto" w:fill="FFFFFF"/>
              </w:rPr>
              <w:t xml:space="preserve">. It might get difficult to keep tabs on “Meeting water as a human right need vs business need” as </w:t>
            </w:r>
            <w:r w:rsidR="005E36A1">
              <w:rPr>
                <w:rFonts w:cstheme="minorHAnsi"/>
                <w:color w:val="000000"/>
                <w:shd w:val="clear" w:color="auto" w:fill="FFFFFF"/>
              </w:rPr>
              <w:t xml:space="preserve">the </w:t>
            </w:r>
            <w:r>
              <w:rPr>
                <w:rFonts w:cstheme="minorHAnsi"/>
                <w:color w:val="000000"/>
                <w:shd w:val="clear" w:color="auto" w:fill="FFFFFF"/>
              </w:rPr>
              <w:t xml:space="preserve">private sector might not share their client data </w:t>
            </w:r>
            <w:r w:rsidRPr="00242849">
              <w:rPr>
                <w:rFonts w:cstheme="minorHAnsi"/>
                <w:color w:val="000000"/>
                <w:shd w:val="clear" w:color="auto" w:fill="FFFFFF"/>
              </w:rPr>
              <w:t xml:space="preserve"> </w:t>
            </w:r>
          </w:p>
          <w:p w14:paraId="57782F48" w14:textId="0CD5268E" w:rsidR="00F36712" w:rsidRPr="00DE193C" w:rsidRDefault="00F36712" w:rsidP="00345ECA">
            <w:pPr>
              <w:rPr>
                <w:rFonts w:cstheme="minorHAnsi"/>
                <w:color w:val="000000"/>
                <w:shd w:val="clear" w:color="auto" w:fill="FFFFFF"/>
              </w:rPr>
            </w:pPr>
            <w:r w:rsidRPr="00242849">
              <w:rPr>
                <w:rFonts w:cstheme="minorHAnsi"/>
                <w:color w:val="000000"/>
                <w:shd w:val="clear" w:color="auto" w:fill="FFFFFF"/>
              </w:rPr>
              <w:t xml:space="preserve">Secondly, </w:t>
            </w:r>
            <w:r w:rsidR="005E36A1">
              <w:rPr>
                <w:rFonts w:cstheme="minorHAnsi"/>
                <w:color w:val="000000"/>
                <w:shd w:val="clear" w:color="auto" w:fill="FFFFFF"/>
              </w:rPr>
              <w:t xml:space="preserve">the </w:t>
            </w:r>
            <w:r w:rsidRPr="00242849">
              <w:rPr>
                <w:rFonts w:cstheme="minorHAnsi"/>
                <w:color w:val="000000"/>
                <w:shd w:val="clear" w:color="auto" w:fill="FFFFFF"/>
              </w:rPr>
              <w:t>private sector operates and is perceived as mafia, especially in Karachi. Regulating them can lead to conflict</w:t>
            </w:r>
            <w:r>
              <w:rPr>
                <w:rFonts w:cstheme="minorHAnsi"/>
                <w:color w:val="000000"/>
                <w:shd w:val="clear" w:color="auto" w:fill="FFFFFF"/>
              </w:rPr>
              <w:t xml:space="preserve"> between authorities, communities and private operators</w:t>
            </w:r>
          </w:p>
        </w:tc>
      </w:tr>
      <w:tr w:rsidR="00F36712" w:rsidRPr="00242849" w14:paraId="6366C408" w14:textId="77777777" w:rsidTr="007D3ADA">
        <w:tc>
          <w:tcPr>
            <w:tcW w:w="1668" w:type="dxa"/>
          </w:tcPr>
          <w:p w14:paraId="6EEE3C17" w14:textId="77777777" w:rsidR="00F36712" w:rsidRPr="00242849" w:rsidRDefault="00F36712" w:rsidP="00345ECA">
            <w:pPr>
              <w:spacing w:after="160"/>
              <w:rPr>
                <w:rFonts w:cstheme="minorHAnsi"/>
                <w:bCs/>
              </w:rPr>
            </w:pPr>
            <w:r w:rsidRPr="00242849">
              <w:rPr>
                <w:rFonts w:cstheme="minorHAnsi"/>
                <w:bCs/>
              </w:rPr>
              <w:t>WASH</w:t>
            </w:r>
          </w:p>
        </w:tc>
        <w:tc>
          <w:tcPr>
            <w:tcW w:w="2989" w:type="dxa"/>
          </w:tcPr>
          <w:p w14:paraId="44842B73" w14:textId="77777777" w:rsidR="00F36712" w:rsidRPr="00242849" w:rsidRDefault="00F36712" w:rsidP="00345ECA">
            <w:pPr>
              <w:rPr>
                <w:rFonts w:cstheme="minorHAnsi"/>
              </w:rPr>
            </w:pPr>
            <w:r w:rsidRPr="00242849">
              <w:rPr>
                <w:rFonts w:cstheme="minorHAnsi"/>
                <w:bCs/>
              </w:rPr>
              <w:t>For outside canal areas, public investment shall be made for rainwater harvesting to augment the range of services</w:t>
            </w:r>
          </w:p>
        </w:tc>
        <w:tc>
          <w:tcPr>
            <w:tcW w:w="4269" w:type="dxa"/>
          </w:tcPr>
          <w:p w14:paraId="1D83C69A" w14:textId="6CE5E67A" w:rsidR="00F36712" w:rsidRPr="00242849" w:rsidRDefault="00F36712" w:rsidP="00345ECA">
            <w:pPr>
              <w:rPr>
                <w:rFonts w:cstheme="minorHAnsi"/>
                <w:color w:val="000000"/>
                <w:shd w:val="clear" w:color="auto" w:fill="FFFFFF"/>
              </w:rPr>
            </w:pPr>
            <w:r w:rsidRPr="00242849">
              <w:rPr>
                <w:rFonts w:cstheme="minorHAnsi"/>
              </w:rPr>
              <w:t xml:space="preserve">Rainwater harvesting on a medium to large scale requires </w:t>
            </w:r>
            <w:r w:rsidR="005E36A1">
              <w:rPr>
                <w:rFonts w:cstheme="minorHAnsi"/>
              </w:rPr>
              <w:t xml:space="preserve">the </w:t>
            </w:r>
            <w:r w:rsidRPr="00242849">
              <w:rPr>
                <w:rFonts w:cstheme="minorHAnsi"/>
              </w:rPr>
              <w:t>selection of appropriate</w:t>
            </w:r>
            <w:r>
              <w:rPr>
                <w:rFonts w:cstheme="minorHAnsi"/>
              </w:rPr>
              <w:t xml:space="preserve"> geographical</w:t>
            </w:r>
            <w:r w:rsidRPr="00242849">
              <w:rPr>
                <w:rFonts w:cstheme="minorHAnsi"/>
              </w:rPr>
              <w:t xml:space="preserve"> sites. If such sites are far away from community settlements</w:t>
            </w:r>
            <w:r w:rsidR="005E36A1">
              <w:rPr>
                <w:rFonts w:cstheme="minorHAnsi"/>
              </w:rPr>
              <w:t>,</w:t>
            </w:r>
            <w:r w:rsidRPr="00242849">
              <w:rPr>
                <w:rFonts w:cstheme="minorHAnsi"/>
              </w:rPr>
              <w:t xml:space="preserve"> women/girls are likely to be impacted as water collection is seen as their primary responsibility</w:t>
            </w:r>
            <w:r>
              <w:rPr>
                <w:rFonts w:cstheme="minorHAnsi"/>
              </w:rPr>
              <w:t xml:space="preserve">. </w:t>
            </w:r>
          </w:p>
        </w:tc>
      </w:tr>
    </w:tbl>
    <w:p w14:paraId="1186FC62" w14:textId="77777777" w:rsidR="00F36712" w:rsidRPr="004E295A" w:rsidRDefault="00F36712" w:rsidP="004E295A"/>
    <w:p w14:paraId="473535E7" w14:textId="320A344F" w:rsidR="001D4BC6" w:rsidRPr="008838F8" w:rsidRDefault="001D4BC6" w:rsidP="001D4BC6">
      <w:pPr>
        <w:pStyle w:val="Heading2"/>
      </w:pPr>
      <w:bookmarkStart w:id="84" w:name="_Toc117074626"/>
      <w:r w:rsidRPr="008838F8">
        <w:t xml:space="preserve">Screening of Potential Impacts </w:t>
      </w:r>
      <w:r w:rsidR="00DB3D04">
        <w:t>of Physical Interventions</w:t>
      </w:r>
      <w:bookmarkEnd w:id="84"/>
    </w:p>
    <w:p w14:paraId="41EB884E" w14:textId="6B89D850" w:rsidR="001D4BC6" w:rsidRDefault="00383EB2" w:rsidP="00703EFF">
      <w:r>
        <w:t>The typical</w:t>
      </w:r>
      <w:r w:rsidRPr="008838F8">
        <w:t xml:space="preserve"> </w:t>
      </w:r>
      <w:r w:rsidR="00E00B12" w:rsidRPr="008838F8">
        <w:t xml:space="preserve">environmental and social impacts and risks </w:t>
      </w:r>
      <w:r>
        <w:t>likely to be caused by</w:t>
      </w:r>
      <w:r w:rsidRPr="008838F8">
        <w:t xml:space="preserve"> </w:t>
      </w:r>
      <w:r w:rsidR="00E00B12" w:rsidRPr="008838F8">
        <w:t xml:space="preserve">the proposed construction activities are given in </w:t>
      </w:r>
      <w:r w:rsidR="00E00B12" w:rsidRPr="008838F8">
        <w:rPr>
          <w:b/>
          <w:bCs/>
        </w:rPr>
        <w:t>Table 5.</w:t>
      </w:r>
      <w:r w:rsidR="004B6CF7">
        <w:rPr>
          <w:b/>
          <w:bCs/>
        </w:rPr>
        <w:t>3</w:t>
      </w:r>
      <w:r w:rsidR="00641032">
        <w:t>.</w:t>
      </w:r>
      <w:r w:rsidR="003B4413">
        <w:t xml:space="preserve"> </w:t>
      </w:r>
      <w:r w:rsidR="00A503E2">
        <w:t>A d</w:t>
      </w:r>
      <w:r w:rsidR="003B4413">
        <w:t xml:space="preserve">etailed and project-specific impact assessment will be carried out while conducting ESIAs or preparing ESMPs of the individual </w:t>
      </w:r>
      <w:r w:rsidR="00DB5A7D">
        <w:t>sub</w:t>
      </w:r>
      <w:r w:rsidR="003B4413">
        <w:t>projects.</w:t>
      </w:r>
    </w:p>
    <w:p w14:paraId="41992D3B" w14:textId="417CDE99" w:rsidR="00632509" w:rsidRPr="00690529" w:rsidRDefault="00632509" w:rsidP="00632509">
      <w:pPr>
        <w:pStyle w:val="Caption"/>
      </w:pPr>
      <w:bookmarkStart w:id="85" w:name="_Toc116454255"/>
      <w:r w:rsidRPr="008838F8">
        <w:t xml:space="preserve">Table </w:t>
      </w:r>
      <w:r w:rsidRPr="00DB428D">
        <w:fldChar w:fldCharType="begin"/>
      </w:r>
      <w:r w:rsidRPr="00DB428D">
        <w:instrText xml:space="preserve"> STYLEREF 1 \s </w:instrText>
      </w:r>
      <w:r w:rsidRPr="00DB428D">
        <w:fldChar w:fldCharType="separate"/>
      </w:r>
      <w:r w:rsidR="004A736C">
        <w:rPr>
          <w:noProof/>
        </w:rPr>
        <w:t>5</w:t>
      </w:r>
      <w:r w:rsidRPr="00DB428D">
        <w:fldChar w:fldCharType="end"/>
      </w:r>
      <w:r w:rsidRPr="00435979">
        <w:t>.</w:t>
      </w:r>
      <w:r w:rsidRPr="00DB428D">
        <w:fldChar w:fldCharType="begin"/>
      </w:r>
      <w:r w:rsidRPr="00DB428D">
        <w:instrText xml:space="preserve"> SEQ Table \* ARABIC \s 1 </w:instrText>
      </w:r>
      <w:r w:rsidRPr="00DB428D">
        <w:fldChar w:fldCharType="separate"/>
      </w:r>
      <w:r w:rsidR="004A736C">
        <w:rPr>
          <w:noProof/>
        </w:rPr>
        <w:t>3</w:t>
      </w:r>
      <w:r w:rsidRPr="00DB428D">
        <w:fldChar w:fldCharType="end"/>
      </w:r>
      <w:r w:rsidRPr="00435979">
        <w:t>: Potential E&amp;S Impacts and Risks During Construction</w:t>
      </w:r>
      <w:bookmarkEnd w:id="85"/>
    </w:p>
    <w:tbl>
      <w:tblPr>
        <w:tblStyle w:val="TableGrid"/>
        <w:tblW w:w="9920" w:type="dxa"/>
        <w:tblLayout w:type="fixed"/>
        <w:tblLook w:val="0000" w:firstRow="0" w:lastRow="0" w:firstColumn="0" w:lastColumn="0" w:noHBand="0" w:noVBand="0"/>
      </w:tblPr>
      <w:tblGrid>
        <w:gridCol w:w="2405"/>
        <w:gridCol w:w="1843"/>
        <w:gridCol w:w="2551"/>
        <w:gridCol w:w="3121"/>
      </w:tblGrid>
      <w:tr w:rsidR="007D1794" w:rsidRPr="00832761" w14:paraId="7CE40EC1" w14:textId="6BA7A1B7" w:rsidTr="00CB07BA">
        <w:trPr>
          <w:tblHeader/>
        </w:trPr>
        <w:tc>
          <w:tcPr>
            <w:tcW w:w="2405" w:type="dxa"/>
            <w:tcBorders>
              <w:bottom w:val="single" w:sz="4" w:space="0" w:color="auto"/>
            </w:tcBorders>
            <w:shd w:val="clear" w:color="auto" w:fill="A6A6A6" w:themeFill="background1" w:themeFillShade="A6"/>
          </w:tcPr>
          <w:p w14:paraId="16E782D4" w14:textId="13FCF6E0" w:rsidR="007D1794" w:rsidRPr="00832761" w:rsidRDefault="007D1794" w:rsidP="00E00B12">
            <w:pPr>
              <w:rPr>
                <w:szCs w:val="20"/>
              </w:rPr>
            </w:pPr>
            <w:r w:rsidRPr="00832761">
              <w:rPr>
                <w:b/>
                <w:bCs/>
                <w:szCs w:val="20"/>
              </w:rPr>
              <w:t>Subproject Activity</w:t>
            </w:r>
          </w:p>
        </w:tc>
        <w:tc>
          <w:tcPr>
            <w:tcW w:w="1843" w:type="dxa"/>
            <w:tcBorders>
              <w:bottom w:val="single" w:sz="4" w:space="0" w:color="auto"/>
            </w:tcBorders>
            <w:shd w:val="clear" w:color="auto" w:fill="A6A6A6" w:themeFill="background1" w:themeFillShade="A6"/>
          </w:tcPr>
          <w:p w14:paraId="27D5ED6A" w14:textId="4DFBEC77" w:rsidR="007D1794" w:rsidRPr="00832761" w:rsidRDefault="007D1794" w:rsidP="00E00B12">
            <w:pPr>
              <w:rPr>
                <w:b/>
                <w:bCs/>
                <w:szCs w:val="20"/>
              </w:rPr>
            </w:pPr>
            <w:r>
              <w:rPr>
                <w:b/>
                <w:bCs/>
                <w:szCs w:val="20"/>
              </w:rPr>
              <w:t>Potential Benefits</w:t>
            </w:r>
          </w:p>
        </w:tc>
        <w:tc>
          <w:tcPr>
            <w:tcW w:w="2551" w:type="dxa"/>
            <w:shd w:val="clear" w:color="auto" w:fill="A6A6A6" w:themeFill="background1" w:themeFillShade="A6"/>
          </w:tcPr>
          <w:p w14:paraId="4A92CD8A" w14:textId="3836C2A4" w:rsidR="007D1794" w:rsidRPr="00832761" w:rsidRDefault="007D1794" w:rsidP="00E00B12">
            <w:pPr>
              <w:rPr>
                <w:szCs w:val="20"/>
              </w:rPr>
            </w:pPr>
            <w:r w:rsidRPr="00832761">
              <w:rPr>
                <w:b/>
                <w:bCs/>
                <w:szCs w:val="20"/>
              </w:rPr>
              <w:t>Screening of E&amp;S Impacts and Risks</w:t>
            </w:r>
          </w:p>
        </w:tc>
        <w:tc>
          <w:tcPr>
            <w:tcW w:w="3121" w:type="dxa"/>
            <w:shd w:val="clear" w:color="auto" w:fill="A6A6A6" w:themeFill="background1" w:themeFillShade="A6"/>
          </w:tcPr>
          <w:p w14:paraId="18F3CDBD" w14:textId="200951C7" w:rsidR="007D1794" w:rsidRPr="00832761" w:rsidRDefault="007D1794" w:rsidP="00E00B12">
            <w:pPr>
              <w:rPr>
                <w:b/>
                <w:bCs/>
                <w:szCs w:val="20"/>
              </w:rPr>
            </w:pPr>
            <w:r w:rsidRPr="00832761">
              <w:rPr>
                <w:b/>
                <w:bCs/>
                <w:szCs w:val="20"/>
              </w:rPr>
              <w:t>Potential Mitigation Measures</w:t>
            </w:r>
          </w:p>
        </w:tc>
      </w:tr>
      <w:tr w:rsidR="00A50D60" w:rsidRPr="00832761" w14:paraId="227511E3" w14:textId="77777777" w:rsidTr="00CB07BA">
        <w:tc>
          <w:tcPr>
            <w:tcW w:w="2405" w:type="dxa"/>
            <w:tcBorders>
              <w:bottom w:val="nil"/>
            </w:tcBorders>
          </w:tcPr>
          <w:p w14:paraId="4F32D67C" w14:textId="6F1449E0" w:rsidR="00A50D60" w:rsidRPr="00832761" w:rsidRDefault="00A50D60" w:rsidP="00E00B12">
            <w:pPr>
              <w:rPr>
                <w:szCs w:val="20"/>
              </w:rPr>
            </w:pPr>
            <w:r w:rsidRPr="00832761">
              <w:rPr>
                <w:szCs w:val="20"/>
              </w:rPr>
              <w:t>Component 2.</w:t>
            </w:r>
            <w:r>
              <w:rPr>
                <w:szCs w:val="20"/>
              </w:rPr>
              <w:t>3</w:t>
            </w:r>
            <w:r w:rsidRPr="00832761">
              <w:rPr>
                <w:szCs w:val="20"/>
              </w:rPr>
              <w:t xml:space="preserve"> </w:t>
            </w:r>
            <w:r>
              <w:rPr>
                <w:szCs w:val="20"/>
              </w:rPr>
              <w:t>Left Bank Main Canal</w:t>
            </w:r>
            <w:r w:rsidRPr="00832761">
              <w:rPr>
                <w:szCs w:val="20"/>
              </w:rPr>
              <w:t xml:space="preserve"> </w:t>
            </w:r>
          </w:p>
          <w:p w14:paraId="30051E26" w14:textId="77777777" w:rsidR="00A50D60" w:rsidRDefault="00A50D60" w:rsidP="00894464">
            <w:pPr>
              <w:pStyle w:val="ListParagraph"/>
              <w:numPr>
                <w:ilvl w:val="0"/>
                <w:numId w:val="42"/>
              </w:numPr>
              <w:rPr>
                <w:szCs w:val="20"/>
              </w:rPr>
            </w:pPr>
            <w:r w:rsidRPr="00832761">
              <w:rPr>
                <w:szCs w:val="20"/>
              </w:rPr>
              <w:t xml:space="preserve">Rehabilitation of left bank canals (Akram Wah, Lower Nara Canal) and emergent works on right bank canals </w:t>
            </w:r>
          </w:p>
          <w:p w14:paraId="24FF1408" w14:textId="7DC6206A" w:rsidR="00A50D60" w:rsidRPr="00832761" w:rsidRDefault="00A50D60" w:rsidP="00894464">
            <w:pPr>
              <w:pStyle w:val="ListParagraph"/>
              <w:numPr>
                <w:ilvl w:val="0"/>
                <w:numId w:val="42"/>
              </w:numPr>
              <w:rPr>
                <w:szCs w:val="20"/>
              </w:rPr>
            </w:pPr>
            <w:r>
              <w:rPr>
                <w:szCs w:val="20"/>
              </w:rPr>
              <w:t>This section also covers general environmental and social impacts of all major civil works in the project</w:t>
            </w:r>
          </w:p>
        </w:tc>
        <w:tc>
          <w:tcPr>
            <w:tcW w:w="1843" w:type="dxa"/>
            <w:vMerge w:val="restart"/>
            <w:tcBorders>
              <w:bottom w:val="nil"/>
            </w:tcBorders>
          </w:tcPr>
          <w:p w14:paraId="5AEE4F48" w14:textId="77777777" w:rsidR="00A50D60" w:rsidRDefault="00A50D60" w:rsidP="00E00B12">
            <w:pPr>
              <w:rPr>
                <w:szCs w:val="20"/>
              </w:rPr>
            </w:pPr>
            <w:r>
              <w:rPr>
                <w:szCs w:val="20"/>
              </w:rPr>
              <w:t>R</w:t>
            </w:r>
            <w:r w:rsidRPr="00202176">
              <w:rPr>
                <w:szCs w:val="20"/>
              </w:rPr>
              <w:t xml:space="preserve">estore the original canal flow capacity and improve associated water control structures to enable more effective distribution of water within the command areas. </w:t>
            </w:r>
          </w:p>
          <w:p w14:paraId="3E775624" w14:textId="2A559D00" w:rsidR="00A50D60" w:rsidRPr="00832761" w:rsidRDefault="00751C97" w:rsidP="00E00B12">
            <w:pPr>
              <w:rPr>
                <w:szCs w:val="20"/>
              </w:rPr>
            </w:pPr>
            <w:r>
              <w:rPr>
                <w:szCs w:val="20"/>
              </w:rPr>
              <w:t>Rehabilitation</w:t>
            </w:r>
            <w:r w:rsidR="00A50D60">
              <w:rPr>
                <w:szCs w:val="20"/>
              </w:rPr>
              <w:t xml:space="preserve"> of Akram Wah Canal will c</w:t>
            </w:r>
            <w:r w:rsidR="00A50D60" w:rsidRPr="00202176">
              <w:rPr>
                <w:szCs w:val="20"/>
              </w:rPr>
              <w:t>omplete the main canal renovation for the three AWB command areas that are the focus of the irrigation modernization program under SWAT</w:t>
            </w:r>
          </w:p>
        </w:tc>
        <w:tc>
          <w:tcPr>
            <w:tcW w:w="2551" w:type="dxa"/>
            <w:noWrap/>
          </w:tcPr>
          <w:p w14:paraId="68B02D14" w14:textId="5501BB32" w:rsidR="00A50D60" w:rsidRPr="00832761" w:rsidRDefault="00A50D60" w:rsidP="00E00B12">
            <w:pPr>
              <w:rPr>
                <w:szCs w:val="20"/>
              </w:rPr>
            </w:pPr>
            <w:r w:rsidRPr="00832761">
              <w:rPr>
                <w:szCs w:val="20"/>
              </w:rPr>
              <w:t xml:space="preserve">Canal rehabilitation works, particularly embankment works, require a huge amount of borrow material. Development of borrow areas will affect the natural landscape, environment and local land use   </w:t>
            </w:r>
          </w:p>
        </w:tc>
        <w:tc>
          <w:tcPr>
            <w:tcW w:w="3121" w:type="dxa"/>
          </w:tcPr>
          <w:p w14:paraId="33786136" w14:textId="77777777" w:rsidR="00A50D60" w:rsidRPr="00832761" w:rsidRDefault="00A50D60" w:rsidP="00E00B12">
            <w:pPr>
              <w:rPr>
                <w:szCs w:val="20"/>
              </w:rPr>
            </w:pPr>
            <w:r w:rsidRPr="00832761">
              <w:rPr>
                <w:szCs w:val="20"/>
              </w:rPr>
              <w:t xml:space="preserve">The borrow areas are to be developed in the barren lands that are preferably owned by the governments. The site-specific ESIA/ESMP studies identify potential sites for the development of borrow areas. </w:t>
            </w:r>
          </w:p>
          <w:p w14:paraId="764D63F3" w14:textId="7C4A1695" w:rsidR="00A50D60" w:rsidRPr="00832761" w:rsidRDefault="00A50D60" w:rsidP="00E00B12">
            <w:pPr>
              <w:rPr>
                <w:szCs w:val="20"/>
              </w:rPr>
            </w:pPr>
            <w:r w:rsidRPr="00832761">
              <w:rPr>
                <w:szCs w:val="20"/>
              </w:rPr>
              <w:t>The contractors, as part of their C-ESMPs, should give the locations of the borrow sites. These sites will be inspected and cleared by the E&amp;S staff of the SIDA and PMU.</w:t>
            </w:r>
          </w:p>
          <w:p w14:paraId="49BE3E9E" w14:textId="2CB188D4" w:rsidR="00A50D60" w:rsidRPr="00832761" w:rsidRDefault="00A50D60" w:rsidP="00E00B12">
            <w:pPr>
              <w:rPr>
                <w:szCs w:val="20"/>
              </w:rPr>
            </w:pPr>
            <w:r w:rsidRPr="00832761">
              <w:rPr>
                <w:szCs w:val="20"/>
              </w:rPr>
              <w:t xml:space="preserve">After completion of the borrow sites, the contractors should restore the borrow sites and other sites disturbed by the contractors. The SIDA and PMU will ensure adequate budgetary provisions are made in the contract documents for the restoration of the borrow areas and other disturbed sites.  </w:t>
            </w:r>
          </w:p>
        </w:tc>
      </w:tr>
      <w:tr w:rsidR="00A50D60" w:rsidRPr="00832761" w14:paraId="4EE7A7A7" w14:textId="77777777" w:rsidTr="00CB07BA">
        <w:tc>
          <w:tcPr>
            <w:tcW w:w="2405" w:type="dxa"/>
            <w:tcBorders>
              <w:top w:val="nil"/>
              <w:bottom w:val="nil"/>
            </w:tcBorders>
          </w:tcPr>
          <w:p w14:paraId="0EBE999A" w14:textId="77777777" w:rsidR="00A50D60" w:rsidRPr="00832761" w:rsidRDefault="00A50D60" w:rsidP="00E00B12">
            <w:pPr>
              <w:rPr>
                <w:szCs w:val="20"/>
              </w:rPr>
            </w:pPr>
          </w:p>
        </w:tc>
        <w:tc>
          <w:tcPr>
            <w:tcW w:w="1843" w:type="dxa"/>
            <w:vMerge/>
            <w:tcBorders>
              <w:top w:val="nil"/>
              <w:bottom w:val="nil"/>
            </w:tcBorders>
          </w:tcPr>
          <w:p w14:paraId="73359792" w14:textId="77777777" w:rsidR="00A50D60" w:rsidRPr="00832761" w:rsidRDefault="00A50D60" w:rsidP="00E00B12">
            <w:pPr>
              <w:rPr>
                <w:szCs w:val="20"/>
              </w:rPr>
            </w:pPr>
          </w:p>
        </w:tc>
        <w:tc>
          <w:tcPr>
            <w:tcW w:w="2551" w:type="dxa"/>
            <w:noWrap/>
          </w:tcPr>
          <w:p w14:paraId="411756F4" w14:textId="033068EA" w:rsidR="00A50D60" w:rsidRPr="00832761" w:rsidRDefault="00A50D60" w:rsidP="00E00B12">
            <w:pPr>
              <w:rPr>
                <w:szCs w:val="20"/>
              </w:rPr>
            </w:pPr>
            <w:r w:rsidRPr="00832761">
              <w:rPr>
                <w:szCs w:val="20"/>
              </w:rPr>
              <w:t xml:space="preserve">Canal rehabilitation works also generate a huge amount of spoils (excess earth) that need to be properly disposed of. </w:t>
            </w:r>
          </w:p>
        </w:tc>
        <w:tc>
          <w:tcPr>
            <w:tcW w:w="3121" w:type="dxa"/>
          </w:tcPr>
          <w:p w14:paraId="1B531AC0" w14:textId="77777777" w:rsidR="00A50D60" w:rsidRPr="00832761" w:rsidRDefault="00A50D60" w:rsidP="00E00B12">
            <w:pPr>
              <w:rPr>
                <w:szCs w:val="20"/>
              </w:rPr>
            </w:pPr>
            <w:r w:rsidRPr="00832761">
              <w:rPr>
                <w:szCs w:val="20"/>
              </w:rPr>
              <w:t xml:space="preserve">Similar to above, the spoil disposal sites should be identified in the site-specific ESIAs/ESMPs. The C-ESMP of the contractor should include locations of the spoil disposal sites.  The E&amp;S staff of SIDA/PMU will inspect and approve the sites. </w:t>
            </w:r>
          </w:p>
          <w:p w14:paraId="5CC5C89E" w14:textId="43A574F3" w:rsidR="00A50D60" w:rsidRPr="00832761" w:rsidRDefault="00A50D60" w:rsidP="00B96334">
            <w:pPr>
              <w:rPr>
                <w:szCs w:val="20"/>
              </w:rPr>
            </w:pPr>
            <w:r w:rsidRPr="00832761">
              <w:rPr>
                <w:szCs w:val="20"/>
              </w:rPr>
              <w:t xml:space="preserve">Proper dumping and adequate compaction to avoid dust and release back to the river. Landscaping of the disposal areas after completion of works </w:t>
            </w:r>
          </w:p>
          <w:p w14:paraId="376F9659" w14:textId="13734BD3" w:rsidR="00A50D60" w:rsidRPr="00832761" w:rsidRDefault="00A50D60" w:rsidP="00E00B12">
            <w:pPr>
              <w:rPr>
                <w:szCs w:val="20"/>
              </w:rPr>
            </w:pPr>
            <w:r w:rsidRPr="00832761">
              <w:rPr>
                <w:szCs w:val="20"/>
              </w:rPr>
              <w:t xml:space="preserve">The unit rate for the canal excavations should include disposal of the spoils in the approved locations. </w:t>
            </w:r>
          </w:p>
        </w:tc>
      </w:tr>
      <w:tr w:rsidR="007D1794" w:rsidRPr="00832761" w14:paraId="6B0F96FB" w14:textId="77777777" w:rsidTr="00CB07BA">
        <w:tc>
          <w:tcPr>
            <w:tcW w:w="2405" w:type="dxa"/>
            <w:tcBorders>
              <w:top w:val="nil"/>
              <w:bottom w:val="nil"/>
            </w:tcBorders>
          </w:tcPr>
          <w:p w14:paraId="7DCF7A40" w14:textId="77777777" w:rsidR="007D1794" w:rsidRPr="00832761" w:rsidRDefault="007D1794" w:rsidP="00E00B12">
            <w:pPr>
              <w:rPr>
                <w:szCs w:val="20"/>
              </w:rPr>
            </w:pPr>
          </w:p>
        </w:tc>
        <w:tc>
          <w:tcPr>
            <w:tcW w:w="1843" w:type="dxa"/>
            <w:tcBorders>
              <w:top w:val="nil"/>
              <w:bottom w:val="nil"/>
            </w:tcBorders>
          </w:tcPr>
          <w:p w14:paraId="50D0B521" w14:textId="77777777" w:rsidR="007D1794" w:rsidRPr="00832761" w:rsidRDefault="007D1794" w:rsidP="009C1D9A">
            <w:pPr>
              <w:rPr>
                <w:szCs w:val="20"/>
              </w:rPr>
            </w:pPr>
          </w:p>
        </w:tc>
        <w:tc>
          <w:tcPr>
            <w:tcW w:w="2551" w:type="dxa"/>
            <w:noWrap/>
          </w:tcPr>
          <w:p w14:paraId="1B91F033" w14:textId="6A04AF94" w:rsidR="007D1794" w:rsidRPr="00832761" w:rsidRDefault="007D1794" w:rsidP="009C1D9A">
            <w:pPr>
              <w:rPr>
                <w:szCs w:val="20"/>
              </w:rPr>
            </w:pPr>
            <w:r w:rsidRPr="00832761">
              <w:rPr>
                <w:szCs w:val="20"/>
              </w:rPr>
              <w:t xml:space="preserve">Inadequate facilities at the construction camps, such as lack of proper accommodation, safe drinking water, sanitation facilities, cleanliness, emergency health care, will impact the workers’ health. </w:t>
            </w:r>
          </w:p>
        </w:tc>
        <w:tc>
          <w:tcPr>
            <w:tcW w:w="3121" w:type="dxa"/>
          </w:tcPr>
          <w:p w14:paraId="768D9725" w14:textId="4D18496D" w:rsidR="007D1794" w:rsidRPr="00832761" w:rsidRDefault="007D1794" w:rsidP="00A157E0">
            <w:pPr>
              <w:rPr>
                <w:szCs w:val="20"/>
              </w:rPr>
            </w:pPr>
            <w:r w:rsidRPr="00832761">
              <w:rPr>
                <w:szCs w:val="20"/>
              </w:rPr>
              <w:t>A construction camp will be built with all adequate facilities (safe drinking water and sanitation, kitchen, rest areas, recreation). The LPG/gas should be used for cooking purposes, and hygienic food should be served to the workers.</w:t>
            </w:r>
          </w:p>
          <w:p w14:paraId="57BF8D12" w14:textId="77777777" w:rsidR="007D1794" w:rsidRPr="00832761" w:rsidRDefault="007D1794" w:rsidP="00A157E0">
            <w:pPr>
              <w:rPr>
                <w:szCs w:val="20"/>
              </w:rPr>
            </w:pPr>
            <w:r w:rsidRPr="00832761">
              <w:rPr>
                <w:szCs w:val="20"/>
              </w:rPr>
              <w:t xml:space="preserve">The Contractor will establish a mechanism to collect the complaints from the workers and address those complaints by the approved GRM plan </w:t>
            </w:r>
          </w:p>
          <w:p w14:paraId="48B88D3F" w14:textId="6CD2381C" w:rsidR="007D1794" w:rsidRPr="00832761" w:rsidRDefault="007D1794" w:rsidP="00A157E0">
            <w:pPr>
              <w:rPr>
                <w:szCs w:val="20"/>
              </w:rPr>
            </w:pPr>
            <w:r w:rsidRPr="00832761">
              <w:rPr>
                <w:szCs w:val="20"/>
              </w:rPr>
              <w:t>First aid and fire-fighting facilities should be provided at all camps sites</w:t>
            </w:r>
          </w:p>
        </w:tc>
      </w:tr>
      <w:tr w:rsidR="007D1794" w:rsidRPr="00832761" w14:paraId="4BC0940C" w14:textId="77777777" w:rsidTr="00CB07BA">
        <w:tc>
          <w:tcPr>
            <w:tcW w:w="2405" w:type="dxa"/>
            <w:tcBorders>
              <w:top w:val="nil"/>
            </w:tcBorders>
          </w:tcPr>
          <w:p w14:paraId="38F1884D" w14:textId="77777777" w:rsidR="007D1794" w:rsidRPr="00832761" w:rsidRDefault="007D1794" w:rsidP="00E00B12">
            <w:pPr>
              <w:rPr>
                <w:szCs w:val="20"/>
              </w:rPr>
            </w:pPr>
          </w:p>
        </w:tc>
        <w:tc>
          <w:tcPr>
            <w:tcW w:w="1843" w:type="dxa"/>
            <w:tcBorders>
              <w:top w:val="nil"/>
            </w:tcBorders>
          </w:tcPr>
          <w:p w14:paraId="29C5CCDF" w14:textId="77777777" w:rsidR="007D1794" w:rsidRPr="00832761" w:rsidRDefault="007D1794" w:rsidP="009C1D9A">
            <w:pPr>
              <w:rPr>
                <w:szCs w:val="20"/>
              </w:rPr>
            </w:pPr>
          </w:p>
        </w:tc>
        <w:tc>
          <w:tcPr>
            <w:tcW w:w="2551" w:type="dxa"/>
            <w:noWrap/>
          </w:tcPr>
          <w:p w14:paraId="1D2603DE" w14:textId="71C19032" w:rsidR="007D1794" w:rsidRPr="00832761" w:rsidRDefault="007D1794" w:rsidP="009C1D9A">
            <w:pPr>
              <w:rPr>
                <w:szCs w:val="20"/>
              </w:rPr>
            </w:pPr>
            <w:r w:rsidRPr="00832761">
              <w:rPr>
                <w:szCs w:val="20"/>
              </w:rPr>
              <w:t>Solid waste (organic, paper and plastic, and garbage) will be generated every day at the construction camp. Most of the waste generated will be organic waste and improper disposal of the organic waste will have significant health impacts on the local communities and workers.</w:t>
            </w:r>
          </w:p>
          <w:p w14:paraId="2506CF56" w14:textId="566F0AC7" w:rsidR="007D1794" w:rsidRPr="00832761" w:rsidRDefault="007D1794" w:rsidP="009C1D9A">
            <w:pPr>
              <w:rPr>
                <w:szCs w:val="20"/>
              </w:rPr>
            </w:pPr>
            <w:r w:rsidRPr="00832761">
              <w:rPr>
                <w:szCs w:val="20"/>
              </w:rPr>
              <w:t>Contractors will use a wide variety of hazardous materials such as fuels, chemicals, paints, batteries, etc. The storage and handling of hazardous material will have a potential risk on the air, soil and water resources. Improper disposal of hazardous waste will also have a significant impact on the local communities.</w:t>
            </w:r>
          </w:p>
        </w:tc>
        <w:tc>
          <w:tcPr>
            <w:tcW w:w="3121" w:type="dxa"/>
          </w:tcPr>
          <w:p w14:paraId="671F61BE" w14:textId="77777777" w:rsidR="007D1794" w:rsidRPr="00832761" w:rsidRDefault="007D1794" w:rsidP="008048E4">
            <w:pPr>
              <w:rPr>
                <w:szCs w:val="20"/>
              </w:rPr>
            </w:pPr>
            <w:r w:rsidRPr="00832761">
              <w:rPr>
                <w:szCs w:val="20"/>
              </w:rPr>
              <w:t>Segregation of solid waste into kitchen waste (organics), paper and plastic (recyclable) and garbage (non-recyclable)</w:t>
            </w:r>
          </w:p>
          <w:p w14:paraId="39F59196" w14:textId="77777777" w:rsidR="007D1794" w:rsidRPr="00832761" w:rsidRDefault="007D1794" w:rsidP="008048E4">
            <w:pPr>
              <w:rPr>
                <w:szCs w:val="20"/>
              </w:rPr>
            </w:pPr>
            <w:r w:rsidRPr="00832761">
              <w:rPr>
                <w:szCs w:val="20"/>
              </w:rPr>
              <w:t>Placement of containers of adequate size and numbers</w:t>
            </w:r>
          </w:p>
          <w:p w14:paraId="1CDEFFFC" w14:textId="7AB44170" w:rsidR="007D1794" w:rsidRPr="00832761" w:rsidRDefault="007D1794" w:rsidP="008048E4">
            <w:pPr>
              <w:rPr>
                <w:szCs w:val="20"/>
              </w:rPr>
            </w:pPr>
            <w:r w:rsidRPr="00832761">
              <w:rPr>
                <w:szCs w:val="20"/>
              </w:rPr>
              <w:t>Organic waste will be treated, buried on-site or composted</w:t>
            </w:r>
          </w:p>
          <w:p w14:paraId="320F2DE1" w14:textId="703F5F85" w:rsidR="007D1794" w:rsidRPr="00832761" w:rsidRDefault="007D1794" w:rsidP="008048E4">
            <w:pPr>
              <w:rPr>
                <w:szCs w:val="20"/>
              </w:rPr>
            </w:pPr>
            <w:r w:rsidRPr="00832761">
              <w:rPr>
                <w:szCs w:val="20"/>
              </w:rPr>
              <w:t>Use of services of waste management contractors for the management of recyclable and hazardous waste.</w:t>
            </w:r>
          </w:p>
          <w:p w14:paraId="114CD629" w14:textId="4F6641DB" w:rsidR="007D1794" w:rsidRPr="00832761" w:rsidRDefault="007D1794" w:rsidP="008048E4">
            <w:pPr>
              <w:rPr>
                <w:szCs w:val="20"/>
              </w:rPr>
            </w:pPr>
            <w:r w:rsidRPr="00832761">
              <w:rPr>
                <w:szCs w:val="20"/>
              </w:rPr>
              <w:t xml:space="preserve">Disposal of the garbage at the existing municipal land disposal sites. </w:t>
            </w:r>
          </w:p>
        </w:tc>
      </w:tr>
      <w:tr w:rsidR="007D1794" w:rsidRPr="00832761" w14:paraId="6D298B2A" w14:textId="59872702" w:rsidTr="00CB07BA">
        <w:tc>
          <w:tcPr>
            <w:tcW w:w="2405" w:type="dxa"/>
          </w:tcPr>
          <w:p w14:paraId="738DD0B0" w14:textId="4EF5F3BB" w:rsidR="007D1794" w:rsidRPr="00832761" w:rsidRDefault="007D1794" w:rsidP="00E00B12">
            <w:pPr>
              <w:rPr>
                <w:szCs w:val="20"/>
              </w:rPr>
            </w:pPr>
          </w:p>
        </w:tc>
        <w:tc>
          <w:tcPr>
            <w:tcW w:w="1843" w:type="dxa"/>
          </w:tcPr>
          <w:p w14:paraId="5C2394BC" w14:textId="77777777" w:rsidR="007D1794" w:rsidRPr="00832761" w:rsidRDefault="007D1794" w:rsidP="00E00B12">
            <w:pPr>
              <w:rPr>
                <w:szCs w:val="20"/>
              </w:rPr>
            </w:pPr>
          </w:p>
        </w:tc>
        <w:tc>
          <w:tcPr>
            <w:tcW w:w="2551" w:type="dxa"/>
            <w:noWrap/>
          </w:tcPr>
          <w:p w14:paraId="228BEDAB" w14:textId="2451407C" w:rsidR="007D1794" w:rsidRPr="00832761" w:rsidRDefault="007D1794" w:rsidP="00E00B12">
            <w:pPr>
              <w:rPr>
                <w:szCs w:val="20"/>
              </w:rPr>
            </w:pPr>
            <w:r w:rsidRPr="00832761">
              <w:rPr>
                <w:szCs w:val="20"/>
              </w:rPr>
              <w:t xml:space="preserve">Wastewater discharges from construction sites are high in silt content and if they are directly discharged to the river without any prior treatment will impact the aquatic ecology. The batching plant discharges also contain a high sediment load. </w:t>
            </w:r>
          </w:p>
        </w:tc>
        <w:tc>
          <w:tcPr>
            <w:tcW w:w="3121" w:type="dxa"/>
          </w:tcPr>
          <w:p w14:paraId="30F068B8" w14:textId="0CBCE187" w:rsidR="007D1794" w:rsidRPr="00832761" w:rsidRDefault="007D1794" w:rsidP="00E00B12">
            <w:pPr>
              <w:rPr>
                <w:szCs w:val="20"/>
              </w:rPr>
            </w:pPr>
            <w:r w:rsidRPr="00832761">
              <w:rPr>
                <w:szCs w:val="20"/>
              </w:rPr>
              <w:t xml:space="preserve">Wastewater treatment facilities at the campsite (e.g., septic tank and soak pit) and at the worksites (sedimentation tanks for batching plants; and site drainage) should be established. </w:t>
            </w:r>
          </w:p>
        </w:tc>
      </w:tr>
      <w:tr w:rsidR="007D1794" w:rsidRPr="00832761" w14:paraId="3EC75A6C" w14:textId="7DE0CC6D" w:rsidTr="00CB07BA">
        <w:tc>
          <w:tcPr>
            <w:tcW w:w="2405" w:type="dxa"/>
          </w:tcPr>
          <w:p w14:paraId="50DB2065" w14:textId="1BBDBAD4" w:rsidR="007D1794" w:rsidRPr="00832761" w:rsidRDefault="007D1794" w:rsidP="00E00B12">
            <w:pPr>
              <w:rPr>
                <w:szCs w:val="20"/>
              </w:rPr>
            </w:pPr>
          </w:p>
        </w:tc>
        <w:tc>
          <w:tcPr>
            <w:tcW w:w="1843" w:type="dxa"/>
          </w:tcPr>
          <w:p w14:paraId="1A551844" w14:textId="77777777" w:rsidR="007D1794" w:rsidRPr="00832761" w:rsidRDefault="007D1794" w:rsidP="00E00B12">
            <w:pPr>
              <w:rPr>
                <w:szCs w:val="20"/>
              </w:rPr>
            </w:pPr>
          </w:p>
        </w:tc>
        <w:tc>
          <w:tcPr>
            <w:tcW w:w="2551" w:type="dxa"/>
            <w:noWrap/>
          </w:tcPr>
          <w:p w14:paraId="01769F3B" w14:textId="5C0DD945" w:rsidR="007D1794" w:rsidRPr="00832761" w:rsidRDefault="007D1794" w:rsidP="00E00B12">
            <w:pPr>
              <w:rPr>
                <w:szCs w:val="20"/>
              </w:rPr>
            </w:pPr>
            <w:r w:rsidRPr="00832761">
              <w:rPr>
                <w:szCs w:val="20"/>
              </w:rPr>
              <w:t>Workers Health and Safety due to hazards associated with the construction activities</w:t>
            </w:r>
          </w:p>
        </w:tc>
        <w:tc>
          <w:tcPr>
            <w:tcW w:w="3121" w:type="dxa"/>
          </w:tcPr>
          <w:p w14:paraId="4A503C14" w14:textId="2CF65800" w:rsidR="007D1794" w:rsidRPr="00832761" w:rsidRDefault="007D1794" w:rsidP="00E00B12">
            <w:pPr>
              <w:rPr>
                <w:szCs w:val="20"/>
              </w:rPr>
            </w:pPr>
            <w:r w:rsidRPr="00832761">
              <w:rPr>
                <w:szCs w:val="20"/>
              </w:rPr>
              <w:t xml:space="preserve">Contractors will develop an Occupational Health and Safety Plan prior to mobilization, which will be reviewed and approved by SIDA and PMU. Implementation of the plan by the OHS staff of the contractor. </w:t>
            </w:r>
          </w:p>
          <w:p w14:paraId="56419253" w14:textId="52732CF9" w:rsidR="007D1794" w:rsidRPr="00832761" w:rsidRDefault="007D1794" w:rsidP="00E002A8">
            <w:pPr>
              <w:rPr>
                <w:szCs w:val="20"/>
              </w:rPr>
            </w:pPr>
            <w:r w:rsidRPr="00832761">
              <w:rPr>
                <w:szCs w:val="20"/>
              </w:rPr>
              <w:t>Use of relevant personal protection equipment at all times</w:t>
            </w:r>
          </w:p>
          <w:p w14:paraId="2C977137" w14:textId="77777777" w:rsidR="007D1794" w:rsidRPr="00832761" w:rsidRDefault="007D1794" w:rsidP="00E002A8">
            <w:pPr>
              <w:rPr>
                <w:szCs w:val="20"/>
              </w:rPr>
            </w:pPr>
            <w:r w:rsidRPr="00832761">
              <w:rPr>
                <w:szCs w:val="20"/>
              </w:rPr>
              <w:t>Regular training program for workers on occupational health safety (monthly training and daily toolbox talks)</w:t>
            </w:r>
          </w:p>
          <w:p w14:paraId="48DF1682" w14:textId="77777777" w:rsidR="007D1794" w:rsidRPr="00832761" w:rsidRDefault="007D1794" w:rsidP="00E002A8">
            <w:pPr>
              <w:rPr>
                <w:szCs w:val="20"/>
              </w:rPr>
            </w:pPr>
            <w:r w:rsidRPr="00832761">
              <w:rPr>
                <w:szCs w:val="20"/>
              </w:rPr>
              <w:t>Incident investigation and reporting</w:t>
            </w:r>
          </w:p>
          <w:p w14:paraId="21685B9A" w14:textId="316F56AA" w:rsidR="007D1794" w:rsidRPr="00832761" w:rsidRDefault="007D1794" w:rsidP="00E002A8">
            <w:pPr>
              <w:rPr>
                <w:szCs w:val="20"/>
              </w:rPr>
            </w:pPr>
            <w:r w:rsidRPr="00832761">
              <w:rPr>
                <w:szCs w:val="20"/>
              </w:rPr>
              <w:t>Availability of firefighting, ambulance, medical and rescue facilities at the site for implementation of an emergency response plan</w:t>
            </w:r>
          </w:p>
          <w:p w14:paraId="340F676C" w14:textId="1C2655B1" w:rsidR="007D1794" w:rsidRPr="00832761" w:rsidRDefault="007D1794" w:rsidP="00E00B12">
            <w:pPr>
              <w:rPr>
                <w:szCs w:val="20"/>
              </w:rPr>
            </w:pPr>
            <w:r w:rsidRPr="00832761">
              <w:rPr>
                <w:szCs w:val="20"/>
              </w:rPr>
              <w:t>All workers should be insured and compensated immediately in</w:t>
            </w:r>
            <w:r>
              <w:rPr>
                <w:szCs w:val="20"/>
              </w:rPr>
              <w:t xml:space="preserve"> </w:t>
            </w:r>
            <w:r w:rsidRPr="00832761">
              <w:rPr>
                <w:szCs w:val="20"/>
              </w:rPr>
              <w:t>case of any accidents</w:t>
            </w:r>
            <w:r>
              <w:rPr>
                <w:szCs w:val="20"/>
              </w:rPr>
              <w:t xml:space="preserve"> (covering all types of minor and major injuries and fatalities)</w:t>
            </w:r>
            <w:r w:rsidRPr="00832761">
              <w:rPr>
                <w:szCs w:val="20"/>
              </w:rPr>
              <w:t xml:space="preserve">.  </w:t>
            </w:r>
          </w:p>
        </w:tc>
      </w:tr>
      <w:tr w:rsidR="007D1794" w:rsidRPr="00832761" w14:paraId="47E600B3" w14:textId="6FF9D75B" w:rsidTr="00CB07BA">
        <w:tc>
          <w:tcPr>
            <w:tcW w:w="2405" w:type="dxa"/>
          </w:tcPr>
          <w:p w14:paraId="32BAC042" w14:textId="36547EF2" w:rsidR="007D1794" w:rsidRPr="00832761" w:rsidRDefault="007D1794" w:rsidP="00E00B12">
            <w:pPr>
              <w:rPr>
                <w:szCs w:val="20"/>
              </w:rPr>
            </w:pPr>
          </w:p>
        </w:tc>
        <w:tc>
          <w:tcPr>
            <w:tcW w:w="1843" w:type="dxa"/>
          </w:tcPr>
          <w:p w14:paraId="416DCF3E" w14:textId="77777777" w:rsidR="007D1794" w:rsidRPr="00832761" w:rsidRDefault="007D1794" w:rsidP="0030669C">
            <w:pPr>
              <w:rPr>
                <w:szCs w:val="20"/>
              </w:rPr>
            </w:pPr>
          </w:p>
        </w:tc>
        <w:tc>
          <w:tcPr>
            <w:tcW w:w="2551" w:type="dxa"/>
            <w:noWrap/>
          </w:tcPr>
          <w:p w14:paraId="25A5784F" w14:textId="4D90A745" w:rsidR="007D1794" w:rsidRPr="00832761" w:rsidRDefault="007D1794" w:rsidP="0030669C">
            <w:pPr>
              <w:rPr>
                <w:szCs w:val="20"/>
              </w:rPr>
            </w:pPr>
            <w:r w:rsidRPr="00832761">
              <w:rPr>
                <w:szCs w:val="20"/>
              </w:rPr>
              <w:t xml:space="preserve">Gender and Labor Related Impacts: </w:t>
            </w:r>
          </w:p>
          <w:p w14:paraId="6C9F3331" w14:textId="63113184" w:rsidR="007D1794" w:rsidRPr="00832761" w:rsidRDefault="007D1794" w:rsidP="0030669C">
            <w:pPr>
              <w:rPr>
                <w:szCs w:val="20"/>
              </w:rPr>
            </w:pPr>
            <w:r w:rsidRPr="00832761">
              <w:rPr>
                <w:szCs w:val="20"/>
              </w:rPr>
              <w:t>Possible cultural conflicts between communities and workers and health impacts, including women’s privacy and access, and gender-based violence</w:t>
            </w:r>
          </w:p>
          <w:p w14:paraId="7817BC4F" w14:textId="77777777" w:rsidR="007D1794" w:rsidRPr="00832761" w:rsidRDefault="007D1794" w:rsidP="0030669C">
            <w:pPr>
              <w:rPr>
                <w:szCs w:val="20"/>
              </w:rPr>
            </w:pPr>
            <w:r w:rsidRPr="00832761">
              <w:rPr>
                <w:szCs w:val="20"/>
              </w:rPr>
              <w:t>Impacts from the influx of labor from the outside areas</w:t>
            </w:r>
          </w:p>
          <w:p w14:paraId="416E84B6" w14:textId="3C591448" w:rsidR="007D1794" w:rsidRPr="00832761" w:rsidRDefault="007D1794" w:rsidP="00992886">
            <w:pPr>
              <w:rPr>
                <w:szCs w:val="20"/>
              </w:rPr>
            </w:pPr>
            <w:r w:rsidRPr="00832761">
              <w:rPr>
                <w:szCs w:val="20"/>
              </w:rPr>
              <w:t>Impacts on the mobility of women</w:t>
            </w:r>
          </w:p>
        </w:tc>
        <w:tc>
          <w:tcPr>
            <w:tcW w:w="3121" w:type="dxa"/>
          </w:tcPr>
          <w:p w14:paraId="37492E2C" w14:textId="77777777" w:rsidR="007D1794" w:rsidRDefault="007D1794" w:rsidP="0030669C">
            <w:pPr>
              <w:rPr>
                <w:szCs w:val="20"/>
              </w:rPr>
            </w:pPr>
            <w:r w:rsidRPr="00832761">
              <w:rPr>
                <w:szCs w:val="20"/>
              </w:rPr>
              <w:t>Measures to protect the privacy of women and girls by the contractor, sub-contractors and service providers</w:t>
            </w:r>
          </w:p>
          <w:p w14:paraId="1C218AF2" w14:textId="77777777" w:rsidR="007D1794" w:rsidRDefault="007D1794" w:rsidP="0030669C">
            <w:pPr>
              <w:rPr>
                <w:szCs w:val="20"/>
              </w:rPr>
            </w:pPr>
            <w:r>
              <w:rPr>
                <w:szCs w:val="20"/>
              </w:rPr>
              <w:t>Provision of training and socialization of Code of Conduct for workers in local languages</w:t>
            </w:r>
          </w:p>
          <w:p w14:paraId="339BD667" w14:textId="07A28754" w:rsidR="007D1794" w:rsidRDefault="007D1794" w:rsidP="0030669C">
            <w:pPr>
              <w:rPr>
                <w:szCs w:val="20"/>
              </w:rPr>
            </w:pPr>
            <w:r>
              <w:rPr>
                <w:szCs w:val="20"/>
              </w:rPr>
              <w:t>Provision of cultural sensitization training for workers regarding engagement with the local community</w:t>
            </w:r>
          </w:p>
          <w:p w14:paraId="5EC7A5C2" w14:textId="5873F796" w:rsidR="007D1794" w:rsidRPr="00832761" w:rsidRDefault="007D1794" w:rsidP="004E2006">
            <w:pPr>
              <w:rPr>
                <w:szCs w:val="20"/>
              </w:rPr>
            </w:pPr>
            <w:r w:rsidRPr="00A8603A">
              <w:rPr>
                <w:szCs w:val="20"/>
              </w:rPr>
              <w:t>Contractor</w:t>
            </w:r>
            <w:r>
              <w:rPr>
                <w:szCs w:val="20"/>
              </w:rPr>
              <w:t>s</w:t>
            </w:r>
            <w:r w:rsidRPr="00A8603A">
              <w:rPr>
                <w:szCs w:val="20"/>
              </w:rPr>
              <w:t xml:space="preserve"> hire workers through a systematic process managed by the HR office and avoid hiring “at the gate” to discourage </w:t>
            </w:r>
            <w:r>
              <w:rPr>
                <w:szCs w:val="20"/>
              </w:rPr>
              <w:t xml:space="preserve">the </w:t>
            </w:r>
            <w:r w:rsidRPr="00A8603A">
              <w:rPr>
                <w:szCs w:val="20"/>
              </w:rPr>
              <w:t>spontaneous influx of job seekers and migrant workers.</w:t>
            </w:r>
            <w:r>
              <w:rPr>
                <w:szCs w:val="20"/>
              </w:rPr>
              <w:t xml:space="preserve"> Workers should be hired from the local communities</w:t>
            </w:r>
          </w:p>
        </w:tc>
      </w:tr>
      <w:tr w:rsidR="007D1794" w:rsidRPr="00832761" w14:paraId="1B24051E" w14:textId="77777777" w:rsidTr="00CB07BA">
        <w:tc>
          <w:tcPr>
            <w:tcW w:w="2405" w:type="dxa"/>
          </w:tcPr>
          <w:p w14:paraId="0B0E3AB1" w14:textId="77777777" w:rsidR="007D1794" w:rsidRPr="00832761" w:rsidRDefault="007D1794" w:rsidP="00E00B12">
            <w:pPr>
              <w:rPr>
                <w:szCs w:val="20"/>
              </w:rPr>
            </w:pPr>
          </w:p>
        </w:tc>
        <w:tc>
          <w:tcPr>
            <w:tcW w:w="1843" w:type="dxa"/>
          </w:tcPr>
          <w:p w14:paraId="1E0C9683" w14:textId="77777777" w:rsidR="007D1794" w:rsidRDefault="007D1794" w:rsidP="0030669C">
            <w:pPr>
              <w:rPr>
                <w:szCs w:val="20"/>
              </w:rPr>
            </w:pPr>
          </w:p>
        </w:tc>
        <w:tc>
          <w:tcPr>
            <w:tcW w:w="2551" w:type="dxa"/>
            <w:noWrap/>
          </w:tcPr>
          <w:p w14:paraId="3BEE4230" w14:textId="2CB45AD0" w:rsidR="007D1794" w:rsidRPr="00832761" w:rsidRDefault="007D1794" w:rsidP="0030669C">
            <w:pPr>
              <w:rPr>
                <w:szCs w:val="20"/>
              </w:rPr>
            </w:pPr>
            <w:r>
              <w:rPr>
                <w:szCs w:val="20"/>
              </w:rPr>
              <w:t>Child labour and school dropout</w:t>
            </w:r>
          </w:p>
        </w:tc>
        <w:tc>
          <w:tcPr>
            <w:tcW w:w="3121" w:type="dxa"/>
          </w:tcPr>
          <w:p w14:paraId="30AF0BEE" w14:textId="77777777" w:rsidR="007D1794" w:rsidRDefault="007D1794" w:rsidP="0030669C">
            <w:pPr>
              <w:rPr>
                <w:szCs w:val="20"/>
              </w:rPr>
            </w:pPr>
            <w:r w:rsidRPr="00AD51D3">
              <w:rPr>
                <w:szCs w:val="20"/>
              </w:rPr>
              <w:t xml:space="preserve">Ensuring that children </w:t>
            </w:r>
            <w:r>
              <w:rPr>
                <w:szCs w:val="20"/>
              </w:rPr>
              <w:t>under 18 years of age</w:t>
            </w:r>
            <w:r w:rsidRPr="00AD51D3">
              <w:rPr>
                <w:szCs w:val="20"/>
              </w:rPr>
              <w:t xml:space="preserve"> are not employed directly or indirectly on the project.</w:t>
            </w:r>
          </w:p>
          <w:p w14:paraId="3E6DF385" w14:textId="15807527" w:rsidR="007D1794" w:rsidRPr="00832761" w:rsidRDefault="007D1794" w:rsidP="00C1780D">
            <w:pPr>
              <w:rPr>
                <w:szCs w:val="20"/>
              </w:rPr>
            </w:pPr>
            <w:r w:rsidRPr="00C1780D">
              <w:rPr>
                <w:szCs w:val="20"/>
              </w:rPr>
              <w:t>Local community provided with</w:t>
            </w:r>
            <w:r>
              <w:rPr>
                <w:szCs w:val="20"/>
              </w:rPr>
              <w:t xml:space="preserve"> </w:t>
            </w:r>
            <w:r w:rsidRPr="00C1780D">
              <w:rPr>
                <w:szCs w:val="20"/>
              </w:rPr>
              <w:t>information on contractor's policies and</w:t>
            </w:r>
            <w:r>
              <w:rPr>
                <w:szCs w:val="20"/>
              </w:rPr>
              <w:t xml:space="preserve"> </w:t>
            </w:r>
            <w:r w:rsidRPr="00C1780D">
              <w:rPr>
                <w:szCs w:val="20"/>
              </w:rPr>
              <w:t>Code of Conduct</w:t>
            </w:r>
          </w:p>
        </w:tc>
      </w:tr>
      <w:tr w:rsidR="007D1794" w:rsidRPr="00832761" w14:paraId="46484D22" w14:textId="77777777" w:rsidTr="00CB07BA">
        <w:tc>
          <w:tcPr>
            <w:tcW w:w="2405" w:type="dxa"/>
          </w:tcPr>
          <w:p w14:paraId="4B6F710D" w14:textId="77777777" w:rsidR="007D1794" w:rsidRPr="00832761" w:rsidRDefault="007D1794" w:rsidP="00E00B12">
            <w:pPr>
              <w:rPr>
                <w:szCs w:val="20"/>
              </w:rPr>
            </w:pPr>
          </w:p>
        </w:tc>
        <w:tc>
          <w:tcPr>
            <w:tcW w:w="1843" w:type="dxa"/>
          </w:tcPr>
          <w:p w14:paraId="0F5101BF" w14:textId="77777777" w:rsidR="007D1794" w:rsidRPr="00EE5FAB" w:rsidRDefault="007D1794" w:rsidP="00EE5FAB">
            <w:pPr>
              <w:rPr>
                <w:szCs w:val="20"/>
              </w:rPr>
            </w:pPr>
          </w:p>
        </w:tc>
        <w:tc>
          <w:tcPr>
            <w:tcW w:w="2551" w:type="dxa"/>
            <w:noWrap/>
          </w:tcPr>
          <w:p w14:paraId="0D50EB40" w14:textId="63F6D4DD" w:rsidR="007D1794" w:rsidRPr="00832761" w:rsidRDefault="007D1794" w:rsidP="00EE5FAB">
            <w:pPr>
              <w:rPr>
                <w:szCs w:val="20"/>
              </w:rPr>
            </w:pPr>
            <w:r w:rsidRPr="00EE5FAB">
              <w:rPr>
                <w:szCs w:val="20"/>
              </w:rPr>
              <w:t>Gender-based</w:t>
            </w:r>
            <w:r>
              <w:rPr>
                <w:szCs w:val="20"/>
              </w:rPr>
              <w:t xml:space="preserve"> </w:t>
            </w:r>
            <w:r w:rsidRPr="00EE5FAB">
              <w:rPr>
                <w:szCs w:val="20"/>
              </w:rPr>
              <w:t>violence,</w:t>
            </w:r>
            <w:r>
              <w:rPr>
                <w:szCs w:val="20"/>
              </w:rPr>
              <w:t xml:space="preserve"> </w:t>
            </w:r>
            <w:r w:rsidRPr="00EE5FAB">
              <w:rPr>
                <w:szCs w:val="20"/>
              </w:rPr>
              <w:t>including sexual</w:t>
            </w:r>
            <w:r>
              <w:rPr>
                <w:szCs w:val="20"/>
              </w:rPr>
              <w:t xml:space="preserve"> </w:t>
            </w:r>
            <w:r w:rsidRPr="00EE5FAB">
              <w:rPr>
                <w:szCs w:val="20"/>
              </w:rPr>
              <w:t>harassment,</w:t>
            </w:r>
            <w:r>
              <w:rPr>
                <w:szCs w:val="20"/>
              </w:rPr>
              <w:t xml:space="preserve"> </w:t>
            </w:r>
            <w:r w:rsidRPr="00EE5FAB">
              <w:rPr>
                <w:szCs w:val="20"/>
              </w:rPr>
              <w:t>child abuse and</w:t>
            </w:r>
            <w:r>
              <w:rPr>
                <w:szCs w:val="20"/>
              </w:rPr>
              <w:t xml:space="preserve"> </w:t>
            </w:r>
            <w:r w:rsidRPr="00EE5FAB">
              <w:rPr>
                <w:szCs w:val="20"/>
              </w:rPr>
              <w:t>exploitation</w:t>
            </w:r>
          </w:p>
        </w:tc>
        <w:tc>
          <w:tcPr>
            <w:tcW w:w="3121" w:type="dxa"/>
          </w:tcPr>
          <w:p w14:paraId="26AE6256" w14:textId="71F3D2D0" w:rsidR="007D1794" w:rsidRPr="00B0678A" w:rsidRDefault="007D1794" w:rsidP="00B0678A">
            <w:pPr>
              <w:rPr>
                <w:szCs w:val="20"/>
              </w:rPr>
            </w:pPr>
            <w:r w:rsidRPr="00B0678A">
              <w:rPr>
                <w:szCs w:val="20"/>
              </w:rPr>
              <w:t>▪ Contractor Code of Conduct developed,</w:t>
            </w:r>
            <w:r>
              <w:rPr>
                <w:szCs w:val="20"/>
              </w:rPr>
              <w:t xml:space="preserve"> </w:t>
            </w:r>
            <w:r w:rsidRPr="00B0678A">
              <w:rPr>
                <w:szCs w:val="20"/>
              </w:rPr>
              <w:t>incorporated into workers’ contracts, and</w:t>
            </w:r>
            <w:r>
              <w:rPr>
                <w:szCs w:val="20"/>
              </w:rPr>
              <w:t xml:space="preserve"> </w:t>
            </w:r>
            <w:r w:rsidRPr="00B0678A">
              <w:rPr>
                <w:szCs w:val="20"/>
              </w:rPr>
              <w:t>training and socialization on it provided to</w:t>
            </w:r>
            <w:r>
              <w:rPr>
                <w:szCs w:val="20"/>
              </w:rPr>
              <w:t xml:space="preserve"> </w:t>
            </w:r>
            <w:r w:rsidRPr="00B0678A">
              <w:rPr>
                <w:szCs w:val="20"/>
              </w:rPr>
              <w:t>workers</w:t>
            </w:r>
          </w:p>
          <w:p w14:paraId="54F14873" w14:textId="73EE2A61" w:rsidR="007D1794" w:rsidRPr="00B0678A" w:rsidRDefault="007D1794" w:rsidP="00B0678A">
            <w:pPr>
              <w:rPr>
                <w:szCs w:val="20"/>
              </w:rPr>
            </w:pPr>
            <w:r w:rsidRPr="00B0678A">
              <w:rPr>
                <w:szCs w:val="20"/>
              </w:rPr>
              <w:t>▪ Mandatory and regular training for</w:t>
            </w:r>
            <w:r>
              <w:rPr>
                <w:szCs w:val="20"/>
              </w:rPr>
              <w:t xml:space="preserve"> </w:t>
            </w:r>
            <w:r w:rsidRPr="00B0678A">
              <w:rPr>
                <w:szCs w:val="20"/>
              </w:rPr>
              <w:t xml:space="preserve">workers on required lawful conduct in </w:t>
            </w:r>
            <w:r>
              <w:rPr>
                <w:szCs w:val="20"/>
              </w:rPr>
              <w:t xml:space="preserve">the </w:t>
            </w:r>
            <w:r w:rsidRPr="00B0678A">
              <w:rPr>
                <w:szCs w:val="20"/>
              </w:rPr>
              <w:t>local</w:t>
            </w:r>
            <w:r>
              <w:rPr>
                <w:szCs w:val="20"/>
              </w:rPr>
              <w:t xml:space="preserve"> </w:t>
            </w:r>
            <w:r w:rsidRPr="00B0678A">
              <w:rPr>
                <w:szCs w:val="20"/>
              </w:rPr>
              <w:t>community and legal consequences for</w:t>
            </w:r>
            <w:r>
              <w:rPr>
                <w:szCs w:val="20"/>
              </w:rPr>
              <w:t xml:space="preserve"> </w:t>
            </w:r>
            <w:r w:rsidRPr="00B0678A">
              <w:rPr>
                <w:szCs w:val="20"/>
              </w:rPr>
              <w:t>failure to comply with laws;</w:t>
            </w:r>
          </w:p>
          <w:p w14:paraId="284E0D9A" w14:textId="37C6AA38" w:rsidR="007D1794" w:rsidRPr="00B0678A" w:rsidRDefault="007D1794" w:rsidP="00B0678A">
            <w:pPr>
              <w:rPr>
                <w:szCs w:val="20"/>
              </w:rPr>
            </w:pPr>
            <w:r w:rsidRPr="00B0678A">
              <w:rPr>
                <w:szCs w:val="20"/>
              </w:rPr>
              <w:t>▪ Commitment</w:t>
            </w:r>
            <w:r>
              <w:rPr>
                <w:szCs w:val="20"/>
              </w:rPr>
              <w:t>/</w:t>
            </w:r>
            <w:r w:rsidRPr="00B0678A">
              <w:rPr>
                <w:szCs w:val="20"/>
              </w:rPr>
              <w:t>policy to cooperate with</w:t>
            </w:r>
            <w:r>
              <w:rPr>
                <w:szCs w:val="20"/>
              </w:rPr>
              <w:t xml:space="preserve"> </w:t>
            </w:r>
            <w:r w:rsidRPr="00B0678A">
              <w:rPr>
                <w:szCs w:val="20"/>
              </w:rPr>
              <w:t>law enforcement agencies investigating</w:t>
            </w:r>
            <w:r>
              <w:rPr>
                <w:szCs w:val="20"/>
              </w:rPr>
              <w:t xml:space="preserve"> </w:t>
            </w:r>
            <w:r w:rsidRPr="00B0678A">
              <w:rPr>
                <w:szCs w:val="20"/>
              </w:rPr>
              <w:t>perpetrators of gender-based violence;</w:t>
            </w:r>
            <w:r>
              <w:rPr>
                <w:szCs w:val="20"/>
              </w:rPr>
              <w:t xml:space="preserve"> </w:t>
            </w:r>
            <w:r w:rsidRPr="00B0678A">
              <w:rPr>
                <w:szCs w:val="20"/>
              </w:rPr>
              <w:t>▪ Creation of partnership with local civil</w:t>
            </w:r>
            <w:r>
              <w:rPr>
                <w:szCs w:val="20"/>
              </w:rPr>
              <w:t xml:space="preserve"> </w:t>
            </w:r>
            <w:r w:rsidRPr="00B0678A">
              <w:rPr>
                <w:szCs w:val="20"/>
              </w:rPr>
              <w:t>society organization to report workers’</w:t>
            </w:r>
            <w:r>
              <w:rPr>
                <w:szCs w:val="20"/>
              </w:rPr>
              <w:t xml:space="preserve"> </w:t>
            </w:r>
            <w:r w:rsidRPr="00B0678A">
              <w:rPr>
                <w:szCs w:val="20"/>
              </w:rPr>
              <w:t>misconduct and complaints/reports on</w:t>
            </w:r>
            <w:r>
              <w:rPr>
                <w:szCs w:val="20"/>
              </w:rPr>
              <w:t xml:space="preserve"> </w:t>
            </w:r>
            <w:r w:rsidRPr="00B0678A">
              <w:rPr>
                <w:szCs w:val="20"/>
              </w:rPr>
              <w:t>gender-based violence or harassment</w:t>
            </w:r>
            <w:r>
              <w:rPr>
                <w:szCs w:val="20"/>
              </w:rPr>
              <w:t xml:space="preserve"> </w:t>
            </w:r>
            <w:r w:rsidRPr="00B0678A">
              <w:rPr>
                <w:szCs w:val="20"/>
              </w:rPr>
              <w:t>through the G</w:t>
            </w:r>
            <w:r>
              <w:rPr>
                <w:szCs w:val="20"/>
              </w:rPr>
              <w:t>rievance Mechanism</w:t>
            </w:r>
            <w:r w:rsidRPr="00B0678A">
              <w:rPr>
                <w:szCs w:val="20"/>
              </w:rPr>
              <w:t>;</w:t>
            </w:r>
          </w:p>
          <w:p w14:paraId="3F48183E" w14:textId="53FA1D70" w:rsidR="007D1794" w:rsidRPr="00B0678A" w:rsidRDefault="007D1794" w:rsidP="00B0678A">
            <w:pPr>
              <w:rPr>
                <w:szCs w:val="20"/>
              </w:rPr>
            </w:pPr>
            <w:r w:rsidRPr="00B0678A">
              <w:rPr>
                <w:szCs w:val="20"/>
              </w:rPr>
              <w:t>▪ Provision of opportunities for workers to</w:t>
            </w:r>
            <w:r>
              <w:rPr>
                <w:szCs w:val="20"/>
              </w:rPr>
              <w:t xml:space="preserve"> </w:t>
            </w:r>
            <w:r w:rsidRPr="00B0678A">
              <w:rPr>
                <w:szCs w:val="20"/>
              </w:rPr>
              <w:t>regularly return to their families;</w:t>
            </w:r>
          </w:p>
          <w:p w14:paraId="745D9C76" w14:textId="20493C20" w:rsidR="007D1794" w:rsidRPr="00832761" w:rsidRDefault="007D1794" w:rsidP="00B0678A">
            <w:pPr>
              <w:rPr>
                <w:szCs w:val="20"/>
              </w:rPr>
            </w:pPr>
            <w:r w:rsidRPr="00B0678A">
              <w:rPr>
                <w:szCs w:val="20"/>
              </w:rPr>
              <w:t>▪ Provision of opportunities for workers to</w:t>
            </w:r>
            <w:r>
              <w:rPr>
                <w:szCs w:val="20"/>
              </w:rPr>
              <w:t xml:space="preserve"> </w:t>
            </w:r>
            <w:r w:rsidRPr="00B0678A">
              <w:rPr>
                <w:szCs w:val="20"/>
              </w:rPr>
              <w:t>take advantage of entertainment</w:t>
            </w:r>
            <w:r>
              <w:rPr>
                <w:szCs w:val="20"/>
              </w:rPr>
              <w:t xml:space="preserve"> </w:t>
            </w:r>
            <w:r w:rsidRPr="00B0678A">
              <w:rPr>
                <w:szCs w:val="20"/>
              </w:rPr>
              <w:t xml:space="preserve">opportunities away from </w:t>
            </w:r>
            <w:r>
              <w:rPr>
                <w:szCs w:val="20"/>
              </w:rPr>
              <w:t>local rur</w:t>
            </w:r>
            <w:r w:rsidRPr="00B0678A">
              <w:rPr>
                <w:szCs w:val="20"/>
              </w:rPr>
              <w:t>al</w:t>
            </w:r>
            <w:r>
              <w:rPr>
                <w:szCs w:val="20"/>
              </w:rPr>
              <w:t xml:space="preserve"> </w:t>
            </w:r>
            <w:r w:rsidRPr="00B0678A">
              <w:rPr>
                <w:szCs w:val="20"/>
              </w:rPr>
              <w:t>communities</w:t>
            </w:r>
            <w:r w:rsidRPr="00F5087A">
              <w:rPr>
                <w:szCs w:val="20"/>
              </w:rPr>
              <w:t>.</w:t>
            </w:r>
          </w:p>
        </w:tc>
      </w:tr>
      <w:tr w:rsidR="007D1794" w:rsidRPr="00832761" w14:paraId="2B6DD376" w14:textId="77777777" w:rsidTr="00CB07BA">
        <w:tc>
          <w:tcPr>
            <w:tcW w:w="2405" w:type="dxa"/>
          </w:tcPr>
          <w:p w14:paraId="69651F9A" w14:textId="77777777" w:rsidR="007D1794" w:rsidRPr="00832761" w:rsidRDefault="007D1794" w:rsidP="00E00B12">
            <w:pPr>
              <w:rPr>
                <w:szCs w:val="20"/>
              </w:rPr>
            </w:pPr>
          </w:p>
        </w:tc>
        <w:tc>
          <w:tcPr>
            <w:tcW w:w="1843" w:type="dxa"/>
          </w:tcPr>
          <w:p w14:paraId="310F27CD" w14:textId="77777777" w:rsidR="007D1794" w:rsidRPr="00073980" w:rsidRDefault="007D1794" w:rsidP="00073980">
            <w:pPr>
              <w:rPr>
                <w:szCs w:val="20"/>
              </w:rPr>
            </w:pPr>
          </w:p>
        </w:tc>
        <w:tc>
          <w:tcPr>
            <w:tcW w:w="2551" w:type="dxa"/>
            <w:noWrap/>
          </w:tcPr>
          <w:p w14:paraId="677A350E" w14:textId="31BCBF99" w:rsidR="007D1794" w:rsidRPr="00EE5FAB" w:rsidRDefault="007D1794" w:rsidP="00073980">
            <w:pPr>
              <w:rPr>
                <w:szCs w:val="20"/>
              </w:rPr>
            </w:pPr>
            <w:r w:rsidRPr="00073980">
              <w:rPr>
                <w:szCs w:val="20"/>
              </w:rPr>
              <w:t>Increased risk</w:t>
            </w:r>
            <w:r>
              <w:rPr>
                <w:szCs w:val="20"/>
              </w:rPr>
              <w:t xml:space="preserve"> </w:t>
            </w:r>
            <w:r w:rsidRPr="00073980">
              <w:rPr>
                <w:szCs w:val="20"/>
              </w:rPr>
              <w:t>of</w:t>
            </w:r>
            <w:r>
              <w:rPr>
                <w:szCs w:val="20"/>
              </w:rPr>
              <w:t xml:space="preserve"> </w:t>
            </w:r>
            <w:r w:rsidRPr="00073980">
              <w:rPr>
                <w:szCs w:val="20"/>
              </w:rPr>
              <w:t>communicable</w:t>
            </w:r>
            <w:r>
              <w:rPr>
                <w:szCs w:val="20"/>
              </w:rPr>
              <w:t xml:space="preserve"> </w:t>
            </w:r>
            <w:r w:rsidRPr="00073980">
              <w:rPr>
                <w:szCs w:val="20"/>
              </w:rPr>
              <w:t>diseases</w:t>
            </w:r>
            <w:r>
              <w:rPr>
                <w:szCs w:val="20"/>
              </w:rPr>
              <w:t xml:space="preserve"> </w:t>
            </w:r>
            <w:r w:rsidRPr="00073980">
              <w:rPr>
                <w:szCs w:val="20"/>
              </w:rPr>
              <w:t>(including STDs</w:t>
            </w:r>
            <w:r>
              <w:rPr>
                <w:szCs w:val="20"/>
              </w:rPr>
              <w:t xml:space="preserve"> </w:t>
            </w:r>
            <w:r w:rsidRPr="00073980">
              <w:rPr>
                <w:szCs w:val="20"/>
              </w:rPr>
              <w:t>and HIV/AIDS)</w:t>
            </w:r>
          </w:p>
        </w:tc>
        <w:tc>
          <w:tcPr>
            <w:tcW w:w="3121" w:type="dxa"/>
          </w:tcPr>
          <w:p w14:paraId="73982BA5" w14:textId="349466AD" w:rsidR="007D1794" w:rsidRPr="002E4512" w:rsidRDefault="007D1794" w:rsidP="002E4512">
            <w:pPr>
              <w:rPr>
                <w:szCs w:val="20"/>
              </w:rPr>
            </w:pPr>
            <w:r w:rsidRPr="002E4512">
              <w:rPr>
                <w:szCs w:val="20"/>
              </w:rPr>
              <w:t>Screening worker influx for</w:t>
            </w:r>
            <w:r>
              <w:rPr>
                <w:szCs w:val="20"/>
              </w:rPr>
              <w:t xml:space="preserve"> </w:t>
            </w:r>
            <w:r w:rsidRPr="002E4512">
              <w:rPr>
                <w:szCs w:val="20"/>
              </w:rPr>
              <w:t>communicable disease and providing</w:t>
            </w:r>
            <w:r>
              <w:rPr>
                <w:szCs w:val="20"/>
              </w:rPr>
              <w:t xml:space="preserve"> </w:t>
            </w:r>
            <w:r w:rsidRPr="002E4512">
              <w:rPr>
                <w:szCs w:val="20"/>
              </w:rPr>
              <w:t>treatment, as appropriate, to reduce</w:t>
            </w:r>
            <w:r>
              <w:rPr>
                <w:szCs w:val="20"/>
              </w:rPr>
              <w:t xml:space="preserve"> </w:t>
            </w:r>
            <w:r w:rsidRPr="002E4512">
              <w:rPr>
                <w:szCs w:val="20"/>
              </w:rPr>
              <w:t xml:space="preserve">exposure to </w:t>
            </w:r>
            <w:r>
              <w:rPr>
                <w:szCs w:val="20"/>
              </w:rPr>
              <w:t xml:space="preserve">the </w:t>
            </w:r>
            <w:r w:rsidRPr="002E4512">
              <w:rPr>
                <w:szCs w:val="20"/>
              </w:rPr>
              <w:t>local population</w:t>
            </w:r>
          </w:p>
          <w:p w14:paraId="40A171EE" w14:textId="080AE843" w:rsidR="007D1794" w:rsidRPr="002E4512" w:rsidRDefault="007D1794" w:rsidP="002E4512">
            <w:pPr>
              <w:rPr>
                <w:szCs w:val="20"/>
              </w:rPr>
            </w:pPr>
            <w:r w:rsidRPr="002E4512">
              <w:rPr>
                <w:szCs w:val="20"/>
              </w:rPr>
              <w:t>▪ Vaccinating workers against common and</w:t>
            </w:r>
            <w:r>
              <w:rPr>
                <w:szCs w:val="20"/>
              </w:rPr>
              <w:t xml:space="preserve"> </w:t>
            </w:r>
            <w:r w:rsidRPr="002E4512">
              <w:rPr>
                <w:szCs w:val="20"/>
              </w:rPr>
              <w:t>endemic (locally prevalent) diseases;</w:t>
            </w:r>
          </w:p>
          <w:p w14:paraId="795C0596" w14:textId="2953EE0E" w:rsidR="007D1794" w:rsidRPr="002E4512" w:rsidRDefault="007D1794" w:rsidP="002E4512">
            <w:pPr>
              <w:rPr>
                <w:szCs w:val="20"/>
              </w:rPr>
            </w:pPr>
            <w:r w:rsidRPr="002E4512">
              <w:rPr>
                <w:szCs w:val="20"/>
              </w:rPr>
              <w:t>▪ Contracting of an HIV service provider to</w:t>
            </w:r>
            <w:r>
              <w:rPr>
                <w:szCs w:val="20"/>
              </w:rPr>
              <w:t xml:space="preserve"> </w:t>
            </w:r>
            <w:r w:rsidRPr="002E4512">
              <w:rPr>
                <w:szCs w:val="20"/>
              </w:rPr>
              <w:t>be available on-site in high</w:t>
            </w:r>
            <w:r>
              <w:rPr>
                <w:szCs w:val="20"/>
              </w:rPr>
              <w:t>-</w:t>
            </w:r>
            <w:r w:rsidRPr="002E4512">
              <w:rPr>
                <w:szCs w:val="20"/>
              </w:rPr>
              <w:t>risk areas,</w:t>
            </w:r>
            <w:r>
              <w:rPr>
                <w:szCs w:val="20"/>
              </w:rPr>
              <w:t xml:space="preserve"> </w:t>
            </w:r>
            <w:r w:rsidRPr="002E4512">
              <w:rPr>
                <w:szCs w:val="20"/>
              </w:rPr>
              <w:t>where worker numbers are above a certain</w:t>
            </w:r>
            <w:r>
              <w:rPr>
                <w:szCs w:val="20"/>
              </w:rPr>
              <w:t xml:space="preserve"> </w:t>
            </w:r>
            <w:r w:rsidRPr="002E4512">
              <w:rPr>
                <w:szCs w:val="20"/>
              </w:rPr>
              <w:t>threshold;</w:t>
            </w:r>
          </w:p>
          <w:p w14:paraId="2FB5D660" w14:textId="0FCB716A" w:rsidR="007D1794" w:rsidRPr="002E4512" w:rsidRDefault="007D1794" w:rsidP="002E4512">
            <w:pPr>
              <w:rPr>
                <w:szCs w:val="20"/>
              </w:rPr>
            </w:pPr>
            <w:r w:rsidRPr="002E4512">
              <w:rPr>
                <w:szCs w:val="20"/>
              </w:rPr>
              <w:t>▪ Implementation of HIV/AIDS education</w:t>
            </w:r>
            <w:r>
              <w:rPr>
                <w:szCs w:val="20"/>
              </w:rPr>
              <w:t xml:space="preserve"> </w:t>
            </w:r>
            <w:r w:rsidRPr="002E4512">
              <w:rPr>
                <w:szCs w:val="20"/>
              </w:rPr>
              <w:t>program;</w:t>
            </w:r>
          </w:p>
          <w:p w14:paraId="5A84D502" w14:textId="1CCE3BF6" w:rsidR="007D1794" w:rsidRPr="002E4512" w:rsidRDefault="007D1794" w:rsidP="002E4512">
            <w:pPr>
              <w:rPr>
                <w:szCs w:val="20"/>
              </w:rPr>
            </w:pPr>
            <w:r w:rsidRPr="002E4512">
              <w:rPr>
                <w:szCs w:val="20"/>
              </w:rPr>
              <w:t>▪ Information campaigns on STDs among</w:t>
            </w:r>
            <w:r>
              <w:rPr>
                <w:szCs w:val="20"/>
              </w:rPr>
              <w:t xml:space="preserve"> </w:t>
            </w:r>
            <w:r w:rsidRPr="002E4512">
              <w:rPr>
                <w:szCs w:val="20"/>
              </w:rPr>
              <w:t>the workers and local community;</w:t>
            </w:r>
          </w:p>
          <w:p w14:paraId="56523952" w14:textId="13E04DBB" w:rsidR="007D1794" w:rsidRPr="00B0678A" w:rsidRDefault="007D1794" w:rsidP="007C5698">
            <w:pPr>
              <w:rPr>
                <w:szCs w:val="20"/>
              </w:rPr>
            </w:pPr>
            <w:r w:rsidRPr="002E4512">
              <w:rPr>
                <w:szCs w:val="20"/>
              </w:rPr>
              <w:t>▪ Education about the transmission of</w:t>
            </w:r>
            <w:r>
              <w:rPr>
                <w:szCs w:val="20"/>
              </w:rPr>
              <w:t xml:space="preserve"> </w:t>
            </w:r>
            <w:r w:rsidRPr="002E4512">
              <w:rPr>
                <w:szCs w:val="20"/>
              </w:rPr>
              <w:t xml:space="preserve">diseases, age of consent in </w:t>
            </w:r>
            <w:r>
              <w:rPr>
                <w:szCs w:val="20"/>
              </w:rPr>
              <w:t xml:space="preserve">the </w:t>
            </w:r>
            <w:r w:rsidRPr="002E4512">
              <w:rPr>
                <w:szCs w:val="20"/>
              </w:rPr>
              <w:t>project area,</w:t>
            </w:r>
            <w:r>
              <w:rPr>
                <w:szCs w:val="20"/>
              </w:rPr>
              <w:t xml:space="preserve"> </w:t>
            </w:r>
            <w:r w:rsidRPr="002E4512">
              <w:rPr>
                <w:szCs w:val="20"/>
              </w:rPr>
              <w:t>and reminder about Code of Conduct</w:t>
            </w:r>
          </w:p>
        </w:tc>
      </w:tr>
      <w:tr w:rsidR="007D1794" w:rsidRPr="00832761" w14:paraId="21C7D1ED" w14:textId="77777777" w:rsidTr="00CB07BA">
        <w:tc>
          <w:tcPr>
            <w:tcW w:w="2405" w:type="dxa"/>
          </w:tcPr>
          <w:p w14:paraId="3559E0CE" w14:textId="77777777" w:rsidR="007D1794" w:rsidRPr="00832761" w:rsidRDefault="007D1794" w:rsidP="00A470C9">
            <w:pPr>
              <w:rPr>
                <w:szCs w:val="20"/>
              </w:rPr>
            </w:pPr>
          </w:p>
        </w:tc>
        <w:tc>
          <w:tcPr>
            <w:tcW w:w="1843" w:type="dxa"/>
          </w:tcPr>
          <w:p w14:paraId="3C021D80" w14:textId="77777777" w:rsidR="007D1794" w:rsidRDefault="007D1794" w:rsidP="00A470C9">
            <w:pPr>
              <w:rPr>
                <w:szCs w:val="20"/>
              </w:rPr>
            </w:pPr>
          </w:p>
        </w:tc>
        <w:tc>
          <w:tcPr>
            <w:tcW w:w="2551" w:type="dxa"/>
            <w:noWrap/>
          </w:tcPr>
          <w:p w14:paraId="54121886" w14:textId="2D76A76F" w:rsidR="007D1794" w:rsidRPr="00832761" w:rsidRDefault="007D1794" w:rsidP="00A470C9">
            <w:pPr>
              <w:rPr>
                <w:szCs w:val="20"/>
              </w:rPr>
            </w:pPr>
            <w:r>
              <w:rPr>
                <w:szCs w:val="20"/>
              </w:rPr>
              <w:t>Improper drainage can affect the surrounding agricultural land</w:t>
            </w:r>
          </w:p>
        </w:tc>
        <w:tc>
          <w:tcPr>
            <w:tcW w:w="3121" w:type="dxa"/>
          </w:tcPr>
          <w:p w14:paraId="5543B6C7" w14:textId="3083B12B" w:rsidR="007D1794" w:rsidRPr="00832761" w:rsidRDefault="007D1794" w:rsidP="00A470C9">
            <w:pPr>
              <w:rPr>
                <w:szCs w:val="20"/>
              </w:rPr>
            </w:pPr>
            <w:r>
              <w:rPr>
                <w:szCs w:val="20"/>
              </w:rPr>
              <w:t>Incorporate the drainage considerations in the design stage</w:t>
            </w:r>
          </w:p>
        </w:tc>
      </w:tr>
      <w:tr w:rsidR="007D1794" w:rsidRPr="00832761" w14:paraId="64413904" w14:textId="77777777" w:rsidTr="00CB07BA">
        <w:tc>
          <w:tcPr>
            <w:tcW w:w="2405" w:type="dxa"/>
          </w:tcPr>
          <w:p w14:paraId="2E31E6BE" w14:textId="77777777" w:rsidR="007D1794" w:rsidRPr="00832761" w:rsidRDefault="007D1794" w:rsidP="00A470C9">
            <w:pPr>
              <w:rPr>
                <w:szCs w:val="20"/>
              </w:rPr>
            </w:pPr>
          </w:p>
        </w:tc>
        <w:tc>
          <w:tcPr>
            <w:tcW w:w="1843" w:type="dxa"/>
          </w:tcPr>
          <w:p w14:paraId="0349F2F5" w14:textId="77777777" w:rsidR="007D1794" w:rsidRDefault="007D1794" w:rsidP="00A470C9">
            <w:pPr>
              <w:rPr>
                <w:szCs w:val="20"/>
              </w:rPr>
            </w:pPr>
          </w:p>
        </w:tc>
        <w:tc>
          <w:tcPr>
            <w:tcW w:w="2551" w:type="dxa"/>
            <w:noWrap/>
          </w:tcPr>
          <w:p w14:paraId="4B6DC2F7" w14:textId="3832789D" w:rsidR="007D1794" w:rsidRPr="00832761" w:rsidRDefault="007D1794" w:rsidP="00A470C9">
            <w:pPr>
              <w:rPr>
                <w:szCs w:val="20"/>
              </w:rPr>
            </w:pPr>
            <w:r>
              <w:rPr>
                <w:szCs w:val="20"/>
              </w:rPr>
              <w:t>Infrastructure damaged by influential farmers and water distribution disrupted through Direct Outlets</w:t>
            </w:r>
          </w:p>
        </w:tc>
        <w:tc>
          <w:tcPr>
            <w:tcW w:w="3121" w:type="dxa"/>
          </w:tcPr>
          <w:p w14:paraId="5B0E5534" w14:textId="77777777" w:rsidR="007D1794" w:rsidRDefault="007D1794" w:rsidP="00A470C9">
            <w:pPr>
              <w:rPr>
                <w:szCs w:val="20"/>
              </w:rPr>
            </w:pPr>
            <w:r>
              <w:rPr>
                <w:szCs w:val="20"/>
              </w:rPr>
              <w:t>Legal action against those damaging the infrastructure</w:t>
            </w:r>
          </w:p>
          <w:p w14:paraId="4CDD638F" w14:textId="685FE0DC" w:rsidR="007D1794" w:rsidRPr="00832761" w:rsidRDefault="007D1794" w:rsidP="00A470C9">
            <w:pPr>
              <w:rPr>
                <w:szCs w:val="20"/>
              </w:rPr>
            </w:pPr>
            <w:r>
              <w:rPr>
                <w:szCs w:val="20"/>
              </w:rPr>
              <w:t>FOs are given magisterial powers to take action against perpetrators by filing FIR</w:t>
            </w:r>
          </w:p>
        </w:tc>
      </w:tr>
      <w:tr w:rsidR="007D1794" w:rsidRPr="00832761" w14:paraId="118FFBCB" w14:textId="77777777" w:rsidTr="00CB07BA">
        <w:tc>
          <w:tcPr>
            <w:tcW w:w="2405" w:type="dxa"/>
          </w:tcPr>
          <w:p w14:paraId="53789DAA" w14:textId="77777777" w:rsidR="007D1794" w:rsidRPr="00832761" w:rsidRDefault="007D1794" w:rsidP="00A470C9">
            <w:pPr>
              <w:rPr>
                <w:szCs w:val="20"/>
              </w:rPr>
            </w:pPr>
          </w:p>
        </w:tc>
        <w:tc>
          <w:tcPr>
            <w:tcW w:w="1843" w:type="dxa"/>
          </w:tcPr>
          <w:p w14:paraId="0F0BA764" w14:textId="77777777" w:rsidR="007D1794" w:rsidRPr="00F4404A" w:rsidRDefault="007D1794" w:rsidP="00A470C9"/>
        </w:tc>
        <w:tc>
          <w:tcPr>
            <w:tcW w:w="2551" w:type="dxa"/>
            <w:noWrap/>
          </w:tcPr>
          <w:p w14:paraId="55456656" w14:textId="46FA6543" w:rsidR="007D1794" w:rsidRPr="00832761" w:rsidRDefault="007D1794" w:rsidP="00A470C9">
            <w:pPr>
              <w:rPr>
                <w:szCs w:val="20"/>
              </w:rPr>
            </w:pPr>
            <w:r w:rsidRPr="00F4404A">
              <w:t>Community exposure to work hazards</w:t>
            </w:r>
          </w:p>
        </w:tc>
        <w:tc>
          <w:tcPr>
            <w:tcW w:w="3121" w:type="dxa"/>
          </w:tcPr>
          <w:p w14:paraId="4666B94E" w14:textId="77777777" w:rsidR="007D1794" w:rsidRPr="00F4404A" w:rsidRDefault="007D1794" w:rsidP="00A470C9">
            <w:pPr>
              <w:spacing w:after="60"/>
            </w:pPr>
            <w:r w:rsidRPr="00F4404A">
              <w:t xml:space="preserve">Barricade the work areas with hard fencing to prevent the entry of community in the construction areas. </w:t>
            </w:r>
          </w:p>
          <w:p w14:paraId="6DDFC7DD" w14:textId="77777777" w:rsidR="007D1794" w:rsidRPr="00F4404A" w:rsidRDefault="007D1794" w:rsidP="00A470C9">
            <w:pPr>
              <w:spacing w:after="60"/>
            </w:pPr>
            <w:r w:rsidRPr="00F4404A">
              <w:t xml:space="preserve">Placing adequate signboards and flagmen to divert the community away from the construction works.  </w:t>
            </w:r>
          </w:p>
          <w:p w14:paraId="6273DA71" w14:textId="3D036405" w:rsidR="007D1794" w:rsidRPr="00832761" w:rsidRDefault="007D1794" w:rsidP="00A470C9">
            <w:pPr>
              <w:rPr>
                <w:szCs w:val="20"/>
              </w:rPr>
            </w:pPr>
            <w:r w:rsidRPr="00F4404A">
              <w:t>Community awareness programs on construction-related hazards, including awareness programs in schools</w:t>
            </w:r>
          </w:p>
        </w:tc>
      </w:tr>
      <w:tr w:rsidR="007D1794" w:rsidRPr="00832761" w14:paraId="2760F0EC" w14:textId="7B76D89A" w:rsidTr="00CB07BA">
        <w:tc>
          <w:tcPr>
            <w:tcW w:w="2405" w:type="dxa"/>
          </w:tcPr>
          <w:p w14:paraId="2BF8E6AF" w14:textId="0964D199" w:rsidR="007D1794" w:rsidRPr="00832761" w:rsidRDefault="007D1794" w:rsidP="00A470C9">
            <w:pPr>
              <w:rPr>
                <w:szCs w:val="20"/>
              </w:rPr>
            </w:pPr>
          </w:p>
        </w:tc>
        <w:tc>
          <w:tcPr>
            <w:tcW w:w="1843" w:type="dxa"/>
          </w:tcPr>
          <w:p w14:paraId="16AA9FB9" w14:textId="77777777" w:rsidR="007D1794" w:rsidRPr="00832761" w:rsidRDefault="007D1794" w:rsidP="00A470C9">
            <w:pPr>
              <w:rPr>
                <w:szCs w:val="20"/>
              </w:rPr>
            </w:pPr>
          </w:p>
        </w:tc>
        <w:tc>
          <w:tcPr>
            <w:tcW w:w="2551" w:type="dxa"/>
            <w:noWrap/>
          </w:tcPr>
          <w:p w14:paraId="6EDCD127" w14:textId="4D216EF6" w:rsidR="007D1794" w:rsidRPr="00832761" w:rsidRDefault="007D1794" w:rsidP="00A470C9">
            <w:pPr>
              <w:rPr>
                <w:szCs w:val="20"/>
              </w:rPr>
            </w:pPr>
          </w:p>
          <w:p w14:paraId="0E4A5259" w14:textId="126FC35A" w:rsidR="007D1794" w:rsidRDefault="007D1794" w:rsidP="00A470C9">
            <w:pPr>
              <w:rPr>
                <w:szCs w:val="20"/>
              </w:rPr>
            </w:pPr>
            <w:r>
              <w:rPr>
                <w:szCs w:val="20"/>
              </w:rPr>
              <w:t>A t</w:t>
            </w:r>
            <w:r w:rsidRPr="00832761">
              <w:rPr>
                <w:szCs w:val="20"/>
              </w:rPr>
              <w:t>emporary disruption in water supply during repair and rehabilitation</w:t>
            </w:r>
          </w:p>
          <w:p w14:paraId="265373AF" w14:textId="77777777" w:rsidR="007D1794" w:rsidRPr="00832761" w:rsidRDefault="007D1794" w:rsidP="00A470C9">
            <w:pPr>
              <w:rPr>
                <w:szCs w:val="20"/>
              </w:rPr>
            </w:pPr>
          </w:p>
          <w:p w14:paraId="06B6A191" w14:textId="5D2E6CCC" w:rsidR="007D1794" w:rsidRPr="00832761" w:rsidRDefault="007D1794" w:rsidP="00A470C9">
            <w:pPr>
              <w:rPr>
                <w:szCs w:val="20"/>
              </w:rPr>
            </w:pPr>
          </w:p>
        </w:tc>
        <w:tc>
          <w:tcPr>
            <w:tcW w:w="3121" w:type="dxa"/>
          </w:tcPr>
          <w:p w14:paraId="5CAD0CD4" w14:textId="00A5BE4F" w:rsidR="007D1794" w:rsidRDefault="007D1794" w:rsidP="00A470C9">
            <w:pPr>
              <w:rPr>
                <w:szCs w:val="20"/>
              </w:rPr>
            </w:pPr>
            <w:r w:rsidRPr="00832761">
              <w:rPr>
                <w:szCs w:val="20"/>
              </w:rPr>
              <w:t>The works should be designed carried out to avoid any disturbance to the irrigation flows</w:t>
            </w:r>
            <w:r>
              <w:rPr>
                <w:szCs w:val="20"/>
              </w:rPr>
              <w:t>,</w:t>
            </w:r>
            <w:r w:rsidRPr="00832761">
              <w:rPr>
                <w:szCs w:val="20"/>
              </w:rPr>
              <w:t xml:space="preserve"> and tail-end farmers are not adversely affected by the upstream improvement works</w:t>
            </w:r>
            <w:r>
              <w:rPr>
                <w:szCs w:val="20"/>
              </w:rPr>
              <w:t xml:space="preserve"> (</w:t>
            </w:r>
            <w:r w:rsidR="00BE7AFF">
              <w:rPr>
                <w:szCs w:val="20"/>
              </w:rPr>
              <w:t>e.g.,</w:t>
            </w:r>
            <w:r>
              <w:rPr>
                <w:szCs w:val="20"/>
              </w:rPr>
              <w:t xml:space="preserve"> through temporary water diversion works around the construction works or pumping of water from upstream to downstream or carrying out works during the canal-closure period)</w:t>
            </w:r>
            <w:r w:rsidRPr="00832761">
              <w:rPr>
                <w:szCs w:val="20"/>
              </w:rPr>
              <w:t>.</w:t>
            </w:r>
          </w:p>
          <w:p w14:paraId="0348EF59" w14:textId="77777777" w:rsidR="007D1794" w:rsidRDefault="007D1794" w:rsidP="00A470C9">
            <w:pPr>
              <w:rPr>
                <w:szCs w:val="20"/>
              </w:rPr>
            </w:pPr>
          </w:p>
          <w:p w14:paraId="19607EBD" w14:textId="175F358E" w:rsidR="007D1794" w:rsidRPr="00832761" w:rsidRDefault="007D1794" w:rsidP="00A470C9">
            <w:pPr>
              <w:rPr>
                <w:szCs w:val="20"/>
              </w:rPr>
            </w:pPr>
            <w:r w:rsidRPr="00832761">
              <w:rPr>
                <w:szCs w:val="20"/>
              </w:rPr>
              <w:t xml:space="preserve"> </w:t>
            </w:r>
          </w:p>
        </w:tc>
      </w:tr>
      <w:tr w:rsidR="00B4611B" w:rsidRPr="00832761" w14:paraId="1E1BF109" w14:textId="77777777" w:rsidTr="00CB07BA">
        <w:tc>
          <w:tcPr>
            <w:tcW w:w="2405" w:type="dxa"/>
            <w:vMerge w:val="restart"/>
          </w:tcPr>
          <w:p w14:paraId="31D469A4" w14:textId="06CFEAB9" w:rsidR="00B4611B" w:rsidRPr="00832761" w:rsidRDefault="00B4611B" w:rsidP="00A470C9">
            <w:pPr>
              <w:rPr>
                <w:szCs w:val="20"/>
              </w:rPr>
            </w:pPr>
            <w:r w:rsidRPr="00832761">
              <w:rPr>
                <w:szCs w:val="20"/>
              </w:rPr>
              <w:t>Rehabilitation of Selected distributaries</w:t>
            </w:r>
            <w:r>
              <w:rPr>
                <w:szCs w:val="20"/>
              </w:rPr>
              <w:t xml:space="preserve"> under Component 2.1</w:t>
            </w:r>
          </w:p>
          <w:p w14:paraId="300B906D" w14:textId="38625F1E" w:rsidR="00B4611B" w:rsidRPr="00832761" w:rsidRDefault="00B4611B" w:rsidP="00A470C9">
            <w:pPr>
              <w:rPr>
                <w:szCs w:val="20"/>
              </w:rPr>
            </w:pPr>
            <w:r w:rsidRPr="00832761">
              <w:rPr>
                <w:szCs w:val="20"/>
              </w:rPr>
              <w:t>Improve last-mile water service delivery</w:t>
            </w:r>
            <w:r>
              <w:rPr>
                <w:szCs w:val="20"/>
              </w:rPr>
              <w:t xml:space="preserve"> by rehabilitation of water courses and high-efficiency irrigation system under Component 3.1</w:t>
            </w:r>
          </w:p>
        </w:tc>
        <w:tc>
          <w:tcPr>
            <w:tcW w:w="1843" w:type="dxa"/>
            <w:vMerge w:val="restart"/>
          </w:tcPr>
          <w:p w14:paraId="0751AF23" w14:textId="39CAB58C" w:rsidR="00B4611B" w:rsidRDefault="00B4611B" w:rsidP="00FB378C">
            <w:pPr>
              <w:shd w:val="clear" w:color="auto" w:fill="FFFFFF"/>
              <w:spacing w:after="0"/>
              <w:jc w:val="left"/>
              <w:rPr>
                <w:rFonts w:eastAsia="Times New Roman" w:cstheme="minorHAnsi"/>
                <w:szCs w:val="20"/>
              </w:rPr>
            </w:pPr>
            <w:r>
              <w:rPr>
                <w:rFonts w:eastAsia="Times New Roman" w:cstheme="minorHAnsi"/>
                <w:szCs w:val="20"/>
              </w:rPr>
              <w:t xml:space="preserve">Improve irrigation services </w:t>
            </w:r>
            <w:r w:rsidR="00BE7AFF">
              <w:rPr>
                <w:rFonts w:eastAsia="Times New Roman" w:cstheme="minorHAnsi"/>
                <w:szCs w:val="20"/>
              </w:rPr>
              <w:t>throughout</w:t>
            </w:r>
            <w:r>
              <w:rPr>
                <w:rFonts w:eastAsia="Times New Roman" w:cstheme="minorHAnsi"/>
                <w:szCs w:val="20"/>
              </w:rPr>
              <w:t xml:space="preserve"> the command area including </w:t>
            </w:r>
            <w:r w:rsidR="00751C97">
              <w:rPr>
                <w:rFonts w:eastAsia="Times New Roman" w:cstheme="minorHAnsi"/>
                <w:szCs w:val="20"/>
              </w:rPr>
              <w:t>tail end</w:t>
            </w:r>
            <w:r>
              <w:rPr>
                <w:rFonts w:eastAsia="Times New Roman" w:cstheme="minorHAnsi"/>
                <w:szCs w:val="20"/>
              </w:rPr>
              <w:t xml:space="preserve"> farmers and enhance the </w:t>
            </w:r>
            <w:r w:rsidRPr="00D916F1">
              <w:rPr>
                <w:rFonts w:eastAsia="Times New Roman" w:cstheme="minorHAnsi"/>
                <w:szCs w:val="20"/>
              </w:rPr>
              <w:t xml:space="preserve"> agricultural productivity</w:t>
            </w:r>
            <w:r>
              <w:rPr>
                <w:rFonts w:eastAsia="Times New Roman" w:cstheme="minorHAnsi"/>
                <w:szCs w:val="20"/>
              </w:rPr>
              <w:t xml:space="preserve">. </w:t>
            </w:r>
          </w:p>
          <w:p w14:paraId="63B89898" w14:textId="77777777" w:rsidR="00B4611B" w:rsidRDefault="00B4611B" w:rsidP="00FB378C">
            <w:pPr>
              <w:shd w:val="clear" w:color="auto" w:fill="FFFFFF"/>
              <w:spacing w:after="0"/>
              <w:jc w:val="left"/>
              <w:rPr>
                <w:rFonts w:eastAsia="Times New Roman" w:cstheme="minorHAnsi"/>
                <w:szCs w:val="20"/>
              </w:rPr>
            </w:pPr>
          </w:p>
          <w:p w14:paraId="08595C0E" w14:textId="77777777" w:rsidR="00B4611B" w:rsidRDefault="00B4611B" w:rsidP="00FB378C">
            <w:pPr>
              <w:rPr>
                <w:rFonts w:eastAsia="Times New Roman" w:cstheme="minorHAnsi"/>
                <w:szCs w:val="20"/>
              </w:rPr>
            </w:pPr>
            <w:r>
              <w:rPr>
                <w:rFonts w:eastAsia="Times New Roman" w:cstheme="minorHAnsi"/>
                <w:szCs w:val="20"/>
              </w:rPr>
              <w:t>Increased agricultural productivity will enhance the economy of the farmers and reduce the poverty in the region.</w:t>
            </w:r>
          </w:p>
          <w:p w14:paraId="04DE89E7" w14:textId="5AA3134A" w:rsidR="00B4611B" w:rsidRPr="00832761" w:rsidRDefault="00B4611B" w:rsidP="00FB378C">
            <w:pPr>
              <w:rPr>
                <w:szCs w:val="20"/>
              </w:rPr>
            </w:pPr>
            <w:r w:rsidRPr="00B4611B">
              <w:rPr>
                <w:szCs w:val="20"/>
              </w:rPr>
              <w:t>Water could be saved that can be used to serve tail areas, to restore environmental flows, to secure water for a variety of needs and to even expand the area under irrigation</w:t>
            </w:r>
          </w:p>
        </w:tc>
        <w:tc>
          <w:tcPr>
            <w:tcW w:w="2551" w:type="dxa"/>
            <w:noWrap/>
          </w:tcPr>
          <w:p w14:paraId="46B08415" w14:textId="42F324FB" w:rsidR="00B4611B" w:rsidRPr="00832761" w:rsidRDefault="00B4611B" w:rsidP="00A470C9">
            <w:pPr>
              <w:rPr>
                <w:szCs w:val="20"/>
              </w:rPr>
            </w:pPr>
            <w:r w:rsidRPr="00832761">
              <w:rPr>
                <w:szCs w:val="20"/>
              </w:rPr>
              <w:t>General construction-related impacts such as soil erosion and sedimentation, dust and noise pollution, generation of waste and wastewater discharges,  surface and groundwater pollution, traffic and road safety, occupational health and safety risks</w:t>
            </w:r>
            <w:r>
              <w:rPr>
                <w:szCs w:val="20"/>
              </w:rPr>
              <w:t>, and community health and safety risks</w:t>
            </w:r>
            <w:r w:rsidRPr="00832761">
              <w:rPr>
                <w:szCs w:val="20"/>
              </w:rPr>
              <w:t>.</w:t>
            </w:r>
          </w:p>
        </w:tc>
        <w:tc>
          <w:tcPr>
            <w:tcW w:w="3121" w:type="dxa"/>
          </w:tcPr>
          <w:p w14:paraId="4E8EF1AB" w14:textId="1488BCC5" w:rsidR="00B4611B" w:rsidRPr="00832761" w:rsidRDefault="00B4611B" w:rsidP="00A470C9">
            <w:pPr>
              <w:rPr>
                <w:szCs w:val="20"/>
              </w:rPr>
            </w:pPr>
            <w:r w:rsidRPr="00832761">
              <w:rPr>
                <w:szCs w:val="20"/>
              </w:rPr>
              <w:t xml:space="preserve">SIDA/PMU will develop site-specific ESMPs, for the subprojects that are expected to have moderate to substantial risks (which will be identified using a screening checklist), with adequate mitigation measures. These measures will be integrated into the contract documents and will be subsequently implemented during the construction. </w:t>
            </w:r>
          </w:p>
          <w:p w14:paraId="306608D6" w14:textId="385D694D" w:rsidR="00B4611B" w:rsidRDefault="00B4611B" w:rsidP="00A470C9">
            <w:pPr>
              <w:rPr>
                <w:szCs w:val="20"/>
              </w:rPr>
            </w:pPr>
            <w:r w:rsidRPr="00832761">
              <w:rPr>
                <w:szCs w:val="20"/>
              </w:rPr>
              <w:t xml:space="preserve">For the subprojects with small-scale civil works and limited E&amp;S impacts and risks, a generic/standard ESMP and ECPs developed by PCMU will be used. </w:t>
            </w:r>
          </w:p>
          <w:p w14:paraId="7CC7F556" w14:textId="48CC0001" w:rsidR="00B4611B" w:rsidRPr="00832761" w:rsidRDefault="00B4611B" w:rsidP="00A470C9">
            <w:pPr>
              <w:rPr>
                <w:szCs w:val="20"/>
              </w:rPr>
            </w:pPr>
            <w:r>
              <w:rPr>
                <w:szCs w:val="20"/>
              </w:rPr>
              <w:t>Please see the mitigation measures, covering all types of environmental and social impacts, under Component 2.3 of this table</w:t>
            </w:r>
          </w:p>
        </w:tc>
      </w:tr>
      <w:tr w:rsidR="00B4611B" w:rsidRPr="00832761" w14:paraId="5E548436" w14:textId="77777777" w:rsidTr="00CB07BA">
        <w:tc>
          <w:tcPr>
            <w:tcW w:w="2405" w:type="dxa"/>
            <w:vMerge/>
          </w:tcPr>
          <w:p w14:paraId="17D96704" w14:textId="56E9E8BB" w:rsidR="00B4611B" w:rsidRPr="00011E2C" w:rsidRDefault="00B4611B" w:rsidP="000B0416">
            <w:pPr>
              <w:rPr>
                <w:szCs w:val="20"/>
              </w:rPr>
            </w:pPr>
          </w:p>
        </w:tc>
        <w:tc>
          <w:tcPr>
            <w:tcW w:w="1843" w:type="dxa"/>
            <w:vMerge/>
          </w:tcPr>
          <w:p w14:paraId="1479D95B" w14:textId="77777777" w:rsidR="00B4611B" w:rsidRPr="00011E2C" w:rsidRDefault="00B4611B" w:rsidP="000B0416">
            <w:pPr>
              <w:shd w:val="clear" w:color="auto" w:fill="FFFFFF"/>
              <w:spacing w:after="0"/>
              <w:jc w:val="left"/>
              <w:rPr>
                <w:rFonts w:eastAsia="Times New Roman" w:cstheme="minorHAnsi"/>
                <w:szCs w:val="20"/>
              </w:rPr>
            </w:pPr>
          </w:p>
        </w:tc>
        <w:tc>
          <w:tcPr>
            <w:tcW w:w="2551" w:type="dxa"/>
            <w:noWrap/>
          </w:tcPr>
          <w:p w14:paraId="2194380D" w14:textId="77777777" w:rsidR="00B4611B" w:rsidRPr="004E2006" w:rsidRDefault="00B4611B" w:rsidP="000B0416">
            <w:pPr>
              <w:shd w:val="clear" w:color="auto" w:fill="FFFFFF"/>
              <w:spacing w:after="0"/>
              <w:jc w:val="left"/>
              <w:rPr>
                <w:rFonts w:eastAsia="Times New Roman" w:cstheme="minorHAnsi"/>
                <w:szCs w:val="20"/>
              </w:rPr>
            </w:pPr>
            <w:r w:rsidRPr="00011E2C">
              <w:rPr>
                <w:rFonts w:eastAsia="Times New Roman" w:cstheme="minorHAnsi"/>
                <w:szCs w:val="20"/>
              </w:rPr>
              <w:t>Irregular profile and zigzag alignment of banks with many points of weakness; variable cross</w:t>
            </w:r>
            <w:r>
              <w:rPr>
                <w:rFonts w:eastAsia="Times New Roman" w:cstheme="minorHAnsi"/>
                <w:szCs w:val="20"/>
              </w:rPr>
              <w:t>-</w:t>
            </w:r>
            <w:r w:rsidRPr="00011E2C">
              <w:rPr>
                <w:rFonts w:eastAsia="Times New Roman" w:cstheme="minorHAnsi"/>
                <w:szCs w:val="20"/>
              </w:rPr>
              <w:t>section of water channels; silt deposition causing restrictions in flow and overtopping; trees, shrubs, and vegetation growing in watercourses; damage caused by rodents and farm animals; Bank cutting and plugging for water extraction</w:t>
            </w:r>
          </w:p>
        </w:tc>
        <w:tc>
          <w:tcPr>
            <w:tcW w:w="3121" w:type="dxa"/>
          </w:tcPr>
          <w:p w14:paraId="4E3702D8" w14:textId="77777777" w:rsidR="00B4611B" w:rsidRPr="00011E2C" w:rsidRDefault="00B4611B" w:rsidP="000B0416">
            <w:pPr>
              <w:rPr>
                <w:rFonts w:cstheme="minorHAnsi"/>
                <w:szCs w:val="20"/>
              </w:rPr>
            </w:pPr>
            <w:r w:rsidRPr="00011E2C">
              <w:rPr>
                <w:rFonts w:cstheme="minorHAnsi"/>
                <w:szCs w:val="20"/>
              </w:rPr>
              <w:t>Rebuilding or realigning watercourses to increase conveyance efficiency by reducing seepage, evaporation, and operational losses</w:t>
            </w:r>
          </w:p>
          <w:p w14:paraId="2F74F42F" w14:textId="77777777" w:rsidR="00B4611B" w:rsidRPr="00011E2C" w:rsidRDefault="00B4611B" w:rsidP="000B0416">
            <w:pPr>
              <w:rPr>
                <w:rFonts w:cstheme="minorHAnsi"/>
                <w:szCs w:val="20"/>
              </w:rPr>
            </w:pPr>
            <w:r w:rsidRPr="00011E2C">
              <w:rPr>
                <w:rFonts w:cstheme="minorHAnsi"/>
                <w:szCs w:val="20"/>
              </w:rPr>
              <w:t>Construction of washing ghats and animal ponds to prevent damage and pollution</w:t>
            </w:r>
          </w:p>
          <w:p w14:paraId="34C86F24" w14:textId="77777777" w:rsidR="00B4611B" w:rsidRPr="00011E2C" w:rsidRDefault="00B4611B" w:rsidP="000B0416">
            <w:pPr>
              <w:rPr>
                <w:rFonts w:cstheme="minorHAnsi"/>
                <w:szCs w:val="20"/>
              </w:rPr>
            </w:pPr>
            <w:r w:rsidRPr="00011E2C">
              <w:rPr>
                <w:rFonts w:cstheme="minorHAnsi"/>
                <w:szCs w:val="20"/>
              </w:rPr>
              <w:t>Construction of water storage ponds, solarization of lift pumps on watercourses</w:t>
            </w:r>
          </w:p>
          <w:p w14:paraId="085C772C" w14:textId="77777777" w:rsidR="00B4611B" w:rsidRPr="00011E2C" w:rsidRDefault="00B4611B" w:rsidP="000B0416">
            <w:pPr>
              <w:rPr>
                <w:rFonts w:cstheme="minorHAnsi"/>
                <w:szCs w:val="20"/>
              </w:rPr>
            </w:pPr>
            <w:r w:rsidRPr="00011E2C">
              <w:rPr>
                <w:rFonts w:cstheme="minorHAnsi"/>
                <w:szCs w:val="20"/>
              </w:rPr>
              <w:t>Installation of hand pumps in communities to prevent extraction of water from water courses for domestic use</w:t>
            </w:r>
          </w:p>
        </w:tc>
      </w:tr>
      <w:tr w:rsidR="00B4611B" w:rsidRPr="00832761" w14:paraId="276500C9" w14:textId="77777777" w:rsidTr="00CB07BA">
        <w:tc>
          <w:tcPr>
            <w:tcW w:w="2405" w:type="dxa"/>
            <w:vMerge/>
          </w:tcPr>
          <w:p w14:paraId="6B60F26B" w14:textId="77777777" w:rsidR="00B4611B" w:rsidRPr="00832761" w:rsidRDefault="00B4611B" w:rsidP="000B0416">
            <w:pPr>
              <w:rPr>
                <w:szCs w:val="20"/>
              </w:rPr>
            </w:pPr>
          </w:p>
        </w:tc>
        <w:tc>
          <w:tcPr>
            <w:tcW w:w="1843" w:type="dxa"/>
            <w:vMerge/>
          </w:tcPr>
          <w:p w14:paraId="0140D4CE" w14:textId="77777777" w:rsidR="00B4611B" w:rsidRPr="005C342C" w:rsidRDefault="00B4611B" w:rsidP="000B0416">
            <w:pPr>
              <w:shd w:val="clear" w:color="auto" w:fill="FFFFFF"/>
              <w:spacing w:after="0"/>
              <w:jc w:val="left"/>
              <w:rPr>
                <w:rFonts w:eastAsia="Times New Roman" w:cstheme="minorHAnsi"/>
                <w:color w:val="333333"/>
                <w:szCs w:val="20"/>
              </w:rPr>
            </w:pPr>
          </w:p>
        </w:tc>
        <w:tc>
          <w:tcPr>
            <w:tcW w:w="2551" w:type="dxa"/>
            <w:noWrap/>
          </w:tcPr>
          <w:p w14:paraId="2F30A5E6" w14:textId="77777777" w:rsidR="00B4611B" w:rsidRPr="005C342C" w:rsidRDefault="00B4611B" w:rsidP="000B0416">
            <w:pPr>
              <w:shd w:val="clear" w:color="auto" w:fill="FFFFFF"/>
              <w:spacing w:after="0"/>
              <w:jc w:val="left"/>
              <w:rPr>
                <w:rFonts w:eastAsia="Times New Roman" w:cstheme="minorHAnsi"/>
                <w:color w:val="333333"/>
                <w:szCs w:val="20"/>
              </w:rPr>
            </w:pPr>
            <w:r w:rsidRPr="005C342C">
              <w:rPr>
                <w:rFonts w:eastAsia="Times New Roman" w:cstheme="minorHAnsi"/>
                <w:color w:val="333333"/>
                <w:sz w:val="22"/>
                <w:szCs w:val="20"/>
              </w:rPr>
              <w:t>Farmers do not contribut</w:t>
            </w:r>
            <w:r>
              <w:rPr>
                <w:rFonts w:eastAsia="Times New Roman" w:cstheme="minorHAnsi"/>
                <w:color w:val="333333"/>
                <w:sz w:val="22"/>
                <w:szCs w:val="20"/>
              </w:rPr>
              <w:t>e</w:t>
            </w:r>
            <w:r w:rsidRPr="005C342C">
              <w:rPr>
                <w:rFonts w:eastAsia="Times New Roman" w:cstheme="minorHAnsi"/>
                <w:color w:val="333333"/>
                <w:sz w:val="22"/>
                <w:szCs w:val="20"/>
              </w:rPr>
              <w:t xml:space="preserve"> </w:t>
            </w:r>
            <w:r>
              <w:rPr>
                <w:rFonts w:eastAsia="Times New Roman" w:cstheme="minorHAnsi"/>
                <w:color w:val="333333"/>
                <w:sz w:val="22"/>
                <w:szCs w:val="20"/>
              </w:rPr>
              <w:t>to</w:t>
            </w:r>
            <w:r w:rsidRPr="005C342C">
              <w:rPr>
                <w:rFonts w:eastAsia="Times New Roman" w:cstheme="minorHAnsi"/>
                <w:color w:val="333333"/>
                <w:sz w:val="22"/>
                <w:szCs w:val="20"/>
              </w:rPr>
              <w:t xml:space="preserve"> the maintenance of watercourses</w:t>
            </w:r>
          </w:p>
        </w:tc>
        <w:tc>
          <w:tcPr>
            <w:tcW w:w="3121" w:type="dxa"/>
          </w:tcPr>
          <w:p w14:paraId="785931D5" w14:textId="77777777" w:rsidR="00B4611B" w:rsidRPr="005E6F3E" w:rsidRDefault="00B4611B" w:rsidP="000B0416">
            <w:pPr>
              <w:rPr>
                <w:rFonts w:cstheme="minorHAnsi"/>
                <w:szCs w:val="20"/>
              </w:rPr>
            </w:pPr>
            <w:r w:rsidRPr="00BB3BB4">
              <w:rPr>
                <w:rFonts w:cstheme="minorHAnsi"/>
                <w:szCs w:val="20"/>
              </w:rPr>
              <w:t>Stren</w:t>
            </w:r>
            <w:r>
              <w:rPr>
                <w:rFonts w:cstheme="minorHAnsi"/>
                <w:szCs w:val="20"/>
              </w:rPr>
              <w:t>g</w:t>
            </w:r>
            <w:r w:rsidRPr="00BB3BB4">
              <w:rPr>
                <w:rFonts w:cstheme="minorHAnsi"/>
                <w:szCs w:val="20"/>
              </w:rPr>
              <w:t>thening WCAs and building their soft, financial and technical capacity to manage and maintain water courses</w:t>
            </w:r>
          </w:p>
          <w:p w14:paraId="10D9B673" w14:textId="77777777" w:rsidR="00B4611B" w:rsidRPr="00267932" w:rsidRDefault="00B4611B" w:rsidP="000B0416">
            <w:pPr>
              <w:rPr>
                <w:rFonts w:cstheme="minorHAnsi"/>
                <w:szCs w:val="20"/>
              </w:rPr>
            </w:pPr>
            <w:r w:rsidRPr="00167132">
              <w:rPr>
                <w:rFonts w:cstheme="minorHAnsi"/>
                <w:szCs w:val="20"/>
              </w:rPr>
              <w:t xml:space="preserve">Financial assistance to farmers for maintaining water courses </w:t>
            </w:r>
          </w:p>
          <w:p w14:paraId="0B39119A" w14:textId="77777777" w:rsidR="00B4611B" w:rsidRPr="0002650D" w:rsidRDefault="00B4611B" w:rsidP="000B0416">
            <w:pPr>
              <w:rPr>
                <w:rFonts w:cstheme="minorHAnsi"/>
                <w:szCs w:val="20"/>
              </w:rPr>
            </w:pPr>
            <w:r w:rsidRPr="00436B23">
              <w:rPr>
                <w:rFonts w:cstheme="minorHAnsi"/>
                <w:szCs w:val="20"/>
              </w:rPr>
              <w:t>Capacity development of women farmers and increasing their participation in WCAs</w:t>
            </w:r>
          </w:p>
        </w:tc>
      </w:tr>
      <w:tr w:rsidR="00B4611B" w:rsidRPr="00832761" w14:paraId="30A2AC8E" w14:textId="77777777" w:rsidTr="00CB07BA">
        <w:tc>
          <w:tcPr>
            <w:tcW w:w="2405" w:type="dxa"/>
            <w:vMerge/>
          </w:tcPr>
          <w:p w14:paraId="68DBEF91" w14:textId="77777777" w:rsidR="00B4611B" w:rsidRPr="00832761" w:rsidRDefault="00B4611B" w:rsidP="000B0416">
            <w:pPr>
              <w:rPr>
                <w:szCs w:val="20"/>
              </w:rPr>
            </w:pPr>
          </w:p>
        </w:tc>
        <w:tc>
          <w:tcPr>
            <w:tcW w:w="1843" w:type="dxa"/>
            <w:vMerge/>
          </w:tcPr>
          <w:p w14:paraId="588271A1" w14:textId="77777777" w:rsidR="00B4611B" w:rsidRPr="00011E2C" w:rsidRDefault="00B4611B" w:rsidP="000B0416">
            <w:pPr>
              <w:shd w:val="clear" w:color="auto" w:fill="FFFFFF"/>
              <w:spacing w:after="0"/>
              <w:jc w:val="left"/>
              <w:rPr>
                <w:rFonts w:eastAsia="Times New Roman" w:cstheme="minorHAnsi"/>
                <w:color w:val="333333"/>
                <w:szCs w:val="20"/>
              </w:rPr>
            </w:pPr>
          </w:p>
        </w:tc>
        <w:tc>
          <w:tcPr>
            <w:tcW w:w="2551" w:type="dxa"/>
            <w:noWrap/>
          </w:tcPr>
          <w:p w14:paraId="1F4E132B" w14:textId="77777777" w:rsidR="00B4611B" w:rsidRPr="00011E2C" w:rsidRDefault="00B4611B" w:rsidP="000B0416">
            <w:pPr>
              <w:shd w:val="clear" w:color="auto" w:fill="FFFFFF"/>
              <w:spacing w:after="0"/>
              <w:jc w:val="left"/>
              <w:rPr>
                <w:rFonts w:eastAsia="Times New Roman" w:cstheme="minorHAnsi"/>
                <w:color w:val="333333"/>
                <w:szCs w:val="20"/>
              </w:rPr>
            </w:pPr>
            <w:r w:rsidRPr="00011E2C">
              <w:rPr>
                <w:rFonts w:eastAsia="Times New Roman" w:cstheme="minorHAnsi"/>
                <w:color w:val="333333"/>
                <w:szCs w:val="20"/>
              </w:rPr>
              <w:t>Fragmentation and unlevelled land causing spills and drainage issues</w:t>
            </w:r>
          </w:p>
        </w:tc>
        <w:tc>
          <w:tcPr>
            <w:tcW w:w="3121" w:type="dxa"/>
          </w:tcPr>
          <w:p w14:paraId="11421EC2" w14:textId="77777777" w:rsidR="00B4611B" w:rsidRPr="00011E2C" w:rsidRDefault="00B4611B" w:rsidP="000B0416">
            <w:pPr>
              <w:rPr>
                <w:rFonts w:cstheme="minorHAnsi"/>
                <w:szCs w:val="20"/>
              </w:rPr>
            </w:pPr>
            <w:r w:rsidRPr="00011E2C">
              <w:rPr>
                <w:rFonts w:cstheme="minorHAnsi"/>
                <w:szCs w:val="20"/>
              </w:rPr>
              <w:t>Installation of high</w:t>
            </w:r>
            <w:r>
              <w:rPr>
                <w:rFonts w:cstheme="minorHAnsi"/>
                <w:szCs w:val="20"/>
              </w:rPr>
              <w:t>-</w:t>
            </w:r>
            <w:r w:rsidRPr="00011E2C">
              <w:rPr>
                <w:rFonts w:cstheme="minorHAnsi"/>
                <w:szCs w:val="20"/>
              </w:rPr>
              <w:t>efficiency irrigation system (HEIS), increasing precision land leve</w:t>
            </w:r>
            <w:r>
              <w:rPr>
                <w:rFonts w:cstheme="minorHAnsi"/>
                <w:szCs w:val="20"/>
              </w:rPr>
              <w:t>l</w:t>
            </w:r>
            <w:r w:rsidRPr="00011E2C">
              <w:rPr>
                <w:rFonts w:cstheme="minorHAnsi"/>
                <w:szCs w:val="20"/>
              </w:rPr>
              <w:t>ling service, reclamation of salt</w:t>
            </w:r>
            <w:r>
              <w:rPr>
                <w:rFonts w:cstheme="minorHAnsi"/>
                <w:szCs w:val="20"/>
              </w:rPr>
              <w:t>-</w:t>
            </w:r>
            <w:r w:rsidRPr="00011E2C">
              <w:rPr>
                <w:rFonts w:cstheme="minorHAnsi"/>
                <w:szCs w:val="20"/>
              </w:rPr>
              <w:t xml:space="preserve">affected soils, rehabilitation of on-farm access drains, </w:t>
            </w:r>
          </w:p>
        </w:tc>
      </w:tr>
      <w:tr w:rsidR="00CB07BA" w:rsidRPr="00832761" w14:paraId="043DFB74" w14:textId="77777777" w:rsidTr="00CB07BA">
        <w:tc>
          <w:tcPr>
            <w:tcW w:w="2405" w:type="dxa"/>
            <w:vMerge w:val="restart"/>
          </w:tcPr>
          <w:p w14:paraId="0EFA83C7" w14:textId="77777777" w:rsidR="00CB07BA" w:rsidRPr="00832761" w:rsidRDefault="00CB07BA" w:rsidP="000B0416">
            <w:pPr>
              <w:rPr>
                <w:szCs w:val="20"/>
              </w:rPr>
            </w:pPr>
            <w:r w:rsidRPr="00B071F9">
              <w:rPr>
                <w:rFonts w:cstheme="minorHAnsi"/>
                <w:b/>
                <w:bCs/>
              </w:rPr>
              <w:t>Promoting Climate Smart Agriculture</w:t>
            </w:r>
            <w:r>
              <w:rPr>
                <w:rFonts w:cstheme="minorHAnsi"/>
                <w:b/>
                <w:bCs/>
              </w:rPr>
              <w:t xml:space="preserve"> under Component 3.1</w:t>
            </w:r>
          </w:p>
        </w:tc>
        <w:tc>
          <w:tcPr>
            <w:tcW w:w="1843" w:type="dxa"/>
          </w:tcPr>
          <w:p w14:paraId="3B9E26A9" w14:textId="77777777" w:rsidR="00CB07BA" w:rsidRDefault="00CB07BA" w:rsidP="000B0416">
            <w:pPr>
              <w:shd w:val="clear" w:color="auto" w:fill="FFFFFF"/>
              <w:spacing w:after="0"/>
              <w:jc w:val="left"/>
              <w:rPr>
                <w:rFonts w:eastAsia="Times New Roman" w:cstheme="minorHAnsi"/>
                <w:color w:val="333333"/>
                <w:szCs w:val="20"/>
              </w:rPr>
            </w:pPr>
            <w:r>
              <w:rPr>
                <w:rFonts w:eastAsia="Times New Roman" w:cstheme="minorHAnsi"/>
                <w:color w:val="333333"/>
                <w:szCs w:val="20"/>
              </w:rPr>
              <w:t>Increase in efficiency of irrigation water use</w:t>
            </w:r>
          </w:p>
          <w:p w14:paraId="3D3DF22B" w14:textId="77777777" w:rsidR="00CB07BA" w:rsidRDefault="00CB07BA" w:rsidP="000B0416">
            <w:pPr>
              <w:shd w:val="clear" w:color="auto" w:fill="FFFFFF"/>
              <w:spacing w:after="0"/>
              <w:jc w:val="left"/>
              <w:rPr>
                <w:rFonts w:eastAsia="Times New Roman" w:cstheme="minorHAnsi"/>
                <w:color w:val="333333"/>
                <w:szCs w:val="20"/>
              </w:rPr>
            </w:pPr>
          </w:p>
          <w:p w14:paraId="0C802E1F" w14:textId="77777777" w:rsidR="00CB07BA" w:rsidRPr="00011E2C" w:rsidRDefault="00CB07BA" w:rsidP="000B0416">
            <w:pPr>
              <w:shd w:val="clear" w:color="auto" w:fill="FFFFFF"/>
              <w:spacing w:after="0"/>
              <w:jc w:val="left"/>
              <w:rPr>
                <w:rFonts w:eastAsia="Times New Roman" w:cstheme="minorHAnsi"/>
                <w:color w:val="333333"/>
                <w:szCs w:val="20"/>
              </w:rPr>
            </w:pPr>
            <w:r>
              <w:rPr>
                <w:rFonts w:eastAsia="Times New Roman" w:cstheme="minorHAnsi"/>
                <w:color w:val="333333"/>
                <w:szCs w:val="20"/>
              </w:rPr>
              <w:t xml:space="preserve">Increased agricultural productivity. </w:t>
            </w:r>
          </w:p>
        </w:tc>
        <w:tc>
          <w:tcPr>
            <w:tcW w:w="2551" w:type="dxa"/>
            <w:noWrap/>
          </w:tcPr>
          <w:p w14:paraId="2C760E37" w14:textId="77777777" w:rsidR="00CB07BA" w:rsidRPr="00011E2C" w:rsidRDefault="00CB07BA" w:rsidP="000B0416">
            <w:pPr>
              <w:shd w:val="clear" w:color="auto" w:fill="FFFFFF"/>
              <w:spacing w:after="0"/>
              <w:jc w:val="left"/>
              <w:rPr>
                <w:rFonts w:eastAsia="Times New Roman" w:cstheme="minorHAnsi"/>
                <w:color w:val="333333"/>
                <w:szCs w:val="20"/>
              </w:rPr>
            </w:pPr>
            <w:r w:rsidRPr="00011E2C">
              <w:rPr>
                <w:rFonts w:eastAsia="Times New Roman" w:cstheme="minorHAnsi"/>
                <w:color w:val="333333"/>
                <w:szCs w:val="20"/>
              </w:rPr>
              <w:t>Farmers might take too long to shift from conventional agricultural practices to CSA practices</w:t>
            </w:r>
          </w:p>
          <w:p w14:paraId="480C1B3D" w14:textId="77777777" w:rsidR="00CB07BA" w:rsidRPr="00011E2C" w:rsidRDefault="00CB07BA" w:rsidP="000B0416">
            <w:pPr>
              <w:shd w:val="clear" w:color="auto" w:fill="FFFFFF"/>
              <w:spacing w:after="0"/>
              <w:jc w:val="left"/>
              <w:rPr>
                <w:rFonts w:eastAsia="Times New Roman" w:cstheme="minorHAnsi"/>
                <w:color w:val="333333"/>
                <w:szCs w:val="20"/>
              </w:rPr>
            </w:pPr>
          </w:p>
          <w:p w14:paraId="137DC309" w14:textId="77777777" w:rsidR="00CB07BA" w:rsidRPr="00011E2C" w:rsidRDefault="00CB07BA" w:rsidP="000B0416">
            <w:pPr>
              <w:shd w:val="clear" w:color="auto" w:fill="FFFFFF"/>
              <w:spacing w:after="0"/>
              <w:jc w:val="left"/>
              <w:rPr>
                <w:rFonts w:eastAsia="Times New Roman" w:cstheme="minorHAnsi"/>
                <w:color w:val="333333"/>
                <w:szCs w:val="20"/>
              </w:rPr>
            </w:pPr>
          </w:p>
          <w:p w14:paraId="5AAFFBDF" w14:textId="77777777" w:rsidR="00CB07BA" w:rsidRPr="00011E2C" w:rsidRDefault="00CB07BA" w:rsidP="000B0416">
            <w:pPr>
              <w:shd w:val="clear" w:color="auto" w:fill="FFFFFF"/>
              <w:spacing w:after="0"/>
              <w:jc w:val="left"/>
              <w:rPr>
                <w:rFonts w:eastAsia="Times New Roman" w:cstheme="minorHAnsi"/>
                <w:color w:val="333333"/>
                <w:szCs w:val="20"/>
              </w:rPr>
            </w:pPr>
          </w:p>
        </w:tc>
        <w:tc>
          <w:tcPr>
            <w:tcW w:w="3121" w:type="dxa"/>
          </w:tcPr>
          <w:p w14:paraId="2C5E7E6B" w14:textId="77777777" w:rsidR="00CB07BA" w:rsidRPr="00011E2C" w:rsidRDefault="00CB07BA" w:rsidP="000B0416">
            <w:pPr>
              <w:rPr>
                <w:rFonts w:cstheme="minorHAnsi"/>
                <w:szCs w:val="20"/>
              </w:rPr>
            </w:pPr>
            <w:r w:rsidRPr="00011E2C">
              <w:rPr>
                <w:rFonts w:cstheme="minorHAnsi"/>
                <w:szCs w:val="20"/>
              </w:rPr>
              <w:t>Establishing demonstration sites to showcase crops and CSA practices to groups of farmers, drawn from FOs and WCAs, using the Farmer Field School approach</w:t>
            </w:r>
          </w:p>
          <w:p w14:paraId="402491A2" w14:textId="77777777" w:rsidR="00CB07BA" w:rsidRPr="00011E2C" w:rsidRDefault="00CB07BA" w:rsidP="000B0416">
            <w:pPr>
              <w:rPr>
                <w:rFonts w:cstheme="minorHAnsi"/>
                <w:szCs w:val="20"/>
              </w:rPr>
            </w:pPr>
            <w:r w:rsidRPr="00011E2C">
              <w:rPr>
                <w:rFonts w:cstheme="minorHAnsi"/>
                <w:szCs w:val="20"/>
              </w:rPr>
              <w:t>Introducing CSA in salinity</w:t>
            </w:r>
            <w:r>
              <w:rPr>
                <w:rFonts w:cstheme="minorHAnsi"/>
                <w:szCs w:val="20"/>
              </w:rPr>
              <w:t>-</w:t>
            </w:r>
            <w:r w:rsidRPr="00011E2C">
              <w:rPr>
                <w:rFonts w:cstheme="minorHAnsi"/>
                <w:szCs w:val="20"/>
              </w:rPr>
              <w:t xml:space="preserve">affected lands to demonstrate improved productivity that can prompt acceptance of CSA practices amongst farmers. </w:t>
            </w:r>
          </w:p>
          <w:p w14:paraId="55F3C79F" w14:textId="77777777" w:rsidR="00CB07BA" w:rsidRPr="00011E2C" w:rsidRDefault="00CB07BA" w:rsidP="000B0416">
            <w:pPr>
              <w:rPr>
                <w:rFonts w:cstheme="minorHAnsi"/>
                <w:szCs w:val="20"/>
              </w:rPr>
            </w:pPr>
            <w:r w:rsidRPr="00011E2C">
              <w:rPr>
                <w:rFonts w:cstheme="minorHAnsi"/>
                <w:szCs w:val="20"/>
              </w:rPr>
              <w:t>Training women and small farmers and incentivizing them to adopt to high</w:t>
            </w:r>
            <w:r>
              <w:rPr>
                <w:rFonts w:cstheme="minorHAnsi"/>
                <w:szCs w:val="20"/>
              </w:rPr>
              <w:t>-</w:t>
            </w:r>
            <w:r w:rsidRPr="00011E2C">
              <w:rPr>
                <w:rFonts w:cstheme="minorHAnsi"/>
                <w:szCs w:val="20"/>
              </w:rPr>
              <w:t xml:space="preserve">value crops through smart agriculture  </w:t>
            </w:r>
          </w:p>
        </w:tc>
      </w:tr>
      <w:tr w:rsidR="00CB07BA" w:rsidRPr="00832761" w14:paraId="1F262219" w14:textId="77777777" w:rsidTr="00CB07BA">
        <w:tc>
          <w:tcPr>
            <w:tcW w:w="2405" w:type="dxa"/>
            <w:vMerge/>
          </w:tcPr>
          <w:p w14:paraId="58E438B4" w14:textId="77777777" w:rsidR="00CB07BA" w:rsidRDefault="00CB07BA" w:rsidP="000B0416">
            <w:pPr>
              <w:rPr>
                <w:rFonts w:cstheme="minorHAnsi"/>
                <w:b/>
                <w:bCs/>
              </w:rPr>
            </w:pPr>
          </w:p>
        </w:tc>
        <w:tc>
          <w:tcPr>
            <w:tcW w:w="1843" w:type="dxa"/>
          </w:tcPr>
          <w:p w14:paraId="466027A2" w14:textId="77777777" w:rsidR="00CB07BA" w:rsidRPr="00011E2C" w:rsidRDefault="00CB07BA" w:rsidP="000B0416">
            <w:pPr>
              <w:shd w:val="clear" w:color="auto" w:fill="FFFFFF"/>
              <w:spacing w:after="0"/>
              <w:jc w:val="left"/>
              <w:rPr>
                <w:rFonts w:eastAsia="Times New Roman" w:cstheme="minorHAnsi"/>
                <w:color w:val="333333"/>
                <w:szCs w:val="20"/>
              </w:rPr>
            </w:pPr>
          </w:p>
        </w:tc>
        <w:tc>
          <w:tcPr>
            <w:tcW w:w="2551" w:type="dxa"/>
            <w:noWrap/>
          </w:tcPr>
          <w:p w14:paraId="71DD4E4F" w14:textId="77777777" w:rsidR="00CB07BA" w:rsidRPr="00011E2C" w:rsidRDefault="00CB07BA" w:rsidP="000B0416">
            <w:pPr>
              <w:shd w:val="clear" w:color="auto" w:fill="FFFFFF"/>
              <w:spacing w:after="0"/>
              <w:jc w:val="left"/>
              <w:rPr>
                <w:rFonts w:eastAsia="Times New Roman" w:cstheme="minorHAnsi"/>
                <w:color w:val="333333"/>
                <w:szCs w:val="20"/>
              </w:rPr>
            </w:pPr>
            <w:r w:rsidRPr="00011E2C">
              <w:rPr>
                <w:rFonts w:eastAsia="Times New Roman" w:cstheme="minorHAnsi"/>
                <w:color w:val="333333"/>
                <w:szCs w:val="20"/>
              </w:rPr>
              <w:t>Farmers do not get access to required tools and services for CSA</w:t>
            </w:r>
          </w:p>
        </w:tc>
        <w:tc>
          <w:tcPr>
            <w:tcW w:w="3121" w:type="dxa"/>
          </w:tcPr>
          <w:p w14:paraId="52123272" w14:textId="77777777" w:rsidR="00CB07BA" w:rsidRPr="00011E2C" w:rsidRDefault="00CB07BA" w:rsidP="000B0416">
            <w:pPr>
              <w:rPr>
                <w:rFonts w:cstheme="minorHAnsi"/>
                <w:szCs w:val="20"/>
              </w:rPr>
            </w:pPr>
            <w:r w:rsidRPr="00011E2C">
              <w:rPr>
                <w:rFonts w:cstheme="minorHAnsi"/>
                <w:szCs w:val="20"/>
              </w:rPr>
              <w:t>Capacity development of the Agriculture Department in providing technical assistance to farmers in CSA</w:t>
            </w:r>
          </w:p>
        </w:tc>
      </w:tr>
      <w:tr w:rsidR="000C0690" w:rsidRPr="00832761" w14:paraId="2E7C8119" w14:textId="77777777" w:rsidTr="000B0416">
        <w:tc>
          <w:tcPr>
            <w:tcW w:w="2405" w:type="dxa"/>
            <w:vMerge w:val="restart"/>
          </w:tcPr>
          <w:p w14:paraId="4AECF872" w14:textId="77777777" w:rsidR="000C0690" w:rsidRPr="00832761" w:rsidRDefault="000C0690" w:rsidP="000B0416">
            <w:pPr>
              <w:rPr>
                <w:szCs w:val="20"/>
              </w:rPr>
            </w:pPr>
          </w:p>
        </w:tc>
        <w:tc>
          <w:tcPr>
            <w:tcW w:w="1843" w:type="dxa"/>
            <w:vMerge w:val="restart"/>
          </w:tcPr>
          <w:p w14:paraId="4D0CA658" w14:textId="77777777" w:rsidR="000C0690" w:rsidRPr="00832761" w:rsidRDefault="000C0690" w:rsidP="000B0416">
            <w:pPr>
              <w:rPr>
                <w:szCs w:val="20"/>
              </w:rPr>
            </w:pPr>
          </w:p>
        </w:tc>
        <w:tc>
          <w:tcPr>
            <w:tcW w:w="2551" w:type="dxa"/>
            <w:noWrap/>
          </w:tcPr>
          <w:p w14:paraId="79566032" w14:textId="77777777" w:rsidR="000C0690" w:rsidRPr="00832761" w:rsidRDefault="000C0690" w:rsidP="000B0416">
            <w:pPr>
              <w:rPr>
                <w:szCs w:val="20"/>
              </w:rPr>
            </w:pPr>
            <w:r w:rsidRPr="00832761">
              <w:rPr>
                <w:szCs w:val="20"/>
              </w:rPr>
              <w:t xml:space="preserve">Friction between/amongst </w:t>
            </w:r>
            <w:r>
              <w:rPr>
                <w:szCs w:val="20"/>
              </w:rPr>
              <w:t>Engineers of Irrigation Department</w:t>
            </w:r>
            <w:r w:rsidRPr="00832761">
              <w:rPr>
                <w:szCs w:val="20"/>
              </w:rPr>
              <w:t>, AWB, and FOs over the management of moderniz</w:t>
            </w:r>
            <w:r>
              <w:rPr>
                <w:szCs w:val="20"/>
              </w:rPr>
              <w:t>ed branch canals/distributaries</w:t>
            </w:r>
          </w:p>
        </w:tc>
        <w:tc>
          <w:tcPr>
            <w:tcW w:w="3121" w:type="dxa"/>
          </w:tcPr>
          <w:p w14:paraId="01B56364" w14:textId="77777777" w:rsidR="000C0690" w:rsidRDefault="000C0690" w:rsidP="000B0416">
            <w:pPr>
              <w:rPr>
                <w:szCs w:val="20"/>
              </w:rPr>
            </w:pPr>
            <w:r>
              <w:rPr>
                <w:szCs w:val="20"/>
              </w:rPr>
              <w:t>Roles and responsibilities of water bodies redefined as the department are restructured to avoid duplicity</w:t>
            </w:r>
          </w:p>
          <w:p w14:paraId="26B2A54F" w14:textId="77777777" w:rsidR="000C0690" w:rsidRPr="00832761" w:rsidRDefault="000C0690" w:rsidP="000B0416">
            <w:pPr>
              <w:rPr>
                <w:szCs w:val="20"/>
              </w:rPr>
            </w:pPr>
            <w:r>
              <w:rPr>
                <w:szCs w:val="20"/>
              </w:rPr>
              <w:t>Contracts to be developed in local languages and shared with FOs. Bills of contractors to be approved upon clearance from FOs</w:t>
            </w:r>
          </w:p>
        </w:tc>
      </w:tr>
      <w:tr w:rsidR="000C0690" w:rsidRPr="00832761" w14:paraId="05C67853" w14:textId="77777777" w:rsidTr="000B0416">
        <w:tc>
          <w:tcPr>
            <w:tcW w:w="2405" w:type="dxa"/>
            <w:vMerge/>
          </w:tcPr>
          <w:p w14:paraId="79716BCD" w14:textId="77777777" w:rsidR="000C0690" w:rsidRPr="00832761" w:rsidDel="00621E55" w:rsidRDefault="000C0690" w:rsidP="000B0416">
            <w:pPr>
              <w:rPr>
                <w:szCs w:val="20"/>
              </w:rPr>
            </w:pPr>
          </w:p>
        </w:tc>
        <w:tc>
          <w:tcPr>
            <w:tcW w:w="1843" w:type="dxa"/>
            <w:vMerge/>
          </w:tcPr>
          <w:p w14:paraId="0F41A1DE" w14:textId="77777777" w:rsidR="000C0690" w:rsidRDefault="000C0690" w:rsidP="000B0416">
            <w:pPr>
              <w:rPr>
                <w:szCs w:val="20"/>
              </w:rPr>
            </w:pPr>
          </w:p>
        </w:tc>
        <w:tc>
          <w:tcPr>
            <w:tcW w:w="2551" w:type="dxa"/>
            <w:noWrap/>
          </w:tcPr>
          <w:p w14:paraId="63EB8801" w14:textId="77777777" w:rsidR="000C0690" w:rsidRPr="00832761" w:rsidRDefault="000C0690" w:rsidP="000B0416">
            <w:pPr>
              <w:rPr>
                <w:szCs w:val="20"/>
              </w:rPr>
            </w:pPr>
            <w:r>
              <w:rPr>
                <w:szCs w:val="20"/>
              </w:rPr>
              <w:t>FOs unable to effectively manage modernized distributaries</w:t>
            </w:r>
          </w:p>
        </w:tc>
        <w:tc>
          <w:tcPr>
            <w:tcW w:w="3121" w:type="dxa"/>
          </w:tcPr>
          <w:p w14:paraId="5DCD7DB5" w14:textId="77777777" w:rsidR="000C0690" w:rsidRDefault="000C0690" w:rsidP="000B0416">
            <w:pPr>
              <w:rPr>
                <w:szCs w:val="20"/>
              </w:rPr>
            </w:pPr>
            <w:r>
              <w:rPr>
                <w:szCs w:val="20"/>
              </w:rPr>
              <w:t>Undertaking pilot project to determine the capacity of FOs</w:t>
            </w:r>
          </w:p>
          <w:p w14:paraId="2F5C5F73" w14:textId="77777777" w:rsidR="000C0690" w:rsidRPr="00832761" w:rsidRDefault="000C0690" w:rsidP="000B0416">
            <w:pPr>
              <w:rPr>
                <w:szCs w:val="20"/>
              </w:rPr>
            </w:pPr>
            <w:r>
              <w:rPr>
                <w:szCs w:val="20"/>
              </w:rPr>
              <w:t xml:space="preserve">Capacity development of FOs in soft, financial, and technical skills </w:t>
            </w:r>
          </w:p>
        </w:tc>
      </w:tr>
      <w:tr w:rsidR="000C0690" w:rsidRPr="00832761" w14:paraId="4D3D2CED" w14:textId="77777777" w:rsidTr="000B0416">
        <w:tc>
          <w:tcPr>
            <w:tcW w:w="2405" w:type="dxa"/>
            <w:vMerge/>
          </w:tcPr>
          <w:p w14:paraId="2A02CED0" w14:textId="77777777" w:rsidR="000C0690" w:rsidRPr="00832761" w:rsidDel="00621E55" w:rsidRDefault="000C0690" w:rsidP="000B0416">
            <w:pPr>
              <w:rPr>
                <w:szCs w:val="20"/>
              </w:rPr>
            </w:pPr>
          </w:p>
        </w:tc>
        <w:tc>
          <w:tcPr>
            <w:tcW w:w="1843" w:type="dxa"/>
            <w:vMerge/>
          </w:tcPr>
          <w:p w14:paraId="48C4C00D" w14:textId="77777777" w:rsidR="000C0690" w:rsidRPr="00832761" w:rsidRDefault="000C0690" w:rsidP="000B0416">
            <w:pPr>
              <w:rPr>
                <w:szCs w:val="20"/>
              </w:rPr>
            </w:pPr>
          </w:p>
        </w:tc>
        <w:tc>
          <w:tcPr>
            <w:tcW w:w="2551" w:type="dxa"/>
            <w:noWrap/>
          </w:tcPr>
          <w:p w14:paraId="3F089F4B" w14:textId="77777777" w:rsidR="000C0690" w:rsidRPr="00832761" w:rsidRDefault="000C0690" w:rsidP="000B0416">
            <w:pPr>
              <w:rPr>
                <w:szCs w:val="20"/>
              </w:rPr>
            </w:pPr>
            <w:r w:rsidRPr="00832761">
              <w:rPr>
                <w:szCs w:val="20"/>
              </w:rPr>
              <w:t>Tailenders being apprehensive of hydraulic structures that can allow upstream to control flows in the distributaries</w:t>
            </w:r>
          </w:p>
          <w:p w14:paraId="48D3E1A7" w14:textId="77777777" w:rsidR="000C0690" w:rsidRPr="00832761" w:rsidRDefault="000C0690" w:rsidP="000B0416">
            <w:pPr>
              <w:rPr>
                <w:szCs w:val="20"/>
              </w:rPr>
            </w:pPr>
          </w:p>
        </w:tc>
        <w:tc>
          <w:tcPr>
            <w:tcW w:w="3121" w:type="dxa"/>
          </w:tcPr>
          <w:p w14:paraId="0384A29B" w14:textId="77777777" w:rsidR="000C0690" w:rsidRDefault="000C0690" w:rsidP="000B0416">
            <w:pPr>
              <w:rPr>
                <w:szCs w:val="20"/>
              </w:rPr>
            </w:pPr>
            <w:r>
              <w:rPr>
                <w:szCs w:val="20"/>
              </w:rPr>
              <w:t xml:space="preserve">Regular and timely elections of AWBs to ensure representation of tail-enders </w:t>
            </w:r>
          </w:p>
          <w:p w14:paraId="125ECD1B" w14:textId="77777777" w:rsidR="000C0690" w:rsidRDefault="000C0690" w:rsidP="000B0416">
            <w:pPr>
              <w:rPr>
                <w:szCs w:val="20"/>
              </w:rPr>
            </w:pPr>
            <w:r>
              <w:rPr>
                <w:szCs w:val="20"/>
              </w:rPr>
              <w:t>Regular meetings of FOs with AWBs to discuss irrigation related issues</w:t>
            </w:r>
          </w:p>
          <w:p w14:paraId="59EF5282" w14:textId="77777777" w:rsidR="000C0690" w:rsidRPr="00832761" w:rsidRDefault="000C0690" w:rsidP="000B0416">
            <w:pPr>
              <w:rPr>
                <w:szCs w:val="20"/>
              </w:rPr>
            </w:pPr>
            <w:r>
              <w:rPr>
                <w:szCs w:val="20"/>
              </w:rPr>
              <w:t>Robust and transparent GRM system, including digital, to timely address grievances</w:t>
            </w:r>
          </w:p>
        </w:tc>
      </w:tr>
      <w:tr w:rsidR="000C0690" w:rsidRPr="00832761" w14:paraId="02368D70" w14:textId="77777777" w:rsidTr="000B0416">
        <w:tc>
          <w:tcPr>
            <w:tcW w:w="2405" w:type="dxa"/>
            <w:vMerge/>
          </w:tcPr>
          <w:p w14:paraId="3EF168EC" w14:textId="77777777" w:rsidR="000C0690" w:rsidRPr="00832761" w:rsidDel="00621E55" w:rsidRDefault="000C0690" w:rsidP="000B0416">
            <w:pPr>
              <w:rPr>
                <w:szCs w:val="20"/>
              </w:rPr>
            </w:pPr>
          </w:p>
        </w:tc>
        <w:tc>
          <w:tcPr>
            <w:tcW w:w="1843" w:type="dxa"/>
            <w:vMerge/>
          </w:tcPr>
          <w:p w14:paraId="4E5303FE" w14:textId="77777777" w:rsidR="000C0690" w:rsidRPr="00832761" w:rsidRDefault="000C0690" w:rsidP="000B0416">
            <w:pPr>
              <w:rPr>
                <w:szCs w:val="20"/>
              </w:rPr>
            </w:pPr>
          </w:p>
        </w:tc>
        <w:tc>
          <w:tcPr>
            <w:tcW w:w="2551" w:type="dxa"/>
            <w:noWrap/>
          </w:tcPr>
          <w:p w14:paraId="61CD1471" w14:textId="77777777" w:rsidR="000C0690" w:rsidRPr="00832761" w:rsidRDefault="000C0690" w:rsidP="000B0416">
            <w:pPr>
              <w:rPr>
                <w:szCs w:val="20"/>
              </w:rPr>
            </w:pPr>
            <w:r w:rsidRPr="00832761">
              <w:rPr>
                <w:szCs w:val="20"/>
              </w:rPr>
              <w:t>Grievances over the allocation of</w:t>
            </w:r>
            <w:r>
              <w:rPr>
                <w:szCs w:val="20"/>
              </w:rPr>
              <w:t xml:space="preserve"> water and</w:t>
            </w:r>
            <w:r w:rsidRPr="00832761">
              <w:rPr>
                <w:szCs w:val="20"/>
              </w:rPr>
              <w:t xml:space="preserve"> the </w:t>
            </w:r>
            <w:r>
              <w:rPr>
                <w:szCs w:val="20"/>
              </w:rPr>
              <w:t>release of water</w:t>
            </w:r>
          </w:p>
        </w:tc>
        <w:tc>
          <w:tcPr>
            <w:tcW w:w="3121" w:type="dxa"/>
          </w:tcPr>
          <w:p w14:paraId="139625D8" w14:textId="77777777" w:rsidR="000C0690" w:rsidRPr="00832761" w:rsidRDefault="000C0690" w:rsidP="000B0416">
            <w:pPr>
              <w:rPr>
                <w:szCs w:val="20"/>
              </w:rPr>
            </w:pPr>
            <w:r>
              <w:rPr>
                <w:szCs w:val="20"/>
              </w:rPr>
              <w:t>AWB, FOs, and WCAs meet regularly to decide water needs and timings and develop proper schedules based on crop requirements</w:t>
            </w:r>
          </w:p>
        </w:tc>
      </w:tr>
      <w:tr w:rsidR="000C0690" w:rsidRPr="00832761" w14:paraId="6FD1575B" w14:textId="77777777" w:rsidTr="000B0416">
        <w:tc>
          <w:tcPr>
            <w:tcW w:w="2405" w:type="dxa"/>
            <w:vMerge/>
          </w:tcPr>
          <w:p w14:paraId="01DCBD7C" w14:textId="77777777" w:rsidR="000C0690" w:rsidRPr="00832761" w:rsidDel="00621E55" w:rsidRDefault="000C0690" w:rsidP="000B0416">
            <w:pPr>
              <w:rPr>
                <w:szCs w:val="20"/>
              </w:rPr>
            </w:pPr>
          </w:p>
        </w:tc>
        <w:tc>
          <w:tcPr>
            <w:tcW w:w="1843" w:type="dxa"/>
            <w:vMerge/>
          </w:tcPr>
          <w:p w14:paraId="0C5DEF95" w14:textId="77777777" w:rsidR="000C0690" w:rsidRDefault="000C0690" w:rsidP="000B0416">
            <w:pPr>
              <w:rPr>
                <w:szCs w:val="20"/>
              </w:rPr>
            </w:pPr>
          </w:p>
        </w:tc>
        <w:tc>
          <w:tcPr>
            <w:tcW w:w="2551" w:type="dxa"/>
            <w:noWrap/>
          </w:tcPr>
          <w:p w14:paraId="0ABCCDB7" w14:textId="77777777" w:rsidR="000C0690" w:rsidRPr="00832761" w:rsidRDefault="000C0690" w:rsidP="000B0416">
            <w:pPr>
              <w:rPr>
                <w:szCs w:val="20"/>
              </w:rPr>
            </w:pPr>
            <w:r>
              <w:rPr>
                <w:szCs w:val="20"/>
              </w:rPr>
              <w:t>Improper O&amp;M might lead to deterioration of new hydraulic structures</w:t>
            </w:r>
          </w:p>
        </w:tc>
        <w:tc>
          <w:tcPr>
            <w:tcW w:w="3121" w:type="dxa"/>
          </w:tcPr>
          <w:p w14:paraId="082CA63E" w14:textId="77777777" w:rsidR="000C0690" w:rsidRDefault="000C0690" w:rsidP="000B0416">
            <w:pPr>
              <w:rPr>
                <w:szCs w:val="20"/>
              </w:rPr>
            </w:pPr>
            <w:r>
              <w:rPr>
                <w:szCs w:val="20"/>
              </w:rPr>
              <w:t>Setting budgets for regular maintenance and preventive care of new hydraulic structures</w:t>
            </w:r>
          </w:p>
          <w:p w14:paraId="33F241C1" w14:textId="77777777" w:rsidR="000C0690" w:rsidRPr="00832761" w:rsidRDefault="000C0690" w:rsidP="000B0416">
            <w:pPr>
              <w:rPr>
                <w:szCs w:val="20"/>
              </w:rPr>
            </w:pPr>
            <w:r>
              <w:rPr>
                <w:szCs w:val="20"/>
              </w:rPr>
              <w:t>Improving abiana collection to generate revenue for O&amp;M</w:t>
            </w:r>
          </w:p>
        </w:tc>
      </w:tr>
      <w:tr w:rsidR="000C0690" w:rsidRPr="00832761" w14:paraId="1DD739B0" w14:textId="77777777" w:rsidTr="000B0416">
        <w:tc>
          <w:tcPr>
            <w:tcW w:w="2405" w:type="dxa"/>
            <w:vMerge/>
          </w:tcPr>
          <w:p w14:paraId="4D11284E" w14:textId="77777777" w:rsidR="000C0690" w:rsidRPr="00832761" w:rsidDel="00621E55" w:rsidRDefault="000C0690" w:rsidP="000B0416">
            <w:pPr>
              <w:rPr>
                <w:szCs w:val="20"/>
              </w:rPr>
            </w:pPr>
          </w:p>
        </w:tc>
        <w:tc>
          <w:tcPr>
            <w:tcW w:w="1843" w:type="dxa"/>
            <w:vMerge/>
          </w:tcPr>
          <w:p w14:paraId="2644280E" w14:textId="77777777" w:rsidR="000C0690" w:rsidRDefault="000C0690" w:rsidP="000B0416">
            <w:pPr>
              <w:rPr>
                <w:szCs w:val="20"/>
              </w:rPr>
            </w:pPr>
          </w:p>
        </w:tc>
        <w:tc>
          <w:tcPr>
            <w:tcW w:w="2551" w:type="dxa"/>
            <w:noWrap/>
          </w:tcPr>
          <w:p w14:paraId="1FC17442" w14:textId="77777777" w:rsidR="000C0690" w:rsidRPr="00832761" w:rsidRDefault="000C0690" w:rsidP="000B0416">
            <w:pPr>
              <w:rPr>
                <w:szCs w:val="20"/>
              </w:rPr>
            </w:pPr>
            <w:r>
              <w:rPr>
                <w:szCs w:val="20"/>
              </w:rPr>
              <w:t>Lack of drainage might result in waterlogging and salinity</w:t>
            </w:r>
          </w:p>
        </w:tc>
        <w:tc>
          <w:tcPr>
            <w:tcW w:w="3121" w:type="dxa"/>
          </w:tcPr>
          <w:p w14:paraId="5B95D347" w14:textId="77777777" w:rsidR="000C0690" w:rsidRPr="00832761" w:rsidRDefault="000C0690" w:rsidP="000B0416">
            <w:pPr>
              <w:rPr>
                <w:szCs w:val="20"/>
              </w:rPr>
            </w:pPr>
            <w:r>
              <w:rPr>
                <w:szCs w:val="20"/>
              </w:rPr>
              <w:t>Incorporate the drainage element at the design stage</w:t>
            </w:r>
          </w:p>
        </w:tc>
      </w:tr>
      <w:tr w:rsidR="007D1794" w:rsidRPr="00832761" w14:paraId="06497740" w14:textId="77777777" w:rsidTr="009D07F8">
        <w:trPr>
          <w:trHeight w:val="935"/>
        </w:trPr>
        <w:tc>
          <w:tcPr>
            <w:tcW w:w="2405" w:type="dxa"/>
            <w:vMerge w:val="restart"/>
          </w:tcPr>
          <w:p w14:paraId="7D2774E7" w14:textId="552913FB" w:rsidR="007D1794" w:rsidRPr="00011E2C" w:rsidRDefault="007D1794" w:rsidP="00A470C9">
            <w:pPr>
              <w:rPr>
                <w:szCs w:val="20"/>
              </w:rPr>
            </w:pPr>
            <w:r>
              <w:rPr>
                <w:szCs w:val="20"/>
              </w:rPr>
              <w:t xml:space="preserve">Component </w:t>
            </w:r>
            <w:r w:rsidRPr="00011E2C">
              <w:rPr>
                <w:szCs w:val="20"/>
              </w:rPr>
              <w:t>3.</w:t>
            </w:r>
            <w:r>
              <w:rPr>
                <w:szCs w:val="20"/>
              </w:rPr>
              <w:t>4</w:t>
            </w:r>
            <w:r w:rsidRPr="00011E2C">
              <w:rPr>
                <w:szCs w:val="20"/>
              </w:rPr>
              <w:t xml:space="preserve"> Developing Agriculture Value Chain </w:t>
            </w:r>
          </w:p>
          <w:p w14:paraId="2646A016" w14:textId="23F07A6C" w:rsidR="007D1794" w:rsidRPr="00011E2C" w:rsidRDefault="007D1794" w:rsidP="00A470C9">
            <w:pPr>
              <w:rPr>
                <w:szCs w:val="20"/>
              </w:rPr>
            </w:pPr>
          </w:p>
        </w:tc>
        <w:tc>
          <w:tcPr>
            <w:tcW w:w="1843" w:type="dxa"/>
          </w:tcPr>
          <w:p w14:paraId="72AB01C0" w14:textId="77777777" w:rsidR="007D1794" w:rsidRDefault="004E1436" w:rsidP="00A470C9">
            <w:pPr>
              <w:rPr>
                <w:szCs w:val="20"/>
              </w:rPr>
            </w:pPr>
            <w:r>
              <w:rPr>
                <w:szCs w:val="20"/>
              </w:rPr>
              <w:t>R</w:t>
            </w:r>
            <w:r w:rsidRPr="004E1436">
              <w:rPr>
                <w:szCs w:val="20"/>
              </w:rPr>
              <w:t>educ</w:t>
            </w:r>
            <w:r>
              <w:rPr>
                <w:szCs w:val="20"/>
              </w:rPr>
              <w:t>e</w:t>
            </w:r>
            <w:r w:rsidRPr="004E1436">
              <w:rPr>
                <w:szCs w:val="20"/>
              </w:rPr>
              <w:t xml:space="preserve"> value chain constraints to higher value, water thrifty crops.</w:t>
            </w:r>
          </w:p>
          <w:p w14:paraId="602A9891" w14:textId="77777777" w:rsidR="00E9765B" w:rsidRDefault="00E9765B" w:rsidP="00A470C9">
            <w:pPr>
              <w:rPr>
                <w:szCs w:val="20"/>
              </w:rPr>
            </w:pPr>
            <w:r>
              <w:rPr>
                <w:szCs w:val="20"/>
              </w:rPr>
              <w:t>I</w:t>
            </w:r>
            <w:r w:rsidRPr="00E9765B">
              <w:rPr>
                <w:szCs w:val="20"/>
              </w:rPr>
              <w:t>mprove productivity and quality of produce, reduce post-harvest loss, and increase value addition</w:t>
            </w:r>
          </w:p>
          <w:p w14:paraId="568CEE39" w14:textId="7F899C3D" w:rsidR="00E9765B" w:rsidRPr="00011E2C" w:rsidRDefault="00E9765B" w:rsidP="00A470C9">
            <w:pPr>
              <w:rPr>
                <w:szCs w:val="20"/>
              </w:rPr>
            </w:pPr>
            <w:r>
              <w:rPr>
                <w:szCs w:val="20"/>
              </w:rPr>
              <w:t>A</w:t>
            </w:r>
            <w:r w:rsidRPr="00E9765B">
              <w:rPr>
                <w:szCs w:val="20"/>
              </w:rPr>
              <w:t>ddress the financial constraints facing producers and enterprises</w:t>
            </w:r>
            <w:r>
              <w:rPr>
                <w:szCs w:val="20"/>
              </w:rPr>
              <w:t xml:space="preserve"> by providing access to loans financial institutions through warehouse </w:t>
            </w:r>
            <w:r w:rsidR="00751C97">
              <w:rPr>
                <w:szCs w:val="20"/>
              </w:rPr>
              <w:t>receipts</w:t>
            </w:r>
            <w:r>
              <w:rPr>
                <w:szCs w:val="20"/>
              </w:rPr>
              <w:t xml:space="preserve"> (without selling their produc</w:t>
            </w:r>
            <w:r w:rsidR="008B5F01">
              <w:rPr>
                <w:szCs w:val="20"/>
              </w:rPr>
              <w:t>e)</w:t>
            </w:r>
            <w:r>
              <w:rPr>
                <w:szCs w:val="20"/>
              </w:rPr>
              <w:t xml:space="preserve"> </w:t>
            </w:r>
          </w:p>
        </w:tc>
        <w:tc>
          <w:tcPr>
            <w:tcW w:w="2551" w:type="dxa"/>
            <w:noWrap/>
          </w:tcPr>
          <w:p w14:paraId="7E7822D6" w14:textId="685D18CA" w:rsidR="007D1794" w:rsidRPr="00011E2C" w:rsidRDefault="007D1794" w:rsidP="00A470C9">
            <w:pPr>
              <w:rPr>
                <w:szCs w:val="20"/>
              </w:rPr>
            </w:pPr>
            <w:r w:rsidRPr="00011E2C">
              <w:rPr>
                <w:szCs w:val="20"/>
              </w:rPr>
              <w:t xml:space="preserve">Gaps in simultaneous investments in productive capacities, business skills, and infrastructure development to create an enabling environment for value chain development </w:t>
            </w:r>
          </w:p>
        </w:tc>
        <w:tc>
          <w:tcPr>
            <w:tcW w:w="3121" w:type="dxa"/>
          </w:tcPr>
          <w:p w14:paraId="018387AE" w14:textId="77777777" w:rsidR="007D1794" w:rsidRPr="00011E2C" w:rsidRDefault="007D1794" w:rsidP="00A470C9">
            <w:pPr>
              <w:rPr>
                <w:szCs w:val="20"/>
              </w:rPr>
            </w:pPr>
            <w:r w:rsidRPr="00011E2C">
              <w:rPr>
                <w:szCs w:val="20"/>
              </w:rPr>
              <w:t>Value chain mapping and analysis of selected agricultural commodities for comprehensive Value Chain Development</w:t>
            </w:r>
          </w:p>
          <w:p w14:paraId="2DF8C94C" w14:textId="19E60614" w:rsidR="007D1794" w:rsidRPr="00011E2C" w:rsidRDefault="007D1794" w:rsidP="00A470C9">
            <w:pPr>
              <w:rPr>
                <w:szCs w:val="20"/>
              </w:rPr>
            </w:pPr>
            <w:r w:rsidRPr="00011E2C">
              <w:rPr>
                <w:szCs w:val="20"/>
              </w:rPr>
              <w:t>Provide partial financial investment to agri-ent</w:t>
            </w:r>
            <w:r>
              <w:rPr>
                <w:szCs w:val="20"/>
              </w:rPr>
              <w:t>r</w:t>
            </w:r>
            <w:r w:rsidRPr="00011E2C">
              <w:rPr>
                <w:szCs w:val="20"/>
              </w:rPr>
              <w:t>epreneurs through a competitive process</w:t>
            </w:r>
          </w:p>
          <w:p w14:paraId="61DD6A72" w14:textId="3C4F2D18" w:rsidR="007D1794" w:rsidRPr="00011E2C" w:rsidRDefault="007D1794" w:rsidP="00A470C9">
            <w:pPr>
              <w:rPr>
                <w:szCs w:val="20"/>
              </w:rPr>
            </w:pPr>
            <w:r w:rsidRPr="00011E2C">
              <w:rPr>
                <w:szCs w:val="20"/>
              </w:rPr>
              <w:t xml:space="preserve">Build technical capacity of farmers and processors in value addition </w:t>
            </w:r>
          </w:p>
        </w:tc>
      </w:tr>
      <w:tr w:rsidR="007D1794" w:rsidRPr="00832761" w14:paraId="4E648CA1" w14:textId="77777777" w:rsidTr="00CB07BA">
        <w:tc>
          <w:tcPr>
            <w:tcW w:w="2405" w:type="dxa"/>
            <w:vMerge/>
          </w:tcPr>
          <w:p w14:paraId="2972BE5B" w14:textId="1746408F" w:rsidR="007D1794" w:rsidRPr="00011E2C" w:rsidRDefault="007D1794" w:rsidP="00A470C9">
            <w:pPr>
              <w:rPr>
                <w:szCs w:val="20"/>
              </w:rPr>
            </w:pPr>
          </w:p>
        </w:tc>
        <w:tc>
          <w:tcPr>
            <w:tcW w:w="1843" w:type="dxa"/>
          </w:tcPr>
          <w:p w14:paraId="34469A10" w14:textId="77777777" w:rsidR="007D1794" w:rsidRPr="00011E2C" w:rsidRDefault="007D1794" w:rsidP="00A470C9">
            <w:pPr>
              <w:shd w:val="clear" w:color="auto" w:fill="FFFFFF"/>
              <w:spacing w:after="0"/>
              <w:jc w:val="left"/>
              <w:rPr>
                <w:rFonts w:eastAsia="Times New Roman" w:cstheme="minorHAnsi"/>
                <w:szCs w:val="20"/>
              </w:rPr>
            </w:pPr>
          </w:p>
        </w:tc>
        <w:tc>
          <w:tcPr>
            <w:tcW w:w="2551" w:type="dxa"/>
            <w:noWrap/>
          </w:tcPr>
          <w:p w14:paraId="31FD5FD5" w14:textId="779BEFAC" w:rsidR="007D1794" w:rsidRPr="00011E2C" w:rsidRDefault="007D1794" w:rsidP="00A470C9">
            <w:pPr>
              <w:shd w:val="clear" w:color="auto" w:fill="FFFFFF"/>
              <w:spacing w:after="0"/>
              <w:jc w:val="left"/>
              <w:rPr>
                <w:rFonts w:eastAsia="Times New Roman" w:cstheme="minorHAnsi"/>
                <w:szCs w:val="20"/>
              </w:rPr>
            </w:pPr>
            <w:r w:rsidRPr="00011E2C">
              <w:rPr>
                <w:rFonts w:eastAsia="Times New Roman" w:cstheme="minorHAnsi"/>
                <w:szCs w:val="20"/>
              </w:rPr>
              <w:t>Market uptake weak of new crops or value</w:t>
            </w:r>
            <w:r>
              <w:rPr>
                <w:rFonts w:eastAsia="Times New Roman" w:cstheme="minorHAnsi"/>
                <w:szCs w:val="20"/>
              </w:rPr>
              <w:t>-</w:t>
            </w:r>
            <w:r w:rsidRPr="00011E2C">
              <w:rPr>
                <w:rFonts w:eastAsia="Times New Roman" w:cstheme="minorHAnsi"/>
                <w:szCs w:val="20"/>
              </w:rPr>
              <w:t>added agri-products</w:t>
            </w:r>
          </w:p>
        </w:tc>
        <w:tc>
          <w:tcPr>
            <w:tcW w:w="3121" w:type="dxa"/>
          </w:tcPr>
          <w:p w14:paraId="1596C515" w14:textId="0C5FDC8D" w:rsidR="007D1794" w:rsidRPr="00011E2C" w:rsidRDefault="007D1794" w:rsidP="00A470C9">
            <w:pPr>
              <w:rPr>
                <w:rFonts w:cstheme="minorHAnsi"/>
                <w:szCs w:val="20"/>
              </w:rPr>
            </w:pPr>
            <w:r w:rsidRPr="00011E2C">
              <w:rPr>
                <w:rFonts w:cstheme="minorHAnsi"/>
                <w:szCs w:val="20"/>
              </w:rPr>
              <w:t>Strengthening market information sources and services to enable farmers/processors/agri-entrepreneurs to be demand</w:t>
            </w:r>
            <w:r>
              <w:rPr>
                <w:rFonts w:cstheme="minorHAnsi"/>
                <w:szCs w:val="20"/>
              </w:rPr>
              <w:t>-</w:t>
            </w:r>
            <w:r w:rsidRPr="00011E2C">
              <w:rPr>
                <w:rFonts w:cstheme="minorHAnsi"/>
                <w:szCs w:val="20"/>
              </w:rPr>
              <w:t>driven</w:t>
            </w:r>
          </w:p>
          <w:p w14:paraId="50E6D801" w14:textId="549CC678" w:rsidR="007D1794" w:rsidRPr="00011E2C" w:rsidRDefault="007D1794" w:rsidP="00A470C9">
            <w:pPr>
              <w:spacing w:after="0"/>
              <w:rPr>
                <w:rFonts w:cstheme="minorHAnsi"/>
                <w:szCs w:val="20"/>
              </w:rPr>
            </w:pPr>
            <w:r w:rsidRPr="00011E2C">
              <w:rPr>
                <w:rFonts w:cstheme="minorHAnsi"/>
                <w:szCs w:val="20"/>
              </w:rPr>
              <w:t>Promote digital market platforms like Pakistan Mercantile Excha</w:t>
            </w:r>
            <w:r>
              <w:rPr>
                <w:rFonts w:cstheme="minorHAnsi"/>
                <w:szCs w:val="20"/>
              </w:rPr>
              <w:t>n</w:t>
            </w:r>
            <w:r w:rsidRPr="00011E2C">
              <w:rPr>
                <w:rFonts w:cstheme="minorHAnsi"/>
                <w:szCs w:val="20"/>
              </w:rPr>
              <w:t>ge (PMEX) for trading agricultural commodities</w:t>
            </w:r>
          </w:p>
          <w:p w14:paraId="124BAC49" w14:textId="5F55208C" w:rsidR="007D1794" w:rsidRPr="00011E2C" w:rsidRDefault="007D1794" w:rsidP="00A470C9">
            <w:pPr>
              <w:spacing w:after="0"/>
              <w:rPr>
                <w:rFonts w:cstheme="minorHAnsi"/>
                <w:szCs w:val="20"/>
              </w:rPr>
            </w:pPr>
          </w:p>
          <w:p w14:paraId="60523FC0" w14:textId="45C68C5F" w:rsidR="007D1794" w:rsidRPr="00011E2C" w:rsidRDefault="007D1794" w:rsidP="004E2006">
            <w:pPr>
              <w:spacing w:after="0"/>
              <w:rPr>
                <w:rFonts w:cstheme="minorHAnsi"/>
                <w:szCs w:val="20"/>
              </w:rPr>
            </w:pPr>
            <w:r w:rsidRPr="00011E2C">
              <w:rPr>
                <w:rFonts w:cstheme="minorHAnsi"/>
                <w:szCs w:val="20"/>
              </w:rPr>
              <w:t>Introduce smart technologies and facilitate farmers in using e-commerce and e-trading platforms together with traditional approaches of marketing and distribution</w:t>
            </w:r>
          </w:p>
        </w:tc>
      </w:tr>
    </w:tbl>
    <w:p w14:paraId="77949FB4" w14:textId="7B00E163" w:rsidR="00703EFF" w:rsidRDefault="00703EFF" w:rsidP="00703EFF"/>
    <w:p w14:paraId="6BD37D10" w14:textId="2F137640" w:rsidR="00D34C83" w:rsidRDefault="00F53828" w:rsidP="005C342C">
      <w:pPr>
        <w:pStyle w:val="Heading2"/>
      </w:pPr>
      <w:bookmarkStart w:id="86" w:name="_Toc117074627"/>
      <w:r>
        <w:t xml:space="preserve">Screening of Potential Resettlement Impacts </w:t>
      </w:r>
      <w:r w:rsidR="00EF707A">
        <w:t xml:space="preserve"> of Physical Interventions</w:t>
      </w:r>
      <w:bookmarkEnd w:id="86"/>
    </w:p>
    <w:p w14:paraId="56CCD0D4" w14:textId="7496A6A0" w:rsidR="00A95846" w:rsidRDefault="00B44D99" w:rsidP="00DB5A7D">
      <w:r>
        <w:t>Potential resettlement impacts are expected in the project</w:t>
      </w:r>
      <w:r w:rsidR="004E2006">
        <w:t>,</w:t>
      </w:r>
      <w:r>
        <w:t xml:space="preserve"> mainly from the rehabili</w:t>
      </w:r>
      <w:r w:rsidR="00776AE7">
        <w:t>t</w:t>
      </w:r>
      <w:r>
        <w:t>ation of canals</w:t>
      </w:r>
      <w:r w:rsidR="000A36EC">
        <w:t xml:space="preserve">, including minor canals and distributaries. </w:t>
      </w:r>
      <w:r w:rsidR="002E677E">
        <w:t>The right of way of canals and the canal embank</w:t>
      </w:r>
      <w:r w:rsidR="00A74653">
        <w:t>ments in Pakistan, including Sindh, are occupied</w:t>
      </w:r>
      <w:r w:rsidR="00FD47AA">
        <w:t>/encroached</w:t>
      </w:r>
      <w:r w:rsidR="00A74653">
        <w:t xml:space="preserve"> by the squatters.</w:t>
      </w:r>
      <w:r w:rsidR="008D0E63">
        <w:t xml:space="preserve"> </w:t>
      </w:r>
      <w:r w:rsidR="00A957FA">
        <w:t xml:space="preserve">The resettlement impacts </w:t>
      </w:r>
      <w:r w:rsidR="006D2587">
        <w:t xml:space="preserve">and the entitlement matrix </w:t>
      </w:r>
      <w:r w:rsidR="00A957FA">
        <w:t xml:space="preserve">are discussed in </w:t>
      </w:r>
      <w:r w:rsidR="00E96C70">
        <w:t xml:space="preserve">detail in </w:t>
      </w:r>
      <w:r w:rsidR="00A957FA">
        <w:t xml:space="preserve">the RPF. </w:t>
      </w:r>
    </w:p>
    <w:p w14:paraId="6CEFBDF8" w14:textId="77777777" w:rsidR="00866759" w:rsidRPr="008838F8" w:rsidRDefault="00866759" w:rsidP="00152BBF"/>
    <w:p w14:paraId="04FB6E8B" w14:textId="72C3B26F" w:rsidR="001309C6" w:rsidRPr="008838F8" w:rsidRDefault="001B2B4B" w:rsidP="001309C6">
      <w:pPr>
        <w:pStyle w:val="Heading2"/>
      </w:pPr>
      <w:bookmarkStart w:id="87" w:name="_Toc117074628"/>
      <w:r w:rsidRPr="001B2B4B">
        <w:t>Strategic Overview of Water-Related Environmental Issues in Sindh Province</w:t>
      </w:r>
      <w:bookmarkEnd w:id="87"/>
    </w:p>
    <w:p w14:paraId="4C033816" w14:textId="22EBE1BC" w:rsidR="00EB7864" w:rsidRDefault="00EB7864" w:rsidP="00886164">
      <w:pPr>
        <w:pStyle w:val="Heading3"/>
      </w:pPr>
      <w:r>
        <w:t>Strategic Environmental Issues in Water Sector in Sindh</w:t>
      </w:r>
    </w:p>
    <w:p w14:paraId="30CE9662" w14:textId="2DEBE7F5" w:rsidR="00874C62" w:rsidRDefault="00EB7864" w:rsidP="000505E5">
      <w:r>
        <w:t xml:space="preserve">A detailed </w:t>
      </w:r>
      <w:r w:rsidR="00221B5B">
        <w:t>St</w:t>
      </w:r>
      <w:r>
        <w:t xml:space="preserve">rategic </w:t>
      </w:r>
      <w:r w:rsidR="00221B5B">
        <w:t>O</w:t>
      </w:r>
      <w:r>
        <w:t xml:space="preserve">verview of water and environmental issues in Sindh </w:t>
      </w:r>
      <w:r w:rsidR="004159C8">
        <w:t>is</w:t>
      </w:r>
      <w:r>
        <w:t xml:space="preserve"> given in Annex 9.</w:t>
      </w:r>
      <w:r w:rsidR="00221B5B">
        <w:t xml:space="preserve"> </w:t>
      </w:r>
      <w:r w:rsidR="00110F72">
        <w:t xml:space="preserve">The strategic environmental issues in the water sector in Sindh are sustainability of surface and groundwater resources and their main uses: </w:t>
      </w:r>
      <w:r w:rsidR="00110F72" w:rsidRPr="00221B5B">
        <w:t>irrigation and drainage, urban and rural water supply, and wetlands including the Indus Delta</w:t>
      </w:r>
      <w:r w:rsidR="00110F72">
        <w:t>, flood management and dryland management. The</w:t>
      </w:r>
      <w:r w:rsidR="00221B5B" w:rsidRPr="00221B5B">
        <w:t xml:space="preserve"> Strategic Overview </w:t>
      </w:r>
      <w:r w:rsidR="00110F72">
        <w:t xml:space="preserve">in Annex 9 </w:t>
      </w:r>
      <w:r w:rsidR="00221B5B" w:rsidRPr="00221B5B">
        <w:t>first reviews the history of Sindh from a water management perspective</w:t>
      </w:r>
      <w:r w:rsidR="004159C8">
        <w:t>.</w:t>
      </w:r>
      <w:r w:rsidR="00221B5B" w:rsidRPr="00221B5B">
        <w:t xml:space="preserve"> It then discusses the overall situation in the province and describes </w:t>
      </w:r>
      <w:r w:rsidR="00110F72">
        <w:t>each environmental issue</w:t>
      </w:r>
      <w:r w:rsidR="00221B5B" w:rsidRPr="00221B5B">
        <w:t xml:space="preserve">. </w:t>
      </w:r>
      <w:r w:rsidR="00221B5B">
        <w:t>A summary of this overview is presented in Table 5.</w:t>
      </w:r>
      <w:r w:rsidR="00E96C70">
        <w:t>4</w:t>
      </w:r>
      <w:r w:rsidR="00F76826">
        <w:t xml:space="preserve">. </w:t>
      </w:r>
      <w:r w:rsidR="00BB3891">
        <w:t xml:space="preserve">The SWAT will </w:t>
      </w:r>
      <w:r w:rsidR="00F94793">
        <w:t xml:space="preserve">develop a </w:t>
      </w:r>
      <w:r w:rsidR="00563DD3">
        <w:t xml:space="preserve">broad </w:t>
      </w:r>
      <w:r w:rsidR="00F94793">
        <w:t>Strategic Water Plan</w:t>
      </w:r>
      <w:r w:rsidR="00BB3891">
        <w:t xml:space="preserve"> </w:t>
      </w:r>
      <w:r w:rsidR="00563DD3">
        <w:t xml:space="preserve">to address these </w:t>
      </w:r>
      <w:r w:rsidR="00A103E1">
        <w:t>challenges</w:t>
      </w:r>
      <w:r w:rsidR="00D36037">
        <w:t xml:space="preserve"> and develop mitigation measures</w:t>
      </w:r>
      <w:r w:rsidR="00A103E1">
        <w:t xml:space="preserve">. A draft </w:t>
      </w:r>
      <w:r w:rsidR="00857F97">
        <w:t xml:space="preserve">scope </w:t>
      </w:r>
      <w:r w:rsidR="001C168B">
        <w:t xml:space="preserve">of work </w:t>
      </w:r>
      <w:r w:rsidR="00857F97">
        <w:t xml:space="preserve">for the </w:t>
      </w:r>
      <w:r w:rsidR="008F7135">
        <w:t xml:space="preserve">study is given in Annex </w:t>
      </w:r>
      <w:r w:rsidR="00563DD3">
        <w:t xml:space="preserve"> </w:t>
      </w:r>
      <w:r w:rsidR="006C2D6B">
        <w:t>9</w:t>
      </w:r>
      <w:r w:rsidR="008F7135">
        <w:t xml:space="preserve">. </w:t>
      </w:r>
    </w:p>
    <w:p w14:paraId="4E2E806A" w14:textId="69013740" w:rsidR="009D07F8" w:rsidRDefault="009D07F8" w:rsidP="000505E5"/>
    <w:p w14:paraId="6EB17CCC" w14:textId="2A0D8330" w:rsidR="009D07F8" w:rsidRDefault="009D07F8" w:rsidP="000505E5"/>
    <w:p w14:paraId="636EA3A0" w14:textId="26880D24" w:rsidR="009D07F8" w:rsidRDefault="009D07F8" w:rsidP="000505E5"/>
    <w:p w14:paraId="4C6CD3A7" w14:textId="77777777" w:rsidR="009D07F8" w:rsidRDefault="009D07F8" w:rsidP="000505E5"/>
    <w:p w14:paraId="27CC8423" w14:textId="6F6E0F65" w:rsidR="00110F72" w:rsidRPr="00690529" w:rsidRDefault="00110F72" w:rsidP="00110F72">
      <w:pPr>
        <w:pStyle w:val="Caption"/>
      </w:pPr>
      <w:r w:rsidRPr="008838F8">
        <w:t xml:space="preserve">Table </w:t>
      </w:r>
      <w:r w:rsidRPr="00DB428D">
        <w:fldChar w:fldCharType="begin"/>
      </w:r>
      <w:r w:rsidRPr="00DB428D">
        <w:instrText xml:space="preserve"> STYLEREF 1 \s </w:instrText>
      </w:r>
      <w:r w:rsidRPr="00DB428D">
        <w:fldChar w:fldCharType="separate"/>
      </w:r>
      <w:r w:rsidR="000307D6">
        <w:rPr>
          <w:noProof/>
        </w:rPr>
        <w:t>5</w:t>
      </w:r>
      <w:r w:rsidRPr="00DB428D">
        <w:fldChar w:fldCharType="end"/>
      </w:r>
      <w:r w:rsidRPr="00435979">
        <w:t>.</w:t>
      </w:r>
      <w:r w:rsidR="00E96C70">
        <w:t>4</w:t>
      </w:r>
      <w:r w:rsidRPr="00435979">
        <w:t xml:space="preserve">: </w:t>
      </w:r>
      <w:r w:rsidR="000307D6">
        <w:t>Strategic Water and Environmental Issues in Sindh</w:t>
      </w:r>
    </w:p>
    <w:tbl>
      <w:tblPr>
        <w:tblStyle w:val="TableGrid"/>
        <w:tblW w:w="9209" w:type="dxa"/>
        <w:tblLook w:val="04A0" w:firstRow="1" w:lastRow="0" w:firstColumn="1" w:lastColumn="0" w:noHBand="0" w:noVBand="1"/>
      </w:tblPr>
      <w:tblGrid>
        <w:gridCol w:w="1980"/>
        <w:gridCol w:w="5953"/>
        <w:gridCol w:w="1276"/>
      </w:tblGrid>
      <w:tr w:rsidR="00335B07" w:rsidRPr="00A056E5" w14:paraId="77707715" w14:textId="77777777" w:rsidTr="00886164">
        <w:trPr>
          <w:trHeight w:val="665"/>
          <w:tblHeader/>
        </w:trPr>
        <w:tc>
          <w:tcPr>
            <w:tcW w:w="1980" w:type="dxa"/>
            <w:vAlign w:val="center"/>
          </w:tcPr>
          <w:p w14:paraId="54B299C4" w14:textId="4E8EA8F2" w:rsidR="00335B07" w:rsidRPr="00A056E5" w:rsidRDefault="003F4B0F" w:rsidP="000B0416">
            <w:pPr>
              <w:spacing w:after="0"/>
              <w:jc w:val="center"/>
              <w:rPr>
                <w:rFonts w:cstheme="minorHAnsi"/>
                <w:color w:val="000000" w:themeColor="text1"/>
              </w:rPr>
            </w:pPr>
            <w:r>
              <w:rPr>
                <w:rFonts w:cstheme="minorHAnsi"/>
                <w:color w:val="000000" w:themeColor="text1"/>
              </w:rPr>
              <w:t>Issue</w:t>
            </w:r>
          </w:p>
        </w:tc>
        <w:tc>
          <w:tcPr>
            <w:tcW w:w="5953" w:type="dxa"/>
            <w:vAlign w:val="center"/>
          </w:tcPr>
          <w:p w14:paraId="62C1E651" w14:textId="440577E7" w:rsidR="00335B07" w:rsidRPr="00A056E5" w:rsidRDefault="00335B07" w:rsidP="000B0416">
            <w:pPr>
              <w:spacing w:after="0"/>
              <w:jc w:val="center"/>
              <w:rPr>
                <w:rFonts w:cstheme="minorHAnsi"/>
                <w:color w:val="000000" w:themeColor="text1"/>
              </w:rPr>
            </w:pPr>
            <w:r>
              <w:rPr>
                <w:rFonts w:cstheme="minorHAnsi"/>
                <w:color w:val="000000" w:themeColor="text1"/>
              </w:rPr>
              <w:t xml:space="preserve">Strategic </w:t>
            </w:r>
            <w:r w:rsidR="003F4B0F">
              <w:rPr>
                <w:rFonts w:cstheme="minorHAnsi"/>
                <w:color w:val="000000" w:themeColor="text1"/>
              </w:rPr>
              <w:t>Overview</w:t>
            </w:r>
          </w:p>
        </w:tc>
        <w:tc>
          <w:tcPr>
            <w:tcW w:w="1276" w:type="dxa"/>
            <w:vAlign w:val="center"/>
          </w:tcPr>
          <w:p w14:paraId="43ADA3C4" w14:textId="33C8352A" w:rsidR="00335B07" w:rsidRPr="00A056E5" w:rsidRDefault="002D37D9" w:rsidP="000B0416">
            <w:pPr>
              <w:spacing w:after="0"/>
              <w:jc w:val="center"/>
              <w:rPr>
                <w:rFonts w:cstheme="minorHAnsi"/>
                <w:color w:val="000000" w:themeColor="text1"/>
              </w:rPr>
            </w:pPr>
            <w:r>
              <w:rPr>
                <w:rFonts w:cstheme="minorHAnsi"/>
                <w:color w:val="000000" w:themeColor="text1"/>
              </w:rPr>
              <w:t>Reference to</w:t>
            </w:r>
            <w:r w:rsidR="00335B07" w:rsidRPr="00A056E5">
              <w:rPr>
                <w:rFonts w:cstheme="minorHAnsi"/>
                <w:color w:val="000000" w:themeColor="text1"/>
              </w:rPr>
              <w:t xml:space="preserve"> </w:t>
            </w:r>
            <w:r w:rsidR="005979C2">
              <w:rPr>
                <w:rFonts w:cstheme="minorHAnsi"/>
                <w:color w:val="000000" w:themeColor="text1"/>
              </w:rPr>
              <w:t>S</w:t>
            </w:r>
            <w:r w:rsidR="00335B07" w:rsidRPr="00A056E5">
              <w:rPr>
                <w:rFonts w:cstheme="minorHAnsi"/>
                <w:color w:val="000000" w:themeColor="text1"/>
              </w:rPr>
              <w:t>ection</w:t>
            </w:r>
            <w:r w:rsidR="00335B07">
              <w:rPr>
                <w:rFonts w:cstheme="minorHAnsi"/>
                <w:color w:val="000000" w:themeColor="text1"/>
              </w:rPr>
              <w:t xml:space="preserve"> in Annex 9</w:t>
            </w:r>
          </w:p>
        </w:tc>
      </w:tr>
      <w:tr w:rsidR="00335B07" w:rsidRPr="00A056E5" w14:paraId="5E234983" w14:textId="77777777" w:rsidTr="00886164">
        <w:tc>
          <w:tcPr>
            <w:tcW w:w="1980" w:type="dxa"/>
          </w:tcPr>
          <w:p w14:paraId="30955B83" w14:textId="77777777" w:rsidR="00335B07" w:rsidRPr="00A056E5" w:rsidRDefault="00335B07" w:rsidP="000B0416">
            <w:pPr>
              <w:jc w:val="left"/>
              <w:rPr>
                <w:rFonts w:cstheme="minorHAnsi"/>
                <w:color w:val="000000" w:themeColor="text1"/>
              </w:rPr>
            </w:pPr>
            <w:r w:rsidRPr="00A056E5">
              <w:rPr>
                <w:rFonts w:cstheme="minorHAnsi"/>
                <w:color w:val="000000" w:themeColor="text1"/>
              </w:rPr>
              <w:t>Water resources</w:t>
            </w:r>
          </w:p>
        </w:tc>
        <w:tc>
          <w:tcPr>
            <w:tcW w:w="5953" w:type="dxa"/>
          </w:tcPr>
          <w:p w14:paraId="6CE4863B" w14:textId="0C5720DC" w:rsidR="00335B07" w:rsidRPr="00A056E5" w:rsidRDefault="00335B07" w:rsidP="000B0416">
            <w:pPr>
              <w:rPr>
                <w:rFonts w:cstheme="minorHAnsi"/>
                <w:color w:val="000000" w:themeColor="text1"/>
              </w:rPr>
            </w:pPr>
            <w:r w:rsidRPr="00A056E5">
              <w:rPr>
                <w:rFonts w:cstheme="minorHAnsi"/>
                <w:color w:val="000000" w:themeColor="text1"/>
              </w:rPr>
              <w:t xml:space="preserve">From a semi-natural </w:t>
            </w:r>
            <w:r w:rsidR="00BE7AFF" w:rsidRPr="00A056E5">
              <w:rPr>
                <w:rFonts w:cstheme="minorHAnsi"/>
                <w:color w:val="000000" w:themeColor="text1"/>
              </w:rPr>
              <w:t>flood-based</w:t>
            </w:r>
            <w:r w:rsidRPr="00A056E5">
              <w:rPr>
                <w:rFonts w:cstheme="minorHAnsi"/>
                <w:color w:val="000000" w:themeColor="text1"/>
              </w:rPr>
              <w:t xml:space="preserve"> system, the water resources system of Sindh has become largely engineered, with winners and losers. It sustains a larger rural economy than planned, as made clear by the steeply increased cropping intensity. Climate change is presenting a new set of conditions with erratic rainfall events, increasing evapotranspiration and higher frequency of floods and </w:t>
            </w:r>
            <w:r w:rsidR="00751C97" w:rsidRPr="00A056E5">
              <w:rPr>
                <w:rFonts w:cstheme="minorHAnsi"/>
                <w:color w:val="000000" w:themeColor="text1"/>
              </w:rPr>
              <w:t>droughts</w:t>
            </w:r>
            <w:r w:rsidRPr="00A056E5">
              <w:rPr>
                <w:rFonts w:cstheme="minorHAnsi"/>
                <w:color w:val="000000" w:themeColor="text1"/>
              </w:rPr>
              <w:t xml:space="preserve">. </w:t>
            </w:r>
          </w:p>
        </w:tc>
        <w:tc>
          <w:tcPr>
            <w:tcW w:w="1276" w:type="dxa"/>
          </w:tcPr>
          <w:p w14:paraId="15FE76E1" w14:textId="77777777" w:rsidR="00335B07" w:rsidRPr="00A056E5" w:rsidRDefault="00335B07" w:rsidP="000B0416">
            <w:pPr>
              <w:jc w:val="center"/>
              <w:rPr>
                <w:rFonts w:cstheme="minorHAnsi"/>
                <w:color w:val="000000" w:themeColor="text1"/>
              </w:rPr>
            </w:pPr>
            <w:r w:rsidRPr="00A056E5">
              <w:rPr>
                <w:rFonts w:cstheme="minorHAnsi"/>
                <w:color w:val="000000" w:themeColor="text1"/>
              </w:rPr>
              <w:t>2-3</w:t>
            </w:r>
          </w:p>
        </w:tc>
      </w:tr>
      <w:tr w:rsidR="00335B07" w:rsidRPr="00A056E5" w14:paraId="327B9314" w14:textId="77777777" w:rsidTr="00886164">
        <w:tc>
          <w:tcPr>
            <w:tcW w:w="1980" w:type="dxa"/>
          </w:tcPr>
          <w:p w14:paraId="0AC81423" w14:textId="77777777" w:rsidR="00335B07" w:rsidRPr="00A056E5" w:rsidRDefault="00335B07" w:rsidP="000B0416">
            <w:pPr>
              <w:jc w:val="left"/>
              <w:rPr>
                <w:rFonts w:cstheme="minorHAnsi"/>
                <w:color w:val="000000" w:themeColor="text1"/>
              </w:rPr>
            </w:pPr>
            <w:r w:rsidRPr="00A056E5">
              <w:rPr>
                <w:rFonts w:cstheme="minorHAnsi"/>
                <w:color w:val="000000" w:themeColor="text1"/>
              </w:rPr>
              <w:t>Surface water</w:t>
            </w:r>
          </w:p>
        </w:tc>
        <w:tc>
          <w:tcPr>
            <w:tcW w:w="5953" w:type="dxa"/>
          </w:tcPr>
          <w:p w14:paraId="38B94B9F" w14:textId="77777777" w:rsidR="00335B07" w:rsidRPr="00A056E5" w:rsidRDefault="00335B07" w:rsidP="000B0416">
            <w:pPr>
              <w:rPr>
                <w:rFonts w:cstheme="minorHAnsi"/>
                <w:color w:val="000000" w:themeColor="text1"/>
              </w:rPr>
            </w:pPr>
            <w:r w:rsidRPr="00A056E5">
              <w:rPr>
                <w:rFonts w:cstheme="minorHAnsi"/>
                <w:color w:val="000000" w:themeColor="text1"/>
              </w:rPr>
              <w:t xml:space="preserve">Due to increased water use, reduced storage capacity, larger diversions to flood plains and the canal commands and the change in cropping patterns, scarcity has increased as seen in the increased number of days with zero outflow below Kotri. </w:t>
            </w:r>
          </w:p>
        </w:tc>
        <w:tc>
          <w:tcPr>
            <w:tcW w:w="1276" w:type="dxa"/>
          </w:tcPr>
          <w:p w14:paraId="3796E27C" w14:textId="77777777" w:rsidR="00335B07" w:rsidRPr="00A056E5" w:rsidRDefault="00335B07" w:rsidP="000B0416">
            <w:pPr>
              <w:jc w:val="center"/>
              <w:rPr>
                <w:rFonts w:cstheme="minorHAnsi"/>
                <w:color w:val="000000" w:themeColor="text1"/>
              </w:rPr>
            </w:pPr>
            <w:r w:rsidRPr="00A056E5">
              <w:rPr>
                <w:rFonts w:cstheme="minorHAnsi"/>
                <w:color w:val="000000" w:themeColor="text1"/>
              </w:rPr>
              <w:t>4</w:t>
            </w:r>
          </w:p>
        </w:tc>
      </w:tr>
      <w:tr w:rsidR="00335B07" w:rsidRPr="00A056E5" w14:paraId="6694CF34" w14:textId="77777777" w:rsidTr="00886164">
        <w:tc>
          <w:tcPr>
            <w:tcW w:w="1980" w:type="dxa"/>
          </w:tcPr>
          <w:p w14:paraId="49C62C8C" w14:textId="77777777" w:rsidR="00335B07" w:rsidRPr="00A056E5" w:rsidRDefault="00335B07" w:rsidP="000B0416">
            <w:pPr>
              <w:jc w:val="left"/>
              <w:rPr>
                <w:rFonts w:cstheme="minorHAnsi"/>
                <w:color w:val="000000" w:themeColor="text1"/>
              </w:rPr>
            </w:pPr>
            <w:r w:rsidRPr="00A056E5">
              <w:rPr>
                <w:rFonts w:cstheme="minorHAnsi"/>
                <w:color w:val="000000" w:themeColor="text1"/>
              </w:rPr>
              <w:t xml:space="preserve">Groundwater </w:t>
            </w:r>
          </w:p>
        </w:tc>
        <w:tc>
          <w:tcPr>
            <w:tcW w:w="5953" w:type="dxa"/>
          </w:tcPr>
          <w:p w14:paraId="52A7DF3C" w14:textId="77777777" w:rsidR="00335B07" w:rsidRPr="00A056E5" w:rsidRDefault="00335B07" w:rsidP="000B0416">
            <w:pPr>
              <w:rPr>
                <w:rFonts w:cstheme="minorHAnsi"/>
                <w:color w:val="000000" w:themeColor="text1"/>
              </w:rPr>
            </w:pPr>
            <w:r w:rsidRPr="00A056E5">
              <w:rPr>
                <w:rFonts w:cstheme="minorHAnsi"/>
                <w:color w:val="000000" w:themeColor="text1"/>
              </w:rPr>
              <w:t>Groundwater was underused in Sindh until 2000, but its use has increased since then. The resources are precarious, either isolated small aquifers in drylands or freshwater pockets in saline areas. Considerate (conjunctive) management is required.</w:t>
            </w:r>
          </w:p>
        </w:tc>
        <w:tc>
          <w:tcPr>
            <w:tcW w:w="1276" w:type="dxa"/>
          </w:tcPr>
          <w:p w14:paraId="0D2BDB9D" w14:textId="77777777" w:rsidR="00335B07" w:rsidRPr="00A056E5" w:rsidRDefault="00335B07" w:rsidP="000B0416">
            <w:pPr>
              <w:jc w:val="center"/>
              <w:rPr>
                <w:rFonts w:cstheme="minorHAnsi"/>
                <w:color w:val="000000" w:themeColor="text1"/>
              </w:rPr>
            </w:pPr>
            <w:r w:rsidRPr="00A056E5">
              <w:rPr>
                <w:rFonts w:cstheme="minorHAnsi"/>
                <w:color w:val="000000" w:themeColor="text1"/>
              </w:rPr>
              <w:t>5</w:t>
            </w:r>
          </w:p>
        </w:tc>
      </w:tr>
      <w:tr w:rsidR="00335B07" w:rsidRPr="00A056E5" w14:paraId="6E83578F" w14:textId="77777777" w:rsidTr="00886164">
        <w:tc>
          <w:tcPr>
            <w:tcW w:w="1980" w:type="dxa"/>
          </w:tcPr>
          <w:p w14:paraId="75DDEE6E" w14:textId="77777777" w:rsidR="00335B07" w:rsidRPr="00A056E5" w:rsidRDefault="00335B07" w:rsidP="000B0416">
            <w:pPr>
              <w:jc w:val="left"/>
              <w:rPr>
                <w:rFonts w:cstheme="minorHAnsi"/>
                <w:color w:val="000000" w:themeColor="text1"/>
              </w:rPr>
            </w:pPr>
            <w:r w:rsidRPr="00A056E5">
              <w:rPr>
                <w:rFonts w:cstheme="minorHAnsi"/>
                <w:color w:val="000000" w:themeColor="text1"/>
              </w:rPr>
              <w:t>Water logging</w:t>
            </w:r>
          </w:p>
        </w:tc>
        <w:tc>
          <w:tcPr>
            <w:tcW w:w="5953" w:type="dxa"/>
          </w:tcPr>
          <w:p w14:paraId="5E10EB6B" w14:textId="77777777" w:rsidR="00335B07" w:rsidRPr="00A056E5" w:rsidRDefault="00335B07" w:rsidP="000B0416">
            <w:pPr>
              <w:rPr>
                <w:rFonts w:cstheme="minorHAnsi"/>
                <w:color w:val="000000" w:themeColor="text1"/>
              </w:rPr>
            </w:pPr>
            <w:r w:rsidRPr="00A056E5">
              <w:rPr>
                <w:rFonts w:cstheme="minorHAnsi"/>
                <w:color w:val="000000" w:themeColor="text1"/>
              </w:rPr>
              <w:t>Water logging began developed rapidly in the 1960s and still persistently affects 35-45% of the irrigated area on annual basis, with the problem most prevalent in the post-monsoon season. Widespread water logging explains the current massive water loss due to non-beneficial evaporation, but also suppresses crop yields and causes health hazards.</w:t>
            </w:r>
          </w:p>
        </w:tc>
        <w:tc>
          <w:tcPr>
            <w:tcW w:w="1276" w:type="dxa"/>
          </w:tcPr>
          <w:p w14:paraId="4A2452A5" w14:textId="77777777" w:rsidR="00335B07" w:rsidRPr="00A056E5" w:rsidRDefault="00335B07" w:rsidP="000B0416">
            <w:pPr>
              <w:jc w:val="center"/>
              <w:rPr>
                <w:rFonts w:cstheme="minorHAnsi"/>
                <w:color w:val="000000" w:themeColor="text1"/>
              </w:rPr>
            </w:pPr>
            <w:r w:rsidRPr="00A056E5">
              <w:rPr>
                <w:rFonts w:cstheme="minorHAnsi"/>
                <w:color w:val="000000" w:themeColor="text1"/>
              </w:rPr>
              <w:t>6</w:t>
            </w:r>
          </w:p>
        </w:tc>
      </w:tr>
      <w:tr w:rsidR="00335B07" w:rsidRPr="00A056E5" w14:paraId="596FED3E" w14:textId="77777777" w:rsidTr="00886164">
        <w:tc>
          <w:tcPr>
            <w:tcW w:w="1980" w:type="dxa"/>
          </w:tcPr>
          <w:p w14:paraId="3FC2FE10" w14:textId="77777777" w:rsidR="00335B07" w:rsidRPr="00A056E5" w:rsidRDefault="00335B07" w:rsidP="000B0416">
            <w:pPr>
              <w:jc w:val="left"/>
              <w:rPr>
                <w:rFonts w:cstheme="minorHAnsi"/>
                <w:color w:val="000000" w:themeColor="text1"/>
              </w:rPr>
            </w:pPr>
            <w:r w:rsidRPr="00A056E5">
              <w:rPr>
                <w:rFonts w:cstheme="minorHAnsi"/>
                <w:color w:val="000000" w:themeColor="text1"/>
              </w:rPr>
              <w:t xml:space="preserve">Irrigation </w:t>
            </w:r>
          </w:p>
        </w:tc>
        <w:tc>
          <w:tcPr>
            <w:tcW w:w="5953" w:type="dxa"/>
          </w:tcPr>
          <w:p w14:paraId="3699820E" w14:textId="77777777" w:rsidR="00335B07" w:rsidRPr="00A056E5" w:rsidRDefault="00335B07" w:rsidP="000B0416">
            <w:pPr>
              <w:rPr>
                <w:rFonts w:cstheme="minorHAnsi"/>
                <w:color w:val="000000" w:themeColor="text1"/>
              </w:rPr>
            </w:pPr>
            <w:r w:rsidRPr="00A056E5">
              <w:rPr>
                <w:rFonts w:cstheme="minorHAnsi"/>
                <w:color w:val="000000" w:themeColor="text1"/>
              </w:rPr>
              <w:t>Sindh is home to the world’s largest irrigation canals. Management has been challenging, with frequent breaches and embankment overtopping and unauthorized diversions. A major problem is the large number of direct outlets that have been sanctioned since the 1970s, creating inequity and complicating the management of the system. Despite many changes to the system (additional storage, conjunctive groundwater use) water allocations/irrigation duties for the canal commands were never updated and are now largely informal and  sub-optimal. Crop water productivity, especially in the lower part of the system, is low.</w:t>
            </w:r>
          </w:p>
        </w:tc>
        <w:tc>
          <w:tcPr>
            <w:tcW w:w="1276" w:type="dxa"/>
          </w:tcPr>
          <w:p w14:paraId="3A1F2F8C" w14:textId="77777777" w:rsidR="00335B07" w:rsidRPr="00A056E5" w:rsidRDefault="00335B07" w:rsidP="000B0416">
            <w:pPr>
              <w:jc w:val="center"/>
              <w:rPr>
                <w:rFonts w:cstheme="minorHAnsi"/>
                <w:color w:val="000000" w:themeColor="text1"/>
              </w:rPr>
            </w:pPr>
            <w:r w:rsidRPr="00A056E5">
              <w:rPr>
                <w:rFonts w:cstheme="minorHAnsi"/>
                <w:color w:val="000000" w:themeColor="text1"/>
              </w:rPr>
              <w:t>6</w:t>
            </w:r>
          </w:p>
        </w:tc>
      </w:tr>
      <w:tr w:rsidR="00335B07" w:rsidRPr="00A056E5" w14:paraId="2D47BE24" w14:textId="77777777" w:rsidTr="00886164">
        <w:tc>
          <w:tcPr>
            <w:tcW w:w="1980" w:type="dxa"/>
          </w:tcPr>
          <w:p w14:paraId="35ED4621" w14:textId="77777777" w:rsidR="00335B07" w:rsidRPr="00A056E5" w:rsidRDefault="00335B07" w:rsidP="000B0416">
            <w:pPr>
              <w:jc w:val="left"/>
              <w:rPr>
                <w:rFonts w:cstheme="minorHAnsi"/>
                <w:color w:val="000000" w:themeColor="text1"/>
              </w:rPr>
            </w:pPr>
            <w:r w:rsidRPr="00A056E5">
              <w:rPr>
                <w:rFonts w:cstheme="minorHAnsi"/>
                <w:color w:val="000000" w:themeColor="text1"/>
              </w:rPr>
              <w:t>Drainage</w:t>
            </w:r>
          </w:p>
        </w:tc>
        <w:tc>
          <w:tcPr>
            <w:tcW w:w="5953" w:type="dxa"/>
          </w:tcPr>
          <w:p w14:paraId="6AA83B53" w14:textId="0F0BDF59" w:rsidR="00335B07" w:rsidRPr="00A056E5" w:rsidRDefault="00335B07" w:rsidP="000B0416">
            <w:pPr>
              <w:rPr>
                <w:rFonts w:cstheme="minorHAnsi"/>
                <w:color w:val="000000" w:themeColor="text1"/>
              </w:rPr>
            </w:pPr>
            <w:r w:rsidRPr="00A056E5">
              <w:rPr>
                <w:rFonts w:cstheme="minorHAnsi"/>
                <w:color w:val="000000" w:themeColor="text1"/>
              </w:rPr>
              <w:t xml:space="preserve">In response to increased waterlogging and salinity, an extensive drainage network was developed from 1970-2000 to remove seepage water. The drainage network is not equipped to evacuate storm water, which has caused flooding and has foregone opportunities for recharge. Operation and maintenance of the drainage network is problematic. The Left Bank Outfall Drain has aggravated flooding problems around Badin. The Right Bank Outfall Drain is not completed: as a </w:t>
            </w:r>
            <w:r w:rsidR="00BE7AFF" w:rsidRPr="00A056E5">
              <w:rPr>
                <w:rFonts w:cstheme="minorHAnsi"/>
                <w:color w:val="000000" w:themeColor="text1"/>
              </w:rPr>
              <w:t>consequence,</w:t>
            </w:r>
            <w:r w:rsidRPr="00A056E5">
              <w:rPr>
                <w:rFonts w:cstheme="minorHAnsi"/>
                <w:color w:val="000000" w:themeColor="text1"/>
              </w:rPr>
              <w:t xml:space="preserve"> drainage effluent is now deposited in Manchar Lake causing this huge water body to rapidly deteriorate.</w:t>
            </w:r>
          </w:p>
        </w:tc>
        <w:tc>
          <w:tcPr>
            <w:tcW w:w="1276" w:type="dxa"/>
          </w:tcPr>
          <w:p w14:paraId="52F8C91A" w14:textId="77777777" w:rsidR="00335B07" w:rsidRPr="00A056E5" w:rsidRDefault="00335B07" w:rsidP="000B0416">
            <w:pPr>
              <w:jc w:val="center"/>
              <w:rPr>
                <w:rFonts w:cstheme="minorHAnsi"/>
                <w:color w:val="000000" w:themeColor="text1"/>
              </w:rPr>
            </w:pPr>
            <w:r w:rsidRPr="00A056E5">
              <w:rPr>
                <w:rFonts w:cstheme="minorHAnsi"/>
                <w:color w:val="000000" w:themeColor="text1"/>
              </w:rPr>
              <w:t>6</w:t>
            </w:r>
          </w:p>
        </w:tc>
      </w:tr>
      <w:tr w:rsidR="00335B07" w:rsidRPr="00A056E5" w14:paraId="5DFFF130" w14:textId="77777777" w:rsidTr="00886164">
        <w:tc>
          <w:tcPr>
            <w:tcW w:w="1980" w:type="dxa"/>
          </w:tcPr>
          <w:p w14:paraId="345640CC" w14:textId="77777777" w:rsidR="00335B07" w:rsidRPr="00A056E5" w:rsidRDefault="00335B07" w:rsidP="000B0416">
            <w:pPr>
              <w:jc w:val="left"/>
              <w:rPr>
                <w:rFonts w:cstheme="minorHAnsi"/>
                <w:color w:val="000000" w:themeColor="text1"/>
              </w:rPr>
            </w:pPr>
            <w:r w:rsidRPr="00A056E5">
              <w:rPr>
                <w:rFonts w:cstheme="minorHAnsi"/>
                <w:color w:val="000000" w:themeColor="text1"/>
              </w:rPr>
              <w:t>Multifunctionality</w:t>
            </w:r>
          </w:p>
        </w:tc>
        <w:tc>
          <w:tcPr>
            <w:tcW w:w="5953" w:type="dxa"/>
          </w:tcPr>
          <w:p w14:paraId="6C00A427" w14:textId="77777777" w:rsidR="00335B07" w:rsidRPr="00A056E5" w:rsidRDefault="00335B07" w:rsidP="000B0416">
            <w:pPr>
              <w:rPr>
                <w:rFonts w:cstheme="minorHAnsi"/>
                <w:color w:val="000000" w:themeColor="text1"/>
              </w:rPr>
            </w:pPr>
            <w:r w:rsidRPr="00A056E5">
              <w:rPr>
                <w:rFonts w:cstheme="minorHAnsi"/>
                <w:color w:val="000000" w:themeColor="text1"/>
              </w:rPr>
              <w:t xml:space="preserve">The canal network was designed to provide for agriculture, but as Sindh’s population grew and the economy diversified, the canal and drainage network became increasingly multifunctional. It became the basis for industrial water supply, waste disposal, and domestic services. </w:t>
            </w:r>
          </w:p>
        </w:tc>
        <w:tc>
          <w:tcPr>
            <w:tcW w:w="1276" w:type="dxa"/>
          </w:tcPr>
          <w:p w14:paraId="6FA66866" w14:textId="77777777" w:rsidR="00335B07" w:rsidRPr="00A056E5" w:rsidRDefault="00335B07" w:rsidP="000B0416">
            <w:pPr>
              <w:jc w:val="center"/>
              <w:rPr>
                <w:rFonts w:cstheme="minorHAnsi"/>
                <w:color w:val="000000" w:themeColor="text1"/>
              </w:rPr>
            </w:pPr>
            <w:r w:rsidRPr="00A056E5">
              <w:rPr>
                <w:rFonts w:cstheme="minorHAnsi"/>
                <w:color w:val="000000" w:themeColor="text1"/>
              </w:rPr>
              <w:t>2, 6-7</w:t>
            </w:r>
          </w:p>
        </w:tc>
      </w:tr>
      <w:tr w:rsidR="00335B07" w:rsidRPr="00A056E5" w14:paraId="4CF831ED" w14:textId="77777777" w:rsidTr="00886164">
        <w:tc>
          <w:tcPr>
            <w:tcW w:w="1980" w:type="dxa"/>
          </w:tcPr>
          <w:p w14:paraId="3ED49A13" w14:textId="77777777" w:rsidR="00335B07" w:rsidRPr="00A056E5" w:rsidRDefault="00335B07" w:rsidP="000B0416">
            <w:pPr>
              <w:jc w:val="left"/>
              <w:rPr>
                <w:rFonts w:cstheme="minorHAnsi"/>
                <w:color w:val="000000" w:themeColor="text1"/>
              </w:rPr>
            </w:pPr>
            <w:r w:rsidRPr="00A056E5">
              <w:rPr>
                <w:rFonts w:cstheme="minorHAnsi"/>
                <w:color w:val="000000" w:themeColor="text1"/>
              </w:rPr>
              <w:t xml:space="preserve">Water quality </w:t>
            </w:r>
          </w:p>
        </w:tc>
        <w:tc>
          <w:tcPr>
            <w:tcW w:w="5953" w:type="dxa"/>
          </w:tcPr>
          <w:p w14:paraId="7D27AA5C" w14:textId="4867764A" w:rsidR="00335B07" w:rsidRPr="00A056E5" w:rsidRDefault="00335B07" w:rsidP="000B0416">
            <w:pPr>
              <w:rPr>
                <w:rFonts w:cstheme="minorHAnsi"/>
                <w:color w:val="000000" w:themeColor="text1"/>
              </w:rPr>
            </w:pPr>
            <w:r w:rsidRPr="00A056E5">
              <w:rPr>
                <w:rFonts w:cstheme="minorHAnsi"/>
                <w:color w:val="000000" w:themeColor="text1"/>
              </w:rPr>
              <w:t xml:space="preserve">Water quality is a major concern due to the </w:t>
            </w:r>
            <w:r w:rsidR="00BE7AFF" w:rsidRPr="00A056E5">
              <w:rPr>
                <w:rFonts w:cstheme="minorHAnsi"/>
                <w:color w:val="000000" w:themeColor="text1"/>
              </w:rPr>
              <w:t>long-term</w:t>
            </w:r>
            <w:r w:rsidRPr="00A056E5">
              <w:rPr>
                <w:rFonts w:cstheme="minorHAnsi"/>
                <w:color w:val="000000" w:themeColor="text1"/>
              </w:rPr>
              <w:t xml:space="preserve"> practice of disposing untreated industrial or municipal wastewater in the canal and drainage systems. This has spread high levels of cadmium, lead, and mercury into the surface water system. In several districts of Sindh, arsenic concentrations in ground water exceed the WHO guideline of 10 μg/l. The cause is likely the chemical reduction of iron oxyhydroxides due to poor groundwater management.</w:t>
            </w:r>
          </w:p>
        </w:tc>
        <w:tc>
          <w:tcPr>
            <w:tcW w:w="1276" w:type="dxa"/>
          </w:tcPr>
          <w:p w14:paraId="75BF74FE" w14:textId="77777777" w:rsidR="00335B07" w:rsidRPr="00A056E5" w:rsidRDefault="00335B07" w:rsidP="000B0416">
            <w:pPr>
              <w:jc w:val="center"/>
              <w:rPr>
                <w:rFonts w:cstheme="minorHAnsi"/>
                <w:color w:val="000000" w:themeColor="text1"/>
              </w:rPr>
            </w:pPr>
            <w:r w:rsidRPr="00A056E5">
              <w:rPr>
                <w:rFonts w:cstheme="minorHAnsi"/>
                <w:color w:val="000000" w:themeColor="text1"/>
              </w:rPr>
              <w:t>7</w:t>
            </w:r>
          </w:p>
        </w:tc>
      </w:tr>
      <w:tr w:rsidR="00335B07" w:rsidRPr="00A056E5" w14:paraId="3243F1F5" w14:textId="77777777" w:rsidTr="00886164">
        <w:tc>
          <w:tcPr>
            <w:tcW w:w="1980" w:type="dxa"/>
          </w:tcPr>
          <w:p w14:paraId="68A04276" w14:textId="77777777" w:rsidR="00335B07" w:rsidRPr="00A056E5" w:rsidRDefault="00335B07" w:rsidP="000B0416">
            <w:pPr>
              <w:jc w:val="left"/>
              <w:rPr>
                <w:rFonts w:cstheme="minorHAnsi"/>
                <w:color w:val="000000" w:themeColor="text1"/>
              </w:rPr>
            </w:pPr>
            <w:r w:rsidRPr="00A056E5">
              <w:rPr>
                <w:rFonts w:cstheme="minorHAnsi"/>
                <w:color w:val="000000" w:themeColor="text1"/>
              </w:rPr>
              <w:t>Drinking water supply</w:t>
            </w:r>
          </w:p>
        </w:tc>
        <w:tc>
          <w:tcPr>
            <w:tcW w:w="5953" w:type="dxa"/>
          </w:tcPr>
          <w:p w14:paraId="6722A240" w14:textId="77777777" w:rsidR="00335B07" w:rsidRPr="00A056E5" w:rsidRDefault="00335B07" w:rsidP="000B0416">
            <w:pPr>
              <w:rPr>
                <w:rFonts w:cstheme="minorHAnsi"/>
                <w:color w:val="000000" w:themeColor="text1"/>
              </w:rPr>
            </w:pPr>
            <w:r w:rsidRPr="00A056E5">
              <w:rPr>
                <w:rFonts w:cstheme="minorHAnsi"/>
                <w:color w:val="000000" w:themeColor="text1"/>
              </w:rPr>
              <w:t xml:space="preserve">Drinking water supply in rural Sindh is problematic, with 98% of water samples deemed unsafe for drinking. </w:t>
            </w:r>
            <w:r w:rsidRPr="00A056E5">
              <w:rPr>
                <w:rFonts w:cstheme="minorHAnsi"/>
                <w:bCs/>
                <w:color w:val="000000" w:themeColor="text1"/>
              </w:rPr>
              <w:t xml:space="preserve">Bacteriological contamination, due to inadequate handling, is the prime problem. </w:t>
            </w:r>
            <w:r w:rsidRPr="00A056E5">
              <w:rPr>
                <w:rFonts w:cstheme="minorHAnsi"/>
                <w:color w:val="000000" w:themeColor="text1"/>
              </w:rPr>
              <w:t>Microbiological pollution of shallow groundwater – the main source in rural areas – presents additional health risks. The other challenge is the high non-functionality of improved public systems that stands at 56%; this is high for any country. This is largely compensated for by widespread self-supply systems that use precarious tiny water lenses. The situation is not much better in major cities, where 84% of samples have high coliforms and where there is a shift from taps to reverse osmosis plants and water tankers.</w:t>
            </w:r>
          </w:p>
        </w:tc>
        <w:tc>
          <w:tcPr>
            <w:tcW w:w="1276" w:type="dxa"/>
          </w:tcPr>
          <w:p w14:paraId="36B754FB" w14:textId="77777777" w:rsidR="00335B07" w:rsidRPr="00A056E5" w:rsidRDefault="00335B07" w:rsidP="000B0416">
            <w:pPr>
              <w:jc w:val="center"/>
              <w:rPr>
                <w:rFonts w:cstheme="minorHAnsi"/>
                <w:color w:val="000000" w:themeColor="text1"/>
              </w:rPr>
            </w:pPr>
            <w:r w:rsidRPr="00A056E5">
              <w:rPr>
                <w:rFonts w:cstheme="minorHAnsi"/>
                <w:color w:val="000000" w:themeColor="text1"/>
              </w:rPr>
              <w:t>7</w:t>
            </w:r>
          </w:p>
        </w:tc>
      </w:tr>
      <w:tr w:rsidR="00335B07" w:rsidRPr="00A056E5" w14:paraId="558DDCF2" w14:textId="77777777" w:rsidTr="00886164">
        <w:tc>
          <w:tcPr>
            <w:tcW w:w="1980" w:type="dxa"/>
          </w:tcPr>
          <w:p w14:paraId="73A6167F" w14:textId="77777777" w:rsidR="00335B07" w:rsidRPr="00A056E5" w:rsidRDefault="00335B07" w:rsidP="000B0416">
            <w:pPr>
              <w:jc w:val="left"/>
              <w:rPr>
                <w:rFonts w:cstheme="minorHAnsi"/>
                <w:color w:val="000000" w:themeColor="text1"/>
              </w:rPr>
            </w:pPr>
            <w:r w:rsidRPr="00A056E5">
              <w:rPr>
                <w:rFonts w:cstheme="minorHAnsi"/>
                <w:color w:val="000000" w:themeColor="text1"/>
              </w:rPr>
              <w:t>Wetlands</w:t>
            </w:r>
          </w:p>
        </w:tc>
        <w:tc>
          <w:tcPr>
            <w:tcW w:w="5953" w:type="dxa"/>
          </w:tcPr>
          <w:p w14:paraId="45BA05D1" w14:textId="47417074" w:rsidR="00335B07" w:rsidRPr="00A056E5" w:rsidRDefault="00335B07" w:rsidP="000B0416">
            <w:pPr>
              <w:rPr>
                <w:rFonts w:cstheme="minorHAnsi"/>
                <w:color w:val="000000" w:themeColor="text1"/>
              </w:rPr>
            </w:pPr>
            <w:r w:rsidRPr="00A056E5">
              <w:rPr>
                <w:rFonts w:cstheme="minorHAnsi"/>
                <w:color w:val="000000" w:themeColor="text1"/>
              </w:rPr>
              <w:t xml:space="preserve">Sindh has </w:t>
            </w:r>
            <w:r w:rsidR="00BE7AFF" w:rsidRPr="00A056E5">
              <w:rPr>
                <w:rFonts w:cstheme="minorHAnsi"/>
                <w:color w:val="000000" w:themeColor="text1"/>
              </w:rPr>
              <w:t>many wetlands</w:t>
            </w:r>
            <w:r w:rsidRPr="00A056E5">
              <w:rPr>
                <w:rFonts w:cstheme="minorHAnsi"/>
                <w:color w:val="000000" w:themeColor="text1"/>
              </w:rPr>
              <w:t xml:space="preserve">, including ten with Ramsar status. While these wetlands harbour important biodiversity and contain unused potential, they have also been in decline due to reduced water supplies, poaching, pollution, invasive species, and encroachment. </w:t>
            </w:r>
          </w:p>
        </w:tc>
        <w:tc>
          <w:tcPr>
            <w:tcW w:w="1276" w:type="dxa"/>
          </w:tcPr>
          <w:p w14:paraId="0C7DEA30" w14:textId="77777777" w:rsidR="00335B07" w:rsidRPr="00A056E5" w:rsidRDefault="00335B07" w:rsidP="000B0416">
            <w:pPr>
              <w:jc w:val="center"/>
              <w:rPr>
                <w:rFonts w:cstheme="minorHAnsi"/>
                <w:color w:val="000000" w:themeColor="text1"/>
              </w:rPr>
            </w:pPr>
            <w:r w:rsidRPr="00A056E5">
              <w:rPr>
                <w:rFonts w:cstheme="minorHAnsi"/>
                <w:color w:val="000000" w:themeColor="text1"/>
              </w:rPr>
              <w:t>8</w:t>
            </w:r>
          </w:p>
        </w:tc>
      </w:tr>
      <w:tr w:rsidR="00335B07" w:rsidRPr="00A056E5" w14:paraId="61C615A9" w14:textId="77777777" w:rsidTr="00886164">
        <w:tc>
          <w:tcPr>
            <w:tcW w:w="1980" w:type="dxa"/>
          </w:tcPr>
          <w:p w14:paraId="3E6221E1" w14:textId="77777777" w:rsidR="00335B07" w:rsidRPr="00A056E5" w:rsidRDefault="00335B07" w:rsidP="000B0416">
            <w:pPr>
              <w:jc w:val="left"/>
              <w:rPr>
                <w:rFonts w:cstheme="minorHAnsi"/>
                <w:color w:val="000000" w:themeColor="text1"/>
              </w:rPr>
            </w:pPr>
            <w:r w:rsidRPr="00A056E5">
              <w:rPr>
                <w:rFonts w:cstheme="minorHAnsi"/>
                <w:color w:val="000000" w:themeColor="text1"/>
              </w:rPr>
              <w:t>Indus Delta</w:t>
            </w:r>
          </w:p>
        </w:tc>
        <w:tc>
          <w:tcPr>
            <w:tcW w:w="5953" w:type="dxa"/>
          </w:tcPr>
          <w:p w14:paraId="55BA9924" w14:textId="77777777" w:rsidR="00335B07" w:rsidRPr="00A056E5" w:rsidRDefault="00335B07" w:rsidP="000B0416">
            <w:pPr>
              <w:rPr>
                <w:rFonts w:cstheme="minorHAnsi"/>
                <w:color w:val="000000" w:themeColor="text1"/>
              </w:rPr>
            </w:pPr>
            <w:r w:rsidRPr="00A056E5">
              <w:rPr>
                <w:rFonts w:cstheme="minorHAnsi"/>
                <w:color w:val="000000" w:themeColor="text1"/>
              </w:rPr>
              <w:t>The Indus Delta has witnessed a steady decline since the mid-1950s. The development of hydraulic structures on the Indus (reservoirs, barrages, flood protection bunds) has deprived the Delta of fresh water supplies, flood pulses, and sediments. The failure of the tidal link changed the configuration of the Delta further. The decline of mangrove forests (now reversed) and sea-level rise have further affected the Indus Delta. Until now, no concerted effort has worked on protecting this once buoyant area.</w:t>
            </w:r>
          </w:p>
        </w:tc>
        <w:tc>
          <w:tcPr>
            <w:tcW w:w="1276" w:type="dxa"/>
          </w:tcPr>
          <w:p w14:paraId="7291E333" w14:textId="77777777" w:rsidR="00335B07" w:rsidRPr="00A056E5" w:rsidRDefault="00335B07" w:rsidP="000B0416">
            <w:pPr>
              <w:jc w:val="center"/>
              <w:rPr>
                <w:rFonts w:cstheme="minorHAnsi"/>
                <w:color w:val="000000" w:themeColor="text1"/>
              </w:rPr>
            </w:pPr>
            <w:r w:rsidRPr="00A056E5">
              <w:rPr>
                <w:rFonts w:cstheme="minorHAnsi"/>
                <w:color w:val="000000" w:themeColor="text1"/>
              </w:rPr>
              <w:t>9</w:t>
            </w:r>
          </w:p>
        </w:tc>
      </w:tr>
      <w:tr w:rsidR="00335B07" w:rsidRPr="00A056E5" w14:paraId="72CDAAE1" w14:textId="77777777" w:rsidTr="00886164">
        <w:tc>
          <w:tcPr>
            <w:tcW w:w="1980" w:type="dxa"/>
          </w:tcPr>
          <w:p w14:paraId="0739D13C" w14:textId="77777777" w:rsidR="00335B07" w:rsidRPr="00A056E5" w:rsidRDefault="00335B07" w:rsidP="000B0416">
            <w:pPr>
              <w:jc w:val="left"/>
              <w:rPr>
                <w:rFonts w:cstheme="minorHAnsi"/>
                <w:color w:val="000000" w:themeColor="text1"/>
              </w:rPr>
            </w:pPr>
            <w:r w:rsidRPr="00A056E5">
              <w:rPr>
                <w:rFonts w:cstheme="minorHAnsi"/>
                <w:color w:val="000000" w:themeColor="text1"/>
              </w:rPr>
              <w:t>Floods</w:t>
            </w:r>
          </w:p>
        </w:tc>
        <w:tc>
          <w:tcPr>
            <w:tcW w:w="5953" w:type="dxa"/>
          </w:tcPr>
          <w:p w14:paraId="501CA04C" w14:textId="77777777" w:rsidR="00335B07" w:rsidRPr="00A056E5" w:rsidRDefault="00335B07" w:rsidP="000B0416">
            <w:pPr>
              <w:rPr>
                <w:rFonts w:cstheme="minorHAnsi"/>
                <w:color w:val="000000" w:themeColor="text1"/>
              </w:rPr>
            </w:pPr>
            <w:r w:rsidRPr="00A056E5">
              <w:rPr>
                <w:rFonts w:cstheme="minorHAnsi"/>
                <w:color w:val="000000" w:themeColor="text1"/>
              </w:rPr>
              <w:t xml:space="preserve">Over the last 15 years, Sindh has been the scene of several severe flooding events. The higher depression over the Indian Ocean makes it likely that floods will occur more frequently. Though equipped with flood protection bunds along the Indus River, the management of the main hydraulic system (irrigation and drainage canals) is not equipped to mitigate the impact of flood events. </w:t>
            </w:r>
          </w:p>
        </w:tc>
        <w:tc>
          <w:tcPr>
            <w:tcW w:w="1276" w:type="dxa"/>
          </w:tcPr>
          <w:p w14:paraId="753E519B" w14:textId="77777777" w:rsidR="00335B07" w:rsidRPr="00A056E5" w:rsidRDefault="00335B07" w:rsidP="000B0416">
            <w:pPr>
              <w:jc w:val="center"/>
              <w:rPr>
                <w:rFonts w:cstheme="minorHAnsi"/>
                <w:color w:val="000000" w:themeColor="text1"/>
              </w:rPr>
            </w:pPr>
            <w:r w:rsidRPr="00A056E5">
              <w:rPr>
                <w:rFonts w:cstheme="minorHAnsi"/>
                <w:color w:val="000000" w:themeColor="text1"/>
              </w:rPr>
              <w:t>10</w:t>
            </w:r>
          </w:p>
        </w:tc>
      </w:tr>
      <w:tr w:rsidR="00335B07" w:rsidRPr="00A056E5" w14:paraId="2B0C0B25" w14:textId="77777777" w:rsidTr="00886164">
        <w:tc>
          <w:tcPr>
            <w:tcW w:w="1980" w:type="dxa"/>
          </w:tcPr>
          <w:p w14:paraId="57217871" w14:textId="77777777" w:rsidR="00335B07" w:rsidRPr="00A056E5" w:rsidRDefault="00335B07" w:rsidP="000B0416">
            <w:pPr>
              <w:jc w:val="left"/>
              <w:rPr>
                <w:rFonts w:cstheme="minorHAnsi"/>
                <w:color w:val="000000" w:themeColor="text1"/>
              </w:rPr>
            </w:pPr>
            <w:r w:rsidRPr="00A056E5">
              <w:rPr>
                <w:rFonts w:cstheme="minorHAnsi"/>
                <w:color w:val="000000" w:themeColor="text1"/>
              </w:rPr>
              <w:t>Drylands</w:t>
            </w:r>
          </w:p>
        </w:tc>
        <w:tc>
          <w:tcPr>
            <w:tcW w:w="5953" w:type="dxa"/>
          </w:tcPr>
          <w:p w14:paraId="3A1666E2" w14:textId="49689448" w:rsidR="00335B07" w:rsidRPr="00A056E5" w:rsidRDefault="00335B07" w:rsidP="000B0416">
            <w:pPr>
              <w:rPr>
                <w:rFonts w:cstheme="minorHAnsi"/>
                <w:color w:val="000000" w:themeColor="text1"/>
              </w:rPr>
            </w:pPr>
            <w:r w:rsidRPr="00A056E5">
              <w:rPr>
                <w:rFonts w:cstheme="minorHAnsi"/>
                <w:color w:val="000000" w:themeColor="text1"/>
              </w:rPr>
              <w:t>The drylands of Kohistan, Tharparkar, and Nara Desert are among the most densely populated globally. Unlike similar drylands elsewhere in the world, there has been little management of the specific resources of these areas beyond the construction of small dams. Groundwater resources are particularly fragile and under threat.</w:t>
            </w:r>
          </w:p>
        </w:tc>
        <w:tc>
          <w:tcPr>
            <w:tcW w:w="1276" w:type="dxa"/>
          </w:tcPr>
          <w:p w14:paraId="0875D228" w14:textId="77777777" w:rsidR="00335B07" w:rsidRPr="00A056E5" w:rsidRDefault="00335B07" w:rsidP="000B0416">
            <w:pPr>
              <w:jc w:val="center"/>
              <w:rPr>
                <w:rFonts w:cstheme="minorHAnsi"/>
                <w:color w:val="000000" w:themeColor="text1"/>
              </w:rPr>
            </w:pPr>
            <w:r w:rsidRPr="00A056E5">
              <w:rPr>
                <w:rFonts w:cstheme="minorHAnsi"/>
                <w:color w:val="000000" w:themeColor="text1"/>
              </w:rPr>
              <w:t>11</w:t>
            </w:r>
          </w:p>
        </w:tc>
      </w:tr>
    </w:tbl>
    <w:p w14:paraId="73104D3C" w14:textId="7089D7F0" w:rsidR="00F626DB" w:rsidRDefault="00F626DB" w:rsidP="000373FC"/>
    <w:p w14:paraId="2B6FB885" w14:textId="6AD3BF03" w:rsidR="00F626DB" w:rsidRDefault="005C151E" w:rsidP="00886164">
      <w:pPr>
        <w:pStyle w:val="Heading2"/>
      </w:pPr>
      <w:bookmarkStart w:id="88" w:name="_Toc117074629"/>
      <w:r>
        <w:t>Addressing</w:t>
      </w:r>
      <w:r w:rsidR="00C30971">
        <w:t xml:space="preserve"> </w:t>
      </w:r>
      <w:r w:rsidR="00F626DB">
        <w:t>Cumulative Impacts of the SWAT Project.</w:t>
      </w:r>
      <w:bookmarkEnd w:id="88"/>
    </w:p>
    <w:p w14:paraId="5C108A98" w14:textId="07EABCAE" w:rsidR="005B7CE3" w:rsidRDefault="004159C8" w:rsidP="00F626DB">
      <w:r>
        <w:t>This section gives the preliminary identification of Valued Environmental Components (VECs)</w:t>
      </w:r>
      <w:r w:rsidR="00F70021">
        <w:t>,</w:t>
      </w:r>
      <w:r>
        <w:t xml:space="preserve"> and </w:t>
      </w:r>
      <w:r w:rsidR="00F70021">
        <w:t xml:space="preserve">an </w:t>
      </w:r>
      <w:r>
        <w:t>assessment of potential cumulative impacts contributed by the SWAT project</w:t>
      </w:r>
      <w:r w:rsidR="00225E45">
        <w:t xml:space="preserve">. A detailed </w:t>
      </w:r>
      <w:r w:rsidR="00120170" w:rsidRPr="00120170">
        <w:t xml:space="preserve">Cumulative Impact Assessment (CIA) of the </w:t>
      </w:r>
      <w:r w:rsidR="005B7CE3">
        <w:t xml:space="preserve">SWAT Project </w:t>
      </w:r>
      <w:r w:rsidR="00120170" w:rsidRPr="00120170">
        <w:t xml:space="preserve">will be </w:t>
      </w:r>
      <w:r w:rsidR="005B7CE3">
        <w:t xml:space="preserve">carried out as part of the </w:t>
      </w:r>
      <w:r w:rsidR="00120170" w:rsidRPr="00120170">
        <w:t xml:space="preserve">proposed Strategic Water Plan development during </w:t>
      </w:r>
      <w:r>
        <w:t xml:space="preserve">the </w:t>
      </w:r>
      <w:r w:rsidR="00120170" w:rsidRPr="00120170">
        <w:t>implementation of Component 2</w:t>
      </w:r>
      <w:r w:rsidR="005B7CE3">
        <w:t>.</w:t>
      </w:r>
    </w:p>
    <w:p w14:paraId="0009CD12" w14:textId="77777777" w:rsidR="00F2025C" w:rsidRDefault="00F2025C" w:rsidP="0034631F">
      <w:pPr>
        <w:pStyle w:val="Heading3"/>
        <w:numPr>
          <w:ilvl w:val="2"/>
          <w:numId w:val="79"/>
        </w:numPr>
      </w:pPr>
      <w:bookmarkStart w:id="89" w:name="_Toc92496422"/>
      <w:r>
        <w:t>Valued Environmental Components</w:t>
      </w:r>
      <w:bookmarkEnd w:id="89"/>
      <w:r>
        <w:t xml:space="preserve"> (VECs)</w:t>
      </w:r>
    </w:p>
    <w:p w14:paraId="130CD427" w14:textId="77777777" w:rsidR="00F2025C" w:rsidRDefault="00F2025C" w:rsidP="00F2025C">
      <w:pPr>
        <w:spacing w:after="0"/>
        <w:jc w:val="left"/>
        <w:rPr>
          <w:rFonts w:eastAsia="Times New Roman" w:cstheme="minorHAnsi"/>
          <w:color w:val="000000"/>
          <w:lang w:eastAsia="en-GB"/>
        </w:rPr>
      </w:pPr>
    </w:p>
    <w:p w14:paraId="6E33A0E0" w14:textId="03A7D063" w:rsidR="00F2025C" w:rsidRDefault="00CA2A9C" w:rsidP="00F2025C">
      <w:pPr>
        <w:rPr>
          <w:rFonts w:eastAsia="Times New Roman" w:cstheme="minorHAnsi"/>
          <w:color w:val="000000"/>
          <w:lang w:eastAsia="en-GB"/>
        </w:rPr>
      </w:pPr>
      <w:r>
        <w:rPr>
          <w:rFonts w:cstheme="minorHAnsi"/>
        </w:rPr>
        <w:t>The key issues discussed in Table 5.</w:t>
      </w:r>
      <w:r w:rsidR="000202B6">
        <w:rPr>
          <w:rFonts w:cstheme="minorHAnsi"/>
        </w:rPr>
        <w:t>4</w:t>
      </w:r>
      <w:r>
        <w:rPr>
          <w:rFonts w:cstheme="minorHAnsi"/>
        </w:rPr>
        <w:t xml:space="preserve"> </w:t>
      </w:r>
      <w:r w:rsidR="00031098">
        <w:rPr>
          <w:rFonts w:cstheme="minorHAnsi"/>
        </w:rPr>
        <w:t>can be considered as the</w:t>
      </w:r>
      <w:r w:rsidR="00F2025C">
        <w:rPr>
          <w:rFonts w:cstheme="minorHAnsi"/>
        </w:rPr>
        <w:t xml:space="preserve"> valued environmental components (VECs) in Sindh Province.</w:t>
      </w:r>
      <w:r w:rsidR="00DA6939">
        <w:rPr>
          <w:rFonts w:cstheme="minorHAnsi"/>
        </w:rPr>
        <w:t xml:space="preserve"> </w:t>
      </w:r>
      <w:r w:rsidR="00F2025C">
        <w:rPr>
          <w:rFonts w:cstheme="minorHAnsi"/>
        </w:rPr>
        <w:t xml:space="preserve">The most important ones </w:t>
      </w:r>
      <w:r w:rsidR="00DA6939">
        <w:rPr>
          <w:rFonts w:cstheme="minorHAnsi"/>
        </w:rPr>
        <w:t xml:space="preserve">relevant to </w:t>
      </w:r>
      <w:r w:rsidR="00B121B4">
        <w:rPr>
          <w:rFonts w:cstheme="minorHAnsi"/>
        </w:rPr>
        <w:t xml:space="preserve">the SWAT are </w:t>
      </w:r>
      <w:r w:rsidR="00F2025C">
        <w:rPr>
          <w:rFonts w:eastAsia="Times New Roman" w:cstheme="minorHAnsi"/>
          <w:color w:val="000000"/>
          <w:lang w:eastAsia="en-GB"/>
        </w:rPr>
        <w:t>i) surface water resources; ii) groundwater resources; iii) Wetlands incl Manchar Lake Iv) the Indus Delta</w:t>
      </w:r>
      <w:r w:rsidR="00F70021">
        <w:rPr>
          <w:rFonts w:eastAsia="Times New Roman" w:cstheme="minorHAnsi"/>
          <w:color w:val="000000"/>
          <w:lang w:eastAsia="en-GB"/>
        </w:rPr>
        <w:t>,</w:t>
      </w:r>
      <w:r w:rsidR="00F2025C">
        <w:rPr>
          <w:rFonts w:eastAsia="Times New Roman" w:cstheme="minorHAnsi"/>
          <w:color w:val="000000"/>
          <w:lang w:eastAsia="en-GB"/>
        </w:rPr>
        <w:t xml:space="preserve"> and v) the dryland areas.</w:t>
      </w:r>
    </w:p>
    <w:p w14:paraId="4DAFAE86" w14:textId="7D1B7AA7" w:rsidR="00F2025C" w:rsidRDefault="00F2025C" w:rsidP="00F2025C">
      <w:pPr>
        <w:rPr>
          <w:rFonts w:eastAsia="Times New Roman" w:cstheme="minorHAnsi"/>
          <w:color w:val="000000"/>
          <w:lang w:eastAsia="en-GB"/>
        </w:rPr>
      </w:pPr>
      <w:r>
        <w:rPr>
          <w:rFonts w:eastAsia="Times New Roman" w:cstheme="minorHAnsi"/>
          <w:color w:val="000000"/>
          <w:lang w:eastAsia="en-GB"/>
        </w:rPr>
        <w:t>These VECs are briefly described below</w:t>
      </w:r>
      <w:r w:rsidR="009D6EC1">
        <w:rPr>
          <w:rFonts w:eastAsia="Times New Roman" w:cstheme="minorHAnsi"/>
          <w:color w:val="000000"/>
          <w:lang w:eastAsia="en-GB"/>
        </w:rPr>
        <w:t xml:space="preserve"> and the detailed </w:t>
      </w:r>
      <w:r w:rsidR="00E95CBB">
        <w:rPr>
          <w:rFonts w:eastAsia="Times New Roman" w:cstheme="minorHAnsi"/>
          <w:color w:val="000000"/>
          <w:lang w:eastAsia="en-GB"/>
        </w:rPr>
        <w:t>indicators</w:t>
      </w:r>
      <w:r w:rsidR="009D6EC1">
        <w:rPr>
          <w:rFonts w:eastAsia="Times New Roman" w:cstheme="minorHAnsi"/>
          <w:color w:val="000000"/>
          <w:lang w:eastAsia="en-GB"/>
        </w:rPr>
        <w:t xml:space="preserve"> for the VECs will be identified </w:t>
      </w:r>
      <w:r w:rsidR="003C76EE">
        <w:rPr>
          <w:rFonts w:eastAsia="Times New Roman" w:cstheme="minorHAnsi"/>
          <w:color w:val="000000"/>
          <w:lang w:eastAsia="en-GB"/>
        </w:rPr>
        <w:t xml:space="preserve">under the proposed CIA study. </w:t>
      </w:r>
    </w:p>
    <w:p w14:paraId="67C729C3" w14:textId="77777777" w:rsidR="00F2025C" w:rsidRDefault="00F2025C" w:rsidP="0034631F">
      <w:pPr>
        <w:pStyle w:val="ListParagraph"/>
        <w:numPr>
          <w:ilvl w:val="0"/>
          <w:numId w:val="80"/>
        </w:numPr>
        <w:rPr>
          <w:rFonts w:eastAsia="Times New Roman" w:cstheme="minorHAnsi"/>
          <w:color w:val="000000"/>
          <w:lang w:eastAsia="en-GB"/>
        </w:rPr>
      </w:pPr>
      <w:r>
        <w:rPr>
          <w:rFonts w:eastAsia="Times New Roman" w:cstheme="minorHAnsi"/>
          <w:color w:val="000000"/>
          <w:lang w:eastAsia="en-GB"/>
        </w:rPr>
        <w:t>Surface water resources</w:t>
      </w:r>
    </w:p>
    <w:p w14:paraId="5E9A0AEF" w14:textId="6304FB5E" w:rsidR="00F2025C" w:rsidRDefault="00F2025C" w:rsidP="00F2025C">
      <w:pPr>
        <w:rPr>
          <w:rFonts w:cstheme="minorHAnsi"/>
        </w:rPr>
      </w:pPr>
      <w:r>
        <w:rPr>
          <w:rFonts w:cstheme="minorHAnsi"/>
        </w:rPr>
        <w:t xml:space="preserve">Water resources available in Sindh are limited. Mean annual rainfall in the province ranges between 100 and 200 mm. The main source of water available to Sindh is the Indus River, which is diverted through the extensive hydraulic infrastructure that has been put in place over the last century in the form of the Lower IBIS. River water is supplied to users by diverting it to a canal system through three barrages: Guddu barrage, Sukkur barrage, and Kotri barrage. These barrages divert water to 14 main canals (including two serving Balochistan Province) via an intricate system of 117 branch canals, 1,400 distributaries and minors, and 44,000 watercourses. The canal system in Sindh has an aggregate length of 13,325 miles (21,445 km), and it serves a gross command area (GCA) of 5.8 million hectares. It was designed to serve the agriculture sector. However, under recent economic development following rapid urbanization and industrialization, and the population increase, the pressures from other sectors are also increasing quickly. Effectively, the 12 main canals of Sindh have been transformed into multi-purpose canals serving agriculture, industries, households, and </w:t>
      </w:r>
      <w:r w:rsidR="00B121B4">
        <w:rPr>
          <w:rFonts w:cstheme="minorHAnsi"/>
        </w:rPr>
        <w:t xml:space="preserve">the </w:t>
      </w:r>
      <w:r>
        <w:rPr>
          <w:rFonts w:cstheme="minorHAnsi"/>
        </w:rPr>
        <w:t>environment including wetlands, the Indus Delta, and natural habitats.</w:t>
      </w:r>
    </w:p>
    <w:p w14:paraId="56A25EA5" w14:textId="45FD96F7" w:rsidR="00F2025C" w:rsidRDefault="00F2025C" w:rsidP="00F2025C">
      <w:pPr>
        <w:rPr>
          <w:rFonts w:cstheme="minorHAnsi"/>
        </w:rPr>
      </w:pPr>
      <w:r>
        <w:rPr>
          <w:rFonts w:cstheme="minorHAnsi"/>
        </w:rPr>
        <w:t xml:space="preserve">Flows into Sindh at Guddu averaged 65.19 MAF between 2004 and 2019, with flows concentrated in June and September. According to the Water Apportionment Accord, a total volume of 25 MAF in any </w:t>
      </w:r>
      <w:r w:rsidR="00BE7AFF">
        <w:rPr>
          <w:rFonts w:cstheme="minorHAnsi"/>
        </w:rPr>
        <w:t>5-year</w:t>
      </w:r>
      <w:r>
        <w:rPr>
          <w:rFonts w:cstheme="minorHAnsi"/>
        </w:rPr>
        <w:t xml:space="preserve"> period (an annual equivalent of 5 MAF) be released below Kotri as environmental flows (during Kharif period) to maintain </w:t>
      </w:r>
      <w:r w:rsidR="00B121B4">
        <w:rPr>
          <w:rFonts w:cstheme="minorHAnsi"/>
        </w:rPr>
        <w:t xml:space="preserve">a </w:t>
      </w:r>
      <w:r>
        <w:rPr>
          <w:rFonts w:cstheme="minorHAnsi"/>
        </w:rPr>
        <w:t xml:space="preserve">stable coastline and sustain mangrove vegetation in </w:t>
      </w:r>
      <w:r w:rsidR="00B121B4">
        <w:rPr>
          <w:rFonts w:cstheme="minorHAnsi"/>
        </w:rPr>
        <w:t xml:space="preserve">the </w:t>
      </w:r>
      <w:r>
        <w:rPr>
          <w:rFonts w:cstheme="minorHAnsi"/>
        </w:rPr>
        <w:t>Indus delta. However, the actual releases below Kotri were only about 1.76 MAF. It was also estimated that about 19%</w:t>
      </w:r>
      <w:r>
        <w:rPr>
          <w:rStyle w:val="FootnoteReference"/>
          <w:rFonts w:cstheme="minorHAnsi"/>
        </w:rPr>
        <w:footnoteReference w:id="53"/>
      </w:r>
      <w:r>
        <w:rPr>
          <w:rFonts w:cstheme="minorHAnsi"/>
        </w:rPr>
        <w:t xml:space="preserve"> of irrigation water losses during Kharif season.  </w:t>
      </w:r>
    </w:p>
    <w:p w14:paraId="2E15C865" w14:textId="78C16364" w:rsidR="00F2025C" w:rsidRDefault="00F2025C" w:rsidP="00F2025C">
      <w:pPr>
        <w:rPr>
          <w:rFonts w:cstheme="minorHAnsi"/>
        </w:rPr>
      </w:pPr>
      <w:r>
        <w:rPr>
          <w:rFonts w:cstheme="minorHAnsi"/>
        </w:rPr>
        <w:t xml:space="preserve">Under </w:t>
      </w:r>
      <w:r w:rsidR="00BE7AFF">
        <w:rPr>
          <w:rFonts w:cstheme="minorHAnsi"/>
        </w:rPr>
        <w:t>business-as-usual</w:t>
      </w:r>
      <w:r>
        <w:rPr>
          <w:rFonts w:cstheme="minorHAnsi"/>
        </w:rPr>
        <w:t xml:space="preserve"> circumstances, water demand will increase in Sindh as a result of the combined effect of population growth, structural change in the economy, and increased requirements of irrigation water due to climate change. The largest part of the increased demand comes from agriculture, but water demand from municipal and domestic users is expected to more than double, with higher demands on quality and reliability. Given the limited nature of water resources in Sindh, better management of existing resources is imperative to deal with future demand.</w:t>
      </w:r>
    </w:p>
    <w:p w14:paraId="14B5861D" w14:textId="77777777" w:rsidR="00F2025C" w:rsidRDefault="00F2025C" w:rsidP="0034631F">
      <w:pPr>
        <w:pStyle w:val="ListParagraph"/>
        <w:numPr>
          <w:ilvl w:val="0"/>
          <w:numId w:val="80"/>
        </w:numPr>
        <w:rPr>
          <w:rFonts w:eastAsia="Times New Roman" w:cstheme="minorHAnsi"/>
          <w:color w:val="000000"/>
          <w:lang w:eastAsia="en-GB"/>
        </w:rPr>
      </w:pPr>
      <w:r>
        <w:rPr>
          <w:rFonts w:eastAsia="Times New Roman" w:cstheme="minorHAnsi"/>
          <w:color w:val="000000"/>
          <w:lang w:eastAsia="en-GB"/>
        </w:rPr>
        <w:t>Groundwater</w:t>
      </w:r>
    </w:p>
    <w:p w14:paraId="12E6BB96" w14:textId="329BA4A9" w:rsidR="00F2025C" w:rsidRDefault="00F2025C" w:rsidP="00F2025C">
      <w:pPr>
        <w:rPr>
          <w:rFonts w:cstheme="minorHAnsi"/>
          <w:color w:val="000000" w:themeColor="text1"/>
          <w:u w:val="single"/>
          <w:lang w:val="en-GB"/>
        </w:rPr>
      </w:pPr>
      <w:r>
        <w:rPr>
          <w:rFonts w:cstheme="minorHAnsi"/>
          <w:color w:val="000000" w:themeColor="text1"/>
          <w:lang w:val="en-GB"/>
        </w:rPr>
        <w:t xml:space="preserve">For a long time, groundwater in Sindh was less visible, overshadowed by the surface canal system. There are three </w:t>
      </w:r>
      <w:r>
        <w:rPr>
          <w:rFonts w:cstheme="minorHAnsi"/>
          <w:color w:val="000000" w:themeColor="text1"/>
        </w:rPr>
        <w:t xml:space="preserve">hydro-geological zones in Sindh: (a) the Eastern (Thar) Desert; (b) the Western Mountain; and (c) the Indus Valley or the Plains of Sindh. </w:t>
      </w:r>
      <w:r>
        <w:rPr>
          <w:rFonts w:cstheme="minorHAnsi"/>
          <w:color w:val="000000" w:themeColor="text1"/>
          <w:lang w:val="en-GB"/>
        </w:rPr>
        <w:t>The most important groundwater area in Sindh is the Indus Plains, which is recharged by the meandering river and the irrigation network. The Indus River in Sindh Province generally flows on a ridge and is hence mainly influent, meaning that it feeds the aquifer systems alongside it rather than being fed by it. Along the Indus, groundwater quality in Sindh is generally fresh and useable (within 1500 PPM)</w:t>
      </w:r>
      <w:r w:rsidR="00DC12FB">
        <w:rPr>
          <w:rFonts w:cstheme="minorHAnsi"/>
          <w:color w:val="000000" w:themeColor="text1"/>
          <w:lang w:val="en-GB"/>
        </w:rPr>
        <w:t xml:space="preserve"> due to</w:t>
      </w:r>
      <w:r>
        <w:rPr>
          <w:rFonts w:cstheme="minorHAnsi"/>
          <w:color w:val="000000" w:themeColor="text1"/>
          <w:lang w:val="en-GB"/>
        </w:rPr>
        <w:t xml:space="preserve"> centuries of seepage. In addition</w:t>
      </w:r>
      <w:r w:rsidR="00DC12FB">
        <w:rPr>
          <w:rFonts w:cstheme="minorHAnsi"/>
          <w:color w:val="000000" w:themeColor="text1"/>
          <w:lang w:val="en-GB"/>
        </w:rPr>
        <w:t>,</w:t>
      </w:r>
      <w:r>
        <w:rPr>
          <w:rFonts w:cstheme="minorHAnsi"/>
          <w:color w:val="000000" w:themeColor="text1"/>
          <w:lang w:val="en-GB"/>
        </w:rPr>
        <w:t xml:space="preserve"> there are scattered lenses of fresh groundwater, varying in depth and size, throughout Sindh close to the irrigation canals. These lenses, fragile as they are, are important for local self-supply drinking water systems.</w:t>
      </w:r>
    </w:p>
    <w:p w14:paraId="38B7340C" w14:textId="77777777" w:rsidR="00F2025C" w:rsidRDefault="00F2025C" w:rsidP="00F2025C">
      <w:pPr>
        <w:rPr>
          <w:rFonts w:eastAsia="Times New Roman" w:cstheme="minorHAnsi"/>
          <w:color w:val="000000"/>
          <w:lang w:eastAsia="en-GB"/>
        </w:rPr>
      </w:pPr>
      <w:r>
        <w:rPr>
          <w:rFonts w:cstheme="minorHAnsi"/>
          <w:color w:val="000000" w:themeColor="text1"/>
        </w:rPr>
        <w:t xml:space="preserve">Overall, however groundwater is saline, and salinity increases at deeper levels. At shallow depth (0-25 m), 65% of the areas are saline, whereas 81% of the deeper (75-100 m) layers are saline. </w:t>
      </w:r>
      <w:r>
        <w:rPr>
          <w:rFonts w:cstheme="minorHAnsi"/>
          <w:color w:val="000000" w:themeColor="text1"/>
          <w:spacing w:val="-2"/>
          <w:lang w:val="en-GB"/>
        </w:rPr>
        <w:t xml:space="preserve">In comparison to other parts of Pakistan, private tube well development has been taken up less in Sindh due to the prevailing groundwater salinity. Moreover, in normal years the relatively generous surface irrigation supplies, especially on the right bank of the Indus, reduce the need for additional groundwater use. </w:t>
      </w:r>
    </w:p>
    <w:p w14:paraId="67547FEE" w14:textId="77777777" w:rsidR="00F2025C" w:rsidRDefault="00F2025C" w:rsidP="0034631F">
      <w:pPr>
        <w:pStyle w:val="ListParagraph"/>
        <w:numPr>
          <w:ilvl w:val="0"/>
          <w:numId w:val="80"/>
        </w:numPr>
        <w:rPr>
          <w:rFonts w:eastAsia="Times New Roman" w:cstheme="minorHAnsi"/>
          <w:color w:val="000000"/>
          <w:lang w:eastAsia="en-GB"/>
        </w:rPr>
      </w:pPr>
      <w:r>
        <w:rPr>
          <w:rFonts w:eastAsia="Times New Roman" w:cstheme="minorHAnsi"/>
          <w:color w:val="000000"/>
          <w:lang w:eastAsia="en-GB"/>
        </w:rPr>
        <w:t>Wetlands</w:t>
      </w:r>
    </w:p>
    <w:p w14:paraId="2FBCC9EB" w14:textId="77777777" w:rsidR="00F2025C" w:rsidRDefault="00F2025C" w:rsidP="00F2025C">
      <w:pPr>
        <w:spacing w:before="240" w:after="240"/>
        <w:rPr>
          <w:rFonts w:cstheme="minorHAnsi"/>
          <w:color w:val="000000" w:themeColor="text1"/>
        </w:rPr>
      </w:pPr>
      <w:r>
        <w:rPr>
          <w:rFonts w:cstheme="minorHAnsi"/>
          <w:color w:val="000000" w:themeColor="text1"/>
        </w:rPr>
        <w:t>Important wetlands have formed throughout Sindh. As a result, Sindh is not only endowed with a large number of wetlands, but also with an important variety of wetlands. The main types of wetlands in Sindh are the following:</w:t>
      </w:r>
    </w:p>
    <w:p w14:paraId="789B0AE5" w14:textId="77777777" w:rsidR="00F2025C" w:rsidRDefault="00F2025C" w:rsidP="0034631F">
      <w:pPr>
        <w:pStyle w:val="ListParagraph"/>
        <w:numPr>
          <w:ilvl w:val="0"/>
          <w:numId w:val="81"/>
        </w:numPr>
        <w:spacing w:before="240" w:after="200"/>
        <w:jc w:val="left"/>
        <w:rPr>
          <w:rFonts w:cstheme="minorHAnsi"/>
          <w:color w:val="000000" w:themeColor="text1"/>
        </w:rPr>
      </w:pPr>
      <w:r>
        <w:rPr>
          <w:rFonts w:cstheme="minorHAnsi"/>
          <w:color w:val="000000" w:themeColor="text1"/>
        </w:rPr>
        <w:t>marine (coastal wetlands including coastal lagoons)</w:t>
      </w:r>
    </w:p>
    <w:p w14:paraId="6EFDDAD1" w14:textId="77777777" w:rsidR="00F2025C" w:rsidRDefault="00F2025C" w:rsidP="0034631F">
      <w:pPr>
        <w:pStyle w:val="ListParagraph"/>
        <w:numPr>
          <w:ilvl w:val="0"/>
          <w:numId w:val="81"/>
        </w:numPr>
        <w:spacing w:after="200"/>
        <w:jc w:val="left"/>
        <w:rPr>
          <w:rFonts w:cstheme="minorHAnsi"/>
          <w:color w:val="000000" w:themeColor="text1"/>
        </w:rPr>
      </w:pPr>
      <w:r>
        <w:rPr>
          <w:rFonts w:cstheme="minorHAnsi"/>
          <w:color w:val="000000" w:themeColor="text1"/>
        </w:rPr>
        <w:t>estuarine (including deltas, tidal marshes, and mangrove swamps)</w:t>
      </w:r>
    </w:p>
    <w:p w14:paraId="1BC065DC" w14:textId="77777777" w:rsidR="00F2025C" w:rsidRDefault="00F2025C" w:rsidP="0034631F">
      <w:pPr>
        <w:pStyle w:val="ListParagraph"/>
        <w:numPr>
          <w:ilvl w:val="0"/>
          <w:numId w:val="81"/>
        </w:numPr>
        <w:spacing w:after="200"/>
        <w:jc w:val="left"/>
        <w:rPr>
          <w:rFonts w:cstheme="minorHAnsi"/>
          <w:color w:val="000000" w:themeColor="text1"/>
        </w:rPr>
      </w:pPr>
      <w:r>
        <w:rPr>
          <w:rFonts w:cstheme="minorHAnsi"/>
          <w:color w:val="000000" w:themeColor="text1"/>
        </w:rPr>
        <w:t>lacustrine (wetlands associated with lakes)</w:t>
      </w:r>
    </w:p>
    <w:p w14:paraId="3F106BFC" w14:textId="77777777" w:rsidR="00F2025C" w:rsidRDefault="00F2025C" w:rsidP="0034631F">
      <w:pPr>
        <w:pStyle w:val="ListParagraph"/>
        <w:numPr>
          <w:ilvl w:val="0"/>
          <w:numId w:val="81"/>
        </w:numPr>
        <w:spacing w:after="200"/>
        <w:jc w:val="left"/>
        <w:rPr>
          <w:rFonts w:cstheme="minorHAnsi"/>
          <w:color w:val="000000" w:themeColor="text1"/>
        </w:rPr>
      </w:pPr>
      <w:r>
        <w:rPr>
          <w:rFonts w:cstheme="minorHAnsi"/>
          <w:color w:val="000000" w:themeColor="text1"/>
        </w:rPr>
        <w:t>riverine (wetlands along rivers and streams)</w:t>
      </w:r>
    </w:p>
    <w:p w14:paraId="740B6BD3" w14:textId="77777777" w:rsidR="00F2025C" w:rsidRDefault="00F2025C" w:rsidP="0034631F">
      <w:pPr>
        <w:pStyle w:val="ListParagraph"/>
        <w:numPr>
          <w:ilvl w:val="0"/>
          <w:numId w:val="81"/>
        </w:numPr>
        <w:spacing w:after="240"/>
        <w:jc w:val="left"/>
        <w:rPr>
          <w:rFonts w:cstheme="minorHAnsi"/>
          <w:color w:val="000000" w:themeColor="text1"/>
        </w:rPr>
      </w:pPr>
      <w:r>
        <w:rPr>
          <w:rFonts w:cstheme="minorHAnsi"/>
          <w:color w:val="000000" w:themeColor="text1"/>
        </w:rPr>
        <w:t xml:space="preserve">palustrine (meaning “marshy” - marshes, swamps, and bogs) </w:t>
      </w:r>
    </w:p>
    <w:p w14:paraId="75347037" w14:textId="77777777" w:rsidR="00F2025C" w:rsidRDefault="00F2025C" w:rsidP="00F2025C">
      <w:pPr>
        <w:rPr>
          <w:rFonts w:cstheme="minorHAnsi"/>
          <w:color w:val="000000" w:themeColor="text1"/>
        </w:rPr>
      </w:pPr>
      <w:r>
        <w:rPr>
          <w:rFonts w:cstheme="minorHAnsi"/>
          <w:color w:val="000000" w:themeColor="text1"/>
        </w:rPr>
        <w:t>Under the Ramsar Convention, 10 Wetlands were recognized in Sindh in 2021, which includes one (Hub Dam) that is shared with Balochistan. In addition to official wetlands there are many other wetlands, including game reserves and irrigated plantations. There are also many other potential wetlands, including Badin and Kadhan Lagoons, Beroon Kirthar Canal, Charwo Lake, Clifton Beach, Ghauspur Jheel &amp; Sindhi Dhoro Lake, Khango (Khowaj) Lake, Hawkes Bay / Sandpit, Khipro Lakes, Korangi and Gharo Creeks, Hamal Katchri Lake, Langh (Lungh) Lake, Mahboob Lake, Shahbunder &amp; Jafri Lake, Phoosna Lakes, Pugri Lake, Sadhori Lake, Nara Canal, Soonhari Lake, Tando Bago Lake, and Sanghriaro Lake</w:t>
      </w:r>
    </w:p>
    <w:p w14:paraId="77C1E3D7" w14:textId="77777777" w:rsidR="00F2025C" w:rsidRDefault="00F2025C" w:rsidP="00F2025C">
      <w:pPr>
        <w:rPr>
          <w:rFonts w:cstheme="minorHAnsi"/>
          <w:color w:val="000000" w:themeColor="text1"/>
        </w:rPr>
      </w:pPr>
      <w:r>
        <w:rPr>
          <w:rFonts w:cstheme="minorHAnsi"/>
          <w:color w:val="000000" w:themeColor="text1"/>
        </w:rPr>
        <w:t>Wetlands are very important for the survival of local biodiversity. The aquatic flora and fauna in each wetland adapt to their bio-geochemistry. With the enormous variety of wetlands in Sindh, the cumulative biodiversity is large.</w:t>
      </w:r>
    </w:p>
    <w:p w14:paraId="38100DD0" w14:textId="0B9BD780" w:rsidR="00F2025C" w:rsidRDefault="00F2025C" w:rsidP="00F2025C">
      <w:pPr>
        <w:spacing w:before="240" w:after="240"/>
        <w:rPr>
          <w:rFonts w:cstheme="minorHAnsi"/>
          <w:color w:val="000000" w:themeColor="text1"/>
          <w:highlight w:val="white"/>
        </w:rPr>
      </w:pPr>
      <w:r>
        <w:rPr>
          <w:rFonts w:cstheme="minorHAnsi"/>
          <w:color w:val="000000" w:themeColor="text1"/>
        </w:rPr>
        <w:t xml:space="preserve">Among the wetlands in Sindh, Manchar Lake stands out. </w:t>
      </w:r>
      <w:r>
        <w:rPr>
          <w:rFonts w:cstheme="minorHAnsi"/>
        </w:rPr>
        <w:t xml:space="preserve">Manchar Lake is </w:t>
      </w:r>
      <w:r w:rsidR="009361B2">
        <w:rPr>
          <w:rFonts w:cstheme="minorHAnsi"/>
        </w:rPr>
        <w:t xml:space="preserve">one of </w:t>
      </w:r>
      <w:r>
        <w:rPr>
          <w:rFonts w:cstheme="minorHAnsi"/>
        </w:rPr>
        <w:t>the largest natural shallow lake</w:t>
      </w:r>
      <w:r w:rsidR="009361B2">
        <w:rPr>
          <w:rFonts w:cstheme="minorHAnsi"/>
        </w:rPr>
        <w:t>s</w:t>
      </w:r>
      <w:r>
        <w:rPr>
          <w:rFonts w:cstheme="minorHAnsi"/>
        </w:rPr>
        <w:t xml:space="preserve"> </w:t>
      </w:r>
      <w:r w:rsidR="009361B2">
        <w:rPr>
          <w:rFonts w:cstheme="minorHAnsi"/>
        </w:rPr>
        <w:t>in</w:t>
      </w:r>
      <w:r>
        <w:rPr>
          <w:rFonts w:cstheme="minorHAnsi"/>
        </w:rPr>
        <w:t xml:space="preserve"> Asia. T</w:t>
      </w:r>
      <w:r>
        <w:rPr>
          <w:rFonts w:cstheme="minorHAnsi"/>
          <w:highlight w:val="white"/>
        </w:rPr>
        <w:t>he lake has a mean depth between 0.5 and 3.75 meter</w:t>
      </w:r>
      <w:r w:rsidR="00811245">
        <w:rPr>
          <w:rFonts w:cstheme="minorHAnsi"/>
          <w:highlight w:val="white"/>
        </w:rPr>
        <w:t>s</w:t>
      </w:r>
      <w:r>
        <w:rPr>
          <w:rFonts w:cstheme="minorHAnsi"/>
          <w:highlight w:val="white"/>
        </w:rPr>
        <w:t xml:space="preserve"> and an average area of 233 km</w:t>
      </w:r>
      <w:r>
        <w:rPr>
          <w:rFonts w:cstheme="minorHAnsi"/>
          <w:highlight w:val="white"/>
          <w:vertAlign w:val="superscript"/>
        </w:rPr>
        <w:t>2</w:t>
      </w:r>
      <w:r>
        <w:rPr>
          <w:rFonts w:cstheme="minorHAnsi"/>
        </w:rPr>
        <w:t xml:space="preserve">, </w:t>
      </w:r>
      <w:r w:rsidR="00811245">
        <w:rPr>
          <w:rFonts w:cstheme="minorHAnsi"/>
        </w:rPr>
        <w:t>which</w:t>
      </w:r>
      <w:r>
        <w:rPr>
          <w:rFonts w:cstheme="minorHAnsi"/>
        </w:rPr>
        <w:t xml:space="preserve"> can extend from 200 to 500 km2, but has in the past fallen dry as well.</w:t>
      </w:r>
      <w:r w:rsidR="00456F75">
        <w:rPr>
          <w:rFonts w:cstheme="minorHAnsi"/>
        </w:rPr>
        <w:t xml:space="preserve"> </w:t>
      </w:r>
      <w:r>
        <w:rPr>
          <w:rFonts w:cstheme="minorHAnsi"/>
        </w:rPr>
        <w:t xml:space="preserve">The water in Manchar lake has three </w:t>
      </w:r>
      <w:r w:rsidR="00BE7AFF">
        <w:rPr>
          <w:rFonts w:cstheme="minorHAnsi"/>
        </w:rPr>
        <w:t>sources:</w:t>
      </w:r>
      <w:r>
        <w:rPr>
          <w:rFonts w:cstheme="minorHAnsi"/>
        </w:rPr>
        <w:t xml:space="preserve"> overflows of the Indus River, run-off from the Khirthar Mountain range, and since 1932 the  Main Nara Valley Drain (MNVD).   The importance of these sources has changed over time. As the inflows of the flood runoff from the Khirthar range reduced due to upstream development as have the high waters from the Indus, following the regulation of the river, the drainage inflows of the MNVD </w:t>
      </w:r>
      <w:r w:rsidR="00BE7AFF">
        <w:rPr>
          <w:rFonts w:cstheme="minorHAnsi"/>
        </w:rPr>
        <w:t>have</w:t>
      </w:r>
      <w:r>
        <w:rPr>
          <w:rFonts w:cstheme="minorHAnsi"/>
        </w:rPr>
        <w:t xml:space="preserve"> become the prime source of water for Manchar Lake</w:t>
      </w:r>
      <w:r>
        <w:rPr>
          <w:rFonts w:cstheme="minorHAnsi"/>
          <w:highlight w:val="white"/>
        </w:rPr>
        <w:t>, only occasionally augmented by  floodwater releases either from Khirthar range or the Indus.  With this</w:t>
      </w:r>
      <w:r w:rsidR="0031397C">
        <w:rPr>
          <w:rFonts w:cstheme="minorHAnsi"/>
          <w:highlight w:val="white"/>
        </w:rPr>
        <w:t>,</w:t>
      </w:r>
      <w:r>
        <w:rPr>
          <w:rFonts w:cstheme="minorHAnsi"/>
          <w:highlight w:val="white"/>
        </w:rPr>
        <w:t xml:space="preserve"> the quality of the lake water has become problematic, </w:t>
      </w:r>
      <w:r w:rsidR="00A6060B">
        <w:rPr>
          <w:rFonts w:cstheme="minorHAnsi"/>
          <w:highlight w:val="white"/>
        </w:rPr>
        <w:t>a</w:t>
      </w:r>
      <w:r>
        <w:rPr>
          <w:rFonts w:cstheme="minorHAnsi"/>
          <w:highlight w:val="white"/>
        </w:rPr>
        <w:t>ffecting the people living on and close to Lake as well as the environment at large, including the groundwater bordering Manchar Lake.  In particular</w:t>
      </w:r>
      <w:r w:rsidR="00A6060B">
        <w:rPr>
          <w:rFonts w:cstheme="minorHAnsi"/>
          <w:highlight w:val="white"/>
        </w:rPr>
        <w:t>,</w:t>
      </w:r>
      <w:r>
        <w:rPr>
          <w:rFonts w:cstheme="minorHAnsi"/>
          <w:highlight w:val="white"/>
        </w:rPr>
        <w:t xml:space="preserve"> after 1981 when the MNVD was remodelled to carry the effluent of a large number of smaller drains, </w:t>
      </w:r>
      <w:r>
        <w:rPr>
          <w:rFonts w:cstheme="minorHAnsi"/>
          <w:color w:val="000000" w:themeColor="text1"/>
          <w:highlight w:val="white"/>
        </w:rPr>
        <w:t>disposals from industries and domestic waste as well as excess water from agriculture and saline seeps</w:t>
      </w:r>
      <w:r w:rsidR="00A6060B">
        <w:rPr>
          <w:rFonts w:cstheme="minorHAnsi"/>
          <w:color w:val="000000" w:themeColor="text1"/>
          <w:highlight w:val="white"/>
        </w:rPr>
        <w:t>,</w:t>
      </w:r>
      <w:r>
        <w:rPr>
          <w:rFonts w:cstheme="minorHAnsi"/>
          <w:color w:val="000000" w:themeColor="text1"/>
          <w:highlight w:val="white"/>
        </w:rPr>
        <w:t xml:space="preserve"> started to dominate the inflow.</w:t>
      </w:r>
      <w:r>
        <w:rPr>
          <w:rFonts w:cstheme="minorHAnsi"/>
          <w:color w:val="000000" w:themeColor="text1"/>
        </w:rPr>
        <w:t xml:space="preserve"> The accumulation of polluted supplies through the Main Nara Valley Drain (MNVD) in combination with the high evaporation from the shallow waters transformed Manchar into a saline lake</w:t>
      </w:r>
      <w:r w:rsidR="00A6060B">
        <w:rPr>
          <w:rFonts w:cstheme="minorHAnsi"/>
          <w:color w:val="000000" w:themeColor="text1"/>
        </w:rPr>
        <w:t>.</w:t>
      </w:r>
      <w:r>
        <w:rPr>
          <w:rFonts w:cstheme="minorHAnsi"/>
          <w:color w:val="000000" w:themeColor="text1"/>
        </w:rPr>
        <w:t xml:space="preserve"> As </w:t>
      </w:r>
      <w:r w:rsidR="00A6060B">
        <w:rPr>
          <w:rFonts w:cstheme="minorHAnsi"/>
          <w:color w:val="000000" w:themeColor="text1"/>
        </w:rPr>
        <w:t xml:space="preserve">a </w:t>
      </w:r>
      <w:r>
        <w:rPr>
          <w:rFonts w:cstheme="minorHAnsi"/>
          <w:color w:val="000000" w:themeColor="text1"/>
        </w:rPr>
        <w:t>result</w:t>
      </w:r>
      <w:r w:rsidR="00A6060B">
        <w:rPr>
          <w:rFonts w:cstheme="minorHAnsi"/>
          <w:color w:val="000000" w:themeColor="text1"/>
        </w:rPr>
        <w:t>,</w:t>
      </w:r>
      <w:r>
        <w:rPr>
          <w:rFonts w:cstheme="minorHAnsi"/>
          <w:color w:val="000000" w:themeColor="text1"/>
        </w:rPr>
        <w:t xml:space="preserve"> </w:t>
      </w:r>
      <w:r>
        <w:rPr>
          <w:rFonts w:cstheme="minorHAnsi"/>
          <w:color w:val="000000" w:themeColor="text1"/>
          <w:highlight w:val="white"/>
        </w:rPr>
        <w:t xml:space="preserve">calcium, hardness, chlorine, arsenic, nickel, manganese, zinc, copper and sulphate are above permissible limits. </w:t>
      </w:r>
    </w:p>
    <w:p w14:paraId="5AEEA84C" w14:textId="77777777" w:rsidR="00F2025C" w:rsidRDefault="00F2025C" w:rsidP="0034631F">
      <w:pPr>
        <w:pStyle w:val="ListParagraph"/>
        <w:numPr>
          <w:ilvl w:val="0"/>
          <w:numId w:val="80"/>
        </w:numPr>
        <w:rPr>
          <w:rFonts w:cstheme="minorHAnsi"/>
          <w:color w:val="000000" w:themeColor="text1"/>
        </w:rPr>
      </w:pPr>
      <w:r>
        <w:rPr>
          <w:rFonts w:cstheme="minorHAnsi"/>
          <w:color w:val="000000" w:themeColor="text1"/>
        </w:rPr>
        <w:t>Indus Delta</w:t>
      </w:r>
    </w:p>
    <w:p w14:paraId="10BB4D3F" w14:textId="4446DFDF" w:rsidR="00F2025C" w:rsidRDefault="00F2025C" w:rsidP="00F2025C">
      <w:pPr>
        <w:spacing w:before="240" w:after="240"/>
        <w:rPr>
          <w:rFonts w:cstheme="minorHAnsi"/>
          <w:highlight w:val="white"/>
        </w:rPr>
      </w:pPr>
      <w:r>
        <w:rPr>
          <w:rFonts w:cstheme="minorHAnsi"/>
          <w:highlight w:val="white"/>
        </w:rPr>
        <w:t xml:space="preserve">The Indus Delta covers 600,000 ha </w:t>
      </w:r>
      <w:r>
        <w:rPr>
          <w:rFonts w:cstheme="minorHAnsi"/>
        </w:rPr>
        <w:t xml:space="preserve">along the coast of Pakistan. </w:t>
      </w:r>
      <w:r>
        <w:rPr>
          <w:rFonts w:cstheme="minorHAnsi"/>
          <w:iCs/>
        </w:rPr>
        <w:t xml:space="preserve">The Indus Delta is </w:t>
      </w:r>
      <w:r>
        <w:rPr>
          <w:rFonts w:eastAsia="Times New Roman" w:cstheme="minorHAnsi"/>
          <w:iCs/>
          <w:color w:val="222222"/>
          <w:shd w:val="clear" w:color="auto" w:fill="FFFFFF"/>
        </w:rPr>
        <w:t>the fifth largest delta in the world and also a designated Ramsar wetland site.</w:t>
      </w:r>
      <w:r>
        <w:rPr>
          <w:rFonts w:cstheme="minorHAnsi"/>
        </w:rPr>
        <w:t xml:space="preserve"> It contains many different ecosystems: riverine forest, freshwater lakes, irrigated areas, and brackish wetlands. Prior to the development of the mega-irrigation infrastructure on the Indus and its tributaries, it was a highly productive </w:t>
      </w:r>
      <w:r>
        <w:rPr>
          <w:rFonts w:cstheme="minorHAnsi"/>
          <w:highlight w:val="white"/>
        </w:rPr>
        <w:t xml:space="preserve">area with rice cultivation on the higher lands and rich grazing on the </w:t>
      </w:r>
      <w:r w:rsidR="00BE7AFF">
        <w:rPr>
          <w:rFonts w:cstheme="minorHAnsi"/>
          <w:highlight w:val="white"/>
        </w:rPr>
        <w:t>dried-up</w:t>
      </w:r>
      <w:r>
        <w:rPr>
          <w:rFonts w:cstheme="minorHAnsi"/>
          <w:highlight w:val="white"/>
        </w:rPr>
        <w:t xml:space="preserve"> inundated areas. At present, it is an area of ecological deterioration, endemic poverty, and poor access to basic services such as clean drinking water.</w:t>
      </w:r>
    </w:p>
    <w:p w14:paraId="7C8F10FF" w14:textId="77777777" w:rsidR="00F2025C" w:rsidRDefault="00F2025C" w:rsidP="00F2025C">
      <w:pPr>
        <w:spacing w:before="240" w:after="240"/>
        <w:jc w:val="left"/>
        <w:rPr>
          <w:rFonts w:cstheme="minorHAnsi"/>
          <w:highlight w:val="white"/>
        </w:rPr>
      </w:pPr>
      <w:r>
        <w:rPr>
          <w:rFonts w:cstheme="minorHAnsi"/>
          <w:highlight w:val="white"/>
        </w:rPr>
        <w:t xml:space="preserve">A number of human-made interventions have caused significant environmental transformation, that has undermined the natural production potential and </w:t>
      </w:r>
      <w:r>
        <w:rPr>
          <w:rFonts w:eastAsia="Times New Roman" w:cstheme="minorHAnsi"/>
          <w:iCs/>
          <w:color w:val="222222"/>
        </w:rPr>
        <w:t>caused the abandonment of many villages</w:t>
      </w:r>
      <w:r>
        <w:rPr>
          <w:rFonts w:cstheme="minorHAnsi"/>
          <w:highlight w:val="white"/>
        </w:rPr>
        <w:t>:</w:t>
      </w:r>
    </w:p>
    <w:p w14:paraId="178BFFCC" w14:textId="2DF43843" w:rsidR="00F2025C" w:rsidRDefault="00F2025C" w:rsidP="0034631F">
      <w:pPr>
        <w:pStyle w:val="ListParagraph"/>
        <w:numPr>
          <w:ilvl w:val="0"/>
          <w:numId w:val="82"/>
        </w:numPr>
        <w:spacing w:before="240" w:after="240"/>
        <w:rPr>
          <w:rFonts w:cstheme="minorHAnsi"/>
          <w:color w:val="000000" w:themeColor="text1"/>
        </w:rPr>
      </w:pPr>
      <w:r>
        <w:rPr>
          <w:rFonts w:cstheme="minorHAnsi"/>
          <w:i/>
          <w:iCs/>
          <w:highlight w:val="white"/>
        </w:rPr>
        <w:t xml:space="preserve">Severe reduction of water deliveries with the expansion of the irrigation networks and the conversion of the </w:t>
      </w:r>
      <w:r w:rsidR="00BE7AFF">
        <w:rPr>
          <w:rFonts w:cstheme="minorHAnsi"/>
          <w:i/>
          <w:iCs/>
          <w:highlight w:val="white"/>
        </w:rPr>
        <w:t>floodplains</w:t>
      </w:r>
      <w:r w:rsidR="00BE7AFF">
        <w:rPr>
          <w:rFonts w:cstheme="minorHAnsi"/>
          <w:highlight w:val="white"/>
        </w:rPr>
        <w:t>.</w:t>
      </w:r>
      <w:r>
        <w:rPr>
          <w:rFonts w:cstheme="minorHAnsi"/>
        </w:rPr>
        <w:t xml:space="preserve"> Due to the reduced river flows, the saline barrier has moved upstream of the Indus, affecting the river ecology and freshwater availability in </w:t>
      </w:r>
      <w:r>
        <w:rPr>
          <w:rFonts w:eastAsia="Times New Roman" w:cstheme="minorHAnsi"/>
          <w:iCs/>
          <w:color w:val="222222"/>
        </w:rPr>
        <w:t xml:space="preserve">large areas of land in the Thatta, Sijawal, and Badin Districts. </w:t>
      </w:r>
    </w:p>
    <w:p w14:paraId="70E10402" w14:textId="7E3B5195" w:rsidR="00F2025C" w:rsidRDefault="00F2025C" w:rsidP="0034631F">
      <w:pPr>
        <w:pStyle w:val="ListParagraph"/>
        <w:numPr>
          <w:ilvl w:val="0"/>
          <w:numId w:val="82"/>
        </w:numPr>
        <w:spacing w:before="240" w:after="240"/>
        <w:rPr>
          <w:rFonts w:cstheme="minorHAnsi"/>
          <w:color w:val="000000" w:themeColor="text1"/>
        </w:rPr>
      </w:pPr>
      <w:r>
        <w:rPr>
          <w:rFonts w:cstheme="minorHAnsi"/>
          <w:i/>
          <w:iCs/>
          <w:color w:val="000000" w:themeColor="text1"/>
          <w:highlight w:val="white"/>
        </w:rPr>
        <w:t>Severe reduction of sediment inflow</w:t>
      </w:r>
      <w:r>
        <w:rPr>
          <w:rFonts w:cstheme="minorHAnsi"/>
          <w:color w:val="000000" w:themeColor="text1"/>
          <w:highlight w:val="white"/>
        </w:rPr>
        <w:t xml:space="preserve">. A conservative estimate is that 250 million tons of sediment were deposited in the Indus Delta in natural conditions. This maintained the Delta on the high-energy coast of the Arabian </w:t>
      </w:r>
      <w:r w:rsidR="00BE7AFF">
        <w:rPr>
          <w:rFonts w:cstheme="minorHAnsi"/>
          <w:color w:val="000000" w:themeColor="text1"/>
          <w:highlight w:val="white"/>
        </w:rPr>
        <w:t>Sea.</w:t>
      </w:r>
      <w:r>
        <w:rPr>
          <w:rFonts w:cstheme="minorHAnsi"/>
          <w:color w:val="000000" w:themeColor="text1"/>
        </w:rPr>
        <w:t xml:space="preserve"> Following the estimated 80% reduction in sediment discharge after the construction off Tarbela and Mangla Dams the deltaic shoreline along the central delta coast has receded at average rates of 50 m/year.</w:t>
      </w:r>
    </w:p>
    <w:p w14:paraId="0363A4D6" w14:textId="77777777" w:rsidR="00F2025C" w:rsidRDefault="00F2025C" w:rsidP="0034631F">
      <w:pPr>
        <w:pStyle w:val="ListParagraph"/>
        <w:numPr>
          <w:ilvl w:val="0"/>
          <w:numId w:val="82"/>
        </w:numPr>
        <w:spacing w:before="240" w:after="240"/>
        <w:rPr>
          <w:rFonts w:cstheme="minorHAnsi"/>
        </w:rPr>
      </w:pPr>
      <w:r>
        <w:rPr>
          <w:rFonts w:cstheme="minorHAnsi"/>
          <w:i/>
          <w:iCs/>
          <w:color w:val="000000" w:themeColor="text1"/>
        </w:rPr>
        <w:t>Change of flooding patterns</w:t>
      </w:r>
      <w:r>
        <w:rPr>
          <w:rFonts w:cstheme="minorHAnsi"/>
          <w:color w:val="000000" w:themeColor="text1"/>
        </w:rPr>
        <w:t>. Due to construction of embankments, the Indus River has been confined.</w:t>
      </w:r>
      <w:r>
        <w:rPr>
          <w:rFonts w:cstheme="minorHAnsi"/>
        </w:rPr>
        <w:t xml:space="preserve"> </w:t>
      </w:r>
      <w:r>
        <w:rPr>
          <w:rFonts w:cstheme="minorHAnsi"/>
          <w:color w:val="000000" w:themeColor="text1"/>
        </w:rPr>
        <w:t xml:space="preserve">The flooding area has reduced, further affected </w:t>
      </w:r>
      <w:r>
        <w:rPr>
          <w:rFonts w:cstheme="minorHAnsi"/>
        </w:rPr>
        <w:t>by the changes in river releases. This has had several effects, an important one being the reduced recharge of groundwater along the Indus. This has also resulted in saline water ingression.</w:t>
      </w:r>
    </w:p>
    <w:p w14:paraId="20B74CA2" w14:textId="77777777" w:rsidR="00F2025C" w:rsidRDefault="00F2025C" w:rsidP="0034631F">
      <w:pPr>
        <w:pStyle w:val="ListParagraph"/>
        <w:numPr>
          <w:ilvl w:val="0"/>
          <w:numId w:val="82"/>
        </w:numPr>
        <w:spacing w:after="200"/>
        <w:jc w:val="left"/>
        <w:rPr>
          <w:rFonts w:cstheme="minorHAnsi"/>
        </w:rPr>
      </w:pPr>
      <w:r>
        <w:rPr>
          <w:rFonts w:cstheme="minorHAnsi"/>
          <w:i/>
          <w:iCs/>
        </w:rPr>
        <w:t>Fall out of the failed Tidal Link</w:t>
      </w:r>
      <w:r>
        <w:rPr>
          <w:rFonts w:cstheme="minorHAnsi"/>
        </w:rPr>
        <w:t xml:space="preserve">. As part of the massive LBOD, the Tidal Link Canal was constructed to carry the saline drainage effluent from the spinal drain 42 km across the mudflats of the coastal zone to the Arabian Sea. Soon after completion, some of the banks and weir structures in the Tidal Link failed in the highly sensitive silty loam flats. The scouring of the tidal link – basically creating a new river – moved the tidal effect much further upstream (70 km). </w:t>
      </w:r>
    </w:p>
    <w:p w14:paraId="3303A0BE" w14:textId="77777777" w:rsidR="00F2025C" w:rsidRDefault="00F2025C" w:rsidP="0034631F">
      <w:pPr>
        <w:pStyle w:val="ListParagraph"/>
        <w:numPr>
          <w:ilvl w:val="0"/>
          <w:numId w:val="82"/>
        </w:numPr>
        <w:spacing w:before="240" w:after="240"/>
        <w:rPr>
          <w:rFonts w:cstheme="minorHAnsi"/>
          <w:highlight w:val="white"/>
        </w:rPr>
      </w:pPr>
      <w:r>
        <w:rPr>
          <w:rFonts w:cstheme="minorHAnsi"/>
          <w:i/>
          <w:iCs/>
        </w:rPr>
        <w:t>Change of mangrove forest cover</w:t>
      </w:r>
      <w:r>
        <w:rPr>
          <w:rFonts w:cstheme="minorHAnsi"/>
        </w:rPr>
        <w:t xml:space="preserve">. One-third of the Indus Delta was originally covered by mangrove forests, in particular Avicenna Marina. Over the years, this </w:t>
      </w:r>
      <w:r>
        <w:rPr>
          <w:rFonts w:cstheme="minorHAnsi"/>
          <w:iCs/>
          <w:color w:val="222222"/>
        </w:rPr>
        <w:t xml:space="preserve">vegetation has changed: mangrove cover dropped to 10% in 2010 due to the changed hydrology and encroachment. In recent years, with concerted efforts, mangrove cover has increased to 13% with success achieved especially on the Right Bank of the Indus. </w:t>
      </w:r>
      <w:r>
        <w:rPr>
          <w:rFonts w:cstheme="minorHAnsi"/>
          <w:highlight w:val="white"/>
        </w:rPr>
        <w:t xml:space="preserve">The mangroves have many economic and ecological benefits. They are sources of firewood, timber, and bee forage, and they serve as grazing areas for livestock and fish spawning grounds. </w:t>
      </w:r>
    </w:p>
    <w:p w14:paraId="2D3A7436" w14:textId="77777777" w:rsidR="00F2025C" w:rsidRDefault="00F2025C" w:rsidP="0034631F">
      <w:pPr>
        <w:pStyle w:val="ListParagraph"/>
        <w:numPr>
          <w:ilvl w:val="0"/>
          <w:numId w:val="82"/>
        </w:numPr>
        <w:spacing w:after="200"/>
        <w:rPr>
          <w:rFonts w:cstheme="minorHAnsi"/>
          <w:highlight w:val="white"/>
        </w:rPr>
      </w:pPr>
      <w:r>
        <w:rPr>
          <w:rFonts w:cstheme="minorHAnsi"/>
          <w:i/>
          <w:iCs/>
          <w:highlight w:val="white"/>
        </w:rPr>
        <w:t>Sea level rise</w:t>
      </w:r>
      <w:r>
        <w:rPr>
          <w:rFonts w:cstheme="minorHAnsi"/>
          <w:highlight w:val="white"/>
        </w:rPr>
        <w:t xml:space="preserve">. </w:t>
      </w:r>
      <w:r>
        <w:rPr>
          <w:rFonts w:cstheme="minorHAnsi"/>
        </w:rPr>
        <w:t>There is a gradual rise of</w:t>
      </w:r>
      <w:r>
        <w:t xml:space="preserve"> the sea level along the coast of Sindh. Data show that the sea level near Karachi has risen from 7,029 to 7,238 mm during the 1916–2016 period, indicating a rise of 209 mm (or 20.9 cm) in the past 100 years. Combined with the reduced inflow of water and sediment from the Indus, this has caused an increase in the area in the Indus Delta that is salt-affected and permanently inundated, at 97,000 and 135,000 ha from 1972 and 2018 respectively due to sea intrusion. </w:t>
      </w:r>
    </w:p>
    <w:p w14:paraId="368917A1" w14:textId="77777777" w:rsidR="00F2025C" w:rsidRDefault="00F2025C" w:rsidP="00F2025C">
      <w:pPr>
        <w:pStyle w:val="ListParagraph"/>
        <w:spacing w:after="200"/>
        <w:rPr>
          <w:rFonts w:cstheme="minorHAnsi"/>
          <w:highlight w:val="white"/>
        </w:rPr>
      </w:pPr>
      <w:r>
        <w:t>.</w:t>
      </w:r>
    </w:p>
    <w:p w14:paraId="445C576D" w14:textId="77777777" w:rsidR="00F2025C" w:rsidRDefault="00F2025C" w:rsidP="0034631F">
      <w:pPr>
        <w:pStyle w:val="ListParagraph"/>
        <w:numPr>
          <w:ilvl w:val="0"/>
          <w:numId w:val="80"/>
        </w:numPr>
        <w:rPr>
          <w:rFonts w:cstheme="minorHAnsi"/>
          <w:color w:val="000000" w:themeColor="text1"/>
        </w:rPr>
      </w:pPr>
      <w:r>
        <w:rPr>
          <w:rFonts w:cstheme="minorHAnsi"/>
          <w:color w:val="000000" w:themeColor="text1"/>
        </w:rPr>
        <w:t>Dryland areas</w:t>
      </w:r>
    </w:p>
    <w:p w14:paraId="0AB224C5" w14:textId="0CE8FE7E" w:rsidR="00F2025C" w:rsidRDefault="00F2025C" w:rsidP="00F2025C">
      <w:pPr>
        <w:spacing w:before="240" w:after="240"/>
        <w:rPr>
          <w:rFonts w:cstheme="minorHAnsi"/>
          <w:color w:val="000000" w:themeColor="text1"/>
        </w:rPr>
      </w:pPr>
      <w:r>
        <w:rPr>
          <w:rFonts w:cstheme="minorHAnsi"/>
          <w:color w:val="000000" w:themeColor="text1"/>
        </w:rPr>
        <w:t xml:space="preserve">There are large and important areas in Sindh where water supply, agriculture, and livestock keeping depend on the effective use of rain runoff or floods. These are the dryland areas outside the Indus Basin Irrigation System, covering 60% of the </w:t>
      </w:r>
      <w:r w:rsidR="00BE7AFF">
        <w:rPr>
          <w:rFonts w:cstheme="minorHAnsi"/>
          <w:color w:val="000000" w:themeColor="text1"/>
        </w:rPr>
        <w:t>province</w:t>
      </w:r>
      <w:r>
        <w:rPr>
          <w:rFonts w:cstheme="minorHAnsi"/>
          <w:color w:val="000000" w:themeColor="text1"/>
        </w:rPr>
        <w:t>. The dryland areas in Sindh have received relatively little attention, yet they are very important, serving as watersheds, grazing areas, wildlife reserves, and sources of special botanical products, charcoal, and timber. These areas house a surprisingly large human population in Sindh due to the intimate integration with the economy of irrigated areas. As they harbour unique flora and fauna, several parts of the dryland zones have been designated as protected areas: Khirthar National Park, Hub Wildlife Sanctuary, Mahal Wildlife Sanctuary, Nara Wildlife Sanctuary, Takkar Wildlife Sanctuary, and Rann of Kutchh Wildlife sanctuary.</w:t>
      </w:r>
    </w:p>
    <w:p w14:paraId="6F394BEA" w14:textId="77777777" w:rsidR="00F2025C" w:rsidRDefault="00F2025C" w:rsidP="0034631F">
      <w:pPr>
        <w:pStyle w:val="Heading3"/>
        <w:numPr>
          <w:ilvl w:val="2"/>
          <w:numId w:val="79"/>
        </w:numPr>
        <w:spacing w:after="0"/>
        <w:jc w:val="left"/>
      </w:pPr>
      <w:bookmarkStart w:id="90" w:name="_Toc92496423"/>
      <w:r>
        <w:t>Protecting the VECs through SWAT Water Resource Management (Component 1)</w:t>
      </w:r>
      <w:bookmarkEnd w:id="90"/>
    </w:p>
    <w:p w14:paraId="0422529D" w14:textId="77777777" w:rsidR="00F2025C" w:rsidRDefault="00F2025C" w:rsidP="00F2025C"/>
    <w:p w14:paraId="5F5BB2C7" w14:textId="57F223A1" w:rsidR="00546DB1" w:rsidRDefault="00546DB1" w:rsidP="00546DB1">
      <w:pPr>
        <w:rPr>
          <w:rFonts w:cstheme="minorHAnsi"/>
        </w:rPr>
      </w:pPr>
      <w:r>
        <w:rPr>
          <w:rFonts w:cstheme="minorHAnsi"/>
        </w:rPr>
        <w:t xml:space="preserve">The overall objective of the activities under component 1 is to establish the institutional and legal framework for integrated water resources management and to get the process of systematic and pro-active management of water resources going, something that so far in spite of the enormous importance of water resources management in Sindh has been non-existent. All activities under component 1 will contribute to the protection of the VECs (see table below), but the most so from the Sindh Strateicc Water Plan, under activity 1.2.  </w:t>
      </w:r>
      <w:r w:rsidR="00AD69BA" w:rsidRPr="00AD69BA">
        <w:rPr>
          <w:rFonts w:cstheme="minorHAnsi"/>
        </w:rPr>
        <w:t xml:space="preserve">The table below gives the activities' impact under the SWAT Water Service Delivery components. The impacts are </w:t>
      </w:r>
      <w:r w:rsidR="003C76EE">
        <w:rPr>
          <w:rFonts w:cstheme="minorHAnsi"/>
        </w:rPr>
        <w:t xml:space="preserve">expected to be </w:t>
      </w:r>
      <w:r w:rsidR="003C76EE" w:rsidRPr="00AD69BA">
        <w:rPr>
          <w:rFonts w:cstheme="minorHAnsi"/>
        </w:rPr>
        <w:t xml:space="preserve"> </w:t>
      </w:r>
      <w:r w:rsidR="00AD69BA" w:rsidRPr="00AD69BA">
        <w:rPr>
          <w:rFonts w:cstheme="minorHAnsi"/>
        </w:rPr>
        <w:t xml:space="preserve">highly positive (blue dots). </w:t>
      </w:r>
    </w:p>
    <w:p w14:paraId="5C1CE393" w14:textId="77777777" w:rsidR="00505400" w:rsidRDefault="00505400" w:rsidP="00F2025C"/>
    <w:tbl>
      <w:tblPr>
        <w:tblStyle w:val="PlainTable2"/>
        <w:tblW w:w="8070" w:type="dxa"/>
        <w:jc w:val="center"/>
        <w:tblLayout w:type="fixed"/>
        <w:tblLook w:val="04A0" w:firstRow="1" w:lastRow="0" w:firstColumn="1" w:lastColumn="0" w:noHBand="0" w:noVBand="1"/>
      </w:tblPr>
      <w:tblGrid>
        <w:gridCol w:w="5704"/>
        <w:gridCol w:w="474"/>
        <w:gridCol w:w="474"/>
        <w:gridCol w:w="425"/>
        <w:gridCol w:w="426"/>
        <w:gridCol w:w="567"/>
      </w:tblGrid>
      <w:tr w:rsidR="00F2025C" w14:paraId="658BC987" w14:textId="77777777" w:rsidTr="00F2025C">
        <w:trPr>
          <w:cnfStyle w:val="100000000000" w:firstRow="1" w:lastRow="0" w:firstColumn="0" w:lastColumn="0" w:oddVBand="0" w:evenVBand="0" w:oddHBand="0" w:evenHBand="0" w:firstRowFirstColumn="0" w:firstRowLastColumn="0" w:lastRowFirstColumn="0" w:lastRowLastColumn="0"/>
          <w:cantSplit/>
          <w:trHeight w:val="2226"/>
          <w:jc w:val="center"/>
        </w:trPr>
        <w:tc>
          <w:tcPr>
            <w:cnfStyle w:val="001000000000" w:firstRow="0" w:lastRow="0" w:firstColumn="1" w:lastColumn="0" w:oddVBand="0" w:evenVBand="0" w:oddHBand="0" w:evenHBand="0" w:firstRowFirstColumn="0" w:firstRowLastColumn="0" w:lastRowFirstColumn="0" w:lastRowLastColumn="0"/>
            <w:tcW w:w="5704" w:type="dxa"/>
            <w:tcBorders>
              <w:top w:val="single" w:sz="4" w:space="0" w:color="7F7F7F" w:themeColor="text1" w:themeTint="80"/>
              <w:left w:val="nil"/>
              <w:right w:val="nil"/>
            </w:tcBorders>
            <w:noWrap/>
          </w:tcPr>
          <w:p w14:paraId="33C7F53A" w14:textId="77777777" w:rsidR="00F2025C" w:rsidRDefault="00F2025C">
            <w:pPr>
              <w:rPr>
                <w:rFonts w:eastAsia="Times New Roman"/>
              </w:rPr>
            </w:pPr>
          </w:p>
        </w:tc>
        <w:tc>
          <w:tcPr>
            <w:tcW w:w="474" w:type="dxa"/>
            <w:tcBorders>
              <w:top w:val="single" w:sz="4" w:space="0" w:color="7F7F7F" w:themeColor="text1" w:themeTint="80"/>
              <w:left w:val="nil"/>
              <w:right w:val="nil"/>
            </w:tcBorders>
            <w:textDirection w:val="btLr"/>
            <w:hideMark/>
          </w:tcPr>
          <w:p w14:paraId="191781A6" w14:textId="77777777" w:rsidR="00F2025C" w:rsidRDefault="00F2025C">
            <w:pPr>
              <w:ind w:left="113" w:right="113"/>
              <w:cnfStyle w:val="100000000000" w:firstRow="1" w:lastRow="0" w:firstColumn="0" w:lastColumn="0" w:oddVBand="0" w:evenVBand="0" w:oddHBand="0" w:evenHBand="0" w:firstRowFirstColumn="0" w:firstRowLastColumn="0" w:lastRowFirstColumn="0" w:lastRowLastColumn="0"/>
              <w:rPr>
                <w:rFonts w:eastAsia="Times New Roman"/>
              </w:rPr>
            </w:pPr>
            <w:r>
              <w:rPr>
                <w:rFonts w:eastAsia="Times New Roman"/>
              </w:rPr>
              <w:t>Surface water</w:t>
            </w:r>
          </w:p>
        </w:tc>
        <w:tc>
          <w:tcPr>
            <w:tcW w:w="474" w:type="dxa"/>
            <w:tcBorders>
              <w:top w:val="single" w:sz="4" w:space="0" w:color="7F7F7F" w:themeColor="text1" w:themeTint="80"/>
              <w:left w:val="nil"/>
              <w:right w:val="nil"/>
            </w:tcBorders>
            <w:textDirection w:val="btLr"/>
            <w:hideMark/>
          </w:tcPr>
          <w:p w14:paraId="35D56D09" w14:textId="77777777" w:rsidR="00F2025C" w:rsidRDefault="00F2025C">
            <w:pPr>
              <w:ind w:left="113" w:right="113"/>
              <w:cnfStyle w:val="100000000000" w:firstRow="1" w:lastRow="0" w:firstColumn="0" w:lastColumn="0" w:oddVBand="0" w:evenVBand="0" w:oddHBand="0" w:evenHBand="0" w:firstRowFirstColumn="0" w:firstRowLastColumn="0" w:lastRowFirstColumn="0" w:lastRowLastColumn="0"/>
              <w:rPr>
                <w:rFonts w:eastAsia="Times New Roman"/>
              </w:rPr>
            </w:pPr>
            <w:r>
              <w:rPr>
                <w:rFonts w:eastAsia="Times New Roman"/>
              </w:rPr>
              <w:t>Groundwater</w:t>
            </w:r>
          </w:p>
        </w:tc>
        <w:tc>
          <w:tcPr>
            <w:tcW w:w="425" w:type="dxa"/>
            <w:tcBorders>
              <w:top w:val="single" w:sz="4" w:space="0" w:color="7F7F7F" w:themeColor="text1" w:themeTint="80"/>
              <w:left w:val="nil"/>
              <w:right w:val="nil"/>
            </w:tcBorders>
            <w:textDirection w:val="btLr"/>
            <w:hideMark/>
          </w:tcPr>
          <w:p w14:paraId="57C4C0CB" w14:textId="77777777" w:rsidR="00F2025C" w:rsidRDefault="00F2025C">
            <w:pPr>
              <w:ind w:left="113" w:right="113"/>
              <w:cnfStyle w:val="100000000000" w:firstRow="1" w:lastRow="0" w:firstColumn="0" w:lastColumn="0" w:oddVBand="0" w:evenVBand="0" w:oddHBand="0" w:evenHBand="0" w:firstRowFirstColumn="0" w:firstRowLastColumn="0" w:lastRowFirstColumn="0" w:lastRowLastColumn="0"/>
              <w:rPr>
                <w:rFonts w:eastAsia="Times New Roman"/>
              </w:rPr>
            </w:pPr>
            <w:r>
              <w:rPr>
                <w:rFonts w:eastAsia="Times New Roman"/>
              </w:rPr>
              <w:t>Wetlands</w:t>
            </w:r>
          </w:p>
        </w:tc>
        <w:tc>
          <w:tcPr>
            <w:tcW w:w="426" w:type="dxa"/>
            <w:tcBorders>
              <w:top w:val="single" w:sz="4" w:space="0" w:color="7F7F7F" w:themeColor="text1" w:themeTint="80"/>
              <w:left w:val="nil"/>
              <w:right w:val="nil"/>
            </w:tcBorders>
            <w:textDirection w:val="btLr"/>
            <w:hideMark/>
          </w:tcPr>
          <w:p w14:paraId="32251360" w14:textId="77777777" w:rsidR="00F2025C" w:rsidRDefault="00F2025C">
            <w:pPr>
              <w:ind w:left="113" w:right="113"/>
              <w:cnfStyle w:val="100000000000" w:firstRow="1" w:lastRow="0" w:firstColumn="0" w:lastColumn="0" w:oddVBand="0" w:evenVBand="0" w:oddHBand="0" w:evenHBand="0" w:firstRowFirstColumn="0" w:firstRowLastColumn="0" w:lastRowFirstColumn="0" w:lastRowLastColumn="0"/>
              <w:rPr>
                <w:rFonts w:eastAsia="Times New Roman"/>
              </w:rPr>
            </w:pPr>
            <w:r>
              <w:rPr>
                <w:rFonts w:eastAsia="Times New Roman"/>
              </w:rPr>
              <w:t>Indus Delta</w:t>
            </w:r>
          </w:p>
        </w:tc>
        <w:tc>
          <w:tcPr>
            <w:tcW w:w="567" w:type="dxa"/>
            <w:tcBorders>
              <w:top w:val="single" w:sz="4" w:space="0" w:color="7F7F7F" w:themeColor="text1" w:themeTint="80"/>
              <w:left w:val="nil"/>
              <w:right w:val="nil"/>
            </w:tcBorders>
            <w:textDirection w:val="btLr"/>
            <w:hideMark/>
          </w:tcPr>
          <w:p w14:paraId="5365055E" w14:textId="77777777" w:rsidR="00F2025C" w:rsidRDefault="00F2025C">
            <w:pPr>
              <w:ind w:left="113" w:right="113"/>
              <w:cnfStyle w:val="100000000000" w:firstRow="1" w:lastRow="0" w:firstColumn="0" w:lastColumn="0" w:oddVBand="0" w:evenVBand="0" w:oddHBand="0" w:evenHBand="0" w:firstRowFirstColumn="0" w:firstRowLastColumn="0" w:lastRowFirstColumn="0" w:lastRowLastColumn="0"/>
              <w:rPr>
                <w:rFonts w:eastAsia="Times New Roman"/>
              </w:rPr>
            </w:pPr>
            <w:r>
              <w:rPr>
                <w:rFonts w:eastAsia="Times New Roman"/>
              </w:rPr>
              <w:t>Drylands</w:t>
            </w:r>
          </w:p>
        </w:tc>
      </w:tr>
      <w:tr w:rsidR="00F2025C" w14:paraId="3F701665" w14:textId="77777777" w:rsidTr="00F2025C">
        <w:trPr>
          <w:cnfStyle w:val="000000100000" w:firstRow="0" w:lastRow="0" w:firstColumn="0" w:lastColumn="0" w:oddVBand="0" w:evenVBand="0" w:oddHBand="1" w:evenHBand="0" w:firstRowFirstColumn="0" w:firstRowLastColumn="0" w:lastRowFirstColumn="0" w:lastRowLastColumn="0"/>
          <w:trHeight w:val="287"/>
          <w:jc w:val="center"/>
        </w:trPr>
        <w:tc>
          <w:tcPr>
            <w:cnfStyle w:val="001000000000" w:firstRow="0" w:lastRow="0" w:firstColumn="1" w:lastColumn="0" w:oddVBand="0" w:evenVBand="0" w:oddHBand="0" w:evenHBand="0" w:firstRowFirstColumn="0" w:firstRowLastColumn="0" w:lastRowFirstColumn="0" w:lastRowLastColumn="0"/>
            <w:tcW w:w="5704" w:type="dxa"/>
            <w:tcBorders>
              <w:left w:val="nil"/>
              <w:right w:val="nil"/>
            </w:tcBorders>
            <w:noWrap/>
            <w:hideMark/>
          </w:tcPr>
          <w:p w14:paraId="3EBF2CD7" w14:textId="77777777" w:rsidR="00F2025C" w:rsidRDefault="00F2025C">
            <w:pPr>
              <w:rPr>
                <w:rFonts w:eastAsia="Times New Roman"/>
              </w:rPr>
            </w:pPr>
            <w:r>
              <w:rPr>
                <w:rFonts w:eastAsia="Times New Roman"/>
              </w:rPr>
              <w:t>1. Water Resources Management</w:t>
            </w:r>
          </w:p>
        </w:tc>
        <w:tc>
          <w:tcPr>
            <w:tcW w:w="474" w:type="dxa"/>
            <w:tcBorders>
              <w:left w:val="nil"/>
              <w:right w:val="nil"/>
            </w:tcBorders>
          </w:tcPr>
          <w:p w14:paraId="4728040E" w14:textId="77777777" w:rsidR="00F2025C" w:rsidRDefault="00F2025C">
            <w:pPr>
              <w:cnfStyle w:val="000000100000" w:firstRow="0" w:lastRow="0" w:firstColumn="0" w:lastColumn="0" w:oddVBand="0" w:evenVBand="0" w:oddHBand="1" w:evenHBand="0" w:firstRowFirstColumn="0" w:firstRowLastColumn="0" w:lastRowFirstColumn="0" w:lastRowLastColumn="0"/>
              <w:rPr>
                <w:rFonts w:eastAsia="Times New Roman"/>
              </w:rPr>
            </w:pPr>
          </w:p>
        </w:tc>
        <w:tc>
          <w:tcPr>
            <w:tcW w:w="474" w:type="dxa"/>
            <w:tcBorders>
              <w:left w:val="nil"/>
              <w:right w:val="nil"/>
            </w:tcBorders>
          </w:tcPr>
          <w:p w14:paraId="65305FA8" w14:textId="77777777" w:rsidR="00F2025C" w:rsidRDefault="00F2025C">
            <w:pPr>
              <w:cnfStyle w:val="000000100000" w:firstRow="0" w:lastRow="0" w:firstColumn="0" w:lastColumn="0" w:oddVBand="0" w:evenVBand="0" w:oddHBand="1" w:evenHBand="0" w:firstRowFirstColumn="0" w:firstRowLastColumn="0" w:lastRowFirstColumn="0" w:lastRowLastColumn="0"/>
              <w:rPr>
                <w:rFonts w:eastAsia="Times New Roman"/>
              </w:rPr>
            </w:pPr>
          </w:p>
        </w:tc>
        <w:tc>
          <w:tcPr>
            <w:tcW w:w="425" w:type="dxa"/>
            <w:tcBorders>
              <w:left w:val="nil"/>
              <w:right w:val="nil"/>
            </w:tcBorders>
          </w:tcPr>
          <w:p w14:paraId="0BD29051" w14:textId="77777777" w:rsidR="00F2025C" w:rsidRDefault="00F2025C">
            <w:pPr>
              <w:cnfStyle w:val="000000100000" w:firstRow="0" w:lastRow="0" w:firstColumn="0" w:lastColumn="0" w:oddVBand="0" w:evenVBand="0" w:oddHBand="1" w:evenHBand="0" w:firstRowFirstColumn="0" w:firstRowLastColumn="0" w:lastRowFirstColumn="0" w:lastRowLastColumn="0"/>
              <w:rPr>
                <w:rFonts w:eastAsia="Times New Roman"/>
              </w:rPr>
            </w:pPr>
          </w:p>
        </w:tc>
        <w:tc>
          <w:tcPr>
            <w:tcW w:w="426" w:type="dxa"/>
            <w:tcBorders>
              <w:left w:val="nil"/>
              <w:right w:val="nil"/>
            </w:tcBorders>
          </w:tcPr>
          <w:p w14:paraId="27F73690" w14:textId="77777777" w:rsidR="00F2025C" w:rsidRDefault="00F2025C">
            <w:pPr>
              <w:cnfStyle w:val="000000100000" w:firstRow="0" w:lastRow="0" w:firstColumn="0" w:lastColumn="0" w:oddVBand="0" w:evenVBand="0" w:oddHBand="1" w:evenHBand="0" w:firstRowFirstColumn="0" w:firstRowLastColumn="0" w:lastRowFirstColumn="0" w:lastRowLastColumn="0"/>
              <w:rPr>
                <w:rFonts w:eastAsia="Times New Roman"/>
              </w:rPr>
            </w:pPr>
          </w:p>
        </w:tc>
        <w:tc>
          <w:tcPr>
            <w:tcW w:w="567" w:type="dxa"/>
            <w:tcBorders>
              <w:left w:val="nil"/>
              <w:right w:val="nil"/>
            </w:tcBorders>
          </w:tcPr>
          <w:p w14:paraId="51F5028F" w14:textId="77777777" w:rsidR="00F2025C" w:rsidRDefault="00F2025C">
            <w:pPr>
              <w:cnfStyle w:val="000000100000" w:firstRow="0" w:lastRow="0" w:firstColumn="0" w:lastColumn="0" w:oddVBand="0" w:evenVBand="0" w:oddHBand="1" w:evenHBand="0" w:firstRowFirstColumn="0" w:firstRowLastColumn="0" w:lastRowFirstColumn="0" w:lastRowLastColumn="0"/>
              <w:rPr>
                <w:rFonts w:eastAsia="Times New Roman"/>
              </w:rPr>
            </w:pPr>
          </w:p>
        </w:tc>
      </w:tr>
      <w:tr w:rsidR="00F2025C" w14:paraId="7F846AD3" w14:textId="77777777" w:rsidTr="00F2025C">
        <w:trPr>
          <w:trHeight w:val="290"/>
          <w:jc w:val="center"/>
        </w:trPr>
        <w:tc>
          <w:tcPr>
            <w:cnfStyle w:val="001000000000" w:firstRow="0" w:lastRow="0" w:firstColumn="1" w:lastColumn="0" w:oddVBand="0" w:evenVBand="0" w:oddHBand="0" w:evenHBand="0" w:firstRowFirstColumn="0" w:firstRowLastColumn="0" w:lastRowFirstColumn="0" w:lastRowLastColumn="0"/>
            <w:tcW w:w="5704" w:type="dxa"/>
            <w:tcBorders>
              <w:top w:val="nil"/>
              <w:left w:val="nil"/>
              <w:bottom w:val="nil"/>
              <w:right w:val="nil"/>
            </w:tcBorders>
            <w:noWrap/>
            <w:hideMark/>
          </w:tcPr>
          <w:p w14:paraId="4A17F07D" w14:textId="77777777" w:rsidR="00F2025C" w:rsidRDefault="00F2025C">
            <w:pPr>
              <w:rPr>
                <w:rFonts w:eastAsia="Times New Roman"/>
                <w:b w:val="0"/>
                <w:bCs w:val="0"/>
              </w:rPr>
            </w:pPr>
            <w:r>
              <w:rPr>
                <w:rFonts w:eastAsia="Times New Roman"/>
                <w:b w:val="0"/>
                <w:bCs w:val="0"/>
              </w:rPr>
              <w:t>1.1 Policy and Institutional Reforms</w:t>
            </w:r>
          </w:p>
        </w:tc>
        <w:tc>
          <w:tcPr>
            <w:tcW w:w="474" w:type="dxa"/>
            <w:tcBorders>
              <w:top w:val="nil"/>
              <w:left w:val="nil"/>
              <w:bottom w:val="nil"/>
              <w:right w:val="nil"/>
            </w:tcBorders>
            <w:hideMark/>
          </w:tcPr>
          <w:p w14:paraId="1371D669" w14:textId="3BE0E339" w:rsidR="00F2025C" w:rsidRDefault="00F2025C">
            <w:pPr>
              <w:cnfStyle w:val="000000000000" w:firstRow="0" w:lastRow="0" w:firstColumn="0" w:lastColumn="0" w:oddVBand="0" w:evenVBand="0" w:oddHBand="0" w:evenHBand="0" w:firstRowFirstColumn="0" w:firstRowLastColumn="0" w:lastRowFirstColumn="0" w:lastRowLastColumn="0"/>
              <w:rPr>
                <w:rFonts w:eastAsia="Times New Roman"/>
              </w:rPr>
            </w:pPr>
            <w:r>
              <w:rPr>
                <w:noProof/>
              </w:rPr>
              <mc:AlternateContent>
                <mc:Choice Requires="wps">
                  <w:drawing>
                    <wp:anchor distT="0" distB="0" distL="114300" distR="114300" simplePos="0" relativeHeight="251658289" behindDoc="0" locked="0" layoutInCell="1" allowOverlap="1" wp14:anchorId="31D8E686" wp14:editId="70F32BB6">
                      <wp:simplePos x="0" y="0"/>
                      <wp:positionH relativeFrom="column">
                        <wp:posOffset>4445</wp:posOffset>
                      </wp:positionH>
                      <wp:positionV relativeFrom="paragraph">
                        <wp:posOffset>5080</wp:posOffset>
                      </wp:positionV>
                      <wp:extent cx="101600" cy="93345"/>
                      <wp:effectExtent l="0" t="0" r="12700" b="20955"/>
                      <wp:wrapNone/>
                      <wp:docPr id="3800" name="Oval 3800"/>
                      <wp:cNvGraphicFramePr/>
                      <a:graphic xmlns:a="http://schemas.openxmlformats.org/drawingml/2006/main">
                        <a:graphicData uri="http://schemas.microsoft.com/office/word/2010/wordprocessingShape">
                          <wps:wsp>
                            <wps:cNvSpPr/>
                            <wps:spPr>
                              <a:xfrm>
                                <a:off x="0" y="0"/>
                                <a:ext cx="101600" cy="9271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http://schemas.openxmlformats.org/drawingml/2006/main" xmlns:pic="http://schemas.openxmlformats.org/drawingml/2006/picture" xmlns:a16="http://schemas.microsoft.com/office/drawing/2014/main" xmlns:a14="http://schemas.microsoft.com/office/drawing/2010/main" xmlns:c="http://schemas.openxmlformats.org/drawingml/2006/chart" xmlns:ask="http://schemas.microsoft.com/office/drawing/2018/sketchyshapes">
                  <w:pict w14:anchorId="42684011">
                    <v:oval id="Oval 3800" style="position:absolute;margin-left:.35pt;margin-top:.4pt;width:8pt;height:7.35pt;z-index:25165828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4472c4 [3204]" strokecolor="#1f3763 [1604]" strokeweight="1pt" w14:anchorId="68E6DF0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">
                      <v:stroke joinstyle="miter"/>
                    </v:oval>
                  </w:pict>
                </mc:Fallback>
              </mc:AlternateContent>
            </w:r>
          </w:p>
        </w:tc>
        <w:tc>
          <w:tcPr>
            <w:tcW w:w="474" w:type="dxa"/>
            <w:tcBorders>
              <w:top w:val="nil"/>
              <w:left w:val="nil"/>
              <w:bottom w:val="nil"/>
              <w:right w:val="nil"/>
            </w:tcBorders>
            <w:hideMark/>
          </w:tcPr>
          <w:p w14:paraId="113B3C4F" w14:textId="71B67DEA" w:rsidR="00F2025C" w:rsidRDefault="00F2025C">
            <w:pPr>
              <w:cnfStyle w:val="000000000000" w:firstRow="0" w:lastRow="0" w:firstColumn="0" w:lastColumn="0" w:oddVBand="0" w:evenVBand="0" w:oddHBand="0" w:evenHBand="0" w:firstRowFirstColumn="0" w:firstRowLastColumn="0" w:lastRowFirstColumn="0" w:lastRowLastColumn="0"/>
              <w:rPr>
                <w:rFonts w:eastAsia="Times New Roman"/>
              </w:rPr>
            </w:pPr>
            <w:r>
              <w:rPr>
                <w:noProof/>
              </w:rPr>
              <mc:AlternateContent>
                <mc:Choice Requires="wps">
                  <w:drawing>
                    <wp:anchor distT="0" distB="0" distL="114300" distR="114300" simplePos="0" relativeHeight="251658290" behindDoc="0" locked="0" layoutInCell="1" allowOverlap="1" wp14:anchorId="69107912" wp14:editId="45A8A45E">
                      <wp:simplePos x="0" y="0"/>
                      <wp:positionH relativeFrom="column">
                        <wp:posOffset>0</wp:posOffset>
                      </wp:positionH>
                      <wp:positionV relativeFrom="paragraph">
                        <wp:posOffset>5080</wp:posOffset>
                      </wp:positionV>
                      <wp:extent cx="101600" cy="93345"/>
                      <wp:effectExtent l="0" t="0" r="12700" b="20955"/>
                      <wp:wrapNone/>
                      <wp:docPr id="3801" name="Oval 3801"/>
                      <wp:cNvGraphicFramePr/>
                      <a:graphic xmlns:a="http://schemas.openxmlformats.org/drawingml/2006/main">
                        <a:graphicData uri="http://schemas.microsoft.com/office/word/2010/wordprocessingShape">
                          <wps:wsp>
                            <wps:cNvSpPr/>
                            <wps:spPr>
                              <a:xfrm>
                                <a:off x="0" y="0"/>
                                <a:ext cx="101600" cy="9271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http://schemas.openxmlformats.org/drawingml/2006/main" xmlns:pic="http://schemas.openxmlformats.org/drawingml/2006/picture" xmlns:a16="http://schemas.microsoft.com/office/drawing/2014/main" xmlns:a14="http://schemas.microsoft.com/office/drawing/2010/main" xmlns:c="http://schemas.openxmlformats.org/drawingml/2006/chart" xmlns:ask="http://schemas.microsoft.com/office/drawing/2018/sketchyshapes">
                  <w:pict w14:anchorId="1158E90A">
                    <v:oval id="Oval 3801" style="position:absolute;margin-left:0;margin-top:.4pt;width:8pt;height:7.35pt;z-index:25165829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4472c4 [3204]" strokecolor="#1f3763 [1604]" strokeweight="1pt" w14:anchorId="492C4E1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">
                      <v:stroke joinstyle="miter"/>
                    </v:oval>
                  </w:pict>
                </mc:Fallback>
              </mc:AlternateContent>
            </w:r>
          </w:p>
        </w:tc>
        <w:tc>
          <w:tcPr>
            <w:tcW w:w="425" w:type="dxa"/>
            <w:tcBorders>
              <w:top w:val="nil"/>
              <w:left w:val="nil"/>
              <w:bottom w:val="nil"/>
              <w:right w:val="nil"/>
            </w:tcBorders>
            <w:hideMark/>
          </w:tcPr>
          <w:p w14:paraId="28856516" w14:textId="1898EB75" w:rsidR="00F2025C" w:rsidRDefault="00F2025C">
            <w:pPr>
              <w:cnfStyle w:val="000000000000" w:firstRow="0" w:lastRow="0" w:firstColumn="0" w:lastColumn="0" w:oddVBand="0" w:evenVBand="0" w:oddHBand="0" w:evenHBand="0" w:firstRowFirstColumn="0" w:firstRowLastColumn="0" w:lastRowFirstColumn="0" w:lastRowLastColumn="0"/>
              <w:rPr>
                <w:rFonts w:eastAsia="Times New Roman"/>
              </w:rPr>
            </w:pPr>
            <w:r>
              <w:rPr>
                <w:noProof/>
              </w:rPr>
              <mc:AlternateContent>
                <mc:Choice Requires="wps">
                  <w:drawing>
                    <wp:anchor distT="0" distB="0" distL="114300" distR="114300" simplePos="0" relativeHeight="251658291" behindDoc="0" locked="0" layoutInCell="1" allowOverlap="1" wp14:anchorId="3801A8F1" wp14:editId="2B05CD12">
                      <wp:simplePos x="0" y="0"/>
                      <wp:positionH relativeFrom="column">
                        <wp:posOffset>635</wp:posOffset>
                      </wp:positionH>
                      <wp:positionV relativeFrom="paragraph">
                        <wp:posOffset>5080</wp:posOffset>
                      </wp:positionV>
                      <wp:extent cx="101600" cy="93345"/>
                      <wp:effectExtent l="0" t="0" r="12700" b="20955"/>
                      <wp:wrapNone/>
                      <wp:docPr id="3802" name="Oval 3802"/>
                      <wp:cNvGraphicFramePr/>
                      <a:graphic xmlns:a="http://schemas.openxmlformats.org/drawingml/2006/main">
                        <a:graphicData uri="http://schemas.microsoft.com/office/word/2010/wordprocessingShape">
                          <wps:wsp>
                            <wps:cNvSpPr/>
                            <wps:spPr>
                              <a:xfrm>
                                <a:off x="0" y="0"/>
                                <a:ext cx="101600" cy="9271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http://schemas.openxmlformats.org/drawingml/2006/main" xmlns:pic="http://schemas.openxmlformats.org/drawingml/2006/picture" xmlns:a16="http://schemas.microsoft.com/office/drawing/2014/main" xmlns:a14="http://schemas.microsoft.com/office/drawing/2010/main" xmlns:c="http://schemas.openxmlformats.org/drawingml/2006/chart" xmlns:ask="http://schemas.microsoft.com/office/drawing/2018/sketchyshapes">
                  <w:pict w14:anchorId="71FAE779">
                    <v:oval id="Oval 3802" style="position:absolute;margin-left:.05pt;margin-top:.4pt;width:8pt;height:7.35pt;z-index:25165829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4472c4 [3204]" strokecolor="#1f3763 [1604]" strokeweight="1pt" w14:anchorId="29363F7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">
                      <v:stroke joinstyle="miter"/>
                    </v:oval>
                  </w:pict>
                </mc:Fallback>
              </mc:AlternateContent>
            </w:r>
          </w:p>
        </w:tc>
        <w:tc>
          <w:tcPr>
            <w:tcW w:w="426" w:type="dxa"/>
            <w:tcBorders>
              <w:top w:val="nil"/>
              <w:left w:val="nil"/>
              <w:bottom w:val="nil"/>
              <w:right w:val="nil"/>
            </w:tcBorders>
            <w:hideMark/>
          </w:tcPr>
          <w:p w14:paraId="2083D449" w14:textId="738944D2" w:rsidR="00F2025C" w:rsidRDefault="00F2025C">
            <w:pPr>
              <w:cnfStyle w:val="000000000000" w:firstRow="0" w:lastRow="0" w:firstColumn="0" w:lastColumn="0" w:oddVBand="0" w:evenVBand="0" w:oddHBand="0" w:evenHBand="0" w:firstRowFirstColumn="0" w:firstRowLastColumn="0" w:lastRowFirstColumn="0" w:lastRowLastColumn="0"/>
              <w:rPr>
                <w:rFonts w:eastAsia="Times New Roman"/>
              </w:rPr>
            </w:pPr>
            <w:r>
              <w:rPr>
                <w:noProof/>
              </w:rPr>
              <mc:AlternateContent>
                <mc:Choice Requires="wps">
                  <w:drawing>
                    <wp:anchor distT="0" distB="0" distL="114300" distR="114300" simplePos="0" relativeHeight="251658292" behindDoc="0" locked="0" layoutInCell="1" allowOverlap="1" wp14:anchorId="32BAF3A1" wp14:editId="2E64FEA1">
                      <wp:simplePos x="0" y="0"/>
                      <wp:positionH relativeFrom="column">
                        <wp:posOffset>1270</wp:posOffset>
                      </wp:positionH>
                      <wp:positionV relativeFrom="paragraph">
                        <wp:posOffset>5080</wp:posOffset>
                      </wp:positionV>
                      <wp:extent cx="101600" cy="93345"/>
                      <wp:effectExtent l="0" t="0" r="12700" b="20955"/>
                      <wp:wrapNone/>
                      <wp:docPr id="3803" name="Oval 3803"/>
                      <wp:cNvGraphicFramePr/>
                      <a:graphic xmlns:a="http://schemas.openxmlformats.org/drawingml/2006/main">
                        <a:graphicData uri="http://schemas.microsoft.com/office/word/2010/wordprocessingShape">
                          <wps:wsp>
                            <wps:cNvSpPr/>
                            <wps:spPr>
                              <a:xfrm>
                                <a:off x="0" y="0"/>
                                <a:ext cx="101600" cy="9271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http://schemas.openxmlformats.org/drawingml/2006/main" xmlns:pic="http://schemas.openxmlformats.org/drawingml/2006/picture" xmlns:a16="http://schemas.microsoft.com/office/drawing/2014/main" xmlns:a14="http://schemas.microsoft.com/office/drawing/2010/main" xmlns:c="http://schemas.openxmlformats.org/drawingml/2006/chart" xmlns:ask="http://schemas.microsoft.com/office/drawing/2018/sketchyshapes">
                  <w:pict w14:anchorId="2E41D65F">
                    <v:oval id="Oval 3803" style="position:absolute;margin-left:.1pt;margin-top:.4pt;width:8pt;height:7.35pt;z-index:2516582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4472c4 [3204]" strokecolor="#1f3763 [1604]" strokeweight="1pt" w14:anchorId="35B2C5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">
                      <v:stroke joinstyle="miter"/>
                    </v:oval>
                  </w:pict>
                </mc:Fallback>
              </mc:AlternateContent>
            </w:r>
          </w:p>
        </w:tc>
        <w:tc>
          <w:tcPr>
            <w:tcW w:w="567" w:type="dxa"/>
            <w:tcBorders>
              <w:top w:val="nil"/>
              <w:left w:val="nil"/>
              <w:bottom w:val="nil"/>
              <w:right w:val="nil"/>
            </w:tcBorders>
            <w:hideMark/>
          </w:tcPr>
          <w:p w14:paraId="7C73BF72" w14:textId="289896AB" w:rsidR="00F2025C" w:rsidRDefault="00F2025C">
            <w:pPr>
              <w:cnfStyle w:val="000000000000" w:firstRow="0" w:lastRow="0" w:firstColumn="0" w:lastColumn="0" w:oddVBand="0" w:evenVBand="0" w:oddHBand="0" w:evenHBand="0" w:firstRowFirstColumn="0" w:firstRowLastColumn="0" w:lastRowFirstColumn="0" w:lastRowLastColumn="0"/>
              <w:rPr>
                <w:rFonts w:eastAsia="Times New Roman"/>
              </w:rPr>
            </w:pPr>
            <w:r>
              <w:rPr>
                <w:noProof/>
              </w:rPr>
              <mc:AlternateContent>
                <mc:Choice Requires="wps">
                  <w:drawing>
                    <wp:anchor distT="0" distB="0" distL="114300" distR="114300" simplePos="0" relativeHeight="251658293" behindDoc="0" locked="0" layoutInCell="1" allowOverlap="1" wp14:anchorId="4921254E" wp14:editId="38FEF8B9">
                      <wp:simplePos x="0" y="0"/>
                      <wp:positionH relativeFrom="column">
                        <wp:posOffset>2540</wp:posOffset>
                      </wp:positionH>
                      <wp:positionV relativeFrom="paragraph">
                        <wp:posOffset>5080</wp:posOffset>
                      </wp:positionV>
                      <wp:extent cx="101600" cy="93345"/>
                      <wp:effectExtent l="0" t="0" r="12700" b="20955"/>
                      <wp:wrapNone/>
                      <wp:docPr id="3804" name="Oval 3804"/>
                      <wp:cNvGraphicFramePr/>
                      <a:graphic xmlns:a="http://schemas.openxmlformats.org/drawingml/2006/main">
                        <a:graphicData uri="http://schemas.microsoft.com/office/word/2010/wordprocessingShape">
                          <wps:wsp>
                            <wps:cNvSpPr/>
                            <wps:spPr>
                              <a:xfrm>
                                <a:off x="0" y="0"/>
                                <a:ext cx="101600" cy="9271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http://schemas.openxmlformats.org/drawingml/2006/main" xmlns:pic="http://schemas.openxmlformats.org/drawingml/2006/picture" xmlns:a16="http://schemas.microsoft.com/office/drawing/2014/main" xmlns:a14="http://schemas.microsoft.com/office/drawing/2010/main" xmlns:c="http://schemas.openxmlformats.org/drawingml/2006/chart" xmlns:ask="http://schemas.microsoft.com/office/drawing/2018/sketchyshapes">
                  <w:pict w14:anchorId="188142D5">
                    <v:oval id="Oval 3804" style="position:absolute;margin-left:.2pt;margin-top:.4pt;width:8pt;height:7.35pt;z-index:25165829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4472c4 [3204]" strokecolor="#1f3763 [1604]" strokeweight="1pt" w14:anchorId="7116A8F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">
                      <v:stroke joinstyle="miter"/>
                    </v:oval>
                  </w:pict>
                </mc:Fallback>
              </mc:AlternateContent>
            </w:r>
          </w:p>
        </w:tc>
      </w:tr>
      <w:tr w:rsidR="00F2025C" w14:paraId="1E3D8D94" w14:textId="77777777" w:rsidTr="00F2025C">
        <w:trPr>
          <w:cnfStyle w:val="000000100000" w:firstRow="0" w:lastRow="0" w:firstColumn="0" w:lastColumn="0" w:oddVBand="0" w:evenVBand="0" w:oddHBand="1" w:evenHBand="0" w:firstRowFirstColumn="0" w:firstRowLastColumn="0" w:lastRowFirstColumn="0" w:lastRowLastColumn="0"/>
          <w:trHeight w:val="290"/>
          <w:jc w:val="center"/>
        </w:trPr>
        <w:tc>
          <w:tcPr>
            <w:cnfStyle w:val="001000000000" w:firstRow="0" w:lastRow="0" w:firstColumn="1" w:lastColumn="0" w:oddVBand="0" w:evenVBand="0" w:oddHBand="0" w:evenHBand="0" w:firstRowFirstColumn="0" w:firstRowLastColumn="0" w:lastRowFirstColumn="0" w:lastRowLastColumn="0"/>
            <w:tcW w:w="5704" w:type="dxa"/>
            <w:tcBorders>
              <w:left w:val="nil"/>
              <w:right w:val="nil"/>
            </w:tcBorders>
            <w:noWrap/>
            <w:hideMark/>
          </w:tcPr>
          <w:p w14:paraId="16032EF2" w14:textId="77777777" w:rsidR="00F2025C" w:rsidRDefault="00F2025C">
            <w:pPr>
              <w:rPr>
                <w:rFonts w:eastAsia="Times New Roman"/>
                <w:b w:val="0"/>
                <w:bCs w:val="0"/>
              </w:rPr>
            </w:pPr>
            <w:r>
              <w:rPr>
                <w:rFonts w:eastAsia="Times New Roman"/>
                <w:b w:val="0"/>
                <w:bCs w:val="0"/>
              </w:rPr>
              <w:t>1.2 Sindh Strategic Water Plan (SSWP)</w:t>
            </w:r>
          </w:p>
        </w:tc>
        <w:tc>
          <w:tcPr>
            <w:tcW w:w="474" w:type="dxa"/>
            <w:tcBorders>
              <w:left w:val="nil"/>
              <w:right w:val="nil"/>
            </w:tcBorders>
            <w:hideMark/>
          </w:tcPr>
          <w:p w14:paraId="132CAAFF" w14:textId="6B77D012" w:rsidR="00F2025C" w:rsidRDefault="00F2025C">
            <w:pPr>
              <w:cnfStyle w:val="000000100000" w:firstRow="0" w:lastRow="0" w:firstColumn="0" w:lastColumn="0" w:oddVBand="0" w:evenVBand="0" w:oddHBand="1" w:evenHBand="0" w:firstRowFirstColumn="0" w:firstRowLastColumn="0" w:lastRowFirstColumn="0" w:lastRowLastColumn="0"/>
              <w:rPr>
                <w:rFonts w:eastAsia="Times New Roman"/>
              </w:rPr>
            </w:pPr>
            <w:r>
              <w:rPr>
                <w:noProof/>
              </w:rPr>
              <mc:AlternateContent>
                <mc:Choice Requires="wps">
                  <w:drawing>
                    <wp:anchor distT="0" distB="0" distL="114300" distR="114300" simplePos="0" relativeHeight="251658294" behindDoc="0" locked="0" layoutInCell="1" allowOverlap="1" wp14:anchorId="17A0F58F" wp14:editId="505F1A11">
                      <wp:simplePos x="0" y="0"/>
                      <wp:positionH relativeFrom="column">
                        <wp:posOffset>-3810</wp:posOffset>
                      </wp:positionH>
                      <wp:positionV relativeFrom="paragraph">
                        <wp:posOffset>4445</wp:posOffset>
                      </wp:positionV>
                      <wp:extent cx="101600" cy="93345"/>
                      <wp:effectExtent l="0" t="0" r="12700" b="20955"/>
                      <wp:wrapNone/>
                      <wp:docPr id="3805" name="Oval 3805"/>
                      <wp:cNvGraphicFramePr/>
                      <a:graphic xmlns:a="http://schemas.openxmlformats.org/drawingml/2006/main">
                        <a:graphicData uri="http://schemas.microsoft.com/office/word/2010/wordprocessingShape">
                          <wps:wsp>
                            <wps:cNvSpPr/>
                            <wps:spPr>
                              <a:xfrm>
                                <a:off x="0" y="0"/>
                                <a:ext cx="101600" cy="9271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http://schemas.openxmlformats.org/drawingml/2006/main" xmlns:pic="http://schemas.openxmlformats.org/drawingml/2006/picture" xmlns:a16="http://schemas.microsoft.com/office/drawing/2014/main" xmlns:a14="http://schemas.microsoft.com/office/drawing/2010/main" xmlns:c="http://schemas.openxmlformats.org/drawingml/2006/chart" xmlns:ask="http://schemas.microsoft.com/office/drawing/2018/sketchyshapes">
                  <w:pict w14:anchorId="0CBCB413">
                    <v:oval id="Oval 3805" style="position:absolute;margin-left:-.3pt;margin-top:.35pt;width:8pt;height:7.35pt;z-index:25165829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4472c4 [3204]" strokecolor="#1f3763 [1604]" strokeweight="1pt" w14:anchorId="41A6BDE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">
                      <v:stroke joinstyle="miter"/>
                    </v:oval>
                  </w:pict>
                </mc:Fallback>
              </mc:AlternateContent>
            </w:r>
          </w:p>
        </w:tc>
        <w:tc>
          <w:tcPr>
            <w:tcW w:w="474" w:type="dxa"/>
            <w:tcBorders>
              <w:left w:val="nil"/>
              <w:right w:val="nil"/>
            </w:tcBorders>
            <w:hideMark/>
          </w:tcPr>
          <w:p w14:paraId="33A8AB24" w14:textId="582BAE05" w:rsidR="00F2025C" w:rsidRDefault="00F2025C">
            <w:pPr>
              <w:cnfStyle w:val="000000100000" w:firstRow="0" w:lastRow="0" w:firstColumn="0" w:lastColumn="0" w:oddVBand="0" w:evenVBand="0" w:oddHBand="1" w:evenHBand="0" w:firstRowFirstColumn="0" w:firstRowLastColumn="0" w:lastRowFirstColumn="0" w:lastRowLastColumn="0"/>
              <w:rPr>
                <w:rFonts w:eastAsia="Times New Roman"/>
              </w:rPr>
            </w:pPr>
            <w:r>
              <w:rPr>
                <w:noProof/>
              </w:rPr>
              <mc:AlternateContent>
                <mc:Choice Requires="wps">
                  <w:drawing>
                    <wp:anchor distT="0" distB="0" distL="114300" distR="114300" simplePos="0" relativeHeight="251658295" behindDoc="0" locked="0" layoutInCell="1" allowOverlap="1" wp14:anchorId="14F928B9" wp14:editId="442EF2F6">
                      <wp:simplePos x="0" y="0"/>
                      <wp:positionH relativeFrom="column">
                        <wp:posOffset>0</wp:posOffset>
                      </wp:positionH>
                      <wp:positionV relativeFrom="paragraph">
                        <wp:posOffset>4445</wp:posOffset>
                      </wp:positionV>
                      <wp:extent cx="101600" cy="93345"/>
                      <wp:effectExtent l="0" t="0" r="12700" b="20955"/>
                      <wp:wrapNone/>
                      <wp:docPr id="3806" name="Oval 3806"/>
                      <wp:cNvGraphicFramePr/>
                      <a:graphic xmlns:a="http://schemas.openxmlformats.org/drawingml/2006/main">
                        <a:graphicData uri="http://schemas.microsoft.com/office/word/2010/wordprocessingShape">
                          <wps:wsp>
                            <wps:cNvSpPr/>
                            <wps:spPr>
                              <a:xfrm>
                                <a:off x="0" y="0"/>
                                <a:ext cx="101600" cy="9271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http://schemas.openxmlformats.org/drawingml/2006/main" xmlns:pic="http://schemas.openxmlformats.org/drawingml/2006/picture" xmlns:a16="http://schemas.microsoft.com/office/drawing/2014/main" xmlns:a14="http://schemas.microsoft.com/office/drawing/2010/main" xmlns:c="http://schemas.openxmlformats.org/drawingml/2006/chart" xmlns:ask="http://schemas.microsoft.com/office/drawing/2018/sketchyshapes">
                  <w:pict w14:anchorId="4ED22439">
                    <v:oval id="Oval 3806" style="position:absolute;margin-left:0;margin-top:.35pt;width:8pt;height:7.35pt;z-index:25165829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4472c4 [3204]" strokecolor="#1f3763 [1604]" strokeweight="1pt" w14:anchorId="02548EA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">
                      <v:stroke joinstyle="miter"/>
                    </v:oval>
                  </w:pict>
                </mc:Fallback>
              </mc:AlternateContent>
            </w:r>
          </w:p>
        </w:tc>
        <w:tc>
          <w:tcPr>
            <w:tcW w:w="425" w:type="dxa"/>
            <w:tcBorders>
              <w:left w:val="nil"/>
              <w:right w:val="nil"/>
            </w:tcBorders>
            <w:hideMark/>
          </w:tcPr>
          <w:p w14:paraId="68BA47E3" w14:textId="7A260157" w:rsidR="00F2025C" w:rsidRDefault="00F2025C">
            <w:pPr>
              <w:cnfStyle w:val="000000100000" w:firstRow="0" w:lastRow="0" w:firstColumn="0" w:lastColumn="0" w:oddVBand="0" w:evenVBand="0" w:oddHBand="1" w:evenHBand="0" w:firstRowFirstColumn="0" w:firstRowLastColumn="0" w:lastRowFirstColumn="0" w:lastRowLastColumn="0"/>
              <w:rPr>
                <w:rFonts w:eastAsia="Times New Roman"/>
              </w:rPr>
            </w:pPr>
            <w:r>
              <w:rPr>
                <w:noProof/>
              </w:rPr>
              <mc:AlternateContent>
                <mc:Choice Requires="wps">
                  <w:drawing>
                    <wp:anchor distT="0" distB="0" distL="114300" distR="114300" simplePos="0" relativeHeight="251658296" behindDoc="0" locked="0" layoutInCell="1" allowOverlap="1" wp14:anchorId="359BF668" wp14:editId="3A416755">
                      <wp:simplePos x="0" y="0"/>
                      <wp:positionH relativeFrom="column">
                        <wp:posOffset>635</wp:posOffset>
                      </wp:positionH>
                      <wp:positionV relativeFrom="paragraph">
                        <wp:posOffset>4445</wp:posOffset>
                      </wp:positionV>
                      <wp:extent cx="101600" cy="93345"/>
                      <wp:effectExtent l="0" t="0" r="12700" b="20955"/>
                      <wp:wrapNone/>
                      <wp:docPr id="3807" name="Oval 3807"/>
                      <wp:cNvGraphicFramePr/>
                      <a:graphic xmlns:a="http://schemas.openxmlformats.org/drawingml/2006/main">
                        <a:graphicData uri="http://schemas.microsoft.com/office/word/2010/wordprocessingShape">
                          <wps:wsp>
                            <wps:cNvSpPr/>
                            <wps:spPr>
                              <a:xfrm>
                                <a:off x="0" y="0"/>
                                <a:ext cx="101600" cy="9271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http://schemas.openxmlformats.org/drawingml/2006/main" xmlns:pic="http://schemas.openxmlformats.org/drawingml/2006/picture" xmlns:a16="http://schemas.microsoft.com/office/drawing/2014/main" xmlns:a14="http://schemas.microsoft.com/office/drawing/2010/main" xmlns:c="http://schemas.openxmlformats.org/drawingml/2006/chart" xmlns:ask="http://schemas.microsoft.com/office/drawing/2018/sketchyshapes">
                  <w:pict w14:anchorId="10A272A5">
                    <v:oval id="Oval 3807" style="position:absolute;margin-left:.05pt;margin-top:.35pt;width:8pt;height:7.35pt;z-index:251658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4472c4 [3204]" strokecolor="#1f3763 [1604]" strokeweight="1pt" w14:anchorId="6DDE454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">
                      <v:stroke joinstyle="miter"/>
                    </v:oval>
                  </w:pict>
                </mc:Fallback>
              </mc:AlternateContent>
            </w:r>
          </w:p>
        </w:tc>
        <w:tc>
          <w:tcPr>
            <w:tcW w:w="426" w:type="dxa"/>
            <w:tcBorders>
              <w:left w:val="nil"/>
              <w:right w:val="nil"/>
            </w:tcBorders>
            <w:hideMark/>
          </w:tcPr>
          <w:p w14:paraId="4D64B810" w14:textId="316E238D" w:rsidR="00F2025C" w:rsidRDefault="00F2025C">
            <w:pPr>
              <w:cnfStyle w:val="000000100000" w:firstRow="0" w:lastRow="0" w:firstColumn="0" w:lastColumn="0" w:oddVBand="0" w:evenVBand="0" w:oddHBand="1" w:evenHBand="0" w:firstRowFirstColumn="0" w:firstRowLastColumn="0" w:lastRowFirstColumn="0" w:lastRowLastColumn="0"/>
              <w:rPr>
                <w:rFonts w:eastAsia="Times New Roman"/>
              </w:rPr>
            </w:pPr>
            <w:r>
              <w:rPr>
                <w:noProof/>
              </w:rPr>
              <mc:AlternateContent>
                <mc:Choice Requires="wps">
                  <w:drawing>
                    <wp:anchor distT="0" distB="0" distL="114300" distR="114300" simplePos="0" relativeHeight="251658297" behindDoc="0" locked="0" layoutInCell="1" allowOverlap="1" wp14:anchorId="3B48CC46" wp14:editId="21B4D578">
                      <wp:simplePos x="0" y="0"/>
                      <wp:positionH relativeFrom="column">
                        <wp:posOffset>1270</wp:posOffset>
                      </wp:positionH>
                      <wp:positionV relativeFrom="paragraph">
                        <wp:posOffset>4445</wp:posOffset>
                      </wp:positionV>
                      <wp:extent cx="101600" cy="93345"/>
                      <wp:effectExtent l="0" t="0" r="12700" b="20955"/>
                      <wp:wrapNone/>
                      <wp:docPr id="3809" name="Oval 3809"/>
                      <wp:cNvGraphicFramePr/>
                      <a:graphic xmlns:a="http://schemas.openxmlformats.org/drawingml/2006/main">
                        <a:graphicData uri="http://schemas.microsoft.com/office/word/2010/wordprocessingShape">
                          <wps:wsp>
                            <wps:cNvSpPr/>
                            <wps:spPr>
                              <a:xfrm>
                                <a:off x="0" y="0"/>
                                <a:ext cx="101600" cy="9271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http://schemas.openxmlformats.org/drawingml/2006/main" xmlns:pic="http://schemas.openxmlformats.org/drawingml/2006/picture" xmlns:a16="http://schemas.microsoft.com/office/drawing/2014/main" xmlns:a14="http://schemas.microsoft.com/office/drawing/2010/main" xmlns:c="http://schemas.openxmlformats.org/drawingml/2006/chart" xmlns:ask="http://schemas.microsoft.com/office/drawing/2018/sketchyshapes">
                  <w:pict w14:anchorId="68BC7643">
                    <v:oval id="Oval 3809" style="position:absolute;margin-left:.1pt;margin-top:.35pt;width:8pt;height:7.35pt;z-index:25165829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4472c4 [3204]" strokecolor="#1f3763 [1604]" strokeweight="1pt" w14:anchorId="4FAA3BE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">
                      <v:stroke joinstyle="miter"/>
                    </v:oval>
                  </w:pict>
                </mc:Fallback>
              </mc:AlternateContent>
            </w:r>
          </w:p>
        </w:tc>
        <w:tc>
          <w:tcPr>
            <w:tcW w:w="567" w:type="dxa"/>
            <w:tcBorders>
              <w:left w:val="nil"/>
              <w:right w:val="nil"/>
            </w:tcBorders>
            <w:hideMark/>
          </w:tcPr>
          <w:p w14:paraId="2BF62D88" w14:textId="02688CCB" w:rsidR="00F2025C" w:rsidRDefault="00F2025C">
            <w:pPr>
              <w:cnfStyle w:val="000000100000" w:firstRow="0" w:lastRow="0" w:firstColumn="0" w:lastColumn="0" w:oddVBand="0" w:evenVBand="0" w:oddHBand="1" w:evenHBand="0" w:firstRowFirstColumn="0" w:firstRowLastColumn="0" w:lastRowFirstColumn="0" w:lastRowLastColumn="0"/>
              <w:rPr>
                <w:rFonts w:eastAsia="Times New Roman"/>
              </w:rPr>
            </w:pPr>
            <w:r>
              <w:rPr>
                <w:noProof/>
              </w:rPr>
              <mc:AlternateContent>
                <mc:Choice Requires="wps">
                  <w:drawing>
                    <wp:anchor distT="0" distB="0" distL="114300" distR="114300" simplePos="0" relativeHeight="251658298" behindDoc="0" locked="0" layoutInCell="1" allowOverlap="1" wp14:anchorId="72D160C2" wp14:editId="47B4E957">
                      <wp:simplePos x="0" y="0"/>
                      <wp:positionH relativeFrom="column">
                        <wp:posOffset>2540</wp:posOffset>
                      </wp:positionH>
                      <wp:positionV relativeFrom="paragraph">
                        <wp:posOffset>4445</wp:posOffset>
                      </wp:positionV>
                      <wp:extent cx="101600" cy="93345"/>
                      <wp:effectExtent l="0" t="0" r="12700" b="20955"/>
                      <wp:wrapNone/>
                      <wp:docPr id="3810" name="Oval 3810"/>
                      <wp:cNvGraphicFramePr/>
                      <a:graphic xmlns:a="http://schemas.openxmlformats.org/drawingml/2006/main">
                        <a:graphicData uri="http://schemas.microsoft.com/office/word/2010/wordprocessingShape">
                          <wps:wsp>
                            <wps:cNvSpPr/>
                            <wps:spPr>
                              <a:xfrm>
                                <a:off x="0" y="0"/>
                                <a:ext cx="101600" cy="9271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http://schemas.openxmlformats.org/drawingml/2006/main" xmlns:pic="http://schemas.openxmlformats.org/drawingml/2006/picture" xmlns:a16="http://schemas.microsoft.com/office/drawing/2014/main" xmlns:a14="http://schemas.microsoft.com/office/drawing/2010/main" xmlns:c="http://schemas.openxmlformats.org/drawingml/2006/chart" xmlns:ask="http://schemas.microsoft.com/office/drawing/2018/sketchyshapes">
                  <w:pict w14:anchorId="63C19AEE">
                    <v:oval id="Oval 3810" style="position:absolute;margin-left:.2pt;margin-top:.35pt;width:8pt;height:7.35pt;z-index:25165829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4472c4 [3204]" strokecolor="#1f3763 [1604]" strokeweight="1pt" w14:anchorId="239AB7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">
                      <v:stroke joinstyle="miter"/>
                    </v:oval>
                  </w:pict>
                </mc:Fallback>
              </mc:AlternateContent>
            </w:r>
          </w:p>
        </w:tc>
      </w:tr>
      <w:tr w:rsidR="00F2025C" w14:paraId="73C9A96A" w14:textId="77777777" w:rsidTr="00F2025C">
        <w:trPr>
          <w:trHeight w:val="290"/>
          <w:jc w:val="center"/>
        </w:trPr>
        <w:tc>
          <w:tcPr>
            <w:cnfStyle w:val="001000000000" w:firstRow="0" w:lastRow="0" w:firstColumn="1" w:lastColumn="0" w:oddVBand="0" w:evenVBand="0" w:oddHBand="0" w:evenHBand="0" w:firstRowFirstColumn="0" w:firstRowLastColumn="0" w:lastRowFirstColumn="0" w:lastRowLastColumn="0"/>
            <w:tcW w:w="5704" w:type="dxa"/>
            <w:tcBorders>
              <w:top w:val="nil"/>
              <w:left w:val="nil"/>
              <w:bottom w:val="single" w:sz="4" w:space="0" w:color="7F7F7F" w:themeColor="text1" w:themeTint="80"/>
              <w:right w:val="nil"/>
            </w:tcBorders>
            <w:noWrap/>
            <w:hideMark/>
          </w:tcPr>
          <w:p w14:paraId="3A6D3212" w14:textId="77777777" w:rsidR="00F2025C" w:rsidRDefault="00F2025C">
            <w:pPr>
              <w:rPr>
                <w:rFonts w:eastAsia="Times New Roman"/>
                <w:b w:val="0"/>
                <w:bCs w:val="0"/>
              </w:rPr>
            </w:pPr>
            <w:r>
              <w:rPr>
                <w:rFonts w:eastAsia="Times New Roman"/>
                <w:b w:val="0"/>
                <w:bCs w:val="0"/>
              </w:rPr>
              <w:t>1.3 Hydro-Agro Informatics Program</w:t>
            </w:r>
          </w:p>
        </w:tc>
        <w:tc>
          <w:tcPr>
            <w:tcW w:w="474" w:type="dxa"/>
            <w:tcBorders>
              <w:top w:val="nil"/>
              <w:left w:val="nil"/>
              <w:bottom w:val="single" w:sz="4" w:space="0" w:color="7F7F7F" w:themeColor="text1" w:themeTint="80"/>
              <w:right w:val="nil"/>
            </w:tcBorders>
            <w:hideMark/>
          </w:tcPr>
          <w:p w14:paraId="0A26A513" w14:textId="0C52906D" w:rsidR="00F2025C" w:rsidRDefault="00F2025C">
            <w:pPr>
              <w:cnfStyle w:val="000000000000" w:firstRow="0" w:lastRow="0" w:firstColumn="0" w:lastColumn="0" w:oddVBand="0" w:evenVBand="0" w:oddHBand="0" w:evenHBand="0" w:firstRowFirstColumn="0" w:firstRowLastColumn="0" w:lastRowFirstColumn="0" w:lastRowLastColumn="0"/>
              <w:rPr>
                <w:rFonts w:eastAsia="Times New Roman"/>
              </w:rPr>
            </w:pPr>
            <w:r>
              <w:rPr>
                <w:noProof/>
              </w:rPr>
              <mc:AlternateContent>
                <mc:Choice Requires="wps">
                  <w:drawing>
                    <wp:anchor distT="0" distB="0" distL="114300" distR="114300" simplePos="0" relativeHeight="251658299" behindDoc="0" locked="0" layoutInCell="1" allowOverlap="1" wp14:anchorId="6579EFAE" wp14:editId="06B296DF">
                      <wp:simplePos x="0" y="0"/>
                      <wp:positionH relativeFrom="column">
                        <wp:posOffset>-3810</wp:posOffset>
                      </wp:positionH>
                      <wp:positionV relativeFrom="paragraph">
                        <wp:posOffset>4445</wp:posOffset>
                      </wp:positionV>
                      <wp:extent cx="101600" cy="93345"/>
                      <wp:effectExtent l="0" t="0" r="12700" b="20955"/>
                      <wp:wrapNone/>
                      <wp:docPr id="3811" name="Oval 3811"/>
                      <wp:cNvGraphicFramePr/>
                      <a:graphic xmlns:a="http://schemas.openxmlformats.org/drawingml/2006/main">
                        <a:graphicData uri="http://schemas.microsoft.com/office/word/2010/wordprocessingShape">
                          <wps:wsp>
                            <wps:cNvSpPr/>
                            <wps:spPr>
                              <a:xfrm>
                                <a:off x="0" y="0"/>
                                <a:ext cx="101600" cy="9271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http://schemas.openxmlformats.org/drawingml/2006/main" xmlns:pic="http://schemas.openxmlformats.org/drawingml/2006/picture" xmlns:a16="http://schemas.microsoft.com/office/drawing/2014/main" xmlns:a14="http://schemas.microsoft.com/office/drawing/2010/main" xmlns:c="http://schemas.openxmlformats.org/drawingml/2006/chart" xmlns:ask="http://schemas.microsoft.com/office/drawing/2018/sketchyshapes">
                  <w:pict w14:anchorId="6D78ED58">
                    <v:oval id="Oval 3811" style="position:absolute;margin-left:-.3pt;margin-top:.35pt;width:8pt;height:7.35pt;z-index:25165829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4472c4 [3204]" strokecolor="#1f3763 [1604]" strokeweight="1pt" w14:anchorId="6C1978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">
                      <v:stroke joinstyle="miter"/>
                    </v:oval>
                  </w:pict>
                </mc:Fallback>
              </mc:AlternateContent>
            </w:r>
          </w:p>
        </w:tc>
        <w:tc>
          <w:tcPr>
            <w:tcW w:w="474" w:type="dxa"/>
            <w:tcBorders>
              <w:top w:val="nil"/>
              <w:left w:val="nil"/>
              <w:bottom w:val="single" w:sz="4" w:space="0" w:color="7F7F7F" w:themeColor="text1" w:themeTint="80"/>
              <w:right w:val="nil"/>
            </w:tcBorders>
            <w:hideMark/>
          </w:tcPr>
          <w:p w14:paraId="079776CA" w14:textId="1C6E930A" w:rsidR="00F2025C" w:rsidRDefault="00F2025C">
            <w:pPr>
              <w:cnfStyle w:val="000000000000" w:firstRow="0" w:lastRow="0" w:firstColumn="0" w:lastColumn="0" w:oddVBand="0" w:evenVBand="0" w:oddHBand="0" w:evenHBand="0" w:firstRowFirstColumn="0" w:firstRowLastColumn="0" w:lastRowFirstColumn="0" w:lastRowLastColumn="0"/>
              <w:rPr>
                <w:rFonts w:eastAsia="Times New Roman"/>
              </w:rPr>
            </w:pPr>
            <w:r>
              <w:rPr>
                <w:noProof/>
              </w:rPr>
              <mc:AlternateContent>
                <mc:Choice Requires="wps">
                  <w:drawing>
                    <wp:anchor distT="0" distB="0" distL="114300" distR="114300" simplePos="0" relativeHeight="251658300" behindDoc="0" locked="0" layoutInCell="1" allowOverlap="1" wp14:anchorId="11ECD422" wp14:editId="0B3F74C0">
                      <wp:simplePos x="0" y="0"/>
                      <wp:positionH relativeFrom="column">
                        <wp:posOffset>0</wp:posOffset>
                      </wp:positionH>
                      <wp:positionV relativeFrom="paragraph">
                        <wp:posOffset>4445</wp:posOffset>
                      </wp:positionV>
                      <wp:extent cx="101600" cy="93345"/>
                      <wp:effectExtent l="0" t="0" r="12700" b="20955"/>
                      <wp:wrapNone/>
                      <wp:docPr id="3812" name="Oval 3812"/>
                      <wp:cNvGraphicFramePr/>
                      <a:graphic xmlns:a="http://schemas.openxmlformats.org/drawingml/2006/main">
                        <a:graphicData uri="http://schemas.microsoft.com/office/word/2010/wordprocessingShape">
                          <wps:wsp>
                            <wps:cNvSpPr/>
                            <wps:spPr>
                              <a:xfrm>
                                <a:off x="0" y="0"/>
                                <a:ext cx="101600" cy="9271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http://schemas.openxmlformats.org/drawingml/2006/main" xmlns:pic="http://schemas.openxmlformats.org/drawingml/2006/picture" xmlns:a16="http://schemas.microsoft.com/office/drawing/2014/main" xmlns:a14="http://schemas.microsoft.com/office/drawing/2010/main" xmlns:c="http://schemas.openxmlformats.org/drawingml/2006/chart" xmlns:ask="http://schemas.microsoft.com/office/drawing/2018/sketchyshapes">
                  <w:pict w14:anchorId="1CF5C8D8">
                    <v:oval id="Oval 3812" style="position:absolute;margin-left:0;margin-top:.35pt;width:8pt;height:7.35pt;z-index:2516583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4472c4 [3204]" strokecolor="#1f3763 [1604]" strokeweight="1pt" w14:anchorId="6C3174E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">
                      <v:stroke joinstyle="miter"/>
                    </v:oval>
                  </w:pict>
                </mc:Fallback>
              </mc:AlternateContent>
            </w:r>
          </w:p>
        </w:tc>
        <w:tc>
          <w:tcPr>
            <w:tcW w:w="425" w:type="dxa"/>
            <w:tcBorders>
              <w:top w:val="nil"/>
              <w:left w:val="nil"/>
              <w:bottom w:val="single" w:sz="4" w:space="0" w:color="7F7F7F" w:themeColor="text1" w:themeTint="80"/>
              <w:right w:val="nil"/>
            </w:tcBorders>
            <w:hideMark/>
          </w:tcPr>
          <w:p w14:paraId="58B4CF4A" w14:textId="47C7E240" w:rsidR="00F2025C" w:rsidRDefault="00F2025C">
            <w:pPr>
              <w:cnfStyle w:val="000000000000" w:firstRow="0" w:lastRow="0" w:firstColumn="0" w:lastColumn="0" w:oddVBand="0" w:evenVBand="0" w:oddHBand="0" w:evenHBand="0" w:firstRowFirstColumn="0" w:firstRowLastColumn="0" w:lastRowFirstColumn="0" w:lastRowLastColumn="0"/>
              <w:rPr>
                <w:rFonts w:eastAsia="Times New Roman"/>
              </w:rPr>
            </w:pPr>
            <w:r>
              <w:rPr>
                <w:noProof/>
              </w:rPr>
              <mc:AlternateContent>
                <mc:Choice Requires="wps">
                  <w:drawing>
                    <wp:anchor distT="0" distB="0" distL="114300" distR="114300" simplePos="0" relativeHeight="251658302" behindDoc="0" locked="0" layoutInCell="1" allowOverlap="1" wp14:anchorId="4592E1BC" wp14:editId="6E36CF9E">
                      <wp:simplePos x="0" y="0"/>
                      <wp:positionH relativeFrom="column">
                        <wp:posOffset>635</wp:posOffset>
                      </wp:positionH>
                      <wp:positionV relativeFrom="paragraph">
                        <wp:posOffset>4445</wp:posOffset>
                      </wp:positionV>
                      <wp:extent cx="101600" cy="93345"/>
                      <wp:effectExtent l="0" t="0" r="12700" b="20955"/>
                      <wp:wrapNone/>
                      <wp:docPr id="3814" name="Oval 3814"/>
                      <wp:cNvGraphicFramePr/>
                      <a:graphic xmlns:a="http://schemas.openxmlformats.org/drawingml/2006/main">
                        <a:graphicData uri="http://schemas.microsoft.com/office/word/2010/wordprocessingShape">
                          <wps:wsp>
                            <wps:cNvSpPr/>
                            <wps:spPr>
                              <a:xfrm>
                                <a:off x="0" y="0"/>
                                <a:ext cx="101600" cy="9271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http://schemas.openxmlformats.org/drawingml/2006/main" xmlns:pic="http://schemas.openxmlformats.org/drawingml/2006/picture" xmlns:a16="http://schemas.microsoft.com/office/drawing/2014/main" xmlns:a14="http://schemas.microsoft.com/office/drawing/2010/main" xmlns:c="http://schemas.openxmlformats.org/drawingml/2006/chart" xmlns:ask="http://schemas.microsoft.com/office/drawing/2018/sketchyshapes">
                  <w:pict w14:anchorId="3C7B2F19">
                    <v:oval id="Oval 3814" style="position:absolute;margin-left:.05pt;margin-top:.35pt;width:8pt;height:7.35pt;z-index:25165830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4472c4 [3204]" strokecolor="#1f3763 [1604]" strokeweight="1pt" w14:anchorId="17B542B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">
                      <v:stroke joinstyle="miter"/>
                    </v:oval>
                  </w:pict>
                </mc:Fallback>
              </mc:AlternateContent>
            </w:r>
          </w:p>
        </w:tc>
        <w:tc>
          <w:tcPr>
            <w:tcW w:w="426" w:type="dxa"/>
            <w:tcBorders>
              <w:top w:val="nil"/>
              <w:left w:val="nil"/>
              <w:bottom w:val="single" w:sz="4" w:space="0" w:color="7F7F7F" w:themeColor="text1" w:themeTint="80"/>
              <w:right w:val="nil"/>
            </w:tcBorders>
            <w:hideMark/>
          </w:tcPr>
          <w:p w14:paraId="2B8134A8" w14:textId="3DD2307F" w:rsidR="00F2025C" w:rsidRDefault="00F2025C">
            <w:pPr>
              <w:cnfStyle w:val="000000000000" w:firstRow="0" w:lastRow="0" w:firstColumn="0" w:lastColumn="0" w:oddVBand="0" w:evenVBand="0" w:oddHBand="0" w:evenHBand="0" w:firstRowFirstColumn="0" w:firstRowLastColumn="0" w:lastRowFirstColumn="0" w:lastRowLastColumn="0"/>
              <w:rPr>
                <w:rFonts w:eastAsia="Times New Roman"/>
              </w:rPr>
            </w:pPr>
            <w:r>
              <w:rPr>
                <w:noProof/>
              </w:rPr>
              <mc:AlternateContent>
                <mc:Choice Requires="wps">
                  <w:drawing>
                    <wp:anchor distT="0" distB="0" distL="114300" distR="114300" simplePos="0" relativeHeight="251658303" behindDoc="0" locked="0" layoutInCell="1" allowOverlap="1" wp14:anchorId="2EEACAC8" wp14:editId="1B5F9B36">
                      <wp:simplePos x="0" y="0"/>
                      <wp:positionH relativeFrom="column">
                        <wp:posOffset>1270</wp:posOffset>
                      </wp:positionH>
                      <wp:positionV relativeFrom="paragraph">
                        <wp:posOffset>4445</wp:posOffset>
                      </wp:positionV>
                      <wp:extent cx="101600" cy="93345"/>
                      <wp:effectExtent l="0" t="0" r="12700" b="20955"/>
                      <wp:wrapNone/>
                      <wp:docPr id="3815" name="Oval 3815"/>
                      <wp:cNvGraphicFramePr/>
                      <a:graphic xmlns:a="http://schemas.openxmlformats.org/drawingml/2006/main">
                        <a:graphicData uri="http://schemas.microsoft.com/office/word/2010/wordprocessingShape">
                          <wps:wsp>
                            <wps:cNvSpPr/>
                            <wps:spPr>
                              <a:xfrm>
                                <a:off x="0" y="0"/>
                                <a:ext cx="101600" cy="9271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http://schemas.openxmlformats.org/drawingml/2006/main" xmlns:pic="http://schemas.openxmlformats.org/drawingml/2006/picture" xmlns:a16="http://schemas.microsoft.com/office/drawing/2014/main" xmlns:a14="http://schemas.microsoft.com/office/drawing/2010/main" xmlns:c="http://schemas.openxmlformats.org/drawingml/2006/chart" xmlns:ask="http://schemas.microsoft.com/office/drawing/2018/sketchyshapes">
                  <w:pict w14:anchorId="196E09DA">
                    <v:oval id="Oval 3815" style="position:absolute;margin-left:.1pt;margin-top:.35pt;width:8pt;height:7.35pt;z-index:25165830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4472c4 [3204]" strokecolor="#1f3763 [1604]" strokeweight="1pt" w14:anchorId="3A3BE54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">
                      <v:stroke joinstyle="miter"/>
                    </v:oval>
                  </w:pict>
                </mc:Fallback>
              </mc:AlternateContent>
            </w:r>
          </w:p>
        </w:tc>
        <w:tc>
          <w:tcPr>
            <w:tcW w:w="567" w:type="dxa"/>
            <w:tcBorders>
              <w:top w:val="nil"/>
              <w:left w:val="nil"/>
              <w:bottom w:val="single" w:sz="4" w:space="0" w:color="7F7F7F" w:themeColor="text1" w:themeTint="80"/>
              <w:right w:val="nil"/>
            </w:tcBorders>
            <w:hideMark/>
          </w:tcPr>
          <w:p w14:paraId="16CDE4A7" w14:textId="2AD9E9A3" w:rsidR="00F2025C" w:rsidRDefault="00F2025C">
            <w:pPr>
              <w:cnfStyle w:val="000000000000" w:firstRow="0" w:lastRow="0" w:firstColumn="0" w:lastColumn="0" w:oddVBand="0" w:evenVBand="0" w:oddHBand="0" w:evenHBand="0" w:firstRowFirstColumn="0" w:firstRowLastColumn="0" w:lastRowFirstColumn="0" w:lastRowLastColumn="0"/>
              <w:rPr>
                <w:rFonts w:eastAsia="Times New Roman"/>
              </w:rPr>
            </w:pPr>
            <w:r>
              <w:rPr>
                <w:noProof/>
              </w:rPr>
              <mc:AlternateContent>
                <mc:Choice Requires="wps">
                  <w:drawing>
                    <wp:anchor distT="0" distB="0" distL="114300" distR="114300" simplePos="0" relativeHeight="251658301" behindDoc="0" locked="0" layoutInCell="1" allowOverlap="1" wp14:anchorId="00721A33" wp14:editId="5F2BB55F">
                      <wp:simplePos x="0" y="0"/>
                      <wp:positionH relativeFrom="column">
                        <wp:posOffset>2540</wp:posOffset>
                      </wp:positionH>
                      <wp:positionV relativeFrom="paragraph">
                        <wp:posOffset>4445</wp:posOffset>
                      </wp:positionV>
                      <wp:extent cx="101600" cy="93345"/>
                      <wp:effectExtent l="0" t="0" r="12700" b="20955"/>
                      <wp:wrapNone/>
                      <wp:docPr id="3822" name="Oval 3822"/>
                      <wp:cNvGraphicFramePr/>
                      <a:graphic xmlns:a="http://schemas.openxmlformats.org/drawingml/2006/main">
                        <a:graphicData uri="http://schemas.microsoft.com/office/word/2010/wordprocessingShape">
                          <wps:wsp>
                            <wps:cNvSpPr/>
                            <wps:spPr>
                              <a:xfrm>
                                <a:off x="0" y="0"/>
                                <a:ext cx="101600" cy="9271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http://schemas.openxmlformats.org/drawingml/2006/main" xmlns:pic="http://schemas.openxmlformats.org/drawingml/2006/picture" xmlns:a16="http://schemas.microsoft.com/office/drawing/2014/main" xmlns:a14="http://schemas.microsoft.com/office/drawing/2010/main" xmlns:c="http://schemas.openxmlformats.org/drawingml/2006/chart" xmlns:ask="http://schemas.microsoft.com/office/drawing/2018/sketchyshapes">
                  <w:pict w14:anchorId="2A91BB62">
                    <v:oval id="Oval 3822" style="position:absolute;margin-left:.2pt;margin-top:.35pt;width:8pt;height:7.35pt;z-index:25165830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4472c4 [3204]" strokecolor="#1f3763 [1604]" strokeweight="1pt" w14:anchorId="67ABBF6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">
                      <v:stroke joinstyle="miter"/>
                    </v:oval>
                  </w:pict>
                </mc:Fallback>
              </mc:AlternateContent>
            </w:r>
          </w:p>
        </w:tc>
      </w:tr>
    </w:tbl>
    <w:p w14:paraId="1A75440B" w14:textId="77777777" w:rsidR="00F2025C" w:rsidRDefault="00F2025C" w:rsidP="00F2025C">
      <w:pPr>
        <w:rPr>
          <w:rFonts w:cstheme="minorHAnsi"/>
        </w:rPr>
      </w:pPr>
    </w:p>
    <w:p w14:paraId="2530B3E0" w14:textId="58915C97" w:rsidR="00F2025C" w:rsidRDefault="00F2025C" w:rsidP="00F2025C">
      <w:pPr>
        <w:rPr>
          <w:rFonts w:cstheme="minorHAnsi"/>
        </w:rPr>
      </w:pPr>
      <w:r>
        <w:rPr>
          <w:rFonts w:cstheme="minorHAnsi"/>
        </w:rPr>
        <w:t xml:space="preserve">Component 1.1 Policy and Institutional Reforms will create the new legal basis for integrated water resources management and will restructure current institutions (Irrigation Department and SIDA) into an </w:t>
      </w:r>
      <w:r>
        <w:rPr>
          <w:rFonts w:cstheme="minorHAnsi"/>
          <w:i/>
          <w:iCs/>
        </w:rPr>
        <w:t>Irrigation and Water Resources Department</w:t>
      </w:r>
      <w:r>
        <w:rPr>
          <w:rFonts w:cstheme="minorHAnsi"/>
        </w:rPr>
        <w:t xml:space="preserve">, thus broadening the remit of these institutions to address water resources management and multifunctionality. This also creates the basis to address </w:t>
      </w:r>
      <w:r w:rsidR="00D2351C">
        <w:rPr>
          <w:rFonts w:cstheme="minorHAnsi"/>
        </w:rPr>
        <w:t>the hitherto neglected dimension of water resources management, particularly</w:t>
      </w:r>
      <w:r>
        <w:rPr>
          <w:rFonts w:cstheme="minorHAnsi"/>
        </w:rPr>
        <w:t xml:space="preserve"> groundwater management. By bringing water resource management within the canal command areas within the scope of operations</w:t>
      </w:r>
      <w:r w:rsidR="00D2351C">
        <w:rPr>
          <w:rFonts w:cstheme="minorHAnsi"/>
        </w:rPr>
        <w:t>,</w:t>
      </w:r>
      <w:r>
        <w:rPr>
          <w:rFonts w:cstheme="minorHAnsi"/>
        </w:rPr>
        <w:t xml:space="preserve"> a more profound approach to resolving waterlogging can be developed based on regulating/ curtailing the inflows in the different waterlogged areas. Similarly</w:t>
      </w:r>
      <w:r w:rsidR="00D2351C">
        <w:rPr>
          <w:rFonts w:cstheme="minorHAnsi"/>
        </w:rPr>
        <w:t>,</w:t>
      </w:r>
      <w:r>
        <w:rPr>
          <w:rFonts w:cstheme="minorHAnsi"/>
        </w:rPr>
        <w:t xml:space="preserve"> flood management is served by a rethink of how the canal system is operated during times of heavy rainfall. The policy reforms – by virtue of having a Sindh Water Resources Commission and designated Area Water Boards not only for the Indus Based Irrigation System but also for the dryland areas of Sindh and importantly for the Indus Delta – can also contribute to better management of wetlands, including the Indus Delta, and the dryland areas. </w:t>
      </w:r>
    </w:p>
    <w:p w14:paraId="58714C00" w14:textId="0AA35FED" w:rsidR="00F2025C" w:rsidRDefault="00F2025C" w:rsidP="00F2025C">
      <w:pPr>
        <w:rPr>
          <w:rFonts w:cstheme="minorHAnsi"/>
        </w:rPr>
      </w:pPr>
      <w:r>
        <w:rPr>
          <w:rFonts w:cstheme="minorHAnsi"/>
        </w:rPr>
        <w:t xml:space="preserve">Component 1.2. Sindh Strategic Water Plan. Building upon the Sindh Water Policy, this SWAT support activity will facilitate the preparation of the Sindh Strategic Water Plan, </w:t>
      </w:r>
      <w:r w:rsidR="009C1871">
        <w:rPr>
          <w:rFonts w:cstheme="minorHAnsi"/>
        </w:rPr>
        <w:t>which</w:t>
      </w:r>
      <w:r>
        <w:rPr>
          <w:rFonts w:cstheme="minorHAnsi"/>
        </w:rPr>
        <w:t xml:space="preserve"> is meant to be updated every 5 years and align with the Sindh Water Policy. Annex 9.1 </w:t>
      </w:r>
      <w:r w:rsidR="009C1871">
        <w:rPr>
          <w:rFonts w:cstheme="minorHAnsi"/>
        </w:rPr>
        <w:t>describes</w:t>
      </w:r>
      <w:r>
        <w:rPr>
          <w:rFonts w:cstheme="minorHAnsi"/>
        </w:rPr>
        <w:t xml:space="preserve"> the scope of the development of the Sindh Strategic Water Plan. So far</w:t>
      </w:r>
      <w:r w:rsidR="00DF436D">
        <w:rPr>
          <w:rFonts w:cstheme="minorHAnsi"/>
        </w:rPr>
        <w:t>,</w:t>
      </w:r>
      <w:r>
        <w:rPr>
          <w:rFonts w:cstheme="minorHAnsi"/>
        </w:rPr>
        <w:t xml:space="preserve"> there has been no such effort of bringing all stakeholders together to systematically address integrated challenges</w:t>
      </w:r>
      <w:r w:rsidR="004C60F4">
        <w:rPr>
          <w:rFonts w:cstheme="minorHAnsi"/>
        </w:rPr>
        <w:t xml:space="preserve"> -</w:t>
      </w:r>
      <w:r>
        <w:rPr>
          <w:rFonts w:cstheme="minorHAnsi"/>
        </w:rPr>
        <w:t xml:space="preserve"> such as combining flood management and groundwater recharge, controlling effluent discharges into the canal system can improve water quality and with this safe drinking water availability, thus mainstreaming multifunctionality, revisiting water allocations to facilitate conjunctive management and control water logging and developing appropriate cropping patterns. The Sindh Strategic Water Plan and the stakeholder process </w:t>
      </w:r>
      <w:r>
        <w:t xml:space="preserve">will </w:t>
      </w:r>
      <w:r>
        <w:rPr>
          <w:lang w:val="en-MY"/>
        </w:rPr>
        <w:t>address priority concerns such as water productivity, (reduced) water logging and salinity, water quality</w:t>
      </w:r>
      <w:r>
        <w:t>,</w:t>
      </w:r>
      <w:r>
        <w:rPr>
          <w:lang w:val="en-MY"/>
        </w:rPr>
        <w:t xml:space="preserve"> safe sourcing of urban and rural water supply</w:t>
      </w:r>
      <w:r>
        <w:t xml:space="preserve">, effluent control, </w:t>
      </w:r>
      <w:r>
        <w:rPr>
          <w:lang w:val="en-MY"/>
        </w:rPr>
        <w:t>groundwater management</w:t>
      </w:r>
      <w:r>
        <w:t xml:space="preserve">  and flood/ drought management. </w:t>
      </w:r>
    </w:p>
    <w:p w14:paraId="0D7D7B9D" w14:textId="77777777" w:rsidR="00F2025C" w:rsidRDefault="00F2025C" w:rsidP="00F2025C">
      <w:r>
        <w:rPr>
          <w:rFonts w:cstheme="minorHAnsi"/>
        </w:rPr>
        <w:t xml:space="preserve">This Sindh Strategic Water Plan will consist of a main plan for the entire province and subplans for all 12 canal commands, two dryland zones and the Indus Delta. The plan will be developed under the aegis of the Sindh  Water Commission and the Water Resource Management Unit in the new Irrigation and Water Resource Management Department.  The plan and subplans will be prepared with the help of consultants and recent graduates from the Sindh  HEIs. </w:t>
      </w:r>
      <w:r>
        <w:t>The plan and subplans will discuss current performance and agreed improved operations, taking into account different climate scenarios. The improved performance should be reflected in five-year targets, that refer to the Sindh Water Policy.  The targets will be underpinned by planned a</w:t>
      </w:r>
      <w:r>
        <w:rPr>
          <w:lang w:val="en-MY"/>
        </w:rPr>
        <w:t xml:space="preserve">ctivities and responsibilities. These should include </w:t>
      </w:r>
      <w:r>
        <w:t>(1) improved operations, (2) improved regulations (3) investments and capacity building and (4) monitoring and tracking</w:t>
      </w:r>
    </w:p>
    <w:p w14:paraId="21FBE0D2" w14:textId="78952AA6" w:rsidR="00F2025C" w:rsidRDefault="00F2025C" w:rsidP="00F2025C">
      <w:pPr>
        <w:rPr>
          <w:rFonts w:cstheme="minorHAnsi"/>
        </w:rPr>
      </w:pPr>
      <w:r>
        <w:rPr>
          <w:rFonts w:cstheme="minorHAnsi"/>
        </w:rPr>
        <w:t xml:space="preserve">Component 1.3. Hydro-Agro Informatics (HAI) Program. The HAI is meant </w:t>
      </w:r>
      <w:r w:rsidR="00BB1E7D">
        <w:rPr>
          <w:rFonts w:cstheme="minorHAnsi"/>
        </w:rPr>
        <w:t>to be</w:t>
      </w:r>
      <w:r>
        <w:rPr>
          <w:rFonts w:cstheme="minorHAnsi"/>
        </w:rPr>
        <w:t xml:space="preserve"> </w:t>
      </w:r>
      <w:r w:rsidR="0037420F">
        <w:rPr>
          <w:rFonts w:cstheme="minorHAnsi"/>
        </w:rPr>
        <w:t xml:space="preserve">the </w:t>
      </w:r>
      <w:r>
        <w:rPr>
          <w:rFonts w:cstheme="minorHAnsi"/>
        </w:rPr>
        <w:t xml:space="preserve">backbone </w:t>
      </w:r>
      <w:r w:rsidR="00D75D31">
        <w:rPr>
          <w:rFonts w:cstheme="minorHAnsi"/>
        </w:rPr>
        <w:t>of</w:t>
      </w:r>
      <w:r>
        <w:rPr>
          <w:rFonts w:cstheme="minorHAnsi"/>
        </w:rPr>
        <w:t xml:space="preserve"> the </w:t>
      </w:r>
      <w:r w:rsidR="0037420F">
        <w:rPr>
          <w:rFonts w:cstheme="minorHAnsi"/>
        </w:rPr>
        <w:t>Sindh Strategic Water Plan</w:t>
      </w:r>
      <w:r>
        <w:rPr>
          <w:rFonts w:cstheme="minorHAnsi"/>
        </w:rPr>
        <w:t xml:space="preserve"> </w:t>
      </w:r>
      <w:r w:rsidR="00D75D31">
        <w:rPr>
          <w:rFonts w:cstheme="minorHAnsi"/>
        </w:rPr>
        <w:t xml:space="preserve">for </w:t>
      </w:r>
      <w:r>
        <w:rPr>
          <w:rFonts w:cstheme="minorHAnsi"/>
        </w:rPr>
        <w:t>water management in Sindh. For this reason</w:t>
      </w:r>
      <w:r w:rsidR="00D75D31">
        <w:rPr>
          <w:rFonts w:cstheme="minorHAnsi"/>
        </w:rPr>
        <w:t>,</w:t>
      </w:r>
      <w:r>
        <w:rPr>
          <w:rFonts w:cstheme="minorHAnsi"/>
        </w:rPr>
        <w:t xml:space="preserve"> the HAI will collect and make available data on a permanent basis and deliver i) crop monitoring and productivity reports; ii) canal flow monitoring reports; iii) water balance reports; iv) flood monitoring and mapping; v) drought monitoring; and vi) agro-met communication to farmers. As such the HAI is also meant to feed into direct operations and farmer information. The HAI should also deliver data on topics for which information is now only available in a patchy and one-off manner</w:t>
      </w:r>
      <w:r w:rsidR="00A5746C">
        <w:rPr>
          <w:rFonts w:cstheme="minorHAnsi"/>
        </w:rPr>
        <w:t>,</w:t>
      </w:r>
      <w:r>
        <w:rPr>
          <w:rFonts w:cstheme="minorHAnsi"/>
        </w:rPr>
        <w:t xml:space="preserve"> such as the status of groundwater, the extent of waterlogging, water quality and the status of the Indus Delta.</w:t>
      </w:r>
    </w:p>
    <w:p w14:paraId="56ECA743" w14:textId="77777777" w:rsidR="00F2025C" w:rsidRDefault="00F2025C" w:rsidP="00F2025C">
      <w:pPr>
        <w:rPr>
          <w:rFonts w:cstheme="minorHAnsi"/>
        </w:rPr>
      </w:pPr>
    </w:p>
    <w:p w14:paraId="4FD9A069" w14:textId="77777777" w:rsidR="00F2025C" w:rsidRDefault="00F2025C" w:rsidP="0034631F">
      <w:pPr>
        <w:pStyle w:val="Heading3"/>
        <w:numPr>
          <w:ilvl w:val="2"/>
          <w:numId w:val="79"/>
        </w:numPr>
        <w:rPr>
          <w:rFonts w:cstheme="minorHAnsi"/>
        </w:rPr>
      </w:pPr>
      <w:bookmarkStart w:id="91" w:name="_Toc92496424"/>
      <w:r>
        <w:rPr>
          <w:rFonts w:cstheme="minorHAnsi"/>
        </w:rPr>
        <w:t>Impact on VECs from SWAT Water Service Delivery (Component 2)</w:t>
      </w:r>
      <w:bookmarkEnd w:id="91"/>
    </w:p>
    <w:p w14:paraId="6AEBCBA3" w14:textId="39095525" w:rsidR="00F2025C" w:rsidRDefault="00F2025C" w:rsidP="00F2025C">
      <w:pPr>
        <w:rPr>
          <w:rFonts w:cstheme="minorHAnsi"/>
        </w:rPr>
      </w:pPr>
      <w:r>
        <w:rPr>
          <w:rFonts w:cstheme="minorHAnsi"/>
        </w:rPr>
        <w:t xml:space="preserve">The overall objective of the water service delivery component is to improve the delivery of canal water services to enhance </w:t>
      </w:r>
      <w:r w:rsidR="00A5746C">
        <w:rPr>
          <w:rFonts w:cstheme="minorHAnsi"/>
        </w:rPr>
        <w:t xml:space="preserve">the </w:t>
      </w:r>
      <w:r>
        <w:rPr>
          <w:rFonts w:cstheme="minorHAnsi"/>
        </w:rPr>
        <w:t>agricultural water productivity and to improve overall water resources management. The remit of this component is in contrast to component 1</w:t>
      </w:r>
      <w:r w:rsidR="00A5746C">
        <w:rPr>
          <w:rFonts w:cstheme="minorHAnsi"/>
        </w:rPr>
        <w:t>,</w:t>
      </w:r>
      <w:r>
        <w:rPr>
          <w:rFonts w:cstheme="minorHAnsi"/>
        </w:rPr>
        <w:t xml:space="preserve"> more focused on the canal system and makes investments in these.  There is no engagement in the dryland areas </w:t>
      </w:r>
    </w:p>
    <w:p w14:paraId="0858B0E9" w14:textId="4EEF0EBD" w:rsidR="00F2025C" w:rsidRDefault="00A5746C" w:rsidP="00F2025C">
      <w:pPr>
        <w:rPr>
          <w:rFonts w:cstheme="minorHAnsi"/>
        </w:rPr>
      </w:pPr>
      <w:r>
        <w:rPr>
          <w:rFonts w:cstheme="minorHAnsi"/>
        </w:rPr>
        <w:t>The table below gives the activities' impact under the SWAT Water Service Delivery components</w:t>
      </w:r>
      <w:r w:rsidR="00F2025C">
        <w:rPr>
          <w:rFonts w:cstheme="minorHAnsi"/>
        </w:rPr>
        <w:t>. The impact</w:t>
      </w:r>
      <w:r>
        <w:rPr>
          <w:rFonts w:cstheme="minorHAnsi"/>
        </w:rPr>
        <w:t>s</w:t>
      </w:r>
      <w:r w:rsidR="00F2025C">
        <w:rPr>
          <w:rFonts w:cstheme="minorHAnsi"/>
        </w:rPr>
        <w:t xml:space="preserve"> are </w:t>
      </w:r>
      <w:r w:rsidR="00BE7AFF">
        <w:rPr>
          <w:rFonts w:cstheme="minorHAnsi"/>
        </w:rPr>
        <w:t>highly</w:t>
      </w:r>
      <w:r w:rsidR="00F2025C">
        <w:rPr>
          <w:rFonts w:cstheme="minorHAnsi"/>
        </w:rPr>
        <w:t xml:space="preserve"> positive (blue dots). Blanks stand for a lesser relevance. There are no negative impacts foreseen on the VECs by any of the SWAT sub-activities under component 2, as explained </w:t>
      </w:r>
      <w:r w:rsidR="001E2A39">
        <w:rPr>
          <w:rFonts w:cstheme="minorHAnsi"/>
        </w:rPr>
        <w:t>below</w:t>
      </w:r>
      <w:r w:rsidR="00F2025C">
        <w:rPr>
          <w:rFonts w:cstheme="minorHAnsi"/>
        </w:rPr>
        <w:t>.</w:t>
      </w:r>
    </w:p>
    <w:tbl>
      <w:tblPr>
        <w:tblStyle w:val="PlainTable2"/>
        <w:tblW w:w="8576" w:type="dxa"/>
        <w:jc w:val="center"/>
        <w:tblLayout w:type="fixed"/>
        <w:tblLook w:val="04A0" w:firstRow="1" w:lastRow="0" w:firstColumn="1" w:lastColumn="0" w:noHBand="0" w:noVBand="1"/>
      </w:tblPr>
      <w:tblGrid>
        <w:gridCol w:w="3686"/>
        <w:gridCol w:w="1063"/>
        <w:gridCol w:w="921"/>
        <w:gridCol w:w="993"/>
        <w:gridCol w:w="850"/>
        <w:gridCol w:w="1063"/>
      </w:tblGrid>
      <w:tr w:rsidR="007066DD" w14:paraId="054F80AA" w14:textId="77777777" w:rsidTr="00505400">
        <w:trPr>
          <w:cnfStyle w:val="100000000000" w:firstRow="1" w:lastRow="0" w:firstColumn="0" w:lastColumn="0" w:oddVBand="0" w:evenVBand="0" w:oddHBand="0" w:evenHBand="0" w:firstRowFirstColumn="0" w:firstRowLastColumn="0" w:lastRowFirstColumn="0" w:lastRowLastColumn="0"/>
          <w:cantSplit/>
          <w:trHeight w:val="2226"/>
          <w:jc w:val="center"/>
        </w:trPr>
        <w:tc>
          <w:tcPr>
            <w:cnfStyle w:val="001000000000" w:firstRow="0" w:lastRow="0" w:firstColumn="1" w:lastColumn="0" w:oddVBand="0" w:evenVBand="0" w:oddHBand="0" w:evenHBand="0" w:firstRowFirstColumn="0" w:firstRowLastColumn="0" w:lastRowFirstColumn="0" w:lastRowLastColumn="0"/>
            <w:tcW w:w="3686" w:type="dxa"/>
            <w:tcBorders>
              <w:top w:val="single" w:sz="4" w:space="0" w:color="7F7F7F" w:themeColor="text1" w:themeTint="80"/>
              <w:left w:val="nil"/>
              <w:right w:val="nil"/>
            </w:tcBorders>
            <w:noWrap/>
          </w:tcPr>
          <w:p w14:paraId="4D87A13A" w14:textId="77777777" w:rsidR="00F2025C" w:rsidRDefault="00F2025C">
            <w:pPr>
              <w:rPr>
                <w:rFonts w:eastAsia="Times New Roman"/>
              </w:rPr>
            </w:pPr>
          </w:p>
        </w:tc>
        <w:tc>
          <w:tcPr>
            <w:tcW w:w="1063" w:type="dxa"/>
            <w:tcBorders>
              <w:top w:val="single" w:sz="4" w:space="0" w:color="7F7F7F" w:themeColor="text1" w:themeTint="80"/>
              <w:left w:val="nil"/>
              <w:right w:val="nil"/>
            </w:tcBorders>
            <w:textDirection w:val="btLr"/>
            <w:hideMark/>
          </w:tcPr>
          <w:p w14:paraId="67410BF4" w14:textId="77777777" w:rsidR="00F2025C" w:rsidRDefault="00F2025C">
            <w:pPr>
              <w:ind w:left="113" w:right="113"/>
              <w:cnfStyle w:val="100000000000" w:firstRow="1" w:lastRow="0" w:firstColumn="0" w:lastColumn="0" w:oddVBand="0" w:evenVBand="0" w:oddHBand="0" w:evenHBand="0" w:firstRowFirstColumn="0" w:firstRowLastColumn="0" w:lastRowFirstColumn="0" w:lastRowLastColumn="0"/>
              <w:rPr>
                <w:rFonts w:eastAsia="Times New Roman"/>
              </w:rPr>
            </w:pPr>
            <w:r>
              <w:rPr>
                <w:rFonts w:eastAsia="Times New Roman"/>
              </w:rPr>
              <w:t>Surface water</w:t>
            </w:r>
          </w:p>
        </w:tc>
        <w:tc>
          <w:tcPr>
            <w:tcW w:w="921" w:type="dxa"/>
            <w:tcBorders>
              <w:top w:val="single" w:sz="4" w:space="0" w:color="7F7F7F" w:themeColor="text1" w:themeTint="80"/>
              <w:left w:val="nil"/>
              <w:right w:val="nil"/>
            </w:tcBorders>
            <w:textDirection w:val="btLr"/>
            <w:hideMark/>
          </w:tcPr>
          <w:p w14:paraId="45748055" w14:textId="77777777" w:rsidR="00F2025C" w:rsidRDefault="00F2025C">
            <w:pPr>
              <w:ind w:left="113" w:right="113"/>
              <w:cnfStyle w:val="100000000000" w:firstRow="1" w:lastRow="0" w:firstColumn="0" w:lastColumn="0" w:oddVBand="0" w:evenVBand="0" w:oddHBand="0" w:evenHBand="0" w:firstRowFirstColumn="0" w:firstRowLastColumn="0" w:lastRowFirstColumn="0" w:lastRowLastColumn="0"/>
              <w:rPr>
                <w:rFonts w:eastAsia="Times New Roman"/>
              </w:rPr>
            </w:pPr>
            <w:r>
              <w:rPr>
                <w:rFonts w:eastAsia="Times New Roman"/>
              </w:rPr>
              <w:t>Groundwater</w:t>
            </w:r>
          </w:p>
        </w:tc>
        <w:tc>
          <w:tcPr>
            <w:tcW w:w="993" w:type="dxa"/>
            <w:tcBorders>
              <w:top w:val="single" w:sz="4" w:space="0" w:color="7F7F7F" w:themeColor="text1" w:themeTint="80"/>
              <w:left w:val="nil"/>
              <w:right w:val="nil"/>
            </w:tcBorders>
            <w:textDirection w:val="btLr"/>
            <w:hideMark/>
          </w:tcPr>
          <w:p w14:paraId="216C1DEA" w14:textId="77777777" w:rsidR="00F2025C" w:rsidRDefault="00F2025C">
            <w:pPr>
              <w:ind w:left="113" w:right="113"/>
              <w:cnfStyle w:val="100000000000" w:firstRow="1" w:lastRow="0" w:firstColumn="0" w:lastColumn="0" w:oddVBand="0" w:evenVBand="0" w:oddHBand="0" w:evenHBand="0" w:firstRowFirstColumn="0" w:firstRowLastColumn="0" w:lastRowFirstColumn="0" w:lastRowLastColumn="0"/>
              <w:rPr>
                <w:rFonts w:eastAsia="Times New Roman"/>
              </w:rPr>
            </w:pPr>
            <w:r>
              <w:rPr>
                <w:rFonts w:eastAsia="Times New Roman"/>
              </w:rPr>
              <w:t>Wetlands</w:t>
            </w:r>
          </w:p>
        </w:tc>
        <w:tc>
          <w:tcPr>
            <w:tcW w:w="850" w:type="dxa"/>
            <w:tcBorders>
              <w:top w:val="single" w:sz="4" w:space="0" w:color="7F7F7F" w:themeColor="text1" w:themeTint="80"/>
              <w:left w:val="nil"/>
              <w:right w:val="nil"/>
            </w:tcBorders>
            <w:textDirection w:val="btLr"/>
            <w:hideMark/>
          </w:tcPr>
          <w:p w14:paraId="4BC4561A" w14:textId="77777777" w:rsidR="00F2025C" w:rsidRDefault="00F2025C">
            <w:pPr>
              <w:ind w:left="113" w:right="113"/>
              <w:cnfStyle w:val="100000000000" w:firstRow="1" w:lastRow="0" w:firstColumn="0" w:lastColumn="0" w:oddVBand="0" w:evenVBand="0" w:oddHBand="0" w:evenHBand="0" w:firstRowFirstColumn="0" w:firstRowLastColumn="0" w:lastRowFirstColumn="0" w:lastRowLastColumn="0"/>
              <w:rPr>
                <w:rFonts w:eastAsia="Times New Roman"/>
              </w:rPr>
            </w:pPr>
            <w:r>
              <w:rPr>
                <w:rFonts w:eastAsia="Times New Roman"/>
              </w:rPr>
              <w:t>Indus Delta</w:t>
            </w:r>
          </w:p>
        </w:tc>
        <w:tc>
          <w:tcPr>
            <w:tcW w:w="1063" w:type="dxa"/>
            <w:tcBorders>
              <w:top w:val="single" w:sz="4" w:space="0" w:color="7F7F7F" w:themeColor="text1" w:themeTint="80"/>
              <w:left w:val="nil"/>
              <w:right w:val="nil"/>
            </w:tcBorders>
            <w:textDirection w:val="btLr"/>
            <w:hideMark/>
          </w:tcPr>
          <w:p w14:paraId="4627F0D9" w14:textId="77777777" w:rsidR="00F2025C" w:rsidRDefault="00F2025C">
            <w:pPr>
              <w:ind w:left="113" w:right="113"/>
              <w:cnfStyle w:val="100000000000" w:firstRow="1" w:lastRow="0" w:firstColumn="0" w:lastColumn="0" w:oddVBand="0" w:evenVBand="0" w:oddHBand="0" w:evenHBand="0" w:firstRowFirstColumn="0" w:firstRowLastColumn="0" w:lastRowFirstColumn="0" w:lastRowLastColumn="0"/>
              <w:rPr>
                <w:rFonts w:eastAsia="Times New Roman"/>
              </w:rPr>
            </w:pPr>
            <w:r>
              <w:rPr>
                <w:rFonts w:eastAsia="Times New Roman"/>
              </w:rPr>
              <w:t>Drylands</w:t>
            </w:r>
          </w:p>
        </w:tc>
      </w:tr>
      <w:tr w:rsidR="007066DD" w14:paraId="6756F52C" w14:textId="77777777" w:rsidTr="00505400">
        <w:trPr>
          <w:cnfStyle w:val="000000100000" w:firstRow="0" w:lastRow="0" w:firstColumn="0" w:lastColumn="0" w:oddVBand="0" w:evenVBand="0" w:oddHBand="1" w:evenHBand="0" w:firstRowFirstColumn="0" w:firstRowLastColumn="0" w:lastRowFirstColumn="0" w:lastRowLastColumn="0"/>
          <w:trHeight w:val="290"/>
          <w:jc w:val="center"/>
        </w:trPr>
        <w:tc>
          <w:tcPr>
            <w:cnfStyle w:val="001000000000" w:firstRow="0" w:lastRow="0" w:firstColumn="1" w:lastColumn="0" w:oddVBand="0" w:evenVBand="0" w:oddHBand="0" w:evenHBand="0" w:firstRowFirstColumn="0" w:firstRowLastColumn="0" w:lastRowFirstColumn="0" w:lastRowLastColumn="0"/>
            <w:tcW w:w="3686" w:type="dxa"/>
            <w:tcBorders>
              <w:left w:val="nil"/>
              <w:right w:val="nil"/>
            </w:tcBorders>
            <w:noWrap/>
            <w:hideMark/>
          </w:tcPr>
          <w:p w14:paraId="5607A657" w14:textId="77777777" w:rsidR="00F2025C" w:rsidRDefault="00F2025C">
            <w:pPr>
              <w:rPr>
                <w:rFonts w:eastAsia="Times New Roman"/>
              </w:rPr>
            </w:pPr>
            <w:r>
              <w:rPr>
                <w:rFonts w:eastAsia="Times New Roman"/>
              </w:rPr>
              <w:t>2. Water Service Delivery</w:t>
            </w:r>
          </w:p>
        </w:tc>
        <w:tc>
          <w:tcPr>
            <w:tcW w:w="1063" w:type="dxa"/>
            <w:tcBorders>
              <w:left w:val="nil"/>
              <w:right w:val="nil"/>
            </w:tcBorders>
          </w:tcPr>
          <w:p w14:paraId="7E85345D" w14:textId="77777777" w:rsidR="00F2025C" w:rsidRDefault="00F2025C">
            <w:pPr>
              <w:cnfStyle w:val="000000100000" w:firstRow="0" w:lastRow="0" w:firstColumn="0" w:lastColumn="0" w:oddVBand="0" w:evenVBand="0" w:oddHBand="1" w:evenHBand="0" w:firstRowFirstColumn="0" w:firstRowLastColumn="0" w:lastRowFirstColumn="0" w:lastRowLastColumn="0"/>
              <w:rPr>
                <w:rFonts w:eastAsia="Times New Roman"/>
              </w:rPr>
            </w:pPr>
          </w:p>
        </w:tc>
        <w:tc>
          <w:tcPr>
            <w:tcW w:w="921" w:type="dxa"/>
            <w:tcBorders>
              <w:left w:val="nil"/>
              <w:right w:val="nil"/>
            </w:tcBorders>
          </w:tcPr>
          <w:p w14:paraId="5736CF0B" w14:textId="77777777" w:rsidR="00F2025C" w:rsidRDefault="00F2025C">
            <w:pPr>
              <w:cnfStyle w:val="000000100000" w:firstRow="0" w:lastRow="0" w:firstColumn="0" w:lastColumn="0" w:oddVBand="0" w:evenVBand="0" w:oddHBand="1" w:evenHBand="0" w:firstRowFirstColumn="0" w:firstRowLastColumn="0" w:lastRowFirstColumn="0" w:lastRowLastColumn="0"/>
              <w:rPr>
                <w:rFonts w:eastAsia="Times New Roman"/>
              </w:rPr>
            </w:pPr>
          </w:p>
        </w:tc>
        <w:tc>
          <w:tcPr>
            <w:tcW w:w="993" w:type="dxa"/>
            <w:tcBorders>
              <w:left w:val="nil"/>
              <w:right w:val="nil"/>
            </w:tcBorders>
          </w:tcPr>
          <w:p w14:paraId="6CB1AB31" w14:textId="77777777" w:rsidR="00F2025C" w:rsidRDefault="00F2025C">
            <w:pPr>
              <w:cnfStyle w:val="000000100000" w:firstRow="0" w:lastRow="0" w:firstColumn="0" w:lastColumn="0" w:oddVBand="0" w:evenVBand="0" w:oddHBand="1" w:evenHBand="0" w:firstRowFirstColumn="0" w:firstRowLastColumn="0" w:lastRowFirstColumn="0" w:lastRowLastColumn="0"/>
              <w:rPr>
                <w:rFonts w:eastAsia="Times New Roman"/>
              </w:rPr>
            </w:pPr>
          </w:p>
        </w:tc>
        <w:tc>
          <w:tcPr>
            <w:tcW w:w="850" w:type="dxa"/>
            <w:tcBorders>
              <w:left w:val="nil"/>
              <w:right w:val="nil"/>
            </w:tcBorders>
          </w:tcPr>
          <w:p w14:paraId="77015A9A" w14:textId="77777777" w:rsidR="00F2025C" w:rsidRDefault="00F2025C">
            <w:pPr>
              <w:cnfStyle w:val="000000100000" w:firstRow="0" w:lastRow="0" w:firstColumn="0" w:lastColumn="0" w:oddVBand="0" w:evenVBand="0" w:oddHBand="1" w:evenHBand="0" w:firstRowFirstColumn="0" w:firstRowLastColumn="0" w:lastRowFirstColumn="0" w:lastRowLastColumn="0"/>
              <w:rPr>
                <w:rFonts w:eastAsia="Times New Roman"/>
              </w:rPr>
            </w:pPr>
          </w:p>
        </w:tc>
        <w:tc>
          <w:tcPr>
            <w:tcW w:w="1063" w:type="dxa"/>
            <w:tcBorders>
              <w:left w:val="nil"/>
              <w:right w:val="nil"/>
            </w:tcBorders>
          </w:tcPr>
          <w:p w14:paraId="09FDC40E" w14:textId="77777777" w:rsidR="00F2025C" w:rsidRDefault="00F2025C">
            <w:pPr>
              <w:cnfStyle w:val="000000100000" w:firstRow="0" w:lastRow="0" w:firstColumn="0" w:lastColumn="0" w:oddVBand="0" w:evenVBand="0" w:oddHBand="1" w:evenHBand="0" w:firstRowFirstColumn="0" w:firstRowLastColumn="0" w:lastRowFirstColumn="0" w:lastRowLastColumn="0"/>
              <w:rPr>
                <w:rFonts w:eastAsia="Times New Roman"/>
              </w:rPr>
            </w:pPr>
          </w:p>
        </w:tc>
      </w:tr>
      <w:tr w:rsidR="007066DD" w14:paraId="73F0FCE7" w14:textId="77777777" w:rsidTr="00505400">
        <w:trPr>
          <w:trHeight w:val="290"/>
          <w:jc w:val="center"/>
        </w:trPr>
        <w:tc>
          <w:tcPr>
            <w:cnfStyle w:val="001000000000" w:firstRow="0" w:lastRow="0" w:firstColumn="1" w:lastColumn="0" w:oddVBand="0" w:evenVBand="0" w:oddHBand="0" w:evenHBand="0" w:firstRowFirstColumn="0" w:firstRowLastColumn="0" w:lastRowFirstColumn="0" w:lastRowLastColumn="0"/>
            <w:tcW w:w="3686" w:type="dxa"/>
            <w:tcBorders>
              <w:top w:val="nil"/>
              <w:left w:val="nil"/>
              <w:bottom w:val="nil"/>
              <w:right w:val="nil"/>
            </w:tcBorders>
            <w:noWrap/>
            <w:hideMark/>
          </w:tcPr>
          <w:p w14:paraId="0E0879A5" w14:textId="77777777" w:rsidR="00F2025C" w:rsidRDefault="00F2025C">
            <w:pPr>
              <w:rPr>
                <w:rFonts w:eastAsia="Times New Roman"/>
                <w:b w:val="0"/>
                <w:bCs w:val="0"/>
              </w:rPr>
            </w:pPr>
            <w:r>
              <w:rPr>
                <w:rFonts w:eastAsia="Times New Roman"/>
                <w:b w:val="0"/>
                <w:bCs w:val="0"/>
              </w:rPr>
              <w:t xml:space="preserve">2.1 Integrated FO Area Development </w:t>
            </w:r>
          </w:p>
        </w:tc>
        <w:tc>
          <w:tcPr>
            <w:tcW w:w="1063" w:type="dxa"/>
            <w:tcBorders>
              <w:top w:val="nil"/>
              <w:left w:val="nil"/>
              <w:bottom w:val="nil"/>
              <w:right w:val="nil"/>
            </w:tcBorders>
            <w:hideMark/>
          </w:tcPr>
          <w:p w14:paraId="762F6E8D" w14:textId="62145A73" w:rsidR="00F2025C" w:rsidRDefault="00F2025C">
            <w:pPr>
              <w:cnfStyle w:val="000000000000" w:firstRow="0" w:lastRow="0" w:firstColumn="0" w:lastColumn="0" w:oddVBand="0" w:evenVBand="0" w:oddHBand="0" w:evenHBand="0" w:firstRowFirstColumn="0" w:firstRowLastColumn="0" w:lastRowFirstColumn="0" w:lastRowLastColumn="0"/>
              <w:rPr>
                <w:rFonts w:eastAsia="Times New Roman"/>
              </w:rPr>
            </w:pPr>
            <w:r>
              <w:rPr>
                <w:noProof/>
              </w:rPr>
              <mc:AlternateContent>
                <mc:Choice Requires="wps">
                  <w:drawing>
                    <wp:anchor distT="0" distB="0" distL="114300" distR="114300" simplePos="0" relativeHeight="251658282" behindDoc="0" locked="0" layoutInCell="1" allowOverlap="1" wp14:anchorId="3463CB34" wp14:editId="3701FB59">
                      <wp:simplePos x="0" y="0"/>
                      <wp:positionH relativeFrom="column">
                        <wp:posOffset>-3810</wp:posOffset>
                      </wp:positionH>
                      <wp:positionV relativeFrom="paragraph">
                        <wp:posOffset>4445</wp:posOffset>
                      </wp:positionV>
                      <wp:extent cx="101600" cy="93345"/>
                      <wp:effectExtent l="0" t="0" r="12700" b="20955"/>
                      <wp:wrapNone/>
                      <wp:docPr id="93" name="Oval 93"/>
                      <wp:cNvGraphicFramePr/>
                      <a:graphic xmlns:a="http://schemas.openxmlformats.org/drawingml/2006/main">
                        <a:graphicData uri="http://schemas.microsoft.com/office/word/2010/wordprocessingShape">
                          <wps:wsp>
                            <wps:cNvSpPr/>
                            <wps:spPr>
                              <a:xfrm>
                                <a:off x="0" y="0"/>
                                <a:ext cx="101600" cy="9271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http://schemas.openxmlformats.org/drawingml/2006/main" xmlns:pic="http://schemas.openxmlformats.org/drawingml/2006/picture" xmlns:a16="http://schemas.microsoft.com/office/drawing/2014/main" xmlns:a14="http://schemas.microsoft.com/office/drawing/2010/main" xmlns:c="http://schemas.openxmlformats.org/drawingml/2006/chart" xmlns:ask="http://schemas.microsoft.com/office/drawing/2018/sketchyshapes">
                  <w:pict w14:anchorId="1929C93B">
                    <v:oval id="Oval 93" style="position:absolute;margin-left:-.3pt;margin-top:.35pt;width:8pt;height:7.35pt;z-index:25165828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4472c4 [3204]" strokecolor="#1f3763 [1604]" strokeweight="1pt" w14:anchorId="1FA025F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">
                      <v:stroke joinstyle="miter"/>
                    </v:oval>
                  </w:pict>
                </mc:Fallback>
              </mc:AlternateContent>
            </w:r>
          </w:p>
        </w:tc>
        <w:tc>
          <w:tcPr>
            <w:tcW w:w="921" w:type="dxa"/>
            <w:tcBorders>
              <w:top w:val="nil"/>
              <w:left w:val="nil"/>
              <w:bottom w:val="nil"/>
              <w:right w:val="nil"/>
            </w:tcBorders>
            <w:hideMark/>
          </w:tcPr>
          <w:p w14:paraId="14B11F98" w14:textId="2C0E5C1F" w:rsidR="00F2025C" w:rsidRDefault="00F2025C">
            <w:pPr>
              <w:cnfStyle w:val="000000000000" w:firstRow="0" w:lastRow="0" w:firstColumn="0" w:lastColumn="0" w:oddVBand="0" w:evenVBand="0" w:oddHBand="0" w:evenHBand="0" w:firstRowFirstColumn="0" w:firstRowLastColumn="0" w:lastRowFirstColumn="0" w:lastRowLastColumn="0"/>
              <w:rPr>
                <w:rFonts w:eastAsia="Times New Roman"/>
              </w:rPr>
            </w:pPr>
            <w:r>
              <w:rPr>
                <w:noProof/>
              </w:rPr>
              <mc:AlternateContent>
                <mc:Choice Requires="wps">
                  <w:drawing>
                    <wp:anchor distT="0" distB="0" distL="114300" distR="114300" simplePos="0" relativeHeight="251658281" behindDoc="0" locked="0" layoutInCell="1" allowOverlap="1" wp14:anchorId="737757F7" wp14:editId="1FFF9BF2">
                      <wp:simplePos x="0" y="0"/>
                      <wp:positionH relativeFrom="column">
                        <wp:posOffset>0</wp:posOffset>
                      </wp:positionH>
                      <wp:positionV relativeFrom="paragraph">
                        <wp:posOffset>4445</wp:posOffset>
                      </wp:positionV>
                      <wp:extent cx="101600" cy="93345"/>
                      <wp:effectExtent l="0" t="0" r="12700" b="20955"/>
                      <wp:wrapNone/>
                      <wp:docPr id="94" name="Oval 94"/>
                      <wp:cNvGraphicFramePr/>
                      <a:graphic xmlns:a="http://schemas.openxmlformats.org/drawingml/2006/main">
                        <a:graphicData uri="http://schemas.microsoft.com/office/word/2010/wordprocessingShape">
                          <wps:wsp>
                            <wps:cNvSpPr/>
                            <wps:spPr>
                              <a:xfrm>
                                <a:off x="0" y="0"/>
                                <a:ext cx="101600" cy="9271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http://schemas.openxmlformats.org/drawingml/2006/main" xmlns:pic="http://schemas.openxmlformats.org/drawingml/2006/picture" xmlns:a16="http://schemas.microsoft.com/office/drawing/2014/main" xmlns:a14="http://schemas.microsoft.com/office/drawing/2010/main" xmlns:c="http://schemas.openxmlformats.org/drawingml/2006/chart" xmlns:ask="http://schemas.microsoft.com/office/drawing/2018/sketchyshapes">
                  <w:pict w14:anchorId="03FA987F">
                    <v:oval id="Oval 94" style="position:absolute;margin-left:0;margin-top:.35pt;width:8pt;height:7.35pt;z-index:25165828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4472c4 [3204]" strokecolor="#1f3763 [1604]" strokeweight="1pt" w14:anchorId="3203BD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">
                      <v:stroke joinstyle="miter"/>
                    </v:oval>
                  </w:pict>
                </mc:Fallback>
              </mc:AlternateContent>
            </w:r>
          </w:p>
        </w:tc>
        <w:tc>
          <w:tcPr>
            <w:tcW w:w="993" w:type="dxa"/>
            <w:tcBorders>
              <w:top w:val="nil"/>
              <w:left w:val="nil"/>
              <w:bottom w:val="nil"/>
              <w:right w:val="nil"/>
            </w:tcBorders>
          </w:tcPr>
          <w:p w14:paraId="6A15D42C" w14:textId="77777777" w:rsidR="00F2025C" w:rsidRDefault="00F2025C">
            <w:pPr>
              <w:cnfStyle w:val="000000000000" w:firstRow="0" w:lastRow="0" w:firstColumn="0" w:lastColumn="0" w:oddVBand="0" w:evenVBand="0" w:oddHBand="0" w:evenHBand="0" w:firstRowFirstColumn="0" w:firstRowLastColumn="0" w:lastRowFirstColumn="0" w:lastRowLastColumn="0"/>
              <w:rPr>
                <w:rFonts w:eastAsia="Times New Roman"/>
              </w:rPr>
            </w:pPr>
          </w:p>
        </w:tc>
        <w:tc>
          <w:tcPr>
            <w:tcW w:w="850" w:type="dxa"/>
            <w:tcBorders>
              <w:top w:val="nil"/>
              <w:left w:val="nil"/>
              <w:bottom w:val="nil"/>
              <w:right w:val="nil"/>
            </w:tcBorders>
          </w:tcPr>
          <w:p w14:paraId="62798089" w14:textId="77777777" w:rsidR="00F2025C" w:rsidRDefault="00F2025C">
            <w:pPr>
              <w:cnfStyle w:val="000000000000" w:firstRow="0" w:lastRow="0" w:firstColumn="0" w:lastColumn="0" w:oddVBand="0" w:evenVBand="0" w:oddHBand="0" w:evenHBand="0" w:firstRowFirstColumn="0" w:firstRowLastColumn="0" w:lastRowFirstColumn="0" w:lastRowLastColumn="0"/>
              <w:rPr>
                <w:rFonts w:eastAsia="Times New Roman"/>
              </w:rPr>
            </w:pPr>
          </w:p>
        </w:tc>
        <w:tc>
          <w:tcPr>
            <w:tcW w:w="1063" w:type="dxa"/>
            <w:tcBorders>
              <w:top w:val="nil"/>
              <w:left w:val="nil"/>
              <w:bottom w:val="nil"/>
              <w:right w:val="nil"/>
            </w:tcBorders>
          </w:tcPr>
          <w:p w14:paraId="6A44FED4" w14:textId="77777777" w:rsidR="00F2025C" w:rsidRDefault="00F2025C">
            <w:pPr>
              <w:cnfStyle w:val="000000000000" w:firstRow="0" w:lastRow="0" w:firstColumn="0" w:lastColumn="0" w:oddVBand="0" w:evenVBand="0" w:oddHBand="0" w:evenHBand="0" w:firstRowFirstColumn="0" w:firstRowLastColumn="0" w:lastRowFirstColumn="0" w:lastRowLastColumn="0"/>
              <w:rPr>
                <w:rFonts w:eastAsia="Times New Roman"/>
              </w:rPr>
            </w:pPr>
          </w:p>
        </w:tc>
      </w:tr>
      <w:tr w:rsidR="007066DD" w14:paraId="21818E0B" w14:textId="77777777" w:rsidTr="00505400">
        <w:trPr>
          <w:cnfStyle w:val="000000100000" w:firstRow="0" w:lastRow="0" w:firstColumn="0" w:lastColumn="0" w:oddVBand="0" w:evenVBand="0" w:oddHBand="1" w:evenHBand="0" w:firstRowFirstColumn="0" w:firstRowLastColumn="0" w:lastRowFirstColumn="0" w:lastRowLastColumn="0"/>
          <w:trHeight w:val="321"/>
          <w:jc w:val="center"/>
        </w:trPr>
        <w:tc>
          <w:tcPr>
            <w:cnfStyle w:val="001000000000" w:firstRow="0" w:lastRow="0" w:firstColumn="1" w:lastColumn="0" w:oddVBand="0" w:evenVBand="0" w:oddHBand="0" w:evenHBand="0" w:firstRowFirstColumn="0" w:firstRowLastColumn="0" w:lastRowFirstColumn="0" w:lastRowLastColumn="0"/>
            <w:tcW w:w="3686" w:type="dxa"/>
            <w:tcBorders>
              <w:left w:val="nil"/>
              <w:right w:val="nil"/>
            </w:tcBorders>
            <w:noWrap/>
            <w:hideMark/>
          </w:tcPr>
          <w:p w14:paraId="7F232DB7" w14:textId="77777777" w:rsidR="00F2025C" w:rsidRDefault="00F2025C">
            <w:pPr>
              <w:rPr>
                <w:rFonts w:eastAsia="Times New Roman"/>
                <w:b w:val="0"/>
                <w:bCs w:val="0"/>
              </w:rPr>
            </w:pPr>
            <w:r>
              <w:rPr>
                <w:rFonts w:eastAsia="Times New Roman"/>
                <w:b w:val="0"/>
                <w:bCs w:val="0"/>
              </w:rPr>
              <w:t>2.2 AWB and SIDA Support</w:t>
            </w:r>
          </w:p>
        </w:tc>
        <w:tc>
          <w:tcPr>
            <w:tcW w:w="1063" w:type="dxa"/>
            <w:tcBorders>
              <w:left w:val="nil"/>
              <w:right w:val="nil"/>
            </w:tcBorders>
            <w:hideMark/>
          </w:tcPr>
          <w:p w14:paraId="039DB2CE" w14:textId="1B64FAB1" w:rsidR="00F2025C" w:rsidRDefault="00F2025C">
            <w:pPr>
              <w:cnfStyle w:val="000000100000" w:firstRow="0" w:lastRow="0" w:firstColumn="0" w:lastColumn="0" w:oddVBand="0" w:evenVBand="0" w:oddHBand="1" w:evenHBand="0" w:firstRowFirstColumn="0" w:firstRowLastColumn="0" w:lastRowFirstColumn="0" w:lastRowLastColumn="0"/>
              <w:rPr>
                <w:rFonts w:eastAsia="Times New Roman"/>
              </w:rPr>
            </w:pPr>
            <w:r>
              <w:rPr>
                <w:noProof/>
              </w:rPr>
              <mc:AlternateContent>
                <mc:Choice Requires="wps">
                  <w:drawing>
                    <wp:anchor distT="0" distB="0" distL="114300" distR="114300" simplePos="0" relativeHeight="251658283" behindDoc="0" locked="0" layoutInCell="1" allowOverlap="1" wp14:anchorId="44768E69" wp14:editId="13DCDF08">
                      <wp:simplePos x="0" y="0"/>
                      <wp:positionH relativeFrom="column">
                        <wp:posOffset>-3810</wp:posOffset>
                      </wp:positionH>
                      <wp:positionV relativeFrom="paragraph">
                        <wp:posOffset>3810</wp:posOffset>
                      </wp:positionV>
                      <wp:extent cx="101600" cy="93345"/>
                      <wp:effectExtent l="0" t="0" r="12700" b="20955"/>
                      <wp:wrapNone/>
                      <wp:docPr id="100" name="Oval 100"/>
                      <wp:cNvGraphicFramePr/>
                      <a:graphic xmlns:a="http://schemas.openxmlformats.org/drawingml/2006/main">
                        <a:graphicData uri="http://schemas.microsoft.com/office/word/2010/wordprocessingShape">
                          <wps:wsp>
                            <wps:cNvSpPr/>
                            <wps:spPr>
                              <a:xfrm>
                                <a:off x="0" y="0"/>
                                <a:ext cx="101600" cy="9271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http://schemas.openxmlformats.org/drawingml/2006/main" xmlns:pic="http://schemas.openxmlformats.org/drawingml/2006/picture" xmlns:a16="http://schemas.microsoft.com/office/drawing/2014/main" xmlns:a14="http://schemas.microsoft.com/office/drawing/2010/main" xmlns:c="http://schemas.openxmlformats.org/drawingml/2006/chart" xmlns:ask="http://schemas.microsoft.com/office/drawing/2018/sketchyshapes">
                  <w:pict w14:anchorId="10DCF973">
                    <v:oval id="Oval 100" style="position:absolute;margin-left:-.3pt;margin-top:.3pt;width:8pt;height:7.35pt;z-index:25165828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4472c4 [3204]" strokecolor="#1f3763 [1604]" strokeweight="1pt" w14:anchorId="77A3A9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">
                      <v:stroke joinstyle="miter"/>
                    </v:oval>
                  </w:pict>
                </mc:Fallback>
              </mc:AlternateContent>
            </w:r>
          </w:p>
        </w:tc>
        <w:tc>
          <w:tcPr>
            <w:tcW w:w="921" w:type="dxa"/>
            <w:tcBorders>
              <w:left w:val="nil"/>
              <w:right w:val="nil"/>
            </w:tcBorders>
            <w:hideMark/>
          </w:tcPr>
          <w:p w14:paraId="53E13CE9" w14:textId="289CE60C" w:rsidR="00F2025C" w:rsidRDefault="00F2025C">
            <w:pPr>
              <w:cnfStyle w:val="000000100000" w:firstRow="0" w:lastRow="0" w:firstColumn="0" w:lastColumn="0" w:oddVBand="0" w:evenVBand="0" w:oddHBand="1" w:evenHBand="0" w:firstRowFirstColumn="0" w:firstRowLastColumn="0" w:lastRowFirstColumn="0" w:lastRowLastColumn="0"/>
              <w:rPr>
                <w:rFonts w:eastAsia="Times New Roman"/>
              </w:rPr>
            </w:pPr>
            <w:r>
              <w:rPr>
                <w:noProof/>
              </w:rPr>
              <mc:AlternateContent>
                <mc:Choice Requires="wps">
                  <w:drawing>
                    <wp:anchor distT="0" distB="0" distL="114300" distR="114300" simplePos="0" relativeHeight="251658284" behindDoc="0" locked="0" layoutInCell="1" allowOverlap="1" wp14:anchorId="13423521" wp14:editId="0F40161C">
                      <wp:simplePos x="0" y="0"/>
                      <wp:positionH relativeFrom="column">
                        <wp:posOffset>0</wp:posOffset>
                      </wp:positionH>
                      <wp:positionV relativeFrom="paragraph">
                        <wp:posOffset>3810</wp:posOffset>
                      </wp:positionV>
                      <wp:extent cx="101600" cy="93345"/>
                      <wp:effectExtent l="0" t="0" r="12700" b="20955"/>
                      <wp:wrapNone/>
                      <wp:docPr id="101" name="Oval 101"/>
                      <wp:cNvGraphicFramePr/>
                      <a:graphic xmlns:a="http://schemas.openxmlformats.org/drawingml/2006/main">
                        <a:graphicData uri="http://schemas.microsoft.com/office/word/2010/wordprocessingShape">
                          <wps:wsp>
                            <wps:cNvSpPr/>
                            <wps:spPr>
                              <a:xfrm>
                                <a:off x="0" y="0"/>
                                <a:ext cx="101600" cy="9271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http://schemas.openxmlformats.org/drawingml/2006/main" xmlns:pic="http://schemas.openxmlformats.org/drawingml/2006/picture" xmlns:a16="http://schemas.microsoft.com/office/drawing/2014/main" xmlns:a14="http://schemas.microsoft.com/office/drawing/2010/main" xmlns:c="http://schemas.openxmlformats.org/drawingml/2006/chart" xmlns:ask="http://schemas.microsoft.com/office/drawing/2018/sketchyshapes">
                  <w:pict w14:anchorId="6296B5CD">
                    <v:oval id="Oval 101" style="position:absolute;margin-left:0;margin-top:.3pt;width:8pt;height:7.35pt;z-index:2516582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4472c4 [3204]" strokecolor="#1f3763 [1604]" strokeweight="1pt" w14:anchorId="38AEA6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">
                      <v:stroke joinstyle="miter"/>
                    </v:oval>
                  </w:pict>
                </mc:Fallback>
              </mc:AlternateContent>
            </w:r>
          </w:p>
        </w:tc>
        <w:tc>
          <w:tcPr>
            <w:tcW w:w="993" w:type="dxa"/>
            <w:tcBorders>
              <w:left w:val="nil"/>
              <w:right w:val="nil"/>
            </w:tcBorders>
          </w:tcPr>
          <w:p w14:paraId="02EA99B4" w14:textId="77777777" w:rsidR="00F2025C" w:rsidRDefault="00F2025C">
            <w:pPr>
              <w:cnfStyle w:val="000000100000" w:firstRow="0" w:lastRow="0" w:firstColumn="0" w:lastColumn="0" w:oddVBand="0" w:evenVBand="0" w:oddHBand="1" w:evenHBand="0" w:firstRowFirstColumn="0" w:firstRowLastColumn="0" w:lastRowFirstColumn="0" w:lastRowLastColumn="0"/>
              <w:rPr>
                <w:rFonts w:eastAsia="Times New Roman"/>
              </w:rPr>
            </w:pPr>
          </w:p>
        </w:tc>
        <w:tc>
          <w:tcPr>
            <w:tcW w:w="850" w:type="dxa"/>
            <w:tcBorders>
              <w:left w:val="nil"/>
              <w:right w:val="nil"/>
            </w:tcBorders>
          </w:tcPr>
          <w:p w14:paraId="7D1746CF" w14:textId="77777777" w:rsidR="00F2025C" w:rsidRDefault="00F2025C">
            <w:pPr>
              <w:cnfStyle w:val="000000100000" w:firstRow="0" w:lastRow="0" w:firstColumn="0" w:lastColumn="0" w:oddVBand="0" w:evenVBand="0" w:oddHBand="1" w:evenHBand="0" w:firstRowFirstColumn="0" w:firstRowLastColumn="0" w:lastRowFirstColumn="0" w:lastRowLastColumn="0"/>
              <w:rPr>
                <w:rFonts w:eastAsia="Times New Roman"/>
              </w:rPr>
            </w:pPr>
          </w:p>
        </w:tc>
        <w:tc>
          <w:tcPr>
            <w:tcW w:w="1063" w:type="dxa"/>
            <w:tcBorders>
              <w:left w:val="nil"/>
              <w:right w:val="nil"/>
            </w:tcBorders>
          </w:tcPr>
          <w:p w14:paraId="01046ACB" w14:textId="77777777" w:rsidR="00F2025C" w:rsidRDefault="00F2025C">
            <w:pPr>
              <w:cnfStyle w:val="000000100000" w:firstRow="0" w:lastRow="0" w:firstColumn="0" w:lastColumn="0" w:oddVBand="0" w:evenVBand="0" w:oddHBand="1" w:evenHBand="0" w:firstRowFirstColumn="0" w:firstRowLastColumn="0" w:lastRowFirstColumn="0" w:lastRowLastColumn="0"/>
              <w:rPr>
                <w:rFonts w:eastAsia="Times New Roman"/>
              </w:rPr>
            </w:pPr>
          </w:p>
        </w:tc>
      </w:tr>
      <w:tr w:rsidR="007066DD" w14:paraId="6AEDD688" w14:textId="77777777" w:rsidTr="00505400">
        <w:trPr>
          <w:trHeight w:val="290"/>
          <w:jc w:val="center"/>
        </w:trPr>
        <w:tc>
          <w:tcPr>
            <w:cnfStyle w:val="001000000000" w:firstRow="0" w:lastRow="0" w:firstColumn="1" w:lastColumn="0" w:oddVBand="0" w:evenVBand="0" w:oddHBand="0" w:evenHBand="0" w:firstRowFirstColumn="0" w:firstRowLastColumn="0" w:lastRowFirstColumn="0" w:lastRowLastColumn="0"/>
            <w:tcW w:w="3686" w:type="dxa"/>
            <w:tcBorders>
              <w:top w:val="nil"/>
              <w:left w:val="nil"/>
              <w:bottom w:val="nil"/>
              <w:right w:val="nil"/>
            </w:tcBorders>
            <w:noWrap/>
            <w:hideMark/>
          </w:tcPr>
          <w:p w14:paraId="0232FA7E" w14:textId="77777777" w:rsidR="00F2025C" w:rsidRDefault="00F2025C">
            <w:pPr>
              <w:rPr>
                <w:rFonts w:eastAsia="Times New Roman"/>
                <w:b w:val="0"/>
                <w:bCs w:val="0"/>
              </w:rPr>
            </w:pPr>
            <w:r>
              <w:rPr>
                <w:rFonts w:eastAsia="Times New Roman"/>
                <w:b w:val="0"/>
                <w:bCs w:val="0"/>
              </w:rPr>
              <w:t>2.3 Left Bank Main Canals</w:t>
            </w:r>
          </w:p>
        </w:tc>
        <w:tc>
          <w:tcPr>
            <w:tcW w:w="1063" w:type="dxa"/>
            <w:tcBorders>
              <w:top w:val="nil"/>
              <w:left w:val="nil"/>
              <w:bottom w:val="nil"/>
              <w:right w:val="nil"/>
            </w:tcBorders>
            <w:hideMark/>
          </w:tcPr>
          <w:p w14:paraId="78C05F1E" w14:textId="0C5EFAD2" w:rsidR="00F2025C" w:rsidRDefault="00F2025C">
            <w:pPr>
              <w:cnfStyle w:val="000000000000" w:firstRow="0" w:lastRow="0" w:firstColumn="0" w:lastColumn="0" w:oddVBand="0" w:evenVBand="0" w:oddHBand="0" w:evenHBand="0" w:firstRowFirstColumn="0" w:firstRowLastColumn="0" w:lastRowFirstColumn="0" w:lastRowLastColumn="0"/>
              <w:rPr>
                <w:rFonts w:eastAsia="Times New Roman"/>
              </w:rPr>
            </w:pPr>
            <w:r>
              <w:rPr>
                <w:noProof/>
              </w:rPr>
              <mc:AlternateContent>
                <mc:Choice Requires="wps">
                  <w:drawing>
                    <wp:anchor distT="0" distB="0" distL="114300" distR="114300" simplePos="0" relativeHeight="251658285" behindDoc="0" locked="0" layoutInCell="1" allowOverlap="1" wp14:anchorId="6DFCE470" wp14:editId="6EE96F47">
                      <wp:simplePos x="0" y="0"/>
                      <wp:positionH relativeFrom="column">
                        <wp:posOffset>-3810</wp:posOffset>
                      </wp:positionH>
                      <wp:positionV relativeFrom="paragraph">
                        <wp:posOffset>5715</wp:posOffset>
                      </wp:positionV>
                      <wp:extent cx="101600" cy="93345"/>
                      <wp:effectExtent l="0" t="0" r="12700" b="20955"/>
                      <wp:wrapNone/>
                      <wp:docPr id="109" name="Oval 109"/>
                      <wp:cNvGraphicFramePr/>
                      <a:graphic xmlns:a="http://schemas.openxmlformats.org/drawingml/2006/main">
                        <a:graphicData uri="http://schemas.microsoft.com/office/word/2010/wordprocessingShape">
                          <wps:wsp>
                            <wps:cNvSpPr/>
                            <wps:spPr>
                              <a:xfrm>
                                <a:off x="0" y="0"/>
                                <a:ext cx="101600" cy="9271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http://schemas.openxmlformats.org/drawingml/2006/main" xmlns:pic="http://schemas.openxmlformats.org/drawingml/2006/picture" xmlns:a16="http://schemas.microsoft.com/office/drawing/2014/main" xmlns:a14="http://schemas.microsoft.com/office/drawing/2010/main" xmlns:c="http://schemas.openxmlformats.org/drawingml/2006/chart" xmlns:ask="http://schemas.microsoft.com/office/drawing/2018/sketchyshapes">
                  <w:pict w14:anchorId="143370AC">
                    <v:oval id="Oval 109" style="position:absolute;margin-left:-.3pt;margin-top:.45pt;width:8pt;height:7.35pt;z-index:25165828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4472c4 [3204]" strokecolor="#1f3763 [1604]" strokeweight="1pt" w14:anchorId="2CBF37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">
                      <v:stroke joinstyle="miter"/>
                    </v:oval>
                  </w:pict>
                </mc:Fallback>
              </mc:AlternateContent>
            </w:r>
          </w:p>
        </w:tc>
        <w:tc>
          <w:tcPr>
            <w:tcW w:w="921" w:type="dxa"/>
            <w:tcBorders>
              <w:top w:val="nil"/>
              <w:left w:val="nil"/>
              <w:bottom w:val="nil"/>
              <w:right w:val="nil"/>
            </w:tcBorders>
            <w:hideMark/>
          </w:tcPr>
          <w:p w14:paraId="070DF1F6" w14:textId="3922C80F" w:rsidR="00F2025C" w:rsidRDefault="00F2025C">
            <w:pPr>
              <w:cnfStyle w:val="000000000000" w:firstRow="0" w:lastRow="0" w:firstColumn="0" w:lastColumn="0" w:oddVBand="0" w:evenVBand="0" w:oddHBand="0" w:evenHBand="0" w:firstRowFirstColumn="0" w:firstRowLastColumn="0" w:lastRowFirstColumn="0" w:lastRowLastColumn="0"/>
              <w:rPr>
                <w:rFonts w:eastAsia="Times New Roman"/>
              </w:rPr>
            </w:pPr>
            <w:r>
              <w:rPr>
                <w:noProof/>
              </w:rPr>
              <mc:AlternateContent>
                <mc:Choice Requires="wps">
                  <w:drawing>
                    <wp:anchor distT="0" distB="0" distL="114300" distR="114300" simplePos="0" relativeHeight="251658280" behindDoc="0" locked="0" layoutInCell="1" allowOverlap="1" wp14:anchorId="19D49866" wp14:editId="4D6BBC47">
                      <wp:simplePos x="0" y="0"/>
                      <wp:positionH relativeFrom="column">
                        <wp:posOffset>0</wp:posOffset>
                      </wp:positionH>
                      <wp:positionV relativeFrom="paragraph">
                        <wp:posOffset>5715</wp:posOffset>
                      </wp:positionV>
                      <wp:extent cx="101600" cy="93345"/>
                      <wp:effectExtent l="0" t="0" r="12700" b="20955"/>
                      <wp:wrapNone/>
                      <wp:docPr id="110" name="Oval 110"/>
                      <wp:cNvGraphicFramePr/>
                      <a:graphic xmlns:a="http://schemas.openxmlformats.org/drawingml/2006/main">
                        <a:graphicData uri="http://schemas.microsoft.com/office/word/2010/wordprocessingShape">
                          <wps:wsp>
                            <wps:cNvSpPr/>
                            <wps:spPr>
                              <a:xfrm>
                                <a:off x="0" y="0"/>
                                <a:ext cx="101600" cy="9271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http://schemas.openxmlformats.org/drawingml/2006/main" xmlns:pic="http://schemas.openxmlformats.org/drawingml/2006/picture" xmlns:a16="http://schemas.microsoft.com/office/drawing/2014/main" xmlns:a14="http://schemas.microsoft.com/office/drawing/2010/main" xmlns:c="http://schemas.openxmlformats.org/drawingml/2006/chart" xmlns:ask="http://schemas.microsoft.com/office/drawing/2018/sketchyshapes">
                  <w:pict w14:anchorId="2FF6BF85">
                    <v:oval id="Oval 110" style="position:absolute;margin-left:0;margin-top:.45pt;width:8pt;height:7.35pt;z-index:251658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4472c4 [3204]" strokecolor="#1f3763 [1604]" strokeweight="1pt" w14:anchorId="416176B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">
                      <v:stroke joinstyle="miter"/>
                    </v:oval>
                  </w:pict>
                </mc:Fallback>
              </mc:AlternateContent>
            </w:r>
          </w:p>
        </w:tc>
        <w:tc>
          <w:tcPr>
            <w:tcW w:w="993" w:type="dxa"/>
            <w:tcBorders>
              <w:top w:val="nil"/>
              <w:left w:val="nil"/>
              <w:bottom w:val="nil"/>
              <w:right w:val="nil"/>
            </w:tcBorders>
          </w:tcPr>
          <w:p w14:paraId="3D08141A" w14:textId="77777777" w:rsidR="00F2025C" w:rsidRDefault="00F2025C">
            <w:pPr>
              <w:cnfStyle w:val="000000000000" w:firstRow="0" w:lastRow="0" w:firstColumn="0" w:lastColumn="0" w:oddVBand="0" w:evenVBand="0" w:oddHBand="0" w:evenHBand="0" w:firstRowFirstColumn="0" w:firstRowLastColumn="0" w:lastRowFirstColumn="0" w:lastRowLastColumn="0"/>
              <w:rPr>
                <w:rFonts w:eastAsia="Times New Roman"/>
              </w:rPr>
            </w:pPr>
          </w:p>
        </w:tc>
        <w:tc>
          <w:tcPr>
            <w:tcW w:w="850" w:type="dxa"/>
            <w:tcBorders>
              <w:top w:val="nil"/>
              <w:left w:val="nil"/>
              <w:bottom w:val="nil"/>
              <w:right w:val="nil"/>
            </w:tcBorders>
            <w:hideMark/>
          </w:tcPr>
          <w:p w14:paraId="79F809F3" w14:textId="6A36DD55" w:rsidR="00F2025C" w:rsidRDefault="00F2025C">
            <w:pPr>
              <w:cnfStyle w:val="000000000000" w:firstRow="0" w:lastRow="0" w:firstColumn="0" w:lastColumn="0" w:oddVBand="0" w:evenVBand="0" w:oddHBand="0" w:evenHBand="0" w:firstRowFirstColumn="0" w:firstRowLastColumn="0" w:lastRowFirstColumn="0" w:lastRowLastColumn="0"/>
              <w:rPr>
                <w:rFonts w:eastAsia="Times New Roman"/>
              </w:rPr>
            </w:pPr>
            <w:r>
              <w:rPr>
                <w:noProof/>
              </w:rPr>
              <mc:AlternateContent>
                <mc:Choice Requires="wps">
                  <w:drawing>
                    <wp:anchor distT="0" distB="0" distL="114300" distR="114300" simplePos="0" relativeHeight="251658288" behindDoc="0" locked="0" layoutInCell="1" allowOverlap="1" wp14:anchorId="0BE73057" wp14:editId="5A4A29EA">
                      <wp:simplePos x="0" y="0"/>
                      <wp:positionH relativeFrom="column">
                        <wp:posOffset>1270</wp:posOffset>
                      </wp:positionH>
                      <wp:positionV relativeFrom="paragraph">
                        <wp:posOffset>2540</wp:posOffset>
                      </wp:positionV>
                      <wp:extent cx="101600" cy="93345"/>
                      <wp:effectExtent l="0" t="0" r="12700" b="20955"/>
                      <wp:wrapNone/>
                      <wp:docPr id="120" name="Oval 120"/>
                      <wp:cNvGraphicFramePr/>
                      <a:graphic xmlns:a="http://schemas.openxmlformats.org/drawingml/2006/main">
                        <a:graphicData uri="http://schemas.microsoft.com/office/word/2010/wordprocessingShape">
                          <wps:wsp>
                            <wps:cNvSpPr/>
                            <wps:spPr>
                              <a:xfrm>
                                <a:off x="0" y="0"/>
                                <a:ext cx="101600" cy="9271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http://schemas.openxmlformats.org/drawingml/2006/main" xmlns:pic="http://schemas.openxmlformats.org/drawingml/2006/picture" xmlns:a16="http://schemas.microsoft.com/office/drawing/2014/main" xmlns:a14="http://schemas.microsoft.com/office/drawing/2010/main" xmlns:c="http://schemas.openxmlformats.org/drawingml/2006/chart" xmlns:ask="http://schemas.microsoft.com/office/drawing/2018/sketchyshapes">
                  <w:pict w14:anchorId="53E2D120">
                    <v:oval id="Oval 120" style="position:absolute;margin-left:.1pt;margin-top:.2pt;width:8pt;height:7.35pt;z-index:251658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4472c4 [3204]" strokecolor="#1f3763 [1604]" strokeweight="1pt" w14:anchorId="42D103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">
                      <v:stroke joinstyle="miter"/>
                    </v:oval>
                  </w:pict>
                </mc:Fallback>
              </mc:AlternateContent>
            </w:r>
          </w:p>
        </w:tc>
        <w:tc>
          <w:tcPr>
            <w:tcW w:w="1063" w:type="dxa"/>
            <w:tcBorders>
              <w:top w:val="nil"/>
              <w:left w:val="nil"/>
              <w:bottom w:val="nil"/>
              <w:right w:val="nil"/>
            </w:tcBorders>
          </w:tcPr>
          <w:p w14:paraId="3BA2ADAF" w14:textId="77777777" w:rsidR="00F2025C" w:rsidRDefault="00F2025C">
            <w:pPr>
              <w:cnfStyle w:val="000000000000" w:firstRow="0" w:lastRow="0" w:firstColumn="0" w:lastColumn="0" w:oddVBand="0" w:evenVBand="0" w:oddHBand="0" w:evenHBand="0" w:firstRowFirstColumn="0" w:firstRowLastColumn="0" w:lastRowFirstColumn="0" w:lastRowLastColumn="0"/>
              <w:rPr>
                <w:rFonts w:eastAsia="Times New Roman"/>
              </w:rPr>
            </w:pPr>
          </w:p>
        </w:tc>
      </w:tr>
      <w:tr w:rsidR="007066DD" w14:paraId="2D54905F" w14:textId="77777777" w:rsidTr="00505400">
        <w:trPr>
          <w:cnfStyle w:val="000000100000" w:firstRow="0" w:lastRow="0" w:firstColumn="0" w:lastColumn="0" w:oddVBand="0" w:evenVBand="0" w:oddHBand="1" w:evenHBand="0" w:firstRowFirstColumn="0" w:firstRowLastColumn="0" w:lastRowFirstColumn="0" w:lastRowLastColumn="0"/>
          <w:trHeight w:val="290"/>
          <w:jc w:val="center"/>
        </w:trPr>
        <w:tc>
          <w:tcPr>
            <w:cnfStyle w:val="001000000000" w:firstRow="0" w:lastRow="0" w:firstColumn="1" w:lastColumn="0" w:oddVBand="0" w:evenVBand="0" w:oddHBand="0" w:evenHBand="0" w:firstRowFirstColumn="0" w:firstRowLastColumn="0" w:lastRowFirstColumn="0" w:lastRowLastColumn="0"/>
            <w:tcW w:w="3686" w:type="dxa"/>
            <w:tcBorders>
              <w:left w:val="nil"/>
              <w:right w:val="nil"/>
            </w:tcBorders>
            <w:noWrap/>
            <w:hideMark/>
          </w:tcPr>
          <w:p w14:paraId="414C15F1" w14:textId="77777777" w:rsidR="00F2025C" w:rsidRDefault="00F2025C">
            <w:pPr>
              <w:rPr>
                <w:rFonts w:eastAsia="Times New Roman"/>
                <w:b w:val="0"/>
                <w:bCs w:val="0"/>
              </w:rPr>
            </w:pPr>
            <w:r>
              <w:rPr>
                <w:rFonts w:eastAsia="Times New Roman"/>
                <w:b w:val="0"/>
                <w:bCs w:val="0"/>
              </w:rPr>
              <w:t>2.4 Right Bank Preparatory Studies</w:t>
            </w:r>
          </w:p>
        </w:tc>
        <w:tc>
          <w:tcPr>
            <w:tcW w:w="1063" w:type="dxa"/>
            <w:tcBorders>
              <w:left w:val="nil"/>
              <w:right w:val="nil"/>
            </w:tcBorders>
            <w:hideMark/>
          </w:tcPr>
          <w:p w14:paraId="1EF2A62E" w14:textId="5E4939E8" w:rsidR="00F2025C" w:rsidRDefault="00F2025C">
            <w:pPr>
              <w:cnfStyle w:val="000000100000" w:firstRow="0" w:lastRow="0" w:firstColumn="0" w:lastColumn="0" w:oddVBand="0" w:evenVBand="0" w:oddHBand="1" w:evenHBand="0" w:firstRowFirstColumn="0" w:firstRowLastColumn="0" w:lastRowFirstColumn="0" w:lastRowLastColumn="0"/>
              <w:rPr>
                <w:rFonts w:eastAsia="Times New Roman"/>
              </w:rPr>
            </w:pPr>
            <w:r>
              <w:rPr>
                <w:noProof/>
              </w:rPr>
              <mc:AlternateContent>
                <mc:Choice Requires="wps">
                  <w:drawing>
                    <wp:anchor distT="0" distB="0" distL="114300" distR="114300" simplePos="0" relativeHeight="251658286" behindDoc="0" locked="0" layoutInCell="1" allowOverlap="1" wp14:anchorId="3F361E52" wp14:editId="7E88B9B4">
                      <wp:simplePos x="0" y="0"/>
                      <wp:positionH relativeFrom="column">
                        <wp:posOffset>-3810</wp:posOffset>
                      </wp:positionH>
                      <wp:positionV relativeFrom="paragraph">
                        <wp:posOffset>1270</wp:posOffset>
                      </wp:positionV>
                      <wp:extent cx="101600" cy="93345"/>
                      <wp:effectExtent l="0" t="0" r="12700" b="20955"/>
                      <wp:wrapNone/>
                      <wp:docPr id="118" name="Oval 118"/>
                      <wp:cNvGraphicFramePr/>
                      <a:graphic xmlns:a="http://schemas.openxmlformats.org/drawingml/2006/main">
                        <a:graphicData uri="http://schemas.microsoft.com/office/word/2010/wordprocessingShape">
                          <wps:wsp>
                            <wps:cNvSpPr/>
                            <wps:spPr>
                              <a:xfrm>
                                <a:off x="0" y="0"/>
                                <a:ext cx="101600" cy="9271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http://schemas.openxmlformats.org/drawingml/2006/main" xmlns:pic="http://schemas.openxmlformats.org/drawingml/2006/picture" xmlns:a16="http://schemas.microsoft.com/office/drawing/2014/main" xmlns:a14="http://schemas.microsoft.com/office/drawing/2010/main" xmlns:c="http://schemas.openxmlformats.org/drawingml/2006/chart" xmlns:ask="http://schemas.microsoft.com/office/drawing/2018/sketchyshapes">
                  <w:pict w14:anchorId="12A188E6">
                    <v:oval id="Oval 118" style="position:absolute;margin-left:-.3pt;margin-top:.1pt;width:8pt;height:7.35pt;z-index:25165828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4472c4 [3204]" strokecolor="#1f3763 [1604]" strokeweight="1pt" w14:anchorId="19E93C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">
                      <v:stroke joinstyle="miter"/>
                    </v:oval>
                  </w:pict>
                </mc:Fallback>
              </mc:AlternateContent>
            </w:r>
          </w:p>
        </w:tc>
        <w:tc>
          <w:tcPr>
            <w:tcW w:w="921" w:type="dxa"/>
            <w:tcBorders>
              <w:left w:val="nil"/>
              <w:right w:val="nil"/>
            </w:tcBorders>
            <w:hideMark/>
          </w:tcPr>
          <w:p w14:paraId="5DDDEE34" w14:textId="1ADF0EDC" w:rsidR="00F2025C" w:rsidRDefault="00F2025C">
            <w:pPr>
              <w:cnfStyle w:val="000000100000" w:firstRow="0" w:lastRow="0" w:firstColumn="0" w:lastColumn="0" w:oddVBand="0" w:evenVBand="0" w:oddHBand="1" w:evenHBand="0" w:firstRowFirstColumn="0" w:firstRowLastColumn="0" w:lastRowFirstColumn="0" w:lastRowLastColumn="0"/>
              <w:rPr>
                <w:rFonts w:eastAsia="Times New Roman"/>
              </w:rPr>
            </w:pPr>
            <w:r>
              <w:rPr>
                <w:noProof/>
              </w:rPr>
              <mc:AlternateContent>
                <mc:Choice Requires="wps">
                  <w:drawing>
                    <wp:anchor distT="0" distB="0" distL="114300" distR="114300" simplePos="0" relativeHeight="251658287" behindDoc="0" locked="0" layoutInCell="1" allowOverlap="1" wp14:anchorId="1A3609C8" wp14:editId="780CB740">
                      <wp:simplePos x="0" y="0"/>
                      <wp:positionH relativeFrom="column">
                        <wp:posOffset>0</wp:posOffset>
                      </wp:positionH>
                      <wp:positionV relativeFrom="paragraph">
                        <wp:posOffset>1270</wp:posOffset>
                      </wp:positionV>
                      <wp:extent cx="101600" cy="93345"/>
                      <wp:effectExtent l="0" t="0" r="12700" b="20955"/>
                      <wp:wrapNone/>
                      <wp:docPr id="119" name="Oval 119"/>
                      <wp:cNvGraphicFramePr/>
                      <a:graphic xmlns:a="http://schemas.openxmlformats.org/drawingml/2006/main">
                        <a:graphicData uri="http://schemas.microsoft.com/office/word/2010/wordprocessingShape">
                          <wps:wsp>
                            <wps:cNvSpPr/>
                            <wps:spPr>
                              <a:xfrm>
                                <a:off x="0" y="0"/>
                                <a:ext cx="101600" cy="9271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http://schemas.openxmlformats.org/drawingml/2006/main" xmlns:pic="http://schemas.openxmlformats.org/drawingml/2006/picture" xmlns:a16="http://schemas.microsoft.com/office/drawing/2014/main" xmlns:a14="http://schemas.microsoft.com/office/drawing/2010/main" xmlns:c="http://schemas.openxmlformats.org/drawingml/2006/chart" xmlns:ask="http://schemas.microsoft.com/office/drawing/2018/sketchyshapes">
                  <w:pict w14:anchorId="0D603299">
                    <v:oval id="Oval 119" style="position:absolute;margin-left:0;margin-top:.1pt;width:8pt;height:7.35pt;z-index:25165828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4472c4 [3204]" strokecolor="#1f3763 [1604]" strokeweight="1pt" w14:anchorId="60BE01E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">
                      <v:stroke joinstyle="miter"/>
                    </v:oval>
                  </w:pict>
                </mc:Fallback>
              </mc:AlternateContent>
            </w:r>
          </w:p>
        </w:tc>
        <w:tc>
          <w:tcPr>
            <w:tcW w:w="993" w:type="dxa"/>
            <w:tcBorders>
              <w:left w:val="nil"/>
              <w:right w:val="nil"/>
            </w:tcBorders>
            <w:hideMark/>
          </w:tcPr>
          <w:p w14:paraId="26082346" w14:textId="22CF5117" w:rsidR="00F2025C" w:rsidRDefault="00F2025C">
            <w:pPr>
              <w:cnfStyle w:val="000000100000" w:firstRow="0" w:lastRow="0" w:firstColumn="0" w:lastColumn="0" w:oddVBand="0" w:evenVBand="0" w:oddHBand="1" w:evenHBand="0" w:firstRowFirstColumn="0" w:firstRowLastColumn="0" w:lastRowFirstColumn="0" w:lastRowLastColumn="0"/>
              <w:rPr>
                <w:rFonts w:eastAsia="Times New Roman"/>
              </w:rPr>
            </w:pPr>
            <w:r>
              <w:rPr>
                <w:noProof/>
              </w:rPr>
              <mc:AlternateContent>
                <mc:Choice Requires="wps">
                  <w:drawing>
                    <wp:anchor distT="0" distB="0" distL="114300" distR="114300" simplePos="0" relativeHeight="251658279" behindDoc="0" locked="0" layoutInCell="1" allowOverlap="1" wp14:anchorId="2621F6E7" wp14:editId="6E7BEA10">
                      <wp:simplePos x="0" y="0"/>
                      <wp:positionH relativeFrom="column">
                        <wp:posOffset>635</wp:posOffset>
                      </wp:positionH>
                      <wp:positionV relativeFrom="paragraph">
                        <wp:posOffset>1270</wp:posOffset>
                      </wp:positionV>
                      <wp:extent cx="101600" cy="93345"/>
                      <wp:effectExtent l="0" t="0" r="12700" b="20955"/>
                      <wp:wrapNone/>
                      <wp:docPr id="127" name="Oval 127"/>
                      <wp:cNvGraphicFramePr/>
                      <a:graphic xmlns:a="http://schemas.openxmlformats.org/drawingml/2006/main">
                        <a:graphicData uri="http://schemas.microsoft.com/office/word/2010/wordprocessingShape">
                          <wps:wsp>
                            <wps:cNvSpPr/>
                            <wps:spPr>
                              <a:xfrm>
                                <a:off x="0" y="0"/>
                                <a:ext cx="101600" cy="9271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http://schemas.openxmlformats.org/drawingml/2006/main" xmlns:pic="http://schemas.openxmlformats.org/drawingml/2006/picture" xmlns:a16="http://schemas.microsoft.com/office/drawing/2014/main" xmlns:a14="http://schemas.microsoft.com/office/drawing/2010/main" xmlns:c="http://schemas.openxmlformats.org/drawingml/2006/chart" xmlns:ask="http://schemas.microsoft.com/office/drawing/2018/sketchyshapes">
                  <w:pict w14:anchorId="4C074018">
                    <v:oval id="Oval 127" style="position:absolute;margin-left:.05pt;margin-top:.1pt;width:8pt;height:7.35pt;z-index:25165827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4472c4 [3204]" strokecolor="#1f3763 [1604]" strokeweight="1pt" w14:anchorId="600301F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">
                      <v:stroke joinstyle="miter"/>
                    </v:oval>
                  </w:pict>
                </mc:Fallback>
              </mc:AlternateContent>
            </w:r>
          </w:p>
        </w:tc>
        <w:tc>
          <w:tcPr>
            <w:tcW w:w="850" w:type="dxa"/>
            <w:tcBorders>
              <w:left w:val="nil"/>
              <w:right w:val="nil"/>
            </w:tcBorders>
          </w:tcPr>
          <w:p w14:paraId="213DFADD" w14:textId="77777777" w:rsidR="00F2025C" w:rsidRDefault="00F2025C">
            <w:pPr>
              <w:cnfStyle w:val="000000100000" w:firstRow="0" w:lastRow="0" w:firstColumn="0" w:lastColumn="0" w:oddVBand="0" w:evenVBand="0" w:oddHBand="1" w:evenHBand="0" w:firstRowFirstColumn="0" w:firstRowLastColumn="0" w:lastRowFirstColumn="0" w:lastRowLastColumn="0"/>
              <w:rPr>
                <w:rFonts w:eastAsia="Times New Roman"/>
              </w:rPr>
            </w:pPr>
          </w:p>
        </w:tc>
        <w:tc>
          <w:tcPr>
            <w:tcW w:w="1063" w:type="dxa"/>
            <w:tcBorders>
              <w:left w:val="nil"/>
              <w:right w:val="nil"/>
            </w:tcBorders>
          </w:tcPr>
          <w:p w14:paraId="61CDC03B" w14:textId="77777777" w:rsidR="00F2025C" w:rsidRDefault="00F2025C">
            <w:pPr>
              <w:cnfStyle w:val="000000100000" w:firstRow="0" w:lastRow="0" w:firstColumn="0" w:lastColumn="0" w:oddVBand="0" w:evenVBand="0" w:oddHBand="1" w:evenHBand="0" w:firstRowFirstColumn="0" w:firstRowLastColumn="0" w:lastRowFirstColumn="0" w:lastRowLastColumn="0"/>
              <w:rPr>
                <w:rFonts w:eastAsia="Times New Roman"/>
              </w:rPr>
            </w:pPr>
          </w:p>
        </w:tc>
      </w:tr>
    </w:tbl>
    <w:p w14:paraId="2033466F" w14:textId="77777777" w:rsidR="00F2025C" w:rsidRDefault="00F2025C" w:rsidP="00F2025C"/>
    <w:p w14:paraId="2EBA261E" w14:textId="0D8257FD" w:rsidR="00F2025C" w:rsidRDefault="00387990" w:rsidP="00F2025C">
      <w:pPr>
        <w:rPr>
          <w:rFonts w:cstheme="minorHAnsi"/>
        </w:rPr>
      </w:pPr>
      <w:r>
        <w:rPr>
          <w:rFonts w:cstheme="minorHAnsi"/>
        </w:rPr>
        <w:t xml:space="preserve">Component </w:t>
      </w:r>
      <w:r w:rsidR="00F2025C">
        <w:rPr>
          <w:rFonts w:cstheme="minorHAnsi"/>
        </w:rPr>
        <w:t>2.1 Integrated FO Area Development-SIDA. Th</w:t>
      </w:r>
      <w:r w:rsidR="00091FE9">
        <w:rPr>
          <w:rFonts w:cstheme="minorHAnsi"/>
        </w:rPr>
        <w:t>ese</w:t>
      </w:r>
      <w:r w:rsidR="00F2025C">
        <w:rPr>
          <w:rFonts w:cstheme="minorHAnsi"/>
        </w:rPr>
        <w:t xml:space="preserve"> investment</w:t>
      </w:r>
      <w:r w:rsidR="00091FE9">
        <w:rPr>
          <w:rFonts w:cstheme="minorHAnsi"/>
        </w:rPr>
        <w:t>s</w:t>
      </w:r>
      <w:r w:rsidR="00F2025C">
        <w:rPr>
          <w:rFonts w:cstheme="minorHAnsi"/>
        </w:rPr>
        <w:t xml:space="preserve"> may also </w:t>
      </w:r>
      <w:r w:rsidR="001E2A39">
        <w:rPr>
          <w:rFonts w:cstheme="minorHAnsi"/>
        </w:rPr>
        <w:t>serve as examples of how to better manage the surface and groundwater in irrigation and drainage systems</w:t>
      </w:r>
      <w:r w:rsidR="00F2025C">
        <w:rPr>
          <w:rFonts w:cstheme="minorHAnsi"/>
        </w:rPr>
        <w:t xml:space="preserve">, creating more equity and reliability of delivery of surface water and the safe use of groundwater. </w:t>
      </w:r>
    </w:p>
    <w:p w14:paraId="365514FB" w14:textId="3C6187C5" w:rsidR="00F2025C" w:rsidRDefault="00387990" w:rsidP="00F2025C">
      <w:pPr>
        <w:rPr>
          <w:rFonts w:cstheme="minorHAnsi"/>
        </w:rPr>
      </w:pPr>
      <w:r>
        <w:rPr>
          <w:rFonts w:cstheme="minorHAnsi"/>
        </w:rPr>
        <w:t xml:space="preserve">Component </w:t>
      </w:r>
      <w:r w:rsidR="00F2025C">
        <w:rPr>
          <w:rFonts w:cstheme="minorHAnsi"/>
        </w:rPr>
        <w:t>2.2: AWB and SIDA Support: This component will strengthen the capacity of the SIDA and AWB to deliver reliable service to the FOs and the capacity of SIDA to support the FOs</w:t>
      </w:r>
      <w:r w:rsidR="00E77860">
        <w:rPr>
          <w:rFonts w:cstheme="minorHAnsi"/>
        </w:rPr>
        <w:t xml:space="preserve"> for improving canal operations and irrigation service delivery, including a focus on behavioral changes</w:t>
      </w:r>
      <w:r w:rsidR="00F2025C">
        <w:rPr>
          <w:rFonts w:cstheme="minorHAnsi"/>
        </w:rPr>
        <w:t xml:space="preserve">. This will involve a mix of institutional support, training, financial support and technical tools </w:t>
      </w:r>
      <w:r w:rsidR="00A76807">
        <w:rPr>
          <w:rFonts w:cstheme="minorHAnsi"/>
        </w:rPr>
        <w:t>to support</w:t>
      </w:r>
      <w:r w:rsidR="00F2025C">
        <w:rPr>
          <w:rFonts w:cstheme="minorHAnsi"/>
        </w:rPr>
        <w:t xml:space="preserve"> SIDA, AWBs and FOs. This will address the interlinked long</w:t>
      </w:r>
      <w:r w:rsidR="00E77860">
        <w:rPr>
          <w:rFonts w:cstheme="minorHAnsi"/>
        </w:rPr>
        <w:t>-</w:t>
      </w:r>
      <w:r w:rsidR="00F2025C">
        <w:rPr>
          <w:rFonts w:cstheme="minorHAnsi"/>
        </w:rPr>
        <w:t>term impacts</w:t>
      </w:r>
      <w:r w:rsidR="00E77860">
        <w:rPr>
          <w:rFonts w:cstheme="minorHAnsi"/>
        </w:rPr>
        <w:t>, particularly the need for practically improved water resource management within the canal system, tailoring surface irrigation, groundwater use and protection,  reducing drainage requirement, multifunctional management,</w:t>
      </w:r>
      <w:r w:rsidR="00F2025C">
        <w:rPr>
          <w:rFonts w:cstheme="minorHAnsi"/>
        </w:rPr>
        <w:t xml:space="preserve"> and water quality preservation. It may ingrain a bigger picture of water management beyond the operational requirements of the canal and drainage infrastructure.</w:t>
      </w:r>
    </w:p>
    <w:p w14:paraId="5D1C782E" w14:textId="1011CDFA" w:rsidR="00F2025C" w:rsidRDefault="00387990" w:rsidP="00387990">
      <w:pPr>
        <w:rPr>
          <w:rFonts w:cstheme="minorHAnsi"/>
        </w:rPr>
      </w:pPr>
      <w:r>
        <w:rPr>
          <w:rFonts w:cstheme="minorHAnsi"/>
        </w:rPr>
        <w:t xml:space="preserve">Component </w:t>
      </w:r>
      <w:r w:rsidR="00F2025C">
        <w:rPr>
          <w:rFonts w:cstheme="minorHAnsi"/>
        </w:rPr>
        <w:t xml:space="preserve">2.3: Left Bank Main Canal: The renovation of Akram Wah </w:t>
      </w:r>
      <w:r w:rsidR="003B2F9B">
        <w:rPr>
          <w:rFonts w:cstheme="minorHAnsi"/>
        </w:rPr>
        <w:t xml:space="preserve">will </w:t>
      </w:r>
      <w:r w:rsidR="00850A0A">
        <w:rPr>
          <w:rFonts w:cstheme="minorHAnsi"/>
        </w:rPr>
        <w:t xml:space="preserve">improve the </w:t>
      </w:r>
      <w:r w:rsidR="00F2025C">
        <w:rPr>
          <w:rFonts w:cstheme="minorHAnsi"/>
        </w:rPr>
        <w:t xml:space="preserve">integrated water resource management of the canal system, including the secure </w:t>
      </w:r>
      <w:r w:rsidR="008E4BAC">
        <w:rPr>
          <w:rFonts w:cstheme="minorHAnsi"/>
        </w:rPr>
        <w:t xml:space="preserve">water </w:t>
      </w:r>
      <w:r w:rsidR="00F2025C">
        <w:rPr>
          <w:rFonts w:cstheme="minorHAnsi"/>
        </w:rPr>
        <w:t xml:space="preserve">supplies to the cities and the fresh groundwater lenses </w:t>
      </w:r>
      <w:r w:rsidR="00B46B08">
        <w:rPr>
          <w:rFonts w:cstheme="minorHAnsi"/>
        </w:rPr>
        <w:t>adjacent to</w:t>
      </w:r>
      <w:r w:rsidR="00F2025C">
        <w:rPr>
          <w:rFonts w:cstheme="minorHAnsi"/>
        </w:rPr>
        <w:t xml:space="preserve"> the canal</w:t>
      </w:r>
      <w:r w:rsidR="00850A0A">
        <w:rPr>
          <w:rFonts w:cstheme="minorHAnsi"/>
        </w:rPr>
        <w:t xml:space="preserve"> (</w:t>
      </w:r>
      <w:r w:rsidR="008E4BAC">
        <w:rPr>
          <w:rFonts w:cstheme="minorHAnsi"/>
        </w:rPr>
        <w:t xml:space="preserve">that </w:t>
      </w:r>
      <w:r w:rsidR="00F2025C">
        <w:rPr>
          <w:rFonts w:cstheme="minorHAnsi"/>
        </w:rPr>
        <w:t>serve as source of water for rural settlements in this area with predominantly salt groundwater</w:t>
      </w:r>
      <w:r w:rsidR="008E4BAC">
        <w:rPr>
          <w:rFonts w:cstheme="minorHAnsi"/>
        </w:rPr>
        <w:t>)</w:t>
      </w:r>
      <w:r w:rsidR="00F2025C">
        <w:rPr>
          <w:rFonts w:cstheme="minorHAnsi"/>
        </w:rPr>
        <w:t>. Part of the renovation may also address the control of the Akram Wah canal for effluent disposal. The study on the regulating canal deliveries and flow distribution that is part of this component may also include operating procedures during floods and downstream releases for environmental services. It should also address the unauthorized above quota releases to the main canals – that is a cause of waterlogging and reduced releases to the Indus Delta.</w:t>
      </w:r>
    </w:p>
    <w:p w14:paraId="283B653D" w14:textId="63213385" w:rsidR="00F2025C" w:rsidRDefault="0095240E" w:rsidP="00F2025C">
      <w:pPr>
        <w:pStyle w:val="Normal0"/>
        <w:spacing w:line="240" w:lineRule="auto"/>
        <w:jc w:val="both"/>
        <w:rPr>
          <w:rFonts w:cstheme="minorHAnsi"/>
        </w:rPr>
      </w:pPr>
      <w:r>
        <w:rPr>
          <w:rFonts w:cstheme="minorHAnsi"/>
        </w:rPr>
        <w:t xml:space="preserve">Component </w:t>
      </w:r>
      <w:r w:rsidR="00F2025C">
        <w:rPr>
          <w:rFonts w:cstheme="minorHAnsi"/>
        </w:rPr>
        <w:t>2.4: Right Bank Studies and Emergency Works. The component will finance detailed studies for the renovation of three main canals on the Right Bank that are supplied from Sukkur Barrage (Dadu, Rice and Northwest Canals)</w:t>
      </w:r>
      <w:r w:rsidR="00751530">
        <w:rPr>
          <w:rFonts w:cstheme="minorHAnsi"/>
        </w:rPr>
        <w:t xml:space="preserve"> and</w:t>
      </w:r>
      <w:r w:rsidR="00F2025C">
        <w:rPr>
          <w:rFonts w:cstheme="minorHAnsi"/>
        </w:rPr>
        <w:t xml:space="preserve"> the Warah branch canal.  The Right Bank command area is characterized by low levels of agricultural productivity, excessive waterlogging and salinity, and widespread poverty. The largest and previously most ecologically important freshwater lake in Pakistan, Manchar Lake, is severely degraded due to the inflow of highly contaminated water from the Main Nara Valley Drain. The studies should develop and lead to a comprehensive plan of action dealing with irrigation, drainage, wetland protection, water resource management and delivery of multifunctional services (including drinking water) on the Right Bank – combining investments with better water management practice and optimized water allocation.</w:t>
      </w:r>
    </w:p>
    <w:p w14:paraId="4297599F" w14:textId="358F788D" w:rsidR="005B077F" w:rsidRDefault="00120170" w:rsidP="00F626DB">
      <w:r w:rsidRPr="00120170">
        <w:t xml:space="preserve"> </w:t>
      </w:r>
      <w:r w:rsidR="00B826ED">
        <w:t xml:space="preserve"> </w:t>
      </w:r>
    </w:p>
    <w:p w14:paraId="618696C0" w14:textId="4B28915F" w:rsidR="00F626DB" w:rsidRDefault="00F626DB" w:rsidP="002B414A"/>
    <w:p w14:paraId="3EF6608C" w14:textId="77777777" w:rsidR="00A61A52" w:rsidRPr="008838F8" w:rsidRDefault="00A61A52" w:rsidP="00832761">
      <w:r w:rsidRPr="008838F8">
        <w:br w:type="page"/>
      </w:r>
    </w:p>
    <w:p w14:paraId="6D6F48E6" w14:textId="4836F5A1" w:rsidR="00A61A52" w:rsidRPr="008838F8" w:rsidRDefault="00A61A52" w:rsidP="00A61A52">
      <w:pPr>
        <w:pStyle w:val="Heading1"/>
      </w:pPr>
      <w:bookmarkStart w:id="92" w:name="_Toc117074630"/>
      <w:r w:rsidRPr="008838F8">
        <w:t xml:space="preserve">Environmental </w:t>
      </w:r>
      <w:r w:rsidR="00042DB2" w:rsidRPr="008838F8">
        <w:t xml:space="preserve">and Social </w:t>
      </w:r>
      <w:r w:rsidRPr="008838F8">
        <w:t>Assessment Framework</w:t>
      </w:r>
      <w:bookmarkEnd w:id="92"/>
    </w:p>
    <w:p w14:paraId="5F97E6B5" w14:textId="254B4DEA" w:rsidR="00A61A52" w:rsidRPr="008838F8" w:rsidRDefault="00E81FED" w:rsidP="00CC7757">
      <w:r w:rsidRPr="008838F8">
        <w:t xml:space="preserve">This chapter describes the </w:t>
      </w:r>
      <w:r w:rsidR="00112501" w:rsidRPr="008838F8">
        <w:t>step</w:t>
      </w:r>
      <w:r w:rsidR="00380E92" w:rsidRPr="008838F8">
        <w:t xml:space="preserve">-by-step </w:t>
      </w:r>
      <w:r w:rsidRPr="008838F8">
        <w:t xml:space="preserve">methodology to </w:t>
      </w:r>
      <w:r w:rsidR="00751530">
        <w:t>carry</w:t>
      </w:r>
      <w:r w:rsidR="00F33A27" w:rsidRPr="008838F8">
        <w:t xml:space="preserve"> out the </w:t>
      </w:r>
      <w:r w:rsidR="002B3CDF" w:rsidRPr="008838F8">
        <w:t xml:space="preserve">environmental and social </w:t>
      </w:r>
      <w:r w:rsidR="00CE6C44">
        <w:t xml:space="preserve">assessment </w:t>
      </w:r>
      <w:r w:rsidR="00F33A27" w:rsidRPr="008838F8">
        <w:t xml:space="preserve">studies for proposed </w:t>
      </w:r>
      <w:r w:rsidR="00292173">
        <w:t>sub</w:t>
      </w:r>
      <w:r w:rsidR="0006115D">
        <w:t>projects</w:t>
      </w:r>
      <w:r w:rsidR="001E439A">
        <w:t xml:space="preserve">, from </w:t>
      </w:r>
      <w:r w:rsidR="00E73C39">
        <w:t xml:space="preserve">the screening stage to </w:t>
      </w:r>
      <w:r w:rsidR="00832761">
        <w:t xml:space="preserve">the </w:t>
      </w:r>
      <w:r w:rsidR="00E73C39">
        <w:t>completion stage</w:t>
      </w:r>
      <w:r w:rsidR="0027457B" w:rsidRPr="008838F8">
        <w:t xml:space="preserve">. </w:t>
      </w:r>
      <w:r w:rsidR="00B03EA3">
        <w:t>Procedures for the preparation of A/RAP are detailed in RPF.</w:t>
      </w:r>
      <w:r w:rsidR="009D07F8">
        <w:t xml:space="preserve"> Section 6.9 describes the procedures to be followed for managing the E&amp;S risks associated with cash transfers under Component 5. </w:t>
      </w:r>
      <w:r w:rsidR="009D07F8" w:rsidRPr="009D07F8">
        <w:t>Agricultural Flood Emergency Rehabilitation</w:t>
      </w:r>
      <w:r w:rsidR="009D07F8">
        <w:t>.</w:t>
      </w:r>
    </w:p>
    <w:p w14:paraId="46B564A1" w14:textId="3A3BA104" w:rsidR="0027457B" w:rsidRPr="008838F8" w:rsidRDefault="00293508" w:rsidP="00380E92">
      <w:pPr>
        <w:pStyle w:val="Heading2"/>
      </w:pPr>
      <w:bookmarkStart w:id="93" w:name="_Toc117074631"/>
      <w:r w:rsidRPr="008838F8">
        <w:t>The s</w:t>
      </w:r>
      <w:r w:rsidR="000D27B4" w:rsidRPr="008838F8">
        <w:t>equence</w:t>
      </w:r>
      <w:r w:rsidR="008C71AF" w:rsidRPr="008838F8">
        <w:t xml:space="preserve"> of </w:t>
      </w:r>
      <w:r w:rsidR="00416CA7" w:rsidRPr="008838F8">
        <w:t>Proposed Activities</w:t>
      </w:r>
      <w:bookmarkEnd w:id="93"/>
      <w:r w:rsidR="008C71AF" w:rsidRPr="008838F8">
        <w:t xml:space="preserve"> </w:t>
      </w:r>
    </w:p>
    <w:p w14:paraId="58CEAB76" w14:textId="012B54B4" w:rsidR="008C4D33" w:rsidRPr="008838F8" w:rsidRDefault="00D2584E" w:rsidP="00D06009">
      <w:r w:rsidRPr="008838F8">
        <w:t xml:space="preserve">The sequence of various </w:t>
      </w:r>
      <w:r w:rsidR="00416CA7" w:rsidRPr="008838F8">
        <w:t>activities</w:t>
      </w:r>
      <w:r w:rsidRPr="008838F8">
        <w:t xml:space="preserve"> to be followed during </w:t>
      </w:r>
      <w:r w:rsidR="001936D7" w:rsidRPr="008838F8">
        <w:t xml:space="preserve">the </w:t>
      </w:r>
      <w:r w:rsidR="0016353E">
        <w:t>environmental and social assessment</w:t>
      </w:r>
      <w:r w:rsidR="00206A81" w:rsidRPr="008838F8">
        <w:t xml:space="preserve"> of the proposed </w:t>
      </w:r>
      <w:r w:rsidR="0016353E">
        <w:t>sub</w:t>
      </w:r>
      <w:r w:rsidR="00206A81" w:rsidRPr="008838F8">
        <w:t>project</w:t>
      </w:r>
      <w:r w:rsidR="006C5FD6" w:rsidRPr="008838F8">
        <w:t>s</w:t>
      </w:r>
      <w:r w:rsidR="00CB0DB0">
        <w:t xml:space="preserve">, from screening to </w:t>
      </w:r>
      <w:r w:rsidR="00832761">
        <w:t xml:space="preserve">the </w:t>
      </w:r>
      <w:r w:rsidR="00CB0DB0">
        <w:t>preparation of ESIAs/ESMPS</w:t>
      </w:r>
      <w:r w:rsidR="00206A81" w:rsidRPr="008838F8">
        <w:t xml:space="preserve"> and their implementation</w:t>
      </w:r>
      <w:r w:rsidR="00832761">
        <w:t>,</w:t>
      </w:r>
      <w:r w:rsidR="00206A81" w:rsidRPr="008838F8">
        <w:t xml:space="preserve"> are given in </w:t>
      </w:r>
      <w:r w:rsidR="00A57E00" w:rsidRPr="00DB428D">
        <w:rPr>
          <w:b/>
          <w:bCs/>
        </w:rPr>
        <w:t>Table 6.1</w:t>
      </w:r>
      <w:r w:rsidR="00A57E00" w:rsidRPr="008838F8">
        <w:t xml:space="preserve">. </w:t>
      </w:r>
      <w:r w:rsidR="00416CA7" w:rsidRPr="008838F8">
        <w:t xml:space="preserve">Detailed guidelines for carrying out these activities are </w:t>
      </w:r>
      <w:r w:rsidR="00293508" w:rsidRPr="008838F8">
        <w:t xml:space="preserve">described in the subsequent sections. </w:t>
      </w:r>
    </w:p>
    <w:p w14:paraId="4AD54943" w14:textId="72768925" w:rsidR="00293508" w:rsidRPr="00C01BD5" w:rsidRDefault="00293508" w:rsidP="00293508">
      <w:pPr>
        <w:pStyle w:val="Caption"/>
      </w:pPr>
      <w:bookmarkStart w:id="94" w:name="_Toc116454256"/>
      <w:r w:rsidRPr="008838F8">
        <w:t xml:space="preserve">Table </w:t>
      </w:r>
      <w:r w:rsidRPr="00DB428D">
        <w:fldChar w:fldCharType="begin"/>
      </w:r>
      <w:r w:rsidRPr="00DB428D">
        <w:instrText xml:space="preserve"> STYLEREF 1 \s </w:instrText>
      </w:r>
      <w:r w:rsidRPr="00DB428D">
        <w:fldChar w:fldCharType="separate"/>
      </w:r>
      <w:r w:rsidR="004A736C">
        <w:rPr>
          <w:noProof/>
        </w:rPr>
        <w:t>6</w:t>
      </w:r>
      <w:r w:rsidRPr="00DB428D">
        <w:fldChar w:fldCharType="end"/>
      </w:r>
      <w:r w:rsidRPr="00435979">
        <w:t>.</w:t>
      </w:r>
      <w:r w:rsidRPr="00DB428D">
        <w:fldChar w:fldCharType="begin"/>
      </w:r>
      <w:r w:rsidRPr="00DB428D">
        <w:instrText xml:space="preserve"> SEQ Table \* ARABIC \s 1 </w:instrText>
      </w:r>
      <w:r w:rsidRPr="00DB428D">
        <w:fldChar w:fldCharType="separate"/>
      </w:r>
      <w:r w:rsidR="004A736C">
        <w:rPr>
          <w:noProof/>
        </w:rPr>
        <w:t>1</w:t>
      </w:r>
      <w:r w:rsidRPr="00DB428D">
        <w:fldChar w:fldCharType="end"/>
      </w:r>
      <w:r w:rsidRPr="00435979">
        <w:t xml:space="preserve">: Sequence of Proposed Activities </w:t>
      </w:r>
      <w:r w:rsidR="00177F9B" w:rsidRPr="00690529">
        <w:t>for E&amp;S Frame</w:t>
      </w:r>
      <w:r w:rsidR="00177F9B" w:rsidRPr="00D7429D">
        <w:t>wo</w:t>
      </w:r>
      <w:r w:rsidR="00177F9B" w:rsidRPr="00B86533">
        <w:t>rk</w:t>
      </w:r>
      <w:bookmarkEnd w:id="94"/>
    </w:p>
    <w:tbl>
      <w:tblPr>
        <w:tblStyle w:val="TableGrid"/>
        <w:tblW w:w="0" w:type="auto"/>
        <w:tblLook w:val="04A0" w:firstRow="1" w:lastRow="0" w:firstColumn="1" w:lastColumn="0" w:noHBand="0" w:noVBand="1"/>
      </w:tblPr>
      <w:tblGrid>
        <w:gridCol w:w="686"/>
        <w:gridCol w:w="1528"/>
        <w:gridCol w:w="2655"/>
        <w:gridCol w:w="1531"/>
        <w:gridCol w:w="2618"/>
      </w:tblGrid>
      <w:tr w:rsidR="00313444" w:rsidRPr="008838F8" w14:paraId="6912C4C6" w14:textId="77777777" w:rsidTr="00DB428D">
        <w:trPr>
          <w:tblHeader/>
        </w:trPr>
        <w:tc>
          <w:tcPr>
            <w:tcW w:w="698" w:type="dxa"/>
            <w:shd w:val="clear" w:color="auto" w:fill="A6A6A6" w:themeFill="background1" w:themeFillShade="A6"/>
          </w:tcPr>
          <w:p w14:paraId="625CD043" w14:textId="41332869" w:rsidR="00177F9B" w:rsidRPr="008D69AC" w:rsidRDefault="00177F9B" w:rsidP="00D06009">
            <w:pPr>
              <w:rPr>
                <w:b/>
                <w:bCs/>
              </w:rPr>
            </w:pPr>
            <w:r w:rsidRPr="00C01BD5">
              <w:rPr>
                <w:b/>
                <w:bCs/>
              </w:rPr>
              <w:t>Step</w:t>
            </w:r>
          </w:p>
        </w:tc>
        <w:tc>
          <w:tcPr>
            <w:tcW w:w="1528" w:type="dxa"/>
            <w:shd w:val="clear" w:color="auto" w:fill="A6A6A6" w:themeFill="background1" w:themeFillShade="A6"/>
          </w:tcPr>
          <w:p w14:paraId="7BD1C4F5" w14:textId="59D5441D" w:rsidR="00177F9B" w:rsidRPr="00487938" w:rsidRDefault="00177F9B" w:rsidP="00D06009">
            <w:pPr>
              <w:rPr>
                <w:b/>
                <w:bCs/>
              </w:rPr>
            </w:pPr>
            <w:r w:rsidRPr="00487938">
              <w:rPr>
                <w:b/>
                <w:bCs/>
              </w:rPr>
              <w:t>Activity</w:t>
            </w:r>
          </w:p>
        </w:tc>
        <w:tc>
          <w:tcPr>
            <w:tcW w:w="2814" w:type="dxa"/>
            <w:shd w:val="clear" w:color="auto" w:fill="A6A6A6" w:themeFill="background1" w:themeFillShade="A6"/>
          </w:tcPr>
          <w:p w14:paraId="1DAE7BAD" w14:textId="7A572274" w:rsidR="00177F9B" w:rsidRPr="008634F8" w:rsidRDefault="00177F9B" w:rsidP="00D06009">
            <w:pPr>
              <w:rPr>
                <w:b/>
                <w:bCs/>
              </w:rPr>
            </w:pPr>
            <w:r w:rsidRPr="008634F8">
              <w:rPr>
                <w:b/>
                <w:bCs/>
              </w:rPr>
              <w:t>Description of the Activity</w:t>
            </w:r>
          </w:p>
        </w:tc>
        <w:tc>
          <w:tcPr>
            <w:tcW w:w="1550" w:type="dxa"/>
            <w:shd w:val="clear" w:color="auto" w:fill="A6A6A6" w:themeFill="background1" w:themeFillShade="A6"/>
          </w:tcPr>
          <w:p w14:paraId="49CB4D73" w14:textId="1A6C7789" w:rsidR="00177F9B" w:rsidRPr="00B55179" w:rsidRDefault="00177F9B" w:rsidP="00D06009">
            <w:pPr>
              <w:rPr>
                <w:b/>
                <w:bCs/>
              </w:rPr>
            </w:pPr>
            <w:r w:rsidRPr="00C27D7A">
              <w:rPr>
                <w:b/>
                <w:bCs/>
              </w:rPr>
              <w:t>Timing</w:t>
            </w:r>
            <w:r w:rsidR="007D72B3" w:rsidRPr="00C27D7A">
              <w:rPr>
                <w:b/>
                <w:bCs/>
              </w:rPr>
              <w:t>/Status</w:t>
            </w:r>
          </w:p>
        </w:tc>
        <w:tc>
          <w:tcPr>
            <w:tcW w:w="2760" w:type="dxa"/>
            <w:shd w:val="clear" w:color="auto" w:fill="A6A6A6" w:themeFill="background1" w:themeFillShade="A6"/>
          </w:tcPr>
          <w:p w14:paraId="1767180F" w14:textId="66456F3B" w:rsidR="00177F9B" w:rsidRPr="00F86445" w:rsidRDefault="00177F9B" w:rsidP="00D06009">
            <w:pPr>
              <w:rPr>
                <w:b/>
                <w:bCs/>
              </w:rPr>
            </w:pPr>
            <w:r w:rsidRPr="00F86445">
              <w:rPr>
                <w:b/>
                <w:bCs/>
              </w:rPr>
              <w:t>Responsibility</w:t>
            </w:r>
          </w:p>
        </w:tc>
      </w:tr>
      <w:tr w:rsidR="00313444" w:rsidRPr="008838F8" w14:paraId="45106923" w14:textId="77777777" w:rsidTr="00F43907">
        <w:tc>
          <w:tcPr>
            <w:tcW w:w="698" w:type="dxa"/>
          </w:tcPr>
          <w:p w14:paraId="1013CB28" w14:textId="0ABB7AC8" w:rsidR="00177F9B" w:rsidRPr="008838F8" w:rsidRDefault="008E25FC" w:rsidP="008E25FC">
            <w:r w:rsidRPr="008838F8">
              <w:t>1</w:t>
            </w:r>
          </w:p>
        </w:tc>
        <w:tc>
          <w:tcPr>
            <w:tcW w:w="1528" w:type="dxa"/>
          </w:tcPr>
          <w:p w14:paraId="7F764445" w14:textId="08553666" w:rsidR="00177F9B" w:rsidRPr="008838F8" w:rsidRDefault="00177F9B" w:rsidP="00D06009">
            <w:r w:rsidRPr="008838F8">
              <w:t>Screening</w:t>
            </w:r>
            <w:r w:rsidR="00E42137">
              <w:t xml:space="preserve"> (Annex 2)</w:t>
            </w:r>
          </w:p>
        </w:tc>
        <w:tc>
          <w:tcPr>
            <w:tcW w:w="2814" w:type="dxa"/>
          </w:tcPr>
          <w:p w14:paraId="5675921A" w14:textId="77777777" w:rsidR="00177F9B" w:rsidRDefault="002F3156" w:rsidP="00D06009">
            <w:r w:rsidRPr="008838F8">
              <w:t xml:space="preserve">Screening of the proposed subprojects </w:t>
            </w:r>
            <w:r w:rsidR="00AC0D0B" w:rsidRPr="008838F8">
              <w:t xml:space="preserve">to assess the </w:t>
            </w:r>
            <w:r w:rsidR="00496AD5">
              <w:t xml:space="preserve">requirement of safeguard instruments </w:t>
            </w:r>
            <w:r w:rsidR="00585AC7">
              <w:t xml:space="preserve">(site-specific ESIAs/ESMPS or generic ESMPs) </w:t>
            </w:r>
            <w:r w:rsidR="00496AD5">
              <w:t>to be prepared</w:t>
            </w:r>
            <w:r w:rsidR="0073415F">
              <w:t>.</w:t>
            </w:r>
          </w:p>
          <w:p w14:paraId="62656E3C" w14:textId="170A7AB8" w:rsidR="0073415F" w:rsidRPr="008838F8" w:rsidRDefault="0073415F" w:rsidP="00D06009">
            <w:r>
              <w:t xml:space="preserve">For subprojects that do not </w:t>
            </w:r>
            <w:r w:rsidR="00013114">
              <w:t xml:space="preserve">require </w:t>
            </w:r>
            <w:r>
              <w:t xml:space="preserve">any civil works, </w:t>
            </w:r>
            <w:r w:rsidR="00013114">
              <w:t xml:space="preserve">ensure </w:t>
            </w:r>
            <w:r w:rsidR="00454BCC">
              <w:t xml:space="preserve">relevant </w:t>
            </w:r>
            <w:r w:rsidR="00013114">
              <w:t>mitigation measures provided in Tables 5.1 to 5.3</w:t>
            </w:r>
            <w:r w:rsidR="00454BCC">
              <w:t xml:space="preserve"> are implemented.</w:t>
            </w:r>
          </w:p>
        </w:tc>
        <w:tc>
          <w:tcPr>
            <w:tcW w:w="1550" w:type="dxa"/>
          </w:tcPr>
          <w:p w14:paraId="6842D02E" w14:textId="4DB4BC59" w:rsidR="00177F9B" w:rsidRPr="008838F8" w:rsidRDefault="00077FCE" w:rsidP="00D06009">
            <w:r>
              <w:t>After identification of the proposed subproject</w:t>
            </w:r>
          </w:p>
        </w:tc>
        <w:tc>
          <w:tcPr>
            <w:tcW w:w="2760" w:type="dxa"/>
          </w:tcPr>
          <w:p w14:paraId="6639737D" w14:textId="5E19124D" w:rsidR="001133AE" w:rsidRPr="008838F8" w:rsidRDefault="00571D20" w:rsidP="00D06009">
            <w:r>
              <w:t xml:space="preserve">PIUs (EMU of SIDA and ADU Agriculture Department) will conduct </w:t>
            </w:r>
            <w:r w:rsidR="00123460">
              <w:t xml:space="preserve">a </w:t>
            </w:r>
            <w:r w:rsidR="00163752">
              <w:t>screening exercise</w:t>
            </w:r>
            <w:r w:rsidR="00292805">
              <w:t xml:space="preserve"> (</w:t>
            </w:r>
            <w:r w:rsidR="00292805" w:rsidRPr="0014305A">
              <w:rPr>
                <w:b/>
                <w:bCs/>
              </w:rPr>
              <w:t>Annex 2</w:t>
            </w:r>
            <w:r w:rsidR="00292805">
              <w:t>)</w:t>
            </w:r>
            <w:r w:rsidR="00163752">
              <w:t xml:space="preserve"> when</w:t>
            </w:r>
            <w:r w:rsidR="00AD43B3">
              <w:t xml:space="preserve">ever the new projects are identified. </w:t>
            </w:r>
            <w:r w:rsidR="007E3A6C">
              <w:t xml:space="preserve">PCMU will </w:t>
            </w:r>
            <w:r w:rsidR="00CC2384">
              <w:t>review and approve the screening forms</w:t>
            </w:r>
            <w:r w:rsidR="00F05A6D">
              <w:t>.</w:t>
            </w:r>
          </w:p>
        </w:tc>
      </w:tr>
      <w:tr w:rsidR="00074B4F" w:rsidRPr="008838F8" w14:paraId="3D9611C4" w14:textId="77777777" w:rsidTr="00F43907">
        <w:tc>
          <w:tcPr>
            <w:tcW w:w="698" w:type="dxa"/>
          </w:tcPr>
          <w:p w14:paraId="2BCD0279" w14:textId="41346D03" w:rsidR="00074B4F" w:rsidRPr="008838F8" w:rsidRDefault="00074B4F" w:rsidP="00074B4F">
            <w:r w:rsidRPr="008838F8">
              <w:t>2</w:t>
            </w:r>
          </w:p>
        </w:tc>
        <w:tc>
          <w:tcPr>
            <w:tcW w:w="1528" w:type="dxa"/>
          </w:tcPr>
          <w:p w14:paraId="72E49367" w14:textId="132C5580" w:rsidR="00074B4F" w:rsidRPr="008838F8" w:rsidRDefault="00313444" w:rsidP="00074B4F">
            <w:r w:rsidRPr="008838F8">
              <w:t xml:space="preserve">E&amp;S Considerations in Project Design &amp; </w:t>
            </w:r>
            <w:r w:rsidR="00074B4F" w:rsidRPr="008838F8">
              <w:t>Analysis of Alternatives</w:t>
            </w:r>
          </w:p>
        </w:tc>
        <w:tc>
          <w:tcPr>
            <w:tcW w:w="2814" w:type="dxa"/>
          </w:tcPr>
          <w:p w14:paraId="7A134360" w14:textId="77777777" w:rsidR="00074B4F" w:rsidRDefault="001F5F6F" w:rsidP="00074B4F">
            <w:r w:rsidRPr="008838F8">
              <w:t>Environmental and social aspects</w:t>
            </w:r>
            <w:r w:rsidR="00E04C59" w:rsidRPr="008838F8">
              <w:t xml:space="preserve"> (e.g., </w:t>
            </w:r>
            <w:r w:rsidR="00FA68C1">
              <w:t>site selection</w:t>
            </w:r>
            <w:r w:rsidR="00E04C59" w:rsidRPr="008838F8">
              <w:t>,</w:t>
            </w:r>
            <w:r w:rsidR="00FA68C1">
              <w:t xml:space="preserve"> spoil management, </w:t>
            </w:r>
            <w:r w:rsidR="00E04C59" w:rsidRPr="008838F8">
              <w:t xml:space="preserve"> land acquisition)</w:t>
            </w:r>
            <w:r w:rsidRPr="008838F8">
              <w:t xml:space="preserve"> shall be considered during </w:t>
            </w:r>
            <w:r w:rsidR="001936D7" w:rsidRPr="008838F8">
              <w:t xml:space="preserve">the </w:t>
            </w:r>
            <w:r w:rsidR="00DD7A5F" w:rsidRPr="008838F8">
              <w:t>analysis of various project alter</w:t>
            </w:r>
            <w:r w:rsidR="00A048C6" w:rsidRPr="008838F8">
              <w:t>natives and designs</w:t>
            </w:r>
            <w:r w:rsidR="009D1732">
              <w:t>.</w:t>
            </w:r>
          </w:p>
          <w:p w14:paraId="45F7C024" w14:textId="500CAE8A" w:rsidR="009D1732" w:rsidRPr="008838F8" w:rsidRDefault="009D1732" w:rsidP="00074B4F">
            <w:r>
              <w:t>For subprojects that do not involve any civil works, stakeholder consultations will be carried out in accordance with the Stakeholder Engagement Plan</w:t>
            </w:r>
          </w:p>
        </w:tc>
        <w:tc>
          <w:tcPr>
            <w:tcW w:w="1550" w:type="dxa"/>
          </w:tcPr>
          <w:p w14:paraId="4C930A4E" w14:textId="1AFA942B" w:rsidR="00074B4F" w:rsidRPr="008838F8" w:rsidRDefault="00074B4F" w:rsidP="00074B4F">
            <w:r w:rsidRPr="008838F8">
              <w:t xml:space="preserve">During Feasibility and </w:t>
            </w:r>
            <w:r w:rsidR="00FA68C1">
              <w:t>E&amp;S</w:t>
            </w:r>
            <w:r w:rsidR="00EC56B6">
              <w:t xml:space="preserve"> assessment</w:t>
            </w:r>
            <w:r w:rsidRPr="008838F8">
              <w:t xml:space="preserve"> studies</w:t>
            </w:r>
          </w:p>
        </w:tc>
        <w:tc>
          <w:tcPr>
            <w:tcW w:w="2760" w:type="dxa"/>
          </w:tcPr>
          <w:p w14:paraId="3FFF3B63" w14:textId="733D6F6C" w:rsidR="00074B4F" w:rsidRPr="008838F8" w:rsidRDefault="00571D20" w:rsidP="00074B4F">
            <w:r>
              <w:t>PIUs (with the support of PIC)</w:t>
            </w:r>
            <w:r w:rsidRPr="008838F8">
              <w:t xml:space="preserve"> </w:t>
            </w:r>
            <w:r w:rsidR="00074B4F" w:rsidRPr="008838F8">
              <w:t xml:space="preserve"> </w:t>
            </w:r>
          </w:p>
        </w:tc>
      </w:tr>
      <w:tr w:rsidR="00313444" w:rsidRPr="008838F8" w14:paraId="69755029" w14:textId="77777777" w:rsidTr="00F43907">
        <w:tc>
          <w:tcPr>
            <w:tcW w:w="698" w:type="dxa"/>
          </w:tcPr>
          <w:p w14:paraId="219E3EAE" w14:textId="65DDD719" w:rsidR="00074B4F" w:rsidRPr="008838F8" w:rsidRDefault="005B670A" w:rsidP="00074B4F">
            <w:r w:rsidRPr="008838F8">
              <w:t>3</w:t>
            </w:r>
          </w:p>
        </w:tc>
        <w:tc>
          <w:tcPr>
            <w:tcW w:w="1528" w:type="dxa"/>
          </w:tcPr>
          <w:p w14:paraId="6966AC63" w14:textId="26E8D99E" w:rsidR="00074B4F" w:rsidRPr="008838F8" w:rsidRDefault="00074B4F" w:rsidP="00074B4F">
            <w:r w:rsidRPr="008838F8">
              <w:t>E</w:t>
            </w:r>
            <w:r w:rsidR="00AA62D5">
              <w:t>&amp;S</w:t>
            </w:r>
            <w:r w:rsidR="00CC2384">
              <w:t xml:space="preserve"> </w:t>
            </w:r>
            <w:r w:rsidRPr="008838F8">
              <w:t>Studies – Baseline Data</w:t>
            </w:r>
            <w:r w:rsidR="006A0E1A" w:rsidRPr="008838F8">
              <w:t xml:space="preserve"> Collect</w:t>
            </w:r>
            <w:r w:rsidR="00AC0991" w:rsidRPr="008838F8">
              <w:t>io</w:t>
            </w:r>
            <w:r w:rsidR="006A0E1A" w:rsidRPr="008838F8">
              <w:t>n, Impact Assessment</w:t>
            </w:r>
            <w:r w:rsidR="00AC0991" w:rsidRPr="008838F8">
              <w:t>,</w:t>
            </w:r>
            <w:r w:rsidR="006A0E1A" w:rsidRPr="008838F8">
              <w:t xml:space="preserve"> </w:t>
            </w:r>
            <w:r w:rsidR="00AA62D5">
              <w:t xml:space="preserve"> preparation of ESIA/</w:t>
            </w:r>
            <w:r w:rsidR="006A0E1A" w:rsidRPr="008838F8">
              <w:t>ESMP</w:t>
            </w:r>
            <w:r w:rsidR="00AA62D5">
              <w:t xml:space="preserve"> and RAP/ARAP</w:t>
            </w:r>
          </w:p>
        </w:tc>
        <w:tc>
          <w:tcPr>
            <w:tcW w:w="2814" w:type="dxa"/>
          </w:tcPr>
          <w:p w14:paraId="1DA89C45" w14:textId="77777777" w:rsidR="00074B4F" w:rsidRPr="008838F8" w:rsidRDefault="00074B4F" w:rsidP="00074B4F">
            <w:r w:rsidRPr="008838F8">
              <w:t>Primary baseline environmental data of the project influence area (covering physical, chemical, biological and socioeconomic environment) will be collected</w:t>
            </w:r>
          </w:p>
          <w:p w14:paraId="0AB6BDBA" w14:textId="77777777" w:rsidR="00E04C59" w:rsidRPr="008838F8" w:rsidRDefault="00E04C59" w:rsidP="00074B4F">
            <w:r w:rsidRPr="008838F8">
              <w:t xml:space="preserve">Assessment of impacts and their significance </w:t>
            </w:r>
          </w:p>
          <w:p w14:paraId="4ED76051" w14:textId="52D1DA64" w:rsidR="0076665D" w:rsidRPr="008838F8" w:rsidRDefault="00CC69F8" w:rsidP="00074B4F">
            <w:r w:rsidRPr="008838F8">
              <w:t xml:space="preserve">Preparation of </w:t>
            </w:r>
            <w:r w:rsidR="00FA68C1">
              <w:t xml:space="preserve">site-specific </w:t>
            </w:r>
            <w:r w:rsidR="006811A5">
              <w:t>ESIAs/</w:t>
            </w:r>
            <w:r w:rsidRPr="008838F8">
              <w:t>ESMP</w:t>
            </w:r>
            <w:r w:rsidR="006811A5">
              <w:t>s</w:t>
            </w:r>
            <w:r w:rsidR="00FB421C">
              <w:t xml:space="preserve"> and RAPs</w:t>
            </w:r>
          </w:p>
        </w:tc>
        <w:tc>
          <w:tcPr>
            <w:tcW w:w="1550" w:type="dxa"/>
          </w:tcPr>
          <w:p w14:paraId="3796EBBA" w14:textId="4DF1411D" w:rsidR="00074B4F" w:rsidRPr="008838F8" w:rsidRDefault="00074B4F" w:rsidP="00074B4F">
            <w:r w:rsidRPr="008838F8">
              <w:t xml:space="preserve">During </w:t>
            </w:r>
            <w:r w:rsidR="00EC56B6">
              <w:t>E&amp;S</w:t>
            </w:r>
            <w:r w:rsidR="00EC56B6" w:rsidRPr="008838F8">
              <w:t xml:space="preserve"> </w:t>
            </w:r>
            <w:r w:rsidR="00EC56B6">
              <w:t xml:space="preserve">assessment </w:t>
            </w:r>
            <w:r w:rsidRPr="008838F8">
              <w:t>studies</w:t>
            </w:r>
          </w:p>
        </w:tc>
        <w:tc>
          <w:tcPr>
            <w:tcW w:w="2760" w:type="dxa"/>
          </w:tcPr>
          <w:p w14:paraId="33DE126B" w14:textId="04B470BC" w:rsidR="00AF1DA4" w:rsidRPr="008838F8" w:rsidRDefault="00571D20" w:rsidP="00074B4F">
            <w:r>
              <w:t>PIUs with the support of PIC</w:t>
            </w:r>
            <w:r w:rsidRPr="008838F8">
              <w:t xml:space="preserve"> </w:t>
            </w:r>
            <w:r>
              <w:t>and ESIA Consultants</w:t>
            </w:r>
            <w:r w:rsidDel="00571D20">
              <w:t xml:space="preserve"> </w:t>
            </w:r>
          </w:p>
        </w:tc>
      </w:tr>
      <w:tr w:rsidR="00313444" w:rsidRPr="008838F8" w14:paraId="1469AE25" w14:textId="77777777" w:rsidTr="00F43907">
        <w:tc>
          <w:tcPr>
            <w:tcW w:w="698" w:type="dxa"/>
          </w:tcPr>
          <w:p w14:paraId="54912510" w14:textId="1387CCB6" w:rsidR="00074B4F" w:rsidRPr="008838F8" w:rsidRDefault="005B670A" w:rsidP="00074B4F">
            <w:r w:rsidRPr="008838F8">
              <w:t>4</w:t>
            </w:r>
          </w:p>
        </w:tc>
        <w:tc>
          <w:tcPr>
            <w:tcW w:w="1528" w:type="dxa"/>
          </w:tcPr>
          <w:p w14:paraId="698A955F" w14:textId="0A266AA0" w:rsidR="00074B4F" w:rsidRPr="008838F8" w:rsidRDefault="00CC69F8" w:rsidP="00074B4F">
            <w:r w:rsidRPr="008838F8">
              <w:t>Consultations and Disclosure</w:t>
            </w:r>
          </w:p>
        </w:tc>
        <w:tc>
          <w:tcPr>
            <w:tcW w:w="2814" w:type="dxa"/>
          </w:tcPr>
          <w:p w14:paraId="661D819C" w14:textId="13668959" w:rsidR="00074B4F" w:rsidRPr="008838F8" w:rsidRDefault="00CC69F8" w:rsidP="00074B4F">
            <w:r w:rsidRPr="008838F8">
              <w:t xml:space="preserve">Consultations with the </w:t>
            </w:r>
            <w:r w:rsidR="00AA1AA1" w:rsidRPr="008838F8">
              <w:t xml:space="preserve">stakeholders (including affected communities) </w:t>
            </w:r>
            <w:r w:rsidR="00DF1DA5" w:rsidRPr="008838F8">
              <w:t xml:space="preserve">prior to </w:t>
            </w:r>
            <w:r w:rsidR="00996AB6">
              <w:t>E&amp;S</w:t>
            </w:r>
            <w:r w:rsidR="00996AB6" w:rsidRPr="008838F8">
              <w:t xml:space="preserve"> </w:t>
            </w:r>
            <w:r w:rsidR="00DF1DA5" w:rsidRPr="008838F8">
              <w:t>studies and after completion of draft ESIA</w:t>
            </w:r>
            <w:r w:rsidR="00FB421C">
              <w:t>/ESMP</w:t>
            </w:r>
            <w:r w:rsidR="00996AB6">
              <w:t xml:space="preserve"> and RAP/ARAP</w:t>
            </w:r>
            <w:r w:rsidR="00DF1DA5" w:rsidRPr="008838F8">
              <w:t xml:space="preserve">. </w:t>
            </w:r>
          </w:p>
          <w:p w14:paraId="5F47AD6E" w14:textId="4998486A" w:rsidR="00DF1DA5" w:rsidRPr="008838F8" w:rsidRDefault="00DF1DA5" w:rsidP="00074B4F">
            <w:r w:rsidRPr="008838F8">
              <w:t>Discl</w:t>
            </w:r>
            <w:r w:rsidR="008D6E7D" w:rsidRPr="008838F8">
              <w:t>os</w:t>
            </w:r>
            <w:r w:rsidRPr="008838F8">
              <w:t xml:space="preserve">ure of the ESIA </w:t>
            </w:r>
            <w:r w:rsidR="008D6E7D" w:rsidRPr="008838F8">
              <w:t>and RAP (including translated summaries</w:t>
            </w:r>
            <w:r w:rsidR="006300D5" w:rsidRPr="008838F8">
              <w:t xml:space="preserve">) on </w:t>
            </w:r>
            <w:r w:rsidR="00DE17E4">
              <w:t>P</w:t>
            </w:r>
            <w:r w:rsidR="00571D20">
              <w:t>I</w:t>
            </w:r>
            <w:r w:rsidR="00DE17E4">
              <w:t>U</w:t>
            </w:r>
            <w:r w:rsidR="006300D5" w:rsidRPr="008838F8">
              <w:t xml:space="preserve">’s website </w:t>
            </w:r>
            <w:r w:rsidR="00DA0E85">
              <w:t>and pm external website of the WB</w:t>
            </w:r>
          </w:p>
        </w:tc>
        <w:tc>
          <w:tcPr>
            <w:tcW w:w="1550" w:type="dxa"/>
          </w:tcPr>
          <w:p w14:paraId="5E182734" w14:textId="5FAFE24A" w:rsidR="00074B4F" w:rsidRPr="008838F8" w:rsidRDefault="00CC69F8" w:rsidP="00074B4F">
            <w:r w:rsidRPr="008838F8">
              <w:t xml:space="preserve">During </w:t>
            </w:r>
            <w:r w:rsidR="00996AB6">
              <w:t>E&amp;S</w:t>
            </w:r>
            <w:r w:rsidR="00996AB6" w:rsidRPr="008838F8">
              <w:t xml:space="preserve"> </w:t>
            </w:r>
            <w:r w:rsidRPr="008838F8">
              <w:t>studies</w:t>
            </w:r>
          </w:p>
          <w:p w14:paraId="51C79ED6" w14:textId="77777777" w:rsidR="006300D5" w:rsidRPr="008838F8" w:rsidRDefault="006300D5" w:rsidP="00074B4F"/>
          <w:p w14:paraId="5BD52DE6" w14:textId="382C0CFA" w:rsidR="006300D5" w:rsidRPr="008838F8" w:rsidRDefault="006300D5" w:rsidP="00074B4F">
            <w:r w:rsidRPr="008838F8">
              <w:t>After completion of ESIA</w:t>
            </w:r>
            <w:r w:rsidR="00FB421C">
              <w:t>/ESMP</w:t>
            </w:r>
            <w:r w:rsidR="00996AB6">
              <w:t xml:space="preserve"> and RAP/ARAP</w:t>
            </w:r>
          </w:p>
        </w:tc>
        <w:tc>
          <w:tcPr>
            <w:tcW w:w="2760" w:type="dxa"/>
          </w:tcPr>
          <w:p w14:paraId="1C4EC1B3" w14:textId="34C513AF" w:rsidR="00074B4F" w:rsidRPr="008838F8" w:rsidRDefault="00571D20" w:rsidP="00074B4F">
            <w:r>
              <w:t>PIUs with the support of PIC</w:t>
            </w:r>
          </w:p>
        </w:tc>
      </w:tr>
      <w:tr w:rsidR="006300D5" w:rsidRPr="008838F8" w14:paraId="2E7646FA" w14:textId="77777777" w:rsidTr="00F43907">
        <w:tc>
          <w:tcPr>
            <w:tcW w:w="698" w:type="dxa"/>
          </w:tcPr>
          <w:p w14:paraId="1A48AD3D" w14:textId="58C68085" w:rsidR="006300D5" w:rsidRPr="008838F8" w:rsidRDefault="009856C6" w:rsidP="00074B4F">
            <w:r w:rsidRPr="008838F8">
              <w:t>5</w:t>
            </w:r>
          </w:p>
        </w:tc>
        <w:tc>
          <w:tcPr>
            <w:tcW w:w="1528" w:type="dxa"/>
          </w:tcPr>
          <w:p w14:paraId="712AC5FD" w14:textId="618E2282" w:rsidR="006300D5" w:rsidRPr="008838F8" w:rsidRDefault="00460CC8" w:rsidP="00074B4F">
            <w:r w:rsidRPr="008838F8">
              <w:t>Submission of ESIA</w:t>
            </w:r>
            <w:r w:rsidR="00FB421C">
              <w:t>/ESMP</w:t>
            </w:r>
            <w:r w:rsidRPr="008838F8">
              <w:t xml:space="preserve"> and RAP for </w:t>
            </w:r>
            <w:r w:rsidR="00FB421C">
              <w:t xml:space="preserve">Sindh </w:t>
            </w:r>
            <w:r w:rsidRPr="008838F8">
              <w:t xml:space="preserve">EPA </w:t>
            </w:r>
            <w:r w:rsidR="006B7CD1" w:rsidRPr="008838F8">
              <w:t>and WB</w:t>
            </w:r>
            <w:r w:rsidR="0010364F" w:rsidRPr="008838F8">
              <w:t xml:space="preserve"> clearance</w:t>
            </w:r>
          </w:p>
        </w:tc>
        <w:tc>
          <w:tcPr>
            <w:tcW w:w="2814" w:type="dxa"/>
          </w:tcPr>
          <w:p w14:paraId="10FA6A08" w14:textId="289929C9" w:rsidR="006300D5" w:rsidRPr="008838F8" w:rsidRDefault="00810E6D" w:rsidP="00074B4F">
            <w:r w:rsidRPr="008838F8">
              <w:t>Submission of ES</w:t>
            </w:r>
            <w:r w:rsidR="006B7BAE">
              <w:t>I</w:t>
            </w:r>
            <w:r w:rsidRPr="008838F8">
              <w:t>A</w:t>
            </w:r>
            <w:r w:rsidR="00835049">
              <w:t>/ESMP</w:t>
            </w:r>
            <w:r w:rsidRPr="008838F8">
              <w:t xml:space="preserve"> documents along with necessary fees to </w:t>
            </w:r>
            <w:r w:rsidR="00AD5DE7">
              <w:t>Sindh</w:t>
            </w:r>
            <w:r w:rsidRPr="008838F8">
              <w:t xml:space="preserve"> EPA, and </w:t>
            </w:r>
            <w:r w:rsidR="00650E4F" w:rsidRPr="008838F8">
              <w:t xml:space="preserve">arranging a public hearing for </w:t>
            </w:r>
            <w:r w:rsidR="00FB421C">
              <w:t>Sindh</w:t>
            </w:r>
            <w:r w:rsidR="00650E4F" w:rsidRPr="008838F8">
              <w:t xml:space="preserve"> EPA</w:t>
            </w:r>
          </w:p>
        </w:tc>
        <w:tc>
          <w:tcPr>
            <w:tcW w:w="1550" w:type="dxa"/>
          </w:tcPr>
          <w:p w14:paraId="71C276C4" w14:textId="019E90AC" w:rsidR="006300D5" w:rsidRPr="008838F8" w:rsidRDefault="00FC000A" w:rsidP="00074B4F">
            <w:r w:rsidRPr="008838F8">
              <w:t>After Completion of ESIA</w:t>
            </w:r>
            <w:r w:rsidR="00EF3DF4">
              <w:t>/ESMP</w:t>
            </w:r>
            <w:r w:rsidRPr="008838F8">
              <w:t xml:space="preserve"> – Prior to construction</w:t>
            </w:r>
          </w:p>
        </w:tc>
        <w:tc>
          <w:tcPr>
            <w:tcW w:w="2760" w:type="dxa"/>
          </w:tcPr>
          <w:p w14:paraId="4C533071" w14:textId="31984176" w:rsidR="006300D5" w:rsidRPr="008838F8" w:rsidRDefault="003F6A81" w:rsidP="00074B4F">
            <w:r>
              <w:t>PIUs</w:t>
            </w:r>
            <w:r w:rsidR="00EE1BCF">
              <w:t>.</w:t>
            </w:r>
            <w:r w:rsidR="00DC7FF7">
              <w:t xml:space="preserve"> PCMU will coordinate the approval process.</w:t>
            </w:r>
          </w:p>
        </w:tc>
      </w:tr>
      <w:tr w:rsidR="00650E4F" w:rsidRPr="008838F8" w14:paraId="135E9E51" w14:textId="77777777" w:rsidTr="00F43907">
        <w:tc>
          <w:tcPr>
            <w:tcW w:w="698" w:type="dxa"/>
          </w:tcPr>
          <w:p w14:paraId="615B4C22" w14:textId="15DD62FF" w:rsidR="00650E4F" w:rsidRPr="008838F8" w:rsidRDefault="009856C6" w:rsidP="00074B4F">
            <w:r w:rsidRPr="008838F8">
              <w:t>6</w:t>
            </w:r>
          </w:p>
        </w:tc>
        <w:tc>
          <w:tcPr>
            <w:tcW w:w="1528" w:type="dxa"/>
          </w:tcPr>
          <w:p w14:paraId="06849949" w14:textId="4536A383" w:rsidR="00650E4F" w:rsidRPr="008838F8" w:rsidRDefault="003E23C5" w:rsidP="00074B4F">
            <w:r w:rsidRPr="008838F8">
              <w:t xml:space="preserve">Environmental </w:t>
            </w:r>
            <w:r w:rsidR="00FB421C">
              <w:t xml:space="preserve">and social </w:t>
            </w:r>
            <w:r w:rsidR="00AC51B3">
              <w:t>specifications</w:t>
            </w:r>
            <w:r w:rsidR="006527ED">
              <w:t xml:space="preserve"> </w:t>
            </w:r>
            <w:r w:rsidRPr="008838F8">
              <w:t>for Bidding Documents</w:t>
            </w:r>
          </w:p>
        </w:tc>
        <w:tc>
          <w:tcPr>
            <w:tcW w:w="2814" w:type="dxa"/>
          </w:tcPr>
          <w:p w14:paraId="27F92C56" w14:textId="765D2579" w:rsidR="00650E4F" w:rsidRPr="008838F8" w:rsidRDefault="003E23C5" w:rsidP="00074B4F">
            <w:r w:rsidRPr="008838F8">
              <w:t>Preparation of environmental</w:t>
            </w:r>
            <w:r w:rsidR="00FB421C">
              <w:t xml:space="preserve"> and social</w:t>
            </w:r>
            <w:r w:rsidRPr="008838F8">
              <w:t xml:space="preserve"> specification</w:t>
            </w:r>
            <w:r w:rsidR="00832761">
              <w:t>s</w:t>
            </w:r>
            <w:r w:rsidRPr="008838F8">
              <w:t xml:space="preserve"> for bidding documents</w:t>
            </w:r>
            <w:r w:rsidR="00866A8B" w:rsidRPr="008838F8">
              <w:t>,</w:t>
            </w:r>
            <w:r w:rsidRPr="008838F8">
              <w:t xml:space="preserve"> including preparation of BOQs and inclusion of ESMP in the bidding documents. </w:t>
            </w:r>
          </w:p>
        </w:tc>
        <w:tc>
          <w:tcPr>
            <w:tcW w:w="1550" w:type="dxa"/>
          </w:tcPr>
          <w:p w14:paraId="1D26962B" w14:textId="6D61D484" w:rsidR="00650E4F" w:rsidRPr="008838F8" w:rsidRDefault="00866A8B" w:rsidP="00074B4F">
            <w:r w:rsidRPr="008838F8">
              <w:t>Prior to bidding</w:t>
            </w:r>
          </w:p>
        </w:tc>
        <w:tc>
          <w:tcPr>
            <w:tcW w:w="2760" w:type="dxa"/>
          </w:tcPr>
          <w:p w14:paraId="6C5BA890" w14:textId="34FBC88F" w:rsidR="00650E4F" w:rsidRPr="008838F8" w:rsidRDefault="008D241B" w:rsidP="00074B4F">
            <w:r>
              <w:t>E&amp;S</w:t>
            </w:r>
            <w:r w:rsidR="00FB421C">
              <w:t xml:space="preserve"> </w:t>
            </w:r>
            <w:r w:rsidR="00866A8B" w:rsidRPr="008838F8">
              <w:t>Staff</w:t>
            </w:r>
            <w:r w:rsidR="00EC40DC">
              <w:t xml:space="preserve"> of </w:t>
            </w:r>
            <w:r w:rsidR="003F6A81">
              <w:t>PIUs</w:t>
            </w:r>
            <w:r w:rsidR="00EF3DF4">
              <w:t xml:space="preserve"> </w:t>
            </w:r>
            <w:r w:rsidR="00D7045F">
              <w:t>will review and approve the bidding documents</w:t>
            </w:r>
            <w:r w:rsidR="00554421">
              <w:t xml:space="preserve">. </w:t>
            </w:r>
          </w:p>
        </w:tc>
      </w:tr>
      <w:tr w:rsidR="00866A8B" w:rsidRPr="008838F8" w14:paraId="7F38AC00" w14:textId="77777777" w:rsidTr="00F43907">
        <w:tc>
          <w:tcPr>
            <w:tcW w:w="698" w:type="dxa"/>
          </w:tcPr>
          <w:p w14:paraId="0C020ABF" w14:textId="479A45A3" w:rsidR="00866A8B" w:rsidRPr="008838F8" w:rsidRDefault="009856C6" w:rsidP="00074B4F">
            <w:r w:rsidRPr="008838F8">
              <w:t>7</w:t>
            </w:r>
          </w:p>
        </w:tc>
        <w:tc>
          <w:tcPr>
            <w:tcW w:w="1528" w:type="dxa"/>
          </w:tcPr>
          <w:p w14:paraId="4562E846" w14:textId="603BCD8A" w:rsidR="00866A8B" w:rsidRPr="008838F8" w:rsidRDefault="00B83B78" w:rsidP="00074B4F">
            <w:r w:rsidRPr="008838F8">
              <w:t>Implementation of ESMP</w:t>
            </w:r>
          </w:p>
        </w:tc>
        <w:tc>
          <w:tcPr>
            <w:tcW w:w="2814" w:type="dxa"/>
          </w:tcPr>
          <w:p w14:paraId="58D7774E" w14:textId="50E4EBF1" w:rsidR="00866A8B" w:rsidRPr="008838F8" w:rsidRDefault="00B83B78" w:rsidP="00074B4F">
            <w:r w:rsidRPr="008838F8">
              <w:t>Contractors will develop site</w:t>
            </w:r>
            <w:r w:rsidR="008B47FF" w:rsidRPr="008838F8">
              <w:t>-</w:t>
            </w:r>
            <w:r w:rsidRPr="008838F8">
              <w:t xml:space="preserve">specific </w:t>
            </w:r>
            <w:r w:rsidR="00DE6411" w:rsidRPr="008838F8">
              <w:t>construction-ESMPs</w:t>
            </w:r>
            <w:r w:rsidR="008D241B">
              <w:t xml:space="preserve"> and OHS Plans</w:t>
            </w:r>
            <w:r w:rsidR="00DE6411" w:rsidRPr="008838F8">
              <w:t xml:space="preserve"> and will implement them</w:t>
            </w:r>
          </w:p>
          <w:p w14:paraId="7E75A9AE" w14:textId="538F2609" w:rsidR="00F43907" w:rsidRPr="008838F8" w:rsidRDefault="006C5FD6" w:rsidP="00074B4F">
            <w:r w:rsidRPr="008838F8">
              <w:t>R</w:t>
            </w:r>
            <w:r w:rsidR="00F43907" w:rsidRPr="008838F8">
              <w:t>egular monitoring</w:t>
            </w:r>
            <w:r w:rsidR="00AF3F47">
              <w:t xml:space="preserve"> and reporting</w:t>
            </w:r>
            <w:r w:rsidR="00F43907" w:rsidRPr="008838F8">
              <w:t xml:space="preserve"> of compliance by the Construction supervision consultant</w:t>
            </w:r>
            <w:r w:rsidR="004F4880">
              <w:t>s</w:t>
            </w:r>
            <w:r w:rsidR="00F43907" w:rsidRPr="008838F8">
              <w:t xml:space="preserve"> and </w:t>
            </w:r>
            <w:r w:rsidR="004F4880">
              <w:t>EMU</w:t>
            </w:r>
            <w:r w:rsidR="00EE1BCF">
              <w:t xml:space="preserve"> of SIDA and PMU of ASPD</w:t>
            </w:r>
            <w:r w:rsidR="00F43907" w:rsidRPr="008838F8">
              <w:t>.</w:t>
            </w:r>
          </w:p>
        </w:tc>
        <w:tc>
          <w:tcPr>
            <w:tcW w:w="1550" w:type="dxa"/>
          </w:tcPr>
          <w:p w14:paraId="02FB79C4" w14:textId="602DD805" w:rsidR="00866A8B" w:rsidRPr="008838F8" w:rsidRDefault="00B83B78" w:rsidP="00074B4F">
            <w:r w:rsidRPr="008838F8">
              <w:t xml:space="preserve">During Construction </w:t>
            </w:r>
          </w:p>
        </w:tc>
        <w:tc>
          <w:tcPr>
            <w:tcW w:w="2760" w:type="dxa"/>
          </w:tcPr>
          <w:p w14:paraId="3765E753" w14:textId="41B78799" w:rsidR="00F43907" w:rsidRDefault="00F43907" w:rsidP="00F43907">
            <w:r w:rsidRPr="008838F8">
              <w:t>E&amp;S staff</w:t>
            </w:r>
            <w:r w:rsidR="00EC40DC">
              <w:t xml:space="preserve"> of </w:t>
            </w:r>
            <w:r w:rsidR="003F6A81">
              <w:t>all PIUs</w:t>
            </w:r>
            <w:r w:rsidR="008D241B">
              <w:t xml:space="preserve"> will review and approve the </w:t>
            </w:r>
            <w:r w:rsidR="008C0910">
              <w:t xml:space="preserve">C-ESMPs and OHS Plans. </w:t>
            </w:r>
          </w:p>
          <w:p w14:paraId="52DE76E9" w14:textId="3E77C6B8" w:rsidR="008C0910" w:rsidRPr="008838F8" w:rsidRDefault="008C0910" w:rsidP="00F43907">
            <w:r>
              <w:t xml:space="preserve">ESHS Staff of </w:t>
            </w:r>
            <w:r w:rsidR="008106F1">
              <w:t xml:space="preserve">Contractor will implement the plans. </w:t>
            </w:r>
          </w:p>
          <w:p w14:paraId="047B09EE" w14:textId="171CAE67" w:rsidR="00F43907" w:rsidRPr="008838F8" w:rsidRDefault="008106F1" w:rsidP="00F43907">
            <w:r>
              <w:t xml:space="preserve">E&amp;S staff of </w:t>
            </w:r>
            <w:r w:rsidR="003F6A81">
              <w:t>PIUs and PIC</w:t>
            </w:r>
            <w:r>
              <w:t xml:space="preserve"> will supervise </w:t>
            </w:r>
            <w:r w:rsidR="00832761">
              <w:t xml:space="preserve">the </w:t>
            </w:r>
            <w:r>
              <w:t>implementation of these plans</w:t>
            </w:r>
          </w:p>
        </w:tc>
      </w:tr>
    </w:tbl>
    <w:p w14:paraId="281C26A8" w14:textId="77777777" w:rsidR="00293508" w:rsidRPr="008838F8" w:rsidRDefault="00293508" w:rsidP="00D06009"/>
    <w:p w14:paraId="4F79836C" w14:textId="2DC714BC" w:rsidR="002B74AD" w:rsidRPr="008838F8" w:rsidRDefault="002B74AD" w:rsidP="002B74AD">
      <w:pPr>
        <w:pStyle w:val="Heading2"/>
      </w:pPr>
      <w:bookmarkStart w:id="95" w:name="_Toc117074632"/>
      <w:r w:rsidRPr="008838F8">
        <w:t>Step 1: Screening</w:t>
      </w:r>
      <w:bookmarkEnd w:id="95"/>
      <w:r w:rsidRPr="008838F8">
        <w:t xml:space="preserve"> </w:t>
      </w:r>
    </w:p>
    <w:p w14:paraId="497B7CB0" w14:textId="683CD082" w:rsidR="002B74AD" w:rsidRPr="00690529" w:rsidRDefault="000E70BB" w:rsidP="00D06009">
      <w:r w:rsidRPr="009C58A3">
        <w:t xml:space="preserve">For subprojects that are yet to be identified, a screening exercise will be carried out once they are identified through a reconnaissance site visit.  The purpose of this visit will be to initiate the environmental and social assessment of the project, to assess the baseline conditions of the area, to identify the key environmental resources and social features of the area, to identify any environmental and or social sensitivity of the area, and to determine </w:t>
      </w:r>
      <w:r>
        <w:t xml:space="preserve">the </w:t>
      </w:r>
      <w:r w:rsidRPr="009C58A3">
        <w:t>presence of any environmental and or social hotspots in the area.  A checklist  (</w:t>
      </w:r>
      <w:r w:rsidRPr="000E70BB">
        <w:rPr>
          <w:b/>
          <w:bCs/>
        </w:rPr>
        <w:t>Annex 2</w:t>
      </w:r>
      <w:r w:rsidRPr="009C58A3">
        <w:t>) will be filled for subprojects based upon the findings and observations of the reconnaissance visit</w:t>
      </w:r>
      <w:r w:rsidR="00372FAB" w:rsidRPr="00435979">
        <w:t xml:space="preserve">. </w:t>
      </w:r>
    </w:p>
    <w:p w14:paraId="6D37E9F2" w14:textId="3A895B27" w:rsidR="00931A15" w:rsidRDefault="00B341A0" w:rsidP="00D06009">
      <w:r>
        <w:t xml:space="preserve">The outcome of the screening exercise </w:t>
      </w:r>
      <w:r w:rsidR="00832761">
        <w:t xml:space="preserve">is </w:t>
      </w:r>
      <w:r>
        <w:t>whether the proposed subprojects would need detailed ESIAs or ESMPs.</w:t>
      </w:r>
      <w:r w:rsidR="00793501" w:rsidRPr="00B86533">
        <w:t xml:space="preserve"> </w:t>
      </w:r>
      <w:r w:rsidR="00100541">
        <w:t xml:space="preserve">The screening will help to categorize the subprojects into high, </w:t>
      </w:r>
      <w:r w:rsidR="00B14EAF">
        <w:t>substantial, moderate and low risk category projects</w:t>
      </w:r>
      <w:r w:rsidR="001D4F21">
        <w:t xml:space="preserve"> following the Bank’s ESF</w:t>
      </w:r>
      <w:r w:rsidR="008E1751">
        <w:t xml:space="preserve"> </w:t>
      </w:r>
      <w:r w:rsidR="00A26930">
        <w:t xml:space="preserve">guidance </w:t>
      </w:r>
      <w:r w:rsidR="008E1751">
        <w:t xml:space="preserve">and the guidance for this categorization </w:t>
      </w:r>
      <w:r w:rsidR="00BD5E90">
        <w:t xml:space="preserve">and type of instruments </w:t>
      </w:r>
      <w:r w:rsidR="00A52E20">
        <w:t>are</w:t>
      </w:r>
      <w:r w:rsidR="008E1751">
        <w:t xml:space="preserve"> given in Annex 2</w:t>
      </w:r>
      <w:r w:rsidR="00961179">
        <w:t xml:space="preserve">. </w:t>
      </w:r>
      <w:r w:rsidR="00100541">
        <w:t xml:space="preserve"> </w:t>
      </w:r>
      <w:r w:rsidR="00931A15" w:rsidRPr="00931A15">
        <w:t xml:space="preserve">The screening report will be shared with the World Bank. If the screening concludes, the proposed subprojects are of high-risk </w:t>
      </w:r>
      <w:r w:rsidR="00B14EAF">
        <w:t xml:space="preserve">and substantial risk </w:t>
      </w:r>
      <w:r w:rsidR="00931A15" w:rsidRPr="00931A15">
        <w:t>categor</w:t>
      </w:r>
      <w:r w:rsidR="00B14EAF">
        <w:t>ies</w:t>
      </w:r>
      <w:r w:rsidR="00961179">
        <w:t xml:space="preserve"> and</w:t>
      </w:r>
      <w:r w:rsidR="00931A15" w:rsidRPr="00931A15">
        <w:t xml:space="preserve"> a detailed ESIA </w:t>
      </w:r>
      <w:r w:rsidR="00961179">
        <w:t>and</w:t>
      </w:r>
      <w:r w:rsidR="2839E9B0">
        <w:t>/or</w:t>
      </w:r>
      <w:r w:rsidR="00931A15" w:rsidRPr="00931A15">
        <w:t xml:space="preserve"> a site-specific ESMP will be developed. For the low to moderate risk projects, the generic ESMPs in </w:t>
      </w:r>
      <w:r w:rsidR="00931A15" w:rsidRPr="00931A15">
        <w:rPr>
          <w:b/>
          <w:bCs/>
        </w:rPr>
        <w:t xml:space="preserve">Annex </w:t>
      </w:r>
      <w:r w:rsidR="00851991">
        <w:rPr>
          <w:b/>
          <w:bCs/>
        </w:rPr>
        <w:t>3</w:t>
      </w:r>
      <w:r w:rsidR="00931A15" w:rsidRPr="00931A15">
        <w:t xml:space="preserve"> </w:t>
      </w:r>
      <w:r w:rsidR="00E472DB">
        <w:t xml:space="preserve">and ECPs in </w:t>
      </w:r>
      <w:r w:rsidR="00E472DB" w:rsidRPr="00144B8E">
        <w:rPr>
          <w:b/>
          <w:bCs/>
        </w:rPr>
        <w:t xml:space="preserve">Annex </w:t>
      </w:r>
      <w:r w:rsidR="00144B8E" w:rsidRPr="00144B8E">
        <w:rPr>
          <w:b/>
          <w:bCs/>
        </w:rPr>
        <w:t>1</w:t>
      </w:r>
      <w:r w:rsidR="00144B8E">
        <w:t xml:space="preserve"> </w:t>
      </w:r>
      <w:r w:rsidR="00931A15" w:rsidRPr="00931A15">
        <w:t>will be used</w:t>
      </w:r>
      <w:r w:rsidR="00931A15">
        <w:t>.</w:t>
      </w:r>
      <w:r w:rsidR="00F858A6">
        <w:t xml:space="preserve"> Tentative </w:t>
      </w:r>
      <w:r w:rsidR="00237EED">
        <w:t>categorization of the subprojects</w:t>
      </w:r>
      <w:r w:rsidR="00E07BF7">
        <w:t xml:space="preserve"> </w:t>
      </w:r>
      <w:r w:rsidR="006041E8">
        <w:t xml:space="preserve">and required E&amp;S documentation are given in Table 6.2. </w:t>
      </w:r>
      <w:r w:rsidR="0079139F">
        <w:t xml:space="preserve">However, it will be confirmed after </w:t>
      </w:r>
      <w:r w:rsidR="00832761">
        <w:t xml:space="preserve">the </w:t>
      </w:r>
      <w:r w:rsidR="0079139F">
        <w:t>completion of the screening exercise.</w:t>
      </w:r>
    </w:p>
    <w:p w14:paraId="27DAD999" w14:textId="55D56A2A" w:rsidR="00931A15" w:rsidRDefault="0068258C" w:rsidP="00D06009">
      <w:r>
        <w:t xml:space="preserve">The canal rehabilitation and modernization </w:t>
      </w:r>
      <w:r w:rsidR="00E755FD">
        <w:t>works</w:t>
      </w:r>
      <w:r w:rsidR="00C77351">
        <w:t xml:space="preserve"> that </w:t>
      </w:r>
      <w:r w:rsidR="00E57004">
        <w:t>include</w:t>
      </w:r>
      <w:r w:rsidR="00C77351">
        <w:t xml:space="preserve"> large-scale civil works</w:t>
      </w:r>
      <w:r>
        <w:t xml:space="preserve"> </w:t>
      </w:r>
      <w:r w:rsidR="00004B3A">
        <w:t xml:space="preserve">are expected to </w:t>
      </w:r>
      <w:r w:rsidR="006C4D8B">
        <w:t>require site-specific ESIAs and</w:t>
      </w:r>
      <w:r w:rsidR="2839E9B0">
        <w:t>/or</w:t>
      </w:r>
      <w:r w:rsidR="006C4D8B">
        <w:t xml:space="preserve"> ESMPs</w:t>
      </w:r>
      <w:r w:rsidR="00C313D0">
        <w:t xml:space="preserve">, while </w:t>
      </w:r>
      <w:r w:rsidR="00C77351">
        <w:t xml:space="preserve">works related to </w:t>
      </w:r>
      <w:r w:rsidR="00832761">
        <w:t xml:space="preserve">the </w:t>
      </w:r>
      <w:r w:rsidR="00C77351">
        <w:t>improvement of last-mile connectivity of distributaries</w:t>
      </w:r>
      <w:r w:rsidR="00A86995">
        <w:t xml:space="preserve"> and </w:t>
      </w:r>
      <w:r w:rsidR="00AF29A3">
        <w:t xml:space="preserve">other </w:t>
      </w:r>
      <w:r w:rsidR="00A86995">
        <w:t xml:space="preserve">small-scale rehabilitation works </w:t>
      </w:r>
      <w:r w:rsidR="00AF29A3">
        <w:t>are expected to require generic-ESMPs</w:t>
      </w:r>
      <w:r w:rsidR="00FF7F75">
        <w:t>.</w:t>
      </w:r>
      <w:r w:rsidR="001F433A">
        <w:t xml:space="preserve"> </w:t>
      </w:r>
    </w:p>
    <w:p w14:paraId="1E225208" w14:textId="7CD5B710" w:rsidR="0079139F" w:rsidRPr="00C01BD5" w:rsidRDefault="0079139F" w:rsidP="0079139F">
      <w:pPr>
        <w:pStyle w:val="Caption"/>
      </w:pPr>
      <w:bookmarkStart w:id="96" w:name="_Toc116454257"/>
      <w:r w:rsidRPr="008838F8">
        <w:t xml:space="preserve">Table </w:t>
      </w:r>
      <w:r w:rsidRPr="00DB428D">
        <w:fldChar w:fldCharType="begin"/>
      </w:r>
      <w:r w:rsidRPr="00DB428D">
        <w:instrText xml:space="preserve"> STYLEREF 1 \s </w:instrText>
      </w:r>
      <w:r w:rsidRPr="00DB428D">
        <w:fldChar w:fldCharType="separate"/>
      </w:r>
      <w:r w:rsidR="004A736C">
        <w:rPr>
          <w:noProof/>
        </w:rPr>
        <w:t>6</w:t>
      </w:r>
      <w:r w:rsidRPr="00DB428D">
        <w:fldChar w:fldCharType="end"/>
      </w:r>
      <w:r w:rsidRPr="00435979">
        <w:t>.</w:t>
      </w:r>
      <w:r w:rsidRPr="00DB428D">
        <w:fldChar w:fldCharType="begin"/>
      </w:r>
      <w:r w:rsidRPr="00DB428D">
        <w:instrText xml:space="preserve"> SEQ Table \* ARABIC \s 1 </w:instrText>
      </w:r>
      <w:r w:rsidRPr="00DB428D">
        <w:fldChar w:fldCharType="separate"/>
      </w:r>
      <w:r w:rsidR="004A736C">
        <w:rPr>
          <w:noProof/>
        </w:rPr>
        <w:t>2</w:t>
      </w:r>
      <w:r w:rsidRPr="00DB428D">
        <w:fldChar w:fldCharType="end"/>
      </w:r>
      <w:r w:rsidRPr="00435979">
        <w:t xml:space="preserve">: </w:t>
      </w:r>
      <w:r>
        <w:t xml:space="preserve">Potential Categories of Subprojects and E&amp;S </w:t>
      </w:r>
      <w:r w:rsidR="00021D2C">
        <w:t>Requirements</w:t>
      </w:r>
      <w:bookmarkEnd w:id="96"/>
    </w:p>
    <w:tbl>
      <w:tblPr>
        <w:tblStyle w:val="TableGrid"/>
        <w:tblW w:w="0" w:type="auto"/>
        <w:tblLook w:val="04A0" w:firstRow="1" w:lastRow="0" w:firstColumn="1" w:lastColumn="0" w:noHBand="0" w:noVBand="1"/>
      </w:tblPr>
      <w:tblGrid>
        <w:gridCol w:w="1519"/>
        <w:gridCol w:w="2744"/>
        <w:gridCol w:w="1528"/>
        <w:gridCol w:w="3227"/>
      </w:tblGrid>
      <w:tr w:rsidR="00021D2C" w:rsidRPr="008838F8" w14:paraId="2AA32BE8" w14:textId="77777777" w:rsidTr="00E772D8">
        <w:trPr>
          <w:tblHeader/>
        </w:trPr>
        <w:tc>
          <w:tcPr>
            <w:tcW w:w="1519" w:type="dxa"/>
            <w:shd w:val="clear" w:color="auto" w:fill="A6A6A6" w:themeFill="background1" w:themeFillShade="A6"/>
          </w:tcPr>
          <w:p w14:paraId="2C7DB4A3" w14:textId="4F12CCE7" w:rsidR="00021D2C" w:rsidRPr="00487938" w:rsidRDefault="00021D2C" w:rsidP="00345ECA">
            <w:pPr>
              <w:rPr>
                <w:b/>
                <w:bCs/>
              </w:rPr>
            </w:pPr>
            <w:r>
              <w:rPr>
                <w:b/>
                <w:bCs/>
              </w:rPr>
              <w:t>Component</w:t>
            </w:r>
          </w:p>
        </w:tc>
        <w:tc>
          <w:tcPr>
            <w:tcW w:w="2744" w:type="dxa"/>
            <w:shd w:val="clear" w:color="auto" w:fill="A6A6A6" w:themeFill="background1" w:themeFillShade="A6"/>
          </w:tcPr>
          <w:p w14:paraId="6D87A2A9" w14:textId="386B8A36" w:rsidR="00021D2C" w:rsidRPr="008634F8" w:rsidRDefault="00021D2C" w:rsidP="00345ECA">
            <w:pPr>
              <w:rPr>
                <w:b/>
                <w:bCs/>
              </w:rPr>
            </w:pPr>
            <w:r>
              <w:rPr>
                <w:b/>
                <w:bCs/>
              </w:rPr>
              <w:t>Project Activity</w:t>
            </w:r>
          </w:p>
        </w:tc>
        <w:tc>
          <w:tcPr>
            <w:tcW w:w="1528" w:type="dxa"/>
            <w:shd w:val="clear" w:color="auto" w:fill="A6A6A6" w:themeFill="background1" w:themeFillShade="A6"/>
          </w:tcPr>
          <w:p w14:paraId="0778183F" w14:textId="1DD4489A" w:rsidR="00021D2C" w:rsidRPr="00B55179" w:rsidRDefault="00021D2C" w:rsidP="00345ECA">
            <w:pPr>
              <w:rPr>
                <w:b/>
                <w:bCs/>
              </w:rPr>
            </w:pPr>
            <w:r>
              <w:rPr>
                <w:b/>
                <w:bCs/>
              </w:rPr>
              <w:t xml:space="preserve">Potential E&amp;S </w:t>
            </w:r>
            <w:r w:rsidR="00ED24E1">
              <w:rPr>
                <w:b/>
                <w:bCs/>
              </w:rPr>
              <w:t>Risk Classification</w:t>
            </w:r>
          </w:p>
        </w:tc>
        <w:tc>
          <w:tcPr>
            <w:tcW w:w="3227" w:type="dxa"/>
            <w:shd w:val="clear" w:color="auto" w:fill="A6A6A6" w:themeFill="background1" w:themeFillShade="A6"/>
          </w:tcPr>
          <w:p w14:paraId="5EE2A525" w14:textId="77777777" w:rsidR="00021D2C" w:rsidRDefault="00021D2C" w:rsidP="00345ECA">
            <w:pPr>
              <w:rPr>
                <w:b/>
                <w:bCs/>
              </w:rPr>
            </w:pPr>
            <w:r>
              <w:rPr>
                <w:b/>
                <w:bCs/>
              </w:rPr>
              <w:t>Required E&amp;S Documentation</w:t>
            </w:r>
          </w:p>
          <w:p w14:paraId="2546DD43" w14:textId="6DE68523" w:rsidR="00FA1B04" w:rsidRPr="00F86445" w:rsidRDefault="00FA1B04" w:rsidP="00345ECA">
            <w:pPr>
              <w:rPr>
                <w:b/>
                <w:bCs/>
              </w:rPr>
            </w:pPr>
            <w:r>
              <w:rPr>
                <w:b/>
                <w:bCs/>
              </w:rPr>
              <w:t>(to be confirmed after screening)</w:t>
            </w:r>
          </w:p>
        </w:tc>
      </w:tr>
      <w:tr w:rsidR="00021D2C" w:rsidRPr="008838F8" w14:paraId="5EFD0F1C" w14:textId="77777777" w:rsidTr="00E772D8">
        <w:tc>
          <w:tcPr>
            <w:tcW w:w="1519" w:type="dxa"/>
          </w:tcPr>
          <w:p w14:paraId="10F2F3DA" w14:textId="68961765" w:rsidR="00021D2C" w:rsidRPr="008838F8" w:rsidRDefault="00F5610E" w:rsidP="00345ECA">
            <w:r>
              <w:t>2.</w:t>
            </w:r>
            <w:r w:rsidR="005C10AD">
              <w:t>3</w:t>
            </w:r>
            <w:r>
              <w:t xml:space="preserve">. </w:t>
            </w:r>
            <w:r w:rsidR="00347150">
              <w:t>Left Bank</w:t>
            </w:r>
            <w:r>
              <w:t xml:space="preserve"> Canal Infrastructure</w:t>
            </w:r>
          </w:p>
        </w:tc>
        <w:tc>
          <w:tcPr>
            <w:tcW w:w="2744" w:type="dxa"/>
          </w:tcPr>
          <w:p w14:paraId="5381BA0D" w14:textId="484EDE1A" w:rsidR="00021D2C" w:rsidRPr="008838F8" w:rsidRDefault="00F5610E" w:rsidP="00345ECA">
            <w:r>
              <w:t xml:space="preserve">Rehabilitation of Akram Wah Canal </w:t>
            </w:r>
            <w:r w:rsidR="00312ED9">
              <w:t>and Lower Nara Cana</w:t>
            </w:r>
            <w:r w:rsidR="000F1F3A">
              <w:t xml:space="preserve"> with Chotiari Reservoir </w:t>
            </w:r>
            <w:r w:rsidR="00A126B2">
              <w:t>Improvements</w:t>
            </w:r>
          </w:p>
        </w:tc>
        <w:tc>
          <w:tcPr>
            <w:tcW w:w="1528" w:type="dxa"/>
          </w:tcPr>
          <w:p w14:paraId="32CB65FB" w14:textId="582E916F" w:rsidR="00021D2C" w:rsidRPr="008838F8" w:rsidRDefault="00312ED9" w:rsidP="00345ECA">
            <w:r>
              <w:t>Substantial</w:t>
            </w:r>
            <w:r w:rsidR="00A126B2">
              <w:t xml:space="preserve"> to High</w:t>
            </w:r>
          </w:p>
        </w:tc>
        <w:tc>
          <w:tcPr>
            <w:tcW w:w="3227" w:type="dxa"/>
          </w:tcPr>
          <w:p w14:paraId="6886CC03" w14:textId="77777777" w:rsidR="00021D2C" w:rsidRDefault="00C516E3" w:rsidP="00345ECA">
            <w:r>
              <w:t>Subproject-specific ESIA/ESMP and RAP</w:t>
            </w:r>
          </w:p>
          <w:p w14:paraId="40141F2E" w14:textId="224079AA" w:rsidR="00F06A71" w:rsidRPr="008838F8" w:rsidRDefault="00712FB1" w:rsidP="00345ECA">
            <w:r>
              <w:t xml:space="preserve">ESIA, </w:t>
            </w:r>
            <w:r w:rsidR="00443A42">
              <w:t>SMRP</w:t>
            </w:r>
            <w:r>
              <w:t xml:space="preserve"> have been prepared for Akram Wah</w:t>
            </w:r>
          </w:p>
        </w:tc>
      </w:tr>
      <w:tr w:rsidR="00C516E3" w:rsidRPr="008838F8" w14:paraId="630E7215" w14:textId="77777777" w:rsidTr="00E772D8">
        <w:tc>
          <w:tcPr>
            <w:tcW w:w="1519" w:type="dxa"/>
          </w:tcPr>
          <w:p w14:paraId="44E8E41F" w14:textId="610C7400" w:rsidR="00C516E3" w:rsidRDefault="00B33DD0" w:rsidP="00345ECA">
            <w:r>
              <w:t>2.</w:t>
            </w:r>
            <w:r w:rsidR="005C10AD">
              <w:t>1</w:t>
            </w:r>
            <w:r>
              <w:t xml:space="preserve"> integrated FO area Agriculture Development</w:t>
            </w:r>
            <w:r w:rsidR="005C10AD">
              <w:t xml:space="preserve"> - SIDA</w:t>
            </w:r>
          </w:p>
        </w:tc>
        <w:tc>
          <w:tcPr>
            <w:tcW w:w="2744" w:type="dxa"/>
          </w:tcPr>
          <w:p w14:paraId="35845700" w14:textId="44CA423C" w:rsidR="00C516E3" w:rsidRDefault="00B33DD0" w:rsidP="00345ECA">
            <w:r>
              <w:t xml:space="preserve">Rehabilitation of </w:t>
            </w:r>
            <w:r w:rsidR="00837A5F">
              <w:t>minor canals and distribu</w:t>
            </w:r>
            <w:r w:rsidR="00B96EB2">
              <w:t>taries</w:t>
            </w:r>
            <w:r>
              <w:t xml:space="preserve"> </w:t>
            </w:r>
          </w:p>
        </w:tc>
        <w:tc>
          <w:tcPr>
            <w:tcW w:w="1528" w:type="dxa"/>
          </w:tcPr>
          <w:p w14:paraId="310A6E65" w14:textId="01CC8C11" w:rsidR="00C516E3" w:rsidRDefault="00026929" w:rsidP="00345ECA">
            <w:r>
              <w:t>Moderate to substantial</w:t>
            </w:r>
          </w:p>
        </w:tc>
        <w:tc>
          <w:tcPr>
            <w:tcW w:w="3227" w:type="dxa"/>
          </w:tcPr>
          <w:p w14:paraId="7839F8E5" w14:textId="7086308D" w:rsidR="00C516E3" w:rsidRDefault="00026929" w:rsidP="00345ECA">
            <w:r>
              <w:t>Site-specific ESMP and RAP</w:t>
            </w:r>
          </w:p>
        </w:tc>
      </w:tr>
      <w:tr w:rsidR="00E772D8" w:rsidRPr="008838F8" w14:paraId="0B14B0B2" w14:textId="77777777" w:rsidTr="00E772D8">
        <w:tc>
          <w:tcPr>
            <w:tcW w:w="1519" w:type="dxa"/>
          </w:tcPr>
          <w:p w14:paraId="09F3BDFA" w14:textId="77777777" w:rsidR="00E772D8" w:rsidRDefault="00E772D8" w:rsidP="00E772D8"/>
        </w:tc>
        <w:tc>
          <w:tcPr>
            <w:tcW w:w="2744" w:type="dxa"/>
          </w:tcPr>
          <w:p w14:paraId="66CBC342" w14:textId="3BC9EC1D" w:rsidR="00E772D8" w:rsidRDefault="00E772D8" w:rsidP="00E772D8">
            <w:r>
              <w:t>Rehabili</w:t>
            </w:r>
            <w:r w:rsidR="00C94051">
              <w:t>t</w:t>
            </w:r>
            <w:r>
              <w:t>ation of water courses</w:t>
            </w:r>
          </w:p>
        </w:tc>
        <w:tc>
          <w:tcPr>
            <w:tcW w:w="1528" w:type="dxa"/>
          </w:tcPr>
          <w:p w14:paraId="320EB7F5" w14:textId="3003721F" w:rsidR="00E772D8" w:rsidRDefault="00E772D8" w:rsidP="00E772D8">
            <w:r>
              <w:t>Low  to Moderate</w:t>
            </w:r>
          </w:p>
        </w:tc>
        <w:tc>
          <w:tcPr>
            <w:tcW w:w="3227" w:type="dxa"/>
          </w:tcPr>
          <w:p w14:paraId="79B40AF1" w14:textId="0F3DD28D" w:rsidR="00E772D8" w:rsidRDefault="00E772D8" w:rsidP="00E772D8">
            <w:r>
              <w:t>Generic ESMP-and ECPs</w:t>
            </w:r>
          </w:p>
        </w:tc>
      </w:tr>
      <w:tr w:rsidR="00E772D8" w:rsidRPr="008838F8" w14:paraId="5657EB56" w14:textId="77777777" w:rsidTr="00E772D8">
        <w:tc>
          <w:tcPr>
            <w:tcW w:w="1519" w:type="dxa"/>
          </w:tcPr>
          <w:p w14:paraId="60B70201" w14:textId="77777777" w:rsidR="00E772D8" w:rsidRDefault="00E772D8" w:rsidP="00E772D8"/>
        </w:tc>
        <w:tc>
          <w:tcPr>
            <w:tcW w:w="2744" w:type="dxa"/>
          </w:tcPr>
          <w:p w14:paraId="327D31F7" w14:textId="77777777" w:rsidR="00E772D8" w:rsidRDefault="00E772D8" w:rsidP="00E772D8">
            <w:r>
              <w:t>Construction of Social infrastructure (canal crossings, water collection points, etc.).</w:t>
            </w:r>
          </w:p>
          <w:p w14:paraId="67D4D686" w14:textId="78A7E452" w:rsidR="00E772D8" w:rsidRDefault="00E772D8" w:rsidP="00E772D8">
            <w:r>
              <w:t>Construction of FO Offices</w:t>
            </w:r>
          </w:p>
        </w:tc>
        <w:tc>
          <w:tcPr>
            <w:tcW w:w="1528" w:type="dxa"/>
          </w:tcPr>
          <w:p w14:paraId="6B36BDAD" w14:textId="6B3AA9E6" w:rsidR="00E772D8" w:rsidRDefault="00E772D8" w:rsidP="00E772D8">
            <w:r>
              <w:t>Low  to Moderate</w:t>
            </w:r>
          </w:p>
        </w:tc>
        <w:tc>
          <w:tcPr>
            <w:tcW w:w="3227" w:type="dxa"/>
          </w:tcPr>
          <w:p w14:paraId="2E177E60" w14:textId="3E1249A6" w:rsidR="00E772D8" w:rsidRDefault="00E772D8" w:rsidP="00E772D8">
            <w:r>
              <w:t>Generic ESMP-and ECPs</w:t>
            </w:r>
          </w:p>
        </w:tc>
      </w:tr>
      <w:tr w:rsidR="00E772D8" w:rsidRPr="008838F8" w14:paraId="56C8D22D" w14:textId="77777777" w:rsidTr="00E772D8">
        <w:tc>
          <w:tcPr>
            <w:tcW w:w="1519" w:type="dxa"/>
          </w:tcPr>
          <w:p w14:paraId="015A7873" w14:textId="4C21DD1B" w:rsidR="00E772D8" w:rsidRDefault="00E772D8" w:rsidP="00E772D8">
            <w:r>
              <w:t>3.</w:t>
            </w:r>
            <w:r w:rsidR="005C10AD">
              <w:t>3</w:t>
            </w:r>
            <w:r>
              <w:t xml:space="preserve">. </w:t>
            </w:r>
            <w:r w:rsidR="005C10AD">
              <w:t xml:space="preserve">Improving Agriculture </w:t>
            </w:r>
            <w:r>
              <w:t>IT Base</w:t>
            </w:r>
          </w:p>
        </w:tc>
        <w:tc>
          <w:tcPr>
            <w:tcW w:w="2744" w:type="dxa"/>
          </w:tcPr>
          <w:p w14:paraId="06CB74D3" w14:textId="7DCAD12F" w:rsidR="00E772D8" w:rsidRDefault="00E772D8" w:rsidP="00E772D8">
            <w:r>
              <w:t xml:space="preserve">Rehabilitation and </w:t>
            </w:r>
            <w:r w:rsidR="00D85BD8">
              <w:t>modernization</w:t>
            </w:r>
            <w:r>
              <w:t xml:space="preserve"> of extension and research Offices</w:t>
            </w:r>
          </w:p>
        </w:tc>
        <w:tc>
          <w:tcPr>
            <w:tcW w:w="1528" w:type="dxa"/>
          </w:tcPr>
          <w:p w14:paraId="464D7A1A" w14:textId="446B8C4F" w:rsidR="00E772D8" w:rsidRDefault="00E772D8" w:rsidP="00E772D8">
            <w:r>
              <w:t>Low  to Moderate</w:t>
            </w:r>
          </w:p>
        </w:tc>
        <w:tc>
          <w:tcPr>
            <w:tcW w:w="3227" w:type="dxa"/>
          </w:tcPr>
          <w:p w14:paraId="2552064F" w14:textId="6CF2953B" w:rsidR="00E772D8" w:rsidRDefault="00E772D8" w:rsidP="00E772D8">
            <w:r>
              <w:t>Generic ESMP-and ECPs</w:t>
            </w:r>
          </w:p>
        </w:tc>
      </w:tr>
      <w:tr w:rsidR="00E772D8" w:rsidRPr="008838F8" w14:paraId="29A107A1" w14:textId="77777777" w:rsidTr="00E772D8">
        <w:tc>
          <w:tcPr>
            <w:tcW w:w="1519" w:type="dxa"/>
          </w:tcPr>
          <w:p w14:paraId="3B986B28" w14:textId="4A2C3E4F" w:rsidR="00E772D8" w:rsidRDefault="00E772D8" w:rsidP="00E772D8">
            <w:r>
              <w:t>3.</w:t>
            </w:r>
            <w:r w:rsidR="005C10AD">
              <w:t>1</w:t>
            </w:r>
            <w:r>
              <w:t xml:space="preserve"> Integrated FO Development</w:t>
            </w:r>
            <w:r w:rsidR="005C10AD">
              <w:t xml:space="preserve"> - AWB</w:t>
            </w:r>
          </w:p>
        </w:tc>
        <w:tc>
          <w:tcPr>
            <w:tcW w:w="2744" w:type="dxa"/>
          </w:tcPr>
          <w:p w14:paraId="6153B126" w14:textId="58F17FF5" w:rsidR="00E772D8" w:rsidRDefault="00E772D8" w:rsidP="00E772D8">
            <w:r>
              <w:t>Rehabilitation of 300 water courses for improved last</w:t>
            </w:r>
            <w:r w:rsidR="00D85BD8">
              <w:t>-</w:t>
            </w:r>
            <w:r>
              <w:t xml:space="preserve">mile delivery  </w:t>
            </w:r>
            <w:r w:rsidRPr="00A52F1F">
              <w:t>and additional lining of 2,640 water courses</w:t>
            </w:r>
          </w:p>
        </w:tc>
        <w:tc>
          <w:tcPr>
            <w:tcW w:w="1528" w:type="dxa"/>
          </w:tcPr>
          <w:p w14:paraId="62BFF3EA" w14:textId="02867EE7" w:rsidR="00E772D8" w:rsidRDefault="00E772D8" w:rsidP="00E772D8">
            <w:r>
              <w:t>Low  to Moderate</w:t>
            </w:r>
          </w:p>
        </w:tc>
        <w:tc>
          <w:tcPr>
            <w:tcW w:w="3227" w:type="dxa"/>
          </w:tcPr>
          <w:p w14:paraId="78FD5489" w14:textId="7CBF12E5" w:rsidR="00E772D8" w:rsidRDefault="00E772D8" w:rsidP="00E772D8">
            <w:r>
              <w:t>Generic ESMP-and ECPs</w:t>
            </w:r>
          </w:p>
        </w:tc>
      </w:tr>
      <w:tr w:rsidR="00E772D8" w:rsidRPr="008838F8" w14:paraId="3F7B7F5B" w14:textId="77777777" w:rsidTr="00E772D8">
        <w:tc>
          <w:tcPr>
            <w:tcW w:w="1519" w:type="dxa"/>
          </w:tcPr>
          <w:p w14:paraId="09205317" w14:textId="77777777" w:rsidR="00E772D8" w:rsidRDefault="00E772D8" w:rsidP="00E772D8"/>
        </w:tc>
        <w:tc>
          <w:tcPr>
            <w:tcW w:w="2744" w:type="dxa"/>
          </w:tcPr>
          <w:p w14:paraId="38205CF1" w14:textId="201C9EA0" w:rsidR="00E772D8" w:rsidRDefault="00E772D8" w:rsidP="00E772D8">
            <w:r>
              <w:t>Construction of Water Storage Tanks and promote high-efficiency irrigation in 1000 acres</w:t>
            </w:r>
          </w:p>
        </w:tc>
        <w:tc>
          <w:tcPr>
            <w:tcW w:w="1528" w:type="dxa"/>
          </w:tcPr>
          <w:p w14:paraId="4C9A5D3F" w14:textId="2A836CFF" w:rsidR="00E772D8" w:rsidRDefault="00E772D8" w:rsidP="00E772D8">
            <w:r>
              <w:t xml:space="preserve">Low to Moderate </w:t>
            </w:r>
          </w:p>
        </w:tc>
        <w:tc>
          <w:tcPr>
            <w:tcW w:w="3227" w:type="dxa"/>
          </w:tcPr>
          <w:p w14:paraId="58F80F9A" w14:textId="0EF92D29" w:rsidR="00E772D8" w:rsidRDefault="00E772D8" w:rsidP="00E772D8">
            <w:r>
              <w:t>Generic ESMP-and ECPs</w:t>
            </w:r>
          </w:p>
        </w:tc>
      </w:tr>
      <w:tr w:rsidR="00E772D8" w:rsidRPr="008838F8" w14:paraId="7179D489" w14:textId="77777777" w:rsidTr="00E772D8">
        <w:tc>
          <w:tcPr>
            <w:tcW w:w="1519" w:type="dxa"/>
          </w:tcPr>
          <w:p w14:paraId="3C8D26D0" w14:textId="77777777" w:rsidR="00E772D8" w:rsidRDefault="00E772D8" w:rsidP="00E772D8"/>
        </w:tc>
        <w:tc>
          <w:tcPr>
            <w:tcW w:w="2744" w:type="dxa"/>
          </w:tcPr>
          <w:p w14:paraId="0E16BBBA" w14:textId="4CC2F240" w:rsidR="00E772D8" w:rsidRDefault="00E772D8" w:rsidP="00E772D8">
            <w:r>
              <w:t>Rehabilitation and de-silting of 50 farm drains</w:t>
            </w:r>
          </w:p>
        </w:tc>
        <w:tc>
          <w:tcPr>
            <w:tcW w:w="1528" w:type="dxa"/>
          </w:tcPr>
          <w:p w14:paraId="192C90F6" w14:textId="537DDA34" w:rsidR="00E772D8" w:rsidRDefault="00E772D8" w:rsidP="00E772D8">
            <w:r>
              <w:t>Moderate</w:t>
            </w:r>
          </w:p>
        </w:tc>
        <w:tc>
          <w:tcPr>
            <w:tcW w:w="3227" w:type="dxa"/>
          </w:tcPr>
          <w:p w14:paraId="5DC1DE4B" w14:textId="23436D42" w:rsidR="00E772D8" w:rsidRDefault="00E772D8" w:rsidP="00E772D8">
            <w:r>
              <w:t>Generic ESMP-and ECPs</w:t>
            </w:r>
          </w:p>
        </w:tc>
      </w:tr>
    </w:tbl>
    <w:p w14:paraId="71ECA27C" w14:textId="77777777" w:rsidR="0079139F" w:rsidRDefault="0079139F" w:rsidP="00D06009"/>
    <w:p w14:paraId="4ABEAC35" w14:textId="1ACB6282" w:rsidR="00503307" w:rsidRPr="008838F8" w:rsidRDefault="001A57A4" w:rsidP="00D06009">
      <w:r w:rsidRPr="00C01BD5">
        <w:t>Terms of reference (T</w:t>
      </w:r>
      <w:r w:rsidRPr="008D69AC">
        <w:t>oR) for the proposed ESIA</w:t>
      </w:r>
      <w:r w:rsidR="00DE56FA">
        <w:t>/ESMP</w:t>
      </w:r>
      <w:r w:rsidRPr="008D69AC">
        <w:t xml:space="preserve"> studies have been </w:t>
      </w:r>
      <w:r w:rsidR="008E614D" w:rsidRPr="00487938">
        <w:t xml:space="preserve">prepared and </w:t>
      </w:r>
      <w:r w:rsidR="00E91F66" w:rsidRPr="00B55179">
        <w:t xml:space="preserve">presented in </w:t>
      </w:r>
      <w:r w:rsidR="00E91F66" w:rsidRPr="00F86445">
        <w:rPr>
          <w:b/>
        </w:rPr>
        <w:t xml:space="preserve">Annex </w:t>
      </w:r>
      <w:r w:rsidR="00851991">
        <w:rPr>
          <w:b/>
        </w:rPr>
        <w:t>4</w:t>
      </w:r>
      <w:r w:rsidR="00E91F66" w:rsidRPr="00F86445">
        <w:t xml:space="preserve">. An outline </w:t>
      </w:r>
      <w:r w:rsidR="00E753D0" w:rsidRPr="008838F8">
        <w:t>(table of contents) of the ESIA</w:t>
      </w:r>
      <w:r w:rsidR="00DE56FA">
        <w:t>/ESMP</w:t>
      </w:r>
      <w:r w:rsidR="00E753D0" w:rsidRPr="008838F8">
        <w:t xml:space="preserve"> reports </w:t>
      </w:r>
      <w:r w:rsidR="00AC6BCF" w:rsidRPr="008838F8">
        <w:t xml:space="preserve">is </w:t>
      </w:r>
      <w:r w:rsidR="00707DBA">
        <w:t xml:space="preserve">also </w:t>
      </w:r>
      <w:r w:rsidR="00E753D0" w:rsidRPr="008838F8">
        <w:t xml:space="preserve">given in </w:t>
      </w:r>
      <w:r w:rsidR="00E753D0" w:rsidRPr="008838F8">
        <w:rPr>
          <w:b/>
        </w:rPr>
        <w:t xml:space="preserve">Annex </w:t>
      </w:r>
      <w:r w:rsidR="00707DBA">
        <w:rPr>
          <w:b/>
        </w:rPr>
        <w:t>4</w:t>
      </w:r>
      <w:r w:rsidR="00E753D0" w:rsidRPr="008838F8">
        <w:t xml:space="preserve">. </w:t>
      </w:r>
    </w:p>
    <w:p w14:paraId="5D6BE707" w14:textId="20639D99" w:rsidR="0024057A" w:rsidRPr="008838F8" w:rsidRDefault="0024057A" w:rsidP="0024057A">
      <w:pPr>
        <w:pStyle w:val="Heading2"/>
      </w:pPr>
      <w:bookmarkStart w:id="97" w:name="_Toc117074633"/>
      <w:r w:rsidRPr="008838F8">
        <w:t xml:space="preserve">Step 2: </w:t>
      </w:r>
      <w:r w:rsidR="00313444" w:rsidRPr="008838F8">
        <w:t xml:space="preserve">E&amp;S Considerations in </w:t>
      </w:r>
      <w:r w:rsidR="00001966" w:rsidRPr="008838F8">
        <w:t xml:space="preserve">Subproject </w:t>
      </w:r>
      <w:r w:rsidR="00313444" w:rsidRPr="008838F8">
        <w:t xml:space="preserve">Design and </w:t>
      </w:r>
      <w:r w:rsidRPr="008838F8">
        <w:t>Analysis of Alternatives</w:t>
      </w:r>
      <w:bookmarkEnd w:id="97"/>
    </w:p>
    <w:p w14:paraId="0F8AED2F" w14:textId="1B295FCE" w:rsidR="0024057A" w:rsidRPr="008838F8" w:rsidRDefault="0024057A" w:rsidP="0024057A">
      <w:r w:rsidRPr="008838F8">
        <w:t xml:space="preserve">Environmental and social issues will be mainstreamed into the Project design through a detailed analysis of alternatives of the subproject location, alignment, design, technology, and construction approach. The primary objective of the </w:t>
      </w:r>
      <w:r w:rsidR="007D2D90">
        <w:t>‘</w:t>
      </w:r>
      <w:r w:rsidRPr="008838F8">
        <w:t>analysis of alternatives</w:t>
      </w:r>
      <w:r w:rsidR="007D2D90">
        <w:t>’</w:t>
      </w:r>
      <w:r w:rsidR="00001966" w:rsidRPr="008838F8">
        <w:t xml:space="preserve"> </w:t>
      </w:r>
      <w:r w:rsidRPr="008838F8">
        <w:t xml:space="preserve">is to identify the location/design/technology for a particular subproject that would generate the least adverse impact and maximize the positive impacts. </w:t>
      </w:r>
    </w:p>
    <w:p w14:paraId="5FB9DE4B" w14:textId="77777777" w:rsidR="0024057A" w:rsidRPr="008838F8" w:rsidRDefault="0024057A" w:rsidP="0024057A">
      <w:r w:rsidRPr="008838F8">
        <w:t>The criteria to be considered in evaluating various alternatives will be based on the following sub-criteria:</w:t>
      </w:r>
    </w:p>
    <w:p w14:paraId="7891C241" w14:textId="5F969A26" w:rsidR="0024057A" w:rsidRPr="008838F8" w:rsidRDefault="0024057A" w:rsidP="0024057A">
      <w:pPr>
        <w:pStyle w:val="Bullet"/>
      </w:pPr>
      <w:r w:rsidRPr="008838F8">
        <w:t xml:space="preserve">Technical Aspects: Robustness, constructability, geology, </w:t>
      </w:r>
      <w:r w:rsidR="00001966" w:rsidRPr="008838F8">
        <w:t xml:space="preserve">and </w:t>
      </w:r>
      <w:r w:rsidRPr="008838F8">
        <w:t>maintenance requirements.</w:t>
      </w:r>
    </w:p>
    <w:p w14:paraId="0AD61DBE" w14:textId="77777777" w:rsidR="0024057A" w:rsidRPr="008838F8" w:rsidRDefault="0024057A" w:rsidP="0024057A">
      <w:pPr>
        <w:pStyle w:val="Bullet"/>
      </w:pPr>
      <w:r w:rsidRPr="008838F8">
        <w:t>Financial Aspects: Construction cost and maintenance cost</w:t>
      </w:r>
    </w:p>
    <w:p w14:paraId="533FCBAD" w14:textId="49CA162B" w:rsidR="0024057A" w:rsidRPr="008838F8" w:rsidRDefault="0024057A" w:rsidP="0024057A">
      <w:pPr>
        <w:pStyle w:val="Bullet"/>
      </w:pPr>
      <w:r w:rsidRPr="008838F8">
        <w:t xml:space="preserve">Environmental Aspects: project footprints, </w:t>
      </w:r>
      <w:r w:rsidR="004C0BA6" w:rsidRPr="008838F8">
        <w:t xml:space="preserve">impacts on </w:t>
      </w:r>
      <w:r w:rsidR="00D10A95" w:rsidRPr="008838F8">
        <w:t>terrestrial</w:t>
      </w:r>
      <w:r w:rsidR="004C0BA6" w:rsidRPr="008838F8">
        <w:t xml:space="preserve"> and aquatic ecology</w:t>
      </w:r>
      <w:r w:rsidRPr="008838F8">
        <w:t>, and</w:t>
      </w:r>
    </w:p>
    <w:p w14:paraId="51759AE4" w14:textId="2FA49147" w:rsidR="0024057A" w:rsidRPr="008838F8" w:rsidRDefault="0024057A" w:rsidP="0024057A">
      <w:pPr>
        <w:pStyle w:val="Bullet"/>
      </w:pPr>
      <w:r w:rsidRPr="008838F8">
        <w:t xml:space="preserve">Social Aspects: Land acquisition, Resettlement, nuisance, </w:t>
      </w:r>
      <w:r w:rsidR="00001966" w:rsidRPr="008838F8">
        <w:t xml:space="preserve">and </w:t>
      </w:r>
      <w:r w:rsidRPr="008838F8">
        <w:t>socioeconomic impacts.</w:t>
      </w:r>
    </w:p>
    <w:p w14:paraId="2E698ECD" w14:textId="0E844DAE" w:rsidR="00313444" w:rsidRPr="008838F8" w:rsidRDefault="00313444" w:rsidP="00222807">
      <w:pPr>
        <w:pStyle w:val="Heading2"/>
      </w:pPr>
      <w:bookmarkStart w:id="98" w:name="_Toc117074634"/>
      <w:r w:rsidRPr="008838F8">
        <w:t>Step 3: E</w:t>
      </w:r>
      <w:r w:rsidR="006D2E28">
        <w:t>&amp;</w:t>
      </w:r>
      <w:r w:rsidRPr="008838F8">
        <w:t>S Studies</w:t>
      </w:r>
      <w:bookmarkEnd w:id="98"/>
    </w:p>
    <w:p w14:paraId="4EF7C9EE" w14:textId="6F0F0617" w:rsidR="00380E92" w:rsidRPr="008838F8" w:rsidRDefault="00AA51FF" w:rsidP="00313444">
      <w:pPr>
        <w:pStyle w:val="Heading3"/>
      </w:pPr>
      <w:r w:rsidRPr="008838F8">
        <w:t xml:space="preserve">Baseline Data </w:t>
      </w:r>
      <w:r w:rsidR="001A1B62" w:rsidRPr="008838F8">
        <w:t>Collection</w:t>
      </w:r>
    </w:p>
    <w:p w14:paraId="0A612C00" w14:textId="0CA22876" w:rsidR="002274A3" w:rsidRPr="008838F8" w:rsidRDefault="002274A3" w:rsidP="007D2320">
      <w:r w:rsidRPr="008838F8">
        <w:t xml:space="preserve">Project influence area for each </w:t>
      </w:r>
      <w:r w:rsidR="00035573">
        <w:t>sub</w:t>
      </w:r>
      <w:r w:rsidRPr="008838F8">
        <w:t>project will be identified</w:t>
      </w:r>
      <w:r w:rsidR="00832761">
        <w:t>,</w:t>
      </w:r>
      <w:r w:rsidRPr="008838F8">
        <w:t xml:space="preserve"> </w:t>
      </w:r>
      <w:r w:rsidR="00607FF8" w:rsidRPr="008838F8">
        <w:t xml:space="preserve">covering </w:t>
      </w:r>
      <w:r w:rsidR="00245F8E" w:rsidRPr="008838F8">
        <w:t>areas like</w:t>
      </w:r>
      <w:r w:rsidR="007D41B8" w:rsidRPr="008838F8">
        <w:t>ly</w:t>
      </w:r>
      <w:r w:rsidR="00245F8E" w:rsidRPr="008838F8">
        <w:t xml:space="preserve"> to be directly or indirectly affected by the subproject construction and operation</w:t>
      </w:r>
      <w:r w:rsidR="00FF5596">
        <w:t xml:space="preserve"> and their associated facilities</w:t>
      </w:r>
      <w:r w:rsidR="00245F8E" w:rsidRPr="008838F8">
        <w:t xml:space="preserve">; areas that will be subjected to impacts from unplanned but predictable developments caused by the subproject, and areas that will be subjected to cumulative impacts that result from the subproject in </w:t>
      </w:r>
      <w:r w:rsidR="005C7F4D" w:rsidRPr="008838F8">
        <w:t>conjunction</w:t>
      </w:r>
      <w:r w:rsidR="00245F8E" w:rsidRPr="008838F8">
        <w:t xml:space="preserve"> with the other activities in its area of influence.</w:t>
      </w:r>
    </w:p>
    <w:p w14:paraId="33DBAE9B" w14:textId="6CB4F8D5" w:rsidR="00F91E83" w:rsidRPr="008838F8" w:rsidRDefault="00F91E83" w:rsidP="007D2320">
      <w:r w:rsidRPr="008838F8">
        <w:t>Bas</w:t>
      </w:r>
      <w:r w:rsidR="007540F9" w:rsidRPr="008838F8">
        <w:t xml:space="preserve">eline environmental data of the project influence area </w:t>
      </w:r>
      <w:r w:rsidR="008E25DA" w:rsidRPr="008838F8">
        <w:t>(covering physical, chemical, biological</w:t>
      </w:r>
      <w:r w:rsidR="00CA3A92" w:rsidRPr="008838F8">
        <w:t>,</w:t>
      </w:r>
      <w:r w:rsidR="008E25DA" w:rsidRPr="008838F8">
        <w:t xml:space="preserve"> and socioeconomic environment) </w:t>
      </w:r>
      <w:r w:rsidR="007540F9" w:rsidRPr="008838F8">
        <w:t xml:space="preserve">will be collected through </w:t>
      </w:r>
      <w:r w:rsidR="004F75F2" w:rsidRPr="008838F8">
        <w:t xml:space="preserve">a </w:t>
      </w:r>
      <w:r w:rsidR="007540F9" w:rsidRPr="008838F8">
        <w:t xml:space="preserve">review </w:t>
      </w:r>
      <w:r w:rsidR="008E25DA" w:rsidRPr="008838F8">
        <w:t xml:space="preserve">of secondary literature </w:t>
      </w:r>
      <w:r w:rsidR="002A33D8" w:rsidRPr="008838F8">
        <w:t xml:space="preserve">and primary </w:t>
      </w:r>
      <w:r w:rsidR="007D41B8" w:rsidRPr="008838F8">
        <w:t>data collection/survey</w:t>
      </w:r>
      <w:r w:rsidR="002A33D8" w:rsidRPr="008838F8">
        <w:t xml:space="preserve">. </w:t>
      </w:r>
      <w:r w:rsidR="00420C6A" w:rsidRPr="008838F8">
        <w:t xml:space="preserve">Primary </w:t>
      </w:r>
      <w:r w:rsidR="007D41B8" w:rsidRPr="008838F8">
        <w:t xml:space="preserve">data collection </w:t>
      </w:r>
      <w:r w:rsidR="00420C6A" w:rsidRPr="008838F8">
        <w:t xml:space="preserve">will be carried out for assessment of </w:t>
      </w:r>
      <w:r w:rsidR="004369EA" w:rsidRPr="008838F8">
        <w:t>fish migration,</w:t>
      </w:r>
      <w:r w:rsidR="00747514" w:rsidRPr="008838F8">
        <w:t xml:space="preserve"> riparian habitats,</w:t>
      </w:r>
      <w:r w:rsidR="004369EA" w:rsidRPr="008838F8">
        <w:t xml:space="preserve"> wildlife habitats, </w:t>
      </w:r>
      <w:r w:rsidR="00467461" w:rsidRPr="008838F8">
        <w:t>forests</w:t>
      </w:r>
      <w:r w:rsidR="00747514" w:rsidRPr="008838F8">
        <w:t xml:space="preserve"> and other ecological conditions in the project influence</w:t>
      </w:r>
      <w:r w:rsidR="007211FD">
        <w:t xml:space="preserve"> area</w:t>
      </w:r>
      <w:r w:rsidR="00747514" w:rsidRPr="008838F8">
        <w:t xml:space="preserve">, </w:t>
      </w:r>
      <w:r w:rsidR="00B01D71" w:rsidRPr="008838F8">
        <w:t xml:space="preserve">ambient air and noise quality, </w:t>
      </w:r>
      <w:r w:rsidR="00747514" w:rsidRPr="008838F8">
        <w:t xml:space="preserve">and </w:t>
      </w:r>
      <w:r w:rsidR="00B01D71" w:rsidRPr="008838F8">
        <w:t>surface water and groundwater quality</w:t>
      </w:r>
      <w:r w:rsidR="006A7855" w:rsidRPr="008838F8">
        <w:t xml:space="preserve">. </w:t>
      </w:r>
      <w:r w:rsidR="004870D2" w:rsidRPr="008838F8">
        <w:t>Primary</w:t>
      </w:r>
      <w:r w:rsidR="00654DDF" w:rsidRPr="008838F8">
        <w:t xml:space="preserve"> surveys will</w:t>
      </w:r>
      <w:r w:rsidR="004870D2" w:rsidRPr="008838F8">
        <w:t xml:space="preserve"> also</w:t>
      </w:r>
      <w:r w:rsidR="00654DDF" w:rsidRPr="008838F8">
        <w:t xml:space="preserve"> be carried out</w:t>
      </w:r>
      <w:r w:rsidR="004870D2" w:rsidRPr="008838F8">
        <w:t xml:space="preserve"> to establish the baseline soc</w:t>
      </w:r>
      <w:r w:rsidR="001417F2" w:rsidRPr="008838F8">
        <w:t xml:space="preserve">ioeconomic conditions of the communities in the </w:t>
      </w:r>
      <w:r w:rsidR="009575C9" w:rsidRPr="008838F8">
        <w:t>Project</w:t>
      </w:r>
      <w:r w:rsidR="001417F2" w:rsidRPr="008838F8">
        <w:t xml:space="preserve"> area. </w:t>
      </w:r>
      <w:r w:rsidR="007909C9" w:rsidRPr="008838F8">
        <w:t>Details of surveys to be carried out are given in the ToRs (</w:t>
      </w:r>
      <w:r w:rsidR="007909C9" w:rsidRPr="008838F8">
        <w:rPr>
          <w:b/>
          <w:bCs/>
        </w:rPr>
        <w:t xml:space="preserve">Annex </w:t>
      </w:r>
      <w:r w:rsidR="00851991">
        <w:rPr>
          <w:b/>
          <w:bCs/>
        </w:rPr>
        <w:t>4</w:t>
      </w:r>
      <w:r w:rsidR="007909C9" w:rsidRPr="008838F8">
        <w:t xml:space="preserve">). </w:t>
      </w:r>
    </w:p>
    <w:p w14:paraId="4896D4A0" w14:textId="6D7F1246" w:rsidR="00285211" w:rsidRPr="008838F8" w:rsidRDefault="00285211" w:rsidP="00B06269">
      <w:pPr>
        <w:pStyle w:val="Heading3"/>
      </w:pPr>
      <w:r w:rsidRPr="008838F8">
        <w:t xml:space="preserve">Impact </w:t>
      </w:r>
      <w:r w:rsidR="007754AE" w:rsidRPr="008838F8">
        <w:t xml:space="preserve">Assessment </w:t>
      </w:r>
    </w:p>
    <w:p w14:paraId="5C760CEB" w14:textId="29BBC85E" w:rsidR="006367DD" w:rsidRPr="008838F8" w:rsidRDefault="000A150C" w:rsidP="00AF5262">
      <w:r w:rsidRPr="008838F8">
        <w:t xml:space="preserve">Based on the initial assessment, potential impacts and risks of the proposed projects </w:t>
      </w:r>
      <w:r w:rsidR="00D57399" w:rsidRPr="008838F8">
        <w:t xml:space="preserve">have been identified and presented in previous </w:t>
      </w:r>
      <w:r w:rsidR="00D57399" w:rsidRPr="00DB428D">
        <w:rPr>
          <w:b/>
          <w:bCs/>
        </w:rPr>
        <w:t xml:space="preserve">Chapter </w:t>
      </w:r>
      <w:r w:rsidR="00BF3594" w:rsidRPr="00DB428D">
        <w:rPr>
          <w:b/>
          <w:bCs/>
        </w:rPr>
        <w:t>5</w:t>
      </w:r>
      <w:r w:rsidR="00D57399" w:rsidRPr="008838F8">
        <w:t xml:space="preserve">. </w:t>
      </w:r>
    </w:p>
    <w:p w14:paraId="7797B467" w14:textId="4B00C925" w:rsidR="00833C38" w:rsidRDefault="00320BAD" w:rsidP="00AF5262">
      <w:r>
        <w:t>D</w:t>
      </w:r>
      <w:r w:rsidR="0019081A" w:rsidRPr="008838F8">
        <w:t xml:space="preserve">etailed </w:t>
      </w:r>
      <w:r w:rsidR="007D41B8" w:rsidRPr="008838F8">
        <w:t xml:space="preserve">characterization and </w:t>
      </w:r>
      <w:r w:rsidR="0019081A" w:rsidRPr="008838F8">
        <w:t xml:space="preserve">assessment of these impacts will be carried out in the respective </w:t>
      </w:r>
      <w:r w:rsidR="000F54DC">
        <w:t>sub</w:t>
      </w:r>
      <w:r w:rsidR="00D63044" w:rsidRPr="008838F8">
        <w:t>project</w:t>
      </w:r>
      <w:r w:rsidR="00A17823">
        <w:t>-</w:t>
      </w:r>
      <w:r w:rsidR="00D63044" w:rsidRPr="008838F8">
        <w:t>specific ESIA</w:t>
      </w:r>
      <w:r w:rsidR="000F54DC">
        <w:t>/ESMP</w:t>
      </w:r>
      <w:r w:rsidR="00D831FC" w:rsidRPr="008838F8">
        <w:t>. In addition, t</w:t>
      </w:r>
      <w:r w:rsidR="00AF5262" w:rsidRPr="008838F8">
        <w:t xml:space="preserve">he impacts of the proposed subprojects on the environmental and social components will be identified through consultation with experts and </w:t>
      </w:r>
      <w:r w:rsidR="00CA3A92" w:rsidRPr="008838F8">
        <w:t xml:space="preserve">the </w:t>
      </w:r>
      <w:r w:rsidR="00AF5262" w:rsidRPr="008838F8">
        <w:t>local community. The impacts will be analyzed and graded qualitatively (</w:t>
      </w:r>
      <w:r w:rsidR="00BE7AFF" w:rsidRPr="008838F8">
        <w:t>e.g.,</w:t>
      </w:r>
      <w:r w:rsidR="00AF5262" w:rsidRPr="008838F8">
        <w:t xml:space="preserve"> high, medium, low) in order to identify the major impacts. </w:t>
      </w:r>
      <w:r w:rsidR="00FE40B9" w:rsidRPr="008838F8">
        <w:t>Potential impacts</w:t>
      </w:r>
      <w:r w:rsidR="00AF5262" w:rsidRPr="008838F8">
        <w:t xml:space="preserve"> will be predicted using </w:t>
      </w:r>
      <w:r w:rsidR="00F82393" w:rsidRPr="008838F8">
        <w:t xml:space="preserve">the </w:t>
      </w:r>
      <w:r w:rsidR="00AF5262" w:rsidRPr="008838F8">
        <w:t xml:space="preserve">professional judgment of the multi-disciplinary team members based on </w:t>
      </w:r>
      <w:r w:rsidR="00FE40B9" w:rsidRPr="008838F8">
        <w:t xml:space="preserve">baseline </w:t>
      </w:r>
      <w:r w:rsidR="00AF5262" w:rsidRPr="008838F8">
        <w:t>information collected</w:t>
      </w:r>
      <w:r w:rsidR="00FE40B9" w:rsidRPr="008838F8">
        <w:t xml:space="preserve"> and any mode</w:t>
      </w:r>
      <w:r w:rsidR="00832761">
        <w:t>l</w:t>
      </w:r>
      <w:r w:rsidR="00FE40B9" w:rsidRPr="008838F8">
        <w:t>ling studies if required</w:t>
      </w:r>
      <w:r w:rsidR="00AF5262" w:rsidRPr="008838F8">
        <w:t xml:space="preserve">. </w:t>
      </w:r>
      <w:r w:rsidR="002B1006" w:rsidRPr="008838F8">
        <w:t xml:space="preserve">The impact assessment will </w:t>
      </w:r>
      <w:r w:rsidR="007D41B8" w:rsidRPr="008838F8">
        <w:t xml:space="preserve">also </w:t>
      </w:r>
      <w:r w:rsidR="002B1006" w:rsidRPr="008838F8">
        <w:t>consider both</w:t>
      </w:r>
      <w:r w:rsidR="00AF5262" w:rsidRPr="008838F8">
        <w:t xml:space="preserve"> cumulative </w:t>
      </w:r>
      <w:r w:rsidR="002B1006" w:rsidRPr="008838F8">
        <w:t xml:space="preserve">and induced </w:t>
      </w:r>
      <w:r w:rsidR="00AF5262" w:rsidRPr="008838F8">
        <w:t xml:space="preserve">impacts of the </w:t>
      </w:r>
      <w:r w:rsidR="00833C38" w:rsidRPr="008838F8">
        <w:t>sub</w:t>
      </w:r>
      <w:r w:rsidR="00AF5262" w:rsidRPr="008838F8">
        <w:t>project</w:t>
      </w:r>
      <w:r w:rsidR="000A7C8A" w:rsidRPr="008838F8">
        <w:t>s</w:t>
      </w:r>
      <w:r w:rsidR="00AF5262" w:rsidRPr="008838F8">
        <w:t xml:space="preserve">. </w:t>
      </w:r>
    </w:p>
    <w:p w14:paraId="3005B461" w14:textId="6E35B998" w:rsidR="007754AE" w:rsidRPr="008838F8" w:rsidRDefault="007754AE" w:rsidP="000A7C8A">
      <w:pPr>
        <w:pStyle w:val="Heading3"/>
      </w:pPr>
      <w:r w:rsidRPr="008838F8">
        <w:t>Environmental</w:t>
      </w:r>
      <w:r w:rsidR="002C4DB1" w:rsidRPr="008838F8">
        <w:t xml:space="preserve"> and Social</w:t>
      </w:r>
      <w:r w:rsidRPr="008838F8">
        <w:t xml:space="preserve"> Management Plan</w:t>
      </w:r>
    </w:p>
    <w:p w14:paraId="049F904C" w14:textId="08462C0E" w:rsidR="00145D23" w:rsidRPr="008838F8" w:rsidRDefault="00AF2166" w:rsidP="00B81C56">
      <w:r w:rsidRPr="008838F8">
        <w:t>E</w:t>
      </w:r>
      <w:r w:rsidR="00EE284F" w:rsidRPr="008838F8">
        <w:t>S</w:t>
      </w:r>
      <w:r w:rsidRPr="008838F8">
        <w:t>MP</w:t>
      </w:r>
      <w:r w:rsidR="007A4371" w:rsidRPr="008838F8">
        <w:t>s</w:t>
      </w:r>
      <w:r w:rsidRPr="008838F8">
        <w:t xml:space="preserve"> will be prepared </w:t>
      </w:r>
      <w:r w:rsidR="007A4371" w:rsidRPr="008838F8">
        <w:t xml:space="preserve">in order to address </w:t>
      </w:r>
      <w:r w:rsidR="00421E3D" w:rsidRPr="008838F8">
        <w:t xml:space="preserve">all the identified </w:t>
      </w:r>
      <w:r w:rsidR="000F2B46">
        <w:t>substantial</w:t>
      </w:r>
      <w:r w:rsidR="000F2B46" w:rsidRPr="008838F8">
        <w:t xml:space="preserve"> </w:t>
      </w:r>
      <w:r w:rsidR="00421E3D" w:rsidRPr="008838F8">
        <w:t xml:space="preserve">environmental and social impacts and risks following the principles of </w:t>
      </w:r>
      <w:r w:rsidR="004E65F2" w:rsidRPr="008838F8">
        <w:t xml:space="preserve">the </w:t>
      </w:r>
      <w:r w:rsidR="00421E3D" w:rsidRPr="008838F8">
        <w:t xml:space="preserve">mitigation hierarchy. </w:t>
      </w:r>
      <w:r w:rsidR="003951E2" w:rsidRPr="008838F8">
        <w:t xml:space="preserve">To the extent feasible, all potential impacts and risks will be avoided through design changes, </w:t>
      </w:r>
      <w:r w:rsidR="00D166E9" w:rsidRPr="008838F8">
        <w:t xml:space="preserve">and </w:t>
      </w:r>
      <w:r w:rsidR="00B9336A" w:rsidRPr="008838F8">
        <w:t xml:space="preserve">if </w:t>
      </w:r>
      <w:r w:rsidR="00D166E9" w:rsidRPr="008838F8">
        <w:t>avoidance is not possible – measures will be taken to minimi</w:t>
      </w:r>
      <w:r w:rsidR="004E65F2" w:rsidRPr="008838F8">
        <w:t>z</w:t>
      </w:r>
      <w:r w:rsidR="00D166E9" w:rsidRPr="008838F8">
        <w:t xml:space="preserve">e the magnitude of the impact. </w:t>
      </w:r>
      <w:r w:rsidR="003B0D9B" w:rsidRPr="008838F8">
        <w:t>M</w:t>
      </w:r>
      <w:r w:rsidR="005320F2" w:rsidRPr="008838F8">
        <w:t xml:space="preserve">itigation measures will be proposed for </w:t>
      </w:r>
      <w:r w:rsidR="005A31B6" w:rsidRPr="008838F8">
        <w:t xml:space="preserve">all the significant impacts. If the residual impacts are still significant even after applying the mitigation measures, </w:t>
      </w:r>
      <w:r w:rsidR="00B81C56" w:rsidRPr="008838F8">
        <w:t xml:space="preserve">compensation measures will be proposed. Further, </w:t>
      </w:r>
      <w:r w:rsidRPr="008838F8">
        <w:t>enhancement measures</w:t>
      </w:r>
      <w:r w:rsidR="00B81C56" w:rsidRPr="008838F8">
        <w:t xml:space="preserve"> will be proposed</w:t>
      </w:r>
      <w:r w:rsidRPr="008838F8">
        <w:t xml:space="preserve"> for increasing the benefits of positive impacts</w:t>
      </w:r>
      <w:r w:rsidR="00145D23" w:rsidRPr="008838F8">
        <w:t xml:space="preserve">. A sample </w:t>
      </w:r>
      <w:r w:rsidR="00616A21">
        <w:t>mitigation plan</w:t>
      </w:r>
      <w:r w:rsidR="00BF4FDE" w:rsidRPr="008838F8">
        <w:t xml:space="preserve">, as a guideline, </w:t>
      </w:r>
      <w:r w:rsidR="00145D23" w:rsidRPr="008838F8">
        <w:t xml:space="preserve">is prepared and presented in </w:t>
      </w:r>
      <w:r w:rsidR="00EC6B84" w:rsidRPr="008838F8">
        <w:rPr>
          <w:b/>
        </w:rPr>
        <w:t>Table 6.</w:t>
      </w:r>
      <w:r w:rsidR="00A157E0">
        <w:rPr>
          <w:b/>
        </w:rPr>
        <w:t>3</w:t>
      </w:r>
      <w:r w:rsidR="00FD3FC1" w:rsidRPr="008838F8">
        <w:t xml:space="preserve"> to address the impacts during construction and operation stages. </w:t>
      </w:r>
      <w:r w:rsidR="007D41B8" w:rsidRPr="008838F8">
        <w:t xml:space="preserve">Based on these guidelines, a </w:t>
      </w:r>
      <w:r w:rsidR="0024342E" w:rsidRPr="008838F8">
        <w:t>detailed ESMP will be prepared</w:t>
      </w:r>
      <w:r w:rsidR="007D41B8" w:rsidRPr="008838F8">
        <w:t xml:space="preserve"> as part of the subproject ESIA</w:t>
      </w:r>
      <w:r w:rsidR="0059083A">
        <w:t>/ESMP</w:t>
      </w:r>
      <w:r w:rsidR="007D41B8" w:rsidRPr="008838F8">
        <w:t>.</w:t>
      </w:r>
    </w:p>
    <w:p w14:paraId="5CEEB217" w14:textId="31D65713" w:rsidR="00367D5C" w:rsidRDefault="000A30B1" w:rsidP="00B81C56">
      <w:r>
        <w:t xml:space="preserve">Generic ESMPs are prepared </w:t>
      </w:r>
      <w:r w:rsidR="00733A0E">
        <w:t>for small-scale and low to moderate risk projects</w:t>
      </w:r>
      <w:r>
        <w:t xml:space="preserve"> and presented in </w:t>
      </w:r>
      <w:r w:rsidRPr="000A30B1">
        <w:rPr>
          <w:b/>
          <w:bCs/>
        </w:rPr>
        <w:t xml:space="preserve">Annex </w:t>
      </w:r>
      <w:r w:rsidR="00A31FC5">
        <w:rPr>
          <w:b/>
          <w:bCs/>
        </w:rPr>
        <w:t>3</w:t>
      </w:r>
      <w:r>
        <w:t xml:space="preserve">. </w:t>
      </w:r>
      <w:r w:rsidR="00367D5C" w:rsidRPr="008838F8">
        <w:t>Environmental Code of Practices (ECPs)</w:t>
      </w:r>
      <w:r w:rsidR="00D36D34" w:rsidRPr="008838F8">
        <w:t xml:space="preserve"> ha</w:t>
      </w:r>
      <w:r w:rsidR="00933898" w:rsidRPr="008838F8">
        <w:t>s</w:t>
      </w:r>
      <w:r w:rsidR="00D36D34" w:rsidRPr="008838F8">
        <w:t xml:space="preserve"> been prepared under this ESMF</w:t>
      </w:r>
      <w:r w:rsidR="004615EB" w:rsidRPr="008838F8">
        <w:t xml:space="preserve"> </w:t>
      </w:r>
      <w:r w:rsidR="00173278" w:rsidRPr="008838F8">
        <w:t xml:space="preserve">to provide guidance to be followed to address general </w:t>
      </w:r>
      <w:r w:rsidR="009F104A" w:rsidRPr="008838F8">
        <w:t>environment</w:t>
      </w:r>
      <w:r w:rsidR="00B9336A" w:rsidRPr="008838F8">
        <w:t>al</w:t>
      </w:r>
      <w:r w:rsidR="009F104A" w:rsidRPr="008838F8">
        <w:t xml:space="preserve"> risks due to various activities during planning, design, construction, operation and maintenance phases associated with each </w:t>
      </w:r>
      <w:r w:rsidR="009575C9" w:rsidRPr="008838F8">
        <w:t>subproject</w:t>
      </w:r>
      <w:r w:rsidR="009F104A" w:rsidRPr="008838F8">
        <w:t>.</w:t>
      </w:r>
      <w:r w:rsidR="0094206F" w:rsidRPr="008838F8">
        <w:t xml:space="preserve"> The E</w:t>
      </w:r>
      <w:r w:rsidR="00DF7AA0" w:rsidRPr="008838F8">
        <w:t>C</w:t>
      </w:r>
      <w:r w:rsidR="0094206F" w:rsidRPr="008838F8">
        <w:t xml:space="preserve">Ps will </w:t>
      </w:r>
      <w:r w:rsidR="00D34F0A" w:rsidRPr="008838F8">
        <w:t>also include mitigation measures to address general environmental and social risks associated</w:t>
      </w:r>
      <w:r w:rsidR="00A15FFF" w:rsidRPr="008838F8">
        <w:t xml:space="preserve"> with</w:t>
      </w:r>
      <w:r w:rsidR="00D34F0A" w:rsidRPr="008838F8">
        <w:t xml:space="preserve"> the general construction activities. </w:t>
      </w:r>
      <w:r w:rsidR="00B9336A" w:rsidRPr="008838F8">
        <w:t xml:space="preserve">These ECPs have been prepared in conformity with the World Bank Group General EHS Guidelines and Good International Industry Practice. </w:t>
      </w:r>
      <w:r w:rsidR="006B2DA7" w:rsidRPr="008838F8">
        <w:t xml:space="preserve">The ECPs are presented in </w:t>
      </w:r>
      <w:r w:rsidR="006B2DA7" w:rsidRPr="008838F8">
        <w:rPr>
          <w:b/>
        </w:rPr>
        <w:t xml:space="preserve">Annex </w:t>
      </w:r>
      <w:r w:rsidR="00E32505">
        <w:rPr>
          <w:b/>
        </w:rPr>
        <w:t>1</w:t>
      </w:r>
      <w:r w:rsidR="006B2DA7" w:rsidRPr="008838F8">
        <w:t xml:space="preserve">. </w:t>
      </w:r>
      <w:r w:rsidR="00D67CD5">
        <w:t xml:space="preserve"> The list of ECPs is given below.</w:t>
      </w:r>
    </w:p>
    <w:p w14:paraId="158DB787" w14:textId="77777777" w:rsidR="00053E01" w:rsidRPr="008838F8" w:rsidRDefault="00053E01" w:rsidP="00053E01">
      <w:pPr>
        <w:pStyle w:val="Style1bullet"/>
      </w:pPr>
      <w:r w:rsidRPr="008838F8">
        <w:t>ECP 1: Waste Management</w:t>
      </w:r>
      <w:r w:rsidRPr="008838F8">
        <w:tab/>
      </w:r>
    </w:p>
    <w:p w14:paraId="78C665FE" w14:textId="77777777" w:rsidR="00053E01" w:rsidRPr="008838F8" w:rsidRDefault="00053E01" w:rsidP="00053E01">
      <w:pPr>
        <w:pStyle w:val="Style1bullet"/>
      </w:pPr>
      <w:r w:rsidRPr="008838F8">
        <w:t>ECP 2: Fuels and Hazardous Goods Management</w:t>
      </w:r>
      <w:r w:rsidRPr="008838F8">
        <w:tab/>
      </w:r>
    </w:p>
    <w:p w14:paraId="6E43CB10" w14:textId="77777777" w:rsidR="00053E01" w:rsidRPr="008838F8" w:rsidRDefault="00053E01" w:rsidP="00053E01">
      <w:pPr>
        <w:pStyle w:val="Style1bullet"/>
      </w:pPr>
      <w:r w:rsidRPr="008838F8">
        <w:t>ECP 3: Water Resources Management</w:t>
      </w:r>
      <w:r w:rsidRPr="008838F8">
        <w:tab/>
      </w:r>
    </w:p>
    <w:p w14:paraId="39D22684" w14:textId="77777777" w:rsidR="00053E01" w:rsidRPr="008838F8" w:rsidRDefault="00053E01" w:rsidP="00053E01">
      <w:pPr>
        <w:pStyle w:val="Style1bullet"/>
      </w:pPr>
      <w:r w:rsidRPr="008838F8">
        <w:t>ECP 4: Drainage Management</w:t>
      </w:r>
      <w:r w:rsidRPr="008838F8">
        <w:tab/>
      </w:r>
    </w:p>
    <w:p w14:paraId="4E1C599D" w14:textId="77777777" w:rsidR="00053E01" w:rsidRPr="008838F8" w:rsidRDefault="00053E01" w:rsidP="00053E01">
      <w:pPr>
        <w:pStyle w:val="Style1bullet"/>
      </w:pPr>
      <w:r w:rsidRPr="008838F8">
        <w:t>ECP 5: Soil Quality Management</w:t>
      </w:r>
      <w:r w:rsidRPr="008838F8">
        <w:tab/>
      </w:r>
    </w:p>
    <w:p w14:paraId="30A6B6B3" w14:textId="77777777" w:rsidR="00053E01" w:rsidRPr="008838F8" w:rsidRDefault="00053E01" w:rsidP="00053E01">
      <w:pPr>
        <w:pStyle w:val="Style1bullet"/>
      </w:pPr>
      <w:r w:rsidRPr="008838F8">
        <w:t>ECP 6: Erosion and Sediment Control</w:t>
      </w:r>
      <w:r w:rsidRPr="008838F8">
        <w:tab/>
      </w:r>
    </w:p>
    <w:p w14:paraId="06BBC2A1" w14:textId="77777777" w:rsidR="00053E01" w:rsidRPr="008838F8" w:rsidRDefault="00053E01" w:rsidP="00053E01">
      <w:pPr>
        <w:pStyle w:val="Style1bullet"/>
      </w:pPr>
      <w:r w:rsidRPr="008838F8">
        <w:t>ECP 7: Topsoil Management</w:t>
      </w:r>
      <w:r w:rsidRPr="008838F8">
        <w:tab/>
      </w:r>
    </w:p>
    <w:p w14:paraId="6C26468B" w14:textId="77777777" w:rsidR="00053E01" w:rsidRPr="008838F8" w:rsidRDefault="00053E01" w:rsidP="00053E01">
      <w:pPr>
        <w:pStyle w:val="Style1bullet"/>
      </w:pPr>
      <w:r w:rsidRPr="008838F8">
        <w:t>ECP 8: Topography and Landscaping</w:t>
      </w:r>
      <w:r w:rsidRPr="008838F8">
        <w:tab/>
      </w:r>
    </w:p>
    <w:p w14:paraId="136D3B35" w14:textId="77777777" w:rsidR="00053E01" w:rsidRPr="008838F8" w:rsidRDefault="00053E01" w:rsidP="00053E01">
      <w:pPr>
        <w:pStyle w:val="Style1bullet"/>
      </w:pPr>
      <w:r w:rsidRPr="008838F8">
        <w:t>ECP 9: Quarry Areas Development and Operation</w:t>
      </w:r>
      <w:r w:rsidRPr="008838F8">
        <w:tab/>
      </w:r>
    </w:p>
    <w:p w14:paraId="60852BB4" w14:textId="77777777" w:rsidR="00053E01" w:rsidRPr="008838F8" w:rsidRDefault="00053E01" w:rsidP="00053E01">
      <w:pPr>
        <w:pStyle w:val="Style1bullet"/>
      </w:pPr>
      <w:r w:rsidRPr="008838F8">
        <w:t>ECP 10: Air Quality Management</w:t>
      </w:r>
      <w:r w:rsidRPr="008838F8">
        <w:tab/>
      </w:r>
    </w:p>
    <w:p w14:paraId="6FEA9538" w14:textId="77777777" w:rsidR="00053E01" w:rsidRPr="008838F8" w:rsidRDefault="00053E01" w:rsidP="00053E01">
      <w:pPr>
        <w:pStyle w:val="Style1bullet"/>
      </w:pPr>
      <w:r w:rsidRPr="008838F8">
        <w:t>ECP 11:  Noise and Vibration Management</w:t>
      </w:r>
      <w:r w:rsidRPr="008838F8">
        <w:tab/>
      </w:r>
    </w:p>
    <w:p w14:paraId="156B76B7" w14:textId="77777777" w:rsidR="00053E01" w:rsidRPr="008838F8" w:rsidRDefault="00053E01" w:rsidP="00053E01">
      <w:pPr>
        <w:pStyle w:val="Style1bullet"/>
      </w:pPr>
      <w:r w:rsidRPr="008838F8">
        <w:t xml:space="preserve">ECP 12: Protection of Flora </w:t>
      </w:r>
    </w:p>
    <w:p w14:paraId="56B5F736" w14:textId="77777777" w:rsidR="00053E01" w:rsidRPr="008838F8" w:rsidRDefault="00053E01" w:rsidP="00053E01">
      <w:pPr>
        <w:pStyle w:val="Style1bullet"/>
      </w:pPr>
      <w:r w:rsidRPr="008838F8">
        <w:t>ECP 13: Protection of Fauna</w:t>
      </w:r>
      <w:r w:rsidRPr="008838F8">
        <w:tab/>
      </w:r>
    </w:p>
    <w:p w14:paraId="1DD9BD51" w14:textId="77777777" w:rsidR="00053E01" w:rsidRPr="008838F8" w:rsidRDefault="00053E01" w:rsidP="00053E01">
      <w:pPr>
        <w:pStyle w:val="Style1bullet"/>
      </w:pPr>
      <w:r w:rsidRPr="008838F8">
        <w:t>ECP 14: Protection of Fish</w:t>
      </w:r>
      <w:r w:rsidRPr="008838F8">
        <w:tab/>
      </w:r>
    </w:p>
    <w:p w14:paraId="45409914" w14:textId="77777777" w:rsidR="00053E01" w:rsidRPr="008838F8" w:rsidRDefault="00053E01" w:rsidP="00053E01">
      <w:pPr>
        <w:pStyle w:val="Style1bullet"/>
      </w:pPr>
      <w:r w:rsidRPr="008838F8">
        <w:t>ECP 15: Road Transport and Road Traffic Management</w:t>
      </w:r>
      <w:r w:rsidRPr="008838F8">
        <w:tab/>
      </w:r>
    </w:p>
    <w:p w14:paraId="5A3D6723" w14:textId="77777777" w:rsidR="00053E01" w:rsidRPr="008838F8" w:rsidRDefault="00053E01" w:rsidP="00053E01">
      <w:pPr>
        <w:pStyle w:val="Style1bullet"/>
      </w:pPr>
      <w:r w:rsidRPr="008838F8">
        <w:t xml:space="preserve">ECP 16: </w:t>
      </w:r>
      <w:r>
        <w:t>Labor</w:t>
      </w:r>
      <w:r w:rsidRPr="008838F8">
        <w:t xml:space="preserve"> Influx Management and Construction Camp Management</w:t>
      </w:r>
      <w:r w:rsidRPr="008838F8">
        <w:tab/>
      </w:r>
    </w:p>
    <w:p w14:paraId="00AA7F83" w14:textId="77777777" w:rsidR="00053E01" w:rsidRPr="008838F8" w:rsidRDefault="00053E01" w:rsidP="00053E01">
      <w:pPr>
        <w:pStyle w:val="Style1bullet"/>
      </w:pPr>
      <w:r w:rsidRPr="008838F8">
        <w:t>ECP 17: Cultural and Religious Issues</w:t>
      </w:r>
    </w:p>
    <w:p w14:paraId="27EA773E" w14:textId="77777777" w:rsidR="00053E01" w:rsidRPr="008838F8" w:rsidRDefault="00053E01" w:rsidP="00053E01">
      <w:pPr>
        <w:pStyle w:val="Style1bullet"/>
      </w:pPr>
      <w:r w:rsidRPr="008838F8">
        <w:t>ECP 18: Workers Health and Safety</w:t>
      </w:r>
    </w:p>
    <w:p w14:paraId="68ED5745" w14:textId="7087B5D4" w:rsidR="00053E01" w:rsidRDefault="00053E01" w:rsidP="00053E01">
      <w:pPr>
        <w:pStyle w:val="Style1bullet"/>
      </w:pPr>
      <w:r w:rsidRPr="008838F8">
        <w:t xml:space="preserve">ECP </w:t>
      </w:r>
      <w:r>
        <w:t>19</w:t>
      </w:r>
      <w:r w:rsidRPr="008838F8">
        <w:t xml:space="preserve">: Instream Construction Works (Diversion, </w:t>
      </w:r>
      <w:r>
        <w:t>hydraulic structures</w:t>
      </w:r>
      <w:r w:rsidRPr="008838F8">
        <w:t>)</w:t>
      </w:r>
    </w:p>
    <w:p w14:paraId="21576A46" w14:textId="0B078A80" w:rsidR="00604F7B" w:rsidRPr="008838F8" w:rsidRDefault="00A96E06" w:rsidP="00053E01">
      <w:pPr>
        <w:pStyle w:val="Style1bullet"/>
      </w:pPr>
      <w:r>
        <w:t>ECP 20: Covid 19 Health and Safety Plan</w:t>
      </w:r>
    </w:p>
    <w:p w14:paraId="14AB955C" w14:textId="77777777" w:rsidR="00053E01" w:rsidRPr="008838F8" w:rsidRDefault="00053E01" w:rsidP="00B81C56"/>
    <w:p w14:paraId="334EE38C" w14:textId="06D746DA" w:rsidR="00A0433E" w:rsidRPr="008838F8" w:rsidRDefault="00AF2166" w:rsidP="00B81C56">
      <w:r w:rsidRPr="008838F8">
        <w:t xml:space="preserve">An environmental monitoring plan will also be </w:t>
      </w:r>
      <w:r w:rsidR="00642B26" w:rsidRPr="008838F8">
        <w:t>prepared</w:t>
      </w:r>
      <w:r w:rsidRPr="008838F8">
        <w:t xml:space="preserve"> in the E</w:t>
      </w:r>
      <w:r w:rsidR="00642B26" w:rsidRPr="008838F8">
        <w:t>S</w:t>
      </w:r>
      <w:r w:rsidRPr="008838F8">
        <w:t>MP</w:t>
      </w:r>
      <w:r w:rsidR="00751463" w:rsidRPr="008838F8">
        <w:t xml:space="preserve"> to monitor the effectiveness of the mitigation measures</w:t>
      </w:r>
      <w:r w:rsidR="00221876" w:rsidRPr="008838F8">
        <w:t xml:space="preserve"> and </w:t>
      </w:r>
      <w:r w:rsidR="00A0433E" w:rsidRPr="008838F8">
        <w:t xml:space="preserve">compliance with the environmental standards. </w:t>
      </w:r>
      <w:r w:rsidR="007D41B8" w:rsidRPr="008838F8">
        <w:t>A template for this</w:t>
      </w:r>
      <w:r w:rsidR="00713010" w:rsidRPr="008838F8">
        <w:t xml:space="preserve"> plan is </w:t>
      </w:r>
      <w:r w:rsidR="008025E9" w:rsidRPr="008838F8">
        <w:t xml:space="preserve">provided </w:t>
      </w:r>
      <w:r w:rsidR="00713010" w:rsidRPr="008838F8">
        <w:t xml:space="preserve">in </w:t>
      </w:r>
      <w:r w:rsidR="00713010" w:rsidRPr="008838F8">
        <w:rPr>
          <w:b/>
        </w:rPr>
        <w:t xml:space="preserve">Annex </w:t>
      </w:r>
      <w:r w:rsidR="007621CD">
        <w:rPr>
          <w:b/>
        </w:rPr>
        <w:t>5</w:t>
      </w:r>
      <w:r w:rsidR="00713010" w:rsidRPr="008838F8">
        <w:t>.</w:t>
      </w:r>
    </w:p>
    <w:p w14:paraId="40FDF512" w14:textId="604E0179" w:rsidR="00CB0242" w:rsidRPr="008838F8" w:rsidRDefault="00CB0242" w:rsidP="00B81C56">
      <w:r w:rsidRPr="008838F8">
        <w:t xml:space="preserve">Detailed guidelines for </w:t>
      </w:r>
      <w:r w:rsidR="00CA3A92" w:rsidRPr="008838F8">
        <w:t xml:space="preserve">the </w:t>
      </w:r>
      <w:r w:rsidRPr="008838F8">
        <w:t xml:space="preserve">preparation of </w:t>
      </w:r>
      <w:r w:rsidR="00346A6D">
        <w:t>A/</w:t>
      </w:r>
      <w:r w:rsidRPr="008838F8">
        <w:t>RAPs are given in RPF</w:t>
      </w:r>
      <w:r w:rsidR="00C16AE9" w:rsidRPr="008838F8">
        <w:t xml:space="preserve">. </w:t>
      </w:r>
    </w:p>
    <w:p w14:paraId="3D4BE654" w14:textId="0BC5CF99" w:rsidR="00713010" w:rsidRDefault="00961ED9" w:rsidP="00B81C56">
      <w:r>
        <w:t>Physical and cultural resources management framework including c</w:t>
      </w:r>
      <w:r w:rsidR="00CA3A92" w:rsidRPr="008838F8">
        <w:t>hance-F</w:t>
      </w:r>
      <w:r w:rsidR="00713010" w:rsidRPr="008838F8">
        <w:t xml:space="preserve">ind procedures </w:t>
      </w:r>
      <w:r w:rsidR="00737966" w:rsidRPr="008838F8">
        <w:t xml:space="preserve">to be </w:t>
      </w:r>
      <w:r w:rsidR="008025E9" w:rsidRPr="008838F8">
        <w:t xml:space="preserve">implemented </w:t>
      </w:r>
      <w:r w:rsidR="00737966" w:rsidRPr="008838F8">
        <w:t xml:space="preserve">in case any chance finds are </w:t>
      </w:r>
      <w:r w:rsidR="008025E9" w:rsidRPr="008838F8">
        <w:t xml:space="preserve">made </w:t>
      </w:r>
      <w:r w:rsidR="00737966" w:rsidRPr="008838F8">
        <w:t xml:space="preserve">during </w:t>
      </w:r>
      <w:r w:rsidR="00DC12D6" w:rsidRPr="008838F8">
        <w:t xml:space="preserve">earthworks </w:t>
      </w:r>
      <w:r w:rsidR="008025E9" w:rsidRPr="008838F8">
        <w:t xml:space="preserve">have been </w:t>
      </w:r>
      <w:r w:rsidR="00DC12D6" w:rsidRPr="008838F8">
        <w:t xml:space="preserve">prepared and </w:t>
      </w:r>
      <w:r w:rsidR="008025E9" w:rsidRPr="008838F8">
        <w:t xml:space="preserve">are </w:t>
      </w:r>
      <w:r w:rsidR="00DC12D6" w:rsidRPr="008838F8">
        <w:t xml:space="preserve">presented in </w:t>
      </w:r>
      <w:r w:rsidR="00DC12D6" w:rsidRPr="008838F8">
        <w:rPr>
          <w:b/>
        </w:rPr>
        <w:t xml:space="preserve">Annex </w:t>
      </w:r>
      <w:r w:rsidR="007621CD">
        <w:rPr>
          <w:b/>
        </w:rPr>
        <w:t>6</w:t>
      </w:r>
      <w:r w:rsidR="00DC12D6" w:rsidRPr="008838F8">
        <w:t xml:space="preserve">. </w:t>
      </w:r>
    </w:p>
    <w:p w14:paraId="70A22429" w14:textId="34C6DD59" w:rsidR="00633F35" w:rsidRDefault="00633F35" w:rsidP="00B81C56">
      <w:r>
        <w:t xml:space="preserve">The Gender </w:t>
      </w:r>
      <w:r w:rsidR="006145DF">
        <w:t>Action Plan</w:t>
      </w:r>
      <w:r>
        <w:t xml:space="preserve"> is provided in </w:t>
      </w:r>
      <w:r w:rsidRPr="00DB428D">
        <w:rPr>
          <w:b/>
          <w:bCs/>
        </w:rPr>
        <w:t xml:space="preserve">Annex </w:t>
      </w:r>
      <w:r w:rsidR="007621CD">
        <w:rPr>
          <w:b/>
          <w:bCs/>
        </w:rPr>
        <w:t>7</w:t>
      </w:r>
      <w:r>
        <w:t xml:space="preserve">, whereas the </w:t>
      </w:r>
      <w:r w:rsidR="00AB2C75">
        <w:t>l</w:t>
      </w:r>
      <w:r>
        <w:t>abo</w:t>
      </w:r>
      <w:r w:rsidR="00832761">
        <w:t>u</w:t>
      </w:r>
      <w:r>
        <w:t>r</w:t>
      </w:r>
      <w:r w:rsidR="00AB2C75">
        <w:t>-</w:t>
      </w:r>
      <w:r>
        <w:t xml:space="preserve">management </w:t>
      </w:r>
      <w:r w:rsidR="00AB2C75">
        <w:t>f</w:t>
      </w:r>
      <w:r>
        <w:t xml:space="preserve">ramework is presented in </w:t>
      </w:r>
      <w:r w:rsidRPr="00DB428D">
        <w:rPr>
          <w:b/>
          <w:bCs/>
        </w:rPr>
        <w:t xml:space="preserve">Annex </w:t>
      </w:r>
      <w:r w:rsidR="007621CD">
        <w:rPr>
          <w:b/>
          <w:bCs/>
        </w:rPr>
        <w:t>8</w:t>
      </w:r>
      <w:r>
        <w:t>.</w:t>
      </w:r>
    </w:p>
    <w:p w14:paraId="4C266A09" w14:textId="29633BA7" w:rsidR="00011E2C" w:rsidRPr="008838F8" w:rsidRDefault="00D85BD8" w:rsidP="00B81C56">
      <w:r>
        <w:t>The s</w:t>
      </w:r>
      <w:r w:rsidR="009355DF">
        <w:t xml:space="preserve">takeholder Engagement Plan is provided in </w:t>
      </w:r>
      <w:r w:rsidR="009355DF" w:rsidRPr="003C5DCC">
        <w:rPr>
          <w:b/>
          <w:bCs/>
        </w:rPr>
        <w:t>Annex 1</w:t>
      </w:r>
      <w:r w:rsidR="003C5DCC" w:rsidRPr="003C5DCC">
        <w:rPr>
          <w:b/>
          <w:bCs/>
        </w:rPr>
        <w:t>1</w:t>
      </w:r>
      <w:r w:rsidR="009355DF">
        <w:t>.</w:t>
      </w:r>
    </w:p>
    <w:p w14:paraId="536F90C5" w14:textId="76323289" w:rsidR="002F79AF" w:rsidRPr="00B86533" w:rsidRDefault="002F79AF" w:rsidP="002F79AF">
      <w:pPr>
        <w:pStyle w:val="Caption"/>
      </w:pPr>
      <w:bookmarkStart w:id="99" w:name="_Toc116454258"/>
      <w:r w:rsidRPr="008838F8">
        <w:t xml:space="preserve">Table </w:t>
      </w:r>
      <w:r w:rsidRPr="00DB428D">
        <w:fldChar w:fldCharType="begin"/>
      </w:r>
      <w:r w:rsidRPr="00DB428D">
        <w:instrText xml:space="preserve"> STYLEREF 1 \s </w:instrText>
      </w:r>
      <w:r w:rsidRPr="00DB428D">
        <w:fldChar w:fldCharType="separate"/>
      </w:r>
      <w:r w:rsidR="004A736C">
        <w:rPr>
          <w:noProof/>
        </w:rPr>
        <w:t>6</w:t>
      </w:r>
      <w:r w:rsidRPr="00DB428D">
        <w:fldChar w:fldCharType="end"/>
      </w:r>
      <w:r w:rsidRPr="00435979">
        <w:t>.</w:t>
      </w:r>
      <w:r w:rsidRPr="00DB428D">
        <w:fldChar w:fldCharType="begin"/>
      </w:r>
      <w:r w:rsidRPr="00DB428D">
        <w:instrText xml:space="preserve"> SEQ Table \* ARABIC \s 1 </w:instrText>
      </w:r>
      <w:r w:rsidRPr="00DB428D">
        <w:fldChar w:fldCharType="separate"/>
      </w:r>
      <w:r w:rsidR="004A736C">
        <w:rPr>
          <w:noProof/>
        </w:rPr>
        <w:t>3</w:t>
      </w:r>
      <w:r w:rsidRPr="00DB428D">
        <w:fldChar w:fldCharType="end"/>
      </w:r>
      <w:r w:rsidRPr="00435979">
        <w:t xml:space="preserve">: Sample </w:t>
      </w:r>
      <w:r w:rsidR="00616A21">
        <w:t>Mitigation Plan</w:t>
      </w:r>
      <w:bookmarkEnd w:id="99"/>
      <w:r w:rsidR="00616A21" w:rsidRPr="00690529">
        <w:t xml:space="preserve"> </w:t>
      </w:r>
    </w:p>
    <w:tbl>
      <w:tblPr>
        <w:tblStyle w:val="TableGrid"/>
        <w:tblW w:w="0" w:type="auto"/>
        <w:tblLook w:val="04A0" w:firstRow="1" w:lastRow="0" w:firstColumn="1" w:lastColumn="0" w:noHBand="0" w:noVBand="1"/>
      </w:tblPr>
      <w:tblGrid>
        <w:gridCol w:w="2172"/>
        <w:gridCol w:w="3038"/>
        <w:gridCol w:w="938"/>
        <w:gridCol w:w="1540"/>
        <w:gridCol w:w="1330"/>
      </w:tblGrid>
      <w:tr w:rsidR="005014B2" w:rsidRPr="008838F8" w14:paraId="4F17F90C" w14:textId="77777777" w:rsidTr="005C342C">
        <w:trPr>
          <w:tblHeader/>
        </w:trPr>
        <w:tc>
          <w:tcPr>
            <w:tcW w:w="2172" w:type="dxa"/>
            <w:shd w:val="clear" w:color="auto" w:fill="A6A6A6" w:themeFill="background1" w:themeFillShade="A6"/>
          </w:tcPr>
          <w:p w14:paraId="1AA2AA9A" w14:textId="46C6AA2E" w:rsidR="00933898" w:rsidRPr="008D69AC" w:rsidRDefault="00933898" w:rsidP="003511F8">
            <w:pPr>
              <w:spacing w:after="0"/>
              <w:rPr>
                <w:b/>
                <w:bCs/>
                <w:sz w:val="18"/>
                <w:szCs w:val="18"/>
              </w:rPr>
            </w:pPr>
            <w:r w:rsidRPr="008D69AC">
              <w:rPr>
                <w:b/>
                <w:bCs/>
                <w:sz w:val="18"/>
                <w:szCs w:val="18"/>
              </w:rPr>
              <w:t>Impact</w:t>
            </w:r>
          </w:p>
        </w:tc>
        <w:tc>
          <w:tcPr>
            <w:tcW w:w="3038" w:type="dxa"/>
            <w:shd w:val="clear" w:color="auto" w:fill="A6A6A6" w:themeFill="background1" w:themeFillShade="A6"/>
          </w:tcPr>
          <w:p w14:paraId="6D779A21" w14:textId="622010AA" w:rsidR="00933898" w:rsidRPr="00487938" w:rsidRDefault="00933898" w:rsidP="003511F8">
            <w:pPr>
              <w:spacing w:after="0"/>
              <w:rPr>
                <w:b/>
                <w:bCs/>
                <w:sz w:val="18"/>
                <w:szCs w:val="18"/>
              </w:rPr>
            </w:pPr>
            <w:r w:rsidRPr="00487938">
              <w:rPr>
                <w:b/>
                <w:bCs/>
                <w:sz w:val="18"/>
                <w:szCs w:val="18"/>
              </w:rPr>
              <w:t>Mitigation Measures</w:t>
            </w:r>
            <w:r w:rsidR="00402973">
              <w:rPr>
                <w:b/>
                <w:bCs/>
                <w:sz w:val="18"/>
                <w:szCs w:val="18"/>
              </w:rPr>
              <w:t xml:space="preserve"> (</w:t>
            </w:r>
            <w:r w:rsidR="001247E2">
              <w:rPr>
                <w:b/>
                <w:bCs/>
                <w:sz w:val="18"/>
                <w:szCs w:val="18"/>
              </w:rPr>
              <w:t>Please see Table 5.3</w:t>
            </w:r>
            <w:r w:rsidR="001D12E9">
              <w:rPr>
                <w:b/>
                <w:bCs/>
                <w:sz w:val="18"/>
                <w:szCs w:val="18"/>
              </w:rPr>
              <w:t xml:space="preserve"> for more detailed mitigation measures)</w:t>
            </w:r>
          </w:p>
        </w:tc>
        <w:tc>
          <w:tcPr>
            <w:tcW w:w="938" w:type="dxa"/>
            <w:shd w:val="clear" w:color="auto" w:fill="A6A6A6" w:themeFill="background1" w:themeFillShade="A6"/>
          </w:tcPr>
          <w:p w14:paraId="2060C912" w14:textId="59F02EE7" w:rsidR="00933898" w:rsidRPr="00C27D7A" w:rsidRDefault="00933898" w:rsidP="003511F8">
            <w:pPr>
              <w:spacing w:after="0"/>
              <w:rPr>
                <w:b/>
                <w:bCs/>
                <w:sz w:val="18"/>
                <w:szCs w:val="18"/>
              </w:rPr>
            </w:pPr>
            <w:r w:rsidRPr="008634F8">
              <w:rPr>
                <w:b/>
                <w:bCs/>
                <w:sz w:val="18"/>
                <w:szCs w:val="18"/>
              </w:rPr>
              <w:t>Relevant ECPs</w:t>
            </w:r>
          </w:p>
        </w:tc>
        <w:tc>
          <w:tcPr>
            <w:tcW w:w="1540" w:type="dxa"/>
            <w:shd w:val="clear" w:color="auto" w:fill="A6A6A6" w:themeFill="background1" w:themeFillShade="A6"/>
          </w:tcPr>
          <w:p w14:paraId="53C1B8F9" w14:textId="77777777" w:rsidR="00233EDF" w:rsidRPr="00B55179" w:rsidRDefault="00933898" w:rsidP="003511F8">
            <w:pPr>
              <w:spacing w:after="0"/>
              <w:rPr>
                <w:b/>
                <w:bCs/>
                <w:sz w:val="18"/>
                <w:szCs w:val="18"/>
              </w:rPr>
            </w:pPr>
            <w:r w:rsidRPr="00B55179">
              <w:rPr>
                <w:b/>
                <w:bCs/>
                <w:sz w:val="18"/>
                <w:szCs w:val="18"/>
              </w:rPr>
              <w:t xml:space="preserve">Responsible </w:t>
            </w:r>
          </w:p>
          <w:p w14:paraId="3C0E6C5D" w14:textId="0548C532" w:rsidR="00933898" w:rsidRPr="00F86445" w:rsidRDefault="00933898" w:rsidP="003511F8">
            <w:pPr>
              <w:spacing w:after="0"/>
              <w:rPr>
                <w:b/>
                <w:bCs/>
                <w:sz w:val="18"/>
                <w:szCs w:val="18"/>
              </w:rPr>
            </w:pPr>
            <w:r w:rsidRPr="00F86445">
              <w:rPr>
                <w:b/>
                <w:bCs/>
                <w:sz w:val="18"/>
                <w:szCs w:val="18"/>
              </w:rPr>
              <w:t xml:space="preserve">for Implementation </w:t>
            </w:r>
          </w:p>
        </w:tc>
        <w:tc>
          <w:tcPr>
            <w:tcW w:w="1330" w:type="dxa"/>
            <w:shd w:val="clear" w:color="auto" w:fill="A6A6A6" w:themeFill="background1" w:themeFillShade="A6"/>
          </w:tcPr>
          <w:p w14:paraId="106007CD" w14:textId="64155F5D" w:rsidR="00933898" w:rsidRPr="00F86445" w:rsidRDefault="00933898" w:rsidP="003511F8">
            <w:pPr>
              <w:spacing w:after="0"/>
              <w:rPr>
                <w:b/>
                <w:bCs/>
                <w:sz w:val="18"/>
                <w:szCs w:val="18"/>
              </w:rPr>
            </w:pPr>
            <w:r w:rsidRPr="00F86445">
              <w:rPr>
                <w:b/>
                <w:bCs/>
                <w:sz w:val="18"/>
                <w:szCs w:val="18"/>
              </w:rPr>
              <w:t xml:space="preserve">Responsible for Supervision </w:t>
            </w:r>
          </w:p>
        </w:tc>
      </w:tr>
      <w:tr w:rsidR="00FE502F" w:rsidRPr="008838F8" w14:paraId="0BAB4865" w14:textId="77777777" w:rsidTr="005C342C">
        <w:tc>
          <w:tcPr>
            <w:tcW w:w="9018" w:type="dxa"/>
            <w:gridSpan w:val="5"/>
          </w:tcPr>
          <w:p w14:paraId="3B000ACE" w14:textId="6656E47D" w:rsidR="00FE502F" w:rsidRPr="008838F8" w:rsidRDefault="00FE502F" w:rsidP="003511F8">
            <w:pPr>
              <w:spacing w:after="0"/>
              <w:rPr>
                <w:sz w:val="18"/>
                <w:szCs w:val="18"/>
              </w:rPr>
            </w:pPr>
            <w:r w:rsidRPr="008838F8">
              <w:rPr>
                <w:b/>
                <w:bCs/>
                <w:sz w:val="18"/>
                <w:szCs w:val="18"/>
              </w:rPr>
              <w:t xml:space="preserve">E&amp;S impacts due to Project siting </w:t>
            </w:r>
          </w:p>
        </w:tc>
      </w:tr>
      <w:tr w:rsidR="00E70F4D" w:rsidRPr="008838F8" w14:paraId="42E24DE3" w14:textId="77777777" w:rsidTr="005C342C">
        <w:tc>
          <w:tcPr>
            <w:tcW w:w="2172" w:type="dxa"/>
          </w:tcPr>
          <w:p w14:paraId="6668F2D3" w14:textId="27500697" w:rsidR="009A4E66" w:rsidRPr="008838F8" w:rsidRDefault="005E6F3E" w:rsidP="003511F8">
            <w:pPr>
              <w:spacing w:after="0"/>
              <w:rPr>
                <w:sz w:val="18"/>
                <w:szCs w:val="18"/>
              </w:rPr>
            </w:pPr>
            <w:r>
              <w:rPr>
                <w:sz w:val="18"/>
                <w:szCs w:val="18"/>
              </w:rPr>
              <w:t xml:space="preserve">1. </w:t>
            </w:r>
            <w:r w:rsidRPr="005E6F3E">
              <w:rPr>
                <w:sz w:val="18"/>
                <w:szCs w:val="18"/>
              </w:rPr>
              <w:t>Elite capture by land owners and/or industrialists to ensure disproportionate water allocation for them and/or infrastructure development for their own benefits</w:t>
            </w:r>
          </w:p>
        </w:tc>
        <w:tc>
          <w:tcPr>
            <w:tcW w:w="3038" w:type="dxa"/>
          </w:tcPr>
          <w:p w14:paraId="4E3EBCE4" w14:textId="3374E518" w:rsidR="00E70F4D" w:rsidRDefault="00E70F4D" w:rsidP="003511F8">
            <w:pPr>
              <w:spacing w:after="0"/>
              <w:rPr>
                <w:sz w:val="18"/>
                <w:szCs w:val="18"/>
              </w:rPr>
            </w:pPr>
            <w:r>
              <w:rPr>
                <w:sz w:val="18"/>
                <w:szCs w:val="18"/>
              </w:rPr>
              <w:t>Consult with all relevant stakeholders, as described under the Stakeholder Engagement Plan</w:t>
            </w:r>
          </w:p>
          <w:p w14:paraId="35F0F89E" w14:textId="77777777" w:rsidR="00E70F4D" w:rsidRDefault="00E70F4D" w:rsidP="003511F8">
            <w:pPr>
              <w:spacing w:after="0"/>
              <w:rPr>
                <w:sz w:val="18"/>
                <w:szCs w:val="18"/>
              </w:rPr>
            </w:pPr>
          </w:p>
          <w:p w14:paraId="6338712D" w14:textId="3079DDCD" w:rsidR="009A4E66" w:rsidRDefault="00292D98" w:rsidP="003511F8">
            <w:pPr>
              <w:spacing w:after="0"/>
              <w:rPr>
                <w:sz w:val="18"/>
                <w:szCs w:val="18"/>
              </w:rPr>
            </w:pPr>
            <w:r w:rsidRPr="00292D98">
              <w:rPr>
                <w:sz w:val="18"/>
                <w:szCs w:val="18"/>
              </w:rPr>
              <w:t xml:space="preserve">Ensure representation of all stakeholder groups </w:t>
            </w:r>
            <w:r>
              <w:rPr>
                <w:sz w:val="18"/>
                <w:szCs w:val="18"/>
              </w:rPr>
              <w:t xml:space="preserve">during subproject identification, design and implementation. </w:t>
            </w:r>
          </w:p>
        </w:tc>
        <w:tc>
          <w:tcPr>
            <w:tcW w:w="938" w:type="dxa"/>
          </w:tcPr>
          <w:p w14:paraId="075AB41A" w14:textId="77777777" w:rsidR="009A4E66" w:rsidRPr="008838F8" w:rsidRDefault="009A4E66" w:rsidP="003511F8">
            <w:pPr>
              <w:spacing w:after="0"/>
              <w:rPr>
                <w:sz w:val="18"/>
                <w:szCs w:val="18"/>
              </w:rPr>
            </w:pPr>
          </w:p>
        </w:tc>
        <w:tc>
          <w:tcPr>
            <w:tcW w:w="1540" w:type="dxa"/>
          </w:tcPr>
          <w:p w14:paraId="3DBBFA60" w14:textId="5B731134" w:rsidR="009A4E66" w:rsidRDefault="003F6A81" w:rsidP="003511F8">
            <w:pPr>
              <w:spacing w:after="0"/>
              <w:rPr>
                <w:sz w:val="18"/>
                <w:szCs w:val="18"/>
              </w:rPr>
            </w:pPr>
            <w:r>
              <w:rPr>
                <w:sz w:val="18"/>
                <w:szCs w:val="18"/>
              </w:rPr>
              <w:t>PIUs</w:t>
            </w:r>
          </w:p>
        </w:tc>
        <w:tc>
          <w:tcPr>
            <w:tcW w:w="1330" w:type="dxa"/>
          </w:tcPr>
          <w:p w14:paraId="6F80FFCD" w14:textId="57707C3A" w:rsidR="009A4E66" w:rsidRDefault="00E70F4D" w:rsidP="003511F8">
            <w:pPr>
              <w:spacing w:after="0"/>
              <w:rPr>
                <w:sz w:val="18"/>
                <w:szCs w:val="18"/>
              </w:rPr>
            </w:pPr>
            <w:r>
              <w:rPr>
                <w:sz w:val="18"/>
                <w:szCs w:val="18"/>
              </w:rPr>
              <w:t>PCMU</w:t>
            </w:r>
          </w:p>
        </w:tc>
      </w:tr>
      <w:tr w:rsidR="00E70F4D" w:rsidRPr="008838F8" w14:paraId="4AA2659B" w14:textId="77777777" w:rsidTr="005C342C">
        <w:tc>
          <w:tcPr>
            <w:tcW w:w="2172" w:type="dxa"/>
          </w:tcPr>
          <w:p w14:paraId="68313353" w14:textId="726CB9F7" w:rsidR="00443446" w:rsidRPr="008838F8" w:rsidRDefault="00F772D6" w:rsidP="003511F8">
            <w:pPr>
              <w:spacing w:after="0"/>
              <w:rPr>
                <w:sz w:val="18"/>
                <w:szCs w:val="18"/>
              </w:rPr>
            </w:pPr>
            <w:r>
              <w:rPr>
                <w:sz w:val="18"/>
                <w:szCs w:val="18"/>
              </w:rPr>
              <w:t>2</w:t>
            </w:r>
            <w:r w:rsidR="0081121D" w:rsidRPr="008838F8">
              <w:rPr>
                <w:sz w:val="18"/>
                <w:szCs w:val="18"/>
              </w:rPr>
              <w:t xml:space="preserve">. </w:t>
            </w:r>
            <w:r w:rsidR="00443446" w:rsidRPr="008838F8">
              <w:rPr>
                <w:sz w:val="18"/>
                <w:szCs w:val="18"/>
              </w:rPr>
              <w:t xml:space="preserve">Loss of vegetation and </w:t>
            </w:r>
            <w:r w:rsidR="003E3865">
              <w:rPr>
                <w:sz w:val="18"/>
                <w:szCs w:val="18"/>
              </w:rPr>
              <w:t>habitats</w:t>
            </w:r>
            <w:r w:rsidR="00443446" w:rsidRPr="008838F8">
              <w:rPr>
                <w:sz w:val="18"/>
                <w:szCs w:val="18"/>
              </w:rPr>
              <w:t xml:space="preserve"> due to land clearing under project footprints</w:t>
            </w:r>
          </w:p>
        </w:tc>
        <w:tc>
          <w:tcPr>
            <w:tcW w:w="3038" w:type="dxa"/>
          </w:tcPr>
          <w:p w14:paraId="342B7EFA" w14:textId="5EAB8F0C" w:rsidR="00B80249" w:rsidRDefault="005778FA" w:rsidP="003511F8">
            <w:pPr>
              <w:spacing w:after="0"/>
              <w:rPr>
                <w:sz w:val="18"/>
                <w:szCs w:val="18"/>
              </w:rPr>
            </w:pPr>
            <w:r>
              <w:rPr>
                <w:sz w:val="18"/>
                <w:szCs w:val="18"/>
              </w:rPr>
              <w:t xml:space="preserve">Obtain </w:t>
            </w:r>
            <w:r w:rsidR="00A00062">
              <w:rPr>
                <w:sz w:val="18"/>
                <w:szCs w:val="18"/>
              </w:rPr>
              <w:t xml:space="preserve">clearance </w:t>
            </w:r>
            <w:r w:rsidR="009B7464">
              <w:rPr>
                <w:sz w:val="18"/>
                <w:szCs w:val="18"/>
              </w:rPr>
              <w:t>from tree cutting from relevant authorities</w:t>
            </w:r>
            <w:r w:rsidR="00696CDC">
              <w:rPr>
                <w:sz w:val="18"/>
                <w:szCs w:val="18"/>
              </w:rPr>
              <w:t xml:space="preserve"> if they are located in the government property</w:t>
            </w:r>
            <w:r w:rsidR="009B7464">
              <w:rPr>
                <w:sz w:val="18"/>
                <w:szCs w:val="18"/>
              </w:rPr>
              <w:t xml:space="preserve"> (</w:t>
            </w:r>
            <w:r w:rsidR="00696CDC">
              <w:rPr>
                <w:sz w:val="18"/>
                <w:szCs w:val="18"/>
              </w:rPr>
              <w:t xml:space="preserve">for example, </w:t>
            </w:r>
            <w:r w:rsidR="00063D48">
              <w:rPr>
                <w:sz w:val="18"/>
                <w:szCs w:val="18"/>
              </w:rPr>
              <w:t xml:space="preserve">trees located with ROW belongs to the </w:t>
            </w:r>
            <w:r w:rsidR="00B80249">
              <w:rPr>
                <w:sz w:val="18"/>
                <w:szCs w:val="18"/>
              </w:rPr>
              <w:t>Irrigation</w:t>
            </w:r>
            <w:r w:rsidR="00063D48">
              <w:rPr>
                <w:sz w:val="18"/>
                <w:szCs w:val="18"/>
              </w:rPr>
              <w:t xml:space="preserve"> Department) </w:t>
            </w:r>
            <w:r w:rsidR="00B80249">
              <w:rPr>
                <w:sz w:val="18"/>
                <w:szCs w:val="18"/>
              </w:rPr>
              <w:t xml:space="preserve">Compensatory tree plantation at the rate of 5 </w:t>
            </w:r>
            <w:r w:rsidR="00B94E7D">
              <w:rPr>
                <w:sz w:val="18"/>
                <w:szCs w:val="18"/>
              </w:rPr>
              <w:t xml:space="preserve">new </w:t>
            </w:r>
            <w:r w:rsidR="00B80249">
              <w:rPr>
                <w:sz w:val="18"/>
                <w:szCs w:val="18"/>
              </w:rPr>
              <w:t xml:space="preserve">trees per tree cut. </w:t>
            </w:r>
          </w:p>
          <w:p w14:paraId="428AD9D5" w14:textId="0DFD0791" w:rsidR="00EC1B92" w:rsidRPr="008838F8" w:rsidRDefault="00EC1B92" w:rsidP="00B80249">
            <w:pPr>
              <w:spacing w:after="0"/>
              <w:rPr>
                <w:sz w:val="18"/>
                <w:szCs w:val="18"/>
              </w:rPr>
            </w:pPr>
          </w:p>
        </w:tc>
        <w:tc>
          <w:tcPr>
            <w:tcW w:w="938" w:type="dxa"/>
          </w:tcPr>
          <w:p w14:paraId="63D3A2AF" w14:textId="77777777" w:rsidR="00443446" w:rsidRPr="008838F8" w:rsidRDefault="00443446" w:rsidP="003511F8">
            <w:pPr>
              <w:spacing w:after="0"/>
              <w:rPr>
                <w:sz w:val="18"/>
                <w:szCs w:val="18"/>
              </w:rPr>
            </w:pPr>
          </w:p>
        </w:tc>
        <w:tc>
          <w:tcPr>
            <w:tcW w:w="1540" w:type="dxa"/>
          </w:tcPr>
          <w:p w14:paraId="4914F967" w14:textId="08A0E03D" w:rsidR="00AD54CE" w:rsidRPr="008838F8" w:rsidRDefault="00C63EC5" w:rsidP="003511F8">
            <w:pPr>
              <w:spacing w:after="0"/>
              <w:rPr>
                <w:sz w:val="18"/>
                <w:szCs w:val="18"/>
              </w:rPr>
            </w:pPr>
            <w:r>
              <w:rPr>
                <w:sz w:val="18"/>
                <w:szCs w:val="18"/>
              </w:rPr>
              <w:t>PIUs</w:t>
            </w:r>
          </w:p>
        </w:tc>
        <w:tc>
          <w:tcPr>
            <w:tcW w:w="1330" w:type="dxa"/>
          </w:tcPr>
          <w:p w14:paraId="44B0B87D" w14:textId="38F74609" w:rsidR="00443446" w:rsidRPr="008838F8" w:rsidRDefault="00DE17E4" w:rsidP="003511F8">
            <w:pPr>
              <w:spacing w:after="0"/>
              <w:rPr>
                <w:sz w:val="18"/>
                <w:szCs w:val="18"/>
              </w:rPr>
            </w:pPr>
            <w:r>
              <w:rPr>
                <w:sz w:val="18"/>
                <w:szCs w:val="18"/>
              </w:rPr>
              <w:t>PCMU</w:t>
            </w:r>
          </w:p>
        </w:tc>
      </w:tr>
      <w:tr w:rsidR="00E70F4D" w:rsidRPr="008838F8" w14:paraId="3F34A95A" w14:textId="77777777" w:rsidTr="005C342C">
        <w:tc>
          <w:tcPr>
            <w:tcW w:w="2172" w:type="dxa"/>
          </w:tcPr>
          <w:p w14:paraId="3E64F2C8" w14:textId="5D0C534E" w:rsidR="00FE61E1" w:rsidRPr="008838F8" w:rsidRDefault="00F772D6" w:rsidP="00FE61E1">
            <w:pPr>
              <w:spacing w:after="0"/>
              <w:rPr>
                <w:sz w:val="18"/>
                <w:szCs w:val="18"/>
              </w:rPr>
            </w:pPr>
            <w:r>
              <w:rPr>
                <w:sz w:val="18"/>
                <w:szCs w:val="18"/>
              </w:rPr>
              <w:t>3</w:t>
            </w:r>
            <w:r w:rsidR="00FE61E1" w:rsidRPr="008838F8">
              <w:rPr>
                <w:sz w:val="18"/>
                <w:szCs w:val="18"/>
              </w:rPr>
              <w:t xml:space="preserve">. </w:t>
            </w:r>
            <w:r w:rsidR="000509AA">
              <w:rPr>
                <w:sz w:val="18"/>
                <w:szCs w:val="18"/>
              </w:rPr>
              <w:t xml:space="preserve">Involuntary </w:t>
            </w:r>
            <w:r w:rsidR="005014B2">
              <w:rPr>
                <w:sz w:val="18"/>
                <w:szCs w:val="18"/>
              </w:rPr>
              <w:t>physical an</w:t>
            </w:r>
            <w:r w:rsidR="00D85BD8">
              <w:rPr>
                <w:sz w:val="18"/>
                <w:szCs w:val="18"/>
              </w:rPr>
              <w:t>d</w:t>
            </w:r>
            <w:r w:rsidR="005014B2">
              <w:rPr>
                <w:sz w:val="18"/>
                <w:szCs w:val="18"/>
              </w:rPr>
              <w:t xml:space="preserve"> economic displacement and repla</w:t>
            </w:r>
            <w:r w:rsidR="00D85BD8">
              <w:rPr>
                <w:sz w:val="18"/>
                <w:szCs w:val="18"/>
              </w:rPr>
              <w:t>ce</w:t>
            </w:r>
            <w:r w:rsidR="005014B2">
              <w:rPr>
                <w:sz w:val="18"/>
                <w:szCs w:val="18"/>
              </w:rPr>
              <w:t>ment due to a</w:t>
            </w:r>
            <w:r w:rsidR="00FE61E1" w:rsidRPr="008838F8">
              <w:rPr>
                <w:sz w:val="18"/>
                <w:szCs w:val="18"/>
              </w:rPr>
              <w:t>cquisition of land for the construction of project facilities</w:t>
            </w:r>
          </w:p>
        </w:tc>
        <w:tc>
          <w:tcPr>
            <w:tcW w:w="3038" w:type="dxa"/>
          </w:tcPr>
          <w:p w14:paraId="066D412E" w14:textId="77777777" w:rsidR="005014B2" w:rsidRDefault="005014B2" w:rsidP="00FE61E1">
            <w:pPr>
              <w:spacing w:after="0"/>
              <w:rPr>
                <w:sz w:val="18"/>
                <w:szCs w:val="18"/>
              </w:rPr>
            </w:pPr>
            <w:r>
              <w:rPr>
                <w:sz w:val="18"/>
                <w:szCs w:val="18"/>
              </w:rPr>
              <w:t>Prepare RAP for the subprojects</w:t>
            </w:r>
          </w:p>
          <w:p w14:paraId="41C2C63C" w14:textId="0C2BC690" w:rsidR="00FE61E1" w:rsidRPr="008838F8" w:rsidRDefault="00FE61E1" w:rsidP="00FE61E1">
            <w:pPr>
              <w:spacing w:after="0"/>
              <w:rPr>
                <w:sz w:val="18"/>
                <w:szCs w:val="18"/>
              </w:rPr>
            </w:pPr>
            <w:r w:rsidRPr="008838F8">
              <w:rPr>
                <w:sz w:val="18"/>
                <w:szCs w:val="18"/>
              </w:rPr>
              <w:t xml:space="preserve">Adequate compensation and resettlement assistance for affected households as per the entitlement matrix </w:t>
            </w:r>
          </w:p>
        </w:tc>
        <w:tc>
          <w:tcPr>
            <w:tcW w:w="938" w:type="dxa"/>
          </w:tcPr>
          <w:p w14:paraId="683BD4FE" w14:textId="77777777" w:rsidR="00FE61E1" w:rsidRPr="008838F8" w:rsidRDefault="00FE61E1" w:rsidP="00FE61E1">
            <w:pPr>
              <w:spacing w:after="0"/>
              <w:rPr>
                <w:sz w:val="18"/>
                <w:szCs w:val="18"/>
              </w:rPr>
            </w:pPr>
          </w:p>
        </w:tc>
        <w:tc>
          <w:tcPr>
            <w:tcW w:w="1540" w:type="dxa"/>
          </w:tcPr>
          <w:p w14:paraId="5A671560" w14:textId="23FF72B5" w:rsidR="00FE61E1" w:rsidRPr="008838F8" w:rsidRDefault="00FE61E1" w:rsidP="00FE61E1">
            <w:pPr>
              <w:spacing w:after="0"/>
              <w:rPr>
                <w:sz w:val="18"/>
                <w:szCs w:val="18"/>
              </w:rPr>
            </w:pPr>
            <w:r w:rsidRPr="00B96187">
              <w:rPr>
                <w:sz w:val="18"/>
                <w:szCs w:val="18"/>
              </w:rPr>
              <w:t xml:space="preserve">EMU of SIDA and </w:t>
            </w:r>
            <w:r w:rsidR="00402973">
              <w:rPr>
                <w:sz w:val="18"/>
                <w:szCs w:val="18"/>
              </w:rPr>
              <w:t>ADU/PIU</w:t>
            </w:r>
          </w:p>
        </w:tc>
        <w:tc>
          <w:tcPr>
            <w:tcW w:w="1330" w:type="dxa"/>
          </w:tcPr>
          <w:p w14:paraId="3FABDC71" w14:textId="0B9A1820" w:rsidR="00FE61E1" w:rsidRPr="008838F8" w:rsidRDefault="00FE61E1" w:rsidP="00FE61E1">
            <w:pPr>
              <w:spacing w:after="0"/>
              <w:rPr>
                <w:sz w:val="18"/>
                <w:szCs w:val="18"/>
              </w:rPr>
            </w:pPr>
            <w:r>
              <w:rPr>
                <w:sz w:val="18"/>
                <w:szCs w:val="18"/>
              </w:rPr>
              <w:t>PCMU</w:t>
            </w:r>
          </w:p>
        </w:tc>
      </w:tr>
      <w:tr w:rsidR="00E70F4D" w:rsidRPr="008838F8" w14:paraId="4FF90AEE" w14:textId="77777777" w:rsidTr="005C342C">
        <w:tc>
          <w:tcPr>
            <w:tcW w:w="2172" w:type="dxa"/>
          </w:tcPr>
          <w:p w14:paraId="545756CB" w14:textId="0709620D" w:rsidR="00FE61E1" w:rsidRPr="008838F8" w:rsidRDefault="00FE61E1" w:rsidP="00FE61E1">
            <w:pPr>
              <w:spacing w:after="0"/>
              <w:rPr>
                <w:sz w:val="18"/>
                <w:szCs w:val="18"/>
              </w:rPr>
            </w:pPr>
            <w:r w:rsidRPr="008838F8">
              <w:rPr>
                <w:sz w:val="18"/>
                <w:szCs w:val="18"/>
              </w:rPr>
              <w:t>4. Impact on residential structures and wood and fruit trees</w:t>
            </w:r>
          </w:p>
        </w:tc>
        <w:tc>
          <w:tcPr>
            <w:tcW w:w="3038" w:type="dxa"/>
          </w:tcPr>
          <w:p w14:paraId="35A99605" w14:textId="4F2C47C3" w:rsidR="00FE61E1" w:rsidRPr="008838F8" w:rsidRDefault="00FE61E1" w:rsidP="00FE61E1">
            <w:pPr>
              <w:spacing w:after="0"/>
              <w:rPr>
                <w:sz w:val="18"/>
                <w:szCs w:val="18"/>
              </w:rPr>
            </w:pPr>
            <w:r w:rsidRPr="008838F8">
              <w:rPr>
                <w:sz w:val="18"/>
                <w:szCs w:val="18"/>
              </w:rPr>
              <w:t xml:space="preserve">Adequate compensation and resettlement assistance for affected households as per the entitlement matrix </w:t>
            </w:r>
          </w:p>
        </w:tc>
        <w:tc>
          <w:tcPr>
            <w:tcW w:w="938" w:type="dxa"/>
          </w:tcPr>
          <w:p w14:paraId="45ED035A" w14:textId="77777777" w:rsidR="00FE61E1" w:rsidRPr="008838F8" w:rsidRDefault="00FE61E1" w:rsidP="00FE61E1">
            <w:pPr>
              <w:spacing w:after="0"/>
              <w:rPr>
                <w:sz w:val="18"/>
                <w:szCs w:val="18"/>
              </w:rPr>
            </w:pPr>
          </w:p>
        </w:tc>
        <w:tc>
          <w:tcPr>
            <w:tcW w:w="1540" w:type="dxa"/>
          </w:tcPr>
          <w:p w14:paraId="30A65CC0" w14:textId="5A0A8B86" w:rsidR="00FE61E1" w:rsidRPr="008838F8" w:rsidRDefault="00C63EC5" w:rsidP="00FE61E1">
            <w:pPr>
              <w:spacing w:after="0"/>
              <w:rPr>
                <w:sz w:val="18"/>
                <w:szCs w:val="18"/>
              </w:rPr>
            </w:pPr>
            <w:r>
              <w:rPr>
                <w:sz w:val="18"/>
                <w:szCs w:val="18"/>
              </w:rPr>
              <w:t>PIUs</w:t>
            </w:r>
          </w:p>
        </w:tc>
        <w:tc>
          <w:tcPr>
            <w:tcW w:w="1330" w:type="dxa"/>
          </w:tcPr>
          <w:p w14:paraId="79410F68" w14:textId="3E691F06" w:rsidR="00FE61E1" w:rsidRPr="008838F8" w:rsidRDefault="00FE61E1" w:rsidP="00FE61E1">
            <w:pPr>
              <w:spacing w:after="0"/>
              <w:rPr>
                <w:sz w:val="18"/>
                <w:szCs w:val="18"/>
              </w:rPr>
            </w:pPr>
            <w:r>
              <w:rPr>
                <w:sz w:val="18"/>
                <w:szCs w:val="18"/>
              </w:rPr>
              <w:t>PCMU</w:t>
            </w:r>
          </w:p>
        </w:tc>
      </w:tr>
      <w:tr w:rsidR="00E70F4D" w:rsidRPr="008838F8" w14:paraId="2ED95C4F" w14:textId="77777777" w:rsidTr="005C342C">
        <w:tc>
          <w:tcPr>
            <w:tcW w:w="2172" w:type="dxa"/>
          </w:tcPr>
          <w:p w14:paraId="47F1AEFB" w14:textId="0613603B" w:rsidR="00FE502F" w:rsidRPr="008838F8" w:rsidRDefault="0081121D" w:rsidP="00FE502F">
            <w:pPr>
              <w:spacing w:after="0"/>
              <w:rPr>
                <w:sz w:val="18"/>
                <w:szCs w:val="18"/>
              </w:rPr>
            </w:pPr>
            <w:r w:rsidRPr="008838F8">
              <w:rPr>
                <w:sz w:val="18"/>
                <w:szCs w:val="18"/>
              </w:rPr>
              <w:t xml:space="preserve">5. </w:t>
            </w:r>
            <w:r w:rsidR="00FE502F" w:rsidRPr="008838F8">
              <w:rPr>
                <w:sz w:val="18"/>
                <w:szCs w:val="18"/>
              </w:rPr>
              <w:t>Employment generation for the local community</w:t>
            </w:r>
          </w:p>
        </w:tc>
        <w:tc>
          <w:tcPr>
            <w:tcW w:w="3038" w:type="dxa"/>
          </w:tcPr>
          <w:p w14:paraId="1DD2B09F" w14:textId="15FCD959" w:rsidR="00FE502F" w:rsidRPr="008838F8" w:rsidRDefault="00FE502F" w:rsidP="00FE502F">
            <w:pPr>
              <w:spacing w:after="0"/>
              <w:rPr>
                <w:sz w:val="18"/>
                <w:szCs w:val="18"/>
              </w:rPr>
            </w:pPr>
            <w:r w:rsidRPr="008838F8">
              <w:rPr>
                <w:sz w:val="18"/>
                <w:szCs w:val="18"/>
              </w:rPr>
              <w:t xml:space="preserve">The hiring of local people during construction works </w:t>
            </w:r>
          </w:p>
        </w:tc>
        <w:tc>
          <w:tcPr>
            <w:tcW w:w="938" w:type="dxa"/>
          </w:tcPr>
          <w:p w14:paraId="36CE8AA5" w14:textId="0C788C46" w:rsidR="00FE502F" w:rsidRPr="008838F8" w:rsidRDefault="000D6744" w:rsidP="00FE502F">
            <w:pPr>
              <w:spacing w:after="0"/>
              <w:rPr>
                <w:sz w:val="18"/>
                <w:szCs w:val="18"/>
              </w:rPr>
            </w:pPr>
            <w:r>
              <w:rPr>
                <w:sz w:val="18"/>
                <w:szCs w:val="18"/>
              </w:rPr>
              <w:t xml:space="preserve">Annex </w:t>
            </w:r>
            <w:r w:rsidR="007C657C">
              <w:rPr>
                <w:sz w:val="18"/>
                <w:szCs w:val="18"/>
              </w:rPr>
              <w:t>8</w:t>
            </w:r>
          </w:p>
        </w:tc>
        <w:tc>
          <w:tcPr>
            <w:tcW w:w="1540" w:type="dxa"/>
          </w:tcPr>
          <w:p w14:paraId="2CA9AF57" w14:textId="0B008598" w:rsidR="00FE502F" w:rsidRPr="008838F8" w:rsidRDefault="0023718C" w:rsidP="00FE502F">
            <w:pPr>
              <w:spacing w:after="0"/>
              <w:rPr>
                <w:sz w:val="18"/>
                <w:szCs w:val="18"/>
              </w:rPr>
            </w:pPr>
            <w:r>
              <w:rPr>
                <w:sz w:val="18"/>
                <w:szCs w:val="18"/>
              </w:rPr>
              <w:t>Contractor</w:t>
            </w:r>
            <w:r w:rsidR="007C5B70">
              <w:rPr>
                <w:sz w:val="18"/>
                <w:szCs w:val="18"/>
              </w:rPr>
              <w:t xml:space="preserve">, </w:t>
            </w:r>
            <w:r w:rsidR="00C63EC5">
              <w:rPr>
                <w:sz w:val="18"/>
                <w:szCs w:val="18"/>
              </w:rPr>
              <w:t>PIUs</w:t>
            </w:r>
          </w:p>
        </w:tc>
        <w:tc>
          <w:tcPr>
            <w:tcW w:w="1330" w:type="dxa"/>
          </w:tcPr>
          <w:p w14:paraId="04B85674" w14:textId="3401CAA2" w:rsidR="00FE502F" w:rsidRPr="008838F8" w:rsidRDefault="00DE17E4" w:rsidP="00FE502F">
            <w:pPr>
              <w:spacing w:after="0"/>
              <w:rPr>
                <w:sz w:val="18"/>
                <w:szCs w:val="18"/>
              </w:rPr>
            </w:pPr>
            <w:r>
              <w:rPr>
                <w:sz w:val="18"/>
                <w:szCs w:val="18"/>
              </w:rPr>
              <w:t>PCMU</w:t>
            </w:r>
          </w:p>
        </w:tc>
      </w:tr>
      <w:tr w:rsidR="00FE502F" w:rsidRPr="008838F8" w14:paraId="300DFDD5" w14:textId="77777777" w:rsidTr="005C342C">
        <w:tc>
          <w:tcPr>
            <w:tcW w:w="9018" w:type="dxa"/>
            <w:gridSpan w:val="5"/>
          </w:tcPr>
          <w:p w14:paraId="72227C78" w14:textId="783EA14A" w:rsidR="00FE502F" w:rsidRPr="008838F8" w:rsidRDefault="00FE502F" w:rsidP="00FE502F">
            <w:pPr>
              <w:spacing w:after="0"/>
              <w:rPr>
                <w:b/>
                <w:bCs/>
                <w:sz w:val="18"/>
                <w:szCs w:val="18"/>
              </w:rPr>
            </w:pPr>
            <w:r w:rsidRPr="008838F8">
              <w:rPr>
                <w:b/>
                <w:bCs/>
                <w:sz w:val="18"/>
                <w:szCs w:val="18"/>
              </w:rPr>
              <w:t xml:space="preserve">Environmental impacts during construction </w:t>
            </w:r>
          </w:p>
        </w:tc>
      </w:tr>
      <w:tr w:rsidR="00E70F4D" w:rsidRPr="008838F8" w14:paraId="182C09A2" w14:textId="77777777" w:rsidTr="005C342C">
        <w:tc>
          <w:tcPr>
            <w:tcW w:w="2172" w:type="dxa"/>
          </w:tcPr>
          <w:p w14:paraId="21A37E03" w14:textId="00C8BDBC" w:rsidR="008075E4" w:rsidRPr="008838F8" w:rsidRDefault="00337160" w:rsidP="00FE502F">
            <w:pPr>
              <w:spacing w:after="0"/>
              <w:rPr>
                <w:sz w:val="18"/>
                <w:szCs w:val="18"/>
              </w:rPr>
            </w:pPr>
            <w:r>
              <w:rPr>
                <w:sz w:val="18"/>
                <w:szCs w:val="18"/>
              </w:rPr>
              <w:t>6. Tree</w:t>
            </w:r>
            <w:r w:rsidR="009272C5">
              <w:rPr>
                <w:sz w:val="18"/>
                <w:szCs w:val="18"/>
              </w:rPr>
              <w:t xml:space="preserve"> cutting from construction sites</w:t>
            </w:r>
          </w:p>
        </w:tc>
        <w:tc>
          <w:tcPr>
            <w:tcW w:w="3038" w:type="dxa"/>
          </w:tcPr>
          <w:p w14:paraId="1EEE204C" w14:textId="6334128C" w:rsidR="001D3461" w:rsidRDefault="00990EA2" w:rsidP="00FE502F">
            <w:pPr>
              <w:spacing w:after="0"/>
              <w:rPr>
                <w:sz w:val="18"/>
                <w:szCs w:val="18"/>
              </w:rPr>
            </w:pPr>
            <w:r>
              <w:rPr>
                <w:sz w:val="18"/>
                <w:szCs w:val="18"/>
              </w:rPr>
              <w:t xml:space="preserve">Handing over the </w:t>
            </w:r>
            <w:r w:rsidR="001710A8">
              <w:rPr>
                <w:sz w:val="18"/>
                <w:szCs w:val="18"/>
              </w:rPr>
              <w:t xml:space="preserve">fallen </w:t>
            </w:r>
            <w:r>
              <w:rPr>
                <w:sz w:val="18"/>
                <w:szCs w:val="18"/>
              </w:rPr>
              <w:t xml:space="preserve">tree to the owner </w:t>
            </w:r>
          </w:p>
          <w:p w14:paraId="14169E0D" w14:textId="0E034E5D" w:rsidR="00F14C15" w:rsidRDefault="00F14C15" w:rsidP="00FE502F">
            <w:pPr>
              <w:spacing w:after="0"/>
              <w:rPr>
                <w:sz w:val="18"/>
                <w:szCs w:val="18"/>
              </w:rPr>
            </w:pPr>
            <w:r>
              <w:rPr>
                <w:sz w:val="18"/>
                <w:szCs w:val="18"/>
              </w:rPr>
              <w:t xml:space="preserve">Compensatory tree plantation </w:t>
            </w:r>
            <w:r w:rsidR="00990EA2">
              <w:rPr>
                <w:sz w:val="18"/>
                <w:szCs w:val="18"/>
              </w:rPr>
              <w:t xml:space="preserve">at the rate of 5 new trees per tree cut. </w:t>
            </w:r>
          </w:p>
          <w:p w14:paraId="1825F6D5" w14:textId="5BA567DE" w:rsidR="008075E4" w:rsidRPr="008838F8" w:rsidRDefault="008075E4" w:rsidP="00FE502F">
            <w:pPr>
              <w:spacing w:after="0"/>
              <w:rPr>
                <w:sz w:val="18"/>
                <w:szCs w:val="18"/>
              </w:rPr>
            </w:pPr>
          </w:p>
        </w:tc>
        <w:tc>
          <w:tcPr>
            <w:tcW w:w="938" w:type="dxa"/>
          </w:tcPr>
          <w:p w14:paraId="037B16A2" w14:textId="77777777" w:rsidR="008075E4" w:rsidRPr="008838F8" w:rsidRDefault="008075E4" w:rsidP="00FE502F">
            <w:pPr>
              <w:spacing w:after="0"/>
              <w:rPr>
                <w:sz w:val="18"/>
                <w:szCs w:val="18"/>
              </w:rPr>
            </w:pPr>
          </w:p>
        </w:tc>
        <w:tc>
          <w:tcPr>
            <w:tcW w:w="1540" w:type="dxa"/>
          </w:tcPr>
          <w:p w14:paraId="242002BF" w14:textId="37BE246C" w:rsidR="008075E4" w:rsidRPr="008838F8" w:rsidRDefault="00337160" w:rsidP="00FE502F">
            <w:pPr>
              <w:spacing w:after="0"/>
              <w:rPr>
                <w:sz w:val="18"/>
                <w:szCs w:val="18"/>
              </w:rPr>
            </w:pPr>
            <w:r>
              <w:rPr>
                <w:sz w:val="18"/>
                <w:szCs w:val="18"/>
              </w:rPr>
              <w:t>Contractor</w:t>
            </w:r>
          </w:p>
        </w:tc>
        <w:tc>
          <w:tcPr>
            <w:tcW w:w="1330" w:type="dxa"/>
          </w:tcPr>
          <w:p w14:paraId="5191A257" w14:textId="77777777" w:rsidR="008075E4" w:rsidRDefault="00D03EEB" w:rsidP="00FE502F">
            <w:pPr>
              <w:spacing w:after="0"/>
              <w:rPr>
                <w:sz w:val="18"/>
                <w:szCs w:val="18"/>
              </w:rPr>
            </w:pPr>
            <w:r>
              <w:rPr>
                <w:sz w:val="18"/>
                <w:szCs w:val="18"/>
              </w:rPr>
              <w:t>EMU/PMU</w:t>
            </w:r>
          </w:p>
          <w:p w14:paraId="7B160E35" w14:textId="1C430B7E" w:rsidR="001A7FE6" w:rsidRPr="008838F8" w:rsidRDefault="001A7FE6" w:rsidP="00FE502F">
            <w:pPr>
              <w:spacing w:after="0"/>
              <w:rPr>
                <w:sz w:val="18"/>
                <w:szCs w:val="18"/>
              </w:rPr>
            </w:pPr>
            <w:r>
              <w:rPr>
                <w:sz w:val="18"/>
                <w:szCs w:val="18"/>
              </w:rPr>
              <w:t>CSC</w:t>
            </w:r>
          </w:p>
        </w:tc>
      </w:tr>
      <w:tr w:rsidR="00E70F4D" w:rsidRPr="008838F8" w14:paraId="5ED97F26" w14:textId="77777777" w:rsidTr="005C342C">
        <w:tc>
          <w:tcPr>
            <w:tcW w:w="2172" w:type="dxa"/>
          </w:tcPr>
          <w:p w14:paraId="4228F9DD" w14:textId="5B7445EF" w:rsidR="00FE502F" w:rsidRPr="008838F8" w:rsidRDefault="009272C5" w:rsidP="00FE502F">
            <w:pPr>
              <w:spacing w:after="0"/>
              <w:rPr>
                <w:sz w:val="18"/>
                <w:szCs w:val="18"/>
              </w:rPr>
            </w:pPr>
            <w:r>
              <w:rPr>
                <w:sz w:val="18"/>
                <w:szCs w:val="18"/>
              </w:rPr>
              <w:t>7</w:t>
            </w:r>
            <w:r w:rsidR="0081121D" w:rsidRPr="008838F8">
              <w:rPr>
                <w:sz w:val="18"/>
                <w:szCs w:val="18"/>
              </w:rPr>
              <w:t xml:space="preserve">. </w:t>
            </w:r>
            <w:r w:rsidR="00FE502F" w:rsidRPr="008838F8">
              <w:rPr>
                <w:sz w:val="18"/>
                <w:szCs w:val="18"/>
              </w:rPr>
              <w:t>Generation of spoils (excess excavation) and their disposal</w:t>
            </w:r>
          </w:p>
        </w:tc>
        <w:tc>
          <w:tcPr>
            <w:tcW w:w="3038" w:type="dxa"/>
          </w:tcPr>
          <w:p w14:paraId="5B2B0DDF" w14:textId="738E84D7" w:rsidR="00FE502F" w:rsidRPr="008838F8" w:rsidRDefault="00FE502F" w:rsidP="00FE502F">
            <w:pPr>
              <w:spacing w:after="0"/>
              <w:rPr>
                <w:sz w:val="18"/>
                <w:szCs w:val="18"/>
              </w:rPr>
            </w:pPr>
            <w:r w:rsidRPr="008838F8">
              <w:rPr>
                <w:sz w:val="18"/>
                <w:szCs w:val="18"/>
              </w:rPr>
              <w:t xml:space="preserve">Transport and disposal of spoils and designated </w:t>
            </w:r>
            <w:r w:rsidR="001C6FAB">
              <w:rPr>
                <w:sz w:val="18"/>
                <w:szCs w:val="18"/>
              </w:rPr>
              <w:t>spoil</w:t>
            </w:r>
            <w:r w:rsidR="001C6FAB" w:rsidRPr="008838F8">
              <w:rPr>
                <w:sz w:val="18"/>
                <w:szCs w:val="18"/>
              </w:rPr>
              <w:t xml:space="preserve"> </w:t>
            </w:r>
            <w:r w:rsidRPr="008838F8">
              <w:rPr>
                <w:sz w:val="18"/>
                <w:szCs w:val="18"/>
              </w:rPr>
              <w:t>disposal sites</w:t>
            </w:r>
          </w:p>
          <w:p w14:paraId="1DC01442" w14:textId="77777777" w:rsidR="00FE502F" w:rsidRPr="008838F8" w:rsidRDefault="00FE502F" w:rsidP="00FE502F">
            <w:pPr>
              <w:spacing w:after="0"/>
              <w:rPr>
                <w:sz w:val="18"/>
                <w:szCs w:val="18"/>
              </w:rPr>
            </w:pPr>
            <w:r w:rsidRPr="008838F8">
              <w:rPr>
                <w:sz w:val="18"/>
                <w:szCs w:val="18"/>
              </w:rPr>
              <w:t>Proper dumping and adequate compaction to avoid dust and release back to the river</w:t>
            </w:r>
          </w:p>
          <w:p w14:paraId="39067584" w14:textId="6CD5DF32" w:rsidR="00FE502F" w:rsidRPr="008838F8" w:rsidRDefault="00FE502F" w:rsidP="00FE502F">
            <w:pPr>
              <w:spacing w:after="0"/>
              <w:rPr>
                <w:sz w:val="18"/>
                <w:szCs w:val="18"/>
              </w:rPr>
            </w:pPr>
            <w:r w:rsidRPr="008838F8">
              <w:rPr>
                <w:sz w:val="18"/>
                <w:szCs w:val="18"/>
              </w:rPr>
              <w:t xml:space="preserve">Landscaping of the disposal areas after completion of works </w:t>
            </w:r>
          </w:p>
        </w:tc>
        <w:tc>
          <w:tcPr>
            <w:tcW w:w="938" w:type="dxa"/>
          </w:tcPr>
          <w:p w14:paraId="62062214" w14:textId="77777777" w:rsidR="00FE502F" w:rsidRPr="008838F8" w:rsidRDefault="00D40B60" w:rsidP="00FE502F">
            <w:pPr>
              <w:spacing w:after="0"/>
              <w:rPr>
                <w:sz w:val="18"/>
                <w:szCs w:val="18"/>
              </w:rPr>
            </w:pPr>
            <w:r w:rsidRPr="008838F8">
              <w:rPr>
                <w:sz w:val="18"/>
                <w:szCs w:val="18"/>
              </w:rPr>
              <w:t>ECP 1</w:t>
            </w:r>
          </w:p>
          <w:p w14:paraId="4D3E16D5" w14:textId="77777777" w:rsidR="00D40B60" w:rsidRPr="008838F8" w:rsidRDefault="00D40B60" w:rsidP="00FE502F">
            <w:pPr>
              <w:spacing w:after="0"/>
              <w:rPr>
                <w:sz w:val="18"/>
                <w:szCs w:val="18"/>
              </w:rPr>
            </w:pPr>
            <w:r w:rsidRPr="008838F8">
              <w:rPr>
                <w:sz w:val="18"/>
                <w:szCs w:val="18"/>
              </w:rPr>
              <w:t>ECP 5</w:t>
            </w:r>
          </w:p>
          <w:p w14:paraId="47D727D0" w14:textId="7ACFC182" w:rsidR="00D40B60" w:rsidRPr="008838F8" w:rsidRDefault="00D40B60" w:rsidP="00FE502F">
            <w:pPr>
              <w:spacing w:after="0"/>
              <w:rPr>
                <w:sz w:val="18"/>
                <w:szCs w:val="18"/>
              </w:rPr>
            </w:pPr>
            <w:r w:rsidRPr="008838F8">
              <w:rPr>
                <w:sz w:val="18"/>
                <w:szCs w:val="18"/>
              </w:rPr>
              <w:t>ECP 6</w:t>
            </w:r>
          </w:p>
        </w:tc>
        <w:tc>
          <w:tcPr>
            <w:tcW w:w="1540" w:type="dxa"/>
          </w:tcPr>
          <w:p w14:paraId="241F2EC1" w14:textId="1CC5B2FD" w:rsidR="00FE502F" w:rsidRPr="008838F8" w:rsidRDefault="00FE502F" w:rsidP="00FE502F">
            <w:pPr>
              <w:spacing w:after="0"/>
              <w:rPr>
                <w:sz w:val="18"/>
                <w:szCs w:val="18"/>
              </w:rPr>
            </w:pPr>
            <w:r w:rsidRPr="008838F8">
              <w:rPr>
                <w:sz w:val="18"/>
                <w:szCs w:val="18"/>
              </w:rPr>
              <w:t>Contractor</w:t>
            </w:r>
          </w:p>
        </w:tc>
        <w:tc>
          <w:tcPr>
            <w:tcW w:w="1330" w:type="dxa"/>
          </w:tcPr>
          <w:p w14:paraId="5B5173EF" w14:textId="5C2FAFDF" w:rsidR="00FE502F" w:rsidRPr="008838F8" w:rsidRDefault="00170D8F" w:rsidP="00FE502F">
            <w:pPr>
              <w:spacing w:after="0"/>
              <w:rPr>
                <w:sz w:val="18"/>
                <w:szCs w:val="18"/>
              </w:rPr>
            </w:pPr>
            <w:r>
              <w:rPr>
                <w:sz w:val="18"/>
                <w:szCs w:val="18"/>
              </w:rPr>
              <w:t>EMU/PMU</w:t>
            </w:r>
            <w:r w:rsidRPr="008838F8" w:rsidDel="00170D8F">
              <w:rPr>
                <w:sz w:val="18"/>
                <w:szCs w:val="18"/>
              </w:rPr>
              <w:t xml:space="preserve"> </w:t>
            </w:r>
            <w:r w:rsidR="00FE502F" w:rsidRPr="008838F8">
              <w:rPr>
                <w:sz w:val="18"/>
                <w:szCs w:val="18"/>
              </w:rPr>
              <w:t>CSC</w:t>
            </w:r>
          </w:p>
        </w:tc>
      </w:tr>
      <w:tr w:rsidR="00E70F4D" w:rsidRPr="008838F8" w14:paraId="1E2CBAB5" w14:textId="77777777" w:rsidTr="005C342C">
        <w:tc>
          <w:tcPr>
            <w:tcW w:w="2172" w:type="dxa"/>
          </w:tcPr>
          <w:p w14:paraId="2D0B99CD" w14:textId="2FE1FDC2" w:rsidR="00050B2D" w:rsidRPr="008838F8" w:rsidRDefault="009272C5" w:rsidP="00050B2D">
            <w:pPr>
              <w:spacing w:after="0"/>
              <w:rPr>
                <w:sz w:val="18"/>
                <w:szCs w:val="18"/>
              </w:rPr>
            </w:pPr>
            <w:r>
              <w:rPr>
                <w:sz w:val="18"/>
                <w:szCs w:val="18"/>
              </w:rPr>
              <w:t>8</w:t>
            </w:r>
            <w:r w:rsidR="0081121D" w:rsidRPr="008838F8">
              <w:rPr>
                <w:sz w:val="18"/>
                <w:szCs w:val="18"/>
              </w:rPr>
              <w:t xml:space="preserve">. </w:t>
            </w:r>
            <w:r w:rsidR="00050B2D" w:rsidRPr="008838F8">
              <w:rPr>
                <w:sz w:val="18"/>
                <w:szCs w:val="18"/>
              </w:rPr>
              <w:t>Generation of construction</w:t>
            </w:r>
            <w:r w:rsidR="00832761">
              <w:rPr>
                <w:sz w:val="18"/>
                <w:szCs w:val="18"/>
              </w:rPr>
              <w:t>,</w:t>
            </w:r>
            <w:r w:rsidR="00050B2D" w:rsidRPr="008838F8">
              <w:rPr>
                <w:sz w:val="18"/>
                <w:szCs w:val="18"/>
              </w:rPr>
              <w:t xml:space="preserve"> including hazardous waste</w:t>
            </w:r>
          </w:p>
        </w:tc>
        <w:tc>
          <w:tcPr>
            <w:tcW w:w="3038" w:type="dxa"/>
          </w:tcPr>
          <w:p w14:paraId="360F2D7C" w14:textId="77777777" w:rsidR="00050B2D" w:rsidRPr="008838F8" w:rsidRDefault="00050B2D" w:rsidP="00050B2D">
            <w:pPr>
              <w:spacing w:after="0"/>
              <w:rPr>
                <w:sz w:val="18"/>
                <w:szCs w:val="18"/>
              </w:rPr>
            </w:pPr>
            <w:r w:rsidRPr="008838F8">
              <w:rPr>
                <w:sz w:val="18"/>
                <w:szCs w:val="18"/>
              </w:rPr>
              <w:t>Containers of adequate size and numbers in place for collection of various types of wastes (metal, rubbers, used fuels, batteries, etc.)</w:t>
            </w:r>
          </w:p>
          <w:p w14:paraId="31180ABA" w14:textId="7F50CF00" w:rsidR="00050B2D" w:rsidRPr="008838F8" w:rsidRDefault="00050B2D" w:rsidP="00050B2D">
            <w:pPr>
              <w:spacing w:after="0"/>
              <w:rPr>
                <w:sz w:val="18"/>
                <w:szCs w:val="18"/>
              </w:rPr>
            </w:pPr>
            <w:r w:rsidRPr="008838F8">
              <w:rPr>
                <w:sz w:val="18"/>
                <w:szCs w:val="18"/>
              </w:rPr>
              <w:t>Procurement of services of a waste management contractor for transport and treatment of recyclable and hazardous waste</w:t>
            </w:r>
          </w:p>
        </w:tc>
        <w:tc>
          <w:tcPr>
            <w:tcW w:w="938" w:type="dxa"/>
          </w:tcPr>
          <w:p w14:paraId="02605B14" w14:textId="59B0BFD1" w:rsidR="00050B2D" w:rsidRPr="008838F8" w:rsidRDefault="00D40B60" w:rsidP="00050B2D">
            <w:pPr>
              <w:spacing w:after="0"/>
              <w:rPr>
                <w:sz w:val="18"/>
                <w:szCs w:val="18"/>
              </w:rPr>
            </w:pPr>
            <w:r w:rsidRPr="008838F8">
              <w:rPr>
                <w:sz w:val="18"/>
                <w:szCs w:val="18"/>
              </w:rPr>
              <w:t>ECP 2</w:t>
            </w:r>
          </w:p>
        </w:tc>
        <w:tc>
          <w:tcPr>
            <w:tcW w:w="1540" w:type="dxa"/>
          </w:tcPr>
          <w:p w14:paraId="4592AD66" w14:textId="08D8D057" w:rsidR="00050B2D" w:rsidRPr="008838F8" w:rsidRDefault="00050B2D" w:rsidP="00050B2D">
            <w:pPr>
              <w:spacing w:after="0"/>
              <w:rPr>
                <w:sz w:val="18"/>
                <w:szCs w:val="18"/>
              </w:rPr>
            </w:pPr>
            <w:r w:rsidRPr="008838F8">
              <w:rPr>
                <w:sz w:val="18"/>
                <w:szCs w:val="18"/>
              </w:rPr>
              <w:t>Contractor</w:t>
            </w:r>
          </w:p>
        </w:tc>
        <w:tc>
          <w:tcPr>
            <w:tcW w:w="1330" w:type="dxa"/>
          </w:tcPr>
          <w:p w14:paraId="2712FAD0" w14:textId="67A60CB8" w:rsidR="00050B2D" w:rsidRPr="008838F8" w:rsidRDefault="00170D8F" w:rsidP="00050B2D">
            <w:pPr>
              <w:spacing w:after="0"/>
              <w:rPr>
                <w:sz w:val="18"/>
                <w:szCs w:val="18"/>
              </w:rPr>
            </w:pPr>
            <w:r>
              <w:rPr>
                <w:sz w:val="18"/>
                <w:szCs w:val="18"/>
              </w:rPr>
              <w:t>EMU/PMU</w:t>
            </w:r>
            <w:r w:rsidRPr="008838F8" w:rsidDel="00170D8F">
              <w:rPr>
                <w:sz w:val="18"/>
                <w:szCs w:val="18"/>
              </w:rPr>
              <w:t xml:space="preserve"> </w:t>
            </w:r>
            <w:r w:rsidR="00050B2D" w:rsidRPr="008838F8">
              <w:rPr>
                <w:sz w:val="18"/>
                <w:szCs w:val="18"/>
              </w:rPr>
              <w:t>CSC</w:t>
            </w:r>
          </w:p>
        </w:tc>
      </w:tr>
      <w:tr w:rsidR="00E70F4D" w:rsidRPr="008838F8" w14:paraId="4FDF7076" w14:textId="77777777" w:rsidTr="005C342C">
        <w:tc>
          <w:tcPr>
            <w:tcW w:w="2172" w:type="dxa"/>
          </w:tcPr>
          <w:p w14:paraId="65AF4625" w14:textId="00CEF1C6" w:rsidR="00233EDF" w:rsidRPr="008838F8" w:rsidRDefault="009272C5" w:rsidP="00233EDF">
            <w:pPr>
              <w:spacing w:after="0"/>
              <w:rPr>
                <w:sz w:val="18"/>
                <w:szCs w:val="18"/>
              </w:rPr>
            </w:pPr>
            <w:r>
              <w:rPr>
                <w:sz w:val="18"/>
                <w:szCs w:val="18"/>
              </w:rPr>
              <w:t>9</w:t>
            </w:r>
            <w:r w:rsidR="0081121D" w:rsidRPr="008838F8">
              <w:rPr>
                <w:sz w:val="18"/>
                <w:szCs w:val="18"/>
              </w:rPr>
              <w:t xml:space="preserve">. </w:t>
            </w:r>
            <w:r w:rsidR="00233EDF" w:rsidRPr="008838F8">
              <w:rPr>
                <w:sz w:val="18"/>
                <w:szCs w:val="18"/>
              </w:rPr>
              <w:t xml:space="preserve">Generation of solid waste from worker’s campsites and offices </w:t>
            </w:r>
          </w:p>
        </w:tc>
        <w:tc>
          <w:tcPr>
            <w:tcW w:w="3038" w:type="dxa"/>
          </w:tcPr>
          <w:p w14:paraId="6D5260CA" w14:textId="77777777" w:rsidR="00233EDF" w:rsidRPr="008838F8" w:rsidRDefault="00233EDF" w:rsidP="00233EDF">
            <w:pPr>
              <w:spacing w:after="0"/>
              <w:rPr>
                <w:sz w:val="18"/>
                <w:szCs w:val="18"/>
              </w:rPr>
            </w:pPr>
            <w:r w:rsidRPr="008838F8">
              <w:rPr>
                <w:sz w:val="18"/>
                <w:szCs w:val="18"/>
              </w:rPr>
              <w:t>Segregation of solid waste into kitchen waste (organics), paper and plastic (recyclable) and garbage (non-recyclable)</w:t>
            </w:r>
          </w:p>
          <w:p w14:paraId="0C581E2C" w14:textId="77777777" w:rsidR="00233EDF" w:rsidRPr="008838F8" w:rsidRDefault="00233EDF" w:rsidP="00233EDF">
            <w:pPr>
              <w:spacing w:after="0"/>
              <w:rPr>
                <w:sz w:val="18"/>
                <w:szCs w:val="18"/>
              </w:rPr>
            </w:pPr>
            <w:r w:rsidRPr="008838F8">
              <w:rPr>
                <w:sz w:val="18"/>
                <w:szCs w:val="18"/>
              </w:rPr>
              <w:t>Placement of containers of adequate size and numbers</w:t>
            </w:r>
          </w:p>
          <w:p w14:paraId="2B8A29F8" w14:textId="6842E8FA" w:rsidR="00233EDF" w:rsidRPr="008838F8" w:rsidRDefault="00233EDF" w:rsidP="00233EDF">
            <w:pPr>
              <w:spacing w:after="0"/>
              <w:rPr>
                <w:sz w:val="18"/>
                <w:szCs w:val="18"/>
              </w:rPr>
            </w:pPr>
            <w:r w:rsidRPr="008838F8">
              <w:rPr>
                <w:sz w:val="18"/>
                <w:szCs w:val="18"/>
              </w:rPr>
              <w:t xml:space="preserve">Organic waste will be treated through </w:t>
            </w:r>
            <w:r w:rsidR="007E1882">
              <w:rPr>
                <w:sz w:val="18"/>
                <w:szCs w:val="18"/>
              </w:rPr>
              <w:t xml:space="preserve">composting or buried on site. </w:t>
            </w:r>
            <w:r w:rsidRPr="008838F8">
              <w:rPr>
                <w:sz w:val="18"/>
                <w:szCs w:val="18"/>
              </w:rPr>
              <w:t>s</w:t>
            </w:r>
          </w:p>
          <w:p w14:paraId="6E78DA78" w14:textId="0BD0C941" w:rsidR="00233EDF" w:rsidRPr="008838F8" w:rsidRDefault="00233EDF" w:rsidP="00233EDF">
            <w:pPr>
              <w:spacing w:after="0"/>
              <w:rPr>
                <w:sz w:val="18"/>
                <w:szCs w:val="18"/>
              </w:rPr>
            </w:pPr>
            <w:r w:rsidRPr="008838F8">
              <w:rPr>
                <w:sz w:val="18"/>
                <w:szCs w:val="18"/>
              </w:rPr>
              <w:t xml:space="preserve">Recyclable waste will be </w:t>
            </w:r>
            <w:r w:rsidR="007E1882">
              <w:rPr>
                <w:sz w:val="18"/>
                <w:szCs w:val="18"/>
              </w:rPr>
              <w:t xml:space="preserve">managed by using </w:t>
            </w:r>
            <w:r w:rsidR="00832761">
              <w:rPr>
                <w:sz w:val="18"/>
                <w:szCs w:val="18"/>
              </w:rPr>
              <w:t>the</w:t>
            </w:r>
            <w:r w:rsidRPr="008838F8">
              <w:rPr>
                <w:sz w:val="18"/>
                <w:szCs w:val="18"/>
              </w:rPr>
              <w:t xml:space="preserve"> services of the waste management contractor </w:t>
            </w:r>
          </w:p>
          <w:p w14:paraId="1022EC76" w14:textId="63C58AEB" w:rsidR="00233EDF" w:rsidRPr="008838F8" w:rsidRDefault="00233EDF" w:rsidP="00233EDF">
            <w:pPr>
              <w:spacing w:after="0"/>
              <w:rPr>
                <w:sz w:val="18"/>
                <w:szCs w:val="18"/>
              </w:rPr>
            </w:pPr>
            <w:r w:rsidRPr="008838F8">
              <w:rPr>
                <w:sz w:val="18"/>
                <w:szCs w:val="18"/>
              </w:rPr>
              <w:t xml:space="preserve">Disposal of the garbage at the </w:t>
            </w:r>
            <w:r w:rsidR="007E1882">
              <w:rPr>
                <w:sz w:val="18"/>
                <w:szCs w:val="18"/>
              </w:rPr>
              <w:t>nearest municipal waste disposal site</w:t>
            </w:r>
            <w:r w:rsidRPr="008838F8">
              <w:rPr>
                <w:sz w:val="18"/>
                <w:szCs w:val="18"/>
              </w:rPr>
              <w:t xml:space="preserve">. </w:t>
            </w:r>
          </w:p>
        </w:tc>
        <w:tc>
          <w:tcPr>
            <w:tcW w:w="938" w:type="dxa"/>
          </w:tcPr>
          <w:p w14:paraId="79A7F22A" w14:textId="77777777" w:rsidR="00233EDF" w:rsidRPr="008838F8" w:rsidRDefault="00233EDF" w:rsidP="00233EDF">
            <w:pPr>
              <w:spacing w:after="0"/>
              <w:rPr>
                <w:sz w:val="18"/>
                <w:szCs w:val="18"/>
              </w:rPr>
            </w:pPr>
            <w:r w:rsidRPr="008838F8">
              <w:rPr>
                <w:sz w:val="18"/>
                <w:szCs w:val="18"/>
              </w:rPr>
              <w:t>ECP 1</w:t>
            </w:r>
          </w:p>
          <w:p w14:paraId="26D61760" w14:textId="79DF96F2" w:rsidR="00233EDF" w:rsidRPr="008838F8" w:rsidRDefault="00233EDF" w:rsidP="00233EDF">
            <w:pPr>
              <w:spacing w:after="0"/>
              <w:rPr>
                <w:sz w:val="18"/>
                <w:szCs w:val="18"/>
              </w:rPr>
            </w:pPr>
            <w:r w:rsidRPr="008838F8">
              <w:rPr>
                <w:sz w:val="18"/>
                <w:szCs w:val="18"/>
              </w:rPr>
              <w:t>ECP 16</w:t>
            </w:r>
          </w:p>
        </w:tc>
        <w:tc>
          <w:tcPr>
            <w:tcW w:w="1540" w:type="dxa"/>
          </w:tcPr>
          <w:p w14:paraId="7E4B93AA" w14:textId="50BD7A2A" w:rsidR="00233EDF" w:rsidRPr="008838F8" w:rsidRDefault="00233EDF" w:rsidP="00233EDF">
            <w:pPr>
              <w:spacing w:after="0"/>
              <w:rPr>
                <w:sz w:val="18"/>
                <w:szCs w:val="18"/>
              </w:rPr>
            </w:pPr>
            <w:r w:rsidRPr="008838F8">
              <w:rPr>
                <w:sz w:val="18"/>
                <w:szCs w:val="18"/>
              </w:rPr>
              <w:t>Contractor</w:t>
            </w:r>
          </w:p>
        </w:tc>
        <w:tc>
          <w:tcPr>
            <w:tcW w:w="1330" w:type="dxa"/>
          </w:tcPr>
          <w:p w14:paraId="346CE023" w14:textId="0C4153E9" w:rsidR="00233EDF" w:rsidRPr="008838F8" w:rsidRDefault="00170D8F" w:rsidP="00233EDF">
            <w:pPr>
              <w:spacing w:after="0"/>
              <w:rPr>
                <w:sz w:val="18"/>
                <w:szCs w:val="18"/>
              </w:rPr>
            </w:pPr>
            <w:r>
              <w:rPr>
                <w:sz w:val="18"/>
                <w:szCs w:val="18"/>
              </w:rPr>
              <w:t>EMU/PMU</w:t>
            </w:r>
            <w:r w:rsidRPr="008838F8" w:rsidDel="00170D8F">
              <w:rPr>
                <w:sz w:val="18"/>
                <w:szCs w:val="18"/>
              </w:rPr>
              <w:t xml:space="preserve"> </w:t>
            </w:r>
            <w:r w:rsidR="00233EDF" w:rsidRPr="008838F8">
              <w:rPr>
                <w:sz w:val="18"/>
                <w:szCs w:val="18"/>
              </w:rPr>
              <w:t>CSC</w:t>
            </w:r>
          </w:p>
        </w:tc>
      </w:tr>
      <w:tr w:rsidR="00E70F4D" w:rsidRPr="008838F8" w14:paraId="62739BAF" w14:textId="77777777" w:rsidTr="005C342C">
        <w:tc>
          <w:tcPr>
            <w:tcW w:w="2172" w:type="dxa"/>
          </w:tcPr>
          <w:p w14:paraId="679E1D6E" w14:textId="5CB44CC9" w:rsidR="00233EDF" w:rsidRPr="008838F8" w:rsidRDefault="00E27C8C" w:rsidP="00233EDF">
            <w:pPr>
              <w:spacing w:after="0"/>
              <w:rPr>
                <w:sz w:val="18"/>
                <w:szCs w:val="18"/>
              </w:rPr>
            </w:pPr>
            <w:r>
              <w:rPr>
                <w:sz w:val="18"/>
                <w:szCs w:val="18"/>
              </w:rPr>
              <w:t>10</w:t>
            </w:r>
            <w:r w:rsidR="0081121D" w:rsidRPr="008838F8">
              <w:rPr>
                <w:sz w:val="18"/>
                <w:szCs w:val="18"/>
              </w:rPr>
              <w:t xml:space="preserve">. </w:t>
            </w:r>
            <w:r w:rsidR="00233EDF" w:rsidRPr="008838F8">
              <w:rPr>
                <w:sz w:val="18"/>
                <w:szCs w:val="18"/>
              </w:rPr>
              <w:t>Wastewater discharges from the construction camps, sites, and batching plants</w:t>
            </w:r>
          </w:p>
        </w:tc>
        <w:tc>
          <w:tcPr>
            <w:tcW w:w="3038" w:type="dxa"/>
          </w:tcPr>
          <w:p w14:paraId="37DBEF5C" w14:textId="413CC69E" w:rsidR="00233EDF" w:rsidRPr="008838F8" w:rsidRDefault="00233EDF" w:rsidP="00233EDF">
            <w:pPr>
              <w:spacing w:after="0"/>
              <w:rPr>
                <w:sz w:val="18"/>
                <w:szCs w:val="18"/>
              </w:rPr>
            </w:pPr>
            <w:r w:rsidRPr="008838F8">
              <w:rPr>
                <w:sz w:val="18"/>
                <w:szCs w:val="18"/>
              </w:rPr>
              <w:t>Construction of wastewater treatment facilities at the campsite (e.g.</w:t>
            </w:r>
            <w:r w:rsidR="0025123D" w:rsidRPr="008838F8">
              <w:rPr>
                <w:sz w:val="18"/>
                <w:szCs w:val="18"/>
              </w:rPr>
              <w:t>,</w:t>
            </w:r>
            <w:r w:rsidRPr="008838F8">
              <w:rPr>
                <w:sz w:val="18"/>
                <w:szCs w:val="18"/>
              </w:rPr>
              <w:t xml:space="preserve"> septic tank and soak pit) and at the worksites (sedimentation tanks for batching plants and site drainage)</w:t>
            </w:r>
          </w:p>
        </w:tc>
        <w:tc>
          <w:tcPr>
            <w:tcW w:w="938" w:type="dxa"/>
          </w:tcPr>
          <w:p w14:paraId="25463AEE" w14:textId="77777777" w:rsidR="00233EDF" w:rsidRPr="008838F8" w:rsidRDefault="00233EDF" w:rsidP="00233EDF">
            <w:pPr>
              <w:spacing w:after="0"/>
              <w:rPr>
                <w:sz w:val="18"/>
                <w:szCs w:val="18"/>
              </w:rPr>
            </w:pPr>
            <w:r w:rsidRPr="008838F8">
              <w:rPr>
                <w:sz w:val="18"/>
                <w:szCs w:val="18"/>
              </w:rPr>
              <w:t>ECP 3</w:t>
            </w:r>
          </w:p>
          <w:p w14:paraId="5FEC388F" w14:textId="77777777" w:rsidR="00233EDF" w:rsidRPr="008838F8" w:rsidRDefault="00233EDF" w:rsidP="00233EDF">
            <w:pPr>
              <w:spacing w:after="0"/>
              <w:rPr>
                <w:sz w:val="18"/>
                <w:szCs w:val="18"/>
              </w:rPr>
            </w:pPr>
            <w:r w:rsidRPr="008838F8">
              <w:rPr>
                <w:sz w:val="18"/>
                <w:szCs w:val="18"/>
              </w:rPr>
              <w:t>ECP 4</w:t>
            </w:r>
          </w:p>
          <w:p w14:paraId="0B7A7391" w14:textId="56477448" w:rsidR="00233EDF" w:rsidRPr="008838F8" w:rsidRDefault="00233EDF" w:rsidP="00233EDF">
            <w:pPr>
              <w:spacing w:after="0"/>
              <w:rPr>
                <w:sz w:val="18"/>
                <w:szCs w:val="18"/>
              </w:rPr>
            </w:pPr>
            <w:r w:rsidRPr="008838F8">
              <w:rPr>
                <w:sz w:val="18"/>
                <w:szCs w:val="18"/>
              </w:rPr>
              <w:t>ECP 16</w:t>
            </w:r>
          </w:p>
        </w:tc>
        <w:tc>
          <w:tcPr>
            <w:tcW w:w="1540" w:type="dxa"/>
          </w:tcPr>
          <w:p w14:paraId="73B03EAA" w14:textId="4603A257" w:rsidR="00233EDF" w:rsidRPr="008838F8" w:rsidRDefault="00233EDF" w:rsidP="00233EDF">
            <w:pPr>
              <w:spacing w:after="0"/>
              <w:rPr>
                <w:sz w:val="18"/>
                <w:szCs w:val="18"/>
              </w:rPr>
            </w:pPr>
            <w:r w:rsidRPr="008838F8">
              <w:rPr>
                <w:sz w:val="18"/>
                <w:szCs w:val="18"/>
              </w:rPr>
              <w:t>Contractor</w:t>
            </w:r>
          </w:p>
        </w:tc>
        <w:tc>
          <w:tcPr>
            <w:tcW w:w="1330" w:type="dxa"/>
          </w:tcPr>
          <w:p w14:paraId="4B60FA6A" w14:textId="76318962" w:rsidR="00233EDF" w:rsidRPr="008838F8" w:rsidRDefault="00170D8F" w:rsidP="00233EDF">
            <w:pPr>
              <w:spacing w:after="0"/>
              <w:rPr>
                <w:sz w:val="18"/>
                <w:szCs w:val="18"/>
              </w:rPr>
            </w:pPr>
            <w:r>
              <w:rPr>
                <w:sz w:val="18"/>
                <w:szCs w:val="18"/>
              </w:rPr>
              <w:t>EMU/PMU</w:t>
            </w:r>
            <w:r w:rsidRPr="008838F8" w:rsidDel="00170D8F">
              <w:rPr>
                <w:sz w:val="18"/>
                <w:szCs w:val="18"/>
              </w:rPr>
              <w:t xml:space="preserve"> </w:t>
            </w:r>
            <w:r w:rsidR="00233EDF" w:rsidRPr="008838F8">
              <w:rPr>
                <w:sz w:val="18"/>
                <w:szCs w:val="18"/>
              </w:rPr>
              <w:t>CSC</w:t>
            </w:r>
          </w:p>
        </w:tc>
      </w:tr>
      <w:tr w:rsidR="00E70F4D" w:rsidRPr="008838F8" w14:paraId="6A473905" w14:textId="77777777" w:rsidTr="005C342C">
        <w:tc>
          <w:tcPr>
            <w:tcW w:w="2172" w:type="dxa"/>
          </w:tcPr>
          <w:p w14:paraId="496357CC" w14:textId="52E48560" w:rsidR="00233EDF" w:rsidRPr="008838F8" w:rsidRDefault="0081121D" w:rsidP="00233EDF">
            <w:pPr>
              <w:spacing w:after="0"/>
              <w:rPr>
                <w:sz w:val="18"/>
                <w:szCs w:val="18"/>
              </w:rPr>
            </w:pPr>
            <w:r w:rsidRPr="008838F8">
              <w:rPr>
                <w:sz w:val="18"/>
                <w:szCs w:val="18"/>
              </w:rPr>
              <w:t>1</w:t>
            </w:r>
            <w:r w:rsidR="001B18DB">
              <w:rPr>
                <w:sz w:val="18"/>
                <w:szCs w:val="18"/>
              </w:rPr>
              <w:t>1</w:t>
            </w:r>
            <w:r w:rsidRPr="008838F8">
              <w:rPr>
                <w:sz w:val="18"/>
                <w:szCs w:val="18"/>
              </w:rPr>
              <w:t xml:space="preserve">. </w:t>
            </w:r>
            <w:r w:rsidR="00233EDF" w:rsidRPr="008838F8">
              <w:rPr>
                <w:sz w:val="18"/>
                <w:szCs w:val="18"/>
              </w:rPr>
              <w:t>The potential risk of soil pollution by construction works</w:t>
            </w:r>
          </w:p>
          <w:p w14:paraId="22E47DA1" w14:textId="77777777" w:rsidR="00233EDF" w:rsidRPr="008838F8" w:rsidRDefault="00233EDF" w:rsidP="00233EDF">
            <w:pPr>
              <w:spacing w:after="0"/>
              <w:rPr>
                <w:sz w:val="18"/>
                <w:szCs w:val="18"/>
              </w:rPr>
            </w:pPr>
          </w:p>
        </w:tc>
        <w:tc>
          <w:tcPr>
            <w:tcW w:w="3038" w:type="dxa"/>
          </w:tcPr>
          <w:p w14:paraId="4E3845BD" w14:textId="2C6F3E14" w:rsidR="00233EDF" w:rsidRPr="008838F8" w:rsidRDefault="00233EDF" w:rsidP="00233EDF">
            <w:pPr>
              <w:spacing w:after="0"/>
              <w:rPr>
                <w:sz w:val="18"/>
                <w:szCs w:val="18"/>
              </w:rPr>
            </w:pPr>
            <w:r w:rsidRPr="008838F8">
              <w:rPr>
                <w:sz w:val="18"/>
                <w:szCs w:val="18"/>
              </w:rPr>
              <w:t>Storage of fuels and chemical</w:t>
            </w:r>
            <w:r w:rsidR="00832761">
              <w:rPr>
                <w:sz w:val="18"/>
                <w:szCs w:val="18"/>
              </w:rPr>
              <w:t>s</w:t>
            </w:r>
            <w:r w:rsidRPr="008838F8">
              <w:rPr>
                <w:sz w:val="18"/>
                <w:szCs w:val="18"/>
              </w:rPr>
              <w:t xml:space="preserve"> in contained facilities</w:t>
            </w:r>
          </w:p>
          <w:p w14:paraId="32B448E1" w14:textId="356C238D" w:rsidR="00233EDF" w:rsidRPr="008838F8" w:rsidRDefault="00233EDF" w:rsidP="00233EDF">
            <w:pPr>
              <w:spacing w:after="0"/>
              <w:rPr>
                <w:sz w:val="18"/>
                <w:szCs w:val="18"/>
              </w:rPr>
            </w:pPr>
            <w:r w:rsidRPr="008838F8">
              <w:rPr>
                <w:sz w:val="18"/>
                <w:szCs w:val="18"/>
              </w:rPr>
              <w:t xml:space="preserve">Availability of spill kits for immediate </w:t>
            </w:r>
            <w:r w:rsidR="00F41481" w:rsidRPr="008838F8">
              <w:rPr>
                <w:sz w:val="18"/>
                <w:szCs w:val="18"/>
              </w:rPr>
              <w:t>clean-up</w:t>
            </w:r>
            <w:r w:rsidRPr="008838F8">
              <w:rPr>
                <w:sz w:val="18"/>
                <w:szCs w:val="18"/>
              </w:rPr>
              <w:t xml:space="preserve"> of any oil spills</w:t>
            </w:r>
          </w:p>
        </w:tc>
        <w:tc>
          <w:tcPr>
            <w:tcW w:w="938" w:type="dxa"/>
          </w:tcPr>
          <w:p w14:paraId="3E9A9DB9" w14:textId="77777777" w:rsidR="00233EDF" w:rsidRPr="008838F8" w:rsidRDefault="00233EDF" w:rsidP="00233EDF">
            <w:pPr>
              <w:spacing w:after="0"/>
              <w:rPr>
                <w:sz w:val="18"/>
                <w:szCs w:val="18"/>
              </w:rPr>
            </w:pPr>
            <w:r w:rsidRPr="008838F8">
              <w:rPr>
                <w:sz w:val="18"/>
                <w:szCs w:val="18"/>
              </w:rPr>
              <w:t>ECP 5</w:t>
            </w:r>
          </w:p>
          <w:p w14:paraId="2D8D554C" w14:textId="77777777" w:rsidR="00233EDF" w:rsidRPr="008838F8" w:rsidRDefault="00233EDF" w:rsidP="00233EDF">
            <w:pPr>
              <w:spacing w:after="0"/>
              <w:rPr>
                <w:sz w:val="18"/>
                <w:szCs w:val="18"/>
              </w:rPr>
            </w:pPr>
            <w:r w:rsidRPr="008838F8">
              <w:rPr>
                <w:sz w:val="18"/>
                <w:szCs w:val="18"/>
              </w:rPr>
              <w:t>ECP 6</w:t>
            </w:r>
          </w:p>
          <w:p w14:paraId="495CACD7" w14:textId="202093BC" w:rsidR="00233EDF" w:rsidRPr="008838F8" w:rsidRDefault="00233EDF" w:rsidP="00233EDF">
            <w:pPr>
              <w:spacing w:after="0"/>
              <w:rPr>
                <w:sz w:val="18"/>
                <w:szCs w:val="18"/>
              </w:rPr>
            </w:pPr>
            <w:r w:rsidRPr="008838F8">
              <w:rPr>
                <w:sz w:val="18"/>
                <w:szCs w:val="18"/>
              </w:rPr>
              <w:t>ECP 7</w:t>
            </w:r>
          </w:p>
        </w:tc>
        <w:tc>
          <w:tcPr>
            <w:tcW w:w="1540" w:type="dxa"/>
          </w:tcPr>
          <w:p w14:paraId="035F8A6D" w14:textId="2F935B10" w:rsidR="00233EDF" w:rsidRPr="008838F8" w:rsidRDefault="00233EDF" w:rsidP="00233EDF">
            <w:pPr>
              <w:spacing w:after="0"/>
              <w:rPr>
                <w:sz w:val="18"/>
                <w:szCs w:val="18"/>
              </w:rPr>
            </w:pPr>
            <w:r w:rsidRPr="008838F8">
              <w:rPr>
                <w:sz w:val="18"/>
                <w:szCs w:val="18"/>
              </w:rPr>
              <w:t>Contractor</w:t>
            </w:r>
          </w:p>
        </w:tc>
        <w:tc>
          <w:tcPr>
            <w:tcW w:w="1330" w:type="dxa"/>
          </w:tcPr>
          <w:p w14:paraId="034E34AB" w14:textId="482AACA8" w:rsidR="00233EDF" w:rsidRPr="008838F8" w:rsidRDefault="00170D8F" w:rsidP="00233EDF">
            <w:pPr>
              <w:spacing w:after="0"/>
              <w:rPr>
                <w:sz w:val="18"/>
                <w:szCs w:val="18"/>
              </w:rPr>
            </w:pPr>
            <w:r>
              <w:rPr>
                <w:sz w:val="18"/>
                <w:szCs w:val="18"/>
              </w:rPr>
              <w:t>EMU/PMU</w:t>
            </w:r>
            <w:r w:rsidRPr="008838F8" w:rsidDel="00170D8F">
              <w:rPr>
                <w:sz w:val="18"/>
                <w:szCs w:val="18"/>
              </w:rPr>
              <w:t xml:space="preserve"> </w:t>
            </w:r>
            <w:r w:rsidR="00233EDF" w:rsidRPr="008838F8">
              <w:rPr>
                <w:sz w:val="18"/>
                <w:szCs w:val="18"/>
              </w:rPr>
              <w:t>CSC</w:t>
            </w:r>
          </w:p>
        </w:tc>
      </w:tr>
      <w:tr w:rsidR="00E70F4D" w:rsidRPr="008838F8" w14:paraId="7837D724" w14:textId="77777777" w:rsidTr="005C342C">
        <w:tc>
          <w:tcPr>
            <w:tcW w:w="2172" w:type="dxa"/>
          </w:tcPr>
          <w:p w14:paraId="6250BEEB" w14:textId="487569B8" w:rsidR="00233EDF" w:rsidRPr="008838F8" w:rsidRDefault="0081121D" w:rsidP="00233EDF">
            <w:pPr>
              <w:spacing w:after="0"/>
              <w:rPr>
                <w:sz w:val="18"/>
                <w:szCs w:val="18"/>
              </w:rPr>
            </w:pPr>
            <w:r w:rsidRPr="008838F8">
              <w:rPr>
                <w:sz w:val="18"/>
                <w:szCs w:val="18"/>
              </w:rPr>
              <w:t>1</w:t>
            </w:r>
            <w:r w:rsidR="00A23A54">
              <w:rPr>
                <w:sz w:val="18"/>
                <w:szCs w:val="18"/>
              </w:rPr>
              <w:t>2</w:t>
            </w:r>
            <w:r w:rsidRPr="008838F8">
              <w:rPr>
                <w:sz w:val="18"/>
                <w:szCs w:val="18"/>
              </w:rPr>
              <w:t xml:space="preserve">. </w:t>
            </w:r>
            <w:r w:rsidR="00233EDF" w:rsidRPr="008838F8">
              <w:rPr>
                <w:sz w:val="18"/>
                <w:szCs w:val="18"/>
              </w:rPr>
              <w:t xml:space="preserve">Increased traffic on the local roads </w:t>
            </w:r>
          </w:p>
        </w:tc>
        <w:tc>
          <w:tcPr>
            <w:tcW w:w="3038" w:type="dxa"/>
          </w:tcPr>
          <w:p w14:paraId="4CD00F99" w14:textId="087EAB7D" w:rsidR="00233EDF" w:rsidRDefault="00233EDF" w:rsidP="00233EDF">
            <w:pPr>
              <w:spacing w:after="0"/>
              <w:rPr>
                <w:sz w:val="18"/>
                <w:szCs w:val="18"/>
              </w:rPr>
            </w:pPr>
            <w:r w:rsidRPr="008838F8">
              <w:rPr>
                <w:sz w:val="18"/>
                <w:szCs w:val="18"/>
              </w:rPr>
              <w:t>Traffic Management Plan (</w:t>
            </w:r>
            <w:r w:rsidR="00BE7AFF" w:rsidRPr="008838F8">
              <w:rPr>
                <w:sz w:val="18"/>
                <w:szCs w:val="18"/>
              </w:rPr>
              <w:t>e.g.,</w:t>
            </w:r>
            <w:r w:rsidRPr="008838F8">
              <w:rPr>
                <w:sz w:val="18"/>
                <w:szCs w:val="18"/>
              </w:rPr>
              <w:t xml:space="preserve"> avoiding school hours, following sped limits, hiring licensed drivers, etc.) including awareness-raising and safety measures</w:t>
            </w:r>
            <w:r w:rsidR="00A23A54">
              <w:rPr>
                <w:sz w:val="18"/>
                <w:szCs w:val="18"/>
              </w:rPr>
              <w:t>.</w:t>
            </w:r>
          </w:p>
          <w:p w14:paraId="4EB915DC" w14:textId="0B1E9A6C" w:rsidR="00A23A54" w:rsidRPr="008838F8" w:rsidRDefault="007E1882" w:rsidP="00233EDF">
            <w:pPr>
              <w:spacing w:after="0"/>
              <w:rPr>
                <w:sz w:val="18"/>
                <w:szCs w:val="18"/>
              </w:rPr>
            </w:pPr>
            <w:r>
              <w:rPr>
                <w:sz w:val="18"/>
                <w:szCs w:val="18"/>
              </w:rPr>
              <w:t xml:space="preserve">EMU/PMU </w:t>
            </w:r>
            <w:r w:rsidR="00A23A54">
              <w:rPr>
                <w:sz w:val="18"/>
                <w:szCs w:val="18"/>
              </w:rPr>
              <w:t>will coordinate with other relevant government departments like traffic police</w:t>
            </w:r>
            <w:r w:rsidR="00B627EB">
              <w:rPr>
                <w:sz w:val="18"/>
                <w:szCs w:val="18"/>
              </w:rPr>
              <w:t xml:space="preserve">, district commissioner office, </w:t>
            </w:r>
            <w:r w:rsidR="00832761">
              <w:rPr>
                <w:sz w:val="18"/>
                <w:szCs w:val="18"/>
              </w:rPr>
              <w:t>et</w:t>
            </w:r>
            <w:r w:rsidR="00B627EB">
              <w:rPr>
                <w:sz w:val="18"/>
                <w:szCs w:val="18"/>
              </w:rPr>
              <w:t>c.</w:t>
            </w:r>
          </w:p>
        </w:tc>
        <w:tc>
          <w:tcPr>
            <w:tcW w:w="938" w:type="dxa"/>
          </w:tcPr>
          <w:p w14:paraId="2D88869E" w14:textId="7CB0F05E" w:rsidR="00233EDF" w:rsidRPr="008838F8" w:rsidRDefault="00233EDF" w:rsidP="00233EDF">
            <w:pPr>
              <w:spacing w:after="0"/>
              <w:rPr>
                <w:sz w:val="18"/>
                <w:szCs w:val="18"/>
              </w:rPr>
            </w:pPr>
            <w:r w:rsidRPr="008838F8">
              <w:rPr>
                <w:sz w:val="18"/>
                <w:szCs w:val="18"/>
              </w:rPr>
              <w:t>ECP 15</w:t>
            </w:r>
          </w:p>
        </w:tc>
        <w:tc>
          <w:tcPr>
            <w:tcW w:w="1540" w:type="dxa"/>
          </w:tcPr>
          <w:p w14:paraId="2C020CDD" w14:textId="77777777" w:rsidR="00233EDF" w:rsidRDefault="00233EDF" w:rsidP="00233EDF">
            <w:pPr>
              <w:spacing w:after="0"/>
              <w:rPr>
                <w:sz w:val="18"/>
                <w:szCs w:val="18"/>
              </w:rPr>
            </w:pPr>
            <w:r w:rsidRPr="008838F8">
              <w:rPr>
                <w:sz w:val="18"/>
                <w:szCs w:val="18"/>
              </w:rPr>
              <w:t>Contractor</w:t>
            </w:r>
          </w:p>
          <w:p w14:paraId="4EEA2561" w14:textId="77777777" w:rsidR="00B627EB" w:rsidRDefault="00B627EB" w:rsidP="00233EDF">
            <w:pPr>
              <w:spacing w:after="0"/>
              <w:rPr>
                <w:sz w:val="18"/>
                <w:szCs w:val="18"/>
              </w:rPr>
            </w:pPr>
          </w:p>
          <w:p w14:paraId="72A077A7" w14:textId="77777777" w:rsidR="00B627EB" w:rsidRDefault="00B627EB" w:rsidP="00233EDF">
            <w:pPr>
              <w:spacing w:after="0"/>
              <w:rPr>
                <w:sz w:val="18"/>
                <w:szCs w:val="18"/>
              </w:rPr>
            </w:pPr>
          </w:p>
          <w:p w14:paraId="59626BBB" w14:textId="77777777" w:rsidR="00B627EB" w:rsidRDefault="00B627EB" w:rsidP="00233EDF">
            <w:pPr>
              <w:spacing w:after="0"/>
              <w:rPr>
                <w:sz w:val="18"/>
                <w:szCs w:val="18"/>
              </w:rPr>
            </w:pPr>
          </w:p>
          <w:p w14:paraId="399B7E7C" w14:textId="77777777" w:rsidR="00B627EB" w:rsidRDefault="00B627EB" w:rsidP="00233EDF">
            <w:pPr>
              <w:spacing w:after="0"/>
              <w:rPr>
                <w:sz w:val="18"/>
                <w:szCs w:val="18"/>
              </w:rPr>
            </w:pPr>
          </w:p>
          <w:p w14:paraId="69A1323D" w14:textId="2E11C6E7" w:rsidR="00B627EB" w:rsidRPr="008838F8" w:rsidRDefault="00EC2F92" w:rsidP="00233EDF">
            <w:pPr>
              <w:spacing w:after="0"/>
              <w:rPr>
                <w:sz w:val="18"/>
                <w:szCs w:val="18"/>
              </w:rPr>
            </w:pPr>
            <w:r>
              <w:rPr>
                <w:sz w:val="18"/>
                <w:szCs w:val="18"/>
              </w:rPr>
              <w:t>PIUs</w:t>
            </w:r>
          </w:p>
        </w:tc>
        <w:tc>
          <w:tcPr>
            <w:tcW w:w="1330" w:type="dxa"/>
          </w:tcPr>
          <w:p w14:paraId="68113C01" w14:textId="34D3D08B" w:rsidR="00233EDF" w:rsidRPr="008838F8" w:rsidRDefault="00170D8F" w:rsidP="00233EDF">
            <w:pPr>
              <w:spacing w:after="0"/>
              <w:rPr>
                <w:sz w:val="18"/>
                <w:szCs w:val="18"/>
              </w:rPr>
            </w:pPr>
            <w:r>
              <w:rPr>
                <w:sz w:val="18"/>
                <w:szCs w:val="18"/>
              </w:rPr>
              <w:t>EMU/PMU</w:t>
            </w:r>
            <w:r w:rsidRPr="008838F8" w:rsidDel="00170D8F">
              <w:rPr>
                <w:sz w:val="18"/>
                <w:szCs w:val="18"/>
              </w:rPr>
              <w:t xml:space="preserve"> </w:t>
            </w:r>
            <w:r w:rsidR="00233EDF" w:rsidRPr="008838F8">
              <w:rPr>
                <w:sz w:val="18"/>
                <w:szCs w:val="18"/>
              </w:rPr>
              <w:t>CSC</w:t>
            </w:r>
          </w:p>
        </w:tc>
      </w:tr>
      <w:tr w:rsidR="00E70F4D" w:rsidRPr="008838F8" w14:paraId="3A72FA92" w14:textId="77777777" w:rsidTr="005C342C">
        <w:tc>
          <w:tcPr>
            <w:tcW w:w="2172" w:type="dxa"/>
          </w:tcPr>
          <w:p w14:paraId="4E3AABA4" w14:textId="1F9561A7" w:rsidR="00233EDF" w:rsidRPr="008838F8" w:rsidRDefault="0081121D" w:rsidP="00233EDF">
            <w:pPr>
              <w:spacing w:after="0"/>
              <w:rPr>
                <w:sz w:val="18"/>
                <w:szCs w:val="18"/>
              </w:rPr>
            </w:pPr>
            <w:r w:rsidRPr="008838F8">
              <w:rPr>
                <w:sz w:val="18"/>
                <w:szCs w:val="18"/>
              </w:rPr>
              <w:t>1</w:t>
            </w:r>
            <w:r w:rsidR="006716E4">
              <w:rPr>
                <w:sz w:val="18"/>
                <w:szCs w:val="18"/>
              </w:rPr>
              <w:t>3</w:t>
            </w:r>
            <w:r w:rsidRPr="008838F8">
              <w:rPr>
                <w:sz w:val="18"/>
                <w:szCs w:val="18"/>
              </w:rPr>
              <w:t xml:space="preserve">. </w:t>
            </w:r>
            <w:r w:rsidR="00233EDF" w:rsidRPr="008838F8">
              <w:rPr>
                <w:sz w:val="18"/>
                <w:szCs w:val="18"/>
              </w:rPr>
              <w:t>Air and noise pollution from construction and traffic</w:t>
            </w:r>
          </w:p>
        </w:tc>
        <w:tc>
          <w:tcPr>
            <w:tcW w:w="3038" w:type="dxa"/>
          </w:tcPr>
          <w:p w14:paraId="3BD78467" w14:textId="3016D90F" w:rsidR="00233EDF" w:rsidRPr="008838F8" w:rsidRDefault="00233EDF" w:rsidP="00233EDF">
            <w:pPr>
              <w:spacing w:after="0"/>
              <w:rPr>
                <w:sz w:val="18"/>
                <w:szCs w:val="18"/>
              </w:rPr>
            </w:pPr>
            <w:r w:rsidRPr="008838F8">
              <w:rPr>
                <w:sz w:val="18"/>
                <w:szCs w:val="18"/>
              </w:rPr>
              <w:t>Compliance with NEQS on vehicle and machinery emissions and ambient noise</w:t>
            </w:r>
          </w:p>
        </w:tc>
        <w:tc>
          <w:tcPr>
            <w:tcW w:w="938" w:type="dxa"/>
          </w:tcPr>
          <w:p w14:paraId="32FD0A81" w14:textId="77777777" w:rsidR="00233EDF" w:rsidRPr="008838F8" w:rsidRDefault="00233EDF" w:rsidP="00233EDF">
            <w:pPr>
              <w:spacing w:after="0"/>
              <w:rPr>
                <w:sz w:val="18"/>
                <w:szCs w:val="18"/>
              </w:rPr>
            </w:pPr>
            <w:r w:rsidRPr="008838F8">
              <w:rPr>
                <w:sz w:val="18"/>
                <w:szCs w:val="18"/>
              </w:rPr>
              <w:t>ECP 10</w:t>
            </w:r>
          </w:p>
          <w:p w14:paraId="55FF2461" w14:textId="5E09B307" w:rsidR="00233EDF" w:rsidRPr="008838F8" w:rsidRDefault="00233EDF" w:rsidP="00233EDF">
            <w:pPr>
              <w:spacing w:after="0"/>
              <w:rPr>
                <w:sz w:val="18"/>
                <w:szCs w:val="18"/>
              </w:rPr>
            </w:pPr>
            <w:r w:rsidRPr="008838F8">
              <w:rPr>
                <w:sz w:val="18"/>
                <w:szCs w:val="18"/>
              </w:rPr>
              <w:t>ECP 11</w:t>
            </w:r>
          </w:p>
        </w:tc>
        <w:tc>
          <w:tcPr>
            <w:tcW w:w="1540" w:type="dxa"/>
          </w:tcPr>
          <w:p w14:paraId="38238996" w14:textId="45BB14C1" w:rsidR="00233EDF" w:rsidRPr="008838F8" w:rsidRDefault="00233EDF" w:rsidP="00233EDF">
            <w:pPr>
              <w:spacing w:after="0"/>
              <w:rPr>
                <w:sz w:val="18"/>
                <w:szCs w:val="18"/>
              </w:rPr>
            </w:pPr>
            <w:r w:rsidRPr="008838F8">
              <w:rPr>
                <w:sz w:val="18"/>
                <w:szCs w:val="18"/>
              </w:rPr>
              <w:t>Contractor</w:t>
            </w:r>
          </w:p>
        </w:tc>
        <w:tc>
          <w:tcPr>
            <w:tcW w:w="1330" w:type="dxa"/>
          </w:tcPr>
          <w:p w14:paraId="46620BFE" w14:textId="0C4B392E" w:rsidR="00233EDF" w:rsidRPr="008838F8" w:rsidRDefault="00EC2F92" w:rsidP="00233EDF">
            <w:pPr>
              <w:spacing w:after="0"/>
              <w:rPr>
                <w:sz w:val="18"/>
                <w:szCs w:val="18"/>
              </w:rPr>
            </w:pPr>
            <w:r>
              <w:rPr>
                <w:sz w:val="18"/>
                <w:szCs w:val="18"/>
              </w:rPr>
              <w:t>PIUs</w:t>
            </w:r>
            <w:r w:rsidRPr="008838F8" w:rsidDel="00170D8F">
              <w:rPr>
                <w:sz w:val="18"/>
                <w:szCs w:val="18"/>
              </w:rPr>
              <w:t xml:space="preserve"> </w:t>
            </w:r>
            <w:r>
              <w:rPr>
                <w:sz w:val="18"/>
                <w:szCs w:val="18"/>
              </w:rPr>
              <w:t>PIC</w:t>
            </w:r>
          </w:p>
        </w:tc>
      </w:tr>
      <w:tr w:rsidR="00EC2F92" w:rsidRPr="008838F8" w14:paraId="06F7C4A1" w14:textId="77777777" w:rsidTr="005C342C">
        <w:tc>
          <w:tcPr>
            <w:tcW w:w="2172" w:type="dxa"/>
          </w:tcPr>
          <w:p w14:paraId="6A3F01F8" w14:textId="0928CB80" w:rsidR="00EC2F92" w:rsidRPr="008838F8" w:rsidRDefault="00EC2F92" w:rsidP="00EC2F92">
            <w:pPr>
              <w:spacing w:after="0"/>
              <w:rPr>
                <w:sz w:val="18"/>
                <w:szCs w:val="18"/>
              </w:rPr>
            </w:pPr>
            <w:r w:rsidRPr="008838F8">
              <w:rPr>
                <w:sz w:val="18"/>
                <w:szCs w:val="18"/>
              </w:rPr>
              <w:t>1</w:t>
            </w:r>
            <w:r>
              <w:rPr>
                <w:sz w:val="18"/>
                <w:szCs w:val="18"/>
              </w:rPr>
              <w:t>4</w:t>
            </w:r>
            <w:r w:rsidRPr="008838F8">
              <w:rPr>
                <w:sz w:val="18"/>
                <w:szCs w:val="18"/>
              </w:rPr>
              <w:t>. Sourcing of aggregates for concrete works</w:t>
            </w:r>
          </w:p>
          <w:p w14:paraId="6642D5EC" w14:textId="77777777" w:rsidR="00EC2F92" w:rsidRPr="008838F8" w:rsidRDefault="00EC2F92" w:rsidP="00EC2F92">
            <w:pPr>
              <w:spacing w:after="0"/>
              <w:rPr>
                <w:sz w:val="18"/>
                <w:szCs w:val="18"/>
              </w:rPr>
            </w:pPr>
          </w:p>
        </w:tc>
        <w:tc>
          <w:tcPr>
            <w:tcW w:w="3038" w:type="dxa"/>
          </w:tcPr>
          <w:p w14:paraId="0E3B6AC0" w14:textId="6D610626" w:rsidR="00EC2F92" w:rsidRPr="008838F8" w:rsidRDefault="00EC2F92" w:rsidP="00EC2F92">
            <w:pPr>
              <w:spacing w:after="0"/>
              <w:rPr>
                <w:sz w:val="18"/>
                <w:szCs w:val="18"/>
              </w:rPr>
            </w:pPr>
            <w:r w:rsidRPr="008838F8">
              <w:rPr>
                <w:sz w:val="18"/>
                <w:szCs w:val="18"/>
              </w:rPr>
              <w:t xml:space="preserve">Reuse of excavated material from the </w:t>
            </w:r>
            <w:r>
              <w:rPr>
                <w:sz w:val="18"/>
                <w:szCs w:val="18"/>
              </w:rPr>
              <w:t xml:space="preserve">construction </w:t>
            </w:r>
            <w:r w:rsidRPr="008838F8">
              <w:rPr>
                <w:sz w:val="18"/>
                <w:szCs w:val="18"/>
              </w:rPr>
              <w:t>site</w:t>
            </w:r>
            <w:r>
              <w:rPr>
                <w:sz w:val="18"/>
                <w:szCs w:val="18"/>
              </w:rPr>
              <w:t>s</w:t>
            </w:r>
            <w:r w:rsidRPr="008838F8">
              <w:rPr>
                <w:sz w:val="18"/>
                <w:szCs w:val="18"/>
              </w:rPr>
              <w:t xml:space="preserve"> to the extent feasible</w:t>
            </w:r>
          </w:p>
          <w:p w14:paraId="187B118F" w14:textId="77777777" w:rsidR="00EC2F92" w:rsidRPr="008838F8" w:rsidRDefault="00EC2F92" w:rsidP="00EC2F92">
            <w:pPr>
              <w:spacing w:after="0"/>
              <w:rPr>
                <w:sz w:val="18"/>
                <w:szCs w:val="18"/>
              </w:rPr>
            </w:pPr>
            <w:r w:rsidRPr="008838F8">
              <w:rPr>
                <w:sz w:val="18"/>
                <w:szCs w:val="18"/>
              </w:rPr>
              <w:t xml:space="preserve">Source the material from the licensed quarry and borrow sites. </w:t>
            </w:r>
          </w:p>
          <w:p w14:paraId="2D15BD84" w14:textId="445D4B34" w:rsidR="00EC2F92" w:rsidRPr="008838F8" w:rsidRDefault="00EC2F92" w:rsidP="00EC2F92">
            <w:pPr>
              <w:spacing w:after="0"/>
              <w:rPr>
                <w:sz w:val="18"/>
                <w:szCs w:val="18"/>
              </w:rPr>
            </w:pPr>
            <w:r w:rsidRPr="008838F8">
              <w:rPr>
                <w:sz w:val="18"/>
                <w:szCs w:val="18"/>
              </w:rPr>
              <w:t xml:space="preserve">Crushing of the boulders to the aggregates and sand with adequate dust control measures in place. </w:t>
            </w:r>
          </w:p>
        </w:tc>
        <w:tc>
          <w:tcPr>
            <w:tcW w:w="938" w:type="dxa"/>
          </w:tcPr>
          <w:p w14:paraId="36143151" w14:textId="5075CA88" w:rsidR="00EC2F92" w:rsidRPr="008838F8" w:rsidRDefault="00EC2F92" w:rsidP="00EC2F92">
            <w:pPr>
              <w:spacing w:after="0"/>
              <w:rPr>
                <w:sz w:val="18"/>
                <w:szCs w:val="18"/>
              </w:rPr>
            </w:pPr>
            <w:r w:rsidRPr="008838F8">
              <w:rPr>
                <w:sz w:val="18"/>
                <w:szCs w:val="18"/>
              </w:rPr>
              <w:t>ECP 9</w:t>
            </w:r>
          </w:p>
        </w:tc>
        <w:tc>
          <w:tcPr>
            <w:tcW w:w="1540" w:type="dxa"/>
          </w:tcPr>
          <w:p w14:paraId="3FB4CB64" w14:textId="1A3D5F79" w:rsidR="00EC2F92" w:rsidRPr="008838F8" w:rsidRDefault="00EC2F92" w:rsidP="00EC2F92">
            <w:pPr>
              <w:spacing w:after="0"/>
              <w:rPr>
                <w:sz w:val="18"/>
                <w:szCs w:val="18"/>
              </w:rPr>
            </w:pPr>
            <w:r w:rsidRPr="008838F8">
              <w:rPr>
                <w:sz w:val="18"/>
                <w:szCs w:val="18"/>
              </w:rPr>
              <w:t>Contractor</w:t>
            </w:r>
          </w:p>
        </w:tc>
        <w:tc>
          <w:tcPr>
            <w:tcW w:w="1330" w:type="dxa"/>
          </w:tcPr>
          <w:p w14:paraId="15EB8270" w14:textId="0F1DF0AD" w:rsidR="00EC2F92" w:rsidRPr="008838F8" w:rsidRDefault="00EC2F92" w:rsidP="00EC2F92">
            <w:pPr>
              <w:spacing w:after="0"/>
              <w:rPr>
                <w:sz w:val="18"/>
                <w:szCs w:val="18"/>
              </w:rPr>
            </w:pPr>
            <w:r w:rsidRPr="00483F3F">
              <w:rPr>
                <w:sz w:val="18"/>
                <w:szCs w:val="18"/>
              </w:rPr>
              <w:t>PIUs</w:t>
            </w:r>
            <w:r w:rsidRPr="00483F3F" w:rsidDel="00170D8F">
              <w:rPr>
                <w:sz w:val="18"/>
                <w:szCs w:val="18"/>
              </w:rPr>
              <w:t xml:space="preserve"> </w:t>
            </w:r>
            <w:r w:rsidRPr="00483F3F">
              <w:rPr>
                <w:sz w:val="18"/>
                <w:szCs w:val="18"/>
              </w:rPr>
              <w:t>PIC</w:t>
            </w:r>
          </w:p>
        </w:tc>
      </w:tr>
      <w:tr w:rsidR="00EC2F92" w:rsidRPr="008838F8" w14:paraId="62B6B633" w14:textId="77777777" w:rsidTr="005C342C">
        <w:tc>
          <w:tcPr>
            <w:tcW w:w="2172" w:type="dxa"/>
          </w:tcPr>
          <w:p w14:paraId="16CCFA40" w14:textId="2B4E8BC8" w:rsidR="00EC2F92" w:rsidRPr="008838F8" w:rsidRDefault="00EC2F92" w:rsidP="00EC2F92">
            <w:pPr>
              <w:spacing w:after="0"/>
              <w:rPr>
                <w:sz w:val="18"/>
                <w:szCs w:val="18"/>
              </w:rPr>
            </w:pPr>
            <w:r w:rsidRPr="008838F8">
              <w:rPr>
                <w:sz w:val="18"/>
                <w:szCs w:val="18"/>
              </w:rPr>
              <w:t>1</w:t>
            </w:r>
            <w:r>
              <w:rPr>
                <w:sz w:val="18"/>
                <w:szCs w:val="18"/>
              </w:rPr>
              <w:t>5</w:t>
            </w:r>
            <w:r w:rsidRPr="008838F8">
              <w:rPr>
                <w:sz w:val="18"/>
                <w:szCs w:val="18"/>
              </w:rPr>
              <w:t xml:space="preserve">. Impact on </w:t>
            </w:r>
            <w:r>
              <w:rPr>
                <w:sz w:val="18"/>
                <w:szCs w:val="18"/>
              </w:rPr>
              <w:t>aquatic</w:t>
            </w:r>
            <w:r w:rsidRPr="008838F8">
              <w:rPr>
                <w:sz w:val="18"/>
                <w:szCs w:val="18"/>
              </w:rPr>
              <w:t xml:space="preserve"> habitat due to construction activities </w:t>
            </w:r>
          </w:p>
        </w:tc>
        <w:tc>
          <w:tcPr>
            <w:tcW w:w="3038" w:type="dxa"/>
          </w:tcPr>
          <w:p w14:paraId="2D4725FC" w14:textId="49372F26" w:rsidR="00EC2F92" w:rsidRPr="008838F8" w:rsidRDefault="00EC2F92" w:rsidP="00EC2F92">
            <w:pPr>
              <w:spacing w:after="0"/>
              <w:rPr>
                <w:sz w:val="18"/>
                <w:szCs w:val="18"/>
              </w:rPr>
            </w:pPr>
            <w:r w:rsidRPr="008838F8">
              <w:rPr>
                <w:sz w:val="18"/>
                <w:szCs w:val="18"/>
              </w:rPr>
              <w:t>Control of wastewater and sediment releases to the river</w:t>
            </w:r>
            <w:r>
              <w:rPr>
                <w:sz w:val="18"/>
                <w:szCs w:val="18"/>
              </w:rPr>
              <w:t>/canal</w:t>
            </w:r>
          </w:p>
          <w:p w14:paraId="50A933CE" w14:textId="7F553C36" w:rsidR="00EC2F92" w:rsidRPr="008838F8" w:rsidRDefault="00EC2F92" w:rsidP="00EC2F92">
            <w:pPr>
              <w:spacing w:after="0"/>
              <w:rPr>
                <w:sz w:val="18"/>
                <w:szCs w:val="18"/>
              </w:rPr>
            </w:pPr>
          </w:p>
        </w:tc>
        <w:tc>
          <w:tcPr>
            <w:tcW w:w="938" w:type="dxa"/>
          </w:tcPr>
          <w:p w14:paraId="550AA2FE" w14:textId="77777777" w:rsidR="00EC2F92" w:rsidRPr="008838F8" w:rsidRDefault="00EC2F92" w:rsidP="00EC2F92">
            <w:pPr>
              <w:spacing w:after="0"/>
              <w:rPr>
                <w:sz w:val="18"/>
                <w:szCs w:val="18"/>
              </w:rPr>
            </w:pPr>
            <w:r w:rsidRPr="008838F8">
              <w:rPr>
                <w:sz w:val="18"/>
                <w:szCs w:val="18"/>
              </w:rPr>
              <w:t>ECP 3</w:t>
            </w:r>
          </w:p>
          <w:p w14:paraId="0635356A" w14:textId="0AE7B823" w:rsidR="00EC2F92" w:rsidRPr="008838F8" w:rsidRDefault="00EC2F92" w:rsidP="00EC2F92">
            <w:pPr>
              <w:spacing w:after="0"/>
              <w:rPr>
                <w:sz w:val="18"/>
                <w:szCs w:val="18"/>
              </w:rPr>
            </w:pPr>
            <w:r w:rsidRPr="008838F8">
              <w:rPr>
                <w:sz w:val="18"/>
                <w:szCs w:val="18"/>
              </w:rPr>
              <w:t>ECP 14</w:t>
            </w:r>
          </w:p>
        </w:tc>
        <w:tc>
          <w:tcPr>
            <w:tcW w:w="1540" w:type="dxa"/>
          </w:tcPr>
          <w:p w14:paraId="424ED33D" w14:textId="16356387" w:rsidR="00EC2F92" w:rsidRPr="008838F8" w:rsidRDefault="00EC2F92" w:rsidP="00EC2F92">
            <w:pPr>
              <w:spacing w:after="0"/>
              <w:rPr>
                <w:sz w:val="18"/>
                <w:szCs w:val="18"/>
              </w:rPr>
            </w:pPr>
            <w:r w:rsidRPr="008838F8">
              <w:rPr>
                <w:sz w:val="18"/>
                <w:szCs w:val="18"/>
              </w:rPr>
              <w:t>Contractor</w:t>
            </w:r>
          </w:p>
        </w:tc>
        <w:tc>
          <w:tcPr>
            <w:tcW w:w="1330" w:type="dxa"/>
          </w:tcPr>
          <w:p w14:paraId="650A99AF" w14:textId="3CF76D4C" w:rsidR="00EC2F92" w:rsidRPr="008838F8" w:rsidRDefault="00EC2F92" w:rsidP="00EC2F92">
            <w:pPr>
              <w:spacing w:after="0"/>
              <w:rPr>
                <w:sz w:val="18"/>
                <w:szCs w:val="18"/>
              </w:rPr>
            </w:pPr>
            <w:r w:rsidRPr="00483F3F">
              <w:rPr>
                <w:sz w:val="18"/>
                <w:szCs w:val="18"/>
              </w:rPr>
              <w:t>PIUs</w:t>
            </w:r>
            <w:r w:rsidRPr="00483F3F" w:rsidDel="00170D8F">
              <w:rPr>
                <w:sz w:val="18"/>
                <w:szCs w:val="18"/>
              </w:rPr>
              <w:t xml:space="preserve"> </w:t>
            </w:r>
            <w:r w:rsidRPr="00483F3F">
              <w:rPr>
                <w:sz w:val="18"/>
                <w:szCs w:val="18"/>
              </w:rPr>
              <w:t>PIC</w:t>
            </w:r>
          </w:p>
        </w:tc>
      </w:tr>
      <w:tr w:rsidR="00EC2F92" w:rsidRPr="008838F8" w14:paraId="26874E65" w14:textId="77777777" w:rsidTr="005C342C">
        <w:tc>
          <w:tcPr>
            <w:tcW w:w="2172" w:type="dxa"/>
          </w:tcPr>
          <w:p w14:paraId="415677FC" w14:textId="095BF8EE" w:rsidR="00EC2F92" w:rsidRPr="008838F8" w:rsidRDefault="00EC2F92" w:rsidP="00EC2F92">
            <w:pPr>
              <w:spacing w:after="0"/>
              <w:rPr>
                <w:sz w:val="18"/>
                <w:szCs w:val="18"/>
              </w:rPr>
            </w:pPr>
            <w:r w:rsidRPr="008838F8">
              <w:rPr>
                <w:sz w:val="18"/>
                <w:szCs w:val="18"/>
              </w:rPr>
              <w:t>1</w:t>
            </w:r>
            <w:r>
              <w:rPr>
                <w:sz w:val="18"/>
                <w:szCs w:val="18"/>
              </w:rPr>
              <w:t>6</w:t>
            </w:r>
            <w:r w:rsidRPr="008838F8">
              <w:rPr>
                <w:sz w:val="18"/>
                <w:szCs w:val="18"/>
              </w:rPr>
              <w:t>. Impacts from increased human activities on flora and fauna</w:t>
            </w:r>
          </w:p>
        </w:tc>
        <w:tc>
          <w:tcPr>
            <w:tcW w:w="3038" w:type="dxa"/>
          </w:tcPr>
          <w:p w14:paraId="7091D394" w14:textId="77777777" w:rsidR="00EC2F92" w:rsidRPr="008838F8" w:rsidRDefault="00EC2F92" w:rsidP="00EC2F92">
            <w:pPr>
              <w:spacing w:after="0"/>
              <w:rPr>
                <w:sz w:val="18"/>
                <w:szCs w:val="18"/>
              </w:rPr>
            </w:pPr>
            <w:r w:rsidRPr="008838F8">
              <w:rPr>
                <w:sz w:val="18"/>
                <w:szCs w:val="18"/>
              </w:rPr>
              <w:t xml:space="preserve">Use of non-wood fuel for cooking and heating; </w:t>
            </w:r>
          </w:p>
          <w:p w14:paraId="256EC8AF" w14:textId="769ED41F" w:rsidR="00EC2F92" w:rsidRPr="008838F8" w:rsidRDefault="00EC2F92" w:rsidP="00EC2F92">
            <w:pPr>
              <w:spacing w:after="0"/>
              <w:rPr>
                <w:sz w:val="18"/>
                <w:szCs w:val="18"/>
              </w:rPr>
            </w:pPr>
            <w:r w:rsidRPr="008838F8">
              <w:rPr>
                <w:sz w:val="18"/>
                <w:szCs w:val="18"/>
              </w:rPr>
              <w:t>Code of conduct for workers and employees</w:t>
            </w:r>
            <w:r>
              <w:rPr>
                <w:sz w:val="18"/>
                <w:szCs w:val="18"/>
              </w:rPr>
              <w:t>’</w:t>
            </w:r>
            <w:r w:rsidRPr="008838F8">
              <w:rPr>
                <w:sz w:val="18"/>
                <w:szCs w:val="18"/>
              </w:rPr>
              <w:t xml:space="preserve"> protection of flora and fauna</w:t>
            </w:r>
          </w:p>
          <w:p w14:paraId="6EECC5DC" w14:textId="77777777" w:rsidR="00EC2F92" w:rsidRDefault="00EC2F92" w:rsidP="00EC2F92">
            <w:pPr>
              <w:spacing w:after="0"/>
              <w:rPr>
                <w:sz w:val="18"/>
                <w:szCs w:val="18"/>
              </w:rPr>
            </w:pPr>
            <w:r w:rsidRPr="008838F8">
              <w:rPr>
                <w:sz w:val="18"/>
                <w:szCs w:val="18"/>
              </w:rPr>
              <w:t>Awareness-raising to workers on the protection of flora and fauna</w:t>
            </w:r>
            <w:r>
              <w:rPr>
                <w:sz w:val="18"/>
                <w:szCs w:val="18"/>
              </w:rPr>
              <w:t>.</w:t>
            </w:r>
          </w:p>
          <w:p w14:paraId="2D45D551" w14:textId="0C6F6D8E" w:rsidR="00EC2F92" w:rsidRPr="008838F8" w:rsidRDefault="00EC2F92" w:rsidP="00EC2F92">
            <w:pPr>
              <w:spacing w:after="0"/>
              <w:rPr>
                <w:sz w:val="18"/>
                <w:szCs w:val="18"/>
              </w:rPr>
            </w:pPr>
          </w:p>
        </w:tc>
        <w:tc>
          <w:tcPr>
            <w:tcW w:w="938" w:type="dxa"/>
          </w:tcPr>
          <w:p w14:paraId="61070B17" w14:textId="77777777" w:rsidR="00EC2F92" w:rsidRPr="008838F8" w:rsidRDefault="00EC2F92" w:rsidP="00EC2F92">
            <w:pPr>
              <w:spacing w:after="0"/>
              <w:rPr>
                <w:sz w:val="18"/>
                <w:szCs w:val="18"/>
              </w:rPr>
            </w:pPr>
            <w:r w:rsidRPr="008838F8">
              <w:rPr>
                <w:sz w:val="18"/>
                <w:szCs w:val="18"/>
              </w:rPr>
              <w:t>ECP 12</w:t>
            </w:r>
          </w:p>
          <w:p w14:paraId="6B1544F0" w14:textId="422AFB87" w:rsidR="00EC2F92" w:rsidRPr="008838F8" w:rsidRDefault="00EC2F92" w:rsidP="00EC2F92">
            <w:pPr>
              <w:spacing w:after="0"/>
              <w:rPr>
                <w:sz w:val="18"/>
                <w:szCs w:val="18"/>
              </w:rPr>
            </w:pPr>
            <w:r w:rsidRPr="008838F8">
              <w:rPr>
                <w:sz w:val="18"/>
                <w:szCs w:val="18"/>
              </w:rPr>
              <w:t>ECP 13</w:t>
            </w:r>
          </w:p>
        </w:tc>
        <w:tc>
          <w:tcPr>
            <w:tcW w:w="1540" w:type="dxa"/>
          </w:tcPr>
          <w:p w14:paraId="2A029417" w14:textId="63A2D452" w:rsidR="00EC2F92" w:rsidRPr="008838F8" w:rsidRDefault="00EC2F92" w:rsidP="00EC2F92">
            <w:pPr>
              <w:spacing w:after="0"/>
              <w:rPr>
                <w:sz w:val="18"/>
                <w:szCs w:val="18"/>
              </w:rPr>
            </w:pPr>
            <w:r w:rsidRPr="008838F8">
              <w:rPr>
                <w:sz w:val="18"/>
                <w:szCs w:val="18"/>
              </w:rPr>
              <w:t>Contractor</w:t>
            </w:r>
          </w:p>
        </w:tc>
        <w:tc>
          <w:tcPr>
            <w:tcW w:w="1330" w:type="dxa"/>
          </w:tcPr>
          <w:p w14:paraId="3FF7F538" w14:textId="54333973" w:rsidR="00EC2F92" w:rsidRPr="008838F8" w:rsidRDefault="00EC2F92" w:rsidP="00EC2F92">
            <w:pPr>
              <w:spacing w:after="0"/>
              <w:rPr>
                <w:sz w:val="18"/>
                <w:szCs w:val="18"/>
              </w:rPr>
            </w:pPr>
            <w:r w:rsidRPr="00483F3F">
              <w:rPr>
                <w:sz w:val="18"/>
                <w:szCs w:val="18"/>
              </w:rPr>
              <w:t>PIUs</w:t>
            </w:r>
            <w:r w:rsidRPr="00483F3F" w:rsidDel="00170D8F">
              <w:rPr>
                <w:sz w:val="18"/>
                <w:szCs w:val="18"/>
              </w:rPr>
              <w:t xml:space="preserve"> </w:t>
            </w:r>
            <w:r w:rsidRPr="00483F3F">
              <w:rPr>
                <w:sz w:val="18"/>
                <w:szCs w:val="18"/>
              </w:rPr>
              <w:t>PIC</w:t>
            </w:r>
          </w:p>
        </w:tc>
      </w:tr>
      <w:tr w:rsidR="00233EDF" w:rsidRPr="008838F8" w14:paraId="3C5950A2" w14:textId="77777777" w:rsidTr="005C342C">
        <w:tc>
          <w:tcPr>
            <w:tcW w:w="9018" w:type="dxa"/>
            <w:gridSpan w:val="5"/>
          </w:tcPr>
          <w:p w14:paraId="035DB0EE" w14:textId="2126950A" w:rsidR="00233EDF" w:rsidRPr="008838F8" w:rsidRDefault="00382580" w:rsidP="00233EDF">
            <w:pPr>
              <w:spacing w:after="0"/>
              <w:rPr>
                <w:b/>
                <w:bCs/>
                <w:sz w:val="18"/>
                <w:szCs w:val="18"/>
              </w:rPr>
            </w:pPr>
            <w:r>
              <w:rPr>
                <w:b/>
                <w:bCs/>
                <w:sz w:val="18"/>
                <w:szCs w:val="18"/>
              </w:rPr>
              <w:t xml:space="preserve">Social / </w:t>
            </w:r>
            <w:r w:rsidR="006716E4">
              <w:rPr>
                <w:b/>
                <w:bCs/>
                <w:sz w:val="18"/>
                <w:szCs w:val="18"/>
              </w:rPr>
              <w:t>Community and Occupational Health and Safety</w:t>
            </w:r>
            <w:r w:rsidR="00233EDF" w:rsidRPr="008838F8">
              <w:rPr>
                <w:b/>
                <w:bCs/>
                <w:sz w:val="18"/>
                <w:szCs w:val="18"/>
              </w:rPr>
              <w:t xml:space="preserve"> Impacts during Construction</w:t>
            </w:r>
          </w:p>
        </w:tc>
      </w:tr>
      <w:tr w:rsidR="00E70F4D" w:rsidRPr="008838F8" w14:paraId="537B156E" w14:textId="77777777" w:rsidTr="005C342C">
        <w:tc>
          <w:tcPr>
            <w:tcW w:w="2172" w:type="dxa"/>
          </w:tcPr>
          <w:p w14:paraId="0BC6EEC1" w14:textId="3619BEFE" w:rsidR="00233EDF" w:rsidRPr="008838F8" w:rsidRDefault="0081121D" w:rsidP="00233EDF">
            <w:pPr>
              <w:spacing w:after="0"/>
              <w:rPr>
                <w:sz w:val="18"/>
                <w:szCs w:val="18"/>
              </w:rPr>
            </w:pPr>
            <w:r w:rsidRPr="008838F8">
              <w:rPr>
                <w:sz w:val="18"/>
                <w:szCs w:val="18"/>
              </w:rPr>
              <w:t>1</w:t>
            </w:r>
            <w:r w:rsidR="006716E4">
              <w:rPr>
                <w:sz w:val="18"/>
                <w:szCs w:val="18"/>
              </w:rPr>
              <w:t>7</w:t>
            </w:r>
            <w:r w:rsidRPr="008838F8">
              <w:rPr>
                <w:sz w:val="18"/>
                <w:szCs w:val="18"/>
              </w:rPr>
              <w:t xml:space="preserve">. </w:t>
            </w:r>
            <w:r w:rsidR="00233EDF" w:rsidRPr="008838F8">
              <w:rPr>
                <w:sz w:val="18"/>
                <w:szCs w:val="18"/>
              </w:rPr>
              <w:t>Safety hazards due to increased traffic</w:t>
            </w:r>
            <w:r w:rsidR="00832761">
              <w:rPr>
                <w:sz w:val="18"/>
                <w:szCs w:val="18"/>
              </w:rPr>
              <w:t>,</w:t>
            </w:r>
            <w:r w:rsidR="00233EDF" w:rsidRPr="008838F8">
              <w:rPr>
                <w:sz w:val="18"/>
                <w:szCs w:val="18"/>
              </w:rPr>
              <w:t xml:space="preserve"> especially for children and elderly people</w:t>
            </w:r>
          </w:p>
        </w:tc>
        <w:tc>
          <w:tcPr>
            <w:tcW w:w="3038" w:type="dxa"/>
          </w:tcPr>
          <w:p w14:paraId="2DD585CE" w14:textId="6294AF41" w:rsidR="00233EDF" w:rsidRDefault="00233EDF" w:rsidP="00233EDF">
            <w:pPr>
              <w:spacing w:after="0"/>
              <w:rPr>
                <w:sz w:val="18"/>
                <w:szCs w:val="18"/>
              </w:rPr>
            </w:pPr>
            <w:r w:rsidRPr="008838F8">
              <w:rPr>
                <w:sz w:val="18"/>
                <w:szCs w:val="18"/>
              </w:rPr>
              <w:t>Traffic Management Plan (</w:t>
            </w:r>
            <w:r w:rsidR="00BE7AFF" w:rsidRPr="008838F8">
              <w:rPr>
                <w:sz w:val="18"/>
                <w:szCs w:val="18"/>
              </w:rPr>
              <w:t>e.g.,</w:t>
            </w:r>
            <w:r w:rsidRPr="008838F8">
              <w:rPr>
                <w:sz w:val="18"/>
                <w:szCs w:val="18"/>
              </w:rPr>
              <w:t xml:space="preserve"> avoiding school hours, following sped limits, hiring licensed drivers, etc.) including awareness-raising and safety measures</w:t>
            </w:r>
            <w:r w:rsidR="00B03FF7">
              <w:rPr>
                <w:sz w:val="18"/>
                <w:szCs w:val="18"/>
              </w:rPr>
              <w:t>.</w:t>
            </w:r>
          </w:p>
          <w:p w14:paraId="69C2130A" w14:textId="45DA1BF6" w:rsidR="00B03FF7" w:rsidRPr="008838F8" w:rsidRDefault="00CA0B4F" w:rsidP="00233EDF">
            <w:pPr>
              <w:spacing w:after="0"/>
              <w:rPr>
                <w:sz w:val="18"/>
                <w:szCs w:val="18"/>
              </w:rPr>
            </w:pPr>
            <w:r>
              <w:rPr>
                <w:sz w:val="18"/>
                <w:szCs w:val="18"/>
              </w:rPr>
              <w:t xml:space="preserve">EMU/PMU </w:t>
            </w:r>
            <w:r w:rsidR="00B03FF7">
              <w:rPr>
                <w:sz w:val="18"/>
                <w:szCs w:val="18"/>
              </w:rPr>
              <w:t xml:space="preserve">will coordinate with other relevant government departments like traffic police, district commissioner office, </w:t>
            </w:r>
            <w:r w:rsidR="00832761">
              <w:rPr>
                <w:sz w:val="18"/>
                <w:szCs w:val="18"/>
              </w:rPr>
              <w:t>et</w:t>
            </w:r>
            <w:r w:rsidR="00B03FF7">
              <w:rPr>
                <w:sz w:val="18"/>
                <w:szCs w:val="18"/>
              </w:rPr>
              <w:t>c.</w:t>
            </w:r>
          </w:p>
        </w:tc>
        <w:tc>
          <w:tcPr>
            <w:tcW w:w="938" w:type="dxa"/>
          </w:tcPr>
          <w:p w14:paraId="556157EC" w14:textId="3854C711" w:rsidR="00233EDF" w:rsidRPr="008838F8" w:rsidRDefault="00233EDF" w:rsidP="00233EDF">
            <w:pPr>
              <w:spacing w:after="0"/>
              <w:rPr>
                <w:sz w:val="18"/>
                <w:szCs w:val="18"/>
              </w:rPr>
            </w:pPr>
            <w:r w:rsidRPr="008838F8">
              <w:rPr>
                <w:sz w:val="18"/>
                <w:szCs w:val="18"/>
              </w:rPr>
              <w:t>ECP 15</w:t>
            </w:r>
          </w:p>
        </w:tc>
        <w:tc>
          <w:tcPr>
            <w:tcW w:w="1540" w:type="dxa"/>
          </w:tcPr>
          <w:p w14:paraId="10C8B73A" w14:textId="77777777" w:rsidR="00233EDF" w:rsidRDefault="00233EDF" w:rsidP="00233EDF">
            <w:pPr>
              <w:spacing w:after="0"/>
              <w:rPr>
                <w:sz w:val="18"/>
                <w:szCs w:val="18"/>
              </w:rPr>
            </w:pPr>
            <w:r w:rsidRPr="008838F8">
              <w:rPr>
                <w:sz w:val="18"/>
                <w:szCs w:val="18"/>
              </w:rPr>
              <w:t>Contractor</w:t>
            </w:r>
          </w:p>
          <w:p w14:paraId="06F2D2B2" w14:textId="77777777" w:rsidR="00B03FF7" w:rsidRDefault="00B03FF7" w:rsidP="00233EDF">
            <w:pPr>
              <w:spacing w:after="0"/>
              <w:rPr>
                <w:sz w:val="18"/>
                <w:szCs w:val="18"/>
              </w:rPr>
            </w:pPr>
          </w:p>
          <w:p w14:paraId="3884B66C" w14:textId="77777777" w:rsidR="00B03FF7" w:rsidRDefault="00B03FF7" w:rsidP="00233EDF">
            <w:pPr>
              <w:spacing w:after="0"/>
              <w:rPr>
                <w:sz w:val="18"/>
                <w:szCs w:val="18"/>
              </w:rPr>
            </w:pPr>
          </w:p>
          <w:p w14:paraId="68D351F3" w14:textId="77777777" w:rsidR="00B03FF7" w:rsidRDefault="00B03FF7" w:rsidP="00233EDF">
            <w:pPr>
              <w:spacing w:after="0"/>
              <w:rPr>
                <w:sz w:val="18"/>
                <w:szCs w:val="18"/>
              </w:rPr>
            </w:pPr>
          </w:p>
          <w:p w14:paraId="11699CA7" w14:textId="77777777" w:rsidR="00B03FF7" w:rsidRDefault="00B03FF7" w:rsidP="00233EDF">
            <w:pPr>
              <w:spacing w:after="0"/>
              <w:rPr>
                <w:sz w:val="18"/>
                <w:szCs w:val="18"/>
              </w:rPr>
            </w:pPr>
          </w:p>
          <w:p w14:paraId="1276EB27" w14:textId="4C2FCB71" w:rsidR="00B03FF7" w:rsidRPr="008838F8" w:rsidRDefault="00EC2F92" w:rsidP="00233EDF">
            <w:pPr>
              <w:spacing w:after="0"/>
              <w:rPr>
                <w:sz w:val="18"/>
                <w:szCs w:val="18"/>
              </w:rPr>
            </w:pPr>
            <w:r>
              <w:rPr>
                <w:sz w:val="18"/>
                <w:szCs w:val="18"/>
              </w:rPr>
              <w:t>PIUs</w:t>
            </w:r>
          </w:p>
        </w:tc>
        <w:tc>
          <w:tcPr>
            <w:tcW w:w="1330" w:type="dxa"/>
          </w:tcPr>
          <w:p w14:paraId="7727F8A7" w14:textId="35E912EB" w:rsidR="00233EDF" w:rsidRPr="008838F8" w:rsidRDefault="00EC2F92" w:rsidP="00233EDF">
            <w:pPr>
              <w:spacing w:after="0"/>
              <w:rPr>
                <w:sz w:val="18"/>
                <w:szCs w:val="18"/>
              </w:rPr>
            </w:pPr>
            <w:r>
              <w:rPr>
                <w:sz w:val="18"/>
                <w:szCs w:val="18"/>
              </w:rPr>
              <w:t>PIUs</w:t>
            </w:r>
            <w:r w:rsidRPr="008838F8" w:rsidDel="00170D8F">
              <w:rPr>
                <w:sz w:val="18"/>
                <w:szCs w:val="18"/>
              </w:rPr>
              <w:t xml:space="preserve"> </w:t>
            </w:r>
            <w:r>
              <w:rPr>
                <w:sz w:val="18"/>
                <w:szCs w:val="18"/>
              </w:rPr>
              <w:t>PIC</w:t>
            </w:r>
          </w:p>
        </w:tc>
      </w:tr>
      <w:tr w:rsidR="00E70F4D" w:rsidRPr="008838F8" w14:paraId="599ED7FB" w14:textId="77777777" w:rsidTr="005C342C">
        <w:tc>
          <w:tcPr>
            <w:tcW w:w="2172" w:type="dxa"/>
          </w:tcPr>
          <w:p w14:paraId="16D77F3F" w14:textId="27FCA430" w:rsidR="00233EDF" w:rsidRPr="008838F8" w:rsidRDefault="0081121D" w:rsidP="00233EDF">
            <w:pPr>
              <w:spacing w:after="0"/>
              <w:rPr>
                <w:sz w:val="18"/>
                <w:szCs w:val="18"/>
              </w:rPr>
            </w:pPr>
            <w:r w:rsidRPr="008838F8">
              <w:rPr>
                <w:sz w:val="18"/>
                <w:szCs w:val="18"/>
              </w:rPr>
              <w:t>1</w:t>
            </w:r>
            <w:r w:rsidR="006716E4">
              <w:rPr>
                <w:sz w:val="18"/>
                <w:szCs w:val="18"/>
              </w:rPr>
              <w:t>8</w:t>
            </w:r>
            <w:r w:rsidRPr="008838F8">
              <w:rPr>
                <w:sz w:val="18"/>
                <w:szCs w:val="18"/>
              </w:rPr>
              <w:t xml:space="preserve">. </w:t>
            </w:r>
            <w:r w:rsidR="00233EDF" w:rsidRPr="008838F8">
              <w:rPr>
                <w:sz w:val="18"/>
                <w:szCs w:val="18"/>
              </w:rPr>
              <w:t>Community exposure to work hazards</w:t>
            </w:r>
          </w:p>
        </w:tc>
        <w:tc>
          <w:tcPr>
            <w:tcW w:w="3038" w:type="dxa"/>
          </w:tcPr>
          <w:p w14:paraId="0744ED6C" w14:textId="77777777" w:rsidR="00233EDF" w:rsidRPr="008838F8" w:rsidRDefault="00233EDF" w:rsidP="00233EDF">
            <w:pPr>
              <w:spacing w:after="0"/>
              <w:rPr>
                <w:sz w:val="18"/>
                <w:szCs w:val="18"/>
              </w:rPr>
            </w:pPr>
            <w:r w:rsidRPr="008838F8">
              <w:rPr>
                <w:sz w:val="18"/>
                <w:szCs w:val="18"/>
              </w:rPr>
              <w:t xml:space="preserve">Barricade the work areas with hard fencing to prevent the entry of community in the construction areas. </w:t>
            </w:r>
          </w:p>
          <w:p w14:paraId="64394603" w14:textId="7A54FC4E" w:rsidR="00233EDF" w:rsidRPr="008838F8" w:rsidRDefault="00233EDF" w:rsidP="00233EDF">
            <w:pPr>
              <w:spacing w:after="0"/>
              <w:rPr>
                <w:sz w:val="18"/>
                <w:szCs w:val="18"/>
              </w:rPr>
            </w:pPr>
            <w:r w:rsidRPr="008838F8">
              <w:rPr>
                <w:sz w:val="18"/>
                <w:szCs w:val="18"/>
              </w:rPr>
              <w:t xml:space="preserve">Placing of adequate signboards and flagmen to divert the community away from the construction works.  </w:t>
            </w:r>
          </w:p>
        </w:tc>
        <w:tc>
          <w:tcPr>
            <w:tcW w:w="938" w:type="dxa"/>
          </w:tcPr>
          <w:p w14:paraId="3621A3A9" w14:textId="77777777" w:rsidR="00233EDF" w:rsidRPr="008838F8" w:rsidRDefault="00233EDF" w:rsidP="00233EDF">
            <w:pPr>
              <w:spacing w:after="0"/>
              <w:rPr>
                <w:sz w:val="18"/>
                <w:szCs w:val="18"/>
              </w:rPr>
            </w:pPr>
            <w:r w:rsidRPr="008838F8">
              <w:rPr>
                <w:sz w:val="18"/>
                <w:szCs w:val="18"/>
              </w:rPr>
              <w:t>ECP 16</w:t>
            </w:r>
          </w:p>
          <w:p w14:paraId="043FCECA" w14:textId="3FA04ABD" w:rsidR="00233EDF" w:rsidRPr="008838F8" w:rsidRDefault="00233EDF" w:rsidP="00233EDF">
            <w:pPr>
              <w:spacing w:after="0"/>
              <w:rPr>
                <w:sz w:val="18"/>
                <w:szCs w:val="18"/>
              </w:rPr>
            </w:pPr>
            <w:r w:rsidRPr="008838F8">
              <w:rPr>
                <w:sz w:val="18"/>
                <w:szCs w:val="18"/>
              </w:rPr>
              <w:t>ECP 17</w:t>
            </w:r>
          </w:p>
        </w:tc>
        <w:tc>
          <w:tcPr>
            <w:tcW w:w="1540" w:type="dxa"/>
          </w:tcPr>
          <w:p w14:paraId="1EECCBDD" w14:textId="2138CBF3" w:rsidR="00233EDF" w:rsidRPr="008838F8" w:rsidRDefault="00233EDF" w:rsidP="00233EDF">
            <w:pPr>
              <w:spacing w:after="0"/>
              <w:rPr>
                <w:sz w:val="18"/>
                <w:szCs w:val="18"/>
              </w:rPr>
            </w:pPr>
            <w:r w:rsidRPr="008838F8">
              <w:rPr>
                <w:sz w:val="18"/>
                <w:szCs w:val="18"/>
              </w:rPr>
              <w:t>Contractor</w:t>
            </w:r>
          </w:p>
        </w:tc>
        <w:tc>
          <w:tcPr>
            <w:tcW w:w="1330" w:type="dxa"/>
          </w:tcPr>
          <w:p w14:paraId="7D55A4C3" w14:textId="555EDD44" w:rsidR="00233EDF" w:rsidRPr="008838F8" w:rsidRDefault="00EC2F92" w:rsidP="00233EDF">
            <w:pPr>
              <w:spacing w:after="0"/>
              <w:rPr>
                <w:sz w:val="18"/>
                <w:szCs w:val="18"/>
              </w:rPr>
            </w:pPr>
            <w:r>
              <w:rPr>
                <w:sz w:val="18"/>
                <w:szCs w:val="18"/>
              </w:rPr>
              <w:t>PIUs</w:t>
            </w:r>
            <w:r w:rsidRPr="008838F8" w:rsidDel="00170D8F">
              <w:rPr>
                <w:sz w:val="18"/>
                <w:szCs w:val="18"/>
              </w:rPr>
              <w:t xml:space="preserve"> </w:t>
            </w:r>
            <w:r>
              <w:rPr>
                <w:sz w:val="18"/>
                <w:szCs w:val="18"/>
              </w:rPr>
              <w:t>PIC</w:t>
            </w:r>
          </w:p>
        </w:tc>
      </w:tr>
      <w:tr w:rsidR="00E70F4D" w:rsidRPr="008838F8" w14:paraId="7A05D3FD" w14:textId="77777777" w:rsidTr="005C342C">
        <w:tc>
          <w:tcPr>
            <w:tcW w:w="2172" w:type="dxa"/>
          </w:tcPr>
          <w:p w14:paraId="3AA600C6" w14:textId="38C8B5F6" w:rsidR="00233EDF" w:rsidRPr="008838F8" w:rsidRDefault="0081121D" w:rsidP="00233EDF">
            <w:pPr>
              <w:spacing w:after="0"/>
              <w:rPr>
                <w:sz w:val="18"/>
                <w:szCs w:val="18"/>
              </w:rPr>
            </w:pPr>
            <w:r w:rsidRPr="008838F8">
              <w:rPr>
                <w:sz w:val="18"/>
                <w:szCs w:val="18"/>
              </w:rPr>
              <w:t>1</w:t>
            </w:r>
            <w:r w:rsidR="006716E4">
              <w:rPr>
                <w:sz w:val="18"/>
                <w:szCs w:val="18"/>
              </w:rPr>
              <w:t>9</w:t>
            </w:r>
            <w:r w:rsidRPr="008838F8">
              <w:rPr>
                <w:sz w:val="18"/>
                <w:szCs w:val="18"/>
              </w:rPr>
              <w:t xml:space="preserve">. </w:t>
            </w:r>
            <w:r w:rsidR="00233EDF" w:rsidRPr="008838F8">
              <w:rPr>
                <w:sz w:val="18"/>
                <w:szCs w:val="18"/>
              </w:rPr>
              <w:t>Dust from vehicular movement on local roads and construction activities</w:t>
            </w:r>
          </w:p>
        </w:tc>
        <w:tc>
          <w:tcPr>
            <w:tcW w:w="3038" w:type="dxa"/>
          </w:tcPr>
          <w:p w14:paraId="0D788AF1" w14:textId="1138F338" w:rsidR="00233EDF" w:rsidRPr="008838F8" w:rsidRDefault="00233EDF" w:rsidP="00233EDF">
            <w:pPr>
              <w:spacing w:after="0"/>
              <w:rPr>
                <w:sz w:val="18"/>
                <w:szCs w:val="18"/>
              </w:rPr>
            </w:pPr>
            <w:r w:rsidRPr="008838F8">
              <w:rPr>
                <w:sz w:val="18"/>
                <w:szCs w:val="18"/>
              </w:rPr>
              <w:t>Frequent sprinkling of water on the local roads and worksites to control dust emissions</w:t>
            </w:r>
          </w:p>
        </w:tc>
        <w:tc>
          <w:tcPr>
            <w:tcW w:w="938" w:type="dxa"/>
          </w:tcPr>
          <w:p w14:paraId="6476FF50" w14:textId="5482E176" w:rsidR="00233EDF" w:rsidRPr="008838F8" w:rsidRDefault="00233EDF" w:rsidP="00233EDF">
            <w:pPr>
              <w:spacing w:after="0"/>
              <w:rPr>
                <w:sz w:val="18"/>
                <w:szCs w:val="18"/>
              </w:rPr>
            </w:pPr>
            <w:r w:rsidRPr="008838F8">
              <w:rPr>
                <w:sz w:val="18"/>
                <w:szCs w:val="18"/>
              </w:rPr>
              <w:t>ECP 10</w:t>
            </w:r>
          </w:p>
        </w:tc>
        <w:tc>
          <w:tcPr>
            <w:tcW w:w="1540" w:type="dxa"/>
          </w:tcPr>
          <w:p w14:paraId="442D9001" w14:textId="2871677C" w:rsidR="00233EDF" w:rsidRPr="008838F8" w:rsidRDefault="00233EDF" w:rsidP="00233EDF">
            <w:pPr>
              <w:spacing w:after="0"/>
              <w:rPr>
                <w:sz w:val="18"/>
                <w:szCs w:val="18"/>
              </w:rPr>
            </w:pPr>
            <w:r w:rsidRPr="008838F8">
              <w:rPr>
                <w:sz w:val="18"/>
                <w:szCs w:val="18"/>
              </w:rPr>
              <w:t>Contractor</w:t>
            </w:r>
          </w:p>
        </w:tc>
        <w:tc>
          <w:tcPr>
            <w:tcW w:w="1330" w:type="dxa"/>
          </w:tcPr>
          <w:p w14:paraId="22FA5E71" w14:textId="5C2A89D9" w:rsidR="00233EDF" w:rsidRPr="008838F8" w:rsidRDefault="00EC2F92" w:rsidP="00233EDF">
            <w:pPr>
              <w:spacing w:after="0"/>
              <w:rPr>
                <w:sz w:val="18"/>
                <w:szCs w:val="18"/>
              </w:rPr>
            </w:pPr>
            <w:r>
              <w:rPr>
                <w:sz w:val="18"/>
                <w:szCs w:val="18"/>
              </w:rPr>
              <w:t>PIUs</w:t>
            </w:r>
            <w:r w:rsidRPr="008838F8" w:rsidDel="00170D8F">
              <w:rPr>
                <w:sz w:val="18"/>
                <w:szCs w:val="18"/>
              </w:rPr>
              <w:t xml:space="preserve"> </w:t>
            </w:r>
            <w:r>
              <w:rPr>
                <w:sz w:val="18"/>
                <w:szCs w:val="18"/>
              </w:rPr>
              <w:t>PIC</w:t>
            </w:r>
          </w:p>
        </w:tc>
      </w:tr>
      <w:tr w:rsidR="00E70F4D" w:rsidRPr="008838F8" w14:paraId="6B6FE2CA" w14:textId="77777777" w:rsidTr="005C342C">
        <w:tc>
          <w:tcPr>
            <w:tcW w:w="2172" w:type="dxa"/>
          </w:tcPr>
          <w:p w14:paraId="6181738A" w14:textId="74639053" w:rsidR="00233EDF" w:rsidRPr="008838F8" w:rsidRDefault="0081121D" w:rsidP="00233EDF">
            <w:pPr>
              <w:spacing w:after="0"/>
              <w:rPr>
                <w:sz w:val="18"/>
                <w:szCs w:val="18"/>
              </w:rPr>
            </w:pPr>
            <w:r w:rsidRPr="008838F8">
              <w:rPr>
                <w:sz w:val="18"/>
                <w:szCs w:val="18"/>
              </w:rPr>
              <w:t>2</w:t>
            </w:r>
            <w:r w:rsidR="00705C3D">
              <w:rPr>
                <w:sz w:val="18"/>
                <w:szCs w:val="18"/>
              </w:rPr>
              <w:t>0</w:t>
            </w:r>
            <w:r w:rsidRPr="008838F8">
              <w:rPr>
                <w:sz w:val="18"/>
                <w:szCs w:val="18"/>
              </w:rPr>
              <w:t xml:space="preserve">. </w:t>
            </w:r>
            <w:r w:rsidR="00233EDF" w:rsidRPr="008838F8">
              <w:rPr>
                <w:sz w:val="18"/>
                <w:szCs w:val="18"/>
              </w:rPr>
              <w:t>Impacts from the influx of labor from the outside areas</w:t>
            </w:r>
          </w:p>
        </w:tc>
        <w:tc>
          <w:tcPr>
            <w:tcW w:w="3038" w:type="dxa"/>
          </w:tcPr>
          <w:p w14:paraId="5A72BCDB" w14:textId="77777777" w:rsidR="00233EDF" w:rsidRPr="008838F8" w:rsidRDefault="00233EDF" w:rsidP="00233EDF">
            <w:pPr>
              <w:spacing w:after="0"/>
              <w:rPr>
                <w:sz w:val="18"/>
                <w:szCs w:val="18"/>
              </w:rPr>
            </w:pPr>
            <w:r w:rsidRPr="008838F8">
              <w:rPr>
                <w:sz w:val="18"/>
                <w:szCs w:val="18"/>
              </w:rPr>
              <w:t xml:space="preserve">A construction camp will be built with all adequate facilities (safe drinking water and sanitation, kitchen, rest areas, recreation) </w:t>
            </w:r>
          </w:p>
          <w:p w14:paraId="6BE6AB13" w14:textId="77777777" w:rsidR="00233EDF" w:rsidRDefault="00233EDF" w:rsidP="00233EDF">
            <w:pPr>
              <w:spacing w:after="0"/>
              <w:rPr>
                <w:sz w:val="18"/>
                <w:szCs w:val="18"/>
              </w:rPr>
            </w:pPr>
            <w:r w:rsidRPr="008838F8">
              <w:rPr>
                <w:sz w:val="18"/>
                <w:szCs w:val="18"/>
              </w:rPr>
              <w:t xml:space="preserve">The Contractor will establish a mechanism to collect the complaints from the workers and address those complaints by the approved GRM plan </w:t>
            </w:r>
          </w:p>
          <w:p w14:paraId="3E3A515F" w14:textId="0B360BF3" w:rsidR="009736A9" w:rsidRPr="008838F8" w:rsidRDefault="009736A9" w:rsidP="00233EDF">
            <w:pPr>
              <w:spacing w:after="0"/>
              <w:rPr>
                <w:sz w:val="18"/>
                <w:szCs w:val="18"/>
              </w:rPr>
            </w:pPr>
            <w:r>
              <w:rPr>
                <w:sz w:val="18"/>
                <w:szCs w:val="18"/>
              </w:rPr>
              <w:t>The Contractor will implement measures specified in ECP 20 for Covid-19</w:t>
            </w:r>
          </w:p>
        </w:tc>
        <w:tc>
          <w:tcPr>
            <w:tcW w:w="938" w:type="dxa"/>
          </w:tcPr>
          <w:p w14:paraId="71775540" w14:textId="77777777" w:rsidR="00233EDF" w:rsidRPr="008838F8" w:rsidRDefault="00233EDF" w:rsidP="00233EDF">
            <w:pPr>
              <w:spacing w:after="0"/>
              <w:rPr>
                <w:sz w:val="18"/>
                <w:szCs w:val="18"/>
              </w:rPr>
            </w:pPr>
            <w:r w:rsidRPr="008838F8">
              <w:rPr>
                <w:sz w:val="18"/>
                <w:szCs w:val="18"/>
              </w:rPr>
              <w:t>ECP 16</w:t>
            </w:r>
          </w:p>
          <w:p w14:paraId="7E42F014" w14:textId="23351402" w:rsidR="00233EDF" w:rsidRDefault="00233EDF" w:rsidP="00233EDF">
            <w:pPr>
              <w:spacing w:after="0"/>
              <w:rPr>
                <w:sz w:val="18"/>
                <w:szCs w:val="18"/>
              </w:rPr>
            </w:pPr>
            <w:r w:rsidRPr="008838F8">
              <w:rPr>
                <w:sz w:val="18"/>
                <w:szCs w:val="18"/>
              </w:rPr>
              <w:t>ECP 17</w:t>
            </w:r>
          </w:p>
          <w:p w14:paraId="464D4E78" w14:textId="7C31103E" w:rsidR="00190FED" w:rsidRDefault="00190FED" w:rsidP="00233EDF">
            <w:pPr>
              <w:spacing w:after="0"/>
              <w:rPr>
                <w:sz w:val="18"/>
                <w:szCs w:val="18"/>
              </w:rPr>
            </w:pPr>
            <w:r>
              <w:rPr>
                <w:sz w:val="18"/>
                <w:szCs w:val="18"/>
              </w:rPr>
              <w:t>ECP 20</w:t>
            </w:r>
          </w:p>
          <w:p w14:paraId="5E5073FD" w14:textId="1016FC4F" w:rsidR="007C657C" w:rsidRPr="008838F8" w:rsidRDefault="007C657C" w:rsidP="00233EDF">
            <w:pPr>
              <w:spacing w:after="0"/>
              <w:rPr>
                <w:sz w:val="18"/>
                <w:szCs w:val="18"/>
              </w:rPr>
            </w:pPr>
            <w:r>
              <w:rPr>
                <w:sz w:val="18"/>
                <w:szCs w:val="18"/>
              </w:rPr>
              <w:t>Annex 8</w:t>
            </w:r>
          </w:p>
        </w:tc>
        <w:tc>
          <w:tcPr>
            <w:tcW w:w="1540" w:type="dxa"/>
          </w:tcPr>
          <w:p w14:paraId="4F7E9FE1" w14:textId="7D058ADF" w:rsidR="00233EDF" w:rsidRPr="008838F8" w:rsidRDefault="00233EDF" w:rsidP="00233EDF">
            <w:pPr>
              <w:spacing w:after="0"/>
              <w:rPr>
                <w:sz w:val="18"/>
                <w:szCs w:val="18"/>
              </w:rPr>
            </w:pPr>
            <w:r w:rsidRPr="008838F8">
              <w:rPr>
                <w:sz w:val="18"/>
                <w:szCs w:val="18"/>
              </w:rPr>
              <w:t>Contractor</w:t>
            </w:r>
          </w:p>
        </w:tc>
        <w:tc>
          <w:tcPr>
            <w:tcW w:w="1330" w:type="dxa"/>
          </w:tcPr>
          <w:p w14:paraId="47C854F4" w14:textId="19C8DB1C" w:rsidR="00233EDF" w:rsidRPr="008838F8" w:rsidRDefault="00EC2F92" w:rsidP="00233EDF">
            <w:pPr>
              <w:spacing w:after="0"/>
              <w:rPr>
                <w:sz w:val="18"/>
                <w:szCs w:val="18"/>
              </w:rPr>
            </w:pPr>
            <w:r>
              <w:rPr>
                <w:sz w:val="18"/>
                <w:szCs w:val="18"/>
              </w:rPr>
              <w:t>PIUs</w:t>
            </w:r>
            <w:r w:rsidRPr="008838F8" w:rsidDel="00170D8F">
              <w:rPr>
                <w:sz w:val="18"/>
                <w:szCs w:val="18"/>
              </w:rPr>
              <w:t xml:space="preserve"> </w:t>
            </w:r>
            <w:r>
              <w:rPr>
                <w:sz w:val="18"/>
                <w:szCs w:val="18"/>
              </w:rPr>
              <w:t>PIC</w:t>
            </w:r>
          </w:p>
        </w:tc>
      </w:tr>
      <w:tr w:rsidR="00E70F4D" w:rsidRPr="008838F8" w14:paraId="5282A832" w14:textId="77777777" w:rsidTr="005C342C">
        <w:tc>
          <w:tcPr>
            <w:tcW w:w="2172" w:type="dxa"/>
          </w:tcPr>
          <w:p w14:paraId="797B79B3" w14:textId="5B6F872E" w:rsidR="00233EDF" w:rsidRPr="008838F8" w:rsidRDefault="0081121D" w:rsidP="00233EDF">
            <w:pPr>
              <w:spacing w:after="0"/>
              <w:rPr>
                <w:sz w:val="18"/>
                <w:szCs w:val="18"/>
              </w:rPr>
            </w:pPr>
            <w:r w:rsidRPr="008838F8">
              <w:rPr>
                <w:sz w:val="18"/>
                <w:szCs w:val="18"/>
              </w:rPr>
              <w:t>2</w:t>
            </w:r>
            <w:r w:rsidR="00705C3D">
              <w:rPr>
                <w:sz w:val="18"/>
                <w:szCs w:val="18"/>
              </w:rPr>
              <w:t>1</w:t>
            </w:r>
            <w:r w:rsidRPr="008838F8">
              <w:rPr>
                <w:sz w:val="18"/>
                <w:szCs w:val="18"/>
              </w:rPr>
              <w:t xml:space="preserve">. </w:t>
            </w:r>
            <w:r w:rsidR="00233EDF" w:rsidRPr="008838F8">
              <w:rPr>
                <w:sz w:val="18"/>
                <w:szCs w:val="18"/>
              </w:rPr>
              <w:t>Possible cultural conflicts between communities and workers and health impacts, including women’s privacy and access and gender-based violence</w:t>
            </w:r>
          </w:p>
          <w:p w14:paraId="64E3144D" w14:textId="77777777" w:rsidR="00233EDF" w:rsidRPr="008838F8" w:rsidRDefault="00233EDF" w:rsidP="00233EDF">
            <w:pPr>
              <w:spacing w:after="0"/>
              <w:rPr>
                <w:sz w:val="18"/>
                <w:szCs w:val="18"/>
              </w:rPr>
            </w:pPr>
          </w:p>
        </w:tc>
        <w:tc>
          <w:tcPr>
            <w:tcW w:w="3038" w:type="dxa"/>
          </w:tcPr>
          <w:p w14:paraId="10F8CBAE" w14:textId="60A1CF3E" w:rsidR="00233EDF" w:rsidRPr="008838F8" w:rsidRDefault="00233EDF" w:rsidP="00233EDF">
            <w:pPr>
              <w:spacing w:after="0"/>
              <w:rPr>
                <w:sz w:val="18"/>
                <w:szCs w:val="18"/>
              </w:rPr>
            </w:pPr>
            <w:r w:rsidRPr="008838F8">
              <w:rPr>
                <w:sz w:val="18"/>
                <w:szCs w:val="18"/>
              </w:rPr>
              <w:t xml:space="preserve">The contractor’s code of conduct shall cover the program to promote awareness to the construction workers on respecting </w:t>
            </w:r>
            <w:r w:rsidR="00E123AE" w:rsidRPr="008838F8">
              <w:rPr>
                <w:sz w:val="18"/>
                <w:szCs w:val="18"/>
              </w:rPr>
              <w:t xml:space="preserve">the </w:t>
            </w:r>
            <w:r w:rsidRPr="008838F8">
              <w:rPr>
                <w:sz w:val="18"/>
                <w:szCs w:val="18"/>
              </w:rPr>
              <w:t xml:space="preserve">local community, avoiding gender-based violence, and the risk of spreading sexually transmitted diseases. </w:t>
            </w:r>
          </w:p>
          <w:p w14:paraId="768ECB1A" w14:textId="3A986E11" w:rsidR="00233EDF" w:rsidRPr="008838F8" w:rsidRDefault="00233EDF" w:rsidP="00233EDF">
            <w:pPr>
              <w:spacing w:after="0"/>
              <w:rPr>
                <w:sz w:val="18"/>
                <w:szCs w:val="18"/>
              </w:rPr>
            </w:pPr>
            <w:r w:rsidRPr="008838F8">
              <w:rPr>
                <w:sz w:val="18"/>
                <w:szCs w:val="18"/>
              </w:rPr>
              <w:t>The Contractor’s monthly training program will cover topics related to Code of Conduct such as sexual harassment</w:t>
            </w:r>
            <w:r w:rsidR="00832761">
              <w:rPr>
                <w:sz w:val="18"/>
                <w:szCs w:val="18"/>
              </w:rPr>
              <w:t>,</w:t>
            </w:r>
            <w:r w:rsidRPr="008838F8">
              <w:rPr>
                <w:sz w:val="18"/>
                <w:szCs w:val="18"/>
              </w:rPr>
              <w:t xml:space="preserve"> particularly towards women and children, violence, including sexual and/or gender-based violence and respectful attitude while interacting with the local community</w:t>
            </w:r>
          </w:p>
        </w:tc>
        <w:tc>
          <w:tcPr>
            <w:tcW w:w="938" w:type="dxa"/>
          </w:tcPr>
          <w:p w14:paraId="5F128B52" w14:textId="2C83F234" w:rsidR="00233EDF" w:rsidRPr="008838F8" w:rsidRDefault="00233EDF" w:rsidP="00233EDF">
            <w:pPr>
              <w:spacing w:after="0"/>
              <w:rPr>
                <w:sz w:val="18"/>
                <w:szCs w:val="18"/>
              </w:rPr>
            </w:pPr>
            <w:r w:rsidRPr="008838F8">
              <w:rPr>
                <w:sz w:val="18"/>
                <w:szCs w:val="18"/>
              </w:rPr>
              <w:t>ECP 17</w:t>
            </w:r>
          </w:p>
        </w:tc>
        <w:tc>
          <w:tcPr>
            <w:tcW w:w="1540" w:type="dxa"/>
          </w:tcPr>
          <w:p w14:paraId="6577B1C3" w14:textId="3439439A" w:rsidR="00233EDF" w:rsidRPr="008838F8" w:rsidRDefault="00233EDF" w:rsidP="00233EDF">
            <w:pPr>
              <w:spacing w:after="0"/>
              <w:rPr>
                <w:sz w:val="18"/>
                <w:szCs w:val="18"/>
              </w:rPr>
            </w:pPr>
            <w:r w:rsidRPr="008838F8">
              <w:rPr>
                <w:sz w:val="18"/>
                <w:szCs w:val="18"/>
              </w:rPr>
              <w:t>Contractor</w:t>
            </w:r>
          </w:p>
        </w:tc>
        <w:tc>
          <w:tcPr>
            <w:tcW w:w="1330" w:type="dxa"/>
          </w:tcPr>
          <w:p w14:paraId="3BEB7209" w14:textId="643321BA" w:rsidR="00233EDF" w:rsidRPr="008838F8" w:rsidRDefault="00EC2F92" w:rsidP="00233EDF">
            <w:pPr>
              <w:spacing w:after="0"/>
              <w:rPr>
                <w:sz w:val="18"/>
                <w:szCs w:val="18"/>
              </w:rPr>
            </w:pPr>
            <w:r>
              <w:rPr>
                <w:sz w:val="18"/>
                <w:szCs w:val="18"/>
              </w:rPr>
              <w:t>PIUs</w:t>
            </w:r>
            <w:r w:rsidR="00170D8F" w:rsidRPr="008838F8" w:rsidDel="00170D8F">
              <w:rPr>
                <w:sz w:val="18"/>
                <w:szCs w:val="18"/>
              </w:rPr>
              <w:t xml:space="preserve"> </w:t>
            </w:r>
            <w:r>
              <w:rPr>
                <w:sz w:val="18"/>
                <w:szCs w:val="18"/>
              </w:rPr>
              <w:t>PIC</w:t>
            </w:r>
          </w:p>
        </w:tc>
      </w:tr>
      <w:tr w:rsidR="00E70F4D" w:rsidRPr="008838F8" w14:paraId="5E31F76B" w14:textId="77777777" w:rsidTr="005C342C">
        <w:tc>
          <w:tcPr>
            <w:tcW w:w="2172" w:type="dxa"/>
          </w:tcPr>
          <w:p w14:paraId="3DEDB683" w14:textId="67121E94" w:rsidR="00233EDF" w:rsidRPr="008838F8" w:rsidRDefault="0081121D" w:rsidP="00233EDF">
            <w:pPr>
              <w:spacing w:after="0"/>
              <w:rPr>
                <w:sz w:val="18"/>
                <w:szCs w:val="18"/>
              </w:rPr>
            </w:pPr>
            <w:r w:rsidRPr="008838F8">
              <w:rPr>
                <w:sz w:val="18"/>
                <w:szCs w:val="18"/>
              </w:rPr>
              <w:t>2</w:t>
            </w:r>
            <w:r w:rsidR="00705C3D">
              <w:rPr>
                <w:sz w:val="18"/>
                <w:szCs w:val="18"/>
              </w:rPr>
              <w:t>2</w:t>
            </w:r>
            <w:r w:rsidRPr="008838F8">
              <w:rPr>
                <w:sz w:val="18"/>
                <w:szCs w:val="18"/>
              </w:rPr>
              <w:t xml:space="preserve">. </w:t>
            </w:r>
            <w:r w:rsidR="00233EDF" w:rsidRPr="008838F8">
              <w:rPr>
                <w:sz w:val="18"/>
                <w:szCs w:val="18"/>
              </w:rPr>
              <w:t xml:space="preserve">Workers </w:t>
            </w:r>
            <w:r w:rsidR="00E123AE" w:rsidRPr="008838F8">
              <w:rPr>
                <w:sz w:val="18"/>
                <w:szCs w:val="18"/>
              </w:rPr>
              <w:t>H</w:t>
            </w:r>
            <w:r w:rsidR="00233EDF" w:rsidRPr="008838F8">
              <w:rPr>
                <w:sz w:val="18"/>
                <w:szCs w:val="18"/>
              </w:rPr>
              <w:t xml:space="preserve">ealth and </w:t>
            </w:r>
            <w:r w:rsidR="00705C3D" w:rsidRPr="008838F8">
              <w:rPr>
                <w:sz w:val="18"/>
                <w:szCs w:val="18"/>
              </w:rPr>
              <w:t>Safety</w:t>
            </w:r>
            <w:r w:rsidR="00C34FD0">
              <w:rPr>
                <w:sz w:val="18"/>
                <w:szCs w:val="18"/>
              </w:rPr>
              <w:t xml:space="preserve"> due to hazards associated with the construction activities </w:t>
            </w:r>
          </w:p>
          <w:p w14:paraId="637F95FB" w14:textId="77777777" w:rsidR="00233EDF" w:rsidRPr="008838F8" w:rsidRDefault="00233EDF" w:rsidP="00233EDF">
            <w:pPr>
              <w:spacing w:after="0"/>
              <w:rPr>
                <w:sz w:val="18"/>
                <w:szCs w:val="18"/>
              </w:rPr>
            </w:pPr>
          </w:p>
          <w:p w14:paraId="30A9A895" w14:textId="77777777" w:rsidR="00233EDF" w:rsidRPr="008838F8" w:rsidRDefault="00233EDF" w:rsidP="00233EDF">
            <w:pPr>
              <w:spacing w:after="0"/>
              <w:rPr>
                <w:sz w:val="18"/>
                <w:szCs w:val="18"/>
              </w:rPr>
            </w:pPr>
          </w:p>
          <w:p w14:paraId="0C8B81BD" w14:textId="77777777" w:rsidR="00233EDF" w:rsidRPr="008838F8" w:rsidRDefault="00233EDF" w:rsidP="00233EDF">
            <w:pPr>
              <w:spacing w:after="0"/>
              <w:rPr>
                <w:sz w:val="18"/>
                <w:szCs w:val="18"/>
              </w:rPr>
            </w:pPr>
          </w:p>
        </w:tc>
        <w:tc>
          <w:tcPr>
            <w:tcW w:w="3038" w:type="dxa"/>
          </w:tcPr>
          <w:p w14:paraId="77B53344" w14:textId="590B5B5B" w:rsidR="00233EDF" w:rsidRPr="008838F8" w:rsidRDefault="00233EDF" w:rsidP="00233EDF">
            <w:pPr>
              <w:spacing w:after="0"/>
              <w:rPr>
                <w:sz w:val="18"/>
                <w:szCs w:val="18"/>
              </w:rPr>
            </w:pPr>
            <w:r w:rsidRPr="008838F8">
              <w:rPr>
                <w:sz w:val="18"/>
                <w:szCs w:val="18"/>
              </w:rPr>
              <w:t xml:space="preserve">Conduct a ‘job hazard analysis’ at the new construction site to identify potential hazards that may arise from the proposed works or working conditions to the project workers and implement necessary control measures. </w:t>
            </w:r>
          </w:p>
          <w:p w14:paraId="7D7CC16B" w14:textId="77777777" w:rsidR="00233EDF" w:rsidRPr="008838F8" w:rsidRDefault="00233EDF" w:rsidP="00233EDF">
            <w:pPr>
              <w:spacing w:after="0"/>
              <w:rPr>
                <w:sz w:val="18"/>
                <w:szCs w:val="18"/>
              </w:rPr>
            </w:pPr>
            <w:r w:rsidRPr="008838F8">
              <w:rPr>
                <w:sz w:val="18"/>
                <w:szCs w:val="18"/>
              </w:rPr>
              <w:t>Use of relevant personal protection equipment at all times</w:t>
            </w:r>
          </w:p>
          <w:p w14:paraId="361520AE" w14:textId="77777777" w:rsidR="00233EDF" w:rsidRPr="008838F8" w:rsidRDefault="00233EDF" w:rsidP="00233EDF">
            <w:pPr>
              <w:spacing w:after="0"/>
              <w:rPr>
                <w:sz w:val="18"/>
                <w:szCs w:val="18"/>
              </w:rPr>
            </w:pPr>
            <w:r w:rsidRPr="008838F8">
              <w:rPr>
                <w:sz w:val="18"/>
                <w:szCs w:val="18"/>
              </w:rPr>
              <w:t>Regular training program for workers on occupational health safety (monthly training and daily toolbox talks)</w:t>
            </w:r>
          </w:p>
          <w:p w14:paraId="639381F5" w14:textId="77777777" w:rsidR="00233EDF" w:rsidRPr="008838F8" w:rsidRDefault="00233EDF" w:rsidP="00233EDF">
            <w:pPr>
              <w:spacing w:after="0"/>
              <w:rPr>
                <w:sz w:val="18"/>
                <w:szCs w:val="18"/>
              </w:rPr>
            </w:pPr>
            <w:r w:rsidRPr="008838F8">
              <w:rPr>
                <w:sz w:val="18"/>
                <w:szCs w:val="18"/>
              </w:rPr>
              <w:t>Incident investigation and reporting</w:t>
            </w:r>
          </w:p>
          <w:p w14:paraId="5EFCDB0B" w14:textId="518FAAA5" w:rsidR="00233EDF" w:rsidRPr="008838F8" w:rsidRDefault="00233EDF" w:rsidP="00233EDF">
            <w:pPr>
              <w:spacing w:after="0"/>
              <w:rPr>
                <w:sz w:val="18"/>
                <w:szCs w:val="18"/>
              </w:rPr>
            </w:pPr>
            <w:r w:rsidRPr="008838F8">
              <w:rPr>
                <w:sz w:val="18"/>
                <w:szCs w:val="18"/>
              </w:rPr>
              <w:t xml:space="preserve">Availability of </w:t>
            </w:r>
            <w:r w:rsidR="00F41481" w:rsidRPr="008838F8">
              <w:rPr>
                <w:sz w:val="18"/>
                <w:szCs w:val="18"/>
              </w:rPr>
              <w:t>firefighting</w:t>
            </w:r>
            <w:r w:rsidRPr="008838F8">
              <w:rPr>
                <w:sz w:val="18"/>
                <w:szCs w:val="18"/>
              </w:rPr>
              <w:t>,  medical and rescue facilities at the site for implementation of an emergency response plan</w:t>
            </w:r>
          </w:p>
        </w:tc>
        <w:tc>
          <w:tcPr>
            <w:tcW w:w="938" w:type="dxa"/>
          </w:tcPr>
          <w:p w14:paraId="7B4B8A45" w14:textId="77777777" w:rsidR="00233EDF" w:rsidRPr="008838F8" w:rsidRDefault="00233EDF" w:rsidP="00233EDF">
            <w:pPr>
              <w:spacing w:after="0"/>
              <w:rPr>
                <w:sz w:val="18"/>
                <w:szCs w:val="18"/>
              </w:rPr>
            </w:pPr>
            <w:r w:rsidRPr="008838F8">
              <w:rPr>
                <w:sz w:val="18"/>
                <w:szCs w:val="18"/>
              </w:rPr>
              <w:t>ECP 18</w:t>
            </w:r>
          </w:p>
          <w:p w14:paraId="1BFDC5CD" w14:textId="77777777" w:rsidR="00233EDF" w:rsidRPr="008838F8" w:rsidRDefault="00233EDF" w:rsidP="00233EDF">
            <w:pPr>
              <w:spacing w:after="0"/>
              <w:rPr>
                <w:sz w:val="18"/>
                <w:szCs w:val="18"/>
              </w:rPr>
            </w:pPr>
            <w:r w:rsidRPr="008838F8">
              <w:rPr>
                <w:sz w:val="18"/>
                <w:szCs w:val="18"/>
              </w:rPr>
              <w:t>ECP 19</w:t>
            </w:r>
          </w:p>
          <w:p w14:paraId="256C155B" w14:textId="3D2BFDDD" w:rsidR="00233EDF" w:rsidRPr="008838F8" w:rsidRDefault="00233EDF" w:rsidP="00233EDF">
            <w:pPr>
              <w:spacing w:after="0"/>
              <w:rPr>
                <w:sz w:val="18"/>
                <w:szCs w:val="18"/>
              </w:rPr>
            </w:pPr>
          </w:p>
        </w:tc>
        <w:tc>
          <w:tcPr>
            <w:tcW w:w="1540" w:type="dxa"/>
          </w:tcPr>
          <w:p w14:paraId="3E7C0E2A" w14:textId="0F20D381" w:rsidR="00233EDF" w:rsidRPr="008838F8" w:rsidRDefault="00233EDF" w:rsidP="00233EDF">
            <w:pPr>
              <w:spacing w:after="0"/>
              <w:rPr>
                <w:sz w:val="18"/>
                <w:szCs w:val="18"/>
              </w:rPr>
            </w:pPr>
            <w:r w:rsidRPr="008838F8">
              <w:rPr>
                <w:sz w:val="18"/>
                <w:szCs w:val="18"/>
              </w:rPr>
              <w:t>Contractor</w:t>
            </w:r>
          </w:p>
        </w:tc>
        <w:tc>
          <w:tcPr>
            <w:tcW w:w="1330" w:type="dxa"/>
          </w:tcPr>
          <w:p w14:paraId="38382D63" w14:textId="18A1CD0A" w:rsidR="00233EDF" w:rsidRPr="008838F8" w:rsidRDefault="00170D8F" w:rsidP="00233EDF">
            <w:pPr>
              <w:spacing w:after="0"/>
              <w:rPr>
                <w:sz w:val="18"/>
                <w:szCs w:val="18"/>
              </w:rPr>
            </w:pPr>
            <w:r>
              <w:rPr>
                <w:sz w:val="18"/>
                <w:szCs w:val="18"/>
              </w:rPr>
              <w:t>EMU/PMU</w:t>
            </w:r>
            <w:r w:rsidRPr="008838F8" w:rsidDel="00170D8F">
              <w:rPr>
                <w:sz w:val="18"/>
                <w:szCs w:val="18"/>
              </w:rPr>
              <w:t xml:space="preserve"> </w:t>
            </w:r>
            <w:r w:rsidR="00EC2F92">
              <w:rPr>
                <w:sz w:val="18"/>
                <w:szCs w:val="18"/>
              </w:rPr>
              <w:t>PIC</w:t>
            </w:r>
          </w:p>
        </w:tc>
      </w:tr>
      <w:tr w:rsidR="00E70F4D" w:rsidRPr="008838F8" w14:paraId="465DDABD" w14:textId="77777777" w:rsidTr="005C342C">
        <w:tc>
          <w:tcPr>
            <w:tcW w:w="2172" w:type="dxa"/>
          </w:tcPr>
          <w:p w14:paraId="199D5E0D" w14:textId="2E069449" w:rsidR="00233EDF" w:rsidRPr="008838F8" w:rsidRDefault="0081121D" w:rsidP="00233EDF">
            <w:pPr>
              <w:spacing w:after="0"/>
              <w:rPr>
                <w:sz w:val="18"/>
                <w:szCs w:val="18"/>
              </w:rPr>
            </w:pPr>
            <w:r w:rsidRPr="008838F8">
              <w:rPr>
                <w:sz w:val="18"/>
                <w:szCs w:val="18"/>
              </w:rPr>
              <w:t>2</w:t>
            </w:r>
            <w:r w:rsidR="00F47050">
              <w:rPr>
                <w:sz w:val="18"/>
                <w:szCs w:val="18"/>
              </w:rPr>
              <w:t>4</w:t>
            </w:r>
            <w:r w:rsidRPr="008838F8">
              <w:rPr>
                <w:sz w:val="18"/>
                <w:szCs w:val="18"/>
              </w:rPr>
              <w:t xml:space="preserve">. </w:t>
            </w:r>
            <w:r w:rsidR="00233EDF" w:rsidRPr="008838F8">
              <w:rPr>
                <w:sz w:val="18"/>
                <w:szCs w:val="18"/>
              </w:rPr>
              <w:t xml:space="preserve">Risk of child labor </w:t>
            </w:r>
          </w:p>
          <w:p w14:paraId="5025E6FF" w14:textId="77777777" w:rsidR="00233EDF" w:rsidRPr="008838F8" w:rsidRDefault="00233EDF" w:rsidP="00233EDF">
            <w:pPr>
              <w:spacing w:after="0"/>
              <w:rPr>
                <w:sz w:val="18"/>
                <w:szCs w:val="18"/>
              </w:rPr>
            </w:pPr>
          </w:p>
        </w:tc>
        <w:tc>
          <w:tcPr>
            <w:tcW w:w="3038" w:type="dxa"/>
          </w:tcPr>
          <w:p w14:paraId="591BA0CC" w14:textId="452DE6F3" w:rsidR="00233EDF" w:rsidRPr="008838F8" w:rsidRDefault="00233EDF" w:rsidP="00233EDF">
            <w:pPr>
              <w:spacing w:after="0"/>
              <w:rPr>
                <w:sz w:val="18"/>
                <w:szCs w:val="18"/>
              </w:rPr>
            </w:pPr>
            <w:r w:rsidRPr="008838F8">
              <w:rPr>
                <w:sz w:val="18"/>
                <w:szCs w:val="18"/>
              </w:rPr>
              <w:t>No hiring of workers less than 18 years of age</w:t>
            </w:r>
          </w:p>
        </w:tc>
        <w:tc>
          <w:tcPr>
            <w:tcW w:w="938" w:type="dxa"/>
          </w:tcPr>
          <w:p w14:paraId="3532B24A" w14:textId="77777777" w:rsidR="00233EDF" w:rsidRDefault="00233EDF" w:rsidP="00233EDF">
            <w:pPr>
              <w:spacing w:after="0"/>
              <w:rPr>
                <w:sz w:val="18"/>
                <w:szCs w:val="18"/>
              </w:rPr>
            </w:pPr>
            <w:r w:rsidRPr="008838F8">
              <w:rPr>
                <w:sz w:val="18"/>
                <w:szCs w:val="18"/>
              </w:rPr>
              <w:t>ECP 15</w:t>
            </w:r>
          </w:p>
          <w:p w14:paraId="13F49BFC" w14:textId="648136F7" w:rsidR="007C657C" w:rsidRPr="008838F8" w:rsidRDefault="007C657C" w:rsidP="00233EDF">
            <w:pPr>
              <w:spacing w:after="0"/>
              <w:rPr>
                <w:sz w:val="18"/>
                <w:szCs w:val="18"/>
              </w:rPr>
            </w:pPr>
            <w:r>
              <w:rPr>
                <w:sz w:val="18"/>
                <w:szCs w:val="18"/>
              </w:rPr>
              <w:t>Annex 8</w:t>
            </w:r>
          </w:p>
        </w:tc>
        <w:tc>
          <w:tcPr>
            <w:tcW w:w="1540" w:type="dxa"/>
          </w:tcPr>
          <w:p w14:paraId="2A10DF46" w14:textId="4E94BE87" w:rsidR="00233EDF" w:rsidRPr="008838F8" w:rsidRDefault="00233EDF" w:rsidP="00233EDF">
            <w:pPr>
              <w:spacing w:after="0"/>
              <w:rPr>
                <w:sz w:val="18"/>
                <w:szCs w:val="18"/>
              </w:rPr>
            </w:pPr>
            <w:r w:rsidRPr="008838F8">
              <w:rPr>
                <w:sz w:val="18"/>
                <w:szCs w:val="18"/>
              </w:rPr>
              <w:t>Contractor</w:t>
            </w:r>
          </w:p>
        </w:tc>
        <w:tc>
          <w:tcPr>
            <w:tcW w:w="1330" w:type="dxa"/>
          </w:tcPr>
          <w:p w14:paraId="64525A44" w14:textId="1243C4C3" w:rsidR="00233EDF" w:rsidRPr="008838F8" w:rsidRDefault="00170D8F" w:rsidP="00233EDF">
            <w:pPr>
              <w:spacing w:after="0"/>
              <w:rPr>
                <w:sz w:val="18"/>
                <w:szCs w:val="18"/>
              </w:rPr>
            </w:pPr>
            <w:r>
              <w:rPr>
                <w:sz w:val="18"/>
                <w:szCs w:val="18"/>
              </w:rPr>
              <w:t>EMU/PMU</w:t>
            </w:r>
            <w:r w:rsidRPr="008838F8" w:rsidDel="00170D8F">
              <w:rPr>
                <w:sz w:val="18"/>
                <w:szCs w:val="18"/>
              </w:rPr>
              <w:t xml:space="preserve"> </w:t>
            </w:r>
            <w:r w:rsidR="00EC2F92">
              <w:rPr>
                <w:sz w:val="18"/>
                <w:szCs w:val="18"/>
              </w:rPr>
              <w:t>PIC</w:t>
            </w:r>
          </w:p>
        </w:tc>
      </w:tr>
      <w:tr w:rsidR="00E70F4D" w:rsidRPr="008838F8" w14:paraId="76298449" w14:textId="77777777" w:rsidTr="005C342C">
        <w:tc>
          <w:tcPr>
            <w:tcW w:w="2172" w:type="dxa"/>
          </w:tcPr>
          <w:p w14:paraId="01A4605F" w14:textId="116C1993" w:rsidR="00233EDF" w:rsidRPr="008838F8" w:rsidRDefault="00F47050" w:rsidP="00233EDF">
            <w:pPr>
              <w:spacing w:after="0"/>
              <w:rPr>
                <w:sz w:val="18"/>
                <w:szCs w:val="18"/>
              </w:rPr>
            </w:pPr>
            <w:r>
              <w:rPr>
                <w:sz w:val="18"/>
                <w:szCs w:val="18"/>
              </w:rPr>
              <w:t xml:space="preserve">25. </w:t>
            </w:r>
            <w:r w:rsidR="00233EDF" w:rsidRPr="008838F8">
              <w:rPr>
                <w:sz w:val="18"/>
                <w:szCs w:val="18"/>
              </w:rPr>
              <w:t xml:space="preserve">Impact on women and girls’ privacy due to </w:t>
            </w:r>
            <w:r w:rsidR="00E123AE" w:rsidRPr="008838F8">
              <w:rPr>
                <w:sz w:val="18"/>
                <w:szCs w:val="18"/>
              </w:rPr>
              <w:t xml:space="preserve">the </w:t>
            </w:r>
            <w:r w:rsidR="00233EDF" w:rsidRPr="008838F8">
              <w:rPr>
                <w:sz w:val="18"/>
                <w:szCs w:val="18"/>
              </w:rPr>
              <w:t>presence of construction labor</w:t>
            </w:r>
          </w:p>
        </w:tc>
        <w:tc>
          <w:tcPr>
            <w:tcW w:w="3038" w:type="dxa"/>
          </w:tcPr>
          <w:p w14:paraId="1A11D024" w14:textId="37D3C199" w:rsidR="00233EDF" w:rsidRPr="008838F8" w:rsidRDefault="00233EDF" w:rsidP="00233EDF">
            <w:pPr>
              <w:spacing w:after="0"/>
              <w:rPr>
                <w:sz w:val="18"/>
                <w:szCs w:val="18"/>
              </w:rPr>
            </w:pPr>
            <w:r w:rsidRPr="008838F8">
              <w:rPr>
                <w:sz w:val="18"/>
                <w:szCs w:val="18"/>
              </w:rPr>
              <w:t xml:space="preserve">Measures to protect </w:t>
            </w:r>
            <w:r w:rsidR="00E123AE" w:rsidRPr="008838F8">
              <w:rPr>
                <w:sz w:val="18"/>
                <w:szCs w:val="18"/>
              </w:rPr>
              <w:t xml:space="preserve">the </w:t>
            </w:r>
            <w:r w:rsidRPr="008838F8">
              <w:rPr>
                <w:sz w:val="18"/>
                <w:szCs w:val="18"/>
              </w:rPr>
              <w:t>privacy of women and girls by the contractor, sub-contractors and service providers</w:t>
            </w:r>
          </w:p>
        </w:tc>
        <w:tc>
          <w:tcPr>
            <w:tcW w:w="938" w:type="dxa"/>
          </w:tcPr>
          <w:p w14:paraId="626F216D" w14:textId="77777777" w:rsidR="00233EDF" w:rsidRPr="008838F8" w:rsidRDefault="00233EDF" w:rsidP="00233EDF">
            <w:pPr>
              <w:spacing w:after="0"/>
              <w:rPr>
                <w:sz w:val="18"/>
                <w:szCs w:val="18"/>
              </w:rPr>
            </w:pPr>
            <w:r w:rsidRPr="008838F8">
              <w:rPr>
                <w:sz w:val="18"/>
                <w:szCs w:val="18"/>
              </w:rPr>
              <w:t>ECP 16</w:t>
            </w:r>
          </w:p>
          <w:p w14:paraId="00B7A428" w14:textId="77777777" w:rsidR="00233EDF" w:rsidRDefault="00233EDF" w:rsidP="00233EDF">
            <w:pPr>
              <w:spacing w:after="0"/>
              <w:rPr>
                <w:sz w:val="18"/>
                <w:szCs w:val="18"/>
              </w:rPr>
            </w:pPr>
            <w:r w:rsidRPr="008838F8">
              <w:rPr>
                <w:sz w:val="18"/>
                <w:szCs w:val="18"/>
              </w:rPr>
              <w:t>ECP 17</w:t>
            </w:r>
          </w:p>
          <w:p w14:paraId="386AAE53" w14:textId="76163E40" w:rsidR="007C657C" w:rsidRPr="008838F8" w:rsidRDefault="007C657C" w:rsidP="00233EDF">
            <w:pPr>
              <w:spacing w:after="0"/>
              <w:rPr>
                <w:sz w:val="18"/>
                <w:szCs w:val="18"/>
              </w:rPr>
            </w:pPr>
            <w:r>
              <w:rPr>
                <w:sz w:val="18"/>
                <w:szCs w:val="18"/>
              </w:rPr>
              <w:t>Annex 8</w:t>
            </w:r>
          </w:p>
        </w:tc>
        <w:tc>
          <w:tcPr>
            <w:tcW w:w="1540" w:type="dxa"/>
          </w:tcPr>
          <w:p w14:paraId="6FAE82CC" w14:textId="5597C56D" w:rsidR="00233EDF" w:rsidRPr="008838F8" w:rsidRDefault="00233EDF" w:rsidP="00233EDF">
            <w:pPr>
              <w:spacing w:after="0"/>
              <w:rPr>
                <w:sz w:val="18"/>
                <w:szCs w:val="18"/>
              </w:rPr>
            </w:pPr>
            <w:r w:rsidRPr="008838F8">
              <w:rPr>
                <w:sz w:val="18"/>
                <w:szCs w:val="18"/>
              </w:rPr>
              <w:t>Contractor</w:t>
            </w:r>
          </w:p>
        </w:tc>
        <w:tc>
          <w:tcPr>
            <w:tcW w:w="1330" w:type="dxa"/>
          </w:tcPr>
          <w:p w14:paraId="14DCD023" w14:textId="4CE0354C" w:rsidR="00233EDF" w:rsidRPr="008838F8" w:rsidRDefault="00170D8F" w:rsidP="00233EDF">
            <w:pPr>
              <w:spacing w:after="0"/>
              <w:rPr>
                <w:sz w:val="18"/>
                <w:szCs w:val="18"/>
              </w:rPr>
            </w:pPr>
            <w:r>
              <w:rPr>
                <w:sz w:val="18"/>
                <w:szCs w:val="18"/>
              </w:rPr>
              <w:t>EMU/PMU</w:t>
            </w:r>
            <w:r w:rsidRPr="008838F8" w:rsidDel="00170D8F">
              <w:rPr>
                <w:sz w:val="18"/>
                <w:szCs w:val="18"/>
              </w:rPr>
              <w:t xml:space="preserve"> </w:t>
            </w:r>
            <w:r w:rsidR="00EC2F92">
              <w:rPr>
                <w:sz w:val="18"/>
                <w:szCs w:val="18"/>
              </w:rPr>
              <w:t>PIC</w:t>
            </w:r>
          </w:p>
        </w:tc>
      </w:tr>
      <w:tr w:rsidR="00233EDF" w:rsidRPr="008838F8" w14:paraId="23D4ADD1" w14:textId="77777777" w:rsidTr="005C342C">
        <w:tc>
          <w:tcPr>
            <w:tcW w:w="9018" w:type="dxa"/>
            <w:gridSpan w:val="5"/>
          </w:tcPr>
          <w:p w14:paraId="24567509" w14:textId="03EA74CA" w:rsidR="00233EDF" w:rsidRPr="008838F8" w:rsidRDefault="00233EDF" w:rsidP="00233EDF">
            <w:pPr>
              <w:spacing w:after="0"/>
              <w:rPr>
                <w:b/>
                <w:bCs/>
                <w:sz w:val="18"/>
                <w:szCs w:val="18"/>
              </w:rPr>
            </w:pPr>
            <w:r w:rsidRPr="008838F8">
              <w:rPr>
                <w:b/>
                <w:bCs/>
                <w:sz w:val="18"/>
                <w:szCs w:val="18"/>
              </w:rPr>
              <w:t>E&amp;S Impacts during O&amp;M</w:t>
            </w:r>
          </w:p>
        </w:tc>
      </w:tr>
      <w:tr w:rsidR="00E70F4D" w:rsidRPr="008838F8" w14:paraId="5C2C2291" w14:textId="77777777" w:rsidTr="005C342C">
        <w:tc>
          <w:tcPr>
            <w:tcW w:w="2172" w:type="dxa"/>
          </w:tcPr>
          <w:p w14:paraId="194973BD" w14:textId="02EB6E09" w:rsidR="00233EDF" w:rsidRPr="008838F8" w:rsidRDefault="002C47C6" w:rsidP="00233EDF">
            <w:pPr>
              <w:spacing w:after="0"/>
              <w:rPr>
                <w:sz w:val="18"/>
                <w:szCs w:val="18"/>
              </w:rPr>
            </w:pPr>
            <w:r>
              <w:rPr>
                <w:sz w:val="18"/>
                <w:szCs w:val="18"/>
              </w:rPr>
              <w:t xml:space="preserve">1. </w:t>
            </w:r>
            <w:r w:rsidR="002D2321">
              <w:rPr>
                <w:sz w:val="18"/>
                <w:szCs w:val="18"/>
              </w:rPr>
              <w:t xml:space="preserve">Management of </w:t>
            </w:r>
            <w:r w:rsidR="00B125BE">
              <w:rPr>
                <w:sz w:val="18"/>
                <w:szCs w:val="18"/>
              </w:rPr>
              <w:t xml:space="preserve">water, sanitation and </w:t>
            </w:r>
            <w:r w:rsidR="002D2321">
              <w:rPr>
                <w:sz w:val="18"/>
                <w:szCs w:val="18"/>
              </w:rPr>
              <w:t>waste from the offices established in the project</w:t>
            </w:r>
          </w:p>
        </w:tc>
        <w:tc>
          <w:tcPr>
            <w:tcW w:w="3038" w:type="dxa"/>
          </w:tcPr>
          <w:p w14:paraId="0F96D795" w14:textId="78E07FEB" w:rsidR="003D253F" w:rsidRDefault="003D253F" w:rsidP="00233EDF">
            <w:pPr>
              <w:spacing w:after="0"/>
              <w:rPr>
                <w:sz w:val="18"/>
                <w:szCs w:val="18"/>
              </w:rPr>
            </w:pPr>
            <w:r>
              <w:rPr>
                <w:sz w:val="18"/>
                <w:szCs w:val="18"/>
              </w:rPr>
              <w:t xml:space="preserve">Maintenance of office facilities with adequate water and sanitation facilities. </w:t>
            </w:r>
          </w:p>
          <w:p w14:paraId="5798521B" w14:textId="77777777" w:rsidR="003D253F" w:rsidRDefault="003D253F" w:rsidP="00233EDF">
            <w:pPr>
              <w:spacing w:after="0"/>
              <w:rPr>
                <w:sz w:val="18"/>
                <w:szCs w:val="18"/>
              </w:rPr>
            </w:pPr>
          </w:p>
          <w:p w14:paraId="31E9D142" w14:textId="1F0EA32E" w:rsidR="00233EDF" w:rsidRPr="008838F8" w:rsidRDefault="002D2321" w:rsidP="00233EDF">
            <w:pPr>
              <w:spacing w:after="0"/>
              <w:rPr>
                <w:sz w:val="18"/>
                <w:szCs w:val="18"/>
              </w:rPr>
            </w:pPr>
            <w:r>
              <w:rPr>
                <w:sz w:val="18"/>
                <w:szCs w:val="18"/>
              </w:rPr>
              <w:t xml:space="preserve">Regular collection and </w:t>
            </w:r>
            <w:r w:rsidR="003D253F">
              <w:rPr>
                <w:sz w:val="18"/>
                <w:szCs w:val="18"/>
              </w:rPr>
              <w:t>d</w:t>
            </w:r>
            <w:r>
              <w:rPr>
                <w:sz w:val="18"/>
                <w:szCs w:val="18"/>
              </w:rPr>
              <w:t xml:space="preserve">isposal of waste </w:t>
            </w:r>
          </w:p>
        </w:tc>
        <w:tc>
          <w:tcPr>
            <w:tcW w:w="938" w:type="dxa"/>
          </w:tcPr>
          <w:p w14:paraId="720DA245" w14:textId="77777777" w:rsidR="00233EDF" w:rsidRPr="008838F8" w:rsidRDefault="00233EDF" w:rsidP="00233EDF">
            <w:pPr>
              <w:spacing w:after="0"/>
              <w:rPr>
                <w:sz w:val="18"/>
                <w:szCs w:val="18"/>
              </w:rPr>
            </w:pPr>
          </w:p>
        </w:tc>
        <w:tc>
          <w:tcPr>
            <w:tcW w:w="1540" w:type="dxa"/>
          </w:tcPr>
          <w:p w14:paraId="10173458" w14:textId="506970E3" w:rsidR="00233EDF" w:rsidRPr="008838F8" w:rsidRDefault="00EC2F92" w:rsidP="00233EDF">
            <w:pPr>
              <w:spacing w:after="0"/>
              <w:rPr>
                <w:sz w:val="18"/>
                <w:szCs w:val="18"/>
              </w:rPr>
            </w:pPr>
            <w:r>
              <w:rPr>
                <w:sz w:val="18"/>
                <w:szCs w:val="18"/>
              </w:rPr>
              <w:t>PIUs</w:t>
            </w:r>
          </w:p>
        </w:tc>
        <w:tc>
          <w:tcPr>
            <w:tcW w:w="1330" w:type="dxa"/>
          </w:tcPr>
          <w:p w14:paraId="653FD06F" w14:textId="239A8591" w:rsidR="00233EDF" w:rsidRPr="008838F8" w:rsidRDefault="00A05018" w:rsidP="00233EDF">
            <w:pPr>
              <w:spacing w:after="0"/>
              <w:rPr>
                <w:sz w:val="18"/>
                <w:szCs w:val="18"/>
              </w:rPr>
            </w:pPr>
            <w:r>
              <w:rPr>
                <w:sz w:val="18"/>
                <w:szCs w:val="18"/>
              </w:rPr>
              <w:t>PCMU</w:t>
            </w:r>
          </w:p>
        </w:tc>
      </w:tr>
      <w:tr w:rsidR="00E70F4D" w:rsidRPr="008838F8" w14:paraId="6B70AF36" w14:textId="77777777" w:rsidTr="005C342C">
        <w:tc>
          <w:tcPr>
            <w:tcW w:w="2172" w:type="dxa"/>
          </w:tcPr>
          <w:p w14:paraId="64B07D92" w14:textId="6EE28E69" w:rsidR="00233EDF" w:rsidRPr="008838F8" w:rsidRDefault="00A05018" w:rsidP="00233EDF">
            <w:pPr>
              <w:spacing w:after="0"/>
              <w:rPr>
                <w:sz w:val="18"/>
                <w:szCs w:val="18"/>
              </w:rPr>
            </w:pPr>
            <w:r>
              <w:rPr>
                <w:sz w:val="18"/>
                <w:szCs w:val="18"/>
              </w:rPr>
              <w:t>2. Illegal off takes and abstractions above sanctioned discharge from the irrigation systems</w:t>
            </w:r>
          </w:p>
        </w:tc>
        <w:tc>
          <w:tcPr>
            <w:tcW w:w="3038" w:type="dxa"/>
          </w:tcPr>
          <w:p w14:paraId="0D871291" w14:textId="12808333" w:rsidR="00233EDF" w:rsidRDefault="004710C9" w:rsidP="00233EDF">
            <w:pPr>
              <w:spacing w:after="0"/>
              <w:rPr>
                <w:sz w:val="18"/>
                <w:szCs w:val="18"/>
              </w:rPr>
            </w:pPr>
            <w:r>
              <w:rPr>
                <w:sz w:val="18"/>
                <w:szCs w:val="18"/>
              </w:rPr>
              <w:t>Design of stilling basins suitable for flow measurement on main canal head regulators and fall structures. Replac</w:t>
            </w:r>
            <w:r w:rsidR="00690FDE">
              <w:rPr>
                <w:sz w:val="18"/>
                <w:szCs w:val="18"/>
              </w:rPr>
              <w:t>e</w:t>
            </w:r>
            <w:r>
              <w:rPr>
                <w:sz w:val="18"/>
                <w:szCs w:val="18"/>
              </w:rPr>
              <w:t>ment of direct outlets with APM mod</w:t>
            </w:r>
            <w:r w:rsidR="00690FDE">
              <w:rPr>
                <w:sz w:val="18"/>
                <w:szCs w:val="18"/>
              </w:rPr>
              <w:t>ul</w:t>
            </w:r>
            <w:r>
              <w:rPr>
                <w:sz w:val="18"/>
                <w:szCs w:val="18"/>
              </w:rPr>
              <w:t>es designed for sanctioned discharge</w:t>
            </w:r>
          </w:p>
          <w:p w14:paraId="61CE2F6A" w14:textId="6FC256C1" w:rsidR="00A05018" w:rsidRPr="008838F8" w:rsidRDefault="00A05018" w:rsidP="00233EDF">
            <w:pPr>
              <w:spacing w:after="0"/>
              <w:rPr>
                <w:sz w:val="18"/>
                <w:szCs w:val="18"/>
              </w:rPr>
            </w:pPr>
          </w:p>
        </w:tc>
        <w:tc>
          <w:tcPr>
            <w:tcW w:w="938" w:type="dxa"/>
          </w:tcPr>
          <w:p w14:paraId="3DFDEC7F" w14:textId="77777777" w:rsidR="00233EDF" w:rsidRPr="008838F8" w:rsidRDefault="00233EDF" w:rsidP="00233EDF">
            <w:pPr>
              <w:spacing w:after="0"/>
              <w:rPr>
                <w:sz w:val="18"/>
                <w:szCs w:val="18"/>
              </w:rPr>
            </w:pPr>
          </w:p>
        </w:tc>
        <w:tc>
          <w:tcPr>
            <w:tcW w:w="1540" w:type="dxa"/>
          </w:tcPr>
          <w:p w14:paraId="516688B2" w14:textId="781C8ADB" w:rsidR="00233EDF" w:rsidRPr="008838F8" w:rsidRDefault="00EC2F92" w:rsidP="00233EDF">
            <w:pPr>
              <w:spacing w:after="0"/>
              <w:rPr>
                <w:sz w:val="18"/>
                <w:szCs w:val="18"/>
              </w:rPr>
            </w:pPr>
            <w:r>
              <w:rPr>
                <w:sz w:val="18"/>
                <w:szCs w:val="18"/>
              </w:rPr>
              <w:t>PIUs</w:t>
            </w:r>
          </w:p>
        </w:tc>
        <w:tc>
          <w:tcPr>
            <w:tcW w:w="1330" w:type="dxa"/>
          </w:tcPr>
          <w:p w14:paraId="6596F638" w14:textId="069BD86D" w:rsidR="00233EDF" w:rsidRPr="008838F8" w:rsidRDefault="004F7791" w:rsidP="00233EDF">
            <w:pPr>
              <w:spacing w:after="0"/>
              <w:rPr>
                <w:sz w:val="18"/>
                <w:szCs w:val="18"/>
              </w:rPr>
            </w:pPr>
            <w:r>
              <w:rPr>
                <w:sz w:val="18"/>
                <w:szCs w:val="18"/>
              </w:rPr>
              <w:t>AWB</w:t>
            </w:r>
          </w:p>
        </w:tc>
      </w:tr>
      <w:tr w:rsidR="00E70F4D" w:rsidRPr="008838F8" w14:paraId="629F6EE4" w14:textId="77777777" w:rsidTr="005C342C">
        <w:tc>
          <w:tcPr>
            <w:tcW w:w="2172" w:type="dxa"/>
          </w:tcPr>
          <w:p w14:paraId="653A32B2" w14:textId="5A255B4D" w:rsidR="004F7791" w:rsidRDefault="003A4686" w:rsidP="00233EDF">
            <w:pPr>
              <w:spacing w:after="0"/>
              <w:rPr>
                <w:sz w:val="18"/>
                <w:szCs w:val="18"/>
              </w:rPr>
            </w:pPr>
            <w:r>
              <w:rPr>
                <w:sz w:val="18"/>
                <w:szCs w:val="18"/>
              </w:rPr>
              <w:t xml:space="preserve">3. Mosquito breeding at the </w:t>
            </w:r>
            <w:r w:rsidR="00A94BA4">
              <w:rPr>
                <w:sz w:val="18"/>
                <w:szCs w:val="18"/>
              </w:rPr>
              <w:t>water storage areas</w:t>
            </w:r>
          </w:p>
        </w:tc>
        <w:tc>
          <w:tcPr>
            <w:tcW w:w="3038" w:type="dxa"/>
          </w:tcPr>
          <w:p w14:paraId="418545AB" w14:textId="77777777" w:rsidR="004F7791" w:rsidRDefault="00A94BA4" w:rsidP="00A94BA4">
            <w:pPr>
              <w:spacing w:after="0"/>
              <w:rPr>
                <w:sz w:val="18"/>
                <w:szCs w:val="18"/>
              </w:rPr>
            </w:pPr>
            <w:r w:rsidRPr="00A94BA4">
              <w:rPr>
                <w:sz w:val="18"/>
                <w:szCs w:val="18"/>
              </w:rPr>
              <w:t>Taking appropriate steps against mosquito breeding and educating the</w:t>
            </w:r>
            <w:r>
              <w:rPr>
                <w:sz w:val="18"/>
                <w:szCs w:val="18"/>
              </w:rPr>
              <w:t xml:space="preserve"> </w:t>
            </w:r>
            <w:r w:rsidRPr="00A94BA4">
              <w:rPr>
                <w:sz w:val="18"/>
                <w:szCs w:val="18"/>
              </w:rPr>
              <w:t>communities in preventive &amp; curative measures against malaria/dengue.</w:t>
            </w:r>
          </w:p>
          <w:p w14:paraId="04B7B24E" w14:textId="0F403389" w:rsidR="00A94BA4" w:rsidRDefault="00737241" w:rsidP="00737241">
            <w:pPr>
              <w:spacing w:after="0"/>
              <w:rPr>
                <w:sz w:val="18"/>
                <w:szCs w:val="18"/>
              </w:rPr>
            </w:pPr>
            <w:r w:rsidRPr="00737241">
              <w:rPr>
                <w:sz w:val="18"/>
                <w:szCs w:val="18"/>
              </w:rPr>
              <w:t>Educating the community regarding the importance and methods of cleaning subproject</w:t>
            </w:r>
            <w:r>
              <w:rPr>
                <w:sz w:val="18"/>
                <w:szCs w:val="18"/>
              </w:rPr>
              <w:t xml:space="preserve"> </w:t>
            </w:r>
            <w:r w:rsidRPr="00737241">
              <w:rPr>
                <w:sz w:val="18"/>
                <w:szCs w:val="18"/>
              </w:rPr>
              <w:t>the ponds and tanks</w:t>
            </w:r>
          </w:p>
        </w:tc>
        <w:tc>
          <w:tcPr>
            <w:tcW w:w="938" w:type="dxa"/>
          </w:tcPr>
          <w:p w14:paraId="16401EE6" w14:textId="77777777" w:rsidR="004F7791" w:rsidRPr="008838F8" w:rsidRDefault="004F7791" w:rsidP="00233EDF">
            <w:pPr>
              <w:spacing w:after="0"/>
              <w:rPr>
                <w:sz w:val="18"/>
                <w:szCs w:val="18"/>
              </w:rPr>
            </w:pPr>
          </w:p>
        </w:tc>
        <w:tc>
          <w:tcPr>
            <w:tcW w:w="1540" w:type="dxa"/>
          </w:tcPr>
          <w:p w14:paraId="34EE18C0" w14:textId="52752B7D" w:rsidR="004F7791" w:rsidRDefault="00737241" w:rsidP="00233EDF">
            <w:pPr>
              <w:spacing w:after="0"/>
              <w:rPr>
                <w:sz w:val="18"/>
                <w:szCs w:val="18"/>
              </w:rPr>
            </w:pPr>
            <w:r>
              <w:rPr>
                <w:sz w:val="18"/>
                <w:szCs w:val="18"/>
              </w:rPr>
              <w:t>FO</w:t>
            </w:r>
          </w:p>
        </w:tc>
        <w:tc>
          <w:tcPr>
            <w:tcW w:w="1330" w:type="dxa"/>
          </w:tcPr>
          <w:p w14:paraId="2D384442" w14:textId="44EF4D74" w:rsidR="004F7791" w:rsidRDefault="00737241" w:rsidP="00233EDF">
            <w:pPr>
              <w:spacing w:after="0"/>
              <w:rPr>
                <w:sz w:val="18"/>
                <w:szCs w:val="18"/>
              </w:rPr>
            </w:pPr>
            <w:r>
              <w:rPr>
                <w:sz w:val="18"/>
                <w:szCs w:val="18"/>
              </w:rPr>
              <w:t>AWB</w:t>
            </w:r>
          </w:p>
        </w:tc>
      </w:tr>
      <w:tr w:rsidR="00E70F4D" w:rsidRPr="008838F8" w14:paraId="2BE32CD1" w14:textId="77777777" w:rsidTr="005C342C">
        <w:tc>
          <w:tcPr>
            <w:tcW w:w="2172" w:type="dxa"/>
          </w:tcPr>
          <w:p w14:paraId="4F8B6AAF" w14:textId="36F2B8E8" w:rsidR="00CD6533" w:rsidRDefault="00CD6533" w:rsidP="00233EDF">
            <w:pPr>
              <w:spacing w:after="0"/>
              <w:rPr>
                <w:sz w:val="18"/>
                <w:szCs w:val="18"/>
              </w:rPr>
            </w:pPr>
            <w:r>
              <w:rPr>
                <w:sz w:val="18"/>
                <w:szCs w:val="18"/>
              </w:rPr>
              <w:t xml:space="preserve">4. </w:t>
            </w:r>
            <w:r w:rsidR="00FF4B8B">
              <w:rPr>
                <w:sz w:val="18"/>
                <w:szCs w:val="18"/>
              </w:rPr>
              <w:t>Agri-logistic facilities operations – waste generation and OHS risks</w:t>
            </w:r>
            <w:r w:rsidR="00183FF5">
              <w:rPr>
                <w:sz w:val="18"/>
                <w:szCs w:val="18"/>
              </w:rPr>
              <w:t xml:space="preserve"> </w:t>
            </w:r>
          </w:p>
        </w:tc>
        <w:tc>
          <w:tcPr>
            <w:tcW w:w="3038" w:type="dxa"/>
          </w:tcPr>
          <w:p w14:paraId="3A0362BA" w14:textId="3E99D131" w:rsidR="00183FF5" w:rsidRPr="00183FF5" w:rsidRDefault="00183FF5" w:rsidP="00FF4B8B">
            <w:pPr>
              <w:spacing w:after="0"/>
              <w:rPr>
                <w:sz w:val="18"/>
                <w:szCs w:val="18"/>
              </w:rPr>
            </w:pPr>
            <w:r w:rsidRPr="00183FF5">
              <w:rPr>
                <w:sz w:val="18"/>
                <w:szCs w:val="18"/>
              </w:rPr>
              <w:t xml:space="preserve">Educating the </w:t>
            </w:r>
            <w:r w:rsidR="00FF4B8B">
              <w:rPr>
                <w:sz w:val="18"/>
                <w:szCs w:val="18"/>
              </w:rPr>
              <w:t>farmer/owner</w:t>
            </w:r>
            <w:r w:rsidRPr="00183FF5">
              <w:rPr>
                <w:sz w:val="18"/>
                <w:szCs w:val="18"/>
              </w:rPr>
              <w:t xml:space="preserve"> about safe waste management and disposal. </w:t>
            </w:r>
          </w:p>
          <w:p w14:paraId="2EEF47B9" w14:textId="77777777" w:rsidR="00183FF5" w:rsidRPr="00183FF5" w:rsidRDefault="00183FF5" w:rsidP="00183FF5">
            <w:pPr>
              <w:spacing w:after="0"/>
              <w:rPr>
                <w:sz w:val="18"/>
                <w:szCs w:val="18"/>
              </w:rPr>
            </w:pPr>
            <w:r w:rsidRPr="00183FF5">
              <w:rPr>
                <w:sz w:val="18"/>
                <w:szCs w:val="18"/>
              </w:rPr>
              <w:t>EFPs During O&amp;M</w:t>
            </w:r>
          </w:p>
          <w:p w14:paraId="2C9F48FE" w14:textId="6735EB7B" w:rsidR="00183FF5" w:rsidRPr="00183FF5" w:rsidRDefault="00183FF5" w:rsidP="00183FF5">
            <w:pPr>
              <w:spacing w:after="0"/>
              <w:rPr>
                <w:sz w:val="18"/>
                <w:szCs w:val="18"/>
              </w:rPr>
            </w:pPr>
            <w:r w:rsidRPr="00183FF5">
              <w:rPr>
                <w:sz w:val="18"/>
                <w:szCs w:val="18"/>
              </w:rPr>
              <w:t xml:space="preserve">Educating the owners about </w:t>
            </w:r>
            <w:r w:rsidR="00690FDE">
              <w:rPr>
                <w:sz w:val="18"/>
                <w:szCs w:val="18"/>
              </w:rPr>
              <w:t xml:space="preserve">the </w:t>
            </w:r>
            <w:r w:rsidRPr="00183FF5">
              <w:rPr>
                <w:sz w:val="18"/>
                <w:szCs w:val="18"/>
              </w:rPr>
              <w:t>safe and efficient operation of the phase</w:t>
            </w:r>
          </w:p>
          <w:p w14:paraId="75C0085E" w14:textId="77777777" w:rsidR="00183FF5" w:rsidRPr="00183FF5" w:rsidRDefault="00183FF5" w:rsidP="00183FF5">
            <w:pPr>
              <w:spacing w:after="0"/>
              <w:rPr>
                <w:sz w:val="18"/>
                <w:szCs w:val="18"/>
              </w:rPr>
            </w:pPr>
            <w:r w:rsidRPr="00183FF5">
              <w:rPr>
                <w:sz w:val="18"/>
                <w:szCs w:val="18"/>
              </w:rPr>
              <w:t>facility</w:t>
            </w:r>
          </w:p>
          <w:p w14:paraId="32888E39" w14:textId="3FD8EDC4" w:rsidR="00CD6533" w:rsidRPr="00A94BA4" w:rsidRDefault="00183FF5" w:rsidP="00FF4B8B">
            <w:pPr>
              <w:spacing w:after="0"/>
              <w:rPr>
                <w:sz w:val="18"/>
                <w:szCs w:val="18"/>
              </w:rPr>
            </w:pPr>
            <w:r w:rsidRPr="00183FF5">
              <w:rPr>
                <w:sz w:val="18"/>
                <w:szCs w:val="18"/>
              </w:rPr>
              <w:t>Educating the owners about standard HSE procedures and</w:t>
            </w:r>
            <w:r w:rsidR="00FF4B8B">
              <w:rPr>
                <w:sz w:val="18"/>
                <w:szCs w:val="18"/>
              </w:rPr>
              <w:t xml:space="preserve"> </w:t>
            </w:r>
            <w:r w:rsidRPr="00183FF5">
              <w:rPr>
                <w:sz w:val="18"/>
                <w:szCs w:val="18"/>
              </w:rPr>
              <w:t>precautions.</w:t>
            </w:r>
          </w:p>
        </w:tc>
        <w:tc>
          <w:tcPr>
            <w:tcW w:w="938" w:type="dxa"/>
          </w:tcPr>
          <w:p w14:paraId="3BC4E198" w14:textId="77777777" w:rsidR="00CD6533" w:rsidRPr="008838F8" w:rsidRDefault="00CD6533" w:rsidP="00233EDF">
            <w:pPr>
              <w:spacing w:after="0"/>
              <w:rPr>
                <w:sz w:val="18"/>
                <w:szCs w:val="18"/>
              </w:rPr>
            </w:pPr>
          </w:p>
        </w:tc>
        <w:tc>
          <w:tcPr>
            <w:tcW w:w="1540" w:type="dxa"/>
          </w:tcPr>
          <w:p w14:paraId="0B0F699A" w14:textId="744DC02E" w:rsidR="00CD6533" w:rsidRDefault="00FF4B8B" w:rsidP="00233EDF">
            <w:pPr>
              <w:spacing w:after="0"/>
              <w:rPr>
                <w:sz w:val="18"/>
                <w:szCs w:val="18"/>
              </w:rPr>
            </w:pPr>
            <w:r>
              <w:rPr>
                <w:sz w:val="18"/>
                <w:szCs w:val="18"/>
              </w:rPr>
              <w:t>Farmer/</w:t>
            </w:r>
            <w:r w:rsidR="00117E55">
              <w:rPr>
                <w:sz w:val="18"/>
                <w:szCs w:val="18"/>
              </w:rPr>
              <w:t>Owner</w:t>
            </w:r>
          </w:p>
        </w:tc>
        <w:tc>
          <w:tcPr>
            <w:tcW w:w="1330" w:type="dxa"/>
          </w:tcPr>
          <w:p w14:paraId="6952E334" w14:textId="7A07DDF4" w:rsidR="00CD6533" w:rsidRDefault="00FF4B8B" w:rsidP="00233EDF">
            <w:pPr>
              <w:spacing w:after="0"/>
              <w:rPr>
                <w:sz w:val="18"/>
                <w:szCs w:val="18"/>
              </w:rPr>
            </w:pPr>
            <w:r>
              <w:rPr>
                <w:sz w:val="18"/>
                <w:szCs w:val="18"/>
              </w:rPr>
              <w:t>P</w:t>
            </w:r>
            <w:r w:rsidR="00EC2F92">
              <w:rPr>
                <w:sz w:val="18"/>
                <w:szCs w:val="18"/>
              </w:rPr>
              <w:t>IU</w:t>
            </w:r>
          </w:p>
        </w:tc>
      </w:tr>
      <w:tr w:rsidR="00E70F4D" w:rsidRPr="008838F8" w14:paraId="12E073FB" w14:textId="77777777" w:rsidTr="005C342C">
        <w:tc>
          <w:tcPr>
            <w:tcW w:w="2172" w:type="dxa"/>
          </w:tcPr>
          <w:p w14:paraId="6CB22CFB" w14:textId="7B0A2305" w:rsidR="003A5C49" w:rsidRDefault="003A5C49" w:rsidP="003A5C49">
            <w:pPr>
              <w:spacing w:after="0"/>
              <w:rPr>
                <w:sz w:val="18"/>
                <w:szCs w:val="18"/>
              </w:rPr>
            </w:pPr>
            <w:r>
              <w:rPr>
                <w:sz w:val="18"/>
                <w:szCs w:val="18"/>
              </w:rPr>
              <w:t xml:space="preserve">5. </w:t>
            </w:r>
            <w:r w:rsidRPr="003A5C49">
              <w:rPr>
                <w:sz w:val="18"/>
                <w:szCs w:val="18"/>
              </w:rPr>
              <w:t>The project interventions can</w:t>
            </w:r>
            <w:r>
              <w:rPr>
                <w:sz w:val="18"/>
                <w:szCs w:val="18"/>
              </w:rPr>
              <w:t xml:space="preserve"> </w:t>
            </w:r>
            <w:r w:rsidRPr="003A5C49">
              <w:rPr>
                <w:sz w:val="18"/>
                <w:szCs w:val="18"/>
              </w:rPr>
              <w:t>potentially increase the usage of</w:t>
            </w:r>
            <w:r>
              <w:rPr>
                <w:sz w:val="18"/>
                <w:szCs w:val="18"/>
              </w:rPr>
              <w:t xml:space="preserve"> </w:t>
            </w:r>
            <w:r w:rsidRPr="003A5C49">
              <w:rPr>
                <w:sz w:val="18"/>
                <w:szCs w:val="18"/>
              </w:rPr>
              <w:t>pesticides and fertilizers.</w:t>
            </w:r>
          </w:p>
        </w:tc>
        <w:tc>
          <w:tcPr>
            <w:tcW w:w="3038" w:type="dxa"/>
          </w:tcPr>
          <w:p w14:paraId="0A74878E" w14:textId="4B6AB88A" w:rsidR="003A5C49" w:rsidRPr="00183FF5" w:rsidRDefault="00117E55" w:rsidP="00FF4B8B">
            <w:pPr>
              <w:spacing w:after="0"/>
              <w:rPr>
                <w:sz w:val="18"/>
                <w:szCs w:val="18"/>
              </w:rPr>
            </w:pPr>
            <w:r>
              <w:rPr>
                <w:sz w:val="18"/>
                <w:szCs w:val="18"/>
              </w:rPr>
              <w:t xml:space="preserve">Implementation of the integrated pest management plan prepared under </w:t>
            </w:r>
            <w:r w:rsidR="00826B72">
              <w:rPr>
                <w:sz w:val="18"/>
                <w:szCs w:val="18"/>
              </w:rPr>
              <w:t>WB funded SAGP Project</w:t>
            </w:r>
          </w:p>
        </w:tc>
        <w:tc>
          <w:tcPr>
            <w:tcW w:w="938" w:type="dxa"/>
          </w:tcPr>
          <w:p w14:paraId="33811B7E" w14:textId="77777777" w:rsidR="003A5C49" w:rsidRPr="008838F8" w:rsidRDefault="003A5C49" w:rsidP="00233EDF">
            <w:pPr>
              <w:spacing w:after="0"/>
              <w:rPr>
                <w:sz w:val="18"/>
                <w:szCs w:val="18"/>
              </w:rPr>
            </w:pPr>
          </w:p>
        </w:tc>
        <w:tc>
          <w:tcPr>
            <w:tcW w:w="1540" w:type="dxa"/>
          </w:tcPr>
          <w:p w14:paraId="7B08807E" w14:textId="1ADAD726" w:rsidR="003A5C49" w:rsidRDefault="00EC2F92" w:rsidP="00233EDF">
            <w:pPr>
              <w:spacing w:after="0"/>
              <w:rPr>
                <w:sz w:val="18"/>
                <w:szCs w:val="18"/>
              </w:rPr>
            </w:pPr>
            <w:r>
              <w:rPr>
                <w:sz w:val="18"/>
                <w:szCs w:val="18"/>
              </w:rPr>
              <w:t>PIUs</w:t>
            </w:r>
          </w:p>
        </w:tc>
        <w:tc>
          <w:tcPr>
            <w:tcW w:w="1330" w:type="dxa"/>
          </w:tcPr>
          <w:p w14:paraId="10366C2B" w14:textId="697ED126" w:rsidR="003A5C49" w:rsidRDefault="00117E55" w:rsidP="00233EDF">
            <w:pPr>
              <w:spacing w:after="0"/>
              <w:rPr>
                <w:sz w:val="18"/>
                <w:szCs w:val="18"/>
              </w:rPr>
            </w:pPr>
            <w:r>
              <w:rPr>
                <w:sz w:val="18"/>
                <w:szCs w:val="18"/>
              </w:rPr>
              <w:t>PCMU</w:t>
            </w:r>
          </w:p>
        </w:tc>
      </w:tr>
      <w:tr w:rsidR="009E4BED" w:rsidRPr="008838F8" w14:paraId="1135963B" w14:textId="77777777" w:rsidTr="005C342C">
        <w:tc>
          <w:tcPr>
            <w:tcW w:w="2172" w:type="dxa"/>
          </w:tcPr>
          <w:p w14:paraId="26C57329" w14:textId="2F8E4D65" w:rsidR="009E4BED" w:rsidRDefault="009E4BED" w:rsidP="009E4BED">
            <w:pPr>
              <w:spacing w:after="0"/>
              <w:rPr>
                <w:sz w:val="18"/>
                <w:szCs w:val="18"/>
              </w:rPr>
            </w:pPr>
            <w:r>
              <w:rPr>
                <w:sz w:val="18"/>
                <w:szCs w:val="18"/>
              </w:rPr>
              <w:t xml:space="preserve">6. </w:t>
            </w:r>
            <w:r w:rsidRPr="00826B72">
              <w:rPr>
                <w:sz w:val="18"/>
                <w:szCs w:val="18"/>
              </w:rPr>
              <w:t>Environmental</w:t>
            </w:r>
            <w:r>
              <w:rPr>
                <w:sz w:val="18"/>
                <w:szCs w:val="18"/>
              </w:rPr>
              <w:t xml:space="preserve"> </w:t>
            </w:r>
            <w:r w:rsidRPr="00826B72">
              <w:rPr>
                <w:sz w:val="18"/>
                <w:szCs w:val="18"/>
              </w:rPr>
              <w:t>Degradation from</w:t>
            </w:r>
            <w:r>
              <w:rPr>
                <w:sz w:val="18"/>
                <w:szCs w:val="18"/>
              </w:rPr>
              <w:t xml:space="preserve"> </w:t>
            </w:r>
            <w:r w:rsidRPr="00826B72">
              <w:rPr>
                <w:sz w:val="18"/>
                <w:szCs w:val="18"/>
              </w:rPr>
              <w:t>Intensification of</w:t>
            </w:r>
            <w:r>
              <w:rPr>
                <w:sz w:val="18"/>
                <w:szCs w:val="18"/>
              </w:rPr>
              <w:t xml:space="preserve"> </w:t>
            </w:r>
            <w:r w:rsidRPr="00826B72">
              <w:rPr>
                <w:sz w:val="18"/>
                <w:szCs w:val="18"/>
              </w:rPr>
              <w:t>Agricultural Land</w:t>
            </w:r>
            <w:r>
              <w:rPr>
                <w:sz w:val="18"/>
                <w:szCs w:val="18"/>
              </w:rPr>
              <w:t xml:space="preserve"> </w:t>
            </w:r>
            <w:r w:rsidRPr="00826B72">
              <w:rPr>
                <w:sz w:val="18"/>
                <w:szCs w:val="18"/>
              </w:rPr>
              <w:t>Use</w:t>
            </w:r>
          </w:p>
        </w:tc>
        <w:tc>
          <w:tcPr>
            <w:tcW w:w="3038" w:type="dxa"/>
          </w:tcPr>
          <w:p w14:paraId="3C8095E4" w14:textId="2602180F" w:rsidR="009E4BED" w:rsidRPr="000A6C03" w:rsidRDefault="009E4BED" w:rsidP="009E4BED">
            <w:pPr>
              <w:spacing w:after="0"/>
              <w:rPr>
                <w:sz w:val="18"/>
                <w:szCs w:val="18"/>
              </w:rPr>
            </w:pPr>
            <w:r w:rsidRPr="000A6C03">
              <w:rPr>
                <w:sz w:val="18"/>
                <w:szCs w:val="18"/>
              </w:rPr>
              <w:t>Judicious use of the irrigation water, chemical inputs and use of alternate</w:t>
            </w:r>
            <w:r>
              <w:rPr>
                <w:sz w:val="18"/>
                <w:szCs w:val="18"/>
              </w:rPr>
              <w:t xml:space="preserve"> </w:t>
            </w:r>
            <w:r w:rsidRPr="000A6C03">
              <w:rPr>
                <w:sz w:val="18"/>
                <w:szCs w:val="18"/>
              </w:rPr>
              <w:t>techniques (such as integrated pest management, using disease-resistant</w:t>
            </w:r>
          </w:p>
          <w:p w14:paraId="42A21709" w14:textId="1E5F2CF3" w:rsidR="009E4BED" w:rsidRPr="000A6C03" w:rsidRDefault="009E4BED" w:rsidP="009E4BED">
            <w:pPr>
              <w:spacing w:after="0"/>
              <w:rPr>
                <w:sz w:val="18"/>
                <w:szCs w:val="18"/>
              </w:rPr>
            </w:pPr>
            <w:r w:rsidRPr="000A6C03">
              <w:rPr>
                <w:sz w:val="18"/>
                <w:szCs w:val="18"/>
              </w:rPr>
              <w:t>seeds, and mulching) will be promoted through awareness</w:t>
            </w:r>
            <w:r>
              <w:rPr>
                <w:sz w:val="18"/>
                <w:szCs w:val="18"/>
              </w:rPr>
              <w:t>-</w:t>
            </w:r>
            <w:r w:rsidRPr="000A6C03">
              <w:rPr>
                <w:sz w:val="18"/>
                <w:szCs w:val="18"/>
              </w:rPr>
              <w:t>raising and</w:t>
            </w:r>
            <w:r>
              <w:rPr>
                <w:sz w:val="18"/>
                <w:szCs w:val="18"/>
              </w:rPr>
              <w:t xml:space="preserve"> </w:t>
            </w:r>
            <w:r w:rsidRPr="000A6C03">
              <w:rPr>
                <w:sz w:val="18"/>
                <w:szCs w:val="18"/>
              </w:rPr>
              <w:t xml:space="preserve">capacity building initiatives which are included in Component </w:t>
            </w:r>
            <w:r w:rsidR="005C10AD">
              <w:rPr>
                <w:sz w:val="18"/>
                <w:szCs w:val="18"/>
              </w:rPr>
              <w:t>3</w:t>
            </w:r>
            <w:r w:rsidRPr="000A6C03">
              <w:rPr>
                <w:sz w:val="18"/>
                <w:szCs w:val="18"/>
              </w:rPr>
              <w:t xml:space="preserve"> of the</w:t>
            </w:r>
            <w:r>
              <w:rPr>
                <w:sz w:val="18"/>
                <w:szCs w:val="18"/>
              </w:rPr>
              <w:t xml:space="preserve"> </w:t>
            </w:r>
            <w:r w:rsidRPr="000A6C03">
              <w:rPr>
                <w:sz w:val="18"/>
                <w:szCs w:val="18"/>
              </w:rPr>
              <w:t>proposed project.</w:t>
            </w:r>
          </w:p>
          <w:p w14:paraId="205A7790" w14:textId="77777777" w:rsidR="009E4BED" w:rsidRDefault="009E4BED" w:rsidP="009E4BED">
            <w:pPr>
              <w:spacing w:after="0"/>
              <w:rPr>
                <w:sz w:val="18"/>
                <w:szCs w:val="18"/>
              </w:rPr>
            </w:pPr>
          </w:p>
          <w:p w14:paraId="5F5A8B09" w14:textId="5ACA5CE4" w:rsidR="009E4BED" w:rsidRPr="000A6C03" w:rsidRDefault="009E4BED" w:rsidP="009E4BED">
            <w:pPr>
              <w:spacing w:after="0"/>
              <w:rPr>
                <w:sz w:val="18"/>
                <w:szCs w:val="18"/>
              </w:rPr>
            </w:pPr>
            <w:r w:rsidRPr="000A6C03">
              <w:rPr>
                <w:sz w:val="18"/>
                <w:szCs w:val="18"/>
              </w:rPr>
              <w:t>Adoption of IPM techniques will be promoted through capacity building</w:t>
            </w:r>
          </w:p>
          <w:p w14:paraId="2F94BF26" w14:textId="49A995E5" w:rsidR="009E4BED" w:rsidRDefault="009E4BED" w:rsidP="009E4BED">
            <w:pPr>
              <w:spacing w:after="0"/>
              <w:rPr>
                <w:sz w:val="18"/>
                <w:szCs w:val="18"/>
              </w:rPr>
            </w:pPr>
            <w:r w:rsidRPr="000A6C03">
              <w:rPr>
                <w:sz w:val="18"/>
                <w:szCs w:val="18"/>
              </w:rPr>
              <w:t>programs.</w:t>
            </w:r>
          </w:p>
          <w:p w14:paraId="09E85015" w14:textId="77777777" w:rsidR="009E4BED" w:rsidRPr="000A6C03" w:rsidRDefault="009E4BED" w:rsidP="009E4BED">
            <w:pPr>
              <w:spacing w:after="0"/>
              <w:rPr>
                <w:sz w:val="18"/>
                <w:szCs w:val="18"/>
              </w:rPr>
            </w:pPr>
          </w:p>
          <w:p w14:paraId="7875D757" w14:textId="3054D999" w:rsidR="009E4BED" w:rsidRPr="000A6C03" w:rsidRDefault="009E4BED" w:rsidP="009E4BED">
            <w:pPr>
              <w:spacing w:after="0"/>
              <w:rPr>
                <w:sz w:val="18"/>
                <w:szCs w:val="18"/>
              </w:rPr>
            </w:pPr>
            <w:r w:rsidRPr="000A6C03">
              <w:rPr>
                <w:sz w:val="18"/>
                <w:szCs w:val="18"/>
              </w:rPr>
              <w:t xml:space="preserve"> Crop rotation practices will be promoted to avoid soil fertility degradation.</w:t>
            </w:r>
          </w:p>
          <w:p w14:paraId="7FDFC55B" w14:textId="1804063B" w:rsidR="009E4BED" w:rsidRDefault="009E4BED" w:rsidP="009E4BED">
            <w:pPr>
              <w:spacing w:after="0"/>
              <w:rPr>
                <w:sz w:val="18"/>
                <w:szCs w:val="18"/>
              </w:rPr>
            </w:pPr>
          </w:p>
        </w:tc>
        <w:tc>
          <w:tcPr>
            <w:tcW w:w="938" w:type="dxa"/>
          </w:tcPr>
          <w:p w14:paraId="46A32F9E" w14:textId="77777777" w:rsidR="009E4BED" w:rsidRPr="008838F8" w:rsidRDefault="009E4BED" w:rsidP="009E4BED">
            <w:pPr>
              <w:spacing w:after="0"/>
              <w:rPr>
                <w:sz w:val="18"/>
                <w:szCs w:val="18"/>
              </w:rPr>
            </w:pPr>
          </w:p>
        </w:tc>
        <w:tc>
          <w:tcPr>
            <w:tcW w:w="1540" w:type="dxa"/>
          </w:tcPr>
          <w:p w14:paraId="7D66881A" w14:textId="71B546BD" w:rsidR="009E4BED" w:rsidRDefault="009E4BED" w:rsidP="009E4BED">
            <w:pPr>
              <w:spacing w:after="0"/>
              <w:rPr>
                <w:sz w:val="18"/>
                <w:szCs w:val="18"/>
              </w:rPr>
            </w:pPr>
            <w:r>
              <w:rPr>
                <w:sz w:val="18"/>
                <w:szCs w:val="18"/>
              </w:rPr>
              <w:t>PIUs</w:t>
            </w:r>
          </w:p>
        </w:tc>
        <w:tc>
          <w:tcPr>
            <w:tcW w:w="1330" w:type="dxa"/>
          </w:tcPr>
          <w:p w14:paraId="61804721" w14:textId="5267A703" w:rsidR="009E4BED" w:rsidRDefault="009E4BED" w:rsidP="009E4BED">
            <w:pPr>
              <w:spacing w:after="0"/>
              <w:rPr>
                <w:sz w:val="18"/>
                <w:szCs w:val="18"/>
              </w:rPr>
            </w:pPr>
            <w:r>
              <w:rPr>
                <w:sz w:val="18"/>
                <w:szCs w:val="18"/>
              </w:rPr>
              <w:t>PCMU</w:t>
            </w:r>
          </w:p>
        </w:tc>
      </w:tr>
    </w:tbl>
    <w:p w14:paraId="2C96DD95" w14:textId="499BE4F7" w:rsidR="00B80492" w:rsidRDefault="00B80492" w:rsidP="00B81C56"/>
    <w:p w14:paraId="1EAD1089" w14:textId="74DB53A9" w:rsidR="007754AE" w:rsidRPr="008838F8" w:rsidRDefault="00C16AE9" w:rsidP="00AF5262">
      <w:pPr>
        <w:pStyle w:val="Heading2"/>
      </w:pPr>
      <w:bookmarkStart w:id="100" w:name="_Toc117074635"/>
      <w:r w:rsidRPr="008838F8">
        <w:t>Ste</w:t>
      </w:r>
      <w:r w:rsidR="00F07598" w:rsidRPr="008838F8">
        <w:t xml:space="preserve">p 4: </w:t>
      </w:r>
      <w:r w:rsidR="00DE6EB9" w:rsidRPr="008838F8">
        <w:t>Stakeholder Consultations and Disclosure</w:t>
      </w:r>
      <w:bookmarkEnd w:id="100"/>
    </w:p>
    <w:p w14:paraId="44F4F824" w14:textId="58B2D86A" w:rsidR="002C500A" w:rsidRPr="008838F8" w:rsidRDefault="004C441B" w:rsidP="002C500A">
      <w:r w:rsidRPr="008838F8">
        <w:t>Stakeholder</w:t>
      </w:r>
      <w:r w:rsidR="002C500A" w:rsidRPr="008838F8">
        <w:t xml:space="preserve"> consultation </w:t>
      </w:r>
      <w:r w:rsidRPr="008838F8">
        <w:t>will be</w:t>
      </w:r>
      <w:r w:rsidR="002C500A" w:rsidRPr="008838F8">
        <w:t xml:space="preserve"> used to help identify opportunities and risks, improve subproject design and implementation, and increase subproject ownership and sustainability. </w:t>
      </w:r>
      <w:r w:rsidR="00CC7AA5" w:rsidRPr="008838F8">
        <w:t>Stakeholder consultations will be carried during all phases of the project.</w:t>
      </w:r>
      <w:r w:rsidR="00B86854">
        <w:t xml:space="preserve"> A stakeholder </w:t>
      </w:r>
      <w:r w:rsidR="005323D8">
        <w:t>E</w:t>
      </w:r>
      <w:r w:rsidR="00B86854">
        <w:t>n</w:t>
      </w:r>
      <w:r w:rsidR="005323D8">
        <w:t>gagement Plan of the project is given in Annex 1</w:t>
      </w:r>
      <w:r w:rsidR="003C5DCC">
        <w:t>1</w:t>
      </w:r>
      <w:r w:rsidR="005323D8">
        <w:t>.</w:t>
      </w:r>
      <w:r w:rsidR="00CC7AA5" w:rsidRPr="008838F8">
        <w:t xml:space="preserve"> </w:t>
      </w:r>
      <w:r w:rsidR="002C500A" w:rsidRPr="008838F8">
        <w:t xml:space="preserve">   </w:t>
      </w:r>
    </w:p>
    <w:p w14:paraId="50597FA1" w14:textId="412D57DB" w:rsidR="00841A81" w:rsidRPr="008838F8" w:rsidRDefault="00EB5CA8" w:rsidP="00841A81">
      <w:r w:rsidRPr="008838F8">
        <w:t>The s</w:t>
      </w:r>
      <w:r w:rsidR="00841A81" w:rsidRPr="008838F8">
        <w:t xml:space="preserve">takeholders </w:t>
      </w:r>
      <w:r w:rsidRPr="008838F8">
        <w:t>of the Project have been c</w:t>
      </w:r>
      <w:r w:rsidR="00907753" w:rsidRPr="008838F8">
        <w:t>lassified into the following two categories.</w:t>
      </w:r>
      <w:r w:rsidR="00841A81" w:rsidRPr="008838F8">
        <w:t>:</w:t>
      </w:r>
    </w:p>
    <w:p w14:paraId="14821FCE" w14:textId="5964124B" w:rsidR="00841A81" w:rsidRPr="008838F8" w:rsidRDefault="00841A81" w:rsidP="00841A81">
      <w:pPr>
        <w:pStyle w:val="Bullet"/>
      </w:pPr>
      <w:r w:rsidRPr="008838F8">
        <w:t>Primary Stakeholders: include people, groups, institutions that either ha</w:t>
      </w:r>
      <w:r w:rsidR="003B3416" w:rsidRPr="008838F8">
        <w:t>s</w:t>
      </w:r>
      <w:r w:rsidRPr="008838F8">
        <w:t xml:space="preserve"> a direct influence on the project or are directly impacted (positively or adversely) by the project and its activities</w:t>
      </w:r>
      <w:r w:rsidR="00907753" w:rsidRPr="008838F8">
        <w:t xml:space="preserve">. These stakeholders include </w:t>
      </w:r>
      <w:r w:rsidR="008322A7" w:rsidRPr="008838F8">
        <w:t>district</w:t>
      </w:r>
      <w:r w:rsidR="002559C7">
        <w:t xml:space="preserve"> </w:t>
      </w:r>
      <w:r w:rsidR="008322A7" w:rsidRPr="008838F8">
        <w:t>governments that are involved in project implementation, local communities</w:t>
      </w:r>
      <w:r w:rsidR="00907753" w:rsidRPr="008838F8">
        <w:t xml:space="preserve">, civil society organizations, private landowners, </w:t>
      </w:r>
      <w:r w:rsidR="008322A7" w:rsidRPr="008838F8">
        <w:t xml:space="preserve">and </w:t>
      </w:r>
      <w:r w:rsidR="00907753" w:rsidRPr="008838F8">
        <w:t>poor non-titled persons/households.</w:t>
      </w:r>
    </w:p>
    <w:p w14:paraId="5F0ACCEB" w14:textId="1BDB7109" w:rsidR="00841A81" w:rsidRPr="008838F8" w:rsidRDefault="00841A81" w:rsidP="00841A81">
      <w:pPr>
        <w:pStyle w:val="Bullet"/>
      </w:pPr>
      <w:r w:rsidRPr="008838F8">
        <w:t>Secondary stakeholders: are those that have a bearing on the project and its activities by virtue of their being closely linked or associated with the primary stakeholders and</w:t>
      </w:r>
      <w:r w:rsidR="002559C7">
        <w:t>,</w:t>
      </w:r>
      <w:r w:rsidRPr="008838F8">
        <w:t xml:space="preserve"> due to the </w:t>
      </w:r>
      <w:r w:rsidR="00F41481" w:rsidRPr="008838F8">
        <w:t>influence</w:t>
      </w:r>
      <w:r w:rsidRPr="008838F8">
        <w:t xml:space="preserve"> they have on the primary stakeholder groups. </w:t>
      </w:r>
      <w:r w:rsidR="005145A3" w:rsidRPr="008838F8">
        <w:t xml:space="preserve">These stakeholders include all relevant government institutions </w:t>
      </w:r>
      <w:r w:rsidR="005D1DA0" w:rsidRPr="008838F8">
        <w:t xml:space="preserve">such as </w:t>
      </w:r>
      <w:r w:rsidR="001D07C6">
        <w:t>Sindh</w:t>
      </w:r>
      <w:r w:rsidR="008322A7" w:rsidRPr="008838F8">
        <w:t xml:space="preserve"> EPA</w:t>
      </w:r>
      <w:r w:rsidR="005D1DA0" w:rsidRPr="008838F8">
        <w:t xml:space="preserve">, </w:t>
      </w:r>
      <w:r w:rsidR="00AC18AC" w:rsidRPr="008838F8">
        <w:t>Local Government</w:t>
      </w:r>
      <w:r w:rsidR="001D07C6">
        <w:t>s</w:t>
      </w:r>
      <w:r w:rsidR="00AC18AC" w:rsidRPr="008838F8">
        <w:t xml:space="preserve">, </w:t>
      </w:r>
      <w:r w:rsidR="00ED74E6" w:rsidRPr="008838F8">
        <w:t>and non-government organi</w:t>
      </w:r>
      <w:r w:rsidR="008322A7" w:rsidRPr="008838F8">
        <w:t>z</w:t>
      </w:r>
      <w:r w:rsidR="00ED74E6" w:rsidRPr="008838F8">
        <w:t xml:space="preserve">ations. </w:t>
      </w:r>
    </w:p>
    <w:p w14:paraId="2CB09EF0" w14:textId="4C8C146D" w:rsidR="003E2D3D" w:rsidRPr="008838F8" w:rsidRDefault="004F4B4F" w:rsidP="002C500A">
      <w:r>
        <w:t xml:space="preserve">Stakeholder consultations will be carried out at two stages. </w:t>
      </w:r>
      <w:r w:rsidR="00351DC1">
        <w:t>The first-stage s</w:t>
      </w:r>
      <w:r w:rsidR="005E43BD" w:rsidRPr="008838F8">
        <w:t xml:space="preserve">takeholder consultations will be carried out during the preparation of the </w:t>
      </w:r>
      <w:r w:rsidR="008025E9" w:rsidRPr="008838F8">
        <w:t xml:space="preserve">safeguard instruments </w:t>
      </w:r>
      <w:r w:rsidR="003E2D3D" w:rsidRPr="008838F8">
        <w:t xml:space="preserve">to obtain their feedback and address their concerns. </w:t>
      </w:r>
      <w:r w:rsidR="00351DC1">
        <w:t xml:space="preserve">The second stage consultations will be carried out </w:t>
      </w:r>
      <w:r w:rsidR="00AF7BB9">
        <w:t xml:space="preserve">after </w:t>
      </w:r>
      <w:r w:rsidR="00007B51">
        <w:t xml:space="preserve">the </w:t>
      </w:r>
      <w:r w:rsidR="00AF7BB9">
        <w:t xml:space="preserve">preparation of </w:t>
      </w:r>
      <w:r w:rsidR="002559C7">
        <w:t xml:space="preserve">the </w:t>
      </w:r>
      <w:r w:rsidR="00AF7BB9">
        <w:t>draft ESIA</w:t>
      </w:r>
      <w:r w:rsidR="002B57E7">
        <w:t>/ESMP</w:t>
      </w:r>
      <w:r w:rsidR="00AF7BB9">
        <w:t xml:space="preserve"> </w:t>
      </w:r>
      <w:r w:rsidR="00792EEF">
        <w:t xml:space="preserve">to share the outcome of the ESIA study and to obtain their feedback. </w:t>
      </w:r>
    </w:p>
    <w:p w14:paraId="6347B0E0" w14:textId="41FA19B3" w:rsidR="00841A81" w:rsidRDefault="009E599D" w:rsidP="002C500A">
      <w:r w:rsidRPr="008838F8">
        <w:t>The ESIA</w:t>
      </w:r>
      <w:r w:rsidR="002B57E7">
        <w:t>/ESMP</w:t>
      </w:r>
      <w:r w:rsidR="0039761F" w:rsidRPr="008838F8">
        <w:t xml:space="preserve"> and RAP</w:t>
      </w:r>
      <w:r w:rsidRPr="008838F8">
        <w:t xml:space="preserve"> </w:t>
      </w:r>
      <w:r w:rsidR="00172813" w:rsidRPr="008838F8">
        <w:t xml:space="preserve">of </w:t>
      </w:r>
      <w:r w:rsidR="0039761F" w:rsidRPr="008838F8">
        <w:t>each</w:t>
      </w:r>
      <w:r w:rsidR="00172813" w:rsidRPr="008838F8">
        <w:t xml:space="preserve"> subproject </w:t>
      </w:r>
      <w:r w:rsidRPr="008838F8">
        <w:t xml:space="preserve">will be disclosed on the </w:t>
      </w:r>
      <w:r w:rsidR="00DE17E4">
        <w:t>PCMU</w:t>
      </w:r>
      <w:r w:rsidRPr="008838F8">
        <w:t xml:space="preserve"> website</w:t>
      </w:r>
      <w:r w:rsidR="00172813" w:rsidRPr="008838F8">
        <w:t xml:space="preserve"> and on the World Bank website.</w:t>
      </w:r>
      <w:r w:rsidR="008322A7" w:rsidRPr="008838F8">
        <w:t xml:space="preserve"> The</w:t>
      </w:r>
      <w:r w:rsidR="00172813" w:rsidRPr="008838F8">
        <w:t xml:space="preserve"> Executive summary of the ESIAs</w:t>
      </w:r>
      <w:r w:rsidR="0039761F" w:rsidRPr="008838F8">
        <w:t xml:space="preserve"> and RAPs</w:t>
      </w:r>
      <w:r w:rsidR="00172813" w:rsidRPr="008838F8">
        <w:t xml:space="preserve"> will be translated </w:t>
      </w:r>
      <w:r w:rsidR="0091482D" w:rsidRPr="008838F8">
        <w:t>into</w:t>
      </w:r>
      <w:r w:rsidR="00172813" w:rsidRPr="008838F8">
        <w:t xml:space="preserve"> </w:t>
      </w:r>
      <w:r w:rsidR="002B57E7">
        <w:t>Sindhi</w:t>
      </w:r>
      <w:r w:rsidR="002B57E7" w:rsidRPr="008838F8">
        <w:t xml:space="preserve"> </w:t>
      </w:r>
      <w:r w:rsidR="00172813" w:rsidRPr="008838F8">
        <w:t xml:space="preserve">and will be disclosed on the </w:t>
      </w:r>
      <w:r w:rsidR="00D00FA3">
        <w:t>PCMU</w:t>
      </w:r>
      <w:r w:rsidR="00D00FA3" w:rsidRPr="008838F8">
        <w:t xml:space="preserve"> </w:t>
      </w:r>
      <w:r w:rsidR="00172813" w:rsidRPr="008838F8">
        <w:t xml:space="preserve">website. Hardcopies of the Executive Summary </w:t>
      </w:r>
      <w:r w:rsidR="00127230" w:rsidRPr="008838F8">
        <w:t xml:space="preserve">reports of </w:t>
      </w:r>
      <w:r w:rsidR="002B57E7">
        <w:t>Sindhi</w:t>
      </w:r>
      <w:r w:rsidR="002B57E7" w:rsidRPr="008838F8">
        <w:t xml:space="preserve"> </w:t>
      </w:r>
      <w:r w:rsidR="00127230" w:rsidRPr="008838F8">
        <w:t xml:space="preserve">will also be made available in </w:t>
      </w:r>
      <w:r w:rsidR="006600D5">
        <w:t>the local offices of the implementing agencies</w:t>
      </w:r>
      <w:r w:rsidR="00127230" w:rsidRPr="008838F8">
        <w:t xml:space="preserve">. </w:t>
      </w:r>
    </w:p>
    <w:p w14:paraId="54989D40" w14:textId="429D4963" w:rsidR="007B2D42" w:rsidRPr="008838F8" w:rsidRDefault="00F07598" w:rsidP="007B2D42">
      <w:pPr>
        <w:pStyle w:val="Heading2"/>
      </w:pPr>
      <w:bookmarkStart w:id="101" w:name="_Toc117074636"/>
      <w:r w:rsidRPr="008838F8">
        <w:t xml:space="preserve">Step 5: </w:t>
      </w:r>
      <w:r w:rsidR="00FB59D4" w:rsidRPr="008838F8">
        <w:t>Submission of ESIA</w:t>
      </w:r>
      <w:r w:rsidR="006600D5">
        <w:t>/ESMP</w:t>
      </w:r>
      <w:r w:rsidR="00FB59D4" w:rsidRPr="008838F8">
        <w:t xml:space="preserve"> for </w:t>
      </w:r>
      <w:r w:rsidR="001D07C6">
        <w:t>Sindh</w:t>
      </w:r>
      <w:r w:rsidR="00D42BCB" w:rsidRPr="008838F8">
        <w:t xml:space="preserve"> EPA</w:t>
      </w:r>
      <w:r w:rsidR="00FB59D4" w:rsidRPr="008838F8">
        <w:t xml:space="preserve"> and World Bank Clearance</w:t>
      </w:r>
      <w:bookmarkEnd w:id="101"/>
    </w:p>
    <w:p w14:paraId="2CD3CF20" w14:textId="1B6AAAB8" w:rsidR="002C500A" w:rsidRDefault="00007212" w:rsidP="002C500A">
      <w:r w:rsidRPr="008838F8">
        <w:t>ESIA</w:t>
      </w:r>
      <w:r w:rsidR="00D42BCB" w:rsidRPr="008838F8">
        <w:t xml:space="preserve"> </w:t>
      </w:r>
      <w:r w:rsidR="006600D5">
        <w:t xml:space="preserve">/ESMP </w:t>
      </w:r>
      <w:r w:rsidRPr="008838F8">
        <w:t>and RAP</w:t>
      </w:r>
      <w:r w:rsidR="006600D5">
        <w:t>/ARAP</w:t>
      </w:r>
      <w:r w:rsidRPr="008838F8">
        <w:t xml:space="preserve"> </w:t>
      </w:r>
      <w:r w:rsidR="00893BC8" w:rsidRPr="008838F8">
        <w:t xml:space="preserve">for each subproject </w:t>
      </w:r>
      <w:r w:rsidR="008025E9" w:rsidRPr="008838F8">
        <w:t>will be</w:t>
      </w:r>
      <w:r w:rsidRPr="008838F8">
        <w:t xml:space="preserve"> submitted to World Bank and </w:t>
      </w:r>
      <w:r w:rsidR="00EB7752">
        <w:t>Sindh</w:t>
      </w:r>
      <w:r w:rsidR="002606D1">
        <w:t xml:space="preserve"> EPA</w:t>
      </w:r>
      <w:r w:rsidRPr="008838F8">
        <w:t xml:space="preserve"> </w:t>
      </w:r>
      <w:r w:rsidR="002559C7">
        <w:t xml:space="preserve">for </w:t>
      </w:r>
      <w:r w:rsidRPr="008838F8">
        <w:t>clearance and approval before initi</w:t>
      </w:r>
      <w:r w:rsidR="00E4068E" w:rsidRPr="008838F8">
        <w:t xml:space="preserve">ating any construction works. </w:t>
      </w:r>
      <w:r w:rsidR="00257A7E" w:rsidRPr="008838F8">
        <w:t xml:space="preserve">In addition, the </w:t>
      </w:r>
      <w:r w:rsidR="00BF2884" w:rsidRPr="008838F8">
        <w:t xml:space="preserve">proposed subprojects require various approvals from the relevant government departments during implementation. These requirements are summarized in </w:t>
      </w:r>
      <w:r w:rsidR="00BF2884" w:rsidRPr="008838F8">
        <w:rPr>
          <w:b/>
          <w:bCs/>
        </w:rPr>
        <w:t>Table</w:t>
      </w:r>
      <w:r w:rsidR="00FC1299">
        <w:rPr>
          <w:b/>
          <w:bCs/>
        </w:rPr>
        <w:t> </w:t>
      </w:r>
      <w:r w:rsidR="00BF2884" w:rsidRPr="008838F8">
        <w:rPr>
          <w:b/>
          <w:bCs/>
        </w:rPr>
        <w:t>6.</w:t>
      </w:r>
      <w:r w:rsidR="003A5950">
        <w:rPr>
          <w:b/>
          <w:bCs/>
        </w:rPr>
        <w:t>4</w:t>
      </w:r>
      <w:r w:rsidR="00BF2884" w:rsidRPr="008838F8">
        <w:t xml:space="preserve">. </w:t>
      </w:r>
    </w:p>
    <w:p w14:paraId="66241AC0" w14:textId="77777777" w:rsidR="003C4F22" w:rsidRPr="008838F8" w:rsidRDefault="003C4F22" w:rsidP="002C500A"/>
    <w:p w14:paraId="3E3F9A39" w14:textId="7D925D7C" w:rsidR="00300D67" w:rsidRPr="00B86533" w:rsidRDefault="00BF2884" w:rsidP="00300D67">
      <w:pPr>
        <w:pStyle w:val="Caption"/>
        <w:rPr>
          <w:sz w:val="20"/>
        </w:rPr>
      </w:pPr>
      <w:bookmarkStart w:id="102" w:name="_Toc116454259"/>
      <w:r w:rsidRPr="008838F8">
        <w:t xml:space="preserve">Table </w:t>
      </w:r>
      <w:r w:rsidRPr="00DB428D">
        <w:fldChar w:fldCharType="begin"/>
      </w:r>
      <w:r w:rsidRPr="00DB428D">
        <w:instrText xml:space="preserve"> STYLEREF 1 \s </w:instrText>
      </w:r>
      <w:r w:rsidRPr="00DB428D">
        <w:fldChar w:fldCharType="separate"/>
      </w:r>
      <w:r w:rsidR="004A736C">
        <w:rPr>
          <w:noProof/>
        </w:rPr>
        <w:t>6</w:t>
      </w:r>
      <w:r w:rsidRPr="00DB428D">
        <w:fldChar w:fldCharType="end"/>
      </w:r>
      <w:r w:rsidRPr="00435979">
        <w:t>.</w:t>
      </w:r>
      <w:r w:rsidRPr="00DB428D">
        <w:fldChar w:fldCharType="begin"/>
      </w:r>
      <w:r w:rsidRPr="00DB428D">
        <w:instrText xml:space="preserve"> SEQ Table \* ARABIC \s 1 </w:instrText>
      </w:r>
      <w:r w:rsidRPr="00DB428D">
        <w:fldChar w:fldCharType="separate"/>
      </w:r>
      <w:r w:rsidR="004A736C">
        <w:rPr>
          <w:noProof/>
        </w:rPr>
        <w:t>4</w:t>
      </w:r>
      <w:r w:rsidRPr="00DB428D">
        <w:fldChar w:fldCharType="end"/>
      </w:r>
      <w:r w:rsidRPr="00435979">
        <w:t xml:space="preserve">: </w:t>
      </w:r>
      <w:r w:rsidR="00300D67" w:rsidRPr="00690529">
        <w:t>Environm</w:t>
      </w:r>
      <w:r w:rsidR="00300D67" w:rsidRPr="00D7429D">
        <w:t>ental Approvals and Permits Required during Implementation of the Project</w:t>
      </w:r>
      <w:bookmarkEnd w:id="102"/>
    </w:p>
    <w:tbl>
      <w:tblPr>
        <w:tblStyle w:val="TableGrid"/>
        <w:tblW w:w="0" w:type="auto"/>
        <w:tblLook w:val="04A0" w:firstRow="1" w:lastRow="0" w:firstColumn="1" w:lastColumn="0" w:noHBand="0" w:noVBand="1"/>
      </w:tblPr>
      <w:tblGrid>
        <w:gridCol w:w="319"/>
        <w:gridCol w:w="1964"/>
        <w:gridCol w:w="1415"/>
        <w:gridCol w:w="1928"/>
        <w:gridCol w:w="1425"/>
        <w:gridCol w:w="1967"/>
      </w:tblGrid>
      <w:tr w:rsidR="00F63287" w:rsidRPr="008838F8" w14:paraId="42619ECF" w14:textId="77777777" w:rsidTr="00DB428D">
        <w:trPr>
          <w:tblHeader/>
        </w:trPr>
        <w:tc>
          <w:tcPr>
            <w:tcW w:w="0" w:type="auto"/>
            <w:tcBorders>
              <w:top w:val="single" w:sz="4" w:space="0" w:color="auto"/>
              <w:left w:val="single" w:sz="4" w:space="0" w:color="auto"/>
              <w:bottom w:val="single" w:sz="4" w:space="0" w:color="auto"/>
              <w:right w:val="single" w:sz="4" w:space="0" w:color="auto"/>
            </w:tcBorders>
            <w:shd w:val="clear" w:color="auto" w:fill="A6A6A6" w:themeFill="background1" w:themeFillShade="A6"/>
          </w:tcPr>
          <w:p w14:paraId="31D6EB7A" w14:textId="7100C0BF" w:rsidR="00B46A46" w:rsidRPr="008D69AC" w:rsidRDefault="00B46A46">
            <w:pPr>
              <w:spacing w:after="40"/>
              <w:jc w:val="left"/>
              <w:rPr>
                <w:b/>
                <w:bCs/>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6A6A6" w:themeFill="background1" w:themeFillShade="A6"/>
            <w:hideMark/>
          </w:tcPr>
          <w:p w14:paraId="1D147087" w14:textId="77777777" w:rsidR="00B46A46" w:rsidRPr="00487938" w:rsidRDefault="00B46A46">
            <w:pPr>
              <w:spacing w:after="40"/>
              <w:jc w:val="left"/>
              <w:rPr>
                <w:b/>
                <w:bCs/>
                <w:szCs w:val="20"/>
              </w:rPr>
            </w:pPr>
            <w:r w:rsidRPr="00487938">
              <w:rPr>
                <w:b/>
                <w:bCs/>
                <w:szCs w:val="20"/>
              </w:rPr>
              <w:t>Details of Approval and Permits</w:t>
            </w:r>
          </w:p>
        </w:tc>
        <w:tc>
          <w:tcPr>
            <w:tcW w:w="0" w:type="auto"/>
            <w:tcBorders>
              <w:top w:val="single" w:sz="4" w:space="0" w:color="auto"/>
              <w:left w:val="single" w:sz="4" w:space="0" w:color="auto"/>
              <w:bottom w:val="single" w:sz="4" w:space="0" w:color="auto"/>
              <w:right w:val="single" w:sz="4" w:space="0" w:color="auto"/>
            </w:tcBorders>
            <w:shd w:val="clear" w:color="auto" w:fill="A6A6A6" w:themeFill="background1" w:themeFillShade="A6"/>
            <w:hideMark/>
          </w:tcPr>
          <w:p w14:paraId="342DB047" w14:textId="77777777" w:rsidR="00B46A46" w:rsidRPr="008634F8" w:rsidRDefault="00B46A46">
            <w:pPr>
              <w:spacing w:after="40"/>
              <w:jc w:val="left"/>
              <w:rPr>
                <w:b/>
                <w:bCs/>
                <w:szCs w:val="20"/>
              </w:rPr>
            </w:pPr>
            <w:r w:rsidRPr="008634F8">
              <w:rPr>
                <w:b/>
                <w:bCs/>
                <w:szCs w:val="20"/>
              </w:rPr>
              <w:t>Issuing Authority</w:t>
            </w:r>
          </w:p>
        </w:tc>
        <w:tc>
          <w:tcPr>
            <w:tcW w:w="0" w:type="auto"/>
            <w:tcBorders>
              <w:top w:val="single" w:sz="4" w:space="0" w:color="auto"/>
              <w:left w:val="single" w:sz="4" w:space="0" w:color="auto"/>
              <w:bottom w:val="single" w:sz="4" w:space="0" w:color="auto"/>
              <w:right w:val="single" w:sz="4" w:space="0" w:color="auto"/>
            </w:tcBorders>
            <w:shd w:val="clear" w:color="auto" w:fill="A6A6A6" w:themeFill="background1" w:themeFillShade="A6"/>
            <w:hideMark/>
          </w:tcPr>
          <w:p w14:paraId="57D06756" w14:textId="77777777" w:rsidR="00B46A46" w:rsidRPr="00C27D7A" w:rsidRDefault="00B46A46">
            <w:pPr>
              <w:spacing w:after="40"/>
              <w:jc w:val="left"/>
              <w:rPr>
                <w:b/>
                <w:bCs/>
                <w:szCs w:val="20"/>
              </w:rPr>
            </w:pPr>
            <w:r w:rsidRPr="00C27D7A">
              <w:rPr>
                <w:b/>
                <w:bCs/>
                <w:szCs w:val="20"/>
              </w:rPr>
              <w:t>Requirements</w:t>
            </w:r>
          </w:p>
        </w:tc>
        <w:tc>
          <w:tcPr>
            <w:tcW w:w="0" w:type="auto"/>
            <w:tcBorders>
              <w:top w:val="single" w:sz="4" w:space="0" w:color="auto"/>
              <w:left w:val="single" w:sz="4" w:space="0" w:color="auto"/>
              <w:bottom w:val="single" w:sz="4" w:space="0" w:color="auto"/>
              <w:right w:val="single" w:sz="4" w:space="0" w:color="auto"/>
            </w:tcBorders>
            <w:shd w:val="clear" w:color="auto" w:fill="A6A6A6" w:themeFill="background1" w:themeFillShade="A6"/>
            <w:hideMark/>
          </w:tcPr>
          <w:p w14:paraId="71193C62" w14:textId="77777777" w:rsidR="00B46A46" w:rsidRPr="00B55179" w:rsidRDefault="00B46A46">
            <w:pPr>
              <w:spacing w:after="40"/>
              <w:jc w:val="left"/>
              <w:rPr>
                <w:b/>
                <w:bCs/>
                <w:szCs w:val="20"/>
              </w:rPr>
            </w:pPr>
            <w:r w:rsidRPr="00B55179">
              <w:rPr>
                <w:b/>
                <w:bCs/>
                <w:szCs w:val="20"/>
              </w:rPr>
              <w:t>Responsible Agency</w:t>
            </w:r>
          </w:p>
        </w:tc>
        <w:tc>
          <w:tcPr>
            <w:tcW w:w="0" w:type="auto"/>
            <w:tcBorders>
              <w:top w:val="single" w:sz="4" w:space="0" w:color="auto"/>
              <w:left w:val="single" w:sz="4" w:space="0" w:color="auto"/>
              <w:bottom w:val="single" w:sz="4" w:space="0" w:color="auto"/>
              <w:right w:val="single" w:sz="4" w:space="0" w:color="auto"/>
            </w:tcBorders>
            <w:shd w:val="clear" w:color="auto" w:fill="A6A6A6" w:themeFill="background1" w:themeFillShade="A6"/>
            <w:hideMark/>
          </w:tcPr>
          <w:p w14:paraId="702E7C40" w14:textId="77777777" w:rsidR="00B46A46" w:rsidRPr="00F86445" w:rsidRDefault="00B46A46">
            <w:pPr>
              <w:spacing w:after="40"/>
              <w:jc w:val="left"/>
              <w:rPr>
                <w:b/>
                <w:bCs/>
                <w:szCs w:val="20"/>
              </w:rPr>
            </w:pPr>
            <w:r w:rsidRPr="00F86445">
              <w:rPr>
                <w:b/>
                <w:bCs/>
                <w:szCs w:val="20"/>
              </w:rPr>
              <w:t>Timing</w:t>
            </w:r>
          </w:p>
        </w:tc>
      </w:tr>
      <w:tr w:rsidR="00F63287" w:rsidRPr="008838F8" w14:paraId="1051AB93" w14:textId="77777777" w:rsidTr="00983820">
        <w:tc>
          <w:tcPr>
            <w:tcW w:w="0" w:type="auto"/>
            <w:tcBorders>
              <w:top w:val="single" w:sz="4" w:space="0" w:color="auto"/>
              <w:left w:val="single" w:sz="4" w:space="0" w:color="auto"/>
              <w:bottom w:val="single" w:sz="4" w:space="0" w:color="auto"/>
              <w:right w:val="single" w:sz="4" w:space="0" w:color="auto"/>
            </w:tcBorders>
          </w:tcPr>
          <w:p w14:paraId="488F16DA" w14:textId="79E369C3" w:rsidR="00B9000B" w:rsidRPr="008838F8" w:rsidRDefault="00B9000B" w:rsidP="00B9000B">
            <w:pPr>
              <w:spacing w:after="40"/>
              <w:jc w:val="left"/>
              <w:rPr>
                <w:b/>
                <w:bCs/>
                <w:szCs w:val="20"/>
              </w:rPr>
            </w:pPr>
            <w:r w:rsidRPr="008838F8">
              <w:rPr>
                <w:szCs w:val="20"/>
              </w:rPr>
              <w:t>1</w:t>
            </w:r>
          </w:p>
        </w:tc>
        <w:tc>
          <w:tcPr>
            <w:tcW w:w="0" w:type="auto"/>
            <w:tcBorders>
              <w:top w:val="single" w:sz="4" w:space="0" w:color="auto"/>
              <w:left w:val="single" w:sz="4" w:space="0" w:color="auto"/>
              <w:bottom w:val="single" w:sz="4" w:space="0" w:color="auto"/>
              <w:right w:val="single" w:sz="4" w:space="0" w:color="auto"/>
            </w:tcBorders>
          </w:tcPr>
          <w:p w14:paraId="346C8AC1" w14:textId="62E249D0" w:rsidR="00B9000B" w:rsidRPr="008838F8" w:rsidRDefault="00B9000B" w:rsidP="00B9000B">
            <w:pPr>
              <w:spacing w:after="40"/>
              <w:jc w:val="left"/>
              <w:rPr>
                <w:b/>
                <w:bCs/>
                <w:szCs w:val="20"/>
              </w:rPr>
            </w:pPr>
            <w:r w:rsidRPr="008838F8">
              <w:rPr>
                <w:b/>
                <w:bCs/>
                <w:szCs w:val="20"/>
              </w:rPr>
              <w:t>Clearance of ESIA</w:t>
            </w:r>
            <w:r w:rsidR="00CC135E">
              <w:rPr>
                <w:b/>
                <w:bCs/>
                <w:szCs w:val="20"/>
              </w:rPr>
              <w:t>/ESMP</w:t>
            </w:r>
            <w:r w:rsidRPr="008838F8">
              <w:rPr>
                <w:b/>
                <w:bCs/>
                <w:szCs w:val="20"/>
              </w:rPr>
              <w:t xml:space="preserve"> and </w:t>
            </w:r>
            <w:r w:rsidR="0044356A">
              <w:rPr>
                <w:b/>
                <w:bCs/>
                <w:szCs w:val="20"/>
              </w:rPr>
              <w:t>A/</w:t>
            </w:r>
            <w:r w:rsidRPr="008838F8">
              <w:rPr>
                <w:b/>
                <w:bCs/>
                <w:szCs w:val="20"/>
              </w:rPr>
              <w:t>RAP</w:t>
            </w:r>
          </w:p>
        </w:tc>
        <w:tc>
          <w:tcPr>
            <w:tcW w:w="0" w:type="auto"/>
            <w:tcBorders>
              <w:top w:val="single" w:sz="4" w:space="0" w:color="auto"/>
              <w:left w:val="single" w:sz="4" w:space="0" w:color="auto"/>
              <w:bottom w:val="single" w:sz="4" w:space="0" w:color="auto"/>
              <w:right w:val="single" w:sz="4" w:space="0" w:color="auto"/>
            </w:tcBorders>
          </w:tcPr>
          <w:p w14:paraId="4313D49F" w14:textId="6DCA201B" w:rsidR="00B9000B" w:rsidRPr="008838F8" w:rsidRDefault="00B9000B" w:rsidP="00B9000B">
            <w:pPr>
              <w:spacing w:after="40"/>
              <w:jc w:val="left"/>
              <w:rPr>
                <w:szCs w:val="20"/>
              </w:rPr>
            </w:pPr>
            <w:r w:rsidRPr="008838F8">
              <w:rPr>
                <w:szCs w:val="20"/>
              </w:rPr>
              <w:t>World Bank</w:t>
            </w:r>
          </w:p>
        </w:tc>
        <w:tc>
          <w:tcPr>
            <w:tcW w:w="0" w:type="auto"/>
            <w:tcBorders>
              <w:top w:val="single" w:sz="4" w:space="0" w:color="auto"/>
              <w:left w:val="single" w:sz="4" w:space="0" w:color="auto"/>
              <w:bottom w:val="single" w:sz="4" w:space="0" w:color="auto"/>
              <w:right w:val="single" w:sz="4" w:space="0" w:color="auto"/>
            </w:tcBorders>
          </w:tcPr>
          <w:p w14:paraId="6AD0AEAD" w14:textId="71F48A6F" w:rsidR="00B9000B" w:rsidRPr="008838F8" w:rsidRDefault="00B9000B" w:rsidP="00B9000B">
            <w:pPr>
              <w:spacing w:after="40"/>
              <w:jc w:val="left"/>
              <w:rPr>
                <w:szCs w:val="20"/>
              </w:rPr>
            </w:pPr>
            <w:r w:rsidRPr="008838F8">
              <w:rPr>
                <w:szCs w:val="20"/>
              </w:rPr>
              <w:t>Submission of ESIA</w:t>
            </w:r>
            <w:r w:rsidR="00AD480D">
              <w:rPr>
                <w:szCs w:val="20"/>
              </w:rPr>
              <w:t>/ESMP</w:t>
            </w:r>
            <w:r w:rsidRPr="008838F8">
              <w:rPr>
                <w:szCs w:val="20"/>
              </w:rPr>
              <w:t xml:space="preserve"> and </w:t>
            </w:r>
            <w:r w:rsidR="0083785C">
              <w:rPr>
                <w:szCs w:val="20"/>
              </w:rPr>
              <w:t>A/</w:t>
            </w:r>
            <w:r w:rsidRPr="008838F8">
              <w:rPr>
                <w:szCs w:val="20"/>
              </w:rPr>
              <w:t>RAP</w:t>
            </w:r>
          </w:p>
        </w:tc>
        <w:tc>
          <w:tcPr>
            <w:tcW w:w="0" w:type="auto"/>
            <w:tcBorders>
              <w:top w:val="single" w:sz="4" w:space="0" w:color="auto"/>
              <w:left w:val="single" w:sz="4" w:space="0" w:color="auto"/>
              <w:bottom w:val="single" w:sz="4" w:space="0" w:color="auto"/>
              <w:right w:val="single" w:sz="4" w:space="0" w:color="auto"/>
            </w:tcBorders>
          </w:tcPr>
          <w:p w14:paraId="62CA17A9" w14:textId="587C89DF" w:rsidR="00B9000B" w:rsidRPr="008838F8" w:rsidRDefault="008704DB" w:rsidP="00B9000B">
            <w:pPr>
              <w:spacing w:after="40"/>
              <w:jc w:val="left"/>
              <w:rPr>
                <w:szCs w:val="20"/>
              </w:rPr>
            </w:pPr>
            <w:r>
              <w:rPr>
                <w:szCs w:val="20"/>
              </w:rPr>
              <w:t>PIUs</w:t>
            </w:r>
            <w:r w:rsidR="00E9333B">
              <w:rPr>
                <w:szCs w:val="20"/>
              </w:rPr>
              <w:t xml:space="preserve"> with the support of </w:t>
            </w:r>
            <w:r w:rsidR="00DE17E4">
              <w:rPr>
                <w:szCs w:val="20"/>
              </w:rPr>
              <w:t>PCMU</w:t>
            </w:r>
          </w:p>
        </w:tc>
        <w:tc>
          <w:tcPr>
            <w:tcW w:w="0" w:type="auto"/>
            <w:tcBorders>
              <w:top w:val="single" w:sz="4" w:space="0" w:color="auto"/>
              <w:left w:val="single" w:sz="4" w:space="0" w:color="auto"/>
              <w:bottom w:val="single" w:sz="4" w:space="0" w:color="auto"/>
              <w:right w:val="single" w:sz="4" w:space="0" w:color="auto"/>
            </w:tcBorders>
          </w:tcPr>
          <w:p w14:paraId="7DFA8F20" w14:textId="42BE153A" w:rsidR="00B9000B" w:rsidRPr="008838F8" w:rsidRDefault="00B9000B" w:rsidP="00B9000B">
            <w:pPr>
              <w:spacing w:after="40"/>
              <w:jc w:val="left"/>
              <w:rPr>
                <w:szCs w:val="20"/>
              </w:rPr>
            </w:pPr>
            <w:r w:rsidRPr="008838F8">
              <w:rPr>
                <w:szCs w:val="20"/>
              </w:rPr>
              <w:t xml:space="preserve">Prior to </w:t>
            </w:r>
            <w:r w:rsidR="00960853">
              <w:rPr>
                <w:szCs w:val="20"/>
              </w:rPr>
              <w:t>bidding document preparation</w:t>
            </w:r>
          </w:p>
        </w:tc>
      </w:tr>
      <w:tr w:rsidR="00F63287" w:rsidRPr="008838F8" w14:paraId="08AC40D9" w14:textId="77777777" w:rsidTr="00983820">
        <w:tc>
          <w:tcPr>
            <w:tcW w:w="0" w:type="auto"/>
            <w:tcBorders>
              <w:top w:val="single" w:sz="4" w:space="0" w:color="auto"/>
              <w:left w:val="single" w:sz="4" w:space="0" w:color="auto"/>
              <w:bottom w:val="single" w:sz="4" w:space="0" w:color="auto"/>
              <w:right w:val="single" w:sz="4" w:space="0" w:color="auto"/>
            </w:tcBorders>
          </w:tcPr>
          <w:p w14:paraId="361632E8" w14:textId="245D4E76" w:rsidR="00B9000B" w:rsidRPr="008838F8" w:rsidRDefault="00B9000B" w:rsidP="00B9000B">
            <w:pPr>
              <w:spacing w:after="40"/>
              <w:jc w:val="left"/>
              <w:rPr>
                <w:szCs w:val="20"/>
              </w:rPr>
            </w:pPr>
            <w:r w:rsidRPr="008838F8">
              <w:rPr>
                <w:szCs w:val="20"/>
              </w:rPr>
              <w:t>2</w:t>
            </w:r>
          </w:p>
        </w:tc>
        <w:tc>
          <w:tcPr>
            <w:tcW w:w="0" w:type="auto"/>
            <w:tcBorders>
              <w:top w:val="single" w:sz="4" w:space="0" w:color="auto"/>
              <w:left w:val="single" w:sz="4" w:space="0" w:color="auto"/>
              <w:bottom w:val="single" w:sz="4" w:space="0" w:color="auto"/>
              <w:right w:val="single" w:sz="4" w:space="0" w:color="auto"/>
            </w:tcBorders>
            <w:hideMark/>
          </w:tcPr>
          <w:p w14:paraId="0CABC19B" w14:textId="34A659FC" w:rsidR="00B9000B" w:rsidRPr="008838F8" w:rsidRDefault="00B9000B" w:rsidP="00B9000B">
            <w:pPr>
              <w:spacing w:after="40"/>
              <w:jc w:val="left"/>
              <w:rPr>
                <w:szCs w:val="20"/>
              </w:rPr>
            </w:pPr>
            <w:r w:rsidRPr="008838F8">
              <w:rPr>
                <w:b/>
                <w:bCs/>
                <w:szCs w:val="20"/>
              </w:rPr>
              <w:t>Environmental Approval</w:t>
            </w:r>
            <w:r w:rsidRPr="008838F8">
              <w:rPr>
                <w:szCs w:val="20"/>
              </w:rPr>
              <w:t xml:space="preserve"> for </w:t>
            </w:r>
            <w:r w:rsidR="00E123AE" w:rsidRPr="008838F8">
              <w:rPr>
                <w:szCs w:val="20"/>
              </w:rPr>
              <w:t xml:space="preserve">the </w:t>
            </w:r>
            <w:r w:rsidRPr="008838F8">
              <w:rPr>
                <w:szCs w:val="20"/>
              </w:rPr>
              <w:t xml:space="preserve">construction of the </w:t>
            </w:r>
            <w:r w:rsidR="00BE533A">
              <w:rPr>
                <w:szCs w:val="20"/>
              </w:rPr>
              <w:t>sub</w:t>
            </w:r>
            <w:r w:rsidR="00BE533A" w:rsidRPr="008838F8">
              <w:rPr>
                <w:szCs w:val="20"/>
              </w:rPr>
              <w:t>projec</w:t>
            </w:r>
            <w:r w:rsidR="00BE533A">
              <w:rPr>
                <w:szCs w:val="20"/>
              </w:rPr>
              <w:t>ts</w:t>
            </w:r>
          </w:p>
        </w:tc>
        <w:tc>
          <w:tcPr>
            <w:tcW w:w="0" w:type="auto"/>
            <w:tcBorders>
              <w:top w:val="single" w:sz="4" w:space="0" w:color="auto"/>
              <w:left w:val="single" w:sz="4" w:space="0" w:color="auto"/>
              <w:bottom w:val="single" w:sz="4" w:space="0" w:color="auto"/>
              <w:right w:val="single" w:sz="4" w:space="0" w:color="auto"/>
            </w:tcBorders>
            <w:hideMark/>
          </w:tcPr>
          <w:p w14:paraId="342F0A30" w14:textId="09FCA5BB" w:rsidR="00B9000B" w:rsidRPr="008838F8" w:rsidRDefault="00EB7752" w:rsidP="00B9000B">
            <w:pPr>
              <w:spacing w:after="40"/>
              <w:jc w:val="left"/>
              <w:rPr>
                <w:szCs w:val="20"/>
              </w:rPr>
            </w:pPr>
            <w:r>
              <w:rPr>
                <w:szCs w:val="20"/>
              </w:rPr>
              <w:t>Sindhi</w:t>
            </w:r>
            <w:r w:rsidR="00B9000B" w:rsidRPr="008838F8">
              <w:rPr>
                <w:szCs w:val="20"/>
              </w:rPr>
              <w:t xml:space="preserve"> EPA</w:t>
            </w:r>
          </w:p>
        </w:tc>
        <w:tc>
          <w:tcPr>
            <w:tcW w:w="0" w:type="auto"/>
            <w:tcBorders>
              <w:top w:val="single" w:sz="4" w:space="0" w:color="auto"/>
              <w:left w:val="single" w:sz="4" w:space="0" w:color="auto"/>
              <w:bottom w:val="single" w:sz="4" w:space="0" w:color="auto"/>
              <w:right w:val="single" w:sz="4" w:space="0" w:color="auto"/>
            </w:tcBorders>
            <w:hideMark/>
          </w:tcPr>
          <w:p w14:paraId="0BA693BB" w14:textId="22DD1DE9" w:rsidR="00B9000B" w:rsidRPr="008838F8" w:rsidRDefault="00B9000B" w:rsidP="00B9000B">
            <w:pPr>
              <w:spacing w:after="40"/>
              <w:jc w:val="left"/>
              <w:rPr>
                <w:szCs w:val="20"/>
              </w:rPr>
            </w:pPr>
            <w:r w:rsidRPr="008838F8">
              <w:rPr>
                <w:szCs w:val="20"/>
              </w:rPr>
              <w:t>Submission of ESIA</w:t>
            </w:r>
            <w:r w:rsidR="00B84A3A">
              <w:rPr>
                <w:szCs w:val="20"/>
              </w:rPr>
              <w:t>/ESMP</w:t>
            </w:r>
          </w:p>
        </w:tc>
        <w:tc>
          <w:tcPr>
            <w:tcW w:w="0" w:type="auto"/>
            <w:tcBorders>
              <w:top w:val="single" w:sz="4" w:space="0" w:color="auto"/>
              <w:left w:val="single" w:sz="4" w:space="0" w:color="auto"/>
              <w:bottom w:val="single" w:sz="4" w:space="0" w:color="auto"/>
              <w:right w:val="single" w:sz="4" w:space="0" w:color="auto"/>
            </w:tcBorders>
            <w:hideMark/>
          </w:tcPr>
          <w:p w14:paraId="107E1A91" w14:textId="3CC20B46" w:rsidR="00B9000B" w:rsidRPr="008838F8" w:rsidRDefault="008704DB" w:rsidP="00B9000B">
            <w:pPr>
              <w:spacing w:after="40"/>
              <w:jc w:val="left"/>
              <w:rPr>
                <w:szCs w:val="20"/>
              </w:rPr>
            </w:pPr>
            <w:r>
              <w:rPr>
                <w:szCs w:val="20"/>
              </w:rPr>
              <w:t>PIU</w:t>
            </w:r>
            <w:r w:rsidR="00F470AD">
              <w:rPr>
                <w:szCs w:val="20"/>
              </w:rPr>
              <w:t>s</w:t>
            </w:r>
            <w:r w:rsidR="006E4803">
              <w:rPr>
                <w:szCs w:val="20"/>
              </w:rPr>
              <w:t xml:space="preserve"> with the support of PCMU</w:t>
            </w:r>
          </w:p>
        </w:tc>
        <w:tc>
          <w:tcPr>
            <w:tcW w:w="0" w:type="auto"/>
            <w:tcBorders>
              <w:top w:val="single" w:sz="4" w:space="0" w:color="auto"/>
              <w:left w:val="single" w:sz="4" w:space="0" w:color="auto"/>
              <w:bottom w:val="single" w:sz="4" w:space="0" w:color="auto"/>
              <w:right w:val="single" w:sz="4" w:space="0" w:color="auto"/>
            </w:tcBorders>
            <w:hideMark/>
          </w:tcPr>
          <w:p w14:paraId="50CDF7E7" w14:textId="11412C10" w:rsidR="00B9000B" w:rsidRPr="008838F8" w:rsidRDefault="00281E9F" w:rsidP="00B9000B">
            <w:pPr>
              <w:spacing w:after="40"/>
              <w:jc w:val="left"/>
              <w:rPr>
                <w:szCs w:val="20"/>
              </w:rPr>
            </w:pPr>
            <w:r w:rsidRPr="008838F8">
              <w:rPr>
                <w:szCs w:val="20"/>
              </w:rPr>
              <w:t xml:space="preserve">Prior to </w:t>
            </w:r>
            <w:r>
              <w:rPr>
                <w:szCs w:val="20"/>
              </w:rPr>
              <w:t>bidding document preparation</w:t>
            </w:r>
          </w:p>
        </w:tc>
      </w:tr>
      <w:tr w:rsidR="00F63287" w:rsidRPr="008838F8" w14:paraId="22EFBA8B" w14:textId="77777777" w:rsidTr="00983820">
        <w:tc>
          <w:tcPr>
            <w:tcW w:w="0" w:type="auto"/>
            <w:tcBorders>
              <w:top w:val="single" w:sz="4" w:space="0" w:color="auto"/>
              <w:left w:val="single" w:sz="4" w:space="0" w:color="auto"/>
              <w:bottom w:val="single" w:sz="4" w:space="0" w:color="auto"/>
              <w:right w:val="single" w:sz="4" w:space="0" w:color="auto"/>
            </w:tcBorders>
          </w:tcPr>
          <w:p w14:paraId="6416C72E" w14:textId="6C768975" w:rsidR="00B9000B" w:rsidRPr="008838F8" w:rsidRDefault="00B9000B" w:rsidP="00B9000B">
            <w:pPr>
              <w:spacing w:after="40"/>
              <w:jc w:val="left"/>
              <w:rPr>
                <w:szCs w:val="20"/>
              </w:rPr>
            </w:pPr>
            <w:r w:rsidRPr="008838F8">
              <w:rPr>
                <w:szCs w:val="20"/>
              </w:rPr>
              <w:t>7</w:t>
            </w:r>
          </w:p>
        </w:tc>
        <w:tc>
          <w:tcPr>
            <w:tcW w:w="0" w:type="auto"/>
            <w:tcBorders>
              <w:top w:val="single" w:sz="4" w:space="0" w:color="auto"/>
              <w:left w:val="single" w:sz="4" w:space="0" w:color="auto"/>
              <w:bottom w:val="single" w:sz="4" w:space="0" w:color="auto"/>
              <w:right w:val="single" w:sz="4" w:space="0" w:color="auto"/>
            </w:tcBorders>
            <w:hideMark/>
          </w:tcPr>
          <w:p w14:paraId="58E4232D" w14:textId="1B2F5E7E" w:rsidR="00B9000B" w:rsidRPr="008838F8" w:rsidRDefault="00B9000B" w:rsidP="00B9000B">
            <w:pPr>
              <w:spacing w:after="40"/>
              <w:jc w:val="left"/>
              <w:rPr>
                <w:szCs w:val="20"/>
              </w:rPr>
            </w:pPr>
            <w:r w:rsidRPr="008838F8">
              <w:rPr>
                <w:b/>
                <w:bCs/>
                <w:szCs w:val="20"/>
              </w:rPr>
              <w:t>Permit</w:t>
            </w:r>
            <w:r w:rsidRPr="008838F8">
              <w:rPr>
                <w:szCs w:val="20"/>
              </w:rPr>
              <w:t xml:space="preserve"> for</w:t>
            </w:r>
            <w:r w:rsidR="00E123AE" w:rsidRPr="008838F8">
              <w:rPr>
                <w:szCs w:val="20"/>
              </w:rPr>
              <w:t xml:space="preserve"> the</w:t>
            </w:r>
            <w:r w:rsidRPr="008838F8">
              <w:rPr>
                <w:szCs w:val="20"/>
              </w:rPr>
              <w:t xml:space="preserve"> use of quarry and excavated material</w:t>
            </w:r>
          </w:p>
        </w:tc>
        <w:tc>
          <w:tcPr>
            <w:tcW w:w="0" w:type="auto"/>
            <w:tcBorders>
              <w:top w:val="single" w:sz="4" w:space="0" w:color="auto"/>
              <w:left w:val="single" w:sz="4" w:space="0" w:color="auto"/>
              <w:bottom w:val="single" w:sz="4" w:space="0" w:color="auto"/>
              <w:right w:val="single" w:sz="4" w:space="0" w:color="auto"/>
            </w:tcBorders>
            <w:hideMark/>
          </w:tcPr>
          <w:p w14:paraId="43264BAA" w14:textId="44EF594C" w:rsidR="00B9000B" w:rsidRPr="008838F8" w:rsidRDefault="00B9000B" w:rsidP="00B9000B">
            <w:pPr>
              <w:spacing w:after="40"/>
              <w:jc w:val="left"/>
              <w:rPr>
                <w:szCs w:val="20"/>
              </w:rPr>
            </w:pPr>
            <w:r w:rsidRPr="008838F8">
              <w:rPr>
                <w:szCs w:val="20"/>
              </w:rPr>
              <w:t>Mines and Mineral Department</w:t>
            </w:r>
          </w:p>
        </w:tc>
        <w:tc>
          <w:tcPr>
            <w:tcW w:w="0" w:type="auto"/>
            <w:tcBorders>
              <w:top w:val="single" w:sz="4" w:space="0" w:color="auto"/>
              <w:left w:val="single" w:sz="4" w:space="0" w:color="auto"/>
              <w:bottom w:val="single" w:sz="4" w:space="0" w:color="auto"/>
              <w:right w:val="single" w:sz="4" w:space="0" w:color="auto"/>
            </w:tcBorders>
            <w:hideMark/>
          </w:tcPr>
          <w:p w14:paraId="2F319C30" w14:textId="62BAC1F3" w:rsidR="00B9000B" w:rsidRPr="00DB428D" w:rsidRDefault="00B9000B" w:rsidP="00B9000B">
            <w:pPr>
              <w:spacing w:after="40"/>
              <w:jc w:val="left"/>
              <w:rPr>
                <w:szCs w:val="20"/>
              </w:rPr>
            </w:pPr>
            <w:r w:rsidRPr="00DB428D">
              <w:rPr>
                <w:szCs w:val="20"/>
              </w:rPr>
              <w:t xml:space="preserve">Submission of a request with </w:t>
            </w:r>
            <w:r w:rsidR="00E123AE" w:rsidRPr="00DB428D">
              <w:rPr>
                <w:szCs w:val="20"/>
              </w:rPr>
              <w:t xml:space="preserve">the </w:t>
            </w:r>
            <w:r w:rsidRPr="00DB428D">
              <w:rPr>
                <w:szCs w:val="20"/>
              </w:rPr>
              <w:t xml:space="preserve">location map of </w:t>
            </w:r>
            <w:r w:rsidR="006C6093" w:rsidRPr="00DB428D">
              <w:rPr>
                <w:szCs w:val="20"/>
              </w:rPr>
              <w:t xml:space="preserve">the </w:t>
            </w:r>
            <w:r w:rsidRPr="00DB428D">
              <w:rPr>
                <w:szCs w:val="20"/>
              </w:rPr>
              <w:t>quarry area</w:t>
            </w:r>
          </w:p>
        </w:tc>
        <w:tc>
          <w:tcPr>
            <w:tcW w:w="0" w:type="auto"/>
            <w:tcBorders>
              <w:top w:val="single" w:sz="4" w:space="0" w:color="auto"/>
              <w:left w:val="single" w:sz="4" w:space="0" w:color="auto"/>
              <w:bottom w:val="single" w:sz="4" w:space="0" w:color="auto"/>
              <w:right w:val="single" w:sz="4" w:space="0" w:color="auto"/>
            </w:tcBorders>
            <w:hideMark/>
          </w:tcPr>
          <w:p w14:paraId="1D41B8B4" w14:textId="7B375F68" w:rsidR="00B9000B" w:rsidRPr="00DB428D" w:rsidRDefault="00B9000B" w:rsidP="00B9000B">
            <w:pPr>
              <w:spacing w:after="40"/>
              <w:jc w:val="left"/>
              <w:rPr>
                <w:szCs w:val="20"/>
              </w:rPr>
            </w:pPr>
            <w:r w:rsidRPr="00DB428D">
              <w:rPr>
                <w:szCs w:val="20"/>
              </w:rPr>
              <w:t xml:space="preserve"> </w:t>
            </w:r>
            <w:r w:rsidR="00F470AD">
              <w:rPr>
                <w:szCs w:val="20"/>
              </w:rPr>
              <w:t>PIUs</w:t>
            </w:r>
            <w:r w:rsidR="002862D3">
              <w:rPr>
                <w:szCs w:val="20"/>
              </w:rPr>
              <w:t xml:space="preserve"> with the support of PCMU</w:t>
            </w:r>
          </w:p>
        </w:tc>
        <w:tc>
          <w:tcPr>
            <w:tcW w:w="0" w:type="auto"/>
            <w:tcBorders>
              <w:top w:val="single" w:sz="4" w:space="0" w:color="auto"/>
              <w:left w:val="single" w:sz="4" w:space="0" w:color="auto"/>
              <w:bottom w:val="single" w:sz="4" w:space="0" w:color="auto"/>
              <w:right w:val="single" w:sz="4" w:space="0" w:color="auto"/>
            </w:tcBorders>
            <w:hideMark/>
          </w:tcPr>
          <w:p w14:paraId="7D578E01" w14:textId="2EBD9690" w:rsidR="00B9000B" w:rsidRPr="00DB428D" w:rsidRDefault="00B9000B" w:rsidP="00B9000B">
            <w:pPr>
              <w:spacing w:after="40"/>
              <w:jc w:val="left"/>
              <w:rPr>
                <w:szCs w:val="20"/>
              </w:rPr>
            </w:pPr>
            <w:r w:rsidRPr="00DB428D">
              <w:rPr>
                <w:szCs w:val="20"/>
              </w:rPr>
              <w:t>During the construction phase</w:t>
            </w:r>
            <w:r w:rsidR="00281E9F">
              <w:rPr>
                <w:szCs w:val="20"/>
              </w:rPr>
              <w:t xml:space="preserve"> </w:t>
            </w:r>
            <w:r w:rsidR="00F63287">
              <w:rPr>
                <w:szCs w:val="20"/>
              </w:rPr>
              <w:t>(before the use of quarry and excavated material)</w:t>
            </w:r>
          </w:p>
        </w:tc>
      </w:tr>
    </w:tbl>
    <w:p w14:paraId="5CCB9BED" w14:textId="024A9BEC" w:rsidR="00BF2884" w:rsidRPr="008838F8" w:rsidRDefault="00BF2884" w:rsidP="002C500A"/>
    <w:p w14:paraId="0360A800" w14:textId="54BD64E2" w:rsidR="009856C6" w:rsidRPr="008838F8" w:rsidRDefault="009856C6" w:rsidP="00876262">
      <w:pPr>
        <w:pStyle w:val="Heading2"/>
      </w:pPr>
      <w:bookmarkStart w:id="103" w:name="_Toc117074637"/>
      <w:r w:rsidRPr="008838F8">
        <w:t>Step 6: Environmental and Social Requirements in Bidding Documents</w:t>
      </w:r>
      <w:bookmarkEnd w:id="103"/>
    </w:p>
    <w:p w14:paraId="38A2EE1A" w14:textId="74408C90" w:rsidR="00AB3F99" w:rsidRPr="008838F8" w:rsidRDefault="002866E9" w:rsidP="00AB3F99">
      <w:pPr>
        <w:spacing w:after="20"/>
      </w:pPr>
      <w:r>
        <w:t>EMU of SIDA and PMU of A</w:t>
      </w:r>
      <w:r w:rsidR="005B3758">
        <w:t xml:space="preserve">SPD </w:t>
      </w:r>
      <w:r w:rsidR="005D0A65">
        <w:t xml:space="preserve">(and their </w:t>
      </w:r>
      <w:r w:rsidR="00D761C8">
        <w:t>Engineering Consultants)</w:t>
      </w:r>
      <w:r w:rsidRPr="008838F8">
        <w:t xml:space="preserve"> </w:t>
      </w:r>
      <w:r w:rsidR="00AB3F99" w:rsidRPr="008838F8">
        <w:t xml:space="preserve">will include the following Environmental, Social, Health and Safety (ESHS) Conditions in the bidding documents to ensure all the mitigation measures proposed in the ESMPs </w:t>
      </w:r>
      <w:r w:rsidR="00AB3F99" w:rsidRPr="00DB428D">
        <w:t>are effectively implemented</w:t>
      </w:r>
      <w:r w:rsidR="00AB3F99" w:rsidRPr="008838F8">
        <w:t>:</w:t>
      </w:r>
    </w:p>
    <w:p w14:paraId="5D95344F" w14:textId="77777777" w:rsidR="00AB3F99" w:rsidRPr="008838F8" w:rsidRDefault="00AB3F99" w:rsidP="00AB3F99">
      <w:pPr>
        <w:pStyle w:val="Bullet"/>
      </w:pPr>
      <w:r w:rsidRPr="008838F8">
        <w:t>Past performance of the Contractor on ESHS aspects including sexual exploitation and abuse and gender-based violence;</w:t>
      </w:r>
    </w:p>
    <w:p w14:paraId="4004A4DF" w14:textId="77777777" w:rsidR="00AB3F99" w:rsidRPr="008838F8" w:rsidRDefault="00AB3F99" w:rsidP="00AB3F99">
      <w:pPr>
        <w:pStyle w:val="Bullet"/>
      </w:pPr>
      <w:r w:rsidRPr="008838F8">
        <w:t>ESHS Staff with the Contractor;</w:t>
      </w:r>
    </w:p>
    <w:p w14:paraId="0D35E79D" w14:textId="77777777" w:rsidR="00AB3F99" w:rsidRPr="008838F8" w:rsidRDefault="00AB3F99" w:rsidP="00AB3F99">
      <w:pPr>
        <w:pStyle w:val="Bullet"/>
      </w:pPr>
      <w:r w:rsidRPr="008838F8">
        <w:t>Performance Security;</w:t>
      </w:r>
    </w:p>
    <w:p w14:paraId="68033B63" w14:textId="64A632E9" w:rsidR="00AB3F99" w:rsidRPr="008838F8" w:rsidRDefault="00AB3F99" w:rsidP="00AB3F99">
      <w:pPr>
        <w:pStyle w:val="Bullet"/>
      </w:pPr>
      <w:r w:rsidRPr="008838F8">
        <w:t>Mitigation measures to address construction impacts (</w:t>
      </w:r>
      <w:r w:rsidR="004E5936" w:rsidRPr="008838F8">
        <w:t xml:space="preserve">which will be prepared based on </w:t>
      </w:r>
      <w:r w:rsidRPr="008838F8">
        <w:t>Table 6.1);</w:t>
      </w:r>
    </w:p>
    <w:p w14:paraId="5F0A3E7F" w14:textId="77777777" w:rsidR="00AB3F99" w:rsidRPr="008838F8" w:rsidRDefault="00AB3F99" w:rsidP="00AB3F99">
      <w:pPr>
        <w:pStyle w:val="Bullet"/>
      </w:pPr>
      <w:r w:rsidRPr="008838F8">
        <w:t>Payments for implementation of ESHS measures;</w:t>
      </w:r>
    </w:p>
    <w:p w14:paraId="270C7FCE" w14:textId="77777777" w:rsidR="00AB3F99" w:rsidRPr="008838F8" w:rsidRDefault="00AB3F99" w:rsidP="00AB3F99">
      <w:pPr>
        <w:pStyle w:val="Bullet"/>
      </w:pPr>
      <w:r w:rsidRPr="008838F8">
        <w:t xml:space="preserve">Code of </w:t>
      </w:r>
      <w:r w:rsidRPr="00DB428D">
        <w:t>conduct</w:t>
      </w:r>
      <w:r w:rsidRPr="008838F8">
        <w:t xml:space="preserve"> of Contractor’s Personnel;</w:t>
      </w:r>
    </w:p>
    <w:p w14:paraId="258FCA5E" w14:textId="77777777" w:rsidR="00AB3F99" w:rsidRPr="008838F8" w:rsidRDefault="00AB3F99" w:rsidP="00AB3F99">
      <w:pPr>
        <w:pStyle w:val="Bullet"/>
      </w:pPr>
      <w:r w:rsidRPr="008838F8">
        <w:t>Management Strategies and Implementation Plans (MSIP) to manage the ESHS Risks.</w:t>
      </w:r>
    </w:p>
    <w:p w14:paraId="18534B66" w14:textId="6B5D5923" w:rsidR="00AB3F99" w:rsidRDefault="00AB3F99" w:rsidP="00AB3F99">
      <w:r w:rsidRPr="008838F8">
        <w:t xml:space="preserve">Each of the above conditions </w:t>
      </w:r>
      <w:r w:rsidRPr="00DB428D">
        <w:t>is elaborated</w:t>
      </w:r>
      <w:r w:rsidRPr="008838F8">
        <w:t xml:space="preserve"> in </w:t>
      </w:r>
      <w:r w:rsidRPr="008838F8">
        <w:rPr>
          <w:b/>
        </w:rPr>
        <w:t xml:space="preserve">Table </w:t>
      </w:r>
      <w:r w:rsidR="004E5936" w:rsidRPr="008838F8">
        <w:rPr>
          <w:b/>
        </w:rPr>
        <w:t>6.</w:t>
      </w:r>
      <w:r w:rsidR="003A5950">
        <w:rPr>
          <w:b/>
        </w:rPr>
        <w:t>5</w:t>
      </w:r>
      <w:r w:rsidRPr="008838F8">
        <w:t>.</w:t>
      </w:r>
    </w:p>
    <w:p w14:paraId="22F63FF7" w14:textId="75389DE0" w:rsidR="00775E5C" w:rsidRPr="00DB428D" w:rsidRDefault="00AB3F99" w:rsidP="003435D7">
      <w:pPr>
        <w:pStyle w:val="Caption"/>
        <w:spacing w:after="60"/>
      </w:pPr>
      <w:bookmarkStart w:id="104" w:name="_Toc3140079"/>
      <w:bookmarkStart w:id="105" w:name="_Toc116454260"/>
      <w:r w:rsidRPr="008838F8">
        <w:rPr>
          <w:sz w:val="20"/>
        </w:rPr>
        <w:t xml:space="preserve">Table </w:t>
      </w:r>
      <w:r w:rsidRPr="00DB428D">
        <w:rPr>
          <w:sz w:val="20"/>
        </w:rPr>
        <w:fldChar w:fldCharType="begin"/>
      </w:r>
      <w:r w:rsidRPr="00DB428D">
        <w:rPr>
          <w:sz w:val="20"/>
        </w:rPr>
        <w:instrText xml:space="preserve"> STYLEREF 1 \s </w:instrText>
      </w:r>
      <w:r w:rsidRPr="00DB428D">
        <w:rPr>
          <w:sz w:val="20"/>
        </w:rPr>
        <w:fldChar w:fldCharType="separate"/>
      </w:r>
      <w:r w:rsidR="004A736C">
        <w:rPr>
          <w:noProof/>
          <w:sz w:val="20"/>
        </w:rPr>
        <w:t>6</w:t>
      </w:r>
      <w:r w:rsidRPr="00DB428D">
        <w:rPr>
          <w:sz w:val="20"/>
        </w:rPr>
        <w:fldChar w:fldCharType="end"/>
      </w:r>
      <w:r w:rsidRPr="00435979">
        <w:rPr>
          <w:sz w:val="20"/>
        </w:rPr>
        <w:t>.</w:t>
      </w:r>
      <w:r w:rsidRPr="00DB428D">
        <w:rPr>
          <w:sz w:val="20"/>
        </w:rPr>
        <w:fldChar w:fldCharType="begin"/>
      </w:r>
      <w:r w:rsidRPr="00DB428D">
        <w:rPr>
          <w:sz w:val="20"/>
        </w:rPr>
        <w:instrText xml:space="preserve"> SEQ Table \* ARABIC \s 1 </w:instrText>
      </w:r>
      <w:r w:rsidRPr="00DB428D">
        <w:rPr>
          <w:sz w:val="20"/>
        </w:rPr>
        <w:fldChar w:fldCharType="separate"/>
      </w:r>
      <w:r w:rsidR="004A736C">
        <w:rPr>
          <w:noProof/>
          <w:sz w:val="20"/>
        </w:rPr>
        <w:t>5</w:t>
      </w:r>
      <w:r w:rsidRPr="00DB428D">
        <w:rPr>
          <w:sz w:val="20"/>
        </w:rPr>
        <w:fldChar w:fldCharType="end"/>
      </w:r>
      <w:r w:rsidRPr="00435979">
        <w:rPr>
          <w:sz w:val="20"/>
        </w:rPr>
        <w:t xml:space="preserve">: </w:t>
      </w:r>
      <w:r w:rsidRPr="00690529">
        <w:rPr>
          <w:sz w:val="20"/>
        </w:rPr>
        <w:t xml:space="preserve"> </w:t>
      </w:r>
      <w:r w:rsidRPr="00D7429D">
        <w:rPr>
          <w:sz w:val="20"/>
        </w:rPr>
        <w:t>ESHS Conditions in the Bidding Documents</w:t>
      </w:r>
      <w:bookmarkEnd w:id="104"/>
      <w:bookmarkEnd w:id="105"/>
    </w:p>
    <w:tbl>
      <w:tblPr>
        <w:tblStyle w:val="TableGrid"/>
        <w:tblW w:w="0" w:type="auto"/>
        <w:tblLook w:val="04A0" w:firstRow="1" w:lastRow="0" w:firstColumn="1" w:lastColumn="0" w:noHBand="0" w:noVBand="1"/>
      </w:tblPr>
      <w:tblGrid>
        <w:gridCol w:w="1730"/>
        <w:gridCol w:w="2040"/>
        <w:gridCol w:w="2542"/>
        <w:gridCol w:w="1326"/>
        <w:gridCol w:w="1380"/>
      </w:tblGrid>
      <w:tr w:rsidR="00F0697F" w:rsidRPr="008838F8" w14:paraId="32669291" w14:textId="77777777" w:rsidTr="00DB428D">
        <w:trPr>
          <w:tblHeader/>
        </w:trPr>
        <w:tc>
          <w:tcPr>
            <w:tcW w:w="0" w:type="auto"/>
            <w:vMerge w:val="restart"/>
            <w:shd w:val="clear" w:color="auto" w:fill="A6A6A6" w:themeFill="background1" w:themeFillShade="A6"/>
            <w:vAlign w:val="bottom"/>
          </w:tcPr>
          <w:p w14:paraId="576ABA1F" w14:textId="77777777" w:rsidR="00876AA0" w:rsidRPr="00435979" w:rsidRDefault="00876AA0" w:rsidP="00775E5C">
            <w:pPr>
              <w:spacing w:after="20"/>
              <w:jc w:val="center"/>
              <w:rPr>
                <w:b/>
                <w:sz w:val="18"/>
                <w:szCs w:val="20"/>
              </w:rPr>
            </w:pPr>
            <w:r w:rsidRPr="00435979">
              <w:rPr>
                <w:b/>
                <w:sz w:val="18"/>
                <w:szCs w:val="20"/>
              </w:rPr>
              <w:t>Condition</w:t>
            </w:r>
          </w:p>
        </w:tc>
        <w:tc>
          <w:tcPr>
            <w:tcW w:w="0" w:type="auto"/>
            <w:vMerge w:val="restart"/>
            <w:shd w:val="clear" w:color="auto" w:fill="A6A6A6" w:themeFill="background1" w:themeFillShade="A6"/>
            <w:vAlign w:val="bottom"/>
          </w:tcPr>
          <w:p w14:paraId="34731D77" w14:textId="77777777" w:rsidR="00876AA0" w:rsidRPr="008838F8" w:rsidRDefault="00876AA0" w:rsidP="00775E5C">
            <w:pPr>
              <w:spacing w:after="20"/>
              <w:jc w:val="center"/>
              <w:rPr>
                <w:b/>
                <w:sz w:val="18"/>
                <w:szCs w:val="20"/>
              </w:rPr>
            </w:pPr>
            <w:r w:rsidRPr="00DB428D">
              <w:rPr>
                <w:b/>
                <w:sz w:val="18"/>
                <w:szCs w:val="20"/>
              </w:rPr>
              <w:t>The rationale</w:t>
            </w:r>
            <w:r w:rsidRPr="008838F8">
              <w:rPr>
                <w:b/>
                <w:sz w:val="18"/>
                <w:szCs w:val="20"/>
              </w:rPr>
              <w:t xml:space="preserve"> for the inclusion of this Condition in the Contract</w:t>
            </w:r>
          </w:p>
        </w:tc>
        <w:tc>
          <w:tcPr>
            <w:tcW w:w="0" w:type="auto"/>
            <w:vMerge w:val="restart"/>
            <w:shd w:val="clear" w:color="auto" w:fill="A6A6A6" w:themeFill="background1" w:themeFillShade="A6"/>
            <w:vAlign w:val="bottom"/>
          </w:tcPr>
          <w:p w14:paraId="3F3E2EC7" w14:textId="77777777" w:rsidR="00876AA0" w:rsidRPr="008838F8" w:rsidRDefault="00876AA0" w:rsidP="00775E5C">
            <w:pPr>
              <w:spacing w:after="20"/>
              <w:jc w:val="center"/>
              <w:rPr>
                <w:b/>
                <w:sz w:val="18"/>
                <w:szCs w:val="20"/>
              </w:rPr>
            </w:pPr>
            <w:r w:rsidRPr="008838F8">
              <w:rPr>
                <w:b/>
                <w:sz w:val="18"/>
                <w:szCs w:val="20"/>
              </w:rPr>
              <w:t>Specifications to be included in the Bidding Documents</w:t>
            </w:r>
          </w:p>
        </w:tc>
        <w:tc>
          <w:tcPr>
            <w:tcW w:w="0" w:type="auto"/>
            <w:gridSpan w:val="2"/>
            <w:shd w:val="clear" w:color="auto" w:fill="A6A6A6" w:themeFill="background1" w:themeFillShade="A6"/>
            <w:vAlign w:val="bottom"/>
          </w:tcPr>
          <w:p w14:paraId="4F956C3F" w14:textId="77777777" w:rsidR="00876AA0" w:rsidRPr="008838F8" w:rsidRDefault="00876AA0" w:rsidP="00775E5C">
            <w:pPr>
              <w:spacing w:after="20"/>
              <w:jc w:val="center"/>
              <w:rPr>
                <w:b/>
                <w:sz w:val="18"/>
                <w:szCs w:val="20"/>
              </w:rPr>
            </w:pPr>
            <w:r w:rsidRPr="008838F8">
              <w:rPr>
                <w:b/>
                <w:sz w:val="18"/>
                <w:szCs w:val="20"/>
              </w:rPr>
              <w:t>Responsibility</w:t>
            </w:r>
          </w:p>
        </w:tc>
      </w:tr>
      <w:tr w:rsidR="00C14E9D" w:rsidRPr="008838F8" w14:paraId="12BDE8D1" w14:textId="77777777" w:rsidTr="00DB428D">
        <w:trPr>
          <w:tblHeader/>
        </w:trPr>
        <w:tc>
          <w:tcPr>
            <w:tcW w:w="0" w:type="auto"/>
            <w:vMerge/>
            <w:shd w:val="clear" w:color="auto" w:fill="A6A6A6" w:themeFill="background1" w:themeFillShade="A6"/>
            <w:vAlign w:val="bottom"/>
          </w:tcPr>
          <w:p w14:paraId="24118AD0" w14:textId="77777777" w:rsidR="00876AA0" w:rsidRPr="008838F8" w:rsidRDefault="00876AA0" w:rsidP="00775E5C">
            <w:pPr>
              <w:spacing w:after="20"/>
              <w:jc w:val="center"/>
              <w:rPr>
                <w:b/>
                <w:sz w:val="18"/>
                <w:szCs w:val="20"/>
              </w:rPr>
            </w:pPr>
          </w:p>
        </w:tc>
        <w:tc>
          <w:tcPr>
            <w:tcW w:w="0" w:type="auto"/>
            <w:vMerge/>
            <w:shd w:val="clear" w:color="auto" w:fill="A6A6A6" w:themeFill="background1" w:themeFillShade="A6"/>
            <w:vAlign w:val="bottom"/>
          </w:tcPr>
          <w:p w14:paraId="500701A3" w14:textId="77777777" w:rsidR="00876AA0" w:rsidRPr="008838F8" w:rsidRDefault="00876AA0" w:rsidP="00775E5C">
            <w:pPr>
              <w:spacing w:after="20"/>
              <w:jc w:val="center"/>
              <w:rPr>
                <w:b/>
                <w:sz w:val="18"/>
                <w:szCs w:val="20"/>
              </w:rPr>
            </w:pPr>
          </w:p>
        </w:tc>
        <w:tc>
          <w:tcPr>
            <w:tcW w:w="0" w:type="auto"/>
            <w:vMerge/>
            <w:shd w:val="clear" w:color="auto" w:fill="A6A6A6" w:themeFill="background1" w:themeFillShade="A6"/>
            <w:vAlign w:val="bottom"/>
          </w:tcPr>
          <w:p w14:paraId="37D6AD45" w14:textId="77777777" w:rsidR="00876AA0" w:rsidRPr="008838F8" w:rsidRDefault="00876AA0" w:rsidP="00775E5C">
            <w:pPr>
              <w:spacing w:after="20"/>
              <w:jc w:val="center"/>
              <w:rPr>
                <w:b/>
                <w:sz w:val="18"/>
                <w:szCs w:val="20"/>
              </w:rPr>
            </w:pPr>
          </w:p>
        </w:tc>
        <w:tc>
          <w:tcPr>
            <w:tcW w:w="0" w:type="auto"/>
            <w:shd w:val="clear" w:color="auto" w:fill="A6A6A6" w:themeFill="background1" w:themeFillShade="A6"/>
            <w:vAlign w:val="bottom"/>
          </w:tcPr>
          <w:p w14:paraId="41C20EDA" w14:textId="77777777" w:rsidR="00876AA0" w:rsidRPr="008838F8" w:rsidRDefault="00876AA0" w:rsidP="00775E5C">
            <w:pPr>
              <w:spacing w:after="20"/>
              <w:jc w:val="center"/>
              <w:rPr>
                <w:b/>
                <w:sz w:val="18"/>
                <w:szCs w:val="20"/>
              </w:rPr>
            </w:pPr>
            <w:r w:rsidRPr="008838F8">
              <w:rPr>
                <w:b/>
                <w:sz w:val="18"/>
                <w:szCs w:val="20"/>
              </w:rPr>
              <w:t xml:space="preserve">Bidders </w:t>
            </w:r>
          </w:p>
        </w:tc>
        <w:tc>
          <w:tcPr>
            <w:tcW w:w="0" w:type="auto"/>
            <w:shd w:val="clear" w:color="auto" w:fill="A6A6A6" w:themeFill="background1" w:themeFillShade="A6"/>
            <w:vAlign w:val="bottom"/>
          </w:tcPr>
          <w:p w14:paraId="4CC0926B" w14:textId="165416F7" w:rsidR="00876AA0" w:rsidRPr="008838F8" w:rsidRDefault="00F470AD" w:rsidP="00775E5C">
            <w:pPr>
              <w:spacing w:after="20"/>
              <w:jc w:val="center"/>
              <w:rPr>
                <w:b/>
                <w:sz w:val="18"/>
                <w:szCs w:val="20"/>
              </w:rPr>
            </w:pPr>
            <w:r>
              <w:rPr>
                <w:b/>
                <w:sz w:val="18"/>
                <w:szCs w:val="20"/>
              </w:rPr>
              <w:t>PIU</w:t>
            </w:r>
            <w:r w:rsidR="00886E48" w:rsidRPr="008838F8">
              <w:rPr>
                <w:b/>
                <w:sz w:val="18"/>
                <w:szCs w:val="20"/>
              </w:rPr>
              <w:t xml:space="preserve"> </w:t>
            </w:r>
          </w:p>
        </w:tc>
      </w:tr>
      <w:tr w:rsidR="00C14E9D" w:rsidRPr="008838F8" w14:paraId="5309FDFD" w14:textId="77777777" w:rsidTr="00DB428D">
        <w:tc>
          <w:tcPr>
            <w:tcW w:w="0" w:type="auto"/>
          </w:tcPr>
          <w:p w14:paraId="1A995A84" w14:textId="77777777" w:rsidR="00876AA0" w:rsidRPr="008838F8" w:rsidRDefault="00876AA0" w:rsidP="00775E5C">
            <w:pPr>
              <w:spacing w:after="40"/>
              <w:jc w:val="left"/>
              <w:rPr>
                <w:sz w:val="18"/>
                <w:szCs w:val="18"/>
              </w:rPr>
            </w:pPr>
            <w:r w:rsidRPr="008838F8">
              <w:rPr>
                <w:sz w:val="18"/>
                <w:szCs w:val="18"/>
              </w:rPr>
              <w:t>1.  Past performance of the Contractor on ESHS is one of the eligibility criteria for the shortlisting process</w:t>
            </w:r>
          </w:p>
        </w:tc>
        <w:tc>
          <w:tcPr>
            <w:tcW w:w="0" w:type="auto"/>
          </w:tcPr>
          <w:p w14:paraId="08324376" w14:textId="4F58D2D1" w:rsidR="00876AA0" w:rsidRPr="008838F8" w:rsidRDefault="00876AA0" w:rsidP="00775E5C">
            <w:pPr>
              <w:spacing w:after="40"/>
              <w:jc w:val="left"/>
              <w:rPr>
                <w:sz w:val="18"/>
                <w:szCs w:val="18"/>
              </w:rPr>
            </w:pPr>
            <w:r w:rsidRPr="008838F8">
              <w:rPr>
                <w:sz w:val="18"/>
                <w:szCs w:val="18"/>
              </w:rPr>
              <w:t xml:space="preserve">The contractor’s past performance on compliance with ESHS is an indicator of </w:t>
            </w:r>
            <w:r w:rsidR="00CC6AB6" w:rsidRPr="008838F8">
              <w:rPr>
                <w:sz w:val="18"/>
                <w:szCs w:val="18"/>
              </w:rPr>
              <w:t xml:space="preserve">the </w:t>
            </w:r>
            <w:r w:rsidRPr="008838F8">
              <w:rPr>
                <w:sz w:val="18"/>
                <w:szCs w:val="18"/>
              </w:rPr>
              <w:t>contractor’s commitment and capability for implementation of the ESMP</w:t>
            </w:r>
          </w:p>
        </w:tc>
        <w:tc>
          <w:tcPr>
            <w:tcW w:w="0" w:type="auto"/>
          </w:tcPr>
          <w:p w14:paraId="0B52C09D" w14:textId="77777777" w:rsidR="00876AA0" w:rsidRPr="008838F8" w:rsidRDefault="00876AA0" w:rsidP="00775E5C">
            <w:pPr>
              <w:spacing w:after="40"/>
              <w:jc w:val="left"/>
              <w:rPr>
                <w:sz w:val="18"/>
                <w:szCs w:val="18"/>
              </w:rPr>
            </w:pPr>
            <w:r w:rsidRPr="008838F8">
              <w:rPr>
                <w:sz w:val="18"/>
                <w:szCs w:val="18"/>
              </w:rPr>
              <w:t>The Bidder shall “declare any civil work contracts that have been suspended or terminated and/or performance security called by an employer for reasons related to the non-compliance of any environmental, or social (including sexual exploitation and abuse (SEA) and gender-based violence (GBV) or health or safety requirements or safeguard in the past five years”.</w:t>
            </w:r>
          </w:p>
        </w:tc>
        <w:tc>
          <w:tcPr>
            <w:tcW w:w="0" w:type="auto"/>
          </w:tcPr>
          <w:p w14:paraId="00B40A1A" w14:textId="77777777" w:rsidR="00876AA0" w:rsidRPr="008838F8" w:rsidRDefault="00876AA0" w:rsidP="00775E5C">
            <w:pPr>
              <w:spacing w:after="40"/>
              <w:jc w:val="left"/>
              <w:rPr>
                <w:sz w:val="18"/>
                <w:szCs w:val="18"/>
              </w:rPr>
            </w:pPr>
            <w:r w:rsidRPr="008838F8">
              <w:rPr>
                <w:sz w:val="18"/>
                <w:szCs w:val="18"/>
              </w:rPr>
              <w:t>Bidder to make the Declaration</w:t>
            </w:r>
          </w:p>
        </w:tc>
        <w:tc>
          <w:tcPr>
            <w:tcW w:w="0" w:type="auto"/>
          </w:tcPr>
          <w:p w14:paraId="15F42A5D" w14:textId="3301B0B6" w:rsidR="00876AA0" w:rsidRPr="008838F8" w:rsidRDefault="00F470AD" w:rsidP="00775E5C">
            <w:pPr>
              <w:spacing w:after="40"/>
              <w:jc w:val="left"/>
              <w:rPr>
                <w:sz w:val="18"/>
                <w:szCs w:val="18"/>
              </w:rPr>
            </w:pPr>
            <w:r>
              <w:rPr>
                <w:sz w:val="18"/>
                <w:szCs w:val="18"/>
              </w:rPr>
              <w:t>PIUs</w:t>
            </w:r>
            <w:r w:rsidR="00714A54" w:rsidRPr="008838F8">
              <w:rPr>
                <w:sz w:val="18"/>
                <w:szCs w:val="18"/>
              </w:rPr>
              <w:t xml:space="preserve"> </w:t>
            </w:r>
            <w:r w:rsidR="00876AA0" w:rsidRPr="008838F8">
              <w:rPr>
                <w:sz w:val="18"/>
                <w:szCs w:val="18"/>
              </w:rPr>
              <w:t>use this information to seek further information or clarifications in carrying out its due diligence</w:t>
            </w:r>
          </w:p>
        </w:tc>
      </w:tr>
      <w:tr w:rsidR="00C14E9D" w:rsidRPr="008838F8" w14:paraId="7EF2A7C7" w14:textId="77777777" w:rsidTr="00DB428D">
        <w:tc>
          <w:tcPr>
            <w:tcW w:w="0" w:type="auto"/>
          </w:tcPr>
          <w:p w14:paraId="4161ADD6" w14:textId="5103698B" w:rsidR="00876AA0" w:rsidRPr="008838F8" w:rsidRDefault="00876AA0" w:rsidP="00775E5C">
            <w:pPr>
              <w:spacing w:after="40"/>
              <w:jc w:val="left"/>
              <w:rPr>
                <w:sz w:val="18"/>
                <w:szCs w:val="18"/>
              </w:rPr>
            </w:pPr>
            <w:r w:rsidRPr="008838F8">
              <w:rPr>
                <w:sz w:val="18"/>
                <w:szCs w:val="18"/>
              </w:rPr>
              <w:t xml:space="preserve">2.  Contractor shall propose </w:t>
            </w:r>
            <w:r w:rsidR="005F50B7">
              <w:rPr>
                <w:sz w:val="18"/>
                <w:szCs w:val="18"/>
              </w:rPr>
              <w:t>adequate</w:t>
            </w:r>
            <w:r w:rsidRPr="008838F8">
              <w:rPr>
                <w:sz w:val="18"/>
                <w:szCs w:val="18"/>
              </w:rPr>
              <w:t xml:space="preserve"> ESHS Specialist</w:t>
            </w:r>
            <w:r w:rsidR="005F50B7">
              <w:rPr>
                <w:sz w:val="18"/>
                <w:szCs w:val="18"/>
              </w:rPr>
              <w:t>s</w:t>
            </w:r>
            <w:r w:rsidRPr="008838F8">
              <w:rPr>
                <w:sz w:val="18"/>
                <w:szCs w:val="18"/>
              </w:rPr>
              <w:t xml:space="preserve"> in his team</w:t>
            </w:r>
            <w:r w:rsidR="005F50B7">
              <w:rPr>
                <w:sz w:val="18"/>
                <w:szCs w:val="18"/>
              </w:rPr>
              <w:t xml:space="preserve"> (</w:t>
            </w:r>
            <w:r w:rsidR="00733204">
              <w:rPr>
                <w:sz w:val="18"/>
                <w:szCs w:val="18"/>
              </w:rPr>
              <w:t>Environmental Specialist, OHS specialist, Social specialist</w:t>
            </w:r>
            <w:r w:rsidR="00F0697F">
              <w:rPr>
                <w:sz w:val="18"/>
                <w:szCs w:val="18"/>
              </w:rPr>
              <w:t xml:space="preserve">, site supervisors) </w:t>
            </w:r>
          </w:p>
        </w:tc>
        <w:tc>
          <w:tcPr>
            <w:tcW w:w="0" w:type="auto"/>
          </w:tcPr>
          <w:p w14:paraId="5B56C182" w14:textId="3CFE078E" w:rsidR="00876AA0" w:rsidRPr="008838F8" w:rsidRDefault="00876AA0" w:rsidP="00775E5C">
            <w:pPr>
              <w:spacing w:after="40"/>
              <w:jc w:val="left"/>
              <w:rPr>
                <w:sz w:val="18"/>
                <w:szCs w:val="18"/>
              </w:rPr>
            </w:pPr>
            <w:r w:rsidRPr="008838F8">
              <w:rPr>
                <w:sz w:val="18"/>
                <w:szCs w:val="18"/>
              </w:rPr>
              <w:t xml:space="preserve">The Contractor’s staff should include </w:t>
            </w:r>
            <w:r w:rsidR="00AF348C">
              <w:rPr>
                <w:sz w:val="18"/>
                <w:szCs w:val="18"/>
              </w:rPr>
              <w:t>adequate</w:t>
            </w:r>
            <w:r w:rsidRPr="008838F8">
              <w:rPr>
                <w:sz w:val="18"/>
                <w:szCs w:val="18"/>
              </w:rPr>
              <w:t xml:space="preserve"> ESHS specialist</w:t>
            </w:r>
            <w:r w:rsidR="00AF348C">
              <w:rPr>
                <w:sz w:val="18"/>
                <w:szCs w:val="18"/>
              </w:rPr>
              <w:t>s</w:t>
            </w:r>
            <w:r w:rsidRPr="008838F8">
              <w:rPr>
                <w:sz w:val="18"/>
                <w:szCs w:val="18"/>
              </w:rPr>
              <w:t xml:space="preserve"> who </w:t>
            </w:r>
            <w:r w:rsidR="00AF348C">
              <w:rPr>
                <w:sz w:val="18"/>
                <w:szCs w:val="18"/>
              </w:rPr>
              <w:t>are</w:t>
            </w:r>
            <w:r w:rsidRPr="008838F8">
              <w:rPr>
                <w:sz w:val="18"/>
                <w:szCs w:val="18"/>
              </w:rPr>
              <w:t xml:space="preserve"> responsible for the </w:t>
            </w:r>
            <w:r w:rsidRPr="00DB428D">
              <w:rPr>
                <w:sz w:val="18"/>
                <w:szCs w:val="18"/>
              </w:rPr>
              <w:t>implementation of</w:t>
            </w:r>
            <w:r w:rsidRPr="008838F8">
              <w:rPr>
                <w:sz w:val="18"/>
                <w:szCs w:val="18"/>
              </w:rPr>
              <w:t xml:space="preserve"> all mitigation measures on ESHS risks and compliance with ESMP </w:t>
            </w:r>
          </w:p>
        </w:tc>
        <w:tc>
          <w:tcPr>
            <w:tcW w:w="0" w:type="auto"/>
          </w:tcPr>
          <w:p w14:paraId="2A4A7F1B" w14:textId="77777777" w:rsidR="00876AA0" w:rsidRPr="008838F8" w:rsidRDefault="00876AA0" w:rsidP="00775E5C">
            <w:pPr>
              <w:spacing w:after="20"/>
              <w:jc w:val="left"/>
              <w:rPr>
                <w:sz w:val="18"/>
                <w:szCs w:val="18"/>
              </w:rPr>
            </w:pPr>
            <w:r w:rsidRPr="008838F8">
              <w:rPr>
                <w:sz w:val="18"/>
                <w:szCs w:val="18"/>
              </w:rPr>
              <w:t xml:space="preserve">The Bidder shall propose an Environmental, Social, Health and Safety (ESHS) Specialist as the Contractor’s Key Personnel at the Site.  The Bidder shall provide details of the proposed ESHS specialist including academic qualifications and work experience.  </w:t>
            </w:r>
          </w:p>
          <w:p w14:paraId="06FAF159" w14:textId="28DBE01F" w:rsidR="00876AA0" w:rsidRPr="008838F8" w:rsidRDefault="00876AA0" w:rsidP="00775E5C">
            <w:pPr>
              <w:spacing w:after="40"/>
              <w:jc w:val="left"/>
              <w:rPr>
                <w:sz w:val="18"/>
                <w:szCs w:val="18"/>
              </w:rPr>
            </w:pPr>
            <w:r w:rsidRPr="008838F8">
              <w:rPr>
                <w:sz w:val="18"/>
                <w:szCs w:val="18"/>
              </w:rPr>
              <w:t xml:space="preserve">The ESHS Specialist should have a minimum bachelor’s degree in engineering or a master’s degree in sciences related to environmental management.  The Specialist should have </w:t>
            </w:r>
            <w:r w:rsidRPr="00DB428D">
              <w:rPr>
                <w:sz w:val="18"/>
                <w:szCs w:val="18"/>
              </w:rPr>
              <w:t>5</w:t>
            </w:r>
            <w:r w:rsidRPr="008838F8">
              <w:rPr>
                <w:sz w:val="18"/>
                <w:szCs w:val="18"/>
              </w:rPr>
              <w:t xml:space="preserve"> years of experience working on monitoring and managing ESHS risks related </w:t>
            </w:r>
            <w:r w:rsidR="00911AE2">
              <w:rPr>
                <w:sz w:val="18"/>
                <w:szCs w:val="18"/>
              </w:rPr>
              <w:t>in</w:t>
            </w:r>
            <w:r w:rsidRPr="008838F8">
              <w:rPr>
                <w:sz w:val="18"/>
                <w:szCs w:val="18"/>
              </w:rPr>
              <w:t xml:space="preserve"> infrastructure projects. </w:t>
            </w:r>
          </w:p>
        </w:tc>
        <w:tc>
          <w:tcPr>
            <w:tcW w:w="0" w:type="auto"/>
          </w:tcPr>
          <w:p w14:paraId="6409A232" w14:textId="77777777" w:rsidR="00876AA0" w:rsidRPr="008838F8" w:rsidRDefault="00876AA0" w:rsidP="00775E5C">
            <w:pPr>
              <w:spacing w:after="40"/>
              <w:jc w:val="left"/>
              <w:rPr>
                <w:sz w:val="18"/>
                <w:szCs w:val="18"/>
              </w:rPr>
            </w:pPr>
            <w:r w:rsidRPr="00DB428D">
              <w:rPr>
                <w:sz w:val="18"/>
                <w:szCs w:val="18"/>
              </w:rPr>
              <w:t>The bidder</w:t>
            </w:r>
            <w:r w:rsidRPr="008838F8">
              <w:rPr>
                <w:sz w:val="18"/>
                <w:szCs w:val="18"/>
              </w:rPr>
              <w:t xml:space="preserve"> to submit the CV of proposed ESHS Specialist</w:t>
            </w:r>
          </w:p>
        </w:tc>
        <w:tc>
          <w:tcPr>
            <w:tcW w:w="0" w:type="auto"/>
          </w:tcPr>
          <w:p w14:paraId="60A04136" w14:textId="6CD6E918" w:rsidR="00876AA0" w:rsidRPr="008838F8" w:rsidRDefault="00F470AD" w:rsidP="00775E5C">
            <w:pPr>
              <w:spacing w:after="40"/>
              <w:jc w:val="left"/>
              <w:rPr>
                <w:sz w:val="18"/>
                <w:szCs w:val="18"/>
              </w:rPr>
            </w:pPr>
            <w:r>
              <w:rPr>
                <w:sz w:val="18"/>
                <w:szCs w:val="18"/>
              </w:rPr>
              <w:t>PIUs</w:t>
            </w:r>
            <w:r w:rsidR="00BE533A">
              <w:rPr>
                <w:sz w:val="18"/>
                <w:szCs w:val="18"/>
              </w:rPr>
              <w:t xml:space="preserve"> </w:t>
            </w:r>
            <w:r w:rsidR="00876AA0" w:rsidRPr="008838F8">
              <w:rPr>
                <w:sz w:val="18"/>
                <w:szCs w:val="18"/>
              </w:rPr>
              <w:t>will review and approve</w:t>
            </w:r>
          </w:p>
        </w:tc>
      </w:tr>
      <w:tr w:rsidR="00C14E9D" w:rsidRPr="008838F8" w14:paraId="6570B5E0" w14:textId="77777777" w:rsidTr="00DB428D">
        <w:tc>
          <w:tcPr>
            <w:tcW w:w="0" w:type="auto"/>
          </w:tcPr>
          <w:p w14:paraId="3E1B8477" w14:textId="77777777" w:rsidR="00876AA0" w:rsidRPr="008838F8" w:rsidRDefault="00876AA0" w:rsidP="00775E5C">
            <w:pPr>
              <w:spacing w:after="40"/>
              <w:jc w:val="left"/>
              <w:rPr>
                <w:sz w:val="18"/>
                <w:szCs w:val="18"/>
              </w:rPr>
            </w:pPr>
            <w:r w:rsidRPr="008838F8">
              <w:rPr>
                <w:sz w:val="18"/>
                <w:szCs w:val="18"/>
              </w:rPr>
              <w:t>3.  Contractor shall submit ESHS Performance Security for compliance with ESHS obligations</w:t>
            </w:r>
          </w:p>
        </w:tc>
        <w:tc>
          <w:tcPr>
            <w:tcW w:w="0" w:type="auto"/>
          </w:tcPr>
          <w:p w14:paraId="40B596C8" w14:textId="77777777" w:rsidR="00876AA0" w:rsidRPr="008838F8" w:rsidRDefault="00876AA0" w:rsidP="00775E5C">
            <w:pPr>
              <w:spacing w:after="40"/>
              <w:jc w:val="left"/>
              <w:rPr>
                <w:sz w:val="18"/>
                <w:szCs w:val="18"/>
              </w:rPr>
            </w:pPr>
            <w:r w:rsidRPr="008838F8">
              <w:rPr>
                <w:sz w:val="18"/>
                <w:szCs w:val="18"/>
              </w:rPr>
              <w:t xml:space="preserve">The Contractor should have a financial implication if he could not comply with ESHS requirements. Hence </w:t>
            </w:r>
            <w:r w:rsidRPr="00DB428D">
              <w:rPr>
                <w:sz w:val="18"/>
                <w:szCs w:val="18"/>
              </w:rPr>
              <w:t>performance</w:t>
            </w:r>
            <w:r w:rsidRPr="008838F8">
              <w:rPr>
                <w:sz w:val="18"/>
                <w:szCs w:val="18"/>
              </w:rPr>
              <w:t xml:space="preserve"> security will be collected from the contractor</w:t>
            </w:r>
          </w:p>
        </w:tc>
        <w:tc>
          <w:tcPr>
            <w:tcW w:w="0" w:type="auto"/>
          </w:tcPr>
          <w:p w14:paraId="1166506C" w14:textId="2F4B1C45" w:rsidR="00876AA0" w:rsidRPr="008838F8" w:rsidRDefault="00876AA0" w:rsidP="00775E5C">
            <w:pPr>
              <w:spacing w:after="40"/>
              <w:jc w:val="left"/>
              <w:rPr>
                <w:sz w:val="18"/>
                <w:szCs w:val="18"/>
              </w:rPr>
            </w:pPr>
            <w:r w:rsidRPr="008838F8">
              <w:rPr>
                <w:sz w:val="18"/>
                <w:szCs w:val="18"/>
              </w:rPr>
              <w:t xml:space="preserve">The Bidder shall submit the ESHS Performance Security in the form of a “demand guarantee” in the amount of </w:t>
            </w:r>
            <w:r w:rsidR="00AA4585">
              <w:rPr>
                <w:sz w:val="18"/>
                <w:szCs w:val="18"/>
              </w:rPr>
              <w:t>three</w:t>
            </w:r>
            <w:r w:rsidRPr="008838F8">
              <w:rPr>
                <w:sz w:val="18"/>
                <w:szCs w:val="18"/>
              </w:rPr>
              <w:t xml:space="preserve"> percent (3%) of the Contract Amount. </w:t>
            </w:r>
          </w:p>
        </w:tc>
        <w:tc>
          <w:tcPr>
            <w:tcW w:w="0" w:type="auto"/>
          </w:tcPr>
          <w:p w14:paraId="1D2809F1" w14:textId="77777777" w:rsidR="00876AA0" w:rsidRPr="008838F8" w:rsidRDefault="00876AA0" w:rsidP="00775E5C">
            <w:pPr>
              <w:spacing w:after="40"/>
              <w:jc w:val="left"/>
              <w:rPr>
                <w:sz w:val="18"/>
                <w:szCs w:val="18"/>
              </w:rPr>
            </w:pPr>
            <w:r w:rsidRPr="00DB428D">
              <w:rPr>
                <w:sz w:val="18"/>
                <w:szCs w:val="18"/>
              </w:rPr>
              <w:t>The bidder</w:t>
            </w:r>
            <w:r w:rsidRPr="008838F8">
              <w:rPr>
                <w:sz w:val="18"/>
                <w:szCs w:val="18"/>
              </w:rPr>
              <w:t xml:space="preserve"> will submit a Performance Security</w:t>
            </w:r>
          </w:p>
        </w:tc>
        <w:tc>
          <w:tcPr>
            <w:tcW w:w="0" w:type="auto"/>
          </w:tcPr>
          <w:p w14:paraId="241219B3" w14:textId="77777777" w:rsidR="00876AA0" w:rsidRPr="008838F8" w:rsidRDefault="00876AA0" w:rsidP="00775E5C">
            <w:pPr>
              <w:spacing w:after="40"/>
              <w:jc w:val="left"/>
              <w:rPr>
                <w:sz w:val="18"/>
                <w:szCs w:val="18"/>
              </w:rPr>
            </w:pPr>
          </w:p>
        </w:tc>
      </w:tr>
      <w:tr w:rsidR="00C14E9D" w:rsidRPr="008838F8" w14:paraId="6BA94142" w14:textId="77777777" w:rsidTr="00DB428D">
        <w:tc>
          <w:tcPr>
            <w:tcW w:w="0" w:type="auto"/>
          </w:tcPr>
          <w:p w14:paraId="2FFE4804" w14:textId="77777777" w:rsidR="00876AA0" w:rsidRPr="008838F8" w:rsidRDefault="00876AA0" w:rsidP="00775E5C">
            <w:pPr>
              <w:jc w:val="left"/>
              <w:rPr>
                <w:sz w:val="18"/>
                <w:szCs w:val="18"/>
              </w:rPr>
            </w:pPr>
            <w:r w:rsidRPr="008838F8">
              <w:rPr>
                <w:sz w:val="18"/>
                <w:szCs w:val="18"/>
              </w:rPr>
              <w:t>4.  Implement Mitigation Measures to Address Construction-Related Impacts given in ESMP</w:t>
            </w:r>
          </w:p>
        </w:tc>
        <w:tc>
          <w:tcPr>
            <w:tcW w:w="0" w:type="auto"/>
          </w:tcPr>
          <w:p w14:paraId="491D7BAC" w14:textId="77777777" w:rsidR="00876AA0" w:rsidRPr="008838F8" w:rsidRDefault="00876AA0" w:rsidP="00775E5C">
            <w:pPr>
              <w:jc w:val="left"/>
              <w:rPr>
                <w:sz w:val="18"/>
                <w:szCs w:val="18"/>
              </w:rPr>
            </w:pPr>
            <w:r w:rsidRPr="008838F8">
              <w:rPr>
                <w:sz w:val="18"/>
                <w:szCs w:val="18"/>
              </w:rPr>
              <w:t xml:space="preserve">The mitigation measures to address potential ESHS risks and impacts should </w:t>
            </w:r>
            <w:r w:rsidRPr="00DB428D">
              <w:rPr>
                <w:sz w:val="18"/>
                <w:szCs w:val="18"/>
              </w:rPr>
              <w:t>be included</w:t>
            </w:r>
            <w:r w:rsidRPr="008838F8">
              <w:rPr>
                <w:sz w:val="18"/>
                <w:szCs w:val="18"/>
              </w:rPr>
              <w:t xml:space="preserve"> in the bidding documents. The contractor shall be made responsible for the implementation of the mitigation measures through the </w:t>
            </w:r>
            <w:r w:rsidRPr="00DB428D">
              <w:rPr>
                <w:sz w:val="18"/>
                <w:szCs w:val="18"/>
              </w:rPr>
              <w:t>necessary</w:t>
            </w:r>
            <w:r w:rsidRPr="008838F8">
              <w:rPr>
                <w:sz w:val="18"/>
                <w:szCs w:val="18"/>
              </w:rPr>
              <w:t xml:space="preserve"> conditions in the contract. </w:t>
            </w:r>
          </w:p>
        </w:tc>
        <w:tc>
          <w:tcPr>
            <w:tcW w:w="0" w:type="auto"/>
          </w:tcPr>
          <w:p w14:paraId="0B1E547F" w14:textId="1885A4D8" w:rsidR="00876AA0" w:rsidRPr="008838F8" w:rsidRDefault="00386154" w:rsidP="00775E5C">
            <w:pPr>
              <w:spacing w:after="0"/>
              <w:jc w:val="left"/>
              <w:rPr>
                <w:sz w:val="18"/>
                <w:szCs w:val="18"/>
              </w:rPr>
            </w:pPr>
            <w:r>
              <w:rPr>
                <w:sz w:val="18"/>
                <w:szCs w:val="18"/>
              </w:rPr>
              <w:t>SIDA/PMU</w:t>
            </w:r>
            <w:r w:rsidRPr="008838F8">
              <w:rPr>
                <w:sz w:val="18"/>
                <w:szCs w:val="18"/>
              </w:rPr>
              <w:t xml:space="preserve"> </w:t>
            </w:r>
            <w:r w:rsidR="00876AA0" w:rsidRPr="008838F8">
              <w:rPr>
                <w:sz w:val="18"/>
                <w:szCs w:val="18"/>
              </w:rPr>
              <w:t xml:space="preserve">will </w:t>
            </w:r>
            <w:r>
              <w:rPr>
                <w:sz w:val="18"/>
                <w:szCs w:val="18"/>
              </w:rPr>
              <w:t>ensure</w:t>
            </w:r>
            <w:r w:rsidRPr="008838F8">
              <w:rPr>
                <w:sz w:val="18"/>
                <w:szCs w:val="18"/>
              </w:rPr>
              <w:t xml:space="preserve"> </w:t>
            </w:r>
            <w:r w:rsidR="00876AA0" w:rsidRPr="008838F8">
              <w:rPr>
                <w:sz w:val="18"/>
                <w:szCs w:val="18"/>
              </w:rPr>
              <w:t>the ESMP in the General Specifications of the Bidding Document, and the reference to this document will be provided in the Conditions of the Contract as follows:</w:t>
            </w:r>
          </w:p>
          <w:p w14:paraId="259C4BE7" w14:textId="632388E3" w:rsidR="00876AA0" w:rsidRPr="008838F8" w:rsidRDefault="00876AA0" w:rsidP="00775E5C">
            <w:pPr>
              <w:pStyle w:val="Bullet"/>
              <w:ind w:left="323" w:hanging="323"/>
              <w:jc w:val="left"/>
              <w:rPr>
                <w:sz w:val="18"/>
                <w:szCs w:val="18"/>
              </w:rPr>
            </w:pPr>
            <w:r w:rsidRPr="008838F8">
              <w:rPr>
                <w:sz w:val="18"/>
                <w:szCs w:val="18"/>
              </w:rPr>
              <w:t xml:space="preserve">The Contractor shall implement the mitigation and monitoring measures given in the ESMP to address ESHS risks associated with the construction works.  The Consultant shall refer to the ESIA of the Project, which is available on the </w:t>
            </w:r>
            <w:r w:rsidR="00DE17E4">
              <w:rPr>
                <w:sz w:val="18"/>
                <w:szCs w:val="18"/>
              </w:rPr>
              <w:t>PCMU</w:t>
            </w:r>
            <w:r w:rsidRPr="008838F8">
              <w:rPr>
                <w:sz w:val="18"/>
                <w:szCs w:val="18"/>
              </w:rPr>
              <w:t xml:space="preserve"> website for further guidance. </w:t>
            </w:r>
          </w:p>
          <w:p w14:paraId="7818A67F" w14:textId="6B504CD0" w:rsidR="00876AA0" w:rsidRPr="008838F8" w:rsidRDefault="00876AA0" w:rsidP="00775E5C">
            <w:pPr>
              <w:pStyle w:val="Bullet"/>
              <w:spacing w:after="40"/>
              <w:ind w:left="323" w:hanging="323"/>
              <w:jc w:val="left"/>
              <w:rPr>
                <w:sz w:val="18"/>
                <w:szCs w:val="18"/>
              </w:rPr>
            </w:pPr>
            <w:r w:rsidRPr="008838F8">
              <w:rPr>
                <w:sz w:val="18"/>
                <w:szCs w:val="18"/>
              </w:rPr>
              <w:t>The Contractor shall comply with the World Bank Group’s General Environmental Health and Safety Guidelines and Environmental Code of Practices (</w:t>
            </w:r>
            <w:r w:rsidRPr="008838F8">
              <w:rPr>
                <w:b/>
                <w:sz w:val="18"/>
                <w:szCs w:val="18"/>
              </w:rPr>
              <w:t xml:space="preserve">Annex </w:t>
            </w:r>
            <w:r w:rsidR="009C3A9E">
              <w:rPr>
                <w:b/>
                <w:sz w:val="18"/>
                <w:szCs w:val="18"/>
              </w:rPr>
              <w:t>1</w:t>
            </w:r>
            <w:r w:rsidRPr="008838F8">
              <w:rPr>
                <w:sz w:val="18"/>
                <w:szCs w:val="18"/>
              </w:rPr>
              <w:t>)</w:t>
            </w:r>
          </w:p>
        </w:tc>
        <w:tc>
          <w:tcPr>
            <w:tcW w:w="0" w:type="auto"/>
          </w:tcPr>
          <w:p w14:paraId="64B83E36" w14:textId="77777777" w:rsidR="00876AA0" w:rsidRPr="008838F8" w:rsidRDefault="00876AA0" w:rsidP="00775E5C">
            <w:pPr>
              <w:jc w:val="left"/>
              <w:rPr>
                <w:sz w:val="18"/>
                <w:szCs w:val="18"/>
              </w:rPr>
            </w:pPr>
          </w:p>
        </w:tc>
        <w:tc>
          <w:tcPr>
            <w:tcW w:w="0" w:type="auto"/>
          </w:tcPr>
          <w:p w14:paraId="0B378300" w14:textId="0BB921AD" w:rsidR="00876AA0" w:rsidRPr="008838F8" w:rsidRDefault="00F470AD" w:rsidP="00775E5C">
            <w:pPr>
              <w:jc w:val="left"/>
              <w:rPr>
                <w:sz w:val="18"/>
                <w:szCs w:val="18"/>
              </w:rPr>
            </w:pPr>
            <w:r>
              <w:rPr>
                <w:sz w:val="18"/>
                <w:szCs w:val="18"/>
              </w:rPr>
              <w:t>PIUs</w:t>
            </w:r>
            <w:r w:rsidR="00BE533A">
              <w:rPr>
                <w:sz w:val="18"/>
                <w:szCs w:val="18"/>
              </w:rPr>
              <w:t xml:space="preserve"> </w:t>
            </w:r>
            <w:r w:rsidR="00876AA0" w:rsidRPr="008838F8">
              <w:rPr>
                <w:sz w:val="18"/>
                <w:szCs w:val="18"/>
              </w:rPr>
              <w:t>will include this condition in the bidding document</w:t>
            </w:r>
          </w:p>
        </w:tc>
      </w:tr>
      <w:tr w:rsidR="00C14E9D" w:rsidRPr="008838F8" w14:paraId="6BAD1CC7" w14:textId="77777777" w:rsidTr="00DB428D">
        <w:tc>
          <w:tcPr>
            <w:tcW w:w="0" w:type="auto"/>
          </w:tcPr>
          <w:p w14:paraId="57396BE6" w14:textId="77777777" w:rsidR="00876AA0" w:rsidRPr="008838F8" w:rsidRDefault="00876AA0" w:rsidP="00775E5C">
            <w:pPr>
              <w:jc w:val="left"/>
              <w:rPr>
                <w:sz w:val="18"/>
                <w:szCs w:val="18"/>
              </w:rPr>
            </w:pPr>
            <w:r w:rsidRPr="008838F8">
              <w:rPr>
                <w:sz w:val="18"/>
                <w:szCs w:val="18"/>
              </w:rPr>
              <w:t>5.  Payments for implementation of ESHS Mitigation and Monitoring Measures</w:t>
            </w:r>
          </w:p>
        </w:tc>
        <w:tc>
          <w:tcPr>
            <w:tcW w:w="0" w:type="auto"/>
          </w:tcPr>
          <w:p w14:paraId="50ED382F" w14:textId="77777777" w:rsidR="00876AA0" w:rsidRPr="008838F8" w:rsidRDefault="00876AA0" w:rsidP="00775E5C">
            <w:pPr>
              <w:spacing w:after="40"/>
              <w:jc w:val="left"/>
              <w:rPr>
                <w:sz w:val="18"/>
                <w:szCs w:val="18"/>
              </w:rPr>
            </w:pPr>
            <w:r w:rsidRPr="008838F8">
              <w:rPr>
                <w:sz w:val="18"/>
                <w:szCs w:val="18"/>
              </w:rPr>
              <w:t>BOQs on ESHS implementation are included in the Bidding Documents</w:t>
            </w:r>
          </w:p>
        </w:tc>
        <w:tc>
          <w:tcPr>
            <w:tcW w:w="0" w:type="auto"/>
          </w:tcPr>
          <w:p w14:paraId="5DC021CD" w14:textId="5D04CF03" w:rsidR="00876AA0" w:rsidRPr="008838F8" w:rsidRDefault="00007B51" w:rsidP="00775E5C">
            <w:pPr>
              <w:jc w:val="left"/>
              <w:rPr>
                <w:sz w:val="18"/>
                <w:szCs w:val="18"/>
              </w:rPr>
            </w:pPr>
            <w:r>
              <w:rPr>
                <w:sz w:val="18"/>
                <w:szCs w:val="18"/>
              </w:rPr>
              <w:t>The b</w:t>
            </w:r>
            <w:r w:rsidR="00A50104">
              <w:rPr>
                <w:sz w:val="18"/>
                <w:szCs w:val="18"/>
              </w:rPr>
              <w:t xml:space="preserve">udget </w:t>
            </w:r>
            <w:r w:rsidR="00C14E9D">
              <w:rPr>
                <w:sz w:val="18"/>
                <w:szCs w:val="18"/>
              </w:rPr>
              <w:t xml:space="preserve">will be allotted for </w:t>
            </w:r>
            <w:r>
              <w:rPr>
                <w:sz w:val="18"/>
                <w:szCs w:val="18"/>
              </w:rPr>
              <w:t xml:space="preserve">the </w:t>
            </w:r>
            <w:r w:rsidR="00C14E9D">
              <w:rPr>
                <w:sz w:val="18"/>
                <w:szCs w:val="18"/>
              </w:rPr>
              <w:t>preparation and implementation of C-ESMP (including OHS plans)</w:t>
            </w:r>
            <w:r w:rsidR="00744926">
              <w:rPr>
                <w:sz w:val="18"/>
                <w:szCs w:val="18"/>
              </w:rPr>
              <w:t xml:space="preserve">, which include </w:t>
            </w:r>
            <w:r w:rsidR="00744926" w:rsidRPr="008838F8">
              <w:rPr>
                <w:sz w:val="18"/>
                <w:szCs w:val="18"/>
              </w:rPr>
              <w:t>waste management, spoil site development, environmental monitoring, etc.</w:t>
            </w:r>
          </w:p>
        </w:tc>
        <w:tc>
          <w:tcPr>
            <w:tcW w:w="0" w:type="auto"/>
          </w:tcPr>
          <w:p w14:paraId="2EDDAAA9" w14:textId="77777777" w:rsidR="00876AA0" w:rsidRPr="008838F8" w:rsidRDefault="00876AA0" w:rsidP="00775E5C">
            <w:pPr>
              <w:jc w:val="left"/>
              <w:rPr>
                <w:sz w:val="18"/>
                <w:szCs w:val="18"/>
              </w:rPr>
            </w:pPr>
            <w:r w:rsidRPr="008838F8">
              <w:rPr>
                <w:sz w:val="18"/>
                <w:szCs w:val="18"/>
              </w:rPr>
              <w:t>Bidder will quote for the ESHS Management</w:t>
            </w:r>
          </w:p>
        </w:tc>
        <w:tc>
          <w:tcPr>
            <w:tcW w:w="0" w:type="auto"/>
          </w:tcPr>
          <w:p w14:paraId="08E8F289" w14:textId="7E7900D2" w:rsidR="00876AA0" w:rsidRPr="008838F8" w:rsidRDefault="00876AA0" w:rsidP="00775E5C">
            <w:pPr>
              <w:jc w:val="left"/>
              <w:rPr>
                <w:sz w:val="18"/>
                <w:szCs w:val="18"/>
              </w:rPr>
            </w:pPr>
          </w:p>
        </w:tc>
      </w:tr>
      <w:tr w:rsidR="00C14E9D" w:rsidRPr="008838F8" w14:paraId="27C36EDB" w14:textId="77777777" w:rsidTr="00DB428D">
        <w:tc>
          <w:tcPr>
            <w:tcW w:w="0" w:type="auto"/>
          </w:tcPr>
          <w:p w14:paraId="6B35E22C" w14:textId="77777777" w:rsidR="00876AA0" w:rsidRPr="008838F8" w:rsidRDefault="00876AA0" w:rsidP="00775E5C">
            <w:pPr>
              <w:jc w:val="left"/>
              <w:rPr>
                <w:sz w:val="18"/>
                <w:szCs w:val="18"/>
              </w:rPr>
            </w:pPr>
            <w:r w:rsidRPr="008838F8">
              <w:rPr>
                <w:sz w:val="18"/>
                <w:szCs w:val="18"/>
              </w:rPr>
              <w:t>6.  Code of Conduct for Contractor’s Personnel</w:t>
            </w:r>
          </w:p>
        </w:tc>
        <w:tc>
          <w:tcPr>
            <w:tcW w:w="0" w:type="auto"/>
          </w:tcPr>
          <w:p w14:paraId="0D3290C6" w14:textId="77777777" w:rsidR="00876AA0" w:rsidRPr="008838F8" w:rsidRDefault="00876AA0" w:rsidP="00775E5C">
            <w:pPr>
              <w:jc w:val="left"/>
              <w:rPr>
                <w:sz w:val="18"/>
                <w:szCs w:val="18"/>
              </w:rPr>
            </w:pPr>
            <w:r w:rsidRPr="008838F8">
              <w:rPr>
                <w:sz w:val="18"/>
                <w:szCs w:val="18"/>
              </w:rPr>
              <w:t>All workers hired by the Contractor should sign a code of conduct to ensure compliance with ESHS obligations of the Contract</w:t>
            </w:r>
          </w:p>
        </w:tc>
        <w:tc>
          <w:tcPr>
            <w:tcW w:w="0" w:type="auto"/>
          </w:tcPr>
          <w:p w14:paraId="67E8A6DD" w14:textId="77777777" w:rsidR="00876AA0" w:rsidRPr="008838F8" w:rsidRDefault="00876AA0" w:rsidP="00775E5C">
            <w:pPr>
              <w:spacing w:after="0"/>
              <w:jc w:val="left"/>
              <w:rPr>
                <w:sz w:val="18"/>
                <w:szCs w:val="18"/>
              </w:rPr>
            </w:pPr>
            <w:r w:rsidRPr="008838F8">
              <w:rPr>
                <w:sz w:val="18"/>
                <w:szCs w:val="18"/>
              </w:rPr>
              <w:t>The Bidder shall submit the Code of Conduct that will apply to the Contractor’s employees and subcontractors.  The Code of Conduct will state that the workers will comply with the following ESHS requirements:</w:t>
            </w:r>
          </w:p>
          <w:p w14:paraId="63564932" w14:textId="77777777" w:rsidR="00876AA0" w:rsidRPr="008838F8" w:rsidRDefault="00876AA0" w:rsidP="005370E8">
            <w:pPr>
              <w:pStyle w:val="ListParagraph"/>
              <w:numPr>
                <w:ilvl w:val="0"/>
                <w:numId w:val="6"/>
              </w:numPr>
              <w:ind w:left="323" w:hanging="323"/>
              <w:jc w:val="left"/>
              <w:rPr>
                <w:sz w:val="18"/>
                <w:szCs w:val="18"/>
              </w:rPr>
            </w:pPr>
            <w:r w:rsidRPr="008838F8">
              <w:rPr>
                <w:sz w:val="18"/>
                <w:szCs w:val="18"/>
              </w:rPr>
              <w:t>Wearing of Personal Protective Equipment (PPE’s) in the workplace at all times</w:t>
            </w:r>
          </w:p>
          <w:p w14:paraId="0042E600" w14:textId="77777777" w:rsidR="00876AA0" w:rsidRPr="008838F8" w:rsidRDefault="00876AA0" w:rsidP="005370E8">
            <w:pPr>
              <w:pStyle w:val="ListParagraph"/>
              <w:numPr>
                <w:ilvl w:val="0"/>
                <w:numId w:val="6"/>
              </w:numPr>
              <w:ind w:left="323" w:hanging="323"/>
              <w:jc w:val="left"/>
              <w:rPr>
                <w:sz w:val="18"/>
                <w:szCs w:val="18"/>
              </w:rPr>
            </w:pPr>
            <w:r w:rsidRPr="008838F8">
              <w:rPr>
                <w:sz w:val="18"/>
                <w:szCs w:val="18"/>
              </w:rPr>
              <w:t xml:space="preserve">Non-discrimination in dealing with the </w:t>
            </w:r>
            <w:r w:rsidRPr="00DB428D">
              <w:rPr>
                <w:sz w:val="18"/>
                <w:szCs w:val="18"/>
              </w:rPr>
              <w:t>local</w:t>
            </w:r>
            <w:r w:rsidRPr="008838F8">
              <w:rPr>
                <w:sz w:val="18"/>
                <w:szCs w:val="18"/>
              </w:rPr>
              <w:t xml:space="preserve"> community </w:t>
            </w:r>
            <w:r w:rsidRPr="00DB428D">
              <w:rPr>
                <w:sz w:val="18"/>
                <w:szCs w:val="18"/>
              </w:rPr>
              <w:t>by</w:t>
            </w:r>
            <w:r w:rsidRPr="008838F8">
              <w:rPr>
                <w:sz w:val="18"/>
                <w:szCs w:val="18"/>
              </w:rPr>
              <w:t xml:space="preserve"> race, ethnicity, gender, religion, disability, sexual orientation, gender identity, social, or health status</w:t>
            </w:r>
          </w:p>
          <w:p w14:paraId="217E3185" w14:textId="77777777" w:rsidR="00876AA0" w:rsidRPr="008838F8" w:rsidRDefault="00876AA0" w:rsidP="005370E8">
            <w:pPr>
              <w:pStyle w:val="ListParagraph"/>
              <w:numPr>
                <w:ilvl w:val="0"/>
                <w:numId w:val="6"/>
              </w:numPr>
              <w:ind w:left="323" w:hanging="323"/>
              <w:jc w:val="left"/>
              <w:rPr>
                <w:sz w:val="18"/>
                <w:szCs w:val="18"/>
              </w:rPr>
            </w:pPr>
            <w:r w:rsidRPr="008838F8">
              <w:rPr>
                <w:sz w:val="18"/>
                <w:szCs w:val="18"/>
              </w:rPr>
              <w:t xml:space="preserve">Respectful attitude while interacting with the </w:t>
            </w:r>
            <w:r w:rsidRPr="00DB428D">
              <w:rPr>
                <w:sz w:val="18"/>
                <w:szCs w:val="18"/>
              </w:rPr>
              <w:t>local</w:t>
            </w:r>
            <w:r w:rsidRPr="008838F8">
              <w:rPr>
                <w:sz w:val="18"/>
                <w:szCs w:val="18"/>
              </w:rPr>
              <w:t xml:space="preserve"> community</w:t>
            </w:r>
          </w:p>
          <w:p w14:paraId="013E728B" w14:textId="77777777" w:rsidR="00876AA0" w:rsidRPr="008838F8" w:rsidRDefault="00876AA0" w:rsidP="005370E8">
            <w:pPr>
              <w:pStyle w:val="ListParagraph"/>
              <w:numPr>
                <w:ilvl w:val="0"/>
                <w:numId w:val="6"/>
              </w:numPr>
              <w:ind w:left="323" w:hanging="323"/>
              <w:jc w:val="left"/>
              <w:rPr>
                <w:sz w:val="18"/>
                <w:szCs w:val="18"/>
              </w:rPr>
            </w:pPr>
            <w:r w:rsidRPr="008838F8">
              <w:rPr>
                <w:sz w:val="18"/>
                <w:szCs w:val="18"/>
              </w:rPr>
              <w:t>Prohibit sexual harassment particularly towards women and children</w:t>
            </w:r>
          </w:p>
          <w:p w14:paraId="53BCFB56" w14:textId="4F5129BE" w:rsidR="00876AA0" w:rsidRPr="008838F8" w:rsidRDefault="00876AA0" w:rsidP="005370E8">
            <w:pPr>
              <w:pStyle w:val="ListParagraph"/>
              <w:numPr>
                <w:ilvl w:val="0"/>
                <w:numId w:val="6"/>
              </w:numPr>
              <w:ind w:left="323" w:hanging="323"/>
              <w:jc w:val="left"/>
              <w:rPr>
                <w:sz w:val="18"/>
                <w:szCs w:val="18"/>
              </w:rPr>
            </w:pPr>
            <w:r w:rsidRPr="008838F8">
              <w:rPr>
                <w:sz w:val="18"/>
                <w:szCs w:val="18"/>
              </w:rPr>
              <w:t xml:space="preserve">Prohibit violence, including sexual </w:t>
            </w:r>
            <w:r w:rsidRPr="00DB428D">
              <w:rPr>
                <w:sz w:val="18"/>
                <w:szCs w:val="18"/>
              </w:rPr>
              <w:t>and/ or</w:t>
            </w:r>
            <w:r w:rsidRPr="008838F8">
              <w:rPr>
                <w:sz w:val="18"/>
                <w:szCs w:val="18"/>
              </w:rPr>
              <w:t xml:space="preserve"> gender-based violence</w:t>
            </w:r>
          </w:p>
          <w:p w14:paraId="1402FEF8" w14:textId="77777777" w:rsidR="00876AA0" w:rsidRPr="008838F8" w:rsidRDefault="00876AA0" w:rsidP="005370E8">
            <w:pPr>
              <w:pStyle w:val="ListParagraph"/>
              <w:numPr>
                <w:ilvl w:val="0"/>
                <w:numId w:val="6"/>
              </w:numPr>
              <w:ind w:left="323" w:hanging="323"/>
              <w:jc w:val="left"/>
              <w:rPr>
                <w:sz w:val="18"/>
                <w:szCs w:val="18"/>
              </w:rPr>
            </w:pPr>
            <w:r w:rsidRPr="008838F8">
              <w:rPr>
                <w:sz w:val="18"/>
                <w:szCs w:val="18"/>
              </w:rPr>
              <w:t>Respecting the reasonable work instructions</w:t>
            </w:r>
          </w:p>
          <w:p w14:paraId="4DFD2CE5" w14:textId="77777777" w:rsidR="00876AA0" w:rsidRDefault="00876AA0" w:rsidP="005370E8">
            <w:pPr>
              <w:pStyle w:val="ListParagraph"/>
              <w:numPr>
                <w:ilvl w:val="0"/>
                <w:numId w:val="6"/>
              </w:numPr>
              <w:spacing w:after="60"/>
              <w:ind w:left="323" w:hanging="323"/>
              <w:jc w:val="left"/>
              <w:rPr>
                <w:sz w:val="18"/>
                <w:szCs w:val="18"/>
              </w:rPr>
            </w:pPr>
            <w:r w:rsidRPr="008838F8">
              <w:rPr>
                <w:sz w:val="18"/>
                <w:szCs w:val="18"/>
              </w:rPr>
              <w:t xml:space="preserve">Protection and Proposer use of the </w:t>
            </w:r>
            <w:r w:rsidRPr="00DB428D">
              <w:rPr>
                <w:sz w:val="18"/>
                <w:szCs w:val="18"/>
              </w:rPr>
              <w:t>property</w:t>
            </w:r>
          </w:p>
          <w:p w14:paraId="34106ADE" w14:textId="77777777" w:rsidR="008C080F" w:rsidRDefault="008C080F" w:rsidP="005C342C">
            <w:pPr>
              <w:spacing w:after="60"/>
              <w:jc w:val="left"/>
              <w:rPr>
                <w:sz w:val="18"/>
                <w:szCs w:val="18"/>
              </w:rPr>
            </w:pPr>
            <w:r>
              <w:rPr>
                <w:sz w:val="18"/>
                <w:szCs w:val="18"/>
              </w:rPr>
              <w:t>The suitability of the Code of Conduct can be assessed and discussed as part of the Bid/Proposal evaluation and negotiations</w:t>
            </w:r>
          </w:p>
          <w:p w14:paraId="51FC1E2D" w14:textId="74E0916D" w:rsidR="00E927AA" w:rsidRPr="008C080F" w:rsidRDefault="008C080F" w:rsidP="008C080F">
            <w:pPr>
              <w:spacing w:after="60"/>
              <w:jc w:val="left"/>
              <w:rPr>
                <w:sz w:val="18"/>
                <w:szCs w:val="18"/>
              </w:rPr>
            </w:pPr>
            <w:r>
              <w:rPr>
                <w:sz w:val="18"/>
                <w:szCs w:val="18"/>
              </w:rPr>
              <w:t>The successful  bidder is required to implement the agreed code of conduct upon contract award</w:t>
            </w:r>
          </w:p>
        </w:tc>
        <w:tc>
          <w:tcPr>
            <w:tcW w:w="0" w:type="auto"/>
          </w:tcPr>
          <w:p w14:paraId="501E7306" w14:textId="77777777" w:rsidR="00876AA0" w:rsidRPr="008838F8" w:rsidRDefault="00876AA0" w:rsidP="00775E5C">
            <w:pPr>
              <w:jc w:val="left"/>
              <w:rPr>
                <w:sz w:val="18"/>
                <w:szCs w:val="18"/>
              </w:rPr>
            </w:pPr>
            <w:r w:rsidRPr="008838F8">
              <w:rPr>
                <w:sz w:val="18"/>
                <w:szCs w:val="18"/>
              </w:rPr>
              <w:t>Bidder shall submit code of Conduct with the bid documents</w:t>
            </w:r>
          </w:p>
        </w:tc>
        <w:tc>
          <w:tcPr>
            <w:tcW w:w="0" w:type="auto"/>
          </w:tcPr>
          <w:p w14:paraId="3B2F7C61" w14:textId="77777777" w:rsidR="00876AA0" w:rsidRPr="008838F8" w:rsidRDefault="00876AA0" w:rsidP="00775E5C">
            <w:pPr>
              <w:jc w:val="left"/>
              <w:rPr>
                <w:sz w:val="18"/>
                <w:szCs w:val="18"/>
              </w:rPr>
            </w:pPr>
          </w:p>
        </w:tc>
      </w:tr>
      <w:tr w:rsidR="00C14E9D" w:rsidRPr="008838F8" w14:paraId="7BE9245E" w14:textId="77777777" w:rsidTr="00DB428D">
        <w:tc>
          <w:tcPr>
            <w:tcW w:w="0" w:type="auto"/>
          </w:tcPr>
          <w:p w14:paraId="0F808454" w14:textId="48F963FD" w:rsidR="00876AA0" w:rsidRPr="008838F8" w:rsidRDefault="00876AA0" w:rsidP="00775E5C">
            <w:pPr>
              <w:jc w:val="left"/>
              <w:rPr>
                <w:sz w:val="18"/>
                <w:szCs w:val="18"/>
              </w:rPr>
            </w:pPr>
            <w:r w:rsidRPr="008838F8">
              <w:rPr>
                <w:sz w:val="18"/>
                <w:szCs w:val="18"/>
              </w:rPr>
              <w:t>7.  Contractor’s Management Strategies and Implementation Plans (MSIP) to manage the ESHS Risk</w:t>
            </w:r>
          </w:p>
        </w:tc>
        <w:tc>
          <w:tcPr>
            <w:tcW w:w="0" w:type="auto"/>
          </w:tcPr>
          <w:p w14:paraId="506149E7" w14:textId="77777777" w:rsidR="00876AA0" w:rsidRPr="008838F8" w:rsidRDefault="00876AA0" w:rsidP="00775E5C">
            <w:pPr>
              <w:jc w:val="left"/>
              <w:rPr>
                <w:sz w:val="18"/>
                <w:szCs w:val="18"/>
              </w:rPr>
            </w:pPr>
            <w:r w:rsidRPr="008838F8">
              <w:rPr>
                <w:sz w:val="18"/>
                <w:szCs w:val="18"/>
              </w:rPr>
              <w:t xml:space="preserve">The Contractor proposal should include his understanding </w:t>
            </w:r>
            <w:r w:rsidRPr="00DB428D">
              <w:rPr>
                <w:sz w:val="18"/>
                <w:szCs w:val="18"/>
              </w:rPr>
              <w:t>of</w:t>
            </w:r>
            <w:r w:rsidRPr="008838F8">
              <w:rPr>
                <w:sz w:val="18"/>
                <w:szCs w:val="18"/>
              </w:rPr>
              <w:t xml:space="preserve"> the ESHS requirements of the project and the proposed strategies to manage the ESHS risks</w:t>
            </w:r>
          </w:p>
        </w:tc>
        <w:tc>
          <w:tcPr>
            <w:tcW w:w="0" w:type="auto"/>
          </w:tcPr>
          <w:p w14:paraId="3F5D1662" w14:textId="77777777" w:rsidR="00876AA0" w:rsidRPr="008838F8" w:rsidRDefault="00876AA0" w:rsidP="00775E5C">
            <w:pPr>
              <w:spacing w:after="0"/>
              <w:jc w:val="left"/>
              <w:rPr>
                <w:sz w:val="18"/>
                <w:szCs w:val="18"/>
              </w:rPr>
            </w:pPr>
            <w:r w:rsidRPr="008838F8">
              <w:rPr>
                <w:sz w:val="18"/>
                <w:szCs w:val="18"/>
              </w:rPr>
              <w:t>The Bidder shall submit Management Strategies and Implementation Plans (MSIP) to manage the following key ESHS risks:</w:t>
            </w:r>
          </w:p>
          <w:p w14:paraId="713083EB" w14:textId="77777777" w:rsidR="00876AA0" w:rsidRPr="008838F8" w:rsidRDefault="00876AA0" w:rsidP="005370E8">
            <w:pPr>
              <w:pStyle w:val="ListParagraph"/>
              <w:numPr>
                <w:ilvl w:val="0"/>
                <w:numId w:val="6"/>
              </w:numPr>
              <w:spacing w:after="0"/>
              <w:ind w:left="323" w:hanging="323"/>
              <w:jc w:val="left"/>
              <w:rPr>
                <w:sz w:val="18"/>
                <w:szCs w:val="18"/>
              </w:rPr>
            </w:pPr>
            <w:r w:rsidRPr="008838F8">
              <w:rPr>
                <w:sz w:val="18"/>
                <w:szCs w:val="18"/>
              </w:rPr>
              <w:t>Strategy for the protection of workers and community from the construction-related hazards inside the terminal</w:t>
            </w:r>
          </w:p>
          <w:p w14:paraId="6D41B1CC" w14:textId="77777777" w:rsidR="00876AA0" w:rsidRPr="008838F8" w:rsidRDefault="00876AA0" w:rsidP="005370E8">
            <w:pPr>
              <w:pStyle w:val="ListParagraph"/>
              <w:numPr>
                <w:ilvl w:val="0"/>
                <w:numId w:val="6"/>
              </w:numPr>
              <w:spacing w:after="0"/>
              <w:ind w:left="323" w:hanging="323"/>
              <w:jc w:val="left"/>
              <w:rPr>
                <w:sz w:val="18"/>
                <w:szCs w:val="18"/>
              </w:rPr>
            </w:pPr>
            <w:r w:rsidRPr="008838F8">
              <w:rPr>
                <w:sz w:val="18"/>
                <w:szCs w:val="18"/>
              </w:rPr>
              <w:t>Pollution prevention (wastewater, air and noise emissions) and management</w:t>
            </w:r>
          </w:p>
          <w:p w14:paraId="0C4EE0D0" w14:textId="77777777" w:rsidR="00876AA0" w:rsidRPr="008838F8" w:rsidRDefault="00876AA0" w:rsidP="005370E8">
            <w:pPr>
              <w:pStyle w:val="ListParagraph"/>
              <w:numPr>
                <w:ilvl w:val="0"/>
                <w:numId w:val="6"/>
              </w:numPr>
              <w:spacing w:after="0"/>
              <w:ind w:left="323" w:hanging="323"/>
              <w:jc w:val="left"/>
              <w:rPr>
                <w:sz w:val="18"/>
                <w:szCs w:val="18"/>
              </w:rPr>
            </w:pPr>
            <w:r w:rsidRPr="008838F8">
              <w:rPr>
                <w:sz w:val="18"/>
                <w:szCs w:val="18"/>
              </w:rPr>
              <w:t>A waste management plan for proper collection and disposal of waste</w:t>
            </w:r>
          </w:p>
          <w:p w14:paraId="49134F39" w14:textId="77777777" w:rsidR="00876AA0" w:rsidRPr="008838F8" w:rsidRDefault="00876AA0" w:rsidP="005370E8">
            <w:pPr>
              <w:pStyle w:val="ListParagraph"/>
              <w:numPr>
                <w:ilvl w:val="0"/>
                <w:numId w:val="6"/>
              </w:numPr>
              <w:spacing w:after="0"/>
              <w:ind w:left="323" w:hanging="323"/>
              <w:jc w:val="left"/>
              <w:rPr>
                <w:sz w:val="18"/>
                <w:szCs w:val="18"/>
              </w:rPr>
            </w:pPr>
            <w:r w:rsidRPr="008838F8">
              <w:rPr>
                <w:sz w:val="18"/>
                <w:szCs w:val="18"/>
              </w:rPr>
              <w:t>Traffic management plan to ensure the safety of local communities from construction traffic</w:t>
            </w:r>
          </w:p>
          <w:p w14:paraId="04D31860" w14:textId="77777777" w:rsidR="00876AA0" w:rsidRPr="008838F8" w:rsidRDefault="00876AA0" w:rsidP="005370E8">
            <w:pPr>
              <w:pStyle w:val="ListParagraph"/>
              <w:numPr>
                <w:ilvl w:val="0"/>
                <w:numId w:val="6"/>
              </w:numPr>
              <w:spacing w:after="0"/>
              <w:ind w:left="323" w:hanging="323"/>
              <w:jc w:val="left"/>
              <w:rPr>
                <w:sz w:val="18"/>
                <w:szCs w:val="18"/>
              </w:rPr>
            </w:pPr>
            <w:r w:rsidRPr="008838F8">
              <w:rPr>
                <w:sz w:val="18"/>
                <w:szCs w:val="18"/>
              </w:rPr>
              <w:t>Hazardous material management plan safe storage and handling</w:t>
            </w:r>
          </w:p>
          <w:p w14:paraId="315AC61C" w14:textId="77777777" w:rsidR="00876AA0" w:rsidRPr="008838F8" w:rsidRDefault="00876AA0" w:rsidP="005370E8">
            <w:pPr>
              <w:pStyle w:val="ListParagraph"/>
              <w:numPr>
                <w:ilvl w:val="0"/>
                <w:numId w:val="6"/>
              </w:numPr>
              <w:spacing w:after="0"/>
              <w:ind w:left="323" w:hanging="323"/>
              <w:jc w:val="left"/>
              <w:rPr>
                <w:sz w:val="18"/>
                <w:szCs w:val="18"/>
              </w:rPr>
            </w:pPr>
            <w:r w:rsidRPr="008838F8">
              <w:rPr>
                <w:sz w:val="18"/>
                <w:szCs w:val="18"/>
              </w:rPr>
              <w:t>Strategy to address labor influx impacts on the local communities</w:t>
            </w:r>
          </w:p>
          <w:p w14:paraId="026EF299" w14:textId="77777777" w:rsidR="00876AA0" w:rsidRPr="008838F8" w:rsidRDefault="00876AA0" w:rsidP="005370E8">
            <w:pPr>
              <w:pStyle w:val="ListParagraph"/>
              <w:numPr>
                <w:ilvl w:val="0"/>
                <w:numId w:val="6"/>
              </w:numPr>
              <w:spacing w:after="0"/>
              <w:ind w:left="323" w:hanging="323"/>
              <w:jc w:val="left"/>
              <w:rPr>
                <w:sz w:val="18"/>
                <w:szCs w:val="18"/>
              </w:rPr>
            </w:pPr>
            <w:r w:rsidRPr="008838F8">
              <w:rPr>
                <w:sz w:val="18"/>
                <w:szCs w:val="18"/>
              </w:rPr>
              <w:t>Gender-based violence and sexual exploitation and abuse prevention and response action plan</w:t>
            </w:r>
          </w:p>
          <w:p w14:paraId="755D8390" w14:textId="77777777" w:rsidR="00876AA0" w:rsidRPr="008838F8" w:rsidRDefault="00876AA0" w:rsidP="005370E8">
            <w:pPr>
              <w:pStyle w:val="ListParagraph"/>
              <w:numPr>
                <w:ilvl w:val="0"/>
                <w:numId w:val="6"/>
              </w:numPr>
              <w:spacing w:after="20"/>
              <w:ind w:left="323" w:hanging="323"/>
              <w:jc w:val="left"/>
              <w:rPr>
                <w:sz w:val="18"/>
                <w:szCs w:val="18"/>
              </w:rPr>
            </w:pPr>
            <w:r w:rsidRPr="008838F8">
              <w:rPr>
                <w:sz w:val="18"/>
                <w:szCs w:val="18"/>
              </w:rPr>
              <w:t>Emergency response plan and early warning system</w:t>
            </w:r>
          </w:p>
          <w:p w14:paraId="1F8D1D0F" w14:textId="122323A6" w:rsidR="00876AA0" w:rsidRPr="008838F8" w:rsidRDefault="00876AA0" w:rsidP="00775E5C">
            <w:pPr>
              <w:spacing w:after="40"/>
              <w:jc w:val="left"/>
              <w:rPr>
                <w:sz w:val="18"/>
                <w:szCs w:val="18"/>
              </w:rPr>
            </w:pPr>
            <w:r w:rsidRPr="008838F8">
              <w:rPr>
                <w:sz w:val="18"/>
                <w:szCs w:val="18"/>
              </w:rPr>
              <w:t>The Contractor shall be subsequently required to submit (</w:t>
            </w:r>
            <w:r w:rsidRPr="00DB428D">
              <w:rPr>
                <w:sz w:val="18"/>
                <w:szCs w:val="18"/>
              </w:rPr>
              <w:t>before</w:t>
            </w:r>
            <w:r w:rsidRPr="008838F8">
              <w:rPr>
                <w:sz w:val="18"/>
                <w:szCs w:val="18"/>
              </w:rPr>
              <w:t xml:space="preserve"> mobili</w:t>
            </w:r>
            <w:r w:rsidR="00FC1299">
              <w:rPr>
                <w:sz w:val="18"/>
                <w:szCs w:val="18"/>
              </w:rPr>
              <w:t>z</w:t>
            </w:r>
            <w:r w:rsidRPr="008838F8">
              <w:rPr>
                <w:sz w:val="18"/>
                <w:szCs w:val="18"/>
              </w:rPr>
              <w:t xml:space="preserve">ation) </w:t>
            </w:r>
            <w:r w:rsidR="003C4F22">
              <w:rPr>
                <w:sz w:val="18"/>
                <w:szCs w:val="18"/>
              </w:rPr>
              <w:t xml:space="preserve">the </w:t>
            </w:r>
            <w:r w:rsidRPr="008838F8">
              <w:rPr>
                <w:sz w:val="18"/>
                <w:szCs w:val="18"/>
              </w:rPr>
              <w:t xml:space="preserve">Contractor’s Environment and Social Management Plan (C-ESMP) </w:t>
            </w:r>
            <w:r w:rsidRPr="00DB428D">
              <w:rPr>
                <w:sz w:val="18"/>
                <w:szCs w:val="18"/>
              </w:rPr>
              <w:t>by</w:t>
            </w:r>
            <w:r w:rsidRPr="008838F8">
              <w:rPr>
                <w:sz w:val="18"/>
                <w:szCs w:val="18"/>
              </w:rPr>
              <w:t xml:space="preserve"> the above strategies and Condition 4 of this Table. </w:t>
            </w:r>
          </w:p>
        </w:tc>
        <w:tc>
          <w:tcPr>
            <w:tcW w:w="0" w:type="auto"/>
          </w:tcPr>
          <w:p w14:paraId="03A088AB" w14:textId="77777777" w:rsidR="00876AA0" w:rsidRPr="008838F8" w:rsidRDefault="00876AA0" w:rsidP="00775E5C">
            <w:pPr>
              <w:jc w:val="left"/>
              <w:rPr>
                <w:sz w:val="18"/>
                <w:szCs w:val="18"/>
              </w:rPr>
            </w:pPr>
            <w:r w:rsidRPr="00DB428D">
              <w:rPr>
                <w:sz w:val="18"/>
                <w:szCs w:val="18"/>
              </w:rPr>
              <w:t>The bidder</w:t>
            </w:r>
            <w:r w:rsidRPr="008838F8">
              <w:rPr>
                <w:sz w:val="18"/>
                <w:szCs w:val="18"/>
              </w:rPr>
              <w:t xml:space="preserve"> will submit MSIP along with the Bid Documents</w:t>
            </w:r>
          </w:p>
        </w:tc>
        <w:tc>
          <w:tcPr>
            <w:tcW w:w="0" w:type="auto"/>
          </w:tcPr>
          <w:p w14:paraId="40A7AEC9" w14:textId="77777777" w:rsidR="00876AA0" w:rsidRPr="008838F8" w:rsidRDefault="00876AA0" w:rsidP="00775E5C">
            <w:pPr>
              <w:jc w:val="left"/>
              <w:rPr>
                <w:sz w:val="18"/>
                <w:szCs w:val="18"/>
              </w:rPr>
            </w:pPr>
          </w:p>
        </w:tc>
      </w:tr>
    </w:tbl>
    <w:p w14:paraId="034C6C6D" w14:textId="4F622CBE" w:rsidR="009856C6" w:rsidRPr="008838F8" w:rsidRDefault="009856C6" w:rsidP="002C500A"/>
    <w:p w14:paraId="72930F3A" w14:textId="676DE7C4" w:rsidR="00935674" w:rsidRPr="008838F8" w:rsidRDefault="00876262" w:rsidP="00AF5262">
      <w:pPr>
        <w:pStyle w:val="Heading2"/>
      </w:pPr>
      <w:bookmarkStart w:id="106" w:name="_Toc117074638"/>
      <w:r w:rsidRPr="008838F8">
        <w:t xml:space="preserve">Step 7: </w:t>
      </w:r>
      <w:r w:rsidR="00935674" w:rsidRPr="008838F8">
        <w:t>Implementation of ESMPs of Subprojects</w:t>
      </w:r>
      <w:bookmarkEnd w:id="106"/>
    </w:p>
    <w:p w14:paraId="5F8C580B" w14:textId="6BBE0E44" w:rsidR="00935674" w:rsidRPr="008838F8" w:rsidRDefault="00935674" w:rsidP="00935674">
      <w:r w:rsidRPr="008838F8">
        <w:t xml:space="preserve">The steps </w:t>
      </w:r>
      <w:r w:rsidR="00AE7C81" w:rsidRPr="008838F8">
        <w:t xml:space="preserve">to be followed during the </w:t>
      </w:r>
      <w:r w:rsidR="00E801A5" w:rsidRPr="008838F8">
        <w:t>construction stage</w:t>
      </w:r>
      <w:r w:rsidR="00AE7C81" w:rsidRPr="008838F8">
        <w:t xml:space="preserve"> of subprojects </w:t>
      </w:r>
      <w:r w:rsidR="00E801A5" w:rsidRPr="008838F8">
        <w:t>for effective implementation of ESMP are described in this section.</w:t>
      </w:r>
    </w:p>
    <w:p w14:paraId="25BFEB00" w14:textId="0C441B10" w:rsidR="003C5CF9" w:rsidRPr="008838F8" w:rsidRDefault="003C5CF9" w:rsidP="003C5CF9">
      <w:pPr>
        <w:pStyle w:val="Heading3"/>
      </w:pPr>
      <w:r w:rsidRPr="008838F8">
        <w:t>Contractor</w:t>
      </w:r>
      <w:r w:rsidR="006B46BA" w:rsidRPr="008838F8">
        <w:t>’s Construction Environmental Action Plan</w:t>
      </w:r>
      <w:r w:rsidR="0010095E">
        <w:t xml:space="preserve"> and Occupational Health and Safety Pl</w:t>
      </w:r>
      <w:r w:rsidR="0080178A">
        <w:t>a</w:t>
      </w:r>
      <w:r w:rsidR="0010095E">
        <w:t>n</w:t>
      </w:r>
    </w:p>
    <w:p w14:paraId="68CCAECE" w14:textId="711B11F7" w:rsidR="00BA142C" w:rsidRPr="008838F8" w:rsidRDefault="0023795C" w:rsidP="00BA142C">
      <w:r w:rsidRPr="008838F8">
        <w:t>As a requirement under the bidding documents, the Contractors will need to submit a Construction Environmental Action Plan</w:t>
      </w:r>
      <w:r w:rsidR="002828D8" w:rsidRPr="008838F8">
        <w:t xml:space="preserve"> </w:t>
      </w:r>
      <w:r w:rsidR="00C277DC" w:rsidRPr="008838F8">
        <w:t>(</w:t>
      </w:r>
      <w:r w:rsidR="00FC1B36">
        <w:t>C</w:t>
      </w:r>
      <w:r w:rsidR="00C277DC" w:rsidRPr="008838F8">
        <w:t>-ESMP)</w:t>
      </w:r>
      <w:r w:rsidR="0010095E">
        <w:t xml:space="preserve"> and Occupational Health and Safety Plan (OHS Plan</w:t>
      </w:r>
      <w:r w:rsidR="00712863">
        <w:t>)</w:t>
      </w:r>
      <w:r w:rsidR="00C277DC" w:rsidRPr="008838F8">
        <w:t xml:space="preserve"> </w:t>
      </w:r>
      <w:r w:rsidR="00C3336B" w:rsidRPr="008838F8">
        <w:t xml:space="preserve">prior to </w:t>
      </w:r>
      <w:r w:rsidR="008025E9" w:rsidRPr="008838F8">
        <w:t xml:space="preserve">their </w:t>
      </w:r>
      <w:r w:rsidR="00C3336B" w:rsidRPr="008838F8">
        <w:t>mobili</w:t>
      </w:r>
      <w:r w:rsidR="00ED2743" w:rsidRPr="008838F8">
        <w:t>z</w:t>
      </w:r>
      <w:r w:rsidR="00C3336B" w:rsidRPr="008838F8">
        <w:t>ation for PMU approval</w:t>
      </w:r>
      <w:r w:rsidR="002828D8" w:rsidRPr="008838F8">
        <w:t>. Th</w:t>
      </w:r>
      <w:r w:rsidR="00712863">
        <w:t>e C-ESMP</w:t>
      </w:r>
      <w:r w:rsidR="002828D8" w:rsidRPr="008838F8">
        <w:t xml:space="preserve"> will consist of the following site</w:t>
      </w:r>
      <w:r w:rsidR="00ED2743" w:rsidRPr="008838F8">
        <w:t>-</w:t>
      </w:r>
      <w:r w:rsidR="002828D8" w:rsidRPr="008838F8">
        <w:t>specific management plans that will be prepared in compliance with the requirements of the bidding documents, ES</w:t>
      </w:r>
      <w:r w:rsidR="00DF7AA0" w:rsidRPr="008838F8">
        <w:t>M</w:t>
      </w:r>
      <w:r w:rsidR="002828D8" w:rsidRPr="008838F8">
        <w:t>P</w:t>
      </w:r>
      <w:r w:rsidR="005952F1" w:rsidRPr="008838F8">
        <w:t xml:space="preserve"> and World Bank EHS guidelines: </w:t>
      </w:r>
    </w:p>
    <w:p w14:paraId="54A07FC9" w14:textId="77777777" w:rsidR="0092735E" w:rsidRPr="008838F8" w:rsidRDefault="0092735E" w:rsidP="0092735E">
      <w:pPr>
        <w:pStyle w:val="Bullet"/>
      </w:pPr>
      <w:r w:rsidRPr="008838F8">
        <w:t>Waste management plan</w:t>
      </w:r>
    </w:p>
    <w:p w14:paraId="2C53236E" w14:textId="77777777" w:rsidR="0092735E" w:rsidRPr="008838F8" w:rsidRDefault="0092735E" w:rsidP="0092735E">
      <w:pPr>
        <w:pStyle w:val="Bullet"/>
      </w:pPr>
      <w:r w:rsidRPr="008838F8">
        <w:t>Wastewater discharges management plan</w:t>
      </w:r>
    </w:p>
    <w:p w14:paraId="0C82EB89" w14:textId="77777777" w:rsidR="0092735E" w:rsidRPr="008838F8" w:rsidRDefault="0092735E" w:rsidP="0092735E">
      <w:pPr>
        <w:pStyle w:val="Bullet"/>
      </w:pPr>
      <w:r w:rsidRPr="008838F8">
        <w:t>Air and noise emissions management plan</w:t>
      </w:r>
    </w:p>
    <w:p w14:paraId="15929F91" w14:textId="77777777" w:rsidR="0092735E" w:rsidRPr="008838F8" w:rsidRDefault="0092735E" w:rsidP="0092735E">
      <w:pPr>
        <w:pStyle w:val="Bullet"/>
      </w:pPr>
      <w:r w:rsidRPr="008838F8">
        <w:t>Hazardous material management and spill control plan</w:t>
      </w:r>
    </w:p>
    <w:p w14:paraId="35004B61" w14:textId="77777777" w:rsidR="0092735E" w:rsidRPr="008838F8" w:rsidRDefault="0092735E" w:rsidP="0092735E">
      <w:pPr>
        <w:pStyle w:val="Bullet"/>
      </w:pPr>
      <w:r w:rsidRPr="008838F8">
        <w:t>Water supply and sanitation management at the worksites and workers’ accommodations</w:t>
      </w:r>
    </w:p>
    <w:p w14:paraId="67588993" w14:textId="685C2A5F" w:rsidR="0092735E" w:rsidRPr="008838F8" w:rsidRDefault="0092735E" w:rsidP="0092735E">
      <w:pPr>
        <w:pStyle w:val="Bullet"/>
      </w:pPr>
      <w:r w:rsidRPr="008838F8">
        <w:t>Management of labor influx and facilities for the foreign workers</w:t>
      </w:r>
    </w:p>
    <w:p w14:paraId="4AA2B53A" w14:textId="28067F32" w:rsidR="0092735E" w:rsidRPr="008838F8" w:rsidRDefault="0092735E" w:rsidP="0092735E">
      <w:pPr>
        <w:pStyle w:val="Bullet"/>
      </w:pPr>
      <w:r w:rsidRPr="008838F8">
        <w:t xml:space="preserve">Labor recruitment procedures and labor management </w:t>
      </w:r>
    </w:p>
    <w:p w14:paraId="5F0F5054" w14:textId="77777777" w:rsidR="0092735E" w:rsidRPr="008838F8" w:rsidRDefault="0092735E" w:rsidP="0092735E">
      <w:pPr>
        <w:pStyle w:val="Bullet"/>
      </w:pPr>
      <w:r w:rsidRPr="008838F8">
        <w:t>Traffic management plan</w:t>
      </w:r>
    </w:p>
    <w:p w14:paraId="698993AF" w14:textId="77777777" w:rsidR="0092735E" w:rsidRPr="008838F8" w:rsidRDefault="0092735E" w:rsidP="0092735E">
      <w:pPr>
        <w:pStyle w:val="Bullet"/>
      </w:pPr>
      <w:r w:rsidRPr="008838F8">
        <w:t>Training plan for ESHS risks including HIV/AIDS, sexual exploitation and abuse, and gender-based violence</w:t>
      </w:r>
    </w:p>
    <w:p w14:paraId="5DF3935D" w14:textId="5CEC4C91" w:rsidR="0092735E" w:rsidRDefault="0092735E" w:rsidP="0092735E">
      <w:pPr>
        <w:pStyle w:val="Bullet"/>
      </w:pPr>
      <w:r w:rsidRPr="008838F8">
        <w:t>Emergency Response Plan</w:t>
      </w:r>
      <w:r w:rsidR="00B77A2F">
        <w:t xml:space="preserve"> for the project</w:t>
      </w:r>
    </w:p>
    <w:p w14:paraId="64693B1D" w14:textId="77777777" w:rsidR="0092735E" w:rsidRPr="008838F8" w:rsidRDefault="0092735E" w:rsidP="0092735E">
      <w:pPr>
        <w:pStyle w:val="Bullet"/>
      </w:pPr>
      <w:r w:rsidRPr="008838F8">
        <w:t>Grievance Redress Mechanism</w:t>
      </w:r>
    </w:p>
    <w:p w14:paraId="7C69FE02" w14:textId="77777777" w:rsidR="00105198" w:rsidRPr="008838F8" w:rsidRDefault="0092735E" w:rsidP="0092735E">
      <w:pPr>
        <w:pStyle w:val="Bullet"/>
      </w:pPr>
      <w:r w:rsidRPr="008838F8">
        <w:t>Demobilization plan after completion of works</w:t>
      </w:r>
    </w:p>
    <w:p w14:paraId="507286AD" w14:textId="6279FEAA" w:rsidR="00C3336B" w:rsidRPr="008838F8" w:rsidRDefault="003E0F59" w:rsidP="00BA142C">
      <w:r w:rsidRPr="008838F8">
        <w:t>In addition, the Contractor will need to</w:t>
      </w:r>
      <w:r w:rsidR="00566C9F" w:rsidRPr="008838F8">
        <w:t xml:space="preserve"> </w:t>
      </w:r>
      <w:r w:rsidRPr="008838F8">
        <w:t xml:space="preserve">submit a Job Safety/Hazard Analysis </w:t>
      </w:r>
      <w:r w:rsidR="00A477DC" w:rsidRPr="008838F8">
        <w:t>at the beginning of construction works at each</w:t>
      </w:r>
      <w:r w:rsidR="00AA7788" w:rsidRPr="008838F8">
        <w:t xml:space="preserve"> new</w:t>
      </w:r>
      <w:r w:rsidR="00A477DC" w:rsidRPr="008838F8">
        <w:t xml:space="preserve"> site </w:t>
      </w:r>
      <w:r w:rsidR="00566C9F" w:rsidRPr="008838F8">
        <w:t xml:space="preserve">addressing the measures associated with </w:t>
      </w:r>
      <w:r w:rsidR="000E4045" w:rsidRPr="008838F8">
        <w:t>various hazards a</w:t>
      </w:r>
      <w:r w:rsidR="00FC1299">
        <w:t>t</w:t>
      </w:r>
      <w:r w:rsidR="000E4045" w:rsidRPr="008838F8">
        <w:t xml:space="preserve"> the work sites. </w:t>
      </w:r>
      <w:r w:rsidR="004E2EA4" w:rsidRPr="008838F8">
        <w:t xml:space="preserve">These reports will be reviewed and approved by the </w:t>
      </w:r>
      <w:r w:rsidR="008A52FA">
        <w:t xml:space="preserve">Construction Supervision Consultants of SIDA/PMU </w:t>
      </w:r>
      <w:r w:rsidR="008A52FA" w:rsidRPr="008838F8">
        <w:t xml:space="preserve"> </w:t>
      </w:r>
      <w:r w:rsidR="004E2EA4" w:rsidRPr="008838F8">
        <w:t xml:space="preserve">after ensuring the mitigation measures </w:t>
      </w:r>
      <w:r w:rsidR="00AA7788" w:rsidRPr="008838F8">
        <w:t xml:space="preserve">proposed in the analysis </w:t>
      </w:r>
      <w:r w:rsidR="00E17A27" w:rsidRPr="008838F8">
        <w:t xml:space="preserve">are in place at the work sites. </w:t>
      </w:r>
    </w:p>
    <w:p w14:paraId="4DF9D16C" w14:textId="7B91D08F" w:rsidR="00E23ADA" w:rsidRPr="008838F8" w:rsidRDefault="00725479" w:rsidP="003C5CF9">
      <w:pPr>
        <w:pStyle w:val="Heading3"/>
      </w:pPr>
      <w:r w:rsidRPr="008838F8">
        <w:t xml:space="preserve">Step 8: </w:t>
      </w:r>
      <w:r w:rsidR="00B128AC" w:rsidRPr="008838F8">
        <w:t>Compliance Monitoring and Reporting</w:t>
      </w:r>
    </w:p>
    <w:p w14:paraId="0141A316" w14:textId="203D55F1" w:rsidR="00E82A86" w:rsidRPr="008838F8" w:rsidRDefault="00007B51" w:rsidP="00E75E22">
      <w:r>
        <w:t>The o</w:t>
      </w:r>
      <w:r w:rsidR="001A0C7B">
        <w:t xml:space="preserve">verall responsibility </w:t>
      </w:r>
      <w:r w:rsidR="00036EAF">
        <w:t xml:space="preserve">for </w:t>
      </w:r>
      <w:r w:rsidR="004D22C0">
        <w:t xml:space="preserve">ESMP implementation </w:t>
      </w:r>
      <w:r w:rsidR="00036EAF">
        <w:t xml:space="preserve"> will rest with the </w:t>
      </w:r>
      <w:r w:rsidR="00F02EF6">
        <w:t>EMU</w:t>
      </w:r>
      <w:r w:rsidR="00B57784">
        <w:t xml:space="preserve"> of SIDA and </w:t>
      </w:r>
      <w:r w:rsidR="00F02EF6">
        <w:t xml:space="preserve">PMU of </w:t>
      </w:r>
      <w:r w:rsidR="006375FF">
        <w:t>ASPD</w:t>
      </w:r>
      <w:r w:rsidR="00B57784">
        <w:t xml:space="preserve"> </w:t>
      </w:r>
      <w:r w:rsidR="00BE6CA3">
        <w:t>oversighted by PCMU</w:t>
      </w:r>
      <w:r w:rsidR="00036EAF">
        <w:t xml:space="preserve">. </w:t>
      </w:r>
      <w:r w:rsidR="0062144C">
        <w:t>However, at the const</w:t>
      </w:r>
      <w:r w:rsidR="008A3BAE">
        <w:t>ruction areas, e</w:t>
      </w:r>
      <w:r w:rsidR="00E82A86" w:rsidRPr="008838F8">
        <w:t>nvironmental</w:t>
      </w:r>
      <w:r w:rsidR="00125833" w:rsidRPr="008838F8">
        <w:t xml:space="preserve"> </w:t>
      </w:r>
      <w:r w:rsidR="00F63CF9" w:rsidRPr="008838F8">
        <w:t xml:space="preserve">and </w:t>
      </w:r>
      <w:r w:rsidR="008A3BAE">
        <w:t>s</w:t>
      </w:r>
      <w:r w:rsidR="00F63CF9" w:rsidRPr="008838F8">
        <w:t xml:space="preserve">ocial staff of the Contractor are responsible </w:t>
      </w:r>
      <w:r w:rsidR="00ED2743" w:rsidRPr="008838F8">
        <w:t>for implementing</w:t>
      </w:r>
      <w:r w:rsidR="00F63CF9" w:rsidRPr="008838F8">
        <w:t xml:space="preserve"> the ESMP, while the environmental and social s</w:t>
      </w:r>
      <w:r w:rsidR="001E5794" w:rsidRPr="008838F8">
        <w:t xml:space="preserve">pecialists of the Construction Supervision Consultant and </w:t>
      </w:r>
      <w:r w:rsidR="006375FF">
        <w:t>SIDA/PMU</w:t>
      </w:r>
      <w:r w:rsidR="006375FF" w:rsidRPr="008838F8">
        <w:t xml:space="preserve"> </w:t>
      </w:r>
      <w:r w:rsidR="001E5794" w:rsidRPr="008838F8">
        <w:t xml:space="preserve">will </w:t>
      </w:r>
      <w:r w:rsidR="0065372C" w:rsidRPr="008838F8">
        <w:t xml:space="preserve">be responsible for </w:t>
      </w:r>
      <w:r w:rsidR="006C6093" w:rsidRPr="008838F8">
        <w:t xml:space="preserve">the </w:t>
      </w:r>
      <w:r w:rsidR="0065372C" w:rsidRPr="008838F8">
        <w:t xml:space="preserve">monitoring </w:t>
      </w:r>
      <w:r w:rsidR="00D544BC" w:rsidRPr="008838F8">
        <w:t xml:space="preserve">of the EMSPs throughout the Project implementation. </w:t>
      </w:r>
    </w:p>
    <w:p w14:paraId="448A4288" w14:textId="0D76B5B3" w:rsidR="00FF4B23" w:rsidRPr="008838F8" w:rsidRDefault="00FF4B23" w:rsidP="00FF4B23">
      <w:r w:rsidRPr="008838F8">
        <w:t>Compliance monitoring comprises of on-site inspection of the construction activities to verify that measures identified in the E</w:t>
      </w:r>
      <w:r w:rsidR="00993C7D" w:rsidRPr="008838F8">
        <w:t>S</w:t>
      </w:r>
      <w:r w:rsidRPr="008838F8">
        <w:t xml:space="preserve">MP </w:t>
      </w:r>
      <w:r w:rsidR="00993C7D" w:rsidRPr="008838F8">
        <w:t xml:space="preserve">and that </w:t>
      </w:r>
      <w:r w:rsidRPr="008838F8">
        <w:t xml:space="preserve">are included in the clauses for contractors are being implemented. This type of monitoring is similar to the normal technical supervision tasks ensuring that the Contractor is achieving the required standards and quality of work. </w:t>
      </w:r>
    </w:p>
    <w:p w14:paraId="1E254B67" w14:textId="0D10E436" w:rsidR="005275A2" w:rsidRPr="008838F8" w:rsidRDefault="005275A2" w:rsidP="00FF4B23">
      <w:r w:rsidRPr="008838F8">
        <w:t>The following reports will be prepared on the implementation of ESMP:</w:t>
      </w:r>
    </w:p>
    <w:p w14:paraId="5C0F950D" w14:textId="5A1FD91E" w:rsidR="005275A2" w:rsidRPr="008838F8" w:rsidRDefault="005275A2" w:rsidP="005275A2">
      <w:pPr>
        <w:pStyle w:val="Bullet"/>
      </w:pPr>
      <w:r w:rsidRPr="008838F8">
        <w:t xml:space="preserve">Monthly </w:t>
      </w:r>
      <w:r w:rsidR="00DA6B18" w:rsidRPr="008838F8">
        <w:t>environmental monitoring reports by the Contractor on the status of implementation of environmental, social, health and safety aspects</w:t>
      </w:r>
      <w:r w:rsidR="00575D13" w:rsidRPr="008838F8">
        <w:t>, and</w:t>
      </w:r>
    </w:p>
    <w:p w14:paraId="419A7D05" w14:textId="480AD287" w:rsidR="00DA6B18" w:rsidRPr="008838F8" w:rsidRDefault="00DA6B18" w:rsidP="00DA6B18">
      <w:pPr>
        <w:pStyle w:val="Bullet"/>
      </w:pPr>
      <w:r w:rsidRPr="008838F8">
        <w:t>Quarterly environmental monitoring reports by the P</w:t>
      </w:r>
      <w:r w:rsidR="00D2677C">
        <w:t>C</w:t>
      </w:r>
      <w:r w:rsidRPr="008838F8">
        <w:t>MU on the status of implementation of environmental, social</w:t>
      </w:r>
      <w:r w:rsidR="00575D13" w:rsidRPr="008838F8">
        <w:t>, health and safety aspects</w:t>
      </w:r>
    </w:p>
    <w:p w14:paraId="2011D3C7" w14:textId="77777777" w:rsidR="000F427E" w:rsidRPr="008838F8" w:rsidRDefault="00592FE6">
      <w:pPr>
        <w:spacing w:after="160" w:line="259" w:lineRule="auto"/>
        <w:jc w:val="left"/>
      </w:pPr>
      <w:r w:rsidRPr="008838F8">
        <w:t>The topics to be covered in these reports are</w:t>
      </w:r>
      <w:r w:rsidR="000F427E" w:rsidRPr="008838F8">
        <w:t xml:space="preserve"> summarized below:</w:t>
      </w:r>
    </w:p>
    <w:p w14:paraId="7475C850" w14:textId="5A04BB2D" w:rsidR="006E4C9F" w:rsidRPr="008838F8" w:rsidRDefault="0077428E" w:rsidP="000F427E">
      <w:pPr>
        <w:pStyle w:val="Bullet"/>
      </w:pPr>
      <w:r w:rsidRPr="008838F8">
        <w:t>Environmental incidents or non-compliance with contract requirements</w:t>
      </w:r>
    </w:p>
    <w:p w14:paraId="3B436588" w14:textId="15D57D0E" w:rsidR="006E4C9F" w:rsidRPr="008838F8" w:rsidRDefault="006E4C9F" w:rsidP="006B3179">
      <w:pPr>
        <w:pStyle w:val="Bullet"/>
      </w:pPr>
      <w:r w:rsidRPr="008838F8">
        <w:t>Health and safety incidents, accidents, injuries and all fealties that require treatments</w:t>
      </w:r>
    </w:p>
    <w:p w14:paraId="5166D620" w14:textId="2D5DF617" w:rsidR="004464EB" w:rsidRPr="008838F8" w:rsidRDefault="00C60012" w:rsidP="006B3179">
      <w:pPr>
        <w:pStyle w:val="Bullet"/>
      </w:pPr>
      <w:r w:rsidRPr="008838F8">
        <w:t xml:space="preserve">Inspection of </w:t>
      </w:r>
      <w:r w:rsidR="004464EB" w:rsidRPr="008838F8">
        <w:t xml:space="preserve">Workers </w:t>
      </w:r>
      <w:r w:rsidRPr="008838F8">
        <w:t>accommodation</w:t>
      </w:r>
      <w:r w:rsidR="003F6E62" w:rsidRPr="008838F8">
        <w:t>; Workers and community grievances</w:t>
      </w:r>
    </w:p>
    <w:p w14:paraId="56AFEB30" w14:textId="34AB59D7" w:rsidR="00CA7514" w:rsidRPr="008838F8" w:rsidRDefault="00C60012" w:rsidP="00187085">
      <w:pPr>
        <w:pStyle w:val="Bullet"/>
      </w:pPr>
      <w:r w:rsidRPr="008838F8">
        <w:t xml:space="preserve">Training conducted and </w:t>
      </w:r>
      <w:r w:rsidR="00CA7514" w:rsidRPr="008838F8">
        <w:t>their content</w:t>
      </w:r>
      <w:r w:rsidR="003F6E62" w:rsidRPr="008838F8">
        <w:t xml:space="preserve">; </w:t>
      </w:r>
    </w:p>
    <w:p w14:paraId="3715587C" w14:textId="3017419F" w:rsidR="009F6830" w:rsidRPr="008838F8" w:rsidRDefault="00850298" w:rsidP="006B3179">
      <w:pPr>
        <w:pStyle w:val="Bullet"/>
      </w:pPr>
      <w:r w:rsidRPr="008838F8">
        <w:t xml:space="preserve">Environmental </w:t>
      </w:r>
      <w:r w:rsidR="009F6830" w:rsidRPr="008838F8">
        <w:t>issues encountered and how they were mitigated</w:t>
      </w:r>
      <w:r w:rsidR="003F6E62" w:rsidRPr="008838F8">
        <w:t xml:space="preserve"> and </w:t>
      </w:r>
    </w:p>
    <w:p w14:paraId="24B82261" w14:textId="77777777" w:rsidR="006B6F13" w:rsidRDefault="009F6830" w:rsidP="00187085">
      <w:pPr>
        <w:pStyle w:val="Bullet"/>
      </w:pPr>
      <w:r w:rsidRPr="008838F8">
        <w:t>Compliance status on ESMP requirements</w:t>
      </w:r>
      <w:r w:rsidR="00850298" w:rsidRPr="008838F8">
        <w:t xml:space="preserve"> </w:t>
      </w:r>
    </w:p>
    <w:p w14:paraId="1544B218" w14:textId="77777777" w:rsidR="003A5950" w:rsidRDefault="00C0230B" w:rsidP="00B83904">
      <w:r>
        <w:t xml:space="preserve">Regular training programs will be conducted throughout the project implementation </w:t>
      </w:r>
      <w:r w:rsidR="00181295">
        <w:t xml:space="preserve">on the EHS issues </w:t>
      </w:r>
      <w:r w:rsidR="006E203E">
        <w:t>associated</w:t>
      </w:r>
      <w:r w:rsidR="00181295">
        <w:t xml:space="preserve"> </w:t>
      </w:r>
      <w:r w:rsidR="006E203E">
        <w:t>with the construction activities</w:t>
      </w:r>
      <w:r w:rsidR="00AE04EF">
        <w:t xml:space="preserve"> (further discussed in </w:t>
      </w:r>
      <w:r w:rsidR="00AE04EF" w:rsidRPr="00EB1C66">
        <w:rPr>
          <w:b/>
          <w:bCs/>
        </w:rPr>
        <w:t xml:space="preserve">Section </w:t>
      </w:r>
      <w:r w:rsidR="00EB1C66" w:rsidRPr="00EB1C66">
        <w:rPr>
          <w:b/>
          <w:bCs/>
        </w:rPr>
        <w:t>7.2</w:t>
      </w:r>
      <w:r w:rsidR="00EB1C66">
        <w:t>)</w:t>
      </w:r>
      <w:r w:rsidR="006E203E">
        <w:t>.</w:t>
      </w:r>
    </w:p>
    <w:p w14:paraId="5CA0804E" w14:textId="77777777" w:rsidR="009D07F8" w:rsidRDefault="009D07F8" w:rsidP="00B83904"/>
    <w:p w14:paraId="6A60518D" w14:textId="1AF8016F" w:rsidR="009D07F8" w:rsidRPr="008838F8" w:rsidRDefault="00FD7F50" w:rsidP="009D07F8">
      <w:pPr>
        <w:pStyle w:val="Heading2"/>
      </w:pPr>
      <w:bookmarkStart w:id="107" w:name="_Toc117074639"/>
      <w:r>
        <w:t xml:space="preserve">E&amp;S </w:t>
      </w:r>
      <w:r w:rsidR="009D07F8">
        <w:t xml:space="preserve">Procedures for Component 5 </w:t>
      </w:r>
      <w:r>
        <w:t>Activities</w:t>
      </w:r>
      <w:bookmarkEnd w:id="107"/>
    </w:p>
    <w:p w14:paraId="422559E6" w14:textId="1D92DE3A" w:rsidR="003C5DCC" w:rsidRDefault="003C5DCC" w:rsidP="003C5DCC">
      <w:bookmarkStart w:id="108" w:name="_Hlk116450728"/>
      <w:r>
        <w:t xml:space="preserve">Component 5 Agriculture Flood Emergency Response will involve cash transfers to support small farmers to cultivate their rabi crop. The size of the cash transferhas been estimated to </w:t>
      </w:r>
      <w:r w:rsidR="006D027C">
        <w:t xml:space="preserve">help </w:t>
      </w:r>
      <w:r>
        <w:t xml:space="preserve">cover the basic inputs required by farmers immediately (seed and fertilizer); however, the farmers will have the flexibility to allocate the money according to their needs. For instance, some farmers may allocate part of their resources for land preparation, </w:t>
      </w:r>
      <w:r w:rsidRPr="00FD7F50">
        <w:t>including land preparation, seeds, fertilizer, or other chemicals</w:t>
      </w:r>
      <w:r>
        <w:t xml:space="preserve"> or diversification towards cash crops or livestock. This flexibility is important to be responsive to the different needs farmers face. </w:t>
      </w:r>
    </w:p>
    <w:p w14:paraId="2DF69F34" w14:textId="26642260" w:rsidR="003C5DCC" w:rsidRDefault="003C5DCC" w:rsidP="003C5DCC">
      <w:r>
        <w:t>The potential environmental and social risks of these activities are low and will mainly result from the of fertilizers, inappropriate utilization and handlining of inputs</w:t>
      </w:r>
      <w:r w:rsidR="00635985">
        <w:t xml:space="preserve"> such as pesticides and treated seeds</w:t>
      </w:r>
      <w:r>
        <w:t xml:space="preserve">, and potential conflict between </w:t>
      </w:r>
      <w:r w:rsidRPr="003C5DCC">
        <w:t>those that receive the benefit and those that don’t (particularly landowners and tenants)</w:t>
      </w:r>
      <w:r>
        <w:t xml:space="preserve">. Detailed procedures to be followed to manage these E&amp;S risks during the implementation of Component 5 are given in </w:t>
      </w:r>
      <w:r w:rsidRPr="003C5DCC">
        <w:rPr>
          <w:b/>
          <w:bCs/>
        </w:rPr>
        <w:t>Annex 10</w:t>
      </w:r>
      <w:r>
        <w:t>.</w:t>
      </w:r>
    </w:p>
    <w:p w14:paraId="2CB13100" w14:textId="34727FEB" w:rsidR="00915426" w:rsidRDefault="00915426" w:rsidP="00B83904"/>
    <w:bookmarkEnd w:id="108"/>
    <w:p w14:paraId="09C1E371" w14:textId="77777777" w:rsidR="009D07F8" w:rsidRDefault="009D07F8" w:rsidP="00B83904"/>
    <w:p w14:paraId="7DE6A0AE" w14:textId="6FB18ED8" w:rsidR="00FA7829" w:rsidRPr="008838F8" w:rsidRDefault="006E203E" w:rsidP="00B83904">
      <w:r>
        <w:t xml:space="preserve"> </w:t>
      </w:r>
      <w:r w:rsidR="00FA7829" w:rsidRPr="008838F8">
        <w:br w:type="page"/>
      </w:r>
    </w:p>
    <w:p w14:paraId="1C4BF09A" w14:textId="14112BBC" w:rsidR="00DA792A" w:rsidRDefault="00DA792A" w:rsidP="00DA792A">
      <w:pPr>
        <w:pStyle w:val="Heading1"/>
      </w:pPr>
      <w:bookmarkStart w:id="109" w:name="_Toc117074640"/>
      <w:r w:rsidRPr="008838F8">
        <w:t>Project Institutional Framework</w:t>
      </w:r>
      <w:bookmarkEnd w:id="109"/>
    </w:p>
    <w:p w14:paraId="71C78690" w14:textId="58E7C27D" w:rsidR="00C57F9A" w:rsidRPr="00C57F9A" w:rsidRDefault="00C57F9A" w:rsidP="00DB428D">
      <w:r>
        <w:t xml:space="preserve">This Chapter describes the institutional framework for the management of the overall Program and also its environmental and social aspects.  </w:t>
      </w:r>
    </w:p>
    <w:p w14:paraId="755479F6" w14:textId="63847BD9" w:rsidR="00CC7757" w:rsidRPr="008838F8" w:rsidRDefault="00040F45" w:rsidP="00040F45">
      <w:pPr>
        <w:pStyle w:val="Heading2"/>
      </w:pPr>
      <w:bookmarkStart w:id="110" w:name="_Toc117074641"/>
      <w:r w:rsidRPr="008838F8">
        <w:t>Institutional Arrangements for ESIA Preparation and Implementation</w:t>
      </w:r>
      <w:bookmarkEnd w:id="110"/>
    </w:p>
    <w:p w14:paraId="2BD70B87" w14:textId="77777777" w:rsidR="00471573" w:rsidRDefault="00471573" w:rsidP="004F44B3"/>
    <w:p w14:paraId="6D32A9D6" w14:textId="5737352A" w:rsidR="00471573" w:rsidRDefault="00471573" w:rsidP="00471573">
      <w:r>
        <w:t xml:space="preserve">The Project will be implemented by three existing Project Implementing Units (PIUs), as shown in Table 7.1. </w:t>
      </w:r>
      <w:r w:rsidRPr="00622055">
        <w:t>The PIU is responsible for all aspects of project management for its respective component, including procurement and contract management, financial management, safeguards, monitoring and evaluation under the overall supervision of the PCMU.</w:t>
      </w:r>
    </w:p>
    <w:p w14:paraId="6D134C2E" w14:textId="4F87BDAE" w:rsidR="00471573" w:rsidRPr="00DB428D" w:rsidRDefault="00471573" w:rsidP="00471573">
      <w:pPr>
        <w:pStyle w:val="Caption"/>
        <w:spacing w:after="60"/>
      </w:pPr>
      <w:bookmarkStart w:id="111" w:name="_Toc116454261"/>
      <w:r w:rsidRPr="008838F8">
        <w:rPr>
          <w:sz w:val="20"/>
        </w:rPr>
        <w:t xml:space="preserve">Table </w:t>
      </w:r>
      <w:r w:rsidRPr="00DB428D">
        <w:rPr>
          <w:sz w:val="20"/>
        </w:rPr>
        <w:fldChar w:fldCharType="begin"/>
      </w:r>
      <w:r w:rsidRPr="00DB428D">
        <w:rPr>
          <w:sz w:val="20"/>
        </w:rPr>
        <w:instrText xml:space="preserve"> STYLEREF 1 \s </w:instrText>
      </w:r>
      <w:r w:rsidRPr="00DB428D">
        <w:rPr>
          <w:sz w:val="20"/>
        </w:rPr>
        <w:fldChar w:fldCharType="separate"/>
      </w:r>
      <w:r w:rsidR="004A736C">
        <w:rPr>
          <w:noProof/>
          <w:sz w:val="20"/>
        </w:rPr>
        <w:t>7</w:t>
      </w:r>
      <w:r w:rsidRPr="00DB428D">
        <w:rPr>
          <w:sz w:val="20"/>
        </w:rPr>
        <w:fldChar w:fldCharType="end"/>
      </w:r>
      <w:r w:rsidRPr="00435979">
        <w:rPr>
          <w:sz w:val="20"/>
        </w:rPr>
        <w:t>.</w:t>
      </w:r>
      <w:r w:rsidRPr="00DB428D">
        <w:rPr>
          <w:sz w:val="20"/>
        </w:rPr>
        <w:fldChar w:fldCharType="begin"/>
      </w:r>
      <w:r w:rsidRPr="00DB428D">
        <w:rPr>
          <w:sz w:val="20"/>
        </w:rPr>
        <w:instrText xml:space="preserve"> SEQ Table \* ARABIC \s 1 </w:instrText>
      </w:r>
      <w:r w:rsidRPr="00DB428D">
        <w:rPr>
          <w:sz w:val="20"/>
        </w:rPr>
        <w:fldChar w:fldCharType="separate"/>
      </w:r>
      <w:r w:rsidR="004A736C">
        <w:rPr>
          <w:noProof/>
          <w:sz w:val="20"/>
        </w:rPr>
        <w:t>1</w:t>
      </w:r>
      <w:r w:rsidRPr="00DB428D">
        <w:rPr>
          <w:sz w:val="20"/>
        </w:rPr>
        <w:fldChar w:fldCharType="end"/>
      </w:r>
      <w:r w:rsidRPr="00435979">
        <w:rPr>
          <w:sz w:val="20"/>
        </w:rPr>
        <w:t xml:space="preserve">: </w:t>
      </w:r>
      <w:r w:rsidRPr="00690529">
        <w:rPr>
          <w:sz w:val="20"/>
        </w:rPr>
        <w:t xml:space="preserve"> </w:t>
      </w:r>
      <w:r>
        <w:rPr>
          <w:sz w:val="20"/>
        </w:rPr>
        <w:t>Project Implementation Units</w:t>
      </w:r>
      <w:bookmarkEnd w:id="111"/>
    </w:p>
    <w:tbl>
      <w:tblPr>
        <w:tblStyle w:val="TableGrid"/>
        <w:tblW w:w="0" w:type="auto"/>
        <w:tblInd w:w="-5" w:type="dxa"/>
        <w:tblLook w:val="04A0" w:firstRow="1" w:lastRow="0" w:firstColumn="1" w:lastColumn="0" w:noHBand="0" w:noVBand="1"/>
      </w:tblPr>
      <w:tblGrid>
        <w:gridCol w:w="2083"/>
        <w:gridCol w:w="1492"/>
        <w:gridCol w:w="2383"/>
        <w:gridCol w:w="3065"/>
      </w:tblGrid>
      <w:tr w:rsidR="00471573" w:rsidRPr="00286459" w14:paraId="140C8842" w14:textId="77777777" w:rsidTr="00345ECA">
        <w:tc>
          <w:tcPr>
            <w:tcW w:w="0" w:type="auto"/>
          </w:tcPr>
          <w:p w14:paraId="65EF903E" w14:textId="77777777" w:rsidR="00471573" w:rsidRPr="00286459" w:rsidRDefault="00471573" w:rsidP="00345ECA">
            <w:pPr>
              <w:pStyle w:val="ListParagraph"/>
              <w:spacing w:after="0"/>
              <w:ind w:left="0"/>
              <w:jc w:val="center"/>
              <w:rPr>
                <w:b/>
                <w:szCs w:val="20"/>
              </w:rPr>
            </w:pPr>
            <w:r w:rsidRPr="00286459">
              <w:rPr>
                <w:b/>
                <w:szCs w:val="20"/>
              </w:rPr>
              <w:t>Component</w:t>
            </w:r>
          </w:p>
        </w:tc>
        <w:tc>
          <w:tcPr>
            <w:tcW w:w="0" w:type="auto"/>
          </w:tcPr>
          <w:p w14:paraId="327D85AC" w14:textId="77777777" w:rsidR="00471573" w:rsidRPr="00286459" w:rsidRDefault="00471573" w:rsidP="00345ECA">
            <w:pPr>
              <w:pStyle w:val="ListParagraph"/>
              <w:spacing w:after="0"/>
              <w:ind w:left="0"/>
              <w:jc w:val="center"/>
              <w:rPr>
                <w:b/>
                <w:szCs w:val="20"/>
              </w:rPr>
            </w:pPr>
            <w:r w:rsidRPr="00286459">
              <w:rPr>
                <w:b/>
                <w:szCs w:val="20"/>
              </w:rPr>
              <w:t>Parent Department</w:t>
            </w:r>
          </w:p>
        </w:tc>
        <w:tc>
          <w:tcPr>
            <w:tcW w:w="0" w:type="auto"/>
          </w:tcPr>
          <w:p w14:paraId="147DE796" w14:textId="77777777" w:rsidR="00471573" w:rsidRPr="00286459" w:rsidRDefault="00471573" w:rsidP="00345ECA">
            <w:pPr>
              <w:pStyle w:val="ListParagraph"/>
              <w:spacing w:after="0"/>
              <w:ind w:left="0"/>
              <w:jc w:val="center"/>
              <w:rPr>
                <w:b/>
                <w:szCs w:val="20"/>
              </w:rPr>
            </w:pPr>
            <w:r w:rsidRPr="00286459">
              <w:rPr>
                <w:b/>
                <w:szCs w:val="20"/>
              </w:rPr>
              <w:t>PIU</w:t>
            </w:r>
          </w:p>
        </w:tc>
        <w:tc>
          <w:tcPr>
            <w:tcW w:w="0" w:type="auto"/>
          </w:tcPr>
          <w:p w14:paraId="3D2A1FA3" w14:textId="77777777" w:rsidR="00471573" w:rsidRPr="00286459" w:rsidRDefault="00471573" w:rsidP="00345ECA">
            <w:pPr>
              <w:pStyle w:val="ListParagraph"/>
              <w:spacing w:after="0"/>
              <w:ind w:left="0"/>
              <w:jc w:val="center"/>
              <w:rPr>
                <w:b/>
                <w:szCs w:val="20"/>
              </w:rPr>
            </w:pPr>
            <w:r w:rsidRPr="00286459">
              <w:rPr>
                <w:b/>
                <w:szCs w:val="20"/>
              </w:rPr>
              <w:t>Partner Entities</w:t>
            </w:r>
          </w:p>
        </w:tc>
      </w:tr>
      <w:tr w:rsidR="00471573" w:rsidRPr="00286459" w14:paraId="4A52DC6E" w14:textId="77777777" w:rsidTr="00345ECA">
        <w:tc>
          <w:tcPr>
            <w:tcW w:w="0" w:type="auto"/>
          </w:tcPr>
          <w:p w14:paraId="3FD40FDD" w14:textId="77777777" w:rsidR="00471573" w:rsidRPr="00286459" w:rsidRDefault="00471573" w:rsidP="00345ECA">
            <w:pPr>
              <w:pStyle w:val="ListParagraph"/>
              <w:spacing w:after="0"/>
              <w:ind w:left="0"/>
              <w:jc w:val="left"/>
              <w:rPr>
                <w:bCs/>
                <w:szCs w:val="20"/>
              </w:rPr>
            </w:pPr>
            <w:r w:rsidRPr="00286459">
              <w:rPr>
                <w:bCs/>
                <w:szCs w:val="20"/>
              </w:rPr>
              <w:t>1. Water Resources Management</w:t>
            </w:r>
          </w:p>
        </w:tc>
        <w:tc>
          <w:tcPr>
            <w:tcW w:w="0" w:type="auto"/>
          </w:tcPr>
          <w:p w14:paraId="45715A7D" w14:textId="77777777" w:rsidR="00471573" w:rsidRPr="00286459" w:rsidRDefault="00471573" w:rsidP="00345ECA">
            <w:pPr>
              <w:pStyle w:val="ListParagraph"/>
              <w:spacing w:after="0"/>
              <w:ind w:left="0"/>
              <w:jc w:val="left"/>
              <w:rPr>
                <w:bCs/>
                <w:szCs w:val="20"/>
              </w:rPr>
            </w:pPr>
            <w:r w:rsidRPr="00286459">
              <w:rPr>
                <w:bCs/>
                <w:szCs w:val="20"/>
              </w:rPr>
              <w:t>Planning and</w:t>
            </w:r>
          </w:p>
          <w:p w14:paraId="28A95902" w14:textId="77777777" w:rsidR="00471573" w:rsidRPr="00286459" w:rsidRDefault="00471573" w:rsidP="00345ECA">
            <w:pPr>
              <w:pStyle w:val="ListParagraph"/>
              <w:spacing w:after="0"/>
              <w:ind w:left="0"/>
              <w:jc w:val="left"/>
              <w:rPr>
                <w:bCs/>
                <w:szCs w:val="20"/>
              </w:rPr>
            </w:pPr>
            <w:r w:rsidRPr="00286459">
              <w:rPr>
                <w:bCs/>
                <w:szCs w:val="20"/>
              </w:rPr>
              <w:t>Development (PDD)</w:t>
            </w:r>
          </w:p>
        </w:tc>
        <w:tc>
          <w:tcPr>
            <w:tcW w:w="0" w:type="auto"/>
          </w:tcPr>
          <w:p w14:paraId="03C87547" w14:textId="77777777" w:rsidR="00471573" w:rsidRPr="00286459" w:rsidRDefault="00471573" w:rsidP="00345ECA">
            <w:pPr>
              <w:pStyle w:val="ListParagraph"/>
              <w:spacing w:after="0"/>
              <w:ind w:left="0"/>
              <w:jc w:val="left"/>
              <w:rPr>
                <w:bCs/>
                <w:szCs w:val="20"/>
              </w:rPr>
            </w:pPr>
            <w:r w:rsidRPr="00286459">
              <w:rPr>
                <w:bCs/>
                <w:szCs w:val="20"/>
              </w:rPr>
              <w:t>Project Coordination and Management Unit (PCMU)</w:t>
            </w:r>
          </w:p>
        </w:tc>
        <w:tc>
          <w:tcPr>
            <w:tcW w:w="0" w:type="auto"/>
          </w:tcPr>
          <w:p w14:paraId="3C47C636" w14:textId="77777777" w:rsidR="00471573" w:rsidRPr="00286459" w:rsidRDefault="00471573" w:rsidP="00345ECA">
            <w:pPr>
              <w:pStyle w:val="ListParagraph"/>
              <w:spacing w:after="0"/>
              <w:ind w:left="0"/>
              <w:jc w:val="left"/>
              <w:rPr>
                <w:bCs/>
                <w:szCs w:val="20"/>
              </w:rPr>
            </w:pPr>
            <w:r w:rsidRPr="00286459">
              <w:rPr>
                <w:bCs/>
                <w:szCs w:val="20"/>
              </w:rPr>
              <w:t>Irrigation Department</w:t>
            </w:r>
          </w:p>
          <w:p w14:paraId="288BDFE8" w14:textId="77777777" w:rsidR="00471573" w:rsidRPr="00286459" w:rsidRDefault="00471573" w:rsidP="00345ECA">
            <w:pPr>
              <w:pStyle w:val="ListParagraph"/>
              <w:spacing w:after="0"/>
              <w:ind w:left="0"/>
              <w:jc w:val="left"/>
              <w:rPr>
                <w:bCs/>
                <w:szCs w:val="20"/>
              </w:rPr>
            </w:pPr>
            <w:r w:rsidRPr="00286459">
              <w:rPr>
                <w:bCs/>
                <w:szCs w:val="20"/>
              </w:rPr>
              <w:t>Agriculture Department</w:t>
            </w:r>
          </w:p>
          <w:p w14:paraId="19199C67" w14:textId="77777777" w:rsidR="00471573" w:rsidRPr="00286459" w:rsidRDefault="00471573" w:rsidP="00345ECA">
            <w:pPr>
              <w:pStyle w:val="ListParagraph"/>
              <w:spacing w:after="0"/>
              <w:ind w:left="0"/>
              <w:jc w:val="left"/>
              <w:rPr>
                <w:bCs/>
                <w:szCs w:val="20"/>
              </w:rPr>
            </w:pPr>
            <w:r w:rsidRPr="00286459">
              <w:rPr>
                <w:bCs/>
                <w:szCs w:val="20"/>
              </w:rPr>
              <w:t>Environment Department</w:t>
            </w:r>
          </w:p>
          <w:p w14:paraId="0691DC16" w14:textId="77777777" w:rsidR="00471573" w:rsidRPr="00286459" w:rsidRDefault="00471573" w:rsidP="00345ECA">
            <w:pPr>
              <w:pStyle w:val="ListParagraph"/>
              <w:spacing w:after="0"/>
              <w:ind w:left="0"/>
              <w:jc w:val="left"/>
              <w:rPr>
                <w:bCs/>
                <w:szCs w:val="20"/>
              </w:rPr>
            </w:pPr>
            <w:r w:rsidRPr="00286459">
              <w:rPr>
                <w:bCs/>
                <w:szCs w:val="20"/>
              </w:rPr>
              <w:t>Disaster Management Authority</w:t>
            </w:r>
          </w:p>
          <w:p w14:paraId="24B4E21B" w14:textId="77777777" w:rsidR="00471573" w:rsidRPr="00286459" w:rsidRDefault="00471573" w:rsidP="00345ECA">
            <w:pPr>
              <w:pStyle w:val="ListParagraph"/>
              <w:spacing w:after="0"/>
              <w:ind w:left="0"/>
              <w:jc w:val="left"/>
              <w:rPr>
                <w:bCs/>
                <w:szCs w:val="20"/>
              </w:rPr>
            </w:pPr>
            <w:r w:rsidRPr="00286459">
              <w:rPr>
                <w:bCs/>
                <w:szCs w:val="20"/>
              </w:rPr>
              <w:t>Civil Society and Research Institutes</w:t>
            </w:r>
          </w:p>
        </w:tc>
      </w:tr>
      <w:tr w:rsidR="00471573" w:rsidRPr="00286459" w14:paraId="333B5293" w14:textId="77777777" w:rsidTr="00345ECA">
        <w:tc>
          <w:tcPr>
            <w:tcW w:w="0" w:type="auto"/>
          </w:tcPr>
          <w:p w14:paraId="67DF51C2" w14:textId="77777777" w:rsidR="00471573" w:rsidRPr="00286459" w:rsidRDefault="00471573" w:rsidP="00345ECA">
            <w:pPr>
              <w:pStyle w:val="ListParagraph"/>
              <w:spacing w:after="0"/>
              <w:ind w:left="0"/>
              <w:jc w:val="left"/>
              <w:rPr>
                <w:bCs/>
                <w:szCs w:val="20"/>
              </w:rPr>
            </w:pPr>
            <w:r w:rsidRPr="00286459">
              <w:rPr>
                <w:bCs/>
                <w:szCs w:val="20"/>
              </w:rPr>
              <w:t xml:space="preserve">2. Water </w:t>
            </w:r>
          </w:p>
          <w:p w14:paraId="7D506B98" w14:textId="77777777" w:rsidR="00471573" w:rsidRPr="00286459" w:rsidRDefault="00471573" w:rsidP="00345ECA">
            <w:pPr>
              <w:pStyle w:val="ListParagraph"/>
              <w:spacing w:after="0"/>
              <w:ind w:left="0"/>
              <w:jc w:val="left"/>
              <w:rPr>
                <w:bCs/>
                <w:szCs w:val="20"/>
              </w:rPr>
            </w:pPr>
            <w:r w:rsidRPr="00286459">
              <w:rPr>
                <w:bCs/>
                <w:szCs w:val="20"/>
              </w:rPr>
              <w:t>Services</w:t>
            </w:r>
          </w:p>
        </w:tc>
        <w:tc>
          <w:tcPr>
            <w:tcW w:w="0" w:type="auto"/>
          </w:tcPr>
          <w:p w14:paraId="113CAA8C" w14:textId="77777777" w:rsidR="00471573" w:rsidRPr="00286459" w:rsidRDefault="00471573" w:rsidP="00345ECA">
            <w:pPr>
              <w:pStyle w:val="ListParagraph"/>
              <w:spacing w:after="0"/>
              <w:ind w:left="0"/>
              <w:jc w:val="left"/>
              <w:rPr>
                <w:bCs/>
                <w:szCs w:val="20"/>
              </w:rPr>
            </w:pPr>
            <w:r w:rsidRPr="00286459">
              <w:rPr>
                <w:bCs/>
                <w:szCs w:val="20"/>
              </w:rPr>
              <w:t xml:space="preserve">Irrigation </w:t>
            </w:r>
          </w:p>
          <w:p w14:paraId="5F6767F1" w14:textId="77777777" w:rsidR="00471573" w:rsidRPr="00286459" w:rsidRDefault="00471573" w:rsidP="00345ECA">
            <w:pPr>
              <w:pStyle w:val="ListParagraph"/>
              <w:spacing w:after="0"/>
              <w:ind w:left="0"/>
              <w:jc w:val="left"/>
              <w:rPr>
                <w:bCs/>
                <w:szCs w:val="20"/>
              </w:rPr>
            </w:pPr>
            <w:r w:rsidRPr="00286459">
              <w:rPr>
                <w:bCs/>
                <w:szCs w:val="20"/>
              </w:rPr>
              <w:t>Department</w:t>
            </w:r>
          </w:p>
        </w:tc>
        <w:tc>
          <w:tcPr>
            <w:tcW w:w="0" w:type="auto"/>
          </w:tcPr>
          <w:p w14:paraId="1D0B7367" w14:textId="77777777" w:rsidR="00471573" w:rsidRPr="00286459" w:rsidRDefault="00471573" w:rsidP="00345ECA">
            <w:pPr>
              <w:pStyle w:val="ListParagraph"/>
              <w:spacing w:after="0"/>
              <w:ind w:left="0"/>
              <w:jc w:val="left"/>
              <w:rPr>
                <w:bCs/>
                <w:szCs w:val="20"/>
              </w:rPr>
            </w:pPr>
            <w:r w:rsidRPr="00286459">
              <w:rPr>
                <w:bCs/>
                <w:szCs w:val="20"/>
              </w:rPr>
              <w:t>Sindh Irrigation and Drainage Authority (SIDA)</w:t>
            </w:r>
          </w:p>
        </w:tc>
        <w:tc>
          <w:tcPr>
            <w:tcW w:w="0" w:type="auto"/>
          </w:tcPr>
          <w:p w14:paraId="5B56EAA4" w14:textId="77777777" w:rsidR="00471573" w:rsidRPr="00286459" w:rsidRDefault="00471573" w:rsidP="00345ECA">
            <w:pPr>
              <w:pStyle w:val="ListParagraph"/>
              <w:spacing w:after="0"/>
              <w:ind w:left="0"/>
              <w:jc w:val="left"/>
              <w:rPr>
                <w:bCs/>
                <w:szCs w:val="20"/>
              </w:rPr>
            </w:pPr>
            <w:r w:rsidRPr="00286459">
              <w:rPr>
                <w:bCs/>
                <w:szCs w:val="20"/>
              </w:rPr>
              <w:t>Agriculture Department</w:t>
            </w:r>
          </w:p>
          <w:p w14:paraId="30748692" w14:textId="77777777" w:rsidR="00471573" w:rsidRPr="00286459" w:rsidRDefault="00471573" w:rsidP="00345ECA">
            <w:pPr>
              <w:pStyle w:val="ListParagraph"/>
              <w:spacing w:after="0"/>
              <w:ind w:left="0"/>
              <w:jc w:val="left"/>
              <w:rPr>
                <w:bCs/>
                <w:szCs w:val="20"/>
              </w:rPr>
            </w:pPr>
            <w:r w:rsidRPr="00286459">
              <w:rPr>
                <w:bCs/>
                <w:szCs w:val="20"/>
              </w:rPr>
              <w:t>Area Water Boards (AWBs)</w:t>
            </w:r>
          </w:p>
          <w:p w14:paraId="015B6596" w14:textId="77777777" w:rsidR="00471573" w:rsidRPr="00286459" w:rsidRDefault="00471573" w:rsidP="00345ECA">
            <w:pPr>
              <w:pStyle w:val="ListParagraph"/>
              <w:spacing w:after="0"/>
              <w:ind w:left="0"/>
              <w:jc w:val="left"/>
              <w:rPr>
                <w:bCs/>
                <w:szCs w:val="20"/>
              </w:rPr>
            </w:pPr>
            <w:r w:rsidRPr="00286459">
              <w:rPr>
                <w:bCs/>
                <w:szCs w:val="20"/>
              </w:rPr>
              <w:t>Farmer Organizations</w:t>
            </w:r>
          </w:p>
          <w:p w14:paraId="2A54D71A" w14:textId="77777777" w:rsidR="00471573" w:rsidRPr="00286459" w:rsidRDefault="00471573" w:rsidP="00345ECA">
            <w:pPr>
              <w:pStyle w:val="ListParagraph"/>
              <w:spacing w:after="0"/>
              <w:ind w:left="0"/>
              <w:jc w:val="left"/>
              <w:rPr>
                <w:bCs/>
                <w:szCs w:val="20"/>
              </w:rPr>
            </w:pPr>
            <w:r w:rsidRPr="00286459">
              <w:rPr>
                <w:bCs/>
                <w:szCs w:val="20"/>
              </w:rPr>
              <w:t>Water Course Associations</w:t>
            </w:r>
          </w:p>
          <w:p w14:paraId="13CCCF59" w14:textId="77777777" w:rsidR="00471573" w:rsidRPr="00286459" w:rsidRDefault="00471573" w:rsidP="00345ECA">
            <w:pPr>
              <w:pStyle w:val="ListParagraph"/>
              <w:spacing w:after="0"/>
              <w:ind w:left="0"/>
              <w:jc w:val="left"/>
              <w:rPr>
                <w:bCs/>
                <w:szCs w:val="20"/>
              </w:rPr>
            </w:pPr>
            <w:r w:rsidRPr="00286459">
              <w:rPr>
                <w:bCs/>
                <w:szCs w:val="20"/>
              </w:rPr>
              <w:t>Farmers</w:t>
            </w:r>
          </w:p>
        </w:tc>
      </w:tr>
      <w:tr w:rsidR="00471573" w:rsidRPr="00286459" w14:paraId="4FAB460C" w14:textId="77777777" w:rsidTr="00345ECA">
        <w:tc>
          <w:tcPr>
            <w:tcW w:w="0" w:type="auto"/>
          </w:tcPr>
          <w:p w14:paraId="05DBAD4E" w14:textId="77777777" w:rsidR="00471573" w:rsidRPr="00286459" w:rsidRDefault="00471573" w:rsidP="00345ECA">
            <w:pPr>
              <w:pStyle w:val="ListParagraph"/>
              <w:spacing w:after="0"/>
              <w:ind w:left="0"/>
              <w:jc w:val="left"/>
              <w:rPr>
                <w:bCs/>
                <w:szCs w:val="20"/>
              </w:rPr>
            </w:pPr>
            <w:r w:rsidRPr="00286459">
              <w:rPr>
                <w:bCs/>
                <w:szCs w:val="20"/>
              </w:rPr>
              <w:t>3. Agriculture Subsidies and Investments</w:t>
            </w:r>
          </w:p>
        </w:tc>
        <w:tc>
          <w:tcPr>
            <w:tcW w:w="0" w:type="auto"/>
          </w:tcPr>
          <w:p w14:paraId="579447A3" w14:textId="77777777" w:rsidR="00471573" w:rsidRPr="00286459" w:rsidRDefault="00471573" w:rsidP="00345ECA">
            <w:pPr>
              <w:pStyle w:val="ListParagraph"/>
              <w:spacing w:after="0"/>
              <w:ind w:left="0"/>
              <w:jc w:val="left"/>
              <w:rPr>
                <w:bCs/>
                <w:szCs w:val="20"/>
              </w:rPr>
            </w:pPr>
            <w:r w:rsidRPr="00286459">
              <w:rPr>
                <w:bCs/>
                <w:szCs w:val="20"/>
              </w:rPr>
              <w:t xml:space="preserve">Agriculture, Prices, </w:t>
            </w:r>
          </w:p>
          <w:p w14:paraId="6E8D268B" w14:textId="77777777" w:rsidR="00471573" w:rsidRPr="00286459" w:rsidRDefault="00471573" w:rsidP="00345ECA">
            <w:pPr>
              <w:pStyle w:val="ListParagraph"/>
              <w:spacing w:after="0"/>
              <w:ind w:left="0"/>
              <w:jc w:val="left"/>
              <w:rPr>
                <w:bCs/>
                <w:szCs w:val="20"/>
              </w:rPr>
            </w:pPr>
            <w:r w:rsidRPr="00286459">
              <w:rPr>
                <w:bCs/>
                <w:szCs w:val="20"/>
              </w:rPr>
              <w:t>and Supply</w:t>
            </w:r>
          </w:p>
        </w:tc>
        <w:tc>
          <w:tcPr>
            <w:tcW w:w="0" w:type="auto"/>
          </w:tcPr>
          <w:p w14:paraId="380CA16D" w14:textId="77777777" w:rsidR="00471573" w:rsidRPr="00286459" w:rsidRDefault="00471573" w:rsidP="00345ECA">
            <w:pPr>
              <w:pStyle w:val="ListParagraph"/>
              <w:spacing w:after="0"/>
              <w:ind w:left="0"/>
              <w:jc w:val="left"/>
              <w:rPr>
                <w:bCs/>
                <w:szCs w:val="20"/>
              </w:rPr>
            </w:pPr>
            <w:r w:rsidRPr="00286459">
              <w:rPr>
                <w:bCs/>
                <w:szCs w:val="20"/>
              </w:rPr>
              <w:t>Agricultural Development Unit (ADU)</w:t>
            </w:r>
          </w:p>
        </w:tc>
        <w:tc>
          <w:tcPr>
            <w:tcW w:w="0" w:type="auto"/>
          </w:tcPr>
          <w:p w14:paraId="5799A10C" w14:textId="77777777" w:rsidR="00471573" w:rsidRPr="00286459" w:rsidRDefault="00471573" w:rsidP="00345ECA">
            <w:pPr>
              <w:pStyle w:val="ListParagraph"/>
              <w:spacing w:after="0"/>
              <w:ind w:left="0"/>
              <w:jc w:val="left"/>
              <w:rPr>
                <w:bCs/>
                <w:szCs w:val="20"/>
              </w:rPr>
            </w:pPr>
            <w:r w:rsidRPr="00286459">
              <w:rPr>
                <w:bCs/>
                <w:szCs w:val="20"/>
              </w:rPr>
              <w:t>SIDA</w:t>
            </w:r>
          </w:p>
          <w:p w14:paraId="3BC42A04" w14:textId="77777777" w:rsidR="00471573" w:rsidRPr="00286459" w:rsidRDefault="00471573" w:rsidP="00345ECA">
            <w:pPr>
              <w:pStyle w:val="ListParagraph"/>
              <w:spacing w:after="0"/>
              <w:ind w:left="0"/>
              <w:jc w:val="left"/>
              <w:rPr>
                <w:bCs/>
                <w:szCs w:val="20"/>
              </w:rPr>
            </w:pPr>
            <w:r w:rsidRPr="00286459">
              <w:rPr>
                <w:bCs/>
                <w:szCs w:val="20"/>
              </w:rPr>
              <w:t>Food Department</w:t>
            </w:r>
          </w:p>
          <w:p w14:paraId="6F8CC16E" w14:textId="77777777" w:rsidR="00471573" w:rsidRPr="00286459" w:rsidRDefault="00471573" w:rsidP="00345ECA">
            <w:pPr>
              <w:pStyle w:val="ListParagraph"/>
              <w:spacing w:after="0"/>
              <w:ind w:left="0"/>
              <w:jc w:val="left"/>
              <w:rPr>
                <w:bCs/>
                <w:szCs w:val="20"/>
              </w:rPr>
            </w:pPr>
            <w:r w:rsidRPr="00286459">
              <w:rPr>
                <w:bCs/>
                <w:szCs w:val="20"/>
              </w:rPr>
              <w:t>Agriculture Dept Directorates: Research, Extension, and Water Management</w:t>
            </w:r>
          </w:p>
          <w:p w14:paraId="05E57AF9" w14:textId="77777777" w:rsidR="00471573" w:rsidRPr="00286459" w:rsidRDefault="00471573" w:rsidP="00345ECA">
            <w:pPr>
              <w:pStyle w:val="ListParagraph"/>
              <w:spacing w:after="0"/>
              <w:ind w:left="0"/>
              <w:jc w:val="left"/>
              <w:rPr>
                <w:bCs/>
                <w:szCs w:val="20"/>
              </w:rPr>
            </w:pPr>
            <w:r w:rsidRPr="00286459">
              <w:rPr>
                <w:bCs/>
                <w:szCs w:val="20"/>
              </w:rPr>
              <w:t>Farmers and Agi-Business</w:t>
            </w:r>
          </w:p>
        </w:tc>
      </w:tr>
      <w:tr w:rsidR="00471573" w:rsidRPr="00286459" w14:paraId="58A8CC0B" w14:textId="77777777" w:rsidTr="00345ECA">
        <w:tc>
          <w:tcPr>
            <w:tcW w:w="0" w:type="auto"/>
          </w:tcPr>
          <w:p w14:paraId="78AB1EE9" w14:textId="77777777" w:rsidR="00471573" w:rsidRPr="00286459" w:rsidRDefault="00471573" w:rsidP="00345ECA">
            <w:pPr>
              <w:pStyle w:val="ListParagraph"/>
              <w:spacing w:after="0"/>
              <w:ind w:left="0"/>
              <w:jc w:val="left"/>
              <w:rPr>
                <w:bCs/>
                <w:szCs w:val="20"/>
              </w:rPr>
            </w:pPr>
            <w:r w:rsidRPr="00286459">
              <w:rPr>
                <w:bCs/>
                <w:szCs w:val="20"/>
              </w:rPr>
              <w:t>4. Project Coordination and Monitoring</w:t>
            </w:r>
          </w:p>
        </w:tc>
        <w:tc>
          <w:tcPr>
            <w:tcW w:w="0" w:type="auto"/>
          </w:tcPr>
          <w:p w14:paraId="57CDC7B4" w14:textId="77777777" w:rsidR="00471573" w:rsidRPr="00286459" w:rsidRDefault="00471573" w:rsidP="00345ECA">
            <w:pPr>
              <w:pStyle w:val="ListParagraph"/>
              <w:spacing w:after="0"/>
              <w:ind w:left="0"/>
              <w:jc w:val="left"/>
              <w:rPr>
                <w:bCs/>
                <w:szCs w:val="20"/>
              </w:rPr>
            </w:pPr>
            <w:r w:rsidRPr="00286459">
              <w:rPr>
                <w:bCs/>
                <w:szCs w:val="20"/>
              </w:rPr>
              <w:t>Planning and</w:t>
            </w:r>
          </w:p>
          <w:p w14:paraId="0C73365C" w14:textId="77777777" w:rsidR="00471573" w:rsidRPr="00286459" w:rsidRDefault="00471573" w:rsidP="00345ECA">
            <w:pPr>
              <w:pStyle w:val="ListParagraph"/>
              <w:spacing w:after="0"/>
              <w:ind w:left="0"/>
              <w:jc w:val="left"/>
              <w:rPr>
                <w:bCs/>
                <w:szCs w:val="20"/>
              </w:rPr>
            </w:pPr>
            <w:r w:rsidRPr="00286459">
              <w:rPr>
                <w:bCs/>
                <w:szCs w:val="20"/>
              </w:rPr>
              <w:t>Development (PDD)</w:t>
            </w:r>
          </w:p>
        </w:tc>
        <w:tc>
          <w:tcPr>
            <w:tcW w:w="0" w:type="auto"/>
          </w:tcPr>
          <w:p w14:paraId="3AF92577" w14:textId="77777777" w:rsidR="00471573" w:rsidRPr="00286459" w:rsidRDefault="00471573" w:rsidP="00345ECA">
            <w:pPr>
              <w:pStyle w:val="ListParagraph"/>
              <w:spacing w:after="0"/>
              <w:ind w:left="0"/>
              <w:jc w:val="left"/>
              <w:rPr>
                <w:bCs/>
                <w:szCs w:val="20"/>
              </w:rPr>
            </w:pPr>
            <w:r w:rsidRPr="00286459">
              <w:rPr>
                <w:bCs/>
                <w:szCs w:val="20"/>
              </w:rPr>
              <w:t>Project Coordination and Monitoring Unit (PCMU)</w:t>
            </w:r>
          </w:p>
        </w:tc>
        <w:tc>
          <w:tcPr>
            <w:tcW w:w="0" w:type="auto"/>
          </w:tcPr>
          <w:p w14:paraId="031F08FF" w14:textId="77777777" w:rsidR="00471573" w:rsidRPr="00286459" w:rsidRDefault="00471573" w:rsidP="00345ECA">
            <w:pPr>
              <w:pStyle w:val="ListParagraph"/>
              <w:spacing w:after="0"/>
              <w:ind w:left="0"/>
              <w:jc w:val="left"/>
              <w:rPr>
                <w:bCs/>
                <w:szCs w:val="20"/>
              </w:rPr>
            </w:pPr>
            <w:r w:rsidRPr="00286459">
              <w:rPr>
                <w:bCs/>
                <w:szCs w:val="20"/>
              </w:rPr>
              <w:t>All of the above</w:t>
            </w:r>
          </w:p>
        </w:tc>
      </w:tr>
      <w:tr w:rsidR="003C5DCC" w:rsidRPr="00286459" w14:paraId="74E8A33D" w14:textId="77777777" w:rsidTr="00345ECA">
        <w:tc>
          <w:tcPr>
            <w:tcW w:w="0" w:type="auto"/>
          </w:tcPr>
          <w:p w14:paraId="49D019A1" w14:textId="398BC66C" w:rsidR="003C5DCC" w:rsidRPr="00286459" w:rsidRDefault="003C5DCC" w:rsidP="003C5DCC">
            <w:pPr>
              <w:pStyle w:val="ListParagraph"/>
              <w:spacing w:after="0"/>
              <w:ind w:left="0"/>
              <w:jc w:val="left"/>
              <w:rPr>
                <w:bCs/>
                <w:szCs w:val="20"/>
              </w:rPr>
            </w:pPr>
            <w:r>
              <w:rPr>
                <w:bCs/>
                <w:szCs w:val="20"/>
              </w:rPr>
              <w:t>5. Agriculture Flood Emergency Response</w:t>
            </w:r>
          </w:p>
        </w:tc>
        <w:tc>
          <w:tcPr>
            <w:tcW w:w="0" w:type="auto"/>
          </w:tcPr>
          <w:p w14:paraId="621FBD93" w14:textId="77777777" w:rsidR="003C5DCC" w:rsidRPr="00286459" w:rsidRDefault="003C5DCC" w:rsidP="003C5DCC">
            <w:pPr>
              <w:pStyle w:val="ListParagraph"/>
              <w:spacing w:after="0"/>
              <w:ind w:left="0"/>
              <w:jc w:val="left"/>
              <w:rPr>
                <w:bCs/>
                <w:szCs w:val="20"/>
              </w:rPr>
            </w:pPr>
            <w:r w:rsidRPr="00286459">
              <w:rPr>
                <w:bCs/>
                <w:szCs w:val="20"/>
              </w:rPr>
              <w:t xml:space="preserve">Agriculture, Prices, </w:t>
            </w:r>
          </w:p>
          <w:p w14:paraId="4F7408B2" w14:textId="76B89780" w:rsidR="003C5DCC" w:rsidRPr="00286459" w:rsidRDefault="003C5DCC" w:rsidP="003C5DCC">
            <w:pPr>
              <w:pStyle w:val="ListParagraph"/>
              <w:spacing w:after="0"/>
              <w:ind w:left="0"/>
              <w:jc w:val="left"/>
              <w:rPr>
                <w:bCs/>
                <w:szCs w:val="20"/>
              </w:rPr>
            </w:pPr>
            <w:r w:rsidRPr="00286459">
              <w:rPr>
                <w:bCs/>
                <w:szCs w:val="20"/>
              </w:rPr>
              <w:t>and Supply</w:t>
            </w:r>
          </w:p>
        </w:tc>
        <w:tc>
          <w:tcPr>
            <w:tcW w:w="0" w:type="auto"/>
          </w:tcPr>
          <w:p w14:paraId="317E76AC" w14:textId="2299074F" w:rsidR="003C5DCC" w:rsidRPr="00286459" w:rsidRDefault="003C5DCC" w:rsidP="003C5DCC">
            <w:pPr>
              <w:pStyle w:val="ListParagraph"/>
              <w:spacing w:after="0"/>
              <w:ind w:left="0"/>
              <w:jc w:val="left"/>
              <w:rPr>
                <w:bCs/>
                <w:szCs w:val="20"/>
              </w:rPr>
            </w:pPr>
            <w:r w:rsidRPr="00286459">
              <w:rPr>
                <w:bCs/>
                <w:szCs w:val="20"/>
              </w:rPr>
              <w:t>Agricultural Development Unit (ADU)</w:t>
            </w:r>
          </w:p>
        </w:tc>
        <w:tc>
          <w:tcPr>
            <w:tcW w:w="0" w:type="auto"/>
          </w:tcPr>
          <w:p w14:paraId="5B9B6E70" w14:textId="0E370243" w:rsidR="003C5DCC" w:rsidRPr="00286459" w:rsidRDefault="003C5DCC" w:rsidP="003C5DCC">
            <w:pPr>
              <w:pStyle w:val="ListParagraph"/>
              <w:spacing w:after="0"/>
              <w:ind w:left="0"/>
              <w:jc w:val="left"/>
              <w:rPr>
                <w:bCs/>
                <w:szCs w:val="20"/>
              </w:rPr>
            </w:pPr>
            <w:r w:rsidRPr="003C5DCC">
              <w:rPr>
                <w:bCs/>
                <w:szCs w:val="20"/>
              </w:rPr>
              <w:t>Agriculture Dept Extension Directorate.</w:t>
            </w:r>
          </w:p>
        </w:tc>
      </w:tr>
    </w:tbl>
    <w:p w14:paraId="41080EF5" w14:textId="77777777" w:rsidR="00471573" w:rsidRDefault="00471573" w:rsidP="004F44B3"/>
    <w:p w14:paraId="3B2FD875" w14:textId="53710848" w:rsidR="0004231D" w:rsidRPr="00CC43F3" w:rsidRDefault="009E593F" w:rsidP="004F44B3">
      <w:r>
        <w:t>A</w:t>
      </w:r>
      <w:r w:rsidR="0004231D" w:rsidRPr="00CC43F3">
        <w:t xml:space="preserve"> brief description of each </w:t>
      </w:r>
      <w:r>
        <w:t>PIU is given below.</w:t>
      </w:r>
      <w:r w:rsidR="0004231D" w:rsidRPr="00CC43F3">
        <w:t xml:space="preserve"> </w:t>
      </w:r>
    </w:p>
    <w:p w14:paraId="358FC643" w14:textId="77777777" w:rsidR="0004231D" w:rsidRPr="00CC43F3" w:rsidRDefault="0004231D" w:rsidP="00894464">
      <w:pPr>
        <w:pStyle w:val="ListParagraph"/>
        <w:numPr>
          <w:ilvl w:val="0"/>
          <w:numId w:val="28"/>
        </w:numPr>
        <w:spacing w:after="160" w:line="259" w:lineRule="auto"/>
        <w:ind w:left="720" w:hanging="360"/>
      </w:pPr>
      <w:r w:rsidRPr="00CC43F3">
        <w:t>PCMU</w:t>
      </w:r>
    </w:p>
    <w:p w14:paraId="67B5D64C" w14:textId="77777777" w:rsidR="0004231D" w:rsidRPr="00CC43F3" w:rsidRDefault="0004231D" w:rsidP="004F44B3">
      <w:r w:rsidRPr="00CC43F3">
        <w:t>The Project Coordination and Management Unit (PCMU) will be under the Planning and Development Department (PDD) of the Government of Sindh. PCMU will support project coordination and M&amp;E, including monitoring environment and social safeguard compliances, and facilitate citizen engagement through grievance redress mechanism</w:t>
      </w:r>
    </w:p>
    <w:p w14:paraId="45EB1945" w14:textId="77777777" w:rsidR="0004231D" w:rsidRPr="00CC43F3" w:rsidRDefault="0004231D" w:rsidP="00894464">
      <w:pPr>
        <w:pStyle w:val="ListParagraph"/>
        <w:numPr>
          <w:ilvl w:val="0"/>
          <w:numId w:val="28"/>
        </w:numPr>
        <w:spacing w:after="160" w:line="259" w:lineRule="auto"/>
        <w:ind w:left="720" w:hanging="360"/>
      </w:pPr>
      <w:r w:rsidRPr="00CC43F3">
        <w:t>SIDA</w:t>
      </w:r>
    </w:p>
    <w:p w14:paraId="625C3D0A" w14:textId="024663DB" w:rsidR="008232B1" w:rsidRDefault="008232B1" w:rsidP="004F44B3">
      <w:r w:rsidRPr="008232B1">
        <w:t xml:space="preserve">SIDA is responsible for the implementation of the </w:t>
      </w:r>
      <w:r w:rsidR="009E593F">
        <w:t>Component</w:t>
      </w:r>
      <w:r w:rsidR="00841C30">
        <w:t xml:space="preserve"> 2 and its </w:t>
      </w:r>
      <w:r w:rsidRPr="008232B1">
        <w:t>RAP/E</w:t>
      </w:r>
      <w:r w:rsidR="00AA4EB7">
        <w:t>S</w:t>
      </w:r>
      <w:r w:rsidRPr="008232B1">
        <w:t>MP through the Environmental Management Unit</w:t>
      </w:r>
      <w:r w:rsidR="00770B43">
        <w:t xml:space="preserve"> (EMU)</w:t>
      </w:r>
      <w:r w:rsidRPr="008232B1">
        <w:t>. This includes disbursement of funds for compensation and permanent acquisition of land identified in the RAP/E</w:t>
      </w:r>
      <w:r w:rsidR="00460FB7">
        <w:t>S</w:t>
      </w:r>
      <w:r w:rsidRPr="008232B1">
        <w:t>MP. The AWB will assist SIDA for implementation of the RAP. Note that SIDA shall maintain overall responsible for any RAP implementation activities which may be delegated to other parties.</w:t>
      </w:r>
    </w:p>
    <w:p w14:paraId="023D81A8" w14:textId="2B6EDB3B" w:rsidR="0004231D" w:rsidRPr="00CC43F3" w:rsidRDefault="0004231D" w:rsidP="00894464">
      <w:pPr>
        <w:pStyle w:val="ListParagraph"/>
        <w:numPr>
          <w:ilvl w:val="0"/>
          <w:numId w:val="28"/>
        </w:numPr>
        <w:spacing w:after="160" w:line="259" w:lineRule="auto"/>
        <w:ind w:left="360" w:hanging="360"/>
      </w:pPr>
      <w:r w:rsidRPr="00CC43F3">
        <w:t xml:space="preserve">Agriculture </w:t>
      </w:r>
      <w:r w:rsidR="005A3A98">
        <w:t>Delivery Unit</w:t>
      </w:r>
      <w:r w:rsidRPr="00CC43F3">
        <w:t xml:space="preserve"> </w:t>
      </w:r>
    </w:p>
    <w:p w14:paraId="0CA3AD8D" w14:textId="44E70C6B" w:rsidR="0004231D" w:rsidRPr="00CC43F3" w:rsidRDefault="00C8308B" w:rsidP="004F44B3">
      <w:pPr>
        <w:rPr>
          <w:rFonts w:cstheme="minorHAnsi"/>
        </w:rPr>
      </w:pPr>
      <w:r>
        <w:rPr>
          <w:rStyle w:val="A1"/>
          <w:rFonts w:cstheme="minorHAnsi"/>
        </w:rPr>
        <w:t xml:space="preserve">The staff from </w:t>
      </w:r>
      <w:r w:rsidR="00B76BD7" w:rsidRPr="00B76BD7">
        <w:rPr>
          <w:rStyle w:val="A1"/>
          <w:rFonts w:cstheme="minorHAnsi"/>
        </w:rPr>
        <w:t xml:space="preserve">Project </w:t>
      </w:r>
      <w:r>
        <w:rPr>
          <w:rStyle w:val="A1"/>
          <w:rFonts w:cstheme="minorHAnsi"/>
        </w:rPr>
        <w:t>Implementation</w:t>
      </w:r>
      <w:r w:rsidRPr="00B76BD7">
        <w:rPr>
          <w:rStyle w:val="A1"/>
          <w:rFonts w:cstheme="minorHAnsi"/>
        </w:rPr>
        <w:t xml:space="preserve"> </w:t>
      </w:r>
      <w:r w:rsidR="00B76BD7" w:rsidRPr="00B76BD7">
        <w:rPr>
          <w:rStyle w:val="A1"/>
          <w:rFonts w:cstheme="minorHAnsi"/>
        </w:rPr>
        <w:t>Unit (P</w:t>
      </w:r>
      <w:r>
        <w:rPr>
          <w:rStyle w:val="A1"/>
          <w:rFonts w:cstheme="minorHAnsi"/>
        </w:rPr>
        <w:t>I</w:t>
      </w:r>
      <w:r w:rsidR="00B76BD7" w:rsidRPr="00B76BD7">
        <w:rPr>
          <w:rStyle w:val="A1"/>
          <w:rFonts w:cstheme="minorHAnsi"/>
        </w:rPr>
        <w:t>U), already established under SAGP</w:t>
      </w:r>
      <w:r>
        <w:rPr>
          <w:rStyle w:val="A1"/>
          <w:rFonts w:cstheme="minorHAnsi"/>
        </w:rPr>
        <w:t xml:space="preserve"> and SIAPP projects</w:t>
      </w:r>
      <w:r w:rsidR="00B76BD7" w:rsidRPr="00B76BD7">
        <w:rPr>
          <w:rStyle w:val="A1"/>
          <w:rFonts w:cstheme="minorHAnsi"/>
        </w:rPr>
        <w:t>, Department of Agriculture, Supply &amp; Prices and Department headed by Project Director who is appointed by the Government will continue to implement and carryout the project implementation. The P</w:t>
      </w:r>
      <w:r>
        <w:rPr>
          <w:rStyle w:val="A1"/>
          <w:rFonts w:cstheme="minorHAnsi"/>
        </w:rPr>
        <w:t>I</w:t>
      </w:r>
      <w:r w:rsidR="00B76BD7" w:rsidRPr="00B76BD7">
        <w:rPr>
          <w:rStyle w:val="A1"/>
          <w:rFonts w:cstheme="minorHAnsi"/>
        </w:rPr>
        <w:t>U of SAGP</w:t>
      </w:r>
      <w:r>
        <w:rPr>
          <w:rStyle w:val="A1"/>
          <w:rFonts w:cstheme="minorHAnsi"/>
        </w:rPr>
        <w:t xml:space="preserve"> and SIAPEP</w:t>
      </w:r>
      <w:r w:rsidR="00B76BD7" w:rsidRPr="00B76BD7">
        <w:rPr>
          <w:rStyle w:val="A1"/>
          <w:rFonts w:cstheme="minorHAnsi"/>
        </w:rPr>
        <w:t xml:space="preserve"> with its existing setup</w:t>
      </w:r>
      <w:r w:rsidR="003C4F22">
        <w:rPr>
          <w:rStyle w:val="A1"/>
          <w:rFonts w:cstheme="minorHAnsi"/>
        </w:rPr>
        <w:t>,</w:t>
      </w:r>
      <w:r w:rsidR="00B76BD7" w:rsidRPr="00B76BD7">
        <w:rPr>
          <w:rStyle w:val="A1"/>
          <w:rFonts w:cstheme="minorHAnsi"/>
        </w:rPr>
        <w:t xml:space="preserve"> would be responsible and continue the overall project management, monitoring and supervision, as well as fiduciary and environmental and social safeguards implementation and compliance</w:t>
      </w:r>
      <w:r w:rsidR="00E35271">
        <w:rPr>
          <w:rStyle w:val="A1"/>
          <w:rFonts w:cstheme="minorHAnsi"/>
        </w:rPr>
        <w:t xml:space="preserve"> of Component 3</w:t>
      </w:r>
      <w:r w:rsidR="00B76BD7" w:rsidRPr="00B76BD7">
        <w:rPr>
          <w:rStyle w:val="A1"/>
          <w:rFonts w:cstheme="minorHAnsi"/>
        </w:rPr>
        <w:t>.</w:t>
      </w:r>
      <w:r w:rsidR="00B76BD7">
        <w:rPr>
          <w:rStyle w:val="A1"/>
          <w:rFonts w:cstheme="minorHAnsi"/>
        </w:rPr>
        <w:t xml:space="preserve"> Further, </w:t>
      </w:r>
      <w:r w:rsidR="00B76BD7" w:rsidRPr="00B76BD7">
        <w:rPr>
          <w:rStyle w:val="A1"/>
          <w:rFonts w:cstheme="minorHAnsi"/>
        </w:rPr>
        <w:t xml:space="preserve">A total of four (4) </w:t>
      </w:r>
      <w:r>
        <w:rPr>
          <w:rStyle w:val="A1"/>
          <w:rFonts w:cstheme="minorHAnsi"/>
        </w:rPr>
        <w:t>D</w:t>
      </w:r>
      <w:r w:rsidR="00B76BD7" w:rsidRPr="00B76BD7">
        <w:rPr>
          <w:rStyle w:val="A1"/>
          <w:rFonts w:cstheme="minorHAnsi"/>
        </w:rPr>
        <w:t>PIU</w:t>
      </w:r>
      <w:r>
        <w:rPr>
          <w:rStyle w:val="A1"/>
          <w:rFonts w:cstheme="minorHAnsi"/>
        </w:rPr>
        <w:t>/Divisional Field Office</w:t>
      </w:r>
      <w:r w:rsidR="00B76BD7" w:rsidRPr="00B76BD7">
        <w:rPr>
          <w:rStyle w:val="A1"/>
          <w:rFonts w:cstheme="minorHAnsi"/>
        </w:rPr>
        <w:t>s will be established; for Agriculture Hyderabad, Mirpurkhas, Sukkur &amp; Larkana districts</w:t>
      </w:r>
      <w:r w:rsidR="0004231D" w:rsidRPr="00CC43F3">
        <w:rPr>
          <w:rStyle w:val="A1"/>
          <w:rFonts w:cstheme="minorHAnsi"/>
        </w:rPr>
        <w:t xml:space="preserve">. </w:t>
      </w:r>
    </w:p>
    <w:p w14:paraId="04F44338" w14:textId="3129FB8F" w:rsidR="00D34324" w:rsidRDefault="000847D1" w:rsidP="00841466">
      <w:r w:rsidRPr="008838F8">
        <w:t>The overall responsibility of environmental performance</w:t>
      </w:r>
      <w:r w:rsidR="00553BBE" w:rsidRPr="008838F8">
        <w:t>,</w:t>
      </w:r>
      <w:r w:rsidRPr="008838F8">
        <w:t xml:space="preserve"> including ESMP implementation</w:t>
      </w:r>
      <w:r w:rsidR="0001234B" w:rsidRPr="008838F8">
        <w:t>,</w:t>
      </w:r>
      <w:r w:rsidRPr="008838F8">
        <w:t xml:space="preserve"> will rest with the </w:t>
      </w:r>
      <w:r w:rsidR="00E82EA7">
        <w:t>P</w:t>
      </w:r>
      <w:r w:rsidR="00CC71E8">
        <w:t>I</w:t>
      </w:r>
      <w:r w:rsidR="00E82EA7">
        <w:t xml:space="preserve">Us of SIDA and </w:t>
      </w:r>
      <w:r w:rsidR="00BD4226">
        <w:t>ADU</w:t>
      </w:r>
      <w:r w:rsidRPr="008838F8">
        <w:t xml:space="preserve">.  </w:t>
      </w:r>
      <w:r w:rsidR="001E3A07">
        <w:t xml:space="preserve">Existing environmental and social staff of the </w:t>
      </w:r>
      <w:r w:rsidR="009F467F">
        <w:t xml:space="preserve">PCMU, SIDA and </w:t>
      </w:r>
      <w:r w:rsidR="006703AE">
        <w:t>P</w:t>
      </w:r>
      <w:r w:rsidR="00CC71E8">
        <w:t>I</w:t>
      </w:r>
      <w:r w:rsidR="006703AE">
        <w:t xml:space="preserve">U of Agricultural Department </w:t>
      </w:r>
      <w:r w:rsidR="0002637B">
        <w:t xml:space="preserve"> (under SAGP) </w:t>
      </w:r>
      <w:r w:rsidR="006703AE">
        <w:t xml:space="preserve">are shown in </w:t>
      </w:r>
      <w:r w:rsidR="006703AE" w:rsidRPr="006703AE">
        <w:rPr>
          <w:b/>
          <w:bCs/>
        </w:rPr>
        <w:t>Table 7.</w:t>
      </w:r>
      <w:r w:rsidR="008536EB">
        <w:rPr>
          <w:b/>
          <w:bCs/>
        </w:rPr>
        <w:t>2</w:t>
      </w:r>
      <w:r w:rsidR="002C6D02" w:rsidRPr="008838F8">
        <w:t>.</w:t>
      </w:r>
      <w:r w:rsidRPr="008838F8">
        <w:t xml:space="preserve"> </w:t>
      </w:r>
      <w:r w:rsidR="00F611E6">
        <w:t xml:space="preserve">All these staff are experienced in </w:t>
      </w:r>
      <w:r w:rsidR="003C4F22">
        <w:t xml:space="preserve">the </w:t>
      </w:r>
      <w:r w:rsidR="00F611E6">
        <w:t>implementation of World Bank funded projects</w:t>
      </w:r>
      <w:r w:rsidR="003F466B">
        <w:t xml:space="preserve"> and </w:t>
      </w:r>
      <w:r w:rsidR="00EF74B5">
        <w:t>will</w:t>
      </w:r>
      <w:r w:rsidR="003F466B">
        <w:t xml:space="preserve"> be responsible </w:t>
      </w:r>
      <w:r w:rsidR="003C4F22">
        <w:t>for implementing</w:t>
      </w:r>
      <w:r w:rsidR="003F466B">
        <w:t xml:space="preserve"> ESMF of this project</w:t>
      </w:r>
      <w:r w:rsidR="00F611E6">
        <w:t xml:space="preserve">. </w:t>
      </w:r>
      <w:r w:rsidR="00063EB2">
        <w:t xml:space="preserve">Additional specialists to be hired </w:t>
      </w:r>
      <w:r w:rsidR="00E43FD3">
        <w:t>under these units are also given in Table 7.</w:t>
      </w:r>
      <w:r w:rsidR="00EF74B5">
        <w:t>2</w:t>
      </w:r>
      <w:r w:rsidR="00E43FD3">
        <w:t>.</w:t>
      </w:r>
    </w:p>
    <w:p w14:paraId="31D660C3" w14:textId="77777777" w:rsidR="0078194E" w:rsidRDefault="0078194E" w:rsidP="00841466"/>
    <w:p w14:paraId="1EAAF8C2" w14:textId="1E884EC8" w:rsidR="006703AE" w:rsidRDefault="00E15653" w:rsidP="006703AE">
      <w:pPr>
        <w:pStyle w:val="Caption"/>
      </w:pPr>
      <w:r w:rsidRPr="008838F8">
        <w:t xml:space="preserve">  </w:t>
      </w:r>
      <w:bookmarkStart w:id="112" w:name="_Toc116454262"/>
      <w:r w:rsidR="006703AE" w:rsidRPr="008838F8">
        <w:t xml:space="preserve">Table </w:t>
      </w:r>
      <w:r w:rsidR="006703AE" w:rsidRPr="00DB428D">
        <w:fldChar w:fldCharType="begin"/>
      </w:r>
      <w:r w:rsidR="006703AE" w:rsidRPr="00DB428D">
        <w:instrText xml:space="preserve"> STYLEREF 1 \s </w:instrText>
      </w:r>
      <w:r w:rsidR="006703AE" w:rsidRPr="00DB428D">
        <w:fldChar w:fldCharType="separate"/>
      </w:r>
      <w:r w:rsidR="004A736C">
        <w:rPr>
          <w:noProof/>
        </w:rPr>
        <w:t>7</w:t>
      </w:r>
      <w:r w:rsidR="006703AE" w:rsidRPr="00DB428D">
        <w:fldChar w:fldCharType="end"/>
      </w:r>
      <w:r w:rsidR="006703AE" w:rsidRPr="00435979">
        <w:t>.</w:t>
      </w:r>
      <w:r w:rsidR="006703AE" w:rsidRPr="00DB428D">
        <w:fldChar w:fldCharType="begin"/>
      </w:r>
      <w:r w:rsidR="006703AE" w:rsidRPr="00DB428D">
        <w:instrText xml:space="preserve"> SEQ Table \* ARABIC \s 1 </w:instrText>
      </w:r>
      <w:r w:rsidR="006703AE" w:rsidRPr="00DB428D">
        <w:fldChar w:fldCharType="separate"/>
      </w:r>
      <w:r w:rsidR="004A736C">
        <w:rPr>
          <w:noProof/>
        </w:rPr>
        <w:t>2</w:t>
      </w:r>
      <w:r w:rsidR="006703AE" w:rsidRPr="00DB428D">
        <w:fldChar w:fldCharType="end"/>
      </w:r>
      <w:r w:rsidR="006703AE" w:rsidRPr="00435979">
        <w:t xml:space="preserve">: </w:t>
      </w:r>
      <w:r w:rsidR="003228E0">
        <w:t>E&amp;S Staffing of Implementing Agencies</w:t>
      </w:r>
      <w:bookmarkEnd w:id="112"/>
    </w:p>
    <w:tbl>
      <w:tblPr>
        <w:tblStyle w:val="TableGrid"/>
        <w:tblW w:w="0" w:type="auto"/>
        <w:tblLook w:val="04A0" w:firstRow="1" w:lastRow="0" w:firstColumn="1" w:lastColumn="0" w:noHBand="0" w:noVBand="1"/>
      </w:tblPr>
      <w:tblGrid>
        <w:gridCol w:w="1670"/>
        <w:gridCol w:w="1591"/>
        <w:gridCol w:w="1824"/>
        <w:gridCol w:w="1370"/>
        <w:gridCol w:w="1409"/>
        <w:gridCol w:w="1154"/>
      </w:tblGrid>
      <w:tr w:rsidR="003E509B" w14:paraId="3CD5BA1D" w14:textId="04483E80" w:rsidTr="00345ECA">
        <w:tc>
          <w:tcPr>
            <w:tcW w:w="1813" w:type="dxa"/>
            <w:vMerge w:val="restart"/>
            <w:shd w:val="clear" w:color="auto" w:fill="D9D9D9" w:themeFill="background1" w:themeFillShade="D9"/>
          </w:tcPr>
          <w:p w14:paraId="454A24DA" w14:textId="4B6C1A9A" w:rsidR="003E509B" w:rsidRDefault="003E509B" w:rsidP="003228E0">
            <w:r>
              <w:t>Component</w:t>
            </w:r>
          </w:p>
        </w:tc>
        <w:tc>
          <w:tcPr>
            <w:tcW w:w="1701" w:type="dxa"/>
            <w:vMerge w:val="restart"/>
            <w:shd w:val="clear" w:color="auto" w:fill="D9D9D9" w:themeFill="background1" w:themeFillShade="D9"/>
          </w:tcPr>
          <w:p w14:paraId="48749DD5" w14:textId="678CAED9" w:rsidR="003E509B" w:rsidRDefault="003E509B" w:rsidP="003228E0">
            <w:r>
              <w:t>Implementing Agency</w:t>
            </w:r>
          </w:p>
        </w:tc>
        <w:tc>
          <w:tcPr>
            <w:tcW w:w="3516" w:type="dxa"/>
            <w:gridSpan w:val="2"/>
            <w:shd w:val="clear" w:color="auto" w:fill="D9D9D9" w:themeFill="background1" w:themeFillShade="D9"/>
          </w:tcPr>
          <w:p w14:paraId="7F05D179" w14:textId="646B3E4D" w:rsidR="003E509B" w:rsidRDefault="003E509B" w:rsidP="003228E0">
            <w:r>
              <w:t>Existing Staff</w:t>
            </w:r>
          </w:p>
          <w:p w14:paraId="00EDD476" w14:textId="014206D0" w:rsidR="003E509B" w:rsidRDefault="003E509B" w:rsidP="003228E0"/>
        </w:tc>
        <w:tc>
          <w:tcPr>
            <w:tcW w:w="2320" w:type="dxa"/>
            <w:gridSpan w:val="2"/>
            <w:shd w:val="clear" w:color="auto" w:fill="D9D9D9" w:themeFill="background1" w:themeFillShade="D9"/>
          </w:tcPr>
          <w:p w14:paraId="6292588A" w14:textId="443799E4" w:rsidR="003E509B" w:rsidRDefault="003E509B" w:rsidP="003228E0">
            <w:r>
              <w:t>Additional Staff to be hired under  the SWAT</w:t>
            </w:r>
          </w:p>
        </w:tc>
      </w:tr>
      <w:tr w:rsidR="00F42EC7" w14:paraId="17420A69" w14:textId="77777777" w:rsidTr="003E509B">
        <w:tc>
          <w:tcPr>
            <w:tcW w:w="1813" w:type="dxa"/>
            <w:vMerge/>
            <w:shd w:val="clear" w:color="auto" w:fill="D9D9D9" w:themeFill="background1" w:themeFillShade="D9"/>
          </w:tcPr>
          <w:p w14:paraId="14B2F61D" w14:textId="77777777" w:rsidR="003E509B" w:rsidRDefault="003E509B" w:rsidP="003228E0"/>
        </w:tc>
        <w:tc>
          <w:tcPr>
            <w:tcW w:w="1701" w:type="dxa"/>
            <w:vMerge/>
            <w:shd w:val="clear" w:color="auto" w:fill="D9D9D9" w:themeFill="background1" w:themeFillShade="D9"/>
          </w:tcPr>
          <w:p w14:paraId="30987720" w14:textId="77777777" w:rsidR="003E509B" w:rsidRDefault="003E509B" w:rsidP="003228E0"/>
        </w:tc>
        <w:tc>
          <w:tcPr>
            <w:tcW w:w="2015" w:type="dxa"/>
            <w:shd w:val="clear" w:color="auto" w:fill="D9D9D9" w:themeFill="background1" w:themeFillShade="D9"/>
          </w:tcPr>
          <w:p w14:paraId="641ED021" w14:textId="1837E180" w:rsidR="003E509B" w:rsidRDefault="003E509B" w:rsidP="003228E0">
            <w:r>
              <w:t>Environment</w:t>
            </w:r>
          </w:p>
        </w:tc>
        <w:tc>
          <w:tcPr>
            <w:tcW w:w="1501" w:type="dxa"/>
            <w:shd w:val="clear" w:color="auto" w:fill="D9D9D9" w:themeFill="background1" w:themeFillShade="D9"/>
          </w:tcPr>
          <w:p w14:paraId="0D236319" w14:textId="54FA546F" w:rsidR="003E509B" w:rsidRDefault="003E509B" w:rsidP="003228E0">
            <w:r>
              <w:t>Social</w:t>
            </w:r>
          </w:p>
        </w:tc>
        <w:tc>
          <w:tcPr>
            <w:tcW w:w="1267" w:type="dxa"/>
            <w:shd w:val="clear" w:color="auto" w:fill="D9D9D9" w:themeFill="background1" w:themeFillShade="D9"/>
          </w:tcPr>
          <w:p w14:paraId="219D7925" w14:textId="2C1F2C78" w:rsidR="003E509B" w:rsidRDefault="003E509B" w:rsidP="003228E0">
            <w:r>
              <w:t>Environment</w:t>
            </w:r>
          </w:p>
        </w:tc>
        <w:tc>
          <w:tcPr>
            <w:tcW w:w="1053" w:type="dxa"/>
            <w:shd w:val="clear" w:color="auto" w:fill="D9D9D9" w:themeFill="background1" w:themeFillShade="D9"/>
          </w:tcPr>
          <w:p w14:paraId="313D49B9" w14:textId="4AE5D41B" w:rsidR="003E509B" w:rsidRDefault="003E509B" w:rsidP="003228E0">
            <w:r>
              <w:t>Social</w:t>
            </w:r>
          </w:p>
        </w:tc>
      </w:tr>
      <w:tr w:rsidR="00F42EC7" w14:paraId="3B1F61EB" w14:textId="67EA09B6" w:rsidTr="003E509B">
        <w:tc>
          <w:tcPr>
            <w:tcW w:w="1813" w:type="dxa"/>
          </w:tcPr>
          <w:p w14:paraId="493EAB94" w14:textId="77777777" w:rsidR="008E20E6" w:rsidRDefault="008E20E6" w:rsidP="00E8238C">
            <w:pPr>
              <w:rPr>
                <w:rFonts w:cstheme="minorHAnsi"/>
              </w:rPr>
            </w:pPr>
            <w:r w:rsidRPr="007673F8">
              <w:rPr>
                <w:rFonts w:cstheme="minorHAnsi"/>
              </w:rPr>
              <w:t>1</w:t>
            </w:r>
            <w:r w:rsidRPr="00743CD0">
              <w:rPr>
                <w:rFonts w:cstheme="minorHAnsi"/>
              </w:rPr>
              <w:t>. Water Resources Management</w:t>
            </w:r>
            <w:r>
              <w:rPr>
                <w:rFonts w:cstheme="minorHAnsi"/>
              </w:rPr>
              <w:t xml:space="preserve">, and </w:t>
            </w:r>
          </w:p>
          <w:p w14:paraId="6E51B8C2" w14:textId="73F2A71A" w:rsidR="008E20E6" w:rsidRDefault="008E20E6" w:rsidP="00E8238C">
            <w:r>
              <w:t>4. Project Coordination and Monitoring</w:t>
            </w:r>
          </w:p>
        </w:tc>
        <w:tc>
          <w:tcPr>
            <w:tcW w:w="1701" w:type="dxa"/>
          </w:tcPr>
          <w:p w14:paraId="5029DC97" w14:textId="759C77DA" w:rsidR="008E20E6" w:rsidRDefault="008E20E6" w:rsidP="00E8238C">
            <w:r w:rsidRPr="00743CD0">
              <w:rPr>
                <w:rFonts w:cstheme="minorHAnsi"/>
              </w:rPr>
              <w:t>PCMU</w:t>
            </w:r>
          </w:p>
        </w:tc>
        <w:tc>
          <w:tcPr>
            <w:tcW w:w="2015" w:type="dxa"/>
          </w:tcPr>
          <w:p w14:paraId="71007F45" w14:textId="1F5B982D" w:rsidR="008E20E6" w:rsidRDefault="008E20E6" w:rsidP="00E8238C">
            <w:r>
              <w:t xml:space="preserve">Deputy Director, Environmental </w:t>
            </w:r>
          </w:p>
        </w:tc>
        <w:tc>
          <w:tcPr>
            <w:tcW w:w="1501" w:type="dxa"/>
          </w:tcPr>
          <w:p w14:paraId="1727ADBB" w14:textId="43F9EDD2" w:rsidR="008E20E6" w:rsidRDefault="008E20E6" w:rsidP="00E8238C">
            <w:r>
              <w:t>Deputy Director, Social</w:t>
            </w:r>
          </w:p>
        </w:tc>
        <w:tc>
          <w:tcPr>
            <w:tcW w:w="1267" w:type="dxa"/>
          </w:tcPr>
          <w:p w14:paraId="7B9FB6B6" w14:textId="65730DB9" w:rsidR="008E20E6" w:rsidRDefault="008E20E6" w:rsidP="00E8238C"/>
        </w:tc>
        <w:tc>
          <w:tcPr>
            <w:tcW w:w="1053" w:type="dxa"/>
          </w:tcPr>
          <w:p w14:paraId="188379CA" w14:textId="77777777" w:rsidR="008E20E6" w:rsidRDefault="008E20E6" w:rsidP="00E8238C"/>
        </w:tc>
      </w:tr>
      <w:tr w:rsidR="00F42EC7" w14:paraId="0EC01984" w14:textId="3E6BB4C1" w:rsidTr="003E509B">
        <w:tc>
          <w:tcPr>
            <w:tcW w:w="1813" w:type="dxa"/>
          </w:tcPr>
          <w:p w14:paraId="3DFC44EB" w14:textId="0EAEED12" w:rsidR="008E20E6" w:rsidRDefault="008E20E6" w:rsidP="00E8238C">
            <w:r w:rsidRPr="007673F8">
              <w:rPr>
                <w:rFonts w:cstheme="minorHAnsi"/>
              </w:rPr>
              <w:t>2</w:t>
            </w:r>
            <w:r w:rsidRPr="00743CD0">
              <w:rPr>
                <w:rFonts w:cstheme="minorHAnsi"/>
              </w:rPr>
              <w:t>. Water Service Delivery</w:t>
            </w:r>
          </w:p>
        </w:tc>
        <w:tc>
          <w:tcPr>
            <w:tcW w:w="1701" w:type="dxa"/>
          </w:tcPr>
          <w:p w14:paraId="11ECCF54" w14:textId="66485BEC" w:rsidR="008E20E6" w:rsidRDefault="008E20E6" w:rsidP="00E8238C">
            <w:r w:rsidRPr="00743CD0">
              <w:rPr>
                <w:rFonts w:cstheme="minorHAnsi"/>
              </w:rPr>
              <w:t>SIDA</w:t>
            </w:r>
            <w:r>
              <w:rPr>
                <w:rFonts w:cstheme="minorHAnsi"/>
              </w:rPr>
              <w:t>/EMU</w:t>
            </w:r>
            <w:r w:rsidRPr="00743CD0">
              <w:rPr>
                <w:rFonts w:cstheme="minorHAnsi"/>
              </w:rPr>
              <w:t xml:space="preserve"> </w:t>
            </w:r>
          </w:p>
        </w:tc>
        <w:tc>
          <w:tcPr>
            <w:tcW w:w="2015" w:type="dxa"/>
          </w:tcPr>
          <w:p w14:paraId="63F50F61" w14:textId="14C6CFB6" w:rsidR="008E20E6" w:rsidRDefault="008E20E6" w:rsidP="001F12A3">
            <w:r>
              <w:t>1. Deputy Director</w:t>
            </w:r>
          </w:p>
          <w:p w14:paraId="1E33434D" w14:textId="0C2BAAF1" w:rsidR="008E20E6" w:rsidRDefault="008E20E6" w:rsidP="001F12A3">
            <w:r>
              <w:t xml:space="preserve">2. Environmental Specialist  </w:t>
            </w:r>
            <w:r w:rsidR="00F42EC7">
              <w:t>(vacant)</w:t>
            </w:r>
          </w:p>
          <w:p w14:paraId="19883C3E" w14:textId="77777777" w:rsidR="008E20E6" w:rsidRDefault="008E20E6" w:rsidP="001F12A3">
            <w:r>
              <w:t>3. Ecologist (Amin Khushk)</w:t>
            </w:r>
          </w:p>
          <w:p w14:paraId="44DA88D4" w14:textId="045FC917" w:rsidR="008E20E6" w:rsidRDefault="008E20E6" w:rsidP="001F12A3">
            <w:r>
              <w:t>4. Environmental Inspectors (2 positions)</w:t>
            </w:r>
          </w:p>
        </w:tc>
        <w:tc>
          <w:tcPr>
            <w:tcW w:w="1501" w:type="dxa"/>
          </w:tcPr>
          <w:p w14:paraId="76C2EFE3" w14:textId="1A5F1121" w:rsidR="008E20E6" w:rsidRDefault="008E20E6" w:rsidP="00E8238C">
            <w:r>
              <w:t>Sociologist</w:t>
            </w:r>
          </w:p>
        </w:tc>
        <w:tc>
          <w:tcPr>
            <w:tcW w:w="1267" w:type="dxa"/>
          </w:tcPr>
          <w:p w14:paraId="2C3BD1AF" w14:textId="09E26F91" w:rsidR="008E20E6" w:rsidRDefault="008E20E6" w:rsidP="00E8238C"/>
        </w:tc>
        <w:tc>
          <w:tcPr>
            <w:tcW w:w="1053" w:type="dxa"/>
          </w:tcPr>
          <w:p w14:paraId="45022E73" w14:textId="3099E031" w:rsidR="008E20E6" w:rsidRDefault="00427FF1" w:rsidP="00E8238C">
            <w:r>
              <w:t xml:space="preserve">A </w:t>
            </w:r>
            <w:r w:rsidR="00696CA4">
              <w:t>Social Specialist</w:t>
            </w:r>
            <w:r>
              <w:t xml:space="preserve"> in each AWB</w:t>
            </w:r>
            <w:r w:rsidR="005C38B8">
              <w:t>, who is responsible for O&amp;M of canals</w:t>
            </w:r>
          </w:p>
        </w:tc>
      </w:tr>
      <w:tr w:rsidR="00F42EC7" w14:paraId="31333F1D" w14:textId="29FD799C" w:rsidTr="003E509B">
        <w:tc>
          <w:tcPr>
            <w:tcW w:w="1813" w:type="dxa"/>
          </w:tcPr>
          <w:p w14:paraId="28817F67" w14:textId="77777777" w:rsidR="008E20E6" w:rsidRDefault="008E20E6" w:rsidP="00E8238C">
            <w:pPr>
              <w:rPr>
                <w:rFonts w:cstheme="minorHAnsi"/>
              </w:rPr>
            </w:pPr>
            <w:r w:rsidRPr="007673F8">
              <w:rPr>
                <w:rFonts w:cstheme="minorHAnsi"/>
              </w:rPr>
              <w:t>3</w:t>
            </w:r>
            <w:r w:rsidRPr="00743CD0">
              <w:rPr>
                <w:rFonts w:cstheme="minorHAnsi"/>
              </w:rPr>
              <w:t xml:space="preserve">. Agricultural </w:t>
            </w:r>
            <w:r w:rsidR="00F42EC7">
              <w:rPr>
                <w:rFonts w:cstheme="minorHAnsi"/>
              </w:rPr>
              <w:t>Component</w:t>
            </w:r>
          </w:p>
          <w:p w14:paraId="7A9F9106" w14:textId="60036897" w:rsidR="003C5DCC" w:rsidRDefault="003C5DCC" w:rsidP="00E8238C">
            <w:r>
              <w:rPr>
                <w:rFonts w:cstheme="minorHAnsi"/>
              </w:rPr>
              <w:t>5. Agricultural FERC</w:t>
            </w:r>
          </w:p>
        </w:tc>
        <w:tc>
          <w:tcPr>
            <w:tcW w:w="1701" w:type="dxa"/>
          </w:tcPr>
          <w:p w14:paraId="568B9C99" w14:textId="43666B58" w:rsidR="008E20E6" w:rsidRDefault="008E20E6" w:rsidP="00E8238C">
            <w:r w:rsidRPr="00743CD0">
              <w:rPr>
                <w:rFonts w:cstheme="minorHAnsi"/>
              </w:rPr>
              <w:t>P</w:t>
            </w:r>
            <w:r w:rsidR="00DA64CB">
              <w:rPr>
                <w:rFonts w:cstheme="minorHAnsi"/>
              </w:rPr>
              <w:t>I</w:t>
            </w:r>
            <w:r w:rsidRPr="00743CD0">
              <w:rPr>
                <w:rFonts w:cstheme="minorHAnsi"/>
              </w:rPr>
              <w:t>U/ADU</w:t>
            </w:r>
          </w:p>
        </w:tc>
        <w:tc>
          <w:tcPr>
            <w:tcW w:w="2015" w:type="dxa"/>
          </w:tcPr>
          <w:p w14:paraId="45037884" w14:textId="5D1EBCD4" w:rsidR="008E20E6" w:rsidRDefault="008E20E6" w:rsidP="00E8238C">
            <w:r w:rsidRPr="00825D01">
              <w:t xml:space="preserve">Environmental and </w:t>
            </w:r>
            <w:r w:rsidR="001F0237">
              <w:t>S</w:t>
            </w:r>
            <w:r w:rsidRPr="00825D01">
              <w:t>ocial Safeguard Specialist</w:t>
            </w:r>
          </w:p>
        </w:tc>
        <w:tc>
          <w:tcPr>
            <w:tcW w:w="1501" w:type="dxa"/>
          </w:tcPr>
          <w:p w14:paraId="5533D1B9" w14:textId="77777777" w:rsidR="008E20E6" w:rsidRDefault="008E20E6" w:rsidP="00E8238C"/>
        </w:tc>
        <w:tc>
          <w:tcPr>
            <w:tcW w:w="1267" w:type="dxa"/>
          </w:tcPr>
          <w:p w14:paraId="5B9E50E5" w14:textId="23C136B1" w:rsidR="008E20E6" w:rsidRDefault="00F42EC7" w:rsidP="00E8238C">
            <w:r>
              <w:t xml:space="preserve">Junior </w:t>
            </w:r>
            <w:r w:rsidR="00477BD9">
              <w:t>Environmental Specialist</w:t>
            </w:r>
          </w:p>
        </w:tc>
        <w:tc>
          <w:tcPr>
            <w:tcW w:w="1053" w:type="dxa"/>
          </w:tcPr>
          <w:p w14:paraId="7C2F14E8" w14:textId="4D1A087E" w:rsidR="008E20E6" w:rsidRDefault="00F42EC7" w:rsidP="00E8238C">
            <w:r>
              <w:t xml:space="preserve">Junior </w:t>
            </w:r>
            <w:r w:rsidR="00477BD9">
              <w:t>Social Specialist</w:t>
            </w:r>
          </w:p>
        </w:tc>
      </w:tr>
    </w:tbl>
    <w:p w14:paraId="4D206732" w14:textId="2015DFD4" w:rsidR="00E15653" w:rsidRPr="008838F8" w:rsidRDefault="00E15653" w:rsidP="001F0237">
      <w:pPr>
        <w:pStyle w:val="Bullet"/>
        <w:numPr>
          <w:ilvl w:val="0"/>
          <w:numId w:val="0"/>
        </w:numPr>
      </w:pPr>
    </w:p>
    <w:p w14:paraId="48FCFA8B" w14:textId="15DD6C1A" w:rsidR="00E15653" w:rsidRPr="008838F8" w:rsidRDefault="00506576" w:rsidP="00E15653">
      <w:r w:rsidRPr="008838F8">
        <w:t>The r</w:t>
      </w:r>
      <w:r w:rsidR="00AD17CE" w:rsidRPr="008838F8">
        <w:t xml:space="preserve">oles and responsibilities of </w:t>
      </w:r>
      <w:r w:rsidR="001F0237">
        <w:t>the</w:t>
      </w:r>
      <w:r w:rsidR="004E44DA" w:rsidRPr="008838F8">
        <w:t xml:space="preserve"> environmental and social staff </w:t>
      </w:r>
      <w:r w:rsidR="00F7069A">
        <w:t xml:space="preserve">of implementing agencies </w:t>
      </w:r>
      <w:r w:rsidR="004E44DA" w:rsidRPr="008838F8">
        <w:t xml:space="preserve">and </w:t>
      </w:r>
      <w:r w:rsidR="00EB1D35" w:rsidRPr="008838F8">
        <w:t xml:space="preserve">consultants for environmental and social management of the Project </w:t>
      </w:r>
      <w:r w:rsidR="00844028" w:rsidRPr="008838F8">
        <w:t xml:space="preserve">are given in </w:t>
      </w:r>
      <w:r w:rsidR="00844028" w:rsidRPr="008838F8">
        <w:rPr>
          <w:b/>
        </w:rPr>
        <w:t xml:space="preserve">Table </w:t>
      </w:r>
      <w:r w:rsidR="006427AF">
        <w:rPr>
          <w:b/>
        </w:rPr>
        <w:t>7</w:t>
      </w:r>
      <w:r w:rsidR="00844028" w:rsidRPr="008838F8">
        <w:rPr>
          <w:b/>
        </w:rPr>
        <w:t>.</w:t>
      </w:r>
      <w:r w:rsidR="005C38B8">
        <w:rPr>
          <w:b/>
        </w:rPr>
        <w:t>3</w:t>
      </w:r>
      <w:r w:rsidR="005101DB" w:rsidRPr="008838F8">
        <w:t>.</w:t>
      </w:r>
    </w:p>
    <w:p w14:paraId="124218CE" w14:textId="6AD0ABB8" w:rsidR="00EB1D35" w:rsidRPr="00690529" w:rsidRDefault="00EB1D35" w:rsidP="00EB1D35">
      <w:pPr>
        <w:pStyle w:val="Caption"/>
      </w:pPr>
      <w:bookmarkStart w:id="113" w:name="_Toc116454263"/>
      <w:r w:rsidRPr="008838F8">
        <w:t xml:space="preserve">Table </w:t>
      </w:r>
      <w:r w:rsidR="006B3179" w:rsidRPr="00DB428D">
        <w:fldChar w:fldCharType="begin"/>
      </w:r>
      <w:r w:rsidR="006B3179" w:rsidRPr="00DB428D">
        <w:instrText xml:space="preserve"> STYLEREF 1 \s </w:instrText>
      </w:r>
      <w:r w:rsidR="006B3179" w:rsidRPr="00DB428D">
        <w:fldChar w:fldCharType="separate"/>
      </w:r>
      <w:r w:rsidR="004A736C">
        <w:rPr>
          <w:noProof/>
        </w:rPr>
        <w:t>7</w:t>
      </w:r>
      <w:r w:rsidR="006B3179" w:rsidRPr="00DB428D">
        <w:fldChar w:fldCharType="end"/>
      </w:r>
      <w:r w:rsidR="0000526F" w:rsidRPr="00435979">
        <w:t>.</w:t>
      </w:r>
      <w:r w:rsidR="006B3179" w:rsidRPr="00DB428D">
        <w:fldChar w:fldCharType="begin"/>
      </w:r>
      <w:r w:rsidR="006B3179" w:rsidRPr="00DB428D">
        <w:instrText xml:space="preserve"> SEQ Table \* ARABIC \s 1 </w:instrText>
      </w:r>
      <w:r w:rsidR="006B3179" w:rsidRPr="00DB428D">
        <w:fldChar w:fldCharType="separate"/>
      </w:r>
      <w:r w:rsidR="004A736C">
        <w:rPr>
          <w:noProof/>
        </w:rPr>
        <w:t>3</w:t>
      </w:r>
      <w:r w:rsidR="006B3179" w:rsidRPr="00DB428D">
        <w:fldChar w:fldCharType="end"/>
      </w:r>
      <w:r w:rsidRPr="00435979">
        <w:t>: Roles and Responsibilities in Environmental and Social Management of the Project</w:t>
      </w:r>
      <w:bookmarkEnd w:id="113"/>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7317"/>
      </w:tblGrid>
      <w:tr w:rsidR="00EB1D35" w:rsidRPr="008838F8" w14:paraId="3B3AE17B" w14:textId="77777777" w:rsidTr="00701745">
        <w:trPr>
          <w:tblHeader/>
          <w:jc w:val="center"/>
        </w:trPr>
        <w:tc>
          <w:tcPr>
            <w:tcW w:w="1714" w:type="dxa"/>
            <w:shd w:val="clear" w:color="auto" w:fill="D9D9D9" w:themeFill="background1" w:themeFillShade="D9"/>
          </w:tcPr>
          <w:p w14:paraId="3A5381E8" w14:textId="77777777" w:rsidR="00EB1D35" w:rsidRPr="00D7429D" w:rsidRDefault="00EB1D35" w:rsidP="009575C9">
            <w:pPr>
              <w:pStyle w:val="Style1"/>
            </w:pPr>
            <w:r w:rsidRPr="00D7429D">
              <w:t>Organizations</w:t>
            </w:r>
          </w:p>
        </w:tc>
        <w:tc>
          <w:tcPr>
            <w:tcW w:w="7495" w:type="dxa"/>
            <w:shd w:val="clear" w:color="auto" w:fill="D9D9D9" w:themeFill="background1" w:themeFillShade="D9"/>
          </w:tcPr>
          <w:p w14:paraId="30AB6B29" w14:textId="77777777" w:rsidR="00EB1D35" w:rsidRPr="00C01BD5" w:rsidRDefault="00EB1D35" w:rsidP="009575C9">
            <w:pPr>
              <w:pStyle w:val="Style1"/>
            </w:pPr>
            <w:r w:rsidRPr="00B86533">
              <w:t>Responsibilities</w:t>
            </w:r>
          </w:p>
        </w:tc>
      </w:tr>
      <w:tr w:rsidR="006979EF" w:rsidRPr="008838F8" w14:paraId="12B481AF" w14:textId="77777777" w:rsidTr="00701745">
        <w:trPr>
          <w:jc w:val="center"/>
        </w:trPr>
        <w:tc>
          <w:tcPr>
            <w:tcW w:w="1714" w:type="dxa"/>
          </w:tcPr>
          <w:p w14:paraId="4F1E63ED" w14:textId="2856C368" w:rsidR="006979EF" w:rsidRDefault="006979EF" w:rsidP="009575C9">
            <w:pPr>
              <w:pStyle w:val="Style1"/>
            </w:pPr>
            <w:r>
              <w:t>PCMU</w:t>
            </w:r>
          </w:p>
        </w:tc>
        <w:tc>
          <w:tcPr>
            <w:tcW w:w="7495" w:type="dxa"/>
          </w:tcPr>
          <w:p w14:paraId="5BEC48DF" w14:textId="7F3EFFAE" w:rsidR="006979EF" w:rsidRPr="008838F8" w:rsidRDefault="006979EF" w:rsidP="00446B65">
            <w:pPr>
              <w:pStyle w:val="Style1bullet"/>
            </w:pPr>
            <w:r w:rsidRPr="006979EF">
              <w:t xml:space="preserve">The PCMU </w:t>
            </w:r>
            <w:r w:rsidR="00D5086C">
              <w:t>will</w:t>
            </w:r>
            <w:r w:rsidRPr="006979EF">
              <w:t xml:space="preserve"> provide overall coordination of project activities to ensure synergy between components.</w:t>
            </w:r>
          </w:p>
        </w:tc>
      </w:tr>
      <w:tr w:rsidR="00EB1D35" w:rsidRPr="008838F8" w14:paraId="09D9C864" w14:textId="77777777" w:rsidTr="00701745">
        <w:trPr>
          <w:jc w:val="center"/>
        </w:trPr>
        <w:tc>
          <w:tcPr>
            <w:tcW w:w="1714" w:type="dxa"/>
          </w:tcPr>
          <w:p w14:paraId="5CE90080" w14:textId="4B30E895" w:rsidR="00EB1D35" w:rsidRPr="008838F8" w:rsidRDefault="008F2BEC" w:rsidP="009575C9">
            <w:pPr>
              <w:pStyle w:val="Style1"/>
            </w:pPr>
            <w:r>
              <w:t>SIDA/P</w:t>
            </w:r>
            <w:r w:rsidR="00987A50">
              <w:t>I</w:t>
            </w:r>
            <w:r>
              <w:t>U</w:t>
            </w:r>
            <w:r w:rsidR="00EB1D35" w:rsidRPr="008838F8">
              <w:t xml:space="preserve"> </w:t>
            </w:r>
            <w:r w:rsidR="00AB436C">
              <w:t>of Agriculture Department (ADU)</w:t>
            </w:r>
          </w:p>
        </w:tc>
        <w:tc>
          <w:tcPr>
            <w:tcW w:w="7495" w:type="dxa"/>
          </w:tcPr>
          <w:p w14:paraId="71C52003" w14:textId="77777777" w:rsidR="00EB1D35" w:rsidRPr="008838F8" w:rsidRDefault="00EB1D35" w:rsidP="00446B65">
            <w:pPr>
              <w:pStyle w:val="Style1bullet"/>
            </w:pPr>
            <w:r w:rsidRPr="008838F8">
              <w:t>Ensure that all project activities are well-managed and coordinated.</w:t>
            </w:r>
          </w:p>
          <w:p w14:paraId="326A1A69" w14:textId="42F18A87" w:rsidR="00EB1D35" w:rsidRPr="008838F8" w:rsidRDefault="00EB1D35" w:rsidP="00446B65">
            <w:pPr>
              <w:pStyle w:val="Style1bullet"/>
            </w:pPr>
            <w:r w:rsidRPr="008838F8">
              <w:t xml:space="preserve">Recruitment of consultants for </w:t>
            </w:r>
            <w:r w:rsidR="001830DA">
              <w:t>carrying out</w:t>
            </w:r>
            <w:r w:rsidR="00EF3458">
              <w:t xml:space="preserve"> engineering designs and E&amp;S studies </w:t>
            </w:r>
          </w:p>
          <w:p w14:paraId="2B8409C9" w14:textId="77777777" w:rsidR="00EB1D35" w:rsidRPr="008838F8" w:rsidRDefault="00EB1D35" w:rsidP="00446B65">
            <w:pPr>
              <w:pStyle w:val="Style1bullet"/>
            </w:pPr>
            <w:r w:rsidRPr="008838F8">
              <w:t>Procurement of works and goods.</w:t>
            </w:r>
          </w:p>
          <w:p w14:paraId="3201CB1C" w14:textId="38CD83D7" w:rsidR="00EB1D35" w:rsidRPr="008838F8" w:rsidRDefault="00EB1D35" w:rsidP="00446B65">
            <w:pPr>
              <w:pStyle w:val="Style1bullet"/>
            </w:pPr>
            <w:r w:rsidRPr="008838F8">
              <w:t>Payment of compensation to the project affecte</w:t>
            </w:r>
            <w:r w:rsidR="009301B6" w:rsidRPr="008838F8">
              <w:t>d households</w:t>
            </w:r>
          </w:p>
        </w:tc>
      </w:tr>
      <w:tr w:rsidR="00EB1D35" w:rsidRPr="008838F8" w14:paraId="7287D4AA" w14:textId="77777777" w:rsidTr="00701745">
        <w:trPr>
          <w:jc w:val="center"/>
        </w:trPr>
        <w:tc>
          <w:tcPr>
            <w:tcW w:w="1714" w:type="dxa"/>
          </w:tcPr>
          <w:p w14:paraId="02E9684B" w14:textId="2E577F43" w:rsidR="00EB1D35" w:rsidRPr="008838F8" w:rsidRDefault="00EB1D35" w:rsidP="009575C9">
            <w:pPr>
              <w:pStyle w:val="Style1"/>
            </w:pPr>
            <w:r w:rsidRPr="008838F8">
              <w:t xml:space="preserve">E&amp;S Staff within </w:t>
            </w:r>
            <w:r w:rsidR="001528B8">
              <w:t>SIDA and P</w:t>
            </w:r>
            <w:r w:rsidR="00025EF5">
              <w:t>I</w:t>
            </w:r>
            <w:r w:rsidR="001528B8">
              <w:t>U</w:t>
            </w:r>
            <w:r w:rsidR="00150087">
              <w:t xml:space="preserve"> of Agriculture Department</w:t>
            </w:r>
          </w:p>
        </w:tc>
        <w:tc>
          <w:tcPr>
            <w:tcW w:w="7495" w:type="dxa"/>
          </w:tcPr>
          <w:p w14:paraId="56EF7C0A" w14:textId="63A0A15A" w:rsidR="0033310F" w:rsidRDefault="0033310F" w:rsidP="00446B65">
            <w:pPr>
              <w:pStyle w:val="Style1bullet"/>
            </w:pPr>
            <w:r>
              <w:t xml:space="preserve">Screening of </w:t>
            </w:r>
            <w:r w:rsidR="006B66EA">
              <w:t xml:space="preserve">proposed subprojects to identify their </w:t>
            </w:r>
            <w:r w:rsidR="00920D64">
              <w:t>risk category and requirement of safeguard ins</w:t>
            </w:r>
            <w:r w:rsidR="00C60B66">
              <w:t>truments to be prepared (ESIA or ESMP or generic-ESMP</w:t>
            </w:r>
            <w:r w:rsidR="002F626A">
              <w:t>, etc.</w:t>
            </w:r>
            <w:r w:rsidR="00C60B66">
              <w:t>)</w:t>
            </w:r>
            <w:r w:rsidR="006B66EA">
              <w:t xml:space="preserve"> </w:t>
            </w:r>
          </w:p>
          <w:p w14:paraId="245ADB2E" w14:textId="6D5A5F47" w:rsidR="002F626A" w:rsidRDefault="002F626A" w:rsidP="00446B65">
            <w:pPr>
              <w:pStyle w:val="Style1bullet"/>
            </w:pPr>
            <w:r>
              <w:t>Prepare terms of reference for the E&amp;S studies of subprojects</w:t>
            </w:r>
          </w:p>
          <w:p w14:paraId="4F52AF0E" w14:textId="3D789B6D" w:rsidR="00EB1D35" w:rsidRPr="008838F8" w:rsidRDefault="00C95008" w:rsidP="00446B65">
            <w:pPr>
              <w:pStyle w:val="Style1bullet"/>
            </w:pPr>
            <w:r w:rsidRPr="008838F8">
              <w:t>R</w:t>
            </w:r>
            <w:r w:rsidR="00EB1D35" w:rsidRPr="008838F8">
              <w:t xml:space="preserve">eviewing consultant deliverables related to environmental assessment, reviewing bid documents for inclusion of ESMP measures, supervising construction activities, producing periodic monitoring reports, </w:t>
            </w:r>
          </w:p>
          <w:p w14:paraId="49946D5A" w14:textId="77777777" w:rsidR="00EB1D35" w:rsidRPr="008838F8" w:rsidRDefault="00EB1D35" w:rsidP="00446B65">
            <w:pPr>
              <w:pStyle w:val="Style1bullet"/>
            </w:pPr>
            <w:r w:rsidRPr="008838F8">
              <w:t>Supervising CSC for the implementation of ESMP</w:t>
            </w:r>
          </w:p>
          <w:p w14:paraId="0C534B99" w14:textId="63C0FAB4" w:rsidR="00EB1D35" w:rsidRPr="008838F8" w:rsidRDefault="00EB1D35" w:rsidP="00446B65">
            <w:pPr>
              <w:pStyle w:val="Style1bullet"/>
            </w:pPr>
            <w:r w:rsidRPr="008838F8">
              <w:t>Closely coordinate with other concerned agencies, local governments</w:t>
            </w:r>
            <w:r w:rsidR="005B0041" w:rsidRPr="008838F8">
              <w:t>,</w:t>
            </w:r>
            <w:r w:rsidRPr="008838F8">
              <w:t xml:space="preserve"> and communities to support </w:t>
            </w:r>
            <w:r w:rsidR="003D45FC" w:rsidRPr="008838F8">
              <w:t xml:space="preserve">the </w:t>
            </w:r>
            <w:r w:rsidRPr="008838F8">
              <w:t>implementation of E</w:t>
            </w:r>
            <w:r w:rsidR="009301B6" w:rsidRPr="008838F8">
              <w:t>S</w:t>
            </w:r>
            <w:r w:rsidRPr="008838F8">
              <w:t>MP</w:t>
            </w:r>
          </w:p>
        </w:tc>
      </w:tr>
      <w:tr w:rsidR="00701745" w:rsidRPr="008838F8" w14:paraId="7CB438E9" w14:textId="77777777" w:rsidTr="00701745">
        <w:trPr>
          <w:jc w:val="center"/>
        </w:trPr>
        <w:tc>
          <w:tcPr>
            <w:tcW w:w="1714" w:type="dxa"/>
          </w:tcPr>
          <w:p w14:paraId="36C18A35" w14:textId="36D4F7BB" w:rsidR="00701745" w:rsidRPr="008838F8" w:rsidRDefault="00620291" w:rsidP="00701745">
            <w:pPr>
              <w:pStyle w:val="Style1"/>
            </w:pPr>
            <w:r>
              <w:t>E&amp;S</w:t>
            </w:r>
            <w:r w:rsidRPr="008838F8">
              <w:t xml:space="preserve"> </w:t>
            </w:r>
            <w:r w:rsidR="00701745" w:rsidRPr="008838F8">
              <w:t>Consultants</w:t>
            </w:r>
          </w:p>
          <w:p w14:paraId="537F63D0" w14:textId="77777777" w:rsidR="00701745" w:rsidRPr="008838F8" w:rsidRDefault="00701745" w:rsidP="00701745">
            <w:pPr>
              <w:pStyle w:val="Style1"/>
            </w:pPr>
          </w:p>
        </w:tc>
        <w:tc>
          <w:tcPr>
            <w:tcW w:w="7495" w:type="dxa"/>
          </w:tcPr>
          <w:p w14:paraId="39DFDA96" w14:textId="2EE3C147" w:rsidR="00701745" w:rsidRPr="008838F8" w:rsidRDefault="00701745" w:rsidP="00446B65">
            <w:pPr>
              <w:pStyle w:val="Style1bullet"/>
            </w:pPr>
            <w:r w:rsidRPr="008838F8">
              <w:t xml:space="preserve">Carrying out </w:t>
            </w:r>
            <w:r w:rsidR="00EE11DF">
              <w:t>E&amp;S assessment</w:t>
            </w:r>
            <w:r w:rsidR="00EE11DF" w:rsidRPr="008838F8">
              <w:t xml:space="preserve"> </w:t>
            </w:r>
            <w:r w:rsidRPr="008838F8">
              <w:t xml:space="preserve">studies in compliance with the </w:t>
            </w:r>
            <w:r w:rsidR="00493C56">
              <w:t>Sindh</w:t>
            </w:r>
            <w:r w:rsidRPr="008838F8">
              <w:t xml:space="preserve"> EPA and World Bank </w:t>
            </w:r>
            <w:r w:rsidR="00BD0B60">
              <w:t>safeguard polic</w:t>
            </w:r>
            <w:r w:rsidR="001F0237">
              <w:t>i</w:t>
            </w:r>
            <w:r w:rsidR="00BD0B60">
              <w:t xml:space="preserve">es and </w:t>
            </w:r>
            <w:r w:rsidR="001C525A">
              <w:t xml:space="preserve">following the </w:t>
            </w:r>
            <w:r w:rsidR="00BD0B60">
              <w:t xml:space="preserve">procedures </w:t>
            </w:r>
            <w:r w:rsidR="001C525A">
              <w:t xml:space="preserve">described in the </w:t>
            </w:r>
            <w:r w:rsidR="008D0E71">
              <w:t>Program’s ESMF</w:t>
            </w:r>
          </w:p>
          <w:p w14:paraId="59250817" w14:textId="011FCD77" w:rsidR="00701745" w:rsidRPr="008838F8" w:rsidRDefault="00701745" w:rsidP="00446B65">
            <w:pPr>
              <w:pStyle w:val="Style1bullet"/>
            </w:pPr>
            <w:r w:rsidRPr="008838F8">
              <w:t>Prepare ESIA</w:t>
            </w:r>
            <w:r w:rsidR="00EE11DF">
              <w:t>/ESMP</w:t>
            </w:r>
            <w:r w:rsidRPr="008838F8">
              <w:t xml:space="preserve"> and </w:t>
            </w:r>
            <w:r w:rsidR="00EE11DF">
              <w:t>A/</w:t>
            </w:r>
            <w:r w:rsidRPr="008838F8">
              <w:t>RAP</w:t>
            </w:r>
          </w:p>
        </w:tc>
      </w:tr>
      <w:tr w:rsidR="00701745" w:rsidRPr="008838F8" w14:paraId="0507BD3E" w14:textId="77777777" w:rsidTr="006030A4">
        <w:trPr>
          <w:jc w:val="center"/>
        </w:trPr>
        <w:tc>
          <w:tcPr>
            <w:tcW w:w="1714" w:type="dxa"/>
          </w:tcPr>
          <w:p w14:paraId="3124A287" w14:textId="38BC48BD" w:rsidR="00701745" w:rsidRPr="008838F8" w:rsidRDefault="00701745" w:rsidP="006030A4">
            <w:pPr>
              <w:pStyle w:val="Style1"/>
            </w:pPr>
            <w:r w:rsidRPr="008838F8">
              <w:t xml:space="preserve"> </w:t>
            </w:r>
            <w:r w:rsidR="001A1600">
              <w:t xml:space="preserve">Construction, Supervision Consultants, </w:t>
            </w:r>
            <w:r w:rsidRPr="008838F8">
              <w:t>CSC</w:t>
            </w:r>
          </w:p>
        </w:tc>
        <w:tc>
          <w:tcPr>
            <w:tcW w:w="7495" w:type="dxa"/>
          </w:tcPr>
          <w:p w14:paraId="5FF345EA" w14:textId="1509CBB0" w:rsidR="00701745" w:rsidRDefault="00701745" w:rsidP="00446B65">
            <w:pPr>
              <w:pStyle w:val="Style1bullet"/>
            </w:pPr>
            <w:r w:rsidRPr="008838F8">
              <w:t xml:space="preserve">Prepare feasibility studies and detailed engineering designs for </w:t>
            </w:r>
            <w:r w:rsidR="001A5123">
              <w:t>sub</w:t>
            </w:r>
            <w:r w:rsidRPr="008838F8">
              <w:t xml:space="preserve">projects </w:t>
            </w:r>
          </w:p>
          <w:p w14:paraId="791B88DF" w14:textId="64908BD4" w:rsidR="00BA4EEA" w:rsidRPr="008838F8" w:rsidRDefault="00BA4EEA" w:rsidP="00446B65">
            <w:pPr>
              <w:pStyle w:val="Style1bullet"/>
            </w:pPr>
            <w:r>
              <w:t>Prepare bidding documents</w:t>
            </w:r>
            <w:r w:rsidR="00EC1782">
              <w:t xml:space="preserve"> and ensure all the E&amp;S requirements </w:t>
            </w:r>
            <w:r w:rsidR="00CC5461">
              <w:t>are reflected in the bidding documents</w:t>
            </w:r>
          </w:p>
          <w:p w14:paraId="657BD9E6" w14:textId="727A9F6D" w:rsidR="00701745" w:rsidRPr="008838F8" w:rsidRDefault="00701745" w:rsidP="00446B65">
            <w:pPr>
              <w:pStyle w:val="Style1bullet"/>
            </w:pPr>
            <w:r w:rsidRPr="008838F8">
              <w:t>Supervise civil works, ensuring compliance with all design parameters</w:t>
            </w:r>
            <w:r w:rsidR="001F0237">
              <w:t>,</w:t>
            </w:r>
            <w:r w:rsidRPr="008838F8">
              <w:t xml:space="preserve"> including quality requirements and ESMP implementation</w:t>
            </w:r>
          </w:p>
          <w:p w14:paraId="5B6349FC" w14:textId="2BFBFD66" w:rsidR="00701745" w:rsidRPr="008838F8" w:rsidRDefault="00701745" w:rsidP="00446B65">
            <w:pPr>
              <w:pStyle w:val="Style1bullet"/>
            </w:pPr>
            <w:r w:rsidRPr="008838F8">
              <w:t>Prepare monthly reports and submit to</w:t>
            </w:r>
            <w:r w:rsidR="00670282">
              <w:t xml:space="preserve"> respective</w:t>
            </w:r>
            <w:r w:rsidRPr="008838F8">
              <w:t xml:space="preserve"> </w:t>
            </w:r>
            <w:r w:rsidR="00670282">
              <w:t>PIUs</w:t>
            </w:r>
            <w:r w:rsidRPr="008838F8">
              <w:t xml:space="preserve"> </w:t>
            </w:r>
          </w:p>
          <w:p w14:paraId="20BD9423" w14:textId="50B2B0DB" w:rsidR="001E2551" w:rsidRDefault="001E2551" w:rsidP="001E2551">
            <w:pPr>
              <w:pStyle w:val="Style1bullet"/>
            </w:pPr>
            <w:r>
              <w:t xml:space="preserve">Implementation of the ESMPs and carry out E&amp;S </w:t>
            </w:r>
            <w:r w:rsidR="003C5DCC">
              <w:t>safeguard</w:t>
            </w:r>
            <w:r>
              <w:t xml:space="preserve"> </w:t>
            </w:r>
            <w:r w:rsidR="003C5DCC">
              <w:t>Monitoring</w:t>
            </w:r>
            <w:r>
              <w:t xml:space="preserve"> </w:t>
            </w:r>
          </w:p>
          <w:p w14:paraId="0B1A24F0" w14:textId="3DEB1DB0" w:rsidR="00701745" w:rsidRPr="008838F8" w:rsidRDefault="00701745" w:rsidP="00446B65">
            <w:pPr>
              <w:pStyle w:val="Style1bullet"/>
            </w:pPr>
            <w:r w:rsidRPr="008838F8">
              <w:t>CSC will have dedicated environmental</w:t>
            </w:r>
            <w:r w:rsidR="00050566">
              <w:t>, OHS</w:t>
            </w:r>
            <w:r w:rsidRPr="008838F8">
              <w:t xml:space="preserve"> and social staff</w:t>
            </w:r>
          </w:p>
        </w:tc>
      </w:tr>
      <w:tr w:rsidR="00701745" w:rsidRPr="008838F8" w14:paraId="6148974E" w14:textId="77777777" w:rsidTr="00701745">
        <w:trPr>
          <w:jc w:val="center"/>
        </w:trPr>
        <w:tc>
          <w:tcPr>
            <w:tcW w:w="1714" w:type="dxa"/>
          </w:tcPr>
          <w:p w14:paraId="0BB6E6DD" w14:textId="2CF1AD2A" w:rsidR="00701745" w:rsidRPr="008838F8" w:rsidRDefault="00701745" w:rsidP="00701745">
            <w:pPr>
              <w:pStyle w:val="Style1"/>
            </w:pPr>
            <w:r w:rsidRPr="008838F8">
              <w:t>Contractor</w:t>
            </w:r>
          </w:p>
        </w:tc>
        <w:tc>
          <w:tcPr>
            <w:tcW w:w="7495" w:type="dxa"/>
          </w:tcPr>
          <w:p w14:paraId="1D6E3FCE" w14:textId="2A3F4404" w:rsidR="00701745" w:rsidRPr="008838F8" w:rsidRDefault="00701745" w:rsidP="00701745">
            <w:pPr>
              <w:pStyle w:val="Style1bullet"/>
            </w:pPr>
            <w:r w:rsidRPr="008838F8">
              <w:t xml:space="preserve">Prepare construction </w:t>
            </w:r>
            <w:r w:rsidR="0064574F" w:rsidRPr="008838F8">
              <w:t xml:space="preserve">ESMP </w:t>
            </w:r>
            <w:r w:rsidR="00F16140">
              <w:t>and OHS Plan</w:t>
            </w:r>
            <w:r w:rsidRPr="008838F8">
              <w:t xml:space="preserve">. </w:t>
            </w:r>
          </w:p>
          <w:p w14:paraId="29928C65" w14:textId="729DD7D9" w:rsidR="00701745" w:rsidRPr="008838F8" w:rsidRDefault="00701745" w:rsidP="00701745">
            <w:pPr>
              <w:pStyle w:val="Style1bullet"/>
            </w:pPr>
            <w:r w:rsidRPr="008838F8">
              <w:t xml:space="preserve">implementation of mitigation and monitoring measures proposed in the ESMP </w:t>
            </w:r>
          </w:p>
          <w:p w14:paraId="7620BEE7" w14:textId="6D70E24A" w:rsidR="00701745" w:rsidRPr="008838F8" w:rsidRDefault="00701745" w:rsidP="00701745">
            <w:pPr>
              <w:pStyle w:val="Style1bullet"/>
            </w:pPr>
            <w:r w:rsidRPr="008838F8">
              <w:t>Each contractor will recruit an Environmental, Health, and Safety Manager, who will be responsible for implementing the contractors’ environmental, health and safety responsibilities, and liaising with government agencies.  S/he will have adequate environmental, social, health</w:t>
            </w:r>
            <w:r w:rsidR="00DB01C1" w:rsidRPr="008838F8">
              <w:t>,</w:t>
            </w:r>
            <w:r w:rsidRPr="008838F8">
              <w:t xml:space="preserve"> and safety staff.</w:t>
            </w:r>
          </w:p>
        </w:tc>
      </w:tr>
    </w:tbl>
    <w:p w14:paraId="6CD2EF06" w14:textId="1858C22C" w:rsidR="00CE5B3E" w:rsidRPr="008838F8" w:rsidRDefault="00164CD1" w:rsidP="00164CD1">
      <w:pPr>
        <w:pStyle w:val="Heading2"/>
      </w:pPr>
      <w:bookmarkStart w:id="114" w:name="_Toc117074642"/>
      <w:r w:rsidRPr="008838F8">
        <w:t>Capacity Building and Training</w:t>
      </w:r>
      <w:bookmarkEnd w:id="114"/>
    </w:p>
    <w:p w14:paraId="08BF339D" w14:textId="44A6665A" w:rsidR="009535B4" w:rsidRPr="008838F8" w:rsidRDefault="0089774D" w:rsidP="00F97E1C">
      <w:r w:rsidRPr="008838F8">
        <w:t xml:space="preserve">Capacity building programs will be conducted </w:t>
      </w:r>
      <w:r w:rsidR="003D5601" w:rsidRPr="008838F8">
        <w:t xml:space="preserve">to all the </w:t>
      </w:r>
      <w:r w:rsidR="006427AF">
        <w:t>Program</w:t>
      </w:r>
      <w:r w:rsidR="006427AF" w:rsidRPr="008838F8">
        <w:t xml:space="preserve"> </w:t>
      </w:r>
      <w:r w:rsidR="003D5601" w:rsidRPr="008838F8">
        <w:t>staff</w:t>
      </w:r>
      <w:r w:rsidR="001F0237">
        <w:t>,</w:t>
      </w:r>
      <w:r w:rsidR="003D5601" w:rsidRPr="008838F8">
        <w:t xml:space="preserve"> including engineers and relevant stakeholders</w:t>
      </w:r>
      <w:r w:rsidR="001F0237">
        <w:t>,</w:t>
      </w:r>
      <w:r w:rsidR="00F903DC" w:rsidRPr="008838F8">
        <w:t xml:space="preserve"> during </w:t>
      </w:r>
      <w:r w:rsidR="001F0237">
        <w:t xml:space="preserve">the </w:t>
      </w:r>
      <w:r w:rsidR="00F903DC" w:rsidRPr="008838F8">
        <w:t xml:space="preserve">initial stages of the </w:t>
      </w:r>
      <w:r w:rsidR="006427AF">
        <w:t>Program</w:t>
      </w:r>
      <w:r w:rsidR="006427AF" w:rsidRPr="008838F8">
        <w:t xml:space="preserve"> </w:t>
      </w:r>
      <w:r w:rsidR="00F903DC" w:rsidRPr="008838F8">
        <w:t>to sensitize them</w:t>
      </w:r>
      <w:r w:rsidR="004F34B9" w:rsidRPr="008838F8">
        <w:t xml:space="preserve"> on </w:t>
      </w:r>
      <w:r w:rsidR="00B60DC0" w:rsidRPr="008838F8">
        <w:t xml:space="preserve">the </w:t>
      </w:r>
      <w:r w:rsidR="004F34B9" w:rsidRPr="008838F8">
        <w:t xml:space="preserve">management of environmental and social issues and to build the </w:t>
      </w:r>
      <w:r w:rsidR="00F97E1C" w:rsidRPr="008838F8">
        <w:t>requisite capacities.</w:t>
      </w:r>
    </w:p>
    <w:p w14:paraId="12C9257B" w14:textId="0CBF0EB9" w:rsidR="00D42869" w:rsidRPr="008838F8" w:rsidRDefault="000763E9" w:rsidP="00D42869">
      <w:r w:rsidRPr="008838F8">
        <w:t xml:space="preserve">The proposed training plan is given in </w:t>
      </w:r>
      <w:r w:rsidRPr="008838F8">
        <w:rPr>
          <w:b/>
        </w:rPr>
        <w:t xml:space="preserve">Table </w:t>
      </w:r>
      <w:r w:rsidR="006427AF">
        <w:rPr>
          <w:b/>
        </w:rPr>
        <w:t>7</w:t>
      </w:r>
      <w:r w:rsidRPr="008838F8">
        <w:rPr>
          <w:b/>
        </w:rPr>
        <w:t>.</w:t>
      </w:r>
      <w:r w:rsidR="00F40313">
        <w:rPr>
          <w:b/>
        </w:rPr>
        <w:t>4</w:t>
      </w:r>
      <w:r w:rsidR="00A1140E" w:rsidRPr="00DB428D">
        <w:rPr>
          <w:bCs/>
        </w:rPr>
        <w:t>.</w:t>
      </w:r>
      <w:r w:rsidRPr="00435979">
        <w:t xml:space="preserve"> </w:t>
      </w:r>
      <w:r w:rsidR="00F40313">
        <w:t>PIUs</w:t>
      </w:r>
      <w:r w:rsidR="00DB42AB" w:rsidRPr="00D7429D">
        <w:t xml:space="preserve"> will </w:t>
      </w:r>
      <w:r w:rsidRPr="00B86533">
        <w:t>deliver the training programs</w:t>
      </w:r>
      <w:r w:rsidR="0018647E">
        <w:t xml:space="preserve"> through </w:t>
      </w:r>
      <w:r w:rsidR="00966095">
        <w:t xml:space="preserve">its E&amp;S staff </w:t>
      </w:r>
      <w:r w:rsidR="00B7391F">
        <w:t>and</w:t>
      </w:r>
      <w:r w:rsidR="00966095">
        <w:t xml:space="preserve"> </w:t>
      </w:r>
      <w:r w:rsidR="0018647E">
        <w:t>hiring a training consultant</w:t>
      </w:r>
      <w:r w:rsidRPr="00B86533">
        <w:t xml:space="preserve">. </w:t>
      </w:r>
      <w:r w:rsidR="00D42869" w:rsidRPr="00C01BD5">
        <w:t xml:space="preserve">At the construction site, CSC will take the lead in implementing the capacity building plan, though the contractors will also be responsible </w:t>
      </w:r>
      <w:r w:rsidR="0037595F" w:rsidRPr="008D69AC">
        <w:t>for conducting training</w:t>
      </w:r>
      <w:r w:rsidR="00D42869" w:rsidRPr="00487938">
        <w:t xml:space="preserve"> for their own staff and workers.  The various aspects that a</w:t>
      </w:r>
      <w:r w:rsidR="00D42869" w:rsidRPr="008634F8">
        <w:t>re covered under the capacity b</w:t>
      </w:r>
      <w:r w:rsidR="00D42869" w:rsidRPr="00C27D7A">
        <w:t>uilding will include general environmental and social awareness, key environmental and social sensitivities of the area, key environmental and social impacts of the project, E</w:t>
      </w:r>
      <w:r w:rsidR="00D3046F" w:rsidRPr="00B55179">
        <w:t>S</w:t>
      </w:r>
      <w:r w:rsidR="00D42869" w:rsidRPr="00F86445">
        <w:t xml:space="preserve">MP requirements, OHS aspects, and waste disposal. </w:t>
      </w:r>
      <w:r w:rsidR="00D42869" w:rsidRPr="00DB428D">
        <w:rPr>
          <w:b/>
          <w:bCs/>
        </w:rPr>
        <w:t xml:space="preserve">Table </w:t>
      </w:r>
      <w:r w:rsidR="006427AF">
        <w:rPr>
          <w:b/>
          <w:bCs/>
        </w:rPr>
        <w:t>7</w:t>
      </w:r>
      <w:r w:rsidR="0002255A" w:rsidRPr="00DB428D">
        <w:rPr>
          <w:b/>
          <w:bCs/>
        </w:rPr>
        <w:t>.</w:t>
      </w:r>
      <w:r w:rsidR="00F40313">
        <w:rPr>
          <w:b/>
          <w:bCs/>
        </w:rPr>
        <w:t>4</w:t>
      </w:r>
      <w:r w:rsidR="0002255A" w:rsidRPr="008838F8">
        <w:t xml:space="preserve"> provides</w:t>
      </w:r>
      <w:r w:rsidR="00D42869" w:rsidRPr="008838F8">
        <w:t xml:space="preserve"> a summary of various aspects of environmental and social training to be conducted at the construction site.  </w:t>
      </w:r>
      <w:r w:rsidR="0002255A" w:rsidRPr="008838F8">
        <w:t>P</w:t>
      </w:r>
      <w:r w:rsidR="0018647E">
        <w:t>C</w:t>
      </w:r>
      <w:r w:rsidR="0002255A" w:rsidRPr="008838F8">
        <w:t>MU may</w:t>
      </w:r>
      <w:r w:rsidR="00D42869" w:rsidRPr="008838F8">
        <w:t xml:space="preserve"> revise the plan during the project implementation as required. </w:t>
      </w:r>
    </w:p>
    <w:p w14:paraId="4E63710D" w14:textId="384337AB" w:rsidR="008B385F" w:rsidRPr="00D7429D" w:rsidRDefault="00331268" w:rsidP="00331268">
      <w:pPr>
        <w:pStyle w:val="Caption"/>
      </w:pPr>
      <w:bookmarkStart w:id="115" w:name="_Toc116454264"/>
      <w:r w:rsidRPr="008838F8">
        <w:t xml:space="preserve">Table </w:t>
      </w:r>
      <w:r w:rsidR="006B3179" w:rsidRPr="00DB428D">
        <w:fldChar w:fldCharType="begin"/>
      </w:r>
      <w:r w:rsidR="006B3179" w:rsidRPr="00DB428D">
        <w:instrText xml:space="preserve"> STYLEREF 1 \s </w:instrText>
      </w:r>
      <w:r w:rsidR="006B3179" w:rsidRPr="00DB428D">
        <w:fldChar w:fldCharType="separate"/>
      </w:r>
      <w:r w:rsidR="004A736C">
        <w:rPr>
          <w:noProof/>
        </w:rPr>
        <w:t>7</w:t>
      </w:r>
      <w:r w:rsidR="006B3179" w:rsidRPr="00DB428D">
        <w:fldChar w:fldCharType="end"/>
      </w:r>
      <w:r w:rsidR="0000526F" w:rsidRPr="00435979">
        <w:t>.</w:t>
      </w:r>
      <w:r w:rsidR="006B3179" w:rsidRPr="00DB428D">
        <w:fldChar w:fldCharType="begin"/>
      </w:r>
      <w:r w:rsidR="006B3179" w:rsidRPr="00DB428D">
        <w:instrText xml:space="preserve"> SEQ Table \* ARABIC \s 1 </w:instrText>
      </w:r>
      <w:r w:rsidR="006B3179" w:rsidRPr="00DB428D">
        <w:fldChar w:fldCharType="separate"/>
      </w:r>
      <w:r w:rsidR="004A736C">
        <w:rPr>
          <w:noProof/>
        </w:rPr>
        <w:t>4</w:t>
      </w:r>
      <w:r w:rsidR="006B3179" w:rsidRPr="00DB428D">
        <w:fldChar w:fldCharType="end"/>
      </w:r>
      <w:r w:rsidRPr="00435979">
        <w:t>: Environmental and Social Tra</w:t>
      </w:r>
      <w:r w:rsidRPr="00690529">
        <w:t>ining Programs</w:t>
      </w:r>
      <w:bookmarkEnd w:id="115"/>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114"/>
        <w:gridCol w:w="2268"/>
        <w:gridCol w:w="1362"/>
        <w:gridCol w:w="2139"/>
      </w:tblGrid>
      <w:tr w:rsidR="00EC622B" w:rsidRPr="008838F8" w14:paraId="35F6EA57" w14:textId="77777777" w:rsidTr="00B705A8">
        <w:trPr>
          <w:tblHeader/>
          <w:jc w:val="center"/>
        </w:trPr>
        <w:tc>
          <w:tcPr>
            <w:tcW w:w="3114" w:type="dxa"/>
          </w:tcPr>
          <w:p w14:paraId="449A4872" w14:textId="77777777" w:rsidR="00EC622B" w:rsidRPr="00B86533" w:rsidRDefault="00EC622B" w:rsidP="009575C9">
            <w:pPr>
              <w:pStyle w:val="Style1"/>
              <w:spacing w:after="0"/>
              <w:rPr>
                <w:b/>
              </w:rPr>
            </w:pPr>
            <w:r w:rsidRPr="00B86533">
              <w:rPr>
                <w:b/>
              </w:rPr>
              <w:t>Contents</w:t>
            </w:r>
          </w:p>
        </w:tc>
        <w:tc>
          <w:tcPr>
            <w:tcW w:w="2268" w:type="dxa"/>
          </w:tcPr>
          <w:p w14:paraId="6DDA0C63" w14:textId="77777777" w:rsidR="00EC622B" w:rsidRPr="008D69AC" w:rsidRDefault="00EC622B" w:rsidP="009575C9">
            <w:pPr>
              <w:pStyle w:val="Style1"/>
              <w:spacing w:after="0"/>
              <w:rPr>
                <w:b/>
              </w:rPr>
            </w:pPr>
            <w:r w:rsidRPr="008D69AC">
              <w:rPr>
                <w:b/>
              </w:rPr>
              <w:t>Participants</w:t>
            </w:r>
          </w:p>
        </w:tc>
        <w:tc>
          <w:tcPr>
            <w:tcW w:w="1362" w:type="dxa"/>
          </w:tcPr>
          <w:p w14:paraId="611A1D09" w14:textId="2F5DA426" w:rsidR="00EC622B" w:rsidRPr="00487938" w:rsidRDefault="00F76DDE" w:rsidP="009575C9">
            <w:pPr>
              <w:pStyle w:val="Style1"/>
              <w:spacing w:after="0"/>
              <w:rPr>
                <w:b/>
              </w:rPr>
            </w:pPr>
            <w:r w:rsidRPr="00487938">
              <w:rPr>
                <w:b/>
              </w:rPr>
              <w:t>Trainer</w:t>
            </w:r>
          </w:p>
        </w:tc>
        <w:tc>
          <w:tcPr>
            <w:tcW w:w="2139" w:type="dxa"/>
          </w:tcPr>
          <w:p w14:paraId="41D8D1D7" w14:textId="77777777" w:rsidR="00EC622B" w:rsidRPr="008634F8" w:rsidRDefault="00EC622B" w:rsidP="009575C9">
            <w:pPr>
              <w:pStyle w:val="Style1"/>
              <w:spacing w:after="0"/>
              <w:rPr>
                <w:b/>
              </w:rPr>
            </w:pPr>
            <w:r w:rsidRPr="008634F8">
              <w:rPr>
                <w:b/>
              </w:rPr>
              <w:t>Schedule</w:t>
            </w:r>
          </w:p>
        </w:tc>
      </w:tr>
      <w:tr w:rsidR="00EC622B" w:rsidRPr="008838F8" w14:paraId="71996454" w14:textId="77777777" w:rsidTr="00B705A8">
        <w:trPr>
          <w:jc w:val="center"/>
        </w:trPr>
        <w:tc>
          <w:tcPr>
            <w:tcW w:w="3114" w:type="dxa"/>
          </w:tcPr>
          <w:p w14:paraId="5A47937E" w14:textId="637FE0A1" w:rsidR="00C1688B" w:rsidRDefault="00B74EF8" w:rsidP="009575C9">
            <w:pPr>
              <w:pStyle w:val="Style1"/>
              <w:spacing w:after="0"/>
            </w:pPr>
            <w:r>
              <w:t>ESMF of SWAT Project</w:t>
            </w:r>
            <w:r w:rsidR="00EF21B6">
              <w:t xml:space="preserve"> and its implementation</w:t>
            </w:r>
          </w:p>
          <w:p w14:paraId="3BD97407" w14:textId="6890BBBC" w:rsidR="00EF21B6" w:rsidRDefault="00EF21B6" w:rsidP="009575C9">
            <w:pPr>
              <w:pStyle w:val="Style1"/>
              <w:spacing w:after="0"/>
            </w:pPr>
            <w:r>
              <w:t>World Bank Safeguard Requ</w:t>
            </w:r>
            <w:r w:rsidR="00C55F0B">
              <w:t>irements</w:t>
            </w:r>
          </w:p>
          <w:p w14:paraId="19CA7E6B" w14:textId="1E917A63" w:rsidR="00C55F0B" w:rsidRDefault="00C55F0B" w:rsidP="009575C9">
            <w:pPr>
              <w:pStyle w:val="Style1"/>
              <w:spacing w:after="0"/>
            </w:pPr>
            <w:r>
              <w:t>Screening of subprojects</w:t>
            </w:r>
            <w:r w:rsidR="00E67CB5">
              <w:t xml:space="preserve"> and preparation of ESIAs/ESMPs and A/RAPS</w:t>
            </w:r>
          </w:p>
          <w:p w14:paraId="5C88DF26" w14:textId="576BB690" w:rsidR="00EC622B" w:rsidRPr="008838F8" w:rsidRDefault="00EC622B" w:rsidP="009575C9">
            <w:pPr>
              <w:pStyle w:val="Style1"/>
              <w:spacing w:after="0"/>
            </w:pPr>
            <w:r w:rsidRPr="008838F8">
              <w:t>General environmental and socio</w:t>
            </w:r>
            <w:r w:rsidR="00DB01C1" w:rsidRPr="008838F8">
              <w:t>-</w:t>
            </w:r>
            <w:r w:rsidRPr="008838F8">
              <w:t xml:space="preserve">economic awareness; </w:t>
            </w:r>
          </w:p>
          <w:p w14:paraId="09E5A2F4" w14:textId="288E35A9" w:rsidR="00EC622B" w:rsidRPr="008838F8" w:rsidRDefault="00EC622B" w:rsidP="009575C9">
            <w:pPr>
              <w:pStyle w:val="Style1"/>
              <w:spacing w:after="0"/>
            </w:pPr>
            <w:r w:rsidRPr="008838F8">
              <w:t xml:space="preserve">Environmental and social sensitivity of the </w:t>
            </w:r>
            <w:r w:rsidR="002C78CB">
              <w:t>sub</w:t>
            </w:r>
            <w:r w:rsidRPr="008838F8">
              <w:t>project influence area</w:t>
            </w:r>
            <w:r w:rsidR="002C78CB">
              <w:t>s</w:t>
            </w:r>
            <w:r w:rsidRPr="008838F8">
              <w:t xml:space="preserve">; </w:t>
            </w:r>
          </w:p>
          <w:p w14:paraId="49A91E91" w14:textId="71365CBE" w:rsidR="00EC622B" w:rsidRPr="008838F8" w:rsidRDefault="00EC622B" w:rsidP="009575C9">
            <w:pPr>
              <w:pStyle w:val="Style1"/>
              <w:spacing w:after="0"/>
            </w:pPr>
            <w:r w:rsidRPr="008838F8">
              <w:t xml:space="preserve">Key findings of the </w:t>
            </w:r>
            <w:r w:rsidR="002C78CB">
              <w:t xml:space="preserve">subproject </w:t>
            </w:r>
            <w:r w:rsidRPr="008838F8">
              <w:t>E</w:t>
            </w:r>
            <w:r w:rsidR="00F76DDE" w:rsidRPr="008838F8">
              <w:t>S</w:t>
            </w:r>
            <w:r w:rsidRPr="008838F8">
              <w:t>IA</w:t>
            </w:r>
            <w:r w:rsidR="002C78CB">
              <w:t>s/ESMPs</w:t>
            </w:r>
            <w:r w:rsidRPr="008838F8">
              <w:t xml:space="preserve">; </w:t>
            </w:r>
          </w:p>
          <w:p w14:paraId="780675CB" w14:textId="77777777" w:rsidR="00EC622B" w:rsidRPr="008838F8" w:rsidRDefault="00EC622B" w:rsidP="009575C9">
            <w:pPr>
              <w:pStyle w:val="Style1"/>
              <w:spacing w:after="0"/>
            </w:pPr>
            <w:r w:rsidRPr="008838F8">
              <w:t xml:space="preserve">Mitigation measures;  </w:t>
            </w:r>
          </w:p>
          <w:p w14:paraId="2AE1D3C6" w14:textId="77777777" w:rsidR="00EC622B" w:rsidRPr="008838F8" w:rsidRDefault="00EC622B" w:rsidP="009575C9">
            <w:pPr>
              <w:pStyle w:val="Style1"/>
              <w:spacing w:after="0"/>
            </w:pPr>
            <w:r w:rsidRPr="008838F8">
              <w:t xml:space="preserve">EMP; </w:t>
            </w:r>
          </w:p>
          <w:p w14:paraId="3486237B" w14:textId="77777777" w:rsidR="00EC622B" w:rsidRPr="008838F8" w:rsidRDefault="00EC622B" w:rsidP="009575C9">
            <w:pPr>
              <w:pStyle w:val="Style1"/>
              <w:spacing w:after="0"/>
            </w:pPr>
            <w:r w:rsidRPr="008838F8">
              <w:t>Social and cultural values of the area.</w:t>
            </w:r>
          </w:p>
        </w:tc>
        <w:tc>
          <w:tcPr>
            <w:tcW w:w="2268" w:type="dxa"/>
          </w:tcPr>
          <w:p w14:paraId="781ADA1B" w14:textId="1D59821B" w:rsidR="00EC622B" w:rsidRPr="008838F8" w:rsidRDefault="00C56AD0" w:rsidP="00B3007A">
            <w:pPr>
              <w:pStyle w:val="Style1"/>
              <w:spacing w:after="0"/>
            </w:pPr>
            <w:r w:rsidRPr="008838F8">
              <w:t>The s</w:t>
            </w:r>
            <w:r w:rsidR="00EC622B" w:rsidRPr="008838F8">
              <w:t xml:space="preserve">elected staff </w:t>
            </w:r>
            <w:r w:rsidR="00B3007A" w:rsidRPr="008838F8">
              <w:t xml:space="preserve">of </w:t>
            </w:r>
            <w:r w:rsidR="009E484B">
              <w:t>PIUs</w:t>
            </w:r>
            <w:r w:rsidR="00243895" w:rsidRPr="008838F8">
              <w:t xml:space="preserve"> </w:t>
            </w:r>
            <w:r w:rsidR="00847B46" w:rsidRPr="008838F8">
              <w:t xml:space="preserve">and </w:t>
            </w:r>
            <w:r w:rsidR="00DE17E4">
              <w:t>PCMU</w:t>
            </w:r>
            <w:r w:rsidR="001F0237">
              <w:t>,</w:t>
            </w:r>
            <w:r w:rsidR="00B4075E" w:rsidRPr="008838F8">
              <w:t xml:space="preserve"> including </w:t>
            </w:r>
            <w:r w:rsidR="00847B46" w:rsidRPr="008838F8">
              <w:t>their consultants</w:t>
            </w:r>
          </w:p>
        </w:tc>
        <w:tc>
          <w:tcPr>
            <w:tcW w:w="1362" w:type="dxa"/>
          </w:tcPr>
          <w:p w14:paraId="392E2A4E" w14:textId="223AA0F9" w:rsidR="00EC622B" w:rsidRPr="008838F8" w:rsidRDefault="008E23E9" w:rsidP="009575C9">
            <w:pPr>
              <w:pStyle w:val="Style1"/>
              <w:spacing w:after="0"/>
            </w:pPr>
            <w:r>
              <w:t xml:space="preserve">E&amp;S specialists of PCMU, </w:t>
            </w:r>
            <w:r w:rsidR="009E484B">
              <w:t>PIUs and PIC/CSC</w:t>
            </w:r>
          </w:p>
        </w:tc>
        <w:tc>
          <w:tcPr>
            <w:tcW w:w="2139" w:type="dxa"/>
          </w:tcPr>
          <w:p w14:paraId="3B19CCC6" w14:textId="5694656B" w:rsidR="00EC622B" w:rsidRPr="008838F8" w:rsidRDefault="002962BF" w:rsidP="009575C9">
            <w:pPr>
              <w:pStyle w:val="Style1"/>
              <w:spacing w:after="0"/>
            </w:pPr>
            <w:r w:rsidRPr="008838F8">
              <w:t>Before</w:t>
            </w:r>
            <w:r w:rsidR="00EC622B" w:rsidRPr="008838F8">
              <w:t xml:space="preserve"> </w:t>
            </w:r>
            <w:r w:rsidR="0027480F" w:rsidRPr="008838F8">
              <w:t xml:space="preserve">the </w:t>
            </w:r>
            <w:r w:rsidR="00EC622B" w:rsidRPr="008838F8">
              <w:t>start of the project activities.</w:t>
            </w:r>
          </w:p>
          <w:p w14:paraId="67D1AAFC" w14:textId="77777777" w:rsidR="00EC622B" w:rsidRPr="008838F8" w:rsidRDefault="00EC622B" w:rsidP="009575C9">
            <w:pPr>
              <w:pStyle w:val="Style1"/>
              <w:spacing w:after="0"/>
            </w:pPr>
            <w:r w:rsidRPr="008838F8">
              <w:t>(To be repeated as needed.)</w:t>
            </w:r>
          </w:p>
        </w:tc>
      </w:tr>
      <w:tr w:rsidR="00EC622B" w:rsidRPr="008838F8" w14:paraId="64664D61" w14:textId="77777777" w:rsidTr="00B705A8">
        <w:trPr>
          <w:jc w:val="center"/>
        </w:trPr>
        <w:tc>
          <w:tcPr>
            <w:tcW w:w="3114" w:type="dxa"/>
          </w:tcPr>
          <w:p w14:paraId="24AAE21A" w14:textId="254C9DFE" w:rsidR="00EC622B" w:rsidRPr="008838F8" w:rsidRDefault="00EC622B" w:rsidP="009575C9">
            <w:pPr>
              <w:pStyle w:val="Style1"/>
              <w:spacing w:after="0"/>
            </w:pPr>
            <w:r w:rsidRPr="008838F8">
              <w:t>General environmental and socio</w:t>
            </w:r>
            <w:r w:rsidR="00DB01C1" w:rsidRPr="008838F8">
              <w:t>-</w:t>
            </w:r>
            <w:r w:rsidRPr="008838F8">
              <w:t>economic awareness;</w:t>
            </w:r>
          </w:p>
          <w:p w14:paraId="4AB0D563" w14:textId="77777777" w:rsidR="00EC622B" w:rsidRPr="008838F8" w:rsidRDefault="00EC622B" w:rsidP="009575C9">
            <w:pPr>
              <w:pStyle w:val="Style1"/>
              <w:spacing w:after="0"/>
            </w:pPr>
            <w:r w:rsidRPr="008838F8">
              <w:t xml:space="preserve">Environmental and social sensitivity of the project influence area; </w:t>
            </w:r>
          </w:p>
          <w:p w14:paraId="7CF71DEA" w14:textId="77777777" w:rsidR="00EC622B" w:rsidRPr="008838F8" w:rsidRDefault="00EC622B" w:rsidP="009575C9">
            <w:pPr>
              <w:pStyle w:val="Style1"/>
              <w:spacing w:after="0"/>
            </w:pPr>
            <w:r w:rsidRPr="008838F8">
              <w:t xml:space="preserve">Mitigation measures; </w:t>
            </w:r>
          </w:p>
          <w:p w14:paraId="0F1932FB" w14:textId="39DB6267" w:rsidR="00EC622B" w:rsidRPr="008838F8" w:rsidRDefault="00EC622B" w:rsidP="009575C9">
            <w:pPr>
              <w:pStyle w:val="Style1"/>
              <w:spacing w:after="0"/>
            </w:pPr>
            <w:r w:rsidRPr="008838F8">
              <w:t xml:space="preserve">Community issues; </w:t>
            </w:r>
          </w:p>
        </w:tc>
        <w:tc>
          <w:tcPr>
            <w:tcW w:w="2268" w:type="dxa"/>
          </w:tcPr>
          <w:p w14:paraId="39A5D88C" w14:textId="53A616DD" w:rsidR="00EC622B" w:rsidRPr="008838F8" w:rsidRDefault="009E484B" w:rsidP="009575C9">
            <w:pPr>
              <w:pStyle w:val="Style1"/>
              <w:spacing w:after="0"/>
            </w:pPr>
            <w:r>
              <w:t>PIUs</w:t>
            </w:r>
            <w:r w:rsidR="00D95208">
              <w:t>/</w:t>
            </w:r>
            <w:r w:rsidR="00DE17E4">
              <w:t>PCMU</w:t>
            </w:r>
            <w:r w:rsidR="002D5D63" w:rsidRPr="008838F8">
              <w:t xml:space="preserve"> personnel who will </w:t>
            </w:r>
            <w:r w:rsidR="001F0237">
              <w:t xml:space="preserve">be </w:t>
            </w:r>
            <w:r w:rsidR="002D5D63" w:rsidRPr="008838F8">
              <w:t>in charge of Operation &amp; Maintenance and the Engineers from the local contractor</w:t>
            </w:r>
          </w:p>
        </w:tc>
        <w:tc>
          <w:tcPr>
            <w:tcW w:w="1362" w:type="dxa"/>
          </w:tcPr>
          <w:p w14:paraId="2A713EC3" w14:textId="02D39F59" w:rsidR="00EC622B" w:rsidRPr="008838F8" w:rsidRDefault="009E484B" w:rsidP="009575C9">
            <w:pPr>
              <w:pStyle w:val="Style1"/>
              <w:spacing w:after="0"/>
            </w:pPr>
            <w:r>
              <w:t>PIC/</w:t>
            </w:r>
            <w:r w:rsidR="00EC622B" w:rsidRPr="008838F8">
              <w:t>CSC</w:t>
            </w:r>
            <w:r w:rsidR="007E735A" w:rsidRPr="008838F8">
              <w:t xml:space="preserve"> E&amp;S Staff</w:t>
            </w:r>
          </w:p>
        </w:tc>
        <w:tc>
          <w:tcPr>
            <w:tcW w:w="2139" w:type="dxa"/>
          </w:tcPr>
          <w:p w14:paraId="558198C1" w14:textId="1D482DB5" w:rsidR="00EC622B" w:rsidRPr="008838F8" w:rsidRDefault="000B179C" w:rsidP="009575C9">
            <w:pPr>
              <w:pStyle w:val="Style1"/>
              <w:spacing w:after="0"/>
            </w:pPr>
            <w:r w:rsidRPr="008838F8">
              <w:t>During project implementation</w:t>
            </w:r>
          </w:p>
          <w:p w14:paraId="67CDFCC0" w14:textId="77777777" w:rsidR="00EC622B" w:rsidRPr="008838F8" w:rsidRDefault="00EC622B" w:rsidP="009575C9">
            <w:pPr>
              <w:pStyle w:val="Style1"/>
              <w:spacing w:after="0"/>
            </w:pPr>
            <w:r w:rsidRPr="008838F8">
              <w:t>(To be repeated as needed.)</w:t>
            </w:r>
          </w:p>
        </w:tc>
      </w:tr>
      <w:tr w:rsidR="00EC622B" w:rsidRPr="008838F8" w14:paraId="29D40D9E" w14:textId="77777777" w:rsidTr="00B705A8">
        <w:trPr>
          <w:jc w:val="center"/>
        </w:trPr>
        <w:tc>
          <w:tcPr>
            <w:tcW w:w="3114" w:type="dxa"/>
          </w:tcPr>
          <w:p w14:paraId="4B24E82B" w14:textId="08775353" w:rsidR="00854900" w:rsidRPr="008838F8" w:rsidRDefault="00854900" w:rsidP="009575C9">
            <w:pPr>
              <w:pStyle w:val="Style1"/>
              <w:spacing w:after="0"/>
            </w:pPr>
            <w:r w:rsidRPr="008838F8">
              <w:t>E&amp;S issues associated with the construction works</w:t>
            </w:r>
          </w:p>
          <w:p w14:paraId="59F40E36" w14:textId="77777777" w:rsidR="00EC622B" w:rsidRPr="008838F8" w:rsidRDefault="00FD2892" w:rsidP="009575C9">
            <w:pPr>
              <w:pStyle w:val="Style1"/>
              <w:spacing w:after="0"/>
            </w:pPr>
            <w:r w:rsidRPr="008838F8">
              <w:t>E</w:t>
            </w:r>
            <w:r w:rsidR="00854900" w:rsidRPr="008838F8">
              <w:t xml:space="preserve">SMP requirements of the contractors. </w:t>
            </w:r>
          </w:p>
          <w:p w14:paraId="374AEA25" w14:textId="7A892778" w:rsidR="00854900" w:rsidRDefault="00854900" w:rsidP="009575C9">
            <w:pPr>
              <w:pStyle w:val="Style1"/>
              <w:spacing w:after="0"/>
            </w:pPr>
            <w:r w:rsidRPr="008838F8">
              <w:t xml:space="preserve">Workers </w:t>
            </w:r>
            <w:r w:rsidR="00AB2C75">
              <w:t>H</w:t>
            </w:r>
            <w:r w:rsidRPr="008838F8">
              <w:t xml:space="preserve">ealth and </w:t>
            </w:r>
            <w:r w:rsidR="00AB2C75">
              <w:t>S</w:t>
            </w:r>
            <w:r w:rsidRPr="008838F8">
              <w:t>afety</w:t>
            </w:r>
          </w:p>
          <w:p w14:paraId="6F2058FF" w14:textId="7BF185C2" w:rsidR="00BE51CA" w:rsidRPr="008838F8" w:rsidRDefault="00BE51CA" w:rsidP="009575C9">
            <w:pPr>
              <w:pStyle w:val="Style1"/>
              <w:spacing w:after="0"/>
            </w:pPr>
            <w:r>
              <w:t xml:space="preserve">Grievance Redress </w:t>
            </w:r>
            <w:r w:rsidR="0091343D">
              <w:t>Mechanism</w:t>
            </w:r>
          </w:p>
        </w:tc>
        <w:tc>
          <w:tcPr>
            <w:tcW w:w="2268" w:type="dxa"/>
          </w:tcPr>
          <w:p w14:paraId="47031164" w14:textId="77777777" w:rsidR="00EC622B" w:rsidRPr="008838F8" w:rsidRDefault="00EC622B" w:rsidP="009575C9">
            <w:pPr>
              <w:pStyle w:val="Style1"/>
              <w:spacing w:after="0"/>
            </w:pPr>
            <w:r w:rsidRPr="008838F8">
              <w:t>Construction crew</w:t>
            </w:r>
          </w:p>
        </w:tc>
        <w:tc>
          <w:tcPr>
            <w:tcW w:w="1362" w:type="dxa"/>
          </w:tcPr>
          <w:p w14:paraId="5BBF12C0" w14:textId="69E36B66" w:rsidR="00EC622B" w:rsidRPr="008838F8" w:rsidRDefault="00EC622B" w:rsidP="009575C9">
            <w:pPr>
              <w:pStyle w:val="Style1"/>
              <w:spacing w:after="0"/>
            </w:pPr>
            <w:r w:rsidRPr="008838F8">
              <w:t xml:space="preserve">Contractors </w:t>
            </w:r>
            <w:r w:rsidR="007E735A" w:rsidRPr="008838F8">
              <w:t>EHS Staff</w:t>
            </w:r>
          </w:p>
        </w:tc>
        <w:tc>
          <w:tcPr>
            <w:tcW w:w="2139" w:type="dxa"/>
          </w:tcPr>
          <w:p w14:paraId="4C3F3F65" w14:textId="0894ECA4" w:rsidR="00EC622B" w:rsidRPr="008838F8" w:rsidRDefault="00EC622B" w:rsidP="009575C9">
            <w:pPr>
              <w:pStyle w:val="Style1"/>
              <w:spacing w:after="0"/>
            </w:pPr>
            <w:r w:rsidRPr="008838F8">
              <w:t>Prior to the start of the construction activities</w:t>
            </w:r>
            <w:r w:rsidR="00FD2892" w:rsidRPr="008838F8">
              <w:t xml:space="preserve"> and during the construction activities</w:t>
            </w:r>
          </w:p>
          <w:p w14:paraId="316FD1E5" w14:textId="77777777" w:rsidR="00EC622B" w:rsidRPr="008838F8" w:rsidRDefault="00EC622B" w:rsidP="009575C9">
            <w:pPr>
              <w:pStyle w:val="Style1"/>
              <w:spacing w:after="0"/>
            </w:pPr>
            <w:r w:rsidRPr="008838F8">
              <w:t>(To be repeated as needed.)</w:t>
            </w:r>
          </w:p>
        </w:tc>
      </w:tr>
    </w:tbl>
    <w:p w14:paraId="46CF4B0B" w14:textId="7A32A77D" w:rsidR="00A02514" w:rsidRDefault="00A02514" w:rsidP="00D42869"/>
    <w:p w14:paraId="6F32E587" w14:textId="537B8FF1" w:rsidR="00A30CC4" w:rsidRDefault="00A30CC4" w:rsidP="004677A6">
      <w:pPr>
        <w:pStyle w:val="Heading2"/>
      </w:pPr>
      <w:bookmarkStart w:id="116" w:name="_Toc117074643"/>
      <w:r w:rsidRPr="008838F8">
        <w:t>Grievance Redress Mechanism</w:t>
      </w:r>
      <w:bookmarkEnd w:id="116"/>
    </w:p>
    <w:p w14:paraId="187909D4" w14:textId="6EF72381" w:rsidR="003F67FD" w:rsidRDefault="003F67FD" w:rsidP="003F67FD">
      <w:pPr>
        <w:rPr>
          <w:rFonts w:cstheme="minorHAnsi"/>
        </w:rPr>
      </w:pPr>
      <w:r w:rsidRPr="00CD43BA">
        <w:rPr>
          <w:rFonts w:cstheme="minorHAnsi"/>
        </w:rPr>
        <w:t>The main objective of the G</w:t>
      </w:r>
      <w:r>
        <w:rPr>
          <w:rFonts w:cstheme="minorHAnsi"/>
        </w:rPr>
        <w:t xml:space="preserve">rievance </w:t>
      </w:r>
      <w:r w:rsidRPr="00CD43BA">
        <w:rPr>
          <w:rFonts w:cstheme="minorHAnsi"/>
        </w:rPr>
        <w:t>R</w:t>
      </w:r>
      <w:r>
        <w:rPr>
          <w:rFonts w:cstheme="minorHAnsi"/>
        </w:rPr>
        <w:t xml:space="preserve">edress </w:t>
      </w:r>
      <w:r w:rsidRPr="00CD43BA">
        <w:rPr>
          <w:rFonts w:cstheme="minorHAnsi"/>
        </w:rPr>
        <w:t>M</w:t>
      </w:r>
      <w:r>
        <w:rPr>
          <w:rFonts w:cstheme="minorHAnsi"/>
        </w:rPr>
        <w:t xml:space="preserve">echanism (GRM) is to establish a </w:t>
      </w:r>
      <w:r w:rsidRPr="00CD43BA">
        <w:rPr>
          <w:rFonts w:cstheme="minorHAnsi"/>
        </w:rPr>
        <w:t>systematic</w:t>
      </w:r>
      <w:r>
        <w:rPr>
          <w:rFonts w:cstheme="minorHAnsi"/>
        </w:rPr>
        <w:t xml:space="preserve"> and transparent set of arrangements to enable local communities, Project Affected Persons (PAPs), contractors, employees, and other stakeholders to raise grievances and suggestions. As SWAT is an integrated project, both SIDA and Agriculture Department will institute a GRM process and mobilize resources for its associated component and respective interventions. PCMU will facilitate both implementing agencies in GRM by establishing a Steering Committee to address major grievances. </w:t>
      </w:r>
      <w:r>
        <w:t>It will be a comprehensive system to redress all types of grievances</w:t>
      </w:r>
      <w:r w:rsidR="001F0237">
        <w:t>,</w:t>
      </w:r>
      <w:r>
        <w:t xml:space="preserve"> including technical, social, environmental, procurement and financial management aspects of the PMU Agriculture component and of SIDA. </w:t>
      </w:r>
      <w:r>
        <w:rPr>
          <w:rFonts w:cstheme="minorHAnsi"/>
        </w:rPr>
        <w:t>GRM of SIDA and Agriculture Department will be based on the following steps:</w:t>
      </w:r>
    </w:p>
    <w:p w14:paraId="1A1A082C" w14:textId="77777777" w:rsidR="00007247" w:rsidRPr="00B164F8" w:rsidRDefault="00007247" w:rsidP="003F67FD"/>
    <w:p w14:paraId="767AC61B" w14:textId="77777777" w:rsidR="003F67FD" w:rsidRPr="00973E1D" w:rsidRDefault="003F67FD" w:rsidP="00894464">
      <w:pPr>
        <w:pStyle w:val="ListParagraph"/>
        <w:numPr>
          <w:ilvl w:val="0"/>
          <w:numId w:val="33"/>
        </w:numPr>
        <w:spacing w:after="160" w:line="259" w:lineRule="auto"/>
        <w:rPr>
          <w:rFonts w:cstheme="minorHAnsi"/>
        </w:rPr>
      </w:pPr>
      <w:r w:rsidRPr="00973E1D">
        <w:rPr>
          <w:rFonts w:cstheme="minorHAnsi"/>
        </w:rPr>
        <w:t>A</w:t>
      </w:r>
      <w:r>
        <w:rPr>
          <w:rFonts w:cstheme="minorHAnsi"/>
        </w:rPr>
        <w:t>cceptance of G</w:t>
      </w:r>
      <w:r w:rsidRPr="00973E1D">
        <w:rPr>
          <w:rFonts w:cstheme="minorHAnsi"/>
        </w:rPr>
        <w:t>rievance</w:t>
      </w:r>
      <w:r>
        <w:rPr>
          <w:rFonts w:cstheme="minorHAnsi"/>
        </w:rPr>
        <w:t>: The aggrieved person/party can register a complaint to the relevant department using any or multiple channels that include in-person meetings, designated GRM online channels</w:t>
      </w:r>
      <w:r w:rsidRPr="00973E1D">
        <w:rPr>
          <w:rFonts w:cstheme="minorHAnsi"/>
        </w:rPr>
        <w:t>,</w:t>
      </w:r>
      <w:r>
        <w:rPr>
          <w:rFonts w:cstheme="minorHAnsi"/>
        </w:rPr>
        <w:t xml:space="preserve"> phone and</w:t>
      </w:r>
      <w:r w:rsidRPr="00973E1D">
        <w:rPr>
          <w:rFonts w:cstheme="minorHAnsi"/>
        </w:rPr>
        <w:t xml:space="preserve"> WhatsApp</w:t>
      </w:r>
      <w:r>
        <w:rPr>
          <w:rFonts w:cstheme="minorHAnsi"/>
        </w:rPr>
        <w:t xml:space="preserve"> numbers, and</w:t>
      </w:r>
      <w:r w:rsidRPr="00973E1D">
        <w:rPr>
          <w:rFonts w:cstheme="minorHAnsi"/>
        </w:rPr>
        <w:t xml:space="preserve"> complaint box</w:t>
      </w:r>
      <w:r>
        <w:rPr>
          <w:rFonts w:cstheme="minorHAnsi"/>
        </w:rPr>
        <w:t>es</w:t>
      </w:r>
    </w:p>
    <w:p w14:paraId="5F0EED92" w14:textId="77777777" w:rsidR="003F67FD" w:rsidRPr="00973E1D" w:rsidRDefault="003F67FD" w:rsidP="00894464">
      <w:pPr>
        <w:pStyle w:val="ListParagraph"/>
        <w:numPr>
          <w:ilvl w:val="0"/>
          <w:numId w:val="33"/>
        </w:numPr>
        <w:spacing w:after="160" w:line="259" w:lineRule="auto"/>
        <w:rPr>
          <w:rFonts w:cstheme="minorHAnsi"/>
        </w:rPr>
      </w:pPr>
      <w:r>
        <w:rPr>
          <w:rFonts w:cstheme="minorHAnsi"/>
        </w:rPr>
        <w:t>A</w:t>
      </w:r>
      <w:r w:rsidRPr="00973E1D">
        <w:rPr>
          <w:rFonts w:cstheme="minorHAnsi"/>
        </w:rPr>
        <w:t>cknowledgement</w:t>
      </w:r>
      <w:r>
        <w:rPr>
          <w:rFonts w:cstheme="minorHAnsi"/>
        </w:rPr>
        <w:t xml:space="preserve">, Assessment, and Record: Each department will ensure that </w:t>
      </w:r>
      <w:r>
        <w:t>the plaintiff receives confirmation within 3 working days that his/her grievance has been received. The grievance will be entered by the relevant department in the database using a grievance registry form, and relevant management within the department is noti</w:t>
      </w:r>
      <w:r>
        <w:softHyphen/>
        <w:t xml:space="preserve">fied.  </w:t>
      </w:r>
    </w:p>
    <w:p w14:paraId="5ABCEC4E" w14:textId="6A6652C4" w:rsidR="003F67FD" w:rsidRDefault="003F67FD" w:rsidP="00894464">
      <w:pPr>
        <w:pStyle w:val="ListParagraph"/>
        <w:numPr>
          <w:ilvl w:val="0"/>
          <w:numId w:val="33"/>
        </w:numPr>
        <w:spacing w:after="160" w:line="259" w:lineRule="auto"/>
        <w:rPr>
          <w:rFonts w:cstheme="minorHAnsi"/>
        </w:rPr>
      </w:pPr>
      <w:r>
        <w:rPr>
          <w:rFonts w:cstheme="minorHAnsi"/>
        </w:rPr>
        <w:t xml:space="preserve">Investigation and Resolution: </w:t>
      </w:r>
      <w:r>
        <w:t>Appropriate investigation will be decided at the assessment stage. Minor complaints can be managed at the district level by contractors or deputy directors of the project. The investigation may include follow-up meetings between plaintiffs/stakeholders and the department. For major complaints</w:t>
      </w:r>
      <w:r w:rsidR="001F0237">
        <w:t>,</w:t>
      </w:r>
      <w:r>
        <w:t xml:space="preserve"> Grievance Redress Committee (GRC) will be established at the </w:t>
      </w:r>
      <w:r w:rsidR="00391318">
        <w:t>SIDA/</w:t>
      </w:r>
      <w:r>
        <w:t>PMU level. Minutes will be recorded and added to the grievance database. Effort</w:t>
      </w:r>
      <w:r w:rsidR="001F0237">
        <w:t>s</w:t>
      </w:r>
      <w:r>
        <w:t xml:space="preserve"> will be made to manage grievance</w:t>
      </w:r>
      <w:r w:rsidR="001F0237">
        <w:t>s</w:t>
      </w:r>
      <w:r>
        <w:t xml:space="preserve"> within 30 days of receipt of the complaint and at the lowest level to avoid escalation. In case of high</w:t>
      </w:r>
      <w:r w:rsidR="001F0237">
        <w:t>-</w:t>
      </w:r>
      <w:r>
        <w:t>risk grievance</w:t>
      </w:r>
      <w:r w:rsidR="001F0237">
        <w:t>,</w:t>
      </w:r>
      <w:r>
        <w:t xml:space="preserve"> PCMU/Steering Committee might be engaged directly. </w:t>
      </w:r>
    </w:p>
    <w:p w14:paraId="1CC24641" w14:textId="6249AC61" w:rsidR="003F67FD" w:rsidRDefault="003F67FD" w:rsidP="00894464">
      <w:pPr>
        <w:pStyle w:val="ListParagraph"/>
        <w:numPr>
          <w:ilvl w:val="0"/>
          <w:numId w:val="33"/>
        </w:numPr>
        <w:spacing w:after="160" w:line="259" w:lineRule="auto"/>
        <w:rPr>
          <w:rFonts w:cstheme="minorHAnsi"/>
        </w:rPr>
      </w:pPr>
      <w:r>
        <w:rPr>
          <w:rFonts w:cstheme="minorHAnsi"/>
        </w:rPr>
        <w:t>Complaint Satisfaction: In case of satisfactory resolution</w:t>
      </w:r>
      <w:r w:rsidR="001F0237">
        <w:rPr>
          <w:rFonts w:cstheme="minorHAnsi"/>
        </w:rPr>
        <w:t>,</w:t>
      </w:r>
      <w:r>
        <w:rPr>
          <w:rFonts w:cstheme="minorHAnsi"/>
        </w:rPr>
        <w:t xml:space="preserve"> the </w:t>
      </w:r>
      <w:r>
        <w:t xml:space="preserve">process is to be concluded with a written agreement signed by the plaintiff(s) and contractors/deputy directors. If not, the issue will be shared with GRC at the </w:t>
      </w:r>
      <w:r w:rsidR="004D3324">
        <w:t>SIDA/</w:t>
      </w:r>
      <w:r>
        <w:t>PMU level. If it continues to be unresolved, it will be taken up to PCMU or the Steering Committee. If it still remains unresolved, legal action may be taken by the plaintiff(s)/stakeholders</w:t>
      </w:r>
    </w:p>
    <w:p w14:paraId="640DDDE3" w14:textId="3AB1B7B7" w:rsidR="003F67FD" w:rsidRPr="0099421A" w:rsidRDefault="003F67FD" w:rsidP="00894464">
      <w:pPr>
        <w:pStyle w:val="ListParagraph"/>
        <w:numPr>
          <w:ilvl w:val="0"/>
          <w:numId w:val="33"/>
        </w:numPr>
        <w:spacing w:after="160" w:line="259" w:lineRule="auto"/>
        <w:jc w:val="left"/>
        <w:rPr>
          <w:rFonts w:cstheme="minorHAnsi"/>
        </w:rPr>
      </w:pPr>
      <w:r>
        <w:rPr>
          <w:rFonts w:cstheme="minorHAnsi"/>
        </w:rPr>
        <w:t>D</w:t>
      </w:r>
      <w:r w:rsidRPr="00973E1D">
        <w:rPr>
          <w:rFonts w:cstheme="minorHAnsi"/>
        </w:rPr>
        <w:t>ocumentation management</w:t>
      </w:r>
      <w:r>
        <w:rPr>
          <w:rFonts w:cstheme="minorHAnsi"/>
        </w:rPr>
        <w:t xml:space="preserve">: </w:t>
      </w:r>
      <w:r>
        <w:t>Throughout the process</w:t>
      </w:r>
      <w:r w:rsidR="001F0237">
        <w:t>,</w:t>
      </w:r>
      <w:r>
        <w:t xml:space="preserve"> documentation of complaints, grievances, and actions against them are maintained by each relevant department</w:t>
      </w:r>
    </w:p>
    <w:p w14:paraId="0306491A" w14:textId="49AE024C" w:rsidR="003F67FD" w:rsidRDefault="003F67FD" w:rsidP="003F67FD"/>
    <w:p w14:paraId="232F12AF" w14:textId="77777777" w:rsidR="003F67FD" w:rsidRPr="008A7D3B" w:rsidRDefault="003F67FD" w:rsidP="00894464">
      <w:pPr>
        <w:pStyle w:val="ListParagraph"/>
        <w:numPr>
          <w:ilvl w:val="0"/>
          <w:numId w:val="29"/>
        </w:numPr>
        <w:spacing w:after="160" w:line="259" w:lineRule="auto"/>
        <w:ind w:left="360" w:hanging="360"/>
        <w:rPr>
          <w:b/>
        </w:rPr>
      </w:pPr>
      <w:r>
        <w:rPr>
          <w:b/>
        </w:rPr>
        <w:t>GRM of</w:t>
      </w:r>
      <w:r w:rsidRPr="008A7D3B">
        <w:rPr>
          <w:b/>
        </w:rPr>
        <w:t xml:space="preserve"> PCMU </w:t>
      </w:r>
    </w:p>
    <w:p w14:paraId="5FEC8BCE" w14:textId="040010D0" w:rsidR="003F67FD" w:rsidRDefault="003F67FD" w:rsidP="003F67FD">
      <w:r>
        <w:t xml:space="preserve">The PCMU will handle all project-related complaints related to </w:t>
      </w:r>
      <w:r w:rsidR="00336EE5">
        <w:t xml:space="preserve">Component One: </w:t>
      </w:r>
      <w:r>
        <w:t>Water Resources Management. It will also resolve complaints</w:t>
      </w:r>
      <w:r w:rsidR="001F0237">
        <w:t>,</w:t>
      </w:r>
      <w:r>
        <w:t xml:space="preserve"> including implementation of environment</w:t>
      </w:r>
      <w:r w:rsidR="001F0237">
        <w:t>al</w:t>
      </w:r>
      <w:r>
        <w:t xml:space="preserve"> and social safeguards, mainly from communities identified in the project and command areas that are escalated to them by SIDA and PMU of the Agriculture Department under Water Service Delivery and Agriculture Investments components</w:t>
      </w:r>
      <w:r w:rsidR="001F0237">
        <w:t>,</w:t>
      </w:r>
      <w:r>
        <w:t xml:space="preserve"> respectively. A Steering Committee on grievance redress will be nominated to resolve complaints that cannot be managed by SIDA/PMU or PCMU. The Steering Committee will include members from SIDA, Agriculture Department, and PCMU.</w:t>
      </w:r>
    </w:p>
    <w:p w14:paraId="1C486C11" w14:textId="77777777" w:rsidR="000B72C8" w:rsidRPr="008A7D3B" w:rsidRDefault="000B72C8" w:rsidP="00894464">
      <w:pPr>
        <w:pStyle w:val="ListParagraph"/>
        <w:numPr>
          <w:ilvl w:val="0"/>
          <w:numId w:val="29"/>
        </w:numPr>
        <w:spacing w:after="160" w:line="259" w:lineRule="auto"/>
        <w:ind w:left="360" w:hanging="360"/>
        <w:rPr>
          <w:b/>
        </w:rPr>
      </w:pPr>
      <w:r>
        <w:rPr>
          <w:b/>
        </w:rPr>
        <w:t>GRM of</w:t>
      </w:r>
      <w:r w:rsidRPr="008A7D3B">
        <w:rPr>
          <w:b/>
        </w:rPr>
        <w:t xml:space="preserve"> </w:t>
      </w:r>
      <w:r>
        <w:rPr>
          <w:b/>
        </w:rPr>
        <w:t>SIDA</w:t>
      </w:r>
      <w:r w:rsidRPr="008A7D3B">
        <w:rPr>
          <w:b/>
        </w:rPr>
        <w:t xml:space="preserve"> </w:t>
      </w:r>
    </w:p>
    <w:p w14:paraId="1191AA8C" w14:textId="4B87954B" w:rsidR="000B72C8" w:rsidRDefault="008F0CCF" w:rsidP="003F67FD">
      <w:r>
        <w:t>The grievance committee</w:t>
      </w:r>
      <w:r w:rsidR="002B6443">
        <w:t xml:space="preserve">s of SIDA projects </w:t>
      </w:r>
      <w:r w:rsidR="00BF2696">
        <w:t>and the GRM process is described below</w:t>
      </w:r>
    </w:p>
    <w:tbl>
      <w:tblPr>
        <w:tblStyle w:val="TableGrid"/>
        <w:tblW w:w="9018" w:type="dxa"/>
        <w:tblLook w:val="04A0" w:firstRow="1" w:lastRow="0" w:firstColumn="1" w:lastColumn="0" w:noHBand="0" w:noVBand="1"/>
      </w:tblPr>
      <w:tblGrid>
        <w:gridCol w:w="4509"/>
        <w:gridCol w:w="4509"/>
      </w:tblGrid>
      <w:tr w:rsidR="000B72C8" w14:paraId="47A46A85" w14:textId="77777777" w:rsidTr="005C342C">
        <w:tc>
          <w:tcPr>
            <w:tcW w:w="4509" w:type="dxa"/>
            <w:vAlign w:val="center"/>
          </w:tcPr>
          <w:p w14:paraId="2A7FCF2F" w14:textId="4F2F5B8D" w:rsidR="000B72C8" w:rsidRDefault="000B72C8" w:rsidP="009355DF">
            <w:pPr>
              <w:spacing w:after="0"/>
            </w:pPr>
            <w:r w:rsidRPr="00CB14BD">
              <w:rPr>
                <w:rFonts w:cstheme="minorHAnsi"/>
                <w:color w:val="000000"/>
                <w:szCs w:val="20"/>
                <w:lang w:val="en-GB"/>
              </w:rPr>
              <w:t>Project Director</w:t>
            </w:r>
          </w:p>
        </w:tc>
        <w:tc>
          <w:tcPr>
            <w:tcW w:w="4509" w:type="dxa"/>
            <w:vAlign w:val="center"/>
          </w:tcPr>
          <w:p w14:paraId="77166753" w14:textId="3A6DA10D" w:rsidR="000B72C8" w:rsidRDefault="000B72C8" w:rsidP="009355DF">
            <w:pPr>
              <w:spacing w:after="0"/>
            </w:pPr>
            <w:r w:rsidRPr="00CB14BD">
              <w:rPr>
                <w:rFonts w:cstheme="minorHAnsi"/>
                <w:color w:val="000000"/>
                <w:szCs w:val="20"/>
                <w:lang w:val="en-GB"/>
              </w:rPr>
              <w:t>Chairman</w:t>
            </w:r>
          </w:p>
        </w:tc>
      </w:tr>
      <w:tr w:rsidR="000B72C8" w14:paraId="0D57B126" w14:textId="77777777" w:rsidTr="005C342C">
        <w:tc>
          <w:tcPr>
            <w:tcW w:w="4509" w:type="dxa"/>
            <w:vAlign w:val="center"/>
          </w:tcPr>
          <w:p w14:paraId="745B5281" w14:textId="66D808B6" w:rsidR="000B72C8" w:rsidRDefault="000B72C8" w:rsidP="009355DF">
            <w:pPr>
              <w:spacing w:after="0"/>
            </w:pPr>
            <w:r w:rsidRPr="00CB14BD">
              <w:rPr>
                <w:rFonts w:cstheme="minorHAnsi"/>
                <w:color w:val="000000"/>
                <w:szCs w:val="20"/>
                <w:lang w:val="en-GB"/>
              </w:rPr>
              <w:t>Director AWB</w:t>
            </w:r>
          </w:p>
        </w:tc>
        <w:tc>
          <w:tcPr>
            <w:tcW w:w="4509" w:type="dxa"/>
            <w:vAlign w:val="center"/>
          </w:tcPr>
          <w:p w14:paraId="0811C563" w14:textId="1AC852DB" w:rsidR="000B72C8" w:rsidRDefault="000B72C8" w:rsidP="009355DF">
            <w:pPr>
              <w:spacing w:after="0"/>
            </w:pPr>
            <w:r w:rsidRPr="00CB14BD">
              <w:rPr>
                <w:rFonts w:cstheme="minorHAnsi"/>
                <w:color w:val="000000"/>
                <w:szCs w:val="20"/>
                <w:lang w:val="en-GB"/>
              </w:rPr>
              <w:t>Member</w:t>
            </w:r>
          </w:p>
        </w:tc>
      </w:tr>
      <w:tr w:rsidR="000B72C8" w14:paraId="65F8B8D0" w14:textId="77777777" w:rsidTr="005C342C">
        <w:tc>
          <w:tcPr>
            <w:tcW w:w="4509" w:type="dxa"/>
            <w:vAlign w:val="center"/>
          </w:tcPr>
          <w:p w14:paraId="3CD685D1" w14:textId="08D31BD1" w:rsidR="000B72C8" w:rsidRDefault="000B72C8" w:rsidP="009355DF">
            <w:pPr>
              <w:spacing w:after="0"/>
            </w:pPr>
            <w:r w:rsidRPr="00CB14BD">
              <w:rPr>
                <w:rFonts w:cstheme="minorHAnsi"/>
                <w:color w:val="000000"/>
                <w:szCs w:val="20"/>
              </w:rPr>
              <w:t>Chairman AWB</w:t>
            </w:r>
          </w:p>
        </w:tc>
        <w:tc>
          <w:tcPr>
            <w:tcW w:w="4509" w:type="dxa"/>
            <w:vAlign w:val="center"/>
          </w:tcPr>
          <w:p w14:paraId="6FADD9C8" w14:textId="121F5AF3" w:rsidR="000B72C8" w:rsidRDefault="000B72C8" w:rsidP="009355DF">
            <w:pPr>
              <w:spacing w:after="0"/>
            </w:pPr>
            <w:r w:rsidRPr="00CB14BD">
              <w:rPr>
                <w:rFonts w:cstheme="minorHAnsi"/>
                <w:color w:val="000000"/>
                <w:szCs w:val="20"/>
                <w:lang w:val="en-GB"/>
              </w:rPr>
              <w:t>Member</w:t>
            </w:r>
          </w:p>
        </w:tc>
      </w:tr>
      <w:tr w:rsidR="000B72C8" w14:paraId="20BAC055" w14:textId="77777777" w:rsidTr="005C342C">
        <w:tc>
          <w:tcPr>
            <w:tcW w:w="4509" w:type="dxa"/>
            <w:vAlign w:val="center"/>
          </w:tcPr>
          <w:p w14:paraId="0A705194" w14:textId="3771354D" w:rsidR="000B72C8" w:rsidRPr="00CB14BD" w:rsidRDefault="000B72C8" w:rsidP="009355DF">
            <w:pPr>
              <w:spacing w:after="0"/>
              <w:rPr>
                <w:rFonts w:cstheme="minorHAnsi"/>
                <w:color w:val="000000"/>
                <w:szCs w:val="20"/>
              </w:rPr>
            </w:pPr>
            <w:r w:rsidRPr="00CB14BD">
              <w:rPr>
                <w:rFonts w:cstheme="minorHAnsi"/>
                <w:color w:val="000000"/>
                <w:szCs w:val="20"/>
                <w:lang w:val="en-GB"/>
              </w:rPr>
              <w:t>Sociologist/Participation Specialist, SIDA</w:t>
            </w:r>
          </w:p>
        </w:tc>
        <w:tc>
          <w:tcPr>
            <w:tcW w:w="4509" w:type="dxa"/>
            <w:vAlign w:val="center"/>
          </w:tcPr>
          <w:p w14:paraId="14E594B0" w14:textId="57F0E961" w:rsidR="000B72C8" w:rsidRDefault="000B72C8" w:rsidP="009355DF">
            <w:pPr>
              <w:spacing w:after="0"/>
            </w:pPr>
            <w:r w:rsidRPr="00CB14BD">
              <w:rPr>
                <w:rFonts w:cstheme="minorHAnsi"/>
                <w:color w:val="000000"/>
                <w:szCs w:val="20"/>
                <w:lang w:val="en-GB"/>
              </w:rPr>
              <w:t>Member (Secretary)</w:t>
            </w:r>
          </w:p>
        </w:tc>
      </w:tr>
      <w:tr w:rsidR="000B72C8" w14:paraId="6EAFCEDE" w14:textId="77777777" w:rsidTr="005C342C">
        <w:tc>
          <w:tcPr>
            <w:tcW w:w="4509" w:type="dxa"/>
            <w:vAlign w:val="center"/>
          </w:tcPr>
          <w:p w14:paraId="6488EC58" w14:textId="69A01441" w:rsidR="000B72C8" w:rsidRPr="00CB14BD" w:rsidRDefault="000B72C8" w:rsidP="009355DF">
            <w:pPr>
              <w:spacing w:after="0"/>
              <w:rPr>
                <w:rFonts w:cstheme="minorHAnsi"/>
                <w:color w:val="000000"/>
                <w:szCs w:val="20"/>
                <w:lang w:val="en-GB"/>
              </w:rPr>
            </w:pPr>
            <w:r w:rsidRPr="00CB14BD">
              <w:rPr>
                <w:rFonts w:cstheme="minorHAnsi"/>
                <w:color w:val="000000"/>
                <w:szCs w:val="20"/>
                <w:lang w:val="en-GB"/>
              </w:rPr>
              <w:t xml:space="preserve">Local </w:t>
            </w:r>
            <w:r>
              <w:rPr>
                <w:rFonts w:cstheme="minorHAnsi"/>
                <w:color w:val="000000"/>
                <w:szCs w:val="20"/>
                <w:lang w:val="en-GB"/>
              </w:rPr>
              <w:t>D</w:t>
            </w:r>
            <w:r w:rsidRPr="00CB14BD">
              <w:rPr>
                <w:rFonts w:cstheme="minorHAnsi"/>
                <w:color w:val="000000"/>
                <w:szCs w:val="20"/>
                <w:lang w:val="en-GB"/>
              </w:rPr>
              <w:t xml:space="preserve">ignitary </w:t>
            </w:r>
          </w:p>
        </w:tc>
        <w:tc>
          <w:tcPr>
            <w:tcW w:w="4509" w:type="dxa"/>
            <w:vAlign w:val="center"/>
          </w:tcPr>
          <w:p w14:paraId="4F34901E" w14:textId="5036048E" w:rsidR="000B72C8" w:rsidRDefault="000B72C8" w:rsidP="009355DF">
            <w:pPr>
              <w:spacing w:after="0"/>
            </w:pPr>
            <w:r w:rsidRPr="00CB14BD">
              <w:rPr>
                <w:rFonts w:cstheme="minorHAnsi"/>
                <w:color w:val="000000"/>
                <w:szCs w:val="20"/>
                <w:lang w:val="en-GB"/>
              </w:rPr>
              <w:t>Member</w:t>
            </w:r>
          </w:p>
        </w:tc>
      </w:tr>
      <w:tr w:rsidR="000B72C8" w14:paraId="710CF65B" w14:textId="77777777" w:rsidTr="005C342C">
        <w:tc>
          <w:tcPr>
            <w:tcW w:w="4509" w:type="dxa"/>
            <w:vAlign w:val="center"/>
          </w:tcPr>
          <w:p w14:paraId="3B1A3868" w14:textId="195405FC" w:rsidR="000B72C8" w:rsidRPr="00CB14BD" w:rsidRDefault="000B72C8" w:rsidP="009355DF">
            <w:pPr>
              <w:spacing w:after="0"/>
              <w:rPr>
                <w:rFonts w:cstheme="minorHAnsi"/>
                <w:color w:val="000000"/>
                <w:szCs w:val="20"/>
                <w:lang w:val="en-GB"/>
              </w:rPr>
            </w:pPr>
            <w:r w:rsidRPr="00CB14BD">
              <w:rPr>
                <w:rFonts w:cstheme="minorHAnsi"/>
                <w:color w:val="000000"/>
                <w:szCs w:val="20"/>
                <w:lang w:val="en-GB"/>
              </w:rPr>
              <w:t xml:space="preserve">2 </w:t>
            </w:r>
            <w:r>
              <w:rPr>
                <w:rFonts w:cstheme="minorHAnsi"/>
                <w:color w:val="000000"/>
                <w:szCs w:val="20"/>
                <w:lang w:val="en-GB"/>
              </w:rPr>
              <w:t>PAPs</w:t>
            </w:r>
          </w:p>
        </w:tc>
        <w:tc>
          <w:tcPr>
            <w:tcW w:w="4509" w:type="dxa"/>
            <w:vAlign w:val="center"/>
          </w:tcPr>
          <w:p w14:paraId="3BB89F2F" w14:textId="43599F04" w:rsidR="000B72C8" w:rsidRDefault="000B72C8" w:rsidP="009355DF">
            <w:pPr>
              <w:spacing w:after="0"/>
            </w:pPr>
            <w:r w:rsidRPr="00CB14BD">
              <w:rPr>
                <w:rFonts w:cstheme="minorHAnsi"/>
                <w:color w:val="000000"/>
                <w:szCs w:val="20"/>
                <w:lang w:val="en-GB"/>
              </w:rPr>
              <w:t>Members</w:t>
            </w:r>
          </w:p>
        </w:tc>
      </w:tr>
      <w:tr w:rsidR="000B72C8" w14:paraId="25BD035E" w14:textId="77777777" w:rsidTr="005C342C">
        <w:tc>
          <w:tcPr>
            <w:tcW w:w="4509" w:type="dxa"/>
            <w:vAlign w:val="center"/>
          </w:tcPr>
          <w:p w14:paraId="5478EC0C" w14:textId="5F36FEAB" w:rsidR="000B72C8" w:rsidRPr="00CB14BD" w:rsidRDefault="000B72C8" w:rsidP="009355DF">
            <w:pPr>
              <w:spacing w:after="0"/>
              <w:rPr>
                <w:rFonts w:cstheme="minorHAnsi"/>
                <w:color w:val="000000"/>
                <w:szCs w:val="20"/>
                <w:lang w:val="en-GB"/>
              </w:rPr>
            </w:pPr>
            <w:r w:rsidRPr="00CB14BD">
              <w:rPr>
                <w:rFonts w:cstheme="minorHAnsi"/>
                <w:szCs w:val="20"/>
              </w:rPr>
              <w:t>Major Omar Farooque </w:t>
            </w:r>
          </w:p>
        </w:tc>
        <w:tc>
          <w:tcPr>
            <w:tcW w:w="4509" w:type="dxa"/>
            <w:vAlign w:val="center"/>
          </w:tcPr>
          <w:p w14:paraId="2F34DF48" w14:textId="603637B7" w:rsidR="000B72C8" w:rsidRDefault="000B72C8" w:rsidP="009355DF">
            <w:pPr>
              <w:spacing w:after="0"/>
            </w:pPr>
            <w:r w:rsidRPr="00CB14BD">
              <w:rPr>
                <w:rFonts w:cstheme="minorHAnsi"/>
                <w:szCs w:val="20"/>
              </w:rPr>
              <w:t>Member </w:t>
            </w:r>
          </w:p>
        </w:tc>
      </w:tr>
      <w:tr w:rsidR="000B72C8" w14:paraId="1C4FD8B3" w14:textId="77777777" w:rsidTr="005C342C">
        <w:tc>
          <w:tcPr>
            <w:tcW w:w="4509" w:type="dxa"/>
            <w:vAlign w:val="center"/>
          </w:tcPr>
          <w:p w14:paraId="36736C4A" w14:textId="3E38FDFB" w:rsidR="000B72C8" w:rsidRPr="00CB14BD" w:rsidRDefault="000B72C8" w:rsidP="009355DF">
            <w:pPr>
              <w:spacing w:after="0"/>
              <w:rPr>
                <w:rFonts w:cstheme="minorHAnsi"/>
                <w:szCs w:val="20"/>
              </w:rPr>
            </w:pPr>
            <w:r w:rsidRPr="00CB14BD">
              <w:rPr>
                <w:rFonts w:cstheme="minorHAnsi"/>
                <w:color w:val="000000"/>
                <w:szCs w:val="20"/>
                <w:lang w:val="en-GB"/>
              </w:rPr>
              <w:t>Canal Assistant Akram Wah</w:t>
            </w:r>
          </w:p>
        </w:tc>
        <w:tc>
          <w:tcPr>
            <w:tcW w:w="4509" w:type="dxa"/>
            <w:vAlign w:val="center"/>
          </w:tcPr>
          <w:p w14:paraId="5BA39A36" w14:textId="1B044A77" w:rsidR="000B72C8" w:rsidRDefault="000B72C8" w:rsidP="009355DF">
            <w:pPr>
              <w:spacing w:after="0"/>
            </w:pPr>
            <w:r w:rsidRPr="00CB14BD">
              <w:rPr>
                <w:rFonts w:cstheme="minorHAnsi"/>
                <w:szCs w:val="20"/>
              </w:rPr>
              <w:t xml:space="preserve">Member </w:t>
            </w:r>
          </w:p>
        </w:tc>
      </w:tr>
    </w:tbl>
    <w:p w14:paraId="7620AAA0" w14:textId="7DF4EDE7" w:rsidR="000B72C8" w:rsidRDefault="000B72C8" w:rsidP="003F67FD"/>
    <w:p w14:paraId="3857A763" w14:textId="77B1E11E" w:rsidR="002B6443" w:rsidRDefault="00434EE3" w:rsidP="003F67FD">
      <w:r w:rsidRPr="00434EE3">
        <w:t xml:space="preserve">SIDA will place complaint boxes on different locations of </w:t>
      </w:r>
      <w:r w:rsidR="009E484B">
        <w:t xml:space="preserve">the </w:t>
      </w:r>
      <w:r w:rsidRPr="00434EE3">
        <w:t xml:space="preserve">site and labor camps. </w:t>
      </w:r>
      <w:r w:rsidR="009E484B">
        <w:t>The c</w:t>
      </w:r>
      <w:r w:rsidRPr="00434EE3">
        <w:t xml:space="preserve">ontractor will hire a community mobilization officer. </w:t>
      </w:r>
      <w:r w:rsidR="009E484B">
        <w:t>The c</w:t>
      </w:r>
      <w:r w:rsidRPr="00434EE3">
        <w:t xml:space="preserve">ommunity mobilization officer will be responsible </w:t>
      </w:r>
      <w:r w:rsidR="009E484B">
        <w:t>for receiving and recording</w:t>
      </w:r>
      <w:r w:rsidRPr="00434EE3">
        <w:t xml:space="preserve"> </w:t>
      </w:r>
      <w:r w:rsidR="009E484B">
        <w:t xml:space="preserve">the </w:t>
      </w:r>
      <w:r w:rsidRPr="00434EE3">
        <w:t>day</w:t>
      </w:r>
      <w:r w:rsidR="009E484B">
        <w:t>-to-</w:t>
      </w:r>
      <w:r w:rsidRPr="00434EE3">
        <w:t xml:space="preserve">day grievances of communities. </w:t>
      </w:r>
      <w:r w:rsidR="009E484B">
        <w:t>The c</w:t>
      </w:r>
      <w:r w:rsidRPr="00434EE3">
        <w:t xml:space="preserve">amp management officer of </w:t>
      </w:r>
      <w:r w:rsidR="009E484B">
        <w:t xml:space="preserve">the </w:t>
      </w:r>
      <w:r w:rsidRPr="00434EE3">
        <w:t>contractor will keep a register along with complaint boxes and document complaints on</w:t>
      </w:r>
      <w:r w:rsidR="009E484B">
        <w:t xml:space="preserve"> a</w:t>
      </w:r>
      <w:r w:rsidRPr="00434EE3">
        <w:t xml:space="preserve"> daily basis. Initially</w:t>
      </w:r>
      <w:r w:rsidR="009E484B">
        <w:t>,</w:t>
      </w:r>
      <w:r w:rsidRPr="00434EE3">
        <w:t xml:space="preserve"> </w:t>
      </w:r>
      <w:r w:rsidR="009E484B">
        <w:t xml:space="preserve">the </w:t>
      </w:r>
      <w:r w:rsidRPr="00434EE3">
        <w:t xml:space="preserve">contractor will be responsible </w:t>
      </w:r>
      <w:r w:rsidR="009E484B">
        <w:t>for resolving</w:t>
      </w:r>
      <w:r w:rsidRPr="00434EE3">
        <w:t xml:space="preserve"> local complaints at </w:t>
      </w:r>
      <w:r w:rsidR="009E484B">
        <w:t xml:space="preserve">the </w:t>
      </w:r>
      <w:r w:rsidRPr="00434EE3">
        <w:t>site. If he could not resolve any complaint</w:t>
      </w:r>
      <w:r w:rsidR="009E484B">
        <w:t>,</w:t>
      </w:r>
      <w:r w:rsidRPr="00434EE3">
        <w:t xml:space="preserve"> th</w:t>
      </w:r>
      <w:r w:rsidR="009E484B">
        <w:t>e</w:t>
      </w:r>
      <w:r w:rsidRPr="00434EE3">
        <w:t xml:space="preserve">n </w:t>
      </w:r>
      <w:r w:rsidR="009E484B">
        <w:t xml:space="preserve">the </w:t>
      </w:r>
      <w:r w:rsidRPr="00434EE3">
        <w:t>complaint will be sent to SIDA/AWB.</w:t>
      </w:r>
    </w:p>
    <w:p w14:paraId="016B8023" w14:textId="4A325D36" w:rsidR="00167132" w:rsidRDefault="003F67FD" w:rsidP="00167132">
      <w:r>
        <w:t xml:space="preserve"> </w:t>
      </w:r>
      <w:r w:rsidR="00167132">
        <w:t>Any grievance which cannot be resolved at a project level (</w:t>
      </w:r>
      <w:r w:rsidR="00BE7AFF">
        <w:t>i.e.,</w:t>
      </w:r>
      <w:r w:rsidR="00167132">
        <w:t xml:space="preserve"> by the contractor, Supervision Consultant, SIDA or AWB) shall be referred to the GRC. If the affected person is not satisfied with the decision of GRC, he/she, as</w:t>
      </w:r>
      <w:r w:rsidR="009E484B">
        <w:t xml:space="preserve"> a</w:t>
      </w:r>
      <w:r w:rsidR="00167132">
        <w:t xml:space="preserve"> l</w:t>
      </w:r>
      <w:r w:rsidR="009E484B">
        <w:t>a</w:t>
      </w:r>
      <w:r w:rsidR="00167132">
        <w:t>st resort</w:t>
      </w:r>
      <w:r w:rsidR="009E484B">
        <w:t>,</w:t>
      </w:r>
      <w:r w:rsidR="00167132">
        <w:t xml:space="preserve"> may submit the complaint to the court of Law. The committee will establish community complaints register at sub-project sites. Committee will register and file any grievance redress cases and w</w:t>
      </w:r>
      <w:r w:rsidR="009E484B">
        <w:t>ill</w:t>
      </w:r>
      <w:r w:rsidR="00167132">
        <w:t xml:space="preserve"> bring these to the notice of </w:t>
      </w:r>
      <w:r w:rsidR="009E484B">
        <w:t xml:space="preserve">the </w:t>
      </w:r>
      <w:r w:rsidR="00167132">
        <w:t xml:space="preserve">Project Director. </w:t>
      </w:r>
      <w:r w:rsidR="009E484B">
        <w:t>The r</w:t>
      </w:r>
      <w:r w:rsidR="00167132">
        <w:t xml:space="preserve">evenue department will be involved </w:t>
      </w:r>
      <w:r w:rsidR="009E484B">
        <w:t>in</w:t>
      </w:r>
      <w:r w:rsidR="00167132">
        <w:t xml:space="preserve"> land acquisition and crop compensation. </w:t>
      </w:r>
    </w:p>
    <w:p w14:paraId="141F6F7F" w14:textId="77777777" w:rsidR="00167132" w:rsidRPr="002C46DB" w:rsidRDefault="0646D394" w:rsidP="00167132">
      <w:r>
        <w:t>Grievances may be submitted to the GRC through any of the following means:</w:t>
      </w:r>
    </w:p>
    <w:p w14:paraId="15051822" w14:textId="31BD0201" w:rsidR="00167132" w:rsidRPr="002C46DB" w:rsidRDefault="0646D394" w:rsidP="00894464">
      <w:pPr>
        <w:pStyle w:val="ListParagraph"/>
        <w:numPr>
          <w:ilvl w:val="0"/>
          <w:numId w:val="46"/>
        </w:numPr>
      </w:pPr>
      <w:r>
        <w:t>By SMS, WHATSAPP, LETTER, SIDA WEBSITE, PCMU WEBSITE, AWB WEBSITE</w:t>
      </w:r>
    </w:p>
    <w:p w14:paraId="7F7B89C8" w14:textId="3B02A97E" w:rsidR="00167132" w:rsidRPr="002C46DB" w:rsidRDefault="0646D394" w:rsidP="00894464">
      <w:pPr>
        <w:pStyle w:val="ListParagraph"/>
        <w:numPr>
          <w:ilvl w:val="0"/>
          <w:numId w:val="46"/>
        </w:numPr>
      </w:pPr>
      <w:r>
        <w:t>These complaints are submitted directly to the Managing Director of SIDA and the PMC/A Team Leader and will be forwarded to the GRC Chairman.</w:t>
      </w:r>
    </w:p>
    <w:p w14:paraId="4161B368" w14:textId="0735B6BD" w:rsidR="00167132" w:rsidRPr="002C46DB" w:rsidRDefault="0646D394" w:rsidP="00894464">
      <w:pPr>
        <w:pStyle w:val="ListParagraph"/>
        <w:numPr>
          <w:ilvl w:val="0"/>
          <w:numId w:val="46"/>
        </w:numPr>
      </w:pPr>
      <w:r>
        <w:t xml:space="preserve">By </w:t>
      </w:r>
      <w:r w:rsidR="6D762D0F">
        <w:t xml:space="preserve">the </w:t>
      </w:r>
      <w:r>
        <w:t xml:space="preserve">individual(s) in writing directly to the GRC Chairman </w:t>
      </w:r>
    </w:p>
    <w:p w14:paraId="5C2C74AC" w14:textId="32B017D9" w:rsidR="00167132" w:rsidRPr="002C46DB" w:rsidRDefault="0646D394" w:rsidP="00894464">
      <w:pPr>
        <w:pStyle w:val="ListParagraph"/>
        <w:numPr>
          <w:ilvl w:val="0"/>
          <w:numId w:val="46"/>
        </w:numPr>
      </w:pPr>
      <w:r>
        <w:t xml:space="preserve">By </w:t>
      </w:r>
      <w:r w:rsidR="6D762D0F">
        <w:t xml:space="preserve">the </w:t>
      </w:r>
      <w:r>
        <w:t xml:space="preserve">individual(s) in person at the Left Bank AWB office </w:t>
      </w:r>
    </w:p>
    <w:p w14:paraId="3084C6CC" w14:textId="2815A18D" w:rsidR="00167132" w:rsidRDefault="00167132" w:rsidP="00894464">
      <w:pPr>
        <w:pStyle w:val="ListParagraph"/>
        <w:numPr>
          <w:ilvl w:val="0"/>
          <w:numId w:val="46"/>
        </w:numPr>
      </w:pPr>
      <w:r>
        <w:t>Director AWB shall forward grievances to the GRC chairman</w:t>
      </w:r>
    </w:p>
    <w:p w14:paraId="70CB518E" w14:textId="2CCFED49" w:rsidR="00167132" w:rsidRDefault="00167132" w:rsidP="00894464">
      <w:pPr>
        <w:pStyle w:val="ListParagraph"/>
        <w:numPr>
          <w:ilvl w:val="0"/>
          <w:numId w:val="46"/>
        </w:numPr>
      </w:pPr>
      <w:r>
        <w:t>Referred to GRC chairman by the Contractor or PC (for grievances submitted to the Contractor or P</w:t>
      </w:r>
      <w:r w:rsidR="00F77CE4">
        <w:t>I</w:t>
      </w:r>
      <w:r>
        <w:t xml:space="preserve">C in the first instance but that can be not resolved by them) </w:t>
      </w:r>
    </w:p>
    <w:p w14:paraId="43049F6F" w14:textId="77777777" w:rsidR="00167132" w:rsidRDefault="00167132" w:rsidP="00167132">
      <w:r>
        <w:t>The following standards shall underpin the proposed systems for handling any submitted grievances:</w:t>
      </w:r>
    </w:p>
    <w:p w14:paraId="23654010" w14:textId="5C886287" w:rsidR="00167132" w:rsidRDefault="00167132" w:rsidP="00894464">
      <w:pPr>
        <w:pStyle w:val="ListParagraph"/>
        <w:numPr>
          <w:ilvl w:val="0"/>
          <w:numId w:val="47"/>
        </w:numPr>
      </w:pPr>
      <w:r>
        <w:t>All grievances received will be formally recorded by the GRC chairman in a Grievance Register to be maintained by the GRC</w:t>
      </w:r>
    </w:p>
    <w:p w14:paraId="7E577E60" w14:textId="7738BE9D" w:rsidR="00167132" w:rsidRDefault="00167132" w:rsidP="00894464">
      <w:pPr>
        <w:pStyle w:val="ListParagraph"/>
        <w:numPr>
          <w:ilvl w:val="0"/>
          <w:numId w:val="47"/>
        </w:numPr>
      </w:pPr>
      <w:r>
        <w:t xml:space="preserve">A written acknowledgement shall be issued by the GRC chairman to the affected person within three working days of receipt. </w:t>
      </w:r>
    </w:p>
    <w:p w14:paraId="7D981D89" w14:textId="56F58A9D" w:rsidR="00167132" w:rsidRDefault="00167132" w:rsidP="00894464">
      <w:pPr>
        <w:pStyle w:val="ListParagraph"/>
        <w:numPr>
          <w:ilvl w:val="0"/>
          <w:numId w:val="47"/>
        </w:numPr>
      </w:pPr>
      <w:r>
        <w:t>The GRC shall meet to discuss the Grievance within 5 working days of receipt. Attendees, minutes of the meeting and actions arising from the meeting shall be entered into the Grievance Register.</w:t>
      </w:r>
    </w:p>
    <w:p w14:paraId="4FB209EE" w14:textId="24D3935C" w:rsidR="00167132" w:rsidRDefault="00167132" w:rsidP="00894464">
      <w:pPr>
        <w:pStyle w:val="ListParagraph"/>
        <w:numPr>
          <w:ilvl w:val="0"/>
          <w:numId w:val="47"/>
        </w:numPr>
      </w:pPr>
      <w:r>
        <w:t>If required, a second meeting of the GRC shall be held within 20 working days of receipt of the grievance, thus allowing 15 working days for deliberation by the GRC, receipt of legal advice and undertaking of investigations as may be necessary. Attendees, minutes of the meeting and actions arising from the meeting shall be entered into the Grievance Register.</w:t>
      </w:r>
    </w:p>
    <w:p w14:paraId="7C33BE5B" w14:textId="3FCEE708" w:rsidR="00167132" w:rsidRDefault="00167132" w:rsidP="00894464">
      <w:pPr>
        <w:pStyle w:val="ListParagraph"/>
        <w:numPr>
          <w:ilvl w:val="0"/>
          <w:numId w:val="47"/>
        </w:numPr>
      </w:pPr>
      <w:r>
        <w:t>The final decision of the GRC (arising from the first or second meeting) shall be recorded in the Grievance Register, including any further actions to be taken</w:t>
      </w:r>
      <w:r w:rsidR="00F77CE4">
        <w:t>,</w:t>
      </w:r>
      <w:r>
        <w:t xml:space="preserve"> and both shall be communicated to the affected person in writing within 30 days of receipt of the grievance. </w:t>
      </w:r>
    </w:p>
    <w:p w14:paraId="681AB386" w14:textId="7F81EBC1" w:rsidR="00167132" w:rsidRDefault="00167132" w:rsidP="00894464">
      <w:pPr>
        <w:pStyle w:val="ListParagraph"/>
        <w:numPr>
          <w:ilvl w:val="0"/>
          <w:numId w:val="47"/>
        </w:numPr>
      </w:pPr>
      <w:r>
        <w:t>If a final decision cannot be reached by the GRC within 30 days, the findings of the GRC to date shall be communicated to the affected person in writing. The GRC shall agree upon a timeframe for resolution of the grievance</w:t>
      </w:r>
      <w:r w:rsidR="00F77CE4">
        <w:t>,</w:t>
      </w:r>
      <w:r>
        <w:t xml:space="preserve"> which shall be recorded in the Grievance Register and shall also be communicated to the affected person in writing within 30 days of receipt of the grievance.</w:t>
      </w:r>
    </w:p>
    <w:p w14:paraId="63660F4B" w14:textId="081297DA" w:rsidR="00167132" w:rsidRDefault="00167132" w:rsidP="00894464">
      <w:pPr>
        <w:pStyle w:val="ListParagraph"/>
        <w:numPr>
          <w:ilvl w:val="0"/>
          <w:numId w:val="47"/>
        </w:numPr>
      </w:pPr>
      <w:r>
        <w:t xml:space="preserve">Attendees, minutes and actions arising from any subsequent meetings shall continue to be entered into the Grievance Register, and the affected person shall be updated, in writing, on findings at 30-day intervals. </w:t>
      </w:r>
    </w:p>
    <w:p w14:paraId="5D659480" w14:textId="363E40C0" w:rsidR="00167132" w:rsidRDefault="00167132" w:rsidP="00894464">
      <w:pPr>
        <w:pStyle w:val="ListParagraph"/>
        <w:numPr>
          <w:ilvl w:val="0"/>
          <w:numId w:val="47"/>
        </w:numPr>
      </w:pPr>
      <w:r>
        <w:t xml:space="preserve">If at any time, the affected person is not satisfied with the decisions or findings of the GRC, they may register their complaint in a court of law. </w:t>
      </w:r>
    </w:p>
    <w:p w14:paraId="5535F4AE" w14:textId="1CFECDB1" w:rsidR="00ED266A" w:rsidRDefault="00167132" w:rsidP="00167132">
      <w:r>
        <w:t>All costs incurred by the GRC shall be borne by SIDA.</w:t>
      </w:r>
    </w:p>
    <w:p w14:paraId="2A33DF56" w14:textId="77777777" w:rsidR="003F67FD" w:rsidRDefault="003F67FD" w:rsidP="003F67FD">
      <w:pPr>
        <w:pStyle w:val="ListParagraph"/>
      </w:pPr>
    </w:p>
    <w:p w14:paraId="230BBCF0" w14:textId="77777777" w:rsidR="003F67FD" w:rsidRDefault="003F67FD" w:rsidP="00894464">
      <w:pPr>
        <w:pStyle w:val="ListParagraph"/>
        <w:numPr>
          <w:ilvl w:val="0"/>
          <w:numId w:val="29"/>
        </w:numPr>
        <w:spacing w:after="160" w:line="259" w:lineRule="auto"/>
        <w:ind w:left="360" w:hanging="360"/>
        <w:rPr>
          <w:b/>
        </w:rPr>
      </w:pPr>
      <w:r w:rsidRPr="008A7D3B">
        <w:rPr>
          <w:b/>
        </w:rPr>
        <w:t xml:space="preserve">GRM </w:t>
      </w:r>
      <w:r>
        <w:rPr>
          <w:b/>
        </w:rPr>
        <w:t>of</w:t>
      </w:r>
      <w:r w:rsidRPr="008A7D3B">
        <w:rPr>
          <w:b/>
        </w:rPr>
        <w:t xml:space="preserve"> </w:t>
      </w:r>
      <w:r>
        <w:rPr>
          <w:b/>
        </w:rPr>
        <w:t>Agriculture Department</w:t>
      </w:r>
      <w:r w:rsidRPr="008A7D3B">
        <w:rPr>
          <w:b/>
        </w:rPr>
        <w:t xml:space="preserve"> </w:t>
      </w:r>
    </w:p>
    <w:p w14:paraId="145BFCBC" w14:textId="27C918FE" w:rsidR="003F67FD" w:rsidRPr="00192E63" w:rsidRDefault="003F67FD" w:rsidP="00247E18">
      <w:r w:rsidRPr="005649BB">
        <w:t>Component three: Agriculture Investments will be implemented by the PMU</w:t>
      </w:r>
      <w:r>
        <w:t>,</w:t>
      </w:r>
      <w:r w:rsidRPr="00403E47">
        <w:t xml:space="preserve"> Agriculture. To manage grievances</w:t>
      </w:r>
      <w:r w:rsidR="00247E18">
        <w:t>,</w:t>
      </w:r>
      <w:r w:rsidRPr="00403E47">
        <w:t xml:space="preserve"> a three</w:t>
      </w:r>
      <w:r w:rsidR="00247E18">
        <w:t>-</w:t>
      </w:r>
      <w:r w:rsidRPr="00403E47">
        <w:t xml:space="preserve">tier system will be in place. </w:t>
      </w:r>
      <w:r w:rsidRPr="00192E63">
        <w:t>G</w:t>
      </w:r>
      <w:r>
        <w:t>RCs</w:t>
      </w:r>
      <w:r w:rsidRPr="00192E63">
        <w:t xml:space="preserve"> will be formed at the </w:t>
      </w:r>
      <w:r w:rsidR="0087514F">
        <w:t>PIU</w:t>
      </w:r>
      <w:r w:rsidRPr="00192E63">
        <w:t>, PMU and PCMU level</w:t>
      </w:r>
      <w:r w:rsidR="00247E18">
        <w:t>s</w:t>
      </w:r>
      <w:r w:rsidRPr="00192E63">
        <w:t xml:space="preserve"> to </w:t>
      </w:r>
      <w:r>
        <w:t>a</w:t>
      </w:r>
      <w:r w:rsidRPr="00192E63">
        <w:t>d</w:t>
      </w:r>
      <w:r>
        <w:t>d</w:t>
      </w:r>
      <w:r w:rsidRPr="00192E63">
        <w:t xml:space="preserve">ress complaints. </w:t>
      </w:r>
    </w:p>
    <w:p w14:paraId="76423B7E" w14:textId="7B83A35F" w:rsidR="003F67FD" w:rsidRPr="00192E63" w:rsidRDefault="003F67FD" w:rsidP="00247E18">
      <w:r w:rsidRPr="00192E63">
        <w:t xml:space="preserve">GRM Committee-I will be set at </w:t>
      </w:r>
      <w:r w:rsidR="00247E18">
        <w:t xml:space="preserve">the </w:t>
      </w:r>
      <w:r w:rsidRPr="00192E63">
        <w:t xml:space="preserve">local level under the chairmanship of the director PIU to resolve </w:t>
      </w:r>
      <w:r w:rsidR="00247E18">
        <w:t xml:space="preserve">the </w:t>
      </w:r>
      <w:r w:rsidRPr="00192E63">
        <w:t xml:space="preserve">minor level of grievances. The GRM Committee –II will be formed at </w:t>
      </w:r>
      <w:r w:rsidR="00247E18">
        <w:t xml:space="preserve">the </w:t>
      </w:r>
      <w:r w:rsidRPr="00192E63">
        <w:t xml:space="preserve">PMU level under the Chairmanship of </w:t>
      </w:r>
      <w:r w:rsidR="00247E18">
        <w:t xml:space="preserve">the </w:t>
      </w:r>
      <w:r w:rsidRPr="00192E63">
        <w:t xml:space="preserve">Project </w:t>
      </w:r>
      <w:r w:rsidR="00F77CE4">
        <w:t>D</w:t>
      </w:r>
      <w:r w:rsidRPr="00192E63">
        <w:t xml:space="preserve">irector of Agriculture component to resolve moderate to </w:t>
      </w:r>
      <w:r w:rsidR="00F77CE4">
        <w:t xml:space="preserve">a </w:t>
      </w:r>
      <w:r w:rsidRPr="00192E63">
        <w:t>major level of complaints and those grievances</w:t>
      </w:r>
      <w:r>
        <w:t xml:space="preserve"> </w:t>
      </w:r>
      <w:r w:rsidRPr="00192E63">
        <w:t xml:space="preserve">which are not resolved by </w:t>
      </w:r>
      <w:r>
        <w:t>Committee-I</w:t>
      </w:r>
      <w:r w:rsidRPr="00192E63">
        <w:t xml:space="preserve">. </w:t>
      </w:r>
    </w:p>
    <w:p w14:paraId="72CB3A73" w14:textId="4356DFDE" w:rsidR="003F67FD" w:rsidRPr="00192E63" w:rsidRDefault="003F67FD" w:rsidP="00247E18">
      <w:r w:rsidRPr="00192E63">
        <w:t xml:space="preserve">While </w:t>
      </w:r>
      <w:r w:rsidR="00247E18">
        <w:t xml:space="preserve">the </w:t>
      </w:r>
      <w:r w:rsidRPr="00192E63">
        <w:t>third committee will be</w:t>
      </w:r>
      <w:r>
        <w:t xml:space="preserve"> </w:t>
      </w:r>
      <w:r w:rsidRPr="00192E63">
        <w:t>at</w:t>
      </w:r>
      <w:r>
        <w:t xml:space="preserve"> the</w:t>
      </w:r>
      <w:r w:rsidRPr="00192E63">
        <w:t xml:space="preserve"> PCMU level under the chairmanship of </w:t>
      </w:r>
      <w:r w:rsidR="00F77CE4">
        <w:t xml:space="preserve">the </w:t>
      </w:r>
      <w:r w:rsidRPr="00192E63">
        <w:t xml:space="preserve">Project Coordinator to resolve those complaints which are not or cannot be resolved at </w:t>
      </w:r>
      <w:r w:rsidR="00F77CE4">
        <w:t xml:space="preserve">the </w:t>
      </w:r>
      <w:r w:rsidRPr="00192E63">
        <w:t>committee of level II.  The constitutions of the committees will be as under:</w:t>
      </w:r>
    </w:p>
    <w:p w14:paraId="798E33AD" w14:textId="77777777" w:rsidR="003F67FD" w:rsidRPr="00192E63" w:rsidRDefault="003F67FD" w:rsidP="003F67FD">
      <w:pPr>
        <w:autoSpaceDE w:val="0"/>
        <w:autoSpaceDN w:val="0"/>
        <w:adjustRightInd w:val="0"/>
        <w:spacing w:after="0"/>
        <w:rPr>
          <w:rFonts w:cstheme="minorHAnsi"/>
        </w:rPr>
      </w:pPr>
    </w:p>
    <w:p w14:paraId="38DBE667" w14:textId="0540E67E" w:rsidR="003F67FD" w:rsidRPr="003F7A64" w:rsidRDefault="003F67FD" w:rsidP="003F67FD">
      <w:pPr>
        <w:autoSpaceDE w:val="0"/>
        <w:autoSpaceDN w:val="0"/>
        <w:adjustRightInd w:val="0"/>
        <w:spacing w:after="0"/>
        <w:jc w:val="left"/>
        <w:rPr>
          <w:rFonts w:cstheme="minorHAnsi"/>
          <w:b/>
          <w:bCs/>
        </w:rPr>
      </w:pPr>
      <w:r w:rsidRPr="003F7A64">
        <w:rPr>
          <w:rFonts w:cstheme="minorHAnsi"/>
          <w:b/>
          <w:bCs/>
        </w:rPr>
        <w:t>Committee Level-I:</w:t>
      </w:r>
    </w:p>
    <w:p w14:paraId="6722C233" w14:textId="77777777" w:rsidR="003F67FD" w:rsidRPr="00192E63" w:rsidRDefault="003F67FD" w:rsidP="003D129E">
      <w:pPr>
        <w:autoSpaceDE w:val="0"/>
        <w:autoSpaceDN w:val="0"/>
        <w:adjustRightInd w:val="0"/>
        <w:spacing w:after="0"/>
        <w:ind w:left="720"/>
        <w:jc w:val="left"/>
        <w:rPr>
          <w:rFonts w:cstheme="minorHAnsi"/>
        </w:rPr>
      </w:pPr>
      <w:r w:rsidRPr="00192E63">
        <w:rPr>
          <w:rFonts w:cstheme="minorHAnsi"/>
        </w:rPr>
        <w:t>1. Director Agriculture Extension (PIU) concerned (Chairman)</w:t>
      </w:r>
    </w:p>
    <w:p w14:paraId="3B8114FD" w14:textId="77777777" w:rsidR="003F67FD" w:rsidRPr="00192E63" w:rsidRDefault="003F67FD" w:rsidP="003D129E">
      <w:pPr>
        <w:autoSpaceDE w:val="0"/>
        <w:autoSpaceDN w:val="0"/>
        <w:adjustRightInd w:val="0"/>
        <w:spacing w:after="0"/>
        <w:ind w:left="720"/>
        <w:jc w:val="left"/>
        <w:rPr>
          <w:rFonts w:cstheme="minorHAnsi"/>
        </w:rPr>
      </w:pPr>
      <w:r w:rsidRPr="00192E63">
        <w:rPr>
          <w:rFonts w:cstheme="minorHAnsi"/>
        </w:rPr>
        <w:t xml:space="preserve">2. Environmental and Social Safeguard Specialist (PMU Agriculture) </w:t>
      </w:r>
    </w:p>
    <w:p w14:paraId="620F0E6B" w14:textId="55F76030" w:rsidR="003F67FD" w:rsidRDefault="003F67FD" w:rsidP="003D129E">
      <w:pPr>
        <w:autoSpaceDE w:val="0"/>
        <w:autoSpaceDN w:val="0"/>
        <w:adjustRightInd w:val="0"/>
        <w:spacing w:after="0"/>
        <w:ind w:left="720"/>
        <w:jc w:val="left"/>
        <w:rPr>
          <w:rFonts w:cstheme="minorHAnsi"/>
        </w:rPr>
      </w:pPr>
      <w:r w:rsidRPr="00192E63">
        <w:rPr>
          <w:rFonts w:cstheme="minorHAnsi"/>
        </w:rPr>
        <w:t>3. Deputy Director of the Concerned District</w:t>
      </w:r>
    </w:p>
    <w:p w14:paraId="0E31FD90" w14:textId="2ED934E9" w:rsidR="00C57E26" w:rsidRPr="00192E63" w:rsidRDefault="00C57E26" w:rsidP="003D129E">
      <w:pPr>
        <w:autoSpaceDE w:val="0"/>
        <w:autoSpaceDN w:val="0"/>
        <w:adjustRightInd w:val="0"/>
        <w:spacing w:after="0"/>
        <w:ind w:left="720"/>
        <w:jc w:val="left"/>
        <w:rPr>
          <w:rFonts w:cstheme="minorHAnsi"/>
        </w:rPr>
      </w:pPr>
      <w:r>
        <w:rPr>
          <w:rFonts w:cstheme="minorHAnsi"/>
        </w:rPr>
        <w:t>4. To be Nominated</w:t>
      </w:r>
    </w:p>
    <w:p w14:paraId="76A8F6E9" w14:textId="77777777" w:rsidR="003F67FD" w:rsidRPr="00192E63" w:rsidRDefault="003F67FD" w:rsidP="003F67FD">
      <w:pPr>
        <w:autoSpaceDE w:val="0"/>
        <w:autoSpaceDN w:val="0"/>
        <w:adjustRightInd w:val="0"/>
        <w:spacing w:after="0"/>
        <w:jc w:val="left"/>
        <w:rPr>
          <w:rFonts w:cstheme="minorHAnsi"/>
        </w:rPr>
      </w:pPr>
    </w:p>
    <w:p w14:paraId="074E448D" w14:textId="4AB0770E" w:rsidR="003F67FD" w:rsidRPr="003F7A64" w:rsidRDefault="003F67FD" w:rsidP="003F67FD">
      <w:pPr>
        <w:autoSpaceDE w:val="0"/>
        <w:autoSpaceDN w:val="0"/>
        <w:adjustRightInd w:val="0"/>
        <w:spacing w:after="0"/>
        <w:jc w:val="left"/>
        <w:rPr>
          <w:rFonts w:cstheme="minorHAnsi"/>
          <w:b/>
          <w:bCs/>
        </w:rPr>
      </w:pPr>
      <w:r w:rsidRPr="003F7A64">
        <w:rPr>
          <w:rFonts w:cstheme="minorHAnsi"/>
          <w:b/>
          <w:bCs/>
        </w:rPr>
        <w:t>Committee Level-II:</w:t>
      </w:r>
    </w:p>
    <w:p w14:paraId="60A88207" w14:textId="145C5063" w:rsidR="003F67FD" w:rsidRPr="00B37716" w:rsidRDefault="003F67FD" w:rsidP="00894464">
      <w:pPr>
        <w:pStyle w:val="ListParagraph"/>
        <w:numPr>
          <w:ilvl w:val="0"/>
          <w:numId w:val="37"/>
        </w:numPr>
        <w:autoSpaceDE w:val="0"/>
        <w:autoSpaceDN w:val="0"/>
        <w:adjustRightInd w:val="0"/>
        <w:spacing w:after="0"/>
        <w:jc w:val="left"/>
        <w:rPr>
          <w:rFonts w:cstheme="minorHAnsi"/>
        </w:rPr>
      </w:pPr>
      <w:r w:rsidRPr="00B37716">
        <w:rPr>
          <w:rFonts w:cstheme="minorHAnsi"/>
        </w:rPr>
        <w:t>Project Director Agriculture Component (Chairman)</w:t>
      </w:r>
    </w:p>
    <w:p w14:paraId="723655C1" w14:textId="21556694" w:rsidR="00B37716" w:rsidRPr="00B37716" w:rsidRDefault="00B37716" w:rsidP="00894464">
      <w:pPr>
        <w:pStyle w:val="ListParagraph"/>
        <w:numPr>
          <w:ilvl w:val="0"/>
          <w:numId w:val="37"/>
        </w:numPr>
        <w:autoSpaceDE w:val="0"/>
        <w:autoSpaceDN w:val="0"/>
        <w:adjustRightInd w:val="0"/>
        <w:spacing w:after="0"/>
        <w:jc w:val="left"/>
        <w:rPr>
          <w:rFonts w:cstheme="minorHAnsi"/>
        </w:rPr>
      </w:pPr>
      <w:r>
        <w:rPr>
          <w:rFonts w:cstheme="minorHAnsi"/>
        </w:rPr>
        <w:t>DG Agriculture Extension</w:t>
      </w:r>
    </w:p>
    <w:p w14:paraId="3B913836" w14:textId="7D350DC3" w:rsidR="003F67FD" w:rsidRPr="00192E63" w:rsidRDefault="008B441D" w:rsidP="00894464">
      <w:pPr>
        <w:pStyle w:val="ListParagraph"/>
        <w:numPr>
          <w:ilvl w:val="0"/>
          <w:numId w:val="37"/>
        </w:numPr>
        <w:autoSpaceDE w:val="0"/>
        <w:autoSpaceDN w:val="0"/>
        <w:adjustRightInd w:val="0"/>
        <w:spacing w:after="0"/>
        <w:jc w:val="left"/>
        <w:rPr>
          <w:rFonts w:cstheme="minorHAnsi"/>
        </w:rPr>
      </w:pPr>
      <w:r>
        <w:rPr>
          <w:rFonts w:cstheme="minorHAnsi"/>
        </w:rPr>
        <w:t>3</w:t>
      </w:r>
      <w:r w:rsidR="003F67FD" w:rsidRPr="00192E63">
        <w:rPr>
          <w:rFonts w:cstheme="minorHAnsi"/>
        </w:rPr>
        <w:t>. Environmental and Social Safeguard Specialist (PMU Agriculture)</w:t>
      </w:r>
    </w:p>
    <w:p w14:paraId="4E44DD0D" w14:textId="7A6C46A1" w:rsidR="003F67FD" w:rsidRPr="003D129E" w:rsidRDefault="008B441D" w:rsidP="00894464">
      <w:pPr>
        <w:pStyle w:val="ListParagraph"/>
        <w:numPr>
          <w:ilvl w:val="0"/>
          <w:numId w:val="37"/>
        </w:numPr>
        <w:autoSpaceDE w:val="0"/>
        <w:autoSpaceDN w:val="0"/>
        <w:adjustRightInd w:val="0"/>
        <w:spacing w:after="0"/>
        <w:jc w:val="left"/>
        <w:rPr>
          <w:rFonts w:cstheme="minorHAnsi"/>
        </w:rPr>
      </w:pPr>
      <w:r w:rsidRPr="003D129E">
        <w:rPr>
          <w:rFonts w:cstheme="minorHAnsi"/>
        </w:rPr>
        <w:t>4</w:t>
      </w:r>
      <w:r w:rsidR="003F67FD" w:rsidRPr="003D129E">
        <w:rPr>
          <w:rFonts w:cstheme="minorHAnsi"/>
        </w:rPr>
        <w:t xml:space="preserve">. Director/PIU concerned district  </w:t>
      </w:r>
    </w:p>
    <w:p w14:paraId="0768C31C" w14:textId="5911C5B6" w:rsidR="008B441D" w:rsidRPr="003D129E" w:rsidRDefault="008B441D" w:rsidP="00894464">
      <w:pPr>
        <w:pStyle w:val="ListParagraph"/>
        <w:numPr>
          <w:ilvl w:val="0"/>
          <w:numId w:val="37"/>
        </w:numPr>
        <w:autoSpaceDE w:val="0"/>
        <w:autoSpaceDN w:val="0"/>
        <w:adjustRightInd w:val="0"/>
        <w:spacing w:after="0"/>
        <w:jc w:val="left"/>
        <w:rPr>
          <w:rFonts w:cstheme="minorHAnsi"/>
        </w:rPr>
      </w:pPr>
      <w:r>
        <w:rPr>
          <w:rFonts w:cstheme="minorHAnsi"/>
        </w:rPr>
        <w:t>5. To be Nominated by PD</w:t>
      </w:r>
    </w:p>
    <w:p w14:paraId="42E10DFE" w14:textId="77777777" w:rsidR="003F67FD" w:rsidRPr="00192E63" w:rsidRDefault="003F67FD" w:rsidP="003F67FD">
      <w:pPr>
        <w:autoSpaceDE w:val="0"/>
        <w:autoSpaceDN w:val="0"/>
        <w:adjustRightInd w:val="0"/>
        <w:spacing w:after="0"/>
        <w:rPr>
          <w:rFonts w:cstheme="minorHAnsi"/>
          <w:sz w:val="24"/>
          <w:szCs w:val="24"/>
        </w:rPr>
      </w:pPr>
    </w:p>
    <w:p w14:paraId="6A2203FA" w14:textId="3E400009" w:rsidR="003F67FD" w:rsidRPr="003F7A64" w:rsidRDefault="003F67FD" w:rsidP="003F67FD">
      <w:pPr>
        <w:autoSpaceDE w:val="0"/>
        <w:autoSpaceDN w:val="0"/>
        <w:adjustRightInd w:val="0"/>
        <w:spacing w:after="0"/>
        <w:jc w:val="left"/>
        <w:rPr>
          <w:rFonts w:cstheme="minorHAnsi"/>
          <w:b/>
          <w:bCs/>
        </w:rPr>
      </w:pPr>
      <w:r w:rsidRPr="003F7A64">
        <w:rPr>
          <w:rFonts w:cstheme="minorHAnsi"/>
          <w:b/>
          <w:bCs/>
        </w:rPr>
        <w:t>Committee Level-III:</w:t>
      </w:r>
    </w:p>
    <w:p w14:paraId="35FF82EF" w14:textId="77777777" w:rsidR="003F67FD" w:rsidRPr="003F7A64" w:rsidRDefault="003F67FD" w:rsidP="003D129E">
      <w:pPr>
        <w:autoSpaceDE w:val="0"/>
        <w:autoSpaceDN w:val="0"/>
        <w:adjustRightInd w:val="0"/>
        <w:spacing w:after="0"/>
        <w:ind w:left="720"/>
        <w:jc w:val="left"/>
        <w:rPr>
          <w:rFonts w:cstheme="minorHAnsi"/>
        </w:rPr>
      </w:pPr>
      <w:r w:rsidRPr="003F7A64">
        <w:rPr>
          <w:rFonts w:cstheme="minorHAnsi"/>
        </w:rPr>
        <w:t>1. Project Coordinator (PCMU)</w:t>
      </w:r>
    </w:p>
    <w:p w14:paraId="264EE0FE" w14:textId="75C32D12" w:rsidR="003F67FD" w:rsidRDefault="003F67FD" w:rsidP="003D129E">
      <w:pPr>
        <w:autoSpaceDE w:val="0"/>
        <w:autoSpaceDN w:val="0"/>
        <w:adjustRightInd w:val="0"/>
        <w:spacing w:after="0"/>
        <w:ind w:left="720"/>
        <w:jc w:val="left"/>
        <w:rPr>
          <w:rFonts w:cstheme="minorHAnsi"/>
        </w:rPr>
      </w:pPr>
      <w:r w:rsidRPr="003F7A64">
        <w:rPr>
          <w:rFonts w:cstheme="minorHAnsi"/>
        </w:rPr>
        <w:t>2. Project Director (Agriculture Component)</w:t>
      </w:r>
    </w:p>
    <w:p w14:paraId="5BA4FD6E" w14:textId="3EA7BE88" w:rsidR="005A6A41" w:rsidRPr="003F7A64" w:rsidRDefault="005A6A41" w:rsidP="003D129E">
      <w:pPr>
        <w:autoSpaceDE w:val="0"/>
        <w:autoSpaceDN w:val="0"/>
        <w:adjustRightInd w:val="0"/>
        <w:spacing w:after="0"/>
        <w:ind w:left="720"/>
        <w:jc w:val="left"/>
        <w:rPr>
          <w:rFonts w:cstheme="minorHAnsi"/>
        </w:rPr>
      </w:pPr>
      <w:r>
        <w:rPr>
          <w:rFonts w:cstheme="minorHAnsi"/>
        </w:rPr>
        <w:t>3. DG Agriculture Extension</w:t>
      </w:r>
    </w:p>
    <w:p w14:paraId="79F353B4" w14:textId="5A1281D1" w:rsidR="003F67FD" w:rsidRDefault="00AB129D" w:rsidP="008B441D">
      <w:pPr>
        <w:autoSpaceDE w:val="0"/>
        <w:autoSpaceDN w:val="0"/>
        <w:adjustRightInd w:val="0"/>
        <w:spacing w:after="0"/>
        <w:ind w:left="720"/>
        <w:jc w:val="left"/>
        <w:rPr>
          <w:rFonts w:cstheme="minorHAnsi"/>
        </w:rPr>
      </w:pPr>
      <w:r>
        <w:rPr>
          <w:rFonts w:cstheme="minorHAnsi"/>
        </w:rPr>
        <w:t>4</w:t>
      </w:r>
      <w:r w:rsidR="003F67FD" w:rsidRPr="003F7A64">
        <w:rPr>
          <w:rFonts w:cstheme="minorHAnsi"/>
        </w:rPr>
        <w:t xml:space="preserve">. </w:t>
      </w:r>
      <w:r w:rsidR="003F67FD" w:rsidRPr="003F67FD">
        <w:rPr>
          <w:rFonts w:cstheme="minorHAnsi"/>
        </w:rPr>
        <w:t xml:space="preserve">Environmental and Social Safeguard Specialists </w:t>
      </w:r>
      <w:r w:rsidR="003F67FD" w:rsidRPr="003F7A64">
        <w:rPr>
          <w:rFonts w:cstheme="minorHAnsi"/>
        </w:rPr>
        <w:t>(Agriculture Component)</w:t>
      </w:r>
      <w:r w:rsidR="003F67FD" w:rsidRPr="003F67FD">
        <w:rPr>
          <w:rFonts w:cstheme="minorHAnsi"/>
        </w:rPr>
        <w:t xml:space="preserve"> </w:t>
      </w:r>
    </w:p>
    <w:p w14:paraId="3AC9583A" w14:textId="0DE18C75" w:rsidR="00AB129D" w:rsidRPr="003F67FD" w:rsidRDefault="00AB129D" w:rsidP="003D129E">
      <w:pPr>
        <w:autoSpaceDE w:val="0"/>
        <w:autoSpaceDN w:val="0"/>
        <w:adjustRightInd w:val="0"/>
        <w:spacing w:after="0"/>
        <w:ind w:left="720"/>
        <w:jc w:val="left"/>
        <w:rPr>
          <w:rFonts w:cstheme="minorHAnsi"/>
        </w:rPr>
      </w:pPr>
      <w:r>
        <w:rPr>
          <w:rFonts w:cstheme="minorHAnsi"/>
        </w:rPr>
        <w:t>5. To be Nominated by PD</w:t>
      </w:r>
    </w:p>
    <w:p w14:paraId="06DF28FD" w14:textId="77777777" w:rsidR="003F67FD" w:rsidRPr="00192E63" w:rsidRDefault="003F67FD" w:rsidP="003F67FD">
      <w:pPr>
        <w:autoSpaceDE w:val="0"/>
        <w:autoSpaceDN w:val="0"/>
        <w:adjustRightInd w:val="0"/>
        <w:rPr>
          <w:rFonts w:cstheme="minorHAnsi"/>
        </w:rPr>
      </w:pPr>
    </w:p>
    <w:p w14:paraId="3A342A7B" w14:textId="3EF71219" w:rsidR="003F67FD" w:rsidRPr="005649BB" w:rsidRDefault="003F67FD" w:rsidP="003F67FD">
      <w:pPr>
        <w:autoSpaceDE w:val="0"/>
        <w:autoSpaceDN w:val="0"/>
        <w:adjustRightInd w:val="0"/>
        <w:rPr>
          <w:rFonts w:cstheme="minorHAnsi"/>
        </w:rPr>
      </w:pPr>
      <w:r w:rsidRPr="005649BB">
        <w:rPr>
          <w:rFonts w:cstheme="minorHAnsi"/>
        </w:rPr>
        <w:t>In addition to</w:t>
      </w:r>
      <w:r>
        <w:rPr>
          <w:rFonts w:cstheme="minorHAnsi"/>
        </w:rPr>
        <w:t xml:space="preserve"> </w:t>
      </w:r>
      <w:r w:rsidRPr="005649BB">
        <w:rPr>
          <w:rFonts w:cstheme="minorHAnsi"/>
        </w:rPr>
        <w:t xml:space="preserve">these GRM committees, </w:t>
      </w:r>
      <w:r w:rsidR="00F77CE4">
        <w:rPr>
          <w:rFonts w:cstheme="minorHAnsi"/>
        </w:rPr>
        <w:t xml:space="preserve">the </w:t>
      </w:r>
      <w:r w:rsidRPr="005649BB">
        <w:rPr>
          <w:rFonts w:cstheme="minorHAnsi"/>
        </w:rPr>
        <w:t xml:space="preserve">Agriculture component will establish one </w:t>
      </w:r>
      <w:r>
        <w:rPr>
          <w:rFonts w:cstheme="minorHAnsi"/>
        </w:rPr>
        <w:t xml:space="preserve">separate </w:t>
      </w:r>
      <w:r w:rsidRPr="005649BB">
        <w:rPr>
          <w:rFonts w:cstheme="minorHAnsi"/>
        </w:rPr>
        <w:t xml:space="preserve">committee through construction supervision consultants </w:t>
      </w:r>
      <w:r w:rsidRPr="00403E47">
        <w:rPr>
          <w:rFonts w:cstheme="minorHAnsi"/>
        </w:rPr>
        <w:t>during the implementation of c</w:t>
      </w:r>
      <w:r w:rsidRPr="00BA4720">
        <w:rPr>
          <w:rFonts w:cstheme="minorHAnsi"/>
        </w:rPr>
        <w:t>ivil works to resolve community or labor</w:t>
      </w:r>
      <w:r w:rsidR="00F77CE4">
        <w:rPr>
          <w:rFonts w:cstheme="minorHAnsi"/>
        </w:rPr>
        <w:t>-</w:t>
      </w:r>
      <w:r w:rsidRPr="00BA4720">
        <w:rPr>
          <w:rFonts w:cstheme="minorHAnsi"/>
        </w:rPr>
        <w:t>related complaints aris</w:t>
      </w:r>
      <w:r w:rsidR="00F77CE4">
        <w:rPr>
          <w:rFonts w:cstheme="minorHAnsi"/>
        </w:rPr>
        <w:t>ing</w:t>
      </w:r>
      <w:r w:rsidRPr="00BA4720">
        <w:rPr>
          <w:rFonts w:cstheme="minorHAnsi"/>
        </w:rPr>
        <w:t xml:space="preserve"> due to the implementation of civil works. </w:t>
      </w:r>
      <w:r>
        <w:rPr>
          <w:rFonts w:cstheme="minorHAnsi"/>
        </w:rPr>
        <w:t xml:space="preserve">The constitution </w:t>
      </w:r>
      <w:r w:rsidRPr="00192E63">
        <w:rPr>
          <w:rFonts w:cstheme="minorHAnsi"/>
        </w:rPr>
        <w:t xml:space="preserve">of the committee is as under and will be </w:t>
      </w:r>
      <w:r w:rsidRPr="005649BB">
        <w:rPr>
          <w:rFonts w:cstheme="minorHAnsi"/>
        </w:rPr>
        <w:t xml:space="preserve">active during the implementation of the civil works. </w:t>
      </w:r>
    </w:p>
    <w:p w14:paraId="7E4E8FD7" w14:textId="77777777" w:rsidR="003F67FD" w:rsidRPr="00192E63" w:rsidRDefault="003F67FD" w:rsidP="003F67FD">
      <w:pPr>
        <w:autoSpaceDE w:val="0"/>
        <w:autoSpaceDN w:val="0"/>
        <w:adjustRightInd w:val="0"/>
        <w:spacing w:after="0"/>
        <w:jc w:val="left"/>
        <w:rPr>
          <w:rFonts w:cstheme="minorHAnsi"/>
          <w:b/>
        </w:rPr>
      </w:pPr>
      <w:r w:rsidRPr="00192E63">
        <w:rPr>
          <w:rFonts w:cstheme="minorHAnsi"/>
        </w:rPr>
        <w:t xml:space="preserve"> </w:t>
      </w:r>
      <w:r w:rsidRPr="00192E63">
        <w:rPr>
          <w:rFonts w:cstheme="minorHAnsi"/>
          <w:b/>
        </w:rPr>
        <w:t>GRC for Civil Works under Agriculture Investments</w:t>
      </w:r>
    </w:p>
    <w:p w14:paraId="26F11F2C" w14:textId="77777777" w:rsidR="003F67FD" w:rsidRPr="00192E63" w:rsidRDefault="003F67FD" w:rsidP="003F67FD">
      <w:pPr>
        <w:autoSpaceDE w:val="0"/>
        <w:autoSpaceDN w:val="0"/>
        <w:adjustRightInd w:val="0"/>
        <w:spacing w:after="0"/>
        <w:jc w:val="left"/>
        <w:rPr>
          <w:rFonts w:cstheme="minorHAnsi"/>
        </w:rPr>
      </w:pPr>
    </w:p>
    <w:p w14:paraId="0B459C66" w14:textId="77777777" w:rsidR="003F67FD" w:rsidRPr="00192E63" w:rsidRDefault="003F67FD" w:rsidP="003F67FD">
      <w:pPr>
        <w:autoSpaceDE w:val="0"/>
        <w:autoSpaceDN w:val="0"/>
        <w:adjustRightInd w:val="0"/>
        <w:spacing w:after="0"/>
        <w:rPr>
          <w:rFonts w:cstheme="minorHAnsi"/>
        </w:rPr>
      </w:pPr>
      <w:r w:rsidRPr="00192E63">
        <w:rPr>
          <w:rFonts w:cstheme="minorHAnsi"/>
        </w:rPr>
        <w:t xml:space="preserve">Project Director </w:t>
      </w:r>
      <w:r>
        <w:rPr>
          <w:rFonts w:cstheme="minorHAnsi"/>
        </w:rPr>
        <w:t xml:space="preserve">of the </w:t>
      </w:r>
      <w:r w:rsidRPr="00192E63">
        <w:rPr>
          <w:rFonts w:cstheme="minorHAnsi"/>
        </w:rPr>
        <w:t>Agriculture Component (Chairman)</w:t>
      </w:r>
    </w:p>
    <w:p w14:paraId="088DBE7D" w14:textId="77777777" w:rsidR="003F67FD" w:rsidRPr="00192E63" w:rsidRDefault="003F67FD" w:rsidP="003D129E">
      <w:pPr>
        <w:pStyle w:val="Bullet"/>
      </w:pPr>
      <w:r w:rsidRPr="00192E63">
        <w:t xml:space="preserve">Environmental and Social Safeguard Specialists of PMU </w:t>
      </w:r>
      <w:r w:rsidRPr="00192E63">
        <w:rPr>
          <w:sz w:val="24"/>
          <w:szCs w:val="24"/>
        </w:rPr>
        <w:t>(Agriculture Component)</w:t>
      </w:r>
      <w:r w:rsidRPr="00192E63">
        <w:t xml:space="preserve"> </w:t>
      </w:r>
    </w:p>
    <w:p w14:paraId="40D17530" w14:textId="77777777" w:rsidR="003F67FD" w:rsidRPr="00192E63" w:rsidRDefault="003F67FD" w:rsidP="003D129E">
      <w:pPr>
        <w:pStyle w:val="Bullet"/>
      </w:pPr>
      <w:r w:rsidRPr="00192E63">
        <w:t>Chief Resident Engineer or Resident Engineer of Construction Supervision Consultants</w:t>
      </w:r>
    </w:p>
    <w:p w14:paraId="3E89799F" w14:textId="77777777" w:rsidR="003F67FD" w:rsidRPr="00192E63" w:rsidRDefault="003F67FD" w:rsidP="003D129E">
      <w:pPr>
        <w:pStyle w:val="Bullet"/>
      </w:pPr>
      <w:r w:rsidRPr="00192E63">
        <w:t>Environmental &amp; S</w:t>
      </w:r>
      <w:r w:rsidRPr="00BA4720">
        <w:t>ocial Officer/</w:t>
      </w:r>
      <w:r w:rsidRPr="00192E63">
        <w:t>Mana</w:t>
      </w:r>
      <w:r>
        <w:t>ger of Construction Supervision</w:t>
      </w:r>
      <w:r w:rsidRPr="00192E63">
        <w:t xml:space="preserve"> Consultants</w:t>
      </w:r>
    </w:p>
    <w:p w14:paraId="3B0B91AB" w14:textId="77777777" w:rsidR="003F67FD" w:rsidRPr="00192E63" w:rsidRDefault="003F67FD" w:rsidP="003D129E">
      <w:pPr>
        <w:pStyle w:val="Bullet"/>
      </w:pPr>
      <w:r w:rsidRPr="00192E63">
        <w:t xml:space="preserve">Project Manager </w:t>
      </w:r>
      <w:r>
        <w:t xml:space="preserve">and Community Liaison Officer </w:t>
      </w:r>
      <w:r w:rsidRPr="00BA4720">
        <w:t xml:space="preserve">of the </w:t>
      </w:r>
      <w:r>
        <w:t>C</w:t>
      </w:r>
      <w:r w:rsidRPr="00192E63">
        <w:t xml:space="preserve">ontractor </w:t>
      </w:r>
    </w:p>
    <w:p w14:paraId="45E01CD8" w14:textId="77777777" w:rsidR="003F67FD" w:rsidRPr="00192E63" w:rsidRDefault="003F67FD" w:rsidP="003F67FD">
      <w:pPr>
        <w:autoSpaceDE w:val="0"/>
        <w:autoSpaceDN w:val="0"/>
        <w:adjustRightInd w:val="0"/>
        <w:spacing w:after="0"/>
        <w:jc w:val="left"/>
        <w:rPr>
          <w:rFonts w:cstheme="minorHAnsi"/>
        </w:rPr>
      </w:pPr>
    </w:p>
    <w:p w14:paraId="41BF6E80" w14:textId="277E0E9E" w:rsidR="003F67FD" w:rsidRPr="00192E63" w:rsidRDefault="003F67FD" w:rsidP="003F67FD">
      <w:pPr>
        <w:autoSpaceDE w:val="0"/>
        <w:autoSpaceDN w:val="0"/>
        <w:adjustRightInd w:val="0"/>
        <w:spacing w:after="0"/>
        <w:jc w:val="left"/>
        <w:rPr>
          <w:rFonts w:cstheme="minorHAnsi"/>
        </w:rPr>
      </w:pPr>
      <w:r>
        <w:rPr>
          <w:rFonts w:cstheme="minorHAnsi"/>
        </w:rPr>
        <w:t>I</w:t>
      </w:r>
      <w:r w:rsidRPr="00192E63">
        <w:rPr>
          <w:rFonts w:cstheme="minorHAnsi"/>
        </w:rPr>
        <w:t xml:space="preserve">f the complaints </w:t>
      </w:r>
      <w:r w:rsidR="00F77CE4">
        <w:rPr>
          <w:rFonts w:cstheme="minorHAnsi"/>
        </w:rPr>
        <w:t xml:space="preserve">that </w:t>
      </w:r>
      <w:r w:rsidR="00494ABF">
        <w:rPr>
          <w:rFonts w:cstheme="minorHAnsi"/>
        </w:rPr>
        <w:t xml:space="preserve">have </w:t>
      </w:r>
      <w:r>
        <w:rPr>
          <w:rFonts w:cstheme="minorHAnsi"/>
        </w:rPr>
        <w:t xml:space="preserve">arisen are </w:t>
      </w:r>
      <w:r w:rsidRPr="00192E63">
        <w:rPr>
          <w:rFonts w:cstheme="minorHAnsi"/>
        </w:rPr>
        <w:t xml:space="preserve">not resolved by this committee, the grievance will be transferred </w:t>
      </w:r>
      <w:r>
        <w:rPr>
          <w:rFonts w:cstheme="minorHAnsi"/>
        </w:rPr>
        <w:t xml:space="preserve">to PCMU. </w:t>
      </w:r>
    </w:p>
    <w:p w14:paraId="67FEEAC8" w14:textId="77777777" w:rsidR="003F67FD" w:rsidRPr="005649BB" w:rsidRDefault="003F67FD" w:rsidP="003F67FD">
      <w:pPr>
        <w:rPr>
          <w:rFonts w:cstheme="minorHAnsi"/>
        </w:rPr>
      </w:pPr>
    </w:p>
    <w:p w14:paraId="3981E308" w14:textId="77777777" w:rsidR="003F67FD" w:rsidRPr="00C01BD5" w:rsidRDefault="003F67FD" w:rsidP="003F67FD">
      <w:pPr>
        <w:pStyle w:val="Heading3"/>
      </w:pPr>
      <w:r w:rsidRPr="00D7429D">
        <w:t>Proposed GRM for Constructio</w:t>
      </w:r>
      <w:r w:rsidRPr="00B86533">
        <w:t>n Workers</w:t>
      </w:r>
      <w:r>
        <w:t xml:space="preserve"> </w:t>
      </w:r>
    </w:p>
    <w:p w14:paraId="46EF84B8" w14:textId="01A76344" w:rsidR="003F67FD" w:rsidRPr="008838F8" w:rsidRDefault="003F67FD" w:rsidP="003F67FD">
      <w:r w:rsidRPr="008D69AC">
        <w:t>The GRM</w:t>
      </w:r>
      <w:r w:rsidR="00494ABF">
        <w:t>,</w:t>
      </w:r>
      <w:r w:rsidRPr="008D69AC">
        <w:t xml:space="preserve"> with its present scope</w:t>
      </w:r>
      <w:r w:rsidR="00F77CE4">
        <w:t>,</w:t>
      </w:r>
      <w:r w:rsidRPr="008D69AC">
        <w:t xml:space="preserve"> addresses the grievances/complaints lodged by the project affected persons and other local stakeholders.  But according to the lessons learned in various project contexts, </w:t>
      </w:r>
      <w:r w:rsidRPr="00487938">
        <w:t xml:space="preserve">there is also </w:t>
      </w:r>
      <w:r w:rsidRPr="008634F8">
        <w:t>a need</w:t>
      </w:r>
      <w:r w:rsidRPr="00C27D7A">
        <w:t xml:space="preserve"> to establish a separat</w:t>
      </w:r>
      <w:r w:rsidRPr="00B55179">
        <w:t xml:space="preserve">e GRM to deal exclusively with those </w:t>
      </w:r>
      <w:r>
        <w:t xml:space="preserve">complaints </w:t>
      </w:r>
      <w:r w:rsidRPr="00B55179">
        <w:t>that involve workers employed by the Contractors for construction activities.  Such grievances may involve wage rates and unpaid overtime works; irregular and parti</w:t>
      </w:r>
      <w:r w:rsidRPr="00F86445">
        <w:t>al payments; lack</w:t>
      </w:r>
      <w:r w:rsidR="00F77CE4">
        <w:t>/</w:t>
      </w:r>
      <w:r w:rsidRPr="00F86445">
        <w:t xml:space="preserve">inadequacy of living accommodations; lack of clean drinking water and sanitation facilities; lack of medical care in emergencies; lack of protection against </w:t>
      </w:r>
      <w:r>
        <w:t xml:space="preserve">gender-based violence </w:t>
      </w:r>
      <w:r w:rsidRPr="00F86445">
        <w:t>(GBV</w:t>
      </w:r>
      <w:r>
        <w:t>)</w:t>
      </w:r>
      <w:r w:rsidRPr="00F86445">
        <w:t xml:space="preserve"> by labor suppliers, supervisors, and others who also deal with worke</w:t>
      </w:r>
      <w:r w:rsidRPr="008838F8">
        <w:t xml:space="preserve">rs.   </w:t>
      </w:r>
    </w:p>
    <w:p w14:paraId="6DC36660" w14:textId="7BAC700F" w:rsidR="003F67FD" w:rsidRPr="008838F8" w:rsidRDefault="003F67FD" w:rsidP="003F67FD">
      <w:r w:rsidRPr="008838F8">
        <w:t>The GRCs dealing with labor grievances</w:t>
      </w:r>
      <w:r w:rsidR="00494ABF">
        <w:t>/</w:t>
      </w:r>
      <w:r w:rsidRPr="008838F8">
        <w:t>complaints will have members who are directly and indirectly associated with the construction works.  The GRC will include</w:t>
      </w:r>
      <w:r w:rsidR="00991793">
        <w:t xml:space="preserve"> a PIU official </w:t>
      </w:r>
      <w:r w:rsidR="00794C5A">
        <w:t>(SIDA for Com</w:t>
      </w:r>
      <w:r w:rsidR="0001088A">
        <w:t xml:space="preserve">ponent 2 and ADU for component 3) </w:t>
      </w:r>
      <w:r w:rsidRPr="008838F8">
        <w:t>who is in charge at the worksite as the convener, resident engineer of the CSC, a worker’s representative, and the contractor’s representative.  The conven</w:t>
      </w:r>
      <w:r>
        <w:t>e</w:t>
      </w:r>
      <w:r w:rsidRPr="008838F8">
        <w:t xml:space="preserve">r will designate an official to receive the complaints and ensure the complainant does not lose his job and is not intimidated into withdrawing the complaint before the formal hearing. </w:t>
      </w:r>
    </w:p>
    <w:p w14:paraId="0E2D73B9" w14:textId="2C150BBB" w:rsidR="0019036E" w:rsidRPr="0019036E" w:rsidRDefault="003F67FD" w:rsidP="0019036E">
      <w:r w:rsidRPr="008838F8">
        <w:t>To ensure impartiality and transparency, hearings on complaints will be held in a non-threatening environment and will remain open to all other workers on the site.  The GRCs will record the (i) details of the complaints</w:t>
      </w:r>
      <w:r w:rsidR="009D1966">
        <w:t>,</w:t>
      </w:r>
      <w:r w:rsidRPr="008838F8">
        <w:t xml:space="preserve"> (ii) reasons that led to acceptance or rejection of the individual cases, as well as the number of accepted and rejected cases</w:t>
      </w:r>
      <w:r w:rsidR="009D1966">
        <w:t>,</w:t>
      </w:r>
      <w:r w:rsidRPr="008838F8">
        <w:t xml:space="preserve"> and (iii) decisions agreed with the complainants.  </w:t>
      </w:r>
      <w:r w:rsidR="0001088A" w:rsidRPr="003D129E">
        <w:t xml:space="preserve">PIUs </w:t>
      </w:r>
      <w:r w:rsidRPr="003D129E">
        <w:t>will keep</w:t>
      </w:r>
      <w:r w:rsidRPr="0001088A">
        <w:t xml:space="preserve"> records</w:t>
      </w:r>
      <w:r w:rsidRPr="008838F8">
        <w:t xml:space="preserve"> of all resolved and unresolved complaints and grievances and make them available for review as and when asked for by the World Bank and other interested entities/persons.</w:t>
      </w:r>
    </w:p>
    <w:p w14:paraId="785B79D7" w14:textId="208B6217" w:rsidR="00A02514" w:rsidRPr="003D129E" w:rsidRDefault="00A02514" w:rsidP="00A02514">
      <w:pPr>
        <w:pStyle w:val="Heading2"/>
      </w:pPr>
      <w:bookmarkStart w:id="117" w:name="_Toc117074644"/>
      <w:r w:rsidRPr="003D129E">
        <w:t>Budg</w:t>
      </w:r>
      <w:r w:rsidR="00BD197A" w:rsidRPr="003D129E">
        <w:t xml:space="preserve">et for Preparation and Implementation of </w:t>
      </w:r>
      <w:r w:rsidR="00A2665A" w:rsidRPr="003D129E">
        <w:t>ESMF</w:t>
      </w:r>
      <w:bookmarkEnd w:id="117"/>
      <w:r w:rsidR="00BE51CA" w:rsidRPr="003D129E">
        <w:t xml:space="preserve"> </w:t>
      </w:r>
    </w:p>
    <w:p w14:paraId="0706C2C3" w14:textId="5D2E7401" w:rsidR="0012771B" w:rsidRPr="008838F8" w:rsidRDefault="0012771B" w:rsidP="00C84AC4">
      <w:r w:rsidRPr="0012771B">
        <w:t xml:space="preserve">The cost of implementing </w:t>
      </w:r>
      <w:r w:rsidR="003E786B">
        <w:t>ESMF</w:t>
      </w:r>
      <w:r w:rsidRPr="0012771B">
        <w:t xml:space="preserve"> has been</w:t>
      </w:r>
      <w:r>
        <w:t xml:space="preserve"> tentatively</w:t>
      </w:r>
      <w:r w:rsidRPr="0012771B">
        <w:t xml:space="preserve"> estimated at USD </w:t>
      </w:r>
      <w:r w:rsidR="00D65594">
        <w:t>1.</w:t>
      </w:r>
      <w:r w:rsidR="00AD6137">
        <w:t>5</w:t>
      </w:r>
      <w:r w:rsidR="00D65594" w:rsidRPr="0012771B">
        <w:t xml:space="preserve"> </w:t>
      </w:r>
      <w:r w:rsidRPr="0012771B">
        <w:t xml:space="preserve">million for the </w:t>
      </w:r>
      <w:r w:rsidR="00DA0CA0">
        <w:t>Project</w:t>
      </w:r>
      <w:r w:rsidR="008627EF">
        <w:t xml:space="preserve"> (Table 7.5)</w:t>
      </w:r>
      <w:r w:rsidRPr="0012771B">
        <w:t>.</w:t>
      </w:r>
      <w:r w:rsidR="006F2664">
        <w:t xml:space="preserve"> </w:t>
      </w:r>
      <w:r w:rsidR="006F2664" w:rsidRPr="006F2664">
        <w:t xml:space="preserve">The estimated costs for </w:t>
      </w:r>
      <w:r w:rsidR="00383D94">
        <w:t>carrying out E&amp;S studies</w:t>
      </w:r>
      <w:r w:rsidR="006F2664" w:rsidRPr="006F2664">
        <w:t xml:space="preserve"> for the preparation of ESIA/ESMP and A/RAP for the </w:t>
      </w:r>
      <w:r w:rsidR="0082068C">
        <w:t>sub</w:t>
      </w:r>
      <w:r w:rsidR="006F2664" w:rsidRPr="006F2664">
        <w:t xml:space="preserve">projects are estimated to be USD 500,000. Detailed cost estimates will be provided in the ESMPs and RAPs of respective </w:t>
      </w:r>
      <w:r w:rsidR="00957CE4">
        <w:t>sub</w:t>
      </w:r>
      <w:r w:rsidR="006F2664" w:rsidRPr="006F2664">
        <w:t>projects.</w:t>
      </w:r>
    </w:p>
    <w:p w14:paraId="2FD64D4C" w14:textId="11066636" w:rsidR="00A2665A" w:rsidRPr="00D7429D" w:rsidRDefault="00A2665A" w:rsidP="00A2665A">
      <w:pPr>
        <w:pStyle w:val="Caption"/>
      </w:pPr>
      <w:bookmarkStart w:id="118" w:name="_Toc116454265"/>
      <w:r w:rsidRPr="008838F8">
        <w:t xml:space="preserve">Table </w:t>
      </w:r>
      <w:r w:rsidRPr="00DB428D">
        <w:fldChar w:fldCharType="begin"/>
      </w:r>
      <w:r w:rsidRPr="00DB428D">
        <w:instrText xml:space="preserve"> STYLEREF 1 \s </w:instrText>
      </w:r>
      <w:r w:rsidRPr="00DB428D">
        <w:fldChar w:fldCharType="separate"/>
      </w:r>
      <w:r w:rsidR="004A736C">
        <w:rPr>
          <w:noProof/>
        </w:rPr>
        <w:t>7</w:t>
      </w:r>
      <w:r w:rsidRPr="00DB428D">
        <w:fldChar w:fldCharType="end"/>
      </w:r>
      <w:r w:rsidRPr="00435979">
        <w:t>.</w:t>
      </w:r>
      <w:r w:rsidRPr="00DB428D">
        <w:fldChar w:fldCharType="begin"/>
      </w:r>
      <w:r w:rsidRPr="00DB428D">
        <w:instrText xml:space="preserve"> SEQ Table \* ARABIC \s 1 </w:instrText>
      </w:r>
      <w:r w:rsidRPr="00DB428D">
        <w:fldChar w:fldCharType="separate"/>
      </w:r>
      <w:r w:rsidR="004A736C">
        <w:rPr>
          <w:noProof/>
        </w:rPr>
        <w:t>5</w:t>
      </w:r>
      <w:r w:rsidRPr="00DB428D">
        <w:fldChar w:fldCharType="end"/>
      </w:r>
      <w:r w:rsidRPr="00435979">
        <w:t xml:space="preserve">: </w:t>
      </w:r>
      <w:r>
        <w:t>Budget for ESMF Implementation</w:t>
      </w:r>
      <w:bookmarkEnd w:id="118"/>
    </w:p>
    <w:tbl>
      <w:tblPr>
        <w:tblStyle w:val="TableGrid"/>
        <w:tblW w:w="9493" w:type="dxa"/>
        <w:tblLook w:val="04A0" w:firstRow="1" w:lastRow="0" w:firstColumn="1" w:lastColumn="0" w:noHBand="0" w:noVBand="1"/>
      </w:tblPr>
      <w:tblGrid>
        <w:gridCol w:w="1016"/>
        <w:gridCol w:w="2590"/>
        <w:gridCol w:w="1578"/>
        <w:gridCol w:w="1742"/>
        <w:gridCol w:w="2567"/>
      </w:tblGrid>
      <w:tr w:rsidR="00485BE8" w14:paraId="6E1E3A2C" w14:textId="77777777" w:rsidTr="003D129E">
        <w:tc>
          <w:tcPr>
            <w:tcW w:w="1016" w:type="dxa"/>
          </w:tcPr>
          <w:p w14:paraId="02C84EAB" w14:textId="6DD0455C" w:rsidR="00485BE8" w:rsidRDefault="00485BE8" w:rsidP="00D42869">
            <w:r>
              <w:t>S.No.</w:t>
            </w:r>
          </w:p>
        </w:tc>
        <w:tc>
          <w:tcPr>
            <w:tcW w:w="2590" w:type="dxa"/>
          </w:tcPr>
          <w:p w14:paraId="597EB4C3" w14:textId="27A1948E" w:rsidR="00485BE8" w:rsidRDefault="00485BE8" w:rsidP="00D42869">
            <w:r>
              <w:t>Description</w:t>
            </w:r>
          </w:p>
        </w:tc>
        <w:tc>
          <w:tcPr>
            <w:tcW w:w="1578" w:type="dxa"/>
          </w:tcPr>
          <w:p w14:paraId="272FE1E6" w14:textId="5C2CCF01" w:rsidR="00485BE8" w:rsidRDefault="00485BE8" w:rsidP="00D42869">
            <w:r>
              <w:t>Quantity</w:t>
            </w:r>
          </w:p>
        </w:tc>
        <w:tc>
          <w:tcPr>
            <w:tcW w:w="1742" w:type="dxa"/>
          </w:tcPr>
          <w:p w14:paraId="6CE970FC" w14:textId="2D4E12B1" w:rsidR="00485BE8" w:rsidRDefault="00485BE8" w:rsidP="00D42869">
            <w:r>
              <w:t>Amount</w:t>
            </w:r>
          </w:p>
        </w:tc>
        <w:tc>
          <w:tcPr>
            <w:tcW w:w="2567" w:type="dxa"/>
          </w:tcPr>
          <w:p w14:paraId="52A063B7" w14:textId="755D4023" w:rsidR="00485BE8" w:rsidRDefault="00A2665A" w:rsidP="00D42869">
            <w:r>
              <w:t>Remarks</w:t>
            </w:r>
          </w:p>
        </w:tc>
      </w:tr>
      <w:tr w:rsidR="00485BE8" w14:paraId="2357F7ED" w14:textId="77777777" w:rsidTr="003D129E">
        <w:tc>
          <w:tcPr>
            <w:tcW w:w="1016" w:type="dxa"/>
          </w:tcPr>
          <w:p w14:paraId="18AA89E5" w14:textId="0D1A82E9" w:rsidR="00485BE8" w:rsidRDefault="00485BE8" w:rsidP="00D42869">
            <w:r>
              <w:t>1</w:t>
            </w:r>
          </w:p>
        </w:tc>
        <w:tc>
          <w:tcPr>
            <w:tcW w:w="2590" w:type="dxa"/>
          </w:tcPr>
          <w:p w14:paraId="6178DCD9" w14:textId="37D98E2A" w:rsidR="00485BE8" w:rsidRDefault="00485BE8" w:rsidP="00D42869">
            <w:r>
              <w:t>Hiring of Environmental staff</w:t>
            </w:r>
            <w:r w:rsidR="00C17CA8">
              <w:t xml:space="preserve"> </w:t>
            </w:r>
          </w:p>
        </w:tc>
        <w:tc>
          <w:tcPr>
            <w:tcW w:w="1578" w:type="dxa"/>
          </w:tcPr>
          <w:p w14:paraId="430D4772" w14:textId="630E7C97" w:rsidR="00485BE8" w:rsidRDefault="00A31E15" w:rsidP="00D42869">
            <w:r>
              <w:t>60 months</w:t>
            </w:r>
          </w:p>
        </w:tc>
        <w:tc>
          <w:tcPr>
            <w:tcW w:w="1742" w:type="dxa"/>
          </w:tcPr>
          <w:p w14:paraId="74BD55AF" w14:textId="658B871D" w:rsidR="00485BE8" w:rsidRDefault="007B3641" w:rsidP="00D42869">
            <w:r>
              <w:t>120,000</w:t>
            </w:r>
          </w:p>
        </w:tc>
        <w:tc>
          <w:tcPr>
            <w:tcW w:w="2567" w:type="dxa"/>
          </w:tcPr>
          <w:p w14:paraId="1E8D0726" w14:textId="6980B0B8" w:rsidR="00485BE8" w:rsidRDefault="00533CD3" w:rsidP="00D42869">
            <w:r>
              <w:t>One specialist for ADU</w:t>
            </w:r>
          </w:p>
        </w:tc>
      </w:tr>
      <w:tr w:rsidR="00485BE8" w14:paraId="1DA22C62" w14:textId="77777777" w:rsidTr="003D129E">
        <w:tc>
          <w:tcPr>
            <w:tcW w:w="1016" w:type="dxa"/>
          </w:tcPr>
          <w:p w14:paraId="00CEFEA4" w14:textId="77B6EB73" w:rsidR="00485BE8" w:rsidRDefault="00485BE8" w:rsidP="00D42869">
            <w:r>
              <w:t>2</w:t>
            </w:r>
          </w:p>
        </w:tc>
        <w:tc>
          <w:tcPr>
            <w:tcW w:w="2590" w:type="dxa"/>
          </w:tcPr>
          <w:p w14:paraId="200B8E41" w14:textId="32C4231E" w:rsidR="00485BE8" w:rsidRDefault="00485BE8" w:rsidP="00D42869">
            <w:r>
              <w:t>Hiring of Social Staff</w:t>
            </w:r>
            <w:r w:rsidR="00C17CA8">
              <w:t xml:space="preserve"> </w:t>
            </w:r>
          </w:p>
        </w:tc>
        <w:tc>
          <w:tcPr>
            <w:tcW w:w="1578" w:type="dxa"/>
          </w:tcPr>
          <w:p w14:paraId="1A5EA174" w14:textId="2CA3E71E" w:rsidR="00485BE8" w:rsidRDefault="007B3641" w:rsidP="00D42869">
            <w:r>
              <w:t>60 months</w:t>
            </w:r>
          </w:p>
        </w:tc>
        <w:tc>
          <w:tcPr>
            <w:tcW w:w="1742" w:type="dxa"/>
          </w:tcPr>
          <w:p w14:paraId="765D21B0" w14:textId="1C725CCD" w:rsidR="00485BE8" w:rsidRDefault="009B2969" w:rsidP="00D42869">
            <w:r>
              <w:t>480,000</w:t>
            </w:r>
          </w:p>
        </w:tc>
        <w:tc>
          <w:tcPr>
            <w:tcW w:w="2567" w:type="dxa"/>
          </w:tcPr>
          <w:p w14:paraId="6DE24C9E" w14:textId="549C253B" w:rsidR="00485BE8" w:rsidRDefault="009A655F" w:rsidP="00D42869">
            <w:r>
              <w:t>Thre</w:t>
            </w:r>
            <w:r w:rsidR="00533CD3">
              <w:t>e</w:t>
            </w:r>
            <w:r>
              <w:t xml:space="preserve"> for SIDA</w:t>
            </w:r>
            <w:r w:rsidR="00533CD3">
              <w:t xml:space="preserve"> (for AWBs)</w:t>
            </w:r>
            <w:r>
              <w:t xml:space="preserve"> and one for ADU</w:t>
            </w:r>
          </w:p>
        </w:tc>
      </w:tr>
      <w:tr w:rsidR="00485BE8" w14:paraId="562A1A95" w14:textId="77777777" w:rsidTr="003D129E">
        <w:tc>
          <w:tcPr>
            <w:tcW w:w="1016" w:type="dxa"/>
          </w:tcPr>
          <w:p w14:paraId="718D5D20" w14:textId="34DD8609" w:rsidR="00485BE8" w:rsidRDefault="00485BE8" w:rsidP="00D42869">
            <w:r>
              <w:t>3</w:t>
            </w:r>
          </w:p>
        </w:tc>
        <w:tc>
          <w:tcPr>
            <w:tcW w:w="2590" w:type="dxa"/>
          </w:tcPr>
          <w:p w14:paraId="573A974D" w14:textId="5C4054C1" w:rsidR="00485BE8" w:rsidRDefault="006A296E" w:rsidP="00D42869">
            <w:r>
              <w:t xml:space="preserve">Environmental screening of subprojects and </w:t>
            </w:r>
            <w:r w:rsidR="00485BE8">
              <w:t>Preparation of ESIA/ESMPs</w:t>
            </w:r>
          </w:p>
        </w:tc>
        <w:tc>
          <w:tcPr>
            <w:tcW w:w="1578" w:type="dxa"/>
          </w:tcPr>
          <w:p w14:paraId="66F3D9B7" w14:textId="23D6E315" w:rsidR="00485BE8" w:rsidRDefault="006D7110" w:rsidP="00D42869">
            <w:r>
              <w:t>Lump</w:t>
            </w:r>
            <w:r w:rsidR="002B7976">
              <w:t>-</w:t>
            </w:r>
            <w:r>
              <w:t>sum</w:t>
            </w:r>
          </w:p>
        </w:tc>
        <w:tc>
          <w:tcPr>
            <w:tcW w:w="1742" w:type="dxa"/>
          </w:tcPr>
          <w:p w14:paraId="7DCB366B" w14:textId="61289112" w:rsidR="00485BE8" w:rsidRDefault="009B2969" w:rsidP="00D42869">
            <w:r>
              <w:t>500,000</w:t>
            </w:r>
          </w:p>
        </w:tc>
        <w:tc>
          <w:tcPr>
            <w:tcW w:w="2567" w:type="dxa"/>
          </w:tcPr>
          <w:p w14:paraId="77F391B7" w14:textId="4FB019D0" w:rsidR="00485BE8" w:rsidRDefault="00485BE8" w:rsidP="00D42869"/>
        </w:tc>
      </w:tr>
      <w:tr w:rsidR="00756124" w14:paraId="3B7E9099" w14:textId="77777777" w:rsidTr="003D129E">
        <w:tc>
          <w:tcPr>
            <w:tcW w:w="1016" w:type="dxa"/>
          </w:tcPr>
          <w:p w14:paraId="0659CB38" w14:textId="017DFE40" w:rsidR="00756124" w:rsidRDefault="00756124" w:rsidP="00D42869">
            <w:r>
              <w:t>4</w:t>
            </w:r>
          </w:p>
        </w:tc>
        <w:tc>
          <w:tcPr>
            <w:tcW w:w="2590" w:type="dxa"/>
          </w:tcPr>
          <w:p w14:paraId="3DD5E894" w14:textId="3236BA7A" w:rsidR="00756124" w:rsidRDefault="00756124" w:rsidP="00D42869">
            <w:r>
              <w:t>Capacity building programs</w:t>
            </w:r>
          </w:p>
        </w:tc>
        <w:tc>
          <w:tcPr>
            <w:tcW w:w="1578" w:type="dxa"/>
          </w:tcPr>
          <w:p w14:paraId="5248494F" w14:textId="7040EE83" w:rsidR="00756124" w:rsidRDefault="009B2969" w:rsidP="00D42869">
            <w:r>
              <w:t>Lump</w:t>
            </w:r>
            <w:r w:rsidR="002B7976">
              <w:t>-</w:t>
            </w:r>
            <w:r>
              <w:t>sum</w:t>
            </w:r>
          </w:p>
        </w:tc>
        <w:tc>
          <w:tcPr>
            <w:tcW w:w="1742" w:type="dxa"/>
          </w:tcPr>
          <w:p w14:paraId="3A3149D8" w14:textId="470D1617" w:rsidR="00756124" w:rsidRDefault="00D65594" w:rsidP="00D42869">
            <w:r>
              <w:t>200,000</w:t>
            </w:r>
          </w:p>
        </w:tc>
        <w:tc>
          <w:tcPr>
            <w:tcW w:w="2567" w:type="dxa"/>
          </w:tcPr>
          <w:p w14:paraId="0FEABDC3" w14:textId="2DE83E79" w:rsidR="00756124" w:rsidRDefault="00D65594" w:rsidP="00D42869">
            <w:r>
              <w:t>on E&amp;S aspects of the Project</w:t>
            </w:r>
          </w:p>
        </w:tc>
      </w:tr>
      <w:tr w:rsidR="00455422" w14:paraId="406726E8" w14:textId="77777777" w:rsidTr="003D129E">
        <w:tc>
          <w:tcPr>
            <w:tcW w:w="1016" w:type="dxa"/>
          </w:tcPr>
          <w:p w14:paraId="67070C6D" w14:textId="504C6A52" w:rsidR="00455422" w:rsidRDefault="00455422" w:rsidP="00D42869">
            <w:r>
              <w:t>5</w:t>
            </w:r>
          </w:p>
        </w:tc>
        <w:tc>
          <w:tcPr>
            <w:tcW w:w="2590" w:type="dxa"/>
          </w:tcPr>
          <w:p w14:paraId="1474B22D" w14:textId="29097903" w:rsidR="00455422" w:rsidRDefault="00455422" w:rsidP="00D42869">
            <w:r>
              <w:t>Implementation of SEP</w:t>
            </w:r>
          </w:p>
        </w:tc>
        <w:tc>
          <w:tcPr>
            <w:tcW w:w="1578" w:type="dxa"/>
          </w:tcPr>
          <w:p w14:paraId="5BE4367F" w14:textId="115DA134" w:rsidR="00455422" w:rsidRDefault="00455422" w:rsidP="00D42869">
            <w:r>
              <w:t>Lump sun</w:t>
            </w:r>
          </w:p>
        </w:tc>
        <w:tc>
          <w:tcPr>
            <w:tcW w:w="1742" w:type="dxa"/>
          </w:tcPr>
          <w:p w14:paraId="5D0B9148" w14:textId="3293F188" w:rsidR="00455422" w:rsidRDefault="00AD6137" w:rsidP="00D42869">
            <w:r>
              <w:t>300,000</w:t>
            </w:r>
          </w:p>
        </w:tc>
        <w:tc>
          <w:tcPr>
            <w:tcW w:w="2567" w:type="dxa"/>
          </w:tcPr>
          <w:p w14:paraId="1FD16D9F" w14:textId="77777777" w:rsidR="00455422" w:rsidRDefault="00455422" w:rsidP="00D42869"/>
        </w:tc>
      </w:tr>
      <w:tr w:rsidR="00485BE8" w14:paraId="5C903A43" w14:textId="77777777" w:rsidTr="003D129E">
        <w:tc>
          <w:tcPr>
            <w:tcW w:w="1016" w:type="dxa"/>
          </w:tcPr>
          <w:p w14:paraId="284A9EC5" w14:textId="77777777" w:rsidR="00485BE8" w:rsidRDefault="00485BE8" w:rsidP="00D42869"/>
        </w:tc>
        <w:tc>
          <w:tcPr>
            <w:tcW w:w="2590" w:type="dxa"/>
          </w:tcPr>
          <w:p w14:paraId="51B9C0D6" w14:textId="6DC0BF25" w:rsidR="00485BE8" w:rsidRDefault="00485BE8" w:rsidP="00D42869">
            <w:r>
              <w:t>TOTAL</w:t>
            </w:r>
          </w:p>
        </w:tc>
        <w:tc>
          <w:tcPr>
            <w:tcW w:w="1578" w:type="dxa"/>
          </w:tcPr>
          <w:p w14:paraId="0093B3E9" w14:textId="77777777" w:rsidR="00485BE8" w:rsidRDefault="00485BE8" w:rsidP="00D42869"/>
        </w:tc>
        <w:tc>
          <w:tcPr>
            <w:tcW w:w="1742" w:type="dxa"/>
          </w:tcPr>
          <w:p w14:paraId="5E27A057" w14:textId="22817040" w:rsidR="00485BE8" w:rsidRDefault="00D65594" w:rsidP="00D42869">
            <w:r>
              <w:t>1,</w:t>
            </w:r>
            <w:r w:rsidR="00AD6137">
              <w:t>5</w:t>
            </w:r>
            <w:r>
              <w:t>00,000</w:t>
            </w:r>
          </w:p>
        </w:tc>
        <w:tc>
          <w:tcPr>
            <w:tcW w:w="2567" w:type="dxa"/>
          </w:tcPr>
          <w:p w14:paraId="313F1833" w14:textId="77777777" w:rsidR="00485BE8" w:rsidRDefault="00485BE8" w:rsidP="00D42869"/>
        </w:tc>
      </w:tr>
    </w:tbl>
    <w:p w14:paraId="6E684806" w14:textId="77777777" w:rsidR="00696DB4" w:rsidRPr="008838F8" w:rsidRDefault="00696DB4" w:rsidP="00D42869"/>
    <w:p w14:paraId="4E158972" w14:textId="77777777" w:rsidR="004F26AB" w:rsidRPr="008838F8" w:rsidRDefault="004F26AB" w:rsidP="00D42869"/>
    <w:p w14:paraId="066A98D9" w14:textId="3E180D25" w:rsidR="00DA792A" w:rsidRPr="008838F8" w:rsidRDefault="00D42869" w:rsidP="00D42869">
      <w:r w:rsidRPr="008838F8">
        <w:t xml:space="preserve"> </w:t>
      </w:r>
      <w:r w:rsidR="00DA792A" w:rsidRPr="008838F8">
        <w:br w:type="page"/>
      </w:r>
    </w:p>
    <w:p w14:paraId="532CEA7A" w14:textId="3470BE09" w:rsidR="00DA792A" w:rsidRPr="00550D3A" w:rsidRDefault="00DA792A" w:rsidP="00DA792A">
      <w:pPr>
        <w:pStyle w:val="Heading1"/>
      </w:pPr>
      <w:bookmarkStart w:id="119" w:name="_Toc117074645"/>
      <w:r w:rsidRPr="00550D3A">
        <w:t>Stakeholder Consultations and Disclosure</w:t>
      </w:r>
      <w:bookmarkEnd w:id="119"/>
    </w:p>
    <w:p w14:paraId="643739EE" w14:textId="62F93670" w:rsidR="00DB4A32" w:rsidRDefault="009C4B1F" w:rsidP="00DB428D">
      <w:r>
        <w:t xml:space="preserve">This Chapter provides a brief description of the consultations carried out with the key stakeholders while preparing the present ESMF and also a </w:t>
      </w:r>
      <w:r w:rsidR="00257619">
        <w:t xml:space="preserve">Stakeholder Engagement Plan </w:t>
      </w:r>
      <w:r>
        <w:t xml:space="preserve">for the future consultations to be carried out during the </w:t>
      </w:r>
      <w:r w:rsidR="00257619">
        <w:t>implementation of subprojects</w:t>
      </w:r>
      <w:r>
        <w:t>.</w:t>
      </w:r>
    </w:p>
    <w:p w14:paraId="28795CBA" w14:textId="4307F96D" w:rsidR="00A1460B" w:rsidRDefault="00A1460B" w:rsidP="00A1460B">
      <w:pPr>
        <w:pStyle w:val="Heading2"/>
      </w:pPr>
      <w:bookmarkStart w:id="120" w:name="_Toc117074646"/>
      <w:r>
        <w:t xml:space="preserve">Stakeholder Engagement </w:t>
      </w:r>
      <w:r w:rsidR="00035E9A">
        <w:t>Activities</w:t>
      </w:r>
      <w:bookmarkEnd w:id="120"/>
    </w:p>
    <w:p w14:paraId="4C7ABCA6" w14:textId="2C5244A4" w:rsidR="00742FE5" w:rsidRDefault="00622915" w:rsidP="00742FE5">
      <w:r>
        <w:t>S</w:t>
      </w:r>
      <w:r w:rsidR="00742FE5">
        <w:t xml:space="preserve">takeholder consultation for the </w:t>
      </w:r>
      <w:r>
        <w:t>proposed</w:t>
      </w:r>
      <w:r w:rsidR="00742FE5">
        <w:t xml:space="preserve"> subprojects will entail informing </w:t>
      </w:r>
      <w:r w:rsidR="000D4023">
        <w:t>communities and other relevant stakeholders</w:t>
      </w:r>
      <w:r w:rsidR="00742FE5">
        <w:t xml:space="preserve"> on the scope of the subproject and the need for the community to own and safeguard the project as beneficiaries and stakeholders. The </w:t>
      </w:r>
      <w:r>
        <w:t xml:space="preserve">farmers and </w:t>
      </w:r>
      <w:r w:rsidR="00742FE5">
        <w:t xml:space="preserve">rural communities will mostly be the beneficiaries of this project. Therefore, effective and close consultation with them is a prerequisite for the successful </w:t>
      </w:r>
      <w:r w:rsidR="008C3456">
        <w:t>implementation of the</w:t>
      </w:r>
      <w:r w:rsidR="00742FE5">
        <w:t xml:space="preserve"> subprojects. In recognition of this, efforts will be made to carry out the consultations with </w:t>
      </w:r>
      <w:r w:rsidR="003F7E05">
        <w:t>both beneficiary and affected communities</w:t>
      </w:r>
      <w:r w:rsidR="00742FE5">
        <w:t>.</w:t>
      </w:r>
    </w:p>
    <w:p w14:paraId="118946EC" w14:textId="5A00ED59" w:rsidR="00A1460B" w:rsidRDefault="00742FE5" w:rsidP="00DB428D">
      <w:r>
        <w:t>The consultation would be an ongoing activity taking place throughout the entire project process. Stakeholders</w:t>
      </w:r>
      <w:r w:rsidR="002B7976">
        <w:t>'</w:t>
      </w:r>
      <w:r>
        <w:t xml:space="preserve"> participation and consultation would take place through meetings, radio programs, requests for written proposals/comments, filling in questionnaires, explanations of </w:t>
      </w:r>
      <w:r w:rsidR="001670EC">
        <w:t>the sub</w:t>
      </w:r>
      <w:r>
        <w:t xml:space="preserve">project to the locals, making public documents available at the </w:t>
      </w:r>
      <w:r w:rsidR="00BA0F35">
        <w:t>AWB</w:t>
      </w:r>
      <w:r>
        <w:t xml:space="preserve">, </w:t>
      </w:r>
      <w:r w:rsidR="00BA0F35">
        <w:t>FO</w:t>
      </w:r>
      <w:r>
        <w:t xml:space="preserve"> and </w:t>
      </w:r>
      <w:r w:rsidR="00BA0F35">
        <w:t>WCA</w:t>
      </w:r>
      <w:r>
        <w:t xml:space="preserve"> levels.</w:t>
      </w:r>
      <w:r w:rsidR="00662541">
        <w:t xml:space="preserve"> </w:t>
      </w:r>
      <w:r w:rsidR="00DB578F">
        <w:t xml:space="preserve">A summary of the proposed engagement activities </w:t>
      </w:r>
      <w:r w:rsidR="001670EC">
        <w:t>is</w:t>
      </w:r>
      <w:r w:rsidR="00DB578F">
        <w:t xml:space="preserve"> given in </w:t>
      </w:r>
      <w:r w:rsidR="00DB578F" w:rsidRPr="001670EC">
        <w:rPr>
          <w:b/>
          <w:bCs/>
        </w:rPr>
        <w:t>Table 8.1</w:t>
      </w:r>
      <w:r w:rsidR="001670EC">
        <w:t>,</w:t>
      </w:r>
      <w:r w:rsidR="00DB578F">
        <w:t xml:space="preserve"> and a detailed </w:t>
      </w:r>
      <w:r w:rsidR="002C3393">
        <w:t xml:space="preserve"> Stakeholder Engagement Plan (SEP) of the Project is given in </w:t>
      </w:r>
      <w:r w:rsidR="002C3393" w:rsidRPr="001670EC">
        <w:rPr>
          <w:b/>
          <w:bCs/>
        </w:rPr>
        <w:t>Annex 1</w:t>
      </w:r>
      <w:r w:rsidR="003C5DCC">
        <w:rPr>
          <w:b/>
          <w:bCs/>
        </w:rPr>
        <w:t>1</w:t>
      </w:r>
      <w:r w:rsidR="00DB578F">
        <w:t>.</w:t>
      </w:r>
    </w:p>
    <w:p w14:paraId="253CCB04" w14:textId="050C3CA2" w:rsidR="00D335CD" w:rsidRDefault="00D335CD" w:rsidP="00D335CD">
      <w:pPr>
        <w:pStyle w:val="Caption"/>
      </w:pPr>
      <w:bookmarkStart w:id="121" w:name="_Toc116454266"/>
      <w:r w:rsidRPr="008838F8">
        <w:t xml:space="preserve">Table </w:t>
      </w:r>
      <w:r w:rsidRPr="00DB428D">
        <w:fldChar w:fldCharType="begin"/>
      </w:r>
      <w:r w:rsidRPr="00DB428D">
        <w:instrText xml:space="preserve"> STYLEREF 1 \s </w:instrText>
      </w:r>
      <w:r w:rsidRPr="00DB428D">
        <w:fldChar w:fldCharType="separate"/>
      </w:r>
      <w:r w:rsidR="004A736C">
        <w:rPr>
          <w:noProof/>
        </w:rPr>
        <w:t>8</w:t>
      </w:r>
      <w:r w:rsidRPr="00DB428D">
        <w:fldChar w:fldCharType="end"/>
      </w:r>
      <w:r w:rsidRPr="00435979">
        <w:t>.</w:t>
      </w:r>
      <w:r w:rsidRPr="00DB428D">
        <w:fldChar w:fldCharType="begin"/>
      </w:r>
      <w:r w:rsidRPr="00DB428D">
        <w:instrText xml:space="preserve"> SEQ Table \* ARABIC \s 1 </w:instrText>
      </w:r>
      <w:r w:rsidRPr="00DB428D">
        <w:fldChar w:fldCharType="separate"/>
      </w:r>
      <w:r w:rsidR="004A736C">
        <w:rPr>
          <w:noProof/>
        </w:rPr>
        <w:t>1</w:t>
      </w:r>
      <w:r w:rsidRPr="00DB428D">
        <w:fldChar w:fldCharType="end"/>
      </w:r>
      <w:r w:rsidRPr="00435979">
        <w:t xml:space="preserve">: </w:t>
      </w:r>
      <w:r>
        <w:t>Summary of Stakeholder Engagement Activities</w:t>
      </w:r>
      <w:bookmarkEnd w:id="121"/>
    </w:p>
    <w:tbl>
      <w:tblPr>
        <w:tblStyle w:val="TableGrid"/>
        <w:tblW w:w="0" w:type="auto"/>
        <w:tblLook w:val="04A0" w:firstRow="1" w:lastRow="0" w:firstColumn="1" w:lastColumn="0" w:noHBand="0" w:noVBand="1"/>
      </w:tblPr>
      <w:tblGrid>
        <w:gridCol w:w="1794"/>
        <w:gridCol w:w="2132"/>
        <w:gridCol w:w="1523"/>
        <w:gridCol w:w="1785"/>
        <w:gridCol w:w="1784"/>
      </w:tblGrid>
      <w:tr w:rsidR="00BD0727" w14:paraId="69112D52" w14:textId="77777777" w:rsidTr="00BD0727">
        <w:tc>
          <w:tcPr>
            <w:tcW w:w="1794" w:type="dxa"/>
          </w:tcPr>
          <w:p w14:paraId="1EC5AD80" w14:textId="6AC486F5" w:rsidR="001A6B50" w:rsidRPr="005C342C" w:rsidRDefault="001A6B50" w:rsidP="005C342C">
            <w:pPr>
              <w:spacing w:after="0"/>
              <w:rPr>
                <w:b/>
                <w:bCs/>
              </w:rPr>
            </w:pPr>
            <w:r w:rsidRPr="005C342C">
              <w:rPr>
                <w:b/>
                <w:bCs/>
              </w:rPr>
              <w:t>Activity</w:t>
            </w:r>
          </w:p>
        </w:tc>
        <w:tc>
          <w:tcPr>
            <w:tcW w:w="2132" w:type="dxa"/>
          </w:tcPr>
          <w:p w14:paraId="209DBAAE" w14:textId="69627937" w:rsidR="001A6B50" w:rsidRPr="005C342C" w:rsidRDefault="001A6B50" w:rsidP="005C342C">
            <w:pPr>
              <w:spacing w:after="0"/>
              <w:rPr>
                <w:b/>
                <w:bCs/>
              </w:rPr>
            </w:pPr>
            <w:r w:rsidRPr="005C342C">
              <w:rPr>
                <w:b/>
                <w:bCs/>
              </w:rPr>
              <w:t>Stakeholders</w:t>
            </w:r>
          </w:p>
        </w:tc>
        <w:tc>
          <w:tcPr>
            <w:tcW w:w="1523" w:type="dxa"/>
          </w:tcPr>
          <w:p w14:paraId="5E0F5B02" w14:textId="4AA6F7D5" w:rsidR="001A6B50" w:rsidRPr="005C342C" w:rsidRDefault="001A6B50" w:rsidP="005C342C">
            <w:pPr>
              <w:spacing w:after="0"/>
              <w:rPr>
                <w:b/>
                <w:bCs/>
              </w:rPr>
            </w:pPr>
            <w:r w:rsidRPr="005C342C">
              <w:rPr>
                <w:b/>
                <w:bCs/>
              </w:rPr>
              <w:t>Timeline</w:t>
            </w:r>
          </w:p>
        </w:tc>
        <w:tc>
          <w:tcPr>
            <w:tcW w:w="1785" w:type="dxa"/>
          </w:tcPr>
          <w:p w14:paraId="0E23459B" w14:textId="1DB69977" w:rsidR="001A6B50" w:rsidRPr="005C342C" w:rsidRDefault="001A6B50" w:rsidP="005C342C">
            <w:pPr>
              <w:spacing w:after="0"/>
              <w:rPr>
                <w:b/>
                <w:bCs/>
              </w:rPr>
            </w:pPr>
            <w:r w:rsidRPr="005C342C">
              <w:rPr>
                <w:b/>
                <w:bCs/>
              </w:rPr>
              <w:t>Engagement Methods</w:t>
            </w:r>
          </w:p>
        </w:tc>
        <w:tc>
          <w:tcPr>
            <w:tcW w:w="1784" w:type="dxa"/>
          </w:tcPr>
          <w:p w14:paraId="7A31F1AB" w14:textId="24FD6A20" w:rsidR="001A6B50" w:rsidRPr="005C342C" w:rsidRDefault="001A6B50" w:rsidP="005C342C">
            <w:pPr>
              <w:spacing w:after="0"/>
              <w:rPr>
                <w:b/>
                <w:bCs/>
              </w:rPr>
            </w:pPr>
            <w:r w:rsidRPr="005C342C">
              <w:rPr>
                <w:b/>
                <w:bCs/>
              </w:rPr>
              <w:t>Responsible Parti</w:t>
            </w:r>
            <w:r w:rsidR="00B21747" w:rsidRPr="005C342C">
              <w:rPr>
                <w:b/>
                <w:bCs/>
              </w:rPr>
              <w:t>es</w:t>
            </w:r>
          </w:p>
        </w:tc>
      </w:tr>
      <w:tr w:rsidR="001670EC" w14:paraId="4A227218" w14:textId="77777777" w:rsidTr="000B0416">
        <w:tc>
          <w:tcPr>
            <w:tcW w:w="9018" w:type="dxa"/>
            <w:gridSpan w:val="5"/>
          </w:tcPr>
          <w:p w14:paraId="27999629" w14:textId="7462C317" w:rsidR="001670EC" w:rsidRDefault="001670EC" w:rsidP="005C342C">
            <w:pPr>
              <w:spacing w:after="0"/>
            </w:pPr>
            <w:r>
              <w:rPr>
                <w:b/>
                <w:bCs/>
              </w:rPr>
              <w:t xml:space="preserve">A. During </w:t>
            </w:r>
            <w:r w:rsidRPr="005C342C">
              <w:rPr>
                <w:b/>
                <w:bCs/>
              </w:rPr>
              <w:t xml:space="preserve">Subproject Identification and </w:t>
            </w:r>
            <w:r>
              <w:rPr>
                <w:b/>
                <w:bCs/>
              </w:rPr>
              <w:t>Design</w:t>
            </w:r>
          </w:p>
        </w:tc>
      </w:tr>
      <w:tr w:rsidR="00BD0727" w14:paraId="46B360AC" w14:textId="77777777" w:rsidTr="00BD0727">
        <w:tc>
          <w:tcPr>
            <w:tcW w:w="1794" w:type="dxa"/>
          </w:tcPr>
          <w:p w14:paraId="267FDC56" w14:textId="5172B839" w:rsidR="001A6B50" w:rsidRDefault="003D77CF" w:rsidP="005C342C">
            <w:pPr>
              <w:spacing w:after="0"/>
            </w:pPr>
            <w:r>
              <w:t>Subproject or Beneficiary  Identification</w:t>
            </w:r>
          </w:p>
        </w:tc>
        <w:tc>
          <w:tcPr>
            <w:tcW w:w="2132" w:type="dxa"/>
          </w:tcPr>
          <w:p w14:paraId="20C9BF95" w14:textId="77777777" w:rsidR="001A6B50" w:rsidRDefault="00F5735D" w:rsidP="005C342C">
            <w:pPr>
              <w:spacing w:after="0"/>
            </w:pPr>
            <w:r>
              <w:t>Farmers</w:t>
            </w:r>
          </w:p>
          <w:p w14:paraId="52648640" w14:textId="77777777" w:rsidR="00F5735D" w:rsidRDefault="00F5735D" w:rsidP="005C342C">
            <w:pPr>
              <w:spacing w:after="0"/>
            </w:pPr>
            <w:r>
              <w:t>WCA</w:t>
            </w:r>
          </w:p>
          <w:p w14:paraId="586CE02E" w14:textId="77777777" w:rsidR="00F5735D" w:rsidRDefault="00F5735D" w:rsidP="005C342C">
            <w:pPr>
              <w:spacing w:after="0"/>
            </w:pPr>
            <w:r>
              <w:t>FOs</w:t>
            </w:r>
          </w:p>
          <w:p w14:paraId="5A7E711B" w14:textId="77777777" w:rsidR="00F5735D" w:rsidRDefault="00F5735D" w:rsidP="005C342C">
            <w:pPr>
              <w:spacing w:after="0"/>
            </w:pPr>
            <w:r>
              <w:t>AWBs</w:t>
            </w:r>
          </w:p>
          <w:p w14:paraId="55A2CE43" w14:textId="77777777" w:rsidR="00F5735D" w:rsidRDefault="00543F07" w:rsidP="00543F07">
            <w:pPr>
              <w:spacing w:after="0"/>
            </w:pPr>
            <w:r>
              <w:t>Local Government</w:t>
            </w:r>
          </w:p>
          <w:p w14:paraId="43D1693F" w14:textId="77777777" w:rsidR="00BD3327" w:rsidRDefault="00BD3327" w:rsidP="00543F07">
            <w:pPr>
              <w:spacing w:after="0"/>
            </w:pPr>
            <w:r>
              <w:t>SIDA</w:t>
            </w:r>
          </w:p>
          <w:p w14:paraId="12348C03" w14:textId="1A24380F" w:rsidR="00FC69F3" w:rsidRDefault="00AD6137" w:rsidP="005C342C">
            <w:pPr>
              <w:spacing w:after="0"/>
            </w:pPr>
            <w:r>
              <w:t>Agriculture</w:t>
            </w:r>
            <w:r w:rsidR="00FC69F3">
              <w:t xml:space="preserve"> </w:t>
            </w:r>
            <w:r>
              <w:t>Department</w:t>
            </w:r>
          </w:p>
        </w:tc>
        <w:tc>
          <w:tcPr>
            <w:tcW w:w="1523" w:type="dxa"/>
          </w:tcPr>
          <w:p w14:paraId="04EC0E7C" w14:textId="7FD44CC8" w:rsidR="001A6B50" w:rsidRDefault="00063C83" w:rsidP="005C342C">
            <w:pPr>
              <w:spacing w:after="0"/>
            </w:pPr>
            <w:r>
              <w:t xml:space="preserve">Prior to </w:t>
            </w:r>
            <w:r w:rsidR="001670EC">
              <w:t xml:space="preserve">the </w:t>
            </w:r>
            <w:r>
              <w:t>selection of each subproject</w:t>
            </w:r>
            <w:r w:rsidR="00FC0DE3">
              <w:t xml:space="preserve"> or </w:t>
            </w:r>
            <w:r w:rsidR="00AD6137">
              <w:t>beneficiary</w:t>
            </w:r>
          </w:p>
        </w:tc>
        <w:tc>
          <w:tcPr>
            <w:tcW w:w="1785" w:type="dxa"/>
          </w:tcPr>
          <w:p w14:paraId="173C0CCB" w14:textId="751F90CD" w:rsidR="009A4536" w:rsidRDefault="009A4536" w:rsidP="00543F07">
            <w:pPr>
              <w:spacing w:after="0"/>
            </w:pPr>
            <w:r>
              <w:t>Bro</w:t>
            </w:r>
            <w:r w:rsidR="00C70304">
              <w:t>chures, posters and flyers</w:t>
            </w:r>
          </w:p>
          <w:p w14:paraId="5703066D" w14:textId="01254E37" w:rsidR="00C70304" w:rsidRDefault="00AD6137" w:rsidP="00543F07">
            <w:pPr>
              <w:spacing w:after="0"/>
            </w:pPr>
            <w:r>
              <w:t>Notification</w:t>
            </w:r>
            <w:r w:rsidR="00C70304">
              <w:t xml:space="preserve"> in radio and print media</w:t>
            </w:r>
          </w:p>
          <w:p w14:paraId="2196443A" w14:textId="14D70088" w:rsidR="001A6B50" w:rsidRDefault="00145292" w:rsidP="005C342C">
            <w:pPr>
              <w:spacing w:after="0"/>
            </w:pPr>
            <w:r>
              <w:t xml:space="preserve">Public meetings </w:t>
            </w:r>
            <w:r w:rsidR="00341C04">
              <w:t>with</w:t>
            </w:r>
            <w:r>
              <w:t xml:space="preserve"> AW</w:t>
            </w:r>
            <w:r w:rsidR="00341C04">
              <w:t xml:space="preserve">B, FO and WC levels, based on the subproject scope. </w:t>
            </w:r>
          </w:p>
          <w:p w14:paraId="356784CD" w14:textId="1B15F70F" w:rsidR="00341C04" w:rsidRDefault="007644B6" w:rsidP="00543F07">
            <w:pPr>
              <w:spacing w:after="0"/>
            </w:pPr>
            <w:r>
              <w:t>Focus Group Meetings</w:t>
            </w:r>
            <w:r w:rsidR="00341C04">
              <w:t xml:space="preserve"> for women and vulnerable</w:t>
            </w:r>
            <w:r w:rsidR="009F091F">
              <w:t>.</w:t>
            </w:r>
          </w:p>
          <w:p w14:paraId="6EF451C8" w14:textId="4ACE78E6" w:rsidR="00B013A7" w:rsidRDefault="00B013A7" w:rsidP="005C342C">
            <w:pPr>
              <w:spacing w:after="0"/>
            </w:pPr>
          </w:p>
        </w:tc>
        <w:tc>
          <w:tcPr>
            <w:tcW w:w="1784" w:type="dxa"/>
          </w:tcPr>
          <w:p w14:paraId="2DF26257" w14:textId="5E0AD94E" w:rsidR="001A6B50" w:rsidRDefault="00F5735D" w:rsidP="005C342C">
            <w:pPr>
              <w:spacing w:after="0"/>
            </w:pPr>
            <w:r>
              <w:t>PIU’s E&amp;S specialists</w:t>
            </w:r>
          </w:p>
        </w:tc>
      </w:tr>
      <w:tr w:rsidR="00BD0727" w14:paraId="4E60AD11" w14:textId="77777777" w:rsidTr="00BD0727">
        <w:tc>
          <w:tcPr>
            <w:tcW w:w="1794" w:type="dxa"/>
          </w:tcPr>
          <w:p w14:paraId="6A9081BF" w14:textId="5A1405F7" w:rsidR="001A6B50" w:rsidRDefault="00A13630" w:rsidP="005C342C">
            <w:pPr>
              <w:spacing w:after="0"/>
            </w:pPr>
            <w:r>
              <w:t>Subproject Screening</w:t>
            </w:r>
          </w:p>
        </w:tc>
        <w:tc>
          <w:tcPr>
            <w:tcW w:w="2132" w:type="dxa"/>
          </w:tcPr>
          <w:p w14:paraId="26DFA9DA" w14:textId="77777777" w:rsidR="00FC0DE3" w:rsidRDefault="00FC0DE3" w:rsidP="00FC0DE3">
            <w:pPr>
              <w:spacing w:after="0"/>
            </w:pPr>
            <w:r>
              <w:t>WCA</w:t>
            </w:r>
          </w:p>
          <w:p w14:paraId="6D83C611" w14:textId="77777777" w:rsidR="00FC0DE3" w:rsidRDefault="00FC0DE3" w:rsidP="00FC0DE3">
            <w:pPr>
              <w:spacing w:after="0"/>
            </w:pPr>
            <w:r>
              <w:t>FOs</w:t>
            </w:r>
          </w:p>
          <w:p w14:paraId="73526B04" w14:textId="77777777" w:rsidR="00FC0DE3" w:rsidRDefault="00FC0DE3" w:rsidP="00FC0DE3">
            <w:pPr>
              <w:spacing w:after="0"/>
            </w:pPr>
            <w:r>
              <w:t>AWBs</w:t>
            </w:r>
          </w:p>
          <w:p w14:paraId="3BE06793" w14:textId="77777777" w:rsidR="00FC0DE3" w:rsidRDefault="00FC0DE3" w:rsidP="00FC0DE3">
            <w:pPr>
              <w:spacing w:after="0"/>
            </w:pPr>
            <w:r>
              <w:t>Local Government</w:t>
            </w:r>
          </w:p>
          <w:p w14:paraId="44CE5F5E" w14:textId="05C2C012" w:rsidR="001A6B50" w:rsidRDefault="001A6B50" w:rsidP="005C342C">
            <w:pPr>
              <w:spacing w:after="0"/>
            </w:pPr>
          </w:p>
        </w:tc>
        <w:tc>
          <w:tcPr>
            <w:tcW w:w="1523" w:type="dxa"/>
          </w:tcPr>
          <w:p w14:paraId="3C2D70F7" w14:textId="402D48E1" w:rsidR="001A6B50" w:rsidRDefault="005B4C76" w:rsidP="005C342C">
            <w:pPr>
              <w:spacing w:after="0"/>
            </w:pPr>
            <w:r>
              <w:t>After identification of each subproject</w:t>
            </w:r>
          </w:p>
        </w:tc>
        <w:tc>
          <w:tcPr>
            <w:tcW w:w="1785" w:type="dxa"/>
          </w:tcPr>
          <w:p w14:paraId="44EA8F77" w14:textId="77777777" w:rsidR="001A6B50" w:rsidRDefault="0066615B" w:rsidP="00543F07">
            <w:pPr>
              <w:spacing w:after="0"/>
            </w:pPr>
            <w:r>
              <w:t>Surveys</w:t>
            </w:r>
          </w:p>
          <w:p w14:paraId="36538913" w14:textId="6A7B68CF" w:rsidR="0066615B" w:rsidRDefault="0066615B" w:rsidP="005C342C">
            <w:pPr>
              <w:spacing w:after="0"/>
            </w:pPr>
            <w:r>
              <w:t>Interviews</w:t>
            </w:r>
          </w:p>
        </w:tc>
        <w:tc>
          <w:tcPr>
            <w:tcW w:w="1784" w:type="dxa"/>
          </w:tcPr>
          <w:p w14:paraId="3DBE7379" w14:textId="09B93628" w:rsidR="001A6B50" w:rsidRDefault="00FC0DE3" w:rsidP="005C342C">
            <w:pPr>
              <w:spacing w:after="0"/>
            </w:pPr>
            <w:r>
              <w:t>PIU’s E&amp;S specialists</w:t>
            </w:r>
          </w:p>
        </w:tc>
      </w:tr>
      <w:tr w:rsidR="00BD0727" w14:paraId="4B527194" w14:textId="77777777" w:rsidTr="00BD0727">
        <w:tc>
          <w:tcPr>
            <w:tcW w:w="1794" w:type="dxa"/>
          </w:tcPr>
          <w:p w14:paraId="6DDC4349" w14:textId="7DCEBEDE" w:rsidR="001A6B50" w:rsidRDefault="00A13630" w:rsidP="005C342C">
            <w:pPr>
              <w:spacing w:after="0"/>
            </w:pPr>
            <w:r>
              <w:t>ESIA</w:t>
            </w:r>
            <w:r w:rsidR="00E50349">
              <w:t>/ESMP and RAP/ARAP Preparation</w:t>
            </w:r>
            <w:r w:rsidR="00C901B7">
              <w:t xml:space="preserve"> for subprojects</w:t>
            </w:r>
          </w:p>
        </w:tc>
        <w:tc>
          <w:tcPr>
            <w:tcW w:w="2132" w:type="dxa"/>
          </w:tcPr>
          <w:p w14:paraId="7AEEA650" w14:textId="41858106" w:rsidR="001A6B50" w:rsidRDefault="00E11F2F" w:rsidP="00543F07">
            <w:pPr>
              <w:spacing w:after="0"/>
            </w:pPr>
            <w:r>
              <w:t>Affected communities</w:t>
            </w:r>
            <w:r w:rsidR="00C901B7">
              <w:t>,</w:t>
            </w:r>
          </w:p>
          <w:p w14:paraId="25A20B66" w14:textId="77777777" w:rsidR="00E11F2F" w:rsidRDefault="00E11F2F" w:rsidP="00543F07">
            <w:pPr>
              <w:spacing w:after="0"/>
            </w:pPr>
            <w:r>
              <w:t xml:space="preserve">SIDA, Irrigation Dept. </w:t>
            </w:r>
          </w:p>
          <w:p w14:paraId="360E26C1" w14:textId="57F456A7" w:rsidR="00E11F2F" w:rsidRDefault="00E11F2F" w:rsidP="005C342C">
            <w:pPr>
              <w:spacing w:after="0"/>
            </w:pPr>
            <w:r>
              <w:t>Agriculture Dept., Sindh EPA</w:t>
            </w:r>
          </w:p>
        </w:tc>
        <w:tc>
          <w:tcPr>
            <w:tcW w:w="1523" w:type="dxa"/>
          </w:tcPr>
          <w:p w14:paraId="57F18EDB" w14:textId="078FE08D" w:rsidR="001A6B50" w:rsidRDefault="00C901B7" w:rsidP="005C342C">
            <w:pPr>
              <w:spacing w:after="0"/>
            </w:pPr>
            <w:r>
              <w:t>During the preparation of ESIA/ESMP and RAP/ARAP</w:t>
            </w:r>
          </w:p>
        </w:tc>
        <w:tc>
          <w:tcPr>
            <w:tcW w:w="1785" w:type="dxa"/>
          </w:tcPr>
          <w:p w14:paraId="4C476E68" w14:textId="77777777" w:rsidR="009F5B75" w:rsidRDefault="009F5B75" w:rsidP="009F5B75">
            <w:pPr>
              <w:spacing w:after="0"/>
            </w:pPr>
            <w:r>
              <w:t>Surveys</w:t>
            </w:r>
          </w:p>
          <w:p w14:paraId="6902521B" w14:textId="6B63605F" w:rsidR="001A6B50" w:rsidRDefault="009F5B75" w:rsidP="005C342C">
            <w:pPr>
              <w:spacing w:after="0"/>
            </w:pPr>
            <w:r>
              <w:t>Interviews</w:t>
            </w:r>
          </w:p>
        </w:tc>
        <w:tc>
          <w:tcPr>
            <w:tcW w:w="1784" w:type="dxa"/>
          </w:tcPr>
          <w:p w14:paraId="1914BAE4" w14:textId="185E0AA1" w:rsidR="001A6B50" w:rsidRDefault="00C901B7" w:rsidP="005C342C">
            <w:pPr>
              <w:spacing w:after="0"/>
            </w:pPr>
            <w:r>
              <w:t>PIUs and PIC</w:t>
            </w:r>
            <w:r w:rsidR="00E9195B">
              <w:t>s</w:t>
            </w:r>
          </w:p>
        </w:tc>
      </w:tr>
      <w:tr w:rsidR="00B21747" w14:paraId="7EB9D932" w14:textId="77777777" w:rsidTr="005C342C">
        <w:tc>
          <w:tcPr>
            <w:tcW w:w="1794" w:type="dxa"/>
          </w:tcPr>
          <w:p w14:paraId="455BC7A9" w14:textId="7299B6FC" w:rsidR="00B21747" w:rsidRDefault="00E50349" w:rsidP="005C342C">
            <w:pPr>
              <w:spacing w:after="0"/>
            </w:pPr>
            <w:r>
              <w:t>Disclosure of ESIA/ESMP and RAP/ARAP</w:t>
            </w:r>
            <w:r w:rsidR="00C901B7">
              <w:t xml:space="preserve"> for subprojects</w:t>
            </w:r>
          </w:p>
        </w:tc>
        <w:tc>
          <w:tcPr>
            <w:tcW w:w="2132" w:type="dxa"/>
          </w:tcPr>
          <w:p w14:paraId="42DEF684" w14:textId="1712A05B" w:rsidR="00035E9A" w:rsidRDefault="00C901B7" w:rsidP="00C901B7">
            <w:pPr>
              <w:spacing w:after="0"/>
            </w:pPr>
            <w:r>
              <w:t xml:space="preserve">Affected </w:t>
            </w:r>
            <w:r w:rsidR="00564F6D">
              <w:t>households</w:t>
            </w:r>
            <w:r>
              <w:t xml:space="preserve">, </w:t>
            </w:r>
          </w:p>
          <w:p w14:paraId="67BF9FD0" w14:textId="77777777" w:rsidR="00926111" w:rsidRDefault="00035E9A" w:rsidP="00C901B7">
            <w:pPr>
              <w:spacing w:after="0"/>
            </w:pPr>
            <w:r>
              <w:t>V</w:t>
            </w:r>
            <w:r w:rsidR="00926111">
              <w:t>ulnerable groups</w:t>
            </w:r>
          </w:p>
          <w:p w14:paraId="3761EF61" w14:textId="0E42FB6F" w:rsidR="00926111" w:rsidRDefault="00926111" w:rsidP="00C901B7">
            <w:pPr>
              <w:spacing w:after="0"/>
            </w:pPr>
            <w:r>
              <w:t>Community leaders</w:t>
            </w:r>
          </w:p>
          <w:p w14:paraId="720FA27C" w14:textId="211B8249" w:rsidR="00C901B7" w:rsidRDefault="00C901B7" w:rsidP="00C901B7">
            <w:pPr>
              <w:spacing w:after="0"/>
            </w:pPr>
            <w:r>
              <w:t>Farmers</w:t>
            </w:r>
          </w:p>
          <w:p w14:paraId="5CD95433" w14:textId="77777777" w:rsidR="00C901B7" w:rsidRDefault="00C901B7" w:rsidP="00C901B7">
            <w:pPr>
              <w:spacing w:after="0"/>
            </w:pPr>
            <w:r>
              <w:t>WCA</w:t>
            </w:r>
          </w:p>
          <w:p w14:paraId="18800AC3" w14:textId="77777777" w:rsidR="00C901B7" w:rsidRDefault="00C901B7" w:rsidP="00C901B7">
            <w:pPr>
              <w:spacing w:after="0"/>
            </w:pPr>
            <w:r>
              <w:t>FOs</w:t>
            </w:r>
          </w:p>
          <w:p w14:paraId="03299357" w14:textId="77777777" w:rsidR="00C901B7" w:rsidRDefault="00C901B7" w:rsidP="00C901B7">
            <w:pPr>
              <w:spacing w:after="0"/>
            </w:pPr>
            <w:r>
              <w:t>AWBs</w:t>
            </w:r>
          </w:p>
          <w:p w14:paraId="6D06226E" w14:textId="77777777" w:rsidR="00C901B7" w:rsidRDefault="00C901B7" w:rsidP="00C901B7">
            <w:pPr>
              <w:spacing w:after="0"/>
            </w:pPr>
            <w:r>
              <w:t>Local Government</w:t>
            </w:r>
          </w:p>
          <w:p w14:paraId="6D077E73" w14:textId="5D50B07F" w:rsidR="00B21747" w:rsidRDefault="00C901B7" w:rsidP="005C342C">
            <w:pPr>
              <w:spacing w:after="0"/>
            </w:pPr>
            <w:r>
              <w:t>Sindh EPA</w:t>
            </w:r>
          </w:p>
        </w:tc>
        <w:tc>
          <w:tcPr>
            <w:tcW w:w="1523" w:type="dxa"/>
          </w:tcPr>
          <w:p w14:paraId="538AFCBC" w14:textId="1070832E" w:rsidR="00B21747" w:rsidRDefault="00C901B7" w:rsidP="005C342C">
            <w:pPr>
              <w:spacing w:after="0"/>
            </w:pPr>
            <w:r>
              <w:t>After completion of the draft ESIA/ESMP and RAP/ARAP</w:t>
            </w:r>
          </w:p>
        </w:tc>
        <w:tc>
          <w:tcPr>
            <w:tcW w:w="1785" w:type="dxa"/>
          </w:tcPr>
          <w:p w14:paraId="4748F171" w14:textId="77777777" w:rsidR="00B21747" w:rsidRDefault="00C901B7" w:rsidP="00543F07">
            <w:pPr>
              <w:spacing w:after="0"/>
            </w:pPr>
            <w:r>
              <w:t xml:space="preserve">Public meetings </w:t>
            </w:r>
          </w:p>
          <w:p w14:paraId="061D07FD" w14:textId="6ED32FDC" w:rsidR="00C901B7" w:rsidRDefault="00AD6137" w:rsidP="00543F07">
            <w:pPr>
              <w:spacing w:after="0"/>
            </w:pPr>
            <w:r>
              <w:t>Consultation</w:t>
            </w:r>
            <w:r w:rsidR="00C901B7">
              <w:t xml:space="preserve"> Workshops</w:t>
            </w:r>
          </w:p>
          <w:p w14:paraId="34E0D3FF" w14:textId="77777777" w:rsidR="00C901B7" w:rsidRDefault="00D82FF4" w:rsidP="00543F07">
            <w:pPr>
              <w:spacing w:after="0"/>
            </w:pPr>
            <w:r>
              <w:t>Uploading the documents on  PIU website</w:t>
            </w:r>
          </w:p>
          <w:p w14:paraId="5D43A377" w14:textId="36653622" w:rsidR="00D82FF4" w:rsidRDefault="00D82FF4" w:rsidP="00543F07">
            <w:pPr>
              <w:spacing w:after="0"/>
            </w:pPr>
            <w:r>
              <w:t xml:space="preserve">Sharing </w:t>
            </w:r>
            <w:r w:rsidR="00674DAB">
              <w:t>executive summaries with local WCAs and F</w:t>
            </w:r>
            <w:r w:rsidR="00BE533A">
              <w:t>O</w:t>
            </w:r>
            <w:r w:rsidR="00674DAB">
              <w:t>s</w:t>
            </w:r>
          </w:p>
          <w:p w14:paraId="160E94FC" w14:textId="4826A9B1" w:rsidR="00926111" w:rsidRDefault="00926111" w:rsidP="005C342C">
            <w:pPr>
              <w:spacing w:after="0"/>
            </w:pPr>
            <w:r>
              <w:t xml:space="preserve">FO-level </w:t>
            </w:r>
            <w:r w:rsidR="00564F6D">
              <w:t xml:space="preserve">information </w:t>
            </w:r>
            <w:r w:rsidR="00AD6137">
              <w:t>centers</w:t>
            </w:r>
          </w:p>
        </w:tc>
        <w:tc>
          <w:tcPr>
            <w:tcW w:w="1784" w:type="dxa"/>
          </w:tcPr>
          <w:p w14:paraId="48765579" w14:textId="5A5D70E7" w:rsidR="00B21747" w:rsidRDefault="00674DAB" w:rsidP="005C342C">
            <w:pPr>
              <w:spacing w:after="0"/>
            </w:pPr>
            <w:r>
              <w:t>PIUs and PIC</w:t>
            </w:r>
            <w:r w:rsidR="00E9195B">
              <w:t>s</w:t>
            </w:r>
          </w:p>
        </w:tc>
      </w:tr>
      <w:tr w:rsidR="00B21747" w14:paraId="0313CE7F" w14:textId="77777777" w:rsidTr="005C342C">
        <w:tc>
          <w:tcPr>
            <w:tcW w:w="1794" w:type="dxa"/>
          </w:tcPr>
          <w:p w14:paraId="2BE9D32F" w14:textId="25B4808A" w:rsidR="00B21747" w:rsidRDefault="00DF7C25" w:rsidP="005C342C">
            <w:pPr>
              <w:spacing w:after="0"/>
            </w:pPr>
            <w:r>
              <w:t>Grievance Redress Mechanism</w:t>
            </w:r>
          </w:p>
        </w:tc>
        <w:tc>
          <w:tcPr>
            <w:tcW w:w="2132" w:type="dxa"/>
          </w:tcPr>
          <w:p w14:paraId="2545325E" w14:textId="77777777" w:rsidR="00DE4F11" w:rsidRDefault="00DE4F11" w:rsidP="00DE4F11">
            <w:pPr>
              <w:spacing w:after="0"/>
            </w:pPr>
            <w:r>
              <w:t>Affected communities, Farmers</w:t>
            </w:r>
          </w:p>
          <w:p w14:paraId="6AAA03BB" w14:textId="77777777" w:rsidR="00DE4F11" w:rsidRDefault="00DE4F11" w:rsidP="00DE4F11">
            <w:pPr>
              <w:spacing w:after="0"/>
            </w:pPr>
            <w:r>
              <w:t>WCA</w:t>
            </w:r>
          </w:p>
          <w:p w14:paraId="175E16FF" w14:textId="51B546AA" w:rsidR="00DE4F11" w:rsidRDefault="00DE4F11" w:rsidP="00DE4F11">
            <w:pPr>
              <w:spacing w:after="0"/>
            </w:pPr>
            <w:r>
              <w:t>F</w:t>
            </w:r>
            <w:r w:rsidR="00BE533A">
              <w:t>O</w:t>
            </w:r>
            <w:r>
              <w:t>s</w:t>
            </w:r>
          </w:p>
          <w:p w14:paraId="0FA4E3FF" w14:textId="77777777" w:rsidR="00DE4F11" w:rsidRDefault="00DE4F11" w:rsidP="00DE4F11">
            <w:pPr>
              <w:spacing w:after="0"/>
            </w:pPr>
            <w:r>
              <w:t>AWBs</w:t>
            </w:r>
          </w:p>
          <w:p w14:paraId="445784CC" w14:textId="77777777" w:rsidR="00B21747" w:rsidRDefault="00B21747" w:rsidP="005C342C">
            <w:pPr>
              <w:spacing w:after="0"/>
            </w:pPr>
          </w:p>
        </w:tc>
        <w:tc>
          <w:tcPr>
            <w:tcW w:w="1523" w:type="dxa"/>
          </w:tcPr>
          <w:p w14:paraId="6C8E5977" w14:textId="69E30548" w:rsidR="00B21747" w:rsidRDefault="00790F45" w:rsidP="005C342C">
            <w:pPr>
              <w:spacing w:after="0"/>
            </w:pPr>
            <w:r>
              <w:t xml:space="preserve">Establish </w:t>
            </w:r>
            <w:r w:rsidR="00E66C10">
              <w:t xml:space="preserve">and disseminate </w:t>
            </w:r>
            <w:r>
              <w:t xml:space="preserve">the mechanism </w:t>
            </w:r>
            <w:r w:rsidR="00E66C10">
              <w:t>prior to subproject implementation</w:t>
            </w:r>
          </w:p>
        </w:tc>
        <w:tc>
          <w:tcPr>
            <w:tcW w:w="1785" w:type="dxa"/>
          </w:tcPr>
          <w:p w14:paraId="34EC92A1" w14:textId="77777777" w:rsidR="00E66C10" w:rsidRDefault="00E66C10" w:rsidP="00E66C10">
            <w:pPr>
              <w:spacing w:after="0"/>
            </w:pPr>
            <w:r>
              <w:t>Brochures, posters and flyers</w:t>
            </w:r>
          </w:p>
          <w:p w14:paraId="72C1FC4F" w14:textId="6F2FF94E" w:rsidR="00E66C10" w:rsidRDefault="00AD6137" w:rsidP="00E66C10">
            <w:pPr>
              <w:spacing w:after="0"/>
            </w:pPr>
            <w:r>
              <w:t>Notification</w:t>
            </w:r>
            <w:r w:rsidR="00E66C10">
              <w:t xml:space="preserve"> in radio and print media</w:t>
            </w:r>
          </w:p>
          <w:p w14:paraId="3C109610" w14:textId="1703742A" w:rsidR="00B21747" w:rsidRDefault="009C42AC" w:rsidP="00543F07">
            <w:pPr>
              <w:spacing w:after="0"/>
            </w:pPr>
            <w:r>
              <w:t>Focus group Meetings and Public Meetings</w:t>
            </w:r>
          </w:p>
          <w:p w14:paraId="2C0B1A2D" w14:textId="0E53B342" w:rsidR="009C42AC" w:rsidRDefault="009C42AC" w:rsidP="005C342C">
            <w:pPr>
              <w:spacing w:after="0"/>
            </w:pPr>
          </w:p>
        </w:tc>
        <w:tc>
          <w:tcPr>
            <w:tcW w:w="1784" w:type="dxa"/>
          </w:tcPr>
          <w:p w14:paraId="40F7F236" w14:textId="6F07133A" w:rsidR="00B21747" w:rsidRDefault="009C42AC" w:rsidP="005C342C">
            <w:pPr>
              <w:spacing w:after="0"/>
            </w:pPr>
            <w:r>
              <w:t>PIUs and PIC</w:t>
            </w:r>
            <w:r w:rsidR="00E9195B">
              <w:t>s</w:t>
            </w:r>
          </w:p>
        </w:tc>
      </w:tr>
      <w:tr w:rsidR="00DF7C25" w14:paraId="7473E318" w14:textId="77777777" w:rsidTr="005C342C">
        <w:tc>
          <w:tcPr>
            <w:tcW w:w="1794" w:type="dxa"/>
          </w:tcPr>
          <w:p w14:paraId="1D7ACB14" w14:textId="02177C4E" w:rsidR="00DF7C25" w:rsidRDefault="00DF7C25" w:rsidP="005C342C">
            <w:pPr>
              <w:spacing w:after="0"/>
            </w:pPr>
            <w:r>
              <w:t>Training and Capacity Building</w:t>
            </w:r>
            <w:r w:rsidR="00E53897">
              <w:t xml:space="preserve"> on ESMP/RAP</w:t>
            </w:r>
          </w:p>
        </w:tc>
        <w:tc>
          <w:tcPr>
            <w:tcW w:w="2132" w:type="dxa"/>
          </w:tcPr>
          <w:p w14:paraId="7E670688" w14:textId="558B1980" w:rsidR="00DF7C25" w:rsidRDefault="00E53897" w:rsidP="00543F07">
            <w:pPr>
              <w:spacing w:after="0"/>
            </w:pPr>
            <w:r>
              <w:t>PIUs</w:t>
            </w:r>
          </w:p>
          <w:p w14:paraId="545E3551" w14:textId="2029615D" w:rsidR="00E9195B" w:rsidRDefault="00E9195B" w:rsidP="00543F07">
            <w:pPr>
              <w:spacing w:after="0"/>
            </w:pPr>
            <w:r>
              <w:t>PCMU</w:t>
            </w:r>
          </w:p>
          <w:p w14:paraId="481647FE" w14:textId="77777777" w:rsidR="00E53897" w:rsidRDefault="00E9195B" w:rsidP="00543F07">
            <w:pPr>
              <w:spacing w:after="0"/>
            </w:pPr>
            <w:r>
              <w:t>SIDA</w:t>
            </w:r>
          </w:p>
          <w:p w14:paraId="2A666823" w14:textId="14B3E34F" w:rsidR="00E9195B" w:rsidRDefault="00E9195B" w:rsidP="00543F07">
            <w:pPr>
              <w:spacing w:after="0"/>
            </w:pPr>
            <w:r>
              <w:t>Irrigat</w:t>
            </w:r>
            <w:r w:rsidR="001670EC">
              <w:t>io</w:t>
            </w:r>
            <w:r>
              <w:t>n Department</w:t>
            </w:r>
          </w:p>
          <w:p w14:paraId="5DE75AC6" w14:textId="77777777" w:rsidR="00E9195B" w:rsidRDefault="00E9195B" w:rsidP="00543F07">
            <w:pPr>
              <w:spacing w:after="0"/>
            </w:pPr>
            <w:r>
              <w:t>Agriculture Department</w:t>
            </w:r>
          </w:p>
          <w:p w14:paraId="0ACD88BF" w14:textId="4CF8B807" w:rsidR="00E9195B" w:rsidRDefault="00F452A6" w:rsidP="005C342C">
            <w:pPr>
              <w:spacing w:after="0"/>
            </w:pPr>
            <w:r>
              <w:t>Contractors</w:t>
            </w:r>
          </w:p>
        </w:tc>
        <w:tc>
          <w:tcPr>
            <w:tcW w:w="1523" w:type="dxa"/>
          </w:tcPr>
          <w:p w14:paraId="0A03CFFF" w14:textId="4661D9FE" w:rsidR="00DF7C25" w:rsidRDefault="00B41F67" w:rsidP="005C342C">
            <w:pPr>
              <w:spacing w:after="0"/>
            </w:pPr>
            <w:r>
              <w:t xml:space="preserve">Quarterly </w:t>
            </w:r>
          </w:p>
        </w:tc>
        <w:tc>
          <w:tcPr>
            <w:tcW w:w="1785" w:type="dxa"/>
          </w:tcPr>
          <w:p w14:paraId="4F4F1D7D" w14:textId="4DBEAD74" w:rsidR="00DF7C25" w:rsidRDefault="004F6BD5" w:rsidP="005C342C">
            <w:pPr>
              <w:spacing w:after="0"/>
            </w:pPr>
            <w:r>
              <w:t>Training workshops</w:t>
            </w:r>
          </w:p>
        </w:tc>
        <w:tc>
          <w:tcPr>
            <w:tcW w:w="1784" w:type="dxa"/>
          </w:tcPr>
          <w:p w14:paraId="292B1290" w14:textId="246F5807" w:rsidR="00DF7C25" w:rsidRDefault="00E9195B" w:rsidP="005C342C">
            <w:pPr>
              <w:spacing w:after="0"/>
            </w:pPr>
            <w:r>
              <w:t>E&amp;S Specialists of PICs and PIUs</w:t>
            </w:r>
          </w:p>
        </w:tc>
      </w:tr>
      <w:tr w:rsidR="001670EC" w14:paraId="380CA56F" w14:textId="77777777" w:rsidTr="000B0416">
        <w:tc>
          <w:tcPr>
            <w:tcW w:w="9018" w:type="dxa"/>
            <w:gridSpan w:val="5"/>
          </w:tcPr>
          <w:p w14:paraId="399F870C" w14:textId="1738EC96" w:rsidR="001670EC" w:rsidRDefault="001670EC" w:rsidP="005C342C">
            <w:pPr>
              <w:spacing w:after="0"/>
            </w:pPr>
            <w:r w:rsidRPr="005C342C">
              <w:rPr>
                <w:b/>
                <w:bCs/>
              </w:rPr>
              <w:t>B.</w:t>
            </w:r>
            <w:r>
              <w:rPr>
                <w:b/>
                <w:bCs/>
              </w:rPr>
              <w:t xml:space="preserve"> </w:t>
            </w:r>
            <w:r w:rsidRPr="005C342C">
              <w:rPr>
                <w:b/>
                <w:bCs/>
              </w:rPr>
              <w:t>During Subproject Implementation</w:t>
            </w:r>
          </w:p>
        </w:tc>
      </w:tr>
      <w:tr w:rsidR="00BD0727" w14:paraId="5361C4BF" w14:textId="77777777" w:rsidTr="005C342C">
        <w:tc>
          <w:tcPr>
            <w:tcW w:w="1794" w:type="dxa"/>
          </w:tcPr>
          <w:p w14:paraId="5C4ECAE4" w14:textId="59D09616" w:rsidR="00BD0727" w:rsidRDefault="00BD0727" w:rsidP="005C342C">
            <w:pPr>
              <w:spacing w:after="0"/>
            </w:pPr>
            <w:r>
              <w:t>ESMP/RAP Implementation Progress</w:t>
            </w:r>
          </w:p>
        </w:tc>
        <w:tc>
          <w:tcPr>
            <w:tcW w:w="2132" w:type="dxa"/>
          </w:tcPr>
          <w:p w14:paraId="674D2245" w14:textId="5E135FE0" w:rsidR="002D0785" w:rsidRDefault="002D0785" w:rsidP="00BD0727">
            <w:pPr>
              <w:spacing w:after="0"/>
            </w:pPr>
            <w:r>
              <w:t>PA</w:t>
            </w:r>
            <w:r w:rsidR="00BE533A">
              <w:t>P</w:t>
            </w:r>
            <w:r>
              <w:t>s</w:t>
            </w:r>
          </w:p>
          <w:p w14:paraId="219D4EBB" w14:textId="098B179A" w:rsidR="00806182" w:rsidRDefault="00806182" w:rsidP="00BD0727">
            <w:pPr>
              <w:spacing w:after="0"/>
            </w:pPr>
            <w:r>
              <w:t>Local communities</w:t>
            </w:r>
          </w:p>
          <w:p w14:paraId="381525DE" w14:textId="3349AF71" w:rsidR="00806182" w:rsidRDefault="00806182" w:rsidP="00BD0727">
            <w:pPr>
              <w:spacing w:after="0"/>
            </w:pPr>
            <w:r>
              <w:t>Vulnerable groups</w:t>
            </w:r>
          </w:p>
          <w:p w14:paraId="2EDA3D09" w14:textId="5F9B63B6" w:rsidR="00BD0727" w:rsidRDefault="00BD0727" w:rsidP="00BD0727">
            <w:pPr>
              <w:spacing w:after="0"/>
            </w:pPr>
            <w:r>
              <w:t>Contractors</w:t>
            </w:r>
          </w:p>
          <w:p w14:paraId="55CA66BE" w14:textId="5E3286A1" w:rsidR="00BD0727" w:rsidRDefault="00BD0727" w:rsidP="005C342C">
            <w:pPr>
              <w:spacing w:after="0"/>
            </w:pPr>
            <w:r>
              <w:t>PCMU</w:t>
            </w:r>
          </w:p>
        </w:tc>
        <w:tc>
          <w:tcPr>
            <w:tcW w:w="1523" w:type="dxa"/>
          </w:tcPr>
          <w:p w14:paraId="50D45FAA" w14:textId="321AC134" w:rsidR="00BD0727" w:rsidRDefault="00BD0727" w:rsidP="005C342C">
            <w:pPr>
              <w:spacing w:after="0"/>
            </w:pPr>
            <w:r>
              <w:t>Monthly</w:t>
            </w:r>
          </w:p>
        </w:tc>
        <w:tc>
          <w:tcPr>
            <w:tcW w:w="1785" w:type="dxa"/>
          </w:tcPr>
          <w:p w14:paraId="1BF39EFA" w14:textId="77777777" w:rsidR="00BD0727" w:rsidRDefault="0010167D" w:rsidP="00BD0727">
            <w:pPr>
              <w:spacing w:after="0"/>
            </w:pPr>
            <w:r>
              <w:t>Site visits followed by review meetings</w:t>
            </w:r>
          </w:p>
          <w:p w14:paraId="4C8DC1C3" w14:textId="77777777" w:rsidR="00723B4B" w:rsidRDefault="00723B4B" w:rsidP="00BD0727">
            <w:pPr>
              <w:spacing w:after="0"/>
            </w:pPr>
          </w:p>
          <w:p w14:paraId="7E66D206" w14:textId="2D6A162D" w:rsidR="003939BA" w:rsidRDefault="003939BA" w:rsidP="005C342C">
            <w:pPr>
              <w:spacing w:after="0"/>
            </w:pPr>
            <w:r>
              <w:t xml:space="preserve">Focus </w:t>
            </w:r>
            <w:r w:rsidR="00AD6137">
              <w:t>group</w:t>
            </w:r>
            <w:r>
              <w:t xml:space="preserve"> </w:t>
            </w:r>
            <w:r w:rsidR="00AD6137">
              <w:t>discussion</w:t>
            </w:r>
          </w:p>
        </w:tc>
        <w:tc>
          <w:tcPr>
            <w:tcW w:w="1784" w:type="dxa"/>
          </w:tcPr>
          <w:p w14:paraId="49942524" w14:textId="3F11C53A" w:rsidR="00BD0727" w:rsidRDefault="00BD0727" w:rsidP="005C342C">
            <w:pPr>
              <w:spacing w:after="0"/>
            </w:pPr>
            <w:r>
              <w:t>E&amp;S Specialists of PICs and PIUs</w:t>
            </w:r>
          </w:p>
        </w:tc>
      </w:tr>
      <w:tr w:rsidR="00463865" w14:paraId="11CF9DB1" w14:textId="77777777" w:rsidTr="005C342C">
        <w:tc>
          <w:tcPr>
            <w:tcW w:w="1794" w:type="dxa"/>
          </w:tcPr>
          <w:p w14:paraId="69407BBF" w14:textId="04D2158B" w:rsidR="00463865" w:rsidRDefault="00CF68CB" w:rsidP="005C342C">
            <w:pPr>
              <w:spacing w:after="0"/>
            </w:pPr>
            <w:r>
              <w:t>Community feedback</w:t>
            </w:r>
          </w:p>
        </w:tc>
        <w:tc>
          <w:tcPr>
            <w:tcW w:w="2132" w:type="dxa"/>
          </w:tcPr>
          <w:p w14:paraId="490F2FEB" w14:textId="4B51092D" w:rsidR="00463865" w:rsidRDefault="00F93A07" w:rsidP="00543F07">
            <w:pPr>
              <w:spacing w:after="0"/>
            </w:pPr>
            <w:r>
              <w:t xml:space="preserve">Project </w:t>
            </w:r>
            <w:r w:rsidR="00AD6137">
              <w:t>beneficiaries</w:t>
            </w:r>
          </w:p>
          <w:p w14:paraId="6DA8DEDA" w14:textId="77777777" w:rsidR="00F93A07" w:rsidRDefault="00F93A07" w:rsidP="00543F07">
            <w:pPr>
              <w:spacing w:after="0"/>
            </w:pPr>
            <w:r>
              <w:t>Project A</w:t>
            </w:r>
            <w:r w:rsidR="00BD0727">
              <w:t>ffected Communities</w:t>
            </w:r>
          </w:p>
          <w:p w14:paraId="7A159F1A" w14:textId="77777777" w:rsidR="00BD0727" w:rsidRDefault="00BD0727" w:rsidP="00BD0727">
            <w:pPr>
              <w:spacing w:after="0"/>
            </w:pPr>
            <w:r>
              <w:t>WCA</w:t>
            </w:r>
          </w:p>
          <w:p w14:paraId="2A858FFF" w14:textId="6A26C5E9" w:rsidR="00BD0727" w:rsidRDefault="00BD0727" w:rsidP="00BD0727">
            <w:pPr>
              <w:spacing w:after="0"/>
            </w:pPr>
            <w:r>
              <w:t>F</w:t>
            </w:r>
            <w:r w:rsidR="00BE533A">
              <w:t>O</w:t>
            </w:r>
            <w:r>
              <w:t>s</w:t>
            </w:r>
          </w:p>
          <w:p w14:paraId="69D83DE1" w14:textId="60F204AC" w:rsidR="00BD0727" w:rsidRDefault="00BD0727" w:rsidP="005C342C">
            <w:pPr>
              <w:spacing w:after="0"/>
            </w:pPr>
            <w:r>
              <w:t>AWBs</w:t>
            </w:r>
          </w:p>
        </w:tc>
        <w:tc>
          <w:tcPr>
            <w:tcW w:w="1523" w:type="dxa"/>
          </w:tcPr>
          <w:p w14:paraId="27CAC55E" w14:textId="6ED18505" w:rsidR="00463865" w:rsidRDefault="00517F69" w:rsidP="005C342C">
            <w:pPr>
              <w:spacing w:after="0"/>
            </w:pPr>
            <w:r>
              <w:t>Quarterly</w:t>
            </w:r>
          </w:p>
        </w:tc>
        <w:tc>
          <w:tcPr>
            <w:tcW w:w="1785" w:type="dxa"/>
          </w:tcPr>
          <w:p w14:paraId="29027ED1" w14:textId="62B0B549" w:rsidR="00463865" w:rsidRDefault="00517F69" w:rsidP="005C342C">
            <w:pPr>
              <w:spacing w:after="0"/>
            </w:pPr>
            <w:r>
              <w:t xml:space="preserve">One to one </w:t>
            </w:r>
            <w:r w:rsidR="00BE7AFF">
              <w:t>interview</w:t>
            </w:r>
            <w:r>
              <w:t xml:space="preserve"> or Focus group </w:t>
            </w:r>
            <w:r w:rsidR="00AD6137">
              <w:t>discussions</w:t>
            </w:r>
          </w:p>
        </w:tc>
        <w:tc>
          <w:tcPr>
            <w:tcW w:w="1784" w:type="dxa"/>
          </w:tcPr>
          <w:p w14:paraId="5FC7DF55" w14:textId="70EF6CD4" w:rsidR="00463865" w:rsidRDefault="00517F69" w:rsidP="005C342C">
            <w:pPr>
              <w:spacing w:after="0"/>
            </w:pPr>
            <w:r>
              <w:t>E&amp;S Specialists of PICs and PIUs</w:t>
            </w:r>
          </w:p>
        </w:tc>
      </w:tr>
      <w:tr w:rsidR="00021F45" w14:paraId="531B30F4" w14:textId="77777777" w:rsidTr="005C342C">
        <w:tc>
          <w:tcPr>
            <w:tcW w:w="1794" w:type="dxa"/>
          </w:tcPr>
          <w:p w14:paraId="3404A2C9" w14:textId="72820608" w:rsidR="00021F45" w:rsidRDefault="00021F45" w:rsidP="005C342C">
            <w:pPr>
              <w:spacing w:after="0"/>
            </w:pPr>
            <w:r>
              <w:t>Grievance Redress Mechanism</w:t>
            </w:r>
          </w:p>
        </w:tc>
        <w:tc>
          <w:tcPr>
            <w:tcW w:w="2132" w:type="dxa"/>
          </w:tcPr>
          <w:p w14:paraId="6EA69FB6" w14:textId="2C844BBE" w:rsidR="00C65981" w:rsidRDefault="00C65981" w:rsidP="00C65981">
            <w:pPr>
              <w:spacing w:after="0"/>
            </w:pPr>
            <w:r>
              <w:t xml:space="preserve">Project </w:t>
            </w:r>
            <w:r w:rsidR="00AD6137">
              <w:t>beneficiaries</w:t>
            </w:r>
          </w:p>
          <w:p w14:paraId="0949F6BE" w14:textId="77777777" w:rsidR="00C65981" w:rsidRDefault="00C65981" w:rsidP="00C65981">
            <w:pPr>
              <w:spacing w:after="0"/>
            </w:pPr>
            <w:r>
              <w:t>Project Affected Communities</w:t>
            </w:r>
          </w:p>
          <w:p w14:paraId="30E5BFC1" w14:textId="2ED73BF7" w:rsidR="00021F45" w:rsidRDefault="00C65981" w:rsidP="005C342C">
            <w:pPr>
              <w:spacing w:after="0"/>
            </w:pPr>
            <w:r>
              <w:t>Project workers</w:t>
            </w:r>
          </w:p>
        </w:tc>
        <w:tc>
          <w:tcPr>
            <w:tcW w:w="1523" w:type="dxa"/>
          </w:tcPr>
          <w:p w14:paraId="78FA1492" w14:textId="2878B3EE" w:rsidR="00021F45" w:rsidRDefault="002231AD" w:rsidP="005C342C">
            <w:pPr>
              <w:spacing w:after="0"/>
            </w:pPr>
            <w:r>
              <w:t>Monthly</w:t>
            </w:r>
          </w:p>
        </w:tc>
        <w:tc>
          <w:tcPr>
            <w:tcW w:w="1785" w:type="dxa"/>
          </w:tcPr>
          <w:p w14:paraId="3C070145" w14:textId="77777777" w:rsidR="004F797D" w:rsidRDefault="002231AD" w:rsidP="00543F07">
            <w:pPr>
              <w:spacing w:after="0"/>
            </w:pPr>
            <w:r>
              <w:t>Review grievance records</w:t>
            </w:r>
          </w:p>
          <w:p w14:paraId="408BFBEE" w14:textId="77777777" w:rsidR="009F091F" w:rsidRDefault="009F091F" w:rsidP="009F091F">
            <w:pPr>
              <w:spacing w:after="0"/>
            </w:pPr>
            <w:r>
              <w:t>Brochures, posters and flyers</w:t>
            </w:r>
          </w:p>
          <w:p w14:paraId="2CF40D7E" w14:textId="49EA4933" w:rsidR="009F091F" w:rsidRDefault="009F091F" w:rsidP="005C342C">
            <w:pPr>
              <w:spacing w:after="0"/>
            </w:pPr>
          </w:p>
        </w:tc>
        <w:tc>
          <w:tcPr>
            <w:tcW w:w="1784" w:type="dxa"/>
          </w:tcPr>
          <w:p w14:paraId="29B65658" w14:textId="2B0F385F" w:rsidR="00021F45" w:rsidRDefault="002231AD" w:rsidP="005C342C">
            <w:pPr>
              <w:spacing w:after="0"/>
            </w:pPr>
            <w:r>
              <w:t>E&amp;S Specialists of PICs and PIUs</w:t>
            </w:r>
          </w:p>
        </w:tc>
      </w:tr>
      <w:tr w:rsidR="00C9377E" w14:paraId="4EFF019A" w14:textId="77777777" w:rsidTr="00BD0727">
        <w:tc>
          <w:tcPr>
            <w:tcW w:w="1794" w:type="dxa"/>
          </w:tcPr>
          <w:p w14:paraId="6F81F20F" w14:textId="3B5F4A51" w:rsidR="00C9377E" w:rsidRDefault="00C9377E" w:rsidP="00543F07">
            <w:pPr>
              <w:spacing w:after="0"/>
            </w:pPr>
            <w:r>
              <w:t>Training on OHS and community health and safety</w:t>
            </w:r>
          </w:p>
        </w:tc>
        <w:tc>
          <w:tcPr>
            <w:tcW w:w="2132" w:type="dxa"/>
          </w:tcPr>
          <w:p w14:paraId="67302202" w14:textId="2847F4DB" w:rsidR="00C9377E" w:rsidRDefault="00FD29E4" w:rsidP="00C65981">
            <w:pPr>
              <w:spacing w:after="0"/>
            </w:pPr>
            <w:r>
              <w:rPr>
                <w:szCs w:val="20"/>
              </w:rPr>
              <w:t xml:space="preserve">Workers of </w:t>
            </w:r>
            <w:r w:rsidR="00C9377E" w:rsidRPr="003A69A9">
              <w:rPr>
                <w:szCs w:val="20"/>
              </w:rPr>
              <w:t>Contractors and Sub Contractors</w:t>
            </w:r>
          </w:p>
        </w:tc>
        <w:tc>
          <w:tcPr>
            <w:tcW w:w="1523" w:type="dxa"/>
          </w:tcPr>
          <w:p w14:paraId="415A8EF1" w14:textId="77777777" w:rsidR="00C9377E" w:rsidRDefault="00FD29E4" w:rsidP="00543F07">
            <w:pPr>
              <w:spacing w:after="0"/>
            </w:pPr>
            <w:r>
              <w:t xml:space="preserve">Daily </w:t>
            </w:r>
          </w:p>
          <w:p w14:paraId="2E80D574" w14:textId="77777777" w:rsidR="00FD29E4" w:rsidRDefault="00FD29E4" w:rsidP="00543F07">
            <w:pPr>
              <w:spacing w:after="0"/>
            </w:pPr>
          </w:p>
          <w:p w14:paraId="3C958A9B" w14:textId="4C13CE63" w:rsidR="00FD29E4" w:rsidRDefault="00FD29E4" w:rsidP="00543F07">
            <w:pPr>
              <w:spacing w:after="0"/>
            </w:pPr>
            <w:r>
              <w:t>Monthly</w:t>
            </w:r>
          </w:p>
        </w:tc>
        <w:tc>
          <w:tcPr>
            <w:tcW w:w="1785" w:type="dxa"/>
          </w:tcPr>
          <w:p w14:paraId="4B42CE97" w14:textId="77777777" w:rsidR="00C9377E" w:rsidRDefault="00FD29E4" w:rsidP="00543F07">
            <w:pPr>
              <w:spacing w:after="0"/>
            </w:pPr>
            <w:r>
              <w:t>Tool box talks</w:t>
            </w:r>
          </w:p>
          <w:p w14:paraId="5637D3C4" w14:textId="77777777" w:rsidR="00155767" w:rsidRDefault="00155767" w:rsidP="00543F07">
            <w:pPr>
              <w:spacing w:after="0"/>
            </w:pPr>
          </w:p>
          <w:p w14:paraId="4FF33B04" w14:textId="77FFFC71" w:rsidR="00155767" w:rsidRDefault="00155767" w:rsidP="00543F07">
            <w:pPr>
              <w:spacing w:after="0"/>
            </w:pPr>
            <w:r>
              <w:t>Training programs</w:t>
            </w:r>
          </w:p>
        </w:tc>
        <w:tc>
          <w:tcPr>
            <w:tcW w:w="1784" w:type="dxa"/>
          </w:tcPr>
          <w:p w14:paraId="718E3284" w14:textId="77777777" w:rsidR="00C9377E" w:rsidRDefault="00FD29E4" w:rsidP="00543F07">
            <w:pPr>
              <w:spacing w:after="0"/>
            </w:pPr>
            <w:r>
              <w:t>Contractors</w:t>
            </w:r>
          </w:p>
          <w:p w14:paraId="000B9873" w14:textId="77777777" w:rsidR="00155767" w:rsidRDefault="00155767" w:rsidP="00543F07">
            <w:pPr>
              <w:spacing w:after="0"/>
            </w:pPr>
          </w:p>
          <w:p w14:paraId="412BF912" w14:textId="2C0943A8" w:rsidR="00155767" w:rsidRDefault="00155767" w:rsidP="00543F07">
            <w:pPr>
              <w:spacing w:after="0"/>
            </w:pPr>
            <w:r>
              <w:t>PICs</w:t>
            </w:r>
          </w:p>
        </w:tc>
      </w:tr>
      <w:tr w:rsidR="00F56139" w14:paraId="73A7455B" w14:textId="77777777" w:rsidTr="00BD0727">
        <w:tc>
          <w:tcPr>
            <w:tcW w:w="1794" w:type="dxa"/>
          </w:tcPr>
          <w:p w14:paraId="723D2D97" w14:textId="542409B7" w:rsidR="00F56139" w:rsidRDefault="00F56139" w:rsidP="00543F07">
            <w:pPr>
              <w:spacing w:after="0"/>
            </w:pPr>
            <w:r>
              <w:t xml:space="preserve">Training </w:t>
            </w:r>
            <w:r w:rsidR="00D66867">
              <w:t>on Code of Conduc</w:t>
            </w:r>
            <w:r w:rsidR="001670EC">
              <w:t>t</w:t>
            </w:r>
          </w:p>
        </w:tc>
        <w:tc>
          <w:tcPr>
            <w:tcW w:w="2132" w:type="dxa"/>
          </w:tcPr>
          <w:p w14:paraId="300AFFD4" w14:textId="33BF70AD" w:rsidR="00F56139" w:rsidRDefault="00D66867" w:rsidP="00C65981">
            <w:pPr>
              <w:spacing w:after="0"/>
              <w:rPr>
                <w:szCs w:val="20"/>
              </w:rPr>
            </w:pPr>
            <w:r>
              <w:rPr>
                <w:szCs w:val="20"/>
              </w:rPr>
              <w:t xml:space="preserve">Workers of </w:t>
            </w:r>
            <w:r w:rsidRPr="003A69A9">
              <w:rPr>
                <w:szCs w:val="20"/>
              </w:rPr>
              <w:t>Contractors and Sub Contractors</w:t>
            </w:r>
          </w:p>
        </w:tc>
        <w:tc>
          <w:tcPr>
            <w:tcW w:w="1523" w:type="dxa"/>
          </w:tcPr>
          <w:p w14:paraId="3105392A" w14:textId="1B22B936" w:rsidR="00F56139" w:rsidRDefault="002D0785" w:rsidP="00543F07">
            <w:pPr>
              <w:spacing w:after="0"/>
            </w:pPr>
            <w:r>
              <w:t>Throughout construction</w:t>
            </w:r>
          </w:p>
        </w:tc>
        <w:tc>
          <w:tcPr>
            <w:tcW w:w="1785" w:type="dxa"/>
          </w:tcPr>
          <w:p w14:paraId="306ECF3C" w14:textId="7D6E0B16" w:rsidR="00F56139" w:rsidRDefault="00D66867" w:rsidP="00543F07">
            <w:pPr>
              <w:spacing w:after="0"/>
            </w:pPr>
            <w:r>
              <w:t>Posters – displaying conduct in local language</w:t>
            </w:r>
          </w:p>
        </w:tc>
        <w:tc>
          <w:tcPr>
            <w:tcW w:w="1784" w:type="dxa"/>
          </w:tcPr>
          <w:p w14:paraId="2610F582" w14:textId="0FAF8660" w:rsidR="00F56139" w:rsidRDefault="00D66867" w:rsidP="00543F07">
            <w:pPr>
              <w:spacing w:after="0"/>
            </w:pPr>
            <w:r>
              <w:t>Contractor</w:t>
            </w:r>
          </w:p>
        </w:tc>
      </w:tr>
    </w:tbl>
    <w:p w14:paraId="178950C2" w14:textId="77777777" w:rsidR="00DB578F" w:rsidRDefault="00DB578F" w:rsidP="00DB428D"/>
    <w:p w14:paraId="6710E6E4" w14:textId="0A85B882" w:rsidR="00EB7432" w:rsidRDefault="00EB7432" w:rsidP="003F7A64">
      <w:pPr>
        <w:pStyle w:val="Heading2"/>
      </w:pPr>
      <w:bookmarkStart w:id="122" w:name="_Toc117074647"/>
      <w:r>
        <w:t>Consultations Summary</w:t>
      </w:r>
      <w:bookmarkEnd w:id="122"/>
    </w:p>
    <w:p w14:paraId="470408BA" w14:textId="3A0CCB17" w:rsidR="0040069C" w:rsidRPr="003F7A64" w:rsidRDefault="0040069C" w:rsidP="004D1895">
      <w:pPr>
        <w:pStyle w:val="Heading3"/>
      </w:pPr>
      <w:r w:rsidRPr="003F7A64">
        <w:t>Component One: Water Resources Management</w:t>
      </w:r>
    </w:p>
    <w:p w14:paraId="0AF966C1" w14:textId="02D48389" w:rsidR="00ED4E62" w:rsidRDefault="00ED4E62" w:rsidP="00E54CE7">
      <w:r w:rsidRPr="00CB14BD">
        <w:t xml:space="preserve">Overall, stakeholders </w:t>
      </w:r>
      <w:r w:rsidR="00AA7B16">
        <w:t xml:space="preserve"> </w:t>
      </w:r>
      <w:r w:rsidR="007B7BCB">
        <w:t>(</w:t>
      </w:r>
      <w:r w:rsidR="00E54CE7">
        <w:t>WCA, FOs, AWBs and Local Government)</w:t>
      </w:r>
      <w:r w:rsidR="007B7BCB">
        <w:t xml:space="preserve"> </w:t>
      </w:r>
      <w:r w:rsidRPr="00CB14BD">
        <w:t xml:space="preserve">agreed that </w:t>
      </w:r>
      <w:r w:rsidR="00B71B2E">
        <w:t xml:space="preserve">the </w:t>
      </w:r>
      <w:r w:rsidRPr="00CB14BD">
        <w:t xml:space="preserve">impact of climate change requires </w:t>
      </w:r>
      <w:r w:rsidR="00B71B2E">
        <w:t xml:space="preserve">a </w:t>
      </w:r>
      <w:r w:rsidRPr="00CB14BD">
        <w:t>shift in attitudes and practices in the irrigation and agriculture sectors as well as integrated management.</w:t>
      </w:r>
      <w:r>
        <w:t xml:space="preserve"> Everybody recognizes that</w:t>
      </w:r>
      <w:r w:rsidRPr="00CB14BD">
        <w:t xml:space="preserve"> Irrigation water has multiple uses</w:t>
      </w:r>
      <w:r w:rsidR="00B71B2E">
        <w:t>,</w:t>
      </w:r>
      <w:r w:rsidRPr="00CB14BD">
        <w:t xml:space="preserve"> and it is imperative that surface and ground water consumptions are accounted for to ensure its judicious use and prevent its further degradation.</w:t>
      </w:r>
      <w:r>
        <w:t xml:space="preserve"> They agreed that</w:t>
      </w:r>
      <w:r w:rsidRPr="00CB14BD">
        <w:t xml:space="preserve"> </w:t>
      </w:r>
      <w:r>
        <w:t>t</w:t>
      </w:r>
      <w:r w:rsidRPr="00CB14BD">
        <w:t>echnology</w:t>
      </w:r>
      <w:r w:rsidR="00B71B2E">
        <w:t>-</w:t>
      </w:r>
      <w:r w:rsidRPr="00CB14BD">
        <w:t xml:space="preserve">driven data should be used in making informed policy decisions on water allocations and </w:t>
      </w:r>
      <w:r w:rsidR="00BE7AFF" w:rsidRPr="00CB14BD">
        <w:t>consumptions but</w:t>
      </w:r>
      <w:r w:rsidRPr="00CB14BD">
        <w:t xml:space="preserve"> keeping in mind the interests of the vulnerable segments. </w:t>
      </w:r>
    </w:p>
    <w:p w14:paraId="6022B596" w14:textId="05959E48" w:rsidR="00ED4E62" w:rsidRDefault="00ED4E62" w:rsidP="00B71B2E">
      <w:r w:rsidRPr="00CB14BD">
        <w:t>The issue of tail</w:t>
      </w:r>
      <w:r w:rsidR="00B71B2E">
        <w:t>-</w:t>
      </w:r>
      <w:r w:rsidRPr="00CB14BD">
        <w:t>enders suffering the most was raised</w:t>
      </w:r>
      <w:r w:rsidR="001670EC">
        <w:t>,</w:t>
      </w:r>
      <w:r w:rsidRPr="00CB14BD">
        <w:t xml:space="preserve"> and some believe that increasing </w:t>
      </w:r>
      <w:r w:rsidRPr="00CB14BD">
        <w:rPr>
          <w:i/>
        </w:rPr>
        <w:t>abiana</w:t>
      </w:r>
      <w:r w:rsidRPr="00CB14BD">
        <w:t xml:space="preserve"> would compel farmers in upper and middle riparian districts to give up wasteful practices, allowing </w:t>
      </w:r>
      <w:r w:rsidR="00E61921">
        <w:t xml:space="preserve">the </w:t>
      </w:r>
      <w:r w:rsidRPr="00CB14BD">
        <w:t>availability of water for lower riparian. H</w:t>
      </w:r>
      <w:r>
        <w:t>owever, it was also recognized</w:t>
      </w:r>
      <w:r w:rsidRPr="00CB14BD">
        <w:t xml:space="preserve"> that since water has always been treated as a free commodity, water pricing reforms are likely to meet resistance from various sectors. In the past, </w:t>
      </w:r>
      <w:r w:rsidR="00E61921">
        <w:t xml:space="preserve">an </w:t>
      </w:r>
      <w:r w:rsidRPr="00CB14BD">
        <w:t>increase in water charges w</w:t>
      </w:r>
      <w:r w:rsidR="00E61921">
        <w:t>as</w:t>
      </w:r>
      <w:r w:rsidRPr="00CB14BD">
        <w:t xml:space="preserve"> challenged in courts. If water pricing reforms do not have legal coverage</w:t>
      </w:r>
      <w:r w:rsidR="00E61921">
        <w:t>,</w:t>
      </w:r>
      <w:r w:rsidRPr="00CB14BD">
        <w:t xml:space="preserve"> it would be difficult to implement them. Some suggested that rates for commercial users should be increased more. At the farm level, it was observed that water is allocated on land size</w:t>
      </w:r>
      <w:r w:rsidR="00E61921">
        <w:t>,</w:t>
      </w:r>
      <w:r w:rsidRPr="00CB14BD">
        <w:t xml:space="preserve"> but</w:t>
      </w:r>
      <w:r w:rsidRPr="00CB14BD">
        <w:rPr>
          <w:i/>
        </w:rPr>
        <w:t xml:space="preserve"> abiana</w:t>
      </w:r>
      <w:r w:rsidRPr="00CB14BD">
        <w:t xml:space="preserve"> is charged over crop yield. </w:t>
      </w:r>
      <w:r>
        <w:t xml:space="preserve">It was recommended that </w:t>
      </w:r>
      <w:r w:rsidRPr="00CB14BD">
        <w:t>water reforms could start by introducing flat rates first per acreage as opposed to crop allocation and then move on to volumetric rates so that users find the changes acceptable</w:t>
      </w:r>
      <w:r>
        <w:t xml:space="preserve">. </w:t>
      </w:r>
    </w:p>
    <w:p w14:paraId="6FB1B372" w14:textId="57E5D9BE" w:rsidR="00ED4E62" w:rsidRDefault="00ED4E62" w:rsidP="00E61921">
      <w:r>
        <w:t>Institutional reforms were considered important, but some highlighted that in the past</w:t>
      </w:r>
      <w:r w:rsidR="001670EC">
        <w:t>,</w:t>
      </w:r>
      <w:r>
        <w:t xml:space="preserve"> they were not too successful. SIDA’s role in implementing large</w:t>
      </w:r>
      <w:r w:rsidR="00E61921">
        <w:t>-</w:t>
      </w:r>
      <w:r>
        <w:t>scale irrigation projects was lauded, but at the same time</w:t>
      </w:r>
      <w:r w:rsidR="00E61921">
        <w:t>,</w:t>
      </w:r>
      <w:r>
        <w:t xml:space="preserve"> it was recognized that it could not evolve to its expected role. The employees of SIDA remained unsure of their future in the organization and hoped that this project would settle the position of SIDA vis a vis SID</w:t>
      </w:r>
    </w:p>
    <w:p w14:paraId="0A554A03" w14:textId="17D7F9AA" w:rsidR="00ED4E62" w:rsidRDefault="00ED4E62" w:rsidP="004D1895">
      <w:pPr>
        <w:pStyle w:val="Heading3"/>
      </w:pPr>
      <w:r w:rsidRPr="003F7A64">
        <w:t>Component Two: Water Service Delivery</w:t>
      </w:r>
    </w:p>
    <w:p w14:paraId="61E85C09" w14:textId="27DF2099" w:rsidR="00ED4E62" w:rsidRDefault="00ED4E62" w:rsidP="00E61921">
      <w:r>
        <w:t xml:space="preserve">The projected interventions under this component were welcomed by and large. </w:t>
      </w:r>
      <w:r w:rsidR="00E61921">
        <w:t>The r</w:t>
      </w:r>
      <w:r>
        <w:t>ehabilitation of Akram Wah is expected to improve water delivery and is going to be celebrated by farmers</w:t>
      </w:r>
      <w:r w:rsidR="00E61921">
        <w:t>,</w:t>
      </w:r>
      <w:r>
        <w:t xml:space="preserve"> as evidenced in the previous project</w:t>
      </w:r>
      <w:r w:rsidR="00CA755D">
        <w:t xml:space="preserve"> in which Ghotki Feeder Canal was rehabilitated</w:t>
      </w:r>
      <w:r>
        <w:t xml:space="preserve">. However, reservations on </w:t>
      </w:r>
      <w:r w:rsidR="00E61921">
        <w:t xml:space="preserve">the </w:t>
      </w:r>
      <w:r>
        <w:t xml:space="preserve">modernization of distributaries/minors were expressed. Any design that involves holding back water is looked upon with suspicion by farmers. Such intervention requires excessive consultation and clear communication with farmers. It was suggested to engage area engineers to mobilize </w:t>
      </w:r>
      <w:r w:rsidR="00E61921">
        <w:t xml:space="preserve">the </w:t>
      </w:r>
      <w:r>
        <w:t>community for this intervention as farmers trust engineers more in technical matters as opposed to social mobilizers. But it was also mentioned that some engineers thought that the design m</w:t>
      </w:r>
      <w:r w:rsidR="00280949">
        <w:t>odel was</w:t>
      </w:r>
      <w:r>
        <w:t xml:space="preserve"> too technical for FOs to manage and maintain.  There is also a possibility that engineers might feel that by giving more control to FOs</w:t>
      </w:r>
      <w:r w:rsidR="000A248C">
        <w:t>,</w:t>
      </w:r>
      <w:r>
        <w:t xml:space="preserve"> their authority is likely</w:t>
      </w:r>
      <w:r w:rsidR="00CA755D">
        <w:t xml:space="preserve"> to</w:t>
      </w:r>
      <w:r>
        <w:t xml:space="preserve"> be undermined</w:t>
      </w:r>
      <w:r w:rsidR="001670EC">
        <w:t>,</w:t>
      </w:r>
      <w:r>
        <w:t xml:space="preserve"> which might strain relations between engineers and FOs</w:t>
      </w:r>
    </w:p>
    <w:p w14:paraId="07ACD2F3" w14:textId="3D042903" w:rsidR="00ED4E62" w:rsidRDefault="00ED4E62" w:rsidP="00480BA9">
      <w:r>
        <w:t>Stakeholders</w:t>
      </w:r>
      <w:r w:rsidR="00480BA9">
        <w:t xml:space="preserve"> (Affected communities, SIDA, Irrigation Dept. Agriculture Dept., Sindh EPA, </w:t>
      </w:r>
      <w:r w:rsidR="00BE7AFF">
        <w:t>affected</w:t>
      </w:r>
      <w:r w:rsidR="00480BA9">
        <w:t xml:space="preserve"> households, Community leaders, Farmers, WCA, FOs, AWBs, and Local Government)</w:t>
      </w:r>
      <w:r>
        <w:t xml:space="preserve"> </w:t>
      </w:r>
      <w:r w:rsidR="000B76CC">
        <w:t xml:space="preserve">believed </w:t>
      </w:r>
      <w:r w:rsidR="00280949">
        <w:t>that c</w:t>
      </w:r>
      <w:r>
        <w:t>apacity development of SIDA and AWBs is required. At present, 4 canals are managed by 3 AWBs</w:t>
      </w:r>
      <w:r w:rsidR="000A248C">
        <w:t>,</w:t>
      </w:r>
      <w:r>
        <w:t xml:space="preserve"> out of which Nara AWB has been most effective. It was reported that in other AWBs FOs were mostly dormant and not playing their due role. </w:t>
      </w:r>
      <w:r w:rsidR="00280949">
        <w:t xml:space="preserve">AWBs and FOs have a crucial part in </w:t>
      </w:r>
      <w:r w:rsidR="00280949" w:rsidRPr="003F7A64">
        <w:rPr>
          <w:i/>
        </w:rPr>
        <w:t xml:space="preserve">abiana </w:t>
      </w:r>
      <w:r w:rsidR="00280949">
        <w:t xml:space="preserve">collection for which they need to be revitalized. </w:t>
      </w:r>
      <w:r>
        <w:t>At present</w:t>
      </w:r>
      <w:r w:rsidR="00280949">
        <w:t>,</w:t>
      </w:r>
      <w:r>
        <w:t xml:space="preserve"> SIDA provides training to FOs</w:t>
      </w:r>
      <w:r w:rsidR="00E61921">
        <w:t>,</w:t>
      </w:r>
      <w:r>
        <w:t xml:space="preserve"> which might not always be relevant to their needs. It has been suggested that </w:t>
      </w:r>
      <w:r w:rsidR="001670EC">
        <w:t xml:space="preserve">the </w:t>
      </w:r>
      <w:r>
        <w:t>training of FOs should be done by AWBs as they are more aware of farmers</w:t>
      </w:r>
      <w:r w:rsidR="00280949">
        <w:t>’</w:t>
      </w:r>
      <w:r w:rsidR="00CA755D">
        <w:t xml:space="preserve"> capacity development needs.</w:t>
      </w:r>
      <w:r>
        <w:t xml:space="preserve"> </w:t>
      </w:r>
    </w:p>
    <w:p w14:paraId="1A44CD23" w14:textId="3B8DCC36" w:rsidR="00280949" w:rsidRPr="003F7A64" w:rsidRDefault="00280949" w:rsidP="00894464">
      <w:pPr>
        <w:pStyle w:val="Heading3"/>
        <w:numPr>
          <w:ilvl w:val="2"/>
          <w:numId w:val="34"/>
        </w:numPr>
        <w:rPr>
          <w:b w:val="0"/>
        </w:rPr>
      </w:pPr>
      <w:r w:rsidRPr="003F67FD">
        <w:t>Component Three: Agriculture Investments</w:t>
      </w:r>
    </w:p>
    <w:p w14:paraId="7566754E" w14:textId="4ADEA471" w:rsidR="005F7EFF" w:rsidRDefault="00BE7AFF" w:rsidP="00E61921">
      <w:r w:rsidRPr="005F7EFF">
        <w:t>Overall,</w:t>
      </w:r>
      <w:r w:rsidR="00D61D33" w:rsidRPr="005F7EFF">
        <w:t xml:space="preserve"> the proposed interventions were well received by stakeholders</w:t>
      </w:r>
      <w:r w:rsidR="00480BA9">
        <w:t xml:space="preserve"> (Farmers, WCA, FOs, AWBs, and Local Government)</w:t>
      </w:r>
      <w:r w:rsidR="00D61D33" w:rsidRPr="005F7EFF">
        <w:t xml:space="preserve">. </w:t>
      </w:r>
      <w:r w:rsidR="00B3727B" w:rsidRPr="005F7EFF">
        <w:t>Value chain development, use of saline land for agriculture, research and improving extension services were considered important steps in improving agriculture productivity and increasing rural livelihood opportunities. Whereas stakeholders recognized the importance of promoting water</w:t>
      </w:r>
      <w:r w:rsidR="00E61921">
        <w:t>-</w:t>
      </w:r>
      <w:r w:rsidR="00B3727B" w:rsidRPr="005F7EFF">
        <w:t xml:space="preserve">thrifty crops like </w:t>
      </w:r>
      <w:r w:rsidRPr="005F7EFF">
        <w:t>oilseeds but</w:t>
      </w:r>
      <w:r w:rsidR="00B3727B" w:rsidRPr="005F7EFF">
        <w:t xml:space="preserve"> were unsure of the economic gains from them.</w:t>
      </w:r>
      <w:r w:rsidR="005F7EFF" w:rsidRPr="005F7EFF">
        <w:t xml:space="preserve"> Currently</w:t>
      </w:r>
      <w:r w:rsidR="00E61921">
        <w:t>,</w:t>
      </w:r>
      <w:r w:rsidR="005F7EFF" w:rsidRPr="005F7EFF">
        <w:t xml:space="preserve"> farmers that are encouraged to grow water</w:t>
      </w:r>
      <w:r w:rsidR="00E61921">
        <w:t>-</w:t>
      </w:r>
      <w:r w:rsidR="005F7EFF" w:rsidRPr="005F7EFF">
        <w:t xml:space="preserve">thrifty crops are unable to get </w:t>
      </w:r>
      <w:r w:rsidR="00E61921">
        <w:t xml:space="preserve">the </w:t>
      </w:r>
      <w:r w:rsidR="005F7EFF" w:rsidRPr="005F7EFF">
        <w:t>market advantage as imports flood the market, lowering the cost of their produce. It was recommended that pr</w:t>
      </w:r>
      <w:r w:rsidR="00CA755D">
        <w:t xml:space="preserve">oduction and market policy </w:t>
      </w:r>
      <w:r w:rsidR="001670EC">
        <w:t>be</w:t>
      </w:r>
      <w:r w:rsidR="005F7EFF" w:rsidRPr="005F7EFF">
        <w:t xml:space="preserve"> tie</w:t>
      </w:r>
      <w:r w:rsidR="001670EC">
        <w:t>d</w:t>
      </w:r>
      <w:r w:rsidR="005F7EFF" w:rsidRPr="005F7EFF">
        <w:t xml:space="preserve"> up to benefit local producers</w:t>
      </w:r>
      <w:r w:rsidR="005F7EFF">
        <w:t xml:space="preserve">. </w:t>
      </w:r>
      <w:r w:rsidR="005F7EFF" w:rsidRPr="005F7EFF">
        <w:t>Secondly, water</w:t>
      </w:r>
      <w:r w:rsidR="00E61921">
        <w:t>-</w:t>
      </w:r>
      <w:r w:rsidR="005F7EFF" w:rsidRPr="005F7EFF">
        <w:t>intensive crops like rice and sugar cane cannot be completely eliminated as the</w:t>
      </w:r>
      <w:r w:rsidR="00CA755D">
        <w:t>y are part of our food security. H</w:t>
      </w:r>
      <w:r w:rsidR="005F7EFF" w:rsidRPr="005F7EFF">
        <w:t>owever, efficient use of water, cross</w:t>
      </w:r>
      <w:r w:rsidR="00CA755D">
        <w:t xml:space="preserve"> cropping, and fish farming w</w:t>
      </w:r>
      <w:r w:rsidR="00E61921">
        <w:t>ere</w:t>
      </w:r>
      <w:r w:rsidR="00CA755D">
        <w:t xml:space="preserve"> advised</w:t>
      </w:r>
      <w:r w:rsidR="005F7EFF" w:rsidRPr="005F7EFF">
        <w:t xml:space="preserve"> to maximize the use of each drop</w:t>
      </w:r>
      <w:r w:rsidR="005F7EFF">
        <w:t>.</w:t>
      </w:r>
    </w:p>
    <w:p w14:paraId="01747890" w14:textId="6306BA58" w:rsidR="00EB7432" w:rsidRDefault="000B76CC" w:rsidP="00E61921">
      <w:r w:rsidRPr="003F7A64">
        <w:t xml:space="preserve">Incentives in the form of e-vouchers were received with mixed feelings. </w:t>
      </w:r>
      <w:r w:rsidR="00BE7AFF" w:rsidRPr="003F7A64">
        <w:t>Whereas</w:t>
      </w:r>
      <w:r w:rsidRPr="003F7A64">
        <w:t xml:space="preserve"> some thought that they would benefit farmers, others felt that the scheme does not address farmers needs timely and</w:t>
      </w:r>
      <w:r w:rsidR="003405F5">
        <w:t xml:space="preserve"> adequately. </w:t>
      </w:r>
      <w:r w:rsidR="00E61921">
        <w:t>The s</w:t>
      </w:r>
      <w:r w:rsidR="003405F5">
        <w:t>uccess of e-vouchers was reported to be based on</w:t>
      </w:r>
      <w:r w:rsidR="003405F5" w:rsidRPr="00CB14BD">
        <w:t xml:space="preserve"> a very well</w:t>
      </w:r>
      <w:r w:rsidR="00E61921">
        <w:t>-</w:t>
      </w:r>
      <w:r w:rsidR="003405F5" w:rsidRPr="00CB14BD">
        <w:t>established and aligned and timely distribution system amongst agro</w:t>
      </w:r>
      <w:r w:rsidR="00E61921">
        <w:t>-</w:t>
      </w:r>
      <w:r w:rsidR="003405F5" w:rsidRPr="00CB14BD">
        <w:t>dealers, suppliers and farmers</w:t>
      </w:r>
      <w:r w:rsidR="003A4A7F">
        <w:t xml:space="preserve">. </w:t>
      </w:r>
      <w:r w:rsidR="003405F5">
        <w:t>In the past</w:t>
      </w:r>
      <w:r w:rsidR="00E61921">
        <w:t>,</w:t>
      </w:r>
      <w:r w:rsidR="003405F5">
        <w:t xml:space="preserve"> GoS had refrained from giving smart subsidies as they could be perceived</w:t>
      </w:r>
      <w:r w:rsidR="003405F5" w:rsidRPr="003405F5">
        <w:t xml:space="preserve"> as bipartisan, favo</w:t>
      </w:r>
      <w:r w:rsidR="001670EC">
        <w:t>u</w:t>
      </w:r>
      <w:r w:rsidR="003405F5" w:rsidRPr="003405F5">
        <w:t>ring a particular group. GoS is more in favo</w:t>
      </w:r>
      <w:r w:rsidR="00E61921">
        <w:t>u</w:t>
      </w:r>
      <w:r w:rsidR="003405F5" w:rsidRPr="003405F5">
        <w:t>r of across</w:t>
      </w:r>
      <w:r w:rsidR="001670EC">
        <w:t>-the-</w:t>
      </w:r>
      <w:r w:rsidR="003405F5" w:rsidRPr="003405F5">
        <w:t xml:space="preserve">board subsidies for farm input supplies like fertilizers. </w:t>
      </w:r>
    </w:p>
    <w:p w14:paraId="1AB6E7CF" w14:textId="208D588B" w:rsidR="00C30201" w:rsidRDefault="003A4A7F" w:rsidP="00E61921">
      <w:r>
        <w:t xml:space="preserve">The SAGP project showed farmers are eager to improve their productivity and reported </w:t>
      </w:r>
      <w:r w:rsidR="00E61921">
        <w:t xml:space="preserve">an </w:t>
      </w:r>
      <w:r>
        <w:t>increase in their yield by using modern techniques to cultivate, dry, and process their produce. Proper and modern means of extension services and training are demanded by farmers.</w:t>
      </w:r>
    </w:p>
    <w:p w14:paraId="2A6E04C1" w14:textId="588C14DB" w:rsidR="00C27731" w:rsidRPr="00550D3A" w:rsidRDefault="00C27731" w:rsidP="00C27731">
      <w:pPr>
        <w:pStyle w:val="Heading2"/>
      </w:pPr>
      <w:bookmarkStart w:id="123" w:name="_Toc117074648"/>
      <w:r w:rsidRPr="00550D3A">
        <w:t>Consultation Meetings</w:t>
      </w:r>
      <w:bookmarkEnd w:id="123"/>
    </w:p>
    <w:p w14:paraId="623283C0" w14:textId="781EDD8E" w:rsidR="00011EA9" w:rsidRDefault="00011EA9" w:rsidP="00011EA9">
      <w:r>
        <w:t xml:space="preserve">Two rounds of stakeholder consultations were conducted during the preparation of this ESMF, one at the initial stages of preparation and the second after completion of the draft ESMF. Initial consultations were held in April 2021 with AWBs of Ghotki, Nara and Left Bank canals, FOs of these three AWBs, Sindh EPA, Public Health and Engineering Department, Forest and Wildlife Department, Livestock and Fisheries Department, Irrigation Department, Agriculture Departments, and PIUs. </w:t>
      </w:r>
      <w:r w:rsidRPr="00284759">
        <w:t>In addition to these consultations, a gender-specific consultation workshop was carried out with the AWBs, FOs,  UN Women, ILO, and a women</w:t>
      </w:r>
      <w:r>
        <w:t>'s</w:t>
      </w:r>
      <w:r w:rsidRPr="00284759">
        <w:t xml:space="preserve"> NGO. All these consultations were carried out through video conferences and telephonic interviews.</w:t>
      </w:r>
    </w:p>
    <w:p w14:paraId="46F54546" w14:textId="749C3758" w:rsidR="00011EA9" w:rsidRDefault="00011EA9" w:rsidP="00011EA9">
      <w:r>
        <w:t>The second round of consultations was carried out during August 2021 with the AWBs, FOs, and WCAs to disclose the draft ESMF and obtain feedback from all the relevant stakeholders. Further, a</w:t>
      </w:r>
      <w:r w:rsidRPr="00FB468C">
        <w:t xml:space="preserve"> workshop was </w:t>
      </w:r>
      <w:r>
        <w:t>conducted</w:t>
      </w:r>
      <w:r w:rsidRPr="00FB468C">
        <w:t xml:space="preserve"> on 24th August 2021</w:t>
      </w:r>
      <w:r>
        <w:t xml:space="preserve"> at the SIDA office in Hyderabad,</w:t>
      </w:r>
      <w:r w:rsidRPr="00FB468C">
        <w:t xml:space="preserve"> </w:t>
      </w:r>
      <w:r>
        <w:t>with all the relevant stakeholders</w:t>
      </w:r>
      <w:r w:rsidRPr="00FB468C">
        <w:t>,</w:t>
      </w:r>
      <w:r>
        <w:t xml:space="preserve"> including AWBs, FOs, PIUs, </w:t>
      </w:r>
      <w:r w:rsidRPr="00FB468C">
        <w:t xml:space="preserve"> </w:t>
      </w:r>
      <w:r>
        <w:t>EPA</w:t>
      </w:r>
      <w:r w:rsidRPr="00FB468C">
        <w:t xml:space="preserve">, Public Health and Engineering Department, Forest and Wildlife Department, Livestock and Fisheries Department. </w:t>
      </w:r>
      <w:r>
        <w:t>The overall feedback from the participants is very positive, and participants recommended continued consultations throughout the project implementation.</w:t>
      </w:r>
      <w:r w:rsidR="00441A67">
        <w:t xml:space="preserve"> </w:t>
      </w:r>
      <w:r w:rsidR="00CB24AE">
        <w:t xml:space="preserve">All these consultations were carried out through public meetings following the COVID-19 </w:t>
      </w:r>
      <w:r w:rsidR="00D335CD">
        <w:t>protocols</w:t>
      </w:r>
      <w:r w:rsidR="00CB24AE">
        <w:t xml:space="preserve">. </w:t>
      </w:r>
      <w:r>
        <w:t xml:space="preserve"> </w:t>
      </w:r>
      <w:r w:rsidR="00CB24AE">
        <w:t>Details of the second round of consultation</w:t>
      </w:r>
      <w:r w:rsidR="00B455A0">
        <w:t xml:space="preserve"> meetings </w:t>
      </w:r>
      <w:r w:rsidR="00CB24AE">
        <w:t>are</w:t>
      </w:r>
      <w:r w:rsidR="000A776F">
        <w:t xml:space="preserve"> shown in Table 8.</w:t>
      </w:r>
      <w:r w:rsidR="00D335CD">
        <w:t>2</w:t>
      </w:r>
      <w:r w:rsidR="000A776F">
        <w:t>.</w:t>
      </w:r>
    </w:p>
    <w:p w14:paraId="71A453D8" w14:textId="02F83912" w:rsidR="00AD6137" w:rsidRDefault="00AD6137" w:rsidP="000A776F">
      <w:pPr>
        <w:pStyle w:val="Caption"/>
      </w:pPr>
    </w:p>
    <w:p w14:paraId="07B209EF" w14:textId="5433D79D" w:rsidR="002F4CF1" w:rsidRDefault="002F4CF1" w:rsidP="002F4CF1"/>
    <w:p w14:paraId="63E37EEF" w14:textId="297A8D8E" w:rsidR="002F4CF1" w:rsidRDefault="002F4CF1" w:rsidP="002F4CF1"/>
    <w:p w14:paraId="5D9555B4" w14:textId="77777777" w:rsidR="002F4CF1" w:rsidRPr="002F4CF1" w:rsidRDefault="002F4CF1" w:rsidP="002F4CF1"/>
    <w:p w14:paraId="0C1BAA20" w14:textId="18F8BEA9" w:rsidR="000A776F" w:rsidRDefault="000A776F" w:rsidP="000A776F">
      <w:pPr>
        <w:pStyle w:val="Caption"/>
      </w:pPr>
      <w:bookmarkStart w:id="124" w:name="_Toc116454267"/>
      <w:r w:rsidRPr="008838F8">
        <w:t xml:space="preserve">Table </w:t>
      </w:r>
      <w:r w:rsidRPr="00DB428D">
        <w:fldChar w:fldCharType="begin"/>
      </w:r>
      <w:r w:rsidRPr="00DB428D">
        <w:instrText xml:space="preserve"> STYLEREF 1 \s </w:instrText>
      </w:r>
      <w:r w:rsidRPr="00DB428D">
        <w:fldChar w:fldCharType="separate"/>
      </w:r>
      <w:r w:rsidR="004A736C">
        <w:rPr>
          <w:noProof/>
        </w:rPr>
        <w:t>8</w:t>
      </w:r>
      <w:r w:rsidRPr="00DB428D">
        <w:fldChar w:fldCharType="end"/>
      </w:r>
      <w:r w:rsidRPr="00435979">
        <w:t>.</w:t>
      </w:r>
      <w:r w:rsidRPr="00DB428D">
        <w:fldChar w:fldCharType="begin"/>
      </w:r>
      <w:r w:rsidRPr="00DB428D">
        <w:instrText xml:space="preserve"> SEQ Table \* ARABIC \s 1 </w:instrText>
      </w:r>
      <w:r w:rsidRPr="00DB428D">
        <w:fldChar w:fldCharType="separate"/>
      </w:r>
      <w:r w:rsidR="004A736C">
        <w:rPr>
          <w:noProof/>
        </w:rPr>
        <w:t>2</w:t>
      </w:r>
      <w:r w:rsidRPr="00DB428D">
        <w:fldChar w:fldCharType="end"/>
      </w:r>
      <w:r w:rsidRPr="00435979">
        <w:t xml:space="preserve">: </w:t>
      </w:r>
      <w:r w:rsidRPr="00690529">
        <w:t xml:space="preserve">Details of </w:t>
      </w:r>
      <w:r>
        <w:t>Stakeholder</w:t>
      </w:r>
      <w:r w:rsidRPr="00690529">
        <w:t xml:space="preserve"> Consultation Meetings</w:t>
      </w:r>
      <w:bookmarkEnd w:id="124"/>
    </w:p>
    <w:tbl>
      <w:tblPr>
        <w:tblStyle w:val="TableGrid"/>
        <w:tblW w:w="0" w:type="auto"/>
        <w:tblLook w:val="04A0" w:firstRow="1" w:lastRow="0" w:firstColumn="1" w:lastColumn="0" w:noHBand="0" w:noVBand="1"/>
      </w:tblPr>
      <w:tblGrid>
        <w:gridCol w:w="411"/>
        <w:gridCol w:w="2028"/>
        <w:gridCol w:w="1242"/>
        <w:gridCol w:w="1276"/>
        <w:gridCol w:w="4061"/>
      </w:tblGrid>
      <w:tr w:rsidR="00EB2C89" w14:paraId="5BBF36A0" w14:textId="77777777" w:rsidTr="00EF6963">
        <w:trPr>
          <w:cantSplit/>
        </w:trPr>
        <w:tc>
          <w:tcPr>
            <w:tcW w:w="0" w:type="auto"/>
          </w:tcPr>
          <w:p w14:paraId="74E881A7" w14:textId="4598E47F" w:rsidR="00EB2C89" w:rsidRDefault="00EB2C89" w:rsidP="00EB2C89">
            <w:r w:rsidRPr="005C342C">
              <w:rPr>
                <w:b/>
                <w:bCs/>
              </w:rPr>
              <w:t>S#</w:t>
            </w:r>
          </w:p>
        </w:tc>
        <w:tc>
          <w:tcPr>
            <w:tcW w:w="0" w:type="auto"/>
          </w:tcPr>
          <w:p w14:paraId="7E9E0487" w14:textId="1582A3B2" w:rsidR="00EB2C89" w:rsidRDefault="00EB2C89" w:rsidP="00EB2C89">
            <w:r w:rsidRPr="005C342C">
              <w:rPr>
                <w:b/>
                <w:bCs/>
              </w:rPr>
              <w:t xml:space="preserve">Location </w:t>
            </w:r>
          </w:p>
        </w:tc>
        <w:tc>
          <w:tcPr>
            <w:tcW w:w="1242" w:type="dxa"/>
          </w:tcPr>
          <w:p w14:paraId="16C2D09E" w14:textId="4FCEA90C" w:rsidR="00EB2C89" w:rsidRDefault="00EB2C89" w:rsidP="00EB2C89">
            <w:r w:rsidRPr="005C342C">
              <w:rPr>
                <w:b/>
                <w:bCs/>
              </w:rPr>
              <w:t xml:space="preserve">Date </w:t>
            </w:r>
          </w:p>
        </w:tc>
        <w:tc>
          <w:tcPr>
            <w:tcW w:w="1276" w:type="dxa"/>
          </w:tcPr>
          <w:p w14:paraId="4AC9F512" w14:textId="463812D7" w:rsidR="00EB2C89" w:rsidRDefault="00EB2C89" w:rsidP="00EB2C89">
            <w:r w:rsidRPr="005C342C">
              <w:rPr>
                <w:b/>
                <w:bCs/>
              </w:rPr>
              <w:t>Number of Participants</w:t>
            </w:r>
          </w:p>
        </w:tc>
        <w:tc>
          <w:tcPr>
            <w:tcW w:w="4061" w:type="dxa"/>
          </w:tcPr>
          <w:p w14:paraId="40CB8BCE" w14:textId="7037A801" w:rsidR="00EB2C89" w:rsidRDefault="00EB2C89" w:rsidP="00EB2C89">
            <w:r w:rsidRPr="005C342C">
              <w:rPr>
                <w:b/>
                <w:bCs/>
              </w:rPr>
              <w:t xml:space="preserve">Type of Participants </w:t>
            </w:r>
          </w:p>
        </w:tc>
      </w:tr>
      <w:tr w:rsidR="00EF6963" w14:paraId="0949A338" w14:textId="77777777" w:rsidTr="000B0416">
        <w:trPr>
          <w:cantSplit/>
        </w:trPr>
        <w:tc>
          <w:tcPr>
            <w:tcW w:w="0" w:type="auto"/>
          </w:tcPr>
          <w:p w14:paraId="519F7B54" w14:textId="56BA1E64" w:rsidR="00EF6963" w:rsidRDefault="00EF6963" w:rsidP="00EF6963">
            <w:r w:rsidRPr="005C342C">
              <w:rPr>
                <w:b/>
                <w:bCs/>
              </w:rPr>
              <w:t>A</w:t>
            </w:r>
          </w:p>
        </w:tc>
        <w:tc>
          <w:tcPr>
            <w:tcW w:w="8607" w:type="dxa"/>
            <w:gridSpan w:val="4"/>
          </w:tcPr>
          <w:p w14:paraId="1E2B96EC" w14:textId="677FDD26" w:rsidR="00EF6963" w:rsidRDefault="00EF6963" w:rsidP="00EF6963">
            <w:r w:rsidRPr="005C342C">
              <w:rPr>
                <w:b/>
                <w:bCs/>
              </w:rPr>
              <w:t>First Round of Consultations</w:t>
            </w:r>
            <w:r>
              <w:rPr>
                <w:b/>
                <w:bCs/>
              </w:rPr>
              <w:t xml:space="preserve"> (phone and video conferences</w:t>
            </w:r>
          </w:p>
        </w:tc>
      </w:tr>
      <w:tr w:rsidR="00EF6963" w14:paraId="47A1B88B" w14:textId="77777777" w:rsidTr="00EF6963">
        <w:trPr>
          <w:cantSplit/>
        </w:trPr>
        <w:tc>
          <w:tcPr>
            <w:tcW w:w="0" w:type="auto"/>
          </w:tcPr>
          <w:p w14:paraId="374A16ED" w14:textId="6189E37E" w:rsidR="00EF6963" w:rsidRDefault="00EF6963" w:rsidP="00EF6963">
            <w:r>
              <w:t>1</w:t>
            </w:r>
          </w:p>
        </w:tc>
        <w:tc>
          <w:tcPr>
            <w:tcW w:w="0" w:type="auto"/>
          </w:tcPr>
          <w:p w14:paraId="305E56D8" w14:textId="01E932C4" w:rsidR="00EF6963" w:rsidRDefault="00EF6963" w:rsidP="00EF6963">
            <w:r>
              <w:t xml:space="preserve">Phone Calls </w:t>
            </w:r>
          </w:p>
        </w:tc>
        <w:tc>
          <w:tcPr>
            <w:tcW w:w="1242" w:type="dxa"/>
          </w:tcPr>
          <w:p w14:paraId="2E3660A8" w14:textId="6A4D4272" w:rsidR="00EF6963" w:rsidRDefault="00EF6963" w:rsidP="00EF6963">
            <w:r>
              <w:t>May and June 2021</w:t>
            </w:r>
          </w:p>
        </w:tc>
        <w:tc>
          <w:tcPr>
            <w:tcW w:w="1276" w:type="dxa"/>
          </w:tcPr>
          <w:p w14:paraId="7726CBBE" w14:textId="30FB06EE" w:rsidR="00EF6963" w:rsidRDefault="00EF6963" w:rsidP="00EF6963">
            <w:r>
              <w:t>20</w:t>
            </w:r>
          </w:p>
        </w:tc>
        <w:tc>
          <w:tcPr>
            <w:tcW w:w="4061" w:type="dxa"/>
          </w:tcPr>
          <w:p w14:paraId="29459814" w14:textId="77777777" w:rsidR="00EF6963" w:rsidRDefault="00EF6963" w:rsidP="00EF6963">
            <w:pPr>
              <w:pStyle w:val="gmail-msolistparagraph"/>
              <w:spacing w:before="0" w:beforeAutospacing="0" w:after="0" w:afterAutospacing="0"/>
              <w:jc w:val="both"/>
              <w:rPr>
                <w:lang w:eastAsia="en-US"/>
              </w:rPr>
            </w:pPr>
            <w:r>
              <w:rPr>
                <w:lang w:eastAsia="en-US"/>
              </w:rPr>
              <w:t>Farmers of Water Course Associations and Farmer Organizations from AWBs.</w:t>
            </w:r>
          </w:p>
          <w:p w14:paraId="26633980" w14:textId="6DE7F2E8" w:rsidR="00EF6963" w:rsidRDefault="00EF6963" w:rsidP="00EF6963">
            <w:r>
              <w:t>Officials from various stakeholders of SWAT. Mainly from Agricultural department, agriculture extension, Sindh Environmental Protection Agency</w:t>
            </w:r>
          </w:p>
        </w:tc>
      </w:tr>
      <w:tr w:rsidR="00EF6963" w14:paraId="119F0720" w14:textId="77777777" w:rsidTr="00EF6963">
        <w:trPr>
          <w:cantSplit/>
        </w:trPr>
        <w:tc>
          <w:tcPr>
            <w:tcW w:w="0" w:type="auto"/>
          </w:tcPr>
          <w:p w14:paraId="24B20D07" w14:textId="1CE1144B" w:rsidR="00EF6963" w:rsidRDefault="00EF6963" w:rsidP="00EF6963">
            <w:r>
              <w:t>2</w:t>
            </w:r>
          </w:p>
        </w:tc>
        <w:tc>
          <w:tcPr>
            <w:tcW w:w="0" w:type="auto"/>
          </w:tcPr>
          <w:p w14:paraId="5DAA7F9C" w14:textId="01D44788" w:rsidR="00EF6963" w:rsidRDefault="00EF6963" w:rsidP="00EF6963">
            <w:r>
              <w:t>Video conference</w:t>
            </w:r>
          </w:p>
        </w:tc>
        <w:tc>
          <w:tcPr>
            <w:tcW w:w="1242" w:type="dxa"/>
          </w:tcPr>
          <w:p w14:paraId="70EE7B1B" w14:textId="47C8EE6B" w:rsidR="00EF6963" w:rsidRDefault="00EF6963" w:rsidP="00EF6963">
            <w:r>
              <w:t>30-06-2021</w:t>
            </w:r>
          </w:p>
        </w:tc>
        <w:tc>
          <w:tcPr>
            <w:tcW w:w="1276" w:type="dxa"/>
          </w:tcPr>
          <w:p w14:paraId="07F5A92F" w14:textId="026F59B1" w:rsidR="00EF6963" w:rsidRDefault="00EF6963" w:rsidP="00EF6963">
            <w:r>
              <w:t>18</w:t>
            </w:r>
          </w:p>
        </w:tc>
        <w:tc>
          <w:tcPr>
            <w:tcW w:w="4061" w:type="dxa"/>
          </w:tcPr>
          <w:p w14:paraId="7668129D" w14:textId="04D0851D" w:rsidR="00EF6963" w:rsidRDefault="00EF6963" w:rsidP="00EF6963">
            <w:pPr>
              <w:pStyle w:val="gmail-msolistparagraph"/>
              <w:spacing w:before="0" w:beforeAutospacing="0" w:after="0" w:afterAutospacing="0"/>
              <w:jc w:val="both"/>
              <w:rPr>
                <w:lang w:eastAsia="en-US"/>
              </w:rPr>
            </w:pPr>
            <w:r>
              <w:rPr>
                <w:lang w:eastAsia="en-US"/>
              </w:rPr>
              <w:t xml:space="preserve">Women farmers and FO members, NGO </w:t>
            </w:r>
          </w:p>
        </w:tc>
      </w:tr>
      <w:tr w:rsidR="00EF6963" w14:paraId="211AD153" w14:textId="77777777" w:rsidTr="000B0416">
        <w:trPr>
          <w:cantSplit/>
        </w:trPr>
        <w:tc>
          <w:tcPr>
            <w:tcW w:w="0" w:type="auto"/>
          </w:tcPr>
          <w:p w14:paraId="517F36D2" w14:textId="1CDD2E14" w:rsidR="00EF6963" w:rsidRDefault="00EF6963" w:rsidP="00EF6963">
            <w:r w:rsidRPr="005C342C">
              <w:rPr>
                <w:b/>
                <w:bCs/>
              </w:rPr>
              <w:t>B</w:t>
            </w:r>
            <w:r>
              <w:t xml:space="preserve">. </w:t>
            </w:r>
          </w:p>
        </w:tc>
        <w:tc>
          <w:tcPr>
            <w:tcW w:w="8607" w:type="dxa"/>
            <w:gridSpan w:val="4"/>
          </w:tcPr>
          <w:p w14:paraId="325C7C57" w14:textId="49DE5952" w:rsidR="00EF6963" w:rsidRDefault="00EF6963" w:rsidP="00EF6963">
            <w:pPr>
              <w:pStyle w:val="gmail-msolistparagraph"/>
              <w:spacing w:before="0" w:beforeAutospacing="0" w:after="0" w:afterAutospacing="0"/>
              <w:jc w:val="both"/>
              <w:rPr>
                <w:lang w:eastAsia="en-US"/>
              </w:rPr>
            </w:pPr>
            <w:r w:rsidRPr="005C342C">
              <w:rPr>
                <w:b/>
                <w:bCs/>
                <w:lang w:eastAsia="en-US"/>
              </w:rPr>
              <w:t>Second Round of Consultations</w:t>
            </w:r>
            <w:r>
              <w:rPr>
                <w:b/>
                <w:bCs/>
                <w:lang w:eastAsia="en-US"/>
              </w:rPr>
              <w:t xml:space="preserve"> (public meetings)</w:t>
            </w:r>
          </w:p>
        </w:tc>
      </w:tr>
      <w:tr w:rsidR="00EF6963" w14:paraId="2EB21788" w14:textId="77777777" w:rsidTr="00EF6963">
        <w:trPr>
          <w:cantSplit/>
        </w:trPr>
        <w:tc>
          <w:tcPr>
            <w:tcW w:w="0" w:type="auto"/>
          </w:tcPr>
          <w:p w14:paraId="2E9332EA" w14:textId="013D78E1" w:rsidR="00EF6963" w:rsidRPr="005C342C" w:rsidRDefault="00EF6963" w:rsidP="00EF6963">
            <w:pPr>
              <w:rPr>
                <w:b/>
                <w:bCs/>
              </w:rPr>
            </w:pPr>
            <w:r>
              <w:t>1</w:t>
            </w:r>
          </w:p>
        </w:tc>
        <w:tc>
          <w:tcPr>
            <w:tcW w:w="0" w:type="auto"/>
          </w:tcPr>
          <w:p w14:paraId="6014FE71" w14:textId="2E52F341" w:rsidR="00EF6963" w:rsidRPr="005C342C" w:rsidRDefault="00EF6963" w:rsidP="00EF6963">
            <w:pPr>
              <w:rPr>
                <w:b/>
                <w:bCs/>
              </w:rPr>
            </w:pPr>
            <w:r>
              <w:t>SIDA committee room, Hyderabad</w:t>
            </w:r>
          </w:p>
        </w:tc>
        <w:tc>
          <w:tcPr>
            <w:tcW w:w="1242" w:type="dxa"/>
          </w:tcPr>
          <w:p w14:paraId="2072212D" w14:textId="3F4AE233" w:rsidR="00EF6963" w:rsidRDefault="00EF6963" w:rsidP="00EF6963">
            <w:r>
              <w:t>12-08-2021</w:t>
            </w:r>
          </w:p>
        </w:tc>
        <w:tc>
          <w:tcPr>
            <w:tcW w:w="1276" w:type="dxa"/>
          </w:tcPr>
          <w:p w14:paraId="556F72F2" w14:textId="36D49ED9" w:rsidR="00EF6963" w:rsidRDefault="00EF6963" w:rsidP="00EF6963">
            <w:r>
              <w:t>18</w:t>
            </w:r>
          </w:p>
        </w:tc>
        <w:tc>
          <w:tcPr>
            <w:tcW w:w="4061" w:type="dxa"/>
          </w:tcPr>
          <w:p w14:paraId="2F997F36" w14:textId="15DEC499" w:rsidR="00EF6963" w:rsidRDefault="00EF6963" w:rsidP="00EF6963">
            <w:pPr>
              <w:pStyle w:val="gmail-msolistparagraph"/>
              <w:spacing w:before="0" w:beforeAutospacing="0" w:after="0" w:afterAutospacing="0"/>
              <w:jc w:val="both"/>
              <w:rPr>
                <w:lang w:eastAsia="en-US"/>
              </w:rPr>
            </w:pPr>
            <w:r>
              <w:rPr>
                <w:lang w:eastAsia="en-US"/>
              </w:rPr>
              <w:t>Farmers of Water Course Associations and Farmer Organizations from Left Bank Canals AWB</w:t>
            </w:r>
          </w:p>
        </w:tc>
      </w:tr>
      <w:tr w:rsidR="00EF6963" w14:paraId="25DF3334" w14:textId="77777777" w:rsidTr="00EF6963">
        <w:trPr>
          <w:cantSplit/>
        </w:trPr>
        <w:tc>
          <w:tcPr>
            <w:tcW w:w="0" w:type="auto"/>
          </w:tcPr>
          <w:p w14:paraId="10ACFCA2" w14:textId="7EBC1DCA" w:rsidR="00EF6963" w:rsidRDefault="00EF6963" w:rsidP="00EF6963">
            <w:r>
              <w:t>2</w:t>
            </w:r>
          </w:p>
        </w:tc>
        <w:tc>
          <w:tcPr>
            <w:tcW w:w="0" w:type="auto"/>
          </w:tcPr>
          <w:p w14:paraId="57648A5F" w14:textId="11CFCEAA" w:rsidR="00EF6963" w:rsidRDefault="00EF6963" w:rsidP="00EF6963">
            <w:r>
              <w:t xml:space="preserve">Sanghar </w:t>
            </w:r>
          </w:p>
        </w:tc>
        <w:tc>
          <w:tcPr>
            <w:tcW w:w="1242" w:type="dxa"/>
          </w:tcPr>
          <w:p w14:paraId="471D4F34" w14:textId="6C380208" w:rsidR="00EF6963" w:rsidRDefault="00EF6963" w:rsidP="00EF6963">
            <w:r>
              <w:t>13-08-2021</w:t>
            </w:r>
          </w:p>
        </w:tc>
        <w:tc>
          <w:tcPr>
            <w:tcW w:w="1276" w:type="dxa"/>
          </w:tcPr>
          <w:p w14:paraId="4A745EEC" w14:textId="3BB2E88A" w:rsidR="00EF6963" w:rsidRDefault="00EF6963" w:rsidP="00EF6963">
            <w:r>
              <w:t>14</w:t>
            </w:r>
          </w:p>
        </w:tc>
        <w:tc>
          <w:tcPr>
            <w:tcW w:w="4061" w:type="dxa"/>
          </w:tcPr>
          <w:p w14:paraId="6D6A6630" w14:textId="598FC4E2" w:rsidR="00EF6963" w:rsidRDefault="00EF6963" w:rsidP="00EF6963">
            <w:pPr>
              <w:pStyle w:val="gmail-msolistparagraph"/>
              <w:spacing w:before="0" w:beforeAutospacing="0" w:after="0" w:afterAutospacing="0"/>
              <w:jc w:val="both"/>
              <w:rPr>
                <w:lang w:eastAsia="en-US"/>
              </w:rPr>
            </w:pPr>
            <w:r>
              <w:rPr>
                <w:lang w:eastAsia="en-US"/>
              </w:rPr>
              <w:t>Farmers of Water Course Associations and Farmer Organizations from Nara Canal AWB</w:t>
            </w:r>
          </w:p>
        </w:tc>
      </w:tr>
      <w:tr w:rsidR="00EF6963" w14:paraId="5A1AB02E" w14:textId="77777777" w:rsidTr="00EF6963">
        <w:trPr>
          <w:cantSplit/>
        </w:trPr>
        <w:tc>
          <w:tcPr>
            <w:tcW w:w="0" w:type="auto"/>
          </w:tcPr>
          <w:p w14:paraId="1782E0E8" w14:textId="4CE5BC1D" w:rsidR="00EF6963" w:rsidRDefault="00EF6963" w:rsidP="00EF6963">
            <w:r>
              <w:t>3</w:t>
            </w:r>
          </w:p>
        </w:tc>
        <w:tc>
          <w:tcPr>
            <w:tcW w:w="0" w:type="auto"/>
          </w:tcPr>
          <w:p w14:paraId="12FAF296" w14:textId="246E717D" w:rsidR="00EF6963" w:rsidRDefault="00EF6963" w:rsidP="00EF6963">
            <w:r>
              <w:t xml:space="preserve">SIDA Committee room, Hyderabad </w:t>
            </w:r>
          </w:p>
        </w:tc>
        <w:tc>
          <w:tcPr>
            <w:tcW w:w="1242" w:type="dxa"/>
          </w:tcPr>
          <w:p w14:paraId="403910DA" w14:textId="3C0490CB" w:rsidR="00EF6963" w:rsidRDefault="00EF6963" w:rsidP="00EF6963">
            <w:r>
              <w:t>24-08-2021</w:t>
            </w:r>
          </w:p>
        </w:tc>
        <w:tc>
          <w:tcPr>
            <w:tcW w:w="1276" w:type="dxa"/>
          </w:tcPr>
          <w:p w14:paraId="6848430D" w14:textId="1633810F" w:rsidR="00EF6963" w:rsidRDefault="00EF6963" w:rsidP="00EF6963">
            <w:r>
              <w:t>35</w:t>
            </w:r>
          </w:p>
        </w:tc>
        <w:tc>
          <w:tcPr>
            <w:tcW w:w="4061" w:type="dxa"/>
          </w:tcPr>
          <w:p w14:paraId="37412AFB" w14:textId="392FFC71" w:rsidR="00EF6963" w:rsidRDefault="00EF6963" w:rsidP="00EF6963">
            <w:pPr>
              <w:pStyle w:val="gmail-msolistparagraph"/>
              <w:spacing w:before="0" w:beforeAutospacing="0" w:after="0" w:afterAutospacing="0"/>
              <w:jc w:val="both"/>
              <w:rPr>
                <w:lang w:eastAsia="en-US"/>
              </w:rPr>
            </w:pPr>
            <w:r>
              <w:rPr>
                <w:lang w:eastAsia="en-US"/>
              </w:rPr>
              <w:t xml:space="preserve">Officials from various stakeholders of SWAT. Mainly from Agricultural department, agriculture extension, Sindh Environmental Protection </w:t>
            </w:r>
            <w:r w:rsidR="002F4CF1">
              <w:rPr>
                <w:lang w:eastAsia="en-US"/>
              </w:rPr>
              <w:t>A</w:t>
            </w:r>
            <w:r>
              <w:rPr>
                <w:lang w:eastAsia="en-US"/>
              </w:rPr>
              <w:t>gency, Forest department, Academia, Fisheries and Civil Society, livestock, SIDA</w:t>
            </w:r>
          </w:p>
        </w:tc>
      </w:tr>
      <w:tr w:rsidR="00EF6963" w14:paraId="39E13BC2" w14:textId="77777777" w:rsidTr="00EF6963">
        <w:trPr>
          <w:cantSplit/>
        </w:trPr>
        <w:tc>
          <w:tcPr>
            <w:tcW w:w="0" w:type="auto"/>
          </w:tcPr>
          <w:p w14:paraId="118DA7C9" w14:textId="10BE52ED" w:rsidR="00EF6963" w:rsidRDefault="00EF6963" w:rsidP="00EF6963">
            <w:r>
              <w:t>4</w:t>
            </w:r>
          </w:p>
        </w:tc>
        <w:tc>
          <w:tcPr>
            <w:tcW w:w="0" w:type="auto"/>
          </w:tcPr>
          <w:p w14:paraId="026A7329" w14:textId="70801294" w:rsidR="00EF6963" w:rsidRDefault="00EF6963" w:rsidP="00EF6963">
            <w:r>
              <w:t xml:space="preserve">Pano Aqil </w:t>
            </w:r>
          </w:p>
        </w:tc>
        <w:tc>
          <w:tcPr>
            <w:tcW w:w="1242" w:type="dxa"/>
          </w:tcPr>
          <w:p w14:paraId="48D094A8" w14:textId="7C55B8B7" w:rsidR="00EF6963" w:rsidRDefault="00EF6963" w:rsidP="00EF6963">
            <w:r>
              <w:t>23-8-2021</w:t>
            </w:r>
          </w:p>
        </w:tc>
        <w:tc>
          <w:tcPr>
            <w:tcW w:w="1276" w:type="dxa"/>
          </w:tcPr>
          <w:p w14:paraId="04E3C3AF" w14:textId="7F9C358B" w:rsidR="00EF6963" w:rsidRDefault="00EF6963" w:rsidP="00EF6963">
            <w:r>
              <w:t>18</w:t>
            </w:r>
          </w:p>
        </w:tc>
        <w:tc>
          <w:tcPr>
            <w:tcW w:w="4061" w:type="dxa"/>
          </w:tcPr>
          <w:p w14:paraId="30D6C21A" w14:textId="533CF012" w:rsidR="00EF6963" w:rsidRDefault="00EF6963" w:rsidP="00EF6963">
            <w:pPr>
              <w:pStyle w:val="gmail-msolistparagraph"/>
              <w:spacing w:before="0" w:beforeAutospacing="0" w:after="0" w:afterAutospacing="0"/>
              <w:jc w:val="both"/>
              <w:rPr>
                <w:lang w:eastAsia="en-US"/>
              </w:rPr>
            </w:pPr>
            <w:r>
              <w:rPr>
                <w:lang w:eastAsia="en-US"/>
              </w:rPr>
              <w:t xml:space="preserve">Farmers of Water Course Associations and Farmer Organizations from Left Ghotki Feeder </w:t>
            </w:r>
            <w:r w:rsidR="00BE7AFF">
              <w:rPr>
                <w:lang w:eastAsia="en-US"/>
              </w:rPr>
              <w:t>Canal AWB</w:t>
            </w:r>
          </w:p>
        </w:tc>
      </w:tr>
      <w:tr w:rsidR="00EF6963" w14:paraId="0C961A4C" w14:textId="77777777" w:rsidTr="00EF6963">
        <w:trPr>
          <w:cantSplit/>
        </w:trPr>
        <w:tc>
          <w:tcPr>
            <w:tcW w:w="0" w:type="auto"/>
          </w:tcPr>
          <w:p w14:paraId="7290615A" w14:textId="757B942C" w:rsidR="00EF6963" w:rsidRDefault="00EF6963" w:rsidP="00EF6963">
            <w:r>
              <w:t>5</w:t>
            </w:r>
          </w:p>
        </w:tc>
        <w:tc>
          <w:tcPr>
            <w:tcW w:w="0" w:type="auto"/>
          </w:tcPr>
          <w:p w14:paraId="27F3B867" w14:textId="20F04F87" w:rsidR="00EF6963" w:rsidRDefault="00EF6963" w:rsidP="00EF6963">
            <w:r>
              <w:t xml:space="preserve">Ghotki </w:t>
            </w:r>
          </w:p>
        </w:tc>
        <w:tc>
          <w:tcPr>
            <w:tcW w:w="1242" w:type="dxa"/>
          </w:tcPr>
          <w:p w14:paraId="4BF600E3" w14:textId="3E27A51E" w:rsidR="00EF6963" w:rsidRDefault="00EF6963" w:rsidP="00EF6963">
            <w:r>
              <w:t>24-8-2021</w:t>
            </w:r>
          </w:p>
        </w:tc>
        <w:tc>
          <w:tcPr>
            <w:tcW w:w="1276" w:type="dxa"/>
          </w:tcPr>
          <w:p w14:paraId="378CEA85" w14:textId="11F636C9" w:rsidR="00EF6963" w:rsidRDefault="00EF6963" w:rsidP="00EF6963">
            <w:r>
              <w:t>14</w:t>
            </w:r>
          </w:p>
        </w:tc>
        <w:tc>
          <w:tcPr>
            <w:tcW w:w="4061" w:type="dxa"/>
          </w:tcPr>
          <w:p w14:paraId="340DB2EE" w14:textId="284C52FF" w:rsidR="00EF6963" w:rsidRDefault="00EF6963" w:rsidP="00EF6963">
            <w:pPr>
              <w:pStyle w:val="gmail-msolistparagraph"/>
              <w:spacing w:before="0" w:beforeAutospacing="0" w:after="0" w:afterAutospacing="0"/>
              <w:jc w:val="both"/>
              <w:rPr>
                <w:lang w:eastAsia="en-US"/>
              </w:rPr>
            </w:pPr>
            <w:r>
              <w:rPr>
                <w:lang w:eastAsia="en-US"/>
              </w:rPr>
              <w:t xml:space="preserve">Farmers of Water Course Associations and Farmer Organizations from Ghotki </w:t>
            </w:r>
            <w:r w:rsidR="00BE7AFF">
              <w:rPr>
                <w:lang w:eastAsia="en-US"/>
              </w:rPr>
              <w:t>Feeder Canal</w:t>
            </w:r>
            <w:r>
              <w:rPr>
                <w:lang w:eastAsia="en-US"/>
              </w:rPr>
              <w:t xml:space="preserve"> AWB</w:t>
            </w:r>
          </w:p>
        </w:tc>
      </w:tr>
    </w:tbl>
    <w:p w14:paraId="2DA1DEC5" w14:textId="77777777" w:rsidR="00AD6137" w:rsidRPr="00AD6137" w:rsidRDefault="00AD6137" w:rsidP="00AD6137"/>
    <w:p w14:paraId="2C1FB0D2" w14:textId="0369EEA9" w:rsidR="00CB098E" w:rsidRPr="008838F8" w:rsidRDefault="00CB098E" w:rsidP="00C21710">
      <w:r w:rsidRPr="008838F8">
        <w:t xml:space="preserve">Details </w:t>
      </w:r>
      <w:r w:rsidR="00172D36" w:rsidRPr="008838F8">
        <w:t>o</w:t>
      </w:r>
      <w:r w:rsidRPr="008838F8">
        <w:t xml:space="preserve">f the </w:t>
      </w:r>
      <w:r w:rsidR="00EA3F7D">
        <w:t>participants</w:t>
      </w:r>
      <w:r w:rsidRPr="008838F8">
        <w:t xml:space="preserve"> and photographs of these meetings are given in </w:t>
      </w:r>
      <w:r w:rsidRPr="008838F8">
        <w:rPr>
          <w:b/>
        </w:rPr>
        <w:t xml:space="preserve">Annex </w:t>
      </w:r>
      <w:r w:rsidR="00E71B23">
        <w:rPr>
          <w:b/>
        </w:rPr>
        <w:t>1</w:t>
      </w:r>
      <w:r w:rsidR="003C5DCC">
        <w:rPr>
          <w:b/>
        </w:rPr>
        <w:t>2</w:t>
      </w:r>
      <w:r w:rsidRPr="008838F8">
        <w:t xml:space="preserve">.  </w:t>
      </w:r>
    </w:p>
    <w:p w14:paraId="7BE90C8B" w14:textId="0861A958" w:rsidR="00C21710" w:rsidRPr="008838F8" w:rsidRDefault="00C27731" w:rsidP="00066007">
      <w:pPr>
        <w:pStyle w:val="Heading2"/>
      </w:pPr>
      <w:bookmarkStart w:id="125" w:name="_Toc117074649"/>
      <w:r w:rsidRPr="008838F8">
        <w:t xml:space="preserve">Feedback </w:t>
      </w:r>
      <w:r w:rsidR="008025E9" w:rsidRPr="008838F8">
        <w:t>from the</w:t>
      </w:r>
      <w:r w:rsidRPr="008838F8">
        <w:t xml:space="preserve"> </w:t>
      </w:r>
      <w:r w:rsidR="00C21710" w:rsidRPr="008838F8">
        <w:t>Stakeholder</w:t>
      </w:r>
      <w:bookmarkEnd w:id="125"/>
    </w:p>
    <w:p w14:paraId="36931A85" w14:textId="04BF3777" w:rsidR="00C21710" w:rsidRPr="008838F8" w:rsidRDefault="00C61FC1" w:rsidP="00C21710">
      <w:r w:rsidRPr="008838F8">
        <w:t xml:space="preserve">All the participants of the meetings have largely welcomed the Project interventions. </w:t>
      </w:r>
      <w:r w:rsidR="007B4E7B">
        <w:t xml:space="preserve">The feedback from the initial consultations </w:t>
      </w:r>
      <w:r w:rsidR="000A248C">
        <w:t>is</w:t>
      </w:r>
      <w:r w:rsidR="007B4E7B">
        <w:t xml:space="preserve"> summarized </w:t>
      </w:r>
      <w:r w:rsidR="00815A18" w:rsidRPr="008838F8">
        <w:t xml:space="preserve">in </w:t>
      </w:r>
      <w:r w:rsidR="004F34C8" w:rsidRPr="008838F8">
        <w:rPr>
          <w:b/>
        </w:rPr>
        <w:t xml:space="preserve">Table </w:t>
      </w:r>
      <w:r w:rsidR="00686CC2">
        <w:rPr>
          <w:b/>
        </w:rPr>
        <w:t>8</w:t>
      </w:r>
      <w:r w:rsidR="004F34C8" w:rsidRPr="008838F8">
        <w:rPr>
          <w:b/>
        </w:rPr>
        <w:t>.</w:t>
      </w:r>
      <w:r w:rsidR="00FD3CD9">
        <w:rPr>
          <w:b/>
        </w:rPr>
        <w:t>3</w:t>
      </w:r>
      <w:r w:rsidR="000A248C">
        <w:rPr>
          <w:b/>
        </w:rPr>
        <w:t>,</w:t>
      </w:r>
      <w:r w:rsidR="00906547">
        <w:rPr>
          <w:b/>
        </w:rPr>
        <w:t xml:space="preserve"> </w:t>
      </w:r>
      <w:r w:rsidR="00906547">
        <w:rPr>
          <w:bCs/>
        </w:rPr>
        <w:t xml:space="preserve">and the feedback from the second round of consultations </w:t>
      </w:r>
      <w:r w:rsidR="000A248C">
        <w:rPr>
          <w:bCs/>
        </w:rPr>
        <w:t>is</w:t>
      </w:r>
      <w:r w:rsidR="00906547">
        <w:rPr>
          <w:bCs/>
        </w:rPr>
        <w:t xml:space="preserve"> summarized in </w:t>
      </w:r>
      <w:r w:rsidR="00906547" w:rsidRPr="008627EF">
        <w:rPr>
          <w:b/>
        </w:rPr>
        <w:t>Table 8.</w:t>
      </w:r>
      <w:r w:rsidR="00FD3CD9">
        <w:rPr>
          <w:b/>
        </w:rPr>
        <w:t>4.</w:t>
      </w:r>
    </w:p>
    <w:p w14:paraId="04B713F3" w14:textId="09504D7B" w:rsidR="00702C8F" w:rsidRDefault="00513D18" w:rsidP="00513D18">
      <w:pPr>
        <w:pStyle w:val="Caption"/>
      </w:pPr>
      <w:bookmarkStart w:id="126" w:name="_Toc116454268"/>
      <w:r w:rsidRPr="008838F8">
        <w:t xml:space="preserve">Table </w:t>
      </w:r>
      <w:r w:rsidR="006B3179" w:rsidRPr="00DB428D">
        <w:fldChar w:fldCharType="begin"/>
      </w:r>
      <w:r w:rsidR="006B3179" w:rsidRPr="00DB428D">
        <w:instrText xml:space="preserve"> STYLEREF 1 \s </w:instrText>
      </w:r>
      <w:r w:rsidR="006B3179" w:rsidRPr="00DB428D">
        <w:fldChar w:fldCharType="separate"/>
      </w:r>
      <w:r w:rsidR="00A17207">
        <w:rPr>
          <w:noProof/>
        </w:rPr>
        <w:t>8</w:t>
      </w:r>
      <w:r w:rsidR="006B3179" w:rsidRPr="00DB428D">
        <w:fldChar w:fldCharType="end"/>
      </w:r>
      <w:r w:rsidR="0000526F" w:rsidRPr="00435979">
        <w:t>.</w:t>
      </w:r>
      <w:r w:rsidR="006B3179" w:rsidRPr="00DB428D">
        <w:fldChar w:fldCharType="begin"/>
      </w:r>
      <w:r w:rsidR="006B3179" w:rsidRPr="00DB428D">
        <w:instrText xml:space="preserve"> SEQ Table \* ARABIC \s 1 </w:instrText>
      </w:r>
      <w:r w:rsidR="006B3179" w:rsidRPr="00DB428D">
        <w:fldChar w:fldCharType="separate"/>
      </w:r>
      <w:r w:rsidR="00A17207">
        <w:rPr>
          <w:noProof/>
        </w:rPr>
        <w:t>3</w:t>
      </w:r>
      <w:r w:rsidR="006B3179" w:rsidRPr="00DB428D">
        <w:fldChar w:fldCharType="end"/>
      </w:r>
      <w:r w:rsidRPr="00435979">
        <w:t xml:space="preserve">: </w:t>
      </w:r>
      <w:r w:rsidR="00702C8F" w:rsidRPr="00690529">
        <w:t xml:space="preserve">Feedback on </w:t>
      </w:r>
      <w:r w:rsidR="00AB11C6">
        <w:t xml:space="preserve">First Round of </w:t>
      </w:r>
      <w:r w:rsidR="00702C8F" w:rsidRPr="00690529">
        <w:t>Consu</w:t>
      </w:r>
      <w:r w:rsidR="00702C8F" w:rsidRPr="00D7429D">
        <w:t>ltation Meetings</w:t>
      </w:r>
      <w:bookmarkEnd w:id="126"/>
    </w:p>
    <w:tbl>
      <w:tblPr>
        <w:tblStyle w:val="TableGrid"/>
        <w:tblW w:w="0" w:type="auto"/>
        <w:tblLook w:val="04A0" w:firstRow="1" w:lastRow="0" w:firstColumn="1" w:lastColumn="0" w:noHBand="0" w:noVBand="1"/>
      </w:tblPr>
      <w:tblGrid>
        <w:gridCol w:w="7203"/>
        <w:gridCol w:w="1815"/>
      </w:tblGrid>
      <w:tr w:rsidR="006C4D5F" w:rsidRPr="0077638F" w14:paraId="186B29DC" w14:textId="77777777" w:rsidTr="000B0416">
        <w:tc>
          <w:tcPr>
            <w:tcW w:w="7529" w:type="dxa"/>
          </w:tcPr>
          <w:p w14:paraId="2736FAEF" w14:textId="2910C214" w:rsidR="006C4D5F" w:rsidRPr="0077638F" w:rsidRDefault="006C4D5F" w:rsidP="000B0416">
            <w:pPr>
              <w:rPr>
                <w:b/>
                <w:szCs w:val="20"/>
              </w:rPr>
            </w:pPr>
            <w:r>
              <w:rPr>
                <w:b/>
                <w:szCs w:val="20"/>
              </w:rPr>
              <w:t>Feedback on Project Components</w:t>
            </w:r>
          </w:p>
        </w:tc>
        <w:tc>
          <w:tcPr>
            <w:tcW w:w="1821" w:type="dxa"/>
          </w:tcPr>
          <w:p w14:paraId="0345661D" w14:textId="3A87F9F2" w:rsidR="006C4D5F" w:rsidRPr="003C70B6" w:rsidRDefault="006C4D5F" w:rsidP="000B0416">
            <w:pPr>
              <w:rPr>
                <w:b/>
                <w:bCs/>
                <w:szCs w:val="20"/>
              </w:rPr>
            </w:pPr>
            <w:r w:rsidRPr="003C70B6">
              <w:rPr>
                <w:b/>
                <w:bCs/>
                <w:szCs w:val="20"/>
              </w:rPr>
              <w:t>Response/Actions</w:t>
            </w:r>
          </w:p>
        </w:tc>
      </w:tr>
      <w:tr w:rsidR="00824FAD" w:rsidRPr="0077638F" w14:paraId="0C8074E9" w14:textId="77777777" w:rsidTr="000B0416">
        <w:tc>
          <w:tcPr>
            <w:tcW w:w="7529" w:type="dxa"/>
          </w:tcPr>
          <w:p w14:paraId="026983D1" w14:textId="77777777" w:rsidR="00824FAD" w:rsidRPr="0077638F" w:rsidRDefault="00824FAD" w:rsidP="000B0416">
            <w:pPr>
              <w:rPr>
                <w:b/>
                <w:szCs w:val="20"/>
              </w:rPr>
            </w:pPr>
            <w:r w:rsidRPr="0077638F">
              <w:rPr>
                <w:b/>
                <w:szCs w:val="20"/>
              </w:rPr>
              <w:t>Component 1: Water Resource Management</w:t>
            </w:r>
          </w:p>
        </w:tc>
        <w:tc>
          <w:tcPr>
            <w:tcW w:w="1821" w:type="dxa"/>
          </w:tcPr>
          <w:p w14:paraId="24F2AA6A" w14:textId="38875300" w:rsidR="00824FAD" w:rsidRPr="0077638F" w:rsidRDefault="00824FAD" w:rsidP="000B0416">
            <w:pPr>
              <w:rPr>
                <w:szCs w:val="20"/>
              </w:rPr>
            </w:pPr>
          </w:p>
        </w:tc>
      </w:tr>
      <w:tr w:rsidR="00824FAD" w:rsidRPr="0077638F" w14:paraId="31FC7755" w14:textId="77777777" w:rsidTr="000B0416">
        <w:tc>
          <w:tcPr>
            <w:tcW w:w="7529" w:type="dxa"/>
          </w:tcPr>
          <w:p w14:paraId="3711D54E" w14:textId="77777777" w:rsidR="00824FAD" w:rsidRPr="0077638F" w:rsidRDefault="00824FAD" w:rsidP="0034631F">
            <w:pPr>
              <w:pStyle w:val="ListParagraph"/>
              <w:numPr>
                <w:ilvl w:val="1"/>
                <w:numId w:val="83"/>
              </w:numPr>
              <w:spacing w:after="0"/>
              <w:rPr>
                <w:szCs w:val="20"/>
              </w:rPr>
            </w:pPr>
            <w:r w:rsidRPr="0077638F">
              <w:rPr>
                <w:szCs w:val="20"/>
              </w:rPr>
              <w:t>Policy and Institutional Reforms</w:t>
            </w:r>
          </w:p>
          <w:p w14:paraId="4230CFD4" w14:textId="5956D581" w:rsidR="00824FAD" w:rsidRPr="0077638F" w:rsidRDefault="00824FAD" w:rsidP="000B0416">
            <w:pPr>
              <w:rPr>
                <w:szCs w:val="20"/>
              </w:rPr>
            </w:pPr>
            <w:r w:rsidRPr="0077638F">
              <w:rPr>
                <w:szCs w:val="20"/>
              </w:rPr>
              <w:t xml:space="preserve">All stakeholders agreed on developing a succinct water policy that is truly reflective of water needs of different users, including domestic, industrial, and ecological needs. Overall, majority of the institutional stakeholders agreed on the need to revise </w:t>
            </w:r>
            <w:r w:rsidRPr="0077638F">
              <w:rPr>
                <w:i/>
                <w:szCs w:val="20"/>
              </w:rPr>
              <w:t>abiana</w:t>
            </w:r>
            <w:r w:rsidRPr="0077638F">
              <w:rPr>
                <w:szCs w:val="20"/>
              </w:rPr>
              <w:t xml:space="preserve"> </w:t>
            </w:r>
            <w:r w:rsidR="00BE7AFF" w:rsidRPr="0077638F">
              <w:rPr>
                <w:szCs w:val="20"/>
              </w:rPr>
              <w:t>rate but</w:t>
            </w:r>
            <w:r w:rsidRPr="0077638F">
              <w:rPr>
                <w:szCs w:val="20"/>
              </w:rPr>
              <w:t xml:space="preserve"> advised caution over its strategy. Currently, </w:t>
            </w:r>
            <w:r w:rsidRPr="0077638F">
              <w:rPr>
                <w:i/>
                <w:szCs w:val="20"/>
              </w:rPr>
              <w:t>abiana</w:t>
            </w:r>
            <w:r w:rsidRPr="0077638F">
              <w:rPr>
                <w:szCs w:val="20"/>
              </w:rPr>
              <w:t xml:space="preserve"> is nominal and its collection very cumbersome. Large and medium farmers, </w:t>
            </w:r>
            <w:r w:rsidR="00BE7AFF" w:rsidRPr="0077638F">
              <w:rPr>
                <w:szCs w:val="20"/>
              </w:rPr>
              <w:t>especially</w:t>
            </w:r>
            <w:r w:rsidRPr="0077638F">
              <w:rPr>
                <w:szCs w:val="20"/>
              </w:rPr>
              <w:t xml:space="preserve"> in upper and middle riparian regions are unlikely to resist incremental increases, but small and subsistence farmers at tail end and industrial users are likely to resist and challenge it. At present, large to medium farmers have advantage as they receive water based on reported acreage rather than usage. This leads to imparity. Some believed that revised water prices would change user behaviour in upper and middle riparian, help reduce wasteful practices that would in turn make water available for tail enders.  </w:t>
            </w:r>
          </w:p>
          <w:p w14:paraId="65A1BE39" w14:textId="77777777" w:rsidR="00824FAD" w:rsidRPr="0077638F" w:rsidRDefault="00824FAD" w:rsidP="000B0416">
            <w:pPr>
              <w:rPr>
                <w:szCs w:val="20"/>
              </w:rPr>
            </w:pPr>
          </w:p>
          <w:p w14:paraId="090B721E" w14:textId="6920524B" w:rsidR="00824FAD" w:rsidRPr="0077638F" w:rsidRDefault="00824FAD" w:rsidP="000B0416">
            <w:pPr>
              <w:rPr>
                <w:szCs w:val="20"/>
              </w:rPr>
            </w:pPr>
            <w:r w:rsidRPr="0077638F">
              <w:rPr>
                <w:szCs w:val="20"/>
              </w:rPr>
              <w:t xml:space="preserve">Stakeholders felt that institutional reforms are long </w:t>
            </w:r>
            <w:r w:rsidR="00BE7AFF" w:rsidRPr="0077638F">
              <w:rPr>
                <w:szCs w:val="20"/>
              </w:rPr>
              <w:t>overdue but</w:t>
            </w:r>
            <w:r w:rsidRPr="0077638F">
              <w:rPr>
                <w:szCs w:val="20"/>
              </w:rPr>
              <w:t xml:space="preserve"> expressed skepticism that in the past they were not executed successfully. All agreed on the need to devolve management of water bodies to farmers, but at the same time acknowledged that functions, authorities, and responsibilities need to be clearly delineated to avoid duplication. </w:t>
            </w:r>
          </w:p>
          <w:p w14:paraId="1725A179" w14:textId="77777777" w:rsidR="00824FAD" w:rsidRPr="0077638F" w:rsidRDefault="00824FAD" w:rsidP="000B0416">
            <w:pPr>
              <w:rPr>
                <w:szCs w:val="20"/>
              </w:rPr>
            </w:pPr>
          </w:p>
          <w:p w14:paraId="19B057C1" w14:textId="77777777" w:rsidR="00824FAD" w:rsidRPr="0077638F" w:rsidRDefault="00824FAD" w:rsidP="0034631F">
            <w:pPr>
              <w:pStyle w:val="ListParagraph"/>
              <w:numPr>
                <w:ilvl w:val="1"/>
                <w:numId w:val="83"/>
              </w:numPr>
              <w:spacing w:after="0"/>
              <w:rPr>
                <w:szCs w:val="20"/>
              </w:rPr>
            </w:pPr>
            <w:r w:rsidRPr="0077638F">
              <w:rPr>
                <w:szCs w:val="20"/>
              </w:rPr>
              <w:t>Sindh Strategic Water Plan</w:t>
            </w:r>
          </w:p>
          <w:p w14:paraId="1D2354D1" w14:textId="77777777" w:rsidR="00824FAD" w:rsidRPr="0077638F" w:rsidRDefault="00824FAD" w:rsidP="000B0416">
            <w:pPr>
              <w:rPr>
                <w:szCs w:val="20"/>
              </w:rPr>
            </w:pPr>
            <w:r w:rsidRPr="0077638F">
              <w:rPr>
                <w:szCs w:val="20"/>
              </w:rPr>
              <w:t xml:space="preserve">All stakeholders unanimously supported this intervention and recommended to base this plan on existing and future needs of all water users, that encompass agriculture, industrial, domestic and ecological needs.  They suggested to undertake broad level stakeholder consultations </w:t>
            </w:r>
          </w:p>
          <w:p w14:paraId="6F799743" w14:textId="77777777" w:rsidR="00824FAD" w:rsidRPr="0077638F" w:rsidRDefault="00824FAD" w:rsidP="000B0416">
            <w:pPr>
              <w:rPr>
                <w:szCs w:val="20"/>
              </w:rPr>
            </w:pPr>
          </w:p>
          <w:p w14:paraId="26ACCE2B" w14:textId="77777777" w:rsidR="00824FAD" w:rsidRPr="0077638F" w:rsidRDefault="00824FAD" w:rsidP="0034631F">
            <w:pPr>
              <w:pStyle w:val="ListParagraph"/>
              <w:numPr>
                <w:ilvl w:val="1"/>
                <w:numId w:val="83"/>
              </w:numPr>
              <w:spacing w:after="0"/>
              <w:rPr>
                <w:szCs w:val="20"/>
              </w:rPr>
            </w:pPr>
            <w:r w:rsidRPr="0077638F">
              <w:rPr>
                <w:szCs w:val="20"/>
              </w:rPr>
              <w:t>Hydro-Agro Informatics (HAI) Program</w:t>
            </w:r>
          </w:p>
          <w:p w14:paraId="4E6DFF98" w14:textId="77777777" w:rsidR="00824FAD" w:rsidRPr="0077638F" w:rsidRDefault="00824FAD" w:rsidP="000B0416">
            <w:pPr>
              <w:rPr>
                <w:szCs w:val="20"/>
              </w:rPr>
            </w:pPr>
            <w:r w:rsidRPr="0077638F">
              <w:rPr>
                <w:szCs w:val="20"/>
              </w:rPr>
              <w:t>This intervention was also well received as many stakeholders felt that there are numerous information gaps in data. Getting right information at the right time would help growers, buyers, and relevant government departments take better stock of situation and make informed decisions that benefit all parties. Departments need to be established that can undertake water accounting, monitor demand and supply etc.</w:t>
            </w:r>
          </w:p>
          <w:p w14:paraId="6CF337FE" w14:textId="77777777" w:rsidR="00824FAD" w:rsidRPr="0077638F" w:rsidRDefault="00824FAD" w:rsidP="000B0416">
            <w:pPr>
              <w:rPr>
                <w:szCs w:val="20"/>
              </w:rPr>
            </w:pPr>
          </w:p>
        </w:tc>
        <w:tc>
          <w:tcPr>
            <w:tcW w:w="1821" w:type="dxa"/>
          </w:tcPr>
          <w:p w14:paraId="4A952610" w14:textId="77777777" w:rsidR="00824FAD" w:rsidRDefault="00824FAD" w:rsidP="000B0416">
            <w:pPr>
              <w:rPr>
                <w:szCs w:val="20"/>
              </w:rPr>
            </w:pPr>
          </w:p>
          <w:p w14:paraId="36999BCD" w14:textId="56055C06" w:rsidR="00D8323C" w:rsidRDefault="00D8323C" w:rsidP="00D8323C">
            <w:pPr>
              <w:rPr>
                <w:szCs w:val="20"/>
              </w:rPr>
            </w:pPr>
            <w:r w:rsidRPr="00D8323C">
              <w:rPr>
                <w:szCs w:val="20"/>
              </w:rPr>
              <w:t>The project will develop a strong extension program for the high value and water-efficient crops that attract subsidies</w:t>
            </w:r>
            <w:r w:rsidR="000C79B5">
              <w:rPr>
                <w:szCs w:val="20"/>
              </w:rPr>
              <w:t>.</w:t>
            </w:r>
          </w:p>
          <w:p w14:paraId="3DDACBF0" w14:textId="1F51D447" w:rsidR="000C79B5" w:rsidRPr="000C79B5" w:rsidRDefault="000C79B5" w:rsidP="000C79B5">
            <w:pPr>
              <w:rPr>
                <w:szCs w:val="20"/>
              </w:rPr>
            </w:pPr>
            <w:r w:rsidRPr="000C79B5">
              <w:rPr>
                <w:szCs w:val="20"/>
              </w:rPr>
              <w:t xml:space="preserve">The project will conduct extensive training programs on the high-efficiency irrigation </w:t>
            </w:r>
          </w:p>
          <w:p w14:paraId="0DCE85B1" w14:textId="1C1E5DFC" w:rsidR="000C79B5" w:rsidRPr="000C79B5" w:rsidRDefault="000C79B5" w:rsidP="000C79B5">
            <w:pPr>
              <w:rPr>
                <w:szCs w:val="20"/>
              </w:rPr>
            </w:pPr>
            <w:r w:rsidRPr="000C79B5">
              <w:rPr>
                <w:szCs w:val="20"/>
              </w:rPr>
              <w:t>Strengthening coordination among AWBs, FOs and WCAs</w:t>
            </w:r>
          </w:p>
          <w:p w14:paraId="40C1AD4B" w14:textId="56AE5678" w:rsidR="000C79B5" w:rsidRPr="00D8323C" w:rsidRDefault="000C79B5" w:rsidP="000C79B5">
            <w:pPr>
              <w:rPr>
                <w:szCs w:val="20"/>
              </w:rPr>
            </w:pPr>
            <w:r w:rsidRPr="000C79B5">
              <w:rPr>
                <w:szCs w:val="20"/>
              </w:rPr>
              <w:t>Extensive consultation programs with all the relevant stakeholders on the proposed water pricing system</w:t>
            </w:r>
          </w:p>
          <w:p w14:paraId="49B7F9F1" w14:textId="33E4436F" w:rsidR="00D8323C" w:rsidRPr="0077638F" w:rsidRDefault="00D8323C" w:rsidP="00D8323C">
            <w:pPr>
              <w:rPr>
                <w:szCs w:val="20"/>
              </w:rPr>
            </w:pPr>
            <w:r w:rsidRPr="00D8323C">
              <w:rPr>
                <w:szCs w:val="20"/>
              </w:rPr>
              <w:t>The project supports the restructuring of the water and irrigation institutions of the Sindh</w:t>
            </w:r>
          </w:p>
        </w:tc>
      </w:tr>
      <w:tr w:rsidR="00824FAD" w:rsidRPr="0077638F" w14:paraId="6CBB3728" w14:textId="77777777" w:rsidTr="000B0416">
        <w:tc>
          <w:tcPr>
            <w:tcW w:w="7529" w:type="dxa"/>
          </w:tcPr>
          <w:p w14:paraId="3D7AB71E" w14:textId="77777777" w:rsidR="00824FAD" w:rsidRPr="0077638F" w:rsidRDefault="00824FAD" w:rsidP="000B0416">
            <w:pPr>
              <w:rPr>
                <w:szCs w:val="20"/>
              </w:rPr>
            </w:pPr>
            <w:r w:rsidRPr="0077638F">
              <w:rPr>
                <w:b/>
                <w:szCs w:val="20"/>
              </w:rPr>
              <w:t>Component 2: Water Resource Management</w:t>
            </w:r>
          </w:p>
        </w:tc>
        <w:tc>
          <w:tcPr>
            <w:tcW w:w="1821" w:type="dxa"/>
          </w:tcPr>
          <w:p w14:paraId="27CFDF6E" w14:textId="77777777" w:rsidR="00824FAD" w:rsidRPr="0077638F" w:rsidRDefault="00824FAD" w:rsidP="000B0416">
            <w:pPr>
              <w:rPr>
                <w:szCs w:val="20"/>
              </w:rPr>
            </w:pPr>
          </w:p>
        </w:tc>
      </w:tr>
      <w:tr w:rsidR="00824FAD" w:rsidRPr="0077638F" w14:paraId="5DA73890" w14:textId="77777777" w:rsidTr="000B0416">
        <w:tc>
          <w:tcPr>
            <w:tcW w:w="7529" w:type="dxa"/>
          </w:tcPr>
          <w:p w14:paraId="653FDC36" w14:textId="2ED9B2E5" w:rsidR="00824FAD" w:rsidRPr="0077638F" w:rsidRDefault="00824FAD" w:rsidP="000B0416">
            <w:pPr>
              <w:rPr>
                <w:szCs w:val="20"/>
              </w:rPr>
            </w:pPr>
            <w:r w:rsidRPr="0077638F">
              <w:rPr>
                <w:szCs w:val="20"/>
              </w:rPr>
              <w:t xml:space="preserve">2.1 Rehabilitation of Selected distributaries – </w:t>
            </w:r>
            <w:r w:rsidR="00E95CBB">
              <w:rPr>
                <w:szCs w:val="20"/>
              </w:rPr>
              <w:t>15</w:t>
            </w:r>
            <w:r w:rsidRPr="0077638F">
              <w:rPr>
                <w:szCs w:val="20"/>
              </w:rPr>
              <w:t xml:space="preserve"> FO Area Development Subprojects</w:t>
            </w:r>
          </w:p>
          <w:p w14:paraId="5DEFE5FF" w14:textId="77777777" w:rsidR="00824FAD" w:rsidRPr="0077638F" w:rsidRDefault="00824FAD" w:rsidP="000B0416">
            <w:pPr>
              <w:rPr>
                <w:szCs w:val="20"/>
              </w:rPr>
            </w:pPr>
            <w:r w:rsidRPr="0077638F">
              <w:rPr>
                <w:szCs w:val="20"/>
              </w:rPr>
              <w:t>Stakeholders were of the view that currently FOs in Nara are most active whereas in other AWBs they remain dormant. In many districts FOs and area engineers do not always meet eye to eye on every matter, there might be minor to medium level conflict in execution of this component. Some stakeholders reported that engineers feel that FOs are not capable enough to undertake modernization project successfully. However, FOs felt that they understand localize problems better and could better mobilize, if they are given proper assistance and resources in time. For this component some stakeholders stressed on developing a strong communication and mobilization strategy as any water storage or regulation project is eyed with skepticism and seen as a tool of control. Middle and tail end FOs of select distributaries need to be taken in absolute confidence</w:t>
            </w:r>
          </w:p>
          <w:p w14:paraId="5757546E" w14:textId="77777777" w:rsidR="00824FAD" w:rsidRPr="0077638F" w:rsidRDefault="00824FAD" w:rsidP="000B0416">
            <w:pPr>
              <w:rPr>
                <w:szCs w:val="20"/>
              </w:rPr>
            </w:pPr>
          </w:p>
          <w:p w14:paraId="4C4EF646" w14:textId="77777777" w:rsidR="00824FAD" w:rsidRPr="0077638F" w:rsidRDefault="00824FAD" w:rsidP="000B0416">
            <w:pPr>
              <w:rPr>
                <w:szCs w:val="20"/>
              </w:rPr>
            </w:pPr>
            <w:r w:rsidRPr="0077638F">
              <w:rPr>
                <w:szCs w:val="20"/>
              </w:rPr>
              <w:t>2.2 Capacity building of AWBs, FOs and SIDA</w:t>
            </w:r>
          </w:p>
          <w:p w14:paraId="0C4AAE01" w14:textId="77777777" w:rsidR="00824FAD" w:rsidRPr="0077638F" w:rsidRDefault="00824FAD" w:rsidP="000B0416">
            <w:pPr>
              <w:rPr>
                <w:szCs w:val="20"/>
              </w:rPr>
            </w:pPr>
            <w:r w:rsidRPr="0077638F">
              <w:rPr>
                <w:szCs w:val="20"/>
              </w:rPr>
              <w:t xml:space="preserve">There was mixed feedback on the existing roles of the above three water bodies. Stakeholders highlighted that SIDA’s scope is limited to three AWBs. It was reported that in the past development of FOs in Nara was outsourced to a third independent party, because of which AWB Nara is perhaps better and FOs there are more functional compared to Ghotki Feeder and Left Bank AWBs. Lessons can be learnt from AWB Nara. However, it was stressed that roles and responsibilities need to be clearly defined of the three water bodies. It was also recommended that training of FOs should be devolved to AWBs and should be demand driven. As for grievances redress system, the top tiered stakeholders believed that they exist, whereas bottom tiered reported that these systems are not very effective. Most of the grievances are related to water availability, especially in water scarce seasons. </w:t>
            </w:r>
          </w:p>
          <w:p w14:paraId="28021649" w14:textId="77777777" w:rsidR="00824FAD" w:rsidRPr="0077638F" w:rsidRDefault="00824FAD" w:rsidP="000B0416">
            <w:pPr>
              <w:rPr>
                <w:szCs w:val="20"/>
              </w:rPr>
            </w:pPr>
          </w:p>
          <w:p w14:paraId="731DB1A7" w14:textId="77777777" w:rsidR="00824FAD" w:rsidRPr="0077638F" w:rsidRDefault="00824FAD" w:rsidP="000B0416">
            <w:pPr>
              <w:rPr>
                <w:szCs w:val="20"/>
              </w:rPr>
            </w:pPr>
            <w:r w:rsidRPr="0077638F">
              <w:rPr>
                <w:bCs/>
                <w:szCs w:val="20"/>
              </w:rPr>
              <w:t>Component 2.3</w:t>
            </w:r>
            <w:r w:rsidRPr="0077638F">
              <w:rPr>
                <w:b/>
                <w:bCs/>
                <w:szCs w:val="20"/>
              </w:rPr>
              <w:t xml:space="preserve"> </w:t>
            </w:r>
            <w:r w:rsidRPr="0077638F">
              <w:rPr>
                <w:szCs w:val="20"/>
              </w:rPr>
              <w:t>Rehabilitation of Akram Wah Canal</w:t>
            </w:r>
          </w:p>
          <w:p w14:paraId="55354A47" w14:textId="77777777" w:rsidR="00824FAD" w:rsidRPr="0077638F" w:rsidRDefault="00824FAD" w:rsidP="000B0416">
            <w:pPr>
              <w:rPr>
                <w:szCs w:val="20"/>
              </w:rPr>
            </w:pPr>
            <w:r w:rsidRPr="0077638F">
              <w:rPr>
                <w:szCs w:val="20"/>
              </w:rPr>
              <w:t xml:space="preserve">All institutional stakeholders acknowledge the need for rehabilitation of Akram Wah and recognized that it would improve water supply in the command area significantly. They welcomed the intervention. (P.S: For this component a Resettlement Action Plan has been developed that contains more extensive consultations) </w:t>
            </w:r>
          </w:p>
          <w:p w14:paraId="786F744F" w14:textId="77777777" w:rsidR="00824FAD" w:rsidRPr="0077638F" w:rsidRDefault="00824FAD" w:rsidP="000B0416">
            <w:pPr>
              <w:rPr>
                <w:szCs w:val="20"/>
              </w:rPr>
            </w:pPr>
          </w:p>
          <w:p w14:paraId="66CDF7D4" w14:textId="77777777" w:rsidR="00824FAD" w:rsidRPr="0077638F" w:rsidRDefault="00824FAD" w:rsidP="000B0416">
            <w:pPr>
              <w:pStyle w:val="NoSpacing"/>
              <w:rPr>
                <w:szCs w:val="20"/>
              </w:rPr>
            </w:pPr>
            <w:r w:rsidRPr="0077638F">
              <w:rPr>
                <w:bCs/>
                <w:szCs w:val="20"/>
              </w:rPr>
              <w:t xml:space="preserve">Component 2.4 </w:t>
            </w:r>
            <w:r w:rsidRPr="0077638F">
              <w:rPr>
                <w:szCs w:val="20"/>
              </w:rPr>
              <w:t>Feasibility studies for Rehabilitation of 3 Main Canals</w:t>
            </w:r>
          </w:p>
          <w:p w14:paraId="06A9670C" w14:textId="77777777" w:rsidR="00824FAD" w:rsidRPr="0077638F" w:rsidRDefault="00824FAD" w:rsidP="000B0416">
            <w:pPr>
              <w:pStyle w:val="NoSpacing"/>
              <w:rPr>
                <w:szCs w:val="20"/>
              </w:rPr>
            </w:pPr>
            <w:r w:rsidRPr="0077638F">
              <w:rPr>
                <w:szCs w:val="20"/>
              </w:rPr>
              <w:t>The studies are overdue and welcome, but stakeholders were of the view that implementation and execution of projects on the Right Bank are much difficult because of the tribal nature of the communities</w:t>
            </w:r>
          </w:p>
          <w:p w14:paraId="2BE2E178" w14:textId="77777777" w:rsidR="00824FAD" w:rsidRPr="0077638F" w:rsidRDefault="00824FAD" w:rsidP="000B0416">
            <w:pPr>
              <w:pStyle w:val="NoSpacing"/>
              <w:rPr>
                <w:bCs/>
                <w:szCs w:val="20"/>
              </w:rPr>
            </w:pPr>
            <w:r w:rsidRPr="0077638F">
              <w:rPr>
                <w:szCs w:val="20"/>
              </w:rPr>
              <w:t xml:space="preserve"> </w:t>
            </w:r>
          </w:p>
        </w:tc>
        <w:tc>
          <w:tcPr>
            <w:tcW w:w="1821" w:type="dxa"/>
          </w:tcPr>
          <w:p w14:paraId="0BCAB664" w14:textId="77777777" w:rsidR="00824FAD" w:rsidRDefault="000C79B5" w:rsidP="000B0416">
            <w:pPr>
              <w:rPr>
                <w:szCs w:val="20"/>
              </w:rPr>
            </w:pPr>
            <w:r w:rsidRPr="000C79B5">
              <w:rPr>
                <w:szCs w:val="20"/>
              </w:rPr>
              <w:t>Environmental and social assessment studies for all subprojects</w:t>
            </w:r>
            <w:r w:rsidR="004F1F3B">
              <w:rPr>
                <w:szCs w:val="20"/>
              </w:rPr>
              <w:t xml:space="preserve"> to address all potential environmental and social impacts and risks</w:t>
            </w:r>
          </w:p>
          <w:p w14:paraId="193C001B" w14:textId="77777777" w:rsidR="004F1F3B" w:rsidRDefault="004F1F3B" w:rsidP="000B0416">
            <w:pPr>
              <w:rPr>
                <w:szCs w:val="20"/>
              </w:rPr>
            </w:pPr>
          </w:p>
          <w:p w14:paraId="514D5699" w14:textId="77777777" w:rsidR="004F1F3B" w:rsidRDefault="004F1F3B" w:rsidP="004F1F3B">
            <w:pPr>
              <w:rPr>
                <w:szCs w:val="20"/>
              </w:rPr>
            </w:pPr>
            <w:r w:rsidRPr="000C79B5">
              <w:rPr>
                <w:szCs w:val="20"/>
              </w:rPr>
              <w:t>Strengthening coordination among AWBs, FOs and WCAs</w:t>
            </w:r>
          </w:p>
          <w:p w14:paraId="799DBC3D" w14:textId="77777777" w:rsidR="009923B1" w:rsidRDefault="009923B1" w:rsidP="004F1F3B">
            <w:pPr>
              <w:rPr>
                <w:szCs w:val="20"/>
              </w:rPr>
            </w:pPr>
          </w:p>
          <w:p w14:paraId="574C2608" w14:textId="2B7C3EB8" w:rsidR="009923B1" w:rsidRPr="000C79B5" w:rsidRDefault="009923B1" w:rsidP="004F1F3B">
            <w:pPr>
              <w:rPr>
                <w:szCs w:val="20"/>
              </w:rPr>
            </w:pPr>
            <w:r w:rsidRPr="009923B1">
              <w:rPr>
                <w:szCs w:val="20"/>
              </w:rPr>
              <w:t xml:space="preserve">Strengthen the grievance redress system    </w:t>
            </w:r>
          </w:p>
          <w:p w14:paraId="39F09595" w14:textId="65A58068" w:rsidR="004F1F3B" w:rsidRPr="0077638F" w:rsidRDefault="004F1F3B" w:rsidP="000B0416">
            <w:pPr>
              <w:rPr>
                <w:szCs w:val="20"/>
              </w:rPr>
            </w:pPr>
          </w:p>
        </w:tc>
      </w:tr>
      <w:tr w:rsidR="00824FAD" w:rsidRPr="0077638F" w14:paraId="3C69D9F8" w14:textId="77777777" w:rsidTr="000B0416">
        <w:tc>
          <w:tcPr>
            <w:tcW w:w="7529" w:type="dxa"/>
          </w:tcPr>
          <w:p w14:paraId="7331D86E" w14:textId="16A7ECCB" w:rsidR="00824FAD" w:rsidRPr="0077638F" w:rsidRDefault="009923B1" w:rsidP="000B0416">
            <w:pPr>
              <w:rPr>
                <w:szCs w:val="20"/>
              </w:rPr>
            </w:pPr>
            <w:r>
              <w:rPr>
                <w:szCs w:val="20"/>
              </w:rPr>
              <w:t xml:space="preserve">Component 3: </w:t>
            </w:r>
            <w:r w:rsidR="00EC58FC" w:rsidRPr="00EC58FC">
              <w:rPr>
                <w:szCs w:val="20"/>
              </w:rPr>
              <w:t>Agricultural Subsidies and Investments</w:t>
            </w:r>
          </w:p>
        </w:tc>
        <w:tc>
          <w:tcPr>
            <w:tcW w:w="1821" w:type="dxa"/>
          </w:tcPr>
          <w:p w14:paraId="5A48F848" w14:textId="77777777" w:rsidR="00824FAD" w:rsidRPr="0077638F" w:rsidRDefault="00824FAD" w:rsidP="000B0416">
            <w:pPr>
              <w:rPr>
                <w:szCs w:val="20"/>
              </w:rPr>
            </w:pPr>
          </w:p>
        </w:tc>
      </w:tr>
      <w:tr w:rsidR="00824FAD" w:rsidRPr="0077638F" w14:paraId="637DCADA" w14:textId="77777777" w:rsidTr="000B0416">
        <w:tc>
          <w:tcPr>
            <w:tcW w:w="7529" w:type="dxa"/>
          </w:tcPr>
          <w:p w14:paraId="43DBC394" w14:textId="77777777" w:rsidR="00824FAD" w:rsidRPr="0077638F" w:rsidRDefault="00824FAD" w:rsidP="000B0416">
            <w:pPr>
              <w:rPr>
                <w:szCs w:val="20"/>
              </w:rPr>
            </w:pPr>
            <w:r w:rsidRPr="0077638F">
              <w:rPr>
                <w:bCs/>
                <w:szCs w:val="20"/>
              </w:rPr>
              <w:t>3.1</w:t>
            </w:r>
            <w:r w:rsidRPr="0077638F">
              <w:rPr>
                <w:b/>
                <w:bCs/>
                <w:szCs w:val="20"/>
              </w:rPr>
              <w:t xml:space="preserve"> </w:t>
            </w:r>
            <w:r w:rsidRPr="0077638F">
              <w:rPr>
                <w:szCs w:val="20"/>
              </w:rPr>
              <w:t>Improve last-mile water service delivery Under FO Subprojects at AWB level</w:t>
            </w:r>
          </w:p>
          <w:p w14:paraId="60EADF5A" w14:textId="77777777" w:rsidR="00824FAD" w:rsidRPr="0077638F" w:rsidRDefault="00824FAD" w:rsidP="000B0416">
            <w:pPr>
              <w:rPr>
                <w:szCs w:val="20"/>
              </w:rPr>
            </w:pPr>
            <w:r w:rsidRPr="0077638F">
              <w:rPr>
                <w:szCs w:val="20"/>
              </w:rPr>
              <w:t xml:space="preserve">Institutional stakeholders reported that in successive meetings farmers have repeatedly demanded land-levelling and water course lining. It was reported that Women farmer representation has been made mandatory by SIDA at all levels: FOs and Water Course Associations. Other than main infrastructure rehabilitation, women-specific issues related to water use need to be addressed too. These include financing fetching points, washing areas, drinking and bathing ponds for animals. </w:t>
            </w:r>
          </w:p>
          <w:p w14:paraId="2D8770B0" w14:textId="77777777" w:rsidR="00824FAD" w:rsidRPr="0077638F" w:rsidRDefault="00824FAD" w:rsidP="000B0416">
            <w:pPr>
              <w:rPr>
                <w:szCs w:val="20"/>
              </w:rPr>
            </w:pPr>
          </w:p>
          <w:p w14:paraId="3FFAE67B" w14:textId="77777777" w:rsidR="00824FAD" w:rsidRPr="0077638F" w:rsidRDefault="00824FAD" w:rsidP="000B0416">
            <w:pPr>
              <w:rPr>
                <w:szCs w:val="20"/>
              </w:rPr>
            </w:pPr>
            <w:r w:rsidRPr="0077638F">
              <w:rPr>
                <w:szCs w:val="20"/>
              </w:rPr>
              <w:t>3.2 Agricultural Subsidies and Investments</w:t>
            </w:r>
          </w:p>
          <w:p w14:paraId="1768CEA8" w14:textId="7F2E3C02" w:rsidR="00824FAD" w:rsidRPr="0077638F" w:rsidRDefault="00824FAD" w:rsidP="000B0416">
            <w:pPr>
              <w:rPr>
                <w:szCs w:val="20"/>
              </w:rPr>
            </w:pPr>
            <w:r w:rsidRPr="0077638F">
              <w:rPr>
                <w:szCs w:val="20"/>
              </w:rPr>
              <w:t xml:space="preserve">Mixed reviews were received on this intervention. It was highlighted that GoS is more in favor of across the board subsidies for farm input supplies like fertilizers rather than selective subsidies. It was mentioned that landless and women farmers are unable to get subsidies as subsidies are extended to farmers with land title.  As for E-vouchers it was pointed out that it would only be successful if agro dealers, suppliers, and farmers are properly aligned and e-vouchers are timely distributed. It was reported that farmers in SAGP projects expressed interest in farm inputs like battery powered spray machines, tarpal (geotex) sheets for drying etc. It would be nice if through institutional arrangements between SIDA, AWBs, FOs and Agriculture department they are facilitated in acquiring farm inputs that they need. FOs felt that they can be supported through subsidies to purchase expensive machines and tools (tools that are required for land levelling, </w:t>
            </w:r>
            <w:r w:rsidR="00BE533A" w:rsidRPr="0077638F">
              <w:rPr>
                <w:szCs w:val="20"/>
              </w:rPr>
              <w:t>etc.</w:t>
            </w:r>
            <w:r w:rsidRPr="0077638F">
              <w:rPr>
                <w:szCs w:val="20"/>
              </w:rPr>
              <w:t xml:space="preserve">). which they can sublet to other farmers/growers by charging some fee </w:t>
            </w:r>
          </w:p>
          <w:p w14:paraId="2ACCD1EF" w14:textId="77777777" w:rsidR="00824FAD" w:rsidRPr="0077638F" w:rsidRDefault="00824FAD" w:rsidP="000B0416">
            <w:pPr>
              <w:rPr>
                <w:szCs w:val="20"/>
              </w:rPr>
            </w:pPr>
          </w:p>
          <w:p w14:paraId="0E9E7B92" w14:textId="77777777" w:rsidR="00824FAD" w:rsidRPr="0077638F" w:rsidRDefault="00824FAD" w:rsidP="000B0416">
            <w:pPr>
              <w:rPr>
                <w:szCs w:val="20"/>
              </w:rPr>
            </w:pPr>
            <w:r w:rsidRPr="0077638F">
              <w:rPr>
                <w:szCs w:val="20"/>
              </w:rPr>
              <w:t>3.3 Developing Agriculture Value Chains</w:t>
            </w:r>
          </w:p>
          <w:p w14:paraId="70F736ED" w14:textId="5227051F" w:rsidR="00824FAD" w:rsidRPr="0077638F" w:rsidRDefault="00824FAD" w:rsidP="000B0416">
            <w:pPr>
              <w:rPr>
                <w:szCs w:val="20"/>
              </w:rPr>
            </w:pPr>
            <w:r w:rsidRPr="0077638F">
              <w:rPr>
                <w:szCs w:val="20"/>
              </w:rPr>
              <w:t xml:space="preserve">Whereas, many believe that Value Chain development is important and that some progressive farmers are making that shift, but cautioned that farmers are likely to grow crops for which there are established markets. They also pointed out that currently  sugar, wheat and cotton are cash </w:t>
            </w:r>
            <w:r w:rsidR="00BE7AFF" w:rsidRPr="0077638F">
              <w:rPr>
                <w:szCs w:val="20"/>
              </w:rPr>
              <w:t>crops,</w:t>
            </w:r>
            <w:r w:rsidRPr="0077638F">
              <w:rPr>
                <w:szCs w:val="20"/>
              </w:rPr>
              <w:t xml:space="preserve"> and one cannot expect large farmers to make a sudden shift to water thrifty crops. They believed that this shift has to be transitional keeping in mind the food security and market uptake. They also stressed the need to align market strategy with high value crops to ensure that famers reap proper benefits. Some stakeholders suggested that developing value chains can also upgrade and expand the scope of female farmers in the agriculture sector, by designing women inclusive value chain projects</w:t>
            </w:r>
          </w:p>
          <w:p w14:paraId="5703065A" w14:textId="77777777" w:rsidR="00824FAD" w:rsidRPr="0077638F" w:rsidRDefault="00824FAD" w:rsidP="000B0416">
            <w:pPr>
              <w:rPr>
                <w:szCs w:val="20"/>
              </w:rPr>
            </w:pPr>
          </w:p>
        </w:tc>
        <w:tc>
          <w:tcPr>
            <w:tcW w:w="1821" w:type="dxa"/>
          </w:tcPr>
          <w:p w14:paraId="4744891F" w14:textId="77777777" w:rsidR="009923B1" w:rsidRDefault="009923B1" w:rsidP="009923B1">
            <w:pPr>
              <w:rPr>
                <w:szCs w:val="20"/>
              </w:rPr>
            </w:pPr>
            <w:r w:rsidRPr="000C79B5">
              <w:rPr>
                <w:szCs w:val="20"/>
              </w:rPr>
              <w:t>Environmental and social assessment studies for all subprojects</w:t>
            </w:r>
            <w:r>
              <w:rPr>
                <w:szCs w:val="20"/>
              </w:rPr>
              <w:t xml:space="preserve"> to address all potential environmental and social impacts and risks</w:t>
            </w:r>
          </w:p>
          <w:p w14:paraId="2B4D3D6F" w14:textId="77777777" w:rsidR="009923B1" w:rsidRDefault="009923B1" w:rsidP="009923B1">
            <w:pPr>
              <w:rPr>
                <w:szCs w:val="20"/>
              </w:rPr>
            </w:pPr>
          </w:p>
          <w:p w14:paraId="4D3A96A0" w14:textId="77777777" w:rsidR="009923B1" w:rsidRDefault="009923B1" w:rsidP="009923B1">
            <w:pPr>
              <w:rPr>
                <w:szCs w:val="20"/>
              </w:rPr>
            </w:pPr>
            <w:r w:rsidRPr="000C79B5">
              <w:rPr>
                <w:szCs w:val="20"/>
              </w:rPr>
              <w:t>Strengthening coordination among AWBs, FOs and WCAs</w:t>
            </w:r>
          </w:p>
          <w:p w14:paraId="5BB16704" w14:textId="77777777" w:rsidR="009923B1" w:rsidRDefault="009923B1" w:rsidP="009923B1">
            <w:pPr>
              <w:rPr>
                <w:szCs w:val="20"/>
              </w:rPr>
            </w:pPr>
          </w:p>
          <w:p w14:paraId="3FC9FE10" w14:textId="77777777" w:rsidR="009923B1" w:rsidRPr="000C79B5" w:rsidRDefault="009923B1" w:rsidP="009923B1">
            <w:pPr>
              <w:rPr>
                <w:szCs w:val="20"/>
              </w:rPr>
            </w:pPr>
            <w:r w:rsidRPr="009923B1">
              <w:rPr>
                <w:szCs w:val="20"/>
              </w:rPr>
              <w:t xml:space="preserve">Strengthen the grievance redress system    </w:t>
            </w:r>
          </w:p>
          <w:p w14:paraId="2A178609" w14:textId="77777777" w:rsidR="00824FAD" w:rsidRPr="0077638F" w:rsidRDefault="00824FAD" w:rsidP="000B0416">
            <w:pPr>
              <w:rPr>
                <w:szCs w:val="20"/>
              </w:rPr>
            </w:pPr>
          </w:p>
        </w:tc>
      </w:tr>
    </w:tbl>
    <w:p w14:paraId="6C27B198" w14:textId="77777777" w:rsidR="008D0C7E" w:rsidRDefault="008D0C7E" w:rsidP="008D0C7E"/>
    <w:p w14:paraId="064CB9E2" w14:textId="77777777" w:rsidR="008D0C7E" w:rsidRPr="008D0C7E" w:rsidRDefault="008D0C7E" w:rsidP="003C70B6"/>
    <w:p w14:paraId="5FED96FD" w14:textId="5F251B4D" w:rsidR="00D16451" w:rsidRDefault="00D16451" w:rsidP="00C21710"/>
    <w:p w14:paraId="031B7A12" w14:textId="5D3FDAE2" w:rsidR="00906547" w:rsidRPr="00B86533" w:rsidRDefault="00906547" w:rsidP="00906547">
      <w:pPr>
        <w:pStyle w:val="Caption"/>
      </w:pPr>
      <w:bookmarkStart w:id="127" w:name="_Toc116454269"/>
      <w:r w:rsidRPr="008838F8">
        <w:t xml:space="preserve">Table </w:t>
      </w:r>
      <w:r w:rsidRPr="00DB428D">
        <w:fldChar w:fldCharType="begin"/>
      </w:r>
      <w:r w:rsidRPr="00DB428D">
        <w:instrText xml:space="preserve"> STYLEREF 1 \s </w:instrText>
      </w:r>
      <w:r w:rsidRPr="00DB428D">
        <w:fldChar w:fldCharType="separate"/>
      </w:r>
      <w:r w:rsidR="00FD3CD9">
        <w:rPr>
          <w:noProof/>
        </w:rPr>
        <w:t>8</w:t>
      </w:r>
      <w:r w:rsidRPr="00DB428D">
        <w:fldChar w:fldCharType="end"/>
      </w:r>
      <w:r w:rsidRPr="00435979">
        <w:t>.</w:t>
      </w:r>
      <w:r w:rsidRPr="00DB428D">
        <w:fldChar w:fldCharType="begin"/>
      </w:r>
      <w:r w:rsidRPr="00DB428D">
        <w:instrText xml:space="preserve"> SEQ Table \* ARABIC \s 1 </w:instrText>
      </w:r>
      <w:r w:rsidRPr="00DB428D">
        <w:fldChar w:fldCharType="separate"/>
      </w:r>
      <w:r w:rsidR="00FD3CD9">
        <w:rPr>
          <w:noProof/>
        </w:rPr>
        <w:t>4</w:t>
      </w:r>
      <w:r w:rsidRPr="00DB428D">
        <w:fldChar w:fldCharType="end"/>
      </w:r>
      <w:r w:rsidRPr="00435979">
        <w:t xml:space="preserve">: </w:t>
      </w:r>
      <w:r w:rsidRPr="00690529">
        <w:t xml:space="preserve">Feedback </w:t>
      </w:r>
      <w:r>
        <w:t>from Second Round of Consultations</w:t>
      </w:r>
      <w:bookmarkEnd w:id="127"/>
    </w:p>
    <w:tbl>
      <w:tblPr>
        <w:tblW w:w="935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FFFFF"/>
        <w:tblCellMar>
          <w:left w:w="0" w:type="dxa"/>
          <w:right w:w="0" w:type="dxa"/>
        </w:tblCellMar>
        <w:tblLook w:val="04A0" w:firstRow="1" w:lastRow="0" w:firstColumn="1" w:lastColumn="0" w:noHBand="0" w:noVBand="1"/>
      </w:tblPr>
      <w:tblGrid>
        <w:gridCol w:w="2060"/>
        <w:gridCol w:w="3870"/>
        <w:gridCol w:w="3421"/>
      </w:tblGrid>
      <w:tr w:rsidR="007B0D49" w:rsidRPr="0071645F" w14:paraId="1C696F34" w14:textId="77777777" w:rsidTr="00403ECE">
        <w:trPr>
          <w:tblHeader/>
        </w:trPr>
        <w:tc>
          <w:tcPr>
            <w:tcW w:w="2060" w:type="dxa"/>
            <w:shd w:val="clear" w:color="auto" w:fill="D9D9D9"/>
            <w:tcMar>
              <w:top w:w="0" w:type="dxa"/>
              <w:left w:w="108" w:type="dxa"/>
              <w:bottom w:w="0" w:type="dxa"/>
              <w:right w:w="108" w:type="dxa"/>
            </w:tcMar>
            <w:hideMark/>
          </w:tcPr>
          <w:p w14:paraId="16244F8C" w14:textId="77777777" w:rsidR="007B0D49" w:rsidRPr="003D129E" w:rsidRDefault="007B0D49" w:rsidP="00345ECA">
            <w:pPr>
              <w:spacing w:after="0"/>
              <w:rPr>
                <w:rFonts w:eastAsia="Times New Roman" w:cstheme="minorHAnsi"/>
                <w:b/>
                <w:color w:val="222222"/>
                <w:sz w:val="20"/>
                <w:szCs w:val="20"/>
              </w:rPr>
            </w:pPr>
            <w:r w:rsidRPr="003D129E">
              <w:rPr>
                <w:rFonts w:eastAsia="Times New Roman" w:cstheme="minorHAnsi"/>
                <w:b/>
                <w:color w:val="222222"/>
                <w:sz w:val="20"/>
                <w:szCs w:val="20"/>
              </w:rPr>
              <w:t>Issue/Point</w:t>
            </w:r>
            <w:r w:rsidRPr="003D129E">
              <w:rPr>
                <w:rFonts w:eastAsia="Times New Roman" w:cstheme="minorHAnsi"/>
                <w:b/>
                <w:color w:val="000000"/>
                <w:sz w:val="20"/>
                <w:szCs w:val="20"/>
              </w:rPr>
              <w:t>/ topic</w:t>
            </w:r>
          </w:p>
        </w:tc>
        <w:tc>
          <w:tcPr>
            <w:tcW w:w="3870" w:type="dxa"/>
            <w:shd w:val="clear" w:color="auto" w:fill="D9D9D9"/>
            <w:tcMar>
              <w:top w:w="0" w:type="dxa"/>
              <w:left w:w="108" w:type="dxa"/>
              <w:bottom w:w="0" w:type="dxa"/>
              <w:right w:w="108" w:type="dxa"/>
            </w:tcMar>
            <w:hideMark/>
          </w:tcPr>
          <w:p w14:paraId="0A0C708D" w14:textId="77777777" w:rsidR="007B0D49" w:rsidRPr="003D129E" w:rsidRDefault="007B0D49" w:rsidP="00345ECA">
            <w:pPr>
              <w:spacing w:after="0"/>
              <w:rPr>
                <w:rFonts w:eastAsia="Times New Roman" w:cstheme="minorHAnsi"/>
                <w:b/>
                <w:color w:val="222222"/>
                <w:sz w:val="20"/>
                <w:szCs w:val="20"/>
              </w:rPr>
            </w:pPr>
            <w:r w:rsidRPr="003D129E">
              <w:rPr>
                <w:rFonts w:eastAsia="Times New Roman" w:cstheme="minorHAnsi"/>
                <w:b/>
                <w:color w:val="000000"/>
                <w:sz w:val="20"/>
                <w:szCs w:val="20"/>
              </w:rPr>
              <w:t>Details of comments/Feedback from the participants</w:t>
            </w:r>
          </w:p>
        </w:tc>
        <w:tc>
          <w:tcPr>
            <w:tcW w:w="3421" w:type="dxa"/>
            <w:shd w:val="clear" w:color="auto" w:fill="D9D9D9"/>
            <w:tcMar>
              <w:top w:w="0" w:type="dxa"/>
              <w:left w:w="108" w:type="dxa"/>
              <w:bottom w:w="0" w:type="dxa"/>
              <w:right w:w="108" w:type="dxa"/>
            </w:tcMar>
            <w:hideMark/>
          </w:tcPr>
          <w:p w14:paraId="1A4677AA" w14:textId="2EFBDC36" w:rsidR="007B0D49" w:rsidRPr="003D129E" w:rsidRDefault="0043482F" w:rsidP="00345ECA">
            <w:pPr>
              <w:spacing w:after="0"/>
              <w:rPr>
                <w:rFonts w:eastAsia="Times New Roman" w:cstheme="minorHAnsi"/>
                <w:b/>
                <w:color w:val="222222"/>
                <w:sz w:val="20"/>
                <w:szCs w:val="20"/>
              </w:rPr>
            </w:pPr>
            <w:r w:rsidRPr="003D129E">
              <w:rPr>
                <w:rFonts w:eastAsia="Times New Roman" w:cstheme="minorHAnsi"/>
                <w:b/>
                <w:color w:val="000000"/>
                <w:sz w:val="20"/>
                <w:szCs w:val="20"/>
              </w:rPr>
              <w:t>Responses or proposed Actions</w:t>
            </w:r>
          </w:p>
        </w:tc>
      </w:tr>
      <w:tr w:rsidR="007B0D49" w:rsidRPr="0071645F" w14:paraId="60329C27" w14:textId="77777777" w:rsidTr="003D129E">
        <w:tc>
          <w:tcPr>
            <w:tcW w:w="2060" w:type="dxa"/>
            <w:shd w:val="clear" w:color="auto" w:fill="FFFFFF"/>
            <w:tcMar>
              <w:top w:w="0" w:type="dxa"/>
              <w:left w:w="108" w:type="dxa"/>
              <w:bottom w:w="0" w:type="dxa"/>
              <w:right w:w="108" w:type="dxa"/>
            </w:tcMar>
            <w:hideMark/>
          </w:tcPr>
          <w:p w14:paraId="13DBEB72" w14:textId="77777777" w:rsidR="007B0D49" w:rsidRPr="003D129E" w:rsidRDefault="007B0D49" w:rsidP="00345ECA">
            <w:pPr>
              <w:spacing w:after="0"/>
              <w:rPr>
                <w:rFonts w:eastAsia="Times New Roman" w:cstheme="minorHAnsi"/>
                <w:color w:val="222222"/>
                <w:sz w:val="20"/>
                <w:szCs w:val="20"/>
              </w:rPr>
            </w:pPr>
            <w:r w:rsidRPr="003D129E">
              <w:rPr>
                <w:rFonts w:eastAsia="Times New Roman" w:cstheme="minorHAnsi"/>
                <w:color w:val="222222"/>
                <w:sz w:val="20"/>
                <w:szCs w:val="20"/>
              </w:rPr>
              <w:t>Institutional set up in the Irrigation Sector</w:t>
            </w:r>
          </w:p>
        </w:tc>
        <w:tc>
          <w:tcPr>
            <w:tcW w:w="3870" w:type="dxa"/>
            <w:shd w:val="clear" w:color="auto" w:fill="FFFFFF"/>
            <w:tcMar>
              <w:top w:w="0" w:type="dxa"/>
              <w:left w:w="108" w:type="dxa"/>
              <w:bottom w:w="0" w:type="dxa"/>
              <w:right w:w="108" w:type="dxa"/>
            </w:tcMar>
            <w:hideMark/>
          </w:tcPr>
          <w:p w14:paraId="76E427D0" w14:textId="77777777" w:rsidR="007B0D49" w:rsidRPr="008627EF" w:rsidRDefault="007B0D49" w:rsidP="00894464">
            <w:pPr>
              <w:pStyle w:val="ListParagraph"/>
              <w:numPr>
                <w:ilvl w:val="0"/>
                <w:numId w:val="45"/>
              </w:numPr>
              <w:spacing w:after="0"/>
              <w:ind w:left="142" w:hanging="142"/>
              <w:jc w:val="left"/>
              <w:rPr>
                <w:rFonts w:eastAsia="Times New Roman" w:cstheme="minorHAnsi"/>
                <w:color w:val="222222"/>
                <w:sz w:val="18"/>
                <w:szCs w:val="18"/>
              </w:rPr>
            </w:pPr>
            <w:r w:rsidRPr="008627EF">
              <w:rPr>
                <w:rFonts w:eastAsia="Times New Roman" w:cstheme="minorHAnsi"/>
                <w:color w:val="222222"/>
                <w:sz w:val="18"/>
                <w:szCs w:val="18"/>
              </w:rPr>
              <w:t>Communication channels between AWBs and FOs are weak. AWBs do not hold regular meetings with FOs</w:t>
            </w:r>
          </w:p>
          <w:p w14:paraId="29D847A2" w14:textId="77777777" w:rsidR="007B0D49" w:rsidRPr="008627EF" w:rsidRDefault="007B0D49" w:rsidP="00894464">
            <w:pPr>
              <w:pStyle w:val="ListParagraph"/>
              <w:numPr>
                <w:ilvl w:val="0"/>
                <w:numId w:val="45"/>
              </w:numPr>
              <w:spacing w:after="0"/>
              <w:ind w:left="142" w:hanging="142"/>
              <w:jc w:val="left"/>
              <w:rPr>
                <w:rFonts w:eastAsia="Times New Roman" w:cstheme="minorHAnsi"/>
                <w:color w:val="222222"/>
                <w:sz w:val="18"/>
                <w:szCs w:val="18"/>
              </w:rPr>
            </w:pPr>
            <w:r w:rsidRPr="008627EF">
              <w:rPr>
                <w:rFonts w:eastAsia="Times New Roman" w:cstheme="minorHAnsi"/>
                <w:color w:val="222222"/>
                <w:sz w:val="18"/>
                <w:szCs w:val="18"/>
              </w:rPr>
              <w:t>SID underestimates the capacity of FOs. Evaluation of rehabilitation/repairs of distributaries and watercourses is done by SID without involving FOs or WCAs. All repair works of water courses should be determined by FOs</w:t>
            </w:r>
          </w:p>
          <w:p w14:paraId="6940C912" w14:textId="0EB9A55E" w:rsidR="007B0D49" w:rsidRPr="008627EF" w:rsidRDefault="007B0D49" w:rsidP="00894464">
            <w:pPr>
              <w:pStyle w:val="ListParagraph"/>
              <w:numPr>
                <w:ilvl w:val="0"/>
                <w:numId w:val="45"/>
              </w:numPr>
              <w:spacing w:after="0"/>
              <w:ind w:left="142" w:hanging="142"/>
              <w:jc w:val="left"/>
              <w:rPr>
                <w:rFonts w:eastAsia="Times New Roman" w:cstheme="minorHAnsi"/>
                <w:color w:val="222222"/>
                <w:sz w:val="18"/>
                <w:szCs w:val="18"/>
              </w:rPr>
            </w:pPr>
            <w:r w:rsidRPr="008627EF">
              <w:rPr>
                <w:rFonts w:eastAsia="Times New Roman" w:cstheme="minorHAnsi"/>
                <w:color w:val="222222"/>
                <w:sz w:val="18"/>
                <w:szCs w:val="18"/>
              </w:rPr>
              <w:t xml:space="preserve">Contractors’ contracts and bills are in English. They are approved and cleared without consulting FOs or WCAs. </w:t>
            </w:r>
            <w:r w:rsidR="0070577A">
              <w:rPr>
                <w:rFonts w:eastAsia="Times New Roman" w:cstheme="minorHAnsi"/>
                <w:color w:val="222222"/>
                <w:sz w:val="18"/>
                <w:szCs w:val="18"/>
              </w:rPr>
              <w:t>The p</w:t>
            </w:r>
            <w:r w:rsidRPr="008627EF">
              <w:rPr>
                <w:rFonts w:eastAsia="Times New Roman" w:cstheme="minorHAnsi"/>
                <w:color w:val="222222"/>
                <w:sz w:val="18"/>
                <w:szCs w:val="18"/>
              </w:rPr>
              <w:t xml:space="preserve">resence of FOs </w:t>
            </w:r>
            <w:r w:rsidR="0070577A">
              <w:rPr>
                <w:rFonts w:eastAsia="Times New Roman" w:cstheme="minorHAnsi"/>
                <w:color w:val="222222"/>
                <w:sz w:val="18"/>
                <w:szCs w:val="18"/>
              </w:rPr>
              <w:t xml:space="preserve">is </w:t>
            </w:r>
            <w:r w:rsidRPr="008627EF">
              <w:rPr>
                <w:rFonts w:eastAsia="Times New Roman" w:cstheme="minorHAnsi"/>
                <w:color w:val="222222"/>
                <w:sz w:val="18"/>
                <w:szCs w:val="18"/>
              </w:rPr>
              <w:t>mandatory to determine terms and conditions of technical repair or rehabilitation works with contractors. Bills should be cleared with approval from FOs</w:t>
            </w:r>
          </w:p>
          <w:p w14:paraId="756EB2B8" w14:textId="288A5E53" w:rsidR="007B0D49" w:rsidRPr="008627EF" w:rsidRDefault="007B0D49" w:rsidP="00894464">
            <w:pPr>
              <w:pStyle w:val="ListParagraph"/>
              <w:numPr>
                <w:ilvl w:val="0"/>
                <w:numId w:val="45"/>
              </w:numPr>
              <w:spacing w:after="0"/>
              <w:ind w:left="142" w:hanging="142"/>
              <w:jc w:val="left"/>
              <w:rPr>
                <w:rFonts w:eastAsia="Times New Roman" w:cstheme="minorHAnsi"/>
                <w:color w:val="222222"/>
                <w:sz w:val="18"/>
                <w:szCs w:val="18"/>
              </w:rPr>
            </w:pPr>
            <w:r w:rsidRPr="008627EF">
              <w:rPr>
                <w:rFonts w:eastAsia="Times New Roman" w:cstheme="minorHAnsi"/>
                <w:color w:val="222222"/>
                <w:sz w:val="18"/>
                <w:szCs w:val="18"/>
              </w:rPr>
              <w:t xml:space="preserve">Abiana collected by AWBs </w:t>
            </w:r>
            <w:r w:rsidR="0070577A">
              <w:rPr>
                <w:rFonts w:eastAsia="Times New Roman" w:cstheme="minorHAnsi"/>
                <w:color w:val="222222"/>
                <w:sz w:val="18"/>
                <w:szCs w:val="18"/>
              </w:rPr>
              <w:t>has been</w:t>
            </w:r>
            <w:r w:rsidRPr="008627EF">
              <w:rPr>
                <w:rFonts w:eastAsia="Times New Roman" w:cstheme="minorHAnsi"/>
                <w:color w:val="222222"/>
                <w:sz w:val="18"/>
                <w:szCs w:val="18"/>
              </w:rPr>
              <w:t xml:space="preserve"> unutilized for years. In WSIP, for some time, districts with impressive abiana collection</w:t>
            </w:r>
            <w:r w:rsidR="0070577A">
              <w:rPr>
                <w:rFonts w:eastAsia="Times New Roman" w:cstheme="minorHAnsi"/>
                <w:color w:val="222222"/>
                <w:sz w:val="18"/>
                <w:szCs w:val="18"/>
              </w:rPr>
              <w:t>s</w:t>
            </w:r>
            <w:r w:rsidRPr="008627EF">
              <w:rPr>
                <w:rFonts w:eastAsia="Times New Roman" w:cstheme="minorHAnsi"/>
                <w:color w:val="222222"/>
                <w:sz w:val="18"/>
                <w:szCs w:val="18"/>
              </w:rPr>
              <w:t xml:space="preserve"> were recognized through an award ceremony</w:t>
            </w:r>
          </w:p>
          <w:p w14:paraId="32CB2E5C" w14:textId="77777777" w:rsidR="007B0D49" w:rsidRPr="008627EF" w:rsidRDefault="007B0D49" w:rsidP="00894464">
            <w:pPr>
              <w:pStyle w:val="ListParagraph"/>
              <w:numPr>
                <w:ilvl w:val="0"/>
                <w:numId w:val="45"/>
              </w:numPr>
              <w:spacing w:after="0"/>
              <w:ind w:left="142" w:hanging="142"/>
              <w:jc w:val="left"/>
              <w:rPr>
                <w:rFonts w:eastAsia="Times New Roman" w:cstheme="minorHAnsi"/>
                <w:color w:val="222222"/>
                <w:sz w:val="18"/>
                <w:szCs w:val="18"/>
              </w:rPr>
            </w:pPr>
            <w:r w:rsidRPr="008627EF">
              <w:rPr>
                <w:rFonts w:eastAsia="Times New Roman" w:cstheme="minorHAnsi"/>
                <w:color w:val="222222"/>
                <w:sz w:val="18"/>
                <w:szCs w:val="18"/>
              </w:rPr>
              <w:t>Chairmen of FOs usually use their own money to perform official duties</w:t>
            </w:r>
          </w:p>
          <w:p w14:paraId="37BE6074" w14:textId="6A1C9196" w:rsidR="007B0D49" w:rsidRPr="008627EF" w:rsidRDefault="0070577A" w:rsidP="00894464">
            <w:pPr>
              <w:pStyle w:val="ListParagraph"/>
              <w:numPr>
                <w:ilvl w:val="0"/>
                <w:numId w:val="45"/>
              </w:numPr>
              <w:spacing w:after="0"/>
              <w:ind w:left="142" w:hanging="142"/>
              <w:jc w:val="left"/>
              <w:rPr>
                <w:rFonts w:eastAsia="Times New Roman" w:cstheme="minorHAnsi"/>
                <w:color w:val="222222"/>
                <w:sz w:val="18"/>
                <w:szCs w:val="18"/>
              </w:rPr>
            </w:pPr>
            <w:r>
              <w:rPr>
                <w:rFonts w:eastAsia="Times New Roman" w:cstheme="minorHAnsi"/>
                <w:color w:val="222222"/>
                <w:sz w:val="18"/>
                <w:szCs w:val="18"/>
              </w:rPr>
              <w:t>The p</w:t>
            </w:r>
            <w:r w:rsidR="007B0D49" w:rsidRPr="008627EF">
              <w:rPr>
                <w:rFonts w:eastAsia="Times New Roman" w:cstheme="minorHAnsi"/>
                <w:color w:val="222222"/>
                <w:sz w:val="18"/>
                <w:szCs w:val="18"/>
              </w:rPr>
              <w:t xml:space="preserve">olice do not register water theft cases if reported by FOs. Police ask them to bring </w:t>
            </w:r>
            <w:r>
              <w:rPr>
                <w:rFonts w:eastAsia="Times New Roman" w:cstheme="minorHAnsi"/>
                <w:color w:val="222222"/>
                <w:sz w:val="18"/>
                <w:szCs w:val="18"/>
              </w:rPr>
              <w:t xml:space="preserve">a </w:t>
            </w:r>
            <w:r w:rsidR="007B0D49" w:rsidRPr="008627EF">
              <w:rPr>
                <w:rFonts w:eastAsia="Times New Roman" w:cstheme="minorHAnsi"/>
                <w:color w:val="222222"/>
                <w:sz w:val="18"/>
                <w:szCs w:val="18"/>
              </w:rPr>
              <w:t>representative of SID to deal with direct outlet and water theft issues. Giving magisterial powers to FO Chairmen to be considered</w:t>
            </w:r>
          </w:p>
          <w:p w14:paraId="1D872499" w14:textId="77777777" w:rsidR="007B0D49" w:rsidRPr="008627EF" w:rsidRDefault="007B0D49" w:rsidP="00894464">
            <w:pPr>
              <w:pStyle w:val="ListParagraph"/>
              <w:numPr>
                <w:ilvl w:val="0"/>
                <w:numId w:val="45"/>
              </w:numPr>
              <w:spacing w:after="0"/>
              <w:ind w:left="142" w:hanging="142"/>
              <w:jc w:val="left"/>
              <w:rPr>
                <w:rFonts w:eastAsia="Times New Roman" w:cstheme="minorHAnsi"/>
                <w:color w:val="222222"/>
                <w:sz w:val="18"/>
                <w:szCs w:val="18"/>
              </w:rPr>
            </w:pPr>
            <w:r w:rsidRPr="008627EF">
              <w:rPr>
                <w:rFonts w:eastAsia="Times New Roman" w:cstheme="minorHAnsi"/>
                <w:color w:val="222222"/>
                <w:sz w:val="18"/>
                <w:szCs w:val="18"/>
              </w:rPr>
              <w:t>Warabandi/rotation should be determined in consultation with farmers, including women farmers</w:t>
            </w:r>
          </w:p>
          <w:p w14:paraId="6493CEFB" w14:textId="650A1F9A" w:rsidR="007B0D49" w:rsidRPr="008627EF" w:rsidRDefault="007B0D49" w:rsidP="00894464">
            <w:pPr>
              <w:pStyle w:val="ListParagraph"/>
              <w:numPr>
                <w:ilvl w:val="0"/>
                <w:numId w:val="45"/>
              </w:numPr>
              <w:spacing w:after="0"/>
              <w:ind w:left="142" w:hanging="142"/>
              <w:jc w:val="left"/>
              <w:rPr>
                <w:rFonts w:eastAsia="Times New Roman" w:cstheme="minorHAnsi"/>
                <w:color w:val="222222"/>
                <w:sz w:val="18"/>
                <w:szCs w:val="18"/>
              </w:rPr>
            </w:pPr>
            <w:r w:rsidRPr="008627EF">
              <w:rPr>
                <w:rFonts w:eastAsia="Times New Roman" w:cstheme="minorHAnsi"/>
                <w:color w:val="222222"/>
                <w:sz w:val="18"/>
                <w:szCs w:val="18"/>
              </w:rPr>
              <w:t>FOS and WCAs demanded training and capacity development in abiana collection, bookkeeping, and other financial management training</w:t>
            </w:r>
          </w:p>
        </w:tc>
        <w:tc>
          <w:tcPr>
            <w:tcW w:w="3421" w:type="dxa"/>
            <w:shd w:val="clear" w:color="auto" w:fill="FFFFFF"/>
            <w:tcMar>
              <w:top w:w="0" w:type="dxa"/>
              <w:left w:w="108" w:type="dxa"/>
              <w:bottom w:w="0" w:type="dxa"/>
              <w:right w:w="108" w:type="dxa"/>
            </w:tcMar>
            <w:hideMark/>
          </w:tcPr>
          <w:p w14:paraId="15786561" w14:textId="77777777" w:rsidR="007B0D49" w:rsidRPr="008627EF" w:rsidRDefault="007B0D49" w:rsidP="00894464">
            <w:pPr>
              <w:pStyle w:val="ListParagraph"/>
              <w:numPr>
                <w:ilvl w:val="0"/>
                <w:numId w:val="45"/>
              </w:numPr>
              <w:spacing w:after="0"/>
              <w:ind w:left="142" w:hanging="142"/>
              <w:jc w:val="left"/>
              <w:rPr>
                <w:rFonts w:eastAsia="Times New Roman" w:cstheme="minorHAnsi"/>
                <w:color w:val="222222"/>
                <w:sz w:val="18"/>
                <w:szCs w:val="18"/>
              </w:rPr>
            </w:pPr>
            <w:r w:rsidRPr="008627EF">
              <w:rPr>
                <w:rFonts w:eastAsia="Times New Roman" w:cstheme="minorHAnsi"/>
                <w:color w:val="222222"/>
                <w:sz w:val="18"/>
                <w:szCs w:val="18"/>
              </w:rPr>
              <w:t xml:space="preserve">Institutional reforms will clearly define roles, responsibilities, and powers of different institutional tiers in the irrigation sector and their coordination with other relevant agencies </w:t>
            </w:r>
          </w:p>
          <w:p w14:paraId="46D5E6D2" w14:textId="77777777" w:rsidR="007B0D49" w:rsidRPr="008627EF" w:rsidRDefault="007B0D49" w:rsidP="00894464">
            <w:pPr>
              <w:pStyle w:val="ListParagraph"/>
              <w:numPr>
                <w:ilvl w:val="0"/>
                <w:numId w:val="45"/>
              </w:numPr>
              <w:spacing w:after="0"/>
              <w:ind w:left="142" w:hanging="142"/>
              <w:jc w:val="left"/>
              <w:rPr>
                <w:rFonts w:eastAsia="Times New Roman" w:cstheme="minorHAnsi"/>
                <w:color w:val="222222"/>
                <w:sz w:val="18"/>
                <w:szCs w:val="18"/>
              </w:rPr>
            </w:pPr>
            <w:r w:rsidRPr="008627EF">
              <w:rPr>
                <w:rFonts w:eastAsia="Times New Roman" w:cstheme="minorHAnsi"/>
                <w:color w:val="222222"/>
                <w:sz w:val="18"/>
                <w:szCs w:val="18"/>
              </w:rPr>
              <w:t>Regular elections in AWBs will allow Chairmen from different districts to be nominated</w:t>
            </w:r>
          </w:p>
          <w:p w14:paraId="1704E30E" w14:textId="77777777" w:rsidR="007B0D49" w:rsidRPr="008627EF" w:rsidRDefault="007B0D49" w:rsidP="00894464">
            <w:pPr>
              <w:pStyle w:val="ListParagraph"/>
              <w:numPr>
                <w:ilvl w:val="0"/>
                <w:numId w:val="45"/>
              </w:numPr>
              <w:spacing w:after="0"/>
              <w:ind w:left="142" w:hanging="142"/>
              <w:jc w:val="left"/>
              <w:rPr>
                <w:rFonts w:eastAsia="Times New Roman" w:cstheme="minorHAnsi"/>
                <w:color w:val="222222"/>
                <w:sz w:val="18"/>
                <w:szCs w:val="18"/>
              </w:rPr>
            </w:pPr>
            <w:r w:rsidRPr="008627EF">
              <w:rPr>
                <w:rFonts w:eastAsia="Times New Roman" w:cstheme="minorHAnsi"/>
                <w:color w:val="222222"/>
                <w:sz w:val="18"/>
                <w:szCs w:val="18"/>
              </w:rPr>
              <w:t>Digitized GRM/complaint system to be introduced to register complaints/grievances and to make it more accountable</w:t>
            </w:r>
          </w:p>
          <w:p w14:paraId="31873E9E" w14:textId="30A0DB02" w:rsidR="007B0D49" w:rsidRPr="008627EF" w:rsidRDefault="007B0D49" w:rsidP="00894464">
            <w:pPr>
              <w:pStyle w:val="ListParagraph"/>
              <w:numPr>
                <w:ilvl w:val="0"/>
                <w:numId w:val="45"/>
              </w:numPr>
              <w:spacing w:after="0"/>
              <w:ind w:left="142" w:hanging="142"/>
              <w:jc w:val="left"/>
              <w:rPr>
                <w:rFonts w:eastAsia="Times New Roman" w:cstheme="minorHAnsi"/>
                <w:color w:val="222222"/>
                <w:sz w:val="18"/>
                <w:szCs w:val="18"/>
              </w:rPr>
            </w:pPr>
            <w:r w:rsidRPr="008627EF">
              <w:rPr>
                <w:rFonts w:eastAsia="Times New Roman" w:cstheme="minorHAnsi"/>
                <w:color w:val="222222"/>
                <w:sz w:val="18"/>
                <w:szCs w:val="18"/>
              </w:rPr>
              <w:t xml:space="preserve">Capacity development of FOs to manage modernized structures </w:t>
            </w:r>
          </w:p>
          <w:p w14:paraId="2C7A0585" w14:textId="77777777" w:rsidR="007B0D49" w:rsidRPr="008627EF" w:rsidRDefault="007B0D49" w:rsidP="00894464">
            <w:pPr>
              <w:pStyle w:val="ListParagraph"/>
              <w:numPr>
                <w:ilvl w:val="0"/>
                <w:numId w:val="45"/>
              </w:numPr>
              <w:spacing w:after="0"/>
              <w:ind w:left="142" w:hanging="142"/>
              <w:jc w:val="left"/>
              <w:rPr>
                <w:rFonts w:eastAsia="Times New Roman" w:cstheme="minorHAnsi"/>
                <w:color w:val="222222"/>
                <w:sz w:val="18"/>
                <w:szCs w:val="18"/>
              </w:rPr>
            </w:pPr>
            <w:r w:rsidRPr="008627EF">
              <w:rPr>
                <w:rFonts w:eastAsia="Times New Roman" w:cstheme="minorHAnsi"/>
                <w:color w:val="222222"/>
                <w:sz w:val="18"/>
                <w:szCs w:val="18"/>
              </w:rPr>
              <w:t>More active representation of women farmers in FOs and WCAs in order to get their concerns related to warabandi heard and addressed</w:t>
            </w:r>
          </w:p>
        </w:tc>
      </w:tr>
      <w:tr w:rsidR="007B0D49" w:rsidRPr="0071645F" w14:paraId="45A8F940" w14:textId="77777777" w:rsidTr="00403ECE">
        <w:trPr>
          <w:trHeight w:val="4002"/>
        </w:trPr>
        <w:tc>
          <w:tcPr>
            <w:tcW w:w="2060" w:type="dxa"/>
            <w:shd w:val="clear" w:color="auto" w:fill="FFFFFF"/>
            <w:tcMar>
              <w:top w:w="0" w:type="dxa"/>
              <w:left w:w="108" w:type="dxa"/>
              <w:bottom w:w="0" w:type="dxa"/>
              <w:right w:w="108" w:type="dxa"/>
            </w:tcMar>
            <w:hideMark/>
          </w:tcPr>
          <w:p w14:paraId="109D6009" w14:textId="77777777" w:rsidR="007B0D49" w:rsidRPr="003D129E" w:rsidRDefault="007B0D49" w:rsidP="00345ECA">
            <w:pPr>
              <w:spacing w:after="0"/>
              <w:rPr>
                <w:rFonts w:eastAsia="Times New Roman" w:cstheme="minorHAnsi"/>
                <w:color w:val="222222"/>
                <w:sz w:val="20"/>
                <w:szCs w:val="20"/>
              </w:rPr>
            </w:pPr>
            <w:r w:rsidRPr="003D129E">
              <w:rPr>
                <w:rFonts w:eastAsia="Times New Roman" w:cstheme="minorHAnsi"/>
                <w:color w:val="222222"/>
                <w:sz w:val="20"/>
                <w:szCs w:val="20"/>
              </w:rPr>
              <w:t>Changes in Water Pricing</w:t>
            </w:r>
          </w:p>
        </w:tc>
        <w:tc>
          <w:tcPr>
            <w:tcW w:w="3870" w:type="dxa"/>
            <w:shd w:val="clear" w:color="auto" w:fill="FFFFFF"/>
            <w:tcMar>
              <w:top w:w="0" w:type="dxa"/>
              <w:left w:w="108" w:type="dxa"/>
              <w:bottom w:w="0" w:type="dxa"/>
              <w:right w:w="108" w:type="dxa"/>
            </w:tcMar>
            <w:hideMark/>
          </w:tcPr>
          <w:p w14:paraId="0079E0E9" w14:textId="2A564F3E" w:rsidR="007B0D49" w:rsidRPr="008627EF" w:rsidRDefault="0070577A" w:rsidP="00894464">
            <w:pPr>
              <w:pStyle w:val="ListParagraph"/>
              <w:numPr>
                <w:ilvl w:val="0"/>
                <w:numId w:val="45"/>
              </w:numPr>
              <w:spacing w:after="0"/>
              <w:ind w:left="142" w:hanging="142"/>
              <w:jc w:val="left"/>
              <w:rPr>
                <w:rFonts w:eastAsia="Times New Roman" w:cstheme="minorHAnsi"/>
                <w:color w:val="222222"/>
                <w:sz w:val="18"/>
                <w:szCs w:val="18"/>
              </w:rPr>
            </w:pPr>
            <w:r>
              <w:rPr>
                <w:rFonts w:eastAsia="Times New Roman" w:cstheme="minorHAnsi"/>
                <w:color w:val="222222"/>
                <w:sz w:val="18"/>
                <w:szCs w:val="18"/>
              </w:rPr>
              <w:t>Mid-</w:t>
            </w:r>
            <w:r w:rsidR="00BE533A">
              <w:rPr>
                <w:rFonts w:eastAsia="Times New Roman" w:cstheme="minorHAnsi"/>
                <w:color w:val="222222"/>
                <w:sz w:val="18"/>
                <w:szCs w:val="18"/>
              </w:rPr>
              <w:t>size</w:t>
            </w:r>
            <w:r w:rsidR="007B0D49" w:rsidRPr="008627EF">
              <w:rPr>
                <w:rFonts w:eastAsia="Times New Roman" w:cstheme="minorHAnsi"/>
                <w:color w:val="222222"/>
                <w:sz w:val="18"/>
                <w:szCs w:val="18"/>
              </w:rPr>
              <w:t xml:space="preserve"> to big farmers ha</w:t>
            </w:r>
            <w:r>
              <w:rPr>
                <w:rFonts w:eastAsia="Times New Roman" w:cstheme="minorHAnsi"/>
                <w:color w:val="222222"/>
                <w:sz w:val="18"/>
                <w:szCs w:val="18"/>
              </w:rPr>
              <w:t>ve</w:t>
            </w:r>
            <w:r w:rsidR="007B0D49" w:rsidRPr="008627EF">
              <w:rPr>
                <w:rFonts w:eastAsia="Times New Roman" w:cstheme="minorHAnsi"/>
                <w:color w:val="222222"/>
                <w:sz w:val="18"/>
                <w:szCs w:val="18"/>
              </w:rPr>
              <w:t xml:space="preserve"> no objections to increase in abiana as the existing rates are very nominal. </w:t>
            </w:r>
          </w:p>
          <w:p w14:paraId="5EB6017E" w14:textId="77777777" w:rsidR="007B0D49" w:rsidRPr="008627EF" w:rsidRDefault="007B0D49" w:rsidP="00894464">
            <w:pPr>
              <w:pStyle w:val="ListParagraph"/>
              <w:numPr>
                <w:ilvl w:val="0"/>
                <w:numId w:val="45"/>
              </w:numPr>
              <w:spacing w:after="0"/>
              <w:ind w:left="142" w:hanging="142"/>
              <w:jc w:val="left"/>
              <w:rPr>
                <w:rFonts w:eastAsia="Times New Roman" w:cstheme="minorHAnsi"/>
                <w:color w:val="222222"/>
                <w:sz w:val="18"/>
                <w:szCs w:val="18"/>
              </w:rPr>
            </w:pPr>
            <w:r w:rsidRPr="008627EF">
              <w:rPr>
                <w:rFonts w:eastAsia="Times New Roman" w:cstheme="minorHAnsi"/>
                <w:color w:val="222222"/>
                <w:sz w:val="18"/>
                <w:szCs w:val="18"/>
              </w:rPr>
              <w:t>Increasing abiana would compel farmers in upper and middle riparian districts to give up wasteful practices, allowing the availability of water for lower riparian</w:t>
            </w:r>
          </w:p>
          <w:p w14:paraId="0764171E" w14:textId="77777777" w:rsidR="007B0D49" w:rsidRPr="008627EF" w:rsidRDefault="007B0D49" w:rsidP="00894464">
            <w:pPr>
              <w:pStyle w:val="ListParagraph"/>
              <w:numPr>
                <w:ilvl w:val="0"/>
                <w:numId w:val="45"/>
              </w:numPr>
              <w:spacing w:after="0"/>
              <w:ind w:left="142" w:hanging="142"/>
              <w:jc w:val="left"/>
              <w:rPr>
                <w:rFonts w:eastAsia="Times New Roman" w:cstheme="minorHAnsi"/>
                <w:color w:val="222222"/>
                <w:sz w:val="18"/>
                <w:szCs w:val="18"/>
              </w:rPr>
            </w:pPr>
            <w:r w:rsidRPr="008627EF">
              <w:rPr>
                <w:rFonts w:eastAsia="Times New Roman" w:cstheme="minorHAnsi"/>
                <w:color w:val="222222"/>
                <w:sz w:val="18"/>
                <w:szCs w:val="18"/>
              </w:rPr>
              <w:t>Water has always been treated as a free commodity, water pricing reforms are likely to meet resistance from various sectors. In the past, an increase in water charges was challenged in courts</w:t>
            </w:r>
          </w:p>
          <w:p w14:paraId="25D79EC2" w14:textId="0729FEA1" w:rsidR="007B0D49" w:rsidRPr="008627EF" w:rsidRDefault="007B0D49" w:rsidP="00894464">
            <w:pPr>
              <w:pStyle w:val="ListParagraph"/>
              <w:numPr>
                <w:ilvl w:val="0"/>
                <w:numId w:val="45"/>
              </w:numPr>
              <w:spacing w:after="0"/>
              <w:ind w:left="142" w:hanging="142"/>
              <w:jc w:val="left"/>
              <w:rPr>
                <w:rFonts w:eastAsia="Times New Roman" w:cstheme="minorHAnsi"/>
                <w:color w:val="222222"/>
                <w:sz w:val="18"/>
                <w:szCs w:val="18"/>
              </w:rPr>
            </w:pPr>
            <w:r w:rsidRPr="008627EF">
              <w:rPr>
                <w:rFonts w:eastAsia="Times New Roman" w:cstheme="minorHAnsi"/>
                <w:color w:val="222222"/>
                <w:sz w:val="18"/>
                <w:szCs w:val="18"/>
              </w:rPr>
              <w:t xml:space="preserve">There is </w:t>
            </w:r>
            <w:r w:rsidR="009020F8">
              <w:rPr>
                <w:rFonts w:eastAsia="Times New Roman" w:cstheme="minorHAnsi"/>
                <w:color w:val="222222"/>
                <w:sz w:val="18"/>
                <w:szCs w:val="18"/>
              </w:rPr>
              <w:t xml:space="preserve">a </w:t>
            </w:r>
            <w:r w:rsidRPr="008627EF">
              <w:rPr>
                <w:rFonts w:eastAsia="Times New Roman" w:cstheme="minorHAnsi"/>
                <w:color w:val="222222"/>
                <w:sz w:val="18"/>
                <w:szCs w:val="18"/>
              </w:rPr>
              <w:t xml:space="preserve">lack of coordination between abiana collection agencies and Land Revenue Department. It has been observed that the Land Revenue Department gives NOC for </w:t>
            </w:r>
            <w:r w:rsidR="009020F8">
              <w:rPr>
                <w:rFonts w:eastAsia="Times New Roman" w:cstheme="minorHAnsi"/>
                <w:color w:val="222222"/>
                <w:sz w:val="18"/>
                <w:szCs w:val="18"/>
              </w:rPr>
              <w:t xml:space="preserve">the </w:t>
            </w:r>
            <w:r w:rsidRPr="008627EF">
              <w:rPr>
                <w:rFonts w:eastAsia="Times New Roman" w:cstheme="minorHAnsi"/>
                <w:color w:val="222222"/>
                <w:sz w:val="18"/>
                <w:szCs w:val="18"/>
              </w:rPr>
              <w:t>sale of land without getting abiana dues cleared</w:t>
            </w:r>
          </w:p>
        </w:tc>
        <w:tc>
          <w:tcPr>
            <w:tcW w:w="3421" w:type="dxa"/>
            <w:shd w:val="clear" w:color="auto" w:fill="FFFFFF"/>
            <w:tcMar>
              <w:top w:w="0" w:type="dxa"/>
              <w:left w:w="108" w:type="dxa"/>
              <w:bottom w:w="0" w:type="dxa"/>
              <w:right w:w="108" w:type="dxa"/>
            </w:tcMar>
            <w:hideMark/>
          </w:tcPr>
          <w:p w14:paraId="5BF24F8B" w14:textId="711A10F8" w:rsidR="007B0D49" w:rsidRPr="008627EF" w:rsidRDefault="007B0D49" w:rsidP="00894464">
            <w:pPr>
              <w:pStyle w:val="ListParagraph"/>
              <w:numPr>
                <w:ilvl w:val="0"/>
                <w:numId w:val="45"/>
              </w:numPr>
              <w:spacing w:after="0"/>
              <w:ind w:left="142" w:hanging="142"/>
              <w:jc w:val="left"/>
              <w:rPr>
                <w:rFonts w:eastAsia="Times New Roman" w:cstheme="minorHAnsi"/>
                <w:color w:val="222222"/>
                <w:sz w:val="18"/>
                <w:szCs w:val="18"/>
              </w:rPr>
            </w:pPr>
            <w:r w:rsidRPr="008627EF">
              <w:rPr>
                <w:rFonts w:eastAsia="Times New Roman" w:cstheme="minorHAnsi"/>
                <w:color w:val="222222"/>
                <w:sz w:val="18"/>
                <w:szCs w:val="18"/>
              </w:rPr>
              <w:t xml:space="preserve">Safeguards need to be ensured for small and subsistence farmers as well as for shared croppers as abiana is increased. Efforts need to be made to exempt them from </w:t>
            </w:r>
            <w:r w:rsidR="009020F8">
              <w:rPr>
                <w:rFonts w:eastAsia="Times New Roman" w:cstheme="minorHAnsi"/>
                <w:color w:val="222222"/>
                <w:sz w:val="18"/>
                <w:szCs w:val="18"/>
              </w:rPr>
              <w:t xml:space="preserve">the </w:t>
            </w:r>
            <w:r w:rsidRPr="008627EF">
              <w:rPr>
                <w:rFonts w:eastAsia="Times New Roman" w:cstheme="minorHAnsi"/>
                <w:color w:val="222222"/>
                <w:sz w:val="18"/>
                <w:szCs w:val="18"/>
              </w:rPr>
              <w:t>increase</w:t>
            </w:r>
          </w:p>
          <w:p w14:paraId="79E263E1" w14:textId="77777777" w:rsidR="007B0D49" w:rsidRPr="008627EF" w:rsidRDefault="007B0D49" w:rsidP="00894464">
            <w:pPr>
              <w:pStyle w:val="ListParagraph"/>
              <w:numPr>
                <w:ilvl w:val="0"/>
                <w:numId w:val="45"/>
              </w:numPr>
              <w:spacing w:after="0"/>
              <w:ind w:left="142" w:hanging="142"/>
              <w:jc w:val="left"/>
              <w:rPr>
                <w:rFonts w:eastAsia="Times New Roman" w:cstheme="minorHAnsi"/>
                <w:color w:val="222222"/>
                <w:sz w:val="18"/>
                <w:szCs w:val="18"/>
              </w:rPr>
            </w:pPr>
            <w:r w:rsidRPr="008627EF">
              <w:rPr>
                <w:rFonts w:eastAsia="Times New Roman" w:cstheme="minorHAnsi"/>
                <w:color w:val="222222"/>
                <w:sz w:val="18"/>
                <w:szCs w:val="18"/>
              </w:rPr>
              <w:t>Abiana needs to be charged for overall land acreage rather than reported yields</w:t>
            </w:r>
          </w:p>
          <w:p w14:paraId="7D1EAD83" w14:textId="77777777" w:rsidR="007B0D49" w:rsidRPr="008627EF" w:rsidRDefault="007B0D49" w:rsidP="00894464">
            <w:pPr>
              <w:pStyle w:val="ListParagraph"/>
              <w:numPr>
                <w:ilvl w:val="0"/>
                <w:numId w:val="45"/>
              </w:numPr>
              <w:spacing w:after="0"/>
              <w:ind w:left="142" w:hanging="142"/>
              <w:jc w:val="left"/>
              <w:rPr>
                <w:rFonts w:eastAsia="Times New Roman" w:cstheme="minorHAnsi"/>
                <w:color w:val="222222"/>
                <w:sz w:val="18"/>
                <w:szCs w:val="18"/>
              </w:rPr>
            </w:pPr>
            <w:r w:rsidRPr="008627EF">
              <w:rPr>
                <w:rFonts w:eastAsia="Times New Roman" w:cstheme="minorHAnsi"/>
                <w:color w:val="222222"/>
                <w:sz w:val="18"/>
                <w:szCs w:val="18"/>
              </w:rPr>
              <w:t>Increase in abiana legally backed through the provision of law</w:t>
            </w:r>
          </w:p>
          <w:p w14:paraId="1CF387AF" w14:textId="77777777" w:rsidR="007B0D49" w:rsidRPr="008627EF" w:rsidRDefault="007B0D49" w:rsidP="00894464">
            <w:pPr>
              <w:pStyle w:val="ListParagraph"/>
              <w:numPr>
                <w:ilvl w:val="0"/>
                <w:numId w:val="45"/>
              </w:numPr>
              <w:spacing w:after="0"/>
              <w:ind w:left="142" w:hanging="142"/>
              <w:jc w:val="left"/>
              <w:rPr>
                <w:rFonts w:eastAsia="Times New Roman" w:cstheme="minorHAnsi"/>
                <w:color w:val="222222"/>
                <w:sz w:val="18"/>
                <w:szCs w:val="18"/>
              </w:rPr>
            </w:pPr>
            <w:r w:rsidRPr="008627EF">
              <w:rPr>
                <w:rFonts w:eastAsia="Times New Roman" w:cstheme="minorHAnsi"/>
                <w:color w:val="222222"/>
                <w:sz w:val="18"/>
                <w:szCs w:val="18"/>
              </w:rPr>
              <w:t>Digital apps together with other venues to increase the user base and to reduce the cost of collection</w:t>
            </w:r>
          </w:p>
        </w:tc>
      </w:tr>
      <w:tr w:rsidR="007B0D49" w:rsidRPr="0071645F" w14:paraId="7A06E9B3" w14:textId="77777777" w:rsidTr="003D129E">
        <w:tc>
          <w:tcPr>
            <w:tcW w:w="2060" w:type="dxa"/>
            <w:shd w:val="clear" w:color="auto" w:fill="FFFFFF"/>
            <w:tcMar>
              <w:top w:w="0" w:type="dxa"/>
              <w:left w:w="108" w:type="dxa"/>
              <w:bottom w:w="0" w:type="dxa"/>
              <w:right w:w="108" w:type="dxa"/>
            </w:tcMar>
          </w:tcPr>
          <w:p w14:paraId="7E6EDA52" w14:textId="77777777" w:rsidR="007B0D49" w:rsidRPr="003D129E" w:rsidRDefault="007B0D49" w:rsidP="00345ECA">
            <w:pPr>
              <w:spacing w:after="0"/>
              <w:rPr>
                <w:rFonts w:eastAsia="Times New Roman" w:cstheme="minorHAnsi"/>
                <w:color w:val="222222"/>
                <w:sz w:val="20"/>
                <w:szCs w:val="20"/>
              </w:rPr>
            </w:pPr>
            <w:r w:rsidRPr="003D129E">
              <w:rPr>
                <w:rFonts w:eastAsia="Times New Roman" w:cstheme="minorHAnsi"/>
                <w:color w:val="222222"/>
                <w:sz w:val="20"/>
                <w:szCs w:val="20"/>
              </w:rPr>
              <w:t>Rehabilitation of Akram Wah Canal</w:t>
            </w:r>
          </w:p>
        </w:tc>
        <w:tc>
          <w:tcPr>
            <w:tcW w:w="3870" w:type="dxa"/>
            <w:shd w:val="clear" w:color="auto" w:fill="FFFFFF"/>
            <w:tcMar>
              <w:top w:w="0" w:type="dxa"/>
              <w:left w:w="108" w:type="dxa"/>
              <w:bottom w:w="0" w:type="dxa"/>
              <w:right w:w="108" w:type="dxa"/>
            </w:tcMar>
          </w:tcPr>
          <w:p w14:paraId="7DBA8654" w14:textId="77777777" w:rsidR="007B0D49" w:rsidRPr="008627EF" w:rsidRDefault="007B0D49" w:rsidP="00894464">
            <w:pPr>
              <w:pStyle w:val="ListParagraph"/>
              <w:numPr>
                <w:ilvl w:val="0"/>
                <w:numId w:val="45"/>
              </w:numPr>
              <w:spacing w:after="0"/>
              <w:ind w:left="142" w:hanging="142"/>
              <w:jc w:val="left"/>
              <w:rPr>
                <w:rFonts w:eastAsia="Times New Roman" w:cstheme="minorHAnsi"/>
                <w:color w:val="222222"/>
                <w:sz w:val="18"/>
                <w:szCs w:val="18"/>
              </w:rPr>
            </w:pPr>
            <w:r w:rsidRPr="008627EF">
              <w:rPr>
                <w:rFonts w:eastAsia="Times New Roman" w:cstheme="minorHAnsi"/>
                <w:color w:val="222222"/>
                <w:sz w:val="18"/>
                <w:szCs w:val="18"/>
              </w:rPr>
              <w:t>The rehabilitation is welcomed, but drainage considerations need to be ensured</w:t>
            </w:r>
          </w:p>
          <w:p w14:paraId="77C03F2C" w14:textId="69C5A813" w:rsidR="007B0D49" w:rsidRPr="008627EF" w:rsidRDefault="007B0D49" w:rsidP="00894464">
            <w:pPr>
              <w:pStyle w:val="ListParagraph"/>
              <w:numPr>
                <w:ilvl w:val="0"/>
                <w:numId w:val="45"/>
              </w:numPr>
              <w:spacing w:after="0"/>
              <w:ind w:left="142" w:hanging="142"/>
              <w:jc w:val="left"/>
              <w:rPr>
                <w:rFonts w:eastAsia="Times New Roman" w:cstheme="minorHAnsi"/>
                <w:color w:val="222222"/>
                <w:sz w:val="18"/>
                <w:szCs w:val="18"/>
              </w:rPr>
            </w:pPr>
            <w:r w:rsidRPr="008627EF">
              <w:rPr>
                <w:rFonts w:eastAsia="Times New Roman" w:cstheme="minorHAnsi"/>
                <w:color w:val="222222"/>
                <w:sz w:val="18"/>
                <w:szCs w:val="18"/>
              </w:rPr>
              <w:t>Centuries</w:t>
            </w:r>
            <w:r w:rsidR="009020F8">
              <w:rPr>
                <w:rFonts w:eastAsia="Times New Roman" w:cstheme="minorHAnsi"/>
                <w:color w:val="222222"/>
                <w:sz w:val="18"/>
                <w:szCs w:val="18"/>
              </w:rPr>
              <w:t>-</w:t>
            </w:r>
            <w:r w:rsidRPr="008627EF">
              <w:rPr>
                <w:rFonts w:eastAsia="Times New Roman" w:cstheme="minorHAnsi"/>
                <w:color w:val="222222"/>
                <w:sz w:val="18"/>
                <w:szCs w:val="18"/>
              </w:rPr>
              <w:t>old trees along the Akram Wah Canal should be conserved</w:t>
            </w:r>
          </w:p>
        </w:tc>
        <w:tc>
          <w:tcPr>
            <w:tcW w:w="3421" w:type="dxa"/>
            <w:shd w:val="clear" w:color="auto" w:fill="FFFFFF"/>
            <w:tcMar>
              <w:top w:w="0" w:type="dxa"/>
              <w:left w:w="108" w:type="dxa"/>
              <w:bottom w:w="0" w:type="dxa"/>
              <w:right w:w="108" w:type="dxa"/>
            </w:tcMar>
          </w:tcPr>
          <w:p w14:paraId="2544622A" w14:textId="77777777" w:rsidR="007B0D49" w:rsidRPr="008627EF" w:rsidRDefault="007B0D49" w:rsidP="00894464">
            <w:pPr>
              <w:pStyle w:val="ListParagraph"/>
              <w:numPr>
                <w:ilvl w:val="0"/>
                <w:numId w:val="45"/>
              </w:numPr>
              <w:spacing w:after="0"/>
              <w:ind w:left="142" w:hanging="142"/>
              <w:jc w:val="left"/>
              <w:rPr>
                <w:rFonts w:eastAsia="Times New Roman" w:cstheme="minorHAnsi"/>
                <w:color w:val="222222"/>
                <w:sz w:val="18"/>
                <w:szCs w:val="18"/>
              </w:rPr>
            </w:pPr>
            <w:r w:rsidRPr="008627EF">
              <w:rPr>
                <w:rFonts w:eastAsia="Times New Roman" w:cstheme="minorHAnsi"/>
                <w:color w:val="222222"/>
                <w:sz w:val="18"/>
                <w:szCs w:val="18"/>
              </w:rPr>
              <w:t>Drainage design requirements to be included in the ToRs of consultants/contractors</w:t>
            </w:r>
          </w:p>
          <w:p w14:paraId="4B769D61" w14:textId="77777777" w:rsidR="007B0D49" w:rsidRPr="008627EF" w:rsidRDefault="007B0D49" w:rsidP="00894464">
            <w:pPr>
              <w:pStyle w:val="ListParagraph"/>
              <w:numPr>
                <w:ilvl w:val="0"/>
                <w:numId w:val="45"/>
              </w:numPr>
              <w:spacing w:after="0"/>
              <w:ind w:left="142" w:hanging="142"/>
              <w:jc w:val="left"/>
              <w:rPr>
                <w:rFonts w:eastAsia="Times New Roman" w:cstheme="minorHAnsi"/>
                <w:color w:val="222222"/>
                <w:sz w:val="18"/>
                <w:szCs w:val="18"/>
              </w:rPr>
            </w:pPr>
            <w:r w:rsidRPr="008627EF">
              <w:rPr>
                <w:rFonts w:eastAsia="Times New Roman" w:cstheme="minorHAnsi"/>
                <w:color w:val="222222"/>
                <w:sz w:val="18"/>
                <w:szCs w:val="18"/>
              </w:rPr>
              <w:t>Consultants/contractors evaluated for drainage design/s</w:t>
            </w:r>
          </w:p>
          <w:p w14:paraId="20806DF4" w14:textId="77777777" w:rsidR="007B0D49" w:rsidRPr="008627EF" w:rsidRDefault="007B0D49" w:rsidP="00894464">
            <w:pPr>
              <w:pStyle w:val="ListParagraph"/>
              <w:numPr>
                <w:ilvl w:val="0"/>
                <w:numId w:val="45"/>
              </w:numPr>
              <w:spacing w:after="0"/>
              <w:ind w:left="142" w:hanging="142"/>
              <w:jc w:val="left"/>
              <w:rPr>
                <w:rFonts w:eastAsia="Times New Roman" w:cstheme="minorHAnsi"/>
                <w:color w:val="222222"/>
                <w:sz w:val="18"/>
                <w:szCs w:val="18"/>
              </w:rPr>
            </w:pPr>
            <w:r w:rsidRPr="008627EF">
              <w:rPr>
                <w:rFonts w:eastAsia="Times New Roman" w:cstheme="minorHAnsi"/>
                <w:color w:val="222222"/>
                <w:sz w:val="18"/>
                <w:szCs w:val="18"/>
              </w:rPr>
              <w:t>Tree plantation scheme developed and to be undertaken by consultant/contractor</w:t>
            </w:r>
          </w:p>
        </w:tc>
      </w:tr>
      <w:tr w:rsidR="007B0D49" w:rsidRPr="0071645F" w14:paraId="31736B22" w14:textId="77777777" w:rsidTr="003D129E">
        <w:tc>
          <w:tcPr>
            <w:tcW w:w="2060" w:type="dxa"/>
            <w:shd w:val="clear" w:color="auto" w:fill="FFFFFF"/>
            <w:tcMar>
              <w:top w:w="0" w:type="dxa"/>
              <w:left w:w="108" w:type="dxa"/>
              <w:bottom w:w="0" w:type="dxa"/>
              <w:right w:w="108" w:type="dxa"/>
            </w:tcMar>
            <w:hideMark/>
          </w:tcPr>
          <w:p w14:paraId="764083D7" w14:textId="77777777" w:rsidR="007B0D49" w:rsidRPr="003D129E" w:rsidRDefault="007B0D49" w:rsidP="00345ECA">
            <w:pPr>
              <w:spacing w:after="0"/>
              <w:rPr>
                <w:rFonts w:eastAsia="Times New Roman" w:cstheme="minorHAnsi"/>
                <w:color w:val="222222"/>
                <w:sz w:val="20"/>
                <w:szCs w:val="20"/>
              </w:rPr>
            </w:pPr>
            <w:r w:rsidRPr="003D129E">
              <w:rPr>
                <w:rFonts w:eastAsia="Times New Roman" w:cstheme="minorHAnsi"/>
                <w:color w:val="222222"/>
                <w:sz w:val="20"/>
                <w:szCs w:val="20"/>
              </w:rPr>
              <w:t>Modernization of distributaries</w:t>
            </w:r>
          </w:p>
        </w:tc>
        <w:tc>
          <w:tcPr>
            <w:tcW w:w="3870" w:type="dxa"/>
            <w:shd w:val="clear" w:color="auto" w:fill="FFFFFF"/>
            <w:tcMar>
              <w:top w:w="0" w:type="dxa"/>
              <w:left w:w="108" w:type="dxa"/>
              <w:bottom w:w="0" w:type="dxa"/>
              <w:right w:w="108" w:type="dxa"/>
            </w:tcMar>
            <w:hideMark/>
          </w:tcPr>
          <w:p w14:paraId="240ECD36" w14:textId="77777777" w:rsidR="007B0D49" w:rsidRPr="008627EF" w:rsidRDefault="007B0D49" w:rsidP="00894464">
            <w:pPr>
              <w:pStyle w:val="ListParagraph"/>
              <w:numPr>
                <w:ilvl w:val="0"/>
                <w:numId w:val="45"/>
              </w:numPr>
              <w:spacing w:after="0"/>
              <w:ind w:left="142" w:hanging="142"/>
              <w:jc w:val="left"/>
              <w:rPr>
                <w:rFonts w:eastAsia="Times New Roman" w:cstheme="minorHAnsi"/>
                <w:color w:val="222222"/>
                <w:sz w:val="18"/>
                <w:szCs w:val="18"/>
              </w:rPr>
            </w:pPr>
            <w:r w:rsidRPr="008627EF">
              <w:rPr>
                <w:rFonts w:eastAsia="Times New Roman" w:cstheme="minorHAnsi"/>
                <w:color w:val="222222"/>
                <w:sz w:val="18"/>
                <w:szCs w:val="18"/>
              </w:rPr>
              <w:t>FOs are willing to take charge of O&amp;M of the modernized distributaries, but AWBs are not fully agreed on the proposed design</w:t>
            </w:r>
          </w:p>
          <w:p w14:paraId="66E35F11" w14:textId="77777777" w:rsidR="007B0D49" w:rsidRPr="008627EF" w:rsidRDefault="007B0D49" w:rsidP="00894464">
            <w:pPr>
              <w:pStyle w:val="ListParagraph"/>
              <w:numPr>
                <w:ilvl w:val="0"/>
                <w:numId w:val="45"/>
              </w:numPr>
              <w:spacing w:after="0"/>
              <w:ind w:left="142" w:hanging="142"/>
              <w:jc w:val="left"/>
              <w:rPr>
                <w:rFonts w:eastAsia="Times New Roman" w:cstheme="minorHAnsi"/>
                <w:color w:val="222222"/>
                <w:sz w:val="18"/>
                <w:szCs w:val="18"/>
              </w:rPr>
            </w:pPr>
            <w:r w:rsidRPr="008627EF">
              <w:rPr>
                <w:rFonts w:eastAsia="Times New Roman" w:cstheme="minorHAnsi"/>
                <w:color w:val="222222"/>
                <w:sz w:val="18"/>
                <w:szCs w:val="18"/>
              </w:rPr>
              <w:t>Any modernization structure also needs to be mindful of drainage requirements</w:t>
            </w:r>
          </w:p>
        </w:tc>
        <w:tc>
          <w:tcPr>
            <w:tcW w:w="3421" w:type="dxa"/>
            <w:shd w:val="clear" w:color="auto" w:fill="FFFFFF"/>
            <w:tcMar>
              <w:top w:w="0" w:type="dxa"/>
              <w:left w:w="108" w:type="dxa"/>
              <w:bottom w:w="0" w:type="dxa"/>
              <w:right w:w="108" w:type="dxa"/>
            </w:tcMar>
            <w:hideMark/>
          </w:tcPr>
          <w:p w14:paraId="3BC2EFD5" w14:textId="77777777" w:rsidR="007B0D49" w:rsidRPr="008627EF" w:rsidRDefault="007B0D49" w:rsidP="00894464">
            <w:pPr>
              <w:pStyle w:val="ListParagraph"/>
              <w:numPr>
                <w:ilvl w:val="0"/>
                <w:numId w:val="45"/>
              </w:numPr>
              <w:spacing w:after="0"/>
              <w:ind w:left="142" w:hanging="142"/>
              <w:jc w:val="left"/>
              <w:rPr>
                <w:rFonts w:eastAsia="Times New Roman" w:cstheme="minorHAnsi"/>
                <w:color w:val="222222"/>
                <w:sz w:val="18"/>
                <w:szCs w:val="18"/>
              </w:rPr>
            </w:pPr>
            <w:r w:rsidRPr="008627EF">
              <w:rPr>
                <w:rFonts w:eastAsia="Times New Roman" w:cstheme="minorHAnsi"/>
                <w:color w:val="222222"/>
                <w:sz w:val="18"/>
                <w:szCs w:val="18"/>
              </w:rPr>
              <w:t>Modernization design to be decided upon with agreement of all stakeholders through inclusive consultations</w:t>
            </w:r>
          </w:p>
          <w:p w14:paraId="4077A45B" w14:textId="77777777" w:rsidR="007B0D49" w:rsidRPr="008627EF" w:rsidRDefault="007B0D49" w:rsidP="00894464">
            <w:pPr>
              <w:pStyle w:val="ListParagraph"/>
              <w:numPr>
                <w:ilvl w:val="0"/>
                <w:numId w:val="45"/>
              </w:numPr>
              <w:spacing w:after="0"/>
              <w:ind w:left="142" w:hanging="142"/>
              <w:jc w:val="left"/>
              <w:rPr>
                <w:rFonts w:eastAsia="Times New Roman" w:cstheme="minorHAnsi"/>
                <w:color w:val="222222"/>
                <w:sz w:val="18"/>
                <w:szCs w:val="18"/>
              </w:rPr>
            </w:pPr>
            <w:r w:rsidRPr="008627EF">
              <w:rPr>
                <w:rFonts w:eastAsia="Times New Roman" w:cstheme="minorHAnsi"/>
                <w:color w:val="222222"/>
                <w:sz w:val="18"/>
                <w:szCs w:val="18"/>
              </w:rPr>
              <w:t>Drainage design requirements to be included in the ToRs of consultants/contractors</w:t>
            </w:r>
          </w:p>
          <w:p w14:paraId="48E91911" w14:textId="77777777" w:rsidR="007B0D49" w:rsidRPr="008627EF" w:rsidRDefault="007B0D49" w:rsidP="00894464">
            <w:pPr>
              <w:pStyle w:val="ListParagraph"/>
              <w:numPr>
                <w:ilvl w:val="0"/>
                <w:numId w:val="45"/>
              </w:numPr>
              <w:spacing w:after="0"/>
              <w:ind w:left="142" w:hanging="142"/>
              <w:jc w:val="left"/>
              <w:rPr>
                <w:rFonts w:eastAsia="Times New Roman" w:cstheme="minorHAnsi"/>
                <w:color w:val="222222"/>
                <w:sz w:val="18"/>
                <w:szCs w:val="18"/>
              </w:rPr>
            </w:pPr>
            <w:r w:rsidRPr="008627EF">
              <w:rPr>
                <w:rFonts w:eastAsia="Times New Roman" w:cstheme="minorHAnsi"/>
                <w:color w:val="222222"/>
                <w:sz w:val="18"/>
                <w:szCs w:val="18"/>
              </w:rPr>
              <w:t>Consultants/contractors evaluated for drainage design/s</w:t>
            </w:r>
          </w:p>
        </w:tc>
      </w:tr>
      <w:tr w:rsidR="007B0D49" w:rsidRPr="0071645F" w14:paraId="0AEC34CE" w14:textId="77777777" w:rsidTr="003D129E">
        <w:tc>
          <w:tcPr>
            <w:tcW w:w="2060" w:type="dxa"/>
            <w:shd w:val="clear" w:color="auto" w:fill="FFFFFF"/>
            <w:tcMar>
              <w:top w:w="0" w:type="dxa"/>
              <w:left w:w="108" w:type="dxa"/>
              <w:bottom w:w="0" w:type="dxa"/>
              <w:right w:w="108" w:type="dxa"/>
            </w:tcMar>
            <w:hideMark/>
          </w:tcPr>
          <w:p w14:paraId="33E1B58B" w14:textId="77777777" w:rsidR="007B0D49" w:rsidRPr="003D129E" w:rsidRDefault="007B0D49" w:rsidP="00345ECA">
            <w:pPr>
              <w:spacing w:after="0"/>
              <w:rPr>
                <w:rFonts w:eastAsia="Times New Roman" w:cstheme="minorHAnsi"/>
                <w:color w:val="222222"/>
                <w:sz w:val="20"/>
                <w:szCs w:val="20"/>
              </w:rPr>
            </w:pPr>
            <w:r w:rsidRPr="003D129E">
              <w:rPr>
                <w:rFonts w:eastAsia="Times New Roman" w:cstheme="minorHAnsi"/>
                <w:color w:val="222222"/>
                <w:sz w:val="20"/>
                <w:szCs w:val="20"/>
              </w:rPr>
              <w:t>Other Water Uses and Structures for Community Betterment</w:t>
            </w:r>
          </w:p>
        </w:tc>
        <w:tc>
          <w:tcPr>
            <w:tcW w:w="3870" w:type="dxa"/>
            <w:shd w:val="clear" w:color="auto" w:fill="FFFFFF"/>
            <w:tcMar>
              <w:top w:w="0" w:type="dxa"/>
              <w:left w:w="108" w:type="dxa"/>
              <w:bottom w:w="0" w:type="dxa"/>
              <w:right w:w="108" w:type="dxa"/>
            </w:tcMar>
            <w:hideMark/>
          </w:tcPr>
          <w:p w14:paraId="74FE6631" w14:textId="77777777" w:rsidR="007B0D49" w:rsidRPr="008627EF" w:rsidRDefault="007B0D49" w:rsidP="00894464">
            <w:pPr>
              <w:pStyle w:val="ListParagraph"/>
              <w:numPr>
                <w:ilvl w:val="0"/>
                <w:numId w:val="45"/>
              </w:numPr>
              <w:spacing w:after="0"/>
              <w:ind w:left="142" w:hanging="142"/>
              <w:jc w:val="left"/>
              <w:rPr>
                <w:rFonts w:eastAsia="Times New Roman" w:cstheme="minorHAnsi"/>
                <w:color w:val="222222"/>
                <w:sz w:val="18"/>
                <w:szCs w:val="18"/>
              </w:rPr>
            </w:pPr>
            <w:r w:rsidRPr="008627EF">
              <w:rPr>
                <w:rFonts w:eastAsia="Times New Roman" w:cstheme="minorHAnsi"/>
                <w:color w:val="222222"/>
                <w:sz w:val="18"/>
                <w:szCs w:val="18"/>
              </w:rPr>
              <w:t>Women farmers and users want more hand pumps installed in their villages at safe and close locations</w:t>
            </w:r>
          </w:p>
          <w:p w14:paraId="5EA357B1" w14:textId="77777777" w:rsidR="007B0D49" w:rsidRPr="008627EF" w:rsidRDefault="007B0D49" w:rsidP="00894464">
            <w:pPr>
              <w:pStyle w:val="ListParagraph"/>
              <w:numPr>
                <w:ilvl w:val="0"/>
                <w:numId w:val="45"/>
              </w:numPr>
              <w:spacing w:after="0"/>
              <w:ind w:left="142" w:hanging="142"/>
              <w:jc w:val="left"/>
              <w:rPr>
                <w:rFonts w:eastAsia="Times New Roman" w:cstheme="minorHAnsi"/>
                <w:color w:val="222222"/>
                <w:sz w:val="18"/>
                <w:szCs w:val="18"/>
              </w:rPr>
            </w:pPr>
            <w:r w:rsidRPr="008627EF">
              <w:rPr>
                <w:rFonts w:eastAsia="Times New Roman" w:cstheme="minorHAnsi"/>
                <w:color w:val="222222"/>
                <w:sz w:val="18"/>
                <w:szCs w:val="18"/>
              </w:rPr>
              <w:t>Water ponds for animals and washing ghats should be constructed keeping in mind the drainage design</w:t>
            </w:r>
          </w:p>
          <w:p w14:paraId="3B67FEBD" w14:textId="05A8EB6D" w:rsidR="007B0D49" w:rsidRPr="008627EF" w:rsidRDefault="007B0D49" w:rsidP="00894464">
            <w:pPr>
              <w:pStyle w:val="ListParagraph"/>
              <w:numPr>
                <w:ilvl w:val="0"/>
                <w:numId w:val="45"/>
              </w:numPr>
              <w:spacing w:after="0"/>
              <w:ind w:left="142" w:hanging="142"/>
              <w:jc w:val="left"/>
              <w:rPr>
                <w:rFonts w:eastAsia="Times New Roman" w:cstheme="minorHAnsi"/>
                <w:color w:val="222222"/>
                <w:sz w:val="18"/>
                <w:szCs w:val="18"/>
              </w:rPr>
            </w:pPr>
            <w:r w:rsidRPr="008627EF">
              <w:rPr>
                <w:rFonts w:eastAsia="Times New Roman" w:cstheme="minorHAnsi"/>
                <w:color w:val="222222"/>
                <w:sz w:val="18"/>
                <w:szCs w:val="18"/>
              </w:rPr>
              <w:t xml:space="preserve">Water storage tanks </w:t>
            </w:r>
            <w:r w:rsidR="00C05395">
              <w:rPr>
                <w:rFonts w:eastAsia="Times New Roman" w:cstheme="minorHAnsi"/>
                <w:color w:val="222222"/>
                <w:sz w:val="18"/>
                <w:szCs w:val="18"/>
              </w:rPr>
              <w:t>for</w:t>
            </w:r>
            <w:r w:rsidRPr="008627EF">
              <w:rPr>
                <w:rFonts w:eastAsia="Times New Roman" w:cstheme="minorHAnsi"/>
                <w:color w:val="222222"/>
                <w:sz w:val="18"/>
                <w:szCs w:val="18"/>
              </w:rPr>
              <w:t xml:space="preserve"> minors should be constructed</w:t>
            </w:r>
          </w:p>
          <w:p w14:paraId="1FA45F8B" w14:textId="77777777" w:rsidR="007B0D49" w:rsidRPr="008627EF" w:rsidRDefault="007B0D49" w:rsidP="00894464">
            <w:pPr>
              <w:pStyle w:val="ListParagraph"/>
              <w:numPr>
                <w:ilvl w:val="0"/>
                <w:numId w:val="45"/>
              </w:numPr>
              <w:spacing w:after="0"/>
              <w:ind w:left="142" w:hanging="142"/>
              <w:jc w:val="left"/>
              <w:rPr>
                <w:rFonts w:eastAsia="Times New Roman" w:cstheme="minorHAnsi"/>
                <w:color w:val="222222"/>
                <w:sz w:val="18"/>
                <w:szCs w:val="18"/>
              </w:rPr>
            </w:pPr>
            <w:r w:rsidRPr="008627EF">
              <w:rPr>
                <w:rFonts w:eastAsia="Times New Roman" w:cstheme="minorHAnsi"/>
                <w:color w:val="222222"/>
                <w:sz w:val="18"/>
                <w:szCs w:val="18"/>
              </w:rPr>
              <w:t>The drainage outlets should not lead to any fresh water body</w:t>
            </w:r>
          </w:p>
          <w:p w14:paraId="7FF22AE3" w14:textId="77777777" w:rsidR="007B0D49" w:rsidRPr="008627EF" w:rsidRDefault="007B0D49" w:rsidP="0070577A">
            <w:pPr>
              <w:spacing w:after="0"/>
              <w:ind w:left="142" w:hanging="142"/>
              <w:rPr>
                <w:rFonts w:eastAsia="Times New Roman" w:cstheme="minorHAnsi"/>
                <w:color w:val="222222"/>
                <w:sz w:val="18"/>
                <w:szCs w:val="18"/>
              </w:rPr>
            </w:pPr>
          </w:p>
        </w:tc>
        <w:tc>
          <w:tcPr>
            <w:tcW w:w="3421" w:type="dxa"/>
            <w:shd w:val="clear" w:color="auto" w:fill="FFFFFF"/>
            <w:tcMar>
              <w:top w:w="0" w:type="dxa"/>
              <w:left w:w="108" w:type="dxa"/>
              <w:bottom w:w="0" w:type="dxa"/>
              <w:right w:w="108" w:type="dxa"/>
            </w:tcMar>
            <w:hideMark/>
          </w:tcPr>
          <w:p w14:paraId="08644D0A" w14:textId="184D9872" w:rsidR="007B0D49" w:rsidRPr="008627EF" w:rsidRDefault="007B0D49" w:rsidP="00894464">
            <w:pPr>
              <w:pStyle w:val="ListParagraph"/>
              <w:numPr>
                <w:ilvl w:val="0"/>
                <w:numId w:val="45"/>
              </w:numPr>
              <w:spacing w:after="0"/>
              <w:ind w:left="142" w:hanging="142"/>
              <w:jc w:val="left"/>
              <w:rPr>
                <w:rFonts w:eastAsia="Times New Roman" w:cstheme="minorHAnsi"/>
                <w:color w:val="222222"/>
                <w:sz w:val="18"/>
                <w:szCs w:val="18"/>
              </w:rPr>
            </w:pPr>
            <w:r w:rsidRPr="008627EF">
              <w:rPr>
                <w:rFonts w:eastAsia="Times New Roman" w:cstheme="minorHAnsi"/>
                <w:color w:val="222222"/>
                <w:sz w:val="18"/>
                <w:szCs w:val="18"/>
              </w:rPr>
              <w:t xml:space="preserve">Drainage aspects of water structures mandatory in </w:t>
            </w:r>
            <w:r w:rsidR="006E66AC">
              <w:rPr>
                <w:rFonts w:eastAsia="Times New Roman" w:cstheme="minorHAnsi"/>
                <w:color w:val="222222"/>
                <w:sz w:val="18"/>
                <w:szCs w:val="18"/>
              </w:rPr>
              <w:t xml:space="preserve">the </w:t>
            </w:r>
            <w:r w:rsidRPr="008627EF">
              <w:rPr>
                <w:rFonts w:eastAsia="Times New Roman" w:cstheme="minorHAnsi"/>
                <w:color w:val="222222"/>
                <w:sz w:val="18"/>
                <w:szCs w:val="18"/>
              </w:rPr>
              <w:t xml:space="preserve">design and construction of all water structures </w:t>
            </w:r>
          </w:p>
        </w:tc>
      </w:tr>
      <w:tr w:rsidR="007B0D49" w:rsidRPr="0071645F" w14:paraId="2E06CAC9" w14:textId="77777777" w:rsidTr="003D129E">
        <w:tc>
          <w:tcPr>
            <w:tcW w:w="2060" w:type="dxa"/>
            <w:shd w:val="clear" w:color="auto" w:fill="FFFFFF"/>
            <w:tcMar>
              <w:top w:w="0" w:type="dxa"/>
              <w:left w:w="108" w:type="dxa"/>
              <w:bottom w:w="0" w:type="dxa"/>
              <w:right w:w="108" w:type="dxa"/>
            </w:tcMar>
          </w:tcPr>
          <w:p w14:paraId="22B270D8" w14:textId="77777777" w:rsidR="007B0D49" w:rsidRPr="003D129E" w:rsidRDefault="007B0D49" w:rsidP="00345ECA">
            <w:pPr>
              <w:spacing w:after="0"/>
              <w:rPr>
                <w:rFonts w:eastAsia="Times New Roman" w:cstheme="minorHAnsi"/>
                <w:color w:val="222222"/>
                <w:sz w:val="20"/>
                <w:szCs w:val="20"/>
              </w:rPr>
            </w:pPr>
            <w:r w:rsidRPr="003D129E">
              <w:rPr>
                <w:rFonts w:eastAsia="Times New Roman" w:cstheme="minorHAnsi"/>
                <w:color w:val="222222"/>
                <w:sz w:val="20"/>
                <w:szCs w:val="20"/>
              </w:rPr>
              <w:t>Subsidies and support required in improving  Agricultural productivity</w:t>
            </w:r>
          </w:p>
        </w:tc>
        <w:tc>
          <w:tcPr>
            <w:tcW w:w="3870" w:type="dxa"/>
            <w:shd w:val="clear" w:color="auto" w:fill="FFFFFF"/>
            <w:tcMar>
              <w:top w:w="0" w:type="dxa"/>
              <w:left w:w="108" w:type="dxa"/>
              <w:bottom w:w="0" w:type="dxa"/>
              <w:right w:w="108" w:type="dxa"/>
            </w:tcMar>
          </w:tcPr>
          <w:p w14:paraId="329FD62D" w14:textId="77777777" w:rsidR="007B0D49" w:rsidRPr="008627EF" w:rsidRDefault="007B0D49" w:rsidP="00894464">
            <w:pPr>
              <w:pStyle w:val="ListParagraph"/>
              <w:numPr>
                <w:ilvl w:val="0"/>
                <w:numId w:val="45"/>
              </w:numPr>
              <w:spacing w:after="0"/>
              <w:ind w:left="199" w:hanging="142"/>
              <w:jc w:val="left"/>
              <w:rPr>
                <w:rFonts w:eastAsia="Times New Roman" w:cstheme="minorHAnsi"/>
                <w:color w:val="222222"/>
                <w:sz w:val="18"/>
                <w:szCs w:val="18"/>
              </w:rPr>
            </w:pPr>
            <w:r w:rsidRPr="008627EF">
              <w:rPr>
                <w:rFonts w:eastAsia="Times New Roman" w:cstheme="minorHAnsi"/>
                <w:color w:val="222222"/>
                <w:sz w:val="18"/>
                <w:szCs w:val="18"/>
              </w:rPr>
              <w:t>Subsidies should not be general but should be given as per the needs of farmers, like in SAGP project</w:t>
            </w:r>
          </w:p>
          <w:p w14:paraId="38E84FAB" w14:textId="77777777" w:rsidR="007B0D49" w:rsidRPr="008627EF" w:rsidRDefault="007B0D49" w:rsidP="00894464">
            <w:pPr>
              <w:pStyle w:val="ListParagraph"/>
              <w:numPr>
                <w:ilvl w:val="0"/>
                <w:numId w:val="45"/>
              </w:numPr>
              <w:spacing w:after="0"/>
              <w:ind w:left="199" w:hanging="142"/>
              <w:jc w:val="left"/>
              <w:rPr>
                <w:rFonts w:eastAsia="Times New Roman" w:cstheme="minorHAnsi"/>
                <w:color w:val="222222"/>
                <w:sz w:val="18"/>
                <w:szCs w:val="18"/>
              </w:rPr>
            </w:pPr>
            <w:r w:rsidRPr="008627EF">
              <w:rPr>
                <w:rFonts w:eastAsia="Times New Roman" w:cstheme="minorHAnsi"/>
                <w:color w:val="222222"/>
                <w:sz w:val="18"/>
                <w:szCs w:val="18"/>
              </w:rPr>
              <w:t>Subsidies offered in SAGP encouraged communities to transfer land titles to women to avail opportunities in the project</w:t>
            </w:r>
          </w:p>
          <w:p w14:paraId="43452C5C" w14:textId="42561873" w:rsidR="007B0D49" w:rsidRPr="008627EF" w:rsidRDefault="007B0D49" w:rsidP="00894464">
            <w:pPr>
              <w:pStyle w:val="ListParagraph"/>
              <w:numPr>
                <w:ilvl w:val="0"/>
                <w:numId w:val="45"/>
              </w:numPr>
              <w:spacing w:after="0"/>
              <w:ind w:left="199" w:hanging="142"/>
              <w:jc w:val="left"/>
              <w:rPr>
                <w:rFonts w:eastAsia="Times New Roman" w:cstheme="minorHAnsi"/>
                <w:color w:val="222222"/>
                <w:sz w:val="18"/>
                <w:szCs w:val="18"/>
              </w:rPr>
            </w:pPr>
            <w:r w:rsidRPr="008627EF">
              <w:rPr>
                <w:rFonts w:eastAsia="Times New Roman" w:cstheme="minorHAnsi"/>
                <w:color w:val="222222"/>
                <w:sz w:val="18"/>
                <w:szCs w:val="18"/>
              </w:rPr>
              <w:t>Subsidies in land leve</w:t>
            </w:r>
            <w:r w:rsidR="00C05395">
              <w:rPr>
                <w:rFonts w:eastAsia="Times New Roman" w:cstheme="minorHAnsi"/>
                <w:color w:val="222222"/>
                <w:sz w:val="18"/>
                <w:szCs w:val="18"/>
              </w:rPr>
              <w:t>l</w:t>
            </w:r>
            <w:r w:rsidRPr="008627EF">
              <w:rPr>
                <w:rFonts w:eastAsia="Times New Roman" w:cstheme="minorHAnsi"/>
                <w:color w:val="222222"/>
                <w:sz w:val="18"/>
                <w:szCs w:val="18"/>
              </w:rPr>
              <w:t>ling are highly demanded by farmers across all districts</w:t>
            </w:r>
          </w:p>
          <w:p w14:paraId="4FC3AC13" w14:textId="7BF4D8B4" w:rsidR="007B0D49" w:rsidRPr="008627EF" w:rsidRDefault="007B0D49" w:rsidP="00894464">
            <w:pPr>
              <w:pStyle w:val="ListParagraph"/>
              <w:numPr>
                <w:ilvl w:val="0"/>
                <w:numId w:val="45"/>
              </w:numPr>
              <w:spacing w:after="0"/>
              <w:ind w:left="199" w:hanging="142"/>
              <w:jc w:val="left"/>
              <w:rPr>
                <w:rFonts w:eastAsia="Times New Roman" w:cstheme="minorHAnsi"/>
                <w:color w:val="222222"/>
                <w:sz w:val="18"/>
                <w:szCs w:val="18"/>
              </w:rPr>
            </w:pPr>
            <w:r w:rsidRPr="008627EF">
              <w:rPr>
                <w:rFonts w:eastAsia="Times New Roman" w:cstheme="minorHAnsi"/>
                <w:color w:val="222222"/>
                <w:sz w:val="18"/>
                <w:szCs w:val="18"/>
              </w:rPr>
              <w:t>Farmers do not use smartphones or digital platforms to find new markets or trading opportunities</w:t>
            </w:r>
          </w:p>
        </w:tc>
        <w:tc>
          <w:tcPr>
            <w:tcW w:w="3421" w:type="dxa"/>
            <w:shd w:val="clear" w:color="auto" w:fill="FFFFFF"/>
            <w:tcMar>
              <w:top w:w="0" w:type="dxa"/>
              <w:left w:w="108" w:type="dxa"/>
              <w:bottom w:w="0" w:type="dxa"/>
              <w:right w:w="108" w:type="dxa"/>
            </w:tcMar>
          </w:tcPr>
          <w:p w14:paraId="7BD42C7B" w14:textId="3C5C7736" w:rsidR="007B0D49" w:rsidRDefault="00AF5ED6" w:rsidP="00894464">
            <w:pPr>
              <w:pStyle w:val="ListParagraph"/>
              <w:numPr>
                <w:ilvl w:val="0"/>
                <w:numId w:val="45"/>
              </w:numPr>
              <w:spacing w:after="0"/>
              <w:ind w:left="199" w:hanging="142"/>
              <w:jc w:val="left"/>
              <w:rPr>
                <w:rFonts w:eastAsia="Times New Roman" w:cstheme="minorHAnsi"/>
                <w:color w:val="222222"/>
                <w:sz w:val="18"/>
                <w:szCs w:val="18"/>
              </w:rPr>
            </w:pPr>
            <w:r>
              <w:rPr>
                <w:rFonts w:eastAsia="Times New Roman" w:cstheme="minorHAnsi"/>
                <w:color w:val="222222"/>
                <w:sz w:val="18"/>
                <w:szCs w:val="18"/>
              </w:rPr>
              <w:t xml:space="preserve">Subsidies in the project target </w:t>
            </w:r>
            <w:r w:rsidR="000509D7">
              <w:rPr>
                <w:rFonts w:eastAsia="Times New Roman" w:cstheme="minorHAnsi"/>
                <w:color w:val="222222"/>
                <w:sz w:val="18"/>
                <w:szCs w:val="18"/>
              </w:rPr>
              <w:t>high-value and water-efficient crops</w:t>
            </w:r>
            <w:r w:rsidR="001C41D3">
              <w:rPr>
                <w:rFonts w:eastAsia="Times New Roman" w:cstheme="minorHAnsi"/>
                <w:color w:val="222222"/>
                <w:sz w:val="18"/>
                <w:szCs w:val="18"/>
              </w:rPr>
              <w:t xml:space="preserve"> and improving their value-chain facilities</w:t>
            </w:r>
          </w:p>
          <w:p w14:paraId="20AD28E6" w14:textId="45644DF4" w:rsidR="001C41D3" w:rsidRPr="008627EF" w:rsidRDefault="001C41D3" w:rsidP="00894464">
            <w:pPr>
              <w:pStyle w:val="ListParagraph"/>
              <w:numPr>
                <w:ilvl w:val="0"/>
                <w:numId w:val="45"/>
              </w:numPr>
              <w:spacing w:after="0"/>
              <w:ind w:left="199" w:hanging="142"/>
              <w:jc w:val="left"/>
              <w:rPr>
                <w:rFonts w:eastAsia="Times New Roman" w:cstheme="minorHAnsi"/>
                <w:color w:val="222222"/>
                <w:sz w:val="18"/>
                <w:szCs w:val="18"/>
              </w:rPr>
            </w:pPr>
            <w:r>
              <w:rPr>
                <w:rFonts w:eastAsia="Times New Roman" w:cstheme="minorHAnsi"/>
                <w:color w:val="222222"/>
                <w:sz w:val="18"/>
                <w:szCs w:val="18"/>
              </w:rPr>
              <w:t xml:space="preserve">The </w:t>
            </w:r>
            <w:r w:rsidR="00AA3ECA">
              <w:rPr>
                <w:rFonts w:eastAsia="Times New Roman" w:cstheme="minorHAnsi"/>
                <w:color w:val="222222"/>
                <w:sz w:val="18"/>
                <w:szCs w:val="18"/>
              </w:rPr>
              <w:t xml:space="preserve">subsidies and beneficiaries will be finalized after the extensive consultation process </w:t>
            </w:r>
          </w:p>
        </w:tc>
      </w:tr>
      <w:tr w:rsidR="007B0D49" w:rsidRPr="0071645F" w14:paraId="67CAF4FD" w14:textId="77777777" w:rsidTr="003D129E">
        <w:tc>
          <w:tcPr>
            <w:tcW w:w="2060" w:type="dxa"/>
            <w:shd w:val="clear" w:color="auto" w:fill="FFFFFF"/>
            <w:tcMar>
              <w:top w:w="0" w:type="dxa"/>
              <w:left w:w="108" w:type="dxa"/>
              <w:bottom w:w="0" w:type="dxa"/>
              <w:right w:w="108" w:type="dxa"/>
            </w:tcMar>
          </w:tcPr>
          <w:p w14:paraId="559E4295" w14:textId="77777777" w:rsidR="007B0D49" w:rsidRPr="003D129E" w:rsidRDefault="007B0D49" w:rsidP="00345ECA">
            <w:pPr>
              <w:spacing w:after="0"/>
              <w:rPr>
                <w:rFonts w:eastAsia="Times New Roman" w:cstheme="minorHAnsi"/>
                <w:color w:val="222222"/>
                <w:sz w:val="20"/>
                <w:szCs w:val="20"/>
              </w:rPr>
            </w:pPr>
            <w:r w:rsidRPr="003D129E">
              <w:rPr>
                <w:rFonts w:eastAsia="Times New Roman" w:cstheme="minorHAnsi"/>
                <w:color w:val="222222"/>
                <w:sz w:val="20"/>
                <w:szCs w:val="20"/>
              </w:rPr>
              <w:t>Value chain Development</w:t>
            </w:r>
          </w:p>
        </w:tc>
        <w:tc>
          <w:tcPr>
            <w:tcW w:w="3870" w:type="dxa"/>
            <w:shd w:val="clear" w:color="auto" w:fill="FFFFFF"/>
            <w:tcMar>
              <w:top w:w="0" w:type="dxa"/>
              <w:left w:w="108" w:type="dxa"/>
              <w:bottom w:w="0" w:type="dxa"/>
              <w:right w:w="108" w:type="dxa"/>
            </w:tcMar>
          </w:tcPr>
          <w:p w14:paraId="336D257F" w14:textId="4BF6CD83" w:rsidR="007B0D49" w:rsidRPr="008627EF" w:rsidRDefault="007B0D49" w:rsidP="00894464">
            <w:pPr>
              <w:pStyle w:val="ListParagraph"/>
              <w:numPr>
                <w:ilvl w:val="0"/>
                <w:numId w:val="45"/>
              </w:numPr>
              <w:spacing w:after="0"/>
              <w:ind w:left="199" w:hanging="142"/>
              <w:jc w:val="left"/>
              <w:rPr>
                <w:rFonts w:eastAsia="Times New Roman" w:cstheme="minorHAnsi"/>
                <w:color w:val="222222"/>
                <w:sz w:val="18"/>
                <w:szCs w:val="18"/>
              </w:rPr>
            </w:pPr>
            <w:r w:rsidRPr="008627EF">
              <w:rPr>
                <w:rFonts w:eastAsia="Times New Roman" w:cstheme="minorHAnsi"/>
                <w:color w:val="222222"/>
                <w:sz w:val="18"/>
                <w:szCs w:val="18"/>
              </w:rPr>
              <w:t xml:space="preserve">Profits and policies steer farmers’ choices in agriculture. Ever since the government announced </w:t>
            </w:r>
            <w:r w:rsidR="00C05395">
              <w:rPr>
                <w:rFonts w:eastAsia="Times New Roman" w:cstheme="minorHAnsi"/>
                <w:color w:val="222222"/>
                <w:sz w:val="18"/>
                <w:szCs w:val="18"/>
              </w:rPr>
              <w:t xml:space="preserve">the </w:t>
            </w:r>
            <w:r w:rsidRPr="008627EF">
              <w:rPr>
                <w:rFonts w:eastAsia="Times New Roman" w:cstheme="minorHAnsi"/>
                <w:color w:val="222222"/>
                <w:sz w:val="18"/>
                <w:szCs w:val="18"/>
              </w:rPr>
              <w:t>wheat procurement policy, many rice</w:t>
            </w:r>
            <w:r w:rsidR="00C05395">
              <w:rPr>
                <w:rFonts w:eastAsia="Times New Roman" w:cstheme="minorHAnsi"/>
                <w:color w:val="222222"/>
                <w:sz w:val="18"/>
                <w:szCs w:val="18"/>
              </w:rPr>
              <w:t>-</w:t>
            </w:r>
            <w:r w:rsidRPr="008627EF">
              <w:rPr>
                <w:rFonts w:eastAsia="Times New Roman" w:cstheme="minorHAnsi"/>
                <w:color w:val="222222"/>
                <w:sz w:val="18"/>
                <w:szCs w:val="18"/>
              </w:rPr>
              <w:t>growing farmers shifted to wheat</w:t>
            </w:r>
          </w:p>
          <w:p w14:paraId="7D444B08" w14:textId="156010BB" w:rsidR="007B0D49" w:rsidRPr="008627EF" w:rsidRDefault="007B0D49" w:rsidP="00894464">
            <w:pPr>
              <w:pStyle w:val="ListParagraph"/>
              <w:numPr>
                <w:ilvl w:val="0"/>
                <w:numId w:val="45"/>
              </w:numPr>
              <w:spacing w:after="0"/>
              <w:ind w:left="199" w:hanging="142"/>
              <w:jc w:val="left"/>
              <w:rPr>
                <w:rFonts w:eastAsia="Times New Roman" w:cstheme="minorHAnsi"/>
                <w:color w:val="222222"/>
                <w:sz w:val="18"/>
                <w:szCs w:val="18"/>
              </w:rPr>
            </w:pPr>
            <w:r w:rsidRPr="008627EF">
              <w:rPr>
                <w:rFonts w:eastAsia="Times New Roman" w:cstheme="minorHAnsi"/>
                <w:color w:val="222222"/>
                <w:sz w:val="18"/>
                <w:szCs w:val="18"/>
              </w:rPr>
              <w:t>Often times the local agricultur</w:t>
            </w:r>
            <w:r w:rsidR="00C05395">
              <w:rPr>
                <w:rFonts w:eastAsia="Times New Roman" w:cstheme="minorHAnsi"/>
                <w:color w:val="222222"/>
                <w:sz w:val="18"/>
                <w:szCs w:val="18"/>
              </w:rPr>
              <w:t>al</w:t>
            </w:r>
            <w:r w:rsidRPr="008627EF">
              <w:rPr>
                <w:rFonts w:eastAsia="Times New Roman" w:cstheme="minorHAnsi"/>
                <w:color w:val="222222"/>
                <w:sz w:val="18"/>
                <w:szCs w:val="18"/>
              </w:rPr>
              <w:t xml:space="preserve"> produce faces challenges with exports, which lowers the prices and results in losses for farmers</w:t>
            </w:r>
          </w:p>
          <w:p w14:paraId="3FFF6033" w14:textId="77777777" w:rsidR="007B0D49" w:rsidRPr="008627EF" w:rsidRDefault="007B0D49" w:rsidP="00894464">
            <w:pPr>
              <w:pStyle w:val="ListParagraph"/>
              <w:numPr>
                <w:ilvl w:val="0"/>
                <w:numId w:val="45"/>
              </w:numPr>
              <w:spacing w:after="0"/>
              <w:ind w:left="199" w:hanging="142"/>
              <w:jc w:val="left"/>
              <w:rPr>
                <w:rFonts w:eastAsia="Times New Roman" w:cstheme="minorHAnsi"/>
                <w:color w:val="222222"/>
                <w:sz w:val="18"/>
                <w:szCs w:val="18"/>
              </w:rPr>
            </w:pPr>
            <w:r w:rsidRPr="008627EF">
              <w:rPr>
                <w:rFonts w:eastAsia="Times New Roman" w:cstheme="minorHAnsi"/>
                <w:color w:val="222222"/>
                <w:sz w:val="18"/>
                <w:szCs w:val="18"/>
              </w:rPr>
              <w:t>The focus should be on high value/volume agricultural commodities with high demand or underserved  markets</w:t>
            </w:r>
          </w:p>
        </w:tc>
        <w:tc>
          <w:tcPr>
            <w:tcW w:w="3421" w:type="dxa"/>
            <w:shd w:val="clear" w:color="auto" w:fill="FFFFFF"/>
            <w:tcMar>
              <w:top w:w="0" w:type="dxa"/>
              <w:left w:w="108" w:type="dxa"/>
              <w:bottom w:w="0" w:type="dxa"/>
              <w:right w:w="108" w:type="dxa"/>
            </w:tcMar>
          </w:tcPr>
          <w:p w14:paraId="431A6CC1" w14:textId="77777777" w:rsidR="007B0D49" w:rsidRPr="008627EF" w:rsidRDefault="007B0D49" w:rsidP="00894464">
            <w:pPr>
              <w:pStyle w:val="ListParagraph"/>
              <w:numPr>
                <w:ilvl w:val="0"/>
                <w:numId w:val="45"/>
              </w:numPr>
              <w:spacing w:after="0"/>
              <w:ind w:left="199" w:hanging="142"/>
              <w:jc w:val="left"/>
              <w:rPr>
                <w:rFonts w:eastAsia="Times New Roman" w:cstheme="minorHAnsi"/>
                <w:color w:val="222222"/>
                <w:sz w:val="18"/>
                <w:szCs w:val="18"/>
              </w:rPr>
            </w:pPr>
            <w:r w:rsidRPr="008627EF">
              <w:rPr>
                <w:rFonts w:eastAsia="Times New Roman" w:cstheme="minorHAnsi"/>
                <w:color w:val="222222"/>
                <w:sz w:val="18"/>
                <w:szCs w:val="18"/>
              </w:rPr>
              <w:t>FEGs developed and supported to extend business services for select value chain projects</w:t>
            </w:r>
          </w:p>
        </w:tc>
      </w:tr>
      <w:tr w:rsidR="007B0D49" w:rsidRPr="0071645F" w14:paraId="38EE8DDA" w14:textId="77777777" w:rsidTr="003D129E">
        <w:tc>
          <w:tcPr>
            <w:tcW w:w="2060" w:type="dxa"/>
            <w:shd w:val="clear" w:color="auto" w:fill="FFFFFF"/>
            <w:tcMar>
              <w:top w:w="0" w:type="dxa"/>
              <w:left w:w="108" w:type="dxa"/>
              <w:bottom w:w="0" w:type="dxa"/>
              <w:right w:w="108" w:type="dxa"/>
            </w:tcMar>
          </w:tcPr>
          <w:p w14:paraId="702575AF" w14:textId="77777777" w:rsidR="007B0D49" w:rsidRPr="003D129E" w:rsidRDefault="007B0D49" w:rsidP="00345ECA">
            <w:pPr>
              <w:spacing w:after="0"/>
              <w:rPr>
                <w:rFonts w:eastAsia="Times New Roman" w:cstheme="minorHAnsi"/>
                <w:color w:val="222222"/>
                <w:sz w:val="20"/>
                <w:szCs w:val="20"/>
              </w:rPr>
            </w:pPr>
            <w:r w:rsidRPr="003D129E">
              <w:rPr>
                <w:rFonts w:eastAsia="Times New Roman" w:cstheme="minorHAnsi"/>
                <w:color w:val="222222"/>
                <w:sz w:val="20"/>
                <w:szCs w:val="20"/>
              </w:rPr>
              <w:t>Making women in agriculture more visible</w:t>
            </w:r>
          </w:p>
        </w:tc>
        <w:tc>
          <w:tcPr>
            <w:tcW w:w="3870" w:type="dxa"/>
            <w:shd w:val="clear" w:color="auto" w:fill="FFFFFF"/>
            <w:tcMar>
              <w:top w:w="0" w:type="dxa"/>
              <w:left w:w="108" w:type="dxa"/>
              <w:bottom w:w="0" w:type="dxa"/>
              <w:right w:w="108" w:type="dxa"/>
            </w:tcMar>
          </w:tcPr>
          <w:p w14:paraId="6820AA5D" w14:textId="77777777" w:rsidR="007B0D49" w:rsidRPr="008627EF" w:rsidRDefault="007B0D49" w:rsidP="00894464">
            <w:pPr>
              <w:pStyle w:val="ListParagraph"/>
              <w:numPr>
                <w:ilvl w:val="0"/>
                <w:numId w:val="45"/>
              </w:numPr>
              <w:spacing w:after="0"/>
              <w:ind w:left="199" w:hanging="142"/>
              <w:jc w:val="left"/>
              <w:rPr>
                <w:rFonts w:eastAsia="Times New Roman" w:cstheme="minorHAnsi"/>
                <w:color w:val="222222"/>
                <w:sz w:val="18"/>
                <w:szCs w:val="18"/>
              </w:rPr>
            </w:pPr>
            <w:r w:rsidRPr="008627EF">
              <w:rPr>
                <w:rFonts w:eastAsia="Times New Roman" w:cstheme="minorHAnsi"/>
                <w:color w:val="222222"/>
                <w:sz w:val="18"/>
                <w:szCs w:val="18"/>
              </w:rPr>
              <w:t>There are many more women engaged in the agriculture sector as against the official figures</w:t>
            </w:r>
          </w:p>
          <w:p w14:paraId="4834B249" w14:textId="62B00215" w:rsidR="007B0D49" w:rsidRPr="008627EF" w:rsidRDefault="007B0D49" w:rsidP="00894464">
            <w:pPr>
              <w:pStyle w:val="ListParagraph"/>
              <w:numPr>
                <w:ilvl w:val="0"/>
                <w:numId w:val="45"/>
              </w:numPr>
              <w:spacing w:after="0"/>
              <w:ind w:left="199" w:hanging="142"/>
              <w:jc w:val="left"/>
              <w:rPr>
                <w:rFonts w:eastAsia="Times New Roman" w:cstheme="minorHAnsi"/>
                <w:color w:val="222222"/>
                <w:sz w:val="18"/>
                <w:szCs w:val="18"/>
              </w:rPr>
            </w:pPr>
            <w:r w:rsidRPr="008627EF">
              <w:rPr>
                <w:rFonts w:eastAsia="Times New Roman" w:cstheme="minorHAnsi"/>
                <w:color w:val="222222"/>
                <w:sz w:val="18"/>
                <w:szCs w:val="18"/>
              </w:rPr>
              <w:t>Women farmers are eager to develop and expand their small businesses</w:t>
            </w:r>
            <w:r w:rsidR="00C05395">
              <w:rPr>
                <w:rFonts w:eastAsia="Times New Roman" w:cstheme="minorHAnsi"/>
                <w:color w:val="222222"/>
                <w:sz w:val="18"/>
                <w:szCs w:val="18"/>
              </w:rPr>
              <w:t>,</w:t>
            </w:r>
            <w:r w:rsidRPr="008627EF">
              <w:rPr>
                <w:rFonts w:eastAsia="Times New Roman" w:cstheme="minorHAnsi"/>
                <w:color w:val="222222"/>
                <w:sz w:val="18"/>
                <w:szCs w:val="18"/>
              </w:rPr>
              <w:t xml:space="preserve"> especially in fodder, home</w:t>
            </w:r>
            <w:r w:rsidR="00C05395">
              <w:rPr>
                <w:rFonts w:eastAsia="Times New Roman" w:cstheme="minorHAnsi"/>
                <w:color w:val="222222"/>
                <w:sz w:val="18"/>
                <w:szCs w:val="18"/>
              </w:rPr>
              <w:t>-</w:t>
            </w:r>
            <w:r w:rsidRPr="008627EF">
              <w:rPr>
                <w:rFonts w:eastAsia="Times New Roman" w:cstheme="minorHAnsi"/>
                <w:color w:val="222222"/>
                <w:sz w:val="18"/>
                <w:szCs w:val="18"/>
              </w:rPr>
              <w:t>based flour mills, kitchen gardening, livestock and dairy</w:t>
            </w:r>
          </w:p>
          <w:p w14:paraId="28A88811" w14:textId="154CDB30" w:rsidR="007B0D49" w:rsidRPr="008627EF" w:rsidRDefault="007B0D49" w:rsidP="00894464">
            <w:pPr>
              <w:pStyle w:val="ListParagraph"/>
              <w:numPr>
                <w:ilvl w:val="0"/>
                <w:numId w:val="45"/>
              </w:numPr>
              <w:spacing w:after="0"/>
              <w:ind w:left="199" w:hanging="142"/>
              <w:jc w:val="left"/>
              <w:rPr>
                <w:rFonts w:eastAsia="Times New Roman" w:cstheme="minorHAnsi"/>
                <w:color w:val="222222"/>
                <w:sz w:val="18"/>
                <w:szCs w:val="18"/>
              </w:rPr>
            </w:pPr>
            <w:r w:rsidRPr="008627EF">
              <w:rPr>
                <w:rFonts w:eastAsia="Times New Roman" w:cstheme="minorHAnsi"/>
                <w:color w:val="222222"/>
                <w:sz w:val="18"/>
                <w:szCs w:val="18"/>
              </w:rPr>
              <w:t xml:space="preserve">Women farmers have limited access to smartphones </w:t>
            </w:r>
          </w:p>
          <w:p w14:paraId="6478BD14" w14:textId="77777777" w:rsidR="007B0D49" w:rsidRPr="008627EF" w:rsidRDefault="007B0D49" w:rsidP="00894464">
            <w:pPr>
              <w:pStyle w:val="ListParagraph"/>
              <w:numPr>
                <w:ilvl w:val="0"/>
                <w:numId w:val="45"/>
              </w:numPr>
              <w:spacing w:after="0"/>
              <w:ind w:left="199" w:hanging="142"/>
              <w:jc w:val="left"/>
              <w:rPr>
                <w:rFonts w:eastAsia="Times New Roman" w:cstheme="minorHAnsi"/>
                <w:color w:val="222222"/>
                <w:sz w:val="18"/>
                <w:szCs w:val="18"/>
              </w:rPr>
            </w:pPr>
            <w:r w:rsidRPr="008627EF">
              <w:rPr>
                <w:rFonts w:eastAsia="Times New Roman" w:cstheme="minorHAnsi"/>
                <w:color w:val="222222"/>
                <w:sz w:val="18"/>
                <w:szCs w:val="18"/>
              </w:rPr>
              <w:t>Women play an important role in keeping water courses clean and clear, as opposed to male FOs’ claims that women do not play any role in O&amp;M of water courses</w:t>
            </w:r>
          </w:p>
          <w:p w14:paraId="06FA9E5B" w14:textId="77777777" w:rsidR="007B0D49" w:rsidRPr="008627EF" w:rsidRDefault="007B0D49" w:rsidP="00894464">
            <w:pPr>
              <w:pStyle w:val="ListParagraph"/>
              <w:numPr>
                <w:ilvl w:val="0"/>
                <w:numId w:val="45"/>
              </w:numPr>
              <w:spacing w:after="0"/>
              <w:ind w:left="199" w:hanging="142"/>
              <w:jc w:val="left"/>
              <w:rPr>
                <w:rFonts w:eastAsia="Times New Roman" w:cstheme="minorHAnsi"/>
                <w:color w:val="222222"/>
                <w:sz w:val="18"/>
                <w:szCs w:val="18"/>
              </w:rPr>
            </w:pPr>
            <w:r w:rsidRPr="008627EF">
              <w:rPr>
                <w:rFonts w:eastAsia="Times New Roman" w:cstheme="minorHAnsi"/>
                <w:color w:val="222222"/>
                <w:sz w:val="18"/>
                <w:szCs w:val="18"/>
              </w:rPr>
              <w:t>Agriculture cottage industries need to be developed and supported</w:t>
            </w:r>
          </w:p>
        </w:tc>
        <w:tc>
          <w:tcPr>
            <w:tcW w:w="3421" w:type="dxa"/>
            <w:shd w:val="clear" w:color="auto" w:fill="FFFFFF"/>
            <w:tcMar>
              <w:top w:w="0" w:type="dxa"/>
              <w:left w:w="108" w:type="dxa"/>
              <w:bottom w:w="0" w:type="dxa"/>
              <w:right w:w="108" w:type="dxa"/>
            </w:tcMar>
          </w:tcPr>
          <w:p w14:paraId="5799C6B9" w14:textId="77777777" w:rsidR="007B0D49" w:rsidRPr="008627EF" w:rsidRDefault="007B0D49" w:rsidP="00894464">
            <w:pPr>
              <w:pStyle w:val="ListParagraph"/>
              <w:numPr>
                <w:ilvl w:val="0"/>
                <w:numId w:val="45"/>
              </w:numPr>
              <w:spacing w:after="0"/>
              <w:ind w:left="199" w:hanging="142"/>
              <w:jc w:val="left"/>
              <w:rPr>
                <w:rFonts w:eastAsia="Times New Roman" w:cstheme="minorHAnsi"/>
                <w:color w:val="222222"/>
                <w:sz w:val="18"/>
                <w:szCs w:val="18"/>
              </w:rPr>
            </w:pPr>
            <w:r w:rsidRPr="008627EF">
              <w:rPr>
                <w:rFonts w:eastAsia="Times New Roman" w:cstheme="minorHAnsi"/>
                <w:color w:val="222222"/>
                <w:sz w:val="18"/>
                <w:szCs w:val="18"/>
              </w:rPr>
              <w:t>Representative sampling and consultation with women in all components of SWAT</w:t>
            </w:r>
          </w:p>
          <w:p w14:paraId="416993DA" w14:textId="77777777" w:rsidR="007B0D49" w:rsidRPr="008627EF" w:rsidRDefault="007B0D49" w:rsidP="00894464">
            <w:pPr>
              <w:pStyle w:val="ListParagraph"/>
              <w:numPr>
                <w:ilvl w:val="0"/>
                <w:numId w:val="45"/>
              </w:numPr>
              <w:spacing w:after="0"/>
              <w:ind w:left="199" w:hanging="142"/>
              <w:jc w:val="left"/>
              <w:rPr>
                <w:rFonts w:eastAsia="Times New Roman" w:cstheme="minorHAnsi"/>
                <w:color w:val="222222"/>
                <w:sz w:val="18"/>
                <w:szCs w:val="18"/>
              </w:rPr>
            </w:pPr>
            <w:r w:rsidRPr="008627EF">
              <w:rPr>
                <w:rFonts w:eastAsia="Times New Roman" w:cstheme="minorHAnsi"/>
                <w:color w:val="222222"/>
                <w:sz w:val="18"/>
                <w:szCs w:val="18"/>
              </w:rPr>
              <w:t>Gender indicators developed for each main activity under each component of SWAT</w:t>
            </w:r>
          </w:p>
          <w:p w14:paraId="0A59FA93" w14:textId="77777777" w:rsidR="007B0D49" w:rsidRPr="008627EF" w:rsidRDefault="007B0D49" w:rsidP="00894464">
            <w:pPr>
              <w:pStyle w:val="ListParagraph"/>
              <w:numPr>
                <w:ilvl w:val="0"/>
                <w:numId w:val="45"/>
              </w:numPr>
              <w:spacing w:after="0"/>
              <w:ind w:left="199" w:hanging="142"/>
              <w:jc w:val="left"/>
              <w:rPr>
                <w:rFonts w:eastAsia="Times New Roman" w:cstheme="minorHAnsi"/>
                <w:color w:val="222222"/>
                <w:sz w:val="18"/>
                <w:szCs w:val="18"/>
              </w:rPr>
            </w:pPr>
            <w:r w:rsidRPr="008627EF">
              <w:rPr>
                <w:rFonts w:eastAsia="Times New Roman" w:cstheme="minorHAnsi"/>
                <w:color w:val="222222"/>
                <w:sz w:val="18"/>
                <w:szCs w:val="18"/>
              </w:rPr>
              <w:t xml:space="preserve">Women FEGs to be trained and developed </w:t>
            </w:r>
          </w:p>
        </w:tc>
      </w:tr>
    </w:tbl>
    <w:p w14:paraId="3861AC86" w14:textId="77777777" w:rsidR="007B0D49" w:rsidRDefault="007B0D49" w:rsidP="00C21710"/>
    <w:p w14:paraId="6F658182" w14:textId="77777777" w:rsidR="000B3E97" w:rsidRDefault="000B3E97" w:rsidP="00894464">
      <w:pPr>
        <w:pStyle w:val="Heading3"/>
        <w:numPr>
          <w:ilvl w:val="2"/>
          <w:numId w:val="34"/>
        </w:numPr>
      </w:pPr>
      <w:r w:rsidRPr="00CB14BD">
        <w:t>Consultation on Gender Action Plan</w:t>
      </w:r>
    </w:p>
    <w:p w14:paraId="24264A45" w14:textId="0DF17089" w:rsidR="000B3E97" w:rsidRDefault="000B3E97" w:rsidP="000B3E97">
      <w:r>
        <w:t>A separate online consultation on Gender Action Plan was conducted on 30</w:t>
      </w:r>
      <w:r w:rsidRPr="0014026A">
        <w:rPr>
          <w:vertAlign w:val="superscript"/>
        </w:rPr>
        <w:t>th</w:t>
      </w:r>
      <w:r>
        <w:t xml:space="preserve"> June 2021. The session was attended by 18 participants </w:t>
      </w:r>
      <w:r w:rsidR="00494EC1">
        <w:t xml:space="preserve"> (Annex 1</w:t>
      </w:r>
      <w:r w:rsidR="003C5DCC">
        <w:t>2</w:t>
      </w:r>
      <w:r w:rsidR="00494EC1">
        <w:t xml:space="preserve">) </w:t>
      </w:r>
      <w:r>
        <w:t>from SWAT implementing agencies, AWBs, ILO, UNWomen, and NGOs working in Sindh. The participants were presented with the gender issues highlighted in the gender analysis phase. Their feedback is summarized in Table 8.</w:t>
      </w:r>
      <w:r w:rsidR="00FD3CD9">
        <w:t>5</w:t>
      </w:r>
      <w:r>
        <w:t>.</w:t>
      </w:r>
    </w:p>
    <w:p w14:paraId="4DA96542" w14:textId="3B28DE06" w:rsidR="00A96A81" w:rsidRDefault="00A96A81" w:rsidP="00A96A81">
      <w:pPr>
        <w:pStyle w:val="Caption"/>
      </w:pPr>
    </w:p>
    <w:p w14:paraId="29DA65B8" w14:textId="77777777" w:rsidR="001E4C28" w:rsidRPr="001E4C28" w:rsidRDefault="001E4C28" w:rsidP="001E4C28"/>
    <w:p w14:paraId="6BFBFE39" w14:textId="1DA5C96D" w:rsidR="000B3E97" w:rsidRDefault="00CB2F53" w:rsidP="00CB2F53">
      <w:pPr>
        <w:pStyle w:val="Caption"/>
      </w:pPr>
      <w:bookmarkStart w:id="128" w:name="_Toc116454270"/>
      <w:r w:rsidRPr="008838F8">
        <w:t xml:space="preserve">Table </w:t>
      </w:r>
      <w:r w:rsidRPr="00DB428D">
        <w:rPr>
          <w:b w:val="0"/>
          <w:iCs w:val="0"/>
        </w:rPr>
        <w:fldChar w:fldCharType="begin"/>
      </w:r>
      <w:r w:rsidRPr="00DB428D">
        <w:instrText xml:space="preserve"> STYLEREF 1 \s </w:instrText>
      </w:r>
      <w:r w:rsidRPr="00DB428D">
        <w:rPr>
          <w:b w:val="0"/>
          <w:iCs w:val="0"/>
        </w:rPr>
        <w:fldChar w:fldCharType="separate"/>
      </w:r>
      <w:r w:rsidR="00FD3CD9">
        <w:rPr>
          <w:noProof/>
        </w:rPr>
        <w:t>8</w:t>
      </w:r>
      <w:r w:rsidRPr="00DB428D">
        <w:rPr>
          <w:b w:val="0"/>
          <w:iCs w:val="0"/>
        </w:rPr>
        <w:fldChar w:fldCharType="end"/>
      </w:r>
      <w:r w:rsidRPr="00435979">
        <w:t>.</w:t>
      </w:r>
      <w:r w:rsidRPr="00DB428D">
        <w:rPr>
          <w:b w:val="0"/>
          <w:iCs w:val="0"/>
        </w:rPr>
        <w:fldChar w:fldCharType="begin"/>
      </w:r>
      <w:r w:rsidRPr="00DB428D">
        <w:instrText xml:space="preserve"> SEQ Table \* ARABIC \s 1 </w:instrText>
      </w:r>
      <w:r w:rsidRPr="00DB428D">
        <w:rPr>
          <w:b w:val="0"/>
          <w:iCs w:val="0"/>
        </w:rPr>
        <w:fldChar w:fldCharType="separate"/>
      </w:r>
      <w:r w:rsidR="00FD3CD9">
        <w:rPr>
          <w:noProof/>
        </w:rPr>
        <w:t>5</w:t>
      </w:r>
      <w:r w:rsidRPr="00DB428D">
        <w:rPr>
          <w:b w:val="0"/>
          <w:iCs w:val="0"/>
        </w:rPr>
        <w:fldChar w:fldCharType="end"/>
      </w:r>
      <w:r w:rsidRPr="00435979">
        <w:t xml:space="preserve">: </w:t>
      </w:r>
      <w:r w:rsidRPr="00690529">
        <w:t xml:space="preserve">Feedback </w:t>
      </w:r>
      <w:r w:rsidR="00271D8F">
        <w:t>on Gender Action Plan</w:t>
      </w:r>
      <w:bookmarkEnd w:id="128"/>
    </w:p>
    <w:tbl>
      <w:tblPr>
        <w:tblStyle w:val="TableGrid"/>
        <w:tblW w:w="9300" w:type="dxa"/>
        <w:tblLook w:val="04A0" w:firstRow="1" w:lastRow="0" w:firstColumn="1" w:lastColumn="0" w:noHBand="0" w:noVBand="1"/>
      </w:tblPr>
      <w:tblGrid>
        <w:gridCol w:w="2971"/>
        <w:gridCol w:w="2959"/>
        <w:gridCol w:w="3370"/>
      </w:tblGrid>
      <w:tr w:rsidR="00A96A81" w14:paraId="7F4243FF" w14:textId="77777777" w:rsidTr="00A96A81">
        <w:tc>
          <w:tcPr>
            <w:tcW w:w="2971" w:type="dxa"/>
          </w:tcPr>
          <w:p w14:paraId="27604F3A" w14:textId="58944B09" w:rsidR="00A96A81" w:rsidRDefault="00A96A81" w:rsidP="00A96A81">
            <w:r w:rsidRPr="00A96A81">
              <w:rPr>
                <w:b/>
              </w:rPr>
              <w:t>Issues</w:t>
            </w:r>
          </w:p>
        </w:tc>
        <w:tc>
          <w:tcPr>
            <w:tcW w:w="2959" w:type="dxa"/>
          </w:tcPr>
          <w:p w14:paraId="34CC31FF" w14:textId="4C0F7627" w:rsidR="00A96A81" w:rsidRDefault="00A96A81" w:rsidP="00A96A81">
            <w:r w:rsidRPr="00A96A81">
              <w:rPr>
                <w:b/>
              </w:rPr>
              <w:t>Action Points</w:t>
            </w:r>
          </w:p>
        </w:tc>
        <w:tc>
          <w:tcPr>
            <w:tcW w:w="3370" w:type="dxa"/>
          </w:tcPr>
          <w:p w14:paraId="18A6D9E2" w14:textId="0834A6DD" w:rsidR="00A96A81" w:rsidRDefault="00A96A81" w:rsidP="00A96A81">
            <w:r w:rsidRPr="00A96A81">
              <w:rPr>
                <w:b/>
              </w:rPr>
              <w:t>Comments/Observations/Suggestions</w:t>
            </w:r>
          </w:p>
        </w:tc>
      </w:tr>
      <w:tr w:rsidR="00A96A81" w14:paraId="132B4BFC" w14:textId="77777777" w:rsidTr="00A96A81">
        <w:tc>
          <w:tcPr>
            <w:tcW w:w="2971" w:type="dxa"/>
          </w:tcPr>
          <w:p w14:paraId="01C2D397" w14:textId="7B9F962F" w:rsidR="00A96A81" w:rsidRDefault="00A96A81" w:rsidP="00A96A81">
            <w:r>
              <w:t>Women</w:t>
            </w:r>
            <w:r w:rsidR="00C05395">
              <w:t>-</w:t>
            </w:r>
            <w:r>
              <w:t>specific issues are not addressed in policies related to water use and agriculture</w:t>
            </w:r>
          </w:p>
        </w:tc>
        <w:tc>
          <w:tcPr>
            <w:tcW w:w="2959" w:type="dxa"/>
          </w:tcPr>
          <w:p w14:paraId="72CD4118" w14:textId="77777777" w:rsidR="00A96A81" w:rsidRDefault="00A96A81" w:rsidP="00894464">
            <w:pPr>
              <w:pStyle w:val="ListParagraph"/>
              <w:numPr>
                <w:ilvl w:val="0"/>
                <w:numId w:val="36"/>
              </w:numPr>
              <w:spacing w:after="0"/>
              <w:ind w:left="177" w:hanging="180"/>
              <w:jc w:val="left"/>
            </w:pPr>
            <w:r>
              <w:t>Consultation sessions with multiple women users of water</w:t>
            </w:r>
          </w:p>
          <w:p w14:paraId="2A3C0B71" w14:textId="4747297C" w:rsidR="00A96A81" w:rsidRDefault="00A96A81" w:rsidP="00A96A81">
            <w:r>
              <w:t xml:space="preserve">Schemes for women farmers to access farm inputs and subsidies   </w:t>
            </w:r>
          </w:p>
        </w:tc>
        <w:tc>
          <w:tcPr>
            <w:tcW w:w="3370" w:type="dxa"/>
          </w:tcPr>
          <w:p w14:paraId="100F45F4" w14:textId="38E96513" w:rsidR="00A96A81" w:rsidRDefault="00A96A81" w:rsidP="00894464">
            <w:pPr>
              <w:pStyle w:val="ListParagraph"/>
              <w:numPr>
                <w:ilvl w:val="0"/>
                <w:numId w:val="36"/>
              </w:numPr>
              <w:spacing w:after="0"/>
              <w:ind w:left="168" w:hanging="180"/>
              <w:jc w:val="left"/>
            </w:pPr>
            <w:r>
              <w:t xml:space="preserve">It is important to properly analyze women’s contribution </w:t>
            </w:r>
            <w:r w:rsidR="00C05395">
              <w:t>to</w:t>
            </w:r>
            <w:r>
              <w:t xml:space="preserve"> agriculture and water use. </w:t>
            </w:r>
          </w:p>
          <w:p w14:paraId="5C8FC1BF" w14:textId="34FB5531" w:rsidR="00A96A81" w:rsidRDefault="00A96A81" w:rsidP="00A96A81">
            <w:r>
              <w:t>Women farmers need to be directly consulted to understand their demands and requirements</w:t>
            </w:r>
          </w:p>
        </w:tc>
      </w:tr>
      <w:tr w:rsidR="00A96A81" w14:paraId="4710FCE2" w14:textId="77777777" w:rsidTr="00A96A81">
        <w:tc>
          <w:tcPr>
            <w:tcW w:w="2971" w:type="dxa"/>
          </w:tcPr>
          <w:p w14:paraId="2853143A" w14:textId="71C24E21" w:rsidR="00A96A81" w:rsidRDefault="00A96A81" w:rsidP="00A96A81">
            <w:r>
              <w:t>Data collection and tabulation is not always gender representative</w:t>
            </w:r>
          </w:p>
        </w:tc>
        <w:tc>
          <w:tcPr>
            <w:tcW w:w="2959" w:type="dxa"/>
          </w:tcPr>
          <w:p w14:paraId="163BB057" w14:textId="463C34A2" w:rsidR="00A96A81" w:rsidRDefault="00A96A81" w:rsidP="00894464">
            <w:pPr>
              <w:pStyle w:val="ListParagraph"/>
              <w:numPr>
                <w:ilvl w:val="0"/>
                <w:numId w:val="36"/>
              </w:numPr>
              <w:spacing w:after="0"/>
              <w:ind w:left="177" w:hanging="180"/>
              <w:jc w:val="left"/>
            </w:pPr>
            <w:r>
              <w:t>Gender representative sampling in data collection</w:t>
            </w:r>
          </w:p>
        </w:tc>
        <w:tc>
          <w:tcPr>
            <w:tcW w:w="3370" w:type="dxa"/>
          </w:tcPr>
          <w:p w14:paraId="0AE8C716" w14:textId="0EBC1361" w:rsidR="00A96A81" w:rsidRDefault="00A96A81" w:rsidP="00894464">
            <w:pPr>
              <w:pStyle w:val="ListParagraph"/>
              <w:numPr>
                <w:ilvl w:val="0"/>
                <w:numId w:val="36"/>
              </w:numPr>
              <w:spacing w:after="0"/>
              <w:ind w:left="168" w:hanging="180"/>
              <w:jc w:val="left"/>
            </w:pPr>
            <w:r>
              <w:t>ILO uses gender representative sampling. Lessons can be learnt from their projects and data collection methodology</w:t>
            </w:r>
          </w:p>
        </w:tc>
      </w:tr>
      <w:tr w:rsidR="00A96A81" w14:paraId="10942044" w14:textId="77777777" w:rsidTr="00A96A81">
        <w:tc>
          <w:tcPr>
            <w:tcW w:w="2971" w:type="dxa"/>
          </w:tcPr>
          <w:p w14:paraId="3E4F93DB" w14:textId="1DA68E85" w:rsidR="00A96A81" w:rsidRDefault="00A96A81" w:rsidP="00A96A81">
            <w:r>
              <w:t>Women are not sufficiently represented in official/professional water institutions (Irrigation departments/Area Water Boards/Farmers Organizations/Water Utilities)</w:t>
            </w:r>
          </w:p>
        </w:tc>
        <w:tc>
          <w:tcPr>
            <w:tcW w:w="2959" w:type="dxa"/>
          </w:tcPr>
          <w:p w14:paraId="19B6588A" w14:textId="77777777" w:rsidR="00A96A81" w:rsidRDefault="00A96A81" w:rsidP="00894464">
            <w:pPr>
              <w:pStyle w:val="ListParagraph"/>
              <w:numPr>
                <w:ilvl w:val="0"/>
                <w:numId w:val="35"/>
              </w:numPr>
              <w:spacing w:after="0"/>
              <w:ind w:left="267" w:hanging="270"/>
              <w:jc w:val="left"/>
            </w:pPr>
            <w:r>
              <w:t>Women in Water User Associations can be trained to be part of FOs</w:t>
            </w:r>
          </w:p>
          <w:p w14:paraId="0DE8001E" w14:textId="036F5FE8" w:rsidR="00A96A81" w:rsidRDefault="00A96A81" w:rsidP="00894464">
            <w:pPr>
              <w:pStyle w:val="ListParagraph"/>
              <w:numPr>
                <w:ilvl w:val="0"/>
                <w:numId w:val="36"/>
              </w:numPr>
              <w:spacing w:after="0"/>
              <w:ind w:left="177" w:hanging="180"/>
              <w:jc w:val="left"/>
            </w:pPr>
            <w:r>
              <w:t xml:space="preserve">Women in FOs can be engaged in abiana collection </w:t>
            </w:r>
          </w:p>
        </w:tc>
        <w:tc>
          <w:tcPr>
            <w:tcW w:w="3370" w:type="dxa"/>
          </w:tcPr>
          <w:p w14:paraId="62BEFC7B" w14:textId="77777777" w:rsidR="00A96A81" w:rsidRDefault="00A96A81" w:rsidP="00894464">
            <w:pPr>
              <w:pStyle w:val="ListParagraph"/>
              <w:numPr>
                <w:ilvl w:val="0"/>
                <w:numId w:val="35"/>
              </w:numPr>
              <w:spacing w:after="0"/>
              <w:ind w:left="168" w:hanging="168"/>
              <w:jc w:val="left"/>
            </w:pPr>
            <w:r>
              <w:t xml:space="preserve">The participation of women in FOs is not effective because they do not manage water for irrigation </w:t>
            </w:r>
          </w:p>
          <w:p w14:paraId="53E8D32C" w14:textId="77777777" w:rsidR="00A96A81" w:rsidRDefault="00A96A81" w:rsidP="00894464">
            <w:pPr>
              <w:pStyle w:val="ListParagraph"/>
              <w:numPr>
                <w:ilvl w:val="0"/>
                <w:numId w:val="35"/>
              </w:numPr>
              <w:spacing w:after="0"/>
              <w:ind w:left="168" w:hanging="168"/>
              <w:jc w:val="left"/>
            </w:pPr>
            <w:r>
              <w:t>As women do not have land titles, they are unable to participate in FOS</w:t>
            </w:r>
          </w:p>
          <w:p w14:paraId="18594449" w14:textId="25FA2CAE" w:rsidR="00A96A81" w:rsidRDefault="00A96A81" w:rsidP="00894464">
            <w:pPr>
              <w:pStyle w:val="ListParagraph"/>
              <w:numPr>
                <w:ilvl w:val="0"/>
                <w:numId w:val="36"/>
              </w:numPr>
              <w:spacing w:after="0"/>
              <w:ind w:left="168" w:hanging="180"/>
              <w:jc w:val="left"/>
            </w:pPr>
            <w:r>
              <w:t>Water is released usually in late or in early hours. It is not safe for women to be out on their own at such hours</w:t>
            </w:r>
          </w:p>
        </w:tc>
      </w:tr>
      <w:tr w:rsidR="00A96A81" w14:paraId="0479B5D5" w14:textId="77777777" w:rsidTr="00A96A81">
        <w:tc>
          <w:tcPr>
            <w:tcW w:w="2971" w:type="dxa"/>
          </w:tcPr>
          <w:p w14:paraId="0CD75457" w14:textId="274A3E15" w:rsidR="00A96A81" w:rsidRDefault="00A96A81" w:rsidP="00A96A81">
            <w:r>
              <w:t xml:space="preserve">Women are engaged in agriculture, but their role and contribution </w:t>
            </w:r>
            <w:r w:rsidR="00BE7AFF">
              <w:t>are</w:t>
            </w:r>
            <w:r>
              <w:t xml:space="preserve"> understated or even unrecognized</w:t>
            </w:r>
          </w:p>
        </w:tc>
        <w:tc>
          <w:tcPr>
            <w:tcW w:w="2959" w:type="dxa"/>
          </w:tcPr>
          <w:p w14:paraId="3BCB498C" w14:textId="0351E2DF" w:rsidR="00A96A81" w:rsidRDefault="00A96A81" w:rsidP="00894464">
            <w:pPr>
              <w:pStyle w:val="ListParagraph"/>
              <w:numPr>
                <w:ilvl w:val="0"/>
                <w:numId w:val="35"/>
              </w:numPr>
              <w:spacing w:after="0"/>
              <w:ind w:left="267" w:hanging="270"/>
              <w:jc w:val="left"/>
            </w:pPr>
            <w:r>
              <w:t xml:space="preserve"> Detailed studies on women farmers contribution to agriculture</w:t>
            </w:r>
          </w:p>
        </w:tc>
        <w:tc>
          <w:tcPr>
            <w:tcW w:w="3370" w:type="dxa"/>
          </w:tcPr>
          <w:p w14:paraId="00D165B1" w14:textId="77793FFA" w:rsidR="00A96A81" w:rsidRDefault="00A96A81" w:rsidP="00894464">
            <w:pPr>
              <w:pStyle w:val="ListParagraph"/>
              <w:numPr>
                <w:ilvl w:val="0"/>
                <w:numId w:val="35"/>
              </w:numPr>
              <w:spacing w:after="0"/>
              <w:ind w:left="168" w:hanging="168"/>
              <w:jc w:val="left"/>
            </w:pPr>
            <w:r>
              <w:t>There is little data to quantify women’s contribution to the agriculture sector</w:t>
            </w:r>
          </w:p>
        </w:tc>
      </w:tr>
      <w:tr w:rsidR="00A96A81" w14:paraId="217270A0" w14:textId="77777777" w:rsidTr="00A96A81">
        <w:tc>
          <w:tcPr>
            <w:tcW w:w="2971" w:type="dxa"/>
          </w:tcPr>
          <w:p w14:paraId="38945D2E" w14:textId="3849BBC1" w:rsidR="00A96A81" w:rsidRDefault="00A96A81" w:rsidP="00A96A81">
            <w:r>
              <w:t xml:space="preserve">Most rural women are engaged in livestock </w:t>
            </w:r>
            <w:r w:rsidR="00BE7AFF">
              <w:t>rearing;</w:t>
            </w:r>
            <w:r>
              <w:t xml:space="preserve"> however, this is seen as a domestic activity and not a productive one</w:t>
            </w:r>
          </w:p>
        </w:tc>
        <w:tc>
          <w:tcPr>
            <w:tcW w:w="2959" w:type="dxa"/>
          </w:tcPr>
          <w:p w14:paraId="3D4AA988" w14:textId="77777777" w:rsidR="00A96A81" w:rsidRDefault="00A96A81" w:rsidP="00894464">
            <w:pPr>
              <w:pStyle w:val="ListParagraph"/>
              <w:numPr>
                <w:ilvl w:val="0"/>
                <w:numId w:val="35"/>
              </w:numPr>
              <w:spacing w:after="0"/>
              <w:ind w:left="177" w:hanging="180"/>
              <w:jc w:val="left"/>
            </w:pPr>
            <w:r>
              <w:t>Dairy women farmers should be provided with business support services</w:t>
            </w:r>
          </w:p>
          <w:p w14:paraId="2EC76DDA" w14:textId="745688F1" w:rsidR="00A96A81" w:rsidRDefault="00A96A81" w:rsidP="00894464">
            <w:pPr>
              <w:pStyle w:val="ListParagraph"/>
              <w:numPr>
                <w:ilvl w:val="0"/>
                <w:numId w:val="35"/>
              </w:numPr>
              <w:spacing w:after="0"/>
              <w:ind w:left="267" w:hanging="270"/>
              <w:jc w:val="left"/>
            </w:pPr>
            <w:r>
              <w:t xml:space="preserve">Water infrastructure for livestock sector development needs to be explored  </w:t>
            </w:r>
          </w:p>
        </w:tc>
        <w:tc>
          <w:tcPr>
            <w:tcW w:w="3370" w:type="dxa"/>
          </w:tcPr>
          <w:p w14:paraId="36D06AC8" w14:textId="77777777" w:rsidR="00A96A81" w:rsidRDefault="00A96A81" w:rsidP="00894464">
            <w:pPr>
              <w:pStyle w:val="ListParagraph"/>
              <w:numPr>
                <w:ilvl w:val="0"/>
                <w:numId w:val="35"/>
              </w:numPr>
              <w:spacing w:after="0"/>
              <w:ind w:left="168" w:hanging="180"/>
              <w:jc w:val="left"/>
            </w:pPr>
            <w:r>
              <w:t>SPO undertook a project in which women were provided with water access for their livestock for free. This substantially increased the milk yield and their incomes</w:t>
            </w:r>
          </w:p>
          <w:p w14:paraId="33CE0A41" w14:textId="749D3D6A" w:rsidR="00A96A81" w:rsidRDefault="00A96A81" w:rsidP="00894464">
            <w:pPr>
              <w:pStyle w:val="ListParagraph"/>
              <w:numPr>
                <w:ilvl w:val="0"/>
                <w:numId w:val="35"/>
              </w:numPr>
              <w:spacing w:after="0"/>
              <w:ind w:left="168" w:hanging="168"/>
              <w:jc w:val="left"/>
            </w:pPr>
            <w:r>
              <w:t>Women look after animals, but selling and buying is done by male relatives</w:t>
            </w:r>
          </w:p>
        </w:tc>
      </w:tr>
      <w:tr w:rsidR="00A96A81" w14:paraId="602031B6" w14:textId="77777777" w:rsidTr="00A96A81">
        <w:tc>
          <w:tcPr>
            <w:tcW w:w="2971" w:type="dxa"/>
          </w:tcPr>
          <w:p w14:paraId="505BC665" w14:textId="27A3AC86" w:rsidR="00A96A81" w:rsidRDefault="00A96A81" w:rsidP="00A96A81">
            <w:r>
              <w:t>Are women engaged at any level in decision</w:t>
            </w:r>
            <w:r w:rsidR="005B6CC0">
              <w:t>-</w:t>
            </w:r>
            <w:r>
              <w:t>making regarding crop selection, agro-processing facilities, FO sub projects?</w:t>
            </w:r>
          </w:p>
        </w:tc>
        <w:tc>
          <w:tcPr>
            <w:tcW w:w="2959" w:type="dxa"/>
          </w:tcPr>
          <w:p w14:paraId="3E61502B" w14:textId="3CA2839A" w:rsidR="00A96A81" w:rsidRDefault="00A96A81" w:rsidP="00894464">
            <w:pPr>
              <w:pStyle w:val="ListParagraph"/>
              <w:numPr>
                <w:ilvl w:val="0"/>
                <w:numId w:val="35"/>
              </w:numPr>
              <w:spacing w:after="0"/>
              <w:ind w:left="177" w:hanging="177"/>
              <w:jc w:val="left"/>
            </w:pPr>
            <w:r>
              <w:t>Promote women-led agro</w:t>
            </w:r>
            <w:r w:rsidR="005B6CC0">
              <w:t>-</w:t>
            </w:r>
            <w:r>
              <w:t>businesses</w:t>
            </w:r>
          </w:p>
          <w:p w14:paraId="6BD6F6D1" w14:textId="364D69D9" w:rsidR="00A96A81" w:rsidRDefault="00A96A81" w:rsidP="00894464">
            <w:pPr>
              <w:pStyle w:val="ListParagraph"/>
              <w:numPr>
                <w:ilvl w:val="0"/>
                <w:numId w:val="35"/>
              </w:numPr>
              <w:spacing w:after="0"/>
              <w:ind w:left="177" w:hanging="180"/>
              <w:jc w:val="left"/>
            </w:pPr>
            <w:r>
              <w:t>Engage women in packaging and agro-processing activities</w:t>
            </w:r>
          </w:p>
        </w:tc>
        <w:tc>
          <w:tcPr>
            <w:tcW w:w="3370" w:type="dxa"/>
          </w:tcPr>
          <w:p w14:paraId="30C79FDF" w14:textId="52E276B5" w:rsidR="00A96A81" w:rsidRDefault="00A96A81" w:rsidP="00894464">
            <w:pPr>
              <w:pStyle w:val="ListParagraph"/>
              <w:numPr>
                <w:ilvl w:val="0"/>
                <w:numId w:val="35"/>
              </w:numPr>
              <w:spacing w:after="0"/>
              <w:ind w:left="168" w:hanging="180"/>
              <w:jc w:val="left"/>
            </w:pPr>
            <w:r>
              <w:t>Women have set up rice nurseries and are engaged in fruit and vegetable packaging. Their roles can be further formalized and supported</w:t>
            </w:r>
          </w:p>
        </w:tc>
      </w:tr>
      <w:tr w:rsidR="00A96A81" w14:paraId="027BFC0E" w14:textId="77777777" w:rsidTr="00A96A81">
        <w:tc>
          <w:tcPr>
            <w:tcW w:w="2971" w:type="dxa"/>
          </w:tcPr>
          <w:p w14:paraId="358F32D2" w14:textId="69816752" w:rsidR="00A96A81" w:rsidRDefault="00A96A81" w:rsidP="00A96A81">
            <w:r>
              <w:t>Women continue to be engaged in low paid activities</w:t>
            </w:r>
          </w:p>
        </w:tc>
        <w:tc>
          <w:tcPr>
            <w:tcW w:w="2959" w:type="dxa"/>
          </w:tcPr>
          <w:p w14:paraId="519D6892" w14:textId="2465A483" w:rsidR="00A96A81" w:rsidRDefault="00A96A81" w:rsidP="00894464">
            <w:pPr>
              <w:pStyle w:val="ListParagraph"/>
              <w:numPr>
                <w:ilvl w:val="0"/>
                <w:numId w:val="35"/>
              </w:numPr>
              <w:spacing w:after="0"/>
              <w:ind w:left="177" w:hanging="177"/>
              <w:jc w:val="left"/>
            </w:pPr>
            <w:r>
              <w:t xml:space="preserve">On-farm capacity development of women </w:t>
            </w:r>
          </w:p>
        </w:tc>
        <w:tc>
          <w:tcPr>
            <w:tcW w:w="3370" w:type="dxa"/>
          </w:tcPr>
          <w:p w14:paraId="1EC1916B" w14:textId="6A64F966" w:rsidR="00A96A81" w:rsidRDefault="00A96A81" w:rsidP="00894464">
            <w:pPr>
              <w:pStyle w:val="ListParagraph"/>
              <w:numPr>
                <w:ilvl w:val="0"/>
                <w:numId w:val="35"/>
              </w:numPr>
              <w:spacing w:after="0"/>
              <w:ind w:left="168" w:hanging="180"/>
              <w:jc w:val="left"/>
            </w:pPr>
            <w:r>
              <w:t>Women in rural areas are interested in agro-businesses</w:t>
            </w:r>
          </w:p>
        </w:tc>
      </w:tr>
      <w:tr w:rsidR="00A96A81" w14:paraId="03F2BE33" w14:textId="77777777" w:rsidTr="00A96A81">
        <w:tc>
          <w:tcPr>
            <w:tcW w:w="2971" w:type="dxa"/>
          </w:tcPr>
          <w:p w14:paraId="59DEB634" w14:textId="12775CF5" w:rsidR="00A96A81" w:rsidRDefault="00A96A81" w:rsidP="00A96A81">
            <w:r>
              <w:t>Women’s access to agriculture input and output markets are non-existent or limited</w:t>
            </w:r>
          </w:p>
        </w:tc>
        <w:tc>
          <w:tcPr>
            <w:tcW w:w="2959" w:type="dxa"/>
          </w:tcPr>
          <w:p w14:paraId="5000C8E0" w14:textId="1EE12E44" w:rsidR="00A96A81" w:rsidRDefault="00A96A81" w:rsidP="00894464">
            <w:pPr>
              <w:pStyle w:val="ListParagraph"/>
              <w:numPr>
                <w:ilvl w:val="0"/>
                <w:numId w:val="35"/>
              </w:numPr>
              <w:spacing w:after="0"/>
              <w:ind w:left="177" w:hanging="177"/>
              <w:jc w:val="left"/>
            </w:pPr>
            <w:r>
              <w:t>Engage women in service</w:t>
            </w:r>
            <w:r w:rsidR="005B6CC0">
              <w:t>-</w:t>
            </w:r>
            <w:r>
              <w:t>providing sectors</w:t>
            </w:r>
          </w:p>
        </w:tc>
        <w:tc>
          <w:tcPr>
            <w:tcW w:w="3370" w:type="dxa"/>
          </w:tcPr>
          <w:p w14:paraId="49270700" w14:textId="5330D853" w:rsidR="00A96A81" w:rsidRDefault="00A96A81" w:rsidP="00894464">
            <w:pPr>
              <w:pStyle w:val="ListParagraph"/>
              <w:numPr>
                <w:ilvl w:val="0"/>
                <w:numId w:val="35"/>
              </w:numPr>
              <w:spacing w:after="0"/>
              <w:ind w:left="168" w:hanging="180"/>
              <w:jc w:val="left"/>
            </w:pPr>
            <w:r>
              <w:t xml:space="preserve">Women usually cannot benefit from subsidies as </w:t>
            </w:r>
            <w:r w:rsidR="005B6CC0">
              <w:t xml:space="preserve">the </w:t>
            </w:r>
            <w:r>
              <w:t>majority do not have “form 7” (land title)</w:t>
            </w:r>
          </w:p>
        </w:tc>
      </w:tr>
    </w:tbl>
    <w:p w14:paraId="4C16E936" w14:textId="77777777" w:rsidR="00A96A81" w:rsidRPr="00A96A81" w:rsidRDefault="00A96A81" w:rsidP="00A96A81"/>
    <w:p w14:paraId="2A5D47DA" w14:textId="26967EBE" w:rsidR="00D23BEF" w:rsidRPr="00202B95" w:rsidRDefault="00CB0E4B" w:rsidP="00895898">
      <w:pPr>
        <w:pStyle w:val="Heading2"/>
      </w:pPr>
      <w:bookmarkStart w:id="129" w:name="_Toc117074650"/>
      <w:r w:rsidRPr="00202B95">
        <w:t>Access to In</w:t>
      </w:r>
      <w:r w:rsidRPr="00DB428D">
        <w:t>form</w:t>
      </w:r>
      <w:r w:rsidRPr="00202B95">
        <w:t>ation</w:t>
      </w:r>
      <w:bookmarkEnd w:id="129"/>
    </w:p>
    <w:p w14:paraId="001D0998" w14:textId="790B9366" w:rsidR="00C5413C" w:rsidRDefault="00F40267" w:rsidP="00276C1E">
      <w:r>
        <w:t xml:space="preserve">The draft ESMF has been disclosed on the PIU websites, and the </w:t>
      </w:r>
      <w:r w:rsidR="00980E5B">
        <w:t xml:space="preserve">final </w:t>
      </w:r>
      <w:r>
        <w:t xml:space="preserve">ESMF will also be disclosed on the PIUs and World Bank </w:t>
      </w:r>
      <w:r w:rsidR="00980E5B">
        <w:t xml:space="preserve">external </w:t>
      </w:r>
      <w:r w:rsidR="003C5DCC">
        <w:t>websites</w:t>
      </w:r>
      <w:r>
        <w:t xml:space="preserve">. The executive summary of the ESMF will be translated into the Sindhi language and will be published on the PIU websites, and hard copies of these documents will be made available at local AWB offices for public access.  The ESIA and A/RAP documents to be prepared for proposed subprojects will also be consulted upon and disclosed on the PIU and World Bank </w:t>
      </w:r>
      <w:r w:rsidR="00980E5B">
        <w:t xml:space="preserve">external </w:t>
      </w:r>
      <w:r>
        <w:t>website and made available to the local communities by placing them at local AWB and FO offices</w:t>
      </w:r>
      <w:r w:rsidR="00276C1E" w:rsidRPr="008838F8">
        <w:t>.</w:t>
      </w:r>
    </w:p>
    <w:p w14:paraId="75E7300D" w14:textId="22F3DAC9" w:rsidR="00DA792A" w:rsidRPr="008838F8" w:rsidRDefault="00DA792A" w:rsidP="00276C1E">
      <w:r w:rsidRPr="008838F8">
        <w:br w:type="page"/>
      </w:r>
    </w:p>
    <w:p w14:paraId="2FBBC52D" w14:textId="36FCEE54" w:rsidR="0067318B" w:rsidRPr="00435979" w:rsidRDefault="0067318B" w:rsidP="0067318B">
      <w:pPr>
        <w:pStyle w:val="Annex"/>
      </w:pPr>
      <w:bookmarkStart w:id="130" w:name="_Toc117074651"/>
      <w:bookmarkStart w:id="131" w:name="_Toc533759997"/>
      <w:r w:rsidRPr="008838F8">
        <w:t xml:space="preserve">Annex </w:t>
      </w:r>
      <w:r w:rsidRPr="008F02D4">
        <w:fldChar w:fldCharType="begin"/>
      </w:r>
      <w:r w:rsidRPr="008F02D4">
        <w:instrText xml:space="preserve"> SEQ Annex \* ARABIC </w:instrText>
      </w:r>
      <w:r w:rsidRPr="008F02D4">
        <w:fldChar w:fldCharType="separate"/>
      </w:r>
      <w:r w:rsidR="004A736C">
        <w:rPr>
          <w:noProof/>
        </w:rPr>
        <w:t>1</w:t>
      </w:r>
      <w:r w:rsidRPr="008F02D4">
        <w:fldChar w:fldCharType="end"/>
      </w:r>
      <w:r w:rsidRPr="00435979">
        <w:t>: Environmental Code of Practices</w:t>
      </w:r>
      <w:bookmarkEnd w:id="130"/>
    </w:p>
    <w:p w14:paraId="5188090B" w14:textId="77777777" w:rsidR="0067318B" w:rsidRPr="008838F8" w:rsidRDefault="0067318B" w:rsidP="0067318B">
      <w:r w:rsidRPr="00690529">
        <w:t>The objective of the Environmental Code of Practices (ECPs) i</w:t>
      </w:r>
      <w:r w:rsidRPr="00D7429D">
        <w:t xml:space="preserve">s </w:t>
      </w:r>
      <w:r w:rsidRPr="00B86533">
        <w:t>to address all potential and general construction</w:t>
      </w:r>
      <w:r w:rsidRPr="00C01BD5">
        <w:t>-</w:t>
      </w:r>
      <w:r w:rsidRPr="008D69AC">
        <w:t xml:space="preserve">related impacts during </w:t>
      </w:r>
      <w:r w:rsidRPr="00487938">
        <w:t xml:space="preserve">the </w:t>
      </w:r>
      <w:r w:rsidRPr="008634F8">
        <w:t>implementation of the Project. The ECPs will provide guidelines for best</w:t>
      </w:r>
      <w:r w:rsidRPr="00C27D7A">
        <w:t>-</w:t>
      </w:r>
      <w:r w:rsidRPr="00B55179">
        <w:t>operating practices and environmental management guidelines to be followed by the contractor</w:t>
      </w:r>
      <w:r w:rsidRPr="00F86445">
        <w:t>s for sustaina</w:t>
      </w:r>
      <w:r w:rsidRPr="008838F8">
        <w:t xml:space="preserve">ble management of all environmental issues. These ECPs shall be annexed to the general conditions of all the contracts, including subcontracts, carried out under the Project. </w:t>
      </w:r>
    </w:p>
    <w:p w14:paraId="6ACFBF96" w14:textId="77777777" w:rsidR="0067318B" w:rsidRPr="008838F8" w:rsidRDefault="0067318B" w:rsidP="0067318B">
      <w:r w:rsidRPr="008838F8">
        <w:t>The list of ECPs prepared for the Project is given below.</w:t>
      </w:r>
    </w:p>
    <w:p w14:paraId="3EF5E078" w14:textId="77777777" w:rsidR="0067318B" w:rsidRPr="008838F8" w:rsidRDefault="0067318B" w:rsidP="0067318B">
      <w:pPr>
        <w:pStyle w:val="Style1bullet"/>
      </w:pPr>
      <w:r w:rsidRPr="008838F8">
        <w:t>ECP 1: Waste Management</w:t>
      </w:r>
      <w:r w:rsidRPr="008838F8">
        <w:tab/>
      </w:r>
    </w:p>
    <w:p w14:paraId="79B1228C" w14:textId="77777777" w:rsidR="0067318B" w:rsidRPr="008838F8" w:rsidRDefault="0067318B" w:rsidP="0067318B">
      <w:pPr>
        <w:pStyle w:val="Style1bullet"/>
      </w:pPr>
      <w:r w:rsidRPr="008838F8">
        <w:t>ECP 2: Fuels and Hazardous Goods Management</w:t>
      </w:r>
      <w:r w:rsidRPr="008838F8">
        <w:tab/>
      </w:r>
    </w:p>
    <w:p w14:paraId="1B875597" w14:textId="77777777" w:rsidR="0067318B" w:rsidRPr="008838F8" w:rsidRDefault="0067318B" w:rsidP="0067318B">
      <w:pPr>
        <w:pStyle w:val="Style1bullet"/>
      </w:pPr>
      <w:r w:rsidRPr="008838F8">
        <w:t>ECP 3: Water Resources Management</w:t>
      </w:r>
      <w:r w:rsidRPr="008838F8">
        <w:tab/>
      </w:r>
    </w:p>
    <w:p w14:paraId="31EB37BB" w14:textId="77777777" w:rsidR="0067318B" w:rsidRPr="008838F8" w:rsidRDefault="0067318B" w:rsidP="0067318B">
      <w:pPr>
        <w:pStyle w:val="Style1bullet"/>
      </w:pPr>
      <w:r w:rsidRPr="008838F8">
        <w:t>ECP 4: Drainage Management</w:t>
      </w:r>
      <w:r w:rsidRPr="008838F8">
        <w:tab/>
      </w:r>
    </w:p>
    <w:p w14:paraId="27C5CB6A" w14:textId="77777777" w:rsidR="0067318B" w:rsidRPr="008838F8" w:rsidRDefault="0067318B" w:rsidP="0067318B">
      <w:pPr>
        <w:pStyle w:val="Style1bullet"/>
      </w:pPr>
      <w:r w:rsidRPr="008838F8">
        <w:t>ECP 5: Soil Quality Management</w:t>
      </w:r>
      <w:r w:rsidRPr="008838F8">
        <w:tab/>
      </w:r>
    </w:p>
    <w:p w14:paraId="6A196A1C" w14:textId="77777777" w:rsidR="0067318B" w:rsidRPr="008838F8" w:rsidRDefault="0067318B" w:rsidP="0067318B">
      <w:pPr>
        <w:pStyle w:val="Style1bullet"/>
      </w:pPr>
      <w:r w:rsidRPr="008838F8">
        <w:t>ECP 6: Erosion and Sediment Control</w:t>
      </w:r>
      <w:r w:rsidRPr="008838F8">
        <w:tab/>
      </w:r>
    </w:p>
    <w:p w14:paraId="6C08B4BF" w14:textId="14FEA9B8" w:rsidR="0067318B" w:rsidRPr="008838F8" w:rsidRDefault="0067318B" w:rsidP="0067318B">
      <w:pPr>
        <w:pStyle w:val="Style1bullet"/>
      </w:pPr>
      <w:r w:rsidRPr="008838F8">
        <w:t xml:space="preserve">ECP 7: </w:t>
      </w:r>
      <w:r w:rsidR="00F41481" w:rsidRPr="008838F8">
        <w:t>Topsoil</w:t>
      </w:r>
      <w:r w:rsidRPr="008838F8">
        <w:t xml:space="preserve"> Management</w:t>
      </w:r>
      <w:r w:rsidRPr="008838F8">
        <w:tab/>
      </w:r>
    </w:p>
    <w:p w14:paraId="250AF7E7" w14:textId="77777777" w:rsidR="0067318B" w:rsidRPr="008838F8" w:rsidRDefault="0067318B" w:rsidP="0067318B">
      <w:pPr>
        <w:pStyle w:val="Style1bullet"/>
      </w:pPr>
      <w:r w:rsidRPr="008838F8">
        <w:t>ECP 8: Topography and Landscaping</w:t>
      </w:r>
      <w:r w:rsidRPr="008838F8">
        <w:tab/>
      </w:r>
    </w:p>
    <w:p w14:paraId="30D51DC7" w14:textId="77777777" w:rsidR="0067318B" w:rsidRPr="008838F8" w:rsidRDefault="0067318B" w:rsidP="0067318B">
      <w:pPr>
        <w:pStyle w:val="Style1bullet"/>
      </w:pPr>
      <w:r w:rsidRPr="008838F8">
        <w:t>ECP 9: Quarry Areas Development and Operation</w:t>
      </w:r>
      <w:r w:rsidRPr="008838F8">
        <w:tab/>
      </w:r>
    </w:p>
    <w:p w14:paraId="7AE4325B" w14:textId="77777777" w:rsidR="0067318B" w:rsidRPr="008838F8" w:rsidRDefault="0067318B" w:rsidP="0067318B">
      <w:pPr>
        <w:pStyle w:val="Style1bullet"/>
      </w:pPr>
      <w:r w:rsidRPr="008838F8">
        <w:t>ECP 10: Air Quality Management</w:t>
      </w:r>
      <w:r w:rsidRPr="008838F8">
        <w:tab/>
      </w:r>
    </w:p>
    <w:p w14:paraId="1F6CCFD0" w14:textId="77777777" w:rsidR="0067318B" w:rsidRPr="008838F8" w:rsidRDefault="0067318B" w:rsidP="0067318B">
      <w:pPr>
        <w:pStyle w:val="Style1bullet"/>
      </w:pPr>
      <w:r w:rsidRPr="008838F8">
        <w:t>ECP 11:  Noise and Vibration Management</w:t>
      </w:r>
      <w:r w:rsidRPr="008838F8">
        <w:tab/>
      </w:r>
    </w:p>
    <w:p w14:paraId="2C6D10B1" w14:textId="77777777" w:rsidR="0067318B" w:rsidRPr="008838F8" w:rsidRDefault="0067318B" w:rsidP="0067318B">
      <w:pPr>
        <w:pStyle w:val="Style1bullet"/>
      </w:pPr>
      <w:r w:rsidRPr="008838F8">
        <w:t xml:space="preserve">ECP 12: Protection of Flora </w:t>
      </w:r>
    </w:p>
    <w:p w14:paraId="6F261DA1" w14:textId="77777777" w:rsidR="0067318B" w:rsidRPr="008838F8" w:rsidRDefault="0067318B" w:rsidP="0067318B">
      <w:pPr>
        <w:pStyle w:val="Style1bullet"/>
      </w:pPr>
      <w:r w:rsidRPr="008838F8">
        <w:t>ECP 13: Protection of Fauna</w:t>
      </w:r>
      <w:r w:rsidRPr="008838F8">
        <w:tab/>
      </w:r>
    </w:p>
    <w:p w14:paraId="244BA6B2" w14:textId="77777777" w:rsidR="0067318B" w:rsidRPr="008838F8" w:rsidRDefault="0067318B" w:rsidP="0067318B">
      <w:pPr>
        <w:pStyle w:val="Style1bullet"/>
      </w:pPr>
      <w:r w:rsidRPr="008838F8">
        <w:t>ECP 14: Protection of Fish</w:t>
      </w:r>
      <w:r w:rsidRPr="008838F8">
        <w:tab/>
      </w:r>
    </w:p>
    <w:p w14:paraId="0546C239" w14:textId="77777777" w:rsidR="0067318B" w:rsidRPr="008838F8" w:rsidRDefault="0067318B" w:rsidP="0067318B">
      <w:pPr>
        <w:pStyle w:val="Style1bullet"/>
      </w:pPr>
      <w:r w:rsidRPr="008838F8">
        <w:t>ECP 15: Road Transport and Road Traffic Management</w:t>
      </w:r>
      <w:r w:rsidRPr="008838F8">
        <w:tab/>
      </w:r>
    </w:p>
    <w:p w14:paraId="0695CA18" w14:textId="4DC867F8" w:rsidR="0067318B" w:rsidRPr="008838F8" w:rsidRDefault="0067318B" w:rsidP="0067318B">
      <w:pPr>
        <w:pStyle w:val="Style1bullet"/>
      </w:pPr>
      <w:r w:rsidRPr="008838F8">
        <w:t xml:space="preserve">ECP 16: </w:t>
      </w:r>
      <w:r w:rsidR="008D4A16">
        <w:t>Labor</w:t>
      </w:r>
      <w:r w:rsidRPr="008838F8">
        <w:t xml:space="preserve"> Influx Management and Construction Camp Management</w:t>
      </w:r>
      <w:r w:rsidRPr="008838F8">
        <w:tab/>
      </w:r>
    </w:p>
    <w:p w14:paraId="3B76B5D6" w14:textId="77777777" w:rsidR="0067318B" w:rsidRPr="008838F8" w:rsidRDefault="0067318B" w:rsidP="0067318B">
      <w:pPr>
        <w:pStyle w:val="Style1bullet"/>
      </w:pPr>
      <w:r w:rsidRPr="008838F8">
        <w:t>ECP 17: Cultural and Religious Issues</w:t>
      </w:r>
    </w:p>
    <w:p w14:paraId="542AB8A5" w14:textId="77777777" w:rsidR="0067318B" w:rsidRPr="008838F8" w:rsidRDefault="0067318B" w:rsidP="0067318B">
      <w:pPr>
        <w:pStyle w:val="Style1bullet"/>
      </w:pPr>
      <w:r w:rsidRPr="008838F8">
        <w:t>ECP 18: Workers Health and Safety</w:t>
      </w:r>
    </w:p>
    <w:p w14:paraId="7333A742" w14:textId="2A507A99" w:rsidR="0067318B" w:rsidRPr="008838F8" w:rsidRDefault="0067318B" w:rsidP="0067318B">
      <w:pPr>
        <w:pStyle w:val="Style1bullet"/>
      </w:pPr>
      <w:r w:rsidRPr="008838F8">
        <w:t xml:space="preserve">ECP </w:t>
      </w:r>
      <w:r w:rsidR="00793F94">
        <w:t>19</w:t>
      </w:r>
      <w:r w:rsidRPr="008838F8">
        <w:t>: Instream Construction Works (Diversion</w:t>
      </w:r>
      <w:r w:rsidR="00430C76">
        <w:t xml:space="preserve"> and </w:t>
      </w:r>
      <w:r w:rsidR="00793F94">
        <w:t>hydraulic structures</w:t>
      </w:r>
      <w:r w:rsidRPr="008838F8">
        <w:t>)</w:t>
      </w:r>
    </w:p>
    <w:p w14:paraId="1FA47328" w14:textId="77777777" w:rsidR="0067318B" w:rsidRPr="008838F8" w:rsidRDefault="0067318B" w:rsidP="0067318B">
      <w:pPr>
        <w:rPr>
          <w:b/>
          <w:bCs/>
        </w:rPr>
      </w:pPr>
      <w:r w:rsidRPr="008838F8">
        <w:rPr>
          <w:b/>
          <w:bCs/>
        </w:rPr>
        <w:t>ECP 1: Waste Management</w:t>
      </w:r>
    </w:p>
    <w:tbl>
      <w:tblPr>
        <w:tblStyle w:val="TableGrid"/>
        <w:tblW w:w="0" w:type="auto"/>
        <w:tblLook w:val="04A0" w:firstRow="1" w:lastRow="0" w:firstColumn="1" w:lastColumn="0" w:noHBand="0" w:noVBand="1"/>
      </w:tblPr>
      <w:tblGrid>
        <w:gridCol w:w="1497"/>
        <w:gridCol w:w="2317"/>
        <w:gridCol w:w="5204"/>
      </w:tblGrid>
      <w:tr w:rsidR="0067318B" w:rsidRPr="008838F8" w14:paraId="4C5A7874" w14:textId="77777777" w:rsidTr="00E32505">
        <w:tc>
          <w:tcPr>
            <w:tcW w:w="1951" w:type="dxa"/>
          </w:tcPr>
          <w:p w14:paraId="02E299D4" w14:textId="77777777" w:rsidR="0067318B" w:rsidRPr="008838F8" w:rsidRDefault="0067318B" w:rsidP="00E32505">
            <w:pPr>
              <w:pStyle w:val="Style1"/>
              <w:rPr>
                <w:b/>
              </w:rPr>
            </w:pPr>
            <w:r w:rsidRPr="008838F8">
              <w:rPr>
                <w:b/>
              </w:rPr>
              <w:t>Project Activity/ Impact Source</w:t>
            </w:r>
          </w:p>
        </w:tc>
        <w:tc>
          <w:tcPr>
            <w:tcW w:w="3260" w:type="dxa"/>
          </w:tcPr>
          <w:p w14:paraId="4A341AC1" w14:textId="77777777" w:rsidR="0067318B" w:rsidRPr="008838F8" w:rsidRDefault="0067318B" w:rsidP="00E32505">
            <w:pPr>
              <w:pStyle w:val="Style1"/>
              <w:rPr>
                <w:b/>
              </w:rPr>
            </w:pPr>
            <w:r w:rsidRPr="008838F8">
              <w:rPr>
                <w:b/>
              </w:rPr>
              <w:t>Environmental Impacts</w:t>
            </w:r>
          </w:p>
        </w:tc>
        <w:tc>
          <w:tcPr>
            <w:tcW w:w="8789" w:type="dxa"/>
          </w:tcPr>
          <w:p w14:paraId="4BF3358E" w14:textId="77777777" w:rsidR="0067318B" w:rsidRPr="008838F8" w:rsidRDefault="0067318B" w:rsidP="00E32505">
            <w:pPr>
              <w:pStyle w:val="Style1"/>
              <w:rPr>
                <w:b/>
              </w:rPr>
            </w:pPr>
            <w:r w:rsidRPr="008838F8">
              <w:rPr>
                <w:b/>
              </w:rPr>
              <w:t>Mitigation Measures/ Management Guidelines</w:t>
            </w:r>
          </w:p>
        </w:tc>
      </w:tr>
      <w:tr w:rsidR="0067318B" w:rsidRPr="008838F8" w14:paraId="7F63ECC9" w14:textId="77777777" w:rsidTr="00E32505">
        <w:tc>
          <w:tcPr>
            <w:tcW w:w="1951" w:type="dxa"/>
          </w:tcPr>
          <w:p w14:paraId="45CBDB3F" w14:textId="77777777" w:rsidR="0067318B" w:rsidRPr="008838F8" w:rsidRDefault="0067318B" w:rsidP="00E32505">
            <w:pPr>
              <w:pStyle w:val="Style1"/>
              <w:rPr>
                <w:bCs/>
              </w:rPr>
            </w:pPr>
            <w:r w:rsidRPr="008838F8">
              <w:rPr>
                <w:bCs/>
              </w:rPr>
              <w:t>General Waste</w:t>
            </w:r>
          </w:p>
          <w:p w14:paraId="38A6E950" w14:textId="77777777" w:rsidR="0067318B" w:rsidRPr="008838F8" w:rsidRDefault="0067318B" w:rsidP="00E32505">
            <w:pPr>
              <w:pStyle w:val="Style1"/>
            </w:pPr>
          </w:p>
        </w:tc>
        <w:tc>
          <w:tcPr>
            <w:tcW w:w="3260" w:type="dxa"/>
          </w:tcPr>
          <w:p w14:paraId="76516B57" w14:textId="77777777" w:rsidR="0067318B" w:rsidRPr="008838F8" w:rsidRDefault="0067318B" w:rsidP="00E32505">
            <w:pPr>
              <w:pStyle w:val="Style1"/>
            </w:pPr>
            <w:r w:rsidRPr="008838F8">
              <w:t>Soil and water pollution from the improper management of wastes and excess materials from the construction sites.</w:t>
            </w:r>
          </w:p>
          <w:p w14:paraId="2C8FDB2C" w14:textId="77777777" w:rsidR="0067318B" w:rsidRPr="008838F8" w:rsidRDefault="0067318B" w:rsidP="00E32505">
            <w:pPr>
              <w:pStyle w:val="Style1"/>
            </w:pPr>
          </w:p>
        </w:tc>
        <w:tc>
          <w:tcPr>
            <w:tcW w:w="8789" w:type="dxa"/>
          </w:tcPr>
          <w:p w14:paraId="25D7F67C" w14:textId="77777777" w:rsidR="0067318B" w:rsidRPr="008838F8" w:rsidRDefault="0067318B" w:rsidP="00E32505">
            <w:pPr>
              <w:pStyle w:val="Style1"/>
            </w:pPr>
            <w:r w:rsidRPr="008838F8">
              <w:t>The Contractor shall</w:t>
            </w:r>
          </w:p>
          <w:p w14:paraId="6917C22B" w14:textId="77777777" w:rsidR="0067318B" w:rsidRPr="008838F8" w:rsidRDefault="0067318B" w:rsidP="00E32505">
            <w:pPr>
              <w:pStyle w:val="Bullet"/>
              <w:ind w:left="454" w:hanging="284"/>
            </w:pPr>
            <w:r w:rsidRPr="008838F8">
              <w:t xml:space="preserve">Develop a waste management plan for various specific waste streams (e.g., reusable waste, flammable waste, construction debris, food waste etc.) prior to commencing of construction and submit to CSC for approval.  </w:t>
            </w:r>
          </w:p>
          <w:p w14:paraId="4F80E4A1" w14:textId="739473C8" w:rsidR="0067318B" w:rsidRPr="008838F8" w:rsidRDefault="000D72F0" w:rsidP="00E32505">
            <w:pPr>
              <w:pStyle w:val="Bullet"/>
              <w:ind w:left="454" w:hanging="284"/>
            </w:pPr>
            <w:r>
              <w:t>Dispose the waste in the approved muni</w:t>
            </w:r>
            <w:r w:rsidR="009B1E68">
              <w:t>cipal waste management sites</w:t>
            </w:r>
            <w:r w:rsidR="0067318B" w:rsidRPr="008838F8">
              <w:t xml:space="preserve">. </w:t>
            </w:r>
          </w:p>
          <w:p w14:paraId="1ECFDBBE" w14:textId="77777777" w:rsidR="0067318B" w:rsidRPr="008838F8" w:rsidRDefault="0067318B" w:rsidP="00E32505">
            <w:pPr>
              <w:pStyle w:val="Bullet"/>
              <w:ind w:left="454" w:hanging="284"/>
            </w:pPr>
            <w:r w:rsidRPr="008838F8">
              <w:t xml:space="preserve">Minimize the production of waste materials by 3R (Reduce, Recycle and Reuse) approach. </w:t>
            </w:r>
          </w:p>
          <w:p w14:paraId="272DC70A" w14:textId="77777777" w:rsidR="0067318B" w:rsidRPr="008838F8" w:rsidRDefault="0067318B" w:rsidP="00E32505">
            <w:pPr>
              <w:pStyle w:val="Bullet"/>
              <w:ind w:left="454" w:hanging="284"/>
            </w:pPr>
            <w:r w:rsidRPr="008838F8">
              <w:t>Segregate and reuse or recycle all the wastes, wherever practical.</w:t>
            </w:r>
          </w:p>
          <w:p w14:paraId="22399B42" w14:textId="77777777" w:rsidR="0067318B" w:rsidRPr="008838F8" w:rsidRDefault="0067318B" w:rsidP="00E32505">
            <w:pPr>
              <w:pStyle w:val="Bullet"/>
              <w:ind w:left="454" w:hanging="284"/>
            </w:pPr>
            <w:r w:rsidRPr="008838F8">
              <w:t>Prohibit burning of solid waste</w:t>
            </w:r>
          </w:p>
          <w:p w14:paraId="1705F78A" w14:textId="77777777" w:rsidR="0067318B" w:rsidRPr="008838F8" w:rsidRDefault="0067318B" w:rsidP="00E32505">
            <w:pPr>
              <w:pStyle w:val="Bullet"/>
              <w:ind w:left="454" w:hanging="284"/>
            </w:pPr>
            <w:r w:rsidRPr="008838F8">
              <w:t>Collect and transport non-hazardous wastes to all the approved disposal sites. Vehicles transporting solid waste shall be covered with tarps or nets to prevent spilling waste along the route</w:t>
            </w:r>
          </w:p>
          <w:p w14:paraId="5AF62453" w14:textId="77777777" w:rsidR="0067318B" w:rsidRPr="008838F8" w:rsidRDefault="0067318B" w:rsidP="00E32505">
            <w:pPr>
              <w:pStyle w:val="Bullet"/>
              <w:ind w:left="454" w:hanging="284"/>
            </w:pPr>
            <w:r w:rsidRPr="008838F8">
              <w:t>Train and instruct all personnel in waste management practices and procedures as a component of the environmental induction process.</w:t>
            </w:r>
          </w:p>
          <w:p w14:paraId="2FDC7106" w14:textId="77777777" w:rsidR="0067318B" w:rsidRPr="008838F8" w:rsidRDefault="0067318B" w:rsidP="00E32505">
            <w:pPr>
              <w:pStyle w:val="Bullet"/>
              <w:ind w:left="454" w:hanging="284"/>
            </w:pPr>
            <w:r w:rsidRPr="008838F8">
              <w:t>Provide refuse containers at each worksite.</w:t>
            </w:r>
          </w:p>
          <w:p w14:paraId="36E8CA19" w14:textId="77777777" w:rsidR="0067318B" w:rsidRPr="008838F8" w:rsidRDefault="0067318B" w:rsidP="00E32505">
            <w:pPr>
              <w:pStyle w:val="Bullet"/>
              <w:ind w:left="454" w:hanging="284"/>
            </w:pPr>
            <w:r w:rsidRPr="008838F8">
              <w:t>Request suppliers to minimize packaging where practicable.</w:t>
            </w:r>
          </w:p>
          <w:p w14:paraId="1B9DEF89" w14:textId="77777777" w:rsidR="0067318B" w:rsidRPr="008838F8" w:rsidRDefault="0067318B" w:rsidP="00E32505">
            <w:pPr>
              <w:pStyle w:val="Bullet"/>
              <w:ind w:left="454" w:hanging="284"/>
            </w:pPr>
            <w:r w:rsidRPr="008838F8">
              <w:t xml:space="preserve">Place a high emphasis on good housekeeping practices. </w:t>
            </w:r>
          </w:p>
          <w:p w14:paraId="14FB1511" w14:textId="77777777" w:rsidR="0067318B" w:rsidRPr="008838F8" w:rsidRDefault="0067318B" w:rsidP="00E32505">
            <w:pPr>
              <w:pStyle w:val="Bullet"/>
              <w:ind w:left="454" w:hanging="284"/>
            </w:pPr>
            <w:r w:rsidRPr="008838F8">
              <w:t xml:space="preserve">Maintain all construction sites in a cleaner, tidy and safe condition and provide and maintain appropriate facilities as temporary storage of all wastes before transportation and final disposal. </w:t>
            </w:r>
          </w:p>
        </w:tc>
      </w:tr>
      <w:tr w:rsidR="0067318B" w:rsidRPr="008838F8" w14:paraId="342BF420" w14:textId="77777777" w:rsidTr="00E32505">
        <w:tc>
          <w:tcPr>
            <w:tcW w:w="1951" w:type="dxa"/>
          </w:tcPr>
          <w:p w14:paraId="377FE364" w14:textId="77777777" w:rsidR="0067318B" w:rsidRPr="008838F8" w:rsidRDefault="0067318B" w:rsidP="00E32505">
            <w:pPr>
              <w:pStyle w:val="Style1"/>
            </w:pPr>
            <w:r w:rsidRPr="008838F8">
              <w:t>Hazardous Waste</w:t>
            </w:r>
          </w:p>
        </w:tc>
        <w:tc>
          <w:tcPr>
            <w:tcW w:w="3260" w:type="dxa"/>
          </w:tcPr>
          <w:p w14:paraId="40433D48" w14:textId="77777777" w:rsidR="0067318B" w:rsidRPr="008838F8" w:rsidRDefault="0067318B" w:rsidP="00E32505">
            <w:pPr>
              <w:pStyle w:val="Style1"/>
            </w:pPr>
            <w:r w:rsidRPr="008838F8">
              <w:t>Health hazards and environmental impacts due to improper waste management practices</w:t>
            </w:r>
          </w:p>
        </w:tc>
        <w:tc>
          <w:tcPr>
            <w:tcW w:w="8789" w:type="dxa"/>
          </w:tcPr>
          <w:p w14:paraId="6E92D7B5" w14:textId="77777777" w:rsidR="0067318B" w:rsidRPr="008838F8" w:rsidRDefault="0067318B" w:rsidP="00E32505">
            <w:pPr>
              <w:pStyle w:val="Style1"/>
            </w:pPr>
            <w:r w:rsidRPr="008838F8">
              <w:t>The Contractor shall</w:t>
            </w:r>
          </w:p>
          <w:p w14:paraId="126A31D1" w14:textId="77777777" w:rsidR="0067318B" w:rsidRPr="008838F8" w:rsidRDefault="0067318B" w:rsidP="00E32505">
            <w:pPr>
              <w:pStyle w:val="Bullet"/>
              <w:ind w:left="454" w:hanging="284"/>
            </w:pPr>
            <w:r w:rsidRPr="008838F8">
              <w:t xml:space="preserve">Collect chemical wastes in 200-liter drums (or similar sealed containers), appropriately labeled for safe transport to an approved chemical waste depot. </w:t>
            </w:r>
          </w:p>
          <w:p w14:paraId="0F05EA88" w14:textId="77777777" w:rsidR="0067318B" w:rsidRPr="008838F8" w:rsidRDefault="0067318B" w:rsidP="00E32505">
            <w:pPr>
              <w:pStyle w:val="Bullet"/>
              <w:ind w:left="454" w:hanging="284"/>
            </w:pPr>
            <w:r w:rsidRPr="008838F8">
              <w:t>Store, transport and handle all chemicals avoiding potential environmental pollution.</w:t>
            </w:r>
          </w:p>
          <w:p w14:paraId="71032172" w14:textId="77777777" w:rsidR="0067318B" w:rsidRPr="008838F8" w:rsidRDefault="0067318B" w:rsidP="00E32505">
            <w:pPr>
              <w:pStyle w:val="Bullet"/>
              <w:ind w:left="454" w:hanging="284"/>
            </w:pPr>
            <w:r w:rsidRPr="008838F8">
              <w:t xml:space="preserve">Store all hazardous wastes appropriately in bunded areas away from watercourses. </w:t>
            </w:r>
          </w:p>
          <w:p w14:paraId="2026FB8A" w14:textId="77777777" w:rsidR="0067318B" w:rsidRPr="008838F8" w:rsidRDefault="0067318B" w:rsidP="00E32505">
            <w:pPr>
              <w:pStyle w:val="Bullet"/>
              <w:ind w:left="454" w:hanging="284"/>
            </w:pPr>
            <w:r w:rsidRPr="008838F8">
              <w:t>Make available Material Safety Data Sheets (MSDS) for hazardous materials on-site during construction.</w:t>
            </w:r>
          </w:p>
          <w:p w14:paraId="128CB0FB" w14:textId="77777777" w:rsidR="0067318B" w:rsidRPr="008838F8" w:rsidRDefault="0067318B" w:rsidP="00E32505">
            <w:pPr>
              <w:pStyle w:val="Bullet"/>
              <w:ind w:left="454" w:hanging="284"/>
            </w:pPr>
            <w:r w:rsidRPr="008838F8">
              <w:t>Collect hydrocarbon wastes, including lube oils, for safe transport off-site for reuse, recycling, treatment or disposal at approved locations.</w:t>
            </w:r>
          </w:p>
          <w:p w14:paraId="3A6E4A7A" w14:textId="38EEF087" w:rsidR="0067318B" w:rsidRPr="008838F8" w:rsidRDefault="0067318B" w:rsidP="00E32505">
            <w:pPr>
              <w:pStyle w:val="Bullet"/>
              <w:ind w:left="454" w:hanging="284"/>
            </w:pPr>
            <w:r w:rsidRPr="008838F8">
              <w:t>Construct concrete or impermeable flooring to prevent seepage in case of spills</w:t>
            </w:r>
          </w:p>
        </w:tc>
      </w:tr>
    </w:tbl>
    <w:p w14:paraId="1541463F" w14:textId="77777777" w:rsidR="0067318B" w:rsidRPr="008838F8" w:rsidRDefault="0067318B" w:rsidP="0067318B">
      <w:pPr>
        <w:rPr>
          <w:b/>
        </w:rPr>
      </w:pPr>
    </w:p>
    <w:p w14:paraId="04309178" w14:textId="77777777" w:rsidR="0067318B" w:rsidRPr="008838F8" w:rsidRDefault="0067318B" w:rsidP="0067318B">
      <w:pPr>
        <w:rPr>
          <w:b/>
        </w:rPr>
      </w:pPr>
      <w:r w:rsidRPr="008838F8">
        <w:rPr>
          <w:b/>
        </w:rPr>
        <w:t>ECP 2: Fuels and Hazardous Goods Management</w:t>
      </w:r>
    </w:p>
    <w:tbl>
      <w:tblPr>
        <w:tblStyle w:val="TableGrid"/>
        <w:tblW w:w="0" w:type="auto"/>
        <w:tblLook w:val="04A0" w:firstRow="1" w:lastRow="0" w:firstColumn="1" w:lastColumn="0" w:noHBand="0" w:noVBand="1"/>
      </w:tblPr>
      <w:tblGrid>
        <w:gridCol w:w="1476"/>
        <w:gridCol w:w="2349"/>
        <w:gridCol w:w="5193"/>
      </w:tblGrid>
      <w:tr w:rsidR="0067318B" w:rsidRPr="008838F8" w14:paraId="79751F31" w14:textId="77777777" w:rsidTr="00E32505">
        <w:tc>
          <w:tcPr>
            <w:tcW w:w="1951" w:type="dxa"/>
          </w:tcPr>
          <w:p w14:paraId="56494D02" w14:textId="77777777" w:rsidR="0067318B" w:rsidRPr="008838F8" w:rsidRDefault="0067318B" w:rsidP="00E32505">
            <w:pPr>
              <w:pStyle w:val="Style1"/>
            </w:pPr>
            <w:r w:rsidRPr="008838F8">
              <w:t>Project Activity/ Impact Source</w:t>
            </w:r>
          </w:p>
        </w:tc>
        <w:tc>
          <w:tcPr>
            <w:tcW w:w="3260" w:type="dxa"/>
          </w:tcPr>
          <w:p w14:paraId="551C2A34" w14:textId="77777777" w:rsidR="0067318B" w:rsidRPr="008838F8" w:rsidRDefault="0067318B" w:rsidP="00E32505">
            <w:pPr>
              <w:pStyle w:val="Style1"/>
            </w:pPr>
            <w:r w:rsidRPr="008838F8">
              <w:t>Environmental Impacts</w:t>
            </w:r>
          </w:p>
        </w:tc>
        <w:tc>
          <w:tcPr>
            <w:tcW w:w="8789" w:type="dxa"/>
          </w:tcPr>
          <w:p w14:paraId="348BFCFC" w14:textId="77777777" w:rsidR="0067318B" w:rsidRPr="008838F8" w:rsidRDefault="0067318B" w:rsidP="00E32505">
            <w:pPr>
              <w:pStyle w:val="Style1"/>
            </w:pPr>
            <w:r w:rsidRPr="008838F8">
              <w:t>Mitigation Measures/ Management Guidelines</w:t>
            </w:r>
          </w:p>
        </w:tc>
      </w:tr>
      <w:tr w:rsidR="0067318B" w:rsidRPr="008838F8" w14:paraId="1BF0D578" w14:textId="77777777" w:rsidTr="00E32505">
        <w:tc>
          <w:tcPr>
            <w:tcW w:w="1951" w:type="dxa"/>
          </w:tcPr>
          <w:p w14:paraId="1D3A9E3A" w14:textId="77777777" w:rsidR="0067318B" w:rsidRPr="008838F8" w:rsidRDefault="0067318B" w:rsidP="00E32505">
            <w:pPr>
              <w:pStyle w:val="Style1"/>
            </w:pPr>
            <w:r w:rsidRPr="008838F8">
              <w:t>Fuels and hazardous goods.</w:t>
            </w:r>
          </w:p>
        </w:tc>
        <w:tc>
          <w:tcPr>
            <w:tcW w:w="3260" w:type="dxa"/>
          </w:tcPr>
          <w:p w14:paraId="6CD4E19F" w14:textId="77777777" w:rsidR="0067318B" w:rsidRPr="008838F8" w:rsidRDefault="0067318B" w:rsidP="00E32505">
            <w:pPr>
              <w:pStyle w:val="Style1"/>
            </w:pPr>
            <w:r w:rsidRPr="008838F8">
              <w:t xml:space="preserve">Materials used in construction have the potential to be a source of contamination. Improper storage and handling of fuels, lubricants, chemicals and hazardous goods/materials on-site, and potential spills from these goods may harm the environment or health of construction workers. </w:t>
            </w:r>
          </w:p>
          <w:p w14:paraId="3DE086B3" w14:textId="77777777" w:rsidR="0067318B" w:rsidRPr="008838F8" w:rsidRDefault="0067318B" w:rsidP="00E32505">
            <w:pPr>
              <w:pStyle w:val="Style1"/>
            </w:pPr>
          </w:p>
        </w:tc>
        <w:tc>
          <w:tcPr>
            <w:tcW w:w="8789" w:type="dxa"/>
          </w:tcPr>
          <w:p w14:paraId="699C5745" w14:textId="77777777" w:rsidR="0067318B" w:rsidRPr="008838F8" w:rsidRDefault="0067318B" w:rsidP="00E32505">
            <w:pPr>
              <w:pStyle w:val="Style1"/>
            </w:pPr>
            <w:r w:rsidRPr="008838F8">
              <w:t>The Contractor shall</w:t>
            </w:r>
          </w:p>
          <w:p w14:paraId="2DCCCE88" w14:textId="77777777" w:rsidR="0067318B" w:rsidRPr="008838F8" w:rsidRDefault="0067318B" w:rsidP="00E32505">
            <w:pPr>
              <w:pStyle w:val="Bullet"/>
              <w:ind w:left="454" w:hanging="284"/>
            </w:pPr>
            <w:r w:rsidRPr="008838F8">
              <w:t xml:space="preserve">Prepare spill control procedures and submit the plan for CSC approval. </w:t>
            </w:r>
          </w:p>
          <w:p w14:paraId="251BF06E" w14:textId="77777777" w:rsidR="0067318B" w:rsidRPr="008838F8" w:rsidRDefault="0067318B" w:rsidP="00E32505">
            <w:pPr>
              <w:pStyle w:val="Bullet"/>
              <w:ind w:left="454" w:hanging="284"/>
            </w:pPr>
            <w:r w:rsidRPr="008838F8">
              <w:t>Train the relevant construction personnel in the handling of fuels and spill control procedures.</w:t>
            </w:r>
          </w:p>
          <w:p w14:paraId="3BE36834" w14:textId="562ACD64" w:rsidR="0067318B" w:rsidRPr="008838F8" w:rsidRDefault="0067318B" w:rsidP="00E32505">
            <w:pPr>
              <w:pStyle w:val="Bullet"/>
              <w:ind w:left="454" w:hanging="284"/>
            </w:pPr>
            <w:r w:rsidRPr="008838F8">
              <w:t xml:space="preserve">Store dangerous goods in bunded areas on a top of a sealed plastic sheet away from watercourses; and </w:t>
            </w:r>
            <w:r w:rsidR="00F41481" w:rsidRPr="008838F8">
              <w:t>also,</w:t>
            </w:r>
            <w:r w:rsidRPr="008838F8">
              <w:t xml:space="preserve"> under rainwater shed (to prevent contact with rainwater).</w:t>
            </w:r>
          </w:p>
          <w:p w14:paraId="1E216E3B" w14:textId="77777777" w:rsidR="0067318B" w:rsidRPr="008838F8" w:rsidRDefault="0067318B" w:rsidP="00E32505">
            <w:pPr>
              <w:pStyle w:val="Bullet"/>
              <w:ind w:left="454" w:hanging="284"/>
            </w:pPr>
            <w:r w:rsidRPr="008838F8">
              <w:t>Refueling shall occur only within bunded areas.</w:t>
            </w:r>
          </w:p>
          <w:p w14:paraId="038E9106" w14:textId="77777777" w:rsidR="0067318B" w:rsidRPr="008838F8" w:rsidRDefault="0067318B" w:rsidP="00E32505">
            <w:pPr>
              <w:pStyle w:val="Bullet"/>
              <w:ind w:left="454" w:hanging="284"/>
            </w:pPr>
            <w:r w:rsidRPr="008838F8">
              <w:t>Make available MSDS for chemicals and dangerous goods on-site.</w:t>
            </w:r>
          </w:p>
          <w:p w14:paraId="0F5E4084" w14:textId="77777777" w:rsidR="0067318B" w:rsidRPr="008838F8" w:rsidRDefault="0067318B" w:rsidP="00E32505">
            <w:pPr>
              <w:pStyle w:val="Bullet"/>
              <w:ind w:left="454" w:hanging="284"/>
            </w:pPr>
            <w:r w:rsidRPr="008838F8">
              <w:t>Transport waste of dangerous goods, which cannot be recycled, to a designated disposal site approved by EPA or sold to EPA registered vendors.</w:t>
            </w:r>
          </w:p>
          <w:p w14:paraId="2DDDB74F" w14:textId="046D84FA" w:rsidR="0067318B" w:rsidRPr="008838F8" w:rsidRDefault="0067318B" w:rsidP="00E32505">
            <w:pPr>
              <w:pStyle w:val="Bullet"/>
              <w:ind w:left="454" w:hanging="284"/>
            </w:pPr>
            <w:r w:rsidRPr="008838F8">
              <w:t xml:space="preserve">Provide absorbent and containment material (e.g., absorbent matting) where hazardous material </w:t>
            </w:r>
            <w:r w:rsidR="00F41481" w:rsidRPr="008838F8">
              <w:t>is</w:t>
            </w:r>
            <w:r w:rsidRPr="008838F8">
              <w:t xml:space="preserve"> used and </w:t>
            </w:r>
            <w:r w:rsidR="00D84E6B" w:rsidRPr="008838F8">
              <w:t>stored,</w:t>
            </w:r>
            <w:r w:rsidRPr="008838F8">
              <w:t xml:space="preserve"> and personnel trained in the correct use. </w:t>
            </w:r>
          </w:p>
          <w:p w14:paraId="2DCE23BF" w14:textId="77777777" w:rsidR="0067318B" w:rsidRPr="008838F8" w:rsidRDefault="0067318B" w:rsidP="00E32505">
            <w:pPr>
              <w:pStyle w:val="Bullet"/>
              <w:ind w:left="454" w:hanging="284"/>
            </w:pPr>
            <w:r w:rsidRPr="008838F8">
              <w:t xml:space="preserve">Provide protective clothing, safety boots, helmets, masks, gloves, goggles, to the construction personnel, appropriate to materials in use. </w:t>
            </w:r>
          </w:p>
          <w:p w14:paraId="583E2C41" w14:textId="418E30CD" w:rsidR="0067318B" w:rsidRPr="008838F8" w:rsidRDefault="0067318B" w:rsidP="00E32505">
            <w:pPr>
              <w:pStyle w:val="Bullet"/>
              <w:ind w:left="454" w:hanging="284"/>
            </w:pPr>
            <w:r w:rsidRPr="008838F8">
              <w:t xml:space="preserve">Make sure all containers, drums, and tanks that are used for storage are in good condition and are labeled with </w:t>
            </w:r>
            <w:r w:rsidR="005A5263">
              <w:t xml:space="preserve">the </w:t>
            </w:r>
            <w:r w:rsidRPr="008838F8">
              <w:t xml:space="preserve">expiry date.  Any container, drum, or tank that is dented, cracked, or rusted might eventually leak. Check for leakage regularly to identify potential problems before they occur. </w:t>
            </w:r>
          </w:p>
          <w:p w14:paraId="64349998" w14:textId="06F30670" w:rsidR="0067318B" w:rsidRPr="008838F8" w:rsidRDefault="0067318B" w:rsidP="00E32505">
            <w:pPr>
              <w:pStyle w:val="Bullet"/>
              <w:ind w:left="454" w:hanging="284"/>
            </w:pPr>
            <w:r w:rsidRPr="008838F8">
              <w:t>Put containers and drums in temporary storage in clearly marked areas, where they will not be run over by vehicles or heavy machinery.  The  area  shall  preferably slope  or  drain  to  a  safe  collection  area  in  the  event  of  a  spill.</w:t>
            </w:r>
          </w:p>
          <w:p w14:paraId="50F55035" w14:textId="77777777" w:rsidR="0067318B" w:rsidRPr="008838F8" w:rsidRDefault="0067318B" w:rsidP="00E32505">
            <w:pPr>
              <w:pStyle w:val="Bullet"/>
              <w:ind w:left="454" w:hanging="284"/>
            </w:pPr>
            <w:r w:rsidRPr="008838F8">
              <w:t>Put containers and drums in permanent storage areas on an impermeable floor that slopes to a safe collection area in the event of a spill or leak.</w:t>
            </w:r>
          </w:p>
          <w:p w14:paraId="6E12E1FC" w14:textId="77777777" w:rsidR="0067318B" w:rsidRPr="008838F8" w:rsidRDefault="0067318B" w:rsidP="00E32505">
            <w:pPr>
              <w:pStyle w:val="Bullet"/>
              <w:ind w:left="454" w:hanging="284"/>
            </w:pPr>
            <w:r w:rsidRPr="008838F8">
              <w:t xml:space="preserve">Take all precautionary measures when handling and storing fuels and lubricants, avoiding environmental pollution. </w:t>
            </w:r>
          </w:p>
          <w:p w14:paraId="65746D7E" w14:textId="77777777" w:rsidR="0067318B" w:rsidRPr="008838F8" w:rsidRDefault="0067318B" w:rsidP="00E32505">
            <w:pPr>
              <w:pStyle w:val="Bullet"/>
              <w:ind w:left="454" w:hanging="284"/>
            </w:pPr>
            <w:r w:rsidRPr="008838F8">
              <w:t xml:space="preserve">Avoid the use of material with greater potential for contamination by substituting them with more environmentally friendly materials. </w:t>
            </w:r>
          </w:p>
          <w:p w14:paraId="3E9958CF" w14:textId="77777777" w:rsidR="0067318B" w:rsidRPr="008838F8" w:rsidRDefault="0067318B" w:rsidP="00E32505">
            <w:pPr>
              <w:pStyle w:val="Bullet"/>
              <w:ind w:left="454" w:hanging="284"/>
            </w:pPr>
            <w:r w:rsidRPr="008838F8">
              <w:t>Return the gas cylinders to the supplier. However, if they are not empty prior to  their  return,  they  must  be  labeled  with  the  name  of  the  material  they  contained  or  contain, information on the supplier, cylinder serial number, pressure, their last hydrostatic test date, and any additional identification marking that may be considered necessary.</w:t>
            </w:r>
          </w:p>
        </w:tc>
      </w:tr>
    </w:tbl>
    <w:p w14:paraId="013A0F06" w14:textId="77777777" w:rsidR="0067318B" w:rsidRPr="008838F8" w:rsidRDefault="0067318B" w:rsidP="0067318B">
      <w:pPr>
        <w:rPr>
          <w:b/>
        </w:rPr>
      </w:pPr>
    </w:p>
    <w:p w14:paraId="2B5F1606" w14:textId="77777777" w:rsidR="0067318B" w:rsidRPr="008838F8" w:rsidRDefault="0067318B" w:rsidP="0067318B">
      <w:pPr>
        <w:rPr>
          <w:b/>
        </w:rPr>
      </w:pPr>
      <w:r w:rsidRPr="008838F8">
        <w:rPr>
          <w:b/>
        </w:rPr>
        <w:t xml:space="preserve">ECP 3: </w:t>
      </w:r>
      <w:r w:rsidRPr="008838F8">
        <w:rPr>
          <w:b/>
        </w:rPr>
        <w:tab/>
        <w:t>Water Resources Management</w:t>
      </w:r>
    </w:p>
    <w:tbl>
      <w:tblPr>
        <w:tblStyle w:val="TableGrid"/>
        <w:tblW w:w="0" w:type="auto"/>
        <w:tblLook w:val="04A0" w:firstRow="1" w:lastRow="0" w:firstColumn="1" w:lastColumn="0" w:noHBand="0" w:noVBand="1"/>
      </w:tblPr>
      <w:tblGrid>
        <w:gridCol w:w="1586"/>
        <w:gridCol w:w="2303"/>
        <w:gridCol w:w="5128"/>
      </w:tblGrid>
      <w:tr w:rsidR="0067318B" w:rsidRPr="008838F8" w14:paraId="4BC85321" w14:textId="77777777" w:rsidTr="00E32505">
        <w:tc>
          <w:tcPr>
            <w:tcW w:w="1586" w:type="dxa"/>
          </w:tcPr>
          <w:p w14:paraId="79DCAA89" w14:textId="77777777" w:rsidR="0067318B" w:rsidRPr="008838F8" w:rsidRDefault="0067318B" w:rsidP="00E32505">
            <w:pPr>
              <w:pStyle w:val="Style1"/>
            </w:pPr>
            <w:r w:rsidRPr="008838F8">
              <w:t>Project Activity/ Impact Source</w:t>
            </w:r>
          </w:p>
        </w:tc>
        <w:tc>
          <w:tcPr>
            <w:tcW w:w="2303" w:type="dxa"/>
          </w:tcPr>
          <w:p w14:paraId="2187449E" w14:textId="77777777" w:rsidR="0067318B" w:rsidRPr="008838F8" w:rsidRDefault="0067318B" w:rsidP="00E32505">
            <w:pPr>
              <w:pStyle w:val="Style1"/>
            </w:pPr>
            <w:r w:rsidRPr="008838F8">
              <w:t>Environmental Impacts</w:t>
            </w:r>
          </w:p>
        </w:tc>
        <w:tc>
          <w:tcPr>
            <w:tcW w:w="5128" w:type="dxa"/>
          </w:tcPr>
          <w:p w14:paraId="5D602069" w14:textId="77777777" w:rsidR="0067318B" w:rsidRPr="008838F8" w:rsidRDefault="0067318B" w:rsidP="00E32505">
            <w:pPr>
              <w:pStyle w:val="Style1"/>
            </w:pPr>
            <w:r w:rsidRPr="008838F8">
              <w:t>Mitigation Measures/ Management Guidelines</w:t>
            </w:r>
          </w:p>
        </w:tc>
      </w:tr>
      <w:tr w:rsidR="0067318B" w:rsidRPr="008838F8" w14:paraId="20B10A04" w14:textId="77777777" w:rsidTr="00E32505">
        <w:tc>
          <w:tcPr>
            <w:tcW w:w="1586" w:type="dxa"/>
          </w:tcPr>
          <w:p w14:paraId="5F2A03E9" w14:textId="77777777" w:rsidR="0067318B" w:rsidRPr="008838F8" w:rsidRDefault="0067318B" w:rsidP="00E32505">
            <w:pPr>
              <w:pStyle w:val="Style1"/>
            </w:pPr>
            <w:r w:rsidRPr="008838F8">
              <w:t>Hazardous Material and Waste</w:t>
            </w:r>
          </w:p>
        </w:tc>
        <w:tc>
          <w:tcPr>
            <w:tcW w:w="2303" w:type="dxa"/>
          </w:tcPr>
          <w:p w14:paraId="69E4E333" w14:textId="77777777" w:rsidR="0067318B" w:rsidRPr="008838F8" w:rsidRDefault="0067318B" w:rsidP="00E32505">
            <w:pPr>
              <w:pStyle w:val="Style1"/>
            </w:pPr>
            <w:r w:rsidRPr="008838F8">
              <w:t>Water pollution from the storage, handling and disposal of hazardous materials and general construction waste, and accidental spillage</w:t>
            </w:r>
          </w:p>
        </w:tc>
        <w:tc>
          <w:tcPr>
            <w:tcW w:w="5128" w:type="dxa"/>
          </w:tcPr>
          <w:p w14:paraId="0CED0867" w14:textId="77777777" w:rsidR="0067318B" w:rsidRPr="008838F8" w:rsidRDefault="0067318B" w:rsidP="00E32505">
            <w:pPr>
              <w:pStyle w:val="Style1"/>
            </w:pPr>
            <w:r w:rsidRPr="008838F8">
              <w:t>The Contractor shall</w:t>
            </w:r>
          </w:p>
          <w:p w14:paraId="7C6807F8" w14:textId="77777777" w:rsidR="0067318B" w:rsidRPr="008838F8" w:rsidRDefault="0067318B" w:rsidP="00E32505">
            <w:pPr>
              <w:pStyle w:val="Bullet"/>
              <w:ind w:left="454" w:hanging="284"/>
            </w:pPr>
            <w:r w:rsidRPr="008838F8">
              <w:t xml:space="preserve">Follow the management guidelines proposed in ECPs 1 and 2. </w:t>
            </w:r>
          </w:p>
          <w:p w14:paraId="3E06A9E8" w14:textId="77777777" w:rsidR="0067318B" w:rsidRPr="008838F8" w:rsidRDefault="0067318B" w:rsidP="00E32505">
            <w:pPr>
              <w:pStyle w:val="Bullet"/>
              <w:ind w:left="454" w:hanging="284"/>
            </w:pPr>
            <w:r w:rsidRPr="008838F8">
              <w:t>Minimize the generation of sediment, oil and grease, excess nutrients, organic matter, litter, debris and any form of waste (particularly petroleum and chemical wastes). These substances must not enter waterways, stormwater systems or underground water tables</w:t>
            </w:r>
          </w:p>
        </w:tc>
      </w:tr>
      <w:tr w:rsidR="0067318B" w:rsidRPr="008838F8" w14:paraId="664CFC77" w14:textId="77777777" w:rsidTr="00E32505">
        <w:tc>
          <w:tcPr>
            <w:tcW w:w="1586" w:type="dxa"/>
          </w:tcPr>
          <w:p w14:paraId="42DA0209" w14:textId="77777777" w:rsidR="0067318B" w:rsidRPr="008838F8" w:rsidRDefault="0067318B" w:rsidP="00E32505">
            <w:pPr>
              <w:pStyle w:val="Style1"/>
            </w:pPr>
            <w:r w:rsidRPr="008838F8">
              <w:t>Discharge from construction sites</w:t>
            </w:r>
          </w:p>
        </w:tc>
        <w:tc>
          <w:tcPr>
            <w:tcW w:w="2303" w:type="dxa"/>
          </w:tcPr>
          <w:p w14:paraId="408CF128" w14:textId="77777777" w:rsidR="0067318B" w:rsidRPr="008838F8" w:rsidRDefault="0067318B" w:rsidP="00E32505">
            <w:pPr>
              <w:pStyle w:val="Style1"/>
            </w:pPr>
            <w:r w:rsidRPr="008838F8">
              <w:t xml:space="preserve">Wastewaters from construction sites and work camps. The construction works will modify groundcover and topography changing the surface water drainage patterns of the area including infiltration and storage of stormwater. </w:t>
            </w:r>
          </w:p>
        </w:tc>
        <w:tc>
          <w:tcPr>
            <w:tcW w:w="5128" w:type="dxa"/>
          </w:tcPr>
          <w:p w14:paraId="7A0C55DB" w14:textId="77777777" w:rsidR="0067318B" w:rsidRPr="008838F8" w:rsidRDefault="0067318B" w:rsidP="00E32505">
            <w:pPr>
              <w:pStyle w:val="Style1"/>
            </w:pPr>
            <w:r w:rsidRPr="008838F8">
              <w:t>The Contractor shall</w:t>
            </w:r>
          </w:p>
          <w:p w14:paraId="4646B9F4" w14:textId="77777777" w:rsidR="0067318B" w:rsidRPr="008838F8" w:rsidRDefault="0067318B" w:rsidP="00CE4C49">
            <w:pPr>
              <w:pStyle w:val="Bullet"/>
            </w:pPr>
            <w:r w:rsidRPr="008838F8">
              <w:t>Minimize the amount of exposed soil at any one time (only clear vegetation immediately before construction is about to begin)</w:t>
            </w:r>
          </w:p>
          <w:p w14:paraId="2258A82C" w14:textId="77777777" w:rsidR="0067318B" w:rsidRPr="008838F8" w:rsidRDefault="0067318B" w:rsidP="00CE4C49">
            <w:pPr>
              <w:pStyle w:val="Bullet"/>
              <w:ind w:left="535"/>
            </w:pPr>
            <w:r w:rsidRPr="008838F8">
              <w:t>Install temporary drainage works (channels and bunds) in areas required for sediment and erosion control and around storage areas for construction materials</w:t>
            </w:r>
          </w:p>
          <w:p w14:paraId="3E38745B" w14:textId="344AA19F" w:rsidR="0067318B" w:rsidRPr="008838F8" w:rsidRDefault="0067318B" w:rsidP="00E32505">
            <w:pPr>
              <w:pStyle w:val="Bullet"/>
              <w:ind w:left="454" w:hanging="284"/>
            </w:pPr>
            <w:r w:rsidRPr="008838F8">
              <w:t xml:space="preserve">Install temporary sediment basins, where appropriate, to capture sediment-laden run-off from </w:t>
            </w:r>
            <w:r w:rsidR="005A5263">
              <w:t xml:space="preserve">the </w:t>
            </w:r>
            <w:r w:rsidRPr="008838F8">
              <w:t>site</w:t>
            </w:r>
          </w:p>
          <w:p w14:paraId="16D48EC5" w14:textId="77777777" w:rsidR="0067318B" w:rsidRPr="008838F8" w:rsidRDefault="0067318B" w:rsidP="00E32505">
            <w:pPr>
              <w:pStyle w:val="Bullet"/>
              <w:ind w:left="454" w:hanging="284"/>
            </w:pPr>
            <w:r w:rsidRPr="008838F8">
              <w:t xml:space="preserve">Divert runoff from undisturbed areas around the construction site </w:t>
            </w:r>
          </w:p>
          <w:p w14:paraId="7375C885" w14:textId="77777777" w:rsidR="0067318B" w:rsidRPr="008838F8" w:rsidRDefault="0067318B" w:rsidP="00E32505">
            <w:pPr>
              <w:pStyle w:val="Bullet"/>
              <w:ind w:left="454" w:hanging="284"/>
            </w:pPr>
            <w:r w:rsidRPr="008838F8">
              <w:t xml:space="preserve">Stockpile materials away from drainage lines </w:t>
            </w:r>
          </w:p>
          <w:p w14:paraId="089A95EC" w14:textId="77777777" w:rsidR="0067318B" w:rsidRPr="008838F8" w:rsidRDefault="0067318B" w:rsidP="00E32505">
            <w:pPr>
              <w:pStyle w:val="Bullet"/>
              <w:ind w:left="454" w:hanging="284"/>
            </w:pPr>
            <w:r w:rsidRPr="008838F8">
              <w:t>Prevent all solid entering waterways by collecting solid waste, oils, chemicals, bitumen spray waste and wastewaters from brick, concrete and asphalt cutting and transport to an approved waste disposal site or recycling depot</w:t>
            </w:r>
          </w:p>
          <w:p w14:paraId="2D763F19" w14:textId="77777777" w:rsidR="0067318B" w:rsidRPr="008838F8" w:rsidRDefault="0067318B" w:rsidP="00E32505">
            <w:pPr>
              <w:pStyle w:val="Bullet"/>
              <w:ind w:left="454" w:hanging="284"/>
            </w:pPr>
            <w:r w:rsidRPr="008838F8">
              <w:t xml:space="preserve">Collect, transport and discharge the septic tank waste from the construction camps in the nearby municipal wastewater treatment plants  </w:t>
            </w:r>
          </w:p>
          <w:p w14:paraId="2C5F7D0C" w14:textId="77777777" w:rsidR="0067318B" w:rsidRPr="008838F8" w:rsidRDefault="0067318B" w:rsidP="00E32505">
            <w:pPr>
              <w:pStyle w:val="Bullet"/>
              <w:ind w:left="454" w:hanging="284"/>
            </w:pPr>
            <w:r w:rsidRPr="008838F8">
              <w:t>Ensure that tires of construction vehicles are cleaned in the washing bay (constructed at the entrance of the construction site) to remove the mud from the wheels. This shall be done in every exit of each construction vehicle to ensure the local roads are kept clean.</w:t>
            </w:r>
          </w:p>
        </w:tc>
      </w:tr>
      <w:tr w:rsidR="0067318B" w:rsidRPr="008838F8" w14:paraId="7456F20A" w14:textId="77777777" w:rsidTr="00E32505">
        <w:tc>
          <w:tcPr>
            <w:tcW w:w="1586" w:type="dxa"/>
          </w:tcPr>
          <w:p w14:paraId="327E4988" w14:textId="77777777" w:rsidR="0067318B" w:rsidRPr="008838F8" w:rsidRDefault="0067318B" w:rsidP="00E32505">
            <w:pPr>
              <w:pStyle w:val="Style1"/>
            </w:pPr>
            <w:r w:rsidRPr="008838F8">
              <w:t>Soil Erosion and siltation</w:t>
            </w:r>
          </w:p>
        </w:tc>
        <w:tc>
          <w:tcPr>
            <w:tcW w:w="2303" w:type="dxa"/>
          </w:tcPr>
          <w:p w14:paraId="31D7BA41" w14:textId="77777777" w:rsidR="0067318B" w:rsidRPr="008838F8" w:rsidRDefault="0067318B" w:rsidP="00E32505">
            <w:pPr>
              <w:pStyle w:val="Style1"/>
            </w:pPr>
            <w:r w:rsidRPr="008838F8">
              <w:t xml:space="preserve">Soil erosion and dust from the material stockpiles will increase the sediment and contaminant loading of surface water bodies. </w:t>
            </w:r>
          </w:p>
          <w:p w14:paraId="3C110CE8" w14:textId="77777777" w:rsidR="0067318B" w:rsidRPr="008838F8" w:rsidRDefault="0067318B" w:rsidP="00E32505">
            <w:pPr>
              <w:pStyle w:val="Style1"/>
            </w:pPr>
          </w:p>
        </w:tc>
        <w:tc>
          <w:tcPr>
            <w:tcW w:w="5128" w:type="dxa"/>
          </w:tcPr>
          <w:p w14:paraId="7528EA15" w14:textId="77777777" w:rsidR="0067318B" w:rsidRPr="008838F8" w:rsidRDefault="0067318B" w:rsidP="00E32505">
            <w:pPr>
              <w:pStyle w:val="Style1"/>
            </w:pPr>
            <w:r w:rsidRPr="008838F8">
              <w:t>The Contractor shall</w:t>
            </w:r>
          </w:p>
          <w:p w14:paraId="3DA9249C" w14:textId="77777777" w:rsidR="0067318B" w:rsidRPr="008838F8" w:rsidRDefault="0067318B" w:rsidP="00CE4C49">
            <w:pPr>
              <w:pStyle w:val="Bullet"/>
              <w:ind w:left="535"/>
            </w:pPr>
            <w:r w:rsidRPr="00CE4C49">
              <w:t>Ensure</w:t>
            </w:r>
            <w:r w:rsidRPr="008838F8">
              <w:t xml:space="preserve"> that sealed roads used by construction vehicles are swept regularly to remove sediment.</w:t>
            </w:r>
          </w:p>
          <w:p w14:paraId="1CEE4D9D" w14:textId="3530BD89" w:rsidR="0067318B" w:rsidRPr="008838F8" w:rsidRDefault="0067318B" w:rsidP="00CE4C49">
            <w:pPr>
              <w:pStyle w:val="Bullet"/>
              <w:ind w:left="535"/>
            </w:pPr>
            <w:r w:rsidRPr="008838F8">
              <w:t>Water the material stockpiles, access roads and bare soils on an as</w:t>
            </w:r>
            <w:r w:rsidR="00AB2C75">
              <w:t>-</w:t>
            </w:r>
            <w:r w:rsidRPr="008838F8">
              <w:t>required basis to minimize dust. Increase the watering frequency during periods of high risk (</w:t>
            </w:r>
            <w:r w:rsidR="00BE7AFF" w:rsidRPr="008838F8">
              <w:t>e.g.,</w:t>
            </w:r>
            <w:r w:rsidRPr="008838F8">
              <w:t xml:space="preserve"> high winds)</w:t>
            </w:r>
          </w:p>
          <w:p w14:paraId="7D244ACF" w14:textId="77777777" w:rsidR="0067318B" w:rsidRPr="008838F8" w:rsidRDefault="0067318B" w:rsidP="00E32505">
            <w:pPr>
              <w:pStyle w:val="Style1"/>
            </w:pPr>
          </w:p>
        </w:tc>
      </w:tr>
    </w:tbl>
    <w:p w14:paraId="469059CD" w14:textId="77777777" w:rsidR="0067318B" w:rsidRPr="008838F8" w:rsidRDefault="0067318B" w:rsidP="0067318B"/>
    <w:p w14:paraId="2AD1E42B" w14:textId="77777777" w:rsidR="0067318B" w:rsidRPr="008838F8" w:rsidRDefault="0067318B" w:rsidP="0067318B">
      <w:pPr>
        <w:rPr>
          <w:b/>
        </w:rPr>
      </w:pPr>
      <w:r w:rsidRPr="008838F8">
        <w:rPr>
          <w:b/>
        </w:rPr>
        <w:t>ECP 4: Drainage Management</w:t>
      </w:r>
    </w:p>
    <w:tbl>
      <w:tblPr>
        <w:tblStyle w:val="TableGrid"/>
        <w:tblW w:w="0" w:type="auto"/>
        <w:tblLook w:val="04A0" w:firstRow="1" w:lastRow="0" w:firstColumn="1" w:lastColumn="0" w:noHBand="0" w:noVBand="1"/>
      </w:tblPr>
      <w:tblGrid>
        <w:gridCol w:w="1556"/>
        <w:gridCol w:w="2302"/>
        <w:gridCol w:w="5160"/>
      </w:tblGrid>
      <w:tr w:rsidR="0067318B" w:rsidRPr="008838F8" w14:paraId="056001AB" w14:textId="77777777" w:rsidTr="00E32505">
        <w:tc>
          <w:tcPr>
            <w:tcW w:w="1951" w:type="dxa"/>
          </w:tcPr>
          <w:p w14:paraId="512AFF2A" w14:textId="77777777" w:rsidR="0067318B" w:rsidRPr="008838F8" w:rsidRDefault="0067318B" w:rsidP="00E32505">
            <w:pPr>
              <w:pStyle w:val="Style1"/>
            </w:pPr>
            <w:r w:rsidRPr="008838F8">
              <w:t>Project Activity/ Impact Source</w:t>
            </w:r>
          </w:p>
        </w:tc>
        <w:tc>
          <w:tcPr>
            <w:tcW w:w="3260" w:type="dxa"/>
          </w:tcPr>
          <w:p w14:paraId="798BDB46" w14:textId="77777777" w:rsidR="0067318B" w:rsidRPr="008838F8" w:rsidRDefault="0067318B" w:rsidP="00E32505">
            <w:pPr>
              <w:pStyle w:val="Style1"/>
            </w:pPr>
            <w:r w:rsidRPr="008838F8">
              <w:t>Environmental Impacts</w:t>
            </w:r>
          </w:p>
        </w:tc>
        <w:tc>
          <w:tcPr>
            <w:tcW w:w="8789" w:type="dxa"/>
          </w:tcPr>
          <w:p w14:paraId="056817A6" w14:textId="77777777" w:rsidR="0067318B" w:rsidRPr="008838F8" w:rsidRDefault="0067318B" w:rsidP="00E32505">
            <w:pPr>
              <w:pStyle w:val="Style1"/>
            </w:pPr>
            <w:r w:rsidRPr="008838F8">
              <w:t>Mitigation Measures/ Management Guidelines</w:t>
            </w:r>
          </w:p>
        </w:tc>
      </w:tr>
      <w:tr w:rsidR="0067318B" w:rsidRPr="008838F8" w14:paraId="55D1A775" w14:textId="77777777" w:rsidTr="00E32505">
        <w:tc>
          <w:tcPr>
            <w:tcW w:w="1951" w:type="dxa"/>
          </w:tcPr>
          <w:p w14:paraId="4F2C9FBD" w14:textId="77777777" w:rsidR="0067318B" w:rsidRPr="008838F8" w:rsidRDefault="0067318B" w:rsidP="00E32505">
            <w:pPr>
              <w:pStyle w:val="Style1"/>
            </w:pPr>
            <w:r w:rsidRPr="008838F8">
              <w:t>Excavation and earthworks, and construction yards</w:t>
            </w:r>
          </w:p>
        </w:tc>
        <w:tc>
          <w:tcPr>
            <w:tcW w:w="3260" w:type="dxa"/>
          </w:tcPr>
          <w:p w14:paraId="7DF8EC59" w14:textId="2E272DAD" w:rsidR="0067318B" w:rsidRPr="008838F8" w:rsidRDefault="0067318B" w:rsidP="00E32505">
            <w:pPr>
              <w:pStyle w:val="Style1"/>
            </w:pPr>
            <w:r w:rsidRPr="008838F8">
              <w:t xml:space="preserve">Lack of proper drainage for rainwater/liquid waste or wastewater owing to the construction activities harms </w:t>
            </w:r>
            <w:r w:rsidR="005A5263">
              <w:t xml:space="preserve">the </w:t>
            </w:r>
            <w:r w:rsidRPr="008838F8">
              <w:t>environment in terms of water and soil contamination, and mosquito growth.</w:t>
            </w:r>
          </w:p>
          <w:p w14:paraId="5190189A" w14:textId="77777777" w:rsidR="0067318B" w:rsidRPr="008838F8" w:rsidRDefault="0067318B" w:rsidP="00E32505">
            <w:pPr>
              <w:pStyle w:val="Style1"/>
            </w:pPr>
          </w:p>
        </w:tc>
        <w:tc>
          <w:tcPr>
            <w:tcW w:w="8789" w:type="dxa"/>
          </w:tcPr>
          <w:p w14:paraId="200CB8F8" w14:textId="77777777" w:rsidR="0067318B" w:rsidRPr="008838F8" w:rsidRDefault="0067318B" w:rsidP="00E32505">
            <w:pPr>
              <w:pStyle w:val="Style1"/>
            </w:pPr>
            <w:r w:rsidRPr="008838F8">
              <w:t>The Contractor shall</w:t>
            </w:r>
          </w:p>
          <w:p w14:paraId="2320C096" w14:textId="30100251" w:rsidR="0067318B" w:rsidRPr="008838F8" w:rsidRDefault="0067318B" w:rsidP="00CE4C49">
            <w:pPr>
              <w:pStyle w:val="Bullet"/>
              <w:ind w:left="508"/>
            </w:pPr>
            <w:r w:rsidRPr="008838F8">
              <w:t>Prepare a program for prevent</w:t>
            </w:r>
            <w:r w:rsidR="005A5263">
              <w:t>ing</w:t>
            </w:r>
            <w:r w:rsidRPr="008838F8">
              <w:t>/avoid standing waters, which CSC will verify in advance and confirm during implementation</w:t>
            </w:r>
          </w:p>
          <w:p w14:paraId="3A8900B3" w14:textId="77777777" w:rsidR="0067318B" w:rsidRPr="008838F8" w:rsidRDefault="0067318B" w:rsidP="00CE4C49">
            <w:pPr>
              <w:pStyle w:val="Bullet"/>
              <w:ind w:left="508"/>
            </w:pPr>
            <w:r w:rsidRPr="008838F8">
              <w:t xml:space="preserve">Provide alternative drainage for rainwater if the construction works/earth-fillings cut the established drainage line  </w:t>
            </w:r>
          </w:p>
          <w:p w14:paraId="34ECB46F" w14:textId="77777777" w:rsidR="0067318B" w:rsidRPr="008838F8" w:rsidRDefault="0067318B" w:rsidP="00CE4C49">
            <w:pPr>
              <w:pStyle w:val="Bullet"/>
              <w:ind w:left="508"/>
            </w:pPr>
            <w:r w:rsidRPr="008838F8">
              <w:t xml:space="preserve">Establish local drainage line with appropriate silt collector and silt screen for rainwater or wastewater connecting to the existing established drainage lines already there  </w:t>
            </w:r>
          </w:p>
          <w:p w14:paraId="77D2E541" w14:textId="77777777" w:rsidR="0067318B" w:rsidRPr="008838F8" w:rsidRDefault="0067318B" w:rsidP="00CE4C49">
            <w:pPr>
              <w:pStyle w:val="Bullet"/>
              <w:ind w:left="508"/>
            </w:pPr>
            <w:r w:rsidRPr="008838F8">
              <w:t xml:space="preserve">Rehabilitate road drainage structures immediately if damaged by contractors’ road transports. </w:t>
            </w:r>
          </w:p>
          <w:p w14:paraId="70B1F422" w14:textId="77777777" w:rsidR="0067318B" w:rsidRPr="008838F8" w:rsidRDefault="0067318B" w:rsidP="00CE4C49">
            <w:pPr>
              <w:pStyle w:val="Bullet"/>
              <w:ind w:left="508"/>
            </w:pPr>
            <w:r w:rsidRPr="008838F8">
              <w:t xml:space="preserve">Build new drainage lines as appropriate and required for wastewater from construction yards connecting to the available nearby recipient water bodies. Ensure wastewater quality conforms to the relevant standards provided by NEQS, before it being discharged into the recipient water bodies. </w:t>
            </w:r>
          </w:p>
          <w:p w14:paraId="75EFB090" w14:textId="7135A74D" w:rsidR="0067318B" w:rsidRPr="008838F8" w:rsidRDefault="0067318B" w:rsidP="00CE4C49">
            <w:pPr>
              <w:pStyle w:val="Bullet"/>
              <w:ind w:left="508"/>
            </w:pPr>
            <w:r w:rsidRPr="008838F8">
              <w:t xml:space="preserve">Ensure the internal roads/hard surfaces in the construction yards/construction camps that generate has stormwater drainage to accommodate high runoff during </w:t>
            </w:r>
            <w:r w:rsidR="005A5263">
              <w:t xml:space="preserve">a </w:t>
            </w:r>
            <w:r w:rsidRPr="008838F8">
              <w:t xml:space="preserve">downpour and that there is no stagnant water in the area at the end of the downpour. </w:t>
            </w:r>
          </w:p>
          <w:p w14:paraId="07557A07" w14:textId="77777777" w:rsidR="0067318B" w:rsidRPr="008838F8" w:rsidRDefault="0067318B" w:rsidP="00CE4C49">
            <w:pPr>
              <w:pStyle w:val="Bullet"/>
              <w:ind w:left="508"/>
            </w:pPr>
            <w:r w:rsidRPr="008838F8">
              <w:t xml:space="preserve">Construct wide drains instead of deep drains to avoid sand deposition in the drains that require frequent cleaning. </w:t>
            </w:r>
          </w:p>
          <w:p w14:paraId="75371FCD" w14:textId="77777777" w:rsidR="0067318B" w:rsidRPr="008838F8" w:rsidRDefault="0067318B" w:rsidP="00CE4C49">
            <w:pPr>
              <w:pStyle w:val="Bullet"/>
              <w:ind w:left="508"/>
            </w:pPr>
            <w:r w:rsidRPr="008838F8">
              <w:t>Provide appropriate silt collector and silt screen at the inlet and manholes and periodically clean the drainage system to avoid drainage congestion</w:t>
            </w:r>
          </w:p>
          <w:p w14:paraId="5ECC03B1" w14:textId="77777777" w:rsidR="0067318B" w:rsidRPr="008838F8" w:rsidRDefault="0067318B" w:rsidP="00CE4C49">
            <w:pPr>
              <w:pStyle w:val="Bullet"/>
              <w:ind w:left="508"/>
            </w:pPr>
            <w:r w:rsidRPr="008838F8">
              <w:t xml:space="preserve">Protect natural slopes of drainage channels to ensure adequate stormwater drains. </w:t>
            </w:r>
          </w:p>
          <w:p w14:paraId="53B67FD5" w14:textId="77777777" w:rsidR="0067318B" w:rsidRPr="008838F8" w:rsidRDefault="0067318B" w:rsidP="00CE4C49">
            <w:pPr>
              <w:pStyle w:val="Bullet"/>
              <w:ind w:left="508"/>
            </w:pPr>
            <w:r w:rsidRPr="008838F8">
              <w:t xml:space="preserve">Regularly inspect and maintain all drainage channels to assess and alleviate any drainage congestion problem. </w:t>
            </w:r>
          </w:p>
          <w:p w14:paraId="1B52E2C0" w14:textId="77777777" w:rsidR="0067318B" w:rsidRPr="008838F8" w:rsidRDefault="0067318B" w:rsidP="00CE4C49">
            <w:pPr>
              <w:pStyle w:val="Bullet"/>
              <w:ind w:left="508"/>
            </w:pPr>
            <w:r w:rsidRPr="008838F8">
              <w:t>Reduce infiltration of contaminated drainage through stormwater management design</w:t>
            </w:r>
          </w:p>
        </w:tc>
      </w:tr>
      <w:tr w:rsidR="0067318B" w:rsidRPr="008838F8" w14:paraId="5FC66A70" w14:textId="77777777" w:rsidTr="00E32505">
        <w:tc>
          <w:tcPr>
            <w:tcW w:w="1951" w:type="dxa"/>
          </w:tcPr>
          <w:p w14:paraId="671206D2" w14:textId="77777777" w:rsidR="0067318B" w:rsidRPr="008838F8" w:rsidRDefault="0067318B" w:rsidP="00E32505">
            <w:pPr>
              <w:pStyle w:val="Style1"/>
            </w:pPr>
            <w:r w:rsidRPr="008838F8">
              <w:t>Ponding of water</w:t>
            </w:r>
          </w:p>
        </w:tc>
        <w:tc>
          <w:tcPr>
            <w:tcW w:w="3260" w:type="dxa"/>
          </w:tcPr>
          <w:p w14:paraId="399CA5E5" w14:textId="77777777" w:rsidR="0067318B" w:rsidRPr="008838F8" w:rsidRDefault="0067318B" w:rsidP="00E32505">
            <w:pPr>
              <w:pStyle w:val="Style1"/>
            </w:pPr>
            <w:r w:rsidRPr="008838F8">
              <w:t>Health hazards due to mosquito breeding</w:t>
            </w:r>
          </w:p>
        </w:tc>
        <w:tc>
          <w:tcPr>
            <w:tcW w:w="8789" w:type="dxa"/>
          </w:tcPr>
          <w:p w14:paraId="4995027B" w14:textId="77777777" w:rsidR="0067318B" w:rsidRPr="008838F8" w:rsidRDefault="0067318B" w:rsidP="00CE4C49">
            <w:pPr>
              <w:pStyle w:val="Bullet"/>
              <w:ind w:left="613"/>
            </w:pPr>
            <w:r w:rsidRPr="008838F8">
              <w:t>Do not allow ponding of water especially near the waste storage areas and construction camps</w:t>
            </w:r>
          </w:p>
          <w:p w14:paraId="748CFCAD" w14:textId="326038EC" w:rsidR="0067318B" w:rsidRPr="008838F8" w:rsidRDefault="0067318B" w:rsidP="00CE4C49">
            <w:pPr>
              <w:pStyle w:val="Bullet"/>
              <w:ind w:left="613"/>
            </w:pPr>
            <w:r w:rsidRPr="008838F8">
              <w:t>Discard all the storage containers that are capable of storing water, after use or store them in inverted position</w:t>
            </w:r>
          </w:p>
        </w:tc>
      </w:tr>
    </w:tbl>
    <w:p w14:paraId="59EE329D" w14:textId="77777777" w:rsidR="0067318B" w:rsidRPr="008838F8" w:rsidRDefault="0067318B" w:rsidP="0067318B">
      <w:pPr>
        <w:rPr>
          <w:b/>
        </w:rPr>
      </w:pPr>
    </w:p>
    <w:p w14:paraId="22188867" w14:textId="77777777" w:rsidR="0067318B" w:rsidRPr="008838F8" w:rsidRDefault="0067318B" w:rsidP="0067318B">
      <w:pPr>
        <w:rPr>
          <w:b/>
        </w:rPr>
      </w:pPr>
      <w:r w:rsidRPr="008838F8">
        <w:rPr>
          <w:b/>
        </w:rPr>
        <w:t>ECP 5:</w:t>
      </w:r>
      <w:r w:rsidRPr="008838F8">
        <w:rPr>
          <w:b/>
        </w:rPr>
        <w:tab/>
        <w:t>Soil Quality Management</w:t>
      </w:r>
    </w:p>
    <w:tbl>
      <w:tblPr>
        <w:tblStyle w:val="TableGrid"/>
        <w:tblW w:w="9351" w:type="dxa"/>
        <w:tblLook w:val="04A0" w:firstRow="1" w:lastRow="0" w:firstColumn="1" w:lastColumn="0" w:noHBand="0" w:noVBand="1"/>
      </w:tblPr>
      <w:tblGrid>
        <w:gridCol w:w="1571"/>
        <w:gridCol w:w="2239"/>
        <w:gridCol w:w="5541"/>
      </w:tblGrid>
      <w:tr w:rsidR="0067318B" w:rsidRPr="008838F8" w14:paraId="47820C79" w14:textId="77777777" w:rsidTr="00E32505">
        <w:tc>
          <w:tcPr>
            <w:tcW w:w="1571" w:type="dxa"/>
          </w:tcPr>
          <w:p w14:paraId="2235A951" w14:textId="77777777" w:rsidR="0067318B" w:rsidRPr="008838F8" w:rsidRDefault="0067318B" w:rsidP="00E32505">
            <w:pPr>
              <w:pStyle w:val="Style1"/>
            </w:pPr>
            <w:r w:rsidRPr="008838F8">
              <w:t>Project Activity/ Impact Source</w:t>
            </w:r>
          </w:p>
        </w:tc>
        <w:tc>
          <w:tcPr>
            <w:tcW w:w="2239" w:type="dxa"/>
          </w:tcPr>
          <w:p w14:paraId="7FAD505A" w14:textId="77777777" w:rsidR="0067318B" w:rsidRPr="008838F8" w:rsidRDefault="0067318B" w:rsidP="00E32505">
            <w:pPr>
              <w:pStyle w:val="Style1"/>
            </w:pPr>
            <w:r w:rsidRPr="008838F8">
              <w:t>Environmental Impacts</w:t>
            </w:r>
          </w:p>
        </w:tc>
        <w:tc>
          <w:tcPr>
            <w:tcW w:w="5541" w:type="dxa"/>
          </w:tcPr>
          <w:p w14:paraId="36F09B49" w14:textId="77777777" w:rsidR="0067318B" w:rsidRPr="008838F8" w:rsidRDefault="0067318B" w:rsidP="00E32505">
            <w:pPr>
              <w:pStyle w:val="Style1"/>
            </w:pPr>
            <w:r w:rsidRPr="008838F8">
              <w:t>Mitigation Measures/ Management Guidelines</w:t>
            </w:r>
          </w:p>
        </w:tc>
      </w:tr>
      <w:tr w:rsidR="0067318B" w:rsidRPr="008838F8" w14:paraId="2B323884" w14:textId="77777777" w:rsidTr="00E32505">
        <w:tc>
          <w:tcPr>
            <w:tcW w:w="1571" w:type="dxa"/>
          </w:tcPr>
          <w:p w14:paraId="63254656" w14:textId="77777777" w:rsidR="0067318B" w:rsidRPr="008838F8" w:rsidRDefault="0067318B" w:rsidP="00E32505">
            <w:pPr>
              <w:pStyle w:val="Style1"/>
            </w:pPr>
            <w:r w:rsidRPr="008838F8">
              <w:t>Storage of hazardous and toxic chemicals</w:t>
            </w:r>
          </w:p>
        </w:tc>
        <w:tc>
          <w:tcPr>
            <w:tcW w:w="2239" w:type="dxa"/>
          </w:tcPr>
          <w:p w14:paraId="28083CEA" w14:textId="77777777" w:rsidR="0067318B" w:rsidRPr="008838F8" w:rsidRDefault="0067318B" w:rsidP="00E32505">
            <w:pPr>
              <w:pStyle w:val="Style1"/>
            </w:pPr>
            <w:r w:rsidRPr="008838F8">
              <w:t>Spillage of hazardous and toxic chemicals  will contaminate the soils</w:t>
            </w:r>
          </w:p>
        </w:tc>
        <w:tc>
          <w:tcPr>
            <w:tcW w:w="5541" w:type="dxa"/>
          </w:tcPr>
          <w:p w14:paraId="5F15B785" w14:textId="77777777" w:rsidR="0067318B" w:rsidRPr="008838F8" w:rsidRDefault="0067318B" w:rsidP="00E32505">
            <w:pPr>
              <w:pStyle w:val="Style1"/>
            </w:pPr>
            <w:r w:rsidRPr="008838F8">
              <w:t>The Contractor shall</w:t>
            </w:r>
          </w:p>
          <w:p w14:paraId="5F2E5357" w14:textId="77777777" w:rsidR="0067318B" w:rsidRPr="008838F8" w:rsidRDefault="0067318B" w:rsidP="00CE4C49">
            <w:pPr>
              <w:pStyle w:val="Bullet"/>
              <w:ind w:left="613"/>
            </w:pPr>
            <w:r w:rsidRPr="008838F8">
              <w:t>Strictly manage the wastes management plans proposed in ECP1 and storage of materials in ECP2</w:t>
            </w:r>
          </w:p>
          <w:p w14:paraId="0F400B46" w14:textId="77777777" w:rsidR="0067318B" w:rsidRPr="008838F8" w:rsidRDefault="0067318B" w:rsidP="00CE4C49">
            <w:pPr>
              <w:pStyle w:val="Bullet"/>
              <w:ind w:left="613"/>
            </w:pPr>
            <w:r w:rsidRPr="008838F8">
              <w:t>Construct  appropriate spill contaminant facilities for all fuel storage areas</w:t>
            </w:r>
          </w:p>
          <w:p w14:paraId="26FD27AA" w14:textId="4D1E547D" w:rsidR="0067318B" w:rsidRPr="008838F8" w:rsidRDefault="0067318B" w:rsidP="00CE4C49">
            <w:pPr>
              <w:pStyle w:val="Bullet"/>
              <w:ind w:left="613"/>
            </w:pPr>
            <w:r w:rsidRPr="008838F8">
              <w:t>Establish and maintain a hazardous materials register detailing the location and quantities of hazardous substances</w:t>
            </w:r>
            <w:r w:rsidR="005B6CC0">
              <w:t>,</w:t>
            </w:r>
            <w:r w:rsidRPr="008838F8">
              <w:t xml:space="preserve"> including the storage, use of disposals</w:t>
            </w:r>
          </w:p>
          <w:p w14:paraId="58E7772E" w14:textId="77777777" w:rsidR="0067318B" w:rsidRPr="008838F8" w:rsidRDefault="0067318B" w:rsidP="00CE4C49">
            <w:pPr>
              <w:pStyle w:val="Bullet"/>
              <w:ind w:left="613"/>
            </w:pPr>
            <w:r w:rsidRPr="008838F8">
              <w:t>Train personnel and implement safe work practices for minimizing the risk of spillage</w:t>
            </w:r>
          </w:p>
          <w:p w14:paraId="42D3F20F" w14:textId="77777777" w:rsidR="0067318B" w:rsidRPr="008838F8" w:rsidRDefault="0067318B" w:rsidP="00CE4C49">
            <w:pPr>
              <w:pStyle w:val="Bullet"/>
              <w:ind w:left="613"/>
            </w:pPr>
            <w:r w:rsidRPr="008838F8">
              <w:t>Identify the cause of contamination, if it is reported, and contain the area of contamination. The impact may be contained by isolating the source or implementing controls around the affected site</w:t>
            </w:r>
          </w:p>
          <w:p w14:paraId="57F9F4D3" w14:textId="77777777" w:rsidR="0067318B" w:rsidRPr="008838F8" w:rsidRDefault="0067318B" w:rsidP="00CE4C49">
            <w:pPr>
              <w:pStyle w:val="Bullet"/>
              <w:ind w:left="613"/>
            </w:pPr>
            <w:r w:rsidRPr="008838F8">
              <w:t>Remediate the contaminated land using the most appropriate available method to achieve required commercial/industrial guideline validation results</w:t>
            </w:r>
          </w:p>
        </w:tc>
      </w:tr>
      <w:tr w:rsidR="0067318B" w:rsidRPr="008838F8" w14:paraId="71BE06FB" w14:textId="77777777" w:rsidTr="00E32505">
        <w:tc>
          <w:tcPr>
            <w:tcW w:w="1571" w:type="dxa"/>
          </w:tcPr>
          <w:p w14:paraId="40AEEF14" w14:textId="28EF8C08" w:rsidR="0067318B" w:rsidRPr="008838F8" w:rsidRDefault="0067318B" w:rsidP="00E32505">
            <w:pPr>
              <w:pStyle w:val="Style1"/>
            </w:pPr>
            <w:r w:rsidRPr="008838F8">
              <w:t xml:space="preserve">Construction material </w:t>
            </w:r>
            <w:r w:rsidR="00F41481" w:rsidRPr="008838F8">
              <w:t>stockpiles</w:t>
            </w:r>
          </w:p>
        </w:tc>
        <w:tc>
          <w:tcPr>
            <w:tcW w:w="2239" w:type="dxa"/>
          </w:tcPr>
          <w:p w14:paraId="1216A4EA" w14:textId="77777777" w:rsidR="0067318B" w:rsidRPr="008838F8" w:rsidRDefault="0067318B" w:rsidP="00E32505">
            <w:pPr>
              <w:pStyle w:val="Style1"/>
            </w:pPr>
            <w:r w:rsidRPr="008838F8">
              <w:t>Erosion from construction material stockpiles may contaminate the soils</w:t>
            </w:r>
          </w:p>
          <w:p w14:paraId="09C165E6" w14:textId="77777777" w:rsidR="0067318B" w:rsidRPr="008838F8" w:rsidRDefault="0067318B" w:rsidP="00E32505">
            <w:pPr>
              <w:pStyle w:val="Style1"/>
            </w:pPr>
          </w:p>
        </w:tc>
        <w:tc>
          <w:tcPr>
            <w:tcW w:w="5541" w:type="dxa"/>
          </w:tcPr>
          <w:p w14:paraId="5B6EE791" w14:textId="77777777" w:rsidR="0067318B" w:rsidRPr="008838F8" w:rsidRDefault="0067318B" w:rsidP="00E32505">
            <w:pPr>
              <w:pStyle w:val="Style1"/>
            </w:pPr>
            <w:r w:rsidRPr="008838F8">
              <w:t>The Contractor shall</w:t>
            </w:r>
          </w:p>
          <w:p w14:paraId="48B69CA9" w14:textId="77777777" w:rsidR="0067318B" w:rsidRPr="008838F8" w:rsidRDefault="0067318B" w:rsidP="00CE4C49">
            <w:pPr>
              <w:pStyle w:val="Bullet"/>
            </w:pPr>
            <w:r w:rsidRPr="008838F8">
              <w:t xml:space="preserve">Protect the toe of all stockpiles, where erosion is likely to occur, with silt fences, straw bales or bunds </w:t>
            </w:r>
          </w:p>
          <w:p w14:paraId="20A4EA52" w14:textId="77777777" w:rsidR="0067318B" w:rsidRPr="008838F8" w:rsidRDefault="0067318B" w:rsidP="00E32505">
            <w:pPr>
              <w:pStyle w:val="Style1"/>
            </w:pPr>
          </w:p>
        </w:tc>
      </w:tr>
    </w:tbl>
    <w:p w14:paraId="221EB80E" w14:textId="77777777" w:rsidR="0067318B" w:rsidRPr="008838F8" w:rsidRDefault="0067318B" w:rsidP="0067318B"/>
    <w:p w14:paraId="0F87C815" w14:textId="77777777" w:rsidR="0067318B" w:rsidRPr="008838F8" w:rsidRDefault="0067318B" w:rsidP="0067318B">
      <w:pPr>
        <w:rPr>
          <w:b/>
        </w:rPr>
      </w:pPr>
      <w:r w:rsidRPr="008838F8">
        <w:rPr>
          <w:b/>
        </w:rPr>
        <w:t>ECP 6: Erosion and Sediment Control</w:t>
      </w:r>
    </w:p>
    <w:tbl>
      <w:tblPr>
        <w:tblStyle w:val="TableGrid"/>
        <w:tblW w:w="0" w:type="auto"/>
        <w:tblLook w:val="04A0" w:firstRow="1" w:lastRow="0" w:firstColumn="1" w:lastColumn="0" w:noHBand="0" w:noVBand="1"/>
      </w:tblPr>
      <w:tblGrid>
        <w:gridCol w:w="1564"/>
        <w:gridCol w:w="2220"/>
        <w:gridCol w:w="5233"/>
      </w:tblGrid>
      <w:tr w:rsidR="0067318B" w:rsidRPr="008838F8" w14:paraId="01165D51" w14:textId="77777777" w:rsidTr="00E32505">
        <w:tc>
          <w:tcPr>
            <w:tcW w:w="1564" w:type="dxa"/>
          </w:tcPr>
          <w:p w14:paraId="67137CAF" w14:textId="77777777" w:rsidR="0067318B" w:rsidRPr="008838F8" w:rsidRDefault="0067318B" w:rsidP="00E32505">
            <w:pPr>
              <w:pStyle w:val="Style1"/>
            </w:pPr>
            <w:r w:rsidRPr="008838F8">
              <w:t>Project Activity/ Impact Source</w:t>
            </w:r>
          </w:p>
        </w:tc>
        <w:tc>
          <w:tcPr>
            <w:tcW w:w="2220" w:type="dxa"/>
          </w:tcPr>
          <w:p w14:paraId="71A3221C" w14:textId="77777777" w:rsidR="0067318B" w:rsidRPr="008838F8" w:rsidRDefault="0067318B" w:rsidP="00E32505">
            <w:pPr>
              <w:pStyle w:val="Style1"/>
            </w:pPr>
            <w:r w:rsidRPr="008838F8">
              <w:t>Environmental Impacts</w:t>
            </w:r>
          </w:p>
        </w:tc>
        <w:tc>
          <w:tcPr>
            <w:tcW w:w="5233" w:type="dxa"/>
          </w:tcPr>
          <w:p w14:paraId="1A607287" w14:textId="77777777" w:rsidR="0067318B" w:rsidRPr="008838F8" w:rsidRDefault="0067318B" w:rsidP="00E32505">
            <w:pPr>
              <w:pStyle w:val="Style1"/>
            </w:pPr>
            <w:r w:rsidRPr="008838F8">
              <w:t>Mitigation Measures/ Management Guidelines</w:t>
            </w:r>
          </w:p>
        </w:tc>
      </w:tr>
      <w:tr w:rsidR="0067318B" w:rsidRPr="008838F8" w14:paraId="1AFE5F93" w14:textId="77777777" w:rsidTr="00E32505">
        <w:tc>
          <w:tcPr>
            <w:tcW w:w="1564" w:type="dxa"/>
          </w:tcPr>
          <w:p w14:paraId="5206AFB6" w14:textId="77777777" w:rsidR="0067318B" w:rsidRPr="008838F8" w:rsidRDefault="0067318B" w:rsidP="00E32505">
            <w:pPr>
              <w:pStyle w:val="Style1"/>
            </w:pPr>
            <w:r w:rsidRPr="008838F8">
              <w:t>Construction activities and material stockpiles</w:t>
            </w:r>
          </w:p>
        </w:tc>
        <w:tc>
          <w:tcPr>
            <w:tcW w:w="2220" w:type="dxa"/>
          </w:tcPr>
          <w:p w14:paraId="658FB74D" w14:textId="2D0A6DC0" w:rsidR="0067318B" w:rsidRPr="008838F8" w:rsidRDefault="0067318B" w:rsidP="00E32505">
            <w:pPr>
              <w:pStyle w:val="Style1"/>
            </w:pPr>
            <w:r w:rsidRPr="008838F8">
              <w:t xml:space="preserve">The impact of soil erosion </w:t>
            </w:r>
            <w:r w:rsidR="00BE7AFF" w:rsidRPr="008838F8">
              <w:t>is</w:t>
            </w:r>
            <w:r w:rsidRPr="008838F8">
              <w:t xml:space="preserve"> (i) Increased runoff and sedimentation causing a greater flood hazard to the downstream, (ii) destruction of aquatic environment in nearby lakes, streams, and reservoirs caused by erosion and/or deposition of sediment damaging the spawning grounds of fish, and  (iii) destruction of vegetation by burying or gullying.</w:t>
            </w:r>
          </w:p>
        </w:tc>
        <w:tc>
          <w:tcPr>
            <w:tcW w:w="5233" w:type="dxa"/>
          </w:tcPr>
          <w:p w14:paraId="5577F6A3" w14:textId="77777777" w:rsidR="0067318B" w:rsidRPr="008838F8" w:rsidRDefault="0067318B" w:rsidP="00E32505">
            <w:pPr>
              <w:pStyle w:val="Style1"/>
            </w:pPr>
            <w:r w:rsidRPr="008838F8">
              <w:t>The Contractor shall</w:t>
            </w:r>
          </w:p>
          <w:p w14:paraId="763DBA1B" w14:textId="77777777" w:rsidR="0067318B" w:rsidRPr="008838F8" w:rsidRDefault="0067318B" w:rsidP="00CE4C49">
            <w:pPr>
              <w:pStyle w:val="Bullet"/>
            </w:pPr>
            <w:r w:rsidRPr="008838F8">
              <w:t xml:space="preserve">Locate stockpiles away from drainage lines </w:t>
            </w:r>
          </w:p>
          <w:p w14:paraId="3919976B" w14:textId="77777777" w:rsidR="0067318B" w:rsidRPr="008838F8" w:rsidRDefault="0067318B" w:rsidP="00CE4C49">
            <w:pPr>
              <w:pStyle w:val="Bullet"/>
            </w:pPr>
            <w:r w:rsidRPr="008838F8">
              <w:t xml:space="preserve">Protect the toe of all stockpiles, where erosion is likely to occur, with silt fences, straw bales or bunds </w:t>
            </w:r>
          </w:p>
          <w:p w14:paraId="25D2B638" w14:textId="77777777" w:rsidR="0067318B" w:rsidRPr="008838F8" w:rsidRDefault="0067318B" w:rsidP="00CE4C49">
            <w:pPr>
              <w:pStyle w:val="Bullet"/>
            </w:pPr>
            <w:r w:rsidRPr="008838F8">
              <w:t xml:space="preserve">Remove debris from drainage paths and sediment control structures </w:t>
            </w:r>
          </w:p>
          <w:p w14:paraId="1FA54DB9" w14:textId="77777777" w:rsidR="0067318B" w:rsidRPr="008838F8" w:rsidRDefault="0067318B" w:rsidP="00CE4C49">
            <w:pPr>
              <w:pStyle w:val="Bullet"/>
            </w:pPr>
            <w:r w:rsidRPr="008838F8">
              <w:t>Cover the loose sediments and water them if required</w:t>
            </w:r>
          </w:p>
          <w:p w14:paraId="23A381B5" w14:textId="77777777" w:rsidR="0067318B" w:rsidRPr="008838F8" w:rsidRDefault="0067318B" w:rsidP="00CE4C49">
            <w:pPr>
              <w:pStyle w:val="Bullet"/>
            </w:pPr>
            <w:r w:rsidRPr="008838F8">
              <w:t>Divert natural runoff around construction areas prior to any site disturbance</w:t>
            </w:r>
          </w:p>
          <w:p w14:paraId="52B3CBE1" w14:textId="77777777" w:rsidR="0067318B" w:rsidRPr="008838F8" w:rsidRDefault="0067318B" w:rsidP="00CE4C49">
            <w:pPr>
              <w:pStyle w:val="Bullet"/>
            </w:pPr>
            <w:r w:rsidRPr="008838F8">
              <w:t xml:space="preserve">Install protective measures on-site prior to construction, for example, sediment traps </w:t>
            </w:r>
          </w:p>
          <w:p w14:paraId="56A14962" w14:textId="30748AA1" w:rsidR="0067318B" w:rsidRPr="008838F8" w:rsidRDefault="0067318B" w:rsidP="00CE4C49">
            <w:pPr>
              <w:pStyle w:val="Bullet"/>
            </w:pPr>
            <w:r w:rsidRPr="008838F8">
              <w:t xml:space="preserve">Observe the performance of drainage structures and erosion controls during rain and modify </w:t>
            </w:r>
            <w:r w:rsidR="005A5263">
              <w:t xml:space="preserve">them </w:t>
            </w:r>
            <w:r w:rsidRPr="008838F8">
              <w:t>as required.</w:t>
            </w:r>
          </w:p>
          <w:p w14:paraId="04891BDB" w14:textId="77777777" w:rsidR="0067318B" w:rsidRPr="008838F8" w:rsidRDefault="0067318B" w:rsidP="00E32505">
            <w:pPr>
              <w:pStyle w:val="Style1"/>
            </w:pPr>
          </w:p>
        </w:tc>
      </w:tr>
    </w:tbl>
    <w:p w14:paraId="2BA55B07" w14:textId="77777777" w:rsidR="0067318B" w:rsidRPr="008838F8" w:rsidRDefault="0067318B" w:rsidP="0067318B"/>
    <w:p w14:paraId="01A1E01B" w14:textId="77777777" w:rsidR="0067318B" w:rsidRPr="008838F8" w:rsidRDefault="0067318B" w:rsidP="0067318B"/>
    <w:p w14:paraId="3A1F2701" w14:textId="75B3AD9E" w:rsidR="0067318B" w:rsidRPr="008838F8" w:rsidRDefault="0067318B" w:rsidP="0067318B">
      <w:pPr>
        <w:rPr>
          <w:b/>
        </w:rPr>
      </w:pPr>
      <w:r w:rsidRPr="008838F8">
        <w:rPr>
          <w:b/>
        </w:rPr>
        <w:t xml:space="preserve">ECP 7: </w:t>
      </w:r>
      <w:r w:rsidR="00F41481" w:rsidRPr="008838F8">
        <w:rPr>
          <w:b/>
        </w:rPr>
        <w:t>Topsoil</w:t>
      </w:r>
      <w:r w:rsidRPr="008838F8">
        <w:rPr>
          <w:b/>
        </w:rPr>
        <w:t xml:space="preserve"> Management</w:t>
      </w:r>
    </w:p>
    <w:tbl>
      <w:tblPr>
        <w:tblStyle w:val="TableGrid"/>
        <w:tblW w:w="0" w:type="auto"/>
        <w:tblLook w:val="04A0" w:firstRow="1" w:lastRow="0" w:firstColumn="1" w:lastColumn="0" w:noHBand="0" w:noVBand="1"/>
      </w:tblPr>
      <w:tblGrid>
        <w:gridCol w:w="1522"/>
        <w:gridCol w:w="2282"/>
        <w:gridCol w:w="5214"/>
      </w:tblGrid>
      <w:tr w:rsidR="0067318B" w:rsidRPr="008838F8" w14:paraId="11BF2894" w14:textId="77777777" w:rsidTr="00E32505">
        <w:tc>
          <w:tcPr>
            <w:tcW w:w="1951" w:type="dxa"/>
          </w:tcPr>
          <w:p w14:paraId="582817DF" w14:textId="77777777" w:rsidR="0067318B" w:rsidRPr="008838F8" w:rsidRDefault="0067318B" w:rsidP="00E32505">
            <w:pPr>
              <w:pStyle w:val="Style1"/>
            </w:pPr>
            <w:r w:rsidRPr="008838F8">
              <w:t>Project Activity/ Impact Source</w:t>
            </w:r>
          </w:p>
        </w:tc>
        <w:tc>
          <w:tcPr>
            <w:tcW w:w="3260" w:type="dxa"/>
          </w:tcPr>
          <w:p w14:paraId="1528A865" w14:textId="77777777" w:rsidR="0067318B" w:rsidRPr="008838F8" w:rsidRDefault="0067318B" w:rsidP="00E32505">
            <w:pPr>
              <w:pStyle w:val="Style1"/>
            </w:pPr>
            <w:r w:rsidRPr="008838F8">
              <w:t>Environmental Impacts</w:t>
            </w:r>
          </w:p>
        </w:tc>
        <w:tc>
          <w:tcPr>
            <w:tcW w:w="8789" w:type="dxa"/>
          </w:tcPr>
          <w:p w14:paraId="53D0F120" w14:textId="77777777" w:rsidR="0067318B" w:rsidRPr="008838F8" w:rsidRDefault="0067318B" w:rsidP="00E32505">
            <w:pPr>
              <w:pStyle w:val="Style1"/>
            </w:pPr>
            <w:r w:rsidRPr="008838F8">
              <w:t>Mitigation Measures/ Management Guidelines</w:t>
            </w:r>
          </w:p>
        </w:tc>
      </w:tr>
      <w:tr w:rsidR="0067318B" w:rsidRPr="008838F8" w14:paraId="35DD8003" w14:textId="77777777" w:rsidTr="00E32505">
        <w:tc>
          <w:tcPr>
            <w:tcW w:w="1951" w:type="dxa"/>
          </w:tcPr>
          <w:p w14:paraId="6D8461F9" w14:textId="77777777" w:rsidR="0067318B" w:rsidRPr="008838F8" w:rsidRDefault="0067318B" w:rsidP="00E32505">
            <w:pPr>
              <w:pStyle w:val="Style1"/>
            </w:pPr>
            <w:r w:rsidRPr="008838F8">
              <w:t>Land clearing and earthworks</w:t>
            </w:r>
          </w:p>
        </w:tc>
        <w:tc>
          <w:tcPr>
            <w:tcW w:w="3260" w:type="dxa"/>
          </w:tcPr>
          <w:p w14:paraId="0AAF6DBE" w14:textId="7EDE8181" w:rsidR="0067318B" w:rsidRPr="008838F8" w:rsidRDefault="0067318B" w:rsidP="00E32505">
            <w:pPr>
              <w:pStyle w:val="Style1"/>
            </w:pPr>
            <w:r w:rsidRPr="008838F8">
              <w:t xml:space="preserve">Earthworks will impact the fertile </w:t>
            </w:r>
            <w:r w:rsidR="00F41481" w:rsidRPr="008838F8">
              <w:t>topsoil</w:t>
            </w:r>
            <w:r w:rsidRPr="008838F8">
              <w:t xml:space="preserve"> that </w:t>
            </w:r>
            <w:r w:rsidR="005A5263">
              <w:t>is</w:t>
            </w:r>
            <w:r w:rsidRPr="008838F8">
              <w:t xml:space="preserve"> enriched with nutrients required for plant growth or agricultural development.  </w:t>
            </w:r>
          </w:p>
          <w:p w14:paraId="0711D53D" w14:textId="77777777" w:rsidR="0067318B" w:rsidRPr="008838F8" w:rsidRDefault="0067318B" w:rsidP="00E32505">
            <w:pPr>
              <w:pStyle w:val="Style1"/>
            </w:pPr>
          </w:p>
        </w:tc>
        <w:tc>
          <w:tcPr>
            <w:tcW w:w="8789" w:type="dxa"/>
          </w:tcPr>
          <w:p w14:paraId="522E3603" w14:textId="77777777" w:rsidR="0067318B" w:rsidRPr="008838F8" w:rsidRDefault="0067318B" w:rsidP="00E32505">
            <w:pPr>
              <w:pStyle w:val="Style1"/>
            </w:pPr>
            <w:r w:rsidRPr="008838F8">
              <w:t>The Contractor shall</w:t>
            </w:r>
          </w:p>
          <w:p w14:paraId="51DAFB6A" w14:textId="77777777" w:rsidR="0067318B" w:rsidRPr="008838F8" w:rsidRDefault="0067318B" w:rsidP="00CE4C49">
            <w:pPr>
              <w:pStyle w:val="Bullet"/>
            </w:pPr>
            <w:r w:rsidRPr="008838F8">
              <w:t xml:space="preserve">Strip the topsoil to a depth of 15 cm and store in stockpiles of height not exceeding 2m. </w:t>
            </w:r>
          </w:p>
          <w:p w14:paraId="58EBE1AE" w14:textId="77777777" w:rsidR="0067318B" w:rsidRPr="008838F8" w:rsidRDefault="0067318B" w:rsidP="00CE4C49">
            <w:pPr>
              <w:pStyle w:val="Bullet"/>
            </w:pPr>
            <w:r w:rsidRPr="008838F8">
              <w:t>Remove unwanted materials from topsoil like grass, roots of trees and similar others.</w:t>
            </w:r>
          </w:p>
          <w:p w14:paraId="6C3DB7AF" w14:textId="77777777" w:rsidR="0067318B" w:rsidRPr="008838F8" w:rsidRDefault="0067318B" w:rsidP="00CE4C49">
            <w:pPr>
              <w:pStyle w:val="Bullet"/>
            </w:pPr>
            <w:r w:rsidRPr="008838F8">
              <w:t xml:space="preserve">The stockpiles will be done in slopes of 2:1 to reduce surface runoff and enhance percolation through the mass of stored soil. </w:t>
            </w:r>
          </w:p>
          <w:p w14:paraId="16BCAEDC" w14:textId="77777777" w:rsidR="0067318B" w:rsidRPr="008838F8" w:rsidRDefault="0067318B" w:rsidP="00CE4C49">
            <w:pPr>
              <w:pStyle w:val="Bullet"/>
            </w:pPr>
            <w:r w:rsidRPr="008838F8">
              <w:t>Locate topsoil stockpiles in areas outside drainage lines and protect from erosion.</w:t>
            </w:r>
          </w:p>
          <w:p w14:paraId="5F8CF22E" w14:textId="77777777" w:rsidR="0067318B" w:rsidRPr="008838F8" w:rsidRDefault="0067318B" w:rsidP="00CE4C49">
            <w:pPr>
              <w:pStyle w:val="Bullet"/>
            </w:pPr>
            <w:r w:rsidRPr="008838F8">
              <w:t>Construct diversion channels and silt fences around the topsoil stockpiles to prevent erosion and loss of topsoil.</w:t>
            </w:r>
          </w:p>
          <w:p w14:paraId="3D33BAC2" w14:textId="391B3417" w:rsidR="0067318B" w:rsidRPr="008838F8" w:rsidRDefault="0067318B" w:rsidP="00CE4C49">
            <w:pPr>
              <w:pStyle w:val="Bullet"/>
            </w:pPr>
            <w:r w:rsidRPr="008838F8">
              <w:t>Spread the topsoil to maintain the physico-chemical and biological activity of the soil. The stored topsoil will be utilized for covering all disturbed area and along</w:t>
            </w:r>
            <w:r w:rsidR="005A5263">
              <w:t xml:space="preserve"> with</w:t>
            </w:r>
            <w:r w:rsidRPr="008838F8">
              <w:t xml:space="preserve"> the proposed plantation sites    </w:t>
            </w:r>
          </w:p>
          <w:p w14:paraId="04907B79" w14:textId="77777777" w:rsidR="0067318B" w:rsidRPr="008838F8" w:rsidRDefault="0067318B" w:rsidP="00CE4C49">
            <w:pPr>
              <w:pStyle w:val="Bullet"/>
            </w:pPr>
            <w:r w:rsidRPr="008838F8">
              <w:t>Prior to the re-spreading of topsoil, the ground surface will be ripped to assist the bunding of the soil layers, water penetration  and revegetation</w:t>
            </w:r>
          </w:p>
        </w:tc>
      </w:tr>
      <w:tr w:rsidR="0067318B" w:rsidRPr="008838F8" w14:paraId="52DD7132" w14:textId="77777777" w:rsidTr="00E32505">
        <w:tc>
          <w:tcPr>
            <w:tcW w:w="1951" w:type="dxa"/>
          </w:tcPr>
          <w:p w14:paraId="0D84CFA1" w14:textId="77777777" w:rsidR="0067318B" w:rsidRPr="008838F8" w:rsidRDefault="0067318B" w:rsidP="00E32505">
            <w:pPr>
              <w:pStyle w:val="Style1"/>
            </w:pPr>
            <w:r w:rsidRPr="008838F8">
              <w:t>Transport</w:t>
            </w:r>
          </w:p>
        </w:tc>
        <w:tc>
          <w:tcPr>
            <w:tcW w:w="3260" w:type="dxa"/>
          </w:tcPr>
          <w:p w14:paraId="3B1E137A" w14:textId="77777777" w:rsidR="0067318B" w:rsidRPr="008838F8" w:rsidRDefault="0067318B" w:rsidP="00E32505">
            <w:pPr>
              <w:pStyle w:val="Style1"/>
            </w:pPr>
            <w:r w:rsidRPr="008838F8">
              <w:t>Vehicular movement outside right of way of existing roads or temporary access roads will affect the soil fertility of the agricultural lands</w:t>
            </w:r>
          </w:p>
        </w:tc>
        <w:tc>
          <w:tcPr>
            <w:tcW w:w="8789" w:type="dxa"/>
          </w:tcPr>
          <w:p w14:paraId="0BDE0DCF" w14:textId="63AA3B6F" w:rsidR="0067318B" w:rsidRPr="008838F8" w:rsidRDefault="0067318B" w:rsidP="00CE4C49">
            <w:pPr>
              <w:pStyle w:val="Bullet"/>
            </w:pPr>
            <w:r w:rsidRPr="008838F8">
              <w:t xml:space="preserve">Limit equipment and vehicular movements within the approved construction zone </w:t>
            </w:r>
          </w:p>
          <w:p w14:paraId="60C4738C" w14:textId="77777777" w:rsidR="0067318B" w:rsidRPr="008838F8" w:rsidRDefault="0067318B" w:rsidP="00CE4C49">
            <w:pPr>
              <w:pStyle w:val="Bullet"/>
            </w:pPr>
            <w:r w:rsidRPr="008838F8">
              <w:t xml:space="preserve">Construct temporary access tracks to cross concentrated water flow lines at right angles </w:t>
            </w:r>
          </w:p>
          <w:p w14:paraId="6B91A849" w14:textId="77777777" w:rsidR="0067318B" w:rsidRPr="008838F8" w:rsidRDefault="0067318B" w:rsidP="00CE4C49">
            <w:pPr>
              <w:pStyle w:val="Bullet"/>
            </w:pPr>
            <w:r w:rsidRPr="008838F8">
              <w:t xml:space="preserve">Plan construction access to make use, if possible, of the final road alignment </w:t>
            </w:r>
          </w:p>
          <w:p w14:paraId="4DF1DDF9" w14:textId="77777777" w:rsidR="0067318B" w:rsidRPr="008838F8" w:rsidRDefault="0067318B" w:rsidP="00CE4C49">
            <w:pPr>
              <w:pStyle w:val="Bullet"/>
            </w:pPr>
            <w:r w:rsidRPr="008838F8">
              <w:t>Use vehicle-cleaning devices, for example, ramps or wash down areas</w:t>
            </w:r>
          </w:p>
        </w:tc>
      </w:tr>
    </w:tbl>
    <w:p w14:paraId="144C7FE8" w14:textId="77777777" w:rsidR="0067318B" w:rsidRPr="008838F8" w:rsidRDefault="0067318B" w:rsidP="0067318B"/>
    <w:p w14:paraId="55D39A9B" w14:textId="77777777" w:rsidR="0067318B" w:rsidRPr="008838F8" w:rsidRDefault="0067318B" w:rsidP="0067318B">
      <w:pPr>
        <w:rPr>
          <w:b/>
        </w:rPr>
      </w:pPr>
      <w:r w:rsidRPr="008838F8">
        <w:rPr>
          <w:b/>
        </w:rPr>
        <w:t>ECP 8: Topography and Landscaping</w:t>
      </w:r>
    </w:p>
    <w:tbl>
      <w:tblPr>
        <w:tblStyle w:val="TableGrid"/>
        <w:tblW w:w="0" w:type="auto"/>
        <w:tblLook w:val="04A0" w:firstRow="1" w:lastRow="0" w:firstColumn="1" w:lastColumn="0" w:noHBand="0" w:noVBand="1"/>
      </w:tblPr>
      <w:tblGrid>
        <w:gridCol w:w="1470"/>
        <w:gridCol w:w="2501"/>
        <w:gridCol w:w="5047"/>
      </w:tblGrid>
      <w:tr w:rsidR="0067318B" w:rsidRPr="008838F8" w14:paraId="31580658" w14:textId="77777777" w:rsidTr="00E32505">
        <w:tc>
          <w:tcPr>
            <w:tcW w:w="1951" w:type="dxa"/>
          </w:tcPr>
          <w:p w14:paraId="31DF1669" w14:textId="77777777" w:rsidR="0067318B" w:rsidRPr="008838F8" w:rsidRDefault="0067318B" w:rsidP="00E32505">
            <w:pPr>
              <w:pStyle w:val="Style1"/>
            </w:pPr>
            <w:r w:rsidRPr="008838F8">
              <w:t>Project Activity/ Impact Source</w:t>
            </w:r>
          </w:p>
        </w:tc>
        <w:tc>
          <w:tcPr>
            <w:tcW w:w="3260" w:type="dxa"/>
          </w:tcPr>
          <w:p w14:paraId="566B7569" w14:textId="77777777" w:rsidR="0067318B" w:rsidRPr="008838F8" w:rsidRDefault="0067318B" w:rsidP="00E32505">
            <w:pPr>
              <w:pStyle w:val="Style1"/>
            </w:pPr>
            <w:r w:rsidRPr="008838F8">
              <w:t>Environmental Impacts</w:t>
            </w:r>
          </w:p>
        </w:tc>
        <w:tc>
          <w:tcPr>
            <w:tcW w:w="8789" w:type="dxa"/>
          </w:tcPr>
          <w:p w14:paraId="738430FB" w14:textId="77777777" w:rsidR="0067318B" w:rsidRPr="008838F8" w:rsidRDefault="0067318B" w:rsidP="00E32505">
            <w:pPr>
              <w:pStyle w:val="Style1"/>
            </w:pPr>
            <w:r w:rsidRPr="008838F8">
              <w:t>Mitigation Measures/ Management Guidelines</w:t>
            </w:r>
          </w:p>
        </w:tc>
      </w:tr>
      <w:tr w:rsidR="0067318B" w:rsidRPr="008838F8" w14:paraId="2451CF0C" w14:textId="77777777" w:rsidTr="00E32505">
        <w:tc>
          <w:tcPr>
            <w:tcW w:w="1951" w:type="dxa"/>
          </w:tcPr>
          <w:p w14:paraId="18F82CDF" w14:textId="77777777" w:rsidR="0067318B" w:rsidRPr="008838F8" w:rsidRDefault="0067318B" w:rsidP="00E32505">
            <w:pPr>
              <w:pStyle w:val="Style1"/>
            </w:pPr>
            <w:r w:rsidRPr="008838F8">
              <w:t>Land clearing and earthworks</w:t>
            </w:r>
          </w:p>
        </w:tc>
        <w:tc>
          <w:tcPr>
            <w:tcW w:w="3260" w:type="dxa"/>
          </w:tcPr>
          <w:p w14:paraId="03DE24C2" w14:textId="77777777" w:rsidR="0067318B" w:rsidRPr="008838F8" w:rsidRDefault="0067318B" w:rsidP="00E32505">
            <w:pPr>
              <w:pStyle w:val="Style1"/>
            </w:pPr>
            <w:r w:rsidRPr="008838F8">
              <w:t>Construction activities especially earthworks  will change topography and disturb the natural rainwater/floodwater drainage as well as will change the local landscape.</w:t>
            </w:r>
          </w:p>
          <w:p w14:paraId="7C34CD5C" w14:textId="77777777" w:rsidR="0067318B" w:rsidRPr="008838F8" w:rsidRDefault="0067318B" w:rsidP="00E32505">
            <w:pPr>
              <w:pStyle w:val="Style1"/>
            </w:pPr>
          </w:p>
        </w:tc>
        <w:tc>
          <w:tcPr>
            <w:tcW w:w="8789" w:type="dxa"/>
          </w:tcPr>
          <w:p w14:paraId="10B74D0B" w14:textId="77777777" w:rsidR="0067318B" w:rsidRPr="008838F8" w:rsidRDefault="0067318B" w:rsidP="00E32505">
            <w:pPr>
              <w:pStyle w:val="Style1"/>
            </w:pPr>
            <w:r w:rsidRPr="008838F8">
              <w:t>The Contractor shall</w:t>
            </w:r>
          </w:p>
          <w:p w14:paraId="631353F8" w14:textId="77777777" w:rsidR="0067318B" w:rsidRPr="008838F8" w:rsidRDefault="0067318B" w:rsidP="00CE4C49">
            <w:pPr>
              <w:pStyle w:val="Bullet"/>
            </w:pPr>
            <w:r w:rsidRPr="008838F8">
              <w:t>Ensure the topography of the final surface of all raised lands (construction yards, approach roads, access roads, etc.) are conducive to enhance natural draining of rainwater/flood water;</w:t>
            </w:r>
          </w:p>
          <w:p w14:paraId="77893B0A" w14:textId="77777777" w:rsidR="0067318B" w:rsidRPr="008838F8" w:rsidRDefault="0067318B" w:rsidP="00CE4C49">
            <w:pPr>
              <w:pStyle w:val="Bullet"/>
            </w:pPr>
            <w:r w:rsidRPr="008838F8">
              <w:t xml:space="preserve">Keep the final or finished surface of all the raised lands free from any kind of depression that insists waterlogging </w:t>
            </w:r>
          </w:p>
          <w:p w14:paraId="66AAE8B0" w14:textId="77777777" w:rsidR="0067318B" w:rsidRPr="008838F8" w:rsidRDefault="0067318B" w:rsidP="00CE4C49">
            <w:pPr>
              <w:pStyle w:val="Bullet"/>
            </w:pPr>
            <w:r w:rsidRPr="008838F8">
              <w:t xml:space="preserve">Undertake mitigation measures for erosion control/prevention by grass-turfing and tree plantation, where there is a possibility of rain-cut that will change the shape of topography. </w:t>
            </w:r>
          </w:p>
          <w:p w14:paraId="45ADA418" w14:textId="77777777" w:rsidR="0067318B" w:rsidRPr="008838F8" w:rsidRDefault="0067318B" w:rsidP="00CE4C49">
            <w:pPr>
              <w:pStyle w:val="Bullet"/>
            </w:pPr>
            <w:r w:rsidRPr="008838F8">
              <w:t>Cover immediately the uncovered open surface that has no use of construction activities with grass-cover and tree plantation to prevent soil erosion and bring improved landscaping</w:t>
            </w:r>
          </w:p>
          <w:p w14:paraId="317D05BC" w14:textId="77777777" w:rsidR="0067318B" w:rsidRPr="008838F8" w:rsidRDefault="0067318B" w:rsidP="00E32505">
            <w:pPr>
              <w:pStyle w:val="Style1"/>
            </w:pPr>
          </w:p>
        </w:tc>
      </w:tr>
    </w:tbl>
    <w:p w14:paraId="7180B95A" w14:textId="77777777" w:rsidR="0067318B" w:rsidRPr="008838F8" w:rsidRDefault="0067318B" w:rsidP="0067318B"/>
    <w:p w14:paraId="7253A229" w14:textId="77777777" w:rsidR="0067318B" w:rsidRPr="008838F8" w:rsidRDefault="0067318B" w:rsidP="0067318B">
      <w:pPr>
        <w:rPr>
          <w:b/>
        </w:rPr>
      </w:pPr>
      <w:r w:rsidRPr="008838F8">
        <w:rPr>
          <w:b/>
        </w:rPr>
        <w:t>ECP 9: Quarry and Borrow Areas Management</w:t>
      </w:r>
    </w:p>
    <w:tbl>
      <w:tblPr>
        <w:tblStyle w:val="TableGrid"/>
        <w:tblW w:w="0" w:type="auto"/>
        <w:tblLook w:val="04A0" w:firstRow="1" w:lastRow="0" w:firstColumn="1" w:lastColumn="0" w:noHBand="0" w:noVBand="1"/>
      </w:tblPr>
      <w:tblGrid>
        <w:gridCol w:w="1551"/>
        <w:gridCol w:w="2094"/>
        <w:gridCol w:w="5373"/>
      </w:tblGrid>
      <w:tr w:rsidR="0067318B" w:rsidRPr="008838F8" w14:paraId="649E2413" w14:textId="77777777" w:rsidTr="00E32505">
        <w:tc>
          <w:tcPr>
            <w:tcW w:w="1460" w:type="dxa"/>
          </w:tcPr>
          <w:p w14:paraId="0D80F177" w14:textId="77777777" w:rsidR="0067318B" w:rsidRPr="008838F8" w:rsidRDefault="0067318B" w:rsidP="00E32505">
            <w:pPr>
              <w:pStyle w:val="Style1"/>
            </w:pPr>
            <w:r w:rsidRPr="008838F8">
              <w:t>Project Activity/ Impact Source</w:t>
            </w:r>
          </w:p>
        </w:tc>
        <w:tc>
          <w:tcPr>
            <w:tcW w:w="2380" w:type="dxa"/>
          </w:tcPr>
          <w:p w14:paraId="26BC0B5E" w14:textId="77777777" w:rsidR="0067318B" w:rsidRPr="008838F8" w:rsidRDefault="0067318B" w:rsidP="00E32505">
            <w:pPr>
              <w:pStyle w:val="Style1"/>
            </w:pPr>
            <w:r w:rsidRPr="008838F8">
              <w:t>Environmental Impacts</w:t>
            </w:r>
          </w:p>
        </w:tc>
        <w:tc>
          <w:tcPr>
            <w:tcW w:w="5187" w:type="dxa"/>
          </w:tcPr>
          <w:p w14:paraId="170CE447" w14:textId="77777777" w:rsidR="0067318B" w:rsidRPr="008838F8" w:rsidRDefault="0067318B" w:rsidP="00E32505">
            <w:pPr>
              <w:pStyle w:val="Style1"/>
            </w:pPr>
            <w:r w:rsidRPr="008838F8">
              <w:t>Mitigation Measures/ Management Guidelines</w:t>
            </w:r>
          </w:p>
        </w:tc>
      </w:tr>
      <w:tr w:rsidR="0067318B" w:rsidRPr="008838F8" w14:paraId="42275B3D" w14:textId="77777777" w:rsidTr="00E32505">
        <w:tc>
          <w:tcPr>
            <w:tcW w:w="1951" w:type="dxa"/>
          </w:tcPr>
          <w:p w14:paraId="21DAD428" w14:textId="77777777" w:rsidR="0067318B" w:rsidRPr="008838F8" w:rsidRDefault="0067318B" w:rsidP="00E32505">
            <w:pPr>
              <w:pStyle w:val="Style1"/>
            </w:pPr>
            <w:r w:rsidRPr="008838F8">
              <w:t xml:space="preserve">Development and operation of Quarry and borrow areas. The project will use approved quarry sites available near the project site. This ECP will be used only when a new quarry or borrow area to be developed. </w:t>
            </w:r>
          </w:p>
        </w:tc>
        <w:tc>
          <w:tcPr>
            <w:tcW w:w="3260" w:type="dxa"/>
          </w:tcPr>
          <w:p w14:paraId="6309C18B" w14:textId="77777777" w:rsidR="0067318B" w:rsidRPr="008838F8" w:rsidRDefault="0067318B" w:rsidP="00E32505">
            <w:pPr>
              <w:pStyle w:val="Style1"/>
            </w:pPr>
            <w:r w:rsidRPr="008838F8">
              <w:t xml:space="preserve">Quarry areas will have impacts on local topography, landscaping and natural drainage. </w:t>
            </w:r>
          </w:p>
          <w:p w14:paraId="0852E87C" w14:textId="77777777" w:rsidR="0067318B" w:rsidRPr="008838F8" w:rsidRDefault="0067318B" w:rsidP="00E32505">
            <w:pPr>
              <w:pStyle w:val="Style1"/>
            </w:pPr>
          </w:p>
        </w:tc>
        <w:tc>
          <w:tcPr>
            <w:tcW w:w="8789" w:type="dxa"/>
          </w:tcPr>
          <w:p w14:paraId="6FADA19B" w14:textId="77777777" w:rsidR="0067318B" w:rsidRPr="008838F8" w:rsidRDefault="0067318B" w:rsidP="00E32505">
            <w:pPr>
              <w:pStyle w:val="Style1"/>
            </w:pPr>
            <w:r w:rsidRPr="008838F8">
              <w:t>The Contractor shall</w:t>
            </w:r>
          </w:p>
          <w:p w14:paraId="731D98DD" w14:textId="64D2CECE" w:rsidR="0067318B" w:rsidRPr="008838F8" w:rsidRDefault="0067318B" w:rsidP="00CE4C49">
            <w:pPr>
              <w:pStyle w:val="Bullet"/>
            </w:pPr>
            <w:r w:rsidRPr="008838F8">
              <w:t>Use only quarry and borrow sites</w:t>
            </w:r>
            <w:r w:rsidR="006B065F">
              <w:t xml:space="preserve"> that are </w:t>
            </w:r>
            <w:r w:rsidR="00923770">
              <w:t xml:space="preserve">licensed by the provincial government and </w:t>
            </w:r>
            <w:r w:rsidR="006B065F">
              <w:t xml:space="preserve">approved by the project </w:t>
            </w:r>
            <w:r w:rsidR="00923770">
              <w:t>management</w:t>
            </w:r>
            <w:r w:rsidR="00051110">
              <w:t xml:space="preserve"> Organization/Implementation Consultants</w:t>
            </w:r>
            <w:r w:rsidR="009B1E68">
              <w:t xml:space="preserve"> considering the environmental sustainability of the sites</w:t>
            </w:r>
            <w:r w:rsidR="00923770">
              <w:t>.</w:t>
            </w:r>
          </w:p>
          <w:p w14:paraId="517E434E" w14:textId="77777777" w:rsidR="0067318B" w:rsidRPr="008838F8" w:rsidRDefault="0067318B" w:rsidP="00CE4C49">
            <w:pPr>
              <w:pStyle w:val="Bullet"/>
            </w:pPr>
            <w:r w:rsidRPr="008838F8">
              <w:t>Identify new borrow and quarry areas in consultation with Project Director, if required.</w:t>
            </w:r>
          </w:p>
          <w:p w14:paraId="73E8EC43" w14:textId="14B6EC71" w:rsidR="0067318B" w:rsidRPr="008838F8" w:rsidRDefault="0067318B" w:rsidP="00CE4C49">
            <w:pPr>
              <w:pStyle w:val="Bullet"/>
            </w:pPr>
            <w:r w:rsidRPr="008838F8">
              <w:t>Reuse excavated or disposed</w:t>
            </w:r>
            <w:r w:rsidR="005A5263">
              <w:t xml:space="preserve"> of</w:t>
            </w:r>
            <w:r w:rsidRPr="008838F8">
              <w:t xml:space="preserve"> material available in the project to the maximum extent possible. </w:t>
            </w:r>
          </w:p>
          <w:p w14:paraId="49BCB9E1" w14:textId="77777777" w:rsidR="0067318B" w:rsidRPr="008838F8" w:rsidRDefault="0067318B" w:rsidP="00CE4C49">
            <w:pPr>
              <w:pStyle w:val="Bullet"/>
            </w:pPr>
            <w:r w:rsidRPr="008838F8">
              <w:t>Store topsoil for reinstatement and landscaping.</w:t>
            </w:r>
          </w:p>
          <w:p w14:paraId="6833CA2C" w14:textId="77777777" w:rsidR="0067318B" w:rsidRPr="008838F8" w:rsidRDefault="0067318B" w:rsidP="00CE4C49">
            <w:pPr>
              <w:pStyle w:val="Bullet"/>
            </w:pPr>
            <w:r w:rsidRPr="008838F8">
              <w:t xml:space="preserve">Develop surface water collection and drainage systems, anti-erosion measures (berms, revegetation etc.) and retaining walls and gabions where required. Implement mitigation measures in ECP 3: Water Resources Management, ECP 6: Erosion and Sediment Control </w:t>
            </w:r>
          </w:p>
          <w:p w14:paraId="25DFE73B" w14:textId="489959BB" w:rsidR="0067318B" w:rsidRPr="008838F8" w:rsidRDefault="0067318B" w:rsidP="00CE4C49">
            <w:pPr>
              <w:pStyle w:val="Bullet"/>
            </w:pPr>
            <w:r w:rsidRPr="008838F8">
              <w:t>The use of explosive</w:t>
            </w:r>
            <w:r w:rsidR="005A5263">
              <w:t>s</w:t>
            </w:r>
            <w:r w:rsidRPr="008838F8">
              <w:t xml:space="preserve"> should be used in as much minimum quantity as possible to reduce noise, vibration and dust.</w:t>
            </w:r>
          </w:p>
          <w:p w14:paraId="19B695D5" w14:textId="77777777" w:rsidR="0067318B" w:rsidRPr="008838F8" w:rsidRDefault="0067318B" w:rsidP="00CE4C49">
            <w:pPr>
              <w:pStyle w:val="Bullet"/>
            </w:pPr>
            <w:r w:rsidRPr="008838F8">
              <w:t>Control dust and air quality deterioration by application of watering and implementing mitigation measures proposed in ECP 10: Air Quality Management</w:t>
            </w:r>
          </w:p>
          <w:p w14:paraId="0C9EC63A" w14:textId="77777777" w:rsidR="0067318B" w:rsidRPr="008838F8" w:rsidRDefault="0067318B" w:rsidP="00CE4C49">
            <w:pPr>
              <w:pStyle w:val="Bullet"/>
            </w:pPr>
            <w:r w:rsidRPr="008838F8">
              <w:t xml:space="preserve">Noise and vibration control by ECP 11: Noise and Vibration Management. </w:t>
            </w:r>
          </w:p>
        </w:tc>
      </w:tr>
    </w:tbl>
    <w:p w14:paraId="7AE40787" w14:textId="77777777" w:rsidR="0067318B" w:rsidRPr="008838F8" w:rsidRDefault="0067318B" w:rsidP="0067318B"/>
    <w:p w14:paraId="1901B41E" w14:textId="77777777" w:rsidR="0067318B" w:rsidRPr="008838F8" w:rsidRDefault="0067318B" w:rsidP="0067318B">
      <w:pPr>
        <w:rPr>
          <w:b/>
        </w:rPr>
      </w:pPr>
      <w:r w:rsidRPr="008838F8">
        <w:rPr>
          <w:b/>
        </w:rPr>
        <w:t>ECP 10: Air Quality Management</w:t>
      </w:r>
    </w:p>
    <w:tbl>
      <w:tblPr>
        <w:tblStyle w:val="TableGrid"/>
        <w:tblW w:w="0" w:type="auto"/>
        <w:tblLook w:val="04A0" w:firstRow="1" w:lastRow="0" w:firstColumn="1" w:lastColumn="0" w:noHBand="0" w:noVBand="1"/>
      </w:tblPr>
      <w:tblGrid>
        <w:gridCol w:w="1531"/>
        <w:gridCol w:w="2130"/>
        <w:gridCol w:w="5357"/>
      </w:tblGrid>
      <w:tr w:rsidR="0067318B" w:rsidRPr="008838F8" w14:paraId="502B3A09" w14:textId="77777777" w:rsidTr="00E32505">
        <w:tc>
          <w:tcPr>
            <w:tcW w:w="1951" w:type="dxa"/>
          </w:tcPr>
          <w:p w14:paraId="71678FED" w14:textId="77777777" w:rsidR="0067318B" w:rsidRPr="008838F8" w:rsidRDefault="0067318B" w:rsidP="00E32505">
            <w:pPr>
              <w:pStyle w:val="Style1"/>
            </w:pPr>
            <w:r w:rsidRPr="008838F8">
              <w:t>Project Activity/ Impact Source</w:t>
            </w:r>
          </w:p>
        </w:tc>
        <w:tc>
          <w:tcPr>
            <w:tcW w:w="3260" w:type="dxa"/>
          </w:tcPr>
          <w:p w14:paraId="2D097DAC" w14:textId="77777777" w:rsidR="0067318B" w:rsidRPr="008838F8" w:rsidRDefault="0067318B" w:rsidP="00E32505">
            <w:pPr>
              <w:pStyle w:val="Style1"/>
            </w:pPr>
            <w:r w:rsidRPr="008838F8">
              <w:t>Environmental Impacts</w:t>
            </w:r>
          </w:p>
        </w:tc>
        <w:tc>
          <w:tcPr>
            <w:tcW w:w="8789" w:type="dxa"/>
          </w:tcPr>
          <w:p w14:paraId="6026EBA6" w14:textId="77777777" w:rsidR="0067318B" w:rsidRPr="008838F8" w:rsidRDefault="0067318B" w:rsidP="00E32505">
            <w:pPr>
              <w:pStyle w:val="Style1"/>
            </w:pPr>
            <w:r w:rsidRPr="008838F8">
              <w:t>Mitigation Measures/ Management Guidelines</w:t>
            </w:r>
          </w:p>
        </w:tc>
      </w:tr>
      <w:tr w:rsidR="0067318B" w:rsidRPr="008838F8" w14:paraId="77967634" w14:textId="77777777" w:rsidTr="00E32505">
        <w:tc>
          <w:tcPr>
            <w:tcW w:w="1951" w:type="dxa"/>
          </w:tcPr>
          <w:p w14:paraId="255E5957" w14:textId="77777777" w:rsidR="0067318B" w:rsidRPr="008838F8" w:rsidRDefault="0067318B" w:rsidP="00E32505">
            <w:pPr>
              <w:pStyle w:val="Style1"/>
            </w:pPr>
            <w:r w:rsidRPr="008838F8">
              <w:t>Construction vehicular traffic</w:t>
            </w:r>
          </w:p>
        </w:tc>
        <w:tc>
          <w:tcPr>
            <w:tcW w:w="3260" w:type="dxa"/>
          </w:tcPr>
          <w:p w14:paraId="2F9631ED" w14:textId="77777777" w:rsidR="0067318B" w:rsidRPr="008838F8" w:rsidRDefault="0067318B" w:rsidP="00E32505">
            <w:pPr>
              <w:pStyle w:val="Style1"/>
            </w:pPr>
            <w:r w:rsidRPr="008838F8">
              <w:t xml:space="preserve">Air quality can be adversely affected by vehicle exhaust emissions and combustion of fuels. </w:t>
            </w:r>
          </w:p>
          <w:p w14:paraId="30062A57" w14:textId="77777777" w:rsidR="0067318B" w:rsidRPr="008838F8" w:rsidRDefault="0067318B" w:rsidP="00E32505">
            <w:pPr>
              <w:pStyle w:val="Style1"/>
            </w:pPr>
          </w:p>
        </w:tc>
        <w:tc>
          <w:tcPr>
            <w:tcW w:w="8789" w:type="dxa"/>
          </w:tcPr>
          <w:p w14:paraId="77930BE4" w14:textId="77777777" w:rsidR="0067318B" w:rsidRPr="008838F8" w:rsidRDefault="0067318B" w:rsidP="00E32505">
            <w:pPr>
              <w:pStyle w:val="Style1"/>
            </w:pPr>
            <w:r w:rsidRPr="008838F8">
              <w:t>The Contractor shall</w:t>
            </w:r>
          </w:p>
          <w:p w14:paraId="5F3C242F" w14:textId="77777777" w:rsidR="0067318B" w:rsidRPr="008838F8" w:rsidRDefault="0067318B" w:rsidP="00CE4C49">
            <w:pPr>
              <w:pStyle w:val="Bullet"/>
            </w:pPr>
            <w:r w:rsidRPr="008838F8">
              <w:t xml:space="preserve">Fit vehicles with appropriate exhaust systems and emission control devices. Maintain these devices in good working condition. </w:t>
            </w:r>
          </w:p>
          <w:p w14:paraId="214510BE" w14:textId="77777777" w:rsidR="0067318B" w:rsidRPr="008838F8" w:rsidRDefault="0067318B" w:rsidP="00CE4C49">
            <w:pPr>
              <w:pStyle w:val="Bullet"/>
            </w:pPr>
            <w:r w:rsidRPr="008838F8">
              <w:t>Operate the vehicles in a fuel-efficient manner</w:t>
            </w:r>
          </w:p>
          <w:p w14:paraId="71A0118D" w14:textId="77777777" w:rsidR="0067318B" w:rsidRPr="008838F8" w:rsidRDefault="0067318B" w:rsidP="00CE4C49">
            <w:pPr>
              <w:pStyle w:val="Bullet"/>
            </w:pPr>
            <w:r w:rsidRPr="008838F8">
              <w:t xml:space="preserve">Cover haul vehicles carrying dusty materials moving outside the construction site </w:t>
            </w:r>
          </w:p>
          <w:p w14:paraId="24CE47D5" w14:textId="77777777" w:rsidR="0067318B" w:rsidRPr="008838F8" w:rsidRDefault="0067318B" w:rsidP="00CE4C49">
            <w:pPr>
              <w:pStyle w:val="Bullet"/>
            </w:pPr>
            <w:r w:rsidRPr="008838F8">
              <w:t>Impose speed limits on all vehicle movement at the worksite to reduce dust emissions</w:t>
            </w:r>
          </w:p>
          <w:p w14:paraId="18A688BA" w14:textId="77777777" w:rsidR="0067318B" w:rsidRPr="008838F8" w:rsidRDefault="0067318B" w:rsidP="00CE4C49">
            <w:pPr>
              <w:pStyle w:val="Bullet"/>
            </w:pPr>
            <w:r w:rsidRPr="008838F8">
              <w:t>Control the movement of construction traffic</w:t>
            </w:r>
          </w:p>
          <w:p w14:paraId="47D812F3" w14:textId="77777777" w:rsidR="0067318B" w:rsidRPr="008838F8" w:rsidRDefault="0067318B" w:rsidP="00CE4C49">
            <w:pPr>
              <w:pStyle w:val="Bullet"/>
            </w:pPr>
            <w:r w:rsidRPr="008838F8">
              <w:t>Water construction materials prior to loading and transport</w:t>
            </w:r>
          </w:p>
          <w:p w14:paraId="475BC3C7" w14:textId="77777777" w:rsidR="0067318B" w:rsidRPr="008838F8" w:rsidRDefault="0067318B" w:rsidP="00CE4C49">
            <w:pPr>
              <w:pStyle w:val="Bullet"/>
            </w:pPr>
            <w:r w:rsidRPr="008838F8">
              <w:t>Service all vehicles regularly to minimize emissions</w:t>
            </w:r>
          </w:p>
          <w:p w14:paraId="2672786B" w14:textId="77777777" w:rsidR="0067318B" w:rsidRPr="008838F8" w:rsidRDefault="0067318B" w:rsidP="00CE4C49">
            <w:pPr>
              <w:pStyle w:val="Bullet"/>
            </w:pPr>
            <w:r w:rsidRPr="008838F8">
              <w:t>Limit the idling time of vehicles not more than 2 minutes</w:t>
            </w:r>
          </w:p>
          <w:p w14:paraId="10827385" w14:textId="77777777" w:rsidR="0067318B" w:rsidRPr="008838F8" w:rsidRDefault="0067318B" w:rsidP="00E32505">
            <w:pPr>
              <w:pStyle w:val="Style1"/>
            </w:pPr>
          </w:p>
        </w:tc>
      </w:tr>
      <w:tr w:rsidR="0067318B" w:rsidRPr="008838F8" w14:paraId="64019979" w14:textId="77777777" w:rsidTr="00E32505">
        <w:tc>
          <w:tcPr>
            <w:tcW w:w="1951" w:type="dxa"/>
          </w:tcPr>
          <w:p w14:paraId="62418E44" w14:textId="77777777" w:rsidR="0067318B" w:rsidRPr="008838F8" w:rsidRDefault="0067318B" w:rsidP="00E32505">
            <w:pPr>
              <w:pStyle w:val="Style1"/>
            </w:pPr>
            <w:r w:rsidRPr="008838F8">
              <w:t>Construction machinery</w:t>
            </w:r>
          </w:p>
        </w:tc>
        <w:tc>
          <w:tcPr>
            <w:tcW w:w="3260" w:type="dxa"/>
          </w:tcPr>
          <w:p w14:paraId="07FBBDC5" w14:textId="3E143AFE" w:rsidR="0067318B" w:rsidRPr="008838F8" w:rsidRDefault="0067318B" w:rsidP="00E32505">
            <w:pPr>
              <w:pStyle w:val="Style1"/>
            </w:pPr>
            <w:r w:rsidRPr="008838F8">
              <w:t xml:space="preserve">Air quality can be adversely affected by emissions from machinery and </w:t>
            </w:r>
            <w:r w:rsidR="005A5263">
              <w:t xml:space="preserve">the </w:t>
            </w:r>
            <w:r w:rsidRPr="008838F8">
              <w:t xml:space="preserve">combustion of fuels. </w:t>
            </w:r>
          </w:p>
          <w:p w14:paraId="5FABD3BB" w14:textId="77777777" w:rsidR="0067318B" w:rsidRPr="008838F8" w:rsidRDefault="0067318B" w:rsidP="00E32505">
            <w:pPr>
              <w:pStyle w:val="Style1"/>
            </w:pPr>
          </w:p>
        </w:tc>
        <w:tc>
          <w:tcPr>
            <w:tcW w:w="8789" w:type="dxa"/>
          </w:tcPr>
          <w:p w14:paraId="5DE68A5E" w14:textId="77777777" w:rsidR="0067318B" w:rsidRPr="008838F8" w:rsidRDefault="0067318B" w:rsidP="00E32505">
            <w:pPr>
              <w:pStyle w:val="Style1"/>
            </w:pPr>
            <w:r w:rsidRPr="008838F8">
              <w:t>The Contractor shall</w:t>
            </w:r>
          </w:p>
          <w:p w14:paraId="70572564" w14:textId="77777777" w:rsidR="0067318B" w:rsidRPr="008838F8" w:rsidRDefault="0067318B" w:rsidP="00CE4C49">
            <w:pPr>
              <w:pStyle w:val="Bullet"/>
            </w:pPr>
            <w:r w:rsidRPr="008838F8">
              <w:t xml:space="preserve">Fit machinery with appropriate exhaust systems and emission control devices. Maintain these devices in good working condition in accordance with the specifications defined by their manufacturers to maximize combustion efficiency and minimize the contaminant emissions. Proof of maintenance register shall be required by the equipment suppliers and contractors/subcontractors </w:t>
            </w:r>
          </w:p>
          <w:p w14:paraId="5A426716" w14:textId="77777777" w:rsidR="0067318B" w:rsidRPr="008838F8" w:rsidRDefault="0067318B" w:rsidP="00CE4C49">
            <w:pPr>
              <w:pStyle w:val="Bullet"/>
            </w:pPr>
            <w:r w:rsidRPr="008838F8">
              <w:t>Focus special attention on containing the emissions from generators</w:t>
            </w:r>
          </w:p>
          <w:p w14:paraId="40799746" w14:textId="2750A3E1" w:rsidR="0067318B" w:rsidRPr="008838F8" w:rsidRDefault="0067318B" w:rsidP="00CE4C49">
            <w:pPr>
              <w:pStyle w:val="Bullet"/>
            </w:pPr>
            <w:r w:rsidRPr="008838F8">
              <w:t>Machinery causing excess pollution (</w:t>
            </w:r>
            <w:r w:rsidR="00BE7AFF" w:rsidRPr="008838F8">
              <w:t>e.g.,</w:t>
            </w:r>
            <w:r w:rsidRPr="008838F8">
              <w:t xml:space="preserve"> visible smoke) will be banned from construction sites</w:t>
            </w:r>
          </w:p>
          <w:p w14:paraId="13AD41EF" w14:textId="77777777" w:rsidR="0067318B" w:rsidRPr="008838F8" w:rsidRDefault="0067318B" w:rsidP="00CE4C49">
            <w:pPr>
              <w:pStyle w:val="Bullet"/>
            </w:pPr>
            <w:r w:rsidRPr="008838F8">
              <w:t>Service all equipment regularly to minimize emissions</w:t>
            </w:r>
          </w:p>
          <w:p w14:paraId="78C717B5" w14:textId="77777777" w:rsidR="0067318B" w:rsidRPr="008838F8" w:rsidRDefault="0067318B" w:rsidP="00CE4C49">
            <w:pPr>
              <w:pStyle w:val="Bullet"/>
            </w:pPr>
            <w:r w:rsidRPr="008838F8">
              <w:t>Provide filtering systems, duct collectors or humidification or other techniques (as applicable) to the concrete batching and mixing plant to control the particle emissions in all its stages, including unloading, collection, aggregate handling, cement dumping, circulation of trucks and machinery inside the installations</w:t>
            </w:r>
          </w:p>
          <w:p w14:paraId="08E56934" w14:textId="77777777" w:rsidR="0067318B" w:rsidRPr="008838F8" w:rsidRDefault="0067318B" w:rsidP="00E32505">
            <w:pPr>
              <w:pStyle w:val="Style1"/>
            </w:pPr>
          </w:p>
        </w:tc>
      </w:tr>
      <w:tr w:rsidR="0067318B" w:rsidRPr="008838F8" w14:paraId="39BEBBDB" w14:textId="77777777" w:rsidTr="00E32505">
        <w:tc>
          <w:tcPr>
            <w:tcW w:w="1951" w:type="dxa"/>
          </w:tcPr>
          <w:p w14:paraId="2C69AFE5" w14:textId="77777777" w:rsidR="0067318B" w:rsidRPr="008838F8" w:rsidRDefault="0067318B" w:rsidP="00E32505">
            <w:pPr>
              <w:pStyle w:val="Style1"/>
            </w:pPr>
            <w:r w:rsidRPr="008838F8">
              <w:t>Construction activities</w:t>
            </w:r>
          </w:p>
        </w:tc>
        <w:tc>
          <w:tcPr>
            <w:tcW w:w="3260" w:type="dxa"/>
          </w:tcPr>
          <w:p w14:paraId="6D8D9E1C" w14:textId="180227B5" w:rsidR="0067318B" w:rsidRPr="008838F8" w:rsidRDefault="0067318B" w:rsidP="00E32505">
            <w:pPr>
              <w:pStyle w:val="Style1"/>
            </w:pPr>
            <w:r w:rsidRPr="008838F8">
              <w:t xml:space="preserve">Dust generation from construction sites, material stockpiles and access roads </w:t>
            </w:r>
            <w:r w:rsidR="00F41481" w:rsidRPr="008838F8">
              <w:t>are</w:t>
            </w:r>
            <w:r w:rsidRPr="008838F8">
              <w:t xml:space="preserve"> a nuisance in the environment and can be a health hazard.</w:t>
            </w:r>
          </w:p>
        </w:tc>
        <w:tc>
          <w:tcPr>
            <w:tcW w:w="8789" w:type="dxa"/>
          </w:tcPr>
          <w:p w14:paraId="6CF781AB" w14:textId="670AA347" w:rsidR="0067318B" w:rsidRPr="008838F8" w:rsidRDefault="0067318B" w:rsidP="00CE4C49">
            <w:pPr>
              <w:pStyle w:val="Bullet"/>
            </w:pPr>
            <w:r w:rsidRPr="008838F8">
              <w:t>Water the material stockpiles, access roads and bare soils on an as</w:t>
            </w:r>
            <w:r w:rsidR="00B00628">
              <w:t>-</w:t>
            </w:r>
            <w:r w:rsidRPr="008838F8">
              <w:t>required basis to minimize the potential for environmental nuisance due to dust. Increase the watering frequency during periods of high risk (</w:t>
            </w:r>
            <w:r w:rsidR="00BE7AFF" w:rsidRPr="008838F8">
              <w:t>e.g.,</w:t>
            </w:r>
            <w:r w:rsidRPr="008838F8">
              <w:t xml:space="preserve"> high winds). Stored materials such as gravel and sand shall be covered and confined to avoid their being wind-drifted</w:t>
            </w:r>
          </w:p>
          <w:p w14:paraId="6E3673BB" w14:textId="77777777" w:rsidR="0067318B" w:rsidRPr="008838F8" w:rsidRDefault="0067318B" w:rsidP="00CE4C49">
            <w:pPr>
              <w:pStyle w:val="Bullet"/>
            </w:pPr>
            <w:r w:rsidRPr="008838F8">
              <w:t xml:space="preserve">Minimize the extent and period of exposure of the bare surfaces </w:t>
            </w:r>
          </w:p>
          <w:p w14:paraId="3A02BB74" w14:textId="55D27E0A" w:rsidR="0067318B" w:rsidRPr="008838F8" w:rsidRDefault="0067318B" w:rsidP="00CE4C49">
            <w:pPr>
              <w:pStyle w:val="Bullet"/>
            </w:pPr>
            <w:r w:rsidRPr="008838F8">
              <w:t xml:space="preserve">Reschedule earthwork activities or vegetation clearing activities, where practical, if </w:t>
            </w:r>
            <w:r w:rsidR="00F41481" w:rsidRPr="008838F8">
              <w:t>necessary,</w:t>
            </w:r>
            <w:r w:rsidRPr="008838F8">
              <w:t xml:space="preserve"> to avoid during periods of high wind and if visible dust is blowing off-site</w:t>
            </w:r>
          </w:p>
          <w:p w14:paraId="15DE27FC" w14:textId="77777777" w:rsidR="0067318B" w:rsidRPr="008838F8" w:rsidRDefault="0067318B" w:rsidP="00CE4C49">
            <w:pPr>
              <w:pStyle w:val="Bullet"/>
            </w:pPr>
            <w:r w:rsidRPr="008838F8">
              <w:t xml:space="preserve">Store the cement in silos and minimize the emissions from silos by equipping them with filters. </w:t>
            </w:r>
          </w:p>
          <w:p w14:paraId="06B0B608" w14:textId="77777777" w:rsidR="0067318B" w:rsidRPr="008838F8" w:rsidRDefault="0067318B" w:rsidP="00CE4C49">
            <w:pPr>
              <w:pStyle w:val="Bullet"/>
            </w:pPr>
            <w:r w:rsidRPr="008838F8">
              <w:t>Establish adequate locations for storage, mixing and loading of construction materials, in a way that dust dispersion is prevented because of such operations</w:t>
            </w:r>
          </w:p>
          <w:p w14:paraId="020CA265" w14:textId="13503AFB" w:rsidR="0067318B" w:rsidRPr="008838F8" w:rsidRDefault="0067318B" w:rsidP="00E32505">
            <w:pPr>
              <w:pStyle w:val="Bullet"/>
            </w:pPr>
            <w:r w:rsidRPr="008838F8">
              <w:t>Crushing of rocky and aggregate materials shall be wet-crushed, or performed with particle emission control systems</w:t>
            </w:r>
          </w:p>
        </w:tc>
      </w:tr>
    </w:tbl>
    <w:p w14:paraId="65399F1E" w14:textId="77777777" w:rsidR="0067318B" w:rsidRPr="008838F8" w:rsidRDefault="0067318B" w:rsidP="0067318B"/>
    <w:p w14:paraId="6E9A3B94" w14:textId="77777777" w:rsidR="0067318B" w:rsidRPr="008838F8" w:rsidRDefault="0067318B" w:rsidP="0067318B">
      <w:pPr>
        <w:rPr>
          <w:b/>
        </w:rPr>
      </w:pPr>
      <w:r w:rsidRPr="008838F8">
        <w:rPr>
          <w:b/>
        </w:rPr>
        <w:t>ECP 11: Noise and Vibration Management</w:t>
      </w:r>
    </w:p>
    <w:tbl>
      <w:tblPr>
        <w:tblStyle w:val="TableGrid"/>
        <w:tblW w:w="0" w:type="auto"/>
        <w:tblLook w:val="04A0" w:firstRow="1" w:lastRow="0" w:firstColumn="1" w:lastColumn="0" w:noHBand="0" w:noVBand="1"/>
      </w:tblPr>
      <w:tblGrid>
        <w:gridCol w:w="1580"/>
        <w:gridCol w:w="2265"/>
        <w:gridCol w:w="5173"/>
      </w:tblGrid>
      <w:tr w:rsidR="0067318B" w:rsidRPr="008838F8" w14:paraId="6AB9F4B6" w14:textId="77777777" w:rsidTr="00E32505">
        <w:tc>
          <w:tcPr>
            <w:tcW w:w="1951" w:type="dxa"/>
          </w:tcPr>
          <w:p w14:paraId="2DEC9C5F" w14:textId="77777777" w:rsidR="0067318B" w:rsidRPr="008838F8" w:rsidRDefault="0067318B" w:rsidP="00E32505">
            <w:pPr>
              <w:pStyle w:val="Style1"/>
            </w:pPr>
            <w:r w:rsidRPr="008838F8">
              <w:t>Project Activity/ Impact Source</w:t>
            </w:r>
          </w:p>
        </w:tc>
        <w:tc>
          <w:tcPr>
            <w:tcW w:w="3260" w:type="dxa"/>
          </w:tcPr>
          <w:p w14:paraId="6937A8DF" w14:textId="77777777" w:rsidR="0067318B" w:rsidRPr="008838F8" w:rsidRDefault="0067318B" w:rsidP="00E32505">
            <w:pPr>
              <w:pStyle w:val="Style1"/>
            </w:pPr>
            <w:r w:rsidRPr="008838F8">
              <w:t>Environmental Impacts</w:t>
            </w:r>
          </w:p>
        </w:tc>
        <w:tc>
          <w:tcPr>
            <w:tcW w:w="8789" w:type="dxa"/>
          </w:tcPr>
          <w:p w14:paraId="17567457" w14:textId="77777777" w:rsidR="0067318B" w:rsidRPr="008838F8" w:rsidRDefault="0067318B" w:rsidP="00E32505">
            <w:pPr>
              <w:pStyle w:val="Style1"/>
            </w:pPr>
            <w:r w:rsidRPr="008838F8">
              <w:t>Mitigation Measures/ Management Guidelines</w:t>
            </w:r>
          </w:p>
        </w:tc>
      </w:tr>
      <w:tr w:rsidR="0067318B" w:rsidRPr="008838F8" w14:paraId="37D3D039" w14:textId="77777777" w:rsidTr="00E32505">
        <w:tc>
          <w:tcPr>
            <w:tcW w:w="1951" w:type="dxa"/>
          </w:tcPr>
          <w:p w14:paraId="7AEDD26A" w14:textId="77777777" w:rsidR="0067318B" w:rsidRPr="008838F8" w:rsidRDefault="0067318B" w:rsidP="00E32505">
            <w:pPr>
              <w:pStyle w:val="Style1"/>
            </w:pPr>
            <w:r w:rsidRPr="008838F8">
              <w:t>Construction vehicular traffic</w:t>
            </w:r>
          </w:p>
        </w:tc>
        <w:tc>
          <w:tcPr>
            <w:tcW w:w="3260" w:type="dxa"/>
          </w:tcPr>
          <w:p w14:paraId="10AE26B8" w14:textId="77777777" w:rsidR="0067318B" w:rsidRPr="008838F8" w:rsidRDefault="0067318B" w:rsidP="00E32505">
            <w:pPr>
              <w:pStyle w:val="Style1"/>
            </w:pPr>
            <w:r w:rsidRPr="008838F8">
              <w:t>Noise  quality will be deteriorated due to vehicular traffic</w:t>
            </w:r>
          </w:p>
        </w:tc>
        <w:tc>
          <w:tcPr>
            <w:tcW w:w="8789" w:type="dxa"/>
          </w:tcPr>
          <w:p w14:paraId="04101E37" w14:textId="77777777" w:rsidR="0067318B" w:rsidRPr="008838F8" w:rsidRDefault="0067318B" w:rsidP="00E32505">
            <w:pPr>
              <w:pStyle w:val="Style1"/>
            </w:pPr>
            <w:r w:rsidRPr="008838F8">
              <w:t>The Contractor shall</w:t>
            </w:r>
          </w:p>
          <w:p w14:paraId="7963CE63" w14:textId="77777777" w:rsidR="0067318B" w:rsidRPr="008838F8" w:rsidRDefault="0067318B" w:rsidP="00CE4C49">
            <w:pPr>
              <w:pStyle w:val="Bullet"/>
            </w:pPr>
            <w:r w:rsidRPr="008838F8">
              <w:t>Maintain all vehicles in order to keep it in good working order in accordance with manufactures maintenance procedures</w:t>
            </w:r>
          </w:p>
          <w:p w14:paraId="04F1A4D4" w14:textId="2927F6DF" w:rsidR="0067318B" w:rsidRPr="008838F8" w:rsidRDefault="0067318B" w:rsidP="00CE4C49">
            <w:pPr>
              <w:pStyle w:val="Bullet"/>
            </w:pPr>
            <w:r w:rsidRPr="008838F8">
              <w:t xml:space="preserve">Make sure all drivers will comply with the traffic codes concerning </w:t>
            </w:r>
            <w:r w:rsidR="005A5263">
              <w:t xml:space="preserve">the </w:t>
            </w:r>
            <w:r w:rsidRPr="008838F8">
              <w:t xml:space="preserve">maximum speed limit, driving hours, etc. </w:t>
            </w:r>
          </w:p>
          <w:p w14:paraId="454D0C0B" w14:textId="14F41B6E" w:rsidR="0067318B" w:rsidRPr="008838F8" w:rsidRDefault="0067318B" w:rsidP="00CE4C49">
            <w:pPr>
              <w:pStyle w:val="Bullet"/>
            </w:pPr>
            <w:r w:rsidRPr="008838F8">
              <w:t>Organize the loading and unloading of trucks, and handling operations for the purpose of minimizing construction noise on the worksite</w:t>
            </w:r>
          </w:p>
        </w:tc>
      </w:tr>
      <w:tr w:rsidR="0067318B" w:rsidRPr="008838F8" w14:paraId="7A4F5746" w14:textId="77777777" w:rsidTr="00E32505">
        <w:tc>
          <w:tcPr>
            <w:tcW w:w="1951" w:type="dxa"/>
          </w:tcPr>
          <w:p w14:paraId="53E7E675" w14:textId="77777777" w:rsidR="0067318B" w:rsidRPr="008838F8" w:rsidRDefault="0067318B" w:rsidP="00E32505">
            <w:pPr>
              <w:pStyle w:val="Style1"/>
            </w:pPr>
            <w:r w:rsidRPr="008838F8">
              <w:t>Construction machinery</w:t>
            </w:r>
          </w:p>
        </w:tc>
        <w:tc>
          <w:tcPr>
            <w:tcW w:w="3260" w:type="dxa"/>
          </w:tcPr>
          <w:p w14:paraId="028108D9" w14:textId="77777777" w:rsidR="0067318B" w:rsidRPr="008838F8" w:rsidRDefault="0067318B" w:rsidP="00E32505">
            <w:pPr>
              <w:pStyle w:val="Style1"/>
            </w:pPr>
            <w:r w:rsidRPr="008838F8">
              <w:t>Noise and vibration may have an impact on people, property, fauna, livestock and the natural environment.</w:t>
            </w:r>
          </w:p>
          <w:p w14:paraId="2B3D275A" w14:textId="77777777" w:rsidR="0067318B" w:rsidRPr="008838F8" w:rsidRDefault="0067318B" w:rsidP="00E32505">
            <w:pPr>
              <w:pStyle w:val="Style1"/>
            </w:pPr>
          </w:p>
        </w:tc>
        <w:tc>
          <w:tcPr>
            <w:tcW w:w="8789" w:type="dxa"/>
          </w:tcPr>
          <w:p w14:paraId="641B7C37" w14:textId="77777777" w:rsidR="0067318B" w:rsidRPr="008838F8" w:rsidRDefault="0067318B" w:rsidP="00E32505">
            <w:pPr>
              <w:pStyle w:val="Style1"/>
            </w:pPr>
            <w:r w:rsidRPr="008838F8">
              <w:t>The Contractor shall</w:t>
            </w:r>
          </w:p>
          <w:p w14:paraId="0D7936A1" w14:textId="1BE20DFF" w:rsidR="0067318B" w:rsidRPr="008838F8" w:rsidRDefault="0067318B" w:rsidP="00CE4C49">
            <w:pPr>
              <w:pStyle w:val="Bullet"/>
            </w:pPr>
            <w:r w:rsidRPr="008838F8">
              <w:t>Appropriately site all noise</w:t>
            </w:r>
            <w:r w:rsidR="00B00628">
              <w:t>-</w:t>
            </w:r>
            <w:r w:rsidRPr="008838F8">
              <w:t>generating activities to avoid noise pollution to local residents</w:t>
            </w:r>
          </w:p>
          <w:p w14:paraId="7E31807F" w14:textId="77777777" w:rsidR="0067318B" w:rsidRPr="008838F8" w:rsidRDefault="0067318B" w:rsidP="00CE4C49">
            <w:pPr>
              <w:pStyle w:val="Bullet"/>
            </w:pPr>
            <w:r w:rsidRPr="008838F8">
              <w:t>Use the quietest available plant and equipment</w:t>
            </w:r>
          </w:p>
          <w:p w14:paraId="4C1B8950" w14:textId="7D367F42" w:rsidR="0067318B" w:rsidRPr="008838F8" w:rsidRDefault="0067318B" w:rsidP="00CE4C49">
            <w:pPr>
              <w:pStyle w:val="Bullet"/>
            </w:pPr>
            <w:r w:rsidRPr="008838F8">
              <w:t xml:space="preserve">Modify equipment to reduce noise (for example, noise control kits, </w:t>
            </w:r>
            <w:r w:rsidR="005A5263">
              <w:t xml:space="preserve">the </w:t>
            </w:r>
            <w:r w:rsidRPr="008838F8">
              <w:t>lining of truck trays or pipelines)</w:t>
            </w:r>
          </w:p>
          <w:p w14:paraId="576FA198" w14:textId="2EBCF44C" w:rsidR="0067318B" w:rsidRPr="008838F8" w:rsidRDefault="0067318B" w:rsidP="00CE4C49">
            <w:pPr>
              <w:pStyle w:val="Bullet"/>
            </w:pPr>
            <w:r w:rsidRPr="008838F8">
              <w:t xml:space="preserve">Maintain all equipment in order to keep it in good working order in accordance with manufactures maintenance procedures. Equipment suppliers and contractors shall present proof of </w:t>
            </w:r>
            <w:r w:rsidR="005A5263">
              <w:t xml:space="preserve">the </w:t>
            </w:r>
            <w:r w:rsidRPr="008838F8">
              <w:t>maintenance register of their equipment.</w:t>
            </w:r>
          </w:p>
          <w:p w14:paraId="709734C2" w14:textId="77777777" w:rsidR="0067318B" w:rsidRPr="008838F8" w:rsidRDefault="0067318B" w:rsidP="00CE4C49">
            <w:pPr>
              <w:pStyle w:val="Bullet"/>
            </w:pPr>
            <w:r w:rsidRPr="008838F8">
              <w:t xml:space="preserve">Install acoustic enclosures around generators to reduce noise levels. </w:t>
            </w:r>
          </w:p>
          <w:p w14:paraId="73CFEFEF" w14:textId="0A9A3096" w:rsidR="0067318B" w:rsidRPr="008838F8" w:rsidRDefault="0067318B" w:rsidP="00CE4C49">
            <w:pPr>
              <w:pStyle w:val="Bullet"/>
            </w:pPr>
            <w:r w:rsidRPr="008838F8">
              <w:t>Fit high</w:t>
            </w:r>
            <w:r w:rsidR="00B00628">
              <w:t>-</w:t>
            </w:r>
            <w:r w:rsidRPr="008838F8">
              <w:t>efficiency mufflers to appropriate construction equipment</w:t>
            </w:r>
          </w:p>
          <w:p w14:paraId="0B348E9A" w14:textId="77777777" w:rsidR="0067318B" w:rsidRPr="008838F8" w:rsidRDefault="0067318B" w:rsidP="00CE4C49">
            <w:pPr>
              <w:pStyle w:val="Bullet"/>
            </w:pPr>
            <w:r w:rsidRPr="008838F8">
              <w:t>Avoid the unnecessary use of alarms, horns and sirens</w:t>
            </w:r>
          </w:p>
        </w:tc>
      </w:tr>
      <w:tr w:rsidR="0067318B" w:rsidRPr="008838F8" w14:paraId="0B145848" w14:textId="77777777" w:rsidTr="00E32505">
        <w:tc>
          <w:tcPr>
            <w:tcW w:w="1951" w:type="dxa"/>
          </w:tcPr>
          <w:p w14:paraId="50D41483" w14:textId="77777777" w:rsidR="0067318B" w:rsidRPr="008838F8" w:rsidRDefault="0067318B" w:rsidP="00E32505">
            <w:pPr>
              <w:pStyle w:val="Style1"/>
            </w:pPr>
            <w:r w:rsidRPr="008838F8">
              <w:t>Construction activity</w:t>
            </w:r>
          </w:p>
        </w:tc>
        <w:tc>
          <w:tcPr>
            <w:tcW w:w="3260" w:type="dxa"/>
          </w:tcPr>
          <w:p w14:paraId="7323B7A2" w14:textId="77777777" w:rsidR="0067318B" w:rsidRPr="008838F8" w:rsidRDefault="0067318B" w:rsidP="00E32505">
            <w:pPr>
              <w:pStyle w:val="Style1"/>
            </w:pPr>
            <w:r w:rsidRPr="008838F8">
              <w:t>Noise and vibration may have an impact on people, property, fauna, livestock and the natural environment.</w:t>
            </w:r>
          </w:p>
          <w:p w14:paraId="3C48BE15" w14:textId="77777777" w:rsidR="0067318B" w:rsidRPr="008838F8" w:rsidRDefault="0067318B" w:rsidP="00E32505">
            <w:pPr>
              <w:pStyle w:val="Style1"/>
            </w:pPr>
          </w:p>
        </w:tc>
        <w:tc>
          <w:tcPr>
            <w:tcW w:w="8789" w:type="dxa"/>
          </w:tcPr>
          <w:p w14:paraId="4DB10BC3" w14:textId="77777777" w:rsidR="0067318B" w:rsidRPr="008838F8" w:rsidRDefault="0067318B" w:rsidP="00E32505">
            <w:pPr>
              <w:pStyle w:val="Style1"/>
            </w:pPr>
            <w:r w:rsidRPr="008838F8">
              <w:t>The Contractor shall</w:t>
            </w:r>
          </w:p>
          <w:p w14:paraId="1C1D1368" w14:textId="21F4E20D" w:rsidR="0067318B" w:rsidRPr="008838F8" w:rsidRDefault="0067318B" w:rsidP="00CE4C49">
            <w:pPr>
              <w:pStyle w:val="Bullet"/>
            </w:pPr>
            <w:r w:rsidRPr="008838F8">
              <w:t>Notify adjacent landholders prior</w:t>
            </w:r>
            <w:r w:rsidR="005A5263">
              <w:t xml:space="preserve"> to</w:t>
            </w:r>
            <w:r w:rsidRPr="008838F8">
              <w:t xml:space="preserve"> any typical noise events outside of daylight hours (6 pm to 7 am) if the construction works are being carried out near residential areas</w:t>
            </w:r>
          </w:p>
          <w:p w14:paraId="227E2EE9" w14:textId="77777777" w:rsidR="0067318B" w:rsidRPr="008838F8" w:rsidRDefault="0067318B" w:rsidP="00CE4C49">
            <w:pPr>
              <w:pStyle w:val="Bullet"/>
            </w:pPr>
            <w:r w:rsidRPr="008838F8">
              <w:t xml:space="preserve">Educate the operators of construction equipment on potential noise problems and the techniques to minimize noise emissions </w:t>
            </w:r>
          </w:p>
          <w:p w14:paraId="5DDA67FA" w14:textId="4A90C96A" w:rsidR="0067318B" w:rsidRPr="008838F8" w:rsidRDefault="0067318B" w:rsidP="00CE4C49">
            <w:pPr>
              <w:pStyle w:val="Bullet"/>
            </w:pPr>
            <w:r w:rsidRPr="008838F8">
              <w:t xml:space="preserve">Employ </w:t>
            </w:r>
            <w:r w:rsidR="005A5263">
              <w:t xml:space="preserve">the </w:t>
            </w:r>
            <w:r w:rsidRPr="008838F8">
              <w:t>best available work practices on-site to minimize occupational noise levels</w:t>
            </w:r>
          </w:p>
          <w:p w14:paraId="1ED3B8AA" w14:textId="77777777" w:rsidR="0067318B" w:rsidRPr="008838F8" w:rsidRDefault="0067318B" w:rsidP="00CE4C49">
            <w:pPr>
              <w:pStyle w:val="Bullet"/>
            </w:pPr>
            <w:r w:rsidRPr="008838F8">
              <w:t>Install temporary noise control barriers where appropriate</w:t>
            </w:r>
          </w:p>
          <w:p w14:paraId="3B60193D" w14:textId="21187423" w:rsidR="0067318B" w:rsidRPr="008838F8" w:rsidRDefault="0067318B" w:rsidP="00CE4C49">
            <w:pPr>
              <w:pStyle w:val="Bullet"/>
            </w:pPr>
            <w:r w:rsidRPr="008838F8">
              <w:t xml:space="preserve">Notify affected people if major noisy activities </w:t>
            </w:r>
            <w:r w:rsidR="005A5263">
              <w:t>ar</w:t>
            </w:r>
            <w:r w:rsidRPr="008838F8">
              <w:t xml:space="preserve">e undertaken, </w:t>
            </w:r>
            <w:r w:rsidR="00BE7AFF" w:rsidRPr="008838F8">
              <w:t>e.g.,</w:t>
            </w:r>
            <w:r w:rsidRPr="008838F8">
              <w:t xml:space="preserve"> pile driving</w:t>
            </w:r>
          </w:p>
          <w:p w14:paraId="70B51DF0" w14:textId="0D1B9A2C" w:rsidR="0067318B" w:rsidRPr="008838F8" w:rsidRDefault="0067318B" w:rsidP="00CE4C49">
            <w:pPr>
              <w:pStyle w:val="Bullet"/>
            </w:pPr>
            <w:r w:rsidRPr="008838F8">
              <w:t>Plan activities on</w:t>
            </w:r>
            <w:r w:rsidR="00B00628">
              <w:t>-</w:t>
            </w:r>
            <w:r w:rsidRPr="008838F8">
              <w:t xml:space="preserve">site and deliveries to and from site to minimize </w:t>
            </w:r>
            <w:r w:rsidR="000E0C0D">
              <w:t xml:space="preserve">the </w:t>
            </w:r>
            <w:r w:rsidRPr="008838F8">
              <w:t>impact</w:t>
            </w:r>
          </w:p>
          <w:p w14:paraId="6F4A65CA" w14:textId="77777777" w:rsidR="0067318B" w:rsidRPr="008838F8" w:rsidRDefault="0067318B" w:rsidP="00CE4C49">
            <w:pPr>
              <w:pStyle w:val="Bullet"/>
            </w:pPr>
            <w:r w:rsidRPr="008838F8">
              <w:t>Monitor and analyze noise and vibration results and adjust construction practices as required.</w:t>
            </w:r>
          </w:p>
          <w:p w14:paraId="142FDBEA" w14:textId="77777777" w:rsidR="0067318B" w:rsidRPr="008838F8" w:rsidRDefault="0067318B" w:rsidP="00CE4C49">
            <w:pPr>
              <w:pStyle w:val="Bullet"/>
            </w:pPr>
            <w:r w:rsidRPr="008838F8">
              <w:t>Avoid undertaking the noisiest activities, where possible, when working at night ( 6pm to 7 am) near the residential areas</w:t>
            </w:r>
          </w:p>
        </w:tc>
      </w:tr>
    </w:tbl>
    <w:p w14:paraId="268B8572" w14:textId="77777777" w:rsidR="0067318B" w:rsidRPr="008838F8" w:rsidRDefault="0067318B" w:rsidP="0067318B"/>
    <w:p w14:paraId="518B1E3C" w14:textId="77777777" w:rsidR="0067318B" w:rsidRPr="008838F8" w:rsidRDefault="0067318B" w:rsidP="0067318B">
      <w:pPr>
        <w:rPr>
          <w:b/>
        </w:rPr>
      </w:pPr>
      <w:r w:rsidRPr="008838F8">
        <w:rPr>
          <w:b/>
        </w:rPr>
        <w:t xml:space="preserve">ECP 12: Protection of Flora </w:t>
      </w:r>
    </w:p>
    <w:tbl>
      <w:tblPr>
        <w:tblStyle w:val="TableGrid"/>
        <w:tblW w:w="0" w:type="auto"/>
        <w:tblLook w:val="04A0" w:firstRow="1" w:lastRow="0" w:firstColumn="1" w:lastColumn="0" w:noHBand="0" w:noVBand="1"/>
      </w:tblPr>
      <w:tblGrid>
        <w:gridCol w:w="1493"/>
        <w:gridCol w:w="2371"/>
        <w:gridCol w:w="5154"/>
      </w:tblGrid>
      <w:tr w:rsidR="0067318B" w:rsidRPr="008838F8" w14:paraId="393FF93E" w14:textId="77777777" w:rsidTr="00E32505">
        <w:tc>
          <w:tcPr>
            <w:tcW w:w="1951" w:type="dxa"/>
          </w:tcPr>
          <w:p w14:paraId="6113C9FF" w14:textId="77777777" w:rsidR="0067318B" w:rsidRPr="008838F8" w:rsidRDefault="0067318B" w:rsidP="00E32505">
            <w:pPr>
              <w:pStyle w:val="Style1"/>
            </w:pPr>
            <w:r w:rsidRPr="008838F8">
              <w:t>Project Activity/ Impact Source</w:t>
            </w:r>
          </w:p>
        </w:tc>
        <w:tc>
          <w:tcPr>
            <w:tcW w:w="3260" w:type="dxa"/>
          </w:tcPr>
          <w:p w14:paraId="4F39328C" w14:textId="77777777" w:rsidR="0067318B" w:rsidRPr="008838F8" w:rsidRDefault="0067318B" w:rsidP="00E32505">
            <w:pPr>
              <w:pStyle w:val="Style1"/>
            </w:pPr>
            <w:r w:rsidRPr="008838F8">
              <w:t>Environmental Impacts</w:t>
            </w:r>
          </w:p>
        </w:tc>
        <w:tc>
          <w:tcPr>
            <w:tcW w:w="8789" w:type="dxa"/>
          </w:tcPr>
          <w:p w14:paraId="605508D0" w14:textId="77777777" w:rsidR="0067318B" w:rsidRPr="008838F8" w:rsidRDefault="0067318B" w:rsidP="00E32505">
            <w:pPr>
              <w:pStyle w:val="Style1"/>
            </w:pPr>
            <w:r w:rsidRPr="008838F8">
              <w:t>Mitigation Measures/ Management Guidelines</w:t>
            </w:r>
          </w:p>
        </w:tc>
      </w:tr>
      <w:tr w:rsidR="0067318B" w:rsidRPr="008838F8" w14:paraId="63B80E94" w14:textId="77777777" w:rsidTr="00E32505">
        <w:tc>
          <w:tcPr>
            <w:tcW w:w="1951" w:type="dxa"/>
          </w:tcPr>
          <w:p w14:paraId="664985A8" w14:textId="77777777" w:rsidR="0067318B" w:rsidRPr="008838F8" w:rsidRDefault="0067318B" w:rsidP="00E32505">
            <w:pPr>
              <w:pStyle w:val="Style1"/>
            </w:pPr>
            <w:r w:rsidRPr="008838F8">
              <w:t>Vegetation clearance</w:t>
            </w:r>
          </w:p>
        </w:tc>
        <w:tc>
          <w:tcPr>
            <w:tcW w:w="3260" w:type="dxa"/>
          </w:tcPr>
          <w:p w14:paraId="2D995879" w14:textId="289C15A2" w:rsidR="0067318B" w:rsidRPr="008838F8" w:rsidRDefault="0067318B" w:rsidP="00E32505">
            <w:pPr>
              <w:pStyle w:val="Style1"/>
            </w:pPr>
            <w:r w:rsidRPr="008838F8">
              <w:t xml:space="preserve">Local flora </w:t>
            </w:r>
            <w:r w:rsidR="00F41481" w:rsidRPr="008838F8">
              <w:t>is</w:t>
            </w:r>
            <w:r w:rsidRPr="008838F8">
              <w:t xml:space="preserve"> important to provide shelters for the birds, offer fruits and/or timber/</w:t>
            </w:r>
            <w:r w:rsidR="00CE4C49" w:rsidRPr="008838F8">
              <w:t>firewood</w:t>
            </w:r>
            <w:r w:rsidRPr="008838F8">
              <w:t xml:space="preserve">, protect soil erosion and overall keep the environment very friendly to human-living. As such damage to flora has </w:t>
            </w:r>
            <w:r w:rsidR="005A5263">
              <w:t xml:space="preserve">a </w:t>
            </w:r>
            <w:r w:rsidRPr="008838F8">
              <w:t xml:space="preserve">wide range of adverse environmental impacts. </w:t>
            </w:r>
          </w:p>
          <w:p w14:paraId="6EE3D6A5" w14:textId="77777777" w:rsidR="0067318B" w:rsidRPr="008838F8" w:rsidRDefault="0067318B" w:rsidP="00E32505">
            <w:pPr>
              <w:pStyle w:val="Style1"/>
            </w:pPr>
          </w:p>
        </w:tc>
        <w:tc>
          <w:tcPr>
            <w:tcW w:w="8789" w:type="dxa"/>
          </w:tcPr>
          <w:p w14:paraId="35AE7D17" w14:textId="77777777" w:rsidR="0067318B" w:rsidRPr="008838F8" w:rsidRDefault="0067318B" w:rsidP="00E32505">
            <w:pPr>
              <w:pStyle w:val="Style1"/>
            </w:pPr>
            <w:r w:rsidRPr="008838F8">
              <w:t>The Contractor shall</w:t>
            </w:r>
          </w:p>
          <w:p w14:paraId="0201ACA8" w14:textId="77777777" w:rsidR="0067318B" w:rsidRPr="008838F8" w:rsidRDefault="0067318B" w:rsidP="00CE4C49">
            <w:pPr>
              <w:pStyle w:val="Bullet"/>
            </w:pPr>
            <w:r w:rsidRPr="008838F8">
              <w:t>Reduce disturbance to surrounding vegetation</w:t>
            </w:r>
          </w:p>
          <w:p w14:paraId="15495F95" w14:textId="77777777" w:rsidR="0067318B" w:rsidRPr="008838F8" w:rsidRDefault="0067318B" w:rsidP="00CE4C49">
            <w:pPr>
              <w:pStyle w:val="Bullet"/>
            </w:pPr>
            <w:r w:rsidRPr="008838F8">
              <w:t>Use appropriate type and minimum size of machine to avoid disturbance to adjacent vegetation.</w:t>
            </w:r>
          </w:p>
          <w:p w14:paraId="3AE49399" w14:textId="7827C421" w:rsidR="0067318B" w:rsidRPr="008838F8" w:rsidRDefault="0067318B" w:rsidP="00CE4C49">
            <w:pPr>
              <w:pStyle w:val="Bullet"/>
            </w:pPr>
            <w:r w:rsidRPr="008838F8">
              <w:t xml:space="preserve">Get approval from </w:t>
            </w:r>
            <w:r w:rsidR="005A5263">
              <w:t xml:space="preserve">the </w:t>
            </w:r>
            <w:r w:rsidRPr="008838F8">
              <w:t xml:space="preserve">supervision consultant for </w:t>
            </w:r>
            <w:r w:rsidR="005A5263">
              <w:t xml:space="preserve">the </w:t>
            </w:r>
            <w:r w:rsidRPr="008838F8">
              <w:t>clearance of vegetation.</w:t>
            </w:r>
          </w:p>
          <w:p w14:paraId="6DFF3576" w14:textId="3196903A" w:rsidR="0067318B" w:rsidRPr="008838F8" w:rsidRDefault="0067318B" w:rsidP="00CE4C49">
            <w:pPr>
              <w:pStyle w:val="Bullet"/>
            </w:pPr>
            <w:r w:rsidRPr="008838F8">
              <w:t xml:space="preserve">Make selective and careful pruning of trees where possible to reduce </w:t>
            </w:r>
            <w:r w:rsidR="005A5263">
              <w:t xml:space="preserve">the </w:t>
            </w:r>
            <w:r w:rsidRPr="008838F8">
              <w:t xml:space="preserve">need </w:t>
            </w:r>
            <w:r w:rsidR="005A5263">
              <w:t>for</w:t>
            </w:r>
            <w:r w:rsidRPr="008838F8">
              <w:t xml:space="preserve"> tree removal.</w:t>
            </w:r>
          </w:p>
          <w:p w14:paraId="72B2EABF" w14:textId="77777777" w:rsidR="0067318B" w:rsidRPr="008838F8" w:rsidRDefault="0067318B" w:rsidP="00CE4C49">
            <w:pPr>
              <w:pStyle w:val="Bullet"/>
            </w:pPr>
            <w:r w:rsidRPr="008838F8">
              <w:t>Control noxious weeds by disposing of at designated dump site or burn on site.</w:t>
            </w:r>
          </w:p>
          <w:p w14:paraId="54E49D64" w14:textId="77777777" w:rsidR="0067318B" w:rsidRPr="008838F8" w:rsidRDefault="0067318B" w:rsidP="00CE4C49">
            <w:pPr>
              <w:pStyle w:val="Bullet"/>
            </w:pPr>
            <w:r w:rsidRPr="008838F8">
              <w:t>Clear only the vegetation that needs to be cleared in accordance with the plans. These measures are applicable to both the construction areas as well as to any associated activities such as sites for stockpiles, disposal of fill and construction of diversion roads, etc.</w:t>
            </w:r>
          </w:p>
          <w:p w14:paraId="6176F6D8" w14:textId="77777777" w:rsidR="0067318B" w:rsidRPr="008838F8" w:rsidRDefault="0067318B" w:rsidP="00CE4C49">
            <w:pPr>
              <w:pStyle w:val="Bullet"/>
            </w:pPr>
            <w:r w:rsidRPr="008838F8">
              <w:t>Before excavation, mark the trees that must remain on the site and cannot be removed.</w:t>
            </w:r>
          </w:p>
          <w:p w14:paraId="2BE89D6D" w14:textId="77777777" w:rsidR="0067318B" w:rsidRPr="008838F8" w:rsidRDefault="0067318B" w:rsidP="00CE4C49">
            <w:pPr>
              <w:pStyle w:val="Bullet"/>
            </w:pPr>
            <w:r w:rsidRPr="008838F8">
              <w:t>Do not burn off cleared vegetation – where feasible, chip or mulch and reuse it for the rehabilitation of affected areas, temporary access tracks or landscaping. Mulch provides a seed source, can limit embankment erosion, retains soil moisture and nutrients, and encourages re-growth and protection from weeds.</w:t>
            </w:r>
          </w:p>
          <w:p w14:paraId="15EC3A17" w14:textId="77777777" w:rsidR="0067318B" w:rsidRPr="008838F8" w:rsidRDefault="0067318B" w:rsidP="00CE4C49">
            <w:pPr>
              <w:pStyle w:val="Bullet"/>
            </w:pPr>
            <w:r w:rsidRPr="008838F8">
              <w:t xml:space="preserve">Return topsoil and mulched vegetation (in areas of native vegetation) to approximately the same area of the roadside it came from. </w:t>
            </w:r>
          </w:p>
          <w:p w14:paraId="227D2F84" w14:textId="4CE83E1B" w:rsidR="0067318B" w:rsidRPr="008838F8" w:rsidRDefault="0067318B" w:rsidP="00CE4C49">
            <w:pPr>
              <w:pStyle w:val="Bullet"/>
            </w:pPr>
            <w:r w:rsidRPr="008838F8">
              <w:t xml:space="preserve">Avoid work within the </w:t>
            </w:r>
            <w:r w:rsidR="00F41481" w:rsidRPr="008838F8">
              <w:t>dripline</w:t>
            </w:r>
            <w:r w:rsidRPr="008838F8">
              <w:t xml:space="preserve"> of trees to prevent damage to the tree roots and compacting the soil. </w:t>
            </w:r>
          </w:p>
          <w:p w14:paraId="3794A668" w14:textId="29659CB3" w:rsidR="0067318B" w:rsidRPr="008838F8" w:rsidRDefault="0067318B" w:rsidP="00CE4C49">
            <w:pPr>
              <w:pStyle w:val="Bullet"/>
            </w:pPr>
            <w:r w:rsidRPr="008838F8">
              <w:t xml:space="preserve">Minimize the length of time the ground is </w:t>
            </w:r>
            <w:r w:rsidR="00F41481" w:rsidRPr="008838F8">
              <w:t>exposed,</w:t>
            </w:r>
            <w:r w:rsidRPr="008838F8">
              <w:t xml:space="preserve"> or excavation left open by clearing and re-vegetate the area at the earliest practically possible. </w:t>
            </w:r>
          </w:p>
          <w:p w14:paraId="5CC0BA3F" w14:textId="77777777" w:rsidR="0067318B" w:rsidRPr="008838F8" w:rsidRDefault="0067318B" w:rsidP="00CE4C49">
            <w:pPr>
              <w:pStyle w:val="Bullet"/>
            </w:pPr>
            <w:r w:rsidRPr="008838F8">
              <w:t xml:space="preserve">Ensure excavation works occur progressively and re-vegetation done at the earliest </w:t>
            </w:r>
          </w:p>
          <w:p w14:paraId="68B5F440" w14:textId="416C0C40" w:rsidR="0067318B" w:rsidRPr="008838F8" w:rsidRDefault="0067318B" w:rsidP="00CE4C49">
            <w:pPr>
              <w:pStyle w:val="Bullet"/>
            </w:pPr>
            <w:r w:rsidRPr="008838F8">
              <w:t xml:space="preserve">Provide adequate knowledge to the workers regarding nature protection and the need </w:t>
            </w:r>
            <w:r w:rsidR="005A5263">
              <w:t>to</w:t>
            </w:r>
            <w:r w:rsidRPr="008838F8">
              <w:t xml:space="preserve"> avoid felling trees during construction</w:t>
            </w:r>
          </w:p>
          <w:p w14:paraId="276834A3" w14:textId="3F45771E" w:rsidR="0067318B" w:rsidRPr="008838F8" w:rsidRDefault="0067318B" w:rsidP="00CE4C49">
            <w:pPr>
              <w:pStyle w:val="Bullet"/>
            </w:pPr>
            <w:r w:rsidRPr="008838F8">
              <w:t>Supply appropriate fuel in the work caps to prevent fuelwood collection</w:t>
            </w:r>
          </w:p>
        </w:tc>
      </w:tr>
    </w:tbl>
    <w:p w14:paraId="27143AE7" w14:textId="77777777" w:rsidR="0067318B" w:rsidRPr="008838F8" w:rsidRDefault="0067318B" w:rsidP="0067318B">
      <w:pPr>
        <w:rPr>
          <w:b/>
        </w:rPr>
      </w:pPr>
    </w:p>
    <w:p w14:paraId="69ABF5D2" w14:textId="77777777" w:rsidR="0067318B" w:rsidRPr="008838F8" w:rsidRDefault="0067318B" w:rsidP="0067318B">
      <w:pPr>
        <w:rPr>
          <w:b/>
        </w:rPr>
      </w:pPr>
      <w:r w:rsidRPr="008838F8">
        <w:rPr>
          <w:b/>
        </w:rPr>
        <w:t>ECP 13: Protection of Fauna</w:t>
      </w:r>
    </w:p>
    <w:tbl>
      <w:tblPr>
        <w:tblStyle w:val="TableGrid"/>
        <w:tblW w:w="0" w:type="auto"/>
        <w:tblLook w:val="04A0" w:firstRow="1" w:lastRow="0" w:firstColumn="1" w:lastColumn="0" w:noHBand="0" w:noVBand="1"/>
      </w:tblPr>
      <w:tblGrid>
        <w:gridCol w:w="1600"/>
        <w:gridCol w:w="2316"/>
        <w:gridCol w:w="5101"/>
      </w:tblGrid>
      <w:tr w:rsidR="0067318B" w:rsidRPr="008838F8" w14:paraId="371058C7" w14:textId="77777777" w:rsidTr="00E32505">
        <w:tc>
          <w:tcPr>
            <w:tcW w:w="1600" w:type="dxa"/>
          </w:tcPr>
          <w:p w14:paraId="050266EA" w14:textId="77777777" w:rsidR="0067318B" w:rsidRPr="008838F8" w:rsidRDefault="0067318B" w:rsidP="00E32505">
            <w:pPr>
              <w:pStyle w:val="Style1"/>
            </w:pPr>
            <w:r w:rsidRPr="008838F8">
              <w:t>Project Activity/ Impact Source</w:t>
            </w:r>
          </w:p>
        </w:tc>
        <w:tc>
          <w:tcPr>
            <w:tcW w:w="2316" w:type="dxa"/>
          </w:tcPr>
          <w:p w14:paraId="4832C885" w14:textId="77777777" w:rsidR="0067318B" w:rsidRPr="008838F8" w:rsidRDefault="0067318B" w:rsidP="00E32505">
            <w:pPr>
              <w:pStyle w:val="Style1"/>
            </w:pPr>
            <w:r w:rsidRPr="008838F8">
              <w:t>Environmental Impacts</w:t>
            </w:r>
          </w:p>
        </w:tc>
        <w:tc>
          <w:tcPr>
            <w:tcW w:w="5101" w:type="dxa"/>
          </w:tcPr>
          <w:p w14:paraId="5F4361EB" w14:textId="77777777" w:rsidR="0067318B" w:rsidRPr="008838F8" w:rsidRDefault="0067318B" w:rsidP="00E32505">
            <w:pPr>
              <w:pStyle w:val="Style1"/>
            </w:pPr>
            <w:r w:rsidRPr="008838F8">
              <w:t>Mitigation Measures/ Management Guidelines</w:t>
            </w:r>
          </w:p>
        </w:tc>
      </w:tr>
      <w:tr w:rsidR="0067318B" w:rsidRPr="008838F8" w14:paraId="773A15E0" w14:textId="77777777" w:rsidTr="00E32505">
        <w:tc>
          <w:tcPr>
            <w:tcW w:w="1600" w:type="dxa"/>
          </w:tcPr>
          <w:p w14:paraId="092A8D0F" w14:textId="77777777" w:rsidR="0067318B" w:rsidRPr="008838F8" w:rsidRDefault="0067318B" w:rsidP="00E32505">
            <w:pPr>
              <w:pStyle w:val="Style1"/>
            </w:pPr>
            <w:r w:rsidRPr="008838F8">
              <w:t>Vegetation clearance</w:t>
            </w:r>
          </w:p>
        </w:tc>
        <w:tc>
          <w:tcPr>
            <w:tcW w:w="2316" w:type="dxa"/>
          </w:tcPr>
          <w:p w14:paraId="407225DB" w14:textId="77777777" w:rsidR="0067318B" w:rsidRPr="008838F8" w:rsidRDefault="0067318B" w:rsidP="00E32505">
            <w:pPr>
              <w:pStyle w:val="Style1"/>
            </w:pPr>
            <w:r w:rsidRPr="008838F8">
              <w:t>Clearance of vegetation may impact shelter, feeding and/or breeding   of animals</w:t>
            </w:r>
          </w:p>
        </w:tc>
        <w:tc>
          <w:tcPr>
            <w:tcW w:w="5101" w:type="dxa"/>
          </w:tcPr>
          <w:p w14:paraId="76231F3E" w14:textId="77777777" w:rsidR="0067318B" w:rsidRPr="008838F8" w:rsidRDefault="0067318B" w:rsidP="00E32505">
            <w:pPr>
              <w:pStyle w:val="Style1"/>
            </w:pPr>
            <w:r w:rsidRPr="008838F8">
              <w:t>The Contractor shall</w:t>
            </w:r>
          </w:p>
          <w:p w14:paraId="3C7281D0" w14:textId="77777777" w:rsidR="0067318B" w:rsidRPr="008838F8" w:rsidRDefault="0067318B" w:rsidP="00CE4C49">
            <w:pPr>
              <w:pStyle w:val="Bullet"/>
            </w:pPr>
            <w:r w:rsidRPr="008838F8">
              <w:t>Restrict the tree removal to the minimum required.</w:t>
            </w:r>
          </w:p>
          <w:p w14:paraId="0FEADECF" w14:textId="411CC027" w:rsidR="0067318B" w:rsidRPr="008838F8" w:rsidRDefault="0067318B" w:rsidP="00CE4C49">
            <w:pPr>
              <w:pStyle w:val="Bullet"/>
            </w:pPr>
            <w:r w:rsidRPr="008838F8">
              <w:t>Retain tree hollows on</w:t>
            </w:r>
            <w:r w:rsidR="00B00628">
              <w:t>-</w:t>
            </w:r>
            <w:r w:rsidRPr="008838F8">
              <w:t>site, or relocate hollows, where appropriate</w:t>
            </w:r>
          </w:p>
          <w:p w14:paraId="4072614C" w14:textId="77777777" w:rsidR="0067318B" w:rsidRPr="008838F8" w:rsidRDefault="0067318B" w:rsidP="00CE4C49">
            <w:pPr>
              <w:pStyle w:val="Bullet"/>
            </w:pPr>
            <w:r w:rsidRPr="008838F8">
              <w:t xml:space="preserve">Leave dead trees where possible as habitat for fauna </w:t>
            </w:r>
          </w:p>
          <w:p w14:paraId="7F0B7FFD" w14:textId="71B24B8A" w:rsidR="0067318B" w:rsidRPr="008838F8" w:rsidRDefault="0067318B" w:rsidP="00CE4C49">
            <w:pPr>
              <w:pStyle w:val="Bullet"/>
            </w:pPr>
            <w:r w:rsidRPr="008838F8">
              <w:t>Identify the trees that require specific attention (</w:t>
            </w:r>
            <w:r w:rsidR="00BE7AFF" w:rsidRPr="008838F8">
              <w:t>e.g.,</w:t>
            </w:r>
            <w:r w:rsidRPr="008838F8">
              <w:t xml:space="preserve"> the hollow</w:t>
            </w:r>
            <w:r w:rsidR="00B00628">
              <w:t>-</w:t>
            </w:r>
            <w:r w:rsidRPr="008838F8">
              <w:t xml:space="preserve">bearing trees) and fell them in a manner </w:t>
            </w:r>
            <w:r w:rsidR="005A5263">
              <w:t>that</w:t>
            </w:r>
            <w:r w:rsidRPr="008838F8">
              <w:t xml:space="preserve"> reduces the potential for fauna mortality. Felled trees will be inspected after felling for fauna and if identified and readily accessible will be removed and relocated or rendered assistance if injured. After felling, hollow</w:t>
            </w:r>
            <w:r w:rsidR="00B00628">
              <w:t>-</w:t>
            </w:r>
            <w:r w:rsidRPr="008838F8">
              <w:t>bearing trees will remain unmoved overnight to allow animals to move of their own volition.</w:t>
            </w:r>
          </w:p>
        </w:tc>
      </w:tr>
      <w:tr w:rsidR="0067318B" w:rsidRPr="008838F8" w14:paraId="407A491C" w14:textId="77777777" w:rsidTr="00E32505">
        <w:tc>
          <w:tcPr>
            <w:tcW w:w="1600" w:type="dxa"/>
          </w:tcPr>
          <w:p w14:paraId="0A663414" w14:textId="77777777" w:rsidR="0067318B" w:rsidRPr="008838F8" w:rsidRDefault="0067318B" w:rsidP="00E32505">
            <w:pPr>
              <w:pStyle w:val="Style1"/>
            </w:pPr>
            <w:r w:rsidRPr="008838F8">
              <w:t>Construction camps</w:t>
            </w:r>
          </w:p>
        </w:tc>
        <w:tc>
          <w:tcPr>
            <w:tcW w:w="2316" w:type="dxa"/>
          </w:tcPr>
          <w:p w14:paraId="0DE8A6EE" w14:textId="77777777" w:rsidR="0067318B" w:rsidRPr="008838F8" w:rsidRDefault="0067318B" w:rsidP="00E32505">
            <w:pPr>
              <w:pStyle w:val="Style1"/>
            </w:pPr>
            <w:r w:rsidRPr="008838F8">
              <w:t>Illegal poaching</w:t>
            </w:r>
          </w:p>
        </w:tc>
        <w:tc>
          <w:tcPr>
            <w:tcW w:w="5101" w:type="dxa"/>
          </w:tcPr>
          <w:p w14:paraId="3158ACC3" w14:textId="4A63D370" w:rsidR="0067318B" w:rsidRDefault="0067318B" w:rsidP="00CE4C49">
            <w:pPr>
              <w:pStyle w:val="Bullet"/>
            </w:pPr>
            <w:r w:rsidRPr="008838F8">
              <w:t xml:space="preserve">Provide adequate knowledge to the workers regarding </w:t>
            </w:r>
            <w:r w:rsidR="005A5263">
              <w:t xml:space="preserve">the </w:t>
            </w:r>
            <w:r w:rsidRPr="008838F8">
              <w:t xml:space="preserve">protection of flora and fauna, and relevant government regulations and punishments for illegal poaching. </w:t>
            </w:r>
          </w:p>
          <w:p w14:paraId="72B35BCE" w14:textId="2B7B7047" w:rsidR="005814BC" w:rsidRPr="005814BC" w:rsidRDefault="005814BC" w:rsidP="00CD6CA6">
            <w:pPr>
              <w:pStyle w:val="Bullet"/>
            </w:pPr>
            <w:r>
              <w:t xml:space="preserve">The contractor’s code of conduct shall include on the protection of flora and </w:t>
            </w:r>
            <w:r w:rsidR="00BE7AFF">
              <w:t>fauna and</w:t>
            </w:r>
            <w:r w:rsidR="00845681">
              <w:t xml:space="preserve"> ban on tree cutting and </w:t>
            </w:r>
            <w:r w:rsidR="001E3999">
              <w:t>hunting of animals.</w:t>
            </w:r>
            <w:r w:rsidR="00051110">
              <w:t xml:space="preserve">  Employees found violating would be subject to strict actions including fines and termination of employment.</w:t>
            </w:r>
          </w:p>
          <w:p w14:paraId="31E88670" w14:textId="77777777" w:rsidR="0067318B" w:rsidRPr="008838F8" w:rsidRDefault="0067318B" w:rsidP="00E32505">
            <w:pPr>
              <w:pStyle w:val="Style1"/>
            </w:pPr>
          </w:p>
        </w:tc>
      </w:tr>
    </w:tbl>
    <w:p w14:paraId="2E538985" w14:textId="77777777" w:rsidR="0067318B" w:rsidRPr="008838F8" w:rsidRDefault="0067318B" w:rsidP="0067318B"/>
    <w:p w14:paraId="55CF7EB1" w14:textId="77777777" w:rsidR="0067318B" w:rsidRPr="008838F8" w:rsidRDefault="0067318B" w:rsidP="0067318B">
      <w:pPr>
        <w:rPr>
          <w:b/>
        </w:rPr>
      </w:pPr>
      <w:r w:rsidRPr="008838F8">
        <w:rPr>
          <w:b/>
        </w:rPr>
        <w:t>ECP 14:  Protection of Fish</w:t>
      </w:r>
    </w:p>
    <w:tbl>
      <w:tblPr>
        <w:tblStyle w:val="TableGrid"/>
        <w:tblW w:w="0" w:type="auto"/>
        <w:tblLook w:val="04A0" w:firstRow="1" w:lastRow="0" w:firstColumn="1" w:lastColumn="0" w:noHBand="0" w:noVBand="1"/>
      </w:tblPr>
      <w:tblGrid>
        <w:gridCol w:w="1602"/>
        <w:gridCol w:w="2326"/>
        <w:gridCol w:w="5090"/>
      </w:tblGrid>
      <w:tr w:rsidR="0067318B" w:rsidRPr="008838F8" w14:paraId="2A4F4624" w14:textId="77777777" w:rsidTr="00E32505">
        <w:tc>
          <w:tcPr>
            <w:tcW w:w="1629" w:type="dxa"/>
          </w:tcPr>
          <w:p w14:paraId="143C422A" w14:textId="77777777" w:rsidR="0067318B" w:rsidRPr="008838F8" w:rsidRDefault="0067318B" w:rsidP="00E32505">
            <w:pPr>
              <w:pStyle w:val="Style1"/>
            </w:pPr>
            <w:r w:rsidRPr="008838F8">
              <w:t>Project Activity/ Impact Source</w:t>
            </w:r>
          </w:p>
        </w:tc>
        <w:tc>
          <w:tcPr>
            <w:tcW w:w="2397" w:type="dxa"/>
          </w:tcPr>
          <w:p w14:paraId="66C31461" w14:textId="77777777" w:rsidR="0067318B" w:rsidRPr="008838F8" w:rsidRDefault="0067318B" w:rsidP="00E32505">
            <w:pPr>
              <w:pStyle w:val="Style1"/>
            </w:pPr>
            <w:r w:rsidRPr="008838F8">
              <w:t>Environmental Impacts</w:t>
            </w:r>
          </w:p>
        </w:tc>
        <w:tc>
          <w:tcPr>
            <w:tcW w:w="5324" w:type="dxa"/>
          </w:tcPr>
          <w:p w14:paraId="64F1C63F" w14:textId="77777777" w:rsidR="0067318B" w:rsidRPr="008838F8" w:rsidRDefault="0067318B" w:rsidP="00E32505">
            <w:pPr>
              <w:pStyle w:val="Style1"/>
            </w:pPr>
            <w:r w:rsidRPr="008838F8">
              <w:t>Mitigation Measures/ Management Guidelines</w:t>
            </w:r>
          </w:p>
        </w:tc>
      </w:tr>
      <w:tr w:rsidR="0067318B" w:rsidRPr="008838F8" w14:paraId="29590F4A" w14:textId="77777777" w:rsidTr="00E32505">
        <w:tc>
          <w:tcPr>
            <w:tcW w:w="1629" w:type="dxa"/>
          </w:tcPr>
          <w:p w14:paraId="3E429218" w14:textId="77777777" w:rsidR="0067318B" w:rsidRPr="008838F8" w:rsidRDefault="0067318B" w:rsidP="00E32505">
            <w:pPr>
              <w:pStyle w:val="Style1"/>
            </w:pPr>
            <w:r w:rsidRPr="008838F8">
              <w:t>Construction activities in River</w:t>
            </w:r>
          </w:p>
        </w:tc>
        <w:tc>
          <w:tcPr>
            <w:tcW w:w="2397" w:type="dxa"/>
          </w:tcPr>
          <w:p w14:paraId="1AEB7358" w14:textId="77777777" w:rsidR="0067318B" w:rsidRPr="008838F8" w:rsidRDefault="0067318B" w:rsidP="00E32505">
            <w:pPr>
              <w:pStyle w:val="Style1"/>
            </w:pPr>
            <w:r w:rsidRPr="008838F8">
              <w:t>The main potential impacts to fisheries are hydrocarbon spills and leaks from riverine transport  and disposal of wastes into the river</w:t>
            </w:r>
          </w:p>
        </w:tc>
        <w:tc>
          <w:tcPr>
            <w:tcW w:w="5324" w:type="dxa"/>
          </w:tcPr>
          <w:p w14:paraId="55B4BB87" w14:textId="77777777" w:rsidR="0067318B" w:rsidRPr="008838F8" w:rsidRDefault="0067318B" w:rsidP="00E32505">
            <w:r w:rsidRPr="008838F8">
              <w:t>The Contractor shall</w:t>
            </w:r>
          </w:p>
          <w:p w14:paraId="118B0B9A" w14:textId="357236B6" w:rsidR="0067318B" w:rsidRPr="008838F8" w:rsidRDefault="0067318B" w:rsidP="00CE4C49">
            <w:pPr>
              <w:pStyle w:val="Bullet"/>
            </w:pPr>
            <w:r w:rsidRPr="008838F8">
              <w:t xml:space="preserve">Prepare procedures for </w:t>
            </w:r>
            <w:r w:rsidR="005A5263">
              <w:t xml:space="preserve">the </w:t>
            </w:r>
            <w:r w:rsidRPr="008838F8">
              <w:t>protection of fish and submit them for supervision consultant approval.</w:t>
            </w:r>
          </w:p>
          <w:p w14:paraId="1E48D975" w14:textId="79A9A6BA" w:rsidR="0067318B" w:rsidRPr="008838F8" w:rsidRDefault="0067318B" w:rsidP="00CE4C49">
            <w:pPr>
              <w:pStyle w:val="Bullet"/>
            </w:pPr>
            <w:r w:rsidRPr="008838F8">
              <w:t>Ensure the construction equipment used in the river are well maintained and do</w:t>
            </w:r>
            <w:r w:rsidR="005A5263">
              <w:t>es</w:t>
            </w:r>
            <w:r w:rsidRPr="008838F8">
              <w:t xml:space="preserve"> not have oil leakage to contaminate river water.</w:t>
            </w:r>
          </w:p>
          <w:p w14:paraId="6BCB0E0E" w14:textId="1DC3B3F1" w:rsidR="0067318B" w:rsidRPr="008838F8" w:rsidRDefault="0067318B" w:rsidP="00CE4C49">
            <w:pPr>
              <w:pStyle w:val="Bullet"/>
            </w:pPr>
            <w:r w:rsidRPr="008838F8">
              <w:t xml:space="preserve">Contain oil immediately on </w:t>
            </w:r>
            <w:r w:rsidR="005A5263">
              <w:t xml:space="preserve">the </w:t>
            </w:r>
            <w:r w:rsidRPr="008838F8">
              <w:t xml:space="preserve">river in case of accidental spillage from equipment; make an emergency oil spill containment plan (under the Fuels and Hazardous Substances Management Plan) to be supported with enough </w:t>
            </w:r>
            <w:r w:rsidR="00BE533A" w:rsidRPr="008838F8">
              <w:t>equipment</w:t>
            </w:r>
            <w:r w:rsidRPr="008838F8">
              <w:t xml:space="preserve">, materials and human resources. </w:t>
            </w:r>
          </w:p>
          <w:p w14:paraId="67E723E6" w14:textId="77777777" w:rsidR="0067318B" w:rsidRPr="008838F8" w:rsidRDefault="0067318B" w:rsidP="00CE4C49">
            <w:pPr>
              <w:pStyle w:val="Bullet"/>
            </w:pPr>
            <w:r w:rsidRPr="008838F8">
              <w:t>Do not dump wastes, be it hazardous or non-hazardous into the nearby water bodies or in the river.</w:t>
            </w:r>
          </w:p>
        </w:tc>
      </w:tr>
      <w:tr w:rsidR="0067318B" w:rsidRPr="008838F8" w14:paraId="6558F1E6" w14:textId="77777777" w:rsidTr="00E32505">
        <w:tc>
          <w:tcPr>
            <w:tcW w:w="1629" w:type="dxa"/>
          </w:tcPr>
          <w:p w14:paraId="58AC5077" w14:textId="77777777" w:rsidR="0067318B" w:rsidRPr="008838F8" w:rsidRDefault="0067318B" w:rsidP="00E32505">
            <w:pPr>
              <w:pStyle w:val="Style1"/>
            </w:pPr>
            <w:r w:rsidRPr="008838F8">
              <w:t>Construction activities on the land</w:t>
            </w:r>
          </w:p>
        </w:tc>
        <w:tc>
          <w:tcPr>
            <w:tcW w:w="2397" w:type="dxa"/>
          </w:tcPr>
          <w:p w14:paraId="6597C31D" w14:textId="77777777" w:rsidR="0067318B" w:rsidRPr="008838F8" w:rsidRDefault="0067318B" w:rsidP="00E32505">
            <w:pPr>
              <w:pStyle w:val="Style1"/>
            </w:pPr>
            <w:r w:rsidRPr="008838F8">
              <w:t>The main potential impacts to aquatic flora and fauna River are increased suspended solids from earthworks erosion, sanitary discharge from work camps,  and hydrocarbon spills</w:t>
            </w:r>
          </w:p>
        </w:tc>
        <w:tc>
          <w:tcPr>
            <w:tcW w:w="5324" w:type="dxa"/>
          </w:tcPr>
          <w:p w14:paraId="0A25203B" w14:textId="77777777" w:rsidR="0067318B" w:rsidRPr="008838F8" w:rsidRDefault="0067318B" w:rsidP="00E32505">
            <w:pPr>
              <w:pStyle w:val="Style1"/>
            </w:pPr>
            <w:r w:rsidRPr="008838F8">
              <w:t xml:space="preserve">The Contractor shall </w:t>
            </w:r>
          </w:p>
          <w:p w14:paraId="4D52321A" w14:textId="77777777" w:rsidR="0067318B" w:rsidRPr="008838F8" w:rsidRDefault="0067318B" w:rsidP="00CE4C49">
            <w:pPr>
              <w:pStyle w:val="Bullet"/>
            </w:pPr>
            <w:r w:rsidRPr="008838F8">
              <w:t>follow mitigation measures proposed in ECP 3: Water Resources Management and EC4: Drainage Management.</w:t>
            </w:r>
          </w:p>
        </w:tc>
      </w:tr>
    </w:tbl>
    <w:p w14:paraId="10F72D9F" w14:textId="77777777" w:rsidR="0067318B" w:rsidRPr="008838F8" w:rsidRDefault="0067318B" w:rsidP="0067318B"/>
    <w:p w14:paraId="759DD957" w14:textId="77777777" w:rsidR="0067318B" w:rsidRPr="008838F8" w:rsidRDefault="0067318B" w:rsidP="0067318B">
      <w:pPr>
        <w:rPr>
          <w:b/>
        </w:rPr>
      </w:pPr>
      <w:r w:rsidRPr="008838F8">
        <w:rPr>
          <w:b/>
        </w:rPr>
        <w:t>ECP 15:  Road Transport and Road Traffic Management</w:t>
      </w:r>
    </w:p>
    <w:tbl>
      <w:tblPr>
        <w:tblStyle w:val="TableGrid"/>
        <w:tblW w:w="0" w:type="auto"/>
        <w:tblLook w:val="04A0" w:firstRow="1" w:lastRow="0" w:firstColumn="1" w:lastColumn="0" w:noHBand="0" w:noVBand="1"/>
      </w:tblPr>
      <w:tblGrid>
        <w:gridCol w:w="1529"/>
        <w:gridCol w:w="2126"/>
        <w:gridCol w:w="5363"/>
      </w:tblGrid>
      <w:tr w:rsidR="0067318B" w:rsidRPr="008838F8" w14:paraId="04505956" w14:textId="77777777" w:rsidTr="00E32505">
        <w:tc>
          <w:tcPr>
            <w:tcW w:w="1951" w:type="dxa"/>
          </w:tcPr>
          <w:p w14:paraId="43A7E1BB" w14:textId="77777777" w:rsidR="0067318B" w:rsidRPr="008838F8" w:rsidRDefault="0067318B" w:rsidP="00E32505">
            <w:pPr>
              <w:pStyle w:val="Style1"/>
            </w:pPr>
            <w:r w:rsidRPr="008838F8">
              <w:t>Project Activity/ Impact Source</w:t>
            </w:r>
          </w:p>
        </w:tc>
        <w:tc>
          <w:tcPr>
            <w:tcW w:w="3260" w:type="dxa"/>
          </w:tcPr>
          <w:p w14:paraId="1A8B97FB" w14:textId="77777777" w:rsidR="0067318B" w:rsidRPr="008838F8" w:rsidRDefault="0067318B" w:rsidP="00E32505">
            <w:pPr>
              <w:pStyle w:val="Style1"/>
            </w:pPr>
            <w:r w:rsidRPr="008838F8">
              <w:t>Environmental Impacts</w:t>
            </w:r>
          </w:p>
        </w:tc>
        <w:tc>
          <w:tcPr>
            <w:tcW w:w="8789" w:type="dxa"/>
          </w:tcPr>
          <w:p w14:paraId="785231E0" w14:textId="77777777" w:rsidR="0067318B" w:rsidRPr="008838F8" w:rsidRDefault="0067318B" w:rsidP="00E32505">
            <w:pPr>
              <w:pStyle w:val="Style1"/>
            </w:pPr>
            <w:r w:rsidRPr="008838F8">
              <w:t>Mitigation Measures/ Management Guidelines</w:t>
            </w:r>
          </w:p>
        </w:tc>
      </w:tr>
      <w:tr w:rsidR="0067318B" w:rsidRPr="008838F8" w14:paraId="1FCC4E46" w14:textId="77777777" w:rsidTr="00E32505">
        <w:tc>
          <w:tcPr>
            <w:tcW w:w="1951" w:type="dxa"/>
          </w:tcPr>
          <w:p w14:paraId="197FEE91" w14:textId="77777777" w:rsidR="0067318B" w:rsidRPr="008838F8" w:rsidRDefault="0067318B" w:rsidP="00E32505">
            <w:pPr>
              <w:pStyle w:val="Style1"/>
            </w:pPr>
            <w:r w:rsidRPr="008838F8">
              <w:t>Construction vehicular traffic</w:t>
            </w:r>
          </w:p>
        </w:tc>
        <w:tc>
          <w:tcPr>
            <w:tcW w:w="3260" w:type="dxa"/>
          </w:tcPr>
          <w:p w14:paraId="5BEFFE9A" w14:textId="26DF5922" w:rsidR="0067318B" w:rsidRPr="008838F8" w:rsidRDefault="0067318B" w:rsidP="00E32505">
            <w:pPr>
              <w:pStyle w:val="Style1"/>
            </w:pPr>
            <w:r w:rsidRPr="008838F8">
              <w:t xml:space="preserve">Increased traffic use of </w:t>
            </w:r>
            <w:r w:rsidR="005A5263">
              <w:t xml:space="preserve">the </w:t>
            </w:r>
            <w:r w:rsidRPr="008838F8">
              <w:t>road by construction vehicles will affect the movement of normal road traffics and the safety of the road-users.</w:t>
            </w:r>
          </w:p>
          <w:p w14:paraId="21073031" w14:textId="77777777" w:rsidR="0067318B" w:rsidRPr="008838F8" w:rsidRDefault="0067318B" w:rsidP="00E32505">
            <w:pPr>
              <w:pStyle w:val="Style1"/>
            </w:pPr>
          </w:p>
        </w:tc>
        <w:tc>
          <w:tcPr>
            <w:tcW w:w="8789" w:type="dxa"/>
          </w:tcPr>
          <w:p w14:paraId="2BD07DE7" w14:textId="77777777" w:rsidR="0067318B" w:rsidRPr="008838F8" w:rsidRDefault="0067318B" w:rsidP="00E32505">
            <w:pPr>
              <w:pStyle w:val="Style1"/>
            </w:pPr>
            <w:r w:rsidRPr="008838F8">
              <w:t>The Contractor shall</w:t>
            </w:r>
          </w:p>
          <w:p w14:paraId="787ABFEF" w14:textId="616B3A9A" w:rsidR="0067318B" w:rsidRPr="008838F8" w:rsidRDefault="0067318B" w:rsidP="00CE4C49">
            <w:pPr>
              <w:pStyle w:val="Bullet"/>
            </w:pPr>
            <w:r w:rsidRPr="008838F8">
              <w:t xml:space="preserve">Prepare and submit a traffic management plan to the CSC for their approval before </w:t>
            </w:r>
            <w:r w:rsidR="005A5263">
              <w:t xml:space="preserve">the </w:t>
            </w:r>
            <w:r w:rsidRPr="008838F8">
              <w:t xml:space="preserve">commencement of construction.  </w:t>
            </w:r>
          </w:p>
          <w:p w14:paraId="18223CCC" w14:textId="77777777" w:rsidR="0067318B" w:rsidRPr="008838F8" w:rsidRDefault="0067318B" w:rsidP="00CE4C49">
            <w:pPr>
              <w:pStyle w:val="Bullet"/>
            </w:pPr>
            <w:r w:rsidRPr="008838F8">
              <w:t xml:space="preserve">Include in the traffic management plan to ensure uninterrupted traffic movement during construction: detailed  drawings  of traffic arrangements showing all detours,  temporary  road,  temporary  bridges temporary diversions,  necessary  barricades, warning signs / lights, and road signs.  </w:t>
            </w:r>
          </w:p>
          <w:p w14:paraId="74831315" w14:textId="77777777" w:rsidR="0067318B" w:rsidRPr="008838F8" w:rsidRDefault="0067318B" w:rsidP="00CE4C49">
            <w:pPr>
              <w:pStyle w:val="Bullet"/>
            </w:pPr>
            <w:r w:rsidRPr="008838F8">
              <w:t xml:space="preserve">Provide signs at strategic locations of the roads complying with the schedules of signs contained in the Pakistan Traffic Regulations.  </w:t>
            </w:r>
          </w:p>
          <w:p w14:paraId="637FF693" w14:textId="77777777" w:rsidR="0067318B" w:rsidRPr="008838F8" w:rsidRDefault="0067318B" w:rsidP="00CE4C49">
            <w:pPr>
              <w:pStyle w:val="Bullet"/>
            </w:pPr>
            <w:r w:rsidRPr="008838F8">
              <w:t>Install and maintain a display board at each important road intersection on the roads to be used during construction, which shall clearly show the following information in local language:</w:t>
            </w:r>
          </w:p>
          <w:p w14:paraId="3F235F9C" w14:textId="77777777" w:rsidR="0067318B" w:rsidRPr="008838F8" w:rsidRDefault="0067318B" w:rsidP="00E32505">
            <w:pPr>
              <w:pStyle w:val="Style1bullet"/>
              <w:numPr>
                <w:ilvl w:val="1"/>
                <w:numId w:val="3"/>
              </w:numPr>
            </w:pPr>
            <w:r w:rsidRPr="008838F8">
              <w:t>Location: chainage and village name</w:t>
            </w:r>
          </w:p>
          <w:p w14:paraId="4B17C753" w14:textId="69B40A32" w:rsidR="0067318B" w:rsidRPr="008838F8" w:rsidRDefault="0067318B" w:rsidP="00E32505">
            <w:pPr>
              <w:pStyle w:val="Style1bullet"/>
              <w:numPr>
                <w:ilvl w:val="1"/>
                <w:numId w:val="3"/>
              </w:numPr>
            </w:pPr>
            <w:r w:rsidRPr="008838F8">
              <w:t xml:space="preserve">Duration of </w:t>
            </w:r>
            <w:r w:rsidR="005A5263">
              <w:t xml:space="preserve">the </w:t>
            </w:r>
            <w:r w:rsidRPr="008838F8">
              <w:t>construction period</w:t>
            </w:r>
          </w:p>
          <w:p w14:paraId="6A46AB51" w14:textId="77777777" w:rsidR="0067318B" w:rsidRPr="008838F8" w:rsidRDefault="0067318B" w:rsidP="00E32505">
            <w:pPr>
              <w:pStyle w:val="Style1bullet"/>
              <w:numPr>
                <w:ilvl w:val="1"/>
                <w:numId w:val="3"/>
              </w:numPr>
            </w:pPr>
            <w:r w:rsidRPr="008838F8">
              <w:t>Period of proposed detour / alternative route</w:t>
            </w:r>
          </w:p>
          <w:p w14:paraId="34273F68" w14:textId="77777777" w:rsidR="0067318B" w:rsidRPr="008838F8" w:rsidRDefault="0067318B" w:rsidP="00E32505">
            <w:pPr>
              <w:pStyle w:val="Style1bullet"/>
              <w:numPr>
                <w:ilvl w:val="1"/>
                <w:numId w:val="3"/>
              </w:numPr>
            </w:pPr>
            <w:r w:rsidRPr="008838F8">
              <w:t>Suggested detour route map</w:t>
            </w:r>
          </w:p>
          <w:p w14:paraId="60B851B8" w14:textId="77777777" w:rsidR="0067318B" w:rsidRPr="008838F8" w:rsidRDefault="0067318B" w:rsidP="00E32505">
            <w:pPr>
              <w:pStyle w:val="Style1bullet"/>
              <w:numPr>
                <w:ilvl w:val="1"/>
                <w:numId w:val="3"/>
              </w:numPr>
            </w:pPr>
            <w:r w:rsidRPr="008838F8">
              <w:t xml:space="preserve">Name and contact address/telephone   number of the concerned personnel </w:t>
            </w:r>
          </w:p>
          <w:p w14:paraId="1A23F0FD" w14:textId="77777777" w:rsidR="0067318B" w:rsidRPr="008838F8" w:rsidRDefault="0067318B" w:rsidP="00E32505">
            <w:pPr>
              <w:pStyle w:val="Style1bullet"/>
              <w:numPr>
                <w:ilvl w:val="1"/>
                <w:numId w:val="3"/>
              </w:numPr>
            </w:pPr>
            <w:r w:rsidRPr="008838F8">
              <w:t>Name and contact address / telephone number of the Contractor</w:t>
            </w:r>
          </w:p>
          <w:p w14:paraId="6FE0D806" w14:textId="77777777" w:rsidR="0067318B" w:rsidRPr="008838F8" w:rsidRDefault="0067318B" w:rsidP="00E32505">
            <w:pPr>
              <w:pStyle w:val="Style1bullet"/>
              <w:numPr>
                <w:ilvl w:val="1"/>
                <w:numId w:val="3"/>
              </w:numPr>
            </w:pPr>
            <w:r w:rsidRPr="008838F8">
              <w:t>Inconvenience is sincerely regretted.</w:t>
            </w:r>
          </w:p>
        </w:tc>
      </w:tr>
      <w:tr w:rsidR="0067318B" w:rsidRPr="008838F8" w14:paraId="6CEE7DA9" w14:textId="77777777" w:rsidTr="00E32505">
        <w:tc>
          <w:tcPr>
            <w:tcW w:w="1951" w:type="dxa"/>
          </w:tcPr>
          <w:p w14:paraId="7BE3A313" w14:textId="77777777" w:rsidR="0067318B" w:rsidRPr="008838F8" w:rsidRDefault="0067318B" w:rsidP="00E32505">
            <w:pPr>
              <w:pStyle w:val="Style1"/>
            </w:pPr>
          </w:p>
        </w:tc>
        <w:tc>
          <w:tcPr>
            <w:tcW w:w="3260" w:type="dxa"/>
          </w:tcPr>
          <w:p w14:paraId="66F41353" w14:textId="77777777" w:rsidR="0067318B" w:rsidRPr="008838F8" w:rsidRDefault="0067318B" w:rsidP="00E32505">
            <w:pPr>
              <w:pStyle w:val="Style1"/>
            </w:pPr>
            <w:r w:rsidRPr="008838F8">
              <w:t>Accidents and spillage of fuels and chemicals</w:t>
            </w:r>
          </w:p>
        </w:tc>
        <w:tc>
          <w:tcPr>
            <w:tcW w:w="8789" w:type="dxa"/>
          </w:tcPr>
          <w:p w14:paraId="3C964812" w14:textId="42782C53" w:rsidR="0067318B" w:rsidRPr="008838F8" w:rsidRDefault="0067318B" w:rsidP="00CE4C49">
            <w:pPr>
              <w:pStyle w:val="Bullet"/>
            </w:pPr>
            <w:r w:rsidRPr="008838F8">
              <w:t xml:space="preserve">Restrict truck deliveries, where practicable, to </w:t>
            </w:r>
            <w:r w:rsidR="00F41481" w:rsidRPr="008838F8">
              <w:t>daytime</w:t>
            </w:r>
            <w:r w:rsidRPr="008838F8">
              <w:t xml:space="preserve"> working hours (7 am to 6 pm).</w:t>
            </w:r>
          </w:p>
          <w:p w14:paraId="6C57AA1C" w14:textId="77777777" w:rsidR="0067318B" w:rsidRPr="008838F8" w:rsidRDefault="0067318B" w:rsidP="00CE4C49">
            <w:pPr>
              <w:pStyle w:val="Bullet"/>
            </w:pPr>
            <w:r w:rsidRPr="008838F8">
              <w:t>Restrict the transport of oversize loads.</w:t>
            </w:r>
          </w:p>
          <w:p w14:paraId="7A25F0A0" w14:textId="77777777" w:rsidR="0067318B" w:rsidRPr="008838F8" w:rsidRDefault="0067318B" w:rsidP="00CE4C49">
            <w:pPr>
              <w:pStyle w:val="Bullet"/>
            </w:pPr>
            <w:r w:rsidRPr="008838F8">
              <w:t xml:space="preserve">Operate road traffics/transport vehicles, if possible, to non-peak periods to minimize traffic disruptions. </w:t>
            </w:r>
          </w:p>
          <w:p w14:paraId="1C8D1F17" w14:textId="77777777" w:rsidR="0067318B" w:rsidRPr="008838F8" w:rsidRDefault="0067318B" w:rsidP="00CE4C49">
            <w:pPr>
              <w:pStyle w:val="Bullet"/>
            </w:pPr>
            <w:r w:rsidRPr="008838F8">
              <w:t xml:space="preserve">Enforce  on-site speed limit </w:t>
            </w:r>
          </w:p>
        </w:tc>
      </w:tr>
    </w:tbl>
    <w:p w14:paraId="1457A11A" w14:textId="77777777" w:rsidR="0067318B" w:rsidRPr="008838F8" w:rsidRDefault="0067318B" w:rsidP="0067318B">
      <w:pPr>
        <w:rPr>
          <w:b/>
        </w:rPr>
      </w:pPr>
    </w:p>
    <w:p w14:paraId="00CC1AB8" w14:textId="47909FBD" w:rsidR="0067318B" w:rsidRPr="008838F8" w:rsidRDefault="0067318B" w:rsidP="0067318B">
      <w:pPr>
        <w:rPr>
          <w:b/>
        </w:rPr>
      </w:pPr>
      <w:r w:rsidRPr="008838F8">
        <w:rPr>
          <w:b/>
        </w:rPr>
        <w:t xml:space="preserve">ECP 16: </w:t>
      </w:r>
      <w:r w:rsidR="008D4A16">
        <w:rPr>
          <w:b/>
        </w:rPr>
        <w:t>Labor</w:t>
      </w:r>
      <w:r w:rsidRPr="008838F8">
        <w:rPr>
          <w:b/>
        </w:rPr>
        <w:t xml:space="preserve"> Influx Management and Construction Camp Management</w:t>
      </w:r>
    </w:p>
    <w:tbl>
      <w:tblPr>
        <w:tblStyle w:val="TableGrid"/>
        <w:tblW w:w="0" w:type="auto"/>
        <w:tblLook w:val="04A0" w:firstRow="1" w:lastRow="0" w:firstColumn="1" w:lastColumn="0" w:noHBand="0" w:noVBand="1"/>
      </w:tblPr>
      <w:tblGrid>
        <w:gridCol w:w="1703"/>
        <w:gridCol w:w="2177"/>
        <w:gridCol w:w="5138"/>
      </w:tblGrid>
      <w:tr w:rsidR="0067318B" w:rsidRPr="008838F8" w14:paraId="61333C22" w14:textId="77777777" w:rsidTr="00E32505">
        <w:tc>
          <w:tcPr>
            <w:tcW w:w="1951" w:type="dxa"/>
          </w:tcPr>
          <w:p w14:paraId="3129C821" w14:textId="77777777" w:rsidR="0067318B" w:rsidRPr="008838F8" w:rsidRDefault="0067318B" w:rsidP="00E32505">
            <w:pPr>
              <w:pStyle w:val="Style1"/>
            </w:pPr>
            <w:r w:rsidRPr="008838F8">
              <w:t>Project Activity/ Impact Source</w:t>
            </w:r>
          </w:p>
        </w:tc>
        <w:tc>
          <w:tcPr>
            <w:tcW w:w="3260" w:type="dxa"/>
          </w:tcPr>
          <w:p w14:paraId="2AEF782D" w14:textId="77777777" w:rsidR="0067318B" w:rsidRPr="008838F8" w:rsidRDefault="0067318B" w:rsidP="00E32505">
            <w:pPr>
              <w:pStyle w:val="Style1"/>
            </w:pPr>
            <w:r w:rsidRPr="008838F8">
              <w:t>Environmental Impacts</w:t>
            </w:r>
          </w:p>
        </w:tc>
        <w:tc>
          <w:tcPr>
            <w:tcW w:w="8789" w:type="dxa"/>
          </w:tcPr>
          <w:p w14:paraId="3FE221B0" w14:textId="77777777" w:rsidR="0067318B" w:rsidRPr="008838F8" w:rsidRDefault="0067318B" w:rsidP="00E32505">
            <w:pPr>
              <w:pStyle w:val="Style1"/>
            </w:pPr>
            <w:r w:rsidRPr="008838F8">
              <w:t>Mitigation Measures/ Management Guidelines</w:t>
            </w:r>
          </w:p>
        </w:tc>
      </w:tr>
      <w:tr w:rsidR="0067318B" w:rsidRPr="008838F8" w14:paraId="5000AD2B" w14:textId="77777777" w:rsidTr="00E32505">
        <w:tc>
          <w:tcPr>
            <w:tcW w:w="1951" w:type="dxa"/>
          </w:tcPr>
          <w:p w14:paraId="0596C8C2" w14:textId="77777777" w:rsidR="0067318B" w:rsidRPr="008838F8" w:rsidRDefault="0067318B" w:rsidP="00E32505">
            <w:pPr>
              <w:pStyle w:val="Style1"/>
              <w:rPr>
                <w:bCs/>
              </w:rPr>
            </w:pPr>
            <w:r w:rsidRPr="008838F8">
              <w:rPr>
                <w:bCs/>
              </w:rPr>
              <w:t>Siting and Location of construction camps</w:t>
            </w:r>
          </w:p>
          <w:p w14:paraId="04A07D3E" w14:textId="77777777" w:rsidR="0067318B" w:rsidRPr="008838F8" w:rsidRDefault="0067318B" w:rsidP="00E32505">
            <w:pPr>
              <w:pStyle w:val="Style1"/>
            </w:pPr>
          </w:p>
        </w:tc>
        <w:tc>
          <w:tcPr>
            <w:tcW w:w="3260" w:type="dxa"/>
          </w:tcPr>
          <w:p w14:paraId="1BF160EF" w14:textId="77777777" w:rsidR="0067318B" w:rsidRPr="008838F8" w:rsidRDefault="0067318B" w:rsidP="00E32505">
            <w:pPr>
              <w:pStyle w:val="Style1"/>
            </w:pPr>
            <w:r w:rsidRPr="008838F8">
              <w:t xml:space="preserve">Campsites for construction workers are the important locations that have significant impacts such as health and safety hazards on local resources and infrastructure of nearby communities. </w:t>
            </w:r>
          </w:p>
        </w:tc>
        <w:tc>
          <w:tcPr>
            <w:tcW w:w="8789" w:type="dxa"/>
          </w:tcPr>
          <w:p w14:paraId="16206726" w14:textId="77777777" w:rsidR="0067318B" w:rsidRPr="008838F8" w:rsidRDefault="0067318B" w:rsidP="00E32505">
            <w:pPr>
              <w:pStyle w:val="Style1"/>
            </w:pPr>
            <w:r w:rsidRPr="008838F8">
              <w:t>The Contractor shall</w:t>
            </w:r>
          </w:p>
          <w:p w14:paraId="7421EABA" w14:textId="77777777" w:rsidR="0067318B" w:rsidRPr="008838F8" w:rsidRDefault="0067318B" w:rsidP="00CE4C49">
            <w:pPr>
              <w:pStyle w:val="Bullet"/>
            </w:pPr>
            <w:r w:rsidRPr="008838F8">
              <w:t>Prepare a management plan for construction of workers camp in accordance with IFC Guidance on Workers Accommodation and submit the plan for supervision consultant's approval.</w:t>
            </w:r>
          </w:p>
          <w:p w14:paraId="5436DE2D" w14:textId="5C32457E" w:rsidR="0067318B" w:rsidRPr="008838F8" w:rsidRDefault="0067318B" w:rsidP="00CE4C49">
            <w:pPr>
              <w:pStyle w:val="Bullet"/>
            </w:pPr>
            <w:r w:rsidRPr="008838F8">
              <w:t xml:space="preserve">Locate the construction camps within the designed sites or at areas </w:t>
            </w:r>
            <w:r w:rsidR="005A5263">
              <w:t>that</w:t>
            </w:r>
            <w:r w:rsidRPr="008838F8">
              <w:t xml:space="preserve"> are acceptable from environmental, cultural or social point of view; and approved by the supervision consultant.  </w:t>
            </w:r>
          </w:p>
          <w:p w14:paraId="57F640E2" w14:textId="0FA0CEB7" w:rsidR="0067318B" w:rsidRPr="008838F8" w:rsidRDefault="0067318B" w:rsidP="00CE4C49">
            <w:pPr>
              <w:pStyle w:val="Bullet"/>
            </w:pPr>
            <w:r w:rsidRPr="008838F8">
              <w:t xml:space="preserve">Consider the location of construction camps away from communities in order to avoid social conflict in using natural resources such as water or to avoid the possible adverse impacts of the construction camps on the surrounding communities. </w:t>
            </w:r>
          </w:p>
          <w:p w14:paraId="1D240475" w14:textId="77777777" w:rsidR="0067318B" w:rsidRPr="008838F8" w:rsidRDefault="0067318B" w:rsidP="00CE4C49">
            <w:pPr>
              <w:pStyle w:val="Bullet"/>
            </w:pPr>
            <w:r w:rsidRPr="008838F8">
              <w:t xml:space="preserve">Submit to the supervision consultant for approval a detailed layout plan for the development of the construction camp showing the relative locations of all temporary buildings and facilities that are to be constructed together with the location of site roads, fuel storage areas (for use in power supply generators), solid waste management and dumping locations, and drainage facilities, prior to the development of the construction camps.  </w:t>
            </w:r>
          </w:p>
          <w:p w14:paraId="09CBB4A1" w14:textId="77777777" w:rsidR="0067318B" w:rsidRPr="008838F8" w:rsidRDefault="0067318B" w:rsidP="00CE4C49">
            <w:pPr>
              <w:pStyle w:val="Bullet"/>
            </w:pPr>
            <w:r w:rsidRPr="008838F8">
              <w:t>Local authorities responsible for health, religious and security shall be duly informed on the set up of camp facilities so as to maintain effective surveillance over public health, social and security matters.</w:t>
            </w:r>
          </w:p>
          <w:p w14:paraId="66DD39D6" w14:textId="77777777" w:rsidR="0067318B" w:rsidRPr="008838F8" w:rsidRDefault="0067318B" w:rsidP="00E32505">
            <w:pPr>
              <w:pStyle w:val="Style1"/>
            </w:pPr>
          </w:p>
        </w:tc>
      </w:tr>
      <w:tr w:rsidR="0067318B" w:rsidRPr="008838F8" w14:paraId="11207696" w14:textId="77777777" w:rsidTr="00E32505">
        <w:tc>
          <w:tcPr>
            <w:tcW w:w="1951" w:type="dxa"/>
          </w:tcPr>
          <w:p w14:paraId="45003013" w14:textId="77777777" w:rsidR="0067318B" w:rsidRPr="008838F8" w:rsidRDefault="0067318B" w:rsidP="00E32505">
            <w:pPr>
              <w:pStyle w:val="Style1"/>
              <w:rPr>
                <w:bCs/>
              </w:rPr>
            </w:pPr>
            <w:r w:rsidRPr="008838F8">
              <w:rPr>
                <w:bCs/>
              </w:rPr>
              <w:t xml:space="preserve">Construction Camp Facilities </w:t>
            </w:r>
          </w:p>
          <w:p w14:paraId="3341207F" w14:textId="77777777" w:rsidR="0067318B" w:rsidRPr="008838F8" w:rsidRDefault="0067318B" w:rsidP="00E32505">
            <w:pPr>
              <w:pStyle w:val="Style1"/>
            </w:pPr>
          </w:p>
        </w:tc>
        <w:tc>
          <w:tcPr>
            <w:tcW w:w="3260" w:type="dxa"/>
          </w:tcPr>
          <w:p w14:paraId="64886893" w14:textId="77777777" w:rsidR="0067318B" w:rsidRPr="008838F8" w:rsidRDefault="0067318B" w:rsidP="00E32505">
            <w:pPr>
              <w:pStyle w:val="Style1"/>
            </w:pPr>
            <w:r w:rsidRPr="008838F8">
              <w:t xml:space="preserve">Lack of proper infrastructure facilities , such as housing, water supply and sanitation facilities will increase pressure on the local services and generate substandard living standards and health hazards. </w:t>
            </w:r>
          </w:p>
        </w:tc>
        <w:tc>
          <w:tcPr>
            <w:tcW w:w="8789" w:type="dxa"/>
          </w:tcPr>
          <w:p w14:paraId="6020B155" w14:textId="77777777" w:rsidR="0067318B" w:rsidRPr="008838F8" w:rsidRDefault="0067318B" w:rsidP="00E32505">
            <w:pPr>
              <w:pStyle w:val="Style1"/>
            </w:pPr>
            <w:r w:rsidRPr="008838F8">
              <w:t>Contractor shall provide the following facilities in the campsites</w:t>
            </w:r>
          </w:p>
          <w:p w14:paraId="613FF33A" w14:textId="2726F116" w:rsidR="0067318B" w:rsidRPr="008838F8" w:rsidRDefault="0067318B" w:rsidP="00CE4C49">
            <w:pPr>
              <w:pStyle w:val="Bullet"/>
            </w:pPr>
            <w:r w:rsidRPr="008838F8">
              <w:t xml:space="preserve">Adequate accommodation, transportation, and basic services including water, sanitation, and medical care for the workers working on that project Safe and reliable water supply, which should meet NEQS. Drinking water to be chlorinated at </w:t>
            </w:r>
            <w:r w:rsidR="00F41481" w:rsidRPr="008838F8">
              <w:t>source and</w:t>
            </w:r>
            <w:r w:rsidRPr="008838F8">
              <w:t xml:space="preserve"> ensure presence of residual chlorine 0.1 ~ 0.25 ppm as </w:t>
            </w:r>
            <w:r w:rsidR="005A5263">
              <w:t xml:space="preserve">a </w:t>
            </w:r>
            <w:r w:rsidRPr="008838F8">
              <w:t xml:space="preserve">minimum after 30 minutes of chlorine contact time (WHO guideline).  </w:t>
            </w:r>
          </w:p>
          <w:p w14:paraId="6D62E0BE" w14:textId="21EBA859" w:rsidR="0067318B" w:rsidRPr="008838F8" w:rsidRDefault="0067318B" w:rsidP="00CE4C49">
            <w:pPr>
              <w:pStyle w:val="Bullet"/>
            </w:pPr>
            <w:r w:rsidRPr="008838F8">
              <w:t>Hygienic sanitary facilities and sewerage system</w:t>
            </w:r>
            <w:r w:rsidR="005A5263">
              <w:t>s</w:t>
            </w:r>
            <w:r w:rsidRPr="008838F8">
              <w:t xml:space="preserve">. The toilets and domestic </w:t>
            </w:r>
            <w:r w:rsidR="00F41481" w:rsidRPr="008838F8">
              <w:t>wastewater</w:t>
            </w:r>
            <w:r w:rsidRPr="008838F8">
              <w:t xml:space="preserve"> will be collected through common sewerage. Provide separate latrines and bathing places for males and females with total isolation by location. The minimum number of toilet facilities required is one toilet for every ten persons.</w:t>
            </w:r>
          </w:p>
          <w:p w14:paraId="0554CFB7" w14:textId="77777777" w:rsidR="0067318B" w:rsidRPr="008838F8" w:rsidRDefault="0067318B" w:rsidP="00CE4C49">
            <w:pPr>
              <w:pStyle w:val="Bullet"/>
            </w:pPr>
            <w:r w:rsidRPr="008838F8">
              <w:t>Treatment facilities for sewerage of toilet and domestic wastes.</w:t>
            </w:r>
          </w:p>
          <w:p w14:paraId="21B1482B" w14:textId="572E2CD5" w:rsidR="0067318B" w:rsidRPr="008838F8" w:rsidRDefault="0067318B" w:rsidP="00CE4C49">
            <w:pPr>
              <w:pStyle w:val="Bullet"/>
            </w:pPr>
            <w:r w:rsidRPr="008838F8">
              <w:t xml:space="preserve">Stormwater drainage facilities. </w:t>
            </w:r>
          </w:p>
          <w:p w14:paraId="292A654D" w14:textId="77777777" w:rsidR="0067318B" w:rsidRPr="008838F8" w:rsidRDefault="0067318B" w:rsidP="00CE4C49">
            <w:pPr>
              <w:pStyle w:val="Bullet"/>
            </w:pPr>
            <w:r w:rsidRPr="008838F8">
              <w:t xml:space="preserve">Paved internal roads. </w:t>
            </w:r>
          </w:p>
          <w:p w14:paraId="5A7CFFFB" w14:textId="68A61434" w:rsidR="0067318B" w:rsidRPr="008838F8" w:rsidRDefault="0067318B" w:rsidP="00CE4C49">
            <w:pPr>
              <w:pStyle w:val="Bullet"/>
            </w:pPr>
            <w:r w:rsidRPr="008838F8">
              <w:t>Provide child crèches for women working construction site</w:t>
            </w:r>
            <w:r w:rsidR="005A5263">
              <w:t>s</w:t>
            </w:r>
            <w:r w:rsidRPr="008838F8">
              <w:t>. The crèche should have facilities for dormitory, kitchen, indoor and outdoor play area. Schools should be attached to these crèches so that children are not deprived of education whose mothers are construction workers.</w:t>
            </w:r>
          </w:p>
          <w:p w14:paraId="08752531" w14:textId="77777777" w:rsidR="0067318B" w:rsidRPr="008838F8" w:rsidRDefault="0067318B" w:rsidP="00CE4C49">
            <w:pPr>
              <w:pStyle w:val="Bullet"/>
            </w:pPr>
            <w:r w:rsidRPr="008838F8">
              <w:t>Provide in-house community/common entertainment facilities. Dependence of local entertainment outlets by the construction camps to be discouraged/prohibited to the extent possible.</w:t>
            </w:r>
          </w:p>
        </w:tc>
      </w:tr>
      <w:tr w:rsidR="0067318B" w:rsidRPr="008838F8" w14:paraId="415EBC35" w14:textId="77777777" w:rsidTr="00E32505">
        <w:tc>
          <w:tcPr>
            <w:tcW w:w="1951" w:type="dxa"/>
          </w:tcPr>
          <w:p w14:paraId="25720B4C" w14:textId="77777777" w:rsidR="0067318B" w:rsidRPr="008838F8" w:rsidRDefault="0067318B" w:rsidP="00E32505">
            <w:pPr>
              <w:pStyle w:val="Style1"/>
              <w:rPr>
                <w:bCs/>
              </w:rPr>
            </w:pPr>
            <w:r w:rsidRPr="008838F8">
              <w:rPr>
                <w:bCs/>
              </w:rPr>
              <w:t>Workers Accommodation</w:t>
            </w:r>
          </w:p>
        </w:tc>
        <w:tc>
          <w:tcPr>
            <w:tcW w:w="3260" w:type="dxa"/>
          </w:tcPr>
          <w:p w14:paraId="23281BEE" w14:textId="77777777" w:rsidR="0067318B" w:rsidRPr="008838F8" w:rsidRDefault="0067318B" w:rsidP="00E32505">
            <w:pPr>
              <w:pStyle w:val="Style1"/>
            </w:pPr>
            <w:r w:rsidRPr="008838F8">
              <w:t>All workers in the camp should have adequate accommodation facilities</w:t>
            </w:r>
          </w:p>
        </w:tc>
        <w:tc>
          <w:tcPr>
            <w:tcW w:w="8789" w:type="dxa"/>
          </w:tcPr>
          <w:p w14:paraId="54C45193" w14:textId="77777777" w:rsidR="0067318B" w:rsidRPr="008838F8" w:rsidRDefault="0067318B" w:rsidP="00E32505">
            <w:pPr>
              <w:pStyle w:val="Style1"/>
            </w:pPr>
            <w:r w:rsidRPr="008838F8">
              <w:t>The Contractor shall provide the following:</w:t>
            </w:r>
          </w:p>
          <w:p w14:paraId="0A7A659F" w14:textId="389C97E7" w:rsidR="0067318B" w:rsidRPr="008838F8" w:rsidRDefault="0067318B" w:rsidP="00CE4C49">
            <w:pPr>
              <w:pStyle w:val="Bullet"/>
            </w:pPr>
            <w:r w:rsidRPr="008838F8">
              <w:t xml:space="preserve">The </w:t>
            </w:r>
            <w:r w:rsidR="008D4A16">
              <w:t>labor</w:t>
            </w:r>
            <w:r w:rsidRPr="008838F8">
              <w:t xml:space="preserve"> will be provided with accommodation on twin sharing basis made of insulat</w:t>
            </w:r>
            <w:r w:rsidR="005A5263">
              <w:t>ing</w:t>
            </w:r>
            <w:r w:rsidRPr="008838F8">
              <w:t xml:space="preserve"> material and locally available building material, etc.; </w:t>
            </w:r>
          </w:p>
          <w:p w14:paraId="149949D9" w14:textId="6A7C5321" w:rsidR="0067318B" w:rsidRPr="008838F8" w:rsidRDefault="0067318B" w:rsidP="00CE4C49">
            <w:pPr>
              <w:pStyle w:val="Bullet"/>
            </w:pPr>
            <w:r w:rsidRPr="008838F8">
              <w:t xml:space="preserve">The migrant workers with families shall be provided with individual accommodation comprising </w:t>
            </w:r>
            <w:r w:rsidR="005A5263">
              <w:t xml:space="preserve">a </w:t>
            </w:r>
            <w:r w:rsidRPr="008838F8">
              <w:t xml:space="preserve">bedroom, sanitary and cooking facilities; </w:t>
            </w:r>
          </w:p>
          <w:p w14:paraId="57B2CF70" w14:textId="3F2F80C2" w:rsidR="0067318B" w:rsidRPr="008838F8" w:rsidRDefault="0067318B" w:rsidP="00CE4C49">
            <w:pPr>
              <w:pStyle w:val="Bullet"/>
            </w:pPr>
            <w:r w:rsidRPr="008838F8">
              <w:t xml:space="preserve">The units will be supported by common latrines and bathing facilities duly segregated for male and female </w:t>
            </w:r>
            <w:r w:rsidR="008D4A16">
              <w:t>labor</w:t>
            </w:r>
            <w:r w:rsidRPr="008838F8">
              <w:t xml:space="preserve">; </w:t>
            </w:r>
          </w:p>
          <w:p w14:paraId="01CCF214" w14:textId="3E8E0D81" w:rsidR="0067318B" w:rsidRPr="008838F8" w:rsidRDefault="0067318B" w:rsidP="00CE4C49">
            <w:pPr>
              <w:pStyle w:val="Bullet"/>
            </w:pPr>
            <w:r w:rsidRPr="008838F8">
              <w:t>A</w:t>
            </w:r>
            <w:r w:rsidR="005A5263">
              <w:t>n a</w:t>
            </w:r>
            <w:r w:rsidRPr="008838F8">
              <w:t xml:space="preserve">dequate number of toilets shall be provided in the accommodation facilities. A minimum of 1 unit to 15 males and 1 unit for 10 females shall be provided; </w:t>
            </w:r>
          </w:p>
          <w:p w14:paraId="2E6F9C71" w14:textId="5EABC22B" w:rsidR="0067318B" w:rsidRPr="008838F8" w:rsidRDefault="0067318B" w:rsidP="00CE4C49">
            <w:pPr>
              <w:pStyle w:val="Bullet"/>
            </w:pPr>
            <w:r w:rsidRPr="008838F8">
              <w:t xml:space="preserve">The contractor shall provide a kitchen facility for the construction workers and the food will be of appropriate nutritional value and will consider religious/cultural backgrounds; </w:t>
            </w:r>
          </w:p>
          <w:p w14:paraId="0AD17738" w14:textId="7E44CBE7" w:rsidR="0067318B" w:rsidRPr="008838F8" w:rsidRDefault="0067318B" w:rsidP="00CE4C49">
            <w:pPr>
              <w:pStyle w:val="Bullet"/>
            </w:pPr>
            <w:r w:rsidRPr="008838F8">
              <w:t xml:space="preserve">All doors and windows shall be lockable and mobile partitions/curtains shall be provided for privacy; </w:t>
            </w:r>
          </w:p>
          <w:p w14:paraId="20D7537F" w14:textId="304F466B" w:rsidR="0067318B" w:rsidRPr="008838F8" w:rsidRDefault="0067318B" w:rsidP="00CE4C49">
            <w:pPr>
              <w:pStyle w:val="Bullet"/>
            </w:pPr>
            <w:r w:rsidRPr="008838F8">
              <w:t xml:space="preserve">Facilities for the storage of personal belongings for workers shall be provided within the campsite only; </w:t>
            </w:r>
          </w:p>
          <w:p w14:paraId="7FAAF2CB" w14:textId="6C4D471E" w:rsidR="0067318B" w:rsidRPr="008838F8" w:rsidRDefault="0067318B" w:rsidP="00CE4C49">
            <w:pPr>
              <w:pStyle w:val="Bullet"/>
            </w:pPr>
            <w:r w:rsidRPr="008838F8">
              <w:t xml:space="preserve">Dustbins shall be provided for collection of garbage and will be removed on a daily basis;  </w:t>
            </w:r>
          </w:p>
          <w:p w14:paraId="5C3156C5" w14:textId="6BAE3857" w:rsidR="0067318B" w:rsidRPr="008838F8" w:rsidRDefault="0067318B" w:rsidP="00CE4C49">
            <w:pPr>
              <w:pStyle w:val="Bullet"/>
            </w:pPr>
            <w:r w:rsidRPr="008838F8">
              <w:t xml:space="preserve">It is also required to provide first aid box in adequate numbers; and </w:t>
            </w:r>
          </w:p>
          <w:p w14:paraId="6BDABBAD" w14:textId="15B457EC" w:rsidR="0067318B" w:rsidRPr="008838F8" w:rsidRDefault="0067318B" w:rsidP="00CE4C49">
            <w:pPr>
              <w:pStyle w:val="Bullet"/>
            </w:pPr>
            <w:r w:rsidRPr="008838F8">
              <w:t>Ventilation should be appropriate for the climatic conditions and provide workers with a comfortable and healthy environment to rest and spend their spare time.</w:t>
            </w:r>
          </w:p>
        </w:tc>
      </w:tr>
      <w:tr w:rsidR="0067318B" w:rsidRPr="008838F8" w14:paraId="3EB1702F" w14:textId="77777777" w:rsidTr="00E32505">
        <w:tc>
          <w:tcPr>
            <w:tcW w:w="1951" w:type="dxa"/>
          </w:tcPr>
          <w:p w14:paraId="6A670781" w14:textId="77777777" w:rsidR="0067318B" w:rsidRPr="008838F8" w:rsidRDefault="0067318B" w:rsidP="00E32505">
            <w:pPr>
              <w:pStyle w:val="Style1"/>
              <w:rPr>
                <w:bCs/>
              </w:rPr>
            </w:pPr>
            <w:r w:rsidRPr="008838F8">
              <w:rPr>
                <w:bCs/>
              </w:rPr>
              <w:t>Disposal of waste</w:t>
            </w:r>
          </w:p>
          <w:p w14:paraId="0D97E04B" w14:textId="77777777" w:rsidR="0067318B" w:rsidRPr="008838F8" w:rsidRDefault="0067318B" w:rsidP="00E32505">
            <w:pPr>
              <w:pStyle w:val="Style1"/>
            </w:pPr>
          </w:p>
        </w:tc>
        <w:tc>
          <w:tcPr>
            <w:tcW w:w="3260" w:type="dxa"/>
          </w:tcPr>
          <w:p w14:paraId="16845D76" w14:textId="77777777" w:rsidR="0067318B" w:rsidRPr="008838F8" w:rsidRDefault="0067318B" w:rsidP="00E32505">
            <w:pPr>
              <w:pStyle w:val="Style1"/>
            </w:pPr>
            <w:r w:rsidRPr="008838F8">
              <w:t>Management of wastes is crucial to minimize impacts on the environment</w:t>
            </w:r>
          </w:p>
        </w:tc>
        <w:tc>
          <w:tcPr>
            <w:tcW w:w="8789" w:type="dxa"/>
          </w:tcPr>
          <w:p w14:paraId="6F0244E4" w14:textId="77777777" w:rsidR="0067318B" w:rsidRPr="008838F8" w:rsidRDefault="0067318B" w:rsidP="00E32505">
            <w:pPr>
              <w:pStyle w:val="Style1"/>
            </w:pPr>
            <w:r w:rsidRPr="008838F8">
              <w:t>The Contractor shall</w:t>
            </w:r>
          </w:p>
          <w:p w14:paraId="4519D48A" w14:textId="77777777" w:rsidR="0067318B" w:rsidRPr="008838F8" w:rsidRDefault="0067318B" w:rsidP="00CE4C49">
            <w:pPr>
              <w:pStyle w:val="Bullet"/>
            </w:pPr>
            <w:r w:rsidRPr="008838F8">
              <w:t>Ensure proper collection and disposal of solid wastes within the construction camps</w:t>
            </w:r>
          </w:p>
          <w:p w14:paraId="0AFB99C3" w14:textId="6AA8D2A5" w:rsidR="0067318B" w:rsidRPr="008838F8" w:rsidRDefault="0067318B" w:rsidP="00CE4C49">
            <w:pPr>
              <w:pStyle w:val="Bullet"/>
            </w:pPr>
            <w:r w:rsidRPr="008838F8">
              <w:t xml:space="preserve">Insist waste separation by source; organic wastes in one pot and inorganic wastes in another pot at </w:t>
            </w:r>
            <w:r w:rsidR="005A5263">
              <w:t xml:space="preserve">the </w:t>
            </w:r>
            <w:r w:rsidRPr="008838F8">
              <w:t xml:space="preserve">household level. </w:t>
            </w:r>
          </w:p>
          <w:p w14:paraId="71468955" w14:textId="1F8421EE" w:rsidR="0067318B" w:rsidRPr="008838F8" w:rsidRDefault="0067318B" w:rsidP="00CE4C49">
            <w:pPr>
              <w:pStyle w:val="Bullet"/>
            </w:pPr>
            <w:r w:rsidRPr="008838F8">
              <w:t xml:space="preserve">Store inorganic wastes in a safe place within the household and clear organic wastes on </w:t>
            </w:r>
            <w:r w:rsidR="005A5263">
              <w:t xml:space="preserve">a </w:t>
            </w:r>
            <w:r w:rsidRPr="008838F8">
              <w:t>daily basis to waste collector</w:t>
            </w:r>
            <w:r w:rsidR="005A5263">
              <w:t>s</w:t>
            </w:r>
            <w:r w:rsidRPr="008838F8">
              <w:t xml:space="preserve">. Establish waste collection, transportation and disposal systems with the manpower and equipment/vehicles needed. </w:t>
            </w:r>
          </w:p>
          <w:p w14:paraId="3A0F6443" w14:textId="2B165924" w:rsidR="0067318B" w:rsidRPr="008838F8" w:rsidRDefault="0067318B" w:rsidP="00CE4C49">
            <w:pPr>
              <w:pStyle w:val="Bullet"/>
            </w:pPr>
            <w:r w:rsidRPr="008838F8">
              <w:t>Dispose</w:t>
            </w:r>
            <w:r w:rsidR="005A5263">
              <w:t xml:space="preserve"> of</w:t>
            </w:r>
            <w:r w:rsidRPr="008838F8">
              <w:t xml:space="preserve"> organic wastes in a designated safe place on daily basis. At the end of the day cover the organic wastes with a thin layer of sand so that flies, mosquitoes, dogs, cats, rats, are not attracted. One may dig a large hole to put organic wastes in it; take care to protect groundwater from contamination by leachate formed due to decomposition of wastes. Cover the bed of the pit with impervious layer of materials (clayey or thin concrete) to protect groundwater from contamination. </w:t>
            </w:r>
          </w:p>
          <w:p w14:paraId="7B8624D8" w14:textId="6228333D" w:rsidR="0067318B" w:rsidRPr="008838F8" w:rsidRDefault="0067318B" w:rsidP="00CE4C49">
            <w:pPr>
              <w:pStyle w:val="Bullet"/>
            </w:pPr>
            <w:r w:rsidRPr="008838F8">
              <w:t xml:space="preserve">Locate the garbage pit/waste disposal site min 500 m away from the residence so that peoples are not disturbed with the odor likely to be produced from anaerobic decomposition of wastes at the waste dumping places. Encompass the waste dumping place by fencing and tree plantation to prevent children </w:t>
            </w:r>
            <w:r w:rsidR="00070B4A">
              <w:t>from entering and playing</w:t>
            </w:r>
            <w:r w:rsidRPr="008838F8">
              <w:t xml:space="preserve"> with.  </w:t>
            </w:r>
          </w:p>
          <w:p w14:paraId="64406FBF" w14:textId="01AEA0D7" w:rsidR="0067318B" w:rsidRPr="008838F8" w:rsidRDefault="0067318B" w:rsidP="00CE4C49">
            <w:pPr>
              <w:pStyle w:val="Bullet"/>
            </w:pPr>
            <w:r w:rsidRPr="008838F8">
              <w:t>Do not establish site</w:t>
            </w:r>
            <w:r w:rsidR="00B00628">
              <w:t>-</w:t>
            </w:r>
            <w:r w:rsidRPr="008838F8">
              <w:t xml:space="preserve">specific landfill sites. All solid waste will be collected and removed from the work camps and disposed in approval waste disposal sites. </w:t>
            </w:r>
          </w:p>
          <w:p w14:paraId="170BE734" w14:textId="77777777" w:rsidR="0067318B" w:rsidRPr="008838F8" w:rsidRDefault="0067318B" w:rsidP="00E32505">
            <w:pPr>
              <w:pStyle w:val="Style1"/>
            </w:pPr>
          </w:p>
        </w:tc>
      </w:tr>
      <w:tr w:rsidR="0067318B" w:rsidRPr="008838F8" w14:paraId="29944C1F" w14:textId="77777777" w:rsidTr="00E32505">
        <w:tc>
          <w:tcPr>
            <w:tcW w:w="1951" w:type="dxa"/>
          </w:tcPr>
          <w:p w14:paraId="3829A10D" w14:textId="77777777" w:rsidR="0067318B" w:rsidRPr="008838F8" w:rsidRDefault="0067318B" w:rsidP="00E32505">
            <w:pPr>
              <w:pStyle w:val="Style1"/>
              <w:rPr>
                <w:bCs/>
              </w:rPr>
            </w:pPr>
            <w:r w:rsidRPr="008838F8">
              <w:rPr>
                <w:bCs/>
              </w:rPr>
              <w:t>Fuel supplies for cooking purposes</w:t>
            </w:r>
          </w:p>
        </w:tc>
        <w:tc>
          <w:tcPr>
            <w:tcW w:w="3260" w:type="dxa"/>
          </w:tcPr>
          <w:p w14:paraId="301451BB" w14:textId="235D176C" w:rsidR="0067318B" w:rsidRPr="008838F8" w:rsidRDefault="0067318B" w:rsidP="00E32505">
            <w:pPr>
              <w:pStyle w:val="Style1"/>
            </w:pPr>
            <w:r w:rsidRPr="008838F8">
              <w:t>Illegal sourcing of fuelwood by construction workers will impact the natural flora and fauna</w:t>
            </w:r>
          </w:p>
        </w:tc>
        <w:tc>
          <w:tcPr>
            <w:tcW w:w="8789" w:type="dxa"/>
          </w:tcPr>
          <w:p w14:paraId="16903CE4" w14:textId="77777777" w:rsidR="0067318B" w:rsidRPr="008838F8" w:rsidRDefault="0067318B" w:rsidP="00E32505">
            <w:pPr>
              <w:pStyle w:val="Style1"/>
            </w:pPr>
            <w:r w:rsidRPr="008838F8">
              <w:t>The Contractor shall</w:t>
            </w:r>
          </w:p>
          <w:p w14:paraId="367CB505" w14:textId="0381D0D4" w:rsidR="0067318B" w:rsidRPr="008838F8" w:rsidRDefault="0067318B" w:rsidP="00CE4C49">
            <w:pPr>
              <w:pStyle w:val="Bullet"/>
            </w:pPr>
            <w:r w:rsidRPr="008838F8">
              <w:t xml:space="preserve">Provide fuel to the construction camps for their domestic purpose, in order to discourage them </w:t>
            </w:r>
            <w:r w:rsidR="00070B4A">
              <w:t>from using</w:t>
            </w:r>
            <w:r w:rsidRPr="008838F8">
              <w:t xml:space="preserve"> fuelwood or </w:t>
            </w:r>
            <w:r w:rsidR="00F41481" w:rsidRPr="008838F8">
              <w:t>another</w:t>
            </w:r>
            <w:r w:rsidRPr="008838F8">
              <w:t xml:space="preserve"> biomass. </w:t>
            </w:r>
          </w:p>
          <w:p w14:paraId="69395183" w14:textId="26350ECA" w:rsidR="0067318B" w:rsidRPr="008838F8" w:rsidRDefault="0067318B" w:rsidP="00CE4C49">
            <w:pPr>
              <w:pStyle w:val="Bullet"/>
            </w:pPr>
            <w:r w:rsidRPr="008838F8">
              <w:t>Made available alternative fuels like natural gas or kerosene on ration to the workforce to prevent them</w:t>
            </w:r>
            <w:r w:rsidR="00070B4A">
              <w:t xml:space="preserve"> from</w:t>
            </w:r>
            <w:r w:rsidRPr="008838F8">
              <w:t xml:space="preserve"> using biomass for cooking. </w:t>
            </w:r>
          </w:p>
          <w:p w14:paraId="56F9007B" w14:textId="77777777" w:rsidR="0067318B" w:rsidRPr="008838F8" w:rsidRDefault="0067318B" w:rsidP="00CE4C49">
            <w:pPr>
              <w:pStyle w:val="Bullet"/>
            </w:pPr>
            <w:r w:rsidRPr="008838F8">
              <w:t xml:space="preserve">Conduct awareness campaigns to educate workers on preserving the protecting the biodiversity and wildlife of the project area, and relevant government regulations and punishments on wildlife protection. </w:t>
            </w:r>
          </w:p>
        </w:tc>
      </w:tr>
      <w:tr w:rsidR="0067318B" w:rsidRPr="008838F8" w14:paraId="2648EE7F" w14:textId="77777777" w:rsidTr="00E32505">
        <w:tc>
          <w:tcPr>
            <w:tcW w:w="1951" w:type="dxa"/>
          </w:tcPr>
          <w:p w14:paraId="39390825" w14:textId="77777777" w:rsidR="0067318B" w:rsidRPr="008838F8" w:rsidRDefault="0067318B" w:rsidP="00E32505">
            <w:pPr>
              <w:pStyle w:val="Style1"/>
              <w:rPr>
                <w:bCs/>
              </w:rPr>
            </w:pPr>
            <w:r w:rsidRPr="008838F8">
              <w:rPr>
                <w:bCs/>
              </w:rPr>
              <w:t>Health and Hygiene</w:t>
            </w:r>
          </w:p>
          <w:p w14:paraId="5BFA46D6" w14:textId="77777777" w:rsidR="0067318B" w:rsidRPr="008838F8" w:rsidRDefault="0067318B" w:rsidP="00E32505">
            <w:pPr>
              <w:pStyle w:val="Style1"/>
              <w:rPr>
                <w:bCs/>
              </w:rPr>
            </w:pPr>
          </w:p>
        </w:tc>
        <w:tc>
          <w:tcPr>
            <w:tcW w:w="3260" w:type="dxa"/>
          </w:tcPr>
          <w:p w14:paraId="2B7C5FF4" w14:textId="77777777" w:rsidR="0067318B" w:rsidRPr="008838F8" w:rsidRDefault="0067318B" w:rsidP="00E32505">
            <w:pPr>
              <w:pStyle w:val="Style1"/>
            </w:pPr>
            <w:r w:rsidRPr="008838F8">
              <w:t xml:space="preserve">There will be a potential for diseases to be transmitted including malaria, exacerbated by inadequate health and safety practices. There will be an increased risk of work crews spreading sexually transmitted infections and HIV/AIDS. </w:t>
            </w:r>
          </w:p>
          <w:p w14:paraId="5D79CFCE" w14:textId="77777777" w:rsidR="0067318B" w:rsidRPr="008838F8" w:rsidRDefault="0067318B" w:rsidP="00E32505">
            <w:pPr>
              <w:pStyle w:val="Style1"/>
            </w:pPr>
          </w:p>
        </w:tc>
        <w:tc>
          <w:tcPr>
            <w:tcW w:w="8789" w:type="dxa"/>
          </w:tcPr>
          <w:p w14:paraId="25260C92" w14:textId="77777777" w:rsidR="0067318B" w:rsidRPr="008838F8" w:rsidRDefault="0067318B" w:rsidP="00E32505">
            <w:pPr>
              <w:pStyle w:val="Style1"/>
            </w:pPr>
            <w:r w:rsidRPr="008838F8">
              <w:t>The Contractor shall</w:t>
            </w:r>
          </w:p>
          <w:p w14:paraId="3FBD04BF" w14:textId="77777777" w:rsidR="0067318B" w:rsidRPr="008838F8" w:rsidRDefault="0067318B" w:rsidP="00CE4C49">
            <w:pPr>
              <w:pStyle w:val="Bullet"/>
            </w:pPr>
            <w:r w:rsidRPr="008838F8">
              <w:t xml:space="preserve">Provide adequate health care facilities within construction sites. </w:t>
            </w:r>
          </w:p>
          <w:p w14:paraId="516BE6B5" w14:textId="68101796" w:rsidR="0067318B" w:rsidRPr="008838F8" w:rsidRDefault="0067318B" w:rsidP="00CE4C49">
            <w:pPr>
              <w:pStyle w:val="Bullet"/>
            </w:pPr>
            <w:r w:rsidRPr="008838F8">
              <w:t>Provide first aid facility round the clock. Maintain stock of medicines in the facility and appoint full</w:t>
            </w:r>
            <w:r w:rsidR="00B00628">
              <w:t>-</w:t>
            </w:r>
            <w:r w:rsidRPr="008838F8">
              <w:t>time designated first aider or nurse.</w:t>
            </w:r>
          </w:p>
          <w:p w14:paraId="337E86FF" w14:textId="5C851095" w:rsidR="0067318B" w:rsidRPr="008838F8" w:rsidRDefault="0067318B" w:rsidP="00CE4C49">
            <w:pPr>
              <w:pStyle w:val="Bullet"/>
            </w:pPr>
            <w:r w:rsidRPr="008838F8">
              <w:t xml:space="preserve">Provide ambulance facility for the laborers during </w:t>
            </w:r>
            <w:r w:rsidR="00070B4A">
              <w:t xml:space="preserve">an </w:t>
            </w:r>
            <w:r w:rsidRPr="008838F8">
              <w:t xml:space="preserve">emergency to be transported to nearest hospitals. </w:t>
            </w:r>
          </w:p>
          <w:p w14:paraId="180DA4EE" w14:textId="77777777" w:rsidR="0067318B" w:rsidRPr="008838F8" w:rsidRDefault="0067318B" w:rsidP="00CE4C49">
            <w:pPr>
              <w:pStyle w:val="Bullet"/>
            </w:pPr>
            <w:r w:rsidRPr="008838F8">
              <w:t>Initial health screening of the laborers coming from outside areas</w:t>
            </w:r>
          </w:p>
          <w:p w14:paraId="5E7CEC17" w14:textId="77777777" w:rsidR="0067318B" w:rsidRPr="008838F8" w:rsidRDefault="0067318B" w:rsidP="00CE4C49">
            <w:pPr>
              <w:pStyle w:val="Bullet"/>
            </w:pPr>
            <w:r w:rsidRPr="008838F8">
              <w:t xml:space="preserve">Inspect all camp facilities regularly to ensure </w:t>
            </w:r>
          </w:p>
          <w:p w14:paraId="797A1FF2" w14:textId="77777777" w:rsidR="0067318B" w:rsidRPr="008838F8" w:rsidRDefault="0067318B" w:rsidP="00E32505">
            <w:pPr>
              <w:pStyle w:val="Style1bullet"/>
              <w:numPr>
                <w:ilvl w:val="1"/>
                <w:numId w:val="3"/>
              </w:numPr>
            </w:pPr>
            <w:r w:rsidRPr="008838F8">
              <w:t xml:space="preserve">Daily sweeping of rooms and houses shall be undertaken; </w:t>
            </w:r>
          </w:p>
          <w:p w14:paraId="5D286ED7" w14:textId="77777777" w:rsidR="0067318B" w:rsidRPr="008838F8" w:rsidRDefault="0067318B" w:rsidP="00E32505">
            <w:pPr>
              <w:pStyle w:val="Style1bullet"/>
              <w:numPr>
                <w:ilvl w:val="1"/>
                <w:numId w:val="3"/>
              </w:numPr>
            </w:pPr>
            <w:r w:rsidRPr="008838F8">
              <w:t xml:space="preserve">Regular cleaning of sanitary facilities shall be undertaken; </w:t>
            </w:r>
          </w:p>
          <w:p w14:paraId="7331058B" w14:textId="77777777" w:rsidR="0067318B" w:rsidRPr="008838F8" w:rsidRDefault="0067318B" w:rsidP="00E32505">
            <w:pPr>
              <w:pStyle w:val="Style1bullet"/>
              <w:numPr>
                <w:ilvl w:val="1"/>
                <w:numId w:val="3"/>
              </w:numPr>
            </w:pPr>
            <w:r w:rsidRPr="008838F8">
              <w:t xml:space="preserve">The kitchen and canteen premises shall be established under good hygiene conditions; </w:t>
            </w:r>
          </w:p>
          <w:p w14:paraId="3AAEA4BA" w14:textId="53777B43" w:rsidR="0067318B" w:rsidRPr="008838F8" w:rsidRDefault="0067318B" w:rsidP="00E32505">
            <w:pPr>
              <w:pStyle w:val="Style1bullet"/>
              <w:numPr>
                <w:ilvl w:val="1"/>
                <w:numId w:val="3"/>
              </w:numPr>
            </w:pPr>
            <w:r w:rsidRPr="008838F8">
              <w:t xml:space="preserve">Daily </w:t>
            </w:r>
            <w:r w:rsidR="00F41481" w:rsidRPr="008838F8">
              <w:t>mealtimes</w:t>
            </w:r>
            <w:r w:rsidRPr="008838F8">
              <w:t xml:space="preserve"> shall be fixed for the </w:t>
            </w:r>
            <w:r w:rsidR="008D4A16">
              <w:t>labor</w:t>
            </w:r>
            <w:r w:rsidRPr="008838F8">
              <w:t xml:space="preserve">; </w:t>
            </w:r>
          </w:p>
          <w:p w14:paraId="58F23787" w14:textId="77777777" w:rsidR="0067318B" w:rsidRPr="008838F8" w:rsidRDefault="0067318B" w:rsidP="00E32505">
            <w:pPr>
              <w:pStyle w:val="Style1bullet"/>
              <w:numPr>
                <w:ilvl w:val="1"/>
                <w:numId w:val="3"/>
              </w:numPr>
            </w:pPr>
            <w:r w:rsidRPr="008838F8">
              <w:t xml:space="preserve">Smoking and alcohol consumption shall be prohibited in the workplace; </w:t>
            </w:r>
          </w:p>
          <w:p w14:paraId="5F492C94" w14:textId="4C65D5D8" w:rsidR="0067318B" w:rsidRPr="008838F8" w:rsidRDefault="0067318B" w:rsidP="00E32505">
            <w:pPr>
              <w:pStyle w:val="Style1bullet"/>
              <w:numPr>
                <w:ilvl w:val="1"/>
                <w:numId w:val="3"/>
              </w:numPr>
            </w:pPr>
            <w:r w:rsidRPr="008838F8">
              <w:t xml:space="preserve">Waterlogging shall be prevented at areas near the accommodation facilities and adequate drainage is to be provided; and </w:t>
            </w:r>
          </w:p>
          <w:p w14:paraId="1540113F" w14:textId="77777777" w:rsidR="0067318B" w:rsidRPr="008838F8" w:rsidRDefault="0067318B" w:rsidP="00E32505">
            <w:pPr>
              <w:pStyle w:val="Style1bullet"/>
              <w:numPr>
                <w:ilvl w:val="1"/>
                <w:numId w:val="3"/>
              </w:numPr>
            </w:pPr>
            <w:r w:rsidRPr="008838F8">
              <w:t xml:space="preserve">Checklists pertaining to the daily housekeeping schedule shall be maintained and displayed at houses, toilets and kitchen.  </w:t>
            </w:r>
          </w:p>
          <w:p w14:paraId="55E24B71" w14:textId="77777777" w:rsidR="0067318B" w:rsidRPr="008838F8" w:rsidRDefault="0067318B" w:rsidP="00CE4C49">
            <w:pPr>
              <w:pStyle w:val="Bullet"/>
            </w:pPr>
            <w:r w:rsidRPr="008838F8">
              <w:t>Train all construction workers in basic sanitation and health care issues and safety matters, and on the specific hazards of their work</w:t>
            </w:r>
          </w:p>
          <w:p w14:paraId="657518AC" w14:textId="77D9FC9E" w:rsidR="0067318B" w:rsidRPr="008838F8" w:rsidRDefault="0067318B" w:rsidP="00CE4C49">
            <w:pPr>
              <w:pStyle w:val="Bullet"/>
            </w:pPr>
            <w:r w:rsidRPr="008838F8">
              <w:t xml:space="preserve">Provide HIV awareness programming, including STI (sexually transmitted infections) and HIV information, education and communication for all workers on </w:t>
            </w:r>
            <w:r w:rsidR="00070B4A">
              <w:t xml:space="preserve">a </w:t>
            </w:r>
            <w:r w:rsidRPr="008838F8">
              <w:t>regular basis</w:t>
            </w:r>
          </w:p>
          <w:p w14:paraId="58406A88" w14:textId="77777777" w:rsidR="0067318B" w:rsidRPr="008838F8" w:rsidRDefault="0067318B" w:rsidP="00CE4C49">
            <w:pPr>
              <w:pStyle w:val="Bullet"/>
            </w:pPr>
            <w:r w:rsidRPr="008838F8">
              <w:t>Complement educational interventions with easy access to condoms at campsites as well as voluntary counseling and testing</w:t>
            </w:r>
          </w:p>
          <w:p w14:paraId="3A43BA66" w14:textId="77777777" w:rsidR="0067318B" w:rsidRPr="008838F8" w:rsidRDefault="0067318B" w:rsidP="00CE4C49">
            <w:pPr>
              <w:pStyle w:val="Bullet"/>
            </w:pPr>
            <w:r w:rsidRPr="008838F8">
              <w:t xml:space="preserve">Provide adequate drainage facilities throughout the camps to ensure that disease vectors such as stagnant water bodies and puddles do not form. Regular mosquito repellant sprays during monsoon. </w:t>
            </w:r>
          </w:p>
          <w:p w14:paraId="5352B079" w14:textId="77777777" w:rsidR="0067318B" w:rsidRPr="008838F8" w:rsidRDefault="0067318B" w:rsidP="00CE4C49">
            <w:pPr>
              <w:pStyle w:val="Bullet"/>
            </w:pPr>
            <w:r w:rsidRPr="008838F8">
              <w:t>Carryout short training sessions on best hygiene practices to be mandatorily participated by all workers. Place display boards at strategic locations within the camps containing messages on best hygienic practices</w:t>
            </w:r>
          </w:p>
        </w:tc>
      </w:tr>
      <w:tr w:rsidR="0067318B" w:rsidRPr="008838F8" w14:paraId="691D6CA2" w14:textId="77777777" w:rsidTr="00E32505">
        <w:tc>
          <w:tcPr>
            <w:tcW w:w="1951" w:type="dxa"/>
          </w:tcPr>
          <w:p w14:paraId="56F23E20" w14:textId="77777777" w:rsidR="0067318B" w:rsidRPr="008838F8" w:rsidRDefault="0067318B" w:rsidP="00E32505">
            <w:pPr>
              <w:pStyle w:val="Style1"/>
              <w:rPr>
                <w:bCs/>
              </w:rPr>
            </w:pPr>
            <w:r w:rsidRPr="008838F8">
              <w:rPr>
                <w:bCs/>
              </w:rPr>
              <w:t>Safety</w:t>
            </w:r>
          </w:p>
        </w:tc>
        <w:tc>
          <w:tcPr>
            <w:tcW w:w="3260" w:type="dxa"/>
          </w:tcPr>
          <w:p w14:paraId="2646301D" w14:textId="77777777" w:rsidR="0067318B" w:rsidRPr="008838F8" w:rsidRDefault="0067318B" w:rsidP="00E32505">
            <w:pPr>
              <w:pStyle w:val="Style1"/>
            </w:pPr>
            <w:r w:rsidRPr="008838F8">
              <w:t>Inadequate safety facilities to the construction camps may create security problems and fire hazards</w:t>
            </w:r>
          </w:p>
        </w:tc>
        <w:tc>
          <w:tcPr>
            <w:tcW w:w="8789" w:type="dxa"/>
          </w:tcPr>
          <w:p w14:paraId="6DB07DE2" w14:textId="77777777" w:rsidR="0067318B" w:rsidRPr="008838F8" w:rsidRDefault="0067318B" w:rsidP="00E32505">
            <w:pPr>
              <w:pStyle w:val="Style1"/>
            </w:pPr>
            <w:r w:rsidRPr="008838F8">
              <w:t>The Contractor shall</w:t>
            </w:r>
          </w:p>
          <w:p w14:paraId="26DA2D88" w14:textId="77777777" w:rsidR="0067318B" w:rsidRPr="008838F8" w:rsidRDefault="0067318B" w:rsidP="00CE4C49">
            <w:pPr>
              <w:pStyle w:val="Bullet"/>
            </w:pPr>
            <w:r w:rsidRPr="008838F8">
              <w:t>Provide appropriate security personnel (police / home guard or private security guards) and enclosures to prevent unauthorized entry into the camp area.</w:t>
            </w:r>
          </w:p>
          <w:p w14:paraId="1B117993" w14:textId="77777777" w:rsidR="0067318B" w:rsidRPr="008838F8" w:rsidRDefault="0067318B" w:rsidP="00CE4C49">
            <w:pPr>
              <w:pStyle w:val="Bullet"/>
            </w:pPr>
            <w:r w:rsidRPr="008838F8">
              <w:t>Maintain register to keep a track on a headcount of persons present in the camp at any given time.</w:t>
            </w:r>
          </w:p>
          <w:p w14:paraId="0871B49A" w14:textId="00BD2719" w:rsidR="0067318B" w:rsidRPr="008838F8" w:rsidRDefault="0067318B" w:rsidP="00CE4C49">
            <w:pPr>
              <w:pStyle w:val="Bullet"/>
            </w:pPr>
            <w:r w:rsidRPr="008838F8">
              <w:t xml:space="preserve">Encourage </w:t>
            </w:r>
            <w:r w:rsidR="00070B4A">
              <w:t xml:space="preserve">the </w:t>
            </w:r>
            <w:r w:rsidRPr="008838F8">
              <w:t xml:space="preserve">use of flameproof material for the construction of labor housing / site office. Also, ensure that these houses/rooms are of sound construction and capable of withstanding </w:t>
            </w:r>
            <w:r w:rsidR="00F41481" w:rsidRPr="008838F8">
              <w:t>windstorms</w:t>
            </w:r>
            <w:r w:rsidRPr="008838F8">
              <w:t>/cyclones.</w:t>
            </w:r>
          </w:p>
          <w:p w14:paraId="0D2A3444" w14:textId="73919A8F" w:rsidR="0067318B" w:rsidRPr="008838F8" w:rsidRDefault="0067318B" w:rsidP="00CE4C49">
            <w:pPr>
              <w:pStyle w:val="Bullet"/>
            </w:pPr>
            <w:r w:rsidRPr="008838F8">
              <w:t xml:space="preserve">Provide </w:t>
            </w:r>
            <w:r w:rsidR="00070B4A">
              <w:t xml:space="preserve">the </w:t>
            </w:r>
            <w:r w:rsidRPr="008838F8">
              <w:t xml:space="preserve">appropriate type of firefighting equipment suitable for the construction camps </w:t>
            </w:r>
          </w:p>
          <w:p w14:paraId="2723D0A6" w14:textId="77777777" w:rsidR="0067318B" w:rsidRPr="008838F8" w:rsidRDefault="0067318B" w:rsidP="00CE4C49">
            <w:pPr>
              <w:pStyle w:val="Bullet"/>
            </w:pPr>
            <w:r w:rsidRPr="008838F8">
              <w:t>Display emergency contact numbers clearly and prominently at strategic places in camps.</w:t>
            </w:r>
          </w:p>
          <w:p w14:paraId="24082FC5" w14:textId="33E34DCC" w:rsidR="0067318B" w:rsidRPr="008838F8" w:rsidRDefault="0067318B" w:rsidP="00CE4C49">
            <w:pPr>
              <w:pStyle w:val="Bullet"/>
            </w:pPr>
            <w:r w:rsidRPr="008838F8">
              <w:t xml:space="preserve">Communicate the roles and responsibilities of laborers in case of </w:t>
            </w:r>
            <w:r w:rsidR="00070B4A">
              <w:t xml:space="preserve">an </w:t>
            </w:r>
            <w:r w:rsidRPr="008838F8">
              <w:t>emergency in the monthly meetings with contractors.</w:t>
            </w:r>
          </w:p>
        </w:tc>
      </w:tr>
      <w:tr w:rsidR="0067318B" w:rsidRPr="008838F8" w14:paraId="16C1BED3" w14:textId="77777777" w:rsidTr="00E32505">
        <w:tc>
          <w:tcPr>
            <w:tcW w:w="1951" w:type="dxa"/>
          </w:tcPr>
          <w:p w14:paraId="28DD7B6A" w14:textId="77777777" w:rsidR="0067318B" w:rsidRPr="008838F8" w:rsidRDefault="0067318B" w:rsidP="00E32505">
            <w:pPr>
              <w:pStyle w:val="Style1"/>
              <w:rPr>
                <w:bCs/>
              </w:rPr>
            </w:pPr>
            <w:r w:rsidRPr="008838F8">
              <w:rPr>
                <w:bCs/>
              </w:rPr>
              <w:t xml:space="preserve">Site Restoration </w:t>
            </w:r>
          </w:p>
        </w:tc>
        <w:tc>
          <w:tcPr>
            <w:tcW w:w="3260" w:type="dxa"/>
          </w:tcPr>
          <w:p w14:paraId="53D44EF3" w14:textId="322C5511" w:rsidR="0067318B" w:rsidRPr="008838F8" w:rsidRDefault="0067318B" w:rsidP="00E32505">
            <w:pPr>
              <w:pStyle w:val="Style1"/>
            </w:pPr>
            <w:r w:rsidRPr="008838F8">
              <w:t xml:space="preserve">Restoration of the construction camps to </w:t>
            </w:r>
            <w:r w:rsidR="00070B4A">
              <w:t xml:space="preserve">the </w:t>
            </w:r>
            <w:r w:rsidRPr="008838F8">
              <w:t xml:space="preserve">original condition requires demolition of construction camps.  </w:t>
            </w:r>
          </w:p>
        </w:tc>
        <w:tc>
          <w:tcPr>
            <w:tcW w:w="8789" w:type="dxa"/>
          </w:tcPr>
          <w:p w14:paraId="12E59805" w14:textId="77777777" w:rsidR="0067318B" w:rsidRPr="008838F8" w:rsidRDefault="0067318B" w:rsidP="00E32505">
            <w:pPr>
              <w:pStyle w:val="Style1"/>
            </w:pPr>
            <w:r w:rsidRPr="008838F8">
              <w:t>The Contractor shall</w:t>
            </w:r>
          </w:p>
          <w:p w14:paraId="0D05C632" w14:textId="77777777" w:rsidR="0067318B" w:rsidRPr="008838F8" w:rsidRDefault="0067318B" w:rsidP="00CE4C49">
            <w:pPr>
              <w:pStyle w:val="Bullet"/>
            </w:pPr>
            <w:r w:rsidRPr="008838F8">
              <w:t>Dismantle and remove from the site all facilities established within the construction camp including the perimeter fence and lockable gates at the completion of the construction work.</w:t>
            </w:r>
          </w:p>
          <w:p w14:paraId="31911F7E" w14:textId="77777777" w:rsidR="0067318B" w:rsidRPr="008838F8" w:rsidRDefault="0067318B" w:rsidP="00CE4C49">
            <w:pPr>
              <w:pStyle w:val="Bullet"/>
            </w:pPr>
            <w:r w:rsidRPr="008838F8">
              <w:t>Dismantle camps in phases and as the work gets decreased and not wait for the entire work to be completed</w:t>
            </w:r>
          </w:p>
          <w:p w14:paraId="2771E883" w14:textId="77777777" w:rsidR="0067318B" w:rsidRPr="008838F8" w:rsidRDefault="0067318B" w:rsidP="00CE4C49">
            <w:pPr>
              <w:pStyle w:val="Bullet"/>
            </w:pPr>
            <w:r w:rsidRPr="008838F8">
              <w:t>Give prior notice to the laborers before demolishing their camps/units</w:t>
            </w:r>
          </w:p>
          <w:p w14:paraId="57F1A4DB" w14:textId="69C82B5D" w:rsidR="0067318B" w:rsidRPr="008838F8" w:rsidRDefault="0067318B" w:rsidP="00CE4C49">
            <w:pPr>
              <w:pStyle w:val="Bullet"/>
            </w:pPr>
            <w:r w:rsidRPr="008838F8">
              <w:t>Reuse the demolition debris to a maximum extent. Dispose</w:t>
            </w:r>
            <w:r w:rsidR="00070B4A">
              <w:t xml:space="preserve"> of</w:t>
            </w:r>
            <w:r w:rsidRPr="008838F8">
              <w:t xml:space="preserve"> remaining debris at the designated waste disposal site. </w:t>
            </w:r>
          </w:p>
          <w:p w14:paraId="6C4E5965" w14:textId="79C99F13" w:rsidR="0067318B" w:rsidRPr="008838F8" w:rsidRDefault="0067318B" w:rsidP="00CE4C49">
            <w:pPr>
              <w:pStyle w:val="Bullet"/>
            </w:pPr>
            <w:r w:rsidRPr="008838F8">
              <w:t>Handover the construction camps with all built facilities as it is if agreement between both parties (cont</w:t>
            </w:r>
            <w:r w:rsidR="00B00628">
              <w:t>r</w:t>
            </w:r>
            <w:r w:rsidRPr="008838F8">
              <w:t xml:space="preserve">actor and </w:t>
            </w:r>
            <w:r w:rsidR="00F41481" w:rsidRPr="008838F8">
              <w:t>landowner</w:t>
            </w:r>
            <w:r w:rsidRPr="008838F8">
              <w:t xml:space="preserve">) has been made so. </w:t>
            </w:r>
          </w:p>
          <w:p w14:paraId="14C870DA" w14:textId="77777777" w:rsidR="0067318B" w:rsidRPr="008838F8" w:rsidRDefault="0067318B" w:rsidP="00CE4C49">
            <w:pPr>
              <w:pStyle w:val="Bullet"/>
            </w:pPr>
            <w:r w:rsidRPr="008838F8">
              <w:t>Restore the site to its condition prior to commencement of the works or to an agreed condition with the landowner.</w:t>
            </w:r>
          </w:p>
          <w:p w14:paraId="689E2A18" w14:textId="77777777" w:rsidR="0067318B" w:rsidRPr="008838F8" w:rsidRDefault="0067318B" w:rsidP="00CE4C49">
            <w:pPr>
              <w:pStyle w:val="Bullet"/>
            </w:pPr>
            <w:r w:rsidRPr="008838F8">
              <w:t>Not make false promises to the laborers for future employment in O&amp;M of the project.</w:t>
            </w:r>
          </w:p>
        </w:tc>
      </w:tr>
    </w:tbl>
    <w:p w14:paraId="21C271E8" w14:textId="77777777" w:rsidR="0067318B" w:rsidRPr="008838F8" w:rsidRDefault="0067318B" w:rsidP="0067318B">
      <w:pPr>
        <w:rPr>
          <w:b/>
        </w:rPr>
      </w:pPr>
    </w:p>
    <w:p w14:paraId="3B988F2C" w14:textId="77777777" w:rsidR="0067318B" w:rsidRPr="008838F8" w:rsidRDefault="0067318B" w:rsidP="0067318B">
      <w:pPr>
        <w:rPr>
          <w:b/>
        </w:rPr>
      </w:pPr>
      <w:r w:rsidRPr="008838F8">
        <w:rPr>
          <w:b/>
        </w:rPr>
        <w:t>ECP 17: Socio-cultural and Religious Issues</w:t>
      </w:r>
    </w:p>
    <w:tbl>
      <w:tblPr>
        <w:tblStyle w:val="TableGrid"/>
        <w:tblW w:w="0" w:type="auto"/>
        <w:tblLook w:val="04A0" w:firstRow="1" w:lastRow="0" w:firstColumn="1" w:lastColumn="0" w:noHBand="0" w:noVBand="1"/>
      </w:tblPr>
      <w:tblGrid>
        <w:gridCol w:w="1518"/>
        <w:gridCol w:w="2099"/>
        <w:gridCol w:w="5401"/>
      </w:tblGrid>
      <w:tr w:rsidR="0067318B" w:rsidRPr="008838F8" w14:paraId="67D7AF72" w14:textId="77777777" w:rsidTr="00E32505">
        <w:tc>
          <w:tcPr>
            <w:tcW w:w="1951" w:type="dxa"/>
          </w:tcPr>
          <w:p w14:paraId="66B9662C" w14:textId="77777777" w:rsidR="0067318B" w:rsidRPr="008838F8" w:rsidRDefault="0067318B" w:rsidP="00E32505">
            <w:pPr>
              <w:pStyle w:val="Style1"/>
            </w:pPr>
            <w:r w:rsidRPr="008838F8">
              <w:t>Project Activity/ Impact Source</w:t>
            </w:r>
          </w:p>
        </w:tc>
        <w:tc>
          <w:tcPr>
            <w:tcW w:w="3260" w:type="dxa"/>
          </w:tcPr>
          <w:p w14:paraId="719181FE" w14:textId="77777777" w:rsidR="0067318B" w:rsidRPr="008838F8" w:rsidRDefault="0067318B" w:rsidP="00E32505">
            <w:pPr>
              <w:pStyle w:val="Style1"/>
            </w:pPr>
            <w:r w:rsidRPr="008838F8">
              <w:t>Environmental Impacts</w:t>
            </w:r>
          </w:p>
        </w:tc>
        <w:tc>
          <w:tcPr>
            <w:tcW w:w="8789" w:type="dxa"/>
          </w:tcPr>
          <w:p w14:paraId="7634EF92" w14:textId="77777777" w:rsidR="0067318B" w:rsidRPr="008838F8" w:rsidRDefault="0067318B" w:rsidP="00E32505">
            <w:pPr>
              <w:pStyle w:val="Style1"/>
            </w:pPr>
            <w:r w:rsidRPr="008838F8">
              <w:t>Mitigation Measures/ Management Guidelines</w:t>
            </w:r>
          </w:p>
        </w:tc>
      </w:tr>
      <w:tr w:rsidR="0067318B" w:rsidRPr="008838F8" w14:paraId="568CCC99" w14:textId="77777777" w:rsidTr="00E32505">
        <w:tc>
          <w:tcPr>
            <w:tcW w:w="1951" w:type="dxa"/>
          </w:tcPr>
          <w:p w14:paraId="5872888C" w14:textId="77777777" w:rsidR="0067318B" w:rsidRPr="008838F8" w:rsidRDefault="0067318B" w:rsidP="00E32505">
            <w:pPr>
              <w:pStyle w:val="Style1"/>
            </w:pPr>
            <w:r w:rsidRPr="008838F8">
              <w:t>Construction activities near residential areas</w:t>
            </w:r>
          </w:p>
        </w:tc>
        <w:tc>
          <w:tcPr>
            <w:tcW w:w="3260" w:type="dxa"/>
          </w:tcPr>
          <w:p w14:paraId="3CED3E6C" w14:textId="77777777" w:rsidR="0067318B" w:rsidRPr="008838F8" w:rsidRDefault="0067318B" w:rsidP="00E32505">
            <w:pPr>
              <w:pStyle w:val="Style1"/>
            </w:pPr>
            <w:r w:rsidRPr="008838F8">
              <w:t>Disturbance from construction activities (dust, noise, traffic, conflicts with contractor’s workforce etc.)</w:t>
            </w:r>
          </w:p>
        </w:tc>
        <w:tc>
          <w:tcPr>
            <w:tcW w:w="8789" w:type="dxa"/>
          </w:tcPr>
          <w:p w14:paraId="74808DB9" w14:textId="77777777" w:rsidR="0067318B" w:rsidRPr="008838F8" w:rsidRDefault="0067318B" w:rsidP="00E32505">
            <w:pPr>
              <w:pStyle w:val="Style1"/>
            </w:pPr>
            <w:r w:rsidRPr="008838F8">
              <w:t>The Contractor shall</w:t>
            </w:r>
          </w:p>
          <w:p w14:paraId="02C9DFE8" w14:textId="77777777" w:rsidR="0067318B" w:rsidRPr="008838F8" w:rsidRDefault="0067318B" w:rsidP="00CE4C49">
            <w:pPr>
              <w:pStyle w:val="Bullet"/>
            </w:pPr>
            <w:r w:rsidRPr="008838F8">
              <w:t>Establish a system for receiving complaints from the community and address them (the community can also make complaints to the GRM established under the project)</w:t>
            </w:r>
          </w:p>
          <w:p w14:paraId="159F77C3" w14:textId="77777777" w:rsidR="0067318B" w:rsidRPr="008838F8" w:rsidRDefault="0067318B" w:rsidP="00CE4C49">
            <w:pPr>
              <w:pStyle w:val="Bullet"/>
            </w:pPr>
            <w:r w:rsidRPr="008838F8">
              <w:t>Shall ensure all the construction workers follows the following code of conduct:</w:t>
            </w:r>
          </w:p>
          <w:p w14:paraId="21C23B53" w14:textId="3F3485D9" w:rsidR="0067318B" w:rsidRPr="008838F8" w:rsidRDefault="0067318B" w:rsidP="00CE4C49">
            <w:pPr>
              <w:pStyle w:val="Bullet"/>
            </w:pPr>
            <w:r w:rsidRPr="008838F8">
              <w:t>All workers are strictly forbidden to establish any kind of relationship with local women bring</w:t>
            </w:r>
            <w:r w:rsidR="00070B4A">
              <w:t>s</w:t>
            </w:r>
            <w:r w:rsidRPr="008838F8">
              <w:t xml:space="preserve"> any un-related women to the project site. </w:t>
            </w:r>
          </w:p>
          <w:p w14:paraId="336AB492" w14:textId="77777777" w:rsidR="0067318B" w:rsidRPr="008838F8" w:rsidRDefault="0067318B" w:rsidP="00CE4C49">
            <w:pPr>
              <w:pStyle w:val="Bullet"/>
            </w:pPr>
            <w:r w:rsidRPr="008838F8">
              <w:t>All workers should avoid sexual harassment and child abuse.</w:t>
            </w:r>
          </w:p>
          <w:p w14:paraId="1F9E2194" w14:textId="5CFFA15C" w:rsidR="0067318B" w:rsidRPr="008838F8" w:rsidRDefault="0067318B" w:rsidP="00CE4C49">
            <w:pPr>
              <w:pStyle w:val="Bullet"/>
            </w:pPr>
            <w:r w:rsidRPr="008838F8">
              <w:t>All workers must not leave the camps or work sites unless written authorization is issued by the respective supervisor</w:t>
            </w:r>
          </w:p>
          <w:p w14:paraId="107AEAC2" w14:textId="77777777" w:rsidR="0067318B" w:rsidRPr="008838F8" w:rsidRDefault="0067318B" w:rsidP="00CE4C49">
            <w:pPr>
              <w:pStyle w:val="Bullet"/>
            </w:pPr>
            <w:r w:rsidRPr="008838F8">
              <w:t xml:space="preserve">The contractors will advise and prohibit the local population and its authorities or representatives not to enter the project operation areas (campsites, colonies, etc.) in order to minimize the potential risk of incidents related to the operations. </w:t>
            </w:r>
          </w:p>
        </w:tc>
      </w:tr>
      <w:tr w:rsidR="0067318B" w:rsidRPr="008838F8" w14:paraId="01253D92" w14:textId="77777777" w:rsidTr="00E32505">
        <w:tc>
          <w:tcPr>
            <w:tcW w:w="1951" w:type="dxa"/>
          </w:tcPr>
          <w:p w14:paraId="7291E54B" w14:textId="636C188E" w:rsidR="0067318B" w:rsidRPr="008838F8" w:rsidRDefault="0067318B" w:rsidP="00E32505">
            <w:pPr>
              <w:pStyle w:val="Style1"/>
            </w:pPr>
            <w:r w:rsidRPr="008838F8">
              <w:t>Construction activities near</w:t>
            </w:r>
            <w:r w:rsidR="00B00628">
              <w:t>-</w:t>
            </w:r>
            <w:r w:rsidRPr="008838F8">
              <w:t>religious and cultural sites</w:t>
            </w:r>
          </w:p>
        </w:tc>
        <w:tc>
          <w:tcPr>
            <w:tcW w:w="3260" w:type="dxa"/>
          </w:tcPr>
          <w:p w14:paraId="621654AC" w14:textId="55DE23DB" w:rsidR="0067318B" w:rsidRPr="008838F8" w:rsidRDefault="0067318B" w:rsidP="00E32505">
            <w:pPr>
              <w:pStyle w:val="Style1"/>
            </w:pPr>
            <w:r w:rsidRPr="008838F8">
              <w:t>Disturbance from construction works to the cultural and religious sites, and contractors</w:t>
            </w:r>
            <w:r w:rsidR="00070B4A">
              <w:t>'</w:t>
            </w:r>
            <w:r w:rsidRPr="008838F8">
              <w:t xml:space="preserve"> lack of knowledge on cultural issues cause social disturbances.</w:t>
            </w:r>
          </w:p>
          <w:p w14:paraId="0DBB3004" w14:textId="77777777" w:rsidR="0067318B" w:rsidRPr="008838F8" w:rsidRDefault="0067318B" w:rsidP="00E32505">
            <w:pPr>
              <w:pStyle w:val="Style1"/>
            </w:pPr>
          </w:p>
        </w:tc>
        <w:tc>
          <w:tcPr>
            <w:tcW w:w="8789" w:type="dxa"/>
          </w:tcPr>
          <w:p w14:paraId="612DC1A6" w14:textId="77777777" w:rsidR="0067318B" w:rsidRPr="008838F8" w:rsidRDefault="0067318B" w:rsidP="00E32505">
            <w:pPr>
              <w:pStyle w:val="Style1"/>
            </w:pPr>
            <w:r w:rsidRPr="008838F8">
              <w:t>The Contractor shall</w:t>
            </w:r>
          </w:p>
          <w:p w14:paraId="336ADFFD" w14:textId="77777777" w:rsidR="0067318B" w:rsidRPr="008838F8" w:rsidRDefault="0067318B" w:rsidP="00CE4C49">
            <w:pPr>
              <w:pStyle w:val="Bullet"/>
            </w:pPr>
            <w:r w:rsidRPr="008838F8">
              <w:t xml:space="preserve">Communicate to the public through community consultation and newspaper announcements regarding the scope and schedule of construction, as well as certain construction activities causing disruptions or access restriction. </w:t>
            </w:r>
          </w:p>
          <w:p w14:paraId="261FA8DB" w14:textId="77777777" w:rsidR="0067318B" w:rsidRPr="008838F8" w:rsidRDefault="0067318B" w:rsidP="00CE4C49">
            <w:pPr>
              <w:pStyle w:val="Bullet"/>
            </w:pPr>
            <w:r w:rsidRPr="008838F8">
              <w:t>Do not block access to cultural and religious sites, wherever possible</w:t>
            </w:r>
          </w:p>
          <w:p w14:paraId="279D9906" w14:textId="77777777" w:rsidR="0067318B" w:rsidRPr="008838F8" w:rsidRDefault="0067318B" w:rsidP="00CE4C49">
            <w:pPr>
              <w:pStyle w:val="Bullet"/>
            </w:pPr>
            <w:r w:rsidRPr="008838F8">
              <w:t xml:space="preserve">Restrict all construction activities within the footprints of the construction sites. </w:t>
            </w:r>
          </w:p>
          <w:p w14:paraId="64044F3F" w14:textId="77777777" w:rsidR="0067318B" w:rsidRPr="008838F8" w:rsidRDefault="0067318B" w:rsidP="00CE4C49">
            <w:pPr>
              <w:pStyle w:val="Bullet"/>
            </w:pPr>
            <w:r w:rsidRPr="008838F8">
              <w:t xml:space="preserve">Stop construction works that produce noise (particularly during prayer time) shall there be any mosque/religious/educational institutions close to the construction sites and users make objections. </w:t>
            </w:r>
          </w:p>
          <w:p w14:paraId="14611C73" w14:textId="77777777" w:rsidR="0067318B" w:rsidRPr="008838F8" w:rsidRDefault="0067318B" w:rsidP="00CE4C49">
            <w:pPr>
              <w:pStyle w:val="Bullet"/>
            </w:pPr>
            <w:r w:rsidRPr="008838F8">
              <w:t>Take special care and use appropriate equipment when working next to a cultural/religious institution.</w:t>
            </w:r>
          </w:p>
          <w:p w14:paraId="6C8D2537" w14:textId="77777777" w:rsidR="0067318B" w:rsidRPr="008838F8" w:rsidRDefault="0067318B" w:rsidP="00CE4C49">
            <w:pPr>
              <w:pStyle w:val="Bullet"/>
            </w:pPr>
            <w:r w:rsidRPr="008838F8">
              <w:t>Stop work immediately and notify the site manager if, during construction, an archaeological or burial site is discovered. It is an offence to recommence work in the vicinity of the site until approval to continue is given by the CSC/PMU.</w:t>
            </w:r>
          </w:p>
          <w:p w14:paraId="7DD9AD15" w14:textId="77777777" w:rsidR="0067318B" w:rsidRPr="008838F8" w:rsidRDefault="0067318B" w:rsidP="00CE4C49">
            <w:pPr>
              <w:pStyle w:val="Bullet"/>
            </w:pPr>
            <w:r w:rsidRPr="008838F8">
              <w:t xml:space="preserve">Provide separate prayer facilities to the construction workers. </w:t>
            </w:r>
          </w:p>
          <w:p w14:paraId="22D1F372" w14:textId="77777777" w:rsidR="0067318B" w:rsidRPr="008838F8" w:rsidRDefault="0067318B" w:rsidP="00CE4C49">
            <w:pPr>
              <w:pStyle w:val="Bullet"/>
            </w:pPr>
            <w:r w:rsidRPr="008838F8">
              <w:t>Show appropriate behavior with all construction workers especially women and elderly people</w:t>
            </w:r>
          </w:p>
          <w:p w14:paraId="6B7516C8" w14:textId="77777777" w:rsidR="0067318B" w:rsidRPr="008838F8" w:rsidRDefault="0067318B" w:rsidP="00CE4C49">
            <w:pPr>
              <w:pStyle w:val="Bullet"/>
            </w:pPr>
            <w:r w:rsidRPr="008838F8">
              <w:t>Allow the workers to participate in praying  during construction time</w:t>
            </w:r>
          </w:p>
          <w:p w14:paraId="05F7E39B" w14:textId="77777777" w:rsidR="0067318B" w:rsidRPr="008838F8" w:rsidRDefault="0067318B" w:rsidP="00CE4C49">
            <w:pPr>
              <w:pStyle w:val="Bullet"/>
            </w:pPr>
            <w:r w:rsidRPr="008838F8">
              <w:t>Resolve cultural issues in consultation with local leaders and supervision consultants</w:t>
            </w:r>
          </w:p>
          <w:p w14:paraId="11E368FC" w14:textId="77777777" w:rsidR="0067318B" w:rsidRPr="008838F8" w:rsidRDefault="0067318B" w:rsidP="00CE4C49">
            <w:pPr>
              <w:pStyle w:val="Bullet"/>
            </w:pPr>
            <w:r w:rsidRPr="008838F8">
              <w:t xml:space="preserve">Establish a mechanism that allows local people to raise grievances arising from the construction process. </w:t>
            </w:r>
          </w:p>
          <w:p w14:paraId="5C3F3D73" w14:textId="77777777" w:rsidR="0067318B" w:rsidRPr="008838F8" w:rsidRDefault="0067318B" w:rsidP="00CE4C49">
            <w:pPr>
              <w:pStyle w:val="Bullet"/>
            </w:pPr>
            <w:r w:rsidRPr="008838F8">
              <w:t>Inform the local authorities responsible for health, religious and security duly informed before commencement of civil works so as to maintain effective surveillance over public health, social and security matters</w:t>
            </w:r>
          </w:p>
        </w:tc>
      </w:tr>
    </w:tbl>
    <w:p w14:paraId="0CB7C6E2" w14:textId="77777777" w:rsidR="0067318B" w:rsidRPr="008838F8" w:rsidRDefault="0067318B" w:rsidP="0067318B">
      <w:pPr>
        <w:rPr>
          <w:b/>
        </w:rPr>
      </w:pPr>
    </w:p>
    <w:p w14:paraId="01559277" w14:textId="77777777" w:rsidR="0067318B" w:rsidRPr="008838F8" w:rsidRDefault="0067318B" w:rsidP="0067318B">
      <w:pPr>
        <w:rPr>
          <w:b/>
        </w:rPr>
      </w:pPr>
      <w:r w:rsidRPr="008838F8">
        <w:rPr>
          <w:b/>
        </w:rPr>
        <w:t>ECP 18: Worker Health and Safety</w:t>
      </w:r>
    </w:p>
    <w:tbl>
      <w:tblPr>
        <w:tblStyle w:val="TableGrid"/>
        <w:tblW w:w="0" w:type="auto"/>
        <w:tblLook w:val="04A0" w:firstRow="1" w:lastRow="0" w:firstColumn="1" w:lastColumn="0" w:noHBand="0" w:noVBand="1"/>
      </w:tblPr>
      <w:tblGrid>
        <w:gridCol w:w="1561"/>
        <w:gridCol w:w="2214"/>
        <w:gridCol w:w="5243"/>
      </w:tblGrid>
      <w:tr w:rsidR="0067318B" w:rsidRPr="008838F8" w14:paraId="7C4556C8" w14:textId="77777777" w:rsidTr="00E32505">
        <w:tc>
          <w:tcPr>
            <w:tcW w:w="1951" w:type="dxa"/>
          </w:tcPr>
          <w:p w14:paraId="4AE08D59" w14:textId="77777777" w:rsidR="0067318B" w:rsidRPr="008838F8" w:rsidRDefault="0067318B" w:rsidP="00E32505">
            <w:pPr>
              <w:pStyle w:val="Style1"/>
            </w:pPr>
            <w:r w:rsidRPr="008838F8">
              <w:t>Project Activity/ Impact Source</w:t>
            </w:r>
          </w:p>
        </w:tc>
        <w:tc>
          <w:tcPr>
            <w:tcW w:w="3260" w:type="dxa"/>
          </w:tcPr>
          <w:p w14:paraId="239B74AD" w14:textId="77777777" w:rsidR="0067318B" w:rsidRPr="008838F8" w:rsidRDefault="0067318B" w:rsidP="00E32505">
            <w:pPr>
              <w:pStyle w:val="Style1"/>
            </w:pPr>
            <w:r w:rsidRPr="008838F8">
              <w:t>Environmental Impacts</w:t>
            </w:r>
          </w:p>
        </w:tc>
        <w:tc>
          <w:tcPr>
            <w:tcW w:w="8789" w:type="dxa"/>
          </w:tcPr>
          <w:p w14:paraId="1DD7D64F" w14:textId="77777777" w:rsidR="0067318B" w:rsidRPr="008838F8" w:rsidRDefault="0067318B" w:rsidP="00E32505">
            <w:pPr>
              <w:pStyle w:val="Style1"/>
            </w:pPr>
            <w:r w:rsidRPr="008838F8">
              <w:t>Mitigation Measures/ Management Guidelines</w:t>
            </w:r>
          </w:p>
        </w:tc>
      </w:tr>
      <w:tr w:rsidR="0067318B" w:rsidRPr="008838F8" w14:paraId="16954B9B" w14:textId="77777777" w:rsidTr="00E32505">
        <w:tc>
          <w:tcPr>
            <w:tcW w:w="1951" w:type="dxa"/>
          </w:tcPr>
          <w:p w14:paraId="0B1F3ECE" w14:textId="77777777" w:rsidR="0067318B" w:rsidRPr="008838F8" w:rsidRDefault="0067318B" w:rsidP="00E32505">
            <w:pPr>
              <w:pStyle w:val="Style1"/>
            </w:pPr>
            <w:r w:rsidRPr="008838F8">
              <w:t>Best practices</w:t>
            </w:r>
          </w:p>
        </w:tc>
        <w:tc>
          <w:tcPr>
            <w:tcW w:w="3260" w:type="dxa"/>
          </w:tcPr>
          <w:p w14:paraId="48B919F6" w14:textId="42F17678" w:rsidR="0067318B" w:rsidRPr="008838F8" w:rsidRDefault="0067318B" w:rsidP="00E32505">
            <w:pPr>
              <w:pStyle w:val="Style1"/>
            </w:pPr>
            <w:r w:rsidRPr="008838F8">
              <w:t>Construction works may pose health and safety risks to the construction workers and site visitors leading to severe injuries and deaths. The population in the proximity of the construction site and the construction workers will be exposed to a number of (i) biophysical health risk factors, (</w:t>
            </w:r>
            <w:r w:rsidR="00BE7AFF" w:rsidRPr="008838F8">
              <w:t>e.g.,</w:t>
            </w:r>
            <w:r w:rsidRPr="008838F8">
              <w:t xml:space="preserve"> noise, dust, chemicals, construction material, solid waste, wastewater, vector transmitted diseases etc.), (ii) risk factors resulting from human behavior (e.g. STD, HIV etc.) and (iii) road accidents from construction traffic.</w:t>
            </w:r>
          </w:p>
          <w:p w14:paraId="0025C3E5" w14:textId="77777777" w:rsidR="0067318B" w:rsidRPr="008838F8" w:rsidRDefault="0067318B" w:rsidP="00E32505">
            <w:pPr>
              <w:pStyle w:val="Style1"/>
            </w:pPr>
          </w:p>
        </w:tc>
        <w:tc>
          <w:tcPr>
            <w:tcW w:w="8789" w:type="dxa"/>
          </w:tcPr>
          <w:p w14:paraId="43D8CD48" w14:textId="77777777" w:rsidR="0067318B" w:rsidRPr="008838F8" w:rsidRDefault="0067318B" w:rsidP="00E32505">
            <w:pPr>
              <w:pStyle w:val="Style1"/>
            </w:pPr>
            <w:r w:rsidRPr="008838F8">
              <w:t>The Contractor shall</w:t>
            </w:r>
          </w:p>
          <w:p w14:paraId="6F48199F" w14:textId="43D333A5" w:rsidR="0067318B" w:rsidRPr="00317BF4" w:rsidRDefault="0067318B" w:rsidP="00317BF4">
            <w:pPr>
              <w:pStyle w:val="Bullet"/>
            </w:pPr>
            <w:r w:rsidRPr="008838F8">
              <w:t xml:space="preserve">Implement suitable safety standards for all workers and site visitors which shall not be less than those laid down on the international standards (e.g. International Labor Office guideline on ‘Safety and Health in Construction; World Bank Group’s ‘Environmental Health and Safety Guidelines’) and </w:t>
            </w:r>
            <w:r w:rsidR="00317BF4">
              <w:t xml:space="preserve">standards applicable in US/UK/Australia/or any </w:t>
            </w:r>
            <w:r w:rsidR="00B350D1">
              <w:t xml:space="preserve">Pre-approved regulatory or guidance framework </w:t>
            </w:r>
            <w:r w:rsidR="00317BF4">
              <w:t>can also be used.</w:t>
            </w:r>
            <w:r w:rsidRPr="00317BF4">
              <w:t xml:space="preserve"> </w:t>
            </w:r>
            <w:r w:rsidR="00F82EE5">
              <w:t>Establishment</w:t>
            </w:r>
            <w:r w:rsidR="00B350D1">
              <w:t xml:space="preserve"> of permit to work systems and </w:t>
            </w:r>
            <w:r w:rsidR="00F82EE5">
              <w:t>provide associated training to the workers</w:t>
            </w:r>
          </w:p>
          <w:p w14:paraId="3C0BE884" w14:textId="77777777" w:rsidR="0067318B" w:rsidRPr="008838F8" w:rsidRDefault="0067318B" w:rsidP="00CE4C49">
            <w:pPr>
              <w:pStyle w:val="Bullet"/>
            </w:pPr>
            <w:r w:rsidRPr="008838F8">
              <w:t xml:space="preserve">Provide the workers with a safe and healthy work environment, taking into account inherent risks in its particular construction activity and specific classes of hazards in the work areas, </w:t>
            </w:r>
          </w:p>
          <w:p w14:paraId="2FE3DE41" w14:textId="77777777" w:rsidR="0067318B" w:rsidRPr="008838F8" w:rsidRDefault="0067318B" w:rsidP="00CE4C49">
            <w:pPr>
              <w:pStyle w:val="Bullet"/>
            </w:pPr>
            <w:r w:rsidRPr="008838F8">
              <w:t xml:space="preserve">Provide personal protection equipment (PPE) for workers, such as safety boots, helmets, masks, gloves, protective clothing, goggles, full-face eye shields, and ear protection. Maintain the PPE properly by cleaning dirty ones and replacing them with the damaged ones.  </w:t>
            </w:r>
          </w:p>
          <w:p w14:paraId="53D23655" w14:textId="461275CE" w:rsidR="0067318B" w:rsidRPr="008838F8" w:rsidRDefault="0067318B" w:rsidP="00CE4C49">
            <w:pPr>
              <w:pStyle w:val="Bullet"/>
            </w:pPr>
            <w:r w:rsidRPr="008838F8">
              <w:t xml:space="preserve">Safety procedures include </w:t>
            </w:r>
            <w:r w:rsidR="00070B4A">
              <w:t xml:space="preserve">the </w:t>
            </w:r>
            <w:r w:rsidRPr="008838F8">
              <w:t>provision of information, training and protective clothing to workers involved in hazardous operations and proper performance of their job</w:t>
            </w:r>
          </w:p>
          <w:p w14:paraId="427B4919" w14:textId="77777777" w:rsidR="0067318B" w:rsidRPr="008838F8" w:rsidRDefault="0067318B" w:rsidP="00CE4C49">
            <w:pPr>
              <w:pStyle w:val="Bullet"/>
            </w:pPr>
            <w:r w:rsidRPr="008838F8">
              <w:t xml:space="preserve">Appoint an environment, health and safety manager to look after the health and safety of the workers </w:t>
            </w:r>
          </w:p>
          <w:p w14:paraId="0EB02558" w14:textId="77777777" w:rsidR="0067318B" w:rsidRPr="008838F8" w:rsidRDefault="0067318B" w:rsidP="00CE4C49">
            <w:pPr>
              <w:pStyle w:val="Bullet"/>
            </w:pPr>
            <w:r w:rsidRPr="008838F8">
              <w:t>Inform the local authorities responsible for health, religious and security duly informed before commencement of civil works and establishment of construction camps so as to maintain effective surveillance over public health, social and security matters</w:t>
            </w:r>
          </w:p>
        </w:tc>
      </w:tr>
      <w:tr w:rsidR="0067318B" w:rsidRPr="008838F8" w14:paraId="563E6D79" w14:textId="77777777" w:rsidTr="00E32505">
        <w:tc>
          <w:tcPr>
            <w:tcW w:w="1951" w:type="dxa"/>
          </w:tcPr>
          <w:p w14:paraId="78823A58" w14:textId="77777777" w:rsidR="0067318B" w:rsidRPr="008838F8" w:rsidRDefault="0067318B" w:rsidP="00E32505">
            <w:pPr>
              <w:pStyle w:val="Style1"/>
            </w:pPr>
          </w:p>
        </w:tc>
        <w:tc>
          <w:tcPr>
            <w:tcW w:w="3260" w:type="dxa"/>
          </w:tcPr>
          <w:p w14:paraId="37053549" w14:textId="77777777" w:rsidR="0067318B" w:rsidRPr="008838F8" w:rsidRDefault="0067318B" w:rsidP="00E32505">
            <w:pPr>
              <w:pStyle w:val="Style1"/>
            </w:pPr>
            <w:r w:rsidRPr="008838F8">
              <w:t>Child and pregnant labor</w:t>
            </w:r>
          </w:p>
        </w:tc>
        <w:tc>
          <w:tcPr>
            <w:tcW w:w="8789" w:type="dxa"/>
          </w:tcPr>
          <w:p w14:paraId="5DD9F9F9" w14:textId="77777777" w:rsidR="0067318B" w:rsidRPr="008838F8" w:rsidRDefault="0067318B" w:rsidP="00E32505">
            <w:pPr>
              <w:pStyle w:val="Style1"/>
            </w:pPr>
            <w:r w:rsidRPr="008838F8">
              <w:t>The Contractor shall</w:t>
            </w:r>
          </w:p>
          <w:p w14:paraId="0E57B81A" w14:textId="36555724" w:rsidR="0067318B" w:rsidRPr="008838F8" w:rsidRDefault="0067318B" w:rsidP="00CE4C49">
            <w:pPr>
              <w:pStyle w:val="Bullet"/>
            </w:pPr>
            <w:r w:rsidRPr="008838F8">
              <w:t>not hire children of less than 1</w:t>
            </w:r>
            <w:r w:rsidR="00CE4C49">
              <w:t>8</w:t>
            </w:r>
            <w:r w:rsidRPr="008838F8">
              <w:t xml:space="preserve"> years of age and pregnant women or women who delivered a child within 8 preceding weeks, in accordance with the </w:t>
            </w:r>
            <w:r w:rsidR="00B00628">
              <w:t>N</w:t>
            </w:r>
            <w:r w:rsidRPr="008838F8">
              <w:t>ational Labor Laws</w:t>
            </w:r>
          </w:p>
        </w:tc>
      </w:tr>
      <w:tr w:rsidR="0067318B" w:rsidRPr="008838F8" w14:paraId="035299DD" w14:textId="77777777" w:rsidTr="00E32505">
        <w:tc>
          <w:tcPr>
            <w:tcW w:w="1951" w:type="dxa"/>
          </w:tcPr>
          <w:p w14:paraId="33FAA55B" w14:textId="77777777" w:rsidR="0067318B" w:rsidRPr="008838F8" w:rsidRDefault="0067318B" w:rsidP="00E32505">
            <w:pPr>
              <w:pStyle w:val="Style1"/>
            </w:pPr>
            <w:r w:rsidRPr="008838F8">
              <w:t>Accidents</w:t>
            </w:r>
          </w:p>
        </w:tc>
        <w:tc>
          <w:tcPr>
            <w:tcW w:w="3260" w:type="dxa"/>
          </w:tcPr>
          <w:p w14:paraId="31A66B34" w14:textId="77777777" w:rsidR="0067318B" w:rsidRPr="008838F8" w:rsidRDefault="0067318B" w:rsidP="00E32505">
            <w:pPr>
              <w:pStyle w:val="Style1"/>
            </w:pPr>
            <w:r w:rsidRPr="008838F8">
              <w:t>Lack of first aid facilities and health care facilities in the immediate vicinity will aggravate the health conditions of the victims</w:t>
            </w:r>
          </w:p>
        </w:tc>
        <w:tc>
          <w:tcPr>
            <w:tcW w:w="8789" w:type="dxa"/>
          </w:tcPr>
          <w:p w14:paraId="586B66E2" w14:textId="77777777" w:rsidR="0067318B" w:rsidRPr="008838F8" w:rsidRDefault="0067318B" w:rsidP="00CE4C49">
            <w:pPr>
              <w:pStyle w:val="Bullet"/>
            </w:pPr>
            <w:r w:rsidRPr="008838F8">
              <w:t>Provide health care facilities and first aid facilities are readily available. Appropriately equipped first-aid stations shall be easily accessible throughout the place of work</w:t>
            </w:r>
          </w:p>
          <w:p w14:paraId="2B56C066" w14:textId="77777777" w:rsidR="0067318B" w:rsidRPr="008838F8" w:rsidRDefault="0067318B" w:rsidP="00CE4C49">
            <w:pPr>
              <w:pStyle w:val="Bullet"/>
            </w:pPr>
            <w:r w:rsidRPr="008838F8">
              <w:t>Document and report occupational accidents, diseases, and incidents.</w:t>
            </w:r>
          </w:p>
          <w:p w14:paraId="3A1FC9CB" w14:textId="77777777" w:rsidR="0067318B" w:rsidRPr="008838F8" w:rsidRDefault="0067318B" w:rsidP="00CE4C49">
            <w:pPr>
              <w:pStyle w:val="Bullet"/>
            </w:pPr>
            <w:r w:rsidRPr="008838F8">
              <w:t>Prevent accidents, injury, and disease arising from, associated with, or occurring in the course of work by minimizing, so far as reasonably practicable, the causes of hazards. In a manner consistent with good international industry practice.</w:t>
            </w:r>
          </w:p>
          <w:p w14:paraId="708D482F" w14:textId="77777777" w:rsidR="0067318B" w:rsidRPr="008838F8" w:rsidRDefault="0067318B" w:rsidP="00CE4C49">
            <w:pPr>
              <w:pStyle w:val="Bullet"/>
            </w:pPr>
            <w:r w:rsidRPr="008838F8">
              <w:t xml:space="preserve"> Identify potential hazards to workers, particularly those that may be life-threatening and provide necessary preventive and protective measures. </w:t>
            </w:r>
          </w:p>
          <w:p w14:paraId="7717324D" w14:textId="77777777" w:rsidR="0067318B" w:rsidRPr="008838F8" w:rsidRDefault="0067318B" w:rsidP="00CE4C49">
            <w:pPr>
              <w:pStyle w:val="Bullet"/>
            </w:pPr>
            <w:r w:rsidRPr="008838F8">
              <w:t>Provide awareness to the construction drivers to strictly follow the driving rules</w:t>
            </w:r>
          </w:p>
          <w:p w14:paraId="4FF19E4C" w14:textId="77777777" w:rsidR="0067318B" w:rsidRPr="008838F8" w:rsidRDefault="0067318B" w:rsidP="00CE4C49">
            <w:pPr>
              <w:pStyle w:val="Bullet"/>
            </w:pPr>
            <w:r w:rsidRPr="008838F8">
              <w:t>Provide adequate lighting in the construction area and along the roads</w:t>
            </w:r>
          </w:p>
        </w:tc>
      </w:tr>
      <w:tr w:rsidR="0067318B" w:rsidRPr="008838F8" w14:paraId="1A85886A" w14:textId="77777777" w:rsidTr="00E32505">
        <w:tc>
          <w:tcPr>
            <w:tcW w:w="1951" w:type="dxa"/>
          </w:tcPr>
          <w:p w14:paraId="12E55502" w14:textId="77777777" w:rsidR="0067318B" w:rsidRPr="008838F8" w:rsidRDefault="0067318B" w:rsidP="00E32505">
            <w:pPr>
              <w:pStyle w:val="Style1"/>
            </w:pPr>
            <w:r w:rsidRPr="008838F8">
              <w:t>Construction Camps</w:t>
            </w:r>
          </w:p>
        </w:tc>
        <w:tc>
          <w:tcPr>
            <w:tcW w:w="3260" w:type="dxa"/>
          </w:tcPr>
          <w:p w14:paraId="02FAD72B" w14:textId="77777777" w:rsidR="0067318B" w:rsidRPr="008838F8" w:rsidRDefault="0067318B" w:rsidP="00E32505">
            <w:pPr>
              <w:pStyle w:val="Style1"/>
            </w:pPr>
            <w:r w:rsidRPr="008838F8">
              <w:t xml:space="preserve">Lack of proper infrastructure facilities, such as housing, water supply and sanitation facilities will increase pressure on the local services and generate substandard living standards and health hazards. </w:t>
            </w:r>
          </w:p>
        </w:tc>
        <w:tc>
          <w:tcPr>
            <w:tcW w:w="8789" w:type="dxa"/>
          </w:tcPr>
          <w:p w14:paraId="6C1D41E5" w14:textId="212D9651" w:rsidR="0067318B" w:rsidRPr="008838F8" w:rsidRDefault="0067318B" w:rsidP="00E32505">
            <w:pPr>
              <w:pStyle w:val="Style1"/>
            </w:pPr>
            <w:r w:rsidRPr="008838F8">
              <w:t xml:space="preserve">The Contractor shall provide the following facilities in the campsites to improve health and hygienic conditions as mentioned in ECP 15 </w:t>
            </w:r>
            <w:r w:rsidR="00F82EE5">
              <w:t>and COVID related as</w:t>
            </w:r>
            <w:r w:rsidR="00894464">
              <w:t>pects as mentioned in ECP 20</w:t>
            </w:r>
          </w:p>
          <w:p w14:paraId="3975CDA7" w14:textId="77777777" w:rsidR="0067318B" w:rsidRPr="008838F8" w:rsidRDefault="0067318B" w:rsidP="00CE4C49">
            <w:pPr>
              <w:pStyle w:val="Bullet"/>
            </w:pPr>
            <w:r w:rsidRPr="008838F8">
              <w:t>Adequate ventilation facilities</w:t>
            </w:r>
          </w:p>
          <w:p w14:paraId="775F59F4" w14:textId="77777777" w:rsidR="0067318B" w:rsidRPr="008838F8" w:rsidRDefault="0067318B" w:rsidP="00CE4C49">
            <w:pPr>
              <w:pStyle w:val="Bullet"/>
            </w:pPr>
            <w:r w:rsidRPr="008838F8">
              <w:t xml:space="preserve">Safe and reliable water supply. </w:t>
            </w:r>
          </w:p>
          <w:p w14:paraId="200AE120" w14:textId="66403EA4" w:rsidR="0067318B" w:rsidRPr="008838F8" w:rsidRDefault="0067318B" w:rsidP="00CE4C49">
            <w:pPr>
              <w:pStyle w:val="Bullet"/>
            </w:pPr>
            <w:r w:rsidRPr="008838F8">
              <w:t>Hygienic sanitary facilities and sewerage system</w:t>
            </w:r>
            <w:r w:rsidR="00070B4A">
              <w:t>s</w:t>
            </w:r>
            <w:r w:rsidRPr="008838F8">
              <w:t xml:space="preserve">. The toilets and domestic wastewater will be collected through common sewerage. </w:t>
            </w:r>
          </w:p>
          <w:p w14:paraId="5C6B4949" w14:textId="77777777" w:rsidR="0067318B" w:rsidRPr="008838F8" w:rsidRDefault="0067318B" w:rsidP="00CE4C49">
            <w:pPr>
              <w:pStyle w:val="Bullet"/>
            </w:pPr>
            <w:r w:rsidRPr="008838F8">
              <w:t>Treatment facilities for sewerage of toilet and domestic wastes</w:t>
            </w:r>
          </w:p>
          <w:p w14:paraId="1AE76C5C" w14:textId="77777777" w:rsidR="0067318B" w:rsidRPr="008838F8" w:rsidRDefault="0067318B" w:rsidP="00CE4C49">
            <w:pPr>
              <w:pStyle w:val="Bullet"/>
            </w:pPr>
            <w:r w:rsidRPr="008838F8">
              <w:t xml:space="preserve">Stormwater drainage facilities. </w:t>
            </w:r>
          </w:p>
          <w:p w14:paraId="3B34BC0C" w14:textId="77777777" w:rsidR="0067318B" w:rsidRPr="008838F8" w:rsidRDefault="0067318B" w:rsidP="00CE4C49">
            <w:pPr>
              <w:pStyle w:val="Bullet"/>
            </w:pPr>
            <w:r w:rsidRPr="008838F8">
              <w:t>Recreational and social facilities</w:t>
            </w:r>
          </w:p>
          <w:p w14:paraId="711EDBCB" w14:textId="77777777" w:rsidR="0067318B" w:rsidRPr="008838F8" w:rsidRDefault="0067318B" w:rsidP="00CE4C49">
            <w:pPr>
              <w:pStyle w:val="Bullet"/>
            </w:pPr>
            <w:r w:rsidRPr="008838F8">
              <w:t>Safe storage facilities for petroleum and other chemicals in accordance with ECP 2</w:t>
            </w:r>
          </w:p>
          <w:p w14:paraId="47E2E6DE" w14:textId="77777777" w:rsidR="0067318B" w:rsidRPr="008838F8" w:rsidRDefault="0067318B" w:rsidP="00CE4C49">
            <w:pPr>
              <w:pStyle w:val="Bullet"/>
            </w:pPr>
            <w:r w:rsidRPr="008838F8">
              <w:t xml:space="preserve">Solid waste collection and disposal system in accordance with ECP1. </w:t>
            </w:r>
          </w:p>
          <w:p w14:paraId="66BFB0AE" w14:textId="77777777" w:rsidR="0067318B" w:rsidRPr="008838F8" w:rsidRDefault="0067318B" w:rsidP="00CE4C49">
            <w:pPr>
              <w:pStyle w:val="Bullet"/>
            </w:pPr>
            <w:r w:rsidRPr="008838F8">
              <w:t>Arrangement for trainings</w:t>
            </w:r>
          </w:p>
          <w:p w14:paraId="62EA01D7" w14:textId="77777777" w:rsidR="0067318B" w:rsidRPr="008838F8" w:rsidRDefault="0067318B" w:rsidP="00CE4C49">
            <w:pPr>
              <w:pStyle w:val="Bullet"/>
            </w:pPr>
            <w:r w:rsidRPr="008838F8">
              <w:t>Paved internal roads.</w:t>
            </w:r>
          </w:p>
          <w:p w14:paraId="46556DE5" w14:textId="77777777" w:rsidR="0067318B" w:rsidRPr="008838F8" w:rsidRDefault="0067318B" w:rsidP="00CE4C49">
            <w:pPr>
              <w:pStyle w:val="Bullet"/>
            </w:pPr>
            <w:r w:rsidRPr="008838F8">
              <w:t xml:space="preserve">Security fence at least 2 m height. </w:t>
            </w:r>
          </w:p>
          <w:p w14:paraId="5665CD65" w14:textId="77777777" w:rsidR="0067318B" w:rsidRPr="008838F8" w:rsidRDefault="0067318B" w:rsidP="00CE4C49">
            <w:pPr>
              <w:pStyle w:val="Bullet"/>
            </w:pPr>
            <w:r w:rsidRPr="008838F8">
              <w:t>Sickbay and first aid facilities</w:t>
            </w:r>
          </w:p>
        </w:tc>
      </w:tr>
      <w:tr w:rsidR="0067318B" w:rsidRPr="008838F8" w14:paraId="1C538056" w14:textId="77777777" w:rsidTr="00E32505">
        <w:tc>
          <w:tcPr>
            <w:tcW w:w="1951" w:type="dxa"/>
          </w:tcPr>
          <w:p w14:paraId="0FCF137E" w14:textId="77777777" w:rsidR="0067318B" w:rsidRPr="008838F8" w:rsidRDefault="0067318B" w:rsidP="00E32505">
            <w:pPr>
              <w:pStyle w:val="Style1"/>
              <w:rPr>
                <w:bCs/>
              </w:rPr>
            </w:pPr>
            <w:r w:rsidRPr="008838F8">
              <w:rPr>
                <w:bCs/>
              </w:rPr>
              <w:t>Water and sanitation facilities at the construction sites</w:t>
            </w:r>
          </w:p>
        </w:tc>
        <w:tc>
          <w:tcPr>
            <w:tcW w:w="3260" w:type="dxa"/>
          </w:tcPr>
          <w:p w14:paraId="162B791B" w14:textId="77777777" w:rsidR="0067318B" w:rsidRPr="008838F8" w:rsidRDefault="0067318B" w:rsidP="00E32505">
            <w:pPr>
              <w:pStyle w:val="Style1"/>
            </w:pPr>
            <w:r w:rsidRPr="008838F8">
              <w:t xml:space="preserve">Lack of Water sanitation facilities at construction sites cause inconvenience to the construction workers and affect their personal hygiene. </w:t>
            </w:r>
          </w:p>
        </w:tc>
        <w:tc>
          <w:tcPr>
            <w:tcW w:w="8789" w:type="dxa"/>
          </w:tcPr>
          <w:p w14:paraId="1CD1BA5B" w14:textId="3FAE8CBA" w:rsidR="0067318B" w:rsidRPr="008838F8" w:rsidRDefault="0067318B" w:rsidP="00E32505">
            <w:pPr>
              <w:pStyle w:val="Style1"/>
            </w:pPr>
            <w:r w:rsidRPr="008838F8">
              <w:t xml:space="preserve">The contractor shall provide portable toilets at the construction sites, if about 25 people are working the whole day for a month. </w:t>
            </w:r>
            <w:r w:rsidR="00070B4A">
              <w:t>The l</w:t>
            </w:r>
            <w:r w:rsidRPr="008838F8">
              <w:t xml:space="preserve">ocation of portable facilities shall be at least 6 m away from </w:t>
            </w:r>
            <w:r w:rsidR="00070B4A">
              <w:t xml:space="preserve">the </w:t>
            </w:r>
            <w:r w:rsidRPr="008838F8">
              <w:t xml:space="preserve">storm drain system and surface waters. These portable toilets shall be cleaned once a day and all the sewerage shall be pumped from the collection tank once a day and shall be brought to the common septic tank for further treatment. </w:t>
            </w:r>
          </w:p>
          <w:p w14:paraId="34E6FBB8" w14:textId="608DEC49" w:rsidR="0067318B" w:rsidRPr="008838F8" w:rsidRDefault="00070B4A" w:rsidP="00E32505">
            <w:pPr>
              <w:pStyle w:val="Style1"/>
            </w:pPr>
            <w:r>
              <w:t>The c</w:t>
            </w:r>
            <w:r w:rsidR="0067318B" w:rsidRPr="008838F8">
              <w:t xml:space="preserve">ontractor shall provide bottled drinking water facilities to the construction workers at all the construction sites. </w:t>
            </w:r>
          </w:p>
        </w:tc>
      </w:tr>
      <w:tr w:rsidR="0067318B" w:rsidRPr="008838F8" w14:paraId="3AD857CE" w14:textId="77777777" w:rsidTr="00E32505">
        <w:tc>
          <w:tcPr>
            <w:tcW w:w="1951" w:type="dxa"/>
          </w:tcPr>
          <w:p w14:paraId="4A6F2973" w14:textId="77777777" w:rsidR="0067318B" w:rsidRPr="008838F8" w:rsidRDefault="0067318B" w:rsidP="00E32505">
            <w:pPr>
              <w:pStyle w:val="Style1"/>
            </w:pPr>
            <w:r w:rsidRPr="008838F8">
              <w:t>Other ECPs</w:t>
            </w:r>
          </w:p>
        </w:tc>
        <w:tc>
          <w:tcPr>
            <w:tcW w:w="3260" w:type="dxa"/>
          </w:tcPr>
          <w:p w14:paraId="25960230" w14:textId="77777777" w:rsidR="0067318B" w:rsidRPr="008838F8" w:rsidRDefault="0067318B" w:rsidP="00E32505">
            <w:pPr>
              <w:pStyle w:val="Style1"/>
            </w:pPr>
            <w:r w:rsidRPr="008838F8">
              <w:t>Potential risks on health and hygiene of construction workers and general public</w:t>
            </w:r>
          </w:p>
        </w:tc>
        <w:tc>
          <w:tcPr>
            <w:tcW w:w="8789" w:type="dxa"/>
          </w:tcPr>
          <w:p w14:paraId="06DEA403" w14:textId="77777777" w:rsidR="0067318B" w:rsidRPr="008838F8" w:rsidRDefault="0067318B" w:rsidP="00E32505">
            <w:pPr>
              <w:pStyle w:val="Style1"/>
            </w:pPr>
            <w:r w:rsidRPr="008838F8">
              <w:t>The Contractor shall follow the following ECPs to reduce health risks to the construction workers and nearby community</w:t>
            </w:r>
          </w:p>
          <w:p w14:paraId="2646BFE3" w14:textId="77777777" w:rsidR="0067318B" w:rsidRPr="008838F8" w:rsidRDefault="0067318B" w:rsidP="00E32505">
            <w:pPr>
              <w:pStyle w:val="Style1"/>
            </w:pPr>
            <w:r w:rsidRPr="008838F8">
              <w:t>ECP 2: Fuels and Hazardous Goods Management</w:t>
            </w:r>
            <w:r w:rsidRPr="008838F8">
              <w:tab/>
            </w:r>
          </w:p>
          <w:p w14:paraId="033C352B" w14:textId="77777777" w:rsidR="0067318B" w:rsidRPr="008838F8" w:rsidRDefault="0067318B" w:rsidP="00E32505">
            <w:pPr>
              <w:pStyle w:val="Style1"/>
            </w:pPr>
            <w:r w:rsidRPr="008838F8">
              <w:t>ECP 4: Drainage Management</w:t>
            </w:r>
            <w:r w:rsidRPr="008838F8">
              <w:tab/>
            </w:r>
          </w:p>
          <w:p w14:paraId="37D073F6" w14:textId="77777777" w:rsidR="0067318B" w:rsidRPr="008838F8" w:rsidRDefault="0067318B" w:rsidP="00E32505">
            <w:pPr>
              <w:pStyle w:val="Style1"/>
            </w:pPr>
            <w:r w:rsidRPr="008838F8">
              <w:t>ECP 10: Air Quality Management</w:t>
            </w:r>
            <w:r w:rsidRPr="008838F8">
              <w:tab/>
            </w:r>
          </w:p>
          <w:p w14:paraId="52FD66D5" w14:textId="77777777" w:rsidR="0067318B" w:rsidRPr="008838F8" w:rsidRDefault="0067318B" w:rsidP="00E32505">
            <w:pPr>
              <w:pStyle w:val="Style1"/>
            </w:pPr>
            <w:r w:rsidRPr="008838F8">
              <w:t>ECP 11: Noise and Vibration Management</w:t>
            </w:r>
            <w:r w:rsidRPr="008838F8">
              <w:tab/>
            </w:r>
          </w:p>
          <w:p w14:paraId="5E5EC847" w14:textId="77777777" w:rsidR="0067318B" w:rsidRPr="008838F8" w:rsidRDefault="0067318B" w:rsidP="00E32505">
            <w:pPr>
              <w:pStyle w:val="Style1"/>
            </w:pPr>
            <w:r w:rsidRPr="008838F8">
              <w:t>ECP 14: Road Transport and Road Traffic Management</w:t>
            </w:r>
          </w:p>
          <w:p w14:paraId="75362FE5" w14:textId="77777777" w:rsidR="0067318B" w:rsidRPr="008838F8" w:rsidRDefault="0067318B" w:rsidP="00E32505">
            <w:pPr>
              <w:pStyle w:val="Style1"/>
            </w:pPr>
          </w:p>
        </w:tc>
      </w:tr>
      <w:tr w:rsidR="0067318B" w:rsidRPr="008838F8" w14:paraId="750CFED4" w14:textId="77777777" w:rsidTr="00E32505">
        <w:tc>
          <w:tcPr>
            <w:tcW w:w="1951" w:type="dxa"/>
          </w:tcPr>
          <w:p w14:paraId="18AD5E2B" w14:textId="77777777" w:rsidR="0067318B" w:rsidRPr="008838F8" w:rsidRDefault="0067318B" w:rsidP="00E32505">
            <w:pPr>
              <w:pStyle w:val="Style1"/>
            </w:pPr>
            <w:r w:rsidRPr="008838F8">
              <w:t>Trainings</w:t>
            </w:r>
          </w:p>
        </w:tc>
        <w:tc>
          <w:tcPr>
            <w:tcW w:w="3260" w:type="dxa"/>
          </w:tcPr>
          <w:p w14:paraId="4E02536A" w14:textId="77777777" w:rsidR="0067318B" w:rsidRPr="008838F8" w:rsidRDefault="0067318B" w:rsidP="00E32505">
            <w:pPr>
              <w:pStyle w:val="Style1"/>
            </w:pPr>
            <w:r w:rsidRPr="008838F8">
              <w:t xml:space="preserve">Lack of awareness and basic knowledge in health care among the construction workforce, make them susceptible to potential diseases.  </w:t>
            </w:r>
          </w:p>
        </w:tc>
        <w:tc>
          <w:tcPr>
            <w:tcW w:w="8789" w:type="dxa"/>
          </w:tcPr>
          <w:p w14:paraId="4A46E166" w14:textId="77777777" w:rsidR="0067318B" w:rsidRPr="008838F8" w:rsidRDefault="0067318B" w:rsidP="00E32505">
            <w:pPr>
              <w:pStyle w:val="Style1"/>
            </w:pPr>
            <w:r w:rsidRPr="008838F8">
              <w:t>The Contractor shall</w:t>
            </w:r>
          </w:p>
          <w:p w14:paraId="1C41E25E" w14:textId="77777777" w:rsidR="0067318B" w:rsidRPr="008838F8" w:rsidRDefault="0067318B" w:rsidP="00CE4C49">
            <w:pPr>
              <w:pStyle w:val="Bullet"/>
            </w:pPr>
            <w:r w:rsidRPr="008838F8">
              <w:t>Train all construction workers in basic sanitation and health care issues (e.g., how to avoid malaria and transmission of sexually transmitted infections (STI) HIV/AIDS.</w:t>
            </w:r>
          </w:p>
          <w:p w14:paraId="26960199" w14:textId="77777777" w:rsidR="0067318B" w:rsidRPr="008838F8" w:rsidRDefault="0067318B" w:rsidP="00CE4C49">
            <w:pPr>
              <w:pStyle w:val="Bullet"/>
            </w:pPr>
            <w:r w:rsidRPr="008838F8">
              <w:t xml:space="preserve">Train all construction workers in general health and safety matters, and on the specific hazards of their work . Training shall consist of basic hazard awareness, site-specific hazards, safe work practices, and emergency procedures for fire, evacuation, and natural disaster, as appropriate. </w:t>
            </w:r>
          </w:p>
          <w:p w14:paraId="63C80F11" w14:textId="57131FD0" w:rsidR="0067318B" w:rsidRPr="008838F8" w:rsidRDefault="0067318B" w:rsidP="00CE4C49">
            <w:pPr>
              <w:pStyle w:val="Bullet"/>
            </w:pPr>
            <w:r w:rsidRPr="008838F8">
              <w:t>Commence malaria, HIV/AIDS and STI education campaign before the start of the construction phase and complement it with a strong condom marketing, increased access to condoms in the area as well as to voluntary counseling and testing.</w:t>
            </w:r>
          </w:p>
          <w:p w14:paraId="0CF6D9C4" w14:textId="77777777" w:rsidR="0067318B" w:rsidRPr="008838F8" w:rsidRDefault="0067318B" w:rsidP="00CE4C49">
            <w:pPr>
              <w:pStyle w:val="Bullet"/>
            </w:pPr>
            <w:r w:rsidRPr="008838F8">
              <w:t xml:space="preserve">Implement malaria, HIV/AIDS and STI education campaign targeting all workers hired, international and national, female and male, skilled, semi- and unskilled occupations, at the time of recruitment and thereafter pursued throughout the construction phase on ongoing and regular basis. This shall be complemented by easy access to condoms at the workplace as well as to voluntary counseling and testing. </w:t>
            </w:r>
          </w:p>
        </w:tc>
      </w:tr>
    </w:tbl>
    <w:p w14:paraId="0E9907ED" w14:textId="62BA05D8" w:rsidR="0067318B" w:rsidRDefault="0067318B" w:rsidP="0067318B"/>
    <w:p w14:paraId="157F1680" w14:textId="478ED69C" w:rsidR="000E0C0D" w:rsidRDefault="000E0C0D" w:rsidP="0067318B"/>
    <w:p w14:paraId="4DCBFBA8" w14:textId="77777777" w:rsidR="000E0C0D" w:rsidRPr="008838F8" w:rsidRDefault="000E0C0D" w:rsidP="0067318B"/>
    <w:p w14:paraId="747A1B01" w14:textId="76F65223" w:rsidR="0067318B" w:rsidRPr="008838F8" w:rsidRDefault="0067318B" w:rsidP="0067318B">
      <w:pPr>
        <w:rPr>
          <w:b/>
        </w:rPr>
      </w:pPr>
      <w:r w:rsidRPr="008838F8">
        <w:rPr>
          <w:b/>
        </w:rPr>
        <w:t xml:space="preserve">ECP </w:t>
      </w:r>
      <w:r w:rsidR="00DC68D3">
        <w:rPr>
          <w:b/>
        </w:rPr>
        <w:t>19</w:t>
      </w:r>
      <w:r w:rsidRPr="008838F8">
        <w:rPr>
          <w:b/>
        </w:rPr>
        <w:t xml:space="preserve">: Instream Construction Works (Diversion </w:t>
      </w:r>
      <w:r w:rsidR="00793F94">
        <w:rPr>
          <w:b/>
        </w:rPr>
        <w:t>and Hydraulic structures</w:t>
      </w:r>
      <w:r w:rsidRPr="008838F8">
        <w:rPr>
          <w:b/>
        </w:rPr>
        <w:t>)</w:t>
      </w:r>
    </w:p>
    <w:tbl>
      <w:tblPr>
        <w:tblStyle w:val="TableGrid"/>
        <w:tblW w:w="0" w:type="auto"/>
        <w:tblLook w:val="04A0" w:firstRow="1" w:lastRow="0" w:firstColumn="1" w:lastColumn="0" w:noHBand="0" w:noVBand="1"/>
      </w:tblPr>
      <w:tblGrid>
        <w:gridCol w:w="1572"/>
        <w:gridCol w:w="2241"/>
        <w:gridCol w:w="5205"/>
      </w:tblGrid>
      <w:tr w:rsidR="0067318B" w:rsidRPr="008838F8" w14:paraId="55477BAE" w14:textId="77777777" w:rsidTr="00E32505">
        <w:tc>
          <w:tcPr>
            <w:tcW w:w="1951" w:type="dxa"/>
          </w:tcPr>
          <w:p w14:paraId="0B6ADECA" w14:textId="77777777" w:rsidR="0067318B" w:rsidRPr="008838F8" w:rsidRDefault="0067318B" w:rsidP="00E32505">
            <w:pPr>
              <w:pStyle w:val="Style1"/>
            </w:pPr>
            <w:r w:rsidRPr="008838F8">
              <w:t>Project Activity/ Impact Source</w:t>
            </w:r>
          </w:p>
        </w:tc>
        <w:tc>
          <w:tcPr>
            <w:tcW w:w="3260" w:type="dxa"/>
          </w:tcPr>
          <w:p w14:paraId="1DF1B4BD" w14:textId="77777777" w:rsidR="0067318B" w:rsidRPr="008838F8" w:rsidRDefault="0067318B" w:rsidP="00E32505">
            <w:pPr>
              <w:pStyle w:val="Style1"/>
            </w:pPr>
            <w:r w:rsidRPr="008838F8">
              <w:t>Environmental Impacts</w:t>
            </w:r>
          </w:p>
        </w:tc>
        <w:tc>
          <w:tcPr>
            <w:tcW w:w="8789" w:type="dxa"/>
          </w:tcPr>
          <w:p w14:paraId="5CAF89D4" w14:textId="77777777" w:rsidR="0067318B" w:rsidRPr="008838F8" w:rsidRDefault="0067318B" w:rsidP="00E32505">
            <w:pPr>
              <w:pStyle w:val="Style1"/>
            </w:pPr>
            <w:r w:rsidRPr="008838F8">
              <w:t>Mitigation Measures/ Management Guidelines</w:t>
            </w:r>
          </w:p>
        </w:tc>
      </w:tr>
      <w:tr w:rsidR="0067318B" w:rsidRPr="008838F8" w14:paraId="4F061D11" w14:textId="77777777" w:rsidTr="00E32505">
        <w:tc>
          <w:tcPr>
            <w:tcW w:w="1951" w:type="dxa"/>
          </w:tcPr>
          <w:p w14:paraId="3260B11B" w14:textId="77777777" w:rsidR="0067318B" w:rsidRPr="008838F8" w:rsidRDefault="0067318B" w:rsidP="00E32505">
            <w:pPr>
              <w:pStyle w:val="Style1"/>
            </w:pPr>
            <w:r w:rsidRPr="008838F8">
              <w:t>General Construction Works</w:t>
            </w:r>
          </w:p>
        </w:tc>
        <w:tc>
          <w:tcPr>
            <w:tcW w:w="3260" w:type="dxa"/>
          </w:tcPr>
          <w:p w14:paraId="42772C0E" w14:textId="6AFBC362" w:rsidR="0067318B" w:rsidRPr="008838F8" w:rsidRDefault="0067318B" w:rsidP="00E32505">
            <w:pPr>
              <w:pStyle w:val="Style1"/>
            </w:pPr>
            <w:r w:rsidRPr="008838F8">
              <w:t>River</w:t>
            </w:r>
            <w:r w:rsidR="00793F94">
              <w:t>/Canal</w:t>
            </w:r>
            <w:r w:rsidRPr="008838F8">
              <w:t xml:space="preserve"> water quality and aquatic habitat due to risk of release of deleterious substances </w:t>
            </w:r>
            <w:r w:rsidR="00F41481" w:rsidRPr="008838F8">
              <w:t>into</w:t>
            </w:r>
            <w:r w:rsidRPr="008838F8">
              <w:t xml:space="preserve"> the river</w:t>
            </w:r>
          </w:p>
        </w:tc>
        <w:tc>
          <w:tcPr>
            <w:tcW w:w="8789" w:type="dxa"/>
          </w:tcPr>
          <w:p w14:paraId="70E1E75B" w14:textId="77777777" w:rsidR="0067318B" w:rsidRPr="008838F8" w:rsidRDefault="0067318B" w:rsidP="00E32505">
            <w:pPr>
              <w:pStyle w:val="Style1"/>
            </w:pPr>
            <w:r w:rsidRPr="008838F8">
              <w:t>The Contractor shall</w:t>
            </w:r>
          </w:p>
          <w:p w14:paraId="257578D5" w14:textId="77777777" w:rsidR="0067318B" w:rsidRPr="008838F8" w:rsidRDefault="0067318B" w:rsidP="00E32505">
            <w:pPr>
              <w:pStyle w:val="Bullet"/>
            </w:pPr>
            <w:r w:rsidRPr="008838F8">
              <w:t xml:space="preserve">Prevent the release of silt, sediment, sediment-laden water, raw concrete, concrete leachate, or any other deleterious substances into the River. </w:t>
            </w:r>
          </w:p>
          <w:p w14:paraId="26A95713" w14:textId="77777777" w:rsidR="0067318B" w:rsidRPr="008838F8" w:rsidRDefault="0067318B" w:rsidP="00E32505">
            <w:pPr>
              <w:pStyle w:val="Bullet"/>
            </w:pPr>
            <w:r w:rsidRPr="008838F8">
              <w:t xml:space="preserve">Ensure equipment and machinery are in good operating condition (power washed), free of leaks, excess oil and lubricants, and grease.  </w:t>
            </w:r>
          </w:p>
          <w:p w14:paraId="497E499F" w14:textId="77777777" w:rsidR="0067318B" w:rsidRPr="008838F8" w:rsidRDefault="0067318B" w:rsidP="00E32505">
            <w:pPr>
              <w:pStyle w:val="Bullet"/>
            </w:pPr>
            <w:r w:rsidRPr="008838F8">
              <w:t xml:space="preserve">Machinery leaking fuel, lubricants, hydraulic fluids or solvents shall not work within the river. </w:t>
            </w:r>
          </w:p>
          <w:p w14:paraId="0CDB2AD0" w14:textId="77777777" w:rsidR="0067318B" w:rsidRPr="008838F8" w:rsidRDefault="0067318B" w:rsidP="00E32505">
            <w:pPr>
              <w:pStyle w:val="Bullet"/>
            </w:pPr>
            <w:r w:rsidRPr="008838F8">
              <w:t>Keep a spill containment kit readily accessible onsite in the event of a release of a deleterious substance to the environment.  Train onsite staff in its use.</w:t>
            </w:r>
          </w:p>
        </w:tc>
      </w:tr>
      <w:tr w:rsidR="0067318B" w:rsidRPr="008838F8" w14:paraId="07EEE918" w14:textId="77777777" w:rsidTr="00E32505">
        <w:tc>
          <w:tcPr>
            <w:tcW w:w="1951" w:type="dxa"/>
          </w:tcPr>
          <w:p w14:paraId="3895F529" w14:textId="77777777" w:rsidR="0067318B" w:rsidRPr="008838F8" w:rsidRDefault="0067318B" w:rsidP="00E32505">
            <w:pPr>
              <w:pStyle w:val="Style1"/>
            </w:pPr>
          </w:p>
        </w:tc>
        <w:tc>
          <w:tcPr>
            <w:tcW w:w="3260" w:type="dxa"/>
          </w:tcPr>
          <w:p w14:paraId="6BEAF385" w14:textId="77777777" w:rsidR="0067318B" w:rsidRPr="008838F8" w:rsidRDefault="0067318B" w:rsidP="00E32505">
            <w:pPr>
              <w:pStyle w:val="Style1"/>
            </w:pPr>
            <w:r w:rsidRPr="008838F8">
              <w:t>Stranding of fish in the dewatered area</w:t>
            </w:r>
          </w:p>
        </w:tc>
        <w:tc>
          <w:tcPr>
            <w:tcW w:w="8789" w:type="dxa"/>
          </w:tcPr>
          <w:p w14:paraId="2F8D160D" w14:textId="77777777" w:rsidR="0067318B" w:rsidRPr="008838F8" w:rsidRDefault="0067318B" w:rsidP="00E32505">
            <w:pPr>
              <w:pStyle w:val="Style1"/>
            </w:pPr>
            <w:r w:rsidRPr="008838F8">
              <w:t>The Contractor shall</w:t>
            </w:r>
          </w:p>
          <w:p w14:paraId="5293B761" w14:textId="77777777" w:rsidR="0067318B" w:rsidRPr="008838F8" w:rsidRDefault="0067318B" w:rsidP="00E32505">
            <w:pPr>
              <w:pStyle w:val="Bullet"/>
            </w:pPr>
            <w:r w:rsidRPr="008838F8">
              <w:t xml:space="preserve">Complete fish salvage before the start of works from the dewatered portion of the river using appropriate techniques.  </w:t>
            </w:r>
          </w:p>
        </w:tc>
      </w:tr>
      <w:tr w:rsidR="0067318B" w:rsidRPr="008838F8" w14:paraId="03EB0EA6" w14:textId="77777777" w:rsidTr="00E32505">
        <w:tc>
          <w:tcPr>
            <w:tcW w:w="1951" w:type="dxa"/>
          </w:tcPr>
          <w:p w14:paraId="737103EC" w14:textId="77777777" w:rsidR="0067318B" w:rsidRPr="008838F8" w:rsidRDefault="0067318B" w:rsidP="00E32505">
            <w:pPr>
              <w:pStyle w:val="Style1"/>
            </w:pPr>
          </w:p>
        </w:tc>
        <w:tc>
          <w:tcPr>
            <w:tcW w:w="3260" w:type="dxa"/>
          </w:tcPr>
          <w:p w14:paraId="51B07C81" w14:textId="77777777" w:rsidR="0067318B" w:rsidRPr="008838F8" w:rsidRDefault="0067318B" w:rsidP="00E32505">
            <w:pPr>
              <w:pStyle w:val="Style1"/>
            </w:pPr>
            <w:r w:rsidRPr="008838F8">
              <w:t>Risk of safety relative to river work</w:t>
            </w:r>
          </w:p>
        </w:tc>
        <w:tc>
          <w:tcPr>
            <w:tcW w:w="8789" w:type="dxa"/>
          </w:tcPr>
          <w:p w14:paraId="7AA53FCB" w14:textId="77777777" w:rsidR="0067318B" w:rsidRPr="008838F8" w:rsidRDefault="0067318B" w:rsidP="00E32505">
            <w:pPr>
              <w:pStyle w:val="Style1"/>
            </w:pPr>
            <w:r w:rsidRPr="008838F8">
              <w:t>The Contractor shall</w:t>
            </w:r>
          </w:p>
          <w:p w14:paraId="308D5445" w14:textId="77777777" w:rsidR="0067318B" w:rsidRPr="008838F8" w:rsidRDefault="0067318B" w:rsidP="00E32505">
            <w:pPr>
              <w:pStyle w:val="Bullet"/>
            </w:pPr>
            <w:r w:rsidRPr="008838F8">
              <w:t xml:space="preserve">Devise an evacuation plan, including installation of warning signals and emergency exits, to safely evacuate employees and equipment from the work area. </w:t>
            </w:r>
          </w:p>
          <w:p w14:paraId="38E6A8EB" w14:textId="77777777" w:rsidR="0067318B" w:rsidRPr="008838F8" w:rsidRDefault="0067318B" w:rsidP="00E32505">
            <w:pPr>
              <w:pStyle w:val="Bullet"/>
            </w:pPr>
            <w:r w:rsidRPr="008838F8">
              <w:t>Ensure risk  management  procedures  are  in  place  on  all  work  sites  to minimise the potential for damage arising from inclement weather and/or/elevated river levels during the course of work.</w:t>
            </w:r>
          </w:p>
        </w:tc>
      </w:tr>
      <w:tr w:rsidR="0067318B" w:rsidRPr="008838F8" w14:paraId="1CE71A31" w14:textId="77777777" w:rsidTr="00E32505">
        <w:tc>
          <w:tcPr>
            <w:tcW w:w="1951" w:type="dxa"/>
          </w:tcPr>
          <w:p w14:paraId="6B9DB086" w14:textId="77777777" w:rsidR="0067318B" w:rsidRPr="008838F8" w:rsidRDefault="0067318B" w:rsidP="00E32505">
            <w:pPr>
              <w:pStyle w:val="Style1"/>
            </w:pPr>
            <w:r w:rsidRPr="008838F8">
              <w:t>Excavation Works</w:t>
            </w:r>
          </w:p>
        </w:tc>
        <w:tc>
          <w:tcPr>
            <w:tcW w:w="3260" w:type="dxa"/>
          </w:tcPr>
          <w:p w14:paraId="1B89E3B1" w14:textId="77777777" w:rsidR="0067318B" w:rsidRPr="008838F8" w:rsidRDefault="0067318B" w:rsidP="00E32505">
            <w:pPr>
              <w:pStyle w:val="Style1"/>
            </w:pPr>
            <w:r w:rsidRPr="008838F8">
              <w:t>.</w:t>
            </w:r>
          </w:p>
        </w:tc>
        <w:tc>
          <w:tcPr>
            <w:tcW w:w="8789" w:type="dxa"/>
          </w:tcPr>
          <w:p w14:paraId="13F0BD11" w14:textId="77777777" w:rsidR="0067318B" w:rsidRPr="008838F8" w:rsidRDefault="0067318B" w:rsidP="00E32505">
            <w:pPr>
              <w:pStyle w:val="Style1"/>
            </w:pPr>
            <w:r w:rsidRPr="008838F8">
              <w:t>The Contractor shall</w:t>
            </w:r>
          </w:p>
          <w:p w14:paraId="1591FEC2" w14:textId="550B7402" w:rsidR="0067318B" w:rsidRPr="008838F8" w:rsidRDefault="0067318B" w:rsidP="00CE4C49">
            <w:pPr>
              <w:pStyle w:val="Bullet"/>
            </w:pPr>
            <w:r w:rsidRPr="008838F8">
              <w:t xml:space="preserve">Remove excavated material and dispose </w:t>
            </w:r>
            <w:r w:rsidR="00070B4A">
              <w:t xml:space="preserve">of </w:t>
            </w:r>
            <w:r w:rsidRPr="008838F8">
              <w:t xml:space="preserve">it </w:t>
            </w:r>
            <w:r w:rsidR="00F41481" w:rsidRPr="008838F8">
              <w:t>into</w:t>
            </w:r>
            <w:r w:rsidRPr="008838F8">
              <w:t xml:space="preserve"> the designated disposal areas, not dumping these materials into the river. Use mitigating measures to protect excavated material from being eroded and reintroduced into the river</w:t>
            </w:r>
          </w:p>
        </w:tc>
      </w:tr>
      <w:tr w:rsidR="0067318B" w:rsidRPr="008838F8" w14:paraId="4936CBD0" w14:textId="77777777" w:rsidTr="00E32505">
        <w:tc>
          <w:tcPr>
            <w:tcW w:w="1951" w:type="dxa"/>
          </w:tcPr>
          <w:p w14:paraId="68E488BD" w14:textId="77777777" w:rsidR="0067318B" w:rsidRPr="008838F8" w:rsidRDefault="0067318B" w:rsidP="00E32505">
            <w:pPr>
              <w:pStyle w:val="Style1"/>
            </w:pPr>
            <w:r w:rsidRPr="008838F8">
              <w:t>Concrete Works</w:t>
            </w:r>
          </w:p>
        </w:tc>
        <w:tc>
          <w:tcPr>
            <w:tcW w:w="3260" w:type="dxa"/>
          </w:tcPr>
          <w:p w14:paraId="225EAAAE" w14:textId="77777777" w:rsidR="0067318B" w:rsidRPr="008838F8" w:rsidRDefault="0067318B" w:rsidP="00E32505">
            <w:pPr>
              <w:pStyle w:val="Style1"/>
            </w:pPr>
            <w:r w:rsidRPr="008838F8">
              <w:t>Concrete leachate is alkaline and highly toxic to fish and other aquatic life.</w:t>
            </w:r>
          </w:p>
        </w:tc>
        <w:tc>
          <w:tcPr>
            <w:tcW w:w="8789" w:type="dxa"/>
          </w:tcPr>
          <w:p w14:paraId="24C69DE5" w14:textId="77777777" w:rsidR="0067318B" w:rsidRPr="008838F8" w:rsidRDefault="0067318B" w:rsidP="00E32505">
            <w:pPr>
              <w:pStyle w:val="Style1"/>
            </w:pPr>
            <w:r w:rsidRPr="008838F8">
              <w:t>The Contractor shall</w:t>
            </w:r>
          </w:p>
          <w:p w14:paraId="72A41502" w14:textId="336E4818" w:rsidR="0067318B" w:rsidRPr="008838F8" w:rsidRDefault="0067318B" w:rsidP="00E32505">
            <w:pPr>
              <w:pStyle w:val="Bullet"/>
            </w:pPr>
            <w:r w:rsidRPr="008838F8">
              <w:t xml:space="preserve">Provide appropriate devices and measures against </w:t>
            </w:r>
            <w:r w:rsidR="00070B4A">
              <w:t xml:space="preserve">the </w:t>
            </w:r>
            <w:r w:rsidRPr="008838F8">
              <w:t xml:space="preserve">discharge of toxic materials and fluids originated from concreting work into the rivers, </w:t>
            </w:r>
          </w:p>
          <w:p w14:paraId="1BC6DE1F" w14:textId="77777777" w:rsidR="0067318B" w:rsidRPr="008838F8" w:rsidRDefault="0067318B" w:rsidP="00E32505">
            <w:pPr>
              <w:pStyle w:val="Bullet"/>
            </w:pPr>
            <w:r w:rsidRPr="008838F8">
              <w:t xml:space="preserve">Ensure that any materials or liquids produced by works involving the use of concrete, cement and cementitious materials shall not be deposited at non-designated places, and not be discharged into or about any watercourse without treatment. </w:t>
            </w:r>
          </w:p>
          <w:p w14:paraId="3744106C" w14:textId="77777777" w:rsidR="0067318B" w:rsidRPr="008838F8" w:rsidRDefault="0067318B" w:rsidP="00E32505">
            <w:pPr>
              <w:pStyle w:val="Bullet"/>
            </w:pPr>
            <w:r w:rsidRPr="008838F8">
              <w:t xml:space="preserve">Provide containment facilities for the wash-down water from concrete delivery trucks, concrete pumping equipment, and other tools and equipment.  </w:t>
            </w:r>
          </w:p>
        </w:tc>
      </w:tr>
    </w:tbl>
    <w:p w14:paraId="5635B677" w14:textId="03BA697D" w:rsidR="0067318B" w:rsidRDefault="0067318B" w:rsidP="0067318B"/>
    <w:p w14:paraId="016DD88F" w14:textId="4A285EBF" w:rsidR="004E7916" w:rsidRPr="008838F8" w:rsidRDefault="004E7916" w:rsidP="004E7916">
      <w:pPr>
        <w:rPr>
          <w:b/>
        </w:rPr>
      </w:pPr>
      <w:r w:rsidRPr="008838F8">
        <w:rPr>
          <w:b/>
        </w:rPr>
        <w:t xml:space="preserve">ECP </w:t>
      </w:r>
      <w:r>
        <w:rPr>
          <w:b/>
        </w:rPr>
        <w:t>20</w:t>
      </w:r>
      <w:r w:rsidRPr="008838F8">
        <w:rPr>
          <w:b/>
        </w:rPr>
        <w:t xml:space="preserve">: </w:t>
      </w:r>
      <w:r>
        <w:rPr>
          <w:b/>
        </w:rPr>
        <w:t>COVID 19 Health and Safety Plan</w:t>
      </w:r>
    </w:p>
    <w:tbl>
      <w:tblPr>
        <w:tblStyle w:val="TableGrid"/>
        <w:tblW w:w="9527" w:type="dxa"/>
        <w:tblLook w:val="04A0" w:firstRow="1" w:lastRow="0" w:firstColumn="1" w:lastColumn="0" w:noHBand="0" w:noVBand="1"/>
      </w:tblPr>
      <w:tblGrid>
        <w:gridCol w:w="2039"/>
        <w:gridCol w:w="7488"/>
      </w:tblGrid>
      <w:tr w:rsidR="004E7916" w:rsidRPr="00ED28B2" w14:paraId="39F81156" w14:textId="77777777" w:rsidTr="00345ECA">
        <w:trPr>
          <w:trHeight w:val="350"/>
        </w:trPr>
        <w:tc>
          <w:tcPr>
            <w:tcW w:w="2039" w:type="dxa"/>
          </w:tcPr>
          <w:p w14:paraId="6E199048" w14:textId="77777777" w:rsidR="004E7916" w:rsidRPr="00ED28B2" w:rsidRDefault="004E7916" w:rsidP="00345ECA">
            <w:pPr>
              <w:pStyle w:val="Style1"/>
              <w:rPr>
                <w:b/>
                <w:bCs/>
              </w:rPr>
            </w:pPr>
            <w:r w:rsidRPr="00ED28B2">
              <w:rPr>
                <w:b/>
                <w:bCs/>
              </w:rPr>
              <w:t>Item</w:t>
            </w:r>
          </w:p>
        </w:tc>
        <w:tc>
          <w:tcPr>
            <w:tcW w:w="7488" w:type="dxa"/>
          </w:tcPr>
          <w:p w14:paraId="65C10C0C" w14:textId="77777777" w:rsidR="004E7916" w:rsidRPr="00ED28B2" w:rsidRDefault="004E7916" w:rsidP="00345ECA">
            <w:pPr>
              <w:pStyle w:val="Style1"/>
              <w:rPr>
                <w:b/>
                <w:bCs/>
              </w:rPr>
            </w:pPr>
            <w:r w:rsidRPr="00ED28B2">
              <w:rPr>
                <w:b/>
                <w:bCs/>
              </w:rPr>
              <w:t>Good Practices/ Management Guidelines (to be implemented by Contractor/Promoter)</w:t>
            </w:r>
          </w:p>
        </w:tc>
      </w:tr>
      <w:tr w:rsidR="004E7916" w:rsidRPr="0062308D" w14:paraId="1F7D6FBF" w14:textId="77777777" w:rsidTr="00345ECA">
        <w:trPr>
          <w:trHeight w:val="23"/>
        </w:trPr>
        <w:tc>
          <w:tcPr>
            <w:tcW w:w="2039" w:type="dxa"/>
          </w:tcPr>
          <w:p w14:paraId="7CBDD612" w14:textId="77777777" w:rsidR="004E7916" w:rsidRPr="0062308D" w:rsidRDefault="004E7916" w:rsidP="00345ECA">
            <w:pPr>
              <w:spacing w:after="0"/>
            </w:pPr>
            <w:r w:rsidRPr="0062308D">
              <w:t xml:space="preserve">Awareness materials </w:t>
            </w:r>
          </w:p>
        </w:tc>
        <w:tc>
          <w:tcPr>
            <w:tcW w:w="7488" w:type="dxa"/>
          </w:tcPr>
          <w:p w14:paraId="19CA7BD5" w14:textId="77988DBB" w:rsidR="004E7916" w:rsidRPr="0062308D" w:rsidRDefault="004E7916" w:rsidP="00345ECA">
            <w:pPr>
              <w:pStyle w:val="Bullet"/>
            </w:pPr>
            <w:r w:rsidRPr="0062308D">
              <w:t>Preparation of awareness materials on COVID-19</w:t>
            </w:r>
            <w:r w:rsidR="005079F0">
              <w:t>,</w:t>
            </w:r>
            <w:r w:rsidRPr="0062308D">
              <w:t xml:space="preserve"> e.g., signs, posters</w:t>
            </w:r>
          </w:p>
          <w:p w14:paraId="07FD67A2" w14:textId="328234A6" w:rsidR="004E7916" w:rsidRPr="0062308D" w:rsidRDefault="004E7916" w:rsidP="00345ECA">
            <w:pPr>
              <w:pStyle w:val="Bullet"/>
            </w:pPr>
            <w:r w:rsidRPr="0062308D">
              <w:t>Installation of awareness signs at work sites for visibility to workers and the general public</w:t>
            </w:r>
          </w:p>
        </w:tc>
      </w:tr>
      <w:tr w:rsidR="004E7916" w:rsidRPr="0062308D" w14:paraId="0A4E82EC" w14:textId="77777777" w:rsidTr="00345ECA">
        <w:trPr>
          <w:trHeight w:val="23"/>
        </w:trPr>
        <w:tc>
          <w:tcPr>
            <w:tcW w:w="2039" w:type="dxa"/>
          </w:tcPr>
          <w:p w14:paraId="2A34A736" w14:textId="77777777" w:rsidR="004E7916" w:rsidRPr="0062308D" w:rsidRDefault="004E7916" w:rsidP="00345ECA">
            <w:pPr>
              <w:spacing w:after="0"/>
            </w:pPr>
            <w:r w:rsidRPr="0062308D">
              <w:t>Detection Measures</w:t>
            </w:r>
          </w:p>
        </w:tc>
        <w:tc>
          <w:tcPr>
            <w:tcW w:w="7488" w:type="dxa"/>
          </w:tcPr>
          <w:p w14:paraId="40FF9EA1" w14:textId="77777777" w:rsidR="004E7916" w:rsidRPr="0062308D" w:rsidRDefault="004E7916" w:rsidP="00345ECA">
            <w:pPr>
              <w:pStyle w:val="Bullet"/>
            </w:pPr>
            <w:r w:rsidRPr="0062308D">
              <w:t>Control and document the entry/exit to the work site for both workers and other parties.</w:t>
            </w:r>
          </w:p>
          <w:p w14:paraId="2975626D" w14:textId="626F5CC9" w:rsidR="004E7916" w:rsidRPr="0062308D" w:rsidRDefault="004E7916" w:rsidP="00345ECA">
            <w:pPr>
              <w:pStyle w:val="Bullet"/>
            </w:pPr>
            <w:r w:rsidRPr="0062308D">
              <w:t xml:space="preserve">Prevent sick workers from entering the site </w:t>
            </w:r>
            <w:r w:rsidR="005079F0">
              <w:t>by</w:t>
            </w:r>
            <w:r w:rsidRPr="0062308D">
              <w:t xml:space="preserve"> checking </w:t>
            </w:r>
            <w:r w:rsidR="005079F0">
              <w:t xml:space="preserve">the </w:t>
            </w:r>
            <w:r w:rsidRPr="0062308D">
              <w:t>temperatures of workers and other people entering the site. Require self-reporting prior to entering the site.</w:t>
            </w:r>
          </w:p>
          <w:p w14:paraId="174DC492" w14:textId="77777777" w:rsidR="004E7916" w:rsidRPr="0062308D" w:rsidRDefault="004E7916" w:rsidP="00345ECA">
            <w:pPr>
              <w:pStyle w:val="Bullet"/>
            </w:pPr>
            <w:r w:rsidRPr="0062308D">
              <w:t>All workers to self-monitor their health, possibly with the use of questionnaires, and take their body temperature regularly.</w:t>
            </w:r>
          </w:p>
          <w:p w14:paraId="1D7AC7C5" w14:textId="77777777" w:rsidR="004E7916" w:rsidRPr="0062308D" w:rsidRDefault="004E7916" w:rsidP="00345ECA">
            <w:pPr>
              <w:pStyle w:val="Bullet"/>
            </w:pPr>
            <w:r w:rsidRPr="0062308D">
              <w:t>Thermal screening at the workplace to be considered only in the context of a combination of measures for prevention and control of COVID-19 at the workplace and along with risk communication.</w:t>
            </w:r>
          </w:p>
        </w:tc>
      </w:tr>
      <w:tr w:rsidR="004E7916" w:rsidRPr="0062308D" w14:paraId="28CAF876" w14:textId="77777777" w:rsidTr="00345ECA">
        <w:trPr>
          <w:trHeight w:val="23"/>
        </w:trPr>
        <w:tc>
          <w:tcPr>
            <w:tcW w:w="2039" w:type="dxa"/>
          </w:tcPr>
          <w:p w14:paraId="01014D9D" w14:textId="77777777" w:rsidR="004E7916" w:rsidRPr="0062308D" w:rsidRDefault="004E7916" w:rsidP="00345ECA">
            <w:pPr>
              <w:spacing w:after="0"/>
            </w:pPr>
            <w:r w:rsidRPr="0062308D">
              <w:t>Physical Distancing measures</w:t>
            </w:r>
          </w:p>
        </w:tc>
        <w:tc>
          <w:tcPr>
            <w:tcW w:w="7488" w:type="dxa"/>
          </w:tcPr>
          <w:p w14:paraId="2A0B2427" w14:textId="654777D0" w:rsidR="004E7916" w:rsidRPr="0062308D" w:rsidRDefault="004E7916" w:rsidP="00345ECA">
            <w:pPr>
              <w:pStyle w:val="Bullet"/>
            </w:pPr>
            <w:r w:rsidRPr="0062308D">
              <w:t>Keep a distance of at least 1 meter between workers and minimize physical contact, ensure strict control over external access and queue management (marking on the floor, barriers).</w:t>
            </w:r>
          </w:p>
          <w:p w14:paraId="0876B4C7" w14:textId="01CC5CE1" w:rsidR="004E7916" w:rsidRPr="0062308D" w:rsidRDefault="004E7916" w:rsidP="00345ECA">
            <w:pPr>
              <w:pStyle w:val="Bullet"/>
            </w:pPr>
            <w:r w:rsidRPr="0062308D">
              <w:t xml:space="preserve">Reduce </w:t>
            </w:r>
            <w:r w:rsidR="005079F0">
              <w:t xml:space="preserve">the </w:t>
            </w:r>
            <w:r w:rsidRPr="0062308D">
              <w:t>density of people in the building (no more than 1 person per every 10 square metres), physical spacing at least 1 meter apart for work stations and common spaces, such as entrances/exits, lifts, pantries/canteens, stairs, where congregation or queuing of employees or visitors/clients might occur.</w:t>
            </w:r>
          </w:p>
          <w:p w14:paraId="4D01F5A5" w14:textId="77777777" w:rsidR="004E7916" w:rsidRPr="0062308D" w:rsidRDefault="004E7916" w:rsidP="00345ECA">
            <w:pPr>
              <w:pStyle w:val="Bullet"/>
            </w:pPr>
            <w:r w:rsidRPr="0062308D">
              <w:t>Avoid crowding by staggering working hours to reduce the congregation of employees at common spaces such as entrances or exits.</w:t>
            </w:r>
          </w:p>
          <w:p w14:paraId="5F3997BD" w14:textId="1813CFF3" w:rsidR="004E7916" w:rsidRPr="0062308D" w:rsidRDefault="004E7916" w:rsidP="00345ECA">
            <w:pPr>
              <w:pStyle w:val="Bullet"/>
            </w:pPr>
            <w:r w:rsidRPr="0062308D">
              <w:t>Implement or enhance shift or split-team arrangements or teleworking.</w:t>
            </w:r>
          </w:p>
          <w:p w14:paraId="3F7F1942" w14:textId="08907C4F" w:rsidR="004E7916" w:rsidRPr="0062308D" w:rsidRDefault="004E7916" w:rsidP="00345ECA">
            <w:pPr>
              <w:pStyle w:val="Bullet"/>
            </w:pPr>
            <w:r w:rsidRPr="0062308D">
              <w:t>Minimise the movement of local workers in and out of the site (e.g., avoid workers returning home to affected areas or returning to site f</w:t>
            </w:r>
            <w:r w:rsidR="005079F0">
              <w:t>ro</w:t>
            </w:r>
            <w:r w:rsidRPr="0062308D">
              <w:t>m affected areas).</w:t>
            </w:r>
          </w:p>
          <w:p w14:paraId="09F8CC86" w14:textId="29FD853E" w:rsidR="004E7916" w:rsidRPr="0062308D" w:rsidRDefault="004E7916" w:rsidP="00345ECA">
            <w:pPr>
              <w:pStyle w:val="Bullet"/>
            </w:pPr>
            <w:r w:rsidRPr="0062308D">
              <w:t xml:space="preserve">Minimise the workers’ contact with </w:t>
            </w:r>
            <w:r w:rsidR="005079F0">
              <w:t xml:space="preserve">the </w:t>
            </w:r>
            <w:r w:rsidRPr="0062308D">
              <w:t>local community.</w:t>
            </w:r>
          </w:p>
        </w:tc>
      </w:tr>
      <w:tr w:rsidR="004E7916" w:rsidRPr="0062308D" w14:paraId="002F61B0" w14:textId="77777777" w:rsidTr="00345ECA">
        <w:trPr>
          <w:trHeight w:val="23"/>
        </w:trPr>
        <w:tc>
          <w:tcPr>
            <w:tcW w:w="2039" w:type="dxa"/>
          </w:tcPr>
          <w:p w14:paraId="0DAAA129" w14:textId="77777777" w:rsidR="004E7916" w:rsidRPr="0062308D" w:rsidRDefault="004E7916" w:rsidP="00345ECA">
            <w:pPr>
              <w:spacing w:after="0"/>
            </w:pPr>
            <w:r w:rsidRPr="0062308D">
              <w:t>Respiratory measures</w:t>
            </w:r>
          </w:p>
        </w:tc>
        <w:tc>
          <w:tcPr>
            <w:tcW w:w="7488" w:type="dxa"/>
          </w:tcPr>
          <w:p w14:paraId="65F550A6" w14:textId="77777777" w:rsidR="004E7916" w:rsidRPr="0062308D" w:rsidRDefault="004E7916" w:rsidP="00345ECA">
            <w:pPr>
              <w:pStyle w:val="Bullet"/>
            </w:pPr>
            <w:r w:rsidRPr="0062308D">
              <w:t xml:space="preserve">All workers should wear a face mask. </w:t>
            </w:r>
          </w:p>
          <w:p w14:paraId="0F23D756" w14:textId="77777777" w:rsidR="004E7916" w:rsidRPr="0062308D" w:rsidRDefault="004E7916" w:rsidP="00345ECA">
            <w:pPr>
              <w:pStyle w:val="Bullet"/>
            </w:pPr>
            <w:r w:rsidRPr="0062308D">
              <w:t>If a worker is sick, they should not come to work if a member of staff or a worker feels unwell while at work, provide a medical mask so that they may get home safely.</w:t>
            </w:r>
          </w:p>
          <w:p w14:paraId="6D08A859" w14:textId="77777777" w:rsidR="004E7916" w:rsidRPr="0062308D" w:rsidRDefault="004E7916" w:rsidP="00345ECA">
            <w:pPr>
              <w:pStyle w:val="Bullet"/>
            </w:pPr>
            <w:r w:rsidRPr="0062308D">
              <w:t>Where masks are used, whether in line with government policy or by personal choice, it is very important to ensure safe and proper use, care and disposal</w:t>
            </w:r>
          </w:p>
        </w:tc>
      </w:tr>
      <w:tr w:rsidR="004E7916" w:rsidRPr="0062308D" w14:paraId="5F81286A" w14:textId="77777777" w:rsidTr="00345ECA">
        <w:trPr>
          <w:trHeight w:val="23"/>
        </w:trPr>
        <w:tc>
          <w:tcPr>
            <w:tcW w:w="2039" w:type="dxa"/>
          </w:tcPr>
          <w:p w14:paraId="34C33A16" w14:textId="77777777" w:rsidR="004E7916" w:rsidRPr="0062308D" w:rsidRDefault="004E7916" w:rsidP="00345ECA">
            <w:pPr>
              <w:spacing w:after="0"/>
            </w:pPr>
            <w:r w:rsidRPr="0062308D">
              <w:t>Hand Hygiene measures:</w:t>
            </w:r>
          </w:p>
        </w:tc>
        <w:tc>
          <w:tcPr>
            <w:tcW w:w="7488" w:type="dxa"/>
          </w:tcPr>
          <w:p w14:paraId="40982AB8" w14:textId="77777777" w:rsidR="004E7916" w:rsidRPr="0062308D" w:rsidRDefault="004E7916" w:rsidP="00345ECA">
            <w:pPr>
              <w:pStyle w:val="Bullet"/>
            </w:pPr>
            <w:r w:rsidRPr="0062308D">
              <w:t>Regular and thorough handwashing with soap and water or hand hygiene with alcohol-based hand-rub (a) before starting work, before eating, frequently during the work shift, especially after contact with co-workers or customers, (b) after going to the bathroom, after contact with secretions, excretions and body fluids, after contact with potentially contaminated objects (gloves, clothing, masks, used tissues, waste), and immediately after removing gloves and other protective equipment but before touching eyes, nose, or mouth.</w:t>
            </w:r>
          </w:p>
          <w:p w14:paraId="28ABBD12" w14:textId="7DED6B3E" w:rsidR="004E7916" w:rsidRPr="0062308D" w:rsidRDefault="004E7916" w:rsidP="00345ECA">
            <w:pPr>
              <w:pStyle w:val="Bullet"/>
            </w:pPr>
            <w:r w:rsidRPr="0062308D">
              <w:t>Hand hygiene stations, such as hand washing and hand rub dispensers, should be put in prominent places around the workplace and be made accessible to all staff, contractors, clients or customers, and visitors</w:t>
            </w:r>
            <w:r w:rsidR="005079F0">
              <w:t>,</w:t>
            </w:r>
            <w:r w:rsidRPr="0062308D">
              <w:t xml:space="preserve"> along with communication materials to promote hand hygiene</w:t>
            </w:r>
          </w:p>
        </w:tc>
      </w:tr>
      <w:tr w:rsidR="004E7916" w:rsidRPr="0062308D" w14:paraId="468A7D88" w14:textId="77777777" w:rsidTr="00345ECA">
        <w:trPr>
          <w:trHeight w:val="23"/>
        </w:trPr>
        <w:tc>
          <w:tcPr>
            <w:tcW w:w="2039" w:type="dxa"/>
          </w:tcPr>
          <w:p w14:paraId="78F85248" w14:textId="77777777" w:rsidR="004E7916" w:rsidRPr="0062308D" w:rsidRDefault="004E7916" w:rsidP="00345ECA">
            <w:pPr>
              <w:spacing w:after="0"/>
            </w:pPr>
            <w:r w:rsidRPr="0062308D">
              <w:t>Cleaning and Disinfection</w:t>
            </w:r>
          </w:p>
        </w:tc>
        <w:tc>
          <w:tcPr>
            <w:tcW w:w="7488" w:type="dxa"/>
          </w:tcPr>
          <w:p w14:paraId="697983F2" w14:textId="77777777" w:rsidR="004E7916" w:rsidRPr="0062308D" w:rsidRDefault="004E7916" w:rsidP="00345ECA">
            <w:pPr>
              <w:pStyle w:val="Bullet"/>
            </w:pPr>
            <w:r w:rsidRPr="0062308D">
              <w:t>Cleaning and Disinfection off all site facilities, including offices, accommodation, canteens and common spaces:</w:t>
            </w:r>
          </w:p>
          <w:p w14:paraId="75C7DB6A" w14:textId="77777777" w:rsidR="004E7916" w:rsidRPr="0062308D" w:rsidRDefault="004E7916" w:rsidP="00345ECA">
            <w:pPr>
              <w:pStyle w:val="Bullet"/>
            </w:pPr>
            <w:r w:rsidRPr="0062308D">
              <w:t>Cleaning (soap, water, and mechanical action) to remove dirt, debris, and other materials from surfaces. Disinfection of dirty surfaces and objects only after cleaning.</w:t>
            </w:r>
          </w:p>
          <w:p w14:paraId="0F395F0E" w14:textId="77777777" w:rsidR="004E7916" w:rsidRPr="0062308D" w:rsidRDefault="004E7916" w:rsidP="00345ECA">
            <w:pPr>
              <w:pStyle w:val="Bullet"/>
            </w:pPr>
            <w:r w:rsidRPr="0062308D">
              <w:t>Most common disinfectants – sodium hypochlorite (bleach) of surface at concentration 0.1% or alcohol at least 70% concentration for surfaces which can be damaged by sodium hypochlorite.</w:t>
            </w:r>
          </w:p>
          <w:p w14:paraId="27006525" w14:textId="77777777" w:rsidR="004E7916" w:rsidRPr="0062308D" w:rsidRDefault="004E7916" w:rsidP="00345ECA">
            <w:pPr>
              <w:pStyle w:val="Bullet"/>
            </w:pPr>
            <w:r w:rsidRPr="0062308D">
              <w:t>Priority disinfection of high-touch surfaces - commonly used areas, door and window handles, light switches, kitchen and food preparation areas, bathroom surfaces, toilets and taps, touchscreen personal devices, personal computer keyboards, and work surfaces.</w:t>
            </w:r>
          </w:p>
          <w:p w14:paraId="5534F3BD" w14:textId="77777777" w:rsidR="004E7916" w:rsidRPr="0062308D" w:rsidRDefault="004E7916" w:rsidP="00345ECA">
            <w:pPr>
              <w:pStyle w:val="Bullet"/>
            </w:pPr>
            <w:r w:rsidRPr="0062308D">
              <w:t>Disinfectant solutions must always be prepared and used according to the manufacturer’s instructions, including instructions to protect the safety and health of disinfection workers, use of personal protective equipment, and avoiding mixing different chemical disinfectants.</w:t>
            </w:r>
          </w:p>
          <w:p w14:paraId="6B777572" w14:textId="77777777" w:rsidR="004E7916" w:rsidRPr="0062308D" w:rsidRDefault="004E7916" w:rsidP="00345ECA">
            <w:pPr>
              <w:pStyle w:val="Bullet"/>
            </w:pPr>
            <w:r w:rsidRPr="0062308D">
              <w:t>Provide appropriate PPEs to the cleaners.</w:t>
            </w:r>
          </w:p>
          <w:p w14:paraId="60E183CF" w14:textId="2E9C81EA" w:rsidR="004E7916" w:rsidRPr="0062308D" w:rsidRDefault="004E7916" w:rsidP="00345ECA">
            <w:pPr>
              <w:pStyle w:val="Bullet"/>
            </w:pPr>
            <w:r w:rsidRPr="0062308D">
              <w:t>Manage the waste as medical waste, and dispose of it in accordance with local regulations.</w:t>
            </w:r>
          </w:p>
        </w:tc>
      </w:tr>
      <w:tr w:rsidR="004E7916" w:rsidRPr="0062308D" w14:paraId="65C784C6" w14:textId="77777777" w:rsidTr="00345ECA">
        <w:trPr>
          <w:trHeight w:val="23"/>
        </w:trPr>
        <w:tc>
          <w:tcPr>
            <w:tcW w:w="2039" w:type="dxa"/>
          </w:tcPr>
          <w:p w14:paraId="49FEA25F" w14:textId="77777777" w:rsidR="004E7916" w:rsidRPr="0062308D" w:rsidRDefault="004E7916" w:rsidP="00345ECA">
            <w:pPr>
              <w:spacing w:after="0"/>
            </w:pPr>
            <w:r w:rsidRPr="0062308D">
              <w:t>Response measures if workers found with COVID-19 symptoms</w:t>
            </w:r>
          </w:p>
        </w:tc>
        <w:tc>
          <w:tcPr>
            <w:tcW w:w="7488" w:type="dxa"/>
          </w:tcPr>
          <w:p w14:paraId="48A7F9CB" w14:textId="77777777" w:rsidR="004E7916" w:rsidRPr="0062308D" w:rsidRDefault="004E7916" w:rsidP="00345ECA">
            <w:pPr>
              <w:pStyle w:val="Bullet"/>
            </w:pPr>
            <w:r w:rsidRPr="0062308D">
              <w:t>Workers who are unwell or who develop symptoms consistent with COVID-19 to stay at home, self-isolate, and contact a medical professional or the local COVID-19 information line for advice on testing and referral (consider telemedicine and flexible sick leave policy).</w:t>
            </w:r>
          </w:p>
          <w:p w14:paraId="6F26AE12" w14:textId="77777777" w:rsidR="004E7916" w:rsidRPr="0062308D" w:rsidRDefault="004E7916" w:rsidP="00345ECA">
            <w:pPr>
              <w:pStyle w:val="Bullet"/>
            </w:pPr>
            <w:r w:rsidRPr="0062308D">
              <w:t>Standard operating procedures to be prepared to manage a person who becomes sick at the workplace and is suspected of having COVID-19, including isolation, contact tracing and disinfection.</w:t>
            </w:r>
          </w:p>
          <w:p w14:paraId="39F0D3C3" w14:textId="77777777" w:rsidR="004E7916" w:rsidRPr="0062308D" w:rsidRDefault="004E7916" w:rsidP="00345ECA">
            <w:pPr>
              <w:pStyle w:val="Bullet"/>
            </w:pPr>
            <w:r w:rsidRPr="0062308D">
              <w:t>People who were in close contact at the workplace with persons with laboratory-confirmed COVID-19 should be quarantined for 14 days from the last time of the contact in accordance with WHO recommendations.</w:t>
            </w:r>
          </w:p>
          <w:p w14:paraId="66F8B6FB" w14:textId="4530AE39" w:rsidR="004E7916" w:rsidRPr="0062308D" w:rsidRDefault="004E7916" w:rsidP="00345ECA">
            <w:pPr>
              <w:pStyle w:val="Bullet"/>
            </w:pPr>
            <w:r w:rsidRPr="0062308D">
              <w:t>Set out differentiated procedures for the treatment of sick persons based on the case severity. Pay workers throughout periods of illness, isolation or quarantine.</w:t>
            </w:r>
          </w:p>
          <w:p w14:paraId="6E909E89" w14:textId="77777777" w:rsidR="004E7916" w:rsidRPr="0062308D" w:rsidRDefault="004E7916" w:rsidP="00345ECA">
            <w:pPr>
              <w:pStyle w:val="Bullet"/>
            </w:pPr>
            <w:r w:rsidRPr="0062308D">
              <w:t>Set aside a part of worker accommodation for precautionary self-quarantine.</w:t>
            </w:r>
          </w:p>
          <w:p w14:paraId="3D1EE86D" w14:textId="77777777" w:rsidR="004E7916" w:rsidRPr="0062308D" w:rsidRDefault="004E7916" w:rsidP="00345ECA">
            <w:pPr>
              <w:pStyle w:val="Bullet"/>
            </w:pPr>
            <w:r w:rsidRPr="0062308D">
              <w:t>Establish communications with local medical services and refer sick workers to there.</w:t>
            </w:r>
          </w:p>
        </w:tc>
      </w:tr>
      <w:tr w:rsidR="004E7916" w:rsidRPr="0062308D" w14:paraId="6B832175" w14:textId="77777777" w:rsidTr="00345ECA">
        <w:trPr>
          <w:trHeight w:val="23"/>
        </w:trPr>
        <w:tc>
          <w:tcPr>
            <w:tcW w:w="2039" w:type="dxa"/>
          </w:tcPr>
          <w:p w14:paraId="323D7E57" w14:textId="77777777" w:rsidR="004E7916" w:rsidRPr="0062308D" w:rsidRDefault="004E7916" w:rsidP="00345ECA">
            <w:pPr>
              <w:spacing w:after="0"/>
            </w:pPr>
            <w:r w:rsidRPr="0062308D">
              <w:t>Adjusting Work Practices and Manage Work Related Travels</w:t>
            </w:r>
          </w:p>
        </w:tc>
        <w:tc>
          <w:tcPr>
            <w:tcW w:w="7488" w:type="dxa"/>
          </w:tcPr>
          <w:p w14:paraId="7C24A459" w14:textId="77777777" w:rsidR="004E7916" w:rsidRPr="0062308D" w:rsidRDefault="004E7916" w:rsidP="00345ECA">
            <w:pPr>
              <w:pStyle w:val="Bullet"/>
            </w:pPr>
            <w:r w:rsidRPr="0062308D">
              <w:t>Consider changes to work processes and timings to minimize contact between workers (e.g., decreasing the size of work team, changing to a 24-hour work rotation).</w:t>
            </w:r>
          </w:p>
          <w:p w14:paraId="24C1D4E2" w14:textId="77777777" w:rsidR="004E7916" w:rsidRPr="0062308D" w:rsidRDefault="004E7916" w:rsidP="00345ECA">
            <w:pPr>
              <w:pStyle w:val="Bullet"/>
            </w:pPr>
            <w:r w:rsidRPr="0062308D">
              <w:t>Cancel or postpone non-essential travel to areas with community transmission of COVID-19.</w:t>
            </w:r>
          </w:p>
          <w:p w14:paraId="3B10A0F8" w14:textId="77777777" w:rsidR="004E7916" w:rsidRPr="0062308D" w:rsidRDefault="004E7916" w:rsidP="00345ECA">
            <w:pPr>
              <w:pStyle w:val="Bullet"/>
            </w:pPr>
            <w:r w:rsidRPr="0062308D">
              <w:t>Provide hand sanitizer to workers who must travel, advise workers to comply with instructions from local authorities where they are travelling, as well as information on whom to contact if they feel ill while travelling.</w:t>
            </w:r>
          </w:p>
          <w:p w14:paraId="07FC0CC9" w14:textId="77777777" w:rsidR="004E7916" w:rsidRPr="0062308D" w:rsidRDefault="004E7916" w:rsidP="00345ECA">
            <w:pPr>
              <w:pStyle w:val="Bullet"/>
            </w:pPr>
            <w:r w:rsidRPr="0062308D">
              <w:t>Workers returning from an area where COVID-19 transmission is occurring should monitor themselves for symptoms for 14 days and take their temperature twice a day; if they are feeling unwell, they should stay at home, self-isolate, and contact a medical professional.</w:t>
            </w:r>
          </w:p>
        </w:tc>
      </w:tr>
      <w:tr w:rsidR="004E7916" w:rsidRPr="0062308D" w14:paraId="5FC3CAEE" w14:textId="77777777" w:rsidTr="00345ECA">
        <w:trPr>
          <w:trHeight w:val="23"/>
        </w:trPr>
        <w:tc>
          <w:tcPr>
            <w:tcW w:w="2039" w:type="dxa"/>
          </w:tcPr>
          <w:p w14:paraId="20A76650" w14:textId="77777777" w:rsidR="004E7916" w:rsidRPr="0062308D" w:rsidRDefault="004E7916" w:rsidP="00345ECA">
            <w:pPr>
              <w:spacing w:after="0"/>
            </w:pPr>
            <w:r w:rsidRPr="0062308D">
              <w:t>Communication and Contact With the Community</w:t>
            </w:r>
          </w:p>
        </w:tc>
        <w:tc>
          <w:tcPr>
            <w:tcW w:w="7488" w:type="dxa"/>
          </w:tcPr>
          <w:p w14:paraId="510CD89D" w14:textId="77777777" w:rsidR="004E7916" w:rsidRPr="0062308D" w:rsidRDefault="004E7916" w:rsidP="00345ECA">
            <w:pPr>
              <w:pStyle w:val="Bullet"/>
            </w:pPr>
            <w:r w:rsidRPr="0062308D">
              <w:t>Carefully manage the relations with the community with clear and regular communication.</w:t>
            </w:r>
          </w:p>
          <w:p w14:paraId="74DED8CC" w14:textId="77777777" w:rsidR="004E7916" w:rsidRPr="0062308D" w:rsidRDefault="004E7916" w:rsidP="00345ECA">
            <w:pPr>
              <w:pStyle w:val="Bullet"/>
            </w:pPr>
            <w:r w:rsidRPr="0062308D">
              <w:t>Made aware of the procedures put in place at the site to address issues related to COVID-19.</w:t>
            </w:r>
          </w:p>
          <w:p w14:paraId="242FFB2E" w14:textId="77777777" w:rsidR="004E7916" w:rsidRPr="0062308D" w:rsidRDefault="004E7916" w:rsidP="00345ECA">
            <w:pPr>
              <w:pStyle w:val="Bullet"/>
            </w:pPr>
            <w:r w:rsidRPr="0062308D">
              <w:t>Practice social distancing with the local community.</w:t>
            </w:r>
          </w:p>
        </w:tc>
      </w:tr>
      <w:tr w:rsidR="004E7916" w:rsidRPr="0062308D" w14:paraId="611253DB" w14:textId="77777777" w:rsidTr="00345ECA">
        <w:trPr>
          <w:trHeight w:val="23"/>
        </w:trPr>
        <w:tc>
          <w:tcPr>
            <w:tcW w:w="2039" w:type="dxa"/>
          </w:tcPr>
          <w:p w14:paraId="754D07A4" w14:textId="77777777" w:rsidR="004E7916" w:rsidRPr="0062308D" w:rsidRDefault="004E7916" w:rsidP="00345ECA">
            <w:pPr>
              <w:spacing w:after="0"/>
            </w:pPr>
            <w:r w:rsidRPr="0062308D">
              <w:t>Risk communication, training, and education</w:t>
            </w:r>
          </w:p>
        </w:tc>
        <w:tc>
          <w:tcPr>
            <w:tcW w:w="7488" w:type="dxa"/>
          </w:tcPr>
          <w:p w14:paraId="272B1019" w14:textId="77777777" w:rsidR="004E7916" w:rsidRPr="0062308D" w:rsidRDefault="004E7916" w:rsidP="00345ECA">
            <w:pPr>
              <w:pStyle w:val="Bullet"/>
            </w:pPr>
            <w:r w:rsidRPr="0062308D">
              <w:t>Provide posters, videos, and electronic message boards to increase awareness of COVID-19 among workers and promote safe individual practices at the workplace, engage workers in providing feedback on the preventive measures and their effectiveness.</w:t>
            </w:r>
          </w:p>
          <w:p w14:paraId="3A1549C0" w14:textId="77777777" w:rsidR="004E7916" w:rsidRPr="0062308D" w:rsidRDefault="004E7916" w:rsidP="00345ECA">
            <w:pPr>
              <w:pStyle w:val="Bullet"/>
            </w:pPr>
            <w:r w:rsidRPr="0062308D">
              <w:t>Provide regular information about the risk of COVID-19 using official sources, such as government agencies and WHO, and emphasize the effectiveness of adopting protective measures and counteracting rumors and misinformation.</w:t>
            </w:r>
          </w:p>
          <w:p w14:paraId="5DBB2D34" w14:textId="77777777" w:rsidR="004E7916" w:rsidRPr="0062308D" w:rsidRDefault="004E7916" w:rsidP="00345ECA">
            <w:pPr>
              <w:pStyle w:val="Bullet"/>
            </w:pPr>
            <w:r w:rsidRPr="0062308D">
              <w:t>Special attention should be given to reaching out to and engaging vulnerable and marginalized groups of workers, such as those in the informal economy and migrant workers, domestic workers, subcontracted and self-employed workers, and those working under digital labour platforms.</w:t>
            </w:r>
          </w:p>
          <w:p w14:paraId="70C217A7" w14:textId="77777777" w:rsidR="004E7916" w:rsidRPr="0062308D" w:rsidRDefault="004E7916" w:rsidP="00345ECA">
            <w:pPr>
              <w:pStyle w:val="Bullet"/>
            </w:pPr>
            <w:r w:rsidRPr="0062308D">
              <w:t>Train the workers on procedures in place by the project, and their own responsibilities in implementing them.</w:t>
            </w:r>
          </w:p>
        </w:tc>
      </w:tr>
    </w:tbl>
    <w:p w14:paraId="216D8401" w14:textId="77777777" w:rsidR="004E7916" w:rsidRPr="008838F8" w:rsidRDefault="004E7916" w:rsidP="0067318B"/>
    <w:p w14:paraId="65A5CD24" w14:textId="77777777" w:rsidR="0067318B" w:rsidRPr="008838F8" w:rsidRDefault="0067318B" w:rsidP="0067318B">
      <w:pPr>
        <w:spacing w:after="160" w:line="259" w:lineRule="auto"/>
        <w:jc w:val="left"/>
      </w:pPr>
      <w:r w:rsidRPr="008838F8">
        <w:br w:type="page"/>
      </w:r>
    </w:p>
    <w:p w14:paraId="79853448" w14:textId="3A454732" w:rsidR="0057656E" w:rsidRPr="00B86533" w:rsidRDefault="0057656E" w:rsidP="0057656E">
      <w:pPr>
        <w:pStyle w:val="Annex"/>
        <w:rPr>
          <w:rStyle w:val="Strong"/>
          <w:b/>
          <w:bCs w:val="0"/>
        </w:rPr>
      </w:pPr>
      <w:bookmarkStart w:id="132" w:name="_Toc117074652"/>
      <w:r w:rsidRPr="008838F8">
        <w:rPr>
          <w:rStyle w:val="Strong"/>
          <w:b/>
          <w:bCs w:val="0"/>
        </w:rPr>
        <w:t xml:space="preserve">Annex </w:t>
      </w:r>
      <w:r w:rsidRPr="00690529">
        <w:rPr>
          <w:rStyle w:val="Strong"/>
          <w:b/>
          <w:bCs w:val="0"/>
        </w:rPr>
        <w:fldChar w:fldCharType="begin"/>
      </w:r>
      <w:r w:rsidRPr="008838F8">
        <w:rPr>
          <w:rStyle w:val="Strong"/>
          <w:b/>
          <w:bCs w:val="0"/>
        </w:rPr>
        <w:instrText xml:space="preserve"> SEQ Annex \* ARABIC </w:instrText>
      </w:r>
      <w:r w:rsidRPr="00690529">
        <w:rPr>
          <w:rStyle w:val="Strong"/>
          <w:b/>
          <w:bCs w:val="0"/>
        </w:rPr>
        <w:fldChar w:fldCharType="separate"/>
      </w:r>
      <w:r w:rsidR="004A736C">
        <w:rPr>
          <w:rStyle w:val="Strong"/>
          <w:b/>
          <w:bCs w:val="0"/>
          <w:noProof/>
        </w:rPr>
        <w:t>2</w:t>
      </w:r>
      <w:r w:rsidRPr="00690529">
        <w:rPr>
          <w:rStyle w:val="Strong"/>
          <w:b/>
          <w:bCs w:val="0"/>
        </w:rPr>
        <w:fldChar w:fldCharType="end"/>
      </w:r>
      <w:r w:rsidRPr="00435979">
        <w:rPr>
          <w:rStyle w:val="Strong"/>
          <w:b/>
          <w:bCs w:val="0"/>
        </w:rPr>
        <w:t xml:space="preserve">: </w:t>
      </w:r>
      <w:r w:rsidR="009C498B">
        <w:rPr>
          <w:rStyle w:val="Strong"/>
          <w:b/>
          <w:bCs w:val="0"/>
        </w:rPr>
        <w:t>Environmental</w:t>
      </w:r>
      <w:r>
        <w:rPr>
          <w:rStyle w:val="Strong"/>
          <w:b/>
          <w:bCs w:val="0"/>
        </w:rPr>
        <w:t xml:space="preserve"> Screening Checklist</w:t>
      </w:r>
      <w:r w:rsidR="006B778C">
        <w:rPr>
          <w:rStyle w:val="FootnoteReference"/>
        </w:rPr>
        <w:footnoteReference w:id="54"/>
      </w:r>
      <w:bookmarkEnd w:id="132"/>
      <w:r w:rsidRPr="00D7429D">
        <w:rPr>
          <w:rStyle w:val="Strong"/>
          <w:b/>
          <w:bCs w:val="0"/>
        </w:rPr>
        <w:t xml:space="preserve"> </w:t>
      </w:r>
    </w:p>
    <w:p w14:paraId="5F6D17B3" w14:textId="77777777" w:rsidR="00C837C6" w:rsidRPr="007200ED" w:rsidRDefault="00C837C6" w:rsidP="00C837C6">
      <w:pPr>
        <w:overflowPunct w:val="0"/>
        <w:autoSpaceDE w:val="0"/>
        <w:autoSpaceDN w:val="0"/>
        <w:adjustRightInd w:val="0"/>
        <w:spacing w:after="0" w:line="264" w:lineRule="auto"/>
        <w:jc w:val="left"/>
        <w:textAlignment w:val="baseline"/>
        <w:rPr>
          <w:szCs w:val="20"/>
          <w:lang w:val="en-GB" w:eastAsia="en-CA"/>
        </w:rPr>
      </w:pPr>
      <w:r w:rsidRPr="007200ED">
        <w:rPr>
          <w:b/>
          <w:i/>
          <w:smallCaps/>
          <w:szCs w:val="20"/>
          <w:lang w:val="en-GB" w:eastAsia="en-CA"/>
        </w:rPr>
        <w:t>Instructions</w:t>
      </w:r>
    </w:p>
    <w:p w14:paraId="77330684" w14:textId="77777777" w:rsidR="00C837C6" w:rsidRPr="007200ED" w:rsidRDefault="00C837C6" w:rsidP="00C837C6">
      <w:pPr>
        <w:overflowPunct w:val="0"/>
        <w:autoSpaceDE w:val="0"/>
        <w:autoSpaceDN w:val="0"/>
        <w:adjustRightInd w:val="0"/>
        <w:spacing w:after="0" w:line="264" w:lineRule="auto"/>
        <w:jc w:val="left"/>
        <w:textAlignment w:val="baseline"/>
        <w:rPr>
          <w:sz w:val="18"/>
          <w:szCs w:val="20"/>
          <w:lang w:val="en-GB" w:eastAsia="en-CA"/>
        </w:rPr>
      </w:pPr>
    </w:p>
    <w:p w14:paraId="7B8DE3A5" w14:textId="77777777" w:rsidR="00C837C6" w:rsidRPr="007200ED" w:rsidRDefault="00C837C6" w:rsidP="00C837C6">
      <w:pPr>
        <w:overflowPunct w:val="0"/>
        <w:autoSpaceDE w:val="0"/>
        <w:autoSpaceDN w:val="0"/>
        <w:adjustRightInd w:val="0"/>
        <w:spacing w:after="0" w:line="264" w:lineRule="auto"/>
        <w:jc w:val="left"/>
        <w:textAlignment w:val="baseline"/>
        <w:rPr>
          <w:sz w:val="18"/>
          <w:szCs w:val="20"/>
          <w:lang w:val="en-GB" w:eastAsia="en-CA"/>
        </w:rPr>
      </w:pPr>
      <w:r w:rsidRPr="007200ED">
        <w:rPr>
          <w:sz w:val="18"/>
          <w:szCs w:val="20"/>
          <w:lang w:val="en-GB" w:eastAsia="en-CA"/>
        </w:rPr>
        <w:t>This checklist is designed to help users decide whether EIA is required based on the characteristics of a project and its environment.</w:t>
      </w:r>
    </w:p>
    <w:p w14:paraId="0D632E26" w14:textId="77777777" w:rsidR="00C837C6" w:rsidRPr="007200ED" w:rsidRDefault="00C837C6" w:rsidP="00C837C6">
      <w:pPr>
        <w:overflowPunct w:val="0"/>
        <w:autoSpaceDE w:val="0"/>
        <w:autoSpaceDN w:val="0"/>
        <w:adjustRightInd w:val="0"/>
        <w:spacing w:after="0" w:line="264" w:lineRule="auto"/>
        <w:jc w:val="left"/>
        <w:textAlignment w:val="baseline"/>
        <w:rPr>
          <w:sz w:val="18"/>
          <w:szCs w:val="20"/>
          <w:lang w:val="en-GB" w:eastAsia="en-CA"/>
        </w:rPr>
      </w:pPr>
    </w:p>
    <w:p w14:paraId="30EE2F5D" w14:textId="77777777" w:rsidR="00C837C6" w:rsidRPr="007200ED" w:rsidRDefault="00C837C6" w:rsidP="00C837C6">
      <w:pPr>
        <w:overflowPunct w:val="0"/>
        <w:autoSpaceDE w:val="0"/>
        <w:autoSpaceDN w:val="0"/>
        <w:adjustRightInd w:val="0"/>
        <w:spacing w:after="0" w:line="264" w:lineRule="auto"/>
        <w:jc w:val="left"/>
        <w:textAlignment w:val="baseline"/>
        <w:rPr>
          <w:sz w:val="18"/>
          <w:szCs w:val="20"/>
          <w:lang w:val="en-GB" w:eastAsia="en-CA"/>
        </w:rPr>
      </w:pPr>
      <w:r w:rsidRPr="007200ED">
        <w:rPr>
          <w:sz w:val="18"/>
          <w:szCs w:val="20"/>
          <w:lang w:val="en-GB" w:eastAsia="en-CA"/>
        </w:rPr>
        <w:t xml:space="preserve">Start by providing a brief description of the project.  </w:t>
      </w:r>
    </w:p>
    <w:p w14:paraId="3C9BC82B" w14:textId="77777777" w:rsidR="00C837C6" w:rsidRPr="007200ED" w:rsidRDefault="00C837C6" w:rsidP="00C837C6">
      <w:pPr>
        <w:overflowPunct w:val="0"/>
        <w:autoSpaceDE w:val="0"/>
        <w:autoSpaceDN w:val="0"/>
        <w:adjustRightInd w:val="0"/>
        <w:spacing w:after="0" w:line="264" w:lineRule="auto"/>
        <w:jc w:val="left"/>
        <w:textAlignment w:val="baseline"/>
        <w:rPr>
          <w:sz w:val="18"/>
          <w:szCs w:val="20"/>
          <w:lang w:val="en-GB" w:eastAsia="en-CA"/>
        </w:rPr>
      </w:pPr>
    </w:p>
    <w:p w14:paraId="3F5AFB1A" w14:textId="05DA6F9E" w:rsidR="00C837C6" w:rsidRPr="007200ED" w:rsidRDefault="00C837C6" w:rsidP="00C837C6">
      <w:pPr>
        <w:overflowPunct w:val="0"/>
        <w:autoSpaceDE w:val="0"/>
        <w:autoSpaceDN w:val="0"/>
        <w:adjustRightInd w:val="0"/>
        <w:spacing w:after="0" w:line="264" w:lineRule="auto"/>
        <w:jc w:val="left"/>
        <w:textAlignment w:val="baseline"/>
        <w:rPr>
          <w:sz w:val="18"/>
          <w:szCs w:val="20"/>
          <w:lang w:val="en-GB" w:eastAsia="en-CA"/>
        </w:rPr>
      </w:pPr>
      <w:r w:rsidRPr="007200ED">
        <w:rPr>
          <w:sz w:val="18"/>
          <w:szCs w:val="20"/>
          <w:lang w:val="en-GB" w:eastAsia="en-CA"/>
        </w:rPr>
        <w:t>Then using available information about the project</w:t>
      </w:r>
      <w:r w:rsidR="00467EEC">
        <w:rPr>
          <w:sz w:val="18"/>
          <w:szCs w:val="20"/>
          <w:lang w:val="en-GB" w:eastAsia="en-CA"/>
        </w:rPr>
        <w:t>,</w:t>
      </w:r>
      <w:r w:rsidRPr="007200ED">
        <w:rPr>
          <w:sz w:val="18"/>
          <w:szCs w:val="20"/>
          <w:lang w:val="en-GB" w:eastAsia="en-CA"/>
        </w:rPr>
        <w:t xml:space="preserve"> answer each question in Column 2:</w:t>
      </w:r>
    </w:p>
    <w:p w14:paraId="205FFA5A" w14:textId="77777777" w:rsidR="00C837C6" w:rsidRPr="007200ED" w:rsidRDefault="00C837C6" w:rsidP="00C837C6">
      <w:pPr>
        <w:overflowPunct w:val="0"/>
        <w:autoSpaceDE w:val="0"/>
        <w:autoSpaceDN w:val="0"/>
        <w:adjustRightInd w:val="0"/>
        <w:spacing w:after="0" w:line="264" w:lineRule="auto"/>
        <w:jc w:val="left"/>
        <w:textAlignment w:val="baseline"/>
        <w:rPr>
          <w:sz w:val="18"/>
          <w:szCs w:val="20"/>
          <w:lang w:val="en-GB" w:eastAsia="en-CA"/>
        </w:rPr>
      </w:pPr>
    </w:p>
    <w:p w14:paraId="1D14035F" w14:textId="77777777" w:rsidR="00C837C6" w:rsidRPr="007200ED" w:rsidRDefault="00C837C6" w:rsidP="00894464">
      <w:pPr>
        <w:numPr>
          <w:ilvl w:val="0"/>
          <w:numId w:val="13"/>
        </w:numPr>
        <w:overflowPunct w:val="0"/>
        <w:autoSpaceDE w:val="0"/>
        <w:autoSpaceDN w:val="0"/>
        <w:adjustRightInd w:val="0"/>
        <w:spacing w:after="0" w:line="264" w:lineRule="auto"/>
        <w:jc w:val="left"/>
        <w:textAlignment w:val="baseline"/>
        <w:rPr>
          <w:sz w:val="18"/>
          <w:szCs w:val="20"/>
          <w:lang w:val="en-GB" w:eastAsia="en-CA"/>
        </w:rPr>
      </w:pPr>
      <w:r w:rsidRPr="007200ED">
        <w:rPr>
          <w:sz w:val="18"/>
          <w:szCs w:val="20"/>
          <w:lang w:val="en-GB" w:eastAsia="en-CA"/>
        </w:rPr>
        <w:t>Yes - if the answer is yes</w:t>
      </w:r>
    </w:p>
    <w:p w14:paraId="23D22197" w14:textId="77777777" w:rsidR="00C837C6" w:rsidRPr="007200ED" w:rsidRDefault="00C837C6" w:rsidP="00894464">
      <w:pPr>
        <w:numPr>
          <w:ilvl w:val="0"/>
          <w:numId w:val="13"/>
        </w:numPr>
        <w:overflowPunct w:val="0"/>
        <w:autoSpaceDE w:val="0"/>
        <w:autoSpaceDN w:val="0"/>
        <w:adjustRightInd w:val="0"/>
        <w:spacing w:after="0" w:line="264" w:lineRule="auto"/>
        <w:jc w:val="left"/>
        <w:textAlignment w:val="baseline"/>
        <w:rPr>
          <w:sz w:val="18"/>
          <w:szCs w:val="20"/>
          <w:lang w:val="en-GB" w:eastAsia="en-CA"/>
        </w:rPr>
      </w:pPr>
      <w:r w:rsidRPr="007200ED">
        <w:rPr>
          <w:sz w:val="18"/>
          <w:szCs w:val="20"/>
          <w:lang w:val="en-GB" w:eastAsia="en-CA"/>
        </w:rPr>
        <w:t>No - if the answer is no</w:t>
      </w:r>
    </w:p>
    <w:p w14:paraId="4F5F5BAC" w14:textId="77777777" w:rsidR="00C837C6" w:rsidRPr="007200ED" w:rsidRDefault="00C837C6" w:rsidP="00894464">
      <w:pPr>
        <w:numPr>
          <w:ilvl w:val="0"/>
          <w:numId w:val="13"/>
        </w:numPr>
        <w:overflowPunct w:val="0"/>
        <w:autoSpaceDE w:val="0"/>
        <w:autoSpaceDN w:val="0"/>
        <w:adjustRightInd w:val="0"/>
        <w:spacing w:after="0" w:line="264" w:lineRule="auto"/>
        <w:jc w:val="left"/>
        <w:textAlignment w:val="baseline"/>
        <w:rPr>
          <w:sz w:val="18"/>
          <w:szCs w:val="20"/>
          <w:lang w:val="en-GB" w:eastAsia="en-CA"/>
        </w:rPr>
      </w:pPr>
      <w:r w:rsidRPr="007200ED">
        <w:rPr>
          <w:sz w:val="18"/>
          <w:szCs w:val="20"/>
          <w:lang w:val="en-GB" w:eastAsia="en-CA"/>
        </w:rPr>
        <w:t>? - if the answer is don’t know</w:t>
      </w:r>
    </w:p>
    <w:p w14:paraId="184CA9B5" w14:textId="77777777" w:rsidR="00C837C6" w:rsidRPr="007200ED" w:rsidRDefault="00C837C6" w:rsidP="00C837C6">
      <w:pPr>
        <w:overflowPunct w:val="0"/>
        <w:autoSpaceDE w:val="0"/>
        <w:autoSpaceDN w:val="0"/>
        <w:adjustRightInd w:val="0"/>
        <w:spacing w:after="0"/>
        <w:jc w:val="left"/>
        <w:textAlignment w:val="baseline"/>
        <w:rPr>
          <w:sz w:val="18"/>
          <w:szCs w:val="20"/>
          <w:lang w:val="en-GB" w:eastAsia="en-CA"/>
        </w:rPr>
      </w:pPr>
    </w:p>
    <w:p w14:paraId="50173E86" w14:textId="77777777" w:rsidR="00C837C6" w:rsidRPr="007200ED" w:rsidRDefault="00C837C6" w:rsidP="00C837C6">
      <w:pPr>
        <w:overflowPunct w:val="0"/>
        <w:autoSpaceDE w:val="0"/>
        <w:autoSpaceDN w:val="0"/>
        <w:adjustRightInd w:val="0"/>
        <w:spacing w:after="0" w:line="264" w:lineRule="auto"/>
        <w:jc w:val="left"/>
        <w:textAlignment w:val="baseline"/>
        <w:rPr>
          <w:sz w:val="18"/>
          <w:szCs w:val="20"/>
          <w:lang w:val="en-GB" w:eastAsia="en-CA"/>
        </w:rPr>
      </w:pPr>
      <w:r w:rsidRPr="007200ED">
        <w:rPr>
          <w:sz w:val="18"/>
          <w:szCs w:val="20"/>
          <w:lang w:val="en-GB" w:eastAsia="en-CA"/>
        </w:rPr>
        <w:t xml:space="preserve">Briefly describe the relevant characteristic of the project or its environment and then consider whether any effect that is likely to result is likely to be significant and enter the response in Column 3 with a note of the reasons why.  Use the next Checklist on Criteria for Evaluating Significance to help answer the question “Is this likely to result in a significant effect?”. </w:t>
      </w:r>
    </w:p>
    <w:p w14:paraId="26C6763E" w14:textId="77777777" w:rsidR="00C837C6" w:rsidRPr="007200ED" w:rsidRDefault="00C837C6" w:rsidP="00C837C6">
      <w:pPr>
        <w:overflowPunct w:val="0"/>
        <w:autoSpaceDE w:val="0"/>
        <w:autoSpaceDN w:val="0"/>
        <w:adjustRightInd w:val="0"/>
        <w:spacing w:after="0" w:line="264" w:lineRule="auto"/>
        <w:jc w:val="left"/>
        <w:textAlignment w:val="baseline"/>
        <w:rPr>
          <w:sz w:val="18"/>
          <w:szCs w:val="20"/>
          <w:lang w:val="en-GB" w:eastAsia="en-CA"/>
        </w:rPr>
      </w:pPr>
    </w:p>
    <w:p w14:paraId="26B30104" w14:textId="77777777" w:rsidR="00C837C6" w:rsidRPr="007200ED" w:rsidRDefault="00C837C6" w:rsidP="00C837C6">
      <w:pPr>
        <w:overflowPunct w:val="0"/>
        <w:autoSpaceDE w:val="0"/>
        <w:autoSpaceDN w:val="0"/>
        <w:adjustRightInd w:val="0"/>
        <w:spacing w:after="0" w:line="264" w:lineRule="auto"/>
        <w:jc w:val="left"/>
        <w:textAlignment w:val="baseline"/>
        <w:rPr>
          <w:sz w:val="18"/>
          <w:szCs w:val="20"/>
          <w:lang w:val="en-GB" w:eastAsia="en-CA"/>
        </w:rPr>
      </w:pPr>
      <w:r w:rsidRPr="007200ED">
        <w:rPr>
          <w:sz w:val="18"/>
          <w:szCs w:val="20"/>
          <w:lang w:val="en-GB" w:eastAsia="en-CA"/>
        </w:rPr>
        <w:t>Some examples illustrating how to use the checklist are given below.</w:t>
      </w:r>
    </w:p>
    <w:p w14:paraId="3C3ABDC9" w14:textId="77777777" w:rsidR="00C837C6" w:rsidRPr="002E6883" w:rsidRDefault="00C837C6" w:rsidP="00C837C6">
      <w:pPr>
        <w:overflowPunct w:val="0"/>
        <w:autoSpaceDE w:val="0"/>
        <w:autoSpaceDN w:val="0"/>
        <w:adjustRightInd w:val="0"/>
        <w:spacing w:after="0" w:line="264" w:lineRule="auto"/>
        <w:jc w:val="left"/>
        <w:textAlignment w:val="baseline"/>
        <w:rPr>
          <w:rFonts w:ascii="Arial" w:hAnsi="Arial"/>
          <w:color w:val="808080"/>
          <w:sz w:val="18"/>
          <w:szCs w:val="20"/>
          <w:lang w:val="en-GB" w:eastAsia="en-CA"/>
        </w:rPr>
      </w:pPr>
    </w:p>
    <w:tbl>
      <w:tblPr>
        <w:tblW w:w="9498" w:type="dxa"/>
        <w:tblInd w:w="-86" w:type="dxa"/>
        <w:tblBorders>
          <w:top w:val="single" w:sz="12" w:space="0" w:color="auto"/>
          <w:bottom w:val="single" w:sz="12" w:space="0" w:color="auto"/>
          <w:insideH w:val="single" w:sz="4" w:space="0" w:color="auto"/>
          <w:insideV w:val="single" w:sz="4" w:space="0" w:color="auto"/>
        </w:tblBorders>
        <w:tblLayout w:type="fixed"/>
        <w:tblCellMar>
          <w:left w:w="56" w:type="dxa"/>
          <w:right w:w="56" w:type="dxa"/>
        </w:tblCellMar>
        <w:tblLook w:val="0000" w:firstRow="0" w:lastRow="0" w:firstColumn="0" w:lastColumn="0" w:noHBand="0" w:noVBand="0"/>
      </w:tblPr>
      <w:tblGrid>
        <w:gridCol w:w="4537"/>
        <w:gridCol w:w="2835"/>
        <w:gridCol w:w="2126"/>
      </w:tblGrid>
      <w:tr w:rsidR="00C837C6" w:rsidRPr="007200ED" w14:paraId="47D6BCC9" w14:textId="77777777" w:rsidTr="000938CB">
        <w:trPr>
          <w:cantSplit/>
          <w:trHeight w:val="240"/>
        </w:trPr>
        <w:tc>
          <w:tcPr>
            <w:tcW w:w="4537" w:type="dxa"/>
          </w:tcPr>
          <w:p w14:paraId="348F9EDD" w14:textId="77777777" w:rsidR="00C837C6" w:rsidRPr="007200ED" w:rsidRDefault="00C837C6" w:rsidP="000938CB">
            <w:pPr>
              <w:overflowPunct w:val="0"/>
              <w:autoSpaceDE w:val="0"/>
              <w:autoSpaceDN w:val="0"/>
              <w:adjustRightInd w:val="0"/>
              <w:spacing w:after="0" w:line="264" w:lineRule="auto"/>
              <w:jc w:val="left"/>
              <w:textAlignment w:val="baseline"/>
              <w:rPr>
                <w:b/>
                <w:color w:val="808080"/>
                <w:sz w:val="16"/>
                <w:szCs w:val="20"/>
                <w:lang w:val="en-GB" w:eastAsia="en-CA"/>
              </w:rPr>
            </w:pPr>
            <w:r w:rsidRPr="007200ED">
              <w:rPr>
                <w:b/>
                <w:color w:val="808080"/>
                <w:sz w:val="16"/>
                <w:szCs w:val="20"/>
                <w:lang w:val="en-GB" w:eastAsia="en-CA"/>
              </w:rPr>
              <w:t xml:space="preserve">Questions to be Considered </w:t>
            </w:r>
          </w:p>
        </w:tc>
        <w:tc>
          <w:tcPr>
            <w:tcW w:w="2835" w:type="dxa"/>
          </w:tcPr>
          <w:p w14:paraId="04CE4BC5" w14:textId="77777777" w:rsidR="00C837C6" w:rsidRPr="007200ED" w:rsidRDefault="00C837C6" w:rsidP="000938CB">
            <w:pPr>
              <w:overflowPunct w:val="0"/>
              <w:autoSpaceDE w:val="0"/>
              <w:autoSpaceDN w:val="0"/>
              <w:adjustRightInd w:val="0"/>
              <w:spacing w:after="0" w:line="264" w:lineRule="auto"/>
              <w:jc w:val="left"/>
              <w:textAlignment w:val="baseline"/>
              <w:rPr>
                <w:b/>
                <w:color w:val="808080"/>
                <w:sz w:val="16"/>
                <w:szCs w:val="20"/>
                <w:lang w:val="en-GB" w:eastAsia="en-CA"/>
              </w:rPr>
            </w:pPr>
            <w:r w:rsidRPr="007200ED">
              <w:rPr>
                <w:b/>
                <w:color w:val="808080"/>
                <w:sz w:val="16"/>
                <w:szCs w:val="20"/>
                <w:lang w:val="en-GB" w:eastAsia="en-CA"/>
              </w:rPr>
              <w:t>Yes / No / ? .  Briefly describe</w:t>
            </w:r>
          </w:p>
        </w:tc>
        <w:tc>
          <w:tcPr>
            <w:tcW w:w="2126" w:type="dxa"/>
          </w:tcPr>
          <w:p w14:paraId="793D82FA" w14:textId="77777777" w:rsidR="00C837C6" w:rsidRPr="007200ED" w:rsidRDefault="00C837C6" w:rsidP="000938CB">
            <w:pPr>
              <w:overflowPunct w:val="0"/>
              <w:autoSpaceDE w:val="0"/>
              <w:autoSpaceDN w:val="0"/>
              <w:adjustRightInd w:val="0"/>
              <w:spacing w:after="0" w:line="264" w:lineRule="auto"/>
              <w:jc w:val="left"/>
              <w:textAlignment w:val="baseline"/>
              <w:rPr>
                <w:b/>
                <w:color w:val="808080"/>
                <w:sz w:val="16"/>
                <w:szCs w:val="20"/>
                <w:lang w:val="en-GB" w:eastAsia="en-CA"/>
              </w:rPr>
            </w:pPr>
            <w:r w:rsidRPr="007200ED">
              <w:rPr>
                <w:b/>
                <w:color w:val="808080"/>
                <w:sz w:val="16"/>
                <w:szCs w:val="20"/>
                <w:lang w:val="en-GB" w:eastAsia="en-CA"/>
              </w:rPr>
              <w:t>Is this likely to result in a significant effect?  Yes/No/? - Why?</w:t>
            </w:r>
          </w:p>
        </w:tc>
      </w:tr>
      <w:tr w:rsidR="00C837C6" w:rsidRPr="007200ED" w14:paraId="2D6A908E" w14:textId="77777777" w:rsidTr="000938CB">
        <w:trPr>
          <w:cantSplit/>
          <w:trHeight w:val="240"/>
        </w:trPr>
        <w:tc>
          <w:tcPr>
            <w:tcW w:w="9498" w:type="dxa"/>
            <w:gridSpan w:val="3"/>
          </w:tcPr>
          <w:p w14:paraId="1415508D" w14:textId="77777777" w:rsidR="00C837C6" w:rsidRPr="007200ED" w:rsidRDefault="00C837C6" w:rsidP="000938CB">
            <w:pPr>
              <w:overflowPunct w:val="0"/>
              <w:autoSpaceDE w:val="0"/>
              <w:autoSpaceDN w:val="0"/>
              <w:adjustRightInd w:val="0"/>
              <w:spacing w:after="0" w:line="264" w:lineRule="auto"/>
              <w:jc w:val="left"/>
              <w:textAlignment w:val="baseline"/>
              <w:rPr>
                <w:color w:val="808080"/>
                <w:sz w:val="18"/>
                <w:szCs w:val="20"/>
                <w:lang w:val="en-GB" w:eastAsia="en-CA"/>
              </w:rPr>
            </w:pPr>
            <w:r w:rsidRPr="007200ED">
              <w:rPr>
                <w:b/>
                <w:color w:val="808080"/>
                <w:sz w:val="18"/>
                <w:szCs w:val="20"/>
                <w:lang w:val="en-GB" w:eastAsia="en-CA"/>
              </w:rPr>
              <w:t>Brief Project Description:</w:t>
            </w:r>
          </w:p>
          <w:p w14:paraId="10BFE96C" w14:textId="77777777" w:rsidR="00C837C6" w:rsidRPr="007200ED" w:rsidRDefault="00C837C6" w:rsidP="000938CB">
            <w:pPr>
              <w:overflowPunct w:val="0"/>
              <w:autoSpaceDE w:val="0"/>
              <w:autoSpaceDN w:val="0"/>
              <w:adjustRightInd w:val="0"/>
              <w:spacing w:after="0" w:line="264" w:lineRule="auto"/>
              <w:jc w:val="left"/>
              <w:textAlignment w:val="baseline"/>
              <w:rPr>
                <w:color w:val="808080"/>
                <w:sz w:val="18"/>
                <w:szCs w:val="20"/>
                <w:lang w:val="en-GB" w:eastAsia="en-CA"/>
              </w:rPr>
            </w:pPr>
            <w:r w:rsidRPr="007200ED">
              <w:rPr>
                <w:color w:val="808080"/>
                <w:sz w:val="18"/>
                <w:szCs w:val="20"/>
                <w:lang w:val="en-GB" w:eastAsia="en-CA"/>
              </w:rPr>
              <w:t>Development of 500 houses adjacent to an existing rural settlement at ABCville.</w:t>
            </w:r>
          </w:p>
        </w:tc>
      </w:tr>
      <w:tr w:rsidR="00C837C6" w:rsidRPr="007200ED" w14:paraId="00CD79B3" w14:textId="77777777" w:rsidTr="000938CB">
        <w:trPr>
          <w:cantSplit/>
          <w:trHeight w:val="240"/>
        </w:trPr>
        <w:tc>
          <w:tcPr>
            <w:tcW w:w="4537" w:type="dxa"/>
          </w:tcPr>
          <w:p w14:paraId="6C385387" w14:textId="77777777" w:rsidR="00C837C6" w:rsidRPr="007200ED" w:rsidRDefault="00C837C6" w:rsidP="000938CB">
            <w:pPr>
              <w:overflowPunct w:val="0"/>
              <w:autoSpaceDE w:val="0"/>
              <w:autoSpaceDN w:val="0"/>
              <w:adjustRightInd w:val="0"/>
              <w:spacing w:after="0" w:line="264" w:lineRule="auto"/>
              <w:jc w:val="left"/>
              <w:textAlignment w:val="baseline"/>
              <w:rPr>
                <w:color w:val="808080"/>
                <w:sz w:val="18"/>
                <w:szCs w:val="20"/>
                <w:lang w:val="en-GB" w:eastAsia="en-CA"/>
              </w:rPr>
            </w:pPr>
            <w:r w:rsidRPr="007200ED">
              <w:rPr>
                <w:b/>
                <w:color w:val="808080"/>
                <w:sz w:val="18"/>
                <w:szCs w:val="20"/>
                <w:lang w:val="en-GB" w:eastAsia="en-CA"/>
              </w:rPr>
              <w:t>1.   Will construction, operation or decommissioning of the Project involve actions which will cause physical changes in the locality (topography, land use, changes in waterbodies, etc)?</w:t>
            </w:r>
          </w:p>
        </w:tc>
        <w:tc>
          <w:tcPr>
            <w:tcW w:w="2835" w:type="dxa"/>
          </w:tcPr>
          <w:p w14:paraId="47E947DF" w14:textId="77777777" w:rsidR="00C837C6" w:rsidRPr="007200ED" w:rsidRDefault="00C837C6" w:rsidP="000938CB">
            <w:pPr>
              <w:overflowPunct w:val="0"/>
              <w:autoSpaceDE w:val="0"/>
              <w:autoSpaceDN w:val="0"/>
              <w:adjustRightInd w:val="0"/>
              <w:spacing w:after="0" w:line="264" w:lineRule="auto"/>
              <w:jc w:val="left"/>
              <w:textAlignment w:val="baseline"/>
              <w:rPr>
                <w:color w:val="808080"/>
                <w:sz w:val="18"/>
                <w:szCs w:val="20"/>
                <w:lang w:val="en-GB" w:eastAsia="en-CA"/>
              </w:rPr>
            </w:pPr>
            <w:r w:rsidRPr="007200ED">
              <w:rPr>
                <w:color w:val="808080"/>
                <w:sz w:val="18"/>
                <w:szCs w:val="20"/>
                <w:lang w:val="en-GB" w:eastAsia="en-CA"/>
              </w:rPr>
              <w:t>Yes.  The project will involve development of a large site currently in agricultural use and crossed by a small river.</w:t>
            </w:r>
          </w:p>
        </w:tc>
        <w:tc>
          <w:tcPr>
            <w:tcW w:w="2126" w:type="dxa"/>
          </w:tcPr>
          <w:p w14:paraId="5B770A28" w14:textId="77777777" w:rsidR="00C837C6" w:rsidRPr="007200ED" w:rsidRDefault="00C837C6" w:rsidP="000938CB">
            <w:pPr>
              <w:overflowPunct w:val="0"/>
              <w:autoSpaceDE w:val="0"/>
              <w:autoSpaceDN w:val="0"/>
              <w:adjustRightInd w:val="0"/>
              <w:spacing w:after="0" w:line="264" w:lineRule="auto"/>
              <w:jc w:val="left"/>
              <w:textAlignment w:val="baseline"/>
              <w:rPr>
                <w:color w:val="808080"/>
                <w:sz w:val="18"/>
                <w:szCs w:val="20"/>
                <w:lang w:val="en-GB" w:eastAsia="en-CA"/>
              </w:rPr>
            </w:pPr>
            <w:r w:rsidRPr="007200ED">
              <w:rPr>
                <w:color w:val="808080"/>
                <w:sz w:val="18"/>
                <w:szCs w:val="20"/>
                <w:lang w:val="en-GB" w:eastAsia="en-CA"/>
              </w:rPr>
              <w:t>Yes.  Loss of agricultural land and diversion of river</w:t>
            </w:r>
          </w:p>
        </w:tc>
      </w:tr>
      <w:tr w:rsidR="00C837C6" w:rsidRPr="007200ED" w14:paraId="1DC1A927" w14:textId="77777777" w:rsidTr="000938CB">
        <w:trPr>
          <w:cantSplit/>
          <w:trHeight w:val="240"/>
        </w:trPr>
        <w:tc>
          <w:tcPr>
            <w:tcW w:w="4537" w:type="dxa"/>
          </w:tcPr>
          <w:p w14:paraId="65C28158" w14:textId="77777777" w:rsidR="00C837C6" w:rsidRPr="007200ED" w:rsidRDefault="00C837C6" w:rsidP="000938CB">
            <w:pPr>
              <w:overflowPunct w:val="0"/>
              <w:autoSpaceDE w:val="0"/>
              <w:autoSpaceDN w:val="0"/>
              <w:adjustRightInd w:val="0"/>
              <w:spacing w:after="0" w:line="264" w:lineRule="auto"/>
              <w:jc w:val="left"/>
              <w:textAlignment w:val="baseline"/>
              <w:rPr>
                <w:color w:val="808080"/>
                <w:sz w:val="18"/>
                <w:szCs w:val="20"/>
                <w:lang w:val="en-GB" w:eastAsia="en-CA"/>
              </w:rPr>
            </w:pPr>
            <w:r w:rsidRPr="007200ED">
              <w:rPr>
                <w:b/>
                <w:color w:val="808080"/>
                <w:sz w:val="18"/>
                <w:szCs w:val="20"/>
                <w:lang w:val="en-GB" w:eastAsia="en-CA"/>
              </w:rPr>
              <w:t>3.   Will the Project involve use, storage, transport, handling or production of substances or materials which could be harmful to human health or the environment or raise concerns about actual or perceived risks to human health?</w:t>
            </w:r>
          </w:p>
        </w:tc>
        <w:tc>
          <w:tcPr>
            <w:tcW w:w="2835" w:type="dxa"/>
          </w:tcPr>
          <w:p w14:paraId="71E90B72" w14:textId="77777777" w:rsidR="00C837C6" w:rsidRPr="007200ED" w:rsidRDefault="00C837C6" w:rsidP="000938CB">
            <w:pPr>
              <w:overflowPunct w:val="0"/>
              <w:autoSpaceDE w:val="0"/>
              <w:autoSpaceDN w:val="0"/>
              <w:adjustRightInd w:val="0"/>
              <w:spacing w:after="0" w:line="264" w:lineRule="auto"/>
              <w:jc w:val="left"/>
              <w:textAlignment w:val="baseline"/>
              <w:rPr>
                <w:color w:val="808080"/>
                <w:sz w:val="18"/>
                <w:szCs w:val="20"/>
                <w:lang w:val="en-GB" w:eastAsia="en-CA"/>
              </w:rPr>
            </w:pPr>
            <w:r w:rsidRPr="007200ED">
              <w:rPr>
                <w:color w:val="808080"/>
                <w:sz w:val="18"/>
                <w:szCs w:val="20"/>
                <w:lang w:val="en-GB" w:eastAsia="en-CA"/>
              </w:rPr>
              <w:t>No except in the small amounts typically used by householders</w:t>
            </w:r>
          </w:p>
        </w:tc>
        <w:tc>
          <w:tcPr>
            <w:tcW w:w="2126" w:type="dxa"/>
          </w:tcPr>
          <w:p w14:paraId="14691119" w14:textId="77777777" w:rsidR="00C837C6" w:rsidRPr="007200ED" w:rsidRDefault="00C837C6" w:rsidP="000938CB">
            <w:pPr>
              <w:overflowPunct w:val="0"/>
              <w:autoSpaceDE w:val="0"/>
              <w:autoSpaceDN w:val="0"/>
              <w:adjustRightInd w:val="0"/>
              <w:spacing w:after="0" w:line="264" w:lineRule="auto"/>
              <w:jc w:val="left"/>
              <w:textAlignment w:val="baseline"/>
              <w:rPr>
                <w:color w:val="808080"/>
                <w:sz w:val="18"/>
                <w:szCs w:val="20"/>
                <w:lang w:val="en-GB" w:eastAsia="en-CA"/>
              </w:rPr>
            </w:pPr>
            <w:r w:rsidRPr="007200ED">
              <w:rPr>
                <w:color w:val="808080"/>
                <w:sz w:val="18"/>
                <w:szCs w:val="20"/>
                <w:lang w:val="en-GB" w:eastAsia="en-CA"/>
              </w:rPr>
              <w:t>No</w:t>
            </w:r>
          </w:p>
        </w:tc>
      </w:tr>
      <w:tr w:rsidR="00C837C6" w:rsidRPr="007200ED" w14:paraId="490AE0FB" w14:textId="77777777" w:rsidTr="000938CB">
        <w:trPr>
          <w:cantSplit/>
          <w:trHeight w:val="240"/>
        </w:trPr>
        <w:tc>
          <w:tcPr>
            <w:tcW w:w="4537" w:type="dxa"/>
          </w:tcPr>
          <w:p w14:paraId="2982F212" w14:textId="77777777" w:rsidR="00C837C6" w:rsidRPr="007200ED" w:rsidRDefault="00C837C6" w:rsidP="000938CB">
            <w:pPr>
              <w:overflowPunct w:val="0"/>
              <w:autoSpaceDE w:val="0"/>
              <w:autoSpaceDN w:val="0"/>
              <w:adjustRightInd w:val="0"/>
              <w:spacing w:after="0" w:line="264" w:lineRule="auto"/>
              <w:jc w:val="left"/>
              <w:textAlignment w:val="baseline"/>
              <w:rPr>
                <w:b/>
                <w:color w:val="808080"/>
                <w:sz w:val="18"/>
                <w:szCs w:val="20"/>
                <w:lang w:val="en-GB" w:eastAsia="en-CA"/>
              </w:rPr>
            </w:pPr>
            <w:r w:rsidRPr="007200ED">
              <w:rPr>
                <w:b/>
                <w:color w:val="808080"/>
                <w:sz w:val="18"/>
                <w:szCs w:val="20"/>
                <w:lang w:val="en-GB" w:eastAsia="en-CA"/>
              </w:rPr>
              <w:t xml:space="preserve">4.   Will the Project produce solid wastes during construction or operation or decommissioning?  </w:t>
            </w:r>
          </w:p>
          <w:p w14:paraId="1F8D5929" w14:textId="77777777" w:rsidR="00C837C6" w:rsidRPr="007200ED" w:rsidRDefault="00C837C6" w:rsidP="000938CB">
            <w:pPr>
              <w:overflowPunct w:val="0"/>
              <w:autoSpaceDE w:val="0"/>
              <w:autoSpaceDN w:val="0"/>
              <w:adjustRightInd w:val="0"/>
              <w:spacing w:after="0" w:line="264" w:lineRule="auto"/>
              <w:jc w:val="left"/>
              <w:textAlignment w:val="baseline"/>
              <w:rPr>
                <w:color w:val="808080"/>
                <w:sz w:val="18"/>
                <w:szCs w:val="20"/>
                <w:lang w:val="en-GB" w:eastAsia="en-CA"/>
              </w:rPr>
            </w:pPr>
          </w:p>
          <w:p w14:paraId="0CA22B5A" w14:textId="77777777" w:rsidR="00C837C6" w:rsidRPr="007200ED" w:rsidRDefault="00C837C6" w:rsidP="000938CB">
            <w:pPr>
              <w:overflowPunct w:val="0"/>
              <w:autoSpaceDE w:val="0"/>
              <w:autoSpaceDN w:val="0"/>
              <w:adjustRightInd w:val="0"/>
              <w:spacing w:after="0" w:line="264" w:lineRule="auto"/>
              <w:jc w:val="left"/>
              <w:textAlignment w:val="baseline"/>
              <w:rPr>
                <w:color w:val="808080"/>
                <w:sz w:val="18"/>
                <w:szCs w:val="20"/>
                <w:lang w:val="en-GB" w:eastAsia="en-CA"/>
              </w:rPr>
            </w:pPr>
            <w:r w:rsidRPr="007200ED">
              <w:rPr>
                <w:color w:val="808080"/>
                <w:sz w:val="18"/>
                <w:szCs w:val="20"/>
                <w:lang w:val="en-GB" w:eastAsia="en-CA"/>
              </w:rPr>
              <w:br/>
            </w:r>
          </w:p>
        </w:tc>
        <w:tc>
          <w:tcPr>
            <w:tcW w:w="2835" w:type="dxa"/>
          </w:tcPr>
          <w:p w14:paraId="4465CAAD" w14:textId="77777777" w:rsidR="00C837C6" w:rsidRPr="007200ED" w:rsidRDefault="00C837C6" w:rsidP="000938CB">
            <w:pPr>
              <w:overflowPunct w:val="0"/>
              <w:autoSpaceDE w:val="0"/>
              <w:autoSpaceDN w:val="0"/>
              <w:adjustRightInd w:val="0"/>
              <w:spacing w:after="0" w:line="264" w:lineRule="auto"/>
              <w:jc w:val="left"/>
              <w:textAlignment w:val="baseline"/>
              <w:rPr>
                <w:color w:val="808080"/>
                <w:sz w:val="18"/>
                <w:szCs w:val="20"/>
                <w:lang w:val="en-GB" w:eastAsia="en-CA"/>
              </w:rPr>
            </w:pPr>
            <w:r w:rsidRPr="007200ED">
              <w:rPr>
                <w:color w:val="808080"/>
                <w:sz w:val="18"/>
                <w:szCs w:val="20"/>
                <w:lang w:val="en-GB" w:eastAsia="en-CA"/>
              </w:rPr>
              <w:t>Yes. Construction will require excavation of a small hill and transport and disposal or re-use of a large quantity of spoil.</w:t>
            </w:r>
          </w:p>
        </w:tc>
        <w:tc>
          <w:tcPr>
            <w:tcW w:w="2126" w:type="dxa"/>
          </w:tcPr>
          <w:p w14:paraId="101D246B" w14:textId="77777777" w:rsidR="00C837C6" w:rsidRPr="007200ED" w:rsidRDefault="00C837C6" w:rsidP="000938CB">
            <w:pPr>
              <w:overflowPunct w:val="0"/>
              <w:autoSpaceDE w:val="0"/>
              <w:autoSpaceDN w:val="0"/>
              <w:adjustRightInd w:val="0"/>
              <w:spacing w:after="0" w:line="264" w:lineRule="auto"/>
              <w:jc w:val="left"/>
              <w:textAlignment w:val="baseline"/>
              <w:rPr>
                <w:color w:val="808080"/>
                <w:sz w:val="18"/>
                <w:szCs w:val="20"/>
                <w:lang w:val="en-GB" w:eastAsia="en-CA"/>
              </w:rPr>
            </w:pPr>
            <w:r w:rsidRPr="007200ED">
              <w:rPr>
                <w:color w:val="808080"/>
                <w:sz w:val="18"/>
                <w:szCs w:val="20"/>
                <w:lang w:val="en-GB" w:eastAsia="en-CA"/>
              </w:rPr>
              <w:t>Yes.  Transport could have significant impact on neighbouring village</w:t>
            </w:r>
          </w:p>
        </w:tc>
      </w:tr>
      <w:tr w:rsidR="00C837C6" w:rsidRPr="007200ED" w14:paraId="59F506F4" w14:textId="77777777" w:rsidTr="000938CB">
        <w:trPr>
          <w:cantSplit/>
          <w:trHeight w:val="240"/>
        </w:trPr>
        <w:tc>
          <w:tcPr>
            <w:tcW w:w="4537" w:type="dxa"/>
          </w:tcPr>
          <w:p w14:paraId="4165DB4B" w14:textId="77777777" w:rsidR="00C837C6" w:rsidRPr="007200ED" w:rsidRDefault="00C837C6" w:rsidP="000938CB">
            <w:pPr>
              <w:overflowPunct w:val="0"/>
              <w:autoSpaceDE w:val="0"/>
              <w:autoSpaceDN w:val="0"/>
              <w:adjustRightInd w:val="0"/>
              <w:spacing w:after="0" w:line="264" w:lineRule="auto"/>
              <w:jc w:val="left"/>
              <w:textAlignment w:val="baseline"/>
              <w:rPr>
                <w:b/>
                <w:color w:val="808080"/>
                <w:sz w:val="18"/>
                <w:szCs w:val="20"/>
                <w:lang w:val="en-GB" w:eastAsia="en-CA"/>
              </w:rPr>
            </w:pPr>
            <w:r w:rsidRPr="007200ED">
              <w:rPr>
                <w:b/>
                <w:color w:val="808080"/>
                <w:sz w:val="18"/>
                <w:szCs w:val="20"/>
                <w:lang w:val="en-GB" w:eastAsia="en-CA"/>
              </w:rPr>
              <w:t xml:space="preserve">9.   Will the Project result in social changes, for example, in demography, traditional lifestyles, employment?  </w:t>
            </w:r>
          </w:p>
          <w:p w14:paraId="7B9AAB7A" w14:textId="77777777" w:rsidR="00C837C6" w:rsidRPr="007200ED" w:rsidRDefault="00C837C6" w:rsidP="000938CB">
            <w:pPr>
              <w:overflowPunct w:val="0"/>
              <w:autoSpaceDE w:val="0"/>
              <w:autoSpaceDN w:val="0"/>
              <w:adjustRightInd w:val="0"/>
              <w:spacing w:after="0" w:line="264" w:lineRule="auto"/>
              <w:jc w:val="left"/>
              <w:textAlignment w:val="baseline"/>
              <w:rPr>
                <w:b/>
                <w:color w:val="808080"/>
                <w:sz w:val="18"/>
                <w:szCs w:val="20"/>
                <w:lang w:val="en-GB" w:eastAsia="en-CA"/>
              </w:rPr>
            </w:pPr>
          </w:p>
          <w:p w14:paraId="77B16259" w14:textId="77777777" w:rsidR="00C837C6" w:rsidRPr="007200ED" w:rsidRDefault="00C837C6" w:rsidP="000938CB">
            <w:pPr>
              <w:overflowPunct w:val="0"/>
              <w:autoSpaceDE w:val="0"/>
              <w:autoSpaceDN w:val="0"/>
              <w:adjustRightInd w:val="0"/>
              <w:spacing w:after="0" w:line="264" w:lineRule="auto"/>
              <w:jc w:val="left"/>
              <w:textAlignment w:val="baseline"/>
              <w:rPr>
                <w:color w:val="808080"/>
                <w:sz w:val="18"/>
                <w:szCs w:val="20"/>
                <w:lang w:val="en-GB" w:eastAsia="en-CA"/>
              </w:rPr>
            </w:pPr>
          </w:p>
        </w:tc>
        <w:tc>
          <w:tcPr>
            <w:tcW w:w="2835" w:type="dxa"/>
          </w:tcPr>
          <w:p w14:paraId="6B16FA6C" w14:textId="77777777" w:rsidR="00C837C6" w:rsidRPr="007200ED" w:rsidRDefault="00C837C6" w:rsidP="000938CB">
            <w:pPr>
              <w:overflowPunct w:val="0"/>
              <w:autoSpaceDE w:val="0"/>
              <w:autoSpaceDN w:val="0"/>
              <w:adjustRightInd w:val="0"/>
              <w:spacing w:after="0" w:line="264" w:lineRule="auto"/>
              <w:jc w:val="left"/>
              <w:textAlignment w:val="baseline"/>
              <w:rPr>
                <w:color w:val="808080"/>
                <w:sz w:val="18"/>
                <w:szCs w:val="20"/>
                <w:lang w:val="en-GB" w:eastAsia="en-CA"/>
              </w:rPr>
            </w:pPr>
            <w:r w:rsidRPr="007200ED">
              <w:rPr>
                <w:color w:val="808080"/>
                <w:sz w:val="18"/>
                <w:szCs w:val="20"/>
                <w:lang w:val="en-GB" w:eastAsia="en-CA"/>
              </w:rPr>
              <w:t>No.  The existing village was mainly built in the 1950s.</w:t>
            </w:r>
          </w:p>
        </w:tc>
        <w:tc>
          <w:tcPr>
            <w:tcW w:w="2126" w:type="dxa"/>
          </w:tcPr>
          <w:p w14:paraId="6B91F871" w14:textId="77777777" w:rsidR="00C837C6" w:rsidRPr="007200ED" w:rsidRDefault="00C837C6" w:rsidP="000938CB">
            <w:pPr>
              <w:overflowPunct w:val="0"/>
              <w:autoSpaceDE w:val="0"/>
              <w:autoSpaceDN w:val="0"/>
              <w:adjustRightInd w:val="0"/>
              <w:spacing w:after="0" w:line="264" w:lineRule="auto"/>
              <w:jc w:val="left"/>
              <w:textAlignment w:val="baseline"/>
              <w:rPr>
                <w:color w:val="808080"/>
                <w:sz w:val="18"/>
                <w:szCs w:val="20"/>
                <w:lang w:val="en-GB" w:eastAsia="en-CA"/>
              </w:rPr>
            </w:pPr>
            <w:r w:rsidRPr="007200ED">
              <w:rPr>
                <w:color w:val="808080"/>
                <w:sz w:val="18"/>
                <w:szCs w:val="20"/>
                <w:lang w:val="en-GB" w:eastAsia="en-CA"/>
              </w:rPr>
              <w:t>No</w:t>
            </w:r>
          </w:p>
        </w:tc>
      </w:tr>
      <w:tr w:rsidR="00C837C6" w:rsidRPr="007200ED" w14:paraId="30B3547E" w14:textId="77777777" w:rsidTr="000938CB">
        <w:trPr>
          <w:cantSplit/>
          <w:trHeight w:val="240"/>
        </w:trPr>
        <w:tc>
          <w:tcPr>
            <w:tcW w:w="4537" w:type="dxa"/>
          </w:tcPr>
          <w:p w14:paraId="28189AE1" w14:textId="77777777" w:rsidR="00C837C6" w:rsidRPr="007200ED" w:rsidRDefault="00C837C6" w:rsidP="000938CB">
            <w:pPr>
              <w:overflowPunct w:val="0"/>
              <w:autoSpaceDE w:val="0"/>
              <w:autoSpaceDN w:val="0"/>
              <w:adjustRightInd w:val="0"/>
              <w:spacing w:after="0" w:line="264" w:lineRule="auto"/>
              <w:jc w:val="left"/>
              <w:textAlignment w:val="baseline"/>
              <w:rPr>
                <w:color w:val="808080"/>
                <w:sz w:val="18"/>
                <w:szCs w:val="20"/>
                <w:lang w:val="en-GB" w:eastAsia="en-CA"/>
              </w:rPr>
            </w:pPr>
            <w:r w:rsidRPr="007200ED">
              <w:rPr>
                <w:b/>
                <w:color w:val="808080"/>
                <w:sz w:val="18"/>
                <w:szCs w:val="20"/>
                <w:lang w:val="en-GB" w:eastAsia="en-CA"/>
              </w:rPr>
              <w:t xml:space="preserve">10.  Are there any other factors which should be considered such as consequential development which could lead to environmental effects or the potential for cumulative impacts with other existing or planned activities in the locality?  </w:t>
            </w:r>
          </w:p>
        </w:tc>
        <w:tc>
          <w:tcPr>
            <w:tcW w:w="2835" w:type="dxa"/>
          </w:tcPr>
          <w:p w14:paraId="52FA7437" w14:textId="77777777" w:rsidR="00C837C6" w:rsidRPr="007200ED" w:rsidRDefault="00C837C6" w:rsidP="000938CB">
            <w:pPr>
              <w:overflowPunct w:val="0"/>
              <w:autoSpaceDE w:val="0"/>
              <w:autoSpaceDN w:val="0"/>
              <w:adjustRightInd w:val="0"/>
              <w:spacing w:after="0" w:line="264" w:lineRule="auto"/>
              <w:jc w:val="left"/>
              <w:textAlignment w:val="baseline"/>
              <w:rPr>
                <w:color w:val="808080"/>
                <w:sz w:val="18"/>
                <w:szCs w:val="20"/>
                <w:lang w:val="en-GB" w:eastAsia="en-CA"/>
              </w:rPr>
            </w:pPr>
            <w:r w:rsidRPr="007200ED">
              <w:rPr>
                <w:color w:val="808080"/>
                <w:sz w:val="18"/>
                <w:szCs w:val="20"/>
                <w:lang w:val="en-GB" w:eastAsia="en-CA"/>
              </w:rPr>
              <w:t>Yes. The project will require extension of the village sewage works which is already overloaded.</w:t>
            </w:r>
          </w:p>
        </w:tc>
        <w:tc>
          <w:tcPr>
            <w:tcW w:w="2126" w:type="dxa"/>
          </w:tcPr>
          <w:p w14:paraId="6D4950F2" w14:textId="77777777" w:rsidR="00C837C6" w:rsidRPr="007200ED" w:rsidRDefault="00C837C6" w:rsidP="000938CB">
            <w:pPr>
              <w:overflowPunct w:val="0"/>
              <w:autoSpaceDE w:val="0"/>
              <w:autoSpaceDN w:val="0"/>
              <w:adjustRightInd w:val="0"/>
              <w:spacing w:after="0" w:line="264" w:lineRule="auto"/>
              <w:jc w:val="left"/>
              <w:textAlignment w:val="baseline"/>
              <w:rPr>
                <w:color w:val="808080"/>
                <w:sz w:val="18"/>
                <w:szCs w:val="20"/>
                <w:lang w:val="en-GB" w:eastAsia="en-CA"/>
              </w:rPr>
            </w:pPr>
            <w:r w:rsidRPr="007200ED">
              <w:rPr>
                <w:color w:val="808080"/>
                <w:sz w:val="18"/>
                <w:szCs w:val="20"/>
                <w:lang w:val="en-GB" w:eastAsia="en-CA"/>
              </w:rPr>
              <w:t>Yes.  There is not much space to extend the works and it already causes odour problems in the village</w:t>
            </w:r>
          </w:p>
        </w:tc>
      </w:tr>
      <w:tr w:rsidR="00C837C6" w:rsidRPr="007200ED" w14:paraId="0D78421D" w14:textId="77777777" w:rsidTr="000938CB">
        <w:trPr>
          <w:cantSplit/>
          <w:trHeight w:val="240"/>
        </w:trPr>
        <w:tc>
          <w:tcPr>
            <w:tcW w:w="4537" w:type="dxa"/>
          </w:tcPr>
          <w:p w14:paraId="6ABD33EC" w14:textId="77777777" w:rsidR="00C837C6" w:rsidRPr="007200ED" w:rsidRDefault="00C837C6" w:rsidP="000938CB">
            <w:pPr>
              <w:overflowPunct w:val="0"/>
              <w:autoSpaceDE w:val="0"/>
              <w:autoSpaceDN w:val="0"/>
              <w:adjustRightInd w:val="0"/>
              <w:spacing w:after="0" w:line="264" w:lineRule="auto"/>
              <w:jc w:val="left"/>
              <w:textAlignment w:val="baseline"/>
              <w:rPr>
                <w:b/>
                <w:color w:val="808080"/>
                <w:sz w:val="18"/>
                <w:szCs w:val="20"/>
                <w:lang w:val="en-GB" w:eastAsia="en-CA"/>
              </w:rPr>
            </w:pPr>
            <w:r w:rsidRPr="007200ED">
              <w:rPr>
                <w:b/>
                <w:color w:val="808080"/>
                <w:sz w:val="18"/>
                <w:szCs w:val="20"/>
                <w:lang w:val="en-GB" w:eastAsia="en-CA"/>
              </w:rPr>
              <w:t>19.  Are there any areas or features of historic or cultural importance on or around the location which could be affected by the project?</w:t>
            </w:r>
            <w:r w:rsidRPr="007200ED">
              <w:rPr>
                <w:b/>
                <w:color w:val="808080"/>
                <w:sz w:val="18"/>
                <w:szCs w:val="20"/>
                <w:lang w:val="en-GB" w:eastAsia="en-CA"/>
              </w:rPr>
              <w:br/>
            </w:r>
          </w:p>
        </w:tc>
        <w:tc>
          <w:tcPr>
            <w:tcW w:w="2835" w:type="dxa"/>
          </w:tcPr>
          <w:p w14:paraId="777DCFE1" w14:textId="77777777" w:rsidR="00C837C6" w:rsidRPr="007200ED" w:rsidRDefault="00C837C6" w:rsidP="000938CB">
            <w:pPr>
              <w:overflowPunct w:val="0"/>
              <w:autoSpaceDE w:val="0"/>
              <w:autoSpaceDN w:val="0"/>
              <w:adjustRightInd w:val="0"/>
              <w:spacing w:after="0" w:line="264" w:lineRule="auto"/>
              <w:jc w:val="left"/>
              <w:textAlignment w:val="baseline"/>
              <w:rPr>
                <w:color w:val="808080"/>
                <w:sz w:val="18"/>
                <w:szCs w:val="20"/>
                <w:lang w:val="en-GB" w:eastAsia="en-CA"/>
              </w:rPr>
            </w:pPr>
            <w:r w:rsidRPr="007200ED">
              <w:rPr>
                <w:color w:val="808080"/>
                <w:sz w:val="18"/>
                <w:szCs w:val="20"/>
                <w:lang w:val="en-GB" w:eastAsia="en-CA"/>
              </w:rPr>
              <w:t>?  No information available about the area</w:t>
            </w:r>
          </w:p>
        </w:tc>
        <w:tc>
          <w:tcPr>
            <w:tcW w:w="2126" w:type="dxa"/>
          </w:tcPr>
          <w:p w14:paraId="309CE134" w14:textId="77777777" w:rsidR="00C837C6" w:rsidRPr="007200ED" w:rsidRDefault="00C837C6" w:rsidP="000938CB">
            <w:pPr>
              <w:overflowPunct w:val="0"/>
              <w:autoSpaceDE w:val="0"/>
              <w:autoSpaceDN w:val="0"/>
              <w:adjustRightInd w:val="0"/>
              <w:spacing w:after="0" w:line="264" w:lineRule="auto"/>
              <w:jc w:val="left"/>
              <w:textAlignment w:val="baseline"/>
              <w:rPr>
                <w:color w:val="808080"/>
                <w:sz w:val="18"/>
                <w:szCs w:val="20"/>
                <w:lang w:val="en-GB" w:eastAsia="en-CA"/>
              </w:rPr>
            </w:pPr>
            <w:r w:rsidRPr="007200ED">
              <w:rPr>
                <w:color w:val="808080"/>
                <w:sz w:val="18"/>
                <w:szCs w:val="20"/>
                <w:lang w:val="en-GB" w:eastAsia="en-CA"/>
              </w:rPr>
              <w:t>? requires further investigation</w:t>
            </w:r>
          </w:p>
        </w:tc>
      </w:tr>
    </w:tbl>
    <w:p w14:paraId="40241142" w14:textId="77777777" w:rsidR="00CE4C49" w:rsidRDefault="00CE4C49" w:rsidP="00C837C6">
      <w:pPr>
        <w:overflowPunct w:val="0"/>
        <w:autoSpaceDE w:val="0"/>
        <w:autoSpaceDN w:val="0"/>
        <w:adjustRightInd w:val="0"/>
        <w:spacing w:after="0" w:line="264" w:lineRule="auto"/>
        <w:jc w:val="left"/>
        <w:textAlignment w:val="baseline"/>
        <w:rPr>
          <w:b/>
          <w:sz w:val="28"/>
          <w:szCs w:val="20"/>
          <w:lang w:val="en-GB" w:eastAsia="en-CA"/>
        </w:rPr>
      </w:pPr>
    </w:p>
    <w:p w14:paraId="598D0B2E" w14:textId="0562FB51" w:rsidR="00C837C6" w:rsidRDefault="00C837C6" w:rsidP="00C837C6">
      <w:pPr>
        <w:overflowPunct w:val="0"/>
        <w:autoSpaceDE w:val="0"/>
        <w:autoSpaceDN w:val="0"/>
        <w:adjustRightInd w:val="0"/>
        <w:spacing w:after="0" w:line="264" w:lineRule="auto"/>
        <w:jc w:val="left"/>
        <w:textAlignment w:val="baseline"/>
        <w:rPr>
          <w:b/>
          <w:sz w:val="28"/>
          <w:szCs w:val="20"/>
          <w:lang w:val="en-GB" w:eastAsia="en-CA"/>
        </w:rPr>
      </w:pPr>
      <w:r w:rsidRPr="007200ED">
        <w:rPr>
          <w:b/>
          <w:sz w:val="28"/>
          <w:szCs w:val="20"/>
          <w:lang w:val="en-GB" w:eastAsia="en-CA"/>
        </w:rPr>
        <w:t>THE SCREENING CHECKLIST</w:t>
      </w:r>
    </w:p>
    <w:p w14:paraId="414FF857" w14:textId="35D5D3B7" w:rsidR="0026723A" w:rsidRDefault="00A03C5E" w:rsidP="00C837C6">
      <w:pPr>
        <w:overflowPunct w:val="0"/>
        <w:autoSpaceDE w:val="0"/>
        <w:autoSpaceDN w:val="0"/>
        <w:adjustRightInd w:val="0"/>
        <w:spacing w:after="0" w:line="264" w:lineRule="auto"/>
        <w:jc w:val="left"/>
        <w:textAlignment w:val="baseline"/>
        <w:rPr>
          <w:b/>
          <w:sz w:val="28"/>
          <w:szCs w:val="20"/>
          <w:lang w:val="en-GB" w:eastAsia="en-CA"/>
        </w:rPr>
      </w:pPr>
      <w:r>
        <w:rPr>
          <w:b/>
          <w:sz w:val="28"/>
          <w:szCs w:val="20"/>
          <w:lang w:val="en-GB" w:eastAsia="en-CA"/>
        </w:rPr>
        <w:t>Section A: Project Details</w:t>
      </w:r>
    </w:p>
    <w:tbl>
      <w:tblPr>
        <w:tblStyle w:val="TableGrid"/>
        <w:tblW w:w="9209" w:type="dxa"/>
        <w:tblLook w:val="04A0" w:firstRow="1" w:lastRow="0" w:firstColumn="1" w:lastColumn="0" w:noHBand="0" w:noVBand="1"/>
      </w:tblPr>
      <w:tblGrid>
        <w:gridCol w:w="3823"/>
        <w:gridCol w:w="5386"/>
      </w:tblGrid>
      <w:tr w:rsidR="001D6025" w:rsidRPr="00945A9A" w14:paraId="39A2B083" w14:textId="77777777" w:rsidTr="003F7A64">
        <w:trPr>
          <w:tblHeader/>
        </w:trPr>
        <w:tc>
          <w:tcPr>
            <w:tcW w:w="3823" w:type="dxa"/>
            <w:shd w:val="clear" w:color="auto" w:fill="auto"/>
          </w:tcPr>
          <w:p w14:paraId="1EAC7B39" w14:textId="77777777" w:rsidR="001D6025" w:rsidRDefault="001D6025" w:rsidP="00345ECA">
            <w:pPr>
              <w:pStyle w:val="Default"/>
              <w:rPr>
                <w:rFonts w:asciiTheme="minorHAnsi" w:hAnsiTheme="minorHAnsi"/>
                <w:b/>
                <w:bCs/>
                <w:sz w:val="20"/>
                <w:szCs w:val="20"/>
              </w:rPr>
            </w:pPr>
          </w:p>
          <w:p w14:paraId="59FFEAC9" w14:textId="7FB85D05" w:rsidR="001D6025" w:rsidRPr="00945A9A" w:rsidRDefault="001D6025" w:rsidP="00345ECA">
            <w:pPr>
              <w:pStyle w:val="Default"/>
              <w:rPr>
                <w:rFonts w:asciiTheme="minorHAnsi" w:hAnsiTheme="minorHAnsi"/>
                <w:b/>
                <w:sz w:val="20"/>
                <w:szCs w:val="20"/>
              </w:rPr>
            </w:pPr>
            <w:r>
              <w:rPr>
                <w:rFonts w:asciiTheme="minorHAnsi" w:hAnsiTheme="minorHAnsi"/>
                <w:b/>
                <w:bCs/>
                <w:sz w:val="20"/>
                <w:szCs w:val="20"/>
              </w:rPr>
              <w:t>Project Details</w:t>
            </w:r>
          </w:p>
          <w:p w14:paraId="49DEF9E2" w14:textId="77777777" w:rsidR="001D6025" w:rsidRDefault="001D6025" w:rsidP="00345ECA">
            <w:pPr>
              <w:pStyle w:val="Default"/>
              <w:rPr>
                <w:rFonts w:asciiTheme="minorHAnsi" w:hAnsiTheme="minorHAnsi"/>
                <w:b/>
                <w:bCs/>
                <w:sz w:val="20"/>
                <w:szCs w:val="20"/>
              </w:rPr>
            </w:pPr>
          </w:p>
        </w:tc>
        <w:tc>
          <w:tcPr>
            <w:tcW w:w="5386" w:type="dxa"/>
          </w:tcPr>
          <w:p w14:paraId="51AC8F07" w14:textId="0B13F03B" w:rsidR="001D6025" w:rsidRDefault="001D6025" w:rsidP="00345ECA">
            <w:pPr>
              <w:pStyle w:val="Default"/>
              <w:rPr>
                <w:rFonts w:asciiTheme="minorHAnsi" w:hAnsiTheme="minorHAnsi"/>
                <w:b/>
                <w:sz w:val="20"/>
                <w:szCs w:val="20"/>
              </w:rPr>
            </w:pPr>
          </w:p>
        </w:tc>
      </w:tr>
      <w:tr w:rsidR="001D6025" w:rsidRPr="00945A9A" w14:paraId="24B47D7D" w14:textId="77777777" w:rsidTr="003F7A64">
        <w:tc>
          <w:tcPr>
            <w:tcW w:w="3823" w:type="dxa"/>
          </w:tcPr>
          <w:p w14:paraId="315A5CE5" w14:textId="4BFEDC1E" w:rsidR="001D6025" w:rsidRPr="00945A9A" w:rsidRDefault="001D6025" w:rsidP="00345ECA">
            <w:pPr>
              <w:pStyle w:val="Default"/>
              <w:rPr>
                <w:rFonts w:asciiTheme="minorHAnsi" w:hAnsiTheme="minorHAnsi"/>
                <w:sz w:val="20"/>
                <w:szCs w:val="20"/>
              </w:rPr>
            </w:pPr>
            <w:r w:rsidRPr="00945A9A">
              <w:rPr>
                <w:rFonts w:asciiTheme="minorHAnsi" w:hAnsiTheme="minorHAnsi"/>
                <w:bCs/>
                <w:sz w:val="20"/>
                <w:szCs w:val="20"/>
              </w:rPr>
              <w:t xml:space="preserve">1. </w:t>
            </w:r>
            <w:r>
              <w:rPr>
                <w:rFonts w:asciiTheme="minorHAnsi" w:hAnsiTheme="minorHAnsi"/>
                <w:bCs/>
                <w:sz w:val="20"/>
                <w:szCs w:val="20"/>
              </w:rPr>
              <w:t>Name of the subproject</w:t>
            </w:r>
          </w:p>
        </w:tc>
        <w:tc>
          <w:tcPr>
            <w:tcW w:w="5386" w:type="dxa"/>
          </w:tcPr>
          <w:p w14:paraId="72AA85B8" w14:textId="77777777" w:rsidR="001D6025" w:rsidRDefault="001D6025" w:rsidP="00345ECA">
            <w:pPr>
              <w:pStyle w:val="Default"/>
              <w:jc w:val="both"/>
              <w:rPr>
                <w:rFonts w:asciiTheme="minorHAnsi" w:hAnsiTheme="minorHAnsi"/>
                <w:sz w:val="20"/>
                <w:szCs w:val="20"/>
              </w:rPr>
            </w:pPr>
          </w:p>
        </w:tc>
      </w:tr>
      <w:tr w:rsidR="001D6025" w:rsidRPr="00945A9A" w14:paraId="64A9AC3F" w14:textId="77777777" w:rsidTr="003F7A64">
        <w:tc>
          <w:tcPr>
            <w:tcW w:w="3823" w:type="dxa"/>
          </w:tcPr>
          <w:p w14:paraId="418A4797" w14:textId="449F7BED" w:rsidR="001D6025" w:rsidRPr="00945A9A" w:rsidRDefault="001D6025" w:rsidP="00345ECA">
            <w:pPr>
              <w:pStyle w:val="Default"/>
              <w:rPr>
                <w:rFonts w:asciiTheme="minorHAnsi" w:hAnsiTheme="minorHAnsi"/>
                <w:bCs/>
                <w:sz w:val="20"/>
                <w:szCs w:val="20"/>
              </w:rPr>
            </w:pPr>
            <w:r>
              <w:rPr>
                <w:rFonts w:asciiTheme="minorHAnsi" w:hAnsiTheme="minorHAnsi"/>
                <w:bCs/>
                <w:sz w:val="20"/>
                <w:szCs w:val="20"/>
              </w:rPr>
              <w:t>2. Location of the subproject</w:t>
            </w:r>
            <w:r w:rsidR="00D82F38">
              <w:rPr>
                <w:rFonts w:asciiTheme="minorHAnsi" w:hAnsiTheme="minorHAnsi"/>
                <w:bCs/>
                <w:sz w:val="20"/>
                <w:szCs w:val="20"/>
              </w:rPr>
              <w:t xml:space="preserve"> (village, d</w:t>
            </w:r>
            <w:r w:rsidR="005273E3">
              <w:rPr>
                <w:rFonts w:asciiTheme="minorHAnsi" w:hAnsiTheme="minorHAnsi"/>
                <w:bCs/>
                <w:sz w:val="20"/>
                <w:szCs w:val="20"/>
              </w:rPr>
              <w:t>istrict</w:t>
            </w:r>
            <w:r w:rsidR="008274C7">
              <w:rPr>
                <w:rFonts w:asciiTheme="minorHAnsi" w:hAnsiTheme="minorHAnsi"/>
                <w:bCs/>
                <w:sz w:val="20"/>
                <w:szCs w:val="20"/>
              </w:rPr>
              <w:t xml:space="preserve"> and AWB/FO)</w:t>
            </w:r>
          </w:p>
        </w:tc>
        <w:tc>
          <w:tcPr>
            <w:tcW w:w="5386" w:type="dxa"/>
          </w:tcPr>
          <w:p w14:paraId="70E93BBA" w14:textId="77777777" w:rsidR="001D6025" w:rsidRDefault="001D6025" w:rsidP="00345ECA">
            <w:pPr>
              <w:pStyle w:val="Default"/>
              <w:jc w:val="both"/>
              <w:rPr>
                <w:rFonts w:asciiTheme="minorHAnsi" w:hAnsiTheme="minorHAnsi"/>
                <w:sz w:val="20"/>
                <w:szCs w:val="20"/>
              </w:rPr>
            </w:pPr>
          </w:p>
        </w:tc>
      </w:tr>
      <w:tr w:rsidR="005273E3" w:rsidRPr="00945A9A" w14:paraId="312717B6" w14:textId="77777777" w:rsidTr="001D6025">
        <w:tc>
          <w:tcPr>
            <w:tcW w:w="3823" w:type="dxa"/>
          </w:tcPr>
          <w:p w14:paraId="4D4B6F1D" w14:textId="7D343960" w:rsidR="005273E3" w:rsidRDefault="005273E3" w:rsidP="00345ECA">
            <w:pPr>
              <w:pStyle w:val="Default"/>
              <w:rPr>
                <w:rFonts w:asciiTheme="minorHAnsi" w:hAnsiTheme="minorHAnsi"/>
                <w:bCs/>
                <w:sz w:val="20"/>
                <w:szCs w:val="20"/>
              </w:rPr>
            </w:pPr>
            <w:r>
              <w:rPr>
                <w:rFonts w:asciiTheme="minorHAnsi" w:hAnsiTheme="minorHAnsi"/>
                <w:bCs/>
                <w:sz w:val="20"/>
                <w:szCs w:val="20"/>
              </w:rPr>
              <w:t xml:space="preserve">3. </w:t>
            </w:r>
            <w:r w:rsidR="008274C7">
              <w:rPr>
                <w:rFonts w:asciiTheme="minorHAnsi" w:hAnsiTheme="minorHAnsi"/>
                <w:bCs/>
                <w:sz w:val="20"/>
                <w:szCs w:val="20"/>
              </w:rPr>
              <w:t>Detailed description of the proposed activities</w:t>
            </w:r>
            <w:r w:rsidR="00B67612">
              <w:rPr>
                <w:rFonts w:asciiTheme="minorHAnsi" w:hAnsiTheme="minorHAnsi"/>
                <w:bCs/>
                <w:sz w:val="20"/>
                <w:szCs w:val="20"/>
              </w:rPr>
              <w:t xml:space="preserve"> in the subproject</w:t>
            </w:r>
          </w:p>
        </w:tc>
        <w:tc>
          <w:tcPr>
            <w:tcW w:w="5386" w:type="dxa"/>
          </w:tcPr>
          <w:p w14:paraId="61F28D64" w14:textId="77777777" w:rsidR="005273E3" w:rsidRDefault="005273E3" w:rsidP="00345ECA">
            <w:pPr>
              <w:pStyle w:val="Default"/>
              <w:jc w:val="both"/>
              <w:rPr>
                <w:rFonts w:asciiTheme="minorHAnsi" w:hAnsiTheme="minorHAnsi"/>
                <w:sz w:val="20"/>
                <w:szCs w:val="20"/>
              </w:rPr>
            </w:pPr>
          </w:p>
        </w:tc>
      </w:tr>
      <w:tr w:rsidR="00B67612" w:rsidRPr="00945A9A" w14:paraId="7BFB40C2" w14:textId="77777777" w:rsidTr="001D6025">
        <w:tc>
          <w:tcPr>
            <w:tcW w:w="3823" w:type="dxa"/>
          </w:tcPr>
          <w:p w14:paraId="27AE0CB4" w14:textId="2B65269C" w:rsidR="00B67612" w:rsidRDefault="00B67612" w:rsidP="00345ECA">
            <w:pPr>
              <w:pStyle w:val="Default"/>
              <w:rPr>
                <w:rFonts w:asciiTheme="minorHAnsi" w:hAnsiTheme="minorHAnsi"/>
                <w:bCs/>
                <w:sz w:val="20"/>
                <w:szCs w:val="20"/>
              </w:rPr>
            </w:pPr>
            <w:r>
              <w:rPr>
                <w:rFonts w:asciiTheme="minorHAnsi" w:hAnsiTheme="minorHAnsi"/>
                <w:bCs/>
                <w:sz w:val="20"/>
                <w:szCs w:val="20"/>
              </w:rPr>
              <w:t>4. Estimated Project Cost</w:t>
            </w:r>
          </w:p>
        </w:tc>
        <w:tc>
          <w:tcPr>
            <w:tcW w:w="5386" w:type="dxa"/>
          </w:tcPr>
          <w:p w14:paraId="5B2A2C88" w14:textId="77777777" w:rsidR="00B67612" w:rsidRDefault="00B67612" w:rsidP="00345ECA">
            <w:pPr>
              <w:pStyle w:val="Default"/>
              <w:jc w:val="both"/>
              <w:rPr>
                <w:rFonts w:asciiTheme="minorHAnsi" w:hAnsiTheme="minorHAnsi"/>
                <w:sz w:val="20"/>
                <w:szCs w:val="20"/>
              </w:rPr>
            </w:pPr>
          </w:p>
        </w:tc>
      </w:tr>
      <w:tr w:rsidR="00B67612" w:rsidRPr="00945A9A" w14:paraId="321D69E3" w14:textId="77777777" w:rsidTr="001D6025">
        <w:tc>
          <w:tcPr>
            <w:tcW w:w="3823" w:type="dxa"/>
          </w:tcPr>
          <w:p w14:paraId="18E04CB4" w14:textId="4A260A8E" w:rsidR="00B67612" w:rsidRDefault="00BE2256" w:rsidP="00345ECA">
            <w:pPr>
              <w:pStyle w:val="Default"/>
              <w:rPr>
                <w:rFonts w:asciiTheme="minorHAnsi" w:hAnsiTheme="minorHAnsi"/>
                <w:bCs/>
                <w:sz w:val="20"/>
                <w:szCs w:val="20"/>
              </w:rPr>
            </w:pPr>
            <w:r>
              <w:rPr>
                <w:rFonts w:asciiTheme="minorHAnsi" w:hAnsiTheme="minorHAnsi"/>
                <w:bCs/>
                <w:sz w:val="20"/>
                <w:szCs w:val="20"/>
              </w:rPr>
              <w:t>5</w:t>
            </w:r>
            <w:r w:rsidR="00CA4046">
              <w:rPr>
                <w:rFonts w:asciiTheme="minorHAnsi" w:hAnsiTheme="minorHAnsi"/>
                <w:bCs/>
                <w:sz w:val="20"/>
                <w:szCs w:val="20"/>
              </w:rPr>
              <w:t>. Additional details of the site that can help to support the screening questions</w:t>
            </w:r>
          </w:p>
        </w:tc>
        <w:tc>
          <w:tcPr>
            <w:tcW w:w="5386" w:type="dxa"/>
          </w:tcPr>
          <w:p w14:paraId="6FEB54B4" w14:textId="77777777" w:rsidR="00B67612" w:rsidRDefault="00B67612" w:rsidP="00345ECA">
            <w:pPr>
              <w:pStyle w:val="Default"/>
              <w:jc w:val="both"/>
              <w:rPr>
                <w:rFonts w:asciiTheme="minorHAnsi" w:hAnsiTheme="minorHAnsi"/>
                <w:sz w:val="20"/>
                <w:szCs w:val="20"/>
              </w:rPr>
            </w:pPr>
          </w:p>
        </w:tc>
      </w:tr>
    </w:tbl>
    <w:p w14:paraId="2494DC09" w14:textId="741225F1" w:rsidR="0026723A" w:rsidRDefault="0026723A" w:rsidP="00C837C6">
      <w:pPr>
        <w:overflowPunct w:val="0"/>
        <w:autoSpaceDE w:val="0"/>
        <w:autoSpaceDN w:val="0"/>
        <w:adjustRightInd w:val="0"/>
        <w:spacing w:after="0" w:line="264" w:lineRule="auto"/>
        <w:jc w:val="left"/>
        <w:textAlignment w:val="baseline"/>
        <w:rPr>
          <w:b/>
          <w:sz w:val="28"/>
          <w:szCs w:val="20"/>
          <w:lang w:val="en-GB" w:eastAsia="en-CA"/>
        </w:rPr>
      </w:pPr>
    </w:p>
    <w:p w14:paraId="6EF24CE5" w14:textId="57838EA0" w:rsidR="00BE2256" w:rsidRPr="003F7A64" w:rsidRDefault="00BE2256" w:rsidP="00BE2256">
      <w:pPr>
        <w:overflowPunct w:val="0"/>
        <w:autoSpaceDE w:val="0"/>
        <w:autoSpaceDN w:val="0"/>
        <w:adjustRightInd w:val="0"/>
        <w:spacing w:after="0" w:line="264" w:lineRule="auto"/>
        <w:jc w:val="left"/>
        <w:textAlignment w:val="baseline"/>
        <w:rPr>
          <w:b/>
          <w:sz w:val="28"/>
          <w:szCs w:val="20"/>
          <w:lang w:val="en-GB" w:eastAsia="en-CA"/>
        </w:rPr>
      </w:pPr>
      <w:r>
        <w:rPr>
          <w:b/>
          <w:sz w:val="28"/>
          <w:szCs w:val="20"/>
          <w:lang w:val="en-GB" w:eastAsia="en-CA"/>
        </w:rPr>
        <w:t xml:space="preserve">Section B; </w:t>
      </w:r>
      <w:r w:rsidRPr="003F7A64">
        <w:rPr>
          <w:b/>
          <w:sz w:val="28"/>
          <w:szCs w:val="20"/>
          <w:lang w:val="en-GB" w:eastAsia="en-CA"/>
        </w:rPr>
        <w:t>Baseline Condition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4A0" w:firstRow="1" w:lastRow="0" w:firstColumn="1" w:lastColumn="0" w:noHBand="0" w:noVBand="1"/>
      </w:tblPr>
      <w:tblGrid>
        <w:gridCol w:w="3546"/>
        <w:gridCol w:w="5472"/>
      </w:tblGrid>
      <w:tr w:rsidR="00BE2256" w:rsidRPr="002728E0" w14:paraId="0625C3CC" w14:textId="77777777" w:rsidTr="00345ECA">
        <w:tc>
          <w:tcPr>
            <w:tcW w:w="1966" w:type="pct"/>
            <w:shd w:val="clear" w:color="auto" w:fill="auto"/>
          </w:tcPr>
          <w:p w14:paraId="607CEC31" w14:textId="77777777" w:rsidR="00BE2256" w:rsidRPr="003F7A64" w:rsidRDefault="00BE2256" w:rsidP="00345ECA">
            <w:pPr>
              <w:rPr>
                <w:rFonts w:eastAsia="Calibri" w:cstheme="minorHAnsi"/>
                <w:sz w:val="20"/>
                <w:szCs w:val="20"/>
              </w:rPr>
            </w:pPr>
            <w:r w:rsidRPr="003F7A64">
              <w:rPr>
                <w:rFonts w:eastAsia="Calibri" w:cstheme="minorHAnsi"/>
                <w:sz w:val="20"/>
                <w:szCs w:val="20"/>
              </w:rPr>
              <w:t>Current Land use in the subproject area</w:t>
            </w:r>
          </w:p>
        </w:tc>
        <w:tc>
          <w:tcPr>
            <w:tcW w:w="3034" w:type="pct"/>
            <w:shd w:val="clear" w:color="auto" w:fill="auto"/>
          </w:tcPr>
          <w:p w14:paraId="337E0F82" w14:textId="77777777" w:rsidR="00BE2256" w:rsidRPr="002728E0" w:rsidRDefault="00BE2256" w:rsidP="00345ECA">
            <w:pPr>
              <w:rPr>
                <w:rFonts w:eastAsia="Calibri" w:cstheme="minorHAnsi"/>
              </w:rPr>
            </w:pPr>
          </w:p>
        </w:tc>
      </w:tr>
      <w:tr w:rsidR="00BE2256" w:rsidRPr="002728E0" w14:paraId="6F3C905F" w14:textId="77777777" w:rsidTr="00345ECA">
        <w:tc>
          <w:tcPr>
            <w:tcW w:w="1966" w:type="pct"/>
            <w:shd w:val="clear" w:color="auto" w:fill="auto"/>
          </w:tcPr>
          <w:p w14:paraId="71D52D37" w14:textId="77777777" w:rsidR="00BE2256" w:rsidRPr="003F7A64" w:rsidRDefault="00BE2256" w:rsidP="00345ECA">
            <w:pPr>
              <w:rPr>
                <w:rFonts w:eastAsia="Calibri" w:cstheme="minorHAnsi"/>
                <w:sz w:val="20"/>
                <w:szCs w:val="20"/>
              </w:rPr>
            </w:pPr>
            <w:r w:rsidRPr="003F7A64">
              <w:rPr>
                <w:rFonts w:eastAsia="Calibri" w:cstheme="minorHAnsi"/>
                <w:sz w:val="20"/>
                <w:szCs w:val="20"/>
              </w:rPr>
              <w:t>Land use around the subproject site</w:t>
            </w:r>
          </w:p>
        </w:tc>
        <w:tc>
          <w:tcPr>
            <w:tcW w:w="3034" w:type="pct"/>
            <w:shd w:val="clear" w:color="auto" w:fill="auto"/>
          </w:tcPr>
          <w:p w14:paraId="1A349B75" w14:textId="77777777" w:rsidR="00BE2256" w:rsidRPr="002728E0" w:rsidRDefault="00BE2256" w:rsidP="00345ECA">
            <w:pPr>
              <w:rPr>
                <w:rFonts w:eastAsia="Calibri" w:cstheme="minorHAnsi"/>
              </w:rPr>
            </w:pPr>
          </w:p>
        </w:tc>
      </w:tr>
      <w:tr w:rsidR="00BE2256" w:rsidRPr="002728E0" w14:paraId="0D4D58D9" w14:textId="77777777" w:rsidTr="00345ECA">
        <w:tc>
          <w:tcPr>
            <w:tcW w:w="1966" w:type="pct"/>
            <w:shd w:val="clear" w:color="auto" w:fill="auto"/>
          </w:tcPr>
          <w:p w14:paraId="017B878C" w14:textId="77777777" w:rsidR="00BE2256" w:rsidRPr="003F7A64" w:rsidRDefault="00BE2256" w:rsidP="00345ECA">
            <w:pPr>
              <w:rPr>
                <w:rFonts w:eastAsia="Calibri" w:cstheme="minorHAnsi"/>
                <w:sz w:val="20"/>
                <w:szCs w:val="20"/>
              </w:rPr>
            </w:pPr>
            <w:r w:rsidRPr="003F7A64">
              <w:rPr>
                <w:rFonts w:eastAsia="Calibri" w:cstheme="minorHAnsi"/>
                <w:sz w:val="20"/>
                <w:szCs w:val="20"/>
              </w:rPr>
              <w:t>Description of sensitive receptors in and around the subproject sites</w:t>
            </w:r>
          </w:p>
        </w:tc>
        <w:tc>
          <w:tcPr>
            <w:tcW w:w="3034" w:type="pct"/>
            <w:shd w:val="clear" w:color="auto" w:fill="auto"/>
          </w:tcPr>
          <w:p w14:paraId="7B0BC339" w14:textId="77777777" w:rsidR="00BE2256" w:rsidRPr="002728E0" w:rsidRDefault="00BE2256" w:rsidP="00345ECA">
            <w:pPr>
              <w:rPr>
                <w:rFonts w:eastAsia="Calibri" w:cstheme="minorHAnsi"/>
              </w:rPr>
            </w:pPr>
          </w:p>
        </w:tc>
      </w:tr>
      <w:tr w:rsidR="00BE2256" w:rsidRPr="002728E0" w14:paraId="7382F7ED" w14:textId="77777777" w:rsidTr="00345ECA">
        <w:tc>
          <w:tcPr>
            <w:tcW w:w="1966" w:type="pct"/>
            <w:shd w:val="clear" w:color="auto" w:fill="auto"/>
          </w:tcPr>
          <w:p w14:paraId="6B563480" w14:textId="77777777" w:rsidR="00BE2256" w:rsidRPr="003F7A64" w:rsidRDefault="00BE2256" w:rsidP="00345ECA">
            <w:pPr>
              <w:rPr>
                <w:rFonts w:eastAsia="Calibri" w:cstheme="minorHAnsi"/>
                <w:sz w:val="20"/>
                <w:szCs w:val="20"/>
              </w:rPr>
            </w:pPr>
            <w:r w:rsidRPr="003F7A64">
              <w:rPr>
                <w:rFonts w:eastAsia="Calibri" w:cstheme="minorHAnsi"/>
                <w:sz w:val="20"/>
                <w:szCs w:val="20"/>
              </w:rPr>
              <w:t>Description of protected areas around the subproject sties</w:t>
            </w:r>
          </w:p>
        </w:tc>
        <w:tc>
          <w:tcPr>
            <w:tcW w:w="3034" w:type="pct"/>
            <w:shd w:val="clear" w:color="auto" w:fill="auto"/>
          </w:tcPr>
          <w:p w14:paraId="65291120" w14:textId="77777777" w:rsidR="00BE2256" w:rsidRPr="002728E0" w:rsidRDefault="00BE2256" w:rsidP="00345ECA">
            <w:pPr>
              <w:rPr>
                <w:rFonts w:eastAsia="Calibri" w:cstheme="minorHAnsi"/>
              </w:rPr>
            </w:pPr>
          </w:p>
        </w:tc>
      </w:tr>
      <w:tr w:rsidR="00BE2256" w:rsidRPr="002728E0" w14:paraId="494FB50D" w14:textId="77777777" w:rsidTr="00345ECA">
        <w:tc>
          <w:tcPr>
            <w:tcW w:w="1966" w:type="pct"/>
            <w:shd w:val="clear" w:color="auto" w:fill="auto"/>
          </w:tcPr>
          <w:p w14:paraId="026E303E" w14:textId="77777777" w:rsidR="00BE2256" w:rsidRPr="003F7A64" w:rsidRDefault="00BE2256" w:rsidP="00345ECA">
            <w:pPr>
              <w:rPr>
                <w:rFonts w:eastAsia="Calibri" w:cstheme="minorHAnsi"/>
                <w:sz w:val="20"/>
                <w:szCs w:val="20"/>
              </w:rPr>
            </w:pPr>
            <w:r w:rsidRPr="003F7A64">
              <w:rPr>
                <w:rFonts w:eastAsia="Calibri" w:cstheme="minorHAnsi"/>
                <w:sz w:val="20"/>
                <w:szCs w:val="20"/>
              </w:rPr>
              <w:t>Any other details (attach photographs and location maps)</w:t>
            </w:r>
          </w:p>
        </w:tc>
        <w:tc>
          <w:tcPr>
            <w:tcW w:w="3034" w:type="pct"/>
            <w:shd w:val="clear" w:color="auto" w:fill="auto"/>
          </w:tcPr>
          <w:p w14:paraId="583D78CA" w14:textId="77777777" w:rsidR="00BE2256" w:rsidRPr="002728E0" w:rsidRDefault="00BE2256" w:rsidP="00345ECA">
            <w:pPr>
              <w:rPr>
                <w:rFonts w:eastAsia="Calibri" w:cstheme="minorHAnsi"/>
              </w:rPr>
            </w:pPr>
          </w:p>
        </w:tc>
      </w:tr>
    </w:tbl>
    <w:p w14:paraId="77468E27" w14:textId="77777777" w:rsidR="00344F5E" w:rsidRPr="00E7006A" w:rsidRDefault="00344F5E" w:rsidP="00C837C6">
      <w:pPr>
        <w:overflowPunct w:val="0"/>
        <w:autoSpaceDE w:val="0"/>
        <w:autoSpaceDN w:val="0"/>
        <w:adjustRightInd w:val="0"/>
        <w:spacing w:after="0" w:line="264" w:lineRule="auto"/>
        <w:jc w:val="left"/>
        <w:textAlignment w:val="baseline"/>
        <w:rPr>
          <w:b/>
          <w:sz w:val="28"/>
          <w:szCs w:val="20"/>
          <w:lang w:val="en-GB" w:eastAsia="en-CA"/>
        </w:rPr>
      </w:pPr>
    </w:p>
    <w:p w14:paraId="30CC2F97" w14:textId="175FB49D" w:rsidR="0026723A" w:rsidRPr="007200ED" w:rsidRDefault="00A03C5E" w:rsidP="00C837C6">
      <w:pPr>
        <w:overflowPunct w:val="0"/>
        <w:autoSpaceDE w:val="0"/>
        <w:autoSpaceDN w:val="0"/>
        <w:adjustRightInd w:val="0"/>
        <w:spacing w:after="0" w:line="264" w:lineRule="auto"/>
        <w:jc w:val="left"/>
        <w:textAlignment w:val="baseline"/>
        <w:rPr>
          <w:b/>
          <w:sz w:val="28"/>
          <w:szCs w:val="20"/>
          <w:lang w:val="en-GB" w:eastAsia="en-CA"/>
        </w:rPr>
      </w:pPr>
      <w:r>
        <w:rPr>
          <w:b/>
          <w:sz w:val="28"/>
          <w:szCs w:val="20"/>
          <w:lang w:val="en-GB" w:eastAsia="en-CA"/>
        </w:rPr>
        <w:t xml:space="preserve">Section </w:t>
      </w:r>
      <w:r w:rsidR="00BE2256">
        <w:rPr>
          <w:b/>
          <w:sz w:val="28"/>
          <w:szCs w:val="20"/>
          <w:lang w:val="en-GB" w:eastAsia="en-CA"/>
        </w:rPr>
        <w:t>C</w:t>
      </w:r>
      <w:r>
        <w:rPr>
          <w:b/>
          <w:sz w:val="28"/>
          <w:szCs w:val="20"/>
          <w:lang w:val="en-GB" w:eastAsia="en-CA"/>
        </w:rPr>
        <w:t>: Screening Questions</w:t>
      </w:r>
    </w:p>
    <w:tbl>
      <w:tblPr>
        <w:tblStyle w:val="TableGrid"/>
        <w:tblW w:w="9351" w:type="dxa"/>
        <w:tblLook w:val="04A0" w:firstRow="1" w:lastRow="0" w:firstColumn="1" w:lastColumn="0" w:noHBand="0" w:noVBand="1"/>
      </w:tblPr>
      <w:tblGrid>
        <w:gridCol w:w="5665"/>
        <w:gridCol w:w="1560"/>
        <w:gridCol w:w="2126"/>
      </w:tblGrid>
      <w:tr w:rsidR="00C837C6" w:rsidRPr="00945A9A" w14:paraId="41E3045D" w14:textId="77777777" w:rsidTr="000938CB">
        <w:trPr>
          <w:tblHeader/>
        </w:trPr>
        <w:tc>
          <w:tcPr>
            <w:tcW w:w="5665" w:type="dxa"/>
            <w:shd w:val="clear" w:color="auto" w:fill="auto"/>
          </w:tcPr>
          <w:p w14:paraId="073606B0" w14:textId="77777777" w:rsidR="00C837C6" w:rsidRDefault="00C837C6" w:rsidP="000938CB">
            <w:pPr>
              <w:pStyle w:val="Default"/>
              <w:rPr>
                <w:rFonts w:asciiTheme="minorHAnsi" w:hAnsiTheme="minorHAnsi"/>
                <w:b/>
                <w:bCs/>
                <w:sz w:val="20"/>
                <w:szCs w:val="20"/>
              </w:rPr>
            </w:pPr>
          </w:p>
          <w:p w14:paraId="3EAB4FA6" w14:textId="77777777" w:rsidR="00C837C6" w:rsidRPr="00945A9A" w:rsidRDefault="00C837C6" w:rsidP="000938CB">
            <w:pPr>
              <w:pStyle w:val="Default"/>
              <w:rPr>
                <w:rFonts w:asciiTheme="minorHAnsi" w:hAnsiTheme="minorHAnsi"/>
                <w:b/>
                <w:sz w:val="20"/>
                <w:szCs w:val="20"/>
              </w:rPr>
            </w:pPr>
            <w:r>
              <w:rPr>
                <w:rFonts w:asciiTheme="minorHAnsi" w:hAnsiTheme="minorHAnsi"/>
                <w:b/>
                <w:bCs/>
                <w:sz w:val="20"/>
                <w:szCs w:val="20"/>
              </w:rPr>
              <w:t xml:space="preserve">Screening Questions </w:t>
            </w:r>
          </w:p>
          <w:p w14:paraId="4D1B789B" w14:textId="77777777" w:rsidR="00C837C6" w:rsidRDefault="00C837C6" w:rsidP="000938CB">
            <w:pPr>
              <w:pStyle w:val="Default"/>
              <w:rPr>
                <w:rFonts w:asciiTheme="minorHAnsi" w:hAnsiTheme="minorHAnsi"/>
                <w:b/>
                <w:bCs/>
                <w:sz w:val="20"/>
                <w:szCs w:val="20"/>
              </w:rPr>
            </w:pPr>
          </w:p>
        </w:tc>
        <w:tc>
          <w:tcPr>
            <w:tcW w:w="1560" w:type="dxa"/>
          </w:tcPr>
          <w:p w14:paraId="31EEC254" w14:textId="77777777" w:rsidR="00C837C6" w:rsidRDefault="00C837C6" w:rsidP="000938CB">
            <w:pPr>
              <w:pStyle w:val="Default"/>
              <w:jc w:val="center"/>
              <w:rPr>
                <w:rFonts w:asciiTheme="minorHAnsi" w:hAnsiTheme="minorHAnsi"/>
                <w:b/>
                <w:bCs/>
                <w:sz w:val="20"/>
                <w:szCs w:val="20"/>
              </w:rPr>
            </w:pPr>
          </w:p>
          <w:p w14:paraId="2FA1D933" w14:textId="77777777" w:rsidR="00C837C6" w:rsidRDefault="00C837C6" w:rsidP="000938CB">
            <w:pPr>
              <w:pStyle w:val="Default"/>
              <w:rPr>
                <w:rFonts w:asciiTheme="minorHAnsi" w:hAnsiTheme="minorHAnsi"/>
                <w:b/>
                <w:sz w:val="20"/>
                <w:szCs w:val="20"/>
              </w:rPr>
            </w:pPr>
            <w:r>
              <w:rPr>
                <w:rFonts w:asciiTheme="minorHAnsi" w:hAnsiTheme="minorHAnsi"/>
                <w:b/>
                <w:bCs/>
                <w:sz w:val="20"/>
                <w:szCs w:val="20"/>
              </w:rPr>
              <w:t>Yes / No /</w:t>
            </w:r>
            <w:r w:rsidRPr="00B975FC">
              <w:rPr>
                <w:rFonts w:asciiTheme="minorHAnsi" w:hAnsiTheme="minorHAnsi"/>
                <w:b/>
                <w:bCs/>
                <w:sz w:val="20"/>
                <w:szCs w:val="20"/>
              </w:rPr>
              <w:t>?. Briefly describe</w:t>
            </w:r>
          </w:p>
        </w:tc>
        <w:tc>
          <w:tcPr>
            <w:tcW w:w="2126" w:type="dxa"/>
            <w:shd w:val="clear" w:color="auto" w:fill="auto"/>
          </w:tcPr>
          <w:p w14:paraId="6F163458" w14:textId="77777777" w:rsidR="00C837C6" w:rsidRDefault="00C837C6" w:rsidP="000938CB">
            <w:pPr>
              <w:pStyle w:val="Default"/>
              <w:rPr>
                <w:rFonts w:asciiTheme="minorHAnsi" w:hAnsiTheme="minorHAnsi"/>
                <w:b/>
                <w:sz w:val="20"/>
                <w:szCs w:val="20"/>
              </w:rPr>
            </w:pPr>
            <w:r w:rsidRPr="00945A9A">
              <w:rPr>
                <w:rFonts w:asciiTheme="minorHAnsi" w:hAnsiTheme="minorHAnsi"/>
                <w:b/>
                <w:bCs/>
                <w:sz w:val="20"/>
                <w:szCs w:val="20"/>
              </w:rPr>
              <w:t>Is this likely to result in a significant effect?</w:t>
            </w:r>
            <w:r>
              <w:rPr>
                <w:rFonts w:asciiTheme="minorHAnsi" w:hAnsiTheme="minorHAnsi"/>
                <w:b/>
                <w:bCs/>
                <w:sz w:val="20"/>
                <w:szCs w:val="20"/>
              </w:rPr>
              <w:t xml:space="preserve"> </w:t>
            </w:r>
            <w:r w:rsidRPr="00945A9A">
              <w:rPr>
                <w:rFonts w:asciiTheme="minorHAnsi" w:hAnsiTheme="minorHAnsi"/>
                <w:b/>
                <w:bCs/>
                <w:sz w:val="20"/>
                <w:szCs w:val="20"/>
              </w:rPr>
              <w:t>Yes/No/? – Why?</w:t>
            </w:r>
          </w:p>
        </w:tc>
      </w:tr>
      <w:tr w:rsidR="00C837C6" w:rsidRPr="00945A9A" w14:paraId="0CC3F7C4" w14:textId="77777777" w:rsidTr="000938CB">
        <w:tc>
          <w:tcPr>
            <w:tcW w:w="5665" w:type="dxa"/>
          </w:tcPr>
          <w:p w14:paraId="3D2B28F2" w14:textId="77777777" w:rsidR="00C837C6" w:rsidRPr="00945A9A" w:rsidRDefault="00C837C6" w:rsidP="000938CB">
            <w:pPr>
              <w:pStyle w:val="Default"/>
              <w:rPr>
                <w:rFonts w:asciiTheme="minorHAnsi" w:hAnsiTheme="minorHAnsi"/>
                <w:sz w:val="20"/>
                <w:szCs w:val="20"/>
              </w:rPr>
            </w:pPr>
            <w:r w:rsidRPr="00945A9A">
              <w:rPr>
                <w:rFonts w:asciiTheme="minorHAnsi" w:hAnsiTheme="minorHAnsi"/>
                <w:bCs/>
                <w:sz w:val="20"/>
                <w:szCs w:val="20"/>
              </w:rPr>
              <w:t>1. Will construction, operation or decommissioning of the Project involve actions which will cause physical changes in the locality (topography, land use, changes in water bodies, etc.)?</w:t>
            </w:r>
          </w:p>
        </w:tc>
        <w:tc>
          <w:tcPr>
            <w:tcW w:w="1560" w:type="dxa"/>
          </w:tcPr>
          <w:p w14:paraId="3BCE987E" w14:textId="77777777" w:rsidR="00C837C6" w:rsidRDefault="00C837C6" w:rsidP="000938CB">
            <w:pPr>
              <w:pStyle w:val="Default"/>
              <w:jc w:val="both"/>
              <w:rPr>
                <w:rFonts w:asciiTheme="minorHAnsi" w:hAnsiTheme="minorHAnsi"/>
                <w:sz w:val="20"/>
                <w:szCs w:val="20"/>
              </w:rPr>
            </w:pPr>
          </w:p>
        </w:tc>
        <w:tc>
          <w:tcPr>
            <w:tcW w:w="2126" w:type="dxa"/>
          </w:tcPr>
          <w:p w14:paraId="7FBCE5AC" w14:textId="77777777" w:rsidR="00C837C6" w:rsidRPr="00945A9A" w:rsidRDefault="00C837C6" w:rsidP="000938CB">
            <w:pPr>
              <w:pStyle w:val="Default"/>
              <w:jc w:val="both"/>
              <w:rPr>
                <w:rFonts w:asciiTheme="minorHAnsi" w:hAnsiTheme="minorHAnsi"/>
                <w:sz w:val="20"/>
                <w:szCs w:val="20"/>
              </w:rPr>
            </w:pPr>
          </w:p>
        </w:tc>
      </w:tr>
      <w:tr w:rsidR="00C837C6" w:rsidRPr="00945A9A" w14:paraId="399A2CC1" w14:textId="77777777" w:rsidTr="000938CB">
        <w:tc>
          <w:tcPr>
            <w:tcW w:w="5665" w:type="dxa"/>
          </w:tcPr>
          <w:p w14:paraId="5504CC7B" w14:textId="77777777" w:rsidR="00C837C6" w:rsidRPr="00945A9A" w:rsidRDefault="00C837C6" w:rsidP="000938CB">
            <w:pPr>
              <w:pStyle w:val="Default"/>
              <w:rPr>
                <w:rFonts w:asciiTheme="minorHAnsi" w:hAnsiTheme="minorHAnsi"/>
                <w:sz w:val="20"/>
                <w:szCs w:val="20"/>
              </w:rPr>
            </w:pPr>
            <w:r w:rsidRPr="00945A9A">
              <w:rPr>
                <w:rFonts w:asciiTheme="minorHAnsi" w:hAnsiTheme="minorHAnsi"/>
                <w:bCs/>
                <w:sz w:val="20"/>
                <w:szCs w:val="20"/>
              </w:rPr>
              <w:t xml:space="preserve">2. Will construction or operation of the Project use natural resources such as land, water, materials or energy, especially any resources which are non-renewable or in short supply? </w:t>
            </w:r>
          </w:p>
        </w:tc>
        <w:tc>
          <w:tcPr>
            <w:tcW w:w="1560" w:type="dxa"/>
          </w:tcPr>
          <w:p w14:paraId="34255FF4" w14:textId="77777777" w:rsidR="00C837C6" w:rsidRPr="00945A9A" w:rsidRDefault="00C837C6" w:rsidP="000938CB">
            <w:pPr>
              <w:pStyle w:val="Default"/>
              <w:jc w:val="both"/>
              <w:rPr>
                <w:rFonts w:asciiTheme="minorHAnsi" w:hAnsiTheme="minorHAnsi"/>
                <w:sz w:val="20"/>
                <w:szCs w:val="20"/>
              </w:rPr>
            </w:pPr>
          </w:p>
        </w:tc>
        <w:tc>
          <w:tcPr>
            <w:tcW w:w="2126" w:type="dxa"/>
          </w:tcPr>
          <w:p w14:paraId="18DEE23E" w14:textId="77777777" w:rsidR="00C837C6" w:rsidRPr="00945A9A" w:rsidRDefault="00C837C6" w:rsidP="000938CB">
            <w:pPr>
              <w:pStyle w:val="Default"/>
              <w:jc w:val="both"/>
              <w:rPr>
                <w:rFonts w:asciiTheme="minorHAnsi" w:hAnsiTheme="minorHAnsi"/>
                <w:sz w:val="20"/>
                <w:szCs w:val="20"/>
              </w:rPr>
            </w:pPr>
          </w:p>
        </w:tc>
      </w:tr>
      <w:tr w:rsidR="00C837C6" w:rsidRPr="00945A9A" w14:paraId="52D2EFE9" w14:textId="77777777" w:rsidTr="000938CB">
        <w:tc>
          <w:tcPr>
            <w:tcW w:w="5665" w:type="dxa"/>
          </w:tcPr>
          <w:p w14:paraId="6AB3C5D9" w14:textId="77777777" w:rsidR="00C837C6" w:rsidRPr="00945A9A" w:rsidRDefault="00C837C6" w:rsidP="000938CB">
            <w:pPr>
              <w:pStyle w:val="Default"/>
              <w:rPr>
                <w:rFonts w:asciiTheme="minorHAnsi" w:hAnsiTheme="minorHAnsi"/>
                <w:sz w:val="20"/>
                <w:szCs w:val="20"/>
              </w:rPr>
            </w:pPr>
            <w:r w:rsidRPr="00945A9A">
              <w:rPr>
                <w:rFonts w:asciiTheme="minorHAnsi" w:hAnsiTheme="minorHAnsi"/>
                <w:bCs/>
                <w:sz w:val="20"/>
                <w:szCs w:val="20"/>
              </w:rPr>
              <w:t xml:space="preserve">3. Will the Project involve use, storage, transport, handling or production of substances or materials which could be harmful to human health or the environment or raise concerns about actual or perceived risks to human health? </w:t>
            </w:r>
          </w:p>
        </w:tc>
        <w:tc>
          <w:tcPr>
            <w:tcW w:w="1560" w:type="dxa"/>
          </w:tcPr>
          <w:p w14:paraId="0DB9F897" w14:textId="77777777" w:rsidR="00C837C6" w:rsidRPr="00945A9A" w:rsidRDefault="00C837C6" w:rsidP="000938CB">
            <w:pPr>
              <w:pStyle w:val="Default"/>
              <w:jc w:val="both"/>
              <w:rPr>
                <w:rFonts w:asciiTheme="minorHAnsi" w:hAnsiTheme="minorHAnsi"/>
                <w:sz w:val="20"/>
                <w:szCs w:val="20"/>
              </w:rPr>
            </w:pPr>
          </w:p>
        </w:tc>
        <w:tc>
          <w:tcPr>
            <w:tcW w:w="2126" w:type="dxa"/>
          </w:tcPr>
          <w:p w14:paraId="32827BC5" w14:textId="77777777" w:rsidR="00C837C6" w:rsidRPr="00945A9A" w:rsidRDefault="00C837C6" w:rsidP="000938CB">
            <w:pPr>
              <w:pStyle w:val="Default"/>
              <w:jc w:val="both"/>
              <w:rPr>
                <w:rFonts w:asciiTheme="minorHAnsi" w:hAnsiTheme="minorHAnsi"/>
                <w:sz w:val="20"/>
                <w:szCs w:val="20"/>
              </w:rPr>
            </w:pPr>
          </w:p>
        </w:tc>
      </w:tr>
      <w:tr w:rsidR="00C837C6" w:rsidRPr="00945A9A" w14:paraId="60B88DEC" w14:textId="77777777" w:rsidTr="000938CB">
        <w:tc>
          <w:tcPr>
            <w:tcW w:w="5665" w:type="dxa"/>
          </w:tcPr>
          <w:p w14:paraId="014A9218" w14:textId="77777777" w:rsidR="00C837C6" w:rsidRPr="00945A9A" w:rsidRDefault="00C837C6" w:rsidP="000938CB">
            <w:pPr>
              <w:pStyle w:val="Default"/>
              <w:rPr>
                <w:rFonts w:asciiTheme="minorHAnsi" w:hAnsiTheme="minorHAnsi"/>
                <w:sz w:val="20"/>
                <w:szCs w:val="20"/>
              </w:rPr>
            </w:pPr>
            <w:r w:rsidRPr="00945A9A">
              <w:rPr>
                <w:rFonts w:asciiTheme="minorHAnsi" w:hAnsiTheme="minorHAnsi"/>
                <w:bCs/>
                <w:sz w:val="20"/>
                <w:szCs w:val="20"/>
              </w:rPr>
              <w:t xml:space="preserve">4. Will the Project produce solid wastes during construction or operation or decommissioning? </w:t>
            </w:r>
          </w:p>
        </w:tc>
        <w:tc>
          <w:tcPr>
            <w:tcW w:w="1560" w:type="dxa"/>
          </w:tcPr>
          <w:p w14:paraId="24D34B08" w14:textId="77777777" w:rsidR="00C837C6" w:rsidRPr="00945A9A" w:rsidRDefault="00C837C6" w:rsidP="000938CB">
            <w:pPr>
              <w:pStyle w:val="Default"/>
              <w:jc w:val="both"/>
              <w:rPr>
                <w:rFonts w:asciiTheme="minorHAnsi" w:hAnsiTheme="minorHAnsi"/>
                <w:sz w:val="20"/>
                <w:szCs w:val="20"/>
              </w:rPr>
            </w:pPr>
          </w:p>
        </w:tc>
        <w:tc>
          <w:tcPr>
            <w:tcW w:w="2126" w:type="dxa"/>
          </w:tcPr>
          <w:p w14:paraId="58F2411B" w14:textId="77777777" w:rsidR="00C837C6" w:rsidRPr="00945A9A" w:rsidRDefault="00C837C6" w:rsidP="000938CB">
            <w:pPr>
              <w:pStyle w:val="Default"/>
              <w:jc w:val="both"/>
              <w:rPr>
                <w:rFonts w:asciiTheme="minorHAnsi" w:hAnsiTheme="minorHAnsi"/>
                <w:sz w:val="20"/>
                <w:szCs w:val="20"/>
              </w:rPr>
            </w:pPr>
          </w:p>
        </w:tc>
      </w:tr>
      <w:tr w:rsidR="00C837C6" w:rsidRPr="00945A9A" w14:paraId="2F303728" w14:textId="77777777" w:rsidTr="000938CB">
        <w:tc>
          <w:tcPr>
            <w:tcW w:w="5665" w:type="dxa"/>
          </w:tcPr>
          <w:p w14:paraId="2329887A" w14:textId="77777777" w:rsidR="00C837C6" w:rsidRPr="00945A9A" w:rsidRDefault="00C837C6" w:rsidP="000938CB">
            <w:pPr>
              <w:pStyle w:val="Default"/>
              <w:rPr>
                <w:rFonts w:asciiTheme="minorHAnsi" w:hAnsiTheme="minorHAnsi"/>
                <w:sz w:val="20"/>
                <w:szCs w:val="20"/>
              </w:rPr>
            </w:pPr>
            <w:r w:rsidRPr="00945A9A">
              <w:rPr>
                <w:rFonts w:asciiTheme="minorHAnsi" w:hAnsiTheme="minorHAnsi"/>
                <w:bCs/>
                <w:sz w:val="20"/>
                <w:szCs w:val="20"/>
              </w:rPr>
              <w:t xml:space="preserve">5. Will the Project release pollutants or any hazardous, toxic or noxious substances to air? </w:t>
            </w:r>
          </w:p>
        </w:tc>
        <w:tc>
          <w:tcPr>
            <w:tcW w:w="1560" w:type="dxa"/>
          </w:tcPr>
          <w:p w14:paraId="0B657FD3" w14:textId="77777777" w:rsidR="00C837C6" w:rsidRPr="00945A9A" w:rsidRDefault="00C837C6" w:rsidP="000938CB">
            <w:pPr>
              <w:pStyle w:val="Default"/>
              <w:jc w:val="both"/>
              <w:rPr>
                <w:rFonts w:asciiTheme="minorHAnsi" w:hAnsiTheme="minorHAnsi"/>
                <w:sz w:val="20"/>
                <w:szCs w:val="20"/>
              </w:rPr>
            </w:pPr>
          </w:p>
        </w:tc>
        <w:tc>
          <w:tcPr>
            <w:tcW w:w="2126" w:type="dxa"/>
          </w:tcPr>
          <w:p w14:paraId="4FE56A6A" w14:textId="77777777" w:rsidR="00C837C6" w:rsidRPr="00945A9A" w:rsidRDefault="00C837C6" w:rsidP="000938CB">
            <w:pPr>
              <w:pStyle w:val="Default"/>
              <w:jc w:val="both"/>
              <w:rPr>
                <w:rFonts w:asciiTheme="minorHAnsi" w:hAnsiTheme="minorHAnsi"/>
                <w:sz w:val="20"/>
                <w:szCs w:val="20"/>
              </w:rPr>
            </w:pPr>
          </w:p>
        </w:tc>
      </w:tr>
      <w:tr w:rsidR="00C837C6" w:rsidRPr="00945A9A" w14:paraId="631C40EF" w14:textId="77777777" w:rsidTr="000938CB">
        <w:tc>
          <w:tcPr>
            <w:tcW w:w="5665" w:type="dxa"/>
          </w:tcPr>
          <w:p w14:paraId="67C0BA6B" w14:textId="77777777" w:rsidR="00C837C6" w:rsidRPr="00945A9A" w:rsidRDefault="00C837C6" w:rsidP="000938CB">
            <w:pPr>
              <w:pStyle w:val="Default"/>
              <w:rPr>
                <w:rFonts w:asciiTheme="minorHAnsi" w:hAnsiTheme="minorHAnsi"/>
                <w:sz w:val="20"/>
                <w:szCs w:val="20"/>
              </w:rPr>
            </w:pPr>
            <w:r w:rsidRPr="00945A9A">
              <w:rPr>
                <w:rFonts w:asciiTheme="minorHAnsi" w:hAnsiTheme="minorHAnsi"/>
                <w:bCs/>
                <w:sz w:val="20"/>
                <w:szCs w:val="20"/>
              </w:rPr>
              <w:t xml:space="preserve">6. Will the Project cause noise and vibration or release of light, heat energy or electromagnetic radiation? </w:t>
            </w:r>
          </w:p>
        </w:tc>
        <w:tc>
          <w:tcPr>
            <w:tcW w:w="1560" w:type="dxa"/>
          </w:tcPr>
          <w:p w14:paraId="67BC803F" w14:textId="77777777" w:rsidR="00C837C6" w:rsidRPr="00945A9A" w:rsidRDefault="00C837C6" w:rsidP="000938CB">
            <w:pPr>
              <w:pStyle w:val="Default"/>
              <w:jc w:val="both"/>
              <w:rPr>
                <w:rFonts w:asciiTheme="minorHAnsi" w:hAnsiTheme="minorHAnsi"/>
                <w:sz w:val="20"/>
                <w:szCs w:val="20"/>
              </w:rPr>
            </w:pPr>
          </w:p>
        </w:tc>
        <w:tc>
          <w:tcPr>
            <w:tcW w:w="2126" w:type="dxa"/>
          </w:tcPr>
          <w:p w14:paraId="4590E7DF" w14:textId="77777777" w:rsidR="00C837C6" w:rsidRPr="00945A9A" w:rsidRDefault="00C837C6" w:rsidP="000938CB">
            <w:pPr>
              <w:pStyle w:val="Default"/>
              <w:jc w:val="both"/>
              <w:rPr>
                <w:rFonts w:asciiTheme="minorHAnsi" w:hAnsiTheme="minorHAnsi"/>
                <w:sz w:val="20"/>
                <w:szCs w:val="20"/>
              </w:rPr>
            </w:pPr>
          </w:p>
        </w:tc>
      </w:tr>
      <w:tr w:rsidR="00C837C6" w:rsidRPr="00945A9A" w14:paraId="2117E5CF" w14:textId="77777777" w:rsidTr="000938CB">
        <w:tc>
          <w:tcPr>
            <w:tcW w:w="5665" w:type="dxa"/>
          </w:tcPr>
          <w:p w14:paraId="4DF3F261" w14:textId="77777777" w:rsidR="00C837C6" w:rsidRPr="00945A9A" w:rsidRDefault="00C837C6" w:rsidP="000938CB">
            <w:pPr>
              <w:pStyle w:val="Default"/>
              <w:rPr>
                <w:rFonts w:asciiTheme="minorHAnsi" w:hAnsiTheme="minorHAnsi"/>
                <w:sz w:val="20"/>
                <w:szCs w:val="20"/>
              </w:rPr>
            </w:pPr>
            <w:r w:rsidRPr="00945A9A">
              <w:rPr>
                <w:rFonts w:asciiTheme="minorHAnsi" w:hAnsiTheme="minorHAnsi"/>
                <w:bCs/>
                <w:sz w:val="20"/>
                <w:szCs w:val="20"/>
              </w:rPr>
              <w:t xml:space="preserve">7. Will the Project lead to risks of contamination of land or water from releases of pollutants onto the ground or into surface waters, groundwater, coastal wasters or the sea? </w:t>
            </w:r>
          </w:p>
        </w:tc>
        <w:tc>
          <w:tcPr>
            <w:tcW w:w="1560" w:type="dxa"/>
          </w:tcPr>
          <w:p w14:paraId="22A6601C" w14:textId="77777777" w:rsidR="00C837C6" w:rsidRPr="00945A9A" w:rsidRDefault="00C837C6" w:rsidP="000938CB">
            <w:pPr>
              <w:pStyle w:val="Default"/>
              <w:jc w:val="both"/>
              <w:rPr>
                <w:rFonts w:asciiTheme="minorHAnsi" w:hAnsiTheme="minorHAnsi"/>
                <w:sz w:val="20"/>
                <w:szCs w:val="20"/>
              </w:rPr>
            </w:pPr>
          </w:p>
        </w:tc>
        <w:tc>
          <w:tcPr>
            <w:tcW w:w="2126" w:type="dxa"/>
          </w:tcPr>
          <w:p w14:paraId="63C1E916" w14:textId="77777777" w:rsidR="00C837C6" w:rsidRPr="00945A9A" w:rsidRDefault="00C837C6" w:rsidP="000938CB">
            <w:pPr>
              <w:pStyle w:val="Default"/>
              <w:jc w:val="both"/>
              <w:rPr>
                <w:rFonts w:asciiTheme="minorHAnsi" w:hAnsiTheme="minorHAnsi"/>
                <w:sz w:val="20"/>
                <w:szCs w:val="20"/>
              </w:rPr>
            </w:pPr>
          </w:p>
        </w:tc>
      </w:tr>
      <w:tr w:rsidR="00C837C6" w:rsidRPr="00945A9A" w14:paraId="46AB766E" w14:textId="77777777" w:rsidTr="000938CB">
        <w:tc>
          <w:tcPr>
            <w:tcW w:w="5665" w:type="dxa"/>
          </w:tcPr>
          <w:p w14:paraId="2CD7F07F" w14:textId="77777777" w:rsidR="00C837C6" w:rsidRPr="00945A9A" w:rsidRDefault="00C837C6" w:rsidP="000938CB">
            <w:pPr>
              <w:pStyle w:val="Default"/>
              <w:rPr>
                <w:rFonts w:asciiTheme="minorHAnsi" w:hAnsiTheme="minorHAnsi"/>
                <w:sz w:val="20"/>
                <w:szCs w:val="20"/>
              </w:rPr>
            </w:pPr>
            <w:r w:rsidRPr="00945A9A">
              <w:rPr>
                <w:rFonts w:asciiTheme="minorHAnsi" w:hAnsiTheme="minorHAnsi"/>
                <w:bCs/>
                <w:sz w:val="20"/>
                <w:szCs w:val="20"/>
              </w:rPr>
              <w:t xml:space="preserve">8. Will there be any risk of accidents during construction or operation of the Project which could affect human health or the environment? </w:t>
            </w:r>
          </w:p>
        </w:tc>
        <w:tc>
          <w:tcPr>
            <w:tcW w:w="1560" w:type="dxa"/>
          </w:tcPr>
          <w:p w14:paraId="7331F7BF" w14:textId="77777777" w:rsidR="00C837C6" w:rsidRPr="00945A9A" w:rsidRDefault="00C837C6" w:rsidP="000938CB">
            <w:pPr>
              <w:pStyle w:val="Default"/>
              <w:jc w:val="both"/>
              <w:rPr>
                <w:rFonts w:asciiTheme="minorHAnsi" w:hAnsiTheme="minorHAnsi"/>
                <w:sz w:val="20"/>
                <w:szCs w:val="20"/>
              </w:rPr>
            </w:pPr>
          </w:p>
        </w:tc>
        <w:tc>
          <w:tcPr>
            <w:tcW w:w="2126" w:type="dxa"/>
          </w:tcPr>
          <w:p w14:paraId="5EFA62C1" w14:textId="77777777" w:rsidR="00C837C6" w:rsidRPr="00945A9A" w:rsidRDefault="00C837C6" w:rsidP="000938CB">
            <w:pPr>
              <w:pStyle w:val="Default"/>
              <w:jc w:val="both"/>
              <w:rPr>
                <w:rFonts w:asciiTheme="minorHAnsi" w:hAnsiTheme="minorHAnsi"/>
                <w:sz w:val="20"/>
                <w:szCs w:val="20"/>
              </w:rPr>
            </w:pPr>
          </w:p>
        </w:tc>
      </w:tr>
      <w:tr w:rsidR="00C837C6" w:rsidRPr="00945A9A" w14:paraId="62D53399" w14:textId="77777777" w:rsidTr="000938CB">
        <w:tc>
          <w:tcPr>
            <w:tcW w:w="5665" w:type="dxa"/>
          </w:tcPr>
          <w:p w14:paraId="3AEB3E84" w14:textId="77777777" w:rsidR="00C837C6" w:rsidRPr="00945A9A" w:rsidRDefault="00C837C6" w:rsidP="000938CB">
            <w:pPr>
              <w:pStyle w:val="Default"/>
              <w:rPr>
                <w:rFonts w:asciiTheme="minorHAnsi" w:hAnsiTheme="minorHAnsi"/>
                <w:sz w:val="20"/>
                <w:szCs w:val="20"/>
              </w:rPr>
            </w:pPr>
            <w:r w:rsidRPr="00945A9A">
              <w:rPr>
                <w:rFonts w:asciiTheme="minorHAnsi" w:hAnsiTheme="minorHAnsi"/>
                <w:bCs/>
                <w:sz w:val="20"/>
                <w:szCs w:val="20"/>
              </w:rPr>
              <w:t xml:space="preserve">9. Will the Project result in social changes, for example, in demography, traditional lifestyles, employment? </w:t>
            </w:r>
          </w:p>
        </w:tc>
        <w:tc>
          <w:tcPr>
            <w:tcW w:w="1560" w:type="dxa"/>
          </w:tcPr>
          <w:p w14:paraId="6DCA1EA6" w14:textId="77777777" w:rsidR="00C837C6" w:rsidRPr="00945A9A" w:rsidRDefault="00C837C6" w:rsidP="000938CB">
            <w:pPr>
              <w:pStyle w:val="Default"/>
              <w:jc w:val="both"/>
              <w:rPr>
                <w:rFonts w:asciiTheme="minorHAnsi" w:hAnsiTheme="minorHAnsi"/>
                <w:sz w:val="20"/>
                <w:szCs w:val="20"/>
              </w:rPr>
            </w:pPr>
          </w:p>
        </w:tc>
        <w:tc>
          <w:tcPr>
            <w:tcW w:w="2126" w:type="dxa"/>
          </w:tcPr>
          <w:p w14:paraId="7E06B831" w14:textId="77777777" w:rsidR="00C837C6" w:rsidRPr="00945A9A" w:rsidRDefault="00C837C6" w:rsidP="000938CB">
            <w:pPr>
              <w:pStyle w:val="Default"/>
              <w:jc w:val="both"/>
              <w:rPr>
                <w:rFonts w:asciiTheme="minorHAnsi" w:hAnsiTheme="minorHAnsi"/>
                <w:sz w:val="20"/>
                <w:szCs w:val="20"/>
              </w:rPr>
            </w:pPr>
          </w:p>
        </w:tc>
      </w:tr>
      <w:tr w:rsidR="00C837C6" w:rsidRPr="00945A9A" w14:paraId="677584CE" w14:textId="77777777" w:rsidTr="000938CB">
        <w:tc>
          <w:tcPr>
            <w:tcW w:w="5665" w:type="dxa"/>
          </w:tcPr>
          <w:p w14:paraId="282961E7" w14:textId="77777777" w:rsidR="00C837C6" w:rsidRPr="00945A9A" w:rsidRDefault="00C837C6" w:rsidP="000938CB">
            <w:pPr>
              <w:pStyle w:val="Default"/>
              <w:rPr>
                <w:rFonts w:asciiTheme="minorHAnsi" w:hAnsiTheme="minorHAnsi"/>
                <w:bCs/>
                <w:sz w:val="20"/>
                <w:szCs w:val="20"/>
              </w:rPr>
            </w:pPr>
            <w:r w:rsidRPr="00945A9A">
              <w:rPr>
                <w:rFonts w:asciiTheme="minorHAnsi" w:hAnsiTheme="minorHAnsi"/>
                <w:bCs/>
                <w:sz w:val="20"/>
                <w:szCs w:val="20"/>
              </w:rPr>
              <w:t>10. Are there an</w:t>
            </w:r>
            <w:r>
              <w:rPr>
                <w:rFonts w:asciiTheme="minorHAnsi" w:hAnsiTheme="minorHAnsi"/>
                <w:bCs/>
                <w:sz w:val="20"/>
                <w:szCs w:val="20"/>
              </w:rPr>
              <w:t xml:space="preserve">y other factors which should be </w:t>
            </w:r>
            <w:r w:rsidRPr="00945A9A">
              <w:rPr>
                <w:rFonts w:asciiTheme="minorHAnsi" w:hAnsiTheme="minorHAnsi"/>
                <w:bCs/>
                <w:sz w:val="20"/>
                <w:szCs w:val="20"/>
              </w:rPr>
              <w:t>considered such as consequential development</w:t>
            </w:r>
          </w:p>
          <w:p w14:paraId="569DB548" w14:textId="77777777" w:rsidR="00C837C6" w:rsidRPr="00945A9A" w:rsidRDefault="00C837C6" w:rsidP="000938CB">
            <w:pPr>
              <w:pStyle w:val="Default"/>
              <w:rPr>
                <w:rFonts w:asciiTheme="minorHAnsi" w:hAnsiTheme="minorHAnsi"/>
                <w:bCs/>
                <w:sz w:val="20"/>
                <w:szCs w:val="20"/>
              </w:rPr>
            </w:pPr>
            <w:r w:rsidRPr="00945A9A">
              <w:rPr>
                <w:rFonts w:asciiTheme="minorHAnsi" w:hAnsiTheme="minorHAnsi"/>
                <w:bCs/>
                <w:sz w:val="20"/>
                <w:szCs w:val="20"/>
              </w:rPr>
              <w:t xml:space="preserve">which could lead </w:t>
            </w:r>
            <w:r>
              <w:rPr>
                <w:rFonts w:asciiTheme="minorHAnsi" w:hAnsiTheme="minorHAnsi"/>
                <w:bCs/>
                <w:sz w:val="20"/>
                <w:szCs w:val="20"/>
              </w:rPr>
              <w:t xml:space="preserve">to environmental effects or the </w:t>
            </w:r>
            <w:r w:rsidRPr="00945A9A">
              <w:rPr>
                <w:rFonts w:asciiTheme="minorHAnsi" w:hAnsiTheme="minorHAnsi"/>
                <w:bCs/>
                <w:sz w:val="20"/>
                <w:szCs w:val="20"/>
              </w:rPr>
              <w:t>potential for cumulative impacts with other existing or planned activities in the locality?</w:t>
            </w:r>
          </w:p>
        </w:tc>
        <w:tc>
          <w:tcPr>
            <w:tcW w:w="1560" w:type="dxa"/>
          </w:tcPr>
          <w:p w14:paraId="7B40673D" w14:textId="77777777" w:rsidR="00C837C6" w:rsidRPr="00945A9A" w:rsidRDefault="00C837C6" w:rsidP="000938CB">
            <w:pPr>
              <w:pStyle w:val="Default"/>
              <w:jc w:val="both"/>
              <w:rPr>
                <w:rFonts w:asciiTheme="minorHAnsi" w:hAnsiTheme="minorHAnsi"/>
                <w:sz w:val="20"/>
                <w:szCs w:val="20"/>
              </w:rPr>
            </w:pPr>
          </w:p>
        </w:tc>
        <w:tc>
          <w:tcPr>
            <w:tcW w:w="2126" w:type="dxa"/>
          </w:tcPr>
          <w:p w14:paraId="70C5986D" w14:textId="77777777" w:rsidR="00C837C6" w:rsidRPr="00945A9A" w:rsidRDefault="00C837C6" w:rsidP="000938CB">
            <w:pPr>
              <w:pStyle w:val="Default"/>
              <w:jc w:val="both"/>
              <w:rPr>
                <w:rFonts w:asciiTheme="minorHAnsi" w:hAnsiTheme="minorHAnsi"/>
                <w:sz w:val="20"/>
                <w:szCs w:val="20"/>
              </w:rPr>
            </w:pPr>
          </w:p>
        </w:tc>
      </w:tr>
      <w:tr w:rsidR="00C837C6" w:rsidRPr="00945A9A" w14:paraId="2361EA10" w14:textId="77777777" w:rsidTr="000938CB">
        <w:tc>
          <w:tcPr>
            <w:tcW w:w="5665" w:type="dxa"/>
          </w:tcPr>
          <w:p w14:paraId="2274D2BE" w14:textId="77777777" w:rsidR="00C837C6" w:rsidRPr="00945A9A" w:rsidRDefault="00C837C6" w:rsidP="000938CB">
            <w:pPr>
              <w:pStyle w:val="Default"/>
              <w:rPr>
                <w:rFonts w:asciiTheme="minorHAnsi" w:hAnsiTheme="minorHAnsi"/>
                <w:bCs/>
                <w:sz w:val="20"/>
                <w:szCs w:val="20"/>
              </w:rPr>
            </w:pPr>
            <w:r w:rsidRPr="00945A9A">
              <w:rPr>
                <w:rFonts w:asciiTheme="minorHAnsi" w:hAnsiTheme="minorHAnsi"/>
                <w:bCs/>
                <w:sz w:val="20"/>
                <w:szCs w:val="20"/>
              </w:rPr>
              <w:t>11. Are there any areas on or around the location which are protected under international or national or local legislation for their ecological, landscape, cultural or other value, which could be affected by the project?</w:t>
            </w:r>
          </w:p>
        </w:tc>
        <w:tc>
          <w:tcPr>
            <w:tcW w:w="1560" w:type="dxa"/>
          </w:tcPr>
          <w:p w14:paraId="76C578D2" w14:textId="77777777" w:rsidR="00C837C6" w:rsidRPr="00945A9A" w:rsidRDefault="00C837C6" w:rsidP="000938CB">
            <w:pPr>
              <w:pStyle w:val="Default"/>
              <w:jc w:val="both"/>
              <w:rPr>
                <w:rFonts w:asciiTheme="minorHAnsi" w:hAnsiTheme="minorHAnsi"/>
                <w:sz w:val="20"/>
                <w:szCs w:val="20"/>
              </w:rPr>
            </w:pPr>
          </w:p>
        </w:tc>
        <w:tc>
          <w:tcPr>
            <w:tcW w:w="2126" w:type="dxa"/>
          </w:tcPr>
          <w:p w14:paraId="10B8FA2A" w14:textId="77777777" w:rsidR="00C837C6" w:rsidRPr="00945A9A" w:rsidRDefault="00C837C6" w:rsidP="000938CB">
            <w:pPr>
              <w:pStyle w:val="Default"/>
              <w:jc w:val="both"/>
              <w:rPr>
                <w:rFonts w:asciiTheme="minorHAnsi" w:hAnsiTheme="minorHAnsi"/>
                <w:sz w:val="20"/>
                <w:szCs w:val="20"/>
              </w:rPr>
            </w:pPr>
          </w:p>
        </w:tc>
      </w:tr>
      <w:tr w:rsidR="00C837C6" w:rsidRPr="00945A9A" w14:paraId="340A96C6" w14:textId="77777777" w:rsidTr="000938CB">
        <w:tc>
          <w:tcPr>
            <w:tcW w:w="5665" w:type="dxa"/>
          </w:tcPr>
          <w:p w14:paraId="7E5D2241" w14:textId="77777777" w:rsidR="00C837C6" w:rsidRPr="00945A9A" w:rsidRDefault="00C837C6" w:rsidP="000938CB">
            <w:pPr>
              <w:pStyle w:val="Default"/>
              <w:rPr>
                <w:rFonts w:asciiTheme="minorHAnsi" w:hAnsiTheme="minorHAnsi"/>
                <w:sz w:val="20"/>
                <w:szCs w:val="20"/>
              </w:rPr>
            </w:pPr>
            <w:r w:rsidRPr="00945A9A">
              <w:rPr>
                <w:rFonts w:asciiTheme="minorHAnsi" w:hAnsiTheme="minorHAnsi"/>
                <w:bCs/>
                <w:sz w:val="20"/>
                <w:szCs w:val="20"/>
              </w:rPr>
              <w:t xml:space="preserve">12. Are there any other areas on or around the location which are important or sensitive for reasons of their ecology e.g. wetlands, watercourses or other waterbodies, the coastal zone, mountains, forests or woodlands, which could be affected by the project? </w:t>
            </w:r>
          </w:p>
        </w:tc>
        <w:tc>
          <w:tcPr>
            <w:tcW w:w="1560" w:type="dxa"/>
          </w:tcPr>
          <w:p w14:paraId="55F80B87" w14:textId="77777777" w:rsidR="00C837C6" w:rsidRPr="00945A9A" w:rsidRDefault="00C837C6" w:rsidP="000938CB">
            <w:pPr>
              <w:pStyle w:val="Default"/>
              <w:jc w:val="both"/>
              <w:rPr>
                <w:rFonts w:asciiTheme="minorHAnsi" w:hAnsiTheme="minorHAnsi"/>
                <w:sz w:val="20"/>
                <w:szCs w:val="20"/>
              </w:rPr>
            </w:pPr>
          </w:p>
        </w:tc>
        <w:tc>
          <w:tcPr>
            <w:tcW w:w="2126" w:type="dxa"/>
          </w:tcPr>
          <w:p w14:paraId="27DF13E2" w14:textId="77777777" w:rsidR="00C837C6" w:rsidRPr="0063181C" w:rsidRDefault="00C837C6" w:rsidP="000938CB">
            <w:pPr>
              <w:pStyle w:val="Default"/>
              <w:jc w:val="both"/>
              <w:rPr>
                <w:rFonts w:asciiTheme="minorHAnsi" w:hAnsiTheme="minorHAnsi"/>
                <w:sz w:val="20"/>
                <w:szCs w:val="20"/>
              </w:rPr>
            </w:pPr>
          </w:p>
        </w:tc>
      </w:tr>
      <w:tr w:rsidR="00C837C6" w:rsidRPr="00945A9A" w14:paraId="7F17553A" w14:textId="77777777" w:rsidTr="000938CB">
        <w:tc>
          <w:tcPr>
            <w:tcW w:w="5665" w:type="dxa"/>
          </w:tcPr>
          <w:p w14:paraId="15470352" w14:textId="77777777" w:rsidR="00C837C6" w:rsidRPr="00945A9A" w:rsidRDefault="00C837C6" w:rsidP="000938CB">
            <w:pPr>
              <w:pStyle w:val="Default"/>
              <w:rPr>
                <w:rFonts w:asciiTheme="minorHAnsi" w:hAnsiTheme="minorHAnsi"/>
                <w:sz w:val="20"/>
                <w:szCs w:val="20"/>
              </w:rPr>
            </w:pPr>
            <w:r w:rsidRPr="00945A9A">
              <w:rPr>
                <w:rFonts w:asciiTheme="minorHAnsi" w:hAnsiTheme="minorHAnsi"/>
                <w:bCs/>
                <w:sz w:val="20"/>
                <w:szCs w:val="20"/>
              </w:rPr>
              <w:t xml:space="preserve">13. Are there any areas on or around the location which are used by protected, important or sensitive species of fauna or flora e.g. for breeding, nesting, foraging, resting, overwintering, migration, which could be affected by the project? </w:t>
            </w:r>
          </w:p>
        </w:tc>
        <w:tc>
          <w:tcPr>
            <w:tcW w:w="1560" w:type="dxa"/>
          </w:tcPr>
          <w:p w14:paraId="60572F03" w14:textId="77777777" w:rsidR="00C837C6" w:rsidRPr="00945A9A" w:rsidRDefault="00C837C6" w:rsidP="000938CB">
            <w:pPr>
              <w:pStyle w:val="Default"/>
              <w:jc w:val="both"/>
              <w:rPr>
                <w:rFonts w:asciiTheme="minorHAnsi" w:hAnsiTheme="minorHAnsi"/>
                <w:sz w:val="20"/>
                <w:szCs w:val="20"/>
              </w:rPr>
            </w:pPr>
          </w:p>
        </w:tc>
        <w:tc>
          <w:tcPr>
            <w:tcW w:w="2126" w:type="dxa"/>
          </w:tcPr>
          <w:p w14:paraId="0BB37836" w14:textId="77777777" w:rsidR="00C837C6" w:rsidRPr="00945A9A" w:rsidRDefault="00C837C6" w:rsidP="000938CB">
            <w:pPr>
              <w:pStyle w:val="Default"/>
              <w:jc w:val="both"/>
              <w:rPr>
                <w:rFonts w:asciiTheme="minorHAnsi" w:hAnsiTheme="minorHAnsi"/>
                <w:sz w:val="20"/>
                <w:szCs w:val="20"/>
              </w:rPr>
            </w:pPr>
          </w:p>
        </w:tc>
      </w:tr>
      <w:tr w:rsidR="00C837C6" w:rsidRPr="00945A9A" w14:paraId="1E55A3EC" w14:textId="77777777" w:rsidTr="000938CB">
        <w:tc>
          <w:tcPr>
            <w:tcW w:w="5665" w:type="dxa"/>
          </w:tcPr>
          <w:p w14:paraId="3D2D9951" w14:textId="77777777" w:rsidR="00C837C6" w:rsidRPr="00945A9A" w:rsidRDefault="00C837C6" w:rsidP="000938CB">
            <w:pPr>
              <w:pStyle w:val="Default"/>
              <w:rPr>
                <w:rFonts w:asciiTheme="minorHAnsi" w:hAnsiTheme="minorHAnsi"/>
                <w:sz w:val="20"/>
                <w:szCs w:val="20"/>
              </w:rPr>
            </w:pPr>
            <w:r w:rsidRPr="00945A9A">
              <w:rPr>
                <w:rFonts w:asciiTheme="minorHAnsi" w:hAnsiTheme="minorHAnsi"/>
                <w:bCs/>
                <w:sz w:val="20"/>
                <w:szCs w:val="20"/>
              </w:rPr>
              <w:t xml:space="preserve">14. Are there any inland, coastal, marine or underground waters on or around the location which could be affected by the project? </w:t>
            </w:r>
          </w:p>
        </w:tc>
        <w:tc>
          <w:tcPr>
            <w:tcW w:w="1560" w:type="dxa"/>
          </w:tcPr>
          <w:p w14:paraId="195F8D06" w14:textId="77777777" w:rsidR="00C837C6" w:rsidRPr="00945A9A" w:rsidRDefault="00C837C6" w:rsidP="000938CB">
            <w:pPr>
              <w:pStyle w:val="Default"/>
              <w:jc w:val="both"/>
              <w:rPr>
                <w:rFonts w:asciiTheme="minorHAnsi" w:hAnsiTheme="minorHAnsi"/>
                <w:sz w:val="20"/>
                <w:szCs w:val="20"/>
              </w:rPr>
            </w:pPr>
          </w:p>
        </w:tc>
        <w:tc>
          <w:tcPr>
            <w:tcW w:w="2126" w:type="dxa"/>
          </w:tcPr>
          <w:p w14:paraId="01B1D56F" w14:textId="77777777" w:rsidR="00C837C6" w:rsidRPr="002370FC" w:rsidRDefault="00C837C6" w:rsidP="000938CB">
            <w:pPr>
              <w:rPr>
                <w:lang w:val="en-GB" w:eastAsia="en-GB"/>
              </w:rPr>
            </w:pPr>
          </w:p>
        </w:tc>
      </w:tr>
      <w:tr w:rsidR="00C837C6" w:rsidRPr="00945A9A" w14:paraId="11180283" w14:textId="77777777" w:rsidTr="000938CB">
        <w:tc>
          <w:tcPr>
            <w:tcW w:w="5665" w:type="dxa"/>
          </w:tcPr>
          <w:p w14:paraId="567E48BC" w14:textId="77777777" w:rsidR="00C837C6" w:rsidRPr="00945A9A" w:rsidRDefault="00C837C6" w:rsidP="000938CB">
            <w:pPr>
              <w:pStyle w:val="Default"/>
              <w:rPr>
                <w:rFonts w:asciiTheme="minorHAnsi" w:hAnsiTheme="minorHAnsi"/>
                <w:sz w:val="20"/>
                <w:szCs w:val="20"/>
              </w:rPr>
            </w:pPr>
            <w:r w:rsidRPr="00945A9A">
              <w:rPr>
                <w:rFonts w:asciiTheme="minorHAnsi" w:hAnsiTheme="minorHAnsi"/>
                <w:bCs/>
                <w:sz w:val="20"/>
                <w:szCs w:val="20"/>
              </w:rPr>
              <w:t xml:space="preserve">15. Are there any areas or features of high landscape or scenic value on or around the location which could be affected by the project? </w:t>
            </w:r>
          </w:p>
        </w:tc>
        <w:tc>
          <w:tcPr>
            <w:tcW w:w="1560" w:type="dxa"/>
          </w:tcPr>
          <w:p w14:paraId="45B94763" w14:textId="77777777" w:rsidR="00C837C6" w:rsidRPr="00945A9A" w:rsidRDefault="00C837C6" w:rsidP="000938CB">
            <w:pPr>
              <w:pStyle w:val="Default"/>
              <w:jc w:val="both"/>
              <w:rPr>
                <w:rFonts w:asciiTheme="minorHAnsi" w:hAnsiTheme="minorHAnsi"/>
                <w:sz w:val="20"/>
                <w:szCs w:val="20"/>
              </w:rPr>
            </w:pPr>
          </w:p>
        </w:tc>
        <w:tc>
          <w:tcPr>
            <w:tcW w:w="2126" w:type="dxa"/>
          </w:tcPr>
          <w:p w14:paraId="6FF47ACD" w14:textId="77777777" w:rsidR="00C837C6" w:rsidRPr="00945A9A" w:rsidRDefault="00C837C6" w:rsidP="000938CB">
            <w:pPr>
              <w:pStyle w:val="Default"/>
              <w:jc w:val="both"/>
              <w:rPr>
                <w:rFonts w:asciiTheme="minorHAnsi" w:hAnsiTheme="minorHAnsi"/>
                <w:sz w:val="20"/>
                <w:szCs w:val="20"/>
              </w:rPr>
            </w:pPr>
          </w:p>
        </w:tc>
      </w:tr>
      <w:tr w:rsidR="00C837C6" w:rsidRPr="00945A9A" w14:paraId="597D8E1F" w14:textId="77777777" w:rsidTr="000938CB">
        <w:tc>
          <w:tcPr>
            <w:tcW w:w="5665" w:type="dxa"/>
          </w:tcPr>
          <w:p w14:paraId="61250EC4" w14:textId="77777777" w:rsidR="00C837C6" w:rsidRPr="00945A9A" w:rsidRDefault="00C837C6" w:rsidP="000938CB">
            <w:pPr>
              <w:pStyle w:val="Default"/>
              <w:rPr>
                <w:rFonts w:asciiTheme="minorHAnsi" w:hAnsiTheme="minorHAnsi"/>
                <w:sz w:val="20"/>
                <w:szCs w:val="20"/>
              </w:rPr>
            </w:pPr>
            <w:r w:rsidRPr="00945A9A">
              <w:rPr>
                <w:rFonts w:asciiTheme="minorHAnsi" w:hAnsiTheme="minorHAnsi"/>
                <w:bCs/>
                <w:sz w:val="20"/>
                <w:szCs w:val="20"/>
              </w:rPr>
              <w:t xml:space="preserve">16. Are there any routes or facilities on or around the location which are used by the public for access to recreation or other facilities, which could be affected by the project? </w:t>
            </w:r>
          </w:p>
        </w:tc>
        <w:tc>
          <w:tcPr>
            <w:tcW w:w="1560" w:type="dxa"/>
          </w:tcPr>
          <w:p w14:paraId="65B4515D" w14:textId="77777777" w:rsidR="00C837C6" w:rsidRPr="00945A9A" w:rsidRDefault="00C837C6" w:rsidP="000938CB">
            <w:pPr>
              <w:pStyle w:val="Default"/>
              <w:jc w:val="both"/>
              <w:rPr>
                <w:rFonts w:asciiTheme="minorHAnsi" w:hAnsiTheme="minorHAnsi"/>
                <w:sz w:val="20"/>
                <w:szCs w:val="20"/>
              </w:rPr>
            </w:pPr>
          </w:p>
        </w:tc>
        <w:tc>
          <w:tcPr>
            <w:tcW w:w="2126" w:type="dxa"/>
          </w:tcPr>
          <w:p w14:paraId="51A246A8" w14:textId="77777777" w:rsidR="00C837C6" w:rsidRPr="00945A9A" w:rsidRDefault="00C837C6" w:rsidP="000938CB">
            <w:pPr>
              <w:pStyle w:val="Default"/>
              <w:jc w:val="both"/>
              <w:rPr>
                <w:rFonts w:asciiTheme="minorHAnsi" w:hAnsiTheme="minorHAnsi"/>
                <w:sz w:val="20"/>
                <w:szCs w:val="20"/>
              </w:rPr>
            </w:pPr>
          </w:p>
        </w:tc>
      </w:tr>
      <w:tr w:rsidR="00C837C6" w:rsidRPr="00945A9A" w14:paraId="56E1F52F" w14:textId="77777777" w:rsidTr="000938CB">
        <w:tc>
          <w:tcPr>
            <w:tcW w:w="5665" w:type="dxa"/>
          </w:tcPr>
          <w:p w14:paraId="40C2151A" w14:textId="77777777" w:rsidR="00C837C6" w:rsidRPr="00945A9A" w:rsidRDefault="00C837C6" w:rsidP="000938CB">
            <w:pPr>
              <w:pStyle w:val="Default"/>
              <w:rPr>
                <w:rFonts w:asciiTheme="minorHAnsi" w:hAnsiTheme="minorHAnsi"/>
                <w:sz w:val="20"/>
                <w:szCs w:val="20"/>
              </w:rPr>
            </w:pPr>
            <w:r w:rsidRPr="00945A9A">
              <w:rPr>
                <w:rFonts w:asciiTheme="minorHAnsi" w:hAnsiTheme="minorHAnsi"/>
                <w:bCs/>
                <w:sz w:val="20"/>
                <w:szCs w:val="20"/>
              </w:rPr>
              <w:t xml:space="preserve">17. Are there any transport routes on or around the location which are susceptible to congestion or which cause environmental problems, which could be affected by the project? </w:t>
            </w:r>
          </w:p>
        </w:tc>
        <w:tc>
          <w:tcPr>
            <w:tcW w:w="1560" w:type="dxa"/>
          </w:tcPr>
          <w:p w14:paraId="70B0581D" w14:textId="77777777" w:rsidR="00C837C6" w:rsidRPr="00945A9A" w:rsidRDefault="00C837C6" w:rsidP="000938CB">
            <w:pPr>
              <w:pStyle w:val="Default"/>
              <w:jc w:val="both"/>
              <w:rPr>
                <w:rFonts w:asciiTheme="minorHAnsi" w:hAnsiTheme="minorHAnsi"/>
                <w:sz w:val="20"/>
                <w:szCs w:val="20"/>
              </w:rPr>
            </w:pPr>
          </w:p>
        </w:tc>
        <w:tc>
          <w:tcPr>
            <w:tcW w:w="2126" w:type="dxa"/>
          </w:tcPr>
          <w:p w14:paraId="3831504A" w14:textId="77777777" w:rsidR="00C837C6" w:rsidRPr="00945A9A" w:rsidRDefault="00C837C6" w:rsidP="000938CB">
            <w:pPr>
              <w:pStyle w:val="Default"/>
              <w:jc w:val="both"/>
              <w:rPr>
                <w:rFonts w:asciiTheme="minorHAnsi" w:hAnsiTheme="minorHAnsi"/>
                <w:sz w:val="20"/>
                <w:szCs w:val="20"/>
              </w:rPr>
            </w:pPr>
          </w:p>
        </w:tc>
      </w:tr>
      <w:tr w:rsidR="00C837C6" w:rsidRPr="00945A9A" w14:paraId="4BFFC5E8" w14:textId="77777777" w:rsidTr="000938CB">
        <w:tc>
          <w:tcPr>
            <w:tcW w:w="5665" w:type="dxa"/>
          </w:tcPr>
          <w:p w14:paraId="3587DECC" w14:textId="77777777" w:rsidR="00C837C6" w:rsidRPr="00945A9A" w:rsidRDefault="00C837C6" w:rsidP="000938CB">
            <w:pPr>
              <w:pStyle w:val="Default"/>
              <w:rPr>
                <w:rFonts w:asciiTheme="minorHAnsi" w:hAnsiTheme="minorHAnsi"/>
                <w:sz w:val="20"/>
                <w:szCs w:val="20"/>
              </w:rPr>
            </w:pPr>
            <w:r w:rsidRPr="00945A9A">
              <w:rPr>
                <w:rFonts w:asciiTheme="minorHAnsi" w:hAnsiTheme="minorHAnsi"/>
                <w:bCs/>
                <w:sz w:val="20"/>
                <w:szCs w:val="20"/>
              </w:rPr>
              <w:t xml:space="preserve">18. Is the project in a location where it is likely to be highly visible to many people? </w:t>
            </w:r>
          </w:p>
        </w:tc>
        <w:tc>
          <w:tcPr>
            <w:tcW w:w="1560" w:type="dxa"/>
          </w:tcPr>
          <w:p w14:paraId="387AFFF7" w14:textId="77777777" w:rsidR="00C837C6" w:rsidRPr="00945A9A" w:rsidRDefault="00C837C6" w:rsidP="000938CB">
            <w:pPr>
              <w:pStyle w:val="Default"/>
              <w:jc w:val="both"/>
              <w:rPr>
                <w:rFonts w:asciiTheme="minorHAnsi" w:hAnsiTheme="minorHAnsi"/>
                <w:sz w:val="20"/>
                <w:szCs w:val="20"/>
              </w:rPr>
            </w:pPr>
          </w:p>
        </w:tc>
        <w:tc>
          <w:tcPr>
            <w:tcW w:w="2126" w:type="dxa"/>
          </w:tcPr>
          <w:p w14:paraId="61BA87FC" w14:textId="77777777" w:rsidR="00C837C6" w:rsidRPr="00945A9A" w:rsidRDefault="00C837C6" w:rsidP="000938CB">
            <w:pPr>
              <w:pStyle w:val="Default"/>
              <w:jc w:val="both"/>
              <w:rPr>
                <w:rFonts w:asciiTheme="minorHAnsi" w:hAnsiTheme="minorHAnsi"/>
                <w:sz w:val="20"/>
                <w:szCs w:val="20"/>
              </w:rPr>
            </w:pPr>
          </w:p>
        </w:tc>
      </w:tr>
      <w:tr w:rsidR="00C837C6" w:rsidRPr="00945A9A" w14:paraId="423813E8" w14:textId="77777777" w:rsidTr="000938CB">
        <w:tc>
          <w:tcPr>
            <w:tcW w:w="5665" w:type="dxa"/>
          </w:tcPr>
          <w:p w14:paraId="2E583CAF" w14:textId="77777777" w:rsidR="00C837C6" w:rsidRPr="00945A9A" w:rsidRDefault="00C837C6" w:rsidP="000938CB">
            <w:pPr>
              <w:pStyle w:val="Default"/>
              <w:rPr>
                <w:rFonts w:asciiTheme="minorHAnsi" w:hAnsiTheme="minorHAnsi"/>
                <w:sz w:val="20"/>
                <w:szCs w:val="20"/>
              </w:rPr>
            </w:pPr>
            <w:r w:rsidRPr="00945A9A">
              <w:rPr>
                <w:rFonts w:asciiTheme="minorHAnsi" w:hAnsiTheme="minorHAnsi"/>
                <w:bCs/>
                <w:sz w:val="20"/>
                <w:szCs w:val="20"/>
              </w:rPr>
              <w:t xml:space="preserve">19. Are there any areas or features of historic or cultural importance on or around the location which could be affected by the project? </w:t>
            </w:r>
          </w:p>
        </w:tc>
        <w:tc>
          <w:tcPr>
            <w:tcW w:w="1560" w:type="dxa"/>
          </w:tcPr>
          <w:p w14:paraId="0A1CD287" w14:textId="77777777" w:rsidR="00C837C6" w:rsidRPr="00945A9A" w:rsidRDefault="00C837C6" w:rsidP="000938CB">
            <w:pPr>
              <w:pStyle w:val="Default"/>
              <w:jc w:val="both"/>
              <w:rPr>
                <w:rFonts w:asciiTheme="minorHAnsi" w:hAnsiTheme="minorHAnsi"/>
                <w:sz w:val="20"/>
                <w:szCs w:val="20"/>
              </w:rPr>
            </w:pPr>
          </w:p>
        </w:tc>
        <w:tc>
          <w:tcPr>
            <w:tcW w:w="2126" w:type="dxa"/>
          </w:tcPr>
          <w:p w14:paraId="0EC54D6D" w14:textId="77777777" w:rsidR="00C837C6" w:rsidRPr="00945A9A" w:rsidRDefault="00C837C6" w:rsidP="000938CB">
            <w:pPr>
              <w:pStyle w:val="Default"/>
              <w:jc w:val="both"/>
              <w:rPr>
                <w:rFonts w:asciiTheme="minorHAnsi" w:hAnsiTheme="minorHAnsi"/>
                <w:sz w:val="20"/>
                <w:szCs w:val="20"/>
              </w:rPr>
            </w:pPr>
          </w:p>
        </w:tc>
      </w:tr>
      <w:tr w:rsidR="00C837C6" w:rsidRPr="00945A9A" w14:paraId="764EBEE6" w14:textId="77777777" w:rsidTr="000938CB">
        <w:tc>
          <w:tcPr>
            <w:tcW w:w="5665" w:type="dxa"/>
          </w:tcPr>
          <w:p w14:paraId="7C6085CB" w14:textId="77777777" w:rsidR="00C837C6" w:rsidRPr="00945A9A" w:rsidRDefault="00C837C6" w:rsidP="000938CB">
            <w:pPr>
              <w:pStyle w:val="Default"/>
              <w:rPr>
                <w:rFonts w:asciiTheme="minorHAnsi" w:hAnsiTheme="minorHAnsi"/>
                <w:sz w:val="20"/>
                <w:szCs w:val="20"/>
              </w:rPr>
            </w:pPr>
            <w:r w:rsidRPr="00945A9A">
              <w:rPr>
                <w:rFonts w:asciiTheme="minorHAnsi" w:hAnsiTheme="minorHAnsi"/>
                <w:bCs/>
                <w:sz w:val="20"/>
                <w:szCs w:val="20"/>
              </w:rPr>
              <w:t xml:space="preserve">20. Is the project located in a previously undeveloped area where there will be loss of greenfield land? </w:t>
            </w:r>
          </w:p>
        </w:tc>
        <w:tc>
          <w:tcPr>
            <w:tcW w:w="1560" w:type="dxa"/>
          </w:tcPr>
          <w:p w14:paraId="1DF9A6C6" w14:textId="77777777" w:rsidR="00C837C6" w:rsidRPr="00945A9A" w:rsidRDefault="00C837C6" w:rsidP="000938CB">
            <w:pPr>
              <w:pStyle w:val="Default"/>
              <w:jc w:val="both"/>
              <w:rPr>
                <w:rFonts w:asciiTheme="minorHAnsi" w:hAnsiTheme="minorHAnsi"/>
                <w:sz w:val="20"/>
                <w:szCs w:val="20"/>
              </w:rPr>
            </w:pPr>
          </w:p>
        </w:tc>
        <w:tc>
          <w:tcPr>
            <w:tcW w:w="2126" w:type="dxa"/>
          </w:tcPr>
          <w:p w14:paraId="0D7FAE4F" w14:textId="77777777" w:rsidR="00C837C6" w:rsidRPr="00945A9A" w:rsidRDefault="00C837C6" w:rsidP="000938CB">
            <w:pPr>
              <w:pStyle w:val="Default"/>
              <w:jc w:val="both"/>
              <w:rPr>
                <w:rFonts w:asciiTheme="minorHAnsi" w:hAnsiTheme="minorHAnsi"/>
                <w:sz w:val="20"/>
                <w:szCs w:val="20"/>
              </w:rPr>
            </w:pPr>
          </w:p>
        </w:tc>
      </w:tr>
      <w:tr w:rsidR="00C837C6" w:rsidRPr="00945A9A" w14:paraId="37A96B0E" w14:textId="77777777" w:rsidTr="000938CB">
        <w:tc>
          <w:tcPr>
            <w:tcW w:w="5665" w:type="dxa"/>
          </w:tcPr>
          <w:p w14:paraId="45FE7238" w14:textId="77777777" w:rsidR="00C837C6" w:rsidRPr="00945A9A" w:rsidRDefault="00C837C6" w:rsidP="000938CB">
            <w:pPr>
              <w:pStyle w:val="Default"/>
              <w:rPr>
                <w:rFonts w:asciiTheme="minorHAnsi" w:hAnsiTheme="minorHAnsi"/>
                <w:bCs/>
                <w:sz w:val="20"/>
                <w:szCs w:val="20"/>
              </w:rPr>
            </w:pPr>
            <w:r w:rsidRPr="00945A9A">
              <w:rPr>
                <w:rFonts w:asciiTheme="minorHAnsi" w:hAnsiTheme="minorHAnsi"/>
                <w:bCs/>
                <w:sz w:val="20"/>
                <w:szCs w:val="20"/>
              </w:rPr>
              <w:t>21. Are there existing land uses on or around the location e.g. homes, gardens, other private property, industry, commerce, recreation, public open space, community facilities, agriculture, forestry, tourism, mining or quarrying which could be affected by the project?</w:t>
            </w:r>
          </w:p>
        </w:tc>
        <w:tc>
          <w:tcPr>
            <w:tcW w:w="1560" w:type="dxa"/>
          </w:tcPr>
          <w:p w14:paraId="4D70A124" w14:textId="77777777" w:rsidR="00C837C6" w:rsidRPr="00945A9A" w:rsidRDefault="00C837C6" w:rsidP="000938CB">
            <w:pPr>
              <w:pStyle w:val="Default"/>
              <w:jc w:val="both"/>
              <w:rPr>
                <w:rFonts w:asciiTheme="minorHAnsi" w:hAnsiTheme="minorHAnsi"/>
                <w:sz w:val="20"/>
                <w:szCs w:val="20"/>
              </w:rPr>
            </w:pPr>
          </w:p>
        </w:tc>
        <w:tc>
          <w:tcPr>
            <w:tcW w:w="2126" w:type="dxa"/>
          </w:tcPr>
          <w:p w14:paraId="74E2B0E6" w14:textId="77777777" w:rsidR="00C837C6" w:rsidRPr="00945A9A" w:rsidRDefault="00C837C6" w:rsidP="000938CB">
            <w:pPr>
              <w:pStyle w:val="Default"/>
              <w:jc w:val="both"/>
              <w:rPr>
                <w:rFonts w:asciiTheme="minorHAnsi" w:hAnsiTheme="minorHAnsi"/>
                <w:sz w:val="20"/>
                <w:szCs w:val="20"/>
              </w:rPr>
            </w:pPr>
          </w:p>
        </w:tc>
      </w:tr>
      <w:tr w:rsidR="00C837C6" w:rsidRPr="00945A9A" w14:paraId="6A982642" w14:textId="77777777" w:rsidTr="000938CB">
        <w:tc>
          <w:tcPr>
            <w:tcW w:w="5665" w:type="dxa"/>
          </w:tcPr>
          <w:p w14:paraId="797CC988" w14:textId="77777777" w:rsidR="00C837C6" w:rsidRPr="00945A9A" w:rsidRDefault="00C837C6" w:rsidP="000938CB">
            <w:pPr>
              <w:pStyle w:val="Default"/>
              <w:rPr>
                <w:rFonts w:asciiTheme="minorHAnsi" w:hAnsiTheme="minorHAnsi"/>
                <w:bCs/>
                <w:sz w:val="20"/>
                <w:szCs w:val="20"/>
              </w:rPr>
            </w:pPr>
            <w:r w:rsidRPr="00945A9A">
              <w:rPr>
                <w:rFonts w:asciiTheme="minorHAnsi" w:hAnsiTheme="minorHAnsi"/>
                <w:bCs/>
                <w:sz w:val="20"/>
                <w:szCs w:val="20"/>
              </w:rPr>
              <w:t xml:space="preserve">22. Are there any plans for future land uses on or around the location which could be affected by the project? </w:t>
            </w:r>
          </w:p>
        </w:tc>
        <w:tc>
          <w:tcPr>
            <w:tcW w:w="1560" w:type="dxa"/>
          </w:tcPr>
          <w:p w14:paraId="434C5141" w14:textId="77777777" w:rsidR="00C837C6" w:rsidRPr="00945A9A" w:rsidRDefault="00C837C6" w:rsidP="000938CB">
            <w:pPr>
              <w:pStyle w:val="Default"/>
              <w:jc w:val="both"/>
              <w:rPr>
                <w:rFonts w:asciiTheme="minorHAnsi" w:hAnsiTheme="minorHAnsi"/>
                <w:sz w:val="20"/>
                <w:szCs w:val="20"/>
              </w:rPr>
            </w:pPr>
          </w:p>
        </w:tc>
        <w:tc>
          <w:tcPr>
            <w:tcW w:w="2126" w:type="dxa"/>
          </w:tcPr>
          <w:p w14:paraId="61D6055A" w14:textId="77777777" w:rsidR="00C837C6" w:rsidRPr="00945A9A" w:rsidRDefault="00C837C6" w:rsidP="000938CB">
            <w:pPr>
              <w:pStyle w:val="Default"/>
              <w:jc w:val="both"/>
              <w:rPr>
                <w:rFonts w:asciiTheme="minorHAnsi" w:hAnsiTheme="minorHAnsi"/>
                <w:sz w:val="20"/>
                <w:szCs w:val="20"/>
              </w:rPr>
            </w:pPr>
          </w:p>
        </w:tc>
      </w:tr>
      <w:tr w:rsidR="00C837C6" w:rsidRPr="00945A9A" w14:paraId="7B666745" w14:textId="77777777" w:rsidTr="000938CB">
        <w:trPr>
          <w:trHeight w:val="70"/>
        </w:trPr>
        <w:tc>
          <w:tcPr>
            <w:tcW w:w="5665" w:type="dxa"/>
          </w:tcPr>
          <w:p w14:paraId="6A00A6A3" w14:textId="77777777" w:rsidR="00C837C6" w:rsidRPr="00945A9A" w:rsidRDefault="00C837C6" w:rsidP="000938CB">
            <w:pPr>
              <w:pStyle w:val="Default"/>
              <w:rPr>
                <w:rFonts w:asciiTheme="minorHAnsi" w:hAnsiTheme="minorHAnsi"/>
                <w:bCs/>
                <w:sz w:val="20"/>
                <w:szCs w:val="20"/>
              </w:rPr>
            </w:pPr>
            <w:r w:rsidRPr="00945A9A">
              <w:rPr>
                <w:rFonts w:asciiTheme="minorHAnsi" w:hAnsiTheme="minorHAnsi"/>
                <w:bCs/>
                <w:sz w:val="20"/>
                <w:szCs w:val="20"/>
              </w:rPr>
              <w:t xml:space="preserve">23. Are there any areas on or around the location which are densely populated or built-up, which could be affected by the project? </w:t>
            </w:r>
          </w:p>
        </w:tc>
        <w:tc>
          <w:tcPr>
            <w:tcW w:w="1560" w:type="dxa"/>
          </w:tcPr>
          <w:p w14:paraId="3605B44D" w14:textId="77777777" w:rsidR="00C837C6" w:rsidRPr="00945A9A" w:rsidRDefault="00C837C6" w:rsidP="000938CB">
            <w:pPr>
              <w:pStyle w:val="Default"/>
              <w:jc w:val="both"/>
              <w:rPr>
                <w:rFonts w:asciiTheme="minorHAnsi" w:hAnsiTheme="minorHAnsi"/>
                <w:sz w:val="20"/>
                <w:szCs w:val="20"/>
              </w:rPr>
            </w:pPr>
          </w:p>
        </w:tc>
        <w:tc>
          <w:tcPr>
            <w:tcW w:w="2126" w:type="dxa"/>
          </w:tcPr>
          <w:p w14:paraId="13E2B5D5" w14:textId="77777777" w:rsidR="00C837C6" w:rsidRPr="00945A9A" w:rsidRDefault="00C837C6" w:rsidP="000938CB">
            <w:pPr>
              <w:pStyle w:val="Default"/>
              <w:jc w:val="both"/>
              <w:rPr>
                <w:rFonts w:asciiTheme="minorHAnsi" w:hAnsiTheme="minorHAnsi"/>
                <w:sz w:val="20"/>
                <w:szCs w:val="20"/>
              </w:rPr>
            </w:pPr>
          </w:p>
        </w:tc>
      </w:tr>
      <w:tr w:rsidR="00C837C6" w:rsidRPr="00945A9A" w14:paraId="7ED360E9" w14:textId="77777777" w:rsidTr="000938CB">
        <w:trPr>
          <w:trHeight w:val="70"/>
        </w:trPr>
        <w:tc>
          <w:tcPr>
            <w:tcW w:w="5665" w:type="dxa"/>
          </w:tcPr>
          <w:p w14:paraId="2294B96E" w14:textId="77777777" w:rsidR="00C837C6" w:rsidRPr="00945A9A" w:rsidRDefault="00C837C6" w:rsidP="000938CB">
            <w:pPr>
              <w:pStyle w:val="Default"/>
              <w:rPr>
                <w:rFonts w:asciiTheme="minorHAnsi" w:hAnsiTheme="minorHAnsi"/>
                <w:bCs/>
                <w:sz w:val="20"/>
                <w:szCs w:val="20"/>
              </w:rPr>
            </w:pPr>
            <w:r w:rsidRPr="00945A9A">
              <w:rPr>
                <w:rFonts w:asciiTheme="minorHAnsi" w:hAnsiTheme="minorHAnsi"/>
                <w:bCs/>
                <w:sz w:val="20"/>
                <w:szCs w:val="20"/>
              </w:rPr>
              <w:t xml:space="preserve">24. Are there any areas on or around the location which are occupied by sensitive land uses e.g. hospitals, schools, places of worship, community facilities, which could be affected by the project? </w:t>
            </w:r>
          </w:p>
        </w:tc>
        <w:tc>
          <w:tcPr>
            <w:tcW w:w="1560" w:type="dxa"/>
          </w:tcPr>
          <w:p w14:paraId="3E9A7213" w14:textId="77777777" w:rsidR="00C837C6" w:rsidRPr="00945A9A" w:rsidRDefault="00C837C6" w:rsidP="000938CB">
            <w:pPr>
              <w:pStyle w:val="Default"/>
              <w:jc w:val="both"/>
              <w:rPr>
                <w:rFonts w:asciiTheme="minorHAnsi" w:hAnsiTheme="minorHAnsi"/>
                <w:sz w:val="20"/>
                <w:szCs w:val="20"/>
              </w:rPr>
            </w:pPr>
          </w:p>
        </w:tc>
        <w:tc>
          <w:tcPr>
            <w:tcW w:w="2126" w:type="dxa"/>
          </w:tcPr>
          <w:p w14:paraId="461716D2" w14:textId="77777777" w:rsidR="00C837C6" w:rsidRPr="00945A9A" w:rsidRDefault="00C837C6" w:rsidP="000938CB">
            <w:pPr>
              <w:pStyle w:val="Default"/>
              <w:jc w:val="both"/>
              <w:rPr>
                <w:rFonts w:asciiTheme="minorHAnsi" w:hAnsiTheme="minorHAnsi"/>
                <w:sz w:val="20"/>
                <w:szCs w:val="20"/>
              </w:rPr>
            </w:pPr>
          </w:p>
        </w:tc>
      </w:tr>
      <w:tr w:rsidR="00C837C6" w:rsidRPr="00945A9A" w14:paraId="05FF4714" w14:textId="77777777" w:rsidTr="000938CB">
        <w:trPr>
          <w:trHeight w:val="70"/>
        </w:trPr>
        <w:tc>
          <w:tcPr>
            <w:tcW w:w="5665" w:type="dxa"/>
          </w:tcPr>
          <w:p w14:paraId="0E39B6B2" w14:textId="77777777" w:rsidR="00C837C6" w:rsidRPr="00945A9A" w:rsidRDefault="00C837C6" w:rsidP="000938CB">
            <w:pPr>
              <w:pStyle w:val="Default"/>
              <w:rPr>
                <w:rFonts w:asciiTheme="minorHAnsi" w:hAnsiTheme="minorHAnsi"/>
                <w:bCs/>
                <w:sz w:val="20"/>
                <w:szCs w:val="20"/>
              </w:rPr>
            </w:pPr>
            <w:r w:rsidRPr="00945A9A">
              <w:rPr>
                <w:rFonts w:asciiTheme="minorHAnsi" w:hAnsiTheme="minorHAnsi"/>
                <w:bCs/>
                <w:sz w:val="20"/>
                <w:szCs w:val="20"/>
              </w:rPr>
              <w:t xml:space="preserve">25. Are there any areas on or around the location which contain important, high quality or scarce resources e.g. groundwater, surface waters, forestry, agriculture, fisheries, tourism, minerals, which could be affected by the project? </w:t>
            </w:r>
          </w:p>
        </w:tc>
        <w:tc>
          <w:tcPr>
            <w:tcW w:w="1560" w:type="dxa"/>
          </w:tcPr>
          <w:p w14:paraId="57227B71" w14:textId="77777777" w:rsidR="00C837C6" w:rsidRPr="00945A9A" w:rsidRDefault="00C837C6" w:rsidP="000938CB">
            <w:pPr>
              <w:pStyle w:val="Default"/>
              <w:jc w:val="both"/>
              <w:rPr>
                <w:rFonts w:asciiTheme="minorHAnsi" w:hAnsiTheme="minorHAnsi"/>
                <w:sz w:val="20"/>
                <w:szCs w:val="20"/>
              </w:rPr>
            </w:pPr>
          </w:p>
        </w:tc>
        <w:tc>
          <w:tcPr>
            <w:tcW w:w="2126" w:type="dxa"/>
          </w:tcPr>
          <w:p w14:paraId="60E68167" w14:textId="77777777" w:rsidR="00C837C6" w:rsidRPr="00945A9A" w:rsidRDefault="00C837C6" w:rsidP="000938CB">
            <w:pPr>
              <w:pStyle w:val="Default"/>
              <w:jc w:val="both"/>
              <w:rPr>
                <w:rFonts w:asciiTheme="minorHAnsi" w:hAnsiTheme="minorHAnsi"/>
                <w:sz w:val="20"/>
                <w:szCs w:val="20"/>
              </w:rPr>
            </w:pPr>
          </w:p>
        </w:tc>
      </w:tr>
      <w:tr w:rsidR="00C837C6" w:rsidRPr="00945A9A" w14:paraId="1E77945A" w14:textId="77777777" w:rsidTr="000938CB">
        <w:trPr>
          <w:trHeight w:val="70"/>
        </w:trPr>
        <w:tc>
          <w:tcPr>
            <w:tcW w:w="5665" w:type="dxa"/>
          </w:tcPr>
          <w:p w14:paraId="2D568B01" w14:textId="77777777" w:rsidR="00C837C6" w:rsidRPr="00945A9A" w:rsidRDefault="00C837C6" w:rsidP="000938CB">
            <w:pPr>
              <w:pStyle w:val="Default"/>
              <w:rPr>
                <w:rFonts w:asciiTheme="minorHAnsi" w:hAnsiTheme="minorHAnsi"/>
                <w:bCs/>
                <w:sz w:val="20"/>
                <w:szCs w:val="20"/>
              </w:rPr>
            </w:pPr>
            <w:r w:rsidRPr="00945A9A">
              <w:rPr>
                <w:rFonts w:asciiTheme="minorHAnsi" w:hAnsiTheme="minorHAnsi"/>
                <w:bCs/>
                <w:sz w:val="20"/>
                <w:szCs w:val="20"/>
              </w:rPr>
              <w:t xml:space="preserve">26. Are there any areas on or around the location which are already subject to pollution or environmental damage e.g. where existing legal environmental standards are exceeded, which could be affected by the project? </w:t>
            </w:r>
          </w:p>
        </w:tc>
        <w:tc>
          <w:tcPr>
            <w:tcW w:w="1560" w:type="dxa"/>
          </w:tcPr>
          <w:p w14:paraId="6C1F7CCD" w14:textId="77777777" w:rsidR="00C837C6" w:rsidRPr="00945A9A" w:rsidRDefault="00C837C6" w:rsidP="000938CB">
            <w:pPr>
              <w:pStyle w:val="Default"/>
              <w:jc w:val="both"/>
              <w:rPr>
                <w:rFonts w:asciiTheme="minorHAnsi" w:hAnsiTheme="minorHAnsi"/>
                <w:sz w:val="20"/>
                <w:szCs w:val="20"/>
              </w:rPr>
            </w:pPr>
          </w:p>
        </w:tc>
        <w:tc>
          <w:tcPr>
            <w:tcW w:w="2126" w:type="dxa"/>
          </w:tcPr>
          <w:p w14:paraId="0F03C3B4" w14:textId="77777777" w:rsidR="00C837C6" w:rsidRPr="00945A9A" w:rsidRDefault="00C837C6" w:rsidP="000938CB">
            <w:pPr>
              <w:pStyle w:val="Default"/>
              <w:jc w:val="both"/>
              <w:rPr>
                <w:rFonts w:asciiTheme="minorHAnsi" w:hAnsiTheme="minorHAnsi"/>
                <w:sz w:val="20"/>
                <w:szCs w:val="20"/>
              </w:rPr>
            </w:pPr>
          </w:p>
        </w:tc>
      </w:tr>
      <w:tr w:rsidR="00C837C6" w:rsidRPr="00945A9A" w14:paraId="02F13E12" w14:textId="77777777" w:rsidTr="000938CB">
        <w:trPr>
          <w:trHeight w:val="70"/>
        </w:trPr>
        <w:tc>
          <w:tcPr>
            <w:tcW w:w="5665" w:type="dxa"/>
          </w:tcPr>
          <w:p w14:paraId="6C8310DE" w14:textId="77777777" w:rsidR="00C837C6" w:rsidRPr="00945A9A" w:rsidRDefault="00C837C6" w:rsidP="000938CB">
            <w:pPr>
              <w:pStyle w:val="Default"/>
              <w:rPr>
                <w:rFonts w:asciiTheme="minorHAnsi" w:hAnsiTheme="minorHAnsi"/>
                <w:bCs/>
                <w:sz w:val="20"/>
                <w:szCs w:val="20"/>
              </w:rPr>
            </w:pPr>
            <w:r w:rsidRPr="00945A9A">
              <w:rPr>
                <w:rFonts w:asciiTheme="minorHAnsi" w:hAnsiTheme="minorHAnsi"/>
                <w:bCs/>
                <w:sz w:val="20"/>
                <w:szCs w:val="20"/>
              </w:rPr>
              <w:t xml:space="preserve">27. Is the project location susceptible to earthquakes, subsidence, landslides, erosion, flooding or extreme or adverse climatic conditions e.g. temperature inversions, fogs, severe winds, which could cause the project to present environmental problems? </w:t>
            </w:r>
          </w:p>
        </w:tc>
        <w:tc>
          <w:tcPr>
            <w:tcW w:w="1560" w:type="dxa"/>
          </w:tcPr>
          <w:p w14:paraId="7B2AFC1F" w14:textId="77777777" w:rsidR="00C837C6" w:rsidRPr="00B975FC" w:rsidRDefault="00C837C6" w:rsidP="000938CB">
            <w:pPr>
              <w:pStyle w:val="Default"/>
              <w:jc w:val="both"/>
              <w:rPr>
                <w:rFonts w:ascii="Calibri" w:hAnsi="Calibri"/>
                <w:sz w:val="20"/>
                <w:szCs w:val="20"/>
              </w:rPr>
            </w:pPr>
          </w:p>
        </w:tc>
        <w:tc>
          <w:tcPr>
            <w:tcW w:w="2126" w:type="dxa"/>
          </w:tcPr>
          <w:p w14:paraId="3B172B9F" w14:textId="77777777" w:rsidR="00C837C6" w:rsidRPr="00945A9A" w:rsidRDefault="00C837C6" w:rsidP="000938CB">
            <w:pPr>
              <w:pStyle w:val="Default"/>
              <w:jc w:val="both"/>
              <w:rPr>
                <w:rFonts w:asciiTheme="minorHAnsi" w:hAnsiTheme="minorHAnsi"/>
                <w:sz w:val="20"/>
                <w:szCs w:val="20"/>
              </w:rPr>
            </w:pPr>
          </w:p>
        </w:tc>
      </w:tr>
      <w:tr w:rsidR="00C837C6" w:rsidRPr="00945A9A" w14:paraId="6AF51122" w14:textId="77777777" w:rsidTr="000938CB">
        <w:trPr>
          <w:trHeight w:val="70"/>
        </w:trPr>
        <w:tc>
          <w:tcPr>
            <w:tcW w:w="5665" w:type="dxa"/>
          </w:tcPr>
          <w:p w14:paraId="7BE6DAB4" w14:textId="77777777" w:rsidR="00C837C6" w:rsidRPr="00945A9A" w:rsidRDefault="00C837C6" w:rsidP="000938CB">
            <w:pPr>
              <w:pStyle w:val="Default"/>
              <w:rPr>
                <w:rFonts w:asciiTheme="minorHAnsi" w:hAnsiTheme="minorHAnsi"/>
                <w:bCs/>
                <w:sz w:val="20"/>
                <w:szCs w:val="20"/>
              </w:rPr>
            </w:pPr>
            <w:r>
              <w:rPr>
                <w:rFonts w:asciiTheme="minorHAnsi" w:hAnsiTheme="minorHAnsi"/>
                <w:bCs/>
                <w:sz w:val="20"/>
                <w:szCs w:val="20"/>
              </w:rPr>
              <w:t xml:space="preserve">28.Will </w:t>
            </w:r>
            <w:r w:rsidRPr="004C6850">
              <w:rPr>
                <w:rFonts w:asciiTheme="minorHAnsi" w:hAnsiTheme="minorHAnsi"/>
                <w:bCs/>
                <w:sz w:val="20"/>
                <w:szCs w:val="20"/>
              </w:rPr>
              <w:t xml:space="preserve">pesticides, rodenticides or </w:t>
            </w:r>
            <w:r>
              <w:rPr>
                <w:rFonts w:asciiTheme="minorHAnsi" w:hAnsiTheme="minorHAnsi"/>
                <w:bCs/>
                <w:sz w:val="20"/>
                <w:szCs w:val="20"/>
              </w:rPr>
              <w:t xml:space="preserve">any </w:t>
            </w:r>
            <w:r w:rsidRPr="004C6850">
              <w:rPr>
                <w:rFonts w:asciiTheme="minorHAnsi" w:hAnsiTheme="minorHAnsi"/>
                <w:bCs/>
                <w:sz w:val="20"/>
                <w:szCs w:val="20"/>
              </w:rPr>
              <w:t xml:space="preserve">other vector control products </w:t>
            </w:r>
            <w:r>
              <w:rPr>
                <w:rFonts w:asciiTheme="minorHAnsi" w:hAnsiTheme="minorHAnsi"/>
                <w:bCs/>
                <w:sz w:val="20"/>
                <w:szCs w:val="20"/>
              </w:rPr>
              <w:t>will be used during any stage of project implementation and operation?</w:t>
            </w:r>
          </w:p>
        </w:tc>
        <w:tc>
          <w:tcPr>
            <w:tcW w:w="1560" w:type="dxa"/>
          </w:tcPr>
          <w:p w14:paraId="62612500" w14:textId="77777777" w:rsidR="00C837C6" w:rsidRPr="00B975FC" w:rsidRDefault="00C837C6" w:rsidP="000938CB">
            <w:pPr>
              <w:pStyle w:val="Default"/>
              <w:jc w:val="both"/>
              <w:rPr>
                <w:rFonts w:ascii="Calibri" w:hAnsi="Calibri"/>
                <w:sz w:val="20"/>
                <w:szCs w:val="20"/>
              </w:rPr>
            </w:pPr>
          </w:p>
        </w:tc>
        <w:tc>
          <w:tcPr>
            <w:tcW w:w="2126" w:type="dxa"/>
          </w:tcPr>
          <w:p w14:paraId="43D55A46" w14:textId="77777777" w:rsidR="00C837C6" w:rsidRPr="00945A9A" w:rsidRDefault="00C837C6" w:rsidP="000938CB">
            <w:pPr>
              <w:pStyle w:val="Default"/>
              <w:jc w:val="both"/>
              <w:rPr>
                <w:rFonts w:asciiTheme="minorHAnsi" w:hAnsiTheme="minorHAnsi"/>
                <w:sz w:val="20"/>
                <w:szCs w:val="20"/>
              </w:rPr>
            </w:pPr>
          </w:p>
        </w:tc>
      </w:tr>
    </w:tbl>
    <w:p w14:paraId="53CA4E36" w14:textId="77777777" w:rsidR="00137B02" w:rsidRDefault="00137B02">
      <w:pPr>
        <w:spacing w:after="160" w:line="259" w:lineRule="auto"/>
        <w:jc w:val="left"/>
        <w:rPr>
          <w:rStyle w:val="Strong"/>
          <w:b w:val="0"/>
          <w:bCs w:val="0"/>
        </w:rPr>
      </w:pPr>
    </w:p>
    <w:p w14:paraId="68A71C7A" w14:textId="6C807211" w:rsidR="00137B02" w:rsidRPr="003F7A64" w:rsidRDefault="00467AF1" w:rsidP="003F7A64">
      <w:pPr>
        <w:overflowPunct w:val="0"/>
        <w:autoSpaceDE w:val="0"/>
        <w:autoSpaceDN w:val="0"/>
        <w:adjustRightInd w:val="0"/>
        <w:spacing w:after="0" w:line="264" w:lineRule="auto"/>
        <w:jc w:val="left"/>
        <w:textAlignment w:val="baseline"/>
        <w:rPr>
          <w:b/>
          <w:sz w:val="28"/>
          <w:szCs w:val="20"/>
          <w:lang w:val="en-GB" w:eastAsia="en-CA"/>
        </w:rPr>
      </w:pPr>
      <w:r w:rsidRPr="003F7A64">
        <w:rPr>
          <w:b/>
          <w:sz w:val="28"/>
          <w:szCs w:val="20"/>
          <w:lang w:val="en-GB" w:eastAsia="en-CA"/>
        </w:rPr>
        <w:t xml:space="preserve">Section C: </w:t>
      </w:r>
      <w:r w:rsidR="00137B02" w:rsidRPr="003F7A64">
        <w:rPr>
          <w:b/>
          <w:sz w:val="28"/>
          <w:szCs w:val="20"/>
          <w:lang w:val="en-GB" w:eastAsia="en-CA"/>
        </w:rPr>
        <w:t>Conclusion</w:t>
      </w:r>
    </w:p>
    <w:tbl>
      <w:tblPr>
        <w:tblStyle w:val="TableGrid"/>
        <w:tblW w:w="0" w:type="auto"/>
        <w:tblLook w:val="04A0" w:firstRow="1" w:lastRow="0" w:firstColumn="1" w:lastColumn="0" w:noHBand="0" w:noVBand="1"/>
      </w:tblPr>
      <w:tblGrid>
        <w:gridCol w:w="4519"/>
        <w:gridCol w:w="4499"/>
      </w:tblGrid>
      <w:tr w:rsidR="00137B02" w14:paraId="726EADD8" w14:textId="77777777" w:rsidTr="00345ECA">
        <w:tc>
          <w:tcPr>
            <w:tcW w:w="4675" w:type="dxa"/>
          </w:tcPr>
          <w:p w14:paraId="6DFC5ABF" w14:textId="77777777" w:rsidR="00137B02" w:rsidRDefault="00137B02" w:rsidP="00345ECA">
            <w:r>
              <w:t xml:space="preserve">E&amp;S Risk Category of the Subproject (High, Substantial, Moderate, Low): </w:t>
            </w:r>
          </w:p>
        </w:tc>
        <w:tc>
          <w:tcPr>
            <w:tcW w:w="4675" w:type="dxa"/>
          </w:tcPr>
          <w:p w14:paraId="5F2C0ACC" w14:textId="77777777" w:rsidR="00137B02" w:rsidRDefault="00754383" w:rsidP="00345ECA">
            <w:r>
              <w:t>The guidance for risk-categorisation</w:t>
            </w:r>
          </w:p>
          <w:p w14:paraId="27339A29" w14:textId="5A94149C" w:rsidR="00754383" w:rsidRDefault="00754383" w:rsidP="00345ECA">
            <w:r>
              <w:t xml:space="preserve">High-risk: </w:t>
            </w:r>
            <w:r w:rsidR="00B74574">
              <w:t xml:space="preserve">Subprojects that involve </w:t>
            </w:r>
            <w:r w:rsidR="006E599F">
              <w:t xml:space="preserve">complex and large </w:t>
            </w:r>
            <w:r w:rsidR="0078676A">
              <w:t>scale</w:t>
            </w:r>
            <w:r w:rsidR="00651D94">
              <w:t xml:space="preserve"> civil works. The anticipated impacts are high in magnitude </w:t>
            </w:r>
            <w:r w:rsidR="00AB3297">
              <w:t xml:space="preserve">and/or spatial </w:t>
            </w:r>
            <w:r w:rsidR="006D43FF">
              <w:t>extent</w:t>
            </w:r>
            <w:r w:rsidR="00AB3297">
              <w:t xml:space="preserve">, and high probability of serious adverse impacts on </w:t>
            </w:r>
            <w:r w:rsidR="006D43FF">
              <w:t>sensitive ecosystems and public health</w:t>
            </w:r>
            <w:r w:rsidR="0078676A">
              <w:t>.</w:t>
            </w:r>
          </w:p>
          <w:p w14:paraId="2168C5F1" w14:textId="77777777" w:rsidR="0078676A" w:rsidRDefault="0078676A" w:rsidP="00345ECA">
            <w:r>
              <w:t xml:space="preserve">Substantial Risk. </w:t>
            </w:r>
            <w:r w:rsidR="00B97EA3">
              <w:t xml:space="preserve">Subprojects that involve large-scale civil works. </w:t>
            </w:r>
            <w:r w:rsidR="00507182">
              <w:t xml:space="preserve">The anticipated impacts are </w:t>
            </w:r>
            <w:r w:rsidR="001D6221">
              <w:t xml:space="preserve">medium in magnitude and/or spatial extent in time. </w:t>
            </w:r>
            <w:r w:rsidR="00AF4243">
              <w:t>Medium to low probability of impacts on sensitive ecoystems and public health</w:t>
            </w:r>
          </w:p>
          <w:p w14:paraId="339A11F2" w14:textId="77777777" w:rsidR="00AF4243" w:rsidRDefault="00AF4243" w:rsidP="00345ECA">
            <w:r>
              <w:t xml:space="preserve">Moderate Risk. Subprojects that involve </w:t>
            </w:r>
            <w:r w:rsidR="00083CF8">
              <w:t xml:space="preserve">medium scale civil works, and the impacts </w:t>
            </w:r>
            <w:r w:rsidR="00505C66">
              <w:t>are temporary in nature and low in magnitude. The impacts will not be felt beyond the actual footprints of the subprojects</w:t>
            </w:r>
          </w:p>
          <w:p w14:paraId="053236D8" w14:textId="282184F4" w:rsidR="00505C66" w:rsidRDefault="00DA507F" w:rsidP="00345ECA">
            <w:r>
              <w:t>Low Risk. Subprojects that involve minor civil works</w:t>
            </w:r>
            <w:r w:rsidR="00B41679">
              <w:t xml:space="preserve"> and its potential impacts </w:t>
            </w:r>
            <w:r w:rsidR="0087495E">
              <w:t xml:space="preserve">on public health and the environment are likely to minimal and negligible. </w:t>
            </w:r>
          </w:p>
        </w:tc>
      </w:tr>
      <w:tr w:rsidR="00137B02" w14:paraId="0BEEB565" w14:textId="77777777" w:rsidTr="00345ECA">
        <w:tc>
          <w:tcPr>
            <w:tcW w:w="4675" w:type="dxa"/>
          </w:tcPr>
          <w:p w14:paraId="1B102C36" w14:textId="0976FE3E" w:rsidR="00137B02" w:rsidRDefault="00137B02" w:rsidP="00345ECA">
            <w:r>
              <w:t xml:space="preserve">E&amp;S Documentation to be prepared for the Subproject (ESIA, ESMP, use of Generic/Standard ESMP in Annex </w:t>
            </w:r>
            <w:r w:rsidR="00C3598C">
              <w:t>3</w:t>
            </w:r>
            <w:r>
              <w:t xml:space="preserve">, or use of Environmental Code of Practices in Annex </w:t>
            </w:r>
            <w:r w:rsidR="00C3598C">
              <w:t>1</w:t>
            </w:r>
            <w:r>
              <w:t>)</w:t>
            </w:r>
          </w:p>
        </w:tc>
        <w:tc>
          <w:tcPr>
            <w:tcW w:w="4675" w:type="dxa"/>
          </w:tcPr>
          <w:p w14:paraId="567CC718" w14:textId="77777777" w:rsidR="00137B02" w:rsidRDefault="00137B02" w:rsidP="00345ECA"/>
        </w:tc>
      </w:tr>
      <w:tr w:rsidR="00137B02" w14:paraId="1F4D814B" w14:textId="77777777" w:rsidTr="00345ECA">
        <w:tc>
          <w:tcPr>
            <w:tcW w:w="4675" w:type="dxa"/>
          </w:tcPr>
          <w:p w14:paraId="5FB196B7" w14:textId="337EA8EA" w:rsidR="00137B02" w:rsidRDefault="00137B02" w:rsidP="00345ECA">
            <w:r>
              <w:t>Recommendations to the Design Engineer</w:t>
            </w:r>
          </w:p>
        </w:tc>
        <w:tc>
          <w:tcPr>
            <w:tcW w:w="4675" w:type="dxa"/>
          </w:tcPr>
          <w:p w14:paraId="3AEFDF12" w14:textId="77777777" w:rsidR="00137B02" w:rsidRDefault="00137B02" w:rsidP="00345ECA"/>
        </w:tc>
      </w:tr>
    </w:tbl>
    <w:p w14:paraId="66CD2F94" w14:textId="4CEAA1EB" w:rsidR="00137B02" w:rsidRDefault="00137B02">
      <w:pPr>
        <w:spacing w:after="160" w:line="259" w:lineRule="auto"/>
        <w:jc w:val="left"/>
        <w:rPr>
          <w:rStyle w:val="Strong"/>
          <w:b w:val="0"/>
          <w:bCs w:val="0"/>
        </w:rPr>
      </w:pPr>
    </w:p>
    <w:p w14:paraId="60528E0F" w14:textId="3ACBC2DE" w:rsidR="009E2D95" w:rsidRDefault="006C1599">
      <w:pPr>
        <w:spacing w:after="160" w:line="259" w:lineRule="auto"/>
        <w:jc w:val="left"/>
        <w:rPr>
          <w:rStyle w:val="Strong"/>
          <w:b w:val="0"/>
          <w:bCs w:val="0"/>
        </w:rPr>
      </w:pPr>
      <w:r>
        <w:rPr>
          <w:rStyle w:val="Strong"/>
          <w:b w:val="0"/>
          <w:bCs w:val="0"/>
        </w:rPr>
        <w:t>Name and Designation of the Person wh</w:t>
      </w:r>
      <w:r w:rsidR="007A753B">
        <w:rPr>
          <w:rStyle w:val="Strong"/>
          <w:b w:val="0"/>
          <w:bCs w:val="0"/>
        </w:rPr>
        <w:t>o completed the Screening Form:</w:t>
      </w:r>
    </w:p>
    <w:p w14:paraId="6A3B14ED" w14:textId="495E1EAE" w:rsidR="007A753B" w:rsidRDefault="007A753B">
      <w:pPr>
        <w:spacing w:after="160" w:line="259" w:lineRule="auto"/>
        <w:jc w:val="left"/>
        <w:rPr>
          <w:rStyle w:val="Strong"/>
          <w:b w:val="0"/>
          <w:bCs w:val="0"/>
        </w:rPr>
      </w:pPr>
      <w:r>
        <w:rPr>
          <w:rStyle w:val="Strong"/>
          <w:b w:val="0"/>
          <w:bCs w:val="0"/>
        </w:rPr>
        <w:t>Date of completion:</w:t>
      </w:r>
    </w:p>
    <w:p w14:paraId="039F2120" w14:textId="132753F9" w:rsidR="0057656E" w:rsidRDefault="0057656E">
      <w:pPr>
        <w:spacing w:after="160" w:line="259" w:lineRule="auto"/>
        <w:jc w:val="left"/>
        <w:rPr>
          <w:rStyle w:val="Strong"/>
          <w:rFonts w:asciiTheme="majorHAnsi" w:eastAsiaTheme="majorEastAsia" w:hAnsiTheme="majorHAnsi" w:cstheme="majorBidi"/>
          <w:bCs w:val="0"/>
          <w:sz w:val="28"/>
          <w:szCs w:val="32"/>
        </w:rPr>
      </w:pPr>
      <w:r>
        <w:rPr>
          <w:rStyle w:val="Strong"/>
          <w:b w:val="0"/>
          <w:bCs w:val="0"/>
        </w:rPr>
        <w:br w:type="page"/>
      </w:r>
    </w:p>
    <w:p w14:paraId="7570E322" w14:textId="2ADD93C4" w:rsidR="00A86891" w:rsidRDefault="00A86891" w:rsidP="00A86891">
      <w:pPr>
        <w:pStyle w:val="Annex"/>
        <w:rPr>
          <w:rStyle w:val="Strong"/>
          <w:b/>
          <w:bCs w:val="0"/>
        </w:rPr>
      </w:pPr>
      <w:bookmarkStart w:id="133" w:name="_Toc117074653"/>
      <w:r w:rsidRPr="008838F8">
        <w:rPr>
          <w:rStyle w:val="Strong"/>
          <w:b/>
          <w:bCs w:val="0"/>
        </w:rPr>
        <w:t xml:space="preserve">Annex </w:t>
      </w:r>
      <w:r w:rsidRPr="00690529">
        <w:rPr>
          <w:rStyle w:val="Strong"/>
          <w:b/>
          <w:bCs w:val="0"/>
        </w:rPr>
        <w:fldChar w:fldCharType="begin"/>
      </w:r>
      <w:r w:rsidRPr="008838F8">
        <w:rPr>
          <w:rStyle w:val="Strong"/>
          <w:b/>
          <w:bCs w:val="0"/>
        </w:rPr>
        <w:instrText xml:space="preserve"> SEQ Annex \* ARABIC </w:instrText>
      </w:r>
      <w:r w:rsidRPr="00690529">
        <w:rPr>
          <w:rStyle w:val="Strong"/>
          <w:b/>
          <w:bCs w:val="0"/>
        </w:rPr>
        <w:fldChar w:fldCharType="separate"/>
      </w:r>
      <w:r w:rsidR="004A736C">
        <w:rPr>
          <w:rStyle w:val="Strong"/>
          <w:b/>
          <w:bCs w:val="0"/>
          <w:noProof/>
        </w:rPr>
        <w:t>3</w:t>
      </w:r>
      <w:r w:rsidRPr="00690529">
        <w:rPr>
          <w:rStyle w:val="Strong"/>
          <w:b/>
          <w:bCs w:val="0"/>
        </w:rPr>
        <w:fldChar w:fldCharType="end"/>
      </w:r>
      <w:r w:rsidRPr="00435979">
        <w:rPr>
          <w:rStyle w:val="Strong"/>
          <w:b/>
          <w:bCs w:val="0"/>
        </w:rPr>
        <w:t xml:space="preserve">: </w:t>
      </w:r>
      <w:r>
        <w:rPr>
          <w:rStyle w:val="Strong"/>
          <w:b/>
          <w:bCs w:val="0"/>
        </w:rPr>
        <w:t xml:space="preserve">Generic ESMPs for </w:t>
      </w:r>
      <w:r w:rsidR="00082DB6">
        <w:rPr>
          <w:rStyle w:val="Strong"/>
          <w:b/>
          <w:bCs w:val="0"/>
        </w:rPr>
        <w:t>Low to Moderate Risk Projects</w:t>
      </w:r>
      <w:bookmarkEnd w:id="133"/>
    </w:p>
    <w:p w14:paraId="71AA50D3" w14:textId="55E777CC" w:rsidR="000E7718" w:rsidRDefault="000E7718">
      <w:pPr>
        <w:spacing w:after="160" w:line="259" w:lineRule="auto"/>
        <w:jc w:val="left"/>
        <w:rPr>
          <w:rStyle w:val="Strong"/>
          <w:b w:val="0"/>
          <w:bCs w:val="0"/>
        </w:rPr>
      </w:pPr>
    </w:p>
    <w:tbl>
      <w:tblPr>
        <w:tblStyle w:val="TableGrid"/>
        <w:tblW w:w="0" w:type="auto"/>
        <w:tblLook w:val="04A0" w:firstRow="1" w:lastRow="0" w:firstColumn="1" w:lastColumn="0" w:noHBand="0" w:noVBand="1"/>
      </w:tblPr>
      <w:tblGrid>
        <w:gridCol w:w="4509"/>
        <w:gridCol w:w="4509"/>
      </w:tblGrid>
      <w:tr w:rsidR="00650D49" w14:paraId="540C15E9" w14:textId="77777777" w:rsidTr="00650D49">
        <w:tc>
          <w:tcPr>
            <w:tcW w:w="4509" w:type="dxa"/>
          </w:tcPr>
          <w:p w14:paraId="3F1A3F5C" w14:textId="45EDF9D5" w:rsidR="00650D49" w:rsidRDefault="007415E8">
            <w:pPr>
              <w:spacing w:after="160" w:line="259" w:lineRule="auto"/>
              <w:jc w:val="left"/>
              <w:rPr>
                <w:rStyle w:val="Strong"/>
                <w:b w:val="0"/>
                <w:bCs w:val="0"/>
              </w:rPr>
            </w:pPr>
            <w:r>
              <w:rPr>
                <w:rStyle w:val="Strong"/>
                <w:b w:val="0"/>
                <w:bCs w:val="0"/>
              </w:rPr>
              <w:t>T</w:t>
            </w:r>
            <w:r>
              <w:rPr>
                <w:rStyle w:val="Strong"/>
              </w:rPr>
              <w:t>ype of Proposed Works</w:t>
            </w:r>
            <w:r w:rsidR="009E5B75">
              <w:rPr>
                <w:rStyle w:val="Strong"/>
              </w:rPr>
              <w:t xml:space="preserve"> or Subprojects</w:t>
            </w:r>
          </w:p>
        </w:tc>
        <w:tc>
          <w:tcPr>
            <w:tcW w:w="4509" w:type="dxa"/>
          </w:tcPr>
          <w:p w14:paraId="6CFD7F5D" w14:textId="4DDB03CE" w:rsidR="00650D49" w:rsidRPr="003D129E" w:rsidRDefault="009E5B75">
            <w:pPr>
              <w:spacing w:after="160" w:line="259" w:lineRule="auto"/>
              <w:jc w:val="left"/>
              <w:rPr>
                <w:rStyle w:val="Strong"/>
              </w:rPr>
            </w:pPr>
            <w:r>
              <w:rPr>
                <w:rStyle w:val="Strong"/>
              </w:rPr>
              <w:t>Generic ESMPs</w:t>
            </w:r>
          </w:p>
        </w:tc>
      </w:tr>
      <w:tr w:rsidR="00650D49" w14:paraId="48F34E61" w14:textId="77777777" w:rsidTr="00650D49">
        <w:tc>
          <w:tcPr>
            <w:tcW w:w="4509" w:type="dxa"/>
          </w:tcPr>
          <w:p w14:paraId="6EB160B0" w14:textId="49968DD1" w:rsidR="00650D49" w:rsidRDefault="007415E8">
            <w:pPr>
              <w:spacing w:after="160" w:line="259" w:lineRule="auto"/>
              <w:jc w:val="left"/>
              <w:rPr>
                <w:rStyle w:val="Strong"/>
                <w:b w:val="0"/>
                <w:bCs w:val="0"/>
              </w:rPr>
            </w:pPr>
            <w:r>
              <w:rPr>
                <w:rStyle w:val="Strong"/>
                <w:b w:val="0"/>
                <w:bCs w:val="0"/>
              </w:rPr>
              <w:t xml:space="preserve">Earth works for </w:t>
            </w:r>
            <w:r w:rsidR="00A87BA1">
              <w:rPr>
                <w:rStyle w:val="Strong"/>
                <w:b w:val="0"/>
                <w:bCs w:val="0"/>
              </w:rPr>
              <w:t>rehabilitation of water courses</w:t>
            </w:r>
            <w:r w:rsidR="00F17C68">
              <w:rPr>
                <w:rStyle w:val="Strong"/>
                <w:b w:val="0"/>
                <w:bCs w:val="0"/>
              </w:rPr>
              <w:t xml:space="preserve"> and drainages and water storages</w:t>
            </w:r>
          </w:p>
        </w:tc>
        <w:tc>
          <w:tcPr>
            <w:tcW w:w="4509" w:type="dxa"/>
          </w:tcPr>
          <w:p w14:paraId="25D71FFF" w14:textId="4DE736A8" w:rsidR="00650D49" w:rsidRDefault="00D771D2">
            <w:pPr>
              <w:spacing w:after="160" w:line="259" w:lineRule="auto"/>
              <w:jc w:val="left"/>
              <w:rPr>
                <w:rStyle w:val="Strong"/>
                <w:b w:val="0"/>
                <w:bCs w:val="0"/>
              </w:rPr>
            </w:pPr>
            <w:r>
              <w:rPr>
                <w:rStyle w:val="Strong"/>
                <w:b w:val="0"/>
                <w:bCs w:val="0"/>
              </w:rPr>
              <w:t>Table 1 and All ECPs</w:t>
            </w:r>
          </w:p>
        </w:tc>
      </w:tr>
      <w:tr w:rsidR="00650D49" w14:paraId="016DDF33" w14:textId="77777777" w:rsidTr="00650D49">
        <w:tc>
          <w:tcPr>
            <w:tcW w:w="4509" w:type="dxa"/>
          </w:tcPr>
          <w:p w14:paraId="3912C9C9" w14:textId="37331DC5" w:rsidR="00650D49" w:rsidRDefault="00F17C68">
            <w:pPr>
              <w:spacing w:after="160" w:line="259" w:lineRule="auto"/>
              <w:jc w:val="left"/>
              <w:rPr>
                <w:rStyle w:val="Strong"/>
                <w:b w:val="0"/>
                <w:bCs w:val="0"/>
              </w:rPr>
            </w:pPr>
            <w:r>
              <w:rPr>
                <w:rStyle w:val="Strong"/>
                <w:b w:val="0"/>
                <w:bCs w:val="0"/>
              </w:rPr>
              <w:t xml:space="preserve">Construction </w:t>
            </w:r>
            <w:r w:rsidR="00961682">
              <w:rPr>
                <w:rStyle w:val="Strong"/>
                <w:b w:val="0"/>
                <w:bCs w:val="0"/>
              </w:rPr>
              <w:t xml:space="preserve">and rehabilitation </w:t>
            </w:r>
            <w:r>
              <w:rPr>
                <w:rStyle w:val="Strong"/>
                <w:b w:val="0"/>
                <w:bCs w:val="0"/>
              </w:rPr>
              <w:t>of buildings</w:t>
            </w:r>
          </w:p>
        </w:tc>
        <w:tc>
          <w:tcPr>
            <w:tcW w:w="4509" w:type="dxa"/>
          </w:tcPr>
          <w:p w14:paraId="20D4091A" w14:textId="2618BD38" w:rsidR="00650D49" w:rsidRDefault="00D771D2">
            <w:pPr>
              <w:spacing w:after="160" w:line="259" w:lineRule="auto"/>
              <w:jc w:val="left"/>
              <w:rPr>
                <w:rStyle w:val="Strong"/>
                <w:b w:val="0"/>
                <w:bCs w:val="0"/>
              </w:rPr>
            </w:pPr>
            <w:r>
              <w:rPr>
                <w:rStyle w:val="Strong"/>
                <w:b w:val="0"/>
                <w:bCs w:val="0"/>
              </w:rPr>
              <w:t>Table 2 and All ECPs</w:t>
            </w:r>
          </w:p>
        </w:tc>
      </w:tr>
      <w:tr w:rsidR="00595308" w14:paraId="20881492" w14:textId="77777777" w:rsidTr="00345ECA">
        <w:tc>
          <w:tcPr>
            <w:tcW w:w="4509" w:type="dxa"/>
          </w:tcPr>
          <w:p w14:paraId="30C0F45A" w14:textId="77777777" w:rsidR="00595308" w:rsidRDefault="00595308" w:rsidP="00345ECA">
            <w:pPr>
              <w:spacing w:after="160" w:line="259" w:lineRule="auto"/>
              <w:jc w:val="left"/>
              <w:rPr>
                <w:rStyle w:val="Strong"/>
                <w:b w:val="0"/>
                <w:bCs w:val="0"/>
              </w:rPr>
            </w:pPr>
            <w:r>
              <w:rPr>
                <w:rStyle w:val="Strong"/>
                <w:b w:val="0"/>
                <w:bCs w:val="0"/>
              </w:rPr>
              <w:t>Construction of any other small-scale civil works</w:t>
            </w:r>
          </w:p>
        </w:tc>
        <w:tc>
          <w:tcPr>
            <w:tcW w:w="4509" w:type="dxa"/>
          </w:tcPr>
          <w:p w14:paraId="756AE2B4" w14:textId="473A49B3" w:rsidR="00595308" w:rsidRDefault="00595308" w:rsidP="00345ECA">
            <w:pPr>
              <w:spacing w:after="160" w:line="259" w:lineRule="auto"/>
              <w:jc w:val="left"/>
              <w:rPr>
                <w:rStyle w:val="Strong"/>
                <w:b w:val="0"/>
                <w:bCs w:val="0"/>
              </w:rPr>
            </w:pPr>
            <w:r>
              <w:rPr>
                <w:rStyle w:val="Strong"/>
                <w:b w:val="0"/>
                <w:bCs w:val="0"/>
              </w:rPr>
              <w:t xml:space="preserve">Table </w:t>
            </w:r>
            <w:r w:rsidR="00005C1B">
              <w:rPr>
                <w:rStyle w:val="Strong"/>
                <w:b w:val="0"/>
                <w:bCs w:val="0"/>
              </w:rPr>
              <w:t>3</w:t>
            </w:r>
            <w:r>
              <w:rPr>
                <w:rStyle w:val="Strong"/>
                <w:b w:val="0"/>
                <w:bCs w:val="0"/>
              </w:rPr>
              <w:t xml:space="preserve"> and All ACEPs</w:t>
            </w:r>
          </w:p>
        </w:tc>
      </w:tr>
      <w:tr w:rsidR="00595308" w14:paraId="2EEA8024" w14:textId="77777777" w:rsidTr="00650D49">
        <w:tc>
          <w:tcPr>
            <w:tcW w:w="4509" w:type="dxa"/>
          </w:tcPr>
          <w:p w14:paraId="2618AA3E" w14:textId="6BAC707F" w:rsidR="00595308" w:rsidRDefault="002C09CD" w:rsidP="00595308">
            <w:pPr>
              <w:spacing w:after="160" w:line="259" w:lineRule="auto"/>
              <w:jc w:val="left"/>
              <w:rPr>
                <w:rStyle w:val="Strong"/>
                <w:b w:val="0"/>
                <w:bCs w:val="0"/>
              </w:rPr>
            </w:pPr>
            <w:r>
              <w:rPr>
                <w:rStyle w:val="Strong"/>
                <w:b w:val="0"/>
                <w:bCs w:val="0"/>
              </w:rPr>
              <w:t xml:space="preserve">FO subprojects and </w:t>
            </w:r>
            <w:r w:rsidR="00595308">
              <w:rPr>
                <w:rStyle w:val="Strong"/>
                <w:b w:val="0"/>
                <w:bCs w:val="0"/>
              </w:rPr>
              <w:t>High-efficiency irrigation systems</w:t>
            </w:r>
            <w:r w:rsidR="005333FC">
              <w:rPr>
                <w:rStyle w:val="Strong"/>
                <w:b w:val="0"/>
                <w:bCs w:val="0"/>
              </w:rPr>
              <w:t>, including use of pesticides</w:t>
            </w:r>
          </w:p>
        </w:tc>
        <w:tc>
          <w:tcPr>
            <w:tcW w:w="4509" w:type="dxa"/>
          </w:tcPr>
          <w:p w14:paraId="1B47DCB3" w14:textId="487CFB2C" w:rsidR="00595308" w:rsidRDefault="00595308" w:rsidP="00595308">
            <w:pPr>
              <w:spacing w:after="160" w:line="259" w:lineRule="auto"/>
              <w:jc w:val="left"/>
              <w:rPr>
                <w:rStyle w:val="Strong"/>
                <w:b w:val="0"/>
                <w:bCs w:val="0"/>
              </w:rPr>
            </w:pPr>
            <w:r>
              <w:rPr>
                <w:rStyle w:val="Strong"/>
                <w:b w:val="0"/>
                <w:bCs w:val="0"/>
              </w:rPr>
              <w:t xml:space="preserve">Table </w:t>
            </w:r>
            <w:r w:rsidR="00005C1B">
              <w:rPr>
                <w:rStyle w:val="Strong"/>
                <w:b w:val="0"/>
                <w:bCs w:val="0"/>
              </w:rPr>
              <w:t>4</w:t>
            </w:r>
            <w:r>
              <w:rPr>
                <w:rStyle w:val="Strong"/>
                <w:b w:val="0"/>
                <w:bCs w:val="0"/>
              </w:rPr>
              <w:t xml:space="preserve"> and All ECPs</w:t>
            </w:r>
          </w:p>
        </w:tc>
      </w:tr>
    </w:tbl>
    <w:p w14:paraId="2BEBB5F0" w14:textId="7AB4B790" w:rsidR="006E40A7" w:rsidRDefault="006E40A7">
      <w:pPr>
        <w:spacing w:after="160" w:line="259" w:lineRule="auto"/>
        <w:jc w:val="left"/>
        <w:rPr>
          <w:rStyle w:val="Strong"/>
          <w:b w:val="0"/>
          <w:bCs w:val="0"/>
        </w:rPr>
      </w:pPr>
    </w:p>
    <w:p w14:paraId="0F2C6ECC" w14:textId="77777777" w:rsidR="00BF48C5" w:rsidRDefault="00BF48C5">
      <w:pPr>
        <w:spacing w:after="160" w:line="259" w:lineRule="auto"/>
        <w:jc w:val="left"/>
        <w:rPr>
          <w:rStyle w:val="Strong"/>
          <w:b w:val="0"/>
          <w:bCs w:val="0"/>
        </w:rPr>
        <w:sectPr w:rsidR="00BF48C5" w:rsidSect="001F5DA0">
          <w:pgSz w:w="12242" w:h="15842" w:code="1"/>
          <w:pgMar w:top="1440" w:right="1383" w:bottom="1440" w:left="1831" w:header="720" w:footer="720" w:gutter="0"/>
          <w:cols w:space="720"/>
          <w:docGrid w:linePitch="360"/>
        </w:sectPr>
      </w:pPr>
    </w:p>
    <w:p w14:paraId="01F312AA" w14:textId="651FC744" w:rsidR="00BF48C5" w:rsidRDefault="00BF48C5">
      <w:pPr>
        <w:spacing w:after="160" w:line="259" w:lineRule="auto"/>
        <w:jc w:val="left"/>
        <w:rPr>
          <w:rStyle w:val="Strong"/>
          <w:b w:val="0"/>
          <w:bCs w:val="0"/>
        </w:rPr>
      </w:pPr>
    </w:p>
    <w:p w14:paraId="416BC2CD" w14:textId="4C5650C6" w:rsidR="006E40A7" w:rsidRPr="003D129E" w:rsidRDefault="006C278B">
      <w:pPr>
        <w:spacing w:after="160" w:line="259" w:lineRule="auto"/>
        <w:jc w:val="left"/>
        <w:rPr>
          <w:rStyle w:val="Strong"/>
        </w:rPr>
      </w:pPr>
      <w:r w:rsidRPr="003D129E">
        <w:rPr>
          <w:rStyle w:val="Strong"/>
        </w:rPr>
        <w:t xml:space="preserve">Table 1. </w:t>
      </w:r>
      <w:r w:rsidR="00BD602F" w:rsidRPr="003D129E">
        <w:rPr>
          <w:rStyle w:val="Strong"/>
        </w:rPr>
        <w:t xml:space="preserve">Generic ESMP for </w:t>
      </w:r>
      <w:r w:rsidRPr="003D129E">
        <w:rPr>
          <w:rStyle w:val="Strong"/>
        </w:rPr>
        <w:t>Earth Works</w:t>
      </w:r>
    </w:p>
    <w:tbl>
      <w:tblPr>
        <w:tblStyle w:val="TableGrid"/>
        <w:tblW w:w="13887" w:type="dxa"/>
        <w:tblLook w:val="04A0" w:firstRow="1" w:lastRow="0" w:firstColumn="1" w:lastColumn="0" w:noHBand="0" w:noVBand="1"/>
      </w:tblPr>
      <w:tblGrid>
        <w:gridCol w:w="2271"/>
        <w:gridCol w:w="7647"/>
        <w:gridCol w:w="1124"/>
        <w:gridCol w:w="1427"/>
        <w:gridCol w:w="1418"/>
      </w:tblGrid>
      <w:tr w:rsidR="00BF48C5" w:rsidRPr="00823BF2" w14:paraId="450EA345" w14:textId="77777777" w:rsidTr="00345ECA">
        <w:trPr>
          <w:tblHeader/>
        </w:trPr>
        <w:tc>
          <w:tcPr>
            <w:tcW w:w="2271" w:type="dxa"/>
            <w:shd w:val="clear" w:color="auto" w:fill="A6A6A6" w:themeFill="background1" w:themeFillShade="A6"/>
          </w:tcPr>
          <w:p w14:paraId="3E619B83" w14:textId="77777777" w:rsidR="00BF48C5" w:rsidRPr="00823BF2" w:rsidRDefault="00BF48C5" w:rsidP="00345ECA">
            <w:pPr>
              <w:spacing w:after="0"/>
              <w:rPr>
                <w:b/>
                <w:bCs/>
                <w:sz w:val="18"/>
                <w:szCs w:val="18"/>
              </w:rPr>
            </w:pPr>
            <w:r w:rsidRPr="00823BF2">
              <w:rPr>
                <w:b/>
                <w:bCs/>
                <w:sz w:val="18"/>
                <w:szCs w:val="18"/>
              </w:rPr>
              <w:t>Impact</w:t>
            </w:r>
          </w:p>
        </w:tc>
        <w:tc>
          <w:tcPr>
            <w:tcW w:w="7647" w:type="dxa"/>
            <w:shd w:val="clear" w:color="auto" w:fill="A6A6A6" w:themeFill="background1" w:themeFillShade="A6"/>
          </w:tcPr>
          <w:p w14:paraId="4197C1E3" w14:textId="77777777" w:rsidR="00BF48C5" w:rsidRPr="00137B00" w:rsidRDefault="00BF48C5" w:rsidP="00345ECA">
            <w:pPr>
              <w:spacing w:after="0"/>
              <w:rPr>
                <w:b/>
                <w:bCs/>
                <w:sz w:val="18"/>
                <w:szCs w:val="18"/>
              </w:rPr>
            </w:pPr>
            <w:r w:rsidRPr="00137B00">
              <w:rPr>
                <w:b/>
                <w:bCs/>
                <w:sz w:val="18"/>
                <w:szCs w:val="18"/>
              </w:rPr>
              <w:t>Mitigation Measures</w:t>
            </w:r>
          </w:p>
        </w:tc>
        <w:tc>
          <w:tcPr>
            <w:tcW w:w="1124" w:type="dxa"/>
            <w:shd w:val="clear" w:color="auto" w:fill="A6A6A6" w:themeFill="background1" w:themeFillShade="A6"/>
          </w:tcPr>
          <w:p w14:paraId="75F5FE5F" w14:textId="77777777" w:rsidR="00BF48C5" w:rsidRPr="00823BF2" w:rsidRDefault="00BF48C5" w:rsidP="00345ECA">
            <w:pPr>
              <w:spacing w:after="0"/>
              <w:rPr>
                <w:b/>
                <w:bCs/>
                <w:sz w:val="18"/>
                <w:szCs w:val="18"/>
              </w:rPr>
            </w:pPr>
            <w:r w:rsidRPr="00823BF2">
              <w:rPr>
                <w:b/>
                <w:bCs/>
                <w:sz w:val="18"/>
                <w:szCs w:val="18"/>
              </w:rPr>
              <w:t>Relevant ECPs</w:t>
            </w:r>
          </w:p>
        </w:tc>
        <w:tc>
          <w:tcPr>
            <w:tcW w:w="1427" w:type="dxa"/>
            <w:shd w:val="clear" w:color="auto" w:fill="A6A6A6" w:themeFill="background1" w:themeFillShade="A6"/>
          </w:tcPr>
          <w:p w14:paraId="792C8BB4" w14:textId="77777777" w:rsidR="00BF48C5" w:rsidRPr="00823BF2" w:rsidRDefault="00BF48C5" w:rsidP="00345ECA">
            <w:pPr>
              <w:spacing w:after="0"/>
              <w:rPr>
                <w:b/>
                <w:bCs/>
                <w:sz w:val="18"/>
                <w:szCs w:val="18"/>
              </w:rPr>
            </w:pPr>
            <w:r w:rsidRPr="00823BF2">
              <w:rPr>
                <w:b/>
                <w:bCs/>
                <w:sz w:val="18"/>
                <w:szCs w:val="18"/>
              </w:rPr>
              <w:t xml:space="preserve">Responsible </w:t>
            </w:r>
          </w:p>
          <w:p w14:paraId="3CF868B5" w14:textId="77777777" w:rsidR="00BF48C5" w:rsidRPr="00823BF2" w:rsidRDefault="00BF48C5" w:rsidP="00345ECA">
            <w:pPr>
              <w:spacing w:after="0"/>
              <w:rPr>
                <w:b/>
                <w:bCs/>
                <w:sz w:val="18"/>
                <w:szCs w:val="18"/>
              </w:rPr>
            </w:pPr>
            <w:r w:rsidRPr="00823BF2">
              <w:rPr>
                <w:b/>
                <w:bCs/>
                <w:sz w:val="18"/>
                <w:szCs w:val="18"/>
              </w:rPr>
              <w:t xml:space="preserve">for Implementation </w:t>
            </w:r>
          </w:p>
        </w:tc>
        <w:tc>
          <w:tcPr>
            <w:tcW w:w="1418" w:type="dxa"/>
            <w:shd w:val="clear" w:color="auto" w:fill="A6A6A6" w:themeFill="background1" w:themeFillShade="A6"/>
          </w:tcPr>
          <w:p w14:paraId="20D5CC63" w14:textId="77777777" w:rsidR="00BF48C5" w:rsidRPr="00823BF2" w:rsidRDefault="00BF48C5" w:rsidP="00345ECA">
            <w:pPr>
              <w:spacing w:after="0"/>
              <w:rPr>
                <w:b/>
                <w:bCs/>
                <w:sz w:val="18"/>
                <w:szCs w:val="18"/>
              </w:rPr>
            </w:pPr>
            <w:r w:rsidRPr="00823BF2">
              <w:rPr>
                <w:b/>
                <w:bCs/>
                <w:sz w:val="18"/>
                <w:szCs w:val="18"/>
              </w:rPr>
              <w:t xml:space="preserve">Responsible for Supervision </w:t>
            </w:r>
          </w:p>
        </w:tc>
      </w:tr>
      <w:tr w:rsidR="00A17D7F" w:rsidRPr="00823BF2" w14:paraId="0086A824" w14:textId="77777777" w:rsidTr="00345ECA">
        <w:tc>
          <w:tcPr>
            <w:tcW w:w="2271" w:type="dxa"/>
          </w:tcPr>
          <w:p w14:paraId="54CB3650" w14:textId="6B71C4F1" w:rsidR="00A17D7F" w:rsidRPr="00823BF2" w:rsidRDefault="00A17D7F" w:rsidP="00A17D7F">
            <w:pPr>
              <w:spacing w:after="0"/>
              <w:rPr>
                <w:sz w:val="18"/>
                <w:szCs w:val="18"/>
              </w:rPr>
            </w:pPr>
            <w:r w:rsidRPr="00823BF2">
              <w:rPr>
                <w:sz w:val="18"/>
                <w:szCs w:val="18"/>
              </w:rPr>
              <w:t xml:space="preserve">Environmental Social Health and Safety (EHS) Staff of the Contractor </w:t>
            </w:r>
          </w:p>
        </w:tc>
        <w:tc>
          <w:tcPr>
            <w:tcW w:w="7647" w:type="dxa"/>
          </w:tcPr>
          <w:p w14:paraId="2F5230DE" w14:textId="690627BF" w:rsidR="00A17D7F" w:rsidRDefault="00A17D7F" w:rsidP="00894464">
            <w:pPr>
              <w:pStyle w:val="ListParagraph"/>
              <w:numPr>
                <w:ilvl w:val="0"/>
                <w:numId w:val="44"/>
              </w:numPr>
              <w:spacing w:after="0"/>
              <w:ind w:left="360"/>
              <w:rPr>
                <w:sz w:val="18"/>
                <w:szCs w:val="18"/>
              </w:rPr>
            </w:pPr>
            <w:r w:rsidRPr="00823BF2">
              <w:rPr>
                <w:sz w:val="18"/>
                <w:szCs w:val="18"/>
              </w:rPr>
              <w:t>The contractor shall designate a</w:t>
            </w:r>
            <w:r w:rsidR="00467EEC">
              <w:rPr>
                <w:sz w:val="18"/>
                <w:szCs w:val="18"/>
              </w:rPr>
              <w:t>n</w:t>
            </w:r>
            <w:r w:rsidRPr="00823BF2">
              <w:rPr>
                <w:sz w:val="18"/>
                <w:szCs w:val="18"/>
              </w:rPr>
              <w:t xml:space="preserve"> ESHS staff, who will be responsible for coordination with the E&amp;S staff of the PU and CSC</w:t>
            </w:r>
            <w:r w:rsidR="002A4B1F" w:rsidRPr="00823BF2">
              <w:rPr>
                <w:sz w:val="18"/>
                <w:szCs w:val="18"/>
              </w:rPr>
              <w:t xml:space="preserve"> and reporting on ESHS aspects</w:t>
            </w:r>
          </w:p>
          <w:p w14:paraId="461E2C43" w14:textId="77777777" w:rsidR="008A64FE" w:rsidRDefault="008A64FE" w:rsidP="00894464">
            <w:pPr>
              <w:pStyle w:val="ListParagraph"/>
              <w:numPr>
                <w:ilvl w:val="0"/>
                <w:numId w:val="44"/>
              </w:numPr>
              <w:spacing w:after="0"/>
              <w:ind w:left="360"/>
              <w:rPr>
                <w:sz w:val="18"/>
                <w:szCs w:val="18"/>
              </w:rPr>
            </w:pPr>
            <w:r>
              <w:rPr>
                <w:sz w:val="18"/>
                <w:szCs w:val="18"/>
              </w:rPr>
              <w:t xml:space="preserve">Monthly reporting on the ESHS aspects </w:t>
            </w:r>
          </w:p>
          <w:p w14:paraId="12EF7308" w14:textId="701E30FB" w:rsidR="00137B00" w:rsidRPr="003D129E" w:rsidRDefault="0023312C" w:rsidP="00894464">
            <w:pPr>
              <w:pStyle w:val="ListParagraph"/>
              <w:numPr>
                <w:ilvl w:val="0"/>
                <w:numId w:val="44"/>
              </w:numPr>
              <w:spacing w:after="0"/>
              <w:ind w:left="360"/>
              <w:rPr>
                <w:sz w:val="18"/>
                <w:szCs w:val="18"/>
              </w:rPr>
            </w:pPr>
            <w:r>
              <w:rPr>
                <w:sz w:val="18"/>
                <w:szCs w:val="18"/>
              </w:rPr>
              <w:t>Training of workers on the ESHS aspects</w:t>
            </w:r>
          </w:p>
        </w:tc>
        <w:tc>
          <w:tcPr>
            <w:tcW w:w="1124" w:type="dxa"/>
          </w:tcPr>
          <w:p w14:paraId="071CB6D4" w14:textId="090DF6C4" w:rsidR="00A17D7F" w:rsidRPr="0023312C" w:rsidRDefault="00A17D7F" w:rsidP="00A17D7F">
            <w:pPr>
              <w:spacing w:after="0"/>
              <w:rPr>
                <w:sz w:val="18"/>
                <w:szCs w:val="18"/>
              </w:rPr>
            </w:pPr>
            <w:r w:rsidRPr="0023312C">
              <w:rPr>
                <w:sz w:val="18"/>
                <w:szCs w:val="18"/>
              </w:rPr>
              <w:t>ECP 18</w:t>
            </w:r>
          </w:p>
        </w:tc>
        <w:tc>
          <w:tcPr>
            <w:tcW w:w="1427" w:type="dxa"/>
          </w:tcPr>
          <w:p w14:paraId="742624DC" w14:textId="77777777" w:rsidR="00A17D7F" w:rsidRPr="00137B00" w:rsidRDefault="00A17D7F" w:rsidP="00A17D7F">
            <w:pPr>
              <w:spacing w:after="0"/>
              <w:rPr>
                <w:sz w:val="18"/>
                <w:szCs w:val="18"/>
              </w:rPr>
            </w:pPr>
            <w:r w:rsidRPr="00137B00">
              <w:rPr>
                <w:sz w:val="18"/>
                <w:szCs w:val="18"/>
              </w:rPr>
              <w:t>Contractor/</w:t>
            </w:r>
          </w:p>
          <w:p w14:paraId="739E89FA" w14:textId="77777777" w:rsidR="00A17D7F" w:rsidRPr="00823BF2" w:rsidRDefault="00A17D7F" w:rsidP="00A17D7F">
            <w:pPr>
              <w:spacing w:after="0"/>
              <w:rPr>
                <w:sz w:val="18"/>
                <w:szCs w:val="18"/>
              </w:rPr>
            </w:pPr>
          </w:p>
        </w:tc>
        <w:tc>
          <w:tcPr>
            <w:tcW w:w="1418" w:type="dxa"/>
          </w:tcPr>
          <w:p w14:paraId="7660F33F" w14:textId="77777777" w:rsidR="00A17D7F" w:rsidRPr="00823BF2" w:rsidRDefault="00A17D7F" w:rsidP="00A17D7F">
            <w:pPr>
              <w:spacing w:after="0"/>
              <w:rPr>
                <w:sz w:val="18"/>
                <w:szCs w:val="18"/>
              </w:rPr>
            </w:pPr>
            <w:r w:rsidRPr="00823BF2">
              <w:rPr>
                <w:sz w:val="18"/>
                <w:szCs w:val="18"/>
              </w:rPr>
              <w:t>PIU</w:t>
            </w:r>
          </w:p>
          <w:p w14:paraId="2420270B" w14:textId="0060A450" w:rsidR="00A17D7F" w:rsidRPr="00823BF2" w:rsidRDefault="00A17D7F" w:rsidP="00A17D7F">
            <w:pPr>
              <w:spacing w:after="0"/>
              <w:rPr>
                <w:sz w:val="18"/>
                <w:szCs w:val="18"/>
              </w:rPr>
            </w:pPr>
            <w:r w:rsidRPr="00823BF2">
              <w:rPr>
                <w:sz w:val="18"/>
                <w:szCs w:val="18"/>
              </w:rPr>
              <w:t>CSC</w:t>
            </w:r>
          </w:p>
        </w:tc>
      </w:tr>
      <w:tr w:rsidR="00A17D7F" w:rsidRPr="00823BF2" w14:paraId="48B115F2" w14:textId="77777777" w:rsidTr="00345ECA">
        <w:tc>
          <w:tcPr>
            <w:tcW w:w="2271" w:type="dxa"/>
          </w:tcPr>
          <w:p w14:paraId="5D9A5579" w14:textId="77777777" w:rsidR="00A17D7F" w:rsidRPr="00823BF2" w:rsidRDefault="00A17D7F" w:rsidP="00A17D7F">
            <w:pPr>
              <w:spacing w:after="0"/>
              <w:rPr>
                <w:sz w:val="18"/>
                <w:szCs w:val="18"/>
              </w:rPr>
            </w:pPr>
            <w:r w:rsidRPr="00823BF2">
              <w:rPr>
                <w:sz w:val="18"/>
                <w:szCs w:val="18"/>
              </w:rPr>
              <w:t>Development of land for the subprojects will lead to soil erosion and sedimentation, and risk of soil pollution</w:t>
            </w:r>
          </w:p>
        </w:tc>
        <w:tc>
          <w:tcPr>
            <w:tcW w:w="7647" w:type="dxa"/>
          </w:tcPr>
          <w:p w14:paraId="04CDE0C5" w14:textId="77777777" w:rsidR="00A17D7F" w:rsidRPr="00823BF2" w:rsidRDefault="00A17D7F" w:rsidP="00894464">
            <w:pPr>
              <w:pStyle w:val="ListParagraph"/>
              <w:numPr>
                <w:ilvl w:val="0"/>
                <w:numId w:val="44"/>
              </w:numPr>
              <w:spacing w:after="0"/>
              <w:ind w:left="360"/>
              <w:rPr>
                <w:sz w:val="18"/>
                <w:szCs w:val="18"/>
              </w:rPr>
            </w:pPr>
            <w:r w:rsidRPr="00823BF2">
              <w:rPr>
                <w:sz w:val="18"/>
                <w:szCs w:val="18"/>
              </w:rPr>
              <w:t>The development will be carried out within the footprints of the subproject sites without affecting the nearby areas and altering the natural drainages</w:t>
            </w:r>
          </w:p>
          <w:p w14:paraId="6934A8ED" w14:textId="77777777" w:rsidR="00A17D7F" w:rsidRPr="00823BF2" w:rsidRDefault="00A17D7F" w:rsidP="00894464">
            <w:pPr>
              <w:pStyle w:val="ListParagraph"/>
              <w:numPr>
                <w:ilvl w:val="0"/>
                <w:numId w:val="44"/>
              </w:numPr>
              <w:spacing w:after="0"/>
              <w:ind w:left="360"/>
              <w:rPr>
                <w:sz w:val="18"/>
                <w:szCs w:val="18"/>
              </w:rPr>
            </w:pPr>
            <w:r w:rsidRPr="00823BF2">
              <w:rPr>
                <w:sz w:val="18"/>
                <w:szCs w:val="18"/>
              </w:rPr>
              <w:t>The drainage from the construction sites will be collected to the sedimentation ponds, and then the clear water will be released.</w:t>
            </w:r>
          </w:p>
          <w:p w14:paraId="24417141" w14:textId="77777777" w:rsidR="00A17D7F" w:rsidRPr="00823BF2" w:rsidRDefault="00A17D7F" w:rsidP="00894464">
            <w:pPr>
              <w:pStyle w:val="ListParagraph"/>
              <w:numPr>
                <w:ilvl w:val="0"/>
                <w:numId w:val="44"/>
              </w:numPr>
              <w:spacing w:after="0"/>
              <w:ind w:left="360"/>
              <w:rPr>
                <w:sz w:val="18"/>
                <w:szCs w:val="18"/>
              </w:rPr>
            </w:pPr>
            <w:r w:rsidRPr="00823BF2">
              <w:rPr>
                <w:sz w:val="18"/>
                <w:szCs w:val="18"/>
              </w:rPr>
              <w:t>Install temporary silt fences during construction to slow down and catch any suspended sediments.</w:t>
            </w:r>
          </w:p>
          <w:p w14:paraId="7DA28654" w14:textId="77777777" w:rsidR="00A17D7F" w:rsidRPr="00823BF2" w:rsidRDefault="00A17D7F" w:rsidP="00894464">
            <w:pPr>
              <w:pStyle w:val="ListParagraph"/>
              <w:numPr>
                <w:ilvl w:val="0"/>
                <w:numId w:val="44"/>
              </w:numPr>
              <w:spacing w:after="0"/>
              <w:ind w:left="360"/>
              <w:rPr>
                <w:sz w:val="18"/>
                <w:szCs w:val="18"/>
              </w:rPr>
            </w:pPr>
            <w:r w:rsidRPr="00823BF2">
              <w:rPr>
                <w:sz w:val="18"/>
                <w:szCs w:val="18"/>
              </w:rPr>
              <w:t>Hazardous material should be stored in bunded areas to hold any spills</w:t>
            </w:r>
          </w:p>
        </w:tc>
        <w:tc>
          <w:tcPr>
            <w:tcW w:w="1124" w:type="dxa"/>
          </w:tcPr>
          <w:p w14:paraId="5F083BCD" w14:textId="77777777" w:rsidR="00A17D7F" w:rsidRPr="00823BF2" w:rsidRDefault="00A17D7F" w:rsidP="00A17D7F">
            <w:pPr>
              <w:spacing w:after="0"/>
              <w:rPr>
                <w:sz w:val="18"/>
                <w:szCs w:val="18"/>
              </w:rPr>
            </w:pPr>
            <w:r w:rsidRPr="00823BF2">
              <w:rPr>
                <w:sz w:val="18"/>
                <w:szCs w:val="18"/>
              </w:rPr>
              <w:t xml:space="preserve">ECP 2 </w:t>
            </w:r>
          </w:p>
          <w:p w14:paraId="59EB07E7" w14:textId="77777777" w:rsidR="00A17D7F" w:rsidRPr="00823BF2" w:rsidRDefault="00A17D7F" w:rsidP="00A17D7F">
            <w:pPr>
              <w:spacing w:after="0"/>
              <w:rPr>
                <w:sz w:val="18"/>
                <w:szCs w:val="18"/>
              </w:rPr>
            </w:pPr>
            <w:r w:rsidRPr="00823BF2">
              <w:rPr>
                <w:sz w:val="18"/>
                <w:szCs w:val="18"/>
              </w:rPr>
              <w:t>ECP 5</w:t>
            </w:r>
          </w:p>
          <w:p w14:paraId="289B205B" w14:textId="77777777" w:rsidR="00A17D7F" w:rsidRPr="00823BF2" w:rsidRDefault="00A17D7F" w:rsidP="00A17D7F">
            <w:pPr>
              <w:spacing w:after="0"/>
              <w:rPr>
                <w:sz w:val="18"/>
                <w:szCs w:val="18"/>
              </w:rPr>
            </w:pPr>
            <w:r w:rsidRPr="00823BF2">
              <w:rPr>
                <w:sz w:val="18"/>
                <w:szCs w:val="18"/>
              </w:rPr>
              <w:t>ECP 6</w:t>
            </w:r>
          </w:p>
          <w:p w14:paraId="62350B10" w14:textId="77777777" w:rsidR="00A17D7F" w:rsidRPr="00823BF2" w:rsidRDefault="00A17D7F" w:rsidP="00A17D7F">
            <w:pPr>
              <w:spacing w:after="0"/>
              <w:rPr>
                <w:sz w:val="18"/>
                <w:szCs w:val="18"/>
              </w:rPr>
            </w:pPr>
            <w:r w:rsidRPr="00823BF2">
              <w:rPr>
                <w:sz w:val="18"/>
                <w:szCs w:val="18"/>
              </w:rPr>
              <w:t>ECP 7</w:t>
            </w:r>
          </w:p>
          <w:p w14:paraId="27F65402" w14:textId="77777777" w:rsidR="00A17D7F" w:rsidRPr="00823BF2" w:rsidRDefault="00A17D7F" w:rsidP="00A17D7F">
            <w:pPr>
              <w:spacing w:after="0"/>
              <w:rPr>
                <w:sz w:val="18"/>
                <w:szCs w:val="18"/>
              </w:rPr>
            </w:pPr>
            <w:r w:rsidRPr="00823BF2">
              <w:rPr>
                <w:sz w:val="18"/>
                <w:szCs w:val="18"/>
              </w:rPr>
              <w:t>ECP 8</w:t>
            </w:r>
          </w:p>
        </w:tc>
        <w:tc>
          <w:tcPr>
            <w:tcW w:w="1427" w:type="dxa"/>
          </w:tcPr>
          <w:p w14:paraId="3001997C" w14:textId="4F6917F3" w:rsidR="00A17D7F" w:rsidRPr="00823BF2" w:rsidRDefault="00A17D7F" w:rsidP="00A17D7F">
            <w:pPr>
              <w:spacing w:after="0"/>
              <w:rPr>
                <w:sz w:val="18"/>
                <w:szCs w:val="18"/>
              </w:rPr>
            </w:pPr>
            <w:r w:rsidRPr="00823BF2">
              <w:rPr>
                <w:sz w:val="18"/>
                <w:szCs w:val="18"/>
              </w:rPr>
              <w:t>Contractor/</w:t>
            </w:r>
          </w:p>
          <w:p w14:paraId="4869EBD5" w14:textId="016FCB99" w:rsidR="00A17D7F" w:rsidRPr="00823BF2" w:rsidRDefault="00A17D7F" w:rsidP="00A17D7F">
            <w:pPr>
              <w:spacing w:after="0"/>
              <w:rPr>
                <w:sz w:val="18"/>
                <w:szCs w:val="18"/>
              </w:rPr>
            </w:pPr>
          </w:p>
        </w:tc>
        <w:tc>
          <w:tcPr>
            <w:tcW w:w="1418" w:type="dxa"/>
          </w:tcPr>
          <w:p w14:paraId="228936A7" w14:textId="5FF36C77" w:rsidR="00A17D7F" w:rsidRPr="00823BF2" w:rsidRDefault="00A17D7F" w:rsidP="00A17D7F">
            <w:pPr>
              <w:spacing w:after="0"/>
              <w:rPr>
                <w:sz w:val="18"/>
                <w:szCs w:val="18"/>
              </w:rPr>
            </w:pPr>
            <w:r w:rsidRPr="00823BF2">
              <w:rPr>
                <w:sz w:val="18"/>
                <w:szCs w:val="18"/>
              </w:rPr>
              <w:t>PIU</w:t>
            </w:r>
          </w:p>
          <w:p w14:paraId="05026A35" w14:textId="77777777" w:rsidR="00A17D7F" w:rsidRPr="00823BF2" w:rsidRDefault="00A17D7F" w:rsidP="00A17D7F">
            <w:pPr>
              <w:spacing w:after="0"/>
              <w:rPr>
                <w:sz w:val="18"/>
                <w:szCs w:val="18"/>
              </w:rPr>
            </w:pPr>
            <w:r w:rsidRPr="00823BF2">
              <w:rPr>
                <w:sz w:val="18"/>
                <w:szCs w:val="18"/>
              </w:rPr>
              <w:t>CSC</w:t>
            </w:r>
          </w:p>
        </w:tc>
      </w:tr>
      <w:tr w:rsidR="00A17D7F" w:rsidRPr="00823BF2" w14:paraId="24BE4BD9" w14:textId="77777777" w:rsidTr="00345ECA">
        <w:tc>
          <w:tcPr>
            <w:tcW w:w="2271" w:type="dxa"/>
          </w:tcPr>
          <w:p w14:paraId="21FBDD6D" w14:textId="0800E3E7" w:rsidR="00A17D7F" w:rsidRPr="00823BF2" w:rsidRDefault="00A17D7F" w:rsidP="00A17D7F">
            <w:pPr>
              <w:spacing w:after="0"/>
              <w:rPr>
                <w:sz w:val="18"/>
                <w:szCs w:val="18"/>
              </w:rPr>
            </w:pPr>
            <w:r w:rsidRPr="00823BF2">
              <w:rPr>
                <w:sz w:val="18"/>
                <w:szCs w:val="18"/>
              </w:rPr>
              <w:t>Excavation and desilting works may generate spoils.</w:t>
            </w:r>
          </w:p>
        </w:tc>
        <w:tc>
          <w:tcPr>
            <w:tcW w:w="7647" w:type="dxa"/>
          </w:tcPr>
          <w:p w14:paraId="40F66429" w14:textId="2C2FBEFA" w:rsidR="00A17D7F" w:rsidRPr="00823BF2" w:rsidRDefault="00A17D7F" w:rsidP="00894464">
            <w:pPr>
              <w:pStyle w:val="ListParagraph"/>
              <w:numPr>
                <w:ilvl w:val="0"/>
                <w:numId w:val="44"/>
              </w:numPr>
              <w:spacing w:after="0"/>
              <w:ind w:left="360"/>
              <w:rPr>
                <w:sz w:val="18"/>
                <w:szCs w:val="18"/>
              </w:rPr>
            </w:pPr>
            <w:r w:rsidRPr="00823BF2">
              <w:rPr>
                <w:sz w:val="18"/>
                <w:szCs w:val="18"/>
              </w:rPr>
              <w:t>The excess earth and spoils should be reused for strengthening existing embankments</w:t>
            </w:r>
          </w:p>
          <w:p w14:paraId="70E158E6" w14:textId="0B196A0D" w:rsidR="00A17D7F" w:rsidRPr="00823BF2" w:rsidRDefault="00A17D7F" w:rsidP="00894464">
            <w:pPr>
              <w:pStyle w:val="ListParagraph"/>
              <w:numPr>
                <w:ilvl w:val="0"/>
                <w:numId w:val="44"/>
              </w:numPr>
              <w:spacing w:after="0"/>
              <w:ind w:left="360"/>
              <w:rPr>
                <w:sz w:val="18"/>
                <w:szCs w:val="18"/>
              </w:rPr>
            </w:pPr>
            <w:r w:rsidRPr="00823BF2">
              <w:rPr>
                <w:sz w:val="18"/>
                <w:szCs w:val="18"/>
              </w:rPr>
              <w:t>The excess earth and spoils should be disposed of at the government lands, which are barren and not in any agricultur</w:t>
            </w:r>
            <w:r w:rsidR="00467EEC">
              <w:rPr>
                <w:sz w:val="18"/>
                <w:szCs w:val="18"/>
              </w:rPr>
              <w:t>al</w:t>
            </w:r>
            <w:r w:rsidRPr="00823BF2">
              <w:rPr>
                <w:sz w:val="18"/>
                <w:szCs w:val="18"/>
              </w:rPr>
              <w:t xml:space="preserve"> use.</w:t>
            </w:r>
          </w:p>
          <w:p w14:paraId="4A953419" w14:textId="77777777" w:rsidR="00A17D7F" w:rsidRPr="00823BF2" w:rsidRDefault="00A17D7F" w:rsidP="00894464">
            <w:pPr>
              <w:pStyle w:val="ListParagraph"/>
              <w:numPr>
                <w:ilvl w:val="0"/>
                <w:numId w:val="44"/>
              </w:numPr>
              <w:spacing w:after="0"/>
              <w:ind w:left="360"/>
              <w:rPr>
                <w:sz w:val="18"/>
                <w:szCs w:val="18"/>
              </w:rPr>
            </w:pPr>
            <w:r w:rsidRPr="00823BF2">
              <w:rPr>
                <w:sz w:val="18"/>
                <w:szCs w:val="18"/>
              </w:rPr>
              <w:t>The spoil disposal sites should be selected away from the agriculture and canal areas</w:t>
            </w:r>
          </w:p>
          <w:p w14:paraId="62E41095" w14:textId="77777777" w:rsidR="00CD0301" w:rsidRPr="00823BF2" w:rsidRDefault="00CD0301" w:rsidP="00894464">
            <w:pPr>
              <w:pStyle w:val="ListParagraph"/>
              <w:numPr>
                <w:ilvl w:val="0"/>
                <w:numId w:val="44"/>
              </w:numPr>
              <w:spacing w:after="0"/>
              <w:rPr>
                <w:sz w:val="18"/>
                <w:szCs w:val="18"/>
              </w:rPr>
            </w:pPr>
            <w:r w:rsidRPr="00823BF2">
              <w:rPr>
                <w:sz w:val="18"/>
                <w:szCs w:val="18"/>
              </w:rPr>
              <w:t>Transport and disposal of spoils and designated spoil disposal sites</w:t>
            </w:r>
          </w:p>
          <w:p w14:paraId="566A681A" w14:textId="625D168B" w:rsidR="006E25D6" w:rsidRPr="00823BF2" w:rsidRDefault="00CD0301" w:rsidP="00894464">
            <w:pPr>
              <w:pStyle w:val="ListParagraph"/>
              <w:numPr>
                <w:ilvl w:val="0"/>
                <w:numId w:val="44"/>
              </w:numPr>
              <w:spacing w:after="0"/>
              <w:rPr>
                <w:sz w:val="18"/>
                <w:szCs w:val="18"/>
              </w:rPr>
            </w:pPr>
            <w:r w:rsidRPr="00823BF2">
              <w:rPr>
                <w:sz w:val="18"/>
                <w:szCs w:val="18"/>
              </w:rPr>
              <w:t>Proper dumping and adequate compaction to avoid dust and release back to the river</w:t>
            </w:r>
          </w:p>
        </w:tc>
        <w:tc>
          <w:tcPr>
            <w:tcW w:w="1124" w:type="dxa"/>
          </w:tcPr>
          <w:p w14:paraId="16366962" w14:textId="77777777" w:rsidR="007F76D4" w:rsidRPr="00823BF2" w:rsidRDefault="007F76D4" w:rsidP="007F76D4">
            <w:pPr>
              <w:spacing w:after="0"/>
              <w:rPr>
                <w:sz w:val="18"/>
                <w:szCs w:val="18"/>
              </w:rPr>
            </w:pPr>
            <w:r w:rsidRPr="00823BF2">
              <w:rPr>
                <w:sz w:val="18"/>
                <w:szCs w:val="18"/>
              </w:rPr>
              <w:t>ECP 1</w:t>
            </w:r>
          </w:p>
          <w:p w14:paraId="40758F32" w14:textId="77777777" w:rsidR="007F76D4" w:rsidRPr="00823BF2" w:rsidRDefault="007F76D4" w:rsidP="007F76D4">
            <w:pPr>
              <w:spacing w:after="0"/>
              <w:rPr>
                <w:sz w:val="18"/>
                <w:szCs w:val="18"/>
              </w:rPr>
            </w:pPr>
            <w:r w:rsidRPr="00823BF2">
              <w:rPr>
                <w:sz w:val="18"/>
                <w:szCs w:val="18"/>
              </w:rPr>
              <w:t>ECP 5</w:t>
            </w:r>
          </w:p>
          <w:p w14:paraId="4B288E8D" w14:textId="79034CA6" w:rsidR="00A17D7F" w:rsidRPr="00823BF2" w:rsidRDefault="007F76D4" w:rsidP="007F76D4">
            <w:pPr>
              <w:spacing w:after="0"/>
              <w:rPr>
                <w:sz w:val="18"/>
                <w:szCs w:val="18"/>
              </w:rPr>
            </w:pPr>
            <w:r w:rsidRPr="00823BF2">
              <w:rPr>
                <w:sz w:val="18"/>
                <w:szCs w:val="18"/>
              </w:rPr>
              <w:t>ECP 6</w:t>
            </w:r>
          </w:p>
        </w:tc>
        <w:tc>
          <w:tcPr>
            <w:tcW w:w="1427" w:type="dxa"/>
          </w:tcPr>
          <w:p w14:paraId="3543B581" w14:textId="292D24BE" w:rsidR="00A17D7F" w:rsidRPr="00823BF2" w:rsidRDefault="00A17D7F" w:rsidP="00A17D7F">
            <w:pPr>
              <w:spacing w:after="0"/>
              <w:rPr>
                <w:sz w:val="18"/>
                <w:szCs w:val="18"/>
              </w:rPr>
            </w:pPr>
            <w:r w:rsidRPr="00823BF2">
              <w:rPr>
                <w:sz w:val="18"/>
                <w:szCs w:val="18"/>
              </w:rPr>
              <w:t>Contractor/</w:t>
            </w:r>
          </w:p>
          <w:p w14:paraId="6DF1A0A5" w14:textId="77777777" w:rsidR="00A17D7F" w:rsidRPr="00823BF2" w:rsidRDefault="00A17D7F" w:rsidP="00A17D7F">
            <w:pPr>
              <w:spacing w:after="0"/>
              <w:rPr>
                <w:sz w:val="18"/>
                <w:szCs w:val="18"/>
              </w:rPr>
            </w:pPr>
          </w:p>
        </w:tc>
        <w:tc>
          <w:tcPr>
            <w:tcW w:w="1418" w:type="dxa"/>
          </w:tcPr>
          <w:p w14:paraId="0196EE22" w14:textId="77777777" w:rsidR="00A17D7F" w:rsidRPr="00823BF2" w:rsidRDefault="00A17D7F" w:rsidP="00A17D7F">
            <w:pPr>
              <w:spacing w:after="0"/>
              <w:rPr>
                <w:sz w:val="18"/>
                <w:szCs w:val="18"/>
              </w:rPr>
            </w:pPr>
            <w:r w:rsidRPr="00823BF2">
              <w:rPr>
                <w:sz w:val="18"/>
                <w:szCs w:val="18"/>
              </w:rPr>
              <w:t>PIU</w:t>
            </w:r>
          </w:p>
          <w:p w14:paraId="69ACC995" w14:textId="163A40C8" w:rsidR="00A17D7F" w:rsidRPr="00823BF2" w:rsidRDefault="00A17D7F" w:rsidP="00A17D7F">
            <w:pPr>
              <w:spacing w:after="0"/>
              <w:rPr>
                <w:sz w:val="18"/>
                <w:szCs w:val="18"/>
              </w:rPr>
            </w:pPr>
            <w:r w:rsidRPr="00823BF2">
              <w:rPr>
                <w:sz w:val="18"/>
                <w:szCs w:val="18"/>
              </w:rPr>
              <w:t>CSC</w:t>
            </w:r>
          </w:p>
        </w:tc>
      </w:tr>
      <w:tr w:rsidR="00FE1EC9" w:rsidRPr="00823BF2" w14:paraId="13B38F62" w14:textId="77777777" w:rsidTr="00345ECA">
        <w:tc>
          <w:tcPr>
            <w:tcW w:w="2271" w:type="dxa"/>
          </w:tcPr>
          <w:p w14:paraId="5615AAC5" w14:textId="7026524F" w:rsidR="00FE1EC9" w:rsidRPr="00823BF2" w:rsidRDefault="00FE1EC9" w:rsidP="00FE1EC9">
            <w:pPr>
              <w:spacing w:after="0"/>
              <w:rPr>
                <w:sz w:val="18"/>
                <w:szCs w:val="18"/>
              </w:rPr>
            </w:pPr>
            <w:r w:rsidRPr="00823BF2">
              <w:rPr>
                <w:sz w:val="18"/>
                <w:szCs w:val="18"/>
              </w:rPr>
              <w:t>Tree cutting from construction sites</w:t>
            </w:r>
          </w:p>
        </w:tc>
        <w:tc>
          <w:tcPr>
            <w:tcW w:w="7647" w:type="dxa"/>
          </w:tcPr>
          <w:p w14:paraId="18452F1F" w14:textId="58E71FFA" w:rsidR="00FE1EC9" w:rsidRPr="00823BF2" w:rsidRDefault="00FE1EC9" w:rsidP="00894464">
            <w:pPr>
              <w:pStyle w:val="ListParagraph"/>
              <w:numPr>
                <w:ilvl w:val="0"/>
                <w:numId w:val="44"/>
              </w:numPr>
              <w:spacing w:after="0"/>
              <w:ind w:left="360"/>
              <w:rPr>
                <w:sz w:val="18"/>
                <w:szCs w:val="18"/>
              </w:rPr>
            </w:pPr>
            <w:r w:rsidRPr="00823BF2">
              <w:rPr>
                <w:sz w:val="18"/>
                <w:szCs w:val="18"/>
              </w:rPr>
              <w:t>Compensatory tree plantation at the rate of 5 new trees for each tree cut</w:t>
            </w:r>
          </w:p>
        </w:tc>
        <w:tc>
          <w:tcPr>
            <w:tcW w:w="1124" w:type="dxa"/>
          </w:tcPr>
          <w:p w14:paraId="312D83CA" w14:textId="372CDFED" w:rsidR="00FE1EC9" w:rsidRPr="00823BF2" w:rsidRDefault="00FE1EC9" w:rsidP="00FE1EC9">
            <w:pPr>
              <w:spacing w:after="0"/>
              <w:rPr>
                <w:sz w:val="18"/>
                <w:szCs w:val="18"/>
              </w:rPr>
            </w:pPr>
          </w:p>
        </w:tc>
        <w:tc>
          <w:tcPr>
            <w:tcW w:w="1427" w:type="dxa"/>
          </w:tcPr>
          <w:p w14:paraId="5E1B7026" w14:textId="77777777" w:rsidR="00FE1EC9" w:rsidRPr="00823BF2" w:rsidRDefault="00FE1EC9" w:rsidP="00FE1EC9">
            <w:pPr>
              <w:spacing w:after="0"/>
              <w:rPr>
                <w:sz w:val="18"/>
                <w:szCs w:val="18"/>
              </w:rPr>
            </w:pPr>
            <w:r w:rsidRPr="00823BF2">
              <w:rPr>
                <w:sz w:val="18"/>
                <w:szCs w:val="18"/>
              </w:rPr>
              <w:t>Contractor/</w:t>
            </w:r>
          </w:p>
          <w:p w14:paraId="3A25B9D2" w14:textId="77777777" w:rsidR="00FE1EC9" w:rsidRPr="00823BF2" w:rsidRDefault="00FE1EC9" w:rsidP="00FE1EC9">
            <w:pPr>
              <w:spacing w:after="0"/>
              <w:rPr>
                <w:sz w:val="18"/>
                <w:szCs w:val="18"/>
              </w:rPr>
            </w:pPr>
          </w:p>
        </w:tc>
        <w:tc>
          <w:tcPr>
            <w:tcW w:w="1418" w:type="dxa"/>
          </w:tcPr>
          <w:p w14:paraId="1FAA06BF" w14:textId="77777777" w:rsidR="00FE1EC9" w:rsidRPr="00823BF2" w:rsidRDefault="00FE1EC9" w:rsidP="00FE1EC9">
            <w:pPr>
              <w:spacing w:after="0"/>
              <w:rPr>
                <w:sz w:val="18"/>
                <w:szCs w:val="18"/>
              </w:rPr>
            </w:pPr>
            <w:r w:rsidRPr="00823BF2">
              <w:rPr>
                <w:sz w:val="18"/>
                <w:szCs w:val="18"/>
              </w:rPr>
              <w:t>PIU</w:t>
            </w:r>
          </w:p>
          <w:p w14:paraId="5456742C" w14:textId="58D19265" w:rsidR="00FE1EC9" w:rsidRPr="00823BF2" w:rsidRDefault="00FE1EC9" w:rsidP="00FE1EC9">
            <w:pPr>
              <w:spacing w:after="0"/>
              <w:rPr>
                <w:sz w:val="18"/>
                <w:szCs w:val="18"/>
              </w:rPr>
            </w:pPr>
            <w:r w:rsidRPr="00823BF2">
              <w:rPr>
                <w:sz w:val="18"/>
                <w:szCs w:val="18"/>
              </w:rPr>
              <w:t>CSC</w:t>
            </w:r>
          </w:p>
        </w:tc>
      </w:tr>
      <w:tr w:rsidR="00FE1EC9" w:rsidRPr="00823BF2" w14:paraId="578FBF88" w14:textId="77777777" w:rsidTr="00345ECA">
        <w:tc>
          <w:tcPr>
            <w:tcW w:w="2271" w:type="dxa"/>
          </w:tcPr>
          <w:p w14:paraId="3085E390" w14:textId="1D21B1C0" w:rsidR="00FE1EC9" w:rsidRPr="00823BF2" w:rsidRDefault="00FE1EC9" w:rsidP="00FE1EC9">
            <w:pPr>
              <w:spacing w:after="0"/>
              <w:rPr>
                <w:sz w:val="18"/>
                <w:szCs w:val="18"/>
              </w:rPr>
            </w:pPr>
            <w:r w:rsidRPr="00823BF2">
              <w:rPr>
                <w:sz w:val="18"/>
                <w:szCs w:val="18"/>
              </w:rPr>
              <w:t>Generation of waste from the construction sites</w:t>
            </w:r>
          </w:p>
        </w:tc>
        <w:tc>
          <w:tcPr>
            <w:tcW w:w="7647" w:type="dxa"/>
          </w:tcPr>
          <w:p w14:paraId="1B77EB73" w14:textId="3EBE4893" w:rsidR="00FE1EC9" w:rsidRPr="00FD5901" w:rsidRDefault="00FE1EC9" w:rsidP="00894464">
            <w:pPr>
              <w:pStyle w:val="ListParagraph"/>
              <w:numPr>
                <w:ilvl w:val="0"/>
                <w:numId w:val="44"/>
              </w:numPr>
              <w:spacing w:after="0"/>
              <w:ind w:left="360"/>
              <w:rPr>
                <w:sz w:val="18"/>
                <w:szCs w:val="18"/>
              </w:rPr>
            </w:pPr>
            <w:r w:rsidRPr="00823BF2">
              <w:rPr>
                <w:sz w:val="18"/>
                <w:szCs w:val="18"/>
              </w:rPr>
              <w:t>Transport and disposal of waste generated from the work sites and from the workers</w:t>
            </w:r>
            <w:r w:rsidR="00467EEC">
              <w:rPr>
                <w:sz w:val="18"/>
                <w:szCs w:val="18"/>
              </w:rPr>
              <w:t>'</w:t>
            </w:r>
            <w:r w:rsidRPr="00823BF2">
              <w:rPr>
                <w:sz w:val="18"/>
                <w:szCs w:val="18"/>
              </w:rPr>
              <w:t xml:space="preserve"> </w:t>
            </w:r>
            <w:r w:rsidR="00FD5901">
              <w:rPr>
                <w:sz w:val="18"/>
                <w:szCs w:val="18"/>
              </w:rPr>
              <w:t xml:space="preserve">camps </w:t>
            </w:r>
            <w:r w:rsidRPr="00FD5901">
              <w:rPr>
                <w:sz w:val="18"/>
                <w:szCs w:val="18"/>
              </w:rPr>
              <w:t xml:space="preserve">should be disposed of at the places approved by </w:t>
            </w:r>
            <w:r w:rsidR="00FD5901">
              <w:rPr>
                <w:sz w:val="18"/>
                <w:szCs w:val="18"/>
              </w:rPr>
              <w:t xml:space="preserve">local union councils or municipalities </w:t>
            </w:r>
          </w:p>
        </w:tc>
        <w:tc>
          <w:tcPr>
            <w:tcW w:w="1124" w:type="dxa"/>
          </w:tcPr>
          <w:p w14:paraId="62904FFA" w14:textId="4F97583F" w:rsidR="00FE1EC9" w:rsidRPr="00823BF2" w:rsidRDefault="00FE1EC9" w:rsidP="00FE1EC9">
            <w:pPr>
              <w:spacing w:after="0"/>
              <w:rPr>
                <w:sz w:val="18"/>
                <w:szCs w:val="18"/>
              </w:rPr>
            </w:pPr>
            <w:r w:rsidRPr="00823BF2">
              <w:rPr>
                <w:sz w:val="18"/>
                <w:szCs w:val="18"/>
              </w:rPr>
              <w:t>ECP 1 and 16</w:t>
            </w:r>
          </w:p>
        </w:tc>
        <w:tc>
          <w:tcPr>
            <w:tcW w:w="1427" w:type="dxa"/>
          </w:tcPr>
          <w:p w14:paraId="54D9B770" w14:textId="77777777" w:rsidR="00FE1EC9" w:rsidRPr="00823BF2" w:rsidRDefault="00FE1EC9" w:rsidP="00FE1EC9">
            <w:pPr>
              <w:spacing w:after="0"/>
              <w:rPr>
                <w:sz w:val="18"/>
                <w:szCs w:val="18"/>
              </w:rPr>
            </w:pPr>
            <w:r w:rsidRPr="00823BF2">
              <w:rPr>
                <w:sz w:val="18"/>
                <w:szCs w:val="18"/>
              </w:rPr>
              <w:t>Contractor/</w:t>
            </w:r>
          </w:p>
          <w:p w14:paraId="5559024F" w14:textId="77777777" w:rsidR="00FE1EC9" w:rsidRPr="00823BF2" w:rsidRDefault="00FE1EC9" w:rsidP="00FE1EC9">
            <w:pPr>
              <w:spacing w:after="0"/>
              <w:rPr>
                <w:sz w:val="18"/>
                <w:szCs w:val="18"/>
              </w:rPr>
            </w:pPr>
          </w:p>
        </w:tc>
        <w:tc>
          <w:tcPr>
            <w:tcW w:w="1418" w:type="dxa"/>
          </w:tcPr>
          <w:p w14:paraId="24488609" w14:textId="77777777" w:rsidR="00FE1EC9" w:rsidRPr="00823BF2" w:rsidRDefault="00FE1EC9" w:rsidP="00FE1EC9">
            <w:pPr>
              <w:spacing w:after="0"/>
              <w:rPr>
                <w:sz w:val="18"/>
                <w:szCs w:val="18"/>
              </w:rPr>
            </w:pPr>
            <w:r w:rsidRPr="00823BF2">
              <w:rPr>
                <w:sz w:val="18"/>
                <w:szCs w:val="18"/>
              </w:rPr>
              <w:t>PIU</w:t>
            </w:r>
          </w:p>
          <w:p w14:paraId="52BA7E65" w14:textId="0D4AD772" w:rsidR="00FE1EC9" w:rsidRPr="00823BF2" w:rsidRDefault="00FE1EC9" w:rsidP="00FE1EC9">
            <w:pPr>
              <w:spacing w:after="0"/>
              <w:rPr>
                <w:sz w:val="18"/>
                <w:szCs w:val="18"/>
              </w:rPr>
            </w:pPr>
            <w:r w:rsidRPr="00823BF2">
              <w:rPr>
                <w:sz w:val="18"/>
                <w:szCs w:val="18"/>
              </w:rPr>
              <w:t>CSC</w:t>
            </w:r>
          </w:p>
        </w:tc>
      </w:tr>
      <w:tr w:rsidR="00FE1EC9" w:rsidRPr="00823BF2" w14:paraId="50DD2B03" w14:textId="77777777" w:rsidTr="00345ECA">
        <w:tc>
          <w:tcPr>
            <w:tcW w:w="2271" w:type="dxa"/>
          </w:tcPr>
          <w:p w14:paraId="749D92FA" w14:textId="445EEF42" w:rsidR="00FE1EC9" w:rsidRPr="00823BF2" w:rsidRDefault="00FE1EC9" w:rsidP="00FE1EC9">
            <w:pPr>
              <w:spacing w:after="0"/>
              <w:rPr>
                <w:sz w:val="18"/>
                <w:szCs w:val="18"/>
              </w:rPr>
            </w:pPr>
            <w:r w:rsidRPr="00823BF2">
              <w:rPr>
                <w:sz w:val="18"/>
                <w:szCs w:val="18"/>
              </w:rPr>
              <w:t xml:space="preserve">Wastewater discharges from the construction </w:t>
            </w:r>
            <w:r w:rsidR="009E5B75" w:rsidRPr="00823BF2">
              <w:rPr>
                <w:sz w:val="18"/>
                <w:szCs w:val="18"/>
              </w:rPr>
              <w:t>sites</w:t>
            </w:r>
          </w:p>
        </w:tc>
        <w:tc>
          <w:tcPr>
            <w:tcW w:w="7647" w:type="dxa"/>
          </w:tcPr>
          <w:p w14:paraId="5C1C807F" w14:textId="0DE3404D" w:rsidR="00FE1EC9" w:rsidRPr="00823BF2" w:rsidRDefault="00FE1EC9" w:rsidP="00894464">
            <w:pPr>
              <w:pStyle w:val="ListParagraph"/>
              <w:numPr>
                <w:ilvl w:val="0"/>
                <w:numId w:val="44"/>
              </w:numPr>
              <w:spacing w:after="0"/>
              <w:ind w:left="360"/>
              <w:rPr>
                <w:sz w:val="18"/>
                <w:szCs w:val="18"/>
              </w:rPr>
            </w:pPr>
            <w:r w:rsidRPr="00823BF2">
              <w:rPr>
                <w:sz w:val="18"/>
                <w:szCs w:val="18"/>
              </w:rPr>
              <w:t>Construction of wastewater treatment facilities at the campsite (e.g., septic tank and soak pit) and at the worksites (sedimentation tanks for batching plants and site drainage)</w:t>
            </w:r>
          </w:p>
        </w:tc>
        <w:tc>
          <w:tcPr>
            <w:tcW w:w="1124" w:type="dxa"/>
          </w:tcPr>
          <w:p w14:paraId="622694D3" w14:textId="77777777" w:rsidR="00FE1EC9" w:rsidRPr="00823BF2" w:rsidRDefault="00FE1EC9" w:rsidP="00FE1EC9">
            <w:pPr>
              <w:spacing w:after="0"/>
              <w:rPr>
                <w:sz w:val="18"/>
                <w:szCs w:val="18"/>
              </w:rPr>
            </w:pPr>
            <w:r w:rsidRPr="00823BF2">
              <w:rPr>
                <w:sz w:val="18"/>
                <w:szCs w:val="18"/>
              </w:rPr>
              <w:t>ECP 3</w:t>
            </w:r>
          </w:p>
          <w:p w14:paraId="7D284E19" w14:textId="77777777" w:rsidR="00FE1EC9" w:rsidRPr="00823BF2" w:rsidRDefault="00FE1EC9" w:rsidP="00FE1EC9">
            <w:pPr>
              <w:spacing w:after="0"/>
              <w:rPr>
                <w:sz w:val="18"/>
                <w:szCs w:val="18"/>
              </w:rPr>
            </w:pPr>
            <w:r w:rsidRPr="00823BF2">
              <w:rPr>
                <w:sz w:val="18"/>
                <w:szCs w:val="18"/>
              </w:rPr>
              <w:t>ECP 4</w:t>
            </w:r>
          </w:p>
          <w:p w14:paraId="4C7A75C2" w14:textId="0E49010F" w:rsidR="00FE1EC9" w:rsidRPr="00823BF2" w:rsidRDefault="00FE1EC9" w:rsidP="00FE1EC9">
            <w:pPr>
              <w:spacing w:after="0"/>
              <w:rPr>
                <w:sz w:val="18"/>
                <w:szCs w:val="18"/>
              </w:rPr>
            </w:pPr>
            <w:r w:rsidRPr="00823BF2">
              <w:rPr>
                <w:sz w:val="18"/>
                <w:szCs w:val="18"/>
              </w:rPr>
              <w:t>ECP 16</w:t>
            </w:r>
          </w:p>
        </w:tc>
        <w:tc>
          <w:tcPr>
            <w:tcW w:w="1427" w:type="dxa"/>
          </w:tcPr>
          <w:p w14:paraId="7C399BF6" w14:textId="77777777" w:rsidR="00FE1EC9" w:rsidRPr="00823BF2" w:rsidRDefault="00FE1EC9" w:rsidP="00FE1EC9">
            <w:pPr>
              <w:spacing w:after="0"/>
              <w:rPr>
                <w:sz w:val="18"/>
                <w:szCs w:val="18"/>
              </w:rPr>
            </w:pPr>
            <w:r w:rsidRPr="00823BF2">
              <w:rPr>
                <w:sz w:val="18"/>
                <w:szCs w:val="18"/>
              </w:rPr>
              <w:t>Contractor/</w:t>
            </w:r>
          </w:p>
          <w:p w14:paraId="1104635A" w14:textId="0B37F188" w:rsidR="00FE1EC9" w:rsidRPr="00823BF2" w:rsidRDefault="00FE1EC9" w:rsidP="00FE1EC9">
            <w:pPr>
              <w:spacing w:after="0"/>
              <w:rPr>
                <w:sz w:val="18"/>
                <w:szCs w:val="18"/>
              </w:rPr>
            </w:pPr>
          </w:p>
        </w:tc>
        <w:tc>
          <w:tcPr>
            <w:tcW w:w="1418" w:type="dxa"/>
          </w:tcPr>
          <w:p w14:paraId="7B6759F1" w14:textId="77777777" w:rsidR="00FE1EC9" w:rsidRPr="00823BF2" w:rsidRDefault="00FE1EC9" w:rsidP="00FE1EC9">
            <w:pPr>
              <w:spacing w:after="0"/>
              <w:rPr>
                <w:sz w:val="18"/>
                <w:szCs w:val="18"/>
              </w:rPr>
            </w:pPr>
            <w:r w:rsidRPr="00823BF2">
              <w:rPr>
                <w:sz w:val="18"/>
                <w:szCs w:val="18"/>
              </w:rPr>
              <w:t>PIU</w:t>
            </w:r>
          </w:p>
          <w:p w14:paraId="70643F4C" w14:textId="46F275D3" w:rsidR="00FE1EC9" w:rsidRPr="00823BF2" w:rsidRDefault="00FE1EC9" w:rsidP="00FE1EC9">
            <w:pPr>
              <w:spacing w:after="0"/>
              <w:rPr>
                <w:sz w:val="18"/>
                <w:szCs w:val="18"/>
              </w:rPr>
            </w:pPr>
            <w:r w:rsidRPr="00823BF2">
              <w:rPr>
                <w:sz w:val="18"/>
                <w:szCs w:val="18"/>
              </w:rPr>
              <w:t>CSC</w:t>
            </w:r>
          </w:p>
        </w:tc>
      </w:tr>
      <w:tr w:rsidR="00FE1EC9" w:rsidRPr="00823BF2" w14:paraId="2408153D" w14:textId="77777777" w:rsidTr="00345ECA">
        <w:tc>
          <w:tcPr>
            <w:tcW w:w="2271" w:type="dxa"/>
          </w:tcPr>
          <w:p w14:paraId="65237DBB" w14:textId="77AF28CF" w:rsidR="00FE1EC9" w:rsidRPr="00823BF2" w:rsidRDefault="00FE1EC9" w:rsidP="00FE1EC9">
            <w:pPr>
              <w:spacing w:after="0"/>
              <w:rPr>
                <w:sz w:val="18"/>
                <w:szCs w:val="18"/>
              </w:rPr>
            </w:pPr>
            <w:r w:rsidRPr="00823BF2">
              <w:rPr>
                <w:sz w:val="18"/>
                <w:szCs w:val="18"/>
              </w:rPr>
              <w:t>The potential risk of soil pollution by construction works</w:t>
            </w:r>
          </w:p>
          <w:p w14:paraId="5EF41CF6" w14:textId="77777777" w:rsidR="00FE1EC9" w:rsidRPr="00823BF2" w:rsidRDefault="00FE1EC9" w:rsidP="00FE1EC9">
            <w:pPr>
              <w:spacing w:after="0"/>
              <w:rPr>
                <w:sz w:val="18"/>
                <w:szCs w:val="18"/>
              </w:rPr>
            </w:pPr>
          </w:p>
        </w:tc>
        <w:tc>
          <w:tcPr>
            <w:tcW w:w="7647" w:type="dxa"/>
          </w:tcPr>
          <w:p w14:paraId="1D9B4E18" w14:textId="77777777" w:rsidR="00FE1EC9" w:rsidRPr="003D129E" w:rsidRDefault="00FE1EC9" w:rsidP="00894464">
            <w:pPr>
              <w:pStyle w:val="ListParagraph"/>
              <w:numPr>
                <w:ilvl w:val="0"/>
                <w:numId w:val="44"/>
              </w:numPr>
              <w:spacing w:after="0"/>
              <w:ind w:left="360"/>
              <w:rPr>
                <w:sz w:val="18"/>
                <w:szCs w:val="18"/>
              </w:rPr>
            </w:pPr>
            <w:r w:rsidRPr="003D129E">
              <w:rPr>
                <w:sz w:val="18"/>
                <w:szCs w:val="18"/>
              </w:rPr>
              <w:t>Storage of fuels and chemicals in contained facilities</w:t>
            </w:r>
          </w:p>
          <w:p w14:paraId="5607FF14" w14:textId="36B7A954" w:rsidR="00FE1EC9" w:rsidRPr="00823BF2" w:rsidRDefault="00E05530" w:rsidP="00894464">
            <w:pPr>
              <w:pStyle w:val="ListParagraph"/>
              <w:numPr>
                <w:ilvl w:val="0"/>
                <w:numId w:val="44"/>
              </w:numPr>
              <w:spacing w:after="0"/>
              <w:ind w:left="360"/>
              <w:rPr>
                <w:sz w:val="18"/>
                <w:szCs w:val="18"/>
              </w:rPr>
            </w:pPr>
            <w:r>
              <w:rPr>
                <w:sz w:val="18"/>
                <w:szCs w:val="18"/>
              </w:rPr>
              <w:t xml:space="preserve">Cleaning of spilled material </w:t>
            </w:r>
            <w:r w:rsidR="00FD5901">
              <w:rPr>
                <w:sz w:val="18"/>
                <w:szCs w:val="18"/>
              </w:rPr>
              <w:t>immediately</w:t>
            </w:r>
          </w:p>
        </w:tc>
        <w:tc>
          <w:tcPr>
            <w:tcW w:w="1124" w:type="dxa"/>
          </w:tcPr>
          <w:p w14:paraId="78BC3C92" w14:textId="77777777" w:rsidR="00FE1EC9" w:rsidRPr="00137B00" w:rsidRDefault="00FE1EC9" w:rsidP="00FE1EC9">
            <w:pPr>
              <w:spacing w:after="0"/>
              <w:rPr>
                <w:sz w:val="18"/>
                <w:szCs w:val="18"/>
              </w:rPr>
            </w:pPr>
            <w:r w:rsidRPr="005232C1">
              <w:rPr>
                <w:sz w:val="18"/>
                <w:szCs w:val="18"/>
              </w:rPr>
              <w:t>ECP 5</w:t>
            </w:r>
          </w:p>
          <w:p w14:paraId="686C95DD" w14:textId="77777777" w:rsidR="00FE1EC9" w:rsidRPr="00137B00" w:rsidRDefault="00FE1EC9" w:rsidP="00FE1EC9">
            <w:pPr>
              <w:spacing w:after="0"/>
              <w:rPr>
                <w:sz w:val="18"/>
                <w:szCs w:val="18"/>
              </w:rPr>
            </w:pPr>
            <w:r w:rsidRPr="00137B00">
              <w:rPr>
                <w:sz w:val="18"/>
                <w:szCs w:val="18"/>
              </w:rPr>
              <w:t>ECP 6</w:t>
            </w:r>
          </w:p>
          <w:p w14:paraId="0BD189D2" w14:textId="28BE1D9F" w:rsidR="00FE1EC9" w:rsidRPr="00823BF2" w:rsidRDefault="00FE1EC9" w:rsidP="00FE1EC9">
            <w:pPr>
              <w:spacing w:after="0"/>
              <w:rPr>
                <w:sz w:val="18"/>
                <w:szCs w:val="18"/>
              </w:rPr>
            </w:pPr>
            <w:r w:rsidRPr="00823BF2">
              <w:rPr>
                <w:sz w:val="18"/>
                <w:szCs w:val="18"/>
              </w:rPr>
              <w:t>ECP 7</w:t>
            </w:r>
          </w:p>
        </w:tc>
        <w:tc>
          <w:tcPr>
            <w:tcW w:w="1427" w:type="dxa"/>
          </w:tcPr>
          <w:p w14:paraId="152F18EE" w14:textId="77777777" w:rsidR="00FE1EC9" w:rsidRPr="00823BF2" w:rsidRDefault="00FE1EC9" w:rsidP="00FE1EC9">
            <w:pPr>
              <w:spacing w:after="0"/>
              <w:rPr>
                <w:sz w:val="18"/>
                <w:szCs w:val="18"/>
              </w:rPr>
            </w:pPr>
            <w:r w:rsidRPr="00823BF2">
              <w:rPr>
                <w:sz w:val="18"/>
                <w:szCs w:val="18"/>
              </w:rPr>
              <w:t>Contractor/</w:t>
            </w:r>
          </w:p>
          <w:p w14:paraId="00A0F1D1" w14:textId="5E9F027B" w:rsidR="00FE1EC9" w:rsidRPr="00823BF2" w:rsidRDefault="00FE1EC9" w:rsidP="00FE1EC9">
            <w:pPr>
              <w:spacing w:after="0"/>
              <w:rPr>
                <w:sz w:val="18"/>
                <w:szCs w:val="18"/>
              </w:rPr>
            </w:pPr>
          </w:p>
        </w:tc>
        <w:tc>
          <w:tcPr>
            <w:tcW w:w="1418" w:type="dxa"/>
          </w:tcPr>
          <w:p w14:paraId="78D22364" w14:textId="77777777" w:rsidR="00FE1EC9" w:rsidRPr="00823BF2" w:rsidRDefault="00FE1EC9" w:rsidP="00FE1EC9">
            <w:pPr>
              <w:spacing w:after="0"/>
              <w:rPr>
                <w:sz w:val="18"/>
                <w:szCs w:val="18"/>
              </w:rPr>
            </w:pPr>
            <w:r w:rsidRPr="00823BF2">
              <w:rPr>
                <w:sz w:val="18"/>
                <w:szCs w:val="18"/>
              </w:rPr>
              <w:t>PIU</w:t>
            </w:r>
          </w:p>
          <w:p w14:paraId="39699F11" w14:textId="30A4A4D9" w:rsidR="00FE1EC9" w:rsidRPr="00823BF2" w:rsidRDefault="00FE1EC9" w:rsidP="00FE1EC9">
            <w:pPr>
              <w:spacing w:after="0"/>
              <w:rPr>
                <w:sz w:val="18"/>
                <w:szCs w:val="18"/>
              </w:rPr>
            </w:pPr>
            <w:r w:rsidRPr="00823BF2">
              <w:rPr>
                <w:sz w:val="18"/>
                <w:szCs w:val="18"/>
              </w:rPr>
              <w:t>CSC</w:t>
            </w:r>
          </w:p>
        </w:tc>
      </w:tr>
      <w:tr w:rsidR="00FE1EC9" w:rsidRPr="00823BF2" w14:paraId="54CB219A" w14:textId="77777777" w:rsidTr="00345ECA">
        <w:tc>
          <w:tcPr>
            <w:tcW w:w="2271" w:type="dxa"/>
          </w:tcPr>
          <w:p w14:paraId="44B16D6C" w14:textId="5DD061AE" w:rsidR="00FE1EC9" w:rsidRPr="00823BF2" w:rsidRDefault="00FE1EC9" w:rsidP="00FE1EC9">
            <w:pPr>
              <w:spacing w:after="0"/>
              <w:rPr>
                <w:sz w:val="18"/>
                <w:szCs w:val="18"/>
              </w:rPr>
            </w:pPr>
            <w:r w:rsidRPr="00823BF2">
              <w:rPr>
                <w:sz w:val="18"/>
                <w:szCs w:val="18"/>
              </w:rPr>
              <w:t xml:space="preserve">Increased traffic on the local roads </w:t>
            </w:r>
          </w:p>
        </w:tc>
        <w:tc>
          <w:tcPr>
            <w:tcW w:w="7647" w:type="dxa"/>
          </w:tcPr>
          <w:p w14:paraId="765CB165" w14:textId="62916DD9" w:rsidR="00FE1EC9" w:rsidRPr="003D129E" w:rsidRDefault="00E05530" w:rsidP="00894464">
            <w:pPr>
              <w:pStyle w:val="ListParagraph"/>
              <w:numPr>
                <w:ilvl w:val="0"/>
                <w:numId w:val="44"/>
              </w:numPr>
              <w:spacing w:after="0"/>
              <w:ind w:left="360"/>
              <w:rPr>
                <w:sz w:val="18"/>
                <w:szCs w:val="18"/>
              </w:rPr>
            </w:pPr>
            <w:r>
              <w:rPr>
                <w:sz w:val="18"/>
                <w:szCs w:val="18"/>
              </w:rPr>
              <w:t>Hiring of licensed drivers and operators</w:t>
            </w:r>
          </w:p>
          <w:p w14:paraId="65BF9153" w14:textId="1F454140" w:rsidR="00FE1EC9" w:rsidRPr="003D129E" w:rsidRDefault="00E05530" w:rsidP="00894464">
            <w:pPr>
              <w:pStyle w:val="ListParagraph"/>
              <w:numPr>
                <w:ilvl w:val="0"/>
                <w:numId w:val="44"/>
              </w:numPr>
              <w:spacing w:after="0"/>
              <w:ind w:left="360"/>
              <w:rPr>
                <w:sz w:val="18"/>
                <w:szCs w:val="18"/>
              </w:rPr>
            </w:pPr>
            <w:r>
              <w:rPr>
                <w:sz w:val="18"/>
                <w:szCs w:val="18"/>
              </w:rPr>
              <w:t>Follow speed limits</w:t>
            </w:r>
          </w:p>
        </w:tc>
        <w:tc>
          <w:tcPr>
            <w:tcW w:w="1124" w:type="dxa"/>
          </w:tcPr>
          <w:p w14:paraId="01371172" w14:textId="0D68FBA2" w:rsidR="00FE1EC9" w:rsidRPr="00823BF2" w:rsidRDefault="00FE1EC9" w:rsidP="00FE1EC9">
            <w:pPr>
              <w:spacing w:after="0"/>
              <w:rPr>
                <w:sz w:val="18"/>
                <w:szCs w:val="18"/>
              </w:rPr>
            </w:pPr>
            <w:r w:rsidRPr="00823BF2">
              <w:rPr>
                <w:sz w:val="18"/>
                <w:szCs w:val="18"/>
              </w:rPr>
              <w:t>ECP 15</w:t>
            </w:r>
          </w:p>
        </w:tc>
        <w:tc>
          <w:tcPr>
            <w:tcW w:w="1427" w:type="dxa"/>
          </w:tcPr>
          <w:p w14:paraId="3697FF68" w14:textId="77777777" w:rsidR="00FE1EC9" w:rsidRPr="00137B00" w:rsidRDefault="00FE1EC9" w:rsidP="00FE1EC9">
            <w:pPr>
              <w:spacing w:after="0"/>
              <w:rPr>
                <w:sz w:val="18"/>
                <w:szCs w:val="18"/>
              </w:rPr>
            </w:pPr>
            <w:r w:rsidRPr="00137B00">
              <w:rPr>
                <w:sz w:val="18"/>
                <w:szCs w:val="18"/>
              </w:rPr>
              <w:t>Contractor/</w:t>
            </w:r>
          </w:p>
          <w:p w14:paraId="38A4F24B" w14:textId="4C42B7F5" w:rsidR="00FE1EC9" w:rsidRPr="00823BF2" w:rsidRDefault="00FE1EC9" w:rsidP="00FE1EC9">
            <w:pPr>
              <w:spacing w:after="0"/>
              <w:rPr>
                <w:sz w:val="18"/>
                <w:szCs w:val="18"/>
              </w:rPr>
            </w:pPr>
          </w:p>
        </w:tc>
        <w:tc>
          <w:tcPr>
            <w:tcW w:w="1418" w:type="dxa"/>
          </w:tcPr>
          <w:p w14:paraId="39EE492A" w14:textId="77777777" w:rsidR="00FE1EC9" w:rsidRPr="00823BF2" w:rsidRDefault="00FE1EC9" w:rsidP="00FE1EC9">
            <w:pPr>
              <w:spacing w:after="0"/>
              <w:rPr>
                <w:sz w:val="18"/>
                <w:szCs w:val="18"/>
              </w:rPr>
            </w:pPr>
            <w:r w:rsidRPr="00823BF2">
              <w:rPr>
                <w:sz w:val="18"/>
                <w:szCs w:val="18"/>
              </w:rPr>
              <w:t>PIU</w:t>
            </w:r>
          </w:p>
          <w:p w14:paraId="2AF003B6" w14:textId="05799246" w:rsidR="00FE1EC9" w:rsidRPr="00823BF2" w:rsidRDefault="00FE1EC9" w:rsidP="00FE1EC9">
            <w:pPr>
              <w:spacing w:after="0"/>
              <w:rPr>
                <w:sz w:val="18"/>
                <w:szCs w:val="18"/>
              </w:rPr>
            </w:pPr>
            <w:r w:rsidRPr="00823BF2">
              <w:rPr>
                <w:sz w:val="18"/>
                <w:szCs w:val="18"/>
              </w:rPr>
              <w:t>CSC</w:t>
            </w:r>
          </w:p>
        </w:tc>
      </w:tr>
      <w:tr w:rsidR="00FE1EC9" w:rsidRPr="00823BF2" w14:paraId="02AFB972" w14:textId="77777777" w:rsidTr="00345ECA">
        <w:tc>
          <w:tcPr>
            <w:tcW w:w="2271" w:type="dxa"/>
          </w:tcPr>
          <w:p w14:paraId="260E739C" w14:textId="29B3C15D" w:rsidR="00FE1EC9" w:rsidRPr="00823BF2" w:rsidRDefault="00FE1EC9" w:rsidP="00FE1EC9">
            <w:pPr>
              <w:spacing w:after="0"/>
              <w:rPr>
                <w:sz w:val="18"/>
                <w:szCs w:val="18"/>
              </w:rPr>
            </w:pPr>
            <w:r w:rsidRPr="00823BF2">
              <w:rPr>
                <w:sz w:val="18"/>
                <w:szCs w:val="18"/>
              </w:rPr>
              <w:t>Air and noise pollution from construction and traffic</w:t>
            </w:r>
          </w:p>
        </w:tc>
        <w:tc>
          <w:tcPr>
            <w:tcW w:w="7647" w:type="dxa"/>
          </w:tcPr>
          <w:p w14:paraId="69C7A25C" w14:textId="77777777" w:rsidR="00FE1EC9" w:rsidRDefault="00F41D92" w:rsidP="00894464">
            <w:pPr>
              <w:pStyle w:val="ListParagraph"/>
              <w:numPr>
                <w:ilvl w:val="0"/>
                <w:numId w:val="44"/>
              </w:numPr>
              <w:spacing w:after="0"/>
              <w:ind w:left="360"/>
              <w:rPr>
                <w:sz w:val="18"/>
                <w:szCs w:val="18"/>
              </w:rPr>
            </w:pPr>
            <w:r>
              <w:rPr>
                <w:sz w:val="18"/>
                <w:szCs w:val="18"/>
              </w:rPr>
              <w:t>Avoid night time construction works near the residential areas</w:t>
            </w:r>
          </w:p>
          <w:p w14:paraId="1375FC92" w14:textId="23917E0C" w:rsidR="00F41D92" w:rsidRPr="003D129E" w:rsidRDefault="00403364" w:rsidP="00894464">
            <w:pPr>
              <w:pStyle w:val="ListParagraph"/>
              <w:numPr>
                <w:ilvl w:val="0"/>
                <w:numId w:val="44"/>
              </w:numPr>
              <w:spacing w:after="0"/>
              <w:ind w:left="360"/>
              <w:rPr>
                <w:sz w:val="18"/>
                <w:szCs w:val="18"/>
              </w:rPr>
            </w:pPr>
            <w:r>
              <w:rPr>
                <w:sz w:val="18"/>
                <w:szCs w:val="18"/>
              </w:rPr>
              <w:t>Regular maintenance of vehicles</w:t>
            </w:r>
          </w:p>
        </w:tc>
        <w:tc>
          <w:tcPr>
            <w:tcW w:w="1124" w:type="dxa"/>
          </w:tcPr>
          <w:p w14:paraId="346A4687" w14:textId="77777777" w:rsidR="00FE1EC9" w:rsidRPr="00823BF2" w:rsidRDefault="00FE1EC9" w:rsidP="00FE1EC9">
            <w:pPr>
              <w:spacing w:after="0"/>
              <w:rPr>
                <w:sz w:val="18"/>
                <w:szCs w:val="18"/>
              </w:rPr>
            </w:pPr>
            <w:r w:rsidRPr="00823BF2">
              <w:rPr>
                <w:sz w:val="18"/>
                <w:szCs w:val="18"/>
              </w:rPr>
              <w:t>ECP 10</w:t>
            </w:r>
          </w:p>
          <w:p w14:paraId="306718CC" w14:textId="6C207864" w:rsidR="00FE1EC9" w:rsidRPr="00137B00" w:rsidRDefault="00FE1EC9" w:rsidP="00FE1EC9">
            <w:pPr>
              <w:spacing w:after="0"/>
              <w:rPr>
                <w:sz w:val="18"/>
                <w:szCs w:val="18"/>
              </w:rPr>
            </w:pPr>
            <w:r w:rsidRPr="00137B00">
              <w:rPr>
                <w:sz w:val="18"/>
                <w:szCs w:val="18"/>
              </w:rPr>
              <w:t>ECP 11</w:t>
            </w:r>
          </w:p>
        </w:tc>
        <w:tc>
          <w:tcPr>
            <w:tcW w:w="1427" w:type="dxa"/>
          </w:tcPr>
          <w:p w14:paraId="5F1F0645" w14:textId="77777777" w:rsidR="00FE1EC9" w:rsidRPr="00823BF2" w:rsidRDefault="00FE1EC9" w:rsidP="00FE1EC9">
            <w:pPr>
              <w:spacing w:after="0"/>
              <w:rPr>
                <w:sz w:val="18"/>
                <w:szCs w:val="18"/>
              </w:rPr>
            </w:pPr>
            <w:r w:rsidRPr="00823BF2">
              <w:rPr>
                <w:sz w:val="18"/>
                <w:szCs w:val="18"/>
              </w:rPr>
              <w:t>Contractor/</w:t>
            </w:r>
          </w:p>
          <w:p w14:paraId="7E2F26F1" w14:textId="23ED3BE2" w:rsidR="00FE1EC9" w:rsidRPr="00823BF2" w:rsidRDefault="00FE1EC9" w:rsidP="00FE1EC9">
            <w:pPr>
              <w:spacing w:after="0"/>
              <w:rPr>
                <w:sz w:val="18"/>
                <w:szCs w:val="18"/>
              </w:rPr>
            </w:pPr>
          </w:p>
        </w:tc>
        <w:tc>
          <w:tcPr>
            <w:tcW w:w="1418" w:type="dxa"/>
          </w:tcPr>
          <w:p w14:paraId="77ECB4C4" w14:textId="77777777" w:rsidR="00FE1EC9" w:rsidRPr="00823BF2" w:rsidRDefault="00FE1EC9" w:rsidP="00FE1EC9">
            <w:pPr>
              <w:spacing w:after="0"/>
              <w:rPr>
                <w:sz w:val="18"/>
                <w:szCs w:val="18"/>
              </w:rPr>
            </w:pPr>
            <w:r w:rsidRPr="00823BF2">
              <w:rPr>
                <w:sz w:val="18"/>
                <w:szCs w:val="18"/>
              </w:rPr>
              <w:t>PIU</w:t>
            </w:r>
          </w:p>
          <w:p w14:paraId="71F5EDC6" w14:textId="4EDFADE7" w:rsidR="00FE1EC9" w:rsidRPr="00823BF2" w:rsidRDefault="00FE1EC9" w:rsidP="00FE1EC9">
            <w:pPr>
              <w:spacing w:after="0"/>
              <w:rPr>
                <w:sz w:val="18"/>
                <w:szCs w:val="18"/>
              </w:rPr>
            </w:pPr>
            <w:r w:rsidRPr="00823BF2">
              <w:rPr>
                <w:sz w:val="18"/>
                <w:szCs w:val="18"/>
              </w:rPr>
              <w:t>CSC</w:t>
            </w:r>
          </w:p>
        </w:tc>
      </w:tr>
      <w:tr w:rsidR="00C8481F" w:rsidRPr="00823BF2" w14:paraId="7E2D587E" w14:textId="77777777" w:rsidTr="00345ECA">
        <w:tc>
          <w:tcPr>
            <w:tcW w:w="2271" w:type="dxa"/>
          </w:tcPr>
          <w:p w14:paraId="1CAFEE97" w14:textId="530AAA6F" w:rsidR="00C8481F" w:rsidRPr="00823BF2" w:rsidRDefault="00C8481F" w:rsidP="00C8481F">
            <w:pPr>
              <w:spacing w:after="0"/>
              <w:rPr>
                <w:sz w:val="18"/>
                <w:szCs w:val="18"/>
              </w:rPr>
            </w:pPr>
            <w:r w:rsidRPr="00823BF2">
              <w:rPr>
                <w:sz w:val="18"/>
                <w:szCs w:val="18"/>
              </w:rPr>
              <w:t>Risk of Infection from Covid-1</w:t>
            </w:r>
            <w:r w:rsidR="00094211" w:rsidRPr="00823BF2">
              <w:rPr>
                <w:sz w:val="18"/>
                <w:szCs w:val="18"/>
              </w:rPr>
              <w:t>9</w:t>
            </w:r>
          </w:p>
        </w:tc>
        <w:tc>
          <w:tcPr>
            <w:tcW w:w="7647" w:type="dxa"/>
          </w:tcPr>
          <w:p w14:paraId="5D12A989" w14:textId="552082F8" w:rsidR="00C8481F" w:rsidRPr="003D129E" w:rsidRDefault="00094211" w:rsidP="00894464">
            <w:pPr>
              <w:pStyle w:val="ListParagraph"/>
              <w:numPr>
                <w:ilvl w:val="0"/>
                <w:numId w:val="44"/>
              </w:numPr>
              <w:spacing w:after="0"/>
              <w:ind w:left="360"/>
              <w:rPr>
                <w:sz w:val="18"/>
                <w:szCs w:val="18"/>
              </w:rPr>
            </w:pPr>
            <w:r w:rsidRPr="003D129E">
              <w:rPr>
                <w:sz w:val="18"/>
                <w:szCs w:val="18"/>
              </w:rPr>
              <w:t xml:space="preserve">Awareness of workers on the risk of </w:t>
            </w:r>
            <w:r w:rsidR="008D0E94" w:rsidRPr="003D129E">
              <w:rPr>
                <w:sz w:val="18"/>
                <w:szCs w:val="18"/>
              </w:rPr>
              <w:t>Covid</w:t>
            </w:r>
            <w:r w:rsidRPr="003D129E">
              <w:rPr>
                <w:sz w:val="18"/>
                <w:szCs w:val="18"/>
              </w:rPr>
              <w:t xml:space="preserve">-19 </w:t>
            </w:r>
            <w:r w:rsidR="008D0E94" w:rsidRPr="003D129E">
              <w:rPr>
                <w:sz w:val="18"/>
                <w:szCs w:val="18"/>
              </w:rPr>
              <w:t>infection</w:t>
            </w:r>
          </w:p>
          <w:p w14:paraId="2FFEC2F0" w14:textId="0705B1F9" w:rsidR="008D0E94" w:rsidRPr="003D129E" w:rsidRDefault="008D0E94" w:rsidP="00894464">
            <w:pPr>
              <w:pStyle w:val="Bullet"/>
              <w:numPr>
                <w:ilvl w:val="0"/>
                <w:numId w:val="44"/>
              </w:numPr>
              <w:ind w:left="360"/>
              <w:rPr>
                <w:sz w:val="18"/>
                <w:szCs w:val="18"/>
              </w:rPr>
            </w:pPr>
            <w:r w:rsidRPr="003D129E">
              <w:rPr>
                <w:sz w:val="18"/>
                <w:szCs w:val="18"/>
              </w:rPr>
              <w:t xml:space="preserve">Prevent sick workers from entering the site </w:t>
            </w:r>
            <w:r w:rsidR="00C21402">
              <w:rPr>
                <w:sz w:val="18"/>
                <w:szCs w:val="18"/>
              </w:rPr>
              <w:t>by</w:t>
            </w:r>
            <w:r w:rsidRPr="003D129E">
              <w:rPr>
                <w:sz w:val="18"/>
                <w:szCs w:val="18"/>
              </w:rPr>
              <w:t xml:space="preserve"> checking </w:t>
            </w:r>
            <w:r w:rsidR="00C21402">
              <w:rPr>
                <w:sz w:val="18"/>
                <w:szCs w:val="18"/>
              </w:rPr>
              <w:t xml:space="preserve">the </w:t>
            </w:r>
            <w:r w:rsidRPr="003D129E">
              <w:rPr>
                <w:sz w:val="18"/>
                <w:szCs w:val="18"/>
              </w:rPr>
              <w:t>temperatures of workers and other people entering the site. Require self-reporting prior to entering the site.</w:t>
            </w:r>
          </w:p>
          <w:p w14:paraId="2460D6C5" w14:textId="2887CE74" w:rsidR="008D0E94" w:rsidRPr="003D129E" w:rsidRDefault="008D0E94" w:rsidP="00894464">
            <w:pPr>
              <w:pStyle w:val="Bullet"/>
              <w:numPr>
                <w:ilvl w:val="0"/>
                <w:numId w:val="44"/>
              </w:numPr>
              <w:ind w:left="360"/>
              <w:rPr>
                <w:sz w:val="18"/>
                <w:szCs w:val="18"/>
              </w:rPr>
            </w:pPr>
            <w:r w:rsidRPr="003D129E">
              <w:rPr>
                <w:sz w:val="18"/>
                <w:szCs w:val="18"/>
              </w:rPr>
              <w:t>All workers to self-monitor their health, possibly with the use of questionnaires, and take their body temperature regularly.</w:t>
            </w:r>
          </w:p>
        </w:tc>
        <w:tc>
          <w:tcPr>
            <w:tcW w:w="1124" w:type="dxa"/>
          </w:tcPr>
          <w:p w14:paraId="321C1B15" w14:textId="6DC6E663" w:rsidR="00C8481F" w:rsidRPr="00823BF2" w:rsidRDefault="00C8481F" w:rsidP="00C8481F">
            <w:pPr>
              <w:spacing w:after="0"/>
              <w:rPr>
                <w:sz w:val="18"/>
                <w:szCs w:val="18"/>
              </w:rPr>
            </w:pPr>
            <w:r w:rsidRPr="00823BF2">
              <w:rPr>
                <w:sz w:val="18"/>
                <w:szCs w:val="18"/>
              </w:rPr>
              <w:t>ECP 20</w:t>
            </w:r>
          </w:p>
        </w:tc>
        <w:tc>
          <w:tcPr>
            <w:tcW w:w="1427" w:type="dxa"/>
          </w:tcPr>
          <w:p w14:paraId="34A2972A" w14:textId="77777777" w:rsidR="00C8481F" w:rsidRPr="00137B00" w:rsidRDefault="00C8481F" w:rsidP="00C8481F">
            <w:pPr>
              <w:spacing w:after="0"/>
              <w:rPr>
                <w:sz w:val="18"/>
                <w:szCs w:val="18"/>
              </w:rPr>
            </w:pPr>
            <w:r w:rsidRPr="00137B00">
              <w:rPr>
                <w:sz w:val="18"/>
                <w:szCs w:val="18"/>
              </w:rPr>
              <w:t>Contractor/</w:t>
            </w:r>
          </w:p>
          <w:p w14:paraId="7B47D475" w14:textId="77777777" w:rsidR="00C8481F" w:rsidRPr="00823BF2" w:rsidRDefault="00C8481F" w:rsidP="00C8481F">
            <w:pPr>
              <w:spacing w:after="0"/>
              <w:rPr>
                <w:sz w:val="18"/>
                <w:szCs w:val="18"/>
              </w:rPr>
            </w:pPr>
          </w:p>
        </w:tc>
        <w:tc>
          <w:tcPr>
            <w:tcW w:w="1418" w:type="dxa"/>
          </w:tcPr>
          <w:p w14:paraId="5C8DE51F" w14:textId="77777777" w:rsidR="00C8481F" w:rsidRPr="00823BF2" w:rsidRDefault="00C8481F" w:rsidP="00C8481F">
            <w:pPr>
              <w:spacing w:after="0"/>
              <w:rPr>
                <w:sz w:val="18"/>
                <w:szCs w:val="18"/>
              </w:rPr>
            </w:pPr>
            <w:r w:rsidRPr="00823BF2">
              <w:rPr>
                <w:sz w:val="18"/>
                <w:szCs w:val="18"/>
              </w:rPr>
              <w:t>PIU</w:t>
            </w:r>
          </w:p>
          <w:p w14:paraId="0DAE98EC" w14:textId="4A9BBF50" w:rsidR="00C8481F" w:rsidRPr="00823BF2" w:rsidRDefault="00C8481F" w:rsidP="00C8481F">
            <w:pPr>
              <w:spacing w:after="0"/>
              <w:rPr>
                <w:sz w:val="18"/>
                <w:szCs w:val="18"/>
              </w:rPr>
            </w:pPr>
            <w:r w:rsidRPr="00823BF2">
              <w:rPr>
                <w:sz w:val="18"/>
                <w:szCs w:val="18"/>
              </w:rPr>
              <w:t>CSC</w:t>
            </w:r>
          </w:p>
        </w:tc>
      </w:tr>
      <w:tr w:rsidR="00C8481F" w:rsidRPr="00823BF2" w14:paraId="7DEFCE7F" w14:textId="77777777" w:rsidTr="00345ECA">
        <w:tc>
          <w:tcPr>
            <w:tcW w:w="2271" w:type="dxa"/>
          </w:tcPr>
          <w:p w14:paraId="21FC487E" w14:textId="2BACDD97" w:rsidR="00C8481F" w:rsidRPr="00823BF2" w:rsidRDefault="00C8481F" w:rsidP="00C8481F">
            <w:pPr>
              <w:spacing w:after="0"/>
              <w:rPr>
                <w:sz w:val="18"/>
                <w:szCs w:val="18"/>
              </w:rPr>
            </w:pPr>
            <w:r w:rsidRPr="00823BF2">
              <w:rPr>
                <w:sz w:val="18"/>
                <w:szCs w:val="18"/>
              </w:rPr>
              <w:t xml:space="preserve">Impact on </w:t>
            </w:r>
            <w:r w:rsidR="00F41D92">
              <w:rPr>
                <w:sz w:val="18"/>
                <w:szCs w:val="18"/>
              </w:rPr>
              <w:t xml:space="preserve">lakes and </w:t>
            </w:r>
            <w:r w:rsidRPr="00F41D92">
              <w:rPr>
                <w:sz w:val="18"/>
                <w:szCs w:val="18"/>
              </w:rPr>
              <w:t xml:space="preserve">aquatic habitat due to construction activities </w:t>
            </w:r>
          </w:p>
        </w:tc>
        <w:tc>
          <w:tcPr>
            <w:tcW w:w="7647" w:type="dxa"/>
          </w:tcPr>
          <w:p w14:paraId="5268C2AA" w14:textId="7F1A48E6" w:rsidR="00C8481F" w:rsidRDefault="00C8481F" w:rsidP="00894464">
            <w:pPr>
              <w:pStyle w:val="ListParagraph"/>
              <w:numPr>
                <w:ilvl w:val="0"/>
                <w:numId w:val="44"/>
              </w:numPr>
              <w:spacing w:after="0"/>
              <w:ind w:left="360"/>
              <w:rPr>
                <w:sz w:val="18"/>
                <w:szCs w:val="18"/>
              </w:rPr>
            </w:pPr>
            <w:r w:rsidRPr="003D129E">
              <w:rPr>
                <w:sz w:val="18"/>
                <w:szCs w:val="18"/>
              </w:rPr>
              <w:t xml:space="preserve">Control of wastewater and sediment releases to the </w:t>
            </w:r>
            <w:r w:rsidR="00403364">
              <w:rPr>
                <w:sz w:val="18"/>
                <w:szCs w:val="18"/>
              </w:rPr>
              <w:t>lakes and canals</w:t>
            </w:r>
          </w:p>
          <w:p w14:paraId="2E6B9AD0" w14:textId="3EE3D0C1" w:rsidR="00403364" w:rsidRPr="003D129E" w:rsidRDefault="00403364" w:rsidP="00894464">
            <w:pPr>
              <w:pStyle w:val="ListParagraph"/>
              <w:numPr>
                <w:ilvl w:val="0"/>
                <w:numId w:val="44"/>
              </w:numPr>
              <w:spacing w:after="0"/>
              <w:ind w:left="360"/>
              <w:rPr>
                <w:sz w:val="18"/>
                <w:szCs w:val="18"/>
              </w:rPr>
            </w:pPr>
            <w:r>
              <w:rPr>
                <w:sz w:val="18"/>
                <w:szCs w:val="18"/>
              </w:rPr>
              <w:t>No construction sites will be implemented in the lakes that are currently dry</w:t>
            </w:r>
          </w:p>
          <w:p w14:paraId="6675DBD1" w14:textId="77777777" w:rsidR="00C8481F" w:rsidRPr="00823BF2" w:rsidRDefault="00C8481F" w:rsidP="003D129E">
            <w:pPr>
              <w:spacing w:after="0"/>
              <w:ind w:left="360"/>
              <w:rPr>
                <w:sz w:val="18"/>
                <w:szCs w:val="18"/>
              </w:rPr>
            </w:pPr>
          </w:p>
        </w:tc>
        <w:tc>
          <w:tcPr>
            <w:tcW w:w="1124" w:type="dxa"/>
          </w:tcPr>
          <w:p w14:paraId="1800CC1A" w14:textId="77777777" w:rsidR="00C8481F" w:rsidRPr="00137B00" w:rsidRDefault="00C8481F" w:rsidP="00C8481F">
            <w:pPr>
              <w:spacing w:after="0"/>
              <w:rPr>
                <w:sz w:val="18"/>
                <w:szCs w:val="18"/>
              </w:rPr>
            </w:pPr>
            <w:r w:rsidRPr="00137B00">
              <w:rPr>
                <w:sz w:val="18"/>
                <w:szCs w:val="18"/>
              </w:rPr>
              <w:t>ECP 3</w:t>
            </w:r>
          </w:p>
          <w:p w14:paraId="527EDD28" w14:textId="71A2BAD6" w:rsidR="00C8481F" w:rsidRPr="00823BF2" w:rsidRDefault="00C8481F" w:rsidP="00C8481F">
            <w:pPr>
              <w:spacing w:after="0"/>
              <w:rPr>
                <w:sz w:val="18"/>
                <w:szCs w:val="18"/>
              </w:rPr>
            </w:pPr>
            <w:r w:rsidRPr="00823BF2">
              <w:rPr>
                <w:sz w:val="18"/>
                <w:szCs w:val="18"/>
              </w:rPr>
              <w:t>ECP 14</w:t>
            </w:r>
          </w:p>
        </w:tc>
        <w:tc>
          <w:tcPr>
            <w:tcW w:w="1427" w:type="dxa"/>
          </w:tcPr>
          <w:p w14:paraId="7C2BC156" w14:textId="77777777" w:rsidR="00C8481F" w:rsidRPr="00823BF2" w:rsidRDefault="00C8481F" w:rsidP="00C8481F">
            <w:pPr>
              <w:spacing w:after="0"/>
              <w:rPr>
                <w:sz w:val="18"/>
                <w:szCs w:val="18"/>
              </w:rPr>
            </w:pPr>
            <w:r w:rsidRPr="00823BF2">
              <w:rPr>
                <w:sz w:val="18"/>
                <w:szCs w:val="18"/>
              </w:rPr>
              <w:t>Contractor/</w:t>
            </w:r>
          </w:p>
          <w:p w14:paraId="67F72783" w14:textId="125258F7" w:rsidR="00C8481F" w:rsidRPr="00823BF2" w:rsidRDefault="00C8481F" w:rsidP="00C8481F">
            <w:pPr>
              <w:spacing w:after="0"/>
              <w:rPr>
                <w:sz w:val="18"/>
                <w:szCs w:val="18"/>
              </w:rPr>
            </w:pPr>
          </w:p>
        </w:tc>
        <w:tc>
          <w:tcPr>
            <w:tcW w:w="1418" w:type="dxa"/>
          </w:tcPr>
          <w:p w14:paraId="14965808" w14:textId="77777777" w:rsidR="00C8481F" w:rsidRPr="00823BF2" w:rsidRDefault="00C8481F" w:rsidP="00C8481F">
            <w:pPr>
              <w:spacing w:after="0"/>
              <w:rPr>
                <w:sz w:val="18"/>
                <w:szCs w:val="18"/>
              </w:rPr>
            </w:pPr>
            <w:r w:rsidRPr="00823BF2">
              <w:rPr>
                <w:sz w:val="18"/>
                <w:szCs w:val="18"/>
              </w:rPr>
              <w:t>PIU</w:t>
            </w:r>
          </w:p>
          <w:p w14:paraId="0FB3C095" w14:textId="66BBE0B4" w:rsidR="00C8481F" w:rsidRPr="00823BF2" w:rsidRDefault="00C8481F" w:rsidP="00C8481F">
            <w:pPr>
              <w:spacing w:after="0"/>
              <w:rPr>
                <w:sz w:val="18"/>
                <w:szCs w:val="18"/>
              </w:rPr>
            </w:pPr>
            <w:r w:rsidRPr="00823BF2">
              <w:rPr>
                <w:sz w:val="18"/>
                <w:szCs w:val="18"/>
              </w:rPr>
              <w:t>CSC</w:t>
            </w:r>
          </w:p>
        </w:tc>
      </w:tr>
      <w:tr w:rsidR="00C8481F" w:rsidRPr="00823BF2" w14:paraId="020C7CD4" w14:textId="77777777" w:rsidTr="00345ECA">
        <w:tc>
          <w:tcPr>
            <w:tcW w:w="2271" w:type="dxa"/>
          </w:tcPr>
          <w:p w14:paraId="0FE0E169" w14:textId="266CD4B8" w:rsidR="00C8481F" w:rsidRPr="00823BF2" w:rsidRDefault="00C8481F" w:rsidP="00C8481F">
            <w:pPr>
              <w:spacing w:after="0"/>
              <w:rPr>
                <w:sz w:val="18"/>
                <w:szCs w:val="18"/>
              </w:rPr>
            </w:pPr>
            <w:r w:rsidRPr="00823BF2">
              <w:rPr>
                <w:sz w:val="18"/>
                <w:szCs w:val="18"/>
              </w:rPr>
              <w:t>Community exposure to work hazards</w:t>
            </w:r>
          </w:p>
        </w:tc>
        <w:tc>
          <w:tcPr>
            <w:tcW w:w="7647" w:type="dxa"/>
          </w:tcPr>
          <w:p w14:paraId="6876E9B8" w14:textId="77777777" w:rsidR="00C8481F" w:rsidRPr="003D129E" w:rsidRDefault="00C8481F" w:rsidP="00894464">
            <w:pPr>
              <w:pStyle w:val="ListParagraph"/>
              <w:numPr>
                <w:ilvl w:val="0"/>
                <w:numId w:val="44"/>
              </w:numPr>
              <w:spacing w:after="0"/>
              <w:ind w:left="360"/>
              <w:rPr>
                <w:sz w:val="18"/>
                <w:szCs w:val="18"/>
              </w:rPr>
            </w:pPr>
            <w:r w:rsidRPr="003D129E">
              <w:rPr>
                <w:sz w:val="18"/>
                <w:szCs w:val="18"/>
              </w:rPr>
              <w:t xml:space="preserve">Barricade the work areas with hard fencing to prevent the entry of community in the construction areas. </w:t>
            </w:r>
          </w:p>
          <w:p w14:paraId="41342DAB" w14:textId="34F113C8" w:rsidR="00C8481F" w:rsidRPr="003D129E" w:rsidRDefault="00C8481F" w:rsidP="00894464">
            <w:pPr>
              <w:pStyle w:val="ListParagraph"/>
              <w:numPr>
                <w:ilvl w:val="0"/>
                <w:numId w:val="44"/>
              </w:numPr>
              <w:spacing w:after="0"/>
              <w:ind w:left="360"/>
              <w:rPr>
                <w:sz w:val="18"/>
                <w:szCs w:val="18"/>
              </w:rPr>
            </w:pPr>
            <w:r w:rsidRPr="003D129E">
              <w:rPr>
                <w:sz w:val="18"/>
                <w:szCs w:val="18"/>
              </w:rPr>
              <w:t xml:space="preserve">Placing of adequate signboards and flagmen to divert the community away from the construction works.  </w:t>
            </w:r>
          </w:p>
        </w:tc>
        <w:tc>
          <w:tcPr>
            <w:tcW w:w="1124" w:type="dxa"/>
          </w:tcPr>
          <w:p w14:paraId="1F90B4A1" w14:textId="77777777" w:rsidR="00C8481F" w:rsidRPr="00823BF2" w:rsidRDefault="00C8481F" w:rsidP="00C8481F">
            <w:pPr>
              <w:spacing w:after="0"/>
              <w:rPr>
                <w:sz w:val="18"/>
                <w:szCs w:val="18"/>
              </w:rPr>
            </w:pPr>
            <w:r w:rsidRPr="00823BF2">
              <w:rPr>
                <w:sz w:val="18"/>
                <w:szCs w:val="18"/>
              </w:rPr>
              <w:t>ECP 16</w:t>
            </w:r>
          </w:p>
          <w:p w14:paraId="09C8DFA0" w14:textId="0D6E3738" w:rsidR="00C8481F" w:rsidRPr="00137B00" w:rsidRDefault="00C8481F" w:rsidP="00C8481F">
            <w:pPr>
              <w:spacing w:after="0"/>
              <w:rPr>
                <w:sz w:val="18"/>
                <w:szCs w:val="18"/>
              </w:rPr>
            </w:pPr>
            <w:r w:rsidRPr="00137B00">
              <w:rPr>
                <w:sz w:val="18"/>
                <w:szCs w:val="18"/>
              </w:rPr>
              <w:t>ECP 17</w:t>
            </w:r>
          </w:p>
        </w:tc>
        <w:tc>
          <w:tcPr>
            <w:tcW w:w="1427" w:type="dxa"/>
          </w:tcPr>
          <w:p w14:paraId="1317A602" w14:textId="77777777" w:rsidR="00C8481F" w:rsidRPr="00823BF2" w:rsidRDefault="00C8481F" w:rsidP="00C8481F">
            <w:pPr>
              <w:spacing w:after="0"/>
              <w:rPr>
                <w:sz w:val="18"/>
                <w:szCs w:val="18"/>
              </w:rPr>
            </w:pPr>
            <w:r w:rsidRPr="00823BF2">
              <w:rPr>
                <w:sz w:val="18"/>
                <w:szCs w:val="18"/>
              </w:rPr>
              <w:t>Contractor/</w:t>
            </w:r>
          </w:p>
          <w:p w14:paraId="7A37C32E" w14:textId="367A7643" w:rsidR="00C8481F" w:rsidRPr="00823BF2" w:rsidRDefault="00C8481F" w:rsidP="00C8481F">
            <w:pPr>
              <w:spacing w:after="0"/>
              <w:rPr>
                <w:sz w:val="18"/>
                <w:szCs w:val="18"/>
              </w:rPr>
            </w:pPr>
          </w:p>
        </w:tc>
        <w:tc>
          <w:tcPr>
            <w:tcW w:w="1418" w:type="dxa"/>
          </w:tcPr>
          <w:p w14:paraId="365E0583" w14:textId="77777777" w:rsidR="00C8481F" w:rsidRPr="00823BF2" w:rsidRDefault="00C8481F" w:rsidP="00C8481F">
            <w:pPr>
              <w:spacing w:after="0"/>
              <w:rPr>
                <w:sz w:val="18"/>
                <w:szCs w:val="18"/>
              </w:rPr>
            </w:pPr>
            <w:r w:rsidRPr="00823BF2">
              <w:rPr>
                <w:sz w:val="18"/>
                <w:szCs w:val="18"/>
              </w:rPr>
              <w:t>PIU</w:t>
            </w:r>
          </w:p>
          <w:p w14:paraId="4847B58B" w14:textId="50063CC5" w:rsidR="00C8481F" w:rsidRPr="00823BF2" w:rsidRDefault="00C8481F" w:rsidP="00C8481F">
            <w:pPr>
              <w:spacing w:after="0"/>
              <w:rPr>
                <w:sz w:val="18"/>
                <w:szCs w:val="18"/>
              </w:rPr>
            </w:pPr>
            <w:r w:rsidRPr="00823BF2">
              <w:rPr>
                <w:sz w:val="18"/>
                <w:szCs w:val="18"/>
              </w:rPr>
              <w:t>CSC</w:t>
            </w:r>
          </w:p>
        </w:tc>
      </w:tr>
      <w:tr w:rsidR="00C8481F" w:rsidRPr="00823BF2" w14:paraId="612B7239" w14:textId="77777777" w:rsidTr="00345ECA">
        <w:tc>
          <w:tcPr>
            <w:tcW w:w="2271" w:type="dxa"/>
          </w:tcPr>
          <w:p w14:paraId="49D264C9" w14:textId="516761C6" w:rsidR="00C8481F" w:rsidRPr="00823BF2" w:rsidRDefault="00C8481F" w:rsidP="00C8481F">
            <w:pPr>
              <w:spacing w:after="0"/>
              <w:rPr>
                <w:sz w:val="18"/>
                <w:szCs w:val="18"/>
              </w:rPr>
            </w:pPr>
            <w:r w:rsidRPr="00823BF2">
              <w:rPr>
                <w:sz w:val="18"/>
                <w:szCs w:val="18"/>
              </w:rPr>
              <w:t>Dust from vehicular movement on local roads and construction activities</w:t>
            </w:r>
          </w:p>
        </w:tc>
        <w:tc>
          <w:tcPr>
            <w:tcW w:w="7647" w:type="dxa"/>
          </w:tcPr>
          <w:p w14:paraId="27715387" w14:textId="0B22613E" w:rsidR="00C8481F" w:rsidRPr="003D129E" w:rsidRDefault="00C8481F" w:rsidP="00894464">
            <w:pPr>
              <w:pStyle w:val="ListParagraph"/>
              <w:numPr>
                <w:ilvl w:val="0"/>
                <w:numId w:val="44"/>
              </w:numPr>
              <w:spacing w:after="0"/>
              <w:ind w:left="360"/>
              <w:rPr>
                <w:sz w:val="18"/>
                <w:szCs w:val="18"/>
              </w:rPr>
            </w:pPr>
            <w:r w:rsidRPr="003D129E">
              <w:rPr>
                <w:sz w:val="18"/>
                <w:szCs w:val="18"/>
              </w:rPr>
              <w:t>Frequent sprinkling of water on the local roads and worksites to control dust emissions</w:t>
            </w:r>
          </w:p>
        </w:tc>
        <w:tc>
          <w:tcPr>
            <w:tcW w:w="1124" w:type="dxa"/>
          </w:tcPr>
          <w:p w14:paraId="419E3A15" w14:textId="40F937B4" w:rsidR="00C8481F" w:rsidRPr="00823BF2" w:rsidRDefault="00C8481F" w:rsidP="00C8481F">
            <w:pPr>
              <w:spacing w:after="0"/>
              <w:rPr>
                <w:sz w:val="18"/>
                <w:szCs w:val="18"/>
              </w:rPr>
            </w:pPr>
            <w:r w:rsidRPr="00823BF2">
              <w:rPr>
                <w:sz w:val="18"/>
                <w:szCs w:val="18"/>
              </w:rPr>
              <w:t>ECP 10</w:t>
            </w:r>
          </w:p>
        </w:tc>
        <w:tc>
          <w:tcPr>
            <w:tcW w:w="1427" w:type="dxa"/>
          </w:tcPr>
          <w:p w14:paraId="75C95217" w14:textId="77777777" w:rsidR="00C8481F" w:rsidRPr="00137B00" w:rsidRDefault="00C8481F" w:rsidP="00C8481F">
            <w:pPr>
              <w:spacing w:after="0"/>
              <w:rPr>
                <w:sz w:val="18"/>
                <w:szCs w:val="18"/>
              </w:rPr>
            </w:pPr>
            <w:r w:rsidRPr="00137B00">
              <w:rPr>
                <w:sz w:val="18"/>
                <w:szCs w:val="18"/>
              </w:rPr>
              <w:t>Contractor/</w:t>
            </w:r>
          </w:p>
          <w:p w14:paraId="6E2721E0" w14:textId="1A5624AA" w:rsidR="00C8481F" w:rsidRPr="00823BF2" w:rsidRDefault="00C8481F" w:rsidP="00C8481F">
            <w:pPr>
              <w:spacing w:after="0"/>
              <w:rPr>
                <w:sz w:val="18"/>
                <w:szCs w:val="18"/>
              </w:rPr>
            </w:pPr>
          </w:p>
        </w:tc>
        <w:tc>
          <w:tcPr>
            <w:tcW w:w="1418" w:type="dxa"/>
          </w:tcPr>
          <w:p w14:paraId="6A056898" w14:textId="77777777" w:rsidR="00C8481F" w:rsidRPr="00823BF2" w:rsidRDefault="00C8481F" w:rsidP="00C8481F">
            <w:pPr>
              <w:spacing w:after="0"/>
              <w:rPr>
                <w:sz w:val="18"/>
                <w:szCs w:val="18"/>
              </w:rPr>
            </w:pPr>
            <w:r w:rsidRPr="00823BF2">
              <w:rPr>
                <w:sz w:val="18"/>
                <w:szCs w:val="18"/>
              </w:rPr>
              <w:t>PIU</w:t>
            </w:r>
          </w:p>
          <w:p w14:paraId="6E4B7DF1" w14:textId="6C8A87B3" w:rsidR="00C8481F" w:rsidRPr="00823BF2" w:rsidRDefault="00C8481F" w:rsidP="00C8481F">
            <w:pPr>
              <w:spacing w:after="0"/>
              <w:rPr>
                <w:sz w:val="18"/>
                <w:szCs w:val="18"/>
              </w:rPr>
            </w:pPr>
            <w:r w:rsidRPr="00823BF2">
              <w:rPr>
                <w:sz w:val="18"/>
                <w:szCs w:val="18"/>
              </w:rPr>
              <w:t>CSC</w:t>
            </w:r>
          </w:p>
        </w:tc>
      </w:tr>
      <w:tr w:rsidR="00C8481F" w:rsidRPr="00823BF2" w14:paraId="59E9D573" w14:textId="77777777" w:rsidTr="00345ECA">
        <w:tc>
          <w:tcPr>
            <w:tcW w:w="2271" w:type="dxa"/>
          </w:tcPr>
          <w:p w14:paraId="67996051" w14:textId="39B030AB" w:rsidR="00C8481F" w:rsidRPr="00823BF2" w:rsidRDefault="00C8481F" w:rsidP="00C8481F">
            <w:pPr>
              <w:spacing w:after="0"/>
              <w:rPr>
                <w:sz w:val="18"/>
                <w:szCs w:val="18"/>
              </w:rPr>
            </w:pPr>
            <w:r w:rsidRPr="00823BF2">
              <w:rPr>
                <w:sz w:val="18"/>
                <w:szCs w:val="18"/>
              </w:rPr>
              <w:t>Impacts from the influx of labor from the outside areas</w:t>
            </w:r>
          </w:p>
        </w:tc>
        <w:tc>
          <w:tcPr>
            <w:tcW w:w="7647" w:type="dxa"/>
          </w:tcPr>
          <w:p w14:paraId="72DA0E64" w14:textId="2F0F7134" w:rsidR="00403364" w:rsidRDefault="00C21402" w:rsidP="00894464">
            <w:pPr>
              <w:pStyle w:val="ListParagraph"/>
              <w:numPr>
                <w:ilvl w:val="0"/>
                <w:numId w:val="44"/>
              </w:numPr>
              <w:spacing w:after="0"/>
              <w:ind w:left="360"/>
              <w:rPr>
                <w:sz w:val="18"/>
                <w:szCs w:val="18"/>
              </w:rPr>
            </w:pPr>
            <w:r>
              <w:rPr>
                <w:sz w:val="18"/>
                <w:szCs w:val="18"/>
              </w:rPr>
              <w:t>The h</w:t>
            </w:r>
            <w:r w:rsidR="00403364">
              <w:rPr>
                <w:sz w:val="18"/>
                <w:szCs w:val="18"/>
              </w:rPr>
              <w:t xml:space="preserve">iring of local labour </w:t>
            </w:r>
            <w:r w:rsidR="00C956B8">
              <w:rPr>
                <w:sz w:val="18"/>
                <w:szCs w:val="18"/>
              </w:rPr>
              <w:t>to the extent feasible</w:t>
            </w:r>
          </w:p>
          <w:p w14:paraId="1553972E" w14:textId="0C8748D2" w:rsidR="00C8481F" w:rsidRPr="003D129E" w:rsidRDefault="00C8481F" w:rsidP="00894464">
            <w:pPr>
              <w:pStyle w:val="ListParagraph"/>
              <w:numPr>
                <w:ilvl w:val="0"/>
                <w:numId w:val="44"/>
              </w:numPr>
              <w:spacing w:after="0"/>
              <w:ind w:left="360"/>
              <w:rPr>
                <w:sz w:val="18"/>
                <w:szCs w:val="18"/>
              </w:rPr>
            </w:pPr>
            <w:r w:rsidRPr="003D129E">
              <w:rPr>
                <w:sz w:val="18"/>
                <w:szCs w:val="18"/>
              </w:rPr>
              <w:t>A construction camp will be built with all adequate facilities (safe drinking water and sanitation, kitchen, rest areas, recreation)</w:t>
            </w:r>
            <w:r w:rsidR="00C956B8">
              <w:rPr>
                <w:sz w:val="18"/>
                <w:szCs w:val="18"/>
              </w:rPr>
              <w:t xml:space="preserve"> for all outstation workers</w:t>
            </w:r>
            <w:r w:rsidRPr="003D129E">
              <w:rPr>
                <w:sz w:val="18"/>
                <w:szCs w:val="18"/>
              </w:rPr>
              <w:t xml:space="preserve"> </w:t>
            </w:r>
          </w:p>
          <w:p w14:paraId="0210FEC3" w14:textId="42DB86F8" w:rsidR="00C8481F" w:rsidRPr="003D129E" w:rsidRDefault="00C8481F" w:rsidP="00894464">
            <w:pPr>
              <w:pStyle w:val="ListParagraph"/>
              <w:numPr>
                <w:ilvl w:val="0"/>
                <w:numId w:val="44"/>
              </w:numPr>
              <w:spacing w:after="0"/>
              <w:ind w:left="360"/>
              <w:rPr>
                <w:sz w:val="18"/>
                <w:szCs w:val="18"/>
              </w:rPr>
            </w:pPr>
            <w:r w:rsidRPr="003D129E">
              <w:rPr>
                <w:sz w:val="18"/>
                <w:szCs w:val="18"/>
              </w:rPr>
              <w:t xml:space="preserve">The Contractor will establish a mechanism to collect the complaints from the workers and address those complaints by the approved GRM plan </w:t>
            </w:r>
          </w:p>
        </w:tc>
        <w:tc>
          <w:tcPr>
            <w:tcW w:w="1124" w:type="dxa"/>
          </w:tcPr>
          <w:p w14:paraId="7AD5A7F7" w14:textId="77777777" w:rsidR="00C8481F" w:rsidRPr="00823BF2" w:rsidRDefault="00C8481F" w:rsidP="00C8481F">
            <w:pPr>
              <w:spacing w:after="0"/>
              <w:rPr>
                <w:sz w:val="18"/>
                <w:szCs w:val="18"/>
              </w:rPr>
            </w:pPr>
            <w:r w:rsidRPr="00823BF2">
              <w:rPr>
                <w:sz w:val="18"/>
                <w:szCs w:val="18"/>
              </w:rPr>
              <w:t>ECP 16</w:t>
            </w:r>
          </w:p>
          <w:p w14:paraId="7199A0B2" w14:textId="77777777" w:rsidR="00C8481F" w:rsidRPr="00137B00" w:rsidRDefault="00C8481F" w:rsidP="00C8481F">
            <w:pPr>
              <w:spacing w:after="0"/>
              <w:rPr>
                <w:sz w:val="18"/>
                <w:szCs w:val="18"/>
              </w:rPr>
            </w:pPr>
            <w:r w:rsidRPr="00137B00">
              <w:rPr>
                <w:sz w:val="18"/>
                <w:szCs w:val="18"/>
              </w:rPr>
              <w:t>ECP 17</w:t>
            </w:r>
          </w:p>
          <w:p w14:paraId="610A3191" w14:textId="26D8F55A" w:rsidR="00C8481F" w:rsidRPr="00823BF2" w:rsidRDefault="00C8481F" w:rsidP="00C8481F">
            <w:pPr>
              <w:spacing w:after="0"/>
              <w:rPr>
                <w:sz w:val="18"/>
                <w:szCs w:val="18"/>
              </w:rPr>
            </w:pPr>
          </w:p>
        </w:tc>
        <w:tc>
          <w:tcPr>
            <w:tcW w:w="1427" w:type="dxa"/>
          </w:tcPr>
          <w:p w14:paraId="19C14A03" w14:textId="77777777" w:rsidR="00C8481F" w:rsidRPr="00823BF2" w:rsidRDefault="00C8481F" w:rsidP="00C8481F">
            <w:pPr>
              <w:spacing w:after="0"/>
              <w:rPr>
                <w:sz w:val="18"/>
                <w:szCs w:val="18"/>
              </w:rPr>
            </w:pPr>
            <w:r w:rsidRPr="00823BF2">
              <w:rPr>
                <w:sz w:val="18"/>
                <w:szCs w:val="18"/>
              </w:rPr>
              <w:t>Contractor/</w:t>
            </w:r>
          </w:p>
          <w:p w14:paraId="5F1C6064" w14:textId="1984E13B" w:rsidR="00C8481F" w:rsidRPr="00823BF2" w:rsidRDefault="00C8481F" w:rsidP="00C8481F">
            <w:pPr>
              <w:spacing w:after="0"/>
              <w:rPr>
                <w:sz w:val="18"/>
                <w:szCs w:val="18"/>
              </w:rPr>
            </w:pPr>
          </w:p>
        </w:tc>
        <w:tc>
          <w:tcPr>
            <w:tcW w:w="1418" w:type="dxa"/>
          </w:tcPr>
          <w:p w14:paraId="6E465140" w14:textId="77777777" w:rsidR="00C8481F" w:rsidRPr="00823BF2" w:rsidRDefault="00C8481F" w:rsidP="00C8481F">
            <w:pPr>
              <w:spacing w:after="0"/>
              <w:rPr>
                <w:sz w:val="18"/>
                <w:szCs w:val="18"/>
              </w:rPr>
            </w:pPr>
            <w:r w:rsidRPr="00823BF2">
              <w:rPr>
                <w:sz w:val="18"/>
                <w:szCs w:val="18"/>
              </w:rPr>
              <w:t>PIU</w:t>
            </w:r>
          </w:p>
          <w:p w14:paraId="5EAACF91" w14:textId="1AA7F518" w:rsidR="00C8481F" w:rsidRPr="00823BF2" w:rsidRDefault="00C8481F" w:rsidP="00C8481F">
            <w:pPr>
              <w:spacing w:after="0"/>
              <w:rPr>
                <w:sz w:val="18"/>
                <w:szCs w:val="18"/>
              </w:rPr>
            </w:pPr>
            <w:r w:rsidRPr="00823BF2">
              <w:rPr>
                <w:sz w:val="18"/>
                <w:szCs w:val="18"/>
              </w:rPr>
              <w:t>CSC</w:t>
            </w:r>
          </w:p>
        </w:tc>
      </w:tr>
      <w:tr w:rsidR="00C8481F" w:rsidRPr="00823BF2" w14:paraId="5F75C8E9" w14:textId="77777777" w:rsidTr="00345ECA">
        <w:tc>
          <w:tcPr>
            <w:tcW w:w="2271" w:type="dxa"/>
          </w:tcPr>
          <w:p w14:paraId="44A975B3" w14:textId="18EBF178" w:rsidR="00C8481F" w:rsidRPr="00823BF2" w:rsidRDefault="00C8481F" w:rsidP="00C8481F">
            <w:pPr>
              <w:spacing w:after="0"/>
              <w:rPr>
                <w:sz w:val="18"/>
                <w:szCs w:val="18"/>
              </w:rPr>
            </w:pPr>
            <w:r w:rsidRPr="00823BF2">
              <w:rPr>
                <w:sz w:val="18"/>
                <w:szCs w:val="18"/>
              </w:rPr>
              <w:t>Possible cultural conflicts between communities and workers and health impacts, including women’s privacy and access and gender-based violence</w:t>
            </w:r>
          </w:p>
          <w:p w14:paraId="24C95F15" w14:textId="77777777" w:rsidR="00C8481F" w:rsidRPr="00823BF2" w:rsidRDefault="00C8481F" w:rsidP="00C8481F">
            <w:pPr>
              <w:spacing w:after="0"/>
              <w:rPr>
                <w:sz w:val="18"/>
                <w:szCs w:val="18"/>
              </w:rPr>
            </w:pPr>
          </w:p>
        </w:tc>
        <w:tc>
          <w:tcPr>
            <w:tcW w:w="7647" w:type="dxa"/>
          </w:tcPr>
          <w:p w14:paraId="341532D0" w14:textId="77777777" w:rsidR="00C8481F" w:rsidRPr="003D129E" w:rsidRDefault="00C8481F" w:rsidP="00894464">
            <w:pPr>
              <w:pStyle w:val="ListParagraph"/>
              <w:numPr>
                <w:ilvl w:val="0"/>
                <w:numId w:val="44"/>
              </w:numPr>
              <w:spacing w:after="0"/>
              <w:ind w:left="360"/>
              <w:rPr>
                <w:sz w:val="18"/>
                <w:szCs w:val="18"/>
              </w:rPr>
            </w:pPr>
            <w:r w:rsidRPr="003D129E">
              <w:rPr>
                <w:sz w:val="18"/>
                <w:szCs w:val="18"/>
              </w:rPr>
              <w:t xml:space="preserve">The contractor’s code of conduct shall cover the program to promote awareness to the construction workers on respecting the local community, avoiding gender-based violence, and the risk of spreading sexually transmitted diseases. </w:t>
            </w:r>
          </w:p>
          <w:p w14:paraId="5C51792D" w14:textId="2C4B26C9" w:rsidR="00C8481F" w:rsidRPr="003D129E" w:rsidRDefault="00C8481F" w:rsidP="00894464">
            <w:pPr>
              <w:pStyle w:val="ListParagraph"/>
              <w:numPr>
                <w:ilvl w:val="0"/>
                <w:numId w:val="44"/>
              </w:numPr>
              <w:spacing w:after="0"/>
              <w:ind w:left="360"/>
              <w:rPr>
                <w:sz w:val="18"/>
                <w:szCs w:val="18"/>
              </w:rPr>
            </w:pPr>
            <w:r w:rsidRPr="003D129E">
              <w:rPr>
                <w:sz w:val="18"/>
                <w:szCs w:val="18"/>
              </w:rPr>
              <w:t>The Contractor’s monthly training program will cover topics related to Code of Conduct such as sexual harassment, particularly towards women and children, violence, including sexual and/or gender-based violence and respectful attitude while interacting with the local community</w:t>
            </w:r>
          </w:p>
        </w:tc>
        <w:tc>
          <w:tcPr>
            <w:tcW w:w="1124" w:type="dxa"/>
          </w:tcPr>
          <w:p w14:paraId="3CA2974D" w14:textId="5A1BC2F6" w:rsidR="00C8481F" w:rsidRPr="00823BF2" w:rsidRDefault="00C8481F" w:rsidP="00C8481F">
            <w:pPr>
              <w:spacing w:after="0"/>
              <w:rPr>
                <w:sz w:val="18"/>
                <w:szCs w:val="18"/>
              </w:rPr>
            </w:pPr>
            <w:r w:rsidRPr="00823BF2">
              <w:rPr>
                <w:sz w:val="18"/>
                <w:szCs w:val="18"/>
              </w:rPr>
              <w:t>ECP 17</w:t>
            </w:r>
          </w:p>
        </w:tc>
        <w:tc>
          <w:tcPr>
            <w:tcW w:w="1427" w:type="dxa"/>
          </w:tcPr>
          <w:p w14:paraId="1738A41C" w14:textId="77777777" w:rsidR="00C8481F" w:rsidRPr="00137B00" w:rsidRDefault="00C8481F" w:rsidP="00C8481F">
            <w:pPr>
              <w:spacing w:after="0"/>
              <w:rPr>
                <w:sz w:val="18"/>
                <w:szCs w:val="18"/>
              </w:rPr>
            </w:pPr>
            <w:r w:rsidRPr="00137B00">
              <w:rPr>
                <w:sz w:val="18"/>
                <w:szCs w:val="18"/>
              </w:rPr>
              <w:t>Contractor/</w:t>
            </w:r>
          </w:p>
          <w:p w14:paraId="44934AA7" w14:textId="3872627A" w:rsidR="00C8481F" w:rsidRPr="00823BF2" w:rsidRDefault="00C8481F" w:rsidP="00C8481F">
            <w:pPr>
              <w:spacing w:after="0"/>
              <w:rPr>
                <w:sz w:val="18"/>
                <w:szCs w:val="18"/>
              </w:rPr>
            </w:pPr>
          </w:p>
        </w:tc>
        <w:tc>
          <w:tcPr>
            <w:tcW w:w="1418" w:type="dxa"/>
          </w:tcPr>
          <w:p w14:paraId="0B4C5DBA" w14:textId="77777777" w:rsidR="00C8481F" w:rsidRPr="00823BF2" w:rsidRDefault="00C8481F" w:rsidP="00C8481F">
            <w:pPr>
              <w:spacing w:after="0"/>
              <w:rPr>
                <w:sz w:val="18"/>
                <w:szCs w:val="18"/>
              </w:rPr>
            </w:pPr>
            <w:r w:rsidRPr="00823BF2">
              <w:rPr>
                <w:sz w:val="18"/>
                <w:szCs w:val="18"/>
              </w:rPr>
              <w:t>PIU</w:t>
            </w:r>
          </w:p>
          <w:p w14:paraId="61A3AECD" w14:textId="0BB45E26" w:rsidR="00C8481F" w:rsidRPr="00823BF2" w:rsidRDefault="00C8481F" w:rsidP="00C8481F">
            <w:pPr>
              <w:spacing w:after="0"/>
              <w:rPr>
                <w:sz w:val="18"/>
                <w:szCs w:val="18"/>
              </w:rPr>
            </w:pPr>
            <w:r w:rsidRPr="00823BF2">
              <w:rPr>
                <w:sz w:val="18"/>
                <w:szCs w:val="18"/>
              </w:rPr>
              <w:t>CSC</w:t>
            </w:r>
          </w:p>
        </w:tc>
      </w:tr>
      <w:tr w:rsidR="00C8481F" w:rsidRPr="00823BF2" w14:paraId="01DE418B" w14:textId="77777777" w:rsidTr="00345ECA">
        <w:tc>
          <w:tcPr>
            <w:tcW w:w="2271" w:type="dxa"/>
          </w:tcPr>
          <w:p w14:paraId="46852858" w14:textId="4006767F" w:rsidR="00C8481F" w:rsidRPr="00823BF2" w:rsidRDefault="00C8481F" w:rsidP="00C8481F">
            <w:pPr>
              <w:spacing w:after="0"/>
              <w:rPr>
                <w:sz w:val="18"/>
                <w:szCs w:val="18"/>
              </w:rPr>
            </w:pPr>
            <w:r w:rsidRPr="00823BF2">
              <w:rPr>
                <w:sz w:val="18"/>
                <w:szCs w:val="18"/>
              </w:rPr>
              <w:t xml:space="preserve">Workers Health and Safety due to hazards associated with the construction activities </w:t>
            </w:r>
          </w:p>
          <w:p w14:paraId="578B2BA4" w14:textId="77777777" w:rsidR="00C8481F" w:rsidRPr="00823BF2" w:rsidRDefault="00C8481F" w:rsidP="00C8481F">
            <w:pPr>
              <w:spacing w:after="0"/>
              <w:rPr>
                <w:sz w:val="18"/>
                <w:szCs w:val="18"/>
              </w:rPr>
            </w:pPr>
          </w:p>
          <w:p w14:paraId="139953F8" w14:textId="77777777" w:rsidR="00C8481F" w:rsidRPr="00823BF2" w:rsidRDefault="00C8481F" w:rsidP="00C8481F">
            <w:pPr>
              <w:spacing w:after="0"/>
              <w:rPr>
                <w:sz w:val="18"/>
                <w:szCs w:val="18"/>
              </w:rPr>
            </w:pPr>
          </w:p>
        </w:tc>
        <w:tc>
          <w:tcPr>
            <w:tcW w:w="7647" w:type="dxa"/>
          </w:tcPr>
          <w:p w14:paraId="15C4B819" w14:textId="77777777" w:rsidR="00C8481F" w:rsidRPr="00823BF2" w:rsidRDefault="00C8481F" w:rsidP="00894464">
            <w:pPr>
              <w:pStyle w:val="ListParagraph"/>
              <w:numPr>
                <w:ilvl w:val="0"/>
                <w:numId w:val="44"/>
              </w:numPr>
              <w:spacing w:after="0"/>
              <w:ind w:left="360"/>
              <w:rPr>
                <w:sz w:val="18"/>
                <w:szCs w:val="18"/>
              </w:rPr>
            </w:pPr>
            <w:r w:rsidRPr="00823BF2">
              <w:rPr>
                <w:sz w:val="18"/>
                <w:szCs w:val="18"/>
              </w:rPr>
              <w:t>Use of relevant personal protection equipment at all times</w:t>
            </w:r>
          </w:p>
          <w:p w14:paraId="36D75533" w14:textId="77777777" w:rsidR="00C8481F" w:rsidRPr="00823BF2" w:rsidRDefault="00C8481F" w:rsidP="00894464">
            <w:pPr>
              <w:pStyle w:val="ListParagraph"/>
              <w:numPr>
                <w:ilvl w:val="0"/>
                <w:numId w:val="44"/>
              </w:numPr>
              <w:spacing w:after="0"/>
              <w:ind w:left="360"/>
              <w:rPr>
                <w:sz w:val="18"/>
                <w:szCs w:val="18"/>
              </w:rPr>
            </w:pPr>
            <w:r w:rsidRPr="00823BF2">
              <w:rPr>
                <w:sz w:val="18"/>
                <w:szCs w:val="18"/>
              </w:rPr>
              <w:t>Regular training program for workers on occupational health safety (monthly training and daily toolbox talks)</w:t>
            </w:r>
          </w:p>
          <w:p w14:paraId="7DEC4F41" w14:textId="77777777" w:rsidR="00C8481F" w:rsidRPr="00823BF2" w:rsidRDefault="00C8481F" w:rsidP="00894464">
            <w:pPr>
              <w:pStyle w:val="ListParagraph"/>
              <w:numPr>
                <w:ilvl w:val="0"/>
                <w:numId w:val="44"/>
              </w:numPr>
              <w:spacing w:after="0"/>
              <w:ind w:left="360"/>
              <w:rPr>
                <w:sz w:val="18"/>
                <w:szCs w:val="18"/>
              </w:rPr>
            </w:pPr>
            <w:r w:rsidRPr="00823BF2">
              <w:rPr>
                <w:sz w:val="18"/>
                <w:szCs w:val="18"/>
              </w:rPr>
              <w:t>Incident investigation and reporting</w:t>
            </w:r>
          </w:p>
          <w:p w14:paraId="7C36FF9F" w14:textId="64D99A4F" w:rsidR="00C8481F" w:rsidRPr="00065008" w:rsidRDefault="00065008" w:rsidP="00894464">
            <w:pPr>
              <w:pStyle w:val="ListParagraph"/>
              <w:numPr>
                <w:ilvl w:val="0"/>
                <w:numId w:val="44"/>
              </w:numPr>
              <w:spacing w:after="0"/>
              <w:ind w:left="360"/>
              <w:rPr>
                <w:sz w:val="18"/>
                <w:szCs w:val="18"/>
              </w:rPr>
            </w:pPr>
            <w:r>
              <w:rPr>
                <w:sz w:val="18"/>
                <w:szCs w:val="18"/>
              </w:rPr>
              <w:t>Availability of first aid facilities at the construction sties</w:t>
            </w:r>
          </w:p>
        </w:tc>
        <w:tc>
          <w:tcPr>
            <w:tcW w:w="1124" w:type="dxa"/>
          </w:tcPr>
          <w:p w14:paraId="16D2E544" w14:textId="77777777" w:rsidR="00C8481F" w:rsidRPr="00137B00" w:rsidRDefault="00C8481F" w:rsidP="00C8481F">
            <w:pPr>
              <w:spacing w:after="0"/>
              <w:rPr>
                <w:sz w:val="18"/>
                <w:szCs w:val="18"/>
              </w:rPr>
            </w:pPr>
            <w:r w:rsidRPr="00137B00">
              <w:rPr>
                <w:sz w:val="18"/>
                <w:szCs w:val="18"/>
              </w:rPr>
              <w:t>ECP 18</w:t>
            </w:r>
          </w:p>
          <w:p w14:paraId="33B20CCA" w14:textId="77777777" w:rsidR="00C8481F" w:rsidRPr="00823BF2" w:rsidRDefault="00C8481F" w:rsidP="00C8481F">
            <w:pPr>
              <w:spacing w:after="0"/>
              <w:rPr>
                <w:sz w:val="18"/>
                <w:szCs w:val="18"/>
              </w:rPr>
            </w:pPr>
            <w:r w:rsidRPr="00823BF2">
              <w:rPr>
                <w:sz w:val="18"/>
                <w:szCs w:val="18"/>
              </w:rPr>
              <w:t>ECP 19</w:t>
            </w:r>
          </w:p>
          <w:p w14:paraId="64F96F3F" w14:textId="77777777" w:rsidR="00C8481F" w:rsidRPr="00823BF2" w:rsidRDefault="00C8481F" w:rsidP="00C8481F">
            <w:pPr>
              <w:spacing w:after="0"/>
              <w:rPr>
                <w:sz w:val="18"/>
                <w:szCs w:val="18"/>
              </w:rPr>
            </w:pPr>
          </w:p>
        </w:tc>
        <w:tc>
          <w:tcPr>
            <w:tcW w:w="1427" w:type="dxa"/>
          </w:tcPr>
          <w:p w14:paraId="270D433C" w14:textId="77777777" w:rsidR="00C8481F" w:rsidRPr="00823BF2" w:rsidRDefault="00C8481F" w:rsidP="00C8481F">
            <w:pPr>
              <w:spacing w:after="0"/>
              <w:rPr>
                <w:sz w:val="18"/>
                <w:szCs w:val="18"/>
              </w:rPr>
            </w:pPr>
            <w:r w:rsidRPr="00823BF2">
              <w:rPr>
                <w:sz w:val="18"/>
                <w:szCs w:val="18"/>
              </w:rPr>
              <w:t>Contractor/</w:t>
            </w:r>
          </w:p>
          <w:p w14:paraId="502DA0B9" w14:textId="218C866A" w:rsidR="00C8481F" w:rsidRPr="00823BF2" w:rsidRDefault="00C8481F" w:rsidP="00C8481F">
            <w:pPr>
              <w:spacing w:after="0"/>
              <w:rPr>
                <w:sz w:val="18"/>
                <w:szCs w:val="18"/>
              </w:rPr>
            </w:pPr>
          </w:p>
        </w:tc>
        <w:tc>
          <w:tcPr>
            <w:tcW w:w="1418" w:type="dxa"/>
          </w:tcPr>
          <w:p w14:paraId="33BAC9BE" w14:textId="77777777" w:rsidR="00C8481F" w:rsidRPr="00823BF2" w:rsidRDefault="00C8481F" w:rsidP="00C8481F">
            <w:pPr>
              <w:spacing w:after="0"/>
              <w:rPr>
                <w:sz w:val="18"/>
                <w:szCs w:val="18"/>
              </w:rPr>
            </w:pPr>
            <w:r w:rsidRPr="00823BF2">
              <w:rPr>
                <w:sz w:val="18"/>
                <w:szCs w:val="18"/>
              </w:rPr>
              <w:t>PIU</w:t>
            </w:r>
          </w:p>
          <w:p w14:paraId="017BB513" w14:textId="1FDA583D" w:rsidR="00C8481F" w:rsidRPr="00823BF2" w:rsidRDefault="00C8481F" w:rsidP="00C8481F">
            <w:pPr>
              <w:spacing w:after="0"/>
              <w:rPr>
                <w:sz w:val="18"/>
                <w:szCs w:val="18"/>
              </w:rPr>
            </w:pPr>
            <w:r w:rsidRPr="00823BF2">
              <w:rPr>
                <w:sz w:val="18"/>
                <w:szCs w:val="18"/>
              </w:rPr>
              <w:t>CSC</w:t>
            </w:r>
          </w:p>
        </w:tc>
      </w:tr>
      <w:tr w:rsidR="00C8481F" w:rsidRPr="00823BF2" w14:paraId="46450D4B" w14:textId="77777777" w:rsidTr="00345ECA">
        <w:tc>
          <w:tcPr>
            <w:tcW w:w="2271" w:type="dxa"/>
          </w:tcPr>
          <w:p w14:paraId="621BC91D" w14:textId="1DBD408B" w:rsidR="00C8481F" w:rsidRPr="00823BF2" w:rsidRDefault="00C8481F" w:rsidP="00C8481F">
            <w:pPr>
              <w:spacing w:after="0"/>
              <w:rPr>
                <w:sz w:val="18"/>
                <w:szCs w:val="18"/>
              </w:rPr>
            </w:pPr>
            <w:r w:rsidRPr="00823BF2">
              <w:rPr>
                <w:sz w:val="18"/>
                <w:szCs w:val="18"/>
              </w:rPr>
              <w:t xml:space="preserve">Risk of child labor </w:t>
            </w:r>
          </w:p>
          <w:p w14:paraId="79425CFE" w14:textId="77777777" w:rsidR="00C8481F" w:rsidRPr="00823BF2" w:rsidRDefault="00C8481F" w:rsidP="00C8481F">
            <w:pPr>
              <w:spacing w:after="0"/>
              <w:rPr>
                <w:sz w:val="18"/>
                <w:szCs w:val="18"/>
              </w:rPr>
            </w:pPr>
          </w:p>
        </w:tc>
        <w:tc>
          <w:tcPr>
            <w:tcW w:w="7647" w:type="dxa"/>
          </w:tcPr>
          <w:p w14:paraId="01F686E5" w14:textId="5EFF59B1" w:rsidR="00C8481F" w:rsidRPr="00823BF2" w:rsidRDefault="00C8481F" w:rsidP="00894464">
            <w:pPr>
              <w:pStyle w:val="ListParagraph"/>
              <w:numPr>
                <w:ilvl w:val="0"/>
                <w:numId w:val="44"/>
              </w:numPr>
              <w:spacing w:after="0"/>
              <w:ind w:left="360"/>
              <w:rPr>
                <w:sz w:val="18"/>
                <w:szCs w:val="18"/>
              </w:rPr>
            </w:pPr>
            <w:r w:rsidRPr="00823BF2">
              <w:rPr>
                <w:sz w:val="18"/>
                <w:szCs w:val="18"/>
              </w:rPr>
              <w:t>No hiring of workers less than 18 years of age</w:t>
            </w:r>
          </w:p>
        </w:tc>
        <w:tc>
          <w:tcPr>
            <w:tcW w:w="1124" w:type="dxa"/>
          </w:tcPr>
          <w:p w14:paraId="0520B452" w14:textId="77777777" w:rsidR="00C8481F" w:rsidRPr="00823BF2" w:rsidRDefault="00C8481F" w:rsidP="00C8481F">
            <w:pPr>
              <w:spacing w:after="0"/>
              <w:rPr>
                <w:sz w:val="18"/>
                <w:szCs w:val="18"/>
              </w:rPr>
            </w:pPr>
            <w:r w:rsidRPr="00823BF2">
              <w:rPr>
                <w:sz w:val="18"/>
                <w:szCs w:val="18"/>
              </w:rPr>
              <w:t>ECP 15</w:t>
            </w:r>
          </w:p>
          <w:p w14:paraId="69A1B42A" w14:textId="52B2592C" w:rsidR="00C8481F" w:rsidRPr="00823BF2" w:rsidRDefault="00C8481F" w:rsidP="00C8481F">
            <w:pPr>
              <w:spacing w:after="0"/>
              <w:rPr>
                <w:sz w:val="18"/>
                <w:szCs w:val="18"/>
              </w:rPr>
            </w:pPr>
            <w:r w:rsidRPr="00823BF2">
              <w:rPr>
                <w:sz w:val="18"/>
                <w:szCs w:val="18"/>
              </w:rPr>
              <w:t>Annex 8</w:t>
            </w:r>
          </w:p>
        </w:tc>
        <w:tc>
          <w:tcPr>
            <w:tcW w:w="1427" w:type="dxa"/>
          </w:tcPr>
          <w:p w14:paraId="1164C3DA" w14:textId="77777777" w:rsidR="00C8481F" w:rsidRPr="00823BF2" w:rsidRDefault="00C8481F" w:rsidP="00C8481F">
            <w:pPr>
              <w:spacing w:after="0"/>
              <w:rPr>
                <w:sz w:val="18"/>
                <w:szCs w:val="18"/>
              </w:rPr>
            </w:pPr>
            <w:r w:rsidRPr="00823BF2">
              <w:rPr>
                <w:sz w:val="18"/>
                <w:szCs w:val="18"/>
              </w:rPr>
              <w:t>Contractor/</w:t>
            </w:r>
          </w:p>
          <w:p w14:paraId="7B899935" w14:textId="1677EA50" w:rsidR="00C8481F" w:rsidRPr="00823BF2" w:rsidRDefault="00C8481F" w:rsidP="00C8481F">
            <w:pPr>
              <w:spacing w:after="0"/>
              <w:rPr>
                <w:sz w:val="18"/>
                <w:szCs w:val="18"/>
              </w:rPr>
            </w:pPr>
          </w:p>
        </w:tc>
        <w:tc>
          <w:tcPr>
            <w:tcW w:w="1418" w:type="dxa"/>
          </w:tcPr>
          <w:p w14:paraId="58C1ED99" w14:textId="77777777" w:rsidR="00C8481F" w:rsidRPr="00823BF2" w:rsidRDefault="00C8481F" w:rsidP="00C8481F">
            <w:pPr>
              <w:spacing w:after="0"/>
              <w:rPr>
                <w:sz w:val="18"/>
                <w:szCs w:val="18"/>
              </w:rPr>
            </w:pPr>
            <w:r w:rsidRPr="00823BF2">
              <w:rPr>
                <w:sz w:val="18"/>
                <w:szCs w:val="18"/>
              </w:rPr>
              <w:t>PIU</w:t>
            </w:r>
          </w:p>
          <w:p w14:paraId="68C770F3" w14:textId="22C4F64D" w:rsidR="00C8481F" w:rsidRPr="00823BF2" w:rsidRDefault="00C8481F" w:rsidP="00C8481F">
            <w:pPr>
              <w:spacing w:after="0"/>
              <w:rPr>
                <w:sz w:val="18"/>
                <w:szCs w:val="18"/>
              </w:rPr>
            </w:pPr>
            <w:r w:rsidRPr="00823BF2">
              <w:rPr>
                <w:sz w:val="18"/>
                <w:szCs w:val="18"/>
              </w:rPr>
              <w:t>CSC</w:t>
            </w:r>
          </w:p>
        </w:tc>
      </w:tr>
      <w:tr w:rsidR="00C8481F" w:rsidRPr="00823BF2" w14:paraId="4FFFF3A4" w14:textId="77777777" w:rsidTr="00345ECA">
        <w:tc>
          <w:tcPr>
            <w:tcW w:w="2271" w:type="dxa"/>
          </w:tcPr>
          <w:p w14:paraId="37BE5E06" w14:textId="0061DD55" w:rsidR="00C8481F" w:rsidRPr="00823BF2" w:rsidRDefault="00C8481F" w:rsidP="00C8481F">
            <w:pPr>
              <w:spacing w:after="0"/>
              <w:rPr>
                <w:sz w:val="18"/>
                <w:szCs w:val="18"/>
              </w:rPr>
            </w:pPr>
            <w:r w:rsidRPr="00823BF2">
              <w:rPr>
                <w:sz w:val="18"/>
                <w:szCs w:val="18"/>
              </w:rPr>
              <w:t>Impact on women and girls’ privacy due to the presence of construction labor</w:t>
            </w:r>
          </w:p>
        </w:tc>
        <w:tc>
          <w:tcPr>
            <w:tcW w:w="7647" w:type="dxa"/>
          </w:tcPr>
          <w:p w14:paraId="1D29EF89" w14:textId="1BB2E25A" w:rsidR="00C8481F" w:rsidRPr="00823BF2" w:rsidRDefault="00C8481F" w:rsidP="00894464">
            <w:pPr>
              <w:pStyle w:val="ListParagraph"/>
              <w:numPr>
                <w:ilvl w:val="0"/>
                <w:numId w:val="44"/>
              </w:numPr>
              <w:spacing w:after="0"/>
              <w:ind w:left="360"/>
              <w:rPr>
                <w:sz w:val="18"/>
                <w:szCs w:val="18"/>
              </w:rPr>
            </w:pPr>
            <w:r w:rsidRPr="00823BF2">
              <w:rPr>
                <w:sz w:val="18"/>
                <w:szCs w:val="18"/>
              </w:rPr>
              <w:t>Measures to protect the privacy of women and girls by the contractor, sub-contractors and service providers</w:t>
            </w:r>
          </w:p>
        </w:tc>
        <w:tc>
          <w:tcPr>
            <w:tcW w:w="1124" w:type="dxa"/>
          </w:tcPr>
          <w:p w14:paraId="38A2600D" w14:textId="77777777" w:rsidR="00C8481F" w:rsidRPr="00823BF2" w:rsidRDefault="00C8481F" w:rsidP="00C8481F">
            <w:pPr>
              <w:spacing w:after="0"/>
              <w:rPr>
                <w:sz w:val="18"/>
                <w:szCs w:val="18"/>
              </w:rPr>
            </w:pPr>
            <w:r w:rsidRPr="00823BF2">
              <w:rPr>
                <w:sz w:val="18"/>
                <w:szCs w:val="18"/>
              </w:rPr>
              <w:t>ECP 16</w:t>
            </w:r>
          </w:p>
          <w:p w14:paraId="484BA5E5" w14:textId="77777777" w:rsidR="00C8481F" w:rsidRPr="00823BF2" w:rsidRDefault="00C8481F" w:rsidP="00C8481F">
            <w:pPr>
              <w:spacing w:after="0"/>
              <w:rPr>
                <w:sz w:val="18"/>
                <w:szCs w:val="18"/>
              </w:rPr>
            </w:pPr>
            <w:r w:rsidRPr="00823BF2">
              <w:rPr>
                <w:sz w:val="18"/>
                <w:szCs w:val="18"/>
              </w:rPr>
              <w:t>ECP 17</w:t>
            </w:r>
          </w:p>
          <w:p w14:paraId="6CD72F10" w14:textId="19280D7F" w:rsidR="00C8481F" w:rsidRPr="00823BF2" w:rsidRDefault="00C8481F" w:rsidP="00C8481F">
            <w:pPr>
              <w:spacing w:after="0"/>
              <w:rPr>
                <w:sz w:val="18"/>
                <w:szCs w:val="18"/>
              </w:rPr>
            </w:pPr>
            <w:r w:rsidRPr="00823BF2">
              <w:rPr>
                <w:sz w:val="18"/>
                <w:szCs w:val="18"/>
              </w:rPr>
              <w:t>Annex 8</w:t>
            </w:r>
          </w:p>
        </w:tc>
        <w:tc>
          <w:tcPr>
            <w:tcW w:w="1427" w:type="dxa"/>
          </w:tcPr>
          <w:p w14:paraId="50FD45BE" w14:textId="77777777" w:rsidR="00C8481F" w:rsidRPr="00823BF2" w:rsidRDefault="00C8481F" w:rsidP="00C8481F">
            <w:pPr>
              <w:spacing w:after="0"/>
              <w:rPr>
                <w:sz w:val="18"/>
                <w:szCs w:val="18"/>
              </w:rPr>
            </w:pPr>
            <w:r w:rsidRPr="00823BF2">
              <w:rPr>
                <w:sz w:val="18"/>
                <w:szCs w:val="18"/>
              </w:rPr>
              <w:t>Contractor/</w:t>
            </w:r>
          </w:p>
          <w:p w14:paraId="16355FEB" w14:textId="7929BB24" w:rsidR="00C8481F" w:rsidRPr="00823BF2" w:rsidRDefault="00C8481F" w:rsidP="00C8481F">
            <w:pPr>
              <w:spacing w:after="0"/>
              <w:rPr>
                <w:sz w:val="18"/>
                <w:szCs w:val="18"/>
              </w:rPr>
            </w:pPr>
          </w:p>
        </w:tc>
        <w:tc>
          <w:tcPr>
            <w:tcW w:w="1418" w:type="dxa"/>
          </w:tcPr>
          <w:p w14:paraId="16783019" w14:textId="77777777" w:rsidR="00C8481F" w:rsidRPr="00823BF2" w:rsidRDefault="00C8481F" w:rsidP="00C8481F">
            <w:pPr>
              <w:spacing w:after="0"/>
              <w:rPr>
                <w:sz w:val="18"/>
                <w:szCs w:val="18"/>
              </w:rPr>
            </w:pPr>
            <w:r w:rsidRPr="00823BF2">
              <w:rPr>
                <w:sz w:val="18"/>
                <w:szCs w:val="18"/>
              </w:rPr>
              <w:t>PIU</w:t>
            </w:r>
          </w:p>
          <w:p w14:paraId="18AD6B74" w14:textId="1BD9FF2F" w:rsidR="00C8481F" w:rsidRPr="00823BF2" w:rsidRDefault="00C8481F" w:rsidP="00C8481F">
            <w:pPr>
              <w:spacing w:after="0"/>
              <w:rPr>
                <w:sz w:val="18"/>
                <w:szCs w:val="18"/>
              </w:rPr>
            </w:pPr>
            <w:r w:rsidRPr="00823BF2">
              <w:rPr>
                <w:sz w:val="18"/>
                <w:szCs w:val="18"/>
              </w:rPr>
              <w:t>CSC</w:t>
            </w:r>
          </w:p>
        </w:tc>
      </w:tr>
    </w:tbl>
    <w:p w14:paraId="70330B1D" w14:textId="713E38B7" w:rsidR="006C278B" w:rsidRDefault="006C278B">
      <w:pPr>
        <w:spacing w:after="160" w:line="259" w:lineRule="auto"/>
        <w:jc w:val="left"/>
        <w:rPr>
          <w:rStyle w:val="Strong"/>
          <w:b w:val="0"/>
          <w:bCs w:val="0"/>
        </w:rPr>
      </w:pPr>
    </w:p>
    <w:p w14:paraId="7B12B4F2" w14:textId="0C030734" w:rsidR="006C278B" w:rsidRPr="00333041" w:rsidRDefault="006C278B">
      <w:pPr>
        <w:spacing w:after="160" w:line="259" w:lineRule="auto"/>
        <w:jc w:val="left"/>
        <w:rPr>
          <w:rStyle w:val="Strong"/>
        </w:rPr>
      </w:pPr>
      <w:r w:rsidRPr="00333041">
        <w:rPr>
          <w:rStyle w:val="Strong"/>
        </w:rPr>
        <w:t xml:space="preserve">Table 2. </w:t>
      </w:r>
      <w:r w:rsidR="00BD602F" w:rsidRPr="00333041">
        <w:rPr>
          <w:rStyle w:val="Strong"/>
        </w:rPr>
        <w:t xml:space="preserve">Generic ESMP for </w:t>
      </w:r>
      <w:r w:rsidRPr="00333041">
        <w:rPr>
          <w:rStyle w:val="Strong"/>
        </w:rPr>
        <w:t>Construction of Buildings</w:t>
      </w:r>
    </w:p>
    <w:tbl>
      <w:tblPr>
        <w:tblStyle w:val="TableGrid"/>
        <w:tblW w:w="13887" w:type="dxa"/>
        <w:tblLook w:val="04A0" w:firstRow="1" w:lastRow="0" w:firstColumn="1" w:lastColumn="0" w:noHBand="0" w:noVBand="1"/>
      </w:tblPr>
      <w:tblGrid>
        <w:gridCol w:w="2271"/>
        <w:gridCol w:w="7638"/>
        <w:gridCol w:w="9"/>
        <w:gridCol w:w="1114"/>
        <w:gridCol w:w="10"/>
        <w:gridCol w:w="1427"/>
        <w:gridCol w:w="1418"/>
      </w:tblGrid>
      <w:tr w:rsidR="00316D8C" w:rsidRPr="00F86445" w14:paraId="3843EE87" w14:textId="77777777" w:rsidTr="003D129E">
        <w:trPr>
          <w:tblHeader/>
        </w:trPr>
        <w:tc>
          <w:tcPr>
            <w:tcW w:w="2271" w:type="dxa"/>
            <w:shd w:val="clear" w:color="auto" w:fill="A6A6A6" w:themeFill="background1" w:themeFillShade="A6"/>
          </w:tcPr>
          <w:p w14:paraId="5BE9A11C" w14:textId="77777777" w:rsidR="00316D8C" w:rsidRPr="008D69AC" w:rsidRDefault="00316D8C" w:rsidP="00345ECA">
            <w:pPr>
              <w:spacing w:after="0"/>
              <w:rPr>
                <w:b/>
                <w:bCs/>
                <w:sz w:val="18"/>
                <w:szCs w:val="18"/>
              </w:rPr>
            </w:pPr>
            <w:r w:rsidRPr="008D69AC">
              <w:rPr>
                <w:b/>
                <w:bCs/>
                <w:sz w:val="18"/>
                <w:szCs w:val="18"/>
              </w:rPr>
              <w:t>Impact</w:t>
            </w:r>
          </w:p>
        </w:tc>
        <w:tc>
          <w:tcPr>
            <w:tcW w:w="7647" w:type="dxa"/>
            <w:gridSpan w:val="2"/>
            <w:shd w:val="clear" w:color="auto" w:fill="A6A6A6" w:themeFill="background1" w:themeFillShade="A6"/>
          </w:tcPr>
          <w:p w14:paraId="2CD69FA4" w14:textId="77777777" w:rsidR="00316D8C" w:rsidRPr="00487938" w:rsidRDefault="00316D8C" w:rsidP="00345ECA">
            <w:pPr>
              <w:spacing w:after="0"/>
              <w:rPr>
                <w:b/>
                <w:bCs/>
                <w:sz w:val="18"/>
                <w:szCs w:val="18"/>
              </w:rPr>
            </w:pPr>
            <w:r w:rsidRPr="00487938">
              <w:rPr>
                <w:b/>
                <w:bCs/>
                <w:sz w:val="18"/>
                <w:szCs w:val="18"/>
              </w:rPr>
              <w:t>Mitigation Measures</w:t>
            </w:r>
          </w:p>
        </w:tc>
        <w:tc>
          <w:tcPr>
            <w:tcW w:w="1124" w:type="dxa"/>
            <w:gridSpan w:val="2"/>
            <w:shd w:val="clear" w:color="auto" w:fill="A6A6A6" w:themeFill="background1" w:themeFillShade="A6"/>
          </w:tcPr>
          <w:p w14:paraId="40B722B5" w14:textId="77777777" w:rsidR="00316D8C" w:rsidRPr="00C27D7A" w:rsidRDefault="00316D8C" w:rsidP="00345ECA">
            <w:pPr>
              <w:spacing w:after="0"/>
              <w:rPr>
                <w:b/>
                <w:bCs/>
                <w:sz w:val="18"/>
                <w:szCs w:val="18"/>
              </w:rPr>
            </w:pPr>
            <w:r w:rsidRPr="008634F8">
              <w:rPr>
                <w:b/>
                <w:bCs/>
                <w:sz w:val="18"/>
                <w:szCs w:val="18"/>
              </w:rPr>
              <w:t>Relevant ECPs</w:t>
            </w:r>
          </w:p>
        </w:tc>
        <w:tc>
          <w:tcPr>
            <w:tcW w:w="1427" w:type="dxa"/>
            <w:shd w:val="clear" w:color="auto" w:fill="A6A6A6" w:themeFill="background1" w:themeFillShade="A6"/>
          </w:tcPr>
          <w:p w14:paraId="4CBB4236" w14:textId="77777777" w:rsidR="00316D8C" w:rsidRPr="00B55179" w:rsidRDefault="00316D8C" w:rsidP="00345ECA">
            <w:pPr>
              <w:spacing w:after="0"/>
              <w:rPr>
                <w:b/>
                <w:bCs/>
                <w:sz w:val="18"/>
                <w:szCs w:val="18"/>
              </w:rPr>
            </w:pPr>
            <w:r w:rsidRPr="00B55179">
              <w:rPr>
                <w:b/>
                <w:bCs/>
                <w:sz w:val="18"/>
                <w:szCs w:val="18"/>
              </w:rPr>
              <w:t xml:space="preserve">Responsible </w:t>
            </w:r>
          </w:p>
          <w:p w14:paraId="46E7DDE5" w14:textId="77777777" w:rsidR="00316D8C" w:rsidRPr="00F86445" w:rsidRDefault="00316D8C" w:rsidP="00345ECA">
            <w:pPr>
              <w:spacing w:after="0"/>
              <w:rPr>
                <w:b/>
                <w:bCs/>
                <w:sz w:val="18"/>
                <w:szCs w:val="18"/>
              </w:rPr>
            </w:pPr>
            <w:r w:rsidRPr="00F86445">
              <w:rPr>
                <w:b/>
                <w:bCs/>
                <w:sz w:val="18"/>
                <w:szCs w:val="18"/>
              </w:rPr>
              <w:t xml:space="preserve">for Implementation </w:t>
            </w:r>
          </w:p>
        </w:tc>
        <w:tc>
          <w:tcPr>
            <w:tcW w:w="1418" w:type="dxa"/>
            <w:shd w:val="clear" w:color="auto" w:fill="A6A6A6" w:themeFill="background1" w:themeFillShade="A6"/>
          </w:tcPr>
          <w:p w14:paraId="48387095" w14:textId="77777777" w:rsidR="00316D8C" w:rsidRPr="00F86445" w:rsidRDefault="00316D8C" w:rsidP="00345ECA">
            <w:pPr>
              <w:spacing w:after="0"/>
              <w:rPr>
                <w:b/>
                <w:bCs/>
                <w:sz w:val="18"/>
                <w:szCs w:val="18"/>
              </w:rPr>
            </w:pPr>
            <w:r w:rsidRPr="00F86445">
              <w:rPr>
                <w:b/>
                <w:bCs/>
                <w:sz w:val="18"/>
                <w:szCs w:val="18"/>
              </w:rPr>
              <w:t xml:space="preserve">Responsible for Supervision </w:t>
            </w:r>
          </w:p>
        </w:tc>
      </w:tr>
      <w:tr w:rsidR="009E5B75" w14:paraId="139AE60B" w14:textId="77777777" w:rsidTr="003D129E">
        <w:tc>
          <w:tcPr>
            <w:tcW w:w="2271" w:type="dxa"/>
          </w:tcPr>
          <w:p w14:paraId="382CAC3D" w14:textId="77777777" w:rsidR="009E5B75" w:rsidRDefault="009E5B75" w:rsidP="00345ECA">
            <w:pPr>
              <w:spacing w:after="0"/>
              <w:rPr>
                <w:sz w:val="18"/>
                <w:szCs w:val="18"/>
              </w:rPr>
            </w:pPr>
            <w:r>
              <w:rPr>
                <w:sz w:val="18"/>
                <w:szCs w:val="18"/>
              </w:rPr>
              <w:t xml:space="preserve">Environmental Social Health and Safety (EHS) Staff of the Contractor </w:t>
            </w:r>
          </w:p>
        </w:tc>
        <w:tc>
          <w:tcPr>
            <w:tcW w:w="7647" w:type="dxa"/>
            <w:gridSpan w:val="2"/>
          </w:tcPr>
          <w:p w14:paraId="32A1720E" w14:textId="7A814166" w:rsidR="00C956B8" w:rsidRDefault="00C956B8" w:rsidP="00894464">
            <w:pPr>
              <w:pStyle w:val="ListParagraph"/>
              <w:numPr>
                <w:ilvl w:val="0"/>
                <w:numId w:val="44"/>
              </w:numPr>
              <w:spacing w:after="0"/>
              <w:ind w:left="360"/>
              <w:rPr>
                <w:sz w:val="18"/>
                <w:szCs w:val="18"/>
              </w:rPr>
            </w:pPr>
            <w:r w:rsidRPr="00F97333">
              <w:rPr>
                <w:sz w:val="18"/>
                <w:szCs w:val="18"/>
              </w:rPr>
              <w:t>The contractor shall designate a</w:t>
            </w:r>
            <w:r w:rsidR="00333041">
              <w:rPr>
                <w:sz w:val="18"/>
                <w:szCs w:val="18"/>
              </w:rPr>
              <w:t>n</w:t>
            </w:r>
            <w:r w:rsidRPr="00F97333">
              <w:rPr>
                <w:sz w:val="18"/>
                <w:szCs w:val="18"/>
              </w:rPr>
              <w:t xml:space="preserve"> ESHS staff, who will be responsible for coordination with the E&amp;S staff of the PU and CSC and reporting on ESHS aspects</w:t>
            </w:r>
          </w:p>
          <w:p w14:paraId="76A14518" w14:textId="77777777" w:rsidR="00C956B8" w:rsidRDefault="00C956B8" w:rsidP="00894464">
            <w:pPr>
              <w:pStyle w:val="ListParagraph"/>
              <w:numPr>
                <w:ilvl w:val="0"/>
                <w:numId w:val="44"/>
              </w:numPr>
              <w:spacing w:after="0"/>
              <w:ind w:left="360"/>
              <w:rPr>
                <w:sz w:val="18"/>
                <w:szCs w:val="18"/>
              </w:rPr>
            </w:pPr>
            <w:r>
              <w:rPr>
                <w:sz w:val="18"/>
                <w:szCs w:val="18"/>
              </w:rPr>
              <w:t xml:space="preserve">Monthly reporting on the ESHS aspects </w:t>
            </w:r>
          </w:p>
          <w:p w14:paraId="24D87402" w14:textId="23E4AAE6" w:rsidR="009E5B75" w:rsidRPr="00866CA1" w:rsidRDefault="00C956B8" w:rsidP="00894464">
            <w:pPr>
              <w:pStyle w:val="ListParagraph"/>
              <w:numPr>
                <w:ilvl w:val="0"/>
                <w:numId w:val="44"/>
              </w:numPr>
              <w:spacing w:after="0"/>
              <w:ind w:left="360"/>
              <w:rPr>
                <w:sz w:val="18"/>
                <w:szCs w:val="18"/>
              </w:rPr>
            </w:pPr>
            <w:r>
              <w:rPr>
                <w:sz w:val="18"/>
                <w:szCs w:val="18"/>
              </w:rPr>
              <w:t>Training of workers on the ESHS aspects</w:t>
            </w:r>
          </w:p>
        </w:tc>
        <w:tc>
          <w:tcPr>
            <w:tcW w:w="1124" w:type="dxa"/>
            <w:gridSpan w:val="2"/>
          </w:tcPr>
          <w:p w14:paraId="1EE72E05" w14:textId="77777777" w:rsidR="009E5B75" w:rsidRDefault="009E5B75" w:rsidP="00345ECA">
            <w:pPr>
              <w:spacing w:after="0"/>
              <w:rPr>
                <w:sz w:val="18"/>
                <w:szCs w:val="18"/>
              </w:rPr>
            </w:pPr>
            <w:r>
              <w:rPr>
                <w:sz w:val="18"/>
                <w:szCs w:val="18"/>
              </w:rPr>
              <w:t>ECP 18</w:t>
            </w:r>
          </w:p>
        </w:tc>
        <w:tc>
          <w:tcPr>
            <w:tcW w:w="1427" w:type="dxa"/>
          </w:tcPr>
          <w:p w14:paraId="25DD3F9F" w14:textId="77777777" w:rsidR="009E5B75" w:rsidRDefault="009E5B75" w:rsidP="00345ECA">
            <w:pPr>
              <w:spacing w:after="0"/>
              <w:rPr>
                <w:sz w:val="18"/>
                <w:szCs w:val="18"/>
              </w:rPr>
            </w:pPr>
            <w:r>
              <w:rPr>
                <w:sz w:val="18"/>
                <w:szCs w:val="18"/>
              </w:rPr>
              <w:t>Contractor/</w:t>
            </w:r>
          </w:p>
          <w:p w14:paraId="33DE8D61" w14:textId="77777777" w:rsidR="009E5B75" w:rsidRDefault="009E5B75" w:rsidP="00345ECA">
            <w:pPr>
              <w:spacing w:after="0"/>
              <w:rPr>
                <w:sz w:val="18"/>
                <w:szCs w:val="18"/>
              </w:rPr>
            </w:pPr>
          </w:p>
        </w:tc>
        <w:tc>
          <w:tcPr>
            <w:tcW w:w="1418" w:type="dxa"/>
          </w:tcPr>
          <w:p w14:paraId="7BE29B2D" w14:textId="77777777" w:rsidR="009E5B75" w:rsidRDefault="009E5B75" w:rsidP="00345ECA">
            <w:pPr>
              <w:spacing w:after="0"/>
              <w:rPr>
                <w:sz w:val="18"/>
                <w:szCs w:val="18"/>
              </w:rPr>
            </w:pPr>
            <w:r>
              <w:rPr>
                <w:sz w:val="18"/>
                <w:szCs w:val="18"/>
              </w:rPr>
              <w:t>PIU</w:t>
            </w:r>
          </w:p>
          <w:p w14:paraId="3F67FE7D" w14:textId="77777777" w:rsidR="009E5B75" w:rsidRDefault="009E5B75" w:rsidP="00345ECA">
            <w:pPr>
              <w:spacing w:after="0"/>
              <w:rPr>
                <w:sz w:val="18"/>
                <w:szCs w:val="18"/>
              </w:rPr>
            </w:pPr>
            <w:r>
              <w:rPr>
                <w:sz w:val="18"/>
                <w:szCs w:val="18"/>
              </w:rPr>
              <w:t>CSC</w:t>
            </w:r>
          </w:p>
        </w:tc>
      </w:tr>
      <w:tr w:rsidR="00316D8C" w14:paraId="5C6311E7" w14:textId="77777777" w:rsidTr="003D129E">
        <w:tc>
          <w:tcPr>
            <w:tcW w:w="2271" w:type="dxa"/>
          </w:tcPr>
          <w:p w14:paraId="21228830" w14:textId="77777777" w:rsidR="00316D8C" w:rsidRDefault="00316D8C" w:rsidP="00316D8C">
            <w:pPr>
              <w:spacing w:after="0"/>
              <w:rPr>
                <w:sz w:val="18"/>
                <w:szCs w:val="18"/>
              </w:rPr>
            </w:pPr>
            <w:r>
              <w:rPr>
                <w:sz w:val="18"/>
                <w:szCs w:val="18"/>
              </w:rPr>
              <w:t>Development of land for the subprojects will lead to soil erosion and sedimentation, and risk of soil pollution</w:t>
            </w:r>
          </w:p>
        </w:tc>
        <w:tc>
          <w:tcPr>
            <w:tcW w:w="7638" w:type="dxa"/>
          </w:tcPr>
          <w:p w14:paraId="44CF566E" w14:textId="77777777" w:rsidR="00316D8C" w:rsidRPr="008A5B74" w:rsidRDefault="00316D8C" w:rsidP="00894464">
            <w:pPr>
              <w:pStyle w:val="ListParagraph"/>
              <w:numPr>
                <w:ilvl w:val="0"/>
                <w:numId w:val="44"/>
              </w:numPr>
              <w:spacing w:after="0"/>
              <w:ind w:left="360"/>
              <w:rPr>
                <w:sz w:val="18"/>
                <w:szCs w:val="18"/>
              </w:rPr>
            </w:pPr>
            <w:r w:rsidRPr="008A5B74">
              <w:rPr>
                <w:sz w:val="18"/>
                <w:szCs w:val="18"/>
              </w:rPr>
              <w:t>The development will be carried out within the footprints of the subproject sites without affecting the nearby areas and altering the natural drainages</w:t>
            </w:r>
          </w:p>
          <w:p w14:paraId="61338E41" w14:textId="4BB6F29F" w:rsidR="00316D8C" w:rsidRPr="008A5B74" w:rsidRDefault="00316D8C" w:rsidP="00894464">
            <w:pPr>
              <w:pStyle w:val="ListParagraph"/>
              <w:numPr>
                <w:ilvl w:val="0"/>
                <w:numId w:val="44"/>
              </w:numPr>
              <w:spacing w:after="0"/>
              <w:ind w:left="360"/>
              <w:rPr>
                <w:sz w:val="18"/>
                <w:szCs w:val="18"/>
              </w:rPr>
            </w:pPr>
            <w:r w:rsidRPr="008A5B74">
              <w:rPr>
                <w:sz w:val="18"/>
                <w:szCs w:val="18"/>
              </w:rPr>
              <w:t>The drainage from the construction sites will be collected to the sedimentation ponds</w:t>
            </w:r>
            <w:r w:rsidR="00333041">
              <w:rPr>
                <w:sz w:val="18"/>
                <w:szCs w:val="18"/>
              </w:rPr>
              <w:t>,</w:t>
            </w:r>
            <w:r w:rsidRPr="008A5B74">
              <w:rPr>
                <w:sz w:val="18"/>
                <w:szCs w:val="18"/>
              </w:rPr>
              <w:t xml:space="preserve"> and then the clear water will be released.</w:t>
            </w:r>
          </w:p>
          <w:p w14:paraId="11E53AB8" w14:textId="77777777" w:rsidR="00316D8C" w:rsidRPr="008A5B74" w:rsidRDefault="00316D8C" w:rsidP="00894464">
            <w:pPr>
              <w:pStyle w:val="ListParagraph"/>
              <w:numPr>
                <w:ilvl w:val="0"/>
                <w:numId w:val="44"/>
              </w:numPr>
              <w:spacing w:after="0"/>
              <w:ind w:left="360"/>
              <w:rPr>
                <w:sz w:val="18"/>
                <w:szCs w:val="18"/>
              </w:rPr>
            </w:pPr>
            <w:r w:rsidRPr="008A5B74">
              <w:rPr>
                <w:sz w:val="18"/>
                <w:szCs w:val="18"/>
              </w:rPr>
              <w:t>Install temporary silt fences during construction to slow down and catch any suspended sediments.</w:t>
            </w:r>
          </w:p>
          <w:p w14:paraId="220A55ED" w14:textId="77777777" w:rsidR="00316D8C" w:rsidRPr="008A5B74" w:rsidRDefault="00316D8C" w:rsidP="00894464">
            <w:pPr>
              <w:pStyle w:val="ListParagraph"/>
              <w:numPr>
                <w:ilvl w:val="0"/>
                <w:numId w:val="44"/>
              </w:numPr>
              <w:spacing w:after="0"/>
              <w:ind w:left="360"/>
              <w:rPr>
                <w:sz w:val="18"/>
                <w:szCs w:val="18"/>
              </w:rPr>
            </w:pPr>
            <w:r w:rsidRPr="008A5B74">
              <w:rPr>
                <w:sz w:val="18"/>
                <w:szCs w:val="18"/>
              </w:rPr>
              <w:t>Hazardous material should be stored in bunded areas to hold any spills</w:t>
            </w:r>
          </w:p>
        </w:tc>
        <w:tc>
          <w:tcPr>
            <w:tcW w:w="1123" w:type="dxa"/>
            <w:gridSpan w:val="2"/>
          </w:tcPr>
          <w:p w14:paraId="018F179A" w14:textId="77777777" w:rsidR="00316D8C" w:rsidRDefault="00316D8C" w:rsidP="00316D8C">
            <w:pPr>
              <w:spacing w:after="0"/>
              <w:rPr>
                <w:sz w:val="18"/>
                <w:szCs w:val="18"/>
              </w:rPr>
            </w:pPr>
            <w:r>
              <w:rPr>
                <w:sz w:val="18"/>
                <w:szCs w:val="18"/>
              </w:rPr>
              <w:t xml:space="preserve">ECP 2 </w:t>
            </w:r>
          </w:p>
          <w:p w14:paraId="698932C1" w14:textId="77777777" w:rsidR="00316D8C" w:rsidRDefault="00316D8C" w:rsidP="00316D8C">
            <w:pPr>
              <w:spacing w:after="0"/>
              <w:rPr>
                <w:sz w:val="18"/>
                <w:szCs w:val="18"/>
              </w:rPr>
            </w:pPr>
            <w:r>
              <w:rPr>
                <w:sz w:val="18"/>
                <w:szCs w:val="18"/>
              </w:rPr>
              <w:t>ECP 5</w:t>
            </w:r>
          </w:p>
          <w:p w14:paraId="4F6CFEB7" w14:textId="77777777" w:rsidR="00316D8C" w:rsidRDefault="00316D8C" w:rsidP="00316D8C">
            <w:pPr>
              <w:spacing w:after="0"/>
              <w:rPr>
                <w:sz w:val="18"/>
                <w:szCs w:val="18"/>
              </w:rPr>
            </w:pPr>
            <w:r>
              <w:rPr>
                <w:sz w:val="18"/>
                <w:szCs w:val="18"/>
              </w:rPr>
              <w:t>ECP 6</w:t>
            </w:r>
          </w:p>
          <w:p w14:paraId="2374874D" w14:textId="77777777" w:rsidR="00316D8C" w:rsidRDefault="00316D8C" w:rsidP="00316D8C">
            <w:pPr>
              <w:spacing w:after="0"/>
              <w:rPr>
                <w:sz w:val="18"/>
                <w:szCs w:val="18"/>
              </w:rPr>
            </w:pPr>
            <w:r>
              <w:rPr>
                <w:sz w:val="18"/>
                <w:szCs w:val="18"/>
              </w:rPr>
              <w:t>ECP 7</w:t>
            </w:r>
          </w:p>
          <w:p w14:paraId="48776020" w14:textId="77777777" w:rsidR="00316D8C" w:rsidRPr="008838F8" w:rsidRDefault="00316D8C" w:rsidP="00316D8C">
            <w:pPr>
              <w:spacing w:after="0"/>
              <w:rPr>
                <w:sz w:val="18"/>
                <w:szCs w:val="18"/>
              </w:rPr>
            </w:pPr>
            <w:r>
              <w:rPr>
                <w:sz w:val="18"/>
                <w:szCs w:val="18"/>
              </w:rPr>
              <w:t>ECP 8</w:t>
            </w:r>
          </w:p>
        </w:tc>
        <w:tc>
          <w:tcPr>
            <w:tcW w:w="1437" w:type="dxa"/>
            <w:gridSpan w:val="2"/>
          </w:tcPr>
          <w:p w14:paraId="6FD0EF70" w14:textId="77777777" w:rsidR="00316D8C" w:rsidRDefault="00316D8C" w:rsidP="00316D8C">
            <w:pPr>
              <w:spacing w:after="0"/>
              <w:rPr>
                <w:sz w:val="18"/>
                <w:szCs w:val="18"/>
              </w:rPr>
            </w:pPr>
            <w:r>
              <w:rPr>
                <w:sz w:val="18"/>
                <w:szCs w:val="18"/>
              </w:rPr>
              <w:t>Contractor/</w:t>
            </w:r>
          </w:p>
          <w:p w14:paraId="37B10B9E" w14:textId="68B4814A" w:rsidR="00316D8C" w:rsidRPr="008838F8" w:rsidRDefault="00316D8C" w:rsidP="00316D8C">
            <w:pPr>
              <w:spacing w:after="0"/>
              <w:rPr>
                <w:sz w:val="18"/>
                <w:szCs w:val="18"/>
              </w:rPr>
            </w:pPr>
          </w:p>
        </w:tc>
        <w:tc>
          <w:tcPr>
            <w:tcW w:w="1418" w:type="dxa"/>
          </w:tcPr>
          <w:p w14:paraId="2D99C376" w14:textId="77777777" w:rsidR="00316D8C" w:rsidRDefault="00316D8C" w:rsidP="00316D8C">
            <w:pPr>
              <w:spacing w:after="0"/>
              <w:rPr>
                <w:sz w:val="18"/>
                <w:szCs w:val="18"/>
              </w:rPr>
            </w:pPr>
            <w:r>
              <w:rPr>
                <w:sz w:val="18"/>
                <w:szCs w:val="18"/>
              </w:rPr>
              <w:t>PIU</w:t>
            </w:r>
          </w:p>
          <w:p w14:paraId="06469231" w14:textId="7EEC45C7" w:rsidR="00316D8C" w:rsidRDefault="00316D8C" w:rsidP="00316D8C">
            <w:pPr>
              <w:spacing w:after="0"/>
              <w:rPr>
                <w:sz w:val="18"/>
                <w:szCs w:val="18"/>
              </w:rPr>
            </w:pPr>
            <w:r>
              <w:rPr>
                <w:sz w:val="18"/>
                <w:szCs w:val="18"/>
              </w:rPr>
              <w:t>CSC</w:t>
            </w:r>
          </w:p>
        </w:tc>
      </w:tr>
      <w:tr w:rsidR="00316D8C" w14:paraId="4D9AC4AE" w14:textId="77777777" w:rsidTr="003D129E">
        <w:tc>
          <w:tcPr>
            <w:tcW w:w="2271" w:type="dxa"/>
          </w:tcPr>
          <w:p w14:paraId="5FB2BC48" w14:textId="00133CEE" w:rsidR="00316D8C" w:rsidRDefault="00316D8C" w:rsidP="00316D8C">
            <w:pPr>
              <w:spacing w:after="0"/>
              <w:rPr>
                <w:sz w:val="18"/>
                <w:szCs w:val="18"/>
              </w:rPr>
            </w:pPr>
            <w:r>
              <w:rPr>
                <w:sz w:val="18"/>
                <w:szCs w:val="18"/>
              </w:rPr>
              <w:t xml:space="preserve">Lack of adequate facilities in the proposed </w:t>
            </w:r>
            <w:r w:rsidR="009C69A1">
              <w:rPr>
                <w:sz w:val="18"/>
                <w:szCs w:val="18"/>
              </w:rPr>
              <w:t>building</w:t>
            </w:r>
            <w:r>
              <w:rPr>
                <w:sz w:val="18"/>
                <w:szCs w:val="18"/>
              </w:rPr>
              <w:t xml:space="preserve"> facilities</w:t>
            </w:r>
          </w:p>
        </w:tc>
        <w:tc>
          <w:tcPr>
            <w:tcW w:w="7638" w:type="dxa"/>
          </w:tcPr>
          <w:p w14:paraId="66EE0F8A" w14:textId="33C23F50" w:rsidR="00316D8C" w:rsidRDefault="00316D8C" w:rsidP="00894464">
            <w:pPr>
              <w:pStyle w:val="ListParagraph"/>
              <w:numPr>
                <w:ilvl w:val="0"/>
                <w:numId w:val="44"/>
              </w:numPr>
              <w:spacing w:after="0"/>
              <w:ind w:left="360"/>
              <w:rPr>
                <w:sz w:val="18"/>
                <w:szCs w:val="18"/>
              </w:rPr>
            </w:pPr>
            <w:r>
              <w:rPr>
                <w:sz w:val="18"/>
                <w:szCs w:val="18"/>
              </w:rPr>
              <w:t xml:space="preserve">The proposed </w:t>
            </w:r>
            <w:r w:rsidR="009C69A1">
              <w:rPr>
                <w:sz w:val="18"/>
                <w:szCs w:val="18"/>
              </w:rPr>
              <w:t>buildings</w:t>
            </w:r>
            <w:r>
              <w:rPr>
                <w:sz w:val="18"/>
                <w:szCs w:val="18"/>
              </w:rPr>
              <w:t xml:space="preserve"> should be designed with an adequate water supply and sanitation facilities</w:t>
            </w:r>
          </w:p>
          <w:p w14:paraId="34E2630F" w14:textId="44868E4F" w:rsidR="00316D8C" w:rsidRPr="008A5B74" w:rsidRDefault="00316D8C" w:rsidP="00894464">
            <w:pPr>
              <w:pStyle w:val="ListParagraph"/>
              <w:numPr>
                <w:ilvl w:val="0"/>
                <w:numId w:val="44"/>
              </w:numPr>
              <w:spacing w:after="0"/>
              <w:ind w:left="360"/>
              <w:rPr>
                <w:sz w:val="18"/>
                <w:szCs w:val="18"/>
              </w:rPr>
            </w:pPr>
            <w:r>
              <w:rPr>
                <w:sz w:val="18"/>
                <w:szCs w:val="18"/>
              </w:rPr>
              <w:t>All the facilities should be designed with special attention to disabled and elderly people.</w:t>
            </w:r>
          </w:p>
        </w:tc>
        <w:tc>
          <w:tcPr>
            <w:tcW w:w="1123" w:type="dxa"/>
            <w:gridSpan w:val="2"/>
          </w:tcPr>
          <w:p w14:paraId="6BFF08F1" w14:textId="77777777" w:rsidR="00316D8C" w:rsidRDefault="00316D8C" w:rsidP="00316D8C">
            <w:pPr>
              <w:spacing w:after="0"/>
              <w:rPr>
                <w:sz w:val="18"/>
                <w:szCs w:val="18"/>
              </w:rPr>
            </w:pPr>
            <w:r>
              <w:rPr>
                <w:sz w:val="18"/>
                <w:szCs w:val="18"/>
              </w:rPr>
              <w:t>ECP 16</w:t>
            </w:r>
          </w:p>
        </w:tc>
        <w:tc>
          <w:tcPr>
            <w:tcW w:w="1437" w:type="dxa"/>
            <w:gridSpan w:val="2"/>
          </w:tcPr>
          <w:p w14:paraId="19A8C0CD" w14:textId="77777777" w:rsidR="00316D8C" w:rsidRDefault="00316D8C" w:rsidP="00316D8C">
            <w:pPr>
              <w:spacing w:after="0"/>
              <w:rPr>
                <w:sz w:val="18"/>
                <w:szCs w:val="18"/>
              </w:rPr>
            </w:pPr>
            <w:r>
              <w:rPr>
                <w:sz w:val="18"/>
                <w:szCs w:val="18"/>
              </w:rPr>
              <w:t>Contractor/</w:t>
            </w:r>
          </w:p>
          <w:p w14:paraId="52606FB1" w14:textId="1865EFAF" w:rsidR="00316D8C" w:rsidRDefault="00316D8C" w:rsidP="00316D8C">
            <w:pPr>
              <w:spacing w:after="0"/>
              <w:rPr>
                <w:sz w:val="18"/>
                <w:szCs w:val="18"/>
              </w:rPr>
            </w:pPr>
          </w:p>
        </w:tc>
        <w:tc>
          <w:tcPr>
            <w:tcW w:w="1418" w:type="dxa"/>
          </w:tcPr>
          <w:p w14:paraId="343545F5" w14:textId="77777777" w:rsidR="00316D8C" w:rsidRDefault="00316D8C" w:rsidP="00316D8C">
            <w:pPr>
              <w:spacing w:after="0"/>
              <w:rPr>
                <w:sz w:val="18"/>
                <w:szCs w:val="18"/>
              </w:rPr>
            </w:pPr>
            <w:r>
              <w:rPr>
                <w:sz w:val="18"/>
                <w:szCs w:val="18"/>
              </w:rPr>
              <w:t>PIU</w:t>
            </w:r>
          </w:p>
          <w:p w14:paraId="7FCBEEF2" w14:textId="7AC99DDE" w:rsidR="00316D8C" w:rsidRDefault="00316D8C" w:rsidP="00316D8C">
            <w:pPr>
              <w:spacing w:after="0"/>
              <w:rPr>
                <w:sz w:val="18"/>
                <w:szCs w:val="18"/>
              </w:rPr>
            </w:pPr>
            <w:r>
              <w:rPr>
                <w:sz w:val="18"/>
                <w:szCs w:val="18"/>
              </w:rPr>
              <w:t>CSC</w:t>
            </w:r>
          </w:p>
        </w:tc>
      </w:tr>
      <w:tr w:rsidR="00316D8C" w:rsidRPr="008838F8" w14:paraId="09EB1D93" w14:textId="77777777" w:rsidTr="003D129E">
        <w:tc>
          <w:tcPr>
            <w:tcW w:w="2271" w:type="dxa"/>
          </w:tcPr>
          <w:p w14:paraId="2EE32703" w14:textId="12E15FE8" w:rsidR="00316D8C" w:rsidRPr="008838F8" w:rsidRDefault="00316D8C" w:rsidP="00316D8C">
            <w:pPr>
              <w:spacing w:after="0"/>
              <w:rPr>
                <w:sz w:val="18"/>
                <w:szCs w:val="18"/>
              </w:rPr>
            </w:pPr>
          </w:p>
        </w:tc>
        <w:tc>
          <w:tcPr>
            <w:tcW w:w="7647" w:type="dxa"/>
            <w:gridSpan w:val="2"/>
          </w:tcPr>
          <w:p w14:paraId="5B5C7AC6" w14:textId="77777777" w:rsidR="00316D8C" w:rsidRDefault="00316D8C" w:rsidP="00894464">
            <w:pPr>
              <w:pStyle w:val="ListParagraph"/>
              <w:numPr>
                <w:ilvl w:val="0"/>
                <w:numId w:val="44"/>
              </w:numPr>
              <w:spacing w:after="0"/>
              <w:ind w:left="360"/>
              <w:rPr>
                <w:sz w:val="18"/>
                <w:szCs w:val="18"/>
              </w:rPr>
            </w:pPr>
            <w:r w:rsidRPr="00BE60D7">
              <w:rPr>
                <w:sz w:val="18"/>
                <w:szCs w:val="18"/>
              </w:rPr>
              <w:t>Water efficiency is promoted by sustainable building siting,</w:t>
            </w:r>
            <w:r>
              <w:rPr>
                <w:sz w:val="18"/>
                <w:szCs w:val="18"/>
              </w:rPr>
              <w:t xml:space="preserve"> </w:t>
            </w:r>
            <w:r w:rsidRPr="00BE60D7">
              <w:rPr>
                <w:sz w:val="18"/>
                <w:szCs w:val="18"/>
              </w:rPr>
              <w:t xml:space="preserve">design, and construction. </w:t>
            </w:r>
            <w:r>
              <w:rPr>
                <w:sz w:val="18"/>
                <w:szCs w:val="18"/>
              </w:rPr>
              <w:t xml:space="preserve">It could include the collection of rainwater, re-use of water for gardening, etc. </w:t>
            </w:r>
          </w:p>
          <w:p w14:paraId="54FF2496" w14:textId="77777777" w:rsidR="00316D8C" w:rsidRPr="008838F8" w:rsidRDefault="00316D8C" w:rsidP="00894464">
            <w:pPr>
              <w:pStyle w:val="ListParagraph"/>
              <w:numPr>
                <w:ilvl w:val="0"/>
                <w:numId w:val="44"/>
              </w:numPr>
              <w:spacing w:after="0"/>
              <w:ind w:left="360"/>
              <w:rPr>
                <w:sz w:val="18"/>
                <w:szCs w:val="18"/>
              </w:rPr>
            </w:pPr>
            <w:r w:rsidRPr="00653E77">
              <w:rPr>
                <w:sz w:val="18"/>
                <w:szCs w:val="18"/>
              </w:rPr>
              <w:t>Water-saving equipment, including ultra-low-flush toilets,</w:t>
            </w:r>
            <w:r>
              <w:rPr>
                <w:sz w:val="18"/>
                <w:szCs w:val="18"/>
              </w:rPr>
              <w:t xml:space="preserve"> </w:t>
            </w:r>
            <w:r w:rsidRPr="00653E77">
              <w:rPr>
                <w:sz w:val="18"/>
                <w:szCs w:val="18"/>
              </w:rPr>
              <w:t>spray nozzles, urinals, faucet aerators, and low-flow</w:t>
            </w:r>
            <w:r>
              <w:rPr>
                <w:sz w:val="18"/>
                <w:szCs w:val="18"/>
              </w:rPr>
              <w:t xml:space="preserve"> </w:t>
            </w:r>
            <w:r w:rsidRPr="00653E77">
              <w:rPr>
                <w:sz w:val="18"/>
                <w:szCs w:val="18"/>
              </w:rPr>
              <w:t>showerheads, infrared and ultrasonic sensors, water</w:t>
            </w:r>
            <w:r>
              <w:rPr>
                <w:sz w:val="18"/>
                <w:szCs w:val="18"/>
              </w:rPr>
              <w:t xml:space="preserve"> </w:t>
            </w:r>
            <w:r w:rsidRPr="00653E77">
              <w:rPr>
                <w:sz w:val="18"/>
                <w:szCs w:val="18"/>
              </w:rPr>
              <w:t>spigots, and pressure-control valves.</w:t>
            </w:r>
          </w:p>
        </w:tc>
        <w:tc>
          <w:tcPr>
            <w:tcW w:w="1124" w:type="dxa"/>
            <w:gridSpan w:val="2"/>
          </w:tcPr>
          <w:p w14:paraId="5B2B6AF4" w14:textId="77777777" w:rsidR="00316D8C" w:rsidRPr="008838F8" w:rsidRDefault="00316D8C" w:rsidP="00316D8C">
            <w:pPr>
              <w:spacing w:after="0"/>
              <w:rPr>
                <w:sz w:val="18"/>
                <w:szCs w:val="18"/>
              </w:rPr>
            </w:pPr>
            <w:r>
              <w:rPr>
                <w:sz w:val="18"/>
                <w:szCs w:val="18"/>
              </w:rPr>
              <w:t>ECP 3</w:t>
            </w:r>
          </w:p>
        </w:tc>
        <w:tc>
          <w:tcPr>
            <w:tcW w:w="1427" w:type="dxa"/>
          </w:tcPr>
          <w:p w14:paraId="69E45FE2" w14:textId="77777777" w:rsidR="00316D8C" w:rsidRDefault="00316D8C" w:rsidP="00316D8C">
            <w:pPr>
              <w:spacing w:after="0"/>
              <w:rPr>
                <w:sz w:val="18"/>
                <w:szCs w:val="18"/>
              </w:rPr>
            </w:pPr>
            <w:r>
              <w:rPr>
                <w:sz w:val="18"/>
                <w:szCs w:val="18"/>
              </w:rPr>
              <w:t>Contractor/</w:t>
            </w:r>
          </w:p>
          <w:p w14:paraId="0AFBB2CA" w14:textId="37704A6F" w:rsidR="00316D8C" w:rsidRPr="008838F8" w:rsidRDefault="00316D8C" w:rsidP="00316D8C">
            <w:pPr>
              <w:spacing w:after="0"/>
              <w:rPr>
                <w:sz w:val="18"/>
                <w:szCs w:val="18"/>
              </w:rPr>
            </w:pPr>
          </w:p>
        </w:tc>
        <w:tc>
          <w:tcPr>
            <w:tcW w:w="1418" w:type="dxa"/>
          </w:tcPr>
          <w:p w14:paraId="31AD1716" w14:textId="77777777" w:rsidR="00316D8C" w:rsidRDefault="00316D8C" w:rsidP="00316D8C">
            <w:pPr>
              <w:spacing w:after="0"/>
              <w:rPr>
                <w:sz w:val="18"/>
                <w:szCs w:val="18"/>
              </w:rPr>
            </w:pPr>
            <w:r>
              <w:rPr>
                <w:sz w:val="18"/>
                <w:szCs w:val="18"/>
              </w:rPr>
              <w:t>PIU</w:t>
            </w:r>
          </w:p>
          <w:p w14:paraId="1ADC2103" w14:textId="585B6E79" w:rsidR="00316D8C" w:rsidRPr="008838F8" w:rsidRDefault="00316D8C" w:rsidP="00316D8C">
            <w:pPr>
              <w:spacing w:after="0"/>
              <w:rPr>
                <w:sz w:val="18"/>
                <w:szCs w:val="18"/>
              </w:rPr>
            </w:pPr>
            <w:r>
              <w:rPr>
                <w:sz w:val="18"/>
                <w:szCs w:val="18"/>
              </w:rPr>
              <w:t>CSC</w:t>
            </w:r>
          </w:p>
        </w:tc>
      </w:tr>
      <w:tr w:rsidR="00316D8C" w14:paraId="45A62502" w14:textId="77777777" w:rsidTr="003D129E">
        <w:tc>
          <w:tcPr>
            <w:tcW w:w="2271" w:type="dxa"/>
          </w:tcPr>
          <w:p w14:paraId="1BDA4DB2" w14:textId="77777777" w:rsidR="00316D8C" w:rsidRPr="00C752F1" w:rsidRDefault="00316D8C" w:rsidP="00316D8C">
            <w:pPr>
              <w:spacing w:after="0"/>
              <w:rPr>
                <w:sz w:val="18"/>
                <w:szCs w:val="18"/>
              </w:rPr>
            </w:pPr>
            <w:r w:rsidRPr="00C752F1">
              <w:rPr>
                <w:sz w:val="18"/>
                <w:szCs w:val="18"/>
              </w:rPr>
              <w:t>Energy Conservation</w:t>
            </w:r>
          </w:p>
          <w:p w14:paraId="14F8618F" w14:textId="4F823084" w:rsidR="00316D8C" w:rsidRPr="00153F26" w:rsidRDefault="00316D8C" w:rsidP="00C41764">
            <w:pPr>
              <w:spacing w:after="0"/>
              <w:rPr>
                <w:sz w:val="18"/>
                <w:szCs w:val="18"/>
              </w:rPr>
            </w:pPr>
            <w:r w:rsidRPr="00C752F1">
              <w:rPr>
                <w:sz w:val="18"/>
                <w:szCs w:val="18"/>
              </w:rPr>
              <w:t>the form of heat and power. Building siting, design, construction</w:t>
            </w:r>
          </w:p>
        </w:tc>
        <w:tc>
          <w:tcPr>
            <w:tcW w:w="7647" w:type="dxa"/>
            <w:gridSpan w:val="2"/>
          </w:tcPr>
          <w:p w14:paraId="17C375BB" w14:textId="77777777" w:rsidR="00316D8C" w:rsidRDefault="00316D8C" w:rsidP="00894464">
            <w:pPr>
              <w:pStyle w:val="ListParagraph"/>
              <w:numPr>
                <w:ilvl w:val="0"/>
                <w:numId w:val="44"/>
              </w:numPr>
              <w:spacing w:after="0"/>
              <w:ind w:left="360"/>
              <w:rPr>
                <w:sz w:val="18"/>
                <w:szCs w:val="18"/>
              </w:rPr>
            </w:pPr>
            <w:r w:rsidRPr="00260DB6">
              <w:rPr>
                <w:sz w:val="18"/>
                <w:szCs w:val="18"/>
              </w:rPr>
              <w:t>Installation of a renewable energy system where local</w:t>
            </w:r>
            <w:r>
              <w:rPr>
                <w:sz w:val="18"/>
                <w:szCs w:val="18"/>
              </w:rPr>
              <w:t xml:space="preserve"> </w:t>
            </w:r>
            <w:r w:rsidRPr="00260DB6">
              <w:rPr>
                <w:sz w:val="18"/>
                <w:szCs w:val="18"/>
              </w:rPr>
              <w:t>conditions permit (e.g. solar water heating, photovoltaic</w:t>
            </w:r>
            <w:r>
              <w:rPr>
                <w:sz w:val="18"/>
                <w:szCs w:val="18"/>
              </w:rPr>
              <w:t xml:space="preserve"> </w:t>
            </w:r>
            <w:r w:rsidRPr="00260DB6">
              <w:rPr>
                <w:sz w:val="18"/>
                <w:szCs w:val="18"/>
              </w:rPr>
              <w:t>cells)</w:t>
            </w:r>
          </w:p>
          <w:p w14:paraId="4088450D" w14:textId="77777777" w:rsidR="00316D8C" w:rsidRPr="00E465EF" w:rsidRDefault="00316D8C" w:rsidP="00894464">
            <w:pPr>
              <w:pStyle w:val="ListParagraph"/>
              <w:numPr>
                <w:ilvl w:val="0"/>
                <w:numId w:val="44"/>
              </w:numPr>
              <w:spacing w:after="0"/>
              <w:ind w:left="360"/>
              <w:rPr>
                <w:sz w:val="18"/>
                <w:szCs w:val="18"/>
              </w:rPr>
            </w:pPr>
            <w:r w:rsidRPr="00E465EF">
              <w:rPr>
                <w:sz w:val="18"/>
                <w:szCs w:val="18"/>
              </w:rPr>
              <w:t>Reduction of energy consumption associated with heating,</w:t>
            </w:r>
            <w:r>
              <w:rPr>
                <w:sz w:val="18"/>
                <w:szCs w:val="18"/>
              </w:rPr>
              <w:t xml:space="preserve"> </w:t>
            </w:r>
            <w:r w:rsidRPr="00E465EF">
              <w:rPr>
                <w:sz w:val="18"/>
                <w:szCs w:val="18"/>
              </w:rPr>
              <w:t>ventilation, and air conditioning (HVAC) systems through:</w:t>
            </w:r>
          </w:p>
          <w:p w14:paraId="3DA4E05B" w14:textId="00639D39" w:rsidR="00316D8C" w:rsidRPr="003D129E" w:rsidRDefault="00316D8C" w:rsidP="003D129E">
            <w:pPr>
              <w:spacing w:after="0"/>
              <w:rPr>
                <w:sz w:val="18"/>
                <w:szCs w:val="18"/>
              </w:rPr>
            </w:pPr>
          </w:p>
        </w:tc>
        <w:tc>
          <w:tcPr>
            <w:tcW w:w="1124" w:type="dxa"/>
            <w:gridSpan w:val="2"/>
          </w:tcPr>
          <w:p w14:paraId="793FE835" w14:textId="77777777" w:rsidR="00316D8C" w:rsidRPr="008838F8" w:rsidRDefault="00316D8C" w:rsidP="00316D8C">
            <w:pPr>
              <w:spacing w:after="0"/>
              <w:rPr>
                <w:sz w:val="18"/>
                <w:szCs w:val="18"/>
              </w:rPr>
            </w:pPr>
          </w:p>
        </w:tc>
        <w:tc>
          <w:tcPr>
            <w:tcW w:w="1427" w:type="dxa"/>
          </w:tcPr>
          <w:p w14:paraId="15C33914" w14:textId="77777777" w:rsidR="00316D8C" w:rsidRDefault="00316D8C" w:rsidP="00316D8C">
            <w:pPr>
              <w:spacing w:after="0"/>
              <w:rPr>
                <w:sz w:val="18"/>
                <w:szCs w:val="18"/>
              </w:rPr>
            </w:pPr>
            <w:r>
              <w:rPr>
                <w:sz w:val="18"/>
                <w:szCs w:val="18"/>
              </w:rPr>
              <w:t>Contractor/</w:t>
            </w:r>
          </w:p>
          <w:p w14:paraId="08314107" w14:textId="6D45470A" w:rsidR="00316D8C" w:rsidRPr="008838F8" w:rsidRDefault="00316D8C" w:rsidP="00316D8C">
            <w:pPr>
              <w:spacing w:after="0"/>
              <w:rPr>
                <w:sz w:val="18"/>
                <w:szCs w:val="18"/>
              </w:rPr>
            </w:pPr>
          </w:p>
        </w:tc>
        <w:tc>
          <w:tcPr>
            <w:tcW w:w="1418" w:type="dxa"/>
          </w:tcPr>
          <w:p w14:paraId="5ABD75A7" w14:textId="77777777" w:rsidR="00316D8C" w:rsidRDefault="00316D8C" w:rsidP="00316D8C">
            <w:pPr>
              <w:spacing w:after="0"/>
              <w:rPr>
                <w:sz w:val="18"/>
                <w:szCs w:val="18"/>
              </w:rPr>
            </w:pPr>
            <w:r>
              <w:rPr>
                <w:sz w:val="18"/>
                <w:szCs w:val="18"/>
              </w:rPr>
              <w:t>PIU</w:t>
            </w:r>
          </w:p>
          <w:p w14:paraId="463DA315" w14:textId="31577F1B" w:rsidR="00316D8C" w:rsidRDefault="00316D8C" w:rsidP="00316D8C">
            <w:pPr>
              <w:spacing w:after="0"/>
              <w:rPr>
                <w:sz w:val="18"/>
                <w:szCs w:val="18"/>
              </w:rPr>
            </w:pPr>
            <w:r>
              <w:rPr>
                <w:sz w:val="18"/>
                <w:szCs w:val="18"/>
              </w:rPr>
              <w:t>CSC</w:t>
            </w:r>
          </w:p>
        </w:tc>
      </w:tr>
      <w:tr w:rsidR="00316D8C" w14:paraId="1FE215CF" w14:textId="77777777" w:rsidTr="003D129E">
        <w:tc>
          <w:tcPr>
            <w:tcW w:w="2271" w:type="dxa"/>
          </w:tcPr>
          <w:p w14:paraId="116D0CB4" w14:textId="5E91CFC8" w:rsidR="00316D8C" w:rsidRPr="00153F26" w:rsidRDefault="00316D8C" w:rsidP="00C41764">
            <w:pPr>
              <w:spacing w:after="0"/>
              <w:rPr>
                <w:sz w:val="18"/>
                <w:szCs w:val="18"/>
              </w:rPr>
            </w:pPr>
            <w:r>
              <w:rPr>
                <w:sz w:val="18"/>
                <w:szCs w:val="18"/>
              </w:rPr>
              <w:t>Wastewater discharges</w:t>
            </w:r>
            <w:r w:rsidRPr="009D27BE">
              <w:rPr>
                <w:sz w:val="18"/>
                <w:szCs w:val="18"/>
              </w:rPr>
              <w:t xml:space="preserve"> from toilet</w:t>
            </w:r>
            <w:r>
              <w:rPr>
                <w:sz w:val="18"/>
                <w:szCs w:val="18"/>
              </w:rPr>
              <w:t xml:space="preserve"> </w:t>
            </w:r>
            <w:r w:rsidRPr="009D27BE">
              <w:rPr>
                <w:sz w:val="18"/>
                <w:szCs w:val="18"/>
              </w:rPr>
              <w:t>flushing</w:t>
            </w:r>
            <w:r>
              <w:rPr>
                <w:sz w:val="18"/>
                <w:szCs w:val="18"/>
              </w:rPr>
              <w:t>,</w:t>
            </w:r>
            <w:r w:rsidRPr="009D27BE">
              <w:rPr>
                <w:sz w:val="18"/>
                <w:szCs w:val="18"/>
              </w:rPr>
              <w:t xml:space="preserve"> </w:t>
            </w:r>
          </w:p>
        </w:tc>
        <w:tc>
          <w:tcPr>
            <w:tcW w:w="7647" w:type="dxa"/>
            <w:gridSpan w:val="2"/>
          </w:tcPr>
          <w:p w14:paraId="1F8D09B1" w14:textId="77777777" w:rsidR="00316D8C" w:rsidRDefault="00316D8C" w:rsidP="00894464">
            <w:pPr>
              <w:pStyle w:val="ListParagraph"/>
              <w:numPr>
                <w:ilvl w:val="0"/>
                <w:numId w:val="44"/>
              </w:numPr>
              <w:spacing w:after="0"/>
              <w:ind w:left="360"/>
              <w:rPr>
                <w:sz w:val="18"/>
                <w:szCs w:val="18"/>
              </w:rPr>
            </w:pPr>
            <w:r>
              <w:rPr>
                <w:sz w:val="18"/>
                <w:szCs w:val="18"/>
              </w:rPr>
              <w:t>Construction of septic tanks for the treatment of toilet flushing</w:t>
            </w:r>
          </w:p>
          <w:p w14:paraId="44B32A9D" w14:textId="1743E2B4" w:rsidR="00316D8C" w:rsidRPr="00BE60D7" w:rsidRDefault="00316D8C" w:rsidP="003D129E">
            <w:pPr>
              <w:pStyle w:val="ListParagraph"/>
              <w:spacing w:after="0"/>
              <w:ind w:left="360"/>
              <w:rPr>
                <w:sz w:val="18"/>
                <w:szCs w:val="18"/>
              </w:rPr>
            </w:pPr>
          </w:p>
        </w:tc>
        <w:tc>
          <w:tcPr>
            <w:tcW w:w="1124" w:type="dxa"/>
            <w:gridSpan w:val="2"/>
          </w:tcPr>
          <w:p w14:paraId="28769E88" w14:textId="77777777" w:rsidR="00316D8C" w:rsidRPr="008838F8" w:rsidRDefault="00316D8C" w:rsidP="00316D8C">
            <w:pPr>
              <w:spacing w:after="0"/>
              <w:rPr>
                <w:sz w:val="18"/>
                <w:szCs w:val="18"/>
              </w:rPr>
            </w:pPr>
            <w:r>
              <w:rPr>
                <w:sz w:val="18"/>
                <w:szCs w:val="18"/>
              </w:rPr>
              <w:t>ECP 16</w:t>
            </w:r>
          </w:p>
        </w:tc>
        <w:tc>
          <w:tcPr>
            <w:tcW w:w="1427" w:type="dxa"/>
          </w:tcPr>
          <w:p w14:paraId="291A355A" w14:textId="77777777" w:rsidR="00316D8C" w:rsidRDefault="00316D8C" w:rsidP="00316D8C">
            <w:pPr>
              <w:spacing w:after="0"/>
              <w:rPr>
                <w:sz w:val="18"/>
                <w:szCs w:val="18"/>
              </w:rPr>
            </w:pPr>
            <w:r>
              <w:rPr>
                <w:sz w:val="18"/>
                <w:szCs w:val="18"/>
              </w:rPr>
              <w:t>Contractor/</w:t>
            </w:r>
          </w:p>
          <w:p w14:paraId="1A65D118" w14:textId="1A3CC9E6" w:rsidR="00316D8C" w:rsidRPr="008838F8" w:rsidRDefault="00316D8C" w:rsidP="00316D8C">
            <w:pPr>
              <w:spacing w:after="0"/>
              <w:rPr>
                <w:sz w:val="18"/>
                <w:szCs w:val="18"/>
              </w:rPr>
            </w:pPr>
          </w:p>
        </w:tc>
        <w:tc>
          <w:tcPr>
            <w:tcW w:w="1418" w:type="dxa"/>
          </w:tcPr>
          <w:p w14:paraId="79F8AA26" w14:textId="77777777" w:rsidR="00316D8C" w:rsidRDefault="00316D8C" w:rsidP="00316D8C">
            <w:pPr>
              <w:spacing w:after="0"/>
              <w:rPr>
                <w:sz w:val="18"/>
                <w:szCs w:val="18"/>
              </w:rPr>
            </w:pPr>
            <w:r>
              <w:rPr>
                <w:sz w:val="18"/>
                <w:szCs w:val="18"/>
              </w:rPr>
              <w:t>PIU</w:t>
            </w:r>
          </w:p>
          <w:p w14:paraId="30469C2C" w14:textId="53A4786D" w:rsidR="00316D8C" w:rsidRDefault="00316D8C" w:rsidP="00316D8C">
            <w:pPr>
              <w:spacing w:after="0"/>
              <w:rPr>
                <w:sz w:val="18"/>
                <w:szCs w:val="18"/>
              </w:rPr>
            </w:pPr>
            <w:r>
              <w:rPr>
                <w:sz w:val="18"/>
                <w:szCs w:val="18"/>
              </w:rPr>
              <w:t>CSC</w:t>
            </w:r>
          </w:p>
        </w:tc>
      </w:tr>
      <w:tr w:rsidR="00316D8C" w14:paraId="73BBADB0" w14:textId="77777777" w:rsidTr="003D129E">
        <w:tc>
          <w:tcPr>
            <w:tcW w:w="2271" w:type="dxa"/>
          </w:tcPr>
          <w:p w14:paraId="3F6B672A" w14:textId="77777777" w:rsidR="00316D8C" w:rsidRPr="002401D4" w:rsidRDefault="00316D8C" w:rsidP="00316D8C">
            <w:pPr>
              <w:spacing w:after="0"/>
              <w:rPr>
                <w:sz w:val="18"/>
                <w:szCs w:val="18"/>
              </w:rPr>
            </w:pPr>
            <w:r w:rsidRPr="002401D4">
              <w:rPr>
                <w:sz w:val="18"/>
                <w:szCs w:val="18"/>
              </w:rPr>
              <w:t>Waste Management</w:t>
            </w:r>
          </w:p>
          <w:p w14:paraId="4894887A" w14:textId="55936ABD" w:rsidR="00316D8C" w:rsidRPr="00153F26" w:rsidRDefault="00316D8C" w:rsidP="00316D8C">
            <w:pPr>
              <w:spacing w:after="0"/>
              <w:rPr>
                <w:sz w:val="18"/>
                <w:szCs w:val="18"/>
              </w:rPr>
            </w:pPr>
          </w:p>
        </w:tc>
        <w:tc>
          <w:tcPr>
            <w:tcW w:w="7647" w:type="dxa"/>
            <w:gridSpan w:val="2"/>
          </w:tcPr>
          <w:p w14:paraId="3F9CEA67" w14:textId="790E50A7" w:rsidR="00316D8C" w:rsidRPr="00BE60D7" w:rsidRDefault="00FD5901" w:rsidP="00894464">
            <w:pPr>
              <w:pStyle w:val="ListParagraph"/>
              <w:numPr>
                <w:ilvl w:val="0"/>
                <w:numId w:val="44"/>
              </w:numPr>
              <w:spacing w:after="0"/>
              <w:ind w:left="360"/>
              <w:rPr>
                <w:sz w:val="18"/>
                <w:szCs w:val="18"/>
              </w:rPr>
            </w:pPr>
            <w:r w:rsidRPr="00F97333">
              <w:rPr>
                <w:sz w:val="18"/>
                <w:szCs w:val="18"/>
              </w:rPr>
              <w:t>Transport and disposal of waste generated from the work sites and from the workers</w:t>
            </w:r>
            <w:r w:rsidR="00333041">
              <w:rPr>
                <w:sz w:val="18"/>
                <w:szCs w:val="18"/>
              </w:rPr>
              <w:t>'</w:t>
            </w:r>
            <w:r w:rsidRPr="00F97333">
              <w:rPr>
                <w:sz w:val="18"/>
                <w:szCs w:val="18"/>
              </w:rPr>
              <w:t xml:space="preserve"> </w:t>
            </w:r>
            <w:r>
              <w:rPr>
                <w:sz w:val="18"/>
                <w:szCs w:val="18"/>
              </w:rPr>
              <w:t xml:space="preserve">camps </w:t>
            </w:r>
            <w:r w:rsidRPr="00FD5901">
              <w:rPr>
                <w:sz w:val="18"/>
                <w:szCs w:val="18"/>
              </w:rPr>
              <w:t xml:space="preserve">should be disposed of at the places approved by </w:t>
            </w:r>
            <w:r>
              <w:rPr>
                <w:sz w:val="18"/>
                <w:szCs w:val="18"/>
              </w:rPr>
              <w:t>local union councils or municipalities</w:t>
            </w:r>
          </w:p>
        </w:tc>
        <w:tc>
          <w:tcPr>
            <w:tcW w:w="1124" w:type="dxa"/>
            <w:gridSpan w:val="2"/>
          </w:tcPr>
          <w:p w14:paraId="01D939A7" w14:textId="77777777" w:rsidR="00316D8C" w:rsidRDefault="00316D8C" w:rsidP="00316D8C">
            <w:pPr>
              <w:spacing w:after="0"/>
              <w:rPr>
                <w:sz w:val="18"/>
                <w:szCs w:val="18"/>
              </w:rPr>
            </w:pPr>
            <w:r>
              <w:rPr>
                <w:sz w:val="18"/>
                <w:szCs w:val="18"/>
              </w:rPr>
              <w:t>ECP 1</w:t>
            </w:r>
          </w:p>
          <w:p w14:paraId="0585730B" w14:textId="77777777" w:rsidR="00316D8C" w:rsidRPr="008838F8" w:rsidRDefault="00316D8C" w:rsidP="00316D8C">
            <w:pPr>
              <w:spacing w:after="0"/>
              <w:rPr>
                <w:sz w:val="18"/>
                <w:szCs w:val="18"/>
              </w:rPr>
            </w:pPr>
            <w:r>
              <w:rPr>
                <w:sz w:val="18"/>
                <w:szCs w:val="18"/>
              </w:rPr>
              <w:t>ECP 2</w:t>
            </w:r>
          </w:p>
        </w:tc>
        <w:tc>
          <w:tcPr>
            <w:tcW w:w="1427" w:type="dxa"/>
          </w:tcPr>
          <w:p w14:paraId="47CE5F62" w14:textId="77777777" w:rsidR="00316D8C" w:rsidRDefault="00316D8C" w:rsidP="00316D8C">
            <w:pPr>
              <w:spacing w:after="0"/>
              <w:rPr>
                <w:sz w:val="18"/>
                <w:szCs w:val="18"/>
              </w:rPr>
            </w:pPr>
            <w:r>
              <w:rPr>
                <w:sz w:val="18"/>
                <w:szCs w:val="18"/>
              </w:rPr>
              <w:t>Contractor/</w:t>
            </w:r>
          </w:p>
          <w:p w14:paraId="3A8FBB3C" w14:textId="6D5743BB" w:rsidR="00316D8C" w:rsidRPr="008838F8" w:rsidRDefault="00316D8C" w:rsidP="00316D8C">
            <w:pPr>
              <w:spacing w:after="0"/>
              <w:rPr>
                <w:sz w:val="18"/>
                <w:szCs w:val="18"/>
              </w:rPr>
            </w:pPr>
          </w:p>
        </w:tc>
        <w:tc>
          <w:tcPr>
            <w:tcW w:w="1418" w:type="dxa"/>
          </w:tcPr>
          <w:p w14:paraId="2F093542" w14:textId="77777777" w:rsidR="00316D8C" w:rsidRDefault="00316D8C" w:rsidP="00316D8C">
            <w:pPr>
              <w:spacing w:after="0"/>
              <w:rPr>
                <w:sz w:val="18"/>
                <w:szCs w:val="18"/>
              </w:rPr>
            </w:pPr>
            <w:r>
              <w:rPr>
                <w:sz w:val="18"/>
                <w:szCs w:val="18"/>
              </w:rPr>
              <w:t>PIU</w:t>
            </w:r>
          </w:p>
          <w:p w14:paraId="4A748914" w14:textId="0F4CFA8C" w:rsidR="00316D8C" w:rsidRDefault="00316D8C" w:rsidP="00316D8C">
            <w:pPr>
              <w:spacing w:after="0"/>
              <w:rPr>
                <w:sz w:val="18"/>
                <w:szCs w:val="18"/>
              </w:rPr>
            </w:pPr>
            <w:r>
              <w:rPr>
                <w:sz w:val="18"/>
                <w:szCs w:val="18"/>
              </w:rPr>
              <w:t>CSC</w:t>
            </w:r>
          </w:p>
        </w:tc>
      </w:tr>
      <w:tr w:rsidR="0024062D" w14:paraId="57453F58" w14:textId="77777777" w:rsidTr="003D129E">
        <w:tc>
          <w:tcPr>
            <w:tcW w:w="2271" w:type="dxa"/>
          </w:tcPr>
          <w:p w14:paraId="54368F34" w14:textId="77777777" w:rsidR="0024062D" w:rsidRDefault="0024062D" w:rsidP="00345ECA">
            <w:pPr>
              <w:spacing w:after="0"/>
              <w:rPr>
                <w:sz w:val="18"/>
                <w:szCs w:val="18"/>
              </w:rPr>
            </w:pPr>
            <w:r>
              <w:rPr>
                <w:sz w:val="18"/>
                <w:szCs w:val="18"/>
              </w:rPr>
              <w:t>Tree cutting from construction sites</w:t>
            </w:r>
          </w:p>
        </w:tc>
        <w:tc>
          <w:tcPr>
            <w:tcW w:w="7647" w:type="dxa"/>
            <w:gridSpan w:val="2"/>
          </w:tcPr>
          <w:p w14:paraId="4C208E10" w14:textId="77777777" w:rsidR="0024062D" w:rsidRDefault="0024062D" w:rsidP="00894464">
            <w:pPr>
              <w:pStyle w:val="ListParagraph"/>
              <w:numPr>
                <w:ilvl w:val="0"/>
                <w:numId w:val="44"/>
              </w:numPr>
              <w:spacing w:after="0"/>
              <w:ind w:left="360"/>
              <w:rPr>
                <w:sz w:val="18"/>
                <w:szCs w:val="18"/>
              </w:rPr>
            </w:pPr>
            <w:r>
              <w:rPr>
                <w:sz w:val="18"/>
                <w:szCs w:val="18"/>
              </w:rPr>
              <w:t>Compensatory tree plantation at the rate of 5 new trees for each tree cut</w:t>
            </w:r>
          </w:p>
        </w:tc>
        <w:tc>
          <w:tcPr>
            <w:tcW w:w="1124" w:type="dxa"/>
            <w:gridSpan w:val="2"/>
          </w:tcPr>
          <w:p w14:paraId="17F6E34B" w14:textId="77777777" w:rsidR="0024062D" w:rsidRDefault="0024062D" w:rsidP="00345ECA">
            <w:pPr>
              <w:spacing w:after="0"/>
              <w:rPr>
                <w:sz w:val="18"/>
                <w:szCs w:val="18"/>
              </w:rPr>
            </w:pPr>
          </w:p>
        </w:tc>
        <w:tc>
          <w:tcPr>
            <w:tcW w:w="1427" w:type="dxa"/>
          </w:tcPr>
          <w:p w14:paraId="757A61CD" w14:textId="77777777" w:rsidR="0024062D" w:rsidRDefault="0024062D" w:rsidP="00345ECA">
            <w:pPr>
              <w:spacing w:after="0"/>
              <w:rPr>
                <w:sz w:val="18"/>
                <w:szCs w:val="18"/>
              </w:rPr>
            </w:pPr>
            <w:r>
              <w:rPr>
                <w:sz w:val="18"/>
                <w:szCs w:val="18"/>
              </w:rPr>
              <w:t>Contractor/</w:t>
            </w:r>
          </w:p>
          <w:p w14:paraId="7306E018" w14:textId="77777777" w:rsidR="0024062D" w:rsidRDefault="0024062D" w:rsidP="00345ECA">
            <w:pPr>
              <w:spacing w:after="0"/>
              <w:rPr>
                <w:sz w:val="18"/>
                <w:szCs w:val="18"/>
              </w:rPr>
            </w:pPr>
          </w:p>
        </w:tc>
        <w:tc>
          <w:tcPr>
            <w:tcW w:w="1418" w:type="dxa"/>
          </w:tcPr>
          <w:p w14:paraId="69CFE4D7" w14:textId="77777777" w:rsidR="0024062D" w:rsidRDefault="0024062D" w:rsidP="00345ECA">
            <w:pPr>
              <w:spacing w:after="0"/>
              <w:rPr>
                <w:sz w:val="18"/>
                <w:szCs w:val="18"/>
              </w:rPr>
            </w:pPr>
            <w:r>
              <w:rPr>
                <w:sz w:val="18"/>
                <w:szCs w:val="18"/>
              </w:rPr>
              <w:t>PIU</w:t>
            </w:r>
          </w:p>
          <w:p w14:paraId="678AEA23" w14:textId="77777777" w:rsidR="0024062D" w:rsidRDefault="0024062D" w:rsidP="00345ECA">
            <w:pPr>
              <w:spacing w:after="0"/>
              <w:rPr>
                <w:sz w:val="18"/>
                <w:szCs w:val="18"/>
              </w:rPr>
            </w:pPr>
            <w:r>
              <w:rPr>
                <w:sz w:val="18"/>
                <w:szCs w:val="18"/>
              </w:rPr>
              <w:t>CSC</w:t>
            </w:r>
          </w:p>
        </w:tc>
      </w:tr>
      <w:tr w:rsidR="0024062D" w14:paraId="4D13DDD5" w14:textId="77777777" w:rsidTr="003D129E">
        <w:tc>
          <w:tcPr>
            <w:tcW w:w="2271" w:type="dxa"/>
          </w:tcPr>
          <w:p w14:paraId="169BEBC3" w14:textId="77777777" w:rsidR="0024062D" w:rsidRDefault="0024062D" w:rsidP="00345ECA">
            <w:pPr>
              <w:spacing w:after="0"/>
              <w:rPr>
                <w:sz w:val="18"/>
                <w:szCs w:val="18"/>
              </w:rPr>
            </w:pPr>
            <w:r>
              <w:rPr>
                <w:sz w:val="18"/>
                <w:szCs w:val="18"/>
              </w:rPr>
              <w:t>Generation of waste from the construction sites</w:t>
            </w:r>
          </w:p>
        </w:tc>
        <w:tc>
          <w:tcPr>
            <w:tcW w:w="7647" w:type="dxa"/>
            <w:gridSpan w:val="2"/>
          </w:tcPr>
          <w:p w14:paraId="76B054AE" w14:textId="77777777" w:rsidR="0024062D" w:rsidRDefault="0024062D" w:rsidP="00894464">
            <w:pPr>
              <w:pStyle w:val="ListParagraph"/>
              <w:numPr>
                <w:ilvl w:val="0"/>
                <w:numId w:val="44"/>
              </w:numPr>
              <w:spacing w:after="0"/>
              <w:ind w:left="360"/>
              <w:rPr>
                <w:sz w:val="18"/>
                <w:szCs w:val="18"/>
              </w:rPr>
            </w:pPr>
            <w:r>
              <w:rPr>
                <w:sz w:val="18"/>
                <w:szCs w:val="18"/>
              </w:rPr>
              <w:t>Transport and disposal of waste generated from the work sites and from the construction workers should be disposed of at the places approved by the FOs</w:t>
            </w:r>
          </w:p>
        </w:tc>
        <w:tc>
          <w:tcPr>
            <w:tcW w:w="1124" w:type="dxa"/>
            <w:gridSpan w:val="2"/>
          </w:tcPr>
          <w:p w14:paraId="65AD83EE" w14:textId="77777777" w:rsidR="0024062D" w:rsidRDefault="0024062D" w:rsidP="00345ECA">
            <w:pPr>
              <w:spacing w:after="0"/>
              <w:rPr>
                <w:sz w:val="18"/>
                <w:szCs w:val="18"/>
              </w:rPr>
            </w:pPr>
            <w:r>
              <w:rPr>
                <w:sz w:val="18"/>
                <w:szCs w:val="18"/>
              </w:rPr>
              <w:t>ECP 1 and 16</w:t>
            </w:r>
          </w:p>
        </w:tc>
        <w:tc>
          <w:tcPr>
            <w:tcW w:w="1427" w:type="dxa"/>
          </w:tcPr>
          <w:p w14:paraId="4CAB30E1" w14:textId="77777777" w:rsidR="0024062D" w:rsidRDefault="0024062D" w:rsidP="00345ECA">
            <w:pPr>
              <w:spacing w:after="0"/>
              <w:rPr>
                <w:sz w:val="18"/>
                <w:szCs w:val="18"/>
              </w:rPr>
            </w:pPr>
            <w:r>
              <w:rPr>
                <w:sz w:val="18"/>
                <w:szCs w:val="18"/>
              </w:rPr>
              <w:t>Contractor/</w:t>
            </w:r>
          </w:p>
          <w:p w14:paraId="5E7F0566" w14:textId="77777777" w:rsidR="0024062D" w:rsidRDefault="0024062D" w:rsidP="00345ECA">
            <w:pPr>
              <w:spacing w:after="0"/>
              <w:rPr>
                <w:sz w:val="18"/>
                <w:szCs w:val="18"/>
              </w:rPr>
            </w:pPr>
          </w:p>
        </w:tc>
        <w:tc>
          <w:tcPr>
            <w:tcW w:w="1418" w:type="dxa"/>
          </w:tcPr>
          <w:p w14:paraId="49FEF5D7" w14:textId="77777777" w:rsidR="0024062D" w:rsidRDefault="0024062D" w:rsidP="00345ECA">
            <w:pPr>
              <w:spacing w:after="0"/>
              <w:rPr>
                <w:sz w:val="18"/>
                <w:szCs w:val="18"/>
              </w:rPr>
            </w:pPr>
            <w:r>
              <w:rPr>
                <w:sz w:val="18"/>
                <w:szCs w:val="18"/>
              </w:rPr>
              <w:t>PIU</w:t>
            </w:r>
          </w:p>
          <w:p w14:paraId="552A2680" w14:textId="77777777" w:rsidR="0024062D" w:rsidRDefault="0024062D" w:rsidP="00345ECA">
            <w:pPr>
              <w:spacing w:after="0"/>
              <w:rPr>
                <w:sz w:val="18"/>
                <w:szCs w:val="18"/>
              </w:rPr>
            </w:pPr>
            <w:r>
              <w:rPr>
                <w:sz w:val="18"/>
                <w:szCs w:val="18"/>
              </w:rPr>
              <w:t>CSC</w:t>
            </w:r>
          </w:p>
        </w:tc>
      </w:tr>
      <w:tr w:rsidR="0024062D" w14:paraId="12F18E23" w14:textId="77777777" w:rsidTr="003D129E">
        <w:tc>
          <w:tcPr>
            <w:tcW w:w="2271" w:type="dxa"/>
          </w:tcPr>
          <w:p w14:paraId="0E320C59" w14:textId="64EC47FC" w:rsidR="0024062D" w:rsidRDefault="0024062D" w:rsidP="00345ECA">
            <w:pPr>
              <w:spacing w:after="0"/>
              <w:rPr>
                <w:sz w:val="18"/>
                <w:szCs w:val="18"/>
              </w:rPr>
            </w:pPr>
            <w:r w:rsidRPr="008838F8">
              <w:rPr>
                <w:sz w:val="18"/>
                <w:szCs w:val="18"/>
              </w:rPr>
              <w:t xml:space="preserve">Wastewater discharges from the construction sites, </w:t>
            </w:r>
          </w:p>
        </w:tc>
        <w:tc>
          <w:tcPr>
            <w:tcW w:w="7647" w:type="dxa"/>
            <w:gridSpan w:val="2"/>
          </w:tcPr>
          <w:p w14:paraId="31106F40" w14:textId="77777777" w:rsidR="0024062D" w:rsidRDefault="0024062D" w:rsidP="00894464">
            <w:pPr>
              <w:pStyle w:val="ListParagraph"/>
              <w:numPr>
                <w:ilvl w:val="0"/>
                <w:numId w:val="44"/>
              </w:numPr>
              <w:spacing w:after="0"/>
              <w:ind w:left="360"/>
              <w:rPr>
                <w:sz w:val="18"/>
                <w:szCs w:val="18"/>
              </w:rPr>
            </w:pPr>
            <w:r w:rsidRPr="008838F8">
              <w:rPr>
                <w:sz w:val="18"/>
                <w:szCs w:val="18"/>
              </w:rPr>
              <w:t>Construction of wastewater treatment facilities at the campsite (e.g., septic tank and soak pit) and at the worksites (sedimentation tanks for batching plants and site drainage)</w:t>
            </w:r>
          </w:p>
        </w:tc>
        <w:tc>
          <w:tcPr>
            <w:tcW w:w="1124" w:type="dxa"/>
            <w:gridSpan w:val="2"/>
          </w:tcPr>
          <w:p w14:paraId="5E88B793" w14:textId="77777777" w:rsidR="0024062D" w:rsidRPr="008838F8" w:rsidRDefault="0024062D" w:rsidP="00345ECA">
            <w:pPr>
              <w:spacing w:after="0"/>
              <w:rPr>
                <w:sz w:val="18"/>
                <w:szCs w:val="18"/>
              </w:rPr>
            </w:pPr>
            <w:r w:rsidRPr="008838F8">
              <w:rPr>
                <w:sz w:val="18"/>
                <w:szCs w:val="18"/>
              </w:rPr>
              <w:t>ECP 3</w:t>
            </w:r>
          </w:p>
          <w:p w14:paraId="3DF76DA0" w14:textId="77777777" w:rsidR="0024062D" w:rsidRPr="008838F8" w:rsidRDefault="0024062D" w:rsidP="00345ECA">
            <w:pPr>
              <w:spacing w:after="0"/>
              <w:rPr>
                <w:sz w:val="18"/>
                <w:szCs w:val="18"/>
              </w:rPr>
            </w:pPr>
            <w:r w:rsidRPr="008838F8">
              <w:rPr>
                <w:sz w:val="18"/>
                <w:szCs w:val="18"/>
              </w:rPr>
              <w:t>ECP 4</w:t>
            </w:r>
          </w:p>
          <w:p w14:paraId="58356A31" w14:textId="77777777" w:rsidR="0024062D" w:rsidRDefault="0024062D" w:rsidP="00345ECA">
            <w:pPr>
              <w:spacing w:after="0"/>
              <w:rPr>
                <w:sz w:val="18"/>
                <w:szCs w:val="18"/>
              </w:rPr>
            </w:pPr>
            <w:r w:rsidRPr="008838F8">
              <w:rPr>
                <w:sz w:val="18"/>
                <w:szCs w:val="18"/>
              </w:rPr>
              <w:t>ECP 16</w:t>
            </w:r>
          </w:p>
        </w:tc>
        <w:tc>
          <w:tcPr>
            <w:tcW w:w="1427" w:type="dxa"/>
          </w:tcPr>
          <w:p w14:paraId="1437B631" w14:textId="77777777" w:rsidR="0024062D" w:rsidRDefault="0024062D" w:rsidP="00345ECA">
            <w:pPr>
              <w:spacing w:after="0"/>
              <w:rPr>
                <w:sz w:val="18"/>
                <w:szCs w:val="18"/>
              </w:rPr>
            </w:pPr>
            <w:r>
              <w:rPr>
                <w:sz w:val="18"/>
                <w:szCs w:val="18"/>
              </w:rPr>
              <w:t>Contractor/</w:t>
            </w:r>
          </w:p>
          <w:p w14:paraId="385527DB" w14:textId="77777777" w:rsidR="0024062D" w:rsidRDefault="0024062D" w:rsidP="00345ECA">
            <w:pPr>
              <w:spacing w:after="0"/>
              <w:rPr>
                <w:sz w:val="18"/>
                <w:szCs w:val="18"/>
              </w:rPr>
            </w:pPr>
          </w:p>
        </w:tc>
        <w:tc>
          <w:tcPr>
            <w:tcW w:w="1418" w:type="dxa"/>
          </w:tcPr>
          <w:p w14:paraId="35E6BCEC" w14:textId="77777777" w:rsidR="0024062D" w:rsidRDefault="0024062D" w:rsidP="00345ECA">
            <w:pPr>
              <w:spacing w:after="0"/>
              <w:rPr>
                <w:sz w:val="18"/>
                <w:szCs w:val="18"/>
              </w:rPr>
            </w:pPr>
            <w:r>
              <w:rPr>
                <w:sz w:val="18"/>
                <w:szCs w:val="18"/>
              </w:rPr>
              <w:t>PIU</w:t>
            </w:r>
          </w:p>
          <w:p w14:paraId="6FEA84B2" w14:textId="77777777" w:rsidR="0024062D" w:rsidRDefault="0024062D" w:rsidP="00345ECA">
            <w:pPr>
              <w:spacing w:after="0"/>
              <w:rPr>
                <w:sz w:val="18"/>
                <w:szCs w:val="18"/>
              </w:rPr>
            </w:pPr>
            <w:r>
              <w:rPr>
                <w:sz w:val="18"/>
                <w:szCs w:val="18"/>
              </w:rPr>
              <w:t>CSC</w:t>
            </w:r>
          </w:p>
        </w:tc>
      </w:tr>
      <w:tr w:rsidR="0024062D" w14:paraId="7F5F34FB" w14:textId="77777777" w:rsidTr="003D129E">
        <w:tc>
          <w:tcPr>
            <w:tcW w:w="2271" w:type="dxa"/>
          </w:tcPr>
          <w:p w14:paraId="57E696BA" w14:textId="77777777" w:rsidR="0024062D" w:rsidRPr="008838F8" w:rsidRDefault="0024062D" w:rsidP="00345ECA">
            <w:pPr>
              <w:spacing w:after="0"/>
              <w:rPr>
                <w:sz w:val="18"/>
                <w:szCs w:val="18"/>
              </w:rPr>
            </w:pPr>
            <w:r w:rsidRPr="008838F8">
              <w:rPr>
                <w:sz w:val="18"/>
                <w:szCs w:val="18"/>
              </w:rPr>
              <w:t>The potential risk of soil pollution by construction works</w:t>
            </w:r>
          </w:p>
          <w:p w14:paraId="44313862" w14:textId="77777777" w:rsidR="0024062D" w:rsidRDefault="0024062D" w:rsidP="00345ECA">
            <w:pPr>
              <w:spacing w:after="0"/>
              <w:rPr>
                <w:sz w:val="18"/>
                <w:szCs w:val="18"/>
              </w:rPr>
            </w:pPr>
          </w:p>
        </w:tc>
        <w:tc>
          <w:tcPr>
            <w:tcW w:w="7647" w:type="dxa"/>
            <w:gridSpan w:val="2"/>
          </w:tcPr>
          <w:p w14:paraId="2F4CE723" w14:textId="77777777" w:rsidR="0024062D" w:rsidRPr="008838F8" w:rsidRDefault="0024062D" w:rsidP="00894464">
            <w:pPr>
              <w:pStyle w:val="ListParagraph"/>
              <w:numPr>
                <w:ilvl w:val="0"/>
                <w:numId w:val="44"/>
              </w:numPr>
              <w:spacing w:after="0"/>
              <w:ind w:left="360"/>
              <w:rPr>
                <w:sz w:val="18"/>
                <w:szCs w:val="18"/>
              </w:rPr>
            </w:pPr>
            <w:r w:rsidRPr="008838F8">
              <w:rPr>
                <w:sz w:val="18"/>
                <w:szCs w:val="18"/>
              </w:rPr>
              <w:t>Storage of fuels and chemical</w:t>
            </w:r>
            <w:r>
              <w:rPr>
                <w:sz w:val="18"/>
                <w:szCs w:val="18"/>
              </w:rPr>
              <w:t>s</w:t>
            </w:r>
            <w:r w:rsidRPr="008838F8">
              <w:rPr>
                <w:sz w:val="18"/>
                <w:szCs w:val="18"/>
              </w:rPr>
              <w:t xml:space="preserve"> in contained facilities</w:t>
            </w:r>
          </w:p>
          <w:p w14:paraId="344BF3E5" w14:textId="6C752EEB" w:rsidR="0024062D" w:rsidRPr="008838F8" w:rsidRDefault="00FD5901" w:rsidP="00894464">
            <w:pPr>
              <w:pStyle w:val="ListParagraph"/>
              <w:numPr>
                <w:ilvl w:val="0"/>
                <w:numId w:val="44"/>
              </w:numPr>
              <w:spacing w:after="0"/>
              <w:ind w:left="360"/>
              <w:rPr>
                <w:sz w:val="18"/>
                <w:szCs w:val="18"/>
              </w:rPr>
            </w:pPr>
            <w:r>
              <w:rPr>
                <w:sz w:val="18"/>
                <w:szCs w:val="18"/>
              </w:rPr>
              <w:t>Cleaning of spilled material immediately</w:t>
            </w:r>
          </w:p>
        </w:tc>
        <w:tc>
          <w:tcPr>
            <w:tcW w:w="1124" w:type="dxa"/>
            <w:gridSpan w:val="2"/>
          </w:tcPr>
          <w:p w14:paraId="60D86B49" w14:textId="77777777" w:rsidR="0024062D" w:rsidRPr="008838F8" w:rsidRDefault="0024062D" w:rsidP="00345ECA">
            <w:pPr>
              <w:spacing w:after="0"/>
              <w:rPr>
                <w:sz w:val="18"/>
                <w:szCs w:val="18"/>
              </w:rPr>
            </w:pPr>
            <w:r w:rsidRPr="008838F8">
              <w:rPr>
                <w:sz w:val="18"/>
                <w:szCs w:val="18"/>
              </w:rPr>
              <w:t>ECP 5</w:t>
            </w:r>
          </w:p>
          <w:p w14:paraId="6998BA37" w14:textId="77777777" w:rsidR="0024062D" w:rsidRPr="008838F8" w:rsidRDefault="0024062D" w:rsidP="00345ECA">
            <w:pPr>
              <w:spacing w:after="0"/>
              <w:rPr>
                <w:sz w:val="18"/>
                <w:szCs w:val="18"/>
              </w:rPr>
            </w:pPr>
            <w:r w:rsidRPr="008838F8">
              <w:rPr>
                <w:sz w:val="18"/>
                <w:szCs w:val="18"/>
              </w:rPr>
              <w:t>ECP 6</w:t>
            </w:r>
          </w:p>
          <w:p w14:paraId="232CC2FF" w14:textId="77777777" w:rsidR="0024062D" w:rsidRPr="008838F8" w:rsidRDefault="0024062D" w:rsidP="00345ECA">
            <w:pPr>
              <w:spacing w:after="0"/>
              <w:rPr>
                <w:sz w:val="18"/>
                <w:szCs w:val="18"/>
              </w:rPr>
            </w:pPr>
            <w:r w:rsidRPr="008838F8">
              <w:rPr>
                <w:sz w:val="18"/>
                <w:szCs w:val="18"/>
              </w:rPr>
              <w:t>ECP 7</w:t>
            </w:r>
          </w:p>
        </w:tc>
        <w:tc>
          <w:tcPr>
            <w:tcW w:w="1427" w:type="dxa"/>
          </w:tcPr>
          <w:p w14:paraId="07418383" w14:textId="77777777" w:rsidR="0024062D" w:rsidRDefault="0024062D" w:rsidP="00345ECA">
            <w:pPr>
              <w:spacing w:after="0"/>
              <w:rPr>
                <w:sz w:val="18"/>
                <w:szCs w:val="18"/>
              </w:rPr>
            </w:pPr>
            <w:r>
              <w:rPr>
                <w:sz w:val="18"/>
                <w:szCs w:val="18"/>
              </w:rPr>
              <w:t>Contractor/</w:t>
            </w:r>
          </w:p>
          <w:p w14:paraId="775EE804" w14:textId="77777777" w:rsidR="0024062D" w:rsidRPr="008838F8" w:rsidRDefault="0024062D" w:rsidP="00345ECA">
            <w:pPr>
              <w:spacing w:after="0"/>
              <w:rPr>
                <w:sz w:val="18"/>
                <w:szCs w:val="18"/>
              </w:rPr>
            </w:pPr>
          </w:p>
        </w:tc>
        <w:tc>
          <w:tcPr>
            <w:tcW w:w="1418" w:type="dxa"/>
          </w:tcPr>
          <w:p w14:paraId="0EF7E0D6" w14:textId="77777777" w:rsidR="0024062D" w:rsidRDefault="0024062D" w:rsidP="00345ECA">
            <w:pPr>
              <w:spacing w:after="0"/>
              <w:rPr>
                <w:sz w:val="18"/>
                <w:szCs w:val="18"/>
              </w:rPr>
            </w:pPr>
            <w:r>
              <w:rPr>
                <w:sz w:val="18"/>
                <w:szCs w:val="18"/>
              </w:rPr>
              <w:t>PIU</w:t>
            </w:r>
          </w:p>
          <w:p w14:paraId="56791D20" w14:textId="77777777" w:rsidR="0024062D" w:rsidRDefault="0024062D" w:rsidP="00345ECA">
            <w:pPr>
              <w:spacing w:after="0"/>
              <w:rPr>
                <w:sz w:val="18"/>
                <w:szCs w:val="18"/>
              </w:rPr>
            </w:pPr>
            <w:r>
              <w:rPr>
                <w:sz w:val="18"/>
                <w:szCs w:val="18"/>
              </w:rPr>
              <w:t>CSC</w:t>
            </w:r>
          </w:p>
        </w:tc>
      </w:tr>
      <w:tr w:rsidR="0024062D" w14:paraId="07F02A59" w14:textId="77777777" w:rsidTr="003D129E">
        <w:tc>
          <w:tcPr>
            <w:tcW w:w="2271" w:type="dxa"/>
          </w:tcPr>
          <w:p w14:paraId="028071A8" w14:textId="77777777" w:rsidR="0024062D" w:rsidRPr="008838F8" w:rsidRDefault="0024062D" w:rsidP="00345ECA">
            <w:pPr>
              <w:spacing w:after="0"/>
              <w:rPr>
                <w:sz w:val="18"/>
                <w:szCs w:val="18"/>
              </w:rPr>
            </w:pPr>
            <w:r w:rsidRPr="008838F8">
              <w:rPr>
                <w:sz w:val="18"/>
                <w:szCs w:val="18"/>
              </w:rPr>
              <w:t xml:space="preserve">Increased traffic on the local roads </w:t>
            </w:r>
          </w:p>
        </w:tc>
        <w:tc>
          <w:tcPr>
            <w:tcW w:w="7647" w:type="dxa"/>
            <w:gridSpan w:val="2"/>
          </w:tcPr>
          <w:p w14:paraId="1BD619A2" w14:textId="166F0083" w:rsidR="00FD5901" w:rsidRPr="00F97333" w:rsidRDefault="00691329" w:rsidP="00894464">
            <w:pPr>
              <w:pStyle w:val="ListParagraph"/>
              <w:numPr>
                <w:ilvl w:val="0"/>
                <w:numId w:val="44"/>
              </w:numPr>
              <w:spacing w:after="0"/>
              <w:ind w:left="360"/>
              <w:rPr>
                <w:sz w:val="18"/>
                <w:szCs w:val="18"/>
              </w:rPr>
            </w:pPr>
            <w:r>
              <w:rPr>
                <w:sz w:val="18"/>
                <w:szCs w:val="18"/>
              </w:rPr>
              <w:t>The h</w:t>
            </w:r>
            <w:r w:rsidR="00FD5901">
              <w:rPr>
                <w:sz w:val="18"/>
                <w:szCs w:val="18"/>
              </w:rPr>
              <w:t>iring of licensed drivers and operators</w:t>
            </w:r>
          </w:p>
          <w:p w14:paraId="2E5D3D71" w14:textId="7FA21744" w:rsidR="0024062D" w:rsidRPr="008838F8" w:rsidRDefault="00FD5901" w:rsidP="00894464">
            <w:pPr>
              <w:pStyle w:val="ListParagraph"/>
              <w:numPr>
                <w:ilvl w:val="0"/>
                <w:numId w:val="44"/>
              </w:numPr>
              <w:spacing w:after="0"/>
              <w:ind w:left="360"/>
              <w:rPr>
                <w:sz w:val="18"/>
                <w:szCs w:val="18"/>
              </w:rPr>
            </w:pPr>
            <w:r>
              <w:rPr>
                <w:sz w:val="18"/>
                <w:szCs w:val="18"/>
              </w:rPr>
              <w:t>Follow speed limits</w:t>
            </w:r>
          </w:p>
        </w:tc>
        <w:tc>
          <w:tcPr>
            <w:tcW w:w="1124" w:type="dxa"/>
            <w:gridSpan w:val="2"/>
          </w:tcPr>
          <w:p w14:paraId="4A0AD0D9" w14:textId="77777777" w:rsidR="0024062D" w:rsidRPr="008838F8" w:rsidRDefault="0024062D" w:rsidP="00345ECA">
            <w:pPr>
              <w:spacing w:after="0"/>
              <w:rPr>
                <w:sz w:val="18"/>
                <w:szCs w:val="18"/>
              </w:rPr>
            </w:pPr>
            <w:r w:rsidRPr="008838F8">
              <w:rPr>
                <w:sz w:val="18"/>
                <w:szCs w:val="18"/>
              </w:rPr>
              <w:t>ECP 15</w:t>
            </w:r>
          </w:p>
        </w:tc>
        <w:tc>
          <w:tcPr>
            <w:tcW w:w="1427" w:type="dxa"/>
          </w:tcPr>
          <w:p w14:paraId="1BFAE289" w14:textId="77777777" w:rsidR="0024062D" w:rsidRDefault="0024062D" w:rsidP="00345ECA">
            <w:pPr>
              <w:spacing w:after="0"/>
              <w:rPr>
                <w:sz w:val="18"/>
                <w:szCs w:val="18"/>
              </w:rPr>
            </w:pPr>
            <w:r>
              <w:rPr>
                <w:sz w:val="18"/>
                <w:szCs w:val="18"/>
              </w:rPr>
              <w:t>Contractor/</w:t>
            </w:r>
          </w:p>
          <w:p w14:paraId="02D1631C" w14:textId="77777777" w:rsidR="0024062D" w:rsidRPr="008838F8" w:rsidRDefault="0024062D" w:rsidP="00345ECA">
            <w:pPr>
              <w:spacing w:after="0"/>
              <w:rPr>
                <w:sz w:val="18"/>
                <w:szCs w:val="18"/>
              </w:rPr>
            </w:pPr>
          </w:p>
        </w:tc>
        <w:tc>
          <w:tcPr>
            <w:tcW w:w="1418" w:type="dxa"/>
          </w:tcPr>
          <w:p w14:paraId="35D3EBA2" w14:textId="77777777" w:rsidR="0024062D" w:rsidRDefault="0024062D" w:rsidP="00345ECA">
            <w:pPr>
              <w:spacing w:after="0"/>
              <w:rPr>
                <w:sz w:val="18"/>
                <w:szCs w:val="18"/>
              </w:rPr>
            </w:pPr>
            <w:r>
              <w:rPr>
                <w:sz w:val="18"/>
                <w:szCs w:val="18"/>
              </w:rPr>
              <w:t>PIU</w:t>
            </w:r>
          </w:p>
          <w:p w14:paraId="1E03841E" w14:textId="77777777" w:rsidR="0024062D" w:rsidRDefault="0024062D" w:rsidP="00345ECA">
            <w:pPr>
              <w:spacing w:after="0"/>
              <w:rPr>
                <w:sz w:val="18"/>
                <w:szCs w:val="18"/>
              </w:rPr>
            </w:pPr>
            <w:r>
              <w:rPr>
                <w:sz w:val="18"/>
                <w:szCs w:val="18"/>
              </w:rPr>
              <w:t>CSC</w:t>
            </w:r>
          </w:p>
        </w:tc>
      </w:tr>
      <w:tr w:rsidR="0024062D" w14:paraId="5FCE469E" w14:textId="77777777" w:rsidTr="003D129E">
        <w:tc>
          <w:tcPr>
            <w:tcW w:w="2271" w:type="dxa"/>
          </w:tcPr>
          <w:p w14:paraId="23955BB2" w14:textId="77777777" w:rsidR="0024062D" w:rsidRPr="008838F8" w:rsidRDefault="0024062D" w:rsidP="00345ECA">
            <w:pPr>
              <w:spacing w:after="0"/>
              <w:rPr>
                <w:sz w:val="18"/>
                <w:szCs w:val="18"/>
              </w:rPr>
            </w:pPr>
            <w:r w:rsidRPr="008838F8">
              <w:rPr>
                <w:sz w:val="18"/>
                <w:szCs w:val="18"/>
              </w:rPr>
              <w:t>Air and noise pollution from construction and traffic</w:t>
            </w:r>
          </w:p>
        </w:tc>
        <w:tc>
          <w:tcPr>
            <w:tcW w:w="7647" w:type="dxa"/>
            <w:gridSpan w:val="2"/>
          </w:tcPr>
          <w:p w14:paraId="08E32B9B" w14:textId="77777777" w:rsidR="00FD5901" w:rsidRDefault="00FD5901" w:rsidP="00894464">
            <w:pPr>
              <w:pStyle w:val="ListParagraph"/>
              <w:numPr>
                <w:ilvl w:val="0"/>
                <w:numId w:val="44"/>
              </w:numPr>
              <w:spacing w:after="0"/>
              <w:ind w:left="360"/>
              <w:rPr>
                <w:sz w:val="18"/>
                <w:szCs w:val="18"/>
              </w:rPr>
            </w:pPr>
            <w:r>
              <w:rPr>
                <w:sz w:val="18"/>
                <w:szCs w:val="18"/>
              </w:rPr>
              <w:t>Avoid night time construction works near the residential areas</w:t>
            </w:r>
          </w:p>
          <w:p w14:paraId="33EB7A74" w14:textId="0E0C958E" w:rsidR="0024062D" w:rsidRPr="008838F8" w:rsidRDefault="00FD5901" w:rsidP="00894464">
            <w:pPr>
              <w:pStyle w:val="ListParagraph"/>
              <w:numPr>
                <w:ilvl w:val="0"/>
                <w:numId w:val="44"/>
              </w:numPr>
              <w:spacing w:after="0"/>
              <w:ind w:left="360"/>
              <w:rPr>
                <w:sz w:val="18"/>
                <w:szCs w:val="18"/>
              </w:rPr>
            </w:pPr>
            <w:r>
              <w:rPr>
                <w:sz w:val="18"/>
                <w:szCs w:val="18"/>
              </w:rPr>
              <w:t>Regular maintenance of vehicles</w:t>
            </w:r>
          </w:p>
        </w:tc>
        <w:tc>
          <w:tcPr>
            <w:tcW w:w="1124" w:type="dxa"/>
            <w:gridSpan w:val="2"/>
          </w:tcPr>
          <w:p w14:paraId="6BC59638" w14:textId="77777777" w:rsidR="0024062D" w:rsidRPr="008838F8" w:rsidRDefault="0024062D" w:rsidP="00345ECA">
            <w:pPr>
              <w:spacing w:after="0"/>
              <w:rPr>
                <w:sz w:val="18"/>
                <w:szCs w:val="18"/>
              </w:rPr>
            </w:pPr>
            <w:r w:rsidRPr="008838F8">
              <w:rPr>
                <w:sz w:val="18"/>
                <w:szCs w:val="18"/>
              </w:rPr>
              <w:t>ECP 10</w:t>
            </w:r>
          </w:p>
          <w:p w14:paraId="1620D9A2" w14:textId="77777777" w:rsidR="0024062D" w:rsidRPr="008838F8" w:rsidRDefault="0024062D" w:rsidP="00345ECA">
            <w:pPr>
              <w:spacing w:after="0"/>
              <w:rPr>
                <w:sz w:val="18"/>
                <w:szCs w:val="18"/>
              </w:rPr>
            </w:pPr>
            <w:r w:rsidRPr="008838F8">
              <w:rPr>
                <w:sz w:val="18"/>
                <w:szCs w:val="18"/>
              </w:rPr>
              <w:t>ECP 11</w:t>
            </w:r>
          </w:p>
        </w:tc>
        <w:tc>
          <w:tcPr>
            <w:tcW w:w="1427" w:type="dxa"/>
          </w:tcPr>
          <w:p w14:paraId="0549D5ED" w14:textId="77777777" w:rsidR="0024062D" w:rsidRDefault="0024062D" w:rsidP="00345ECA">
            <w:pPr>
              <w:spacing w:after="0"/>
              <w:rPr>
                <w:sz w:val="18"/>
                <w:szCs w:val="18"/>
              </w:rPr>
            </w:pPr>
            <w:r>
              <w:rPr>
                <w:sz w:val="18"/>
                <w:szCs w:val="18"/>
              </w:rPr>
              <w:t>Contractor/</w:t>
            </w:r>
          </w:p>
          <w:p w14:paraId="7CA08FCE" w14:textId="77777777" w:rsidR="0024062D" w:rsidRPr="008838F8" w:rsidRDefault="0024062D" w:rsidP="00345ECA">
            <w:pPr>
              <w:spacing w:after="0"/>
              <w:rPr>
                <w:sz w:val="18"/>
                <w:szCs w:val="18"/>
              </w:rPr>
            </w:pPr>
          </w:p>
        </w:tc>
        <w:tc>
          <w:tcPr>
            <w:tcW w:w="1418" w:type="dxa"/>
          </w:tcPr>
          <w:p w14:paraId="36B9C035" w14:textId="77777777" w:rsidR="0024062D" w:rsidRDefault="0024062D" w:rsidP="00345ECA">
            <w:pPr>
              <w:spacing w:after="0"/>
              <w:rPr>
                <w:sz w:val="18"/>
                <w:szCs w:val="18"/>
              </w:rPr>
            </w:pPr>
            <w:r>
              <w:rPr>
                <w:sz w:val="18"/>
                <w:szCs w:val="18"/>
              </w:rPr>
              <w:t>PIU</w:t>
            </w:r>
          </w:p>
          <w:p w14:paraId="0F0F7A2A" w14:textId="77777777" w:rsidR="0024062D" w:rsidRDefault="0024062D" w:rsidP="00345ECA">
            <w:pPr>
              <w:spacing w:after="0"/>
              <w:rPr>
                <w:sz w:val="18"/>
                <w:szCs w:val="18"/>
              </w:rPr>
            </w:pPr>
            <w:r>
              <w:rPr>
                <w:sz w:val="18"/>
                <w:szCs w:val="18"/>
              </w:rPr>
              <w:t>CSC</w:t>
            </w:r>
          </w:p>
        </w:tc>
      </w:tr>
      <w:tr w:rsidR="0024062D" w14:paraId="5AB87C79" w14:textId="77777777" w:rsidTr="003D129E">
        <w:tc>
          <w:tcPr>
            <w:tcW w:w="2271" w:type="dxa"/>
          </w:tcPr>
          <w:p w14:paraId="0777FF6E" w14:textId="77777777" w:rsidR="0024062D" w:rsidRPr="008838F8" w:rsidRDefault="0024062D" w:rsidP="00345ECA">
            <w:pPr>
              <w:spacing w:after="0"/>
              <w:rPr>
                <w:sz w:val="18"/>
                <w:szCs w:val="18"/>
              </w:rPr>
            </w:pPr>
            <w:r w:rsidRPr="008838F8">
              <w:rPr>
                <w:sz w:val="18"/>
                <w:szCs w:val="18"/>
              </w:rPr>
              <w:t>Sourcing of aggregates for concrete works</w:t>
            </w:r>
          </w:p>
          <w:p w14:paraId="218EE53F" w14:textId="77777777" w:rsidR="0024062D" w:rsidRPr="008838F8" w:rsidRDefault="0024062D" w:rsidP="00345ECA">
            <w:pPr>
              <w:spacing w:after="0"/>
              <w:rPr>
                <w:sz w:val="18"/>
                <w:szCs w:val="18"/>
              </w:rPr>
            </w:pPr>
          </w:p>
        </w:tc>
        <w:tc>
          <w:tcPr>
            <w:tcW w:w="7647" w:type="dxa"/>
            <w:gridSpan w:val="2"/>
          </w:tcPr>
          <w:p w14:paraId="01FD63E7" w14:textId="2195BE4F" w:rsidR="0024062D" w:rsidRPr="008838F8" w:rsidRDefault="0024062D" w:rsidP="00894464">
            <w:pPr>
              <w:pStyle w:val="ListParagraph"/>
              <w:numPr>
                <w:ilvl w:val="0"/>
                <w:numId w:val="44"/>
              </w:numPr>
              <w:spacing w:after="0"/>
              <w:ind w:left="360"/>
              <w:rPr>
                <w:sz w:val="18"/>
                <w:szCs w:val="18"/>
              </w:rPr>
            </w:pPr>
            <w:r w:rsidRPr="008838F8">
              <w:rPr>
                <w:sz w:val="18"/>
                <w:szCs w:val="18"/>
              </w:rPr>
              <w:t xml:space="preserve">Reuse of excavated material from the </w:t>
            </w:r>
            <w:r w:rsidR="001D042C">
              <w:rPr>
                <w:sz w:val="18"/>
                <w:szCs w:val="18"/>
              </w:rPr>
              <w:t xml:space="preserve">construction </w:t>
            </w:r>
            <w:r w:rsidRPr="008838F8">
              <w:rPr>
                <w:sz w:val="18"/>
                <w:szCs w:val="18"/>
              </w:rPr>
              <w:t>site to the extent feasible</w:t>
            </w:r>
          </w:p>
          <w:p w14:paraId="70EE495D" w14:textId="77777777" w:rsidR="0024062D" w:rsidRPr="008838F8" w:rsidRDefault="0024062D" w:rsidP="00894464">
            <w:pPr>
              <w:pStyle w:val="ListParagraph"/>
              <w:numPr>
                <w:ilvl w:val="0"/>
                <w:numId w:val="44"/>
              </w:numPr>
              <w:spacing w:after="0"/>
              <w:ind w:left="360"/>
              <w:rPr>
                <w:sz w:val="18"/>
                <w:szCs w:val="18"/>
              </w:rPr>
            </w:pPr>
            <w:r w:rsidRPr="008838F8">
              <w:rPr>
                <w:sz w:val="18"/>
                <w:szCs w:val="18"/>
              </w:rPr>
              <w:t xml:space="preserve">Source the material from the licensed quarry and borrow sites. </w:t>
            </w:r>
          </w:p>
          <w:p w14:paraId="00817AB0" w14:textId="46B0903E" w:rsidR="0024062D" w:rsidRPr="008838F8" w:rsidRDefault="0024062D" w:rsidP="003D129E">
            <w:pPr>
              <w:pStyle w:val="ListParagraph"/>
              <w:spacing w:after="0"/>
              <w:ind w:left="360"/>
              <w:rPr>
                <w:sz w:val="18"/>
                <w:szCs w:val="18"/>
              </w:rPr>
            </w:pPr>
          </w:p>
        </w:tc>
        <w:tc>
          <w:tcPr>
            <w:tcW w:w="1124" w:type="dxa"/>
            <w:gridSpan w:val="2"/>
          </w:tcPr>
          <w:p w14:paraId="024C6CC3" w14:textId="77777777" w:rsidR="0024062D" w:rsidRPr="008838F8" w:rsidRDefault="0024062D" w:rsidP="00345ECA">
            <w:pPr>
              <w:spacing w:after="0"/>
              <w:rPr>
                <w:sz w:val="18"/>
                <w:szCs w:val="18"/>
              </w:rPr>
            </w:pPr>
            <w:r w:rsidRPr="008838F8">
              <w:rPr>
                <w:sz w:val="18"/>
                <w:szCs w:val="18"/>
              </w:rPr>
              <w:t>ECP 9</w:t>
            </w:r>
          </w:p>
        </w:tc>
        <w:tc>
          <w:tcPr>
            <w:tcW w:w="1427" w:type="dxa"/>
          </w:tcPr>
          <w:p w14:paraId="48F51882" w14:textId="77777777" w:rsidR="0024062D" w:rsidRDefault="0024062D" w:rsidP="00345ECA">
            <w:pPr>
              <w:spacing w:after="0"/>
              <w:rPr>
                <w:sz w:val="18"/>
                <w:szCs w:val="18"/>
              </w:rPr>
            </w:pPr>
            <w:r>
              <w:rPr>
                <w:sz w:val="18"/>
                <w:szCs w:val="18"/>
              </w:rPr>
              <w:t>Contractor/</w:t>
            </w:r>
          </w:p>
          <w:p w14:paraId="7DBA03E2" w14:textId="77777777" w:rsidR="0024062D" w:rsidRPr="008838F8" w:rsidRDefault="0024062D" w:rsidP="00345ECA">
            <w:pPr>
              <w:spacing w:after="0"/>
              <w:rPr>
                <w:sz w:val="18"/>
                <w:szCs w:val="18"/>
              </w:rPr>
            </w:pPr>
          </w:p>
        </w:tc>
        <w:tc>
          <w:tcPr>
            <w:tcW w:w="1418" w:type="dxa"/>
          </w:tcPr>
          <w:p w14:paraId="6433DFB9" w14:textId="77777777" w:rsidR="0024062D" w:rsidRDefault="0024062D" w:rsidP="00345ECA">
            <w:pPr>
              <w:spacing w:after="0"/>
              <w:rPr>
                <w:sz w:val="18"/>
                <w:szCs w:val="18"/>
              </w:rPr>
            </w:pPr>
            <w:r>
              <w:rPr>
                <w:sz w:val="18"/>
                <w:szCs w:val="18"/>
              </w:rPr>
              <w:t>PIU</w:t>
            </w:r>
          </w:p>
          <w:p w14:paraId="351AA854" w14:textId="77777777" w:rsidR="0024062D" w:rsidRDefault="0024062D" w:rsidP="00345ECA">
            <w:pPr>
              <w:spacing w:after="0"/>
              <w:rPr>
                <w:sz w:val="18"/>
                <w:szCs w:val="18"/>
              </w:rPr>
            </w:pPr>
            <w:r>
              <w:rPr>
                <w:sz w:val="18"/>
                <w:szCs w:val="18"/>
              </w:rPr>
              <w:t>CSC</w:t>
            </w:r>
          </w:p>
        </w:tc>
      </w:tr>
      <w:tr w:rsidR="0024062D" w14:paraId="1B9B2880" w14:textId="77777777" w:rsidTr="003D129E">
        <w:tc>
          <w:tcPr>
            <w:tcW w:w="2271" w:type="dxa"/>
          </w:tcPr>
          <w:p w14:paraId="728C259D" w14:textId="77777777" w:rsidR="0024062D" w:rsidRPr="008838F8" w:rsidRDefault="0024062D" w:rsidP="00345ECA">
            <w:pPr>
              <w:spacing w:after="0"/>
              <w:rPr>
                <w:sz w:val="18"/>
                <w:szCs w:val="18"/>
              </w:rPr>
            </w:pPr>
            <w:r w:rsidRPr="008838F8">
              <w:rPr>
                <w:sz w:val="18"/>
                <w:szCs w:val="18"/>
              </w:rPr>
              <w:t xml:space="preserve">Impact on </w:t>
            </w:r>
            <w:r>
              <w:rPr>
                <w:sz w:val="18"/>
                <w:szCs w:val="18"/>
              </w:rPr>
              <w:t>aquatic</w:t>
            </w:r>
            <w:r w:rsidRPr="008838F8">
              <w:rPr>
                <w:sz w:val="18"/>
                <w:szCs w:val="18"/>
              </w:rPr>
              <w:t xml:space="preserve"> habitat due to construction activities </w:t>
            </w:r>
          </w:p>
        </w:tc>
        <w:tc>
          <w:tcPr>
            <w:tcW w:w="7647" w:type="dxa"/>
            <w:gridSpan w:val="2"/>
          </w:tcPr>
          <w:p w14:paraId="616AD45A" w14:textId="77777777" w:rsidR="001D042C" w:rsidRDefault="001D042C" w:rsidP="00894464">
            <w:pPr>
              <w:pStyle w:val="ListParagraph"/>
              <w:numPr>
                <w:ilvl w:val="0"/>
                <w:numId w:val="44"/>
              </w:numPr>
              <w:spacing w:after="0"/>
              <w:ind w:left="360"/>
              <w:rPr>
                <w:sz w:val="18"/>
                <w:szCs w:val="18"/>
              </w:rPr>
            </w:pPr>
            <w:r w:rsidRPr="00F97333">
              <w:rPr>
                <w:sz w:val="18"/>
                <w:szCs w:val="18"/>
              </w:rPr>
              <w:t xml:space="preserve">Control of wastewater and sediment releases to the </w:t>
            </w:r>
            <w:r>
              <w:rPr>
                <w:sz w:val="18"/>
                <w:szCs w:val="18"/>
              </w:rPr>
              <w:t>lakes and canals</w:t>
            </w:r>
          </w:p>
          <w:p w14:paraId="5A615F8E" w14:textId="77777777" w:rsidR="001D042C" w:rsidRPr="00F97333" w:rsidRDefault="001D042C" w:rsidP="00894464">
            <w:pPr>
              <w:pStyle w:val="ListParagraph"/>
              <w:numPr>
                <w:ilvl w:val="0"/>
                <w:numId w:val="44"/>
              </w:numPr>
              <w:spacing w:after="0"/>
              <w:ind w:left="360"/>
              <w:rPr>
                <w:sz w:val="18"/>
                <w:szCs w:val="18"/>
              </w:rPr>
            </w:pPr>
            <w:r>
              <w:rPr>
                <w:sz w:val="18"/>
                <w:szCs w:val="18"/>
              </w:rPr>
              <w:t>No construction sites will be implemented in the lakes that are currently dry</w:t>
            </w:r>
          </w:p>
          <w:p w14:paraId="6634E887" w14:textId="77777777" w:rsidR="0024062D" w:rsidRPr="008838F8" w:rsidRDefault="0024062D" w:rsidP="00691329">
            <w:pPr>
              <w:pStyle w:val="ListParagraph"/>
              <w:spacing w:after="0"/>
              <w:ind w:left="360"/>
              <w:rPr>
                <w:sz w:val="18"/>
                <w:szCs w:val="18"/>
              </w:rPr>
            </w:pPr>
          </w:p>
        </w:tc>
        <w:tc>
          <w:tcPr>
            <w:tcW w:w="1124" w:type="dxa"/>
            <w:gridSpan w:val="2"/>
          </w:tcPr>
          <w:p w14:paraId="16C9734A" w14:textId="77777777" w:rsidR="0024062D" w:rsidRPr="008838F8" w:rsidRDefault="0024062D" w:rsidP="00345ECA">
            <w:pPr>
              <w:spacing w:after="0"/>
              <w:rPr>
                <w:sz w:val="18"/>
                <w:szCs w:val="18"/>
              </w:rPr>
            </w:pPr>
            <w:r w:rsidRPr="008838F8">
              <w:rPr>
                <w:sz w:val="18"/>
                <w:szCs w:val="18"/>
              </w:rPr>
              <w:t>ECP 3</w:t>
            </w:r>
          </w:p>
          <w:p w14:paraId="4958951B" w14:textId="77777777" w:rsidR="0024062D" w:rsidRPr="008838F8" w:rsidRDefault="0024062D" w:rsidP="00345ECA">
            <w:pPr>
              <w:spacing w:after="0"/>
              <w:rPr>
                <w:sz w:val="18"/>
                <w:szCs w:val="18"/>
              </w:rPr>
            </w:pPr>
            <w:r w:rsidRPr="008838F8">
              <w:rPr>
                <w:sz w:val="18"/>
                <w:szCs w:val="18"/>
              </w:rPr>
              <w:t>ECP 14</w:t>
            </w:r>
          </w:p>
        </w:tc>
        <w:tc>
          <w:tcPr>
            <w:tcW w:w="1427" w:type="dxa"/>
          </w:tcPr>
          <w:p w14:paraId="665D01A0" w14:textId="77777777" w:rsidR="0024062D" w:rsidRDefault="0024062D" w:rsidP="00345ECA">
            <w:pPr>
              <w:spacing w:after="0"/>
              <w:rPr>
                <w:sz w:val="18"/>
                <w:szCs w:val="18"/>
              </w:rPr>
            </w:pPr>
            <w:r>
              <w:rPr>
                <w:sz w:val="18"/>
                <w:szCs w:val="18"/>
              </w:rPr>
              <w:t>Contractor/</w:t>
            </w:r>
          </w:p>
          <w:p w14:paraId="191448A5" w14:textId="77777777" w:rsidR="0024062D" w:rsidRPr="008838F8" w:rsidRDefault="0024062D" w:rsidP="00345ECA">
            <w:pPr>
              <w:spacing w:after="0"/>
              <w:rPr>
                <w:sz w:val="18"/>
                <w:szCs w:val="18"/>
              </w:rPr>
            </w:pPr>
          </w:p>
        </w:tc>
        <w:tc>
          <w:tcPr>
            <w:tcW w:w="1418" w:type="dxa"/>
          </w:tcPr>
          <w:p w14:paraId="3A339C89" w14:textId="77777777" w:rsidR="0024062D" w:rsidRDefault="0024062D" w:rsidP="00345ECA">
            <w:pPr>
              <w:spacing w:after="0"/>
              <w:rPr>
                <w:sz w:val="18"/>
                <w:szCs w:val="18"/>
              </w:rPr>
            </w:pPr>
            <w:r>
              <w:rPr>
                <w:sz w:val="18"/>
                <w:szCs w:val="18"/>
              </w:rPr>
              <w:t>PIU</w:t>
            </w:r>
          </w:p>
          <w:p w14:paraId="69090F41" w14:textId="77777777" w:rsidR="0024062D" w:rsidRDefault="0024062D" w:rsidP="00345ECA">
            <w:pPr>
              <w:spacing w:after="0"/>
              <w:rPr>
                <w:sz w:val="18"/>
                <w:szCs w:val="18"/>
              </w:rPr>
            </w:pPr>
            <w:r>
              <w:rPr>
                <w:sz w:val="18"/>
                <w:szCs w:val="18"/>
              </w:rPr>
              <w:t>CSC</w:t>
            </w:r>
          </w:p>
        </w:tc>
      </w:tr>
      <w:tr w:rsidR="0024062D" w14:paraId="31D55738" w14:textId="77777777" w:rsidTr="003D129E">
        <w:tc>
          <w:tcPr>
            <w:tcW w:w="2271" w:type="dxa"/>
          </w:tcPr>
          <w:p w14:paraId="2A6D81F4" w14:textId="77777777" w:rsidR="0024062D" w:rsidRPr="008838F8" w:rsidRDefault="0024062D" w:rsidP="00345ECA">
            <w:pPr>
              <w:spacing w:after="0"/>
              <w:rPr>
                <w:sz w:val="18"/>
                <w:szCs w:val="18"/>
              </w:rPr>
            </w:pPr>
            <w:r w:rsidRPr="008838F8">
              <w:rPr>
                <w:sz w:val="18"/>
                <w:szCs w:val="18"/>
              </w:rPr>
              <w:t>Impacts from increased human activities on flora and fauna</w:t>
            </w:r>
          </w:p>
        </w:tc>
        <w:tc>
          <w:tcPr>
            <w:tcW w:w="7647" w:type="dxa"/>
            <w:gridSpan w:val="2"/>
          </w:tcPr>
          <w:p w14:paraId="461F441C" w14:textId="77777777" w:rsidR="0024062D" w:rsidRPr="008838F8" w:rsidRDefault="0024062D" w:rsidP="00894464">
            <w:pPr>
              <w:pStyle w:val="ListParagraph"/>
              <w:numPr>
                <w:ilvl w:val="0"/>
                <w:numId w:val="44"/>
              </w:numPr>
              <w:spacing w:after="0"/>
              <w:ind w:left="360"/>
              <w:rPr>
                <w:sz w:val="18"/>
                <w:szCs w:val="18"/>
              </w:rPr>
            </w:pPr>
            <w:r w:rsidRPr="008838F8">
              <w:rPr>
                <w:sz w:val="18"/>
                <w:szCs w:val="18"/>
              </w:rPr>
              <w:t xml:space="preserve">Use of non-wood fuel for cooking and heating; </w:t>
            </w:r>
          </w:p>
          <w:p w14:paraId="3884B12D" w14:textId="77777777" w:rsidR="0024062D" w:rsidRPr="008838F8" w:rsidRDefault="0024062D" w:rsidP="00894464">
            <w:pPr>
              <w:pStyle w:val="ListParagraph"/>
              <w:numPr>
                <w:ilvl w:val="0"/>
                <w:numId w:val="44"/>
              </w:numPr>
              <w:spacing w:after="0"/>
              <w:ind w:left="360"/>
              <w:rPr>
                <w:sz w:val="18"/>
                <w:szCs w:val="18"/>
              </w:rPr>
            </w:pPr>
            <w:r w:rsidRPr="008838F8">
              <w:rPr>
                <w:sz w:val="18"/>
                <w:szCs w:val="18"/>
              </w:rPr>
              <w:t>Code of conduct for workers and employees</w:t>
            </w:r>
            <w:r>
              <w:rPr>
                <w:sz w:val="18"/>
                <w:szCs w:val="18"/>
              </w:rPr>
              <w:t>’</w:t>
            </w:r>
            <w:r w:rsidRPr="008838F8">
              <w:rPr>
                <w:sz w:val="18"/>
                <w:szCs w:val="18"/>
              </w:rPr>
              <w:t xml:space="preserve"> protection of flora and fauna</w:t>
            </w:r>
          </w:p>
          <w:p w14:paraId="558DDE5E" w14:textId="77777777" w:rsidR="0024062D" w:rsidRDefault="0024062D" w:rsidP="00894464">
            <w:pPr>
              <w:pStyle w:val="ListParagraph"/>
              <w:numPr>
                <w:ilvl w:val="0"/>
                <w:numId w:val="44"/>
              </w:numPr>
              <w:spacing w:after="0"/>
              <w:ind w:left="360"/>
              <w:rPr>
                <w:sz w:val="18"/>
                <w:szCs w:val="18"/>
              </w:rPr>
            </w:pPr>
            <w:r w:rsidRPr="008838F8">
              <w:rPr>
                <w:sz w:val="18"/>
                <w:szCs w:val="18"/>
              </w:rPr>
              <w:t>Awareness-raising to workers on the protection of flora and fauna</w:t>
            </w:r>
            <w:r>
              <w:rPr>
                <w:sz w:val="18"/>
                <w:szCs w:val="18"/>
              </w:rPr>
              <w:t>.</w:t>
            </w:r>
          </w:p>
          <w:p w14:paraId="3E989FE1" w14:textId="77777777" w:rsidR="0024062D" w:rsidRPr="008838F8" w:rsidRDefault="0024062D" w:rsidP="00691329">
            <w:pPr>
              <w:pStyle w:val="ListParagraph"/>
              <w:spacing w:after="0"/>
              <w:ind w:left="360"/>
              <w:rPr>
                <w:sz w:val="18"/>
                <w:szCs w:val="18"/>
              </w:rPr>
            </w:pPr>
          </w:p>
        </w:tc>
        <w:tc>
          <w:tcPr>
            <w:tcW w:w="1124" w:type="dxa"/>
            <w:gridSpan w:val="2"/>
          </w:tcPr>
          <w:p w14:paraId="003A4B84" w14:textId="77777777" w:rsidR="0024062D" w:rsidRPr="008838F8" w:rsidRDefault="0024062D" w:rsidP="00345ECA">
            <w:pPr>
              <w:spacing w:after="0"/>
              <w:rPr>
                <w:sz w:val="18"/>
                <w:szCs w:val="18"/>
              </w:rPr>
            </w:pPr>
            <w:r w:rsidRPr="008838F8">
              <w:rPr>
                <w:sz w:val="18"/>
                <w:szCs w:val="18"/>
              </w:rPr>
              <w:t>ECP 12</w:t>
            </w:r>
          </w:p>
          <w:p w14:paraId="576FB316" w14:textId="77777777" w:rsidR="0024062D" w:rsidRPr="008838F8" w:rsidRDefault="0024062D" w:rsidP="00345ECA">
            <w:pPr>
              <w:spacing w:after="0"/>
              <w:rPr>
                <w:sz w:val="18"/>
                <w:szCs w:val="18"/>
              </w:rPr>
            </w:pPr>
            <w:r w:rsidRPr="008838F8">
              <w:rPr>
                <w:sz w:val="18"/>
                <w:szCs w:val="18"/>
              </w:rPr>
              <w:t>ECP 13</w:t>
            </w:r>
          </w:p>
        </w:tc>
        <w:tc>
          <w:tcPr>
            <w:tcW w:w="1427" w:type="dxa"/>
          </w:tcPr>
          <w:p w14:paraId="73362C4E" w14:textId="77777777" w:rsidR="0024062D" w:rsidRDefault="0024062D" w:rsidP="00345ECA">
            <w:pPr>
              <w:spacing w:after="0"/>
              <w:rPr>
                <w:sz w:val="18"/>
                <w:szCs w:val="18"/>
              </w:rPr>
            </w:pPr>
            <w:r>
              <w:rPr>
                <w:sz w:val="18"/>
                <w:szCs w:val="18"/>
              </w:rPr>
              <w:t>Contractor/</w:t>
            </w:r>
          </w:p>
          <w:p w14:paraId="004EA859" w14:textId="77777777" w:rsidR="0024062D" w:rsidRPr="008838F8" w:rsidRDefault="0024062D" w:rsidP="00345ECA">
            <w:pPr>
              <w:spacing w:after="0"/>
              <w:rPr>
                <w:sz w:val="18"/>
                <w:szCs w:val="18"/>
              </w:rPr>
            </w:pPr>
          </w:p>
        </w:tc>
        <w:tc>
          <w:tcPr>
            <w:tcW w:w="1418" w:type="dxa"/>
          </w:tcPr>
          <w:p w14:paraId="649D031F" w14:textId="77777777" w:rsidR="0024062D" w:rsidRDefault="0024062D" w:rsidP="00345ECA">
            <w:pPr>
              <w:spacing w:after="0"/>
              <w:rPr>
                <w:sz w:val="18"/>
                <w:szCs w:val="18"/>
              </w:rPr>
            </w:pPr>
            <w:r>
              <w:rPr>
                <w:sz w:val="18"/>
                <w:szCs w:val="18"/>
              </w:rPr>
              <w:t>PIU</w:t>
            </w:r>
          </w:p>
          <w:p w14:paraId="768D9D38" w14:textId="77777777" w:rsidR="0024062D" w:rsidRDefault="0024062D" w:rsidP="00345ECA">
            <w:pPr>
              <w:spacing w:after="0"/>
              <w:rPr>
                <w:sz w:val="18"/>
                <w:szCs w:val="18"/>
              </w:rPr>
            </w:pPr>
            <w:r>
              <w:rPr>
                <w:sz w:val="18"/>
                <w:szCs w:val="18"/>
              </w:rPr>
              <w:t>CSC</w:t>
            </w:r>
          </w:p>
        </w:tc>
      </w:tr>
      <w:tr w:rsidR="0024062D" w14:paraId="36FE9894" w14:textId="77777777" w:rsidTr="003D129E">
        <w:tc>
          <w:tcPr>
            <w:tcW w:w="2271" w:type="dxa"/>
          </w:tcPr>
          <w:p w14:paraId="0B0DBDE3" w14:textId="77777777" w:rsidR="0024062D" w:rsidRPr="008838F8" w:rsidRDefault="0024062D" w:rsidP="00345ECA">
            <w:pPr>
              <w:spacing w:after="0"/>
              <w:rPr>
                <w:sz w:val="18"/>
                <w:szCs w:val="18"/>
              </w:rPr>
            </w:pPr>
            <w:r w:rsidRPr="008838F8">
              <w:rPr>
                <w:sz w:val="18"/>
                <w:szCs w:val="18"/>
              </w:rPr>
              <w:t>Community exposure to work hazards</w:t>
            </w:r>
          </w:p>
        </w:tc>
        <w:tc>
          <w:tcPr>
            <w:tcW w:w="7647" w:type="dxa"/>
            <w:gridSpan w:val="2"/>
          </w:tcPr>
          <w:p w14:paraId="293A6630" w14:textId="77777777" w:rsidR="0024062D" w:rsidRPr="008838F8" w:rsidRDefault="0024062D" w:rsidP="00894464">
            <w:pPr>
              <w:pStyle w:val="ListParagraph"/>
              <w:numPr>
                <w:ilvl w:val="0"/>
                <w:numId w:val="44"/>
              </w:numPr>
              <w:spacing w:after="0"/>
              <w:ind w:left="360"/>
              <w:rPr>
                <w:sz w:val="18"/>
                <w:szCs w:val="18"/>
              </w:rPr>
            </w:pPr>
            <w:r w:rsidRPr="008838F8">
              <w:rPr>
                <w:sz w:val="18"/>
                <w:szCs w:val="18"/>
              </w:rPr>
              <w:t xml:space="preserve">Barricade the work areas with hard fencing to prevent the entry of community in the construction areas. </w:t>
            </w:r>
          </w:p>
          <w:p w14:paraId="406F062C" w14:textId="77777777" w:rsidR="0024062D" w:rsidRPr="008838F8" w:rsidRDefault="0024062D" w:rsidP="00894464">
            <w:pPr>
              <w:pStyle w:val="ListParagraph"/>
              <w:numPr>
                <w:ilvl w:val="0"/>
                <w:numId w:val="44"/>
              </w:numPr>
              <w:spacing w:after="0"/>
              <w:ind w:left="360"/>
              <w:rPr>
                <w:sz w:val="18"/>
                <w:szCs w:val="18"/>
              </w:rPr>
            </w:pPr>
            <w:r w:rsidRPr="008838F8">
              <w:rPr>
                <w:sz w:val="18"/>
                <w:szCs w:val="18"/>
              </w:rPr>
              <w:t xml:space="preserve">Placing of adequate signboards and flagmen to divert the community away from the construction works.  </w:t>
            </w:r>
          </w:p>
        </w:tc>
        <w:tc>
          <w:tcPr>
            <w:tcW w:w="1124" w:type="dxa"/>
            <w:gridSpan w:val="2"/>
          </w:tcPr>
          <w:p w14:paraId="7E4C8B70" w14:textId="77777777" w:rsidR="0024062D" w:rsidRPr="008838F8" w:rsidRDefault="0024062D" w:rsidP="00345ECA">
            <w:pPr>
              <w:spacing w:after="0"/>
              <w:rPr>
                <w:sz w:val="18"/>
                <w:szCs w:val="18"/>
              </w:rPr>
            </w:pPr>
            <w:r w:rsidRPr="008838F8">
              <w:rPr>
                <w:sz w:val="18"/>
                <w:szCs w:val="18"/>
              </w:rPr>
              <w:t>ECP 16</w:t>
            </w:r>
          </w:p>
          <w:p w14:paraId="598E5680" w14:textId="77777777" w:rsidR="0024062D" w:rsidRPr="008838F8" w:rsidRDefault="0024062D" w:rsidP="00345ECA">
            <w:pPr>
              <w:spacing w:after="0"/>
              <w:rPr>
                <w:sz w:val="18"/>
                <w:szCs w:val="18"/>
              </w:rPr>
            </w:pPr>
            <w:r w:rsidRPr="008838F8">
              <w:rPr>
                <w:sz w:val="18"/>
                <w:szCs w:val="18"/>
              </w:rPr>
              <w:t>ECP 17</w:t>
            </w:r>
          </w:p>
        </w:tc>
        <w:tc>
          <w:tcPr>
            <w:tcW w:w="1427" w:type="dxa"/>
          </w:tcPr>
          <w:p w14:paraId="44994E6E" w14:textId="77777777" w:rsidR="0024062D" w:rsidRDefault="0024062D" w:rsidP="00345ECA">
            <w:pPr>
              <w:spacing w:after="0"/>
              <w:rPr>
                <w:sz w:val="18"/>
                <w:szCs w:val="18"/>
              </w:rPr>
            </w:pPr>
            <w:r>
              <w:rPr>
                <w:sz w:val="18"/>
                <w:szCs w:val="18"/>
              </w:rPr>
              <w:t>Contractor/</w:t>
            </w:r>
          </w:p>
          <w:p w14:paraId="4862BB4F" w14:textId="77777777" w:rsidR="0024062D" w:rsidRPr="008838F8" w:rsidRDefault="0024062D" w:rsidP="00345ECA">
            <w:pPr>
              <w:spacing w:after="0"/>
              <w:rPr>
                <w:sz w:val="18"/>
                <w:szCs w:val="18"/>
              </w:rPr>
            </w:pPr>
          </w:p>
        </w:tc>
        <w:tc>
          <w:tcPr>
            <w:tcW w:w="1418" w:type="dxa"/>
          </w:tcPr>
          <w:p w14:paraId="0EB8AE61" w14:textId="77777777" w:rsidR="0024062D" w:rsidRDefault="0024062D" w:rsidP="00345ECA">
            <w:pPr>
              <w:spacing w:after="0"/>
              <w:rPr>
                <w:sz w:val="18"/>
                <w:szCs w:val="18"/>
              </w:rPr>
            </w:pPr>
            <w:r>
              <w:rPr>
                <w:sz w:val="18"/>
                <w:szCs w:val="18"/>
              </w:rPr>
              <w:t>PIU</w:t>
            </w:r>
          </w:p>
          <w:p w14:paraId="5E066932" w14:textId="77777777" w:rsidR="0024062D" w:rsidRDefault="0024062D" w:rsidP="00345ECA">
            <w:pPr>
              <w:spacing w:after="0"/>
              <w:rPr>
                <w:sz w:val="18"/>
                <w:szCs w:val="18"/>
              </w:rPr>
            </w:pPr>
            <w:r>
              <w:rPr>
                <w:sz w:val="18"/>
                <w:szCs w:val="18"/>
              </w:rPr>
              <w:t>CSC</w:t>
            </w:r>
          </w:p>
        </w:tc>
      </w:tr>
      <w:tr w:rsidR="0024062D" w14:paraId="57766F99" w14:textId="77777777" w:rsidTr="003D129E">
        <w:tc>
          <w:tcPr>
            <w:tcW w:w="2271" w:type="dxa"/>
          </w:tcPr>
          <w:p w14:paraId="60303171" w14:textId="77777777" w:rsidR="0024062D" w:rsidRPr="008838F8" w:rsidRDefault="0024062D" w:rsidP="00345ECA">
            <w:pPr>
              <w:spacing w:after="0"/>
              <w:rPr>
                <w:sz w:val="18"/>
                <w:szCs w:val="18"/>
              </w:rPr>
            </w:pPr>
            <w:r w:rsidRPr="008838F8">
              <w:rPr>
                <w:sz w:val="18"/>
                <w:szCs w:val="18"/>
              </w:rPr>
              <w:t>Dust from vehicular movement on local roads and construction activities</w:t>
            </w:r>
          </w:p>
        </w:tc>
        <w:tc>
          <w:tcPr>
            <w:tcW w:w="7647" w:type="dxa"/>
            <w:gridSpan w:val="2"/>
          </w:tcPr>
          <w:p w14:paraId="33E5A76D" w14:textId="77777777" w:rsidR="0024062D" w:rsidRPr="008838F8" w:rsidRDefault="0024062D" w:rsidP="00894464">
            <w:pPr>
              <w:pStyle w:val="ListParagraph"/>
              <w:numPr>
                <w:ilvl w:val="0"/>
                <w:numId w:val="44"/>
              </w:numPr>
              <w:spacing w:after="0"/>
              <w:ind w:left="360"/>
              <w:rPr>
                <w:sz w:val="18"/>
                <w:szCs w:val="18"/>
              </w:rPr>
            </w:pPr>
            <w:r w:rsidRPr="008838F8">
              <w:rPr>
                <w:sz w:val="18"/>
                <w:szCs w:val="18"/>
              </w:rPr>
              <w:t>Frequent sprinkling of water on the local roads and worksites to control dust emissions</w:t>
            </w:r>
          </w:p>
        </w:tc>
        <w:tc>
          <w:tcPr>
            <w:tcW w:w="1124" w:type="dxa"/>
            <w:gridSpan w:val="2"/>
          </w:tcPr>
          <w:p w14:paraId="0C54BF3E" w14:textId="77777777" w:rsidR="0024062D" w:rsidRPr="008838F8" w:rsidRDefault="0024062D" w:rsidP="00345ECA">
            <w:pPr>
              <w:spacing w:after="0"/>
              <w:rPr>
                <w:sz w:val="18"/>
                <w:szCs w:val="18"/>
              </w:rPr>
            </w:pPr>
            <w:r w:rsidRPr="008838F8">
              <w:rPr>
                <w:sz w:val="18"/>
                <w:szCs w:val="18"/>
              </w:rPr>
              <w:t>ECP 10</w:t>
            </w:r>
          </w:p>
        </w:tc>
        <w:tc>
          <w:tcPr>
            <w:tcW w:w="1427" w:type="dxa"/>
          </w:tcPr>
          <w:p w14:paraId="2A395B4E" w14:textId="77777777" w:rsidR="0024062D" w:rsidRDefault="0024062D" w:rsidP="00345ECA">
            <w:pPr>
              <w:spacing w:after="0"/>
              <w:rPr>
                <w:sz w:val="18"/>
                <w:szCs w:val="18"/>
              </w:rPr>
            </w:pPr>
            <w:r>
              <w:rPr>
                <w:sz w:val="18"/>
                <w:szCs w:val="18"/>
              </w:rPr>
              <w:t>Contractor/</w:t>
            </w:r>
          </w:p>
          <w:p w14:paraId="7570987F" w14:textId="77777777" w:rsidR="0024062D" w:rsidRPr="008838F8" w:rsidRDefault="0024062D" w:rsidP="00345ECA">
            <w:pPr>
              <w:spacing w:after="0"/>
              <w:rPr>
                <w:sz w:val="18"/>
                <w:szCs w:val="18"/>
              </w:rPr>
            </w:pPr>
          </w:p>
        </w:tc>
        <w:tc>
          <w:tcPr>
            <w:tcW w:w="1418" w:type="dxa"/>
          </w:tcPr>
          <w:p w14:paraId="7B97462E" w14:textId="77777777" w:rsidR="0024062D" w:rsidRDefault="0024062D" w:rsidP="00345ECA">
            <w:pPr>
              <w:spacing w:after="0"/>
              <w:rPr>
                <w:sz w:val="18"/>
                <w:szCs w:val="18"/>
              </w:rPr>
            </w:pPr>
            <w:r>
              <w:rPr>
                <w:sz w:val="18"/>
                <w:szCs w:val="18"/>
              </w:rPr>
              <w:t>PIU</w:t>
            </w:r>
          </w:p>
          <w:p w14:paraId="756C5143" w14:textId="77777777" w:rsidR="0024062D" w:rsidRDefault="0024062D" w:rsidP="00345ECA">
            <w:pPr>
              <w:spacing w:after="0"/>
              <w:rPr>
                <w:sz w:val="18"/>
                <w:szCs w:val="18"/>
              </w:rPr>
            </w:pPr>
            <w:r>
              <w:rPr>
                <w:sz w:val="18"/>
                <w:szCs w:val="18"/>
              </w:rPr>
              <w:t>CSC</w:t>
            </w:r>
          </w:p>
        </w:tc>
      </w:tr>
      <w:tr w:rsidR="0024062D" w14:paraId="3B1EC8B0" w14:textId="77777777" w:rsidTr="003D129E">
        <w:tc>
          <w:tcPr>
            <w:tcW w:w="2271" w:type="dxa"/>
          </w:tcPr>
          <w:p w14:paraId="75A42EF3" w14:textId="37EF2DF3" w:rsidR="0024062D" w:rsidRPr="008838F8" w:rsidRDefault="0024062D" w:rsidP="00345ECA">
            <w:pPr>
              <w:spacing w:after="0"/>
              <w:rPr>
                <w:sz w:val="18"/>
                <w:szCs w:val="18"/>
              </w:rPr>
            </w:pPr>
            <w:r w:rsidRPr="008838F8">
              <w:rPr>
                <w:sz w:val="18"/>
                <w:szCs w:val="18"/>
              </w:rPr>
              <w:t>Impacts from the influx of labor from the outside areas</w:t>
            </w:r>
          </w:p>
        </w:tc>
        <w:tc>
          <w:tcPr>
            <w:tcW w:w="7647" w:type="dxa"/>
            <w:gridSpan w:val="2"/>
          </w:tcPr>
          <w:p w14:paraId="331FF754" w14:textId="77777777" w:rsidR="001D042C" w:rsidRDefault="001D042C" w:rsidP="00894464">
            <w:pPr>
              <w:pStyle w:val="ListParagraph"/>
              <w:numPr>
                <w:ilvl w:val="0"/>
                <w:numId w:val="44"/>
              </w:numPr>
              <w:spacing w:after="0"/>
              <w:ind w:left="360"/>
              <w:rPr>
                <w:sz w:val="18"/>
                <w:szCs w:val="18"/>
              </w:rPr>
            </w:pPr>
            <w:r>
              <w:rPr>
                <w:sz w:val="18"/>
                <w:szCs w:val="18"/>
              </w:rPr>
              <w:t>Hiring of local labour to the extent feasible</w:t>
            </w:r>
          </w:p>
          <w:p w14:paraId="6C6030E6" w14:textId="77777777" w:rsidR="001D042C" w:rsidRPr="00F97333" w:rsidRDefault="001D042C" w:rsidP="00894464">
            <w:pPr>
              <w:pStyle w:val="ListParagraph"/>
              <w:numPr>
                <w:ilvl w:val="0"/>
                <w:numId w:val="44"/>
              </w:numPr>
              <w:spacing w:after="0"/>
              <w:ind w:left="360"/>
              <w:rPr>
                <w:sz w:val="18"/>
                <w:szCs w:val="18"/>
              </w:rPr>
            </w:pPr>
            <w:r w:rsidRPr="00F97333">
              <w:rPr>
                <w:sz w:val="18"/>
                <w:szCs w:val="18"/>
              </w:rPr>
              <w:t>A construction camp will be built with all adequate facilities (safe drinking water and sanitation, kitchen, rest areas, recreation)</w:t>
            </w:r>
            <w:r>
              <w:rPr>
                <w:sz w:val="18"/>
                <w:szCs w:val="18"/>
              </w:rPr>
              <w:t xml:space="preserve"> for all outstation workers</w:t>
            </w:r>
            <w:r w:rsidRPr="00F97333">
              <w:rPr>
                <w:sz w:val="18"/>
                <w:szCs w:val="18"/>
              </w:rPr>
              <w:t xml:space="preserve"> </w:t>
            </w:r>
          </w:p>
          <w:p w14:paraId="35205DB7" w14:textId="77777777" w:rsidR="0024062D" w:rsidRPr="008838F8" w:rsidRDefault="0024062D" w:rsidP="00894464">
            <w:pPr>
              <w:pStyle w:val="ListParagraph"/>
              <w:numPr>
                <w:ilvl w:val="0"/>
                <w:numId w:val="44"/>
              </w:numPr>
              <w:spacing w:after="0"/>
              <w:ind w:left="360"/>
              <w:rPr>
                <w:sz w:val="18"/>
                <w:szCs w:val="18"/>
              </w:rPr>
            </w:pPr>
            <w:r w:rsidRPr="008838F8">
              <w:rPr>
                <w:sz w:val="18"/>
                <w:szCs w:val="18"/>
              </w:rPr>
              <w:t xml:space="preserve">The Contractor will establish a mechanism to collect the complaints from the workers and address those complaints by the approved GRM plan </w:t>
            </w:r>
          </w:p>
        </w:tc>
        <w:tc>
          <w:tcPr>
            <w:tcW w:w="1124" w:type="dxa"/>
            <w:gridSpan w:val="2"/>
          </w:tcPr>
          <w:p w14:paraId="35B7F745" w14:textId="77777777" w:rsidR="0024062D" w:rsidRPr="008838F8" w:rsidRDefault="0024062D" w:rsidP="00345ECA">
            <w:pPr>
              <w:spacing w:after="0"/>
              <w:rPr>
                <w:sz w:val="18"/>
                <w:szCs w:val="18"/>
              </w:rPr>
            </w:pPr>
            <w:r w:rsidRPr="008838F8">
              <w:rPr>
                <w:sz w:val="18"/>
                <w:szCs w:val="18"/>
              </w:rPr>
              <w:t>ECP 16</w:t>
            </w:r>
          </w:p>
          <w:p w14:paraId="6D95D7F9" w14:textId="77777777" w:rsidR="0024062D" w:rsidRDefault="0024062D" w:rsidP="00345ECA">
            <w:pPr>
              <w:spacing w:after="0"/>
              <w:rPr>
                <w:sz w:val="18"/>
                <w:szCs w:val="18"/>
              </w:rPr>
            </w:pPr>
            <w:r w:rsidRPr="008838F8">
              <w:rPr>
                <w:sz w:val="18"/>
                <w:szCs w:val="18"/>
              </w:rPr>
              <w:t>ECP 17</w:t>
            </w:r>
          </w:p>
          <w:p w14:paraId="288B575B" w14:textId="03993027" w:rsidR="0024062D" w:rsidRPr="008838F8" w:rsidRDefault="0024062D" w:rsidP="00345ECA">
            <w:pPr>
              <w:spacing w:after="0"/>
              <w:rPr>
                <w:sz w:val="18"/>
                <w:szCs w:val="18"/>
              </w:rPr>
            </w:pPr>
          </w:p>
        </w:tc>
        <w:tc>
          <w:tcPr>
            <w:tcW w:w="1427" w:type="dxa"/>
          </w:tcPr>
          <w:p w14:paraId="04A3071E" w14:textId="77777777" w:rsidR="0024062D" w:rsidRDefault="0024062D" w:rsidP="00345ECA">
            <w:pPr>
              <w:spacing w:after="0"/>
              <w:rPr>
                <w:sz w:val="18"/>
                <w:szCs w:val="18"/>
              </w:rPr>
            </w:pPr>
            <w:r>
              <w:rPr>
                <w:sz w:val="18"/>
                <w:szCs w:val="18"/>
              </w:rPr>
              <w:t>Contractor/</w:t>
            </w:r>
          </w:p>
          <w:p w14:paraId="7D54C131" w14:textId="77777777" w:rsidR="0024062D" w:rsidRPr="008838F8" w:rsidRDefault="0024062D" w:rsidP="00345ECA">
            <w:pPr>
              <w:spacing w:after="0"/>
              <w:rPr>
                <w:sz w:val="18"/>
                <w:szCs w:val="18"/>
              </w:rPr>
            </w:pPr>
          </w:p>
        </w:tc>
        <w:tc>
          <w:tcPr>
            <w:tcW w:w="1418" w:type="dxa"/>
          </w:tcPr>
          <w:p w14:paraId="378476F4" w14:textId="77777777" w:rsidR="0024062D" w:rsidRDefault="0024062D" w:rsidP="00345ECA">
            <w:pPr>
              <w:spacing w:after="0"/>
              <w:rPr>
                <w:sz w:val="18"/>
                <w:szCs w:val="18"/>
              </w:rPr>
            </w:pPr>
            <w:r>
              <w:rPr>
                <w:sz w:val="18"/>
                <w:szCs w:val="18"/>
              </w:rPr>
              <w:t>PIU</w:t>
            </w:r>
          </w:p>
          <w:p w14:paraId="6FD435BF" w14:textId="77777777" w:rsidR="0024062D" w:rsidRDefault="0024062D" w:rsidP="00345ECA">
            <w:pPr>
              <w:spacing w:after="0"/>
              <w:rPr>
                <w:sz w:val="18"/>
                <w:szCs w:val="18"/>
              </w:rPr>
            </w:pPr>
            <w:r>
              <w:rPr>
                <w:sz w:val="18"/>
                <w:szCs w:val="18"/>
              </w:rPr>
              <w:t>CSC</w:t>
            </w:r>
          </w:p>
        </w:tc>
      </w:tr>
      <w:tr w:rsidR="00823BF2" w:rsidRPr="00F97333" w14:paraId="1B30F2A0" w14:textId="77777777" w:rsidTr="00345ECA">
        <w:tc>
          <w:tcPr>
            <w:tcW w:w="2271" w:type="dxa"/>
          </w:tcPr>
          <w:p w14:paraId="0D4F4BF2" w14:textId="77777777" w:rsidR="00823BF2" w:rsidRPr="00F97333" w:rsidRDefault="00823BF2" w:rsidP="00345ECA">
            <w:pPr>
              <w:spacing w:after="0"/>
              <w:rPr>
                <w:sz w:val="18"/>
                <w:szCs w:val="18"/>
              </w:rPr>
            </w:pPr>
            <w:r w:rsidRPr="00F97333">
              <w:rPr>
                <w:sz w:val="18"/>
                <w:szCs w:val="18"/>
              </w:rPr>
              <w:t>Risk of Infection from Covid-19</w:t>
            </w:r>
          </w:p>
        </w:tc>
        <w:tc>
          <w:tcPr>
            <w:tcW w:w="7647" w:type="dxa"/>
            <w:gridSpan w:val="2"/>
          </w:tcPr>
          <w:p w14:paraId="3621399D" w14:textId="77777777" w:rsidR="00823BF2" w:rsidRPr="00F97333" w:rsidRDefault="00823BF2" w:rsidP="00894464">
            <w:pPr>
              <w:pStyle w:val="ListParagraph"/>
              <w:numPr>
                <w:ilvl w:val="0"/>
                <w:numId w:val="44"/>
              </w:numPr>
              <w:spacing w:after="0"/>
              <w:ind w:left="360"/>
              <w:rPr>
                <w:sz w:val="18"/>
                <w:szCs w:val="18"/>
              </w:rPr>
            </w:pPr>
            <w:r w:rsidRPr="00F97333">
              <w:rPr>
                <w:sz w:val="18"/>
                <w:szCs w:val="18"/>
              </w:rPr>
              <w:t>Awareness of workers on the risk of Covid-19 infection</w:t>
            </w:r>
          </w:p>
          <w:p w14:paraId="33AC0671" w14:textId="77777777" w:rsidR="00823BF2" w:rsidRPr="00F97333" w:rsidRDefault="00823BF2" w:rsidP="00894464">
            <w:pPr>
              <w:pStyle w:val="Bullet"/>
              <w:numPr>
                <w:ilvl w:val="0"/>
                <w:numId w:val="44"/>
              </w:numPr>
              <w:ind w:left="360"/>
              <w:rPr>
                <w:sz w:val="18"/>
                <w:szCs w:val="18"/>
              </w:rPr>
            </w:pPr>
            <w:r w:rsidRPr="00F97333">
              <w:rPr>
                <w:sz w:val="18"/>
                <w:szCs w:val="18"/>
              </w:rPr>
              <w:t>Prevent sick workers from entering the site through checking temperatures of workers and other people entering the site. Require self-reporting prior to entering the site.</w:t>
            </w:r>
          </w:p>
          <w:p w14:paraId="697FDEB0" w14:textId="77777777" w:rsidR="00823BF2" w:rsidRPr="00F97333" w:rsidRDefault="00823BF2" w:rsidP="00894464">
            <w:pPr>
              <w:pStyle w:val="Bullet"/>
              <w:numPr>
                <w:ilvl w:val="0"/>
                <w:numId w:val="44"/>
              </w:numPr>
              <w:ind w:left="360"/>
              <w:rPr>
                <w:sz w:val="18"/>
                <w:szCs w:val="18"/>
              </w:rPr>
            </w:pPr>
            <w:r w:rsidRPr="00F97333">
              <w:rPr>
                <w:sz w:val="18"/>
                <w:szCs w:val="18"/>
              </w:rPr>
              <w:t>All workers to self-monitor their health, possibly with the use of questionnaires, and take their body temperature regularly.</w:t>
            </w:r>
          </w:p>
        </w:tc>
        <w:tc>
          <w:tcPr>
            <w:tcW w:w="1124" w:type="dxa"/>
            <w:gridSpan w:val="2"/>
          </w:tcPr>
          <w:p w14:paraId="698EE445" w14:textId="77777777" w:rsidR="00823BF2" w:rsidRPr="00823BF2" w:rsidRDefault="00823BF2" w:rsidP="00345ECA">
            <w:pPr>
              <w:spacing w:after="0"/>
              <w:rPr>
                <w:sz w:val="18"/>
                <w:szCs w:val="18"/>
              </w:rPr>
            </w:pPr>
            <w:r w:rsidRPr="00823BF2">
              <w:rPr>
                <w:sz w:val="18"/>
                <w:szCs w:val="18"/>
              </w:rPr>
              <w:t>ECP 20</w:t>
            </w:r>
          </w:p>
        </w:tc>
        <w:tc>
          <w:tcPr>
            <w:tcW w:w="1427" w:type="dxa"/>
          </w:tcPr>
          <w:p w14:paraId="29D81F35" w14:textId="77777777" w:rsidR="00823BF2" w:rsidRPr="00F97333" w:rsidRDefault="00823BF2" w:rsidP="00345ECA">
            <w:pPr>
              <w:spacing w:after="0"/>
              <w:rPr>
                <w:sz w:val="18"/>
                <w:szCs w:val="18"/>
              </w:rPr>
            </w:pPr>
            <w:r w:rsidRPr="00F97333">
              <w:rPr>
                <w:sz w:val="18"/>
                <w:szCs w:val="18"/>
              </w:rPr>
              <w:t>Contractor/</w:t>
            </w:r>
          </w:p>
          <w:p w14:paraId="6331FC8F" w14:textId="77777777" w:rsidR="00823BF2" w:rsidRPr="00F97333" w:rsidRDefault="00823BF2" w:rsidP="00345ECA">
            <w:pPr>
              <w:spacing w:after="0"/>
              <w:rPr>
                <w:sz w:val="18"/>
                <w:szCs w:val="18"/>
              </w:rPr>
            </w:pPr>
          </w:p>
        </w:tc>
        <w:tc>
          <w:tcPr>
            <w:tcW w:w="1418" w:type="dxa"/>
          </w:tcPr>
          <w:p w14:paraId="0FB2DEA8" w14:textId="77777777" w:rsidR="00823BF2" w:rsidRPr="00F97333" w:rsidRDefault="00823BF2" w:rsidP="00345ECA">
            <w:pPr>
              <w:spacing w:after="0"/>
              <w:rPr>
                <w:sz w:val="18"/>
                <w:szCs w:val="18"/>
              </w:rPr>
            </w:pPr>
            <w:r w:rsidRPr="00F97333">
              <w:rPr>
                <w:sz w:val="18"/>
                <w:szCs w:val="18"/>
              </w:rPr>
              <w:t>PIU</w:t>
            </w:r>
          </w:p>
          <w:p w14:paraId="5C148B4D" w14:textId="77777777" w:rsidR="00823BF2" w:rsidRPr="00F97333" w:rsidRDefault="00823BF2" w:rsidP="00345ECA">
            <w:pPr>
              <w:spacing w:after="0"/>
              <w:rPr>
                <w:sz w:val="18"/>
                <w:szCs w:val="18"/>
              </w:rPr>
            </w:pPr>
            <w:r w:rsidRPr="00F97333">
              <w:rPr>
                <w:sz w:val="18"/>
                <w:szCs w:val="18"/>
              </w:rPr>
              <w:t>CSC</w:t>
            </w:r>
          </w:p>
        </w:tc>
      </w:tr>
      <w:tr w:rsidR="0024062D" w14:paraId="5D28D4CF" w14:textId="77777777" w:rsidTr="003D129E">
        <w:tc>
          <w:tcPr>
            <w:tcW w:w="2271" w:type="dxa"/>
          </w:tcPr>
          <w:p w14:paraId="2705DBC9" w14:textId="77777777" w:rsidR="0024062D" w:rsidRPr="008838F8" w:rsidRDefault="0024062D" w:rsidP="00345ECA">
            <w:pPr>
              <w:spacing w:after="0"/>
              <w:rPr>
                <w:sz w:val="18"/>
                <w:szCs w:val="18"/>
              </w:rPr>
            </w:pPr>
            <w:r w:rsidRPr="008838F8">
              <w:rPr>
                <w:sz w:val="18"/>
                <w:szCs w:val="18"/>
              </w:rPr>
              <w:t>Possible cultural conflicts between communities and workers and health impacts, including women’s privacy and access and gender-based violence</w:t>
            </w:r>
          </w:p>
          <w:p w14:paraId="26CD6B50" w14:textId="77777777" w:rsidR="0024062D" w:rsidRPr="008838F8" w:rsidRDefault="0024062D" w:rsidP="00345ECA">
            <w:pPr>
              <w:spacing w:after="0"/>
              <w:rPr>
                <w:sz w:val="18"/>
                <w:szCs w:val="18"/>
              </w:rPr>
            </w:pPr>
          </w:p>
        </w:tc>
        <w:tc>
          <w:tcPr>
            <w:tcW w:w="7647" w:type="dxa"/>
            <w:gridSpan w:val="2"/>
          </w:tcPr>
          <w:p w14:paraId="319AA5DE" w14:textId="77777777" w:rsidR="0024062D" w:rsidRPr="008838F8" w:rsidRDefault="0024062D" w:rsidP="00894464">
            <w:pPr>
              <w:pStyle w:val="ListParagraph"/>
              <w:numPr>
                <w:ilvl w:val="0"/>
                <w:numId w:val="44"/>
              </w:numPr>
              <w:spacing w:after="0"/>
              <w:ind w:left="360"/>
              <w:rPr>
                <w:sz w:val="18"/>
                <w:szCs w:val="18"/>
              </w:rPr>
            </w:pPr>
            <w:r w:rsidRPr="008838F8">
              <w:rPr>
                <w:sz w:val="18"/>
                <w:szCs w:val="18"/>
              </w:rPr>
              <w:t xml:space="preserve">The contractor’s code of conduct shall cover the program to promote awareness to the construction workers on respecting the local community, avoiding gender-based violence, and the risk of spreading sexually transmitted diseases. </w:t>
            </w:r>
          </w:p>
          <w:p w14:paraId="14DA0C45" w14:textId="77777777" w:rsidR="0024062D" w:rsidRPr="008838F8" w:rsidRDefault="0024062D" w:rsidP="00894464">
            <w:pPr>
              <w:pStyle w:val="ListParagraph"/>
              <w:numPr>
                <w:ilvl w:val="0"/>
                <w:numId w:val="44"/>
              </w:numPr>
              <w:spacing w:after="0"/>
              <w:ind w:left="360"/>
              <w:rPr>
                <w:sz w:val="18"/>
                <w:szCs w:val="18"/>
              </w:rPr>
            </w:pPr>
            <w:r w:rsidRPr="008838F8">
              <w:rPr>
                <w:sz w:val="18"/>
                <w:szCs w:val="18"/>
              </w:rPr>
              <w:t>The Contractor’s monthly training program will cover topics related to Code of Conduct such as sexual harassment</w:t>
            </w:r>
            <w:r>
              <w:rPr>
                <w:sz w:val="18"/>
                <w:szCs w:val="18"/>
              </w:rPr>
              <w:t>,</w:t>
            </w:r>
            <w:r w:rsidRPr="008838F8">
              <w:rPr>
                <w:sz w:val="18"/>
                <w:szCs w:val="18"/>
              </w:rPr>
              <w:t xml:space="preserve"> particularly towards women and children, violence, including sexual and/or gender-based violence and respectful attitude while interacting with the local community</w:t>
            </w:r>
          </w:p>
        </w:tc>
        <w:tc>
          <w:tcPr>
            <w:tcW w:w="1124" w:type="dxa"/>
            <w:gridSpan w:val="2"/>
          </w:tcPr>
          <w:p w14:paraId="0C1565A6" w14:textId="77777777" w:rsidR="0024062D" w:rsidRPr="008838F8" w:rsidRDefault="0024062D" w:rsidP="00345ECA">
            <w:pPr>
              <w:spacing w:after="0"/>
              <w:rPr>
                <w:sz w:val="18"/>
                <w:szCs w:val="18"/>
              </w:rPr>
            </w:pPr>
            <w:r w:rsidRPr="008838F8">
              <w:rPr>
                <w:sz w:val="18"/>
                <w:szCs w:val="18"/>
              </w:rPr>
              <w:t>ECP 17</w:t>
            </w:r>
          </w:p>
        </w:tc>
        <w:tc>
          <w:tcPr>
            <w:tcW w:w="1427" w:type="dxa"/>
          </w:tcPr>
          <w:p w14:paraId="2BE935B9" w14:textId="77777777" w:rsidR="0024062D" w:rsidRDefault="0024062D" w:rsidP="00345ECA">
            <w:pPr>
              <w:spacing w:after="0"/>
              <w:rPr>
                <w:sz w:val="18"/>
                <w:szCs w:val="18"/>
              </w:rPr>
            </w:pPr>
            <w:r>
              <w:rPr>
                <w:sz w:val="18"/>
                <w:szCs w:val="18"/>
              </w:rPr>
              <w:t>Contractor/</w:t>
            </w:r>
          </w:p>
          <w:p w14:paraId="2CBEB853" w14:textId="77777777" w:rsidR="0024062D" w:rsidRPr="008838F8" w:rsidRDefault="0024062D" w:rsidP="00345ECA">
            <w:pPr>
              <w:spacing w:after="0"/>
              <w:rPr>
                <w:sz w:val="18"/>
                <w:szCs w:val="18"/>
              </w:rPr>
            </w:pPr>
          </w:p>
        </w:tc>
        <w:tc>
          <w:tcPr>
            <w:tcW w:w="1418" w:type="dxa"/>
          </w:tcPr>
          <w:p w14:paraId="2BB211E2" w14:textId="77777777" w:rsidR="0024062D" w:rsidRDefault="0024062D" w:rsidP="00345ECA">
            <w:pPr>
              <w:spacing w:after="0"/>
              <w:rPr>
                <w:sz w:val="18"/>
                <w:szCs w:val="18"/>
              </w:rPr>
            </w:pPr>
            <w:r>
              <w:rPr>
                <w:sz w:val="18"/>
                <w:szCs w:val="18"/>
              </w:rPr>
              <w:t>PIU</w:t>
            </w:r>
          </w:p>
          <w:p w14:paraId="6964DAC0" w14:textId="77777777" w:rsidR="0024062D" w:rsidRDefault="0024062D" w:rsidP="00345ECA">
            <w:pPr>
              <w:spacing w:after="0"/>
              <w:rPr>
                <w:sz w:val="18"/>
                <w:szCs w:val="18"/>
              </w:rPr>
            </w:pPr>
            <w:r>
              <w:rPr>
                <w:sz w:val="18"/>
                <w:szCs w:val="18"/>
              </w:rPr>
              <w:t>CSC</w:t>
            </w:r>
          </w:p>
        </w:tc>
      </w:tr>
      <w:tr w:rsidR="0024062D" w14:paraId="4129FC7F" w14:textId="77777777" w:rsidTr="003D129E">
        <w:tc>
          <w:tcPr>
            <w:tcW w:w="2271" w:type="dxa"/>
          </w:tcPr>
          <w:p w14:paraId="0278F9F8" w14:textId="77777777" w:rsidR="0024062D" w:rsidRPr="008838F8" w:rsidRDefault="0024062D" w:rsidP="00345ECA">
            <w:pPr>
              <w:spacing w:after="0"/>
              <w:rPr>
                <w:sz w:val="18"/>
                <w:szCs w:val="18"/>
              </w:rPr>
            </w:pPr>
            <w:r w:rsidRPr="008838F8">
              <w:rPr>
                <w:sz w:val="18"/>
                <w:szCs w:val="18"/>
              </w:rPr>
              <w:t>Workers Health and Safety</w:t>
            </w:r>
            <w:r>
              <w:rPr>
                <w:sz w:val="18"/>
                <w:szCs w:val="18"/>
              </w:rPr>
              <w:t xml:space="preserve"> due to hazards associated with the construction activities </w:t>
            </w:r>
          </w:p>
          <w:p w14:paraId="5E5F6FD8" w14:textId="77777777" w:rsidR="0024062D" w:rsidRPr="008838F8" w:rsidRDefault="0024062D" w:rsidP="00345ECA">
            <w:pPr>
              <w:spacing w:after="0"/>
              <w:rPr>
                <w:sz w:val="18"/>
                <w:szCs w:val="18"/>
              </w:rPr>
            </w:pPr>
          </w:p>
        </w:tc>
        <w:tc>
          <w:tcPr>
            <w:tcW w:w="7647" w:type="dxa"/>
            <w:gridSpan w:val="2"/>
          </w:tcPr>
          <w:p w14:paraId="55C9892F" w14:textId="77777777" w:rsidR="001D042C" w:rsidRPr="00F97333" w:rsidRDefault="001D042C" w:rsidP="00894464">
            <w:pPr>
              <w:pStyle w:val="ListParagraph"/>
              <w:numPr>
                <w:ilvl w:val="0"/>
                <w:numId w:val="44"/>
              </w:numPr>
              <w:spacing w:after="0"/>
              <w:ind w:left="360"/>
              <w:rPr>
                <w:sz w:val="18"/>
                <w:szCs w:val="18"/>
              </w:rPr>
            </w:pPr>
            <w:r w:rsidRPr="00F97333">
              <w:rPr>
                <w:sz w:val="18"/>
                <w:szCs w:val="18"/>
              </w:rPr>
              <w:t>Use of relevant personal protection equipment at all times</w:t>
            </w:r>
          </w:p>
          <w:p w14:paraId="2FA0B767" w14:textId="77777777" w:rsidR="001D042C" w:rsidRPr="00F97333" w:rsidRDefault="001D042C" w:rsidP="00894464">
            <w:pPr>
              <w:pStyle w:val="ListParagraph"/>
              <w:numPr>
                <w:ilvl w:val="0"/>
                <w:numId w:val="44"/>
              </w:numPr>
              <w:spacing w:after="0"/>
              <w:ind w:left="360"/>
              <w:rPr>
                <w:sz w:val="18"/>
                <w:szCs w:val="18"/>
              </w:rPr>
            </w:pPr>
            <w:r w:rsidRPr="00F97333">
              <w:rPr>
                <w:sz w:val="18"/>
                <w:szCs w:val="18"/>
              </w:rPr>
              <w:t>Regular training program for workers on occupational health safety (monthly training and daily toolbox talks)</w:t>
            </w:r>
          </w:p>
          <w:p w14:paraId="43A8B067" w14:textId="77777777" w:rsidR="001D042C" w:rsidRPr="00F97333" w:rsidRDefault="001D042C" w:rsidP="00894464">
            <w:pPr>
              <w:pStyle w:val="ListParagraph"/>
              <w:numPr>
                <w:ilvl w:val="0"/>
                <w:numId w:val="44"/>
              </w:numPr>
              <w:spacing w:after="0"/>
              <w:ind w:left="360"/>
              <w:rPr>
                <w:sz w:val="18"/>
                <w:szCs w:val="18"/>
              </w:rPr>
            </w:pPr>
            <w:r w:rsidRPr="00F97333">
              <w:rPr>
                <w:sz w:val="18"/>
                <w:szCs w:val="18"/>
              </w:rPr>
              <w:t>Incident investigation and reporting</w:t>
            </w:r>
          </w:p>
          <w:p w14:paraId="1869BF7F" w14:textId="39842BEC" w:rsidR="0024062D" w:rsidRPr="008838F8" w:rsidRDefault="001D042C" w:rsidP="00894464">
            <w:pPr>
              <w:pStyle w:val="ListParagraph"/>
              <w:numPr>
                <w:ilvl w:val="0"/>
                <w:numId w:val="44"/>
              </w:numPr>
              <w:spacing w:after="0"/>
              <w:ind w:left="360"/>
              <w:rPr>
                <w:sz w:val="18"/>
                <w:szCs w:val="18"/>
              </w:rPr>
            </w:pPr>
            <w:r>
              <w:rPr>
                <w:sz w:val="18"/>
                <w:szCs w:val="18"/>
              </w:rPr>
              <w:t>Availability of first aid facilities at the construction sties</w:t>
            </w:r>
          </w:p>
        </w:tc>
        <w:tc>
          <w:tcPr>
            <w:tcW w:w="1124" w:type="dxa"/>
            <w:gridSpan w:val="2"/>
          </w:tcPr>
          <w:p w14:paraId="2BE43C5C" w14:textId="77777777" w:rsidR="0024062D" w:rsidRPr="008838F8" w:rsidRDefault="0024062D" w:rsidP="00345ECA">
            <w:pPr>
              <w:spacing w:after="0"/>
              <w:rPr>
                <w:sz w:val="18"/>
                <w:szCs w:val="18"/>
              </w:rPr>
            </w:pPr>
            <w:r w:rsidRPr="008838F8">
              <w:rPr>
                <w:sz w:val="18"/>
                <w:szCs w:val="18"/>
              </w:rPr>
              <w:t>ECP 18</w:t>
            </w:r>
          </w:p>
          <w:p w14:paraId="6DEC6B5D" w14:textId="77777777" w:rsidR="0024062D" w:rsidRPr="008838F8" w:rsidRDefault="0024062D" w:rsidP="00345ECA">
            <w:pPr>
              <w:spacing w:after="0"/>
              <w:rPr>
                <w:sz w:val="18"/>
                <w:szCs w:val="18"/>
              </w:rPr>
            </w:pPr>
            <w:r w:rsidRPr="008838F8">
              <w:rPr>
                <w:sz w:val="18"/>
                <w:szCs w:val="18"/>
              </w:rPr>
              <w:t>ECP 19</w:t>
            </w:r>
          </w:p>
          <w:p w14:paraId="21DFB5BD" w14:textId="77777777" w:rsidR="0024062D" w:rsidRPr="008838F8" w:rsidRDefault="0024062D" w:rsidP="00345ECA">
            <w:pPr>
              <w:spacing w:after="0"/>
              <w:rPr>
                <w:sz w:val="18"/>
                <w:szCs w:val="18"/>
              </w:rPr>
            </w:pPr>
          </w:p>
        </w:tc>
        <w:tc>
          <w:tcPr>
            <w:tcW w:w="1427" w:type="dxa"/>
          </w:tcPr>
          <w:p w14:paraId="1E4BDD51" w14:textId="77777777" w:rsidR="0024062D" w:rsidRDefault="0024062D" w:rsidP="00345ECA">
            <w:pPr>
              <w:spacing w:after="0"/>
              <w:rPr>
                <w:sz w:val="18"/>
                <w:szCs w:val="18"/>
              </w:rPr>
            </w:pPr>
            <w:r>
              <w:rPr>
                <w:sz w:val="18"/>
                <w:szCs w:val="18"/>
              </w:rPr>
              <w:t>Contractor/</w:t>
            </w:r>
          </w:p>
          <w:p w14:paraId="5F76351B" w14:textId="77777777" w:rsidR="0024062D" w:rsidRPr="008838F8" w:rsidRDefault="0024062D" w:rsidP="00345ECA">
            <w:pPr>
              <w:spacing w:after="0"/>
              <w:rPr>
                <w:sz w:val="18"/>
                <w:szCs w:val="18"/>
              </w:rPr>
            </w:pPr>
          </w:p>
        </w:tc>
        <w:tc>
          <w:tcPr>
            <w:tcW w:w="1418" w:type="dxa"/>
          </w:tcPr>
          <w:p w14:paraId="54E02DFD" w14:textId="77777777" w:rsidR="0024062D" w:rsidRDefault="0024062D" w:rsidP="00345ECA">
            <w:pPr>
              <w:spacing w:after="0"/>
              <w:rPr>
                <w:sz w:val="18"/>
                <w:szCs w:val="18"/>
              </w:rPr>
            </w:pPr>
            <w:r>
              <w:rPr>
                <w:sz w:val="18"/>
                <w:szCs w:val="18"/>
              </w:rPr>
              <w:t>PIU</w:t>
            </w:r>
          </w:p>
          <w:p w14:paraId="3751334E" w14:textId="77777777" w:rsidR="0024062D" w:rsidRDefault="0024062D" w:rsidP="00345ECA">
            <w:pPr>
              <w:spacing w:after="0"/>
              <w:rPr>
                <w:sz w:val="18"/>
                <w:szCs w:val="18"/>
              </w:rPr>
            </w:pPr>
            <w:r>
              <w:rPr>
                <w:sz w:val="18"/>
                <w:szCs w:val="18"/>
              </w:rPr>
              <w:t>CSC</w:t>
            </w:r>
          </w:p>
        </w:tc>
      </w:tr>
      <w:tr w:rsidR="0024062D" w14:paraId="39709284" w14:textId="77777777" w:rsidTr="003D129E">
        <w:tc>
          <w:tcPr>
            <w:tcW w:w="2271" w:type="dxa"/>
          </w:tcPr>
          <w:p w14:paraId="02C860B8" w14:textId="77777777" w:rsidR="0024062D" w:rsidRPr="008838F8" w:rsidRDefault="0024062D" w:rsidP="00345ECA">
            <w:pPr>
              <w:spacing w:after="0"/>
              <w:rPr>
                <w:sz w:val="18"/>
                <w:szCs w:val="18"/>
              </w:rPr>
            </w:pPr>
            <w:r w:rsidRPr="008838F8">
              <w:rPr>
                <w:sz w:val="18"/>
                <w:szCs w:val="18"/>
              </w:rPr>
              <w:t xml:space="preserve">Risk of child labor </w:t>
            </w:r>
          </w:p>
          <w:p w14:paraId="5C331862" w14:textId="77777777" w:rsidR="0024062D" w:rsidRPr="008838F8" w:rsidRDefault="0024062D" w:rsidP="00345ECA">
            <w:pPr>
              <w:spacing w:after="0"/>
              <w:rPr>
                <w:sz w:val="18"/>
                <w:szCs w:val="18"/>
              </w:rPr>
            </w:pPr>
          </w:p>
        </w:tc>
        <w:tc>
          <w:tcPr>
            <w:tcW w:w="7647" w:type="dxa"/>
            <w:gridSpan w:val="2"/>
          </w:tcPr>
          <w:p w14:paraId="2F3B4185" w14:textId="77777777" w:rsidR="0024062D" w:rsidRPr="008838F8" w:rsidRDefault="0024062D" w:rsidP="00894464">
            <w:pPr>
              <w:pStyle w:val="ListParagraph"/>
              <w:numPr>
                <w:ilvl w:val="0"/>
                <w:numId w:val="44"/>
              </w:numPr>
              <w:spacing w:after="0"/>
              <w:ind w:left="360"/>
              <w:rPr>
                <w:sz w:val="18"/>
                <w:szCs w:val="18"/>
              </w:rPr>
            </w:pPr>
            <w:r w:rsidRPr="008838F8">
              <w:rPr>
                <w:sz w:val="18"/>
                <w:szCs w:val="18"/>
              </w:rPr>
              <w:t>No hiring of workers less than 18 years of age</w:t>
            </w:r>
          </w:p>
        </w:tc>
        <w:tc>
          <w:tcPr>
            <w:tcW w:w="1124" w:type="dxa"/>
            <w:gridSpan w:val="2"/>
          </w:tcPr>
          <w:p w14:paraId="0F4D5499" w14:textId="77777777" w:rsidR="0024062D" w:rsidRDefault="0024062D" w:rsidP="00345ECA">
            <w:pPr>
              <w:spacing w:after="0"/>
              <w:rPr>
                <w:sz w:val="18"/>
                <w:szCs w:val="18"/>
              </w:rPr>
            </w:pPr>
            <w:r w:rsidRPr="008838F8">
              <w:rPr>
                <w:sz w:val="18"/>
                <w:szCs w:val="18"/>
              </w:rPr>
              <w:t>ECP 15</w:t>
            </w:r>
          </w:p>
          <w:p w14:paraId="24B33DC9" w14:textId="77777777" w:rsidR="0024062D" w:rsidRPr="008838F8" w:rsidRDefault="0024062D" w:rsidP="00345ECA">
            <w:pPr>
              <w:spacing w:after="0"/>
              <w:rPr>
                <w:sz w:val="18"/>
                <w:szCs w:val="18"/>
              </w:rPr>
            </w:pPr>
            <w:r>
              <w:rPr>
                <w:sz w:val="18"/>
                <w:szCs w:val="18"/>
              </w:rPr>
              <w:t>Annex 8</w:t>
            </w:r>
          </w:p>
        </w:tc>
        <w:tc>
          <w:tcPr>
            <w:tcW w:w="1427" w:type="dxa"/>
          </w:tcPr>
          <w:p w14:paraId="0B561772" w14:textId="77777777" w:rsidR="0024062D" w:rsidRDefault="0024062D" w:rsidP="00345ECA">
            <w:pPr>
              <w:spacing w:after="0"/>
              <w:rPr>
                <w:sz w:val="18"/>
                <w:szCs w:val="18"/>
              </w:rPr>
            </w:pPr>
            <w:r>
              <w:rPr>
                <w:sz w:val="18"/>
                <w:szCs w:val="18"/>
              </w:rPr>
              <w:t>Contractor/</w:t>
            </w:r>
          </w:p>
          <w:p w14:paraId="00CE3893" w14:textId="77777777" w:rsidR="0024062D" w:rsidRPr="008838F8" w:rsidRDefault="0024062D" w:rsidP="00345ECA">
            <w:pPr>
              <w:spacing w:after="0"/>
              <w:rPr>
                <w:sz w:val="18"/>
                <w:szCs w:val="18"/>
              </w:rPr>
            </w:pPr>
          </w:p>
        </w:tc>
        <w:tc>
          <w:tcPr>
            <w:tcW w:w="1418" w:type="dxa"/>
          </w:tcPr>
          <w:p w14:paraId="025D0FCF" w14:textId="77777777" w:rsidR="0024062D" w:rsidRDefault="0024062D" w:rsidP="00345ECA">
            <w:pPr>
              <w:spacing w:after="0"/>
              <w:rPr>
                <w:sz w:val="18"/>
                <w:szCs w:val="18"/>
              </w:rPr>
            </w:pPr>
            <w:r>
              <w:rPr>
                <w:sz w:val="18"/>
                <w:szCs w:val="18"/>
              </w:rPr>
              <w:t>PIU</w:t>
            </w:r>
          </w:p>
          <w:p w14:paraId="473438B7" w14:textId="77777777" w:rsidR="0024062D" w:rsidRDefault="0024062D" w:rsidP="00345ECA">
            <w:pPr>
              <w:spacing w:after="0"/>
              <w:rPr>
                <w:sz w:val="18"/>
                <w:szCs w:val="18"/>
              </w:rPr>
            </w:pPr>
            <w:r>
              <w:rPr>
                <w:sz w:val="18"/>
                <w:szCs w:val="18"/>
              </w:rPr>
              <w:t>CSC</w:t>
            </w:r>
          </w:p>
        </w:tc>
      </w:tr>
      <w:tr w:rsidR="0024062D" w14:paraId="629C4181" w14:textId="77777777" w:rsidTr="003D129E">
        <w:tc>
          <w:tcPr>
            <w:tcW w:w="2271" w:type="dxa"/>
          </w:tcPr>
          <w:p w14:paraId="2EB1AEDE" w14:textId="77777777" w:rsidR="0024062D" w:rsidRPr="008838F8" w:rsidRDefault="0024062D" w:rsidP="00345ECA">
            <w:pPr>
              <w:spacing w:after="0"/>
              <w:rPr>
                <w:sz w:val="18"/>
                <w:szCs w:val="18"/>
              </w:rPr>
            </w:pPr>
            <w:r w:rsidRPr="008838F8">
              <w:rPr>
                <w:sz w:val="18"/>
                <w:szCs w:val="18"/>
              </w:rPr>
              <w:t>Impact on women and girls’ privacy due to the presence of construction labor</w:t>
            </w:r>
          </w:p>
        </w:tc>
        <w:tc>
          <w:tcPr>
            <w:tcW w:w="7647" w:type="dxa"/>
            <w:gridSpan w:val="2"/>
          </w:tcPr>
          <w:p w14:paraId="718E371D" w14:textId="77777777" w:rsidR="0024062D" w:rsidRPr="008838F8" w:rsidRDefault="0024062D" w:rsidP="00894464">
            <w:pPr>
              <w:pStyle w:val="ListParagraph"/>
              <w:numPr>
                <w:ilvl w:val="0"/>
                <w:numId w:val="44"/>
              </w:numPr>
              <w:spacing w:after="0"/>
              <w:ind w:left="360"/>
              <w:rPr>
                <w:sz w:val="18"/>
                <w:szCs w:val="18"/>
              </w:rPr>
            </w:pPr>
            <w:r w:rsidRPr="008838F8">
              <w:rPr>
                <w:sz w:val="18"/>
                <w:szCs w:val="18"/>
              </w:rPr>
              <w:t>Measures to protect the privacy of women and girls by the contractor, sub-contractors and service providers</w:t>
            </w:r>
          </w:p>
        </w:tc>
        <w:tc>
          <w:tcPr>
            <w:tcW w:w="1124" w:type="dxa"/>
            <w:gridSpan w:val="2"/>
          </w:tcPr>
          <w:p w14:paraId="77E543C6" w14:textId="77777777" w:rsidR="0024062D" w:rsidRPr="008838F8" w:rsidRDefault="0024062D" w:rsidP="00345ECA">
            <w:pPr>
              <w:spacing w:after="0"/>
              <w:rPr>
                <w:sz w:val="18"/>
                <w:szCs w:val="18"/>
              </w:rPr>
            </w:pPr>
            <w:r w:rsidRPr="008838F8">
              <w:rPr>
                <w:sz w:val="18"/>
                <w:szCs w:val="18"/>
              </w:rPr>
              <w:t>ECP 16</w:t>
            </w:r>
          </w:p>
          <w:p w14:paraId="31660708" w14:textId="77777777" w:rsidR="0024062D" w:rsidRDefault="0024062D" w:rsidP="00345ECA">
            <w:pPr>
              <w:spacing w:after="0"/>
              <w:rPr>
                <w:sz w:val="18"/>
                <w:szCs w:val="18"/>
              </w:rPr>
            </w:pPr>
            <w:r w:rsidRPr="008838F8">
              <w:rPr>
                <w:sz w:val="18"/>
                <w:szCs w:val="18"/>
              </w:rPr>
              <w:t>ECP 17</w:t>
            </w:r>
          </w:p>
          <w:p w14:paraId="32287A60" w14:textId="77777777" w:rsidR="0024062D" w:rsidRPr="008838F8" w:rsidRDefault="0024062D" w:rsidP="00345ECA">
            <w:pPr>
              <w:spacing w:after="0"/>
              <w:rPr>
                <w:sz w:val="18"/>
                <w:szCs w:val="18"/>
              </w:rPr>
            </w:pPr>
            <w:r>
              <w:rPr>
                <w:sz w:val="18"/>
                <w:szCs w:val="18"/>
              </w:rPr>
              <w:t>Annex 8</w:t>
            </w:r>
          </w:p>
        </w:tc>
        <w:tc>
          <w:tcPr>
            <w:tcW w:w="1427" w:type="dxa"/>
          </w:tcPr>
          <w:p w14:paraId="55EB7EC1" w14:textId="77777777" w:rsidR="0024062D" w:rsidRDefault="0024062D" w:rsidP="00345ECA">
            <w:pPr>
              <w:spacing w:after="0"/>
              <w:rPr>
                <w:sz w:val="18"/>
                <w:szCs w:val="18"/>
              </w:rPr>
            </w:pPr>
            <w:r>
              <w:rPr>
                <w:sz w:val="18"/>
                <w:szCs w:val="18"/>
              </w:rPr>
              <w:t>Contractor/</w:t>
            </w:r>
          </w:p>
          <w:p w14:paraId="466A8FB3" w14:textId="77777777" w:rsidR="0024062D" w:rsidRPr="008838F8" w:rsidRDefault="0024062D" w:rsidP="00345ECA">
            <w:pPr>
              <w:spacing w:after="0"/>
              <w:rPr>
                <w:sz w:val="18"/>
                <w:szCs w:val="18"/>
              </w:rPr>
            </w:pPr>
          </w:p>
        </w:tc>
        <w:tc>
          <w:tcPr>
            <w:tcW w:w="1418" w:type="dxa"/>
          </w:tcPr>
          <w:p w14:paraId="01179ADA" w14:textId="77777777" w:rsidR="0024062D" w:rsidRDefault="0024062D" w:rsidP="00345ECA">
            <w:pPr>
              <w:spacing w:after="0"/>
              <w:rPr>
                <w:sz w:val="18"/>
                <w:szCs w:val="18"/>
              </w:rPr>
            </w:pPr>
            <w:r>
              <w:rPr>
                <w:sz w:val="18"/>
                <w:szCs w:val="18"/>
              </w:rPr>
              <w:t>PIU</w:t>
            </w:r>
          </w:p>
          <w:p w14:paraId="019C41FD" w14:textId="77777777" w:rsidR="0024062D" w:rsidRDefault="0024062D" w:rsidP="00345ECA">
            <w:pPr>
              <w:spacing w:after="0"/>
              <w:rPr>
                <w:sz w:val="18"/>
                <w:szCs w:val="18"/>
              </w:rPr>
            </w:pPr>
            <w:r>
              <w:rPr>
                <w:sz w:val="18"/>
                <w:szCs w:val="18"/>
              </w:rPr>
              <w:t>CSC</w:t>
            </w:r>
          </w:p>
        </w:tc>
      </w:tr>
    </w:tbl>
    <w:p w14:paraId="34A82F9A" w14:textId="3337063F" w:rsidR="006C278B" w:rsidRPr="00691329" w:rsidRDefault="006C278B">
      <w:pPr>
        <w:spacing w:after="160" w:line="259" w:lineRule="auto"/>
        <w:jc w:val="left"/>
        <w:rPr>
          <w:rStyle w:val="Strong"/>
        </w:rPr>
      </w:pPr>
    </w:p>
    <w:p w14:paraId="10EFCFC8" w14:textId="48C332A1" w:rsidR="0011272F" w:rsidRPr="00691329" w:rsidRDefault="006C278B">
      <w:pPr>
        <w:spacing w:after="160" w:line="259" w:lineRule="auto"/>
        <w:jc w:val="left"/>
        <w:rPr>
          <w:rStyle w:val="Strong"/>
        </w:rPr>
      </w:pPr>
      <w:r w:rsidRPr="00691329">
        <w:rPr>
          <w:rStyle w:val="Strong"/>
        </w:rPr>
        <w:t xml:space="preserve">Table </w:t>
      </w:r>
      <w:r w:rsidR="00005C1B" w:rsidRPr="00691329">
        <w:rPr>
          <w:rStyle w:val="Strong"/>
        </w:rPr>
        <w:t>3</w:t>
      </w:r>
      <w:r w:rsidR="00595308" w:rsidRPr="00691329">
        <w:rPr>
          <w:rStyle w:val="Strong"/>
        </w:rPr>
        <w:t xml:space="preserve">. </w:t>
      </w:r>
      <w:r w:rsidR="00BD602F" w:rsidRPr="00691329">
        <w:rPr>
          <w:rStyle w:val="Strong"/>
        </w:rPr>
        <w:t xml:space="preserve">Generic ESMP for </w:t>
      </w:r>
      <w:r w:rsidR="00595308" w:rsidRPr="00691329">
        <w:rPr>
          <w:rStyle w:val="Strong"/>
        </w:rPr>
        <w:t>Small-</w:t>
      </w:r>
      <w:r w:rsidR="0024062D" w:rsidRPr="00691329">
        <w:rPr>
          <w:rStyle w:val="Strong"/>
        </w:rPr>
        <w:t>S</w:t>
      </w:r>
      <w:r w:rsidR="00595308" w:rsidRPr="00691329">
        <w:rPr>
          <w:rStyle w:val="Strong"/>
        </w:rPr>
        <w:t>cale Civil Works</w:t>
      </w:r>
    </w:p>
    <w:tbl>
      <w:tblPr>
        <w:tblStyle w:val="TableGrid"/>
        <w:tblW w:w="13887" w:type="dxa"/>
        <w:tblLook w:val="04A0" w:firstRow="1" w:lastRow="0" w:firstColumn="1" w:lastColumn="0" w:noHBand="0" w:noVBand="1"/>
      </w:tblPr>
      <w:tblGrid>
        <w:gridCol w:w="2271"/>
        <w:gridCol w:w="7647"/>
        <w:gridCol w:w="1124"/>
        <w:gridCol w:w="1427"/>
        <w:gridCol w:w="1418"/>
      </w:tblGrid>
      <w:tr w:rsidR="0024062D" w:rsidRPr="00F86445" w14:paraId="69C35DFB" w14:textId="77777777" w:rsidTr="00345ECA">
        <w:trPr>
          <w:tblHeader/>
        </w:trPr>
        <w:tc>
          <w:tcPr>
            <w:tcW w:w="2271" w:type="dxa"/>
            <w:shd w:val="clear" w:color="auto" w:fill="A6A6A6" w:themeFill="background1" w:themeFillShade="A6"/>
          </w:tcPr>
          <w:p w14:paraId="3789BCA8" w14:textId="77777777" w:rsidR="0024062D" w:rsidRPr="008D69AC" w:rsidRDefault="0024062D" w:rsidP="00345ECA">
            <w:pPr>
              <w:spacing w:after="0"/>
              <w:rPr>
                <w:b/>
                <w:bCs/>
                <w:sz w:val="18"/>
                <w:szCs w:val="18"/>
              </w:rPr>
            </w:pPr>
            <w:r w:rsidRPr="008D69AC">
              <w:rPr>
                <w:b/>
                <w:bCs/>
                <w:sz w:val="18"/>
                <w:szCs w:val="18"/>
              </w:rPr>
              <w:t>Impact</w:t>
            </w:r>
          </w:p>
        </w:tc>
        <w:tc>
          <w:tcPr>
            <w:tcW w:w="7647" w:type="dxa"/>
            <w:shd w:val="clear" w:color="auto" w:fill="A6A6A6" w:themeFill="background1" w:themeFillShade="A6"/>
          </w:tcPr>
          <w:p w14:paraId="3A17399F" w14:textId="77777777" w:rsidR="0024062D" w:rsidRPr="00487938" w:rsidRDefault="0024062D" w:rsidP="00345ECA">
            <w:pPr>
              <w:spacing w:after="0"/>
              <w:rPr>
                <w:b/>
                <w:bCs/>
                <w:sz w:val="18"/>
                <w:szCs w:val="18"/>
              </w:rPr>
            </w:pPr>
            <w:r w:rsidRPr="00487938">
              <w:rPr>
                <w:b/>
                <w:bCs/>
                <w:sz w:val="18"/>
                <w:szCs w:val="18"/>
              </w:rPr>
              <w:t>Mitigation Measures</w:t>
            </w:r>
          </w:p>
        </w:tc>
        <w:tc>
          <w:tcPr>
            <w:tcW w:w="1124" w:type="dxa"/>
            <w:shd w:val="clear" w:color="auto" w:fill="A6A6A6" w:themeFill="background1" w:themeFillShade="A6"/>
          </w:tcPr>
          <w:p w14:paraId="280A5245" w14:textId="77777777" w:rsidR="0024062D" w:rsidRPr="00C27D7A" w:rsidRDefault="0024062D" w:rsidP="00345ECA">
            <w:pPr>
              <w:spacing w:after="0"/>
              <w:rPr>
                <w:b/>
                <w:bCs/>
                <w:sz w:val="18"/>
                <w:szCs w:val="18"/>
              </w:rPr>
            </w:pPr>
            <w:r w:rsidRPr="008634F8">
              <w:rPr>
                <w:b/>
                <w:bCs/>
                <w:sz w:val="18"/>
                <w:szCs w:val="18"/>
              </w:rPr>
              <w:t>Relevant ECPs</w:t>
            </w:r>
          </w:p>
        </w:tc>
        <w:tc>
          <w:tcPr>
            <w:tcW w:w="1427" w:type="dxa"/>
            <w:shd w:val="clear" w:color="auto" w:fill="A6A6A6" w:themeFill="background1" w:themeFillShade="A6"/>
          </w:tcPr>
          <w:p w14:paraId="2F02DBD0" w14:textId="77777777" w:rsidR="0024062D" w:rsidRPr="00B55179" w:rsidRDefault="0024062D" w:rsidP="00345ECA">
            <w:pPr>
              <w:spacing w:after="0"/>
              <w:rPr>
                <w:b/>
                <w:bCs/>
                <w:sz w:val="18"/>
                <w:szCs w:val="18"/>
              </w:rPr>
            </w:pPr>
            <w:r w:rsidRPr="00B55179">
              <w:rPr>
                <w:b/>
                <w:bCs/>
                <w:sz w:val="18"/>
                <w:szCs w:val="18"/>
              </w:rPr>
              <w:t xml:space="preserve">Responsible </w:t>
            </w:r>
          </w:p>
          <w:p w14:paraId="1BB77DA0" w14:textId="77777777" w:rsidR="0024062D" w:rsidRPr="00F86445" w:rsidRDefault="0024062D" w:rsidP="00345ECA">
            <w:pPr>
              <w:spacing w:after="0"/>
              <w:rPr>
                <w:b/>
                <w:bCs/>
                <w:sz w:val="18"/>
                <w:szCs w:val="18"/>
              </w:rPr>
            </w:pPr>
            <w:r w:rsidRPr="00F86445">
              <w:rPr>
                <w:b/>
                <w:bCs/>
                <w:sz w:val="18"/>
                <w:szCs w:val="18"/>
              </w:rPr>
              <w:t xml:space="preserve">for Implementation </w:t>
            </w:r>
          </w:p>
        </w:tc>
        <w:tc>
          <w:tcPr>
            <w:tcW w:w="1418" w:type="dxa"/>
            <w:shd w:val="clear" w:color="auto" w:fill="A6A6A6" w:themeFill="background1" w:themeFillShade="A6"/>
          </w:tcPr>
          <w:p w14:paraId="695B2C67" w14:textId="77777777" w:rsidR="0024062D" w:rsidRPr="00F86445" w:rsidRDefault="0024062D" w:rsidP="00345ECA">
            <w:pPr>
              <w:spacing w:after="0"/>
              <w:rPr>
                <w:b/>
                <w:bCs/>
                <w:sz w:val="18"/>
                <w:szCs w:val="18"/>
              </w:rPr>
            </w:pPr>
            <w:r w:rsidRPr="00F86445">
              <w:rPr>
                <w:b/>
                <w:bCs/>
                <w:sz w:val="18"/>
                <w:szCs w:val="18"/>
              </w:rPr>
              <w:t xml:space="preserve">Responsible for Supervision </w:t>
            </w:r>
          </w:p>
        </w:tc>
      </w:tr>
      <w:tr w:rsidR="0024062D" w14:paraId="2DFB3C38" w14:textId="77777777" w:rsidTr="00345ECA">
        <w:tc>
          <w:tcPr>
            <w:tcW w:w="2271" w:type="dxa"/>
          </w:tcPr>
          <w:p w14:paraId="06F95BFA" w14:textId="77777777" w:rsidR="0024062D" w:rsidRDefault="0024062D" w:rsidP="00345ECA">
            <w:pPr>
              <w:spacing w:after="0"/>
              <w:rPr>
                <w:sz w:val="18"/>
                <w:szCs w:val="18"/>
              </w:rPr>
            </w:pPr>
            <w:r>
              <w:rPr>
                <w:sz w:val="18"/>
                <w:szCs w:val="18"/>
              </w:rPr>
              <w:t xml:space="preserve">Environmental Social Health and Safety (EHS) Staff of the Contractor </w:t>
            </w:r>
          </w:p>
        </w:tc>
        <w:tc>
          <w:tcPr>
            <w:tcW w:w="7647" w:type="dxa"/>
          </w:tcPr>
          <w:p w14:paraId="6291B946" w14:textId="3F741278" w:rsidR="001D042C" w:rsidRDefault="001D042C" w:rsidP="00894464">
            <w:pPr>
              <w:pStyle w:val="ListParagraph"/>
              <w:numPr>
                <w:ilvl w:val="0"/>
                <w:numId w:val="44"/>
              </w:numPr>
              <w:spacing w:after="0"/>
              <w:ind w:left="360"/>
              <w:rPr>
                <w:sz w:val="18"/>
                <w:szCs w:val="18"/>
              </w:rPr>
            </w:pPr>
            <w:r w:rsidRPr="00F97333">
              <w:rPr>
                <w:sz w:val="18"/>
                <w:szCs w:val="18"/>
              </w:rPr>
              <w:t>The contractor shall designate a</w:t>
            </w:r>
            <w:r w:rsidR="00691329">
              <w:rPr>
                <w:sz w:val="18"/>
                <w:szCs w:val="18"/>
              </w:rPr>
              <w:t>n</w:t>
            </w:r>
            <w:r w:rsidRPr="00F97333">
              <w:rPr>
                <w:sz w:val="18"/>
                <w:szCs w:val="18"/>
              </w:rPr>
              <w:t xml:space="preserve"> ESHS staff, who will be responsible for coordination with the E&amp;S staff of the PU and CSC and reporting on ESHS aspects</w:t>
            </w:r>
          </w:p>
          <w:p w14:paraId="0B7DA4EC" w14:textId="77777777" w:rsidR="001D042C" w:rsidRDefault="001D042C" w:rsidP="00894464">
            <w:pPr>
              <w:pStyle w:val="ListParagraph"/>
              <w:numPr>
                <w:ilvl w:val="0"/>
                <w:numId w:val="44"/>
              </w:numPr>
              <w:spacing w:after="0"/>
              <w:ind w:left="360"/>
              <w:rPr>
                <w:sz w:val="18"/>
                <w:szCs w:val="18"/>
              </w:rPr>
            </w:pPr>
            <w:r>
              <w:rPr>
                <w:sz w:val="18"/>
                <w:szCs w:val="18"/>
              </w:rPr>
              <w:t xml:space="preserve">Monthly reporting on the ESHS aspects </w:t>
            </w:r>
          </w:p>
          <w:p w14:paraId="274A279D" w14:textId="6E2CBA30" w:rsidR="0024062D" w:rsidRPr="00866CA1" w:rsidRDefault="001D042C" w:rsidP="00894464">
            <w:pPr>
              <w:pStyle w:val="ListParagraph"/>
              <w:numPr>
                <w:ilvl w:val="0"/>
                <w:numId w:val="44"/>
              </w:numPr>
              <w:spacing w:after="0"/>
              <w:ind w:left="360"/>
              <w:rPr>
                <w:sz w:val="18"/>
                <w:szCs w:val="18"/>
              </w:rPr>
            </w:pPr>
            <w:r>
              <w:rPr>
                <w:sz w:val="18"/>
                <w:szCs w:val="18"/>
              </w:rPr>
              <w:t>Training of workers on the ESHS aspects</w:t>
            </w:r>
          </w:p>
        </w:tc>
        <w:tc>
          <w:tcPr>
            <w:tcW w:w="1124" w:type="dxa"/>
          </w:tcPr>
          <w:p w14:paraId="62DE88CD" w14:textId="77777777" w:rsidR="0024062D" w:rsidRDefault="0024062D" w:rsidP="00345ECA">
            <w:pPr>
              <w:spacing w:after="0"/>
              <w:rPr>
                <w:sz w:val="18"/>
                <w:szCs w:val="18"/>
              </w:rPr>
            </w:pPr>
            <w:r>
              <w:rPr>
                <w:sz w:val="18"/>
                <w:szCs w:val="18"/>
              </w:rPr>
              <w:t>ECP 18</w:t>
            </w:r>
          </w:p>
        </w:tc>
        <w:tc>
          <w:tcPr>
            <w:tcW w:w="1427" w:type="dxa"/>
          </w:tcPr>
          <w:p w14:paraId="0E33075A" w14:textId="77777777" w:rsidR="0024062D" w:rsidRDefault="0024062D" w:rsidP="00345ECA">
            <w:pPr>
              <w:spacing w:after="0"/>
              <w:rPr>
                <w:sz w:val="18"/>
                <w:szCs w:val="18"/>
              </w:rPr>
            </w:pPr>
            <w:r>
              <w:rPr>
                <w:sz w:val="18"/>
                <w:szCs w:val="18"/>
              </w:rPr>
              <w:t>Contractor/</w:t>
            </w:r>
          </w:p>
          <w:p w14:paraId="56ADCA3B" w14:textId="77777777" w:rsidR="0024062D" w:rsidRDefault="0024062D" w:rsidP="00345ECA">
            <w:pPr>
              <w:spacing w:after="0"/>
              <w:rPr>
                <w:sz w:val="18"/>
                <w:szCs w:val="18"/>
              </w:rPr>
            </w:pPr>
          </w:p>
        </w:tc>
        <w:tc>
          <w:tcPr>
            <w:tcW w:w="1418" w:type="dxa"/>
          </w:tcPr>
          <w:p w14:paraId="64341EA9" w14:textId="77777777" w:rsidR="0024062D" w:rsidRDefault="0024062D" w:rsidP="00345ECA">
            <w:pPr>
              <w:spacing w:after="0"/>
              <w:rPr>
                <w:sz w:val="18"/>
                <w:szCs w:val="18"/>
              </w:rPr>
            </w:pPr>
            <w:r>
              <w:rPr>
                <w:sz w:val="18"/>
                <w:szCs w:val="18"/>
              </w:rPr>
              <w:t>PIU</w:t>
            </w:r>
          </w:p>
          <w:p w14:paraId="3E892272" w14:textId="77777777" w:rsidR="0024062D" w:rsidRDefault="0024062D" w:rsidP="00345ECA">
            <w:pPr>
              <w:spacing w:after="0"/>
              <w:rPr>
                <w:sz w:val="18"/>
                <w:szCs w:val="18"/>
              </w:rPr>
            </w:pPr>
            <w:r>
              <w:rPr>
                <w:sz w:val="18"/>
                <w:szCs w:val="18"/>
              </w:rPr>
              <w:t>CSC</w:t>
            </w:r>
          </w:p>
        </w:tc>
      </w:tr>
      <w:tr w:rsidR="0024062D" w14:paraId="5341A543" w14:textId="77777777" w:rsidTr="00345ECA">
        <w:tc>
          <w:tcPr>
            <w:tcW w:w="2271" w:type="dxa"/>
          </w:tcPr>
          <w:p w14:paraId="36995686" w14:textId="77777777" w:rsidR="0024062D" w:rsidRDefault="0024062D" w:rsidP="00345ECA">
            <w:pPr>
              <w:spacing w:after="0"/>
              <w:rPr>
                <w:sz w:val="18"/>
                <w:szCs w:val="18"/>
              </w:rPr>
            </w:pPr>
            <w:r>
              <w:rPr>
                <w:sz w:val="18"/>
                <w:szCs w:val="18"/>
              </w:rPr>
              <w:t>Development of land for the subprojects will lead to soil erosion and sedimentation, and risk of soil pollution</w:t>
            </w:r>
          </w:p>
        </w:tc>
        <w:tc>
          <w:tcPr>
            <w:tcW w:w="7647" w:type="dxa"/>
          </w:tcPr>
          <w:p w14:paraId="33992C38" w14:textId="77777777" w:rsidR="0024062D" w:rsidRPr="00866CA1" w:rsidRDefault="0024062D" w:rsidP="00894464">
            <w:pPr>
              <w:pStyle w:val="ListParagraph"/>
              <w:numPr>
                <w:ilvl w:val="0"/>
                <w:numId w:val="44"/>
              </w:numPr>
              <w:spacing w:after="0"/>
              <w:ind w:left="360"/>
              <w:rPr>
                <w:sz w:val="18"/>
                <w:szCs w:val="18"/>
              </w:rPr>
            </w:pPr>
            <w:r w:rsidRPr="00866CA1">
              <w:rPr>
                <w:sz w:val="18"/>
                <w:szCs w:val="18"/>
              </w:rPr>
              <w:t>The development will be carried out within the footprints of the subproject sites without affecting the nearby areas and altering the natural drainages</w:t>
            </w:r>
          </w:p>
          <w:p w14:paraId="16423C82" w14:textId="77777777" w:rsidR="0024062D" w:rsidRPr="00866CA1" w:rsidRDefault="0024062D" w:rsidP="00894464">
            <w:pPr>
              <w:pStyle w:val="ListParagraph"/>
              <w:numPr>
                <w:ilvl w:val="0"/>
                <w:numId w:val="44"/>
              </w:numPr>
              <w:spacing w:after="0"/>
              <w:ind w:left="360"/>
              <w:rPr>
                <w:sz w:val="18"/>
                <w:szCs w:val="18"/>
              </w:rPr>
            </w:pPr>
            <w:r w:rsidRPr="00866CA1">
              <w:rPr>
                <w:sz w:val="18"/>
                <w:szCs w:val="18"/>
              </w:rPr>
              <w:t>The drainage from the construction sites will be collected to the sedimentation ponds</w:t>
            </w:r>
            <w:r>
              <w:rPr>
                <w:sz w:val="18"/>
                <w:szCs w:val="18"/>
              </w:rPr>
              <w:t>,</w:t>
            </w:r>
            <w:r w:rsidRPr="00866CA1">
              <w:rPr>
                <w:sz w:val="18"/>
                <w:szCs w:val="18"/>
              </w:rPr>
              <w:t xml:space="preserve"> and then the clear water will be released.</w:t>
            </w:r>
          </w:p>
          <w:p w14:paraId="06180ABE" w14:textId="77777777" w:rsidR="0024062D" w:rsidRPr="00866CA1" w:rsidRDefault="0024062D" w:rsidP="00894464">
            <w:pPr>
              <w:pStyle w:val="ListParagraph"/>
              <w:numPr>
                <w:ilvl w:val="0"/>
                <w:numId w:val="44"/>
              </w:numPr>
              <w:spacing w:after="0"/>
              <w:ind w:left="360"/>
              <w:rPr>
                <w:sz w:val="18"/>
                <w:szCs w:val="18"/>
              </w:rPr>
            </w:pPr>
            <w:r w:rsidRPr="00866CA1">
              <w:rPr>
                <w:sz w:val="18"/>
                <w:szCs w:val="18"/>
              </w:rPr>
              <w:t>Install temporary silt fences during construction to slow down and catch any suspended sediments.</w:t>
            </w:r>
          </w:p>
          <w:p w14:paraId="6360C163" w14:textId="77777777" w:rsidR="0024062D" w:rsidRPr="00866CA1" w:rsidRDefault="0024062D" w:rsidP="00894464">
            <w:pPr>
              <w:pStyle w:val="ListParagraph"/>
              <w:numPr>
                <w:ilvl w:val="0"/>
                <w:numId w:val="44"/>
              </w:numPr>
              <w:spacing w:after="0"/>
              <w:ind w:left="360"/>
              <w:rPr>
                <w:sz w:val="18"/>
                <w:szCs w:val="18"/>
              </w:rPr>
            </w:pPr>
            <w:r w:rsidRPr="00866CA1">
              <w:rPr>
                <w:sz w:val="18"/>
                <w:szCs w:val="18"/>
              </w:rPr>
              <w:t>Hazardous material should be stored in bunded areas to hold any spills</w:t>
            </w:r>
          </w:p>
        </w:tc>
        <w:tc>
          <w:tcPr>
            <w:tcW w:w="1124" w:type="dxa"/>
          </w:tcPr>
          <w:p w14:paraId="11E7CCCF" w14:textId="77777777" w:rsidR="0024062D" w:rsidRDefault="0024062D" w:rsidP="00345ECA">
            <w:pPr>
              <w:spacing w:after="0"/>
              <w:rPr>
                <w:sz w:val="18"/>
                <w:szCs w:val="18"/>
              </w:rPr>
            </w:pPr>
            <w:r>
              <w:rPr>
                <w:sz w:val="18"/>
                <w:szCs w:val="18"/>
              </w:rPr>
              <w:t xml:space="preserve">ECP 2 </w:t>
            </w:r>
          </w:p>
          <w:p w14:paraId="04A8CC83" w14:textId="77777777" w:rsidR="0024062D" w:rsidRDefault="0024062D" w:rsidP="00345ECA">
            <w:pPr>
              <w:spacing w:after="0"/>
              <w:rPr>
                <w:sz w:val="18"/>
                <w:szCs w:val="18"/>
              </w:rPr>
            </w:pPr>
            <w:r>
              <w:rPr>
                <w:sz w:val="18"/>
                <w:szCs w:val="18"/>
              </w:rPr>
              <w:t>ECP 5</w:t>
            </w:r>
          </w:p>
          <w:p w14:paraId="5ABA709D" w14:textId="77777777" w:rsidR="0024062D" w:rsidRDefault="0024062D" w:rsidP="00345ECA">
            <w:pPr>
              <w:spacing w:after="0"/>
              <w:rPr>
                <w:sz w:val="18"/>
                <w:szCs w:val="18"/>
              </w:rPr>
            </w:pPr>
            <w:r>
              <w:rPr>
                <w:sz w:val="18"/>
                <w:szCs w:val="18"/>
              </w:rPr>
              <w:t>ECP 6</w:t>
            </w:r>
          </w:p>
          <w:p w14:paraId="3D7F2BA0" w14:textId="77777777" w:rsidR="0024062D" w:rsidRDefault="0024062D" w:rsidP="00345ECA">
            <w:pPr>
              <w:spacing w:after="0"/>
              <w:rPr>
                <w:sz w:val="18"/>
                <w:szCs w:val="18"/>
              </w:rPr>
            </w:pPr>
            <w:r>
              <w:rPr>
                <w:sz w:val="18"/>
                <w:szCs w:val="18"/>
              </w:rPr>
              <w:t>ECP 7</w:t>
            </w:r>
          </w:p>
          <w:p w14:paraId="52B964E0" w14:textId="77777777" w:rsidR="0024062D" w:rsidRPr="008838F8" w:rsidRDefault="0024062D" w:rsidP="00345ECA">
            <w:pPr>
              <w:spacing w:after="0"/>
              <w:rPr>
                <w:sz w:val="18"/>
                <w:szCs w:val="18"/>
              </w:rPr>
            </w:pPr>
            <w:r>
              <w:rPr>
                <w:sz w:val="18"/>
                <w:szCs w:val="18"/>
              </w:rPr>
              <w:t>ECP 8</w:t>
            </w:r>
          </w:p>
        </w:tc>
        <w:tc>
          <w:tcPr>
            <w:tcW w:w="1427" w:type="dxa"/>
          </w:tcPr>
          <w:p w14:paraId="2D5FD7B8" w14:textId="77777777" w:rsidR="0024062D" w:rsidRDefault="0024062D" w:rsidP="00345ECA">
            <w:pPr>
              <w:spacing w:after="0"/>
              <w:rPr>
                <w:sz w:val="18"/>
                <w:szCs w:val="18"/>
              </w:rPr>
            </w:pPr>
            <w:r>
              <w:rPr>
                <w:sz w:val="18"/>
                <w:szCs w:val="18"/>
              </w:rPr>
              <w:t>Contractor/</w:t>
            </w:r>
          </w:p>
          <w:p w14:paraId="50E3685D" w14:textId="77777777" w:rsidR="0024062D" w:rsidRPr="008838F8" w:rsidRDefault="0024062D" w:rsidP="00345ECA">
            <w:pPr>
              <w:spacing w:after="0"/>
              <w:rPr>
                <w:sz w:val="18"/>
                <w:szCs w:val="18"/>
              </w:rPr>
            </w:pPr>
          </w:p>
        </w:tc>
        <w:tc>
          <w:tcPr>
            <w:tcW w:w="1418" w:type="dxa"/>
          </w:tcPr>
          <w:p w14:paraId="3F278C4E" w14:textId="77777777" w:rsidR="0024062D" w:rsidRDefault="0024062D" w:rsidP="00345ECA">
            <w:pPr>
              <w:spacing w:after="0"/>
              <w:rPr>
                <w:sz w:val="18"/>
                <w:szCs w:val="18"/>
              </w:rPr>
            </w:pPr>
            <w:r>
              <w:rPr>
                <w:sz w:val="18"/>
                <w:szCs w:val="18"/>
              </w:rPr>
              <w:t>PIU</w:t>
            </w:r>
          </w:p>
          <w:p w14:paraId="6B3E61FA" w14:textId="77777777" w:rsidR="0024062D" w:rsidRDefault="0024062D" w:rsidP="00345ECA">
            <w:pPr>
              <w:spacing w:after="0"/>
              <w:rPr>
                <w:sz w:val="18"/>
                <w:szCs w:val="18"/>
              </w:rPr>
            </w:pPr>
            <w:r>
              <w:rPr>
                <w:sz w:val="18"/>
                <w:szCs w:val="18"/>
              </w:rPr>
              <w:t>CSC</w:t>
            </w:r>
          </w:p>
        </w:tc>
      </w:tr>
      <w:tr w:rsidR="0024062D" w14:paraId="72FBE470" w14:textId="77777777" w:rsidTr="00345ECA">
        <w:tc>
          <w:tcPr>
            <w:tcW w:w="2271" w:type="dxa"/>
          </w:tcPr>
          <w:p w14:paraId="3962A846" w14:textId="77777777" w:rsidR="0024062D" w:rsidRDefault="0024062D" w:rsidP="00345ECA">
            <w:pPr>
              <w:spacing w:after="0"/>
              <w:rPr>
                <w:sz w:val="18"/>
                <w:szCs w:val="18"/>
              </w:rPr>
            </w:pPr>
            <w:r>
              <w:rPr>
                <w:sz w:val="18"/>
                <w:szCs w:val="18"/>
              </w:rPr>
              <w:t>Tree cutting from construction sites</w:t>
            </w:r>
          </w:p>
        </w:tc>
        <w:tc>
          <w:tcPr>
            <w:tcW w:w="7647" w:type="dxa"/>
          </w:tcPr>
          <w:p w14:paraId="18DE5E86" w14:textId="77777777" w:rsidR="0024062D" w:rsidRDefault="0024062D" w:rsidP="00894464">
            <w:pPr>
              <w:pStyle w:val="ListParagraph"/>
              <w:numPr>
                <w:ilvl w:val="0"/>
                <w:numId w:val="44"/>
              </w:numPr>
              <w:spacing w:after="0"/>
              <w:ind w:left="360"/>
              <w:rPr>
                <w:sz w:val="18"/>
                <w:szCs w:val="18"/>
              </w:rPr>
            </w:pPr>
            <w:r>
              <w:rPr>
                <w:sz w:val="18"/>
                <w:szCs w:val="18"/>
              </w:rPr>
              <w:t>Compensatory tree plantation at the rate of 5 new trees for each tree cut</w:t>
            </w:r>
          </w:p>
        </w:tc>
        <w:tc>
          <w:tcPr>
            <w:tcW w:w="1124" w:type="dxa"/>
          </w:tcPr>
          <w:p w14:paraId="25DCED09" w14:textId="77777777" w:rsidR="0024062D" w:rsidRDefault="0024062D" w:rsidP="00345ECA">
            <w:pPr>
              <w:spacing w:after="0"/>
              <w:rPr>
                <w:sz w:val="18"/>
                <w:szCs w:val="18"/>
              </w:rPr>
            </w:pPr>
          </w:p>
        </w:tc>
        <w:tc>
          <w:tcPr>
            <w:tcW w:w="1427" w:type="dxa"/>
          </w:tcPr>
          <w:p w14:paraId="277E2825" w14:textId="77777777" w:rsidR="0024062D" w:rsidRDefault="0024062D" w:rsidP="00345ECA">
            <w:pPr>
              <w:spacing w:after="0"/>
              <w:rPr>
                <w:sz w:val="18"/>
                <w:szCs w:val="18"/>
              </w:rPr>
            </w:pPr>
            <w:r>
              <w:rPr>
                <w:sz w:val="18"/>
                <w:szCs w:val="18"/>
              </w:rPr>
              <w:t>Contractor/</w:t>
            </w:r>
          </w:p>
          <w:p w14:paraId="2DD6DDEC" w14:textId="77777777" w:rsidR="0024062D" w:rsidRDefault="0024062D" w:rsidP="00345ECA">
            <w:pPr>
              <w:spacing w:after="0"/>
              <w:rPr>
                <w:sz w:val="18"/>
                <w:szCs w:val="18"/>
              </w:rPr>
            </w:pPr>
          </w:p>
        </w:tc>
        <w:tc>
          <w:tcPr>
            <w:tcW w:w="1418" w:type="dxa"/>
          </w:tcPr>
          <w:p w14:paraId="270C6F57" w14:textId="77777777" w:rsidR="0024062D" w:rsidRDefault="0024062D" w:rsidP="00345ECA">
            <w:pPr>
              <w:spacing w:after="0"/>
              <w:rPr>
                <w:sz w:val="18"/>
                <w:szCs w:val="18"/>
              </w:rPr>
            </w:pPr>
            <w:r>
              <w:rPr>
                <w:sz w:val="18"/>
                <w:szCs w:val="18"/>
              </w:rPr>
              <w:t>PIU</w:t>
            </w:r>
          </w:p>
          <w:p w14:paraId="231836D2" w14:textId="77777777" w:rsidR="0024062D" w:rsidRDefault="0024062D" w:rsidP="00345ECA">
            <w:pPr>
              <w:spacing w:after="0"/>
              <w:rPr>
                <w:sz w:val="18"/>
                <w:szCs w:val="18"/>
              </w:rPr>
            </w:pPr>
            <w:r>
              <w:rPr>
                <w:sz w:val="18"/>
                <w:szCs w:val="18"/>
              </w:rPr>
              <w:t>CSC</w:t>
            </w:r>
          </w:p>
        </w:tc>
      </w:tr>
      <w:tr w:rsidR="0024062D" w14:paraId="691F1906" w14:textId="77777777" w:rsidTr="00345ECA">
        <w:tc>
          <w:tcPr>
            <w:tcW w:w="2271" w:type="dxa"/>
          </w:tcPr>
          <w:p w14:paraId="447787D6" w14:textId="77777777" w:rsidR="0024062D" w:rsidRDefault="0024062D" w:rsidP="00345ECA">
            <w:pPr>
              <w:spacing w:after="0"/>
              <w:rPr>
                <w:sz w:val="18"/>
                <w:szCs w:val="18"/>
              </w:rPr>
            </w:pPr>
            <w:r>
              <w:rPr>
                <w:sz w:val="18"/>
                <w:szCs w:val="18"/>
              </w:rPr>
              <w:t>Generation of waste from the construction sites</w:t>
            </w:r>
          </w:p>
        </w:tc>
        <w:tc>
          <w:tcPr>
            <w:tcW w:w="7647" w:type="dxa"/>
          </w:tcPr>
          <w:p w14:paraId="38A2ECFE" w14:textId="77777777" w:rsidR="0024062D" w:rsidRDefault="0024062D" w:rsidP="00894464">
            <w:pPr>
              <w:pStyle w:val="ListParagraph"/>
              <w:numPr>
                <w:ilvl w:val="0"/>
                <w:numId w:val="44"/>
              </w:numPr>
              <w:spacing w:after="0"/>
              <w:ind w:left="360"/>
              <w:rPr>
                <w:sz w:val="18"/>
                <w:szCs w:val="18"/>
              </w:rPr>
            </w:pPr>
            <w:r>
              <w:rPr>
                <w:sz w:val="18"/>
                <w:szCs w:val="18"/>
              </w:rPr>
              <w:t>Transport and disposal of waste generated from the work sites and from the construction workers should be disposed of at the places approved by the FOs</w:t>
            </w:r>
          </w:p>
        </w:tc>
        <w:tc>
          <w:tcPr>
            <w:tcW w:w="1124" w:type="dxa"/>
          </w:tcPr>
          <w:p w14:paraId="5D6A945A" w14:textId="77777777" w:rsidR="0024062D" w:rsidRDefault="0024062D" w:rsidP="00345ECA">
            <w:pPr>
              <w:spacing w:after="0"/>
              <w:rPr>
                <w:sz w:val="18"/>
                <w:szCs w:val="18"/>
              </w:rPr>
            </w:pPr>
            <w:r>
              <w:rPr>
                <w:sz w:val="18"/>
                <w:szCs w:val="18"/>
              </w:rPr>
              <w:t>ECP 1 and 16</w:t>
            </w:r>
          </w:p>
        </w:tc>
        <w:tc>
          <w:tcPr>
            <w:tcW w:w="1427" w:type="dxa"/>
          </w:tcPr>
          <w:p w14:paraId="5CCA36DB" w14:textId="77777777" w:rsidR="0024062D" w:rsidRDefault="0024062D" w:rsidP="00345ECA">
            <w:pPr>
              <w:spacing w:after="0"/>
              <w:rPr>
                <w:sz w:val="18"/>
                <w:szCs w:val="18"/>
              </w:rPr>
            </w:pPr>
            <w:r>
              <w:rPr>
                <w:sz w:val="18"/>
                <w:szCs w:val="18"/>
              </w:rPr>
              <w:t>Contractor/</w:t>
            </w:r>
          </w:p>
          <w:p w14:paraId="54A75A8E" w14:textId="77777777" w:rsidR="0024062D" w:rsidRDefault="0024062D" w:rsidP="00345ECA">
            <w:pPr>
              <w:spacing w:after="0"/>
              <w:rPr>
                <w:sz w:val="18"/>
                <w:szCs w:val="18"/>
              </w:rPr>
            </w:pPr>
          </w:p>
        </w:tc>
        <w:tc>
          <w:tcPr>
            <w:tcW w:w="1418" w:type="dxa"/>
          </w:tcPr>
          <w:p w14:paraId="3349E21D" w14:textId="77777777" w:rsidR="0024062D" w:rsidRDefault="0024062D" w:rsidP="00345ECA">
            <w:pPr>
              <w:spacing w:after="0"/>
              <w:rPr>
                <w:sz w:val="18"/>
                <w:szCs w:val="18"/>
              </w:rPr>
            </w:pPr>
            <w:r>
              <w:rPr>
                <w:sz w:val="18"/>
                <w:szCs w:val="18"/>
              </w:rPr>
              <w:t>PIU</w:t>
            </w:r>
          </w:p>
          <w:p w14:paraId="347434EC" w14:textId="77777777" w:rsidR="0024062D" w:rsidRDefault="0024062D" w:rsidP="00345ECA">
            <w:pPr>
              <w:spacing w:after="0"/>
              <w:rPr>
                <w:sz w:val="18"/>
                <w:szCs w:val="18"/>
              </w:rPr>
            </w:pPr>
            <w:r>
              <w:rPr>
                <w:sz w:val="18"/>
                <w:szCs w:val="18"/>
              </w:rPr>
              <w:t>CSC</w:t>
            </w:r>
          </w:p>
        </w:tc>
      </w:tr>
      <w:tr w:rsidR="0024062D" w14:paraId="445A60F1" w14:textId="77777777" w:rsidTr="00345ECA">
        <w:tc>
          <w:tcPr>
            <w:tcW w:w="2271" w:type="dxa"/>
          </w:tcPr>
          <w:p w14:paraId="690FEC78" w14:textId="57480F86" w:rsidR="0024062D" w:rsidRDefault="0024062D" w:rsidP="00345ECA">
            <w:pPr>
              <w:spacing w:after="0"/>
              <w:rPr>
                <w:sz w:val="18"/>
                <w:szCs w:val="18"/>
              </w:rPr>
            </w:pPr>
            <w:r w:rsidRPr="008838F8">
              <w:rPr>
                <w:sz w:val="18"/>
                <w:szCs w:val="18"/>
              </w:rPr>
              <w:t xml:space="preserve">Wastewater discharges from the construction </w:t>
            </w:r>
            <w:r w:rsidR="001D042C">
              <w:rPr>
                <w:sz w:val="18"/>
                <w:szCs w:val="18"/>
              </w:rPr>
              <w:t>sites</w:t>
            </w:r>
          </w:p>
        </w:tc>
        <w:tc>
          <w:tcPr>
            <w:tcW w:w="7647" w:type="dxa"/>
          </w:tcPr>
          <w:p w14:paraId="22EFAA03" w14:textId="77777777" w:rsidR="0024062D" w:rsidRDefault="0024062D" w:rsidP="00894464">
            <w:pPr>
              <w:pStyle w:val="ListParagraph"/>
              <w:numPr>
                <w:ilvl w:val="0"/>
                <w:numId w:val="44"/>
              </w:numPr>
              <w:spacing w:after="0"/>
              <w:ind w:left="360"/>
              <w:rPr>
                <w:sz w:val="18"/>
                <w:szCs w:val="18"/>
              </w:rPr>
            </w:pPr>
            <w:r w:rsidRPr="008838F8">
              <w:rPr>
                <w:sz w:val="18"/>
                <w:szCs w:val="18"/>
              </w:rPr>
              <w:t>Construction of wastewater treatment facilities at the campsite (e.g., septic tank and soak pit) and at the worksites (sedimentation tanks for batching plants and site drainage)</w:t>
            </w:r>
          </w:p>
        </w:tc>
        <w:tc>
          <w:tcPr>
            <w:tcW w:w="1124" w:type="dxa"/>
          </w:tcPr>
          <w:p w14:paraId="5F59F693" w14:textId="77777777" w:rsidR="0024062D" w:rsidRPr="008838F8" w:rsidRDefault="0024062D" w:rsidP="00345ECA">
            <w:pPr>
              <w:spacing w:after="0"/>
              <w:rPr>
                <w:sz w:val="18"/>
                <w:szCs w:val="18"/>
              </w:rPr>
            </w:pPr>
            <w:r w:rsidRPr="008838F8">
              <w:rPr>
                <w:sz w:val="18"/>
                <w:szCs w:val="18"/>
              </w:rPr>
              <w:t>ECP 3</w:t>
            </w:r>
          </w:p>
          <w:p w14:paraId="19555C2B" w14:textId="77777777" w:rsidR="0024062D" w:rsidRPr="008838F8" w:rsidRDefault="0024062D" w:rsidP="00345ECA">
            <w:pPr>
              <w:spacing w:after="0"/>
              <w:rPr>
                <w:sz w:val="18"/>
                <w:szCs w:val="18"/>
              </w:rPr>
            </w:pPr>
            <w:r w:rsidRPr="008838F8">
              <w:rPr>
                <w:sz w:val="18"/>
                <w:szCs w:val="18"/>
              </w:rPr>
              <w:t>ECP 4</w:t>
            </w:r>
          </w:p>
          <w:p w14:paraId="7ABD8D46" w14:textId="77777777" w:rsidR="0024062D" w:rsidRDefault="0024062D" w:rsidP="00345ECA">
            <w:pPr>
              <w:spacing w:after="0"/>
              <w:rPr>
                <w:sz w:val="18"/>
                <w:szCs w:val="18"/>
              </w:rPr>
            </w:pPr>
            <w:r w:rsidRPr="008838F8">
              <w:rPr>
                <w:sz w:val="18"/>
                <w:szCs w:val="18"/>
              </w:rPr>
              <w:t>ECP 16</w:t>
            </w:r>
          </w:p>
        </w:tc>
        <w:tc>
          <w:tcPr>
            <w:tcW w:w="1427" w:type="dxa"/>
          </w:tcPr>
          <w:p w14:paraId="54E1A459" w14:textId="77777777" w:rsidR="0024062D" w:rsidRDefault="0024062D" w:rsidP="00345ECA">
            <w:pPr>
              <w:spacing w:after="0"/>
              <w:rPr>
                <w:sz w:val="18"/>
                <w:szCs w:val="18"/>
              </w:rPr>
            </w:pPr>
            <w:r>
              <w:rPr>
                <w:sz w:val="18"/>
                <w:szCs w:val="18"/>
              </w:rPr>
              <w:t>Contractor/</w:t>
            </w:r>
          </w:p>
          <w:p w14:paraId="6F6AD627" w14:textId="77777777" w:rsidR="0024062D" w:rsidRDefault="0024062D" w:rsidP="00345ECA">
            <w:pPr>
              <w:spacing w:after="0"/>
              <w:rPr>
                <w:sz w:val="18"/>
                <w:szCs w:val="18"/>
              </w:rPr>
            </w:pPr>
          </w:p>
        </w:tc>
        <w:tc>
          <w:tcPr>
            <w:tcW w:w="1418" w:type="dxa"/>
          </w:tcPr>
          <w:p w14:paraId="70A67E9E" w14:textId="77777777" w:rsidR="0024062D" w:rsidRDefault="0024062D" w:rsidP="00345ECA">
            <w:pPr>
              <w:spacing w:after="0"/>
              <w:rPr>
                <w:sz w:val="18"/>
                <w:szCs w:val="18"/>
              </w:rPr>
            </w:pPr>
            <w:r>
              <w:rPr>
                <w:sz w:val="18"/>
                <w:szCs w:val="18"/>
              </w:rPr>
              <w:t>PIU</w:t>
            </w:r>
          </w:p>
          <w:p w14:paraId="3E545555" w14:textId="77777777" w:rsidR="0024062D" w:rsidRDefault="0024062D" w:rsidP="00345ECA">
            <w:pPr>
              <w:spacing w:after="0"/>
              <w:rPr>
                <w:sz w:val="18"/>
                <w:szCs w:val="18"/>
              </w:rPr>
            </w:pPr>
            <w:r>
              <w:rPr>
                <w:sz w:val="18"/>
                <w:szCs w:val="18"/>
              </w:rPr>
              <w:t>CSC</w:t>
            </w:r>
          </w:p>
        </w:tc>
      </w:tr>
      <w:tr w:rsidR="0024062D" w14:paraId="4D5AADB0" w14:textId="77777777" w:rsidTr="00345ECA">
        <w:tc>
          <w:tcPr>
            <w:tcW w:w="2271" w:type="dxa"/>
          </w:tcPr>
          <w:p w14:paraId="5A45C6D4" w14:textId="77777777" w:rsidR="0024062D" w:rsidRPr="008838F8" w:rsidRDefault="0024062D" w:rsidP="00345ECA">
            <w:pPr>
              <w:spacing w:after="0"/>
              <w:rPr>
                <w:sz w:val="18"/>
                <w:szCs w:val="18"/>
              </w:rPr>
            </w:pPr>
            <w:r w:rsidRPr="008838F8">
              <w:rPr>
                <w:sz w:val="18"/>
                <w:szCs w:val="18"/>
              </w:rPr>
              <w:t>The potential risk of soil pollution by construction works</w:t>
            </w:r>
          </w:p>
          <w:p w14:paraId="41E9A595" w14:textId="77777777" w:rsidR="0024062D" w:rsidRDefault="0024062D" w:rsidP="00345ECA">
            <w:pPr>
              <w:spacing w:after="0"/>
              <w:rPr>
                <w:sz w:val="18"/>
                <w:szCs w:val="18"/>
              </w:rPr>
            </w:pPr>
          </w:p>
        </w:tc>
        <w:tc>
          <w:tcPr>
            <w:tcW w:w="7647" w:type="dxa"/>
          </w:tcPr>
          <w:p w14:paraId="27FEE75C" w14:textId="77777777" w:rsidR="001D042C" w:rsidRPr="00F97333" w:rsidRDefault="001D042C" w:rsidP="00894464">
            <w:pPr>
              <w:pStyle w:val="ListParagraph"/>
              <w:numPr>
                <w:ilvl w:val="0"/>
                <w:numId w:val="44"/>
              </w:numPr>
              <w:spacing w:after="0"/>
              <w:ind w:left="360"/>
              <w:rPr>
                <w:sz w:val="18"/>
                <w:szCs w:val="18"/>
              </w:rPr>
            </w:pPr>
            <w:r w:rsidRPr="00F97333">
              <w:rPr>
                <w:sz w:val="18"/>
                <w:szCs w:val="18"/>
              </w:rPr>
              <w:t>Storage of fuels and chemicals in contained facilities</w:t>
            </w:r>
          </w:p>
          <w:p w14:paraId="085B53BF" w14:textId="78FE7C93" w:rsidR="0024062D" w:rsidRPr="008838F8" w:rsidRDefault="001D042C" w:rsidP="00894464">
            <w:pPr>
              <w:pStyle w:val="ListParagraph"/>
              <w:numPr>
                <w:ilvl w:val="0"/>
                <w:numId w:val="44"/>
              </w:numPr>
              <w:spacing w:after="0"/>
              <w:ind w:left="360"/>
              <w:rPr>
                <w:sz w:val="18"/>
                <w:szCs w:val="18"/>
              </w:rPr>
            </w:pPr>
            <w:r>
              <w:rPr>
                <w:sz w:val="18"/>
                <w:szCs w:val="18"/>
              </w:rPr>
              <w:t>Cleaning of spilled material immediately</w:t>
            </w:r>
          </w:p>
        </w:tc>
        <w:tc>
          <w:tcPr>
            <w:tcW w:w="1124" w:type="dxa"/>
          </w:tcPr>
          <w:p w14:paraId="32A876CB" w14:textId="77777777" w:rsidR="0024062D" w:rsidRPr="008838F8" w:rsidRDefault="0024062D" w:rsidP="00345ECA">
            <w:pPr>
              <w:spacing w:after="0"/>
              <w:rPr>
                <w:sz w:val="18"/>
                <w:szCs w:val="18"/>
              </w:rPr>
            </w:pPr>
            <w:r w:rsidRPr="008838F8">
              <w:rPr>
                <w:sz w:val="18"/>
                <w:szCs w:val="18"/>
              </w:rPr>
              <w:t>ECP 5</w:t>
            </w:r>
          </w:p>
          <w:p w14:paraId="03E20A43" w14:textId="77777777" w:rsidR="0024062D" w:rsidRPr="008838F8" w:rsidRDefault="0024062D" w:rsidP="00345ECA">
            <w:pPr>
              <w:spacing w:after="0"/>
              <w:rPr>
                <w:sz w:val="18"/>
                <w:szCs w:val="18"/>
              </w:rPr>
            </w:pPr>
            <w:r w:rsidRPr="008838F8">
              <w:rPr>
                <w:sz w:val="18"/>
                <w:szCs w:val="18"/>
              </w:rPr>
              <w:t>ECP 6</w:t>
            </w:r>
          </w:p>
          <w:p w14:paraId="11B06EE1" w14:textId="77777777" w:rsidR="0024062D" w:rsidRPr="008838F8" w:rsidRDefault="0024062D" w:rsidP="00345ECA">
            <w:pPr>
              <w:spacing w:after="0"/>
              <w:rPr>
                <w:sz w:val="18"/>
                <w:szCs w:val="18"/>
              </w:rPr>
            </w:pPr>
            <w:r w:rsidRPr="008838F8">
              <w:rPr>
                <w:sz w:val="18"/>
                <w:szCs w:val="18"/>
              </w:rPr>
              <w:t>ECP 7</w:t>
            </w:r>
          </w:p>
        </w:tc>
        <w:tc>
          <w:tcPr>
            <w:tcW w:w="1427" w:type="dxa"/>
          </w:tcPr>
          <w:p w14:paraId="389A6C9B" w14:textId="77777777" w:rsidR="0024062D" w:rsidRDefault="0024062D" w:rsidP="00345ECA">
            <w:pPr>
              <w:spacing w:after="0"/>
              <w:rPr>
                <w:sz w:val="18"/>
                <w:szCs w:val="18"/>
              </w:rPr>
            </w:pPr>
            <w:r>
              <w:rPr>
                <w:sz w:val="18"/>
                <w:szCs w:val="18"/>
              </w:rPr>
              <w:t>Contractor/</w:t>
            </w:r>
          </w:p>
          <w:p w14:paraId="174538FF" w14:textId="77777777" w:rsidR="0024062D" w:rsidRPr="008838F8" w:rsidRDefault="0024062D" w:rsidP="00345ECA">
            <w:pPr>
              <w:spacing w:after="0"/>
              <w:rPr>
                <w:sz w:val="18"/>
                <w:szCs w:val="18"/>
              </w:rPr>
            </w:pPr>
          </w:p>
        </w:tc>
        <w:tc>
          <w:tcPr>
            <w:tcW w:w="1418" w:type="dxa"/>
          </w:tcPr>
          <w:p w14:paraId="55A85B70" w14:textId="77777777" w:rsidR="0024062D" w:rsidRDefault="0024062D" w:rsidP="00345ECA">
            <w:pPr>
              <w:spacing w:after="0"/>
              <w:rPr>
                <w:sz w:val="18"/>
                <w:szCs w:val="18"/>
              </w:rPr>
            </w:pPr>
            <w:r>
              <w:rPr>
                <w:sz w:val="18"/>
                <w:szCs w:val="18"/>
              </w:rPr>
              <w:t>PIU</w:t>
            </w:r>
          </w:p>
          <w:p w14:paraId="36C8B87F" w14:textId="77777777" w:rsidR="0024062D" w:rsidRDefault="0024062D" w:rsidP="00345ECA">
            <w:pPr>
              <w:spacing w:after="0"/>
              <w:rPr>
                <w:sz w:val="18"/>
                <w:szCs w:val="18"/>
              </w:rPr>
            </w:pPr>
            <w:r>
              <w:rPr>
                <w:sz w:val="18"/>
                <w:szCs w:val="18"/>
              </w:rPr>
              <w:t>CSC</w:t>
            </w:r>
          </w:p>
        </w:tc>
      </w:tr>
      <w:tr w:rsidR="0024062D" w14:paraId="7C4695C7" w14:textId="77777777" w:rsidTr="00345ECA">
        <w:tc>
          <w:tcPr>
            <w:tcW w:w="2271" w:type="dxa"/>
          </w:tcPr>
          <w:p w14:paraId="2AC612B4" w14:textId="77777777" w:rsidR="0024062D" w:rsidRPr="008838F8" w:rsidRDefault="0024062D" w:rsidP="00345ECA">
            <w:pPr>
              <w:spacing w:after="0"/>
              <w:rPr>
                <w:sz w:val="18"/>
                <w:szCs w:val="18"/>
              </w:rPr>
            </w:pPr>
            <w:r w:rsidRPr="008838F8">
              <w:rPr>
                <w:sz w:val="18"/>
                <w:szCs w:val="18"/>
              </w:rPr>
              <w:t xml:space="preserve">Increased traffic on the local roads </w:t>
            </w:r>
          </w:p>
        </w:tc>
        <w:tc>
          <w:tcPr>
            <w:tcW w:w="7647" w:type="dxa"/>
          </w:tcPr>
          <w:p w14:paraId="176FEAC8" w14:textId="7BCAE670" w:rsidR="001D042C" w:rsidRPr="00F97333" w:rsidRDefault="00691329" w:rsidP="00894464">
            <w:pPr>
              <w:pStyle w:val="ListParagraph"/>
              <w:numPr>
                <w:ilvl w:val="0"/>
                <w:numId w:val="44"/>
              </w:numPr>
              <w:spacing w:after="0"/>
              <w:ind w:left="360"/>
              <w:rPr>
                <w:sz w:val="18"/>
                <w:szCs w:val="18"/>
              </w:rPr>
            </w:pPr>
            <w:r>
              <w:rPr>
                <w:sz w:val="18"/>
                <w:szCs w:val="18"/>
              </w:rPr>
              <w:t>The h</w:t>
            </w:r>
            <w:r w:rsidR="001D042C">
              <w:rPr>
                <w:sz w:val="18"/>
                <w:szCs w:val="18"/>
              </w:rPr>
              <w:t>iring of licensed drivers and operators</w:t>
            </w:r>
          </w:p>
          <w:p w14:paraId="1E68CC3B" w14:textId="3B8EABF6" w:rsidR="0024062D" w:rsidRPr="008838F8" w:rsidRDefault="001D042C" w:rsidP="00894464">
            <w:pPr>
              <w:pStyle w:val="ListParagraph"/>
              <w:numPr>
                <w:ilvl w:val="0"/>
                <w:numId w:val="44"/>
              </w:numPr>
              <w:spacing w:after="0"/>
              <w:ind w:left="360"/>
              <w:rPr>
                <w:sz w:val="18"/>
                <w:szCs w:val="18"/>
              </w:rPr>
            </w:pPr>
            <w:r>
              <w:rPr>
                <w:sz w:val="18"/>
                <w:szCs w:val="18"/>
              </w:rPr>
              <w:t>Follow speed limits</w:t>
            </w:r>
          </w:p>
        </w:tc>
        <w:tc>
          <w:tcPr>
            <w:tcW w:w="1124" w:type="dxa"/>
          </w:tcPr>
          <w:p w14:paraId="356FC149" w14:textId="77777777" w:rsidR="0024062D" w:rsidRPr="008838F8" w:rsidRDefault="0024062D" w:rsidP="00345ECA">
            <w:pPr>
              <w:spacing w:after="0"/>
              <w:rPr>
                <w:sz w:val="18"/>
                <w:szCs w:val="18"/>
              </w:rPr>
            </w:pPr>
            <w:r w:rsidRPr="008838F8">
              <w:rPr>
                <w:sz w:val="18"/>
                <w:szCs w:val="18"/>
              </w:rPr>
              <w:t>ECP 15</w:t>
            </w:r>
          </w:p>
        </w:tc>
        <w:tc>
          <w:tcPr>
            <w:tcW w:w="1427" w:type="dxa"/>
          </w:tcPr>
          <w:p w14:paraId="1B56DCCC" w14:textId="77777777" w:rsidR="0024062D" w:rsidRDefault="0024062D" w:rsidP="00345ECA">
            <w:pPr>
              <w:spacing w:after="0"/>
              <w:rPr>
                <w:sz w:val="18"/>
                <w:szCs w:val="18"/>
              </w:rPr>
            </w:pPr>
            <w:r>
              <w:rPr>
                <w:sz w:val="18"/>
                <w:szCs w:val="18"/>
              </w:rPr>
              <w:t>Contractor/</w:t>
            </w:r>
          </w:p>
          <w:p w14:paraId="6E613853" w14:textId="77777777" w:rsidR="0024062D" w:rsidRPr="008838F8" w:rsidRDefault="0024062D" w:rsidP="00345ECA">
            <w:pPr>
              <w:spacing w:after="0"/>
              <w:rPr>
                <w:sz w:val="18"/>
                <w:szCs w:val="18"/>
              </w:rPr>
            </w:pPr>
          </w:p>
        </w:tc>
        <w:tc>
          <w:tcPr>
            <w:tcW w:w="1418" w:type="dxa"/>
          </w:tcPr>
          <w:p w14:paraId="22BACD87" w14:textId="77777777" w:rsidR="0024062D" w:rsidRDefault="0024062D" w:rsidP="00345ECA">
            <w:pPr>
              <w:spacing w:after="0"/>
              <w:rPr>
                <w:sz w:val="18"/>
                <w:szCs w:val="18"/>
              </w:rPr>
            </w:pPr>
            <w:r>
              <w:rPr>
                <w:sz w:val="18"/>
                <w:szCs w:val="18"/>
              </w:rPr>
              <w:t>PIU</w:t>
            </w:r>
          </w:p>
          <w:p w14:paraId="736B73CE" w14:textId="77777777" w:rsidR="0024062D" w:rsidRDefault="0024062D" w:rsidP="00345ECA">
            <w:pPr>
              <w:spacing w:after="0"/>
              <w:rPr>
                <w:sz w:val="18"/>
                <w:szCs w:val="18"/>
              </w:rPr>
            </w:pPr>
            <w:r>
              <w:rPr>
                <w:sz w:val="18"/>
                <w:szCs w:val="18"/>
              </w:rPr>
              <w:t>CSC</w:t>
            </w:r>
          </w:p>
        </w:tc>
      </w:tr>
      <w:tr w:rsidR="0024062D" w14:paraId="499A7CEA" w14:textId="77777777" w:rsidTr="00345ECA">
        <w:tc>
          <w:tcPr>
            <w:tcW w:w="2271" w:type="dxa"/>
          </w:tcPr>
          <w:p w14:paraId="3AECDB85" w14:textId="77777777" w:rsidR="0024062D" w:rsidRPr="008838F8" w:rsidRDefault="0024062D" w:rsidP="00345ECA">
            <w:pPr>
              <w:spacing w:after="0"/>
              <w:rPr>
                <w:sz w:val="18"/>
                <w:szCs w:val="18"/>
              </w:rPr>
            </w:pPr>
            <w:r w:rsidRPr="008838F8">
              <w:rPr>
                <w:sz w:val="18"/>
                <w:szCs w:val="18"/>
              </w:rPr>
              <w:t>Air and noise pollution from construction and traffic</w:t>
            </w:r>
          </w:p>
        </w:tc>
        <w:tc>
          <w:tcPr>
            <w:tcW w:w="7647" w:type="dxa"/>
          </w:tcPr>
          <w:p w14:paraId="2BAE4A45" w14:textId="77777777" w:rsidR="0024062D" w:rsidRPr="008838F8" w:rsidRDefault="0024062D" w:rsidP="00894464">
            <w:pPr>
              <w:pStyle w:val="ListParagraph"/>
              <w:numPr>
                <w:ilvl w:val="0"/>
                <w:numId w:val="44"/>
              </w:numPr>
              <w:spacing w:after="0"/>
              <w:ind w:left="360"/>
              <w:rPr>
                <w:sz w:val="18"/>
                <w:szCs w:val="18"/>
              </w:rPr>
            </w:pPr>
            <w:r w:rsidRPr="008838F8">
              <w:rPr>
                <w:sz w:val="18"/>
                <w:szCs w:val="18"/>
              </w:rPr>
              <w:t>Compliance with NEQS on vehicle and machinery emissions and ambient noise</w:t>
            </w:r>
          </w:p>
        </w:tc>
        <w:tc>
          <w:tcPr>
            <w:tcW w:w="1124" w:type="dxa"/>
          </w:tcPr>
          <w:p w14:paraId="58640172" w14:textId="77777777" w:rsidR="0024062D" w:rsidRPr="008838F8" w:rsidRDefault="0024062D" w:rsidP="00345ECA">
            <w:pPr>
              <w:spacing w:after="0"/>
              <w:rPr>
                <w:sz w:val="18"/>
                <w:szCs w:val="18"/>
              </w:rPr>
            </w:pPr>
            <w:r w:rsidRPr="008838F8">
              <w:rPr>
                <w:sz w:val="18"/>
                <w:szCs w:val="18"/>
              </w:rPr>
              <w:t>ECP 10</w:t>
            </w:r>
          </w:p>
          <w:p w14:paraId="0F985E17" w14:textId="77777777" w:rsidR="0024062D" w:rsidRPr="008838F8" w:rsidRDefault="0024062D" w:rsidP="00345ECA">
            <w:pPr>
              <w:spacing w:after="0"/>
              <w:rPr>
                <w:sz w:val="18"/>
                <w:szCs w:val="18"/>
              </w:rPr>
            </w:pPr>
            <w:r w:rsidRPr="008838F8">
              <w:rPr>
                <w:sz w:val="18"/>
                <w:szCs w:val="18"/>
              </w:rPr>
              <w:t>ECP 11</w:t>
            </w:r>
          </w:p>
        </w:tc>
        <w:tc>
          <w:tcPr>
            <w:tcW w:w="1427" w:type="dxa"/>
          </w:tcPr>
          <w:p w14:paraId="635E4C81" w14:textId="77777777" w:rsidR="0024062D" w:rsidRDefault="0024062D" w:rsidP="00345ECA">
            <w:pPr>
              <w:spacing w:after="0"/>
              <w:rPr>
                <w:sz w:val="18"/>
                <w:szCs w:val="18"/>
              </w:rPr>
            </w:pPr>
            <w:r>
              <w:rPr>
                <w:sz w:val="18"/>
                <w:szCs w:val="18"/>
              </w:rPr>
              <w:t>Contractor/</w:t>
            </w:r>
          </w:p>
          <w:p w14:paraId="33A9DAE3" w14:textId="77777777" w:rsidR="0024062D" w:rsidRPr="008838F8" w:rsidRDefault="0024062D" w:rsidP="00345ECA">
            <w:pPr>
              <w:spacing w:after="0"/>
              <w:rPr>
                <w:sz w:val="18"/>
                <w:szCs w:val="18"/>
              </w:rPr>
            </w:pPr>
          </w:p>
        </w:tc>
        <w:tc>
          <w:tcPr>
            <w:tcW w:w="1418" w:type="dxa"/>
          </w:tcPr>
          <w:p w14:paraId="163F1122" w14:textId="77777777" w:rsidR="0024062D" w:rsidRDefault="0024062D" w:rsidP="00345ECA">
            <w:pPr>
              <w:spacing w:after="0"/>
              <w:rPr>
                <w:sz w:val="18"/>
                <w:szCs w:val="18"/>
              </w:rPr>
            </w:pPr>
            <w:r>
              <w:rPr>
                <w:sz w:val="18"/>
                <w:szCs w:val="18"/>
              </w:rPr>
              <w:t>PIU</w:t>
            </w:r>
          </w:p>
          <w:p w14:paraId="0C80F097" w14:textId="77777777" w:rsidR="0024062D" w:rsidRDefault="0024062D" w:rsidP="00345ECA">
            <w:pPr>
              <w:spacing w:after="0"/>
              <w:rPr>
                <w:sz w:val="18"/>
                <w:szCs w:val="18"/>
              </w:rPr>
            </w:pPr>
            <w:r>
              <w:rPr>
                <w:sz w:val="18"/>
                <w:szCs w:val="18"/>
              </w:rPr>
              <w:t>CSC</w:t>
            </w:r>
          </w:p>
        </w:tc>
      </w:tr>
      <w:tr w:rsidR="00823BF2" w:rsidRPr="00F97333" w14:paraId="7A63047D" w14:textId="77777777" w:rsidTr="00345ECA">
        <w:tc>
          <w:tcPr>
            <w:tcW w:w="2271" w:type="dxa"/>
          </w:tcPr>
          <w:p w14:paraId="3795B035" w14:textId="77777777" w:rsidR="00823BF2" w:rsidRPr="00F97333" w:rsidRDefault="00823BF2" w:rsidP="00345ECA">
            <w:pPr>
              <w:spacing w:after="0"/>
              <w:rPr>
                <w:sz w:val="18"/>
                <w:szCs w:val="18"/>
              </w:rPr>
            </w:pPr>
            <w:r w:rsidRPr="00F97333">
              <w:rPr>
                <w:sz w:val="18"/>
                <w:szCs w:val="18"/>
              </w:rPr>
              <w:t>Risk of Infection from Covid-19</w:t>
            </w:r>
          </w:p>
        </w:tc>
        <w:tc>
          <w:tcPr>
            <w:tcW w:w="7647" w:type="dxa"/>
          </w:tcPr>
          <w:p w14:paraId="0495B0E8" w14:textId="77777777" w:rsidR="00823BF2" w:rsidRPr="00F97333" w:rsidRDefault="00823BF2" w:rsidP="00894464">
            <w:pPr>
              <w:pStyle w:val="ListParagraph"/>
              <w:numPr>
                <w:ilvl w:val="0"/>
                <w:numId w:val="44"/>
              </w:numPr>
              <w:spacing w:after="0"/>
              <w:ind w:left="360"/>
              <w:rPr>
                <w:sz w:val="18"/>
                <w:szCs w:val="18"/>
              </w:rPr>
            </w:pPr>
            <w:r w:rsidRPr="00F97333">
              <w:rPr>
                <w:sz w:val="18"/>
                <w:szCs w:val="18"/>
              </w:rPr>
              <w:t>Awareness of workers on the risk of Covid-19 infection</w:t>
            </w:r>
          </w:p>
          <w:p w14:paraId="7DB06AFA" w14:textId="01DB706D" w:rsidR="00823BF2" w:rsidRPr="00F97333" w:rsidRDefault="00823BF2" w:rsidP="00894464">
            <w:pPr>
              <w:pStyle w:val="Bullet"/>
              <w:numPr>
                <w:ilvl w:val="0"/>
                <w:numId w:val="44"/>
              </w:numPr>
              <w:ind w:left="360"/>
              <w:rPr>
                <w:sz w:val="18"/>
                <w:szCs w:val="18"/>
              </w:rPr>
            </w:pPr>
            <w:r w:rsidRPr="00F97333">
              <w:rPr>
                <w:sz w:val="18"/>
                <w:szCs w:val="18"/>
              </w:rPr>
              <w:t xml:space="preserve">Prevent sick workers from entering the site </w:t>
            </w:r>
            <w:r w:rsidR="00691329">
              <w:rPr>
                <w:sz w:val="18"/>
                <w:szCs w:val="18"/>
              </w:rPr>
              <w:t>by</w:t>
            </w:r>
            <w:r w:rsidRPr="00F97333">
              <w:rPr>
                <w:sz w:val="18"/>
                <w:szCs w:val="18"/>
              </w:rPr>
              <w:t xml:space="preserve"> checking </w:t>
            </w:r>
            <w:r w:rsidR="00691329">
              <w:rPr>
                <w:sz w:val="18"/>
                <w:szCs w:val="18"/>
              </w:rPr>
              <w:t xml:space="preserve">the </w:t>
            </w:r>
            <w:r w:rsidRPr="00F97333">
              <w:rPr>
                <w:sz w:val="18"/>
                <w:szCs w:val="18"/>
              </w:rPr>
              <w:t>temperatures of workers and other people entering the site. Require self-reporting prior to entering the site.</w:t>
            </w:r>
          </w:p>
          <w:p w14:paraId="7404E996" w14:textId="77777777" w:rsidR="00823BF2" w:rsidRPr="00F97333" w:rsidRDefault="00823BF2" w:rsidP="00894464">
            <w:pPr>
              <w:pStyle w:val="Bullet"/>
              <w:numPr>
                <w:ilvl w:val="0"/>
                <w:numId w:val="44"/>
              </w:numPr>
              <w:ind w:left="360"/>
              <w:rPr>
                <w:sz w:val="18"/>
                <w:szCs w:val="18"/>
              </w:rPr>
            </w:pPr>
            <w:r w:rsidRPr="00F97333">
              <w:rPr>
                <w:sz w:val="18"/>
                <w:szCs w:val="18"/>
              </w:rPr>
              <w:t>All workers to self-monitor their health, possibly with the use of questionnaires, and take their body temperature regularly.</w:t>
            </w:r>
          </w:p>
        </w:tc>
        <w:tc>
          <w:tcPr>
            <w:tcW w:w="1124" w:type="dxa"/>
          </w:tcPr>
          <w:p w14:paraId="7B820790" w14:textId="77777777" w:rsidR="00823BF2" w:rsidRPr="00823BF2" w:rsidRDefault="00823BF2" w:rsidP="00345ECA">
            <w:pPr>
              <w:spacing w:after="0"/>
              <w:rPr>
                <w:sz w:val="18"/>
                <w:szCs w:val="18"/>
              </w:rPr>
            </w:pPr>
            <w:r w:rsidRPr="00823BF2">
              <w:rPr>
                <w:sz w:val="18"/>
                <w:szCs w:val="18"/>
              </w:rPr>
              <w:t>ECP 20</w:t>
            </w:r>
          </w:p>
        </w:tc>
        <w:tc>
          <w:tcPr>
            <w:tcW w:w="1427" w:type="dxa"/>
          </w:tcPr>
          <w:p w14:paraId="46692B0E" w14:textId="77777777" w:rsidR="00823BF2" w:rsidRPr="00F97333" w:rsidRDefault="00823BF2" w:rsidP="00345ECA">
            <w:pPr>
              <w:spacing w:after="0"/>
              <w:rPr>
                <w:sz w:val="18"/>
                <w:szCs w:val="18"/>
              </w:rPr>
            </w:pPr>
            <w:r w:rsidRPr="00F97333">
              <w:rPr>
                <w:sz w:val="18"/>
                <w:szCs w:val="18"/>
              </w:rPr>
              <w:t>Contractor/</w:t>
            </w:r>
          </w:p>
          <w:p w14:paraId="4BA588C9" w14:textId="77777777" w:rsidR="00823BF2" w:rsidRPr="00F97333" w:rsidRDefault="00823BF2" w:rsidP="00345ECA">
            <w:pPr>
              <w:spacing w:after="0"/>
              <w:rPr>
                <w:sz w:val="18"/>
                <w:szCs w:val="18"/>
              </w:rPr>
            </w:pPr>
          </w:p>
        </w:tc>
        <w:tc>
          <w:tcPr>
            <w:tcW w:w="1418" w:type="dxa"/>
          </w:tcPr>
          <w:p w14:paraId="287D528D" w14:textId="77777777" w:rsidR="00823BF2" w:rsidRPr="00F97333" w:rsidRDefault="00823BF2" w:rsidP="00345ECA">
            <w:pPr>
              <w:spacing w:after="0"/>
              <w:rPr>
                <w:sz w:val="18"/>
                <w:szCs w:val="18"/>
              </w:rPr>
            </w:pPr>
            <w:r w:rsidRPr="00F97333">
              <w:rPr>
                <w:sz w:val="18"/>
                <w:szCs w:val="18"/>
              </w:rPr>
              <w:t>PIU</w:t>
            </w:r>
          </w:p>
          <w:p w14:paraId="6AD4A24B" w14:textId="77777777" w:rsidR="00823BF2" w:rsidRPr="00F97333" w:rsidRDefault="00823BF2" w:rsidP="00345ECA">
            <w:pPr>
              <w:spacing w:after="0"/>
              <w:rPr>
                <w:sz w:val="18"/>
                <w:szCs w:val="18"/>
              </w:rPr>
            </w:pPr>
            <w:r w:rsidRPr="00F97333">
              <w:rPr>
                <w:sz w:val="18"/>
                <w:szCs w:val="18"/>
              </w:rPr>
              <w:t>CSC</w:t>
            </w:r>
          </w:p>
        </w:tc>
      </w:tr>
      <w:tr w:rsidR="0024062D" w14:paraId="295E7B45" w14:textId="77777777" w:rsidTr="00345ECA">
        <w:tc>
          <w:tcPr>
            <w:tcW w:w="2271" w:type="dxa"/>
          </w:tcPr>
          <w:p w14:paraId="46B6EF5B" w14:textId="77777777" w:rsidR="0024062D" w:rsidRPr="008838F8" w:rsidRDefault="0024062D" w:rsidP="00345ECA">
            <w:pPr>
              <w:spacing w:after="0"/>
              <w:rPr>
                <w:sz w:val="18"/>
                <w:szCs w:val="18"/>
              </w:rPr>
            </w:pPr>
            <w:r w:rsidRPr="008838F8">
              <w:rPr>
                <w:sz w:val="18"/>
                <w:szCs w:val="18"/>
              </w:rPr>
              <w:t>Sourcing of aggregates for concrete works</w:t>
            </w:r>
          </w:p>
          <w:p w14:paraId="7309416F" w14:textId="77777777" w:rsidR="0024062D" w:rsidRPr="008838F8" w:rsidRDefault="0024062D" w:rsidP="00345ECA">
            <w:pPr>
              <w:spacing w:after="0"/>
              <w:rPr>
                <w:sz w:val="18"/>
                <w:szCs w:val="18"/>
              </w:rPr>
            </w:pPr>
          </w:p>
        </w:tc>
        <w:tc>
          <w:tcPr>
            <w:tcW w:w="7647" w:type="dxa"/>
          </w:tcPr>
          <w:p w14:paraId="45203530" w14:textId="49AAEE10" w:rsidR="0024062D" w:rsidRPr="008838F8" w:rsidRDefault="0024062D" w:rsidP="00894464">
            <w:pPr>
              <w:pStyle w:val="ListParagraph"/>
              <w:numPr>
                <w:ilvl w:val="0"/>
                <w:numId w:val="44"/>
              </w:numPr>
              <w:spacing w:after="0"/>
              <w:ind w:left="360"/>
              <w:rPr>
                <w:sz w:val="18"/>
                <w:szCs w:val="18"/>
              </w:rPr>
            </w:pPr>
            <w:r w:rsidRPr="008838F8">
              <w:rPr>
                <w:sz w:val="18"/>
                <w:szCs w:val="18"/>
              </w:rPr>
              <w:t xml:space="preserve">Reuse of excavated material from the </w:t>
            </w:r>
            <w:r w:rsidR="001D042C">
              <w:rPr>
                <w:sz w:val="18"/>
                <w:szCs w:val="18"/>
              </w:rPr>
              <w:t>construct</w:t>
            </w:r>
            <w:r w:rsidR="00691329">
              <w:rPr>
                <w:sz w:val="18"/>
                <w:szCs w:val="18"/>
              </w:rPr>
              <w:t>io</w:t>
            </w:r>
            <w:r w:rsidR="001D042C">
              <w:rPr>
                <w:sz w:val="18"/>
                <w:szCs w:val="18"/>
              </w:rPr>
              <w:t>n</w:t>
            </w:r>
            <w:r w:rsidRPr="008838F8">
              <w:rPr>
                <w:sz w:val="18"/>
                <w:szCs w:val="18"/>
              </w:rPr>
              <w:t xml:space="preserve"> site to the extent feasible</w:t>
            </w:r>
          </w:p>
          <w:p w14:paraId="01D3E3D5" w14:textId="3197C48B" w:rsidR="0024062D" w:rsidRPr="001221D8" w:rsidRDefault="0024062D" w:rsidP="00894464">
            <w:pPr>
              <w:pStyle w:val="ListParagraph"/>
              <w:numPr>
                <w:ilvl w:val="0"/>
                <w:numId w:val="44"/>
              </w:numPr>
              <w:spacing w:after="0"/>
              <w:ind w:left="360"/>
              <w:rPr>
                <w:sz w:val="18"/>
                <w:szCs w:val="18"/>
              </w:rPr>
            </w:pPr>
            <w:r w:rsidRPr="008838F8">
              <w:rPr>
                <w:sz w:val="18"/>
                <w:szCs w:val="18"/>
              </w:rPr>
              <w:t xml:space="preserve">Source the material from the licensed quarry and borrow sites. </w:t>
            </w:r>
          </w:p>
        </w:tc>
        <w:tc>
          <w:tcPr>
            <w:tcW w:w="1124" w:type="dxa"/>
          </w:tcPr>
          <w:p w14:paraId="38D81F26" w14:textId="77777777" w:rsidR="0024062D" w:rsidRPr="008838F8" w:rsidRDefault="0024062D" w:rsidP="00345ECA">
            <w:pPr>
              <w:spacing w:after="0"/>
              <w:rPr>
                <w:sz w:val="18"/>
                <w:szCs w:val="18"/>
              </w:rPr>
            </w:pPr>
            <w:r w:rsidRPr="008838F8">
              <w:rPr>
                <w:sz w:val="18"/>
                <w:szCs w:val="18"/>
              </w:rPr>
              <w:t>ECP 9</w:t>
            </w:r>
          </w:p>
        </w:tc>
        <w:tc>
          <w:tcPr>
            <w:tcW w:w="1427" w:type="dxa"/>
          </w:tcPr>
          <w:p w14:paraId="562FB432" w14:textId="77777777" w:rsidR="0024062D" w:rsidRDefault="0024062D" w:rsidP="00345ECA">
            <w:pPr>
              <w:spacing w:after="0"/>
              <w:rPr>
                <w:sz w:val="18"/>
                <w:szCs w:val="18"/>
              </w:rPr>
            </w:pPr>
            <w:r>
              <w:rPr>
                <w:sz w:val="18"/>
                <w:szCs w:val="18"/>
              </w:rPr>
              <w:t>Contractor/</w:t>
            </w:r>
          </w:p>
          <w:p w14:paraId="7F20C644" w14:textId="77777777" w:rsidR="0024062D" w:rsidRPr="008838F8" w:rsidRDefault="0024062D" w:rsidP="00345ECA">
            <w:pPr>
              <w:spacing w:after="0"/>
              <w:rPr>
                <w:sz w:val="18"/>
                <w:szCs w:val="18"/>
              </w:rPr>
            </w:pPr>
          </w:p>
        </w:tc>
        <w:tc>
          <w:tcPr>
            <w:tcW w:w="1418" w:type="dxa"/>
          </w:tcPr>
          <w:p w14:paraId="27631252" w14:textId="77777777" w:rsidR="0024062D" w:rsidRDefault="0024062D" w:rsidP="00345ECA">
            <w:pPr>
              <w:spacing w:after="0"/>
              <w:rPr>
                <w:sz w:val="18"/>
                <w:szCs w:val="18"/>
              </w:rPr>
            </w:pPr>
            <w:r>
              <w:rPr>
                <w:sz w:val="18"/>
                <w:szCs w:val="18"/>
              </w:rPr>
              <w:t>PIU</w:t>
            </w:r>
          </w:p>
          <w:p w14:paraId="1EC291C2" w14:textId="77777777" w:rsidR="0024062D" w:rsidRDefault="0024062D" w:rsidP="00345ECA">
            <w:pPr>
              <w:spacing w:after="0"/>
              <w:rPr>
                <w:sz w:val="18"/>
                <w:szCs w:val="18"/>
              </w:rPr>
            </w:pPr>
            <w:r>
              <w:rPr>
                <w:sz w:val="18"/>
                <w:szCs w:val="18"/>
              </w:rPr>
              <w:t>CSC</w:t>
            </w:r>
          </w:p>
        </w:tc>
      </w:tr>
      <w:tr w:rsidR="0024062D" w14:paraId="6314C6D7" w14:textId="77777777" w:rsidTr="00345ECA">
        <w:tc>
          <w:tcPr>
            <w:tcW w:w="2271" w:type="dxa"/>
          </w:tcPr>
          <w:p w14:paraId="28ABDDF6" w14:textId="77777777" w:rsidR="0024062D" w:rsidRPr="008838F8" w:rsidRDefault="0024062D" w:rsidP="00345ECA">
            <w:pPr>
              <w:spacing w:after="0"/>
              <w:rPr>
                <w:sz w:val="18"/>
                <w:szCs w:val="18"/>
              </w:rPr>
            </w:pPr>
            <w:r w:rsidRPr="008838F8">
              <w:rPr>
                <w:sz w:val="18"/>
                <w:szCs w:val="18"/>
              </w:rPr>
              <w:t xml:space="preserve">Impact on </w:t>
            </w:r>
            <w:r>
              <w:rPr>
                <w:sz w:val="18"/>
                <w:szCs w:val="18"/>
              </w:rPr>
              <w:t>aquatic</w:t>
            </w:r>
            <w:r w:rsidRPr="008838F8">
              <w:rPr>
                <w:sz w:val="18"/>
                <w:szCs w:val="18"/>
              </w:rPr>
              <w:t xml:space="preserve"> habitat due to construction activities </w:t>
            </w:r>
          </w:p>
        </w:tc>
        <w:tc>
          <w:tcPr>
            <w:tcW w:w="7647" w:type="dxa"/>
          </w:tcPr>
          <w:p w14:paraId="646EDC50" w14:textId="72E0AEB0" w:rsidR="0024062D" w:rsidRPr="008838F8" w:rsidRDefault="0024062D" w:rsidP="00894464">
            <w:pPr>
              <w:pStyle w:val="ListParagraph"/>
              <w:numPr>
                <w:ilvl w:val="0"/>
                <w:numId w:val="44"/>
              </w:numPr>
              <w:spacing w:after="0"/>
              <w:ind w:left="360"/>
              <w:rPr>
                <w:sz w:val="18"/>
                <w:szCs w:val="18"/>
              </w:rPr>
            </w:pPr>
            <w:r w:rsidRPr="008838F8">
              <w:rPr>
                <w:sz w:val="18"/>
                <w:szCs w:val="18"/>
              </w:rPr>
              <w:t>Control of wastewater and sediment releases to the river</w:t>
            </w:r>
            <w:r>
              <w:rPr>
                <w:sz w:val="18"/>
                <w:szCs w:val="18"/>
              </w:rPr>
              <w:t>/canal</w:t>
            </w:r>
            <w:r w:rsidR="001D042C">
              <w:rPr>
                <w:sz w:val="18"/>
                <w:szCs w:val="18"/>
              </w:rPr>
              <w:t>/lakes</w:t>
            </w:r>
          </w:p>
          <w:p w14:paraId="0C06E0E0" w14:textId="77777777" w:rsidR="0024062D" w:rsidRPr="008838F8" w:rsidRDefault="0024062D" w:rsidP="00894464">
            <w:pPr>
              <w:pStyle w:val="ListParagraph"/>
              <w:numPr>
                <w:ilvl w:val="0"/>
                <w:numId w:val="44"/>
              </w:numPr>
              <w:spacing w:after="0"/>
              <w:ind w:left="360"/>
              <w:rPr>
                <w:sz w:val="18"/>
                <w:szCs w:val="18"/>
              </w:rPr>
            </w:pPr>
          </w:p>
        </w:tc>
        <w:tc>
          <w:tcPr>
            <w:tcW w:w="1124" w:type="dxa"/>
          </w:tcPr>
          <w:p w14:paraId="7EEDB5DB" w14:textId="77777777" w:rsidR="0024062D" w:rsidRPr="008838F8" w:rsidRDefault="0024062D" w:rsidP="00345ECA">
            <w:pPr>
              <w:spacing w:after="0"/>
              <w:rPr>
                <w:sz w:val="18"/>
                <w:szCs w:val="18"/>
              </w:rPr>
            </w:pPr>
            <w:r w:rsidRPr="008838F8">
              <w:rPr>
                <w:sz w:val="18"/>
                <w:szCs w:val="18"/>
              </w:rPr>
              <w:t>ECP 3</w:t>
            </w:r>
          </w:p>
          <w:p w14:paraId="00669384" w14:textId="77777777" w:rsidR="0024062D" w:rsidRPr="008838F8" w:rsidRDefault="0024062D" w:rsidP="00345ECA">
            <w:pPr>
              <w:spacing w:after="0"/>
              <w:rPr>
                <w:sz w:val="18"/>
                <w:szCs w:val="18"/>
              </w:rPr>
            </w:pPr>
            <w:r w:rsidRPr="008838F8">
              <w:rPr>
                <w:sz w:val="18"/>
                <w:szCs w:val="18"/>
              </w:rPr>
              <w:t>ECP 14</w:t>
            </w:r>
          </w:p>
        </w:tc>
        <w:tc>
          <w:tcPr>
            <w:tcW w:w="1427" w:type="dxa"/>
          </w:tcPr>
          <w:p w14:paraId="7A35D34A" w14:textId="77777777" w:rsidR="0024062D" w:rsidRDefault="0024062D" w:rsidP="00345ECA">
            <w:pPr>
              <w:spacing w:after="0"/>
              <w:rPr>
                <w:sz w:val="18"/>
                <w:szCs w:val="18"/>
              </w:rPr>
            </w:pPr>
            <w:r>
              <w:rPr>
                <w:sz w:val="18"/>
                <w:szCs w:val="18"/>
              </w:rPr>
              <w:t>Contractor/</w:t>
            </w:r>
          </w:p>
          <w:p w14:paraId="7DF7C1C1" w14:textId="77777777" w:rsidR="0024062D" w:rsidRPr="008838F8" w:rsidRDefault="0024062D" w:rsidP="00345ECA">
            <w:pPr>
              <w:spacing w:after="0"/>
              <w:rPr>
                <w:sz w:val="18"/>
                <w:szCs w:val="18"/>
              </w:rPr>
            </w:pPr>
          </w:p>
        </w:tc>
        <w:tc>
          <w:tcPr>
            <w:tcW w:w="1418" w:type="dxa"/>
          </w:tcPr>
          <w:p w14:paraId="24D10BB7" w14:textId="77777777" w:rsidR="0024062D" w:rsidRDefault="0024062D" w:rsidP="00345ECA">
            <w:pPr>
              <w:spacing w:after="0"/>
              <w:rPr>
                <w:sz w:val="18"/>
                <w:szCs w:val="18"/>
              </w:rPr>
            </w:pPr>
            <w:r>
              <w:rPr>
                <w:sz w:val="18"/>
                <w:szCs w:val="18"/>
              </w:rPr>
              <w:t>PIU</w:t>
            </w:r>
          </w:p>
          <w:p w14:paraId="02BB360A" w14:textId="77777777" w:rsidR="0024062D" w:rsidRDefault="0024062D" w:rsidP="00345ECA">
            <w:pPr>
              <w:spacing w:after="0"/>
              <w:rPr>
                <w:sz w:val="18"/>
                <w:szCs w:val="18"/>
              </w:rPr>
            </w:pPr>
            <w:r>
              <w:rPr>
                <w:sz w:val="18"/>
                <w:szCs w:val="18"/>
              </w:rPr>
              <w:t>CSC</w:t>
            </w:r>
          </w:p>
        </w:tc>
      </w:tr>
      <w:tr w:rsidR="0024062D" w14:paraId="5BB5BB9A" w14:textId="77777777" w:rsidTr="00345ECA">
        <w:tc>
          <w:tcPr>
            <w:tcW w:w="2271" w:type="dxa"/>
          </w:tcPr>
          <w:p w14:paraId="2F1D2291" w14:textId="77777777" w:rsidR="0024062D" w:rsidRPr="008838F8" w:rsidRDefault="0024062D" w:rsidP="00345ECA">
            <w:pPr>
              <w:spacing w:after="0"/>
              <w:rPr>
                <w:sz w:val="18"/>
                <w:szCs w:val="18"/>
              </w:rPr>
            </w:pPr>
            <w:r w:rsidRPr="008838F8">
              <w:rPr>
                <w:sz w:val="18"/>
                <w:szCs w:val="18"/>
              </w:rPr>
              <w:t>Impacts from increased human activities on flora and fauna</w:t>
            </w:r>
          </w:p>
        </w:tc>
        <w:tc>
          <w:tcPr>
            <w:tcW w:w="7647" w:type="dxa"/>
          </w:tcPr>
          <w:p w14:paraId="0BC3D3D8" w14:textId="77777777" w:rsidR="0024062D" w:rsidRPr="008838F8" w:rsidRDefault="0024062D" w:rsidP="00894464">
            <w:pPr>
              <w:pStyle w:val="ListParagraph"/>
              <w:numPr>
                <w:ilvl w:val="0"/>
                <w:numId w:val="44"/>
              </w:numPr>
              <w:spacing w:after="0"/>
              <w:ind w:left="360"/>
              <w:rPr>
                <w:sz w:val="18"/>
                <w:szCs w:val="18"/>
              </w:rPr>
            </w:pPr>
            <w:r w:rsidRPr="008838F8">
              <w:rPr>
                <w:sz w:val="18"/>
                <w:szCs w:val="18"/>
              </w:rPr>
              <w:t xml:space="preserve">Use of non-wood fuel for cooking and heating; </w:t>
            </w:r>
          </w:p>
          <w:p w14:paraId="72A2BDAA" w14:textId="77777777" w:rsidR="0024062D" w:rsidRPr="008838F8" w:rsidRDefault="0024062D" w:rsidP="00894464">
            <w:pPr>
              <w:pStyle w:val="ListParagraph"/>
              <w:numPr>
                <w:ilvl w:val="0"/>
                <w:numId w:val="44"/>
              </w:numPr>
              <w:spacing w:after="0"/>
              <w:ind w:left="360"/>
              <w:rPr>
                <w:sz w:val="18"/>
                <w:szCs w:val="18"/>
              </w:rPr>
            </w:pPr>
            <w:r w:rsidRPr="008838F8">
              <w:rPr>
                <w:sz w:val="18"/>
                <w:szCs w:val="18"/>
              </w:rPr>
              <w:t>Code of conduct for workers and employees</w:t>
            </w:r>
            <w:r>
              <w:rPr>
                <w:sz w:val="18"/>
                <w:szCs w:val="18"/>
              </w:rPr>
              <w:t>’</w:t>
            </w:r>
            <w:r w:rsidRPr="008838F8">
              <w:rPr>
                <w:sz w:val="18"/>
                <w:szCs w:val="18"/>
              </w:rPr>
              <w:t xml:space="preserve"> protection of flora and fauna</w:t>
            </w:r>
          </w:p>
          <w:p w14:paraId="68530570" w14:textId="77777777" w:rsidR="0024062D" w:rsidRDefault="0024062D" w:rsidP="00894464">
            <w:pPr>
              <w:pStyle w:val="ListParagraph"/>
              <w:numPr>
                <w:ilvl w:val="0"/>
                <w:numId w:val="44"/>
              </w:numPr>
              <w:spacing w:after="0"/>
              <w:ind w:left="360"/>
              <w:rPr>
                <w:sz w:val="18"/>
                <w:szCs w:val="18"/>
              </w:rPr>
            </w:pPr>
            <w:r w:rsidRPr="008838F8">
              <w:rPr>
                <w:sz w:val="18"/>
                <w:szCs w:val="18"/>
              </w:rPr>
              <w:t>Awareness-raising to workers on the protection of flora and fauna</w:t>
            </w:r>
            <w:r>
              <w:rPr>
                <w:sz w:val="18"/>
                <w:szCs w:val="18"/>
              </w:rPr>
              <w:t>.</w:t>
            </w:r>
          </w:p>
          <w:p w14:paraId="54047C11" w14:textId="77777777" w:rsidR="0024062D" w:rsidRPr="008838F8" w:rsidRDefault="0024062D" w:rsidP="00894464">
            <w:pPr>
              <w:pStyle w:val="ListParagraph"/>
              <w:numPr>
                <w:ilvl w:val="0"/>
                <w:numId w:val="44"/>
              </w:numPr>
              <w:spacing w:after="0"/>
              <w:ind w:left="360"/>
              <w:rPr>
                <w:sz w:val="18"/>
                <w:szCs w:val="18"/>
              </w:rPr>
            </w:pPr>
          </w:p>
        </w:tc>
        <w:tc>
          <w:tcPr>
            <w:tcW w:w="1124" w:type="dxa"/>
          </w:tcPr>
          <w:p w14:paraId="4B1884F9" w14:textId="77777777" w:rsidR="0024062D" w:rsidRPr="008838F8" w:rsidRDefault="0024062D" w:rsidP="00345ECA">
            <w:pPr>
              <w:spacing w:after="0"/>
              <w:rPr>
                <w:sz w:val="18"/>
                <w:szCs w:val="18"/>
              </w:rPr>
            </w:pPr>
            <w:r w:rsidRPr="008838F8">
              <w:rPr>
                <w:sz w:val="18"/>
                <w:szCs w:val="18"/>
              </w:rPr>
              <w:t>ECP 12</w:t>
            </w:r>
          </w:p>
          <w:p w14:paraId="06B21469" w14:textId="77777777" w:rsidR="0024062D" w:rsidRPr="008838F8" w:rsidRDefault="0024062D" w:rsidP="00345ECA">
            <w:pPr>
              <w:spacing w:after="0"/>
              <w:rPr>
                <w:sz w:val="18"/>
                <w:szCs w:val="18"/>
              </w:rPr>
            </w:pPr>
            <w:r w:rsidRPr="008838F8">
              <w:rPr>
                <w:sz w:val="18"/>
                <w:szCs w:val="18"/>
              </w:rPr>
              <w:t>ECP 13</w:t>
            </w:r>
          </w:p>
        </w:tc>
        <w:tc>
          <w:tcPr>
            <w:tcW w:w="1427" w:type="dxa"/>
          </w:tcPr>
          <w:p w14:paraId="78C5AC59" w14:textId="77777777" w:rsidR="0024062D" w:rsidRDefault="0024062D" w:rsidP="00345ECA">
            <w:pPr>
              <w:spacing w:after="0"/>
              <w:rPr>
                <w:sz w:val="18"/>
                <w:szCs w:val="18"/>
              </w:rPr>
            </w:pPr>
            <w:r>
              <w:rPr>
                <w:sz w:val="18"/>
                <w:szCs w:val="18"/>
              </w:rPr>
              <w:t>Contractor/</w:t>
            </w:r>
          </w:p>
          <w:p w14:paraId="5271D8FA" w14:textId="77777777" w:rsidR="0024062D" w:rsidRPr="008838F8" w:rsidRDefault="0024062D" w:rsidP="00345ECA">
            <w:pPr>
              <w:spacing w:after="0"/>
              <w:rPr>
                <w:sz w:val="18"/>
                <w:szCs w:val="18"/>
              </w:rPr>
            </w:pPr>
          </w:p>
        </w:tc>
        <w:tc>
          <w:tcPr>
            <w:tcW w:w="1418" w:type="dxa"/>
          </w:tcPr>
          <w:p w14:paraId="749DD864" w14:textId="77777777" w:rsidR="0024062D" w:rsidRDefault="0024062D" w:rsidP="00345ECA">
            <w:pPr>
              <w:spacing w:after="0"/>
              <w:rPr>
                <w:sz w:val="18"/>
                <w:szCs w:val="18"/>
              </w:rPr>
            </w:pPr>
            <w:r>
              <w:rPr>
                <w:sz w:val="18"/>
                <w:szCs w:val="18"/>
              </w:rPr>
              <w:t>PIU</w:t>
            </w:r>
          </w:p>
          <w:p w14:paraId="668371E8" w14:textId="77777777" w:rsidR="0024062D" w:rsidRDefault="0024062D" w:rsidP="00345ECA">
            <w:pPr>
              <w:spacing w:after="0"/>
              <w:rPr>
                <w:sz w:val="18"/>
                <w:szCs w:val="18"/>
              </w:rPr>
            </w:pPr>
            <w:r>
              <w:rPr>
                <w:sz w:val="18"/>
                <w:szCs w:val="18"/>
              </w:rPr>
              <w:t>CSC</w:t>
            </w:r>
          </w:p>
        </w:tc>
      </w:tr>
      <w:tr w:rsidR="0024062D" w14:paraId="14AD240F" w14:textId="77777777" w:rsidTr="00345ECA">
        <w:tc>
          <w:tcPr>
            <w:tcW w:w="2271" w:type="dxa"/>
          </w:tcPr>
          <w:p w14:paraId="31BFA12E" w14:textId="77777777" w:rsidR="0024062D" w:rsidRPr="008838F8" w:rsidRDefault="0024062D" w:rsidP="00345ECA">
            <w:pPr>
              <w:spacing w:after="0"/>
              <w:rPr>
                <w:sz w:val="18"/>
                <w:szCs w:val="18"/>
              </w:rPr>
            </w:pPr>
            <w:r w:rsidRPr="008838F8">
              <w:rPr>
                <w:sz w:val="18"/>
                <w:szCs w:val="18"/>
              </w:rPr>
              <w:t>Community exposure to work hazards</w:t>
            </w:r>
          </w:p>
        </w:tc>
        <w:tc>
          <w:tcPr>
            <w:tcW w:w="7647" w:type="dxa"/>
          </w:tcPr>
          <w:p w14:paraId="1F973D0D" w14:textId="77777777" w:rsidR="0024062D" w:rsidRPr="008838F8" w:rsidRDefault="0024062D" w:rsidP="00894464">
            <w:pPr>
              <w:pStyle w:val="ListParagraph"/>
              <w:numPr>
                <w:ilvl w:val="0"/>
                <w:numId w:val="44"/>
              </w:numPr>
              <w:spacing w:after="0"/>
              <w:ind w:left="360"/>
              <w:rPr>
                <w:sz w:val="18"/>
                <w:szCs w:val="18"/>
              </w:rPr>
            </w:pPr>
            <w:r w:rsidRPr="008838F8">
              <w:rPr>
                <w:sz w:val="18"/>
                <w:szCs w:val="18"/>
              </w:rPr>
              <w:t xml:space="preserve">Barricade the work areas with hard fencing to prevent the entry of community in the construction areas. </w:t>
            </w:r>
          </w:p>
          <w:p w14:paraId="080DDF50" w14:textId="77777777" w:rsidR="0024062D" w:rsidRPr="008838F8" w:rsidRDefault="0024062D" w:rsidP="00894464">
            <w:pPr>
              <w:pStyle w:val="ListParagraph"/>
              <w:numPr>
                <w:ilvl w:val="0"/>
                <w:numId w:val="44"/>
              </w:numPr>
              <w:spacing w:after="0"/>
              <w:ind w:left="360"/>
              <w:rPr>
                <w:sz w:val="18"/>
                <w:szCs w:val="18"/>
              </w:rPr>
            </w:pPr>
            <w:r w:rsidRPr="008838F8">
              <w:rPr>
                <w:sz w:val="18"/>
                <w:szCs w:val="18"/>
              </w:rPr>
              <w:t xml:space="preserve">Placing of adequate signboards and flagmen to divert the community away from the construction works.  </w:t>
            </w:r>
          </w:p>
        </w:tc>
        <w:tc>
          <w:tcPr>
            <w:tcW w:w="1124" w:type="dxa"/>
          </w:tcPr>
          <w:p w14:paraId="173CAD66" w14:textId="77777777" w:rsidR="0024062D" w:rsidRPr="008838F8" w:rsidRDefault="0024062D" w:rsidP="00345ECA">
            <w:pPr>
              <w:spacing w:after="0"/>
              <w:rPr>
                <w:sz w:val="18"/>
                <w:szCs w:val="18"/>
              </w:rPr>
            </w:pPr>
            <w:r w:rsidRPr="008838F8">
              <w:rPr>
                <w:sz w:val="18"/>
                <w:szCs w:val="18"/>
              </w:rPr>
              <w:t>ECP 16</w:t>
            </w:r>
          </w:p>
          <w:p w14:paraId="0DD4D16A" w14:textId="77777777" w:rsidR="0024062D" w:rsidRPr="008838F8" w:rsidRDefault="0024062D" w:rsidP="00345ECA">
            <w:pPr>
              <w:spacing w:after="0"/>
              <w:rPr>
                <w:sz w:val="18"/>
                <w:szCs w:val="18"/>
              </w:rPr>
            </w:pPr>
            <w:r w:rsidRPr="008838F8">
              <w:rPr>
                <w:sz w:val="18"/>
                <w:szCs w:val="18"/>
              </w:rPr>
              <w:t>ECP 17</w:t>
            </w:r>
          </w:p>
        </w:tc>
        <w:tc>
          <w:tcPr>
            <w:tcW w:w="1427" w:type="dxa"/>
          </w:tcPr>
          <w:p w14:paraId="38727B31" w14:textId="77777777" w:rsidR="0024062D" w:rsidRDefault="0024062D" w:rsidP="00345ECA">
            <w:pPr>
              <w:spacing w:after="0"/>
              <w:rPr>
                <w:sz w:val="18"/>
                <w:szCs w:val="18"/>
              </w:rPr>
            </w:pPr>
            <w:r>
              <w:rPr>
                <w:sz w:val="18"/>
                <w:szCs w:val="18"/>
              </w:rPr>
              <w:t>Contractor/</w:t>
            </w:r>
          </w:p>
          <w:p w14:paraId="1AECDCAC" w14:textId="77777777" w:rsidR="0024062D" w:rsidRPr="008838F8" w:rsidRDefault="0024062D" w:rsidP="00345ECA">
            <w:pPr>
              <w:spacing w:after="0"/>
              <w:rPr>
                <w:sz w:val="18"/>
                <w:szCs w:val="18"/>
              </w:rPr>
            </w:pPr>
          </w:p>
        </w:tc>
        <w:tc>
          <w:tcPr>
            <w:tcW w:w="1418" w:type="dxa"/>
          </w:tcPr>
          <w:p w14:paraId="0BDA6C1C" w14:textId="77777777" w:rsidR="0024062D" w:rsidRDefault="0024062D" w:rsidP="00345ECA">
            <w:pPr>
              <w:spacing w:after="0"/>
              <w:rPr>
                <w:sz w:val="18"/>
                <w:szCs w:val="18"/>
              </w:rPr>
            </w:pPr>
            <w:r>
              <w:rPr>
                <w:sz w:val="18"/>
                <w:szCs w:val="18"/>
              </w:rPr>
              <w:t>PIU</w:t>
            </w:r>
          </w:p>
          <w:p w14:paraId="5572156F" w14:textId="77777777" w:rsidR="0024062D" w:rsidRDefault="0024062D" w:rsidP="00345ECA">
            <w:pPr>
              <w:spacing w:after="0"/>
              <w:rPr>
                <w:sz w:val="18"/>
                <w:szCs w:val="18"/>
              </w:rPr>
            </w:pPr>
            <w:r>
              <w:rPr>
                <w:sz w:val="18"/>
                <w:szCs w:val="18"/>
              </w:rPr>
              <w:t>CSC</w:t>
            </w:r>
          </w:p>
        </w:tc>
      </w:tr>
      <w:tr w:rsidR="0024062D" w14:paraId="7A82213C" w14:textId="77777777" w:rsidTr="00345ECA">
        <w:tc>
          <w:tcPr>
            <w:tcW w:w="2271" w:type="dxa"/>
          </w:tcPr>
          <w:p w14:paraId="514D1A08" w14:textId="77777777" w:rsidR="0024062D" w:rsidRPr="008838F8" w:rsidRDefault="0024062D" w:rsidP="00345ECA">
            <w:pPr>
              <w:spacing w:after="0"/>
              <w:rPr>
                <w:sz w:val="18"/>
                <w:szCs w:val="18"/>
              </w:rPr>
            </w:pPr>
            <w:r w:rsidRPr="008838F8">
              <w:rPr>
                <w:sz w:val="18"/>
                <w:szCs w:val="18"/>
              </w:rPr>
              <w:t>Dust from vehicular movement on local roads and construction activities</w:t>
            </w:r>
          </w:p>
        </w:tc>
        <w:tc>
          <w:tcPr>
            <w:tcW w:w="7647" w:type="dxa"/>
          </w:tcPr>
          <w:p w14:paraId="15EC82CB" w14:textId="77777777" w:rsidR="0024062D" w:rsidRPr="008838F8" w:rsidRDefault="0024062D" w:rsidP="00894464">
            <w:pPr>
              <w:pStyle w:val="ListParagraph"/>
              <w:numPr>
                <w:ilvl w:val="0"/>
                <w:numId w:val="44"/>
              </w:numPr>
              <w:spacing w:after="0"/>
              <w:ind w:left="360"/>
              <w:rPr>
                <w:sz w:val="18"/>
                <w:szCs w:val="18"/>
              </w:rPr>
            </w:pPr>
            <w:r w:rsidRPr="008838F8">
              <w:rPr>
                <w:sz w:val="18"/>
                <w:szCs w:val="18"/>
              </w:rPr>
              <w:t>Frequent sprinkling of water on the local roads and worksites to control dust emissions</w:t>
            </w:r>
          </w:p>
        </w:tc>
        <w:tc>
          <w:tcPr>
            <w:tcW w:w="1124" w:type="dxa"/>
          </w:tcPr>
          <w:p w14:paraId="2D627014" w14:textId="77777777" w:rsidR="0024062D" w:rsidRPr="008838F8" w:rsidRDefault="0024062D" w:rsidP="00345ECA">
            <w:pPr>
              <w:spacing w:after="0"/>
              <w:rPr>
                <w:sz w:val="18"/>
                <w:szCs w:val="18"/>
              </w:rPr>
            </w:pPr>
            <w:r w:rsidRPr="008838F8">
              <w:rPr>
                <w:sz w:val="18"/>
                <w:szCs w:val="18"/>
              </w:rPr>
              <w:t>ECP 10</w:t>
            </w:r>
          </w:p>
        </w:tc>
        <w:tc>
          <w:tcPr>
            <w:tcW w:w="1427" w:type="dxa"/>
          </w:tcPr>
          <w:p w14:paraId="347269EF" w14:textId="77777777" w:rsidR="0024062D" w:rsidRDefault="0024062D" w:rsidP="00345ECA">
            <w:pPr>
              <w:spacing w:after="0"/>
              <w:rPr>
                <w:sz w:val="18"/>
                <w:szCs w:val="18"/>
              </w:rPr>
            </w:pPr>
            <w:r>
              <w:rPr>
                <w:sz w:val="18"/>
                <w:szCs w:val="18"/>
              </w:rPr>
              <w:t>Contractor/</w:t>
            </w:r>
          </w:p>
          <w:p w14:paraId="2456D848" w14:textId="77777777" w:rsidR="0024062D" w:rsidRPr="008838F8" w:rsidRDefault="0024062D" w:rsidP="00345ECA">
            <w:pPr>
              <w:spacing w:after="0"/>
              <w:rPr>
                <w:sz w:val="18"/>
                <w:szCs w:val="18"/>
              </w:rPr>
            </w:pPr>
          </w:p>
        </w:tc>
        <w:tc>
          <w:tcPr>
            <w:tcW w:w="1418" w:type="dxa"/>
          </w:tcPr>
          <w:p w14:paraId="32B40F8F" w14:textId="77777777" w:rsidR="0024062D" w:rsidRDefault="0024062D" w:rsidP="00345ECA">
            <w:pPr>
              <w:spacing w:after="0"/>
              <w:rPr>
                <w:sz w:val="18"/>
                <w:szCs w:val="18"/>
              </w:rPr>
            </w:pPr>
            <w:r>
              <w:rPr>
                <w:sz w:val="18"/>
                <w:szCs w:val="18"/>
              </w:rPr>
              <w:t>PIU</w:t>
            </w:r>
          </w:p>
          <w:p w14:paraId="40C5ACC7" w14:textId="77777777" w:rsidR="0024062D" w:rsidRDefault="0024062D" w:rsidP="00345ECA">
            <w:pPr>
              <w:spacing w:after="0"/>
              <w:rPr>
                <w:sz w:val="18"/>
                <w:szCs w:val="18"/>
              </w:rPr>
            </w:pPr>
            <w:r>
              <w:rPr>
                <w:sz w:val="18"/>
                <w:szCs w:val="18"/>
              </w:rPr>
              <w:t>CSC</w:t>
            </w:r>
          </w:p>
        </w:tc>
      </w:tr>
      <w:tr w:rsidR="0024062D" w14:paraId="2EDB4BD3" w14:textId="77777777" w:rsidTr="00345ECA">
        <w:tc>
          <w:tcPr>
            <w:tcW w:w="2271" w:type="dxa"/>
          </w:tcPr>
          <w:p w14:paraId="6D41FDEB" w14:textId="5262A146" w:rsidR="0024062D" w:rsidRPr="008838F8" w:rsidRDefault="0024062D" w:rsidP="00345ECA">
            <w:pPr>
              <w:spacing w:after="0"/>
              <w:rPr>
                <w:sz w:val="18"/>
                <w:szCs w:val="18"/>
              </w:rPr>
            </w:pPr>
            <w:r w:rsidRPr="008838F8">
              <w:rPr>
                <w:sz w:val="18"/>
                <w:szCs w:val="18"/>
              </w:rPr>
              <w:t>Impacts from the influx of labor from the outside areas</w:t>
            </w:r>
          </w:p>
        </w:tc>
        <w:tc>
          <w:tcPr>
            <w:tcW w:w="7647" w:type="dxa"/>
          </w:tcPr>
          <w:p w14:paraId="375A99BA" w14:textId="2BD64822" w:rsidR="003B77E9" w:rsidRDefault="001221D8" w:rsidP="00894464">
            <w:pPr>
              <w:pStyle w:val="ListParagraph"/>
              <w:numPr>
                <w:ilvl w:val="0"/>
                <w:numId w:val="44"/>
              </w:numPr>
              <w:spacing w:after="0"/>
              <w:ind w:left="360"/>
              <w:rPr>
                <w:sz w:val="18"/>
                <w:szCs w:val="18"/>
              </w:rPr>
            </w:pPr>
            <w:r>
              <w:rPr>
                <w:sz w:val="18"/>
                <w:szCs w:val="18"/>
              </w:rPr>
              <w:t>The h</w:t>
            </w:r>
            <w:r w:rsidR="003B77E9">
              <w:rPr>
                <w:sz w:val="18"/>
                <w:szCs w:val="18"/>
              </w:rPr>
              <w:t>iring of local labour to the extent feasible</w:t>
            </w:r>
          </w:p>
          <w:p w14:paraId="3A760B38" w14:textId="77777777" w:rsidR="001D042C" w:rsidRPr="00F97333" w:rsidRDefault="001D042C" w:rsidP="00894464">
            <w:pPr>
              <w:pStyle w:val="ListParagraph"/>
              <w:numPr>
                <w:ilvl w:val="0"/>
                <w:numId w:val="44"/>
              </w:numPr>
              <w:spacing w:after="0"/>
              <w:ind w:left="360"/>
              <w:rPr>
                <w:sz w:val="18"/>
                <w:szCs w:val="18"/>
              </w:rPr>
            </w:pPr>
            <w:r w:rsidRPr="00F97333">
              <w:rPr>
                <w:sz w:val="18"/>
                <w:szCs w:val="18"/>
              </w:rPr>
              <w:t>A construction camp will be built with all adequate facilities (safe drinking water and sanitation, kitchen, rest areas, recreation)</w:t>
            </w:r>
            <w:r>
              <w:rPr>
                <w:sz w:val="18"/>
                <w:szCs w:val="18"/>
              </w:rPr>
              <w:t xml:space="preserve"> for all outstation workers</w:t>
            </w:r>
            <w:r w:rsidRPr="00F97333">
              <w:rPr>
                <w:sz w:val="18"/>
                <w:szCs w:val="18"/>
              </w:rPr>
              <w:t xml:space="preserve"> </w:t>
            </w:r>
          </w:p>
          <w:p w14:paraId="66B1816D" w14:textId="5D99383C" w:rsidR="0024062D" w:rsidRPr="008838F8" w:rsidRDefault="001D042C" w:rsidP="00894464">
            <w:pPr>
              <w:pStyle w:val="ListParagraph"/>
              <w:numPr>
                <w:ilvl w:val="0"/>
                <w:numId w:val="44"/>
              </w:numPr>
              <w:spacing w:after="0"/>
              <w:ind w:left="360"/>
              <w:rPr>
                <w:sz w:val="18"/>
                <w:szCs w:val="18"/>
              </w:rPr>
            </w:pPr>
            <w:r w:rsidRPr="008838F8">
              <w:rPr>
                <w:sz w:val="18"/>
                <w:szCs w:val="18"/>
              </w:rPr>
              <w:t>The Contractor will establish a mechanism to collect the complaints from the workers and address those complaints by the approved GRM plan</w:t>
            </w:r>
          </w:p>
        </w:tc>
        <w:tc>
          <w:tcPr>
            <w:tcW w:w="1124" w:type="dxa"/>
          </w:tcPr>
          <w:p w14:paraId="42BF0E29" w14:textId="77777777" w:rsidR="0024062D" w:rsidRPr="008838F8" w:rsidRDefault="0024062D" w:rsidP="00345ECA">
            <w:pPr>
              <w:spacing w:after="0"/>
              <w:rPr>
                <w:sz w:val="18"/>
                <w:szCs w:val="18"/>
              </w:rPr>
            </w:pPr>
            <w:r w:rsidRPr="008838F8">
              <w:rPr>
                <w:sz w:val="18"/>
                <w:szCs w:val="18"/>
              </w:rPr>
              <w:t>ECP 16</w:t>
            </w:r>
          </w:p>
          <w:p w14:paraId="368F1363" w14:textId="77777777" w:rsidR="0024062D" w:rsidRDefault="0024062D" w:rsidP="00345ECA">
            <w:pPr>
              <w:spacing w:after="0"/>
              <w:rPr>
                <w:sz w:val="18"/>
                <w:szCs w:val="18"/>
              </w:rPr>
            </w:pPr>
            <w:r w:rsidRPr="008838F8">
              <w:rPr>
                <w:sz w:val="18"/>
                <w:szCs w:val="18"/>
              </w:rPr>
              <w:t>ECP 17</w:t>
            </w:r>
          </w:p>
          <w:p w14:paraId="29E7844C" w14:textId="77777777" w:rsidR="0024062D" w:rsidRPr="008838F8" w:rsidRDefault="0024062D" w:rsidP="00345ECA">
            <w:pPr>
              <w:spacing w:after="0"/>
              <w:rPr>
                <w:sz w:val="18"/>
                <w:szCs w:val="18"/>
              </w:rPr>
            </w:pPr>
            <w:r>
              <w:rPr>
                <w:sz w:val="18"/>
                <w:szCs w:val="18"/>
              </w:rPr>
              <w:t>Annex 8</w:t>
            </w:r>
          </w:p>
        </w:tc>
        <w:tc>
          <w:tcPr>
            <w:tcW w:w="1427" w:type="dxa"/>
          </w:tcPr>
          <w:p w14:paraId="31CB2E74" w14:textId="77777777" w:rsidR="0024062D" w:rsidRDefault="0024062D" w:rsidP="00345ECA">
            <w:pPr>
              <w:spacing w:after="0"/>
              <w:rPr>
                <w:sz w:val="18"/>
                <w:szCs w:val="18"/>
              </w:rPr>
            </w:pPr>
            <w:r>
              <w:rPr>
                <w:sz w:val="18"/>
                <w:szCs w:val="18"/>
              </w:rPr>
              <w:t>Contractor/</w:t>
            </w:r>
          </w:p>
          <w:p w14:paraId="5AC1DF9F" w14:textId="77777777" w:rsidR="0024062D" w:rsidRPr="008838F8" w:rsidRDefault="0024062D" w:rsidP="00345ECA">
            <w:pPr>
              <w:spacing w:after="0"/>
              <w:rPr>
                <w:sz w:val="18"/>
                <w:szCs w:val="18"/>
              </w:rPr>
            </w:pPr>
          </w:p>
        </w:tc>
        <w:tc>
          <w:tcPr>
            <w:tcW w:w="1418" w:type="dxa"/>
          </w:tcPr>
          <w:p w14:paraId="5AACBB8A" w14:textId="77777777" w:rsidR="0024062D" w:rsidRDefault="0024062D" w:rsidP="00345ECA">
            <w:pPr>
              <w:spacing w:after="0"/>
              <w:rPr>
                <w:sz w:val="18"/>
                <w:szCs w:val="18"/>
              </w:rPr>
            </w:pPr>
            <w:r>
              <w:rPr>
                <w:sz w:val="18"/>
                <w:szCs w:val="18"/>
              </w:rPr>
              <w:t>PIU</w:t>
            </w:r>
          </w:p>
          <w:p w14:paraId="2FA382BD" w14:textId="77777777" w:rsidR="0024062D" w:rsidRDefault="0024062D" w:rsidP="00345ECA">
            <w:pPr>
              <w:spacing w:after="0"/>
              <w:rPr>
                <w:sz w:val="18"/>
                <w:szCs w:val="18"/>
              </w:rPr>
            </w:pPr>
            <w:r>
              <w:rPr>
                <w:sz w:val="18"/>
                <w:szCs w:val="18"/>
              </w:rPr>
              <w:t>CSC</w:t>
            </w:r>
          </w:p>
        </w:tc>
      </w:tr>
      <w:tr w:rsidR="0024062D" w14:paraId="11AA04AA" w14:textId="77777777" w:rsidTr="00345ECA">
        <w:tc>
          <w:tcPr>
            <w:tcW w:w="2271" w:type="dxa"/>
          </w:tcPr>
          <w:p w14:paraId="2DF8BC37" w14:textId="77777777" w:rsidR="0024062D" w:rsidRPr="008838F8" w:rsidRDefault="0024062D" w:rsidP="00345ECA">
            <w:pPr>
              <w:spacing w:after="0"/>
              <w:rPr>
                <w:sz w:val="18"/>
                <w:szCs w:val="18"/>
              </w:rPr>
            </w:pPr>
            <w:r w:rsidRPr="008838F8">
              <w:rPr>
                <w:sz w:val="18"/>
                <w:szCs w:val="18"/>
              </w:rPr>
              <w:t>Possible cultural conflicts between communities and workers and health impacts, including women’s privacy and access and gender-based violence</w:t>
            </w:r>
          </w:p>
          <w:p w14:paraId="3A59464C" w14:textId="77777777" w:rsidR="0024062D" w:rsidRPr="008838F8" w:rsidRDefault="0024062D" w:rsidP="00345ECA">
            <w:pPr>
              <w:spacing w:after="0"/>
              <w:rPr>
                <w:sz w:val="18"/>
                <w:szCs w:val="18"/>
              </w:rPr>
            </w:pPr>
          </w:p>
        </w:tc>
        <w:tc>
          <w:tcPr>
            <w:tcW w:w="7647" w:type="dxa"/>
          </w:tcPr>
          <w:p w14:paraId="0DEAB3EB" w14:textId="77777777" w:rsidR="0024062D" w:rsidRPr="008838F8" w:rsidRDefault="0024062D" w:rsidP="00894464">
            <w:pPr>
              <w:pStyle w:val="ListParagraph"/>
              <w:numPr>
                <w:ilvl w:val="0"/>
                <w:numId w:val="44"/>
              </w:numPr>
              <w:spacing w:after="0"/>
              <w:ind w:left="360"/>
              <w:rPr>
                <w:sz w:val="18"/>
                <w:szCs w:val="18"/>
              </w:rPr>
            </w:pPr>
            <w:r w:rsidRPr="008838F8">
              <w:rPr>
                <w:sz w:val="18"/>
                <w:szCs w:val="18"/>
              </w:rPr>
              <w:t xml:space="preserve">The contractor’s code of conduct shall cover the program to promote awareness to the construction workers on respecting the local community, avoiding gender-based violence, and the risk of spreading sexually transmitted diseases. </w:t>
            </w:r>
          </w:p>
          <w:p w14:paraId="0004FDD7" w14:textId="77777777" w:rsidR="0024062D" w:rsidRPr="008838F8" w:rsidRDefault="0024062D" w:rsidP="00894464">
            <w:pPr>
              <w:pStyle w:val="ListParagraph"/>
              <w:numPr>
                <w:ilvl w:val="0"/>
                <w:numId w:val="44"/>
              </w:numPr>
              <w:spacing w:after="0"/>
              <w:ind w:left="360"/>
              <w:rPr>
                <w:sz w:val="18"/>
                <w:szCs w:val="18"/>
              </w:rPr>
            </w:pPr>
            <w:r w:rsidRPr="008838F8">
              <w:rPr>
                <w:sz w:val="18"/>
                <w:szCs w:val="18"/>
              </w:rPr>
              <w:t>The Contractor’s monthly training program will cover topics related to Code of Conduct such as sexual harassment</w:t>
            </w:r>
            <w:r>
              <w:rPr>
                <w:sz w:val="18"/>
                <w:szCs w:val="18"/>
              </w:rPr>
              <w:t>,</w:t>
            </w:r>
            <w:r w:rsidRPr="008838F8">
              <w:rPr>
                <w:sz w:val="18"/>
                <w:szCs w:val="18"/>
              </w:rPr>
              <w:t xml:space="preserve"> particularly towards women and children, violence, including sexual and/or gender-based violence and respectful attitude while interacting with the local community</w:t>
            </w:r>
          </w:p>
        </w:tc>
        <w:tc>
          <w:tcPr>
            <w:tcW w:w="1124" w:type="dxa"/>
          </w:tcPr>
          <w:p w14:paraId="5A8ACECF" w14:textId="77777777" w:rsidR="0024062D" w:rsidRPr="008838F8" w:rsidRDefault="0024062D" w:rsidP="00345ECA">
            <w:pPr>
              <w:spacing w:after="0"/>
              <w:rPr>
                <w:sz w:val="18"/>
                <w:szCs w:val="18"/>
              </w:rPr>
            </w:pPr>
            <w:r w:rsidRPr="008838F8">
              <w:rPr>
                <w:sz w:val="18"/>
                <w:szCs w:val="18"/>
              </w:rPr>
              <w:t>ECP 17</w:t>
            </w:r>
          </w:p>
        </w:tc>
        <w:tc>
          <w:tcPr>
            <w:tcW w:w="1427" w:type="dxa"/>
          </w:tcPr>
          <w:p w14:paraId="1A2CD3C3" w14:textId="77777777" w:rsidR="0024062D" w:rsidRDefault="0024062D" w:rsidP="00345ECA">
            <w:pPr>
              <w:spacing w:after="0"/>
              <w:rPr>
                <w:sz w:val="18"/>
                <w:szCs w:val="18"/>
              </w:rPr>
            </w:pPr>
            <w:r>
              <w:rPr>
                <w:sz w:val="18"/>
                <w:szCs w:val="18"/>
              </w:rPr>
              <w:t>Contractor/</w:t>
            </w:r>
          </w:p>
          <w:p w14:paraId="44C4AB25" w14:textId="77777777" w:rsidR="0024062D" w:rsidRPr="008838F8" w:rsidRDefault="0024062D" w:rsidP="00345ECA">
            <w:pPr>
              <w:spacing w:after="0"/>
              <w:rPr>
                <w:sz w:val="18"/>
                <w:szCs w:val="18"/>
              </w:rPr>
            </w:pPr>
          </w:p>
        </w:tc>
        <w:tc>
          <w:tcPr>
            <w:tcW w:w="1418" w:type="dxa"/>
          </w:tcPr>
          <w:p w14:paraId="47E672F9" w14:textId="77777777" w:rsidR="0024062D" w:rsidRDefault="0024062D" w:rsidP="00345ECA">
            <w:pPr>
              <w:spacing w:after="0"/>
              <w:rPr>
                <w:sz w:val="18"/>
                <w:szCs w:val="18"/>
              </w:rPr>
            </w:pPr>
            <w:r>
              <w:rPr>
                <w:sz w:val="18"/>
                <w:szCs w:val="18"/>
              </w:rPr>
              <w:t>PIU</w:t>
            </w:r>
          </w:p>
          <w:p w14:paraId="6ED58DB3" w14:textId="77777777" w:rsidR="0024062D" w:rsidRDefault="0024062D" w:rsidP="00345ECA">
            <w:pPr>
              <w:spacing w:after="0"/>
              <w:rPr>
                <w:sz w:val="18"/>
                <w:szCs w:val="18"/>
              </w:rPr>
            </w:pPr>
            <w:r>
              <w:rPr>
                <w:sz w:val="18"/>
                <w:szCs w:val="18"/>
              </w:rPr>
              <w:t>CSC</w:t>
            </w:r>
          </w:p>
        </w:tc>
      </w:tr>
      <w:tr w:rsidR="0024062D" w14:paraId="61A7E895" w14:textId="77777777" w:rsidTr="00345ECA">
        <w:tc>
          <w:tcPr>
            <w:tcW w:w="2271" w:type="dxa"/>
          </w:tcPr>
          <w:p w14:paraId="4281B251" w14:textId="77777777" w:rsidR="0024062D" w:rsidRPr="008838F8" w:rsidRDefault="0024062D" w:rsidP="00345ECA">
            <w:pPr>
              <w:spacing w:after="0"/>
              <w:rPr>
                <w:sz w:val="18"/>
                <w:szCs w:val="18"/>
              </w:rPr>
            </w:pPr>
            <w:r w:rsidRPr="008838F8">
              <w:rPr>
                <w:sz w:val="18"/>
                <w:szCs w:val="18"/>
              </w:rPr>
              <w:t>Workers Health and Safety</w:t>
            </w:r>
            <w:r>
              <w:rPr>
                <w:sz w:val="18"/>
                <w:szCs w:val="18"/>
              </w:rPr>
              <w:t xml:space="preserve"> due to hazards associated with the construction activities </w:t>
            </w:r>
          </w:p>
          <w:p w14:paraId="04A2AEFD" w14:textId="77777777" w:rsidR="0024062D" w:rsidRPr="008838F8" w:rsidRDefault="0024062D" w:rsidP="00345ECA">
            <w:pPr>
              <w:spacing w:after="0"/>
              <w:rPr>
                <w:sz w:val="18"/>
                <w:szCs w:val="18"/>
              </w:rPr>
            </w:pPr>
          </w:p>
          <w:p w14:paraId="701FC00D" w14:textId="77777777" w:rsidR="0024062D" w:rsidRPr="008838F8" w:rsidRDefault="0024062D" w:rsidP="00345ECA">
            <w:pPr>
              <w:spacing w:after="0"/>
              <w:rPr>
                <w:sz w:val="18"/>
                <w:szCs w:val="18"/>
              </w:rPr>
            </w:pPr>
          </w:p>
          <w:p w14:paraId="0D17B002" w14:textId="77777777" w:rsidR="0024062D" w:rsidRPr="008838F8" w:rsidRDefault="0024062D" w:rsidP="00345ECA">
            <w:pPr>
              <w:spacing w:after="0"/>
              <w:rPr>
                <w:sz w:val="18"/>
                <w:szCs w:val="18"/>
              </w:rPr>
            </w:pPr>
          </w:p>
        </w:tc>
        <w:tc>
          <w:tcPr>
            <w:tcW w:w="7647" w:type="dxa"/>
          </w:tcPr>
          <w:p w14:paraId="60C7E4D0" w14:textId="77777777" w:rsidR="0024062D" w:rsidRPr="008838F8" w:rsidRDefault="0024062D" w:rsidP="00894464">
            <w:pPr>
              <w:pStyle w:val="ListParagraph"/>
              <w:numPr>
                <w:ilvl w:val="0"/>
                <w:numId w:val="44"/>
              </w:numPr>
              <w:spacing w:after="0"/>
              <w:ind w:left="360"/>
              <w:rPr>
                <w:sz w:val="18"/>
                <w:szCs w:val="18"/>
              </w:rPr>
            </w:pPr>
            <w:r w:rsidRPr="008838F8">
              <w:rPr>
                <w:sz w:val="18"/>
                <w:szCs w:val="18"/>
              </w:rPr>
              <w:t xml:space="preserve">Conduct a ‘job hazard analysis’ at the new construction site to identify potential hazards that may arise from the proposed works or working conditions to the project workers and implement necessary control measures. </w:t>
            </w:r>
          </w:p>
          <w:p w14:paraId="6FA1E038" w14:textId="77777777" w:rsidR="0024062D" w:rsidRPr="008838F8" w:rsidRDefault="0024062D" w:rsidP="00894464">
            <w:pPr>
              <w:pStyle w:val="ListParagraph"/>
              <w:numPr>
                <w:ilvl w:val="0"/>
                <w:numId w:val="44"/>
              </w:numPr>
              <w:spacing w:after="0"/>
              <w:ind w:left="360"/>
              <w:rPr>
                <w:sz w:val="18"/>
                <w:szCs w:val="18"/>
              </w:rPr>
            </w:pPr>
            <w:r w:rsidRPr="008838F8">
              <w:rPr>
                <w:sz w:val="18"/>
                <w:szCs w:val="18"/>
              </w:rPr>
              <w:t>Use of relevant personal protection equipment at all times</w:t>
            </w:r>
          </w:p>
          <w:p w14:paraId="3023AA53" w14:textId="77777777" w:rsidR="0024062D" w:rsidRPr="008838F8" w:rsidRDefault="0024062D" w:rsidP="00894464">
            <w:pPr>
              <w:pStyle w:val="ListParagraph"/>
              <w:numPr>
                <w:ilvl w:val="0"/>
                <w:numId w:val="44"/>
              </w:numPr>
              <w:spacing w:after="0"/>
              <w:ind w:left="360"/>
              <w:rPr>
                <w:sz w:val="18"/>
                <w:szCs w:val="18"/>
              </w:rPr>
            </w:pPr>
            <w:r w:rsidRPr="008838F8">
              <w:rPr>
                <w:sz w:val="18"/>
                <w:szCs w:val="18"/>
              </w:rPr>
              <w:t>Regular training program for workers on occupational health safety (monthly training and daily toolbox talks)</w:t>
            </w:r>
          </w:p>
          <w:p w14:paraId="6349EDDE" w14:textId="77777777" w:rsidR="0024062D" w:rsidRPr="008838F8" w:rsidRDefault="0024062D" w:rsidP="00894464">
            <w:pPr>
              <w:pStyle w:val="ListParagraph"/>
              <w:numPr>
                <w:ilvl w:val="0"/>
                <w:numId w:val="44"/>
              </w:numPr>
              <w:spacing w:after="0"/>
              <w:ind w:left="360"/>
              <w:rPr>
                <w:sz w:val="18"/>
                <w:szCs w:val="18"/>
              </w:rPr>
            </w:pPr>
            <w:r w:rsidRPr="008838F8">
              <w:rPr>
                <w:sz w:val="18"/>
                <w:szCs w:val="18"/>
              </w:rPr>
              <w:t>Incident investigation and reporting</w:t>
            </w:r>
          </w:p>
          <w:p w14:paraId="263754F0" w14:textId="77777777" w:rsidR="0024062D" w:rsidRPr="008838F8" w:rsidRDefault="0024062D" w:rsidP="00894464">
            <w:pPr>
              <w:pStyle w:val="ListParagraph"/>
              <w:numPr>
                <w:ilvl w:val="0"/>
                <w:numId w:val="44"/>
              </w:numPr>
              <w:spacing w:after="0"/>
              <w:ind w:left="360"/>
              <w:rPr>
                <w:sz w:val="18"/>
                <w:szCs w:val="18"/>
              </w:rPr>
            </w:pPr>
            <w:r w:rsidRPr="008838F8">
              <w:rPr>
                <w:sz w:val="18"/>
                <w:szCs w:val="18"/>
              </w:rPr>
              <w:t>Availability of firefighting,  medical and rescue facilities at the site for implementation of an emergency response plan</w:t>
            </w:r>
          </w:p>
        </w:tc>
        <w:tc>
          <w:tcPr>
            <w:tcW w:w="1124" w:type="dxa"/>
          </w:tcPr>
          <w:p w14:paraId="33C23542" w14:textId="77777777" w:rsidR="0024062D" w:rsidRPr="008838F8" w:rsidRDefault="0024062D" w:rsidP="00345ECA">
            <w:pPr>
              <w:spacing w:after="0"/>
              <w:rPr>
                <w:sz w:val="18"/>
                <w:szCs w:val="18"/>
              </w:rPr>
            </w:pPr>
            <w:r w:rsidRPr="008838F8">
              <w:rPr>
                <w:sz w:val="18"/>
                <w:szCs w:val="18"/>
              </w:rPr>
              <w:t>ECP 18</w:t>
            </w:r>
          </w:p>
          <w:p w14:paraId="3C81F60D" w14:textId="77777777" w:rsidR="0024062D" w:rsidRPr="008838F8" w:rsidRDefault="0024062D" w:rsidP="00345ECA">
            <w:pPr>
              <w:spacing w:after="0"/>
              <w:rPr>
                <w:sz w:val="18"/>
                <w:szCs w:val="18"/>
              </w:rPr>
            </w:pPr>
            <w:r w:rsidRPr="008838F8">
              <w:rPr>
                <w:sz w:val="18"/>
                <w:szCs w:val="18"/>
              </w:rPr>
              <w:t>ECP 19</w:t>
            </w:r>
          </w:p>
          <w:p w14:paraId="60C918BA" w14:textId="77777777" w:rsidR="0024062D" w:rsidRPr="008838F8" w:rsidRDefault="0024062D" w:rsidP="00345ECA">
            <w:pPr>
              <w:spacing w:after="0"/>
              <w:rPr>
                <w:sz w:val="18"/>
                <w:szCs w:val="18"/>
              </w:rPr>
            </w:pPr>
          </w:p>
        </w:tc>
        <w:tc>
          <w:tcPr>
            <w:tcW w:w="1427" w:type="dxa"/>
          </w:tcPr>
          <w:p w14:paraId="1DC686C4" w14:textId="77777777" w:rsidR="0024062D" w:rsidRDefault="0024062D" w:rsidP="00345ECA">
            <w:pPr>
              <w:spacing w:after="0"/>
              <w:rPr>
                <w:sz w:val="18"/>
                <w:szCs w:val="18"/>
              </w:rPr>
            </w:pPr>
            <w:r>
              <w:rPr>
                <w:sz w:val="18"/>
                <w:szCs w:val="18"/>
              </w:rPr>
              <w:t>Contractor/</w:t>
            </w:r>
          </w:p>
          <w:p w14:paraId="642CD5F5" w14:textId="77777777" w:rsidR="0024062D" w:rsidRPr="008838F8" w:rsidRDefault="0024062D" w:rsidP="00345ECA">
            <w:pPr>
              <w:spacing w:after="0"/>
              <w:rPr>
                <w:sz w:val="18"/>
                <w:szCs w:val="18"/>
              </w:rPr>
            </w:pPr>
          </w:p>
        </w:tc>
        <w:tc>
          <w:tcPr>
            <w:tcW w:w="1418" w:type="dxa"/>
          </w:tcPr>
          <w:p w14:paraId="27190028" w14:textId="77777777" w:rsidR="0024062D" w:rsidRDefault="0024062D" w:rsidP="00345ECA">
            <w:pPr>
              <w:spacing w:after="0"/>
              <w:rPr>
                <w:sz w:val="18"/>
                <w:szCs w:val="18"/>
              </w:rPr>
            </w:pPr>
            <w:r>
              <w:rPr>
                <w:sz w:val="18"/>
                <w:szCs w:val="18"/>
              </w:rPr>
              <w:t>PIU</w:t>
            </w:r>
          </w:p>
          <w:p w14:paraId="0527C471" w14:textId="77777777" w:rsidR="0024062D" w:rsidRDefault="0024062D" w:rsidP="00345ECA">
            <w:pPr>
              <w:spacing w:after="0"/>
              <w:rPr>
                <w:sz w:val="18"/>
                <w:szCs w:val="18"/>
              </w:rPr>
            </w:pPr>
            <w:r>
              <w:rPr>
                <w:sz w:val="18"/>
                <w:szCs w:val="18"/>
              </w:rPr>
              <w:t>CSC</w:t>
            </w:r>
          </w:p>
        </w:tc>
      </w:tr>
      <w:tr w:rsidR="0024062D" w14:paraId="092B8FA2" w14:textId="77777777" w:rsidTr="00345ECA">
        <w:tc>
          <w:tcPr>
            <w:tcW w:w="2271" w:type="dxa"/>
          </w:tcPr>
          <w:p w14:paraId="01928B8D" w14:textId="77777777" w:rsidR="0024062D" w:rsidRPr="008838F8" w:rsidRDefault="0024062D" w:rsidP="00345ECA">
            <w:pPr>
              <w:spacing w:after="0"/>
              <w:rPr>
                <w:sz w:val="18"/>
                <w:szCs w:val="18"/>
              </w:rPr>
            </w:pPr>
            <w:r w:rsidRPr="008838F8">
              <w:rPr>
                <w:sz w:val="18"/>
                <w:szCs w:val="18"/>
              </w:rPr>
              <w:t xml:space="preserve">Risk of child labor </w:t>
            </w:r>
          </w:p>
          <w:p w14:paraId="6E005784" w14:textId="77777777" w:rsidR="0024062D" w:rsidRPr="008838F8" w:rsidRDefault="0024062D" w:rsidP="00345ECA">
            <w:pPr>
              <w:spacing w:after="0"/>
              <w:rPr>
                <w:sz w:val="18"/>
                <w:szCs w:val="18"/>
              </w:rPr>
            </w:pPr>
          </w:p>
        </w:tc>
        <w:tc>
          <w:tcPr>
            <w:tcW w:w="7647" w:type="dxa"/>
          </w:tcPr>
          <w:p w14:paraId="1E2A651B" w14:textId="77777777" w:rsidR="0024062D" w:rsidRPr="008838F8" w:rsidRDefault="0024062D" w:rsidP="00894464">
            <w:pPr>
              <w:pStyle w:val="ListParagraph"/>
              <w:numPr>
                <w:ilvl w:val="0"/>
                <w:numId w:val="44"/>
              </w:numPr>
              <w:spacing w:after="0"/>
              <w:ind w:left="360"/>
              <w:rPr>
                <w:sz w:val="18"/>
                <w:szCs w:val="18"/>
              </w:rPr>
            </w:pPr>
            <w:r w:rsidRPr="008838F8">
              <w:rPr>
                <w:sz w:val="18"/>
                <w:szCs w:val="18"/>
              </w:rPr>
              <w:t>No hiring of workers less than 18 years of age</w:t>
            </w:r>
          </w:p>
        </w:tc>
        <w:tc>
          <w:tcPr>
            <w:tcW w:w="1124" w:type="dxa"/>
          </w:tcPr>
          <w:p w14:paraId="5B758F74" w14:textId="77777777" w:rsidR="0024062D" w:rsidRDefault="0024062D" w:rsidP="00345ECA">
            <w:pPr>
              <w:spacing w:after="0"/>
              <w:rPr>
                <w:sz w:val="18"/>
                <w:szCs w:val="18"/>
              </w:rPr>
            </w:pPr>
            <w:r w:rsidRPr="008838F8">
              <w:rPr>
                <w:sz w:val="18"/>
                <w:szCs w:val="18"/>
              </w:rPr>
              <w:t>ECP 15</w:t>
            </w:r>
          </w:p>
          <w:p w14:paraId="480D3C64" w14:textId="77777777" w:rsidR="0024062D" w:rsidRPr="008838F8" w:rsidRDefault="0024062D" w:rsidP="00345ECA">
            <w:pPr>
              <w:spacing w:after="0"/>
              <w:rPr>
                <w:sz w:val="18"/>
                <w:szCs w:val="18"/>
              </w:rPr>
            </w:pPr>
            <w:r>
              <w:rPr>
                <w:sz w:val="18"/>
                <w:szCs w:val="18"/>
              </w:rPr>
              <w:t>Annex 8</w:t>
            </w:r>
          </w:p>
        </w:tc>
        <w:tc>
          <w:tcPr>
            <w:tcW w:w="1427" w:type="dxa"/>
          </w:tcPr>
          <w:p w14:paraId="3ED2ADB5" w14:textId="77777777" w:rsidR="0024062D" w:rsidRDefault="0024062D" w:rsidP="00345ECA">
            <w:pPr>
              <w:spacing w:after="0"/>
              <w:rPr>
                <w:sz w:val="18"/>
                <w:szCs w:val="18"/>
              </w:rPr>
            </w:pPr>
            <w:r>
              <w:rPr>
                <w:sz w:val="18"/>
                <w:szCs w:val="18"/>
              </w:rPr>
              <w:t>Contractor/</w:t>
            </w:r>
          </w:p>
          <w:p w14:paraId="335EC961" w14:textId="77777777" w:rsidR="0024062D" w:rsidRPr="008838F8" w:rsidRDefault="0024062D" w:rsidP="00345ECA">
            <w:pPr>
              <w:spacing w:after="0"/>
              <w:rPr>
                <w:sz w:val="18"/>
                <w:szCs w:val="18"/>
              </w:rPr>
            </w:pPr>
          </w:p>
        </w:tc>
        <w:tc>
          <w:tcPr>
            <w:tcW w:w="1418" w:type="dxa"/>
          </w:tcPr>
          <w:p w14:paraId="566052CC" w14:textId="77777777" w:rsidR="0024062D" w:rsidRDefault="0024062D" w:rsidP="00345ECA">
            <w:pPr>
              <w:spacing w:after="0"/>
              <w:rPr>
                <w:sz w:val="18"/>
                <w:szCs w:val="18"/>
              </w:rPr>
            </w:pPr>
            <w:r>
              <w:rPr>
                <w:sz w:val="18"/>
                <w:szCs w:val="18"/>
              </w:rPr>
              <w:t>PIU</w:t>
            </w:r>
          </w:p>
          <w:p w14:paraId="48553DAA" w14:textId="77777777" w:rsidR="0024062D" w:rsidRDefault="0024062D" w:rsidP="00345ECA">
            <w:pPr>
              <w:spacing w:after="0"/>
              <w:rPr>
                <w:sz w:val="18"/>
                <w:szCs w:val="18"/>
              </w:rPr>
            </w:pPr>
            <w:r>
              <w:rPr>
                <w:sz w:val="18"/>
                <w:szCs w:val="18"/>
              </w:rPr>
              <w:t>CSC</w:t>
            </w:r>
          </w:p>
        </w:tc>
      </w:tr>
      <w:tr w:rsidR="0024062D" w14:paraId="0B89A2AF" w14:textId="77777777" w:rsidTr="00345ECA">
        <w:tc>
          <w:tcPr>
            <w:tcW w:w="2271" w:type="dxa"/>
          </w:tcPr>
          <w:p w14:paraId="6731EA67" w14:textId="77777777" w:rsidR="0024062D" w:rsidRPr="008838F8" w:rsidRDefault="0024062D" w:rsidP="00345ECA">
            <w:pPr>
              <w:spacing w:after="0"/>
              <w:rPr>
                <w:sz w:val="18"/>
                <w:szCs w:val="18"/>
              </w:rPr>
            </w:pPr>
            <w:r w:rsidRPr="008838F8">
              <w:rPr>
                <w:sz w:val="18"/>
                <w:szCs w:val="18"/>
              </w:rPr>
              <w:t>Impact on women and girls’ privacy due to the presence of construction labor</w:t>
            </w:r>
          </w:p>
        </w:tc>
        <w:tc>
          <w:tcPr>
            <w:tcW w:w="7647" w:type="dxa"/>
          </w:tcPr>
          <w:p w14:paraId="00FA663C" w14:textId="77777777" w:rsidR="0024062D" w:rsidRPr="008838F8" w:rsidRDefault="0024062D" w:rsidP="00894464">
            <w:pPr>
              <w:pStyle w:val="ListParagraph"/>
              <w:numPr>
                <w:ilvl w:val="0"/>
                <w:numId w:val="44"/>
              </w:numPr>
              <w:spacing w:after="0"/>
              <w:ind w:left="360"/>
              <w:rPr>
                <w:sz w:val="18"/>
                <w:szCs w:val="18"/>
              </w:rPr>
            </w:pPr>
            <w:r w:rsidRPr="008838F8">
              <w:rPr>
                <w:sz w:val="18"/>
                <w:szCs w:val="18"/>
              </w:rPr>
              <w:t>Measures to protect the privacy of women and girls by the contractor, sub-contractors and service providers</w:t>
            </w:r>
          </w:p>
        </w:tc>
        <w:tc>
          <w:tcPr>
            <w:tcW w:w="1124" w:type="dxa"/>
          </w:tcPr>
          <w:p w14:paraId="2130C618" w14:textId="77777777" w:rsidR="0024062D" w:rsidRPr="008838F8" w:rsidRDefault="0024062D" w:rsidP="00345ECA">
            <w:pPr>
              <w:spacing w:after="0"/>
              <w:rPr>
                <w:sz w:val="18"/>
                <w:szCs w:val="18"/>
              </w:rPr>
            </w:pPr>
            <w:r w:rsidRPr="008838F8">
              <w:rPr>
                <w:sz w:val="18"/>
                <w:szCs w:val="18"/>
              </w:rPr>
              <w:t>ECP 16</w:t>
            </w:r>
          </w:p>
          <w:p w14:paraId="672C4655" w14:textId="77777777" w:rsidR="0024062D" w:rsidRDefault="0024062D" w:rsidP="00345ECA">
            <w:pPr>
              <w:spacing w:after="0"/>
              <w:rPr>
                <w:sz w:val="18"/>
                <w:szCs w:val="18"/>
              </w:rPr>
            </w:pPr>
            <w:r w:rsidRPr="008838F8">
              <w:rPr>
                <w:sz w:val="18"/>
                <w:szCs w:val="18"/>
              </w:rPr>
              <w:t>ECP 17</w:t>
            </w:r>
          </w:p>
          <w:p w14:paraId="28931863" w14:textId="77777777" w:rsidR="0024062D" w:rsidRPr="008838F8" w:rsidRDefault="0024062D" w:rsidP="00345ECA">
            <w:pPr>
              <w:spacing w:after="0"/>
              <w:rPr>
                <w:sz w:val="18"/>
                <w:szCs w:val="18"/>
              </w:rPr>
            </w:pPr>
            <w:r>
              <w:rPr>
                <w:sz w:val="18"/>
                <w:szCs w:val="18"/>
              </w:rPr>
              <w:t>Annex 8</w:t>
            </w:r>
          </w:p>
        </w:tc>
        <w:tc>
          <w:tcPr>
            <w:tcW w:w="1427" w:type="dxa"/>
          </w:tcPr>
          <w:p w14:paraId="2E1B6688" w14:textId="77777777" w:rsidR="0024062D" w:rsidRDefault="0024062D" w:rsidP="00345ECA">
            <w:pPr>
              <w:spacing w:after="0"/>
              <w:rPr>
                <w:sz w:val="18"/>
                <w:szCs w:val="18"/>
              </w:rPr>
            </w:pPr>
            <w:r>
              <w:rPr>
                <w:sz w:val="18"/>
                <w:szCs w:val="18"/>
              </w:rPr>
              <w:t>Contractor/</w:t>
            </w:r>
          </w:p>
          <w:p w14:paraId="6C393DB4" w14:textId="77777777" w:rsidR="0024062D" w:rsidRPr="008838F8" w:rsidRDefault="0024062D" w:rsidP="00345ECA">
            <w:pPr>
              <w:spacing w:after="0"/>
              <w:rPr>
                <w:sz w:val="18"/>
                <w:szCs w:val="18"/>
              </w:rPr>
            </w:pPr>
          </w:p>
        </w:tc>
        <w:tc>
          <w:tcPr>
            <w:tcW w:w="1418" w:type="dxa"/>
          </w:tcPr>
          <w:p w14:paraId="6B011B79" w14:textId="77777777" w:rsidR="0024062D" w:rsidRDefault="0024062D" w:rsidP="00345ECA">
            <w:pPr>
              <w:spacing w:after="0"/>
              <w:rPr>
                <w:sz w:val="18"/>
                <w:szCs w:val="18"/>
              </w:rPr>
            </w:pPr>
            <w:r>
              <w:rPr>
                <w:sz w:val="18"/>
                <w:szCs w:val="18"/>
              </w:rPr>
              <w:t>PIU</w:t>
            </w:r>
          </w:p>
          <w:p w14:paraId="2487DF2E" w14:textId="77777777" w:rsidR="0024062D" w:rsidRDefault="0024062D" w:rsidP="00345ECA">
            <w:pPr>
              <w:spacing w:after="0"/>
              <w:rPr>
                <w:sz w:val="18"/>
                <w:szCs w:val="18"/>
              </w:rPr>
            </w:pPr>
            <w:r>
              <w:rPr>
                <w:sz w:val="18"/>
                <w:szCs w:val="18"/>
              </w:rPr>
              <w:t>CSC</w:t>
            </w:r>
          </w:p>
        </w:tc>
      </w:tr>
    </w:tbl>
    <w:p w14:paraId="43EDA654" w14:textId="7DBCA949" w:rsidR="00005C1B" w:rsidRDefault="00005C1B">
      <w:pPr>
        <w:spacing w:after="160" w:line="259" w:lineRule="auto"/>
        <w:jc w:val="left"/>
        <w:rPr>
          <w:rStyle w:val="Strong"/>
          <w:b w:val="0"/>
          <w:bCs w:val="0"/>
        </w:rPr>
      </w:pPr>
    </w:p>
    <w:p w14:paraId="49B761B6" w14:textId="5977EB27" w:rsidR="00005C1B" w:rsidRPr="001221D8" w:rsidRDefault="00005C1B">
      <w:pPr>
        <w:spacing w:after="160" w:line="259" w:lineRule="auto"/>
        <w:jc w:val="left"/>
        <w:rPr>
          <w:rStyle w:val="Strong"/>
        </w:rPr>
      </w:pPr>
      <w:r w:rsidRPr="001221D8">
        <w:rPr>
          <w:rStyle w:val="Strong"/>
        </w:rPr>
        <w:t xml:space="preserve">Table 4. </w:t>
      </w:r>
      <w:r w:rsidR="006E654B">
        <w:rPr>
          <w:rStyle w:val="Strong"/>
        </w:rPr>
        <w:t xml:space="preserve">FO Subprojects </w:t>
      </w:r>
      <w:r w:rsidR="0089299F">
        <w:rPr>
          <w:rStyle w:val="Strong"/>
        </w:rPr>
        <w:t>on Agriculture</w:t>
      </w:r>
      <w:r w:rsidR="006E654B">
        <w:rPr>
          <w:rStyle w:val="Strong"/>
        </w:rPr>
        <w:t xml:space="preserve"> and </w:t>
      </w:r>
      <w:r w:rsidRPr="001221D8">
        <w:rPr>
          <w:rStyle w:val="Strong"/>
        </w:rPr>
        <w:t>High-efficiency irrigation Systems</w:t>
      </w:r>
    </w:p>
    <w:tbl>
      <w:tblPr>
        <w:tblStyle w:val="TableGrid"/>
        <w:tblW w:w="13887" w:type="dxa"/>
        <w:tblLook w:val="04A0" w:firstRow="1" w:lastRow="0" w:firstColumn="1" w:lastColumn="0" w:noHBand="0" w:noVBand="1"/>
      </w:tblPr>
      <w:tblGrid>
        <w:gridCol w:w="2271"/>
        <w:gridCol w:w="7647"/>
        <w:gridCol w:w="1125"/>
        <w:gridCol w:w="1427"/>
        <w:gridCol w:w="1417"/>
      </w:tblGrid>
      <w:tr w:rsidR="00002769" w:rsidRPr="008838F8" w14:paraId="61F63446" w14:textId="77777777" w:rsidTr="00345ECA">
        <w:trPr>
          <w:tblHeader/>
        </w:trPr>
        <w:tc>
          <w:tcPr>
            <w:tcW w:w="2271" w:type="dxa"/>
            <w:shd w:val="clear" w:color="auto" w:fill="A6A6A6" w:themeFill="background1" w:themeFillShade="A6"/>
          </w:tcPr>
          <w:p w14:paraId="1A2C2394" w14:textId="77777777" w:rsidR="00002769" w:rsidRPr="008D69AC" w:rsidRDefault="00002769" w:rsidP="00345ECA">
            <w:pPr>
              <w:spacing w:after="0"/>
              <w:rPr>
                <w:b/>
                <w:bCs/>
                <w:sz w:val="18"/>
                <w:szCs w:val="18"/>
              </w:rPr>
            </w:pPr>
            <w:r w:rsidRPr="008D69AC">
              <w:rPr>
                <w:b/>
                <w:bCs/>
                <w:sz w:val="18"/>
                <w:szCs w:val="18"/>
              </w:rPr>
              <w:t>Impact</w:t>
            </w:r>
          </w:p>
        </w:tc>
        <w:tc>
          <w:tcPr>
            <w:tcW w:w="7647" w:type="dxa"/>
            <w:shd w:val="clear" w:color="auto" w:fill="A6A6A6" w:themeFill="background1" w:themeFillShade="A6"/>
          </w:tcPr>
          <w:p w14:paraId="2A5D96BF" w14:textId="77777777" w:rsidR="00002769" w:rsidRPr="00487938" w:rsidRDefault="00002769" w:rsidP="00345ECA">
            <w:pPr>
              <w:spacing w:after="0"/>
              <w:rPr>
                <w:b/>
                <w:bCs/>
                <w:sz w:val="18"/>
                <w:szCs w:val="18"/>
              </w:rPr>
            </w:pPr>
            <w:r w:rsidRPr="00487938">
              <w:rPr>
                <w:b/>
                <w:bCs/>
                <w:sz w:val="18"/>
                <w:szCs w:val="18"/>
              </w:rPr>
              <w:t>Mitigation Measures</w:t>
            </w:r>
          </w:p>
        </w:tc>
        <w:tc>
          <w:tcPr>
            <w:tcW w:w="1125" w:type="dxa"/>
            <w:shd w:val="clear" w:color="auto" w:fill="A6A6A6" w:themeFill="background1" w:themeFillShade="A6"/>
          </w:tcPr>
          <w:p w14:paraId="636CD6C8" w14:textId="77777777" w:rsidR="00002769" w:rsidRPr="00C27D7A" w:rsidRDefault="00002769" w:rsidP="00345ECA">
            <w:pPr>
              <w:spacing w:after="0"/>
              <w:rPr>
                <w:b/>
                <w:bCs/>
                <w:sz w:val="18"/>
                <w:szCs w:val="18"/>
              </w:rPr>
            </w:pPr>
            <w:r w:rsidRPr="008634F8">
              <w:rPr>
                <w:b/>
                <w:bCs/>
                <w:sz w:val="18"/>
                <w:szCs w:val="18"/>
              </w:rPr>
              <w:t>Relevant ECPs</w:t>
            </w:r>
          </w:p>
        </w:tc>
        <w:tc>
          <w:tcPr>
            <w:tcW w:w="1427" w:type="dxa"/>
            <w:shd w:val="clear" w:color="auto" w:fill="A6A6A6" w:themeFill="background1" w:themeFillShade="A6"/>
          </w:tcPr>
          <w:p w14:paraId="617895BD" w14:textId="77777777" w:rsidR="00002769" w:rsidRPr="00B55179" w:rsidRDefault="00002769" w:rsidP="00345ECA">
            <w:pPr>
              <w:spacing w:after="0"/>
              <w:rPr>
                <w:b/>
                <w:bCs/>
                <w:sz w:val="18"/>
                <w:szCs w:val="18"/>
              </w:rPr>
            </w:pPr>
            <w:r w:rsidRPr="00B55179">
              <w:rPr>
                <w:b/>
                <w:bCs/>
                <w:sz w:val="18"/>
                <w:szCs w:val="18"/>
              </w:rPr>
              <w:t xml:space="preserve">Responsible </w:t>
            </w:r>
          </w:p>
          <w:p w14:paraId="6A1560C1" w14:textId="77777777" w:rsidR="00002769" w:rsidRPr="00F86445" w:rsidRDefault="00002769" w:rsidP="00345ECA">
            <w:pPr>
              <w:spacing w:after="0"/>
              <w:rPr>
                <w:b/>
                <w:bCs/>
                <w:sz w:val="18"/>
                <w:szCs w:val="18"/>
              </w:rPr>
            </w:pPr>
            <w:r w:rsidRPr="00F86445">
              <w:rPr>
                <w:b/>
                <w:bCs/>
                <w:sz w:val="18"/>
                <w:szCs w:val="18"/>
              </w:rPr>
              <w:t xml:space="preserve">for Implementation </w:t>
            </w:r>
          </w:p>
        </w:tc>
        <w:tc>
          <w:tcPr>
            <w:tcW w:w="1417" w:type="dxa"/>
            <w:shd w:val="clear" w:color="auto" w:fill="A6A6A6" w:themeFill="background1" w:themeFillShade="A6"/>
          </w:tcPr>
          <w:p w14:paraId="512DB7EF" w14:textId="77777777" w:rsidR="00002769" w:rsidRPr="00F86445" w:rsidRDefault="00002769" w:rsidP="00345ECA">
            <w:pPr>
              <w:spacing w:after="0"/>
              <w:rPr>
                <w:b/>
                <w:bCs/>
                <w:sz w:val="18"/>
                <w:szCs w:val="18"/>
              </w:rPr>
            </w:pPr>
            <w:r w:rsidRPr="00F86445">
              <w:rPr>
                <w:b/>
                <w:bCs/>
                <w:sz w:val="18"/>
                <w:szCs w:val="18"/>
              </w:rPr>
              <w:t xml:space="preserve">Responsible for Supervision </w:t>
            </w:r>
          </w:p>
        </w:tc>
      </w:tr>
      <w:tr w:rsidR="00FE1EC9" w:rsidRPr="008838F8" w14:paraId="448D01E4" w14:textId="77777777" w:rsidTr="00345ECA">
        <w:tc>
          <w:tcPr>
            <w:tcW w:w="2271" w:type="dxa"/>
          </w:tcPr>
          <w:p w14:paraId="3D404336" w14:textId="77777777" w:rsidR="00FE1EC9" w:rsidRPr="008838F8" w:rsidRDefault="00FE1EC9" w:rsidP="00FE1EC9">
            <w:pPr>
              <w:spacing w:after="0"/>
              <w:rPr>
                <w:sz w:val="18"/>
                <w:szCs w:val="18"/>
              </w:rPr>
            </w:pPr>
            <w:r w:rsidRPr="00BB1887">
              <w:rPr>
                <w:sz w:val="18"/>
                <w:szCs w:val="18"/>
              </w:rPr>
              <w:t>Soil erosion may result from poor crop cover after land preparation and lack of soil conservation</w:t>
            </w:r>
            <w:r>
              <w:rPr>
                <w:sz w:val="18"/>
                <w:szCs w:val="18"/>
              </w:rPr>
              <w:t xml:space="preserve"> </w:t>
            </w:r>
            <w:r w:rsidRPr="00BB1887">
              <w:rPr>
                <w:sz w:val="18"/>
                <w:szCs w:val="18"/>
              </w:rPr>
              <w:t>structures on sloping land planted with annual crops</w:t>
            </w:r>
          </w:p>
        </w:tc>
        <w:tc>
          <w:tcPr>
            <w:tcW w:w="7647" w:type="dxa"/>
          </w:tcPr>
          <w:p w14:paraId="655F4A07" w14:textId="77777777" w:rsidR="00FE1EC9" w:rsidRPr="00866CA1" w:rsidRDefault="00FE1EC9" w:rsidP="00FE1EC9">
            <w:pPr>
              <w:spacing w:after="0"/>
              <w:rPr>
                <w:sz w:val="18"/>
                <w:szCs w:val="18"/>
              </w:rPr>
            </w:pPr>
            <w:r w:rsidRPr="00866CA1">
              <w:rPr>
                <w:sz w:val="18"/>
                <w:szCs w:val="18"/>
              </w:rPr>
              <w:t>Soil loss prevention practices include appropriate use of the following techniques:</w:t>
            </w:r>
          </w:p>
          <w:p w14:paraId="13A7DF77" w14:textId="569A17B8" w:rsidR="00FE1EC9" w:rsidRPr="00F34C7D" w:rsidRDefault="00FE1EC9" w:rsidP="00894464">
            <w:pPr>
              <w:pStyle w:val="ListParagraph"/>
              <w:numPr>
                <w:ilvl w:val="0"/>
                <w:numId w:val="44"/>
              </w:numPr>
              <w:spacing w:after="0"/>
              <w:ind w:left="360"/>
              <w:rPr>
                <w:sz w:val="18"/>
                <w:szCs w:val="18"/>
              </w:rPr>
            </w:pPr>
            <w:r w:rsidRPr="00F34C7D">
              <w:rPr>
                <w:sz w:val="18"/>
                <w:szCs w:val="18"/>
              </w:rPr>
              <w:t>Practice reduced and zero tillag</w:t>
            </w:r>
            <w:r w:rsidR="001221D8">
              <w:rPr>
                <w:sz w:val="18"/>
                <w:szCs w:val="18"/>
              </w:rPr>
              <w:t>e</w:t>
            </w:r>
            <w:r w:rsidRPr="00F34C7D">
              <w:rPr>
                <w:sz w:val="18"/>
                <w:szCs w:val="18"/>
              </w:rPr>
              <w:t>, as well as direct seeding and planting, to minimize damage to soil structure, conserve soil organic matter, and reduce soil erosion. Consider contour and strip planting, terracing, intercropping with trees, and grass barriers in sloping areas.</w:t>
            </w:r>
          </w:p>
          <w:p w14:paraId="2A348171" w14:textId="77777777" w:rsidR="00FE1EC9" w:rsidRPr="00F34C7D" w:rsidRDefault="00FE1EC9" w:rsidP="00894464">
            <w:pPr>
              <w:pStyle w:val="ListParagraph"/>
              <w:numPr>
                <w:ilvl w:val="0"/>
                <w:numId w:val="44"/>
              </w:numPr>
              <w:spacing w:after="0"/>
              <w:ind w:left="360"/>
              <w:rPr>
                <w:sz w:val="18"/>
                <w:szCs w:val="18"/>
              </w:rPr>
            </w:pPr>
            <w:r w:rsidRPr="00F34C7D">
              <w:rPr>
                <w:sz w:val="18"/>
                <w:szCs w:val="18"/>
              </w:rPr>
              <w:t>Minimize soil compaction, damage, or disturbance by using appropriate land preparation machinery at the right time of year.</w:t>
            </w:r>
          </w:p>
          <w:p w14:paraId="3B56A225" w14:textId="77777777" w:rsidR="00FE1EC9" w:rsidRPr="00F34C7D" w:rsidRDefault="00FE1EC9" w:rsidP="00894464">
            <w:pPr>
              <w:pStyle w:val="ListParagraph"/>
              <w:numPr>
                <w:ilvl w:val="0"/>
                <w:numId w:val="44"/>
              </w:numPr>
              <w:spacing w:after="0"/>
              <w:ind w:left="360"/>
              <w:rPr>
                <w:sz w:val="18"/>
                <w:szCs w:val="18"/>
              </w:rPr>
            </w:pPr>
            <w:r w:rsidRPr="00F34C7D">
              <w:rPr>
                <w:sz w:val="18"/>
                <w:szCs w:val="18"/>
              </w:rPr>
              <w:t>Consider a crop rotation program to maintain the soil coverage during the year.</w:t>
            </w:r>
          </w:p>
          <w:p w14:paraId="059733F8" w14:textId="77777777" w:rsidR="00FE1EC9" w:rsidRPr="00F34C7D" w:rsidRDefault="00FE1EC9" w:rsidP="00894464">
            <w:pPr>
              <w:pStyle w:val="ListParagraph"/>
              <w:numPr>
                <w:ilvl w:val="0"/>
                <w:numId w:val="44"/>
              </w:numPr>
              <w:spacing w:after="0"/>
              <w:ind w:left="360"/>
              <w:rPr>
                <w:sz w:val="18"/>
                <w:szCs w:val="18"/>
              </w:rPr>
            </w:pPr>
            <w:r w:rsidRPr="00F34C7D">
              <w:rPr>
                <w:sz w:val="18"/>
                <w:szCs w:val="18"/>
              </w:rPr>
              <w:t>Manage soil organic matter by returning crop residues or adding compost and manures whenever available and economically viable.</w:t>
            </w:r>
          </w:p>
          <w:p w14:paraId="14B1725C" w14:textId="77777777" w:rsidR="00FE1EC9" w:rsidRPr="00F34C7D" w:rsidRDefault="00FE1EC9" w:rsidP="00894464">
            <w:pPr>
              <w:pStyle w:val="ListParagraph"/>
              <w:numPr>
                <w:ilvl w:val="0"/>
                <w:numId w:val="44"/>
              </w:numPr>
              <w:spacing w:after="0"/>
              <w:ind w:left="360"/>
              <w:rPr>
                <w:sz w:val="18"/>
                <w:szCs w:val="18"/>
              </w:rPr>
            </w:pPr>
            <w:r w:rsidRPr="00F34C7D">
              <w:rPr>
                <w:sz w:val="18"/>
                <w:szCs w:val="18"/>
              </w:rPr>
              <w:t>Plan soil preparation when weather conditions pose the lowest risk of causing environmental damage.</w:t>
            </w:r>
          </w:p>
          <w:p w14:paraId="767CEEE9" w14:textId="77777777" w:rsidR="00FE1EC9" w:rsidRPr="00F34C7D" w:rsidRDefault="00FE1EC9" w:rsidP="00894464">
            <w:pPr>
              <w:pStyle w:val="ListParagraph"/>
              <w:numPr>
                <w:ilvl w:val="0"/>
                <w:numId w:val="44"/>
              </w:numPr>
              <w:spacing w:after="0"/>
              <w:ind w:left="360"/>
              <w:rPr>
                <w:sz w:val="18"/>
                <w:szCs w:val="18"/>
              </w:rPr>
            </w:pPr>
            <w:r w:rsidRPr="00F34C7D">
              <w:rPr>
                <w:sz w:val="18"/>
                <w:szCs w:val="18"/>
              </w:rPr>
              <w:t>Consider erosion management practices (e.g., contour and strip planting, terracing, discontinuous trenching, intercropping with trees, and grass barriers) in sloping areas.</w:t>
            </w:r>
          </w:p>
          <w:p w14:paraId="31E66964" w14:textId="77777777" w:rsidR="00FE1EC9" w:rsidRDefault="00FE1EC9" w:rsidP="00FE1EC9">
            <w:pPr>
              <w:spacing w:after="0"/>
              <w:rPr>
                <w:sz w:val="18"/>
                <w:szCs w:val="18"/>
              </w:rPr>
            </w:pPr>
          </w:p>
          <w:p w14:paraId="6F65E7D5" w14:textId="77777777" w:rsidR="00FE1EC9" w:rsidRPr="00866CA1" w:rsidRDefault="00FE1EC9" w:rsidP="00FE1EC9">
            <w:pPr>
              <w:spacing w:after="0"/>
              <w:rPr>
                <w:sz w:val="18"/>
                <w:szCs w:val="18"/>
              </w:rPr>
            </w:pPr>
            <w:r w:rsidRPr="00866CA1">
              <w:rPr>
                <w:sz w:val="18"/>
                <w:szCs w:val="18"/>
              </w:rPr>
              <w:t>The following approaches are recommended to maintain soil productivity over the long term:</w:t>
            </w:r>
          </w:p>
          <w:p w14:paraId="337BD3A9" w14:textId="77777777" w:rsidR="00FE1EC9" w:rsidRPr="00156506" w:rsidRDefault="00FE1EC9" w:rsidP="00894464">
            <w:pPr>
              <w:pStyle w:val="ListParagraph"/>
              <w:numPr>
                <w:ilvl w:val="0"/>
                <w:numId w:val="44"/>
              </w:numPr>
              <w:spacing w:after="0"/>
              <w:ind w:left="360"/>
              <w:rPr>
                <w:sz w:val="18"/>
                <w:szCs w:val="18"/>
              </w:rPr>
            </w:pPr>
            <w:r w:rsidRPr="00156506">
              <w:rPr>
                <w:sz w:val="18"/>
                <w:szCs w:val="18"/>
              </w:rPr>
              <w:t>Cultivate crops that are suited or adapted to the local climate and soil conditions and adopt good agronomic practices3 to optimize crop productivity.</w:t>
            </w:r>
          </w:p>
          <w:p w14:paraId="3073C8D9" w14:textId="77777777" w:rsidR="00FE1EC9" w:rsidRPr="00156506" w:rsidRDefault="00FE1EC9" w:rsidP="00894464">
            <w:pPr>
              <w:pStyle w:val="ListParagraph"/>
              <w:numPr>
                <w:ilvl w:val="0"/>
                <w:numId w:val="44"/>
              </w:numPr>
              <w:spacing w:after="0"/>
              <w:ind w:left="360"/>
              <w:rPr>
                <w:sz w:val="18"/>
                <w:szCs w:val="18"/>
              </w:rPr>
            </w:pPr>
            <w:r w:rsidRPr="00156506">
              <w:rPr>
                <w:sz w:val="18"/>
                <w:szCs w:val="18"/>
              </w:rPr>
              <w:t>Develop and implement a soil monitoring and management plan that includes soil and terrain mapping and erosion risk identification.</w:t>
            </w:r>
          </w:p>
          <w:p w14:paraId="64ECE720" w14:textId="77777777" w:rsidR="00FE1EC9" w:rsidRPr="00156506" w:rsidRDefault="00FE1EC9" w:rsidP="00894464">
            <w:pPr>
              <w:pStyle w:val="ListParagraph"/>
              <w:numPr>
                <w:ilvl w:val="0"/>
                <w:numId w:val="44"/>
              </w:numPr>
              <w:spacing w:after="0"/>
              <w:ind w:left="360"/>
              <w:rPr>
                <w:sz w:val="18"/>
                <w:szCs w:val="18"/>
              </w:rPr>
            </w:pPr>
            <w:r w:rsidRPr="00156506">
              <w:rPr>
                <w:sz w:val="18"/>
                <w:szCs w:val="18"/>
              </w:rPr>
              <w:t>Conduct regular surveys to monitor soil structure and chemistry in order to identify areas where remedial action is required.</w:t>
            </w:r>
          </w:p>
          <w:p w14:paraId="6F6B9C9A" w14:textId="77777777" w:rsidR="00FE1EC9" w:rsidRPr="00156506" w:rsidRDefault="00FE1EC9" w:rsidP="00894464">
            <w:pPr>
              <w:pStyle w:val="ListParagraph"/>
              <w:numPr>
                <w:ilvl w:val="0"/>
                <w:numId w:val="44"/>
              </w:numPr>
              <w:spacing w:after="0"/>
              <w:ind w:left="360"/>
              <w:rPr>
                <w:sz w:val="18"/>
                <w:szCs w:val="18"/>
              </w:rPr>
            </w:pPr>
            <w:r w:rsidRPr="00156506">
              <w:rPr>
                <w:sz w:val="18"/>
                <w:szCs w:val="18"/>
              </w:rPr>
              <w:t>Recycle and/or incorporate organic materials (e.g., crop residues, compost, and manures) to replenish soil organic matter and improve soil water-holding capacity whenever available and economically viable.</w:t>
            </w:r>
          </w:p>
          <w:p w14:paraId="0E63A1F4" w14:textId="77777777" w:rsidR="00FE1EC9" w:rsidRPr="00156506" w:rsidRDefault="00FE1EC9" w:rsidP="00894464">
            <w:pPr>
              <w:pStyle w:val="ListParagraph"/>
              <w:numPr>
                <w:ilvl w:val="0"/>
                <w:numId w:val="44"/>
              </w:numPr>
              <w:spacing w:after="0"/>
              <w:ind w:left="360"/>
              <w:rPr>
                <w:sz w:val="18"/>
                <w:szCs w:val="18"/>
              </w:rPr>
            </w:pPr>
            <w:r w:rsidRPr="00156506">
              <w:rPr>
                <w:sz w:val="18"/>
                <w:szCs w:val="18"/>
              </w:rPr>
              <w:t>Minimize the use of pesticides by implementing a pest and disease early-warning system, by using biological pest and disease control methods, and by implementing control measures before outbreaks require large-scale control.</w:t>
            </w:r>
          </w:p>
          <w:p w14:paraId="1F48D799" w14:textId="77777777" w:rsidR="00FE1EC9" w:rsidRPr="008838F8" w:rsidRDefault="00FE1EC9" w:rsidP="00894464">
            <w:pPr>
              <w:pStyle w:val="ListParagraph"/>
              <w:numPr>
                <w:ilvl w:val="0"/>
                <w:numId w:val="44"/>
              </w:numPr>
              <w:spacing w:after="0"/>
              <w:ind w:left="360"/>
              <w:rPr>
                <w:sz w:val="18"/>
                <w:szCs w:val="18"/>
              </w:rPr>
            </w:pPr>
            <w:r w:rsidRPr="00156506">
              <w:rPr>
                <w:sz w:val="18"/>
                <w:szCs w:val="18"/>
              </w:rPr>
              <w:t>Follow good practice irrigation guidance to avoid negative impacts on soil productivity.</w:t>
            </w:r>
          </w:p>
        </w:tc>
        <w:tc>
          <w:tcPr>
            <w:tcW w:w="1125" w:type="dxa"/>
          </w:tcPr>
          <w:p w14:paraId="4883C6C6" w14:textId="77777777" w:rsidR="00FE1EC9" w:rsidRDefault="00FE1EC9" w:rsidP="00FE1EC9">
            <w:pPr>
              <w:spacing w:after="0"/>
              <w:rPr>
                <w:sz w:val="18"/>
                <w:szCs w:val="18"/>
              </w:rPr>
            </w:pPr>
            <w:r>
              <w:rPr>
                <w:sz w:val="18"/>
                <w:szCs w:val="18"/>
              </w:rPr>
              <w:t>ECP 5</w:t>
            </w:r>
          </w:p>
          <w:p w14:paraId="026D6AA2" w14:textId="77777777" w:rsidR="00FE1EC9" w:rsidRDefault="00FE1EC9" w:rsidP="00FE1EC9">
            <w:pPr>
              <w:spacing w:after="0"/>
              <w:rPr>
                <w:sz w:val="18"/>
                <w:szCs w:val="18"/>
              </w:rPr>
            </w:pPr>
            <w:r>
              <w:rPr>
                <w:sz w:val="18"/>
                <w:szCs w:val="18"/>
              </w:rPr>
              <w:t>ECP 6</w:t>
            </w:r>
          </w:p>
          <w:p w14:paraId="3AA06E04" w14:textId="77777777" w:rsidR="00FE1EC9" w:rsidRPr="008838F8" w:rsidRDefault="00FE1EC9" w:rsidP="00FE1EC9">
            <w:pPr>
              <w:spacing w:after="0"/>
              <w:rPr>
                <w:sz w:val="18"/>
                <w:szCs w:val="18"/>
              </w:rPr>
            </w:pPr>
            <w:r>
              <w:rPr>
                <w:sz w:val="18"/>
                <w:szCs w:val="18"/>
              </w:rPr>
              <w:t>ECP 7</w:t>
            </w:r>
          </w:p>
        </w:tc>
        <w:tc>
          <w:tcPr>
            <w:tcW w:w="1427" w:type="dxa"/>
          </w:tcPr>
          <w:p w14:paraId="5183B7B5" w14:textId="77777777" w:rsidR="00FE1EC9" w:rsidRDefault="00FE1EC9" w:rsidP="00FE1EC9">
            <w:pPr>
              <w:spacing w:after="0"/>
              <w:rPr>
                <w:sz w:val="18"/>
                <w:szCs w:val="18"/>
              </w:rPr>
            </w:pPr>
            <w:r>
              <w:rPr>
                <w:sz w:val="18"/>
                <w:szCs w:val="18"/>
              </w:rPr>
              <w:t>Contractor/</w:t>
            </w:r>
          </w:p>
          <w:p w14:paraId="79C344B6" w14:textId="156B540A" w:rsidR="00FE1EC9" w:rsidRPr="008838F8" w:rsidRDefault="00FE1EC9" w:rsidP="00FE1EC9">
            <w:pPr>
              <w:spacing w:after="0"/>
              <w:rPr>
                <w:sz w:val="18"/>
                <w:szCs w:val="18"/>
              </w:rPr>
            </w:pPr>
          </w:p>
        </w:tc>
        <w:tc>
          <w:tcPr>
            <w:tcW w:w="1417" w:type="dxa"/>
          </w:tcPr>
          <w:p w14:paraId="2B4430C5" w14:textId="77777777" w:rsidR="00FE1EC9" w:rsidRDefault="00FE1EC9" w:rsidP="00FE1EC9">
            <w:pPr>
              <w:spacing w:after="0"/>
              <w:rPr>
                <w:sz w:val="18"/>
                <w:szCs w:val="18"/>
              </w:rPr>
            </w:pPr>
            <w:r>
              <w:rPr>
                <w:sz w:val="18"/>
                <w:szCs w:val="18"/>
              </w:rPr>
              <w:t>PIU</w:t>
            </w:r>
          </w:p>
          <w:p w14:paraId="704FE83B" w14:textId="720FCB82" w:rsidR="00FE1EC9" w:rsidRPr="008838F8" w:rsidRDefault="00FE1EC9" w:rsidP="00FE1EC9">
            <w:pPr>
              <w:spacing w:after="0"/>
              <w:rPr>
                <w:sz w:val="18"/>
                <w:szCs w:val="18"/>
              </w:rPr>
            </w:pPr>
            <w:r>
              <w:rPr>
                <w:sz w:val="18"/>
                <w:szCs w:val="18"/>
              </w:rPr>
              <w:t>CSC</w:t>
            </w:r>
          </w:p>
        </w:tc>
      </w:tr>
      <w:tr w:rsidR="00FE1EC9" w:rsidRPr="008838F8" w14:paraId="5F9E861D" w14:textId="77777777" w:rsidTr="00345ECA">
        <w:tc>
          <w:tcPr>
            <w:tcW w:w="2271" w:type="dxa"/>
          </w:tcPr>
          <w:p w14:paraId="708E5560" w14:textId="77777777" w:rsidR="00FE1EC9" w:rsidRPr="00BB1887" w:rsidRDefault="00FE1EC9" w:rsidP="00FE1EC9">
            <w:pPr>
              <w:spacing w:after="0"/>
              <w:rPr>
                <w:sz w:val="18"/>
                <w:szCs w:val="18"/>
              </w:rPr>
            </w:pPr>
            <w:r w:rsidRPr="00700D0D">
              <w:rPr>
                <w:sz w:val="18"/>
                <w:szCs w:val="18"/>
              </w:rPr>
              <w:t>Nutrient management strategies should aim to maintain and/or improve soil fertility and optimize crop yield while minimizing off-site environmental impact (e.g., contamination of groundwater resources and eutrophication of surface water resources from surface runoff and leaching of nutrients).</w:t>
            </w:r>
          </w:p>
        </w:tc>
        <w:tc>
          <w:tcPr>
            <w:tcW w:w="7647" w:type="dxa"/>
          </w:tcPr>
          <w:p w14:paraId="1F6E4401" w14:textId="77777777" w:rsidR="00FE1EC9" w:rsidRPr="00611601" w:rsidRDefault="00FE1EC9" w:rsidP="00894464">
            <w:pPr>
              <w:pStyle w:val="ListParagraph"/>
              <w:numPr>
                <w:ilvl w:val="0"/>
                <w:numId w:val="44"/>
              </w:numPr>
              <w:spacing w:after="0"/>
              <w:ind w:left="360"/>
              <w:rPr>
                <w:sz w:val="18"/>
                <w:szCs w:val="18"/>
              </w:rPr>
            </w:pPr>
            <w:r w:rsidRPr="00611601">
              <w:rPr>
                <w:sz w:val="18"/>
                <w:szCs w:val="18"/>
              </w:rPr>
              <w:t>Consider the use of green manures, cover crops, or mulching techniques to maintain soil cover, reduce the loss of nutrients, replenish soil organic matter, and capture and/or conserve moisture.</w:t>
            </w:r>
          </w:p>
          <w:p w14:paraId="6433A537" w14:textId="77777777" w:rsidR="00FE1EC9" w:rsidRPr="00611601" w:rsidRDefault="00FE1EC9" w:rsidP="00894464">
            <w:pPr>
              <w:pStyle w:val="ListParagraph"/>
              <w:numPr>
                <w:ilvl w:val="0"/>
                <w:numId w:val="44"/>
              </w:numPr>
              <w:spacing w:after="0"/>
              <w:ind w:left="360"/>
              <w:rPr>
                <w:sz w:val="18"/>
                <w:szCs w:val="18"/>
              </w:rPr>
            </w:pPr>
            <w:r w:rsidRPr="00611601">
              <w:rPr>
                <w:sz w:val="18"/>
                <w:szCs w:val="18"/>
              </w:rPr>
              <w:t>Plan a crop rotation program to incorporate nitrogen-fixing legume crop plants and cover crops in the cropping cycle.</w:t>
            </w:r>
          </w:p>
          <w:p w14:paraId="2C561A6E" w14:textId="77777777" w:rsidR="00FE1EC9" w:rsidRPr="00611601" w:rsidRDefault="00FE1EC9" w:rsidP="00894464">
            <w:pPr>
              <w:pStyle w:val="ListParagraph"/>
              <w:numPr>
                <w:ilvl w:val="0"/>
                <w:numId w:val="44"/>
              </w:numPr>
              <w:spacing w:after="0"/>
              <w:ind w:left="360"/>
              <w:rPr>
                <w:sz w:val="18"/>
                <w:szCs w:val="18"/>
              </w:rPr>
            </w:pPr>
            <w:r w:rsidRPr="00611601">
              <w:rPr>
                <w:sz w:val="18"/>
                <w:szCs w:val="18"/>
              </w:rPr>
              <w:t>Draw up balanced fertilizer programs for each soil management unit based on mapped fertility results, history of crop performance, soil and leaf analysis, and crop assessment.</w:t>
            </w:r>
          </w:p>
          <w:p w14:paraId="7E40B391" w14:textId="77777777" w:rsidR="00FE1EC9" w:rsidRPr="00611601" w:rsidRDefault="00FE1EC9" w:rsidP="00894464">
            <w:pPr>
              <w:pStyle w:val="ListParagraph"/>
              <w:numPr>
                <w:ilvl w:val="0"/>
                <w:numId w:val="44"/>
              </w:numPr>
              <w:spacing w:after="0"/>
              <w:ind w:left="360"/>
              <w:rPr>
                <w:sz w:val="18"/>
                <w:szCs w:val="18"/>
              </w:rPr>
            </w:pPr>
            <w:r w:rsidRPr="00611601">
              <w:rPr>
                <w:sz w:val="18"/>
                <w:szCs w:val="18"/>
              </w:rPr>
              <w:t>Time the application of crop nutrients to maximize uptake and minimize nutrient runoff or volatilization.</w:t>
            </w:r>
          </w:p>
          <w:p w14:paraId="1335B811" w14:textId="77777777" w:rsidR="00FE1EC9" w:rsidRPr="00611601" w:rsidRDefault="00FE1EC9" w:rsidP="00894464">
            <w:pPr>
              <w:pStyle w:val="ListParagraph"/>
              <w:numPr>
                <w:ilvl w:val="0"/>
                <w:numId w:val="44"/>
              </w:numPr>
              <w:spacing w:after="0"/>
              <w:ind w:left="360"/>
              <w:rPr>
                <w:sz w:val="18"/>
                <w:szCs w:val="18"/>
              </w:rPr>
            </w:pPr>
            <w:r w:rsidRPr="00611601">
              <w:rPr>
                <w:sz w:val="18"/>
                <w:szCs w:val="18"/>
              </w:rPr>
              <w:t>Assess soil pH periodically and apply soil amendments (e.g., agricultural lime) to correct changes in soil pH, as required, to ensure that nutrients are available for plant uptake.</w:t>
            </w:r>
          </w:p>
          <w:p w14:paraId="0EE3175B" w14:textId="77777777" w:rsidR="00FE1EC9" w:rsidRPr="00611601" w:rsidRDefault="00FE1EC9" w:rsidP="00894464">
            <w:pPr>
              <w:pStyle w:val="ListParagraph"/>
              <w:numPr>
                <w:ilvl w:val="0"/>
                <w:numId w:val="44"/>
              </w:numPr>
              <w:spacing w:after="0"/>
              <w:ind w:left="360"/>
              <w:rPr>
                <w:sz w:val="18"/>
                <w:szCs w:val="18"/>
              </w:rPr>
            </w:pPr>
            <w:r w:rsidRPr="00611601">
              <w:rPr>
                <w:sz w:val="18"/>
                <w:szCs w:val="18"/>
              </w:rPr>
              <w:t>Conduct periodic soil analysis to detect changes in soil fertility, inform decisions on fertilizer application rates, and avoid unsustainable nutrient depletion and over-fertilization.</w:t>
            </w:r>
          </w:p>
          <w:p w14:paraId="3903B3DC" w14:textId="12B91F71" w:rsidR="00FE1EC9" w:rsidRPr="00611601" w:rsidRDefault="00FE1EC9" w:rsidP="00894464">
            <w:pPr>
              <w:pStyle w:val="ListParagraph"/>
              <w:numPr>
                <w:ilvl w:val="0"/>
                <w:numId w:val="44"/>
              </w:numPr>
              <w:spacing w:after="0"/>
              <w:ind w:left="360"/>
              <w:rPr>
                <w:sz w:val="18"/>
                <w:szCs w:val="18"/>
              </w:rPr>
            </w:pPr>
            <w:r w:rsidRPr="00611601">
              <w:rPr>
                <w:sz w:val="18"/>
                <w:szCs w:val="18"/>
              </w:rPr>
              <w:t>Establish and respect setbacks from watercourses—including appropriate buffer zones, strips, or other “no-treatment” areas along</w:t>
            </w:r>
            <w:r w:rsidR="005F3099">
              <w:rPr>
                <w:sz w:val="18"/>
                <w:szCs w:val="18"/>
              </w:rPr>
              <w:t xml:space="preserve"> with</w:t>
            </w:r>
            <w:r w:rsidRPr="00611601">
              <w:rPr>
                <w:sz w:val="18"/>
                <w:szCs w:val="18"/>
              </w:rPr>
              <w:t xml:space="preserve"> water sources, rivers, streams, ponds, lakes, and ditches—to act as a filter for potential nutrient</w:t>
            </w:r>
            <w:r w:rsidR="005F3099">
              <w:rPr>
                <w:sz w:val="18"/>
                <w:szCs w:val="18"/>
              </w:rPr>
              <w:t>s</w:t>
            </w:r>
            <w:r w:rsidRPr="00611601">
              <w:rPr>
                <w:sz w:val="18"/>
                <w:szCs w:val="18"/>
              </w:rPr>
              <w:t xml:space="preserve"> runoff from the land.</w:t>
            </w:r>
          </w:p>
          <w:p w14:paraId="5E17C26E" w14:textId="77777777" w:rsidR="00FE1EC9" w:rsidRPr="00611601" w:rsidRDefault="00FE1EC9" w:rsidP="00894464">
            <w:pPr>
              <w:pStyle w:val="ListParagraph"/>
              <w:numPr>
                <w:ilvl w:val="0"/>
                <w:numId w:val="44"/>
              </w:numPr>
              <w:spacing w:after="0"/>
              <w:ind w:left="360"/>
              <w:rPr>
                <w:sz w:val="18"/>
                <w:szCs w:val="18"/>
              </w:rPr>
            </w:pPr>
            <w:r w:rsidRPr="00611601">
              <w:rPr>
                <w:sz w:val="18"/>
                <w:szCs w:val="18"/>
              </w:rPr>
              <w:t>Select and maintain fertilizer application equipment to ensure desired application rates are used and over broadcasting of solid fertilizers as well as over spraying of liquid fertilizers are minimized.</w:t>
            </w:r>
          </w:p>
          <w:p w14:paraId="508AE90D" w14:textId="77777777" w:rsidR="00FE1EC9" w:rsidRPr="00611601" w:rsidRDefault="00FE1EC9" w:rsidP="00894464">
            <w:pPr>
              <w:pStyle w:val="ListParagraph"/>
              <w:numPr>
                <w:ilvl w:val="0"/>
                <w:numId w:val="44"/>
              </w:numPr>
              <w:spacing w:after="0"/>
              <w:ind w:left="360"/>
              <w:rPr>
                <w:sz w:val="18"/>
                <w:szCs w:val="18"/>
              </w:rPr>
            </w:pPr>
            <w:r w:rsidRPr="00611601">
              <w:rPr>
                <w:sz w:val="18"/>
                <w:szCs w:val="18"/>
              </w:rPr>
              <w:t>Implement nutrient planning, monitoring, and documentation, which includes the use of a fertilizer logbook to record the following information:</w:t>
            </w:r>
          </w:p>
          <w:p w14:paraId="7C1B718F" w14:textId="77777777" w:rsidR="00FE1EC9" w:rsidRPr="00611601" w:rsidRDefault="00FE1EC9" w:rsidP="00894464">
            <w:pPr>
              <w:pStyle w:val="ListParagraph"/>
              <w:numPr>
                <w:ilvl w:val="0"/>
                <w:numId w:val="44"/>
              </w:numPr>
              <w:spacing w:after="0"/>
              <w:rPr>
                <w:sz w:val="18"/>
                <w:szCs w:val="18"/>
              </w:rPr>
            </w:pPr>
            <w:r w:rsidRPr="00611601">
              <w:rPr>
                <w:sz w:val="18"/>
                <w:szCs w:val="18"/>
              </w:rPr>
              <w:t>Dates of purchase, dates of use, amount of fertilizer and nutrient used (kg/ha), purpose of use, and crop growth stage.</w:t>
            </w:r>
          </w:p>
          <w:p w14:paraId="43E072FC" w14:textId="77777777" w:rsidR="00FE1EC9" w:rsidRPr="00611601" w:rsidRDefault="00FE1EC9" w:rsidP="00894464">
            <w:pPr>
              <w:pStyle w:val="ListParagraph"/>
              <w:numPr>
                <w:ilvl w:val="0"/>
                <w:numId w:val="44"/>
              </w:numPr>
              <w:spacing w:after="0"/>
              <w:rPr>
                <w:sz w:val="18"/>
                <w:szCs w:val="18"/>
              </w:rPr>
            </w:pPr>
            <w:r w:rsidRPr="00611601">
              <w:rPr>
                <w:sz w:val="18"/>
                <w:szCs w:val="18"/>
              </w:rPr>
              <w:t>Weather conditions before, during, and after application.</w:t>
            </w:r>
          </w:p>
          <w:p w14:paraId="14A80717" w14:textId="77777777" w:rsidR="00FE1EC9" w:rsidRPr="00611601" w:rsidRDefault="00FE1EC9" w:rsidP="00894464">
            <w:pPr>
              <w:pStyle w:val="ListParagraph"/>
              <w:numPr>
                <w:ilvl w:val="0"/>
                <w:numId w:val="44"/>
              </w:numPr>
              <w:spacing w:after="0"/>
              <w:rPr>
                <w:sz w:val="18"/>
                <w:szCs w:val="18"/>
              </w:rPr>
            </w:pPr>
            <w:r w:rsidRPr="00611601">
              <w:rPr>
                <w:sz w:val="18"/>
                <w:szCs w:val="18"/>
              </w:rPr>
              <w:t>Methods used to minimize nutrient loss (e.g., incorporation into the soil, split applications, irrigation after application).</w:t>
            </w:r>
          </w:p>
          <w:p w14:paraId="0D24B328" w14:textId="77777777" w:rsidR="00FE1EC9" w:rsidRPr="00611601" w:rsidRDefault="00FE1EC9" w:rsidP="00894464">
            <w:pPr>
              <w:pStyle w:val="ListParagraph"/>
              <w:numPr>
                <w:ilvl w:val="0"/>
                <w:numId w:val="44"/>
              </w:numPr>
              <w:spacing w:after="0"/>
              <w:ind w:left="360"/>
              <w:rPr>
                <w:sz w:val="18"/>
                <w:szCs w:val="18"/>
              </w:rPr>
            </w:pPr>
            <w:r w:rsidRPr="00611601">
              <w:rPr>
                <w:sz w:val="18"/>
                <w:szCs w:val="18"/>
              </w:rPr>
              <w:t>Ensure that all personnel are trained in and use appropriate management procedures for the storage, handling, and application of all types of fertilizers, including organic wastes.</w:t>
            </w:r>
          </w:p>
          <w:p w14:paraId="53F9C90A" w14:textId="77777777" w:rsidR="00FE1EC9" w:rsidRPr="00F34C7D" w:rsidRDefault="00FE1EC9" w:rsidP="00894464">
            <w:pPr>
              <w:pStyle w:val="ListParagraph"/>
              <w:numPr>
                <w:ilvl w:val="0"/>
                <w:numId w:val="44"/>
              </w:numPr>
              <w:spacing w:after="0"/>
              <w:ind w:left="360"/>
              <w:rPr>
                <w:sz w:val="18"/>
                <w:szCs w:val="18"/>
              </w:rPr>
            </w:pPr>
            <w:r w:rsidRPr="00611601">
              <w:rPr>
                <w:sz w:val="18"/>
                <w:szCs w:val="18"/>
              </w:rPr>
              <w:t>Personal Protective Equipment (PPE) should be used according to the Safety Data Sheets (SDS) of the product or according to a risk assessment of the fertilizer product. SDS should be available at each management unit.</w:t>
            </w:r>
          </w:p>
        </w:tc>
        <w:tc>
          <w:tcPr>
            <w:tcW w:w="1125" w:type="dxa"/>
          </w:tcPr>
          <w:p w14:paraId="30A277B9" w14:textId="77777777" w:rsidR="00FE1EC9" w:rsidRDefault="00FE1EC9" w:rsidP="00FE1EC9">
            <w:pPr>
              <w:spacing w:after="0"/>
              <w:rPr>
                <w:sz w:val="18"/>
                <w:szCs w:val="18"/>
              </w:rPr>
            </w:pPr>
            <w:r>
              <w:rPr>
                <w:sz w:val="18"/>
                <w:szCs w:val="18"/>
              </w:rPr>
              <w:t>ECP 5</w:t>
            </w:r>
          </w:p>
          <w:p w14:paraId="63D7CE0B" w14:textId="77777777" w:rsidR="00FE1EC9" w:rsidRPr="008838F8" w:rsidRDefault="00FE1EC9" w:rsidP="00FE1EC9">
            <w:pPr>
              <w:spacing w:after="0"/>
              <w:rPr>
                <w:sz w:val="18"/>
                <w:szCs w:val="18"/>
              </w:rPr>
            </w:pPr>
            <w:r>
              <w:rPr>
                <w:sz w:val="18"/>
                <w:szCs w:val="18"/>
              </w:rPr>
              <w:t>ECP 18</w:t>
            </w:r>
          </w:p>
        </w:tc>
        <w:tc>
          <w:tcPr>
            <w:tcW w:w="1427" w:type="dxa"/>
          </w:tcPr>
          <w:p w14:paraId="11C2FDD5" w14:textId="77777777" w:rsidR="00FE1EC9" w:rsidRDefault="00FE1EC9" w:rsidP="00FE1EC9">
            <w:pPr>
              <w:spacing w:after="0"/>
              <w:rPr>
                <w:sz w:val="18"/>
                <w:szCs w:val="18"/>
              </w:rPr>
            </w:pPr>
            <w:r>
              <w:rPr>
                <w:sz w:val="18"/>
                <w:szCs w:val="18"/>
              </w:rPr>
              <w:t>Contractor/</w:t>
            </w:r>
          </w:p>
          <w:p w14:paraId="0458304D" w14:textId="70A8AB5D" w:rsidR="00FE1EC9" w:rsidRPr="008838F8" w:rsidRDefault="00FE1EC9" w:rsidP="00FE1EC9">
            <w:pPr>
              <w:spacing w:after="0"/>
              <w:rPr>
                <w:sz w:val="18"/>
                <w:szCs w:val="18"/>
              </w:rPr>
            </w:pPr>
          </w:p>
        </w:tc>
        <w:tc>
          <w:tcPr>
            <w:tcW w:w="1417" w:type="dxa"/>
          </w:tcPr>
          <w:p w14:paraId="328243E4" w14:textId="77777777" w:rsidR="00FE1EC9" w:rsidRDefault="00FE1EC9" w:rsidP="00FE1EC9">
            <w:pPr>
              <w:spacing w:after="0"/>
              <w:rPr>
                <w:sz w:val="18"/>
                <w:szCs w:val="18"/>
              </w:rPr>
            </w:pPr>
            <w:r>
              <w:rPr>
                <w:sz w:val="18"/>
                <w:szCs w:val="18"/>
              </w:rPr>
              <w:t>PIU</w:t>
            </w:r>
          </w:p>
          <w:p w14:paraId="5EEA5A7E" w14:textId="4A735A9E" w:rsidR="00FE1EC9" w:rsidRDefault="00FE1EC9" w:rsidP="00FE1EC9">
            <w:pPr>
              <w:spacing w:after="0"/>
              <w:rPr>
                <w:sz w:val="18"/>
                <w:szCs w:val="18"/>
              </w:rPr>
            </w:pPr>
            <w:r>
              <w:rPr>
                <w:sz w:val="18"/>
                <w:szCs w:val="18"/>
              </w:rPr>
              <w:t>CSC</w:t>
            </w:r>
          </w:p>
        </w:tc>
      </w:tr>
      <w:tr w:rsidR="00FE1EC9" w:rsidRPr="008838F8" w14:paraId="0610BB12" w14:textId="77777777" w:rsidTr="00345ECA">
        <w:tc>
          <w:tcPr>
            <w:tcW w:w="2271" w:type="dxa"/>
          </w:tcPr>
          <w:p w14:paraId="5F8BE76A" w14:textId="77777777" w:rsidR="00FE1EC9" w:rsidRPr="00901D42" w:rsidRDefault="00FE1EC9" w:rsidP="00FE1EC9">
            <w:pPr>
              <w:spacing w:after="0"/>
              <w:rPr>
                <w:sz w:val="18"/>
                <w:szCs w:val="18"/>
              </w:rPr>
            </w:pPr>
            <w:r w:rsidRPr="00901D42">
              <w:rPr>
                <w:sz w:val="18"/>
                <w:szCs w:val="18"/>
              </w:rPr>
              <w:t>Crop Residue and Solid Waste Management</w:t>
            </w:r>
          </w:p>
          <w:p w14:paraId="1539C865" w14:textId="77777777" w:rsidR="00FE1EC9" w:rsidRPr="00901D42" w:rsidRDefault="00FE1EC9" w:rsidP="00FE1EC9">
            <w:pPr>
              <w:spacing w:after="0"/>
              <w:rPr>
                <w:sz w:val="18"/>
                <w:szCs w:val="18"/>
              </w:rPr>
            </w:pPr>
          </w:p>
          <w:p w14:paraId="64C979F8" w14:textId="77777777" w:rsidR="00FE1EC9" w:rsidRPr="00BB1887" w:rsidRDefault="00FE1EC9" w:rsidP="00FE1EC9">
            <w:pPr>
              <w:spacing w:after="0"/>
              <w:rPr>
                <w:sz w:val="18"/>
                <w:szCs w:val="18"/>
              </w:rPr>
            </w:pPr>
          </w:p>
        </w:tc>
        <w:tc>
          <w:tcPr>
            <w:tcW w:w="7647" w:type="dxa"/>
          </w:tcPr>
          <w:p w14:paraId="2059108A" w14:textId="77777777" w:rsidR="00FE1EC9" w:rsidRDefault="00FE1EC9" w:rsidP="00894464">
            <w:pPr>
              <w:pStyle w:val="ListParagraph"/>
              <w:numPr>
                <w:ilvl w:val="0"/>
                <w:numId w:val="44"/>
              </w:numPr>
              <w:spacing w:after="0"/>
              <w:ind w:left="360"/>
              <w:rPr>
                <w:sz w:val="18"/>
                <w:szCs w:val="18"/>
              </w:rPr>
            </w:pPr>
            <w:r w:rsidRPr="00901D42">
              <w:rPr>
                <w:sz w:val="18"/>
                <w:szCs w:val="18"/>
              </w:rPr>
              <w:t>In all annual cropping systems, residues (leaf material, roots, and other plant parts) can be recycled beneficially to improve soil organic matter and soil structure, as well as to reduce soil loss. These residues are valuable sources of organic matter and carbon and can lead to the extended release of nutrients during the development (growth) phase of the next crop cycle.</w:t>
            </w:r>
          </w:p>
          <w:p w14:paraId="13DC31C3" w14:textId="77777777" w:rsidR="00FE1EC9" w:rsidRPr="00A07F5E" w:rsidRDefault="00FE1EC9" w:rsidP="00894464">
            <w:pPr>
              <w:pStyle w:val="ListParagraph"/>
              <w:numPr>
                <w:ilvl w:val="0"/>
                <w:numId w:val="44"/>
              </w:numPr>
              <w:spacing w:after="0"/>
              <w:ind w:left="360"/>
              <w:rPr>
                <w:sz w:val="18"/>
                <w:szCs w:val="18"/>
              </w:rPr>
            </w:pPr>
            <w:r w:rsidRPr="00A07F5E">
              <w:rPr>
                <w:sz w:val="18"/>
                <w:szCs w:val="18"/>
              </w:rPr>
              <w:t>Recycle residues and other organic materials by leaving the materials on site or through composting (and spreading).</w:t>
            </w:r>
          </w:p>
          <w:p w14:paraId="016DBF17" w14:textId="77777777" w:rsidR="00FE1EC9" w:rsidRPr="00A07F5E" w:rsidRDefault="00FE1EC9" w:rsidP="00894464">
            <w:pPr>
              <w:pStyle w:val="ListParagraph"/>
              <w:numPr>
                <w:ilvl w:val="0"/>
                <w:numId w:val="44"/>
              </w:numPr>
              <w:spacing w:after="0"/>
              <w:ind w:left="360"/>
              <w:rPr>
                <w:sz w:val="18"/>
                <w:szCs w:val="18"/>
              </w:rPr>
            </w:pPr>
            <w:r w:rsidRPr="00A07F5E">
              <w:rPr>
                <w:sz w:val="18"/>
                <w:szCs w:val="18"/>
              </w:rPr>
              <w:t>Consider using crop residues for other beneficial purposes—such as animal feed, bedding, or thatching—when leaving residues in the field is neither practical nor appropriate.</w:t>
            </w:r>
          </w:p>
          <w:p w14:paraId="6A488023" w14:textId="77777777" w:rsidR="00FE1EC9" w:rsidRPr="00F34C7D" w:rsidRDefault="00FE1EC9" w:rsidP="00FE1EC9">
            <w:pPr>
              <w:pStyle w:val="ListParagraph"/>
              <w:spacing w:after="0"/>
              <w:ind w:left="360"/>
              <w:rPr>
                <w:sz w:val="18"/>
                <w:szCs w:val="18"/>
              </w:rPr>
            </w:pPr>
          </w:p>
        </w:tc>
        <w:tc>
          <w:tcPr>
            <w:tcW w:w="1125" w:type="dxa"/>
          </w:tcPr>
          <w:p w14:paraId="7A68B40D" w14:textId="77777777" w:rsidR="00FE1EC9" w:rsidRPr="008838F8" w:rsidRDefault="00FE1EC9" w:rsidP="00FE1EC9">
            <w:pPr>
              <w:spacing w:after="0"/>
              <w:rPr>
                <w:sz w:val="18"/>
                <w:szCs w:val="18"/>
              </w:rPr>
            </w:pPr>
          </w:p>
        </w:tc>
        <w:tc>
          <w:tcPr>
            <w:tcW w:w="1427" w:type="dxa"/>
          </w:tcPr>
          <w:p w14:paraId="4DD03B1A" w14:textId="77777777" w:rsidR="00FE1EC9" w:rsidRDefault="00FE1EC9" w:rsidP="00FE1EC9">
            <w:pPr>
              <w:spacing w:after="0"/>
              <w:rPr>
                <w:sz w:val="18"/>
                <w:szCs w:val="18"/>
              </w:rPr>
            </w:pPr>
            <w:r>
              <w:rPr>
                <w:sz w:val="18"/>
                <w:szCs w:val="18"/>
              </w:rPr>
              <w:t>Contractor/</w:t>
            </w:r>
          </w:p>
          <w:p w14:paraId="5B30C49A" w14:textId="28CFFAAB" w:rsidR="00FE1EC9" w:rsidRPr="008838F8" w:rsidRDefault="00FE1EC9" w:rsidP="00FE1EC9">
            <w:pPr>
              <w:spacing w:after="0"/>
              <w:rPr>
                <w:sz w:val="18"/>
                <w:szCs w:val="18"/>
              </w:rPr>
            </w:pPr>
          </w:p>
        </w:tc>
        <w:tc>
          <w:tcPr>
            <w:tcW w:w="1417" w:type="dxa"/>
          </w:tcPr>
          <w:p w14:paraId="544669C8" w14:textId="77777777" w:rsidR="00FE1EC9" w:rsidRDefault="00FE1EC9" w:rsidP="00FE1EC9">
            <w:pPr>
              <w:spacing w:after="0"/>
              <w:rPr>
                <w:sz w:val="18"/>
                <w:szCs w:val="18"/>
              </w:rPr>
            </w:pPr>
            <w:r>
              <w:rPr>
                <w:sz w:val="18"/>
                <w:szCs w:val="18"/>
              </w:rPr>
              <w:t>PIU</w:t>
            </w:r>
          </w:p>
          <w:p w14:paraId="23977FDB" w14:textId="2C550283" w:rsidR="00FE1EC9" w:rsidRDefault="00FE1EC9" w:rsidP="00FE1EC9">
            <w:pPr>
              <w:spacing w:after="0"/>
              <w:rPr>
                <w:sz w:val="18"/>
                <w:szCs w:val="18"/>
              </w:rPr>
            </w:pPr>
            <w:r>
              <w:rPr>
                <w:sz w:val="18"/>
                <w:szCs w:val="18"/>
              </w:rPr>
              <w:t>CSC</w:t>
            </w:r>
          </w:p>
        </w:tc>
      </w:tr>
      <w:tr w:rsidR="00FE1EC9" w:rsidRPr="008838F8" w14:paraId="3FD1748A" w14:textId="77777777" w:rsidTr="00345ECA">
        <w:tc>
          <w:tcPr>
            <w:tcW w:w="2271" w:type="dxa"/>
          </w:tcPr>
          <w:p w14:paraId="4AE55218" w14:textId="77777777" w:rsidR="00FE1EC9" w:rsidRPr="00F41563" w:rsidRDefault="00FE1EC9" w:rsidP="00FE1EC9">
            <w:pPr>
              <w:spacing w:after="0"/>
              <w:rPr>
                <w:sz w:val="18"/>
                <w:szCs w:val="18"/>
              </w:rPr>
            </w:pPr>
            <w:r w:rsidRPr="00F41563">
              <w:rPr>
                <w:sz w:val="18"/>
                <w:szCs w:val="18"/>
              </w:rPr>
              <w:t>Water Management</w:t>
            </w:r>
          </w:p>
          <w:p w14:paraId="5A8B312B" w14:textId="77777777" w:rsidR="00FE1EC9" w:rsidRPr="00F41563" w:rsidRDefault="00FE1EC9" w:rsidP="00FE1EC9">
            <w:pPr>
              <w:spacing w:after="0"/>
              <w:rPr>
                <w:sz w:val="18"/>
                <w:szCs w:val="18"/>
              </w:rPr>
            </w:pPr>
          </w:p>
          <w:p w14:paraId="28EA1F48" w14:textId="77777777" w:rsidR="00FE1EC9" w:rsidRPr="00BB1887" w:rsidRDefault="00FE1EC9" w:rsidP="00FE1EC9">
            <w:pPr>
              <w:spacing w:after="0"/>
              <w:rPr>
                <w:sz w:val="18"/>
                <w:szCs w:val="18"/>
              </w:rPr>
            </w:pPr>
            <w:r w:rsidRPr="00F41563">
              <w:rPr>
                <w:sz w:val="18"/>
                <w:szCs w:val="18"/>
              </w:rPr>
              <w:t>Water management for annual crop production should aim to conserve the quantity and quality of water resources while optimizing crop yield</w:t>
            </w:r>
          </w:p>
        </w:tc>
        <w:tc>
          <w:tcPr>
            <w:tcW w:w="7647" w:type="dxa"/>
          </w:tcPr>
          <w:p w14:paraId="38BECCC5" w14:textId="77777777" w:rsidR="00FE1EC9" w:rsidRPr="00C257BF" w:rsidRDefault="00FE1EC9" w:rsidP="00894464">
            <w:pPr>
              <w:pStyle w:val="ListParagraph"/>
              <w:numPr>
                <w:ilvl w:val="0"/>
                <w:numId w:val="44"/>
              </w:numPr>
              <w:spacing w:after="0"/>
              <w:ind w:left="360"/>
              <w:rPr>
                <w:sz w:val="18"/>
                <w:szCs w:val="18"/>
              </w:rPr>
            </w:pPr>
            <w:r w:rsidRPr="00C257BF">
              <w:rPr>
                <w:sz w:val="18"/>
                <w:szCs w:val="18"/>
              </w:rPr>
              <w:t>Determine rain or water irrigation requirements of the crop, based on internationally recognized guidelines, while recognizing seasonal variations and regional norms. When irrigation is practiced,</w:t>
            </w:r>
          </w:p>
          <w:p w14:paraId="0AC28394" w14:textId="7902C4E9" w:rsidR="00FE1EC9" w:rsidRPr="00C257BF" w:rsidRDefault="00FE1EC9" w:rsidP="00894464">
            <w:pPr>
              <w:pStyle w:val="ListParagraph"/>
              <w:numPr>
                <w:ilvl w:val="0"/>
                <w:numId w:val="44"/>
              </w:numPr>
              <w:spacing w:after="0"/>
              <w:ind w:left="360"/>
              <w:rPr>
                <w:sz w:val="18"/>
                <w:szCs w:val="18"/>
              </w:rPr>
            </w:pPr>
            <w:r w:rsidRPr="00C257BF">
              <w:rPr>
                <w:sz w:val="18"/>
                <w:szCs w:val="18"/>
              </w:rPr>
              <w:t xml:space="preserve">develop an appropriate irrigation plan and schedule, and monitor consumption and </w:t>
            </w:r>
            <w:r w:rsidR="005F3099">
              <w:rPr>
                <w:sz w:val="18"/>
                <w:szCs w:val="18"/>
              </w:rPr>
              <w:t>regularly compare</w:t>
            </w:r>
            <w:r w:rsidRPr="00C257BF">
              <w:rPr>
                <w:sz w:val="18"/>
                <w:szCs w:val="18"/>
              </w:rPr>
              <w:t xml:space="preserve"> with these targets</w:t>
            </w:r>
            <w:r w:rsidR="005F3099">
              <w:rPr>
                <w:sz w:val="18"/>
                <w:szCs w:val="18"/>
              </w:rPr>
              <w:t>,</w:t>
            </w:r>
            <w:r w:rsidRPr="00C257BF">
              <w:rPr>
                <w:sz w:val="18"/>
                <w:szCs w:val="18"/>
              </w:rPr>
              <w:t xml:space="preserve"> which should be based on available supplies of water</w:t>
            </w:r>
          </w:p>
          <w:p w14:paraId="633E685B" w14:textId="5E96862A" w:rsidR="00FE1EC9" w:rsidRPr="00C257BF" w:rsidRDefault="00FE1EC9" w:rsidP="00894464">
            <w:pPr>
              <w:pStyle w:val="ListParagraph"/>
              <w:numPr>
                <w:ilvl w:val="0"/>
                <w:numId w:val="44"/>
              </w:numPr>
              <w:spacing w:after="0"/>
              <w:ind w:left="360"/>
              <w:rPr>
                <w:sz w:val="18"/>
                <w:szCs w:val="18"/>
              </w:rPr>
            </w:pPr>
            <w:r w:rsidRPr="00C257BF">
              <w:rPr>
                <w:sz w:val="18"/>
                <w:szCs w:val="18"/>
              </w:rPr>
              <w:t xml:space="preserve">Maintain soil structure and soil organic matter. </w:t>
            </w:r>
            <w:r w:rsidR="005F3099">
              <w:rPr>
                <w:sz w:val="18"/>
                <w:szCs w:val="18"/>
              </w:rPr>
              <w:t>The u</w:t>
            </w:r>
            <w:r w:rsidRPr="00C257BF">
              <w:rPr>
                <w:sz w:val="18"/>
                <w:szCs w:val="18"/>
              </w:rPr>
              <w:t>se of crop residues and mulches will assist in maintaining soil organic matter levels, retaining soil humidity, and reducing surface evaporation.</w:t>
            </w:r>
          </w:p>
          <w:p w14:paraId="6C364F9C" w14:textId="77777777" w:rsidR="00FE1EC9" w:rsidRPr="00C257BF" w:rsidRDefault="00FE1EC9" w:rsidP="00894464">
            <w:pPr>
              <w:pStyle w:val="ListParagraph"/>
              <w:numPr>
                <w:ilvl w:val="0"/>
                <w:numId w:val="44"/>
              </w:numPr>
              <w:spacing w:after="0"/>
              <w:ind w:left="360"/>
              <w:rPr>
                <w:sz w:val="18"/>
                <w:szCs w:val="18"/>
              </w:rPr>
            </w:pPr>
            <w:r w:rsidRPr="00C257BF">
              <w:rPr>
                <w:sz w:val="18"/>
                <w:szCs w:val="18"/>
              </w:rPr>
              <w:t>Where applicable, maximize the retention of rainwater through appropriate “rain harvesting” techniques, which may include:</w:t>
            </w:r>
          </w:p>
          <w:p w14:paraId="7A990ABB" w14:textId="77777777" w:rsidR="00FE1EC9" w:rsidRPr="00C257BF" w:rsidRDefault="00FE1EC9" w:rsidP="00894464">
            <w:pPr>
              <w:pStyle w:val="ListParagraph"/>
              <w:numPr>
                <w:ilvl w:val="0"/>
                <w:numId w:val="44"/>
              </w:numPr>
              <w:spacing w:after="0"/>
              <w:rPr>
                <w:sz w:val="18"/>
                <w:szCs w:val="18"/>
              </w:rPr>
            </w:pPr>
            <w:r w:rsidRPr="00C257BF">
              <w:rPr>
                <w:sz w:val="18"/>
                <w:szCs w:val="18"/>
              </w:rPr>
              <w:t>Diverting water flow from roads and paths toward crops, thus storing water in the soil and reducing the effect of short dry spells.</w:t>
            </w:r>
          </w:p>
          <w:p w14:paraId="5C3D99E6" w14:textId="77777777" w:rsidR="00FE1EC9" w:rsidRPr="00C257BF" w:rsidRDefault="00FE1EC9" w:rsidP="00894464">
            <w:pPr>
              <w:pStyle w:val="ListParagraph"/>
              <w:numPr>
                <w:ilvl w:val="0"/>
                <w:numId w:val="44"/>
              </w:numPr>
              <w:spacing w:after="0"/>
              <w:rPr>
                <w:sz w:val="18"/>
                <w:szCs w:val="18"/>
              </w:rPr>
            </w:pPr>
            <w:r w:rsidRPr="00C257BF">
              <w:rPr>
                <w:sz w:val="18"/>
                <w:szCs w:val="18"/>
              </w:rPr>
              <w:t>Storing runoff from rainy periods for use during dry spells by using tanks, ponds, cisterns, and earth dams.</w:t>
            </w:r>
          </w:p>
          <w:p w14:paraId="4245F109" w14:textId="77777777" w:rsidR="00FE1EC9" w:rsidRPr="00C257BF" w:rsidRDefault="00FE1EC9" w:rsidP="00894464">
            <w:pPr>
              <w:pStyle w:val="ListParagraph"/>
              <w:numPr>
                <w:ilvl w:val="0"/>
                <w:numId w:val="44"/>
              </w:numPr>
              <w:spacing w:after="0"/>
              <w:rPr>
                <w:sz w:val="18"/>
                <w:szCs w:val="18"/>
              </w:rPr>
            </w:pPr>
            <w:r w:rsidRPr="00C257BF">
              <w:rPr>
                <w:sz w:val="18"/>
                <w:szCs w:val="18"/>
              </w:rPr>
              <w:t>Maintaining protective vegetation in canals and drainage systems to reduce canal bank scouring and slow runoff.</w:t>
            </w:r>
          </w:p>
          <w:p w14:paraId="103CB001" w14:textId="77777777" w:rsidR="00FE1EC9" w:rsidRPr="00C257BF" w:rsidRDefault="00FE1EC9" w:rsidP="00894464">
            <w:pPr>
              <w:pStyle w:val="ListParagraph"/>
              <w:numPr>
                <w:ilvl w:val="0"/>
                <w:numId w:val="44"/>
              </w:numPr>
              <w:spacing w:after="0"/>
              <w:ind w:left="360"/>
              <w:rPr>
                <w:sz w:val="18"/>
                <w:szCs w:val="18"/>
              </w:rPr>
            </w:pPr>
            <w:r w:rsidRPr="00C257BF">
              <w:rPr>
                <w:sz w:val="18"/>
                <w:szCs w:val="18"/>
              </w:rPr>
              <w:t>When irrigation is used, implement irrigation water conservation techniques, such as:</w:t>
            </w:r>
          </w:p>
          <w:p w14:paraId="0338BFA7" w14:textId="77777777" w:rsidR="00FE1EC9" w:rsidRPr="00C257BF" w:rsidRDefault="00FE1EC9" w:rsidP="00894464">
            <w:pPr>
              <w:pStyle w:val="ListParagraph"/>
              <w:numPr>
                <w:ilvl w:val="0"/>
                <w:numId w:val="44"/>
              </w:numPr>
              <w:spacing w:after="0"/>
              <w:rPr>
                <w:sz w:val="18"/>
                <w:szCs w:val="18"/>
              </w:rPr>
            </w:pPr>
            <w:r w:rsidRPr="00C257BF">
              <w:rPr>
                <w:sz w:val="18"/>
                <w:szCs w:val="18"/>
              </w:rPr>
              <w:t>Whenever feasible, adopt water-efficient irrigation systems, such as micro-sparing, drippers, and fertigation.</w:t>
            </w:r>
          </w:p>
          <w:p w14:paraId="331D205E" w14:textId="77777777" w:rsidR="00FE1EC9" w:rsidRPr="00C257BF" w:rsidRDefault="00FE1EC9" w:rsidP="00894464">
            <w:pPr>
              <w:pStyle w:val="ListParagraph"/>
              <w:numPr>
                <w:ilvl w:val="0"/>
                <w:numId w:val="44"/>
              </w:numPr>
              <w:spacing w:after="0"/>
              <w:rPr>
                <w:sz w:val="18"/>
                <w:szCs w:val="18"/>
              </w:rPr>
            </w:pPr>
            <w:r w:rsidRPr="00C257BF">
              <w:rPr>
                <w:sz w:val="18"/>
                <w:szCs w:val="18"/>
              </w:rPr>
              <w:t>Consider the soil infiltration capacity to select the best irrigation system and avoid the runoff of water.</w:t>
            </w:r>
          </w:p>
          <w:p w14:paraId="7F6F808D" w14:textId="77777777" w:rsidR="00FE1EC9" w:rsidRPr="00C257BF" w:rsidRDefault="00FE1EC9" w:rsidP="00894464">
            <w:pPr>
              <w:pStyle w:val="ListParagraph"/>
              <w:numPr>
                <w:ilvl w:val="0"/>
                <w:numId w:val="44"/>
              </w:numPr>
              <w:spacing w:after="0"/>
              <w:rPr>
                <w:sz w:val="18"/>
                <w:szCs w:val="18"/>
              </w:rPr>
            </w:pPr>
            <w:r w:rsidRPr="00C257BF">
              <w:rPr>
                <w:sz w:val="18"/>
                <w:szCs w:val="18"/>
              </w:rPr>
              <w:t>Ensure regular maintenance of the irrigation system, as well as that of its associated channels and infrastructure.</w:t>
            </w:r>
          </w:p>
          <w:p w14:paraId="73A3A039" w14:textId="77777777" w:rsidR="00FE1EC9" w:rsidRPr="00C257BF" w:rsidRDefault="00FE1EC9" w:rsidP="00894464">
            <w:pPr>
              <w:pStyle w:val="ListParagraph"/>
              <w:numPr>
                <w:ilvl w:val="0"/>
                <w:numId w:val="44"/>
              </w:numPr>
              <w:spacing w:after="0"/>
              <w:rPr>
                <w:sz w:val="18"/>
                <w:szCs w:val="18"/>
              </w:rPr>
            </w:pPr>
            <w:r w:rsidRPr="00C257BF">
              <w:rPr>
                <w:sz w:val="18"/>
                <w:szCs w:val="18"/>
              </w:rPr>
              <w:t>Maintain a water management logbook that records the time and quantity of rainfall evaporation, as well as the amount of irrigation applied and soil moisture levels (%), in order to verify both that irrigation is being used according to crop need and to develop an understanding of long-term trends in water use.</w:t>
            </w:r>
          </w:p>
          <w:p w14:paraId="6746A669" w14:textId="77777777" w:rsidR="00FE1EC9" w:rsidRPr="00C257BF" w:rsidRDefault="00FE1EC9" w:rsidP="00894464">
            <w:pPr>
              <w:pStyle w:val="ListParagraph"/>
              <w:numPr>
                <w:ilvl w:val="0"/>
                <w:numId w:val="44"/>
              </w:numPr>
              <w:spacing w:after="0"/>
              <w:rPr>
                <w:sz w:val="18"/>
                <w:szCs w:val="18"/>
              </w:rPr>
            </w:pPr>
            <w:r w:rsidRPr="00C257BF">
              <w:rPr>
                <w:sz w:val="18"/>
                <w:szCs w:val="18"/>
              </w:rPr>
              <w:t>Reduce evaporation by avoiding irrigation during periods when evaporation is elevated (e.g., in periods of higher temperatures, reduced humidity, or high winds). Use trickle or drip irrigation techniques, if practical.</w:t>
            </w:r>
          </w:p>
          <w:p w14:paraId="1C6B0627" w14:textId="77777777" w:rsidR="00FE1EC9" w:rsidRPr="00C257BF" w:rsidRDefault="00FE1EC9" w:rsidP="00894464">
            <w:pPr>
              <w:pStyle w:val="ListParagraph"/>
              <w:numPr>
                <w:ilvl w:val="0"/>
                <w:numId w:val="44"/>
              </w:numPr>
              <w:spacing w:after="0"/>
              <w:rPr>
                <w:sz w:val="18"/>
                <w:szCs w:val="18"/>
              </w:rPr>
            </w:pPr>
            <w:r w:rsidRPr="00C257BF">
              <w:rPr>
                <w:sz w:val="18"/>
                <w:szCs w:val="18"/>
              </w:rPr>
              <w:t>Reduce evapotranspiration by using shelterbelts and windbreaks.</w:t>
            </w:r>
          </w:p>
          <w:p w14:paraId="50D7D13F" w14:textId="77777777" w:rsidR="00FE1EC9" w:rsidRPr="00C257BF" w:rsidRDefault="00FE1EC9" w:rsidP="00894464">
            <w:pPr>
              <w:pStyle w:val="ListParagraph"/>
              <w:numPr>
                <w:ilvl w:val="0"/>
                <w:numId w:val="44"/>
              </w:numPr>
              <w:spacing w:after="0"/>
              <w:rPr>
                <w:sz w:val="18"/>
                <w:szCs w:val="18"/>
              </w:rPr>
            </w:pPr>
            <w:r w:rsidRPr="00C257BF">
              <w:rPr>
                <w:sz w:val="18"/>
                <w:szCs w:val="18"/>
              </w:rPr>
              <w:t>Reduce seepage losses in supply channels by lining them or using closed pipes.</w:t>
            </w:r>
          </w:p>
          <w:p w14:paraId="028337E1" w14:textId="77777777" w:rsidR="00FE1EC9" w:rsidRPr="00C257BF" w:rsidRDefault="00FE1EC9" w:rsidP="00894464">
            <w:pPr>
              <w:pStyle w:val="ListParagraph"/>
              <w:numPr>
                <w:ilvl w:val="0"/>
                <w:numId w:val="44"/>
              </w:numPr>
              <w:spacing w:after="0"/>
              <w:rPr>
                <w:sz w:val="18"/>
                <w:szCs w:val="18"/>
              </w:rPr>
            </w:pPr>
            <w:r w:rsidRPr="00C257BF">
              <w:rPr>
                <w:sz w:val="18"/>
                <w:szCs w:val="18"/>
              </w:rPr>
              <w:t>If herbicides are used, ensure they are applied at the appropriate time of year to most effectively control undesirable vegetation and reduce its water consumption.</w:t>
            </w:r>
          </w:p>
          <w:p w14:paraId="7F036BFB" w14:textId="77777777" w:rsidR="00FE1EC9" w:rsidRPr="00C257BF" w:rsidRDefault="00FE1EC9" w:rsidP="00894464">
            <w:pPr>
              <w:pStyle w:val="ListParagraph"/>
              <w:numPr>
                <w:ilvl w:val="0"/>
                <w:numId w:val="44"/>
              </w:numPr>
              <w:spacing w:after="0"/>
              <w:ind w:left="360"/>
              <w:rPr>
                <w:sz w:val="18"/>
                <w:szCs w:val="18"/>
              </w:rPr>
            </w:pPr>
            <w:r w:rsidRPr="00C257BF">
              <w:rPr>
                <w:sz w:val="18"/>
                <w:szCs w:val="18"/>
              </w:rPr>
              <w:t>The following measures are recommended to prevent and control the contamination of water sources:</w:t>
            </w:r>
          </w:p>
          <w:p w14:paraId="415273B2" w14:textId="77777777" w:rsidR="00FE1EC9" w:rsidRPr="00C257BF" w:rsidRDefault="00FE1EC9" w:rsidP="00894464">
            <w:pPr>
              <w:pStyle w:val="ListParagraph"/>
              <w:numPr>
                <w:ilvl w:val="0"/>
                <w:numId w:val="44"/>
              </w:numPr>
              <w:spacing w:after="0"/>
              <w:rPr>
                <w:sz w:val="18"/>
                <w:szCs w:val="18"/>
              </w:rPr>
            </w:pPr>
            <w:r w:rsidRPr="00C257BF">
              <w:rPr>
                <w:sz w:val="18"/>
                <w:szCs w:val="18"/>
              </w:rPr>
              <w:t>Avoid over-irrigation, which may result in the leaching of nutrients and contaminants.</w:t>
            </w:r>
          </w:p>
          <w:p w14:paraId="132D59A5" w14:textId="77777777" w:rsidR="00FE1EC9" w:rsidRPr="00C257BF" w:rsidRDefault="00FE1EC9" w:rsidP="00894464">
            <w:pPr>
              <w:pStyle w:val="ListParagraph"/>
              <w:numPr>
                <w:ilvl w:val="0"/>
                <w:numId w:val="44"/>
              </w:numPr>
              <w:spacing w:after="0"/>
              <w:rPr>
                <w:sz w:val="18"/>
                <w:szCs w:val="18"/>
              </w:rPr>
            </w:pPr>
            <w:r w:rsidRPr="00C257BF">
              <w:rPr>
                <w:sz w:val="18"/>
                <w:szCs w:val="18"/>
              </w:rPr>
              <w:t>Ensure appropriate soil moisture by active monitoring of soil humidity.</w:t>
            </w:r>
          </w:p>
          <w:p w14:paraId="4DD4CA95" w14:textId="77777777" w:rsidR="00FE1EC9" w:rsidRPr="00F34C7D" w:rsidRDefault="00FE1EC9" w:rsidP="00894464">
            <w:pPr>
              <w:pStyle w:val="ListParagraph"/>
              <w:numPr>
                <w:ilvl w:val="0"/>
                <w:numId w:val="44"/>
              </w:numPr>
              <w:spacing w:after="0"/>
              <w:rPr>
                <w:sz w:val="18"/>
                <w:szCs w:val="18"/>
              </w:rPr>
            </w:pPr>
            <w:r w:rsidRPr="00C257BF">
              <w:rPr>
                <w:sz w:val="18"/>
                <w:szCs w:val="18"/>
              </w:rPr>
              <w:t>Establish and respect setbacks and buffer zones in riparian areas. Buffer widths should be based on the specific risk, land management regime, and slope of the area.</w:t>
            </w:r>
          </w:p>
        </w:tc>
        <w:tc>
          <w:tcPr>
            <w:tcW w:w="1125" w:type="dxa"/>
          </w:tcPr>
          <w:p w14:paraId="776CA671" w14:textId="77777777" w:rsidR="00FE1EC9" w:rsidRDefault="00FE1EC9" w:rsidP="00FE1EC9">
            <w:pPr>
              <w:spacing w:after="0"/>
              <w:rPr>
                <w:sz w:val="18"/>
                <w:szCs w:val="18"/>
              </w:rPr>
            </w:pPr>
            <w:r>
              <w:rPr>
                <w:sz w:val="18"/>
                <w:szCs w:val="18"/>
              </w:rPr>
              <w:t>ECP 5</w:t>
            </w:r>
          </w:p>
          <w:p w14:paraId="1E3A47F8" w14:textId="77777777" w:rsidR="00FE1EC9" w:rsidRPr="008838F8" w:rsidRDefault="00FE1EC9" w:rsidP="00FE1EC9">
            <w:pPr>
              <w:spacing w:after="0"/>
              <w:rPr>
                <w:sz w:val="18"/>
                <w:szCs w:val="18"/>
              </w:rPr>
            </w:pPr>
            <w:r>
              <w:rPr>
                <w:sz w:val="18"/>
                <w:szCs w:val="18"/>
              </w:rPr>
              <w:t>ECP 7</w:t>
            </w:r>
          </w:p>
        </w:tc>
        <w:tc>
          <w:tcPr>
            <w:tcW w:w="1427" w:type="dxa"/>
          </w:tcPr>
          <w:p w14:paraId="6BB056E3" w14:textId="77777777" w:rsidR="00FE1EC9" w:rsidRDefault="00FE1EC9" w:rsidP="00FE1EC9">
            <w:pPr>
              <w:spacing w:after="0"/>
              <w:rPr>
                <w:sz w:val="18"/>
                <w:szCs w:val="18"/>
              </w:rPr>
            </w:pPr>
            <w:r>
              <w:rPr>
                <w:sz w:val="18"/>
                <w:szCs w:val="18"/>
              </w:rPr>
              <w:t>Contractor/</w:t>
            </w:r>
          </w:p>
          <w:p w14:paraId="22A18804" w14:textId="54737084" w:rsidR="00FE1EC9" w:rsidRPr="008838F8" w:rsidRDefault="00FE1EC9" w:rsidP="00FE1EC9">
            <w:pPr>
              <w:spacing w:after="0"/>
              <w:rPr>
                <w:sz w:val="18"/>
                <w:szCs w:val="18"/>
              </w:rPr>
            </w:pPr>
          </w:p>
        </w:tc>
        <w:tc>
          <w:tcPr>
            <w:tcW w:w="1417" w:type="dxa"/>
          </w:tcPr>
          <w:p w14:paraId="7F217A17" w14:textId="77777777" w:rsidR="00FE1EC9" w:rsidRDefault="00FE1EC9" w:rsidP="00FE1EC9">
            <w:pPr>
              <w:spacing w:after="0"/>
              <w:rPr>
                <w:sz w:val="18"/>
                <w:szCs w:val="18"/>
              </w:rPr>
            </w:pPr>
            <w:r>
              <w:rPr>
                <w:sz w:val="18"/>
                <w:szCs w:val="18"/>
              </w:rPr>
              <w:t>PIU</w:t>
            </w:r>
          </w:p>
          <w:p w14:paraId="579665EF" w14:textId="4255CB4D" w:rsidR="00FE1EC9" w:rsidRDefault="00FE1EC9" w:rsidP="00FE1EC9">
            <w:pPr>
              <w:spacing w:after="0"/>
              <w:rPr>
                <w:sz w:val="18"/>
                <w:szCs w:val="18"/>
              </w:rPr>
            </w:pPr>
            <w:r>
              <w:rPr>
                <w:sz w:val="18"/>
                <w:szCs w:val="18"/>
              </w:rPr>
              <w:t>CSC</w:t>
            </w:r>
          </w:p>
        </w:tc>
      </w:tr>
      <w:tr w:rsidR="00FE1EC9" w:rsidRPr="008838F8" w14:paraId="3DF990F1" w14:textId="77777777" w:rsidTr="00345ECA">
        <w:trPr>
          <w:trHeight w:val="540"/>
        </w:trPr>
        <w:tc>
          <w:tcPr>
            <w:tcW w:w="2271" w:type="dxa"/>
          </w:tcPr>
          <w:p w14:paraId="6170AF7E" w14:textId="77777777" w:rsidR="00FE1EC9" w:rsidRPr="00EE39F3" w:rsidRDefault="00FE1EC9" w:rsidP="00FE1EC9">
            <w:pPr>
              <w:spacing w:after="0"/>
              <w:rPr>
                <w:sz w:val="18"/>
                <w:szCs w:val="18"/>
              </w:rPr>
            </w:pPr>
            <w:r w:rsidRPr="00EE39F3">
              <w:rPr>
                <w:sz w:val="18"/>
                <w:szCs w:val="18"/>
              </w:rPr>
              <w:t>Pest Management</w:t>
            </w:r>
          </w:p>
          <w:p w14:paraId="3B095B0D" w14:textId="77777777" w:rsidR="00FE1EC9" w:rsidRPr="00EE39F3" w:rsidRDefault="00FE1EC9" w:rsidP="00FE1EC9">
            <w:pPr>
              <w:spacing w:after="0"/>
              <w:rPr>
                <w:sz w:val="18"/>
                <w:szCs w:val="18"/>
              </w:rPr>
            </w:pPr>
          </w:p>
          <w:p w14:paraId="70F6D93C" w14:textId="4FA5F32A" w:rsidR="00FE1EC9" w:rsidRPr="008838F8" w:rsidRDefault="00FE1EC9" w:rsidP="00FE1EC9">
            <w:pPr>
              <w:spacing w:after="0"/>
              <w:rPr>
                <w:sz w:val="18"/>
                <w:szCs w:val="18"/>
              </w:rPr>
            </w:pPr>
            <w:r w:rsidRPr="00EE39F3">
              <w:rPr>
                <w:sz w:val="18"/>
                <w:szCs w:val="18"/>
              </w:rPr>
              <w:t>The primary aim of pest management should not be to eradicate all organisms but to manage “pests,” including insect pests, diseases, and weeds that may negatively affect plantation crops so that they remain at levels beneath an economically and environmentally damaging threshold.</w:t>
            </w:r>
          </w:p>
        </w:tc>
        <w:tc>
          <w:tcPr>
            <w:tcW w:w="7647" w:type="dxa"/>
          </w:tcPr>
          <w:p w14:paraId="48F8D8FE" w14:textId="77777777" w:rsidR="00FE1EC9" w:rsidRPr="008B06E1" w:rsidRDefault="00FE1EC9" w:rsidP="00894464">
            <w:pPr>
              <w:pStyle w:val="ListParagraph"/>
              <w:numPr>
                <w:ilvl w:val="0"/>
                <w:numId w:val="44"/>
              </w:numPr>
              <w:spacing w:after="0"/>
              <w:ind w:left="360"/>
              <w:rPr>
                <w:sz w:val="18"/>
                <w:szCs w:val="18"/>
              </w:rPr>
            </w:pPr>
            <w:r w:rsidRPr="008B06E1">
              <w:rPr>
                <w:sz w:val="18"/>
                <w:szCs w:val="18"/>
              </w:rPr>
              <w:t>Identify the main pests affecting crops in the region, assess the risks to the operation, and determine whether a strategy and capacity is in place.</w:t>
            </w:r>
          </w:p>
          <w:p w14:paraId="0DA96E67" w14:textId="77777777" w:rsidR="00FE1EC9" w:rsidRPr="008B06E1" w:rsidRDefault="00FE1EC9" w:rsidP="00894464">
            <w:pPr>
              <w:pStyle w:val="ListParagraph"/>
              <w:numPr>
                <w:ilvl w:val="0"/>
                <w:numId w:val="44"/>
              </w:numPr>
              <w:spacing w:after="0"/>
              <w:ind w:left="360"/>
              <w:rPr>
                <w:sz w:val="18"/>
                <w:szCs w:val="18"/>
              </w:rPr>
            </w:pPr>
            <w:r w:rsidRPr="008B06E1">
              <w:rPr>
                <w:sz w:val="18"/>
                <w:szCs w:val="18"/>
              </w:rPr>
              <w:t>Where possible, apply early-warning mechanisms for pests and diseases (i.e., pest and disease forecasting techniques).</w:t>
            </w:r>
          </w:p>
          <w:p w14:paraId="37FD2F00" w14:textId="2C6E8067" w:rsidR="00FE1EC9" w:rsidRPr="008A5B74" w:rsidRDefault="00FE1EC9" w:rsidP="00894464">
            <w:pPr>
              <w:pStyle w:val="ListParagraph"/>
              <w:numPr>
                <w:ilvl w:val="0"/>
                <w:numId w:val="44"/>
              </w:numPr>
              <w:spacing w:after="0"/>
              <w:ind w:left="360"/>
              <w:rPr>
                <w:sz w:val="18"/>
                <w:szCs w:val="18"/>
              </w:rPr>
            </w:pPr>
            <w:r w:rsidRPr="008A5B74">
              <w:rPr>
                <w:sz w:val="18"/>
                <w:szCs w:val="18"/>
              </w:rPr>
              <w:t>Select resistant varieties and use the cultural and biological control of pests, diseases, and weeds to minimize dependence on pesticide (chemical) control options. Favo</w:t>
            </w:r>
            <w:r w:rsidR="005F3099">
              <w:rPr>
                <w:sz w:val="18"/>
                <w:szCs w:val="18"/>
              </w:rPr>
              <w:t>u</w:t>
            </w:r>
            <w:r w:rsidRPr="008A5B74">
              <w:rPr>
                <w:sz w:val="18"/>
                <w:szCs w:val="18"/>
              </w:rPr>
              <w:t>r manual, mechanical weed control and/or selective weeding.</w:t>
            </w:r>
          </w:p>
          <w:p w14:paraId="0700D4B7" w14:textId="77777777" w:rsidR="00FE1EC9" w:rsidRPr="008A5B74" w:rsidRDefault="00FE1EC9" w:rsidP="00894464">
            <w:pPr>
              <w:pStyle w:val="ListParagraph"/>
              <w:numPr>
                <w:ilvl w:val="0"/>
                <w:numId w:val="44"/>
              </w:numPr>
              <w:spacing w:after="0"/>
              <w:ind w:left="360"/>
              <w:rPr>
                <w:sz w:val="18"/>
                <w:szCs w:val="18"/>
              </w:rPr>
            </w:pPr>
            <w:r w:rsidRPr="008A5B74">
              <w:rPr>
                <w:sz w:val="18"/>
                <w:szCs w:val="18"/>
              </w:rPr>
              <w:t xml:space="preserve">Employ mechanical controls—such as traps, barriers, light, and sound—to kill, relocate, or repel pests. </w:t>
            </w:r>
            <w:r>
              <w:rPr>
                <w:sz w:val="18"/>
                <w:szCs w:val="18"/>
              </w:rPr>
              <w:t xml:space="preserve"> </w:t>
            </w:r>
            <w:r w:rsidRPr="008A5B74">
              <w:rPr>
                <w:sz w:val="18"/>
                <w:szCs w:val="18"/>
              </w:rPr>
              <w:t>Use pesticides to complement these approaches, not replace them.</w:t>
            </w:r>
          </w:p>
          <w:p w14:paraId="45ED2F6C" w14:textId="77777777" w:rsidR="00FE1EC9" w:rsidRDefault="00FE1EC9" w:rsidP="00FE1EC9">
            <w:pPr>
              <w:spacing w:after="0"/>
              <w:rPr>
                <w:sz w:val="18"/>
                <w:szCs w:val="18"/>
              </w:rPr>
            </w:pPr>
          </w:p>
          <w:p w14:paraId="37410BE4" w14:textId="77777777" w:rsidR="00FE1EC9" w:rsidRPr="008A5B74" w:rsidRDefault="00FE1EC9" w:rsidP="00FE1EC9">
            <w:pPr>
              <w:spacing w:after="0"/>
              <w:rPr>
                <w:sz w:val="18"/>
                <w:szCs w:val="18"/>
              </w:rPr>
            </w:pPr>
            <w:r w:rsidRPr="008A5B74">
              <w:rPr>
                <w:sz w:val="18"/>
                <w:szCs w:val="18"/>
              </w:rPr>
              <w:t>Pesticide Use</w:t>
            </w:r>
          </w:p>
          <w:p w14:paraId="5571F282" w14:textId="2640C9B5" w:rsidR="00FE1EC9" w:rsidRPr="00655445" w:rsidRDefault="00FE1EC9" w:rsidP="00894464">
            <w:pPr>
              <w:pStyle w:val="ListParagraph"/>
              <w:numPr>
                <w:ilvl w:val="0"/>
                <w:numId w:val="44"/>
              </w:numPr>
              <w:spacing w:after="0"/>
              <w:ind w:left="360"/>
              <w:rPr>
                <w:sz w:val="18"/>
                <w:szCs w:val="18"/>
              </w:rPr>
            </w:pPr>
            <w:r w:rsidRPr="00655445">
              <w:rPr>
                <w:sz w:val="18"/>
                <w:szCs w:val="18"/>
              </w:rPr>
              <w:t>Ensure that any pesticides used are manufactured, formulated, packaged, labe</w:t>
            </w:r>
            <w:r w:rsidR="005F3099">
              <w:rPr>
                <w:sz w:val="18"/>
                <w:szCs w:val="18"/>
              </w:rPr>
              <w:t>l</w:t>
            </w:r>
            <w:r w:rsidRPr="00655445">
              <w:rPr>
                <w:sz w:val="18"/>
                <w:szCs w:val="18"/>
              </w:rPr>
              <w:t>led, handled, stored, disposed of, and applied according to the FAO’s International Code of Conduct on Pesticide Management</w:t>
            </w:r>
          </w:p>
          <w:p w14:paraId="0F714669" w14:textId="77777777" w:rsidR="00FE1EC9" w:rsidRPr="00655445" w:rsidRDefault="00FE1EC9" w:rsidP="00894464">
            <w:pPr>
              <w:pStyle w:val="ListParagraph"/>
              <w:numPr>
                <w:ilvl w:val="0"/>
                <w:numId w:val="44"/>
              </w:numPr>
              <w:spacing w:after="0"/>
              <w:ind w:left="360"/>
              <w:rPr>
                <w:sz w:val="18"/>
                <w:szCs w:val="18"/>
              </w:rPr>
            </w:pPr>
            <w:r w:rsidRPr="00655445">
              <w:rPr>
                <w:sz w:val="18"/>
                <w:szCs w:val="18"/>
              </w:rPr>
              <w:t>Do not purchase, store, use, or trade pesticides that fall under the World Health Organization’s (WHO) Recommended Classification of Pesticides16 by Hazard Classes 1a (extremely hazardous) and 1b (highly hazardous), or Annexes A and B of the Stockholm Convention.</w:t>
            </w:r>
          </w:p>
          <w:p w14:paraId="07A6F42D" w14:textId="77777777" w:rsidR="00FE1EC9" w:rsidRPr="00655445" w:rsidRDefault="00FE1EC9" w:rsidP="00894464">
            <w:pPr>
              <w:pStyle w:val="ListParagraph"/>
              <w:numPr>
                <w:ilvl w:val="0"/>
                <w:numId w:val="44"/>
              </w:numPr>
              <w:spacing w:after="0"/>
              <w:ind w:left="360"/>
              <w:rPr>
                <w:sz w:val="18"/>
                <w:szCs w:val="18"/>
              </w:rPr>
            </w:pPr>
            <w:r w:rsidRPr="00655445">
              <w:rPr>
                <w:sz w:val="18"/>
                <w:szCs w:val="18"/>
              </w:rPr>
              <w:t>Do not use pesticides listed in WHO Hazard Class II (moderately hazardous), unless the project has appropriate controls established with respect to the manufacture, procurement, or distribution and/or use of these chemicals. These chemicals should not be accessible to personnel without proper training, equipment, and facilities in which to handle, store, apply, and dispose of these products properly.</w:t>
            </w:r>
          </w:p>
          <w:p w14:paraId="2AF22782" w14:textId="77777777" w:rsidR="00FE1EC9" w:rsidRDefault="00FE1EC9" w:rsidP="00894464">
            <w:pPr>
              <w:pStyle w:val="ListParagraph"/>
              <w:numPr>
                <w:ilvl w:val="0"/>
                <w:numId w:val="44"/>
              </w:numPr>
              <w:spacing w:after="0"/>
              <w:ind w:left="360"/>
              <w:rPr>
                <w:sz w:val="18"/>
                <w:szCs w:val="18"/>
              </w:rPr>
            </w:pPr>
            <w:r w:rsidRPr="00655445">
              <w:rPr>
                <w:sz w:val="18"/>
                <w:szCs w:val="18"/>
              </w:rPr>
              <w:t>Preferentially, use selective pesticides, where appropriate, rather than broad-spectrum products to minimize impacts on non-target species.</w:t>
            </w:r>
          </w:p>
          <w:p w14:paraId="26E272CE" w14:textId="77777777" w:rsidR="00FE1EC9" w:rsidRDefault="00FE1EC9" w:rsidP="00FE1EC9">
            <w:pPr>
              <w:spacing w:after="0"/>
              <w:rPr>
                <w:sz w:val="18"/>
                <w:szCs w:val="18"/>
              </w:rPr>
            </w:pPr>
          </w:p>
          <w:p w14:paraId="585B14BD" w14:textId="77777777" w:rsidR="00FE1EC9" w:rsidRPr="008A5B74" w:rsidRDefault="00FE1EC9" w:rsidP="00FE1EC9">
            <w:pPr>
              <w:spacing w:after="0"/>
              <w:rPr>
                <w:sz w:val="18"/>
                <w:szCs w:val="18"/>
              </w:rPr>
            </w:pPr>
            <w:r w:rsidRPr="008A5B74">
              <w:rPr>
                <w:sz w:val="18"/>
                <w:szCs w:val="18"/>
              </w:rPr>
              <w:t>Pesticide Storage</w:t>
            </w:r>
          </w:p>
          <w:p w14:paraId="39377093" w14:textId="77777777" w:rsidR="00FE1EC9" w:rsidRPr="00D4705A" w:rsidRDefault="00FE1EC9" w:rsidP="00894464">
            <w:pPr>
              <w:pStyle w:val="ListParagraph"/>
              <w:numPr>
                <w:ilvl w:val="0"/>
                <w:numId w:val="44"/>
              </w:numPr>
              <w:spacing w:after="0"/>
              <w:ind w:left="360"/>
              <w:rPr>
                <w:sz w:val="18"/>
                <w:szCs w:val="18"/>
              </w:rPr>
            </w:pPr>
            <w:r w:rsidRPr="00D4705A">
              <w:rPr>
                <w:sz w:val="18"/>
                <w:szCs w:val="18"/>
              </w:rPr>
              <w:t>Store all pesticides in a lockable, bunded container or store that has sufficient space in which to capture any spills without contaminating the environment. Stores should be set away from water sources, residential and built-up areas, as well as livestock and food storage areas.</w:t>
            </w:r>
          </w:p>
          <w:p w14:paraId="1EE6900B" w14:textId="77777777" w:rsidR="00FE1EC9" w:rsidRPr="00D4705A" w:rsidRDefault="00FE1EC9" w:rsidP="00894464">
            <w:pPr>
              <w:pStyle w:val="ListParagraph"/>
              <w:numPr>
                <w:ilvl w:val="0"/>
                <w:numId w:val="44"/>
              </w:numPr>
              <w:spacing w:after="0"/>
              <w:ind w:left="360"/>
              <w:rPr>
                <w:sz w:val="18"/>
                <w:szCs w:val="18"/>
              </w:rPr>
            </w:pPr>
            <w:r w:rsidRPr="00D4705A">
              <w:rPr>
                <w:sz w:val="18"/>
                <w:szCs w:val="18"/>
              </w:rPr>
              <w:t>Procure spill kits and institute suitable control measures in case of accidental spillage.</w:t>
            </w:r>
          </w:p>
          <w:p w14:paraId="0E30CB45" w14:textId="77777777" w:rsidR="00FE1EC9" w:rsidRPr="00D4705A" w:rsidRDefault="00FE1EC9" w:rsidP="00894464">
            <w:pPr>
              <w:pStyle w:val="ListParagraph"/>
              <w:numPr>
                <w:ilvl w:val="0"/>
                <w:numId w:val="44"/>
              </w:numPr>
              <w:spacing w:after="0"/>
              <w:ind w:left="360"/>
              <w:rPr>
                <w:sz w:val="18"/>
                <w:szCs w:val="18"/>
              </w:rPr>
            </w:pPr>
            <w:r w:rsidRPr="00D4705A">
              <w:rPr>
                <w:sz w:val="18"/>
                <w:szCs w:val="18"/>
              </w:rPr>
              <w:t>Store all pesticides in their original, labeled containers and ensure that storage instructions are followed.</w:t>
            </w:r>
          </w:p>
          <w:p w14:paraId="00F2BE4F" w14:textId="77777777" w:rsidR="00FE1EC9" w:rsidRPr="00D4705A" w:rsidRDefault="00FE1EC9" w:rsidP="00894464">
            <w:pPr>
              <w:pStyle w:val="ListParagraph"/>
              <w:numPr>
                <w:ilvl w:val="0"/>
                <w:numId w:val="44"/>
              </w:numPr>
              <w:spacing w:after="0"/>
              <w:ind w:left="360"/>
              <w:rPr>
                <w:sz w:val="18"/>
                <w:szCs w:val="18"/>
              </w:rPr>
            </w:pPr>
            <w:r w:rsidRPr="00D4705A">
              <w:rPr>
                <w:sz w:val="18"/>
                <w:szCs w:val="18"/>
              </w:rPr>
              <w:t>Keep a register of all pesticides procured, recording when they were received, the amount used, the amount remaining in store, and their location.</w:t>
            </w:r>
          </w:p>
          <w:p w14:paraId="7B7B7E90" w14:textId="77777777" w:rsidR="00FE1EC9" w:rsidRPr="00D4705A" w:rsidRDefault="00FE1EC9" w:rsidP="00894464">
            <w:pPr>
              <w:pStyle w:val="ListParagraph"/>
              <w:numPr>
                <w:ilvl w:val="0"/>
                <w:numId w:val="44"/>
              </w:numPr>
              <w:spacing w:after="0"/>
              <w:ind w:left="360"/>
              <w:rPr>
                <w:sz w:val="18"/>
                <w:szCs w:val="18"/>
              </w:rPr>
            </w:pPr>
            <w:r w:rsidRPr="00D4705A">
              <w:rPr>
                <w:sz w:val="18"/>
                <w:szCs w:val="18"/>
              </w:rPr>
              <w:t>Warehouses must have appropriate ventilation, secondary containment, and emergency showers and kits.</w:t>
            </w:r>
          </w:p>
          <w:p w14:paraId="4BB35E69" w14:textId="77777777" w:rsidR="00FE1EC9" w:rsidRPr="00D4705A" w:rsidRDefault="00FE1EC9" w:rsidP="00FE1EC9">
            <w:pPr>
              <w:pStyle w:val="ListParagraph"/>
              <w:spacing w:after="0"/>
              <w:ind w:left="360"/>
              <w:rPr>
                <w:sz w:val="18"/>
                <w:szCs w:val="18"/>
              </w:rPr>
            </w:pPr>
          </w:p>
          <w:p w14:paraId="3B39D084" w14:textId="77777777" w:rsidR="00FE1EC9" w:rsidRPr="008A5B74" w:rsidRDefault="00FE1EC9" w:rsidP="00FE1EC9">
            <w:pPr>
              <w:spacing w:after="0"/>
              <w:rPr>
                <w:sz w:val="18"/>
                <w:szCs w:val="18"/>
              </w:rPr>
            </w:pPr>
            <w:r w:rsidRPr="008A5B74">
              <w:rPr>
                <w:sz w:val="18"/>
                <w:szCs w:val="18"/>
              </w:rPr>
              <w:t>Handling</w:t>
            </w:r>
          </w:p>
          <w:p w14:paraId="340120C9" w14:textId="77777777" w:rsidR="00FE1EC9" w:rsidRPr="00D4705A" w:rsidRDefault="00FE1EC9" w:rsidP="00894464">
            <w:pPr>
              <w:pStyle w:val="ListParagraph"/>
              <w:numPr>
                <w:ilvl w:val="0"/>
                <w:numId w:val="44"/>
              </w:numPr>
              <w:spacing w:after="0"/>
              <w:ind w:left="360"/>
              <w:rPr>
                <w:sz w:val="18"/>
                <w:szCs w:val="18"/>
              </w:rPr>
            </w:pPr>
            <w:r w:rsidRPr="00D4705A">
              <w:rPr>
                <w:sz w:val="18"/>
                <w:szCs w:val="18"/>
              </w:rPr>
              <w:t>Operators must read, understand, and follow product label directions for mixing, safety, application, and disposal; use trained personnel for critical operations (e.g., mixing, transfers, filling tanks, and application).</w:t>
            </w:r>
          </w:p>
          <w:p w14:paraId="2A5387C7" w14:textId="77777777" w:rsidR="00FE1EC9" w:rsidRPr="00D4705A" w:rsidRDefault="00FE1EC9" w:rsidP="00894464">
            <w:pPr>
              <w:pStyle w:val="ListParagraph"/>
              <w:numPr>
                <w:ilvl w:val="0"/>
                <w:numId w:val="44"/>
              </w:numPr>
              <w:spacing w:after="0"/>
              <w:ind w:left="360"/>
              <w:rPr>
                <w:sz w:val="18"/>
                <w:szCs w:val="18"/>
              </w:rPr>
            </w:pPr>
            <w:r w:rsidRPr="00D4705A">
              <w:rPr>
                <w:sz w:val="18"/>
                <w:szCs w:val="18"/>
              </w:rPr>
              <w:t xml:space="preserve">Insist that correct PPE (e.g., gloves, overalls, eye protection) for each exposure route18 listed in the </w:t>
            </w:r>
            <w:r>
              <w:rPr>
                <w:sz w:val="18"/>
                <w:szCs w:val="18"/>
              </w:rPr>
              <w:t>Safety Data Sheets (</w:t>
            </w:r>
            <w:r w:rsidRPr="00D4705A">
              <w:rPr>
                <w:sz w:val="18"/>
                <w:szCs w:val="18"/>
              </w:rPr>
              <w:t>SDS</w:t>
            </w:r>
            <w:r>
              <w:rPr>
                <w:sz w:val="18"/>
                <w:szCs w:val="18"/>
              </w:rPr>
              <w:t>)</w:t>
            </w:r>
            <w:r w:rsidRPr="00D4705A">
              <w:rPr>
                <w:sz w:val="18"/>
                <w:szCs w:val="18"/>
              </w:rPr>
              <w:t xml:space="preserve"> be worn at all times when handling and applying pesticides.</w:t>
            </w:r>
          </w:p>
          <w:p w14:paraId="618C9F14" w14:textId="77777777" w:rsidR="00FE1EC9" w:rsidRPr="00D4705A" w:rsidRDefault="00FE1EC9" w:rsidP="00894464">
            <w:pPr>
              <w:pStyle w:val="ListParagraph"/>
              <w:numPr>
                <w:ilvl w:val="0"/>
                <w:numId w:val="44"/>
              </w:numPr>
              <w:spacing w:after="0"/>
              <w:ind w:left="360"/>
              <w:rPr>
                <w:sz w:val="18"/>
                <w:szCs w:val="18"/>
              </w:rPr>
            </w:pPr>
            <w:r w:rsidRPr="00D4705A">
              <w:rPr>
                <w:sz w:val="18"/>
                <w:szCs w:val="18"/>
              </w:rPr>
              <w:t>Mandate that any mixing and filling of pesticide tanks occur in a designated filling area.</w:t>
            </w:r>
          </w:p>
          <w:p w14:paraId="6ABFAE89" w14:textId="77777777" w:rsidR="00FE1EC9" w:rsidRPr="00D4705A" w:rsidRDefault="00FE1EC9" w:rsidP="00894464">
            <w:pPr>
              <w:pStyle w:val="ListParagraph"/>
              <w:numPr>
                <w:ilvl w:val="0"/>
                <w:numId w:val="44"/>
              </w:numPr>
              <w:spacing w:after="0"/>
              <w:ind w:left="360"/>
              <w:rPr>
                <w:sz w:val="18"/>
                <w:szCs w:val="18"/>
              </w:rPr>
            </w:pPr>
            <w:r w:rsidRPr="00D4705A">
              <w:rPr>
                <w:sz w:val="18"/>
                <w:szCs w:val="18"/>
              </w:rPr>
              <w:t>This should be set away from watercourses and drains.</w:t>
            </w:r>
          </w:p>
          <w:p w14:paraId="5697A9AA" w14:textId="77777777" w:rsidR="00FE1EC9" w:rsidRPr="00D4705A" w:rsidRDefault="00FE1EC9" w:rsidP="00894464">
            <w:pPr>
              <w:pStyle w:val="ListParagraph"/>
              <w:numPr>
                <w:ilvl w:val="0"/>
                <w:numId w:val="44"/>
              </w:numPr>
              <w:spacing w:after="0"/>
              <w:rPr>
                <w:sz w:val="18"/>
                <w:szCs w:val="18"/>
              </w:rPr>
            </w:pPr>
            <w:r w:rsidRPr="00D4705A">
              <w:rPr>
                <w:sz w:val="18"/>
                <w:szCs w:val="18"/>
              </w:rPr>
              <w:t>If on concrete, water should be collected in a separate sump and disposed of as a hazardous waste.</w:t>
            </w:r>
          </w:p>
          <w:p w14:paraId="1354CE2E" w14:textId="77777777" w:rsidR="00FE1EC9" w:rsidRPr="00D4705A" w:rsidRDefault="00FE1EC9" w:rsidP="00894464">
            <w:pPr>
              <w:pStyle w:val="ListParagraph"/>
              <w:numPr>
                <w:ilvl w:val="0"/>
                <w:numId w:val="44"/>
              </w:numPr>
              <w:spacing w:after="0"/>
              <w:rPr>
                <w:sz w:val="18"/>
                <w:szCs w:val="18"/>
              </w:rPr>
            </w:pPr>
            <w:r w:rsidRPr="00D4705A">
              <w:rPr>
                <w:sz w:val="18"/>
                <w:szCs w:val="18"/>
              </w:rPr>
              <w:t>Ensure that spills are cleaned up immediately using appropriate spill kits; spills should not be washed away into watercourses or drains.</w:t>
            </w:r>
          </w:p>
          <w:p w14:paraId="37767202" w14:textId="77777777" w:rsidR="00FE1EC9" w:rsidRPr="00D4705A" w:rsidRDefault="00FE1EC9" w:rsidP="00FE1EC9">
            <w:pPr>
              <w:pStyle w:val="ListParagraph"/>
              <w:spacing w:after="0"/>
              <w:ind w:left="360"/>
              <w:rPr>
                <w:sz w:val="18"/>
                <w:szCs w:val="18"/>
              </w:rPr>
            </w:pPr>
          </w:p>
          <w:p w14:paraId="56009283" w14:textId="77777777" w:rsidR="00FE1EC9" w:rsidRPr="008A5B74" w:rsidRDefault="00FE1EC9" w:rsidP="00FE1EC9">
            <w:pPr>
              <w:spacing w:after="0"/>
              <w:rPr>
                <w:sz w:val="18"/>
                <w:szCs w:val="18"/>
              </w:rPr>
            </w:pPr>
            <w:r w:rsidRPr="008A5B74">
              <w:rPr>
                <w:sz w:val="18"/>
                <w:szCs w:val="18"/>
              </w:rPr>
              <w:t>Application</w:t>
            </w:r>
          </w:p>
          <w:p w14:paraId="6F0198FC" w14:textId="77777777" w:rsidR="00FE1EC9" w:rsidRPr="00D4705A" w:rsidRDefault="00FE1EC9" w:rsidP="00894464">
            <w:pPr>
              <w:pStyle w:val="ListParagraph"/>
              <w:numPr>
                <w:ilvl w:val="0"/>
                <w:numId w:val="44"/>
              </w:numPr>
              <w:spacing w:after="0"/>
              <w:ind w:left="360"/>
              <w:rPr>
                <w:sz w:val="18"/>
                <w:szCs w:val="18"/>
              </w:rPr>
            </w:pPr>
            <w:r w:rsidRPr="00D4705A">
              <w:rPr>
                <w:sz w:val="18"/>
                <w:szCs w:val="18"/>
              </w:rPr>
              <w:t>Give preference to the application method with the lowest EHS risk and ensure non target organisms are not affected.</w:t>
            </w:r>
          </w:p>
          <w:p w14:paraId="2B56DCE1" w14:textId="77777777" w:rsidR="00FE1EC9" w:rsidRPr="00D4705A" w:rsidRDefault="00FE1EC9" w:rsidP="00894464">
            <w:pPr>
              <w:pStyle w:val="ListParagraph"/>
              <w:numPr>
                <w:ilvl w:val="0"/>
                <w:numId w:val="44"/>
              </w:numPr>
              <w:spacing w:after="0"/>
              <w:ind w:left="360"/>
              <w:rPr>
                <w:sz w:val="18"/>
                <w:szCs w:val="18"/>
              </w:rPr>
            </w:pPr>
            <w:r w:rsidRPr="00D4705A">
              <w:rPr>
                <w:sz w:val="18"/>
                <w:szCs w:val="18"/>
              </w:rPr>
              <w:t>Select pesticide application technologies and practices designed to minimize off-site movement or runoff (e.g., low-drift nozzles, using the largest droplet size and lowest pressure that are suitable for the product).</w:t>
            </w:r>
          </w:p>
          <w:p w14:paraId="3E647BC8" w14:textId="77777777" w:rsidR="00FE1EC9" w:rsidRPr="00D4705A" w:rsidRDefault="00FE1EC9" w:rsidP="00894464">
            <w:pPr>
              <w:pStyle w:val="ListParagraph"/>
              <w:numPr>
                <w:ilvl w:val="0"/>
                <w:numId w:val="44"/>
              </w:numPr>
              <w:spacing w:after="0"/>
              <w:ind w:left="360"/>
              <w:rPr>
                <w:sz w:val="18"/>
                <w:szCs w:val="18"/>
              </w:rPr>
            </w:pPr>
            <w:r w:rsidRPr="00D4705A">
              <w:rPr>
                <w:sz w:val="18"/>
                <w:szCs w:val="18"/>
              </w:rPr>
              <w:t>Establish buffer zones around watercourses, residential and built-up neighborhoods, as well as livestock and food storage areas.</w:t>
            </w:r>
          </w:p>
          <w:p w14:paraId="2FED6B8B" w14:textId="77777777" w:rsidR="00FE1EC9" w:rsidRPr="00A9426C" w:rsidRDefault="00FE1EC9" w:rsidP="00894464">
            <w:pPr>
              <w:pStyle w:val="ListParagraph"/>
              <w:numPr>
                <w:ilvl w:val="0"/>
                <w:numId w:val="44"/>
              </w:numPr>
              <w:spacing w:after="0"/>
              <w:ind w:left="360"/>
              <w:rPr>
                <w:sz w:val="18"/>
                <w:szCs w:val="18"/>
              </w:rPr>
            </w:pPr>
            <w:r w:rsidRPr="00A9426C">
              <w:rPr>
                <w:sz w:val="18"/>
                <w:szCs w:val="18"/>
              </w:rPr>
              <w:t>Ensure that all equipment is in good condition and properly calibrated to apply the correct dosage.</w:t>
            </w:r>
          </w:p>
          <w:p w14:paraId="42437CB4" w14:textId="77777777" w:rsidR="00FE1EC9" w:rsidRPr="00A9426C" w:rsidRDefault="00FE1EC9" w:rsidP="00894464">
            <w:pPr>
              <w:pStyle w:val="ListParagraph"/>
              <w:numPr>
                <w:ilvl w:val="0"/>
                <w:numId w:val="44"/>
              </w:numPr>
              <w:spacing w:after="0"/>
              <w:ind w:left="360"/>
              <w:rPr>
                <w:sz w:val="18"/>
                <w:szCs w:val="18"/>
              </w:rPr>
            </w:pPr>
            <w:r w:rsidRPr="00A9426C">
              <w:rPr>
                <w:sz w:val="18"/>
                <w:szCs w:val="18"/>
              </w:rPr>
              <w:t>Insist that applications occur under suitable weather conditions; avoid wet weather and windy conditions.</w:t>
            </w:r>
          </w:p>
          <w:p w14:paraId="3213CAA0" w14:textId="77777777" w:rsidR="00FE1EC9" w:rsidRPr="00A9426C" w:rsidRDefault="00FE1EC9" w:rsidP="00FE1EC9">
            <w:pPr>
              <w:pStyle w:val="ListParagraph"/>
              <w:spacing w:after="0"/>
              <w:ind w:left="360"/>
              <w:rPr>
                <w:sz w:val="18"/>
                <w:szCs w:val="18"/>
              </w:rPr>
            </w:pPr>
          </w:p>
          <w:p w14:paraId="3C512FAC" w14:textId="77777777" w:rsidR="00FE1EC9" w:rsidRPr="008A5B74" w:rsidRDefault="00FE1EC9" w:rsidP="00FE1EC9">
            <w:pPr>
              <w:spacing w:after="0"/>
              <w:rPr>
                <w:sz w:val="18"/>
                <w:szCs w:val="18"/>
              </w:rPr>
            </w:pPr>
            <w:r w:rsidRPr="008A5B74">
              <w:rPr>
                <w:sz w:val="18"/>
                <w:szCs w:val="18"/>
              </w:rPr>
              <w:t>Disposal</w:t>
            </w:r>
          </w:p>
          <w:p w14:paraId="119EA145" w14:textId="77777777" w:rsidR="00FE1EC9" w:rsidRPr="00A9426C" w:rsidRDefault="00FE1EC9" w:rsidP="00894464">
            <w:pPr>
              <w:pStyle w:val="ListParagraph"/>
              <w:numPr>
                <w:ilvl w:val="0"/>
                <w:numId w:val="44"/>
              </w:numPr>
              <w:spacing w:after="0"/>
              <w:ind w:left="360"/>
              <w:rPr>
                <w:sz w:val="18"/>
                <w:szCs w:val="18"/>
              </w:rPr>
            </w:pPr>
            <w:r w:rsidRPr="00A9426C">
              <w:rPr>
                <w:sz w:val="18"/>
                <w:szCs w:val="18"/>
              </w:rPr>
              <w:t>Any unused dilute pesticide that cannot be applied to the crop, along with rinse water, and out- of-date or no-longer approved pesticides, should be disposed of as a hazardous waste, as per FAO guidelines.</w:t>
            </w:r>
          </w:p>
          <w:p w14:paraId="0D9D87FF" w14:textId="77777777" w:rsidR="00FE1EC9" w:rsidRDefault="00FE1EC9" w:rsidP="00894464">
            <w:pPr>
              <w:pStyle w:val="ListParagraph"/>
              <w:numPr>
                <w:ilvl w:val="0"/>
                <w:numId w:val="44"/>
              </w:numPr>
              <w:spacing w:after="0"/>
              <w:ind w:left="360"/>
              <w:rPr>
                <w:sz w:val="18"/>
                <w:szCs w:val="18"/>
              </w:rPr>
            </w:pPr>
            <w:r w:rsidRPr="00A9426C">
              <w:rPr>
                <w:sz w:val="18"/>
                <w:szCs w:val="18"/>
              </w:rPr>
              <w:t>Empty pesticide containers, foil seals, and lids should be triple rinsed, and washings used in the pesticide tank should be sprayed back onto the field or disposed of as hazardous waste in a manner consistent with FAO guidelines and according to the manufacturer's directions. Containers should be stored safely and securely under cover prior to their safe disposal; they should not be used for other purposes.</w:t>
            </w:r>
          </w:p>
          <w:p w14:paraId="6F76F064" w14:textId="77777777" w:rsidR="00FE1EC9" w:rsidRPr="008838F8" w:rsidRDefault="00FE1EC9" w:rsidP="00FE1EC9">
            <w:pPr>
              <w:pStyle w:val="ListParagraph"/>
              <w:spacing w:after="0"/>
              <w:ind w:left="360"/>
              <w:rPr>
                <w:sz w:val="18"/>
                <w:szCs w:val="18"/>
              </w:rPr>
            </w:pPr>
          </w:p>
        </w:tc>
        <w:tc>
          <w:tcPr>
            <w:tcW w:w="1125" w:type="dxa"/>
          </w:tcPr>
          <w:p w14:paraId="40F1135B" w14:textId="77777777" w:rsidR="00FE1EC9" w:rsidRDefault="00FE1EC9" w:rsidP="00FE1EC9">
            <w:pPr>
              <w:spacing w:after="0"/>
              <w:rPr>
                <w:sz w:val="18"/>
                <w:szCs w:val="18"/>
              </w:rPr>
            </w:pPr>
            <w:r>
              <w:rPr>
                <w:sz w:val="18"/>
                <w:szCs w:val="18"/>
              </w:rPr>
              <w:t>ECP 2</w:t>
            </w:r>
          </w:p>
          <w:p w14:paraId="7B805A9A" w14:textId="77777777" w:rsidR="00FE1EC9" w:rsidRPr="008838F8" w:rsidRDefault="00FE1EC9" w:rsidP="00FE1EC9">
            <w:pPr>
              <w:spacing w:after="0"/>
              <w:rPr>
                <w:sz w:val="18"/>
                <w:szCs w:val="18"/>
              </w:rPr>
            </w:pPr>
            <w:r>
              <w:rPr>
                <w:sz w:val="18"/>
                <w:szCs w:val="18"/>
              </w:rPr>
              <w:t>ECP 18</w:t>
            </w:r>
          </w:p>
        </w:tc>
        <w:tc>
          <w:tcPr>
            <w:tcW w:w="1427" w:type="dxa"/>
          </w:tcPr>
          <w:p w14:paraId="70616688" w14:textId="77777777" w:rsidR="00FE1EC9" w:rsidRDefault="00FE1EC9" w:rsidP="00FE1EC9">
            <w:pPr>
              <w:spacing w:after="0"/>
              <w:rPr>
                <w:sz w:val="18"/>
                <w:szCs w:val="18"/>
              </w:rPr>
            </w:pPr>
            <w:r>
              <w:rPr>
                <w:sz w:val="18"/>
                <w:szCs w:val="18"/>
              </w:rPr>
              <w:t>Contractor/</w:t>
            </w:r>
          </w:p>
          <w:p w14:paraId="33E2802B" w14:textId="73BE8E2E" w:rsidR="00FE1EC9" w:rsidRPr="008838F8" w:rsidRDefault="00FE1EC9" w:rsidP="00FE1EC9">
            <w:pPr>
              <w:spacing w:after="0"/>
              <w:rPr>
                <w:sz w:val="18"/>
                <w:szCs w:val="18"/>
              </w:rPr>
            </w:pPr>
          </w:p>
        </w:tc>
        <w:tc>
          <w:tcPr>
            <w:tcW w:w="1417" w:type="dxa"/>
          </w:tcPr>
          <w:p w14:paraId="642D84C7" w14:textId="77777777" w:rsidR="00FE1EC9" w:rsidRDefault="00FE1EC9" w:rsidP="00FE1EC9">
            <w:pPr>
              <w:spacing w:after="0"/>
              <w:rPr>
                <w:sz w:val="18"/>
                <w:szCs w:val="18"/>
              </w:rPr>
            </w:pPr>
            <w:r>
              <w:rPr>
                <w:sz w:val="18"/>
                <w:szCs w:val="18"/>
              </w:rPr>
              <w:t>PIU</w:t>
            </w:r>
          </w:p>
          <w:p w14:paraId="42BBE97F" w14:textId="414BB377" w:rsidR="00FE1EC9" w:rsidRDefault="00FE1EC9" w:rsidP="00FE1EC9">
            <w:pPr>
              <w:spacing w:after="0"/>
              <w:rPr>
                <w:sz w:val="18"/>
                <w:szCs w:val="18"/>
              </w:rPr>
            </w:pPr>
            <w:r>
              <w:rPr>
                <w:sz w:val="18"/>
                <w:szCs w:val="18"/>
              </w:rPr>
              <w:t>CSC</w:t>
            </w:r>
          </w:p>
        </w:tc>
      </w:tr>
      <w:tr w:rsidR="00FE1EC9" w:rsidRPr="008838F8" w14:paraId="74779260" w14:textId="77777777" w:rsidTr="00345ECA">
        <w:tc>
          <w:tcPr>
            <w:tcW w:w="2271" w:type="dxa"/>
          </w:tcPr>
          <w:p w14:paraId="2A3A454B" w14:textId="77777777" w:rsidR="00FE1EC9" w:rsidRDefault="00FE1EC9" w:rsidP="00FE1EC9">
            <w:pPr>
              <w:spacing w:after="0"/>
              <w:rPr>
                <w:sz w:val="18"/>
                <w:szCs w:val="18"/>
              </w:rPr>
            </w:pPr>
            <w:r>
              <w:rPr>
                <w:sz w:val="18"/>
                <w:szCs w:val="18"/>
              </w:rPr>
              <w:t>Fertilizers</w:t>
            </w:r>
          </w:p>
        </w:tc>
        <w:tc>
          <w:tcPr>
            <w:tcW w:w="7647" w:type="dxa"/>
          </w:tcPr>
          <w:p w14:paraId="18811CA0" w14:textId="77777777" w:rsidR="00FE1EC9" w:rsidRPr="00DB420C" w:rsidRDefault="00FE1EC9" w:rsidP="00894464">
            <w:pPr>
              <w:pStyle w:val="ListParagraph"/>
              <w:numPr>
                <w:ilvl w:val="0"/>
                <w:numId w:val="44"/>
              </w:numPr>
              <w:spacing w:after="0"/>
              <w:ind w:left="360"/>
              <w:rPr>
                <w:sz w:val="18"/>
                <w:szCs w:val="18"/>
              </w:rPr>
            </w:pPr>
            <w:r w:rsidRPr="00DB420C">
              <w:rPr>
                <w:sz w:val="18"/>
                <w:szCs w:val="18"/>
              </w:rPr>
              <w:t>Store fertilizers in their original packaging and in a dedicated location that can be locked and properly identified with signs, access to which is limited to authorized persons.</w:t>
            </w:r>
          </w:p>
          <w:p w14:paraId="2C33D974" w14:textId="77777777" w:rsidR="00FE1EC9" w:rsidRPr="00DB420C" w:rsidRDefault="00FE1EC9" w:rsidP="00894464">
            <w:pPr>
              <w:pStyle w:val="ListParagraph"/>
              <w:numPr>
                <w:ilvl w:val="0"/>
                <w:numId w:val="44"/>
              </w:numPr>
              <w:spacing w:after="0"/>
              <w:ind w:left="360"/>
              <w:rPr>
                <w:sz w:val="18"/>
                <w:szCs w:val="18"/>
              </w:rPr>
            </w:pPr>
            <w:r w:rsidRPr="00DB420C">
              <w:rPr>
                <w:sz w:val="18"/>
                <w:szCs w:val="18"/>
              </w:rPr>
              <w:t>Ensure that SDS and inventories are available at fertilizer storage facilities and available to first responders when necessary.</w:t>
            </w:r>
          </w:p>
          <w:p w14:paraId="5C29FAE0" w14:textId="77777777" w:rsidR="00FE1EC9" w:rsidRPr="00DB420C" w:rsidRDefault="00FE1EC9" w:rsidP="00894464">
            <w:pPr>
              <w:pStyle w:val="ListParagraph"/>
              <w:numPr>
                <w:ilvl w:val="0"/>
                <w:numId w:val="44"/>
              </w:numPr>
              <w:spacing w:after="0"/>
              <w:ind w:left="360"/>
              <w:rPr>
                <w:sz w:val="18"/>
                <w:szCs w:val="18"/>
              </w:rPr>
            </w:pPr>
            <w:r w:rsidRPr="00DB420C">
              <w:rPr>
                <w:sz w:val="18"/>
                <w:szCs w:val="18"/>
              </w:rPr>
              <w:t>Only purchase and store minimal fertilizer requirements, and use older fertilizers first.</w:t>
            </w:r>
          </w:p>
          <w:p w14:paraId="518A4501" w14:textId="77777777" w:rsidR="00FE1EC9" w:rsidRPr="00DB420C" w:rsidRDefault="00FE1EC9" w:rsidP="00894464">
            <w:pPr>
              <w:pStyle w:val="ListParagraph"/>
              <w:numPr>
                <w:ilvl w:val="0"/>
                <w:numId w:val="44"/>
              </w:numPr>
              <w:spacing w:after="0"/>
              <w:ind w:left="360"/>
              <w:rPr>
                <w:sz w:val="18"/>
                <w:szCs w:val="18"/>
              </w:rPr>
            </w:pPr>
            <w:r w:rsidRPr="00DB420C">
              <w:rPr>
                <w:sz w:val="18"/>
                <w:szCs w:val="18"/>
              </w:rPr>
              <w:t>Keep fertilizer stores separate from pesticides and machinery (e.g., fuels, ignition, or heat sources).</w:t>
            </w:r>
          </w:p>
          <w:p w14:paraId="40862B34" w14:textId="77777777" w:rsidR="00FE1EC9" w:rsidRPr="00DB420C" w:rsidRDefault="00FE1EC9" w:rsidP="00894464">
            <w:pPr>
              <w:pStyle w:val="ListParagraph"/>
              <w:numPr>
                <w:ilvl w:val="0"/>
                <w:numId w:val="44"/>
              </w:numPr>
              <w:spacing w:after="0"/>
              <w:ind w:left="360"/>
              <w:rPr>
                <w:sz w:val="18"/>
                <w:szCs w:val="18"/>
              </w:rPr>
            </w:pPr>
            <w:r w:rsidRPr="00DB420C">
              <w:rPr>
                <w:sz w:val="18"/>
                <w:szCs w:val="18"/>
              </w:rPr>
              <w:t>Know and understand each crop’s fertilizer requirements and only apply what is required, when it is required, to minimize losses to the environment.</w:t>
            </w:r>
          </w:p>
          <w:p w14:paraId="76343CAF" w14:textId="77777777" w:rsidR="00FE1EC9" w:rsidRPr="00A754D8" w:rsidRDefault="00FE1EC9" w:rsidP="00894464">
            <w:pPr>
              <w:pStyle w:val="ListParagraph"/>
              <w:numPr>
                <w:ilvl w:val="0"/>
                <w:numId w:val="44"/>
              </w:numPr>
              <w:spacing w:after="0"/>
              <w:ind w:left="360"/>
              <w:rPr>
                <w:sz w:val="18"/>
                <w:szCs w:val="18"/>
              </w:rPr>
            </w:pPr>
            <w:r w:rsidRPr="00DB420C">
              <w:rPr>
                <w:sz w:val="18"/>
                <w:szCs w:val="18"/>
              </w:rPr>
              <w:t>Implement a suitable training program for personnel that are transporting, handling, loading, storing, and applying fertilizers</w:t>
            </w:r>
          </w:p>
        </w:tc>
        <w:tc>
          <w:tcPr>
            <w:tcW w:w="1125" w:type="dxa"/>
          </w:tcPr>
          <w:p w14:paraId="4D08FAC3" w14:textId="77777777" w:rsidR="00FE1EC9" w:rsidRDefault="00FE1EC9" w:rsidP="00FE1EC9">
            <w:pPr>
              <w:spacing w:after="0"/>
              <w:rPr>
                <w:sz w:val="18"/>
                <w:szCs w:val="18"/>
              </w:rPr>
            </w:pPr>
            <w:r>
              <w:rPr>
                <w:sz w:val="18"/>
                <w:szCs w:val="18"/>
              </w:rPr>
              <w:t xml:space="preserve">ECP 2 </w:t>
            </w:r>
          </w:p>
          <w:p w14:paraId="6C88E7F9" w14:textId="77777777" w:rsidR="00FE1EC9" w:rsidRPr="008838F8" w:rsidRDefault="00FE1EC9" w:rsidP="00FE1EC9">
            <w:pPr>
              <w:spacing w:after="0"/>
              <w:rPr>
                <w:sz w:val="18"/>
                <w:szCs w:val="18"/>
              </w:rPr>
            </w:pPr>
            <w:r>
              <w:rPr>
                <w:sz w:val="18"/>
                <w:szCs w:val="18"/>
              </w:rPr>
              <w:t>ECP 18</w:t>
            </w:r>
          </w:p>
        </w:tc>
        <w:tc>
          <w:tcPr>
            <w:tcW w:w="1427" w:type="dxa"/>
          </w:tcPr>
          <w:p w14:paraId="18B0C095" w14:textId="77777777" w:rsidR="00FE1EC9" w:rsidRDefault="00FE1EC9" w:rsidP="00FE1EC9">
            <w:pPr>
              <w:spacing w:after="0"/>
              <w:rPr>
                <w:sz w:val="18"/>
                <w:szCs w:val="18"/>
              </w:rPr>
            </w:pPr>
            <w:r>
              <w:rPr>
                <w:sz w:val="18"/>
                <w:szCs w:val="18"/>
              </w:rPr>
              <w:t>Contractor/</w:t>
            </w:r>
          </w:p>
          <w:p w14:paraId="1610C2D5" w14:textId="35C3195C" w:rsidR="00FE1EC9" w:rsidRPr="008838F8" w:rsidRDefault="00FE1EC9" w:rsidP="00FE1EC9">
            <w:pPr>
              <w:spacing w:after="0"/>
              <w:rPr>
                <w:sz w:val="18"/>
                <w:szCs w:val="18"/>
              </w:rPr>
            </w:pPr>
          </w:p>
        </w:tc>
        <w:tc>
          <w:tcPr>
            <w:tcW w:w="1417" w:type="dxa"/>
          </w:tcPr>
          <w:p w14:paraId="52E4F36A" w14:textId="77777777" w:rsidR="00FE1EC9" w:rsidRDefault="00FE1EC9" w:rsidP="00FE1EC9">
            <w:pPr>
              <w:spacing w:after="0"/>
              <w:rPr>
                <w:sz w:val="18"/>
                <w:szCs w:val="18"/>
              </w:rPr>
            </w:pPr>
            <w:r>
              <w:rPr>
                <w:sz w:val="18"/>
                <w:szCs w:val="18"/>
              </w:rPr>
              <w:t>PIU</w:t>
            </w:r>
          </w:p>
          <w:p w14:paraId="0D0ADAC6" w14:textId="345B145B" w:rsidR="00FE1EC9" w:rsidRDefault="00FE1EC9" w:rsidP="00FE1EC9">
            <w:pPr>
              <w:spacing w:after="0"/>
              <w:rPr>
                <w:sz w:val="18"/>
                <w:szCs w:val="18"/>
              </w:rPr>
            </w:pPr>
            <w:r>
              <w:rPr>
                <w:sz w:val="18"/>
                <w:szCs w:val="18"/>
              </w:rPr>
              <w:t>CSC</w:t>
            </w:r>
          </w:p>
        </w:tc>
      </w:tr>
      <w:tr w:rsidR="00FE1EC9" w:rsidRPr="008838F8" w14:paraId="1F98E742" w14:textId="77777777" w:rsidTr="00345ECA">
        <w:tc>
          <w:tcPr>
            <w:tcW w:w="2271" w:type="dxa"/>
          </w:tcPr>
          <w:p w14:paraId="2A3772C6" w14:textId="77777777" w:rsidR="00FE1EC9" w:rsidRPr="00C80774" w:rsidRDefault="00FE1EC9" w:rsidP="00FE1EC9">
            <w:pPr>
              <w:spacing w:after="0"/>
              <w:rPr>
                <w:sz w:val="18"/>
                <w:szCs w:val="18"/>
              </w:rPr>
            </w:pPr>
            <w:r w:rsidRPr="00C80774">
              <w:rPr>
                <w:sz w:val="18"/>
                <w:szCs w:val="18"/>
              </w:rPr>
              <w:t>Energy Use</w:t>
            </w:r>
          </w:p>
          <w:p w14:paraId="2C3AE02F" w14:textId="77777777" w:rsidR="00FE1EC9" w:rsidRPr="00C80774" w:rsidRDefault="00FE1EC9" w:rsidP="00FE1EC9">
            <w:pPr>
              <w:spacing w:after="0"/>
              <w:rPr>
                <w:sz w:val="18"/>
                <w:szCs w:val="18"/>
              </w:rPr>
            </w:pPr>
          </w:p>
          <w:p w14:paraId="69B74523" w14:textId="77777777" w:rsidR="00FE1EC9" w:rsidRDefault="00FE1EC9" w:rsidP="00FE1EC9">
            <w:pPr>
              <w:spacing w:after="0"/>
              <w:rPr>
                <w:sz w:val="18"/>
                <w:szCs w:val="18"/>
              </w:rPr>
            </w:pPr>
            <w:r w:rsidRPr="00C80774">
              <w:rPr>
                <w:sz w:val="18"/>
                <w:szCs w:val="18"/>
              </w:rPr>
              <w:t>Energy is used in annual crop production for site preparation, cultivation, management, irrigation, harvesting, transport, lighting, heating, cooling, and ventilation</w:t>
            </w:r>
          </w:p>
        </w:tc>
        <w:tc>
          <w:tcPr>
            <w:tcW w:w="7647" w:type="dxa"/>
          </w:tcPr>
          <w:p w14:paraId="36E4364B" w14:textId="77777777" w:rsidR="00FE1EC9" w:rsidRPr="00DE111A" w:rsidRDefault="00FE1EC9" w:rsidP="00894464">
            <w:pPr>
              <w:pStyle w:val="ListParagraph"/>
              <w:numPr>
                <w:ilvl w:val="0"/>
                <w:numId w:val="44"/>
              </w:numPr>
              <w:spacing w:after="0"/>
              <w:ind w:left="360"/>
              <w:rPr>
                <w:sz w:val="18"/>
                <w:szCs w:val="18"/>
              </w:rPr>
            </w:pPr>
            <w:r w:rsidRPr="00DE111A">
              <w:rPr>
                <w:sz w:val="18"/>
                <w:szCs w:val="18"/>
              </w:rPr>
              <w:t>Select energy-efficient machinery and equipment (e.g., tractors, ventilation systems, drying and storage systems, cooling devices) and consider on-board fuel-use monitors.</w:t>
            </w:r>
          </w:p>
          <w:p w14:paraId="6C03A845" w14:textId="77777777" w:rsidR="00FE1EC9" w:rsidRDefault="00FE1EC9" w:rsidP="00894464">
            <w:pPr>
              <w:pStyle w:val="ListParagraph"/>
              <w:numPr>
                <w:ilvl w:val="0"/>
                <w:numId w:val="44"/>
              </w:numPr>
              <w:spacing w:after="0"/>
              <w:ind w:left="360"/>
              <w:rPr>
                <w:sz w:val="18"/>
                <w:szCs w:val="18"/>
              </w:rPr>
            </w:pPr>
            <w:r w:rsidRPr="00DE111A">
              <w:rPr>
                <w:sz w:val="18"/>
                <w:szCs w:val="18"/>
              </w:rPr>
              <w:t>Consider implementing training programs to make operators aware of energy-efficient practices when using machinery (e.g., switching off engines when waiting to load) and when driving.</w:t>
            </w:r>
          </w:p>
          <w:p w14:paraId="635B54C7" w14:textId="77777777" w:rsidR="00FE1EC9" w:rsidRPr="008A5C4B" w:rsidRDefault="00FE1EC9" w:rsidP="00894464">
            <w:pPr>
              <w:pStyle w:val="ListParagraph"/>
              <w:numPr>
                <w:ilvl w:val="0"/>
                <w:numId w:val="44"/>
              </w:numPr>
              <w:spacing w:after="0"/>
              <w:ind w:left="360"/>
              <w:rPr>
                <w:sz w:val="18"/>
                <w:szCs w:val="18"/>
              </w:rPr>
            </w:pPr>
            <w:r w:rsidRPr="008A5C4B">
              <w:rPr>
                <w:sz w:val="18"/>
                <w:szCs w:val="18"/>
              </w:rPr>
              <w:t>Irrigation energy use can be significant: the following techniques are recommended for efficient use of energy in irrigation systems:</w:t>
            </w:r>
          </w:p>
          <w:p w14:paraId="41D03DEB" w14:textId="77777777" w:rsidR="00FE1EC9" w:rsidRPr="00BB1A72" w:rsidRDefault="00FE1EC9" w:rsidP="00894464">
            <w:pPr>
              <w:pStyle w:val="ListParagraph"/>
              <w:numPr>
                <w:ilvl w:val="0"/>
                <w:numId w:val="44"/>
              </w:numPr>
              <w:spacing w:after="0"/>
              <w:ind w:left="360"/>
              <w:rPr>
                <w:sz w:val="18"/>
                <w:szCs w:val="18"/>
              </w:rPr>
            </w:pPr>
            <w:r w:rsidRPr="00BB1A72">
              <w:rPr>
                <w:sz w:val="18"/>
                <w:szCs w:val="18"/>
              </w:rPr>
              <w:t>Develop an irrigation plan that is appropriate for climate, season, soil conditions, plant materials, and grading. This plan should include optimum scheduling, monitoring, and recording systems so that energy usage and efficiencies can be examined. An irrigation logbook or database should be maintained so that quantitative measures are recorded (e.g., kWh electricity per cubic meter applied, fuel usage as liter per cubic meter applied).</w:t>
            </w:r>
          </w:p>
          <w:p w14:paraId="6CE4423A" w14:textId="77777777" w:rsidR="00FE1EC9" w:rsidRPr="008A5C4B" w:rsidRDefault="00FE1EC9" w:rsidP="00894464">
            <w:pPr>
              <w:pStyle w:val="ListParagraph"/>
              <w:numPr>
                <w:ilvl w:val="0"/>
                <w:numId w:val="44"/>
              </w:numPr>
              <w:spacing w:after="0"/>
              <w:ind w:left="360"/>
              <w:rPr>
                <w:sz w:val="18"/>
                <w:szCs w:val="18"/>
              </w:rPr>
            </w:pPr>
            <w:r w:rsidRPr="008A5C4B">
              <w:rPr>
                <w:sz w:val="18"/>
                <w:szCs w:val="18"/>
              </w:rPr>
              <w:t>Regularly maintain the irrigation system and associated infrastructure, such as supply channels and water storage.</w:t>
            </w:r>
          </w:p>
          <w:p w14:paraId="0BCD8D74" w14:textId="77777777" w:rsidR="00FE1EC9" w:rsidRPr="00DB420C" w:rsidRDefault="00FE1EC9" w:rsidP="00894464">
            <w:pPr>
              <w:pStyle w:val="ListParagraph"/>
              <w:numPr>
                <w:ilvl w:val="0"/>
                <w:numId w:val="44"/>
              </w:numPr>
              <w:spacing w:after="0"/>
              <w:ind w:left="360"/>
              <w:rPr>
                <w:sz w:val="18"/>
                <w:szCs w:val="18"/>
              </w:rPr>
            </w:pPr>
            <w:r w:rsidRPr="008A5C4B">
              <w:rPr>
                <w:sz w:val="18"/>
                <w:szCs w:val="18"/>
              </w:rPr>
              <w:t>Select efficient pumps.</w:t>
            </w:r>
            <w:r>
              <w:rPr>
                <w:sz w:val="18"/>
                <w:szCs w:val="18"/>
              </w:rPr>
              <w:t xml:space="preserve"> </w:t>
            </w:r>
            <w:r w:rsidRPr="008A5C4B">
              <w:rPr>
                <w:sz w:val="18"/>
                <w:szCs w:val="18"/>
              </w:rPr>
              <w:t>•</w:t>
            </w:r>
            <w:r w:rsidRPr="008A5C4B">
              <w:rPr>
                <w:sz w:val="18"/>
                <w:szCs w:val="18"/>
              </w:rPr>
              <w:tab/>
              <w:t>Ensure properly matched pumps, systems, and power sources by keeping a good record of the amount of water pumped and the energy used to ensure suitability.</w:t>
            </w:r>
          </w:p>
        </w:tc>
        <w:tc>
          <w:tcPr>
            <w:tcW w:w="1125" w:type="dxa"/>
          </w:tcPr>
          <w:p w14:paraId="67B861A5" w14:textId="77777777" w:rsidR="00FE1EC9" w:rsidRPr="008838F8" w:rsidRDefault="00FE1EC9" w:rsidP="00FE1EC9">
            <w:pPr>
              <w:spacing w:after="0"/>
              <w:rPr>
                <w:sz w:val="18"/>
                <w:szCs w:val="18"/>
              </w:rPr>
            </w:pPr>
          </w:p>
        </w:tc>
        <w:tc>
          <w:tcPr>
            <w:tcW w:w="1427" w:type="dxa"/>
          </w:tcPr>
          <w:p w14:paraId="5197F25E" w14:textId="77777777" w:rsidR="00FE1EC9" w:rsidRDefault="00FE1EC9" w:rsidP="00FE1EC9">
            <w:pPr>
              <w:spacing w:after="0"/>
              <w:rPr>
                <w:sz w:val="18"/>
                <w:szCs w:val="18"/>
              </w:rPr>
            </w:pPr>
            <w:r>
              <w:rPr>
                <w:sz w:val="18"/>
                <w:szCs w:val="18"/>
              </w:rPr>
              <w:t>Contractor/</w:t>
            </w:r>
          </w:p>
          <w:p w14:paraId="7F53FD27" w14:textId="2799C7EF" w:rsidR="00FE1EC9" w:rsidRPr="008838F8" w:rsidRDefault="00FE1EC9" w:rsidP="00FE1EC9">
            <w:pPr>
              <w:spacing w:after="0"/>
              <w:rPr>
                <w:sz w:val="18"/>
                <w:szCs w:val="18"/>
              </w:rPr>
            </w:pPr>
          </w:p>
        </w:tc>
        <w:tc>
          <w:tcPr>
            <w:tcW w:w="1417" w:type="dxa"/>
          </w:tcPr>
          <w:p w14:paraId="08120F01" w14:textId="77777777" w:rsidR="00FE1EC9" w:rsidRDefault="00FE1EC9" w:rsidP="00FE1EC9">
            <w:pPr>
              <w:spacing w:after="0"/>
              <w:rPr>
                <w:sz w:val="18"/>
                <w:szCs w:val="18"/>
              </w:rPr>
            </w:pPr>
            <w:r>
              <w:rPr>
                <w:sz w:val="18"/>
                <w:szCs w:val="18"/>
              </w:rPr>
              <w:t>PIU</w:t>
            </w:r>
          </w:p>
          <w:p w14:paraId="7BC3BF90" w14:textId="37D64040" w:rsidR="00FE1EC9" w:rsidRDefault="00FE1EC9" w:rsidP="00FE1EC9">
            <w:pPr>
              <w:spacing w:after="0"/>
              <w:rPr>
                <w:sz w:val="18"/>
                <w:szCs w:val="18"/>
              </w:rPr>
            </w:pPr>
            <w:r>
              <w:rPr>
                <w:sz w:val="18"/>
                <w:szCs w:val="18"/>
              </w:rPr>
              <w:t>CSC</w:t>
            </w:r>
          </w:p>
        </w:tc>
      </w:tr>
      <w:tr w:rsidR="00FE1EC9" w:rsidRPr="008838F8" w14:paraId="31FEFB74" w14:textId="77777777" w:rsidTr="00345ECA">
        <w:tc>
          <w:tcPr>
            <w:tcW w:w="2271" w:type="dxa"/>
          </w:tcPr>
          <w:p w14:paraId="47EC90D7" w14:textId="77777777" w:rsidR="00FE1EC9" w:rsidRPr="00C80774" w:rsidRDefault="00FE1EC9" w:rsidP="00FE1EC9">
            <w:pPr>
              <w:spacing w:after="0"/>
              <w:rPr>
                <w:sz w:val="18"/>
                <w:szCs w:val="18"/>
              </w:rPr>
            </w:pPr>
            <w:r>
              <w:rPr>
                <w:sz w:val="18"/>
                <w:szCs w:val="18"/>
              </w:rPr>
              <w:t>Air quality impacts</w:t>
            </w:r>
          </w:p>
        </w:tc>
        <w:tc>
          <w:tcPr>
            <w:tcW w:w="7647" w:type="dxa"/>
          </w:tcPr>
          <w:p w14:paraId="597D54FB" w14:textId="77777777" w:rsidR="00FE1EC9" w:rsidRPr="00282AE8" w:rsidRDefault="00FE1EC9" w:rsidP="00894464">
            <w:pPr>
              <w:pStyle w:val="ListParagraph"/>
              <w:numPr>
                <w:ilvl w:val="0"/>
                <w:numId w:val="44"/>
              </w:numPr>
              <w:spacing w:after="0"/>
              <w:ind w:left="360"/>
              <w:rPr>
                <w:sz w:val="18"/>
                <w:szCs w:val="18"/>
              </w:rPr>
            </w:pPr>
            <w:r w:rsidRPr="00282AE8">
              <w:rPr>
                <w:sz w:val="18"/>
                <w:szCs w:val="18"/>
              </w:rPr>
              <w:t>Avoid open burning for land preparation, weed control, and post-harvest treatments. Evaluate controlled burning in energy production facilities to extract thermal energy for beneficial use. Where burning is unavoidable, potential impacts should be identified and weather conditions monitored to schedule burning in an effort to minimize impacts.</w:t>
            </w:r>
          </w:p>
          <w:p w14:paraId="383208F6" w14:textId="77777777" w:rsidR="00FE1EC9" w:rsidRPr="00282AE8" w:rsidRDefault="00FE1EC9" w:rsidP="00894464">
            <w:pPr>
              <w:pStyle w:val="ListParagraph"/>
              <w:numPr>
                <w:ilvl w:val="0"/>
                <w:numId w:val="44"/>
              </w:numPr>
              <w:spacing w:after="0"/>
              <w:ind w:left="360"/>
              <w:rPr>
                <w:sz w:val="18"/>
                <w:szCs w:val="18"/>
              </w:rPr>
            </w:pPr>
            <w:r w:rsidRPr="00282AE8">
              <w:rPr>
                <w:sz w:val="18"/>
                <w:szCs w:val="18"/>
              </w:rPr>
              <w:t>Prohibit burning of pesticide-treated agricultural wastes and by-products (e.g., pesticide containers) to avoid unintended emissions of persistent organic pollutants (POPs).</w:t>
            </w:r>
          </w:p>
          <w:p w14:paraId="728E8ECB" w14:textId="77777777" w:rsidR="00FE1EC9" w:rsidRPr="00282AE8" w:rsidRDefault="00FE1EC9" w:rsidP="00894464">
            <w:pPr>
              <w:pStyle w:val="ListParagraph"/>
              <w:numPr>
                <w:ilvl w:val="0"/>
                <w:numId w:val="44"/>
              </w:numPr>
              <w:spacing w:after="0"/>
              <w:ind w:left="360"/>
              <w:rPr>
                <w:sz w:val="18"/>
                <w:szCs w:val="18"/>
              </w:rPr>
            </w:pPr>
            <w:r w:rsidRPr="00282AE8">
              <w:rPr>
                <w:sz w:val="18"/>
                <w:szCs w:val="18"/>
              </w:rPr>
              <w:t>Reduce the risk of fire by reducing the build-up of potential groundcover fuel sources and controlling weeds and invasive species. Where controlled burns of residues are necessary, ensure optimal conditions for the low risk of spread and low impact on existing air quality.</w:t>
            </w:r>
          </w:p>
          <w:p w14:paraId="6209023F" w14:textId="77777777" w:rsidR="00FE1EC9" w:rsidRPr="00282AE8" w:rsidRDefault="00FE1EC9" w:rsidP="00894464">
            <w:pPr>
              <w:pStyle w:val="ListParagraph"/>
              <w:numPr>
                <w:ilvl w:val="0"/>
                <w:numId w:val="44"/>
              </w:numPr>
              <w:spacing w:after="0"/>
              <w:ind w:left="360"/>
              <w:rPr>
                <w:sz w:val="18"/>
                <w:szCs w:val="18"/>
              </w:rPr>
            </w:pPr>
            <w:r w:rsidRPr="00282AE8">
              <w:rPr>
                <w:sz w:val="18"/>
                <w:szCs w:val="18"/>
              </w:rPr>
              <w:t>Modify field operations where possible (e.g., reducing the number of in-field passes with machinery, reduced tillage operations, or improved logistics to minimize travel distances).</w:t>
            </w:r>
          </w:p>
          <w:p w14:paraId="0EA81883" w14:textId="77777777" w:rsidR="00FE1EC9" w:rsidRPr="00282AE8" w:rsidRDefault="00FE1EC9" w:rsidP="00894464">
            <w:pPr>
              <w:pStyle w:val="ListParagraph"/>
              <w:numPr>
                <w:ilvl w:val="0"/>
                <w:numId w:val="44"/>
              </w:numPr>
              <w:spacing w:after="0"/>
              <w:ind w:left="360"/>
              <w:rPr>
                <w:sz w:val="18"/>
                <w:szCs w:val="18"/>
              </w:rPr>
            </w:pPr>
            <w:r w:rsidRPr="00282AE8">
              <w:rPr>
                <w:sz w:val="18"/>
                <w:szCs w:val="18"/>
              </w:rPr>
              <w:t>Modify timing of operations, where possible, to coincide with favorable atmospheric conditions and reduced risk of air pollution.</w:t>
            </w:r>
          </w:p>
          <w:p w14:paraId="61C10319" w14:textId="77777777" w:rsidR="00FE1EC9" w:rsidRPr="00991E9A" w:rsidRDefault="00FE1EC9" w:rsidP="00894464">
            <w:pPr>
              <w:pStyle w:val="ListParagraph"/>
              <w:numPr>
                <w:ilvl w:val="0"/>
                <w:numId w:val="44"/>
              </w:numPr>
              <w:spacing w:after="0"/>
              <w:ind w:left="360"/>
              <w:rPr>
                <w:sz w:val="18"/>
                <w:szCs w:val="18"/>
              </w:rPr>
            </w:pPr>
            <w:r w:rsidRPr="00991E9A">
              <w:rPr>
                <w:sz w:val="18"/>
                <w:szCs w:val="18"/>
              </w:rPr>
              <w:t xml:space="preserve"> Establish cover crops where possible; retain residues, and reduce tillage intensity to avoid dust and soil degradation due to wind erosion. Where water supplies are ample, water application to cropped areas and access roads may reduce the risk of airborne dust.</w:t>
            </w:r>
          </w:p>
          <w:p w14:paraId="44A0C80C" w14:textId="77777777" w:rsidR="00FE1EC9" w:rsidRPr="00DE111A" w:rsidRDefault="00FE1EC9" w:rsidP="00894464">
            <w:pPr>
              <w:pStyle w:val="ListParagraph"/>
              <w:numPr>
                <w:ilvl w:val="0"/>
                <w:numId w:val="44"/>
              </w:numPr>
              <w:spacing w:after="0"/>
              <w:ind w:left="360"/>
              <w:rPr>
                <w:sz w:val="18"/>
                <w:szCs w:val="18"/>
              </w:rPr>
            </w:pPr>
            <w:r w:rsidRPr="00282AE8">
              <w:rPr>
                <w:sz w:val="18"/>
                <w:szCs w:val="18"/>
              </w:rPr>
              <w:t>Establish natural wind barriers—such as vegetative field borders, hedgerows, herbaceous wind barriers, and tree/shrub establishment—to intercept airborne particulate matter and droplets, which may also include contaminants.</w:t>
            </w:r>
          </w:p>
        </w:tc>
        <w:tc>
          <w:tcPr>
            <w:tcW w:w="1125" w:type="dxa"/>
          </w:tcPr>
          <w:p w14:paraId="672758C3" w14:textId="77777777" w:rsidR="00FE1EC9" w:rsidRDefault="00FE1EC9" w:rsidP="00FE1EC9">
            <w:pPr>
              <w:spacing w:after="0"/>
              <w:rPr>
                <w:sz w:val="18"/>
                <w:szCs w:val="18"/>
              </w:rPr>
            </w:pPr>
            <w:r>
              <w:rPr>
                <w:sz w:val="18"/>
                <w:szCs w:val="18"/>
              </w:rPr>
              <w:t>ECP 10</w:t>
            </w:r>
          </w:p>
          <w:p w14:paraId="6B8519F6" w14:textId="77777777" w:rsidR="00FE1EC9" w:rsidRPr="008838F8" w:rsidRDefault="00FE1EC9" w:rsidP="00FE1EC9">
            <w:pPr>
              <w:spacing w:after="0"/>
              <w:rPr>
                <w:sz w:val="18"/>
                <w:szCs w:val="18"/>
              </w:rPr>
            </w:pPr>
            <w:r>
              <w:rPr>
                <w:sz w:val="18"/>
                <w:szCs w:val="18"/>
              </w:rPr>
              <w:t>ECP 15</w:t>
            </w:r>
          </w:p>
        </w:tc>
        <w:tc>
          <w:tcPr>
            <w:tcW w:w="1427" w:type="dxa"/>
          </w:tcPr>
          <w:p w14:paraId="188511BD" w14:textId="77777777" w:rsidR="00FE1EC9" w:rsidRDefault="00FE1EC9" w:rsidP="00FE1EC9">
            <w:pPr>
              <w:spacing w:after="0"/>
              <w:rPr>
                <w:sz w:val="18"/>
                <w:szCs w:val="18"/>
              </w:rPr>
            </w:pPr>
            <w:r>
              <w:rPr>
                <w:sz w:val="18"/>
                <w:szCs w:val="18"/>
              </w:rPr>
              <w:t>Contractor/</w:t>
            </w:r>
          </w:p>
          <w:p w14:paraId="381AC756" w14:textId="0D051F0E" w:rsidR="00FE1EC9" w:rsidRPr="008838F8" w:rsidRDefault="00FE1EC9" w:rsidP="00FE1EC9">
            <w:pPr>
              <w:spacing w:after="0"/>
              <w:rPr>
                <w:sz w:val="18"/>
                <w:szCs w:val="18"/>
              </w:rPr>
            </w:pPr>
          </w:p>
        </w:tc>
        <w:tc>
          <w:tcPr>
            <w:tcW w:w="1417" w:type="dxa"/>
          </w:tcPr>
          <w:p w14:paraId="38441F4B" w14:textId="77777777" w:rsidR="00FE1EC9" w:rsidRDefault="00FE1EC9" w:rsidP="00FE1EC9">
            <w:pPr>
              <w:spacing w:after="0"/>
              <w:rPr>
                <w:sz w:val="18"/>
                <w:szCs w:val="18"/>
              </w:rPr>
            </w:pPr>
            <w:r>
              <w:rPr>
                <w:sz w:val="18"/>
                <w:szCs w:val="18"/>
              </w:rPr>
              <w:t>PIU</w:t>
            </w:r>
          </w:p>
          <w:p w14:paraId="10B95BAF" w14:textId="287158F7" w:rsidR="00FE1EC9" w:rsidRDefault="00FE1EC9" w:rsidP="00FE1EC9">
            <w:pPr>
              <w:spacing w:after="0"/>
              <w:rPr>
                <w:sz w:val="18"/>
                <w:szCs w:val="18"/>
              </w:rPr>
            </w:pPr>
            <w:r>
              <w:rPr>
                <w:sz w:val="18"/>
                <w:szCs w:val="18"/>
              </w:rPr>
              <w:t>CSC</w:t>
            </w:r>
          </w:p>
        </w:tc>
      </w:tr>
      <w:tr w:rsidR="00FE1EC9" w:rsidRPr="008838F8" w14:paraId="21B7BB39" w14:textId="77777777" w:rsidTr="00345ECA">
        <w:tc>
          <w:tcPr>
            <w:tcW w:w="2271" w:type="dxa"/>
          </w:tcPr>
          <w:p w14:paraId="1E01516E" w14:textId="77777777" w:rsidR="00FE1EC9" w:rsidRDefault="00FE1EC9" w:rsidP="00FE1EC9">
            <w:pPr>
              <w:spacing w:after="0"/>
              <w:rPr>
                <w:sz w:val="18"/>
                <w:szCs w:val="18"/>
              </w:rPr>
            </w:pPr>
            <w:r>
              <w:rPr>
                <w:sz w:val="18"/>
                <w:szCs w:val="18"/>
              </w:rPr>
              <w:t>GHG Emissions</w:t>
            </w:r>
          </w:p>
        </w:tc>
        <w:tc>
          <w:tcPr>
            <w:tcW w:w="7647" w:type="dxa"/>
          </w:tcPr>
          <w:p w14:paraId="339DBCF5" w14:textId="77777777" w:rsidR="00FE1EC9" w:rsidRPr="006441D4" w:rsidRDefault="00FE1EC9" w:rsidP="00894464">
            <w:pPr>
              <w:pStyle w:val="ListParagraph"/>
              <w:numPr>
                <w:ilvl w:val="0"/>
                <w:numId w:val="44"/>
              </w:numPr>
              <w:spacing w:after="0"/>
              <w:ind w:left="360"/>
              <w:rPr>
                <w:sz w:val="18"/>
                <w:szCs w:val="18"/>
              </w:rPr>
            </w:pPr>
            <w:r w:rsidRPr="006441D4">
              <w:rPr>
                <w:sz w:val="18"/>
                <w:szCs w:val="18"/>
              </w:rPr>
              <w:t>Where feasible, consider using renewable energy (e.g., solar, wind, biofuel) for crop drying or to power irrigation pumps.</w:t>
            </w:r>
          </w:p>
          <w:p w14:paraId="4566CE3B" w14:textId="77777777" w:rsidR="00FE1EC9" w:rsidRPr="00282AE8" w:rsidRDefault="00FE1EC9" w:rsidP="00894464">
            <w:pPr>
              <w:pStyle w:val="ListParagraph"/>
              <w:numPr>
                <w:ilvl w:val="0"/>
                <w:numId w:val="44"/>
              </w:numPr>
              <w:spacing w:after="0"/>
              <w:ind w:left="360"/>
              <w:rPr>
                <w:sz w:val="18"/>
                <w:szCs w:val="18"/>
              </w:rPr>
            </w:pPr>
            <w:r w:rsidRPr="006441D4">
              <w:rPr>
                <w:sz w:val="18"/>
                <w:szCs w:val="18"/>
              </w:rPr>
              <w:t>Drain water from wetland rice soils during the growing season to reduce methane emissions</w:t>
            </w:r>
          </w:p>
        </w:tc>
        <w:tc>
          <w:tcPr>
            <w:tcW w:w="1125" w:type="dxa"/>
          </w:tcPr>
          <w:p w14:paraId="1402955D" w14:textId="77777777" w:rsidR="00FE1EC9" w:rsidRPr="008838F8" w:rsidRDefault="00FE1EC9" w:rsidP="00FE1EC9">
            <w:pPr>
              <w:spacing w:after="0"/>
              <w:rPr>
                <w:sz w:val="18"/>
                <w:szCs w:val="18"/>
              </w:rPr>
            </w:pPr>
          </w:p>
        </w:tc>
        <w:tc>
          <w:tcPr>
            <w:tcW w:w="1427" w:type="dxa"/>
          </w:tcPr>
          <w:p w14:paraId="456E7AFD" w14:textId="6815D1E1" w:rsidR="00FE1EC9" w:rsidRDefault="00FE1EC9" w:rsidP="00FE1EC9">
            <w:pPr>
              <w:spacing w:after="0"/>
              <w:rPr>
                <w:sz w:val="18"/>
                <w:szCs w:val="18"/>
              </w:rPr>
            </w:pPr>
            <w:r>
              <w:rPr>
                <w:sz w:val="18"/>
                <w:szCs w:val="18"/>
              </w:rPr>
              <w:t>Contractor</w:t>
            </w:r>
          </w:p>
          <w:p w14:paraId="309F3448" w14:textId="74A051C9" w:rsidR="00FE1EC9" w:rsidRPr="008838F8" w:rsidRDefault="00FE1EC9" w:rsidP="00FE1EC9">
            <w:pPr>
              <w:spacing w:after="0"/>
              <w:rPr>
                <w:sz w:val="18"/>
                <w:szCs w:val="18"/>
              </w:rPr>
            </w:pPr>
          </w:p>
        </w:tc>
        <w:tc>
          <w:tcPr>
            <w:tcW w:w="1417" w:type="dxa"/>
          </w:tcPr>
          <w:p w14:paraId="4593DBF8" w14:textId="77777777" w:rsidR="00FE1EC9" w:rsidRDefault="00FE1EC9" w:rsidP="00FE1EC9">
            <w:pPr>
              <w:spacing w:after="0"/>
              <w:rPr>
                <w:sz w:val="18"/>
                <w:szCs w:val="18"/>
              </w:rPr>
            </w:pPr>
            <w:r>
              <w:rPr>
                <w:sz w:val="18"/>
                <w:szCs w:val="18"/>
              </w:rPr>
              <w:t>PIU</w:t>
            </w:r>
          </w:p>
          <w:p w14:paraId="74B01237" w14:textId="546A8991" w:rsidR="00FE1EC9" w:rsidRDefault="00FE1EC9" w:rsidP="00FE1EC9">
            <w:pPr>
              <w:spacing w:after="0"/>
              <w:rPr>
                <w:sz w:val="18"/>
                <w:szCs w:val="18"/>
              </w:rPr>
            </w:pPr>
            <w:r>
              <w:rPr>
                <w:sz w:val="18"/>
                <w:szCs w:val="18"/>
              </w:rPr>
              <w:t>CSC</w:t>
            </w:r>
          </w:p>
        </w:tc>
      </w:tr>
      <w:tr w:rsidR="00022B3E" w:rsidRPr="008838F8" w14:paraId="20CA5EC2" w14:textId="77777777" w:rsidTr="00345ECA">
        <w:tc>
          <w:tcPr>
            <w:tcW w:w="2271" w:type="dxa"/>
          </w:tcPr>
          <w:p w14:paraId="2BBB1D28" w14:textId="1ED1C791" w:rsidR="00022B3E" w:rsidRDefault="00D4275E" w:rsidP="00FE1EC9">
            <w:pPr>
              <w:spacing w:after="0"/>
              <w:rPr>
                <w:sz w:val="18"/>
                <w:szCs w:val="18"/>
              </w:rPr>
            </w:pPr>
            <w:r>
              <w:rPr>
                <w:sz w:val="18"/>
                <w:szCs w:val="18"/>
              </w:rPr>
              <w:t>Pesticide treated seeds</w:t>
            </w:r>
          </w:p>
        </w:tc>
        <w:tc>
          <w:tcPr>
            <w:tcW w:w="7647" w:type="dxa"/>
          </w:tcPr>
          <w:p w14:paraId="445A5036" w14:textId="088CD8D8" w:rsidR="00022B3E" w:rsidRPr="006441D4" w:rsidRDefault="00D4275E" w:rsidP="00894464">
            <w:pPr>
              <w:pStyle w:val="ListParagraph"/>
              <w:numPr>
                <w:ilvl w:val="0"/>
                <w:numId w:val="44"/>
              </w:numPr>
              <w:spacing w:after="0"/>
              <w:ind w:left="360"/>
              <w:rPr>
                <w:sz w:val="18"/>
                <w:szCs w:val="18"/>
              </w:rPr>
            </w:pPr>
            <w:r w:rsidRPr="00D4275E">
              <w:rPr>
                <w:sz w:val="18"/>
                <w:szCs w:val="18"/>
              </w:rPr>
              <w:t>Use agricultural inputs (seeds) purchased for the project will not be treated with pesticides to prevent and ingestion and related human health impacts</w:t>
            </w:r>
          </w:p>
        </w:tc>
        <w:tc>
          <w:tcPr>
            <w:tcW w:w="1125" w:type="dxa"/>
          </w:tcPr>
          <w:p w14:paraId="57C408CC" w14:textId="77777777" w:rsidR="00022B3E" w:rsidRPr="008838F8" w:rsidRDefault="00022B3E" w:rsidP="00FE1EC9">
            <w:pPr>
              <w:spacing w:after="0"/>
              <w:rPr>
                <w:sz w:val="18"/>
                <w:szCs w:val="18"/>
              </w:rPr>
            </w:pPr>
          </w:p>
        </w:tc>
        <w:tc>
          <w:tcPr>
            <w:tcW w:w="1427" w:type="dxa"/>
          </w:tcPr>
          <w:p w14:paraId="16926A81" w14:textId="3BD4A6F5" w:rsidR="00022B3E" w:rsidRDefault="00CE02F9" w:rsidP="00FE1EC9">
            <w:pPr>
              <w:spacing w:after="0"/>
              <w:rPr>
                <w:sz w:val="18"/>
                <w:szCs w:val="18"/>
              </w:rPr>
            </w:pPr>
            <w:r>
              <w:rPr>
                <w:sz w:val="18"/>
                <w:szCs w:val="18"/>
              </w:rPr>
              <w:t>FOs</w:t>
            </w:r>
          </w:p>
        </w:tc>
        <w:tc>
          <w:tcPr>
            <w:tcW w:w="1417" w:type="dxa"/>
          </w:tcPr>
          <w:p w14:paraId="4364E95A" w14:textId="77777777" w:rsidR="00CE02F9" w:rsidRDefault="00CE02F9" w:rsidP="00CE02F9">
            <w:pPr>
              <w:spacing w:after="0"/>
              <w:rPr>
                <w:sz w:val="18"/>
                <w:szCs w:val="18"/>
              </w:rPr>
            </w:pPr>
            <w:r>
              <w:rPr>
                <w:sz w:val="18"/>
                <w:szCs w:val="18"/>
              </w:rPr>
              <w:t>PIU</w:t>
            </w:r>
          </w:p>
          <w:p w14:paraId="0A0C9C07" w14:textId="1158EA01" w:rsidR="00022B3E" w:rsidRDefault="00CE02F9" w:rsidP="00CE02F9">
            <w:pPr>
              <w:spacing w:after="0"/>
              <w:rPr>
                <w:sz w:val="18"/>
                <w:szCs w:val="18"/>
              </w:rPr>
            </w:pPr>
            <w:r>
              <w:rPr>
                <w:sz w:val="18"/>
                <w:szCs w:val="18"/>
              </w:rPr>
              <w:t>CSC</w:t>
            </w:r>
          </w:p>
        </w:tc>
      </w:tr>
    </w:tbl>
    <w:p w14:paraId="5583810B" w14:textId="7831B7B1" w:rsidR="00005C1B" w:rsidRDefault="00005C1B">
      <w:pPr>
        <w:spacing w:after="160" w:line="259" w:lineRule="auto"/>
        <w:jc w:val="left"/>
        <w:rPr>
          <w:rStyle w:val="Strong"/>
          <w:b w:val="0"/>
          <w:bCs w:val="0"/>
        </w:rPr>
      </w:pPr>
    </w:p>
    <w:p w14:paraId="0983BA1B" w14:textId="1D8761B2" w:rsidR="00BF48C5" w:rsidRDefault="00BF48C5">
      <w:pPr>
        <w:spacing w:after="160" w:line="259" w:lineRule="auto"/>
        <w:jc w:val="left"/>
        <w:rPr>
          <w:rStyle w:val="Strong"/>
          <w:b w:val="0"/>
          <w:bCs w:val="0"/>
        </w:rPr>
      </w:pPr>
    </w:p>
    <w:p w14:paraId="6DBBB2DE" w14:textId="77777777" w:rsidR="00BF48C5" w:rsidRDefault="00BF48C5">
      <w:pPr>
        <w:spacing w:after="160" w:line="259" w:lineRule="auto"/>
        <w:jc w:val="left"/>
        <w:rPr>
          <w:rStyle w:val="Strong"/>
          <w:b w:val="0"/>
          <w:bCs w:val="0"/>
        </w:rPr>
      </w:pPr>
    </w:p>
    <w:p w14:paraId="666C2A92" w14:textId="5EAA20B1" w:rsidR="002C1A2B" w:rsidRDefault="002C1A2B">
      <w:pPr>
        <w:spacing w:after="160" w:line="259" w:lineRule="auto"/>
        <w:jc w:val="left"/>
        <w:rPr>
          <w:rStyle w:val="Strong"/>
          <w:b w:val="0"/>
          <w:bCs w:val="0"/>
        </w:rPr>
      </w:pPr>
    </w:p>
    <w:p w14:paraId="3AD28326" w14:textId="77777777" w:rsidR="00BF48C5" w:rsidRDefault="00BF48C5">
      <w:pPr>
        <w:spacing w:after="160" w:line="259" w:lineRule="auto"/>
        <w:jc w:val="left"/>
        <w:rPr>
          <w:rStyle w:val="Strong"/>
          <w:b w:val="0"/>
          <w:bCs w:val="0"/>
        </w:rPr>
        <w:sectPr w:rsidR="00BF48C5" w:rsidSect="003D129E">
          <w:pgSz w:w="15842" w:h="12242" w:orient="landscape" w:code="1"/>
          <w:pgMar w:top="1831" w:right="1440" w:bottom="1383" w:left="1440" w:header="720" w:footer="720" w:gutter="0"/>
          <w:cols w:space="720"/>
          <w:docGrid w:linePitch="360"/>
        </w:sectPr>
      </w:pPr>
    </w:p>
    <w:p w14:paraId="3FB51798" w14:textId="29339471" w:rsidR="002C1A2B" w:rsidRDefault="002C1A2B">
      <w:pPr>
        <w:spacing w:after="160" w:line="259" w:lineRule="auto"/>
        <w:jc w:val="left"/>
        <w:rPr>
          <w:rStyle w:val="Strong"/>
          <w:b w:val="0"/>
          <w:bCs w:val="0"/>
        </w:rPr>
      </w:pPr>
    </w:p>
    <w:p w14:paraId="596D3302" w14:textId="66C1F553" w:rsidR="00EF4453" w:rsidRPr="00B86533" w:rsidRDefault="000F37E8" w:rsidP="005F4610">
      <w:pPr>
        <w:pStyle w:val="Annex"/>
        <w:rPr>
          <w:rStyle w:val="Strong"/>
          <w:b/>
          <w:bCs w:val="0"/>
        </w:rPr>
      </w:pPr>
      <w:bookmarkStart w:id="134" w:name="_Toc117074654"/>
      <w:r w:rsidRPr="008838F8">
        <w:rPr>
          <w:rStyle w:val="Strong"/>
          <w:b/>
          <w:bCs w:val="0"/>
        </w:rPr>
        <w:t xml:space="preserve">Annex </w:t>
      </w:r>
      <w:r w:rsidRPr="00690529">
        <w:rPr>
          <w:rStyle w:val="Strong"/>
          <w:b/>
          <w:bCs w:val="0"/>
        </w:rPr>
        <w:fldChar w:fldCharType="begin"/>
      </w:r>
      <w:r w:rsidRPr="008838F8">
        <w:rPr>
          <w:rStyle w:val="Strong"/>
          <w:b/>
          <w:bCs w:val="0"/>
        </w:rPr>
        <w:instrText xml:space="preserve"> SEQ Annex \* ARABIC </w:instrText>
      </w:r>
      <w:r w:rsidRPr="00690529">
        <w:rPr>
          <w:rStyle w:val="Strong"/>
          <w:b/>
          <w:bCs w:val="0"/>
        </w:rPr>
        <w:fldChar w:fldCharType="separate"/>
      </w:r>
      <w:r w:rsidR="004A736C">
        <w:rPr>
          <w:rStyle w:val="Strong"/>
          <w:b/>
          <w:bCs w:val="0"/>
          <w:noProof/>
        </w:rPr>
        <w:t>4</w:t>
      </w:r>
      <w:r w:rsidRPr="00690529">
        <w:rPr>
          <w:rStyle w:val="Strong"/>
          <w:b/>
          <w:bCs w:val="0"/>
        </w:rPr>
        <w:fldChar w:fldCharType="end"/>
      </w:r>
      <w:r w:rsidRPr="00435979">
        <w:rPr>
          <w:rStyle w:val="Strong"/>
          <w:b/>
          <w:bCs w:val="0"/>
        </w:rPr>
        <w:t>: T</w:t>
      </w:r>
      <w:r w:rsidR="00EF4453" w:rsidRPr="00690529">
        <w:rPr>
          <w:rStyle w:val="Strong"/>
          <w:b/>
          <w:bCs w:val="0"/>
        </w:rPr>
        <w:t>erms of Reference for the ESIA</w:t>
      </w:r>
      <w:r w:rsidR="000E7718">
        <w:rPr>
          <w:rStyle w:val="Strong"/>
          <w:b/>
          <w:bCs w:val="0"/>
        </w:rPr>
        <w:t>/ESMP</w:t>
      </w:r>
      <w:bookmarkEnd w:id="134"/>
      <w:r w:rsidR="004629F1" w:rsidRPr="00D7429D">
        <w:rPr>
          <w:rStyle w:val="Strong"/>
          <w:b/>
          <w:bCs w:val="0"/>
        </w:rPr>
        <w:t xml:space="preserve"> </w:t>
      </w:r>
      <w:bookmarkEnd w:id="131"/>
    </w:p>
    <w:p w14:paraId="18002F37" w14:textId="77777777" w:rsidR="00D15BB9" w:rsidRDefault="00D15BB9" w:rsidP="00D15BB9">
      <w:pPr>
        <w:spacing w:after="160" w:line="259" w:lineRule="auto"/>
        <w:jc w:val="left"/>
        <w:rPr>
          <w:b/>
          <w:bCs/>
        </w:rPr>
      </w:pPr>
      <w:r w:rsidRPr="009F5BDB">
        <w:rPr>
          <w:b/>
          <w:bCs/>
        </w:rPr>
        <w:t>Scope of the Work</w:t>
      </w:r>
    </w:p>
    <w:p w14:paraId="5A201AB5" w14:textId="0916EAB0" w:rsidR="00D15BB9" w:rsidRPr="008838F8" w:rsidRDefault="009B375B" w:rsidP="00D15BB9">
      <w:r>
        <w:t>Project Coordination and Monitoring Unit</w:t>
      </w:r>
      <w:r w:rsidR="00D15BB9">
        <w:t xml:space="preserve"> (</w:t>
      </w:r>
      <w:r>
        <w:t>PCMU</w:t>
      </w:r>
      <w:r w:rsidR="00D15BB9">
        <w:t xml:space="preserve">) </w:t>
      </w:r>
      <w:r w:rsidR="00D15BB9" w:rsidRPr="008838F8">
        <w:t xml:space="preserve"> to engage a team of consultants to conduct the Environmental and Social Impact Assessment (ESIA) </w:t>
      </w:r>
      <w:r w:rsidR="00D15BB9">
        <w:t xml:space="preserve">for high-risk subprojects and </w:t>
      </w:r>
      <w:r w:rsidR="00D15BB9" w:rsidRPr="008838F8">
        <w:t xml:space="preserve">an Environmental Management Plan (ESMP) </w:t>
      </w:r>
      <w:r w:rsidR="00D15BB9">
        <w:t>for the substantial risk subprojects</w:t>
      </w:r>
      <w:r w:rsidR="00D15BB9" w:rsidRPr="008838F8">
        <w:t xml:space="preserve">, in order to ensure that the activities carried out under the proposed project are (i) environmentally sound and sustainable in the long run and (ii) consistent with the environmental safeguard guidelines, rules and regulations of the Government of </w:t>
      </w:r>
      <w:r w:rsidR="00912F23">
        <w:t>Sindh</w:t>
      </w:r>
      <w:r w:rsidR="00D15BB9" w:rsidRPr="008838F8">
        <w:t>, as well as those of the World Bank</w:t>
      </w:r>
      <w:r w:rsidR="00D15BB9">
        <w:t xml:space="preserve"> </w:t>
      </w:r>
      <w:r w:rsidR="00912F23">
        <w:t>Safeguard Polices</w:t>
      </w:r>
      <w:r w:rsidR="00D15BB9" w:rsidRPr="008838F8">
        <w:t xml:space="preserve">.  </w:t>
      </w:r>
    </w:p>
    <w:p w14:paraId="1CAD87C5" w14:textId="77777777" w:rsidR="00D15BB9" w:rsidRPr="008838F8" w:rsidRDefault="00D15BB9" w:rsidP="00D15BB9">
      <w:r w:rsidRPr="008838F8">
        <w:t>The Consultants will carry out the tasks including, but not limited to the following:</w:t>
      </w:r>
    </w:p>
    <w:p w14:paraId="483E4744" w14:textId="77777777" w:rsidR="00D15BB9" w:rsidRPr="008838F8" w:rsidRDefault="00D15BB9" w:rsidP="00155DDE">
      <w:pPr>
        <w:pStyle w:val="ListParagraph"/>
        <w:numPr>
          <w:ilvl w:val="0"/>
          <w:numId w:val="4"/>
        </w:numPr>
        <w:spacing w:after="200" w:line="276" w:lineRule="auto"/>
        <w:jc w:val="left"/>
      </w:pPr>
      <w:r w:rsidRPr="008838F8">
        <w:t>Review available / secondary environmental data, baseline studies, and results of</w:t>
      </w:r>
      <w:r>
        <w:t xml:space="preserve"> screening checklists</w:t>
      </w:r>
      <w:r w:rsidRPr="008838F8">
        <w:t>.</w:t>
      </w:r>
    </w:p>
    <w:p w14:paraId="1840C61C" w14:textId="77777777" w:rsidR="00D15BB9" w:rsidRPr="008838F8" w:rsidRDefault="00D15BB9" w:rsidP="00155DDE">
      <w:pPr>
        <w:pStyle w:val="ListParagraph"/>
        <w:numPr>
          <w:ilvl w:val="0"/>
          <w:numId w:val="4"/>
        </w:numPr>
        <w:spacing w:after="200" w:line="276" w:lineRule="auto"/>
        <w:jc w:val="left"/>
      </w:pPr>
      <w:r w:rsidRPr="008838F8">
        <w:t xml:space="preserve">Carry out </w:t>
      </w:r>
      <w:r>
        <w:t xml:space="preserve">detailed  survey and investigations for collection of adequate primary baseline data </w:t>
      </w:r>
    </w:p>
    <w:p w14:paraId="07FCE1D0" w14:textId="77777777" w:rsidR="00D15BB9" w:rsidRPr="008838F8" w:rsidRDefault="00D15BB9" w:rsidP="00155DDE">
      <w:pPr>
        <w:pStyle w:val="ListParagraph"/>
        <w:numPr>
          <w:ilvl w:val="0"/>
          <w:numId w:val="4"/>
        </w:numPr>
        <w:spacing w:after="200" w:line="276" w:lineRule="auto"/>
        <w:jc w:val="left"/>
      </w:pPr>
      <w:r w:rsidRPr="008838F8">
        <w:t xml:space="preserve">Collect primary data on the biophysical environment of the project area </w:t>
      </w:r>
    </w:p>
    <w:p w14:paraId="0B6FA08A" w14:textId="77777777" w:rsidR="00D15BB9" w:rsidRPr="008838F8" w:rsidRDefault="00D15BB9" w:rsidP="00155DDE">
      <w:pPr>
        <w:pStyle w:val="ListParagraph"/>
        <w:numPr>
          <w:ilvl w:val="0"/>
          <w:numId w:val="4"/>
        </w:numPr>
        <w:spacing w:after="200" w:line="276" w:lineRule="auto"/>
        <w:jc w:val="left"/>
      </w:pPr>
      <w:r w:rsidRPr="008838F8">
        <w:t xml:space="preserve">Collect primary data on the socioeconomic conditions of the local communities </w:t>
      </w:r>
    </w:p>
    <w:p w14:paraId="546E758B" w14:textId="3823989F" w:rsidR="00D15BB9" w:rsidRPr="008838F8" w:rsidRDefault="00D15BB9" w:rsidP="00155DDE">
      <w:pPr>
        <w:pStyle w:val="ListParagraph"/>
        <w:numPr>
          <w:ilvl w:val="0"/>
          <w:numId w:val="4"/>
        </w:numPr>
        <w:spacing w:after="200" w:line="276" w:lineRule="auto"/>
        <w:jc w:val="left"/>
      </w:pPr>
      <w:r w:rsidRPr="008838F8">
        <w:t xml:space="preserve">Work with the </w:t>
      </w:r>
      <w:r w:rsidR="00912F23">
        <w:t>PCMU</w:t>
      </w:r>
      <w:r w:rsidRPr="008838F8">
        <w:t xml:space="preserve"> and its engineering consultants in carrying out </w:t>
      </w:r>
      <w:r>
        <w:t xml:space="preserve">an </w:t>
      </w:r>
      <w:r w:rsidRPr="008838F8">
        <w:t xml:space="preserve">alternative analysis of the proposed </w:t>
      </w:r>
      <w:r>
        <w:t>subproject locations</w:t>
      </w:r>
      <w:r w:rsidRPr="008838F8">
        <w:t xml:space="preserve"> and designs.</w:t>
      </w:r>
    </w:p>
    <w:p w14:paraId="2CA0442B" w14:textId="77777777" w:rsidR="00D15BB9" w:rsidRPr="008838F8" w:rsidRDefault="00D15BB9" w:rsidP="00155DDE">
      <w:pPr>
        <w:pStyle w:val="ListParagraph"/>
        <w:numPr>
          <w:ilvl w:val="0"/>
          <w:numId w:val="4"/>
        </w:numPr>
        <w:spacing w:after="200" w:line="276" w:lineRule="auto"/>
        <w:jc w:val="left"/>
      </w:pPr>
      <w:r w:rsidRPr="008838F8">
        <w:t xml:space="preserve">Assess all potential environmental direct and indirect impacts of the </w:t>
      </w:r>
      <w:r>
        <w:t>subprojects</w:t>
      </w:r>
      <w:r w:rsidRPr="008838F8">
        <w:t xml:space="preserve"> during pre-construction, construction and operation phases in the project area of influence.</w:t>
      </w:r>
    </w:p>
    <w:p w14:paraId="1B63E3F7" w14:textId="77777777" w:rsidR="00D15BB9" w:rsidRPr="008838F8" w:rsidRDefault="00D15BB9" w:rsidP="00155DDE">
      <w:pPr>
        <w:pStyle w:val="ListParagraph"/>
        <w:numPr>
          <w:ilvl w:val="0"/>
          <w:numId w:val="4"/>
        </w:numPr>
        <w:spacing w:after="200" w:line="276" w:lineRule="auto"/>
        <w:jc w:val="left"/>
      </w:pPr>
      <w:r w:rsidRPr="008838F8">
        <w:t>Provide an independent opinion on approach and adequacy to integrate appropriate environmental management measures with related costs into the detailed design, specifications and project contract documents.</w:t>
      </w:r>
    </w:p>
    <w:p w14:paraId="622D3300" w14:textId="77777777" w:rsidR="00D15BB9" w:rsidRPr="008838F8" w:rsidRDefault="00D15BB9" w:rsidP="00155DDE">
      <w:pPr>
        <w:pStyle w:val="ListParagraph"/>
        <w:numPr>
          <w:ilvl w:val="0"/>
          <w:numId w:val="4"/>
        </w:numPr>
        <w:spacing w:after="200" w:line="276" w:lineRule="auto"/>
        <w:jc w:val="left"/>
      </w:pPr>
      <w:r w:rsidRPr="008838F8">
        <w:t xml:space="preserve">Undertake public consultation </w:t>
      </w:r>
      <w:r>
        <w:t>and  disclose the outcome of the E&amp;S assessment</w:t>
      </w:r>
    </w:p>
    <w:p w14:paraId="7B0A70A5" w14:textId="1CF97261" w:rsidR="00D15BB9" w:rsidRPr="008838F8" w:rsidRDefault="00D15BB9" w:rsidP="00155DDE">
      <w:pPr>
        <w:pStyle w:val="ListParagraph"/>
        <w:numPr>
          <w:ilvl w:val="0"/>
          <w:numId w:val="4"/>
        </w:numPr>
        <w:spacing w:after="200" w:line="276" w:lineRule="auto"/>
        <w:jc w:val="left"/>
      </w:pPr>
      <w:r w:rsidRPr="008838F8">
        <w:t xml:space="preserve">Provide support and advice to </w:t>
      </w:r>
      <w:r w:rsidR="00912F23">
        <w:t>PCMU</w:t>
      </w:r>
      <w:r w:rsidRPr="008838F8">
        <w:t xml:space="preserve"> in all matters relating to the environmental aspects of the project. </w:t>
      </w:r>
    </w:p>
    <w:p w14:paraId="5A906E7D" w14:textId="77777777" w:rsidR="00D15BB9" w:rsidRPr="008838F8" w:rsidRDefault="00D15BB9" w:rsidP="00155DDE">
      <w:pPr>
        <w:pStyle w:val="ListParagraph"/>
        <w:numPr>
          <w:ilvl w:val="0"/>
          <w:numId w:val="4"/>
        </w:numPr>
        <w:spacing w:after="200" w:line="276" w:lineRule="auto"/>
        <w:jc w:val="left"/>
      </w:pPr>
      <w:r w:rsidRPr="008838F8">
        <w:t>Any additional work required to achieve the objective of the assignment.</w:t>
      </w:r>
    </w:p>
    <w:p w14:paraId="71EB97AF" w14:textId="77777777" w:rsidR="00D15BB9" w:rsidRPr="008838F8" w:rsidRDefault="00D15BB9" w:rsidP="00D15BB9">
      <w:r w:rsidRPr="008838F8">
        <w:t>Scope of Work is divided into the following main deliverables.</w:t>
      </w:r>
    </w:p>
    <w:p w14:paraId="76271273" w14:textId="77777777" w:rsidR="00D15BB9" w:rsidRPr="008838F8" w:rsidRDefault="00D15BB9" w:rsidP="00155DDE">
      <w:pPr>
        <w:pStyle w:val="ListParagraph"/>
        <w:numPr>
          <w:ilvl w:val="0"/>
          <w:numId w:val="5"/>
        </w:numPr>
        <w:spacing w:after="200" w:line="276" w:lineRule="auto"/>
        <w:jc w:val="left"/>
      </w:pPr>
      <w:bookmarkStart w:id="135" w:name="_Hlk3152995"/>
      <w:r w:rsidRPr="008838F8">
        <w:t xml:space="preserve">Environment and Social Impact Assessment </w:t>
      </w:r>
      <w:r>
        <w:t>for high-risk subprojects</w:t>
      </w:r>
    </w:p>
    <w:bookmarkEnd w:id="135"/>
    <w:p w14:paraId="53FBCBF9" w14:textId="77777777" w:rsidR="00D15BB9" w:rsidRPr="008838F8" w:rsidRDefault="00D15BB9" w:rsidP="00155DDE">
      <w:pPr>
        <w:pStyle w:val="ListParagraph"/>
        <w:numPr>
          <w:ilvl w:val="0"/>
          <w:numId w:val="5"/>
        </w:numPr>
        <w:spacing w:after="200" w:line="276" w:lineRule="auto"/>
        <w:jc w:val="left"/>
      </w:pPr>
      <w:r>
        <w:t>Environmental and Social Management Plan for substantial-risk subprojects</w:t>
      </w:r>
      <w:r w:rsidRPr="008838F8">
        <w:t>.</w:t>
      </w:r>
    </w:p>
    <w:p w14:paraId="7DCCF595" w14:textId="77777777" w:rsidR="00D15BB9" w:rsidRPr="009F5BDB" w:rsidRDefault="00D15BB9" w:rsidP="00D15BB9">
      <w:pPr>
        <w:spacing w:after="160" w:line="259" w:lineRule="auto"/>
        <w:jc w:val="left"/>
      </w:pPr>
      <w:r w:rsidRPr="008838F8">
        <w:t>All of the above reports will be subject to the Bank’s review and approval</w:t>
      </w:r>
    </w:p>
    <w:p w14:paraId="3AF64513" w14:textId="77777777" w:rsidR="00D15BB9" w:rsidRDefault="00D15BB9" w:rsidP="00D15BB9">
      <w:pPr>
        <w:spacing w:after="160" w:line="259" w:lineRule="auto"/>
        <w:jc w:val="left"/>
        <w:rPr>
          <w:b/>
          <w:bCs/>
        </w:rPr>
      </w:pPr>
      <w:r>
        <w:rPr>
          <w:b/>
          <w:bCs/>
        </w:rPr>
        <w:t>Outline (Table of Contents) of ESIA and ESMP Reports</w:t>
      </w:r>
    </w:p>
    <w:p w14:paraId="14C4ABC4" w14:textId="77777777" w:rsidR="00D15BB9" w:rsidRPr="002728E0" w:rsidRDefault="00D15BB9" w:rsidP="00D15BB9">
      <w:pPr>
        <w:spacing w:after="160" w:line="259" w:lineRule="auto"/>
        <w:jc w:val="left"/>
      </w:pPr>
      <w:r>
        <w:t xml:space="preserve">The Consultants will prepare ESIA or ESMP in accordance with the table of contents provided in Annexes 4.1 and 4.2, respectively.   </w:t>
      </w:r>
    </w:p>
    <w:p w14:paraId="57FE4B14" w14:textId="77777777" w:rsidR="00D15BB9" w:rsidRPr="009F5BDB" w:rsidRDefault="00D15BB9" w:rsidP="00D15BB9">
      <w:pPr>
        <w:spacing w:after="160" w:line="259" w:lineRule="auto"/>
        <w:jc w:val="left"/>
      </w:pPr>
    </w:p>
    <w:p w14:paraId="5193260A" w14:textId="77777777" w:rsidR="00D15BB9" w:rsidRDefault="00D15BB9" w:rsidP="00D15BB9">
      <w:pPr>
        <w:spacing w:after="160" w:line="259" w:lineRule="auto"/>
        <w:jc w:val="left"/>
        <w:rPr>
          <w:b/>
          <w:bCs/>
        </w:rPr>
      </w:pPr>
      <w:r>
        <w:rPr>
          <w:b/>
          <w:bCs/>
        </w:rPr>
        <w:t>Duration of Assignment</w:t>
      </w:r>
    </w:p>
    <w:p w14:paraId="15273D6E" w14:textId="344FC04F" w:rsidR="00D15BB9" w:rsidRPr="009F5BDB" w:rsidRDefault="00D15BB9" w:rsidP="00D15BB9">
      <w:pPr>
        <w:spacing w:after="160" w:line="259" w:lineRule="auto"/>
        <w:jc w:val="left"/>
      </w:pPr>
      <w:r>
        <w:t>The duration of the assignment for carrying out the ESIA study</w:t>
      </w:r>
      <w:r w:rsidR="0087495E">
        <w:t xml:space="preserve"> will be assessed during the screening </w:t>
      </w:r>
      <w:r w:rsidR="009E3D07">
        <w:t xml:space="preserve">exercise, and it is estimated that these </w:t>
      </w:r>
      <w:r w:rsidR="001F7EE1">
        <w:t xml:space="preserve">studies will be carried out with in </w:t>
      </w:r>
      <w:r>
        <w:t xml:space="preserve"> 2 months </w:t>
      </w:r>
      <w:r w:rsidR="001F7EE1">
        <w:t>for each subprojects</w:t>
      </w:r>
      <w:r>
        <w:t xml:space="preserve">. The overall duration of the consultancy services depends on the number of subprojects for which E&amp;S studies to be carried out. </w:t>
      </w:r>
    </w:p>
    <w:p w14:paraId="1D6C58BD" w14:textId="77777777" w:rsidR="00D15BB9" w:rsidRPr="005B5CBE" w:rsidRDefault="00D15BB9" w:rsidP="00D15BB9">
      <w:pPr>
        <w:rPr>
          <w:rFonts w:cstheme="minorHAnsi"/>
          <w:b/>
          <w:sz w:val="24"/>
        </w:rPr>
      </w:pPr>
      <w:r w:rsidRPr="005B5CBE">
        <w:rPr>
          <w:rFonts w:cstheme="minorHAnsi"/>
          <w:b/>
          <w:sz w:val="24"/>
        </w:rPr>
        <w:t>Staff and Qualifications</w:t>
      </w:r>
    </w:p>
    <w:p w14:paraId="609511D7" w14:textId="085DAAD0" w:rsidR="00D15BB9" w:rsidRDefault="00D15BB9" w:rsidP="00D15BB9">
      <w:r>
        <w:t xml:space="preserve">The key staff and their qualification requirements </w:t>
      </w:r>
      <w:r w:rsidR="001F7EE1">
        <w:t xml:space="preserve">for carrying out the studies </w:t>
      </w:r>
      <w:r>
        <w:t xml:space="preserve">are given in the following table. </w:t>
      </w:r>
    </w:p>
    <w:tbl>
      <w:tblPr>
        <w:tblStyle w:val="TableGrid"/>
        <w:tblW w:w="0" w:type="auto"/>
        <w:tblLook w:val="04A0" w:firstRow="1" w:lastRow="0" w:firstColumn="1" w:lastColumn="0" w:noHBand="0" w:noVBand="1"/>
      </w:tblPr>
      <w:tblGrid>
        <w:gridCol w:w="677"/>
        <w:gridCol w:w="1680"/>
        <w:gridCol w:w="1296"/>
        <w:gridCol w:w="5365"/>
      </w:tblGrid>
      <w:tr w:rsidR="00D15BB9" w:rsidRPr="00FD307A" w14:paraId="31C5ABCD" w14:textId="77777777" w:rsidTr="00345ECA">
        <w:trPr>
          <w:tblHeader/>
        </w:trPr>
        <w:tc>
          <w:tcPr>
            <w:tcW w:w="678" w:type="dxa"/>
          </w:tcPr>
          <w:p w14:paraId="51DA5460" w14:textId="77777777" w:rsidR="00D15BB9" w:rsidRPr="00FD307A" w:rsidRDefault="00D15BB9" w:rsidP="00345ECA">
            <w:pPr>
              <w:rPr>
                <w:b/>
                <w:bCs/>
              </w:rPr>
            </w:pPr>
            <w:r w:rsidRPr="00FD307A">
              <w:rPr>
                <w:b/>
                <w:bCs/>
              </w:rPr>
              <w:t>S.No.</w:t>
            </w:r>
          </w:p>
        </w:tc>
        <w:tc>
          <w:tcPr>
            <w:tcW w:w="1701" w:type="dxa"/>
          </w:tcPr>
          <w:p w14:paraId="3FE3B699" w14:textId="77777777" w:rsidR="00D15BB9" w:rsidRPr="00FD307A" w:rsidRDefault="00D15BB9" w:rsidP="00345ECA">
            <w:pPr>
              <w:rPr>
                <w:b/>
                <w:bCs/>
              </w:rPr>
            </w:pPr>
            <w:r w:rsidRPr="00FD307A">
              <w:rPr>
                <w:b/>
                <w:bCs/>
              </w:rPr>
              <w:t>Key Staff</w:t>
            </w:r>
          </w:p>
        </w:tc>
        <w:tc>
          <w:tcPr>
            <w:tcW w:w="1302" w:type="dxa"/>
          </w:tcPr>
          <w:p w14:paraId="1DE0EF9D" w14:textId="77777777" w:rsidR="00D15BB9" w:rsidRPr="00FD307A" w:rsidRDefault="00D15BB9" w:rsidP="00345ECA">
            <w:pPr>
              <w:rPr>
                <w:b/>
                <w:bCs/>
              </w:rPr>
            </w:pPr>
            <w:r>
              <w:rPr>
                <w:b/>
                <w:bCs/>
              </w:rPr>
              <w:t>Man-months</w:t>
            </w:r>
          </w:p>
        </w:tc>
        <w:tc>
          <w:tcPr>
            <w:tcW w:w="5669" w:type="dxa"/>
          </w:tcPr>
          <w:p w14:paraId="59552051" w14:textId="77777777" w:rsidR="00D15BB9" w:rsidRPr="00FD307A" w:rsidRDefault="00D15BB9" w:rsidP="00345ECA">
            <w:pPr>
              <w:rPr>
                <w:b/>
                <w:bCs/>
              </w:rPr>
            </w:pPr>
            <w:r w:rsidRPr="00FD307A">
              <w:rPr>
                <w:b/>
                <w:bCs/>
              </w:rPr>
              <w:t>Qualifications</w:t>
            </w:r>
          </w:p>
        </w:tc>
      </w:tr>
      <w:tr w:rsidR="00D15BB9" w14:paraId="168330D0" w14:textId="77777777" w:rsidTr="00345ECA">
        <w:tc>
          <w:tcPr>
            <w:tcW w:w="678" w:type="dxa"/>
          </w:tcPr>
          <w:p w14:paraId="075CB24A" w14:textId="77777777" w:rsidR="00D15BB9" w:rsidRDefault="00D15BB9" w:rsidP="00345ECA">
            <w:r>
              <w:t>1</w:t>
            </w:r>
          </w:p>
        </w:tc>
        <w:tc>
          <w:tcPr>
            <w:tcW w:w="1701" w:type="dxa"/>
          </w:tcPr>
          <w:p w14:paraId="0A307A0F" w14:textId="77777777" w:rsidR="00D15BB9" w:rsidRDefault="00D15BB9" w:rsidP="00345ECA">
            <w:r>
              <w:t>Environmental Specialist</w:t>
            </w:r>
          </w:p>
        </w:tc>
        <w:tc>
          <w:tcPr>
            <w:tcW w:w="1302" w:type="dxa"/>
          </w:tcPr>
          <w:p w14:paraId="00C73545" w14:textId="77777777" w:rsidR="00D15BB9" w:rsidRDefault="00D15BB9" w:rsidP="00345ECA">
            <w:r>
              <w:t>6 (to be revised based on the actual number of subprojects)</w:t>
            </w:r>
          </w:p>
        </w:tc>
        <w:tc>
          <w:tcPr>
            <w:tcW w:w="5669" w:type="dxa"/>
          </w:tcPr>
          <w:p w14:paraId="755344CC" w14:textId="48F724DA" w:rsidR="00D15BB9" w:rsidRDefault="00D15BB9" w:rsidP="00345ECA">
            <w:r>
              <w:t xml:space="preserve">The consultant should have a </w:t>
            </w:r>
            <w:r w:rsidRPr="00213856">
              <w:t xml:space="preserve">master’s degree in environmental sciences, Environmental Management or similar fields.  He/she shall have at least </w:t>
            </w:r>
            <w:r>
              <w:t>ten</w:t>
            </w:r>
            <w:r w:rsidRPr="00213856">
              <w:t xml:space="preserve"> years of relevant work experience in environmental and social impact assessment. Experience in similar assignments, especially category A </w:t>
            </w:r>
            <w:r w:rsidR="008C0454">
              <w:t xml:space="preserve">and B </w:t>
            </w:r>
            <w:r w:rsidRPr="00213856">
              <w:t>projects in the region would be highly preferred.  The candidate should have experience working for the WB financed projects</w:t>
            </w:r>
            <w:r>
              <w:t>.</w:t>
            </w:r>
          </w:p>
        </w:tc>
      </w:tr>
      <w:tr w:rsidR="00D15BB9" w14:paraId="090359BF" w14:textId="77777777" w:rsidTr="00345ECA">
        <w:tc>
          <w:tcPr>
            <w:tcW w:w="678" w:type="dxa"/>
          </w:tcPr>
          <w:p w14:paraId="41F44D64" w14:textId="77777777" w:rsidR="00D15BB9" w:rsidRDefault="00D15BB9" w:rsidP="00345ECA">
            <w:r>
              <w:t>2</w:t>
            </w:r>
          </w:p>
        </w:tc>
        <w:tc>
          <w:tcPr>
            <w:tcW w:w="1701" w:type="dxa"/>
          </w:tcPr>
          <w:p w14:paraId="5449C726" w14:textId="77777777" w:rsidR="00D15BB9" w:rsidRDefault="00D15BB9" w:rsidP="00345ECA">
            <w:r>
              <w:t>Social Specialist</w:t>
            </w:r>
          </w:p>
        </w:tc>
        <w:tc>
          <w:tcPr>
            <w:tcW w:w="1302" w:type="dxa"/>
          </w:tcPr>
          <w:p w14:paraId="2D69E422" w14:textId="77777777" w:rsidR="00D15BB9" w:rsidRDefault="00D15BB9" w:rsidP="00345ECA">
            <w:r>
              <w:t>6 (to be revised based on actual number of subprojects)</w:t>
            </w:r>
          </w:p>
        </w:tc>
        <w:tc>
          <w:tcPr>
            <w:tcW w:w="5669" w:type="dxa"/>
          </w:tcPr>
          <w:p w14:paraId="5261B255" w14:textId="6CAA3971" w:rsidR="00D15BB9" w:rsidRDefault="00D15BB9" w:rsidP="00345ECA">
            <w:r>
              <w:t xml:space="preserve">The Consultant should have a master’s degree in social sciences, social development or similar fields. He/she shall have at least fifteen years of relevant work experience in social impact assessment and mitigation as well as in resettlement planning. Experience in similar assignments, especially category A </w:t>
            </w:r>
            <w:r w:rsidR="008C0454">
              <w:t xml:space="preserve"> and B </w:t>
            </w:r>
            <w:r>
              <w:t>projects are highly preferred. The candidate should have experience working for the WB financed projects.</w:t>
            </w:r>
          </w:p>
        </w:tc>
      </w:tr>
    </w:tbl>
    <w:p w14:paraId="6096B952" w14:textId="77777777" w:rsidR="00D15BB9" w:rsidRPr="009F5BDB" w:rsidRDefault="00D15BB9" w:rsidP="00D15BB9">
      <w:pPr>
        <w:spacing w:after="160" w:line="259" w:lineRule="auto"/>
        <w:jc w:val="left"/>
        <w:rPr>
          <w:b/>
          <w:bCs/>
        </w:rPr>
      </w:pPr>
    </w:p>
    <w:p w14:paraId="11505CD4" w14:textId="77777777" w:rsidR="00D15BB9" w:rsidRPr="00B55179" w:rsidRDefault="00D15BB9" w:rsidP="00D15BB9">
      <w:pPr>
        <w:spacing w:after="160" w:line="259" w:lineRule="auto"/>
        <w:jc w:val="left"/>
        <w:rPr>
          <w:b/>
          <w:iCs/>
          <w:szCs w:val="18"/>
        </w:rPr>
      </w:pPr>
      <w:r w:rsidRPr="00C27D7A">
        <w:br w:type="page"/>
      </w:r>
    </w:p>
    <w:p w14:paraId="5305E2EB" w14:textId="77777777" w:rsidR="00D15BB9" w:rsidRPr="00282D1F" w:rsidRDefault="00D15BB9" w:rsidP="00D15BB9">
      <w:pPr>
        <w:rPr>
          <w:b/>
          <w:bCs/>
          <w:u w:val="single"/>
        </w:rPr>
      </w:pPr>
      <w:r w:rsidRPr="00282D1F">
        <w:rPr>
          <w:b/>
          <w:bCs/>
          <w:u w:val="single"/>
        </w:rPr>
        <w:t xml:space="preserve">Annex </w:t>
      </w:r>
      <w:r>
        <w:rPr>
          <w:b/>
          <w:bCs/>
          <w:u w:val="single"/>
        </w:rPr>
        <w:t>4</w:t>
      </w:r>
      <w:r w:rsidRPr="00282D1F">
        <w:rPr>
          <w:b/>
          <w:bCs/>
          <w:u w:val="single"/>
        </w:rPr>
        <w:t>.1 Proposed Outline of the ESIA</w:t>
      </w:r>
    </w:p>
    <w:p w14:paraId="43614A1A" w14:textId="77777777" w:rsidR="00D15BB9" w:rsidRPr="00282D1F" w:rsidRDefault="00D15BB9" w:rsidP="00D15BB9">
      <w:pPr>
        <w:rPr>
          <w:b/>
          <w:bCs/>
        </w:rPr>
      </w:pPr>
      <w:r w:rsidRPr="00282D1F">
        <w:rPr>
          <w:b/>
          <w:bCs/>
        </w:rPr>
        <w:t>(a) Executive Summary</w:t>
      </w:r>
    </w:p>
    <w:p w14:paraId="06648DCF" w14:textId="77777777" w:rsidR="00D15BB9" w:rsidRPr="00D77870" w:rsidRDefault="00D15BB9" w:rsidP="00894464">
      <w:pPr>
        <w:pStyle w:val="ListParagraph"/>
        <w:numPr>
          <w:ilvl w:val="0"/>
          <w:numId w:val="39"/>
        </w:numPr>
        <w:spacing w:after="160" w:line="259" w:lineRule="auto"/>
        <w:jc w:val="left"/>
      </w:pPr>
      <w:r w:rsidRPr="00D77870">
        <w:t>Concisely discusses significant findings and recommended actions.</w:t>
      </w:r>
    </w:p>
    <w:p w14:paraId="5AA0E0D1" w14:textId="77777777" w:rsidR="00D15BB9" w:rsidRPr="00282D1F" w:rsidRDefault="00D15BB9" w:rsidP="00D15BB9">
      <w:pPr>
        <w:rPr>
          <w:b/>
          <w:bCs/>
        </w:rPr>
      </w:pPr>
      <w:r w:rsidRPr="00282D1F">
        <w:rPr>
          <w:b/>
          <w:bCs/>
        </w:rPr>
        <w:t>(b) Legal and Institutional Framework</w:t>
      </w:r>
    </w:p>
    <w:p w14:paraId="68DD889E" w14:textId="77777777" w:rsidR="00D15BB9" w:rsidRPr="00D77870" w:rsidRDefault="00D15BB9" w:rsidP="00894464">
      <w:pPr>
        <w:pStyle w:val="ListParagraph"/>
        <w:numPr>
          <w:ilvl w:val="0"/>
          <w:numId w:val="39"/>
        </w:numPr>
        <w:spacing w:after="160" w:line="259" w:lineRule="auto"/>
        <w:jc w:val="left"/>
      </w:pPr>
      <w:r w:rsidRPr="00D77870">
        <w:t>Analyzes the legal and institutional framework for the project, within which the environmental and social assessment is carried out</w:t>
      </w:r>
    </w:p>
    <w:p w14:paraId="3FA59E5B" w14:textId="54A563C7" w:rsidR="00D15BB9" w:rsidRPr="00D77870" w:rsidRDefault="00D15BB9" w:rsidP="00894464">
      <w:pPr>
        <w:pStyle w:val="ListParagraph"/>
        <w:numPr>
          <w:ilvl w:val="0"/>
          <w:numId w:val="39"/>
        </w:numPr>
        <w:spacing w:after="160" w:line="259" w:lineRule="auto"/>
        <w:jc w:val="left"/>
      </w:pPr>
      <w:r w:rsidRPr="00D77870">
        <w:t xml:space="preserve">Identifies and assesses the environmental and social requirements of </w:t>
      </w:r>
      <w:r w:rsidR="00B543D2">
        <w:t>the World Bank</w:t>
      </w:r>
      <w:r w:rsidRPr="00D77870">
        <w:t>.</w:t>
      </w:r>
    </w:p>
    <w:p w14:paraId="4FB8EDE9" w14:textId="77777777" w:rsidR="00D15BB9" w:rsidRPr="00282D1F" w:rsidRDefault="00D15BB9" w:rsidP="00D15BB9">
      <w:pPr>
        <w:rPr>
          <w:b/>
          <w:bCs/>
        </w:rPr>
      </w:pPr>
      <w:r w:rsidRPr="00282D1F">
        <w:rPr>
          <w:b/>
          <w:bCs/>
        </w:rPr>
        <w:t>(c) Project Description</w:t>
      </w:r>
    </w:p>
    <w:p w14:paraId="048BF038" w14:textId="77777777" w:rsidR="00D15BB9" w:rsidRPr="00D77870" w:rsidRDefault="00D15BB9" w:rsidP="00894464">
      <w:pPr>
        <w:pStyle w:val="ListParagraph"/>
        <w:numPr>
          <w:ilvl w:val="0"/>
          <w:numId w:val="39"/>
        </w:numPr>
        <w:spacing w:after="160" w:line="259" w:lineRule="auto"/>
        <w:jc w:val="left"/>
      </w:pPr>
      <w:r w:rsidRPr="00D77870">
        <w:t>Concisely describes the proposed project and its geographic, environmental, social, and temporal context, including any offsite investments that may be required (e.g., dedicated pipelines, access roads, power supply, water supply, housing, and raw material and product storage facilities), as well as the project’s primary suppliers.</w:t>
      </w:r>
    </w:p>
    <w:p w14:paraId="067167E7" w14:textId="77777777" w:rsidR="00D15BB9" w:rsidRPr="00D77870" w:rsidRDefault="00D15BB9" w:rsidP="00894464">
      <w:pPr>
        <w:pStyle w:val="ListParagraph"/>
        <w:numPr>
          <w:ilvl w:val="0"/>
          <w:numId w:val="39"/>
        </w:numPr>
        <w:spacing w:after="160" w:line="259" w:lineRule="auto"/>
        <w:jc w:val="left"/>
      </w:pPr>
      <w:r w:rsidRPr="00D77870">
        <w:t xml:space="preserve">Includes a map of sufficient detail, showing the project site and the area that may be affected by the project’s direct, indirect, and cumulative impacts. </w:t>
      </w:r>
    </w:p>
    <w:p w14:paraId="47ABC1B7" w14:textId="77777777" w:rsidR="00D15BB9" w:rsidRPr="00282D1F" w:rsidRDefault="00D15BB9" w:rsidP="00D15BB9">
      <w:pPr>
        <w:rPr>
          <w:b/>
          <w:bCs/>
        </w:rPr>
      </w:pPr>
      <w:r w:rsidRPr="00282D1F">
        <w:rPr>
          <w:b/>
          <w:bCs/>
        </w:rPr>
        <w:t>(d) Baseline Data</w:t>
      </w:r>
    </w:p>
    <w:p w14:paraId="2333572F" w14:textId="77777777" w:rsidR="00D15BB9" w:rsidRPr="00D77870" w:rsidRDefault="00D15BB9" w:rsidP="00894464">
      <w:pPr>
        <w:pStyle w:val="ListParagraph"/>
        <w:numPr>
          <w:ilvl w:val="0"/>
          <w:numId w:val="39"/>
        </w:numPr>
        <w:spacing w:after="160" w:line="259" w:lineRule="auto"/>
        <w:jc w:val="left"/>
      </w:pPr>
      <w:r w:rsidRPr="00D77870">
        <w:t>Sets out in detail the baseline data that is relevant to decisions about project location, design, operation, or mitigation measures. This should include a discussion of the accuracy, reliability, and sources of the data as well as information about dates surrounding project identification, planning and implementation.</w:t>
      </w:r>
    </w:p>
    <w:p w14:paraId="03A4676A" w14:textId="77777777" w:rsidR="00D15BB9" w:rsidRPr="00D77870" w:rsidRDefault="00D15BB9" w:rsidP="00894464">
      <w:pPr>
        <w:pStyle w:val="ListParagraph"/>
        <w:numPr>
          <w:ilvl w:val="0"/>
          <w:numId w:val="39"/>
        </w:numPr>
        <w:spacing w:after="160" w:line="259" w:lineRule="auto"/>
        <w:jc w:val="left"/>
      </w:pPr>
      <w:r w:rsidRPr="00D77870">
        <w:t xml:space="preserve">Identifies and estimates the extent and quality of available data, key data gaps, and uncertainties associated with predictions. </w:t>
      </w:r>
    </w:p>
    <w:p w14:paraId="55200FF8" w14:textId="77777777" w:rsidR="00D15BB9" w:rsidRPr="00D77870" w:rsidRDefault="00D15BB9" w:rsidP="00894464">
      <w:pPr>
        <w:pStyle w:val="ListParagraph"/>
        <w:numPr>
          <w:ilvl w:val="0"/>
          <w:numId w:val="39"/>
        </w:numPr>
        <w:spacing w:after="160" w:line="259" w:lineRule="auto"/>
        <w:jc w:val="left"/>
      </w:pPr>
      <w:r w:rsidRPr="00D77870">
        <w:t>Based on current information, assesses the scope of the area to be studied and describes relevant physical, biological, and socioeconomic conditions, including any changes anticipated before the project commences.</w:t>
      </w:r>
    </w:p>
    <w:p w14:paraId="4A117B5A" w14:textId="77777777" w:rsidR="00D15BB9" w:rsidRPr="00D77870" w:rsidRDefault="00D15BB9" w:rsidP="00894464">
      <w:pPr>
        <w:pStyle w:val="ListParagraph"/>
        <w:numPr>
          <w:ilvl w:val="0"/>
          <w:numId w:val="39"/>
        </w:numPr>
        <w:spacing w:after="160" w:line="259" w:lineRule="auto"/>
        <w:jc w:val="left"/>
      </w:pPr>
      <w:r w:rsidRPr="00D77870">
        <w:t>Takes into account current and proposed development activities within the project area but not directly connected to the project.</w:t>
      </w:r>
    </w:p>
    <w:p w14:paraId="1BB618DE" w14:textId="77777777" w:rsidR="00D15BB9" w:rsidRPr="00282D1F" w:rsidRDefault="00D15BB9" w:rsidP="00D15BB9">
      <w:pPr>
        <w:rPr>
          <w:b/>
          <w:bCs/>
        </w:rPr>
      </w:pPr>
      <w:r w:rsidRPr="00282D1F">
        <w:rPr>
          <w:b/>
          <w:bCs/>
        </w:rPr>
        <w:t>(e) Environmental and Social Risks and Impacts</w:t>
      </w:r>
    </w:p>
    <w:p w14:paraId="33E4C914" w14:textId="25B9C871" w:rsidR="00D15BB9" w:rsidRPr="00D77870" w:rsidRDefault="00D15BB9" w:rsidP="00894464">
      <w:pPr>
        <w:pStyle w:val="ListParagraph"/>
        <w:numPr>
          <w:ilvl w:val="0"/>
          <w:numId w:val="39"/>
        </w:numPr>
        <w:spacing w:after="160" w:line="259" w:lineRule="auto"/>
        <w:jc w:val="left"/>
      </w:pPr>
      <w:r w:rsidRPr="00D77870">
        <w:t xml:space="preserve">Takes into account all relevant environmental and social risks and impacts of the project. This will </w:t>
      </w:r>
      <w:r w:rsidR="003C53F3">
        <w:t>follow the procedures given in the ESMF of the Project</w:t>
      </w:r>
    </w:p>
    <w:p w14:paraId="6B02C23B" w14:textId="77777777" w:rsidR="00D15BB9" w:rsidRPr="00D77870" w:rsidRDefault="00D15BB9" w:rsidP="00894464">
      <w:pPr>
        <w:pStyle w:val="ListParagraph"/>
        <w:numPr>
          <w:ilvl w:val="0"/>
          <w:numId w:val="39"/>
        </w:numPr>
        <w:spacing w:after="160" w:line="259" w:lineRule="auto"/>
        <w:jc w:val="left"/>
      </w:pPr>
      <w:r w:rsidRPr="00D77870">
        <w:t>Identifies mitigation measures and significant residual negative impacts that cannot be mitigated and, to the extent possible, assesses the acceptability of those residual negative impacts. Identifies differentiated measures so that adverse impacts do not fall disproportionately on the disadvantaged or vulnerable.</w:t>
      </w:r>
    </w:p>
    <w:p w14:paraId="63E23396" w14:textId="77777777" w:rsidR="00D15BB9" w:rsidRPr="00D77870" w:rsidRDefault="00D15BB9" w:rsidP="00894464">
      <w:pPr>
        <w:pStyle w:val="ListParagraph"/>
        <w:numPr>
          <w:ilvl w:val="0"/>
          <w:numId w:val="39"/>
        </w:numPr>
        <w:spacing w:after="160" w:line="259" w:lineRule="auto"/>
        <w:jc w:val="left"/>
      </w:pPr>
      <w:r w:rsidRPr="00D77870">
        <w:t>Assesses the feasibility of mitigating the environmental and social impacts; the capital and recurrent costs of proposed mitigation measures, and their suitability under local conditions; and the institutional, training, and monitoring requirements for the proposed mitigation measures.</w:t>
      </w:r>
    </w:p>
    <w:p w14:paraId="77E1FFE5" w14:textId="77777777" w:rsidR="00D15BB9" w:rsidRPr="00D77870" w:rsidRDefault="00D15BB9" w:rsidP="00894464">
      <w:pPr>
        <w:pStyle w:val="ListParagraph"/>
        <w:numPr>
          <w:ilvl w:val="0"/>
          <w:numId w:val="39"/>
        </w:numPr>
        <w:spacing w:after="160" w:line="259" w:lineRule="auto"/>
        <w:jc w:val="left"/>
      </w:pPr>
      <w:r w:rsidRPr="00D77870">
        <w:t>Specifies issues that do not require further attention, providing the basis for this determination.</w:t>
      </w:r>
    </w:p>
    <w:p w14:paraId="3422DE71" w14:textId="77777777" w:rsidR="00D15BB9" w:rsidRPr="00282D1F" w:rsidRDefault="00D15BB9" w:rsidP="00D15BB9">
      <w:pPr>
        <w:rPr>
          <w:b/>
          <w:bCs/>
        </w:rPr>
      </w:pPr>
      <w:r w:rsidRPr="00282D1F">
        <w:rPr>
          <w:b/>
          <w:bCs/>
        </w:rPr>
        <w:t>(g) Analysis of Alternatives</w:t>
      </w:r>
    </w:p>
    <w:p w14:paraId="38BC5E68" w14:textId="77777777" w:rsidR="00D15BB9" w:rsidRPr="00D77870" w:rsidRDefault="00D15BB9" w:rsidP="00894464">
      <w:pPr>
        <w:pStyle w:val="ListParagraph"/>
        <w:numPr>
          <w:ilvl w:val="0"/>
          <w:numId w:val="39"/>
        </w:numPr>
        <w:spacing w:after="160" w:line="259" w:lineRule="auto"/>
        <w:jc w:val="left"/>
      </w:pPr>
      <w:r w:rsidRPr="00D77870">
        <w:t>Systematically compares feasible alternatives to the proposed project site, technology, design, and operation—including the “without project” situation—in terms of their potential environmental and social impacts.</w:t>
      </w:r>
    </w:p>
    <w:p w14:paraId="2D7E8EF4" w14:textId="77777777" w:rsidR="00D15BB9" w:rsidRPr="00D77870" w:rsidRDefault="00D15BB9" w:rsidP="00894464">
      <w:pPr>
        <w:pStyle w:val="ListParagraph"/>
        <w:numPr>
          <w:ilvl w:val="0"/>
          <w:numId w:val="39"/>
        </w:numPr>
        <w:spacing w:after="160" w:line="259" w:lineRule="auto"/>
        <w:jc w:val="left"/>
      </w:pPr>
      <w:r w:rsidRPr="00D77870">
        <w:t>Assesses the alternatives’ feasibility of mitigating the environmental and social impacts; the capital and recurrent costs of alternative mitigation measures, and their suitability under local conditions; and the institutional, training, and monitoring requirements for the alternative mitigation measures.</w:t>
      </w:r>
    </w:p>
    <w:p w14:paraId="6B3EF1F1" w14:textId="77777777" w:rsidR="00D15BB9" w:rsidRPr="00D77870" w:rsidRDefault="00D15BB9" w:rsidP="00894464">
      <w:pPr>
        <w:pStyle w:val="ListParagraph"/>
        <w:numPr>
          <w:ilvl w:val="0"/>
          <w:numId w:val="39"/>
        </w:numPr>
        <w:spacing w:after="160" w:line="259" w:lineRule="auto"/>
        <w:jc w:val="left"/>
      </w:pPr>
      <w:r w:rsidRPr="00D77870">
        <w:t xml:space="preserve">For each of the alternatives, quantifies the environmental and social impacts to the extent possible, and attaches economic values where feasible. </w:t>
      </w:r>
    </w:p>
    <w:p w14:paraId="3F0F7DA9" w14:textId="251EC93D" w:rsidR="00D15BB9" w:rsidRPr="00282D1F" w:rsidRDefault="00D15BB9" w:rsidP="00D15BB9">
      <w:pPr>
        <w:rPr>
          <w:b/>
          <w:bCs/>
        </w:rPr>
      </w:pPr>
      <w:r w:rsidRPr="00282D1F">
        <w:rPr>
          <w:b/>
          <w:bCs/>
        </w:rPr>
        <w:t xml:space="preserve">(h) </w:t>
      </w:r>
      <w:r w:rsidR="009D7A29">
        <w:rPr>
          <w:b/>
          <w:bCs/>
        </w:rPr>
        <w:t>Environmental and Social Management Plan</w:t>
      </w:r>
    </w:p>
    <w:p w14:paraId="085DF612" w14:textId="6EDE0D35" w:rsidR="009D7A29" w:rsidRDefault="009D7A29" w:rsidP="00894464">
      <w:pPr>
        <w:pStyle w:val="ListParagraph"/>
        <w:numPr>
          <w:ilvl w:val="0"/>
          <w:numId w:val="39"/>
        </w:numPr>
        <w:spacing w:after="160" w:line="259" w:lineRule="auto"/>
        <w:jc w:val="left"/>
      </w:pPr>
      <w:r>
        <w:t>Develop an environmental and social management plan</w:t>
      </w:r>
    </w:p>
    <w:p w14:paraId="50548EAA" w14:textId="291AE8B3" w:rsidR="00D15BB9" w:rsidRPr="00D77870" w:rsidRDefault="004A2AE1" w:rsidP="00894464">
      <w:pPr>
        <w:pStyle w:val="ListParagraph"/>
        <w:numPr>
          <w:ilvl w:val="0"/>
          <w:numId w:val="39"/>
        </w:numPr>
        <w:spacing w:after="160" w:line="259" w:lineRule="auto"/>
        <w:jc w:val="left"/>
      </w:pPr>
      <w:r>
        <w:t xml:space="preserve">Describe the institutional arrangements for implementation of ESMP </w:t>
      </w:r>
      <w:r w:rsidR="009D7A29">
        <w:t>and reporting</w:t>
      </w:r>
      <w:r w:rsidR="00D15BB9" w:rsidRPr="00D77870">
        <w:t>.</w:t>
      </w:r>
    </w:p>
    <w:p w14:paraId="1C250707" w14:textId="6850C338" w:rsidR="00D15BB9" w:rsidRPr="00503F5E" w:rsidRDefault="00D15BB9" w:rsidP="00D15BB9">
      <w:pPr>
        <w:rPr>
          <w:b/>
          <w:bCs/>
        </w:rPr>
      </w:pPr>
      <w:r w:rsidRPr="00503F5E">
        <w:rPr>
          <w:b/>
          <w:bCs/>
        </w:rPr>
        <w:t xml:space="preserve">(i) </w:t>
      </w:r>
      <w:r w:rsidR="004A2AE1">
        <w:rPr>
          <w:b/>
          <w:bCs/>
        </w:rPr>
        <w:t xml:space="preserve">Consultations and </w:t>
      </w:r>
      <w:r w:rsidR="009D7A29">
        <w:rPr>
          <w:b/>
          <w:bCs/>
        </w:rPr>
        <w:t>Disclosure</w:t>
      </w:r>
    </w:p>
    <w:p w14:paraId="538B664B" w14:textId="5CB9F06A" w:rsidR="00D15BB9" w:rsidRPr="00D77870" w:rsidRDefault="00D15BB9" w:rsidP="00894464">
      <w:pPr>
        <w:pStyle w:val="ListParagraph"/>
        <w:numPr>
          <w:ilvl w:val="0"/>
          <w:numId w:val="39"/>
        </w:numPr>
        <w:spacing w:after="160" w:line="259" w:lineRule="auto"/>
        <w:jc w:val="left"/>
      </w:pPr>
      <w:r w:rsidRPr="00D77870">
        <w:t>Summarize</w:t>
      </w:r>
      <w:r w:rsidR="009D7A29">
        <w:t xml:space="preserve"> the consultations </w:t>
      </w:r>
      <w:r w:rsidR="00A24A17">
        <w:t>carried out and feedback received on the draft ESIA</w:t>
      </w:r>
      <w:r w:rsidRPr="00D77870">
        <w:t xml:space="preserve">. </w:t>
      </w:r>
    </w:p>
    <w:p w14:paraId="25E0216A" w14:textId="77777777" w:rsidR="00D15BB9" w:rsidRPr="00503F5E" w:rsidRDefault="00D15BB9" w:rsidP="00D15BB9">
      <w:pPr>
        <w:rPr>
          <w:b/>
          <w:bCs/>
        </w:rPr>
      </w:pPr>
      <w:r w:rsidRPr="00503F5E">
        <w:rPr>
          <w:b/>
          <w:bCs/>
        </w:rPr>
        <w:t>(j) Appendices</w:t>
      </w:r>
    </w:p>
    <w:p w14:paraId="226EB501" w14:textId="77777777" w:rsidR="00D15BB9" w:rsidRPr="00D77870" w:rsidRDefault="00D15BB9" w:rsidP="00894464">
      <w:pPr>
        <w:pStyle w:val="ListParagraph"/>
        <w:numPr>
          <w:ilvl w:val="0"/>
          <w:numId w:val="39"/>
        </w:numPr>
        <w:spacing w:after="160" w:line="259" w:lineRule="auto"/>
        <w:jc w:val="left"/>
      </w:pPr>
      <w:r w:rsidRPr="00D77870">
        <w:t>List of the individuals or organizations that prepared or contributed to the environmental and social assessment.</w:t>
      </w:r>
    </w:p>
    <w:p w14:paraId="0C22A482" w14:textId="77777777" w:rsidR="00D15BB9" w:rsidRPr="00D77870" w:rsidRDefault="00D15BB9" w:rsidP="00894464">
      <w:pPr>
        <w:pStyle w:val="ListParagraph"/>
        <w:numPr>
          <w:ilvl w:val="0"/>
          <w:numId w:val="39"/>
        </w:numPr>
        <w:spacing w:after="160" w:line="259" w:lineRule="auto"/>
        <w:jc w:val="left"/>
      </w:pPr>
      <w:r w:rsidRPr="00D77870">
        <w:t>References—setting out the written materials both published and unpublished, that have been used.</w:t>
      </w:r>
    </w:p>
    <w:p w14:paraId="280DCB19" w14:textId="77777777" w:rsidR="00D15BB9" w:rsidRPr="00D77870" w:rsidRDefault="00D15BB9" w:rsidP="00894464">
      <w:pPr>
        <w:pStyle w:val="ListParagraph"/>
        <w:numPr>
          <w:ilvl w:val="0"/>
          <w:numId w:val="39"/>
        </w:numPr>
        <w:spacing w:after="160" w:line="259" w:lineRule="auto"/>
        <w:jc w:val="left"/>
      </w:pPr>
      <w:r w:rsidRPr="00D77870">
        <w:t xml:space="preserve">Record of meetings, consultations and surveys with stakeholders, including those with affected people and other interested parties. The record specifies the means of such stakeholder engagement that were used to obtain the views of affected people and other interested parties. </w:t>
      </w:r>
    </w:p>
    <w:p w14:paraId="34353694" w14:textId="77777777" w:rsidR="00D15BB9" w:rsidRPr="00D77870" w:rsidRDefault="00D15BB9" w:rsidP="00894464">
      <w:pPr>
        <w:pStyle w:val="ListParagraph"/>
        <w:numPr>
          <w:ilvl w:val="0"/>
          <w:numId w:val="39"/>
        </w:numPr>
        <w:spacing w:after="160" w:line="259" w:lineRule="auto"/>
        <w:jc w:val="left"/>
      </w:pPr>
      <w:r w:rsidRPr="00D77870">
        <w:t>Tables presenting the relevant data referred to or summarized in the main text.</w:t>
      </w:r>
    </w:p>
    <w:p w14:paraId="787BA3F4" w14:textId="77777777" w:rsidR="00D15BB9" w:rsidRPr="00D77870" w:rsidRDefault="00D15BB9" w:rsidP="00894464">
      <w:pPr>
        <w:pStyle w:val="ListParagraph"/>
        <w:numPr>
          <w:ilvl w:val="0"/>
          <w:numId w:val="39"/>
        </w:numPr>
        <w:spacing w:after="160" w:line="259" w:lineRule="auto"/>
        <w:jc w:val="left"/>
      </w:pPr>
      <w:r w:rsidRPr="00D77870">
        <w:t>List of associated reports or plans.</w:t>
      </w:r>
    </w:p>
    <w:p w14:paraId="3A4DBFD4" w14:textId="77777777" w:rsidR="00D15BB9" w:rsidRPr="00503F5E" w:rsidRDefault="00D15BB9" w:rsidP="00D15BB9">
      <w:pPr>
        <w:rPr>
          <w:b/>
          <w:bCs/>
          <w:u w:val="single"/>
        </w:rPr>
      </w:pPr>
      <w:r w:rsidRPr="00503F5E">
        <w:rPr>
          <w:b/>
          <w:bCs/>
          <w:u w:val="single"/>
        </w:rPr>
        <w:t xml:space="preserve">Annex </w:t>
      </w:r>
      <w:r>
        <w:rPr>
          <w:b/>
          <w:bCs/>
          <w:u w:val="single"/>
        </w:rPr>
        <w:t>4</w:t>
      </w:r>
      <w:r w:rsidRPr="00503F5E">
        <w:rPr>
          <w:b/>
          <w:bCs/>
          <w:u w:val="single"/>
        </w:rPr>
        <w:t>.2. Indicative outline of ESMP</w:t>
      </w:r>
    </w:p>
    <w:p w14:paraId="53C4E8FA" w14:textId="77777777" w:rsidR="00D15BB9" w:rsidRPr="00D77870" w:rsidRDefault="00D15BB9" w:rsidP="00D15BB9">
      <w:r w:rsidRPr="00D77870">
        <w:t>An ESMP consists of the set of mitigation, monitoring, and institutional measures to be taken during implementation and operation of a project to eliminate adverse environmental and social risks and impacts, offset them, or reduce them to acceptable levels. The ESMP also includes the measures and actions needed to implement these measures. The Borrower will (a) identify the set of responses to potentially adverse impacts; (b) determine requirements for ensuring that those responses are made effectively and in a timely manner; and (c) describe the means for meeting those requirements.</w:t>
      </w:r>
    </w:p>
    <w:p w14:paraId="442AAB2B" w14:textId="60A7D593" w:rsidR="00D15BB9" w:rsidRPr="00D77870" w:rsidRDefault="00D15BB9" w:rsidP="00D15BB9">
      <w:r w:rsidRPr="00D77870">
        <w:t>The content of the ESMP will include the following:</w:t>
      </w:r>
    </w:p>
    <w:p w14:paraId="33F55D20" w14:textId="77777777" w:rsidR="00D15BB9" w:rsidRPr="00D77870" w:rsidRDefault="00D15BB9" w:rsidP="00D15BB9">
      <w:pPr>
        <w:rPr>
          <w:b/>
          <w:bCs/>
        </w:rPr>
      </w:pPr>
      <w:r w:rsidRPr="00D77870">
        <w:rPr>
          <w:b/>
          <w:bCs/>
        </w:rPr>
        <w:t>(a) Mitigation</w:t>
      </w:r>
    </w:p>
    <w:p w14:paraId="6702598F" w14:textId="77777777" w:rsidR="00D15BB9" w:rsidRPr="00D77870" w:rsidRDefault="00D15BB9" w:rsidP="00894464">
      <w:pPr>
        <w:pStyle w:val="ListParagraph"/>
        <w:numPr>
          <w:ilvl w:val="0"/>
          <w:numId w:val="40"/>
        </w:numPr>
        <w:spacing w:after="160" w:line="259" w:lineRule="auto"/>
        <w:jc w:val="left"/>
      </w:pPr>
      <w:r w:rsidRPr="00D77870">
        <w:t>The ESMP identifies measures and actions in accordance with the mitigation hierarchy that reduce potentially adverse environmental and social impacts to acceptable levels. The plan will include compensatory measures, if applicable. Specifically, the ESMP:</w:t>
      </w:r>
    </w:p>
    <w:p w14:paraId="6032A0FC" w14:textId="77777777" w:rsidR="00D15BB9" w:rsidRPr="00D77870" w:rsidRDefault="00D15BB9" w:rsidP="00894464">
      <w:pPr>
        <w:pStyle w:val="ListParagraph"/>
        <w:numPr>
          <w:ilvl w:val="0"/>
          <w:numId w:val="41"/>
        </w:numPr>
        <w:spacing w:after="160" w:line="259" w:lineRule="auto"/>
        <w:jc w:val="left"/>
      </w:pPr>
      <w:r w:rsidRPr="00D77870">
        <w:t>identifies and summarizes all anticipated adverse environmental and social impacts (including those involving</w:t>
      </w:r>
      <w:r>
        <w:t xml:space="preserve"> </w:t>
      </w:r>
      <w:r w:rsidRPr="00D77870">
        <w:t>indigenous people or involuntary resettlement);</w:t>
      </w:r>
    </w:p>
    <w:p w14:paraId="1156BBD1" w14:textId="77777777" w:rsidR="00D15BB9" w:rsidRPr="00D77870" w:rsidRDefault="00D15BB9" w:rsidP="00894464">
      <w:pPr>
        <w:pStyle w:val="ListParagraph"/>
        <w:numPr>
          <w:ilvl w:val="0"/>
          <w:numId w:val="41"/>
        </w:numPr>
        <w:spacing w:after="160" w:line="259" w:lineRule="auto"/>
        <w:jc w:val="left"/>
      </w:pPr>
      <w:r w:rsidRPr="00D77870">
        <w:t>describes—with technical details—each mitigation measure, including the type of impact to which it relates and the conditions under which it is required (e.g., continuously or in the event of contingencies), together with designs, equipment descriptions, and operating procedures, as appropriate;</w:t>
      </w:r>
    </w:p>
    <w:p w14:paraId="476FF35A" w14:textId="77777777" w:rsidR="00D15BB9" w:rsidRPr="00D77870" w:rsidRDefault="00D15BB9" w:rsidP="00894464">
      <w:pPr>
        <w:pStyle w:val="ListParagraph"/>
        <w:numPr>
          <w:ilvl w:val="0"/>
          <w:numId w:val="41"/>
        </w:numPr>
        <w:spacing w:after="160" w:line="259" w:lineRule="auto"/>
        <w:jc w:val="left"/>
      </w:pPr>
      <w:r w:rsidRPr="00D77870">
        <w:t>estimates any potential environmental and social impacts of these measures; and</w:t>
      </w:r>
    </w:p>
    <w:p w14:paraId="2CD7A6E7" w14:textId="77777777" w:rsidR="00D15BB9" w:rsidRPr="00D77870" w:rsidRDefault="00D15BB9" w:rsidP="00894464">
      <w:pPr>
        <w:pStyle w:val="ListParagraph"/>
        <w:numPr>
          <w:ilvl w:val="0"/>
          <w:numId w:val="41"/>
        </w:numPr>
        <w:spacing w:after="160" w:line="259" w:lineRule="auto"/>
        <w:jc w:val="left"/>
      </w:pPr>
      <w:r w:rsidRPr="00D77870">
        <w:t>takes into account, and is consistent with, other mitigation plans required for the project (e.g., for involuntary resettlement, indigenous peoples, or cultural heritage).</w:t>
      </w:r>
    </w:p>
    <w:p w14:paraId="682AB246" w14:textId="77777777" w:rsidR="00D15BB9" w:rsidRPr="00D77870" w:rsidRDefault="00D15BB9" w:rsidP="00D15BB9">
      <w:pPr>
        <w:rPr>
          <w:b/>
          <w:bCs/>
        </w:rPr>
      </w:pPr>
      <w:r w:rsidRPr="00D77870">
        <w:rPr>
          <w:b/>
          <w:bCs/>
        </w:rPr>
        <w:t>(b) Monitoring</w:t>
      </w:r>
    </w:p>
    <w:p w14:paraId="490616C6" w14:textId="77777777" w:rsidR="00D15BB9" w:rsidRPr="00D77870" w:rsidRDefault="00D15BB9" w:rsidP="00894464">
      <w:pPr>
        <w:pStyle w:val="ListParagraph"/>
        <w:numPr>
          <w:ilvl w:val="0"/>
          <w:numId w:val="40"/>
        </w:numPr>
        <w:spacing w:after="160" w:line="259" w:lineRule="auto"/>
        <w:jc w:val="left"/>
      </w:pPr>
      <w:r w:rsidRPr="00D77870">
        <w:t>The ESMP identifies monitoring objectives and specifies the type of monitoring, with linkages to the impacts assessed in the environmental and social assessment and the mitigation measures described in the ESMP.</w:t>
      </w:r>
      <w:r>
        <w:t xml:space="preserve"> </w:t>
      </w:r>
      <w:r w:rsidRPr="00D77870">
        <w:t>Specifically, the monitoring section of the ESMP provides (a) a specific description, and technical details, of monitoring measures, including the parameters to be measured, methods to be used, sampling locations, frequency of measurements, detection limits (where appropriate), and definition of thresholds that will signal the need for corrective actions; and (b) monitoring and reporting procedures to (i) ensure early detection of conditions that necessitate particular mitigation measures, and (ii) furnish information on the progress and results of mitigation.</w:t>
      </w:r>
    </w:p>
    <w:p w14:paraId="09A480A0" w14:textId="77777777" w:rsidR="00D15BB9" w:rsidRPr="00503F5E" w:rsidRDefault="00D15BB9" w:rsidP="00D15BB9">
      <w:pPr>
        <w:rPr>
          <w:b/>
          <w:bCs/>
        </w:rPr>
      </w:pPr>
      <w:r w:rsidRPr="00503F5E">
        <w:rPr>
          <w:b/>
          <w:bCs/>
        </w:rPr>
        <w:t>(c) Capacity Development and Training</w:t>
      </w:r>
    </w:p>
    <w:p w14:paraId="06E733AC" w14:textId="77777777" w:rsidR="00D15BB9" w:rsidRPr="00D77870" w:rsidRDefault="00D15BB9" w:rsidP="00894464">
      <w:pPr>
        <w:pStyle w:val="ListParagraph"/>
        <w:numPr>
          <w:ilvl w:val="0"/>
          <w:numId w:val="40"/>
        </w:numPr>
        <w:spacing w:after="160" w:line="259" w:lineRule="auto"/>
        <w:jc w:val="left"/>
      </w:pPr>
      <w:r w:rsidRPr="00D77870">
        <w:t>To support timely and effective implementation of environmental and social project components and mitigation measures, the ESMP draws on the environmental and social assessment of the existence, role, and capability of responsible parties on site or at the agency and ministry level.</w:t>
      </w:r>
    </w:p>
    <w:p w14:paraId="6EB61424" w14:textId="77777777" w:rsidR="00D15BB9" w:rsidRPr="00D77870" w:rsidRDefault="00D15BB9" w:rsidP="00894464">
      <w:pPr>
        <w:pStyle w:val="ListParagraph"/>
        <w:numPr>
          <w:ilvl w:val="0"/>
          <w:numId w:val="40"/>
        </w:numPr>
        <w:spacing w:after="160" w:line="259" w:lineRule="auto"/>
        <w:jc w:val="left"/>
      </w:pPr>
      <w:r w:rsidRPr="00D77870">
        <w:t>Specifically, the ESMP provides a specific description of institutional arrangements, identifying which party is responsible for carrying out the mitigation and monitoring measures (e.g., for operation, supervision, enforcement, monitoring of implementation, remedial action, financing, reporting, and staff training).</w:t>
      </w:r>
    </w:p>
    <w:p w14:paraId="5A2F8DEE" w14:textId="77777777" w:rsidR="00D15BB9" w:rsidRPr="00D77870" w:rsidRDefault="00D15BB9" w:rsidP="00894464">
      <w:pPr>
        <w:pStyle w:val="ListParagraph"/>
        <w:numPr>
          <w:ilvl w:val="0"/>
          <w:numId w:val="40"/>
        </w:numPr>
        <w:spacing w:after="160" w:line="259" w:lineRule="auto"/>
        <w:jc w:val="left"/>
      </w:pPr>
      <w:r w:rsidRPr="00D77870">
        <w:t>To strengthen environmental and social management capability in the agencies responsible for implementation, the ESMP recommends the establishment or expansion of the parties responsible, the training of staff and any additional measures that may be necessary to support implementation of mitigation measures and any other recommendations of the environmental and social assessment.</w:t>
      </w:r>
    </w:p>
    <w:p w14:paraId="6D64D02E" w14:textId="77777777" w:rsidR="00D15BB9" w:rsidRPr="00503F5E" w:rsidRDefault="00D15BB9" w:rsidP="00D15BB9">
      <w:pPr>
        <w:rPr>
          <w:b/>
          <w:bCs/>
        </w:rPr>
      </w:pPr>
      <w:r w:rsidRPr="00503F5E">
        <w:rPr>
          <w:b/>
          <w:bCs/>
        </w:rPr>
        <w:t>(d) Implementation Schedule and Cost Estimates</w:t>
      </w:r>
    </w:p>
    <w:p w14:paraId="4F93640E" w14:textId="77777777" w:rsidR="00D15BB9" w:rsidRPr="00D77870" w:rsidRDefault="00D15BB9" w:rsidP="00894464">
      <w:pPr>
        <w:pStyle w:val="ListParagraph"/>
        <w:numPr>
          <w:ilvl w:val="0"/>
          <w:numId w:val="40"/>
        </w:numPr>
        <w:spacing w:after="160" w:line="259" w:lineRule="auto"/>
        <w:jc w:val="left"/>
      </w:pPr>
      <w:r w:rsidRPr="00D77870">
        <w:t>For all three aspects (mitigation, monitoring, and capacity development), the ESMP provides (a) an implementation schedule for measures that must be carried out as part of the project, showing phasing and coordination with overall project implementation plans; and (b) the capital and recurrent cost estimates and sources of funds for implementing the ESMP. These figures are also integrated into the total project cost tables.</w:t>
      </w:r>
    </w:p>
    <w:p w14:paraId="647243ED" w14:textId="77777777" w:rsidR="00D15BB9" w:rsidRPr="00503F5E" w:rsidRDefault="00D15BB9" w:rsidP="00D15BB9">
      <w:pPr>
        <w:rPr>
          <w:b/>
          <w:bCs/>
        </w:rPr>
      </w:pPr>
      <w:r w:rsidRPr="00503F5E">
        <w:rPr>
          <w:b/>
          <w:bCs/>
        </w:rPr>
        <w:t>(e) Integration of ESMP with Project</w:t>
      </w:r>
    </w:p>
    <w:p w14:paraId="0EA4C8F2" w14:textId="77777777" w:rsidR="00D15BB9" w:rsidRPr="00D77870" w:rsidRDefault="00D15BB9" w:rsidP="00894464">
      <w:pPr>
        <w:pStyle w:val="ListParagraph"/>
        <w:numPr>
          <w:ilvl w:val="0"/>
          <w:numId w:val="40"/>
        </w:numPr>
        <w:spacing w:after="160" w:line="259" w:lineRule="auto"/>
        <w:jc w:val="left"/>
      </w:pPr>
      <w:r w:rsidRPr="00D77870">
        <w:t>The Borrower’s decision to proceed with a project, and the Bank’s decision to support it, are predicated in part on the expectation that the ESMP (either stand alone or as incorporated into the ESCP) will be executed effectively. Consequently, each of the measures and actions to be implemented will be clearly specified, including</w:t>
      </w:r>
    </w:p>
    <w:p w14:paraId="62BDAA54" w14:textId="77777777" w:rsidR="00D15BB9" w:rsidRPr="00D77870" w:rsidRDefault="00D15BB9" w:rsidP="00894464">
      <w:pPr>
        <w:pStyle w:val="ListParagraph"/>
        <w:numPr>
          <w:ilvl w:val="0"/>
          <w:numId w:val="40"/>
        </w:numPr>
        <w:spacing w:after="160" w:line="259" w:lineRule="auto"/>
        <w:jc w:val="left"/>
      </w:pPr>
      <w:r w:rsidRPr="00D77870">
        <w:t>the individual mitigation and monitoring measures and actions and the institutional responsibilities relating to each, and the costs of so doing will be integrated into the project’s overall planning, design, budget,and implementation.</w:t>
      </w:r>
    </w:p>
    <w:p w14:paraId="1B715774" w14:textId="77777777" w:rsidR="00FD307A" w:rsidRPr="008634F8" w:rsidRDefault="00FD307A" w:rsidP="000E0443"/>
    <w:p w14:paraId="3633EFED" w14:textId="77777777" w:rsidR="00B0037B" w:rsidRPr="00B55179" w:rsidRDefault="00B0037B">
      <w:pPr>
        <w:spacing w:after="160" w:line="259" w:lineRule="auto"/>
        <w:jc w:val="left"/>
        <w:rPr>
          <w:b/>
          <w:iCs/>
          <w:szCs w:val="18"/>
        </w:rPr>
      </w:pPr>
      <w:r w:rsidRPr="00C27D7A">
        <w:br w:type="page"/>
      </w:r>
    </w:p>
    <w:p w14:paraId="486DBB86" w14:textId="5203B008" w:rsidR="00E32505" w:rsidRDefault="00E32505" w:rsidP="00E32505">
      <w:pPr>
        <w:pStyle w:val="Annex"/>
      </w:pPr>
      <w:bookmarkStart w:id="136" w:name="_Toc117074655"/>
      <w:r w:rsidRPr="008838F8">
        <w:t xml:space="preserve">Annex </w:t>
      </w:r>
      <w:r w:rsidRPr="008F02D4">
        <w:fldChar w:fldCharType="begin"/>
      </w:r>
      <w:r w:rsidRPr="008F02D4">
        <w:instrText xml:space="preserve"> SEQ Annex \* ARABIC </w:instrText>
      </w:r>
      <w:r w:rsidRPr="008F02D4">
        <w:fldChar w:fldCharType="separate"/>
      </w:r>
      <w:r w:rsidR="004A736C">
        <w:rPr>
          <w:noProof/>
        </w:rPr>
        <w:t>5</w:t>
      </w:r>
      <w:r w:rsidRPr="008F02D4">
        <w:fldChar w:fldCharType="end"/>
      </w:r>
      <w:r w:rsidRPr="00435979">
        <w:t xml:space="preserve">: </w:t>
      </w:r>
      <w:r w:rsidRPr="00690529">
        <w:t>Sample Environmental Monitoring Plan</w:t>
      </w:r>
      <w:bookmarkEnd w:id="136"/>
    </w:p>
    <w:tbl>
      <w:tblPr>
        <w:tblStyle w:val="TableGrid"/>
        <w:tblW w:w="0" w:type="auto"/>
        <w:tblLook w:val="04A0" w:firstRow="1" w:lastRow="0" w:firstColumn="1" w:lastColumn="0" w:noHBand="0" w:noVBand="1"/>
      </w:tblPr>
      <w:tblGrid>
        <w:gridCol w:w="1845"/>
        <w:gridCol w:w="2689"/>
        <w:gridCol w:w="1546"/>
        <w:gridCol w:w="1307"/>
        <w:gridCol w:w="1631"/>
      </w:tblGrid>
      <w:tr w:rsidR="00EC2981" w:rsidRPr="00111011" w14:paraId="2A46252B" w14:textId="77777777" w:rsidTr="000B0416">
        <w:trPr>
          <w:tblHeader/>
        </w:trPr>
        <w:tc>
          <w:tcPr>
            <w:tcW w:w="0" w:type="auto"/>
            <w:vMerge w:val="restart"/>
            <w:shd w:val="clear" w:color="auto" w:fill="A6A6A6" w:themeFill="background1" w:themeFillShade="A6"/>
            <w:vAlign w:val="bottom"/>
          </w:tcPr>
          <w:p w14:paraId="59175B92" w14:textId="77777777" w:rsidR="00EC2981" w:rsidRPr="00111011" w:rsidRDefault="00EC2981" w:rsidP="000B0416">
            <w:pPr>
              <w:spacing w:after="20"/>
              <w:jc w:val="center"/>
              <w:rPr>
                <w:b/>
              </w:rPr>
            </w:pPr>
            <w:r>
              <w:rPr>
                <w:b/>
              </w:rPr>
              <w:t>Parameter</w:t>
            </w:r>
          </w:p>
        </w:tc>
        <w:tc>
          <w:tcPr>
            <w:tcW w:w="0" w:type="auto"/>
            <w:vMerge w:val="restart"/>
            <w:shd w:val="clear" w:color="auto" w:fill="A6A6A6" w:themeFill="background1" w:themeFillShade="A6"/>
            <w:vAlign w:val="bottom"/>
          </w:tcPr>
          <w:p w14:paraId="7020D02B" w14:textId="77777777" w:rsidR="00EC2981" w:rsidRPr="00111011" w:rsidRDefault="00EC2981" w:rsidP="000B0416">
            <w:pPr>
              <w:spacing w:after="20"/>
              <w:jc w:val="center"/>
              <w:rPr>
                <w:b/>
              </w:rPr>
            </w:pPr>
            <w:r>
              <w:rPr>
                <w:b/>
                <w:noProof/>
              </w:rPr>
              <w:t>Means of Monitoring</w:t>
            </w:r>
          </w:p>
        </w:tc>
        <w:tc>
          <w:tcPr>
            <w:tcW w:w="0" w:type="auto"/>
            <w:vMerge w:val="restart"/>
            <w:shd w:val="clear" w:color="auto" w:fill="A6A6A6" w:themeFill="background1" w:themeFillShade="A6"/>
          </w:tcPr>
          <w:p w14:paraId="35DF038C" w14:textId="77777777" w:rsidR="00EC2981" w:rsidRDefault="00EC2981" w:rsidP="000B0416">
            <w:pPr>
              <w:spacing w:after="20"/>
              <w:jc w:val="center"/>
              <w:rPr>
                <w:b/>
              </w:rPr>
            </w:pPr>
            <w:r>
              <w:rPr>
                <w:b/>
              </w:rPr>
              <w:t>Location</w:t>
            </w:r>
          </w:p>
        </w:tc>
        <w:tc>
          <w:tcPr>
            <w:tcW w:w="0" w:type="auto"/>
            <w:vMerge w:val="restart"/>
            <w:shd w:val="clear" w:color="auto" w:fill="A6A6A6" w:themeFill="background1" w:themeFillShade="A6"/>
            <w:vAlign w:val="bottom"/>
          </w:tcPr>
          <w:p w14:paraId="4797EA80" w14:textId="77777777" w:rsidR="00EC2981" w:rsidRPr="00111011" w:rsidRDefault="00EC2981" w:rsidP="000B0416">
            <w:pPr>
              <w:spacing w:after="20"/>
              <w:jc w:val="center"/>
              <w:rPr>
                <w:b/>
              </w:rPr>
            </w:pPr>
            <w:r>
              <w:rPr>
                <w:b/>
              </w:rPr>
              <w:t>Frequency</w:t>
            </w:r>
          </w:p>
        </w:tc>
        <w:tc>
          <w:tcPr>
            <w:tcW w:w="0" w:type="auto"/>
            <w:shd w:val="clear" w:color="auto" w:fill="A6A6A6" w:themeFill="background1" w:themeFillShade="A6"/>
            <w:vAlign w:val="bottom"/>
          </w:tcPr>
          <w:p w14:paraId="2A0C05C5" w14:textId="77777777" w:rsidR="00EC2981" w:rsidRPr="00111011" w:rsidRDefault="00EC2981" w:rsidP="000B0416">
            <w:pPr>
              <w:spacing w:after="20"/>
              <w:jc w:val="center"/>
              <w:rPr>
                <w:b/>
              </w:rPr>
            </w:pPr>
            <w:r w:rsidRPr="00111011">
              <w:rPr>
                <w:b/>
              </w:rPr>
              <w:t>Responsibility</w:t>
            </w:r>
          </w:p>
        </w:tc>
      </w:tr>
      <w:tr w:rsidR="00EC2981" w:rsidRPr="00111011" w14:paraId="3BE1AB3C" w14:textId="77777777" w:rsidTr="000B0416">
        <w:trPr>
          <w:tblHeader/>
        </w:trPr>
        <w:tc>
          <w:tcPr>
            <w:tcW w:w="0" w:type="auto"/>
            <w:vMerge/>
            <w:shd w:val="clear" w:color="auto" w:fill="A6A6A6" w:themeFill="background1" w:themeFillShade="A6"/>
            <w:vAlign w:val="bottom"/>
          </w:tcPr>
          <w:p w14:paraId="600CAADA" w14:textId="77777777" w:rsidR="00EC2981" w:rsidRPr="00111011" w:rsidRDefault="00EC2981" w:rsidP="000B0416">
            <w:pPr>
              <w:spacing w:after="20"/>
              <w:jc w:val="center"/>
              <w:rPr>
                <w:b/>
              </w:rPr>
            </w:pPr>
          </w:p>
        </w:tc>
        <w:tc>
          <w:tcPr>
            <w:tcW w:w="0" w:type="auto"/>
            <w:vMerge/>
            <w:shd w:val="clear" w:color="auto" w:fill="A6A6A6" w:themeFill="background1" w:themeFillShade="A6"/>
            <w:vAlign w:val="bottom"/>
          </w:tcPr>
          <w:p w14:paraId="61034AEE" w14:textId="77777777" w:rsidR="00EC2981" w:rsidRPr="00111011" w:rsidRDefault="00EC2981" w:rsidP="000B0416">
            <w:pPr>
              <w:spacing w:after="20"/>
              <w:jc w:val="center"/>
              <w:rPr>
                <w:b/>
              </w:rPr>
            </w:pPr>
          </w:p>
        </w:tc>
        <w:tc>
          <w:tcPr>
            <w:tcW w:w="0" w:type="auto"/>
            <w:vMerge/>
            <w:shd w:val="clear" w:color="auto" w:fill="A6A6A6" w:themeFill="background1" w:themeFillShade="A6"/>
          </w:tcPr>
          <w:p w14:paraId="565E6F37" w14:textId="77777777" w:rsidR="00EC2981" w:rsidRPr="00111011" w:rsidRDefault="00EC2981" w:rsidP="000B0416">
            <w:pPr>
              <w:spacing w:after="20"/>
              <w:jc w:val="center"/>
              <w:rPr>
                <w:b/>
              </w:rPr>
            </w:pPr>
          </w:p>
        </w:tc>
        <w:tc>
          <w:tcPr>
            <w:tcW w:w="0" w:type="auto"/>
            <w:vMerge/>
            <w:shd w:val="clear" w:color="auto" w:fill="A6A6A6" w:themeFill="background1" w:themeFillShade="A6"/>
            <w:vAlign w:val="bottom"/>
          </w:tcPr>
          <w:p w14:paraId="7FDD7A40" w14:textId="77777777" w:rsidR="00EC2981" w:rsidRPr="00111011" w:rsidRDefault="00EC2981" w:rsidP="000B0416">
            <w:pPr>
              <w:spacing w:after="20"/>
              <w:jc w:val="center"/>
              <w:rPr>
                <w:b/>
              </w:rPr>
            </w:pPr>
          </w:p>
        </w:tc>
        <w:tc>
          <w:tcPr>
            <w:tcW w:w="0" w:type="auto"/>
            <w:shd w:val="clear" w:color="auto" w:fill="A6A6A6" w:themeFill="background1" w:themeFillShade="A6"/>
            <w:vAlign w:val="bottom"/>
          </w:tcPr>
          <w:p w14:paraId="6EA7F151" w14:textId="77777777" w:rsidR="00EC2981" w:rsidRPr="00111011" w:rsidRDefault="00EC2981" w:rsidP="000B0416">
            <w:pPr>
              <w:spacing w:after="20"/>
              <w:jc w:val="center"/>
              <w:rPr>
                <w:b/>
              </w:rPr>
            </w:pPr>
            <w:r>
              <w:rPr>
                <w:b/>
              </w:rPr>
              <w:t>Implementation</w:t>
            </w:r>
            <w:r w:rsidRPr="00111011">
              <w:rPr>
                <w:b/>
              </w:rPr>
              <w:t xml:space="preserve"> </w:t>
            </w:r>
          </w:p>
        </w:tc>
      </w:tr>
      <w:tr w:rsidR="00EC2981" w:rsidRPr="009F4E10" w14:paraId="1E954FD5" w14:textId="77777777" w:rsidTr="000B0416">
        <w:tc>
          <w:tcPr>
            <w:tcW w:w="0" w:type="auto"/>
            <w:tcBorders>
              <w:bottom w:val="single" w:sz="4" w:space="0" w:color="auto"/>
            </w:tcBorders>
          </w:tcPr>
          <w:p w14:paraId="5B72EB8C" w14:textId="77777777" w:rsidR="00EC2981" w:rsidRPr="009F4E10" w:rsidRDefault="00EC2981" w:rsidP="000B0416">
            <w:pPr>
              <w:spacing w:after="40"/>
              <w:jc w:val="left"/>
            </w:pPr>
            <w:r>
              <w:t>Irrigation Flows</w:t>
            </w:r>
          </w:p>
        </w:tc>
        <w:tc>
          <w:tcPr>
            <w:tcW w:w="0" w:type="auto"/>
          </w:tcPr>
          <w:p w14:paraId="62C33006" w14:textId="77777777" w:rsidR="00EC2981" w:rsidRPr="009F4E10" w:rsidRDefault="00EC2981" w:rsidP="000B0416">
            <w:pPr>
              <w:spacing w:after="40"/>
              <w:jc w:val="left"/>
            </w:pPr>
            <w:r>
              <w:t>Visual observations to ensure canal flows are not blocked</w:t>
            </w:r>
          </w:p>
        </w:tc>
        <w:tc>
          <w:tcPr>
            <w:tcW w:w="0" w:type="auto"/>
          </w:tcPr>
          <w:p w14:paraId="75165209" w14:textId="77777777" w:rsidR="00EC2981" w:rsidRDefault="00EC2981" w:rsidP="000B0416">
            <w:r>
              <w:t>At cross-regulators</w:t>
            </w:r>
          </w:p>
        </w:tc>
        <w:tc>
          <w:tcPr>
            <w:tcW w:w="0" w:type="auto"/>
          </w:tcPr>
          <w:p w14:paraId="745606C5" w14:textId="77777777" w:rsidR="00EC2981" w:rsidRPr="0073381D" w:rsidRDefault="00EC2981" w:rsidP="000B0416">
            <w:pPr>
              <w:rPr>
                <w:b/>
                <w:bCs/>
              </w:rPr>
            </w:pPr>
            <w:r w:rsidRPr="009F4E10">
              <w:t>Monthly</w:t>
            </w:r>
          </w:p>
        </w:tc>
        <w:tc>
          <w:tcPr>
            <w:tcW w:w="0" w:type="auto"/>
          </w:tcPr>
          <w:p w14:paraId="234EBC2A" w14:textId="77777777" w:rsidR="00EC2981" w:rsidRPr="009F4E10" w:rsidRDefault="00EC2981" w:rsidP="000B0416">
            <w:pPr>
              <w:spacing w:after="40"/>
              <w:jc w:val="left"/>
            </w:pPr>
            <w:r w:rsidRPr="009F4E10">
              <w:t>Contractor</w:t>
            </w:r>
          </w:p>
        </w:tc>
      </w:tr>
      <w:tr w:rsidR="00EC2981" w:rsidRPr="009F4E10" w14:paraId="4A4F1F1C" w14:textId="77777777" w:rsidTr="000B0416">
        <w:tc>
          <w:tcPr>
            <w:tcW w:w="0" w:type="auto"/>
            <w:tcBorders>
              <w:bottom w:val="single" w:sz="4" w:space="0" w:color="auto"/>
            </w:tcBorders>
          </w:tcPr>
          <w:p w14:paraId="6124572C" w14:textId="77777777" w:rsidR="00EC2981" w:rsidRPr="009F4E10" w:rsidRDefault="00EC2981" w:rsidP="000B0416">
            <w:pPr>
              <w:spacing w:after="40"/>
              <w:jc w:val="left"/>
            </w:pPr>
            <w:r w:rsidRPr="009F4E10">
              <w:t>Erosion</w:t>
            </w:r>
          </w:p>
        </w:tc>
        <w:tc>
          <w:tcPr>
            <w:tcW w:w="0" w:type="auto"/>
          </w:tcPr>
          <w:p w14:paraId="4A31270C" w14:textId="77777777" w:rsidR="00EC2981" w:rsidRPr="009F4E10" w:rsidRDefault="00EC2981" w:rsidP="000B0416">
            <w:pPr>
              <w:spacing w:after="40"/>
              <w:jc w:val="left"/>
            </w:pPr>
            <w:r w:rsidRPr="009F4E10">
              <w:t xml:space="preserve">Visual inspection of erosion prevention measures and </w:t>
            </w:r>
            <w:r>
              <w:t xml:space="preserve">the </w:t>
            </w:r>
            <w:r w:rsidRPr="009F4E10">
              <w:t>occurrence of erosion</w:t>
            </w:r>
          </w:p>
        </w:tc>
        <w:tc>
          <w:tcPr>
            <w:tcW w:w="0" w:type="auto"/>
          </w:tcPr>
          <w:p w14:paraId="5AB3DF0F" w14:textId="77777777" w:rsidR="00EC2981" w:rsidRPr="009F4E10" w:rsidRDefault="00EC2981" w:rsidP="000B0416">
            <w:r>
              <w:t>All sites</w:t>
            </w:r>
          </w:p>
        </w:tc>
        <w:tc>
          <w:tcPr>
            <w:tcW w:w="0" w:type="auto"/>
          </w:tcPr>
          <w:p w14:paraId="41812B46" w14:textId="77777777" w:rsidR="00EC2981" w:rsidRPr="009F4E10" w:rsidRDefault="00EC2981" w:rsidP="000B0416">
            <w:r w:rsidRPr="009F4E10">
              <w:t>Monthly</w:t>
            </w:r>
          </w:p>
        </w:tc>
        <w:tc>
          <w:tcPr>
            <w:tcW w:w="0" w:type="auto"/>
          </w:tcPr>
          <w:p w14:paraId="1365FAB1" w14:textId="77777777" w:rsidR="00EC2981" w:rsidRPr="009F4E10" w:rsidRDefault="00EC2981" w:rsidP="000B0416">
            <w:pPr>
              <w:spacing w:after="40"/>
              <w:jc w:val="left"/>
            </w:pPr>
            <w:r w:rsidRPr="009F4E10">
              <w:t>Contractor</w:t>
            </w:r>
          </w:p>
        </w:tc>
      </w:tr>
      <w:tr w:rsidR="00EC2981" w:rsidRPr="009F4E10" w14:paraId="3F5AD3E4" w14:textId="77777777" w:rsidTr="000B0416">
        <w:tc>
          <w:tcPr>
            <w:tcW w:w="0" w:type="auto"/>
            <w:tcBorders>
              <w:bottom w:val="nil"/>
            </w:tcBorders>
          </w:tcPr>
          <w:p w14:paraId="58694199" w14:textId="77777777" w:rsidR="00EC2981" w:rsidRPr="009F4E10" w:rsidRDefault="00EC2981" w:rsidP="000B0416">
            <w:pPr>
              <w:spacing w:after="40"/>
              <w:jc w:val="left"/>
            </w:pPr>
            <w:r>
              <w:t>Wastewater discharges from batching plants, and campsites</w:t>
            </w:r>
          </w:p>
        </w:tc>
        <w:tc>
          <w:tcPr>
            <w:tcW w:w="0" w:type="auto"/>
          </w:tcPr>
          <w:p w14:paraId="59066EE9" w14:textId="77777777" w:rsidR="00EC2981" w:rsidRDefault="00EC2981" w:rsidP="000B0416">
            <w:pPr>
              <w:spacing w:after="40"/>
              <w:jc w:val="left"/>
            </w:pPr>
            <w:r>
              <w:t xml:space="preserve">Spot measurement for pH </w:t>
            </w:r>
          </w:p>
          <w:p w14:paraId="66D9C2CC" w14:textId="77777777" w:rsidR="00EC2981" w:rsidRPr="009F4E10" w:rsidRDefault="00EC2981" w:rsidP="000B0416">
            <w:pPr>
              <w:spacing w:after="40"/>
              <w:jc w:val="left"/>
            </w:pPr>
            <w:r>
              <w:t xml:space="preserve">Visual inspection to ensure clear water leaving the site </w:t>
            </w:r>
          </w:p>
        </w:tc>
        <w:tc>
          <w:tcPr>
            <w:tcW w:w="0" w:type="auto"/>
          </w:tcPr>
          <w:p w14:paraId="4B130A5D" w14:textId="77777777" w:rsidR="00EC2981" w:rsidRDefault="00EC2981" w:rsidP="000B0416">
            <w:r>
              <w:t>batching plant discharges</w:t>
            </w:r>
          </w:p>
        </w:tc>
        <w:tc>
          <w:tcPr>
            <w:tcW w:w="0" w:type="auto"/>
          </w:tcPr>
          <w:p w14:paraId="34816E19" w14:textId="77777777" w:rsidR="00EC2981" w:rsidRPr="009F4E10" w:rsidRDefault="00EC2981" w:rsidP="000B0416">
            <w:r>
              <w:t xml:space="preserve">Weekly </w:t>
            </w:r>
          </w:p>
        </w:tc>
        <w:tc>
          <w:tcPr>
            <w:tcW w:w="0" w:type="auto"/>
          </w:tcPr>
          <w:p w14:paraId="64698687" w14:textId="77777777" w:rsidR="00EC2981" w:rsidRPr="009F4E10" w:rsidRDefault="00EC2981" w:rsidP="000B0416">
            <w:pPr>
              <w:spacing w:after="40"/>
              <w:jc w:val="left"/>
            </w:pPr>
            <w:r w:rsidRPr="009F4E10">
              <w:t>Contractor</w:t>
            </w:r>
          </w:p>
        </w:tc>
      </w:tr>
      <w:tr w:rsidR="00EC2981" w:rsidRPr="009F4E10" w14:paraId="14D81361" w14:textId="77777777" w:rsidTr="000B0416">
        <w:tc>
          <w:tcPr>
            <w:tcW w:w="0" w:type="auto"/>
            <w:tcBorders>
              <w:top w:val="nil"/>
            </w:tcBorders>
          </w:tcPr>
          <w:p w14:paraId="1A7FAC6B" w14:textId="77777777" w:rsidR="00EC2981" w:rsidRDefault="00EC2981" w:rsidP="000B0416">
            <w:pPr>
              <w:spacing w:after="40"/>
              <w:jc w:val="left"/>
            </w:pPr>
          </w:p>
        </w:tc>
        <w:tc>
          <w:tcPr>
            <w:tcW w:w="0" w:type="auto"/>
          </w:tcPr>
          <w:p w14:paraId="2F064F80" w14:textId="77777777" w:rsidR="00EC2981" w:rsidRDefault="00EC2981" w:rsidP="000B0416">
            <w:pPr>
              <w:spacing w:after="40"/>
              <w:jc w:val="left"/>
            </w:pPr>
            <w:r>
              <w:t>Sampling and analysis of wastewater discharges for the parameters given in SEQS</w:t>
            </w:r>
          </w:p>
        </w:tc>
        <w:tc>
          <w:tcPr>
            <w:tcW w:w="0" w:type="auto"/>
          </w:tcPr>
          <w:p w14:paraId="2024B80B" w14:textId="77777777" w:rsidR="00EC2981" w:rsidRDefault="00EC2981" w:rsidP="000B0416">
            <w:r>
              <w:t>3 sites (including  batching, camp discharges)</w:t>
            </w:r>
          </w:p>
        </w:tc>
        <w:tc>
          <w:tcPr>
            <w:tcW w:w="0" w:type="auto"/>
          </w:tcPr>
          <w:p w14:paraId="3BB54FF8" w14:textId="77777777" w:rsidR="00EC2981" w:rsidRPr="009F4E10" w:rsidRDefault="00EC2981" w:rsidP="000B0416">
            <w:r>
              <w:t>Quarterly</w:t>
            </w:r>
          </w:p>
        </w:tc>
        <w:tc>
          <w:tcPr>
            <w:tcW w:w="0" w:type="auto"/>
          </w:tcPr>
          <w:p w14:paraId="35C9ABFF" w14:textId="77777777" w:rsidR="00EC2981" w:rsidRPr="009F4E10" w:rsidRDefault="00EC2981" w:rsidP="000B0416">
            <w:pPr>
              <w:spacing w:after="40"/>
              <w:jc w:val="left"/>
            </w:pPr>
            <w:r>
              <w:t>Contractor</w:t>
            </w:r>
          </w:p>
        </w:tc>
      </w:tr>
      <w:tr w:rsidR="00EC2981" w:rsidRPr="009F4E10" w14:paraId="727F513C" w14:textId="77777777" w:rsidTr="000B0416">
        <w:tc>
          <w:tcPr>
            <w:tcW w:w="0" w:type="auto"/>
            <w:tcBorders>
              <w:top w:val="nil"/>
              <w:bottom w:val="single" w:sz="4" w:space="0" w:color="auto"/>
            </w:tcBorders>
          </w:tcPr>
          <w:p w14:paraId="406C3D7D" w14:textId="77777777" w:rsidR="00EC2981" w:rsidRPr="009F4E10" w:rsidRDefault="00EC2981" w:rsidP="000B0416">
            <w:pPr>
              <w:spacing w:after="40"/>
              <w:jc w:val="left"/>
            </w:pPr>
            <w:r>
              <w:t>Surface water quality</w:t>
            </w:r>
          </w:p>
        </w:tc>
        <w:tc>
          <w:tcPr>
            <w:tcW w:w="0" w:type="auto"/>
          </w:tcPr>
          <w:p w14:paraId="137FC8AB" w14:textId="77777777" w:rsidR="00EC2981" w:rsidRPr="009F4E10" w:rsidRDefault="00EC2981" w:rsidP="000B0416">
            <w:pPr>
              <w:spacing w:after="40"/>
              <w:jc w:val="left"/>
            </w:pPr>
            <w:r w:rsidRPr="009F4E10">
              <w:t>Visual inspection o</w:t>
            </w:r>
            <w:r>
              <w:t>f</w:t>
            </w:r>
            <w:r w:rsidRPr="009F4E10">
              <w:t xml:space="preserve"> </w:t>
            </w:r>
            <w:r>
              <w:t xml:space="preserve">the </w:t>
            </w:r>
            <w:r w:rsidRPr="009F4E10">
              <w:t xml:space="preserve">presence of petroleum products. </w:t>
            </w:r>
          </w:p>
        </w:tc>
        <w:tc>
          <w:tcPr>
            <w:tcW w:w="0" w:type="auto"/>
          </w:tcPr>
          <w:p w14:paraId="2841FCF3" w14:textId="77777777" w:rsidR="00EC2981" w:rsidRPr="009F4E10" w:rsidRDefault="00EC2981" w:rsidP="000B0416">
            <w:r>
              <w:t>All sites</w:t>
            </w:r>
          </w:p>
        </w:tc>
        <w:tc>
          <w:tcPr>
            <w:tcW w:w="0" w:type="auto"/>
          </w:tcPr>
          <w:p w14:paraId="0691ABEE" w14:textId="77777777" w:rsidR="00EC2981" w:rsidRPr="009F4E10" w:rsidRDefault="00EC2981" w:rsidP="000B0416">
            <w:r w:rsidRPr="009F4E10">
              <w:t>Monthly</w:t>
            </w:r>
          </w:p>
        </w:tc>
        <w:tc>
          <w:tcPr>
            <w:tcW w:w="0" w:type="auto"/>
          </w:tcPr>
          <w:p w14:paraId="1D7D7F09" w14:textId="77777777" w:rsidR="00EC2981" w:rsidRPr="009F4E10" w:rsidRDefault="00EC2981" w:rsidP="000B0416">
            <w:pPr>
              <w:spacing w:after="40"/>
              <w:jc w:val="left"/>
            </w:pPr>
            <w:r>
              <w:t>Contractor</w:t>
            </w:r>
          </w:p>
        </w:tc>
      </w:tr>
      <w:tr w:rsidR="00EC2981" w:rsidRPr="009F4E10" w14:paraId="232149D0" w14:textId="77777777" w:rsidTr="000B0416">
        <w:tc>
          <w:tcPr>
            <w:tcW w:w="0" w:type="auto"/>
            <w:tcBorders>
              <w:bottom w:val="nil"/>
            </w:tcBorders>
          </w:tcPr>
          <w:p w14:paraId="195C6A41" w14:textId="77777777" w:rsidR="00EC2981" w:rsidRPr="009F4E10" w:rsidRDefault="00EC2981" w:rsidP="000B0416">
            <w:pPr>
              <w:spacing w:after="40"/>
              <w:jc w:val="left"/>
            </w:pPr>
            <w:r w:rsidRPr="009F4E10">
              <w:t>Air Quality (dust)</w:t>
            </w:r>
          </w:p>
        </w:tc>
        <w:tc>
          <w:tcPr>
            <w:tcW w:w="0" w:type="auto"/>
          </w:tcPr>
          <w:p w14:paraId="0964F20B" w14:textId="77777777" w:rsidR="00EC2981" w:rsidRPr="009F4E10" w:rsidRDefault="00EC2981" w:rsidP="000B0416">
            <w:pPr>
              <w:spacing w:after="40"/>
              <w:jc w:val="left"/>
            </w:pPr>
            <w:r w:rsidRPr="009F4E10">
              <w:t>Visual inspection to ensure good standard equipment is in use and dust suppression measures (spraying of waters) are in place.</w:t>
            </w:r>
          </w:p>
        </w:tc>
        <w:tc>
          <w:tcPr>
            <w:tcW w:w="0" w:type="auto"/>
          </w:tcPr>
          <w:p w14:paraId="00A64CD8" w14:textId="77777777" w:rsidR="00EC2981" w:rsidRPr="009F4E10" w:rsidRDefault="00EC2981" w:rsidP="000B0416">
            <w:r>
              <w:t>All sites</w:t>
            </w:r>
          </w:p>
        </w:tc>
        <w:tc>
          <w:tcPr>
            <w:tcW w:w="0" w:type="auto"/>
          </w:tcPr>
          <w:p w14:paraId="06DE9A78" w14:textId="77777777" w:rsidR="00EC2981" w:rsidRPr="009F4E10" w:rsidRDefault="00EC2981" w:rsidP="000B0416">
            <w:r>
              <w:t>Daily</w:t>
            </w:r>
            <w:r w:rsidRPr="009F4E10">
              <w:t xml:space="preserve"> </w:t>
            </w:r>
          </w:p>
        </w:tc>
        <w:tc>
          <w:tcPr>
            <w:tcW w:w="0" w:type="auto"/>
          </w:tcPr>
          <w:p w14:paraId="24D89037" w14:textId="77777777" w:rsidR="00EC2981" w:rsidRPr="009F4E10" w:rsidRDefault="00EC2981" w:rsidP="000B0416">
            <w:pPr>
              <w:spacing w:after="40"/>
              <w:jc w:val="left"/>
            </w:pPr>
            <w:r w:rsidRPr="009F4E10">
              <w:t>Contractor</w:t>
            </w:r>
          </w:p>
        </w:tc>
      </w:tr>
      <w:tr w:rsidR="00EC2981" w:rsidRPr="009F4E10" w14:paraId="3A3A55FF" w14:textId="77777777" w:rsidTr="000B0416">
        <w:tc>
          <w:tcPr>
            <w:tcW w:w="0" w:type="auto"/>
            <w:tcBorders>
              <w:top w:val="nil"/>
            </w:tcBorders>
          </w:tcPr>
          <w:p w14:paraId="4F1978C1" w14:textId="77777777" w:rsidR="00EC2981" w:rsidRPr="009F4E10" w:rsidRDefault="00EC2981" w:rsidP="000B0416">
            <w:pPr>
              <w:spacing w:after="40"/>
              <w:jc w:val="left"/>
            </w:pPr>
          </w:p>
        </w:tc>
        <w:tc>
          <w:tcPr>
            <w:tcW w:w="0" w:type="auto"/>
          </w:tcPr>
          <w:p w14:paraId="1F3A718C" w14:textId="77777777" w:rsidR="00EC2981" w:rsidRPr="009F4E10" w:rsidRDefault="00EC2981" w:rsidP="000B0416">
            <w:pPr>
              <w:spacing w:after="40"/>
              <w:jc w:val="left"/>
            </w:pPr>
            <w:r w:rsidRPr="009F4E10">
              <w:t>Visual inspection to ensure dust suppression work plan is being implemented</w:t>
            </w:r>
          </w:p>
        </w:tc>
        <w:tc>
          <w:tcPr>
            <w:tcW w:w="0" w:type="auto"/>
          </w:tcPr>
          <w:p w14:paraId="2022D989" w14:textId="77777777" w:rsidR="00EC2981" w:rsidRPr="009F4E10" w:rsidRDefault="00EC2981" w:rsidP="000B0416">
            <w:r>
              <w:t>All sites</w:t>
            </w:r>
          </w:p>
        </w:tc>
        <w:tc>
          <w:tcPr>
            <w:tcW w:w="0" w:type="auto"/>
          </w:tcPr>
          <w:p w14:paraId="74000FCB" w14:textId="77777777" w:rsidR="00EC2981" w:rsidRPr="009F4E10" w:rsidRDefault="00EC2981" w:rsidP="000B0416">
            <w:r>
              <w:t>Daily</w:t>
            </w:r>
          </w:p>
        </w:tc>
        <w:tc>
          <w:tcPr>
            <w:tcW w:w="0" w:type="auto"/>
          </w:tcPr>
          <w:p w14:paraId="416AD356" w14:textId="77777777" w:rsidR="00EC2981" w:rsidRPr="009F4E10" w:rsidRDefault="00EC2981" w:rsidP="000B0416">
            <w:pPr>
              <w:spacing w:after="40"/>
              <w:jc w:val="left"/>
            </w:pPr>
            <w:r w:rsidRPr="009F4E10">
              <w:t>Contractor</w:t>
            </w:r>
          </w:p>
        </w:tc>
      </w:tr>
      <w:tr w:rsidR="00EC2981" w:rsidRPr="009F4E10" w14:paraId="27D01177" w14:textId="77777777" w:rsidTr="000B0416">
        <w:tc>
          <w:tcPr>
            <w:tcW w:w="0" w:type="auto"/>
          </w:tcPr>
          <w:p w14:paraId="6B01E39D" w14:textId="77777777" w:rsidR="00EC2981" w:rsidRPr="009F4E10" w:rsidRDefault="00EC2981" w:rsidP="000B0416">
            <w:pPr>
              <w:spacing w:after="40"/>
              <w:jc w:val="left"/>
            </w:pPr>
            <w:r>
              <w:t>Ambient Air Quality</w:t>
            </w:r>
          </w:p>
        </w:tc>
        <w:tc>
          <w:tcPr>
            <w:tcW w:w="0" w:type="auto"/>
          </w:tcPr>
          <w:p w14:paraId="4285DEEB" w14:textId="77777777" w:rsidR="00EC2981" w:rsidRPr="009F4E10" w:rsidRDefault="00EC2981" w:rsidP="000B0416">
            <w:pPr>
              <w:spacing w:after="40"/>
              <w:jc w:val="left"/>
            </w:pPr>
            <w:r w:rsidRPr="009F4E10">
              <w:t xml:space="preserve">Air quality monitoring for 24 hours for the parameters specified in </w:t>
            </w:r>
            <w:r>
              <w:t>SEQS</w:t>
            </w:r>
            <w:r w:rsidRPr="009F4E10">
              <w:t xml:space="preserve"> </w:t>
            </w:r>
          </w:p>
        </w:tc>
        <w:tc>
          <w:tcPr>
            <w:tcW w:w="0" w:type="auto"/>
          </w:tcPr>
          <w:p w14:paraId="24C5B1F8" w14:textId="77777777" w:rsidR="00EC2981" w:rsidRPr="009F4E10" w:rsidRDefault="00EC2981" w:rsidP="000B0416">
            <w:r>
              <w:t xml:space="preserve">At 3 sites </w:t>
            </w:r>
          </w:p>
        </w:tc>
        <w:tc>
          <w:tcPr>
            <w:tcW w:w="0" w:type="auto"/>
          </w:tcPr>
          <w:p w14:paraId="4F492D57" w14:textId="77777777" w:rsidR="00EC2981" w:rsidRPr="009F4E10" w:rsidRDefault="00EC2981" w:rsidP="000B0416">
            <w:r w:rsidRPr="009F4E10">
              <w:t>Quarterly</w:t>
            </w:r>
          </w:p>
        </w:tc>
        <w:tc>
          <w:tcPr>
            <w:tcW w:w="0" w:type="auto"/>
          </w:tcPr>
          <w:p w14:paraId="455D4FED" w14:textId="77777777" w:rsidR="00EC2981" w:rsidRPr="009F4E10" w:rsidRDefault="00EC2981" w:rsidP="000B0416">
            <w:pPr>
              <w:spacing w:after="40"/>
              <w:jc w:val="left"/>
            </w:pPr>
            <w:r w:rsidRPr="009F4E10">
              <w:t xml:space="preserve">Contractor </w:t>
            </w:r>
          </w:p>
        </w:tc>
      </w:tr>
      <w:tr w:rsidR="00EC2981" w:rsidRPr="009F4E10" w14:paraId="25362F7D" w14:textId="77777777" w:rsidTr="000B0416">
        <w:tc>
          <w:tcPr>
            <w:tcW w:w="0" w:type="auto"/>
          </w:tcPr>
          <w:p w14:paraId="743AB7F4" w14:textId="77777777" w:rsidR="00EC2981" w:rsidRPr="009F4E10" w:rsidRDefault="00EC2981" w:rsidP="000B0416">
            <w:pPr>
              <w:spacing w:after="40"/>
              <w:jc w:val="left"/>
            </w:pPr>
            <w:r w:rsidRPr="009F4E10">
              <w:t xml:space="preserve">Noise and vibration </w:t>
            </w:r>
          </w:p>
        </w:tc>
        <w:tc>
          <w:tcPr>
            <w:tcW w:w="0" w:type="auto"/>
          </w:tcPr>
          <w:p w14:paraId="0BAFEE8D" w14:textId="77777777" w:rsidR="00EC2981" w:rsidRPr="009F4E10" w:rsidRDefault="00EC2981" w:rsidP="000B0416">
            <w:r w:rsidRPr="009F4E10">
              <w:t xml:space="preserve">24-hour noise monitoring </w:t>
            </w:r>
          </w:p>
          <w:p w14:paraId="775F41B4" w14:textId="77777777" w:rsidR="00EC2981" w:rsidRPr="009F4E10" w:rsidRDefault="00EC2981" w:rsidP="000B0416">
            <w:pPr>
              <w:spacing w:after="40"/>
              <w:jc w:val="left"/>
            </w:pPr>
            <w:r w:rsidRPr="009F4E10">
              <w:t>(at/near construction sites, campsites, offices, colony, communities, quarry area, transportation routes)</w:t>
            </w:r>
          </w:p>
        </w:tc>
        <w:tc>
          <w:tcPr>
            <w:tcW w:w="0" w:type="auto"/>
          </w:tcPr>
          <w:p w14:paraId="1C689639" w14:textId="77777777" w:rsidR="00EC2981" w:rsidRPr="009F4E10" w:rsidRDefault="00EC2981" w:rsidP="000B0416">
            <w:r>
              <w:t>At 6 sites</w:t>
            </w:r>
          </w:p>
        </w:tc>
        <w:tc>
          <w:tcPr>
            <w:tcW w:w="0" w:type="auto"/>
          </w:tcPr>
          <w:p w14:paraId="7357B7AF" w14:textId="77777777" w:rsidR="00EC2981" w:rsidRPr="009F4E10" w:rsidRDefault="00EC2981" w:rsidP="000B0416">
            <w:r w:rsidRPr="009F4E10">
              <w:t>Quarterly</w:t>
            </w:r>
          </w:p>
        </w:tc>
        <w:tc>
          <w:tcPr>
            <w:tcW w:w="0" w:type="auto"/>
          </w:tcPr>
          <w:p w14:paraId="072EB082" w14:textId="77777777" w:rsidR="00EC2981" w:rsidRPr="009F4E10" w:rsidRDefault="00EC2981" w:rsidP="000B0416">
            <w:pPr>
              <w:spacing w:after="40"/>
              <w:jc w:val="left"/>
            </w:pPr>
            <w:r w:rsidRPr="009F4E10">
              <w:t>Contractor</w:t>
            </w:r>
          </w:p>
        </w:tc>
      </w:tr>
      <w:tr w:rsidR="00EC2981" w:rsidRPr="009F4E10" w14:paraId="5CBD4A4B" w14:textId="77777777" w:rsidTr="000B0416">
        <w:tc>
          <w:tcPr>
            <w:tcW w:w="0" w:type="auto"/>
            <w:tcBorders>
              <w:bottom w:val="single" w:sz="4" w:space="0" w:color="auto"/>
            </w:tcBorders>
          </w:tcPr>
          <w:p w14:paraId="2AC89418" w14:textId="77777777" w:rsidR="00EC2981" w:rsidRPr="009F4E10" w:rsidRDefault="00EC2981" w:rsidP="000B0416">
            <w:pPr>
              <w:spacing w:after="40"/>
              <w:jc w:val="left"/>
            </w:pPr>
            <w:r w:rsidRPr="009F4E10">
              <w:t>Emissions from plant and equipment</w:t>
            </w:r>
          </w:p>
        </w:tc>
        <w:tc>
          <w:tcPr>
            <w:tcW w:w="0" w:type="auto"/>
          </w:tcPr>
          <w:p w14:paraId="6BE633B5" w14:textId="77777777" w:rsidR="00EC2981" w:rsidRPr="009F4E10" w:rsidRDefault="00EC2981" w:rsidP="000B0416">
            <w:pPr>
              <w:spacing w:after="40"/>
              <w:jc w:val="left"/>
            </w:pPr>
            <w:r w:rsidRPr="009F4E10">
              <w:t xml:space="preserve">Visual Inspection </w:t>
            </w:r>
          </w:p>
        </w:tc>
        <w:tc>
          <w:tcPr>
            <w:tcW w:w="0" w:type="auto"/>
          </w:tcPr>
          <w:p w14:paraId="795AA288" w14:textId="77777777" w:rsidR="00EC2981" w:rsidRPr="009F4E10" w:rsidRDefault="00EC2981" w:rsidP="000B0416">
            <w:r>
              <w:t xml:space="preserve">All vehicles </w:t>
            </w:r>
          </w:p>
        </w:tc>
        <w:tc>
          <w:tcPr>
            <w:tcW w:w="0" w:type="auto"/>
          </w:tcPr>
          <w:p w14:paraId="251A3E4F" w14:textId="77777777" w:rsidR="00EC2981" w:rsidRPr="009F4E10" w:rsidRDefault="00EC2981" w:rsidP="000B0416">
            <w:r w:rsidRPr="009F4E10">
              <w:t>Monthly</w:t>
            </w:r>
          </w:p>
        </w:tc>
        <w:tc>
          <w:tcPr>
            <w:tcW w:w="0" w:type="auto"/>
          </w:tcPr>
          <w:p w14:paraId="7AD51CC2" w14:textId="77777777" w:rsidR="00EC2981" w:rsidRPr="009F4E10" w:rsidRDefault="00EC2981" w:rsidP="000B0416">
            <w:pPr>
              <w:spacing w:after="40"/>
              <w:jc w:val="left"/>
            </w:pPr>
            <w:r w:rsidRPr="009F4E10">
              <w:t>Contractor</w:t>
            </w:r>
          </w:p>
        </w:tc>
      </w:tr>
      <w:tr w:rsidR="00EC2981" w:rsidRPr="009F4E10" w14:paraId="4BFE64FE" w14:textId="77777777" w:rsidTr="000B0416">
        <w:tc>
          <w:tcPr>
            <w:tcW w:w="0" w:type="auto"/>
            <w:tcBorders>
              <w:bottom w:val="nil"/>
            </w:tcBorders>
          </w:tcPr>
          <w:p w14:paraId="64D7F6FC" w14:textId="77777777" w:rsidR="00EC2981" w:rsidRPr="009F4E10" w:rsidRDefault="00EC2981" w:rsidP="000B0416">
            <w:pPr>
              <w:spacing w:after="40"/>
              <w:jc w:val="left"/>
            </w:pPr>
            <w:r w:rsidRPr="009F4E10">
              <w:t>Waste Management</w:t>
            </w:r>
          </w:p>
        </w:tc>
        <w:tc>
          <w:tcPr>
            <w:tcW w:w="0" w:type="auto"/>
          </w:tcPr>
          <w:p w14:paraId="4C2B1649" w14:textId="77777777" w:rsidR="00EC2981" w:rsidRPr="009F4E10" w:rsidRDefault="00EC2981" w:rsidP="000B0416">
            <w:pPr>
              <w:spacing w:after="40"/>
              <w:jc w:val="left"/>
            </w:pPr>
            <w:r w:rsidRPr="009F4E10">
              <w:t xml:space="preserve">Visual inspection on spoil disposal </w:t>
            </w:r>
          </w:p>
        </w:tc>
        <w:tc>
          <w:tcPr>
            <w:tcW w:w="0" w:type="auto"/>
          </w:tcPr>
          <w:p w14:paraId="2C02C836" w14:textId="77777777" w:rsidR="00EC2981" w:rsidRPr="009F4E10" w:rsidRDefault="00EC2981" w:rsidP="000B0416">
            <w:r>
              <w:t>At disposal sites</w:t>
            </w:r>
          </w:p>
        </w:tc>
        <w:tc>
          <w:tcPr>
            <w:tcW w:w="0" w:type="auto"/>
          </w:tcPr>
          <w:p w14:paraId="01C7835B" w14:textId="77777777" w:rsidR="00EC2981" w:rsidRPr="009F4E10" w:rsidRDefault="00EC2981" w:rsidP="000B0416">
            <w:r w:rsidRPr="009F4E10">
              <w:t>Monthly</w:t>
            </w:r>
          </w:p>
        </w:tc>
        <w:tc>
          <w:tcPr>
            <w:tcW w:w="0" w:type="auto"/>
          </w:tcPr>
          <w:p w14:paraId="5E06F553" w14:textId="77777777" w:rsidR="00EC2981" w:rsidRPr="009F4E10" w:rsidRDefault="00EC2981" w:rsidP="000B0416">
            <w:pPr>
              <w:spacing w:after="40"/>
              <w:jc w:val="left"/>
            </w:pPr>
            <w:r w:rsidRPr="009F4E10">
              <w:t>Contractor</w:t>
            </w:r>
          </w:p>
        </w:tc>
      </w:tr>
      <w:tr w:rsidR="00EC2981" w:rsidRPr="009F4E10" w14:paraId="3DA17CDE" w14:textId="77777777" w:rsidTr="000B0416">
        <w:tc>
          <w:tcPr>
            <w:tcW w:w="0" w:type="auto"/>
            <w:tcBorders>
              <w:top w:val="nil"/>
              <w:bottom w:val="nil"/>
            </w:tcBorders>
          </w:tcPr>
          <w:p w14:paraId="79754E12" w14:textId="77777777" w:rsidR="00EC2981" w:rsidRPr="009F4E10" w:rsidRDefault="00EC2981" w:rsidP="000B0416">
            <w:pPr>
              <w:spacing w:after="40"/>
              <w:jc w:val="left"/>
            </w:pPr>
          </w:p>
        </w:tc>
        <w:tc>
          <w:tcPr>
            <w:tcW w:w="0" w:type="auto"/>
          </w:tcPr>
          <w:p w14:paraId="2440F4AA" w14:textId="77777777" w:rsidR="00EC2981" w:rsidRPr="009F4E10" w:rsidRDefault="00EC2981" w:rsidP="000B0416">
            <w:pPr>
              <w:spacing w:after="40"/>
              <w:jc w:val="left"/>
            </w:pPr>
            <w:r>
              <w:t>Availability of dust bins at worksites and camp</w:t>
            </w:r>
          </w:p>
        </w:tc>
        <w:tc>
          <w:tcPr>
            <w:tcW w:w="0" w:type="auto"/>
          </w:tcPr>
          <w:p w14:paraId="6AF6D56D" w14:textId="77777777" w:rsidR="00EC2981" w:rsidRPr="009F4E10" w:rsidRDefault="00EC2981" w:rsidP="000B0416">
            <w:r>
              <w:t>At camp and work sites</w:t>
            </w:r>
          </w:p>
        </w:tc>
        <w:tc>
          <w:tcPr>
            <w:tcW w:w="0" w:type="auto"/>
          </w:tcPr>
          <w:p w14:paraId="1A66B53B" w14:textId="77777777" w:rsidR="00EC2981" w:rsidRPr="009F4E10" w:rsidRDefault="00EC2981" w:rsidP="000B0416">
            <w:r w:rsidRPr="009F4E10">
              <w:t>Monthly</w:t>
            </w:r>
          </w:p>
        </w:tc>
        <w:tc>
          <w:tcPr>
            <w:tcW w:w="0" w:type="auto"/>
          </w:tcPr>
          <w:p w14:paraId="71434B02" w14:textId="77777777" w:rsidR="00EC2981" w:rsidRPr="009F4E10" w:rsidRDefault="00EC2981" w:rsidP="000B0416">
            <w:pPr>
              <w:spacing w:after="40"/>
              <w:jc w:val="left"/>
            </w:pPr>
            <w:r w:rsidRPr="009F4E10">
              <w:t>Contractor</w:t>
            </w:r>
          </w:p>
        </w:tc>
      </w:tr>
      <w:tr w:rsidR="00EC2981" w:rsidRPr="009F4E10" w14:paraId="2F51DA8C" w14:textId="77777777" w:rsidTr="000B0416">
        <w:tc>
          <w:tcPr>
            <w:tcW w:w="0" w:type="auto"/>
            <w:tcBorders>
              <w:top w:val="nil"/>
              <w:bottom w:val="nil"/>
            </w:tcBorders>
          </w:tcPr>
          <w:p w14:paraId="77403546" w14:textId="77777777" w:rsidR="00EC2981" w:rsidRPr="009F4E10" w:rsidRDefault="00EC2981" w:rsidP="000B0416">
            <w:pPr>
              <w:spacing w:after="40"/>
              <w:jc w:val="left"/>
            </w:pPr>
          </w:p>
        </w:tc>
        <w:tc>
          <w:tcPr>
            <w:tcW w:w="0" w:type="auto"/>
          </w:tcPr>
          <w:p w14:paraId="7548BC75" w14:textId="77777777" w:rsidR="00EC2981" w:rsidRDefault="00EC2981" w:rsidP="000B0416">
            <w:pPr>
              <w:spacing w:after="40"/>
              <w:jc w:val="left"/>
            </w:pPr>
            <w:r>
              <w:t>Collection and treatment of organic waste</w:t>
            </w:r>
          </w:p>
        </w:tc>
        <w:tc>
          <w:tcPr>
            <w:tcW w:w="0" w:type="auto"/>
          </w:tcPr>
          <w:p w14:paraId="0272C26E" w14:textId="77777777" w:rsidR="00EC2981" w:rsidRDefault="00EC2981" w:rsidP="000B0416">
            <w:r>
              <w:t>At campsite</w:t>
            </w:r>
          </w:p>
        </w:tc>
        <w:tc>
          <w:tcPr>
            <w:tcW w:w="0" w:type="auto"/>
          </w:tcPr>
          <w:p w14:paraId="0799950F" w14:textId="77777777" w:rsidR="00EC2981" w:rsidRPr="009F4E10" w:rsidRDefault="00EC2981" w:rsidP="000B0416">
            <w:r w:rsidRPr="009F4E10">
              <w:t>Monthly</w:t>
            </w:r>
          </w:p>
        </w:tc>
        <w:tc>
          <w:tcPr>
            <w:tcW w:w="0" w:type="auto"/>
          </w:tcPr>
          <w:p w14:paraId="29F8228A" w14:textId="77777777" w:rsidR="00EC2981" w:rsidRPr="009F4E10" w:rsidRDefault="00EC2981" w:rsidP="000B0416">
            <w:pPr>
              <w:spacing w:after="40"/>
              <w:jc w:val="left"/>
            </w:pPr>
            <w:r w:rsidRPr="009F4E10">
              <w:t>Contractor</w:t>
            </w:r>
          </w:p>
        </w:tc>
      </w:tr>
      <w:tr w:rsidR="00EC2981" w:rsidRPr="009F4E10" w14:paraId="2A5FC2EC" w14:textId="77777777" w:rsidTr="000B0416">
        <w:tc>
          <w:tcPr>
            <w:tcW w:w="0" w:type="auto"/>
            <w:tcBorders>
              <w:top w:val="nil"/>
            </w:tcBorders>
          </w:tcPr>
          <w:p w14:paraId="7239EFF4" w14:textId="77777777" w:rsidR="00EC2981" w:rsidRPr="009F4E10" w:rsidRDefault="00EC2981" w:rsidP="000B0416">
            <w:pPr>
              <w:spacing w:after="40"/>
              <w:jc w:val="left"/>
            </w:pPr>
          </w:p>
        </w:tc>
        <w:tc>
          <w:tcPr>
            <w:tcW w:w="0" w:type="auto"/>
          </w:tcPr>
          <w:p w14:paraId="33B769F3" w14:textId="77777777" w:rsidR="00EC2981" w:rsidRDefault="00EC2981" w:rsidP="000B0416">
            <w:pPr>
              <w:spacing w:after="40"/>
              <w:jc w:val="left"/>
            </w:pPr>
            <w:r>
              <w:t>Collection and treatment of recyclable and hazardous waste by the waste management contractor</w:t>
            </w:r>
          </w:p>
        </w:tc>
        <w:tc>
          <w:tcPr>
            <w:tcW w:w="0" w:type="auto"/>
          </w:tcPr>
          <w:p w14:paraId="1E686CB7" w14:textId="77777777" w:rsidR="00EC2981" w:rsidRDefault="00EC2981" w:rsidP="000B0416">
            <w:r>
              <w:t>At camp and work sites</w:t>
            </w:r>
          </w:p>
        </w:tc>
        <w:tc>
          <w:tcPr>
            <w:tcW w:w="0" w:type="auto"/>
          </w:tcPr>
          <w:p w14:paraId="271F6F5D" w14:textId="77777777" w:rsidR="00EC2981" w:rsidRPr="009F4E10" w:rsidRDefault="00EC2981" w:rsidP="000B0416">
            <w:r w:rsidRPr="009F4E10">
              <w:t>Monthly</w:t>
            </w:r>
          </w:p>
        </w:tc>
        <w:tc>
          <w:tcPr>
            <w:tcW w:w="0" w:type="auto"/>
          </w:tcPr>
          <w:p w14:paraId="7C00162D" w14:textId="77777777" w:rsidR="00EC2981" w:rsidRPr="009F4E10" w:rsidRDefault="00EC2981" w:rsidP="000B0416">
            <w:pPr>
              <w:spacing w:after="40"/>
              <w:jc w:val="left"/>
            </w:pPr>
            <w:r w:rsidRPr="009F4E10">
              <w:t>Contractor</w:t>
            </w:r>
          </w:p>
        </w:tc>
      </w:tr>
      <w:tr w:rsidR="00EC2981" w:rsidRPr="009F4E10" w14:paraId="4783CF25" w14:textId="77777777" w:rsidTr="000B0416">
        <w:tc>
          <w:tcPr>
            <w:tcW w:w="0" w:type="auto"/>
            <w:tcBorders>
              <w:bottom w:val="single" w:sz="4" w:space="0" w:color="auto"/>
            </w:tcBorders>
          </w:tcPr>
          <w:p w14:paraId="36C593E7" w14:textId="77777777" w:rsidR="00EC2981" w:rsidRPr="009F4E10" w:rsidRDefault="00EC2981" w:rsidP="000B0416">
            <w:pPr>
              <w:spacing w:after="40"/>
              <w:jc w:val="left"/>
            </w:pPr>
            <w:r w:rsidRPr="009F4E10">
              <w:t xml:space="preserve">Operation of </w:t>
            </w:r>
            <w:r>
              <w:t>borrow</w:t>
            </w:r>
            <w:r w:rsidRPr="009F4E10">
              <w:t xml:space="preserve"> sites</w:t>
            </w:r>
          </w:p>
        </w:tc>
        <w:tc>
          <w:tcPr>
            <w:tcW w:w="0" w:type="auto"/>
          </w:tcPr>
          <w:p w14:paraId="54C7D949" w14:textId="77777777" w:rsidR="00EC2981" w:rsidRPr="009F4E10" w:rsidRDefault="00EC2981" w:rsidP="000B0416">
            <w:pPr>
              <w:spacing w:after="40"/>
              <w:jc w:val="left"/>
            </w:pPr>
            <w:r w:rsidRPr="009F4E10">
              <w:t xml:space="preserve">Visual inspection of </w:t>
            </w:r>
            <w:r>
              <w:t>borrow</w:t>
            </w:r>
            <w:r w:rsidRPr="009F4E10">
              <w:t xml:space="preserve"> sites  </w:t>
            </w:r>
          </w:p>
        </w:tc>
        <w:tc>
          <w:tcPr>
            <w:tcW w:w="0" w:type="auto"/>
          </w:tcPr>
          <w:p w14:paraId="11E7B398" w14:textId="77777777" w:rsidR="00EC2981" w:rsidRPr="009F4E10" w:rsidRDefault="00EC2981" w:rsidP="000B0416">
            <w:r>
              <w:t>At borrow sites</w:t>
            </w:r>
          </w:p>
        </w:tc>
        <w:tc>
          <w:tcPr>
            <w:tcW w:w="0" w:type="auto"/>
          </w:tcPr>
          <w:p w14:paraId="00E17B2E" w14:textId="77777777" w:rsidR="00EC2981" w:rsidRPr="009F4E10" w:rsidRDefault="00EC2981" w:rsidP="000B0416">
            <w:r w:rsidRPr="009F4E10">
              <w:t>Monthly</w:t>
            </w:r>
          </w:p>
        </w:tc>
        <w:tc>
          <w:tcPr>
            <w:tcW w:w="0" w:type="auto"/>
          </w:tcPr>
          <w:p w14:paraId="653F4696" w14:textId="77777777" w:rsidR="00EC2981" w:rsidRPr="009F4E10" w:rsidRDefault="00EC2981" w:rsidP="000B0416">
            <w:pPr>
              <w:spacing w:after="40"/>
              <w:jc w:val="left"/>
            </w:pPr>
            <w:r w:rsidRPr="009F4E10">
              <w:t>Contractor</w:t>
            </w:r>
          </w:p>
        </w:tc>
      </w:tr>
      <w:tr w:rsidR="00EC2981" w:rsidRPr="009F4E10" w14:paraId="63BC4983" w14:textId="77777777" w:rsidTr="000B0416">
        <w:tc>
          <w:tcPr>
            <w:tcW w:w="0" w:type="auto"/>
            <w:tcBorders>
              <w:bottom w:val="single" w:sz="4" w:space="0" w:color="auto"/>
            </w:tcBorders>
          </w:tcPr>
          <w:p w14:paraId="26AE9DE7" w14:textId="77777777" w:rsidR="00EC2981" w:rsidRPr="009F4E10" w:rsidRDefault="00EC2981" w:rsidP="000B0416">
            <w:pPr>
              <w:spacing w:after="40"/>
              <w:jc w:val="left"/>
            </w:pPr>
            <w:r>
              <w:t>Spoil disposal sites</w:t>
            </w:r>
          </w:p>
        </w:tc>
        <w:tc>
          <w:tcPr>
            <w:tcW w:w="0" w:type="auto"/>
          </w:tcPr>
          <w:p w14:paraId="13EC6A22" w14:textId="77777777" w:rsidR="00EC2981" w:rsidRPr="009F4E10" w:rsidRDefault="00EC2981" w:rsidP="000B0416">
            <w:pPr>
              <w:spacing w:after="40"/>
              <w:jc w:val="left"/>
            </w:pPr>
            <w:r w:rsidRPr="009F4E10">
              <w:t xml:space="preserve">Visual inspection of </w:t>
            </w:r>
            <w:r>
              <w:t>spoil disposal</w:t>
            </w:r>
            <w:r w:rsidRPr="009F4E10">
              <w:t xml:space="preserve"> sites  </w:t>
            </w:r>
          </w:p>
        </w:tc>
        <w:tc>
          <w:tcPr>
            <w:tcW w:w="0" w:type="auto"/>
          </w:tcPr>
          <w:p w14:paraId="6FB04B34" w14:textId="77777777" w:rsidR="00EC2981" w:rsidRDefault="00EC2981" w:rsidP="000B0416">
            <w:r>
              <w:t>At spoil disposal sites</w:t>
            </w:r>
          </w:p>
        </w:tc>
        <w:tc>
          <w:tcPr>
            <w:tcW w:w="0" w:type="auto"/>
          </w:tcPr>
          <w:p w14:paraId="5941F436" w14:textId="77777777" w:rsidR="00EC2981" w:rsidRPr="009F4E10" w:rsidRDefault="00EC2981" w:rsidP="000B0416">
            <w:r w:rsidRPr="009F4E10">
              <w:t>Monthly</w:t>
            </w:r>
          </w:p>
        </w:tc>
        <w:tc>
          <w:tcPr>
            <w:tcW w:w="0" w:type="auto"/>
          </w:tcPr>
          <w:p w14:paraId="5242B23A" w14:textId="77777777" w:rsidR="00EC2981" w:rsidRPr="009F4E10" w:rsidRDefault="00EC2981" w:rsidP="000B0416">
            <w:pPr>
              <w:spacing w:after="40"/>
              <w:jc w:val="left"/>
            </w:pPr>
            <w:r w:rsidRPr="009F4E10">
              <w:t>Contractor</w:t>
            </w:r>
          </w:p>
        </w:tc>
      </w:tr>
      <w:tr w:rsidR="00EC2981" w:rsidRPr="009F4E10" w14:paraId="3488ED7A" w14:textId="77777777" w:rsidTr="000B0416">
        <w:tc>
          <w:tcPr>
            <w:tcW w:w="0" w:type="auto"/>
            <w:tcBorders>
              <w:bottom w:val="single" w:sz="4" w:space="0" w:color="auto"/>
            </w:tcBorders>
          </w:tcPr>
          <w:p w14:paraId="495D1CC0" w14:textId="77777777" w:rsidR="00EC2981" w:rsidRDefault="00EC2981" w:rsidP="000B0416">
            <w:pPr>
              <w:spacing w:after="40"/>
              <w:jc w:val="left"/>
            </w:pPr>
            <w:r>
              <w:t>Tree plantation</w:t>
            </w:r>
          </w:p>
        </w:tc>
        <w:tc>
          <w:tcPr>
            <w:tcW w:w="0" w:type="auto"/>
          </w:tcPr>
          <w:p w14:paraId="1424DCC0" w14:textId="77777777" w:rsidR="00EC2981" w:rsidRPr="009F4E10" w:rsidRDefault="00EC2981" w:rsidP="000B0416">
            <w:pPr>
              <w:spacing w:after="40"/>
              <w:jc w:val="left"/>
            </w:pPr>
            <w:r w:rsidRPr="009F24A8">
              <w:rPr>
                <w:rFonts w:cstheme="minorHAnsi"/>
                <w:sz w:val="16"/>
                <w:szCs w:val="16"/>
              </w:rPr>
              <w:t>Visual inspection to ensure</w:t>
            </w:r>
            <w:r>
              <w:rPr>
                <w:rFonts w:cstheme="minorHAnsi"/>
                <w:sz w:val="16"/>
                <w:szCs w:val="16"/>
              </w:rPr>
              <w:t xml:space="preserve"> </w:t>
            </w:r>
            <w:r w:rsidRPr="009F24A8">
              <w:rPr>
                <w:rFonts w:cstheme="minorHAnsi"/>
                <w:sz w:val="16"/>
                <w:szCs w:val="16"/>
              </w:rPr>
              <w:t>plantations are growing well (5 trees to be planted for each tree uprooted)</w:t>
            </w:r>
          </w:p>
        </w:tc>
        <w:tc>
          <w:tcPr>
            <w:tcW w:w="0" w:type="auto"/>
          </w:tcPr>
          <w:p w14:paraId="653573E9" w14:textId="77777777" w:rsidR="00EC2981" w:rsidRDefault="00EC2981" w:rsidP="000B0416"/>
        </w:tc>
        <w:tc>
          <w:tcPr>
            <w:tcW w:w="0" w:type="auto"/>
          </w:tcPr>
          <w:p w14:paraId="4EAC9A65" w14:textId="77777777" w:rsidR="00EC2981" w:rsidRPr="009F4E10" w:rsidRDefault="00EC2981" w:rsidP="000B0416"/>
        </w:tc>
        <w:tc>
          <w:tcPr>
            <w:tcW w:w="0" w:type="auto"/>
          </w:tcPr>
          <w:p w14:paraId="4EABEBFB" w14:textId="77777777" w:rsidR="00EC2981" w:rsidRPr="009F4E10" w:rsidRDefault="00EC2981" w:rsidP="000B0416">
            <w:pPr>
              <w:spacing w:after="40"/>
              <w:jc w:val="left"/>
            </w:pPr>
          </w:p>
        </w:tc>
      </w:tr>
      <w:tr w:rsidR="00EC2981" w:rsidRPr="009F4E10" w14:paraId="5A128CF2" w14:textId="77777777" w:rsidTr="000B0416">
        <w:tc>
          <w:tcPr>
            <w:tcW w:w="0" w:type="auto"/>
          </w:tcPr>
          <w:p w14:paraId="040B2D60" w14:textId="77777777" w:rsidR="00EC2981" w:rsidRPr="009F4E10" w:rsidRDefault="00EC2981" w:rsidP="000B0416">
            <w:pPr>
              <w:spacing w:after="40"/>
              <w:jc w:val="left"/>
            </w:pPr>
            <w:r w:rsidRPr="009F4E10">
              <w:t>Spills from hydrocarbon and chemical storage</w:t>
            </w:r>
          </w:p>
        </w:tc>
        <w:tc>
          <w:tcPr>
            <w:tcW w:w="0" w:type="auto"/>
          </w:tcPr>
          <w:p w14:paraId="3BD87D5D" w14:textId="77777777" w:rsidR="00EC2981" w:rsidRDefault="00EC2981" w:rsidP="000B0416">
            <w:pPr>
              <w:spacing w:after="40"/>
              <w:jc w:val="left"/>
            </w:pPr>
            <w:r>
              <w:t>Fuels are stored in contained facilities</w:t>
            </w:r>
          </w:p>
          <w:p w14:paraId="7B4E292E" w14:textId="77777777" w:rsidR="00EC2981" w:rsidRDefault="00EC2981" w:rsidP="000B0416">
            <w:pPr>
              <w:spacing w:after="40"/>
              <w:jc w:val="left"/>
            </w:pPr>
            <w:r>
              <w:t>Availability of spill kits at the site</w:t>
            </w:r>
          </w:p>
          <w:p w14:paraId="008EC619" w14:textId="77777777" w:rsidR="00EC2981" w:rsidRPr="009F4E10" w:rsidRDefault="00EC2981" w:rsidP="000B0416">
            <w:pPr>
              <w:spacing w:after="40"/>
              <w:jc w:val="left"/>
            </w:pPr>
            <w:r w:rsidRPr="009F4E10">
              <w:t xml:space="preserve">Visual Inspection for leaks and spills </w:t>
            </w:r>
          </w:p>
        </w:tc>
        <w:tc>
          <w:tcPr>
            <w:tcW w:w="0" w:type="auto"/>
          </w:tcPr>
          <w:p w14:paraId="00524E48" w14:textId="77777777" w:rsidR="00EC2981" w:rsidRPr="009F4E10" w:rsidRDefault="00EC2981" w:rsidP="000B0416">
            <w:r>
              <w:t>At fuel storage sites</w:t>
            </w:r>
          </w:p>
        </w:tc>
        <w:tc>
          <w:tcPr>
            <w:tcW w:w="0" w:type="auto"/>
          </w:tcPr>
          <w:p w14:paraId="7091BF2D" w14:textId="77777777" w:rsidR="00EC2981" w:rsidRPr="009F4E10" w:rsidRDefault="00EC2981" w:rsidP="000B0416">
            <w:r w:rsidRPr="009F4E10">
              <w:t>Monthly</w:t>
            </w:r>
          </w:p>
        </w:tc>
        <w:tc>
          <w:tcPr>
            <w:tcW w:w="0" w:type="auto"/>
          </w:tcPr>
          <w:p w14:paraId="22600E55" w14:textId="77777777" w:rsidR="00EC2981" w:rsidRPr="009F4E10" w:rsidRDefault="00EC2981" w:rsidP="000B0416">
            <w:pPr>
              <w:spacing w:after="40"/>
              <w:jc w:val="left"/>
            </w:pPr>
            <w:r w:rsidRPr="009F4E10">
              <w:t>Contractor</w:t>
            </w:r>
          </w:p>
        </w:tc>
      </w:tr>
      <w:tr w:rsidR="00EC2981" w:rsidRPr="009F4E10" w14:paraId="253524BA" w14:textId="77777777" w:rsidTr="000B0416">
        <w:tc>
          <w:tcPr>
            <w:tcW w:w="0" w:type="auto"/>
          </w:tcPr>
          <w:p w14:paraId="14B6175A" w14:textId="77777777" w:rsidR="00EC2981" w:rsidRPr="009F4E10" w:rsidRDefault="00EC2981" w:rsidP="000B0416">
            <w:pPr>
              <w:spacing w:after="40"/>
              <w:jc w:val="left"/>
            </w:pPr>
            <w:r w:rsidRPr="009F4E10">
              <w:t>Traffic Safety</w:t>
            </w:r>
          </w:p>
        </w:tc>
        <w:tc>
          <w:tcPr>
            <w:tcW w:w="0" w:type="auto"/>
          </w:tcPr>
          <w:p w14:paraId="28AA9FB4" w14:textId="77777777" w:rsidR="00EC2981" w:rsidRPr="009F4E10" w:rsidRDefault="00EC2981" w:rsidP="000B0416">
            <w:pPr>
              <w:spacing w:after="40"/>
              <w:jc w:val="left"/>
            </w:pPr>
            <w:r>
              <w:t>Placement of traffic signs and traffic control personnel</w:t>
            </w:r>
          </w:p>
        </w:tc>
        <w:tc>
          <w:tcPr>
            <w:tcW w:w="0" w:type="auto"/>
          </w:tcPr>
          <w:p w14:paraId="34BD8539" w14:textId="77777777" w:rsidR="00EC2981" w:rsidRPr="009F4E10" w:rsidRDefault="00EC2981" w:rsidP="000B0416">
            <w:r>
              <w:t>Near the construction sites</w:t>
            </w:r>
          </w:p>
        </w:tc>
        <w:tc>
          <w:tcPr>
            <w:tcW w:w="0" w:type="auto"/>
          </w:tcPr>
          <w:p w14:paraId="65ACA476" w14:textId="77777777" w:rsidR="00EC2981" w:rsidRPr="009F4E10" w:rsidRDefault="00EC2981" w:rsidP="000B0416">
            <w:r w:rsidRPr="009F4E10">
              <w:t>Monthly</w:t>
            </w:r>
          </w:p>
        </w:tc>
        <w:tc>
          <w:tcPr>
            <w:tcW w:w="0" w:type="auto"/>
          </w:tcPr>
          <w:p w14:paraId="2B2E2B05" w14:textId="77777777" w:rsidR="00EC2981" w:rsidRPr="009F4E10" w:rsidRDefault="00EC2981" w:rsidP="000B0416">
            <w:pPr>
              <w:spacing w:after="40"/>
              <w:jc w:val="left"/>
            </w:pPr>
            <w:r w:rsidRPr="009F4E10">
              <w:t>Contractor</w:t>
            </w:r>
          </w:p>
        </w:tc>
      </w:tr>
      <w:tr w:rsidR="00EC2981" w:rsidRPr="009F4E10" w14:paraId="36376400" w14:textId="77777777" w:rsidTr="000B0416">
        <w:tc>
          <w:tcPr>
            <w:tcW w:w="0" w:type="auto"/>
          </w:tcPr>
          <w:p w14:paraId="02CEB91C" w14:textId="77777777" w:rsidR="00EC2981" w:rsidRPr="009F4E10" w:rsidRDefault="00EC2981" w:rsidP="000B0416">
            <w:pPr>
              <w:spacing w:after="40"/>
              <w:jc w:val="left"/>
            </w:pPr>
            <w:r w:rsidRPr="009F4E10">
              <w:t>Local Roads</w:t>
            </w:r>
          </w:p>
        </w:tc>
        <w:tc>
          <w:tcPr>
            <w:tcW w:w="0" w:type="auto"/>
          </w:tcPr>
          <w:p w14:paraId="4FA009DD" w14:textId="77777777" w:rsidR="00EC2981" w:rsidRPr="009F4E10" w:rsidRDefault="00EC2981" w:rsidP="000B0416">
            <w:pPr>
              <w:spacing w:after="40"/>
              <w:jc w:val="left"/>
            </w:pPr>
            <w:r w:rsidRPr="009F4E10">
              <w:t>Visual inspection to ensure local roads are not damaged</w:t>
            </w:r>
          </w:p>
        </w:tc>
        <w:tc>
          <w:tcPr>
            <w:tcW w:w="0" w:type="auto"/>
          </w:tcPr>
          <w:p w14:paraId="49A740F3" w14:textId="77777777" w:rsidR="00EC2981" w:rsidRPr="009F4E10" w:rsidRDefault="00EC2981" w:rsidP="000B0416">
            <w:r>
              <w:t>Local roads</w:t>
            </w:r>
          </w:p>
        </w:tc>
        <w:tc>
          <w:tcPr>
            <w:tcW w:w="0" w:type="auto"/>
          </w:tcPr>
          <w:p w14:paraId="307376B5" w14:textId="77777777" w:rsidR="00EC2981" w:rsidRPr="009F4E10" w:rsidRDefault="00EC2981" w:rsidP="000B0416">
            <w:r w:rsidRPr="009F4E10">
              <w:t>Monthly</w:t>
            </w:r>
          </w:p>
        </w:tc>
        <w:tc>
          <w:tcPr>
            <w:tcW w:w="0" w:type="auto"/>
          </w:tcPr>
          <w:p w14:paraId="589DBBB8" w14:textId="77777777" w:rsidR="00EC2981" w:rsidRPr="009F4E10" w:rsidRDefault="00EC2981" w:rsidP="000B0416">
            <w:pPr>
              <w:spacing w:after="40"/>
              <w:jc w:val="left"/>
            </w:pPr>
            <w:r w:rsidRPr="009F4E10">
              <w:t>Contractor</w:t>
            </w:r>
          </w:p>
        </w:tc>
      </w:tr>
      <w:tr w:rsidR="00EC2981" w:rsidRPr="009F4E10" w14:paraId="65A37D7A" w14:textId="77777777" w:rsidTr="000B0416">
        <w:tc>
          <w:tcPr>
            <w:tcW w:w="0" w:type="auto"/>
          </w:tcPr>
          <w:p w14:paraId="06042BE5" w14:textId="77777777" w:rsidR="00EC2981" w:rsidRPr="009F4E10" w:rsidRDefault="00EC2981" w:rsidP="000B0416">
            <w:pPr>
              <w:spacing w:after="40"/>
              <w:jc w:val="left"/>
            </w:pPr>
            <w:r w:rsidRPr="009F4E10">
              <w:t>Cultural and Sites</w:t>
            </w:r>
          </w:p>
        </w:tc>
        <w:tc>
          <w:tcPr>
            <w:tcW w:w="0" w:type="auto"/>
          </w:tcPr>
          <w:p w14:paraId="6914A623" w14:textId="77777777" w:rsidR="00EC2981" w:rsidRPr="009F4E10" w:rsidRDefault="00EC2981" w:rsidP="000B0416">
            <w:pPr>
              <w:spacing w:after="40"/>
              <w:jc w:val="left"/>
            </w:pPr>
            <w:r w:rsidRPr="009F4E10">
              <w:t xml:space="preserve">Visual observation for </w:t>
            </w:r>
            <w:r>
              <w:t>cultural sites</w:t>
            </w:r>
            <w:r w:rsidRPr="009F4E10">
              <w:t xml:space="preserve"> </w:t>
            </w:r>
          </w:p>
        </w:tc>
        <w:tc>
          <w:tcPr>
            <w:tcW w:w="0" w:type="auto"/>
          </w:tcPr>
          <w:p w14:paraId="58368486" w14:textId="77777777" w:rsidR="00EC2981" w:rsidRPr="009F4E10" w:rsidRDefault="00EC2981" w:rsidP="000B0416">
            <w:r>
              <w:t>Along the local roads</w:t>
            </w:r>
          </w:p>
        </w:tc>
        <w:tc>
          <w:tcPr>
            <w:tcW w:w="0" w:type="auto"/>
          </w:tcPr>
          <w:p w14:paraId="3E86F387" w14:textId="77777777" w:rsidR="00EC2981" w:rsidRPr="009F4E10" w:rsidRDefault="00EC2981" w:rsidP="000B0416">
            <w:r w:rsidRPr="009F4E10">
              <w:t>Monthly</w:t>
            </w:r>
          </w:p>
        </w:tc>
        <w:tc>
          <w:tcPr>
            <w:tcW w:w="0" w:type="auto"/>
          </w:tcPr>
          <w:p w14:paraId="5A395CA1" w14:textId="77777777" w:rsidR="00EC2981" w:rsidRPr="009F4E10" w:rsidRDefault="00EC2981" w:rsidP="000B0416">
            <w:pPr>
              <w:spacing w:after="40"/>
              <w:jc w:val="left"/>
            </w:pPr>
            <w:r w:rsidRPr="009F4E10">
              <w:t xml:space="preserve">Contractor </w:t>
            </w:r>
          </w:p>
        </w:tc>
      </w:tr>
      <w:tr w:rsidR="00EC2981" w:rsidRPr="009F4E10" w14:paraId="059C362E" w14:textId="77777777" w:rsidTr="000B0416">
        <w:tc>
          <w:tcPr>
            <w:tcW w:w="0" w:type="auto"/>
          </w:tcPr>
          <w:p w14:paraId="4C11AE3A" w14:textId="77777777" w:rsidR="00EC2981" w:rsidRPr="009F4E10" w:rsidRDefault="00EC2981" w:rsidP="000B0416">
            <w:pPr>
              <w:spacing w:after="40"/>
              <w:jc w:val="left"/>
            </w:pPr>
            <w:r w:rsidRPr="009F4E10">
              <w:t>Drinking water and sanitation</w:t>
            </w:r>
          </w:p>
        </w:tc>
        <w:tc>
          <w:tcPr>
            <w:tcW w:w="0" w:type="auto"/>
          </w:tcPr>
          <w:p w14:paraId="5D55B90A" w14:textId="77777777" w:rsidR="00EC2981" w:rsidRPr="009F4E10" w:rsidRDefault="00EC2981" w:rsidP="000B0416">
            <w:pPr>
              <w:spacing w:after="40"/>
              <w:jc w:val="left"/>
            </w:pPr>
            <w:r>
              <w:t>Water quality analysis for drinking water parameters specified in SEQS</w:t>
            </w:r>
          </w:p>
        </w:tc>
        <w:tc>
          <w:tcPr>
            <w:tcW w:w="0" w:type="auto"/>
          </w:tcPr>
          <w:p w14:paraId="3CA8A9E5" w14:textId="77777777" w:rsidR="00EC2981" w:rsidRPr="009F4E10" w:rsidRDefault="00EC2981" w:rsidP="000B0416">
            <w:r>
              <w:t>At the campsite</w:t>
            </w:r>
          </w:p>
        </w:tc>
        <w:tc>
          <w:tcPr>
            <w:tcW w:w="0" w:type="auto"/>
          </w:tcPr>
          <w:p w14:paraId="2D8A9A4C" w14:textId="77777777" w:rsidR="00EC2981" w:rsidRPr="009F4E10" w:rsidRDefault="00EC2981" w:rsidP="000B0416">
            <w:r>
              <w:t>Quarterly</w:t>
            </w:r>
          </w:p>
        </w:tc>
        <w:tc>
          <w:tcPr>
            <w:tcW w:w="0" w:type="auto"/>
          </w:tcPr>
          <w:p w14:paraId="394E22DC" w14:textId="77777777" w:rsidR="00EC2981" w:rsidRPr="009F4E10" w:rsidRDefault="00EC2981" w:rsidP="000B0416">
            <w:pPr>
              <w:spacing w:after="40"/>
              <w:jc w:val="left"/>
            </w:pPr>
            <w:r w:rsidRPr="009F4E10">
              <w:t>Contractor</w:t>
            </w:r>
          </w:p>
        </w:tc>
      </w:tr>
      <w:tr w:rsidR="00EC2981" w:rsidRPr="009F4E10" w14:paraId="3BD0A97F" w14:textId="77777777" w:rsidTr="000B0416">
        <w:tc>
          <w:tcPr>
            <w:tcW w:w="0" w:type="auto"/>
          </w:tcPr>
          <w:p w14:paraId="54D73789" w14:textId="77777777" w:rsidR="00EC2981" w:rsidRPr="009F4E10" w:rsidRDefault="00EC2981" w:rsidP="000B0416">
            <w:pPr>
              <w:spacing w:after="40"/>
              <w:jc w:val="left"/>
            </w:pPr>
            <w:r w:rsidRPr="009F4E10">
              <w:t>Safety of workers</w:t>
            </w:r>
          </w:p>
        </w:tc>
        <w:tc>
          <w:tcPr>
            <w:tcW w:w="0" w:type="auto"/>
          </w:tcPr>
          <w:p w14:paraId="5F7A5EC8" w14:textId="77777777" w:rsidR="00EC2981" w:rsidRDefault="00EC2981" w:rsidP="000B0416">
            <w:pPr>
              <w:spacing w:after="40"/>
              <w:jc w:val="left"/>
            </w:pPr>
            <w:r w:rsidRPr="009F4E10">
              <w:t>Usage of Personal Protective equipment</w:t>
            </w:r>
          </w:p>
          <w:p w14:paraId="7492FA97" w14:textId="77777777" w:rsidR="00EC2981" w:rsidRPr="009F4E10" w:rsidRDefault="00EC2981" w:rsidP="000B0416">
            <w:pPr>
              <w:spacing w:after="40"/>
              <w:jc w:val="left"/>
            </w:pPr>
            <w:r>
              <w:t>Safety audits</w:t>
            </w:r>
          </w:p>
        </w:tc>
        <w:tc>
          <w:tcPr>
            <w:tcW w:w="0" w:type="auto"/>
          </w:tcPr>
          <w:p w14:paraId="45A46E30" w14:textId="77777777" w:rsidR="00EC2981" w:rsidRPr="009F4E10" w:rsidRDefault="00EC2981" w:rsidP="000B0416">
            <w:r>
              <w:t>All worksites</w:t>
            </w:r>
          </w:p>
        </w:tc>
        <w:tc>
          <w:tcPr>
            <w:tcW w:w="0" w:type="auto"/>
          </w:tcPr>
          <w:p w14:paraId="502400AD" w14:textId="77777777" w:rsidR="00EC2981" w:rsidRPr="009F4E10" w:rsidRDefault="00EC2981" w:rsidP="000B0416">
            <w:r>
              <w:t>Daily</w:t>
            </w:r>
          </w:p>
        </w:tc>
        <w:tc>
          <w:tcPr>
            <w:tcW w:w="0" w:type="auto"/>
          </w:tcPr>
          <w:p w14:paraId="103AD381" w14:textId="77777777" w:rsidR="00EC2981" w:rsidRPr="009F4E10" w:rsidRDefault="00EC2981" w:rsidP="000B0416">
            <w:pPr>
              <w:spacing w:after="40"/>
              <w:jc w:val="left"/>
            </w:pPr>
            <w:r w:rsidRPr="009F4E10">
              <w:t>Contractor</w:t>
            </w:r>
          </w:p>
        </w:tc>
      </w:tr>
      <w:tr w:rsidR="00EC2981" w:rsidRPr="009F4E10" w14:paraId="63E3B88A" w14:textId="77777777" w:rsidTr="000B0416">
        <w:tc>
          <w:tcPr>
            <w:tcW w:w="0" w:type="auto"/>
          </w:tcPr>
          <w:p w14:paraId="4F03385D" w14:textId="77777777" w:rsidR="00EC2981" w:rsidRPr="009F4E10" w:rsidRDefault="00EC2981" w:rsidP="000B0416">
            <w:pPr>
              <w:spacing w:after="40"/>
              <w:jc w:val="left"/>
            </w:pPr>
            <w:r>
              <w:t>Labour engagement and GBV risks</w:t>
            </w:r>
          </w:p>
        </w:tc>
        <w:tc>
          <w:tcPr>
            <w:tcW w:w="0" w:type="auto"/>
          </w:tcPr>
          <w:p w14:paraId="49962FB6" w14:textId="77777777" w:rsidR="00EC2981" w:rsidRDefault="00EC2981" w:rsidP="000B0416">
            <w:pPr>
              <w:spacing w:after="40"/>
              <w:jc w:val="left"/>
            </w:pPr>
            <w:r>
              <w:t>Interaction with labours and review of GRM</w:t>
            </w:r>
          </w:p>
          <w:p w14:paraId="21B1307C" w14:textId="77777777" w:rsidR="00EC2981" w:rsidRPr="009F4E10" w:rsidRDefault="00EC2981" w:rsidP="000B0416">
            <w:pPr>
              <w:spacing w:after="40"/>
              <w:jc w:val="left"/>
            </w:pPr>
            <w:r>
              <w:t>Record of training</w:t>
            </w:r>
          </w:p>
        </w:tc>
        <w:tc>
          <w:tcPr>
            <w:tcW w:w="0" w:type="auto"/>
          </w:tcPr>
          <w:p w14:paraId="259DD6F2" w14:textId="77777777" w:rsidR="00EC2981" w:rsidRDefault="00EC2981" w:rsidP="000B0416">
            <w:r>
              <w:t>All work sites</w:t>
            </w:r>
          </w:p>
        </w:tc>
        <w:tc>
          <w:tcPr>
            <w:tcW w:w="0" w:type="auto"/>
          </w:tcPr>
          <w:p w14:paraId="334BC9D9" w14:textId="77777777" w:rsidR="00EC2981" w:rsidRDefault="00EC2981" w:rsidP="000B0416">
            <w:r>
              <w:t xml:space="preserve">Monthly </w:t>
            </w:r>
          </w:p>
        </w:tc>
        <w:tc>
          <w:tcPr>
            <w:tcW w:w="0" w:type="auto"/>
          </w:tcPr>
          <w:p w14:paraId="7D8B4BB1" w14:textId="77777777" w:rsidR="00EC2981" w:rsidRPr="009F4E10" w:rsidRDefault="00EC2981" w:rsidP="000B0416">
            <w:pPr>
              <w:spacing w:after="40"/>
              <w:jc w:val="left"/>
            </w:pPr>
            <w:r>
              <w:t xml:space="preserve">Contractor </w:t>
            </w:r>
          </w:p>
        </w:tc>
      </w:tr>
      <w:tr w:rsidR="00EC2981" w14:paraId="4955CCEF" w14:textId="77777777" w:rsidTr="000B0416">
        <w:tc>
          <w:tcPr>
            <w:tcW w:w="0" w:type="auto"/>
          </w:tcPr>
          <w:p w14:paraId="322B6E0F" w14:textId="77777777" w:rsidR="00EC2981" w:rsidRDefault="00EC2981" w:rsidP="000B0416">
            <w:pPr>
              <w:spacing w:after="40"/>
              <w:jc w:val="left"/>
            </w:pPr>
            <w:r>
              <w:t>Workers Camps</w:t>
            </w:r>
          </w:p>
        </w:tc>
        <w:tc>
          <w:tcPr>
            <w:tcW w:w="0" w:type="auto"/>
          </w:tcPr>
          <w:p w14:paraId="472A0CD1" w14:textId="77777777" w:rsidR="00EC2981" w:rsidRDefault="00EC2981" w:rsidP="000B0416">
            <w:pPr>
              <w:spacing w:after="40"/>
              <w:jc w:val="left"/>
            </w:pPr>
            <w:r>
              <w:t>Visual observation of the camp facilities and their maintenance</w:t>
            </w:r>
          </w:p>
        </w:tc>
        <w:tc>
          <w:tcPr>
            <w:tcW w:w="0" w:type="auto"/>
          </w:tcPr>
          <w:p w14:paraId="333A7FD3" w14:textId="77777777" w:rsidR="00EC2981" w:rsidRDefault="00EC2981" w:rsidP="000B0416">
            <w:r>
              <w:t>At campsite</w:t>
            </w:r>
          </w:p>
        </w:tc>
        <w:tc>
          <w:tcPr>
            <w:tcW w:w="0" w:type="auto"/>
          </w:tcPr>
          <w:p w14:paraId="66468995" w14:textId="77777777" w:rsidR="00EC2981" w:rsidRDefault="00EC2981" w:rsidP="000B0416">
            <w:r>
              <w:t xml:space="preserve">Monthly </w:t>
            </w:r>
          </w:p>
        </w:tc>
        <w:tc>
          <w:tcPr>
            <w:tcW w:w="0" w:type="auto"/>
          </w:tcPr>
          <w:p w14:paraId="3B19015B" w14:textId="77777777" w:rsidR="00EC2981" w:rsidRDefault="00EC2981" w:rsidP="000B0416">
            <w:pPr>
              <w:spacing w:after="40"/>
              <w:jc w:val="left"/>
            </w:pPr>
            <w:r>
              <w:t xml:space="preserve">Contractor </w:t>
            </w:r>
          </w:p>
        </w:tc>
      </w:tr>
      <w:tr w:rsidR="00EC2981" w:rsidRPr="009F4E10" w14:paraId="65BE14BA" w14:textId="77777777" w:rsidTr="000B0416">
        <w:tc>
          <w:tcPr>
            <w:tcW w:w="0" w:type="auto"/>
          </w:tcPr>
          <w:p w14:paraId="7BA3D499" w14:textId="77777777" w:rsidR="00EC2981" w:rsidRPr="009F4E10" w:rsidRDefault="00EC2981" w:rsidP="000B0416">
            <w:pPr>
              <w:spacing w:after="40"/>
              <w:jc w:val="left"/>
            </w:pPr>
            <w:r w:rsidRPr="009F4E10">
              <w:t>Reinstatement of Work Sites</w:t>
            </w:r>
          </w:p>
        </w:tc>
        <w:tc>
          <w:tcPr>
            <w:tcW w:w="0" w:type="auto"/>
          </w:tcPr>
          <w:p w14:paraId="571FE160" w14:textId="77777777" w:rsidR="00EC2981" w:rsidRPr="009F4E10" w:rsidRDefault="00EC2981" w:rsidP="000B0416">
            <w:pPr>
              <w:spacing w:after="40"/>
              <w:jc w:val="left"/>
            </w:pPr>
            <w:r w:rsidRPr="009F4E10">
              <w:t>Visual Inspection</w:t>
            </w:r>
          </w:p>
        </w:tc>
        <w:tc>
          <w:tcPr>
            <w:tcW w:w="0" w:type="auto"/>
          </w:tcPr>
          <w:p w14:paraId="7D15FA03" w14:textId="77777777" w:rsidR="00EC2981" w:rsidRPr="009F4E10" w:rsidRDefault="00EC2981" w:rsidP="000B0416">
            <w:r>
              <w:t>All worksites</w:t>
            </w:r>
          </w:p>
        </w:tc>
        <w:tc>
          <w:tcPr>
            <w:tcW w:w="0" w:type="auto"/>
          </w:tcPr>
          <w:p w14:paraId="4F2532A2" w14:textId="77777777" w:rsidR="00EC2981" w:rsidRPr="009F4E10" w:rsidRDefault="00EC2981" w:rsidP="000B0416">
            <w:r w:rsidRPr="009F4E10">
              <w:t>After completion of all works</w:t>
            </w:r>
          </w:p>
        </w:tc>
        <w:tc>
          <w:tcPr>
            <w:tcW w:w="0" w:type="auto"/>
          </w:tcPr>
          <w:p w14:paraId="61146045" w14:textId="77777777" w:rsidR="00EC2981" w:rsidRPr="009F4E10" w:rsidRDefault="00EC2981" w:rsidP="000B0416">
            <w:pPr>
              <w:spacing w:after="40"/>
              <w:jc w:val="left"/>
            </w:pPr>
            <w:r w:rsidRPr="009F4E10">
              <w:t>Contractor</w:t>
            </w:r>
          </w:p>
        </w:tc>
      </w:tr>
      <w:tr w:rsidR="00022B3E" w:rsidRPr="009F4E10" w14:paraId="3D140175" w14:textId="77777777" w:rsidTr="000B0416">
        <w:tc>
          <w:tcPr>
            <w:tcW w:w="0" w:type="auto"/>
          </w:tcPr>
          <w:p w14:paraId="1B01B710" w14:textId="5C00EBC8" w:rsidR="00022B3E" w:rsidRPr="009F4E10" w:rsidRDefault="00022B3E" w:rsidP="00022B3E">
            <w:pPr>
              <w:spacing w:after="40"/>
              <w:jc w:val="left"/>
            </w:pPr>
            <w:r>
              <w:t>Pesticide Use</w:t>
            </w:r>
          </w:p>
        </w:tc>
        <w:tc>
          <w:tcPr>
            <w:tcW w:w="0" w:type="auto"/>
          </w:tcPr>
          <w:p w14:paraId="2BD8A5D3" w14:textId="2A62395D" w:rsidR="00022B3E" w:rsidRPr="009F4E10" w:rsidRDefault="00022B3E" w:rsidP="00022B3E">
            <w:pPr>
              <w:spacing w:after="40"/>
              <w:jc w:val="left"/>
            </w:pPr>
            <w:r>
              <w:t>Changes in Pesticide Use</w:t>
            </w:r>
          </w:p>
        </w:tc>
        <w:tc>
          <w:tcPr>
            <w:tcW w:w="0" w:type="auto"/>
          </w:tcPr>
          <w:p w14:paraId="315E4E4B" w14:textId="153F793B" w:rsidR="00022B3E" w:rsidRDefault="00022B3E" w:rsidP="00022B3E">
            <w:r>
              <w:t>In project districts</w:t>
            </w:r>
          </w:p>
        </w:tc>
        <w:tc>
          <w:tcPr>
            <w:tcW w:w="0" w:type="auto"/>
          </w:tcPr>
          <w:p w14:paraId="09EE6765" w14:textId="3F1A9B1C" w:rsidR="00022B3E" w:rsidRPr="009F4E10" w:rsidRDefault="00022B3E" w:rsidP="00022B3E">
            <w:r>
              <w:t>After completion of works</w:t>
            </w:r>
          </w:p>
        </w:tc>
        <w:tc>
          <w:tcPr>
            <w:tcW w:w="0" w:type="auto"/>
          </w:tcPr>
          <w:p w14:paraId="1A01407F" w14:textId="7ABD505E" w:rsidR="00022B3E" w:rsidRPr="009F4E10" w:rsidRDefault="00022B3E" w:rsidP="00022B3E">
            <w:pPr>
              <w:spacing w:after="40"/>
              <w:jc w:val="left"/>
            </w:pPr>
            <w:r>
              <w:t>Agriculture Department</w:t>
            </w:r>
          </w:p>
        </w:tc>
      </w:tr>
      <w:tr w:rsidR="00022B3E" w:rsidRPr="009F4E10" w14:paraId="393D17A2" w14:textId="77777777" w:rsidTr="000B0416">
        <w:tc>
          <w:tcPr>
            <w:tcW w:w="0" w:type="auto"/>
          </w:tcPr>
          <w:p w14:paraId="6952A57A" w14:textId="77C06296" w:rsidR="00022B3E" w:rsidRDefault="00022B3E" w:rsidP="00022B3E">
            <w:pPr>
              <w:spacing w:after="40"/>
              <w:jc w:val="left"/>
            </w:pPr>
            <w:r>
              <w:t>Seed Purchase</w:t>
            </w:r>
          </w:p>
        </w:tc>
        <w:tc>
          <w:tcPr>
            <w:tcW w:w="0" w:type="auto"/>
          </w:tcPr>
          <w:p w14:paraId="22A31BF6" w14:textId="2A93124C" w:rsidR="00022B3E" w:rsidRDefault="00022B3E" w:rsidP="00022B3E">
            <w:pPr>
              <w:spacing w:after="40"/>
              <w:jc w:val="left"/>
            </w:pPr>
            <w:r>
              <w:rPr>
                <w:rFonts w:eastAsia="Times New Roman"/>
              </w:rPr>
              <w:t xml:space="preserve">Use </w:t>
            </w:r>
            <w:r w:rsidRPr="00A2599C">
              <w:rPr>
                <w:rFonts w:eastAsia="Times New Roman"/>
              </w:rPr>
              <w:t>agricultural inputs (seeds) purchased for the project will not be treated with pesticides to prevent and ingestion and related human health impacts</w:t>
            </w:r>
          </w:p>
        </w:tc>
        <w:tc>
          <w:tcPr>
            <w:tcW w:w="0" w:type="auto"/>
          </w:tcPr>
          <w:p w14:paraId="66747066" w14:textId="6731C68C" w:rsidR="00022B3E" w:rsidRDefault="00022B3E" w:rsidP="00022B3E">
            <w:r>
              <w:t>In project districts</w:t>
            </w:r>
          </w:p>
        </w:tc>
        <w:tc>
          <w:tcPr>
            <w:tcW w:w="0" w:type="auto"/>
          </w:tcPr>
          <w:p w14:paraId="1C08F690" w14:textId="7B9AD9FF" w:rsidR="00022B3E" w:rsidRDefault="00022B3E" w:rsidP="00022B3E">
            <w:r>
              <w:t>After completion of works</w:t>
            </w:r>
          </w:p>
        </w:tc>
        <w:tc>
          <w:tcPr>
            <w:tcW w:w="0" w:type="auto"/>
          </w:tcPr>
          <w:p w14:paraId="1EE7AF4E" w14:textId="7EAA167A" w:rsidR="00022B3E" w:rsidRDefault="00022B3E" w:rsidP="00022B3E">
            <w:pPr>
              <w:spacing w:after="40"/>
              <w:jc w:val="left"/>
            </w:pPr>
            <w:r>
              <w:t>Agriculture Department</w:t>
            </w:r>
          </w:p>
        </w:tc>
      </w:tr>
    </w:tbl>
    <w:p w14:paraId="278C413A" w14:textId="77777777" w:rsidR="00EC2981" w:rsidRPr="00EC2981" w:rsidRDefault="00EC2981" w:rsidP="00EC2981"/>
    <w:p w14:paraId="01C76C91" w14:textId="1E27E1A6" w:rsidR="008925F8" w:rsidRPr="009A6080" w:rsidRDefault="00E0006B" w:rsidP="00DB428D">
      <w:pPr>
        <w:pStyle w:val="Annex"/>
        <w:pageBreakBefore/>
        <w:rPr>
          <w:szCs w:val="22"/>
        </w:rPr>
      </w:pPr>
      <w:bookmarkStart w:id="137" w:name="_Toc117074656"/>
      <w:r w:rsidRPr="00E0006B">
        <w:rPr>
          <w:bCs/>
        </w:rPr>
        <w:t>Ann</w:t>
      </w:r>
      <w:r w:rsidRPr="009A6080">
        <w:rPr>
          <w:bCs/>
        </w:rPr>
        <w:t xml:space="preserve">ex </w:t>
      </w:r>
      <w:r w:rsidRPr="009A6080">
        <w:rPr>
          <w:bCs/>
        </w:rPr>
        <w:fldChar w:fldCharType="begin"/>
      </w:r>
      <w:r w:rsidRPr="009A6080">
        <w:rPr>
          <w:bCs/>
        </w:rPr>
        <w:instrText xml:space="preserve"> SEQ Annex \* ARABIC </w:instrText>
      </w:r>
      <w:r w:rsidRPr="009A6080">
        <w:rPr>
          <w:bCs/>
        </w:rPr>
        <w:fldChar w:fldCharType="separate"/>
      </w:r>
      <w:r w:rsidR="004A736C">
        <w:rPr>
          <w:bCs/>
          <w:noProof/>
        </w:rPr>
        <w:t>6</w:t>
      </w:r>
      <w:r w:rsidRPr="009A6080">
        <w:rPr>
          <w:bCs/>
        </w:rPr>
        <w:fldChar w:fldCharType="end"/>
      </w:r>
      <w:r w:rsidRPr="009A6080">
        <w:rPr>
          <w:bCs/>
        </w:rPr>
        <w:t xml:space="preserve">: </w:t>
      </w:r>
      <w:bookmarkStart w:id="138" w:name="_Toc509753770"/>
      <w:r w:rsidR="008925F8" w:rsidRPr="009A6080">
        <w:rPr>
          <w:szCs w:val="22"/>
        </w:rPr>
        <w:t>Physical and Cultural Resource Management Framework and Chance Find Procedures</w:t>
      </w:r>
      <w:bookmarkEnd w:id="137"/>
      <w:bookmarkEnd w:id="138"/>
      <w:r w:rsidR="008925F8" w:rsidRPr="009A6080">
        <w:rPr>
          <w:szCs w:val="22"/>
        </w:rPr>
        <w:t xml:space="preserve"> </w:t>
      </w:r>
    </w:p>
    <w:p w14:paraId="5A9CA2BB" w14:textId="77777777" w:rsidR="008925F8" w:rsidRPr="009A6080" w:rsidRDefault="008925F8" w:rsidP="00894464">
      <w:pPr>
        <w:pStyle w:val="ListParagraph"/>
        <w:numPr>
          <w:ilvl w:val="0"/>
          <w:numId w:val="12"/>
        </w:numPr>
        <w:spacing w:before="240" w:after="0"/>
        <w:ind w:right="458"/>
        <w:contextualSpacing w:val="0"/>
        <w:rPr>
          <w:rFonts w:cs="Arial"/>
          <w:b/>
        </w:rPr>
      </w:pPr>
      <w:r w:rsidRPr="009A6080">
        <w:rPr>
          <w:rFonts w:cs="Arial"/>
          <w:b/>
        </w:rPr>
        <w:t>The PCR Management Framework</w:t>
      </w:r>
    </w:p>
    <w:p w14:paraId="461BD8A5" w14:textId="44095509" w:rsidR="008925F8" w:rsidRPr="009A6080" w:rsidRDefault="008925F8" w:rsidP="008925F8">
      <w:pPr>
        <w:pStyle w:val="ListParagraph"/>
        <w:spacing w:before="240" w:after="0"/>
        <w:ind w:left="0" w:right="458"/>
        <w:rPr>
          <w:rFonts w:cs="Arial"/>
        </w:rPr>
      </w:pPr>
      <w:r w:rsidRPr="009A6080">
        <w:rPr>
          <w:rFonts w:cs="Arial"/>
        </w:rPr>
        <w:t xml:space="preserve">The PCR Management Plan can constitute a section of the </w:t>
      </w:r>
      <w:r w:rsidR="000F5E03" w:rsidRPr="009A6080">
        <w:rPr>
          <w:rFonts w:cs="Arial"/>
        </w:rPr>
        <w:t>ESIA</w:t>
      </w:r>
      <w:r w:rsidR="00ED75DD">
        <w:rPr>
          <w:rFonts w:cs="Arial"/>
        </w:rPr>
        <w:t>/ESMP</w:t>
      </w:r>
      <w:r w:rsidRPr="009A6080">
        <w:rPr>
          <w:rFonts w:cs="Arial"/>
        </w:rPr>
        <w:t>, if one is required. The Management Plan should clearly:</w:t>
      </w:r>
    </w:p>
    <w:p w14:paraId="35531453" w14:textId="77777777" w:rsidR="008925F8" w:rsidRPr="009A6080" w:rsidRDefault="008925F8" w:rsidP="00894464">
      <w:pPr>
        <w:pStyle w:val="ListParagraph"/>
        <w:numPr>
          <w:ilvl w:val="0"/>
          <w:numId w:val="9"/>
        </w:numPr>
        <w:spacing w:before="240" w:after="0"/>
        <w:ind w:right="458"/>
        <w:contextualSpacing w:val="0"/>
        <w:rPr>
          <w:rFonts w:cs="Arial"/>
        </w:rPr>
      </w:pPr>
      <w:r w:rsidRPr="009A6080">
        <w:rPr>
          <w:rFonts w:cs="Arial"/>
        </w:rPr>
        <w:t>Schedule the implementation of the proposed PCR mitigating measures and PCR monitoring, if any, taking into account the weather pattern, and identify roles and responsibilities for such implementation;</w:t>
      </w:r>
    </w:p>
    <w:p w14:paraId="4F3F7A96" w14:textId="77777777" w:rsidR="008925F8" w:rsidRPr="009A6080" w:rsidRDefault="008925F8" w:rsidP="00894464">
      <w:pPr>
        <w:pStyle w:val="ListParagraph"/>
        <w:numPr>
          <w:ilvl w:val="0"/>
          <w:numId w:val="9"/>
        </w:numPr>
        <w:spacing w:before="240" w:after="0"/>
        <w:ind w:right="458"/>
        <w:contextualSpacing w:val="0"/>
        <w:rPr>
          <w:rFonts w:cs="Arial"/>
        </w:rPr>
      </w:pPr>
      <w:r w:rsidRPr="009A6080">
        <w:rPr>
          <w:rFonts w:cs="Arial"/>
        </w:rPr>
        <w:t>Identify procedures for handling chance finds, including the role and responsibilities of the cultural authorities and the contractor; and</w:t>
      </w:r>
    </w:p>
    <w:p w14:paraId="514E9C71" w14:textId="1B9AF24C" w:rsidR="008925F8" w:rsidRPr="009A6080" w:rsidRDefault="008925F8" w:rsidP="00894464">
      <w:pPr>
        <w:pStyle w:val="ListParagraph"/>
        <w:numPr>
          <w:ilvl w:val="0"/>
          <w:numId w:val="9"/>
        </w:numPr>
        <w:spacing w:before="240" w:after="0"/>
        <w:ind w:right="458"/>
        <w:contextualSpacing w:val="0"/>
        <w:rPr>
          <w:rFonts w:cs="Arial"/>
        </w:rPr>
      </w:pPr>
      <w:r w:rsidRPr="009A6080">
        <w:rPr>
          <w:rFonts w:cs="Arial"/>
        </w:rPr>
        <w:t xml:space="preserve">Identify procedures for addressing PCR impacts </w:t>
      </w:r>
      <w:r w:rsidR="001B4856">
        <w:rPr>
          <w:rFonts w:cs="Arial"/>
        </w:rPr>
        <w:t>that</w:t>
      </w:r>
      <w:r w:rsidRPr="009A6080">
        <w:rPr>
          <w:rFonts w:cs="Arial"/>
        </w:rPr>
        <w:t xml:space="preserve"> may occur during implementation but were not predicted in the impact assessment.</w:t>
      </w:r>
    </w:p>
    <w:p w14:paraId="4FD46D9F" w14:textId="77777777" w:rsidR="008925F8" w:rsidRPr="009A6080" w:rsidRDefault="008925F8" w:rsidP="008925F8">
      <w:pPr>
        <w:spacing w:after="0" w:line="266" w:lineRule="exact"/>
        <w:rPr>
          <w:rFonts w:cs="Arial"/>
        </w:rPr>
      </w:pPr>
      <w:r w:rsidRPr="009A6080">
        <w:rPr>
          <w:rFonts w:cs="Arial"/>
        </w:rPr>
        <w:t>The following are the main considerations guiding the preparation of the PCR Management Plan.</w:t>
      </w:r>
    </w:p>
    <w:p w14:paraId="237E4D0C" w14:textId="77777777" w:rsidR="008925F8" w:rsidRPr="009A6080" w:rsidRDefault="008925F8" w:rsidP="00894464">
      <w:pPr>
        <w:pStyle w:val="ListParagraph"/>
        <w:numPr>
          <w:ilvl w:val="0"/>
          <w:numId w:val="11"/>
        </w:numPr>
        <w:spacing w:before="240" w:after="0"/>
        <w:ind w:right="458"/>
        <w:contextualSpacing w:val="0"/>
        <w:rPr>
          <w:rFonts w:cs="Arial"/>
          <w:b/>
        </w:rPr>
      </w:pPr>
      <w:r w:rsidRPr="009A6080">
        <w:rPr>
          <w:rFonts w:cs="Arial"/>
          <w:b/>
        </w:rPr>
        <w:t>Policy, Legal and Regulatory Framework</w:t>
      </w:r>
    </w:p>
    <w:p w14:paraId="3F5E887F" w14:textId="224E1099" w:rsidR="008925F8" w:rsidRPr="009A6080" w:rsidRDefault="008925F8" w:rsidP="008925F8">
      <w:pPr>
        <w:spacing w:after="0" w:line="266" w:lineRule="exact"/>
        <w:rPr>
          <w:rFonts w:cs="Arial"/>
        </w:rPr>
      </w:pPr>
      <w:r w:rsidRPr="009A6080">
        <w:rPr>
          <w:rFonts w:cs="Arial"/>
        </w:rPr>
        <w:t xml:space="preserve">This section should contain </w:t>
      </w:r>
      <w:r w:rsidR="001B4856">
        <w:rPr>
          <w:rFonts w:cs="Arial"/>
        </w:rPr>
        <w:t xml:space="preserve">a </w:t>
      </w:r>
      <w:r w:rsidRPr="009A6080">
        <w:rPr>
          <w:rFonts w:cs="Arial"/>
        </w:rPr>
        <w:t>reference to the following, including identification of any implications for the PCR component of the SIA/SMP, such as special standards or requirements:</w:t>
      </w:r>
    </w:p>
    <w:p w14:paraId="28A74063" w14:textId="77777777" w:rsidR="008925F8" w:rsidRPr="009A6080" w:rsidRDefault="008925F8" w:rsidP="00894464">
      <w:pPr>
        <w:pStyle w:val="ListParagraph"/>
        <w:numPr>
          <w:ilvl w:val="0"/>
          <w:numId w:val="10"/>
        </w:numPr>
        <w:spacing w:before="120" w:after="0" w:line="266" w:lineRule="exact"/>
        <w:contextualSpacing w:val="0"/>
        <w:rPr>
          <w:rFonts w:cs="Arial"/>
        </w:rPr>
      </w:pPr>
      <w:r w:rsidRPr="009A6080">
        <w:rPr>
          <w:rFonts w:cs="Arial"/>
        </w:rPr>
        <w:t>The World Bank‘s EA policy OP/BP 4.01 and the PCR policy OP/BP 4.11;</w:t>
      </w:r>
    </w:p>
    <w:p w14:paraId="335DDE0C" w14:textId="77777777" w:rsidR="008925F8" w:rsidRPr="009A6080" w:rsidRDefault="008925F8" w:rsidP="00894464">
      <w:pPr>
        <w:pStyle w:val="ListParagraph"/>
        <w:numPr>
          <w:ilvl w:val="0"/>
          <w:numId w:val="10"/>
        </w:numPr>
        <w:spacing w:before="120" w:after="0" w:line="266" w:lineRule="exact"/>
        <w:contextualSpacing w:val="0"/>
        <w:rPr>
          <w:rFonts w:cs="Arial"/>
        </w:rPr>
      </w:pPr>
      <w:r w:rsidRPr="009A6080">
        <w:rPr>
          <w:rFonts w:cs="Arial"/>
        </w:rPr>
        <w:t>Sections of national EIA laws, regulations and guidelines relating to PCR;</w:t>
      </w:r>
    </w:p>
    <w:p w14:paraId="331C4229" w14:textId="77777777" w:rsidR="008925F8" w:rsidRPr="009A6080" w:rsidRDefault="008925F8" w:rsidP="00894464">
      <w:pPr>
        <w:pStyle w:val="ListParagraph"/>
        <w:numPr>
          <w:ilvl w:val="0"/>
          <w:numId w:val="10"/>
        </w:numPr>
        <w:spacing w:before="120" w:after="0" w:line="266" w:lineRule="exact"/>
        <w:contextualSpacing w:val="0"/>
        <w:rPr>
          <w:rFonts w:cs="Arial"/>
        </w:rPr>
      </w:pPr>
      <w:r w:rsidRPr="009A6080">
        <w:rPr>
          <w:rFonts w:cs="Arial"/>
        </w:rPr>
        <w:t>Sections of the national environmental conservation strategy, if any, relating to PCR;</w:t>
      </w:r>
    </w:p>
    <w:p w14:paraId="5E22E387" w14:textId="77777777" w:rsidR="008925F8" w:rsidRPr="009A6080" w:rsidRDefault="008925F8" w:rsidP="00894464">
      <w:pPr>
        <w:pStyle w:val="ListParagraph"/>
        <w:numPr>
          <w:ilvl w:val="0"/>
          <w:numId w:val="10"/>
        </w:numPr>
        <w:spacing w:before="120" w:after="0" w:line="266" w:lineRule="exact"/>
        <w:contextualSpacing w:val="0"/>
        <w:rPr>
          <w:rFonts w:cs="Arial"/>
        </w:rPr>
      </w:pPr>
      <w:r w:rsidRPr="009A6080">
        <w:rPr>
          <w:rFonts w:cs="Arial"/>
        </w:rPr>
        <w:t>Legislation and regulations relating to:</w:t>
      </w:r>
    </w:p>
    <w:p w14:paraId="7B7F9A91" w14:textId="77777777" w:rsidR="008925F8" w:rsidRPr="009A6080" w:rsidRDefault="008925F8" w:rsidP="00894464">
      <w:pPr>
        <w:pStyle w:val="ListParagraph"/>
        <w:numPr>
          <w:ilvl w:val="1"/>
          <w:numId w:val="10"/>
        </w:numPr>
        <w:spacing w:before="120" w:after="0" w:line="266" w:lineRule="exact"/>
        <w:contextualSpacing w:val="0"/>
        <w:rPr>
          <w:rFonts w:cs="Arial"/>
        </w:rPr>
      </w:pPr>
      <w:r w:rsidRPr="009A6080">
        <w:rPr>
          <w:rFonts w:cs="Arial"/>
        </w:rPr>
        <w:t>Antiquities, including sale and export;</w:t>
      </w:r>
    </w:p>
    <w:p w14:paraId="6959956C" w14:textId="77777777" w:rsidR="008925F8" w:rsidRPr="009A6080" w:rsidRDefault="008925F8" w:rsidP="00894464">
      <w:pPr>
        <w:pStyle w:val="ListParagraph"/>
        <w:numPr>
          <w:ilvl w:val="1"/>
          <w:numId w:val="10"/>
        </w:numPr>
        <w:spacing w:before="120" w:after="0" w:line="266" w:lineRule="exact"/>
        <w:contextualSpacing w:val="0"/>
        <w:rPr>
          <w:rFonts w:cs="Arial"/>
        </w:rPr>
      </w:pPr>
      <w:r w:rsidRPr="009A6080">
        <w:rPr>
          <w:rFonts w:cs="Arial"/>
        </w:rPr>
        <w:t>Procedures for addressing chance finds, in terms of ownership and requirements by the contractor and cultural authorities;</w:t>
      </w:r>
    </w:p>
    <w:p w14:paraId="2CC64E0A" w14:textId="77777777" w:rsidR="008925F8" w:rsidRPr="009A6080" w:rsidRDefault="008925F8" w:rsidP="00894464">
      <w:pPr>
        <w:pStyle w:val="ListParagraph"/>
        <w:numPr>
          <w:ilvl w:val="1"/>
          <w:numId w:val="10"/>
        </w:numPr>
        <w:spacing w:before="120" w:after="0" w:line="266" w:lineRule="exact"/>
        <w:contextualSpacing w:val="0"/>
        <w:rPr>
          <w:rFonts w:cs="Arial"/>
        </w:rPr>
      </w:pPr>
      <w:r w:rsidRPr="009A6080">
        <w:rPr>
          <w:rFonts w:cs="Arial"/>
        </w:rPr>
        <w:t>Archaeology, including the issue of permits.</w:t>
      </w:r>
    </w:p>
    <w:p w14:paraId="4EACAE7F" w14:textId="77777777" w:rsidR="008925F8" w:rsidRPr="009A6080" w:rsidRDefault="008925F8" w:rsidP="00894464">
      <w:pPr>
        <w:pStyle w:val="ListParagraph"/>
        <w:numPr>
          <w:ilvl w:val="0"/>
          <w:numId w:val="10"/>
        </w:numPr>
        <w:spacing w:before="120" w:after="0" w:line="266" w:lineRule="exact"/>
        <w:contextualSpacing w:val="0"/>
        <w:rPr>
          <w:rFonts w:cs="Arial"/>
        </w:rPr>
      </w:pPr>
      <w:r w:rsidRPr="009A6080">
        <w:rPr>
          <w:rFonts w:cs="Arial"/>
        </w:rPr>
        <w:t>Relevant authorities charged with PCR identification, protection and management, their powers, the legal basis for their authority, and their actual capacity;</w:t>
      </w:r>
    </w:p>
    <w:p w14:paraId="51AF284F" w14:textId="77777777" w:rsidR="008925F8" w:rsidRPr="009A6080" w:rsidRDefault="008925F8" w:rsidP="00894464">
      <w:pPr>
        <w:pStyle w:val="ListParagraph"/>
        <w:numPr>
          <w:ilvl w:val="0"/>
          <w:numId w:val="10"/>
        </w:numPr>
        <w:spacing w:before="120" w:after="0" w:line="266" w:lineRule="exact"/>
        <w:contextualSpacing w:val="0"/>
        <w:rPr>
          <w:rFonts w:cs="Arial"/>
        </w:rPr>
      </w:pPr>
      <w:r w:rsidRPr="009A6080">
        <w:rPr>
          <w:rFonts w:cs="Arial"/>
        </w:rPr>
        <w:t>PCR-related conventions and treaties to which the borrower country is signatory;</w:t>
      </w:r>
    </w:p>
    <w:p w14:paraId="47AA474D" w14:textId="77777777" w:rsidR="008925F8" w:rsidRPr="009A6080" w:rsidRDefault="008925F8" w:rsidP="00894464">
      <w:pPr>
        <w:pStyle w:val="ListParagraph"/>
        <w:numPr>
          <w:ilvl w:val="0"/>
          <w:numId w:val="10"/>
        </w:numPr>
        <w:spacing w:before="120" w:after="0" w:line="266" w:lineRule="exact"/>
        <w:contextualSpacing w:val="0"/>
        <w:rPr>
          <w:rFonts w:cs="Arial"/>
        </w:rPr>
      </w:pPr>
      <w:r w:rsidRPr="009A6080">
        <w:rPr>
          <w:rFonts w:cs="Arial"/>
        </w:rPr>
        <w:t>Sites in the borrower country currently listed by other international agency in the field of PCR such as the World Monuments Fund, or ICOMOS, as being of national or international importance;</w:t>
      </w:r>
    </w:p>
    <w:p w14:paraId="6A7E1E53" w14:textId="77777777" w:rsidR="008925F8" w:rsidRPr="009A6080" w:rsidRDefault="008925F8" w:rsidP="00894464">
      <w:pPr>
        <w:pStyle w:val="ListParagraph"/>
        <w:numPr>
          <w:ilvl w:val="0"/>
          <w:numId w:val="10"/>
        </w:numPr>
        <w:spacing w:before="120" w:after="0"/>
        <w:contextualSpacing w:val="0"/>
        <w:jc w:val="left"/>
        <w:rPr>
          <w:rFonts w:cs="Arial"/>
          <w:b/>
        </w:rPr>
      </w:pPr>
      <w:r w:rsidRPr="009A6080">
        <w:rPr>
          <w:rFonts w:cs="Arial"/>
        </w:rPr>
        <w:t>Any national or provincial registers of PCR maintained by accredited authorities in the borrower country.</w:t>
      </w:r>
    </w:p>
    <w:p w14:paraId="035E4FB1" w14:textId="77777777" w:rsidR="008925F8" w:rsidRPr="009A6080" w:rsidRDefault="008925F8" w:rsidP="00894464">
      <w:pPr>
        <w:pStyle w:val="ListParagraph"/>
        <w:numPr>
          <w:ilvl w:val="0"/>
          <w:numId w:val="11"/>
        </w:numPr>
        <w:spacing w:before="240" w:after="0"/>
        <w:ind w:right="458"/>
        <w:contextualSpacing w:val="0"/>
        <w:rPr>
          <w:rFonts w:cs="Arial"/>
          <w:b/>
        </w:rPr>
      </w:pPr>
      <w:r w:rsidRPr="009A6080">
        <w:rPr>
          <w:rFonts w:cs="Arial"/>
          <w:b/>
        </w:rPr>
        <w:t xml:space="preserve">Project Description </w:t>
      </w:r>
    </w:p>
    <w:p w14:paraId="5423DE3D" w14:textId="77777777" w:rsidR="008925F8" w:rsidRPr="009A6080" w:rsidRDefault="008925F8" w:rsidP="008925F8">
      <w:pPr>
        <w:spacing w:after="0" w:line="266" w:lineRule="exact"/>
        <w:rPr>
          <w:rFonts w:cs="Arial"/>
        </w:rPr>
      </w:pPr>
      <w:r w:rsidRPr="009A6080">
        <w:rPr>
          <w:rFonts w:cs="Arial"/>
        </w:rPr>
        <w:t>The project description should detail construction and operation phases, including maps, diagrams and plans of planned activities. The description should take into consideration any potential impacts on PCR of planned activities, construction/rehabilitation processes, transport arrangements, etc.</w:t>
      </w:r>
    </w:p>
    <w:p w14:paraId="7F11B90D" w14:textId="77777777" w:rsidR="008925F8" w:rsidRPr="009A6080" w:rsidRDefault="008925F8" w:rsidP="00894464">
      <w:pPr>
        <w:pStyle w:val="ListParagraph"/>
        <w:numPr>
          <w:ilvl w:val="0"/>
          <w:numId w:val="11"/>
        </w:numPr>
        <w:spacing w:before="240" w:after="0"/>
        <w:ind w:right="458"/>
        <w:contextualSpacing w:val="0"/>
        <w:rPr>
          <w:rFonts w:cs="Arial"/>
          <w:b/>
        </w:rPr>
      </w:pPr>
      <w:r w:rsidRPr="009A6080">
        <w:rPr>
          <w:rFonts w:cs="Arial"/>
          <w:b/>
        </w:rPr>
        <w:t>Analysis of Alternatives</w:t>
      </w:r>
    </w:p>
    <w:p w14:paraId="65F52154" w14:textId="77777777" w:rsidR="008925F8" w:rsidRPr="009A6080" w:rsidRDefault="008925F8" w:rsidP="008925F8">
      <w:pPr>
        <w:spacing w:after="0" w:line="266" w:lineRule="exact"/>
        <w:rPr>
          <w:rFonts w:cs="Arial"/>
        </w:rPr>
      </w:pPr>
      <w:r w:rsidRPr="009A6080">
        <w:rPr>
          <w:rFonts w:cs="Arial"/>
        </w:rPr>
        <w:t>In cases where there are major PCR issues, the analysis of alternatives should consider alternative project sites or technologies that could specifically avoid or minimize those impacts on PCR.</w:t>
      </w:r>
    </w:p>
    <w:p w14:paraId="080C8C3B" w14:textId="77777777" w:rsidR="008925F8" w:rsidRPr="009A6080" w:rsidRDefault="008925F8" w:rsidP="00894464">
      <w:pPr>
        <w:pStyle w:val="ListParagraph"/>
        <w:numPr>
          <w:ilvl w:val="0"/>
          <w:numId w:val="11"/>
        </w:numPr>
        <w:spacing w:before="240" w:after="0"/>
        <w:ind w:right="458"/>
        <w:contextualSpacing w:val="0"/>
        <w:rPr>
          <w:rFonts w:cs="Arial"/>
          <w:b/>
        </w:rPr>
      </w:pPr>
      <w:r w:rsidRPr="009A6080">
        <w:rPr>
          <w:rFonts w:cs="Arial"/>
          <w:b/>
        </w:rPr>
        <w:t>Baseline Data</w:t>
      </w:r>
    </w:p>
    <w:p w14:paraId="646C5872" w14:textId="77777777" w:rsidR="008925F8" w:rsidRPr="009A6080" w:rsidRDefault="008925F8" w:rsidP="008925F8">
      <w:pPr>
        <w:spacing w:after="0" w:line="266" w:lineRule="exact"/>
        <w:rPr>
          <w:rFonts w:cs="Arial"/>
        </w:rPr>
      </w:pPr>
      <w:r w:rsidRPr="009A6080">
        <w:rPr>
          <w:rFonts w:cs="Arial"/>
        </w:rPr>
        <w:t>The baseline data should begin with an investigation and inventory of PCRs likely to be affected by the project. The data should consider all types of PCR that might be impacted, covering:</w:t>
      </w:r>
    </w:p>
    <w:p w14:paraId="2B8A0347" w14:textId="77777777" w:rsidR="008925F8" w:rsidRPr="009A6080" w:rsidRDefault="008925F8" w:rsidP="00894464">
      <w:pPr>
        <w:pStyle w:val="ListParagraph"/>
        <w:numPr>
          <w:ilvl w:val="0"/>
          <w:numId w:val="10"/>
        </w:numPr>
        <w:spacing w:before="120" w:after="0" w:line="266" w:lineRule="exact"/>
        <w:contextualSpacing w:val="0"/>
        <w:rPr>
          <w:rFonts w:cs="Arial"/>
        </w:rPr>
      </w:pPr>
      <w:r w:rsidRPr="009A6080">
        <w:rPr>
          <w:rFonts w:cs="Arial"/>
        </w:rPr>
        <w:t>Living-culture PCR, as well as historical, archaeological and paleontological PCR;</w:t>
      </w:r>
    </w:p>
    <w:p w14:paraId="68AC89EA" w14:textId="77777777" w:rsidR="008925F8" w:rsidRPr="009A6080" w:rsidRDefault="008925F8" w:rsidP="00894464">
      <w:pPr>
        <w:pStyle w:val="ListParagraph"/>
        <w:numPr>
          <w:ilvl w:val="0"/>
          <w:numId w:val="10"/>
        </w:numPr>
        <w:spacing w:before="120" w:after="0" w:line="266" w:lineRule="exact"/>
        <w:contextualSpacing w:val="0"/>
        <w:rPr>
          <w:rFonts w:cs="Arial"/>
        </w:rPr>
      </w:pPr>
      <w:r w:rsidRPr="009A6080">
        <w:rPr>
          <w:rFonts w:cs="Arial"/>
        </w:rPr>
        <w:t xml:space="preserve">Natural and human-made PCR; </w:t>
      </w:r>
    </w:p>
    <w:p w14:paraId="3E33CF04" w14:textId="77777777" w:rsidR="008925F8" w:rsidRPr="009A6080" w:rsidRDefault="008925F8" w:rsidP="00894464">
      <w:pPr>
        <w:pStyle w:val="ListParagraph"/>
        <w:numPr>
          <w:ilvl w:val="0"/>
          <w:numId w:val="10"/>
        </w:numPr>
        <w:spacing w:before="120" w:after="0" w:line="266" w:lineRule="exact"/>
        <w:contextualSpacing w:val="0"/>
        <w:rPr>
          <w:rFonts w:cs="Arial"/>
        </w:rPr>
      </w:pPr>
      <w:r w:rsidRPr="009A6080">
        <w:rPr>
          <w:rFonts w:cs="Arial"/>
        </w:rPr>
        <w:t>Movable and immovable PCR;</w:t>
      </w:r>
    </w:p>
    <w:p w14:paraId="6499B3B4" w14:textId="77777777" w:rsidR="008925F8" w:rsidRPr="009A6080" w:rsidRDefault="008925F8" w:rsidP="00894464">
      <w:pPr>
        <w:pStyle w:val="ListParagraph"/>
        <w:numPr>
          <w:ilvl w:val="0"/>
          <w:numId w:val="10"/>
        </w:numPr>
        <w:spacing w:before="120" w:after="0" w:line="266" w:lineRule="exact"/>
        <w:contextualSpacing w:val="0"/>
        <w:rPr>
          <w:rFonts w:cs="Arial"/>
        </w:rPr>
      </w:pPr>
      <w:r w:rsidRPr="009A6080">
        <w:rPr>
          <w:rFonts w:cs="Arial"/>
        </w:rPr>
        <w:t>Unknown or invisible PCR.</w:t>
      </w:r>
    </w:p>
    <w:p w14:paraId="778FE5C4" w14:textId="77777777" w:rsidR="008925F8" w:rsidRPr="009A6080" w:rsidRDefault="008925F8" w:rsidP="008925F8">
      <w:pPr>
        <w:spacing w:after="0" w:line="266" w:lineRule="exact"/>
        <w:rPr>
          <w:rFonts w:cs="Arial"/>
        </w:rPr>
      </w:pPr>
      <w:r w:rsidRPr="009A6080">
        <w:rPr>
          <w:rFonts w:cs="Arial"/>
        </w:rPr>
        <w:t>The data collection activity should involve consultations with concerned parties and potentially affected communities. Potential data sources might include cultural authorities, national or provincial PCR registers, universities and colleges, public and private PCR-related institutions, religious bodies and local PCR NGOs. Sources at the community level typically include, for example, community leaders and individuals, schools, religious leaders, scholars, PCR specialists, and local historians.</w:t>
      </w:r>
    </w:p>
    <w:p w14:paraId="666E8730" w14:textId="443A4484" w:rsidR="008925F8" w:rsidRPr="009A6080" w:rsidRDefault="008925F8" w:rsidP="008925F8">
      <w:pPr>
        <w:spacing w:after="0" w:line="266" w:lineRule="exact"/>
        <w:rPr>
          <w:rFonts w:cs="Arial"/>
        </w:rPr>
      </w:pPr>
      <w:r w:rsidRPr="009A6080">
        <w:rPr>
          <w:rFonts w:cs="Arial"/>
        </w:rPr>
        <w:t xml:space="preserve">The baseline data section should include maps showing PCR baseline data within the potential impact areas. In addition, data should detail the cultural significance or value attributed by the concerned or affected parties to the PCR identified in the baseline. Consultation is a particularly important means of identifying PCR and documenting </w:t>
      </w:r>
      <w:r w:rsidR="001B4856">
        <w:rPr>
          <w:rFonts w:cs="Arial"/>
        </w:rPr>
        <w:t>its</w:t>
      </w:r>
      <w:r w:rsidRPr="009A6080">
        <w:rPr>
          <w:rFonts w:cs="Arial"/>
        </w:rPr>
        <w:t xml:space="preserve"> presence and significance. This will normally not be expressed in monetary terms, but rather should explain the nature of the cultural significance, for example whether it is religious, ethnographic, historic, or archaeological. In the case of PCR of archaeological, architectural, paleontological or other scholarly or scientific value, the PCR Management Plan should provide an assessment of the relative importance of the PCR in this regard locally, nationally and/or internationally.</w:t>
      </w:r>
    </w:p>
    <w:p w14:paraId="3945275C" w14:textId="77777777" w:rsidR="008925F8" w:rsidRPr="009A6080" w:rsidRDefault="008925F8" w:rsidP="00894464">
      <w:pPr>
        <w:pStyle w:val="ListParagraph"/>
        <w:numPr>
          <w:ilvl w:val="0"/>
          <w:numId w:val="11"/>
        </w:numPr>
        <w:spacing w:before="240" w:after="0"/>
        <w:ind w:right="458"/>
        <w:contextualSpacing w:val="0"/>
        <w:rPr>
          <w:rFonts w:cs="Arial"/>
          <w:b/>
        </w:rPr>
      </w:pPr>
      <w:r w:rsidRPr="009A6080">
        <w:rPr>
          <w:rFonts w:cs="Arial"/>
          <w:b/>
        </w:rPr>
        <w:t>Impact Assessment</w:t>
      </w:r>
    </w:p>
    <w:p w14:paraId="2D03D5FB" w14:textId="77777777" w:rsidR="008925F8" w:rsidRPr="009A6080" w:rsidRDefault="008925F8" w:rsidP="008925F8">
      <w:pPr>
        <w:spacing w:after="0" w:line="266" w:lineRule="exact"/>
        <w:rPr>
          <w:rFonts w:cs="Arial"/>
          <w:b/>
        </w:rPr>
      </w:pPr>
      <w:r w:rsidRPr="009A6080">
        <w:rPr>
          <w:rFonts w:cs="Arial"/>
        </w:rPr>
        <w:t>PCR should be included in the impact matrix and PCR impacts for each project stage – construction/rehabilitation, operation, etc. – should be detailed. The PCR Management Plan should specifically describe the nature and extent of the potential impacts and state precisely why they are considered to be significant or insignificant. The impact assessment should also consider the possibility of accidents during construction/rehabilitation and operations which might affect PCR, especially in urban settings, which might call for special precautionary measures.</w:t>
      </w:r>
    </w:p>
    <w:p w14:paraId="0734C4B2" w14:textId="77777777" w:rsidR="008925F8" w:rsidRPr="009A6080" w:rsidRDefault="008925F8" w:rsidP="00894464">
      <w:pPr>
        <w:pStyle w:val="ListParagraph"/>
        <w:numPr>
          <w:ilvl w:val="0"/>
          <w:numId w:val="11"/>
        </w:numPr>
        <w:spacing w:before="240" w:after="0"/>
        <w:ind w:right="458"/>
        <w:contextualSpacing w:val="0"/>
        <w:rPr>
          <w:rFonts w:cs="Arial"/>
          <w:b/>
        </w:rPr>
      </w:pPr>
      <w:r w:rsidRPr="009A6080">
        <w:rPr>
          <w:rFonts w:cs="Arial"/>
          <w:b/>
        </w:rPr>
        <w:t>Mitigation Measures</w:t>
      </w:r>
    </w:p>
    <w:p w14:paraId="0E6A9139" w14:textId="24409247" w:rsidR="008925F8" w:rsidRPr="009A6080" w:rsidRDefault="008925F8" w:rsidP="008925F8">
      <w:pPr>
        <w:spacing w:after="0" w:line="266" w:lineRule="exact"/>
        <w:rPr>
          <w:rFonts w:cs="Arial"/>
        </w:rPr>
      </w:pPr>
      <w:r w:rsidRPr="009A6080">
        <w:rPr>
          <w:rFonts w:cs="Arial"/>
        </w:rPr>
        <w:t xml:space="preserve">It is particularly important that consultations with concerned and affected parties are conducted on the proposed mitigation measures relating to PCR impacts. Agreements must be </w:t>
      </w:r>
      <w:r w:rsidR="003C0780" w:rsidRPr="009A6080">
        <w:rPr>
          <w:rFonts w:cs="Arial"/>
        </w:rPr>
        <w:t>reached,</w:t>
      </w:r>
      <w:r w:rsidRPr="009A6080">
        <w:rPr>
          <w:rFonts w:cs="Arial"/>
        </w:rPr>
        <w:t xml:space="preserve"> and evidence of such agreements should be included in PCR Management Plan. It should be checked whether the recommended mitigation measures might themselves have environmental impacts (e.g. archaeological excavations). PCR Management Plan should detail the cost of implementing and the timing of the recommended PCR mitigation measures.</w:t>
      </w:r>
    </w:p>
    <w:p w14:paraId="2951DFCC" w14:textId="77777777" w:rsidR="008925F8" w:rsidRPr="009A6080" w:rsidRDefault="008925F8" w:rsidP="00894464">
      <w:pPr>
        <w:pStyle w:val="ListParagraph"/>
        <w:numPr>
          <w:ilvl w:val="0"/>
          <w:numId w:val="12"/>
        </w:numPr>
        <w:spacing w:before="240"/>
        <w:contextualSpacing w:val="0"/>
        <w:rPr>
          <w:rFonts w:cs="Arial"/>
          <w:b/>
        </w:rPr>
      </w:pPr>
      <w:r w:rsidRPr="009A6080">
        <w:rPr>
          <w:rFonts w:cs="Arial"/>
          <w:b/>
        </w:rPr>
        <w:t>Chance Find Procedures</w:t>
      </w:r>
    </w:p>
    <w:p w14:paraId="45034F67" w14:textId="77777777" w:rsidR="008925F8" w:rsidRPr="009A6080" w:rsidRDefault="008925F8" w:rsidP="008925F8">
      <w:pPr>
        <w:spacing w:before="240"/>
        <w:rPr>
          <w:rFonts w:cs="Arial"/>
        </w:rPr>
      </w:pPr>
      <w:r w:rsidRPr="009A6080">
        <w:rPr>
          <w:rFonts w:cs="Arial"/>
        </w:rPr>
        <w:t xml:space="preserve">Chance find procedures which will be used during this Project are as follows: </w:t>
      </w:r>
    </w:p>
    <w:p w14:paraId="2B0A0866" w14:textId="77777777" w:rsidR="008925F8" w:rsidRPr="009A6080" w:rsidRDefault="008925F8" w:rsidP="00894464">
      <w:pPr>
        <w:pStyle w:val="ListParagraph"/>
        <w:numPr>
          <w:ilvl w:val="0"/>
          <w:numId w:val="8"/>
        </w:numPr>
        <w:spacing w:before="240"/>
        <w:contextualSpacing w:val="0"/>
        <w:rPr>
          <w:rFonts w:cs="Arial"/>
        </w:rPr>
      </w:pPr>
      <w:r w:rsidRPr="009A6080">
        <w:rPr>
          <w:rFonts w:cs="Arial"/>
        </w:rPr>
        <w:t xml:space="preserve">Stop the construction activities in the area of the chance find; </w:t>
      </w:r>
    </w:p>
    <w:p w14:paraId="3AF0ECB3" w14:textId="77777777" w:rsidR="008925F8" w:rsidRPr="009A6080" w:rsidRDefault="008925F8" w:rsidP="00894464">
      <w:pPr>
        <w:pStyle w:val="ListParagraph"/>
        <w:numPr>
          <w:ilvl w:val="0"/>
          <w:numId w:val="8"/>
        </w:numPr>
        <w:spacing w:before="240"/>
        <w:contextualSpacing w:val="0"/>
        <w:rPr>
          <w:rFonts w:cs="Arial"/>
        </w:rPr>
      </w:pPr>
      <w:r w:rsidRPr="009A6080">
        <w:rPr>
          <w:rFonts w:cs="Arial"/>
        </w:rPr>
        <w:t xml:space="preserve">Delineate the discovered site or area; </w:t>
      </w:r>
    </w:p>
    <w:p w14:paraId="47B558FB" w14:textId="245F55BA" w:rsidR="008925F8" w:rsidRPr="009A6080" w:rsidRDefault="008925F8" w:rsidP="00894464">
      <w:pPr>
        <w:pStyle w:val="ListParagraph"/>
        <w:numPr>
          <w:ilvl w:val="0"/>
          <w:numId w:val="8"/>
        </w:numPr>
        <w:spacing w:before="240"/>
        <w:contextualSpacing w:val="0"/>
        <w:rPr>
          <w:rFonts w:cs="Arial"/>
        </w:rPr>
      </w:pPr>
      <w:r w:rsidRPr="009A6080">
        <w:rPr>
          <w:rFonts w:cs="Arial"/>
        </w:rPr>
        <w:t xml:space="preserve">Secure the site to prevent any damage or loss of removable objects.  In cases of removable antiquities or sensitive remains, a nightguard shall be present until the responsible local authorities and relevant Department of Archaeology take over; </w:t>
      </w:r>
    </w:p>
    <w:p w14:paraId="132379BE" w14:textId="77777777" w:rsidR="008925F8" w:rsidRPr="009A6080" w:rsidRDefault="008925F8" w:rsidP="00894464">
      <w:pPr>
        <w:pStyle w:val="ListParagraph"/>
        <w:numPr>
          <w:ilvl w:val="0"/>
          <w:numId w:val="8"/>
        </w:numPr>
        <w:spacing w:before="240"/>
        <w:contextualSpacing w:val="0"/>
        <w:rPr>
          <w:rFonts w:cs="Arial"/>
        </w:rPr>
      </w:pPr>
      <w:r w:rsidRPr="009A6080">
        <w:rPr>
          <w:rFonts w:cs="Arial"/>
        </w:rPr>
        <w:t xml:space="preserve">Notify the supervisory Engineer who in turn will notify the responsible local authorities and relevant Department of Archaeology immediately (within 24 hours or less); </w:t>
      </w:r>
    </w:p>
    <w:p w14:paraId="5302185B" w14:textId="0A634B02" w:rsidR="008925F8" w:rsidRPr="009A6080" w:rsidRDefault="008925F8" w:rsidP="00894464">
      <w:pPr>
        <w:pStyle w:val="ListParagraph"/>
        <w:numPr>
          <w:ilvl w:val="0"/>
          <w:numId w:val="8"/>
        </w:numPr>
        <w:spacing w:before="240"/>
        <w:contextualSpacing w:val="0"/>
        <w:rPr>
          <w:rFonts w:cs="Arial"/>
        </w:rPr>
      </w:pPr>
      <w:r w:rsidRPr="009A6080">
        <w:rPr>
          <w:rFonts w:cs="Arial"/>
        </w:rPr>
        <w:t>Responsible local authorities and relevant Department of Archaeology would be in charge of protecting and preserving the site before deciding on subsequent appropriate procedures. This would require a preliminary evaluation of the findings to be performed by the archeologists (within 72 hours). The significance and importance of the findings should be assessed according to the various criteria relevant to cultural heritage; those include the aesthetic, historic</w:t>
      </w:r>
      <w:r w:rsidR="001B4856">
        <w:rPr>
          <w:rFonts w:cs="Arial"/>
        </w:rPr>
        <w:t>al</w:t>
      </w:r>
      <w:r w:rsidRPr="009A6080">
        <w:rPr>
          <w:rFonts w:cs="Arial"/>
        </w:rPr>
        <w:t xml:space="preserve">, scientific or research, social and economic values; </w:t>
      </w:r>
    </w:p>
    <w:p w14:paraId="126D4CF4" w14:textId="7A5E6266" w:rsidR="008925F8" w:rsidRPr="009A6080" w:rsidRDefault="008925F8" w:rsidP="00894464">
      <w:pPr>
        <w:pStyle w:val="ListParagraph"/>
        <w:numPr>
          <w:ilvl w:val="0"/>
          <w:numId w:val="8"/>
        </w:numPr>
        <w:spacing w:before="240"/>
        <w:contextualSpacing w:val="0"/>
        <w:rPr>
          <w:rFonts w:cs="Arial"/>
        </w:rPr>
      </w:pPr>
      <w:r w:rsidRPr="009A6080">
        <w:rPr>
          <w:rFonts w:cs="Arial"/>
        </w:rPr>
        <w:t xml:space="preserve">Decisions on how to handle the finding shall be taken by the local authorities and </w:t>
      </w:r>
      <w:r w:rsidR="000322EE">
        <w:rPr>
          <w:rFonts w:cs="Arial"/>
        </w:rPr>
        <w:t xml:space="preserve">the </w:t>
      </w:r>
      <w:r w:rsidRPr="009A6080">
        <w:rPr>
          <w:rFonts w:cs="Arial"/>
        </w:rPr>
        <w:t xml:space="preserve">relevant Department of Archaeology.  This could include changes in the layout (such as when finding an irremovable remain of cultural or archeological importance) conservation, preservation, restoration and salvage; </w:t>
      </w:r>
    </w:p>
    <w:p w14:paraId="062DE3B7" w14:textId="77777777" w:rsidR="008925F8" w:rsidRPr="009A6080" w:rsidRDefault="008925F8" w:rsidP="00894464">
      <w:pPr>
        <w:pStyle w:val="ListParagraph"/>
        <w:numPr>
          <w:ilvl w:val="0"/>
          <w:numId w:val="8"/>
        </w:numPr>
        <w:spacing w:before="240"/>
        <w:contextualSpacing w:val="0"/>
        <w:rPr>
          <w:rFonts w:cs="Arial"/>
        </w:rPr>
      </w:pPr>
      <w:r w:rsidRPr="009A6080">
        <w:rPr>
          <w:rFonts w:cs="Arial"/>
        </w:rPr>
        <w:t xml:space="preserve">Implementation for the authority decision concerning the management of the finding shall be communicated in writing by the relevant Department of Archaeology; and </w:t>
      </w:r>
    </w:p>
    <w:p w14:paraId="2985AA5D" w14:textId="77777777" w:rsidR="008925F8" w:rsidRPr="009A6080" w:rsidRDefault="008925F8" w:rsidP="00894464">
      <w:pPr>
        <w:pStyle w:val="ListParagraph"/>
        <w:numPr>
          <w:ilvl w:val="0"/>
          <w:numId w:val="8"/>
        </w:numPr>
        <w:spacing w:before="240"/>
        <w:contextualSpacing w:val="0"/>
        <w:rPr>
          <w:rFonts w:cs="Arial"/>
        </w:rPr>
      </w:pPr>
      <w:r w:rsidRPr="009A6080">
        <w:rPr>
          <w:rFonts w:cs="Arial"/>
        </w:rPr>
        <w:t xml:space="preserve">Construction work could resume only after permission is given from the local authorities and relevant Department of Archaeology concerning safeguard of the heritage. </w:t>
      </w:r>
    </w:p>
    <w:p w14:paraId="07E5852F" w14:textId="77777777" w:rsidR="008925F8" w:rsidRPr="009A6080" w:rsidRDefault="008925F8" w:rsidP="008925F8">
      <w:pPr>
        <w:spacing w:before="240"/>
        <w:rPr>
          <w:rFonts w:cs="Arial"/>
        </w:rPr>
      </w:pPr>
      <w:r w:rsidRPr="009A6080">
        <w:rPr>
          <w:rFonts w:cs="Arial"/>
        </w:rPr>
        <w:t>These procedures must be referred to as standard provisions in construction contracts, when applicable.  During project supervision, the Site Engineer shall monitor the above regulations relating to the treatment of any chance find encountered are observed.</w:t>
      </w:r>
    </w:p>
    <w:p w14:paraId="0B3315EC" w14:textId="282DA6A2" w:rsidR="008925F8" w:rsidRPr="00723AF4" w:rsidRDefault="008925F8" w:rsidP="008925F8">
      <w:pPr>
        <w:spacing w:before="240"/>
        <w:rPr>
          <w:rFonts w:cs="Arial"/>
        </w:rPr>
      </w:pPr>
      <w:r w:rsidRPr="009A6080">
        <w:rPr>
          <w:rFonts w:cs="Arial"/>
        </w:rPr>
        <w:t>The contact details of the relevant institutions should be mentioned in the chance</w:t>
      </w:r>
      <w:r w:rsidR="000322EE">
        <w:rPr>
          <w:rFonts w:cs="Arial"/>
        </w:rPr>
        <w:t>-</w:t>
      </w:r>
      <w:r w:rsidRPr="009A6080">
        <w:rPr>
          <w:rFonts w:cs="Arial"/>
        </w:rPr>
        <w:t>find procedures of sub-project instrument</w:t>
      </w:r>
      <w:r w:rsidR="000322EE">
        <w:rPr>
          <w:rFonts w:cs="Arial"/>
        </w:rPr>
        <w:t>s</w:t>
      </w:r>
      <w:r w:rsidRPr="009A6080">
        <w:rPr>
          <w:rFonts w:cs="Arial"/>
        </w:rPr>
        <w:t>.</w:t>
      </w:r>
    </w:p>
    <w:p w14:paraId="41DCBAE7" w14:textId="612C1118" w:rsidR="008925F8" w:rsidRDefault="008925F8" w:rsidP="008925F8">
      <w:pPr>
        <w:spacing w:after="0"/>
        <w:jc w:val="left"/>
        <w:rPr>
          <w:b/>
          <w:iCs/>
          <w:color w:val="000000"/>
        </w:rPr>
      </w:pPr>
    </w:p>
    <w:p w14:paraId="002C2B03" w14:textId="77777777" w:rsidR="001D0656" w:rsidRDefault="001D0656" w:rsidP="008925F8">
      <w:pPr>
        <w:spacing w:after="0"/>
        <w:jc w:val="left"/>
        <w:rPr>
          <w:b/>
          <w:iCs/>
          <w:color w:val="000000"/>
        </w:rPr>
        <w:sectPr w:rsidR="001D0656" w:rsidSect="001F5DA0">
          <w:pgSz w:w="12242" w:h="15842" w:code="1"/>
          <w:pgMar w:top="1440" w:right="1383" w:bottom="1440" w:left="1831" w:header="720" w:footer="720" w:gutter="0"/>
          <w:cols w:space="720"/>
          <w:docGrid w:linePitch="360"/>
        </w:sectPr>
      </w:pPr>
    </w:p>
    <w:p w14:paraId="7298C1A6" w14:textId="7D13EB05" w:rsidR="001D0656" w:rsidRDefault="001D0656" w:rsidP="008925F8">
      <w:pPr>
        <w:spacing w:after="0"/>
        <w:jc w:val="left"/>
        <w:rPr>
          <w:b/>
          <w:iCs/>
          <w:color w:val="000000"/>
        </w:rPr>
      </w:pPr>
    </w:p>
    <w:p w14:paraId="2B836646" w14:textId="77777777" w:rsidR="00E00E70" w:rsidRPr="008838F8" w:rsidRDefault="00E00E70" w:rsidP="00E00E70"/>
    <w:p w14:paraId="7D43F0B8" w14:textId="6FCAE4C4" w:rsidR="00FC3D2C" w:rsidRDefault="006D4E4F" w:rsidP="006D4E4F">
      <w:pPr>
        <w:pStyle w:val="Heading1"/>
        <w:numPr>
          <w:ilvl w:val="0"/>
          <w:numId w:val="0"/>
        </w:numPr>
      </w:pPr>
      <w:bookmarkStart w:id="139" w:name="_Toc509753716"/>
      <w:bookmarkStart w:id="140" w:name="_Toc117074657"/>
      <w:r w:rsidRPr="00392404">
        <w:t xml:space="preserve">Annex </w:t>
      </w:r>
      <w:r w:rsidRPr="00392404">
        <w:fldChar w:fldCharType="begin"/>
      </w:r>
      <w:r w:rsidRPr="00392404">
        <w:instrText xml:space="preserve"> SEQ Annex \* ARABIC </w:instrText>
      </w:r>
      <w:r w:rsidRPr="00392404">
        <w:fldChar w:fldCharType="separate"/>
      </w:r>
      <w:r w:rsidR="004A736C">
        <w:rPr>
          <w:noProof/>
        </w:rPr>
        <w:t>7</w:t>
      </w:r>
      <w:r w:rsidRPr="00392404">
        <w:fldChar w:fldCharType="end"/>
      </w:r>
      <w:r w:rsidRPr="00392404">
        <w:t xml:space="preserve">: Gender </w:t>
      </w:r>
      <w:bookmarkEnd w:id="139"/>
      <w:r w:rsidR="006D5BDF">
        <w:t>Action Plan</w:t>
      </w:r>
      <w:bookmarkEnd w:id="140"/>
    </w:p>
    <w:tbl>
      <w:tblPr>
        <w:tblStyle w:val="TableGrid"/>
        <w:tblW w:w="4976" w:type="pct"/>
        <w:tblLook w:val="04A0" w:firstRow="1" w:lastRow="0" w:firstColumn="1" w:lastColumn="0" w:noHBand="0" w:noVBand="1"/>
      </w:tblPr>
      <w:tblGrid>
        <w:gridCol w:w="2072"/>
        <w:gridCol w:w="2884"/>
        <w:gridCol w:w="3685"/>
      </w:tblGrid>
      <w:tr w:rsidR="00234BD8" w:rsidRPr="00160A48" w14:paraId="15A87228" w14:textId="77777777" w:rsidTr="007A57A2">
        <w:trPr>
          <w:trHeight w:val="431"/>
          <w:tblHeader/>
        </w:trPr>
        <w:tc>
          <w:tcPr>
            <w:tcW w:w="1199" w:type="pct"/>
            <w:shd w:val="clear" w:color="auto" w:fill="4472C4" w:themeFill="accent1"/>
            <w:vAlign w:val="center"/>
          </w:tcPr>
          <w:p w14:paraId="14AF2091" w14:textId="77777777" w:rsidR="00234BD8" w:rsidRPr="00160A48" w:rsidRDefault="00234BD8" w:rsidP="00AE7167">
            <w:pPr>
              <w:rPr>
                <w:b/>
                <w:bCs/>
                <w:color w:val="FFFFFF" w:themeColor="background1"/>
              </w:rPr>
            </w:pPr>
            <w:r w:rsidRPr="00160A48">
              <w:rPr>
                <w:b/>
                <w:bCs/>
                <w:color w:val="FFFFFF" w:themeColor="background1"/>
              </w:rPr>
              <w:t>Project Activities</w:t>
            </w:r>
          </w:p>
        </w:tc>
        <w:tc>
          <w:tcPr>
            <w:tcW w:w="1669" w:type="pct"/>
            <w:shd w:val="clear" w:color="auto" w:fill="4472C4" w:themeFill="accent1"/>
          </w:tcPr>
          <w:p w14:paraId="1D811280" w14:textId="77777777" w:rsidR="00234BD8" w:rsidRPr="00160A48" w:rsidRDefault="00234BD8" w:rsidP="00AE7167">
            <w:pPr>
              <w:rPr>
                <w:b/>
                <w:bCs/>
                <w:color w:val="FFFFFF" w:themeColor="background1"/>
              </w:rPr>
            </w:pPr>
            <w:r w:rsidRPr="00160A48">
              <w:rPr>
                <w:b/>
                <w:bCs/>
                <w:color w:val="FFFFFF" w:themeColor="background1"/>
              </w:rPr>
              <w:t>Gender Action Outputs</w:t>
            </w:r>
          </w:p>
        </w:tc>
        <w:tc>
          <w:tcPr>
            <w:tcW w:w="2132" w:type="pct"/>
            <w:shd w:val="clear" w:color="auto" w:fill="4472C4" w:themeFill="accent1"/>
            <w:vAlign w:val="center"/>
          </w:tcPr>
          <w:p w14:paraId="7BAF7856" w14:textId="77777777" w:rsidR="00234BD8" w:rsidRPr="00160A48" w:rsidRDefault="00234BD8" w:rsidP="00AE7167">
            <w:pPr>
              <w:rPr>
                <w:b/>
                <w:bCs/>
                <w:color w:val="FFFFFF" w:themeColor="background1"/>
              </w:rPr>
            </w:pPr>
            <w:r w:rsidRPr="00160A48">
              <w:rPr>
                <w:b/>
                <w:bCs/>
                <w:color w:val="FFFFFF" w:themeColor="background1"/>
              </w:rPr>
              <w:t>Indicators and Targets</w:t>
            </w:r>
          </w:p>
        </w:tc>
      </w:tr>
      <w:tr w:rsidR="00234BD8" w:rsidRPr="00D648AA" w14:paraId="243638D0" w14:textId="77777777" w:rsidTr="007A57A2">
        <w:trPr>
          <w:trHeight w:val="278"/>
        </w:trPr>
        <w:tc>
          <w:tcPr>
            <w:tcW w:w="5000" w:type="pct"/>
            <w:gridSpan w:val="3"/>
            <w:shd w:val="clear" w:color="auto" w:fill="BFBFBF" w:themeFill="background1" w:themeFillShade="BF"/>
          </w:tcPr>
          <w:p w14:paraId="7A302632" w14:textId="77777777" w:rsidR="00234BD8" w:rsidRPr="00D648AA" w:rsidRDefault="00234BD8" w:rsidP="00AE7167">
            <w:pPr>
              <w:rPr>
                <w:b/>
                <w:bCs/>
              </w:rPr>
            </w:pPr>
            <w:r w:rsidRPr="00D648AA">
              <w:rPr>
                <w:b/>
                <w:bCs/>
              </w:rPr>
              <w:t>Component 1:</w:t>
            </w:r>
            <w:r>
              <w:rPr>
                <w:b/>
                <w:bCs/>
              </w:rPr>
              <w:t xml:space="preserve"> </w:t>
            </w:r>
            <w:r w:rsidRPr="0011526D">
              <w:rPr>
                <w:b/>
                <w:bCs/>
              </w:rPr>
              <w:t>Water Resources Management</w:t>
            </w:r>
          </w:p>
        </w:tc>
      </w:tr>
      <w:tr w:rsidR="00234BD8" w:rsidRPr="00A635F9" w14:paraId="3D35B2F5" w14:textId="77777777" w:rsidTr="007A57A2">
        <w:trPr>
          <w:trHeight w:val="350"/>
        </w:trPr>
        <w:tc>
          <w:tcPr>
            <w:tcW w:w="5000" w:type="pct"/>
            <w:gridSpan w:val="3"/>
            <w:shd w:val="clear" w:color="auto" w:fill="D9D9D9" w:themeFill="background1" w:themeFillShade="D9"/>
          </w:tcPr>
          <w:p w14:paraId="4F2E45B9" w14:textId="6AE2138C" w:rsidR="00234BD8" w:rsidRPr="00A635F9" w:rsidRDefault="00234BD8" w:rsidP="00AE7167">
            <w:pPr>
              <w:rPr>
                <w:b/>
                <w:bCs/>
              </w:rPr>
            </w:pPr>
            <w:r w:rsidRPr="00A635F9">
              <w:rPr>
                <w:b/>
                <w:bCs/>
              </w:rPr>
              <w:t>Component 1.1:</w:t>
            </w:r>
            <w:r>
              <w:rPr>
                <w:b/>
                <w:bCs/>
              </w:rPr>
              <w:t xml:space="preserve"> </w:t>
            </w:r>
            <w:r w:rsidRPr="000F64FD">
              <w:t>Policy and Institutional Reforms</w:t>
            </w:r>
          </w:p>
        </w:tc>
      </w:tr>
      <w:tr w:rsidR="00234BD8" w14:paraId="4023A67F" w14:textId="77777777" w:rsidTr="007A57A2">
        <w:tc>
          <w:tcPr>
            <w:tcW w:w="1199" w:type="pct"/>
          </w:tcPr>
          <w:p w14:paraId="501F384B" w14:textId="77777777" w:rsidR="00234BD8" w:rsidRDefault="00234BD8" w:rsidP="00AE7167">
            <w:r w:rsidRPr="00853519">
              <w:t>Formulate new Water Management Legal Framework</w:t>
            </w:r>
          </w:p>
        </w:tc>
        <w:tc>
          <w:tcPr>
            <w:tcW w:w="1669" w:type="pct"/>
          </w:tcPr>
          <w:p w14:paraId="58BF8689" w14:textId="77777777" w:rsidR="00234BD8" w:rsidRDefault="00234BD8" w:rsidP="00894464">
            <w:pPr>
              <w:pStyle w:val="ListParagraph"/>
              <w:numPr>
                <w:ilvl w:val="0"/>
                <w:numId w:val="32"/>
              </w:numPr>
              <w:spacing w:after="0"/>
              <w:ind w:left="268" w:hanging="180"/>
            </w:pPr>
            <w:r>
              <w:t>Principles of social and gender equity used in developing the legal framework</w:t>
            </w:r>
          </w:p>
        </w:tc>
        <w:tc>
          <w:tcPr>
            <w:tcW w:w="2132" w:type="pct"/>
          </w:tcPr>
          <w:p w14:paraId="4699282F" w14:textId="77777777" w:rsidR="00234BD8" w:rsidRDefault="00234BD8" w:rsidP="00894464">
            <w:pPr>
              <w:pStyle w:val="ListParagraph"/>
              <w:numPr>
                <w:ilvl w:val="0"/>
                <w:numId w:val="32"/>
              </w:numPr>
              <w:spacing w:after="0"/>
              <w:ind w:left="228" w:hanging="180"/>
            </w:pPr>
            <w:r>
              <w:t xml:space="preserve">Water rights of landless women/farmers explicitly safeguarded in the Legal Framework </w:t>
            </w:r>
          </w:p>
          <w:p w14:paraId="7CA77AEC" w14:textId="77777777" w:rsidR="00234BD8" w:rsidRDefault="00234BD8" w:rsidP="00894464">
            <w:pPr>
              <w:pStyle w:val="ListParagraph"/>
              <w:numPr>
                <w:ilvl w:val="0"/>
                <w:numId w:val="32"/>
              </w:numPr>
              <w:spacing w:after="0"/>
              <w:ind w:left="228" w:hanging="180"/>
            </w:pPr>
            <w:r>
              <w:t>Participation of women users/representatives in water resources projects made mandatory at all stages</w:t>
            </w:r>
          </w:p>
        </w:tc>
      </w:tr>
      <w:tr w:rsidR="00234BD8" w14:paraId="157FFEC3" w14:textId="77777777" w:rsidTr="007A57A2">
        <w:tc>
          <w:tcPr>
            <w:tcW w:w="1199" w:type="pct"/>
          </w:tcPr>
          <w:p w14:paraId="32B72C3B" w14:textId="77777777" w:rsidR="00234BD8" w:rsidRPr="00853519" w:rsidRDefault="00234BD8" w:rsidP="00AE7167">
            <w:r w:rsidRPr="00B45B89">
              <w:t>Transform the Irrigation Department into an Irrigation and Water</w:t>
            </w:r>
            <w:r>
              <w:t xml:space="preserve"> Resource Management Department</w:t>
            </w:r>
          </w:p>
        </w:tc>
        <w:tc>
          <w:tcPr>
            <w:tcW w:w="1669" w:type="pct"/>
          </w:tcPr>
          <w:p w14:paraId="3828A1F6" w14:textId="77777777" w:rsidR="00234BD8" w:rsidRDefault="00234BD8" w:rsidP="00894464">
            <w:pPr>
              <w:pStyle w:val="ListParagraph"/>
              <w:numPr>
                <w:ilvl w:val="0"/>
                <w:numId w:val="32"/>
              </w:numPr>
              <w:spacing w:after="0"/>
              <w:ind w:left="268" w:hanging="180"/>
            </w:pPr>
            <w:r>
              <w:t>Institutional policy of equal opportunity and pay developed and followed</w:t>
            </w:r>
          </w:p>
          <w:p w14:paraId="09DA1BA2" w14:textId="77777777" w:rsidR="00234BD8" w:rsidRDefault="00234BD8" w:rsidP="00894464">
            <w:pPr>
              <w:pStyle w:val="ListParagraph"/>
              <w:numPr>
                <w:ilvl w:val="0"/>
                <w:numId w:val="32"/>
              </w:numPr>
              <w:spacing w:after="0"/>
              <w:ind w:left="268" w:hanging="180"/>
            </w:pPr>
            <w:r>
              <w:t>On-job training for women employees</w:t>
            </w:r>
          </w:p>
          <w:p w14:paraId="0F62D159" w14:textId="77777777" w:rsidR="00234BD8" w:rsidRDefault="00234BD8" w:rsidP="00894464">
            <w:pPr>
              <w:pStyle w:val="ListParagraph"/>
              <w:numPr>
                <w:ilvl w:val="0"/>
                <w:numId w:val="32"/>
              </w:numPr>
              <w:spacing w:after="0"/>
              <w:ind w:left="268" w:hanging="180"/>
            </w:pPr>
            <w:r>
              <w:t>Sexual harassment policy, reporting, and grievance redress systems in place</w:t>
            </w:r>
          </w:p>
          <w:p w14:paraId="5D05FF59" w14:textId="77777777" w:rsidR="00234BD8" w:rsidRDefault="00234BD8" w:rsidP="00894464">
            <w:pPr>
              <w:pStyle w:val="ListParagraph"/>
              <w:numPr>
                <w:ilvl w:val="0"/>
                <w:numId w:val="32"/>
              </w:numPr>
              <w:spacing w:after="0"/>
              <w:ind w:left="268" w:hanging="180"/>
            </w:pPr>
            <w:r>
              <w:t>Women friendly facilities at work, like separate toilets, communal space, childcare made available</w:t>
            </w:r>
          </w:p>
        </w:tc>
        <w:tc>
          <w:tcPr>
            <w:tcW w:w="2132" w:type="pct"/>
          </w:tcPr>
          <w:p w14:paraId="4A21E621" w14:textId="77777777" w:rsidR="00234BD8" w:rsidRDefault="00234BD8" w:rsidP="00894464">
            <w:pPr>
              <w:pStyle w:val="ListParagraph"/>
              <w:numPr>
                <w:ilvl w:val="0"/>
                <w:numId w:val="32"/>
              </w:numPr>
              <w:spacing w:after="0"/>
              <w:ind w:left="228" w:hanging="180"/>
            </w:pPr>
            <w:r>
              <w:t># of women employed in managerial, operational and technical roles across different water bodies</w:t>
            </w:r>
          </w:p>
          <w:p w14:paraId="11864FF1" w14:textId="77777777" w:rsidR="00234BD8" w:rsidRDefault="00234BD8" w:rsidP="00894464">
            <w:pPr>
              <w:pStyle w:val="ListParagraph"/>
              <w:numPr>
                <w:ilvl w:val="0"/>
                <w:numId w:val="32"/>
              </w:numPr>
              <w:spacing w:after="0"/>
              <w:ind w:left="228" w:hanging="180"/>
            </w:pPr>
            <w:r>
              <w:t># number of women promoted vertically</w:t>
            </w:r>
          </w:p>
          <w:p w14:paraId="68B57CC2" w14:textId="77777777" w:rsidR="00234BD8" w:rsidRDefault="00234BD8" w:rsidP="00894464">
            <w:pPr>
              <w:pStyle w:val="ListParagraph"/>
              <w:numPr>
                <w:ilvl w:val="0"/>
                <w:numId w:val="32"/>
              </w:numPr>
              <w:spacing w:after="0"/>
              <w:ind w:left="228" w:hanging="180"/>
            </w:pPr>
            <w:r>
              <w:t xml:space="preserve">High level of job satisfaction reported by female employees </w:t>
            </w:r>
          </w:p>
        </w:tc>
      </w:tr>
      <w:tr w:rsidR="00234BD8" w14:paraId="2F5EF990" w14:textId="77777777" w:rsidTr="007A57A2">
        <w:tc>
          <w:tcPr>
            <w:tcW w:w="1199" w:type="pct"/>
          </w:tcPr>
          <w:p w14:paraId="6A5D41F9" w14:textId="77777777" w:rsidR="00234BD8" w:rsidRPr="00853519" w:rsidRDefault="00234BD8" w:rsidP="00AE7167">
            <w:r w:rsidRPr="003C2CAE">
              <w:t>Comprehensive Water Pricing Reform</w:t>
            </w:r>
          </w:p>
        </w:tc>
        <w:tc>
          <w:tcPr>
            <w:tcW w:w="1669" w:type="pct"/>
          </w:tcPr>
          <w:p w14:paraId="16B8E412" w14:textId="77777777" w:rsidR="00234BD8" w:rsidRDefault="00234BD8" w:rsidP="00894464">
            <w:pPr>
              <w:pStyle w:val="ListParagraph"/>
              <w:numPr>
                <w:ilvl w:val="0"/>
                <w:numId w:val="32"/>
              </w:numPr>
              <w:spacing w:after="0"/>
              <w:ind w:left="268" w:hanging="180"/>
            </w:pPr>
            <w:r>
              <w:t>Water security ensured in water pricing for the poor and domestic consumption based on rightful needs</w:t>
            </w:r>
          </w:p>
        </w:tc>
        <w:tc>
          <w:tcPr>
            <w:tcW w:w="2132" w:type="pct"/>
          </w:tcPr>
          <w:p w14:paraId="4E124E9F" w14:textId="77777777" w:rsidR="00234BD8" w:rsidRDefault="00234BD8" w:rsidP="00894464">
            <w:pPr>
              <w:pStyle w:val="ListParagraph"/>
              <w:numPr>
                <w:ilvl w:val="0"/>
                <w:numId w:val="32"/>
              </w:numPr>
              <w:spacing w:after="0"/>
              <w:ind w:left="167" w:hanging="90"/>
            </w:pPr>
            <w:r>
              <w:t xml:space="preserve"> # of water insecure/secure households</w:t>
            </w:r>
          </w:p>
        </w:tc>
      </w:tr>
      <w:tr w:rsidR="00234BD8" w:rsidRPr="004766A0" w14:paraId="2621A571" w14:textId="77777777" w:rsidTr="007A57A2">
        <w:trPr>
          <w:trHeight w:val="432"/>
        </w:trPr>
        <w:tc>
          <w:tcPr>
            <w:tcW w:w="5000" w:type="pct"/>
            <w:gridSpan w:val="3"/>
            <w:shd w:val="clear" w:color="auto" w:fill="D9D9D9" w:themeFill="background1" w:themeFillShade="D9"/>
          </w:tcPr>
          <w:p w14:paraId="6998CDF2" w14:textId="7E14C62F" w:rsidR="00234BD8" w:rsidRPr="004766A0" w:rsidRDefault="00234BD8" w:rsidP="00AE7167">
            <w:pPr>
              <w:rPr>
                <w:b/>
                <w:bCs/>
              </w:rPr>
            </w:pPr>
            <w:r w:rsidRPr="004766A0">
              <w:rPr>
                <w:b/>
                <w:bCs/>
              </w:rPr>
              <w:t>Component 1.2:</w:t>
            </w:r>
            <w:r w:rsidRPr="004766A0">
              <w:t xml:space="preserve"> Sindh Strategic Water Plan </w:t>
            </w:r>
          </w:p>
        </w:tc>
      </w:tr>
      <w:tr w:rsidR="00234BD8" w14:paraId="316FD640" w14:textId="77777777" w:rsidTr="007A57A2">
        <w:tc>
          <w:tcPr>
            <w:tcW w:w="1199" w:type="pct"/>
          </w:tcPr>
          <w:p w14:paraId="73D4A26F" w14:textId="77777777" w:rsidR="00234BD8" w:rsidRPr="00853519" w:rsidRDefault="00234BD8" w:rsidP="00AE7167">
            <w:r>
              <w:t>P</w:t>
            </w:r>
            <w:r w:rsidRPr="00F65F26">
              <w:t xml:space="preserve">reparation of a “Strategic Water Plan” on a periodic basis (every 5 to 10 years) </w:t>
            </w:r>
          </w:p>
        </w:tc>
        <w:tc>
          <w:tcPr>
            <w:tcW w:w="1669" w:type="pct"/>
          </w:tcPr>
          <w:p w14:paraId="3F6879FB" w14:textId="77777777" w:rsidR="00234BD8" w:rsidRDefault="00234BD8" w:rsidP="00894464">
            <w:pPr>
              <w:pStyle w:val="ListParagraph"/>
              <w:numPr>
                <w:ilvl w:val="0"/>
                <w:numId w:val="31"/>
              </w:numPr>
              <w:spacing w:after="0"/>
              <w:ind w:left="268" w:hanging="270"/>
            </w:pPr>
            <w:r>
              <w:t>Women stakeholders consulted in the preparation of the Plan</w:t>
            </w:r>
          </w:p>
          <w:p w14:paraId="261C5D30" w14:textId="77777777" w:rsidR="00234BD8" w:rsidRDefault="00234BD8" w:rsidP="00894464">
            <w:pPr>
              <w:pStyle w:val="ListParagraph"/>
              <w:numPr>
                <w:ilvl w:val="0"/>
                <w:numId w:val="31"/>
              </w:numPr>
              <w:spacing w:after="0"/>
              <w:ind w:left="268" w:hanging="270"/>
            </w:pPr>
            <w:r>
              <w:t>Research/Studies commissioned to uncover women’s contribution in water resources management</w:t>
            </w:r>
          </w:p>
          <w:p w14:paraId="292FCD76" w14:textId="77777777" w:rsidR="00234BD8" w:rsidRDefault="00234BD8" w:rsidP="00894464">
            <w:pPr>
              <w:pStyle w:val="ListParagraph"/>
              <w:numPr>
                <w:ilvl w:val="0"/>
                <w:numId w:val="31"/>
              </w:numPr>
              <w:spacing w:after="0"/>
              <w:ind w:left="268" w:hanging="270"/>
            </w:pPr>
            <w:r>
              <w:t>Gender data gaps in agriculture and water resource management identified and addressed</w:t>
            </w:r>
          </w:p>
        </w:tc>
        <w:tc>
          <w:tcPr>
            <w:tcW w:w="2132" w:type="pct"/>
          </w:tcPr>
          <w:p w14:paraId="29E9E53C" w14:textId="77777777" w:rsidR="00234BD8" w:rsidRDefault="00234BD8" w:rsidP="00894464">
            <w:pPr>
              <w:pStyle w:val="ListParagraph"/>
              <w:numPr>
                <w:ilvl w:val="0"/>
                <w:numId w:val="31"/>
              </w:numPr>
              <w:spacing w:after="0"/>
              <w:ind w:left="257" w:hanging="270"/>
            </w:pPr>
            <w:r>
              <w:t>Segregated data on women users of water in different sector available</w:t>
            </w:r>
          </w:p>
          <w:p w14:paraId="0D0BFF93" w14:textId="77777777" w:rsidR="00234BD8" w:rsidRDefault="00234BD8" w:rsidP="00894464">
            <w:pPr>
              <w:pStyle w:val="ListParagraph"/>
              <w:numPr>
                <w:ilvl w:val="0"/>
                <w:numId w:val="31"/>
              </w:numPr>
              <w:spacing w:after="0"/>
              <w:ind w:left="257" w:hanging="270"/>
            </w:pPr>
            <w:r>
              <w:t># of new women friendly services/provisions, management principles upgraded/introduced</w:t>
            </w:r>
          </w:p>
          <w:p w14:paraId="2058568A" w14:textId="77777777" w:rsidR="00234BD8" w:rsidRDefault="00234BD8" w:rsidP="00894464">
            <w:pPr>
              <w:pStyle w:val="ListParagraph"/>
              <w:numPr>
                <w:ilvl w:val="0"/>
                <w:numId w:val="31"/>
              </w:numPr>
              <w:spacing w:after="0"/>
              <w:ind w:left="257" w:hanging="270"/>
            </w:pPr>
            <w:r>
              <w:t>New and gender sensitive data standards developed</w:t>
            </w:r>
          </w:p>
          <w:p w14:paraId="77FC9F15" w14:textId="77777777" w:rsidR="00234BD8" w:rsidRDefault="00234BD8" w:rsidP="00AE7167">
            <w:pPr>
              <w:pStyle w:val="ListParagraph"/>
              <w:ind w:left="228"/>
            </w:pPr>
          </w:p>
        </w:tc>
      </w:tr>
      <w:tr w:rsidR="00234BD8" w14:paraId="2BE2F1A6" w14:textId="77777777" w:rsidTr="007A57A2">
        <w:tc>
          <w:tcPr>
            <w:tcW w:w="1199" w:type="pct"/>
          </w:tcPr>
          <w:p w14:paraId="2A7B2533" w14:textId="77777777" w:rsidR="00234BD8" w:rsidRDefault="00234BD8" w:rsidP="00AE7167">
            <w:r>
              <w:t xml:space="preserve">Preparation of </w:t>
            </w:r>
            <w:r w:rsidRPr="00C7510A">
              <w:t xml:space="preserve">provincial wide “Drought Risk Management </w:t>
            </w:r>
          </w:p>
          <w:p w14:paraId="514EE819" w14:textId="77777777" w:rsidR="00234BD8" w:rsidRDefault="00234BD8" w:rsidP="00AE7167">
            <w:r w:rsidRPr="00C7510A">
              <w:t>Plan”</w:t>
            </w:r>
            <w:r>
              <w:t xml:space="preserve">, as </w:t>
            </w:r>
            <w:r w:rsidRPr="00C7510A">
              <w:t>an ancillary to the Strategic Water Plan</w:t>
            </w:r>
            <w:r>
              <w:t>.</w:t>
            </w:r>
          </w:p>
        </w:tc>
        <w:tc>
          <w:tcPr>
            <w:tcW w:w="1669" w:type="pct"/>
          </w:tcPr>
          <w:p w14:paraId="5B2AE75D" w14:textId="77777777" w:rsidR="00234BD8" w:rsidRPr="00306920" w:rsidRDefault="00234BD8" w:rsidP="00894464">
            <w:pPr>
              <w:pStyle w:val="ListParagraph"/>
              <w:numPr>
                <w:ilvl w:val="0"/>
                <w:numId w:val="31"/>
              </w:numPr>
              <w:spacing w:after="0"/>
              <w:ind w:left="268" w:hanging="268"/>
              <w:jc w:val="left"/>
            </w:pPr>
            <w:r>
              <w:t>Women consulted and adequately represented in preparation of the Drought Risk Management Plan</w:t>
            </w:r>
          </w:p>
        </w:tc>
        <w:tc>
          <w:tcPr>
            <w:tcW w:w="2132" w:type="pct"/>
          </w:tcPr>
          <w:p w14:paraId="17FAC449" w14:textId="77777777" w:rsidR="00234BD8" w:rsidRDefault="00234BD8" w:rsidP="00894464">
            <w:pPr>
              <w:pStyle w:val="ListParagraph"/>
              <w:numPr>
                <w:ilvl w:val="0"/>
                <w:numId w:val="31"/>
              </w:numPr>
              <w:spacing w:after="0"/>
              <w:ind w:left="167" w:hanging="180"/>
            </w:pPr>
            <w:r>
              <w:t># of women specific risks identified in the plan</w:t>
            </w:r>
          </w:p>
          <w:p w14:paraId="0A48F4C5" w14:textId="77777777" w:rsidR="00234BD8" w:rsidRDefault="00234BD8" w:rsidP="00894464">
            <w:pPr>
              <w:pStyle w:val="ListParagraph"/>
              <w:numPr>
                <w:ilvl w:val="0"/>
                <w:numId w:val="31"/>
              </w:numPr>
              <w:spacing w:after="0"/>
              <w:ind w:left="167" w:hanging="180"/>
            </w:pPr>
            <w:r>
              <w:t># of mitigation strategies/recommendations specific to women included in the plan</w:t>
            </w:r>
          </w:p>
        </w:tc>
      </w:tr>
      <w:tr w:rsidR="00234BD8" w:rsidRPr="0051646A" w14:paraId="60197629" w14:textId="77777777" w:rsidTr="007A57A2">
        <w:trPr>
          <w:trHeight w:val="432"/>
        </w:trPr>
        <w:tc>
          <w:tcPr>
            <w:tcW w:w="5000" w:type="pct"/>
            <w:gridSpan w:val="3"/>
            <w:shd w:val="clear" w:color="auto" w:fill="D9D9D9" w:themeFill="background1" w:themeFillShade="D9"/>
          </w:tcPr>
          <w:p w14:paraId="1A94F8CC" w14:textId="77777777" w:rsidR="00234BD8" w:rsidRPr="0051646A" w:rsidRDefault="00234BD8" w:rsidP="00AE7167">
            <w:pPr>
              <w:rPr>
                <w:b/>
                <w:bCs/>
              </w:rPr>
            </w:pPr>
            <w:r w:rsidRPr="0051646A">
              <w:rPr>
                <w:b/>
                <w:bCs/>
              </w:rPr>
              <w:t>Component 1.3:</w:t>
            </w:r>
            <w:r w:rsidRPr="0051646A">
              <w:t xml:space="preserve"> Hydro-Agro Informatics Program</w:t>
            </w:r>
          </w:p>
        </w:tc>
      </w:tr>
      <w:tr w:rsidR="00234BD8" w:rsidRPr="00964B29" w14:paraId="55850130" w14:textId="77777777" w:rsidTr="007A57A2">
        <w:trPr>
          <w:trHeight w:val="3329"/>
        </w:trPr>
        <w:tc>
          <w:tcPr>
            <w:tcW w:w="1199" w:type="pct"/>
          </w:tcPr>
          <w:p w14:paraId="4BD6EABF" w14:textId="77777777" w:rsidR="00234BD8" w:rsidRDefault="00234BD8" w:rsidP="00894464">
            <w:pPr>
              <w:pStyle w:val="ListParagraph"/>
              <w:numPr>
                <w:ilvl w:val="0"/>
                <w:numId w:val="30"/>
              </w:numPr>
              <w:spacing w:after="0"/>
              <w:ind w:left="246" w:hanging="246"/>
            </w:pPr>
            <w:r>
              <w:rPr>
                <w:b/>
                <w:bCs/>
              </w:rPr>
              <w:t xml:space="preserve">Development of System </w:t>
            </w:r>
            <w:r w:rsidRPr="002B06FD">
              <w:t>(including</w:t>
            </w:r>
            <w:r>
              <w:t>:</w:t>
            </w:r>
            <w:r w:rsidRPr="002B06FD">
              <w:t xml:space="preserve"> </w:t>
            </w:r>
            <w:r>
              <w:t>c</w:t>
            </w:r>
            <w:r w:rsidRPr="002B06FD">
              <w:t>ollection, digitization and standardization of available data sets</w:t>
            </w:r>
            <w:r>
              <w:t>; d</w:t>
            </w:r>
            <w:r w:rsidRPr="002B06FD">
              <w:t>evelopment of central data repository</w:t>
            </w:r>
            <w:r>
              <w:t>; w</w:t>
            </w:r>
            <w:r w:rsidRPr="002B06FD">
              <w:t>eb-based portal</w:t>
            </w:r>
            <w:r>
              <w:t xml:space="preserve">; </w:t>
            </w:r>
            <w:r w:rsidRPr="002B06FD">
              <w:t>knowledge-based data tools</w:t>
            </w:r>
            <w:r>
              <w:t>).</w:t>
            </w:r>
          </w:p>
        </w:tc>
        <w:tc>
          <w:tcPr>
            <w:tcW w:w="1669" w:type="pct"/>
          </w:tcPr>
          <w:p w14:paraId="0EF871CA" w14:textId="77777777" w:rsidR="00234BD8" w:rsidRPr="00964B29" w:rsidRDefault="00234BD8" w:rsidP="00894464">
            <w:pPr>
              <w:pStyle w:val="ListParagraph"/>
              <w:numPr>
                <w:ilvl w:val="0"/>
                <w:numId w:val="31"/>
              </w:numPr>
              <w:spacing w:after="0"/>
              <w:ind w:left="268" w:hanging="180"/>
            </w:pPr>
            <w:r w:rsidRPr="00964B29">
              <w:t>Gender representative sampling in data collection</w:t>
            </w:r>
          </w:p>
        </w:tc>
        <w:tc>
          <w:tcPr>
            <w:tcW w:w="2132" w:type="pct"/>
          </w:tcPr>
          <w:p w14:paraId="6C320209" w14:textId="77777777" w:rsidR="00234BD8" w:rsidRPr="00964B29" w:rsidRDefault="00234BD8" w:rsidP="00894464">
            <w:pPr>
              <w:pStyle w:val="ListParagraph"/>
              <w:numPr>
                <w:ilvl w:val="0"/>
                <w:numId w:val="31"/>
              </w:numPr>
              <w:spacing w:after="0"/>
              <w:ind w:left="167" w:hanging="180"/>
            </w:pPr>
            <w:r w:rsidRPr="00964B29">
              <w:t>New and gender sensitive data standards developed and used</w:t>
            </w:r>
          </w:p>
        </w:tc>
      </w:tr>
      <w:tr w:rsidR="00234BD8" w14:paraId="326DEDA7" w14:textId="77777777" w:rsidTr="007A57A2">
        <w:trPr>
          <w:trHeight w:val="782"/>
        </w:trPr>
        <w:tc>
          <w:tcPr>
            <w:tcW w:w="1199" w:type="pct"/>
          </w:tcPr>
          <w:p w14:paraId="6A8B7A42" w14:textId="77777777" w:rsidR="00234BD8" w:rsidRDefault="00234BD8" w:rsidP="00894464">
            <w:pPr>
              <w:pStyle w:val="ListParagraph"/>
              <w:numPr>
                <w:ilvl w:val="0"/>
                <w:numId w:val="30"/>
              </w:numPr>
              <w:spacing w:after="0"/>
              <w:ind w:left="246" w:hanging="246"/>
            </w:pPr>
            <w:r w:rsidRPr="00E74C13">
              <w:rPr>
                <w:b/>
                <w:bCs/>
              </w:rPr>
              <w:t>Monitoring</w:t>
            </w:r>
            <w:r w:rsidRPr="006754E9">
              <w:rPr>
                <w:b/>
                <w:bCs/>
                <w:i/>
                <w:iCs/>
              </w:rPr>
              <w:t xml:space="preserve"> &amp; Data Generation</w:t>
            </w:r>
            <w:r>
              <w:t xml:space="preserve"> (</w:t>
            </w:r>
            <w:r w:rsidRPr="00640570">
              <w:t>Remote Sensing and GIS</w:t>
            </w:r>
            <w:r>
              <w:t xml:space="preserve">; </w:t>
            </w:r>
            <w:r w:rsidRPr="00640570">
              <w:t>Canal Flow and Level Monitoring</w:t>
            </w:r>
            <w:r>
              <w:t xml:space="preserve">; </w:t>
            </w:r>
            <w:r w:rsidRPr="00640570">
              <w:t>Groundwater Monitoring</w:t>
            </w:r>
            <w:r>
              <w:t xml:space="preserve">; </w:t>
            </w:r>
            <w:r w:rsidRPr="00640570">
              <w:t>Water-Environmental Monitorin</w:t>
            </w:r>
            <w:r>
              <w:t xml:space="preserve">g; </w:t>
            </w:r>
            <w:r w:rsidRPr="00640570">
              <w:t>Agrometeorological Monitoring</w:t>
            </w:r>
            <w:r>
              <w:t>).</w:t>
            </w:r>
          </w:p>
        </w:tc>
        <w:tc>
          <w:tcPr>
            <w:tcW w:w="1669" w:type="pct"/>
          </w:tcPr>
          <w:p w14:paraId="03DE1E6E" w14:textId="77777777" w:rsidR="00234BD8" w:rsidRDefault="00234BD8" w:rsidP="00894464">
            <w:pPr>
              <w:pStyle w:val="ListParagraph"/>
              <w:numPr>
                <w:ilvl w:val="0"/>
                <w:numId w:val="31"/>
              </w:numPr>
              <w:spacing w:after="0"/>
              <w:ind w:left="268" w:hanging="180"/>
            </w:pPr>
            <w:r w:rsidRPr="00964B29">
              <w:t>Gender representative sampling in data collection</w:t>
            </w:r>
          </w:p>
        </w:tc>
        <w:tc>
          <w:tcPr>
            <w:tcW w:w="2132" w:type="pct"/>
          </w:tcPr>
          <w:p w14:paraId="7B421D60" w14:textId="77777777" w:rsidR="00234BD8" w:rsidRDefault="00234BD8" w:rsidP="00894464">
            <w:pPr>
              <w:pStyle w:val="ListParagraph"/>
              <w:numPr>
                <w:ilvl w:val="0"/>
                <w:numId w:val="31"/>
              </w:numPr>
              <w:spacing w:after="0"/>
              <w:ind w:left="167" w:hanging="180"/>
            </w:pPr>
            <w:r>
              <w:t>New and gender sensitive data standards developed and used</w:t>
            </w:r>
          </w:p>
        </w:tc>
      </w:tr>
      <w:tr w:rsidR="00234BD8" w14:paraId="28205C48" w14:textId="77777777" w:rsidTr="007A57A2">
        <w:tc>
          <w:tcPr>
            <w:tcW w:w="5000" w:type="pct"/>
            <w:gridSpan w:val="3"/>
            <w:shd w:val="clear" w:color="auto" w:fill="A6A6A6" w:themeFill="background1" w:themeFillShade="A6"/>
          </w:tcPr>
          <w:p w14:paraId="3E42EA39" w14:textId="77777777" w:rsidR="00234BD8" w:rsidRDefault="00234BD8" w:rsidP="00AE7167">
            <w:r>
              <w:rPr>
                <w:b/>
                <w:bCs/>
              </w:rPr>
              <w:t>Component 2</w:t>
            </w:r>
            <w:r w:rsidRPr="00D648AA">
              <w:rPr>
                <w:b/>
                <w:bCs/>
              </w:rPr>
              <w:t>:</w:t>
            </w:r>
            <w:r>
              <w:rPr>
                <w:b/>
                <w:bCs/>
              </w:rPr>
              <w:t xml:space="preserve"> Water Service Delivery</w:t>
            </w:r>
          </w:p>
        </w:tc>
      </w:tr>
      <w:tr w:rsidR="00234BD8" w14:paraId="7DBFC1C5" w14:textId="77777777" w:rsidTr="007A57A2">
        <w:tc>
          <w:tcPr>
            <w:tcW w:w="5000" w:type="pct"/>
            <w:gridSpan w:val="3"/>
            <w:shd w:val="clear" w:color="auto" w:fill="D9D9D9" w:themeFill="background1" w:themeFillShade="D9"/>
          </w:tcPr>
          <w:p w14:paraId="7C810C3F" w14:textId="53C6E452" w:rsidR="00234BD8" w:rsidRDefault="00234BD8" w:rsidP="00AE7167">
            <w:pPr>
              <w:rPr>
                <w:b/>
                <w:bCs/>
              </w:rPr>
            </w:pPr>
            <w:r>
              <w:rPr>
                <w:b/>
                <w:bCs/>
              </w:rPr>
              <w:t>Component 2.</w:t>
            </w:r>
            <w:r w:rsidR="005C10AD">
              <w:rPr>
                <w:b/>
                <w:bCs/>
              </w:rPr>
              <w:t>4</w:t>
            </w:r>
            <w:r>
              <w:rPr>
                <w:b/>
                <w:bCs/>
              </w:rPr>
              <w:t xml:space="preserve">: </w:t>
            </w:r>
            <w:r w:rsidRPr="00296EA1">
              <w:rPr>
                <w:bCs/>
              </w:rPr>
              <w:t xml:space="preserve">Right Bank </w:t>
            </w:r>
            <w:r w:rsidR="005C10AD">
              <w:rPr>
                <w:bCs/>
              </w:rPr>
              <w:t>Studies and Emergency Works</w:t>
            </w:r>
          </w:p>
        </w:tc>
      </w:tr>
      <w:tr w:rsidR="00234BD8" w14:paraId="2E2690A1" w14:textId="77777777" w:rsidTr="007A57A2">
        <w:tc>
          <w:tcPr>
            <w:tcW w:w="1199" w:type="pct"/>
          </w:tcPr>
          <w:p w14:paraId="4079B08E" w14:textId="77777777" w:rsidR="00234BD8" w:rsidRPr="00D276CD" w:rsidRDefault="00234BD8" w:rsidP="00894464">
            <w:pPr>
              <w:pStyle w:val="ListParagraph"/>
              <w:numPr>
                <w:ilvl w:val="0"/>
                <w:numId w:val="31"/>
              </w:numPr>
              <w:spacing w:after="0"/>
              <w:ind w:left="159" w:hanging="159"/>
              <w:rPr>
                <w:bCs/>
              </w:rPr>
            </w:pPr>
            <w:r>
              <w:rPr>
                <w:bCs/>
              </w:rPr>
              <w:t>Studies on m</w:t>
            </w:r>
            <w:r w:rsidRPr="00D276CD">
              <w:rPr>
                <w:bCs/>
              </w:rPr>
              <w:t>odification of the 3 main canals</w:t>
            </w:r>
          </w:p>
        </w:tc>
        <w:tc>
          <w:tcPr>
            <w:tcW w:w="1669" w:type="pct"/>
          </w:tcPr>
          <w:p w14:paraId="17771985" w14:textId="77777777" w:rsidR="00234BD8" w:rsidRDefault="00234BD8" w:rsidP="00894464">
            <w:pPr>
              <w:pStyle w:val="ListParagraph"/>
              <w:numPr>
                <w:ilvl w:val="0"/>
                <w:numId w:val="31"/>
              </w:numPr>
              <w:spacing w:after="0"/>
              <w:ind w:left="268" w:hanging="180"/>
            </w:pPr>
            <w:r>
              <w:t>Women consulted in the proposed studies for their input and suggestions</w:t>
            </w:r>
          </w:p>
        </w:tc>
        <w:tc>
          <w:tcPr>
            <w:tcW w:w="2132" w:type="pct"/>
          </w:tcPr>
          <w:p w14:paraId="4F1AC64D" w14:textId="77777777" w:rsidR="00234BD8" w:rsidRDefault="00234BD8" w:rsidP="00894464">
            <w:pPr>
              <w:pStyle w:val="ListParagraph"/>
              <w:numPr>
                <w:ilvl w:val="0"/>
                <w:numId w:val="31"/>
              </w:numPr>
              <w:spacing w:after="0"/>
              <w:ind w:left="167" w:hanging="167"/>
            </w:pPr>
            <w:r>
              <w:t>Gender segregated data/situational analysis available</w:t>
            </w:r>
          </w:p>
          <w:p w14:paraId="513660A6" w14:textId="77777777" w:rsidR="00234BD8" w:rsidRDefault="00234BD8" w:rsidP="00894464">
            <w:pPr>
              <w:pStyle w:val="ListParagraph"/>
              <w:numPr>
                <w:ilvl w:val="0"/>
                <w:numId w:val="31"/>
              </w:numPr>
              <w:spacing w:after="0"/>
              <w:ind w:left="167" w:hanging="167"/>
            </w:pPr>
            <w:r>
              <w:t>Separate sections on impact on women of proposed projects and action plans</w:t>
            </w:r>
          </w:p>
        </w:tc>
      </w:tr>
      <w:tr w:rsidR="00234BD8" w14:paraId="179D5CD0" w14:textId="77777777" w:rsidTr="007A57A2">
        <w:tc>
          <w:tcPr>
            <w:tcW w:w="5000" w:type="pct"/>
            <w:gridSpan w:val="3"/>
            <w:shd w:val="clear" w:color="auto" w:fill="D9D9D9" w:themeFill="background1" w:themeFillShade="D9"/>
          </w:tcPr>
          <w:p w14:paraId="18873F8A" w14:textId="1031F289" w:rsidR="00234BD8" w:rsidRDefault="00234BD8" w:rsidP="00AE7167">
            <w:r w:rsidRPr="00296EA1">
              <w:rPr>
                <w:b/>
              </w:rPr>
              <w:t>Component 2.</w:t>
            </w:r>
            <w:r w:rsidR="005C10AD">
              <w:rPr>
                <w:b/>
              </w:rPr>
              <w:t>3</w:t>
            </w:r>
            <w:r w:rsidRPr="00296EA1">
              <w:rPr>
                <w:b/>
              </w:rPr>
              <w:t>:</w:t>
            </w:r>
            <w:r>
              <w:t xml:space="preserve"> Left Bank Main Canals Infrastructure</w:t>
            </w:r>
          </w:p>
        </w:tc>
      </w:tr>
      <w:tr w:rsidR="00234BD8" w14:paraId="75487B3B" w14:textId="77777777" w:rsidTr="007A57A2">
        <w:tc>
          <w:tcPr>
            <w:tcW w:w="1199" w:type="pct"/>
          </w:tcPr>
          <w:p w14:paraId="0AFE5C93" w14:textId="77777777" w:rsidR="00234BD8" w:rsidRPr="002124FC" w:rsidRDefault="00234BD8" w:rsidP="00894464">
            <w:pPr>
              <w:pStyle w:val="ListParagraph"/>
              <w:numPr>
                <w:ilvl w:val="0"/>
                <w:numId w:val="30"/>
              </w:numPr>
              <w:spacing w:after="0"/>
              <w:ind w:left="246" w:hanging="246"/>
              <w:rPr>
                <w:bCs/>
              </w:rPr>
            </w:pPr>
            <w:r w:rsidRPr="002124FC">
              <w:rPr>
                <w:bCs/>
              </w:rPr>
              <w:t>Rehabilitation of Akram Wah Canal</w:t>
            </w:r>
          </w:p>
        </w:tc>
        <w:tc>
          <w:tcPr>
            <w:tcW w:w="1669" w:type="pct"/>
          </w:tcPr>
          <w:p w14:paraId="5B32320B" w14:textId="77777777" w:rsidR="00234BD8" w:rsidRDefault="00234BD8" w:rsidP="00894464">
            <w:pPr>
              <w:pStyle w:val="ListParagraph"/>
              <w:numPr>
                <w:ilvl w:val="0"/>
                <w:numId w:val="31"/>
              </w:numPr>
              <w:spacing w:after="0"/>
              <w:ind w:left="268" w:hanging="180"/>
            </w:pPr>
            <w:r>
              <w:t>Resettlement Action Plan developed</w:t>
            </w:r>
          </w:p>
          <w:p w14:paraId="2FB6A424" w14:textId="77777777" w:rsidR="00234BD8" w:rsidRDefault="00234BD8" w:rsidP="00894464">
            <w:pPr>
              <w:pStyle w:val="ListParagraph"/>
              <w:numPr>
                <w:ilvl w:val="0"/>
                <w:numId w:val="31"/>
              </w:numPr>
              <w:spacing w:after="0"/>
              <w:ind w:left="268" w:hanging="180"/>
            </w:pPr>
            <w:r>
              <w:t>Communication strategy for use of alternate water supply, routes, traffic plans developed</w:t>
            </w:r>
          </w:p>
          <w:p w14:paraId="0CC3D23F" w14:textId="77777777" w:rsidR="00234BD8" w:rsidRDefault="00234BD8" w:rsidP="00894464">
            <w:pPr>
              <w:pStyle w:val="ListParagraph"/>
              <w:numPr>
                <w:ilvl w:val="0"/>
                <w:numId w:val="31"/>
              </w:numPr>
              <w:spacing w:after="0"/>
              <w:ind w:left="268" w:hanging="180"/>
            </w:pPr>
            <w:r>
              <w:t>Grievance redress system, including for harassment of girls/women in place</w:t>
            </w:r>
          </w:p>
        </w:tc>
        <w:tc>
          <w:tcPr>
            <w:tcW w:w="2132" w:type="pct"/>
          </w:tcPr>
          <w:p w14:paraId="4F657435" w14:textId="77777777" w:rsidR="00234BD8" w:rsidRDefault="00234BD8" w:rsidP="00894464">
            <w:pPr>
              <w:pStyle w:val="ListParagraph"/>
              <w:numPr>
                <w:ilvl w:val="0"/>
                <w:numId w:val="31"/>
              </w:numPr>
              <w:spacing w:after="0"/>
              <w:ind w:left="167" w:hanging="180"/>
            </w:pPr>
            <w:r>
              <w:t>All affected families compensated</w:t>
            </w:r>
          </w:p>
          <w:p w14:paraId="0227ED60" w14:textId="77777777" w:rsidR="00234BD8" w:rsidRDefault="00234BD8" w:rsidP="00894464">
            <w:pPr>
              <w:pStyle w:val="ListParagraph"/>
              <w:numPr>
                <w:ilvl w:val="0"/>
                <w:numId w:val="31"/>
              </w:numPr>
              <w:spacing w:after="0"/>
              <w:ind w:left="167" w:hanging="180"/>
            </w:pPr>
            <w:r>
              <w:t xml:space="preserve">Area residents, including women aware of project activities and alternate schemes </w:t>
            </w:r>
          </w:p>
          <w:p w14:paraId="50CA205D" w14:textId="77777777" w:rsidR="00234BD8" w:rsidRDefault="00234BD8" w:rsidP="00894464">
            <w:pPr>
              <w:pStyle w:val="ListParagraph"/>
              <w:numPr>
                <w:ilvl w:val="0"/>
                <w:numId w:val="31"/>
              </w:numPr>
              <w:spacing w:after="0"/>
              <w:ind w:left="167" w:hanging="180"/>
            </w:pPr>
            <w:r>
              <w:t>All reported harassment cases fairly and timely addressed/resolved</w:t>
            </w:r>
          </w:p>
        </w:tc>
      </w:tr>
      <w:tr w:rsidR="00234BD8" w14:paraId="0E20481B" w14:textId="77777777" w:rsidTr="007A57A2">
        <w:tc>
          <w:tcPr>
            <w:tcW w:w="5000" w:type="pct"/>
            <w:gridSpan w:val="3"/>
            <w:shd w:val="clear" w:color="auto" w:fill="D9D9D9" w:themeFill="background1" w:themeFillShade="D9"/>
          </w:tcPr>
          <w:p w14:paraId="78AC8968" w14:textId="673235F4" w:rsidR="00234BD8" w:rsidRDefault="00234BD8" w:rsidP="00AE7167">
            <w:r w:rsidRPr="008A6C2A">
              <w:rPr>
                <w:b/>
              </w:rPr>
              <w:t>Component</w:t>
            </w:r>
            <w:r>
              <w:rPr>
                <w:b/>
              </w:rPr>
              <w:t xml:space="preserve"> 2</w:t>
            </w:r>
            <w:r w:rsidRPr="008A6C2A">
              <w:rPr>
                <w:b/>
              </w:rPr>
              <w:t>.</w:t>
            </w:r>
            <w:r w:rsidR="005C10AD">
              <w:rPr>
                <w:b/>
              </w:rPr>
              <w:t>1</w:t>
            </w:r>
            <w:r w:rsidRPr="008A6C2A">
              <w:rPr>
                <w:b/>
              </w:rPr>
              <w:t>:</w:t>
            </w:r>
            <w:r>
              <w:t xml:space="preserve"> Integrated FO Area Agriculture Development </w:t>
            </w:r>
            <w:r w:rsidR="005C10AD">
              <w:t>-SIDA</w:t>
            </w:r>
          </w:p>
        </w:tc>
      </w:tr>
      <w:tr w:rsidR="00234BD8" w14:paraId="126214C8" w14:textId="77777777" w:rsidTr="007A57A2">
        <w:tc>
          <w:tcPr>
            <w:tcW w:w="1199" w:type="pct"/>
          </w:tcPr>
          <w:p w14:paraId="077AE7E3" w14:textId="77777777" w:rsidR="00234BD8" w:rsidRDefault="00234BD8" w:rsidP="00894464">
            <w:pPr>
              <w:pStyle w:val="ListParagraph"/>
              <w:numPr>
                <w:ilvl w:val="0"/>
                <w:numId w:val="30"/>
              </w:numPr>
              <w:spacing w:after="0"/>
              <w:ind w:left="246" w:hanging="246"/>
              <w:rPr>
                <w:b/>
                <w:bCs/>
              </w:rPr>
            </w:pPr>
            <w:r>
              <w:t>Modernization of Distributary</w:t>
            </w:r>
          </w:p>
        </w:tc>
        <w:tc>
          <w:tcPr>
            <w:tcW w:w="1669" w:type="pct"/>
          </w:tcPr>
          <w:p w14:paraId="111EAC29" w14:textId="77777777" w:rsidR="00234BD8" w:rsidRDefault="00234BD8" w:rsidP="00894464">
            <w:pPr>
              <w:pStyle w:val="ListParagraph"/>
              <w:numPr>
                <w:ilvl w:val="0"/>
                <w:numId w:val="31"/>
              </w:numPr>
              <w:spacing w:after="0"/>
              <w:ind w:left="268" w:hanging="180"/>
            </w:pPr>
            <w:r>
              <w:t xml:space="preserve">Women consulted for the modernization program </w:t>
            </w:r>
          </w:p>
          <w:p w14:paraId="60BF5950" w14:textId="77777777" w:rsidR="00234BD8" w:rsidRDefault="00234BD8" w:rsidP="00894464">
            <w:pPr>
              <w:pStyle w:val="ListParagraph"/>
              <w:numPr>
                <w:ilvl w:val="0"/>
                <w:numId w:val="31"/>
              </w:numPr>
              <w:spacing w:after="0"/>
              <w:ind w:left="268" w:hanging="180"/>
            </w:pPr>
            <w:r>
              <w:t>Role of women identified in operation/maintenance of new structures (it can include training on preventing degradation by not misusing new structures)</w:t>
            </w:r>
          </w:p>
          <w:p w14:paraId="27D249A6" w14:textId="77777777" w:rsidR="00234BD8" w:rsidRDefault="00234BD8" w:rsidP="00894464">
            <w:pPr>
              <w:pStyle w:val="ListParagraph"/>
              <w:numPr>
                <w:ilvl w:val="0"/>
                <w:numId w:val="31"/>
              </w:numPr>
              <w:spacing w:after="0"/>
              <w:ind w:left="268" w:hanging="180"/>
            </w:pPr>
            <w:r>
              <w:t>Baseline survey of the role and level of participation of women in water resource management</w:t>
            </w:r>
          </w:p>
        </w:tc>
        <w:tc>
          <w:tcPr>
            <w:tcW w:w="2132" w:type="pct"/>
          </w:tcPr>
          <w:p w14:paraId="49603B3F" w14:textId="77777777" w:rsidR="00234BD8" w:rsidRDefault="00234BD8" w:rsidP="00894464">
            <w:pPr>
              <w:pStyle w:val="ListParagraph"/>
              <w:numPr>
                <w:ilvl w:val="0"/>
                <w:numId w:val="31"/>
              </w:numPr>
              <w:spacing w:after="0"/>
              <w:ind w:left="167" w:hanging="180"/>
            </w:pPr>
            <w:r>
              <w:t># of women trained in different aspects (including preventive) O&amp;M requirements of new structures</w:t>
            </w:r>
          </w:p>
          <w:p w14:paraId="0BCDC6D7" w14:textId="77777777" w:rsidR="00234BD8" w:rsidRDefault="00234BD8" w:rsidP="00894464">
            <w:pPr>
              <w:pStyle w:val="ListParagraph"/>
              <w:numPr>
                <w:ilvl w:val="0"/>
                <w:numId w:val="31"/>
              </w:numPr>
              <w:spacing w:after="0"/>
              <w:ind w:left="167" w:hanging="180"/>
            </w:pPr>
            <w:r>
              <w:t># of women directly engaged in O&amp;M of water structures</w:t>
            </w:r>
          </w:p>
          <w:p w14:paraId="7051EF9C" w14:textId="77777777" w:rsidR="00234BD8" w:rsidRDefault="00234BD8" w:rsidP="00AE7167">
            <w:pPr>
              <w:pStyle w:val="ListParagraph"/>
              <w:ind w:left="167"/>
            </w:pPr>
          </w:p>
        </w:tc>
      </w:tr>
      <w:tr w:rsidR="00234BD8" w14:paraId="1535FF20" w14:textId="77777777" w:rsidTr="007A57A2">
        <w:tc>
          <w:tcPr>
            <w:tcW w:w="5000" w:type="pct"/>
            <w:gridSpan w:val="3"/>
            <w:shd w:val="clear" w:color="auto" w:fill="D9D9D9" w:themeFill="background1" w:themeFillShade="D9"/>
          </w:tcPr>
          <w:p w14:paraId="57C3FFB7" w14:textId="0C4CB6B9" w:rsidR="00234BD8" w:rsidRDefault="00234BD8" w:rsidP="00AE7167">
            <w:r w:rsidRPr="0019441A">
              <w:rPr>
                <w:b/>
              </w:rPr>
              <w:t>Compon</w:t>
            </w:r>
            <w:r>
              <w:rPr>
                <w:b/>
              </w:rPr>
              <w:t>ent 2</w:t>
            </w:r>
            <w:r w:rsidRPr="0019441A">
              <w:rPr>
                <w:b/>
              </w:rPr>
              <w:t>.</w:t>
            </w:r>
            <w:r w:rsidR="005C10AD">
              <w:rPr>
                <w:b/>
              </w:rPr>
              <w:t>2</w:t>
            </w:r>
            <w:r w:rsidRPr="0019441A">
              <w:rPr>
                <w:b/>
              </w:rPr>
              <w:t>:</w:t>
            </w:r>
            <w:r>
              <w:t xml:space="preserve"> SIDA and AWB Capacity Building</w:t>
            </w:r>
          </w:p>
        </w:tc>
      </w:tr>
      <w:tr w:rsidR="00234BD8" w14:paraId="7EEAE829" w14:textId="77777777" w:rsidTr="007A57A2">
        <w:tc>
          <w:tcPr>
            <w:tcW w:w="1199" w:type="pct"/>
          </w:tcPr>
          <w:p w14:paraId="53893AD4" w14:textId="77777777" w:rsidR="00234BD8" w:rsidRDefault="00234BD8" w:rsidP="00AE7167">
            <w:r>
              <w:t>SIDA and AWB Capacity Building</w:t>
            </w:r>
          </w:p>
        </w:tc>
        <w:tc>
          <w:tcPr>
            <w:tcW w:w="1669" w:type="pct"/>
          </w:tcPr>
          <w:p w14:paraId="52A2A670" w14:textId="77777777" w:rsidR="00234BD8" w:rsidRDefault="00234BD8" w:rsidP="00894464">
            <w:pPr>
              <w:pStyle w:val="ListParagraph"/>
              <w:numPr>
                <w:ilvl w:val="0"/>
                <w:numId w:val="31"/>
              </w:numPr>
              <w:spacing w:after="0"/>
              <w:ind w:left="268" w:hanging="180"/>
            </w:pPr>
            <w:r>
              <w:t>Periodic gender sensitization training of SIDA and AWB (including use of participatory tools and techniques of consultation, project/program design, and reporting)</w:t>
            </w:r>
          </w:p>
          <w:p w14:paraId="44D80535" w14:textId="77777777" w:rsidR="00234BD8" w:rsidRDefault="00234BD8" w:rsidP="00894464">
            <w:pPr>
              <w:pStyle w:val="ListParagraph"/>
              <w:numPr>
                <w:ilvl w:val="0"/>
                <w:numId w:val="31"/>
              </w:numPr>
              <w:spacing w:after="0"/>
              <w:ind w:left="268" w:hanging="180"/>
            </w:pPr>
            <w:r>
              <w:t xml:space="preserve">“Ladies Window/Channels” developed at SIDA, AWB, FOs for women to record suggestions/complaints </w:t>
            </w:r>
          </w:p>
          <w:p w14:paraId="2E4C9906" w14:textId="77777777" w:rsidR="00234BD8" w:rsidRDefault="00234BD8" w:rsidP="00894464">
            <w:pPr>
              <w:pStyle w:val="ListParagraph"/>
              <w:numPr>
                <w:ilvl w:val="0"/>
                <w:numId w:val="31"/>
              </w:numPr>
              <w:spacing w:after="0"/>
              <w:ind w:left="268" w:hanging="180"/>
            </w:pPr>
            <w:r>
              <w:t>Gender mobilization strategy developed</w:t>
            </w:r>
          </w:p>
        </w:tc>
        <w:tc>
          <w:tcPr>
            <w:tcW w:w="2132" w:type="pct"/>
          </w:tcPr>
          <w:p w14:paraId="4B973BB1" w14:textId="77777777" w:rsidR="00234BD8" w:rsidRDefault="00234BD8" w:rsidP="00894464">
            <w:pPr>
              <w:pStyle w:val="ListParagraph"/>
              <w:numPr>
                <w:ilvl w:val="0"/>
                <w:numId w:val="31"/>
              </w:numPr>
              <w:spacing w:after="0"/>
              <w:ind w:left="167" w:hanging="180"/>
            </w:pPr>
            <w:r>
              <w:t># of suggestions/complaints made by women (record maintained)</w:t>
            </w:r>
          </w:p>
          <w:p w14:paraId="03D9DE34" w14:textId="77777777" w:rsidR="00234BD8" w:rsidRDefault="00234BD8" w:rsidP="00894464">
            <w:pPr>
              <w:pStyle w:val="ListParagraph"/>
              <w:numPr>
                <w:ilvl w:val="0"/>
                <w:numId w:val="31"/>
              </w:numPr>
              <w:spacing w:after="0"/>
              <w:ind w:left="167" w:hanging="180"/>
            </w:pPr>
            <w:r>
              <w:t># of suggestions/complaints made by women addressed</w:t>
            </w:r>
          </w:p>
          <w:p w14:paraId="582E2FC1" w14:textId="77777777" w:rsidR="00234BD8" w:rsidRDefault="00234BD8" w:rsidP="00894464">
            <w:pPr>
              <w:pStyle w:val="ListParagraph"/>
              <w:numPr>
                <w:ilvl w:val="0"/>
                <w:numId w:val="31"/>
              </w:numPr>
              <w:spacing w:after="0"/>
              <w:ind w:left="167" w:hanging="180"/>
            </w:pPr>
            <w:r>
              <w:t># of women in AWBs, FOs, WUAs</w:t>
            </w:r>
          </w:p>
        </w:tc>
      </w:tr>
      <w:tr w:rsidR="00234BD8" w:rsidRPr="00595E16" w14:paraId="72470054" w14:textId="77777777" w:rsidTr="007A57A2">
        <w:tc>
          <w:tcPr>
            <w:tcW w:w="5000" w:type="pct"/>
            <w:gridSpan w:val="3"/>
            <w:shd w:val="clear" w:color="auto" w:fill="A6A6A6" w:themeFill="background1" w:themeFillShade="A6"/>
          </w:tcPr>
          <w:p w14:paraId="14D96010" w14:textId="77777777" w:rsidR="00234BD8" w:rsidRPr="00595E16" w:rsidRDefault="00234BD8" w:rsidP="00AE7167">
            <w:pPr>
              <w:rPr>
                <w:b/>
              </w:rPr>
            </w:pPr>
            <w:r w:rsidRPr="00595E16">
              <w:rPr>
                <w:b/>
              </w:rPr>
              <w:t>Component 3: Agriculture Investments</w:t>
            </w:r>
          </w:p>
        </w:tc>
      </w:tr>
      <w:tr w:rsidR="00234BD8" w14:paraId="63AACBB2" w14:textId="77777777" w:rsidTr="007A57A2">
        <w:tc>
          <w:tcPr>
            <w:tcW w:w="5000" w:type="pct"/>
            <w:gridSpan w:val="3"/>
            <w:shd w:val="clear" w:color="auto" w:fill="D9D9D9" w:themeFill="background1" w:themeFillShade="D9"/>
          </w:tcPr>
          <w:p w14:paraId="28E49166" w14:textId="02BCAB7F" w:rsidR="00234BD8" w:rsidRDefault="00234BD8" w:rsidP="00AE7167">
            <w:r w:rsidRPr="00595E16">
              <w:rPr>
                <w:b/>
              </w:rPr>
              <w:t>Component 3.</w:t>
            </w:r>
            <w:r w:rsidR="00567778">
              <w:rPr>
                <w:b/>
              </w:rPr>
              <w:t>3</w:t>
            </w:r>
            <w:r w:rsidRPr="00595E16">
              <w:rPr>
                <w:b/>
              </w:rPr>
              <w:t>:</w:t>
            </w:r>
            <w:r>
              <w:t xml:space="preserve"> </w:t>
            </w:r>
            <w:r w:rsidR="00567778">
              <w:t xml:space="preserve">Improving Agriculture </w:t>
            </w:r>
            <w:r>
              <w:t xml:space="preserve">Information and Technology </w:t>
            </w:r>
          </w:p>
        </w:tc>
      </w:tr>
      <w:tr w:rsidR="00234BD8" w14:paraId="2F71F540" w14:textId="77777777" w:rsidTr="007A57A2">
        <w:tc>
          <w:tcPr>
            <w:tcW w:w="1199" w:type="pct"/>
          </w:tcPr>
          <w:p w14:paraId="2A555D1B" w14:textId="77777777" w:rsidR="00234BD8" w:rsidRDefault="00234BD8" w:rsidP="00AE7167">
            <w:r>
              <w:t>Strengthening Agricultural Statistical Services</w:t>
            </w:r>
          </w:p>
        </w:tc>
        <w:tc>
          <w:tcPr>
            <w:tcW w:w="1669" w:type="pct"/>
          </w:tcPr>
          <w:p w14:paraId="27E1AECD" w14:textId="77777777" w:rsidR="00234BD8" w:rsidRDefault="00234BD8" w:rsidP="00894464">
            <w:pPr>
              <w:pStyle w:val="ListParagraph"/>
              <w:numPr>
                <w:ilvl w:val="0"/>
                <w:numId w:val="31"/>
              </w:numPr>
              <w:spacing w:after="0"/>
              <w:ind w:left="268" w:hanging="180"/>
            </w:pPr>
            <w:r>
              <w:t>Gender data gaps identified</w:t>
            </w:r>
          </w:p>
        </w:tc>
        <w:tc>
          <w:tcPr>
            <w:tcW w:w="2132" w:type="pct"/>
          </w:tcPr>
          <w:p w14:paraId="17FBA7B8" w14:textId="77777777" w:rsidR="00234BD8" w:rsidRDefault="00234BD8" w:rsidP="00894464">
            <w:pPr>
              <w:pStyle w:val="ListParagraph"/>
              <w:numPr>
                <w:ilvl w:val="0"/>
                <w:numId w:val="31"/>
              </w:numPr>
              <w:spacing w:after="0"/>
              <w:ind w:left="167" w:hanging="167"/>
            </w:pPr>
            <w:r>
              <w:t>New and gender sensitive data standards developed and used</w:t>
            </w:r>
          </w:p>
          <w:p w14:paraId="2C5E0EFE" w14:textId="77777777" w:rsidR="00234BD8" w:rsidRDefault="00234BD8" w:rsidP="00AE7167"/>
        </w:tc>
      </w:tr>
      <w:tr w:rsidR="00234BD8" w14:paraId="70C85649" w14:textId="77777777" w:rsidTr="007A57A2">
        <w:tc>
          <w:tcPr>
            <w:tcW w:w="1199" w:type="pct"/>
          </w:tcPr>
          <w:p w14:paraId="41DA5CF6" w14:textId="77777777" w:rsidR="00234BD8" w:rsidRDefault="00234BD8" w:rsidP="00AE7167">
            <w:r>
              <w:t>Strengthening Sindh Crop Reporting System</w:t>
            </w:r>
          </w:p>
        </w:tc>
        <w:tc>
          <w:tcPr>
            <w:tcW w:w="1669" w:type="pct"/>
          </w:tcPr>
          <w:p w14:paraId="712D127F" w14:textId="77777777" w:rsidR="00234BD8" w:rsidRDefault="00234BD8" w:rsidP="00894464">
            <w:pPr>
              <w:pStyle w:val="ListParagraph"/>
              <w:numPr>
                <w:ilvl w:val="0"/>
                <w:numId w:val="31"/>
              </w:numPr>
              <w:spacing w:after="0"/>
              <w:ind w:left="268" w:hanging="180"/>
            </w:pPr>
            <w:r>
              <w:t>Gender data gaps identified</w:t>
            </w:r>
          </w:p>
        </w:tc>
        <w:tc>
          <w:tcPr>
            <w:tcW w:w="2132" w:type="pct"/>
          </w:tcPr>
          <w:p w14:paraId="692B76C3" w14:textId="77777777" w:rsidR="00234BD8" w:rsidRDefault="00234BD8" w:rsidP="00894464">
            <w:pPr>
              <w:pStyle w:val="ListParagraph"/>
              <w:numPr>
                <w:ilvl w:val="0"/>
                <w:numId w:val="31"/>
              </w:numPr>
              <w:spacing w:after="0"/>
              <w:ind w:left="167" w:hanging="167"/>
            </w:pPr>
            <w:r>
              <w:t>New and gender sensitive data standards developed and used</w:t>
            </w:r>
          </w:p>
          <w:p w14:paraId="437814F2" w14:textId="77777777" w:rsidR="00234BD8" w:rsidRDefault="00234BD8" w:rsidP="00AE7167"/>
        </w:tc>
      </w:tr>
      <w:tr w:rsidR="00234BD8" w14:paraId="1F048433" w14:textId="77777777" w:rsidTr="007A57A2">
        <w:tc>
          <w:tcPr>
            <w:tcW w:w="1199" w:type="pct"/>
          </w:tcPr>
          <w:p w14:paraId="50A32E92" w14:textId="77777777" w:rsidR="00234BD8" w:rsidRDefault="00234BD8" w:rsidP="00AE7167">
            <w:r>
              <w:t>Strengthening Marketing Pricing Monitoring System</w:t>
            </w:r>
          </w:p>
        </w:tc>
        <w:tc>
          <w:tcPr>
            <w:tcW w:w="1669" w:type="pct"/>
          </w:tcPr>
          <w:p w14:paraId="1F3E8137" w14:textId="77777777" w:rsidR="00234BD8" w:rsidRDefault="00234BD8" w:rsidP="00894464">
            <w:pPr>
              <w:pStyle w:val="ListParagraph"/>
              <w:numPr>
                <w:ilvl w:val="0"/>
                <w:numId w:val="31"/>
              </w:numPr>
              <w:spacing w:after="0"/>
              <w:ind w:left="268" w:hanging="180"/>
            </w:pPr>
            <w:r>
              <w:t>Gender data gaps identified</w:t>
            </w:r>
          </w:p>
        </w:tc>
        <w:tc>
          <w:tcPr>
            <w:tcW w:w="2132" w:type="pct"/>
          </w:tcPr>
          <w:p w14:paraId="3BEFDD38" w14:textId="77777777" w:rsidR="00234BD8" w:rsidRDefault="00234BD8" w:rsidP="00894464">
            <w:pPr>
              <w:pStyle w:val="ListParagraph"/>
              <w:numPr>
                <w:ilvl w:val="0"/>
                <w:numId w:val="31"/>
              </w:numPr>
              <w:spacing w:after="0"/>
              <w:ind w:left="167" w:hanging="167"/>
            </w:pPr>
            <w:r>
              <w:t>New and gender sensitive data standards developed and used</w:t>
            </w:r>
          </w:p>
          <w:p w14:paraId="7C0676B2" w14:textId="77777777" w:rsidR="00234BD8" w:rsidRDefault="00234BD8" w:rsidP="00AE7167"/>
        </w:tc>
      </w:tr>
      <w:tr w:rsidR="00234BD8" w14:paraId="26E075C5" w14:textId="77777777" w:rsidTr="007A57A2">
        <w:tc>
          <w:tcPr>
            <w:tcW w:w="1199" w:type="pct"/>
          </w:tcPr>
          <w:p w14:paraId="0B5063FC" w14:textId="77777777" w:rsidR="00234BD8" w:rsidRDefault="00234BD8" w:rsidP="00AE7167">
            <w:r>
              <w:t>Strengthening Research and Extension System</w:t>
            </w:r>
          </w:p>
        </w:tc>
        <w:tc>
          <w:tcPr>
            <w:tcW w:w="1669" w:type="pct"/>
          </w:tcPr>
          <w:p w14:paraId="26186AA7" w14:textId="77777777" w:rsidR="00234BD8" w:rsidRDefault="00234BD8" w:rsidP="00894464">
            <w:pPr>
              <w:pStyle w:val="ListParagraph"/>
              <w:numPr>
                <w:ilvl w:val="0"/>
                <w:numId w:val="31"/>
              </w:numPr>
              <w:spacing w:after="0"/>
              <w:ind w:left="268" w:hanging="180"/>
            </w:pPr>
            <w:r>
              <w:t>Extension services made accessible to women</w:t>
            </w:r>
          </w:p>
          <w:p w14:paraId="11C053AD" w14:textId="77777777" w:rsidR="00234BD8" w:rsidRDefault="00234BD8" w:rsidP="00894464">
            <w:pPr>
              <w:pStyle w:val="ListParagraph"/>
              <w:numPr>
                <w:ilvl w:val="0"/>
                <w:numId w:val="31"/>
              </w:numPr>
              <w:spacing w:after="0"/>
              <w:ind w:left="268" w:hanging="180"/>
            </w:pPr>
            <w:r>
              <w:t xml:space="preserve">Women farmers/entrepreneurs trained in smart agriculture practices  </w:t>
            </w:r>
          </w:p>
          <w:p w14:paraId="1A56C082" w14:textId="77777777" w:rsidR="00234BD8" w:rsidRDefault="00234BD8" w:rsidP="00894464">
            <w:pPr>
              <w:pStyle w:val="ListParagraph"/>
              <w:numPr>
                <w:ilvl w:val="0"/>
                <w:numId w:val="31"/>
              </w:numPr>
              <w:spacing w:after="0"/>
              <w:ind w:left="268" w:hanging="180"/>
            </w:pPr>
            <w:r>
              <w:t>Female entrepreneurs and business service providers developed</w:t>
            </w:r>
          </w:p>
        </w:tc>
        <w:tc>
          <w:tcPr>
            <w:tcW w:w="2132" w:type="pct"/>
          </w:tcPr>
          <w:p w14:paraId="0D23F899" w14:textId="77777777" w:rsidR="00234BD8" w:rsidRDefault="00234BD8" w:rsidP="00894464">
            <w:pPr>
              <w:pStyle w:val="ListParagraph"/>
              <w:numPr>
                <w:ilvl w:val="0"/>
                <w:numId w:val="31"/>
              </w:numPr>
              <w:spacing w:after="0"/>
              <w:ind w:left="167" w:hanging="180"/>
            </w:pPr>
            <w:r>
              <w:t># of women availing extension services</w:t>
            </w:r>
          </w:p>
          <w:p w14:paraId="3804AFFE" w14:textId="77777777" w:rsidR="00234BD8" w:rsidRDefault="00234BD8" w:rsidP="00894464">
            <w:pPr>
              <w:pStyle w:val="ListParagraph"/>
              <w:numPr>
                <w:ilvl w:val="0"/>
                <w:numId w:val="31"/>
              </w:numPr>
              <w:spacing w:after="0"/>
              <w:ind w:left="167" w:hanging="180"/>
            </w:pPr>
            <w:r>
              <w:t># of female extension agents/entrepreneurs trained/developed</w:t>
            </w:r>
          </w:p>
        </w:tc>
      </w:tr>
      <w:tr w:rsidR="00234BD8" w14:paraId="4B23A85C" w14:textId="77777777" w:rsidTr="007A57A2">
        <w:tc>
          <w:tcPr>
            <w:tcW w:w="5000" w:type="pct"/>
            <w:gridSpan w:val="3"/>
            <w:shd w:val="clear" w:color="auto" w:fill="D9D9D9" w:themeFill="background1" w:themeFillShade="D9"/>
          </w:tcPr>
          <w:p w14:paraId="0C12DFE2" w14:textId="1B0BDC57" w:rsidR="00234BD8" w:rsidRDefault="00234BD8" w:rsidP="00AE7167">
            <w:r w:rsidRPr="000328EA">
              <w:rPr>
                <w:b/>
              </w:rPr>
              <w:t>Component 3.</w:t>
            </w:r>
            <w:r w:rsidR="00567778">
              <w:rPr>
                <w:b/>
              </w:rPr>
              <w:t>4</w:t>
            </w:r>
            <w:r w:rsidRPr="000328EA">
              <w:rPr>
                <w:b/>
              </w:rPr>
              <w:t>:</w:t>
            </w:r>
            <w:r>
              <w:t xml:space="preserve"> Developing Agriculture Value Chain</w:t>
            </w:r>
          </w:p>
        </w:tc>
      </w:tr>
      <w:tr w:rsidR="00234BD8" w14:paraId="48763152" w14:textId="77777777" w:rsidTr="007A57A2">
        <w:tc>
          <w:tcPr>
            <w:tcW w:w="1199" w:type="pct"/>
          </w:tcPr>
          <w:p w14:paraId="31FEA14C" w14:textId="77777777" w:rsidR="00234BD8" w:rsidRDefault="00234BD8" w:rsidP="00AE7167">
            <w:r>
              <w:t>Developing Agriculture Value Chain</w:t>
            </w:r>
          </w:p>
        </w:tc>
        <w:tc>
          <w:tcPr>
            <w:tcW w:w="1669" w:type="pct"/>
          </w:tcPr>
          <w:p w14:paraId="107EAC37" w14:textId="77777777" w:rsidR="00234BD8" w:rsidRDefault="00234BD8" w:rsidP="00894464">
            <w:pPr>
              <w:pStyle w:val="ListParagraph"/>
              <w:numPr>
                <w:ilvl w:val="0"/>
                <w:numId w:val="31"/>
              </w:numPr>
              <w:spacing w:after="0"/>
              <w:ind w:left="268" w:hanging="180"/>
            </w:pPr>
            <w:r>
              <w:t>Baseline of women participation in the selected value chains</w:t>
            </w:r>
          </w:p>
          <w:p w14:paraId="66A17805" w14:textId="77777777" w:rsidR="00234BD8" w:rsidRDefault="00234BD8" w:rsidP="00894464">
            <w:pPr>
              <w:pStyle w:val="ListParagraph"/>
              <w:numPr>
                <w:ilvl w:val="0"/>
                <w:numId w:val="31"/>
              </w:numPr>
              <w:spacing w:after="0"/>
              <w:ind w:left="268" w:hanging="180"/>
            </w:pPr>
            <w:r>
              <w:t>Role of women in more productive and high paying value chain activities identified and facilitated</w:t>
            </w:r>
          </w:p>
        </w:tc>
        <w:tc>
          <w:tcPr>
            <w:tcW w:w="2132" w:type="pct"/>
          </w:tcPr>
          <w:p w14:paraId="5B8640F0" w14:textId="77777777" w:rsidR="00234BD8" w:rsidRDefault="00234BD8" w:rsidP="00894464">
            <w:pPr>
              <w:pStyle w:val="ListParagraph"/>
              <w:numPr>
                <w:ilvl w:val="0"/>
                <w:numId w:val="31"/>
              </w:numPr>
              <w:spacing w:after="0"/>
              <w:ind w:left="167" w:hanging="167"/>
            </w:pPr>
            <w:r>
              <w:t>Participation of women in the value chain</w:t>
            </w:r>
          </w:p>
        </w:tc>
      </w:tr>
      <w:tr w:rsidR="00234BD8" w14:paraId="64DF5D3E" w14:textId="77777777" w:rsidTr="007A57A2">
        <w:tc>
          <w:tcPr>
            <w:tcW w:w="5000" w:type="pct"/>
            <w:gridSpan w:val="3"/>
            <w:shd w:val="clear" w:color="auto" w:fill="D9D9D9" w:themeFill="background1" w:themeFillShade="D9"/>
          </w:tcPr>
          <w:p w14:paraId="794EF379" w14:textId="3110A7BC" w:rsidR="00234BD8" w:rsidRDefault="00234BD8" w:rsidP="00AE7167">
            <w:r w:rsidRPr="003A5F47">
              <w:rPr>
                <w:b/>
              </w:rPr>
              <w:t>Component 3.</w:t>
            </w:r>
            <w:r w:rsidR="00567778">
              <w:rPr>
                <w:b/>
              </w:rPr>
              <w:t>1</w:t>
            </w:r>
            <w:r w:rsidRPr="003A5F47">
              <w:rPr>
                <w:b/>
              </w:rPr>
              <w:t>:</w:t>
            </w:r>
            <w:r>
              <w:t xml:space="preserve"> Integrated Farmer Organization Area Development</w:t>
            </w:r>
            <w:r w:rsidR="00567778">
              <w:t xml:space="preserve"> - AWB</w:t>
            </w:r>
          </w:p>
        </w:tc>
      </w:tr>
      <w:tr w:rsidR="00234BD8" w14:paraId="43D4C55B" w14:textId="77777777" w:rsidTr="007A57A2">
        <w:tc>
          <w:tcPr>
            <w:tcW w:w="1199" w:type="pct"/>
          </w:tcPr>
          <w:p w14:paraId="68091021" w14:textId="77777777" w:rsidR="00234BD8" w:rsidRDefault="00234BD8" w:rsidP="00AE7167">
            <w:r>
              <w:t>Improving On-Farm Water Management</w:t>
            </w:r>
          </w:p>
        </w:tc>
        <w:tc>
          <w:tcPr>
            <w:tcW w:w="1669" w:type="pct"/>
          </w:tcPr>
          <w:p w14:paraId="3EBC9E73" w14:textId="77777777" w:rsidR="00234BD8" w:rsidRDefault="00234BD8" w:rsidP="00894464">
            <w:pPr>
              <w:pStyle w:val="ListParagraph"/>
              <w:numPr>
                <w:ilvl w:val="0"/>
                <w:numId w:val="31"/>
              </w:numPr>
              <w:spacing w:after="0"/>
              <w:ind w:left="268" w:hanging="180"/>
            </w:pPr>
            <w:r>
              <w:t>Women consulted for their views on proposed component and their potential role</w:t>
            </w:r>
          </w:p>
          <w:p w14:paraId="65178129" w14:textId="77777777" w:rsidR="00234BD8" w:rsidRDefault="00234BD8" w:rsidP="00894464">
            <w:pPr>
              <w:pStyle w:val="ListParagraph"/>
              <w:numPr>
                <w:ilvl w:val="0"/>
                <w:numId w:val="31"/>
              </w:numPr>
              <w:spacing w:after="0"/>
              <w:ind w:left="268" w:hanging="180"/>
            </w:pPr>
            <w:r>
              <w:t>Women’s capacity developed in on-farm HEIS management</w:t>
            </w:r>
          </w:p>
          <w:p w14:paraId="51C2E480" w14:textId="77777777" w:rsidR="00234BD8" w:rsidRDefault="00234BD8" w:rsidP="00894464">
            <w:pPr>
              <w:pStyle w:val="ListParagraph"/>
              <w:numPr>
                <w:ilvl w:val="0"/>
                <w:numId w:val="31"/>
              </w:numPr>
              <w:spacing w:after="0"/>
              <w:ind w:left="268" w:hanging="180"/>
            </w:pPr>
            <w:r>
              <w:t>Improved health with increased capacity to manage water storage ponds</w:t>
            </w:r>
          </w:p>
        </w:tc>
        <w:tc>
          <w:tcPr>
            <w:tcW w:w="2132" w:type="pct"/>
          </w:tcPr>
          <w:p w14:paraId="3CC4DDD7" w14:textId="77777777" w:rsidR="00234BD8" w:rsidRDefault="00234BD8" w:rsidP="00894464">
            <w:pPr>
              <w:pStyle w:val="ListParagraph"/>
              <w:numPr>
                <w:ilvl w:val="0"/>
                <w:numId w:val="31"/>
              </w:numPr>
              <w:spacing w:after="0"/>
              <w:ind w:left="167" w:hanging="180"/>
            </w:pPr>
            <w:r>
              <w:t># of women engaged in on-farm water management</w:t>
            </w:r>
          </w:p>
          <w:p w14:paraId="677F44B0" w14:textId="77777777" w:rsidR="00234BD8" w:rsidRDefault="00234BD8" w:rsidP="00894464">
            <w:pPr>
              <w:pStyle w:val="ListParagraph"/>
              <w:numPr>
                <w:ilvl w:val="0"/>
                <w:numId w:val="31"/>
              </w:numPr>
              <w:spacing w:after="0"/>
              <w:ind w:left="167" w:hanging="180"/>
            </w:pPr>
            <w:r>
              <w:t># of women trained in O&amp;M of on-farm water management investments</w:t>
            </w:r>
          </w:p>
          <w:p w14:paraId="187B0E00" w14:textId="77777777" w:rsidR="00234BD8" w:rsidRDefault="00234BD8" w:rsidP="00894464">
            <w:pPr>
              <w:pStyle w:val="ListParagraph"/>
              <w:numPr>
                <w:ilvl w:val="0"/>
                <w:numId w:val="31"/>
              </w:numPr>
              <w:spacing w:after="0"/>
              <w:ind w:left="167" w:hanging="180"/>
            </w:pPr>
            <w:r>
              <w:t>Contamination levels of storage ponds monitored</w:t>
            </w:r>
          </w:p>
        </w:tc>
      </w:tr>
      <w:tr w:rsidR="00234BD8" w14:paraId="0DCE9C02" w14:textId="77777777" w:rsidTr="007A57A2">
        <w:tc>
          <w:tcPr>
            <w:tcW w:w="1199" w:type="pct"/>
          </w:tcPr>
          <w:p w14:paraId="54A4061B" w14:textId="77777777" w:rsidR="00234BD8" w:rsidRDefault="00234BD8" w:rsidP="00AE7167">
            <w:r>
              <w:t>Promoting Climate Smart Agriculture</w:t>
            </w:r>
          </w:p>
        </w:tc>
        <w:tc>
          <w:tcPr>
            <w:tcW w:w="1669" w:type="pct"/>
          </w:tcPr>
          <w:p w14:paraId="338B0FAD" w14:textId="77777777" w:rsidR="00234BD8" w:rsidRDefault="00234BD8" w:rsidP="00894464">
            <w:pPr>
              <w:pStyle w:val="ListParagraph"/>
              <w:numPr>
                <w:ilvl w:val="0"/>
                <w:numId w:val="31"/>
              </w:numPr>
              <w:spacing w:after="0"/>
              <w:ind w:left="268" w:hanging="180"/>
            </w:pPr>
            <w:r>
              <w:t>Women trained in new climate smart and bio-saline agricultural practices</w:t>
            </w:r>
          </w:p>
        </w:tc>
        <w:tc>
          <w:tcPr>
            <w:tcW w:w="2132" w:type="pct"/>
          </w:tcPr>
          <w:p w14:paraId="78E53FD4" w14:textId="77777777" w:rsidR="00234BD8" w:rsidRDefault="00234BD8" w:rsidP="00894464">
            <w:pPr>
              <w:pStyle w:val="ListParagraph"/>
              <w:numPr>
                <w:ilvl w:val="0"/>
                <w:numId w:val="31"/>
              </w:numPr>
              <w:spacing w:after="0"/>
              <w:ind w:left="167" w:hanging="180"/>
            </w:pPr>
            <w:r>
              <w:t># of women adopted new climate smart and bio-saline agriculture practices</w:t>
            </w:r>
          </w:p>
        </w:tc>
      </w:tr>
      <w:tr w:rsidR="00234BD8" w14:paraId="223A8CAB" w14:textId="77777777" w:rsidTr="007A57A2">
        <w:tc>
          <w:tcPr>
            <w:tcW w:w="5000" w:type="pct"/>
            <w:gridSpan w:val="3"/>
            <w:shd w:val="clear" w:color="auto" w:fill="D9D9D9" w:themeFill="background1" w:themeFillShade="D9"/>
          </w:tcPr>
          <w:p w14:paraId="4A43B318" w14:textId="77777777" w:rsidR="00234BD8" w:rsidRDefault="00234BD8" w:rsidP="00AE7167">
            <w:r w:rsidRPr="000846CA">
              <w:rPr>
                <w:b/>
              </w:rPr>
              <w:t>Component 3.4:</w:t>
            </w:r>
            <w:r>
              <w:t xml:space="preserve"> Agriculture Delivery Unit</w:t>
            </w:r>
          </w:p>
        </w:tc>
      </w:tr>
      <w:tr w:rsidR="00234BD8" w14:paraId="102E44BC" w14:textId="77777777" w:rsidTr="007A57A2">
        <w:tc>
          <w:tcPr>
            <w:tcW w:w="1199" w:type="pct"/>
          </w:tcPr>
          <w:p w14:paraId="3B3333A5" w14:textId="77777777" w:rsidR="00234BD8" w:rsidRDefault="00234BD8" w:rsidP="00AE7167">
            <w:r>
              <w:t>Agriculture Delivery Unit</w:t>
            </w:r>
          </w:p>
        </w:tc>
        <w:tc>
          <w:tcPr>
            <w:tcW w:w="1669" w:type="pct"/>
          </w:tcPr>
          <w:p w14:paraId="36510B45" w14:textId="77777777" w:rsidR="00234BD8" w:rsidRDefault="00234BD8" w:rsidP="00894464">
            <w:pPr>
              <w:pStyle w:val="ListParagraph"/>
              <w:numPr>
                <w:ilvl w:val="0"/>
                <w:numId w:val="31"/>
              </w:numPr>
              <w:spacing w:after="0"/>
              <w:ind w:left="358" w:hanging="270"/>
            </w:pPr>
            <w:r>
              <w:t>Institutional policy of equal opportunity and pay developed and followed</w:t>
            </w:r>
          </w:p>
          <w:p w14:paraId="5E2A3719" w14:textId="77777777" w:rsidR="00234BD8" w:rsidRDefault="00234BD8" w:rsidP="00894464">
            <w:pPr>
              <w:pStyle w:val="ListParagraph"/>
              <w:numPr>
                <w:ilvl w:val="0"/>
                <w:numId w:val="31"/>
              </w:numPr>
              <w:spacing w:after="0"/>
              <w:ind w:left="358" w:hanging="270"/>
            </w:pPr>
            <w:r>
              <w:t>On-job training for women employees</w:t>
            </w:r>
          </w:p>
          <w:p w14:paraId="14909C8A" w14:textId="77777777" w:rsidR="00234BD8" w:rsidRDefault="00234BD8" w:rsidP="00894464">
            <w:pPr>
              <w:pStyle w:val="ListParagraph"/>
              <w:numPr>
                <w:ilvl w:val="0"/>
                <w:numId w:val="31"/>
              </w:numPr>
              <w:spacing w:after="0"/>
              <w:ind w:left="358" w:hanging="270"/>
            </w:pPr>
            <w:r>
              <w:t>Sexual harassment policy, reporting, and grievance redress systems in place</w:t>
            </w:r>
          </w:p>
          <w:p w14:paraId="0AD2278A" w14:textId="77777777" w:rsidR="00234BD8" w:rsidRDefault="00234BD8" w:rsidP="00894464">
            <w:pPr>
              <w:pStyle w:val="ListParagraph"/>
              <w:numPr>
                <w:ilvl w:val="0"/>
                <w:numId w:val="31"/>
              </w:numPr>
              <w:spacing w:after="0"/>
              <w:ind w:left="358" w:hanging="270"/>
            </w:pPr>
            <w:r>
              <w:t>Women friendly facilities at work, like separate toilets, communal space, childcare  made available</w:t>
            </w:r>
          </w:p>
        </w:tc>
        <w:tc>
          <w:tcPr>
            <w:tcW w:w="2132" w:type="pct"/>
          </w:tcPr>
          <w:p w14:paraId="3B437E99" w14:textId="77777777" w:rsidR="00234BD8" w:rsidRDefault="00234BD8" w:rsidP="00894464">
            <w:pPr>
              <w:pStyle w:val="ListParagraph"/>
              <w:numPr>
                <w:ilvl w:val="0"/>
                <w:numId w:val="31"/>
              </w:numPr>
              <w:spacing w:after="0"/>
              <w:ind w:left="167" w:hanging="180"/>
            </w:pPr>
            <w:r>
              <w:t># of women employed in managerial, operational and technical roles across different water bodies</w:t>
            </w:r>
          </w:p>
          <w:p w14:paraId="275C8688" w14:textId="77777777" w:rsidR="00234BD8" w:rsidRDefault="00234BD8" w:rsidP="00894464">
            <w:pPr>
              <w:pStyle w:val="ListParagraph"/>
              <w:numPr>
                <w:ilvl w:val="0"/>
                <w:numId w:val="31"/>
              </w:numPr>
              <w:spacing w:after="0"/>
              <w:ind w:left="167" w:hanging="180"/>
            </w:pPr>
            <w:r>
              <w:t># number of women promoted vertically</w:t>
            </w:r>
          </w:p>
          <w:p w14:paraId="23A1C5CE" w14:textId="77777777" w:rsidR="00234BD8" w:rsidRDefault="00234BD8" w:rsidP="00894464">
            <w:pPr>
              <w:pStyle w:val="ListParagraph"/>
              <w:numPr>
                <w:ilvl w:val="0"/>
                <w:numId w:val="31"/>
              </w:numPr>
              <w:spacing w:after="0"/>
              <w:ind w:left="167" w:hanging="180"/>
            </w:pPr>
            <w:r>
              <w:t>High level of on job satisfaction reported by female employees</w:t>
            </w:r>
          </w:p>
        </w:tc>
      </w:tr>
      <w:tr w:rsidR="00234BD8" w:rsidRPr="00233426" w14:paraId="217CD1ED" w14:textId="77777777" w:rsidTr="007A57A2">
        <w:tc>
          <w:tcPr>
            <w:tcW w:w="5000" w:type="pct"/>
            <w:gridSpan w:val="3"/>
            <w:shd w:val="clear" w:color="auto" w:fill="A6A6A6" w:themeFill="background1" w:themeFillShade="A6"/>
          </w:tcPr>
          <w:p w14:paraId="5A0F8C0E" w14:textId="66FFB5A1" w:rsidR="00234BD8" w:rsidRPr="00233426" w:rsidRDefault="00234BD8" w:rsidP="00AE7167">
            <w:pPr>
              <w:rPr>
                <w:b/>
              </w:rPr>
            </w:pPr>
            <w:r w:rsidRPr="00233426">
              <w:rPr>
                <w:b/>
              </w:rPr>
              <w:t>Component 4: Project Management and M</w:t>
            </w:r>
            <w:r w:rsidR="00567778">
              <w:rPr>
                <w:b/>
              </w:rPr>
              <w:t>onitoring</w:t>
            </w:r>
          </w:p>
        </w:tc>
      </w:tr>
      <w:tr w:rsidR="00234BD8" w14:paraId="27EE06AD" w14:textId="77777777" w:rsidTr="007A57A2">
        <w:tc>
          <w:tcPr>
            <w:tcW w:w="1199" w:type="pct"/>
          </w:tcPr>
          <w:p w14:paraId="4C8E2699" w14:textId="77777777" w:rsidR="00234BD8" w:rsidRDefault="00234BD8" w:rsidP="00AE7167">
            <w:r>
              <w:t>M&amp;E</w:t>
            </w:r>
          </w:p>
        </w:tc>
        <w:tc>
          <w:tcPr>
            <w:tcW w:w="1669" w:type="pct"/>
          </w:tcPr>
          <w:p w14:paraId="046B8996" w14:textId="77777777" w:rsidR="00234BD8" w:rsidRDefault="00234BD8" w:rsidP="00894464">
            <w:pPr>
              <w:pStyle w:val="ListParagraph"/>
              <w:numPr>
                <w:ilvl w:val="0"/>
                <w:numId w:val="31"/>
              </w:numPr>
              <w:spacing w:after="0"/>
              <w:ind w:left="268" w:hanging="180"/>
            </w:pPr>
            <w:r>
              <w:t>Gender indicators incorporated in project M&amp;E framework</w:t>
            </w:r>
          </w:p>
        </w:tc>
        <w:tc>
          <w:tcPr>
            <w:tcW w:w="2132" w:type="pct"/>
          </w:tcPr>
          <w:p w14:paraId="2C89F657" w14:textId="77777777" w:rsidR="00234BD8" w:rsidRDefault="00234BD8" w:rsidP="00894464">
            <w:pPr>
              <w:pStyle w:val="ListParagraph"/>
              <w:numPr>
                <w:ilvl w:val="0"/>
                <w:numId w:val="31"/>
              </w:numPr>
              <w:spacing w:after="0"/>
              <w:ind w:left="167" w:hanging="180"/>
            </w:pPr>
            <w:r>
              <w:t>Female participation in water resources management increased by # percent</w:t>
            </w:r>
          </w:p>
          <w:p w14:paraId="43BC3FF2" w14:textId="77777777" w:rsidR="00234BD8" w:rsidRDefault="00234BD8" w:rsidP="00894464">
            <w:pPr>
              <w:pStyle w:val="ListParagraph"/>
              <w:numPr>
                <w:ilvl w:val="0"/>
                <w:numId w:val="31"/>
              </w:numPr>
              <w:spacing w:after="0"/>
              <w:ind w:left="167" w:hanging="180"/>
            </w:pPr>
            <w:r>
              <w:t xml:space="preserve">Gender sensitive reported and used in decision making </w:t>
            </w:r>
          </w:p>
        </w:tc>
      </w:tr>
    </w:tbl>
    <w:p w14:paraId="56BEAF84" w14:textId="1EA410B9" w:rsidR="006429A4" w:rsidRDefault="006429A4" w:rsidP="006429A4"/>
    <w:p w14:paraId="17224F0B" w14:textId="1A3F1790" w:rsidR="006429A4" w:rsidRDefault="006429A4" w:rsidP="006429A4"/>
    <w:p w14:paraId="0177BC7E" w14:textId="77777777" w:rsidR="006429A4" w:rsidRPr="006429A4" w:rsidRDefault="006429A4" w:rsidP="006429A4"/>
    <w:p w14:paraId="1A5D576C" w14:textId="77777777" w:rsidR="001D0656" w:rsidRDefault="001D0656" w:rsidP="00FC3D2C">
      <w:pPr>
        <w:rPr>
          <w:rFonts w:eastAsia="Calibri"/>
        </w:rPr>
        <w:sectPr w:rsidR="001D0656" w:rsidSect="007A57A2">
          <w:pgSz w:w="11907" w:h="16839" w:code="9"/>
          <w:pgMar w:top="1440" w:right="1383" w:bottom="1440" w:left="1831" w:header="720" w:footer="720" w:gutter="0"/>
          <w:cols w:space="720"/>
          <w:docGrid w:linePitch="360"/>
        </w:sectPr>
      </w:pPr>
    </w:p>
    <w:p w14:paraId="735B4192" w14:textId="351FA72E" w:rsidR="00FC3D2C" w:rsidRPr="00392404" w:rsidRDefault="00FC3D2C" w:rsidP="00FC3D2C">
      <w:pPr>
        <w:rPr>
          <w:rFonts w:eastAsia="Calibri"/>
        </w:rPr>
      </w:pPr>
    </w:p>
    <w:p w14:paraId="0EEF66CB" w14:textId="05A11B81" w:rsidR="00FC3D2C" w:rsidRPr="00392404" w:rsidRDefault="006D4E4F" w:rsidP="006D4E4F">
      <w:pPr>
        <w:pStyle w:val="Heading1"/>
        <w:numPr>
          <w:ilvl w:val="0"/>
          <w:numId w:val="0"/>
        </w:numPr>
      </w:pPr>
      <w:bookmarkStart w:id="141" w:name="_Toc492500308"/>
      <w:bookmarkStart w:id="142" w:name="_Toc492503212"/>
      <w:bookmarkStart w:id="143" w:name="_Toc492504537"/>
      <w:bookmarkStart w:id="144" w:name="_Toc492500309"/>
      <w:bookmarkStart w:id="145" w:name="_Toc492503213"/>
      <w:bookmarkStart w:id="146" w:name="_Toc492504538"/>
      <w:bookmarkStart w:id="147" w:name="_Toc492500310"/>
      <w:bookmarkStart w:id="148" w:name="_Toc492503214"/>
      <w:bookmarkStart w:id="149" w:name="_Toc492504539"/>
      <w:bookmarkStart w:id="150" w:name="_Toc492500311"/>
      <w:bookmarkStart w:id="151" w:name="_Toc492503215"/>
      <w:bookmarkStart w:id="152" w:name="_Toc492504540"/>
      <w:bookmarkStart w:id="153" w:name="_Toc492500312"/>
      <w:bookmarkStart w:id="154" w:name="_Toc492503216"/>
      <w:bookmarkStart w:id="155" w:name="_Toc492504541"/>
      <w:bookmarkStart w:id="156" w:name="_Toc492500313"/>
      <w:bookmarkStart w:id="157" w:name="_Toc492503217"/>
      <w:bookmarkStart w:id="158" w:name="_Toc492504542"/>
      <w:bookmarkStart w:id="159" w:name="_Toc492500314"/>
      <w:bookmarkStart w:id="160" w:name="_Toc492503218"/>
      <w:bookmarkStart w:id="161" w:name="_Toc492504543"/>
      <w:bookmarkStart w:id="162" w:name="_Toc492500315"/>
      <w:bookmarkStart w:id="163" w:name="_Toc492503219"/>
      <w:bookmarkStart w:id="164" w:name="_Toc492504544"/>
      <w:bookmarkStart w:id="165" w:name="_Toc492500316"/>
      <w:bookmarkStart w:id="166" w:name="_Toc492503220"/>
      <w:bookmarkStart w:id="167" w:name="_Toc492504545"/>
      <w:bookmarkStart w:id="168" w:name="_Toc492500317"/>
      <w:bookmarkStart w:id="169" w:name="_Toc492503221"/>
      <w:bookmarkStart w:id="170" w:name="_Toc492504546"/>
      <w:bookmarkStart w:id="171" w:name="_Toc492500318"/>
      <w:bookmarkStart w:id="172" w:name="_Toc492503222"/>
      <w:bookmarkStart w:id="173" w:name="_Toc492504547"/>
      <w:bookmarkStart w:id="174" w:name="_Toc492500319"/>
      <w:bookmarkStart w:id="175" w:name="_Toc492503223"/>
      <w:bookmarkStart w:id="176" w:name="_Toc492504548"/>
      <w:bookmarkStart w:id="177" w:name="_Toc492500320"/>
      <w:bookmarkStart w:id="178" w:name="_Toc492503224"/>
      <w:bookmarkStart w:id="179" w:name="_Toc492504549"/>
      <w:bookmarkStart w:id="180" w:name="_Toc492500321"/>
      <w:bookmarkStart w:id="181" w:name="_Toc492503225"/>
      <w:bookmarkStart w:id="182" w:name="_Toc492504550"/>
      <w:bookmarkStart w:id="183" w:name="_Toc492500324"/>
      <w:bookmarkStart w:id="184" w:name="_Toc492503228"/>
      <w:bookmarkStart w:id="185" w:name="_Toc492504553"/>
      <w:bookmarkStart w:id="186" w:name="_Toc492500325"/>
      <w:bookmarkStart w:id="187" w:name="_Toc492503229"/>
      <w:bookmarkStart w:id="188" w:name="_Toc492504554"/>
      <w:bookmarkStart w:id="189" w:name="_Toc492500327"/>
      <w:bookmarkStart w:id="190" w:name="_Toc492503231"/>
      <w:bookmarkStart w:id="191" w:name="_Toc492504556"/>
      <w:bookmarkStart w:id="192" w:name="_Toc492500328"/>
      <w:bookmarkStart w:id="193" w:name="_Toc492503232"/>
      <w:bookmarkStart w:id="194" w:name="_Toc492504557"/>
      <w:bookmarkStart w:id="195" w:name="_Toc492500332"/>
      <w:bookmarkStart w:id="196" w:name="_Toc492503236"/>
      <w:bookmarkStart w:id="197" w:name="_Toc492504561"/>
      <w:bookmarkStart w:id="198" w:name="_Toc492500333"/>
      <w:bookmarkStart w:id="199" w:name="_Toc492503237"/>
      <w:bookmarkStart w:id="200" w:name="_Toc492504562"/>
      <w:bookmarkStart w:id="201" w:name="_Toc492500334"/>
      <w:bookmarkStart w:id="202" w:name="_Toc492503238"/>
      <w:bookmarkStart w:id="203" w:name="_Toc492504563"/>
      <w:bookmarkStart w:id="204" w:name="_Toc492500337"/>
      <w:bookmarkStart w:id="205" w:name="_Toc492503241"/>
      <w:bookmarkStart w:id="206" w:name="_Toc492504566"/>
      <w:bookmarkStart w:id="207" w:name="_Toc492500338"/>
      <w:bookmarkStart w:id="208" w:name="_Toc492503242"/>
      <w:bookmarkStart w:id="209" w:name="_Toc492504567"/>
      <w:bookmarkStart w:id="210" w:name="_Toc492500339"/>
      <w:bookmarkStart w:id="211" w:name="_Toc492503243"/>
      <w:bookmarkStart w:id="212" w:name="_Toc492504568"/>
      <w:bookmarkStart w:id="213" w:name="_Toc492500342"/>
      <w:bookmarkStart w:id="214" w:name="_Toc492503246"/>
      <w:bookmarkStart w:id="215" w:name="_Toc492504571"/>
      <w:bookmarkStart w:id="216" w:name="_Toc492500343"/>
      <w:bookmarkStart w:id="217" w:name="_Toc492503247"/>
      <w:bookmarkStart w:id="218" w:name="_Toc492504572"/>
      <w:bookmarkStart w:id="219" w:name="_Toc492500347"/>
      <w:bookmarkStart w:id="220" w:name="_Toc492503251"/>
      <w:bookmarkStart w:id="221" w:name="_Toc492504576"/>
      <w:bookmarkStart w:id="222" w:name="_Toc492500350"/>
      <w:bookmarkStart w:id="223" w:name="_Toc492503254"/>
      <w:bookmarkStart w:id="224" w:name="_Toc492504579"/>
      <w:bookmarkStart w:id="225" w:name="_Toc492500353"/>
      <w:bookmarkStart w:id="226" w:name="_Toc492503257"/>
      <w:bookmarkStart w:id="227" w:name="_Toc492504582"/>
      <w:bookmarkStart w:id="228" w:name="_Toc492500355"/>
      <w:bookmarkStart w:id="229" w:name="_Toc492503259"/>
      <w:bookmarkStart w:id="230" w:name="_Toc492504584"/>
      <w:bookmarkStart w:id="231" w:name="_Toc492500358"/>
      <w:bookmarkStart w:id="232" w:name="_Toc492503262"/>
      <w:bookmarkStart w:id="233" w:name="_Toc492504587"/>
      <w:bookmarkStart w:id="234" w:name="_Toc492500359"/>
      <w:bookmarkStart w:id="235" w:name="_Toc492503263"/>
      <w:bookmarkStart w:id="236" w:name="_Toc492504588"/>
      <w:bookmarkStart w:id="237" w:name="_Toc492500361"/>
      <w:bookmarkStart w:id="238" w:name="_Toc492503265"/>
      <w:bookmarkStart w:id="239" w:name="_Toc492504590"/>
      <w:bookmarkStart w:id="240" w:name="_Toc492500363"/>
      <w:bookmarkStart w:id="241" w:name="_Toc492503267"/>
      <w:bookmarkStart w:id="242" w:name="_Toc492504592"/>
      <w:bookmarkStart w:id="243" w:name="_Toc492500366"/>
      <w:bookmarkStart w:id="244" w:name="_Toc492503270"/>
      <w:bookmarkStart w:id="245" w:name="_Toc492504595"/>
      <w:bookmarkStart w:id="246" w:name="_Toc492500371"/>
      <w:bookmarkStart w:id="247" w:name="_Toc492503275"/>
      <w:bookmarkStart w:id="248" w:name="_Toc492504600"/>
      <w:bookmarkStart w:id="249" w:name="_Toc492500376"/>
      <w:bookmarkStart w:id="250" w:name="_Toc492503280"/>
      <w:bookmarkStart w:id="251" w:name="_Toc492504605"/>
      <w:bookmarkStart w:id="252" w:name="_Toc492500381"/>
      <w:bookmarkStart w:id="253" w:name="_Toc492503285"/>
      <w:bookmarkStart w:id="254" w:name="_Toc492504610"/>
      <w:bookmarkStart w:id="255" w:name="_Toc492500383"/>
      <w:bookmarkStart w:id="256" w:name="_Toc492503287"/>
      <w:bookmarkStart w:id="257" w:name="_Toc492504612"/>
      <w:bookmarkStart w:id="258" w:name="_Toc492500386"/>
      <w:bookmarkStart w:id="259" w:name="_Toc492503290"/>
      <w:bookmarkStart w:id="260" w:name="_Toc492504615"/>
      <w:bookmarkStart w:id="261" w:name="_Toc492500387"/>
      <w:bookmarkStart w:id="262" w:name="_Toc492503291"/>
      <w:bookmarkStart w:id="263" w:name="_Toc492504616"/>
      <w:bookmarkStart w:id="264" w:name="_Toc492500388"/>
      <w:bookmarkStart w:id="265" w:name="_Toc492503292"/>
      <w:bookmarkStart w:id="266" w:name="_Toc492504617"/>
      <w:bookmarkStart w:id="267" w:name="_Toc492500391"/>
      <w:bookmarkStart w:id="268" w:name="_Toc492503295"/>
      <w:bookmarkStart w:id="269" w:name="_Toc492504620"/>
      <w:bookmarkStart w:id="270" w:name="_Toc492500392"/>
      <w:bookmarkStart w:id="271" w:name="_Toc492503296"/>
      <w:bookmarkStart w:id="272" w:name="_Toc492504621"/>
      <w:bookmarkStart w:id="273" w:name="_Toc492500394"/>
      <w:bookmarkStart w:id="274" w:name="_Toc492503298"/>
      <w:bookmarkStart w:id="275" w:name="_Toc492504623"/>
      <w:bookmarkStart w:id="276" w:name="_Toc492500396"/>
      <w:bookmarkStart w:id="277" w:name="_Toc492503300"/>
      <w:bookmarkStart w:id="278" w:name="_Toc492504625"/>
      <w:bookmarkStart w:id="279" w:name="_Toc492500398"/>
      <w:bookmarkStart w:id="280" w:name="_Toc492503302"/>
      <w:bookmarkStart w:id="281" w:name="_Toc492504627"/>
      <w:bookmarkStart w:id="282" w:name="_Toc492500400"/>
      <w:bookmarkStart w:id="283" w:name="_Toc492503304"/>
      <w:bookmarkStart w:id="284" w:name="_Toc492504629"/>
      <w:bookmarkStart w:id="285" w:name="_Toc492500402"/>
      <w:bookmarkStart w:id="286" w:name="_Toc492503306"/>
      <w:bookmarkStart w:id="287" w:name="_Toc492504631"/>
      <w:bookmarkStart w:id="288" w:name="_Toc492500404"/>
      <w:bookmarkStart w:id="289" w:name="_Toc492503308"/>
      <w:bookmarkStart w:id="290" w:name="_Toc492504633"/>
      <w:bookmarkStart w:id="291" w:name="_Toc492500406"/>
      <w:bookmarkStart w:id="292" w:name="_Toc492503310"/>
      <w:bookmarkStart w:id="293" w:name="_Toc492504635"/>
      <w:bookmarkStart w:id="294" w:name="_Toc492500407"/>
      <w:bookmarkStart w:id="295" w:name="_Toc492503311"/>
      <w:bookmarkStart w:id="296" w:name="_Toc492504636"/>
      <w:bookmarkStart w:id="297" w:name="_Toc492500408"/>
      <w:bookmarkStart w:id="298" w:name="_Toc492503312"/>
      <w:bookmarkStart w:id="299" w:name="_Toc492504637"/>
      <w:bookmarkStart w:id="300" w:name="_Toc492500409"/>
      <w:bookmarkStart w:id="301" w:name="_Toc492503313"/>
      <w:bookmarkStart w:id="302" w:name="_Toc492504638"/>
      <w:bookmarkStart w:id="303" w:name="_Toc492500412"/>
      <w:bookmarkStart w:id="304" w:name="_Toc492503316"/>
      <w:bookmarkStart w:id="305" w:name="_Toc492504641"/>
      <w:bookmarkStart w:id="306" w:name="_Toc492500413"/>
      <w:bookmarkStart w:id="307" w:name="_Toc492503317"/>
      <w:bookmarkStart w:id="308" w:name="_Toc492504642"/>
      <w:bookmarkStart w:id="309" w:name="_Toc492500414"/>
      <w:bookmarkStart w:id="310" w:name="_Toc492503318"/>
      <w:bookmarkStart w:id="311" w:name="_Toc492504643"/>
      <w:bookmarkStart w:id="312" w:name="_Toc492500415"/>
      <w:bookmarkStart w:id="313" w:name="_Toc492503319"/>
      <w:bookmarkStart w:id="314" w:name="_Toc492504644"/>
      <w:bookmarkStart w:id="315" w:name="_Toc492500416"/>
      <w:bookmarkStart w:id="316" w:name="_Toc492503320"/>
      <w:bookmarkStart w:id="317" w:name="_Toc492504645"/>
      <w:bookmarkStart w:id="318" w:name="_Toc492500418"/>
      <w:bookmarkStart w:id="319" w:name="_Toc492503322"/>
      <w:bookmarkStart w:id="320" w:name="_Toc492504647"/>
      <w:bookmarkStart w:id="321" w:name="_Toc492500419"/>
      <w:bookmarkStart w:id="322" w:name="_Toc492503323"/>
      <w:bookmarkStart w:id="323" w:name="_Toc492504648"/>
      <w:bookmarkStart w:id="324" w:name="_Toc492500420"/>
      <w:bookmarkStart w:id="325" w:name="_Toc492503324"/>
      <w:bookmarkStart w:id="326" w:name="_Toc492504649"/>
      <w:bookmarkStart w:id="327" w:name="_Toc492500421"/>
      <w:bookmarkStart w:id="328" w:name="_Toc492503325"/>
      <w:bookmarkStart w:id="329" w:name="_Toc492504650"/>
      <w:bookmarkStart w:id="330" w:name="_Toc492500422"/>
      <w:bookmarkStart w:id="331" w:name="_Toc492503326"/>
      <w:bookmarkStart w:id="332" w:name="_Toc492504651"/>
      <w:bookmarkStart w:id="333" w:name="_Toc492500424"/>
      <w:bookmarkStart w:id="334" w:name="_Toc492503328"/>
      <w:bookmarkStart w:id="335" w:name="_Toc492504653"/>
      <w:bookmarkStart w:id="336" w:name="_Toc492500425"/>
      <w:bookmarkStart w:id="337" w:name="_Toc492503329"/>
      <w:bookmarkStart w:id="338" w:name="_Toc492504654"/>
      <w:bookmarkStart w:id="339" w:name="_Toc492500426"/>
      <w:bookmarkStart w:id="340" w:name="_Toc492503330"/>
      <w:bookmarkStart w:id="341" w:name="_Toc492504655"/>
      <w:bookmarkStart w:id="342" w:name="_Toc492500427"/>
      <w:bookmarkStart w:id="343" w:name="_Toc492503331"/>
      <w:bookmarkStart w:id="344" w:name="_Toc492504656"/>
      <w:bookmarkStart w:id="345" w:name="_Toc492500429"/>
      <w:bookmarkStart w:id="346" w:name="_Toc492503333"/>
      <w:bookmarkStart w:id="347" w:name="_Toc492504658"/>
      <w:bookmarkStart w:id="348" w:name="_Toc492500430"/>
      <w:bookmarkStart w:id="349" w:name="_Toc492503334"/>
      <w:bookmarkStart w:id="350" w:name="_Toc492504659"/>
      <w:bookmarkStart w:id="351" w:name="_Toc492500431"/>
      <w:bookmarkStart w:id="352" w:name="_Toc492503335"/>
      <w:bookmarkStart w:id="353" w:name="_Toc492504660"/>
      <w:bookmarkStart w:id="354" w:name="_Toc492500432"/>
      <w:bookmarkStart w:id="355" w:name="_Toc492503336"/>
      <w:bookmarkStart w:id="356" w:name="_Toc492504661"/>
      <w:bookmarkStart w:id="357" w:name="_Toc492500433"/>
      <w:bookmarkStart w:id="358" w:name="_Toc492503337"/>
      <w:bookmarkStart w:id="359" w:name="_Toc492504662"/>
      <w:bookmarkStart w:id="360" w:name="_Toc492500435"/>
      <w:bookmarkStart w:id="361" w:name="_Toc492503339"/>
      <w:bookmarkStart w:id="362" w:name="_Toc492504664"/>
      <w:bookmarkStart w:id="363" w:name="_Toc492500436"/>
      <w:bookmarkStart w:id="364" w:name="_Toc492503340"/>
      <w:bookmarkStart w:id="365" w:name="_Toc492504665"/>
      <w:bookmarkStart w:id="366" w:name="_Toc492500437"/>
      <w:bookmarkStart w:id="367" w:name="_Toc492503341"/>
      <w:bookmarkStart w:id="368" w:name="_Toc492504666"/>
      <w:bookmarkStart w:id="369" w:name="_Toc492500438"/>
      <w:bookmarkStart w:id="370" w:name="_Toc492503342"/>
      <w:bookmarkStart w:id="371" w:name="_Toc492504667"/>
      <w:bookmarkStart w:id="372" w:name="_Toc492500443"/>
      <w:bookmarkStart w:id="373" w:name="_Toc492503347"/>
      <w:bookmarkStart w:id="374" w:name="_Toc492504672"/>
      <w:bookmarkStart w:id="375" w:name="_Toc492500445"/>
      <w:bookmarkStart w:id="376" w:name="_Toc492503349"/>
      <w:bookmarkStart w:id="377" w:name="_Toc492504674"/>
      <w:bookmarkStart w:id="378" w:name="_Toc492500446"/>
      <w:bookmarkStart w:id="379" w:name="_Toc492503350"/>
      <w:bookmarkStart w:id="380" w:name="_Toc492504675"/>
      <w:bookmarkStart w:id="381" w:name="_Toc492500447"/>
      <w:bookmarkStart w:id="382" w:name="_Toc492503351"/>
      <w:bookmarkStart w:id="383" w:name="_Toc492504676"/>
      <w:bookmarkStart w:id="384" w:name="_Toc492500450"/>
      <w:bookmarkStart w:id="385" w:name="_Toc492503354"/>
      <w:bookmarkStart w:id="386" w:name="_Toc492504679"/>
      <w:bookmarkStart w:id="387" w:name="_Toc492500451"/>
      <w:bookmarkStart w:id="388" w:name="_Toc492503355"/>
      <w:bookmarkStart w:id="389" w:name="_Toc492504680"/>
      <w:bookmarkStart w:id="390" w:name="_Toc492500453"/>
      <w:bookmarkStart w:id="391" w:name="_Toc492503357"/>
      <w:bookmarkStart w:id="392" w:name="_Toc492504682"/>
      <w:bookmarkStart w:id="393" w:name="_Toc492500455"/>
      <w:bookmarkStart w:id="394" w:name="_Toc492503359"/>
      <w:bookmarkStart w:id="395" w:name="_Toc492504684"/>
      <w:bookmarkStart w:id="396" w:name="_Toc492500456"/>
      <w:bookmarkStart w:id="397" w:name="_Toc492503360"/>
      <w:bookmarkStart w:id="398" w:name="_Toc492504685"/>
      <w:bookmarkStart w:id="399" w:name="_Toc492500460"/>
      <w:bookmarkStart w:id="400" w:name="_Toc492503364"/>
      <w:bookmarkStart w:id="401" w:name="_Toc492504689"/>
      <w:bookmarkStart w:id="402" w:name="_Toc492500461"/>
      <w:bookmarkStart w:id="403" w:name="_Toc492503365"/>
      <w:bookmarkStart w:id="404" w:name="_Toc492504690"/>
      <w:bookmarkStart w:id="405" w:name="_Toc492500465"/>
      <w:bookmarkStart w:id="406" w:name="_Toc492503369"/>
      <w:bookmarkStart w:id="407" w:name="_Toc492504694"/>
      <w:bookmarkStart w:id="408" w:name="_Toc492500466"/>
      <w:bookmarkStart w:id="409" w:name="_Toc492503370"/>
      <w:bookmarkStart w:id="410" w:name="_Toc492504695"/>
      <w:bookmarkStart w:id="411" w:name="_Toc492500470"/>
      <w:bookmarkStart w:id="412" w:name="_Toc492503374"/>
      <w:bookmarkStart w:id="413" w:name="_Toc492504699"/>
      <w:bookmarkStart w:id="414" w:name="_Toc492500471"/>
      <w:bookmarkStart w:id="415" w:name="_Toc492503375"/>
      <w:bookmarkStart w:id="416" w:name="_Toc492504700"/>
      <w:bookmarkStart w:id="417" w:name="_Toc492500475"/>
      <w:bookmarkStart w:id="418" w:name="_Toc492503379"/>
      <w:bookmarkStart w:id="419" w:name="_Toc492504704"/>
      <w:bookmarkStart w:id="420" w:name="_Toc492500476"/>
      <w:bookmarkStart w:id="421" w:name="_Toc492503380"/>
      <w:bookmarkStart w:id="422" w:name="_Toc492504705"/>
      <w:bookmarkStart w:id="423" w:name="_Toc492500481"/>
      <w:bookmarkStart w:id="424" w:name="_Toc492503385"/>
      <w:bookmarkStart w:id="425" w:name="_Toc492504710"/>
      <w:bookmarkStart w:id="426" w:name="_Toc492500482"/>
      <w:bookmarkStart w:id="427" w:name="_Toc492503386"/>
      <w:bookmarkStart w:id="428" w:name="_Toc492504711"/>
      <w:bookmarkStart w:id="429" w:name="_Toc492500483"/>
      <w:bookmarkStart w:id="430" w:name="_Toc492503387"/>
      <w:bookmarkStart w:id="431" w:name="_Toc492504712"/>
      <w:bookmarkStart w:id="432" w:name="_Toc492500484"/>
      <w:bookmarkStart w:id="433" w:name="_Toc492503388"/>
      <w:bookmarkStart w:id="434" w:name="_Toc492504713"/>
      <w:bookmarkStart w:id="435" w:name="_Toc492500485"/>
      <w:bookmarkStart w:id="436" w:name="_Toc492503389"/>
      <w:bookmarkStart w:id="437" w:name="_Toc492504714"/>
      <w:bookmarkStart w:id="438" w:name="_Toc492500486"/>
      <w:bookmarkStart w:id="439" w:name="_Toc492503390"/>
      <w:bookmarkStart w:id="440" w:name="_Toc492504715"/>
      <w:bookmarkStart w:id="441" w:name="_Toc492500488"/>
      <w:bookmarkStart w:id="442" w:name="_Toc492503392"/>
      <w:bookmarkStart w:id="443" w:name="_Toc492504717"/>
      <w:bookmarkStart w:id="444" w:name="_Toc492500492"/>
      <w:bookmarkStart w:id="445" w:name="_Toc492503396"/>
      <w:bookmarkStart w:id="446" w:name="_Toc492504721"/>
      <w:bookmarkStart w:id="447" w:name="_Toc492500493"/>
      <w:bookmarkStart w:id="448" w:name="_Toc492503397"/>
      <w:bookmarkStart w:id="449" w:name="_Toc492504722"/>
      <w:bookmarkStart w:id="450" w:name="_Toc492500495"/>
      <w:bookmarkStart w:id="451" w:name="_Toc492503399"/>
      <w:bookmarkStart w:id="452" w:name="_Toc492504724"/>
      <w:bookmarkStart w:id="453" w:name="_Toc492500499"/>
      <w:bookmarkStart w:id="454" w:name="_Toc492503403"/>
      <w:bookmarkStart w:id="455" w:name="_Toc492504728"/>
      <w:bookmarkStart w:id="456" w:name="_Toc492500500"/>
      <w:bookmarkStart w:id="457" w:name="_Toc492503404"/>
      <w:bookmarkStart w:id="458" w:name="_Toc492504729"/>
      <w:bookmarkStart w:id="459" w:name="_Toc492500501"/>
      <w:bookmarkStart w:id="460" w:name="_Toc492503405"/>
      <w:bookmarkStart w:id="461" w:name="_Toc492504730"/>
      <w:bookmarkStart w:id="462" w:name="_Toc492500502"/>
      <w:bookmarkStart w:id="463" w:name="_Toc492503406"/>
      <w:bookmarkStart w:id="464" w:name="_Toc492504731"/>
      <w:bookmarkStart w:id="465" w:name="_Toc492500504"/>
      <w:bookmarkStart w:id="466" w:name="_Toc492503408"/>
      <w:bookmarkStart w:id="467" w:name="_Toc492504733"/>
      <w:bookmarkStart w:id="468" w:name="_Toc492500517"/>
      <w:bookmarkStart w:id="469" w:name="_Toc492503421"/>
      <w:bookmarkStart w:id="470" w:name="_Toc492504746"/>
      <w:bookmarkStart w:id="471" w:name="_Toc492500525"/>
      <w:bookmarkStart w:id="472" w:name="_Toc492503429"/>
      <w:bookmarkStart w:id="473" w:name="_Toc492504754"/>
      <w:bookmarkStart w:id="474" w:name="_Toc492500535"/>
      <w:bookmarkStart w:id="475" w:name="_Toc492503439"/>
      <w:bookmarkStart w:id="476" w:name="_Toc492504764"/>
      <w:bookmarkStart w:id="477" w:name="_Toc492500558"/>
      <w:bookmarkStart w:id="478" w:name="_Toc492503462"/>
      <w:bookmarkStart w:id="479" w:name="_Toc492504787"/>
      <w:bookmarkStart w:id="480" w:name="_Toc492500566"/>
      <w:bookmarkStart w:id="481" w:name="_Toc492503470"/>
      <w:bookmarkStart w:id="482" w:name="_Toc492504795"/>
      <w:bookmarkStart w:id="483" w:name="_Toc492500567"/>
      <w:bookmarkStart w:id="484" w:name="_Toc492503471"/>
      <w:bookmarkStart w:id="485" w:name="_Toc492504796"/>
      <w:bookmarkStart w:id="486" w:name="_Toc492500568"/>
      <w:bookmarkStart w:id="487" w:name="_Toc492503472"/>
      <w:bookmarkStart w:id="488" w:name="_Toc492504797"/>
      <w:bookmarkStart w:id="489" w:name="_Toc492500569"/>
      <w:bookmarkStart w:id="490" w:name="_Toc492503473"/>
      <w:bookmarkStart w:id="491" w:name="_Toc492504798"/>
      <w:bookmarkStart w:id="492" w:name="_Toc492500570"/>
      <w:bookmarkStart w:id="493" w:name="_Toc492503474"/>
      <w:bookmarkStart w:id="494" w:name="_Toc492504799"/>
      <w:bookmarkStart w:id="495" w:name="_Toc492500571"/>
      <w:bookmarkStart w:id="496" w:name="_Toc492503475"/>
      <w:bookmarkStart w:id="497" w:name="_Toc492504800"/>
      <w:bookmarkStart w:id="498" w:name="_Toc492500573"/>
      <w:bookmarkStart w:id="499" w:name="_Toc492503477"/>
      <w:bookmarkStart w:id="500" w:name="_Toc492504802"/>
      <w:bookmarkStart w:id="501" w:name="_Toc492500574"/>
      <w:bookmarkStart w:id="502" w:name="_Toc492503478"/>
      <w:bookmarkStart w:id="503" w:name="_Toc492504803"/>
      <w:bookmarkStart w:id="504" w:name="_Toc492500576"/>
      <w:bookmarkStart w:id="505" w:name="_Toc492503480"/>
      <w:bookmarkStart w:id="506" w:name="_Toc492504805"/>
      <w:bookmarkStart w:id="507" w:name="_Toc492500577"/>
      <w:bookmarkStart w:id="508" w:name="_Toc492503481"/>
      <w:bookmarkStart w:id="509" w:name="_Toc492504806"/>
      <w:bookmarkStart w:id="510" w:name="_Toc492500578"/>
      <w:bookmarkStart w:id="511" w:name="_Toc492503482"/>
      <w:bookmarkStart w:id="512" w:name="_Toc492504807"/>
      <w:bookmarkStart w:id="513" w:name="_Toc492500579"/>
      <w:bookmarkStart w:id="514" w:name="_Toc492503483"/>
      <w:bookmarkStart w:id="515" w:name="_Toc492504808"/>
      <w:bookmarkStart w:id="516" w:name="_Toc492500580"/>
      <w:bookmarkStart w:id="517" w:name="_Toc492503484"/>
      <w:bookmarkStart w:id="518" w:name="_Toc492504809"/>
      <w:bookmarkStart w:id="519" w:name="_Toc492500581"/>
      <w:bookmarkStart w:id="520" w:name="_Toc492503485"/>
      <w:bookmarkStart w:id="521" w:name="_Toc492504810"/>
      <w:bookmarkStart w:id="522" w:name="_Toc492500582"/>
      <w:bookmarkStart w:id="523" w:name="_Toc492503486"/>
      <w:bookmarkStart w:id="524" w:name="_Toc492504811"/>
      <w:bookmarkStart w:id="525" w:name="_Toc492500583"/>
      <w:bookmarkStart w:id="526" w:name="_Toc492503487"/>
      <w:bookmarkStart w:id="527" w:name="_Toc492504812"/>
      <w:bookmarkStart w:id="528" w:name="_Toc492500584"/>
      <w:bookmarkStart w:id="529" w:name="_Toc492503488"/>
      <w:bookmarkStart w:id="530" w:name="_Toc492504813"/>
      <w:bookmarkStart w:id="531" w:name="_Toc492500585"/>
      <w:bookmarkStart w:id="532" w:name="_Toc492503489"/>
      <w:bookmarkStart w:id="533" w:name="_Toc492504814"/>
      <w:bookmarkStart w:id="534" w:name="_Toc492500586"/>
      <w:bookmarkStart w:id="535" w:name="_Toc492503490"/>
      <w:bookmarkStart w:id="536" w:name="_Toc492504815"/>
      <w:bookmarkStart w:id="537" w:name="_Toc492500587"/>
      <w:bookmarkStart w:id="538" w:name="_Toc492503491"/>
      <w:bookmarkStart w:id="539" w:name="_Toc492504816"/>
      <w:bookmarkStart w:id="540" w:name="_Toc492500588"/>
      <w:bookmarkStart w:id="541" w:name="_Toc492503492"/>
      <w:bookmarkStart w:id="542" w:name="_Toc492504817"/>
      <w:bookmarkStart w:id="543" w:name="_Toc492500589"/>
      <w:bookmarkStart w:id="544" w:name="_Toc492503493"/>
      <w:bookmarkStart w:id="545" w:name="_Toc492504818"/>
      <w:bookmarkStart w:id="546" w:name="_Toc492500590"/>
      <w:bookmarkStart w:id="547" w:name="_Toc492503494"/>
      <w:bookmarkStart w:id="548" w:name="_Toc492504819"/>
      <w:bookmarkStart w:id="549" w:name="_Toc492500591"/>
      <w:bookmarkStart w:id="550" w:name="_Toc492503495"/>
      <w:bookmarkStart w:id="551" w:name="_Toc492504820"/>
      <w:bookmarkStart w:id="552" w:name="_Toc492500592"/>
      <w:bookmarkStart w:id="553" w:name="_Toc492503496"/>
      <w:bookmarkStart w:id="554" w:name="_Toc492504821"/>
      <w:bookmarkStart w:id="555" w:name="_Toc492500594"/>
      <w:bookmarkStart w:id="556" w:name="_Toc492503498"/>
      <w:bookmarkStart w:id="557" w:name="_Toc492504823"/>
      <w:bookmarkStart w:id="558" w:name="_Toc492500599"/>
      <w:bookmarkStart w:id="559" w:name="_Toc492503503"/>
      <w:bookmarkStart w:id="560" w:name="_Toc492504828"/>
      <w:bookmarkStart w:id="561" w:name="_Toc492500604"/>
      <w:bookmarkStart w:id="562" w:name="_Toc492503508"/>
      <w:bookmarkStart w:id="563" w:name="_Toc492504833"/>
      <w:bookmarkStart w:id="564" w:name="_Toc492500609"/>
      <w:bookmarkStart w:id="565" w:name="_Toc492503513"/>
      <w:bookmarkStart w:id="566" w:name="_Toc492504838"/>
      <w:bookmarkStart w:id="567" w:name="_Toc492500614"/>
      <w:bookmarkStart w:id="568" w:name="_Toc492503518"/>
      <w:bookmarkStart w:id="569" w:name="_Toc492504843"/>
      <w:bookmarkStart w:id="570" w:name="_Toc492500615"/>
      <w:bookmarkStart w:id="571" w:name="_Toc492503519"/>
      <w:bookmarkStart w:id="572" w:name="_Toc492504844"/>
      <w:bookmarkStart w:id="573" w:name="_Toc492500619"/>
      <w:bookmarkStart w:id="574" w:name="_Toc492503523"/>
      <w:bookmarkStart w:id="575" w:name="_Toc492504848"/>
      <w:bookmarkStart w:id="576" w:name="_Toc492500624"/>
      <w:bookmarkStart w:id="577" w:name="_Toc492503528"/>
      <w:bookmarkStart w:id="578" w:name="_Toc492504853"/>
      <w:bookmarkStart w:id="579" w:name="_Toc492500629"/>
      <w:bookmarkStart w:id="580" w:name="_Toc492503533"/>
      <w:bookmarkStart w:id="581" w:name="_Toc492504858"/>
      <w:bookmarkStart w:id="582" w:name="_Toc492500630"/>
      <w:bookmarkStart w:id="583" w:name="_Toc492503534"/>
      <w:bookmarkStart w:id="584" w:name="_Toc492504859"/>
      <w:bookmarkStart w:id="585" w:name="_Toc492500631"/>
      <w:bookmarkStart w:id="586" w:name="_Toc492503535"/>
      <w:bookmarkStart w:id="587" w:name="_Toc492504860"/>
      <w:bookmarkStart w:id="588" w:name="_Toc492500632"/>
      <w:bookmarkStart w:id="589" w:name="_Toc492503536"/>
      <w:bookmarkStart w:id="590" w:name="_Toc492504861"/>
      <w:bookmarkStart w:id="591" w:name="_Toc492500633"/>
      <w:bookmarkStart w:id="592" w:name="_Toc492503537"/>
      <w:bookmarkStart w:id="593" w:name="_Toc492504862"/>
      <w:bookmarkStart w:id="594" w:name="_Toc492500634"/>
      <w:bookmarkStart w:id="595" w:name="_Toc492503538"/>
      <w:bookmarkStart w:id="596" w:name="_Toc492504863"/>
      <w:bookmarkStart w:id="597" w:name="_Toc492500635"/>
      <w:bookmarkStart w:id="598" w:name="_Toc492503539"/>
      <w:bookmarkStart w:id="599" w:name="_Toc492504864"/>
      <w:bookmarkStart w:id="600" w:name="_Toc492500636"/>
      <w:bookmarkStart w:id="601" w:name="_Toc492503540"/>
      <w:bookmarkStart w:id="602" w:name="_Toc492504865"/>
      <w:bookmarkStart w:id="603" w:name="_Toc477436314"/>
      <w:bookmarkStart w:id="604" w:name="_Toc481763209"/>
      <w:bookmarkStart w:id="605" w:name="_Toc484044136"/>
      <w:bookmarkStart w:id="606" w:name="_Toc509753719"/>
      <w:bookmarkStart w:id="607" w:name="_Toc117074658"/>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r w:rsidRPr="00392404">
        <w:t xml:space="preserve">Annex </w:t>
      </w:r>
      <w:r w:rsidRPr="00392404">
        <w:fldChar w:fldCharType="begin"/>
      </w:r>
      <w:r w:rsidRPr="00392404">
        <w:instrText xml:space="preserve"> SEQ Annex \* ARABIC </w:instrText>
      </w:r>
      <w:r w:rsidRPr="00392404">
        <w:fldChar w:fldCharType="separate"/>
      </w:r>
      <w:r w:rsidR="004A736C">
        <w:rPr>
          <w:noProof/>
        </w:rPr>
        <w:t>8</w:t>
      </w:r>
      <w:r w:rsidRPr="00392404">
        <w:fldChar w:fldCharType="end"/>
      </w:r>
      <w:r w:rsidRPr="00392404">
        <w:t>: Labor</w:t>
      </w:r>
      <w:r w:rsidR="00163868">
        <w:t xml:space="preserve"> </w:t>
      </w:r>
      <w:r w:rsidRPr="00392404">
        <w:t xml:space="preserve">Management </w:t>
      </w:r>
      <w:bookmarkEnd w:id="603"/>
      <w:bookmarkEnd w:id="604"/>
      <w:bookmarkEnd w:id="605"/>
      <w:bookmarkEnd w:id="606"/>
      <w:r w:rsidR="00163868">
        <w:t>Procedures</w:t>
      </w:r>
      <w:bookmarkEnd w:id="607"/>
    </w:p>
    <w:p w14:paraId="12451D86" w14:textId="15D2F077" w:rsidR="00721478" w:rsidRPr="00721478" w:rsidRDefault="00693597" w:rsidP="003C3339">
      <w:pPr>
        <w:rPr>
          <w:b/>
          <w:bCs/>
          <w:color w:val="002060"/>
        </w:rPr>
      </w:pPr>
      <w:r>
        <w:rPr>
          <w:b/>
          <w:bCs/>
          <w:color w:val="002060"/>
        </w:rPr>
        <w:t xml:space="preserve">1. </w:t>
      </w:r>
      <w:r w:rsidR="00721478" w:rsidRPr="00721478">
        <w:rPr>
          <w:b/>
          <w:bCs/>
          <w:color w:val="002060"/>
        </w:rPr>
        <w:t>Introduction</w:t>
      </w:r>
    </w:p>
    <w:p w14:paraId="5E4EAFB6" w14:textId="77CD1900" w:rsidR="003C3339" w:rsidRDefault="003C3339" w:rsidP="003C3339">
      <w:r>
        <w:t>This Labor Management Procedure (LMP) describes the requirements of Implementing Agencies (IAs) with regard to labor and working conditions, as applicable to each of the IAs, during the implementation phase of the proposed Project. It aims to guide the management and control of activities that may pose labor-related risks. This LMP sets out potential impacts and consequences related to labor terms and conditions and describes how they will be mitigated. The IAs will use commercially reasonable efforts to require contractors, or other intermediaries procuring labor, to apply these procedures provided in this document.</w:t>
      </w:r>
    </w:p>
    <w:p w14:paraId="0BB7D4C1" w14:textId="77777777" w:rsidR="003C3339" w:rsidRDefault="003C3339" w:rsidP="003C3339">
      <w:r>
        <w:t>The objectives of this LMP are to:</w:t>
      </w:r>
    </w:p>
    <w:p w14:paraId="2669985A" w14:textId="77777777" w:rsidR="003C3339" w:rsidRDefault="003C3339" w:rsidP="003C3339">
      <w:pPr>
        <w:pStyle w:val="Bullet"/>
      </w:pPr>
      <w:r>
        <w:t>Publicize labor policies as a frame of reference for the personnel who will participate in the Project;</w:t>
      </w:r>
    </w:p>
    <w:p w14:paraId="3C067CED" w14:textId="77777777" w:rsidR="003C3339" w:rsidRDefault="003C3339" w:rsidP="003C3339">
      <w:pPr>
        <w:pStyle w:val="Bullet"/>
      </w:pPr>
      <w:r>
        <w:t>Guarantee compliance with labor regulations for all Project participants, whether they are direct workers or not, generating the appropriate working conditions in compliance with applicable regulations;</w:t>
      </w:r>
    </w:p>
    <w:p w14:paraId="5FF36DD5" w14:textId="77777777" w:rsidR="003C3339" w:rsidRDefault="003C3339" w:rsidP="003C3339">
      <w:pPr>
        <w:pStyle w:val="Bullet"/>
      </w:pPr>
      <w:r>
        <w:t>Guide the participating IAs staff who will participate in the Project in implementing Labor Management Procedures;</w:t>
      </w:r>
    </w:p>
    <w:p w14:paraId="18C96723" w14:textId="77777777" w:rsidR="003C3339" w:rsidRDefault="003C3339" w:rsidP="003C3339">
      <w:pPr>
        <w:pStyle w:val="Bullet"/>
      </w:pPr>
      <w:r>
        <w:t>Promote fair and equitable labor practices for the fair treatment, non-discrimination and equal opportunity of male and female workers;</w:t>
      </w:r>
    </w:p>
    <w:p w14:paraId="01866CA1" w14:textId="77777777" w:rsidR="003C3339" w:rsidRDefault="003C3339" w:rsidP="003C3339">
      <w:pPr>
        <w:pStyle w:val="Bullet"/>
      </w:pPr>
      <w:r>
        <w:t>Establish, promote and manage a healthy management -worker relationship;</w:t>
      </w:r>
    </w:p>
    <w:p w14:paraId="1D0217D5" w14:textId="77777777" w:rsidR="003C3339" w:rsidRDefault="003C3339" w:rsidP="003C3339">
      <w:pPr>
        <w:pStyle w:val="Bullet"/>
      </w:pPr>
      <w:r>
        <w:t>Protect project workers, including vulnerable workers such as women, persons with disabilities, children (of working age, in accordance with this ESS2) and migrant workers, contracted workers, community workers and primary supply workers, as appropriate;</w:t>
      </w:r>
    </w:p>
    <w:p w14:paraId="74591AD2" w14:textId="77777777" w:rsidR="003C3339" w:rsidRDefault="003C3339" w:rsidP="003C3339">
      <w:pPr>
        <w:pStyle w:val="Bullet"/>
      </w:pPr>
      <w:r>
        <w:t>Provide project workers with accessible means to raise workplace concerns.</w:t>
      </w:r>
    </w:p>
    <w:p w14:paraId="1966EAD5" w14:textId="77777777" w:rsidR="003C3339" w:rsidRDefault="003C3339" w:rsidP="003C3339">
      <w:r>
        <w:t xml:space="preserve">The LMP has been developed by the IAs to manage risks under SWAT funded by World Bank. The LMP sets out the project’s approach consistent with national requirements as well as the objectives of the relevant World Bank’s Environmental and Social Standards on Labor and Working Conditions (ESS2). </w:t>
      </w:r>
    </w:p>
    <w:p w14:paraId="1C4BA4E7" w14:textId="77777777" w:rsidR="003C3339" w:rsidRPr="00595312" w:rsidRDefault="003C3339" w:rsidP="003C3339">
      <w:r>
        <w:t>The LMP describes the main labor requirements and risks associated with the Project, and helps the IAs of SWAT to determine the resources necessary to address labor issues. The LMP is a living document, which has been initiated early in project preparation, and will be reviewed and updated throughout development and implementation of the Project. Accordingly, this document lays out the type of workers likely to be deployed by the Project and how the workers will be managed. Key aspects of the LMP will be incorporated into contractual obligations of contractors and sub- contractors. All contractors and sub-contractors will be required to prepare and implement labor management plans consistent with the LMP.</w:t>
      </w:r>
    </w:p>
    <w:p w14:paraId="1770549F" w14:textId="03192A34" w:rsidR="00721478" w:rsidRPr="00721478" w:rsidRDefault="00693597" w:rsidP="00721478">
      <w:pPr>
        <w:rPr>
          <w:b/>
          <w:bCs/>
          <w:color w:val="002060"/>
        </w:rPr>
      </w:pPr>
      <w:r>
        <w:rPr>
          <w:b/>
          <w:bCs/>
          <w:color w:val="002060"/>
        </w:rPr>
        <w:t xml:space="preserve">2. </w:t>
      </w:r>
      <w:r w:rsidR="00721478">
        <w:rPr>
          <w:b/>
          <w:bCs/>
          <w:color w:val="002060"/>
        </w:rPr>
        <w:t>Overview of Labour Use in the Project</w:t>
      </w:r>
    </w:p>
    <w:p w14:paraId="7AF8809E" w14:textId="0AEB810D" w:rsidR="00160BB2" w:rsidRDefault="00AE2E27" w:rsidP="00160BB2">
      <w:pPr>
        <w:autoSpaceDE w:val="0"/>
        <w:autoSpaceDN w:val="0"/>
        <w:adjustRightInd w:val="0"/>
        <w:spacing w:after="0"/>
        <w:rPr>
          <w:rFonts w:cs="Arial"/>
        </w:rPr>
      </w:pPr>
      <w:r>
        <w:rPr>
          <w:rFonts w:cs="Arial"/>
        </w:rPr>
        <w:t>According to ESS2, the categories of labors relevant to the project are</w:t>
      </w:r>
    </w:p>
    <w:p w14:paraId="2C6F771C" w14:textId="77777777" w:rsidR="00AE2E27" w:rsidRDefault="00AE2E27" w:rsidP="0034631F">
      <w:pPr>
        <w:pStyle w:val="ListParagraph"/>
        <w:numPr>
          <w:ilvl w:val="0"/>
          <w:numId w:val="91"/>
        </w:numPr>
      </w:pPr>
      <w:r>
        <w:t>Direct Workers: People employed or engaged directly by the IAs to work specifically in relation to the Project;</w:t>
      </w:r>
    </w:p>
    <w:p w14:paraId="4B394669" w14:textId="77777777" w:rsidR="00AE2E27" w:rsidRDefault="00AE2E27" w:rsidP="0034631F">
      <w:pPr>
        <w:pStyle w:val="ListParagraph"/>
        <w:numPr>
          <w:ilvl w:val="0"/>
          <w:numId w:val="91"/>
        </w:numPr>
      </w:pPr>
      <w:r>
        <w:t>Contracted Workers: People employed or engaged through third parties to perform work related to core functions of the project, regardless of location;</w:t>
      </w:r>
    </w:p>
    <w:p w14:paraId="6F4F10CB" w14:textId="77777777" w:rsidR="00AE2E27" w:rsidRDefault="00AE2E27" w:rsidP="0034631F">
      <w:pPr>
        <w:pStyle w:val="ListParagraph"/>
        <w:numPr>
          <w:ilvl w:val="0"/>
          <w:numId w:val="91"/>
        </w:numPr>
      </w:pPr>
      <w:r>
        <w:t>Primary Supply Workers. People employed or engaged by the borrower’s primary suppliers.</w:t>
      </w:r>
    </w:p>
    <w:p w14:paraId="3D562252" w14:textId="77777777" w:rsidR="00AE2E27" w:rsidRDefault="00AE2E27" w:rsidP="00160BB2">
      <w:pPr>
        <w:autoSpaceDE w:val="0"/>
        <w:autoSpaceDN w:val="0"/>
        <w:adjustRightInd w:val="0"/>
        <w:spacing w:after="0"/>
        <w:rPr>
          <w:rFonts w:cs="Arial"/>
        </w:rPr>
      </w:pPr>
    </w:p>
    <w:p w14:paraId="36FADC5A" w14:textId="77777777" w:rsidR="00992426" w:rsidRPr="00992426" w:rsidRDefault="00992426" w:rsidP="00992426">
      <w:pPr>
        <w:rPr>
          <w:b/>
          <w:bCs/>
          <w:color w:val="002060"/>
        </w:rPr>
      </w:pPr>
      <w:r w:rsidRPr="00992426">
        <w:rPr>
          <w:b/>
          <w:bCs/>
          <w:color w:val="002060"/>
        </w:rPr>
        <w:t>Direct workers</w:t>
      </w:r>
    </w:p>
    <w:p w14:paraId="3DDAB402" w14:textId="5E7AA338" w:rsidR="00992426" w:rsidRDefault="00992426" w:rsidP="00992426">
      <w:r>
        <w:t>The Project’s direct workers are those employed directly by IAs to work specifically in relation to the Project. Direct workers will include the project-based staff and the permanent staff of the PCMU and Project Management Units (PMUs) for implementing a wide range of the project’s activities. The staff of the Units will be composed, among others, of a Project Director (PD), Environment and Social Specialists, a Social and Gender specialist, a Financial Management Specialist and a Procurement Specialist. The IAs will employ consultants and support staff who will be working on contractual bases as part of the PCMU and PMUs. Terms and conditions of these consultants will be guided by the national and provincial labor Laws. The consultants will be engaged by the Project to undertake short period assignments as necessary. The health and safety requirements provided in this LMP will also apply to civil servants who will be seconded in to support the project implementation.</w:t>
      </w:r>
    </w:p>
    <w:p w14:paraId="62EC4753" w14:textId="77777777" w:rsidR="00992426" w:rsidRPr="00992426" w:rsidRDefault="00992426" w:rsidP="00992426">
      <w:pPr>
        <w:rPr>
          <w:color w:val="002060"/>
        </w:rPr>
      </w:pPr>
      <w:r w:rsidRPr="00992426">
        <w:rPr>
          <w:b/>
          <w:bCs/>
          <w:color w:val="002060"/>
        </w:rPr>
        <w:t>Contracted Workers</w:t>
      </w:r>
    </w:p>
    <w:p w14:paraId="0A388C5E" w14:textId="466D1C87" w:rsidR="00992426" w:rsidRDefault="00992426" w:rsidP="00992426">
      <w:r>
        <w:t>IAs will involve different contractors for carrying out preparation of documents and implementation of different civil works under the Project. SWAT’s contracted workers include the consultants preparing the project/sub-project’s feasibility study and detail design; consultant for preparation of ESIA/ESMP/RAP, Construction Supervision Consultant (CSC), Independent Environmental and Social Monitoring Consultant (IEMC), construction contractors and subcontractors and their workers. Civil work contractors and workers include skilled and non-skilled workers. The different categories of anticipated contracted workers are presented below.</w:t>
      </w:r>
    </w:p>
    <w:p w14:paraId="366DAB3F" w14:textId="77777777" w:rsidR="00992426" w:rsidRDefault="00992426" w:rsidP="00992426">
      <w:r w:rsidRPr="00C4507C">
        <w:rPr>
          <w:b/>
          <w:bCs/>
        </w:rPr>
        <w:t>Skilled permanent staff of the contractors (engineering firm):</w:t>
      </w:r>
      <w:r>
        <w:t xml:space="preserve"> The permanent technical staff of the contractors will be engaged in the Project, including project managers, site engineers, construction foreman, environmental social health and safety (ESHS) officer, administrative and finance officers for the project/subprojects.</w:t>
      </w:r>
    </w:p>
    <w:p w14:paraId="284F5319" w14:textId="77777777" w:rsidR="00992426" w:rsidRDefault="00992426" w:rsidP="00992426">
      <w:r w:rsidRPr="00C4507C">
        <w:rPr>
          <w:b/>
          <w:bCs/>
        </w:rPr>
        <w:t>Skilled workers engaged by sub-contractors/subcontractors</w:t>
      </w:r>
      <w:r>
        <w:t>: Depending on the requirements of expertise for each type of sub-project and activities, contractors will mobilize their relevant workers to meet Project requirements. The works requiring skilled workers may include drivers, operators of heavy machines for dredging or excavation, piling, hauling, road roller/soil compaction, sand/quarry loading, and grader/excavation, and structural houses. The workers will be expected to have expertise relevant to the required works. The skilled workers may include both local and migrant workers.</w:t>
      </w:r>
    </w:p>
    <w:p w14:paraId="0633BD4D" w14:textId="77777777" w:rsidR="00992426" w:rsidRDefault="00992426" w:rsidP="00992426">
      <w:r w:rsidRPr="00C4507C">
        <w:rPr>
          <w:b/>
          <w:bCs/>
        </w:rPr>
        <w:t>Unskilled community members engaged by the contractor/subcontractors:</w:t>
      </w:r>
      <w:r>
        <w:t xml:space="preserve"> It is expected to reduce large number of migrant workers at sites. The subprojects will be designed to maximize the employment generation through engaging local labors as unskilled workers especially in simple works such as construction of ancillary works, walls, excavation/leveling, loading/unloading materials, supporting for builders, site cleaners, watering working sites. To ensure equal opportunities in employment, the contractor will be contractually required to coordinate with IAs to prioritize the affected communities and vulnerable groups, including female workers and labors with disabilities at their desire.</w:t>
      </w:r>
    </w:p>
    <w:p w14:paraId="09F1F6F0" w14:textId="77777777" w:rsidR="00992426" w:rsidRDefault="00992426" w:rsidP="00992426">
      <w:r w:rsidRPr="00C4507C">
        <w:rPr>
          <w:b/>
          <w:bCs/>
        </w:rPr>
        <w:t>Design Consultant</w:t>
      </w:r>
      <w:r>
        <w:t>. Consultants will be engaged by IAs to provide services of preparation of feasibility study (FS) and detailed design for the civil works under the Project. The procurement process for the consultant team will start during sub-project preparation, but the consultant will be on board in the early stage of project implementation. The FS and detailed design consultant will support IAs until the approval of the FS and detailed design for each sub-project.</w:t>
      </w:r>
    </w:p>
    <w:p w14:paraId="229AFF00" w14:textId="77777777" w:rsidR="00992426" w:rsidRDefault="00992426" w:rsidP="00992426">
      <w:r w:rsidRPr="00992426">
        <w:rPr>
          <w:b/>
          <w:bCs/>
        </w:rPr>
        <w:t>Construction Supervision Consultant</w:t>
      </w:r>
      <w:r>
        <w:t>: A construction and supervising consultant will be engaged by IAs to provide day-to-day construction oversight for the civil works. The procurement process for the consultant team will start during subproject preparation, but the consultant will be on board in the early stage of project implementation. The construction and supervision consultant will support IAs until the completion of the civil works.</w:t>
      </w:r>
    </w:p>
    <w:p w14:paraId="2F35641D" w14:textId="77777777" w:rsidR="00992426" w:rsidRDefault="00992426" w:rsidP="00992426">
      <w:r w:rsidRPr="00C4507C">
        <w:rPr>
          <w:b/>
          <w:bCs/>
        </w:rPr>
        <w:t>Independent Monitoring Consultants</w:t>
      </w:r>
      <w:r>
        <w:t>: Independent Monitoring Consultants for environment and for social issues are planned to be engaged by IAs. Independent monitoring consultants are responsible to ensure compliance with approved plans and programs related to environmental and social issues. The independent monitoring consultants will be engaged at the beginning of the implementation period and will complete their works from 6 months to 1 year after all resettlement/environmental activities have been satisfactorily completed.</w:t>
      </w:r>
    </w:p>
    <w:p w14:paraId="3FB0782F" w14:textId="77777777" w:rsidR="00992426" w:rsidRPr="00992426" w:rsidRDefault="00992426" w:rsidP="00992426">
      <w:pPr>
        <w:rPr>
          <w:color w:val="002060"/>
        </w:rPr>
      </w:pPr>
      <w:r w:rsidRPr="00992426">
        <w:rPr>
          <w:b/>
          <w:bCs/>
          <w:color w:val="002060"/>
        </w:rPr>
        <w:t>Primary Supply Workers</w:t>
      </w:r>
    </w:p>
    <w:p w14:paraId="2E4E8075" w14:textId="6FFF8B99" w:rsidR="00992426" w:rsidRDefault="00992426" w:rsidP="00992426">
      <w:r>
        <w:t>The project, on an ongoing basis, will source directly goods or materials essential for the core functions of the sub-projects.</w:t>
      </w:r>
    </w:p>
    <w:p w14:paraId="14A2CCC4" w14:textId="77777777" w:rsidR="00992426" w:rsidRPr="00992426" w:rsidRDefault="00992426" w:rsidP="00992426">
      <w:pPr>
        <w:rPr>
          <w:color w:val="002060"/>
        </w:rPr>
      </w:pPr>
      <w:r w:rsidRPr="00992426">
        <w:rPr>
          <w:color w:val="002060"/>
        </w:rPr>
        <w:t>Number of Project Workers</w:t>
      </w:r>
    </w:p>
    <w:p w14:paraId="449640E3" w14:textId="77777777" w:rsidR="00992426" w:rsidRDefault="00992426" w:rsidP="00992426">
      <w:r w:rsidRPr="00992426">
        <w:rPr>
          <w:b/>
          <w:bCs/>
        </w:rPr>
        <w:t>Direct Workers</w:t>
      </w:r>
      <w:r>
        <w:t>. The estimated number of direct workers is not yet defined, but there are likely to be 20-25 people employed by each IA. The staff of the PCMU as described in sub-section 2.1 will be composed, among others, a PD, technical engineering staff, safeguard specialists, gender specialist, a financial management specialist and a procurement specialist. Direct workers will carry out key functions such as coordination, fiduciary, environmental and social management, monitoring and evaluation, and reporting.</w:t>
      </w:r>
    </w:p>
    <w:p w14:paraId="53441B75" w14:textId="77777777" w:rsidR="00992426" w:rsidRDefault="00992426" w:rsidP="00992426">
      <w:r w:rsidRPr="00992426">
        <w:rPr>
          <w:b/>
          <w:bCs/>
        </w:rPr>
        <w:t>Contracted Workers</w:t>
      </w:r>
      <w:r>
        <w:t>. The precise number of Project workers to be employed are not known as of now. This will become known as and when implementation begins.</w:t>
      </w:r>
    </w:p>
    <w:p w14:paraId="76DE2CEB" w14:textId="77777777" w:rsidR="00992426" w:rsidRDefault="00992426" w:rsidP="00992426">
      <w:r w:rsidRPr="00992426">
        <w:rPr>
          <w:b/>
          <w:bCs/>
        </w:rPr>
        <w:t>Civil Works Contractors/ Community Workers/Supply Workers</w:t>
      </w:r>
      <w:r>
        <w:t>. The project will support subproject investments. The number of workers expected to be associated with each of the subprojects will be dependent upon the nature of subproject. Thus, the total number of civil works contract workers is yet to be established.</w:t>
      </w:r>
    </w:p>
    <w:p w14:paraId="446E3645" w14:textId="77777777" w:rsidR="00992426" w:rsidRPr="00992426" w:rsidRDefault="00992426" w:rsidP="00992426">
      <w:pPr>
        <w:rPr>
          <w:color w:val="002060"/>
        </w:rPr>
      </w:pPr>
      <w:r w:rsidRPr="00992426">
        <w:rPr>
          <w:color w:val="002060"/>
        </w:rPr>
        <w:t>Workforce Characteristics</w:t>
      </w:r>
    </w:p>
    <w:p w14:paraId="5324DB7E" w14:textId="77777777" w:rsidR="00992426" w:rsidRDefault="00992426" w:rsidP="00992426">
      <w:r>
        <w:t>Direct Workers for most positions will be qualified professionals. Contractors will include firms with qualified and semi-skilled labor. Third party contracts will be awarded to hire semi-skilled and un-skilled labor in rehabilitation of Akram Wah Canal and would mostly require on-site engagement. Modernization of distributaries and lining of water canals will engage community workers too.</w:t>
      </w:r>
    </w:p>
    <w:p w14:paraId="4805563A" w14:textId="77777777" w:rsidR="00992426" w:rsidRPr="00992426" w:rsidRDefault="00992426" w:rsidP="00992426">
      <w:pPr>
        <w:rPr>
          <w:color w:val="002060"/>
        </w:rPr>
      </w:pPr>
      <w:r w:rsidRPr="00992426">
        <w:rPr>
          <w:color w:val="002060"/>
        </w:rPr>
        <w:t>Timing of Labor Requirements</w:t>
      </w:r>
    </w:p>
    <w:p w14:paraId="0FC9C6AA" w14:textId="77777777" w:rsidR="00992426" w:rsidRDefault="00992426" w:rsidP="00992426">
      <w:r w:rsidRPr="00992426">
        <w:rPr>
          <w:b/>
          <w:bCs/>
        </w:rPr>
        <w:t>Direct Workers</w:t>
      </w:r>
      <w:r>
        <w:t xml:space="preserve">: The direct workers under the project will generally be required full time for all components and around the year during the project implementation.  </w:t>
      </w:r>
    </w:p>
    <w:p w14:paraId="4AD72832" w14:textId="77777777" w:rsidR="00992426" w:rsidRDefault="00992426" w:rsidP="00992426">
      <w:r w:rsidRPr="00992426">
        <w:rPr>
          <w:b/>
          <w:bCs/>
        </w:rPr>
        <w:t>Contract Workers</w:t>
      </w:r>
      <w:r w:rsidRPr="00C4507C">
        <w:t>: Based on the scope of works involved in the Project, the PCMU and PMUs will employ contractors who will hire contracted workers based on their level of skills and sub-project needs. The LMP is developed at this stage of the project although the scale and exact locations of Project activities to be implemented under this component have not yet determined. Details of the timing of the number of labor requirement, frequency, types of job and time of the requirement will be determined when the relevant feasibility studies as well as environmental and social studies are conducted during the detail design phase and results will be updated in this LMP. Similarly, it will also be incorporated in the contractor’s LMP which will be prepared as the requirement of Construction Phase Environmental and Social Management Plan (C-ESMP).</w:t>
      </w:r>
    </w:p>
    <w:p w14:paraId="3B2DE819" w14:textId="77777777" w:rsidR="00992426" w:rsidRPr="00595312" w:rsidRDefault="00992426" w:rsidP="00992426">
      <w:r w:rsidRPr="00992426">
        <w:rPr>
          <w:b/>
          <w:bCs/>
        </w:rPr>
        <w:t>Primary Supply Workers</w:t>
      </w:r>
      <w:r>
        <w:t>. The number of primary supply workers will be known at the time of procurement</w:t>
      </w:r>
    </w:p>
    <w:p w14:paraId="79EE164E" w14:textId="77777777" w:rsidR="00992426" w:rsidRDefault="00992426" w:rsidP="00160BB2">
      <w:pPr>
        <w:autoSpaceDE w:val="0"/>
        <w:autoSpaceDN w:val="0"/>
        <w:adjustRightInd w:val="0"/>
        <w:spacing w:after="0"/>
        <w:rPr>
          <w:rFonts w:cs="Arial"/>
        </w:rPr>
      </w:pPr>
    </w:p>
    <w:p w14:paraId="119D62CE" w14:textId="4A030BCF" w:rsidR="00721478" w:rsidRPr="00366C30" w:rsidRDefault="00693597" w:rsidP="00160BB2">
      <w:pPr>
        <w:autoSpaceDE w:val="0"/>
        <w:autoSpaceDN w:val="0"/>
        <w:adjustRightInd w:val="0"/>
        <w:spacing w:after="0"/>
        <w:rPr>
          <w:rFonts w:cs="Arial"/>
          <w:b/>
          <w:bCs/>
          <w:color w:val="002060"/>
        </w:rPr>
      </w:pPr>
      <w:r>
        <w:rPr>
          <w:rFonts w:cs="Arial"/>
          <w:b/>
          <w:bCs/>
          <w:color w:val="002060"/>
        </w:rPr>
        <w:t xml:space="preserve">3. </w:t>
      </w:r>
      <w:r w:rsidR="00366C30" w:rsidRPr="00366C30">
        <w:rPr>
          <w:rFonts w:cs="Arial"/>
          <w:b/>
          <w:bCs/>
          <w:color w:val="002060"/>
        </w:rPr>
        <w:t>Assessment of Key Potential Labour Risks</w:t>
      </w:r>
    </w:p>
    <w:p w14:paraId="5A681F7F" w14:textId="77777777" w:rsidR="00693597" w:rsidRDefault="00693597" w:rsidP="00693597">
      <w:pPr>
        <w:autoSpaceDE w:val="0"/>
        <w:autoSpaceDN w:val="0"/>
        <w:adjustRightInd w:val="0"/>
        <w:spacing w:after="0"/>
        <w:rPr>
          <w:rFonts w:cs="Arial"/>
        </w:rPr>
      </w:pPr>
    </w:p>
    <w:p w14:paraId="21F4DFA5" w14:textId="77777777" w:rsidR="00693597" w:rsidRDefault="00693597" w:rsidP="00693597">
      <w:pPr>
        <w:autoSpaceDE w:val="0"/>
        <w:autoSpaceDN w:val="0"/>
        <w:adjustRightInd w:val="0"/>
        <w:spacing w:after="0"/>
        <w:rPr>
          <w:rFonts w:cs="Arial"/>
        </w:rPr>
      </w:pPr>
      <w:r w:rsidRPr="00693597">
        <w:rPr>
          <w:rFonts w:cs="Arial"/>
        </w:rPr>
        <w:t>The main labor risks associated with the SWAT are assessed to be related to the potentially hazardous work environment, the associated risk of accidents and incidents at the work place, child labor and forced labor, labor influx and associated community health and safety risks, including Sexual Exploitation and Abuse (SEA)/Sexual Harassment (SH) risks and the capacity of the implementing agencies to manage and mitigate the E&amp;S risks and the context under which the Project is being implemented.</w:t>
      </w:r>
    </w:p>
    <w:p w14:paraId="15EBBFB2" w14:textId="77777777" w:rsidR="00693597" w:rsidRPr="00693597" w:rsidRDefault="00693597" w:rsidP="00693597">
      <w:pPr>
        <w:autoSpaceDE w:val="0"/>
        <w:autoSpaceDN w:val="0"/>
        <w:adjustRightInd w:val="0"/>
        <w:spacing w:after="0"/>
        <w:rPr>
          <w:rFonts w:cs="Arial"/>
        </w:rPr>
      </w:pPr>
    </w:p>
    <w:p w14:paraId="4A3487F2" w14:textId="77777777" w:rsidR="00693597" w:rsidRDefault="00693597" w:rsidP="00693597">
      <w:pPr>
        <w:autoSpaceDE w:val="0"/>
        <w:autoSpaceDN w:val="0"/>
        <w:adjustRightInd w:val="0"/>
        <w:spacing w:after="0"/>
        <w:rPr>
          <w:rFonts w:cs="Arial"/>
          <w:color w:val="002060"/>
        </w:rPr>
      </w:pPr>
      <w:r w:rsidRPr="00693597">
        <w:rPr>
          <w:rFonts w:cs="Arial"/>
          <w:color w:val="002060"/>
        </w:rPr>
        <w:t>Occupational Health &amp; Safety Risks</w:t>
      </w:r>
    </w:p>
    <w:p w14:paraId="6EF10D90" w14:textId="77777777" w:rsidR="00693597" w:rsidRPr="00693597" w:rsidRDefault="00693597" w:rsidP="00693597">
      <w:pPr>
        <w:autoSpaceDE w:val="0"/>
        <w:autoSpaceDN w:val="0"/>
        <w:adjustRightInd w:val="0"/>
        <w:spacing w:after="0"/>
        <w:rPr>
          <w:rFonts w:cs="Arial"/>
          <w:color w:val="002060"/>
        </w:rPr>
      </w:pPr>
    </w:p>
    <w:p w14:paraId="5C5021EF" w14:textId="77777777" w:rsidR="00693597" w:rsidRDefault="00693597" w:rsidP="00693597">
      <w:pPr>
        <w:autoSpaceDE w:val="0"/>
        <w:autoSpaceDN w:val="0"/>
        <w:adjustRightInd w:val="0"/>
        <w:spacing w:after="0"/>
        <w:rPr>
          <w:rFonts w:cs="Arial"/>
        </w:rPr>
      </w:pPr>
      <w:r w:rsidRPr="00693597">
        <w:rPr>
          <w:rFonts w:cs="Arial"/>
        </w:rPr>
        <w:t xml:space="preserve">The health and safety risks which could impact the project staff including PMUs, consultants and contractor workers are associated with the civil works and operation activities of the project. In particular, the various risks of injuries and accidents for workers, related to the rehabilitation and modernization works is associated with the risk of, physical hazards of using the equipment, the risk of tripping and falling, electric shock, burns, falling objects, exposure to hazardous materials and dust inhalation.  </w:t>
      </w:r>
    </w:p>
    <w:p w14:paraId="5CDDDA33" w14:textId="77777777" w:rsidR="00693597" w:rsidRPr="00693597" w:rsidRDefault="00693597" w:rsidP="00693597">
      <w:pPr>
        <w:autoSpaceDE w:val="0"/>
        <w:autoSpaceDN w:val="0"/>
        <w:adjustRightInd w:val="0"/>
        <w:spacing w:after="0"/>
        <w:rPr>
          <w:rFonts w:cs="Arial"/>
        </w:rPr>
      </w:pPr>
    </w:p>
    <w:p w14:paraId="0932B18F" w14:textId="77777777" w:rsidR="00693597" w:rsidRDefault="00693597" w:rsidP="00693597">
      <w:pPr>
        <w:autoSpaceDE w:val="0"/>
        <w:autoSpaceDN w:val="0"/>
        <w:adjustRightInd w:val="0"/>
        <w:spacing w:after="0"/>
        <w:rPr>
          <w:rFonts w:cs="Arial"/>
        </w:rPr>
      </w:pPr>
      <w:r w:rsidRPr="00693597">
        <w:rPr>
          <w:rFonts w:cs="Arial"/>
        </w:rPr>
        <w:t>Hence, it is very important to identify hazards, manage identified risks to offset workers’ health and safety risks. It is also anticipated that such a proactive approach to risk management will result in massive cost savings, and a reduction in compensation claims as well as noncompliance with health and safety legislation.</w:t>
      </w:r>
    </w:p>
    <w:p w14:paraId="58B01D4F" w14:textId="77777777" w:rsidR="00693597" w:rsidRPr="00693597" w:rsidRDefault="00693597" w:rsidP="00693597">
      <w:pPr>
        <w:autoSpaceDE w:val="0"/>
        <w:autoSpaceDN w:val="0"/>
        <w:adjustRightInd w:val="0"/>
        <w:spacing w:after="0"/>
        <w:rPr>
          <w:rFonts w:cs="Arial"/>
        </w:rPr>
      </w:pPr>
    </w:p>
    <w:p w14:paraId="510742F0" w14:textId="6B05DF21" w:rsidR="00693597" w:rsidRDefault="00693597" w:rsidP="00693597">
      <w:pPr>
        <w:autoSpaceDE w:val="0"/>
        <w:autoSpaceDN w:val="0"/>
        <w:adjustRightInd w:val="0"/>
        <w:spacing w:after="0"/>
        <w:rPr>
          <w:rFonts w:cs="Arial"/>
        </w:rPr>
      </w:pPr>
      <w:r w:rsidRPr="00693597">
        <w:rPr>
          <w:rFonts w:cs="Arial"/>
        </w:rPr>
        <w:t>Labor related risks will be minimized by following the mitigation hierarchy which included (i) hazard elimination (ii) substitution of process, substance or tool (iii) prevent contact with the risky object i.e., create barrier, install guards (iv) implementation of safe system of work such as permit to work system, putting time limits on performing a hazardous activity and (v) use of appropriate personal protective equipment.</w:t>
      </w:r>
      <w:r>
        <w:rPr>
          <w:rFonts w:cs="Arial"/>
        </w:rPr>
        <w:t xml:space="preserve"> </w:t>
      </w:r>
      <w:r w:rsidRPr="00693597">
        <w:rPr>
          <w:rFonts w:cs="Arial"/>
        </w:rPr>
        <w:t>To ensure a safe and healthy workplace, PMUs will take reasonable care to identify all the foreseeable health and safety hazards, which could harm their employees or other persons in the workplace. Hazards may arise from the work process, the equipment and materials in use, the work environment, or other people involved.</w:t>
      </w:r>
    </w:p>
    <w:p w14:paraId="76A675E6" w14:textId="77777777" w:rsidR="00693597" w:rsidRDefault="00693597" w:rsidP="00693597">
      <w:pPr>
        <w:autoSpaceDE w:val="0"/>
        <w:autoSpaceDN w:val="0"/>
        <w:adjustRightInd w:val="0"/>
        <w:spacing w:after="0"/>
        <w:rPr>
          <w:rFonts w:cs="Arial"/>
        </w:rPr>
      </w:pPr>
    </w:p>
    <w:p w14:paraId="739EACC2" w14:textId="7A2E3485" w:rsidR="00693597" w:rsidRDefault="00693597" w:rsidP="00693597">
      <w:pPr>
        <w:autoSpaceDE w:val="0"/>
        <w:autoSpaceDN w:val="0"/>
        <w:adjustRightInd w:val="0"/>
        <w:spacing w:after="0"/>
        <w:rPr>
          <w:rFonts w:cs="Arial"/>
        </w:rPr>
      </w:pPr>
      <w:r w:rsidRPr="00693597">
        <w:rPr>
          <w:rFonts w:cs="Arial"/>
        </w:rPr>
        <w:t xml:space="preserve">The Project will ensure compliance with occupational health and safety provisions. All contractors will be required to provide detailed information on their occupational health and safety management plan as part of their offers. The relevance of these safety provisions will be part of the criteria used by the Procurement Committee to select the contractors. All contractors will be required to ensure workers will use safety gears (personal protective equipment or PPE), receive safety training and other preventive actions as provided in the WB OHS Guidelines and environment as per requirements of ESS2. Safety is the responsibility of both the employer and employee. </w:t>
      </w:r>
    </w:p>
    <w:p w14:paraId="68BB72C1" w14:textId="77777777" w:rsidR="00693597" w:rsidRPr="00693597" w:rsidRDefault="00693597" w:rsidP="00693597">
      <w:pPr>
        <w:autoSpaceDE w:val="0"/>
        <w:autoSpaceDN w:val="0"/>
        <w:adjustRightInd w:val="0"/>
        <w:spacing w:after="0"/>
        <w:rPr>
          <w:rFonts w:cs="Arial"/>
        </w:rPr>
      </w:pPr>
    </w:p>
    <w:p w14:paraId="29568311" w14:textId="77777777" w:rsidR="00693597" w:rsidRPr="00693597" w:rsidRDefault="00693597" w:rsidP="00693597">
      <w:pPr>
        <w:autoSpaceDE w:val="0"/>
        <w:autoSpaceDN w:val="0"/>
        <w:adjustRightInd w:val="0"/>
        <w:spacing w:after="0"/>
        <w:rPr>
          <w:rFonts w:cs="Arial"/>
          <w:color w:val="002060"/>
        </w:rPr>
      </w:pPr>
      <w:r w:rsidRPr="00693597">
        <w:rPr>
          <w:rFonts w:cs="Arial"/>
          <w:color w:val="002060"/>
        </w:rPr>
        <w:t>Child labor</w:t>
      </w:r>
    </w:p>
    <w:p w14:paraId="76EEEEED" w14:textId="77777777" w:rsidR="00693597" w:rsidRPr="00693597" w:rsidRDefault="00693597" w:rsidP="00693597">
      <w:pPr>
        <w:autoSpaceDE w:val="0"/>
        <w:autoSpaceDN w:val="0"/>
        <w:adjustRightInd w:val="0"/>
        <w:spacing w:after="0"/>
        <w:rPr>
          <w:rFonts w:cs="Arial"/>
        </w:rPr>
      </w:pPr>
      <w:r w:rsidRPr="00693597">
        <w:rPr>
          <w:rFonts w:cs="Arial"/>
        </w:rPr>
        <w:t>When construction activities involve hazardous work, people under the age of 18 will not be employed on the project, except possibly in offices or jobs other than construction. To confirm that workers below the age of 18 years are not hired to work on the project, workers will need to provide legally recognized documents such as Computerized National Identity Card (CNIC). However, if other labor-related risks arise during project implementation, the PMU will develop procedures to prevent other impacts. This will include awareness raising sessions which will be conducted regularly to the communities to sensitize on prohibition and negative impacts of child and forced Labor.</w:t>
      </w:r>
    </w:p>
    <w:p w14:paraId="4750EC70" w14:textId="77777777" w:rsidR="00693597" w:rsidRDefault="00693597" w:rsidP="00693597">
      <w:pPr>
        <w:autoSpaceDE w:val="0"/>
        <w:autoSpaceDN w:val="0"/>
        <w:adjustRightInd w:val="0"/>
        <w:spacing w:after="0"/>
        <w:rPr>
          <w:rFonts w:cs="Arial"/>
        </w:rPr>
      </w:pPr>
      <w:r w:rsidRPr="00693597">
        <w:rPr>
          <w:rFonts w:cs="Arial"/>
        </w:rPr>
        <w:t>The above social impact is assessed to be low as: (i) local labor will prioritized to use for construction activities, at the same time measures to control the age of hired workers will be taken; (ii)</w:t>
      </w:r>
      <w:r w:rsidRPr="00693597">
        <w:rPr>
          <w:rFonts w:cs="Arial"/>
        </w:rPr>
        <w:tab/>
        <w:t>the contractor/subcontractors shall not hire child labor for the project-related jobs as commitment not to use child labor is one of the required conditions in the bidding documents; (iii) workers will be trained on labor safety, traffic safety, sanitation before starting any civil works; (iv) PMU staff in charge of contractor supervision will monitor and report the absence of forced labor.</w:t>
      </w:r>
    </w:p>
    <w:p w14:paraId="2F5292DC" w14:textId="77777777" w:rsidR="00693597" w:rsidRPr="00693597" w:rsidRDefault="00693597" w:rsidP="00693597">
      <w:pPr>
        <w:autoSpaceDE w:val="0"/>
        <w:autoSpaceDN w:val="0"/>
        <w:adjustRightInd w:val="0"/>
        <w:spacing w:after="0"/>
        <w:rPr>
          <w:rFonts w:cs="Arial"/>
        </w:rPr>
      </w:pPr>
    </w:p>
    <w:p w14:paraId="068B65B9" w14:textId="77777777" w:rsidR="00693597" w:rsidRPr="00693597" w:rsidRDefault="00693597" w:rsidP="00693597">
      <w:pPr>
        <w:autoSpaceDE w:val="0"/>
        <w:autoSpaceDN w:val="0"/>
        <w:adjustRightInd w:val="0"/>
        <w:spacing w:after="0"/>
        <w:rPr>
          <w:rFonts w:cs="Arial"/>
          <w:color w:val="002060"/>
        </w:rPr>
      </w:pPr>
      <w:r w:rsidRPr="00693597">
        <w:rPr>
          <w:rFonts w:cs="Arial"/>
          <w:color w:val="002060"/>
        </w:rPr>
        <w:t>Labor Influx</w:t>
      </w:r>
    </w:p>
    <w:p w14:paraId="2CCA264D" w14:textId="77777777" w:rsidR="00693597" w:rsidRDefault="00693597" w:rsidP="00693597">
      <w:pPr>
        <w:autoSpaceDE w:val="0"/>
        <w:autoSpaceDN w:val="0"/>
        <w:adjustRightInd w:val="0"/>
        <w:spacing w:after="0"/>
        <w:rPr>
          <w:rFonts w:cs="Arial"/>
        </w:rPr>
      </w:pPr>
      <w:r w:rsidRPr="00693597">
        <w:rPr>
          <w:rFonts w:cs="Arial"/>
        </w:rPr>
        <w:t>The focus of the Project will be to localize the economic benefits with minimal opportunities for outside labor to service work that require specialized/skilled labor that is not present in project localities. A large scale of labor influx is not expected due to the availability of local labor supply in the province and scale of works anticipated under the Project. However, according to the initial consultation with key staff of project provinces, except for a number of skilled workers will be mobilized for rehabilitation at Akram Wah. Majority of workers may will be sourced locally or from nearby districts within the province. The priority for local labor (dependent on skill, experience capacity) is expected to minimize the risk of influx, where there is a requirement for special skills. Specific requirements to manage risks associated with labor influx, related to the interaction between project workers and local communities will be managed through contractual requirements, code of conduct and training set out in this document.</w:t>
      </w:r>
    </w:p>
    <w:p w14:paraId="506E5C4D" w14:textId="77777777" w:rsidR="00693597" w:rsidRPr="00693597" w:rsidRDefault="00693597" w:rsidP="00693597">
      <w:pPr>
        <w:autoSpaceDE w:val="0"/>
        <w:autoSpaceDN w:val="0"/>
        <w:adjustRightInd w:val="0"/>
        <w:spacing w:after="0"/>
        <w:rPr>
          <w:rFonts w:cs="Arial"/>
        </w:rPr>
      </w:pPr>
    </w:p>
    <w:p w14:paraId="622C255F" w14:textId="77777777" w:rsidR="00693597" w:rsidRDefault="00693597" w:rsidP="00693597">
      <w:pPr>
        <w:autoSpaceDE w:val="0"/>
        <w:autoSpaceDN w:val="0"/>
        <w:adjustRightInd w:val="0"/>
        <w:spacing w:after="0"/>
        <w:rPr>
          <w:rFonts w:cs="Arial"/>
        </w:rPr>
      </w:pPr>
      <w:r w:rsidRPr="00693597">
        <w:rPr>
          <w:rFonts w:cs="Arial"/>
          <w:color w:val="002060"/>
        </w:rPr>
        <w:t>Labor disputes over terms and conditions of employment</w:t>
      </w:r>
    </w:p>
    <w:p w14:paraId="55A297DD" w14:textId="77777777" w:rsidR="00693597" w:rsidRPr="00693597" w:rsidRDefault="00693597" w:rsidP="00693597">
      <w:pPr>
        <w:autoSpaceDE w:val="0"/>
        <w:autoSpaceDN w:val="0"/>
        <w:adjustRightInd w:val="0"/>
        <w:spacing w:after="0"/>
        <w:rPr>
          <w:rFonts w:cs="Arial"/>
        </w:rPr>
      </w:pPr>
    </w:p>
    <w:p w14:paraId="52A29FB4" w14:textId="77777777" w:rsidR="00693597" w:rsidRDefault="00693597" w:rsidP="00693597">
      <w:pPr>
        <w:autoSpaceDE w:val="0"/>
        <w:autoSpaceDN w:val="0"/>
        <w:adjustRightInd w:val="0"/>
        <w:spacing w:after="0"/>
        <w:rPr>
          <w:rFonts w:cs="Arial"/>
        </w:rPr>
      </w:pPr>
      <w:r w:rsidRPr="00693597">
        <w:rPr>
          <w:rFonts w:cs="Arial"/>
        </w:rPr>
        <w:t>Labor disputes in a new construction environment are inevitable. Likely causes for labor disputes include demand for limited employment opportunities; labor wages rates and delays of payment; disagreement over working conditions; and health and safety concerns in work environment. In addition, employers such as contractors/subcontractors may retaliate against workers for demanding legitimate working conditions, or raising concerns regarding unsafe or unhealthy work situations, or any grievances raised, and such situations could lead to labor unrest. However, implementing the project policy on sound labor treatment in accordance with ESS2, project contractors/subcontractors will be required to provide their labor with information on the employment, while negotiating to reach a consensus on terms and conditions of employment with the laborers before signing labor contract for implementation. Monitoring the compliance with implementation of the terms of work conditions that have been signed labor contract of both sides and implementing the GRM for laborers will be the effective mitigation measures to address the labor disputes during the project implementation.</w:t>
      </w:r>
    </w:p>
    <w:p w14:paraId="3E984EB3" w14:textId="77777777" w:rsidR="00693597" w:rsidRPr="00693597" w:rsidRDefault="00693597" w:rsidP="00693597">
      <w:pPr>
        <w:autoSpaceDE w:val="0"/>
        <w:autoSpaceDN w:val="0"/>
        <w:adjustRightInd w:val="0"/>
        <w:spacing w:after="0"/>
        <w:rPr>
          <w:rFonts w:cs="Arial"/>
        </w:rPr>
      </w:pPr>
    </w:p>
    <w:p w14:paraId="43D58F56" w14:textId="77777777" w:rsidR="00693597" w:rsidRPr="00693597" w:rsidRDefault="00693597" w:rsidP="00693597">
      <w:pPr>
        <w:autoSpaceDE w:val="0"/>
        <w:autoSpaceDN w:val="0"/>
        <w:adjustRightInd w:val="0"/>
        <w:spacing w:after="0"/>
        <w:rPr>
          <w:rFonts w:cs="Arial"/>
          <w:color w:val="002060"/>
        </w:rPr>
      </w:pPr>
      <w:r w:rsidRPr="00693597">
        <w:rPr>
          <w:rFonts w:cs="Arial"/>
          <w:color w:val="002060"/>
        </w:rPr>
        <w:t>Sexual Exploitation and Abuse (SEA)/Sexual Harassment (SH)</w:t>
      </w:r>
    </w:p>
    <w:p w14:paraId="2592AD17" w14:textId="77777777" w:rsidR="00693597" w:rsidRPr="00693597" w:rsidRDefault="00693597" w:rsidP="00693597">
      <w:pPr>
        <w:autoSpaceDE w:val="0"/>
        <w:autoSpaceDN w:val="0"/>
        <w:adjustRightInd w:val="0"/>
        <w:spacing w:after="0"/>
        <w:rPr>
          <w:rFonts w:cs="Arial"/>
        </w:rPr>
      </w:pPr>
    </w:p>
    <w:p w14:paraId="72E8B300" w14:textId="77777777" w:rsidR="00693597" w:rsidRDefault="00693597" w:rsidP="00693597">
      <w:pPr>
        <w:autoSpaceDE w:val="0"/>
        <w:autoSpaceDN w:val="0"/>
        <w:adjustRightInd w:val="0"/>
        <w:spacing w:after="0"/>
        <w:rPr>
          <w:rFonts w:cs="Arial"/>
        </w:rPr>
      </w:pPr>
      <w:r w:rsidRPr="00693597">
        <w:rPr>
          <w:rFonts w:cs="Arial"/>
        </w:rPr>
        <w:t>Although, the influx of workers will be minimal, however, new workers (outside of their social spheres) may form close social relationships with local communities. This can lead to unacceptable and / or illegal behavior, ranging from unwanted aggressive advances, SEA/SH against women and children. All contractors will be required to have a written contract with their workers materially consistent with objective of ESS2, following procedures as specified in the World Bank’s Procurement Regulations. The workers will be required to sign a Code of Conduct (CoC) prepared by the Contractors and reviewed and approved by PMU.</w:t>
      </w:r>
    </w:p>
    <w:p w14:paraId="342B6EE1" w14:textId="77777777" w:rsidR="00693597" w:rsidRPr="00693597" w:rsidRDefault="00693597" w:rsidP="00693597">
      <w:pPr>
        <w:autoSpaceDE w:val="0"/>
        <w:autoSpaceDN w:val="0"/>
        <w:adjustRightInd w:val="0"/>
        <w:spacing w:after="0"/>
        <w:rPr>
          <w:rFonts w:cs="Arial"/>
        </w:rPr>
      </w:pPr>
    </w:p>
    <w:p w14:paraId="64280241" w14:textId="77777777" w:rsidR="00693597" w:rsidRDefault="00693597" w:rsidP="00693597">
      <w:pPr>
        <w:autoSpaceDE w:val="0"/>
        <w:autoSpaceDN w:val="0"/>
        <w:adjustRightInd w:val="0"/>
        <w:spacing w:after="0"/>
        <w:rPr>
          <w:rFonts w:cs="Arial"/>
        </w:rPr>
      </w:pPr>
      <w:r w:rsidRPr="00693597">
        <w:rPr>
          <w:rFonts w:cs="Arial"/>
        </w:rPr>
        <w:t>Table 1 presents a summary of the potential risks and impacts related to labor and working conditions, together with mitigation measures to avoid, eliminate or reduce associated impacts.</w:t>
      </w:r>
    </w:p>
    <w:p w14:paraId="6A111D36" w14:textId="77777777" w:rsidR="00693597" w:rsidRPr="00693597" w:rsidRDefault="00693597" w:rsidP="00693597">
      <w:pPr>
        <w:autoSpaceDE w:val="0"/>
        <w:autoSpaceDN w:val="0"/>
        <w:adjustRightInd w:val="0"/>
        <w:spacing w:after="0"/>
        <w:rPr>
          <w:rFonts w:cs="Arial"/>
        </w:rPr>
      </w:pPr>
    </w:p>
    <w:p w14:paraId="6A779839" w14:textId="6DEB702C" w:rsidR="00366C30" w:rsidRPr="00693597" w:rsidRDefault="00693597" w:rsidP="00693597">
      <w:pPr>
        <w:autoSpaceDE w:val="0"/>
        <w:autoSpaceDN w:val="0"/>
        <w:adjustRightInd w:val="0"/>
        <w:spacing w:after="0"/>
        <w:rPr>
          <w:rFonts w:cs="Arial"/>
          <w:b/>
          <w:bCs/>
        </w:rPr>
      </w:pPr>
      <w:r w:rsidRPr="00693597">
        <w:rPr>
          <w:rFonts w:cs="Arial"/>
          <w:b/>
          <w:bCs/>
        </w:rPr>
        <w:t>Table 1: Risks and Impact Mitigation</w:t>
      </w:r>
    </w:p>
    <w:tbl>
      <w:tblPr>
        <w:tblW w:w="9781" w:type="dxa"/>
        <w:tblInd w:w="-14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618"/>
        <w:gridCol w:w="1709"/>
        <w:gridCol w:w="1709"/>
        <w:gridCol w:w="2971"/>
        <w:gridCol w:w="1774"/>
      </w:tblGrid>
      <w:tr w:rsidR="00710DFC" w:rsidRPr="00012BB5" w14:paraId="0FEFC5D5" w14:textId="77777777" w:rsidTr="001435EB">
        <w:trPr>
          <w:tblHeader/>
        </w:trPr>
        <w:tc>
          <w:tcPr>
            <w:tcW w:w="1618" w:type="dxa"/>
            <w:shd w:val="clear" w:color="auto" w:fill="D9D9D9"/>
          </w:tcPr>
          <w:p w14:paraId="3CB14B06" w14:textId="77777777" w:rsidR="00710DFC" w:rsidRPr="00012BB5" w:rsidRDefault="00710DFC" w:rsidP="00383569">
            <w:pPr>
              <w:pStyle w:val="TableParagraph"/>
              <w:ind w:left="110"/>
              <w:rPr>
                <w:rFonts w:asciiTheme="minorHAnsi" w:hAnsiTheme="minorHAnsi" w:cstheme="minorHAnsi"/>
                <w:b/>
                <w:sz w:val="20"/>
                <w:szCs w:val="20"/>
              </w:rPr>
            </w:pPr>
            <w:r w:rsidRPr="00012BB5">
              <w:rPr>
                <w:rFonts w:asciiTheme="minorHAnsi" w:hAnsiTheme="minorHAnsi" w:cstheme="minorHAnsi"/>
                <w:b/>
                <w:sz w:val="20"/>
                <w:szCs w:val="20"/>
              </w:rPr>
              <w:t>Category</w:t>
            </w:r>
          </w:p>
        </w:tc>
        <w:tc>
          <w:tcPr>
            <w:tcW w:w="1709" w:type="dxa"/>
            <w:shd w:val="clear" w:color="auto" w:fill="D9D9D9"/>
          </w:tcPr>
          <w:p w14:paraId="7898029D" w14:textId="77777777" w:rsidR="00710DFC" w:rsidRPr="00012BB5" w:rsidRDefault="00710DFC" w:rsidP="00383569">
            <w:pPr>
              <w:pStyle w:val="TableParagraph"/>
              <w:ind w:left="105"/>
              <w:rPr>
                <w:rFonts w:asciiTheme="minorHAnsi" w:hAnsiTheme="minorHAnsi" w:cstheme="minorHAnsi"/>
                <w:b/>
                <w:sz w:val="20"/>
                <w:szCs w:val="20"/>
              </w:rPr>
            </w:pPr>
            <w:r w:rsidRPr="00012BB5">
              <w:rPr>
                <w:rFonts w:asciiTheme="minorHAnsi" w:hAnsiTheme="minorHAnsi" w:cstheme="minorHAnsi"/>
                <w:b/>
                <w:sz w:val="20"/>
                <w:szCs w:val="20"/>
              </w:rPr>
              <w:t>Worker</w:t>
            </w:r>
          </w:p>
          <w:p w14:paraId="7AA92E47" w14:textId="77777777" w:rsidR="00710DFC" w:rsidRPr="00012BB5" w:rsidRDefault="00710DFC" w:rsidP="00383569">
            <w:pPr>
              <w:pStyle w:val="TableParagraph"/>
              <w:ind w:left="105"/>
              <w:rPr>
                <w:rFonts w:asciiTheme="minorHAnsi" w:hAnsiTheme="minorHAnsi" w:cstheme="minorHAnsi"/>
                <w:b/>
                <w:sz w:val="20"/>
                <w:szCs w:val="20"/>
              </w:rPr>
            </w:pPr>
            <w:r w:rsidRPr="00012BB5">
              <w:rPr>
                <w:rFonts w:asciiTheme="minorHAnsi" w:hAnsiTheme="minorHAnsi" w:cstheme="minorHAnsi"/>
                <w:b/>
                <w:sz w:val="20"/>
                <w:szCs w:val="20"/>
              </w:rPr>
              <w:t>Impacts/Risks</w:t>
            </w:r>
          </w:p>
        </w:tc>
        <w:tc>
          <w:tcPr>
            <w:tcW w:w="1709" w:type="dxa"/>
            <w:shd w:val="clear" w:color="auto" w:fill="D9D9D9"/>
          </w:tcPr>
          <w:p w14:paraId="476153B4" w14:textId="77777777" w:rsidR="00710DFC" w:rsidRPr="00012BB5" w:rsidRDefault="00710DFC" w:rsidP="00383569">
            <w:pPr>
              <w:pStyle w:val="TableParagraph"/>
              <w:ind w:left="104"/>
              <w:rPr>
                <w:rFonts w:asciiTheme="minorHAnsi" w:hAnsiTheme="minorHAnsi" w:cstheme="minorHAnsi"/>
                <w:b/>
                <w:sz w:val="20"/>
                <w:szCs w:val="20"/>
              </w:rPr>
            </w:pPr>
            <w:r w:rsidRPr="00012BB5">
              <w:rPr>
                <w:rFonts w:asciiTheme="minorHAnsi" w:hAnsiTheme="minorHAnsi" w:cstheme="minorHAnsi"/>
                <w:b/>
                <w:sz w:val="20"/>
                <w:szCs w:val="20"/>
              </w:rPr>
              <w:t>Subproject</w:t>
            </w:r>
          </w:p>
          <w:p w14:paraId="7BD4E83E" w14:textId="77777777" w:rsidR="00710DFC" w:rsidRPr="00012BB5" w:rsidRDefault="00710DFC" w:rsidP="00383569">
            <w:pPr>
              <w:pStyle w:val="TableParagraph"/>
              <w:ind w:left="104"/>
              <w:rPr>
                <w:rFonts w:asciiTheme="minorHAnsi" w:hAnsiTheme="minorHAnsi" w:cstheme="minorHAnsi"/>
                <w:b/>
                <w:sz w:val="20"/>
                <w:szCs w:val="20"/>
              </w:rPr>
            </w:pPr>
            <w:r w:rsidRPr="00012BB5">
              <w:rPr>
                <w:rFonts w:asciiTheme="minorHAnsi" w:hAnsiTheme="minorHAnsi" w:cstheme="minorHAnsi"/>
                <w:b/>
                <w:sz w:val="20"/>
                <w:szCs w:val="20"/>
              </w:rPr>
              <w:t>Impacts/Risks</w:t>
            </w:r>
          </w:p>
        </w:tc>
        <w:tc>
          <w:tcPr>
            <w:tcW w:w="2971" w:type="dxa"/>
            <w:shd w:val="clear" w:color="auto" w:fill="D9D9D9"/>
          </w:tcPr>
          <w:p w14:paraId="31DE9A25" w14:textId="77777777" w:rsidR="00710DFC" w:rsidRPr="00012BB5" w:rsidRDefault="00710DFC" w:rsidP="00383569">
            <w:pPr>
              <w:pStyle w:val="TableParagraph"/>
              <w:ind w:left="104"/>
              <w:rPr>
                <w:rFonts w:asciiTheme="minorHAnsi" w:hAnsiTheme="minorHAnsi" w:cstheme="minorHAnsi"/>
                <w:b/>
                <w:sz w:val="20"/>
                <w:szCs w:val="20"/>
              </w:rPr>
            </w:pPr>
            <w:r w:rsidRPr="00012BB5">
              <w:rPr>
                <w:rFonts w:asciiTheme="minorHAnsi" w:hAnsiTheme="minorHAnsi" w:cstheme="minorHAnsi"/>
                <w:b/>
                <w:sz w:val="20"/>
                <w:szCs w:val="20"/>
              </w:rPr>
              <w:t>Mitigation Measures</w:t>
            </w:r>
          </w:p>
        </w:tc>
        <w:tc>
          <w:tcPr>
            <w:tcW w:w="1774" w:type="dxa"/>
            <w:shd w:val="clear" w:color="auto" w:fill="D9D9D9"/>
          </w:tcPr>
          <w:p w14:paraId="43CC4E97" w14:textId="77777777" w:rsidR="00710DFC" w:rsidRPr="00012BB5" w:rsidRDefault="00710DFC" w:rsidP="00383569">
            <w:pPr>
              <w:pStyle w:val="TableParagraph"/>
              <w:ind w:left="104"/>
              <w:rPr>
                <w:rFonts w:asciiTheme="minorHAnsi" w:hAnsiTheme="minorHAnsi" w:cstheme="minorHAnsi"/>
                <w:b/>
                <w:sz w:val="20"/>
                <w:szCs w:val="20"/>
              </w:rPr>
            </w:pPr>
            <w:r w:rsidRPr="00012BB5">
              <w:rPr>
                <w:rFonts w:asciiTheme="minorHAnsi" w:hAnsiTheme="minorHAnsi" w:cstheme="minorHAnsi"/>
                <w:b/>
                <w:sz w:val="20"/>
                <w:szCs w:val="20"/>
              </w:rPr>
              <w:t>Responsibility</w:t>
            </w:r>
          </w:p>
        </w:tc>
      </w:tr>
      <w:tr w:rsidR="00710DFC" w:rsidRPr="00012BB5" w14:paraId="16D4F7FA" w14:textId="77777777" w:rsidTr="001435EB">
        <w:tc>
          <w:tcPr>
            <w:tcW w:w="1618" w:type="dxa"/>
          </w:tcPr>
          <w:p w14:paraId="7C854116" w14:textId="77777777" w:rsidR="00710DFC" w:rsidRPr="00012BB5" w:rsidRDefault="00710DFC" w:rsidP="00383569">
            <w:pPr>
              <w:pStyle w:val="TableParagraph"/>
              <w:ind w:left="110" w:right="345"/>
              <w:rPr>
                <w:rFonts w:asciiTheme="minorHAnsi" w:hAnsiTheme="minorHAnsi" w:cstheme="minorHAnsi"/>
                <w:sz w:val="20"/>
                <w:szCs w:val="20"/>
              </w:rPr>
            </w:pPr>
            <w:r w:rsidRPr="00012BB5">
              <w:rPr>
                <w:rFonts w:asciiTheme="minorHAnsi" w:hAnsiTheme="minorHAnsi" w:cstheme="minorHAnsi"/>
                <w:sz w:val="20"/>
                <w:szCs w:val="20"/>
              </w:rPr>
              <w:t>Recruitment and selection of Workers</w:t>
            </w:r>
          </w:p>
        </w:tc>
        <w:tc>
          <w:tcPr>
            <w:tcW w:w="1709" w:type="dxa"/>
          </w:tcPr>
          <w:p w14:paraId="1F1ED87D" w14:textId="77777777" w:rsidR="00710DFC" w:rsidRPr="00012BB5" w:rsidRDefault="00710DFC" w:rsidP="00383569">
            <w:pPr>
              <w:pStyle w:val="TableParagraph"/>
              <w:ind w:left="105" w:right="114"/>
              <w:rPr>
                <w:rFonts w:asciiTheme="minorHAnsi" w:hAnsiTheme="minorHAnsi" w:cstheme="minorHAnsi"/>
                <w:sz w:val="20"/>
                <w:szCs w:val="20"/>
              </w:rPr>
            </w:pPr>
            <w:r w:rsidRPr="00012BB5">
              <w:rPr>
                <w:rFonts w:asciiTheme="minorHAnsi" w:hAnsiTheme="minorHAnsi" w:cstheme="minorHAnsi"/>
                <w:sz w:val="20"/>
                <w:szCs w:val="20"/>
              </w:rPr>
              <w:t>Perception of unfair recruitment and selection practices.</w:t>
            </w:r>
          </w:p>
        </w:tc>
        <w:tc>
          <w:tcPr>
            <w:tcW w:w="1709" w:type="dxa"/>
          </w:tcPr>
          <w:p w14:paraId="7D63F1AC" w14:textId="77777777" w:rsidR="00710DFC" w:rsidRPr="00012BB5" w:rsidRDefault="00710DFC" w:rsidP="00383569">
            <w:pPr>
              <w:pStyle w:val="TableParagraph"/>
              <w:ind w:left="104" w:right="92"/>
              <w:rPr>
                <w:rFonts w:asciiTheme="minorHAnsi" w:hAnsiTheme="minorHAnsi" w:cstheme="minorHAnsi"/>
                <w:sz w:val="20"/>
                <w:szCs w:val="20"/>
              </w:rPr>
            </w:pPr>
            <w:r w:rsidRPr="00012BB5">
              <w:rPr>
                <w:rFonts w:asciiTheme="minorHAnsi" w:hAnsiTheme="minorHAnsi" w:cstheme="minorHAnsi"/>
                <w:sz w:val="20"/>
                <w:szCs w:val="20"/>
              </w:rPr>
              <w:t>Community tensions –stop work practices that affect implementation.</w:t>
            </w:r>
          </w:p>
        </w:tc>
        <w:tc>
          <w:tcPr>
            <w:tcW w:w="2971" w:type="dxa"/>
          </w:tcPr>
          <w:p w14:paraId="7E3B5183" w14:textId="77777777" w:rsidR="00710DFC" w:rsidRPr="00012BB5" w:rsidRDefault="00710DFC" w:rsidP="0034631F">
            <w:pPr>
              <w:pStyle w:val="TableParagraph"/>
              <w:numPr>
                <w:ilvl w:val="0"/>
                <w:numId w:val="105"/>
              </w:numPr>
              <w:tabs>
                <w:tab w:val="left" w:pos="464"/>
                <w:tab w:val="left" w:pos="465"/>
              </w:tabs>
              <w:ind w:right="156"/>
              <w:rPr>
                <w:rFonts w:asciiTheme="minorHAnsi" w:hAnsiTheme="minorHAnsi" w:cstheme="minorHAnsi"/>
                <w:sz w:val="20"/>
                <w:szCs w:val="20"/>
              </w:rPr>
            </w:pPr>
            <w:r w:rsidRPr="00012BB5">
              <w:rPr>
                <w:rFonts w:asciiTheme="minorHAnsi" w:hAnsiTheme="minorHAnsi" w:cstheme="minorHAnsi"/>
                <w:sz w:val="20"/>
                <w:szCs w:val="20"/>
              </w:rPr>
              <w:t>Human Resources policy including at</w:t>
            </w:r>
            <w:r w:rsidRPr="00012BB5">
              <w:rPr>
                <w:rFonts w:asciiTheme="minorHAnsi" w:hAnsiTheme="minorHAnsi" w:cstheme="minorHAnsi"/>
                <w:spacing w:val="-5"/>
                <w:sz w:val="20"/>
                <w:szCs w:val="20"/>
              </w:rPr>
              <w:t xml:space="preserve"> </w:t>
            </w:r>
            <w:r w:rsidRPr="00012BB5">
              <w:rPr>
                <w:rFonts w:asciiTheme="minorHAnsi" w:hAnsiTheme="minorHAnsi" w:cstheme="minorHAnsi"/>
                <w:sz w:val="20"/>
                <w:szCs w:val="20"/>
              </w:rPr>
              <w:t>least:</w:t>
            </w:r>
          </w:p>
          <w:p w14:paraId="44B2FC82" w14:textId="77777777" w:rsidR="00710DFC" w:rsidRPr="00012BB5" w:rsidRDefault="00710DFC" w:rsidP="0034631F">
            <w:pPr>
              <w:pStyle w:val="TableParagraph"/>
              <w:numPr>
                <w:ilvl w:val="0"/>
                <w:numId w:val="105"/>
              </w:numPr>
              <w:tabs>
                <w:tab w:val="left" w:pos="464"/>
                <w:tab w:val="left" w:pos="465"/>
              </w:tabs>
              <w:ind w:right="193" w:hanging="361"/>
              <w:rPr>
                <w:rFonts w:asciiTheme="minorHAnsi" w:hAnsiTheme="minorHAnsi" w:cstheme="minorHAnsi"/>
                <w:sz w:val="20"/>
                <w:szCs w:val="20"/>
              </w:rPr>
            </w:pPr>
            <w:r w:rsidRPr="00012BB5">
              <w:rPr>
                <w:rFonts w:asciiTheme="minorHAnsi" w:hAnsiTheme="minorHAnsi" w:cstheme="minorHAnsi"/>
                <w:sz w:val="20"/>
                <w:szCs w:val="20"/>
              </w:rPr>
              <w:t>Selection criteria of each position</w:t>
            </w:r>
          </w:p>
          <w:p w14:paraId="218DF30D" w14:textId="77777777" w:rsidR="00710DFC" w:rsidRPr="00012BB5" w:rsidRDefault="00710DFC" w:rsidP="0034631F">
            <w:pPr>
              <w:pStyle w:val="TableParagraph"/>
              <w:numPr>
                <w:ilvl w:val="0"/>
                <w:numId w:val="105"/>
              </w:numPr>
              <w:tabs>
                <w:tab w:val="left" w:pos="464"/>
                <w:tab w:val="left" w:pos="465"/>
              </w:tabs>
              <w:ind w:right="386" w:hanging="361"/>
              <w:rPr>
                <w:rFonts w:asciiTheme="minorHAnsi" w:hAnsiTheme="minorHAnsi" w:cstheme="minorHAnsi"/>
                <w:sz w:val="20"/>
                <w:szCs w:val="20"/>
              </w:rPr>
            </w:pPr>
            <w:r w:rsidRPr="00012BB5">
              <w:rPr>
                <w:rFonts w:asciiTheme="minorHAnsi" w:hAnsiTheme="minorHAnsi" w:cstheme="minorHAnsi"/>
                <w:sz w:val="20"/>
                <w:szCs w:val="20"/>
              </w:rPr>
              <w:t>Equal opportunities for men, women and transgender</w:t>
            </w:r>
          </w:p>
          <w:p w14:paraId="5DB1FBCF" w14:textId="77777777" w:rsidR="00710DFC" w:rsidRPr="00012BB5" w:rsidRDefault="00710DFC" w:rsidP="0034631F">
            <w:pPr>
              <w:pStyle w:val="TableParagraph"/>
              <w:numPr>
                <w:ilvl w:val="0"/>
                <w:numId w:val="105"/>
              </w:numPr>
              <w:tabs>
                <w:tab w:val="left" w:pos="465"/>
                <w:tab w:val="left" w:pos="466"/>
              </w:tabs>
              <w:ind w:left="465" w:right="585" w:hanging="361"/>
              <w:rPr>
                <w:rFonts w:asciiTheme="minorHAnsi" w:hAnsiTheme="minorHAnsi" w:cstheme="minorHAnsi"/>
                <w:sz w:val="20"/>
                <w:szCs w:val="20"/>
              </w:rPr>
            </w:pPr>
            <w:r w:rsidRPr="00012BB5">
              <w:rPr>
                <w:rFonts w:asciiTheme="minorHAnsi" w:hAnsiTheme="minorHAnsi" w:cstheme="minorHAnsi"/>
                <w:sz w:val="20"/>
                <w:szCs w:val="20"/>
              </w:rPr>
              <w:t>Method and place of recruitment</w:t>
            </w:r>
          </w:p>
          <w:p w14:paraId="101615FC" w14:textId="77777777" w:rsidR="00710DFC" w:rsidRPr="00012BB5" w:rsidRDefault="00710DFC" w:rsidP="0034631F">
            <w:pPr>
              <w:pStyle w:val="TableParagraph"/>
              <w:numPr>
                <w:ilvl w:val="0"/>
                <w:numId w:val="105"/>
              </w:numPr>
              <w:tabs>
                <w:tab w:val="left" w:pos="465"/>
                <w:tab w:val="left" w:pos="466"/>
              </w:tabs>
              <w:ind w:left="465" w:right="491" w:hanging="361"/>
              <w:rPr>
                <w:rFonts w:asciiTheme="minorHAnsi" w:hAnsiTheme="minorHAnsi" w:cstheme="minorHAnsi"/>
                <w:sz w:val="20"/>
                <w:szCs w:val="20"/>
              </w:rPr>
            </w:pPr>
            <w:r w:rsidRPr="00012BB5">
              <w:rPr>
                <w:rFonts w:asciiTheme="minorHAnsi" w:hAnsiTheme="minorHAnsi" w:cstheme="minorHAnsi"/>
                <w:sz w:val="20"/>
                <w:szCs w:val="20"/>
              </w:rPr>
              <w:t>Maximize work opportunities for local citizens</w:t>
            </w:r>
          </w:p>
          <w:p w14:paraId="3A561999" w14:textId="77777777" w:rsidR="00710DFC" w:rsidRPr="00012BB5" w:rsidRDefault="00710DFC" w:rsidP="0034631F">
            <w:pPr>
              <w:pStyle w:val="TableParagraph"/>
              <w:numPr>
                <w:ilvl w:val="0"/>
                <w:numId w:val="105"/>
              </w:numPr>
              <w:tabs>
                <w:tab w:val="left" w:pos="464"/>
                <w:tab w:val="left" w:pos="465"/>
              </w:tabs>
              <w:ind w:right="404" w:hanging="361"/>
              <w:rPr>
                <w:rFonts w:asciiTheme="minorHAnsi" w:hAnsiTheme="minorHAnsi" w:cstheme="minorHAnsi"/>
                <w:sz w:val="20"/>
                <w:szCs w:val="20"/>
              </w:rPr>
            </w:pPr>
            <w:r w:rsidRPr="00012BB5">
              <w:rPr>
                <w:rFonts w:asciiTheme="minorHAnsi" w:hAnsiTheme="minorHAnsi" w:cstheme="minorHAnsi"/>
                <w:sz w:val="20"/>
                <w:szCs w:val="20"/>
              </w:rPr>
              <w:t>Enhance local employees’ skills</w:t>
            </w:r>
            <w:r w:rsidRPr="00012BB5">
              <w:rPr>
                <w:rFonts w:asciiTheme="minorHAnsi" w:hAnsiTheme="minorHAnsi" w:cstheme="minorHAnsi"/>
                <w:spacing w:val="3"/>
                <w:sz w:val="20"/>
                <w:szCs w:val="20"/>
              </w:rPr>
              <w:t xml:space="preserve"> </w:t>
            </w:r>
            <w:r w:rsidRPr="00012BB5">
              <w:rPr>
                <w:rFonts w:asciiTheme="minorHAnsi" w:hAnsiTheme="minorHAnsi" w:cstheme="minorHAnsi"/>
                <w:spacing w:val="-5"/>
                <w:sz w:val="20"/>
                <w:szCs w:val="20"/>
              </w:rPr>
              <w:t>base</w:t>
            </w:r>
          </w:p>
          <w:p w14:paraId="1420CD24" w14:textId="77777777" w:rsidR="00710DFC" w:rsidRPr="00012BB5" w:rsidRDefault="00710DFC" w:rsidP="00383569">
            <w:pPr>
              <w:pStyle w:val="TableParagraph"/>
              <w:ind w:left="464"/>
              <w:rPr>
                <w:rFonts w:asciiTheme="minorHAnsi" w:hAnsiTheme="minorHAnsi" w:cstheme="minorHAnsi"/>
                <w:sz w:val="20"/>
                <w:szCs w:val="20"/>
              </w:rPr>
            </w:pPr>
            <w:r w:rsidRPr="00012BB5">
              <w:rPr>
                <w:rFonts w:asciiTheme="minorHAnsi" w:hAnsiTheme="minorHAnsi" w:cstheme="minorHAnsi"/>
                <w:sz w:val="20"/>
                <w:szCs w:val="20"/>
              </w:rPr>
              <w:t>through training</w:t>
            </w:r>
          </w:p>
        </w:tc>
        <w:tc>
          <w:tcPr>
            <w:tcW w:w="1774" w:type="dxa"/>
          </w:tcPr>
          <w:p w14:paraId="496A874A" w14:textId="77777777" w:rsidR="00710DFC" w:rsidRPr="00012BB5" w:rsidRDefault="00710DFC" w:rsidP="00383569">
            <w:pPr>
              <w:pStyle w:val="TableParagraph"/>
              <w:ind w:left="104" w:right="194"/>
              <w:rPr>
                <w:rFonts w:asciiTheme="minorHAnsi" w:hAnsiTheme="minorHAnsi" w:cstheme="minorHAnsi"/>
                <w:sz w:val="20"/>
                <w:szCs w:val="20"/>
              </w:rPr>
            </w:pPr>
            <w:r w:rsidRPr="00012BB5">
              <w:rPr>
                <w:rFonts w:asciiTheme="minorHAnsi" w:hAnsiTheme="minorHAnsi" w:cstheme="minorHAnsi"/>
                <w:sz w:val="20"/>
                <w:szCs w:val="20"/>
              </w:rPr>
              <w:t>IAs, contractors and consultants</w:t>
            </w:r>
          </w:p>
        </w:tc>
      </w:tr>
      <w:tr w:rsidR="00710DFC" w:rsidRPr="00012BB5" w14:paraId="685E5D9E" w14:textId="77777777" w:rsidTr="001435EB">
        <w:tc>
          <w:tcPr>
            <w:tcW w:w="1618" w:type="dxa"/>
          </w:tcPr>
          <w:p w14:paraId="033A0059" w14:textId="77777777" w:rsidR="00710DFC" w:rsidRPr="00012BB5" w:rsidRDefault="00710DFC" w:rsidP="00383569">
            <w:pPr>
              <w:pStyle w:val="TableParagraph"/>
              <w:ind w:left="110" w:right="252"/>
              <w:rPr>
                <w:rFonts w:asciiTheme="minorHAnsi" w:hAnsiTheme="minorHAnsi" w:cstheme="minorHAnsi"/>
                <w:sz w:val="20"/>
                <w:szCs w:val="20"/>
              </w:rPr>
            </w:pPr>
            <w:r w:rsidRPr="00012BB5">
              <w:rPr>
                <w:rFonts w:asciiTheme="minorHAnsi" w:hAnsiTheme="minorHAnsi" w:cstheme="minorHAnsi"/>
                <w:sz w:val="20"/>
                <w:szCs w:val="20"/>
              </w:rPr>
              <w:t>Terms and Conditions of employment (earnings/ benefits).</w:t>
            </w:r>
          </w:p>
        </w:tc>
        <w:tc>
          <w:tcPr>
            <w:tcW w:w="1709" w:type="dxa"/>
          </w:tcPr>
          <w:p w14:paraId="632C1798" w14:textId="77777777" w:rsidR="00710DFC" w:rsidRPr="00012BB5" w:rsidRDefault="00710DFC" w:rsidP="00383569">
            <w:pPr>
              <w:pStyle w:val="TableParagraph"/>
              <w:ind w:left="105" w:right="146"/>
              <w:rPr>
                <w:rFonts w:asciiTheme="minorHAnsi" w:hAnsiTheme="minorHAnsi" w:cstheme="minorHAnsi"/>
                <w:sz w:val="20"/>
                <w:szCs w:val="20"/>
              </w:rPr>
            </w:pPr>
            <w:r w:rsidRPr="00012BB5">
              <w:rPr>
                <w:rFonts w:asciiTheme="minorHAnsi" w:hAnsiTheme="minorHAnsi" w:cstheme="minorHAnsi"/>
                <w:sz w:val="20"/>
                <w:szCs w:val="20"/>
              </w:rPr>
              <w:t>Perceptions that Wages/salaries and benefits are less for locals relative to outsiders.</w:t>
            </w:r>
          </w:p>
        </w:tc>
        <w:tc>
          <w:tcPr>
            <w:tcW w:w="1709" w:type="dxa"/>
          </w:tcPr>
          <w:p w14:paraId="2D920414" w14:textId="77777777" w:rsidR="00710DFC" w:rsidRPr="00012BB5" w:rsidRDefault="00710DFC" w:rsidP="00383569">
            <w:pPr>
              <w:pStyle w:val="TableParagraph"/>
              <w:ind w:left="104" w:right="338"/>
              <w:rPr>
                <w:rFonts w:asciiTheme="minorHAnsi" w:hAnsiTheme="minorHAnsi" w:cstheme="minorHAnsi"/>
                <w:sz w:val="20"/>
                <w:szCs w:val="20"/>
              </w:rPr>
            </w:pPr>
            <w:r w:rsidRPr="00012BB5">
              <w:rPr>
                <w:rFonts w:asciiTheme="minorHAnsi" w:hAnsiTheme="minorHAnsi" w:cstheme="minorHAnsi"/>
                <w:sz w:val="20"/>
                <w:szCs w:val="20"/>
              </w:rPr>
              <w:t>Work stoppages/ protest, absenteeism, sit-ins, sabotage.</w:t>
            </w:r>
          </w:p>
        </w:tc>
        <w:tc>
          <w:tcPr>
            <w:tcW w:w="2971" w:type="dxa"/>
          </w:tcPr>
          <w:p w14:paraId="55B34649" w14:textId="77777777" w:rsidR="00710DFC" w:rsidRPr="00012BB5" w:rsidRDefault="00710DFC" w:rsidP="0034631F">
            <w:pPr>
              <w:pStyle w:val="TableParagraph"/>
              <w:numPr>
                <w:ilvl w:val="0"/>
                <w:numId w:val="104"/>
              </w:numPr>
              <w:tabs>
                <w:tab w:val="left" w:pos="464"/>
                <w:tab w:val="left" w:pos="465"/>
              </w:tabs>
              <w:ind w:right="682"/>
              <w:rPr>
                <w:rFonts w:asciiTheme="minorHAnsi" w:hAnsiTheme="minorHAnsi" w:cstheme="minorHAnsi"/>
                <w:sz w:val="20"/>
                <w:szCs w:val="20"/>
              </w:rPr>
            </w:pPr>
            <w:r w:rsidRPr="00012BB5">
              <w:rPr>
                <w:rFonts w:asciiTheme="minorHAnsi" w:hAnsiTheme="minorHAnsi" w:cstheme="minorHAnsi"/>
                <w:sz w:val="20"/>
                <w:szCs w:val="20"/>
              </w:rPr>
              <w:t>IAs’ policy needs to follow as</w:t>
            </w:r>
            <w:r w:rsidRPr="00012BB5">
              <w:rPr>
                <w:rFonts w:asciiTheme="minorHAnsi" w:hAnsiTheme="minorHAnsi" w:cstheme="minorHAnsi"/>
                <w:spacing w:val="-5"/>
                <w:sz w:val="20"/>
                <w:szCs w:val="20"/>
              </w:rPr>
              <w:t xml:space="preserve"> </w:t>
            </w:r>
            <w:r w:rsidRPr="00012BB5">
              <w:rPr>
                <w:rFonts w:asciiTheme="minorHAnsi" w:hAnsiTheme="minorHAnsi" w:cstheme="minorHAnsi"/>
                <w:sz w:val="20"/>
                <w:szCs w:val="20"/>
              </w:rPr>
              <w:t>below:</w:t>
            </w:r>
          </w:p>
          <w:p w14:paraId="599C423F" w14:textId="77777777" w:rsidR="00710DFC" w:rsidRPr="00012BB5" w:rsidRDefault="00710DFC" w:rsidP="0034631F">
            <w:pPr>
              <w:pStyle w:val="TableParagraph"/>
              <w:numPr>
                <w:ilvl w:val="0"/>
                <w:numId w:val="104"/>
              </w:numPr>
              <w:tabs>
                <w:tab w:val="left" w:pos="464"/>
                <w:tab w:val="left" w:pos="465"/>
              </w:tabs>
              <w:ind w:right="344" w:hanging="361"/>
              <w:rPr>
                <w:rFonts w:asciiTheme="minorHAnsi" w:hAnsiTheme="minorHAnsi" w:cstheme="minorHAnsi"/>
                <w:sz w:val="20"/>
                <w:szCs w:val="20"/>
              </w:rPr>
            </w:pPr>
            <w:r w:rsidRPr="00012BB5">
              <w:rPr>
                <w:rFonts w:asciiTheme="minorHAnsi" w:hAnsiTheme="minorHAnsi" w:cstheme="minorHAnsi"/>
                <w:sz w:val="20"/>
                <w:szCs w:val="20"/>
              </w:rPr>
              <w:t>Contract arrangements and content</w:t>
            </w:r>
          </w:p>
          <w:p w14:paraId="5AA66205" w14:textId="77777777" w:rsidR="00710DFC" w:rsidRPr="00012BB5" w:rsidRDefault="00710DFC" w:rsidP="0034631F">
            <w:pPr>
              <w:pStyle w:val="TableParagraph"/>
              <w:numPr>
                <w:ilvl w:val="0"/>
                <w:numId w:val="104"/>
              </w:numPr>
              <w:tabs>
                <w:tab w:val="left" w:pos="464"/>
                <w:tab w:val="left" w:pos="465"/>
              </w:tabs>
              <w:ind w:hanging="361"/>
              <w:rPr>
                <w:rFonts w:asciiTheme="minorHAnsi" w:hAnsiTheme="minorHAnsi" w:cstheme="minorHAnsi"/>
                <w:sz w:val="20"/>
                <w:szCs w:val="20"/>
              </w:rPr>
            </w:pPr>
            <w:r w:rsidRPr="00012BB5">
              <w:rPr>
                <w:rFonts w:asciiTheme="minorHAnsi" w:hAnsiTheme="minorHAnsi" w:cstheme="minorHAnsi"/>
                <w:sz w:val="20"/>
                <w:szCs w:val="20"/>
              </w:rPr>
              <w:t>Equal pay for equal</w:t>
            </w:r>
            <w:r w:rsidRPr="00012BB5">
              <w:rPr>
                <w:rFonts w:asciiTheme="minorHAnsi" w:hAnsiTheme="minorHAnsi" w:cstheme="minorHAnsi"/>
                <w:spacing w:val="-9"/>
                <w:sz w:val="20"/>
                <w:szCs w:val="20"/>
              </w:rPr>
              <w:t xml:space="preserve"> </w:t>
            </w:r>
            <w:r w:rsidRPr="00012BB5">
              <w:rPr>
                <w:rFonts w:asciiTheme="minorHAnsi" w:hAnsiTheme="minorHAnsi" w:cstheme="minorHAnsi"/>
                <w:sz w:val="20"/>
                <w:szCs w:val="20"/>
              </w:rPr>
              <w:t>work</w:t>
            </w:r>
          </w:p>
          <w:p w14:paraId="3C0B52AD" w14:textId="77777777" w:rsidR="00710DFC" w:rsidRPr="00012BB5" w:rsidRDefault="00710DFC" w:rsidP="0034631F">
            <w:pPr>
              <w:pStyle w:val="TableParagraph"/>
              <w:numPr>
                <w:ilvl w:val="0"/>
                <w:numId w:val="104"/>
              </w:numPr>
              <w:tabs>
                <w:tab w:val="left" w:pos="465"/>
                <w:tab w:val="left" w:pos="466"/>
              </w:tabs>
              <w:ind w:left="465" w:right="1029" w:hanging="361"/>
              <w:rPr>
                <w:rFonts w:asciiTheme="minorHAnsi" w:hAnsiTheme="minorHAnsi" w:cstheme="minorHAnsi"/>
                <w:sz w:val="20"/>
                <w:szCs w:val="20"/>
              </w:rPr>
            </w:pPr>
            <w:r w:rsidRPr="00012BB5">
              <w:rPr>
                <w:rFonts w:asciiTheme="minorHAnsi" w:hAnsiTheme="minorHAnsi" w:cstheme="minorHAnsi"/>
                <w:sz w:val="20"/>
                <w:szCs w:val="20"/>
              </w:rPr>
              <w:t xml:space="preserve">Process for </w:t>
            </w:r>
            <w:r w:rsidRPr="00012BB5">
              <w:rPr>
                <w:rFonts w:asciiTheme="minorHAnsi" w:hAnsiTheme="minorHAnsi" w:cstheme="minorHAnsi"/>
                <w:spacing w:val="-5"/>
                <w:sz w:val="20"/>
                <w:szCs w:val="20"/>
              </w:rPr>
              <w:t xml:space="preserve">pay </w:t>
            </w:r>
            <w:r w:rsidRPr="00012BB5">
              <w:rPr>
                <w:rFonts w:asciiTheme="minorHAnsi" w:hAnsiTheme="minorHAnsi" w:cstheme="minorHAnsi"/>
                <w:sz w:val="20"/>
                <w:szCs w:val="20"/>
              </w:rPr>
              <w:t>increases</w:t>
            </w:r>
          </w:p>
          <w:p w14:paraId="196F902A" w14:textId="77777777" w:rsidR="00710DFC" w:rsidRPr="00012BB5" w:rsidRDefault="00710DFC" w:rsidP="0034631F">
            <w:pPr>
              <w:pStyle w:val="TableParagraph"/>
              <w:numPr>
                <w:ilvl w:val="0"/>
                <w:numId w:val="104"/>
              </w:numPr>
              <w:tabs>
                <w:tab w:val="left" w:pos="464"/>
                <w:tab w:val="left" w:pos="465"/>
              </w:tabs>
              <w:ind w:right="480" w:hanging="361"/>
              <w:rPr>
                <w:rFonts w:asciiTheme="minorHAnsi" w:hAnsiTheme="minorHAnsi" w:cstheme="minorHAnsi"/>
                <w:sz w:val="20"/>
                <w:szCs w:val="20"/>
              </w:rPr>
            </w:pPr>
            <w:r w:rsidRPr="00012BB5">
              <w:rPr>
                <w:rFonts w:asciiTheme="minorHAnsi" w:hAnsiTheme="minorHAnsi" w:cstheme="minorHAnsi"/>
                <w:sz w:val="20"/>
                <w:szCs w:val="20"/>
              </w:rPr>
              <w:t>Pay scales and increments as well</w:t>
            </w:r>
            <w:r w:rsidRPr="00012BB5">
              <w:rPr>
                <w:rFonts w:asciiTheme="minorHAnsi" w:hAnsiTheme="minorHAnsi" w:cstheme="minorHAnsi"/>
                <w:spacing w:val="-4"/>
                <w:sz w:val="20"/>
                <w:szCs w:val="20"/>
              </w:rPr>
              <w:t xml:space="preserve"> </w:t>
            </w:r>
            <w:r w:rsidRPr="00012BB5">
              <w:rPr>
                <w:rFonts w:asciiTheme="minorHAnsi" w:hAnsiTheme="minorHAnsi" w:cstheme="minorHAnsi"/>
                <w:sz w:val="20"/>
                <w:szCs w:val="20"/>
              </w:rPr>
              <w:t>as</w:t>
            </w:r>
          </w:p>
          <w:p w14:paraId="67FA6283" w14:textId="77777777" w:rsidR="00710DFC" w:rsidRPr="00012BB5" w:rsidRDefault="00710DFC" w:rsidP="00383569">
            <w:pPr>
              <w:pStyle w:val="TableParagraph"/>
              <w:ind w:left="464"/>
              <w:rPr>
                <w:rFonts w:asciiTheme="minorHAnsi" w:hAnsiTheme="minorHAnsi" w:cstheme="minorHAnsi"/>
                <w:sz w:val="20"/>
                <w:szCs w:val="20"/>
              </w:rPr>
            </w:pPr>
            <w:r w:rsidRPr="00012BB5">
              <w:rPr>
                <w:rFonts w:asciiTheme="minorHAnsi" w:hAnsiTheme="minorHAnsi" w:cstheme="minorHAnsi"/>
                <w:sz w:val="20"/>
                <w:szCs w:val="20"/>
              </w:rPr>
              <w:t>other benefits.</w:t>
            </w:r>
          </w:p>
        </w:tc>
        <w:tc>
          <w:tcPr>
            <w:tcW w:w="1774" w:type="dxa"/>
          </w:tcPr>
          <w:p w14:paraId="0BA231D5" w14:textId="77777777" w:rsidR="00710DFC" w:rsidRPr="00012BB5" w:rsidRDefault="00710DFC" w:rsidP="00383569">
            <w:pPr>
              <w:pStyle w:val="TableParagraph"/>
              <w:ind w:left="104" w:right="194"/>
              <w:rPr>
                <w:rFonts w:asciiTheme="minorHAnsi" w:hAnsiTheme="minorHAnsi" w:cstheme="minorHAnsi"/>
                <w:sz w:val="20"/>
                <w:szCs w:val="20"/>
              </w:rPr>
            </w:pPr>
            <w:r w:rsidRPr="00012BB5">
              <w:rPr>
                <w:rFonts w:asciiTheme="minorHAnsi" w:hAnsiTheme="minorHAnsi" w:cstheme="minorHAnsi"/>
                <w:sz w:val="20"/>
                <w:szCs w:val="20"/>
              </w:rPr>
              <w:t>IAs, contractors and consultants</w:t>
            </w:r>
          </w:p>
        </w:tc>
      </w:tr>
      <w:tr w:rsidR="00710DFC" w:rsidRPr="00012BB5" w14:paraId="2B9DEA92" w14:textId="77777777" w:rsidTr="001435EB">
        <w:tc>
          <w:tcPr>
            <w:tcW w:w="1618" w:type="dxa"/>
          </w:tcPr>
          <w:p w14:paraId="073A5ACE" w14:textId="77777777" w:rsidR="00710DFC" w:rsidRPr="00012BB5" w:rsidRDefault="00710DFC" w:rsidP="00383569">
            <w:pPr>
              <w:pStyle w:val="TableParagraph"/>
              <w:ind w:left="110" w:right="579"/>
              <w:rPr>
                <w:rFonts w:asciiTheme="minorHAnsi" w:hAnsiTheme="minorHAnsi" w:cstheme="minorHAnsi"/>
                <w:sz w:val="20"/>
                <w:szCs w:val="20"/>
              </w:rPr>
            </w:pPr>
            <w:r w:rsidRPr="00012BB5">
              <w:rPr>
                <w:rFonts w:asciiTheme="minorHAnsi" w:hAnsiTheme="minorHAnsi" w:cstheme="minorHAnsi"/>
                <w:sz w:val="20"/>
                <w:szCs w:val="20"/>
              </w:rPr>
              <w:t>Labor relations (Conflict Handling)</w:t>
            </w:r>
          </w:p>
        </w:tc>
        <w:tc>
          <w:tcPr>
            <w:tcW w:w="1709" w:type="dxa"/>
          </w:tcPr>
          <w:p w14:paraId="64BA5398" w14:textId="77777777" w:rsidR="00710DFC" w:rsidRPr="00012BB5" w:rsidRDefault="00710DFC" w:rsidP="00383569">
            <w:pPr>
              <w:pStyle w:val="TableParagraph"/>
              <w:ind w:left="105" w:right="126"/>
              <w:rPr>
                <w:rFonts w:asciiTheme="minorHAnsi" w:hAnsiTheme="minorHAnsi" w:cstheme="minorHAnsi"/>
                <w:sz w:val="20"/>
                <w:szCs w:val="20"/>
              </w:rPr>
            </w:pPr>
            <w:r w:rsidRPr="00012BB5">
              <w:rPr>
                <w:rFonts w:asciiTheme="minorHAnsi" w:hAnsiTheme="minorHAnsi" w:cstheme="minorHAnsi"/>
                <w:sz w:val="20"/>
                <w:szCs w:val="20"/>
              </w:rPr>
              <w:t>Workers feel aggrieved and don’t know how</w:t>
            </w:r>
          </w:p>
        </w:tc>
        <w:tc>
          <w:tcPr>
            <w:tcW w:w="1709" w:type="dxa"/>
          </w:tcPr>
          <w:p w14:paraId="5B25E85A" w14:textId="77777777" w:rsidR="00710DFC" w:rsidRPr="00012BB5" w:rsidRDefault="00710DFC" w:rsidP="00383569">
            <w:pPr>
              <w:pStyle w:val="TableParagraph"/>
              <w:ind w:left="104" w:right="93"/>
              <w:rPr>
                <w:rFonts w:asciiTheme="minorHAnsi" w:hAnsiTheme="minorHAnsi" w:cstheme="minorHAnsi"/>
                <w:sz w:val="20"/>
                <w:szCs w:val="20"/>
              </w:rPr>
            </w:pPr>
            <w:r w:rsidRPr="00012BB5">
              <w:rPr>
                <w:rFonts w:asciiTheme="minorHAnsi" w:hAnsiTheme="minorHAnsi" w:cstheme="minorHAnsi"/>
                <w:sz w:val="20"/>
                <w:szCs w:val="20"/>
              </w:rPr>
              <w:t>Workers embark on various forms of actions.</w:t>
            </w:r>
          </w:p>
        </w:tc>
        <w:tc>
          <w:tcPr>
            <w:tcW w:w="2971" w:type="dxa"/>
          </w:tcPr>
          <w:p w14:paraId="584FA161" w14:textId="77777777" w:rsidR="00710DFC" w:rsidRPr="00012BB5" w:rsidRDefault="00710DFC" w:rsidP="0034631F">
            <w:pPr>
              <w:pStyle w:val="TableParagraph"/>
              <w:numPr>
                <w:ilvl w:val="0"/>
                <w:numId w:val="103"/>
              </w:numPr>
              <w:tabs>
                <w:tab w:val="left" w:pos="464"/>
                <w:tab w:val="left" w:pos="465"/>
              </w:tabs>
              <w:ind w:right="540"/>
              <w:rPr>
                <w:rFonts w:asciiTheme="minorHAnsi" w:hAnsiTheme="minorHAnsi" w:cstheme="minorHAnsi"/>
                <w:sz w:val="20"/>
                <w:szCs w:val="20"/>
              </w:rPr>
            </w:pPr>
            <w:r w:rsidRPr="00012BB5">
              <w:rPr>
                <w:rFonts w:asciiTheme="minorHAnsi" w:hAnsiTheme="minorHAnsi" w:cstheme="minorHAnsi"/>
                <w:sz w:val="20"/>
                <w:szCs w:val="20"/>
              </w:rPr>
              <w:t>IAs’ policy needs to include the</w:t>
            </w:r>
            <w:r w:rsidRPr="00012BB5">
              <w:rPr>
                <w:rFonts w:asciiTheme="minorHAnsi" w:hAnsiTheme="minorHAnsi" w:cstheme="minorHAnsi"/>
                <w:spacing w:val="-4"/>
                <w:sz w:val="20"/>
                <w:szCs w:val="20"/>
              </w:rPr>
              <w:t xml:space="preserve"> </w:t>
            </w:r>
            <w:r w:rsidRPr="00012BB5">
              <w:rPr>
                <w:rFonts w:asciiTheme="minorHAnsi" w:hAnsiTheme="minorHAnsi" w:cstheme="minorHAnsi"/>
                <w:sz w:val="20"/>
                <w:szCs w:val="20"/>
              </w:rPr>
              <w:t>following:</w:t>
            </w:r>
          </w:p>
          <w:p w14:paraId="01EEFA88" w14:textId="77777777" w:rsidR="00710DFC" w:rsidRPr="00012BB5" w:rsidRDefault="00710DFC" w:rsidP="0034631F">
            <w:pPr>
              <w:pStyle w:val="TableParagraph"/>
              <w:numPr>
                <w:ilvl w:val="0"/>
                <w:numId w:val="103"/>
              </w:numPr>
              <w:tabs>
                <w:tab w:val="left" w:pos="464"/>
                <w:tab w:val="left" w:pos="465"/>
              </w:tabs>
              <w:ind w:hanging="361"/>
              <w:rPr>
                <w:rFonts w:asciiTheme="minorHAnsi" w:hAnsiTheme="minorHAnsi" w:cstheme="minorHAnsi"/>
                <w:sz w:val="20"/>
                <w:szCs w:val="20"/>
              </w:rPr>
            </w:pPr>
            <w:r w:rsidRPr="00012BB5">
              <w:rPr>
                <w:rFonts w:asciiTheme="minorHAnsi" w:hAnsiTheme="minorHAnsi" w:cstheme="minorHAnsi"/>
                <w:sz w:val="20"/>
                <w:szCs w:val="20"/>
              </w:rPr>
              <w:t>Effective grievance</w:t>
            </w:r>
          </w:p>
          <w:p w14:paraId="480DE349" w14:textId="77777777" w:rsidR="00710DFC" w:rsidRPr="00012BB5" w:rsidRDefault="00710DFC" w:rsidP="00383569">
            <w:pPr>
              <w:pStyle w:val="TableParagraph"/>
              <w:ind w:left="464"/>
              <w:rPr>
                <w:rFonts w:asciiTheme="minorHAnsi" w:hAnsiTheme="minorHAnsi" w:cstheme="minorHAnsi"/>
                <w:sz w:val="20"/>
                <w:szCs w:val="20"/>
              </w:rPr>
            </w:pPr>
            <w:r w:rsidRPr="00012BB5">
              <w:rPr>
                <w:rFonts w:asciiTheme="minorHAnsi" w:hAnsiTheme="minorHAnsi" w:cstheme="minorHAnsi"/>
                <w:sz w:val="20"/>
                <w:szCs w:val="20"/>
              </w:rPr>
              <w:t>redress process which</w:t>
            </w:r>
          </w:p>
        </w:tc>
        <w:tc>
          <w:tcPr>
            <w:tcW w:w="1774" w:type="dxa"/>
          </w:tcPr>
          <w:p w14:paraId="57D543FB" w14:textId="77777777" w:rsidR="00710DFC" w:rsidRPr="00012BB5" w:rsidRDefault="00710DFC" w:rsidP="00383569">
            <w:pPr>
              <w:pStyle w:val="TableParagraph"/>
              <w:ind w:left="104" w:right="194"/>
              <w:rPr>
                <w:rFonts w:asciiTheme="minorHAnsi" w:hAnsiTheme="minorHAnsi" w:cstheme="minorHAnsi"/>
                <w:sz w:val="20"/>
                <w:szCs w:val="20"/>
              </w:rPr>
            </w:pPr>
            <w:r w:rsidRPr="00012BB5">
              <w:rPr>
                <w:rFonts w:asciiTheme="minorHAnsi" w:hAnsiTheme="minorHAnsi" w:cstheme="minorHAnsi"/>
                <w:sz w:val="20"/>
                <w:szCs w:val="20"/>
              </w:rPr>
              <w:t>IAs, contractors and consultants</w:t>
            </w:r>
          </w:p>
        </w:tc>
      </w:tr>
      <w:tr w:rsidR="00710DFC" w:rsidRPr="00012BB5" w14:paraId="4FA80C5F" w14:textId="77777777" w:rsidTr="001435EB">
        <w:tc>
          <w:tcPr>
            <w:tcW w:w="1618" w:type="dxa"/>
            <w:tcBorders>
              <w:top w:val="single" w:sz="4" w:space="0" w:color="000000"/>
              <w:left w:val="single" w:sz="4" w:space="0" w:color="000000"/>
              <w:bottom w:val="single" w:sz="4" w:space="0" w:color="000000"/>
              <w:right w:val="single" w:sz="4" w:space="0" w:color="000000"/>
            </w:tcBorders>
          </w:tcPr>
          <w:p w14:paraId="643CBC94" w14:textId="77777777" w:rsidR="00710DFC" w:rsidRPr="00012BB5" w:rsidRDefault="00710DFC" w:rsidP="00383569">
            <w:pPr>
              <w:pStyle w:val="TableParagraph"/>
              <w:ind w:left="110" w:right="579"/>
              <w:rPr>
                <w:rFonts w:asciiTheme="minorHAnsi" w:hAnsiTheme="minorHAnsi" w:cstheme="minorHAnsi"/>
                <w:sz w:val="20"/>
                <w:szCs w:val="20"/>
              </w:rPr>
            </w:pPr>
          </w:p>
        </w:tc>
        <w:tc>
          <w:tcPr>
            <w:tcW w:w="1709" w:type="dxa"/>
            <w:tcBorders>
              <w:top w:val="single" w:sz="4" w:space="0" w:color="000000"/>
              <w:left w:val="single" w:sz="4" w:space="0" w:color="000000"/>
              <w:bottom w:val="single" w:sz="4" w:space="0" w:color="000000"/>
              <w:right w:val="single" w:sz="4" w:space="0" w:color="000000"/>
            </w:tcBorders>
          </w:tcPr>
          <w:p w14:paraId="091B55EE" w14:textId="77777777" w:rsidR="00710DFC" w:rsidRPr="00012BB5" w:rsidRDefault="00710DFC" w:rsidP="00383569">
            <w:pPr>
              <w:pStyle w:val="TableParagraph"/>
              <w:ind w:left="105" w:right="126"/>
              <w:rPr>
                <w:rFonts w:asciiTheme="minorHAnsi" w:hAnsiTheme="minorHAnsi" w:cstheme="minorHAnsi"/>
                <w:sz w:val="20"/>
                <w:szCs w:val="20"/>
              </w:rPr>
            </w:pPr>
            <w:r w:rsidRPr="00012BB5">
              <w:rPr>
                <w:rFonts w:asciiTheme="minorHAnsi" w:hAnsiTheme="minorHAnsi" w:cstheme="minorHAnsi"/>
                <w:sz w:val="20"/>
                <w:szCs w:val="20"/>
              </w:rPr>
              <w:t>to vent their grievances.</w:t>
            </w:r>
          </w:p>
        </w:tc>
        <w:tc>
          <w:tcPr>
            <w:tcW w:w="1709" w:type="dxa"/>
            <w:tcBorders>
              <w:top w:val="single" w:sz="4" w:space="0" w:color="000000"/>
              <w:left w:val="single" w:sz="4" w:space="0" w:color="000000"/>
              <w:bottom w:val="single" w:sz="4" w:space="0" w:color="000000"/>
              <w:right w:val="single" w:sz="4" w:space="0" w:color="000000"/>
            </w:tcBorders>
          </w:tcPr>
          <w:p w14:paraId="78BC4EF8" w14:textId="77777777" w:rsidR="00710DFC" w:rsidRPr="00012BB5" w:rsidRDefault="00710DFC" w:rsidP="00383569">
            <w:pPr>
              <w:pStyle w:val="TableParagraph"/>
              <w:ind w:left="104" w:right="93"/>
              <w:rPr>
                <w:rFonts w:asciiTheme="minorHAnsi" w:hAnsiTheme="minorHAnsi" w:cstheme="minorHAnsi"/>
                <w:sz w:val="20"/>
                <w:szCs w:val="20"/>
              </w:rPr>
            </w:pPr>
            <w:r w:rsidRPr="00012BB5">
              <w:rPr>
                <w:rFonts w:asciiTheme="minorHAnsi" w:hAnsiTheme="minorHAnsi" w:cstheme="minorHAnsi"/>
                <w:sz w:val="20"/>
                <w:szCs w:val="20"/>
              </w:rPr>
              <w:t>Workers take matters into their own hands, which results in violence and conflict that affects workplace</w:t>
            </w:r>
          </w:p>
          <w:p w14:paraId="6B2E732E" w14:textId="77777777" w:rsidR="00710DFC" w:rsidRPr="00012BB5" w:rsidRDefault="00710DFC" w:rsidP="00383569">
            <w:pPr>
              <w:pStyle w:val="TableParagraph"/>
              <w:ind w:left="104" w:right="93"/>
              <w:rPr>
                <w:rFonts w:asciiTheme="minorHAnsi" w:hAnsiTheme="minorHAnsi" w:cstheme="minorHAnsi"/>
                <w:sz w:val="20"/>
                <w:szCs w:val="20"/>
              </w:rPr>
            </w:pPr>
            <w:r w:rsidRPr="00012BB5">
              <w:rPr>
                <w:rFonts w:asciiTheme="minorHAnsi" w:hAnsiTheme="minorHAnsi" w:cstheme="minorHAnsi"/>
                <w:sz w:val="20"/>
                <w:szCs w:val="20"/>
              </w:rPr>
              <w:t>harmony.</w:t>
            </w:r>
          </w:p>
        </w:tc>
        <w:tc>
          <w:tcPr>
            <w:tcW w:w="2971" w:type="dxa"/>
            <w:tcBorders>
              <w:top w:val="single" w:sz="4" w:space="0" w:color="000000"/>
              <w:left w:val="single" w:sz="4" w:space="0" w:color="000000"/>
              <w:bottom w:val="single" w:sz="4" w:space="0" w:color="000000"/>
              <w:right w:val="single" w:sz="4" w:space="0" w:color="000000"/>
            </w:tcBorders>
          </w:tcPr>
          <w:p w14:paraId="7005ABE9" w14:textId="77777777" w:rsidR="00710DFC" w:rsidRPr="00012BB5" w:rsidRDefault="00710DFC" w:rsidP="00383569">
            <w:pPr>
              <w:pStyle w:val="TableParagraph"/>
              <w:tabs>
                <w:tab w:val="left" w:pos="464"/>
                <w:tab w:val="left" w:pos="465"/>
              </w:tabs>
              <w:ind w:left="464" w:right="540" w:hanging="360"/>
              <w:rPr>
                <w:rFonts w:asciiTheme="minorHAnsi" w:hAnsiTheme="minorHAnsi" w:cstheme="minorHAnsi"/>
                <w:sz w:val="20"/>
                <w:szCs w:val="20"/>
              </w:rPr>
            </w:pPr>
            <w:r w:rsidRPr="00012BB5">
              <w:rPr>
                <w:rFonts w:asciiTheme="minorHAnsi" w:hAnsiTheme="minorHAnsi" w:cstheme="minorHAnsi"/>
                <w:sz w:val="20"/>
                <w:szCs w:val="20"/>
              </w:rPr>
              <w:t>should be gender sensitive</w:t>
            </w:r>
          </w:p>
          <w:p w14:paraId="24A101C2" w14:textId="77777777" w:rsidR="00710DFC" w:rsidRPr="00012BB5" w:rsidRDefault="00710DFC" w:rsidP="0034631F">
            <w:pPr>
              <w:pStyle w:val="TableParagraph"/>
              <w:numPr>
                <w:ilvl w:val="0"/>
                <w:numId w:val="102"/>
              </w:numPr>
              <w:tabs>
                <w:tab w:val="left" w:pos="464"/>
                <w:tab w:val="left" w:pos="465"/>
              </w:tabs>
              <w:rPr>
                <w:rFonts w:asciiTheme="minorHAnsi" w:hAnsiTheme="minorHAnsi" w:cstheme="minorHAnsi"/>
                <w:sz w:val="20"/>
                <w:szCs w:val="20"/>
              </w:rPr>
            </w:pPr>
            <w:r w:rsidRPr="00012BB5">
              <w:rPr>
                <w:rFonts w:asciiTheme="minorHAnsi" w:hAnsiTheme="minorHAnsi" w:cstheme="minorHAnsi"/>
                <w:sz w:val="20"/>
                <w:szCs w:val="20"/>
              </w:rPr>
              <w:t>Disciplinary procedure</w:t>
            </w:r>
          </w:p>
          <w:p w14:paraId="4FCD298C" w14:textId="77777777" w:rsidR="00710DFC" w:rsidRPr="00012BB5" w:rsidRDefault="00710DFC" w:rsidP="0034631F">
            <w:pPr>
              <w:pStyle w:val="TableParagraph"/>
              <w:numPr>
                <w:ilvl w:val="0"/>
                <w:numId w:val="102"/>
              </w:numPr>
              <w:tabs>
                <w:tab w:val="left" w:pos="464"/>
                <w:tab w:val="left" w:pos="465"/>
              </w:tabs>
              <w:ind w:right="574"/>
              <w:rPr>
                <w:rFonts w:asciiTheme="minorHAnsi" w:hAnsiTheme="minorHAnsi" w:cstheme="minorHAnsi"/>
                <w:sz w:val="20"/>
                <w:szCs w:val="20"/>
              </w:rPr>
            </w:pPr>
            <w:r w:rsidRPr="00012BB5">
              <w:rPr>
                <w:rFonts w:asciiTheme="minorHAnsi" w:hAnsiTheme="minorHAnsi" w:cstheme="minorHAnsi"/>
                <w:sz w:val="20"/>
                <w:szCs w:val="20"/>
              </w:rPr>
              <w:t>Workplace rules and regulations</w:t>
            </w:r>
          </w:p>
          <w:p w14:paraId="0CBFB0EF" w14:textId="77777777" w:rsidR="00710DFC" w:rsidRPr="00012BB5" w:rsidRDefault="00710DFC" w:rsidP="0034631F">
            <w:pPr>
              <w:pStyle w:val="TableParagraph"/>
              <w:numPr>
                <w:ilvl w:val="0"/>
                <w:numId w:val="102"/>
              </w:numPr>
              <w:tabs>
                <w:tab w:val="left" w:pos="465"/>
                <w:tab w:val="left" w:pos="466"/>
              </w:tabs>
              <w:ind w:left="465"/>
              <w:rPr>
                <w:rFonts w:asciiTheme="minorHAnsi" w:hAnsiTheme="minorHAnsi" w:cstheme="minorHAnsi"/>
                <w:sz w:val="20"/>
                <w:szCs w:val="20"/>
              </w:rPr>
            </w:pPr>
            <w:r w:rsidRPr="00012BB5">
              <w:rPr>
                <w:rFonts w:asciiTheme="minorHAnsi" w:hAnsiTheme="minorHAnsi" w:cstheme="minorHAnsi"/>
                <w:sz w:val="20"/>
                <w:szCs w:val="20"/>
              </w:rPr>
              <w:t>Demobilization procedure</w:t>
            </w:r>
          </w:p>
          <w:p w14:paraId="30F388D5" w14:textId="77777777" w:rsidR="00710DFC" w:rsidRPr="00012BB5" w:rsidRDefault="00710DFC" w:rsidP="0034631F">
            <w:pPr>
              <w:pStyle w:val="TableParagraph"/>
              <w:numPr>
                <w:ilvl w:val="0"/>
                <w:numId w:val="102"/>
              </w:numPr>
              <w:tabs>
                <w:tab w:val="left" w:pos="465"/>
                <w:tab w:val="left" w:pos="466"/>
              </w:tabs>
              <w:ind w:left="465" w:right="180"/>
              <w:rPr>
                <w:rFonts w:asciiTheme="minorHAnsi" w:hAnsiTheme="minorHAnsi" w:cstheme="minorHAnsi"/>
                <w:sz w:val="20"/>
                <w:szCs w:val="20"/>
              </w:rPr>
            </w:pPr>
            <w:r w:rsidRPr="00012BB5">
              <w:rPr>
                <w:rFonts w:asciiTheme="minorHAnsi" w:hAnsiTheme="minorHAnsi" w:cstheme="minorHAnsi"/>
                <w:sz w:val="20"/>
                <w:szCs w:val="20"/>
              </w:rPr>
              <w:t>Effective Information dissemination to workers</w:t>
            </w:r>
          </w:p>
        </w:tc>
        <w:tc>
          <w:tcPr>
            <w:tcW w:w="1774" w:type="dxa"/>
            <w:tcBorders>
              <w:top w:val="single" w:sz="4" w:space="0" w:color="000000"/>
              <w:left w:val="single" w:sz="4" w:space="0" w:color="000000"/>
              <w:bottom w:val="single" w:sz="4" w:space="0" w:color="000000"/>
              <w:right w:val="single" w:sz="4" w:space="0" w:color="000000"/>
            </w:tcBorders>
          </w:tcPr>
          <w:p w14:paraId="09D51C36" w14:textId="77777777" w:rsidR="00710DFC" w:rsidRPr="00012BB5" w:rsidRDefault="00710DFC" w:rsidP="00383569">
            <w:pPr>
              <w:pStyle w:val="TableParagraph"/>
              <w:ind w:left="104" w:right="194"/>
              <w:rPr>
                <w:rFonts w:asciiTheme="minorHAnsi" w:hAnsiTheme="minorHAnsi" w:cstheme="minorHAnsi"/>
                <w:sz w:val="20"/>
                <w:szCs w:val="20"/>
              </w:rPr>
            </w:pPr>
          </w:p>
        </w:tc>
      </w:tr>
      <w:tr w:rsidR="00710DFC" w:rsidRPr="00012BB5" w14:paraId="2B560145" w14:textId="77777777" w:rsidTr="001435EB">
        <w:tc>
          <w:tcPr>
            <w:tcW w:w="1618" w:type="dxa"/>
            <w:tcBorders>
              <w:top w:val="single" w:sz="4" w:space="0" w:color="000000"/>
              <w:left w:val="single" w:sz="4" w:space="0" w:color="000000"/>
              <w:bottom w:val="single" w:sz="4" w:space="0" w:color="000000"/>
              <w:right w:val="single" w:sz="4" w:space="0" w:color="000000"/>
            </w:tcBorders>
          </w:tcPr>
          <w:p w14:paraId="7CEF80A9" w14:textId="77777777" w:rsidR="00710DFC" w:rsidRPr="00012BB5" w:rsidRDefault="00710DFC" w:rsidP="00383569">
            <w:pPr>
              <w:pStyle w:val="TableParagraph"/>
              <w:ind w:left="110" w:right="579"/>
              <w:rPr>
                <w:rFonts w:asciiTheme="minorHAnsi" w:hAnsiTheme="minorHAnsi" w:cstheme="minorHAnsi"/>
                <w:sz w:val="20"/>
                <w:szCs w:val="20"/>
              </w:rPr>
            </w:pPr>
            <w:r w:rsidRPr="00012BB5">
              <w:rPr>
                <w:rFonts w:asciiTheme="minorHAnsi" w:hAnsiTheme="minorHAnsi" w:cstheme="minorHAnsi"/>
                <w:sz w:val="20"/>
                <w:szCs w:val="20"/>
              </w:rPr>
              <w:t>Labor communi- cation mechanisms.</w:t>
            </w:r>
          </w:p>
        </w:tc>
        <w:tc>
          <w:tcPr>
            <w:tcW w:w="1709" w:type="dxa"/>
            <w:tcBorders>
              <w:top w:val="single" w:sz="4" w:space="0" w:color="000000"/>
              <w:left w:val="single" w:sz="4" w:space="0" w:color="000000"/>
              <w:bottom w:val="single" w:sz="4" w:space="0" w:color="000000"/>
              <w:right w:val="single" w:sz="4" w:space="0" w:color="000000"/>
            </w:tcBorders>
          </w:tcPr>
          <w:p w14:paraId="0B27BFAB" w14:textId="77777777" w:rsidR="00710DFC" w:rsidRPr="00012BB5" w:rsidRDefault="00710DFC" w:rsidP="0034631F">
            <w:pPr>
              <w:pStyle w:val="TableParagraph"/>
              <w:numPr>
                <w:ilvl w:val="0"/>
                <w:numId w:val="101"/>
              </w:numPr>
              <w:tabs>
                <w:tab w:val="left" w:pos="464"/>
                <w:tab w:val="left" w:pos="465"/>
              </w:tabs>
              <w:ind w:right="119"/>
              <w:rPr>
                <w:rFonts w:asciiTheme="minorHAnsi" w:hAnsiTheme="minorHAnsi" w:cstheme="minorHAnsi"/>
                <w:sz w:val="20"/>
                <w:szCs w:val="20"/>
              </w:rPr>
            </w:pPr>
            <w:r w:rsidRPr="00012BB5">
              <w:rPr>
                <w:rFonts w:asciiTheme="minorHAnsi" w:hAnsiTheme="minorHAnsi" w:cstheme="minorHAnsi"/>
                <w:sz w:val="20"/>
                <w:szCs w:val="20"/>
              </w:rPr>
              <w:t>Workers are not informed about activities/ or events that affect them</w:t>
            </w:r>
          </w:p>
          <w:p w14:paraId="0EF0C8BC" w14:textId="77777777" w:rsidR="00710DFC" w:rsidRPr="00012BB5" w:rsidRDefault="00710DFC" w:rsidP="0034631F">
            <w:pPr>
              <w:pStyle w:val="TableParagraph"/>
              <w:numPr>
                <w:ilvl w:val="0"/>
                <w:numId w:val="101"/>
              </w:numPr>
              <w:tabs>
                <w:tab w:val="left" w:pos="465"/>
                <w:tab w:val="left" w:pos="466"/>
              </w:tabs>
              <w:ind w:right="90" w:hanging="361"/>
              <w:rPr>
                <w:rFonts w:asciiTheme="minorHAnsi" w:hAnsiTheme="minorHAnsi" w:cstheme="minorHAnsi"/>
                <w:sz w:val="20"/>
                <w:szCs w:val="20"/>
              </w:rPr>
            </w:pPr>
            <w:r w:rsidRPr="00012BB5">
              <w:rPr>
                <w:rFonts w:asciiTheme="minorHAnsi" w:hAnsiTheme="minorHAnsi" w:cstheme="minorHAnsi"/>
                <w:sz w:val="20"/>
                <w:szCs w:val="20"/>
              </w:rPr>
              <w:t>Workers  are unable to communicat e collective issues that bother them</w:t>
            </w:r>
          </w:p>
          <w:p w14:paraId="46517DF5" w14:textId="77777777" w:rsidR="00710DFC" w:rsidRPr="00012BB5" w:rsidRDefault="00710DFC" w:rsidP="0034631F">
            <w:pPr>
              <w:pStyle w:val="TableParagraph"/>
              <w:numPr>
                <w:ilvl w:val="0"/>
                <w:numId w:val="101"/>
              </w:numPr>
              <w:tabs>
                <w:tab w:val="left" w:pos="465"/>
                <w:tab w:val="left" w:pos="466"/>
              </w:tabs>
              <w:ind w:right="96" w:hanging="361"/>
              <w:rPr>
                <w:rFonts w:asciiTheme="minorHAnsi" w:hAnsiTheme="minorHAnsi" w:cstheme="minorHAnsi"/>
                <w:sz w:val="20"/>
                <w:szCs w:val="20"/>
              </w:rPr>
            </w:pPr>
            <w:r w:rsidRPr="00012BB5">
              <w:rPr>
                <w:rFonts w:asciiTheme="minorHAnsi" w:hAnsiTheme="minorHAnsi" w:cstheme="minorHAnsi"/>
                <w:sz w:val="20"/>
                <w:szCs w:val="20"/>
              </w:rPr>
              <w:t>Rumors/ misinformati</w:t>
            </w:r>
          </w:p>
          <w:p w14:paraId="3F59F98B" w14:textId="77777777" w:rsidR="00710DFC" w:rsidRPr="00012BB5" w:rsidRDefault="00710DFC" w:rsidP="00383569">
            <w:pPr>
              <w:pStyle w:val="TableParagraph"/>
              <w:ind w:left="105" w:right="126"/>
              <w:rPr>
                <w:rFonts w:asciiTheme="minorHAnsi" w:hAnsiTheme="minorHAnsi" w:cstheme="minorHAnsi"/>
                <w:sz w:val="20"/>
                <w:szCs w:val="20"/>
              </w:rPr>
            </w:pPr>
            <w:r w:rsidRPr="00012BB5">
              <w:rPr>
                <w:rFonts w:asciiTheme="minorHAnsi" w:hAnsiTheme="minorHAnsi" w:cstheme="minorHAnsi"/>
                <w:sz w:val="20"/>
                <w:szCs w:val="20"/>
              </w:rPr>
              <w:t>on spreads</w:t>
            </w:r>
          </w:p>
        </w:tc>
        <w:tc>
          <w:tcPr>
            <w:tcW w:w="1709" w:type="dxa"/>
            <w:tcBorders>
              <w:top w:val="single" w:sz="4" w:space="0" w:color="000000"/>
              <w:left w:val="single" w:sz="4" w:space="0" w:color="000000"/>
              <w:bottom w:val="single" w:sz="4" w:space="0" w:color="000000"/>
              <w:right w:val="single" w:sz="4" w:space="0" w:color="000000"/>
            </w:tcBorders>
          </w:tcPr>
          <w:p w14:paraId="79C725A8" w14:textId="77777777" w:rsidR="00710DFC" w:rsidRPr="00012BB5" w:rsidRDefault="00710DFC" w:rsidP="0034631F">
            <w:pPr>
              <w:pStyle w:val="TableParagraph"/>
              <w:numPr>
                <w:ilvl w:val="0"/>
                <w:numId w:val="100"/>
              </w:numPr>
              <w:tabs>
                <w:tab w:val="left" w:pos="464"/>
                <w:tab w:val="left" w:pos="465"/>
              </w:tabs>
              <w:ind w:right="140"/>
              <w:rPr>
                <w:rFonts w:asciiTheme="minorHAnsi" w:hAnsiTheme="minorHAnsi" w:cstheme="minorHAnsi"/>
                <w:sz w:val="20"/>
                <w:szCs w:val="20"/>
              </w:rPr>
            </w:pPr>
            <w:r w:rsidRPr="00012BB5">
              <w:rPr>
                <w:rFonts w:asciiTheme="minorHAnsi" w:hAnsiTheme="minorHAnsi" w:cstheme="minorHAnsi"/>
                <w:sz w:val="20"/>
                <w:szCs w:val="20"/>
              </w:rPr>
              <w:t>IAs’ action due to rumors or incorrect perceptions</w:t>
            </w:r>
          </w:p>
          <w:p w14:paraId="67FC87E7" w14:textId="77777777" w:rsidR="00710DFC" w:rsidRPr="00012BB5" w:rsidRDefault="00710DFC" w:rsidP="0034631F">
            <w:pPr>
              <w:pStyle w:val="TableParagraph"/>
              <w:numPr>
                <w:ilvl w:val="0"/>
                <w:numId w:val="100"/>
              </w:numPr>
              <w:tabs>
                <w:tab w:val="left" w:pos="464"/>
                <w:tab w:val="left" w:pos="465"/>
              </w:tabs>
              <w:ind w:right="142" w:hanging="361"/>
              <w:rPr>
                <w:rFonts w:asciiTheme="minorHAnsi" w:hAnsiTheme="minorHAnsi" w:cstheme="minorHAnsi"/>
                <w:sz w:val="20"/>
                <w:szCs w:val="20"/>
              </w:rPr>
            </w:pPr>
            <w:r w:rsidRPr="00012BB5">
              <w:rPr>
                <w:rFonts w:asciiTheme="minorHAnsi" w:hAnsiTheme="minorHAnsi" w:cstheme="minorHAnsi"/>
                <w:sz w:val="20"/>
                <w:szCs w:val="20"/>
              </w:rPr>
              <w:t>Poor morale and unproductiv e workforce</w:t>
            </w:r>
          </w:p>
        </w:tc>
        <w:tc>
          <w:tcPr>
            <w:tcW w:w="2971" w:type="dxa"/>
            <w:tcBorders>
              <w:top w:val="single" w:sz="4" w:space="0" w:color="000000"/>
              <w:left w:val="single" w:sz="4" w:space="0" w:color="000000"/>
              <w:bottom w:val="single" w:sz="4" w:space="0" w:color="000000"/>
              <w:right w:val="single" w:sz="4" w:space="0" w:color="000000"/>
            </w:tcBorders>
          </w:tcPr>
          <w:p w14:paraId="5DF69C15" w14:textId="77777777" w:rsidR="00710DFC" w:rsidRPr="00012BB5" w:rsidRDefault="00710DFC" w:rsidP="0034631F">
            <w:pPr>
              <w:pStyle w:val="TableParagraph"/>
              <w:numPr>
                <w:ilvl w:val="0"/>
                <w:numId w:val="99"/>
              </w:numPr>
              <w:tabs>
                <w:tab w:val="left" w:pos="464"/>
                <w:tab w:val="left" w:pos="465"/>
              </w:tabs>
              <w:ind w:right="217"/>
              <w:rPr>
                <w:rFonts w:asciiTheme="minorHAnsi" w:hAnsiTheme="minorHAnsi" w:cstheme="minorHAnsi"/>
                <w:sz w:val="20"/>
                <w:szCs w:val="20"/>
              </w:rPr>
            </w:pPr>
            <w:r w:rsidRPr="00012BB5">
              <w:rPr>
                <w:rFonts w:asciiTheme="minorHAnsi" w:hAnsiTheme="minorHAnsi" w:cstheme="minorHAnsi"/>
                <w:sz w:val="20"/>
                <w:szCs w:val="20"/>
              </w:rPr>
              <w:t>Effective communication mechanisms including:</w:t>
            </w:r>
          </w:p>
          <w:p w14:paraId="58CEB26F" w14:textId="77777777" w:rsidR="00710DFC" w:rsidRPr="00012BB5" w:rsidRDefault="00710DFC" w:rsidP="0034631F">
            <w:pPr>
              <w:pStyle w:val="TableParagraph"/>
              <w:numPr>
                <w:ilvl w:val="0"/>
                <w:numId w:val="99"/>
              </w:numPr>
              <w:tabs>
                <w:tab w:val="left" w:pos="464"/>
                <w:tab w:val="left" w:pos="465"/>
              </w:tabs>
              <w:ind w:right="131" w:hanging="361"/>
              <w:rPr>
                <w:rFonts w:asciiTheme="minorHAnsi" w:hAnsiTheme="minorHAnsi" w:cstheme="minorHAnsi"/>
                <w:sz w:val="20"/>
                <w:szCs w:val="20"/>
              </w:rPr>
            </w:pPr>
            <w:r w:rsidRPr="00012BB5">
              <w:rPr>
                <w:rFonts w:asciiTheme="minorHAnsi" w:hAnsiTheme="minorHAnsi" w:cstheme="minorHAnsi"/>
                <w:sz w:val="20"/>
                <w:szCs w:val="20"/>
              </w:rPr>
              <w:t>Regular written communication for all workers about the project operations/activities</w:t>
            </w:r>
          </w:p>
          <w:p w14:paraId="0CA0403E" w14:textId="77777777" w:rsidR="00710DFC" w:rsidRPr="00012BB5" w:rsidRDefault="00710DFC" w:rsidP="0034631F">
            <w:pPr>
              <w:pStyle w:val="TableParagraph"/>
              <w:numPr>
                <w:ilvl w:val="0"/>
                <w:numId w:val="99"/>
              </w:numPr>
              <w:tabs>
                <w:tab w:val="left" w:pos="464"/>
                <w:tab w:val="left" w:pos="465"/>
              </w:tabs>
              <w:ind w:right="153" w:hanging="361"/>
              <w:rPr>
                <w:rFonts w:asciiTheme="minorHAnsi" w:hAnsiTheme="minorHAnsi" w:cstheme="minorHAnsi"/>
                <w:sz w:val="20"/>
                <w:szCs w:val="20"/>
              </w:rPr>
            </w:pPr>
            <w:r w:rsidRPr="00012BB5">
              <w:rPr>
                <w:rFonts w:asciiTheme="minorHAnsi" w:hAnsiTheme="minorHAnsi" w:cstheme="minorHAnsi"/>
                <w:sz w:val="20"/>
                <w:szCs w:val="20"/>
              </w:rPr>
              <w:t>Worker committees/organization/ unions</w:t>
            </w:r>
          </w:p>
          <w:p w14:paraId="7ACD3DEC" w14:textId="77777777" w:rsidR="00710DFC" w:rsidRPr="00012BB5" w:rsidRDefault="00710DFC" w:rsidP="0034631F">
            <w:pPr>
              <w:pStyle w:val="TableParagraph"/>
              <w:numPr>
                <w:ilvl w:val="0"/>
                <w:numId w:val="99"/>
              </w:numPr>
              <w:tabs>
                <w:tab w:val="left" w:pos="464"/>
                <w:tab w:val="left" w:pos="465"/>
              </w:tabs>
              <w:ind w:right="1109" w:hanging="361"/>
              <w:rPr>
                <w:rFonts w:asciiTheme="minorHAnsi" w:hAnsiTheme="minorHAnsi" w:cstheme="minorHAnsi"/>
                <w:sz w:val="20"/>
                <w:szCs w:val="20"/>
              </w:rPr>
            </w:pPr>
            <w:r w:rsidRPr="00012BB5">
              <w:rPr>
                <w:rFonts w:asciiTheme="minorHAnsi" w:hAnsiTheme="minorHAnsi" w:cstheme="minorHAnsi"/>
                <w:sz w:val="20"/>
                <w:szCs w:val="20"/>
              </w:rPr>
              <w:t>Use of notice boards/toolbox</w:t>
            </w:r>
          </w:p>
          <w:p w14:paraId="2ECD77CD" w14:textId="77777777" w:rsidR="00710DFC" w:rsidRPr="00012BB5" w:rsidRDefault="00710DFC" w:rsidP="00383569">
            <w:pPr>
              <w:pStyle w:val="TableParagraph"/>
              <w:tabs>
                <w:tab w:val="left" w:pos="464"/>
                <w:tab w:val="left" w:pos="465"/>
              </w:tabs>
              <w:ind w:left="464" w:right="540" w:hanging="360"/>
              <w:rPr>
                <w:rFonts w:asciiTheme="minorHAnsi" w:hAnsiTheme="minorHAnsi" w:cstheme="minorHAnsi"/>
                <w:sz w:val="20"/>
                <w:szCs w:val="20"/>
              </w:rPr>
            </w:pPr>
            <w:r w:rsidRPr="00012BB5">
              <w:rPr>
                <w:rFonts w:asciiTheme="minorHAnsi" w:hAnsiTheme="minorHAnsi" w:cstheme="minorHAnsi"/>
                <w:sz w:val="20"/>
                <w:szCs w:val="20"/>
              </w:rPr>
              <w:t></w:t>
            </w:r>
          </w:p>
        </w:tc>
        <w:tc>
          <w:tcPr>
            <w:tcW w:w="1774" w:type="dxa"/>
            <w:tcBorders>
              <w:top w:val="single" w:sz="4" w:space="0" w:color="000000"/>
              <w:left w:val="single" w:sz="4" w:space="0" w:color="000000"/>
              <w:bottom w:val="single" w:sz="4" w:space="0" w:color="000000"/>
              <w:right w:val="single" w:sz="4" w:space="0" w:color="000000"/>
            </w:tcBorders>
          </w:tcPr>
          <w:p w14:paraId="1B79D110" w14:textId="77777777" w:rsidR="00710DFC" w:rsidRPr="00012BB5" w:rsidRDefault="00710DFC" w:rsidP="00383569">
            <w:pPr>
              <w:pStyle w:val="TableParagraph"/>
              <w:ind w:left="104" w:right="194"/>
              <w:rPr>
                <w:rFonts w:asciiTheme="minorHAnsi" w:hAnsiTheme="minorHAnsi" w:cstheme="minorHAnsi"/>
                <w:sz w:val="20"/>
                <w:szCs w:val="20"/>
              </w:rPr>
            </w:pPr>
            <w:r w:rsidRPr="00012BB5">
              <w:rPr>
                <w:rFonts w:asciiTheme="minorHAnsi" w:hAnsiTheme="minorHAnsi" w:cstheme="minorHAnsi"/>
                <w:sz w:val="20"/>
                <w:szCs w:val="20"/>
              </w:rPr>
              <w:t>IAs, contractors and consultants</w:t>
            </w:r>
          </w:p>
        </w:tc>
      </w:tr>
      <w:tr w:rsidR="00710DFC" w:rsidRPr="00012BB5" w14:paraId="09DD0483" w14:textId="77777777" w:rsidTr="001435EB">
        <w:tc>
          <w:tcPr>
            <w:tcW w:w="1618" w:type="dxa"/>
            <w:tcBorders>
              <w:top w:val="single" w:sz="4" w:space="0" w:color="000000"/>
              <w:left w:val="single" w:sz="4" w:space="0" w:color="000000"/>
              <w:bottom w:val="single" w:sz="4" w:space="0" w:color="000000"/>
              <w:right w:val="single" w:sz="4" w:space="0" w:color="000000"/>
            </w:tcBorders>
          </w:tcPr>
          <w:p w14:paraId="1D7B7F39" w14:textId="77777777" w:rsidR="00710DFC" w:rsidRPr="00012BB5" w:rsidRDefault="00710DFC" w:rsidP="00383569">
            <w:pPr>
              <w:pStyle w:val="TableParagraph"/>
              <w:ind w:left="110" w:right="579"/>
              <w:rPr>
                <w:rFonts w:asciiTheme="minorHAnsi" w:hAnsiTheme="minorHAnsi" w:cstheme="minorHAnsi"/>
                <w:sz w:val="20"/>
                <w:szCs w:val="20"/>
              </w:rPr>
            </w:pPr>
            <w:r w:rsidRPr="00012BB5">
              <w:rPr>
                <w:rFonts w:asciiTheme="minorHAnsi" w:hAnsiTheme="minorHAnsi" w:cstheme="minorHAnsi"/>
                <w:sz w:val="20"/>
                <w:szCs w:val="20"/>
              </w:rPr>
              <w:t>Child Labor</w:t>
            </w:r>
          </w:p>
        </w:tc>
        <w:tc>
          <w:tcPr>
            <w:tcW w:w="1709" w:type="dxa"/>
            <w:tcBorders>
              <w:top w:val="single" w:sz="4" w:space="0" w:color="000000"/>
              <w:left w:val="single" w:sz="4" w:space="0" w:color="000000"/>
              <w:bottom w:val="single" w:sz="4" w:space="0" w:color="000000"/>
              <w:right w:val="single" w:sz="4" w:space="0" w:color="000000"/>
            </w:tcBorders>
          </w:tcPr>
          <w:p w14:paraId="25CC684E" w14:textId="77777777" w:rsidR="00710DFC" w:rsidRPr="00012BB5" w:rsidRDefault="00710DFC" w:rsidP="00383569">
            <w:pPr>
              <w:pStyle w:val="TableParagraph"/>
              <w:ind w:left="105" w:right="126"/>
              <w:rPr>
                <w:rFonts w:asciiTheme="minorHAnsi" w:hAnsiTheme="minorHAnsi" w:cstheme="minorHAnsi"/>
                <w:sz w:val="20"/>
                <w:szCs w:val="20"/>
              </w:rPr>
            </w:pPr>
            <w:r w:rsidRPr="00012BB5">
              <w:rPr>
                <w:rFonts w:asciiTheme="minorHAnsi" w:hAnsiTheme="minorHAnsi" w:cstheme="minorHAnsi"/>
                <w:sz w:val="20"/>
                <w:szCs w:val="20"/>
              </w:rPr>
              <w:t>Recruitment of individuals who, by virtue of age, would be exposed to hazardous situations and be subject to impaired social</w:t>
            </w:r>
          </w:p>
          <w:p w14:paraId="2DCA2D76" w14:textId="77777777" w:rsidR="00710DFC" w:rsidRPr="00012BB5" w:rsidRDefault="00710DFC" w:rsidP="00383569">
            <w:pPr>
              <w:pStyle w:val="TableParagraph"/>
              <w:ind w:left="105" w:right="126"/>
              <w:rPr>
                <w:rFonts w:asciiTheme="minorHAnsi" w:hAnsiTheme="minorHAnsi" w:cstheme="minorHAnsi"/>
                <w:sz w:val="20"/>
                <w:szCs w:val="20"/>
              </w:rPr>
            </w:pPr>
            <w:r w:rsidRPr="00012BB5">
              <w:rPr>
                <w:rFonts w:asciiTheme="minorHAnsi" w:hAnsiTheme="minorHAnsi" w:cstheme="minorHAnsi"/>
                <w:sz w:val="20"/>
                <w:szCs w:val="20"/>
              </w:rPr>
              <w:t>development</w:t>
            </w:r>
          </w:p>
        </w:tc>
        <w:tc>
          <w:tcPr>
            <w:tcW w:w="1709" w:type="dxa"/>
            <w:tcBorders>
              <w:top w:val="single" w:sz="4" w:space="0" w:color="000000"/>
              <w:left w:val="single" w:sz="4" w:space="0" w:color="000000"/>
              <w:bottom w:val="single" w:sz="4" w:space="0" w:color="000000"/>
              <w:right w:val="single" w:sz="4" w:space="0" w:color="000000"/>
            </w:tcBorders>
          </w:tcPr>
          <w:p w14:paraId="403ED964" w14:textId="77777777" w:rsidR="00710DFC" w:rsidRPr="00012BB5" w:rsidRDefault="00710DFC" w:rsidP="00383569">
            <w:pPr>
              <w:pStyle w:val="TableParagraph"/>
              <w:ind w:left="104" w:right="93"/>
              <w:rPr>
                <w:rFonts w:asciiTheme="minorHAnsi" w:hAnsiTheme="minorHAnsi" w:cstheme="minorHAnsi"/>
                <w:sz w:val="20"/>
                <w:szCs w:val="20"/>
              </w:rPr>
            </w:pPr>
            <w:r w:rsidRPr="00012BB5">
              <w:rPr>
                <w:rFonts w:asciiTheme="minorHAnsi" w:hAnsiTheme="minorHAnsi" w:cstheme="minorHAnsi"/>
                <w:sz w:val="20"/>
                <w:szCs w:val="20"/>
              </w:rPr>
              <w:t>Increased health and safety risk to workforce, potential non- compliance with national labor laws, and reputational risk</w:t>
            </w:r>
          </w:p>
          <w:p w14:paraId="46269CC8" w14:textId="77777777" w:rsidR="00710DFC" w:rsidRPr="00012BB5" w:rsidRDefault="00710DFC" w:rsidP="00383569">
            <w:pPr>
              <w:pStyle w:val="TableParagraph"/>
              <w:ind w:left="104" w:right="93"/>
              <w:rPr>
                <w:rFonts w:asciiTheme="minorHAnsi" w:hAnsiTheme="minorHAnsi" w:cstheme="minorHAnsi"/>
                <w:sz w:val="20"/>
                <w:szCs w:val="20"/>
              </w:rPr>
            </w:pPr>
            <w:r w:rsidRPr="00012BB5">
              <w:rPr>
                <w:rFonts w:asciiTheme="minorHAnsi" w:hAnsiTheme="minorHAnsi" w:cstheme="minorHAnsi"/>
                <w:sz w:val="20"/>
                <w:szCs w:val="20"/>
              </w:rPr>
              <w:t>to the project.</w:t>
            </w:r>
          </w:p>
        </w:tc>
        <w:tc>
          <w:tcPr>
            <w:tcW w:w="2971" w:type="dxa"/>
            <w:tcBorders>
              <w:top w:val="single" w:sz="4" w:space="0" w:color="000000"/>
              <w:left w:val="single" w:sz="4" w:space="0" w:color="000000"/>
              <w:bottom w:val="single" w:sz="4" w:space="0" w:color="000000"/>
              <w:right w:val="single" w:sz="4" w:space="0" w:color="000000"/>
            </w:tcBorders>
          </w:tcPr>
          <w:p w14:paraId="52597B1F" w14:textId="77777777" w:rsidR="00710DFC" w:rsidRPr="00012BB5" w:rsidRDefault="00710DFC" w:rsidP="0034631F">
            <w:pPr>
              <w:pStyle w:val="TableParagraph"/>
              <w:numPr>
                <w:ilvl w:val="0"/>
                <w:numId w:val="98"/>
              </w:numPr>
              <w:tabs>
                <w:tab w:val="left" w:pos="464"/>
                <w:tab w:val="left" w:pos="465"/>
              </w:tabs>
              <w:ind w:right="235"/>
              <w:rPr>
                <w:rFonts w:asciiTheme="minorHAnsi" w:hAnsiTheme="minorHAnsi" w:cstheme="minorHAnsi"/>
                <w:sz w:val="20"/>
                <w:szCs w:val="20"/>
              </w:rPr>
            </w:pPr>
            <w:r w:rsidRPr="00012BB5">
              <w:rPr>
                <w:rFonts w:asciiTheme="minorHAnsi" w:hAnsiTheme="minorHAnsi" w:cstheme="minorHAnsi"/>
                <w:sz w:val="20"/>
                <w:szCs w:val="20"/>
              </w:rPr>
              <w:t>Human Resources and contracting policies that cover recruitment and selection processes that specifically address issues associated with child labor.</w:t>
            </w:r>
          </w:p>
        </w:tc>
        <w:tc>
          <w:tcPr>
            <w:tcW w:w="1774" w:type="dxa"/>
            <w:tcBorders>
              <w:top w:val="single" w:sz="4" w:space="0" w:color="000000"/>
              <w:left w:val="single" w:sz="4" w:space="0" w:color="000000"/>
              <w:bottom w:val="single" w:sz="4" w:space="0" w:color="000000"/>
              <w:right w:val="single" w:sz="4" w:space="0" w:color="000000"/>
            </w:tcBorders>
          </w:tcPr>
          <w:p w14:paraId="4DD545A1" w14:textId="77777777" w:rsidR="00710DFC" w:rsidRPr="00012BB5" w:rsidRDefault="00710DFC" w:rsidP="00383569">
            <w:pPr>
              <w:pStyle w:val="TableParagraph"/>
              <w:ind w:left="104" w:right="194"/>
              <w:rPr>
                <w:rFonts w:asciiTheme="minorHAnsi" w:hAnsiTheme="minorHAnsi" w:cstheme="minorHAnsi"/>
                <w:sz w:val="20"/>
                <w:szCs w:val="20"/>
              </w:rPr>
            </w:pPr>
            <w:r w:rsidRPr="00012BB5">
              <w:rPr>
                <w:rFonts w:asciiTheme="minorHAnsi" w:hAnsiTheme="minorHAnsi" w:cstheme="minorHAnsi"/>
                <w:sz w:val="20"/>
                <w:szCs w:val="20"/>
              </w:rPr>
              <w:t>IAs, contractors and consultants</w:t>
            </w:r>
          </w:p>
        </w:tc>
      </w:tr>
      <w:tr w:rsidR="00710DFC" w:rsidRPr="00012BB5" w14:paraId="246A8DBD" w14:textId="77777777" w:rsidTr="001435EB">
        <w:tc>
          <w:tcPr>
            <w:tcW w:w="1618" w:type="dxa"/>
            <w:tcBorders>
              <w:top w:val="single" w:sz="4" w:space="0" w:color="000000"/>
              <w:left w:val="single" w:sz="4" w:space="0" w:color="000000"/>
              <w:bottom w:val="single" w:sz="4" w:space="0" w:color="000000"/>
              <w:right w:val="single" w:sz="4" w:space="0" w:color="000000"/>
            </w:tcBorders>
          </w:tcPr>
          <w:p w14:paraId="7F02D2F4" w14:textId="77777777" w:rsidR="00710DFC" w:rsidRPr="00012BB5" w:rsidRDefault="00710DFC" w:rsidP="00383569">
            <w:pPr>
              <w:pStyle w:val="TableParagraph"/>
              <w:ind w:left="110" w:right="579"/>
              <w:rPr>
                <w:rFonts w:asciiTheme="minorHAnsi" w:hAnsiTheme="minorHAnsi" w:cstheme="minorHAnsi"/>
                <w:sz w:val="20"/>
                <w:szCs w:val="20"/>
              </w:rPr>
            </w:pPr>
            <w:r w:rsidRPr="00012BB5">
              <w:rPr>
                <w:rFonts w:asciiTheme="minorHAnsi" w:hAnsiTheme="minorHAnsi" w:cstheme="minorHAnsi"/>
                <w:sz w:val="20"/>
                <w:szCs w:val="20"/>
              </w:rPr>
              <w:t>Employment conditions - wages and benefits</w:t>
            </w:r>
          </w:p>
        </w:tc>
        <w:tc>
          <w:tcPr>
            <w:tcW w:w="1709" w:type="dxa"/>
            <w:tcBorders>
              <w:top w:val="single" w:sz="4" w:space="0" w:color="000000"/>
              <w:left w:val="single" w:sz="4" w:space="0" w:color="000000"/>
              <w:bottom w:val="single" w:sz="4" w:space="0" w:color="000000"/>
              <w:right w:val="single" w:sz="4" w:space="0" w:color="000000"/>
            </w:tcBorders>
          </w:tcPr>
          <w:p w14:paraId="2A63D1C7" w14:textId="77777777" w:rsidR="00710DFC" w:rsidRPr="00012BB5" w:rsidRDefault="00710DFC" w:rsidP="00383569">
            <w:pPr>
              <w:pStyle w:val="TableParagraph"/>
              <w:ind w:left="105" w:right="126"/>
              <w:rPr>
                <w:rFonts w:asciiTheme="minorHAnsi" w:hAnsiTheme="minorHAnsi" w:cstheme="minorHAnsi"/>
                <w:sz w:val="20"/>
                <w:szCs w:val="20"/>
              </w:rPr>
            </w:pPr>
            <w:r w:rsidRPr="00012BB5">
              <w:rPr>
                <w:rFonts w:asciiTheme="minorHAnsi" w:hAnsiTheme="minorHAnsi" w:cstheme="minorHAnsi"/>
                <w:sz w:val="20"/>
                <w:szCs w:val="20"/>
              </w:rPr>
              <w:t>Perceptions that wages, salaries and benefits are not fair according to market.</w:t>
            </w:r>
          </w:p>
        </w:tc>
        <w:tc>
          <w:tcPr>
            <w:tcW w:w="1709" w:type="dxa"/>
            <w:tcBorders>
              <w:top w:val="single" w:sz="4" w:space="0" w:color="000000"/>
              <w:left w:val="single" w:sz="4" w:space="0" w:color="000000"/>
              <w:bottom w:val="single" w:sz="4" w:space="0" w:color="000000"/>
              <w:right w:val="single" w:sz="4" w:space="0" w:color="000000"/>
            </w:tcBorders>
          </w:tcPr>
          <w:p w14:paraId="527391F0" w14:textId="77777777" w:rsidR="00710DFC" w:rsidRPr="00012BB5" w:rsidRDefault="00710DFC" w:rsidP="00383569">
            <w:pPr>
              <w:pStyle w:val="TableParagraph"/>
              <w:ind w:left="104" w:right="93"/>
              <w:rPr>
                <w:rFonts w:asciiTheme="minorHAnsi" w:hAnsiTheme="minorHAnsi" w:cstheme="minorHAnsi"/>
                <w:sz w:val="20"/>
                <w:szCs w:val="20"/>
              </w:rPr>
            </w:pPr>
            <w:r w:rsidRPr="00012BB5">
              <w:rPr>
                <w:rFonts w:asciiTheme="minorHAnsi" w:hAnsiTheme="minorHAnsi" w:cstheme="minorHAnsi"/>
                <w:sz w:val="20"/>
                <w:szCs w:val="20"/>
              </w:rPr>
              <w:t>Worker’s action</w:t>
            </w:r>
          </w:p>
          <w:p w14:paraId="36B28B71" w14:textId="77777777" w:rsidR="00710DFC" w:rsidRPr="00012BB5" w:rsidRDefault="00710DFC" w:rsidP="00383569">
            <w:pPr>
              <w:pStyle w:val="TableParagraph"/>
              <w:ind w:left="104" w:right="93"/>
              <w:rPr>
                <w:rFonts w:asciiTheme="minorHAnsi" w:hAnsiTheme="minorHAnsi" w:cstheme="minorHAnsi"/>
                <w:sz w:val="20"/>
                <w:szCs w:val="20"/>
              </w:rPr>
            </w:pPr>
            <w:r w:rsidRPr="00012BB5">
              <w:rPr>
                <w:rFonts w:asciiTheme="minorHAnsi" w:hAnsiTheme="minorHAnsi" w:cstheme="minorHAnsi"/>
                <w:sz w:val="20"/>
                <w:szCs w:val="20"/>
              </w:rPr>
              <w:t>- work stoppages, absenteeism, sit-ins, sabotage</w:t>
            </w:r>
          </w:p>
        </w:tc>
        <w:tc>
          <w:tcPr>
            <w:tcW w:w="2971" w:type="dxa"/>
            <w:tcBorders>
              <w:top w:val="single" w:sz="4" w:space="0" w:color="000000"/>
              <w:left w:val="single" w:sz="4" w:space="0" w:color="000000"/>
              <w:bottom w:val="single" w:sz="4" w:space="0" w:color="000000"/>
              <w:right w:val="single" w:sz="4" w:space="0" w:color="000000"/>
            </w:tcBorders>
          </w:tcPr>
          <w:p w14:paraId="7A9C2D10" w14:textId="77777777" w:rsidR="00710DFC" w:rsidRPr="00012BB5" w:rsidRDefault="00710DFC" w:rsidP="0034631F">
            <w:pPr>
              <w:pStyle w:val="TableParagraph"/>
              <w:numPr>
                <w:ilvl w:val="0"/>
                <w:numId w:val="97"/>
              </w:numPr>
              <w:tabs>
                <w:tab w:val="left" w:pos="464"/>
                <w:tab w:val="left" w:pos="465"/>
              </w:tabs>
              <w:ind w:right="156"/>
              <w:rPr>
                <w:rFonts w:asciiTheme="minorHAnsi" w:hAnsiTheme="minorHAnsi" w:cstheme="minorHAnsi"/>
                <w:sz w:val="20"/>
                <w:szCs w:val="20"/>
              </w:rPr>
            </w:pPr>
            <w:r w:rsidRPr="00012BB5">
              <w:rPr>
                <w:rFonts w:asciiTheme="minorHAnsi" w:hAnsiTheme="minorHAnsi" w:cstheme="minorHAnsi"/>
                <w:sz w:val="20"/>
                <w:szCs w:val="20"/>
              </w:rPr>
              <w:t>Human Resources policy with respect to equal pay for equal work according to local conditions and industry averages</w:t>
            </w:r>
          </w:p>
          <w:p w14:paraId="5479B5CC" w14:textId="77777777" w:rsidR="00710DFC" w:rsidRPr="00012BB5" w:rsidRDefault="00710DFC" w:rsidP="0034631F">
            <w:pPr>
              <w:pStyle w:val="TableParagraph"/>
              <w:numPr>
                <w:ilvl w:val="0"/>
                <w:numId w:val="97"/>
              </w:numPr>
              <w:tabs>
                <w:tab w:val="left" w:pos="464"/>
                <w:tab w:val="left" w:pos="465"/>
              </w:tabs>
              <w:rPr>
                <w:rFonts w:asciiTheme="minorHAnsi" w:hAnsiTheme="minorHAnsi" w:cstheme="minorHAnsi"/>
                <w:sz w:val="20"/>
                <w:szCs w:val="20"/>
              </w:rPr>
            </w:pPr>
            <w:r w:rsidRPr="00012BB5">
              <w:rPr>
                <w:rFonts w:asciiTheme="minorHAnsi" w:hAnsiTheme="minorHAnsi" w:cstheme="minorHAnsi"/>
                <w:sz w:val="20"/>
                <w:szCs w:val="20"/>
              </w:rPr>
              <w:t>An effective employee</w:t>
            </w:r>
          </w:p>
          <w:p w14:paraId="5C403E08" w14:textId="77777777" w:rsidR="00710DFC" w:rsidRPr="00012BB5" w:rsidRDefault="00710DFC" w:rsidP="0034631F">
            <w:pPr>
              <w:pStyle w:val="TableParagraph"/>
              <w:numPr>
                <w:ilvl w:val="0"/>
                <w:numId w:val="97"/>
              </w:numPr>
              <w:tabs>
                <w:tab w:val="left" w:pos="464"/>
                <w:tab w:val="left" w:pos="465"/>
              </w:tabs>
              <w:ind w:right="156"/>
              <w:rPr>
                <w:rFonts w:asciiTheme="minorHAnsi" w:hAnsiTheme="minorHAnsi" w:cstheme="minorHAnsi"/>
                <w:sz w:val="20"/>
                <w:szCs w:val="20"/>
              </w:rPr>
            </w:pPr>
            <w:r w:rsidRPr="00012BB5">
              <w:rPr>
                <w:rFonts w:asciiTheme="minorHAnsi" w:hAnsiTheme="minorHAnsi" w:cstheme="minorHAnsi"/>
                <w:sz w:val="20"/>
                <w:szCs w:val="20"/>
              </w:rPr>
              <w:t>complaints/grievance process</w:t>
            </w:r>
          </w:p>
        </w:tc>
        <w:tc>
          <w:tcPr>
            <w:tcW w:w="1774" w:type="dxa"/>
            <w:tcBorders>
              <w:top w:val="single" w:sz="4" w:space="0" w:color="000000"/>
              <w:left w:val="single" w:sz="4" w:space="0" w:color="000000"/>
              <w:bottom w:val="single" w:sz="4" w:space="0" w:color="000000"/>
              <w:right w:val="single" w:sz="4" w:space="0" w:color="000000"/>
            </w:tcBorders>
          </w:tcPr>
          <w:p w14:paraId="27989A77" w14:textId="77777777" w:rsidR="00710DFC" w:rsidRPr="00012BB5" w:rsidRDefault="00710DFC" w:rsidP="00383569">
            <w:pPr>
              <w:pStyle w:val="TableParagraph"/>
              <w:ind w:left="104" w:right="194"/>
              <w:rPr>
                <w:rFonts w:asciiTheme="minorHAnsi" w:hAnsiTheme="minorHAnsi" w:cstheme="minorHAnsi"/>
                <w:sz w:val="20"/>
                <w:szCs w:val="20"/>
              </w:rPr>
            </w:pPr>
            <w:r w:rsidRPr="00012BB5">
              <w:rPr>
                <w:rFonts w:asciiTheme="minorHAnsi" w:hAnsiTheme="minorHAnsi" w:cstheme="minorHAnsi"/>
                <w:sz w:val="20"/>
                <w:szCs w:val="20"/>
              </w:rPr>
              <w:t>IAs, contractors and consultants</w:t>
            </w:r>
          </w:p>
        </w:tc>
      </w:tr>
      <w:tr w:rsidR="00710DFC" w:rsidRPr="00012BB5" w14:paraId="24218847" w14:textId="77777777" w:rsidTr="001435EB">
        <w:tc>
          <w:tcPr>
            <w:tcW w:w="1618" w:type="dxa"/>
            <w:tcBorders>
              <w:top w:val="single" w:sz="4" w:space="0" w:color="000000"/>
              <w:left w:val="single" w:sz="4" w:space="0" w:color="000000"/>
              <w:bottom w:val="single" w:sz="4" w:space="0" w:color="000000"/>
              <w:right w:val="single" w:sz="4" w:space="0" w:color="000000"/>
            </w:tcBorders>
          </w:tcPr>
          <w:p w14:paraId="26CC6294" w14:textId="77777777" w:rsidR="00710DFC" w:rsidRPr="00012BB5" w:rsidRDefault="00710DFC" w:rsidP="00383569">
            <w:pPr>
              <w:pStyle w:val="TableParagraph"/>
              <w:ind w:left="110" w:right="579"/>
              <w:rPr>
                <w:rFonts w:asciiTheme="minorHAnsi" w:hAnsiTheme="minorHAnsi" w:cstheme="minorHAnsi"/>
                <w:sz w:val="20"/>
                <w:szCs w:val="20"/>
              </w:rPr>
            </w:pPr>
            <w:r w:rsidRPr="00012BB5">
              <w:rPr>
                <w:rFonts w:asciiTheme="minorHAnsi" w:hAnsiTheme="minorHAnsi" w:cstheme="minorHAnsi"/>
                <w:sz w:val="20"/>
                <w:szCs w:val="20"/>
              </w:rPr>
              <w:t>Workers relations/ interaction with community</w:t>
            </w:r>
          </w:p>
        </w:tc>
        <w:tc>
          <w:tcPr>
            <w:tcW w:w="1709" w:type="dxa"/>
            <w:tcBorders>
              <w:top w:val="single" w:sz="4" w:space="0" w:color="000000"/>
              <w:left w:val="single" w:sz="4" w:space="0" w:color="000000"/>
              <w:bottom w:val="single" w:sz="4" w:space="0" w:color="000000"/>
              <w:right w:val="single" w:sz="4" w:space="0" w:color="000000"/>
            </w:tcBorders>
          </w:tcPr>
          <w:p w14:paraId="09EE9638" w14:textId="77777777" w:rsidR="00710DFC" w:rsidRPr="00012BB5" w:rsidRDefault="00710DFC" w:rsidP="00383569">
            <w:pPr>
              <w:pStyle w:val="TableParagraph"/>
              <w:ind w:left="105" w:right="126"/>
              <w:rPr>
                <w:rFonts w:asciiTheme="minorHAnsi" w:hAnsiTheme="minorHAnsi" w:cstheme="minorHAnsi"/>
                <w:sz w:val="20"/>
                <w:szCs w:val="20"/>
              </w:rPr>
            </w:pPr>
            <w:r w:rsidRPr="00012BB5">
              <w:rPr>
                <w:rFonts w:asciiTheme="minorHAnsi" w:hAnsiTheme="minorHAnsi" w:cstheme="minorHAnsi"/>
                <w:sz w:val="20"/>
                <w:szCs w:val="20"/>
              </w:rPr>
              <w:t>Disturbing the nearby communities due to the workers’ routine activities such as recreation, and travelling etc.</w:t>
            </w:r>
          </w:p>
          <w:p w14:paraId="21059CA4" w14:textId="77777777" w:rsidR="00710DFC" w:rsidRPr="00012BB5" w:rsidRDefault="00710DFC" w:rsidP="00383569">
            <w:pPr>
              <w:pStyle w:val="TableParagraph"/>
              <w:ind w:left="105" w:right="126"/>
              <w:rPr>
                <w:rFonts w:asciiTheme="minorHAnsi" w:hAnsiTheme="minorHAnsi" w:cstheme="minorHAnsi"/>
                <w:sz w:val="20"/>
                <w:szCs w:val="20"/>
              </w:rPr>
            </w:pPr>
            <w:r w:rsidRPr="00012BB5">
              <w:rPr>
                <w:rFonts w:asciiTheme="minorHAnsi" w:hAnsiTheme="minorHAnsi" w:cstheme="minorHAnsi"/>
                <w:sz w:val="20"/>
                <w:szCs w:val="20"/>
              </w:rPr>
              <w:t>Communities are negatively impacted by some camp activities as well (i.e., lighting, traffic movement).</w:t>
            </w:r>
          </w:p>
        </w:tc>
        <w:tc>
          <w:tcPr>
            <w:tcW w:w="1709" w:type="dxa"/>
            <w:tcBorders>
              <w:top w:val="single" w:sz="4" w:space="0" w:color="000000"/>
              <w:left w:val="single" w:sz="4" w:space="0" w:color="000000"/>
              <w:bottom w:val="single" w:sz="4" w:space="0" w:color="000000"/>
              <w:right w:val="single" w:sz="4" w:space="0" w:color="000000"/>
            </w:tcBorders>
          </w:tcPr>
          <w:p w14:paraId="6F56FF31" w14:textId="77777777" w:rsidR="00710DFC" w:rsidRPr="00012BB5" w:rsidRDefault="00710DFC" w:rsidP="00383569">
            <w:pPr>
              <w:pStyle w:val="TableParagraph"/>
              <w:ind w:left="104" w:right="93"/>
              <w:rPr>
                <w:rFonts w:asciiTheme="minorHAnsi" w:hAnsiTheme="minorHAnsi" w:cstheme="minorHAnsi"/>
                <w:sz w:val="20"/>
                <w:szCs w:val="20"/>
              </w:rPr>
            </w:pPr>
            <w:r w:rsidRPr="00012BB5">
              <w:rPr>
                <w:rFonts w:asciiTheme="minorHAnsi" w:hAnsiTheme="minorHAnsi" w:cstheme="minorHAnsi"/>
                <w:sz w:val="20"/>
                <w:szCs w:val="20"/>
              </w:rPr>
              <w:t>All negative actions on community may cause hindrance in the project construction/op eration as well as other project related activities, such as road blockage, community sit- ins resulting prevention of workers, contractors &amp; suppliers from entering the Project/ worksite.</w:t>
            </w:r>
          </w:p>
        </w:tc>
        <w:tc>
          <w:tcPr>
            <w:tcW w:w="2971" w:type="dxa"/>
            <w:tcBorders>
              <w:top w:val="single" w:sz="4" w:space="0" w:color="000000"/>
              <w:left w:val="single" w:sz="4" w:space="0" w:color="000000"/>
              <w:bottom w:val="single" w:sz="4" w:space="0" w:color="000000"/>
              <w:right w:val="single" w:sz="4" w:space="0" w:color="000000"/>
            </w:tcBorders>
          </w:tcPr>
          <w:p w14:paraId="7788DCCE" w14:textId="77777777" w:rsidR="00710DFC" w:rsidRPr="00012BB5" w:rsidRDefault="00710DFC" w:rsidP="0034631F">
            <w:pPr>
              <w:pStyle w:val="TableParagraph"/>
              <w:numPr>
                <w:ilvl w:val="0"/>
                <w:numId w:val="96"/>
              </w:numPr>
              <w:tabs>
                <w:tab w:val="left" w:pos="464"/>
                <w:tab w:val="left" w:pos="465"/>
              </w:tabs>
              <w:ind w:right="118"/>
              <w:rPr>
                <w:rFonts w:asciiTheme="minorHAnsi" w:hAnsiTheme="minorHAnsi" w:cstheme="minorHAnsi"/>
                <w:sz w:val="20"/>
                <w:szCs w:val="20"/>
              </w:rPr>
            </w:pPr>
            <w:r w:rsidRPr="00012BB5">
              <w:rPr>
                <w:rFonts w:asciiTheme="minorHAnsi" w:hAnsiTheme="minorHAnsi" w:cstheme="minorHAnsi"/>
                <w:sz w:val="20"/>
                <w:szCs w:val="20"/>
              </w:rPr>
              <w:t>Implement the control measures to avoid/and or minimize the impacts of camp and living conditions of workers on communities. Control measures include:</w:t>
            </w:r>
          </w:p>
          <w:p w14:paraId="588BBB27" w14:textId="77777777" w:rsidR="00710DFC" w:rsidRPr="00012BB5" w:rsidRDefault="00710DFC" w:rsidP="0034631F">
            <w:pPr>
              <w:pStyle w:val="TableParagraph"/>
              <w:numPr>
                <w:ilvl w:val="0"/>
                <w:numId w:val="96"/>
              </w:numPr>
              <w:tabs>
                <w:tab w:val="left" w:pos="464"/>
                <w:tab w:val="left" w:pos="465"/>
              </w:tabs>
              <w:ind w:right="107" w:hanging="361"/>
              <w:rPr>
                <w:rFonts w:asciiTheme="minorHAnsi" w:hAnsiTheme="minorHAnsi" w:cstheme="minorHAnsi"/>
                <w:sz w:val="20"/>
                <w:szCs w:val="20"/>
              </w:rPr>
            </w:pPr>
            <w:r w:rsidRPr="00012BB5">
              <w:rPr>
                <w:rFonts w:asciiTheme="minorHAnsi" w:hAnsiTheme="minorHAnsi" w:cstheme="minorHAnsi"/>
                <w:sz w:val="20"/>
                <w:szCs w:val="20"/>
              </w:rPr>
              <w:t>Encourage to recruit local labor/staff</w:t>
            </w:r>
          </w:p>
          <w:p w14:paraId="0397ABCD" w14:textId="77777777" w:rsidR="00710DFC" w:rsidRPr="00012BB5" w:rsidRDefault="00710DFC" w:rsidP="0034631F">
            <w:pPr>
              <w:pStyle w:val="TableParagraph"/>
              <w:numPr>
                <w:ilvl w:val="0"/>
                <w:numId w:val="96"/>
              </w:numPr>
              <w:tabs>
                <w:tab w:val="left" w:pos="464"/>
                <w:tab w:val="left" w:pos="465"/>
              </w:tabs>
              <w:ind w:right="142" w:hanging="361"/>
              <w:rPr>
                <w:rFonts w:asciiTheme="minorHAnsi" w:hAnsiTheme="minorHAnsi" w:cstheme="minorHAnsi"/>
                <w:sz w:val="20"/>
                <w:szCs w:val="20"/>
              </w:rPr>
            </w:pPr>
            <w:r w:rsidRPr="00012BB5">
              <w:rPr>
                <w:rFonts w:asciiTheme="minorHAnsi" w:hAnsiTheme="minorHAnsi" w:cstheme="minorHAnsi"/>
                <w:sz w:val="20"/>
                <w:szCs w:val="20"/>
              </w:rPr>
              <w:t>Limited interaction of outsiders/foreign workers with the local/nearby community of the camp</w:t>
            </w:r>
          </w:p>
          <w:p w14:paraId="6CA688C6" w14:textId="77777777" w:rsidR="00710DFC" w:rsidRPr="00012BB5" w:rsidRDefault="00710DFC" w:rsidP="0034631F">
            <w:pPr>
              <w:pStyle w:val="TableParagraph"/>
              <w:numPr>
                <w:ilvl w:val="0"/>
                <w:numId w:val="96"/>
              </w:numPr>
              <w:tabs>
                <w:tab w:val="left" w:pos="464"/>
                <w:tab w:val="left" w:pos="465"/>
              </w:tabs>
              <w:ind w:right="506" w:hanging="361"/>
              <w:rPr>
                <w:rFonts w:asciiTheme="minorHAnsi" w:hAnsiTheme="minorHAnsi" w:cstheme="minorHAnsi"/>
                <w:sz w:val="20"/>
                <w:szCs w:val="20"/>
              </w:rPr>
            </w:pPr>
            <w:r w:rsidRPr="00012BB5">
              <w:rPr>
                <w:rFonts w:asciiTheme="minorHAnsi" w:hAnsiTheme="minorHAnsi" w:cstheme="minorHAnsi"/>
                <w:sz w:val="20"/>
                <w:szCs w:val="20"/>
              </w:rPr>
              <w:t>Provide cultural sensitivity awareness training to facilitate appropriate actions interaction with communities</w:t>
            </w:r>
          </w:p>
          <w:p w14:paraId="4BDA01B3" w14:textId="77777777" w:rsidR="00710DFC" w:rsidRPr="00012BB5" w:rsidRDefault="00710DFC" w:rsidP="0034631F">
            <w:pPr>
              <w:pStyle w:val="TableParagraph"/>
              <w:numPr>
                <w:ilvl w:val="0"/>
                <w:numId w:val="96"/>
              </w:numPr>
              <w:tabs>
                <w:tab w:val="left" w:pos="465"/>
                <w:tab w:val="left" w:pos="466"/>
              </w:tabs>
              <w:ind w:left="465" w:right="248" w:hanging="361"/>
              <w:rPr>
                <w:rFonts w:asciiTheme="minorHAnsi" w:hAnsiTheme="minorHAnsi" w:cstheme="minorHAnsi"/>
                <w:sz w:val="20"/>
                <w:szCs w:val="20"/>
              </w:rPr>
            </w:pPr>
            <w:r w:rsidRPr="00012BB5">
              <w:rPr>
                <w:rFonts w:asciiTheme="minorHAnsi" w:hAnsiTheme="minorHAnsi" w:cstheme="minorHAnsi"/>
                <w:sz w:val="20"/>
                <w:szCs w:val="20"/>
              </w:rPr>
              <w:t>Limited movement of workers during the peak working hours of</w:t>
            </w:r>
          </w:p>
          <w:p w14:paraId="05800DEB" w14:textId="77777777" w:rsidR="00710DFC" w:rsidRPr="00012BB5" w:rsidRDefault="00710DFC" w:rsidP="00383569">
            <w:pPr>
              <w:pStyle w:val="TableParagraph"/>
              <w:tabs>
                <w:tab w:val="left" w:pos="464"/>
                <w:tab w:val="left" w:pos="465"/>
              </w:tabs>
              <w:ind w:left="464" w:right="156" w:hanging="360"/>
              <w:rPr>
                <w:rFonts w:asciiTheme="minorHAnsi" w:hAnsiTheme="minorHAnsi" w:cstheme="minorHAnsi"/>
                <w:sz w:val="20"/>
                <w:szCs w:val="20"/>
              </w:rPr>
            </w:pPr>
            <w:r w:rsidRPr="00012BB5">
              <w:rPr>
                <w:rFonts w:asciiTheme="minorHAnsi" w:hAnsiTheme="minorHAnsi" w:cstheme="minorHAnsi"/>
                <w:sz w:val="20"/>
                <w:szCs w:val="20"/>
              </w:rPr>
              <w:t>community.</w:t>
            </w:r>
          </w:p>
        </w:tc>
        <w:tc>
          <w:tcPr>
            <w:tcW w:w="1774" w:type="dxa"/>
            <w:tcBorders>
              <w:top w:val="single" w:sz="4" w:space="0" w:color="000000"/>
              <w:left w:val="single" w:sz="4" w:space="0" w:color="000000"/>
              <w:bottom w:val="single" w:sz="4" w:space="0" w:color="000000"/>
              <w:right w:val="single" w:sz="4" w:space="0" w:color="000000"/>
            </w:tcBorders>
          </w:tcPr>
          <w:p w14:paraId="1CA29457" w14:textId="77777777" w:rsidR="00710DFC" w:rsidRPr="00012BB5" w:rsidRDefault="00710DFC" w:rsidP="00383569">
            <w:pPr>
              <w:pStyle w:val="TableParagraph"/>
              <w:ind w:left="104" w:right="194"/>
              <w:rPr>
                <w:rFonts w:asciiTheme="minorHAnsi" w:hAnsiTheme="minorHAnsi" w:cstheme="minorHAnsi"/>
                <w:sz w:val="20"/>
                <w:szCs w:val="20"/>
              </w:rPr>
            </w:pPr>
            <w:r w:rsidRPr="00012BB5">
              <w:rPr>
                <w:rFonts w:asciiTheme="minorHAnsi" w:hAnsiTheme="minorHAnsi" w:cstheme="minorHAnsi"/>
                <w:sz w:val="20"/>
                <w:szCs w:val="20"/>
              </w:rPr>
              <w:t>Contractors</w:t>
            </w:r>
          </w:p>
        </w:tc>
      </w:tr>
      <w:tr w:rsidR="00710DFC" w:rsidRPr="00012BB5" w14:paraId="2A730131" w14:textId="77777777" w:rsidTr="001435EB">
        <w:tc>
          <w:tcPr>
            <w:tcW w:w="1618" w:type="dxa"/>
            <w:tcBorders>
              <w:top w:val="single" w:sz="4" w:space="0" w:color="000000"/>
              <w:left w:val="single" w:sz="4" w:space="0" w:color="000000"/>
              <w:bottom w:val="single" w:sz="4" w:space="0" w:color="000000"/>
              <w:right w:val="single" w:sz="4" w:space="0" w:color="000000"/>
            </w:tcBorders>
          </w:tcPr>
          <w:p w14:paraId="3575C7E3" w14:textId="77777777" w:rsidR="00710DFC" w:rsidRPr="00012BB5" w:rsidRDefault="00710DFC" w:rsidP="00383569">
            <w:pPr>
              <w:pStyle w:val="TableParagraph"/>
              <w:ind w:left="110" w:right="579"/>
              <w:rPr>
                <w:rFonts w:asciiTheme="minorHAnsi" w:hAnsiTheme="minorHAnsi" w:cstheme="minorHAnsi"/>
                <w:sz w:val="20"/>
                <w:szCs w:val="20"/>
              </w:rPr>
            </w:pPr>
            <w:r w:rsidRPr="00012BB5">
              <w:rPr>
                <w:rFonts w:asciiTheme="minorHAnsi" w:hAnsiTheme="minorHAnsi" w:cstheme="minorHAnsi"/>
                <w:sz w:val="20"/>
                <w:szCs w:val="20"/>
              </w:rPr>
              <w:t>Worker Accommodatio n/camp Specifications.</w:t>
            </w:r>
          </w:p>
        </w:tc>
        <w:tc>
          <w:tcPr>
            <w:tcW w:w="1709" w:type="dxa"/>
            <w:tcBorders>
              <w:top w:val="single" w:sz="4" w:space="0" w:color="000000"/>
              <w:left w:val="single" w:sz="4" w:space="0" w:color="000000"/>
              <w:bottom w:val="single" w:sz="4" w:space="0" w:color="000000"/>
              <w:right w:val="single" w:sz="4" w:space="0" w:color="000000"/>
            </w:tcBorders>
          </w:tcPr>
          <w:p w14:paraId="02821CDF" w14:textId="77777777" w:rsidR="00710DFC" w:rsidRPr="00012BB5" w:rsidRDefault="00710DFC" w:rsidP="00383569">
            <w:pPr>
              <w:pStyle w:val="TableParagraph"/>
              <w:ind w:left="105" w:right="126"/>
              <w:rPr>
                <w:rFonts w:asciiTheme="minorHAnsi" w:hAnsiTheme="minorHAnsi" w:cstheme="minorHAnsi"/>
                <w:sz w:val="20"/>
                <w:szCs w:val="20"/>
              </w:rPr>
            </w:pPr>
            <w:r w:rsidRPr="00012BB5">
              <w:rPr>
                <w:rFonts w:asciiTheme="minorHAnsi" w:hAnsiTheme="minorHAnsi" w:cstheme="minorHAnsi"/>
                <w:sz w:val="20"/>
                <w:szCs w:val="20"/>
              </w:rPr>
              <w:t>Accommodatio n is considered sub-standard which leads to discontent amongst the residents and concerns about perceived health</w:t>
            </w:r>
          </w:p>
          <w:p w14:paraId="549A3C7A" w14:textId="77777777" w:rsidR="00710DFC" w:rsidRPr="00012BB5" w:rsidRDefault="00710DFC" w:rsidP="00383569">
            <w:pPr>
              <w:pStyle w:val="TableParagraph"/>
              <w:ind w:left="105" w:right="126"/>
              <w:rPr>
                <w:rFonts w:asciiTheme="minorHAnsi" w:hAnsiTheme="minorHAnsi" w:cstheme="minorHAnsi"/>
                <w:sz w:val="20"/>
                <w:szCs w:val="20"/>
              </w:rPr>
            </w:pPr>
            <w:r w:rsidRPr="00012BB5">
              <w:rPr>
                <w:rFonts w:asciiTheme="minorHAnsi" w:hAnsiTheme="minorHAnsi" w:cstheme="minorHAnsi"/>
                <w:sz w:val="20"/>
                <w:szCs w:val="20"/>
              </w:rPr>
              <w:t>risks</w:t>
            </w:r>
          </w:p>
        </w:tc>
        <w:tc>
          <w:tcPr>
            <w:tcW w:w="1709" w:type="dxa"/>
            <w:tcBorders>
              <w:top w:val="single" w:sz="4" w:space="0" w:color="000000"/>
              <w:left w:val="single" w:sz="4" w:space="0" w:color="000000"/>
              <w:bottom w:val="single" w:sz="4" w:space="0" w:color="000000"/>
              <w:right w:val="single" w:sz="4" w:space="0" w:color="000000"/>
            </w:tcBorders>
          </w:tcPr>
          <w:p w14:paraId="3C0EE745" w14:textId="77777777" w:rsidR="00710DFC" w:rsidRPr="00012BB5" w:rsidRDefault="00710DFC" w:rsidP="00383569">
            <w:pPr>
              <w:pStyle w:val="TableParagraph"/>
              <w:ind w:left="104" w:right="93"/>
              <w:rPr>
                <w:rFonts w:asciiTheme="minorHAnsi" w:hAnsiTheme="minorHAnsi" w:cstheme="minorHAnsi"/>
                <w:sz w:val="20"/>
                <w:szCs w:val="20"/>
              </w:rPr>
            </w:pPr>
            <w:r w:rsidRPr="00012BB5">
              <w:rPr>
                <w:rFonts w:asciiTheme="minorHAnsi" w:hAnsiTheme="minorHAnsi" w:cstheme="minorHAnsi"/>
                <w:sz w:val="20"/>
                <w:szCs w:val="20"/>
              </w:rPr>
              <w:t>Workers have low morale Perception that project is unable to</w:t>
            </w:r>
          </w:p>
          <w:p w14:paraId="22CB0F78" w14:textId="77777777" w:rsidR="00710DFC" w:rsidRPr="00012BB5" w:rsidRDefault="00710DFC" w:rsidP="00383569">
            <w:pPr>
              <w:pStyle w:val="TableParagraph"/>
              <w:ind w:left="104" w:right="93"/>
              <w:rPr>
                <w:rFonts w:asciiTheme="minorHAnsi" w:hAnsiTheme="minorHAnsi" w:cstheme="minorHAnsi"/>
                <w:sz w:val="20"/>
                <w:szCs w:val="20"/>
              </w:rPr>
            </w:pPr>
            <w:r w:rsidRPr="00012BB5">
              <w:rPr>
                <w:rFonts w:asciiTheme="minorHAnsi" w:hAnsiTheme="minorHAnsi" w:cstheme="minorHAnsi"/>
                <w:sz w:val="20"/>
                <w:szCs w:val="20"/>
              </w:rPr>
              <w:t>care about their welfare, which in turn affects motivation and productivity</w:t>
            </w:r>
          </w:p>
          <w:p w14:paraId="631D3A6B" w14:textId="77777777" w:rsidR="00710DFC" w:rsidRPr="00012BB5" w:rsidRDefault="00710DFC" w:rsidP="00383569">
            <w:pPr>
              <w:pStyle w:val="TableParagraph"/>
              <w:ind w:left="104" w:right="93"/>
              <w:rPr>
                <w:rFonts w:asciiTheme="minorHAnsi" w:hAnsiTheme="minorHAnsi" w:cstheme="minorHAnsi"/>
                <w:sz w:val="20"/>
                <w:szCs w:val="20"/>
              </w:rPr>
            </w:pPr>
            <w:r w:rsidRPr="00012BB5">
              <w:rPr>
                <w:rFonts w:asciiTheme="minorHAnsi" w:hAnsiTheme="minorHAnsi" w:cstheme="minorHAnsi"/>
                <w:sz w:val="20"/>
                <w:szCs w:val="20"/>
              </w:rPr>
              <w:t>.</w:t>
            </w:r>
          </w:p>
        </w:tc>
        <w:tc>
          <w:tcPr>
            <w:tcW w:w="2971" w:type="dxa"/>
            <w:tcBorders>
              <w:top w:val="single" w:sz="4" w:space="0" w:color="000000"/>
              <w:left w:val="single" w:sz="4" w:space="0" w:color="000000"/>
              <w:bottom w:val="single" w:sz="4" w:space="0" w:color="000000"/>
              <w:right w:val="single" w:sz="4" w:space="0" w:color="000000"/>
            </w:tcBorders>
          </w:tcPr>
          <w:p w14:paraId="7357142D" w14:textId="77777777" w:rsidR="00710DFC" w:rsidRPr="00012BB5" w:rsidRDefault="00710DFC" w:rsidP="0034631F">
            <w:pPr>
              <w:pStyle w:val="TableParagraph"/>
              <w:numPr>
                <w:ilvl w:val="0"/>
                <w:numId w:val="95"/>
              </w:numPr>
              <w:tabs>
                <w:tab w:val="left" w:pos="464"/>
                <w:tab w:val="left" w:pos="465"/>
              </w:tabs>
              <w:ind w:right="458"/>
              <w:rPr>
                <w:rFonts w:asciiTheme="minorHAnsi" w:hAnsiTheme="minorHAnsi" w:cstheme="minorHAnsi"/>
                <w:sz w:val="20"/>
                <w:szCs w:val="20"/>
              </w:rPr>
            </w:pPr>
            <w:r w:rsidRPr="00012BB5">
              <w:rPr>
                <w:rFonts w:asciiTheme="minorHAnsi" w:hAnsiTheme="minorHAnsi" w:cstheme="minorHAnsi"/>
                <w:sz w:val="20"/>
                <w:szCs w:val="20"/>
              </w:rPr>
              <w:t>Build camps to the minimum camp specifications. The following plans will be applied as necessary:</w:t>
            </w:r>
          </w:p>
          <w:p w14:paraId="6EAE0578" w14:textId="77777777" w:rsidR="00710DFC" w:rsidRPr="00012BB5" w:rsidRDefault="00710DFC" w:rsidP="0034631F">
            <w:pPr>
              <w:pStyle w:val="TableParagraph"/>
              <w:numPr>
                <w:ilvl w:val="0"/>
                <w:numId w:val="95"/>
              </w:numPr>
              <w:tabs>
                <w:tab w:val="left" w:pos="464"/>
                <w:tab w:val="left" w:pos="465"/>
              </w:tabs>
              <w:ind w:right="975" w:hanging="361"/>
              <w:rPr>
                <w:rFonts w:asciiTheme="minorHAnsi" w:hAnsiTheme="minorHAnsi" w:cstheme="minorHAnsi"/>
                <w:sz w:val="20"/>
                <w:szCs w:val="20"/>
              </w:rPr>
            </w:pPr>
            <w:r w:rsidRPr="00012BB5">
              <w:rPr>
                <w:rFonts w:asciiTheme="minorHAnsi" w:hAnsiTheme="minorHAnsi" w:cstheme="minorHAnsi"/>
                <w:sz w:val="20"/>
                <w:szCs w:val="20"/>
              </w:rPr>
              <w:t>Minimum Health Requirements</w:t>
            </w:r>
          </w:p>
          <w:p w14:paraId="2514C801" w14:textId="77777777" w:rsidR="00710DFC" w:rsidRPr="00012BB5" w:rsidRDefault="00710DFC" w:rsidP="0034631F">
            <w:pPr>
              <w:pStyle w:val="TableParagraph"/>
              <w:numPr>
                <w:ilvl w:val="0"/>
                <w:numId w:val="95"/>
              </w:numPr>
              <w:tabs>
                <w:tab w:val="left" w:pos="464"/>
                <w:tab w:val="left" w:pos="465"/>
              </w:tabs>
              <w:ind w:right="892" w:hanging="361"/>
              <w:rPr>
                <w:rFonts w:asciiTheme="minorHAnsi" w:hAnsiTheme="minorHAnsi" w:cstheme="minorHAnsi"/>
                <w:sz w:val="20"/>
                <w:szCs w:val="20"/>
              </w:rPr>
            </w:pPr>
            <w:r w:rsidRPr="00012BB5">
              <w:rPr>
                <w:rFonts w:asciiTheme="minorHAnsi" w:hAnsiTheme="minorHAnsi" w:cstheme="minorHAnsi"/>
                <w:sz w:val="20"/>
                <w:szCs w:val="20"/>
              </w:rPr>
              <w:t>Minimum Camp Specifications for</w:t>
            </w:r>
          </w:p>
          <w:p w14:paraId="29498822" w14:textId="77777777" w:rsidR="00710DFC" w:rsidRPr="00012BB5" w:rsidRDefault="00710DFC" w:rsidP="0034631F">
            <w:pPr>
              <w:pStyle w:val="TableParagraph"/>
              <w:numPr>
                <w:ilvl w:val="0"/>
                <w:numId w:val="95"/>
              </w:numPr>
              <w:tabs>
                <w:tab w:val="left" w:pos="465"/>
                <w:tab w:val="left" w:pos="466"/>
              </w:tabs>
              <w:ind w:left="465" w:right="982" w:hanging="361"/>
              <w:rPr>
                <w:rFonts w:asciiTheme="minorHAnsi" w:hAnsiTheme="minorHAnsi" w:cstheme="minorHAnsi"/>
                <w:sz w:val="20"/>
                <w:szCs w:val="20"/>
              </w:rPr>
            </w:pPr>
            <w:r w:rsidRPr="00012BB5">
              <w:rPr>
                <w:rFonts w:asciiTheme="minorHAnsi" w:hAnsiTheme="minorHAnsi" w:cstheme="minorHAnsi"/>
                <w:sz w:val="20"/>
                <w:szCs w:val="20"/>
              </w:rPr>
              <w:t>Operations Accommodation</w:t>
            </w:r>
          </w:p>
          <w:p w14:paraId="04F85BEB" w14:textId="77777777" w:rsidR="00710DFC" w:rsidRPr="00012BB5" w:rsidRDefault="00710DFC" w:rsidP="0034631F">
            <w:pPr>
              <w:pStyle w:val="TableParagraph"/>
              <w:numPr>
                <w:ilvl w:val="0"/>
                <w:numId w:val="95"/>
              </w:numPr>
              <w:tabs>
                <w:tab w:val="left" w:pos="465"/>
                <w:tab w:val="left" w:pos="466"/>
              </w:tabs>
              <w:ind w:left="465" w:right="427" w:hanging="361"/>
              <w:rPr>
                <w:rFonts w:asciiTheme="minorHAnsi" w:hAnsiTheme="minorHAnsi" w:cstheme="minorHAnsi"/>
                <w:sz w:val="20"/>
                <w:szCs w:val="20"/>
              </w:rPr>
            </w:pPr>
            <w:r w:rsidRPr="00012BB5">
              <w:rPr>
                <w:rFonts w:asciiTheme="minorHAnsi" w:hAnsiTheme="minorHAnsi" w:cstheme="minorHAnsi"/>
                <w:sz w:val="20"/>
                <w:szCs w:val="20"/>
              </w:rPr>
              <w:t>Emergency Response Plan</w:t>
            </w:r>
          </w:p>
          <w:p w14:paraId="46EAF87F" w14:textId="77777777" w:rsidR="00710DFC" w:rsidRPr="00012BB5" w:rsidRDefault="00710DFC" w:rsidP="0034631F">
            <w:pPr>
              <w:pStyle w:val="TableParagraph"/>
              <w:numPr>
                <w:ilvl w:val="0"/>
                <w:numId w:val="95"/>
              </w:numPr>
              <w:tabs>
                <w:tab w:val="left" w:pos="464"/>
                <w:tab w:val="left" w:pos="465"/>
              </w:tabs>
              <w:ind w:hanging="361"/>
              <w:rPr>
                <w:rFonts w:asciiTheme="minorHAnsi" w:hAnsiTheme="minorHAnsi" w:cstheme="minorHAnsi"/>
                <w:sz w:val="20"/>
                <w:szCs w:val="20"/>
              </w:rPr>
            </w:pPr>
            <w:r w:rsidRPr="00012BB5">
              <w:rPr>
                <w:rFonts w:asciiTheme="minorHAnsi" w:hAnsiTheme="minorHAnsi" w:cstheme="minorHAnsi"/>
                <w:sz w:val="20"/>
                <w:szCs w:val="20"/>
              </w:rPr>
              <w:t>Security Management</w:t>
            </w:r>
          </w:p>
          <w:p w14:paraId="3F4C0DD5" w14:textId="77777777" w:rsidR="00710DFC" w:rsidRPr="00012BB5" w:rsidRDefault="00710DFC" w:rsidP="00383569">
            <w:pPr>
              <w:pStyle w:val="TableParagraph"/>
              <w:tabs>
                <w:tab w:val="left" w:pos="464"/>
                <w:tab w:val="left" w:pos="465"/>
              </w:tabs>
              <w:ind w:left="464" w:right="156" w:hanging="360"/>
              <w:rPr>
                <w:rFonts w:asciiTheme="minorHAnsi" w:hAnsiTheme="minorHAnsi" w:cstheme="minorHAnsi"/>
                <w:sz w:val="20"/>
                <w:szCs w:val="20"/>
              </w:rPr>
            </w:pPr>
            <w:r w:rsidRPr="00012BB5">
              <w:rPr>
                <w:rFonts w:asciiTheme="minorHAnsi" w:hAnsiTheme="minorHAnsi" w:cstheme="minorHAnsi"/>
                <w:sz w:val="20"/>
                <w:szCs w:val="20"/>
              </w:rPr>
              <w:t>Plan.</w:t>
            </w:r>
          </w:p>
        </w:tc>
        <w:tc>
          <w:tcPr>
            <w:tcW w:w="1774" w:type="dxa"/>
            <w:tcBorders>
              <w:top w:val="single" w:sz="4" w:space="0" w:color="000000"/>
              <w:left w:val="single" w:sz="4" w:space="0" w:color="000000"/>
              <w:bottom w:val="single" w:sz="4" w:space="0" w:color="000000"/>
              <w:right w:val="single" w:sz="4" w:space="0" w:color="000000"/>
            </w:tcBorders>
          </w:tcPr>
          <w:p w14:paraId="63BB7B38" w14:textId="77777777" w:rsidR="00710DFC" w:rsidRPr="00012BB5" w:rsidRDefault="00710DFC" w:rsidP="00383569">
            <w:pPr>
              <w:pStyle w:val="TableParagraph"/>
              <w:ind w:left="104" w:right="194"/>
              <w:rPr>
                <w:rFonts w:asciiTheme="minorHAnsi" w:hAnsiTheme="minorHAnsi" w:cstheme="minorHAnsi"/>
                <w:sz w:val="20"/>
                <w:szCs w:val="20"/>
              </w:rPr>
            </w:pPr>
            <w:r w:rsidRPr="00012BB5">
              <w:rPr>
                <w:rFonts w:asciiTheme="minorHAnsi" w:hAnsiTheme="minorHAnsi" w:cstheme="minorHAnsi"/>
                <w:sz w:val="20"/>
                <w:szCs w:val="20"/>
              </w:rPr>
              <w:t>Contractors</w:t>
            </w:r>
          </w:p>
        </w:tc>
      </w:tr>
      <w:tr w:rsidR="00710DFC" w:rsidRPr="00012BB5" w14:paraId="34687DBB" w14:textId="77777777" w:rsidTr="001435EB">
        <w:tc>
          <w:tcPr>
            <w:tcW w:w="1618" w:type="dxa"/>
            <w:tcBorders>
              <w:top w:val="single" w:sz="4" w:space="0" w:color="000000"/>
              <w:left w:val="single" w:sz="4" w:space="0" w:color="000000"/>
              <w:bottom w:val="single" w:sz="4" w:space="0" w:color="000000"/>
              <w:right w:val="single" w:sz="4" w:space="0" w:color="000000"/>
            </w:tcBorders>
          </w:tcPr>
          <w:p w14:paraId="19017338" w14:textId="77777777" w:rsidR="00710DFC" w:rsidRPr="00012BB5" w:rsidRDefault="00710DFC" w:rsidP="00383569">
            <w:pPr>
              <w:pStyle w:val="TableParagraph"/>
              <w:ind w:left="110" w:right="579"/>
              <w:rPr>
                <w:rFonts w:asciiTheme="minorHAnsi" w:hAnsiTheme="minorHAnsi" w:cstheme="minorHAnsi"/>
                <w:sz w:val="20"/>
                <w:szCs w:val="20"/>
              </w:rPr>
            </w:pPr>
            <w:r w:rsidRPr="00012BB5">
              <w:rPr>
                <w:rFonts w:asciiTheme="minorHAnsi" w:hAnsiTheme="minorHAnsi" w:cstheme="minorHAnsi"/>
                <w:sz w:val="20"/>
                <w:szCs w:val="20"/>
              </w:rPr>
              <w:t>Camp management</w:t>
            </w:r>
          </w:p>
        </w:tc>
        <w:tc>
          <w:tcPr>
            <w:tcW w:w="1709" w:type="dxa"/>
            <w:tcBorders>
              <w:top w:val="single" w:sz="4" w:space="0" w:color="000000"/>
              <w:left w:val="single" w:sz="4" w:space="0" w:color="000000"/>
              <w:bottom w:val="single" w:sz="4" w:space="0" w:color="000000"/>
              <w:right w:val="single" w:sz="4" w:space="0" w:color="000000"/>
            </w:tcBorders>
          </w:tcPr>
          <w:p w14:paraId="67ADEA95" w14:textId="77777777" w:rsidR="00710DFC" w:rsidRPr="00012BB5" w:rsidRDefault="00710DFC" w:rsidP="00383569">
            <w:pPr>
              <w:pStyle w:val="TableParagraph"/>
              <w:ind w:left="105" w:right="126"/>
              <w:rPr>
                <w:rFonts w:asciiTheme="minorHAnsi" w:hAnsiTheme="minorHAnsi" w:cstheme="minorHAnsi"/>
                <w:sz w:val="20"/>
                <w:szCs w:val="20"/>
              </w:rPr>
            </w:pPr>
            <w:r w:rsidRPr="00012BB5">
              <w:rPr>
                <w:rFonts w:asciiTheme="minorHAnsi" w:hAnsiTheme="minorHAnsi" w:cstheme="minorHAnsi"/>
                <w:sz w:val="20"/>
                <w:szCs w:val="20"/>
              </w:rPr>
              <w:t>Residents do not live-in</w:t>
            </w:r>
          </w:p>
        </w:tc>
        <w:tc>
          <w:tcPr>
            <w:tcW w:w="1709" w:type="dxa"/>
            <w:tcBorders>
              <w:top w:val="single" w:sz="4" w:space="0" w:color="000000"/>
              <w:left w:val="single" w:sz="4" w:space="0" w:color="000000"/>
              <w:bottom w:val="single" w:sz="4" w:space="0" w:color="000000"/>
              <w:right w:val="single" w:sz="4" w:space="0" w:color="000000"/>
            </w:tcBorders>
          </w:tcPr>
          <w:p w14:paraId="160D3BA9" w14:textId="77777777" w:rsidR="00710DFC" w:rsidRPr="00012BB5" w:rsidRDefault="00710DFC" w:rsidP="00383569">
            <w:pPr>
              <w:pStyle w:val="TableParagraph"/>
              <w:ind w:left="104" w:right="93"/>
              <w:rPr>
                <w:rFonts w:asciiTheme="minorHAnsi" w:hAnsiTheme="minorHAnsi" w:cstheme="minorHAnsi"/>
                <w:sz w:val="20"/>
                <w:szCs w:val="20"/>
              </w:rPr>
            </w:pPr>
          </w:p>
        </w:tc>
        <w:tc>
          <w:tcPr>
            <w:tcW w:w="2971" w:type="dxa"/>
            <w:tcBorders>
              <w:top w:val="single" w:sz="4" w:space="0" w:color="000000"/>
              <w:left w:val="single" w:sz="4" w:space="0" w:color="000000"/>
              <w:bottom w:val="single" w:sz="4" w:space="0" w:color="000000"/>
              <w:right w:val="single" w:sz="4" w:space="0" w:color="000000"/>
            </w:tcBorders>
          </w:tcPr>
          <w:p w14:paraId="14B67A98" w14:textId="77777777" w:rsidR="00710DFC" w:rsidRPr="00012BB5" w:rsidRDefault="00710DFC" w:rsidP="0034631F">
            <w:pPr>
              <w:pStyle w:val="TableParagraph"/>
              <w:numPr>
                <w:ilvl w:val="0"/>
                <w:numId w:val="94"/>
              </w:numPr>
              <w:tabs>
                <w:tab w:val="left" w:pos="359"/>
                <w:tab w:val="left" w:pos="360"/>
              </w:tabs>
              <w:ind w:right="322" w:hanging="465"/>
              <w:jc w:val="right"/>
              <w:rPr>
                <w:rFonts w:asciiTheme="minorHAnsi" w:hAnsiTheme="minorHAnsi" w:cstheme="minorHAnsi"/>
                <w:sz w:val="20"/>
                <w:szCs w:val="20"/>
              </w:rPr>
            </w:pPr>
            <w:r w:rsidRPr="00012BB5">
              <w:rPr>
                <w:rFonts w:asciiTheme="minorHAnsi" w:hAnsiTheme="minorHAnsi" w:cstheme="minorHAnsi"/>
                <w:sz w:val="20"/>
                <w:szCs w:val="20"/>
              </w:rPr>
              <w:t>Implement an induction</w:t>
            </w:r>
          </w:p>
          <w:p w14:paraId="3789D589" w14:textId="77777777" w:rsidR="00710DFC" w:rsidRPr="00012BB5" w:rsidRDefault="00710DFC" w:rsidP="00383569">
            <w:pPr>
              <w:pStyle w:val="TableParagraph"/>
              <w:tabs>
                <w:tab w:val="left" w:pos="464"/>
                <w:tab w:val="left" w:pos="465"/>
              </w:tabs>
              <w:ind w:left="464" w:right="156" w:hanging="360"/>
              <w:rPr>
                <w:rFonts w:asciiTheme="minorHAnsi" w:hAnsiTheme="minorHAnsi" w:cstheme="minorHAnsi"/>
                <w:sz w:val="20"/>
                <w:szCs w:val="20"/>
              </w:rPr>
            </w:pPr>
            <w:r w:rsidRPr="00012BB5">
              <w:rPr>
                <w:rFonts w:asciiTheme="minorHAnsi" w:hAnsiTheme="minorHAnsi" w:cstheme="minorHAnsi"/>
                <w:sz w:val="20"/>
                <w:szCs w:val="20"/>
              </w:rPr>
              <w:t>program to be attended</w:t>
            </w:r>
          </w:p>
        </w:tc>
        <w:tc>
          <w:tcPr>
            <w:tcW w:w="1774" w:type="dxa"/>
            <w:tcBorders>
              <w:top w:val="single" w:sz="4" w:space="0" w:color="000000"/>
              <w:left w:val="single" w:sz="4" w:space="0" w:color="000000"/>
              <w:bottom w:val="single" w:sz="4" w:space="0" w:color="000000"/>
              <w:right w:val="single" w:sz="4" w:space="0" w:color="000000"/>
            </w:tcBorders>
          </w:tcPr>
          <w:p w14:paraId="3DD1CB13" w14:textId="77777777" w:rsidR="00710DFC" w:rsidRPr="00012BB5" w:rsidRDefault="00710DFC" w:rsidP="00383569">
            <w:pPr>
              <w:pStyle w:val="TableParagraph"/>
              <w:ind w:left="104" w:right="194"/>
              <w:rPr>
                <w:rFonts w:asciiTheme="minorHAnsi" w:hAnsiTheme="minorHAnsi" w:cstheme="minorHAnsi"/>
                <w:sz w:val="20"/>
                <w:szCs w:val="20"/>
              </w:rPr>
            </w:pPr>
            <w:r w:rsidRPr="00012BB5">
              <w:rPr>
                <w:rFonts w:asciiTheme="minorHAnsi" w:hAnsiTheme="minorHAnsi" w:cstheme="minorHAnsi"/>
                <w:sz w:val="20"/>
                <w:szCs w:val="20"/>
              </w:rPr>
              <w:t>Contractors</w:t>
            </w:r>
          </w:p>
        </w:tc>
      </w:tr>
      <w:tr w:rsidR="00710DFC" w:rsidRPr="00012BB5" w14:paraId="45E3C3C2" w14:textId="77777777" w:rsidTr="001435EB">
        <w:tc>
          <w:tcPr>
            <w:tcW w:w="1618" w:type="dxa"/>
            <w:tcBorders>
              <w:top w:val="single" w:sz="4" w:space="0" w:color="000000"/>
              <w:left w:val="single" w:sz="4" w:space="0" w:color="000000"/>
              <w:bottom w:val="single" w:sz="4" w:space="0" w:color="000000"/>
              <w:right w:val="single" w:sz="4" w:space="0" w:color="000000"/>
            </w:tcBorders>
          </w:tcPr>
          <w:p w14:paraId="27AC4301" w14:textId="77777777" w:rsidR="00710DFC" w:rsidRPr="00012BB5" w:rsidRDefault="00710DFC" w:rsidP="00383569">
            <w:pPr>
              <w:pStyle w:val="TableParagraph"/>
              <w:ind w:left="110" w:right="579"/>
              <w:rPr>
                <w:rFonts w:asciiTheme="minorHAnsi" w:hAnsiTheme="minorHAnsi" w:cstheme="minorHAnsi"/>
                <w:sz w:val="20"/>
                <w:szCs w:val="20"/>
              </w:rPr>
            </w:pPr>
            <w:r w:rsidRPr="00012BB5">
              <w:rPr>
                <w:rFonts w:asciiTheme="minorHAnsi" w:hAnsiTheme="minorHAnsi" w:cstheme="minorHAnsi"/>
                <w:sz w:val="20"/>
                <w:szCs w:val="20"/>
              </w:rPr>
              <w:t>practices</w:t>
            </w:r>
          </w:p>
        </w:tc>
        <w:tc>
          <w:tcPr>
            <w:tcW w:w="1709" w:type="dxa"/>
            <w:tcBorders>
              <w:top w:val="single" w:sz="4" w:space="0" w:color="000000"/>
              <w:left w:val="single" w:sz="4" w:space="0" w:color="000000"/>
              <w:bottom w:val="single" w:sz="4" w:space="0" w:color="000000"/>
              <w:right w:val="single" w:sz="4" w:space="0" w:color="000000"/>
            </w:tcBorders>
          </w:tcPr>
          <w:p w14:paraId="16934F90" w14:textId="77777777" w:rsidR="00710DFC" w:rsidRPr="00012BB5" w:rsidRDefault="00710DFC" w:rsidP="00383569">
            <w:pPr>
              <w:pStyle w:val="TableParagraph"/>
              <w:ind w:left="105" w:right="126"/>
              <w:rPr>
                <w:rFonts w:asciiTheme="minorHAnsi" w:hAnsiTheme="minorHAnsi" w:cstheme="minorHAnsi"/>
                <w:sz w:val="20"/>
                <w:szCs w:val="20"/>
              </w:rPr>
            </w:pPr>
            <w:r w:rsidRPr="00012BB5">
              <w:rPr>
                <w:rFonts w:asciiTheme="minorHAnsi" w:hAnsiTheme="minorHAnsi" w:cstheme="minorHAnsi"/>
                <w:sz w:val="20"/>
                <w:szCs w:val="20"/>
              </w:rPr>
              <w:t>harmony and the potential for conflict rises.</w:t>
            </w:r>
          </w:p>
          <w:p w14:paraId="2C6004C1" w14:textId="77777777" w:rsidR="00710DFC" w:rsidRPr="00012BB5" w:rsidRDefault="00710DFC" w:rsidP="00383569">
            <w:pPr>
              <w:pStyle w:val="TableParagraph"/>
              <w:ind w:left="105" w:right="126"/>
              <w:rPr>
                <w:rFonts w:asciiTheme="minorHAnsi" w:hAnsiTheme="minorHAnsi" w:cstheme="minorHAnsi"/>
                <w:sz w:val="20"/>
                <w:szCs w:val="20"/>
              </w:rPr>
            </w:pPr>
            <w:r w:rsidRPr="00012BB5">
              <w:rPr>
                <w:rFonts w:asciiTheme="minorHAnsi" w:hAnsiTheme="minorHAnsi" w:cstheme="minorHAnsi"/>
                <w:sz w:val="20"/>
                <w:szCs w:val="20"/>
              </w:rPr>
              <w:t>Residents do not know how to complain or make a grievance</w:t>
            </w:r>
          </w:p>
        </w:tc>
        <w:tc>
          <w:tcPr>
            <w:tcW w:w="1709" w:type="dxa"/>
            <w:tcBorders>
              <w:top w:val="single" w:sz="4" w:space="0" w:color="000000"/>
              <w:left w:val="single" w:sz="4" w:space="0" w:color="000000"/>
              <w:bottom w:val="single" w:sz="4" w:space="0" w:color="000000"/>
              <w:right w:val="single" w:sz="4" w:space="0" w:color="000000"/>
            </w:tcBorders>
          </w:tcPr>
          <w:p w14:paraId="7AA337DA" w14:textId="77777777" w:rsidR="00710DFC" w:rsidRPr="00012BB5" w:rsidRDefault="00710DFC" w:rsidP="00383569">
            <w:pPr>
              <w:pStyle w:val="TableParagraph"/>
              <w:ind w:left="104" w:right="93"/>
              <w:rPr>
                <w:rFonts w:asciiTheme="minorHAnsi" w:hAnsiTheme="minorHAnsi" w:cstheme="minorHAnsi"/>
                <w:sz w:val="20"/>
                <w:szCs w:val="20"/>
              </w:rPr>
            </w:pPr>
          </w:p>
        </w:tc>
        <w:tc>
          <w:tcPr>
            <w:tcW w:w="2971" w:type="dxa"/>
            <w:tcBorders>
              <w:top w:val="single" w:sz="4" w:space="0" w:color="000000"/>
              <w:left w:val="single" w:sz="4" w:space="0" w:color="000000"/>
              <w:bottom w:val="single" w:sz="4" w:space="0" w:color="000000"/>
              <w:right w:val="single" w:sz="4" w:space="0" w:color="000000"/>
            </w:tcBorders>
          </w:tcPr>
          <w:p w14:paraId="62A29AEF" w14:textId="77777777" w:rsidR="00710DFC" w:rsidRPr="00012BB5" w:rsidRDefault="00710DFC" w:rsidP="00383569">
            <w:pPr>
              <w:pStyle w:val="TableParagraph"/>
              <w:tabs>
                <w:tab w:val="left" w:pos="359"/>
                <w:tab w:val="left" w:pos="360"/>
              </w:tabs>
              <w:ind w:left="464" w:right="322" w:hanging="465"/>
              <w:jc w:val="right"/>
              <w:rPr>
                <w:rFonts w:asciiTheme="minorHAnsi" w:hAnsiTheme="minorHAnsi" w:cstheme="minorHAnsi"/>
                <w:sz w:val="20"/>
                <w:szCs w:val="20"/>
              </w:rPr>
            </w:pPr>
            <w:r w:rsidRPr="00012BB5">
              <w:rPr>
                <w:rFonts w:asciiTheme="minorHAnsi" w:hAnsiTheme="minorHAnsi" w:cstheme="minorHAnsi"/>
                <w:sz w:val="20"/>
                <w:szCs w:val="20"/>
              </w:rPr>
              <w:t>by all residents that covers at least the following:</w:t>
            </w:r>
          </w:p>
          <w:p w14:paraId="131E9CAB" w14:textId="77777777" w:rsidR="00710DFC" w:rsidRPr="00012BB5" w:rsidRDefault="00710DFC" w:rsidP="0034631F">
            <w:pPr>
              <w:pStyle w:val="TableParagraph"/>
              <w:numPr>
                <w:ilvl w:val="0"/>
                <w:numId w:val="93"/>
              </w:numPr>
              <w:tabs>
                <w:tab w:val="left" w:pos="464"/>
                <w:tab w:val="left" w:pos="465"/>
              </w:tabs>
              <w:ind w:right="1006"/>
              <w:rPr>
                <w:rFonts w:asciiTheme="minorHAnsi" w:hAnsiTheme="minorHAnsi" w:cstheme="minorHAnsi"/>
                <w:sz w:val="20"/>
                <w:szCs w:val="20"/>
              </w:rPr>
            </w:pPr>
            <w:r w:rsidRPr="00012BB5">
              <w:rPr>
                <w:rFonts w:asciiTheme="minorHAnsi" w:hAnsiTheme="minorHAnsi" w:cstheme="minorHAnsi"/>
                <w:sz w:val="20"/>
                <w:szCs w:val="20"/>
              </w:rPr>
              <w:t>Camp rules and regulations</w:t>
            </w:r>
          </w:p>
          <w:p w14:paraId="186CF76F" w14:textId="77777777" w:rsidR="00710DFC" w:rsidRPr="00012BB5" w:rsidRDefault="00710DFC" w:rsidP="0034631F">
            <w:pPr>
              <w:pStyle w:val="TableParagraph"/>
              <w:numPr>
                <w:ilvl w:val="0"/>
                <w:numId w:val="93"/>
              </w:numPr>
              <w:tabs>
                <w:tab w:val="left" w:pos="464"/>
                <w:tab w:val="left" w:pos="465"/>
              </w:tabs>
              <w:rPr>
                <w:rFonts w:asciiTheme="minorHAnsi" w:hAnsiTheme="minorHAnsi" w:cstheme="minorHAnsi"/>
                <w:sz w:val="20"/>
                <w:szCs w:val="20"/>
              </w:rPr>
            </w:pPr>
            <w:r w:rsidRPr="00012BB5">
              <w:rPr>
                <w:rFonts w:asciiTheme="minorHAnsi" w:hAnsiTheme="minorHAnsi" w:cstheme="minorHAnsi"/>
                <w:sz w:val="20"/>
                <w:szCs w:val="20"/>
              </w:rPr>
              <w:t>Code of conduct</w:t>
            </w:r>
          </w:p>
          <w:p w14:paraId="275D105A" w14:textId="77777777" w:rsidR="00710DFC" w:rsidRPr="00012BB5" w:rsidRDefault="00710DFC" w:rsidP="0034631F">
            <w:pPr>
              <w:pStyle w:val="TableParagraph"/>
              <w:numPr>
                <w:ilvl w:val="0"/>
                <w:numId w:val="93"/>
              </w:numPr>
              <w:tabs>
                <w:tab w:val="left" w:pos="465"/>
                <w:tab w:val="left" w:pos="466"/>
              </w:tabs>
              <w:ind w:left="465" w:right="960"/>
              <w:rPr>
                <w:rFonts w:asciiTheme="minorHAnsi" w:hAnsiTheme="minorHAnsi" w:cstheme="minorHAnsi"/>
                <w:sz w:val="20"/>
                <w:szCs w:val="20"/>
              </w:rPr>
            </w:pPr>
            <w:r w:rsidRPr="00012BB5">
              <w:rPr>
                <w:rFonts w:asciiTheme="minorHAnsi" w:hAnsiTheme="minorHAnsi" w:cstheme="minorHAnsi"/>
                <w:sz w:val="20"/>
                <w:szCs w:val="20"/>
              </w:rPr>
              <w:t>Camp grievance mechanism</w:t>
            </w:r>
          </w:p>
          <w:p w14:paraId="38491AEC" w14:textId="77777777" w:rsidR="00710DFC" w:rsidRPr="00012BB5" w:rsidRDefault="00710DFC" w:rsidP="0034631F">
            <w:pPr>
              <w:pStyle w:val="TableParagraph"/>
              <w:numPr>
                <w:ilvl w:val="0"/>
                <w:numId w:val="93"/>
              </w:numPr>
              <w:tabs>
                <w:tab w:val="left" w:pos="465"/>
                <w:tab w:val="left" w:pos="466"/>
              </w:tabs>
              <w:ind w:left="465" w:right="833"/>
              <w:rPr>
                <w:rFonts w:asciiTheme="minorHAnsi" w:hAnsiTheme="minorHAnsi" w:cstheme="minorHAnsi"/>
                <w:sz w:val="20"/>
                <w:szCs w:val="20"/>
              </w:rPr>
            </w:pPr>
            <w:r w:rsidRPr="00012BB5">
              <w:rPr>
                <w:rFonts w:asciiTheme="minorHAnsi" w:hAnsiTheme="minorHAnsi" w:cstheme="minorHAnsi"/>
                <w:sz w:val="20"/>
                <w:szCs w:val="20"/>
              </w:rPr>
              <w:t>Camp disciplinary procedure</w:t>
            </w:r>
          </w:p>
          <w:p w14:paraId="679A9B7C" w14:textId="77777777" w:rsidR="00710DFC" w:rsidRPr="00012BB5" w:rsidRDefault="00710DFC" w:rsidP="0034631F">
            <w:pPr>
              <w:pStyle w:val="TableParagraph"/>
              <w:numPr>
                <w:ilvl w:val="0"/>
                <w:numId w:val="93"/>
              </w:numPr>
              <w:tabs>
                <w:tab w:val="left" w:pos="465"/>
                <w:tab w:val="left" w:pos="466"/>
              </w:tabs>
              <w:ind w:left="465"/>
              <w:rPr>
                <w:rFonts w:asciiTheme="minorHAnsi" w:hAnsiTheme="minorHAnsi" w:cstheme="minorHAnsi"/>
                <w:sz w:val="20"/>
                <w:szCs w:val="20"/>
              </w:rPr>
            </w:pPr>
            <w:r w:rsidRPr="00012BB5">
              <w:rPr>
                <w:rFonts w:asciiTheme="minorHAnsi" w:hAnsiTheme="minorHAnsi" w:cstheme="minorHAnsi"/>
                <w:sz w:val="20"/>
                <w:szCs w:val="20"/>
              </w:rPr>
              <w:t>Cultural awareness</w:t>
            </w:r>
          </w:p>
          <w:p w14:paraId="314BD663" w14:textId="77777777" w:rsidR="00710DFC" w:rsidRPr="00012BB5" w:rsidRDefault="00710DFC" w:rsidP="0034631F">
            <w:pPr>
              <w:pStyle w:val="TableParagraph"/>
              <w:numPr>
                <w:ilvl w:val="0"/>
                <w:numId w:val="93"/>
              </w:numPr>
              <w:tabs>
                <w:tab w:val="left" w:pos="465"/>
                <w:tab w:val="left" w:pos="466"/>
              </w:tabs>
              <w:ind w:left="465" w:right="794"/>
              <w:rPr>
                <w:rFonts w:asciiTheme="minorHAnsi" w:hAnsiTheme="minorHAnsi" w:cstheme="minorHAnsi"/>
                <w:sz w:val="20"/>
                <w:szCs w:val="20"/>
              </w:rPr>
            </w:pPr>
            <w:r w:rsidRPr="00012BB5">
              <w:rPr>
                <w:rFonts w:asciiTheme="minorHAnsi" w:hAnsiTheme="minorHAnsi" w:cstheme="minorHAnsi"/>
                <w:sz w:val="20"/>
                <w:szCs w:val="20"/>
              </w:rPr>
              <w:t>Health, safety and security.</w:t>
            </w:r>
          </w:p>
          <w:p w14:paraId="456C74D9" w14:textId="77777777" w:rsidR="00710DFC" w:rsidRPr="00012BB5" w:rsidRDefault="00710DFC" w:rsidP="0034631F">
            <w:pPr>
              <w:pStyle w:val="TableParagraph"/>
              <w:numPr>
                <w:ilvl w:val="0"/>
                <w:numId w:val="93"/>
              </w:numPr>
              <w:tabs>
                <w:tab w:val="left" w:pos="464"/>
                <w:tab w:val="left" w:pos="465"/>
              </w:tabs>
              <w:rPr>
                <w:rFonts w:asciiTheme="minorHAnsi" w:hAnsiTheme="minorHAnsi" w:cstheme="minorHAnsi"/>
                <w:sz w:val="20"/>
                <w:szCs w:val="20"/>
              </w:rPr>
            </w:pPr>
            <w:r w:rsidRPr="00012BB5">
              <w:rPr>
                <w:rFonts w:asciiTheme="minorHAnsi" w:hAnsiTheme="minorHAnsi" w:cstheme="minorHAnsi"/>
                <w:sz w:val="20"/>
                <w:szCs w:val="20"/>
              </w:rPr>
              <w:t>First aid kits are</w:t>
            </w:r>
          </w:p>
          <w:p w14:paraId="6CCB7D59" w14:textId="77777777" w:rsidR="00710DFC" w:rsidRPr="00012BB5" w:rsidRDefault="00710DFC" w:rsidP="00383569">
            <w:pPr>
              <w:pStyle w:val="TableParagraph"/>
              <w:tabs>
                <w:tab w:val="left" w:pos="359"/>
                <w:tab w:val="left" w:pos="360"/>
              </w:tabs>
              <w:ind w:left="464" w:right="322" w:hanging="465"/>
              <w:jc w:val="right"/>
              <w:rPr>
                <w:rFonts w:asciiTheme="minorHAnsi" w:hAnsiTheme="minorHAnsi" w:cstheme="minorHAnsi"/>
                <w:sz w:val="20"/>
                <w:szCs w:val="20"/>
              </w:rPr>
            </w:pPr>
            <w:r w:rsidRPr="00012BB5">
              <w:rPr>
                <w:rFonts w:asciiTheme="minorHAnsi" w:hAnsiTheme="minorHAnsi" w:cstheme="minorHAnsi"/>
                <w:sz w:val="20"/>
                <w:szCs w:val="20"/>
              </w:rPr>
              <w:t>adequately stocked</w:t>
            </w:r>
          </w:p>
        </w:tc>
        <w:tc>
          <w:tcPr>
            <w:tcW w:w="1774" w:type="dxa"/>
            <w:tcBorders>
              <w:top w:val="single" w:sz="4" w:space="0" w:color="000000"/>
              <w:left w:val="single" w:sz="4" w:space="0" w:color="000000"/>
              <w:bottom w:val="single" w:sz="4" w:space="0" w:color="000000"/>
              <w:right w:val="single" w:sz="4" w:space="0" w:color="000000"/>
            </w:tcBorders>
          </w:tcPr>
          <w:p w14:paraId="5594BB56" w14:textId="77777777" w:rsidR="00710DFC" w:rsidRPr="00012BB5" w:rsidRDefault="00710DFC" w:rsidP="00383569">
            <w:pPr>
              <w:pStyle w:val="TableParagraph"/>
              <w:ind w:left="104" w:right="194"/>
              <w:rPr>
                <w:rFonts w:asciiTheme="minorHAnsi" w:hAnsiTheme="minorHAnsi" w:cstheme="minorHAnsi"/>
                <w:sz w:val="20"/>
                <w:szCs w:val="20"/>
              </w:rPr>
            </w:pPr>
          </w:p>
        </w:tc>
      </w:tr>
      <w:tr w:rsidR="00710DFC" w:rsidRPr="00012BB5" w14:paraId="59A0CA9F" w14:textId="77777777" w:rsidTr="001435EB">
        <w:tc>
          <w:tcPr>
            <w:tcW w:w="1618" w:type="dxa"/>
            <w:tcBorders>
              <w:top w:val="single" w:sz="4" w:space="0" w:color="000000"/>
              <w:left w:val="single" w:sz="4" w:space="0" w:color="000000"/>
              <w:bottom w:val="single" w:sz="4" w:space="0" w:color="000000"/>
              <w:right w:val="single" w:sz="4" w:space="0" w:color="000000"/>
            </w:tcBorders>
          </w:tcPr>
          <w:p w14:paraId="4DD9CA6F" w14:textId="77777777" w:rsidR="00710DFC" w:rsidRPr="00012BB5" w:rsidRDefault="00710DFC" w:rsidP="00383569">
            <w:pPr>
              <w:pStyle w:val="TableParagraph"/>
              <w:ind w:left="110" w:right="579"/>
              <w:rPr>
                <w:rFonts w:asciiTheme="minorHAnsi" w:hAnsiTheme="minorHAnsi" w:cstheme="minorHAnsi"/>
                <w:sz w:val="20"/>
                <w:szCs w:val="20"/>
              </w:rPr>
            </w:pPr>
            <w:r w:rsidRPr="00012BB5">
              <w:rPr>
                <w:rFonts w:asciiTheme="minorHAnsi" w:hAnsiTheme="minorHAnsi" w:cstheme="minorHAnsi"/>
                <w:sz w:val="20"/>
                <w:szCs w:val="20"/>
              </w:rPr>
              <w:t>House- keeping</w:t>
            </w:r>
          </w:p>
        </w:tc>
        <w:tc>
          <w:tcPr>
            <w:tcW w:w="1709" w:type="dxa"/>
            <w:tcBorders>
              <w:top w:val="single" w:sz="4" w:space="0" w:color="000000"/>
              <w:left w:val="single" w:sz="4" w:space="0" w:color="000000"/>
              <w:bottom w:val="single" w:sz="4" w:space="0" w:color="000000"/>
              <w:right w:val="single" w:sz="4" w:space="0" w:color="000000"/>
            </w:tcBorders>
          </w:tcPr>
          <w:p w14:paraId="3737DFD0" w14:textId="77777777" w:rsidR="00710DFC" w:rsidRPr="00012BB5" w:rsidRDefault="00710DFC" w:rsidP="00383569">
            <w:pPr>
              <w:pStyle w:val="TableParagraph"/>
              <w:ind w:left="105" w:right="126"/>
              <w:rPr>
                <w:rFonts w:asciiTheme="minorHAnsi" w:hAnsiTheme="minorHAnsi" w:cstheme="minorHAnsi"/>
                <w:sz w:val="20"/>
                <w:szCs w:val="20"/>
              </w:rPr>
            </w:pPr>
            <w:r w:rsidRPr="00012BB5">
              <w:rPr>
                <w:rFonts w:asciiTheme="minorHAnsi" w:hAnsiTheme="minorHAnsi" w:cstheme="minorHAnsi"/>
                <w:sz w:val="20"/>
                <w:szCs w:val="20"/>
              </w:rPr>
              <w:t>The general appearance of the camp deteriorates making camp life unpleasant</w:t>
            </w:r>
          </w:p>
          <w:p w14:paraId="75920015" w14:textId="77777777" w:rsidR="00710DFC" w:rsidRPr="00012BB5" w:rsidRDefault="00710DFC" w:rsidP="00383569">
            <w:pPr>
              <w:pStyle w:val="TableParagraph"/>
              <w:ind w:left="105" w:right="126"/>
              <w:rPr>
                <w:rFonts w:asciiTheme="minorHAnsi" w:hAnsiTheme="minorHAnsi" w:cstheme="minorHAnsi"/>
                <w:sz w:val="20"/>
                <w:szCs w:val="20"/>
              </w:rPr>
            </w:pPr>
            <w:r w:rsidRPr="00012BB5">
              <w:rPr>
                <w:rFonts w:asciiTheme="minorHAnsi" w:hAnsiTheme="minorHAnsi" w:cstheme="minorHAnsi"/>
                <w:sz w:val="20"/>
                <w:szCs w:val="20"/>
              </w:rPr>
              <w:t>.</w:t>
            </w:r>
          </w:p>
        </w:tc>
        <w:tc>
          <w:tcPr>
            <w:tcW w:w="1709" w:type="dxa"/>
            <w:tcBorders>
              <w:top w:val="single" w:sz="4" w:space="0" w:color="000000"/>
              <w:left w:val="single" w:sz="4" w:space="0" w:color="000000"/>
              <w:bottom w:val="single" w:sz="4" w:space="0" w:color="000000"/>
              <w:right w:val="single" w:sz="4" w:space="0" w:color="000000"/>
            </w:tcBorders>
          </w:tcPr>
          <w:p w14:paraId="7D1A1771" w14:textId="77777777" w:rsidR="00710DFC" w:rsidRPr="00012BB5" w:rsidRDefault="00710DFC" w:rsidP="00383569">
            <w:pPr>
              <w:pStyle w:val="TableParagraph"/>
              <w:ind w:left="104" w:right="93"/>
              <w:rPr>
                <w:rFonts w:asciiTheme="minorHAnsi" w:hAnsiTheme="minorHAnsi" w:cstheme="minorHAnsi"/>
                <w:sz w:val="20"/>
                <w:szCs w:val="20"/>
              </w:rPr>
            </w:pPr>
            <w:r w:rsidRPr="00012BB5">
              <w:rPr>
                <w:rFonts w:asciiTheme="minorHAnsi" w:hAnsiTheme="minorHAnsi" w:cstheme="minorHAnsi"/>
                <w:sz w:val="20"/>
                <w:szCs w:val="20"/>
              </w:rPr>
              <w:t>The overall camp experience is compromised which in turn leaves workers demoralized and unproductive</w:t>
            </w:r>
          </w:p>
        </w:tc>
        <w:tc>
          <w:tcPr>
            <w:tcW w:w="2971" w:type="dxa"/>
            <w:tcBorders>
              <w:top w:val="single" w:sz="4" w:space="0" w:color="000000"/>
              <w:left w:val="single" w:sz="4" w:space="0" w:color="000000"/>
              <w:bottom w:val="single" w:sz="4" w:space="0" w:color="000000"/>
              <w:right w:val="single" w:sz="4" w:space="0" w:color="000000"/>
            </w:tcBorders>
          </w:tcPr>
          <w:p w14:paraId="6D0246F4" w14:textId="77777777" w:rsidR="00710DFC" w:rsidRPr="00012BB5" w:rsidRDefault="00710DFC" w:rsidP="0034631F">
            <w:pPr>
              <w:pStyle w:val="TableParagraph"/>
              <w:numPr>
                <w:ilvl w:val="0"/>
                <w:numId w:val="92"/>
              </w:numPr>
              <w:tabs>
                <w:tab w:val="left" w:pos="464"/>
                <w:tab w:val="left" w:pos="465"/>
              </w:tabs>
              <w:ind w:right="202"/>
              <w:rPr>
                <w:rFonts w:asciiTheme="minorHAnsi" w:hAnsiTheme="minorHAnsi" w:cstheme="minorHAnsi"/>
                <w:sz w:val="20"/>
                <w:szCs w:val="20"/>
              </w:rPr>
            </w:pPr>
            <w:r w:rsidRPr="00012BB5">
              <w:rPr>
                <w:rFonts w:asciiTheme="minorHAnsi" w:hAnsiTheme="minorHAnsi" w:cstheme="minorHAnsi"/>
                <w:sz w:val="20"/>
                <w:szCs w:val="20"/>
              </w:rPr>
              <w:t>Ensure that camp grounds and common areas are routinely cleaned and organized with appropriate signage in place.</w:t>
            </w:r>
          </w:p>
          <w:p w14:paraId="0B68F70E" w14:textId="77777777" w:rsidR="00710DFC" w:rsidRPr="00012BB5" w:rsidRDefault="00710DFC" w:rsidP="0034631F">
            <w:pPr>
              <w:pStyle w:val="TableParagraph"/>
              <w:numPr>
                <w:ilvl w:val="0"/>
                <w:numId w:val="92"/>
              </w:numPr>
              <w:tabs>
                <w:tab w:val="left" w:pos="464"/>
                <w:tab w:val="left" w:pos="465"/>
              </w:tabs>
              <w:ind w:right="169" w:hanging="361"/>
              <w:rPr>
                <w:rFonts w:asciiTheme="minorHAnsi" w:hAnsiTheme="minorHAnsi" w:cstheme="minorHAnsi"/>
                <w:sz w:val="20"/>
                <w:szCs w:val="20"/>
              </w:rPr>
            </w:pPr>
            <w:r w:rsidRPr="00012BB5">
              <w:rPr>
                <w:rFonts w:asciiTheme="minorHAnsi" w:hAnsiTheme="minorHAnsi" w:cstheme="minorHAnsi"/>
                <w:sz w:val="20"/>
                <w:szCs w:val="20"/>
              </w:rPr>
              <w:t>Establish easily accessible, designated smoking areas which are clearly highlighted and regularly cleaned.</w:t>
            </w:r>
          </w:p>
          <w:p w14:paraId="54DA83AA" w14:textId="77777777" w:rsidR="00710DFC" w:rsidRPr="00012BB5" w:rsidRDefault="00710DFC" w:rsidP="0034631F">
            <w:pPr>
              <w:pStyle w:val="TableParagraph"/>
              <w:numPr>
                <w:ilvl w:val="0"/>
                <w:numId w:val="92"/>
              </w:numPr>
              <w:tabs>
                <w:tab w:val="left" w:pos="464"/>
                <w:tab w:val="left" w:pos="465"/>
              </w:tabs>
              <w:ind w:right="374" w:hanging="361"/>
              <w:rPr>
                <w:rFonts w:asciiTheme="minorHAnsi" w:hAnsiTheme="minorHAnsi" w:cstheme="minorHAnsi"/>
                <w:sz w:val="20"/>
                <w:szCs w:val="20"/>
              </w:rPr>
            </w:pPr>
            <w:r w:rsidRPr="00012BB5">
              <w:rPr>
                <w:rFonts w:asciiTheme="minorHAnsi" w:hAnsiTheme="minorHAnsi" w:cstheme="minorHAnsi"/>
                <w:sz w:val="20"/>
                <w:szCs w:val="20"/>
              </w:rPr>
              <w:t>Ensure that equipment and facilities are kept clean and well maintained.</w:t>
            </w:r>
          </w:p>
        </w:tc>
        <w:tc>
          <w:tcPr>
            <w:tcW w:w="1774" w:type="dxa"/>
            <w:tcBorders>
              <w:top w:val="single" w:sz="4" w:space="0" w:color="000000"/>
              <w:left w:val="single" w:sz="4" w:space="0" w:color="000000"/>
              <w:bottom w:val="single" w:sz="4" w:space="0" w:color="000000"/>
              <w:right w:val="single" w:sz="4" w:space="0" w:color="000000"/>
            </w:tcBorders>
          </w:tcPr>
          <w:p w14:paraId="5DF9F7B5" w14:textId="77777777" w:rsidR="00710DFC" w:rsidRPr="00012BB5" w:rsidRDefault="00710DFC" w:rsidP="00383569">
            <w:pPr>
              <w:pStyle w:val="TableParagraph"/>
              <w:ind w:left="104" w:right="194"/>
              <w:rPr>
                <w:rFonts w:asciiTheme="minorHAnsi" w:hAnsiTheme="minorHAnsi" w:cstheme="minorHAnsi"/>
                <w:sz w:val="20"/>
                <w:szCs w:val="20"/>
              </w:rPr>
            </w:pPr>
            <w:r w:rsidRPr="00012BB5">
              <w:rPr>
                <w:rFonts w:asciiTheme="minorHAnsi" w:hAnsiTheme="minorHAnsi" w:cstheme="minorHAnsi"/>
                <w:sz w:val="20"/>
                <w:szCs w:val="20"/>
              </w:rPr>
              <w:t>Contractors</w:t>
            </w:r>
          </w:p>
        </w:tc>
      </w:tr>
      <w:tr w:rsidR="00710DFC" w:rsidRPr="00012BB5" w14:paraId="4D74DBB2" w14:textId="77777777" w:rsidTr="001435EB">
        <w:tc>
          <w:tcPr>
            <w:tcW w:w="1618" w:type="dxa"/>
            <w:tcBorders>
              <w:top w:val="single" w:sz="4" w:space="0" w:color="000000"/>
              <w:left w:val="single" w:sz="4" w:space="0" w:color="000000"/>
              <w:bottom w:val="single" w:sz="4" w:space="0" w:color="000000"/>
              <w:right w:val="single" w:sz="4" w:space="0" w:color="000000"/>
            </w:tcBorders>
          </w:tcPr>
          <w:p w14:paraId="088A16DF" w14:textId="77777777" w:rsidR="00710DFC" w:rsidRPr="00012BB5" w:rsidRDefault="00710DFC" w:rsidP="00383569">
            <w:pPr>
              <w:pStyle w:val="TableParagraph"/>
              <w:ind w:left="110" w:right="579"/>
              <w:rPr>
                <w:rFonts w:asciiTheme="minorHAnsi" w:hAnsiTheme="minorHAnsi" w:cstheme="minorHAnsi"/>
                <w:sz w:val="20"/>
                <w:szCs w:val="20"/>
              </w:rPr>
            </w:pPr>
            <w:r w:rsidRPr="00012BB5">
              <w:rPr>
                <w:rFonts w:asciiTheme="minorHAnsi" w:hAnsiTheme="minorHAnsi" w:cstheme="minorHAnsi"/>
                <w:sz w:val="20"/>
                <w:szCs w:val="20"/>
              </w:rPr>
              <w:t>Labor communi- cation mechanisms.</w:t>
            </w:r>
          </w:p>
        </w:tc>
        <w:tc>
          <w:tcPr>
            <w:tcW w:w="1709" w:type="dxa"/>
            <w:tcBorders>
              <w:top w:val="single" w:sz="4" w:space="0" w:color="000000"/>
              <w:left w:val="single" w:sz="4" w:space="0" w:color="000000"/>
              <w:bottom w:val="single" w:sz="4" w:space="0" w:color="000000"/>
              <w:right w:val="single" w:sz="4" w:space="0" w:color="000000"/>
            </w:tcBorders>
          </w:tcPr>
          <w:p w14:paraId="349C2C13" w14:textId="77777777" w:rsidR="00710DFC" w:rsidRPr="00012BB5" w:rsidRDefault="00710DFC" w:rsidP="0034631F">
            <w:pPr>
              <w:pStyle w:val="TableParagraph"/>
              <w:numPr>
                <w:ilvl w:val="0"/>
                <w:numId w:val="101"/>
              </w:numPr>
              <w:tabs>
                <w:tab w:val="left" w:pos="464"/>
                <w:tab w:val="left" w:pos="465"/>
              </w:tabs>
              <w:ind w:right="119"/>
              <w:rPr>
                <w:rFonts w:asciiTheme="minorHAnsi" w:hAnsiTheme="minorHAnsi" w:cstheme="minorHAnsi"/>
                <w:sz w:val="20"/>
                <w:szCs w:val="20"/>
              </w:rPr>
            </w:pPr>
            <w:r w:rsidRPr="00012BB5">
              <w:rPr>
                <w:rFonts w:asciiTheme="minorHAnsi" w:hAnsiTheme="minorHAnsi" w:cstheme="minorHAnsi"/>
                <w:sz w:val="20"/>
                <w:szCs w:val="20"/>
              </w:rPr>
              <w:t xml:space="preserve">Workers are not informed about activities/ </w:t>
            </w:r>
            <w:r w:rsidRPr="00012BB5">
              <w:rPr>
                <w:rFonts w:asciiTheme="minorHAnsi" w:hAnsiTheme="minorHAnsi" w:cstheme="minorHAnsi"/>
                <w:spacing w:val="-6"/>
                <w:sz w:val="20"/>
                <w:szCs w:val="20"/>
              </w:rPr>
              <w:t xml:space="preserve">or </w:t>
            </w:r>
            <w:r w:rsidRPr="00012BB5">
              <w:rPr>
                <w:rFonts w:asciiTheme="minorHAnsi" w:hAnsiTheme="minorHAnsi" w:cstheme="minorHAnsi"/>
                <w:sz w:val="20"/>
                <w:szCs w:val="20"/>
              </w:rPr>
              <w:t>events that affect</w:t>
            </w:r>
            <w:r w:rsidRPr="00012BB5">
              <w:rPr>
                <w:rFonts w:asciiTheme="minorHAnsi" w:hAnsiTheme="minorHAnsi" w:cstheme="minorHAnsi"/>
                <w:spacing w:val="-3"/>
                <w:sz w:val="20"/>
                <w:szCs w:val="20"/>
              </w:rPr>
              <w:t xml:space="preserve"> </w:t>
            </w:r>
            <w:r w:rsidRPr="00012BB5">
              <w:rPr>
                <w:rFonts w:asciiTheme="minorHAnsi" w:hAnsiTheme="minorHAnsi" w:cstheme="minorHAnsi"/>
                <w:sz w:val="20"/>
                <w:szCs w:val="20"/>
              </w:rPr>
              <w:t>them</w:t>
            </w:r>
          </w:p>
          <w:p w14:paraId="66539E2E" w14:textId="088ADB5A" w:rsidR="00710DFC" w:rsidRPr="00012BB5" w:rsidRDefault="00710DFC" w:rsidP="0034631F">
            <w:pPr>
              <w:pStyle w:val="TableParagraph"/>
              <w:numPr>
                <w:ilvl w:val="0"/>
                <w:numId w:val="101"/>
              </w:numPr>
              <w:tabs>
                <w:tab w:val="left" w:pos="465"/>
                <w:tab w:val="left" w:pos="466"/>
              </w:tabs>
              <w:ind w:right="90" w:hanging="361"/>
              <w:rPr>
                <w:rFonts w:asciiTheme="minorHAnsi" w:hAnsiTheme="minorHAnsi" w:cstheme="minorHAnsi"/>
                <w:sz w:val="20"/>
                <w:szCs w:val="20"/>
              </w:rPr>
            </w:pPr>
            <w:r w:rsidRPr="00012BB5">
              <w:rPr>
                <w:rFonts w:asciiTheme="minorHAnsi" w:hAnsiTheme="minorHAnsi" w:cstheme="minorHAnsi"/>
                <w:sz w:val="20"/>
                <w:szCs w:val="20"/>
              </w:rPr>
              <w:t>Workers  are unable to communicate collective issues that bother</w:t>
            </w:r>
            <w:r w:rsidRPr="00012BB5">
              <w:rPr>
                <w:rFonts w:asciiTheme="minorHAnsi" w:hAnsiTheme="minorHAnsi" w:cstheme="minorHAnsi"/>
                <w:spacing w:val="4"/>
                <w:sz w:val="20"/>
                <w:szCs w:val="20"/>
              </w:rPr>
              <w:t xml:space="preserve"> </w:t>
            </w:r>
            <w:r w:rsidRPr="00012BB5">
              <w:rPr>
                <w:rFonts w:asciiTheme="minorHAnsi" w:hAnsiTheme="minorHAnsi" w:cstheme="minorHAnsi"/>
                <w:spacing w:val="-3"/>
                <w:sz w:val="20"/>
                <w:szCs w:val="20"/>
              </w:rPr>
              <w:t>them</w:t>
            </w:r>
          </w:p>
          <w:p w14:paraId="58839C37" w14:textId="5740E4CD" w:rsidR="00710DFC" w:rsidRPr="00012BB5" w:rsidRDefault="00710DFC" w:rsidP="0034631F">
            <w:pPr>
              <w:pStyle w:val="TableParagraph"/>
              <w:numPr>
                <w:ilvl w:val="0"/>
                <w:numId w:val="101"/>
              </w:numPr>
              <w:tabs>
                <w:tab w:val="left" w:pos="465"/>
                <w:tab w:val="left" w:pos="466"/>
              </w:tabs>
              <w:ind w:right="96" w:hanging="361"/>
              <w:rPr>
                <w:rFonts w:asciiTheme="minorHAnsi" w:hAnsiTheme="minorHAnsi" w:cstheme="minorHAnsi"/>
                <w:sz w:val="20"/>
                <w:szCs w:val="20"/>
              </w:rPr>
            </w:pPr>
            <w:r w:rsidRPr="00012BB5">
              <w:rPr>
                <w:rFonts w:asciiTheme="minorHAnsi" w:hAnsiTheme="minorHAnsi" w:cstheme="minorHAnsi"/>
                <w:sz w:val="20"/>
                <w:szCs w:val="20"/>
              </w:rPr>
              <w:t xml:space="preserve">Rumors/ </w:t>
            </w:r>
            <w:r w:rsidRPr="00012BB5">
              <w:rPr>
                <w:rFonts w:asciiTheme="minorHAnsi" w:hAnsiTheme="minorHAnsi" w:cstheme="minorHAnsi"/>
                <w:spacing w:val="-1"/>
                <w:sz w:val="20"/>
                <w:szCs w:val="20"/>
              </w:rPr>
              <w:t>misinformati</w:t>
            </w:r>
            <w:r w:rsidRPr="00012BB5">
              <w:rPr>
                <w:rFonts w:asciiTheme="minorHAnsi" w:hAnsiTheme="minorHAnsi" w:cstheme="minorHAnsi"/>
                <w:sz w:val="20"/>
                <w:szCs w:val="20"/>
              </w:rPr>
              <w:t>on spreads</w:t>
            </w:r>
          </w:p>
        </w:tc>
        <w:tc>
          <w:tcPr>
            <w:tcW w:w="1709" w:type="dxa"/>
            <w:tcBorders>
              <w:top w:val="single" w:sz="4" w:space="0" w:color="000000"/>
              <w:left w:val="single" w:sz="4" w:space="0" w:color="000000"/>
              <w:bottom w:val="single" w:sz="4" w:space="0" w:color="000000"/>
              <w:right w:val="single" w:sz="4" w:space="0" w:color="000000"/>
            </w:tcBorders>
          </w:tcPr>
          <w:p w14:paraId="4C0CD880" w14:textId="77777777" w:rsidR="00710DFC" w:rsidRPr="00012BB5" w:rsidRDefault="00710DFC" w:rsidP="0034631F">
            <w:pPr>
              <w:pStyle w:val="TableParagraph"/>
              <w:numPr>
                <w:ilvl w:val="0"/>
                <w:numId w:val="100"/>
              </w:numPr>
              <w:tabs>
                <w:tab w:val="left" w:pos="464"/>
                <w:tab w:val="left" w:pos="465"/>
              </w:tabs>
              <w:ind w:right="140"/>
              <w:rPr>
                <w:rFonts w:asciiTheme="minorHAnsi" w:hAnsiTheme="minorHAnsi" w:cstheme="minorHAnsi"/>
                <w:sz w:val="20"/>
                <w:szCs w:val="20"/>
              </w:rPr>
            </w:pPr>
            <w:r w:rsidRPr="00012BB5">
              <w:rPr>
                <w:rFonts w:asciiTheme="minorHAnsi" w:hAnsiTheme="minorHAnsi" w:cstheme="minorHAnsi"/>
                <w:sz w:val="20"/>
                <w:szCs w:val="20"/>
              </w:rPr>
              <w:t xml:space="preserve">IAs’ action due to rumors </w:t>
            </w:r>
            <w:r w:rsidRPr="00012BB5">
              <w:rPr>
                <w:rFonts w:asciiTheme="minorHAnsi" w:hAnsiTheme="minorHAnsi" w:cstheme="minorHAnsi"/>
                <w:spacing w:val="-3"/>
                <w:sz w:val="20"/>
                <w:szCs w:val="20"/>
              </w:rPr>
              <w:t xml:space="preserve">or </w:t>
            </w:r>
            <w:r w:rsidRPr="00012BB5">
              <w:rPr>
                <w:rFonts w:asciiTheme="minorHAnsi" w:hAnsiTheme="minorHAnsi" w:cstheme="minorHAnsi"/>
                <w:sz w:val="20"/>
                <w:szCs w:val="20"/>
              </w:rPr>
              <w:t>incorrect perceptions</w:t>
            </w:r>
          </w:p>
          <w:p w14:paraId="23DA7D45" w14:textId="617960FE" w:rsidR="00710DFC" w:rsidRPr="00012BB5" w:rsidRDefault="00710DFC" w:rsidP="00383569">
            <w:pPr>
              <w:pStyle w:val="TableParagraph"/>
              <w:ind w:left="104" w:right="93"/>
              <w:rPr>
                <w:rFonts w:asciiTheme="minorHAnsi" w:hAnsiTheme="minorHAnsi" w:cstheme="minorHAnsi"/>
                <w:sz w:val="20"/>
                <w:szCs w:val="20"/>
              </w:rPr>
            </w:pPr>
            <w:r w:rsidRPr="00012BB5">
              <w:rPr>
                <w:rFonts w:asciiTheme="minorHAnsi" w:hAnsiTheme="minorHAnsi" w:cstheme="minorHAnsi"/>
                <w:sz w:val="20"/>
                <w:szCs w:val="20"/>
              </w:rPr>
              <w:t xml:space="preserve">Poor morale and </w:t>
            </w:r>
            <w:r w:rsidR="00E21C96" w:rsidRPr="00012BB5">
              <w:rPr>
                <w:rFonts w:asciiTheme="minorHAnsi" w:hAnsiTheme="minorHAnsi" w:cstheme="minorHAnsi"/>
                <w:spacing w:val="-1"/>
                <w:sz w:val="20"/>
                <w:szCs w:val="20"/>
              </w:rPr>
              <w:t>unproductive</w:t>
            </w:r>
            <w:r w:rsidRPr="00012BB5">
              <w:rPr>
                <w:rFonts w:asciiTheme="minorHAnsi" w:hAnsiTheme="minorHAnsi" w:cstheme="minorHAnsi"/>
                <w:spacing w:val="-1"/>
                <w:sz w:val="20"/>
                <w:szCs w:val="20"/>
              </w:rPr>
              <w:t xml:space="preserve"> </w:t>
            </w:r>
            <w:r w:rsidRPr="00012BB5">
              <w:rPr>
                <w:rFonts w:asciiTheme="minorHAnsi" w:hAnsiTheme="minorHAnsi" w:cstheme="minorHAnsi"/>
                <w:sz w:val="20"/>
                <w:szCs w:val="20"/>
              </w:rPr>
              <w:t>e</w:t>
            </w:r>
            <w:r w:rsidRPr="00012BB5">
              <w:rPr>
                <w:rFonts w:asciiTheme="minorHAnsi" w:hAnsiTheme="minorHAnsi" w:cstheme="minorHAnsi"/>
                <w:spacing w:val="14"/>
                <w:sz w:val="20"/>
                <w:szCs w:val="20"/>
              </w:rPr>
              <w:t xml:space="preserve"> </w:t>
            </w:r>
            <w:r w:rsidRPr="00012BB5">
              <w:rPr>
                <w:rFonts w:asciiTheme="minorHAnsi" w:hAnsiTheme="minorHAnsi" w:cstheme="minorHAnsi"/>
                <w:spacing w:val="-3"/>
                <w:sz w:val="20"/>
                <w:szCs w:val="20"/>
              </w:rPr>
              <w:t>workforce</w:t>
            </w:r>
          </w:p>
        </w:tc>
        <w:tc>
          <w:tcPr>
            <w:tcW w:w="2971" w:type="dxa"/>
            <w:tcBorders>
              <w:top w:val="single" w:sz="4" w:space="0" w:color="000000"/>
              <w:left w:val="single" w:sz="4" w:space="0" w:color="000000"/>
              <w:bottom w:val="single" w:sz="4" w:space="0" w:color="000000"/>
              <w:right w:val="single" w:sz="4" w:space="0" w:color="000000"/>
            </w:tcBorders>
          </w:tcPr>
          <w:p w14:paraId="10048095" w14:textId="77777777" w:rsidR="00710DFC" w:rsidRPr="00012BB5" w:rsidRDefault="00710DFC" w:rsidP="0034631F">
            <w:pPr>
              <w:pStyle w:val="TableParagraph"/>
              <w:numPr>
                <w:ilvl w:val="0"/>
                <w:numId w:val="99"/>
              </w:numPr>
              <w:tabs>
                <w:tab w:val="left" w:pos="464"/>
                <w:tab w:val="left" w:pos="465"/>
              </w:tabs>
              <w:ind w:right="217"/>
              <w:rPr>
                <w:rFonts w:asciiTheme="minorHAnsi" w:hAnsiTheme="minorHAnsi" w:cstheme="minorHAnsi"/>
                <w:sz w:val="20"/>
                <w:szCs w:val="20"/>
              </w:rPr>
            </w:pPr>
            <w:r w:rsidRPr="00012BB5">
              <w:rPr>
                <w:rFonts w:asciiTheme="minorHAnsi" w:hAnsiTheme="minorHAnsi" w:cstheme="minorHAnsi"/>
                <w:sz w:val="20"/>
                <w:szCs w:val="20"/>
              </w:rPr>
              <w:t>Effective communication mechanisms</w:t>
            </w:r>
            <w:r w:rsidRPr="00012BB5">
              <w:rPr>
                <w:rFonts w:asciiTheme="minorHAnsi" w:hAnsiTheme="minorHAnsi" w:cstheme="minorHAnsi"/>
                <w:spacing w:val="-6"/>
                <w:sz w:val="20"/>
                <w:szCs w:val="20"/>
              </w:rPr>
              <w:t xml:space="preserve"> </w:t>
            </w:r>
            <w:r w:rsidRPr="00012BB5">
              <w:rPr>
                <w:rFonts w:asciiTheme="minorHAnsi" w:hAnsiTheme="minorHAnsi" w:cstheme="minorHAnsi"/>
                <w:sz w:val="20"/>
                <w:szCs w:val="20"/>
              </w:rPr>
              <w:t>including:</w:t>
            </w:r>
          </w:p>
          <w:p w14:paraId="17C596AB" w14:textId="77777777" w:rsidR="00710DFC" w:rsidRPr="00012BB5" w:rsidRDefault="00710DFC" w:rsidP="0034631F">
            <w:pPr>
              <w:pStyle w:val="TableParagraph"/>
              <w:numPr>
                <w:ilvl w:val="0"/>
                <w:numId w:val="99"/>
              </w:numPr>
              <w:tabs>
                <w:tab w:val="left" w:pos="464"/>
                <w:tab w:val="left" w:pos="465"/>
              </w:tabs>
              <w:ind w:right="131" w:hanging="361"/>
              <w:rPr>
                <w:rFonts w:asciiTheme="minorHAnsi" w:hAnsiTheme="minorHAnsi" w:cstheme="minorHAnsi"/>
                <w:sz w:val="20"/>
                <w:szCs w:val="20"/>
              </w:rPr>
            </w:pPr>
            <w:r w:rsidRPr="00012BB5">
              <w:rPr>
                <w:rFonts w:asciiTheme="minorHAnsi" w:hAnsiTheme="minorHAnsi" w:cstheme="minorHAnsi"/>
                <w:sz w:val="20"/>
                <w:szCs w:val="20"/>
              </w:rPr>
              <w:t>Regular written communication for all workers about the project operations/activities</w:t>
            </w:r>
          </w:p>
          <w:p w14:paraId="1231DCFD" w14:textId="77777777" w:rsidR="00710DFC" w:rsidRPr="00012BB5" w:rsidRDefault="00710DFC" w:rsidP="0034631F">
            <w:pPr>
              <w:pStyle w:val="TableParagraph"/>
              <w:numPr>
                <w:ilvl w:val="0"/>
                <w:numId w:val="99"/>
              </w:numPr>
              <w:tabs>
                <w:tab w:val="left" w:pos="464"/>
                <w:tab w:val="left" w:pos="465"/>
              </w:tabs>
              <w:ind w:right="153" w:hanging="361"/>
              <w:rPr>
                <w:rFonts w:asciiTheme="minorHAnsi" w:hAnsiTheme="minorHAnsi" w:cstheme="minorHAnsi"/>
                <w:sz w:val="20"/>
                <w:szCs w:val="20"/>
              </w:rPr>
            </w:pPr>
            <w:r w:rsidRPr="00012BB5">
              <w:rPr>
                <w:rFonts w:asciiTheme="minorHAnsi" w:hAnsiTheme="minorHAnsi" w:cstheme="minorHAnsi"/>
                <w:sz w:val="20"/>
                <w:szCs w:val="20"/>
              </w:rPr>
              <w:t xml:space="preserve">Worker </w:t>
            </w:r>
            <w:r w:rsidRPr="00012BB5">
              <w:rPr>
                <w:rFonts w:asciiTheme="minorHAnsi" w:hAnsiTheme="minorHAnsi" w:cstheme="minorHAnsi"/>
                <w:spacing w:val="-1"/>
                <w:sz w:val="20"/>
                <w:szCs w:val="20"/>
              </w:rPr>
              <w:t xml:space="preserve">committees/organization/ </w:t>
            </w:r>
            <w:r w:rsidRPr="00012BB5">
              <w:rPr>
                <w:rFonts w:asciiTheme="minorHAnsi" w:hAnsiTheme="minorHAnsi" w:cstheme="minorHAnsi"/>
                <w:sz w:val="20"/>
                <w:szCs w:val="20"/>
              </w:rPr>
              <w:t>unions</w:t>
            </w:r>
          </w:p>
          <w:p w14:paraId="1DF79899" w14:textId="77777777" w:rsidR="00710DFC" w:rsidRPr="00012BB5" w:rsidRDefault="00710DFC" w:rsidP="0034631F">
            <w:pPr>
              <w:pStyle w:val="TableParagraph"/>
              <w:numPr>
                <w:ilvl w:val="0"/>
                <w:numId w:val="99"/>
              </w:numPr>
              <w:tabs>
                <w:tab w:val="left" w:pos="464"/>
                <w:tab w:val="left" w:pos="465"/>
              </w:tabs>
              <w:ind w:right="1109" w:hanging="361"/>
              <w:rPr>
                <w:rFonts w:asciiTheme="minorHAnsi" w:hAnsiTheme="minorHAnsi" w:cstheme="minorHAnsi"/>
                <w:sz w:val="20"/>
                <w:szCs w:val="20"/>
              </w:rPr>
            </w:pPr>
            <w:r w:rsidRPr="00012BB5">
              <w:rPr>
                <w:rFonts w:asciiTheme="minorHAnsi" w:hAnsiTheme="minorHAnsi" w:cstheme="minorHAnsi"/>
                <w:sz w:val="20"/>
                <w:szCs w:val="20"/>
              </w:rPr>
              <w:t xml:space="preserve">Use of notice </w:t>
            </w:r>
            <w:r w:rsidRPr="00012BB5">
              <w:rPr>
                <w:rFonts w:asciiTheme="minorHAnsi" w:hAnsiTheme="minorHAnsi" w:cstheme="minorHAnsi"/>
                <w:spacing w:val="-1"/>
                <w:sz w:val="20"/>
                <w:szCs w:val="20"/>
              </w:rPr>
              <w:t>boards/toolbox</w:t>
            </w:r>
          </w:p>
          <w:p w14:paraId="3EA5F262" w14:textId="77777777" w:rsidR="00710DFC" w:rsidRPr="00012BB5" w:rsidRDefault="00710DFC" w:rsidP="0034631F">
            <w:pPr>
              <w:pStyle w:val="TableParagraph"/>
              <w:numPr>
                <w:ilvl w:val="0"/>
                <w:numId w:val="92"/>
              </w:numPr>
              <w:tabs>
                <w:tab w:val="left" w:pos="464"/>
                <w:tab w:val="left" w:pos="465"/>
              </w:tabs>
              <w:ind w:right="202"/>
              <w:rPr>
                <w:rFonts w:asciiTheme="minorHAnsi" w:hAnsiTheme="minorHAnsi" w:cstheme="minorHAnsi"/>
                <w:sz w:val="20"/>
                <w:szCs w:val="20"/>
              </w:rPr>
            </w:pPr>
            <w:r w:rsidRPr="00012BB5">
              <w:rPr>
                <w:rFonts w:asciiTheme="minorHAnsi" w:hAnsiTheme="minorHAnsi" w:cstheme="minorHAnsi"/>
                <w:sz w:val="20"/>
                <w:szCs w:val="20"/>
              </w:rPr>
              <w:t></w:t>
            </w:r>
          </w:p>
        </w:tc>
        <w:tc>
          <w:tcPr>
            <w:tcW w:w="1774" w:type="dxa"/>
            <w:tcBorders>
              <w:top w:val="single" w:sz="4" w:space="0" w:color="000000"/>
              <w:left w:val="single" w:sz="4" w:space="0" w:color="000000"/>
              <w:bottom w:val="single" w:sz="4" w:space="0" w:color="000000"/>
              <w:right w:val="single" w:sz="4" w:space="0" w:color="000000"/>
            </w:tcBorders>
          </w:tcPr>
          <w:p w14:paraId="7F507A68" w14:textId="77777777" w:rsidR="00710DFC" w:rsidRPr="00012BB5" w:rsidRDefault="00710DFC" w:rsidP="00383569">
            <w:pPr>
              <w:pStyle w:val="TableParagraph"/>
              <w:ind w:left="104" w:right="194"/>
              <w:rPr>
                <w:rFonts w:asciiTheme="minorHAnsi" w:hAnsiTheme="minorHAnsi" w:cstheme="minorHAnsi"/>
                <w:sz w:val="20"/>
                <w:szCs w:val="20"/>
              </w:rPr>
            </w:pPr>
            <w:r w:rsidRPr="00012BB5">
              <w:rPr>
                <w:rFonts w:asciiTheme="minorHAnsi" w:hAnsiTheme="minorHAnsi" w:cstheme="minorHAnsi"/>
                <w:sz w:val="20"/>
                <w:szCs w:val="20"/>
              </w:rPr>
              <w:t>IAs, contractors and consultants</w:t>
            </w:r>
          </w:p>
        </w:tc>
      </w:tr>
      <w:tr w:rsidR="00710DFC" w:rsidRPr="00012BB5" w14:paraId="2275C011" w14:textId="77777777" w:rsidTr="001435EB">
        <w:tc>
          <w:tcPr>
            <w:tcW w:w="1618" w:type="dxa"/>
            <w:tcBorders>
              <w:top w:val="single" w:sz="4" w:space="0" w:color="000000"/>
              <w:left w:val="single" w:sz="4" w:space="0" w:color="000000"/>
              <w:bottom w:val="single" w:sz="4" w:space="0" w:color="000000"/>
              <w:right w:val="single" w:sz="4" w:space="0" w:color="000000"/>
            </w:tcBorders>
          </w:tcPr>
          <w:p w14:paraId="171D1582" w14:textId="77777777" w:rsidR="00710DFC" w:rsidRPr="00012BB5" w:rsidRDefault="00710DFC" w:rsidP="00383569">
            <w:pPr>
              <w:pStyle w:val="TableParagraph"/>
              <w:ind w:left="110" w:right="579"/>
              <w:rPr>
                <w:rFonts w:asciiTheme="minorHAnsi" w:hAnsiTheme="minorHAnsi" w:cstheme="minorHAnsi"/>
                <w:sz w:val="20"/>
                <w:szCs w:val="20"/>
              </w:rPr>
            </w:pPr>
            <w:r w:rsidRPr="00012BB5">
              <w:rPr>
                <w:rFonts w:asciiTheme="minorHAnsi" w:hAnsiTheme="minorHAnsi" w:cstheme="minorHAnsi"/>
                <w:sz w:val="20"/>
                <w:szCs w:val="20"/>
              </w:rPr>
              <w:t>Child Labor</w:t>
            </w:r>
          </w:p>
        </w:tc>
        <w:tc>
          <w:tcPr>
            <w:tcW w:w="1709" w:type="dxa"/>
            <w:tcBorders>
              <w:top w:val="single" w:sz="4" w:space="0" w:color="000000"/>
              <w:left w:val="single" w:sz="4" w:space="0" w:color="000000"/>
              <w:bottom w:val="single" w:sz="4" w:space="0" w:color="000000"/>
              <w:right w:val="single" w:sz="4" w:space="0" w:color="000000"/>
            </w:tcBorders>
          </w:tcPr>
          <w:p w14:paraId="51CEC789" w14:textId="77777777" w:rsidR="00710DFC" w:rsidRPr="00012BB5" w:rsidRDefault="00710DFC" w:rsidP="00383569">
            <w:pPr>
              <w:pStyle w:val="TableParagraph"/>
              <w:ind w:left="105" w:right="99"/>
              <w:rPr>
                <w:rFonts w:asciiTheme="minorHAnsi" w:hAnsiTheme="minorHAnsi" w:cstheme="minorHAnsi"/>
                <w:sz w:val="20"/>
                <w:szCs w:val="20"/>
              </w:rPr>
            </w:pPr>
            <w:r w:rsidRPr="00012BB5">
              <w:rPr>
                <w:rFonts w:asciiTheme="minorHAnsi" w:hAnsiTheme="minorHAnsi" w:cstheme="minorHAnsi"/>
                <w:sz w:val="20"/>
                <w:szCs w:val="20"/>
              </w:rPr>
              <w:t>Recruitment of individuals who, by virtue of age, would be exposed to hazardous situations and be subject to impaired social</w:t>
            </w:r>
          </w:p>
          <w:p w14:paraId="04C9AC2A" w14:textId="77777777" w:rsidR="00710DFC" w:rsidRPr="00012BB5" w:rsidRDefault="00710DFC" w:rsidP="0034631F">
            <w:pPr>
              <w:pStyle w:val="TableParagraph"/>
              <w:numPr>
                <w:ilvl w:val="0"/>
                <w:numId w:val="101"/>
              </w:numPr>
              <w:tabs>
                <w:tab w:val="left" w:pos="464"/>
                <w:tab w:val="left" w:pos="465"/>
              </w:tabs>
              <w:ind w:right="119"/>
              <w:rPr>
                <w:rFonts w:asciiTheme="minorHAnsi" w:hAnsiTheme="minorHAnsi" w:cstheme="minorHAnsi"/>
                <w:sz w:val="20"/>
                <w:szCs w:val="20"/>
              </w:rPr>
            </w:pPr>
            <w:r w:rsidRPr="00012BB5">
              <w:rPr>
                <w:rFonts w:asciiTheme="minorHAnsi" w:hAnsiTheme="minorHAnsi" w:cstheme="minorHAnsi"/>
                <w:sz w:val="20"/>
                <w:szCs w:val="20"/>
              </w:rPr>
              <w:t>development</w:t>
            </w:r>
          </w:p>
        </w:tc>
        <w:tc>
          <w:tcPr>
            <w:tcW w:w="1709" w:type="dxa"/>
            <w:tcBorders>
              <w:top w:val="single" w:sz="4" w:space="0" w:color="000000"/>
              <w:left w:val="single" w:sz="4" w:space="0" w:color="000000"/>
              <w:bottom w:val="single" w:sz="4" w:space="0" w:color="000000"/>
              <w:right w:val="single" w:sz="4" w:space="0" w:color="000000"/>
            </w:tcBorders>
          </w:tcPr>
          <w:p w14:paraId="47DE6F1F" w14:textId="77777777" w:rsidR="00710DFC" w:rsidRPr="00012BB5" w:rsidRDefault="00710DFC" w:rsidP="00383569">
            <w:pPr>
              <w:pStyle w:val="TableParagraph"/>
              <w:ind w:left="104" w:right="97"/>
              <w:rPr>
                <w:rFonts w:asciiTheme="minorHAnsi" w:hAnsiTheme="minorHAnsi" w:cstheme="minorHAnsi"/>
                <w:sz w:val="20"/>
                <w:szCs w:val="20"/>
              </w:rPr>
            </w:pPr>
            <w:r w:rsidRPr="00012BB5">
              <w:rPr>
                <w:rFonts w:asciiTheme="minorHAnsi" w:hAnsiTheme="minorHAnsi" w:cstheme="minorHAnsi"/>
                <w:sz w:val="20"/>
                <w:szCs w:val="20"/>
              </w:rPr>
              <w:t xml:space="preserve">Increased health and safety risk to workforce, potential non- compliance </w:t>
            </w:r>
            <w:r w:rsidRPr="00012BB5">
              <w:rPr>
                <w:rFonts w:asciiTheme="minorHAnsi" w:hAnsiTheme="minorHAnsi" w:cstheme="minorHAnsi"/>
                <w:spacing w:val="-5"/>
                <w:sz w:val="20"/>
                <w:szCs w:val="20"/>
              </w:rPr>
              <w:t xml:space="preserve">with </w:t>
            </w:r>
            <w:r w:rsidRPr="00012BB5">
              <w:rPr>
                <w:rFonts w:asciiTheme="minorHAnsi" w:hAnsiTheme="minorHAnsi" w:cstheme="minorHAnsi"/>
                <w:sz w:val="20"/>
                <w:szCs w:val="20"/>
              </w:rPr>
              <w:t>national labor laws, and reputational</w:t>
            </w:r>
            <w:r w:rsidRPr="00012BB5">
              <w:rPr>
                <w:rFonts w:asciiTheme="minorHAnsi" w:hAnsiTheme="minorHAnsi" w:cstheme="minorHAnsi"/>
                <w:spacing w:val="-3"/>
                <w:sz w:val="20"/>
                <w:szCs w:val="20"/>
              </w:rPr>
              <w:t xml:space="preserve"> </w:t>
            </w:r>
            <w:r w:rsidRPr="00012BB5">
              <w:rPr>
                <w:rFonts w:asciiTheme="minorHAnsi" w:hAnsiTheme="minorHAnsi" w:cstheme="minorHAnsi"/>
                <w:sz w:val="20"/>
                <w:szCs w:val="20"/>
              </w:rPr>
              <w:t>risk</w:t>
            </w:r>
          </w:p>
          <w:p w14:paraId="3B59C404" w14:textId="77777777" w:rsidR="00710DFC" w:rsidRPr="00012BB5" w:rsidRDefault="00710DFC" w:rsidP="0034631F">
            <w:pPr>
              <w:pStyle w:val="TableParagraph"/>
              <w:numPr>
                <w:ilvl w:val="0"/>
                <w:numId w:val="100"/>
              </w:numPr>
              <w:tabs>
                <w:tab w:val="left" w:pos="464"/>
                <w:tab w:val="left" w:pos="465"/>
              </w:tabs>
              <w:ind w:right="140"/>
              <w:rPr>
                <w:rFonts w:asciiTheme="minorHAnsi" w:hAnsiTheme="minorHAnsi" w:cstheme="minorHAnsi"/>
                <w:sz w:val="20"/>
                <w:szCs w:val="20"/>
              </w:rPr>
            </w:pPr>
            <w:r w:rsidRPr="00012BB5">
              <w:rPr>
                <w:rFonts w:asciiTheme="minorHAnsi" w:hAnsiTheme="minorHAnsi" w:cstheme="minorHAnsi"/>
                <w:sz w:val="20"/>
                <w:szCs w:val="20"/>
              </w:rPr>
              <w:t>to the project.</w:t>
            </w:r>
          </w:p>
        </w:tc>
        <w:tc>
          <w:tcPr>
            <w:tcW w:w="2971" w:type="dxa"/>
            <w:tcBorders>
              <w:top w:val="single" w:sz="4" w:space="0" w:color="000000"/>
              <w:left w:val="single" w:sz="4" w:space="0" w:color="000000"/>
              <w:bottom w:val="single" w:sz="4" w:space="0" w:color="000000"/>
              <w:right w:val="single" w:sz="4" w:space="0" w:color="000000"/>
            </w:tcBorders>
          </w:tcPr>
          <w:p w14:paraId="7DC1996D" w14:textId="77777777" w:rsidR="00710DFC" w:rsidRPr="00012BB5" w:rsidRDefault="00710DFC" w:rsidP="0034631F">
            <w:pPr>
              <w:pStyle w:val="TableParagraph"/>
              <w:numPr>
                <w:ilvl w:val="0"/>
                <w:numId w:val="99"/>
              </w:numPr>
              <w:tabs>
                <w:tab w:val="left" w:pos="464"/>
                <w:tab w:val="left" w:pos="465"/>
              </w:tabs>
              <w:ind w:right="217"/>
              <w:rPr>
                <w:rFonts w:asciiTheme="minorHAnsi" w:hAnsiTheme="minorHAnsi" w:cstheme="minorHAnsi"/>
                <w:sz w:val="20"/>
                <w:szCs w:val="20"/>
              </w:rPr>
            </w:pPr>
            <w:r w:rsidRPr="00012BB5">
              <w:rPr>
                <w:rFonts w:asciiTheme="minorHAnsi" w:hAnsiTheme="minorHAnsi" w:cstheme="minorHAnsi"/>
                <w:sz w:val="20"/>
                <w:szCs w:val="20"/>
              </w:rPr>
              <w:t xml:space="preserve">Human Resources </w:t>
            </w:r>
            <w:r w:rsidRPr="00012BB5">
              <w:rPr>
                <w:rFonts w:asciiTheme="minorHAnsi" w:hAnsiTheme="minorHAnsi" w:cstheme="minorHAnsi"/>
                <w:spacing w:val="-3"/>
                <w:sz w:val="20"/>
                <w:szCs w:val="20"/>
              </w:rPr>
              <w:t xml:space="preserve">and </w:t>
            </w:r>
            <w:r w:rsidRPr="00012BB5">
              <w:rPr>
                <w:rFonts w:asciiTheme="minorHAnsi" w:hAnsiTheme="minorHAnsi" w:cstheme="minorHAnsi"/>
                <w:sz w:val="20"/>
                <w:szCs w:val="20"/>
              </w:rPr>
              <w:t>contracting policies that cover recruitment and selection processes that specifically address issues associated with child</w:t>
            </w:r>
            <w:r w:rsidRPr="00012BB5">
              <w:rPr>
                <w:rFonts w:asciiTheme="minorHAnsi" w:hAnsiTheme="minorHAnsi" w:cstheme="minorHAnsi"/>
                <w:spacing w:val="1"/>
                <w:sz w:val="20"/>
                <w:szCs w:val="20"/>
              </w:rPr>
              <w:t xml:space="preserve"> </w:t>
            </w:r>
            <w:r w:rsidRPr="00012BB5">
              <w:rPr>
                <w:rFonts w:asciiTheme="minorHAnsi" w:hAnsiTheme="minorHAnsi" w:cstheme="minorHAnsi"/>
                <w:sz w:val="20"/>
                <w:szCs w:val="20"/>
              </w:rPr>
              <w:t>labor.</w:t>
            </w:r>
          </w:p>
        </w:tc>
        <w:tc>
          <w:tcPr>
            <w:tcW w:w="1774" w:type="dxa"/>
            <w:tcBorders>
              <w:top w:val="single" w:sz="4" w:space="0" w:color="000000"/>
              <w:left w:val="single" w:sz="4" w:space="0" w:color="000000"/>
              <w:bottom w:val="single" w:sz="4" w:space="0" w:color="000000"/>
              <w:right w:val="single" w:sz="4" w:space="0" w:color="000000"/>
            </w:tcBorders>
          </w:tcPr>
          <w:p w14:paraId="0727F1D9" w14:textId="77777777" w:rsidR="00710DFC" w:rsidRPr="00012BB5" w:rsidRDefault="00710DFC" w:rsidP="00383569">
            <w:pPr>
              <w:pStyle w:val="TableParagraph"/>
              <w:ind w:left="104" w:right="194"/>
              <w:rPr>
                <w:rFonts w:asciiTheme="minorHAnsi" w:hAnsiTheme="minorHAnsi" w:cstheme="minorHAnsi"/>
                <w:sz w:val="20"/>
                <w:szCs w:val="20"/>
              </w:rPr>
            </w:pPr>
            <w:r w:rsidRPr="00012BB5">
              <w:rPr>
                <w:rFonts w:asciiTheme="minorHAnsi" w:hAnsiTheme="minorHAnsi" w:cstheme="minorHAnsi"/>
                <w:sz w:val="20"/>
                <w:szCs w:val="20"/>
              </w:rPr>
              <w:t>IAs, contractors and consultants</w:t>
            </w:r>
          </w:p>
        </w:tc>
      </w:tr>
      <w:tr w:rsidR="00710DFC" w:rsidRPr="00012BB5" w14:paraId="42927F91" w14:textId="77777777" w:rsidTr="001435EB">
        <w:tc>
          <w:tcPr>
            <w:tcW w:w="1618" w:type="dxa"/>
            <w:tcBorders>
              <w:top w:val="single" w:sz="4" w:space="0" w:color="000000"/>
              <w:left w:val="single" w:sz="4" w:space="0" w:color="000000"/>
              <w:bottom w:val="single" w:sz="4" w:space="0" w:color="000000"/>
              <w:right w:val="single" w:sz="4" w:space="0" w:color="000000"/>
            </w:tcBorders>
          </w:tcPr>
          <w:p w14:paraId="1A56026D" w14:textId="77777777" w:rsidR="00710DFC" w:rsidRPr="00012BB5" w:rsidRDefault="00710DFC" w:rsidP="00383569">
            <w:pPr>
              <w:pStyle w:val="TableParagraph"/>
              <w:ind w:left="110" w:right="579"/>
              <w:rPr>
                <w:rFonts w:asciiTheme="minorHAnsi" w:hAnsiTheme="minorHAnsi" w:cstheme="minorHAnsi"/>
                <w:sz w:val="20"/>
                <w:szCs w:val="20"/>
              </w:rPr>
            </w:pPr>
            <w:r w:rsidRPr="00012BB5">
              <w:rPr>
                <w:rFonts w:asciiTheme="minorHAnsi" w:hAnsiTheme="minorHAnsi" w:cstheme="minorHAnsi"/>
                <w:sz w:val="20"/>
                <w:szCs w:val="20"/>
              </w:rPr>
              <w:t>Employment conditions - wages and benefits</w:t>
            </w:r>
          </w:p>
        </w:tc>
        <w:tc>
          <w:tcPr>
            <w:tcW w:w="1709" w:type="dxa"/>
            <w:tcBorders>
              <w:top w:val="single" w:sz="4" w:space="0" w:color="000000"/>
              <w:left w:val="single" w:sz="4" w:space="0" w:color="000000"/>
              <w:bottom w:val="single" w:sz="4" w:space="0" w:color="000000"/>
              <w:right w:val="single" w:sz="4" w:space="0" w:color="000000"/>
            </w:tcBorders>
          </w:tcPr>
          <w:p w14:paraId="70A7D68D" w14:textId="77777777" w:rsidR="00710DFC" w:rsidRPr="00012BB5" w:rsidRDefault="00710DFC" w:rsidP="00383569">
            <w:pPr>
              <w:pStyle w:val="TableParagraph"/>
              <w:ind w:left="105" w:right="99"/>
              <w:rPr>
                <w:rFonts w:asciiTheme="minorHAnsi" w:hAnsiTheme="minorHAnsi" w:cstheme="minorHAnsi"/>
                <w:sz w:val="20"/>
                <w:szCs w:val="20"/>
              </w:rPr>
            </w:pPr>
            <w:r w:rsidRPr="00012BB5">
              <w:rPr>
                <w:rFonts w:asciiTheme="minorHAnsi" w:hAnsiTheme="minorHAnsi" w:cstheme="minorHAnsi"/>
                <w:sz w:val="20"/>
                <w:szCs w:val="20"/>
              </w:rPr>
              <w:t xml:space="preserve">Perceptions that wages, salaries and benefits are </w:t>
            </w:r>
            <w:r w:rsidRPr="00012BB5">
              <w:rPr>
                <w:rFonts w:asciiTheme="minorHAnsi" w:hAnsiTheme="minorHAnsi" w:cstheme="minorHAnsi"/>
                <w:spacing w:val="-5"/>
                <w:sz w:val="20"/>
                <w:szCs w:val="20"/>
              </w:rPr>
              <w:t xml:space="preserve">not </w:t>
            </w:r>
            <w:r w:rsidRPr="00012BB5">
              <w:rPr>
                <w:rFonts w:asciiTheme="minorHAnsi" w:hAnsiTheme="minorHAnsi" w:cstheme="minorHAnsi"/>
                <w:sz w:val="20"/>
                <w:szCs w:val="20"/>
              </w:rPr>
              <w:t>fair according to market.</w:t>
            </w:r>
          </w:p>
        </w:tc>
        <w:tc>
          <w:tcPr>
            <w:tcW w:w="1709" w:type="dxa"/>
            <w:tcBorders>
              <w:top w:val="single" w:sz="4" w:space="0" w:color="000000"/>
              <w:left w:val="single" w:sz="4" w:space="0" w:color="000000"/>
              <w:bottom w:val="single" w:sz="4" w:space="0" w:color="000000"/>
              <w:right w:val="single" w:sz="4" w:space="0" w:color="000000"/>
            </w:tcBorders>
          </w:tcPr>
          <w:p w14:paraId="71DEDFF2" w14:textId="77777777" w:rsidR="00710DFC" w:rsidRPr="00012BB5" w:rsidRDefault="00710DFC" w:rsidP="00383569">
            <w:pPr>
              <w:pStyle w:val="TableParagraph"/>
              <w:ind w:left="104"/>
              <w:rPr>
                <w:rFonts w:asciiTheme="minorHAnsi" w:hAnsiTheme="minorHAnsi" w:cstheme="minorHAnsi"/>
                <w:sz w:val="20"/>
                <w:szCs w:val="20"/>
              </w:rPr>
            </w:pPr>
            <w:r w:rsidRPr="00012BB5">
              <w:rPr>
                <w:rFonts w:asciiTheme="minorHAnsi" w:hAnsiTheme="minorHAnsi" w:cstheme="minorHAnsi"/>
                <w:sz w:val="20"/>
                <w:szCs w:val="20"/>
              </w:rPr>
              <w:t>Worker’s action</w:t>
            </w:r>
          </w:p>
          <w:p w14:paraId="0E424984" w14:textId="77777777" w:rsidR="00710DFC" w:rsidRPr="00012BB5" w:rsidRDefault="00710DFC" w:rsidP="00383569">
            <w:pPr>
              <w:pStyle w:val="TableParagraph"/>
              <w:ind w:left="104" w:right="97"/>
              <w:rPr>
                <w:rFonts w:asciiTheme="minorHAnsi" w:hAnsiTheme="minorHAnsi" w:cstheme="minorHAnsi"/>
                <w:sz w:val="20"/>
                <w:szCs w:val="20"/>
              </w:rPr>
            </w:pPr>
            <w:r w:rsidRPr="00012BB5">
              <w:rPr>
                <w:rFonts w:asciiTheme="minorHAnsi" w:hAnsiTheme="minorHAnsi" w:cstheme="minorHAnsi"/>
                <w:sz w:val="20"/>
                <w:szCs w:val="20"/>
              </w:rPr>
              <w:t>- work stoppages, absenteeism, sit-ins, sabotage</w:t>
            </w:r>
          </w:p>
        </w:tc>
        <w:tc>
          <w:tcPr>
            <w:tcW w:w="2971" w:type="dxa"/>
            <w:tcBorders>
              <w:top w:val="single" w:sz="4" w:space="0" w:color="000000"/>
              <w:left w:val="single" w:sz="4" w:space="0" w:color="000000"/>
              <w:bottom w:val="single" w:sz="4" w:space="0" w:color="000000"/>
              <w:right w:val="single" w:sz="4" w:space="0" w:color="000000"/>
            </w:tcBorders>
          </w:tcPr>
          <w:p w14:paraId="200B1782" w14:textId="77777777" w:rsidR="00710DFC" w:rsidRPr="00012BB5" w:rsidRDefault="00710DFC" w:rsidP="0034631F">
            <w:pPr>
              <w:pStyle w:val="TableParagraph"/>
              <w:numPr>
                <w:ilvl w:val="0"/>
                <w:numId w:val="99"/>
              </w:numPr>
              <w:tabs>
                <w:tab w:val="left" w:pos="464"/>
                <w:tab w:val="left" w:pos="465"/>
              </w:tabs>
              <w:ind w:right="217"/>
              <w:rPr>
                <w:rFonts w:asciiTheme="minorHAnsi" w:hAnsiTheme="minorHAnsi" w:cstheme="minorHAnsi"/>
                <w:sz w:val="20"/>
                <w:szCs w:val="20"/>
              </w:rPr>
            </w:pPr>
            <w:r w:rsidRPr="00012BB5">
              <w:rPr>
                <w:rFonts w:asciiTheme="minorHAnsi" w:hAnsiTheme="minorHAnsi" w:cstheme="minorHAnsi"/>
                <w:sz w:val="20"/>
                <w:szCs w:val="20"/>
              </w:rPr>
              <w:t>Human Resources policy with respect to equal pay for equal work according to local conditions and industry</w:t>
            </w:r>
            <w:r w:rsidRPr="00012BB5">
              <w:rPr>
                <w:rFonts w:asciiTheme="minorHAnsi" w:hAnsiTheme="minorHAnsi" w:cstheme="minorHAnsi"/>
                <w:spacing w:val="-2"/>
                <w:sz w:val="20"/>
                <w:szCs w:val="20"/>
              </w:rPr>
              <w:t xml:space="preserve"> </w:t>
            </w:r>
            <w:r w:rsidRPr="00012BB5">
              <w:rPr>
                <w:rFonts w:asciiTheme="minorHAnsi" w:hAnsiTheme="minorHAnsi" w:cstheme="minorHAnsi"/>
                <w:sz w:val="20"/>
                <w:szCs w:val="20"/>
              </w:rPr>
              <w:t>averages</w:t>
            </w:r>
          </w:p>
        </w:tc>
        <w:tc>
          <w:tcPr>
            <w:tcW w:w="1774" w:type="dxa"/>
            <w:tcBorders>
              <w:top w:val="single" w:sz="4" w:space="0" w:color="000000"/>
              <w:left w:val="single" w:sz="4" w:space="0" w:color="000000"/>
              <w:bottom w:val="single" w:sz="4" w:space="0" w:color="000000"/>
              <w:right w:val="single" w:sz="4" w:space="0" w:color="000000"/>
            </w:tcBorders>
          </w:tcPr>
          <w:p w14:paraId="6491A5CC" w14:textId="77777777" w:rsidR="00710DFC" w:rsidRPr="00012BB5" w:rsidRDefault="00710DFC" w:rsidP="00383569">
            <w:pPr>
              <w:pStyle w:val="TableParagraph"/>
              <w:ind w:left="104" w:right="194"/>
              <w:rPr>
                <w:rFonts w:asciiTheme="minorHAnsi" w:hAnsiTheme="minorHAnsi" w:cstheme="minorHAnsi"/>
                <w:sz w:val="20"/>
                <w:szCs w:val="20"/>
              </w:rPr>
            </w:pPr>
            <w:r w:rsidRPr="00012BB5">
              <w:rPr>
                <w:rFonts w:asciiTheme="minorHAnsi" w:hAnsiTheme="minorHAnsi" w:cstheme="minorHAnsi"/>
                <w:sz w:val="20"/>
                <w:szCs w:val="20"/>
              </w:rPr>
              <w:t>IAs, contractors and consultants</w:t>
            </w:r>
          </w:p>
        </w:tc>
      </w:tr>
      <w:tr w:rsidR="00710DFC" w:rsidRPr="00012BB5" w14:paraId="2BD953BE" w14:textId="77777777" w:rsidTr="001435EB">
        <w:tc>
          <w:tcPr>
            <w:tcW w:w="1618" w:type="dxa"/>
            <w:tcBorders>
              <w:top w:val="single" w:sz="4" w:space="0" w:color="000000"/>
              <w:left w:val="single" w:sz="4" w:space="0" w:color="000000"/>
              <w:bottom w:val="single" w:sz="4" w:space="0" w:color="000000"/>
              <w:right w:val="single" w:sz="4" w:space="0" w:color="000000"/>
            </w:tcBorders>
          </w:tcPr>
          <w:p w14:paraId="0934AC34" w14:textId="77777777" w:rsidR="00710DFC" w:rsidRPr="00012BB5" w:rsidRDefault="00710DFC" w:rsidP="00383569">
            <w:pPr>
              <w:pStyle w:val="TableParagraph"/>
              <w:ind w:left="110" w:right="579"/>
              <w:rPr>
                <w:rFonts w:asciiTheme="minorHAnsi" w:hAnsiTheme="minorHAnsi" w:cstheme="minorHAnsi"/>
                <w:sz w:val="20"/>
                <w:szCs w:val="20"/>
              </w:rPr>
            </w:pPr>
            <w:r w:rsidRPr="00012BB5">
              <w:rPr>
                <w:rFonts w:asciiTheme="minorHAnsi" w:hAnsiTheme="minorHAnsi" w:cstheme="minorHAnsi"/>
                <w:sz w:val="20"/>
                <w:szCs w:val="20"/>
              </w:rPr>
              <w:t>Workers relations/ interaction with community</w:t>
            </w:r>
          </w:p>
        </w:tc>
        <w:tc>
          <w:tcPr>
            <w:tcW w:w="1709" w:type="dxa"/>
            <w:tcBorders>
              <w:top w:val="single" w:sz="4" w:space="0" w:color="000000"/>
              <w:left w:val="single" w:sz="4" w:space="0" w:color="000000"/>
              <w:bottom w:val="single" w:sz="4" w:space="0" w:color="000000"/>
              <w:right w:val="single" w:sz="4" w:space="0" w:color="000000"/>
            </w:tcBorders>
          </w:tcPr>
          <w:p w14:paraId="44BF0827" w14:textId="77777777" w:rsidR="00710DFC" w:rsidRPr="00012BB5" w:rsidRDefault="00710DFC" w:rsidP="00383569">
            <w:pPr>
              <w:pStyle w:val="TableParagraph"/>
              <w:ind w:left="105" w:right="91"/>
              <w:rPr>
                <w:rFonts w:asciiTheme="minorHAnsi" w:hAnsiTheme="minorHAnsi" w:cstheme="minorHAnsi"/>
                <w:sz w:val="20"/>
                <w:szCs w:val="20"/>
              </w:rPr>
            </w:pPr>
            <w:r w:rsidRPr="00012BB5">
              <w:rPr>
                <w:rFonts w:asciiTheme="minorHAnsi" w:hAnsiTheme="minorHAnsi" w:cstheme="minorHAnsi"/>
                <w:sz w:val="20"/>
                <w:szCs w:val="20"/>
              </w:rPr>
              <w:t>Disturbing the nearby communities due to the workers’ routine activities such as recreation, and travelling etc.</w:t>
            </w:r>
          </w:p>
          <w:p w14:paraId="6FA8A206" w14:textId="77777777" w:rsidR="00710DFC" w:rsidRPr="00012BB5" w:rsidRDefault="00710DFC" w:rsidP="00383569">
            <w:pPr>
              <w:pStyle w:val="TableParagraph"/>
              <w:ind w:left="105" w:right="99"/>
              <w:rPr>
                <w:rFonts w:asciiTheme="minorHAnsi" w:hAnsiTheme="minorHAnsi" w:cstheme="minorHAnsi"/>
                <w:sz w:val="20"/>
                <w:szCs w:val="20"/>
              </w:rPr>
            </w:pPr>
            <w:r w:rsidRPr="00012BB5">
              <w:rPr>
                <w:rFonts w:asciiTheme="minorHAnsi" w:hAnsiTheme="minorHAnsi" w:cstheme="minorHAnsi"/>
                <w:sz w:val="20"/>
                <w:szCs w:val="20"/>
              </w:rPr>
              <w:t>Communities are negatively impacted by some camp activities as well (i.e., lighting, traffic movement).</w:t>
            </w:r>
          </w:p>
        </w:tc>
        <w:tc>
          <w:tcPr>
            <w:tcW w:w="1709" w:type="dxa"/>
            <w:tcBorders>
              <w:top w:val="single" w:sz="4" w:space="0" w:color="000000"/>
              <w:left w:val="single" w:sz="4" w:space="0" w:color="000000"/>
              <w:bottom w:val="single" w:sz="4" w:space="0" w:color="000000"/>
              <w:right w:val="single" w:sz="4" w:space="0" w:color="000000"/>
            </w:tcBorders>
          </w:tcPr>
          <w:p w14:paraId="335CA290" w14:textId="6F967A64" w:rsidR="00710DFC" w:rsidRPr="00012BB5" w:rsidRDefault="00710DFC" w:rsidP="00383569">
            <w:pPr>
              <w:pStyle w:val="TableParagraph"/>
              <w:ind w:left="104"/>
              <w:rPr>
                <w:rFonts w:asciiTheme="minorHAnsi" w:hAnsiTheme="minorHAnsi" w:cstheme="minorHAnsi"/>
                <w:sz w:val="20"/>
                <w:szCs w:val="20"/>
              </w:rPr>
            </w:pPr>
            <w:r w:rsidRPr="00012BB5">
              <w:rPr>
                <w:rFonts w:asciiTheme="minorHAnsi" w:hAnsiTheme="minorHAnsi" w:cstheme="minorHAnsi"/>
                <w:sz w:val="20"/>
                <w:szCs w:val="20"/>
              </w:rPr>
              <w:t xml:space="preserve">All negative actions on community </w:t>
            </w:r>
            <w:r w:rsidRPr="00012BB5">
              <w:rPr>
                <w:rFonts w:asciiTheme="minorHAnsi" w:hAnsiTheme="minorHAnsi" w:cstheme="minorHAnsi"/>
                <w:spacing w:val="-5"/>
                <w:sz w:val="20"/>
                <w:szCs w:val="20"/>
              </w:rPr>
              <w:t xml:space="preserve">may </w:t>
            </w:r>
            <w:r w:rsidRPr="00012BB5">
              <w:rPr>
                <w:rFonts w:asciiTheme="minorHAnsi" w:hAnsiTheme="minorHAnsi" w:cstheme="minorHAnsi"/>
                <w:sz w:val="20"/>
                <w:szCs w:val="20"/>
              </w:rPr>
              <w:t>cause hindrance in the project construction/operation as well as other project related activities, such as road blockage, community sit- ins resulting prevention of workers, contractors &amp; suppliers from entering the Project/ worksite.</w:t>
            </w:r>
          </w:p>
        </w:tc>
        <w:tc>
          <w:tcPr>
            <w:tcW w:w="2971" w:type="dxa"/>
            <w:tcBorders>
              <w:top w:val="single" w:sz="4" w:space="0" w:color="000000"/>
              <w:left w:val="single" w:sz="4" w:space="0" w:color="000000"/>
              <w:bottom w:val="single" w:sz="4" w:space="0" w:color="000000"/>
              <w:right w:val="single" w:sz="4" w:space="0" w:color="000000"/>
            </w:tcBorders>
          </w:tcPr>
          <w:p w14:paraId="03D534D3" w14:textId="77777777" w:rsidR="00710DFC" w:rsidRPr="00012BB5" w:rsidRDefault="00710DFC" w:rsidP="0034631F">
            <w:pPr>
              <w:pStyle w:val="TableParagraph"/>
              <w:numPr>
                <w:ilvl w:val="0"/>
                <w:numId w:val="96"/>
              </w:numPr>
              <w:tabs>
                <w:tab w:val="left" w:pos="464"/>
                <w:tab w:val="left" w:pos="465"/>
              </w:tabs>
              <w:ind w:right="118"/>
              <w:rPr>
                <w:rFonts w:asciiTheme="minorHAnsi" w:hAnsiTheme="minorHAnsi" w:cstheme="minorHAnsi"/>
                <w:sz w:val="20"/>
                <w:szCs w:val="20"/>
              </w:rPr>
            </w:pPr>
            <w:r w:rsidRPr="00012BB5">
              <w:rPr>
                <w:rFonts w:asciiTheme="minorHAnsi" w:hAnsiTheme="minorHAnsi" w:cstheme="minorHAnsi"/>
                <w:sz w:val="20"/>
                <w:szCs w:val="20"/>
              </w:rPr>
              <w:t>Implement the control measures to avoid/and or minimize the impacts of camp and living conditions of workers on communities. Control measures</w:t>
            </w:r>
            <w:r w:rsidRPr="00012BB5">
              <w:rPr>
                <w:rFonts w:asciiTheme="minorHAnsi" w:hAnsiTheme="minorHAnsi" w:cstheme="minorHAnsi"/>
                <w:spacing w:val="-1"/>
                <w:sz w:val="20"/>
                <w:szCs w:val="20"/>
              </w:rPr>
              <w:t xml:space="preserve"> </w:t>
            </w:r>
            <w:r w:rsidRPr="00012BB5">
              <w:rPr>
                <w:rFonts w:asciiTheme="minorHAnsi" w:hAnsiTheme="minorHAnsi" w:cstheme="minorHAnsi"/>
                <w:sz w:val="20"/>
                <w:szCs w:val="20"/>
              </w:rPr>
              <w:t>include:</w:t>
            </w:r>
          </w:p>
          <w:p w14:paraId="25583335" w14:textId="77777777" w:rsidR="00710DFC" w:rsidRPr="00012BB5" w:rsidRDefault="00710DFC" w:rsidP="0034631F">
            <w:pPr>
              <w:pStyle w:val="TableParagraph"/>
              <w:numPr>
                <w:ilvl w:val="0"/>
                <w:numId w:val="96"/>
              </w:numPr>
              <w:tabs>
                <w:tab w:val="left" w:pos="464"/>
                <w:tab w:val="left" w:pos="465"/>
              </w:tabs>
              <w:ind w:right="107" w:hanging="361"/>
              <w:rPr>
                <w:rFonts w:asciiTheme="minorHAnsi" w:hAnsiTheme="minorHAnsi" w:cstheme="minorHAnsi"/>
                <w:sz w:val="20"/>
                <w:szCs w:val="20"/>
              </w:rPr>
            </w:pPr>
            <w:r w:rsidRPr="00012BB5">
              <w:rPr>
                <w:rFonts w:asciiTheme="minorHAnsi" w:hAnsiTheme="minorHAnsi" w:cstheme="minorHAnsi"/>
                <w:sz w:val="20"/>
                <w:szCs w:val="20"/>
              </w:rPr>
              <w:t xml:space="preserve">Encourage </w:t>
            </w:r>
            <w:r w:rsidRPr="00012BB5">
              <w:rPr>
                <w:rFonts w:asciiTheme="minorHAnsi" w:hAnsiTheme="minorHAnsi" w:cstheme="minorHAnsi"/>
                <w:spacing w:val="-3"/>
                <w:sz w:val="20"/>
                <w:szCs w:val="20"/>
              </w:rPr>
              <w:t xml:space="preserve">to </w:t>
            </w:r>
            <w:r w:rsidRPr="00012BB5">
              <w:rPr>
                <w:rFonts w:asciiTheme="minorHAnsi" w:hAnsiTheme="minorHAnsi" w:cstheme="minorHAnsi"/>
                <w:sz w:val="20"/>
                <w:szCs w:val="20"/>
              </w:rPr>
              <w:t>recruit local labor/staff</w:t>
            </w:r>
          </w:p>
          <w:p w14:paraId="43B146B4" w14:textId="77777777" w:rsidR="00710DFC" w:rsidRPr="00012BB5" w:rsidRDefault="00710DFC" w:rsidP="0034631F">
            <w:pPr>
              <w:pStyle w:val="TableParagraph"/>
              <w:numPr>
                <w:ilvl w:val="0"/>
                <w:numId w:val="96"/>
              </w:numPr>
              <w:tabs>
                <w:tab w:val="left" w:pos="464"/>
                <w:tab w:val="left" w:pos="465"/>
              </w:tabs>
              <w:ind w:right="142" w:hanging="361"/>
              <w:rPr>
                <w:rFonts w:asciiTheme="minorHAnsi" w:hAnsiTheme="minorHAnsi" w:cstheme="minorHAnsi"/>
                <w:sz w:val="20"/>
                <w:szCs w:val="20"/>
              </w:rPr>
            </w:pPr>
            <w:r w:rsidRPr="00012BB5">
              <w:rPr>
                <w:rFonts w:asciiTheme="minorHAnsi" w:hAnsiTheme="minorHAnsi" w:cstheme="minorHAnsi"/>
                <w:sz w:val="20"/>
                <w:szCs w:val="20"/>
              </w:rPr>
              <w:t>Limited interaction of outsiders/foreign workers with the local/nearby community of the</w:t>
            </w:r>
            <w:r w:rsidRPr="00012BB5">
              <w:rPr>
                <w:rFonts w:asciiTheme="minorHAnsi" w:hAnsiTheme="minorHAnsi" w:cstheme="minorHAnsi"/>
                <w:spacing w:val="-6"/>
                <w:sz w:val="20"/>
                <w:szCs w:val="20"/>
              </w:rPr>
              <w:t xml:space="preserve"> </w:t>
            </w:r>
            <w:r w:rsidRPr="00012BB5">
              <w:rPr>
                <w:rFonts w:asciiTheme="minorHAnsi" w:hAnsiTheme="minorHAnsi" w:cstheme="minorHAnsi"/>
                <w:sz w:val="20"/>
                <w:szCs w:val="20"/>
              </w:rPr>
              <w:t>camp</w:t>
            </w:r>
          </w:p>
          <w:p w14:paraId="02F2480D" w14:textId="77777777" w:rsidR="00710DFC" w:rsidRPr="00012BB5" w:rsidRDefault="00710DFC" w:rsidP="0034631F">
            <w:pPr>
              <w:pStyle w:val="TableParagraph"/>
              <w:numPr>
                <w:ilvl w:val="0"/>
                <w:numId w:val="96"/>
              </w:numPr>
              <w:tabs>
                <w:tab w:val="left" w:pos="464"/>
                <w:tab w:val="left" w:pos="465"/>
              </w:tabs>
              <w:ind w:right="506" w:hanging="361"/>
              <w:rPr>
                <w:rFonts w:asciiTheme="minorHAnsi" w:hAnsiTheme="minorHAnsi" w:cstheme="minorHAnsi"/>
                <w:sz w:val="20"/>
                <w:szCs w:val="20"/>
              </w:rPr>
            </w:pPr>
            <w:r w:rsidRPr="00012BB5">
              <w:rPr>
                <w:rFonts w:asciiTheme="minorHAnsi" w:hAnsiTheme="minorHAnsi" w:cstheme="minorHAnsi"/>
                <w:sz w:val="20"/>
                <w:szCs w:val="20"/>
              </w:rPr>
              <w:t>Provide cultural sensitivity awareness training to facilitate appropriate actions interaction with communities</w:t>
            </w:r>
          </w:p>
          <w:p w14:paraId="23C2DA57" w14:textId="77777777" w:rsidR="00710DFC" w:rsidRPr="00012BB5" w:rsidRDefault="00710DFC" w:rsidP="0034631F">
            <w:pPr>
              <w:pStyle w:val="TableParagraph"/>
              <w:numPr>
                <w:ilvl w:val="0"/>
                <w:numId w:val="96"/>
              </w:numPr>
              <w:tabs>
                <w:tab w:val="left" w:pos="465"/>
                <w:tab w:val="left" w:pos="466"/>
              </w:tabs>
              <w:ind w:left="465" w:right="248" w:hanging="361"/>
              <w:rPr>
                <w:rFonts w:asciiTheme="minorHAnsi" w:hAnsiTheme="minorHAnsi" w:cstheme="minorHAnsi"/>
                <w:sz w:val="20"/>
                <w:szCs w:val="20"/>
              </w:rPr>
            </w:pPr>
            <w:r w:rsidRPr="00012BB5">
              <w:rPr>
                <w:rFonts w:asciiTheme="minorHAnsi" w:hAnsiTheme="minorHAnsi" w:cstheme="minorHAnsi"/>
                <w:sz w:val="20"/>
                <w:szCs w:val="20"/>
              </w:rPr>
              <w:t>Limited movement of workers during the peak working hours</w:t>
            </w:r>
            <w:r w:rsidRPr="00012BB5">
              <w:rPr>
                <w:rFonts w:asciiTheme="minorHAnsi" w:hAnsiTheme="minorHAnsi" w:cstheme="minorHAnsi"/>
                <w:spacing w:val="-5"/>
                <w:sz w:val="20"/>
                <w:szCs w:val="20"/>
              </w:rPr>
              <w:t xml:space="preserve"> </w:t>
            </w:r>
            <w:r w:rsidRPr="00012BB5">
              <w:rPr>
                <w:rFonts w:asciiTheme="minorHAnsi" w:hAnsiTheme="minorHAnsi" w:cstheme="minorHAnsi"/>
                <w:sz w:val="20"/>
                <w:szCs w:val="20"/>
              </w:rPr>
              <w:t>of</w:t>
            </w:r>
          </w:p>
          <w:p w14:paraId="053EF741" w14:textId="77777777" w:rsidR="00710DFC" w:rsidRPr="00012BB5" w:rsidRDefault="00710DFC" w:rsidP="0034631F">
            <w:pPr>
              <w:pStyle w:val="TableParagraph"/>
              <w:numPr>
                <w:ilvl w:val="0"/>
                <w:numId w:val="99"/>
              </w:numPr>
              <w:tabs>
                <w:tab w:val="left" w:pos="464"/>
                <w:tab w:val="left" w:pos="465"/>
              </w:tabs>
              <w:ind w:right="217"/>
              <w:rPr>
                <w:rFonts w:asciiTheme="minorHAnsi" w:hAnsiTheme="minorHAnsi" w:cstheme="minorHAnsi"/>
                <w:sz w:val="20"/>
                <w:szCs w:val="20"/>
              </w:rPr>
            </w:pPr>
            <w:r w:rsidRPr="00012BB5">
              <w:rPr>
                <w:rFonts w:asciiTheme="minorHAnsi" w:hAnsiTheme="minorHAnsi" w:cstheme="minorHAnsi"/>
                <w:sz w:val="20"/>
                <w:szCs w:val="20"/>
              </w:rPr>
              <w:t>community.</w:t>
            </w:r>
          </w:p>
        </w:tc>
        <w:tc>
          <w:tcPr>
            <w:tcW w:w="1774" w:type="dxa"/>
            <w:tcBorders>
              <w:top w:val="single" w:sz="4" w:space="0" w:color="000000"/>
              <w:left w:val="single" w:sz="4" w:space="0" w:color="000000"/>
              <w:bottom w:val="single" w:sz="4" w:space="0" w:color="000000"/>
              <w:right w:val="single" w:sz="4" w:space="0" w:color="000000"/>
            </w:tcBorders>
          </w:tcPr>
          <w:p w14:paraId="5BA03335" w14:textId="77777777" w:rsidR="00710DFC" w:rsidRPr="00012BB5" w:rsidRDefault="00710DFC" w:rsidP="00383569">
            <w:pPr>
              <w:pStyle w:val="TableParagraph"/>
              <w:ind w:left="104" w:right="194"/>
              <w:rPr>
                <w:rFonts w:asciiTheme="minorHAnsi" w:hAnsiTheme="minorHAnsi" w:cstheme="minorHAnsi"/>
                <w:sz w:val="20"/>
                <w:szCs w:val="20"/>
              </w:rPr>
            </w:pPr>
            <w:r w:rsidRPr="00012BB5">
              <w:rPr>
                <w:rFonts w:asciiTheme="minorHAnsi" w:hAnsiTheme="minorHAnsi" w:cstheme="minorHAnsi"/>
                <w:sz w:val="20"/>
                <w:szCs w:val="20"/>
              </w:rPr>
              <w:t>Contractors</w:t>
            </w:r>
          </w:p>
        </w:tc>
      </w:tr>
      <w:tr w:rsidR="00710DFC" w:rsidRPr="00012BB5" w14:paraId="74A061D9" w14:textId="77777777" w:rsidTr="001435EB">
        <w:tc>
          <w:tcPr>
            <w:tcW w:w="1618" w:type="dxa"/>
            <w:tcBorders>
              <w:top w:val="single" w:sz="4" w:space="0" w:color="000000"/>
              <w:left w:val="single" w:sz="4" w:space="0" w:color="000000"/>
              <w:bottom w:val="single" w:sz="4" w:space="0" w:color="000000"/>
              <w:right w:val="single" w:sz="4" w:space="0" w:color="000000"/>
            </w:tcBorders>
          </w:tcPr>
          <w:p w14:paraId="4B6E718C" w14:textId="77777777" w:rsidR="00710DFC" w:rsidRPr="00012BB5" w:rsidRDefault="00710DFC" w:rsidP="00383569">
            <w:pPr>
              <w:pStyle w:val="TableParagraph"/>
              <w:ind w:left="110" w:right="579"/>
              <w:rPr>
                <w:rFonts w:asciiTheme="minorHAnsi" w:hAnsiTheme="minorHAnsi" w:cstheme="minorHAnsi"/>
                <w:sz w:val="20"/>
                <w:szCs w:val="20"/>
              </w:rPr>
            </w:pPr>
            <w:r w:rsidRPr="00012BB5">
              <w:rPr>
                <w:rFonts w:asciiTheme="minorHAnsi" w:hAnsiTheme="minorHAnsi" w:cstheme="minorHAnsi"/>
                <w:sz w:val="20"/>
                <w:szCs w:val="20"/>
              </w:rPr>
              <w:t>Worker Accommodatio n/camp Specifications.</w:t>
            </w:r>
          </w:p>
        </w:tc>
        <w:tc>
          <w:tcPr>
            <w:tcW w:w="1709" w:type="dxa"/>
            <w:tcBorders>
              <w:top w:val="single" w:sz="4" w:space="0" w:color="000000"/>
              <w:left w:val="single" w:sz="4" w:space="0" w:color="000000"/>
              <w:bottom w:val="single" w:sz="4" w:space="0" w:color="000000"/>
              <w:right w:val="single" w:sz="4" w:space="0" w:color="000000"/>
            </w:tcBorders>
          </w:tcPr>
          <w:p w14:paraId="6706D34F" w14:textId="77777777" w:rsidR="00710DFC" w:rsidRPr="00012BB5" w:rsidRDefault="00710DFC" w:rsidP="00383569">
            <w:pPr>
              <w:pStyle w:val="TableParagraph"/>
              <w:ind w:left="105" w:right="97"/>
              <w:rPr>
                <w:rFonts w:asciiTheme="minorHAnsi" w:hAnsiTheme="minorHAnsi" w:cstheme="minorHAnsi"/>
                <w:sz w:val="20"/>
                <w:szCs w:val="20"/>
              </w:rPr>
            </w:pPr>
            <w:r w:rsidRPr="00012BB5">
              <w:rPr>
                <w:rFonts w:asciiTheme="minorHAnsi" w:hAnsiTheme="minorHAnsi" w:cstheme="minorHAnsi"/>
                <w:sz w:val="20"/>
                <w:szCs w:val="20"/>
              </w:rPr>
              <w:t xml:space="preserve">Accommodatio n is considered sub-standard which leads </w:t>
            </w:r>
            <w:r w:rsidRPr="00012BB5">
              <w:rPr>
                <w:rFonts w:asciiTheme="minorHAnsi" w:hAnsiTheme="minorHAnsi" w:cstheme="minorHAnsi"/>
                <w:spacing w:val="-10"/>
                <w:sz w:val="20"/>
                <w:szCs w:val="20"/>
              </w:rPr>
              <w:t xml:space="preserve">to </w:t>
            </w:r>
            <w:r w:rsidRPr="00012BB5">
              <w:rPr>
                <w:rFonts w:asciiTheme="minorHAnsi" w:hAnsiTheme="minorHAnsi" w:cstheme="minorHAnsi"/>
                <w:sz w:val="20"/>
                <w:szCs w:val="20"/>
              </w:rPr>
              <w:t>discontent amongst the residents and concerns about perceived health</w:t>
            </w:r>
          </w:p>
          <w:p w14:paraId="0BE57A89" w14:textId="77777777" w:rsidR="00710DFC" w:rsidRPr="00012BB5" w:rsidRDefault="00710DFC" w:rsidP="00383569">
            <w:pPr>
              <w:pStyle w:val="TableParagraph"/>
              <w:ind w:left="105" w:right="91"/>
              <w:rPr>
                <w:rFonts w:asciiTheme="minorHAnsi" w:hAnsiTheme="minorHAnsi" w:cstheme="minorHAnsi"/>
                <w:sz w:val="20"/>
                <w:szCs w:val="20"/>
              </w:rPr>
            </w:pPr>
            <w:r w:rsidRPr="00012BB5">
              <w:rPr>
                <w:rFonts w:asciiTheme="minorHAnsi" w:hAnsiTheme="minorHAnsi" w:cstheme="minorHAnsi"/>
                <w:sz w:val="20"/>
                <w:szCs w:val="20"/>
              </w:rPr>
              <w:t>risks</w:t>
            </w:r>
          </w:p>
        </w:tc>
        <w:tc>
          <w:tcPr>
            <w:tcW w:w="1709" w:type="dxa"/>
            <w:tcBorders>
              <w:top w:val="single" w:sz="4" w:space="0" w:color="000000"/>
              <w:left w:val="single" w:sz="4" w:space="0" w:color="000000"/>
              <w:bottom w:val="single" w:sz="4" w:space="0" w:color="000000"/>
              <w:right w:val="single" w:sz="4" w:space="0" w:color="000000"/>
            </w:tcBorders>
          </w:tcPr>
          <w:p w14:paraId="7D9A7E68" w14:textId="77777777" w:rsidR="00710DFC" w:rsidRPr="00012BB5" w:rsidRDefault="00710DFC" w:rsidP="00383569">
            <w:pPr>
              <w:pStyle w:val="TableParagraph"/>
              <w:ind w:left="104" w:right="162"/>
              <w:rPr>
                <w:rFonts w:asciiTheme="minorHAnsi" w:hAnsiTheme="minorHAnsi" w:cstheme="minorHAnsi"/>
                <w:sz w:val="20"/>
                <w:szCs w:val="20"/>
              </w:rPr>
            </w:pPr>
            <w:r w:rsidRPr="00012BB5">
              <w:rPr>
                <w:rFonts w:asciiTheme="minorHAnsi" w:hAnsiTheme="minorHAnsi" w:cstheme="minorHAnsi"/>
                <w:sz w:val="20"/>
                <w:szCs w:val="20"/>
              </w:rPr>
              <w:t>Workers have low morale Perception that project is unable to</w:t>
            </w:r>
          </w:p>
          <w:p w14:paraId="2AF0552B" w14:textId="77777777" w:rsidR="00710DFC" w:rsidRPr="00012BB5" w:rsidRDefault="00710DFC" w:rsidP="00383569">
            <w:pPr>
              <w:pStyle w:val="TableParagraph"/>
              <w:ind w:left="104" w:right="115"/>
              <w:rPr>
                <w:rFonts w:asciiTheme="minorHAnsi" w:hAnsiTheme="minorHAnsi" w:cstheme="minorHAnsi"/>
                <w:sz w:val="20"/>
                <w:szCs w:val="20"/>
              </w:rPr>
            </w:pPr>
            <w:r w:rsidRPr="00012BB5">
              <w:rPr>
                <w:rFonts w:asciiTheme="minorHAnsi" w:hAnsiTheme="minorHAnsi" w:cstheme="minorHAnsi"/>
                <w:sz w:val="20"/>
                <w:szCs w:val="20"/>
              </w:rPr>
              <w:t>care about their welfare, which in turn affects motivation and productivity</w:t>
            </w:r>
          </w:p>
          <w:p w14:paraId="61000FFC" w14:textId="77777777" w:rsidR="00710DFC" w:rsidRPr="00012BB5" w:rsidRDefault="00710DFC" w:rsidP="00383569">
            <w:pPr>
              <w:pStyle w:val="TableParagraph"/>
              <w:ind w:left="104"/>
              <w:rPr>
                <w:rFonts w:asciiTheme="minorHAnsi" w:hAnsiTheme="minorHAnsi" w:cstheme="minorHAnsi"/>
                <w:sz w:val="20"/>
                <w:szCs w:val="20"/>
              </w:rPr>
            </w:pPr>
            <w:r w:rsidRPr="00012BB5">
              <w:rPr>
                <w:rFonts w:asciiTheme="minorHAnsi" w:hAnsiTheme="minorHAnsi" w:cstheme="minorHAnsi"/>
                <w:sz w:val="20"/>
                <w:szCs w:val="20"/>
              </w:rPr>
              <w:t>.</w:t>
            </w:r>
          </w:p>
        </w:tc>
        <w:tc>
          <w:tcPr>
            <w:tcW w:w="2971" w:type="dxa"/>
            <w:tcBorders>
              <w:top w:val="single" w:sz="4" w:space="0" w:color="000000"/>
              <w:left w:val="single" w:sz="4" w:space="0" w:color="000000"/>
              <w:bottom w:val="single" w:sz="4" w:space="0" w:color="000000"/>
              <w:right w:val="single" w:sz="4" w:space="0" w:color="000000"/>
            </w:tcBorders>
          </w:tcPr>
          <w:p w14:paraId="5A722DAE" w14:textId="77777777" w:rsidR="00710DFC" w:rsidRPr="00012BB5" w:rsidRDefault="00710DFC" w:rsidP="0034631F">
            <w:pPr>
              <w:pStyle w:val="TableParagraph"/>
              <w:numPr>
                <w:ilvl w:val="0"/>
                <w:numId w:val="95"/>
              </w:numPr>
              <w:tabs>
                <w:tab w:val="left" w:pos="464"/>
                <w:tab w:val="left" w:pos="465"/>
              </w:tabs>
              <w:ind w:right="458"/>
              <w:rPr>
                <w:rFonts w:asciiTheme="minorHAnsi" w:hAnsiTheme="minorHAnsi" w:cstheme="minorHAnsi"/>
                <w:sz w:val="20"/>
                <w:szCs w:val="20"/>
              </w:rPr>
            </w:pPr>
            <w:r w:rsidRPr="00012BB5">
              <w:rPr>
                <w:rFonts w:asciiTheme="minorHAnsi" w:hAnsiTheme="minorHAnsi" w:cstheme="minorHAnsi"/>
                <w:sz w:val="20"/>
                <w:szCs w:val="20"/>
              </w:rPr>
              <w:t xml:space="preserve">Build camps to the minimum camp specifications. </w:t>
            </w:r>
            <w:r w:rsidRPr="00012BB5">
              <w:rPr>
                <w:rFonts w:asciiTheme="minorHAnsi" w:hAnsiTheme="minorHAnsi" w:cstheme="minorHAnsi"/>
                <w:spacing w:val="-3"/>
                <w:sz w:val="20"/>
                <w:szCs w:val="20"/>
              </w:rPr>
              <w:t xml:space="preserve">The </w:t>
            </w:r>
            <w:r w:rsidRPr="00012BB5">
              <w:rPr>
                <w:rFonts w:asciiTheme="minorHAnsi" w:hAnsiTheme="minorHAnsi" w:cstheme="minorHAnsi"/>
                <w:sz w:val="20"/>
                <w:szCs w:val="20"/>
              </w:rPr>
              <w:t>following plans will be applied as</w:t>
            </w:r>
            <w:r w:rsidRPr="00012BB5">
              <w:rPr>
                <w:rFonts w:asciiTheme="minorHAnsi" w:hAnsiTheme="minorHAnsi" w:cstheme="minorHAnsi"/>
                <w:spacing w:val="-3"/>
                <w:sz w:val="20"/>
                <w:szCs w:val="20"/>
              </w:rPr>
              <w:t xml:space="preserve"> </w:t>
            </w:r>
            <w:r w:rsidRPr="00012BB5">
              <w:rPr>
                <w:rFonts w:asciiTheme="minorHAnsi" w:hAnsiTheme="minorHAnsi" w:cstheme="minorHAnsi"/>
                <w:sz w:val="20"/>
                <w:szCs w:val="20"/>
              </w:rPr>
              <w:t>necessary:</w:t>
            </w:r>
          </w:p>
          <w:p w14:paraId="694F6511" w14:textId="77777777" w:rsidR="00710DFC" w:rsidRPr="00012BB5" w:rsidRDefault="00710DFC" w:rsidP="0034631F">
            <w:pPr>
              <w:pStyle w:val="TableParagraph"/>
              <w:numPr>
                <w:ilvl w:val="0"/>
                <w:numId w:val="95"/>
              </w:numPr>
              <w:tabs>
                <w:tab w:val="left" w:pos="464"/>
                <w:tab w:val="left" w:pos="465"/>
              </w:tabs>
              <w:ind w:right="975" w:hanging="361"/>
              <w:rPr>
                <w:rFonts w:asciiTheme="minorHAnsi" w:hAnsiTheme="minorHAnsi" w:cstheme="minorHAnsi"/>
                <w:sz w:val="20"/>
                <w:szCs w:val="20"/>
              </w:rPr>
            </w:pPr>
            <w:r w:rsidRPr="00012BB5">
              <w:rPr>
                <w:rFonts w:asciiTheme="minorHAnsi" w:hAnsiTheme="minorHAnsi" w:cstheme="minorHAnsi"/>
                <w:sz w:val="20"/>
                <w:szCs w:val="20"/>
              </w:rPr>
              <w:t xml:space="preserve">Minimum </w:t>
            </w:r>
            <w:r w:rsidRPr="00012BB5">
              <w:rPr>
                <w:rFonts w:asciiTheme="minorHAnsi" w:hAnsiTheme="minorHAnsi" w:cstheme="minorHAnsi"/>
                <w:spacing w:val="-3"/>
                <w:sz w:val="20"/>
                <w:szCs w:val="20"/>
              </w:rPr>
              <w:t xml:space="preserve">Health </w:t>
            </w:r>
            <w:r w:rsidRPr="00012BB5">
              <w:rPr>
                <w:rFonts w:asciiTheme="minorHAnsi" w:hAnsiTheme="minorHAnsi" w:cstheme="minorHAnsi"/>
                <w:sz w:val="20"/>
                <w:szCs w:val="20"/>
              </w:rPr>
              <w:t>Requirements</w:t>
            </w:r>
          </w:p>
          <w:p w14:paraId="25E53CDB" w14:textId="77777777" w:rsidR="00710DFC" w:rsidRPr="00012BB5" w:rsidRDefault="00710DFC" w:rsidP="0034631F">
            <w:pPr>
              <w:pStyle w:val="TableParagraph"/>
              <w:numPr>
                <w:ilvl w:val="0"/>
                <w:numId w:val="95"/>
              </w:numPr>
              <w:tabs>
                <w:tab w:val="left" w:pos="464"/>
                <w:tab w:val="left" w:pos="465"/>
              </w:tabs>
              <w:ind w:right="892" w:hanging="361"/>
              <w:rPr>
                <w:rFonts w:asciiTheme="minorHAnsi" w:hAnsiTheme="minorHAnsi" w:cstheme="minorHAnsi"/>
                <w:sz w:val="20"/>
                <w:szCs w:val="20"/>
              </w:rPr>
            </w:pPr>
            <w:r w:rsidRPr="00012BB5">
              <w:rPr>
                <w:rFonts w:asciiTheme="minorHAnsi" w:hAnsiTheme="minorHAnsi" w:cstheme="minorHAnsi"/>
                <w:sz w:val="20"/>
                <w:szCs w:val="20"/>
              </w:rPr>
              <w:t>Minimum Camp Specifications</w:t>
            </w:r>
            <w:r w:rsidRPr="00012BB5">
              <w:rPr>
                <w:rFonts w:asciiTheme="minorHAnsi" w:hAnsiTheme="minorHAnsi" w:cstheme="minorHAnsi"/>
                <w:spacing w:val="-5"/>
                <w:sz w:val="20"/>
                <w:szCs w:val="20"/>
              </w:rPr>
              <w:t xml:space="preserve"> </w:t>
            </w:r>
            <w:r w:rsidRPr="00012BB5">
              <w:rPr>
                <w:rFonts w:asciiTheme="minorHAnsi" w:hAnsiTheme="minorHAnsi" w:cstheme="minorHAnsi"/>
                <w:sz w:val="20"/>
                <w:szCs w:val="20"/>
              </w:rPr>
              <w:t>for</w:t>
            </w:r>
          </w:p>
          <w:p w14:paraId="665C64D0" w14:textId="77777777" w:rsidR="00710DFC" w:rsidRPr="00012BB5" w:rsidRDefault="00710DFC" w:rsidP="0034631F">
            <w:pPr>
              <w:pStyle w:val="TableParagraph"/>
              <w:numPr>
                <w:ilvl w:val="0"/>
                <w:numId w:val="95"/>
              </w:numPr>
              <w:tabs>
                <w:tab w:val="left" w:pos="465"/>
                <w:tab w:val="left" w:pos="466"/>
              </w:tabs>
              <w:ind w:left="465" w:right="982" w:hanging="361"/>
              <w:rPr>
                <w:rFonts w:asciiTheme="minorHAnsi" w:hAnsiTheme="minorHAnsi" w:cstheme="minorHAnsi"/>
                <w:sz w:val="20"/>
                <w:szCs w:val="20"/>
              </w:rPr>
            </w:pPr>
            <w:r w:rsidRPr="00012BB5">
              <w:rPr>
                <w:rFonts w:asciiTheme="minorHAnsi" w:hAnsiTheme="minorHAnsi" w:cstheme="minorHAnsi"/>
                <w:sz w:val="20"/>
                <w:szCs w:val="20"/>
              </w:rPr>
              <w:t xml:space="preserve">Operations </w:t>
            </w:r>
            <w:r w:rsidRPr="00012BB5">
              <w:rPr>
                <w:rFonts w:asciiTheme="minorHAnsi" w:hAnsiTheme="minorHAnsi" w:cstheme="minorHAnsi"/>
                <w:spacing w:val="-1"/>
                <w:sz w:val="20"/>
                <w:szCs w:val="20"/>
              </w:rPr>
              <w:t>Accommodation</w:t>
            </w:r>
          </w:p>
          <w:p w14:paraId="019475CE" w14:textId="77777777" w:rsidR="00710DFC" w:rsidRPr="00012BB5" w:rsidRDefault="00710DFC" w:rsidP="0034631F">
            <w:pPr>
              <w:pStyle w:val="TableParagraph"/>
              <w:numPr>
                <w:ilvl w:val="0"/>
                <w:numId w:val="95"/>
              </w:numPr>
              <w:tabs>
                <w:tab w:val="left" w:pos="465"/>
                <w:tab w:val="left" w:pos="466"/>
              </w:tabs>
              <w:ind w:left="465" w:right="427" w:hanging="361"/>
              <w:rPr>
                <w:rFonts w:asciiTheme="minorHAnsi" w:hAnsiTheme="minorHAnsi" w:cstheme="minorHAnsi"/>
                <w:sz w:val="20"/>
                <w:szCs w:val="20"/>
              </w:rPr>
            </w:pPr>
            <w:r w:rsidRPr="00012BB5">
              <w:rPr>
                <w:rFonts w:asciiTheme="minorHAnsi" w:hAnsiTheme="minorHAnsi" w:cstheme="minorHAnsi"/>
                <w:sz w:val="20"/>
                <w:szCs w:val="20"/>
              </w:rPr>
              <w:t>Emergency Response Plan</w:t>
            </w:r>
          </w:p>
          <w:p w14:paraId="37780513" w14:textId="77777777" w:rsidR="00710DFC" w:rsidRPr="00012BB5" w:rsidRDefault="00710DFC" w:rsidP="0034631F">
            <w:pPr>
              <w:pStyle w:val="TableParagraph"/>
              <w:numPr>
                <w:ilvl w:val="0"/>
                <w:numId w:val="95"/>
              </w:numPr>
              <w:tabs>
                <w:tab w:val="left" w:pos="464"/>
                <w:tab w:val="left" w:pos="465"/>
              </w:tabs>
              <w:ind w:hanging="361"/>
              <w:rPr>
                <w:rFonts w:asciiTheme="minorHAnsi" w:hAnsiTheme="minorHAnsi" w:cstheme="minorHAnsi"/>
                <w:sz w:val="20"/>
                <w:szCs w:val="20"/>
              </w:rPr>
            </w:pPr>
            <w:r w:rsidRPr="00012BB5">
              <w:rPr>
                <w:rFonts w:asciiTheme="minorHAnsi" w:hAnsiTheme="minorHAnsi" w:cstheme="minorHAnsi"/>
                <w:sz w:val="20"/>
                <w:szCs w:val="20"/>
              </w:rPr>
              <w:t>Security</w:t>
            </w:r>
            <w:r w:rsidRPr="00012BB5">
              <w:rPr>
                <w:rFonts w:asciiTheme="minorHAnsi" w:hAnsiTheme="minorHAnsi" w:cstheme="minorHAnsi"/>
                <w:spacing w:val="-2"/>
                <w:sz w:val="20"/>
                <w:szCs w:val="20"/>
              </w:rPr>
              <w:t xml:space="preserve"> </w:t>
            </w:r>
            <w:r w:rsidRPr="00012BB5">
              <w:rPr>
                <w:rFonts w:asciiTheme="minorHAnsi" w:hAnsiTheme="minorHAnsi" w:cstheme="minorHAnsi"/>
                <w:sz w:val="20"/>
                <w:szCs w:val="20"/>
              </w:rPr>
              <w:t>Management</w:t>
            </w:r>
          </w:p>
          <w:p w14:paraId="12678E4F" w14:textId="77777777" w:rsidR="00710DFC" w:rsidRPr="00012BB5" w:rsidRDefault="00710DFC" w:rsidP="0034631F">
            <w:pPr>
              <w:pStyle w:val="TableParagraph"/>
              <w:numPr>
                <w:ilvl w:val="0"/>
                <w:numId w:val="96"/>
              </w:numPr>
              <w:tabs>
                <w:tab w:val="left" w:pos="464"/>
                <w:tab w:val="left" w:pos="465"/>
              </w:tabs>
              <w:ind w:right="118"/>
              <w:rPr>
                <w:rFonts w:asciiTheme="minorHAnsi" w:hAnsiTheme="minorHAnsi" w:cstheme="minorHAnsi"/>
                <w:sz w:val="20"/>
                <w:szCs w:val="20"/>
              </w:rPr>
            </w:pPr>
            <w:r w:rsidRPr="00012BB5">
              <w:rPr>
                <w:rFonts w:asciiTheme="minorHAnsi" w:hAnsiTheme="minorHAnsi" w:cstheme="minorHAnsi"/>
                <w:sz w:val="20"/>
                <w:szCs w:val="20"/>
              </w:rPr>
              <w:t>Plan.</w:t>
            </w:r>
          </w:p>
        </w:tc>
        <w:tc>
          <w:tcPr>
            <w:tcW w:w="1774" w:type="dxa"/>
            <w:tcBorders>
              <w:top w:val="single" w:sz="4" w:space="0" w:color="000000"/>
              <w:left w:val="single" w:sz="4" w:space="0" w:color="000000"/>
              <w:bottom w:val="single" w:sz="4" w:space="0" w:color="000000"/>
              <w:right w:val="single" w:sz="4" w:space="0" w:color="000000"/>
            </w:tcBorders>
          </w:tcPr>
          <w:p w14:paraId="29CB3AED" w14:textId="77777777" w:rsidR="00710DFC" w:rsidRPr="00012BB5" w:rsidRDefault="00710DFC" w:rsidP="00383569">
            <w:pPr>
              <w:pStyle w:val="TableParagraph"/>
              <w:ind w:left="104" w:right="194"/>
              <w:rPr>
                <w:rFonts w:asciiTheme="minorHAnsi" w:hAnsiTheme="minorHAnsi" w:cstheme="minorHAnsi"/>
                <w:sz w:val="20"/>
                <w:szCs w:val="20"/>
              </w:rPr>
            </w:pPr>
            <w:r w:rsidRPr="00012BB5">
              <w:rPr>
                <w:rFonts w:asciiTheme="minorHAnsi" w:hAnsiTheme="minorHAnsi" w:cstheme="minorHAnsi"/>
                <w:sz w:val="20"/>
                <w:szCs w:val="20"/>
              </w:rPr>
              <w:t>Contractors</w:t>
            </w:r>
          </w:p>
        </w:tc>
      </w:tr>
      <w:tr w:rsidR="00710DFC" w:rsidRPr="00012BB5" w14:paraId="46EDF45D" w14:textId="77777777" w:rsidTr="001435EB">
        <w:tc>
          <w:tcPr>
            <w:tcW w:w="1618" w:type="dxa"/>
            <w:tcBorders>
              <w:top w:val="single" w:sz="4" w:space="0" w:color="000000"/>
              <w:left w:val="single" w:sz="4" w:space="0" w:color="000000"/>
              <w:bottom w:val="single" w:sz="4" w:space="0" w:color="000000"/>
              <w:right w:val="single" w:sz="4" w:space="0" w:color="000000"/>
            </w:tcBorders>
          </w:tcPr>
          <w:p w14:paraId="47D6B42C" w14:textId="77777777" w:rsidR="00710DFC" w:rsidRPr="00012BB5" w:rsidRDefault="00710DFC" w:rsidP="00383569">
            <w:pPr>
              <w:pStyle w:val="TableParagraph"/>
              <w:ind w:left="110" w:right="579"/>
              <w:rPr>
                <w:rFonts w:asciiTheme="minorHAnsi" w:hAnsiTheme="minorHAnsi" w:cstheme="minorHAnsi"/>
                <w:sz w:val="20"/>
                <w:szCs w:val="20"/>
              </w:rPr>
            </w:pPr>
            <w:r w:rsidRPr="00012BB5">
              <w:rPr>
                <w:rFonts w:asciiTheme="minorHAnsi" w:hAnsiTheme="minorHAnsi" w:cstheme="minorHAnsi"/>
                <w:sz w:val="20"/>
                <w:szCs w:val="20"/>
              </w:rPr>
              <w:t>Camp management</w:t>
            </w:r>
          </w:p>
        </w:tc>
        <w:tc>
          <w:tcPr>
            <w:tcW w:w="1709" w:type="dxa"/>
            <w:tcBorders>
              <w:top w:val="single" w:sz="4" w:space="0" w:color="000000"/>
              <w:left w:val="single" w:sz="4" w:space="0" w:color="000000"/>
              <w:bottom w:val="single" w:sz="4" w:space="0" w:color="000000"/>
              <w:right w:val="single" w:sz="4" w:space="0" w:color="000000"/>
            </w:tcBorders>
          </w:tcPr>
          <w:p w14:paraId="12CADD05" w14:textId="77777777" w:rsidR="00710DFC" w:rsidRPr="00012BB5" w:rsidRDefault="00710DFC" w:rsidP="00383569">
            <w:pPr>
              <w:pStyle w:val="TableParagraph"/>
              <w:ind w:left="105" w:right="97"/>
              <w:rPr>
                <w:rFonts w:asciiTheme="minorHAnsi" w:hAnsiTheme="minorHAnsi" w:cstheme="minorHAnsi"/>
                <w:sz w:val="20"/>
                <w:szCs w:val="20"/>
              </w:rPr>
            </w:pPr>
            <w:r w:rsidRPr="00012BB5">
              <w:rPr>
                <w:rFonts w:asciiTheme="minorHAnsi" w:hAnsiTheme="minorHAnsi" w:cstheme="minorHAnsi"/>
                <w:sz w:val="20"/>
                <w:szCs w:val="20"/>
              </w:rPr>
              <w:t>Residents do not live-in</w:t>
            </w:r>
          </w:p>
        </w:tc>
        <w:tc>
          <w:tcPr>
            <w:tcW w:w="1709" w:type="dxa"/>
            <w:tcBorders>
              <w:top w:val="single" w:sz="4" w:space="0" w:color="000000"/>
              <w:left w:val="single" w:sz="4" w:space="0" w:color="000000"/>
              <w:bottom w:val="single" w:sz="4" w:space="0" w:color="000000"/>
              <w:right w:val="single" w:sz="4" w:space="0" w:color="000000"/>
            </w:tcBorders>
          </w:tcPr>
          <w:p w14:paraId="0B8DC4EA" w14:textId="77777777" w:rsidR="00710DFC" w:rsidRPr="00012BB5" w:rsidRDefault="00710DFC" w:rsidP="00383569">
            <w:pPr>
              <w:pStyle w:val="TableParagraph"/>
              <w:ind w:left="104" w:right="162"/>
              <w:rPr>
                <w:rFonts w:asciiTheme="minorHAnsi" w:hAnsiTheme="minorHAnsi" w:cstheme="minorHAnsi"/>
                <w:sz w:val="20"/>
                <w:szCs w:val="20"/>
              </w:rPr>
            </w:pPr>
          </w:p>
        </w:tc>
        <w:tc>
          <w:tcPr>
            <w:tcW w:w="2971" w:type="dxa"/>
            <w:tcBorders>
              <w:top w:val="single" w:sz="4" w:space="0" w:color="000000"/>
              <w:left w:val="single" w:sz="4" w:space="0" w:color="000000"/>
              <w:bottom w:val="single" w:sz="4" w:space="0" w:color="000000"/>
              <w:right w:val="single" w:sz="4" w:space="0" w:color="000000"/>
            </w:tcBorders>
          </w:tcPr>
          <w:p w14:paraId="58C7EC0B" w14:textId="77777777" w:rsidR="00710DFC" w:rsidRPr="00012BB5" w:rsidRDefault="00710DFC" w:rsidP="0034631F">
            <w:pPr>
              <w:pStyle w:val="TableParagraph"/>
              <w:numPr>
                <w:ilvl w:val="0"/>
                <w:numId w:val="94"/>
              </w:numPr>
              <w:tabs>
                <w:tab w:val="left" w:pos="359"/>
                <w:tab w:val="left" w:pos="360"/>
              </w:tabs>
              <w:ind w:right="322" w:hanging="465"/>
              <w:jc w:val="right"/>
              <w:rPr>
                <w:rFonts w:asciiTheme="minorHAnsi" w:hAnsiTheme="minorHAnsi" w:cstheme="minorHAnsi"/>
                <w:sz w:val="20"/>
                <w:szCs w:val="20"/>
              </w:rPr>
            </w:pPr>
            <w:r w:rsidRPr="00012BB5">
              <w:rPr>
                <w:rFonts w:asciiTheme="minorHAnsi" w:hAnsiTheme="minorHAnsi" w:cstheme="minorHAnsi"/>
                <w:sz w:val="20"/>
                <w:szCs w:val="20"/>
              </w:rPr>
              <w:t>Implement an</w:t>
            </w:r>
            <w:r w:rsidRPr="00012BB5">
              <w:rPr>
                <w:rFonts w:asciiTheme="minorHAnsi" w:hAnsiTheme="minorHAnsi" w:cstheme="minorHAnsi"/>
                <w:spacing w:val="-12"/>
                <w:sz w:val="20"/>
                <w:szCs w:val="20"/>
              </w:rPr>
              <w:t xml:space="preserve"> </w:t>
            </w:r>
            <w:r w:rsidRPr="00012BB5">
              <w:rPr>
                <w:rFonts w:asciiTheme="minorHAnsi" w:hAnsiTheme="minorHAnsi" w:cstheme="minorHAnsi"/>
                <w:sz w:val="20"/>
                <w:szCs w:val="20"/>
              </w:rPr>
              <w:t>induction</w:t>
            </w:r>
          </w:p>
          <w:p w14:paraId="08B75431" w14:textId="77777777" w:rsidR="00710DFC" w:rsidRPr="00012BB5" w:rsidRDefault="00710DFC" w:rsidP="0034631F">
            <w:pPr>
              <w:pStyle w:val="TableParagraph"/>
              <w:numPr>
                <w:ilvl w:val="0"/>
                <w:numId w:val="95"/>
              </w:numPr>
              <w:tabs>
                <w:tab w:val="left" w:pos="464"/>
                <w:tab w:val="left" w:pos="465"/>
              </w:tabs>
              <w:ind w:right="458"/>
              <w:rPr>
                <w:rFonts w:asciiTheme="minorHAnsi" w:hAnsiTheme="minorHAnsi" w:cstheme="minorHAnsi"/>
                <w:sz w:val="20"/>
                <w:szCs w:val="20"/>
              </w:rPr>
            </w:pPr>
            <w:r w:rsidRPr="00012BB5">
              <w:rPr>
                <w:rFonts w:asciiTheme="minorHAnsi" w:hAnsiTheme="minorHAnsi" w:cstheme="minorHAnsi"/>
                <w:sz w:val="20"/>
                <w:szCs w:val="20"/>
              </w:rPr>
              <w:t>program to be</w:t>
            </w:r>
            <w:r w:rsidRPr="00012BB5">
              <w:rPr>
                <w:rFonts w:asciiTheme="minorHAnsi" w:hAnsiTheme="minorHAnsi" w:cstheme="minorHAnsi"/>
                <w:spacing w:val="-8"/>
                <w:sz w:val="20"/>
                <w:szCs w:val="20"/>
              </w:rPr>
              <w:t xml:space="preserve"> </w:t>
            </w:r>
            <w:r w:rsidRPr="00012BB5">
              <w:rPr>
                <w:rFonts w:asciiTheme="minorHAnsi" w:hAnsiTheme="minorHAnsi" w:cstheme="minorHAnsi"/>
                <w:sz w:val="20"/>
                <w:szCs w:val="20"/>
              </w:rPr>
              <w:t>attended</w:t>
            </w:r>
          </w:p>
        </w:tc>
        <w:tc>
          <w:tcPr>
            <w:tcW w:w="1774" w:type="dxa"/>
            <w:tcBorders>
              <w:top w:val="single" w:sz="4" w:space="0" w:color="000000"/>
              <w:left w:val="single" w:sz="4" w:space="0" w:color="000000"/>
              <w:bottom w:val="single" w:sz="4" w:space="0" w:color="000000"/>
              <w:right w:val="single" w:sz="4" w:space="0" w:color="000000"/>
            </w:tcBorders>
          </w:tcPr>
          <w:p w14:paraId="7C258861" w14:textId="77777777" w:rsidR="00710DFC" w:rsidRPr="00012BB5" w:rsidRDefault="00710DFC" w:rsidP="00383569">
            <w:pPr>
              <w:pStyle w:val="TableParagraph"/>
              <w:ind w:left="104" w:right="194"/>
              <w:rPr>
                <w:rFonts w:asciiTheme="minorHAnsi" w:hAnsiTheme="minorHAnsi" w:cstheme="minorHAnsi"/>
                <w:sz w:val="20"/>
                <w:szCs w:val="20"/>
              </w:rPr>
            </w:pPr>
            <w:r w:rsidRPr="00012BB5">
              <w:rPr>
                <w:rFonts w:asciiTheme="minorHAnsi" w:hAnsiTheme="minorHAnsi" w:cstheme="minorHAnsi"/>
                <w:sz w:val="20"/>
                <w:szCs w:val="20"/>
              </w:rPr>
              <w:t>Contractors</w:t>
            </w:r>
          </w:p>
        </w:tc>
      </w:tr>
      <w:tr w:rsidR="00710DFC" w:rsidRPr="00012BB5" w14:paraId="0D14513A" w14:textId="77777777" w:rsidTr="001435EB">
        <w:tc>
          <w:tcPr>
            <w:tcW w:w="1618" w:type="dxa"/>
            <w:tcBorders>
              <w:top w:val="single" w:sz="4" w:space="0" w:color="000000"/>
              <w:left w:val="single" w:sz="4" w:space="0" w:color="000000"/>
              <w:bottom w:val="single" w:sz="4" w:space="0" w:color="000000"/>
              <w:right w:val="single" w:sz="4" w:space="0" w:color="000000"/>
            </w:tcBorders>
          </w:tcPr>
          <w:p w14:paraId="31C468D4" w14:textId="77777777" w:rsidR="00710DFC" w:rsidRPr="00012BB5" w:rsidRDefault="00710DFC" w:rsidP="00383569">
            <w:pPr>
              <w:pStyle w:val="TableParagraph"/>
              <w:ind w:left="110" w:right="579"/>
              <w:rPr>
                <w:rFonts w:asciiTheme="minorHAnsi" w:hAnsiTheme="minorHAnsi" w:cstheme="minorHAnsi"/>
                <w:sz w:val="20"/>
                <w:szCs w:val="20"/>
              </w:rPr>
            </w:pPr>
            <w:r w:rsidRPr="00012BB5">
              <w:rPr>
                <w:rFonts w:asciiTheme="minorHAnsi" w:hAnsiTheme="minorHAnsi" w:cstheme="minorHAnsi"/>
                <w:sz w:val="20"/>
                <w:szCs w:val="20"/>
              </w:rPr>
              <w:t>practices</w:t>
            </w:r>
          </w:p>
        </w:tc>
        <w:tc>
          <w:tcPr>
            <w:tcW w:w="1709" w:type="dxa"/>
            <w:tcBorders>
              <w:top w:val="single" w:sz="4" w:space="0" w:color="000000"/>
              <w:left w:val="single" w:sz="4" w:space="0" w:color="000000"/>
              <w:bottom w:val="single" w:sz="4" w:space="0" w:color="000000"/>
              <w:right w:val="single" w:sz="4" w:space="0" w:color="000000"/>
            </w:tcBorders>
          </w:tcPr>
          <w:p w14:paraId="56F66D13" w14:textId="77777777" w:rsidR="00710DFC" w:rsidRPr="00012BB5" w:rsidRDefault="00710DFC" w:rsidP="00383569">
            <w:pPr>
              <w:pStyle w:val="TableParagraph"/>
              <w:ind w:left="105" w:right="126"/>
              <w:rPr>
                <w:rFonts w:asciiTheme="minorHAnsi" w:hAnsiTheme="minorHAnsi" w:cstheme="minorHAnsi"/>
                <w:sz w:val="20"/>
                <w:szCs w:val="20"/>
              </w:rPr>
            </w:pPr>
            <w:r w:rsidRPr="00012BB5">
              <w:rPr>
                <w:rFonts w:asciiTheme="minorHAnsi" w:hAnsiTheme="minorHAnsi" w:cstheme="minorHAnsi"/>
                <w:sz w:val="20"/>
                <w:szCs w:val="20"/>
              </w:rPr>
              <w:t>harmony and the potential for conflict rises.</w:t>
            </w:r>
          </w:p>
          <w:p w14:paraId="46C3467F" w14:textId="77777777" w:rsidR="00710DFC" w:rsidRPr="00012BB5" w:rsidRDefault="00710DFC" w:rsidP="00383569">
            <w:pPr>
              <w:pStyle w:val="TableParagraph"/>
              <w:ind w:left="105" w:right="97"/>
              <w:rPr>
                <w:rFonts w:asciiTheme="minorHAnsi" w:hAnsiTheme="minorHAnsi" w:cstheme="minorHAnsi"/>
                <w:sz w:val="20"/>
                <w:szCs w:val="20"/>
              </w:rPr>
            </w:pPr>
            <w:r w:rsidRPr="00012BB5">
              <w:rPr>
                <w:rFonts w:asciiTheme="minorHAnsi" w:hAnsiTheme="minorHAnsi" w:cstheme="minorHAnsi"/>
                <w:sz w:val="20"/>
                <w:szCs w:val="20"/>
              </w:rPr>
              <w:t>Residents do not know how to complain or make a grievance</w:t>
            </w:r>
          </w:p>
        </w:tc>
        <w:tc>
          <w:tcPr>
            <w:tcW w:w="1709" w:type="dxa"/>
            <w:tcBorders>
              <w:top w:val="single" w:sz="4" w:space="0" w:color="000000"/>
              <w:left w:val="single" w:sz="4" w:space="0" w:color="000000"/>
              <w:bottom w:val="single" w:sz="4" w:space="0" w:color="000000"/>
              <w:right w:val="single" w:sz="4" w:space="0" w:color="000000"/>
            </w:tcBorders>
          </w:tcPr>
          <w:p w14:paraId="4C7452BF" w14:textId="77777777" w:rsidR="00710DFC" w:rsidRPr="00012BB5" w:rsidRDefault="00710DFC" w:rsidP="00383569">
            <w:pPr>
              <w:pStyle w:val="TableParagraph"/>
              <w:ind w:left="104" w:right="162"/>
              <w:rPr>
                <w:rFonts w:asciiTheme="minorHAnsi" w:hAnsiTheme="minorHAnsi" w:cstheme="minorHAnsi"/>
                <w:sz w:val="20"/>
                <w:szCs w:val="20"/>
              </w:rPr>
            </w:pPr>
          </w:p>
        </w:tc>
        <w:tc>
          <w:tcPr>
            <w:tcW w:w="2971" w:type="dxa"/>
            <w:tcBorders>
              <w:top w:val="single" w:sz="4" w:space="0" w:color="000000"/>
              <w:left w:val="single" w:sz="4" w:space="0" w:color="000000"/>
              <w:bottom w:val="single" w:sz="4" w:space="0" w:color="000000"/>
              <w:right w:val="single" w:sz="4" w:space="0" w:color="000000"/>
            </w:tcBorders>
          </w:tcPr>
          <w:p w14:paraId="259756B6" w14:textId="77777777" w:rsidR="00710DFC" w:rsidRPr="00012BB5" w:rsidRDefault="00710DFC" w:rsidP="00383569">
            <w:pPr>
              <w:pStyle w:val="TableParagraph"/>
              <w:ind w:left="464" w:right="667"/>
              <w:rPr>
                <w:rFonts w:asciiTheme="minorHAnsi" w:hAnsiTheme="minorHAnsi" w:cstheme="minorHAnsi"/>
                <w:sz w:val="20"/>
                <w:szCs w:val="20"/>
              </w:rPr>
            </w:pPr>
            <w:r w:rsidRPr="00012BB5">
              <w:rPr>
                <w:rFonts w:asciiTheme="minorHAnsi" w:hAnsiTheme="minorHAnsi" w:cstheme="minorHAnsi"/>
                <w:sz w:val="20"/>
                <w:szCs w:val="20"/>
              </w:rPr>
              <w:t>by all residents that covers at least the following:</w:t>
            </w:r>
          </w:p>
          <w:p w14:paraId="39E6381E" w14:textId="77777777" w:rsidR="00710DFC" w:rsidRPr="00012BB5" w:rsidRDefault="00710DFC" w:rsidP="0034631F">
            <w:pPr>
              <w:pStyle w:val="TableParagraph"/>
              <w:numPr>
                <w:ilvl w:val="0"/>
                <w:numId w:val="93"/>
              </w:numPr>
              <w:tabs>
                <w:tab w:val="left" w:pos="464"/>
                <w:tab w:val="left" w:pos="465"/>
              </w:tabs>
              <w:ind w:right="1006"/>
              <w:rPr>
                <w:rFonts w:asciiTheme="minorHAnsi" w:hAnsiTheme="minorHAnsi" w:cstheme="minorHAnsi"/>
                <w:sz w:val="20"/>
                <w:szCs w:val="20"/>
              </w:rPr>
            </w:pPr>
            <w:r w:rsidRPr="00012BB5">
              <w:rPr>
                <w:rFonts w:asciiTheme="minorHAnsi" w:hAnsiTheme="minorHAnsi" w:cstheme="minorHAnsi"/>
                <w:sz w:val="20"/>
                <w:szCs w:val="20"/>
              </w:rPr>
              <w:t xml:space="preserve">Camp rules </w:t>
            </w:r>
            <w:r w:rsidRPr="00012BB5">
              <w:rPr>
                <w:rFonts w:asciiTheme="minorHAnsi" w:hAnsiTheme="minorHAnsi" w:cstheme="minorHAnsi"/>
                <w:spacing w:val="-4"/>
                <w:sz w:val="20"/>
                <w:szCs w:val="20"/>
              </w:rPr>
              <w:t xml:space="preserve">and </w:t>
            </w:r>
            <w:r w:rsidRPr="00012BB5">
              <w:rPr>
                <w:rFonts w:asciiTheme="minorHAnsi" w:hAnsiTheme="minorHAnsi" w:cstheme="minorHAnsi"/>
                <w:sz w:val="20"/>
                <w:szCs w:val="20"/>
              </w:rPr>
              <w:t>regulations</w:t>
            </w:r>
          </w:p>
          <w:p w14:paraId="5003B2FC" w14:textId="77777777" w:rsidR="00710DFC" w:rsidRPr="00012BB5" w:rsidRDefault="00710DFC" w:rsidP="0034631F">
            <w:pPr>
              <w:pStyle w:val="TableParagraph"/>
              <w:numPr>
                <w:ilvl w:val="0"/>
                <w:numId w:val="93"/>
              </w:numPr>
              <w:tabs>
                <w:tab w:val="left" w:pos="464"/>
                <w:tab w:val="left" w:pos="465"/>
              </w:tabs>
              <w:rPr>
                <w:rFonts w:asciiTheme="minorHAnsi" w:hAnsiTheme="minorHAnsi" w:cstheme="minorHAnsi"/>
                <w:sz w:val="20"/>
                <w:szCs w:val="20"/>
              </w:rPr>
            </w:pPr>
            <w:r w:rsidRPr="00012BB5">
              <w:rPr>
                <w:rFonts w:asciiTheme="minorHAnsi" w:hAnsiTheme="minorHAnsi" w:cstheme="minorHAnsi"/>
                <w:sz w:val="20"/>
                <w:szCs w:val="20"/>
              </w:rPr>
              <w:t>Code of</w:t>
            </w:r>
            <w:r w:rsidRPr="00012BB5">
              <w:rPr>
                <w:rFonts w:asciiTheme="minorHAnsi" w:hAnsiTheme="minorHAnsi" w:cstheme="minorHAnsi"/>
                <w:spacing w:val="-5"/>
                <w:sz w:val="20"/>
                <w:szCs w:val="20"/>
              </w:rPr>
              <w:t xml:space="preserve"> </w:t>
            </w:r>
            <w:r w:rsidRPr="00012BB5">
              <w:rPr>
                <w:rFonts w:asciiTheme="minorHAnsi" w:hAnsiTheme="minorHAnsi" w:cstheme="minorHAnsi"/>
                <w:sz w:val="20"/>
                <w:szCs w:val="20"/>
              </w:rPr>
              <w:t>conduct</w:t>
            </w:r>
          </w:p>
          <w:p w14:paraId="38F65074" w14:textId="77777777" w:rsidR="00710DFC" w:rsidRPr="00012BB5" w:rsidRDefault="00710DFC" w:rsidP="0034631F">
            <w:pPr>
              <w:pStyle w:val="TableParagraph"/>
              <w:numPr>
                <w:ilvl w:val="0"/>
                <w:numId w:val="93"/>
              </w:numPr>
              <w:tabs>
                <w:tab w:val="left" w:pos="465"/>
                <w:tab w:val="left" w:pos="466"/>
              </w:tabs>
              <w:ind w:left="465" w:right="960"/>
              <w:rPr>
                <w:rFonts w:asciiTheme="minorHAnsi" w:hAnsiTheme="minorHAnsi" w:cstheme="minorHAnsi"/>
                <w:sz w:val="20"/>
                <w:szCs w:val="20"/>
              </w:rPr>
            </w:pPr>
            <w:r w:rsidRPr="00012BB5">
              <w:rPr>
                <w:rFonts w:asciiTheme="minorHAnsi" w:hAnsiTheme="minorHAnsi" w:cstheme="minorHAnsi"/>
                <w:sz w:val="20"/>
                <w:szCs w:val="20"/>
              </w:rPr>
              <w:t xml:space="preserve">Camp </w:t>
            </w:r>
            <w:r w:rsidRPr="00012BB5">
              <w:rPr>
                <w:rFonts w:asciiTheme="minorHAnsi" w:hAnsiTheme="minorHAnsi" w:cstheme="minorHAnsi"/>
                <w:spacing w:val="-4"/>
                <w:sz w:val="20"/>
                <w:szCs w:val="20"/>
              </w:rPr>
              <w:t xml:space="preserve">grievance </w:t>
            </w:r>
            <w:r w:rsidRPr="00012BB5">
              <w:rPr>
                <w:rFonts w:asciiTheme="minorHAnsi" w:hAnsiTheme="minorHAnsi" w:cstheme="minorHAnsi"/>
                <w:sz w:val="20"/>
                <w:szCs w:val="20"/>
              </w:rPr>
              <w:t>mechanism</w:t>
            </w:r>
          </w:p>
          <w:p w14:paraId="5C7942FD" w14:textId="77777777" w:rsidR="00710DFC" w:rsidRPr="00012BB5" w:rsidRDefault="00710DFC" w:rsidP="0034631F">
            <w:pPr>
              <w:pStyle w:val="TableParagraph"/>
              <w:numPr>
                <w:ilvl w:val="0"/>
                <w:numId w:val="93"/>
              </w:numPr>
              <w:tabs>
                <w:tab w:val="left" w:pos="465"/>
                <w:tab w:val="left" w:pos="466"/>
              </w:tabs>
              <w:ind w:left="465" w:right="833"/>
              <w:rPr>
                <w:rFonts w:asciiTheme="minorHAnsi" w:hAnsiTheme="minorHAnsi" w:cstheme="minorHAnsi"/>
                <w:sz w:val="20"/>
                <w:szCs w:val="20"/>
              </w:rPr>
            </w:pPr>
            <w:r w:rsidRPr="00012BB5">
              <w:rPr>
                <w:rFonts w:asciiTheme="minorHAnsi" w:hAnsiTheme="minorHAnsi" w:cstheme="minorHAnsi"/>
                <w:sz w:val="20"/>
                <w:szCs w:val="20"/>
              </w:rPr>
              <w:t>Camp disciplinary procedure</w:t>
            </w:r>
          </w:p>
          <w:p w14:paraId="330BBD60" w14:textId="77777777" w:rsidR="00710DFC" w:rsidRPr="00012BB5" w:rsidRDefault="00710DFC" w:rsidP="0034631F">
            <w:pPr>
              <w:pStyle w:val="TableParagraph"/>
              <w:numPr>
                <w:ilvl w:val="0"/>
                <w:numId w:val="93"/>
              </w:numPr>
              <w:tabs>
                <w:tab w:val="left" w:pos="465"/>
                <w:tab w:val="left" w:pos="466"/>
              </w:tabs>
              <w:ind w:left="465"/>
              <w:rPr>
                <w:rFonts w:asciiTheme="minorHAnsi" w:hAnsiTheme="minorHAnsi" w:cstheme="minorHAnsi"/>
                <w:sz w:val="20"/>
                <w:szCs w:val="20"/>
              </w:rPr>
            </w:pPr>
            <w:r w:rsidRPr="00012BB5">
              <w:rPr>
                <w:rFonts w:asciiTheme="minorHAnsi" w:hAnsiTheme="minorHAnsi" w:cstheme="minorHAnsi"/>
                <w:sz w:val="20"/>
                <w:szCs w:val="20"/>
              </w:rPr>
              <w:t>Cultural</w:t>
            </w:r>
            <w:r w:rsidRPr="00012BB5">
              <w:rPr>
                <w:rFonts w:asciiTheme="minorHAnsi" w:hAnsiTheme="minorHAnsi" w:cstheme="minorHAnsi"/>
                <w:spacing w:val="-5"/>
                <w:sz w:val="20"/>
                <w:szCs w:val="20"/>
              </w:rPr>
              <w:t xml:space="preserve"> </w:t>
            </w:r>
            <w:r w:rsidRPr="00012BB5">
              <w:rPr>
                <w:rFonts w:asciiTheme="minorHAnsi" w:hAnsiTheme="minorHAnsi" w:cstheme="minorHAnsi"/>
                <w:sz w:val="20"/>
                <w:szCs w:val="20"/>
              </w:rPr>
              <w:t>awareness</w:t>
            </w:r>
          </w:p>
          <w:p w14:paraId="646CE111" w14:textId="77777777" w:rsidR="00710DFC" w:rsidRPr="00012BB5" w:rsidRDefault="00710DFC" w:rsidP="0034631F">
            <w:pPr>
              <w:pStyle w:val="TableParagraph"/>
              <w:numPr>
                <w:ilvl w:val="0"/>
                <w:numId w:val="93"/>
              </w:numPr>
              <w:tabs>
                <w:tab w:val="left" w:pos="465"/>
                <w:tab w:val="left" w:pos="466"/>
              </w:tabs>
              <w:ind w:left="465" w:right="794"/>
              <w:rPr>
                <w:rFonts w:asciiTheme="minorHAnsi" w:hAnsiTheme="minorHAnsi" w:cstheme="minorHAnsi"/>
                <w:sz w:val="20"/>
                <w:szCs w:val="20"/>
              </w:rPr>
            </w:pPr>
            <w:r w:rsidRPr="00012BB5">
              <w:rPr>
                <w:rFonts w:asciiTheme="minorHAnsi" w:hAnsiTheme="minorHAnsi" w:cstheme="minorHAnsi"/>
                <w:sz w:val="20"/>
                <w:szCs w:val="20"/>
              </w:rPr>
              <w:t xml:space="preserve">Health, safety </w:t>
            </w:r>
            <w:r w:rsidRPr="00012BB5">
              <w:rPr>
                <w:rFonts w:asciiTheme="minorHAnsi" w:hAnsiTheme="minorHAnsi" w:cstheme="minorHAnsi"/>
                <w:spacing w:val="-4"/>
                <w:sz w:val="20"/>
                <w:szCs w:val="20"/>
              </w:rPr>
              <w:t xml:space="preserve">and </w:t>
            </w:r>
            <w:r w:rsidRPr="00012BB5">
              <w:rPr>
                <w:rFonts w:asciiTheme="minorHAnsi" w:hAnsiTheme="minorHAnsi" w:cstheme="minorHAnsi"/>
                <w:sz w:val="20"/>
                <w:szCs w:val="20"/>
              </w:rPr>
              <w:t>security.</w:t>
            </w:r>
          </w:p>
          <w:p w14:paraId="4003372C" w14:textId="77777777" w:rsidR="00710DFC" w:rsidRPr="00012BB5" w:rsidRDefault="00710DFC" w:rsidP="0034631F">
            <w:pPr>
              <w:pStyle w:val="TableParagraph"/>
              <w:numPr>
                <w:ilvl w:val="0"/>
                <w:numId w:val="93"/>
              </w:numPr>
              <w:tabs>
                <w:tab w:val="left" w:pos="464"/>
                <w:tab w:val="left" w:pos="465"/>
              </w:tabs>
              <w:rPr>
                <w:rFonts w:asciiTheme="minorHAnsi" w:hAnsiTheme="minorHAnsi" w:cstheme="minorHAnsi"/>
                <w:sz w:val="20"/>
                <w:szCs w:val="20"/>
              </w:rPr>
            </w:pPr>
            <w:r w:rsidRPr="00012BB5">
              <w:rPr>
                <w:rFonts w:asciiTheme="minorHAnsi" w:hAnsiTheme="minorHAnsi" w:cstheme="minorHAnsi"/>
                <w:sz w:val="20"/>
                <w:szCs w:val="20"/>
              </w:rPr>
              <w:t>First aid kits</w:t>
            </w:r>
            <w:r w:rsidRPr="00012BB5">
              <w:rPr>
                <w:rFonts w:asciiTheme="minorHAnsi" w:hAnsiTheme="minorHAnsi" w:cstheme="minorHAnsi"/>
                <w:spacing w:val="-3"/>
                <w:sz w:val="20"/>
                <w:szCs w:val="20"/>
              </w:rPr>
              <w:t xml:space="preserve"> </w:t>
            </w:r>
            <w:r w:rsidRPr="00012BB5">
              <w:rPr>
                <w:rFonts w:asciiTheme="minorHAnsi" w:hAnsiTheme="minorHAnsi" w:cstheme="minorHAnsi"/>
                <w:sz w:val="20"/>
                <w:szCs w:val="20"/>
              </w:rPr>
              <w:t>are</w:t>
            </w:r>
          </w:p>
          <w:p w14:paraId="56685F56" w14:textId="77777777" w:rsidR="00710DFC" w:rsidRPr="00012BB5" w:rsidRDefault="00710DFC" w:rsidP="0034631F">
            <w:pPr>
              <w:pStyle w:val="TableParagraph"/>
              <w:numPr>
                <w:ilvl w:val="0"/>
                <w:numId w:val="94"/>
              </w:numPr>
              <w:tabs>
                <w:tab w:val="left" w:pos="359"/>
                <w:tab w:val="left" w:pos="360"/>
              </w:tabs>
              <w:ind w:right="322" w:hanging="465"/>
              <w:jc w:val="right"/>
              <w:rPr>
                <w:rFonts w:asciiTheme="minorHAnsi" w:hAnsiTheme="minorHAnsi" w:cstheme="minorHAnsi"/>
                <w:sz w:val="20"/>
                <w:szCs w:val="20"/>
              </w:rPr>
            </w:pPr>
            <w:r w:rsidRPr="00012BB5">
              <w:rPr>
                <w:rFonts w:asciiTheme="minorHAnsi" w:hAnsiTheme="minorHAnsi" w:cstheme="minorHAnsi"/>
                <w:sz w:val="20"/>
                <w:szCs w:val="20"/>
              </w:rPr>
              <w:t>adequately stocked</w:t>
            </w:r>
          </w:p>
        </w:tc>
        <w:tc>
          <w:tcPr>
            <w:tcW w:w="1774" w:type="dxa"/>
            <w:tcBorders>
              <w:top w:val="single" w:sz="4" w:space="0" w:color="000000"/>
              <w:left w:val="single" w:sz="4" w:space="0" w:color="000000"/>
              <w:bottom w:val="single" w:sz="4" w:space="0" w:color="000000"/>
              <w:right w:val="single" w:sz="4" w:space="0" w:color="000000"/>
            </w:tcBorders>
          </w:tcPr>
          <w:p w14:paraId="7D1E4399" w14:textId="77777777" w:rsidR="00710DFC" w:rsidRPr="00012BB5" w:rsidRDefault="00710DFC" w:rsidP="00383569">
            <w:pPr>
              <w:pStyle w:val="TableParagraph"/>
              <w:ind w:left="104" w:right="194"/>
              <w:rPr>
                <w:rFonts w:asciiTheme="minorHAnsi" w:hAnsiTheme="minorHAnsi" w:cstheme="minorHAnsi"/>
                <w:sz w:val="20"/>
                <w:szCs w:val="20"/>
              </w:rPr>
            </w:pPr>
          </w:p>
        </w:tc>
      </w:tr>
      <w:tr w:rsidR="00710DFC" w:rsidRPr="00012BB5" w14:paraId="3F249F68" w14:textId="77777777" w:rsidTr="001435EB">
        <w:tc>
          <w:tcPr>
            <w:tcW w:w="1618" w:type="dxa"/>
            <w:tcBorders>
              <w:top w:val="single" w:sz="4" w:space="0" w:color="000000"/>
              <w:left w:val="single" w:sz="4" w:space="0" w:color="000000"/>
              <w:bottom w:val="single" w:sz="4" w:space="0" w:color="000000"/>
              <w:right w:val="single" w:sz="4" w:space="0" w:color="000000"/>
            </w:tcBorders>
          </w:tcPr>
          <w:p w14:paraId="5F7CCF4C" w14:textId="77777777" w:rsidR="00710DFC" w:rsidRPr="00012BB5" w:rsidRDefault="00710DFC" w:rsidP="00383569">
            <w:pPr>
              <w:pStyle w:val="TableParagraph"/>
              <w:ind w:left="110" w:right="579"/>
              <w:rPr>
                <w:rFonts w:asciiTheme="minorHAnsi" w:hAnsiTheme="minorHAnsi" w:cstheme="minorHAnsi"/>
                <w:sz w:val="20"/>
                <w:szCs w:val="20"/>
              </w:rPr>
            </w:pPr>
            <w:r w:rsidRPr="00012BB5">
              <w:rPr>
                <w:rFonts w:asciiTheme="minorHAnsi" w:hAnsiTheme="minorHAnsi" w:cstheme="minorHAnsi"/>
                <w:sz w:val="20"/>
                <w:szCs w:val="20"/>
              </w:rPr>
              <w:t>House- keeping</w:t>
            </w:r>
          </w:p>
        </w:tc>
        <w:tc>
          <w:tcPr>
            <w:tcW w:w="1709" w:type="dxa"/>
            <w:tcBorders>
              <w:top w:val="single" w:sz="4" w:space="0" w:color="000000"/>
              <w:left w:val="single" w:sz="4" w:space="0" w:color="000000"/>
              <w:bottom w:val="single" w:sz="4" w:space="0" w:color="000000"/>
              <w:right w:val="single" w:sz="4" w:space="0" w:color="000000"/>
            </w:tcBorders>
          </w:tcPr>
          <w:p w14:paraId="52297D69" w14:textId="77777777" w:rsidR="00710DFC" w:rsidRPr="00012BB5" w:rsidRDefault="00710DFC" w:rsidP="00383569">
            <w:pPr>
              <w:pStyle w:val="TableParagraph"/>
              <w:ind w:left="105" w:right="219"/>
              <w:rPr>
                <w:rFonts w:asciiTheme="minorHAnsi" w:hAnsiTheme="minorHAnsi" w:cstheme="minorHAnsi"/>
                <w:sz w:val="20"/>
                <w:szCs w:val="20"/>
              </w:rPr>
            </w:pPr>
            <w:r w:rsidRPr="00012BB5">
              <w:rPr>
                <w:rFonts w:asciiTheme="minorHAnsi" w:hAnsiTheme="minorHAnsi" w:cstheme="minorHAnsi"/>
                <w:sz w:val="20"/>
                <w:szCs w:val="20"/>
              </w:rPr>
              <w:t>The general appearance of the camp deteriorates making camp life unpleasant</w:t>
            </w:r>
          </w:p>
          <w:p w14:paraId="1CBD0714" w14:textId="77777777" w:rsidR="00710DFC" w:rsidRPr="00012BB5" w:rsidRDefault="00710DFC" w:rsidP="00383569">
            <w:pPr>
              <w:pStyle w:val="TableParagraph"/>
              <w:ind w:left="105" w:right="126"/>
              <w:rPr>
                <w:rFonts w:asciiTheme="minorHAnsi" w:hAnsiTheme="minorHAnsi" w:cstheme="minorHAnsi"/>
                <w:sz w:val="20"/>
                <w:szCs w:val="20"/>
              </w:rPr>
            </w:pPr>
            <w:r w:rsidRPr="00012BB5">
              <w:rPr>
                <w:rFonts w:asciiTheme="minorHAnsi" w:hAnsiTheme="minorHAnsi" w:cstheme="minorHAnsi"/>
                <w:sz w:val="20"/>
                <w:szCs w:val="20"/>
              </w:rPr>
              <w:t>.</w:t>
            </w:r>
          </w:p>
        </w:tc>
        <w:tc>
          <w:tcPr>
            <w:tcW w:w="1709" w:type="dxa"/>
            <w:tcBorders>
              <w:top w:val="single" w:sz="4" w:space="0" w:color="000000"/>
              <w:left w:val="single" w:sz="4" w:space="0" w:color="000000"/>
              <w:bottom w:val="single" w:sz="4" w:space="0" w:color="000000"/>
              <w:right w:val="single" w:sz="4" w:space="0" w:color="000000"/>
            </w:tcBorders>
          </w:tcPr>
          <w:p w14:paraId="1AC54D41" w14:textId="77777777" w:rsidR="00710DFC" w:rsidRPr="00012BB5" w:rsidRDefault="00710DFC" w:rsidP="00383569">
            <w:pPr>
              <w:pStyle w:val="TableParagraph"/>
              <w:ind w:left="104" w:right="162"/>
              <w:rPr>
                <w:rFonts w:asciiTheme="minorHAnsi" w:hAnsiTheme="minorHAnsi" w:cstheme="minorHAnsi"/>
                <w:sz w:val="20"/>
                <w:szCs w:val="20"/>
              </w:rPr>
            </w:pPr>
            <w:r w:rsidRPr="00012BB5">
              <w:rPr>
                <w:rFonts w:asciiTheme="minorHAnsi" w:hAnsiTheme="minorHAnsi" w:cstheme="minorHAnsi"/>
                <w:sz w:val="20"/>
                <w:szCs w:val="20"/>
              </w:rPr>
              <w:t>The overall camp experience is compromised which in turn leaves workers demoralized and unproductive</w:t>
            </w:r>
          </w:p>
        </w:tc>
        <w:tc>
          <w:tcPr>
            <w:tcW w:w="2971" w:type="dxa"/>
            <w:tcBorders>
              <w:top w:val="single" w:sz="4" w:space="0" w:color="000000"/>
              <w:left w:val="single" w:sz="4" w:space="0" w:color="000000"/>
              <w:bottom w:val="single" w:sz="4" w:space="0" w:color="000000"/>
              <w:right w:val="single" w:sz="4" w:space="0" w:color="000000"/>
            </w:tcBorders>
          </w:tcPr>
          <w:p w14:paraId="1E3178ED" w14:textId="77777777" w:rsidR="00710DFC" w:rsidRPr="00012BB5" w:rsidRDefault="00710DFC" w:rsidP="0034631F">
            <w:pPr>
              <w:pStyle w:val="TableParagraph"/>
              <w:numPr>
                <w:ilvl w:val="0"/>
                <w:numId w:val="92"/>
              </w:numPr>
              <w:tabs>
                <w:tab w:val="left" w:pos="464"/>
                <w:tab w:val="left" w:pos="465"/>
              </w:tabs>
              <w:ind w:right="202"/>
              <w:rPr>
                <w:rFonts w:asciiTheme="minorHAnsi" w:hAnsiTheme="minorHAnsi" w:cstheme="minorHAnsi"/>
                <w:sz w:val="20"/>
                <w:szCs w:val="20"/>
              </w:rPr>
            </w:pPr>
            <w:r w:rsidRPr="00012BB5">
              <w:rPr>
                <w:rFonts w:asciiTheme="minorHAnsi" w:hAnsiTheme="minorHAnsi" w:cstheme="minorHAnsi"/>
                <w:sz w:val="20"/>
                <w:szCs w:val="20"/>
              </w:rPr>
              <w:t>Ensure that camp grounds and common areas are routinely cleaned and organized with appropriate signage in</w:t>
            </w:r>
            <w:r w:rsidRPr="00012BB5">
              <w:rPr>
                <w:rFonts w:asciiTheme="minorHAnsi" w:hAnsiTheme="minorHAnsi" w:cstheme="minorHAnsi"/>
                <w:spacing w:val="1"/>
                <w:sz w:val="20"/>
                <w:szCs w:val="20"/>
              </w:rPr>
              <w:t xml:space="preserve"> </w:t>
            </w:r>
            <w:r w:rsidRPr="00012BB5">
              <w:rPr>
                <w:rFonts w:asciiTheme="minorHAnsi" w:hAnsiTheme="minorHAnsi" w:cstheme="minorHAnsi"/>
                <w:sz w:val="20"/>
                <w:szCs w:val="20"/>
              </w:rPr>
              <w:t>place.</w:t>
            </w:r>
          </w:p>
          <w:p w14:paraId="6AF8EC6B" w14:textId="77777777" w:rsidR="00710DFC" w:rsidRPr="00012BB5" w:rsidRDefault="00710DFC" w:rsidP="0034631F">
            <w:pPr>
              <w:pStyle w:val="TableParagraph"/>
              <w:numPr>
                <w:ilvl w:val="0"/>
                <w:numId w:val="92"/>
              </w:numPr>
              <w:tabs>
                <w:tab w:val="left" w:pos="464"/>
                <w:tab w:val="left" w:pos="465"/>
              </w:tabs>
              <w:ind w:right="169" w:hanging="361"/>
              <w:rPr>
                <w:rFonts w:asciiTheme="minorHAnsi" w:hAnsiTheme="minorHAnsi" w:cstheme="minorHAnsi"/>
                <w:sz w:val="20"/>
                <w:szCs w:val="20"/>
              </w:rPr>
            </w:pPr>
            <w:r w:rsidRPr="00012BB5">
              <w:rPr>
                <w:rFonts w:asciiTheme="minorHAnsi" w:hAnsiTheme="minorHAnsi" w:cstheme="minorHAnsi"/>
                <w:sz w:val="20"/>
                <w:szCs w:val="20"/>
              </w:rPr>
              <w:t>Establish easily accessible, designated smoking areas which are clearly highlighted and regularly</w:t>
            </w:r>
            <w:r w:rsidRPr="00012BB5">
              <w:rPr>
                <w:rFonts w:asciiTheme="minorHAnsi" w:hAnsiTheme="minorHAnsi" w:cstheme="minorHAnsi"/>
                <w:spacing w:val="-2"/>
                <w:sz w:val="20"/>
                <w:szCs w:val="20"/>
              </w:rPr>
              <w:t xml:space="preserve"> </w:t>
            </w:r>
            <w:r w:rsidRPr="00012BB5">
              <w:rPr>
                <w:rFonts w:asciiTheme="minorHAnsi" w:hAnsiTheme="minorHAnsi" w:cstheme="minorHAnsi"/>
                <w:sz w:val="20"/>
                <w:szCs w:val="20"/>
              </w:rPr>
              <w:t>cleaned.</w:t>
            </w:r>
          </w:p>
          <w:p w14:paraId="6A92BA48" w14:textId="77777777" w:rsidR="00710DFC" w:rsidRPr="00012BB5" w:rsidRDefault="00710DFC" w:rsidP="00383569">
            <w:pPr>
              <w:pStyle w:val="TableParagraph"/>
              <w:ind w:left="464" w:right="667"/>
              <w:rPr>
                <w:rFonts w:asciiTheme="minorHAnsi" w:hAnsiTheme="minorHAnsi" w:cstheme="minorHAnsi"/>
                <w:sz w:val="20"/>
                <w:szCs w:val="20"/>
              </w:rPr>
            </w:pPr>
            <w:r w:rsidRPr="00012BB5">
              <w:rPr>
                <w:rFonts w:asciiTheme="minorHAnsi" w:hAnsiTheme="minorHAnsi" w:cstheme="minorHAnsi"/>
                <w:sz w:val="20"/>
                <w:szCs w:val="20"/>
              </w:rPr>
              <w:t>Ensure that equipment and facilities are kept clean and well maintained.</w:t>
            </w:r>
          </w:p>
        </w:tc>
        <w:tc>
          <w:tcPr>
            <w:tcW w:w="1774" w:type="dxa"/>
            <w:tcBorders>
              <w:top w:val="single" w:sz="4" w:space="0" w:color="000000"/>
              <w:left w:val="single" w:sz="4" w:space="0" w:color="000000"/>
              <w:bottom w:val="single" w:sz="4" w:space="0" w:color="000000"/>
              <w:right w:val="single" w:sz="4" w:space="0" w:color="000000"/>
            </w:tcBorders>
          </w:tcPr>
          <w:p w14:paraId="1A014E46" w14:textId="77777777" w:rsidR="00710DFC" w:rsidRPr="00012BB5" w:rsidRDefault="00710DFC" w:rsidP="00383569">
            <w:pPr>
              <w:pStyle w:val="TableParagraph"/>
              <w:ind w:left="104" w:right="194"/>
              <w:rPr>
                <w:rFonts w:asciiTheme="minorHAnsi" w:hAnsiTheme="minorHAnsi" w:cstheme="minorHAnsi"/>
                <w:sz w:val="20"/>
                <w:szCs w:val="20"/>
              </w:rPr>
            </w:pPr>
            <w:r w:rsidRPr="00012BB5">
              <w:rPr>
                <w:rFonts w:asciiTheme="minorHAnsi" w:hAnsiTheme="minorHAnsi" w:cstheme="minorHAnsi"/>
                <w:sz w:val="20"/>
                <w:szCs w:val="20"/>
              </w:rPr>
              <w:t>Contractors</w:t>
            </w:r>
          </w:p>
        </w:tc>
      </w:tr>
    </w:tbl>
    <w:p w14:paraId="78767D64" w14:textId="77777777" w:rsidR="00693597" w:rsidRPr="00392404" w:rsidRDefault="00693597" w:rsidP="00693597">
      <w:pPr>
        <w:autoSpaceDE w:val="0"/>
        <w:autoSpaceDN w:val="0"/>
        <w:adjustRightInd w:val="0"/>
        <w:spacing w:after="0"/>
        <w:rPr>
          <w:rFonts w:cs="Arial"/>
        </w:rPr>
      </w:pPr>
    </w:p>
    <w:p w14:paraId="790CC23D" w14:textId="77777777" w:rsidR="00992426" w:rsidRDefault="00992426" w:rsidP="00160BB2">
      <w:pPr>
        <w:autoSpaceDE w:val="0"/>
        <w:autoSpaceDN w:val="0"/>
        <w:adjustRightInd w:val="0"/>
        <w:spacing w:after="0"/>
        <w:rPr>
          <w:rFonts w:cs="Arial"/>
          <w:b/>
          <w:bCs/>
        </w:rPr>
      </w:pPr>
    </w:p>
    <w:p w14:paraId="1A567730" w14:textId="77777777" w:rsidR="00931D6C" w:rsidRPr="00931D6C" w:rsidRDefault="00931D6C" w:rsidP="00931D6C">
      <w:pPr>
        <w:widowControl w:val="0"/>
        <w:autoSpaceDE w:val="0"/>
        <w:autoSpaceDN w:val="0"/>
        <w:adjustRightInd w:val="0"/>
        <w:spacing w:before="240" w:after="35"/>
        <w:ind w:right="-90"/>
        <w:jc w:val="center"/>
        <w:rPr>
          <w:rFonts w:cs="Arial"/>
          <w:b/>
          <w:bCs/>
        </w:rPr>
      </w:pPr>
    </w:p>
    <w:p w14:paraId="233A51BC" w14:textId="53DACC88" w:rsidR="00F422F2" w:rsidRPr="00366C30" w:rsidRDefault="00E21C96" w:rsidP="00F422F2">
      <w:pPr>
        <w:autoSpaceDE w:val="0"/>
        <w:autoSpaceDN w:val="0"/>
        <w:adjustRightInd w:val="0"/>
        <w:spacing w:after="0"/>
        <w:rPr>
          <w:rFonts w:cs="Arial"/>
          <w:b/>
          <w:bCs/>
          <w:color w:val="002060"/>
        </w:rPr>
      </w:pPr>
      <w:r>
        <w:rPr>
          <w:rFonts w:cs="Arial"/>
          <w:b/>
          <w:bCs/>
          <w:color w:val="002060"/>
        </w:rPr>
        <w:t>4</w:t>
      </w:r>
      <w:r w:rsidR="00F422F2">
        <w:rPr>
          <w:rFonts w:cs="Arial"/>
          <w:b/>
          <w:bCs/>
          <w:color w:val="002060"/>
        </w:rPr>
        <w:t xml:space="preserve">. Brief Overview of Labour </w:t>
      </w:r>
      <w:r w:rsidR="00D65FFD">
        <w:rPr>
          <w:rFonts w:cs="Arial"/>
          <w:b/>
          <w:bCs/>
          <w:color w:val="002060"/>
        </w:rPr>
        <w:t>Legislation – Terms and Conditions</w:t>
      </w:r>
      <w:r w:rsidR="00F422F2">
        <w:rPr>
          <w:rFonts w:cs="Arial"/>
          <w:b/>
          <w:bCs/>
          <w:color w:val="002060"/>
        </w:rPr>
        <w:t xml:space="preserve"> </w:t>
      </w:r>
    </w:p>
    <w:p w14:paraId="62237190" w14:textId="77777777" w:rsidR="00C40A88" w:rsidRDefault="00C40A88" w:rsidP="00342741"/>
    <w:p w14:paraId="7866E2A0" w14:textId="17B05116" w:rsidR="003F3A4D" w:rsidRDefault="00C40A88" w:rsidP="00342741">
      <w:r w:rsidRPr="00C40A88">
        <w:t>There are a number of labor laws in Pakistan. These Labor laws are broad and contain several ordinances, acts, rules and regulations and other statutes relating to industrial, commercial and labor establishments. These laws compliment in smooth running of the business with regard to matters relating to employers and employees in order to achieve the target of higher productivity, reasonable profits, better wages and reduction in unjust practices or discrimination. Many of these laws pertain to the implementation of the international labor conventions that Pakistan has ratified.</w:t>
      </w:r>
    </w:p>
    <w:p w14:paraId="0BA03878" w14:textId="49234B23" w:rsidR="003625AC" w:rsidRPr="003625AC" w:rsidRDefault="003625AC" w:rsidP="00342741">
      <w:pPr>
        <w:rPr>
          <w:b/>
          <w:bCs/>
        </w:rPr>
      </w:pPr>
      <w:r w:rsidRPr="003625AC">
        <w:rPr>
          <w:b/>
          <w:bCs/>
        </w:rPr>
        <w:t>Federal Laws</w:t>
      </w:r>
    </w:p>
    <w:p w14:paraId="1F69FC11" w14:textId="77777777" w:rsidR="00512CC5" w:rsidRDefault="00512CC5" w:rsidP="00512CC5">
      <w:r>
        <w:t>Federal laws related to labor rights and welfare are listed below.</w:t>
      </w:r>
    </w:p>
    <w:p w14:paraId="3FF7CB81" w14:textId="77777777" w:rsidR="00512CC5" w:rsidRDefault="00512CC5" w:rsidP="0034631F">
      <w:pPr>
        <w:pStyle w:val="ListParagraph"/>
        <w:numPr>
          <w:ilvl w:val="0"/>
          <w:numId w:val="106"/>
        </w:numPr>
      </w:pPr>
      <w:r>
        <w:t>Factories act, 1934</w:t>
      </w:r>
    </w:p>
    <w:p w14:paraId="2046D79A" w14:textId="77777777" w:rsidR="00512CC5" w:rsidRDefault="00512CC5" w:rsidP="0034631F">
      <w:pPr>
        <w:pStyle w:val="ListParagraph"/>
        <w:numPr>
          <w:ilvl w:val="0"/>
          <w:numId w:val="106"/>
        </w:numPr>
      </w:pPr>
      <w:r>
        <w:t>Industrial Relation Act</w:t>
      </w:r>
    </w:p>
    <w:p w14:paraId="58C9EA36" w14:textId="77777777" w:rsidR="00512CC5" w:rsidRDefault="00512CC5" w:rsidP="0034631F">
      <w:pPr>
        <w:pStyle w:val="ListParagraph"/>
        <w:numPr>
          <w:ilvl w:val="0"/>
          <w:numId w:val="106"/>
        </w:numPr>
      </w:pPr>
      <w:r>
        <w:t>Workman Compensation Act 1923</w:t>
      </w:r>
    </w:p>
    <w:p w14:paraId="552B0D75" w14:textId="77777777" w:rsidR="00512CC5" w:rsidRDefault="00512CC5" w:rsidP="0034631F">
      <w:pPr>
        <w:pStyle w:val="ListParagraph"/>
        <w:numPr>
          <w:ilvl w:val="0"/>
          <w:numId w:val="106"/>
        </w:numPr>
      </w:pPr>
      <w:r>
        <w:t>Minimum Wages ordinance, 1961</w:t>
      </w:r>
    </w:p>
    <w:p w14:paraId="6FB0144C" w14:textId="77777777" w:rsidR="00512CC5" w:rsidRDefault="00512CC5" w:rsidP="0034631F">
      <w:pPr>
        <w:pStyle w:val="ListParagraph"/>
        <w:numPr>
          <w:ilvl w:val="0"/>
          <w:numId w:val="106"/>
        </w:numPr>
      </w:pPr>
      <w:r>
        <w:t>Payment of Wages Act 1936</w:t>
      </w:r>
    </w:p>
    <w:p w14:paraId="51079CCC" w14:textId="77777777" w:rsidR="00512CC5" w:rsidRDefault="00512CC5" w:rsidP="0034631F">
      <w:pPr>
        <w:pStyle w:val="ListParagraph"/>
        <w:numPr>
          <w:ilvl w:val="0"/>
          <w:numId w:val="106"/>
        </w:numPr>
      </w:pPr>
      <w:r>
        <w:t>Industrial &amp; Commercial Employment Standing Orders ordinance 1968</w:t>
      </w:r>
    </w:p>
    <w:p w14:paraId="2C171B3F" w14:textId="77777777" w:rsidR="00512CC5" w:rsidRDefault="00512CC5" w:rsidP="0034631F">
      <w:pPr>
        <w:pStyle w:val="ListParagraph"/>
        <w:numPr>
          <w:ilvl w:val="0"/>
          <w:numId w:val="106"/>
        </w:numPr>
      </w:pPr>
      <w:r>
        <w:t>Shops &amp; Establishment Act 1969</w:t>
      </w:r>
    </w:p>
    <w:p w14:paraId="0D7D1143" w14:textId="77777777" w:rsidR="00512CC5" w:rsidRDefault="00512CC5" w:rsidP="0034631F">
      <w:pPr>
        <w:pStyle w:val="ListParagraph"/>
        <w:numPr>
          <w:ilvl w:val="0"/>
          <w:numId w:val="106"/>
        </w:numPr>
      </w:pPr>
      <w:r>
        <w:t>Maternity Benefit Ordinance 1958</w:t>
      </w:r>
    </w:p>
    <w:p w14:paraId="120BF4DC" w14:textId="77777777" w:rsidR="00512CC5" w:rsidRDefault="00512CC5" w:rsidP="0034631F">
      <w:pPr>
        <w:pStyle w:val="ListParagraph"/>
        <w:numPr>
          <w:ilvl w:val="0"/>
          <w:numId w:val="106"/>
        </w:numPr>
      </w:pPr>
      <w:r>
        <w:t>The Mines Maternity Benefit Act, 1941</w:t>
      </w:r>
    </w:p>
    <w:p w14:paraId="6FBD5444" w14:textId="77777777" w:rsidR="00512CC5" w:rsidRDefault="00512CC5" w:rsidP="0034631F">
      <w:pPr>
        <w:pStyle w:val="ListParagraph"/>
        <w:numPr>
          <w:ilvl w:val="0"/>
          <w:numId w:val="106"/>
        </w:numPr>
      </w:pPr>
      <w:r>
        <w:t>Apprenticeship Ordinance 1962</w:t>
      </w:r>
    </w:p>
    <w:p w14:paraId="4D56A552" w14:textId="77777777" w:rsidR="00512CC5" w:rsidRDefault="00512CC5" w:rsidP="0034631F">
      <w:pPr>
        <w:pStyle w:val="ListParagraph"/>
        <w:numPr>
          <w:ilvl w:val="0"/>
          <w:numId w:val="106"/>
        </w:numPr>
      </w:pPr>
      <w:r>
        <w:t>Employees Old Age Benefit Act 1976</w:t>
      </w:r>
    </w:p>
    <w:p w14:paraId="101114EE" w14:textId="77777777" w:rsidR="00512CC5" w:rsidRDefault="00512CC5" w:rsidP="0034631F">
      <w:pPr>
        <w:pStyle w:val="ListParagraph"/>
        <w:numPr>
          <w:ilvl w:val="0"/>
          <w:numId w:val="106"/>
        </w:numPr>
      </w:pPr>
      <w:r>
        <w:t>Prohibition of Employment of Children Act 1938</w:t>
      </w:r>
    </w:p>
    <w:p w14:paraId="7A5CB5A4" w14:textId="77777777" w:rsidR="00512CC5" w:rsidRDefault="00512CC5" w:rsidP="0034631F">
      <w:pPr>
        <w:pStyle w:val="ListParagraph"/>
        <w:numPr>
          <w:ilvl w:val="0"/>
          <w:numId w:val="106"/>
        </w:numPr>
      </w:pPr>
      <w:r>
        <w:t>Employments of Children Act 1991</w:t>
      </w:r>
    </w:p>
    <w:p w14:paraId="51B143D9" w14:textId="77777777" w:rsidR="00512CC5" w:rsidRDefault="00512CC5" w:rsidP="0034631F">
      <w:pPr>
        <w:pStyle w:val="ListParagraph"/>
        <w:numPr>
          <w:ilvl w:val="0"/>
          <w:numId w:val="106"/>
        </w:numPr>
      </w:pPr>
      <w:r>
        <w:t>Bonded Labor Abolition Act 1992</w:t>
      </w:r>
    </w:p>
    <w:p w14:paraId="1884ABA2" w14:textId="77777777" w:rsidR="00512CC5" w:rsidRDefault="00512CC5" w:rsidP="0034631F">
      <w:pPr>
        <w:pStyle w:val="ListParagraph"/>
        <w:numPr>
          <w:ilvl w:val="0"/>
          <w:numId w:val="106"/>
        </w:numPr>
      </w:pPr>
      <w:r>
        <w:t>Employees Cost of Living (relief) Act 1973</w:t>
      </w:r>
    </w:p>
    <w:p w14:paraId="34B92A7D" w14:textId="77777777" w:rsidR="00512CC5" w:rsidRDefault="00512CC5" w:rsidP="0034631F">
      <w:pPr>
        <w:pStyle w:val="ListParagraph"/>
        <w:numPr>
          <w:ilvl w:val="0"/>
          <w:numId w:val="106"/>
        </w:numPr>
      </w:pPr>
      <w:r>
        <w:t>Companies’ Profits (Workers participation) Act 1968</w:t>
      </w:r>
    </w:p>
    <w:p w14:paraId="3E9FBF92" w14:textId="77777777" w:rsidR="00512CC5" w:rsidRDefault="00512CC5" w:rsidP="0034631F">
      <w:pPr>
        <w:pStyle w:val="ListParagraph"/>
        <w:numPr>
          <w:ilvl w:val="0"/>
          <w:numId w:val="106"/>
        </w:numPr>
      </w:pPr>
      <w:r>
        <w:t>Workers Welfare Fund Act 1971</w:t>
      </w:r>
    </w:p>
    <w:p w14:paraId="11852CCB" w14:textId="77777777" w:rsidR="00512CC5" w:rsidRDefault="00512CC5" w:rsidP="0034631F">
      <w:pPr>
        <w:pStyle w:val="ListParagraph"/>
        <w:numPr>
          <w:ilvl w:val="0"/>
          <w:numId w:val="106"/>
        </w:numPr>
      </w:pPr>
      <w:r>
        <w:t>Minimum Wages (Unskilled Workers), (Amendment) 2015</w:t>
      </w:r>
    </w:p>
    <w:p w14:paraId="3D1418AD" w14:textId="77777777" w:rsidR="00512CC5" w:rsidRDefault="00512CC5" w:rsidP="0034631F">
      <w:pPr>
        <w:pStyle w:val="ListParagraph"/>
        <w:numPr>
          <w:ilvl w:val="0"/>
          <w:numId w:val="106"/>
        </w:numPr>
      </w:pPr>
      <w:r>
        <w:t>The Disabled Persons (Employment and Rehabilitation) Act 2015</w:t>
      </w:r>
    </w:p>
    <w:p w14:paraId="47036FC7" w14:textId="77777777" w:rsidR="00512CC5" w:rsidRDefault="00512CC5" w:rsidP="0034631F">
      <w:pPr>
        <w:pStyle w:val="ListParagraph"/>
        <w:numPr>
          <w:ilvl w:val="0"/>
          <w:numId w:val="106"/>
        </w:numPr>
      </w:pPr>
      <w:r>
        <w:t>The Protection Against Harassment of Women at the Workplace Act, 2010</w:t>
      </w:r>
    </w:p>
    <w:p w14:paraId="69E3F158" w14:textId="77777777" w:rsidR="00512CC5" w:rsidRDefault="00512CC5" w:rsidP="0034631F">
      <w:pPr>
        <w:pStyle w:val="ListParagraph"/>
        <w:numPr>
          <w:ilvl w:val="0"/>
          <w:numId w:val="106"/>
        </w:numPr>
      </w:pPr>
      <w:r>
        <w:t xml:space="preserve">Transgender Persons (Protection of Rights) Act, 2018 </w:t>
      </w:r>
    </w:p>
    <w:p w14:paraId="12287F70" w14:textId="68AEA4D1" w:rsidR="003625AC" w:rsidRDefault="00512CC5" w:rsidP="0034631F">
      <w:pPr>
        <w:pStyle w:val="ListParagraph"/>
        <w:numPr>
          <w:ilvl w:val="0"/>
          <w:numId w:val="106"/>
        </w:numPr>
      </w:pPr>
      <w:r>
        <w:t>The Maternity and Paternity Leave Act, 2020</w:t>
      </w:r>
    </w:p>
    <w:p w14:paraId="0AFFBDAB" w14:textId="77777777" w:rsidR="00411DA6" w:rsidRDefault="00411DA6" w:rsidP="00411DA6">
      <w:r>
        <w:t>The most relevant laws for the purpose of LMP of SWAT are discussed below.</w:t>
      </w:r>
    </w:p>
    <w:p w14:paraId="788E37B2" w14:textId="70B74BD1" w:rsidR="00411DA6" w:rsidRPr="00411DA6" w:rsidRDefault="00411DA6" w:rsidP="00411DA6">
      <w:pPr>
        <w:rPr>
          <w:b/>
          <w:bCs/>
        </w:rPr>
      </w:pPr>
      <w:r w:rsidRPr="00411DA6">
        <w:rPr>
          <w:b/>
          <w:bCs/>
        </w:rPr>
        <w:t>The Industrial Relations Act 2012</w:t>
      </w:r>
    </w:p>
    <w:p w14:paraId="0F407B92" w14:textId="69FC8615" w:rsidR="00411DA6" w:rsidRDefault="00411DA6" w:rsidP="00411DA6">
      <w:r>
        <w:t>The Industrial Relations Act 2012, aimed at regulating the labor-management relations in the country, and allows to bring workers grievance to the attention of his or her employer, in writing, either him or herself, through the shop steward or through his or her trade union within three months of the occurrence of the cause of action. Forms of termination have been described as removed, retrenched, discharged or dismissed from service. To safeguard against abuse of power, victimization or unfair labor practices, the Labor Courts have been given powers to examine and intervene to find out whether there has been a violation of the principles of natural justice and whether any action by the employer was real or unjust.</w:t>
      </w:r>
    </w:p>
    <w:p w14:paraId="37D139B1" w14:textId="17B0C7D8" w:rsidR="00411DA6" w:rsidRPr="00411DA6" w:rsidRDefault="00411DA6" w:rsidP="00411DA6">
      <w:pPr>
        <w:rPr>
          <w:b/>
          <w:bCs/>
        </w:rPr>
      </w:pPr>
      <w:r w:rsidRPr="00411DA6">
        <w:rPr>
          <w:b/>
          <w:bCs/>
        </w:rPr>
        <w:t>West Pakistan Maternity Benefits Ordinance, 1958 (The West Pakistan Maternity Benefit Rules, 1961)</w:t>
      </w:r>
    </w:p>
    <w:p w14:paraId="709F0597" w14:textId="77777777" w:rsidR="00411DA6" w:rsidRDefault="00411DA6" w:rsidP="00411DA6">
      <w:r>
        <w:t>The law is applicable to female workers across the board within all establishments. Female worker is entitled to 12 weeks of maternity leave. Every employer is liable for payment of maternity benefits at the rate of her wages last paid during the period of six weeks immediately preceding and including the day on which the female worker delivers a child, and for each day of six weeks succeeding the day.</w:t>
      </w:r>
    </w:p>
    <w:p w14:paraId="1FA6628D" w14:textId="73EF78BD" w:rsidR="00411DA6" w:rsidRPr="00411DA6" w:rsidRDefault="00411DA6" w:rsidP="00411DA6">
      <w:pPr>
        <w:rPr>
          <w:b/>
          <w:bCs/>
        </w:rPr>
      </w:pPr>
      <w:r w:rsidRPr="00411DA6">
        <w:rPr>
          <w:b/>
          <w:bCs/>
        </w:rPr>
        <w:t>The Industrial and Commercial Employment ACT, 2013</w:t>
      </w:r>
    </w:p>
    <w:p w14:paraId="4D1F75E4" w14:textId="77777777" w:rsidR="00411DA6" w:rsidRDefault="00411DA6" w:rsidP="00411DA6">
      <w:r>
        <w:t>It governs the Industrial relationship between the employer and the workers to maintain industrial peace and settle disputes between them by negotiations, reconciliations, arbitration and adjudication. This Act establishes and provides procedures for settling grievances and resolving disputes between workers and employers. It also specifies the procedure for lock-outs and strikes and confers upon the right to establish or join trade unions of their own choices.</w:t>
      </w:r>
    </w:p>
    <w:p w14:paraId="4AFA8E49" w14:textId="44F7F19B" w:rsidR="00411DA6" w:rsidRPr="00411DA6" w:rsidRDefault="00411DA6" w:rsidP="00411DA6">
      <w:pPr>
        <w:rPr>
          <w:b/>
          <w:bCs/>
        </w:rPr>
      </w:pPr>
      <w:r w:rsidRPr="00411DA6">
        <w:rPr>
          <w:b/>
          <w:bCs/>
        </w:rPr>
        <w:t>The Employees Old-Age Benefits Act 1976</w:t>
      </w:r>
    </w:p>
    <w:p w14:paraId="093153ED" w14:textId="77777777" w:rsidR="00411DA6" w:rsidRDefault="00411DA6" w:rsidP="00411DA6">
      <w:r>
        <w:t>The Employees Old-Age Benefits Act 1976 (the “EOAB”) provides for certain old age benefits for the persons who are employed in industrial, commercial and other organizations.</w:t>
      </w:r>
    </w:p>
    <w:p w14:paraId="446D5090" w14:textId="76FCA664" w:rsidR="00411DA6" w:rsidRPr="00411DA6" w:rsidRDefault="00411DA6" w:rsidP="00411DA6">
      <w:pPr>
        <w:rPr>
          <w:b/>
          <w:bCs/>
        </w:rPr>
      </w:pPr>
      <w:r w:rsidRPr="00411DA6">
        <w:rPr>
          <w:b/>
          <w:bCs/>
        </w:rPr>
        <w:t>Minimum Wages (Unskilled Workers) Act, 2013</w:t>
      </w:r>
    </w:p>
    <w:p w14:paraId="30B87742" w14:textId="77777777" w:rsidR="00411DA6" w:rsidRDefault="00411DA6" w:rsidP="00411DA6">
      <w:r>
        <w:t>The Government has announced that "the minimum wages would be increased from Rs. 12,000 to 13,000 per month (w.e.f. 1" July, 2015). Since then, the minimum wages have been reviewed annually. The current minimum wages for the year 2021-22 was announced to be Rs. 20,000 per month.</w:t>
      </w:r>
    </w:p>
    <w:p w14:paraId="2FC3FBBD" w14:textId="5588376C" w:rsidR="00411DA6" w:rsidRPr="00411DA6" w:rsidRDefault="00411DA6" w:rsidP="00411DA6">
      <w:pPr>
        <w:rPr>
          <w:b/>
          <w:bCs/>
        </w:rPr>
      </w:pPr>
      <w:r w:rsidRPr="00411DA6">
        <w:rPr>
          <w:b/>
          <w:bCs/>
        </w:rPr>
        <w:t>The Disabled Persons (Employment and Rehabilitation) Act 2015</w:t>
      </w:r>
    </w:p>
    <w:p w14:paraId="0C9D568F" w14:textId="77777777" w:rsidR="00411DA6" w:rsidRDefault="00411DA6" w:rsidP="00411DA6">
      <w:r>
        <w:t>The Disabled Persons (Employment and Rehabilitation) Act 2015 provides for the employment, rehabilitation and welfare of disabled persons and for matter connected their well-being.</w:t>
      </w:r>
    </w:p>
    <w:p w14:paraId="0B0E57B6" w14:textId="65C3160E" w:rsidR="00411DA6" w:rsidRPr="00411DA6" w:rsidRDefault="00411DA6" w:rsidP="00411DA6">
      <w:pPr>
        <w:rPr>
          <w:b/>
          <w:bCs/>
        </w:rPr>
      </w:pPr>
      <w:r w:rsidRPr="00411DA6">
        <w:rPr>
          <w:b/>
          <w:bCs/>
        </w:rPr>
        <w:t>Employment of Child Act (ECA), (1991)</w:t>
      </w:r>
    </w:p>
    <w:p w14:paraId="40479797" w14:textId="77777777" w:rsidR="00411DA6" w:rsidRDefault="00411DA6" w:rsidP="00411DA6">
      <w:r>
        <w:t>Article 11(3) of the Constitution of Pakistan prohibits employment of children below the age of 14 years in any factory, mines or any other hazardous employment. In accordance with this Article, the Employment of Child Act (ECA) 1991 disallows the child labor in the country. The ECA defines a child to mean a person who has not completed his/her fourteenth year of age. The ECA states that no child shall be employed or permitted to work in any of the occupation set forth in the ECA (such as transport sector, railways, construction, and ports) or in any workshop wherein any of the processes defined in the Act are carried out.</w:t>
      </w:r>
    </w:p>
    <w:p w14:paraId="3724FBD8" w14:textId="055F58A4" w:rsidR="00411DA6" w:rsidRPr="00411DA6" w:rsidRDefault="00411DA6" w:rsidP="00411DA6">
      <w:pPr>
        <w:rPr>
          <w:b/>
          <w:bCs/>
        </w:rPr>
      </w:pPr>
      <w:r w:rsidRPr="00411DA6">
        <w:rPr>
          <w:b/>
          <w:bCs/>
        </w:rPr>
        <w:t>The Protection Against Harassment of Women at the Workplace Act, 2010</w:t>
      </w:r>
    </w:p>
    <w:p w14:paraId="0FAF6D8E" w14:textId="7670443F" w:rsidR="00411DA6" w:rsidRDefault="00411DA6" w:rsidP="00411DA6">
      <w:r>
        <w:t>In 2010, Pakistan Government passed a Law called 'Protection Against Harassment of Women at Workplace, Act 2010. The Protection against Harassment of Women at the Workplace Act 2010 provides legal protection to women against harassment at the workplace, and reforms the existing legislation regarding women’s right to work in Pakistan. It focuses on sexual harassment experienced at the workplace by employees and facilitates the transformation of the work environment, so that it is free of sexual harassment, intimidation and abuse. The law (Section 354 IPC) makes it a special crime to use force against a woman, or even threaten to use force, if the intention is to “outrage her modesty” It is an offence only when the accused intended or knew it to be likely that the acts in question would outrage the victim's modesty</w:t>
      </w:r>
    </w:p>
    <w:p w14:paraId="29C21145" w14:textId="109083C9" w:rsidR="00411DA6" w:rsidRPr="00411DA6" w:rsidRDefault="00411DA6" w:rsidP="00411DA6">
      <w:pPr>
        <w:rPr>
          <w:b/>
          <w:bCs/>
        </w:rPr>
      </w:pPr>
      <w:r w:rsidRPr="00411DA6">
        <w:rPr>
          <w:b/>
          <w:bCs/>
        </w:rPr>
        <w:t>Provincial Labor Laws</w:t>
      </w:r>
    </w:p>
    <w:p w14:paraId="4C25C3FD" w14:textId="151D4ACD" w:rsidR="00512CC5" w:rsidRDefault="00411DA6" w:rsidP="00411DA6">
      <w:r>
        <w:t>In 2010, subjects of labor and employment devolved to provinces under the 18th Amendment to the Constitution of Pakistan, as a result of which the federal labor laws made applicable on provinces under Article 270 AA (6) of the Constitution of Pakistan. The 18th Constitutional Amendment in Pakistan has altered the landscape of the labor administration system in the country. Provinces now have greater responsibility and resources in terms of legislation and implementation. Sindh drafted Sindh Labor Policy 2018 to protect workers’ rights are as follows:</w:t>
      </w:r>
    </w:p>
    <w:p w14:paraId="0D4592CF" w14:textId="77777777" w:rsidR="0009081C" w:rsidRDefault="0009081C" w:rsidP="0034631F">
      <w:pPr>
        <w:pStyle w:val="ListParagraph"/>
        <w:numPr>
          <w:ilvl w:val="0"/>
          <w:numId w:val="107"/>
        </w:numPr>
      </w:pPr>
      <w:r>
        <w:t>The Sindh Industrial Relations Act, 2013</w:t>
      </w:r>
    </w:p>
    <w:p w14:paraId="411DC24D" w14:textId="77777777" w:rsidR="0009081C" w:rsidRDefault="0009081C" w:rsidP="0034631F">
      <w:pPr>
        <w:pStyle w:val="ListParagraph"/>
        <w:numPr>
          <w:ilvl w:val="0"/>
          <w:numId w:val="107"/>
        </w:numPr>
      </w:pPr>
      <w:r>
        <w:t>The Sindh Workers Welfare Fund Act, 2014</w:t>
      </w:r>
    </w:p>
    <w:p w14:paraId="2DB3D92B" w14:textId="77777777" w:rsidR="0009081C" w:rsidRDefault="0009081C" w:rsidP="0034631F">
      <w:pPr>
        <w:pStyle w:val="ListParagraph"/>
        <w:numPr>
          <w:ilvl w:val="0"/>
          <w:numId w:val="107"/>
        </w:numPr>
      </w:pPr>
      <w:r>
        <w:t>The Sindh Employees Old-Age Benefits Act, 2014</w:t>
      </w:r>
    </w:p>
    <w:p w14:paraId="679F0E40" w14:textId="77777777" w:rsidR="0009081C" w:rsidRDefault="0009081C" w:rsidP="0034631F">
      <w:pPr>
        <w:pStyle w:val="ListParagraph"/>
        <w:numPr>
          <w:ilvl w:val="0"/>
          <w:numId w:val="107"/>
        </w:numPr>
      </w:pPr>
      <w:r>
        <w:t>The Sindh Companies Profits (Workers Participation) Act, 2015</w:t>
      </w:r>
    </w:p>
    <w:p w14:paraId="5BF29FF7" w14:textId="77777777" w:rsidR="0009081C" w:rsidRDefault="0009081C" w:rsidP="0034631F">
      <w:pPr>
        <w:pStyle w:val="ListParagraph"/>
        <w:numPr>
          <w:ilvl w:val="0"/>
          <w:numId w:val="107"/>
        </w:numPr>
      </w:pPr>
      <w:r>
        <w:t>The Sindh Workers Compensation Act, 2015</w:t>
      </w:r>
    </w:p>
    <w:p w14:paraId="5576ECA2" w14:textId="3633722B" w:rsidR="0009081C" w:rsidRDefault="0009081C" w:rsidP="0034631F">
      <w:pPr>
        <w:pStyle w:val="ListParagraph"/>
        <w:numPr>
          <w:ilvl w:val="0"/>
          <w:numId w:val="107"/>
        </w:numPr>
      </w:pPr>
      <w:r>
        <w:t>The Sindh Minimum Wages Act, 2015</w:t>
      </w:r>
    </w:p>
    <w:p w14:paraId="4E60DA5E" w14:textId="77777777" w:rsidR="0009081C" w:rsidRDefault="0009081C" w:rsidP="0034631F">
      <w:pPr>
        <w:pStyle w:val="ListParagraph"/>
        <w:numPr>
          <w:ilvl w:val="0"/>
          <w:numId w:val="107"/>
        </w:numPr>
      </w:pPr>
      <w:r>
        <w:t>The Sindh Terms of Employment (Standing Orders), Act, 2015</w:t>
      </w:r>
    </w:p>
    <w:p w14:paraId="74A627FB" w14:textId="77777777" w:rsidR="0009081C" w:rsidRDefault="0009081C" w:rsidP="0034631F">
      <w:pPr>
        <w:pStyle w:val="ListParagraph"/>
        <w:numPr>
          <w:ilvl w:val="0"/>
          <w:numId w:val="107"/>
        </w:numPr>
      </w:pPr>
      <w:r>
        <w:t>The Sindh Bonded Labor System (Abolition) Act, 2015</w:t>
      </w:r>
    </w:p>
    <w:p w14:paraId="2558AE3D" w14:textId="77777777" w:rsidR="0009081C" w:rsidRDefault="0009081C" w:rsidP="0034631F">
      <w:pPr>
        <w:pStyle w:val="ListParagraph"/>
        <w:numPr>
          <w:ilvl w:val="0"/>
          <w:numId w:val="107"/>
        </w:numPr>
      </w:pPr>
      <w:r>
        <w:t>The Sindh Factories Act, 2015</w:t>
      </w:r>
    </w:p>
    <w:p w14:paraId="56211CEC" w14:textId="77777777" w:rsidR="0009081C" w:rsidRDefault="0009081C" w:rsidP="0034631F">
      <w:pPr>
        <w:pStyle w:val="ListParagraph"/>
        <w:numPr>
          <w:ilvl w:val="0"/>
          <w:numId w:val="107"/>
        </w:numPr>
      </w:pPr>
      <w:r>
        <w:t>The Sindh Shops &amp; Commercial Establishment Act, 2015</w:t>
      </w:r>
    </w:p>
    <w:p w14:paraId="4F5F5D81" w14:textId="77777777" w:rsidR="0009081C" w:rsidRDefault="0009081C" w:rsidP="0034631F">
      <w:pPr>
        <w:pStyle w:val="ListParagraph"/>
        <w:numPr>
          <w:ilvl w:val="0"/>
          <w:numId w:val="107"/>
        </w:numPr>
      </w:pPr>
      <w:r>
        <w:t>The Sindh Payment of Wages Act, 2015</w:t>
      </w:r>
    </w:p>
    <w:p w14:paraId="0F4C2B66" w14:textId="1892FA8D" w:rsidR="0009081C" w:rsidRDefault="0009081C" w:rsidP="0034631F">
      <w:pPr>
        <w:pStyle w:val="ListParagraph"/>
        <w:numPr>
          <w:ilvl w:val="0"/>
          <w:numId w:val="107"/>
        </w:numPr>
      </w:pPr>
      <w:r>
        <w:t>The Sindh Prohibition of Employment of Children Act, 2017.</w:t>
      </w:r>
    </w:p>
    <w:p w14:paraId="7020B7FD" w14:textId="79F34E3A" w:rsidR="0009081C" w:rsidRDefault="006770BD" w:rsidP="00411DA6">
      <w:r w:rsidRPr="006770BD">
        <w:t>Summing up, Pakistan has more than 70 laws relating to labor issues. The government of Pakistan is currently in the process of consolidation and rationalization of labor laws and all these laws are being consolidated in five broad categories of Industrial Relations, Employment and Service Conditions, Occupational Safety &amp; Health, Human Resource Development and Labor Welfare &amp; Social Safety Net. However, the problem with laws is the weak enforcement mechanisms at the provincial level.</w:t>
      </w:r>
    </w:p>
    <w:p w14:paraId="5644BE15" w14:textId="286CFEC8" w:rsidR="006770BD" w:rsidRPr="00E21C96" w:rsidRDefault="00E21C96" w:rsidP="00E21C96">
      <w:pPr>
        <w:autoSpaceDE w:val="0"/>
        <w:autoSpaceDN w:val="0"/>
        <w:adjustRightInd w:val="0"/>
        <w:spacing w:after="0"/>
        <w:rPr>
          <w:rFonts w:cs="Arial"/>
          <w:b/>
          <w:bCs/>
          <w:color w:val="002060"/>
        </w:rPr>
      </w:pPr>
      <w:r w:rsidRPr="00E21C96">
        <w:rPr>
          <w:rFonts w:cs="Arial"/>
          <w:b/>
          <w:bCs/>
          <w:color w:val="002060"/>
        </w:rPr>
        <w:t>5.</w:t>
      </w:r>
      <w:r>
        <w:rPr>
          <w:rFonts w:cs="Arial"/>
          <w:b/>
          <w:bCs/>
          <w:color w:val="002060"/>
        </w:rPr>
        <w:t xml:space="preserve"> </w:t>
      </w:r>
      <w:r w:rsidRPr="00E21C96">
        <w:rPr>
          <w:rFonts w:cs="Arial"/>
          <w:b/>
          <w:bCs/>
          <w:color w:val="002060"/>
        </w:rPr>
        <w:t>Overview of Labor Legislation: Occupational Health And Safety</w:t>
      </w:r>
    </w:p>
    <w:p w14:paraId="1DDF3992" w14:textId="77777777" w:rsidR="00C40A88" w:rsidRPr="00A353D6" w:rsidRDefault="00C40A88" w:rsidP="00342741"/>
    <w:p w14:paraId="54B6D771" w14:textId="77777777" w:rsidR="006D5F78" w:rsidRPr="00CE7106" w:rsidRDefault="006D5F78" w:rsidP="00CE7106">
      <w:r w:rsidRPr="00CE7106">
        <w:t>There was no independent legislation on occupational safety and health issues in Pakistan before 2017. The main law, which governs these issues, is the Chapter 3 of Factories Act, 1934. All the provinces, under this act, have devised Factories Rules. The Hazardous Occupations Rules, 1963 under the authority of Factories Act is another relevant legislation. These rules not only specify hazardous but also authorize the Chief Inspector of Factories to declare any other process as hazardous.</w:t>
      </w:r>
    </w:p>
    <w:p w14:paraId="0573FAAC" w14:textId="77777777" w:rsidR="006D5F78" w:rsidRPr="00CE7106" w:rsidRDefault="006D5F78" w:rsidP="00CE7106">
      <w:r w:rsidRPr="00CE7106">
        <w:t>Apart from the Constitution which also covers OHS, some other regulations include: The OHS clauses are covered in the following laws.</w:t>
      </w:r>
    </w:p>
    <w:p w14:paraId="4D644C2F" w14:textId="77777777" w:rsidR="006D5F78" w:rsidRPr="006D5F78" w:rsidRDefault="006D5F78" w:rsidP="0034631F">
      <w:pPr>
        <w:pStyle w:val="ListParagraph"/>
        <w:numPr>
          <w:ilvl w:val="0"/>
          <w:numId w:val="107"/>
        </w:numPr>
      </w:pPr>
      <w:r w:rsidRPr="006D5F78">
        <w:t>Pakistan Penal Code, 1860</w:t>
      </w:r>
    </w:p>
    <w:p w14:paraId="1BCB8DA7" w14:textId="77777777" w:rsidR="006D5F78" w:rsidRPr="006D5F78" w:rsidRDefault="006D5F78" w:rsidP="0034631F">
      <w:pPr>
        <w:pStyle w:val="ListParagraph"/>
        <w:numPr>
          <w:ilvl w:val="0"/>
          <w:numId w:val="107"/>
        </w:numPr>
      </w:pPr>
      <w:r w:rsidRPr="006D5F78">
        <w:t>Fatal Accidents Act, 1855</w:t>
      </w:r>
    </w:p>
    <w:p w14:paraId="6B060CB1" w14:textId="77777777" w:rsidR="006D5F78" w:rsidRPr="006D5F78" w:rsidRDefault="006D5F78" w:rsidP="0034631F">
      <w:pPr>
        <w:pStyle w:val="ListParagraph"/>
        <w:numPr>
          <w:ilvl w:val="0"/>
          <w:numId w:val="107"/>
        </w:numPr>
      </w:pPr>
      <w:r w:rsidRPr="006D5F78">
        <w:t>Factories Act 1934</w:t>
      </w:r>
    </w:p>
    <w:p w14:paraId="6221D803" w14:textId="77777777" w:rsidR="006D5F78" w:rsidRPr="006D5F78" w:rsidRDefault="006D5F78" w:rsidP="0034631F">
      <w:pPr>
        <w:pStyle w:val="ListParagraph"/>
        <w:numPr>
          <w:ilvl w:val="0"/>
          <w:numId w:val="107"/>
        </w:numPr>
      </w:pPr>
      <w:r w:rsidRPr="006D5F78">
        <w:t>Punjab Factories Rules 1978</w:t>
      </w:r>
    </w:p>
    <w:p w14:paraId="4768D2B7" w14:textId="77777777" w:rsidR="006D5F78" w:rsidRPr="006D5F78" w:rsidRDefault="006D5F78" w:rsidP="0034631F">
      <w:pPr>
        <w:pStyle w:val="ListParagraph"/>
        <w:numPr>
          <w:ilvl w:val="0"/>
          <w:numId w:val="107"/>
        </w:numPr>
      </w:pPr>
      <w:r w:rsidRPr="006D5F78">
        <w:t>Sindh Factories Rules 1975</w:t>
      </w:r>
    </w:p>
    <w:p w14:paraId="1B689857" w14:textId="77777777" w:rsidR="006D5F78" w:rsidRPr="006D5F78" w:rsidRDefault="006D5F78" w:rsidP="0034631F">
      <w:pPr>
        <w:pStyle w:val="ListParagraph"/>
        <w:numPr>
          <w:ilvl w:val="0"/>
          <w:numId w:val="107"/>
        </w:numPr>
      </w:pPr>
      <w:r w:rsidRPr="006D5F78">
        <w:t>West Pakistan Hazardous Occupations Rules 1963</w:t>
      </w:r>
    </w:p>
    <w:p w14:paraId="16A8FDA0" w14:textId="77777777" w:rsidR="006D5F78" w:rsidRPr="006D5F78" w:rsidRDefault="006D5F78" w:rsidP="0034631F">
      <w:pPr>
        <w:pStyle w:val="ListParagraph"/>
        <w:numPr>
          <w:ilvl w:val="0"/>
          <w:numId w:val="107"/>
        </w:numPr>
      </w:pPr>
      <w:r w:rsidRPr="006D5F78">
        <w:t>Mines Act 1923</w:t>
      </w:r>
    </w:p>
    <w:p w14:paraId="6C16A98E" w14:textId="77777777" w:rsidR="006D5F78" w:rsidRPr="006D5F78" w:rsidRDefault="006D5F78" w:rsidP="0034631F">
      <w:pPr>
        <w:pStyle w:val="ListParagraph"/>
        <w:numPr>
          <w:ilvl w:val="0"/>
          <w:numId w:val="107"/>
        </w:numPr>
      </w:pPr>
      <w:r w:rsidRPr="006D5F78">
        <w:t>Provincial Employees Social Security (Occupational Diseases) Regulations 1967</w:t>
      </w:r>
    </w:p>
    <w:p w14:paraId="3C73A2E6" w14:textId="77777777" w:rsidR="006D5F78" w:rsidRPr="006D5F78" w:rsidRDefault="006D5F78" w:rsidP="0034631F">
      <w:pPr>
        <w:pStyle w:val="ListParagraph"/>
        <w:numPr>
          <w:ilvl w:val="0"/>
          <w:numId w:val="107"/>
        </w:numPr>
      </w:pPr>
      <w:r w:rsidRPr="006D5F78">
        <w:t>Workmen’s Compensation Act 1923 and Rules 1961</w:t>
      </w:r>
    </w:p>
    <w:p w14:paraId="3B3D2434" w14:textId="77777777" w:rsidR="006D5F78" w:rsidRPr="006D5F78" w:rsidRDefault="006D5F78" w:rsidP="0034631F">
      <w:pPr>
        <w:pStyle w:val="ListParagraph"/>
        <w:numPr>
          <w:ilvl w:val="0"/>
          <w:numId w:val="107"/>
        </w:numPr>
      </w:pPr>
      <w:r w:rsidRPr="006D5F78">
        <w:t>Workmen Compensation Act, 1923</w:t>
      </w:r>
    </w:p>
    <w:p w14:paraId="33A29FC8" w14:textId="77777777" w:rsidR="006D5F78" w:rsidRPr="006D5F78" w:rsidRDefault="006D5F78" w:rsidP="0034631F">
      <w:pPr>
        <w:pStyle w:val="ListParagraph"/>
        <w:numPr>
          <w:ilvl w:val="0"/>
          <w:numId w:val="107"/>
        </w:numPr>
      </w:pPr>
      <w:r w:rsidRPr="006D5F78">
        <w:t>The Provincial Employees Social Security Ordinance, 1965</w:t>
      </w:r>
    </w:p>
    <w:p w14:paraId="00D87AAD" w14:textId="77777777" w:rsidR="006D5F78" w:rsidRPr="006D5F78" w:rsidRDefault="006D5F78" w:rsidP="0034631F">
      <w:pPr>
        <w:pStyle w:val="ListParagraph"/>
        <w:numPr>
          <w:ilvl w:val="0"/>
          <w:numId w:val="107"/>
        </w:numPr>
      </w:pPr>
      <w:r w:rsidRPr="006D5F78">
        <w:t>West Pakistan Shops and Establishments Ordinance, 1969</w:t>
      </w:r>
    </w:p>
    <w:p w14:paraId="0BE6E91C" w14:textId="77777777" w:rsidR="006D5F78" w:rsidRPr="006D5F78" w:rsidRDefault="006D5F78" w:rsidP="0034631F">
      <w:pPr>
        <w:pStyle w:val="ListParagraph"/>
        <w:numPr>
          <w:ilvl w:val="0"/>
          <w:numId w:val="107"/>
        </w:numPr>
      </w:pPr>
      <w:r w:rsidRPr="006D5F78">
        <w:t>Pakistan Environmental Protection Act, 1997 (Hazardous Substance Rules, 2003)</w:t>
      </w:r>
    </w:p>
    <w:p w14:paraId="34899BBC" w14:textId="77777777" w:rsidR="006D5F78" w:rsidRPr="006D5F78" w:rsidRDefault="006D5F78" w:rsidP="0034631F">
      <w:pPr>
        <w:pStyle w:val="ListParagraph"/>
        <w:numPr>
          <w:ilvl w:val="0"/>
          <w:numId w:val="107"/>
        </w:numPr>
      </w:pPr>
      <w:r w:rsidRPr="006D5F78">
        <w:t>The Agricultural Pesticides Ordinance, 1971 (The Agricultural Pesticide Rules, 1973)</w:t>
      </w:r>
    </w:p>
    <w:p w14:paraId="1E2841FE" w14:textId="77777777" w:rsidR="006D5F78" w:rsidRPr="006D5F78" w:rsidRDefault="006D5F78" w:rsidP="0034631F">
      <w:pPr>
        <w:pStyle w:val="ListParagraph"/>
        <w:numPr>
          <w:ilvl w:val="0"/>
          <w:numId w:val="107"/>
        </w:numPr>
      </w:pPr>
      <w:r w:rsidRPr="006D5F78">
        <w:t>West Pakistan Labor Camps Rules, 1960</w:t>
      </w:r>
    </w:p>
    <w:p w14:paraId="0978826F" w14:textId="77777777" w:rsidR="006D5F78" w:rsidRPr="006D5F78" w:rsidRDefault="006D5F78" w:rsidP="0034631F">
      <w:pPr>
        <w:pStyle w:val="ListParagraph"/>
        <w:numPr>
          <w:ilvl w:val="0"/>
          <w:numId w:val="107"/>
        </w:numPr>
      </w:pPr>
      <w:r w:rsidRPr="006D5F78">
        <w:t>National Highway Safety Ordinance 2000</w:t>
      </w:r>
    </w:p>
    <w:p w14:paraId="6F308D4A" w14:textId="77777777" w:rsidR="006D5F78" w:rsidRPr="006D5F78" w:rsidRDefault="006D5F78" w:rsidP="0034631F">
      <w:pPr>
        <w:pStyle w:val="ListParagraph"/>
        <w:numPr>
          <w:ilvl w:val="0"/>
          <w:numId w:val="107"/>
        </w:numPr>
      </w:pPr>
      <w:r w:rsidRPr="006D5F78">
        <w:t>Hazardous Substances Rules, 2003</w:t>
      </w:r>
    </w:p>
    <w:p w14:paraId="34A9317A" w14:textId="77777777" w:rsidR="006D5F78" w:rsidRPr="006D5F78" w:rsidRDefault="006D5F78" w:rsidP="0034631F">
      <w:pPr>
        <w:pStyle w:val="ListParagraph"/>
        <w:numPr>
          <w:ilvl w:val="0"/>
          <w:numId w:val="107"/>
        </w:numPr>
      </w:pPr>
      <w:r w:rsidRPr="006D5F78">
        <w:t>Sindh Workers Compensation Act, 2016</w:t>
      </w:r>
    </w:p>
    <w:p w14:paraId="17BC80D0" w14:textId="77777777" w:rsidR="005A5E29" w:rsidRDefault="006D5F78" w:rsidP="0034631F">
      <w:pPr>
        <w:pStyle w:val="ListParagraph"/>
        <w:numPr>
          <w:ilvl w:val="0"/>
          <w:numId w:val="107"/>
        </w:numPr>
      </w:pPr>
      <w:r w:rsidRPr="006D5F78">
        <w:t>Pakistan Occupational Health and Safety Act 2018</w:t>
      </w:r>
    </w:p>
    <w:p w14:paraId="1B30B01F" w14:textId="3A5E5BDB" w:rsidR="00CE7106" w:rsidRPr="00CE7106" w:rsidRDefault="00CE7106" w:rsidP="00CE7106">
      <w:pPr>
        <w:rPr>
          <w:b/>
          <w:bCs/>
        </w:rPr>
      </w:pPr>
      <w:r w:rsidRPr="00CE7106">
        <w:rPr>
          <w:b/>
          <w:bCs/>
        </w:rPr>
        <w:t>International Conventions</w:t>
      </w:r>
    </w:p>
    <w:p w14:paraId="5355477F" w14:textId="77777777" w:rsidR="00317F7A" w:rsidRDefault="00CE7106" w:rsidP="00CE7106">
      <w:pPr>
        <w:rPr>
          <w:b/>
          <w:bCs/>
        </w:rPr>
      </w:pPr>
      <w:r w:rsidRPr="00317F7A">
        <w:rPr>
          <w:b/>
          <w:bCs/>
        </w:rPr>
        <w:t>ILO conventions</w:t>
      </w:r>
    </w:p>
    <w:p w14:paraId="1E62AFD3" w14:textId="09A4A317" w:rsidR="00CE7106" w:rsidRDefault="00CE7106" w:rsidP="00CE7106">
      <w:r>
        <w:t>ILO has formulated more than forty regulations, particularly concerning with the Occupational Health and Safety (OHS) issues. It has three major regulations; ILO Technical Convention: C187</w:t>
      </w:r>
    </w:p>
    <w:p w14:paraId="4B000738" w14:textId="0218463B" w:rsidR="00CE7106" w:rsidRDefault="00CE7106" w:rsidP="00CE7106">
      <w:r>
        <w:t>Promotional Framework for Occupational Safety and Health Convention. This convention stresses a (i) safe and healthy working environment by formulating a national policy; (ii) Each Member shall promote and advance, at all relevant levels, the right of workers to a safe and healthy working environment; (iii) in formulating its national policy, each Member, in light of national conditions and practice and in consultation with the most representative organizations of employers and workers, shall promote basic principles such as assessing occupational risks or hazards; combating occupational risks or hazards at source; and developing a national preventative safety and health culture that includes information, consultation and training. In addition, the following conventions and regulations are summarized below.</w:t>
      </w:r>
    </w:p>
    <w:p w14:paraId="312ADC7F" w14:textId="4DD511CA" w:rsidR="00317F7A" w:rsidRDefault="00CE7106" w:rsidP="00CE7106">
      <w:r>
        <w:t>Prevention of Major Industrial Accidents Convention, 1993 (No. 174): The purpose of this Convention is the prevention of major accidents involving hazardous substances and the limitation of the consequences of such accidents. The convention protects workers, the public and the environment by preventing major accidents from occurring at these installations, minimizing the consequences of a major accident either on- or off-site and provides guidance on appropriate emergency planning.</w:t>
      </w:r>
    </w:p>
    <w:p w14:paraId="7B040980" w14:textId="77777777" w:rsidR="00CE7106" w:rsidRDefault="00CE7106" w:rsidP="00CE7106">
      <w:r>
        <w:t>Safety and Health in Construction (1992): The objective of this code is to provide practical guidance on a legal, administrative, technical and educational framework for safety and health in construction with a view to: preventing accidents and diseases and harmful effects on the health of workers arising from employment in construction; ensuring appropriate design and implementation of construction projects; providing means of analysing from the point of view of safety, health and working conditions, construction processes, activities, technologies and operations, and of taking appropriate measures of planning, control and enforcement.</w:t>
      </w:r>
    </w:p>
    <w:p w14:paraId="03B63B24" w14:textId="77777777" w:rsidR="00CE7106" w:rsidRDefault="00CE7106" w:rsidP="00CE7106">
      <w:r>
        <w:t>Safety and Health in Building and Civil engineering Works (1972: Code of practice relating to occupational safety and occupational health in civil engineering and the construction industry -</w:t>
      </w:r>
    </w:p>
    <w:p w14:paraId="178C53E9" w14:textId="77777777" w:rsidR="00CE7106" w:rsidRDefault="00CE7106" w:rsidP="00CE7106">
      <w:r>
        <w:t>includes provisions concerning the work environment and equipment, fire protection, noise, machinery (incl. Building machinery and electrical machinery, ionising radiations, explosives, handling, occupational health, welfare, health services, etc.)</w:t>
      </w:r>
    </w:p>
    <w:p w14:paraId="1031F458" w14:textId="77777777" w:rsidR="00CE7106" w:rsidRDefault="00CE7106" w:rsidP="00CE7106">
      <w:r>
        <w:t>This Code of practice covers 42 topics related to safety and health in building and civil engineering. Main topics: workplaces and equipment; scaffolds, ladders and stairs; lifting appliances; railways, road and similar transport; construction equipment; electricity; blasting; concrete work; other building operations; excavations; underground construction; work in compressed atmosphere; work clothes and personal protective equipment; hygiene and welfare; medical supervision.</w:t>
      </w:r>
    </w:p>
    <w:p w14:paraId="5230BC00" w14:textId="77777777" w:rsidR="00126DAD" w:rsidRPr="002D4BC1" w:rsidRDefault="00126DAD" w:rsidP="00126DAD">
      <w:pPr>
        <w:rPr>
          <w:color w:val="002060"/>
          <w:sz w:val="24"/>
          <w:szCs w:val="24"/>
        </w:rPr>
      </w:pPr>
      <w:r w:rsidRPr="002D4BC1">
        <w:rPr>
          <w:color w:val="002060"/>
          <w:sz w:val="24"/>
          <w:szCs w:val="24"/>
        </w:rPr>
        <w:t>6.</w:t>
      </w:r>
      <w:r w:rsidRPr="002D4BC1">
        <w:rPr>
          <w:color w:val="002060"/>
          <w:sz w:val="24"/>
          <w:szCs w:val="24"/>
        </w:rPr>
        <w:tab/>
        <w:t>Responsible Staff</w:t>
      </w:r>
    </w:p>
    <w:p w14:paraId="21A9D1EA" w14:textId="77777777" w:rsidR="00126DAD" w:rsidRDefault="00126DAD" w:rsidP="00126DAD">
      <w:r>
        <w:t>The PMU of each IA has the overall responsibility for project management to oversee all aspects of the implementation of the LMP, in particular to ensure contractor compliance. PMU will address all LMP aspects as part of procurement for works as well as during contractor induction. The contractor is subsequently responsible for management in accordance with contract-specific LMPs, implementation of which will be supervised by PMU a monthly basis or at shorter intervals as defined by specific Plans. The detailed approach is described in the following sections. The E&amp;S team in PMU will implement and monitor the provision of this LMP as follows.</w:t>
      </w:r>
    </w:p>
    <w:p w14:paraId="0AE6B323" w14:textId="77777777" w:rsidR="00126DAD" w:rsidRDefault="00126DAD" w:rsidP="0034631F">
      <w:pPr>
        <w:pStyle w:val="ListParagraph"/>
        <w:numPr>
          <w:ilvl w:val="0"/>
          <w:numId w:val="108"/>
        </w:numPr>
      </w:pPr>
      <w:r>
        <w:t>Ensure compliance with the safeguard requirements, including the LMP and OHS provisions for the workers;</w:t>
      </w:r>
    </w:p>
    <w:p w14:paraId="4F72F0DF" w14:textId="77777777" w:rsidR="00126DAD" w:rsidRDefault="00126DAD" w:rsidP="0034631F">
      <w:pPr>
        <w:pStyle w:val="ListParagraph"/>
        <w:numPr>
          <w:ilvl w:val="0"/>
          <w:numId w:val="108"/>
        </w:numPr>
      </w:pPr>
      <w:r>
        <w:t>Undertake the implementation of the Project within their respective regions/districts;</w:t>
      </w:r>
    </w:p>
    <w:p w14:paraId="078F8CD5" w14:textId="77777777" w:rsidR="00126DAD" w:rsidRDefault="00126DAD" w:rsidP="0034631F">
      <w:pPr>
        <w:pStyle w:val="ListParagraph"/>
        <w:numPr>
          <w:ilvl w:val="0"/>
          <w:numId w:val="108"/>
        </w:numPr>
      </w:pPr>
      <w:r>
        <w:t>Guarantee that the obligations are met towards the direct workers as included in this LMP, the ESMF and other applicable procurement documents;</w:t>
      </w:r>
    </w:p>
    <w:p w14:paraId="291A777C" w14:textId="77777777" w:rsidR="00126DAD" w:rsidRDefault="00126DAD" w:rsidP="0034631F">
      <w:pPr>
        <w:pStyle w:val="ListParagraph"/>
        <w:numPr>
          <w:ilvl w:val="0"/>
          <w:numId w:val="108"/>
        </w:numPr>
      </w:pPr>
      <w:r>
        <w:t>Monitor the training of the project workers;</w:t>
      </w:r>
    </w:p>
    <w:p w14:paraId="77669B0C" w14:textId="77777777" w:rsidR="00126DAD" w:rsidRDefault="00126DAD" w:rsidP="0034631F">
      <w:pPr>
        <w:pStyle w:val="ListParagraph"/>
        <w:numPr>
          <w:ilvl w:val="0"/>
          <w:numId w:val="108"/>
        </w:numPr>
      </w:pPr>
      <w:r>
        <w:t>Monitor for potential risks of serious safety issues in the conduct of activities;</w:t>
      </w:r>
    </w:p>
    <w:p w14:paraId="365714BE" w14:textId="77777777" w:rsidR="00126DAD" w:rsidRDefault="00126DAD" w:rsidP="0034631F">
      <w:pPr>
        <w:pStyle w:val="ListParagraph"/>
        <w:numPr>
          <w:ilvl w:val="0"/>
          <w:numId w:val="108"/>
        </w:numPr>
      </w:pPr>
      <w:r>
        <w:t>Develop and implement the grievance mechanism for direct workers, including ensuring that grievances received from the workers are addressed promptly, and reporting the status of grievances and resolutions.</w:t>
      </w:r>
    </w:p>
    <w:p w14:paraId="45C3A0C1" w14:textId="77777777" w:rsidR="00126DAD" w:rsidRDefault="00126DAD" w:rsidP="0034631F">
      <w:pPr>
        <w:pStyle w:val="ListParagraph"/>
        <w:numPr>
          <w:ilvl w:val="0"/>
          <w:numId w:val="108"/>
        </w:numPr>
      </w:pPr>
      <w:r>
        <w:t>Ensure that the project workers are informed of the grievance mechanism;</w:t>
      </w:r>
    </w:p>
    <w:p w14:paraId="7CFADCE2" w14:textId="77777777" w:rsidR="00126DAD" w:rsidRDefault="00126DAD" w:rsidP="0034631F">
      <w:pPr>
        <w:pStyle w:val="ListParagraph"/>
        <w:numPr>
          <w:ilvl w:val="0"/>
          <w:numId w:val="108"/>
        </w:numPr>
      </w:pPr>
      <w:r>
        <w:t>Maintain records of recruitment and employment of hired workers, with age and gender verification.</w:t>
      </w:r>
    </w:p>
    <w:p w14:paraId="3EF8C2F6" w14:textId="77777777" w:rsidR="00126DAD" w:rsidRDefault="00126DAD" w:rsidP="0034631F">
      <w:pPr>
        <w:pStyle w:val="ListParagraph"/>
        <w:numPr>
          <w:ilvl w:val="0"/>
          <w:numId w:val="108"/>
        </w:numPr>
      </w:pPr>
      <w:r>
        <w:t>Provide induction and regular training to direct workers on environmental, social and occupational health and safety issues.</w:t>
      </w:r>
    </w:p>
    <w:p w14:paraId="685C30C1" w14:textId="77777777" w:rsidR="00126DAD" w:rsidRDefault="00126DAD" w:rsidP="0034631F">
      <w:pPr>
        <w:pStyle w:val="ListParagraph"/>
        <w:numPr>
          <w:ilvl w:val="0"/>
          <w:numId w:val="108"/>
        </w:numPr>
      </w:pPr>
      <w:r>
        <w:t>Report to the World Bank on labor and occupational health and safety performance and any incident or accident related to the Project involving project workers.</w:t>
      </w:r>
    </w:p>
    <w:p w14:paraId="33C750B4" w14:textId="77777777" w:rsidR="00126DAD" w:rsidRDefault="00126DAD" w:rsidP="00126DAD">
      <w:r>
        <w:t>Occupational Health and Safety: Once the sub-projects are approved by the PMU, contractors must engage one OHS Specialist and OHS inspectors keeping in view the number of sites. The contractor’s OHS staff will be supervised by supervision consultants and PMU of each IA with the help of their safety directorates. Smaller contracts may permit for the safety representative to carry out other assignments as well. The safety representative ensures the day-to-day compliance with specified safety measures and records of any incidents. Minor incidents are reported to IAs on a monthly basis, serious incidents are reported immediately. Minor incidents are reflected in the quarterly reports to the World Bank, major issues are flagged to the World Bank immediately.</w:t>
      </w:r>
    </w:p>
    <w:p w14:paraId="006FD526" w14:textId="77777777" w:rsidR="00126DAD" w:rsidRDefault="00126DAD" w:rsidP="00126DAD">
      <w:r>
        <w:t>Labor and Working Conditions: Contractors will keep records in accordance with specifications set out in this LMP. IAs may at any time require records to ensure that labor conditions are met. The PMU will review records against actuals at a minimum on a monthly basis and can require immediate remedial actions if warranted. A summary of issues and remedial actions will be included in quarterly reports to the World Bank.</w:t>
      </w:r>
    </w:p>
    <w:p w14:paraId="5D50B86B" w14:textId="77777777" w:rsidR="00126DAD" w:rsidRDefault="00126DAD" w:rsidP="00126DAD">
      <w:r>
        <w:t xml:space="preserve"> Worker Grievances: IAs’ procedures currently in place will remain for Project staff. Contractors will be required to present a worker grievance redress mechanism which responds to the minimum requirements in this LMP. The Social Development Specialist will review records on a monthly basis. Where worker concerns are not resolved, the national system will be used as set out in the section, but the PMU will keep abreast of resolutions and reflect in quarterly reports to the World Bank.</w:t>
      </w:r>
    </w:p>
    <w:p w14:paraId="7CBFC1C0" w14:textId="77777777" w:rsidR="00126DAD" w:rsidRDefault="00126DAD" w:rsidP="00126DAD">
      <w:r>
        <w:t>Additional Training: Contractors are required to, at all times, have a qualified safety officer on board. If training is required, this will be the contractor’s responsibility. The safety officer will provide instructions to contractor staff. IAs will arrange training to address risks associated with labor influx and will provide a schedule for trainings required. The contractor will be obligated to make staff available for this training, as well as any additional mandatory trainings required by PMU, as specified by the contract.</w:t>
      </w:r>
    </w:p>
    <w:p w14:paraId="6378E918" w14:textId="77777777" w:rsidR="00126DAD" w:rsidRDefault="00126DAD" w:rsidP="00126DAD">
      <w:r>
        <w:t>To minimize gender disparity in their work with communities, staff will receive training on the prevention of SEA/SH, codes of conduct, as well as on gender and GBV in general. The PMU will also be responsible for (i) training, (ii) implementation and (ii) supervision of occupational health and safety (OHS) aspects.</w:t>
      </w:r>
    </w:p>
    <w:p w14:paraId="309331C9" w14:textId="77777777" w:rsidR="00126DAD" w:rsidRPr="00E17AC4" w:rsidRDefault="00126DAD" w:rsidP="00126DAD">
      <w:r>
        <w:t>Various government agencies like National Institute of Labor Administration and Training, Directorate of Workers Education provide training to workers on these issues. The Centre for Improvement of Working Conditions and Environment (CIWCE) is a pioneering institution in Pakistan (working under the Directorate of Labor Welfare, Punjab) which provides training, information and research facilities for promotion of safety, health and better work environment in the industries and businesses. Training materials, safety posters and different safety signs are available from this Centre.</w:t>
      </w:r>
    </w:p>
    <w:p w14:paraId="5622016F" w14:textId="77777777" w:rsidR="005A635E" w:rsidRPr="002D4BC1" w:rsidRDefault="005A635E" w:rsidP="005A635E">
      <w:pPr>
        <w:rPr>
          <w:color w:val="002060"/>
          <w:sz w:val="24"/>
          <w:szCs w:val="24"/>
        </w:rPr>
      </w:pPr>
      <w:r w:rsidRPr="002D4BC1">
        <w:rPr>
          <w:color w:val="002060"/>
          <w:sz w:val="24"/>
          <w:szCs w:val="24"/>
        </w:rPr>
        <w:t>7.</w:t>
      </w:r>
      <w:r w:rsidRPr="002D4BC1">
        <w:rPr>
          <w:color w:val="002060"/>
          <w:sz w:val="24"/>
          <w:szCs w:val="24"/>
        </w:rPr>
        <w:tab/>
        <w:t>Policies And Procedures</w:t>
      </w:r>
    </w:p>
    <w:p w14:paraId="719DD3FE" w14:textId="77777777" w:rsidR="005A635E" w:rsidRDefault="005A635E" w:rsidP="005A635E">
      <w:r>
        <w:t>This section describes the main policies and procedures to be followed during the implementation phase of the Project as well as accidents, occupational diseases and prevention of SEA/SH. These policies and procedures will be updated and modified if necessary, after the allocation of the contracts of the different positions of the PMU. As specified in the national labor laws, the employment of project workers will be based on the principles of non-discrimination and equal opportunities. There will be no discrimination with respect to any aspects of the employment relationship, including recruitment, compensation, working conditions and terms of employment, access to training, promotion or termination of employment. The following measures will be followed by contractors and monitored by the PMU with support from HR to ensure fair treatment of all employees:</w:t>
      </w:r>
    </w:p>
    <w:p w14:paraId="4EDA9ADA" w14:textId="77777777" w:rsidR="005A635E" w:rsidRDefault="005A635E" w:rsidP="0034631F">
      <w:pPr>
        <w:pStyle w:val="ListParagraph"/>
        <w:numPr>
          <w:ilvl w:val="0"/>
          <w:numId w:val="109"/>
        </w:numPr>
      </w:pPr>
      <w:r>
        <w:t>Recruitment procedures will be transparent, public and non-discriminatory, and open with respect to ethnicity, religion, sexuality, disability or gender.</w:t>
      </w:r>
    </w:p>
    <w:p w14:paraId="33738678" w14:textId="77777777" w:rsidR="005A635E" w:rsidRDefault="005A635E" w:rsidP="0034631F">
      <w:pPr>
        <w:pStyle w:val="ListParagraph"/>
        <w:numPr>
          <w:ilvl w:val="0"/>
          <w:numId w:val="109"/>
        </w:numPr>
      </w:pPr>
      <w:r>
        <w:t>Applications for employment will only be considered if submitted via the official application procedures established by the contractors.</w:t>
      </w:r>
    </w:p>
    <w:p w14:paraId="71FA8B4C" w14:textId="77777777" w:rsidR="005A635E" w:rsidRDefault="005A635E" w:rsidP="0034631F">
      <w:pPr>
        <w:pStyle w:val="ListParagraph"/>
        <w:numPr>
          <w:ilvl w:val="0"/>
          <w:numId w:val="109"/>
        </w:numPr>
      </w:pPr>
      <w:r>
        <w:t>Clear job descriptions will be provided in advance of recruitment and will explain the skills required for each post.</w:t>
      </w:r>
    </w:p>
    <w:p w14:paraId="33BEDD6B" w14:textId="77777777" w:rsidR="005A635E" w:rsidRDefault="005A635E" w:rsidP="0034631F">
      <w:pPr>
        <w:pStyle w:val="ListParagraph"/>
        <w:numPr>
          <w:ilvl w:val="0"/>
          <w:numId w:val="109"/>
        </w:numPr>
      </w:pPr>
      <w:r>
        <w:t>All workers will have written contracts describing terms and conditions of work and will have the contents explained to them. Workers will sign the employment contract.</w:t>
      </w:r>
    </w:p>
    <w:p w14:paraId="3C41209F" w14:textId="77777777" w:rsidR="005A635E" w:rsidRDefault="005A635E" w:rsidP="0034631F">
      <w:pPr>
        <w:pStyle w:val="ListParagraph"/>
        <w:numPr>
          <w:ilvl w:val="0"/>
          <w:numId w:val="109"/>
        </w:numPr>
      </w:pPr>
      <w:r>
        <w:t>Unskilled labor will be preferentially recruited from the surrounding communities, settlements and adjacent villages.</w:t>
      </w:r>
    </w:p>
    <w:p w14:paraId="298D49EE" w14:textId="77777777" w:rsidR="005A635E" w:rsidRDefault="005A635E" w:rsidP="0034631F">
      <w:pPr>
        <w:pStyle w:val="ListParagraph"/>
        <w:numPr>
          <w:ilvl w:val="0"/>
          <w:numId w:val="109"/>
        </w:numPr>
      </w:pPr>
      <w:r>
        <w:t>Employees will be informed at least two months before their expected release date of the coming termination.</w:t>
      </w:r>
    </w:p>
    <w:p w14:paraId="2C5A04F5" w14:textId="77777777" w:rsidR="005A635E" w:rsidRDefault="005A635E" w:rsidP="0034631F">
      <w:pPr>
        <w:pStyle w:val="ListParagraph"/>
        <w:numPr>
          <w:ilvl w:val="0"/>
          <w:numId w:val="109"/>
        </w:numPr>
      </w:pPr>
      <w:r>
        <w:t>The contracted workers will not be required to pay any hiring fees. If any hiring fees are to be incurred, these will be paid by the Employer.</w:t>
      </w:r>
    </w:p>
    <w:p w14:paraId="147CE826" w14:textId="77777777" w:rsidR="005A635E" w:rsidRDefault="005A635E" w:rsidP="0034631F">
      <w:pPr>
        <w:pStyle w:val="ListParagraph"/>
        <w:numPr>
          <w:ilvl w:val="0"/>
          <w:numId w:val="109"/>
        </w:numPr>
      </w:pPr>
      <w:r>
        <w:t>Depending on the origin of the employer and employee, employment terms and conditions will be communicated in two languages, in the national language and the language that is understandable to both parties.</w:t>
      </w:r>
    </w:p>
    <w:p w14:paraId="16E2B5AD" w14:textId="77777777" w:rsidR="005A635E" w:rsidRDefault="005A635E" w:rsidP="0034631F">
      <w:pPr>
        <w:pStyle w:val="ListParagraph"/>
        <w:numPr>
          <w:ilvl w:val="0"/>
          <w:numId w:val="109"/>
        </w:numPr>
      </w:pPr>
      <w:r>
        <w:t>In addition to written documentation, an oral explanation of conditions and terms of employment will be provided to workers who may have difficulty understanding the documentation.</w:t>
      </w:r>
    </w:p>
    <w:p w14:paraId="12606659" w14:textId="77777777" w:rsidR="005A635E" w:rsidRDefault="005A635E" w:rsidP="0034631F">
      <w:pPr>
        <w:pStyle w:val="ListParagraph"/>
        <w:numPr>
          <w:ilvl w:val="0"/>
          <w:numId w:val="109"/>
        </w:numPr>
      </w:pPr>
      <w:r>
        <w:t>It is noted that language-related problems are not expected, but if they are, interpretation will be provided for workers as necessary.</w:t>
      </w:r>
    </w:p>
    <w:p w14:paraId="1743162A" w14:textId="77777777" w:rsidR="005A635E" w:rsidRDefault="005A635E" w:rsidP="0034631F">
      <w:pPr>
        <w:pStyle w:val="ListParagraph"/>
        <w:numPr>
          <w:ilvl w:val="0"/>
          <w:numId w:val="109"/>
        </w:numPr>
      </w:pPr>
      <w:r>
        <w:t>All workers will be 18 years old or above for civil works. This will be a requirement in IAs contracts with civil works contractors.</w:t>
      </w:r>
    </w:p>
    <w:p w14:paraId="03B5F4B8" w14:textId="77777777" w:rsidR="005A635E" w:rsidRDefault="005A635E" w:rsidP="0034631F">
      <w:pPr>
        <w:pStyle w:val="ListParagraph"/>
        <w:numPr>
          <w:ilvl w:val="0"/>
          <w:numId w:val="109"/>
        </w:numPr>
      </w:pPr>
      <w:r>
        <w:t>Normal working time should not exceed 40 hours per week. With a five-day working week, the duration of daily work is determined by the internal work regulations approved by the employer after prior consultation with the representatives of the workers, in compliance with the established working week duration.</w:t>
      </w:r>
    </w:p>
    <w:p w14:paraId="4024862F" w14:textId="767112E6" w:rsidR="005A635E" w:rsidRDefault="005A635E" w:rsidP="005A635E">
      <w:r>
        <w:t xml:space="preserve"> The IAs will inform the World Bank of any significant event (social issues) as soon as possible, but no later than five working days after the occurrence of the event. Such events include strikes or other workers' demonstrations. The PMU will prepare a report on the event and the corrective measures and submit it to the Bank within 30 working days of the event.</w:t>
      </w:r>
    </w:p>
    <w:p w14:paraId="543C85BA" w14:textId="77777777" w:rsidR="005A635E" w:rsidRDefault="005A635E" w:rsidP="005A635E">
      <w:r>
        <w:t>Occupational Health and Safety: IAs under SWAT are committed to: a) Comply with legislation which relates to the occupational health and safety requirements as stipulated in the main law governing OHS is and Factories Act 1934 Chapter 3. The Hazardous Occupation Rules of 1978 regulate certain occupations as hazardous, and contain special provisions to regulate the working conditions in those occupations. In addition, there are other laws to be complied with dealing with OHS including The Mines Act 1923; Social Security Ordinance 1965; Workmen’s Compensation Act 1923; Shop and Establishment Ordinance 1969 and Dock Laborer Act 1934 as well as WB ESS2 and ESS 4. These laws and standards will enable OH&amp;S hazards identification and risk elimination through promotion of appropriate skills, knowledge and attitudes towards hazards.</w:t>
      </w:r>
    </w:p>
    <w:p w14:paraId="30E30371" w14:textId="77777777" w:rsidR="005A635E" w:rsidRDefault="005A635E" w:rsidP="005A635E">
      <w:r>
        <w:t>The PMU will have a designated Occupational and Community Health and Safety Specialist and an Environmental Representative for each project site for an agreed period. This specialist must have a minimum Bachelor’s degree in civil/environmental engineering/environmental sciences and Certificate course in OHS (e.g., The National Examination Board in Occupational Safety and Health (NEBOSH) with a minimum with at least 5 years of experience as OHS professional in construction of infrastructure projects. Extensive knowledge of all OHS Legislation, OHS guidelines and standards are required. The qualifications required for the specialist will be Master’s in Science, Engineering or equivalent, with a minimum of five years of practical working experience.</w:t>
      </w:r>
    </w:p>
    <w:p w14:paraId="1007DBD9" w14:textId="77777777" w:rsidR="005A635E" w:rsidRDefault="005A635E" w:rsidP="005A635E">
      <w:r>
        <w:t>It is important that all staff must be given induction training so that they are aware of the hazards. This is in addition to toolbox talks and other training needs identified during project implementation.</w:t>
      </w:r>
    </w:p>
    <w:p w14:paraId="1889C67C" w14:textId="77777777" w:rsidR="005A635E" w:rsidRDefault="005A635E" w:rsidP="005A635E">
      <w:r>
        <w:t>The PMU will ensure that all workers irrespective of any category should be provided with appropriate type of protective masks, helmet, overall and safety shoes, and safety goggles, protective clothing as well as other appropriate PPEs as per work job hazard analysis and method statements (such as working on live wires); demarcation of workplace and noticed for hazardous area where applicable; accident reporting, notification and investigation practices at each workplace required; safety sign and symbols displayed at workplace and ensure availability of first aid box; also identify and service agreement done with specialized hospitals for complicated accidental and health problems as well as specific details will be included in the emergency management plan.</w:t>
      </w:r>
    </w:p>
    <w:p w14:paraId="789054CA" w14:textId="77777777" w:rsidR="005A635E" w:rsidRDefault="005A635E" w:rsidP="005A635E">
      <w:r w:rsidRPr="002D4BC1">
        <w:rPr>
          <w:b/>
          <w:bCs/>
        </w:rPr>
        <w:t>Occupational Health and Safety Management Plans of Contractors (OHSMP):</w:t>
      </w:r>
      <w:r>
        <w:t xml:space="preserve"> The Contractor will be required to prepare OHSMP in accordance with OHS standards mentioned in the bidding documents, OHS provisions of ESMP provisions and compliance with local regulatory requirements. All OHSMP’s shall have as a minimum requirement to include information on:</w:t>
      </w:r>
    </w:p>
    <w:p w14:paraId="5411D01A" w14:textId="77777777" w:rsidR="005A635E" w:rsidRDefault="005A635E" w:rsidP="0034631F">
      <w:pPr>
        <w:pStyle w:val="ListParagraph"/>
        <w:numPr>
          <w:ilvl w:val="0"/>
          <w:numId w:val="109"/>
        </w:numPr>
      </w:pPr>
      <w:r>
        <w:t>Each person on the site who has a specific occupational safety and health responsibility in relation to the site and describes how those responsibilities are coordinated</w:t>
      </w:r>
    </w:p>
    <w:p w14:paraId="4A696610" w14:textId="77777777" w:rsidR="005A635E" w:rsidRDefault="005A635E" w:rsidP="0034631F">
      <w:pPr>
        <w:pStyle w:val="ListParagraph"/>
        <w:numPr>
          <w:ilvl w:val="0"/>
          <w:numId w:val="109"/>
        </w:numPr>
      </w:pPr>
      <w:r>
        <w:t>Occupational health and safety induction training that will take place in respect to construction work on the site</w:t>
      </w:r>
    </w:p>
    <w:p w14:paraId="487D4DE0" w14:textId="77777777" w:rsidR="005A635E" w:rsidRDefault="005A635E" w:rsidP="0034631F">
      <w:pPr>
        <w:pStyle w:val="ListParagraph"/>
        <w:numPr>
          <w:ilvl w:val="0"/>
          <w:numId w:val="109"/>
        </w:numPr>
      </w:pPr>
      <w:r>
        <w:t>Arrangements for managing occupational safety and health incidents on the site</w:t>
      </w:r>
    </w:p>
    <w:p w14:paraId="0A2170F5" w14:textId="77777777" w:rsidR="005A635E" w:rsidRDefault="005A635E" w:rsidP="0034631F">
      <w:pPr>
        <w:pStyle w:val="ListParagraph"/>
        <w:numPr>
          <w:ilvl w:val="0"/>
          <w:numId w:val="109"/>
        </w:numPr>
      </w:pPr>
      <w:r>
        <w:t>Site safety rules and describes the arrangements for ensuring that all persons on or visiting the site are informed of the rules</w:t>
      </w:r>
    </w:p>
    <w:p w14:paraId="3FF70DAB" w14:textId="77777777" w:rsidR="005A635E" w:rsidRDefault="005A635E" w:rsidP="0034631F">
      <w:pPr>
        <w:pStyle w:val="ListParagraph"/>
        <w:numPr>
          <w:ilvl w:val="0"/>
          <w:numId w:val="109"/>
        </w:numPr>
      </w:pPr>
      <w:r>
        <w:t>Hazards to which a person at the construction site is likely to be exposed</w:t>
      </w:r>
    </w:p>
    <w:p w14:paraId="03D42879" w14:textId="77777777" w:rsidR="005A635E" w:rsidRDefault="005A635E" w:rsidP="0034631F">
      <w:pPr>
        <w:pStyle w:val="ListParagraph"/>
        <w:numPr>
          <w:ilvl w:val="0"/>
          <w:numId w:val="109"/>
        </w:numPr>
      </w:pPr>
      <w:r>
        <w:t>Risk of injury or harm to a person resulting from those hazards</w:t>
      </w:r>
    </w:p>
    <w:p w14:paraId="7D216B24" w14:textId="77777777" w:rsidR="005A635E" w:rsidRDefault="005A635E" w:rsidP="0034631F">
      <w:pPr>
        <w:pStyle w:val="ListParagraph"/>
        <w:numPr>
          <w:ilvl w:val="0"/>
          <w:numId w:val="109"/>
        </w:numPr>
      </w:pPr>
      <w:r>
        <w:t>Means by which the risk may be reduced</w:t>
      </w:r>
    </w:p>
    <w:p w14:paraId="06184555" w14:textId="77777777" w:rsidR="005A635E" w:rsidRDefault="005A635E" w:rsidP="0034631F">
      <w:pPr>
        <w:pStyle w:val="ListParagraph"/>
        <w:numPr>
          <w:ilvl w:val="0"/>
          <w:numId w:val="109"/>
        </w:numPr>
      </w:pPr>
      <w:r>
        <w:t>Safe work method statements (if any) for the site</w:t>
      </w:r>
    </w:p>
    <w:p w14:paraId="6ADFFBBE" w14:textId="77777777" w:rsidR="005A635E" w:rsidRDefault="005A635E" w:rsidP="005A635E">
      <w:r w:rsidRPr="002D4BC1">
        <w:rPr>
          <w:b/>
          <w:bCs/>
        </w:rPr>
        <w:t>Child labor</w:t>
      </w:r>
      <w:r>
        <w:t>: To prevent engagement of underage workers, the age employment scheme should be strictly observed by the hiring authority. Proper procedure in the screening, with age verification, shall be undertaken in the selection of direct workers to ensure that no child shall be employed in the implementation of the Project. Likewise, all contracts must have a provision as to the minimum age requirement and the hiring authority shall keep a labor registry of all hired workers.</w:t>
      </w:r>
    </w:p>
    <w:p w14:paraId="2DC99DBD" w14:textId="77777777" w:rsidR="005A635E" w:rsidRDefault="005A635E" w:rsidP="005A635E">
      <w:r w:rsidRPr="002D4BC1">
        <w:rPr>
          <w:b/>
          <w:bCs/>
        </w:rPr>
        <w:t>Labor influx/ SEA/SH/project workers</w:t>
      </w:r>
      <w:r>
        <w:t>: All project workers will undergo relevant seminars and training to prevent risks of labor influx or SEA/SH issues. Project workers particularly those coming from other communities will be provided a lecture on the culture and history of the area to enable them to adapt to the community values and avoid any conflicts due to the dissimilarities of their cultural backgrounds.</w:t>
      </w:r>
    </w:p>
    <w:p w14:paraId="2AB51CED" w14:textId="77777777" w:rsidR="005A635E" w:rsidRDefault="005A635E" w:rsidP="005A635E">
      <w:r w:rsidRPr="002D4BC1">
        <w:rPr>
          <w:b/>
          <w:bCs/>
        </w:rPr>
        <w:t>Discrimination and exclusion of vulnerable groups:</w:t>
      </w:r>
      <w:r>
        <w:t xml:space="preserve"> The employment of project workers under project will be based on the principle of equal opportunity and fair treatment, and there will be no discrimination with respect to any aspects of the employment relationship, such as recruitment and hiring, terms of employment (including wages and benefits), termination and access to training. The project shall comply with the national Labor laws on gender equality in the work place, which will include provision of maternity leave and nursing breaks and sufficient and suitable toilet and washing facilities, separate from men and women workers.</w:t>
      </w:r>
    </w:p>
    <w:p w14:paraId="01236B98" w14:textId="77777777" w:rsidR="005A635E" w:rsidRDefault="005A635E" w:rsidP="005A635E">
      <w:r w:rsidRPr="002D4BC1">
        <w:rPr>
          <w:b/>
          <w:bCs/>
        </w:rPr>
        <w:t>Development of a SEA/SH Action Plan and Mitigation Measures for Risks Related to Gender</w:t>
      </w:r>
      <w:r>
        <w:t>:</w:t>
      </w:r>
    </w:p>
    <w:p w14:paraId="46E3623C" w14:textId="77777777" w:rsidR="005A635E" w:rsidRDefault="005A635E" w:rsidP="005A635E">
      <w:r>
        <w:t>According to the Note on Good Practices to Combat SEA/SH in the Framework of Financing Investment Projects Involving major civil engineering works, all projects, whatever their risk level, should guarantee the minimum actions recommendations for addressing the risks of SEA/SH related issues.</w:t>
      </w:r>
    </w:p>
    <w:p w14:paraId="1C3C8499" w14:textId="77777777" w:rsidR="005A635E" w:rsidRDefault="005A635E" w:rsidP="005A635E">
      <w:r>
        <w:t>A SEA/SH Action Plan will be developed during the design phase of the project activities in the target areas. Based on the SEA/SH risk assessment related to the planned activities of the project, this action plan may consider the following elements:</w:t>
      </w:r>
    </w:p>
    <w:p w14:paraId="58B796A1" w14:textId="77777777" w:rsidR="005A635E" w:rsidRDefault="005A635E" w:rsidP="0034631F">
      <w:pPr>
        <w:pStyle w:val="ListParagraph"/>
        <w:numPr>
          <w:ilvl w:val="0"/>
          <w:numId w:val="109"/>
        </w:numPr>
      </w:pPr>
      <w:r>
        <w:t>Formulate a responsibility and response framework within the framework of the project's ESMPs.</w:t>
      </w:r>
    </w:p>
    <w:p w14:paraId="13FC585C" w14:textId="77777777" w:rsidR="005A635E" w:rsidRDefault="005A635E" w:rsidP="0034631F">
      <w:pPr>
        <w:pStyle w:val="ListParagraph"/>
        <w:numPr>
          <w:ilvl w:val="0"/>
          <w:numId w:val="109"/>
        </w:numPr>
      </w:pPr>
      <w:r>
        <w:t>The integration of SEA/SH risk in E&amp;S instruments</w:t>
      </w:r>
    </w:p>
    <w:p w14:paraId="52D67126" w14:textId="77777777" w:rsidR="005A635E" w:rsidRDefault="005A635E" w:rsidP="0034631F">
      <w:pPr>
        <w:pStyle w:val="ListParagraph"/>
        <w:numPr>
          <w:ilvl w:val="0"/>
          <w:numId w:val="109"/>
        </w:numPr>
      </w:pPr>
      <w:r>
        <w:t>The hiring of a SEA/SH specialist in the PIU and in the team of the supervision consultant.</w:t>
      </w:r>
    </w:p>
    <w:p w14:paraId="07BFB3B2" w14:textId="77777777" w:rsidR="005A635E" w:rsidRDefault="005A635E" w:rsidP="0034631F">
      <w:pPr>
        <w:pStyle w:val="ListParagraph"/>
        <w:numPr>
          <w:ilvl w:val="0"/>
          <w:numId w:val="109"/>
        </w:numPr>
      </w:pPr>
      <w:r>
        <w:t>Mitigation measures for risks related to gender aspects may include:</w:t>
      </w:r>
    </w:p>
    <w:p w14:paraId="605D74ED" w14:textId="77777777" w:rsidR="005A635E" w:rsidRDefault="005A635E" w:rsidP="0034631F">
      <w:pPr>
        <w:pStyle w:val="ListParagraph"/>
        <w:numPr>
          <w:ilvl w:val="0"/>
          <w:numId w:val="109"/>
        </w:numPr>
      </w:pPr>
      <w:r>
        <w:t>Community engagement / consultations with women throughout the project to guide the planning of project activities,</w:t>
      </w:r>
    </w:p>
    <w:p w14:paraId="7C5B89F3" w14:textId="77777777" w:rsidR="005A635E" w:rsidRDefault="005A635E" w:rsidP="0034631F">
      <w:pPr>
        <w:pStyle w:val="ListParagraph"/>
        <w:numPr>
          <w:ilvl w:val="0"/>
          <w:numId w:val="109"/>
        </w:numPr>
      </w:pPr>
      <w:r>
        <w:t>The roles reserved for women in the planning and management of project activities,</w:t>
      </w:r>
    </w:p>
    <w:p w14:paraId="5EC83805" w14:textId="77777777" w:rsidR="005A635E" w:rsidRDefault="005A635E" w:rsidP="0034631F">
      <w:pPr>
        <w:pStyle w:val="ListParagraph"/>
        <w:numPr>
          <w:ilvl w:val="0"/>
          <w:numId w:val="109"/>
        </w:numPr>
      </w:pPr>
      <w:r>
        <w:t>Economic activities that include women should incorporate gender messages or discussion groups that address topics such as decision-making dynamics, household power relations and nonviolent resolution of conflicts.</w:t>
      </w:r>
    </w:p>
    <w:p w14:paraId="421A04B0" w14:textId="77777777" w:rsidR="005A635E" w:rsidRDefault="005A635E" w:rsidP="0034631F">
      <w:pPr>
        <w:pStyle w:val="ListParagraph"/>
        <w:numPr>
          <w:ilvl w:val="0"/>
          <w:numId w:val="109"/>
        </w:numPr>
      </w:pPr>
      <w:r>
        <w:t>The definition of SEA/SH requirements in the tender documents (including the requirement of a code of conduct for all workers), indicate how the costs linked to SEA/SH will be paid in the contract,</w:t>
      </w:r>
    </w:p>
    <w:p w14:paraId="7B32AADA" w14:textId="77777777" w:rsidR="005A635E" w:rsidRDefault="005A635E" w:rsidP="0034631F">
      <w:pPr>
        <w:pStyle w:val="ListParagraph"/>
        <w:numPr>
          <w:ilvl w:val="0"/>
          <w:numId w:val="109"/>
        </w:numPr>
      </w:pPr>
      <w:r>
        <w:t>Ensure that codes of conduct are signed and understood by all staff and workers including local workers and supervisors,</w:t>
      </w:r>
    </w:p>
    <w:p w14:paraId="61D16202" w14:textId="77777777" w:rsidR="005A635E" w:rsidRDefault="005A635E" w:rsidP="0034631F">
      <w:pPr>
        <w:pStyle w:val="ListParagraph"/>
        <w:numPr>
          <w:ilvl w:val="0"/>
          <w:numId w:val="109"/>
        </w:numPr>
      </w:pPr>
      <w:r>
        <w:t>Ensure the physical security of workplaces (such as separate facilities for women and men, signage in areas without SEA/SH).</w:t>
      </w:r>
    </w:p>
    <w:p w14:paraId="38A9C776" w14:textId="77777777" w:rsidR="005A635E" w:rsidRDefault="005A635E" w:rsidP="005A635E">
      <w:r>
        <w:t>IAs will incorporate standardized environmental and social clauses including the requirement of SEA Mitigation Action plan and worker Code of Conduct in the tender documentation and contract documents, in order for potential bidders to be aware of environmental and social performance requirements that shall expected from them, are able to reflect that in their bids, and required to implement the clauses for the duration of the contract. PMU will enforce compliance by contractors with these clauses. As a core contractual requirement, the contractor, sub-contractors and the third-party labor suppliers are required to ensure all documentation related to environmental and social management, including the LMP, is available for inspection at any time by the PMU or its appointed representatives.</w:t>
      </w:r>
    </w:p>
    <w:p w14:paraId="6455C073" w14:textId="77777777" w:rsidR="005A635E" w:rsidRDefault="005A635E" w:rsidP="005A635E">
      <w:r>
        <w:t>The contractual arrangements with each project worker must be clearly defined in accordance with national law. A full set of contractual requirements related to environmental and social risk and impact management will be provided in the SWAT ESMP to be prepared by IAs. All environmental and social requirements will be included in the bidding documents and contracts in addition to any additional clauses, which are contained, in the Project environmental and social instruments. Under no circumstances will PMU, Contractors, Primary suppliers or sub-contractors engage in forced labor nor child labor. Forced labor includes bonded labor (working against an impossible debt), excessive limitations of freedom of movement, excessive notice periods, retaining the worker’s identity or other government-issued documents or personal belonging, imposition of recruitment or employment fees payable at the commencement of employment, loss or delay of wages that impede the workers’ right to end employment within their legal rights, substantial or inappropriate fines, physical punishment, use of security or other personnel to force or extract work from project workers, or other restrictions that compel a project worker to work in a non-voluntary basis.</w:t>
      </w:r>
    </w:p>
    <w:p w14:paraId="48C4D9AA" w14:textId="77777777" w:rsidR="005A635E" w:rsidRDefault="005A635E" w:rsidP="005A635E">
      <w:r>
        <w:t>Labor disputes over terms and conditions of employment: Fair, reasonable and lawful terms and conditions shall be applied in the contractual provisions of all project workers to prevent labor disputes. Moreover, there will be an efficient grievance mechanism to address any issues that may arise during existence of the contract. The guidelines provided under Section 9 thereof shall be strictly observed to avoid disputes over terms and conditions of employment.</w:t>
      </w:r>
    </w:p>
    <w:p w14:paraId="42DF1916" w14:textId="77777777" w:rsidR="005A635E" w:rsidRDefault="005A635E" w:rsidP="005A635E">
      <w:r>
        <w:t>All the contractors who will be engaged for the project will be required to produce their grievance procedure as a requirement for tender which at a minimum comply with these requirements. In addition, good international practice recommends that the procedures be transparent, is confidential, adheres to non-retribution practices and includes right to representation. After they are engaged, they will be required to produce proof that each worker has been inducted and signed that they have been inducted on the procedure.</w:t>
      </w:r>
    </w:p>
    <w:p w14:paraId="03D24207" w14:textId="77777777" w:rsidR="005A635E" w:rsidRDefault="005A635E" w:rsidP="005A635E">
      <w:r w:rsidRPr="002D4BC1">
        <w:rPr>
          <w:b/>
          <w:bCs/>
        </w:rPr>
        <w:t>Monitoring and reporting:</w:t>
      </w:r>
      <w:r>
        <w:t xml:space="preserve"> The PMUs will report on the status of implementation of the above policies and procedures on a monthly basis. The PMU will closely monitor labor and occupational health and safety performance of the project and report to the World Bank on a quarterly basis.</w:t>
      </w:r>
    </w:p>
    <w:p w14:paraId="343BC2A3" w14:textId="77777777" w:rsidR="005A635E" w:rsidRDefault="005A635E" w:rsidP="005A635E">
      <w:r w:rsidRPr="002D4BC1">
        <w:rPr>
          <w:b/>
          <w:bCs/>
        </w:rPr>
        <w:t>Fatality and serious incidents:</w:t>
      </w:r>
      <w:r>
        <w:t xml:space="preserve"> In the event of an occupational fatality or serious injury, the PMU shall report to the Bank as soon as becoming aware of such incidents and inform the government authorities (where available) in accordance with national reporting requirements. Corrective actions shall be implemented in response to project-related incidents or accidents. The PMU or, where relevant the consultant, may conduct a root cause analysis for designing and implementing further corrective actions.</w:t>
      </w:r>
    </w:p>
    <w:p w14:paraId="18CC53B0" w14:textId="3C07CB60" w:rsidR="00DA6C7B" w:rsidRPr="0079184D" w:rsidRDefault="00DA6C7B" w:rsidP="00DA6C7B">
      <w:pPr>
        <w:rPr>
          <w:color w:val="002060"/>
          <w:sz w:val="24"/>
          <w:szCs w:val="24"/>
        </w:rPr>
      </w:pPr>
      <w:r w:rsidRPr="0079184D">
        <w:rPr>
          <w:color w:val="002060"/>
          <w:sz w:val="24"/>
          <w:szCs w:val="24"/>
        </w:rPr>
        <w:t>8.</w:t>
      </w:r>
      <w:r w:rsidRPr="0079184D">
        <w:rPr>
          <w:color w:val="002060"/>
          <w:sz w:val="24"/>
          <w:szCs w:val="24"/>
        </w:rPr>
        <w:tab/>
        <w:t xml:space="preserve">Age </w:t>
      </w:r>
      <w:r w:rsidR="0079184D">
        <w:rPr>
          <w:color w:val="002060"/>
          <w:sz w:val="24"/>
          <w:szCs w:val="24"/>
        </w:rPr>
        <w:t>o</w:t>
      </w:r>
      <w:r w:rsidRPr="0079184D">
        <w:rPr>
          <w:color w:val="002060"/>
          <w:sz w:val="24"/>
          <w:szCs w:val="24"/>
        </w:rPr>
        <w:t>f Employment</w:t>
      </w:r>
    </w:p>
    <w:p w14:paraId="71B35708" w14:textId="77777777" w:rsidR="00DA6C7B" w:rsidRDefault="00DA6C7B" w:rsidP="00DA6C7B">
      <w:r>
        <w:t>Minimum age for employment in the Project: Article 11(3) of the Constitution of Pakistan prohibits employment of children below the age of 14 years in any factory, mines or any other hazardous employment. The Sindh Prohibition of Employment of Children Act 2017, establishes age 14 as the minimum age for employment and age 18 as the minimum age for employment in hazardous work.</w:t>
      </w:r>
    </w:p>
    <w:p w14:paraId="081ED4C8" w14:textId="77777777" w:rsidR="00DA6C7B" w:rsidRDefault="00DA6C7B" w:rsidP="00DA6C7B">
      <w:r>
        <w:t>IAs and its contractors will be bound by the Sindh Prohibition of Employment Act to disallow any child labor at the project sites or campsites. Employer will ensure that no construction workers or labor under 18 years are employed.</w:t>
      </w:r>
    </w:p>
    <w:p w14:paraId="21D5AE56" w14:textId="77777777" w:rsidR="00DA6C7B" w:rsidRDefault="00DA6C7B" w:rsidP="00DA6C7B">
      <w:r>
        <w:t>Contractors will be required to verify and identify the age of all workers. This will require workers to provide official documentation, which could include a birth certificate, CNIC, passport, or medical or school record. If a minor under the minimum labor eligible age is discovered working on the project, measures will be taken to immediately terminate the employment or engagement of the minor in a responsible manner, taking into account the best interest of the minor.</w:t>
      </w:r>
    </w:p>
    <w:p w14:paraId="1D8DDD21" w14:textId="77777777" w:rsidR="00DA6C7B" w:rsidRDefault="00DA6C7B" w:rsidP="00DA6C7B">
      <w:r>
        <w:t>The process of age verification: Verification of the age shall be undertaken prior to the engagement of labor and be documented. Check the birthday on official documents such as birth certificate, national ID Card or other credible records, where available6.</w:t>
      </w:r>
    </w:p>
    <w:p w14:paraId="65D2B765" w14:textId="09569159" w:rsidR="00DA6C7B" w:rsidRPr="0079184D" w:rsidRDefault="00DA6C7B" w:rsidP="00DA6C7B">
      <w:pPr>
        <w:rPr>
          <w:color w:val="002060"/>
          <w:sz w:val="24"/>
          <w:szCs w:val="24"/>
        </w:rPr>
      </w:pPr>
      <w:r w:rsidRPr="0079184D">
        <w:rPr>
          <w:color w:val="002060"/>
          <w:sz w:val="24"/>
          <w:szCs w:val="24"/>
        </w:rPr>
        <w:t xml:space="preserve"> 9.</w:t>
      </w:r>
      <w:r w:rsidRPr="0079184D">
        <w:rPr>
          <w:color w:val="002060"/>
          <w:sz w:val="24"/>
          <w:szCs w:val="24"/>
        </w:rPr>
        <w:tab/>
        <w:t xml:space="preserve">Terms And Conditions </w:t>
      </w:r>
      <w:r w:rsidR="0079184D" w:rsidRPr="0079184D">
        <w:rPr>
          <w:color w:val="002060"/>
          <w:sz w:val="24"/>
          <w:szCs w:val="24"/>
        </w:rPr>
        <w:t>of</w:t>
      </w:r>
      <w:r w:rsidRPr="0079184D">
        <w:rPr>
          <w:color w:val="002060"/>
          <w:sz w:val="24"/>
          <w:szCs w:val="24"/>
        </w:rPr>
        <w:t xml:space="preserve"> Employment</w:t>
      </w:r>
    </w:p>
    <w:p w14:paraId="5FD29799" w14:textId="77777777" w:rsidR="00DA6C7B" w:rsidRDefault="00DA6C7B" w:rsidP="00DA6C7B">
      <w:r>
        <w:t>The employment terms and conditions applying to SWAT employees are set out in the labor rules and will apply to all project employees who are assigned to work on the Project (direct workers). Terms and conditions of part-time direct workers are determined by their individual contracts.</w:t>
      </w:r>
    </w:p>
    <w:p w14:paraId="2D0EB6BA" w14:textId="77777777" w:rsidR="00DA6C7B" w:rsidRDefault="00DA6C7B" w:rsidP="00DA6C7B">
      <w:r>
        <w:t>This section will be updated and modified if necessary, after the allocation of the contracts of the different posts of the PMU. The terms and conditions applicable to the employees of the PMU are defined in the contracts, which provide for the rights of the employees in accordance with the Code of work. These internal work rules and regulations will apply to PMU employees who are assigned to specific work related to the Project (direct workers). The conditions of employment of direct part-time workers are determined by their individual contract.</w:t>
      </w:r>
    </w:p>
    <w:p w14:paraId="2884D7DC" w14:textId="77777777" w:rsidR="00DA6C7B" w:rsidRDefault="00DA6C7B" w:rsidP="00DA6C7B">
      <w:r>
        <w:t>All the recruiting procedures are documented and filed in the folders in accordance to the requirements of labor legislation of the GoP and Sindh. Monthly timesheets are also filed and kept accurately. Forty hour per week employment is practiced and recorded on paper. The work hours for IAs’ workers are 40 hours per week, eight hours per workday. It is noted the Labor Code provides for a work week of 40 hours but allows six-day weeks and this may be required for some project workers. Duration of workday during a six-day week should not exceed 7 hours to meet the 40-hour weekly legal provisions. All project workers will receive at least one rest day (24 hours) after six consecutive days of work.</w:t>
      </w:r>
    </w:p>
    <w:p w14:paraId="0B59E80B" w14:textId="77777777" w:rsidR="00DA6C7B" w:rsidRDefault="00DA6C7B" w:rsidP="00DA6C7B">
      <w:r>
        <w:t>The contractors’ labor management procedure will set out terms and conditions for the contracted and subcontracted workers. These terms and conditions will be in line, at a minimum, with this labor management procedure, the Factories Act 1934, and Sindh Terms of Employment (Standing Orders) Act 2015, and specified in the standard contracts to be used by the IAs under the Project, which will be provided in Project Operations Manual and follow this LMP and the project ESMF.</w:t>
      </w:r>
    </w:p>
    <w:p w14:paraId="1327AEAA" w14:textId="77777777" w:rsidR="00DA6C7B" w:rsidRDefault="00DA6C7B" w:rsidP="0034631F">
      <w:pPr>
        <w:pStyle w:val="ListParagraph"/>
        <w:numPr>
          <w:ilvl w:val="0"/>
          <w:numId w:val="110"/>
        </w:numPr>
      </w:pPr>
      <w:r>
        <w:t>A contract of employment, written in a language known to the parties, shall be executed between the IAs and the direct worker that specify the following:</w:t>
      </w:r>
    </w:p>
    <w:p w14:paraId="746459DD" w14:textId="77777777" w:rsidR="00DA6C7B" w:rsidRDefault="00DA6C7B" w:rsidP="0034631F">
      <w:pPr>
        <w:pStyle w:val="ListParagraph"/>
        <w:numPr>
          <w:ilvl w:val="0"/>
          <w:numId w:val="110"/>
        </w:numPr>
      </w:pPr>
      <w:r>
        <w:t>Parties to the contract, including the name of worker, age, citizenship, civil status, gender, and address;</w:t>
      </w:r>
    </w:p>
    <w:p w14:paraId="48D876A2" w14:textId="77777777" w:rsidR="00DA6C7B" w:rsidRDefault="00DA6C7B" w:rsidP="0034631F">
      <w:pPr>
        <w:pStyle w:val="ListParagraph"/>
        <w:numPr>
          <w:ilvl w:val="0"/>
          <w:numId w:val="110"/>
        </w:numPr>
      </w:pPr>
      <w:r>
        <w:t>Premises with regard to the needed services, acceptance of the parties, qualifications of the worker, and attestation that the worker is not related within the third degree of consanguinity or affinity to the hiring authority and/or its representative, and that the worker has not been previously dismissed from government service by reason of administrative offense;</w:t>
      </w:r>
    </w:p>
    <w:p w14:paraId="334C0EBA" w14:textId="77777777" w:rsidR="00DA6C7B" w:rsidRDefault="00DA6C7B" w:rsidP="0034631F">
      <w:pPr>
        <w:pStyle w:val="ListParagraph"/>
        <w:numPr>
          <w:ilvl w:val="0"/>
          <w:numId w:val="110"/>
        </w:numPr>
      </w:pPr>
      <w:r>
        <w:t>Terms and conditions of the contract, including the hours and place of work, remuneration payable to the worker, job description, summary of deliverables, duration of contract, procedure for suspension or termination of contract, statement that there is no employer and employee relationship between the contracting parties.</w:t>
      </w:r>
    </w:p>
    <w:p w14:paraId="07DDC24D" w14:textId="77777777" w:rsidR="00DA6C7B" w:rsidRDefault="00DA6C7B" w:rsidP="00DA6C7B">
      <w:r>
        <w:t>As provided in the Factories Act, 1934, every worker who has completed a period of twelve months continuous service in a factory shall be allowed, during the subsequent period of twelve months, holidays for a period of fourteen consecutive days. If a worker fails in any one such period of twelve months to take the whole of the holidays allowed to him or  her any holidays not taken by him or her shall be added to the holidays allotted to him or her in the succeeding period of twelve months.</w:t>
      </w:r>
    </w:p>
    <w:p w14:paraId="6173B772" w14:textId="77777777" w:rsidR="00DA6C7B" w:rsidRDefault="00DA6C7B" w:rsidP="00DA6C7B">
      <w:r>
        <w:t>A worker shall be deemed to have completed a period of twelve months continuous service in a factory notwithstanding any interruption in service during those twelve months brought about by sickness, accident or authorized leave not exceeding ninety days in the aggregate for all three, or by a lock-out, or by a strike which is not an illegal strike, or by intermittent periods of involuntary unemployment not exceeding thirty days in the aggregate; and authorized leave shall be deemed not to include any weekly holiday allowed under section 35 which occurs at beginning or end of an interruption brought about by the leave.</w:t>
      </w:r>
    </w:p>
    <w:p w14:paraId="2F518873" w14:textId="77777777" w:rsidR="00DA6C7B" w:rsidRPr="00C64331" w:rsidRDefault="00DA6C7B" w:rsidP="00DA6C7B">
      <w:pPr>
        <w:rPr>
          <w:b/>
          <w:bCs/>
        </w:rPr>
      </w:pPr>
      <w:r w:rsidRPr="00C64331">
        <w:rPr>
          <w:b/>
          <w:bCs/>
        </w:rPr>
        <w:t>Non-discrimination and equal work opportunities:</w:t>
      </w:r>
    </w:p>
    <w:p w14:paraId="65EC7D2A" w14:textId="77777777" w:rsidR="00DA6C7B" w:rsidRDefault="00DA6C7B" w:rsidP="00DA6C7B">
      <w:r>
        <w:t>Article 19-A of the Constitution imparts the State’s obligations aimed at achieving equality in the form of securing the well-being of the people, irrespective of sex, caste, creed or race, by raising their standard of living, by preventing the concentration of wealth and means of production and distribution in the hands of a few to the detriment of general interest and by ensuring equitable adjustment of rights between employers and employees.</w:t>
      </w:r>
    </w:p>
    <w:p w14:paraId="3C8AA8D9" w14:textId="77777777" w:rsidR="00DA6C7B" w:rsidRDefault="00DA6C7B" w:rsidP="00DA6C7B">
      <w:r>
        <w:t>IAs are committed to equal opportunities for all its employees and potential employees where everyone is treated with respect and dignity and where there is equal opportunity for all. All employees, whether part-time, full time or temporary, will be treated fairly and with respect. Selection for employment, promotion, training or any other benefits will be on a basis of aptitude and ability. Decisions about pay and benefits, terms and conditions of employment, appraisals, dismissal or redundancy will be made objectively and without unlawful discrimination. All employees will be helped and encouraged to develop their full potential, and the talents and resources of the workforce will be fully utilized to maximize the efficiency of the organization.</w:t>
      </w:r>
    </w:p>
    <w:p w14:paraId="2E7C5896" w14:textId="77777777" w:rsidR="00DA6C7B" w:rsidRDefault="00DA6C7B" w:rsidP="00DA6C7B">
      <w:r>
        <w:t>Project Management will ensure that:</w:t>
      </w:r>
    </w:p>
    <w:p w14:paraId="735F3E77" w14:textId="77777777" w:rsidR="00DA6C7B" w:rsidRDefault="00DA6C7B" w:rsidP="0034631F">
      <w:pPr>
        <w:pStyle w:val="ListParagraph"/>
        <w:numPr>
          <w:ilvl w:val="0"/>
          <w:numId w:val="110"/>
        </w:numPr>
      </w:pPr>
      <w:r>
        <w:t>Equality and non-discrimination policy is adhered to within their own area of responsibility;</w:t>
      </w:r>
    </w:p>
    <w:p w14:paraId="27EC627A" w14:textId="77777777" w:rsidR="00DA6C7B" w:rsidRDefault="00DA6C7B" w:rsidP="0034631F">
      <w:pPr>
        <w:pStyle w:val="ListParagraph"/>
        <w:numPr>
          <w:ilvl w:val="0"/>
          <w:numId w:val="110"/>
        </w:numPr>
      </w:pPr>
      <w:r>
        <w:t>Bring the details of the equality in employment policy to the attention of their team members;</w:t>
      </w:r>
    </w:p>
    <w:p w14:paraId="328AB6EA" w14:textId="77777777" w:rsidR="00DA6C7B" w:rsidRDefault="00DA6C7B" w:rsidP="0034631F">
      <w:pPr>
        <w:pStyle w:val="ListParagraph"/>
        <w:numPr>
          <w:ilvl w:val="0"/>
          <w:numId w:val="110"/>
        </w:numPr>
      </w:pPr>
      <w:r>
        <w:t>Ensure that information on equality of opportunity is included in all induction processes; and</w:t>
      </w:r>
    </w:p>
    <w:p w14:paraId="0E980B9F" w14:textId="77777777" w:rsidR="00DA6C7B" w:rsidRDefault="00DA6C7B" w:rsidP="0034631F">
      <w:pPr>
        <w:pStyle w:val="ListParagraph"/>
        <w:numPr>
          <w:ilvl w:val="0"/>
          <w:numId w:val="110"/>
        </w:numPr>
      </w:pPr>
      <w:r>
        <w:t>Ensure that their team members are available to attend relevant equality training programs (if any).</w:t>
      </w:r>
    </w:p>
    <w:p w14:paraId="7A0299B7" w14:textId="77777777" w:rsidR="00DA6C7B" w:rsidRDefault="00DA6C7B" w:rsidP="00DA6C7B">
      <w:r>
        <w:t>The Project Team is responsible for ensuring that equality on employment is effectively communicated to all employees and all those involved with the organization at whatever level or position and for providing advice and guidance where appropriate. It will, in particular, provide full text and induction on equal opportunities to all new employees; translate this policy into Urdu and send to all relevant involved parties. In addition, upon any significant update, the policy will be presented to all members of staff or at department/office meetings and re-translated to all relevant involved parties.</w:t>
      </w:r>
    </w:p>
    <w:p w14:paraId="50D00235" w14:textId="77777777" w:rsidR="00DA6C7B" w:rsidRDefault="00DA6C7B" w:rsidP="00DA6C7B">
      <w:r>
        <w:t>Each member of staff has a responsibility to:</w:t>
      </w:r>
    </w:p>
    <w:p w14:paraId="56F1877D" w14:textId="77777777" w:rsidR="00DA6C7B" w:rsidRDefault="00DA6C7B" w:rsidP="0034631F">
      <w:pPr>
        <w:pStyle w:val="ListParagraph"/>
        <w:numPr>
          <w:ilvl w:val="0"/>
          <w:numId w:val="110"/>
        </w:numPr>
      </w:pPr>
      <w:r>
        <w:t>Follow any measures introduced to ensure equality of opportunity and prevent discrimination, harassment or bullying;</w:t>
      </w:r>
    </w:p>
    <w:p w14:paraId="0AE7B741" w14:textId="77777777" w:rsidR="00DA6C7B" w:rsidRDefault="00DA6C7B" w:rsidP="0034631F">
      <w:pPr>
        <w:pStyle w:val="ListParagraph"/>
        <w:numPr>
          <w:ilvl w:val="0"/>
          <w:numId w:val="110"/>
        </w:numPr>
      </w:pPr>
      <w:r>
        <w:t>Report any discriminatory acts;</w:t>
      </w:r>
    </w:p>
    <w:p w14:paraId="766E0137" w14:textId="77777777" w:rsidR="00DA6C7B" w:rsidRDefault="00DA6C7B" w:rsidP="0034631F">
      <w:pPr>
        <w:pStyle w:val="ListParagraph"/>
        <w:numPr>
          <w:ilvl w:val="0"/>
          <w:numId w:val="110"/>
        </w:numPr>
      </w:pPr>
      <w:r>
        <w:t>Treat others fairly without prejudice; and</w:t>
      </w:r>
    </w:p>
    <w:p w14:paraId="75319B8E" w14:textId="77777777" w:rsidR="00DA6C7B" w:rsidRDefault="00DA6C7B" w:rsidP="0034631F">
      <w:pPr>
        <w:pStyle w:val="ListParagraph"/>
        <w:numPr>
          <w:ilvl w:val="0"/>
          <w:numId w:val="110"/>
        </w:numPr>
      </w:pPr>
      <w:r>
        <w:t>Promote a work environment where an individual can feel valued and realise his/her potential and encourage others to do so.</w:t>
      </w:r>
    </w:p>
    <w:p w14:paraId="0B298B1A" w14:textId="77777777" w:rsidR="00DA6C7B" w:rsidRDefault="00DA6C7B" w:rsidP="00DA6C7B">
      <w:r>
        <w:t>Failure to comply with the policy, procedures and practices outlined below will be considered within the framework of IAs disciplinary procedure. The IAs equal opportunity policy also covers bullying and harassment issues at the workplace and in any work-related setting outside the workplace, for example, during business trips and at work-related social events.</w:t>
      </w:r>
    </w:p>
    <w:p w14:paraId="53CA294E" w14:textId="77777777" w:rsidR="00DA6C7B" w:rsidRDefault="00DA6C7B" w:rsidP="00DA6C7B">
      <w:r w:rsidRPr="00C64331">
        <w:rPr>
          <w:b/>
          <w:bCs/>
        </w:rPr>
        <w:t>Hours of work:</w:t>
      </w:r>
      <w:r>
        <w:t xml:space="preserve"> The Factories Act, 1934 (Section-34), Shops and Establishment Ordinance, 1969 (Section 8) and Road Transport Ordinance, 1961 (Section-4) are used to determine working hours and rest time in different industries. Section 34 of the Factories Act provides that “no adult worker shall be allowed or required) to work in a factory for more than 48 hours in a week; if the factory is seasonal, 50 hours a week and if the work is of continuous nature, he may work for 56 hours in a week. As for the daily hours, these may not be more than 9 hours a day (in case of seasonal; 10 hours). The working hours of a child/adolescent (15-18) are 5 hours in a day. The factories Act is applicable to all the precincts employing 10 or more workers. The law makes provisions for one weekly holiday and if that is not given, a compensatory holiday must be given as soon as possible. Shops and Establishments Ordinance 1969 and Mines Act 1923 also limit the weekly hours to 48 hours. The above ordinance covers shops and commercial establishments not regulated by Factories Act and Mines Act. Any adult worker is required to work overtime, if asked, and the rate of overtime payment is double the usual pay (Section 47). Overtime is not payable to the contract workers, employed on piece rate basis. The normal hours of work of Project workers shall not exceed 8 hours a day for 5 days or 40-hour work week, exclusive of time for meals. Where exigencies of the service require such personnel to work for 6 days or 48 hours, the project worker shall be entitled to a compensatory time-off (CTO) to off-set the overtime rendered. No worker shall be allowed to render services beyond the 48-hour overtime.</w:t>
      </w:r>
    </w:p>
    <w:p w14:paraId="0D9F6C68" w14:textId="77777777" w:rsidR="00DA6C7B" w:rsidRDefault="00DA6C7B" w:rsidP="00DA6C7B">
      <w:r w:rsidRPr="00C64331">
        <w:rPr>
          <w:b/>
          <w:bCs/>
        </w:rPr>
        <w:t>Rest per week and Leave:</w:t>
      </w:r>
      <w:r>
        <w:t xml:space="preserve"> Every project worker is entitled to a 2-day rest period during weekends (Saturday and Sunday). Workers shall also be entitled to a rest day on regular holidays recognized by the State. Every worker is entitled to 10 days casual leave with full pay during a year. Workers are also entitled to 16 days sick leave with half pay (8 days with full pay) in a year. Festival holidays as notified by the provincial government with full pay (usually 10-13) are also allowed. If a worker is required to work on a festival holiday, he will be given one day additional compensatory holiday with full pay and a substitute holiday (300% of usual wages).</w:t>
      </w:r>
    </w:p>
    <w:p w14:paraId="380E87CE" w14:textId="77777777" w:rsidR="00DA6C7B" w:rsidRDefault="00DA6C7B" w:rsidP="00DA6C7B">
      <w:r w:rsidRPr="00C64331">
        <w:rPr>
          <w:b/>
          <w:bCs/>
        </w:rPr>
        <w:t>Maternity leave:</w:t>
      </w:r>
      <w:r>
        <w:t xml:space="preserve"> Under the Maternity Benefits Ordinance, every employed woman is entitled to a maximum of 12 weeks of fully paid maternity leave.  This leave can be taken 6 weeks before the expected birth date and 6 weeks after the delivery and entitles the employee to 100 percent of pay.  The employee must be employed for at least 4 months preceding the date of delivery. It is unlawful for an employer to dismiss a women worker who is on maternity leave. The qualifying period for getting this leave is four months of preceding employment with the employer. Maternity benefit and maternity leave of 16 weeks is also provided under the Mines Maternity Benefits Act, 1941(section 5).</w:t>
      </w:r>
    </w:p>
    <w:p w14:paraId="6D34F7F9" w14:textId="5B6C5B5B" w:rsidR="00DA6C7B" w:rsidRDefault="00DA6C7B" w:rsidP="00DA6C7B">
      <w:r>
        <w:t xml:space="preserve"> </w:t>
      </w:r>
      <w:r w:rsidRPr="00C64331">
        <w:rPr>
          <w:b/>
          <w:bCs/>
        </w:rPr>
        <w:t>Wages:</w:t>
      </w:r>
      <w:r>
        <w:t xml:space="preserve"> The laws relating to fixation and payment of wages are Payment of Wages Act 1936, Coal Mines (Fixation of Rate of Wages) Ordinance 1960, Minimum Wages Ordinance, 1961 and Minimum Wages for Unskilled Workers Ordinance 1969. Civil Servants Act, 1973 (article 17) is the relevant legislation governing remuneration in the public sector and wages are recommended by the Pay and Pension Commission constituted by government. Under the payment of Wages Act, no wage period should exceed one month (section 4) and wages are to be paid within seven days after the end of wage period (except for establishments employing more than 1000 workers, they can pay within 10 days). The Provincial Governments constitute Minimum Wages Boards under Section (3) of Minimum Wages Ordinance, 1961 to decide the wage rates. Minimum Wages Board is a tripartite body comprising the representative of Government, Employers and Employees. The Board, upon reference to it by the Provincial Government, recommends to such government, the minimum rate of wages for workers as specified in the reference. The Provincial Government on the recommendation of the board fixes the Minimum Rate of Wages for all classes of workmen as provided in Section (6) of the Minimum Wages Ordinance, 1961.</w:t>
      </w:r>
    </w:p>
    <w:p w14:paraId="241A0CC9" w14:textId="77777777" w:rsidR="00DA6C7B" w:rsidRDefault="00DA6C7B" w:rsidP="00DA6C7B">
      <w:r w:rsidRPr="00C64331">
        <w:rPr>
          <w:b/>
          <w:bCs/>
        </w:rPr>
        <w:t>Workers’ Welfare:</w:t>
      </w:r>
      <w:r>
        <w:t xml:space="preserve"> The workers welfare legislation includes Employees Old Age Benefits Act 1976 (with provisions for old age pension, old age grant, invalidity and widow(er) pension). This act is applicable to establishments employing 5 or more workers. Contribution has to be made both by the employer (5% of minimum wages) and employee (1% of minimum wages). Employees Social Security Ordinance 1965 (applicable like EOAB Act) provides benefit to the employees in cases of sickness, maternity, employment injury or death. The amount in this scheme is contributed only by the employer. The Workmen’s Compensation Act, 1923 provides for the compensation to be paid by employer to workers or their legal heirs in cases of death, permanent total disablement, permanent partial disablement and temporary disablement during working in an establishment. The Standing Orders 1968 also provides for compulsory group insurance against natural death and injury for all the permanent employees in a workplace.</w:t>
      </w:r>
    </w:p>
    <w:p w14:paraId="16694247" w14:textId="77777777" w:rsidR="00DA6C7B" w:rsidRDefault="00DA6C7B" w:rsidP="00DA6C7B">
      <w:r w:rsidRPr="00C64331">
        <w:rPr>
          <w:b/>
          <w:bCs/>
        </w:rPr>
        <w:t>Termination of contract:</w:t>
      </w:r>
      <w:r>
        <w:t xml:space="preserve"> The contract of employment shall cease at the end of the period stated in the contract. However, the contract may be pre-terminated by the hiring authority due to breach of any provision thereof, breach of trust, loss of confidence, and for reasons detrimental to the interest of the agency, provided that the project worker is informed in writing at least 30 days prior to the effectivity of such termination. Likewise, the project worker may pre-terminate the contract provided that a written notice is submitted to the hiring authority, stating therein the reasons for the pre-termination, at least 30 days prior to the proposed date of effectivity thereof, and the same has been received, accepted, and approved in writing by the hiring authority.</w:t>
      </w:r>
    </w:p>
    <w:p w14:paraId="5F206DAA" w14:textId="77777777" w:rsidR="00DA6C7B" w:rsidRDefault="00DA6C7B" w:rsidP="00DA6C7B">
      <w:r>
        <w:t>Industrial and Commercial Employment (Standing Industrial and Commercial Employment (Standing Orders) Ordinance 1968 was enacted in 1968 to address to the contractual relationship between employer and employee. The ordinance is applicable to establishments employing 20 or more workers. The ordinance classifies workmen in six classes: permanent, probationers, badlis, temporary, apprentices and contract workers (last was added in 2006). The legislation requires that workmen should be provided the contract in writing, showing the terms and conditions of his service, at the time of hiring, promotion and transfer. It also requires that the wage rates paid to different categories of workers/work should be posted on the notice boards.</w:t>
      </w:r>
    </w:p>
    <w:p w14:paraId="7A1C04B8" w14:textId="77777777" w:rsidR="00DA6C7B" w:rsidRDefault="00DA6C7B" w:rsidP="00DA6C7B">
      <w:r>
        <w:t>Termination of an employment contract may be either termination simpliciter, which is termination on grounds other than misconduct after a notice (section 12) or termination on account of misconduct (section 15). Notice of termination, for termination simpliciter, is mandatory for permanent employees. A notice of one month must be served before severing the employment relationship or payment of one month’s wages in lieu of notice may be provided (Section 12.1). The law also obliges the employer to provide the termination certificate in writing stating the reason behind it. Although there is no specific provision for just cause dismissal, the requirement of written termination letter and section 41 of IRA 2008 which allow the labor court to inquire into the legitimacy of termination provide that there should be bona fide and valid reason for dismissal.</w:t>
      </w:r>
    </w:p>
    <w:p w14:paraId="1FEE119D" w14:textId="77777777" w:rsidR="00DA6C7B" w:rsidRDefault="00DA6C7B" w:rsidP="00DA6C7B">
      <w:r w:rsidRPr="00C64331">
        <w:rPr>
          <w:b/>
          <w:bCs/>
        </w:rPr>
        <w:t>Termination on account of trade union membership and activity is an invalid reason for termination (ILO, 2000).</w:t>
      </w:r>
      <w:r>
        <w:t xml:space="preserve"> While termination is being done on account of misconduct, worker has still the right of fair hearing. Of the many types of misconduct is “go slow”, for which a worker can be fired. Termination on economic reasons/retrenchment has not been focused in law; however, law does provide the procedure of retrenchment (last come, first go) and preference for rehiring of retrenched workmen. In case of laying off the workers, they must also be given due notice or payment in lieu of notice. If the employer wants to close down the whole business or is terminating the employment of 50 or more workers, it must get the prior approval of labor court. An individual whose employment is terminated has first to use internal mechanisms for dispute resolution (shop stewards, CBA through grievance procedure), however if he is not satisfied with the decision, may appeal to the labor court. In that case, labor court is authorized to go into all the facts of the case and determine whether the termination was valid and bona fide or not. The above-mentioned ordinance also provides for severance pay/gratuity to be paid (when an employee resigns or his services are terminated other than misconduct) equivalent to 30 days wages for every completed year of service or any part thereof in excess of 6 months (For 20 years of service, this means 90 weeks of severance pay).</w:t>
      </w:r>
    </w:p>
    <w:p w14:paraId="0B2676CD" w14:textId="77777777" w:rsidR="00DA6C7B" w:rsidRDefault="00DA6C7B" w:rsidP="00DA6C7B">
      <w:r w:rsidRPr="00C64331">
        <w:rPr>
          <w:b/>
          <w:bCs/>
        </w:rPr>
        <w:t>Deductions from remuneration:</w:t>
      </w:r>
      <w:r>
        <w:t xml:space="preserve"> No deductions other than those agreed upon in the contract or those prescribed by law or regulations shall be made from a worker’s remuneration. The hiring authority is prohibited to demand or accept from the worker any cash payment or gifts in return for admitting such worker to employment or for any other reasons connected with the terms and conditions of employment.</w:t>
      </w:r>
    </w:p>
    <w:p w14:paraId="5DA843E1" w14:textId="77777777" w:rsidR="00DA6C7B" w:rsidRDefault="00DA6C7B" w:rsidP="00DA6C7B">
      <w:r w:rsidRPr="00C64331">
        <w:rPr>
          <w:b/>
          <w:bCs/>
        </w:rPr>
        <w:t>Medical treatment of injured and sick workers:</w:t>
      </w:r>
      <w:r>
        <w:t xml:space="preserve"> Any injury, illness or accident sustained by the worker during the work period shall be conveyed to the nearest clinic or hospital by the hiring authority or its representative.</w:t>
      </w:r>
    </w:p>
    <w:p w14:paraId="1B40EB6D" w14:textId="77777777" w:rsidR="00DA6C7B" w:rsidRDefault="00DA6C7B" w:rsidP="00DA6C7B">
      <w:r w:rsidRPr="00C64331">
        <w:rPr>
          <w:b/>
          <w:bCs/>
        </w:rPr>
        <w:t>Collective Agreements:</w:t>
      </w:r>
      <w:r>
        <w:t xml:space="preserve"> The duty to collectively bargain arises only between the “employer” and “employee”. Where neither party is an “employer” nor “employee” of the other, no such duty would exist. Considering that the terms and conditions provide that no employer-employee relationship shall exist between the contracting parties, there is no duty to bargain collectively.</w:t>
      </w:r>
    </w:p>
    <w:p w14:paraId="24948286" w14:textId="77777777" w:rsidR="00DA6C7B" w:rsidRDefault="00DA6C7B" w:rsidP="00DA6C7B">
      <w:r w:rsidRPr="00C64331">
        <w:rPr>
          <w:b/>
          <w:bCs/>
        </w:rPr>
        <w:t>Collective Bargaining was first introduced in Pakistan with the promulgation of IRO 1969.</w:t>
      </w:r>
      <w:r>
        <w:t xml:space="preserve"> Collective bargaining has also been called a fundamental right which emanates from article 17(1) of the Constitution. A trade union can move application for determination of CBA if it has its members not less than one-third of those employed as workmen. However, if more than one union exists in the premises, the registrar of trade unions will conduct a secret ballot election/referendum and will issue the CBA certificate to union securing votes not less than one third of total votes. If none of the union is able to get one third of total votes, a run-off election between the top two unions will be held and the union getting majority votes will be certified as collective bargaining agent.   Not   every   workman   employed   in   the   premises   is   eligible    for    voting (Section 24.5). When a union is certified as a CBA, no application for (re)determination of CBA can be made for a period of two years except where the registration of trade union/CBA is cancelled. The CBA is entitled to undertake collective bargaining with the employer or employers on matters connected with employment, non-employment, the term of employment or the conditions of work other than matters which relate to the enforcement of any right guaranteed or secured to it or any workman by or under any law, other than this Act , or any award or settlement; represent   all   or   any   of    the    workmen    in    any    proceedings;    give    notice    of,    and declare, a strike and nominate representatives of workmen on the Board of Trustees of any welfare institutions or Provident Funds (IRA 2008: Section 24.13).</w:t>
      </w:r>
    </w:p>
    <w:p w14:paraId="29C8D8CB" w14:textId="7A6766B5" w:rsidR="000F49CC" w:rsidRPr="0079184D" w:rsidRDefault="000F49CC" w:rsidP="000F49CC">
      <w:pPr>
        <w:rPr>
          <w:color w:val="002060"/>
          <w:sz w:val="24"/>
          <w:szCs w:val="24"/>
        </w:rPr>
      </w:pPr>
      <w:r>
        <w:rPr>
          <w:color w:val="002060"/>
          <w:sz w:val="24"/>
          <w:szCs w:val="24"/>
        </w:rPr>
        <w:t>10</w:t>
      </w:r>
      <w:r w:rsidRPr="0079184D">
        <w:rPr>
          <w:color w:val="002060"/>
          <w:sz w:val="24"/>
          <w:szCs w:val="24"/>
        </w:rPr>
        <w:t>.</w:t>
      </w:r>
      <w:r>
        <w:rPr>
          <w:color w:val="002060"/>
          <w:sz w:val="24"/>
          <w:szCs w:val="24"/>
        </w:rPr>
        <w:t xml:space="preserve"> Grievance Mechan</w:t>
      </w:r>
      <w:r w:rsidR="001B582E">
        <w:rPr>
          <w:color w:val="002060"/>
          <w:sz w:val="24"/>
          <w:szCs w:val="24"/>
        </w:rPr>
        <w:t>ism</w:t>
      </w:r>
    </w:p>
    <w:p w14:paraId="42190006" w14:textId="77777777" w:rsidR="00A76F83" w:rsidRDefault="00A76F83" w:rsidP="00A76F83">
      <w:r>
        <w:t>Each IA will establish a GRM (or make provisions in the overall GRM) for the project workers to address labor or workplace-related concerns consistent with the applicable national and provincial laws and ESS2 before the Project Effectiveness and describe them in the Project Operations Manual (POM).</w:t>
      </w:r>
    </w:p>
    <w:p w14:paraId="5422C317" w14:textId="77777777" w:rsidR="00A76F83" w:rsidRDefault="00A76F83" w:rsidP="00A76F83">
      <w:r>
        <w:t>Typical work place grievances include demand for employment opportunities; labor wage rates; delays of payment; disagreement over working conditions; and health and safety concerns in the work environment. A grievance structure will be established for project workers (direct workers and contracted/supply workers), as required in ESS2. Handling of grievances should be objective, prompt and responsive to the needs and concerns of the aggrieved workers. The worker Grievance Redress Mechanism (GRM) will also allow for anonymous complaints to be raised and addressed. Individuals who submit their complaints or grievances may request that their names be kept confidential and this should be respected. Under ESS2, a worker GRM will be provided for all project, including, direct workers and contracted/supply workers, to raise workplace concerns, including SEA/SH relating to the workplace. A direct worker, or a contractors’/primary suppliers’ worker, who has any complaint or grievance has the right to present it and eventually get a proper response on it.</w:t>
      </w:r>
    </w:p>
    <w:p w14:paraId="54A32C2F" w14:textId="77777777" w:rsidR="00A76F83" w:rsidRDefault="00A76F83" w:rsidP="00A76F83">
      <w:r>
        <w:t>According to ESS2 paras. 21-23, different types of workers (including all direct workers and contracted workers, and were relevant, their organizations) may approach the workers’ GRM for the following key reasons, among many others:</w:t>
      </w:r>
    </w:p>
    <w:p w14:paraId="12E2F752" w14:textId="77777777" w:rsidR="00A76F83" w:rsidRDefault="00A76F83" w:rsidP="0034631F">
      <w:pPr>
        <w:pStyle w:val="ListParagraph"/>
        <w:numPr>
          <w:ilvl w:val="0"/>
          <w:numId w:val="111"/>
        </w:numPr>
      </w:pPr>
      <w:r>
        <w:t>Demand for employment opportunities;</w:t>
      </w:r>
    </w:p>
    <w:p w14:paraId="2836BC03" w14:textId="77777777" w:rsidR="00A76F83" w:rsidRDefault="00A76F83" w:rsidP="0034631F">
      <w:pPr>
        <w:pStyle w:val="ListParagraph"/>
        <w:numPr>
          <w:ilvl w:val="0"/>
          <w:numId w:val="111"/>
        </w:numPr>
      </w:pPr>
      <w:r>
        <w:t>Labor wages rates and delays in payment of wages;</w:t>
      </w:r>
    </w:p>
    <w:p w14:paraId="56D793E8" w14:textId="77777777" w:rsidR="00A76F83" w:rsidRDefault="00A76F83" w:rsidP="0034631F">
      <w:pPr>
        <w:pStyle w:val="ListParagraph"/>
        <w:numPr>
          <w:ilvl w:val="0"/>
          <w:numId w:val="111"/>
        </w:numPr>
      </w:pPr>
      <w:r>
        <w:t>Disagreements over working conditions;</w:t>
      </w:r>
    </w:p>
    <w:p w14:paraId="27521CCD" w14:textId="77777777" w:rsidR="00A76F83" w:rsidRDefault="00A76F83" w:rsidP="0034631F">
      <w:pPr>
        <w:pStyle w:val="ListParagraph"/>
        <w:numPr>
          <w:ilvl w:val="0"/>
          <w:numId w:val="111"/>
        </w:numPr>
      </w:pPr>
      <w:r>
        <w:t>SEA/SH in the workplace; and</w:t>
      </w:r>
    </w:p>
    <w:p w14:paraId="14279F12" w14:textId="77777777" w:rsidR="00A76F83" w:rsidRDefault="00A76F83" w:rsidP="0034631F">
      <w:pPr>
        <w:pStyle w:val="ListParagraph"/>
        <w:numPr>
          <w:ilvl w:val="0"/>
          <w:numId w:val="111"/>
        </w:numPr>
      </w:pPr>
      <w:r>
        <w:t>Health and safety concerns in work environment.</w:t>
      </w:r>
    </w:p>
    <w:p w14:paraId="4F0E2AAA" w14:textId="77777777" w:rsidR="00A76F83" w:rsidRDefault="00A76F83" w:rsidP="00A76F83">
      <w:r>
        <w:t>The worker GRM, which is different from the public GRM, will leverage existing procedures and systems, and will be established in early stages of the project and will serve throughout the project implementation. The worker GRM will be based on the requirements of the WB’s ESS2 – Labor and Working Conditions. Specifically, the worker GRM will operate according to the following key principles:</w:t>
      </w:r>
    </w:p>
    <w:p w14:paraId="6D878D47" w14:textId="77777777" w:rsidR="00A76F83" w:rsidRDefault="00A76F83" w:rsidP="0034631F">
      <w:pPr>
        <w:pStyle w:val="ListParagraph"/>
        <w:numPr>
          <w:ilvl w:val="0"/>
          <w:numId w:val="111"/>
        </w:numPr>
      </w:pPr>
      <w:r>
        <w:t>It will be made available for all direct and contracted workers (and were relevant their organizations);</w:t>
      </w:r>
    </w:p>
    <w:p w14:paraId="0443CE9D" w14:textId="77777777" w:rsidR="00A76F83" w:rsidRDefault="00A76F83" w:rsidP="0034631F">
      <w:pPr>
        <w:pStyle w:val="ListParagraph"/>
        <w:numPr>
          <w:ilvl w:val="0"/>
          <w:numId w:val="111"/>
        </w:numPr>
      </w:pPr>
      <w:r>
        <w:t>It will be proportionate to the nature and scale and the potential risks and impacts foreseen from the project;</w:t>
      </w:r>
    </w:p>
    <w:p w14:paraId="385A0D37" w14:textId="77777777" w:rsidR="00A76F83" w:rsidRDefault="00A76F83" w:rsidP="0034631F">
      <w:pPr>
        <w:pStyle w:val="ListParagraph"/>
        <w:numPr>
          <w:ilvl w:val="0"/>
          <w:numId w:val="111"/>
        </w:numPr>
      </w:pPr>
      <w:r>
        <w:t>It will be designed to promptly address concerns using an understandable and transparent process that provides timely feedback to those concerned in a language that they understand, without any retribution;</w:t>
      </w:r>
    </w:p>
    <w:p w14:paraId="71B9C8F3" w14:textId="77777777" w:rsidR="00A76F83" w:rsidRDefault="00A76F83" w:rsidP="0034631F">
      <w:pPr>
        <w:pStyle w:val="ListParagraph"/>
        <w:numPr>
          <w:ilvl w:val="0"/>
          <w:numId w:val="111"/>
        </w:numPr>
      </w:pPr>
      <w:r>
        <w:t>It will operate in an independent and objective manner;</w:t>
      </w:r>
    </w:p>
    <w:p w14:paraId="7F5F0789" w14:textId="77777777" w:rsidR="00A76F83" w:rsidRDefault="00A76F83" w:rsidP="0034631F">
      <w:pPr>
        <w:pStyle w:val="ListParagraph"/>
        <w:numPr>
          <w:ilvl w:val="0"/>
          <w:numId w:val="111"/>
        </w:numPr>
      </w:pPr>
      <w:r>
        <w:t>It will be a free system. Complaining workers will not pay fees to use the worker GRM;</w:t>
      </w:r>
    </w:p>
    <w:p w14:paraId="7BB11D4F" w14:textId="77777777" w:rsidR="00A76F83" w:rsidRDefault="00A76F83" w:rsidP="0034631F">
      <w:pPr>
        <w:pStyle w:val="ListParagraph"/>
        <w:numPr>
          <w:ilvl w:val="0"/>
          <w:numId w:val="111"/>
        </w:numPr>
      </w:pPr>
      <w:r>
        <w:t>It will utilize existing grievance systems and experiences. In this context, the worker GRM will leverage HR complaining procedures for direct workers that are available at their respective health ministries and departments, and will ensure HR procedures at contractors’ organizations are consistent with the official worker GRM system characterized in this document, which will be further referenced in their working agreements, and monitored accordingly;</w:t>
      </w:r>
    </w:p>
    <w:p w14:paraId="54BE5A5B" w14:textId="77777777" w:rsidR="00A76F83" w:rsidRDefault="00A76F83" w:rsidP="0034631F">
      <w:pPr>
        <w:pStyle w:val="ListParagraph"/>
        <w:numPr>
          <w:ilvl w:val="0"/>
          <w:numId w:val="111"/>
        </w:numPr>
      </w:pPr>
      <w:r>
        <w:t>Anonymous grievances are also allowed and facilitated, and will be treated equally as other grievances, whose origin is known, however, a suitable contact information is a must to be able to communicate responses back;</w:t>
      </w:r>
    </w:p>
    <w:p w14:paraId="259D3C3D" w14:textId="77777777" w:rsidR="00A76F83" w:rsidRDefault="00A76F83" w:rsidP="0034631F">
      <w:pPr>
        <w:pStyle w:val="ListParagraph"/>
        <w:numPr>
          <w:ilvl w:val="0"/>
          <w:numId w:val="111"/>
        </w:numPr>
      </w:pPr>
      <w:r>
        <w:t>There will be no discrimination against those who express grievances, and any grievances will be treated confidentially;</w:t>
      </w:r>
    </w:p>
    <w:p w14:paraId="1C1CA836" w14:textId="77777777" w:rsidR="00A76F83" w:rsidRDefault="00A76F83" w:rsidP="0034631F">
      <w:pPr>
        <w:pStyle w:val="ListParagraph"/>
        <w:numPr>
          <w:ilvl w:val="0"/>
          <w:numId w:val="111"/>
        </w:numPr>
      </w:pPr>
      <w:r>
        <w:t>It does not replace or override the requirements to provide workplace processes to report work situations that a project worker believes are not safe or unhealthy;</w:t>
      </w:r>
    </w:p>
    <w:p w14:paraId="126DCE00" w14:textId="77777777" w:rsidR="00A76F83" w:rsidRDefault="00A76F83" w:rsidP="0034631F">
      <w:pPr>
        <w:pStyle w:val="ListParagraph"/>
        <w:numPr>
          <w:ilvl w:val="0"/>
          <w:numId w:val="111"/>
        </w:numPr>
      </w:pPr>
      <w:r>
        <w:t>Workers will be able to raise concerns regarding unsafe or unhealthy work situations through this system; and</w:t>
      </w:r>
    </w:p>
    <w:p w14:paraId="19849A30" w14:textId="77777777" w:rsidR="00A76F83" w:rsidRDefault="00A76F83" w:rsidP="0034631F">
      <w:pPr>
        <w:pStyle w:val="ListParagraph"/>
        <w:numPr>
          <w:ilvl w:val="0"/>
          <w:numId w:val="111"/>
        </w:numPr>
      </w:pPr>
      <w:r>
        <w:t>It will not impede access to other judicial or administrative remedies that might be available under the law or through existing arbitration procedures, or substitute for grievance mechanisms provided through collective agreements.</w:t>
      </w:r>
    </w:p>
    <w:p w14:paraId="0F1BE228" w14:textId="77777777" w:rsidR="00A76F83" w:rsidRDefault="00A76F83" w:rsidP="00A76F83">
      <w:r>
        <w:t>The worker GRM will have the following design and procedural:</w:t>
      </w:r>
    </w:p>
    <w:p w14:paraId="3BBFCD48" w14:textId="77777777" w:rsidR="00A76F83" w:rsidRDefault="00A76F83" w:rsidP="00A76F83">
      <w:r>
        <w:t>Information about the existence of the grievance mechanism will be readily available to all project workers (direct and contracted) through notice boards, the presence of “suggestion/complaint boxes”, and all pertinent information, such as: the designated call centres, hotline numbers, email addresses, office work hours, comment/complaint forms, suggestion display boxes, stipulated timeframes to respond to grievances; info on a register to record and track the timely resolution of grievances; the responsible department to receive, record and track resolution of grievances, and other means as needed.</w:t>
      </w:r>
    </w:p>
    <w:p w14:paraId="48331833" w14:textId="77777777" w:rsidR="00A76F83" w:rsidRDefault="00A76F83" w:rsidP="0034631F">
      <w:pPr>
        <w:pStyle w:val="ListParagraph"/>
        <w:numPr>
          <w:ilvl w:val="0"/>
          <w:numId w:val="111"/>
        </w:numPr>
      </w:pPr>
      <w:r>
        <w:t>The complainant will be able to use mobile-phone based applications, and in-person centres for complaint registration and resolution, and a free hotline linked with a call centre;</w:t>
      </w:r>
    </w:p>
    <w:p w14:paraId="6B343C95" w14:textId="77777777" w:rsidR="00A76F83" w:rsidRDefault="00A76F83" w:rsidP="0034631F">
      <w:pPr>
        <w:pStyle w:val="ListParagraph"/>
        <w:numPr>
          <w:ilvl w:val="0"/>
          <w:numId w:val="111"/>
        </w:numPr>
      </w:pPr>
      <w:r>
        <w:t xml:space="preserve">The grievance will be addressed through each area of feedback value chain: (i) uptake, (ii) sort and process, (iii) acknowledge and follow up, (iv) verify, investigate and act, (v) monitor and evaluate, and (vi) provide feedback to the complainant to ensure </w:t>
      </w:r>
    </w:p>
    <w:p w14:paraId="4E051B16" w14:textId="77777777" w:rsidR="00A76F83" w:rsidRDefault="00A76F83" w:rsidP="0034631F">
      <w:pPr>
        <w:pStyle w:val="ListParagraph"/>
        <w:numPr>
          <w:ilvl w:val="0"/>
          <w:numId w:val="111"/>
        </w:numPr>
      </w:pPr>
      <w:r>
        <w:t>Grievance handling will be transparent and aggrieved workers will be informed within 10 days of their grievance application, either with a respective solution or with a request of extension;</w:t>
      </w:r>
    </w:p>
    <w:p w14:paraId="34ECF7AE" w14:textId="77777777" w:rsidR="00A76F83" w:rsidRDefault="00A76F83" w:rsidP="0034631F">
      <w:pPr>
        <w:pStyle w:val="ListParagraph"/>
        <w:numPr>
          <w:ilvl w:val="0"/>
          <w:numId w:val="111"/>
        </w:numPr>
      </w:pPr>
      <w:r>
        <w:t>The aggrieved worker will have the option to refer to a grievance log with key information that will be established by the IAs and quarterly reported upon;</w:t>
      </w:r>
    </w:p>
    <w:p w14:paraId="01E69C24" w14:textId="77777777" w:rsidR="00A76F83" w:rsidRDefault="00A76F83" w:rsidP="0034631F">
      <w:pPr>
        <w:pStyle w:val="ListParagraph"/>
        <w:numPr>
          <w:ilvl w:val="0"/>
          <w:numId w:val="111"/>
        </w:numPr>
      </w:pPr>
      <w:r>
        <w:t>If not satisfied with the outcome of the contractor level, the aggrieved party will be able to access Grievance Redress Committee (GRC), PMU level as well as PCMU level within the IA. The GRC will responsible for the redress mechanism in the areas labor, environmental and social safeguard (ESS) and project management.</w:t>
      </w:r>
    </w:p>
    <w:p w14:paraId="0700C0F6" w14:textId="77777777" w:rsidR="00A76F83" w:rsidRDefault="00A76F83" w:rsidP="0034631F">
      <w:pPr>
        <w:pStyle w:val="ListParagraph"/>
        <w:numPr>
          <w:ilvl w:val="0"/>
          <w:numId w:val="111"/>
        </w:numPr>
      </w:pPr>
      <w:r>
        <w:t>The mechanism for resolving workers' grievances will be described in the context of staff induction training, which will be given to all project workers. The mechanism will be based on the following principles:</w:t>
      </w:r>
    </w:p>
    <w:p w14:paraId="42F75378" w14:textId="77777777" w:rsidR="00A76F83" w:rsidRDefault="00A76F83" w:rsidP="0034631F">
      <w:pPr>
        <w:pStyle w:val="ListParagraph"/>
        <w:numPr>
          <w:ilvl w:val="0"/>
          <w:numId w:val="111"/>
        </w:numPr>
      </w:pPr>
      <w:r>
        <w:t>The process will be transparent and will allow workers to voice their concerns and file grievances.</w:t>
      </w:r>
    </w:p>
    <w:p w14:paraId="2549F29C" w14:textId="77777777" w:rsidR="00A76F83" w:rsidRDefault="00A76F83" w:rsidP="0034631F">
      <w:pPr>
        <w:pStyle w:val="ListParagraph"/>
        <w:numPr>
          <w:ilvl w:val="0"/>
          <w:numId w:val="111"/>
        </w:numPr>
      </w:pPr>
      <w:r>
        <w:t>At the time of recruitment and prior to actual work engagement, these workers will be informed of the grievance mechanism as described below and the measures to be put in place to protect them against any reprisal, discrimination or biased action on their grievances. Grievance mechanism shall be made easily accessible to all project workers.</w:t>
      </w:r>
    </w:p>
    <w:p w14:paraId="20ED14EE" w14:textId="77777777" w:rsidR="00A76F83" w:rsidRDefault="00A76F83" w:rsidP="0034631F">
      <w:pPr>
        <w:pStyle w:val="ListParagraph"/>
        <w:numPr>
          <w:ilvl w:val="0"/>
          <w:numId w:val="111"/>
        </w:numPr>
      </w:pPr>
      <w:r>
        <w:t>There will be no discrimination against those who express grievances and all grievances will be treated confidentially.</w:t>
      </w:r>
    </w:p>
    <w:p w14:paraId="4248A229" w14:textId="77777777" w:rsidR="00A76F83" w:rsidRDefault="00A76F83" w:rsidP="0034631F">
      <w:pPr>
        <w:pStyle w:val="ListParagraph"/>
        <w:numPr>
          <w:ilvl w:val="0"/>
          <w:numId w:val="111"/>
        </w:numPr>
      </w:pPr>
      <w:r>
        <w:t>Anonymous complaints will be treated in the same way as other complaints, the origin of which is known.</w:t>
      </w:r>
    </w:p>
    <w:p w14:paraId="7781E578" w14:textId="77777777" w:rsidR="00A76F83" w:rsidRDefault="00A76F83" w:rsidP="0034631F">
      <w:pPr>
        <w:pStyle w:val="ListParagraph"/>
        <w:numPr>
          <w:ilvl w:val="0"/>
          <w:numId w:val="111"/>
        </w:numPr>
      </w:pPr>
      <w:r>
        <w:t>Management will deal with grievances seriously and take appropriate action in a timely manner and deadlines for responding to complaints;</w:t>
      </w:r>
    </w:p>
    <w:p w14:paraId="4D4D1FFC" w14:textId="77777777" w:rsidR="00A76F83" w:rsidRDefault="00A76F83" w:rsidP="0034631F">
      <w:pPr>
        <w:pStyle w:val="ListParagraph"/>
        <w:numPr>
          <w:ilvl w:val="0"/>
          <w:numId w:val="111"/>
        </w:numPr>
      </w:pPr>
      <w:r>
        <w:t>Information on the existence of the grievance mechanism will be readily available to all project workers (direct and contractual) through bulletin boards, suggestion and complaint boxes and other means as required.</w:t>
      </w:r>
    </w:p>
    <w:p w14:paraId="22D0D5E6" w14:textId="77777777" w:rsidR="00A76F83" w:rsidRDefault="00A76F83" w:rsidP="0034631F">
      <w:pPr>
        <w:pStyle w:val="ListParagraph"/>
        <w:numPr>
          <w:ilvl w:val="0"/>
          <w:numId w:val="111"/>
        </w:numPr>
      </w:pPr>
      <w:r>
        <w:t>This mechanism for project workers will not prevent them from using the conciliation procedure provided for by the Labor Code.</w:t>
      </w:r>
    </w:p>
    <w:p w14:paraId="40AA99BE" w14:textId="77777777" w:rsidR="00A76F83" w:rsidRPr="00390FB4" w:rsidRDefault="00A76F83" w:rsidP="00A76F83">
      <w:pPr>
        <w:rPr>
          <w:b/>
          <w:bCs/>
        </w:rPr>
      </w:pPr>
      <w:r>
        <w:t xml:space="preserve">The E&amp;S Specialists will monitor the recording and settlement of grievances by workers and report to the PMU in its monthly progress reports. The process will be followed by the GRM focal point, the </w:t>
      </w:r>
      <w:r w:rsidRPr="00390FB4">
        <w:rPr>
          <w:b/>
          <w:bCs/>
        </w:rPr>
        <w:t>environment and social development specialists who will be responsible for the GRM of the project.</w:t>
      </w:r>
    </w:p>
    <w:p w14:paraId="6BD8E8E9" w14:textId="77777777" w:rsidR="00A76F83" w:rsidRDefault="00A76F83" w:rsidP="00A76F83">
      <w:r w:rsidRPr="00390FB4">
        <w:rPr>
          <w:b/>
          <w:bCs/>
        </w:rPr>
        <w:t xml:space="preserve"> Collective Grievances and Disputes Resulting from the Negotiations of Collective Agreements</w:t>
      </w:r>
      <w:r>
        <w:t>: Where a trade union is recognized, it is entitled to negotiate on a regular basis with the employer over terms and conditions existing at the workplace and the employer is obliged to negotiate with it. The procedures followed in such instances is usually contained in the agreement, which state how the issues are raised, the procedure for negotiations, the composition of the parties involved in the negotiation and the procedure to deal issues that are not resolved through consensus. In the type of disputes, if the dispute is not resolved at the workplace, the parties to the dispute can utilize the dispute resolutions mechanisms provided for in the labor legislation.</w:t>
      </w:r>
    </w:p>
    <w:p w14:paraId="7B6C1925" w14:textId="77777777" w:rsidR="00A76F83" w:rsidRDefault="00A76F83" w:rsidP="00A76F83">
      <w:r w:rsidRPr="00390FB4">
        <w:rPr>
          <w:b/>
          <w:bCs/>
        </w:rPr>
        <w:t>Sexual Exploitation and Workplace Sexual Harassment</w:t>
      </w:r>
      <w:r>
        <w:t>: A GRM will be established specifically for the purpose of confidentially receiving grievances related to SEA/SH. Further details of the GRM are provided in the SEA/SH Risk Mitigation Action Plan to be developed for SWAT. All SEA/SH related complaints, with the survivor’s consent, will be referenced to the project identified service provider who will further manage the case in a survivor centric approach and will report back to the project GBV GRM once the case is solved. In addition, the ESIA/ESMP will identify additional mitigation measures through a SEA mitigation action plan that will be reflected in site specific ESMPs, including the contractors ESMP or contractors specific LMP, where required. This will include engagement with communities on gender related risks, grievance and response measures available, as identified in the manual.</w:t>
      </w:r>
    </w:p>
    <w:p w14:paraId="7D0D8CDC" w14:textId="77777777" w:rsidR="00A76F83" w:rsidRDefault="00A76F83" w:rsidP="00A76F83">
      <w:r>
        <w:t>The PMU will, with support from consultants, identify institutions and services provides who are actively engaged in prevention of gender-based violence, sexual exploitation and workplace sexual harassment in order to establish a manual for referencing any potential survivors. The PMU, the project unit and the contractor are not equipped to handle complaints or provide relevant services to survivors, but will reference any person to relevant service providers, including health facilities, law enforcement’s gender unit or others, as relevant using the information on available services.</w:t>
      </w:r>
    </w:p>
    <w:p w14:paraId="0BE1CDD5" w14:textId="77777777" w:rsidR="00A76F83" w:rsidRDefault="00A76F83" w:rsidP="00A76F83">
      <w:r>
        <w:t>All concerned responsible staff shall hold regular meetings with the project workers to discuss any work-related issues and concerns. Every grievance raised by a worker will be documented with the actions undertaken by the PMU and contractors to address such grievance. The aggrieved worker may raise any issue anonymously through a letter which shall be submitted to his/her immediate supervisor’s office. Any grievance which are left unattended by the contractor can be submitted by the worker to the PMU, in which case actions shall be taken to resolve the issue. Any labor dispute shall be first resolved through mediation, conciliation and arbitration, in order to provide an efficient procedure in the settlement of disputes and to promote autonomy and freedom of the parties to make their own arrangements to resolve their grievance.</w:t>
      </w:r>
    </w:p>
    <w:p w14:paraId="70A22C3C" w14:textId="77777777" w:rsidR="00A76F83" w:rsidRPr="00C64331" w:rsidRDefault="00A76F83" w:rsidP="00A76F83">
      <w:r>
        <w:t>In addition to the GRM described in the SEP and ESMF where a GRM for project workers will be integrated. A detailed grievance redress mechanism for this LMP shall be further developed and finalized proportional with the magnitude of the workers to be employed, along with the project- level GRM prior to project implementation to guide project management and workers in addressing labor and/or work-related concerns in a transparent and timely manner.</w:t>
      </w:r>
    </w:p>
    <w:p w14:paraId="33301C3B" w14:textId="2AA72D99" w:rsidR="003A619D" w:rsidRPr="0079184D" w:rsidRDefault="003A619D" w:rsidP="003A619D">
      <w:pPr>
        <w:rPr>
          <w:color w:val="002060"/>
          <w:sz w:val="24"/>
          <w:szCs w:val="24"/>
        </w:rPr>
      </w:pPr>
      <w:r>
        <w:rPr>
          <w:color w:val="002060"/>
          <w:sz w:val="24"/>
          <w:szCs w:val="24"/>
        </w:rPr>
        <w:t>11</w:t>
      </w:r>
      <w:r w:rsidRPr="0079184D">
        <w:rPr>
          <w:color w:val="002060"/>
          <w:sz w:val="24"/>
          <w:szCs w:val="24"/>
        </w:rPr>
        <w:t>.</w:t>
      </w:r>
      <w:r>
        <w:rPr>
          <w:color w:val="002060"/>
          <w:sz w:val="24"/>
          <w:szCs w:val="24"/>
        </w:rPr>
        <w:t xml:space="preserve"> Contractor Management</w:t>
      </w:r>
    </w:p>
    <w:p w14:paraId="4B87A757" w14:textId="77777777" w:rsidR="00901608" w:rsidRDefault="00901608" w:rsidP="00901608">
      <w:r>
        <w:t>IAs will ensure that the contractors, are legitimate and reliable entities and that they have procedures established for management of labor in compliance with this LMP. Contracts with contractors will include a provision on the obligation to comply with current legislation on labor and protection at work. During selection of contractors, IAs can ask to be provided with an insight into additional documentation, including, without limitations, the following:</w:t>
      </w:r>
    </w:p>
    <w:p w14:paraId="2E2B811C" w14:textId="77777777" w:rsidR="00901608" w:rsidRDefault="00901608" w:rsidP="0034631F">
      <w:pPr>
        <w:pStyle w:val="ListParagraph"/>
        <w:numPr>
          <w:ilvl w:val="0"/>
          <w:numId w:val="112"/>
        </w:numPr>
      </w:pPr>
      <w:r>
        <w:t>Information in public records, for example, corporate registers and public documents relating to violations of applicable labor law, including reports from labor inspectorates and other enforcement bodies;</w:t>
      </w:r>
    </w:p>
    <w:p w14:paraId="5604D41B" w14:textId="77777777" w:rsidR="00901608" w:rsidRDefault="00901608" w:rsidP="0034631F">
      <w:pPr>
        <w:pStyle w:val="ListParagraph"/>
        <w:numPr>
          <w:ilvl w:val="0"/>
          <w:numId w:val="112"/>
        </w:numPr>
      </w:pPr>
      <w:r>
        <w:t>Business licenses, registrations, permits, and approvals;</w:t>
      </w:r>
    </w:p>
    <w:p w14:paraId="1249EDD9" w14:textId="77777777" w:rsidR="00901608" w:rsidRDefault="00901608" w:rsidP="0034631F">
      <w:pPr>
        <w:pStyle w:val="ListParagraph"/>
        <w:numPr>
          <w:ilvl w:val="0"/>
          <w:numId w:val="112"/>
        </w:numPr>
      </w:pPr>
      <w:r>
        <w:t>Documents relating to a labor management system, including OHS issues, for example, labor management procedures;</w:t>
      </w:r>
    </w:p>
    <w:p w14:paraId="39364FBC" w14:textId="77777777" w:rsidR="00901608" w:rsidRDefault="00901608" w:rsidP="0034631F">
      <w:pPr>
        <w:pStyle w:val="ListParagraph"/>
        <w:numPr>
          <w:ilvl w:val="0"/>
          <w:numId w:val="112"/>
        </w:numPr>
      </w:pPr>
      <w:r>
        <w:t>Identification of labor management, safety, and health personnel, their qualifications, and certifications;</w:t>
      </w:r>
    </w:p>
    <w:p w14:paraId="739DB816" w14:textId="77777777" w:rsidR="00901608" w:rsidRDefault="00901608" w:rsidP="0034631F">
      <w:pPr>
        <w:pStyle w:val="ListParagraph"/>
        <w:numPr>
          <w:ilvl w:val="0"/>
          <w:numId w:val="112"/>
        </w:numPr>
      </w:pPr>
      <w:r>
        <w:t>Workers’ certifications/permits/training to perform required work;</w:t>
      </w:r>
    </w:p>
    <w:p w14:paraId="04AC0734" w14:textId="77777777" w:rsidR="00901608" w:rsidRDefault="00901608" w:rsidP="0034631F">
      <w:pPr>
        <w:pStyle w:val="ListParagraph"/>
        <w:numPr>
          <w:ilvl w:val="0"/>
          <w:numId w:val="112"/>
        </w:numPr>
      </w:pPr>
      <w:r>
        <w:t>Records of safety and health violations, and responses;</w:t>
      </w:r>
    </w:p>
    <w:p w14:paraId="569CF5E2" w14:textId="77777777" w:rsidR="00901608" w:rsidRDefault="00901608" w:rsidP="0034631F">
      <w:pPr>
        <w:pStyle w:val="ListParagraph"/>
        <w:numPr>
          <w:ilvl w:val="0"/>
          <w:numId w:val="112"/>
        </w:numPr>
      </w:pPr>
      <w:r>
        <w:t>Incident, accident and fatality records and notifications to authorities;</w:t>
      </w:r>
    </w:p>
    <w:p w14:paraId="5E91CE72" w14:textId="77777777" w:rsidR="00901608" w:rsidRDefault="00901608" w:rsidP="0034631F">
      <w:pPr>
        <w:pStyle w:val="ListParagraph"/>
        <w:numPr>
          <w:ilvl w:val="0"/>
          <w:numId w:val="112"/>
        </w:numPr>
      </w:pPr>
      <w:r>
        <w:t>Records of legally required worker benefits and proof of workers’ enrolment in the related programs;</w:t>
      </w:r>
    </w:p>
    <w:p w14:paraId="1AA9C21C" w14:textId="77777777" w:rsidR="00901608" w:rsidRDefault="00901608" w:rsidP="0034631F">
      <w:pPr>
        <w:pStyle w:val="ListParagraph"/>
        <w:numPr>
          <w:ilvl w:val="0"/>
          <w:numId w:val="112"/>
        </w:numPr>
      </w:pPr>
      <w:r>
        <w:t>Worker payroll records, including hours worked and pay received;</w:t>
      </w:r>
    </w:p>
    <w:p w14:paraId="7D8865B7" w14:textId="77777777" w:rsidR="00901608" w:rsidRDefault="00901608" w:rsidP="0034631F">
      <w:pPr>
        <w:pStyle w:val="ListParagraph"/>
        <w:numPr>
          <w:ilvl w:val="0"/>
          <w:numId w:val="112"/>
        </w:numPr>
      </w:pPr>
      <w:r>
        <w:t>Identification of occupational health and safety committee members and records of meetings; and</w:t>
      </w:r>
    </w:p>
    <w:p w14:paraId="74B30A80" w14:textId="77777777" w:rsidR="00901608" w:rsidRDefault="00901608" w:rsidP="0034631F">
      <w:pPr>
        <w:pStyle w:val="ListParagraph"/>
        <w:numPr>
          <w:ilvl w:val="0"/>
          <w:numId w:val="112"/>
        </w:numPr>
      </w:pPr>
      <w:r>
        <w:t>Copies of previous contracts with contractors and suppliers, showing inclusion of provisions and terms reflecting ESS2.</w:t>
      </w:r>
    </w:p>
    <w:p w14:paraId="13A6B56E" w14:textId="77777777" w:rsidR="00901608" w:rsidRDefault="00901608" w:rsidP="00901608">
      <w:r>
        <w:t>IAs will monitor the performance of contractors in relation to contracted workers, focusing on compliance by contractors with their contractual agreements (obligations, representations, and warranties). This may include periodic audits, inspections, and/or spot checks of project locations or work sites and/or of labor management records and reports compiled by contractors. Contractors’ labor management records and reports may include: (a) a representative sample of employment contracts or arrangements between third parties and contracted workers; (b) records relating to grievances received and their resolution; (c) reports relating to safety inspections, including fatalities and incidents and implementation of corrective actions; (d) records relating to incidents of non-compliance with national law; and (e) records of training provided for contracted workers to explain labor and working conditions and OHS for the project.</w:t>
      </w:r>
    </w:p>
    <w:p w14:paraId="7D8B0A35" w14:textId="77777777" w:rsidR="00901608" w:rsidRPr="00390FB4" w:rsidRDefault="00901608" w:rsidP="00901608">
      <w:pPr>
        <w:rPr>
          <w:b/>
          <w:bCs/>
        </w:rPr>
      </w:pPr>
      <w:r w:rsidRPr="00390FB4">
        <w:rPr>
          <w:b/>
          <w:bCs/>
        </w:rPr>
        <w:t>Primary Supply Workers</w:t>
      </w:r>
    </w:p>
    <w:p w14:paraId="5A139DDF" w14:textId="77777777" w:rsidR="00901608" w:rsidRDefault="00901608" w:rsidP="00901608">
      <w:r>
        <w:t>The number and type of primary suppliers will be defined once the contractor defines his work plan and makes the corresponding adjustments to the designs to optimize them. The construction work under the Project will require primary supplies including construction materials essential for the functions of the proposed infrastructure, such as aggregates, bitumen and precast concrete interlocking blocks. Some contractors may be able to produce such construction materials by their workforce. However, where the contractor will source (a) essential materials (b) directly from primary suppliers (c) on an ongoing basis, the workers engaged by such primary suppliers (that meet all three criteria are deemed “primary supply workers”, as defined in ESS2. As discussed in Section 3 (Key Labor Risks), the OHS risks are also deemed to be generally significant in the construction sector including quarry sites. To address these potential risks, the following measures will be taken:</w:t>
      </w:r>
    </w:p>
    <w:p w14:paraId="3D9C4F5A" w14:textId="77777777" w:rsidR="00901608" w:rsidRDefault="00901608" w:rsidP="00901608">
      <w:r>
        <w:t>Selection of primary suppliers: When souring for primary suppliers, the project will require such suppliers to identify the risk of child labor/force labor and serious safety risks. The PMU and the consultants will review and approve the purchase of primary supplies from the suppliers following such risk identification/assessment. Where appropriate, the Project will be required to include specific requirements on child labor/forced labor and work safety issues in all purchase orders and contracts with primary suppliers.</w:t>
      </w:r>
    </w:p>
    <w:p w14:paraId="309CF348" w14:textId="77777777" w:rsidR="00901608" w:rsidRDefault="00901608" w:rsidP="00901608">
      <w:r>
        <w:t>Remedial process: If child labor/forced labor and/or serious safety risks are identified, the PMU and the consultants will require the primary supplier to take appropriate steps to remedy them. Such mitigation measures will be monitored periodically to ascertain their effectiveness. Where the mitigation measures are found to be ineffective, the PMU and the consultants will, within reasonable period, shift the project’s primary suppliers to suppliers that can demonstrate that they are meeting the relevant requirements.</w:t>
      </w:r>
    </w:p>
    <w:p w14:paraId="102DE4DB" w14:textId="77777777" w:rsidR="00901608" w:rsidRPr="00390FB4" w:rsidRDefault="00901608" w:rsidP="00901608">
      <w:r>
        <w:t>IAs will oversee the procurements of goods and materials requirements under the civil works. Project Contractors will be responsible for procurement and supply of materials and equipment under the same conditions and specifications on ESHS aspects in its contracting agreements</w:t>
      </w:r>
    </w:p>
    <w:p w14:paraId="0478CFCF" w14:textId="7F9BCD12" w:rsidR="000F49CC" w:rsidRPr="00C56D56" w:rsidRDefault="00C56D56" w:rsidP="00DA6C7B">
      <w:pPr>
        <w:rPr>
          <w:color w:val="002060"/>
          <w:sz w:val="24"/>
          <w:szCs w:val="24"/>
        </w:rPr>
      </w:pPr>
      <w:r w:rsidRPr="00C56D56">
        <w:rPr>
          <w:color w:val="002060"/>
          <w:sz w:val="24"/>
          <w:szCs w:val="24"/>
        </w:rPr>
        <w:t>12. Template for Workers Code of Conduct</w:t>
      </w:r>
    </w:p>
    <w:p w14:paraId="14AC7690" w14:textId="4DC0371D" w:rsidR="00C56D56" w:rsidRDefault="000B454B" w:rsidP="00DA6C7B">
      <w:r>
        <w:t>All workers will sign the following code of con</w:t>
      </w:r>
      <w:r w:rsidR="00760389">
        <w:t>duct</w:t>
      </w:r>
    </w:p>
    <w:p w14:paraId="784A09CA" w14:textId="77777777" w:rsidR="00760389" w:rsidRPr="00390FB4" w:rsidRDefault="00760389" w:rsidP="00760389">
      <w:pPr>
        <w:pStyle w:val="BodyText"/>
        <w:tabs>
          <w:tab w:val="left" w:pos="4443"/>
        </w:tabs>
        <w:spacing w:line="276" w:lineRule="auto"/>
        <w:ind w:left="839" w:right="1154"/>
        <w:jc w:val="both"/>
        <w:rPr>
          <w:rFonts w:asciiTheme="minorHAnsi" w:hAnsiTheme="minorHAnsi" w:cstheme="minorHAnsi"/>
        </w:rPr>
      </w:pPr>
      <w:r w:rsidRPr="00390FB4">
        <w:rPr>
          <w:rFonts w:asciiTheme="minorHAnsi" w:hAnsiTheme="minorHAnsi" w:cstheme="minorHAnsi"/>
        </w:rPr>
        <w:t>I,</w:t>
      </w:r>
      <w:r w:rsidRPr="00390FB4">
        <w:rPr>
          <w:rFonts w:asciiTheme="minorHAnsi" w:hAnsiTheme="minorHAnsi" w:cstheme="minorHAnsi"/>
          <w:u w:val="single"/>
        </w:rPr>
        <w:t xml:space="preserve"> </w:t>
      </w:r>
      <w:r w:rsidRPr="00390FB4">
        <w:rPr>
          <w:rFonts w:asciiTheme="minorHAnsi" w:hAnsiTheme="minorHAnsi" w:cstheme="minorHAnsi"/>
          <w:u w:val="single"/>
        </w:rPr>
        <w:tab/>
      </w:r>
      <w:r w:rsidRPr="00390FB4">
        <w:rPr>
          <w:rFonts w:asciiTheme="minorHAnsi" w:hAnsiTheme="minorHAnsi" w:cstheme="minorHAnsi"/>
        </w:rPr>
        <w:t>,</w:t>
      </w:r>
      <w:r w:rsidRPr="00390FB4">
        <w:rPr>
          <w:rFonts w:asciiTheme="minorHAnsi" w:hAnsiTheme="minorHAnsi" w:cstheme="minorHAnsi"/>
          <w:spacing w:val="-12"/>
        </w:rPr>
        <w:t xml:space="preserve"> </w:t>
      </w:r>
      <w:r w:rsidRPr="00390FB4">
        <w:rPr>
          <w:rFonts w:asciiTheme="minorHAnsi" w:hAnsiTheme="minorHAnsi" w:cstheme="minorHAnsi"/>
        </w:rPr>
        <w:t>acknowledge</w:t>
      </w:r>
      <w:r w:rsidRPr="00390FB4">
        <w:rPr>
          <w:rFonts w:asciiTheme="minorHAnsi" w:hAnsiTheme="minorHAnsi" w:cstheme="minorHAnsi"/>
          <w:spacing w:val="-11"/>
        </w:rPr>
        <w:t xml:space="preserve"> </w:t>
      </w:r>
      <w:r w:rsidRPr="00390FB4">
        <w:rPr>
          <w:rFonts w:asciiTheme="minorHAnsi" w:hAnsiTheme="minorHAnsi" w:cstheme="minorHAnsi"/>
        </w:rPr>
        <w:t>that</w:t>
      </w:r>
      <w:r w:rsidRPr="00390FB4">
        <w:rPr>
          <w:rFonts w:asciiTheme="minorHAnsi" w:hAnsiTheme="minorHAnsi" w:cstheme="minorHAnsi"/>
          <w:spacing w:val="-12"/>
        </w:rPr>
        <w:t xml:space="preserve"> </w:t>
      </w:r>
      <w:r w:rsidRPr="00390FB4">
        <w:rPr>
          <w:rFonts w:asciiTheme="minorHAnsi" w:hAnsiTheme="minorHAnsi" w:cstheme="minorHAnsi"/>
        </w:rPr>
        <w:t>preventing</w:t>
      </w:r>
      <w:r w:rsidRPr="00390FB4">
        <w:rPr>
          <w:rFonts w:asciiTheme="minorHAnsi" w:hAnsiTheme="minorHAnsi" w:cstheme="minorHAnsi"/>
          <w:spacing w:val="-10"/>
        </w:rPr>
        <w:t xml:space="preserve"> </w:t>
      </w:r>
      <w:r w:rsidRPr="00390FB4">
        <w:rPr>
          <w:rFonts w:asciiTheme="minorHAnsi" w:hAnsiTheme="minorHAnsi" w:cstheme="minorHAnsi"/>
        </w:rPr>
        <w:t>any</w:t>
      </w:r>
      <w:r w:rsidRPr="00390FB4">
        <w:rPr>
          <w:rFonts w:asciiTheme="minorHAnsi" w:hAnsiTheme="minorHAnsi" w:cstheme="minorHAnsi"/>
          <w:spacing w:val="-13"/>
        </w:rPr>
        <w:t xml:space="preserve"> </w:t>
      </w:r>
      <w:r w:rsidRPr="00390FB4">
        <w:rPr>
          <w:rFonts w:asciiTheme="minorHAnsi" w:hAnsiTheme="minorHAnsi" w:cstheme="minorHAnsi"/>
        </w:rPr>
        <w:t>misconduct</w:t>
      </w:r>
      <w:r w:rsidRPr="00390FB4">
        <w:rPr>
          <w:rFonts w:asciiTheme="minorHAnsi" w:hAnsiTheme="minorHAnsi" w:cstheme="minorHAnsi"/>
          <w:spacing w:val="-12"/>
        </w:rPr>
        <w:t xml:space="preserve"> </w:t>
      </w:r>
      <w:r w:rsidRPr="00390FB4">
        <w:rPr>
          <w:rFonts w:asciiTheme="minorHAnsi" w:hAnsiTheme="minorHAnsi" w:cstheme="minorHAnsi"/>
        </w:rPr>
        <w:t>as</w:t>
      </w:r>
      <w:r w:rsidRPr="00390FB4">
        <w:rPr>
          <w:rFonts w:asciiTheme="minorHAnsi" w:hAnsiTheme="minorHAnsi" w:cstheme="minorHAnsi"/>
          <w:spacing w:val="-12"/>
        </w:rPr>
        <w:t xml:space="preserve"> </w:t>
      </w:r>
      <w:r w:rsidRPr="00390FB4">
        <w:rPr>
          <w:rFonts w:asciiTheme="minorHAnsi" w:hAnsiTheme="minorHAnsi" w:cstheme="minorHAnsi"/>
        </w:rPr>
        <w:t>stipulated in this code of conduct, including sexual exploitation and abuse (SEA), sexual harassment (SH), and</w:t>
      </w:r>
      <w:r w:rsidRPr="00390FB4">
        <w:rPr>
          <w:rFonts w:asciiTheme="minorHAnsi" w:hAnsiTheme="minorHAnsi" w:cstheme="minorHAnsi"/>
          <w:spacing w:val="-11"/>
        </w:rPr>
        <w:t xml:space="preserve"> </w:t>
      </w:r>
      <w:r w:rsidRPr="00390FB4">
        <w:rPr>
          <w:rFonts w:asciiTheme="minorHAnsi" w:hAnsiTheme="minorHAnsi" w:cstheme="minorHAnsi"/>
        </w:rPr>
        <w:t>child</w:t>
      </w:r>
      <w:r w:rsidRPr="00390FB4">
        <w:rPr>
          <w:rFonts w:asciiTheme="minorHAnsi" w:hAnsiTheme="minorHAnsi" w:cstheme="minorHAnsi"/>
          <w:spacing w:val="-10"/>
        </w:rPr>
        <w:t xml:space="preserve"> </w:t>
      </w:r>
      <w:r w:rsidRPr="00390FB4">
        <w:rPr>
          <w:rFonts w:asciiTheme="minorHAnsi" w:hAnsiTheme="minorHAnsi" w:cstheme="minorHAnsi"/>
        </w:rPr>
        <w:t>abuse/exploitation</w:t>
      </w:r>
      <w:r w:rsidRPr="00390FB4">
        <w:rPr>
          <w:rFonts w:asciiTheme="minorHAnsi" w:hAnsiTheme="minorHAnsi" w:cstheme="minorHAnsi"/>
          <w:spacing w:val="-15"/>
        </w:rPr>
        <w:t xml:space="preserve"> </w:t>
      </w:r>
      <w:r w:rsidRPr="00390FB4">
        <w:rPr>
          <w:rFonts w:asciiTheme="minorHAnsi" w:hAnsiTheme="minorHAnsi" w:cstheme="minorHAnsi"/>
        </w:rPr>
        <w:t>are</w:t>
      </w:r>
      <w:r w:rsidRPr="00390FB4">
        <w:rPr>
          <w:rFonts w:asciiTheme="minorHAnsi" w:hAnsiTheme="minorHAnsi" w:cstheme="minorHAnsi"/>
          <w:spacing w:val="-11"/>
        </w:rPr>
        <w:t xml:space="preserve"> </w:t>
      </w:r>
      <w:r w:rsidRPr="00390FB4">
        <w:rPr>
          <w:rFonts w:asciiTheme="minorHAnsi" w:hAnsiTheme="minorHAnsi" w:cstheme="minorHAnsi"/>
        </w:rPr>
        <w:t>important.</w:t>
      </w:r>
      <w:r w:rsidRPr="00390FB4">
        <w:rPr>
          <w:rFonts w:asciiTheme="minorHAnsi" w:hAnsiTheme="minorHAnsi" w:cstheme="minorHAnsi"/>
          <w:spacing w:val="-16"/>
        </w:rPr>
        <w:t xml:space="preserve"> </w:t>
      </w:r>
      <w:r w:rsidRPr="00390FB4">
        <w:rPr>
          <w:rFonts w:asciiTheme="minorHAnsi" w:hAnsiTheme="minorHAnsi" w:cstheme="minorHAnsi"/>
        </w:rPr>
        <w:t>Any</w:t>
      </w:r>
      <w:r w:rsidRPr="00390FB4">
        <w:rPr>
          <w:rFonts w:asciiTheme="minorHAnsi" w:hAnsiTheme="minorHAnsi" w:cstheme="minorHAnsi"/>
          <w:spacing w:val="-17"/>
        </w:rPr>
        <w:t xml:space="preserve"> </w:t>
      </w:r>
      <w:r w:rsidRPr="00390FB4">
        <w:rPr>
          <w:rFonts w:asciiTheme="minorHAnsi" w:hAnsiTheme="minorHAnsi" w:cstheme="minorHAnsi"/>
        </w:rPr>
        <w:t>activity,</w:t>
      </w:r>
      <w:r w:rsidRPr="00390FB4">
        <w:rPr>
          <w:rFonts w:asciiTheme="minorHAnsi" w:hAnsiTheme="minorHAnsi" w:cstheme="minorHAnsi"/>
          <w:spacing w:val="-11"/>
        </w:rPr>
        <w:t xml:space="preserve"> </w:t>
      </w:r>
      <w:r w:rsidRPr="00390FB4">
        <w:rPr>
          <w:rFonts w:asciiTheme="minorHAnsi" w:hAnsiTheme="minorHAnsi" w:cstheme="minorHAnsi"/>
        </w:rPr>
        <w:t>which</w:t>
      </w:r>
      <w:r w:rsidRPr="00390FB4">
        <w:rPr>
          <w:rFonts w:asciiTheme="minorHAnsi" w:hAnsiTheme="minorHAnsi" w:cstheme="minorHAnsi"/>
          <w:spacing w:val="-15"/>
        </w:rPr>
        <w:t xml:space="preserve"> </w:t>
      </w:r>
      <w:r w:rsidRPr="00390FB4">
        <w:rPr>
          <w:rFonts w:asciiTheme="minorHAnsi" w:hAnsiTheme="minorHAnsi" w:cstheme="minorHAnsi"/>
        </w:rPr>
        <w:t>constitute</w:t>
      </w:r>
      <w:r w:rsidRPr="00390FB4">
        <w:rPr>
          <w:rFonts w:asciiTheme="minorHAnsi" w:hAnsiTheme="minorHAnsi" w:cstheme="minorHAnsi"/>
          <w:spacing w:val="-11"/>
        </w:rPr>
        <w:t xml:space="preserve"> </w:t>
      </w:r>
      <w:r w:rsidRPr="00390FB4">
        <w:rPr>
          <w:rFonts w:asciiTheme="minorHAnsi" w:hAnsiTheme="minorHAnsi" w:cstheme="minorHAnsi"/>
        </w:rPr>
        <w:t>acts</w:t>
      </w:r>
      <w:r w:rsidRPr="00390FB4">
        <w:rPr>
          <w:rFonts w:asciiTheme="minorHAnsi" w:hAnsiTheme="minorHAnsi" w:cstheme="minorHAnsi"/>
          <w:spacing w:val="-17"/>
        </w:rPr>
        <w:t xml:space="preserve"> </w:t>
      </w:r>
      <w:r w:rsidRPr="00390FB4">
        <w:rPr>
          <w:rFonts w:asciiTheme="minorHAnsi" w:hAnsiTheme="minorHAnsi" w:cstheme="minorHAnsi"/>
        </w:rPr>
        <w:t>of</w:t>
      </w:r>
      <w:r w:rsidRPr="00390FB4">
        <w:rPr>
          <w:rFonts w:asciiTheme="minorHAnsi" w:hAnsiTheme="minorHAnsi" w:cstheme="minorHAnsi"/>
          <w:spacing w:val="-16"/>
        </w:rPr>
        <w:t xml:space="preserve"> </w:t>
      </w:r>
      <w:r w:rsidRPr="00390FB4">
        <w:rPr>
          <w:rFonts w:asciiTheme="minorHAnsi" w:hAnsiTheme="minorHAnsi" w:cstheme="minorHAnsi"/>
        </w:rPr>
        <w:t>gross</w:t>
      </w:r>
      <w:r w:rsidRPr="00390FB4">
        <w:rPr>
          <w:rFonts w:asciiTheme="minorHAnsi" w:hAnsiTheme="minorHAnsi" w:cstheme="minorHAnsi"/>
          <w:spacing w:val="-17"/>
        </w:rPr>
        <w:t xml:space="preserve"> </w:t>
      </w:r>
      <w:r w:rsidRPr="00390FB4">
        <w:rPr>
          <w:rFonts w:asciiTheme="minorHAnsi" w:hAnsiTheme="minorHAnsi" w:cstheme="minorHAnsi"/>
        </w:rPr>
        <w:t xml:space="preserve">misconduct are therefore grounds for sanctions, penalties or even termination of employment. All forms of misconduct are unacceptable be it on </w:t>
      </w:r>
      <w:r w:rsidRPr="00390FB4">
        <w:rPr>
          <w:rFonts w:asciiTheme="minorHAnsi" w:hAnsiTheme="minorHAnsi" w:cstheme="minorHAnsi"/>
          <w:spacing w:val="-3"/>
        </w:rPr>
        <w:t xml:space="preserve">the </w:t>
      </w:r>
      <w:r w:rsidRPr="00390FB4">
        <w:rPr>
          <w:rFonts w:asciiTheme="minorHAnsi" w:hAnsiTheme="minorHAnsi" w:cstheme="minorHAnsi"/>
        </w:rPr>
        <w:t>work site, the work site surroundings, or at worker’s camps. Prosecution of those who commit any such misconduct will be pursued as appropriate. I agree that while working on this project, I</w:t>
      </w:r>
      <w:r w:rsidRPr="00390FB4">
        <w:rPr>
          <w:rFonts w:asciiTheme="minorHAnsi" w:hAnsiTheme="minorHAnsi" w:cstheme="minorHAnsi"/>
          <w:spacing w:val="-8"/>
        </w:rPr>
        <w:t xml:space="preserve"> </w:t>
      </w:r>
      <w:r w:rsidRPr="00390FB4">
        <w:rPr>
          <w:rFonts w:asciiTheme="minorHAnsi" w:hAnsiTheme="minorHAnsi" w:cstheme="minorHAnsi"/>
        </w:rPr>
        <w:t>will:</w:t>
      </w:r>
    </w:p>
    <w:p w14:paraId="4B667382" w14:textId="77777777" w:rsidR="00760389" w:rsidRPr="00390FB4" w:rsidRDefault="00760389" w:rsidP="0034631F">
      <w:pPr>
        <w:pStyle w:val="ListParagraph"/>
        <w:widowControl w:val="0"/>
        <w:numPr>
          <w:ilvl w:val="0"/>
          <w:numId w:val="114"/>
        </w:numPr>
        <w:tabs>
          <w:tab w:val="left" w:pos="1560"/>
        </w:tabs>
        <w:autoSpaceDE w:val="0"/>
        <w:autoSpaceDN w:val="0"/>
        <w:spacing w:before="118" w:after="0"/>
        <w:contextualSpacing w:val="0"/>
        <w:rPr>
          <w:rFonts w:cstheme="minorHAnsi"/>
        </w:rPr>
      </w:pPr>
      <w:r w:rsidRPr="00390FB4">
        <w:rPr>
          <w:rFonts w:cstheme="minorHAnsi"/>
        </w:rPr>
        <w:t>Consent to security background</w:t>
      </w:r>
      <w:r w:rsidRPr="00390FB4">
        <w:rPr>
          <w:rFonts w:cstheme="minorHAnsi"/>
          <w:spacing w:val="-7"/>
        </w:rPr>
        <w:t xml:space="preserve"> </w:t>
      </w:r>
      <w:r w:rsidRPr="00390FB4">
        <w:rPr>
          <w:rFonts w:cstheme="minorHAnsi"/>
        </w:rPr>
        <w:t>check;</w:t>
      </w:r>
    </w:p>
    <w:p w14:paraId="346A1613" w14:textId="77777777" w:rsidR="00760389" w:rsidRPr="00390FB4" w:rsidRDefault="00760389" w:rsidP="0034631F">
      <w:pPr>
        <w:pStyle w:val="ListParagraph"/>
        <w:widowControl w:val="0"/>
        <w:numPr>
          <w:ilvl w:val="0"/>
          <w:numId w:val="114"/>
        </w:numPr>
        <w:tabs>
          <w:tab w:val="left" w:pos="1560"/>
        </w:tabs>
        <w:autoSpaceDE w:val="0"/>
        <w:autoSpaceDN w:val="0"/>
        <w:spacing w:before="40" w:after="0" w:line="276" w:lineRule="auto"/>
        <w:ind w:right="1156"/>
        <w:contextualSpacing w:val="0"/>
        <w:rPr>
          <w:rFonts w:cstheme="minorHAnsi"/>
        </w:rPr>
      </w:pPr>
      <w:r w:rsidRPr="00390FB4">
        <w:rPr>
          <w:rFonts w:cstheme="minorHAnsi"/>
        </w:rPr>
        <w:t>Treat women, children (persons under the age of 18) and persons with disability with respect regardless of race, color, language, religion, political or other opinion, national, ethnic or social origin, property, birth or other</w:t>
      </w:r>
      <w:r w:rsidRPr="00390FB4">
        <w:rPr>
          <w:rFonts w:cstheme="minorHAnsi"/>
          <w:spacing w:val="-21"/>
        </w:rPr>
        <w:t xml:space="preserve"> </w:t>
      </w:r>
      <w:r w:rsidRPr="00390FB4">
        <w:rPr>
          <w:rFonts w:cstheme="minorHAnsi"/>
        </w:rPr>
        <w:t>status;</w:t>
      </w:r>
    </w:p>
    <w:p w14:paraId="64DD9431" w14:textId="77777777" w:rsidR="00760389" w:rsidRPr="00390FB4" w:rsidRDefault="00760389" w:rsidP="0034631F">
      <w:pPr>
        <w:pStyle w:val="ListParagraph"/>
        <w:widowControl w:val="0"/>
        <w:numPr>
          <w:ilvl w:val="0"/>
          <w:numId w:val="114"/>
        </w:numPr>
        <w:tabs>
          <w:tab w:val="left" w:pos="1560"/>
        </w:tabs>
        <w:autoSpaceDE w:val="0"/>
        <w:autoSpaceDN w:val="0"/>
        <w:spacing w:before="1" w:after="0" w:line="276" w:lineRule="auto"/>
        <w:ind w:right="1159"/>
        <w:contextualSpacing w:val="0"/>
        <w:rPr>
          <w:rFonts w:cstheme="minorHAnsi"/>
        </w:rPr>
      </w:pPr>
      <w:r w:rsidRPr="00390FB4">
        <w:rPr>
          <w:rFonts w:cstheme="minorHAnsi"/>
        </w:rPr>
        <w:t>Not use language or behavior towards men, women or children/learners that is inappropriate, harassing, abusive, sexually provocative, demeaning or culturally inappropriate;</w:t>
      </w:r>
    </w:p>
    <w:p w14:paraId="238B0BF8" w14:textId="77777777" w:rsidR="00760389" w:rsidRPr="00390FB4" w:rsidRDefault="00760389" w:rsidP="0034631F">
      <w:pPr>
        <w:pStyle w:val="ListParagraph"/>
        <w:widowControl w:val="0"/>
        <w:numPr>
          <w:ilvl w:val="0"/>
          <w:numId w:val="114"/>
        </w:numPr>
        <w:tabs>
          <w:tab w:val="left" w:pos="1560"/>
        </w:tabs>
        <w:autoSpaceDE w:val="0"/>
        <w:autoSpaceDN w:val="0"/>
        <w:spacing w:after="0" w:line="249" w:lineRule="exact"/>
        <w:ind w:hanging="361"/>
        <w:contextualSpacing w:val="0"/>
        <w:rPr>
          <w:rFonts w:cstheme="minorHAnsi"/>
        </w:rPr>
      </w:pPr>
      <w:r w:rsidRPr="00390FB4">
        <w:rPr>
          <w:rFonts w:cstheme="minorHAnsi"/>
        </w:rPr>
        <w:t>carry out his/her duties competently and</w:t>
      </w:r>
      <w:r w:rsidRPr="00390FB4">
        <w:rPr>
          <w:rFonts w:cstheme="minorHAnsi"/>
          <w:spacing w:val="-10"/>
        </w:rPr>
        <w:t xml:space="preserve"> </w:t>
      </w:r>
      <w:r w:rsidRPr="00390FB4">
        <w:rPr>
          <w:rFonts w:cstheme="minorHAnsi"/>
        </w:rPr>
        <w:t>diligently;</w:t>
      </w:r>
    </w:p>
    <w:p w14:paraId="2856FFB6" w14:textId="77777777" w:rsidR="00760389" w:rsidRPr="00390FB4" w:rsidRDefault="00760389" w:rsidP="0034631F">
      <w:pPr>
        <w:pStyle w:val="ListParagraph"/>
        <w:widowControl w:val="0"/>
        <w:numPr>
          <w:ilvl w:val="0"/>
          <w:numId w:val="114"/>
        </w:numPr>
        <w:tabs>
          <w:tab w:val="left" w:pos="1560"/>
        </w:tabs>
        <w:autoSpaceDE w:val="0"/>
        <w:autoSpaceDN w:val="0"/>
        <w:spacing w:before="40" w:after="0" w:line="276" w:lineRule="auto"/>
        <w:ind w:right="1151"/>
        <w:contextualSpacing w:val="0"/>
        <w:rPr>
          <w:rFonts w:cstheme="minorHAnsi"/>
        </w:rPr>
      </w:pPr>
      <w:r w:rsidRPr="00390FB4">
        <w:rPr>
          <w:rFonts w:cstheme="minorHAnsi"/>
        </w:rPr>
        <w:t xml:space="preserve">comply with this Code of Conduct and all applicable laws, regulations and other requirements, including requirements to protect </w:t>
      </w:r>
      <w:r w:rsidRPr="00390FB4">
        <w:rPr>
          <w:rFonts w:cstheme="minorHAnsi"/>
          <w:spacing w:val="-3"/>
        </w:rPr>
        <w:t xml:space="preserve">the </w:t>
      </w:r>
      <w:r w:rsidRPr="00390FB4">
        <w:rPr>
          <w:rFonts w:cstheme="minorHAnsi"/>
        </w:rPr>
        <w:t>health, safety and well-being of other Contractor’s Personnel and any other</w:t>
      </w:r>
      <w:r w:rsidRPr="00390FB4">
        <w:rPr>
          <w:rFonts w:cstheme="minorHAnsi"/>
          <w:spacing w:val="-17"/>
        </w:rPr>
        <w:t xml:space="preserve"> </w:t>
      </w:r>
      <w:r w:rsidRPr="00390FB4">
        <w:rPr>
          <w:rFonts w:cstheme="minorHAnsi"/>
        </w:rPr>
        <w:t>person;</w:t>
      </w:r>
    </w:p>
    <w:p w14:paraId="2C9CC20F" w14:textId="77777777" w:rsidR="00760389" w:rsidRPr="00390FB4" w:rsidRDefault="00760389" w:rsidP="0034631F">
      <w:pPr>
        <w:pStyle w:val="ListParagraph"/>
        <w:widowControl w:val="0"/>
        <w:numPr>
          <w:ilvl w:val="0"/>
          <w:numId w:val="114"/>
        </w:numPr>
        <w:tabs>
          <w:tab w:val="left" w:pos="1560"/>
        </w:tabs>
        <w:autoSpaceDE w:val="0"/>
        <w:autoSpaceDN w:val="0"/>
        <w:spacing w:after="0"/>
        <w:ind w:hanging="361"/>
        <w:contextualSpacing w:val="0"/>
        <w:rPr>
          <w:rFonts w:cstheme="minorHAnsi"/>
        </w:rPr>
      </w:pPr>
      <w:r w:rsidRPr="00390FB4">
        <w:rPr>
          <w:rFonts w:cstheme="minorHAnsi"/>
        </w:rPr>
        <w:t>maintain a safe working environment including</w:t>
      </w:r>
      <w:r w:rsidRPr="00390FB4">
        <w:rPr>
          <w:rFonts w:cstheme="minorHAnsi"/>
          <w:spacing w:val="5"/>
        </w:rPr>
        <w:t xml:space="preserve"> </w:t>
      </w:r>
      <w:r w:rsidRPr="00390FB4">
        <w:rPr>
          <w:rFonts w:cstheme="minorHAnsi"/>
        </w:rPr>
        <w:t>by:</w:t>
      </w:r>
    </w:p>
    <w:p w14:paraId="14CD843B" w14:textId="77777777" w:rsidR="00760389" w:rsidRPr="00390FB4" w:rsidRDefault="00760389" w:rsidP="0034631F">
      <w:pPr>
        <w:pStyle w:val="ListParagraph"/>
        <w:widowControl w:val="0"/>
        <w:numPr>
          <w:ilvl w:val="1"/>
          <w:numId w:val="114"/>
        </w:numPr>
        <w:tabs>
          <w:tab w:val="left" w:pos="2280"/>
        </w:tabs>
        <w:autoSpaceDE w:val="0"/>
        <w:autoSpaceDN w:val="0"/>
        <w:spacing w:before="35" w:after="0" w:line="278" w:lineRule="auto"/>
        <w:ind w:right="1157"/>
        <w:contextualSpacing w:val="0"/>
        <w:rPr>
          <w:rFonts w:cstheme="minorHAnsi"/>
        </w:rPr>
      </w:pPr>
      <w:r w:rsidRPr="00390FB4">
        <w:rPr>
          <w:rFonts w:cstheme="minorHAnsi"/>
        </w:rPr>
        <w:t>ensuring that workplaces, machinery, equipment and processes under each person’s control are safe and without risk to</w:t>
      </w:r>
      <w:r w:rsidRPr="00390FB4">
        <w:rPr>
          <w:rFonts w:cstheme="minorHAnsi"/>
          <w:spacing w:val="-4"/>
        </w:rPr>
        <w:t xml:space="preserve"> </w:t>
      </w:r>
      <w:r w:rsidRPr="00390FB4">
        <w:rPr>
          <w:rFonts w:cstheme="minorHAnsi"/>
        </w:rPr>
        <w:t>health;</w:t>
      </w:r>
    </w:p>
    <w:p w14:paraId="2B56898D" w14:textId="77777777" w:rsidR="00760389" w:rsidRPr="00390FB4" w:rsidRDefault="00760389" w:rsidP="0034631F">
      <w:pPr>
        <w:pStyle w:val="ListParagraph"/>
        <w:widowControl w:val="0"/>
        <w:numPr>
          <w:ilvl w:val="1"/>
          <w:numId w:val="114"/>
        </w:numPr>
        <w:tabs>
          <w:tab w:val="left" w:pos="2280"/>
        </w:tabs>
        <w:autoSpaceDE w:val="0"/>
        <w:autoSpaceDN w:val="0"/>
        <w:spacing w:after="0" w:line="252" w:lineRule="exact"/>
        <w:ind w:hanging="361"/>
        <w:contextualSpacing w:val="0"/>
        <w:rPr>
          <w:rFonts w:cstheme="minorHAnsi"/>
        </w:rPr>
      </w:pPr>
      <w:r w:rsidRPr="00390FB4">
        <w:rPr>
          <w:rFonts w:cstheme="minorHAnsi"/>
        </w:rPr>
        <w:t>wearing required personal protective</w:t>
      </w:r>
      <w:r w:rsidRPr="00390FB4">
        <w:rPr>
          <w:rFonts w:cstheme="minorHAnsi"/>
          <w:spacing w:val="-3"/>
        </w:rPr>
        <w:t xml:space="preserve"> </w:t>
      </w:r>
      <w:r w:rsidRPr="00390FB4">
        <w:rPr>
          <w:rFonts w:cstheme="minorHAnsi"/>
        </w:rPr>
        <w:t>equipment;</w:t>
      </w:r>
    </w:p>
    <w:p w14:paraId="31E7AFF4" w14:textId="77777777" w:rsidR="00760389" w:rsidRPr="00390FB4" w:rsidRDefault="00760389" w:rsidP="0034631F">
      <w:pPr>
        <w:pStyle w:val="ListParagraph"/>
        <w:widowControl w:val="0"/>
        <w:numPr>
          <w:ilvl w:val="1"/>
          <w:numId w:val="114"/>
        </w:numPr>
        <w:tabs>
          <w:tab w:val="left" w:pos="2280"/>
        </w:tabs>
        <w:autoSpaceDE w:val="0"/>
        <w:autoSpaceDN w:val="0"/>
        <w:spacing w:before="35" w:after="0" w:line="278" w:lineRule="auto"/>
        <w:ind w:right="1156" w:hanging="361"/>
        <w:contextualSpacing w:val="0"/>
        <w:rPr>
          <w:rFonts w:cstheme="minorHAnsi"/>
        </w:rPr>
      </w:pPr>
      <w:r w:rsidRPr="00390FB4">
        <w:rPr>
          <w:rFonts w:cstheme="minorHAnsi"/>
        </w:rPr>
        <w:t>using appropriate measures relating to chemical, physical and biological substances and agents;</w:t>
      </w:r>
      <w:r w:rsidRPr="00390FB4">
        <w:rPr>
          <w:rFonts w:cstheme="minorHAnsi"/>
          <w:spacing w:val="-10"/>
        </w:rPr>
        <w:t xml:space="preserve"> </w:t>
      </w:r>
      <w:r w:rsidRPr="00390FB4">
        <w:rPr>
          <w:rFonts w:cstheme="minorHAnsi"/>
        </w:rPr>
        <w:t>and</w:t>
      </w:r>
    </w:p>
    <w:p w14:paraId="2055F34B" w14:textId="77777777" w:rsidR="00760389" w:rsidRPr="00390FB4" w:rsidRDefault="00760389" w:rsidP="0034631F">
      <w:pPr>
        <w:pStyle w:val="ListParagraph"/>
        <w:widowControl w:val="0"/>
        <w:numPr>
          <w:ilvl w:val="1"/>
          <w:numId w:val="114"/>
        </w:numPr>
        <w:tabs>
          <w:tab w:val="left" w:pos="2280"/>
        </w:tabs>
        <w:autoSpaceDE w:val="0"/>
        <w:autoSpaceDN w:val="0"/>
        <w:spacing w:after="0" w:line="247" w:lineRule="exact"/>
        <w:ind w:hanging="361"/>
        <w:contextualSpacing w:val="0"/>
        <w:rPr>
          <w:rFonts w:cstheme="minorHAnsi"/>
        </w:rPr>
      </w:pPr>
      <w:r w:rsidRPr="00390FB4">
        <w:rPr>
          <w:rFonts w:cstheme="minorHAnsi"/>
        </w:rPr>
        <w:t>following applicable emergency operating</w:t>
      </w:r>
      <w:r w:rsidRPr="00390FB4">
        <w:rPr>
          <w:rFonts w:cstheme="minorHAnsi"/>
          <w:spacing w:val="-2"/>
        </w:rPr>
        <w:t xml:space="preserve"> </w:t>
      </w:r>
      <w:r w:rsidRPr="00390FB4">
        <w:rPr>
          <w:rFonts w:cstheme="minorHAnsi"/>
        </w:rPr>
        <w:t>procedures.</w:t>
      </w:r>
    </w:p>
    <w:p w14:paraId="1C633AF2" w14:textId="77777777" w:rsidR="00760389" w:rsidRPr="00390FB4" w:rsidRDefault="00760389" w:rsidP="0034631F">
      <w:pPr>
        <w:pStyle w:val="ListParagraph"/>
        <w:widowControl w:val="0"/>
        <w:numPr>
          <w:ilvl w:val="0"/>
          <w:numId w:val="114"/>
        </w:numPr>
        <w:tabs>
          <w:tab w:val="left" w:pos="1560"/>
        </w:tabs>
        <w:autoSpaceDE w:val="0"/>
        <w:autoSpaceDN w:val="0"/>
        <w:spacing w:before="40" w:after="0" w:line="276" w:lineRule="auto"/>
        <w:ind w:right="1157"/>
        <w:contextualSpacing w:val="0"/>
        <w:rPr>
          <w:rFonts w:cstheme="minorHAnsi"/>
        </w:rPr>
      </w:pPr>
      <w:r w:rsidRPr="00390FB4">
        <w:rPr>
          <w:rFonts w:cstheme="minorHAnsi"/>
        </w:rPr>
        <w:t>report work situations that he/she believes are not safe or healthy and remove himself/herself from a work situation which he/she reasonably believes presents an imminent and danger to his/her life or</w:t>
      </w:r>
      <w:r w:rsidRPr="00390FB4">
        <w:rPr>
          <w:rFonts w:cstheme="minorHAnsi"/>
          <w:spacing w:val="-8"/>
        </w:rPr>
        <w:t xml:space="preserve"> </w:t>
      </w:r>
      <w:r w:rsidRPr="00390FB4">
        <w:rPr>
          <w:rFonts w:cstheme="minorHAnsi"/>
        </w:rPr>
        <w:t>health;</w:t>
      </w:r>
    </w:p>
    <w:p w14:paraId="25D92052" w14:textId="77777777" w:rsidR="00760389" w:rsidRPr="00390FB4" w:rsidRDefault="00760389" w:rsidP="0034631F">
      <w:pPr>
        <w:pStyle w:val="ListParagraph"/>
        <w:widowControl w:val="0"/>
        <w:numPr>
          <w:ilvl w:val="0"/>
          <w:numId w:val="114"/>
        </w:numPr>
        <w:tabs>
          <w:tab w:val="left" w:pos="1560"/>
        </w:tabs>
        <w:autoSpaceDE w:val="0"/>
        <w:autoSpaceDN w:val="0"/>
        <w:spacing w:before="1" w:after="0" w:line="278" w:lineRule="auto"/>
        <w:ind w:right="1152"/>
        <w:contextualSpacing w:val="0"/>
        <w:rPr>
          <w:rFonts w:cstheme="minorHAnsi"/>
        </w:rPr>
      </w:pPr>
      <w:r w:rsidRPr="00390FB4">
        <w:rPr>
          <w:rFonts w:cstheme="minorHAnsi"/>
        </w:rPr>
        <w:t>treat other people with respect, and not discriminate against specific groups such as women, people with disabilities, migrant workers or</w:t>
      </w:r>
      <w:r w:rsidRPr="00390FB4">
        <w:rPr>
          <w:rFonts w:cstheme="minorHAnsi"/>
          <w:spacing w:val="-3"/>
        </w:rPr>
        <w:t xml:space="preserve"> </w:t>
      </w:r>
      <w:r w:rsidRPr="00390FB4">
        <w:rPr>
          <w:rFonts w:cstheme="minorHAnsi"/>
        </w:rPr>
        <w:t>children;</w:t>
      </w:r>
    </w:p>
    <w:p w14:paraId="15B9AB6E" w14:textId="77777777" w:rsidR="00760389" w:rsidRPr="00390FB4" w:rsidRDefault="00760389" w:rsidP="0034631F">
      <w:pPr>
        <w:pStyle w:val="ListParagraph"/>
        <w:widowControl w:val="0"/>
        <w:numPr>
          <w:ilvl w:val="0"/>
          <w:numId w:val="114"/>
        </w:numPr>
        <w:tabs>
          <w:tab w:val="left" w:pos="1560"/>
        </w:tabs>
        <w:autoSpaceDE w:val="0"/>
        <w:autoSpaceDN w:val="0"/>
        <w:spacing w:after="0" w:line="276" w:lineRule="auto"/>
        <w:ind w:right="1156"/>
        <w:contextualSpacing w:val="0"/>
        <w:rPr>
          <w:rFonts w:cstheme="minorHAnsi"/>
        </w:rPr>
      </w:pPr>
      <w:r w:rsidRPr="00390FB4">
        <w:rPr>
          <w:rFonts w:cstheme="minorHAnsi"/>
        </w:rPr>
        <w:t>not engage in any form of sexual harassment including unwelcome sexual advances, requests for sexual favours, and other unwanted verbal or physical conduct of a sexual nature with other Contractor’s or Employer’s</w:t>
      </w:r>
      <w:r w:rsidRPr="00390FB4">
        <w:rPr>
          <w:rFonts w:cstheme="minorHAnsi"/>
          <w:spacing w:val="-12"/>
        </w:rPr>
        <w:t xml:space="preserve"> </w:t>
      </w:r>
      <w:r w:rsidRPr="00390FB4">
        <w:rPr>
          <w:rFonts w:cstheme="minorHAnsi"/>
        </w:rPr>
        <w:t>Personnel;</w:t>
      </w:r>
    </w:p>
    <w:p w14:paraId="0EF252F0" w14:textId="77777777" w:rsidR="00760389" w:rsidRPr="00390FB4" w:rsidRDefault="00760389" w:rsidP="0034631F">
      <w:pPr>
        <w:pStyle w:val="ListParagraph"/>
        <w:widowControl w:val="0"/>
        <w:numPr>
          <w:ilvl w:val="0"/>
          <w:numId w:val="114"/>
        </w:numPr>
        <w:tabs>
          <w:tab w:val="left" w:pos="1559"/>
        </w:tabs>
        <w:autoSpaceDE w:val="0"/>
        <w:autoSpaceDN w:val="0"/>
        <w:spacing w:after="0" w:line="276" w:lineRule="auto"/>
        <w:ind w:left="1558" w:right="1155"/>
        <w:contextualSpacing w:val="0"/>
        <w:rPr>
          <w:rFonts w:cstheme="minorHAnsi"/>
        </w:rPr>
      </w:pPr>
      <w:r w:rsidRPr="00390FB4">
        <w:rPr>
          <w:rFonts w:cstheme="minorHAnsi"/>
        </w:rPr>
        <w:t xml:space="preserve">Not participate </w:t>
      </w:r>
      <w:r w:rsidRPr="00390FB4">
        <w:rPr>
          <w:rFonts w:cstheme="minorHAnsi"/>
          <w:spacing w:val="-3"/>
        </w:rPr>
        <w:t xml:space="preserve">in </w:t>
      </w:r>
      <w:r w:rsidRPr="00390FB4">
        <w:rPr>
          <w:rFonts w:cstheme="minorHAnsi"/>
        </w:rPr>
        <w:t xml:space="preserve">sexual activity with children/learners—including grooming or through digital media. Mistaken belief regarding the age of a child and consent </w:t>
      </w:r>
      <w:r w:rsidRPr="00390FB4">
        <w:rPr>
          <w:rFonts w:cstheme="minorHAnsi"/>
          <w:spacing w:val="-3"/>
        </w:rPr>
        <w:t xml:space="preserve">from </w:t>
      </w:r>
      <w:r w:rsidRPr="00390FB4">
        <w:rPr>
          <w:rFonts w:cstheme="minorHAnsi"/>
        </w:rPr>
        <w:t>the child is not a</w:t>
      </w:r>
      <w:r w:rsidRPr="00390FB4">
        <w:rPr>
          <w:rFonts w:cstheme="minorHAnsi"/>
          <w:spacing w:val="-5"/>
        </w:rPr>
        <w:t xml:space="preserve"> </w:t>
      </w:r>
      <w:r w:rsidRPr="00390FB4">
        <w:rPr>
          <w:rFonts w:cstheme="minorHAnsi"/>
        </w:rPr>
        <w:t>defence;</w:t>
      </w:r>
    </w:p>
    <w:p w14:paraId="0164689B" w14:textId="77777777" w:rsidR="00760389" w:rsidRPr="00390FB4" w:rsidRDefault="00760389" w:rsidP="0034631F">
      <w:pPr>
        <w:pStyle w:val="ListParagraph"/>
        <w:widowControl w:val="0"/>
        <w:numPr>
          <w:ilvl w:val="0"/>
          <w:numId w:val="114"/>
        </w:numPr>
        <w:tabs>
          <w:tab w:val="left" w:pos="1559"/>
        </w:tabs>
        <w:autoSpaceDE w:val="0"/>
        <w:autoSpaceDN w:val="0"/>
        <w:spacing w:after="0" w:line="273" w:lineRule="auto"/>
        <w:ind w:left="1558" w:right="1155"/>
        <w:contextualSpacing w:val="0"/>
        <w:rPr>
          <w:rFonts w:cstheme="minorHAnsi"/>
        </w:rPr>
      </w:pPr>
      <w:r w:rsidRPr="00390FB4">
        <w:rPr>
          <w:rFonts w:cstheme="minorHAnsi"/>
        </w:rPr>
        <w:t>Not exchange money, employment, goods, or services for sex, with community members including</w:t>
      </w:r>
      <w:r w:rsidRPr="00390FB4">
        <w:rPr>
          <w:rFonts w:cstheme="minorHAnsi"/>
          <w:spacing w:val="-10"/>
        </w:rPr>
        <w:t xml:space="preserve"> </w:t>
      </w:r>
      <w:r w:rsidRPr="00390FB4">
        <w:rPr>
          <w:rFonts w:cstheme="minorHAnsi"/>
        </w:rPr>
        <w:t>sexual</w:t>
      </w:r>
      <w:r w:rsidRPr="00390FB4">
        <w:rPr>
          <w:rFonts w:cstheme="minorHAnsi"/>
          <w:spacing w:val="-12"/>
        </w:rPr>
        <w:t xml:space="preserve"> </w:t>
      </w:r>
      <w:r w:rsidRPr="00390FB4">
        <w:rPr>
          <w:rFonts w:cstheme="minorHAnsi"/>
        </w:rPr>
        <w:t>favours</w:t>
      </w:r>
      <w:r w:rsidRPr="00390FB4">
        <w:rPr>
          <w:rFonts w:cstheme="minorHAnsi"/>
          <w:spacing w:val="-15"/>
        </w:rPr>
        <w:t xml:space="preserve"> </w:t>
      </w:r>
      <w:r w:rsidRPr="00390FB4">
        <w:rPr>
          <w:rFonts w:cstheme="minorHAnsi"/>
        </w:rPr>
        <w:t>or</w:t>
      </w:r>
      <w:r w:rsidRPr="00390FB4">
        <w:rPr>
          <w:rFonts w:cstheme="minorHAnsi"/>
          <w:spacing w:val="-12"/>
        </w:rPr>
        <w:t xml:space="preserve"> </w:t>
      </w:r>
      <w:r w:rsidRPr="00390FB4">
        <w:rPr>
          <w:rFonts w:cstheme="minorHAnsi"/>
        </w:rPr>
        <w:t>other</w:t>
      </w:r>
      <w:r w:rsidRPr="00390FB4">
        <w:rPr>
          <w:rFonts w:cstheme="minorHAnsi"/>
          <w:spacing w:val="-17"/>
        </w:rPr>
        <w:t xml:space="preserve"> </w:t>
      </w:r>
      <w:r w:rsidRPr="00390FB4">
        <w:rPr>
          <w:rFonts w:cstheme="minorHAnsi"/>
        </w:rPr>
        <w:t>forms</w:t>
      </w:r>
      <w:r w:rsidRPr="00390FB4">
        <w:rPr>
          <w:rFonts w:cstheme="minorHAnsi"/>
          <w:spacing w:val="-16"/>
        </w:rPr>
        <w:t xml:space="preserve"> </w:t>
      </w:r>
      <w:r w:rsidRPr="00390FB4">
        <w:rPr>
          <w:rFonts w:cstheme="minorHAnsi"/>
        </w:rPr>
        <w:t>of</w:t>
      </w:r>
      <w:r w:rsidRPr="00390FB4">
        <w:rPr>
          <w:rFonts w:cstheme="minorHAnsi"/>
          <w:spacing w:val="-15"/>
        </w:rPr>
        <w:t xml:space="preserve"> </w:t>
      </w:r>
      <w:r w:rsidRPr="00390FB4">
        <w:rPr>
          <w:rFonts w:cstheme="minorHAnsi"/>
        </w:rPr>
        <w:t>humiliating,</w:t>
      </w:r>
      <w:r w:rsidRPr="00390FB4">
        <w:rPr>
          <w:rFonts w:cstheme="minorHAnsi"/>
          <w:spacing w:val="-15"/>
        </w:rPr>
        <w:t xml:space="preserve"> </w:t>
      </w:r>
      <w:r w:rsidRPr="00390FB4">
        <w:rPr>
          <w:rFonts w:cstheme="minorHAnsi"/>
        </w:rPr>
        <w:t>degrading</w:t>
      </w:r>
      <w:r w:rsidRPr="00390FB4">
        <w:rPr>
          <w:rFonts w:cstheme="minorHAnsi"/>
          <w:spacing w:val="-10"/>
        </w:rPr>
        <w:t xml:space="preserve"> </w:t>
      </w:r>
      <w:r w:rsidRPr="00390FB4">
        <w:rPr>
          <w:rFonts w:cstheme="minorHAnsi"/>
        </w:rPr>
        <w:t>or</w:t>
      </w:r>
      <w:r w:rsidRPr="00390FB4">
        <w:rPr>
          <w:rFonts w:cstheme="minorHAnsi"/>
          <w:spacing w:val="-17"/>
        </w:rPr>
        <w:t xml:space="preserve"> </w:t>
      </w:r>
      <w:r w:rsidRPr="00390FB4">
        <w:rPr>
          <w:rFonts w:cstheme="minorHAnsi"/>
        </w:rPr>
        <w:t>exploitative</w:t>
      </w:r>
      <w:r w:rsidRPr="00390FB4">
        <w:rPr>
          <w:rFonts w:cstheme="minorHAnsi"/>
          <w:spacing w:val="-12"/>
        </w:rPr>
        <w:t xml:space="preserve"> </w:t>
      </w:r>
      <w:r w:rsidRPr="00390FB4">
        <w:rPr>
          <w:rFonts w:cstheme="minorHAnsi"/>
        </w:rPr>
        <w:t>behaviour;</w:t>
      </w:r>
    </w:p>
    <w:p w14:paraId="040DA441" w14:textId="77777777" w:rsidR="00760389" w:rsidRDefault="00760389" w:rsidP="0034631F">
      <w:pPr>
        <w:pStyle w:val="ListParagraph"/>
        <w:widowControl w:val="0"/>
        <w:numPr>
          <w:ilvl w:val="0"/>
          <w:numId w:val="114"/>
        </w:numPr>
        <w:tabs>
          <w:tab w:val="left" w:pos="1559"/>
        </w:tabs>
        <w:autoSpaceDE w:val="0"/>
        <w:autoSpaceDN w:val="0"/>
        <w:spacing w:after="0" w:line="278" w:lineRule="auto"/>
        <w:ind w:left="1558" w:right="1157"/>
        <w:contextualSpacing w:val="0"/>
        <w:rPr>
          <w:rFonts w:cstheme="minorHAnsi"/>
        </w:rPr>
      </w:pPr>
      <w:r w:rsidRPr="00390FB4">
        <w:rPr>
          <w:rFonts w:cstheme="minorHAnsi"/>
        </w:rPr>
        <w:t>Attend trainings related to HIV and AIDS, SAE/SH, occupational health and any other relevant courses on safety as requested by my</w:t>
      </w:r>
      <w:r w:rsidRPr="00390FB4">
        <w:rPr>
          <w:rFonts w:cstheme="minorHAnsi"/>
          <w:spacing w:val="-14"/>
        </w:rPr>
        <w:t xml:space="preserve"> </w:t>
      </w:r>
      <w:r w:rsidRPr="00390FB4">
        <w:rPr>
          <w:rFonts w:cstheme="minorHAnsi"/>
        </w:rPr>
        <w:t>employer;</w:t>
      </w:r>
    </w:p>
    <w:p w14:paraId="6567EDC5" w14:textId="77777777" w:rsidR="00760389" w:rsidRPr="00390FB4" w:rsidRDefault="00760389" w:rsidP="0034631F">
      <w:pPr>
        <w:pStyle w:val="ListParagraph"/>
        <w:widowControl w:val="0"/>
        <w:numPr>
          <w:ilvl w:val="0"/>
          <w:numId w:val="114"/>
        </w:numPr>
        <w:tabs>
          <w:tab w:val="left" w:pos="1560"/>
        </w:tabs>
        <w:autoSpaceDE w:val="0"/>
        <w:autoSpaceDN w:val="0"/>
        <w:spacing w:before="91" w:after="0" w:line="276" w:lineRule="auto"/>
        <w:ind w:right="1158"/>
        <w:contextualSpacing w:val="0"/>
        <w:rPr>
          <w:rFonts w:cstheme="minorHAnsi"/>
        </w:rPr>
      </w:pPr>
      <w:r w:rsidRPr="00390FB4">
        <w:rPr>
          <w:rFonts w:cstheme="minorHAnsi"/>
        </w:rPr>
        <w:t xml:space="preserve">Report to the relevant committee any situation where I may have concerns or suspicions regarding acts of misconduct by a fellow worker, whether </w:t>
      </w:r>
      <w:r w:rsidRPr="00390FB4">
        <w:rPr>
          <w:rFonts w:cstheme="minorHAnsi"/>
          <w:spacing w:val="-3"/>
        </w:rPr>
        <w:t xml:space="preserve">in </w:t>
      </w:r>
      <w:r w:rsidRPr="00390FB4">
        <w:rPr>
          <w:rFonts w:cstheme="minorHAnsi"/>
        </w:rPr>
        <w:t>my company or not, or any breaches of this code of conduct provided it is done in good</w:t>
      </w:r>
      <w:r w:rsidRPr="00390FB4">
        <w:rPr>
          <w:rFonts w:cstheme="minorHAnsi"/>
          <w:spacing w:val="-14"/>
        </w:rPr>
        <w:t xml:space="preserve"> </w:t>
      </w:r>
      <w:r w:rsidRPr="00390FB4">
        <w:rPr>
          <w:rFonts w:cstheme="minorHAnsi"/>
        </w:rPr>
        <w:t>faith;</w:t>
      </w:r>
    </w:p>
    <w:p w14:paraId="5F198F3D" w14:textId="77777777" w:rsidR="00760389" w:rsidRPr="00390FB4" w:rsidRDefault="00760389" w:rsidP="0034631F">
      <w:pPr>
        <w:pStyle w:val="ListParagraph"/>
        <w:widowControl w:val="0"/>
        <w:numPr>
          <w:ilvl w:val="0"/>
          <w:numId w:val="114"/>
        </w:numPr>
        <w:tabs>
          <w:tab w:val="left" w:pos="1560"/>
        </w:tabs>
        <w:autoSpaceDE w:val="0"/>
        <w:autoSpaceDN w:val="0"/>
        <w:spacing w:before="1" w:after="0"/>
        <w:contextualSpacing w:val="0"/>
        <w:rPr>
          <w:rFonts w:cstheme="minorHAnsi"/>
        </w:rPr>
      </w:pPr>
      <w:r w:rsidRPr="00390FB4">
        <w:rPr>
          <w:rFonts w:cstheme="minorHAnsi"/>
        </w:rPr>
        <w:t>Regarding children (under the age of</w:t>
      </w:r>
      <w:r w:rsidRPr="00390FB4">
        <w:rPr>
          <w:rFonts w:cstheme="minorHAnsi"/>
          <w:spacing w:val="1"/>
        </w:rPr>
        <w:t xml:space="preserve"> </w:t>
      </w:r>
      <w:r w:rsidRPr="00390FB4">
        <w:rPr>
          <w:rFonts w:cstheme="minorHAnsi"/>
        </w:rPr>
        <w:t>18):</w:t>
      </w:r>
    </w:p>
    <w:p w14:paraId="7299000F" w14:textId="77777777" w:rsidR="00760389" w:rsidRPr="00390FB4" w:rsidRDefault="00760389" w:rsidP="0034631F">
      <w:pPr>
        <w:pStyle w:val="ListParagraph"/>
        <w:widowControl w:val="0"/>
        <w:numPr>
          <w:ilvl w:val="0"/>
          <w:numId w:val="113"/>
        </w:numPr>
        <w:tabs>
          <w:tab w:val="left" w:pos="1920"/>
        </w:tabs>
        <w:autoSpaceDE w:val="0"/>
        <w:autoSpaceDN w:val="0"/>
        <w:spacing w:before="35" w:after="0" w:line="278" w:lineRule="auto"/>
        <w:ind w:right="1155"/>
        <w:contextualSpacing w:val="0"/>
        <w:rPr>
          <w:rFonts w:cstheme="minorHAnsi"/>
        </w:rPr>
      </w:pPr>
      <w:r w:rsidRPr="00390FB4">
        <w:rPr>
          <w:rFonts w:cstheme="minorHAnsi"/>
        </w:rPr>
        <w:t>Refrain from hiring children for domestic or other labor, which is inappropriate given their age, or developmental stage, which interferes with their time available for education and recreational activities, or which places them at significant risk</w:t>
      </w:r>
      <w:r w:rsidRPr="00390FB4">
        <w:rPr>
          <w:rFonts w:cstheme="minorHAnsi"/>
          <w:spacing w:val="-44"/>
        </w:rPr>
        <w:t xml:space="preserve"> </w:t>
      </w:r>
      <w:r w:rsidRPr="00390FB4">
        <w:rPr>
          <w:rFonts w:cstheme="minorHAnsi"/>
        </w:rPr>
        <w:t>of injury.</w:t>
      </w:r>
    </w:p>
    <w:p w14:paraId="72A424AD" w14:textId="77777777" w:rsidR="00760389" w:rsidRPr="00390FB4" w:rsidRDefault="00760389" w:rsidP="0034631F">
      <w:pPr>
        <w:pStyle w:val="ListParagraph"/>
        <w:widowControl w:val="0"/>
        <w:numPr>
          <w:ilvl w:val="0"/>
          <w:numId w:val="113"/>
        </w:numPr>
        <w:tabs>
          <w:tab w:val="left" w:pos="1920"/>
        </w:tabs>
        <w:autoSpaceDE w:val="0"/>
        <w:autoSpaceDN w:val="0"/>
        <w:spacing w:after="0" w:line="278" w:lineRule="auto"/>
        <w:ind w:right="1161"/>
        <w:contextualSpacing w:val="0"/>
        <w:rPr>
          <w:rFonts w:cstheme="minorHAnsi"/>
        </w:rPr>
      </w:pPr>
      <w:r w:rsidRPr="00390FB4">
        <w:rPr>
          <w:rFonts w:cstheme="minorHAnsi"/>
        </w:rPr>
        <w:t>Comply with all relevant local legislation, including labor laws in relation to child labor.</w:t>
      </w:r>
    </w:p>
    <w:p w14:paraId="1E1FE9F9" w14:textId="77777777" w:rsidR="00760389" w:rsidRPr="00390FB4" w:rsidRDefault="00760389" w:rsidP="0034631F">
      <w:pPr>
        <w:pStyle w:val="ListParagraph"/>
        <w:widowControl w:val="0"/>
        <w:numPr>
          <w:ilvl w:val="0"/>
          <w:numId w:val="114"/>
        </w:numPr>
        <w:tabs>
          <w:tab w:val="left" w:pos="1560"/>
        </w:tabs>
        <w:autoSpaceDE w:val="0"/>
        <w:autoSpaceDN w:val="0"/>
        <w:spacing w:after="0" w:line="278" w:lineRule="auto"/>
        <w:ind w:right="1154"/>
        <w:contextualSpacing w:val="0"/>
        <w:rPr>
          <w:rFonts w:cstheme="minorHAnsi"/>
        </w:rPr>
      </w:pPr>
      <w:r w:rsidRPr="00390FB4">
        <w:rPr>
          <w:rFonts w:cstheme="minorHAnsi"/>
        </w:rPr>
        <w:t>Refrain from any form of theft for assets and facilities including from surrounding communities.</w:t>
      </w:r>
    </w:p>
    <w:p w14:paraId="495FC94D" w14:textId="77777777" w:rsidR="00760389" w:rsidRPr="00390FB4" w:rsidRDefault="00760389" w:rsidP="0034631F">
      <w:pPr>
        <w:pStyle w:val="ListParagraph"/>
        <w:widowControl w:val="0"/>
        <w:numPr>
          <w:ilvl w:val="0"/>
          <w:numId w:val="114"/>
        </w:numPr>
        <w:tabs>
          <w:tab w:val="left" w:pos="1560"/>
        </w:tabs>
        <w:autoSpaceDE w:val="0"/>
        <w:autoSpaceDN w:val="0"/>
        <w:spacing w:after="0" w:line="252" w:lineRule="exact"/>
        <w:ind w:hanging="361"/>
        <w:contextualSpacing w:val="0"/>
        <w:rPr>
          <w:rFonts w:cstheme="minorHAnsi"/>
        </w:rPr>
      </w:pPr>
      <w:r w:rsidRPr="00390FB4">
        <w:rPr>
          <w:rFonts w:cstheme="minorHAnsi"/>
        </w:rPr>
        <w:t xml:space="preserve">Remain </w:t>
      </w:r>
      <w:r w:rsidRPr="00390FB4">
        <w:rPr>
          <w:rFonts w:cstheme="minorHAnsi"/>
          <w:spacing w:val="-3"/>
        </w:rPr>
        <w:t xml:space="preserve">in </w:t>
      </w:r>
      <w:r w:rsidRPr="00390FB4">
        <w:rPr>
          <w:rFonts w:cstheme="minorHAnsi"/>
        </w:rPr>
        <w:t>designated working area during working</w:t>
      </w:r>
      <w:r w:rsidRPr="00390FB4">
        <w:rPr>
          <w:rFonts w:cstheme="minorHAnsi"/>
          <w:spacing w:val="16"/>
        </w:rPr>
        <w:t xml:space="preserve"> </w:t>
      </w:r>
      <w:r w:rsidRPr="00390FB4">
        <w:rPr>
          <w:rFonts w:cstheme="minorHAnsi"/>
        </w:rPr>
        <w:t>hours;</w:t>
      </w:r>
    </w:p>
    <w:p w14:paraId="7ABA72A0" w14:textId="77777777" w:rsidR="00760389" w:rsidRPr="00390FB4" w:rsidRDefault="00760389" w:rsidP="0034631F">
      <w:pPr>
        <w:pStyle w:val="ListParagraph"/>
        <w:widowControl w:val="0"/>
        <w:numPr>
          <w:ilvl w:val="0"/>
          <w:numId w:val="114"/>
        </w:numPr>
        <w:tabs>
          <w:tab w:val="left" w:pos="1560"/>
        </w:tabs>
        <w:autoSpaceDE w:val="0"/>
        <w:autoSpaceDN w:val="0"/>
        <w:spacing w:before="21" w:after="0" w:line="278" w:lineRule="auto"/>
        <w:ind w:right="1156"/>
        <w:contextualSpacing w:val="0"/>
        <w:rPr>
          <w:rFonts w:cstheme="minorHAnsi"/>
        </w:rPr>
      </w:pPr>
      <w:r w:rsidRPr="00390FB4">
        <w:rPr>
          <w:rFonts w:cstheme="minorHAnsi"/>
        </w:rPr>
        <w:t>Refrain from possession of alcohol and illegal drugs and other controlled substances in the workplace and being under influence of these substances on the job and during workings</w:t>
      </w:r>
      <w:r w:rsidRPr="00390FB4">
        <w:rPr>
          <w:rFonts w:cstheme="minorHAnsi"/>
          <w:spacing w:val="-5"/>
        </w:rPr>
        <w:t xml:space="preserve"> </w:t>
      </w:r>
      <w:r w:rsidRPr="00390FB4">
        <w:rPr>
          <w:rFonts w:cstheme="minorHAnsi"/>
        </w:rPr>
        <w:t>hours;</w:t>
      </w:r>
    </w:p>
    <w:p w14:paraId="5DCC544B" w14:textId="77777777" w:rsidR="00760389" w:rsidRPr="00390FB4" w:rsidRDefault="00760389" w:rsidP="0034631F">
      <w:pPr>
        <w:pStyle w:val="ListParagraph"/>
        <w:widowControl w:val="0"/>
        <w:numPr>
          <w:ilvl w:val="0"/>
          <w:numId w:val="114"/>
        </w:numPr>
        <w:tabs>
          <w:tab w:val="left" w:pos="1560"/>
        </w:tabs>
        <w:autoSpaceDE w:val="0"/>
        <w:autoSpaceDN w:val="0"/>
        <w:spacing w:after="0" w:line="246" w:lineRule="exact"/>
        <w:ind w:hanging="361"/>
        <w:contextualSpacing w:val="0"/>
        <w:rPr>
          <w:rFonts w:cstheme="minorHAnsi"/>
        </w:rPr>
      </w:pPr>
      <w:r w:rsidRPr="00390FB4">
        <w:rPr>
          <w:rFonts w:cstheme="minorHAnsi"/>
        </w:rPr>
        <w:t>Follow prescribed environmental occupation health and safety</w:t>
      </w:r>
      <w:r w:rsidRPr="00390FB4">
        <w:rPr>
          <w:rFonts w:cstheme="minorHAnsi"/>
          <w:spacing w:val="-16"/>
        </w:rPr>
        <w:t xml:space="preserve"> </w:t>
      </w:r>
      <w:r w:rsidRPr="00390FB4">
        <w:rPr>
          <w:rFonts w:cstheme="minorHAnsi"/>
        </w:rPr>
        <w:t>standards;</w:t>
      </w:r>
    </w:p>
    <w:p w14:paraId="02CA97F1" w14:textId="77777777" w:rsidR="00760389" w:rsidRPr="00390FB4" w:rsidRDefault="00760389" w:rsidP="0034631F">
      <w:pPr>
        <w:pStyle w:val="ListParagraph"/>
        <w:widowControl w:val="0"/>
        <w:numPr>
          <w:ilvl w:val="0"/>
          <w:numId w:val="114"/>
        </w:numPr>
        <w:tabs>
          <w:tab w:val="left" w:pos="1560"/>
        </w:tabs>
        <w:autoSpaceDE w:val="0"/>
        <w:autoSpaceDN w:val="0"/>
        <w:spacing w:before="40" w:after="0"/>
        <w:ind w:hanging="361"/>
        <w:contextualSpacing w:val="0"/>
        <w:rPr>
          <w:rFonts w:cstheme="minorHAnsi"/>
        </w:rPr>
      </w:pPr>
      <w:r w:rsidRPr="00390FB4">
        <w:rPr>
          <w:rFonts w:cstheme="minorHAnsi"/>
        </w:rPr>
        <w:t>Channel grievances through the established grievance redress</w:t>
      </w:r>
      <w:r w:rsidRPr="00390FB4">
        <w:rPr>
          <w:rFonts w:cstheme="minorHAnsi"/>
          <w:spacing w:val="-11"/>
        </w:rPr>
        <w:t xml:space="preserve"> </w:t>
      </w:r>
      <w:r w:rsidRPr="00390FB4">
        <w:rPr>
          <w:rFonts w:cstheme="minorHAnsi"/>
        </w:rPr>
        <w:t>mechanism.</w:t>
      </w:r>
    </w:p>
    <w:p w14:paraId="3133B219" w14:textId="77777777" w:rsidR="00760389" w:rsidRPr="00390FB4" w:rsidRDefault="00760389" w:rsidP="00760389">
      <w:pPr>
        <w:pStyle w:val="BodyText"/>
        <w:rPr>
          <w:rFonts w:asciiTheme="minorHAnsi" w:hAnsiTheme="minorHAnsi" w:cstheme="minorHAnsi"/>
        </w:rPr>
      </w:pPr>
    </w:p>
    <w:p w14:paraId="27442FBE" w14:textId="77777777" w:rsidR="00760389" w:rsidRPr="00390FB4" w:rsidRDefault="00760389" w:rsidP="00760389">
      <w:pPr>
        <w:pStyle w:val="BodyText"/>
        <w:spacing w:before="172" w:line="278" w:lineRule="auto"/>
        <w:ind w:left="839" w:right="1071" w:hanging="721"/>
        <w:rPr>
          <w:rFonts w:asciiTheme="minorHAnsi" w:hAnsiTheme="minorHAnsi" w:cstheme="minorHAnsi"/>
        </w:rPr>
      </w:pPr>
      <w:r w:rsidRPr="00390FB4">
        <w:rPr>
          <w:rFonts w:asciiTheme="minorHAnsi" w:hAnsiTheme="minorHAnsi" w:cstheme="minorHAnsi"/>
        </w:rPr>
        <w:t>I understand that the onus is on me to use common sense and avoid actions or behaviours that could be construed as misconduct or breach this code of conduct.</w:t>
      </w:r>
    </w:p>
    <w:p w14:paraId="7DE86183" w14:textId="77777777" w:rsidR="00760389" w:rsidRPr="00390FB4" w:rsidRDefault="00760389" w:rsidP="00760389">
      <w:pPr>
        <w:pStyle w:val="BodyText"/>
        <w:spacing w:before="114" w:line="278" w:lineRule="auto"/>
        <w:ind w:left="839" w:right="1177" w:hanging="721"/>
        <w:rPr>
          <w:rFonts w:asciiTheme="minorHAnsi" w:hAnsiTheme="minorHAnsi" w:cstheme="minorHAnsi"/>
        </w:rPr>
      </w:pPr>
      <w:r w:rsidRPr="00390FB4">
        <w:rPr>
          <w:rFonts w:asciiTheme="minorHAnsi" w:hAnsiTheme="minorHAnsi" w:cstheme="minorHAnsi"/>
        </w:rPr>
        <w:t>I acknowledge that I have read and understand this Code of Conduct, and the implications have been explained with regard to sanctions on-going employment should I not comply.</w:t>
      </w:r>
    </w:p>
    <w:p w14:paraId="56F1E875" w14:textId="77777777" w:rsidR="00760389" w:rsidRPr="00390FB4" w:rsidRDefault="00760389" w:rsidP="00760389">
      <w:pPr>
        <w:pStyle w:val="BodyText"/>
        <w:rPr>
          <w:rFonts w:asciiTheme="minorHAnsi" w:hAnsiTheme="minorHAnsi" w:cstheme="minorHAnsi"/>
        </w:rPr>
      </w:pPr>
    </w:p>
    <w:p w14:paraId="196FB2BD" w14:textId="77777777" w:rsidR="00760389" w:rsidRPr="00390FB4" w:rsidRDefault="00760389" w:rsidP="00760389">
      <w:pPr>
        <w:pStyle w:val="BodyText"/>
        <w:spacing w:before="9"/>
        <w:rPr>
          <w:rFonts w:asciiTheme="minorHAnsi" w:hAnsiTheme="minorHAnsi" w:cstheme="minorHAnsi"/>
          <w:sz w:val="21"/>
        </w:rPr>
      </w:pPr>
    </w:p>
    <w:p w14:paraId="6D28B527" w14:textId="77777777" w:rsidR="00760389" w:rsidRPr="00390FB4" w:rsidRDefault="00760389" w:rsidP="00760389">
      <w:pPr>
        <w:pStyle w:val="BodyText"/>
        <w:tabs>
          <w:tab w:val="left" w:pos="7551"/>
          <w:tab w:val="left" w:pos="8065"/>
          <w:tab w:val="left" w:pos="8162"/>
        </w:tabs>
        <w:spacing w:line="388" w:lineRule="auto"/>
        <w:ind w:left="119" w:right="3165"/>
        <w:jc w:val="both"/>
        <w:rPr>
          <w:rFonts w:asciiTheme="minorHAnsi" w:hAnsiTheme="minorHAnsi" w:cstheme="minorHAnsi"/>
        </w:rPr>
      </w:pPr>
      <w:r w:rsidRPr="00390FB4">
        <w:rPr>
          <w:rFonts w:asciiTheme="minorHAnsi" w:hAnsiTheme="minorHAnsi" w:cstheme="minorHAnsi"/>
        </w:rPr>
        <w:t>Signed</w:t>
      </w:r>
      <w:r w:rsidRPr="00390FB4">
        <w:rPr>
          <w:rFonts w:asciiTheme="minorHAnsi" w:hAnsiTheme="minorHAnsi" w:cstheme="minorHAnsi"/>
          <w:spacing w:val="-1"/>
        </w:rPr>
        <w:t xml:space="preserve"> </w:t>
      </w:r>
      <w:r w:rsidRPr="00390FB4">
        <w:rPr>
          <w:rFonts w:asciiTheme="minorHAnsi" w:hAnsiTheme="minorHAnsi" w:cstheme="minorHAnsi"/>
        </w:rPr>
        <w:t>by:</w:t>
      </w:r>
      <w:r w:rsidRPr="00390FB4">
        <w:rPr>
          <w:rFonts w:asciiTheme="minorHAnsi" w:hAnsiTheme="minorHAnsi" w:cstheme="minorHAnsi"/>
          <w:u w:val="single"/>
        </w:rPr>
        <w:t xml:space="preserve"> </w:t>
      </w:r>
      <w:r w:rsidRPr="00390FB4">
        <w:rPr>
          <w:rFonts w:asciiTheme="minorHAnsi" w:hAnsiTheme="minorHAnsi" w:cstheme="minorHAnsi"/>
          <w:u w:val="single"/>
        </w:rPr>
        <w:tab/>
      </w:r>
      <w:r w:rsidRPr="00390FB4">
        <w:rPr>
          <w:rFonts w:asciiTheme="minorHAnsi" w:hAnsiTheme="minorHAnsi" w:cstheme="minorHAnsi"/>
          <w:u w:val="single"/>
        </w:rPr>
        <w:tab/>
      </w:r>
      <w:r w:rsidRPr="00390FB4">
        <w:rPr>
          <w:rFonts w:asciiTheme="minorHAnsi" w:hAnsiTheme="minorHAnsi" w:cstheme="minorHAnsi"/>
          <w:spacing w:val="-13"/>
        </w:rPr>
        <w:t xml:space="preserve">_ </w:t>
      </w:r>
      <w:r w:rsidRPr="00390FB4">
        <w:rPr>
          <w:rFonts w:asciiTheme="minorHAnsi" w:hAnsiTheme="minorHAnsi" w:cstheme="minorHAnsi"/>
        </w:rPr>
        <w:t>Signature:</w:t>
      </w:r>
      <w:r w:rsidRPr="00390FB4">
        <w:rPr>
          <w:rFonts w:asciiTheme="minorHAnsi" w:hAnsiTheme="minorHAnsi" w:cstheme="minorHAnsi"/>
          <w:u w:val="single"/>
        </w:rPr>
        <w:tab/>
      </w:r>
      <w:r w:rsidRPr="00390FB4">
        <w:rPr>
          <w:rFonts w:asciiTheme="minorHAnsi" w:hAnsiTheme="minorHAnsi" w:cstheme="minorHAnsi"/>
          <w:u w:val="single"/>
        </w:rPr>
        <w:tab/>
      </w:r>
      <w:r w:rsidRPr="00390FB4">
        <w:rPr>
          <w:rFonts w:asciiTheme="minorHAnsi" w:hAnsiTheme="minorHAnsi" w:cstheme="minorHAnsi"/>
          <w:u w:val="single"/>
        </w:rPr>
        <w:tab/>
      </w:r>
      <w:r w:rsidRPr="00390FB4">
        <w:rPr>
          <w:rFonts w:asciiTheme="minorHAnsi" w:hAnsiTheme="minorHAnsi" w:cstheme="minorHAnsi"/>
        </w:rPr>
        <w:t xml:space="preserve"> Date:</w:t>
      </w:r>
      <w:r w:rsidRPr="00390FB4">
        <w:rPr>
          <w:rFonts w:asciiTheme="minorHAnsi" w:hAnsiTheme="minorHAnsi" w:cstheme="minorHAnsi"/>
          <w:u w:val="single"/>
        </w:rPr>
        <w:t xml:space="preserve"> </w:t>
      </w:r>
      <w:r w:rsidRPr="00390FB4">
        <w:rPr>
          <w:rFonts w:asciiTheme="minorHAnsi" w:hAnsiTheme="minorHAnsi" w:cstheme="minorHAnsi"/>
          <w:u w:val="single"/>
        </w:rPr>
        <w:tab/>
      </w:r>
      <w:r w:rsidRPr="00390FB4">
        <w:rPr>
          <w:rFonts w:asciiTheme="minorHAnsi" w:hAnsiTheme="minorHAnsi" w:cstheme="minorHAnsi"/>
        </w:rPr>
        <w:t>_</w:t>
      </w:r>
    </w:p>
    <w:p w14:paraId="4DBA97B9" w14:textId="77777777" w:rsidR="00760389" w:rsidRPr="00390FB4" w:rsidRDefault="00760389" w:rsidP="00760389">
      <w:pPr>
        <w:pStyle w:val="BodyText"/>
        <w:spacing w:before="10"/>
        <w:rPr>
          <w:rFonts w:asciiTheme="minorHAnsi" w:hAnsiTheme="minorHAnsi" w:cstheme="minorHAnsi"/>
          <w:sz w:val="35"/>
        </w:rPr>
      </w:pPr>
    </w:p>
    <w:p w14:paraId="0A5B661B" w14:textId="77777777" w:rsidR="00760389" w:rsidRPr="00390FB4" w:rsidRDefault="00760389" w:rsidP="00760389">
      <w:pPr>
        <w:pStyle w:val="BodyText"/>
        <w:ind w:left="119"/>
        <w:rPr>
          <w:rFonts w:asciiTheme="minorHAnsi" w:hAnsiTheme="minorHAnsi" w:cstheme="minorHAnsi"/>
        </w:rPr>
      </w:pPr>
      <w:r w:rsidRPr="00390FB4">
        <w:rPr>
          <w:rFonts w:asciiTheme="minorHAnsi" w:hAnsiTheme="minorHAnsi" w:cstheme="minorHAnsi"/>
        </w:rPr>
        <w:t>For the Employer/Contractor</w:t>
      </w:r>
    </w:p>
    <w:p w14:paraId="6F68E1BD" w14:textId="77777777" w:rsidR="00760389" w:rsidRPr="00390FB4" w:rsidRDefault="00760389" w:rsidP="00760389">
      <w:pPr>
        <w:pStyle w:val="BodyText"/>
        <w:tabs>
          <w:tab w:val="left" w:pos="8032"/>
          <w:tab w:val="left" w:pos="8064"/>
        </w:tabs>
        <w:spacing w:before="160" w:line="391" w:lineRule="auto"/>
        <w:ind w:left="119" w:right="3165"/>
        <w:rPr>
          <w:rFonts w:asciiTheme="minorHAnsi" w:hAnsiTheme="minorHAnsi" w:cstheme="minorHAnsi"/>
        </w:rPr>
      </w:pPr>
      <w:r w:rsidRPr="00390FB4">
        <w:rPr>
          <w:rFonts w:asciiTheme="minorHAnsi" w:hAnsiTheme="minorHAnsi" w:cstheme="minorHAnsi"/>
        </w:rPr>
        <w:t>Signed</w:t>
      </w:r>
      <w:r w:rsidRPr="00390FB4">
        <w:rPr>
          <w:rFonts w:asciiTheme="minorHAnsi" w:hAnsiTheme="minorHAnsi" w:cstheme="minorHAnsi"/>
          <w:spacing w:val="-1"/>
        </w:rPr>
        <w:t xml:space="preserve"> </w:t>
      </w:r>
      <w:r w:rsidRPr="00390FB4">
        <w:rPr>
          <w:rFonts w:asciiTheme="minorHAnsi" w:hAnsiTheme="minorHAnsi" w:cstheme="minorHAnsi"/>
        </w:rPr>
        <w:t>by:</w:t>
      </w:r>
      <w:r w:rsidRPr="00390FB4">
        <w:rPr>
          <w:rFonts w:asciiTheme="minorHAnsi" w:hAnsiTheme="minorHAnsi" w:cstheme="minorHAnsi"/>
          <w:u w:val="single"/>
        </w:rPr>
        <w:t xml:space="preserve"> </w:t>
      </w:r>
      <w:r w:rsidRPr="00390FB4">
        <w:rPr>
          <w:rFonts w:asciiTheme="minorHAnsi" w:hAnsiTheme="minorHAnsi" w:cstheme="minorHAnsi"/>
          <w:u w:val="single"/>
        </w:rPr>
        <w:tab/>
      </w:r>
      <w:r w:rsidRPr="00390FB4">
        <w:rPr>
          <w:rFonts w:asciiTheme="minorHAnsi" w:hAnsiTheme="minorHAnsi" w:cstheme="minorHAnsi"/>
          <w:u w:val="single"/>
        </w:rPr>
        <w:tab/>
      </w:r>
      <w:r w:rsidRPr="00390FB4">
        <w:rPr>
          <w:rFonts w:asciiTheme="minorHAnsi" w:hAnsiTheme="minorHAnsi" w:cstheme="minorHAnsi"/>
          <w:spacing w:val="-12"/>
        </w:rPr>
        <w:t xml:space="preserve">_ </w:t>
      </w:r>
      <w:r w:rsidRPr="00390FB4">
        <w:rPr>
          <w:rFonts w:asciiTheme="minorHAnsi" w:hAnsiTheme="minorHAnsi" w:cstheme="minorHAnsi"/>
        </w:rPr>
        <w:t>Signature:</w:t>
      </w:r>
      <w:r w:rsidRPr="00390FB4">
        <w:rPr>
          <w:rFonts w:asciiTheme="minorHAnsi" w:hAnsiTheme="minorHAnsi" w:cstheme="minorHAnsi"/>
          <w:u w:val="single"/>
        </w:rPr>
        <w:t xml:space="preserve"> </w:t>
      </w:r>
      <w:r w:rsidRPr="00390FB4">
        <w:rPr>
          <w:rFonts w:asciiTheme="minorHAnsi" w:hAnsiTheme="minorHAnsi" w:cstheme="minorHAnsi"/>
          <w:u w:val="single"/>
        </w:rPr>
        <w:tab/>
      </w:r>
      <w:r w:rsidRPr="00390FB4">
        <w:rPr>
          <w:rFonts w:asciiTheme="minorHAnsi" w:hAnsiTheme="minorHAnsi" w:cstheme="minorHAnsi"/>
        </w:rPr>
        <w:t>_</w:t>
      </w:r>
    </w:p>
    <w:p w14:paraId="25A8F7E3" w14:textId="77777777" w:rsidR="00760389" w:rsidRPr="00390FB4" w:rsidRDefault="00760389" w:rsidP="00760389">
      <w:pPr>
        <w:pStyle w:val="BodyText"/>
        <w:tabs>
          <w:tab w:val="left" w:pos="8271"/>
        </w:tabs>
        <w:spacing w:line="249" w:lineRule="exact"/>
        <w:ind w:left="839"/>
        <w:rPr>
          <w:rFonts w:asciiTheme="minorHAnsi" w:hAnsiTheme="minorHAnsi" w:cstheme="minorHAnsi"/>
        </w:rPr>
      </w:pPr>
      <w:r w:rsidRPr="00390FB4">
        <w:rPr>
          <w:rFonts w:asciiTheme="minorHAnsi" w:hAnsiTheme="minorHAnsi" w:cstheme="minorHAnsi"/>
        </w:rPr>
        <w:t>Date:</w:t>
      </w:r>
      <w:r w:rsidRPr="00390FB4">
        <w:rPr>
          <w:rFonts w:asciiTheme="minorHAnsi" w:hAnsiTheme="minorHAnsi" w:cstheme="minorHAnsi"/>
          <w:u w:val="single"/>
        </w:rPr>
        <w:t xml:space="preserve"> </w:t>
      </w:r>
      <w:r w:rsidRPr="00390FB4">
        <w:rPr>
          <w:rFonts w:asciiTheme="minorHAnsi" w:hAnsiTheme="minorHAnsi" w:cstheme="minorHAnsi"/>
          <w:u w:val="single"/>
        </w:rPr>
        <w:tab/>
      </w:r>
      <w:r w:rsidRPr="00390FB4">
        <w:rPr>
          <w:rFonts w:asciiTheme="minorHAnsi" w:hAnsiTheme="minorHAnsi" w:cstheme="minorHAnsi"/>
        </w:rPr>
        <w:t>_</w:t>
      </w:r>
    </w:p>
    <w:p w14:paraId="5E3A8C6A" w14:textId="77777777" w:rsidR="00760389" w:rsidRPr="00390FB4" w:rsidRDefault="00760389" w:rsidP="00760389">
      <w:pPr>
        <w:rPr>
          <w:rFonts w:cstheme="minorHAnsi"/>
        </w:rPr>
      </w:pPr>
    </w:p>
    <w:p w14:paraId="79CE3EBE" w14:textId="77777777" w:rsidR="00760389" w:rsidRPr="00DF0C2B" w:rsidRDefault="00760389" w:rsidP="00DA6C7B"/>
    <w:p w14:paraId="1FBFC7B9" w14:textId="77777777" w:rsidR="002D4BC1" w:rsidRDefault="002D4BC1" w:rsidP="005A635E"/>
    <w:p w14:paraId="7A0E102F" w14:textId="77777777" w:rsidR="002D4BC1" w:rsidRPr="00DF0C2B" w:rsidRDefault="002D4BC1" w:rsidP="005A635E"/>
    <w:p w14:paraId="5C50A910" w14:textId="77777777" w:rsidR="005A5E29" w:rsidRDefault="005A5E29" w:rsidP="005A5E29"/>
    <w:p w14:paraId="51E42F2F" w14:textId="77777777" w:rsidR="005A5E29" w:rsidRDefault="005A5E29" w:rsidP="005A5E29"/>
    <w:p w14:paraId="3B230667" w14:textId="77777777" w:rsidR="005A5E29" w:rsidRDefault="005A5E29" w:rsidP="005A5E29"/>
    <w:p w14:paraId="3990D109" w14:textId="39F30567" w:rsidR="0031012D" w:rsidRPr="006D5F78" w:rsidRDefault="0031012D" w:rsidP="005A5E29">
      <w:r w:rsidRPr="006D5F78">
        <w:br w:type="page"/>
      </w:r>
    </w:p>
    <w:p w14:paraId="639434AB" w14:textId="7AE7D5A0" w:rsidR="002740DB" w:rsidRDefault="002740DB" w:rsidP="002740DB">
      <w:pPr>
        <w:pStyle w:val="Annex"/>
        <w:pageBreakBefore/>
      </w:pPr>
      <w:bookmarkStart w:id="608" w:name="_Toc117074659"/>
      <w:bookmarkStart w:id="609" w:name="_Hlk117073850"/>
      <w:r w:rsidRPr="00B86533">
        <w:t xml:space="preserve">Annex </w:t>
      </w:r>
      <w:r w:rsidRPr="008F02D4">
        <w:fldChar w:fldCharType="begin"/>
      </w:r>
      <w:r w:rsidRPr="008F02D4">
        <w:instrText xml:space="preserve"> SEQ Annex \* ARABIC </w:instrText>
      </w:r>
      <w:r w:rsidRPr="008F02D4">
        <w:fldChar w:fldCharType="separate"/>
      </w:r>
      <w:r w:rsidR="004A736C">
        <w:rPr>
          <w:noProof/>
        </w:rPr>
        <w:t>9</w:t>
      </w:r>
      <w:r w:rsidRPr="008F02D4">
        <w:fldChar w:fldCharType="end"/>
      </w:r>
      <w:r w:rsidRPr="00435979">
        <w:t xml:space="preserve">: </w:t>
      </w:r>
      <w:r w:rsidR="007717E2" w:rsidRPr="007717E2">
        <w:t>Sindh Strategic Overview of Water and Environmental Issues</w:t>
      </w:r>
      <w:bookmarkEnd w:id="608"/>
    </w:p>
    <w:bookmarkEnd w:id="609"/>
    <w:p w14:paraId="0DDB96AC" w14:textId="77777777" w:rsidR="003D07AA" w:rsidRPr="00F447E1" w:rsidRDefault="003D07AA" w:rsidP="003D07AA">
      <w:pPr>
        <w:rPr>
          <w:b/>
          <w:bCs/>
          <w:sz w:val="28"/>
          <w:szCs w:val="28"/>
        </w:rPr>
      </w:pPr>
      <w:r w:rsidRPr="00F447E1">
        <w:rPr>
          <w:b/>
          <w:bCs/>
          <w:sz w:val="28"/>
          <w:szCs w:val="28"/>
        </w:rPr>
        <w:t>SECTION 1. INTRODUCTION</w:t>
      </w:r>
    </w:p>
    <w:p w14:paraId="3C300765" w14:textId="05FD4701" w:rsidR="003D07AA" w:rsidRPr="00A056E5" w:rsidRDefault="003D07AA" w:rsidP="003D07AA">
      <w:pPr>
        <w:rPr>
          <w:rFonts w:cstheme="minorHAnsi"/>
          <w:color w:val="000000" w:themeColor="text1"/>
        </w:rPr>
      </w:pPr>
      <w:r w:rsidRPr="00A056E5">
        <w:rPr>
          <w:rFonts w:cstheme="minorHAnsi"/>
          <w:color w:val="000000" w:themeColor="text1"/>
        </w:rPr>
        <w:t>This is the Strategic Overview of Water and Environmental Issues.</w:t>
      </w:r>
      <w:r w:rsidRPr="00A056E5">
        <w:rPr>
          <w:rStyle w:val="FootnoteReference"/>
          <w:rFonts w:cstheme="minorHAnsi"/>
          <w:color w:val="000000" w:themeColor="text1"/>
        </w:rPr>
        <w:footnoteReference w:id="55"/>
      </w:r>
      <w:r w:rsidRPr="00A056E5">
        <w:rPr>
          <w:rFonts w:cstheme="minorHAnsi"/>
          <w:color w:val="000000" w:themeColor="text1"/>
        </w:rPr>
        <w:t xml:space="preserve"> It takes stock of the water issues within Sindh Province and the cumulative environmental challenges. It points to opportunities to improve performance: to deliver better water services; to sustain, strengthen, and improve the use of resources; and to create more equity and prosperity. As such, it is meant to contribute to the implementation of the Sindh Water Policy as well as the different water management programs, including the Sindh Water and Agriculture Transformation Project (SWAT). </w:t>
      </w:r>
      <w:r>
        <w:rPr>
          <w:rFonts w:cstheme="minorHAnsi"/>
          <w:color w:val="000000" w:themeColor="text1"/>
        </w:rPr>
        <w:t xml:space="preserve">Terms of references for the proposed Sindh Strategic Plan to assess and address the water and environmental and water given issues is given </w:t>
      </w:r>
      <w:r w:rsidRPr="00A056E5">
        <w:rPr>
          <w:rFonts w:cstheme="minorHAnsi"/>
          <w:color w:val="000000" w:themeColor="text1"/>
        </w:rPr>
        <w:t xml:space="preserve"> Annex</w:t>
      </w:r>
      <w:r>
        <w:rPr>
          <w:rFonts w:cstheme="minorHAnsi"/>
          <w:color w:val="000000" w:themeColor="text1"/>
        </w:rPr>
        <w:t>ure</w:t>
      </w:r>
      <w:r w:rsidRPr="00A056E5">
        <w:rPr>
          <w:rFonts w:cstheme="minorHAnsi"/>
          <w:color w:val="000000" w:themeColor="text1"/>
        </w:rPr>
        <w:t xml:space="preserve"> 1.</w:t>
      </w:r>
    </w:p>
    <w:p w14:paraId="19988F67" w14:textId="77777777" w:rsidR="003D07AA" w:rsidRPr="00A056E5" w:rsidRDefault="003D07AA" w:rsidP="003D07AA">
      <w:pPr>
        <w:rPr>
          <w:rFonts w:cstheme="minorHAnsi"/>
          <w:color w:val="000000" w:themeColor="text1"/>
        </w:rPr>
      </w:pPr>
      <w:r w:rsidRPr="00A056E5">
        <w:rPr>
          <w:rFonts w:cstheme="minorHAnsi"/>
          <w:color w:val="000000" w:themeColor="text1"/>
        </w:rPr>
        <w:t>This overview draws on a number of data sets, reports, and publications and also direct fact finding. These sources are gratefully acknowledged. However, there are also gaps in the availability, reliability, and continuity of essential information, which we have recorded these. Improving on these shortcomings will help to create a better basis for water management in Sindh, for instance through a Hydro-Agro Information Centre.</w:t>
      </w:r>
    </w:p>
    <w:p w14:paraId="0CC21081" w14:textId="77777777" w:rsidR="003D07AA" w:rsidRPr="00A056E5" w:rsidRDefault="003D07AA" w:rsidP="003D07AA">
      <w:pPr>
        <w:rPr>
          <w:rFonts w:cstheme="minorHAnsi"/>
          <w:color w:val="000000" w:themeColor="text1"/>
        </w:rPr>
      </w:pPr>
      <w:r w:rsidRPr="00A056E5">
        <w:rPr>
          <w:rFonts w:cstheme="minorHAnsi"/>
          <w:color w:val="000000" w:themeColor="text1"/>
        </w:rPr>
        <w:t>This Strategic Overview first reviews the history of Sindh from a water management perspective (section 2). It then discusses the overall situation in the province (section 3) and describes surface and groundwater resources (section 4-5) and their main uses: irrigation and drainage (section 6), urban and rural water supply (section 7), and wetlands including the Indus Delta (section 8-9). The last two sections discuss flood management (section 10) and dryland management (section 11). Each section describes challenges and opportunities, so as to inform strategies for Water Policy and concerned programs.</w:t>
      </w:r>
    </w:p>
    <w:p w14:paraId="0BFFCD2E" w14:textId="77777777" w:rsidR="003D07AA" w:rsidRPr="00A056E5" w:rsidRDefault="003D07AA" w:rsidP="003D07AA">
      <w:pPr>
        <w:rPr>
          <w:rFonts w:cstheme="minorHAnsi"/>
          <w:color w:val="000000" w:themeColor="text1"/>
        </w:rPr>
      </w:pPr>
      <w:r w:rsidRPr="00A056E5">
        <w:rPr>
          <w:rFonts w:cstheme="minorHAnsi"/>
          <w:color w:val="000000" w:themeColor="text1"/>
        </w:rPr>
        <w:t xml:space="preserve">Below we summarize the cumulative challenges that describe the current situation in water and environmental management with reference to the section of this </w:t>
      </w:r>
      <w:r w:rsidRPr="00A056E5">
        <w:t>strategic overview</w:t>
      </w:r>
      <w:r w:rsidRPr="00A056E5">
        <w:rPr>
          <w:rFonts w:cstheme="minorHAnsi"/>
          <w:color w:val="000000" w:themeColor="text1"/>
        </w:rPr>
        <w:t xml:space="preserve"> where they are discussed in more detail:</w:t>
      </w:r>
    </w:p>
    <w:p w14:paraId="6F6F068B" w14:textId="4702CDA7" w:rsidR="003D07AA" w:rsidRPr="00AB781D" w:rsidRDefault="003D07AA" w:rsidP="003D07AA">
      <w:pPr>
        <w:jc w:val="center"/>
        <w:rPr>
          <w:b/>
          <w:bCs/>
        </w:rPr>
      </w:pPr>
      <w:bookmarkStart w:id="610" w:name="_Toc88743491"/>
      <w:r>
        <w:rPr>
          <w:b/>
          <w:bCs/>
        </w:rPr>
        <w:t xml:space="preserve">Table 1: </w:t>
      </w:r>
      <w:r w:rsidRPr="00AB781D">
        <w:rPr>
          <w:b/>
          <w:bCs/>
        </w:rPr>
        <w:t xml:space="preserve"> Cumulative challenges in water and environment in Sindh</w:t>
      </w:r>
      <w:bookmarkEnd w:id="610"/>
    </w:p>
    <w:tbl>
      <w:tblPr>
        <w:tblStyle w:val="TableGrid"/>
        <w:tblW w:w="0" w:type="auto"/>
        <w:tblLook w:val="04A0" w:firstRow="1" w:lastRow="0" w:firstColumn="1" w:lastColumn="0" w:noHBand="0" w:noVBand="1"/>
      </w:tblPr>
      <w:tblGrid>
        <w:gridCol w:w="1980"/>
        <w:gridCol w:w="5953"/>
        <w:gridCol w:w="1083"/>
      </w:tblGrid>
      <w:tr w:rsidR="003D07AA" w:rsidRPr="00A056E5" w14:paraId="5AB430A3" w14:textId="77777777" w:rsidTr="000B0416">
        <w:trPr>
          <w:trHeight w:val="665"/>
          <w:tblHeader/>
        </w:trPr>
        <w:tc>
          <w:tcPr>
            <w:tcW w:w="1980" w:type="dxa"/>
            <w:vAlign w:val="center"/>
          </w:tcPr>
          <w:p w14:paraId="115B027A" w14:textId="77777777" w:rsidR="003D07AA" w:rsidRPr="00A056E5" w:rsidRDefault="003D07AA" w:rsidP="000B0416">
            <w:pPr>
              <w:spacing w:after="0"/>
              <w:jc w:val="center"/>
              <w:rPr>
                <w:rFonts w:cstheme="minorHAnsi"/>
                <w:color w:val="000000" w:themeColor="text1"/>
              </w:rPr>
            </w:pPr>
          </w:p>
        </w:tc>
        <w:tc>
          <w:tcPr>
            <w:tcW w:w="5953" w:type="dxa"/>
            <w:vAlign w:val="center"/>
          </w:tcPr>
          <w:p w14:paraId="6B7ABF16" w14:textId="77777777" w:rsidR="003D07AA" w:rsidRPr="00A056E5" w:rsidRDefault="003D07AA" w:rsidP="000B0416">
            <w:pPr>
              <w:spacing w:after="0"/>
              <w:jc w:val="center"/>
              <w:rPr>
                <w:rFonts w:cstheme="minorHAnsi"/>
                <w:color w:val="000000" w:themeColor="text1"/>
              </w:rPr>
            </w:pPr>
            <w:r w:rsidRPr="00A056E5">
              <w:rPr>
                <w:rFonts w:cstheme="minorHAnsi"/>
                <w:color w:val="000000" w:themeColor="text1"/>
              </w:rPr>
              <w:t>Cumulative challenge</w:t>
            </w:r>
          </w:p>
        </w:tc>
        <w:tc>
          <w:tcPr>
            <w:tcW w:w="1083" w:type="dxa"/>
            <w:vAlign w:val="center"/>
          </w:tcPr>
          <w:p w14:paraId="5F0194BE" w14:textId="77777777" w:rsidR="003D07AA" w:rsidRPr="00A056E5" w:rsidRDefault="003D07AA" w:rsidP="000B0416">
            <w:pPr>
              <w:spacing w:after="0"/>
              <w:jc w:val="center"/>
              <w:rPr>
                <w:rFonts w:cstheme="minorHAnsi"/>
                <w:color w:val="000000" w:themeColor="text1"/>
              </w:rPr>
            </w:pPr>
            <w:r w:rsidRPr="00A056E5">
              <w:rPr>
                <w:rFonts w:cstheme="minorHAnsi"/>
                <w:color w:val="000000" w:themeColor="text1"/>
              </w:rPr>
              <w:t>Outlook section</w:t>
            </w:r>
          </w:p>
        </w:tc>
      </w:tr>
      <w:tr w:rsidR="003D07AA" w:rsidRPr="00A056E5" w14:paraId="0CCF4B10" w14:textId="77777777" w:rsidTr="000B0416">
        <w:tc>
          <w:tcPr>
            <w:tcW w:w="1980" w:type="dxa"/>
          </w:tcPr>
          <w:p w14:paraId="4DBAC178" w14:textId="77777777" w:rsidR="003D07AA" w:rsidRPr="00A056E5" w:rsidRDefault="003D07AA" w:rsidP="000B0416">
            <w:pPr>
              <w:jc w:val="left"/>
              <w:rPr>
                <w:rFonts w:cstheme="minorHAnsi"/>
                <w:color w:val="000000" w:themeColor="text1"/>
              </w:rPr>
            </w:pPr>
            <w:r w:rsidRPr="00A056E5">
              <w:rPr>
                <w:rFonts w:cstheme="minorHAnsi"/>
                <w:color w:val="000000" w:themeColor="text1"/>
              </w:rPr>
              <w:t>Water resources</w:t>
            </w:r>
          </w:p>
        </w:tc>
        <w:tc>
          <w:tcPr>
            <w:tcW w:w="5953" w:type="dxa"/>
          </w:tcPr>
          <w:p w14:paraId="109CF3C9" w14:textId="77777777" w:rsidR="003D07AA" w:rsidRPr="00A056E5" w:rsidRDefault="003D07AA" w:rsidP="000B0416">
            <w:pPr>
              <w:rPr>
                <w:rFonts w:cstheme="minorHAnsi"/>
                <w:color w:val="000000" w:themeColor="text1"/>
              </w:rPr>
            </w:pPr>
            <w:r w:rsidRPr="00A056E5">
              <w:rPr>
                <w:rFonts w:cstheme="minorHAnsi"/>
                <w:color w:val="000000" w:themeColor="text1"/>
              </w:rPr>
              <w:t xml:space="preserve">From a semi-natural flood based system, the water resources system of Sindh has become largely engineered, with winners and losers. It sustains a larger rural economy than planned, as made clear by the steeply increased cropping intensity. Climate change is presenting a new set of conditions with erratic rainfall events, increasing evapotranspiration and higher frequency of floods and drougths. </w:t>
            </w:r>
          </w:p>
        </w:tc>
        <w:tc>
          <w:tcPr>
            <w:tcW w:w="1083" w:type="dxa"/>
          </w:tcPr>
          <w:p w14:paraId="70411BAA" w14:textId="77777777" w:rsidR="003D07AA" w:rsidRPr="00A056E5" w:rsidRDefault="003D07AA" w:rsidP="000B0416">
            <w:pPr>
              <w:jc w:val="center"/>
              <w:rPr>
                <w:rFonts w:cstheme="minorHAnsi"/>
                <w:color w:val="000000" w:themeColor="text1"/>
              </w:rPr>
            </w:pPr>
            <w:r w:rsidRPr="00A056E5">
              <w:rPr>
                <w:rFonts w:cstheme="minorHAnsi"/>
                <w:color w:val="000000" w:themeColor="text1"/>
              </w:rPr>
              <w:t>2-3</w:t>
            </w:r>
          </w:p>
        </w:tc>
      </w:tr>
      <w:tr w:rsidR="003D07AA" w:rsidRPr="00A056E5" w14:paraId="628DB811" w14:textId="77777777" w:rsidTr="000B0416">
        <w:tc>
          <w:tcPr>
            <w:tcW w:w="1980" w:type="dxa"/>
          </w:tcPr>
          <w:p w14:paraId="077F537F" w14:textId="77777777" w:rsidR="003D07AA" w:rsidRPr="00A056E5" w:rsidRDefault="003D07AA" w:rsidP="000B0416">
            <w:pPr>
              <w:jc w:val="left"/>
              <w:rPr>
                <w:rFonts w:cstheme="minorHAnsi"/>
                <w:color w:val="000000" w:themeColor="text1"/>
              </w:rPr>
            </w:pPr>
            <w:r w:rsidRPr="00A056E5">
              <w:rPr>
                <w:rFonts w:cstheme="minorHAnsi"/>
                <w:color w:val="000000" w:themeColor="text1"/>
              </w:rPr>
              <w:t>Surface water</w:t>
            </w:r>
          </w:p>
        </w:tc>
        <w:tc>
          <w:tcPr>
            <w:tcW w:w="5953" w:type="dxa"/>
          </w:tcPr>
          <w:p w14:paraId="3AB2E8D5" w14:textId="77777777" w:rsidR="003D07AA" w:rsidRPr="00A056E5" w:rsidRDefault="003D07AA" w:rsidP="000B0416">
            <w:pPr>
              <w:rPr>
                <w:rFonts w:cstheme="minorHAnsi"/>
                <w:color w:val="000000" w:themeColor="text1"/>
              </w:rPr>
            </w:pPr>
            <w:r w:rsidRPr="00A056E5">
              <w:rPr>
                <w:rFonts w:cstheme="minorHAnsi"/>
                <w:color w:val="000000" w:themeColor="text1"/>
              </w:rPr>
              <w:t xml:space="preserve">Due to increased water use, reduced storage capacity, larger diversions to flood plains and the canal commands and the change in cropping patterns, scarcity has increased as seen in the increased number of days with zero outflow below Kotri. </w:t>
            </w:r>
          </w:p>
        </w:tc>
        <w:tc>
          <w:tcPr>
            <w:tcW w:w="1083" w:type="dxa"/>
          </w:tcPr>
          <w:p w14:paraId="7C9B07F8" w14:textId="77777777" w:rsidR="003D07AA" w:rsidRPr="00A056E5" w:rsidRDefault="003D07AA" w:rsidP="000B0416">
            <w:pPr>
              <w:jc w:val="center"/>
              <w:rPr>
                <w:rFonts w:cstheme="minorHAnsi"/>
                <w:color w:val="000000" w:themeColor="text1"/>
              </w:rPr>
            </w:pPr>
            <w:r w:rsidRPr="00A056E5">
              <w:rPr>
                <w:rFonts w:cstheme="minorHAnsi"/>
                <w:color w:val="000000" w:themeColor="text1"/>
              </w:rPr>
              <w:t>4</w:t>
            </w:r>
          </w:p>
        </w:tc>
      </w:tr>
      <w:tr w:rsidR="003D07AA" w:rsidRPr="00A056E5" w14:paraId="7EBBC623" w14:textId="77777777" w:rsidTr="000B0416">
        <w:tc>
          <w:tcPr>
            <w:tcW w:w="1980" w:type="dxa"/>
          </w:tcPr>
          <w:p w14:paraId="71DB517E" w14:textId="77777777" w:rsidR="003D07AA" w:rsidRPr="00A056E5" w:rsidRDefault="003D07AA" w:rsidP="000B0416">
            <w:pPr>
              <w:jc w:val="left"/>
              <w:rPr>
                <w:rFonts w:cstheme="minorHAnsi"/>
                <w:color w:val="000000" w:themeColor="text1"/>
              </w:rPr>
            </w:pPr>
            <w:r w:rsidRPr="00A056E5">
              <w:rPr>
                <w:rFonts w:cstheme="minorHAnsi"/>
                <w:color w:val="000000" w:themeColor="text1"/>
              </w:rPr>
              <w:t xml:space="preserve">Groundwater </w:t>
            </w:r>
          </w:p>
        </w:tc>
        <w:tc>
          <w:tcPr>
            <w:tcW w:w="5953" w:type="dxa"/>
          </w:tcPr>
          <w:p w14:paraId="05D24F81" w14:textId="77777777" w:rsidR="003D07AA" w:rsidRPr="00A056E5" w:rsidRDefault="003D07AA" w:rsidP="000B0416">
            <w:pPr>
              <w:rPr>
                <w:rFonts w:cstheme="minorHAnsi"/>
                <w:color w:val="000000" w:themeColor="text1"/>
              </w:rPr>
            </w:pPr>
            <w:r w:rsidRPr="00A056E5">
              <w:rPr>
                <w:rFonts w:cstheme="minorHAnsi"/>
                <w:color w:val="000000" w:themeColor="text1"/>
              </w:rPr>
              <w:t>Groundwater was underused in Sindh until 2000, but its use has increased since then. The resources are precarious, either isolated small aquifers in drylands or freshwater pockets in saline areas. Considerate (conjunctive) management is required.</w:t>
            </w:r>
          </w:p>
        </w:tc>
        <w:tc>
          <w:tcPr>
            <w:tcW w:w="1083" w:type="dxa"/>
          </w:tcPr>
          <w:p w14:paraId="7040BDBC" w14:textId="77777777" w:rsidR="003D07AA" w:rsidRPr="00A056E5" w:rsidRDefault="003D07AA" w:rsidP="000B0416">
            <w:pPr>
              <w:jc w:val="center"/>
              <w:rPr>
                <w:rFonts w:cstheme="minorHAnsi"/>
                <w:color w:val="000000" w:themeColor="text1"/>
              </w:rPr>
            </w:pPr>
            <w:r w:rsidRPr="00A056E5">
              <w:rPr>
                <w:rFonts w:cstheme="minorHAnsi"/>
                <w:color w:val="000000" w:themeColor="text1"/>
              </w:rPr>
              <w:t>5</w:t>
            </w:r>
          </w:p>
        </w:tc>
      </w:tr>
      <w:tr w:rsidR="003D07AA" w:rsidRPr="00A056E5" w14:paraId="40A6AFDA" w14:textId="77777777" w:rsidTr="000B0416">
        <w:tc>
          <w:tcPr>
            <w:tcW w:w="1980" w:type="dxa"/>
          </w:tcPr>
          <w:p w14:paraId="04AD1BD6" w14:textId="77777777" w:rsidR="003D07AA" w:rsidRPr="00A056E5" w:rsidRDefault="003D07AA" w:rsidP="000B0416">
            <w:pPr>
              <w:jc w:val="left"/>
              <w:rPr>
                <w:rFonts w:cstheme="minorHAnsi"/>
                <w:color w:val="000000" w:themeColor="text1"/>
              </w:rPr>
            </w:pPr>
            <w:r w:rsidRPr="00A056E5">
              <w:rPr>
                <w:rFonts w:cstheme="minorHAnsi"/>
                <w:color w:val="000000" w:themeColor="text1"/>
              </w:rPr>
              <w:t>Water logging</w:t>
            </w:r>
          </w:p>
        </w:tc>
        <w:tc>
          <w:tcPr>
            <w:tcW w:w="5953" w:type="dxa"/>
          </w:tcPr>
          <w:p w14:paraId="0011A29C" w14:textId="77777777" w:rsidR="003D07AA" w:rsidRPr="00A056E5" w:rsidRDefault="003D07AA" w:rsidP="000B0416">
            <w:pPr>
              <w:rPr>
                <w:rFonts w:cstheme="minorHAnsi"/>
                <w:color w:val="000000" w:themeColor="text1"/>
              </w:rPr>
            </w:pPr>
            <w:r w:rsidRPr="00A056E5">
              <w:rPr>
                <w:rFonts w:cstheme="minorHAnsi"/>
                <w:color w:val="000000" w:themeColor="text1"/>
              </w:rPr>
              <w:t>Water logging began developed rapidly in the 1960s and still persistently affects 35-45% of the irrigated area on annual basis, with the problem most prevalent in the post-monsoon season. Widespread water logging explains the current massive water loss due to non-beneficial evaporation, but also suppresses crop yields and causes health hazards.</w:t>
            </w:r>
          </w:p>
        </w:tc>
        <w:tc>
          <w:tcPr>
            <w:tcW w:w="1083" w:type="dxa"/>
          </w:tcPr>
          <w:p w14:paraId="3F97E12F" w14:textId="77777777" w:rsidR="003D07AA" w:rsidRPr="00A056E5" w:rsidRDefault="003D07AA" w:rsidP="000B0416">
            <w:pPr>
              <w:jc w:val="center"/>
              <w:rPr>
                <w:rFonts w:cstheme="minorHAnsi"/>
                <w:color w:val="000000" w:themeColor="text1"/>
              </w:rPr>
            </w:pPr>
            <w:r w:rsidRPr="00A056E5">
              <w:rPr>
                <w:rFonts w:cstheme="minorHAnsi"/>
                <w:color w:val="000000" w:themeColor="text1"/>
              </w:rPr>
              <w:t>6</w:t>
            </w:r>
          </w:p>
        </w:tc>
      </w:tr>
      <w:tr w:rsidR="003D07AA" w:rsidRPr="00A056E5" w14:paraId="3EE12446" w14:textId="77777777" w:rsidTr="000B0416">
        <w:tc>
          <w:tcPr>
            <w:tcW w:w="1980" w:type="dxa"/>
          </w:tcPr>
          <w:p w14:paraId="55B51543" w14:textId="77777777" w:rsidR="003D07AA" w:rsidRPr="00A056E5" w:rsidRDefault="003D07AA" w:rsidP="000B0416">
            <w:pPr>
              <w:jc w:val="left"/>
              <w:rPr>
                <w:rFonts w:cstheme="minorHAnsi"/>
                <w:color w:val="000000" w:themeColor="text1"/>
              </w:rPr>
            </w:pPr>
            <w:r w:rsidRPr="00A056E5">
              <w:rPr>
                <w:rFonts w:cstheme="minorHAnsi"/>
                <w:color w:val="000000" w:themeColor="text1"/>
              </w:rPr>
              <w:t xml:space="preserve">Irrigation </w:t>
            </w:r>
          </w:p>
        </w:tc>
        <w:tc>
          <w:tcPr>
            <w:tcW w:w="5953" w:type="dxa"/>
          </w:tcPr>
          <w:p w14:paraId="1EFD87BB" w14:textId="77777777" w:rsidR="003D07AA" w:rsidRPr="00A056E5" w:rsidRDefault="003D07AA" w:rsidP="000B0416">
            <w:pPr>
              <w:rPr>
                <w:rFonts w:cstheme="minorHAnsi"/>
                <w:color w:val="000000" w:themeColor="text1"/>
              </w:rPr>
            </w:pPr>
            <w:r w:rsidRPr="00A056E5">
              <w:rPr>
                <w:rFonts w:cstheme="minorHAnsi"/>
                <w:color w:val="000000" w:themeColor="text1"/>
              </w:rPr>
              <w:t>Sindh is home to the world’s largest irrigation canals. Management has been challenging, with frequent breaches and embankment overtopping and unauthorized diversions. A major problem is the large number of direct outlets that have been sanctioned since the 1970s, creating inequity and complicating the management of the system. Despite many changes to the system (additional storage, conjunctive groundwater use) water allocations/irrigation duties for the canal commands were never updated and are now largely informal and  sub-optimal. Crop water productivity, especially in the lower part of the system, is low.</w:t>
            </w:r>
          </w:p>
        </w:tc>
        <w:tc>
          <w:tcPr>
            <w:tcW w:w="1083" w:type="dxa"/>
          </w:tcPr>
          <w:p w14:paraId="7F4CC2FB" w14:textId="77777777" w:rsidR="003D07AA" w:rsidRPr="00A056E5" w:rsidRDefault="003D07AA" w:rsidP="000B0416">
            <w:pPr>
              <w:jc w:val="center"/>
              <w:rPr>
                <w:rFonts w:cstheme="minorHAnsi"/>
                <w:color w:val="000000" w:themeColor="text1"/>
              </w:rPr>
            </w:pPr>
            <w:r w:rsidRPr="00A056E5">
              <w:rPr>
                <w:rFonts w:cstheme="minorHAnsi"/>
                <w:color w:val="000000" w:themeColor="text1"/>
              </w:rPr>
              <w:t>6</w:t>
            </w:r>
          </w:p>
        </w:tc>
      </w:tr>
      <w:tr w:rsidR="003D07AA" w:rsidRPr="00A056E5" w14:paraId="63BE3F31" w14:textId="77777777" w:rsidTr="000B0416">
        <w:tc>
          <w:tcPr>
            <w:tcW w:w="1980" w:type="dxa"/>
          </w:tcPr>
          <w:p w14:paraId="5E396C77" w14:textId="77777777" w:rsidR="003D07AA" w:rsidRPr="00A056E5" w:rsidRDefault="003D07AA" w:rsidP="000B0416">
            <w:pPr>
              <w:jc w:val="left"/>
              <w:rPr>
                <w:rFonts w:cstheme="minorHAnsi"/>
                <w:color w:val="000000" w:themeColor="text1"/>
              </w:rPr>
            </w:pPr>
            <w:r w:rsidRPr="00A056E5">
              <w:rPr>
                <w:rFonts w:cstheme="minorHAnsi"/>
                <w:color w:val="000000" w:themeColor="text1"/>
              </w:rPr>
              <w:t>Drainage</w:t>
            </w:r>
          </w:p>
        </w:tc>
        <w:tc>
          <w:tcPr>
            <w:tcW w:w="5953" w:type="dxa"/>
          </w:tcPr>
          <w:p w14:paraId="5C0305AB" w14:textId="77777777" w:rsidR="003D07AA" w:rsidRPr="00A056E5" w:rsidRDefault="003D07AA" w:rsidP="000B0416">
            <w:pPr>
              <w:rPr>
                <w:rFonts w:cstheme="minorHAnsi"/>
                <w:color w:val="000000" w:themeColor="text1"/>
              </w:rPr>
            </w:pPr>
            <w:r w:rsidRPr="00A056E5">
              <w:rPr>
                <w:rFonts w:cstheme="minorHAnsi"/>
                <w:color w:val="000000" w:themeColor="text1"/>
              </w:rPr>
              <w:t>In response to increased waterlogging and salinity, an extensive drainage network was developed from 1970-2000 to remove seepage water. The drainage network is not equipped to evacuate storm water, which has caused flooding and has foregone opportunities for recharge. Operation and maintenance of the drainage network is problematic. The Left Bank Outfall Drain has aggravated flooding problems around Badin. The Right Bank Outfall Drain is not completed: as a consequence drainage effluent is now deposited in Manchar Lake causing this huge water body to rapidly deteriorate.</w:t>
            </w:r>
          </w:p>
        </w:tc>
        <w:tc>
          <w:tcPr>
            <w:tcW w:w="1083" w:type="dxa"/>
          </w:tcPr>
          <w:p w14:paraId="7AFD554C" w14:textId="77777777" w:rsidR="003D07AA" w:rsidRPr="00A056E5" w:rsidRDefault="003D07AA" w:rsidP="000B0416">
            <w:pPr>
              <w:jc w:val="center"/>
              <w:rPr>
                <w:rFonts w:cstheme="minorHAnsi"/>
                <w:color w:val="000000" w:themeColor="text1"/>
              </w:rPr>
            </w:pPr>
            <w:r w:rsidRPr="00A056E5">
              <w:rPr>
                <w:rFonts w:cstheme="minorHAnsi"/>
                <w:color w:val="000000" w:themeColor="text1"/>
              </w:rPr>
              <w:t>6</w:t>
            </w:r>
          </w:p>
        </w:tc>
      </w:tr>
      <w:tr w:rsidR="003D07AA" w:rsidRPr="00A056E5" w14:paraId="2D3B13D6" w14:textId="77777777" w:rsidTr="000B0416">
        <w:tc>
          <w:tcPr>
            <w:tcW w:w="1980" w:type="dxa"/>
          </w:tcPr>
          <w:p w14:paraId="148B1AF0" w14:textId="77777777" w:rsidR="003D07AA" w:rsidRPr="00A056E5" w:rsidRDefault="003D07AA" w:rsidP="000B0416">
            <w:pPr>
              <w:jc w:val="left"/>
              <w:rPr>
                <w:rFonts w:cstheme="minorHAnsi"/>
                <w:color w:val="000000" w:themeColor="text1"/>
              </w:rPr>
            </w:pPr>
            <w:r w:rsidRPr="00A056E5">
              <w:rPr>
                <w:rFonts w:cstheme="minorHAnsi"/>
                <w:color w:val="000000" w:themeColor="text1"/>
              </w:rPr>
              <w:t>Multifunctionality</w:t>
            </w:r>
          </w:p>
        </w:tc>
        <w:tc>
          <w:tcPr>
            <w:tcW w:w="5953" w:type="dxa"/>
          </w:tcPr>
          <w:p w14:paraId="37951E63" w14:textId="77777777" w:rsidR="003D07AA" w:rsidRPr="00A056E5" w:rsidRDefault="003D07AA" w:rsidP="000B0416">
            <w:pPr>
              <w:rPr>
                <w:rFonts w:cstheme="minorHAnsi"/>
                <w:color w:val="000000" w:themeColor="text1"/>
              </w:rPr>
            </w:pPr>
            <w:r w:rsidRPr="00A056E5">
              <w:rPr>
                <w:rFonts w:cstheme="minorHAnsi"/>
                <w:color w:val="000000" w:themeColor="text1"/>
              </w:rPr>
              <w:t xml:space="preserve">The canal network was designed to provide for agriculture, but as Sindh’s population grew and the economy diversified, the canal and drainage network became increasingly multifunctional. It became the basis for industrial water supply, waste disposal, and domestic services. </w:t>
            </w:r>
          </w:p>
        </w:tc>
        <w:tc>
          <w:tcPr>
            <w:tcW w:w="1083" w:type="dxa"/>
          </w:tcPr>
          <w:p w14:paraId="6EBB9474" w14:textId="77777777" w:rsidR="003D07AA" w:rsidRPr="00A056E5" w:rsidRDefault="003D07AA" w:rsidP="000B0416">
            <w:pPr>
              <w:jc w:val="center"/>
              <w:rPr>
                <w:rFonts w:cstheme="minorHAnsi"/>
                <w:color w:val="000000" w:themeColor="text1"/>
              </w:rPr>
            </w:pPr>
            <w:r w:rsidRPr="00A056E5">
              <w:rPr>
                <w:rFonts w:cstheme="minorHAnsi"/>
                <w:color w:val="000000" w:themeColor="text1"/>
              </w:rPr>
              <w:t>2, 6-7</w:t>
            </w:r>
          </w:p>
        </w:tc>
      </w:tr>
      <w:tr w:rsidR="003D07AA" w:rsidRPr="00A056E5" w14:paraId="2BDC387A" w14:textId="77777777" w:rsidTr="000B0416">
        <w:tc>
          <w:tcPr>
            <w:tcW w:w="1980" w:type="dxa"/>
          </w:tcPr>
          <w:p w14:paraId="4E74CF95" w14:textId="77777777" w:rsidR="003D07AA" w:rsidRPr="00A056E5" w:rsidRDefault="003D07AA" w:rsidP="000B0416">
            <w:pPr>
              <w:jc w:val="left"/>
              <w:rPr>
                <w:rFonts w:cstheme="minorHAnsi"/>
                <w:color w:val="000000" w:themeColor="text1"/>
              </w:rPr>
            </w:pPr>
            <w:r w:rsidRPr="00A056E5">
              <w:rPr>
                <w:rFonts w:cstheme="minorHAnsi"/>
                <w:color w:val="000000" w:themeColor="text1"/>
              </w:rPr>
              <w:t xml:space="preserve">Water quality </w:t>
            </w:r>
          </w:p>
        </w:tc>
        <w:tc>
          <w:tcPr>
            <w:tcW w:w="5953" w:type="dxa"/>
          </w:tcPr>
          <w:p w14:paraId="724C74F9" w14:textId="77777777" w:rsidR="003D07AA" w:rsidRPr="00A056E5" w:rsidRDefault="003D07AA" w:rsidP="000B0416">
            <w:pPr>
              <w:rPr>
                <w:rFonts w:cstheme="minorHAnsi"/>
                <w:color w:val="000000" w:themeColor="text1"/>
              </w:rPr>
            </w:pPr>
            <w:r w:rsidRPr="00A056E5">
              <w:rPr>
                <w:rFonts w:cstheme="minorHAnsi"/>
                <w:color w:val="000000" w:themeColor="text1"/>
              </w:rPr>
              <w:t>Water quality is a major concern due to the long term practice of disposing untreated industrial or municipal wastewater in the canal and drainage systems. This has spread high levels of cadmium, lead, and mercury into the surface water system. In several districts of Sindh, arsenic concentrations in ground water exceed the WHO guideline of 10 μg/l. The cause is likely the chemical reduction of iron oxyhydroxides due to poor groundwater management.</w:t>
            </w:r>
          </w:p>
        </w:tc>
        <w:tc>
          <w:tcPr>
            <w:tcW w:w="1083" w:type="dxa"/>
          </w:tcPr>
          <w:p w14:paraId="7A30593B" w14:textId="77777777" w:rsidR="003D07AA" w:rsidRPr="00A056E5" w:rsidRDefault="003D07AA" w:rsidP="000B0416">
            <w:pPr>
              <w:jc w:val="center"/>
              <w:rPr>
                <w:rFonts w:cstheme="minorHAnsi"/>
                <w:color w:val="000000" w:themeColor="text1"/>
              </w:rPr>
            </w:pPr>
            <w:r w:rsidRPr="00A056E5">
              <w:rPr>
                <w:rFonts w:cstheme="minorHAnsi"/>
                <w:color w:val="000000" w:themeColor="text1"/>
              </w:rPr>
              <w:t>7</w:t>
            </w:r>
          </w:p>
        </w:tc>
      </w:tr>
      <w:tr w:rsidR="003D07AA" w:rsidRPr="00A056E5" w14:paraId="4D7B9147" w14:textId="77777777" w:rsidTr="000B0416">
        <w:tc>
          <w:tcPr>
            <w:tcW w:w="1980" w:type="dxa"/>
          </w:tcPr>
          <w:p w14:paraId="3A6F6687" w14:textId="77777777" w:rsidR="003D07AA" w:rsidRPr="00A056E5" w:rsidRDefault="003D07AA" w:rsidP="000B0416">
            <w:pPr>
              <w:jc w:val="left"/>
              <w:rPr>
                <w:rFonts w:cstheme="minorHAnsi"/>
                <w:color w:val="000000" w:themeColor="text1"/>
              </w:rPr>
            </w:pPr>
            <w:r w:rsidRPr="00A056E5">
              <w:rPr>
                <w:rFonts w:cstheme="minorHAnsi"/>
                <w:color w:val="000000" w:themeColor="text1"/>
              </w:rPr>
              <w:t>Drinking water supply</w:t>
            </w:r>
          </w:p>
        </w:tc>
        <w:tc>
          <w:tcPr>
            <w:tcW w:w="5953" w:type="dxa"/>
          </w:tcPr>
          <w:p w14:paraId="5EBD2A73" w14:textId="77777777" w:rsidR="003D07AA" w:rsidRPr="00A056E5" w:rsidRDefault="003D07AA" w:rsidP="000B0416">
            <w:pPr>
              <w:rPr>
                <w:rFonts w:cstheme="minorHAnsi"/>
                <w:color w:val="000000" w:themeColor="text1"/>
              </w:rPr>
            </w:pPr>
            <w:r w:rsidRPr="00A056E5">
              <w:rPr>
                <w:rFonts w:cstheme="minorHAnsi"/>
                <w:color w:val="000000" w:themeColor="text1"/>
              </w:rPr>
              <w:t xml:space="preserve">Drinking water supply in rural Sindh is problematic, with 98% of water samples deemed unsafe for drinking. </w:t>
            </w:r>
            <w:r w:rsidRPr="00A056E5">
              <w:rPr>
                <w:rFonts w:cstheme="minorHAnsi"/>
                <w:bCs/>
                <w:color w:val="000000" w:themeColor="text1"/>
              </w:rPr>
              <w:t xml:space="preserve">Bacteriological contamination, due to inadequate handling, is the prime problem. </w:t>
            </w:r>
            <w:r w:rsidRPr="00A056E5">
              <w:rPr>
                <w:rFonts w:cstheme="minorHAnsi"/>
                <w:color w:val="000000" w:themeColor="text1"/>
              </w:rPr>
              <w:t>Microbiological pollution of shallow groundwater – the main source in rural areas – presents additional health risks. The other challenge is the high non-functionality of improved public systems that stands at 56%; this is high for any country. This is largely compensated for by widespread self-supply systems that use precarious tiny water lenses. The situation is not much better in major cities, where 84% of samples have high coliforms and where there is a shift from taps to reverse osmosis plants and water tankers.</w:t>
            </w:r>
          </w:p>
        </w:tc>
        <w:tc>
          <w:tcPr>
            <w:tcW w:w="1083" w:type="dxa"/>
          </w:tcPr>
          <w:p w14:paraId="1A125CB7" w14:textId="77777777" w:rsidR="003D07AA" w:rsidRPr="00A056E5" w:rsidRDefault="003D07AA" w:rsidP="000B0416">
            <w:pPr>
              <w:jc w:val="center"/>
              <w:rPr>
                <w:rFonts w:cstheme="minorHAnsi"/>
                <w:color w:val="000000" w:themeColor="text1"/>
              </w:rPr>
            </w:pPr>
            <w:r w:rsidRPr="00A056E5">
              <w:rPr>
                <w:rFonts w:cstheme="minorHAnsi"/>
                <w:color w:val="000000" w:themeColor="text1"/>
              </w:rPr>
              <w:t>7</w:t>
            </w:r>
          </w:p>
        </w:tc>
      </w:tr>
      <w:tr w:rsidR="003D07AA" w:rsidRPr="00A056E5" w14:paraId="5F3CDFEA" w14:textId="77777777" w:rsidTr="000B0416">
        <w:tc>
          <w:tcPr>
            <w:tcW w:w="1980" w:type="dxa"/>
          </w:tcPr>
          <w:p w14:paraId="18811E7F" w14:textId="77777777" w:rsidR="003D07AA" w:rsidRPr="00A056E5" w:rsidRDefault="003D07AA" w:rsidP="000B0416">
            <w:pPr>
              <w:jc w:val="left"/>
              <w:rPr>
                <w:rFonts w:cstheme="minorHAnsi"/>
                <w:color w:val="000000" w:themeColor="text1"/>
              </w:rPr>
            </w:pPr>
            <w:r w:rsidRPr="00A056E5">
              <w:rPr>
                <w:rFonts w:cstheme="minorHAnsi"/>
                <w:color w:val="000000" w:themeColor="text1"/>
              </w:rPr>
              <w:t>Wetlands</w:t>
            </w:r>
          </w:p>
        </w:tc>
        <w:tc>
          <w:tcPr>
            <w:tcW w:w="5953" w:type="dxa"/>
          </w:tcPr>
          <w:p w14:paraId="2C7BAF7A" w14:textId="77777777" w:rsidR="003D07AA" w:rsidRPr="00A056E5" w:rsidRDefault="003D07AA" w:rsidP="000B0416">
            <w:pPr>
              <w:rPr>
                <w:rFonts w:cstheme="minorHAnsi"/>
                <w:color w:val="000000" w:themeColor="text1"/>
              </w:rPr>
            </w:pPr>
            <w:r w:rsidRPr="00A056E5">
              <w:rPr>
                <w:rFonts w:cstheme="minorHAnsi"/>
                <w:color w:val="000000" w:themeColor="text1"/>
              </w:rPr>
              <w:t xml:space="preserve">Sindh has a many wetlands, including ten with Ramsar status. While these wetlands harbour important biodiversity and contain unused potential, they have also been in decline due to reduced water supplies, poaching, pollution, invasive species, and encroachment. </w:t>
            </w:r>
          </w:p>
        </w:tc>
        <w:tc>
          <w:tcPr>
            <w:tcW w:w="1083" w:type="dxa"/>
          </w:tcPr>
          <w:p w14:paraId="20079DC9" w14:textId="77777777" w:rsidR="003D07AA" w:rsidRPr="00A056E5" w:rsidRDefault="003D07AA" w:rsidP="000B0416">
            <w:pPr>
              <w:jc w:val="center"/>
              <w:rPr>
                <w:rFonts w:cstheme="minorHAnsi"/>
                <w:color w:val="000000" w:themeColor="text1"/>
              </w:rPr>
            </w:pPr>
            <w:r w:rsidRPr="00A056E5">
              <w:rPr>
                <w:rFonts w:cstheme="minorHAnsi"/>
                <w:color w:val="000000" w:themeColor="text1"/>
              </w:rPr>
              <w:t>8</w:t>
            </w:r>
          </w:p>
        </w:tc>
      </w:tr>
      <w:tr w:rsidR="003D07AA" w:rsidRPr="00A056E5" w14:paraId="7BC53D26" w14:textId="77777777" w:rsidTr="000B0416">
        <w:tc>
          <w:tcPr>
            <w:tcW w:w="1980" w:type="dxa"/>
          </w:tcPr>
          <w:p w14:paraId="3D67012E" w14:textId="77777777" w:rsidR="003D07AA" w:rsidRPr="00A056E5" w:rsidRDefault="003D07AA" w:rsidP="000B0416">
            <w:pPr>
              <w:jc w:val="left"/>
              <w:rPr>
                <w:rFonts w:cstheme="minorHAnsi"/>
                <w:color w:val="000000" w:themeColor="text1"/>
              </w:rPr>
            </w:pPr>
            <w:r w:rsidRPr="00A056E5">
              <w:rPr>
                <w:rFonts w:cstheme="minorHAnsi"/>
                <w:color w:val="000000" w:themeColor="text1"/>
              </w:rPr>
              <w:t>Indus Delta</w:t>
            </w:r>
          </w:p>
        </w:tc>
        <w:tc>
          <w:tcPr>
            <w:tcW w:w="5953" w:type="dxa"/>
          </w:tcPr>
          <w:p w14:paraId="33A50E24" w14:textId="77777777" w:rsidR="003D07AA" w:rsidRPr="00A056E5" w:rsidRDefault="003D07AA" w:rsidP="000B0416">
            <w:pPr>
              <w:rPr>
                <w:rFonts w:cstheme="minorHAnsi"/>
                <w:color w:val="000000" w:themeColor="text1"/>
              </w:rPr>
            </w:pPr>
            <w:r w:rsidRPr="00A056E5">
              <w:rPr>
                <w:rFonts w:cstheme="minorHAnsi"/>
                <w:color w:val="000000" w:themeColor="text1"/>
              </w:rPr>
              <w:t>The Indus Delta has witnessed a steady decline since the mid-1950s. The development of hydraulic structures on the Indus (reservoirs, barrages, flood protection bunds) has deprived the Delta of fresh water supplies, flood pulses, and sediments. The failure of the tidal link changed the configuration of the Delta further. The decline of mangrove forests (now reversed) and sea-level rise have further affected the Indus Delta. Until now, no concerted effort has worked on protecting this once buoyant area.</w:t>
            </w:r>
          </w:p>
        </w:tc>
        <w:tc>
          <w:tcPr>
            <w:tcW w:w="1083" w:type="dxa"/>
          </w:tcPr>
          <w:p w14:paraId="5E1C390B" w14:textId="77777777" w:rsidR="003D07AA" w:rsidRPr="00A056E5" w:rsidRDefault="003D07AA" w:rsidP="000B0416">
            <w:pPr>
              <w:jc w:val="center"/>
              <w:rPr>
                <w:rFonts w:cstheme="minorHAnsi"/>
                <w:color w:val="000000" w:themeColor="text1"/>
              </w:rPr>
            </w:pPr>
            <w:r w:rsidRPr="00A056E5">
              <w:rPr>
                <w:rFonts w:cstheme="minorHAnsi"/>
                <w:color w:val="000000" w:themeColor="text1"/>
              </w:rPr>
              <w:t>9</w:t>
            </w:r>
          </w:p>
        </w:tc>
      </w:tr>
      <w:tr w:rsidR="003D07AA" w:rsidRPr="00A056E5" w14:paraId="685A5741" w14:textId="77777777" w:rsidTr="000B0416">
        <w:tc>
          <w:tcPr>
            <w:tcW w:w="1980" w:type="dxa"/>
          </w:tcPr>
          <w:p w14:paraId="58C7D90F" w14:textId="77777777" w:rsidR="003D07AA" w:rsidRPr="00A056E5" w:rsidRDefault="003D07AA" w:rsidP="000B0416">
            <w:pPr>
              <w:jc w:val="left"/>
              <w:rPr>
                <w:rFonts w:cstheme="minorHAnsi"/>
                <w:color w:val="000000" w:themeColor="text1"/>
              </w:rPr>
            </w:pPr>
            <w:r w:rsidRPr="00A056E5">
              <w:rPr>
                <w:rFonts w:cstheme="minorHAnsi"/>
                <w:color w:val="000000" w:themeColor="text1"/>
              </w:rPr>
              <w:t>Floods</w:t>
            </w:r>
          </w:p>
        </w:tc>
        <w:tc>
          <w:tcPr>
            <w:tcW w:w="5953" w:type="dxa"/>
          </w:tcPr>
          <w:p w14:paraId="05DEF0D7" w14:textId="77777777" w:rsidR="003D07AA" w:rsidRPr="00A056E5" w:rsidRDefault="003D07AA" w:rsidP="000B0416">
            <w:pPr>
              <w:rPr>
                <w:rFonts w:cstheme="minorHAnsi"/>
                <w:color w:val="000000" w:themeColor="text1"/>
              </w:rPr>
            </w:pPr>
            <w:r w:rsidRPr="00A056E5">
              <w:rPr>
                <w:rFonts w:cstheme="minorHAnsi"/>
                <w:color w:val="000000" w:themeColor="text1"/>
              </w:rPr>
              <w:t xml:space="preserve">Over the last 15 years, Sindh has been the scene of several severe flooding events. The higher depression over the Indian Ocean makes it likely that floods will occur more frequently. Though equipped with flood protection bunds along the Indus River, the management of the main hydraulic system (irrigation and drainage canals) is not equipped to mitigate the impact of flood events. </w:t>
            </w:r>
          </w:p>
        </w:tc>
        <w:tc>
          <w:tcPr>
            <w:tcW w:w="1083" w:type="dxa"/>
          </w:tcPr>
          <w:p w14:paraId="54CA1A28" w14:textId="77777777" w:rsidR="003D07AA" w:rsidRPr="00A056E5" w:rsidRDefault="003D07AA" w:rsidP="000B0416">
            <w:pPr>
              <w:jc w:val="center"/>
              <w:rPr>
                <w:rFonts w:cstheme="minorHAnsi"/>
                <w:color w:val="000000" w:themeColor="text1"/>
              </w:rPr>
            </w:pPr>
            <w:r w:rsidRPr="00A056E5">
              <w:rPr>
                <w:rFonts w:cstheme="minorHAnsi"/>
                <w:color w:val="000000" w:themeColor="text1"/>
              </w:rPr>
              <w:t>10</w:t>
            </w:r>
          </w:p>
        </w:tc>
      </w:tr>
      <w:tr w:rsidR="003D07AA" w:rsidRPr="00A056E5" w14:paraId="7D6AD297" w14:textId="77777777" w:rsidTr="000B0416">
        <w:tc>
          <w:tcPr>
            <w:tcW w:w="1980" w:type="dxa"/>
          </w:tcPr>
          <w:p w14:paraId="6CD259F0" w14:textId="77777777" w:rsidR="003D07AA" w:rsidRPr="00A056E5" w:rsidRDefault="003D07AA" w:rsidP="000B0416">
            <w:pPr>
              <w:jc w:val="left"/>
              <w:rPr>
                <w:rFonts w:cstheme="minorHAnsi"/>
                <w:color w:val="000000" w:themeColor="text1"/>
              </w:rPr>
            </w:pPr>
            <w:r w:rsidRPr="00A056E5">
              <w:rPr>
                <w:rFonts w:cstheme="minorHAnsi"/>
                <w:color w:val="000000" w:themeColor="text1"/>
              </w:rPr>
              <w:t>Drylands</w:t>
            </w:r>
          </w:p>
        </w:tc>
        <w:tc>
          <w:tcPr>
            <w:tcW w:w="5953" w:type="dxa"/>
          </w:tcPr>
          <w:p w14:paraId="5CD139A8" w14:textId="77777777" w:rsidR="003D07AA" w:rsidRPr="00A056E5" w:rsidRDefault="003D07AA" w:rsidP="000B0416">
            <w:pPr>
              <w:rPr>
                <w:rFonts w:cstheme="minorHAnsi"/>
                <w:color w:val="000000" w:themeColor="text1"/>
              </w:rPr>
            </w:pPr>
            <w:r w:rsidRPr="00A056E5">
              <w:rPr>
                <w:rFonts w:cstheme="minorHAnsi"/>
                <w:color w:val="000000" w:themeColor="text1"/>
              </w:rPr>
              <w:t>The drylands of Kohistan, Tharparkar, and Nara Desert are among the most densely populated globally. Unlike similar drylands elsewhere in the world, there has been little management of the specific resources of these areas beyond the construction of small dams. Ground water resources are particularly fragile and under threat.</w:t>
            </w:r>
          </w:p>
        </w:tc>
        <w:tc>
          <w:tcPr>
            <w:tcW w:w="1083" w:type="dxa"/>
          </w:tcPr>
          <w:p w14:paraId="619DCA68" w14:textId="77777777" w:rsidR="003D07AA" w:rsidRPr="00A056E5" w:rsidRDefault="003D07AA" w:rsidP="000B0416">
            <w:pPr>
              <w:jc w:val="center"/>
              <w:rPr>
                <w:rFonts w:cstheme="minorHAnsi"/>
                <w:color w:val="000000" w:themeColor="text1"/>
              </w:rPr>
            </w:pPr>
            <w:r w:rsidRPr="00A056E5">
              <w:rPr>
                <w:rFonts w:cstheme="minorHAnsi"/>
                <w:color w:val="000000" w:themeColor="text1"/>
              </w:rPr>
              <w:t>11</w:t>
            </w:r>
          </w:p>
        </w:tc>
      </w:tr>
    </w:tbl>
    <w:p w14:paraId="061DF0C2" w14:textId="77777777" w:rsidR="003D07AA" w:rsidRDefault="003D07AA" w:rsidP="003D07AA">
      <w:pPr>
        <w:rPr>
          <w:b/>
          <w:bCs/>
          <w:sz w:val="24"/>
          <w:szCs w:val="24"/>
        </w:rPr>
      </w:pPr>
      <w:bookmarkStart w:id="611" w:name="_Toc89006772"/>
    </w:p>
    <w:p w14:paraId="45A9E65E" w14:textId="77777777" w:rsidR="003D07AA" w:rsidRPr="00F447E1" w:rsidRDefault="003D07AA" w:rsidP="003D07AA">
      <w:pPr>
        <w:rPr>
          <w:b/>
          <w:bCs/>
          <w:sz w:val="28"/>
          <w:szCs w:val="28"/>
        </w:rPr>
      </w:pPr>
      <w:r w:rsidRPr="00F447E1">
        <w:rPr>
          <w:b/>
          <w:bCs/>
          <w:sz w:val="28"/>
          <w:szCs w:val="28"/>
        </w:rPr>
        <w:t>SECTION 2. HISTORICAL PERSPECTIVE</w:t>
      </w:r>
      <w:bookmarkEnd w:id="611"/>
    </w:p>
    <w:p w14:paraId="21F77E37" w14:textId="77777777" w:rsidR="003D07AA" w:rsidRPr="00A056E5" w:rsidRDefault="003D07AA" w:rsidP="003D07AA">
      <w:pPr>
        <w:rPr>
          <w:rFonts w:cstheme="minorHAnsi"/>
          <w:color w:val="000000" w:themeColor="text1"/>
        </w:rPr>
      </w:pPr>
      <w:r w:rsidRPr="00A056E5">
        <w:rPr>
          <w:rFonts w:cstheme="minorHAnsi"/>
          <w:color w:val="000000" w:themeColor="text1"/>
        </w:rPr>
        <w:t xml:space="preserve">Water has always been the defining element of Sindh. Sindh is the largely desert territory. Over millennia, the Indus shaped the landscape of Sindh. The Indus would carry silt (0.6% of its volume) during the flood season. These silts were deposited on the riverbanks, forcing the river level to rise, eventually breaking to a lower-lying area and forming a new course, creating periods of insecurity until a new balance was found. </w:t>
      </w:r>
    </w:p>
    <w:p w14:paraId="2EB1C432" w14:textId="77777777" w:rsidR="003D07AA" w:rsidRPr="00A056E5" w:rsidRDefault="003D07AA" w:rsidP="003D07AA">
      <w:pPr>
        <w:rPr>
          <w:rFonts w:cstheme="minorHAnsi"/>
          <w:color w:val="000000" w:themeColor="text1"/>
        </w:rPr>
      </w:pPr>
      <w:r w:rsidRPr="00A056E5">
        <w:rPr>
          <w:rFonts w:cstheme="minorHAnsi"/>
          <w:color w:val="000000" w:themeColor="text1"/>
        </w:rPr>
        <w:t>In the past, irrigation was done through direct flooding or inundation canals. Inundation canals would carry water during high flows in the Indus, often following old riverbeds or ridges, sometimes guided by excavations. The other main source of water in agriculture was the flooding of low-lying areas. During the flooding season, the Indus Delta was transformed into an archipelago of stretches of emerged land. On the land, rice cultivation was predominant. In the areas that fell dry after the flooding season livestock keeping was common, feeding on the grasses and shrubs. These lands were drained out either naturally or artificially in October, once the river levels dropped. In between, water bodies throughout Sindh yielded fish and other produce. Sindh was, in many periods, an area of surplus production. This attracted the higher ruling classes, who were often overthrown during periods of uncertainty when the Indus was changing its course.</w:t>
      </w:r>
    </w:p>
    <w:p w14:paraId="74C07F30" w14:textId="77777777" w:rsidR="003D07AA" w:rsidRPr="00A056E5" w:rsidRDefault="003D07AA" w:rsidP="003D07AA">
      <w:pPr>
        <w:rPr>
          <w:rFonts w:cstheme="minorHAnsi"/>
          <w:color w:val="000000" w:themeColor="text1"/>
        </w:rPr>
      </w:pPr>
      <w:r w:rsidRPr="00A056E5">
        <w:rPr>
          <w:rFonts w:cstheme="minorHAnsi"/>
          <w:color w:val="000000" w:themeColor="text1"/>
        </w:rPr>
        <w:t>The water system in Sindh has changed dramatically in the last two centuries, as part of a larger transition of society and economy. Transformations of the water systems came in the ‘era of engineering,’ starting in the mid-19</w:t>
      </w:r>
      <w:r w:rsidRPr="00A056E5">
        <w:rPr>
          <w:rFonts w:cstheme="minorHAnsi"/>
          <w:color w:val="000000" w:themeColor="text1"/>
          <w:vertAlign w:val="superscript"/>
        </w:rPr>
        <w:t>th</w:t>
      </w:r>
      <w:r w:rsidRPr="00A056E5">
        <w:rPr>
          <w:rFonts w:cstheme="minorHAnsi"/>
          <w:color w:val="000000" w:themeColor="text1"/>
        </w:rPr>
        <w:t xml:space="preserve"> century. In this period, the intakes of several of the inundation canals in Sindh were improved by moving them further upstream – the Western Nara, the Fuleli canal, and the Mithrao canal. A cut was made in the Indus to feed the Eastern Nara canal, following the old Hakra riverbed. The major transformations, however, came with the construction of the Lloyds Barrage, now Sukkur Barrage, commissioned in 1932. To date, this barrage remains the largest irrigation structure globally. Its construction involved entirely new techniques and equipment and deployed 70,000 workers. Developed at the end of the colonial era, there was considerable debate over whether the large investment in the barrage was justified, yet a large part of the investment was recouped from sales to new landowners. The area irrigated by Sukkur Barrage amounts to 3,212 M ha.</w:t>
      </w:r>
    </w:p>
    <w:p w14:paraId="17DC4A27" w14:textId="77777777" w:rsidR="003D07AA" w:rsidRPr="00A056E5" w:rsidRDefault="003D07AA" w:rsidP="003D07AA">
      <w:pPr>
        <w:rPr>
          <w:rFonts w:cstheme="minorHAnsi"/>
          <w:color w:val="000000" w:themeColor="text1"/>
        </w:rPr>
      </w:pPr>
      <w:r w:rsidRPr="00A056E5">
        <w:rPr>
          <w:rFonts w:cstheme="minorHAnsi"/>
          <w:color w:val="000000" w:themeColor="text1"/>
        </w:rPr>
        <w:t>The dynamic transformation continued further into 20</w:t>
      </w:r>
      <w:r w:rsidRPr="00A056E5">
        <w:rPr>
          <w:rFonts w:cstheme="minorHAnsi"/>
          <w:color w:val="000000" w:themeColor="text1"/>
          <w:vertAlign w:val="superscript"/>
        </w:rPr>
        <w:t>th</w:t>
      </w:r>
      <w:r w:rsidRPr="00A056E5">
        <w:rPr>
          <w:rFonts w:cstheme="minorHAnsi"/>
          <w:color w:val="000000" w:themeColor="text1"/>
        </w:rPr>
        <w:t xml:space="preserve"> century. In Sindh, two more barrages were constructed—the Kotri Barrage (1955) and the Guddu Barrage (1962) – bringing another 1,219 M ha resp 1,226 M ha under irrigation through a network of canals and distributaries. Lower down in the system, at the level of minors and water courses, there was dynamic change as well. In the flat terrain, minor and water courses shifted very frequently. Water courses were reconnected to other minors, and minors and distributaries were shortened or extended – all for landowners to be supplied more reliably. In the flat terrain of Sindh, siltation of canals was also a challenge. For this reason, several areas were largely unusable.  </w:t>
      </w:r>
    </w:p>
    <w:p w14:paraId="79157B6D" w14:textId="77777777" w:rsidR="003D07AA" w:rsidRPr="00A056E5" w:rsidRDefault="003D07AA" w:rsidP="003D07AA">
      <w:pPr>
        <w:rPr>
          <w:rFonts w:cstheme="minorHAnsi"/>
          <w:color w:val="000000" w:themeColor="text1"/>
        </w:rPr>
      </w:pPr>
      <w:r w:rsidRPr="00A056E5">
        <w:rPr>
          <w:rFonts w:cstheme="minorHAnsi"/>
          <w:color w:val="000000" w:themeColor="text1"/>
        </w:rPr>
        <w:t>From the 1970s onwards there has also been a steep increase in new offtakes, condoned but at the same time unregulated. For instance, in a desert reach of the Upper Nara canal a large number of irrigation lift systems were constructed that were neither planned nor regulated. Another area that was not part of the original command but that was rapidly converted were the riverine tracts where the original forest plantation was removed to make way for new farmland. The third development was the rapid increase in direct outlets from main canals, branch canals, distributaries, and minors – some authorized at the highest political level in the province as a drought measure, and some illegal but not necessarily removed. Measurements were taken in Nasir Division in Rohri. These indicate that, on average, direct outlets take five times their sanctioned discharge, whereas non-direct outlets only receive half their discharge. Apart from the inequity that this represents, it also promotes water waste and severely reduces water productivity; the water productivity from direct outlets has been measured at only one-third of those of normal gated outlets. In other areas (Johi Branch in Dadu), where the impact of direct outlets has been measured, the inequity appears to be even greater. The ungated direct outlets also make the hydraulic control of canal flows very challenging, as the direct outlets receive water at any level.</w:t>
      </w:r>
    </w:p>
    <w:p w14:paraId="482D0CD1" w14:textId="77777777" w:rsidR="003D07AA" w:rsidRPr="00A056E5" w:rsidRDefault="003D07AA" w:rsidP="003D07AA">
      <w:pPr>
        <w:rPr>
          <w:rFonts w:cstheme="minorHAnsi"/>
          <w:color w:val="000000" w:themeColor="text1"/>
        </w:rPr>
      </w:pPr>
      <w:r w:rsidRPr="00A056E5">
        <w:rPr>
          <w:rFonts w:cstheme="minorHAnsi"/>
          <w:color w:val="000000" w:themeColor="text1"/>
        </w:rPr>
        <w:t>Another major transformation affecting the water system of Sindh is the construction of the upstream Tarbela Dam and Mangla Dam, which stores flood water and makes more water effectively available for downstream use, particularly in the dry season. The commissioning of the dams also had other effects. They reduced the flooding regime along the Indus, affecting the flood plains, and they caused sedimentation to come to a halt, affecting the buoyancy of the Indus Delta by depriving it of the inflow of sediment that compensated for incessant coastal erosion.</w:t>
      </w:r>
    </w:p>
    <w:p w14:paraId="03519076" w14:textId="77777777" w:rsidR="003D07AA" w:rsidRPr="00A056E5" w:rsidRDefault="003D07AA" w:rsidP="003D07AA">
      <w:pPr>
        <w:rPr>
          <w:rFonts w:cstheme="minorHAnsi"/>
          <w:color w:val="000000" w:themeColor="text1"/>
        </w:rPr>
      </w:pPr>
      <w:r w:rsidRPr="00A056E5">
        <w:rPr>
          <w:rFonts w:cstheme="minorHAnsi"/>
          <w:color w:val="000000" w:themeColor="text1"/>
        </w:rPr>
        <w:t>Gradually, crop intensity increased. Compared to the design intensity at the construction of the systems, actual crop intensity is far higher: 90% against 150%. With the increased demands, water scarcity has become ever more manifest in Sindh, forming an important driver for improved water management to which this Strategic Overview aspires to contribute.</w:t>
      </w:r>
    </w:p>
    <w:p w14:paraId="6B1FACDF" w14:textId="77777777" w:rsidR="003D07AA" w:rsidRPr="00A056E5" w:rsidRDefault="003D07AA" w:rsidP="003D07AA">
      <w:r w:rsidRPr="00A056E5">
        <w:rPr>
          <w:rFonts w:cstheme="minorHAnsi"/>
          <w:color w:val="000000" w:themeColor="text1"/>
        </w:rPr>
        <w:t>Karim (2021)</w:t>
      </w:r>
      <w:r w:rsidRPr="00A056E5">
        <w:rPr>
          <w:rStyle w:val="FootnoteReference"/>
          <w:rFonts w:cstheme="minorHAnsi"/>
          <w:color w:val="000000" w:themeColor="text1"/>
        </w:rPr>
        <w:footnoteReference w:id="56"/>
      </w:r>
      <w:r w:rsidRPr="00A056E5">
        <w:rPr>
          <w:rFonts w:cstheme="minorHAnsi"/>
          <w:color w:val="000000" w:themeColor="text1"/>
        </w:rPr>
        <w:t xml:space="preserve"> has highlighted a number of factors that explain the increased scarcity, apart from the ever rising demands and water quality concerns. First is the reduced storage capacity in the main reservoirs in Pakistan. </w:t>
      </w:r>
      <w:r w:rsidRPr="00A056E5">
        <w:t xml:space="preserve"> Since its commissioning in 1972 the Tarbela dam has silted up, losing 41% of its capacity (from 14.3 BCM to 8.4 BCM). A comparison of hydrographic surveys of Tarbela Reservoir in different years reveals that the delta pivot point has advanced towards the main dam, from 23.5 km in 1979 to 6.46 km in 2017. The storage capacity of the reservoir is reduced every year by the deposition of a huge amount of sediment. Moreover, the progressing sediment delta makes it increasingly risky to discharge water beyond live storage levels</w:t>
      </w:r>
      <w:r w:rsidRPr="00A056E5">
        <w:rPr>
          <w:rStyle w:val="FootnoteReference"/>
        </w:rPr>
        <w:footnoteReference w:id="57"/>
      </w:r>
      <w:r w:rsidRPr="00A056E5">
        <w:t xml:space="preserve">. The result is a reduced capacity to store flood water and to release it into the canal system in Pakistan, with the effect coming down hardest on the downstream water users. </w:t>
      </w:r>
    </w:p>
    <w:p w14:paraId="3937D516" w14:textId="35C86B71" w:rsidR="003D07AA" w:rsidRPr="00A056E5" w:rsidRDefault="003D07AA" w:rsidP="003D07AA">
      <w:pPr>
        <w:rPr>
          <w:rFonts w:cstheme="minorHAnsi"/>
          <w:color w:val="000000" w:themeColor="text1"/>
        </w:rPr>
      </w:pPr>
      <w:r w:rsidRPr="00A056E5">
        <w:rPr>
          <w:rFonts w:cstheme="minorHAnsi"/>
          <w:noProof/>
        </w:rPr>
        <w:drawing>
          <wp:anchor distT="0" distB="0" distL="114300" distR="114300" simplePos="0" relativeHeight="251658256" behindDoc="0" locked="0" layoutInCell="1" allowOverlap="1" wp14:anchorId="016D4977" wp14:editId="540E0761">
            <wp:simplePos x="0" y="0"/>
            <wp:positionH relativeFrom="column">
              <wp:posOffset>2186305</wp:posOffset>
            </wp:positionH>
            <wp:positionV relativeFrom="paragraph">
              <wp:posOffset>911225</wp:posOffset>
            </wp:positionV>
            <wp:extent cx="3592830" cy="4537710"/>
            <wp:effectExtent l="0" t="0" r="7620" b="0"/>
            <wp:wrapSquare wrapText="bothSides"/>
            <wp:docPr id="18" name="Picture 18"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Map&#10;&#10;Description automatically generated"/>
                    <pic:cNvPicPr>
                      <a:picLocks noChangeAspect="1" noChangeArrowheads="1"/>
                    </pic:cNvPicPr>
                  </pic:nvPicPr>
                  <pic:blipFill rotWithShape="1">
                    <a:blip r:embed="rId57" cstate="screen">
                      <a:extLst>
                        <a:ext uri="{28A0092B-C50C-407E-A947-70E740481C1C}">
                          <a14:useLocalDpi xmlns:a14="http://schemas.microsoft.com/office/drawing/2010/main"/>
                        </a:ext>
                      </a:extLst>
                    </a:blip>
                    <a:srcRect/>
                    <a:stretch/>
                  </pic:blipFill>
                  <pic:spPr bwMode="auto">
                    <a:xfrm>
                      <a:off x="0" y="0"/>
                      <a:ext cx="3592830" cy="453771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A056E5">
        <w:rPr>
          <w:rFonts w:cstheme="minorHAnsi"/>
          <w:color w:val="000000" w:themeColor="text1"/>
        </w:rPr>
        <w:t>A second factor that is driving water scarcity in Sindh is the changed water consumption in the Indus Flood Plains related to the conversion of riverine tracts. All along the Indus and its tributaries, large tracts of land were transformed into permanently irrigated land with the development of shallow tube wells. This has reduced water availability. Whereas the seepage to the riverbed and water loss to flood plain agriculture was estimated to be 16% of the Indus flow from 1936-1946, this figure has now probably doubled</w:t>
      </w:r>
      <w:r w:rsidRPr="00A056E5">
        <w:rPr>
          <w:rStyle w:val="FootnoteReference"/>
          <w:rFonts w:cstheme="minorHAnsi"/>
          <w:color w:val="000000" w:themeColor="text1"/>
        </w:rPr>
        <w:footnoteReference w:id="58"/>
      </w:r>
      <w:r w:rsidRPr="00A056E5">
        <w:rPr>
          <w:rFonts w:cstheme="minorHAnsi"/>
          <w:color w:val="000000" w:themeColor="text1"/>
        </w:rPr>
        <w:t xml:space="preserve">, making less water available for the canal system or for environmental flows. Until three decades ago, cultivation of the flood plains was limited, if only because the riverine forests were actively policed. Over time, however, these areas have been transformed into farmland. In the 1970s, the riverine forests were spread over an area of 241,000 ha, varying in width from 3 to 6 km. These were main productive forests in Sindh and formed a protective barrier against floods. From 1977 to 1996 an estimated </w:t>
      </w:r>
      <w:r w:rsidRPr="00A056E5">
        <w:rPr>
          <w:rFonts w:eastAsia="Times New Roman" w:cstheme="minorHAnsi"/>
          <w:color w:val="000000" w:themeColor="text1"/>
          <w:lang w:eastAsia="nl-NL"/>
        </w:rPr>
        <w:t>21,590 ha of riverine forest was lost. The trend rapidly accelerated in the last 25 years in Sindh and in all provinces. Abasi et al. (2011)</w:t>
      </w:r>
      <w:r w:rsidRPr="00A056E5">
        <w:rPr>
          <w:rStyle w:val="FootnoteReference"/>
          <w:rFonts w:eastAsia="Times New Roman" w:cstheme="minorHAnsi"/>
          <w:color w:val="000000" w:themeColor="text1"/>
          <w:lang w:eastAsia="nl-NL"/>
        </w:rPr>
        <w:footnoteReference w:id="59"/>
      </w:r>
      <w:r w:rsidRPr="00A056E5">
        <w:rPr>
          <w:rFonts w:eastAsia="Times New Roman" w:cstheme="minorHAnsi"/>
          <w:color w:val="000000" w:themeColor="text1"/>
          <w:lang w:eastAsia="nl-NL"/>
        </w:rPr>
        <w:t xml:space="preserve"> estimate that from 1979 to 2009 forest cover in the riverine tract between Guddu and Sukkur decreased from to 23% to 6%. </w:t>
      </w:r>
    </w:p>
    <w:p w14:paraId="2DF670F4" w14:textId="1B781D01" w:rsidR="003D07AA" w:rsidRPr="00A056E5" w:rsidRDefault="00CF7B8A" w:rsidP="003D07AA">
      <w:pPr>
        <w:rPr>
          <w:rFonts w:cstheme="minorHAnsi"/>
          <w:color w:val="000000" w:themeColor="text1"/>
        </w:rPr>
      </w:pPr>
      <w:r w:rsidRPr="00A056E5">
        <w:rPr>
          <w:noProof/>
        </w:rPr>
        <mc:AlternateContent>
          <mc:Choice Requires="wps">
            <w:drawing>
              <wp:anchor distT="0" distB="0" distL="114300" distR="114300" simplePos="0" relativeHeight="251658264" behindDoc="0" locked="0" layoutInCell="1" allowOverlap="1" wp14:anchorId="40008300" wp14:editId="0BB6BEA0">
                <wp:simplePos x="0" y="0"/>
                <wp:positionH relativeFrom="margin">
                  <wp:posOffset>2422102</wp:posOffset>
                </wp:positionH>
                <wp:positionV relativeFrom="paragraph">
                  <wp:posOffset>487680</wp:posOffset>
                </wp:positionV>
                <wp:extent cx="2924175" cy="635"/>
                <wp:effectExtent l="0" t="0" r="9525" b="8255"/>
                <wp:wrapSquare wrapText="bothSides"/>
                <wp:docPr id="3" name="Text Box 3"/>
                <wp:cNvGraphicFramePr/>
                <a:graphic xmlns:a="http://schemas.openxmlformats.org/drawingml/2006/main">
                  <a:graphicData uri="http://schemas.microsoft.com/office/word/2010/wordprocessingShape">
                    <wps:wsp>
                      <wps:cNvSpPr txBox="1"/>
                      <wps:spPr>
                        <a:xfrm>
                          <a:off x="0" y="0"/>
                          <a:ext cx="2924175" cy="635"/>
                        </a:xfrm>
                        <a:prstGeom prst="rect">
                          <a:avLst/>
                        </a:prstGeom>
                        <a:solidFill>
                          <a:prstClr val="white"/>
                        </a:solidFill>
                        <a:ln>
                          <a:noFill/>
                        </a:ln>
                      </wps:spPr>
                      <wps:txbx>
                        <w:txbxContent>
                          <w:p w14:paraId="62BBD613" w14:textId="5B302F3F" w:rsidR="000B0416" w:rsidRPr="00AB781D" w:rsidRDefault="000B0416" w:rsidP="003D07AA">
                            <w:pPr>
                              <w:jc w:val="center"/>
                              <w:rPr>
                                <w:rFonts w:eastAsia="Calibri" w:cs="Calibri"/>
                                <w:b/>
                                <w:bCs/>
                                <w:sz w:val="20"/>
                                <w:lang w:eastAsia="en-GB"/>
                              </w:rPr>
                            </w:pPr>
                            <w:bookmarkStart w:id="612" w:name="_Toc88743476"/>
                            <w:r>
                              <w:rPr>
                                <w:b/>
                                <w:bCs/>
                              </w:rPr>
                              <w:t xml:space="preserve">Figure 1: </w:t>
                            </w:r>
                            <w:r w:rsidRPr="00AB781D">
                              <w:rPr>
                                <w:b/>
                                <w:bCs/>
                              </w:rPr>
                              <w:t xml:space="preserve"> Distribution of sugar mills in Sindh Province</w:t>
                            </w:r>
                            <w:bookmarkEnd w:id="61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http://schemas.openxmlformats.org/drawingml/2006/main" xmlns:pic="http://schemas.openxmlformats.org/drawingml/2006/picture" xmlns:a16="http://schemas.microsoft.com/office/drawing/2014/main" xmlns:a14="http://schemas.microsoft.com/office/drawing/2010/main" xmlns:c="http://schemas.openxmlformats.org/drawingml/2006/chart" xmlns:ask="http://schemas.microsoft.com/office/drawing/2018/sketchyshapes">
            <w:pict w14:anchorId="75C96F60">
              <v:shape id="Text Box 3" style="position:absolute;left:0;text-align:left;margin-left:190.7pt;margin-top:38.4pt;width:230.25pt;height:.05pt;z-index:25165826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spid="_x0000_s1033"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" w14:anchorId="40008300">
                <v:textbox style="mso-fit-shape-to-text:t" inset="0,0,0,0">
                  <w:txbxContent>
                    <w:p w:rsidRPr="00AB781D" w:rsidR="000B0416" w:rsidP="003D07AA" w:rsidRDefault="000B0416" w14:paraId="4A47B520" w14:textId="5B302F3F">
                      <w:pPr>
                        <w:jc w:val="center"/>
                        <w:rPr>
                          <w:rFonts w:eastAsia="Calibri" w:cs="Calibri"/>
                          <w:b/>
                          <w:bCs/>
                          <w:sz w:val="20"/>
                          <w:lang w:eastAsia="en-GB"/>
                        </w:rPr>
                      </w:pPr>
                      <w:r>
                        <w:rPr>
                          <w:b/>
                          <w:bCs/>
                        </w:rPr>
                        <w:t xml:space="preserve">Figure 1: </w:t>
                      </w:r>
                      <w:r w:rsidRPr="00AB781D">
                        <w:rPr>
                          <w:b/>
                          <w:bCs/>
                        </w:rPr>
                        <w:t xml:space="preserve"> Distribution of sugar mills in Sindh Province</w:t>
                      </w:r>
                    </w:p>
                  </w:txbxContent>
                </v:textbox>
                <w10:wrap type="square" anchorx="margin"/>
              </v:shape>
            </w:pict>
          </mc:Fallback>
        </mc:AlternateContent>
      </w:r>
      <w:r w:rsidR="003D07AA" w:rsidRPr="00A056E5">
        <w:rPr>
          <w:rFonts w:cstheme="minorHAnsi"/>
          <w:color w:val="000000" w:themeColor="text1"/>
        </w:rPr>
        <w:t>A third factor affecting Sindh’s water scarcity is the change in cropping patterns that has taken place over the years. One side of this is the increase in cropping intensity throughout the province. The second phenomenon is the change in cropping patterns. Rice used to be the most common crop in the tail end of the irrigation system. The advantage of rice was that the timing of planting can be adjusted to water availability, even postponing it to May or June. In many of these areas, sugarcane, wheat, cotton, and vegetables have been introduced, which are more stringent in terms of growing season. Ideally, these crops have to start in March, but due to the loss of capacity of the main reservoirs this early availability of water is more and more precarious. This has gone hand-in-hand with the increase in sugar mills in Sindh, many of these in Lower Sindh—a process that went largely unplanned, see figure 1. This means that entire systems are now less flexible, and water scarcity poses a much higher risk than it did two or three decades ago.</w:t>
      </w:r>
    </w:p>
    <w:p w14:paraId="625810D0" w14:textId="25BB3F4C" w:rsidR="003D07AA" w:rsidRPr="00A056E5" w:rsidRDefault="00CF7B8A" w:rsidP="003D07AA">
      <w:pPr>
        <w:rPr>
          <w:rFonts w:cstheme="minorHAnsi"/>
          <w:color w:val="000000" w:themeColor="text1"/>
        </w:rPr>
      </w:pPr>
      <w:r w:rsidRPr="00A056E5">
        <w:rPr>
          <w:noProof/>
        </w:rPr>
        <mc:AlternateContent>
          <mc:Choice Requires="wps">
            <w:drawing>
              <wp:anchor distT="0" distB="0" distL="114300" distR="114300" simplePos="0" relativeHeight="251658265" behindDoc="0" locked="0" layoutInCell="1" allowOverlap="1" wp14:anchorId="5DC0B83D" wp14:editId="1E68001F">
                <wp:simplePos x="0" y="0"/>
                <wp:positionH relativeFrom="margin">
                  <wp:posOffset>-87841</wp:posOffset>
                </wp:positionH>
                <wp:positionV relativeFrom="paragraph">
                  <wp:posOffset>1072091</wp:posOffset>
                </wp:positionV>
                <wp:extent cx="2345690" cy="635"/>
                <wp:effectExtent l="0" t="0" r="0" b="8255"/>
                <wp:wrapSquare wrapText="bothSides"/>
                <wp:docPr id="14" name="Text Box 14"/>
                <wp:cNvGraphicFramePr/>
                <a:graphic xmlns:a="http://schemas.openxmlformats.org/drawingml/2006/main">
                  <a:graphicData uri="http://schemas.microsoft.com/office/word/2010/wordprocessingShape">
                    <wps:wsp>
                      <wps:cNvSpPr txBox="1"/>
                      <wps:spPr>
                        <a:xfrm>
                          <a:off x="0" y="0"/>
                          <a:ext cx="2345690" cy="635"/>
                        </a:xfrm>
                        <a:prstGeom prst="rect">
                          <a:avLst/>
                        </a:prstGeom>
                        <a:solidFill>
                          <a:prstClr val="white"/>
                        </a:solidFill>
                        <a:ln>
                          <a:noFill/>
                        </a:ln>
                      </wps:spPr>
                      <wps:txbx>
                        <w:txbxContent>
                          <w:p w14:paraId="225FE813" w14:textId="4EE7B91E" w:rsidR="000B0416" w:rsidRPr="004947EF" w:rsidRDefault="000B0416" w:rsidP="003D07AA">
                            <w:pPr>
                              <w:pStyle w:val="Caption"/>
                              <w:rPr>
                                <w:rFonts w:eastAsia="Calibri" w:cstheme="minorHAnsi"/>
                                <w:noProof/>
                                <w:color w:val="000000" w:themeColor="text1"/>
                                <w:sz w:val="20"/>
                                <w:lang w:eastAsia="en-GB"/>
                              </w:rPr>
                            </w:pPr>
                            <w:bookmarkStart w:id="613" w:name="_Toc88743477"/>
                            <w:r>
                              <w:t xml:space="preserve">Figure 2: </w:t>
                            </w:r>
                            <w:r>
                              <w:rPr>
                                <w:lang w:val="en-GB"/>
                              </w:rPr>
                              <w:t xml:space="preserve"> </w:t>
                            </w:r>
                            <w:r w:rsidRPr="00F7379C">
                              <w:rPr>
                                <w:lang w:val="en-GB"/>
                              </w:rPr>
                              <w:t>Agro-ecological zones in Sindh Province</w:t>
                            </w:r>
                            <w:bookmarkEnd w:id="61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http://schemas.openxmlformats.org/drawingml/2006/main" xmlns:pic="http://schemas.openxmlformats.org/drawingml/2006/picture" xmlns:a16="http://schemas.microsoft.com/office/drawing/2014/main" xmlns:a14="http://schemas.microsoft.com/office/drawing/2010/main" xmlns:c="http://schemas.openxmlformats.org/drawingml/2006/chart" xmlns:ask="http://schemas.microsoft.com/office/drawing/2018/sketchyshapes">
            <w:pict w14:anchorId="18C5EDEC">
              <v:shape id="Text Box 14" style="position:absolute;left:0;text-align:left;margin-left:-6.9pt;margin-top:84.4pt;width:184.7pt;height:.05pt;z-index:25165826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spid="_x0000_s1034"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" w14:anchorId="5DC0B83D">
                <v:textbox style="mso-fit-shape-to-text:t" inset="0,0,0,0">
                  <w:txbxContent>
                    <w:p w:rsidRPr="004947EF" w:rsidR="000B0416" w:rsidP="003D07AA" w:rsidRDefault="000B0416" w14:paraId="5BD3B3A9" w14:textId="4EE7B91E">
                      <w:pPr>
                        <w:pStyle w:val="Caption"/>
                        <w:rPr>
                          <w:rFonts w:eastAsia="Calibri" w:cstheme="minorHAnsi"/>
                          <w:noProof/>
                          <w:color w:val="000000" w:themeColor="text1"/>
                          <w:sz w:val="20"/>
                          <w:lang w:eastAsia="en-GB"/>
                        </w:rPr>
                      </w:pPr>
                      <w:r>
                        <w:t xml:space="preserve">Figure 2: </w:t>
                      </w:r>
                      <w:r>
                        <w:rPr>
                          <w:lang w:val="en-GB"/>
                        </w:rPr>
                        <w:t xml:space="preserve"> </w:t>
                      </w:r>
                      <w:r w:rsidRPr="00F7379C">
                        <w:rPr>
                          <w:lang w:val="en-GB"/>
                        </w:rPr>
                        <w:t>Agro-ecological zones in Sindh Province</w:t>
                      </w:r>
                    </w:p>
                  </w:txbxContent>
                </v:textbox>
                <w10:wrap type="square" anchorx="margin"/>
              </v:shape>
            </w:pict>
          </mc:Fallback>
        </mc:AlternateContent>
      </w:r>
      <w:r w:rsidR="003D07AA" w:rsidRPr="00A056E5">
        <w:rPr>
          <w:rFonts w:cstheme="minorHAnsi"/>
          <w:color w:val="000000" w:themeColor="text1"/>
        </w:rPr>
        <w:t>Apart from the changes to the Indus, there have also been changes in water resources availability outside the Indus system. A main change has been the reduced inflow of flood flows from the western side. Over time, the spate irrigation systems in Balochistan developed and less flood water escaped to Sindh. This particularly affected the inflows into Manchar Lake, at one time Asia’s largest shallow freshwater lake. The surface area of Manchar Lake reduced, and the origin of its inflow changed (see also section 8).</w:t>
      </w:r>
    </w:p>
    <w:p w14:paraId="6789E309" w14:textId="33C02156" w:rsidR="003D07AA" w:rsidRPr="00F447E1" w:rsidRDefault="003D07AA" w:rsidP="003D07AA">
      <w:pPr>
        <w:rPr>
          <w:b/>
          <w:bCs/>
          <w:sz w:val="28"/>
          <w:szCs w:val="28"/>
        </w:rPr>
      </w:pPr>
      <w:bookmarkStart w:id="614" w:name="_Toc89006773"/>
      <w:r w:rsidRPr="00F447E1">
        <w:rPr>
          <w:b/>
          <w:bCs/>
          <w:sz w:val="28"/>
          <w:szCs w:val="28"/>
        </w:rPr>
        <w:t>SECTION 3. GENERAL OVERVIEW</w:t>
      </w:r>
      <w:bookmarkEnd w:id="614"/>
    </w:p>
    <w:p w14:paraId="2FD7CA8E" w14:textId="00CAEC49" w:rsidR="003D07AA" w:rsidRPr="00A056E5" w:rsidRDefault="003D07AA" w:rsidP="003D07AA">
      <w:pPr>
        <w:spacing w:before="240" w:after="240"/>
        <w:rPr>
          <w:rFonts w:cstheme="minorHAnsi"/>
          <w:color w:val="000000" w:themeColor="text1"/>
        </w:rPr>
      </w:pPr>
      <w:r w:rsidRPr="00A056E5">
        <w:rPr>
          <w:rFonts w:cstheme="minorHAnsi"/>
          <w:noProof/>
          <w:color w:val="000000" w:themeColor="text1"/>
        </w:rPr>
        <w:drawing>
          <wp:anchor distT="0" distB="0" distL="114300" distR="114300" simplePos="0" relativeHeight="251658259" behindDoc="0" locked="0" layoutInCell="1" allowOverlap="1" wp14:anchorId="336E2DD3" wp14:editId="7441CF58">
            <wp:simplePos x="0" y="0"/>
            <wp:positionH relativeFrom="margin">
              <wp:posOffset>-412750</wp:posOffset>
            </wp:positionH>
            <wp:positionV relativeFrom="paragraph">
              <wp:posOffset>-3591560</wp:posOffset>
            </wp:positionV>
            <wp:extent cx="2882265" cy="3592830"/>
            <wp:effectExtent l="0" t="0" r="0" b="7620"/>
            <wp:wrapSquare wrapText="bothSides"/>
            <wp:docPr id="19" name="image11.png" descr="Map&#10;&#10;Description automatically generated"/>
            <wp:cNvGraphicFramePr/>
            <a:graphic xmlns:a="http://schemas.openxmlformats.org/drawingml/2006/main">
              <a:graphicData uri="http://schemas.openxmlformats.org/drawingml/2006/picture">
                <pic:pic xmlns:pic="http://schemas.openxmlformats.org/drawingml/2006/picture">
                  <pic:nvPicPr>
                    <pic:cNvPr id="21" name="image11.png" descr="Map&#10;&#10;Description automatically generated"/>
                    <pic:cNvPicPr preferRelativeResize="0"/>
                  </pic:nvPicPr>
                  <pic:blipFill rotWithShape="1">
                    <a:blip r:embed="rId58" cstate="screen">
                      <a:extLst>
                        <a:ext uri="{28A0092B-C50C-407E-A947-70E740481C1C}">
                          <a14:useLocalDpi xmlns:a14="http://schemas.microsoft.com/office/drawing/2010/main"/>
                        </a:ext>
                      </a:extLst>
                    </a:blip>
                    <a:srcRect/>
                    <a:stretch/>
                  </pic:blipFill>
                  <pic:spPr bwMode="auto">
                    <a:xfrm>
                      <a:off x="0" y="0"/>
                      <a:ext cx="2882265" cy="359283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A056E5">
        <w:rPr>
          <w:rFonts w:cstheme="minorHAnsi"/>
          <w:color w:val="000000" w:themeColor="text1"/>
        </w:rPr>
        <w:t>Sindh is the third largest province of Pakistan in terms of area (140914 Km</w:t>
      </w:r>
      <w:r w:rsidRPr="00A056E5">
        <w:rPr>
          <w:rFonts w:cstheme="minorHAnsi"/>
          <w:color w:val="000000" w:themeColor="text1"/>
          <w:vertAlign w:val="superscript"/>
        </w:rPr>
        <w:t>2</w:t>
      </w:r>
      <w:r w:rsidRPr="00A056E5">
        <w:rPr>
          <w:rFonts w:cstheme="minorHAnsi"/>
          <w:color w:val="000000" w:themeColor="text1"/>
        </w:rPr>
        <w:t>) an</w:t>
      </w:r>
      <w:bookmarkStart w:id="615" w:name="_Ref88562081"/>
      <w:r w:rsidRPr="00A056E5">
        <w:rPr>
          <w:rFonts w:cstheme="minorHAnsi"/>
          <w:color w:val="000000" w:themeColor="text1"/>
        </w:rPr>
        <w:t>d second in terms of population</w:t>
      </w:r>
      <w:r w:rsidRPr="00A056E5">
        <w:rPr>
          <w:rStyle w:val="FootnoteReference"/>
          <w:rFonts w:cstheme="minorHAnsi"/>
          <w:color w:val="000000" w:themeColor="text1"/>
        </w:rPr>
        <w:footnoteReference w:id="60"/>
      </w:r>
      <w:bookmarkEnd w:id="615"/>
      <w:r w:rsidRPr="00A056E5">
        <w:rPr>
          <w:rFonts w:cstheme="minorHAnsi"/>
          <w:color w:val="000000" w:themeColor="text1"/>
        </w:rPr>
        <w:t xml:space="preserve">. According to the Pakistan Census in 2017, the population of Sindh was 47,886,051 of which about 23 million live in rural areas and about 25 million live in urban areas </w:t>
      </w:r>
      <w:r w:rsidRPr="00A056E5">
        <w:rPr>
          <w:rFonts w:cstheme="minorHAnsi"/>
          <w:color w:val="000000" w:themeColor="text1"/>
          <w:bdr w:val="dotted" w:sz="4" w:space="0" w:color="auto"/>
          <w:vertAlign w:val="superscript"/>
        </w:rPr>
        <w:fldChar w:fldCharType="begin"/>
      </w:r>
      <w:r w:rsidRPr="00A056E5">
        <w:rPr>
          <w:rFonts w:cstheme="minorHAnsi"/>
          <w:color w:val="000000" w:themeColor="text1"/>
          <w:bdr w:val="dotted" w:sz="4" w:space="0" w:color="auto"/>
          <w:vertAlign w:val="superscript"/>
        </w:rPr>
        <w:instrText xml:space="preserve"> NOTEREF _Ref88562081 \h  \* MERGEFORMAT </w:instrText>
      </w:r>
      <w:r w:rsidRPr="00A056E5">
        <w:rPr>
          <w:rFonts w:cstheme="minorHAnsi"/>
          <w:color w:val="000000" w:themeColor="text1"/>
          <w:bdr w:val="dotted" w:sz="4" w:space="0" w:color="auto"/>
          <w:vertAlign w:val="superscript"/>
        </w:rPr>
      </w:r>
      <w:r w:rsidRPr="00A056E5">
        <w:rPr>
          <w:rFonts w:cstheme="minorHAnsi"/>
          <w:color w:val="000000" w:themeColor="text1"/>
          <w:bdr w:val="dotted" w:sz="4" w:space="0" w:color="auto"/>
          <w:vertAlign w:val="superscript"/>
        </w:rPr>
        <w:fldChar w:fldCharType="separate"/>
      </w:r>
      <w:r w:rsidRPr="00A056E5">
        <w:rPr>
          <w:rFonts w:cstheme="minorHAnsi"/>
          <w:color w:val="000000" w:themeColor="text1"/>
          <w:bdr w:val="dotted" w:sz="4" w:space="0" w:color="auto"/>
          <w:vertAlign w:val="superscript"/>
        </w:rPr>
        <w:t>6</w:t>
      </w:r>
      <w:r w:rsidRPr="00A056E5">
        <w:rPr>
          <w:rFonts w:cstheme="minorHAnsi"/>
          <w:color w:val="000000" w:themeColor="text1"/>
          <w:bdr w:val="dotted" w:sz="4" w:space="0" w:color="auto"/>
          <w:vertAlign w:val="superscript"/>
        </w:rPr>
        <w:fldChar w:fldCharType="end"/>
      </w:r>
      <w:r w:rsidRPr="00A056E5">
        <w:rPr>
          <w:rFonts w:cstheme="minorHAnsi"/>
          <w:color w:val="000000" w:themeColor="text1"/>
        </w:rPr>
        <w:t>.</w:t>
      </w:r>
      <w:r w:rsidRPr="00A056E5">
        <w:rPr>
          <w:rFonts w:cstheme="minorHAnsi"/>
          <w:color w:val="000000" w:themeColor="text1"/>
          <w:vertAlign w:val="superscript"/>
        </w:rPr>
        <w:t xml:space="preserve"> </w:t>
      </w:r>
      <w:r w:rsidRPr="00A056E5">
        <w:rPr>
          <w:rFonts w:cstheme="minorHAnsi"/>
          <w:color w:val="000000" w:themeColor="text1"/>
        </w:rPr>
        <w:t xml:space="preserve">The population is increasing at a rate of 2.41% annually, increasing from about 30.4 million in 1998. The ratio between urban and rural population has stayed relatively constant </w:t>
      </w:r>
      <w:r w:rsidRPr="00A056E5">
        <w:rPr>
          <w:rFonts w:cstheme="minorHAnsi"/>
          <w:color w:val="000000" w:themeColor="text1"/>
          <w:bdr w:val="dotted" w:sz="4" w:space="0" w:color="auto"/>
          <w:vertAlign w:val="superscript"/>
        </w:rPr>
        <w:fldChar w:fldCharType="begin"/>
      </w:r>
      <w:r w:rsidRPr="00A056E5">
        <w:rPr>
          <w:rFonts w:cstheme="minorHAnsi"/>
          <w:color w:val="000000" w:themeColor="text1"/>
          <w:bdr w:val="dotted" w:sz="4" w:space="0" w:color="auto"/>
          <w:vertAlign w:val="superscript"/>
        </w:rPr>
        <w:instrText xml:space="preserve"> NOTEREF _Ref88562081 \h  \* MERGEFORMAT </w:instrText>
      </w:r>
      <w:r w:rsidRPr="00A056E5">
        <w:rPr>
          <w:rFonts w:cstheme="minorHAnsi"/>
          <w:color w:val="000000" w:themeColor="text1"/>
          <w:bdr w:val="dotted" w:sz="4" w:space="0" w:color="auto"/>
          <w:vertAlign w:val="superscript"/>
        </w:rPr>
      </w:r>
      <w:r w:rsidRPr="00A056E5">
        <w:rPr>
          <w:rFonts w:cstheme="minorHAnsi"/>
          <w:color w:val="000000" w:themeColor="text1"/>
          <w:bdr w:val="dotted" w:sz="4" w:space="0" w:color="auto"/>
          <w:vertAlign w:val="superscript"/>
        </w:rPr>
        <w:fldChar w:fldCharType="separate"/>
      </w:r>
      <w:r w:rsidRPr="00A056E5">
        <w:rPr>
          <w:rFonts w:cstheme="minorHAnsi"/>
          <w:color w:val="000000" w:themeColor="text1"/>
          <w:bdr w:val="dotted" w:sz="4" w:space="0" w:color="auto"/>
          <w:vertAlign w:val="superscript"/>
        </w:rPr>
        <w:t>6</w:t>
      </w:r>
      <w:r w:rsidRPr="00A056E5">
        <w:rPr>
          <w:rFonts w:cstheme="minorHAnsi"/>
          <w:color w:val="000000" w:themeColor="text1"/>
          <w:bdr w:val="dotted" w:sz="4" w:space="0" w:color="auto"/>
          <w:vertAlign w:val="superscript"/>
        </w:rPr>
        <w:fldChar w:fldCharType="end"/>
      </w:r>
      <w:r w:rsidRPr="00A056E5">
        <w:rPr>
          <w:rFonts w:cstheme="minorHAnsi"/>
          <w:color w:val="000000" w:themeColor="text1"/>
        </w:rPr>
        <w:t xml:space="preserve">. Geographically, Sindh has a strategic position along the Arabian Sea. The biggest city of Pakistan, Karachi (16 million inhabitants), lies along this coast and is the economic hub of the country, endowed with the biggest port. Resource-rich Sindh is also the most industrialized province of Pakistan. Its contribution to the national GDP is about 28% despite having only 24% of the population. In Sindh, a wide variety of products are manufactured such as textiles, sugar, paper products, pharmaceuticals, and leather </w:t>
      </w:r>
      <w:r w:rsidRPr="00A056E5">
        <w:rPr>
          <w:rFonts w:cstheme="minorHAnsi"/>
          <w:color w:val="000000" w:themeColor="text1"/>
          <w:bdr w:val="dotted" w:sz="4" w:space="0" w:color="auto"/>
          <w:vertAlign w:val="superscript"/>
        </w:rPr>
        <w:fldChar w:fldCharType="begin"/>
      </w:r>
      <w:r w:rsidRPr="00A056E5">
        <w:rPr>
          <w:rFonts w:cstheme="minorHAnsi"/>
          <w:color w:val="000000" w:themeColor="text1"/>
          <w:bdr w:val="dotted" w:sz="4" w:space="0" w:color="auto"/>
          <w:vertAlign w:val="superscript"/>
        </w:rPr>
        <w:instrText xml:space="preserve"> NOTEREF _Ref88562081 \h  \* MERGEFORMAT </w:instrText>
      </w:r>
      <w:r w:rsidRPr="00A056E5">
        <w:rPr>
          <w:rFonts w:cstheme="minorHAnsi"/>
          <w:color w:val="000000" w:themeColor="text1"/>
          <w:bdr w:val="dotted" w:sz="4" w:space="0" w:color="auto"/>
          <w:vertAlign w:val="superscript"/>
        </w:rPr>
      </w:r>
      <w:r w:rsidRPr="00A056E5">
        <w:rPr>
          <w:rFonts w:cstheme="minorHAnsi"/>
          <w:color w:val="000000" w:themeColor="text1"/>
          <w:bdr w:val="dotted" w:sz="4" w:space="0" w:color="auto"/>
          <w:vertAlign w:val="superscript"/>
        </w:rPr>
        <w:fldChar w:fldCharType="separate"/>
      </w:r>
      <w:r w:rsidRPr="00A056E5">
        <w:rPr>
          <w:rFonts w:cstheme="minorHAnsi"/>
          <w:color w:val="000000" w:themeColor="text1"/>
          <w:bdr w:val="dotted" w:sz="4" w:space="0" w:color="auto"/>
          <w:vertAlign w:val="superscript"/>
        </w:rPr>
        <w:t>6</w:t>
      </w:r>
      <w:r w:rsidRPr="00A056E5">
        <w:rPr>
          <w:rFonts w:cstheme="minorHAnsi"/>
          <w:color w:val="000000" w:themeColor="text1"/>
          <w:bdr w:val="dotted" w:sz="4" w:space="0" w:color="auto"/>
          <w:vertAlign w:val="superscript"/>
        </w:rPr>
        <w:fldChar w:fldCharType="end"/>
      </w:r>
      <w:r w:rsidRPr="00A056E5">
        <w:rPr>
          <w:rFonts w:cstheme="minorHAnsi"/>
          <w:color w:val="000000" w:themeColor="text1"/>
        </w:rPr>
        <w:t xml:space="preserve">. However, the province’s economic growth rate </w:t>
      </w:r>
      <w:sdt>
        <w:sdtPr>
          <w:rPr>
            <w:rFonts w:cstheme="minorHAnsi"/>
            <w:color w:val="000000" w:themeColor="text1"/>
          </w:rPr>
          <w:tag w:val="goog_rdk_1"/>
          <w:id w:val="-15239689"/>
        </w:sdtPr>
        <w:sdtEndPr/>
        <w:sdtContent/>
      </w:sdt>
      <w:sdt>
        <w:sdtPr>
          <w:rPr>
            <w:rFonts w:cstheme="minorHAnsi"/>
            <w:color w:val="000000" w:themeColor="text1"/>
          </w:rPr>
          <w:tag w:val="goog_rdk_2"/>
          <w:id w:val="-234710189"/>
        </w:sdtPr>
        <w:sdtEndPr/>
        <w:sdtContent/>
      </w:sdt>
      <w:r w:rsidRPr="00A056E5">
        <w:rPr>
          <w:rFonts w:cstheme="minorHAnsi"/>
          <w:color w:val="000000" w:themeColor="text1"/>
        </w:rPr>
        <w:t>has decreased in recent years and is now below the national average</w:t>
      </w:r>
      <w:r w:rsidRPr="00A056E5">
        <w:rPr>
          <w:rStyle w:val="FootnoteReference"/>
          <w:rFonts w:cstheme="minorHAnsi"/>
          <w:color w:val="000000" w:themeColor="text1"/>
        </w:rPr>
        <w:footnoteReference w:id="61"/>
      </w:r>
      <w:r w:rsidRPr="00A056E5">
        <w:rPr>
          <w:rFonts w:cstheme="minorHAnsi"/>
          <w:color w:val="000000" w:themeColor="text1"/>
        </w:rPr>
        <w:t xml:space="preserve">. </w:t>
      </w:r>
    </w:p>
    <w:p w14:paraId="04826DD9" w14:textId="52659419" w:rsidR="003D07AA" w:rsidRPr="00A056E5" w:rsidRDefault="003D07AA" w:rsidP="003D07AA">
      <w:pPr>
        <w:spacing w:before="240" w:after="240"/>
        <w:rPr>
          <w:rFonts w:cstheme="minorHAnsi"/>
          <w:color w:val="000000" w:themeColor="text1"/>
        </w:rPr>
      </w:pPr>
      <w:r w:rsidRPr="00A056E5">
        <w:rPr>
          <w:rFonts w:cstheme="minorHAnsi"/>
          <w:color w:val="000000" w:themeColor="text1"/>
        </w:rPr>
        <w:t xml:space="preserve">Additionally, the province has a strong agriculture sector whose provisions include livestock, fisheries, wheat, cotton, sugarcane, rice, fruits, and vegetables </w:t>
      </w:r>
      <w:r w:rsidRPr="00A056E5">
        <w:rPr>
          <w:rFonts w:cstheme="minorHAnsi"/>
          <w:color w:val="000000" w:themeColor="text1"/>
          <w:bdr w:val="dotted" w:sz="4" w:space="0" w:color="auto"/>
          <w:vertAlign w:val="superscript"/>
        </w:rPr>
        <w:fldChar w:fldCharType="begin"/>
      </w:r>
      <w:r w:rsidRPr="00A056E5">
        <w:rPr>
          <w:rFonts w:cstheme="minorHAnsi"/>
          <w:color w:val="000000" w:themeColor="text1"/>
          <w:bdr w:val="dotted" w:sz="4" w:space="0" w:color="auto"/>
          <w:vertAlign w:val="superscript"/>
        </w:rPr>
        <w:instrText xml:space="preserve"> NOTEREF _Ref88562081 \h  \* MERGEFORMAT </w:instrText>
      </w:r>
      <w:r w:rsidRPr="00A056E5">
        <w:rPr>
          <w:rFonts w:cstheme="minorHAnsi"/>
          <w:color w:val="000000" w:themeColor="text1"/>
          <w:bdr w:val="dotted" w:sz="4" w:space="0" w:color="auto"/>
          <w:vertAlign w:val="superscript"/>
        </w:rPr>
      </w:r>
      <w:r w:rsidRPr="00A056E5">
        <w:rPr>
          <w:rFonts w:cstheme="minorHAnsi"/>
          <w:color w:val="000000" w:themeColor="text1"/>
          <w:bdr w:val="dotted" w:sz="4" w:space="0" w:color="auto"/>
          <w:vertAlign w:val="superscript"/>
        </w:rPr>
        <w:fldChar w:fldCharType="separate"/>
      </w:r>
      <w:r w:rsidRPr="00A056E5">
        <w:rPr>
          <w:rFonts w:cstheme="minorHAnsi"/>
          <w:color w:val="000000" w:themeColor="text1"/>
          <w:bdr w:val="dotted" w:sz="4" w:space="0" w:color="auto"/>
          <w:vertAlign w:val="superscript"/>
        </w:rPr>
        <w:t>6</w:t>
      </w:r>
      <w:r w:rsidRPr="00A056E5">
        <w:rPr>
          <w:rFonts w:cstheme="minorHAnsi"/>
          <w:color w:val="000000" w:themeColor="text1"/>
          <w:bdr w:val="dotted" w:sz="4" w:space="0" w:color="auto"/>
          <w:vertAlign w:val="superscript"/>
        </w:rPr>
        <w:fldChar w:fldCharType="end"/>
      </w:r>
      <w:r w:rsidRPr="00A056E5">
        <w:rPr>
          <w:rFonts w:cstheme="minorHAnsi"/>
          <w:color w:val="000000" w:themeColor="text1"/>
        </w:rPr>
        <w:t xml:space="preserve">. The crops are cultivated in two cropping seasons, rabi and kharif. The rabi season is the winter season and runs from mid-October through mid-April. The main crops in this season are wheat, rape, </w:t>
      </w:r>
      <w:bookmarkStart w:id="616" w:name="_Ref88562556"/>
      <w:r w:rsidRPr="00A056E5">
        <w:rPr>
          <w:rFonts w:cstheme="minorHAnsi"/>
          <w:color w:val="000000" w:themeColor="text1"/>
        </w:rPr>
        <w:t>mustard, vegetables and fodder</w:t>
      </w:r>
      <w:r w:rsidRPr="00A056E5">
        <w:rPr>
          <w:rStyle w:val="FootnoteReference"/>
          <w:rFonts w:cstheme="minorHAnsi"/>
          <w:color w:val="000000" w:themeColor="text1"/>
        </w:rPr>
        <w:footnoteReference w:id="62"/>
      </w:r>
      <w:bookmarkEnd w:id="616"/>
      <w:r w:rsidRPr="00A056E5">
        <w:rPr>
          <w:rFonts w:cstheme="minorHAnsi"/>
          <w:color w:val="000000" w:themeColor="text1"/>
        </w:rPr>
        <w:t xml:space="preserve">. The kharif season is the summer season and runs from mid-April through mid-October. In this season cotton, sugarcane, paddy, millets, cluster-bean, pulses, kharif vegetables, and non-traditional oilseeds are cultivated </w:t>
      </w:r>
      <w:r w:rsidRPr="00A056E5">
        <w:rPr>
          <w:rFonts w:cstheme="minorHAnsi"/>
          <w:color w:val="000000" w:themeColor="text1"/>
          <w:bdr w:val="dotted" w:sz="4" w:space="0" w:color="auto"/>
          <w:vertAlign w:val="superscript"/>
        </w:rPr>
        <w:fldChar w:fldCharType="begin"/>
      </w:r>
      <w:r w:rsidRPr="00A056E5">
        <w:rPr>
          <w:rFonts w:cstheme="minorHAnsi"/>
          <w:color w:val="000000" w:themeColor="text1"/>
          <w:bdr w:val="dotted" w:sz="4" w:space="0" w:color="auto"/>
          <w:vertAlign w:val="superscript"/>
        </w:rPr>
        <w:instrText xml:space="preserve"> NOTEREF _Ref88562556 \h  \* MERGEFORMAT </w:instrText>
      </w:r>
      <w:r w:rsidRPr="00A056E5">
        <w:rPr>
          <w:rFonts w:cstheme="minorHAnsi"/>
          <w:color w:val="000000" w:themeColor="text1"/>
          <w:bdr w:val="dotted" w:sz="4" w:space="0" w:color="auto"/>
          <w:vertAlign w:val="superscript"/>
        </w:rPr>
      </w:r>
      <w:r w:rsidRPr="00A056E5">
        <w:rPr>
          <w:rFonts w:cstheme="minorHAnsi"/>
          <w:color w:val="000000" w:themeColor="text1"/>
          <w:bdr w:val="dotted" w:sz="4" w:space="0" w:color="auto"/>
          <w:vertAlign w:val="superscript"/>
        </w:rPr>
        <w:fldChar w:fldCharType="separate"/>
      </w:r>
      <w:r w:rsidRPr="00A056E5">
        <w:rPr>
          <w:rFonts w:cstheme="minorHAnsi"/>
          <w:color w:val="000000" w:themeColor="text1"/>
          <w:bdr w:val="dotted" w:sz="4" w:space="0" w:color="auto"/>
          <w:vertAlign w:val="superscript"/>
        </w:rPr>
        <w:t>8</w:t>
      </w:r>
      <w:r w:rsidRPr="00A056E5">
        <w:rPr>
          <w:rFonts w:cstheme="minorHAnsi"/>
          <w:color w:val="000000" w:themeColor="text1"/>
          <w:bdr w:val="dotted" w:sz="4" w:space="0" w:color="auto"/>
          <w:vertAlign w:val="superscript"/>
        </w:rPr>
        <w:fldChar w:fldCharType="end"/>
      </w:r>
      <w:r w:rsidRPr="00A056E5">
        <w:rPr>
          <w:rFonts w:cstheme="minorHAnsi"/>
          <w:color w:val="000000" w:themeColor="text1"/>
        </w:rPr>
        <w:t xml:space="preserve">. Furthermore, a variety of fruits are produced, particularly on the left bank of the Indus, including mango, banana, dates, papaya, and guava </w:t>
      </w:r>
      <w:r w:rsidRPr="00A056E5">
        <w:rPr>
          <w:rFonts w:cstheme="minorHAnsi"/>
          <w:color w:val="000000" w:themeColor="text1"/>
          <w:bdr w:val="dotted" w:sz="4" w:space="0" w:color="auto"/>
          <w:vertAlign w:val="superscript"/>
        </w:rPr>
        <w:fldChar w:fldCharType="begin"/>
      </w:r>
      <w:r w:rsidRPr="00A056E5">
        <w:rPr>
          <w:rFonts w:cstheme="minorHAnsi"/>
          <w:color w:val="000000" w:themeColor="text1"/>
          <w:bdr w:val="dotted" w:sz="4" w:space="0" w:color="auto"/>
          <w:vertAlign w:val="superscript"/>
        </w:rPr>
        <w:instrText xml:space="preserve"> NOTEREF _Ref88562556 \h  \* MERGEFORMAT </w:instrText>
      </w:r>
      <w:r w:rsidRPr="00A056E5">
        <w:rPr>
          <w:rFonts w:cstheme="minorHAnsi"/>
          <w:color w:val="000000" w:themeColor="text1"/>
          <w:bdr w:val="dotted" w:sz="4" w:space="0" w:color="auto"/>
          <w:vertAlign w:val="superscript"/>
        </w:rPr>
      </w:r>
      <w:r w:rsidRPr="00A056E5">
        <w:rPr>
          <w:rFonts w:cstheme="minorHAnsi"/>
          <w:color w:val="000000" w:themeColor="text1"/>
          <w:bdr w:val="dotted" w:sz="4" w:space="0" w:color="auto"/>
          <w:vertAlign w:val="superscript"/>
        </w:rPr>
        <w:fldChar w:fldCharType="separate"/>
      </w:r>
      <w:r w:rsidRPr="00A056E5">
        <w:rPr>
          <w:rFonts w:cstheme="minorHAnsi"/>
          <w:color w:val="000000" w:themeColor="text1"/>
          <w:bdr w:val="dotted" w:sz="4" w:space="0" w:color="auto"/>
          <w:vertAlign w:val="superscript"/>
        </w:rPr>
        <w:t>8</w:t>
      </w:r>
      <w:r w:rsidRPr="00A056E5">
        <w:rPr>
          <w:rFonts w:cstheme="minorHAnsi"/>
          <w:color w:val="000000" w:themeColor="text1"/>
          <w:bdr w:val="dotted" w:sz="4" w:space="0" w:color="auto"/>
          <w:vertAlign w:val="superscript"/>
        </w:rPr>
        <w:fldChar w:fldCharType="end"/>
      </w:r>
      <w:r w:rsidRPr="00A056E5">
        <w:rPr>
          <w:rFonts w:cstheme="minorHAnsi"/>
          <w:color w:val="000000" w:themeColor="text1"/>
        </w:rPr>
        <w:t xml:space="preserve">. The climate of Sindh is arid and hot with an average rainfall of 170-200 mm </w:t>
      </w:r>
      <w:r w:rsidRPr="00A056E5">
        <w:rPr>
          <w:rFonts w:cstheme="minorHAnsi"/>
          <w:color w:val="000000" w:themeColor="text1"/>
          <w:bdr w:val="dotted" w:sz="4" w:space="0" w:color="auto"/>
          <w:vertAlign w:val="superscript"/>
        </w:rPr>
        <w:fldChar w:fldCharType="begin"/>
      </w:r>
      <w:r w:rsidRPr="00A056E5">
        <w:rPr>
          <w:rFonts w:cstheme="minorHAnsi"/>
          <w:color w:val="000000" w:themeColor="text1"/>
          <w:bdr w:val="dotted" w:sz="4" w:space="0" w:color="auto"/>
          <w:vertAlign w:val="superscript"/>
        </w:rPr>
        <w:instrText xml:space="preserve"> NOTEREF _Ref88562556 \h  \* MERGEFORMAT </w:instrText>
      </w:r>
      <w:r w:rsidRPr="00A056E5">
        <w:rPr>
          <w:rFonts w:cstheme="minorHAnsi"/>
          <w:color w:val="000000" w:themeColor="text1"/>
          <w:bdr w:val="dotted" w:sz="4" w:space="0" w:color="auto"/>
          <w:vertAlign w:val="superscript"/>
        </w:rPr>
      </w:r>
      <w:r w:rsidRPr="00A056E5">
        <w:rPr>
          <w:rFonts w:cstheme="minorHAnsi"/>
          <w:color w:val="000000" w:themeColor="text1"/>
          <w:bdr w:val="dotted" w:sz="4" w:space="0" w:color="auto"/>
          <w:vertAlign w:val="superscript"/>
        </w:rPr>
        <w:fldChar w:fldCharType="separate"/>
      </w:r>
      <w:r w:rsidRPr="00A056E5">
        <w:rPr>
          <w:rFonts w:cstheme="minorHAnsi"/>
          <w:color w:val="000000" w:themeColor="text1"/>
          <w:bdr w:val="dotted" w:sz="4" w:space="0" w:color="auto"/>
          <w:vertAlign w:val="superscript"/>
        </w:rPr>
        <w:t>8</w:t>
      </w:r>
      <w:r w:rsidRPr="00A056E5">
        <w:rPr>
          <w:rFonts w:cstheme="minorHAnsi"/>
          <w:color w:val="000000" w:themeColor="text1"/>
          <w:bdr w:val="dotted" w:sz="4" w:space="0" w:color="auto"/>
          <w:vertAlign w:val="superscript"/>
        </w:rPr>
        <w:fldChar w:fldCharType="end"/>
      </w:r>
      <w:r w:rsidRPr="00A056E5">
        <w:rPr>
          <w:rFonts w:cstheme="minorHAnsi"/>
          <w:color w:val="000000" w:themeColor="text1"/>
        </w:rPr>
        <w:t>. Due to this limited rainfall, most of the agriculture in Sindh is irrigated using the Indus as a water source.</w:t>
      </w:r>
    </w:p>
    <w:p w14:paraId="1ABCE385" w14:textId="4BE76E7F" w:rsidR="003D07AA" w:rsidRPr="00A056E5" w:rsidRDefault="003D07AA" w:rsidP="003D07AA">
      <w:pPr>
        <w:spacing w:before="240" w:after="240"/>
        <w:rPr>
          <w:rFonts w:cstheme="minorHAnsi"/>
        </w:rPr>
      </w:pPr>
      <w:r w:rsidRPr="00A056E5">
        <w:rPr>
          <w:rFonts w:cstheme="minorHAnsi"/>
        </w:rPr>
        <w:t>A classification of Agro-Ecological Zones (AEZs) of Sindh was prepared by the Agriculture Extension Wings of Agriculture Departments under the guidance of PARC (1980)</w:t>
      </w:r>
      <w:bookmarkStart w:id="617" w:name="_Ref88573184"/>
      <w:r w:rsidRPr="00A056E5">
        <w:rPr>
          <w:rStyle w:val="FootnoteReference"/>
          <w:rFonts w:cstheme="minorHAnsi"/>
        </w:rPr>
        <w:footnoteReference w:id="63"/>
      </w:r>
      <w:bookmarkEnd w:id="617"/>
      <w:r w:rsidRPr="00A056E5">
        <w:rPr>
          <w:rFonts w:cstheme="minorHAnsi"/>
        </w:rPr>
        <w:t xml:space="preserve">. Figure 2 shows AEZs at the provincial level. </w:t>
      </w:r>
    </w:p>
    <w:p w14:paraId="5B7115F2" w14:textId="31555506" w:rsidR="003D07AA" w:rsidRPr="00A056E5" w:rsidRDefault="003D07AA" w:rsidP="003D07AA">
      <w:pPr>
        <w:spacing w:before="240" w:after="240"/>
        <w:rPr>
          <w:rFonts w:cstheme="minorHAnsi"/>
        </w:rPr>
      </w:pPr>
      <w:r w:rsidRPr="00A056E5">
        <w:rPr>
          <w:rFonts w:cstheme="minorHAnsi"/>
          <w:b/>
          <w:color w:val="000000" w:themeColor="text1"/>
        </w:rPr>
        <w:t>Irrigated</w:t>
      </w:r>
      <w:r w:rsidRPr="00A056E5">
        <w:rPr>
          <w:rFonts w:cstheme="minorHAnsi"/>
          <w:color w:val="000000" w:themeColor="text1"/>
        </w:rPr>
        <w:t>: This is the most prominent zone for irrigated agriculture and includes the canal commands. The Southern Irrigated Zone follows the banks of the Indus.</w:t>
      </w:r>
    </w:p>
    <w:p w14:paraId="1C63BA56" w14:textId="11A89DBC" w:rsidR="003D07AA" w:rsidRPr="00A056E5" w:rsidRDefault="003D07AA" w:rsidP="003D07AA">
      <w:pPr>
        <w:spacing w:before="240" w:after="240"/>
        <w:rPr>
          <w:rFonts w:cstheme="minorHAnsi"/>
          <w:color w:val="000000" w:themeColor="text1"/>
        </w:rPr>
      </w:pPr>
      <w:r w:rsidRPr="00A056E5">
        <w:rPr>
          <w:rFonts w:cstheme="minorHAnsi"/>
          <w:b/>
          <w:color w:val="000000" w:themeColor="text1"/>
        </w:rPr>
        <w:t>Indus Delta</w:t>
      </w:r>
      <w:r w:rsidRPr="00A056E5">
        <w:rPr>
          <w:rFonts w:cstheme="minorHAnsi"/>
          <w:color w:val="000000" w:themeColor="text1"/>
        </w:rPr>
        <w:t>: As the name suggests, this zone covers the delta area of the Indus. It is sometimes included in the Southern Irrigated Zone and comprises the coastal region of Thatta and the Sijawal district.</w:t>
      </w:r>
    </w:p>
    <w:p w14:paraId="38F02B6B" w14:textId="77777777" w:rsidR="003D07AA" w:rsidRPr="00A056E5" w:rsidRDefault="003D07AA" w:rsidP="003D07AA">
      <w:pPr>
        <w:spacing w:before="240" w:after="240"/>
        <w:rPr>
          <w:rFonts w:cstheme="minorHAnsi"/>
          <w:color w:val="000000" w:themeColor="text1"/>
        </w:rPr>
      </w:pPr>
      <w:r w:rsidRPr="00A056E5">
        <w:rPr>
          <w:rFonts w:cstheme="minorHAnsi"/>
          <w:b/>
          <w:color w:val="000000" w:themeColor="text1"/>
        </w:rPr>
        <w:t>Dry Western Plateau</w:t>
      </w:r>
      <w:r w:rsidRPr="00A056E5">
        <w:rPr>
          <w:rFonts w:cstheme="minorHAnsi"/>
          <w:color w:val="000000" w:themeColor="text1"/>
        </w:rPr>
        <w:t>: This geo-climatic zone includes the Khirthar Ranges and covers the western part of Sindh.</w:t>
      </w:r>
    </w:p>
    <w:p w14:paraId="70BE67DB" w14:textId="77777777" w:rsidR="003D07AA" w:rsidRPr="00A056E5" w:rsidRDefault="003D07AA" w:rsidP="003D07AA">
      <w:pPr>
        <w:rPr>
          <w:rFonts w:cstheme="minorHAnsi"/>
          <w:color w:val="000000" w:themeColor="text1"/>
        </w:rPr>
      </w:pPr>
      <w:r w:rsidRPr="00A056E5">
        <w:rPr>
          <w:rFonts w:cstheme="minorHAnsi"/>
          <w:b/>
          <w:color w:val="000000" w:themeColor="text1"/>
        </w:rPr>
        <w:t>Sandy Desert:</w:t>
      </w:r>
      <w:r w:rsidRPr="00A056E5">
        <w:rPr>
          <w:rFonts w:cstheme="minorHAnsi"/>
          <w:color w:val="000000" w:themeColor="text1"/>
        </w:rPr>
        <w:t xml:space="preserve"> This final zone covers the eastern part of Sindh and is part of the Great Thar Desert.</w:t>
      </w:r>
    </w:p>
    <w:p w14:paraId="53A34168" w14:textId="2ED5BF98" w:rsidR="003D07AA" w:rsidRPr="00A056E5" w:rsidRDefault="003D07AA" w:rsidP="003D07AA">
      <w:pPr>
        <w:rPr>
          <w:rFonts w:cstheme="minorHAnsi"/>
        </w:rPr>
      </w:pPr>
    </w:p>
    <w:p w14:paraId="39110E92" w14:textId="77777777" w:rsidR="003D07AA" w:rsidRPr="00A056E5" w:rsidRDefault="003D07AA" w:rsidP="003D07AA">
      <w:pPr>
        <w:rPr>
          <w:rFonts w:cstheme="minorHAnsi"/>
        </w:rPr>
      </w:pPr>
    </w:p>
    <w:p w14:paraId="5E68BE12" w14:textId="77777777" w:rsidR="003D07AA" w:rsidRPr="00A056E5" w:rsidRDefault="003D07AA" w:rsidP="003D07AA">
      <w:pPr>
        <w:rPr>
          <w:rFonts w:cstheme="minorHAnsi"/>
        </w:rPr>
      </w:pPr>
      <w:r w:rsidRPr="00A056E5">
        <w:rPr>
          <w:rFonts w:cstheme="minorHAnsi"/>
        </w:rPr>
        <w:t>The irrigated areas of the province are divided into three major agro-ecological zones:</w:t>
      </w:r>
    </w:p>
    <w:p w14:paraId="735099DE" w14:textId="77777777" w:rsidR="003D07AA" w:rsidRPr="00A056E5" w:rsidRDefault="003D07AA" w:rsidP="0034631F">
      <w:pPr>
        <w:pStyle w:val="ListParagraph"/>
        <w:numPr>
          <w:ilvl w:val="0"/>
          <w:numId w:val="78"/>
        </w:numPr>
        <w:spacing w:after="200"/>
        <w:rPr>
          <w:rFonts w:cstheme="minorHAnsi"/>
        </w:rPr>
      </w:pPr>
      <w:r w:rsidRPr="00A056E5">
        <w:rPr>
          <w:rFonts w:cstheme="minorHAnsi"/>
        </w:rPr>
        <w:t>Zone A: Rice/wheat zone of the right bank of the Indus River in upper Sindh, further divided into sub-zones A1 (Main area) and A2 (Piedmont soil region)</w:t>
      </w:r>
    </w:p>
    <w:p w14:paraId="762BD7F9" w14:textId="77777777" w:rsidR="003D07AA" w:rsidRPr="00A056E5" w:rsidRDefault="003D07AA" w:rsidP="0034631F">
      <w:pPr>
        <w:pStyle w:val="ListParagraph"/>
        <w:numPr>
          <w:ilvl w:val="0"/>
          <w:numId w:val="78"/>
        </w:numPr>
        <w:spacing w:after="200"/>
        <w:rPr>
          <w:rFonts w:cstheme="minorHAnsi"/>
        </w:rPr>
      </w:pPr>
      <w:r w:rsidRPr="00A056E5">
        <w:rPr>
          <w:rFonts w:cstheme="minorHAnsi"/>
        </w:rPr>
        <w:t>Zone B: Cotton/wheat zone of the left bank of the Indus River, further divided into aB1 (Guddu Barrage command area) and B2 (Sukkur Barrage command area)</w:t>
      </w:r>
    </w:p>
    <w:p w14:paraId="0B097541" w14:textId="77777777" w:rsidR="003D07AA" w:rsidRPr="00A056E5" w:rsidRDefault="003D07AA" w:rsidP="0034631F">
      <w:pPr>
        <w:pStyle w:val="ListParagraph"/>
        <w:numPr>
          <w:ilvl w:val="0"/>
          <w:numId w:val="78"/>
        </w:numPr>
        <w:spacing w:after="200"/>
        <w:rPr>
          <w:rFonts w:cstheme="minorHAnsi"/>
        </w:rPr>
      </w:pPr>
      <w:r w:rsidRPr="00A056E5">
        <w:rPr>
          <w:rFonts w:cstheme="minorHAnsi"/>
        </w:rPr>
        <w:t xml:space="preserve">Zone C: Rice/wheat/sugarcane zone of lower Sindh </w:t>
      </w:r>
    </w:p>
    <w:p w14:paraId="04E3F397" w14:textId="77777777" w:rsidR="003D07AA" w:rsidRPr="00A056E5" w:rsidRDefault="003D07AA" w:rsidP="003D07AA">
      <w:pPr>
        <w:rPr>
          <w:rFonts w:cstheme="minorHAnsi"/>
          <w:b/>
        </w:rPr>
      </w:pPr>
      <w:r w:rsidRPr="00A056E5">
        <w:rPr>
          <w:rFonts w:cstheme="minorHAnsi"/>
        </w:rPr>
        <w:t>With these AEZs defined more than 40 years ago, there is now a general understanding that they need to be updated. Much has changed: the economic conditions, the domestic and international markets, and even the climate have gone through a profound change. There is degradation of resources, such as soil fertility status and quality and quantity of water. There is also a larger diversity of crops. For an improved agricultural outlook, new AEZs are being defined with support of the FAO, with redefined and updated variables such as elevation, climate, land use, land cover, vegetation, soil conditions, fertility, crop area, crop yields, cost-benefit ratio, water duties, and availability. The definition of new AEZs will also be done at a finer scale.</w:t>
      </w:r>
    </w:p>
    <w:p w14:paraId="3804AB71" w14:textId="77777777" w:rsidR="003D07AA" w:rsidRPr="00A056E5" w:rsidRDefault="003D07AA" w:rsidP="003D07AA">
      <w:pPr>
        <w:spacing w:before="100" w:beforeAutospacing="1" w:after="100" w:afterAutospacing="1"/>
        <w:rPr>
          <w:rFonts w:eastAsia="Times New Roman" w:cstheme="minorHAnsi"/>
        </w:rPr>
      </w:pPr>
      <w:r w:rsidRPr="00A056E5">
        <w:rPr>
          <w:rFonts w:cstheme="minorHAnsi"/>
          <w:color w:val="000000" w:themeColor="text1"/>
        </w:rPr>
        <w:t xml:space="preserve">As may be expected with the high economic and population density, the water system is multifunctional. This applies particularly to the canal and drainage system. </w:t>
      </w:r>
      <w:r w:rsidRPr="00A056E5">
        <w:rPr>
          <w:rFonts w:eastAsia="Times New Roman" w:cstheme="minorHAnsi"/>
        </w:rPr>
        <w:t xml:space="preserve">The canal system not only provides water to the crops, but also to livestock and aquaculture. Directly or indirectly, it is the source of drinking water for cities and rural areas. It supplies industries with water and with the means of effluent disposal – creating massive water quality problems, because hardly any wastewater is treated and pollutants enter downstream drinking water systems. The way the canal system is managed determines whether droughts and floods in Sindh are mitigated or amplified (see also section 11). The canal system is the defining element in the landscape in Sindh and the driving factor in public health. As the population of Sindh increases and the economy develops, the pressure on canal system services only intensifies. </w:t>
      </w:r>
    </w:p>
    <w:p w14:paraId="2631E1BF" w14:textId="77777777" w:rsidR="003D07AA" w:rsidRPr="00F447E1" w:rsidRDefault="003D07AA" w:rsidP="003D07AA">
      <w:pPr>
        <w:rPr>
          <w:b/>
          <w:bCs/>
          <w:sz w:val="28"/>
          <w:szCs w:val="28"/>
        </w:rPr>
      </w:pPr>
      <w:bookmarkStart w:id="618" w:name="_Toc89006774"/>
      <w:r w:rsidRPr="00F447E1">
        <w:rPr>
          <w:b/>
          <w:bCs/>
          <w:sz w:val="28"/>
          <w:szCs w:val="28"/>
        </w:rPr>
        <w:t>SECTION 4. SURFACE WATER RESOURCES</w:t>
      </w:r>
      <w:bookmarkEnd w:id="618"/>
    </w:p>
    <w:p w14:paraId="62AE321A" w14:textId="77777777" w:rsidR="003D07AA" w:rsidRPr="00A056E5" w:rsidRDefault="003D07AA" w:rsidP="003D07AA">
      <w:pPr>
        <w:rPr>
          <w:rFonts w:eastAsia="MS PGothic" w:cstheme="minorHAnsi"/>
          <w:lang w:eastAsia="ja-JP"/>
        </w:rPr>
      </w:pPr>
      <w:r w:rsidRPr="00A056E5">
        <w:rPr>
          <w:rFonts w:cstheme="minorHAnsi"/>
        </w:rPr>
        <w:t xml:space="preserve">Water resources available in Sindh are limited. Mean annual rainfall in the province ranges between 100 and 200 mm. The main source of water available to Sindh is the Indus River, which is diverted through the extensive hydraulic infrastructure that has been put in place over the last century in the form of the Lower Indus Basin Irrigation System (IBIS). River water is </w:t>
      </w:r>
      <w:r w:rsidRPr="00A056E5">
        <w:rPr>
          <w:rFonts w:eastAsia="Times New Roman" w:cstheme="minorHAnsi"/>
        </w:rPr>
        <w:t xml:space="preserve">supplied to users by diverting it </w:t>
      </w:r>
      <w:r w:rsidRPr="00A056E5">
        <w:rPr>
          <w:rFonts w:cstheme="minorHAnsi"/>
        </w:rPr>
        <w:t>to a canal system through three barrages: Guddu barrage, Sukkur barrage, and Kotri barrage. These barrages divert water to 14 main canals (including two serving Balochistan Province) via an intricate system of 117 branch canals, 1,400 distributaries and m</w:t>
      </w:r>
      <w:bookmarkStart w:id="619" w:name="_Ref88577076"/>
      <w:r w:rsidRPr="00A056E5">
        <w:rPr>
          <w:rFonts w:cstheme="minorHAnsi"/>
        </w:rPr>
        <w:t>inors, and 44,000 watercourses</w:t>
      </w:r>
      <w:r w:rsidRPr="00A056E5">
        <w:rPr>
          <w:rStyle w:val="FootnoteReference"/>
          <w:rFonts w:cstheme="minorHAnsi"/>
        </w:rPr>
        <w:footnoteReference w:id="64"/>
      </w:r>
      <w:bookmarkEnd w:id="619"/>
      <w:r w:rsidRPr="00A056E5">
        <w:rPr>
          <w:rFonts w:cstheme="minorHAnsi"/>
        </w:rPr>
        <w:t xml:space="preserve">. The canal system in Sindh has an aggregate length of 13,325 miles (21,445 km), and it serves a gross command area (GCA) of 5.8 million hectares. It was designed to serve the </w:t>
      </w:r>
      <w:r w:rsidRPr="00A056E5">
        <w:rPr>
          <w:rFonts w:eastAsia="MS PGothic" w:cstheme="minorHAnsi"/>
        </w:rPr>
        <w:t>agriculture sector. However, under recent economic development</w:t>
      </w:r>
      <w:r w:rsidRPr="00A056E5">
        <w:rPr>
          <w:rFonts w:eastAsia="MS PGothic" w:cstheme="minorHAnsi"/>
          <w:lang w:eastAsia="ja-JP"/>
        </w:rPr>
        <w:t xml:space="preserve"> following rapid urbanization and industrialization, and the population increase, the pressures from other sectors are also increasingly quickly. Effectively, the 12 main canals of Sindh have been transformed into multi-purpose canals serving agriculture, industries, households, and environment including wetlands, the Indus Delta, and natural habitats.</w:t>
      </w:r>
    </w:p>
    <w:p w14:paraId="4FC507DB" w14:textId="77777777" w:rsidR="003D07AA" w:rsidRPr="00A056E5" w:rsidRDefault="003D07AA" w:rsidP="003D07AA">
      <w:r w:rsidRPr="00A056E5">
        <w:rPr>
          <w:rFonts w:cstheme="minorHAnsi"/>
        </w:rPr>
        <w:t xml:space="preserve">Flows into Sindh at Guddu averaged 65.19 MAF between 2004 and 2019, with flows concentrated in June and September. These average flows are subject to significant interannual variability; the flow was 43.63 MAF and the peak flow was 103.27 MAF during the same period. For instance, in 2018-2019 the inflows were 49.80 MAF, of which 35.66 MAF was consumed – most of it in agriculture (33.80 MAF). Water losses where 6.69 MAF, mostly in the kharif season. The releases after the last barrage, i.e., Kotri, on the Indus were 1.76 MAF annually (which is less than what is recommended to sustain the Indus Delta). For 2018-2019, the balance between inflows and outflows was 5.69 MAF. Here in the Indus Delta, the water scarcity is most painfully manifest. </w:t>
      </w:r>
      <w:r w:rsidRPr="00A056E5">
        <w:t>Figure 3 presents the number of days with zero water flow below Kotri Barrage as developed by Sayal (2015)</w:t>
      </w:r>
      <w:r w:rsidRPr="00A056E5">
        <w:rPr>
          <w:rStyle w:val="FootnoteReference"/>
        </w:rPr>
        <w:footnoteReference w:id="65"/>
      </w:r>
      <w:r w:rsidRPr="00A056E5">
        <w:t xml:space="preserve">. Apart from the clear peak during the drought period between 1998 and 2002, there has been a steady rise in the number of dry days, at more than 120 in any given year. </w:t>
      </w:r>
    </w:p>
    <w:p w14:paraId="54CB326D" w14:textId="77777777" w:rsidR="003D07AA" w:rsidRPr="00A056E5" w:rsidRDefault="003D07AA" w:rsidP="003D07AA">
      <w:pPr>
        <w:keepNext/>
        <w:jc w:val="center"/>
      </w:pPr>
      <w:r w:rsidRPr="00A056E5">
        <w:rPr>
          <w:noProof/>
        </w:rPr>
        <w:drawing>
          <wp:inline distT="0" distB="0" distL="0" distR="0" wp14:anchorId="663C1DC0" wp14:editId="2B4E3CAC">
            <wp:extent cx="4844415" cy="2139351"/>
            <wp:effectExtent l="0" t="0" r="13335" b="13335"/>
            <wp:docPr id="31" name="Chart 31">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pic="http://schemas.openxmlformats.org/drawingml/2006/picture" xmlns:a14="http://schemas.microsoft.com/office/drawing/2010/main" xmlns:c="http://schemas.openxmlformats.org/drawingml/2006/chart" xmlns:ask="http://schemas.microsoft.com/office/drawing/2018/sketchyshapes" xmlns:a16="http://schemas.microsoft.com/office/drawing/2014/main" id="{00000000-0008-0000-00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9"/>
              </a:graphicData>
            </a:graphic>
          </wp:inline>
        </w:drawing>
      </w:r>
    </w:p>
    <w:p w14:paraId="125A5F95" w14:textId="6A12522D" w:rsidR="003D07AA" w:rsidRPr="00AB781D" w:rsidRDefault="003D07AA" w:rsidP="003D07AA">
      <w:pPr>
        <w:jc w:val="center"/>
        <w:rPr>
          <w:b/>
          <w:bCs/>
        </w:rPr>
      </w:pPr>
      <w:bookmarkStart w:id="620" w:name="_Toc88743478"/>
      <w:r>
        <w:rPr>
          <w:b/>
          <w:bCs/>
        </w:rPr>
        <w:t xml:space="preserve">Figure 3: </w:t>
      </w:r>
      <w:r w:rsidRPr="00AB781D">
        <w:rPr>
          <w:b/>
          <w:bCs/>
        </w:rPr>
        <w:t xml:space="preserve"> Number of days annually with zero outflow of Indus River</w:t>
      </w:r>
      <w:bookmarkEnd w:id="620"/>
    </w:p>
    <w:p w14:paraId="3011A4C2" w14:textId="77777777" w:rsidR="003D07AA" w:rsidRPr="00A056E5" w:rsidRDefault="003D07AA" w:rsidP="003D07AA">
      <w:pPr>
        <w:rPr>
          <w:rFonts w:cstheme="minorHAnsi"/>
        </w:rPr>
      </w:pPr>
      <w:r w:rsidRPr="00A056E5">
        <w:rPr>
          <w:rFonts w:cstheme="minorHAnsi"/>
        </w:rPr>
        <w:t xml:space="preserve">Outside of the coverage of the IBIS, available surface water resources are more limited. They result from the runoff generated in catchments during rainfall. The 2018-2019 balance estimated these to be in the order of 1.2 MAF. Though smaller, but surface water resources are the important to the population of the province. Another important and increasingly used source of water, both in the dryland and the canal area, is groundwater. Groundwater resources complement available water resources in Sindh, and its safe yield has been estimated to range between 4.4 MAF and 8.1 MAF. </w:t>
      </w:r>
    </w:p>
    <w:p w14:paraId="2FEA60D9" w14:textId="77777777" w:rsidR="003D07AA" w:rsidRPr="00A056E5" w:rsidRDefault="003D07AA" w:rsidP="003D07AA">
      <w:pPr>
        <w:rPr>
          <w:rFonts w:cstheme="minorHAnsi"/>
        </w:rPr>
      </w:pPr>
      <w:r w:rsidRPr="00A056E5">
        <w:rPr>
          <w:rFonts w:cstheme="minorHAnsi"/>
        </w:rPr>
        <w:t xml:space="preserve">By far the largest use of water in Sindh is agriculture. Crop consumption is around 95% of total consumption, with evapotranspiration varying between 26.6 MAF and 41.7 MAF. At the same time, annual domestic water demand is estimated at 1.2 MAF, industrial water demand is at 0.5 MAF, and water use for livestock is relatively low. Flows to the Indus Delta to maintain its ecosystem functions are another important water use, and the Indus River Accord stipulates recommended annual flows of 10 MAF per annum, though actual flows vary annually and have often been inadequate to meet environmental flow requirements. </w:t>
      </w:r>
    </w:p>
    <w:p w14:paraId="4D922B6A" w14:textId="77777777" w:rsidR="003D07AA" w:rsidRPr="00A056E5" w:rsidRDefault="003D07AA" w:rsidP="003D07AA">
      <w:pPr>
        <w:rPr>
          <w:rFonts w:cstheme="minorHAnsi"/>
        </w:rPr>
      </w:pPr>
      <w:r w:rsidRPr="00A056E5">
        <w:rPr>
          <w:rFonts w:cstheme="minorHAnsi"/>
        </w:rPr>
        <w:t xml:space="preserve">Climate change is already manifesting its impacts and will be a strong risk multiplier. It is estimated that without appropriate investments into adaptation, climate change may reduce agricultural value-added to GDP in Pakistan by around 5%. Projected impacts are multifold and include (a) changes to Indus River flows and precipitation patterns affecting canal and dryland areas alike; (b) increased requirements of irrigation water and water demand more generally; (c) reduced productivity of crops and livestock due to heat stress and other adverse impacts, especially for P4 crops; (d) increased frequency and intensity of extreme weather events (droughts, floods); (e) sea water intrusion affecting coastal agriculture, forestry, and biodiversity; (f) higher incidence of typhoons over the Indian Ocean affecting the coastal area of Sindh and its drainage system; and (g) </w:t>
      </w:r>
      <w:r w:rsidRPr="00A056E5">
        <w:t xml:space="preserve">sea level rise (3 mm a year) in the coastal areas. </w:t>
      </w:r>
    </w:p>
    <w:p w14:paraId="7B985F64" w14:textId="77777777" w:rsidR="003D07AA" w:rsidRPr="00A056E5" w:rsidRDefault="003D07AA" w:rsidP="003D07AA">
      <w:pPr>
        <w:rPr>
          <w:rFonts w:cstheme="minorHAnsi"/>
        </w:rPr>
      </w:pPr>
      <w:r w:rsidRPr="00A056E5">
        <w:rPr>
          <w:rFonts w:cstheme="minorHAnsi"/>
        </w:rPr>
        <w:t>Under business as usual circumstances,</w:t>
      </w:r>
      <w:r w:rsidRPr="00A056E5">
        <w:rPr>
          <w:rFonts w:cstheme="minorHAnsi"/>
          <w:b/>
          <w:bCs/>
        </w:rPr>
        <w:t xml:space="preserve"> water demand</w:t>
      </w:r>
      <w:r w:rsidRPr="00A056E5">
        <w:rPr>
          <w:rFonts w:cstheme="minorHAnsi"/>
        </w:rPr>
        <w:t xml:space="preserve"> will increase in Sindh as a result of the combined effect of population growth, structural change in the economy, and climate change. It has been estimated that total municipal, industrial, and agricultural water demand may increase by up to 15.2 MAF if modest climate change (+1 degrees) is assumed: from 46.8 MAF in 2018 to 62.0 MAF in 2050, or a 30% increase. The largest part of the increased demand comes from agriculture (12.9 MAF), but water demand from municipal and domestic users is expected to more than double, with higher demands on quality and reliability. Given the limited nature of water resources in Sindh, better management of existing resources is imperative to deal with future demand. </w:t>
      </w:r>
    </w:p>
    <w:p w14:paraId="1F907006" w14:textId="77777777" w:rsidR="003D07AA" w:rsidRPr="00A056E5" w:rsidRDefault="003D07AA" w:rsidP="003D07AA">
      <w:pPr>
        <w:rPr>
          <w:rFonts w:cstheme="minorHAnsi"/>
          <w:color w:val="000000" w:themeColor="text1"/>
        </w:rPr>
      </w:pPr>
      <w:r w:rsidRPr="00A056E5">
        <w:t>As discussed, water resources in Sindh are affected by the effects of climate change and population growth. The coastal areas are facing sea intrusion, which is attributed to sea level rise (3 mm a year) and erratic water flows from the Indus River into the sea. They are also experiencing growing water demand from agriculture, industries, and households due to population growth.</w:t>
      </w:r>
    </w:p>
    <w:p w14:paraId="032650DA" w14:textId="77777777" w:rsidR="003D07AA" w:rsidRPr="00F447E1" w:rsidRDefault="003D07AA" w:rsidP="003D07AA">
      <w:pPr>
        <w:rPr>
          <w:b/>
          <w:bCs/>
          <w:sz w:val="28"/>
          <w:szCs w:val="28"/>
        </w:rPr>
      </w:pPr>
      <w:bookmarkStart w:id="621" w:name="_Toc89006775"/>
      <w:r w:rsidRPr="00F447E1">
        <w:rPr>
          <w:b/>
          <w:bCs/>
          <w:sz w:val="28"/>
          <w:szCs w:val="28"/>
        </w:rPr>
        <w:t>SECTIO</w:t>
      </w:r>
      <w:r>
        <w:rPr>
          <w:b/>
          <w:bCs/>
          <w:sz w:val="28"/>
          <w:szCs w:val="28"/>
        </w:rPr>
        <w:t>N</w:t>
      </w:r>
      <w:r w:rsidRPr="00F447E1">
        <w:rPr>
          <w:b/>
          <w:bCs/>
          <w:sz w:val="28"/>
          <w:szCs w:val="28"/>
        </w:rPr>
        <w:t xml:space="preserve"> 5. GROUNDWATER</w:t>
      </w:r>
      <w:bookmarkEnd w:id="621"/>
    </w:p>
    <w:p w14:paraId="6FF87749" w14:textId="77777777" w:rsidR="003D07AA" w:rsidRPr="00A056E5" w:rsidRDefault="003D07AA" w:rsidP="003D07AA">
      <w:pPr>
        <w:rPr>
          <w:rFonts w:cstheme="minorHAnsi"/>
          <w:color w:val="000000" w:themeColor="text1"/>
          <w:u w:val="single"/>
          <w:lang w:val="en-GB"/>
        </w:rPr>
      </w:pPr>
      <w:r w:rsidRPr="00A056E5">
        <w:rPr>
          <w:rFonts w:cstheme="minorHAnsi"/>
          <w:color w:val="000000" w:themeColor="text1"/>
          <w:lang w:val="en-GB"/>
        </w:rPr>
        <w:t xml:space="preserve">For a long time, groundwater in Sindh was less visible, overshadowed by the surface canal system. There are three </w:t>
      </w:r>
      <w:r w:rsidRPr="00A056E5">
        <w:rPr>
          <w:rFonts w:cstheme="minorHAnsi"/>
          <w:color w:val="000000" w:themeColor="text1"/>
        </w:rPr>
        <w:t xml:space="preserve">hydro-geological zones in Sindh: (a) the Eastern (Thar) Desert; (b) the Western Mountain; and (c) the Indus Valley or the Plains of Sindh. </w:t>
      </w:r>
      <w:r w:rsidRPr="00A056E5">
        <w:rPr>
          <w:rFonts w:cstheme="minorHAnsi"/>
          <w:color w:val="000000" w:themeColor="text1"/>
          <w:lang w:val="en-GB"/>
        </w:rPr>
        <w:t xml:space="preserve">The most important groundwater area in Sindh is the Indus Plains, which is recharged by the meandering river and the irrigation network. The Indus River in Sindh Province generally flows on a ridge and is hence mainly influent, meaning that it feeds the aquifer systems alongside it rather than being fed by it. Some of the flow drains towards the desert in the east. Another part flows towards the Khirthar Hills. In the Rabi season, when the flow in the river below Sukkur Barrage is almost zero, the river receives groundwater, especially the left bank. Along the Indus, groundwater quality in Sindh is generally fresh and useable (within 1500 PPM), but it deteriorates away from the river. Centuries of seepage and recharge have created such fresh water areas. The native groundwater of the Lower Indus Plain is highly saline. The entire deltaic area south of Hyderabad is a saline groundwater area, except in some shallow pockets in the abandoned riverbeds of the Gaj area. What is important is that salinity also varies with depth in Sindh, increasing in most areas at lower depths. Figure 4 is a record of this: there are several areas where at shallow depth groundwater is fresh and hence useable, but saline and unusable at larger depths. </w:t>
      </w:r>
    </w:p>
    <w:p w14:paraId="2A051F4A" w14:textId="77777777" w:rsidR="003D07AA" w:rsidRPr="00A056E5" w:rsidRDefault="003D07AA" w:rsidP="003D07AA">
      <w:pPr>
        <w:rPr>
          <w:rFonts w:cstheme="minorHAnsi"/>
          <w:color w:val="000000" w:themeColor="text1"/>
          <w:lang w:val="en-GB"/>
        </w:rPr>
      </w:pPr>
      <w:r w:rsidRPr="00A056E5">
        <w:rPr>
          <w:rFonts w:cstheme="minorHAnsi"/>
          <w:color w:val="000000" w:themeColor="text1"/>
        </w:rPr>
        <w:t xml:space="preserve">Overall, groundwater is saline, and salinity increases at deeper levels. Among the shallow wells (0-25 m), 65%  are saline, and 81% of the deeper (75-100 m) layers are saline </w:t>
      </w:r>
      <w:bookmarkStart w:id="622" w:name="_Ref88571606"/>
      <w:r w:rsidRPr="00A056E5">
        <w:rPr>
          <w:rStyle w:val="FootnoteReference"/>
          <w:rFonts w:cstheme="minorHAnsi"/>
          <w:color w:val="000000" w:themeColor="text1"/>
        </w:rPr>
        <w:footnoteReference w:id="66"/>
      </w:r>
      <w:bookmarkEnd w:id="622"/>
      <w:r w:rsidRPr="00A056E5">
        <w:rPr>
          <w:rFonts w:cstheme="minorHAnsi"/>
          <w:color w:val="000000" w:themeColor="text1"/>
        </w:rPr>
        <w:t xml:space="preserve">. </w:t>
      </w:r>
      <w:r w:rsidRPr="00A056E5">
        <w:rPr>
          <w:rFonts w:cstheme="minorHAnsi"/>
          <w:color w:val="000000" w:themeColor="text1"/>
          <w:spacing w:val="-2"/>
          <w:lang w:val="en-GB"/>
        </w:rPr>
        <w:t>In comparison to other parts of Pakistan, private tube well development has been taken up less in Sindh due to the prevailing groundwater salinity. Moreover, in normal years the relatively generous surface irrigation supplies, especially on the right bank of the Indus, reduce the need for additional groundwater use</w:t>
      </w:r>
      <w:r w:rsidRPr="00A056E5">
        <w:rPr>
          <w:rStyle w:val="FootnoteReference"/>
          <w:rFonts w:cstheme="minorHAnsi"/>
          <w:color w:val="000000" w:themeColor="text1"/>
          <w:spacing w:val="-2"/>
          <w:lang w:val="en-GB"/>
        </w:rPr>
        <w:footnoteReference w:id="67"/>
      </w:r>
      <w:r w:rsidRPr="00A056E5">
        <w:rPr>
          <w:rFonts w:cstheme="minorHAnsi"/>
          <w:color w:val="000000" w:themeColor="text1"/>
          <w:spacing w:val="-2"/>
          <w:lang w:val="en-GB"/>
        </w:rPr>
        <w:t>. Some have argued that in many areas, particularly in Northern Sindh, a layer of fresh water floats on the more saline layers that could be exploited more extensively and systematically by skimming wells</w:t>
      </w:r>
      <w:r w:rsidRPr="00A056E5">
        <w:rPr>
          <w:rStyle w:val="FootnoteReference"/>
          <w:rFonts w:cstheme="minorHAnsi"/>
          <w:color w:val="000000" w:themeColor="text1"/>
          <w:spacing w:val="-2"/>
          <w:lang w:val="en-GB"/>
        </w:rPr>
        <w:footnoteReference w:id="68"/>
      </w:r>
      <w:r w:rsidRPr="00A056E5">
        <w:rPr>
          <w:rFonts w:cstheme="minorHAnsi"/>
          <w:color w:val="000000" w:themeColor="text1"/>
          <w:spacing w:val="-2"/>
          <w:lang w:val="en-GB"/>
        </w:rPr>
        <w:t xml:space="preserve">. Some small tube wells already use these thin lenses along canals and distributaries in several parts of Sindh. A careful approach is required in general, as the fresh water pockets vary in depth. In some areas (for instance Badin and Thatta), the layer of fresh groundwater is so thin that it does even not suffice to provide for domestic water needs throughout the entire </w:t>
      </w:r>
      <w:r w:rsidRPr="00A056E5">
        <w:rPr>
          <w:rFonts w:cstheme="minorHAnsi"/>
          <w:i/>
          <w:iCs/>
          <w:color w:val="000000" w:themeColor="text1"/>
          <w:spacing w:val="-2"/>
          <w:lang w:val="en-GB"/>
        </w:rPr>
        <w:t>rabi</w:t>
      </w:r>
      <w:r w:rsidRPr="00A056E5">
        <w:rPr>
          <w:rFonts w:cstheme="minorHAnsi"/>
          <w:color w:val="000000" w:themeColor="text1"/>
          <w:spacing w:val="-2"/>
          <w:lang w:val="en-GB"/>
        </w:rPr>
        <w:t xml:space="preserve"> period, particularly in the areas served by non-perennial canals. In those areas, drinking water problems are the most severe. In fact, </w:t>
      </w:r>
      <w:r w:rsidRPr="00A056E5">
        <w:rPr>
          <w:rFonts w:cstheme="minorHAnsi"/>
          <w:color w:val="000000" w:themeColor="text1"/>
        </w:rPr>
        <w:t>the lower Left Bank areas of the Indus are a premier problem spot and a “water management disaster” area by international standards. The highly saline groundwater in this area is very much in the root zone, and waterlogging and salinity are widespread. The salinity is caused by the high irrigation supplies (often in the</w:t>
      </w:r>
      <w:r w:rsidRPr="00A056E5">
        <w:rPr>
          <w:rFonts w:cstheme="minorHAnsi"/>
          <w:i/>
          <w:iCs/>
          <w:color w:val="000000" w:themeColor="text1"/>
        </w:rPr>
        <w:t xml:space="preserve"> kharif</w:t>
      </w:r>
      <w:r w:rsidRPr="00A056E5">
        <w:rPr>
          <w:rFonts w:cstheme="minorHAnsi"/>
          <w:color w:val="000000" w:themeColor="text1"/>
        </w:rPr>
        <w:t xml:space="preserve"> when there is less demand elsewhere) and the flat topography of this area plus the worsened natural drainage due to the tidal effect having moved upstream after the scouring out of the Tidal Link. The impact not only concerns agricultural productivity, but also basic drinking water supplies. With groundwater levels being as high as they are, there is little space for fresh/brackish water lenses that would at least provide some relief. The main source of drinking water is the highly polluted surface water in the three main irrigation canals running in the area. The situation in Badin and Thatta was worsened by the 2010 floods, which further spread the high water tables.</w:t>
      </w:r>
    </w:p>
    <w:p w14:paraId="218E165A" w14:textId="77777777" w:rsidR="003D07AA" w:rsidRPr="00A056E5" w:rsidRDefault="003D07AA" w:rsidP="003D07AA">
      <w:pPr>
        <w:tabs>
          <w:tab w:val="left" w:pos="-720"/>
        </w:tabs>
        <w:suppressAutoHyphens/>
        <w:rPr>
          <w:rFonts w:cstheme="minorHAnsi"/>
          <w:color w:val="000000" w:themeColor="text1"/>
          <w:spacing w:val="-2"/>
          <w:lang w:val="en-GB"/>
        </w:rPr>
      </w:pPr>
      <w:r w:rsidRPr="00A056E5">
        <w:rPr>
          <w:rFonts w:cstheme="minorHAnsi"/>
          <w:color w:val="000000" w:themeColor="text1"/>
          <w:spacing w:val="-2"/>
          <w:lang w:val="en-GB"/>
        </w:rPr>
        <w:t xml:space="preserve">Private tube well densities in Sindh were low but they are catching up. The estimated number of tube wells in Sindh in 2000 was slightly over 28,000 </w:t>
      </w:r>
      <w:r w:rsidRPr="00A056E5">
        <w:rPr>
          <w:rStyle w:val="FootnoteReference"/>
          <w:rFonts w:cstheme="minorHAnsi"/>
          <w:color w:val="000000" w:themeColor="text1"/>
          <w:spacing w:val="-2"/>
          <w:lang w:val="en-GB"/>
        </w:rPr>
        <w:footnoteReference w:id="69"/>
      </w:r>
      <w:r w:rsidRPr="00A056E5">
        <w:rPr>
          <w:rFonts w:cstheme="minorHAnsi"/>
          <w:color w:val="000000" w:themeColor="text1"/>
          <w:spacing w:val="-2"/>
          <w:lang w:val="en-GB"/>
        </w:rPr>
        <w:t xml:space="preserve"> but have now increased. There is no more recent count – but tube well numbers are believed to have grown in Sindh to over 100,000, providing for just below 20% of irrigation needs</w:t>
      </w:r>
      <w:r w:rsidRPr="00A056E5">
        <w:rPr>
          <w:rStyle w:val="FootnoteReference"/>
          <w:rFonts w:cstheme="minorHAnsi"/>
          <w:color w:val="000000" w:themeColor="text1"/>
          <w:spacing w:val="-2"/>
          <w:lang w:val="en-GB"/>
        </w:rPr>
        <w:footnoteReference w:id="70"/>
      </w:r>
      <w:r w:rsidRPr="00A056E5">
        <w:rPr>
          <w:rFonts w:cstheme="minorHAnsi"/>
          <w:color w:val="000000" w:themeColor="text1"/>
          <w:spacing w:val="-2"/>
          <w:lang w:val="en-GB"/>
        </w:rPr>
        <w:t xml:space="preserve">.  </w:t>
      </w:r>
    </w:p>
    <w:p w14:paraId="62FC4493" w14:textId="77777777" w:rsidR="003D07AA" w:rsidRPr="00A056E5" w:rsidRDefault="003D07AA" w:rsidP="003D07AA">
      <w:pPr>
        <w:rPr>
          <w:rFonts w:cstheme="minorHAnsi"/>
          <w:color w:val="000000" w:themeColor="text1"/>
        </w:rPr>
      </w:pPr>
      <w:r w:rsidRPr="00A056E5">
        <w:rPr>
          <w:rFonts w:cstheme="minorHAnsi"/>
          <w:color w:val="000000" w:themeColor="text1"/>
        </w:rPr>
        <w:t>A groundwater balance for the Province in broad terms, and considering average rainfall and canal flows, is given in table 2. The figures indicate the order of magnitude in groundwater recharge and discharge. Major components of groundwater recharge in Sindh Province are the seepage from the irrigation system and rainfall. Groundwater discharge is mainly through non-beneficial evapo-transpiration, whereas groundwater use is relatively limited. The budget shows a colossal amount of non-beneficial evapotranspiration, at around 17 BCM, as may be expected with widespread waterlogging (see also section 6). How can gains be made here? Options may include lowering the water table or reducing seepage from the canal system, using even brackish groundwater, by changing to bio-saline cropping patterns.</w:t>
      </w:r>
    </w:p>
    <w:p w14:paraId="02DF98FE" w14:textId="2CCDD7E2" w:rsidR="003D07AA" w:rsidRPr="00AB781D" w:rsidRDefault="003D07AA" w:rsidP="003D07AA">
      <w:pPr>
        <w:jc w:val="center"/>
        <w:rPr>
          <w:b/>
          <w:bCs/>
        </w:rPr>
      </w:pPr>
      <w:bookmarkStart w:id="623" w:name="_Toc88743492"/>
      <w:r>
        <w:rPr>
          <w:b/>
          <w:bCs/>
        </w:rPr>
        <w:t xml:space="preserve">Table 2: </w:t>
      </w:r>
      <w:r w:rsidRPr="00AB781D">
        <w:rPr>
          <w:b/>
          <w:bCs/>
        </w:rPr>
        <w:t xml:space="preserve"> Groundwater balance for Sindh</w:t>
      </w:r>
      <w:bookmarkEnd w:id="623"/>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137"/>
        <w:gridCol w:w="1288"/>
      </w:tblGrid>
      <w:tr w:rsidR="003D07AA" w:rsidRPr="00A056E5" w14:paraId="5385A110" w14:textId="77777777" w:rsidTr="000B0416">
        <w:trPr>
          <w:trHeight w:val="350"/>
          <w:jc w:val="center"/>
        </w:trPr>
        <w:tc>
          <w:tcPr>
            <w:tcW w:w="5137" w:type="dxa"/>
            <w:shd w:val="clear" w:color="auto" w:fill="auto"/>
            <w:vAlign w:val="center"/>
          </w:tcPr>
          <w:p w14:paraId="56FCF6BA" w14:textId="77777777" w:rsidR="003D07AA" w:rsidRPr="00A056E5" w:rsidRDefault="003D07AA" w:rsidP="000B0416">
            <w:pPr>
              <w:pStyle w:val="Geenafstand1"/>
              <w:jc w:val="left"/>
              <w:rPr>
                <w:rFonts w:asciiTheme="minorHAnsi" w:hAnsiTheme="minorHAnsi" w:cstheme="minorHAnsi"/>
                <w:b/>
                <w:color w:val="000000" w:themeColor="text1"/>
                <w:sz w:val="20"/>
              </w:rPr>
            </w:pPr>
            <w:r w:rsidRPr="00A056E5">
              <w:rPr>
                <w:rFonts w:asciiTheme="minorHAnsi" w:hAnsiTheme="minorHAnsi" w:cstheme="minorHAnsi"/>
                <w:b/>
                <w:color w:val="000000" w:themeColor="text1"/>
                <w:sz w:val="20"/>
              </w:rPr>
              <w:t>Recharge/Discharge Components in BCM</w:t>
            </w:r>
          </w:p>
        </w:tc>
        <w:tc>
          <w:tcPr>
            <w:tcW w:w="1288" w:type="dxa"/>
            <w:vMerge w:val="restart"/>
            <w:shd w:val="clear" w:color="auto" w:fill="auto"/>
            <w:vAlign w:val="center"/>
          </w:tcPr>
          <w:p w14:paraId="41922F17" w14:textId="77777777" w:rsidR="003D07AA" w:rsidRPr="00A056E5" w:rsidRDefault="003D07AA" w:rsidP="000B0416">
            <w:pPr>
              <w:pStyle w:val="Geenafstand1"/>
              <w:jc w:val="center"/>
              <w:rPr>
                <w:rFonts w:asciiTheme="minorHAnsi" w:hAnsiTheme="minorHAnsi" w:cstheme="minorHAnsi"/>
                <w:b/>
                <w:color w:val="000000" w:themeColor="text1"/>
                <w:sz w:val="20"/>
              </w:rPr>
            </w:pPr>
            <w:r w:rsidRPr="00A056E5">
              <w:rPr>
                <w:rFonts w:asciiTheme="minorHAnsi" w:hAnsiTheme="minorHAnsi" w:cstheme="minorHAnsi"/>
                <w:b/>
                <w:color w:val="000000" w:themeColor="text1"/>
                <w:sz w:val="20"/>
              </w:rPr>
              <w:t>Normal</w:t>
            </w:r>
          </w:p>
          <w:p w14:paraId="202556F4" w14:textId="77777777" w:rsidR="003D07AA" w:rsidRPr="00A056E5" w:rsidRDefault="003D07AA" w:rsidP="000B0416">
            <w:pPr>
              <w:pStyle w:val="Geenafstand1"/>
              <w:jc w:val="center"/>
              <w:rPr>
                <w:rFonts w:asciiTheme="minorHAnsi" w:hAnsiTheme="minorHAnsi" w:cstheme="minorHAnsi"/>
                <w:b/>
                <w:color w:val="000000" w:themeColor="text1"/>
                <w:sz w:val="20"/>
              </w:rPr>
            </w:pPr>
            <w:r w:rsidRPr="00A056E5">
              <w:rPr>
                <w:rFonts w:asciiTheme="minorHAnsi" w:hAnsiTheme="minorHAnsi" w:cstheme="minorHAnsi"/>
                <w:b/>
                <w:color w:val="000000" w:themeColor="text1"/>
                <w:sz w:val="20"/>
              </w:rPr>
              <w:t>Year</w:t>
            </w:r>
          </w:p>
        </w:tc>
      </w:tr>
      <w:tr w:rsidR="003D07AA" w:rsidRPr="00A056E5" w14:paraId="3E4799EE" w14:textId="77777777" w:rsidTr="000B0416">
        <w:trPr>
          <w:trHeight w:val="282"/>
          <w:jc w:val="center"/>
        </w:trPr>
        <w:tc>
          <w:tcPr>
            <w:tcW w:w="5137" w:type="dxa"/>
            <w:shd w:val="clear" w:color="auto" w:fill="DBE5F1"/>
            <w:vAlign w:val="center"/>
          </w:tcPr>
          <w:p w14:paraId="4880B529" w14:textId="77777777" w:rsidR="003D07AA" w:rsidRPr="00A056E5" w:rsidRDefault="003D07AA" w:rsidP="000B0416">
            <w:pPr>
              <w:pStyle w:val="Geenafstand1"/>
              <w:jc w:val="left"/>
              <w:rPr>
                <w:rFonts w:asciiTheme="minorHAnsi" w:hAnsiTheme="minorHAnsi" w:cstheme="minorHAnsi"/>
                <w:b/>
                <w:color w:val="000000" w:themeColor="text1"/>
                <w:sz w:val="20"/>
              </w:rPr>
            </w:pPr>
            <w:r w:rsidRPr="00A056E5">
              <w:rPr>
                <w:rFonts w:asciiTheme="minorHAnsi" w:hAnsiTheme="minorHAnsi" w:cstheme="minorHAnsi"/>
                <w:b/>
                <w:color w:val="000000" w:themeColor="text1"/>
                <w:sz w:val="20"/>
              </w:rPr>
              <w:t>Recharge Components</w:t>
            </w:r>
          </w:p>
        </w:tc>
        <w:tc>
          <w:tcPr>
            <w:tcW w:w="1288" w:type="dxa"/>
            <w:vMerge/>
            <w:shd w:val="clear" w:color="auto" w:fill="auto"/>
          </w:tcPr>
          <w:p w14:paraId="0CB2B147" w14:textId="77777777" w:rsidR="003D07AA" w:rsidRPr="00A056E5" w:rsidRDefault="003D07AA" w:rsidP="000B0416">
            <w:pPr>
              <w:pStyle w:val="Geenafstand1"/>
              <w:jc w:val="left"/>
              <w:rPr>
                <w:rFonts w:asciiTheme="minorHAnsi" w:hAnsiTheme="minorHAnsi" w:cstheme="minorHAnsi"/>
                <w:color w:val="000000" w:themeColor="text1"/>
                <w:sz w:val="20"/>
              </w:rPr>
            </w:pPr>
          </w:p>
        </w:tc>
      </w:tr>
      <w:tr w:rsidR="003D07AA" w:rsidRPr="00A056E5" w14:paraId="5FA51CF7" w14:textId="77777777" w:rsidTr="000B0416">
        <w:trPr>
          <w:trHeight w:val="282"/>
          <w:jc w:val="center"/>
        </w:trPr>
        <w:tc>
          <w:tcPr>
            <w:tcW w:w="5137" w:type="dxa"/>
            <w:shd w:val="clear" w:color="auto" w:fill="auto"/>
            <w:vAlign w:val="center"/>
          </w:tcPr>
          <w:p w14:paraId="5BE90E95" w14:textId="77777777" w:rsidR="003D07AA" w:rsidRPr="00A056E5" w:rsidRDefault="003D07AA" w:rsidP="000B0416">
            <w:pPr>
              <w:pStyle w:val="Geenafstand1"/>
              <w:jc w:val="left"/>
              <w:rPr>
                <w:rFonts w:asciiTheme="minorHAnsi" w:hAnsiTheme="minorHAnsi" w:cstheme="minorHAnsi"/>
                <w:color w:val="000000" w:themeColor="text1"/>
                <w:sz w:val="20"/>
              </w:rPr>
            </w:pPr>
            <w:r w:rsidRPr="00A056E5">
              <w:rPr>
                <w:rFonts w:asciiTheme="minorHAnsi" w:hAnsiTheme="minorHAnsi" w:cstheme="minorHAnsi"/>
                <w:color w:val="000000" w:themeColor="text1"/>
                <w:sz w:val="20"/>
              </w:rPr>
              <w:t xml:space="preserve">Recharge from Rainfall </w:t>
            </w:r>
          </w:p>
        </w:tc>
        <w:tc>
          <w:tcPr>
            <w:tcW w:w="1288" w:type="dxa"/>
            <w:shd w:val="clear" w:color="auto" w:fill="auto"/>
            <w:vAlign w:val="center"/>
          </w:tcPr>
          <w:p w14:paraId="16E16324" w14:textId="77777777" w:rsidR="003D07AA" w:rsidRPr="00A056E5" w:rsidRDefault="003D07AA" w:rsidP="000B0416">
            <w:pPr>
              <w:pStyle w:val="Geenafstand1"/>
              <w:jc w:val="center"/>
              <w:rPr>
                <w:rFonts w:asciiTheme="minorHAnsi" w:hAnsiTheme="minorHAnsi" w:cstheme="minorHAnsi"/>
                <w:color w:val="000000" w:themeColor="text1"/>
                <w:sz w:val="20"/>
              </w:rPr>
            </w:pPr>
            <w:r w:rsidRPr="00A056E5">
              <w:rPr>
                <w:rFonts w:asciiTheme="minorHAnsi" w:hAnsiTheme="minorHAnsi" w:cstheme="minorHAnsi"/>
                <w:color w:val="000000" w:themeColor="text1"/>
                <w:sz w:val="20"/>
              </w:rPr>
              <w:t>2.42</w:t>
            </w:r>
          </w:p>
        </w:tc>
      </w:tr>
      <w:tr w:rsidR="003D07AA" w:rsidRPr="00A056E5" w14:paraId="70F38DAB" w14:textId="77777777" w:rsidTr="000B0416">
        <w:trPr>
          <w:trHeight w:val="282"/>
          <w:jc w:val="center"/>
        </w:trPr>
        <w:tc>
          <w:tcPr>
            <w:tcW w:w="5137" w:type="dxa"/>
            <w:shd w:val="clear" w:color="auto" w:fill="auto"/>
            <w:vAlign w:val="center"/>
          </w:tcPr>
          <w:p w14:paraId="5C55151B" w14:textId="77777777" w:rsidR="003D07AA" w:rsidRPr="00A056E5" w:rsidRDefault="003D07AA" w:rsidP="000B0416">
            <w:pPr>
              <w:pStyle w:val="Geenafstand1"/>
              <w:jc w:val="left"/>
              <w:rPr>
                <w:rFonts w:asciiTheme="minorHAnsi" w:hAnsiTheme="minorHAnsi" w:cstheme="minorHAnsi"/>
                <w:color w:val="000000" w:themeColor="text1"/>
                <w:sz w:val="20"/>
              </w:rPr>
            </w:pPr>
            <w:r w:rsidRPr="00A056E5">
              <w:rPr>
                <w:rFonts w:asciiTheme="minorHAnsi" w:hAnsiTheme="minorHAnsi" w:cstheme="minorHAnsi"/>
                <w:color w:val="000000" w:themeColor="text1"/>
                <w:sz w:val="20"/>
              </w:rPr>
              <w:t>Recharge from Canal System @ 15 % of 56 BCM</w:t>
            </w:r>
          </w:p>
        </w:tc>
        <w:tc>
          <w:tcPr>
            <w:tcW w:w="1288" w:type="dxa"/>
            <w:shd w:val="clear" w:color="auto" w:fill="auto"/>
            <w:vAlign w:val="center"/>
          </w:tcPr>
          <w:p w14:paraId="4717A3CB" w14:textId="77777777" w:rsidR="003D07AA" w:rsidRPr="00A056E5" w:rsidRDefault="003D07AA" w:rsidP="000B0416">
            <w:pPr>
              <w:pStyle w:val="Geenafstand1"/>
              <w:jc w:val="center"/>
              <w:rPr>
                <w:rFonts w:asciiTheme="minorHAnsi" w:hAnsiTheme="minorHAnsi" w:cstheme="minorHAnsi"/>
                <w:color w:val="000000" w:themeColor="text1"/>
                <w:sz w:val="20"/>
              </w:rPr>
            </w:pPr>
            <w:r w:rsidRPr="00A056E5">
              <w:rPr>
                <w:rFonts w:asciiTheme="minorHAnsi" w:hAnsiTheme="minorHAnsi" w:cstheme="minorHAnsi"/>
                <w:color w:val="000000" w:themeColor="text1"/>
                <w:sz w:val="20"/>
              </w:rPr>
              <w:t>8.34</w:t>
            </w:r>
          </w:p>
        </w:tc>
      </w:tr>
      <w:tr w:rsidR="003D07AA" w:rsidRPr="00A056E5" w14:paraId="6BE30880" w14:textId="77777777" w:rsidTr="000B0416">
        <w:trPr>
          <w:trHeight w:val="337"/>
          <w:jc w:val="center"/>
        </w:trPr>
        <w:tc>
          <w:tcPr>
            <w:tcW w:w="5137" w:type="dxa"/>
            <w:shd w:val="clear" w:color="auto" w:fill="auto"/>
            <w:vAlign w:val="center"/>
          </w:tcPr>
          <w:p w14:paraId="4A8EBAAD" w14:textId="77777777" w:rsidR="003D07AA" w:rsidRPr="00A056E5" w:rsidRDefault="003D07AA" w:rsidP="000B0416">
            <w:pPr>
              <w:pStyle w:val="Geenafstand1"/>
              <w:jc w:val="left"/>
              <w:rPr>
                <w:rFonts w:asciiTheme="minorHAnsi" w:hAnsiTheme="minorHAnsi" w:cstheme="minorHAnsi"/>
                <w:color w:val="000000" w:themeColor="text1"/>
                <w:sz w:val="20"/>
              </w:rPr>
            </w:pPr>
            <w:r w:rsidRPr="00A056E5">
              <w:rPr>
                <w:rFonts w:asciiTheme="minorHAnsi" w:hAnsiTheme="minorHAnsi" w:cstheme="minorHAnsi"/>
                <w:color w:val="000000" w:themeColor="text1"/>
                <w:sz w:val="20"/>
              </w:rPr>
              <w:t>Return flow from Irrigation System @ 22.5 % of net flow</w:t>
            </w:r>
          </w:p>
        </w:tc>
        <w:tc>
          <w:tcPr>
            <w:tcW w:w="1288" w:type="dxa"/>
            <w:shd w:val="clear" w:color="auto" w:fill="auto"/>
            <w:vAlign w:val="center"/>
          </w:tcPr>
          <w:p w14:paraId="609C6BDE" w14:textId="77777777" w:rsidR="003D07AA" w:rsidRPr="00A056E5" w:rsidRDefault="003D07AA" w:rsidP="000B0416">
            <w:pPr>
              <w:pStyle w:val="Geenafstand1"/>
              <w:jc w:val="center"/>
              <w:rPr>
                <w:rFonts w:asciiTheme="minorHAnsi" w:hAnsiTheme="minorHAnsi" w:cstheme="minorHAnsi"/>
                <w:color w:val="000000" w:themeColor="text1"/>
                <w:sz w:val="20"/>
              </w:rPr>
            </w:pPr>
            <w:r w:rsidRPr="00A056E5">
              <w:rPr>
                <w:rFonts w:asciiTheme="minorHAnsi" w:hAnsiTheme="minorHAnsi" w:cstheme="minorHAnsi"/>
                <w:color w:val="000000" w:themeColor="text1"/>
                <w:sz w:val="20"/>
              </w:rPr>
              <w:t>10.58</w:t>
            </w:r>
          </w:p>
        </w:tc>
      </w:tr>
      <w:tr w:rsidR="003D07AA" w:rsidRPr="00A056E5" w14:paraId="7681C4CA" w14:textId="77777777" w:rsidTr="000B0416">
        <w:trPr>
          <w:trHeight w:val="282"/>
          <w:jc w:val="center"/>
        </w:trPr>
        <w:tc>
          <w:tcPr>
            <w:tcW w:w="5137" w:type="dxa"/>
            <w:shd w:val="clear" w:color="auto" w:fill="auto"/>
            <w:vAlign w:val="center"/>
          </w:tcPr>
          <w:p w14:paraId="7FCA0311" w14:textId="77777777" w:rsidR="003D07AA" w:rsidRPr="00A056E5" w:rsidRDefault="003D07AA" w:rsidP="000B0416">
            <w:pPr>
              <w:pStyle w:val="Geenafstand1"/>
              <w:jc w:val="left"/>
              <w:rPr>
                <w:rFonts w:asciiTheme="minorHAnsi" w:hAnsiTheme="minorHAnsi" w:cstheme="minorHAnsi"/>
                <w:color w:val="000000" w:themeColor="text1"/>
                <w:sz w:val="20"/>
              </w:rPr>
            </w:pPr>
            <w:r w:rsidRPr="00A056E5">
              <w:rPr>
                <w:rFonts w:asciiTheme="minorHAnsi" w:hAnsiTheme="minorHAnsi" w:cstheme="minorHAnsi"/>
                <w:color w:val="000000" w:themeColor="text1"/>
                <w:sz w:val="20"/>
              </w:rPr>
              <w:t xml:space="preserve">Return flow from GW Abstraction @ 22.5 % </w:t>
            </w:r>
          </w:p>
        </w:tc>
        <w:tc>
          <w:tcPr>
            <w:tcW w:w="1288" w:type="dxa"/>
            <w:shd w:val="clear" w:color="auto" w:fill="auto"/>
            <w:vAlign w:val="center"/>
          </w:tcPr>
          <w:p w14:paraId="03E4AB06" w14:textId="77777777" w:rsidR="003D07AA" w:rsidRPr="00A056E5" w:rsidRDefault="003D07AA" w:rsidP="000B0416">
            <w:pPr>
              <w:pStyle w:val="Geenafstand1"/>
              <w:jc w:val="center"/>
              <w:rPr>
                <w:rFonts w:asciiTheme="minorHAnsi" w:hAnsiTheme="minorHAnsi" w:cstheme="minorHAnsi"/>
                <w:color w:val="000000" w:themeColor="text1"/>
                <w:sz w:val="20"/>
              </w:rPr>
            </w:pPr>
            <w:r w:rsidRPr="00A056E5">
              <w:rPr>
                <w:rFonts w:asciiTheme="minorHAnsi" w:hAnsiTheme="minorHAnsi" w:cstheme="minorHAnsi"/>
                <w:color w:val="000000" w:themeColor="text1"/>
                <w:sz w:val="20"/>
              </w:rPr>
              <w:t>0.97</w:t>
            </w:r>
          </w:p>
        </w:tc>
      </w:tr>
      <w:tr w:rsidR="003D07AA" w:rsidRPr="00A056E5" w14:paraId="27BBD7CE" w14:textId="77777777" w:rsidTr="000B0416">
        <w:trPr>
          <w:trHeight w:val="282"/>
          <w:jc w:val="center"/>
        </w:trPr>
        <w:tc>
          <w:tcPr>
            <w:tcW w:w="5137" w:type="dxa"/>
            <w:shd w:val="clear" w:color="auto" w:fill="auto"/>
            <w:vAlign w:val="center"/>
          </w:tcPr>
          <w:p w14:paraId="6B6781C0" w14:textId="77777777" w:rsidR="003D07AA" w:rsidRPr="00A056E5" w:rsidRDefault="003D07AA" w:rsidP="000B0416">
            <w:pPr>
              <w:pStyle w:val="Geenafstand1"/>
              <w:jc w:val="left"/>
              <w:rPr>
                <w:rFonts w:asciiTheme="minorHAnsi" w:hAnsiTheme="minorHAnsi" w:cstheme="minorHAnsi"/>
                <w:color w:val="000000" w:themeColor="text1"/>
                <w:sz w:val="20"/>
              </w:rPr>
            </w:pPr>
            <w:r w:rsidRPr="00A056E5">
              <w:rPr>
                <w:rFonts w:asciiTheme="minorHAnsi" w:hAnsiTheme="minorHAnsi" w:cstheme="minorHAnsi"/>
                <w:color w:val="000000" w:themeColor="text1"/>
                <w:sz w:val="20"/>
              </w:rPr>
              <w:t>Recharge from Rivers</w:t>
            </w:r>
          </w:p>
        </w:tc>
        <w:tc>
          <w:tcPr>
            <w:tcW w:w="1288" w:type="dxa"/>
            <w:shd w:val="clear" w:color="auto" w:fill="auto"/>
            <w:vAlign w:val="center"/>
          </w:tcPr>
          <w:p w14:paraId="7CE99310" w14:textId="77777777" w:rsidR="003D07AA" w:rsidRPr="00A056E5" w:rsidRDefault="003D07AA" w:rsidP="000B0416">
            <w:pPr>
              <w:pStyle w:val="Geenafstand1"/>
              <w:jc w:val="center"/>
              <w:rPr>
                <w:rFonts w:asciiTheme="minorHAnsi" w:hAnsiTheme="minorHAnsi" w:cstheme="minorHAnsi"/>
                <w:color w:val="000000" w:themeColor="text1"/>
                <w:sz w:val="20"/>
              </w:rPr>
            </w:pPr>
            <w:r w:rsidRPr="00A056E5">
              <w:rPr>
                <w:rFonts w:asciiTheme="minorHAnsi" w:hAnsiTheme="minorHAnsi" w:cstheme="minorHAnsi"/>
                <w:color w:val="000000" w:themeColor="text1"/>
                <w:sz w:val="20"/>
              </w:rPr>
              <w:t>0.37</w:t>
            </w:r>
          </w:p>
        </w:tc>
      </w:tr>
      <w:tr w:rsidR="003D07AA" w:rsidRPr="00A056E5" w14:paraId="4882E3EB" w14:textId="77777777" w:rsidTr="000B0416">
        <w:trPr>
          <w:trHeight w:val="282"/>
          <w:jc w:val="center"/>
        </w:trPr>
        <w:tc>
          <w:tcPr>
            <w:tcW w:w="5137" w:type="dxa"/>
            <w:shd w:val="clear" w:color="auto" w:fill="auto"/>
            <w:vAlign w:val="center"/>
          </w:tcPr>
          <w:p w14:paraId="6C52D193" w14:textId="77777777" w:rsidR="003D07AA" w:rsidRPr="00A056E5" w:rsidRDefault="003D07AA" w:rsidP="000B0416">
            <w:pPr>
              <w:pStyle w:val="Geenafstand1"/>
              <w:jc w:val="left"/>
              <w:rPr>
                <w:rFonts w:asciiTheme="minorHAnsi" w:hAnsiTheme="minorHAnsi" w:cstheme="minorHAnsi"/>
                <w:b/>
                <w:color w:val="000000" w:themeColor="text1"/>
                <w:sz w:val="20"/>
              </w:rPr>
            </w:pPr>
            <w:r w:rsidRPr="00A056E5">
              <w:rPr>
                <w:rFonts w:asciiTheme="minorHAnsi" w:hAnsiTheme="minorHAnsi" w:cstheme="minorHAnsi"/>
                <w:b/>
                <w:color w:val="000000" w:themeColor="text1"/>
                <w:sz w:val="20"/>
              </w:rPr>
              <w:t>Total</w:t>
            </w:r>
          </w:p>
        </w:tc>
        <w:tc>
          <w:tcPr>
            <w:tcW w:w="1288" w:type="dxa"/>
            <w:shd w:val="clear" w:color="auto" w:fill="auto"/>
            <w:vAlign w:val="center"/>
          </w:tcPr>
          <w:p w14:paraId="403EE924" w14:textId="77777777" w:rsidR="003D07AA" w:rsidRPr="00A056E5" w:rsidRDefault="003D07AA" w:rsidP="000B0416">
            <w:pPr>
              <w:pStyle w:val="Geenafstand1"/>
              <w:jc w:val="center"/>
              <w:rPr>
                <w:rFonts w:asciiTheme="minorHAnsi" w:hAnsiTheme="minorHAnsi" w:cstheme="minorHAnsi"/>
                <w:b/>
                <w:color w:val="000000" w:themeColor="text1"/>
                <w:sz w:val="20"/>
              </w:rPr>
            </w:pPr>
            <w:r w:rsidRPr="00A056E5">
              <w:rPr>
                <w:rFonts w:asciiTheme="minorHAnsi" w:hAnsiTheme="minorHAnsi" w:cstheme="minorHAnsi"/>
                <w:b/>
                <w:color w:val="000000" w:themeColor="text1"/>
                <w:sz w:val="20"/>
              </w:rPr>
              <w:t>22.68</w:t>
            </w:r>
          </w:p>
        </w:tc>
      </w:tr>
      <w:tr w:rsidR="003D07AA" w:rsidRPr="00A056E5" w14:paraId="617C4730" w14:textId="77777777" w:rsidTr="000B0416">
        <w:trPr>
          <w:trHeight w:val="282"/>
          <w:jc w:val="center"/>
        </w:trPr>
        <w:tc>
          <w:tcPr>
            <w:tcW w:w="5137" w:type="dxa"/>
            <w:shd w:val="clear" w:color="auto" w:fill="FBD4B4"/>
            <w:vAlign w:val="center"/>
          </w:tcPr>
          <w:p w14:paraId="606E800B" w14:textId="77777777" w:rsidR="003D07AA" w:rsidRPr="00A056E5" w:rsidRDefault="003D07AA" w:rsidP="000B0416">
            <w:pPr>
              <w:pStyle w:val="Geenafstand1"/>
              <w:jc w:val="left"/>
              <w:rPr>
                <w:rFonts w:asciiTheme="minorHAnsi" w:hAnsiTheme="minorHAnsi" w:cstheme="minorHAnsi"/>
                <w:b/>
                <w:color w:val="000000" w:themeColor="text1"/>
                <w:sz w:val="20"/>
              </w:rPr>
            </w:pPr>
            <w:r w:rsidRPr="00A056E5">
              <w:rPr>
                <w:rFonts w:asciiTheme="minorHAnsi" w:hAnsiTheme="minorHAnsi" w:cstheme="minorHAnsi"/>
                <w:b/>
                <w:color w:val="000000" w:themeColor="text1"/>
                <w:sz w:val="20"/>
              </w:rPr>
              <w:t>Discharge Components</w:t>
            </w:r>
          </w:p>
        </w:tc>
        <w:tc>
          <w:tcPr>
            <w:tcW w:w="1288" w:type="dxa"/>
            <w:shd w:val="clear" w:color="auto" w:fill="auto"/>
            <w:vAlign w:val="center"/>
          </w:tcPr>
          <w:p w14:paraId="0A32FF64" w14:textId="77777777" w:rsidR="003D07AA" w:rsidRPr="00A056E5" w:rsidRDefault="003D07AA" w:rsidP="000B0416">
            <w:pPr>
              <w:pStyle w:val="Geenafstand1"/>
              <w:jc w:val="center"/>
              <w:rPr>
                <w:rFonts w:asciiTheme="minorHAnsi" w:hAnsiTheme="minorHAnsi" w:cstheme="minorHAnsi"/>
                <w:color w:val="000000" w:themeColor="text1"/>
                <w:sz w:val="20"/>
              </w:rPr>
            </w:pPr>
          </w:p>
        </w:tc>
      </w:tr>
      <w:tr w:rsidR="003D07AA" w:rsidRPr="00A056E5" w14:paraId="46E13A58" w14:textId="77777777" w:rsidTr="000B0416">
        <w:trPr>
          <w:trHeight w:val="282"/>
          <w:jc w:val="center"/>
        </w:trPr>
        <w:tc>
          <w:tcPr>
            <w:tcW w:w="5137" w:type="dxa"/>
            <w:shd w:val="clear" w:color="auto" w:fill="auto"/>
            <w:vAlign w:val="center"/>
          </w:tcPr>
          <w:p w14:paraId="77C3EE8D" w14:textId="77777777" w:rsidR="003D07AA" w:rsidRPr="00A056E5" w:rsidRDefault="003D07AA" w:rsidP="000B0416">
            <w:pPr>
              <w:pStyle w:val="Geenafstand1"/>
              <w:jc w:val="left"/>
              <w:rPr>
                <w:rFonts w:asciiTheme="minorHAnsi" w:hAnsiTheme="minorHAnsi" w:cstheme="minorHAnsi"/>
                <w:color w:val="000000" w:themeColor="text1"/>
                <w:sz w:val="20"/>
              </w:rPr>
            </w:pPr>
            <w:r w:rsidRPr="00A056E5">
              <w:rPr>
                <w:rFonts w:asciiTheme="minorHAnsi" w:hAnsiTheme="minorHAnsi" w:cstheme="minorHAnsi"/>
                <w:color w:val="000000" w:themeColor="text1"/>
                <w:sz w:val="20"/>
              </w:rPr>
              <w:t>Groundwater Abstraction (Public + Private)</w:t>
            </w:r>
          </w:p>
        </w:tc>
        <w:tc>
          <w:tcPr>
            <w:tcW w:w="1288" w:type="dxa"/>
            <w:shd w:val="clear" w:color="auto" w:fill="auto"/>
            <w:vAlign w:val="center"/>
          </w:tcPr>
          <w:p w14:paraId="32A38990" w14:textId="77777777" w:rsidR="003D07AA" w:rsidRPr="00A056E5" w:rsidRDefault="003D07AA" w:rsidP="000B0416">
            <w:pPr>
              <w:pStyle w:val="Geenafstand1"/>
              <w:jc w:val="center"/>
              <w:rPr>
                <w:rFonts w:asciiTheme="minorHAnsi" w:hAnsiTheme="minorHAnsi" w:cstheme="minorHAnsi"/>
                <w:color w:val="000000" w:themeColor="text1"/>
                <w:sz w:val="20"/>
              </w:rPr>
            </w:pPr>
            <w:r w:rsidRPr="00A056E5">
              <w:rPr>
                <w:rFonts w:asciiTheme="minorHAnsi" w:hAnsiTheme="minorHAnsi" w:cstheme="minorHAnsi"/>
                <w:color w:val="000000" w:themeColor="text1"/>
                <w:sz w:val="20"/>
              </w:rPr>
              <w:t>4.30</w:t>
            </w:r>
          </w:p>
        </w:tc>
      </w:tr>
      <w:tr w:rsidR="003D07AA" w:rsidRPr="00A056E5" w14:paraId="624CC6D3" w14:textId="77777777" w:rsidTr="000B0416">
        <w:trPr>
          <w:trHeight w:val="298"/>
          <w:jc w:val="center"/>
        </w:trPr>
        <w:tc>
          <w:tcPr>
            <w:tcW w:w="5137" w:type="dxa"/>
            <w:shd w:val="clear" w:color="auto" w:fill="auto"/>
            <w:vAlign w:val="center"/>
          </w:tcPr>
          <w:p w14:paraId="4988246D" w14:textId="77777777" w:rsidR="003D07AA" w:rsidRPr="00A056E5" w:rsidRDefault="003D07AA" w:rsidP="000B0416">
            <w:pPr>
              <w:pStyle w:val="Geenafstand1"/>
              <w:jc w:val="left"/>
              <w:rPr>
                <w:rFonts w:asciiTheme="minorHAnsi" w:hAnsiTheme="minorHAnsi" w:cstheme="minorHAnsi"/>
                <w:color w:val="000000" w:themeColor="text1"/>
                <w:sz w:val="20"/>
              </w:rPr>
            </w:pPr>
            <w:r w:rsidRPr="00A056E5">
              <w:rPr>
                <w:rFonts w:asciiTheme="minorHAnsi" w:hAnsiTheme="minorHAnsi" w:cstheme="minorHAnsi"/>
                <w:color w:val="000000" w:themeColor="text1"/>
                <w:sz w:val="20"/>
              </w:rPr>
              <w:t xml:space="preserve">Non-beneficial ET losses </w:t>
            </w:r>
          </w:p>
        </w:tc>
        <w:tc>
          <w:tcPr>
            <w:tcW w:w="1288" w:type="dxa"/>
            <w:shd w:val="clear" w:color="auto" w:fill="auto"/>
            <w:vAlign w:val="center"/>
          </w:tcPr>
          <w:p w14:paraId="06EA3701" w14:textId="77777777" w:rsidR="003D07AA" w:rsidRPr="00A056E5" w:rsidRDefault="003D07AA" w:rsidP="000B0416">
            <w:pPr>
              <w:pStyle w:val="Geenafstand1"/>
              <w:jc w:val="center"/>
              <w:rPr>
                <w:rFonts w:asciiTheme="minorHAnsi" w:hAnsiTheme="minorHAnsi" w:cstheme="minorHAnsi"/>
                <w:color w:val="000000" w:themeColor="text1"/>
                <w:sz w:val="20"/>
              </w:rPr>
            </w:pPr>
            <w:r w:rsidRPr="00A056E5">
              <w:rPr>
                <w:rFonts w:asciiTheme="minorHAnsi" w:hAnsiTheme="minorHAnsi" w:cstheme="minorHAnsi"/>
                <w:color w:val="000000" w:themeColor="text1"/>
                <w:sz w:val="20"/>
              </w:rPr>
              <w:t>16.96</w:t>
            </w:r>
          </w:p>
        </w:tc>
      </w:tr>
      <w:tr w:rsidR="003D07AA" w:rsidRPr="00A056E5" w14:paraId="606BC5E1" w14:textId="77777777" w:rsidTr="000B0416">
        <w:trPr>
          <w:trHeight w:val="282"/>
          <w:jc w:val="center"/>
        </w:trPr>
        <w:tc>
          <w:tcPr>
            <w:tcW w:w="5137" w:type="dxa"/>
            <w:shd w:val="clear" w:color="auto" w:fill="auto"/>
            <w:vAlign w:val="center"/>
          </w:tcPr>
          <w:p w14:paraId="367485F6" w14:textId="77777777" w:rsidR="003D07AA" w:rsidRPr="00A056E5" w:rsidRDefault="003D07AA" w:rsidP="000B0416">
            <w:pPr>
              <w:pStyle w:val="Geenafstand1"/>
              <w:jc w:val="left"/>
              <w:rPr>
                <w:rFonts w:asciiTheme="minorHAnsi" w:hAnsiTheme="minorHAnsi" w:cstheme="minorHAnsi"/>
                <w:color w:val="000000" w:themeColor="text1"/>
                <w:sz w:val="20"/>
              </w:rPr>
            </w:pPr>
            <w:r w:rsidRPr="00A056E5">
              <w:rPr>
                <w:rFonts w:asciiTheme="minorHAnsi" w:hAnsiTheme="minorHAnsi" w:cstheme="minorHAnsi"/>
                <w:color w:val="000000" w:themeColor="text1"/>
                <w:sz w:val="20"/>
              </w:rPr>
              <w:t>Base flow to rivers</w:t>
            </w:r>
          </w:p>
        </w:tc>
        <w:tc>
          <w:tcPr>
            <w:tcW w:w="1288" w:type="dxa"/>
            <w:shd w:val="clear" w:color="auto" w:fill="auto"/>
            <w:vAlign w:val="center"/>
          </w:tcPr>
          <w:p w14:paraId="2F440B21" w14:textId="77777777" w:rsidR="003D07AA" w:rsidRPr="00A056E5" w:rsidRDefault="003D07AA" w:rsidP="000B0416">
            <w:pPr>
              <w:pStyle w:val="Geenafstand1"/>
              <w:jc w:val="center"/>
              <w:rPr>
                <w:rFonts w:asciiTheme="minorHAnsi" w:hAnsiTheme="minorHAnsi" w:cstheme="minorHAnsi"/>
                <w:color w:val="000000" w:themeColor="text1"/>
                <w:sz w:val="20"/>
              </w:rPr>
            </w:pPr>
            <w:r w:rsidRPr="00A056E5">
              <w:rPr>
                <w:rFonts w:asciiTheme="minorHAnsi" w:hAnsiTheme="minorHAnsi" w:cstheme="minorHAnsi"/>
                <w:color w:val="000000" w:themeColor="text1"/>
                <w:sz w:val="20"/>
              </w:rPr>
              <w:t>1.42</w:t>
            </w:r>
          </w:p>
        </w:tc>
      </w:tr>
      <w:tr w:rsidR="003D07AA" w:rsidRPr="00A056E5" w14:paraId="31CD245C" w14:textId="77777777" w:rsidTr="000B0416">
        <w:trPr>
          <w:trHeight w:val="298"/>
          <w:jc w:val="center"/>
        </w:trPr>
        <w:tc>
          <w:tcPr>
            <w:tcW w:w="5137" w:type="dxa"/>
            <w:shd w:val="clear" w:color="auto" w:fill="auto"/>
            <w:vAlign w:val="center"/>
          </w:tcPr>
          <w:p w14:paraId="2193413A" w14:textId="77777777" w:rsidR="003D07AA" w:rsidRPr="00A056E5" w:rsidRDefault="003D07AA" w:rsidP="000B0416">
            <w:pPr>
              <w:pStyle w:val="Geenafstand1"/>
              <w:jc w:val="left"/>
              <w:rPr>
                <w:rFonts w:asciiTheme="minorHAnsi" w:hAnsiTheme="minorHAnsi" w:cstheme="minorHAnsi"/>
                <w:b/>
                <w:color w:val="000000" w:themeColor="text1"/>
                <w:sz w:val="20"/>
              </w:rPr>
            </w:pPr>
            <w:r w:rsidRPr="00A056E5">
              <w:rPr>
                <w:rFonts w:asciiTheme="minorHAnsi" w:hAnsiTheme="minorHAnsi" w:cstheme="minorHAnsi"/>
                <w:b/>
                <w:color w:val="000000" w:themeColor="text1"/>
                <w:sz w:val="20"/>
              </w:rPr>
              <w:t>Total</w:t>
            </w:r>
          </w:p>
        </w:tc>
        <w:tc>
          <w:tcPr>
            <w:tcW w:w="1288" w:type="dxa"/>
            <w:shd w:val="clear" w:color="auto" w:fill="auto"/>
            <w:vAlign w:val="center"/>
          </w:tcPr>
          <w:p w14:paraId="293A048B" w14:textId="77777777" w:rsidR="003D07AA" w:rsidRPr="00A056E5" w:rsidRDefault="003D07AA" w:rsidP="000B0416">
            <w:pPr>
              <w:pStyle w:val="Geenafstand1"/>
              <w:jc w:val="center"/>
              <w:rPr>
                <w:rFonts w:asciiTheme="minorHAnsi" w:hAnsiTheme="minorHAnsi" w:cstheme="minorHAnsi"/>
                <w:b/>
                <w:color w:val="000000" w:themeColor="text1"/>
                <w:sz w:val="20"/>
              </w:rPr>
            </w:pPr>
            <w:r w:rsidRPr="00A056E5">
              <w:rPr>
                <w:rFonts w:asciiTheme="minorHAnsi" w:hAnsiTheme="minorHAnsi" w:cstheme="minorHAnsi"/>
                <w:b/>
                <w:color w:val="000000" w:themeColor="text1"/>
                <w:sz w:val="20"/>
              </w:rPr>
              <w:t>22.68</w:t>
            </w:r>
          </w:p>
        </w:tc>
      </w:tr>
    </w:tbl>
    <w:p w14:paraId="25F8AB6D" w14:textId="77777777" w:rsidR="003D07AA" w:rsidRPr="00A056E5" w:rsidRDefault="003D07AA" w:rsidP="003D07AA">
      <w:pPr>
        <w:tabs>
          <w:tab w:val="left" w:pos="-720"/>
        </w:tabs>
        <w:suppressAutoHyphens/>
        <w:jc w:val="left"/>
        <w:rPr>
          <w:rFonts w:cstheme="minorHAnsi"/>
          <w:color w:val="000000" w:themeColor="text1"/>
          <w:spacing w:val="-2"/>
          <w:lang w:val="en-GB"/>
        </w:rPr>
      </w:pPr>
    </w:p>
    <w:p w14:paraId="4FD52B72" w14:textId="77777777" w:rsidR="003D07AA" w:rsidRPr="00A056E5" w:rsidRDefault="003D07AA" w:rsidP="003D07AA">
      <w:pPr>
        <w:rPr>
          <w:rFonts w:cstheme="minorHAnsi"/>
          <w:color w:val="000000" w:themeColor="text1"/>
          <w:lang w:val="en-GB"/>
        </w:rPr>
      </w:pPr>
      <w:r w:rsidRPr="00A056E5">
        <w:rPr>
          <w:rFonts w:cstheme="minorHAnsi"/>
          <w:color w:val="000000" w:themeColor="text1"/>
          <w:lang w:val="en-GB"/>
        </w:rPr>
        <w:t>Outside the Indus Plains there is also an important need to improve groundwater management, though the options are limited. The drylands of Sindh are among the most densely populated deserts in the world (see also section 11). As one moves towards the south in the desert, annual rainfall increases considerably, reaching 350 mm/year. The rainfall pattern is highly variable and characterized by spells of dry years, causing outmigration as even drinking water sources fail. The groundwater in Thar and NRI Desert is mainly saline, with salinity of water in terms of electrical conductivity in 86% of the area, ranging between 2,000 and 10,000 μS/cm. Generally, this is unfit for consumption, but under duress water quality up to 5000 μS/cm can be considered</w:t>
      </w:r>
      <w:r w:rsidRPr="00A056E5">
        <w:rPr>
          <w:rStyle w:val="FootnoteReference"/>
          <w:rFonts w:cstheme="minorHAnsi"/>
          <w:color w:val="000000" w:themeColor="text1"/>
          <w:lang w:val="en-GB"/>
        </w:rPr>
        <w:footnoteReference w:id="71"/>
      </w:r>
      <w:r w:rsidRPr="00A056E5">
        <w:rPr>
          <w:rFonts w:cstheme="minorHAnsi"/>
          <w:color w:val="000000" w:themeColor="text1"/>
          <w:lang w:val="en-GB"/>
        </w:rPr>
        <w:t xml:space="preserve">. It has been argued that there is scope to develop groundwater resources in the Thar in a more systematic manner, particularly in the dune zone where coal bearing sedimentary units and basement formation have remarkable potential. Moreover, the recharge of aquifers would be immediate and the quality of deep groundwater can improve after long pumping. A major threat is the introduction of solar pumping that risks rapidly depleting the fragile groundwater resources in the dry land area. </w:t>
      </w:r>
    </w:p>
    <w:p w14:paraId="3FF08CC1" w14:textId="77777777" w:rsidR="003D07AA" w:rsidRPr="00A056E5" w:rsidRDefault="003D07AA" w:rsidP="003D07AA">
      <w:pPr>
        <w:keepNext/>
      </w:pPr>
      <w:r w:rsidRPr="00A056E5">
        <w:rPr>
          <w:noProof/>
        </w:rPr>
        <w:drawing>
          <wp:inline distT="0" distB="0" distL="0" distR="0" wp14:anchorId="737A57DD" wp14:editId="3789C122">
            <wp:extent cx="5547995" cy="6529070"/>
            <wp:effectExtent l="19050" t="19050" r="14605" b="2413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0">
                      <a:extLst>
                        <a:ext uri="{28A0092B-C50C-407E-A947-70E740481C1C}">
                          <a14:useLocalDpi xmlns:a14="http://schemas.microsoft.com/office/drawing/2010/main"/>
                        </a:ext>
                      </a:extLst>
                    </a:blip>
                    <a:srcRect/>
                    <a:stretch>
                      <a:fillRect/>
                    </a:stretch>
                  </pic:blipFill>
                  <pic:spPr bwMode="auto">
                    <a:xfrm>
                      <a:off x="0" y="0"/>
                      <a:ext cx="5547995" cy="6529070"/>
                    </a:xfrm>
                    <a:prstGeom prst="rect">
                      <a:avLst/>
                    </a:prstGeom>
                    <a:noFill/>
                    <a:ln>
                      <a:solidFill>
                        <a:schemeClr val="tx1"/>
                      </a:solidFill>
                    </a:ln>
                  </pic:spPr>
                </pic:pic>
              </a:graphicData>
            </a:graphic>
          </wp:inline>
        </w:drawing>
      </w:r>
    </w:p>
    <w:p w14:paraId="0A54A7E0" w14:textId="062A4835" w:rsidR="003D07AA" w:rsidRPr="00AB781D" w:rsidRDefault="003D07AA" w:rsidP="003D07AA">
      <w:pPr>
        <w:jc w:val="center"/>
        <w:rPr>
          <w:b/>
          <w:bCs/>
        </w:rPr>
      </w:pPr>
      <w:bookmarkStart w:id="624" w:name="_Toc88743479"/>
      <w:r>
        <w:rPr>
          <w:b/>
          <w:bCs/>
        </w:rPr>
        <w:t xml:space="preserve">Figure 4: </w:t>
      </w:r>
      <w:r w:rsidRPr="00AB781D">
        <w:rPr>
          <w:b/>
          <w:bCs/>
        </w:rPr>
        <w:t xml:space="preserve"> Groundwater salinity at different depths in Sindh Province (source PCRWR)</w:t>
      </w:r>
      <w:r w:rsidRPr="003D07AA">
        <w:rPr>
          <w:b/>
          <w:bCs/>
          <w:vertAlign w:val="superscript"/>
        </w:rPr>
        <w:fldChar w:fldCharType="begin"/>
      </w:r>
      <w:r w:rsidRPr="003D07AA">
        <w:rPr>
          <w:b/>
          <w:bCs/>
          <w:vertAlign w:val="superscript"/>
        </w:rPr>
        <w:instrText xml:space="preserve"> NOTEREF _Ref88571606 \h  \* MERGEFORMAT </w:instrText>
      </w:r>
      <w:r w:rsidRPr="003D07AA">
        <w:rPr>
          <w:b/>
          <w:bCs/>
          <w:vertAlign w:val="superscript"/>
        </w:rPr>
      </w:r>
      <w:r w:rsidRPr="003D07AA">
        <w:rPr>
          <w:b/>
          <w:bCs/>
          <w:vertAlign w:val="superscript"/>
        </w:rPr>
        <w:fldChar w:fldCharType="separate"/>
      </w:r>
      <w:r w:rsidRPr="003D07AA">
        <w:rPr>
          <w:b/>
          <w:bCs/>
          <w:vertAlign w:val="superscript"/>
        </w:rPr>
        <w:t>12</w:t>
      </w:r>
      <w:bookmarkEnd w:id="624"/>
      <w:r w:rsidRPr="003D07AA">
        <w:rPr>
          <w:b/>
          <w:bCs/>
          <w:vertAlign w:val="superscript"/>
        </w:rPr>
        <w:fldChar w:fldCharType="end"/>
      </w:r>
    </w:p>
    <w:p w14:paraId="7275E443" w14:textId="77777777" w:rsidR="003D07AA" w:rsidRDefault="003D07AA">
      <w:pPr>
        <w:spacing w:after="160" w:line="259" w:lineRule="auto"/>
        <w:jc w:val="left"/>
        <w:rPr>
          <w:b/>
          <w:bCs/>
          <w:sz w:val="28"/>
          <w:szCs w:val="28"/>
        </w:rPr>
      </w:pPr>
      <w:bookmarkStart w:id="625" w:name="_Toc89006776"/>
      <w:r>
        <w:rPr>
          <w:b/>
          <w:bCs/>
          <w:sz w:val="28"/>
          <w:szCs w:val="28"/>
        </w:rPr>
        <w:br w:type="page"/>
      </w:r>
    </w:p>
    <w:p w14:paraId="6CB8F518" w14:textId="7C916FAB" w:rsidR="003D07AA" w:rsidRPr="00F447E1" w:rsidRDefault="003D07AA" w:rsidP="003D07AA">
      <w:pPr>
        <w:rPr>
          <w:b/>
          <w:bCs/>
          <w:sz w:val="28"/>
          <w:szCs w:val="28"/>
        </w:rPr>
      </w:pPr>
      <w:r w:rsidRPr="00F447E1">
        <w:rPr>
          <w:b/>
          <w:bCs/>
          <w:sz w:val="28"/>
          <w:szCs w:val="28"/>
        </w:rPr>
        <w:t>SECTION 6. IRRIGATION AND DRAINAGE</w:t>
      </w:r>
      <w:bookmarkStart w:id="626" w:name="_Toc47955944"/>
      <w:bookmarkEnd w:id="625"/>
    </w:p>
    <w:p w14:paraId="0E9F86D1" w14:textId="77777777" w:rsidR="003D07AA" w:rsidRPr="00A056E5" w:rsidRDefault="003D07AA" w:rsidP="003D07AA">
      <w:r w:rsidRPr="00A056E5">
        <w:rPr>
          <w:noProof/>
        </w:rPr>
        <w:drawing>
          <wp:anchor distT="0" distB="0" distL="114300" distR="114300" simplePos="0" relativeHeight="251658257" behindDoc="0" locked="0" layoutInCell="1" allowOverlap="1" wp14:anchorId="3AC2F4F7" wp14:editId="43AB240A">
            <wp:simplePos x="0" y="0"/>
            <wp:positionH relativeFrom="margin">
              <wp:posOffset>2037080</wp:posOffset>
            </wp:positionH>
            <wp:positionV relativeFrom="paragraph">
              <wp:posOffset>794385</wp:posOffset>
            </wp:positionV>
            <wp:extent cx="3696970" cy="5856605"/>
            <wp:effectExtent l="0" t="0" r="0" b="0"/>
            <wp:wrapSquare wrapText="bothSides"/>
            <wp:docPr id="43" name="image21.png" descr="Map&#10;&#10;Description automatically generated"/>
            <wp:cNvGraphicFramePr/>
            <a:graphic xmlns:a="http://schemas.openxmlformats.org/drawingml/2006/main">
              <a:graphicData uri="http://schemas.openxmlformats.org/drawingml/2006/picture">
                <pic:pic xmlns:pic="http://schemas.openxmlformats.org/drawingml/2006/picture">
                  <pic:nvPicPr>
                    <pic:cNvPr id="43" name="image21.png" descr="Map&#10;&#10;Description automatically generated"/>
                    <pic:cNvPicPr preferRelativeResize="0"/>
                  </pic:nvPicPr>
                  <pic:blipFill>
                    <a:blip r:embed="rId61" cstate="screen">
                      <a:extLst>
                        <a:ext uri="{28A0092B-C50C-407E-A947-70E740481C1C}">
                          <a14:useLocalDpi xmlns:a14="http://schemas.microsoft.com/office/drawing/2010/main"/>
                        </a:ext>
                      </a:extLst>
                    </a:blip>
                    <a:srcRect/>
                    <a:stretch>
                      <a:fillRect/>
                    </a:stretch>
                  </pic:blipFill>
                  <pic:spPr>
                    <a:xfrm>
                      <a:off x="0" y="0"/>
                      <a:ext cx="3696970" cy="5856605"/>
                    </a:xfrm>
                    <a:prstGeom prst="rect">
                      <a:avLst/>
                    </a:prstGeom>
                    <a:ln/>
                  </pic:spPr>
                </pic:pic>
              </a:graphicData>
            </a:graphic>
            <wp14:sizeRelH relativeFrom="page">
              <wp14:pctWidth>0</wp14:pctWidth>
            </wp14:sizeRelH>
            <wp14:sizeRelV relativeFrom="page">
              <wp14:pctHeight>0</wp14:pctHeight>
            </wp14:sizeRelV>
          </wp:anchor>
        </w:drawing>
      </w:r>
      <w:r w:rsidRPr="00A056E5">
        <w:t>In Sindh, Indus River water is diverted to the extensive canal network from three barrages: Guddu Barrage, Sukkur Barrage, and Kotri Barrage. The three barrages combined divert water to 14</w:t>
      </w:r>
      <w:r w:rsidRPr="00A056E5">
        <w:rPr>
          <w:rStyle w:val="FootnoteReference"/>
        </w:rPr>
        <w:footnoteReference w:id="72"/>
      </w:r>
      <w:r w:rsidRPr="00A056E5">
        <w:t xml:space="preserve"> main canals with a complex system of 117 branch canals, 1,500 distributaries and minors, and 44,000 watercourses </w:t>
      </w:r>
      <w:r w:rsidRPr="00A056E5">
        <w:rPr>
          <w:bdr w:val="dotted" w:sz="4" w:space="0" w:color="auto"/>
          <w:vertAlign w:val="superscript"/>
        </w:rPr>
        <w:fldChar w:fldCharType="begin"/>
      </w:r>
      <w:r w:rsidRPr="00A056E5">
        <w:rPr>
          <w:bdr w:val="dotted" w:sz="4" w:space="0" w:color="auto"/>
          <w:vertAlign w:val="superscript"/>
        </w:rPr>
        <w:instrText xml:space="preserve"> NOTEREF _Ref88577076 \h  \* MERGEFORMAT </w:instrText>
      </w:r>
      <w:r w:rsidRPr="00A056E5">
        <w:rPr>
          <w:bdr w:val="dotted" w:sz="4" w:space="0" w:color="auto"/>
          <w:vertAlign w:val="superscript"/>
        </w:rPr>
      </w:r>
      <w:r w:rsidRPr="00A056E5">
        <w:rPr>
          <w:bdr w:val="dotted" w:sz="4" w:space="0" w:color="auto"/>
          <w:vertAlign w:val="superscript"/>
        </w:rPr>
        <w:fldChar w:fldCharType="separate"/>
      </w:r>
      <w:r w:rsidRPr="00A056E5">
        <w:rPr>
          <w:bdr w:val="dotted" w:sz="4" w:space="0" w:color="auto"/>
          <w:vertAlign w:val="superscript"/>
        </w:rPr>
        <w:t>10</w:t>
      </w:r>
      <w:r w:rsidRPr="00A056E5">
        <w:rPr>
          <w:bdr w:val="dotted" w:sz="4" w:space="0" w:color="auto"/>
          <w:vertAlign w:val="superscript"/>
        </w:rPr>
        <w:fldChar w:fldCharType="end"/>
      </w:r>
      <w:r w:rsidRPr="00A056E5">
        <w:t>. Table 2 presents the list of canals under each barrage. Figure 5 shows the map of canal network of Sindh.</w:t>
      </w:r>
    </w:p>
    <w:p w14:paraId="1903C563" w14:textId="7C394C21" w:rsidR="003D07AA" w:rsidRPr="00A056E5" w:rsidRDefault="003D07AA" w:rsidP="003D07AA">
      <w:pPr>
        <w:rPr>
          <w:rFonts w:eastAsia="MS PGothic"/>
          <w:lang w:eastAsia="ja-JP"/>
        </w:rPr>
      </w:pPr>
      <w:r w:rsidRPr="00A056E5">
        <w:t xml:space="preserve">The canal system in Sindh has an aggregate length of 21,450 km, and it serves a gross command area (GCA) of 5.8 million hectares. </w:t>
      </w:r>
      <w:r w:rsidRPr="00A056E5">
        <w:rPr>
          <w:rFonts w:eastAsia="MS PGothic"/>
        </w:rPr>
        <w:t xml:space="preserve">These canals were designed to provide water for agriculture. </w:t>
      </w:r>
      <w:r w:rsidRPr="00A056E5">
        <w:t>Agriculture is the largest consumer of water in Sindh as well as in Pakistan, accounting for around 95% of total water used</w:t>
      </w:r>
      <w:r w:rsidRPr="00A056E5">
        <w:rPr>
          <w:rStyle w:val="FootnoteReference"/>
        </w:rPr>
        <w:footnoteReference w:id="73"/>
      </w:r>
      <w:r w:rsidRPr="00A056E5">
        <w:t xml:space="preserve">. </w:t>
      </w:r>
      <w:r w:rsidRPr="00A056E5">
        <w:rPr>
          <w:rFonts w:eastAsia="MS PGothic"/>
        </w:rPr>
        <w:t>However, following recent economic development</w:t>
      </w:r>
      <w:r w:rsidRPr="00A056E5">
        <w:rPr>
          <w:rFonts w:eastAsia="MS PGothic"/>
          <w:lang w:eastAsia="ja-JP"/>
        </w:rPr>
        <w:t xml:space="preserve"> and rapid urbanization and industrialization, and the population increase, pressures from other sectors are increasing quickly. Effectively, the 14 main canals have been transformed into multi-purpose canals serving agriculture, industries, and domestic water uses but also wetlands and various natural habitats. In recent years, pipeline systems have been developed to take water from the canal network into the eastern dryland areas. </w:t>
      </w:r>
    </w:p>
    <w:p w14:paraId="40B8290D" w14:textId="3D2A91DD" w:rsidR="003D07AA" w:rsidRPr="00A056E5" w:rsidRDefault="003D07AA" w:rsidP="003D07AA">
      <w:pPr>
        <w:rPr>
          <w:rFonts w:eastAsia="MS PGothic"/>
          <w:lang w:eastAsia="ja-JP"/>
        </w:rPr>
      </w:pPr>
      <w:r w:rsidRPr="00A056E5">
        <w:rPr>
          <w:noProof/>
        </w:rPr>
        <mc:AlternateContent>
          <mc:Choice Requires="wps">
            <w:drawing>
              <wp:anchor distT="0" distB="0" distL="114300" distR="114300" simplePos="0" relativeHeight="251658266" behindDoc="0" locked="0" layoutInCell="1" allowOverlap="1" wp14:anchorId="017CE19E" wp14:editId="4AB08039">
                <wp:simplePos x="0" y="0"/>
                <wp:positionH relativeFrom="margin">
                  <wp:posOffset>2427573</wp:posOffset>
                </wp:positionH>
                <wp:positionV relativeFrom="paragraph">
                  <wp:posOffset>941022</wp:posOffset>
                </wp:positionV>
                <wp:extent cx="2840990" cy="635"/>
                <wp:effectExtent l="0" t="0" r="0" b="8255"/>
                <wp:wrapSquare wrapText="bothSides"/>
                <wp:docPr id="24" name="Text Box 24"/>
                <wp:cNvGraphicFramePr/>
                <a:graphic xmlns:a="http://schemas.openxmlformats.org/drawingml/2006/main">
                  <a:graphicData uri="http://schemas.microsoft.com/office/word/2010/wordprocessingShape">
                    <wps:wsp>
                      <wps:cNvSpPr txBox="1"/>
                      <wps:spPr>
                        <a:xfrm>
                          <a:off x="0" y="0"/>
                          <a:ext cx="2840990" cy="635"/>
                        </a:xfrm>
                        <a:prstGeom prst="rect">
                          <a:avLst/>
                        </a:prstGeom>
                        <a:solidFill>
                          <a:prstClr val="white"/>
                        </a:solidFill>
                        <a:ln>
                          <a:noFill/>
                        </a:ln>
                      </wps:spPr>
                      <wps:txbx>
                        <w:txbxContent>
                          <w:p w14:paraId="251AFC83" w14:textId="4A5188E1" w:rsidR="000B0416" w:rsidRPr="00AB781D" w:rsidRDefault="000B0416" w:rsidP="003D07AA">
                            <w:pPr>
                              <w:rPr>
                                <w:b/>
                                <w:bCs/>
                              </w:rPr>
                            </w:pPr>
                            <w:bookmarkStart w:id="627" w:name="_Toc88743480"/>
                            <w:r>
                              <w:rPr>
                                <w:b/>
                                <w:bCs/>
                              </w:rPr>
                              <w:t>Figure 5: :</w:t>
                            </w:r>
                            <w:r w:rsidRPr="00AB781D">
                              <w:rPr>
                                <w:b/>
                                <w:bCs/>
                              </w:rPr>
                              <w:t xml:space="preserve"> Irrigation network in Sindh Province</w:t>
                            </w:r>
                            <w:bookmarkEnd w:id="62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http://schemas.openxmlformats.org/drawingml/2006/main" xmlns:pic="http://schemas.openxmlformats.org/drawingml/2006/picture" xmlns:a16="http://schemas.microsoft.com/office/drawing/2014/main" xmlns:a14="http://schemas.microsoft.com/office/drawing/2010/main" xmlns:c="http://schemas.openxmlformats.org/drawingml/2006/chart" xmlns:ask="http://schemas.microsoft.com/office/drawing/2018/sketchyshapes">
            <w:pict w14:anchorId="6FE1C7BB">
              <v:shape id="Text Box 24" style="position:absolute;left:0;text-align:left;margin-left:191.15pt;margin-top:74.1pt;width:223.7pt;height:.05pt;z-index:251658266;visibility:visible;mso-wrap-style:square;mso-wrap-distance-left:9pt;mso-wrap-distance-top:0;mso-wrap-distance-right:9pt;mso-wrap-distance-bottom:0;mso-position-horizontal:absolute;mso-position-horizontal-relative:margin;mso-position-vertical:absolute;mso-position-vertical-relative:text;v-text-anchor:top" o:spid="_x0000_s1035"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" w14:anchorId="017CE19E">
                <v:textbox style="mso-fit-shape-to-text:t" inset="0,0,0,0">
                  <w:txbxContent>
                    <w:p w:rsidRPr="00AB781D" w:rsidR="000B0416" w:rsidP="003D07AA" w:rsidRDefault="000B0416" w14:paraId="43F66DD7" w14:textId="4A5188E1">
                      <w:pPr>
                        <w:rPr>
                          <w:b/>
                          <w:bCs/>
                        </w:rPr>
                      </w:pPr>
                      <w:r>
                        <w:rPr>
                          <w:b/>
                          <w:bCs/>
                        </w:rPr>
                        <w:t>Figure 5: :</w:t>
                      </w:r>
                      <w:r w:rsidRPr="00AB781D">
                        <w:rPr>
                          <w:b/>
                          <w:bCs/>
                        </w:rPr>
                        <w:t xml:space="preserve"> Irrigation network in Sindh Province</w:t>
                      </w:r>
                    </w:p>
                  </w:txbxContent>
                </v:textbox>
                <w10:wrap type="square" anchorx="margin"/>
              </v:shape>
            </w:pict>
          </mc:Fallback>
        </mc:AlternateContent>
      </w:r>
      <w:r w:rsidRPr="00A056E5">
        <w:rPr>
          <w:rFonts w:eastAsia="MS PGothic"/>
          <w:lang w:eastAsia="ja-JP"/>
        </w:rPr>
        <w:t>The canals that were developed in Sindh are classified as perennial (P) and non-perennial (NP). This was in response to the Indus flow regime during barrage construction. The perennial canals are used for irrigation duties throughout the year. In contrast, the non-perennial canals receive water in the kharif season, when the flow in the Indus is abundant. Irrigation duties vary for each canal command based on prevailing cropping patterns, the supposed leaching requirement, and soil conditions. There is considerable variation in the irrigation duties in each canal area, with general irrigation duties in Sindh being high compared to elsewhere in South Asia. Table 2 presents an overview of the canals in Sindh.</w:t>
      </w:r>
    </w:p>
    <w:p w14:paraId="740BB980" w14:textId="5CEBEB7D" w:rsidR="003D07AA" w:rsidRPr="00AB781D" w:rsidRDefault="003D07AA" w:rsidP="003D07AA">
      <w:pPr>
        <w:jc w:val="center"/>
        <w:rPr>
          <w:b/>
          <w:bCs/>
        </w:rPr>
      </w:pPr>
      <w:bookmarkStart w:id="628" w:name="_Toc88743493"/>
      <w:r>
        <w:rPr>
          <w:b/>
          <w:bCs/>
        </w:rPr>
        <w:t xml:space="preserve">Table 3: </w:t>
      </w:r>
      <w:r w:rsidRPr="00AB781D">
        <w:rPr>
          <w:b/>
          <w:bCs/>
        </w:rPr>
        <w:t xml:space="preserve"> Main irrigation canals in Sindh Province</w:t>
      </w:r>
      <w:bookmarkEnd w:id="628"/>
    </w:p>
    <w:tbl>
      <w:tblPr>
        <w:tblStyle w:val="TableGrid"/>
        <w:tblW w:w="8926" w:type="dxa"/>
        <w:tblLayout w:type="fixed"/>
        <w:tblLook w:val="0600" w:firstRow="0" w:lastRow="0" w:firstColumn="0" w:lastColumn="0" w:noHBand="1" w:noVBand="1"/>
      </w:tblPr>
      <w:tblGrid>
        <w:gridCol w:w="1555"/>
        <w:gridCol w:w="708"/>
        <w:gridCol w:w="993"/>
        <w:gridCol w:w="969"/>
        <w:gridCol w:w="1157"/>
        <w:gridCol w:w="2693"/>
        <w:gridCol w:w="851"/>
      </w:tblGrid>
      <w:tr w:rsidR="003D07AA" w:rsidRPr="00A056E5" w14:paraId="271F286C" w14:textId="77777777" w:rsidTr="000B0416">
        <w:trPr>
          <w:trHeight w:val="288"/>
          <w:tblHeader/>
        </w:trPr>
        <w:tc>
          <w:tcPr>
            <w:tcW w:w="1555" w:type="dxa"/>
            <w:vAlign w:val="center"/>
          </w:tcPr>
          <w:p w14:paraId="00D86548" w14:textId="77777777" w:rsidR="003D07AA" w:rsidRPr="00A056E5" w:rsidRDefault="003D07AA" w:rsidP="000B0416">
            <w:pPr>
              <w:spacing w:after="0"/>
              <w:jc w:val="center"/>
              <w:rPr>
                <w:rFonts w:cstheme="minorHAnsi"/>
                <w:sz w:val="18"/>
                <w:szCs w:val="18"/>
              </w:rPr>
            </w:pPr>
            <w:r w:rsidRPr="00A056E5">
              <w:rPr>
                <w:rFonts w:cstheme="minorHAnsi"/>
                <w:sz w:val="18"/>
                <w:szCs w:val="18"/>
              </w:rPr>
              <w:t>Canal Name</w:t>
            </w:r>
          </w:p>
        </w:tc>
        <w:tc>
          <w:tcPr>
            <w:tcW w:w="708" w:type="dxa"/>
            <w:vAlign w:val="center"/>
          </w:tcPr>
          <w:p w14:paraId="08B21F5A" w14:textId="77777777" w:rsidR="003D07AA" w:rsidRPr="00A056E5" w:rsidRDefault="003D07AA" w:rsidP="000B0416">
            <w:pPr>
              <w:spacing w:after="0"/>
              <w:jc w:val="center"/>
              <w:rPr>
                <w:rFonts w:cstheme="minorHAnsi"/>
                <w:sz w:val="18"/>
                <w:szCs w:val="18"/>
              </w:rPr>
            </w:pPr>
            <w:r w:rsidRPr="00A056E5">
              <w:rPr>
                <w:rFonts w:cstheme="minorHAnsi"/>
                <w:sz w:val="18"/>
                <w:szCs w:val="18"/>
              </w:rPr>
              <w:t>Status</w:t>
            </w:r>
          </w:p>
        </w:tc>
        <w:tc>
          <w:tcPr>
            <w:tcW w:w="993" w:type="dxa"/>
            <w:vAlign w:val="center"/>
          </w:tcPr>
          <w:p w14:paraId="346968E8" w14:textId="77777777" w:rsidR="003D07AA" w:rsidRPr="00A056E5" w:rsidRDefault="003D07AA" w:rsidP="000B0416">
            <w:pPr>
              <w:spacing w:after="0"/>
              <w:jc w:val="center"/>
              <w:rPr>
                <w:rFonts w:cstheme="minorHAnsi"/>
                <w:sz w:val="18"/>
                <w:szCs w:val="18"/>
              </w:rPr>
            </w:pPr>
            <w:r w:rsidRPr="00A056E5">
              <w:rPr>
                <w:rFonts w:cstheme="minorHAnsi"/>
                <w:sz w:val="18"/>
                <w:szCs w:val="18"/>
              </w:rPr>
              <w:t>Design Discharge (Cumec)</w:t>
            </w:r>
          </w:p>
        </w:tc>
        <w:tc>
          <w:tcPr>
            <w:tcW w:w="969" w:type="dxa"/>
            <w:vAlign w:val="center"/>
          </w:tcPr>
          <w:p w14:paraId="4AEA6DE0" w14:textId="77777777" w:rsidR="003D07AA" w:rsidRPr="00A056E5" w:rsidRDefault="003D07AA" w:rsidP="000B0416">
            <w:pPr>
              <w:spacing w:after="0"/>
              <w:jc w:val="center"/>
              <w:rPr>
                <w:rFonts w:cstheme="minorHAnsi"/>
                <w:sz w:val="18"/>
                <w:szCs w:val="18"/>
              </w:rPr>
            </w:pPr>
            <w:r w:rsidRPr="00A056E5">
              <w:rPr>
                <w:rFonts w:cstheme="minorHAnsi"/>
                <w:sz w:val="18"/>
                <w:szCs w:val="18"/>
              </w:rPr>
              <w:t>Command Area (mha)</w:t>
            </w:r>
          </w:p>
        </w:tc>
        <w:tc>
          <w:tcPr>
            <w:tcW w:w="1157" w:type="dxa"/>
            <w:vAlign w:val="center"/>
          </w:tcPr>
          <w:p w14:paraId="1E86078D" w14:textId="77777777" w:rsidR="003D07AA" w:rsidRPr="00A056E5" w:rsidRDefault="003D07AA" w:rsidP="000B0416">
            <w:pPr>
              <w:spacing w:after="0"/>
              <w:jc w:val="center"/>
              <w:rPr>
                <w:rFonts w:cstheme="minorHAnsi"/>
                <w:sz w:val="18"/>
                <w:szCs w:val="18"/>
              </w:rPr>
            </w:pPr>
            <w:r w:rsidRPr="00A056E5">
              <w:rPr>
                <w:rFonts w:cstheme="minorHAnsi"/>
                <w:sz w:val="18"/>
                <w:szCs w:val="18"/>
              </w:rPr>
              <w:t>Design Duty at Head (l/s/ha)</w:t>
            </w:r>
          </w:p>
        </w:tc>
        <w:tc>
          <w:tcPr>
            <w:tcW w:w="2693" w:type="dxa"/>
            <w:vAlign w:val="center"/>
          </w:tcPr>
          <w:p w14:paraId="16DC6DDD" w14:textId="77777777" w:rsidR="003D07AA" w:rsidRPr="00A056E5" w:rsidRDefault="003D07AA" w:rsidP="000B0416">
            <w:pPr>
              <w:spacing w:after="0"/>
              <w:jc w:val="center"/>
              <w:rPr>
                <w:rFonts w:cstheme="minorHAnsi"/>
                <w:sz w:val="18"/>
                <w:szCs w:val="18"/>
              </w:rPr>
            </w:pPr>
            <w:r w:rsidRPr="00A056E5">
              <w:rPr>
                <w:rFonts w:cstheme="minorHAnsi"/>
                <w:sz w:val="18"/>
                <w:szCs w:val="18"/>
              </w:rPr>
              <w:t xml:space="preserve">Main Crops </w:t>
            </w:r>
            <w:r w:rsidRPr="00A056E5">
              <w:rPr>
                <w:rFonts w:cstheme="minorHAnsi"/>
                <w:color w:val="000000" w:themeColor="text1"/>
                <w:sz w:val="18"/>
                <w:szCs w:val="18"/>
                <w:bdr w:val="dotted" w:sz="4" w:space="0" w:color="auto"/>
                <w:vertAlign w:val="superscript"/>
              </w:rPr>
              <w:fldChar w:fldCharType="begin"/>
            </w:r>
            <w:r w:rsidRPr="00A056E5">
              <w:rPr>
                <w:rFonts w:cstheme="minorHAnsi"/>
                <w:color w:val="000000" w:themeColor="text1"/>
                <w:sz w:val="18"/>
                <w:szCs w:val="18"/>
                <w:bdr w:val="dotted" w:sz="4" w:space="0" w:color="auto"/>
                <w:vertAlign w:val="superscript"/>
              </w:rPr>
              <w:instrText xml:space="preserve"> NOTEREF _Ref88562081 \h  \* MERGEFORMAT </w:instrText>
            </w:r>
            <w:r w:rsidRPr="00A056E5">
              <w:rPr>
                <w:rFonts w:cstheme="minorHAnsi"/>
                <w:color w:val="000000" w:themeColor="text1"/>
                <w:sz w:val="18"/>
                <w:szCs w:val="18"/>
                <w:bdr w:val="dotted" w:sz="4" w:space="0" w:color="auto"/>
                <w:vertAlign w:val="superscript"/>
              </w:rPr>
            </w:r>
            <w:r w:rsidRPr="00A056E5">
              <w:rPr>
                <w:rFonts w:cstheme="minorHAnsi"/>
                <w:color w:val="000000" w:themeColor="text1"/>
                <w:sz w:val="18"/>
                <w:szCs w:val="18"/>
                <w:bdr w:val="dotted" w:sz="4" w:space="0" w:color="auto"/>
                <w:vertAlign w:val="superscript"/>
              </w:rPr>
              <w:fldChar w:fldCharType="separate"/>
            </w:r>
            <w:r w:rsidRPr="00A056E5">
              <w:rPr>
                <w:rFonts w:cstheme="minorHAnsi"/>
                <w:color w:val="000000" w:themeColor="text1"/>
                <w:sz w:val="18"/>
                <w:szCs w:val="18"/>
                <w:bdr w:val="dotted" w:sz="4" w:space="0" w:color="auto"/>
                <w:vertAlign w:val="superscript"/>
              </w:rPr>
              <w:t>6</w:t>
            </w:r>
            <w:r w:rsidRPr="00A056E5">
              <w:rPr>
                <w:rFonts w:cstheme="minorHAnsi"/>
                <w:color w:val="000000" w:themeColor="text1"/>
                <w:sz w:val="18"/>
                <w:szCs w:val="18"/>
                <w:bdr w:val="dotted" w:sz="4" w:space="0" w:color="auto"/>
                <w:vertAlign w:val="superscript"/>
              </w:rPr>
              <w:fldChar w:fldCharType="end"/>
            </w:r>
          </w:p>
        </w:tc>
        <w:tc>
          <w:tcPr>
            <w:tcW w:w="851" w:type="dxa"/>
            <w:vAlign w:val="center"/>
          </w:tcPr>
          <w:p w14:paraId="216F6F42" w14:textId="77777777" w:rsidR="003D07AA" w:rsidRPr="00A056E5" w:rsidRDefault="003D07AA" w:rsidP="000B0416">
            <w:pPr>
              <w:spacing w:after="0"/>
              <w:jc w:val="center"/>
              <w:rPr>
                <w:rFonts w:cstheme="minorHAnsi"/>
                <w:sz w:val="18"/>
                <w:szCs w:val="18"/>
              </w:rPr>
            </w:pPr>
            <w:r w:rsidRPr="00A056E5">
              <w:rPr>
                <w:rFonts w:cstheme="minorHAnsi"/>
                <w:sz w:val="18"/>
                <w:szCs w:val="18"/>
              </w:rPr>
              <w:t>Mana-</w:t>
            </w:r>
          </w:p>
          <w:p w14:paraId="4B0C04C0" w14:textId="77777777" w:rsidR="003D07AA" w:rsidRPr="00A056E5" w:rsidRDefault="003D07AA" w:rsidP="000B0416">
            <w:pPr>
              <w:spacing w:after="0"/>
              <w:jc w:val="center"/>
              <w:rPr>
                <w:rFonts w:cstheme="minorHAnsi"/>
                <w:sz w:val="18"/>
                <w:szCs w:val="18"/>
              </w:rPr>
            </w:pPr>
            <w:r w:rsidRPr="00A056E5">
              <w:rPr>
                <w:rFonts w:cstheme="minorHAnsi"/>
                <w:sz w:val="18"/>
                <w:szCs w:val="18"/>
              </w:rPr>
              <w:t>gement</w:t>
            </w:r>
          </w:p>
        </w:tc>
      </w:tr>
      <w:tr w:rsidR="003D07AA" w:rsidRPr="00A056E5" w14:paraId="4FD16709" w14:textId="77777777" w:rsidTr="000B0416">
        <w:trPr>
          <w:trHeight w:val="288"/>
        </w:trPr>
        <w:tc>
          <w:tcPr>
            <w:tcW w:w="8926" w:type="dxa"/>
            <w:gridSpan w:val="7"/>
            <w:vAlign w:val="center"/>
          </w:tcPr>
          <w:p w14:paraId="715E7592" w14:textId="77777777" w:rsidR="003D07AA" w:rsidRPr="00A056E5" w:rsidRDefault="003D07AA" w:rsidP="000B0416">
            <w:pPr>
              <w:spacing w:after="0"/>
              <w:jc w:val="left"/>
              <w:rPr>
                <w:rFonts w:cstheme="minorHAnsi"/>
                <w:color w:val="000000"/>
                <w:sz w:val="18"/>
                <w:szCs w:val="18"/>
              </w:rPr>
            </w:pPr>
            <w:r w:rsidRPr="00A056E5">
              <w:rPr>
                <w:rFonts w:cstheme="minorHAnsi"/>
                <w:sz w:val="18"/>
                <w:szCs w:val="18"/>
              </w:rPr>
              <w:t>Guddu Barrage</w:t>
            </w:r>
          </w:p>
        </w:tc>
      </w:tr>
      <w:tr w:rsidR="003D07AA" w:rsidRPr="00A056E5" w14:paraId="45BB674B" w14:textId="77777777" w:rsidTr="000B0416">
        <w:trPr>
          <w:trHeight w:val="288"/>
        </w:trPr>
        <w:tc>
          <w:tcPr>
            <w:tcW w:w="1555" w:type="dxa"/>
            <w:vAlign w:val="center"/>
          </w:tcPr>
          <w:p w14:paraId="2F6AADFF" w14:textId="77777777" w:rsidR="003D07AA" w:rsidRPr="00A056E5" w:rsidRDefault="003D07AA" w:rsidP="000B0416">
            <w:pPr>
              <w:spacing w:after="0"/>
              <w:jc w:val="left"/>
              <w:rPr>
                <w:rFonts w:cstheme="minorHAnsi"/>
                <w:sz w:val="18"/>
                <w:szCs w:val="18"/>
              </w:rPr>
            </w:pPr>
            <w:r w:rsidRPr="00A056E5">
              <w:rPr>
                <w:rFonts w:cstheme="minorHAnsi"/>
                <w:sz w:val="18"/>
                <w:szCs w:val="18"/>
              </w:rPr>
              <w:t xml:space="preserve">Begari Sindh </w:t>
            </w:r>
          </w:p>
        </w:tc>
        <w:tc>
          <w:tcPr>
            <w:tcW w:w="708" w:type="dxa"/>
            <w:vAlign w:val="center"/>
          </w:tcPr>
          <w:p w14:paraId="2AA1CE6E" w14:textId="77777777" w:rsidR="003D07AA" w:rsidRPr="00A056E5" w:rsidRDefault="003D07AA" w:rsidP="000B0416">
            <w:pPr>
              <w:spacing w:after="0"/>
              <w:jc w:val="center"/>
              <w:rPr>
                <w:rFonts w:cstheme="minorHAnsi"/>
                <w:sz w:val="18"/>
                <w:szCs w:val="18"/>
              </w:rPr>
            </w:pPr>
            <w:r w:rsidRPr="00A056E5">
              <w:rPr>
                <w:rFonts w:cstheme="minorHAnsi"/>
                <w:sz w:val="18"/>
                <w:szCs w:val="18"/>
              </w:rPr>
              <w:t>(NP)</w:t>
            </w:r>
          </w:p>
        </w:tc>
        <w:tc>
          <w:tcPr>
            <w:tcW w:w="993" w:type="dxa"/>
            <w:vAlign w:val="center"/>
          </w:tcPr>
          <w:p w14:paraId="1C790DAE" w14:textId="77777777" w:rsidR="003D07AA" w:rsidRPr="00A056E5" w:rsidRDefault="003D07AA" w:rsidP="000B0416">
            <w:pPr>
              <w:spacing w:after="0"/>
              <w:jc w:val="center"/>
              <w:rPr>
                <w:rFonts w:cstheme="minorHAnsi"/>
                <w:sz w:val="18"/>
                <w:szCs w:val="18"/>
              </w:rPr>
            </w:pPr>
            <w:r w:rsidRPr="00A056E5">
              <w:rPr>
                <w:rFonts w:cstheme="minorHAnsi"/>
                <w:sz w:val="18"/>
                <w:szCs w:val="18"/>
              </w:rPr>
              <w:t>418</w:t>
            </w:r>
          </w:p>
        </w:tc>
        <w:tc>
          <w:tcPr>
            <w:tcW w:w="969" w:type="dxa"/>
            <w:vAlign w:val="center"/>
          </w:tcPr>
          <w:p w14:paraId="6B0E9D22" w14:textId="77777777" w:rsidR="003D07AA" w:rsidRPr="00A056E5" w:rsidRDefault="003D07AA" w:rsidP="000B0416">
            <w:pPr>
              <w:spacing w:after="0"/>
              <w:jc w:val="center"/>
              <w:rPr>
                <w:rFonts w:cstheme="minorHAnsi"/>
                <w:sz w:val="18"/>
                <w:szCs w:val="18"/>
              </w:rPr>
            </w:pPr>
            <w:r w:rsidRPr="00A056E5">
              <w:rPr>
                <w:rFonts w:cstheme="minorHAnsi"/>
                <w:sz w:val="18"/>
                <w:szCs w:val="18"/>
              </w:rPr>
              <w:t>406,000</w:t>
            </w:r>
          </w:p>
        </w:tc>
        <w:tc>
          <w:tcPr>
            <w:tcW w:w="1157" w:type="dxa"/>
            <w:vAlign w:val="center"/>
          </w:tcPr>
          <w:p w14:paraId="2AAF01C9" w14:textId="77777777" w:rsidR="003D07AA" w:rsidRPr="00A056E5" w:rsidRDefault="003D07AA" w:rsidP="000B0416">
            <w:pPr>
              <w:spacing w:after="0"/>
              <w:jc w:val="center"/>
              <w:rPr>
                <w:rFonts w:cstheme="minorHAnsi"/>
                <w:sz w:val="18"/>
                <w:szCs w:val="18"/>
              </w:rPr>
            </w:pPr>
            <w:r w:rsidRPr="00A056E5">
              <w:rPr>
                <w:rFonts w:cstheme="minorHAnsi"/>
                <w:color w:val="000000"/>
                <w:sz w:val="18"/>
                <w:szCs w:val="18"/>
              </w:rPr>
              <w:t>1,03</w:t>
            </w:r>
          </w:p>
        </w:tc>
        <w:tc>
          <w:tcPr>
            <w:tcW w:w="2693" w:type="dxa"/>
            <w:vAlign w:val="center"/>
          </w:tcPr>
          <w:p w14:paraId="16E44D2B" w14:textId="77777777" w:rsidR="003D07AA" w:rsidRPr="00A056E5" w:rsidRDefault="003D07AA" w:rsidP="000B0416">
            <w:pPr>
              <w:spacing w:after="0"/>
              <w:jc w:val="left"/>
              <w:rPr>
                <w:rFonts w:cstheme="minorHAnsi"/>
                <w:sz w:val="18"/>
                <w:szCs w:val="18"/>
              </w:rPr>
            </w:pPr>
            <w:r w:rsidRPr="00A056E5">
              <w:rPr>
                <w:rFonts w:cstheme="minorHAnsi"/>
                <w:sz w:val="18"/>
                <w:szCs w:val="18"/>
              </w:rPr>
              <w:t>Rice, Wheat</w:t>
            </w:r>
          </w:p>
        </w:tc>
        <w:tc>
          <w:tcPr>
            <w:tcW w:w="851" w:type="dxa"/>
            <w:vAlign w:val="center"/>
          </w:tcPr>
          <w:p w14:paraId="4F713998" w14:textId="77777777" w:rsidR="003D07AA" w:rsidRPr="00A056E5" w:rsidRDefault="003D07AA" w:rsidP="000B0416">
            <w:pPr>
              <w:spacing w:after="0"/>
              <w:jc w:val="left"/>
              <w:rPr>
                <w:rFonts w:cstheme="minorHAnsi"/>
                <w:sz w:val="18"/>
                <w:szCs w:val="18"/>
              </w:rPr>
            </w:pPr>
            <w:r w:rsidRPr="00A056E5">
              <w:rPr>
                <w:rFonts w:cstheme="minorHAnsi"/>
                <w:sz w:val="18"/>
                <w:szCs w:val="18"/>
              </w:rPr>
              <w:t>ID</w:t>
            </w:r>
          </w:p>
        </w:tc>
      </w:tr>
      <w:tr w:rsidR="003D07AA" w:rsidRPr="00A056E5" w14:paraId="0667B01A" w14:textId="77777777" w:rsidTr="000B0416">
        <w:trPr>
          <w:trHeight w:val="288"/>
        </w:trPr>
        <w:tc>
          <w:tcPr>
            <w:tcW w:w="1555" w:type="dxa"/>
            <w:vAlign w:val="center"/>
          </w:tcPr>
          <w:p w14:paraId="41767160" w14:textId="77777777" w:rsidR="003D07AA" w:rsidRPr="00A056E5" w:rsidRDefault="003D07AA" w:rsidP="000B0416">
            <w:pPr>
              <w:spacing w:after="0"/>
              <w:jc w:val="left"/>
              <w:rPr>
                <w:rFonts w:cstheme="minorHAnsi"/>
                <w:sz w:val="18"/>
                <w:szCs w:val="18"/>
              </w:rPr>
            </w:pPr>
            <w:r w:rsidRPr="00A056E5">
              <w:rPr>
                <w:rFonts w:cstheme="minorHAnsi"/>
                <w:sz w:val="18"/>
                <w:szCs w:val="18"/>
              </w:rPr>
              <w:t xml:space="preserve">Ghotki </w:t>
            </w:r>
          </w:p>
        </w:tc>
        <w:tc>
          <w:tcPr>
            <w:tcW w:w="708" w:type="dxa"/>
            <w:vAlign w:val="center"/>
          </w:tcPr>
          <w:p w14:paraId="77E85480" w14:textId="77777777" w:rsidR="003D07AA" w:rsidRPr="00A056E5" w:rsidRDefault="003D07AA" w:rsidP="000B0416">
            <w:pPr>
              <w:spacing w:after="0"/>
              <w:jc w:val="center"/>
              <w:rPr>
                <w:rFonts w:cstheme="minorHAnsi"/>
                <w:sz w:val="18"/>
                <w:szCs w:val="18"/>
              </w:rPr>
            </w:pPr>
            <w:r w:rsidRPr="00A056E5">
              <w:rPr>
                <w:rFonts w:cstheme="minorHAnsi"/>
                <w:sz w:val="18"/>
                <w:szCs w:val="18"/>
              </w:rPr>
              <w:t>(NP)</w:t>
            </w:r>
          </w:p>
        </w:tc>
        <w:tc>
          <w:tcPr>
            <w:tcW w:w="993" w:type="dxa"/>
            <w:vAlign w:val="center"/>
          </w:tcPr>
          <w:p w14:paraId="26FEB088" w14:textId="77777777" w:rsidR="003D07AA" w:rsidRPr="00A056E5" w:rsidRDefault="003D07AA" w:rsidP="000B0416">
            <w:pPr>
              <w:spacing w:after="0"/>
              <w:jc w:val="center"/>
              <w:rPr>
                <w:rFonts w:cstheme="minorHAnsi"/>
                <w:sz w:val="18"/>
                <w:szCs w:val="18"/>
              </w:rPr>
            </w:pPr>
            <w:r w:rsidRPr="00A056E5">
              <w:rPr>
                <w:rFonts w:cstheme="minorHAnsi"/>
                <w:sz w:val="18"/>
                <w:szCs w:val="18"/>
              </w:rPr>
              <w:t>240</w:t>
            </w:r>
          </w:p>
        </w:tc>
        <w:tc>
          <w:tcPr>
            <w:tcW w:w="969" w:type="dxa"/>
            <w:vAlign w:val="center"/>
          </w:tcPr>
          <w:p w14:paraId="13C718F7" w14:textId="77777777" w:rsidR="003D07AA" w:rsidRPr="00A056E5" w:rsidRDefault="003D07AA" w:rsidP="000B0416">
            <w:pPr>
              <w:spacing w:after="0"/>
              <w:jc w:val="center"/>
              <w:rPr>
                <w:rFonts w:cstheme="minorHAnsi"/>
                <w:sz w:val="18"/>
                <w:szCs w:val="18"/>
              </w:rPr>
            </w:pPr>
            <w:r w:rsidRPr="00A056E5">
              <w:rPr>
                <w:rFonts w:cstheme="minorHAnsi"/>
                <w:sz w:val="18"/>
                <w:szCs w:val="18"/>
              </w:rPr>
              <w:t>347,000</w:t>
            </w:r>
          </w:p>
        </w:tc>
        <w:tc>
          <w:tcPr>
            <w:tcW w:w="1157" w:type="dxa"/>
            <w:vAlign w:val="center"/>
          </w:tcPr>
          <w:p w14:paraId="5815811D" w14:textId="77777777" w:rsidR="003D07AA" w:rsidRPr="00A056E5" w:rsidRDefault="003D07AA" w:rsidP="000B0416">
            <w:pPr>
              <w:spacing w:after="0"/>
              <w:jc w:val="center"/>
              <w:rPr>
                <w:rFonts w:cstheme="minorHAnsi"/>
                <w:sz w:val="18"/>
                <w:szCs w:val="18"/>
              </w:rPr>
            </w:pPr>
            <w:r w:rsidRPr="00A056E5">
              <w:rPr>
                <w:rFonts w:cstheme="minorHAnsi"/>
                <w:color w:val="000000"/>
                <w:sz w:val="18"/>
                <w:szCs w:val="18"/>
              </w:rPr>
              <w:t>0,69</w:t>
            </w:r>
          </w:p>
        </w:tc>
        <w:tc>
          <w:tcPr>
            <w:tcW w:w="2693" w:type="dxa"/>
            <w:vAlign w:val="center"/>
          </w:tcPr>
          <w:p w14:paraId="4C071704" w14:textId="77777777" w:rsidR="003D07AA" w:rsidRPr="00A056E5" w:rsidRDefault="003D07AA" w:rsidP="000B0416">
            <w:pPr>
              <w:spacing w:after="0"/>
              <w:jc w:val="left"/>
              <w:rPr>
                <w:rFonts w:cstheme="minorHAnsi"/>
                <w:sz w:val="18"/>
                <w:szCs w:val="18"/>
              </w:rPr>
            </w:pPr>
            <w:r w:rsidRPr="00A056E5">
              <w:rPr>
                <w:rFonts w:cstheme="minorHAnsi"/>
                <w:sz w:val="18"/>
                <w:szCs w:val="18"/>
              </w:rPr>
              <w:t>Wheat, Sugarcane, Cotton</w:t>
            </w:r>
          </w:p>
        </w:tc>
        <w:tc>
          <w:tcPr>
            <w:tcW w:w="851" w:type="dxa"/>
            <w:vAlign w:val="center"/>
          </w:tcPr>
          <w:p w14:paraId="470ADA5B" w14:textId="77777777" w:rsidR="003D07AA" w:rsidRPr="00A056E5" w:rsidRDefault="003D07AA" w:rsidP="000B0416">
            <w:pPr>
              <w:spacing w:after="0"/>
              <w:jc w:val="left"/>
              <w:rPr>
                <w:rFonts w:cstheme="minorHAnsi"/>
                <w:sz w:val="18"/>
                <w:szCs w:val="18"/>
              </w:rPr>
            </w:pPr>
            <w:r w:rsidRPr="00A056E5">
              <w:rPr>
                <w:rFonts w:cstheme="minorHAnsi"/>
                <w:color w:val="000000"/>
                <w:sz w:val="18"/>
                <w:szCs w:val="18"/>
              </w:rPr>
              <w:t>AWB</w:t>
            </w:r>
          </w:p>
        </w:tc>
      </w:tr>
      <w:tr w:rsidR="003D07AA" w:rsidRPr="00A056E5" w14:paraId="495D4BB6" w14:textId="77777777" w:rsidTr="000B0416">
        <w:trPr>
          <w:trHeight w:val="288"/>
        </w:trPr>
        <w:tc>
          <w:tcPr>
            <w:tcW w:w="8926" w:type="dxa"/>
            <w:gridSpan w:val="7"/>
            <w:vAlign w:val="center"/>
          </w:tcPr>
          <w:p w14:paraId="52DB7D28" w14:textId="77777777" w:rsidR="003D07AA" w:rsidRPr="00A056E5" w:rsidRDefault="003D07AA" w:rsidP="000B0416">
            <w:pPr>
              <w:spacing w:after="0"/>
              <w:jc w:val="left"/>
              <w:rPr>
                <w:rFonts w:cstheme="minorHAnsi"/>
                <w:color w:val="000000"/>
                <w:sz w:val="18"/>
                <w:szCs w:val="18"/>
              </w:rPr>
            </w:pPr>
            <w:r w:rsidRPr="00A056E5">
              <w:rPr>
                <w:rFonts w:cstheme="minorHAnsi"/>
                <w:sz w:val="18"/>
                <w:szCs w:val="18"/>
              </w:rPr>
              <w:t>Sukkur Barrage</w:t>
            </w:r>
          </w:p>
        </w:tc>
      </w:tr>
      <w:tr w:rsidR="003D07AA" w:rsidRPr="00A056E5" w14:paraId="1DF3E946" w14:textId="77777777" w:rsidTr="000B0416">
        <w:trPr>
          <w:trHeight w:val="288"/>
        </w:trPr>
        <w:tc>
          <w:tcPr>
            <w:tcW w:w="1555" w:type="dxa"/>
            <w:vAlign w:val="center"/>
          </w:tcPr>
          <w:p w14:paraId="1B2E5957" w14:textId="77777777" w:rsidR="003D07AA" w:rsidRPr="00A056E5" w:rsidRDefault="003D07AA" w:rsidP="000B0416">
            <w:pPr>
              <w:spacing w:after="0"/>
              <w:jc w:val="left"/>
              <w:rPr>
                <w:rFonts w:cstheme="minorHAnsi"/>
                <w:sz w:val="18"/>
                <w:szCs w:val="18"/>
              </w:rPr>
            </w:pPr>
            <w:r w:rsidRPr="00A056E5">
              <w:rPr>
                <w:rFonts w:cstheme="minorHAnsi"/>
                <w:sz w:val="18"/>
                <w:szCs w:val="18"/>
              </w:rPr>
              <w:t xml:space="preserve">Rice </w:t>
            </w:r>
          </w:p>
        </w:tc>
        <w:tc>
          <w:tcPr>
            <w:tcW w:w="708" w:type="dxa"/>
            <w:vAlign w:val="center"/>
          </w:tcPr>
          <w:p w14:paraId="5C261860" w14:textId="77777777" w:rsidR="003D07AA" w:rsidRPr="00A056E5" w:rsidRDefault="003D07AA" w:rsidP="000B0416">
            <w:pPr>
              <w:spacing w:after="0"/>
              <w:jc w:val="center"/>
              <w:rPr>
                <w:rFonts w:cstheme="minorHAnsi"/>
                <w:sz w:val="18"/>
                <w:szCs w:val="18"/>
              </w:rPr>
            </w:pPr>
            <w:r w:rsidRPr="00A056E5">
              <w:rPr>
                <w:rFonts w:cstheme="minorHAnsi"/>
                <w:sz w:val="18"/>
                <w:szCs w:val="18"/>
              </w:rPr>
              <w:t>(NP)</w:t>
            </w:r>
          </w:p>
        </w:tc>
        <w:tc>
          <w:tcPr>
            <w:tcW w:w="993" w:type="dxa"/>
            <w:vAlign w:val="center"/>
          </w:tcPr>
          <w:p w14:paraId="3C81F670" w14:textId="77777777" w:rsidR="003D07AA" w:rsidRPr="00A056E5" w:rsidRDefault="003D07AA" w:rsidP="000B0416">
            <w:pPr>
              <w:spacing w:after="0"/>
              <w:jc w:val="center"/>
              <w:rPr>
                <w:rFonts w:cstheme="minorHAnsi"/>
                <w:sz w:val="18"/>
                <w:szCs w:val="18"/>
              </w:rPr>
            </w:pPr>
            <w:r w:rsidRPr="00A056E5">
              <w:rPr>
                <w:rFonts w:cstheme="minorHAnsi"/>
                <w:sz w:val="18"/>
                <w:szCs w:val="18"/>
              </w:rPr>
              <w:t>302</w:t>
            </w:r>
          </w:p>
        </w:tc>
        <w:tc>
          <w:tcPr>
            <w:tcW w:w="969" w:type="dxa"/>
            <w:vAlign w:val="center"/>
          </w:tcPr>
          <w:p w14:paraId="60D7FF2D" w14:textId="77777777" w:rsidR="003D07AA" w:rsidRPr="00A056E5" w:rsidRDefault="003D07AA" w:rsidP="000B0416">
            <w:pPr>
              <w:spacing w:after="0"/>
              <w:jc w:val="center"/>
              <w:rPr>
                <w:rFonts w:cstheme="minorHAnsi"/>
                <w:sz w:val="18"/>
                <w:szCs w:val="18"/>
              </w:rPr>
            </w:pPr>
            <w:r w:rsidRPr="00A056E5">
              <w:rPr>
                <w:rFonts w:cstheme="minorHAnsi"/>
                <w:sz w:val="18"/>
                <w:szCs w:val="18"/>
              </w:rPr>
              <w:t>210,000</w:t>
            </w:r>
          </w:p>
        </w:tc>
        <w:tc>
          <w:tcPr>
            <w:tcW w:w="1157" w:type="dxa"/>
            <w:vAlign w:val="center"/>
          </w:tcPr>
          <w:p w14:paraId="59654F0B" w14:textId="77777777" w:rsidR="003D07AA" w:rsidRPr="00A056E5" w:rsidRDefault="003D07AA" w:rsidP="000B0416">
            <w:pPr>
              <w:spacing w:after="0"/>
              <w:jc w:val="center"/>
              <w:rPr>
                <w:rFonts w:cstheme="minorHAnsi"/>
                <w:sz w:val="18"/>
                <w:szCs w:val="18"/>
              </w:rPr>
            </w:pPr>
            <w:r w:rsidRPr="00A056E5">
              <w:rPr>
                <w:rFonts w:cstheme="minorHAnsi"/>
                <w:color w:val="000000"/>
                <w:sz w:val="18"/>
                <w:szCs w:val="18"/>
              </w:rPr>
              <w:t>1,44</w:t>
            </w:r>
          </w:p>
        </w:tc>
        <w:tc>
          <w:tcPr>
            <w:tcW w:w="2693" w:type="dxa"/>
            <w:vAlign w:val="center"/>
          </w:tcPr>
          <w:p w14:paraId="1E962FD7" w14:textId="77777777" w:rsidR="003D07AA" w:rsidRPr="00A056E5" w:rsidRDefault="003D07AA" w:rsidP="000B0416">
            <w:pPr>
              <w:spacing w:after="0"/>
              <w:jc w:val="left"/>
              <w:rPr>
                <w:rFonts w:cstheme="minorHAnsi"/>
                <w:sz w:val="18"/>
                <w:szCs w:val="18"/>
              </w:rPr>
            </w:pPr>
            <w:r w:rsidRPr="00A056E5">
              <w:rPr>
                <w:rFonts w:cstheme="minorHAnsi"/>
                <w:sz w:val="18"/>
                <w:szCs w:val="18"/>
              </w:rPr>
              <w:t>Wheat, Sugarcane, Cotton, Rice</w:t>
            </w:r>
          </w:p>
        </w:tc>
        <w:tc>
          <w:tcPr>
            <w:tcW w:w="851" w:type="dxa"/>
            <w:vAlign w:val="center"/>
          </w:tcPr>
          <w:p w14:paraId="02B61297" w14:textId="77777777" w:rsidR="003D07AA" w:rsidRPr="00A056E5" w:rsidRDefault="003D07AA" w:rsidP="000B0416">
            <w:pPr>
              <w:spacing w:after="0"/>
              <w:jc w:val="left"/>
              <w:rPr>
                <w:rFonts w:cstheme="minorHAnsi"/>
                <w:sz w:val="18"/>
                <w:szCs w:val="18"/>
              </w:rPr>
            </w:pPr>
            <w:r w:rsidRPr="00A056E5">
              <w:rPr>
                <w:rFonts w:cstheme="minorHAnsi"/>
                <w:color w:val="000000"/>
                <w:sz w:val="18"/>
                <w:szCs w:val="18"/>
              </w:rPr>
              <w:t>ID</w:t>
            </w:r>
          </w:p>
        </w:tc>
      </w:tr>
      <w:tr w:rsidR="003D07AA" w:rsidRPr="00A056E5" w14:paraId="1D6BCDC9" w14:textId="77777777" w:rsidTr="000B0416">
        <w:trPr>
          <w:trHeight w:val="288"/>
        </w:trPr>
        <w:tc>
          <w:tcPr>
            <w:tcW w:w="1555" w:type="dxa"/>
            <w:vAlign w:val="center"/>
          </w:tcPr>
          <w:p w14:paraId="3148E1AC" w14:textId="77777777" w:rsidR="003D07AA" w:rsidRPr="00A056E5" w:rsidRDefault="003D07AA" w:rsidP="000B0416">
            <w:pPr>
              <w:spacing w:after="0"/>
              <w:jc w:val="left"/>
              <w:rPr>
                <w:rFonts w:cstheme="minorHAnsi"/>
                <w:sz w:val="18"/>
                <w:szCs w:val="18"/>
              </w:rPr>
            </w:pPr>
            <w:r w:rsidRPr="00A056E5">
              <w:rPr>
                <w:rFonts w:cstheme="minorHAnsi"/>
                <w:sz w:val="18"/>
                <w:szCs w:val="18"/>
              </w:rPr>
              <w:t xml:space="preserve">Dadu </w:t>
            </w:r>
          </w:p>
        </w:tc>
        <w:tc>
          <w:tcPr>
            <w:tcW w:w="708" w:type="dxa"/>
            <w:vAlign w:val="center"/>
          </w:tcPr>
          <w:p w14:paraId="540659A7" w14:textId="77777777" w:rsidR="003D07AA" w:rsidRPr="00A056E5" w:rsidRDefault="003D07AA" w:rsidP="000B0416">
            <w:pPr>
              <w:spacing w:after="0"/>
              <w:jc w:val="center"/>
              <w:rPr>
                <w:rFonts w:cstheme="minorHAnsi"/>
                <w:sz w:val="18"/>
                <w:szCs w:val="18"/>
              </w:rPr>
            </w:pPr>
            <w:r w:rsidRPr="00A056E5">
              <w:rPr>
                <w:rFonts w:cstheme="minorHAnsi"/>
                <w:sz w:val="18"/>
                <w:szCs w:val="18"/>
              </w:rPr>
              <w:t>(NP)</w:t>
            </w:r>
          </w:p>
        </w:tc>
        <w:tc>
          <w:tcPr>
            <w:tcW w:w="993" w:type="dxa"/>
            <w:vAlign w:val="center"/>
          </w:tcPr>
          <w:p w14:paraId="12AA312A" w14:textId="77777777" w:rsidR="003D07AA" w:rsidRPr="00A056E5" w:rsidRDefault="003D07AA" w:rsidP="000B0416">
            <w:pPr>
              <w:spacing w:after="0"/>
              <w:jc w:val="center"/>
              <w:rPr>
                <w:rFonts w:cstheme="minorHAnsi"/>
                <w:sz w:val="18"/>
                <w:szCs w:val="18"/>
              </w:rPr>
            </w:pPr>
            <w:r w:rsidRPr="00A056E5">
              <w:rPr>
                <w:rFonts w:cstheme="minorHAnsi"/>
                <w:sz w:val="18"/>
                <w:szCs w:val="18"/>
              </w:rPr>
              <w:t>147</w:t>
            </w:r>
          </w:p>
        </w:tc>
        <w:tc>
          <w:tcPr>
            <w:tcW w:w="969" w:type="dxa"/>
            <w:vAlign w:val="center"/>
          </w:tcPr>
          <w:p w14:paraId="262CD567" w14:textId="77777777" w:rsidR="003D07AA" w:rsidRPr="00A056E5" w:rsidRDefault="003D07AA" w:rsidP="000B0416">
            <w:pPr>
              <w:spacing w:after="0"/>
              <w:jc w:val="center"/>
              <w:rPr>
                <w:rFonts w:cstheme="minorHAnsi"/>
                <w:sz w:val="18"/>
                <w:szCs w:val="18"/>
              </w:rPr>
            </w:pPr>
            <w:r w:rsidRPr="00A056E5">
              <w:rPr>
                <w:rFonts w:cstheme="minorHAnsi"/>
                <w:sz w:val="18"/>
                <w:szCs w:val="18"/>
              </w:rPr>
              <w:t>210,000</w:t>
            </w:r>
          </w:p>
        </w:tc>
        <w:tc>
          <w:tcPr>
            <w:tcW w:w="1157" w:type="dxa"/>
            <w:vAlign w:val="center"/>
          </w:tcPr>
          <w:p w14:paraId="21038C4A" w14:textId="77777777" w:rsidR="003D07AA" w:rsidRPr="00A056E5" w:rsidRDefault="003D07AA" w:rsidP="000B0416">
            <w:pPr>
              <w:spacing w:after="0"/>
              <w:jc w:val="center"/>
              <w:rPr>
                <w:rFonts w:cstheme="minorHAnsi"/>
                <w:sz w:val="18"/>
                <w:szCs w:val="18"/>
              </w:rPr>
            </w:pPr>
            <w:r w:rsidRPr="00A056E5">
              <w:rPr>
                <w:rFonts w:cstheme="minorHAnsi"/>
                <w:color w:val="000000"/>
                <w:sz w:val="18"/>
                <w:szCs w:val="18"/>
              </w:rPr>
              <w:t>0,70</w:t>
            </w:r>
          </w:p>
        </w:tc>
        <w:tc>
          <w:tcPr>
            <w:tcW w:w="2693" w:type="dxa"/>
            <w:vAlign w:val="center"/>
          </w:tcPr>
          <w:p w14:paraId="2029AB62" w14:textId="77777777" w:rsidR="003D07AA" w:rsidRPr="00A056E5" w:rsidRDefault="003D07AA" w:rsidP="000B0416">
            <w:pPr>
              <w:spacing w:after="0"/>
              <w:jc w:val="left"/>
              <w:rPr>
                <w:rFonts w:cstheme="minorHAnsi"/>
                <w:sz w:val="18"/>
                <w:szCs w:val="18"/>
              </w:rPr>
            </w:pPr>
            <w:r w:rsidRPr="00A056E5">
              <w:rPr>
                <w:rFonts w:cstheme="minorHAnsi"/>
                <w:sz w:val="18"/>
                <w:szCs w:val="18"/>
              </w:rPr>
              <w:t>Wheat, Sugarcane, Cotton, Rice</w:t>
            </w:r>
          </w:p>
        </w:tc>
        <w:tc>
          <w:tcPr>
            <w:tcW w:w="851" w:type="dxa"/>
            <w:vAlign w:val="center"/>
          </w:tcPr>
          <w:p w14:paraId="79A0806D" w14:textId="77777777" w:rsidR="003D07AA" w:rsidRPr="00A056E5" w:rsidRDefault="003D07AA" w:rsidP="000B0416">
            <w:pPr>
              <w:spacing w:after="0"/>
              <w:jc w:val="left"/>
              <w:rPr>
                <w:rFonts w:cstheme="minorHAnsi"/>
                <w:sz w:val="18"/>
                <w:szCs w:val="18"/>
              </w:rPr>
            </w:pPr>
            <w:r w:rsidRPr="00A056E5">
              <w:rPr>
                <w:rFonts w:cstheme="minorHAnsi"/>
                <w:color w:val="000000"/>
                <w:sz w:val="18"/>
                <w:szCs w:val="18"/>
              </w:rPr>
              <w:t>ID</w:t>
            </w:r>
          </w:p>
        </w:tc>
      </w:tr>
      <w:tr w:rsidR="003D07AA" w:rsidRPr="00A056E5" w14:paraId="6A52FD59" w14:textId="77777777" w:rsidTr="000B0416">
        <w:trPr>
          <w:trHeight w:val="288"/>
        </w:trPr>
        <w:tc>
          <w:tcPr>
            <w:tcW w:w="1555" w:type="dxa"/>
            <w:vAlign w:val="center"/>
          </w:tcPr>
          <w:p w14:paraId="4BC258FB" w14:textId="77777777" w:rsidR="003D07AA" w:rsidRPr="00A056E5" w:rsidRDefault="003D07AA" w:rsidP="000B0416">
            <w:pPr>
              <w:spacing w:after="0"/>
              <w:jc w:val="left"/>
              <w:rPr>
                <w:rFonts w:cstheme="minorHAnsi"/>
                <w:sz w:val="18"/>
                <w:szCs w:val="18"/>
              </w:rPr>
            </w:pPr>
            <w:r w:rsidRPr="00A056E5">
              <w:rPr>
                <w:rFonts w:cstheme="minorHAnsi"/>
                <w:sz w:val="18"/>
                <w:szCs w:val="18"/>
              </w:rPr>
              <w:t xml:space="preserve">Rohri </w:t>
            </w:r>
          </w:p>
        </w:tc>
        <w:tc>
          <w:tcPr>
            <w:tcW w:w="708" w:type="dxa"/>
            <w:vAlign w:val="center"/>
          </w:tcPr>
          <w:p w14:paraId="79DC8187" w14:textId="77777777" w:rsidR="003D07AA" w:rsidRPr="00A056E5" w:rsidRDefault="003D07AA" w:rsidP="000B0416">
            <w:pPr>
              <w:spacing w:after="0"/>
              <w:jc w:val="center"/>
              <w:rPr>
                <w:rFonts w:cstheme="minorHAnsi"/>
                <w:sz w:val="18"/>
                <w:szCs w:val="18"/>
              </w:rPr>
            </w:pPr>
            <w:r w:rsidRPr="00A056E5">
              <w:rPr>
                <w:rFonts w:cstheme="minorHAnsi"/>
                <w:sz w:val="18"/>
                <w:szCs w:val="18"/>
              </w:rPr>
              <w:t>(P)</w:t>
            </w:r>
          </w:p>
        </w:tc>
        <w:tc>
          <w:tcPr>
            <w:tcW w:w="993" w:type="dxa"/>
            <w:vAlign w:val="center"/>
          </w:tcPr>
          <w:p w14:paraId="1B620AE9" w14:textId="77777777" w:rsidR="003D07AA" w:rsidRPr="00A056E5" w:rsidRDefault="003D07AA" w:rsidP="000B0416">
            <w:pPr>
              <w:spacing w:after="0"/>
              <w:jc w:val="center"/>
              <w:rPr>
                <w:rFonts w:cstheme="minorHAnsi"/>
                <w:sz w:val="18"/>
                <w:szCs w:val="18"/>
              </w:rPr>
            </w:pPr>
            <w:r w:rsidRPr="00A056E5">
              <w:rPr>
                <w:rFonts w:cstheme="minorHAnsi"/>
                <w:sz w:val="18"/>
                <w:szCs w:val="18"/>
              </w:rPr>
              <w:t>399</w:t>
            </w:r>
          </w:p>
        </w:tc>
        <w:tc>
          <w:tcPr>
            <w:tcW w:w="969" w:type="dxa"/>
            <w:vAlign w:val="center"/>
          </w:tcPr>
          <w:p w14:paraId="1B4951A8" w14:textId="77777777" w:rsidR="003D07AA" w:rsidRPr="00A056E5" w:rsidRDefault="003D07AA" w:rsidP="000B0416">
            <w:pPr>
              <w:spacing w:after="0"/>
              <w:jc w:val="center"/>
              <w:rPr>
                <w:rFonts w:cstheme="minorHAnsi"/>
                <w:sz w:val="18"/>
                <w:szCs w:val="18"/>
              </w:rPr>
            </w:pPr>
            <w:r w:rsidRPr="00A056E5">
              <w:rPr>
                <w:rFonts w:cstheme="minorHAnsi"/>
                <w:sz w:val="18"/>
                <w:szCs w:val="18"/>
              </w:rPr>
              <w:t>1,040,000</w:t>
            </w:r>
          </w:p>
        </w:tc>
        <w:tc>
          <w:tcPr>
            <w:tcW w:w="1157" w:type="dxa"/>
            <w:vAlign w:val="center"/>
          </w:tcPr>
          <w:p w14:paraId="66CE58AB" w14:textId="77777777" w:rsidR="003D07AA" w:rsidRPr="00A056E5" w:rsidRDefault="003D07AA" w:rsidP="000B0416">
            <w:pPr>
              <w:spacing w:after="0"/>
              <w:jc w:val="center"/>
              <w:rPr>
                <w:rFonts w:cstheme="minorHAnsi"/>
                <w:sz w:val="18"/>
                <w:szCs w:val="18"/>
              </w:rPr>
            </w:pPr>
            <w:r w:rsidRPr="00A056E5">
              <w:rPr>
                <w:rFonts w:cstheme="minorHAnsi"/>
                <w:color w:val="000000"/>
                <w:sz w:val="18"/>
                <w:szCs w:val="18"/>
              </w:rPr>
              <w:t>0,38</w:t>
            </w:r>
          </w:p>
        </w:tc>
        <w:tc>
          <w:tcPr>
            <w:tcW w:w="2693" w:type="dxa"/>
            <w:vAlign w:val="center"/>
          </w:tcPr>
          <w:p w14:paraId="152C92A2" w14:textId="77777777" w:rsidR="003D07AA" w:rsidRPr="00A056E5" w:rsidRDefault="003D07AA" w:rsidP="000B0416">
            <w:pPr>
              <w:spacing w:after="0"/>
              <w:jc w:val="left"/>
              <w:rPr>
                <w:rFonts w:cstheme="minorHAnsi"/>
                <w:sz w:val="18"/>
                <w:szCs w:val="18"/>
              </w:rPr>
            </w:pPr>
            <w:r w:rsidRPr="00A056E5">
              <w:rPr>
                <w:rFonts w:cstheme="minorHAnsi"/>
                <w:sz w:val="18"/>
                <w:szCs w:val="18"/>
              </w:rPr>
              <w:t>Wheat, Sugarcane, Cotton</w:t>
            </w:r>
          </w:p>
        </w:tc>
        <w:tc>
          <w:tcPr>
            <w:tcW w:w="851" w:type="dxa"/>
            <w:vAlign w:val="center"/>
          </w:tcPr>
          <w:p w14:paraId="6A0203A7" w14:textId="77777777" w:rsidR="003D07AA" w:rsidRPr="00A056E5" w:rsidRDefault="003D07AA" w:rsidP="000B0416">
            <w:pPr>
              <w:spacing w:after="0"/>
              <w:jc w:val="left"/>
              <w:rPr>
                <w:rFonts w:cstheme="minorHAnsi"/>
                <w:sz w:val="18"/>
                <w:szCs w:val="18"/>
              </w:rPr>
            </w:pPr>
            <w:r w:rsidRPr="00A056E5">
              <w:rPr>
                <w:rFonts w:cstheme="minorHAnsi"/>
                <w:color w:val="000000"/>
                <w:sz w:val="18"/>
                <w:szCs w:val="18"/>
              </w:rPr>
              <w:t>ID</w:t>
            </w:r>
          </w:p>
        </w:tc>
      </w:tr>
      <w:tr w:rsidR="003D07AA" w:rsidRPr="00A056E5" w14:paraId="038E216B" w14:textId="77777777" w:rsidTr="000B0416">
        <w:trPr>
          <w:trHeight w:val="288"/>
        </w:trPr>
        <w:tc>
          <w:tcPr>
            <w:tcW w:w="1555" w:type="dxa"/>
            <w:vAlign w:val="center"/>
          </w:tcPr>
          <w:p w14:paraId="0CCE3DD0" w14:textId="77777777" w:rsidR="003D07AA" w:rsidRPr="00A056E5" w:rsidRDefault="003D07AA" w:rsidP="000B0416">
            <w:pPr>
              <w:spacing w:after="0"/>
              <w:jc w:val="left"/>
              <w:rPr>
                <w:rFonts w:cstheme="minorHAnsi"/>
                <w:sz w:val="18"/>
                <w:szCs w:val="18"/>
              </w:rPr>
            </w:pPr>
            <w:r w:rsidRPr="00A056E5">
              <w:rPr>
                <w:rFonts w:cstheme="minorHAnsi"/>
                <w:sz w:val="18"/>
                <w:szCs w:val="18"/>
              </w:rPr>
              <w:t xml:space="preserve">Khairpur West </w:t>
            </w:r>
          </w:p>
        </w:tc>
        <w:tc>
          <w:tcPr>
            <w:tcW w:w="708" w:type="dxa"/>
            <w:vAlign w:val="center"/>
          </w:tcPr>
          <w:p w14:paraId="5F261F6A" w14:textId="77777777" w:rsidR="003D07AA" w:rsidRPr="00A056E5" w:rsidRDefault="003D07AA" w:rsidP="000B0416">
            <w:pPr>
              <w:spacing w:after="0"/>
              <w:jc w:val="center"/>
              <w:rPr>
                <w:rFonts w:cstheme="minorHAnsi"/>
                <w:sz w:val="18"/>
                <w:szCs w:val="18"/>
              </w:rPr>
            </w:pPr>
            <w:r w:rsidRPr="00A056E5">
              <w:rPr>
                <w:rFonts w:cstheme="minorHAnsi"/>
                <w:sz w:val="18"/>
                <w:szCs w:val="18"/>
              </w:rPr>
              <w:t>(P)</w:t>
            </w:r>
          </w:p>
        </w:tc>
        <w:tc>
          <w:tcPr>
            <w:tcW w:w="993" w:type="dxa"/>
            <w:vAlign w:val="center"/>
          </w:tcPr>
          <w:p w14:paraId="549010F4" w14:textId="77777777" w:rsidR="003D07AA" w:rsidRPr="00A056E5" w:rsidRDefault="003D07AA" w:rsidP="000B0416">
            <w:pPr>
              <w:spacing w:after="0"/>
              <w:jc w:val="center"/>
              <w:rPr>
                <w:rFonts w:cstheme="minorHAnsi"/>
                <w:sz w:val="18"/>
                <w:szCs w:val="18"/>
              </w:rPr>
            </w:pPr>
            <w:r w:rsidRPr="00A056E5">
              <w:rPr>
                <w:rFonts w:cstheme="minorHAnsi"/>
                <w:sz w:val="18"/>
                <w:szCs w:val="18"/>
              </w:rPr>
              <w:t>55</w:t>
            </w:r>
          </w:p>
        </w:tc>
        <w:tc>
          <w:tcPr>
            <w:tcW w:w="969" w:type="dxa"/>
            <w:vAlign w:val="center"/>
          </w:tcPr>
          <w:p w14:paraId="35E74C9D" w14:textId="77777777" w:rsidR="003D07AA" w:rsidRPr="00A056E5" w:rsidRDefault="003D07AA" w:rsidP="000B0416">
            <w:pPr>
              <w:spacing w:after="0"/>
              <w:jc w:val="center"/>
              <w:rPr>
                <w:rFonts w:cstheme="minorHAnsi"/>
                <w:sz w:val="18"/>
                <w:szCs w:val="18"/>
              </w:rPr>
            </w:pPr>
            <w:r w:rsidRPr="00A056E5">
              <w:rPr>
                <w:rFonts w:cstheme="minorHAnsi"/>
                <w:sz w:val="18"/>
                <w:szCs w:val="18"/>
              </w:rPr>
              <w:t>169,000</w:t>
            </w:r>
          </w:p>
        </w:tc>
        <w:tc>
          <w:tcPr>
            <w:tcW w:w="1157" w:type="dxa"/>
            <w:vAlign w:val="center"/>
          </w:tcPr>
          <w:p w14:paraId="0572F310" w14:textId="77777777" w:rsidR="003D07AA" w:rsidRPr="00A056E5" w:rsidRDefault="003D07AA" w:rsidP="000B0416">
            <w:pPr>
              <w:spacing w:after="0"/>
              <w:jc w:val="center"/>
              <w:rPr>
                <w:rFonts w:cstheme="minorHAnsi"/>
                <w:sz w:val="18"/>
                <w:szCs w:val="18"/>
              </w:rPr>
            </w:pPr>
            <w:r w:rsidRPr="00A056E5">
              <w:rPr>
                <w:rFonts w:cstheme="minorHAnsi"/>
                <w:color w:val="000000"/>
                <w:sz w:val="18"/>
                <w:szCs w:val="18"/>
              </w:rPr>
              <w:t>0,33</w:t>
            </w:r>
          </w:p>
        </w:tc>
        <w:tc>
          <w:tcPr>
            <w:tcW w:w="2693" w:type="dxa"/>
            <w:vAlign w:val="center"/>
          </w:tcPr>
          <w:p w14:paraId="25E35FFE" w14:textId="77777777" w:rsidR="003D07AA" w:rsidRPr="00A056E5" w:rsidRDefault="003D07AA" w:rsidP="000B0416">
            <w:pPr>
              <w:spacing w:after="0"/>
              <w:jc w:val="left"/>
              <w:rPr>
                <w:rFonts w:cstheme="minorHAnsi"/>
                <w:sz w:val="18"/>
                <w:szCs w:val="18"/>
              </w:rPr>
            </w:pPr>
            <w:r w:rsidRPr="00A056E5">
              <w:rPr>
                <w:rFonts w:cstheme="minorHAnsi"/>
                <w:sz w:val="18"/>
                <w:szCs w:val="18"/>
              </w:rPr>
              <w:t>Wheat, Sugarcane, Cotton</w:t>
            </w:r>
          </w:p>
        </w:tc>
        <w:tc>
          <w:tcPr>
            <w:tcW w:w="851" w:type="dxa"/>
            <w:vAlign w:val="center"/>
          </w:tcPr>
          <w:p w14:paraId="1EE64913" w14:textId="77777777" w:rsidR="003D07AA" w:rsidRPr="00A056E5" w:rsidRDefault="003D07AA" w:rsidP="000B0416">
            <w:pPr>
              <w:spacing w:after="0"/>
              <w:jc w:val="left"/>
              <w:rPr>
                <w:rFonts w:cstheme="minorHAnsi"/>
                <w:sz w:val="18"/>
                <w:szCs w:val="18"/>
              </w:rPr>
            </w:pPr>
            <w:r w:rsidRPr="00A056E5">
              <w:rPr>
                <w:rFonts w:cstheme="minorHAnsi"/>
                <w:color w:val="000000"/>
                <w:sz w:val="18"/>
                <w:szCs w:val="18"/>
              </w:rPr>
              <w:t>ID</w:t>
            </w:r>
          </w:p>
        </w:tc>
      </w:tr>
      <w:tr w:rsidR="003D07AA" w:rsidRPr="00A056E5" w14:paraId="78D4E611" w14:textId="77777777" w:rsidTr="000B0416">
        <w:trPr>
          <w:trHeight w:val="288"/>
        </w:trPr>
        <w:tc>
          <w:tcPr>
            <w:tcW w:w="1555" w:type="dxa"/>
            <w:vAlign w:val="center"/>
          </w:tcPr>
          <w:p w14:paraId="7EA4AC3B" w14:textId="77777777" w:rsidR="003D07AA" w:rsidRPr="00A056E5" w:rsidRDefault="003D07AA" w:rsidP="000B0416">
            <w:pPr>
              <w:spacing w:after="0"/>
              <w:jc w:val="left"/>
              <w:rPr>
                <w:rFonts w:cstheme="minorHAnsi"/>
                <w:sz w:val="18"/>
                <w:szCs w:val="18"/>
              </w:rPr>
            </w:pPr>
            <w:r w:rsidRPr="00A056E5">
              <w:rPr>
                <w:rFonts w:cstheme="minorHAnsi"/>
                <w:sz w:val="18"/>
                <w:szCs w:val="18"/>
              </w:rPr>
              <w:t xml:space="preserve">Khairpur East </w:t>
            </w:r>
          </w:p>
        </w:tc>
        <w:tc>
          <w:tcPr>
            <w:tcW w:w="708" w:type="dxa"/>
            <w:vAlign w:val="center"/>
          </w:tcPr>
          <w:p w14:paraId="0E7053A4" w14:textId="77777777" w:rsidR="003D07AA" w:rsidRPr="00A056E5" w:rsidRDefault="003D07AA" w:rsidP="000B0416">
            <w:pPr>
              <w:spacing w:after="0"/>
              <w:jc w:val="center"/>
              <w:rPr>
                <w:rFonts w:cstheme="minorHAnsi"/>
                <w:sz w:val="18"/>
                <w:szCs w:val="18"/>
              </w:rPr>
            </w:pPr>
            <w:r w:rsidRPr="00A056E5">
              <w:rPr>
                <w:rFonts w:cstheme="minorHAnsi"/>
                <w:sz w:val="18"/>
                <w:szCs w:val="18"/>
              </w:rPr>
              <w:t>(P)</w:t>
            </w:r>
          </w:p>
        </w:tc>
        <w:tc>
          <w:tcPr>
            <w:tcW w:w="993" w:type="dxa"/>
            <w:vAlign w:val="center"/>
          </w:tcPr>
          <w:p w14:paraId="064565F7" w14:textId="77777777" w:rsidR="003D07AA" w:rsidRPr="00A056E5" w:rsidRDefault="003D07AA" w:rsidP="000B0416">
            <w:pPr>
              <w:spacing w:after="0"/>
              <w:jc w:val="center"/>
              <w:rPr>
                <w:rFonts w:cstheme="minorHAnsi"/>
                <w:sz w:val="18"/>
                <w:szCs w:val="18"/>
              </w:rPr>
            </w:pPr>
            <w:r w:rsidRPr="00A056E5">
              <w:rPr>
                <w:rFonts w:cstheme="minorHAnsi"/>
                <w:sz w:val="18"/>
                <w:szCs w:val="18"/>
              </w:rPr>
              <w:t>59</w:t>
            </w:r>
          </w:p>
        </w:tc>
        <w:tc>
          <w:tcPr>
            <w:tcW w:w="969" w:type="dxa"/>
            <w:vAlign w:val="center"/>
          </w:tcPr>
          <w:p w14:paraId="2F656EBA" w14:textId="77777777" w:rsidR="003D07AA" w:rsidRPr="00A056E5" w:rsidRDefault="003D07AA" w:rsidP="000B0416">
            <w:pPr>
              <w:spacing w:after="0"/>
              <w:jc w:val="center"/>
              <w:rPr>
                <w:rFonts w:cstheme="minorHAnsi"/>
                <w:sz w:val="18"/>
                <w:szCs w:val="18"/>
              </w:rPr>
            </w:pPr>
            <w:r w:rsidRPr="00A056E5">
              <w:rPr>
                <w:rFonts w:cstheme="minorHAnsi"/>
                <w:sz w:val="18"/>
                <w:szCs w:val="18"/>
              </w:rPr>
              <w:t>151,000</w:t>
            </w:r>
          </w:p>
        </w:tc>
        <w:tc>
          <w:tcPr>
            <w:tcW w:w="1157" w:type="dxa"/>
            <w:vAlign w:val="center"/>
          </w:tcPr>
          <w:p w14:paraId="61559FAC" w14:textId="77777777" w:rsidR="003D07AA" w:rsidRPr="00A056E5" w:rsidRDefault="003D07AA" w:rsidP="000B0416">
            <w:pPr>
              <w:spacing w:after="0"/>
              <w:jc w:val="center"/>
              <w:rPr>
                <w:rFonts w:cstheme="minorHAnsi"/>
                <w:sz w:val="18"/>
                <w:szCs w:val="18"/>
              </w:rPr>
            </w:pPr>
            <w:r w:rsidRPr="00A056E5">
              <w:rPr>
                <w:rFonts w:cstheme="minorHAnsi"/>
                <w:color w:val="000000"/>
                <w:sz w:val="18"/>
                <w:szCs w:val="18"/>
              </w:rPr>
              <w:t>0,39</w:t>
            </w:r>
          </w:p>
        </w:tc>
        <w:tc>
          <w:tcPr>
            <w:tcW w:w="2693" w:type="dxa"/>
            <w:vAlign w:val="center"/>
          </w:tcPr>
          <w:p w14:paraId="2CDB7BFA" w14:textId="77777777" w:rsidR="003D07AA" w:rsidRPr="00A056E5" w:rsidRDefault="003D07AA" w:rsidP="000B0416">
            <w:pPr>
              <w:spacing w:after="0"/>
              <w:jc w:val="left"/>
              <w:rPr>
                <w:rFonts w:cstheme="minorHAnsi"/>
                <w:sz w:val="18"/>
                <w:szCs w:val="18"/>
              </w:rPr>
            </w:pPr>
            <w:r w:rsidRPr="00A056E5">
              <w:rPr>
                <w:rFonts w:cstheme="minorHAnsi"/>
                <w:sz w:val="18"/>
                <w:szCs w:val="18"/>
              </w:rPr>
              <w:t>Wheat, Sugarcane, Cotton</w:t>
            </w:r>
          </w:p>
        </w:tc>
        <w:tc>
          <w:tcPr>
            <w:tcW w:w="851" w:type="dxa"/>
            <w:vAlign w:val="center"/>
          </w:tcPr>
          <w:p w14:paraId="7B2FEE46" w14:textId="77777777" w:rsidR="003D07AA" w:rsidRPr="00A056E5" w:rsidRDefault="003D07AA" w:rsidP="000B0416">
            <w:pPr>
              <w:spacing w:after="0"/>
              <w:jc w:val="left"/>
              <w:rPr>
                <w:rFonts w:cstheme="minorHAnsi"/>
                <w:sz w:val="18"/>
                <w:szCs w:val="18"/>
              </w:rPr>
            </w:pPr>
            <w:r w:rsidRPr="00A056E5">
              <w:rPr>
                <w:rFonts w:cstheme="minorHAnsi"/>
                <w:color w:val="000000"/>
                <w:sz w:val="18"/>
                <w:szCs w:val="18"/>
              </w:rPr>
              <w:t>ID</w:t>
            </w:r>
          </w:p>
        </w:tc>
      </w:tr>
      <w:tr w:rsidR="003D07AA" w:rsidRPr="00A056E5" w14:paraId="45AC9E1B" w14:textId="77777777" w:rsidTr="000B0416">
        <w:trPr>
          <w:trHeight w:val="288"/>
        </w:trPr>
        <w:tc>
          <w:tcPr>
            <w:tcW w:w="1555" w:type="dxa"/>
            <w:vAlign w:val="center"/>
          </w:tcPr>
          <w:p w14:paraId="1A8B1715" w14:textId="77777777" w:rsidR="003D07AA" w:rsidRPr="00A056E5" w:rsidRDefault="003D07AA" w:rsidP="000B0416">
            <w:pPr>
              <w:spacing w:after="0"/>
              <w:jc w:val="left"/>
              <w:rPr>
                <w:rFonts w:cstheme="minorHAnsi"/>
                <w:sz w:val="18"/>
                <w:szCs w:val="18"/>
              </w:rPr>
            </w:pPr>
            <w:r w:rsidRPr="00A056E5">
              <w:rPr>
                <w:rFonts w:cstheme="minorHAnsi"/>
                <w:sz w:val="18"/>
                <w:szCs w:val="18"/>
              </w:rPr>
              <w:t xml:space="preserve">Nara </w:t>
            </w:r>
          </w:p>
        </w:tc>
        <w:tc>
          <w:tcPr>
            <w:tcW w:w="708" w:type="dxa"/>
            <w:vAlign w:val="center"/>
          </w:tcPr>
          <w:p w14:paraId="650152AC" w14:textId="77777777" w:rsidR="003D07AA" w:rsidRPr="00A056E5" w:rsidRDefault="003D07AA" w:rsidP="000B0416">
            <w:pPr>
              <w:spacing w:after="0"/>
              <w:jc w:val="center"/>
              <w:rPr>
                <w:rFonts w:cstheme="minorHAnsi"/>
                <w:sz w:val="18"/>
                <w:szCs w:val="18"/>
              </w:rPr>
            </w:pPr>
            <w:r w:rsidRPr="00A056E5">
              <w:rPr>
                <w:rFonts w:cstheme="minorHAnsi"/>
                <w:sz w:val="18"/>
                <w:szCs w:val="18"/>
              </w:rPr>
              <w:t>(P)</w:t>
            </w:r>
          </w:p>
        </w:tc>
        <w:tc>
          <w:tcPr>
            <w:tcW w:w="993" w:type="dxa"/>
            <w:vAlign w:val="center"/>
          </w:tcPr>
          <w:p w14:paraId="7ECD8CB6" w14:textId="77777777" w:rsidR="003D07AA" w:rsidRPr="00A056E5" w:rsidRDefault="003D07AA" w:rsidP="000B0416">
            <w:pPr>
              <w:spacing w:after="0"/>
              <w:jc w:val="center"/>
              <w:rPr>
                <w:rFonts w:cstheme="minorHAnsi"/>
                <w:sz w:val="18"/>
                <w:szCs w:val="18"/>
              </w:rPr>
            </w:pPr>
            <w:r w:rsidRPr="00A056E5">
              <w:rPr>
                <w:rFonts w:cstheme="minorHAnsi"/>
                <w:sz w:val="18"/>
                <w:szCs w:val="18"/>
              </w:rPr>
              <w:t>387</w:t>
            </w:r>
          </w:p>
        </w:tc>
        <w:tc>
          <w:tcPr>
            <w:tcW w:w="969" w:type="dxa"/>
            <w:vAlign w:val="center"/>
          </w:tcPr>
          <w:p w14:paraId="2E9C2877" w14:textId="77777777" w:rsidR="003D07AA" w:rsidRPr="00A056E5" w:rsidRDefault="003D07AA" w:rsidP="000B0416">
            <w:pPr>
              <w:spacing w:after="0"/>
              <w:jc w:val="center"/>
              <w:rPr>
                <w:rFonts w:cstheme="minorHAnsi"/>
                <w:sz w:val="18"/>
                <w:szCs w:val="18"/>
              </w:rPr>
            </w:pPr>
            <w:r w:rsidRPr="00A056E5">
              <w:rPr>
                <w:rFonts w:cstheme="minorHAnsi"/>
                <w:sz w:val="18"/>
                <w:szCs w:val="18"/>
              </w:rPr>
              <w:t>880,000</w:t>
            </w:r>
          </w:p>
        </w:tc>
        <w:tc>
          <w:tcPr>
            <w:tcW w:w="1157" w:type="dxa"/>
            <w:vAlign w:val="center"/>
          </w:tcPr>
          <w:p w14:paraId="37C92AEF" w14:textId="77777777" w:rsidR="003D07AA" w:rsidRPr="00A056E5" w:rsidRDefault="003D07AA" w:rsidP="000B0416">
            <w:pPr>
              <w:spacing w:after="0"/>
              <w:jc w:val="center"/>
              <w:rPr>
                <w:rFonts w:cstheme="minorHAnsi"/>
                <w:sz w:val="18"/>
                <w:szCs w:val="18"/>
              </w:rPr>
            </w:pPr>
            <w:r w:rsidRPr="00A056E5">
              <w:rPr>
                <w:rFonts w:cstheme="minorHAnsi"/>
                <w:color w:val="000000"/>
                <w:sz w:val="18"/>
                <w:szCs w:val="18"/>
              </w:rPr>
              <w:t>0,44</w:t>
            </w:r>
          </w:p>
        </w:tc>
        <w:tc>
          <w:tcPr>
            <w:tcW w:w="2693" w:type="dxa"/>
            <w:vAlign w:val="center"/>
          </w:tcPr>
          <w:p w14:paraId="3B80D42A" w14:textId="77777777" w:rsidR="003D07AA" w:rsidRPr="00A056E5" w:rsidRDefault="003D07AA" w:rsidP="000B0416">
            <w:pPr>
              <w:spacing w:after="0"/>
              <w:jc w:val="left"/>
              <w:rPr>
                <w:rFonts w:cstheme="minorHAnsi"/>
                <w:sz w:val="18"/>
                <w:szCs w:val="18"/>
              </w:rPr>
            </w:pPr>
            <w:r w:rsidRPr="00A056E5">
              <w:rPr>
                <w:rFonts w:cstheme="minorHAnsi"/>
                <w:sz w:val="18"/>
                <w:szCs w:val="18"/>
              </w:rPr>
              <w:t>Wheat, Sugarcane, Cotton</w:t>
            </w:r>
          </w:p>
        </w:tc>
        <w:tc>
          <w:tcPr>
            <w:tcW w:w="851" w:type="dxa"/>
            <w:vAlign w:val="center"/>
          </w:tcPr>
          <w:p w14:paraId="585811B8" w14:textId="77777777" w:rsidR="003D07AA" w:rsidRPr="00A056E5" w:rsidRDefault="003D07AA" w:rsidP="000B0416">
            <w:pPr>
              <w:spacing w:after="0"/>
              <w:jc w:val="left"/>
              <w:rPr>
                <w:rFonts w:cstheme="minorHAnsi"/>
                <w:color w:val="000000"/>
                <w:sz w:val="18"/>
                <w:szCs w:val="18"/>
              </w:rPr>
            </w:pPr>
            <w:r w:rsidRPr="00A056E5">
              <w:rPr>
                <w:rFonts w:cstheme="minorHAnsi"/>
                <w:color w:val="000000"/>
                <w:sz w:val="18"/>
                <w:szCs w:val="18"/>
              </w:rPr>
              <w:t>AWB</w:t>
            </w:r>
          </w:p>
        </w:tc>
      </w:tr>
      <w:tr w:rsidR="003D07AA" w:rsidRPr="00A056E5" w14:paraId="769AD1D3" w14:textId="77777777" w:rsidTr="000B0416">
        <w:trPr>
          <w:trHeight w:val="288"/>
        </w:trPr>
        <w:tc>
          <w:tcPr>
            <w:tcW w:w="8926" w:type="dxa"/>
            <w:gridSpan w:val="7"/>
            <w:vAlign w:val="center"/>
          </w:tcPr>
          <w:p w14:paraId="0A3A389F" w14:textId="77777777" w:rsidR="003D07AA" w:rsidRPr="00A056E5" w:rsidRDefault="003D07AA" w:rsidP="000B0416">
            <w:pPr>
              <w:spacing w:after="0"/>
              <w:jc w:val="left"/>
              <w:rPr>
                <w:rFonts w:cstheme="minorHAnsi"/>
                <w:color w:val="000000"/>
                <w:sz w:val="18"/>
                <w:szCs w:val="18"/>
              </w:rPr>
            </w:pPr>
            <w:r w:rsidRPr="00A056E5">
              <w:rPr>
                <w:rFonts w:cstheme="minorHAnsi"/>
                <w:sz w:val="18"/>
                <w:szCs w:val="18"/>
              </w:rPr>
              <w:t>Ghotki</w:t>
            </w:r>
          </w:p>
        </w:tc>
      </w:tr>
      <w:tr w:rsidR="003D07AA" w:rsidRPr="00A056E5" w14:paraId="306379DE" w14:textId="77777777" w:rsidTr="000B0416">
        <w:trPr>
          <w:trHeight w:val="288"/>
        </w:trPr>
        <w:tc>
          <w:tcPr>
            <w:tcW w:w="1555" w:type="dxa"/>
            <w:vAlign w:val="center"/>
          </w:tcPr>
          <w:p w14:paraId="2C706FFC" w14:textId="77777777" w:rsidR="003D07AA" w:rsidRPr="00A056E5" w:rsidRDefault="003D07AA" w:rsidP="000B0416">
            <w:pPr>
              <w:spacing w:after="0"/>
              <w:jc w:val="left"/>
              <w:rPr>
                <w:rFonts w:cstheme="minorHAnsi"/>
                <w:sz w:val="18"/>
                <w:szCs w:val="18"/>
              </w:rPr>
            </w:pPr>
            <w:r w:rsidRPr="00A056E5">
              <w:rPr>
                <w:rFonts w:cstheme="minorHAnsi"/>
                <w:sz w:val="18"/>
                <w:szCs w:val="18"/>
              </w:rPr>
              <w:t xml:space="preserve">Pinyari </w:t>
            </w:r>
          </w:p>
        </w:tc>
        <w:tc>
          <w:tcPr>
            <w:tcW w:w="708" w:type="dxa"/>
            <w:vAlign w:val="center"/>
          </w:tcPr>
          <w:p w14:paraId="7084D269" w14:textId="77777777" w:rsidR="003D07AA" w:rsidRPr="00A056E5" w:rsidRDefault="003D07AA" w:rsidP="000B0416">
            <w:pPr>
              <w:spacing w:after="0"/>
              <w:jc w:val="center"/>
              <w:rPr>
                <w:rFonts w:cstheme="minorHAnsi"/>
                <w:sz w:val="18"/>
                <w:szCs w:val="18"/>
              </w:rPr>
            </w:pPr>
            <w:r w:rsidRPr="00A056E5">
              <w:rPr>
                <w:rFonts w:cstheme="minorHAnsi"/>
                <w:sz w:val="18"/>
                <w:szCs w:val="18"/>
              </w:rPr>
              <w:t>(NP)</w:t>
            </w:r>
          </w:p>
        </w:tc>
        <w:tc>
          <w:tcPr>
            <w:tcW w:w="993" w:type="dxa"/>
            <w:vAlign w:val="center"/>
          </w:tcPr>
          <w:p w14:paraId="32890B5E" w14:textId="77777777" w:rsidR="003D07AA" w:rsidRPr="00A056E5" w:rsidRDefault="003D07AA" w:rsidP="000B0416">
            <w:pPr>
              <w:spacing w:after="0"/>
              <w:jc w:val="center"/>
              <w:rPr>
                <w:rFonts w:cstheme="minorHAnsi"/>
                <w:sz w:val="18"/>
                <w:szCs w:val="18"/>
              </w:rPr>
            </w:pPr>
            <w:r w:rsidRPr="00A056E5">
              <w:rPr>
                <w:rFonts w:cstheme="minorHAnsi"/>
                <w:sz w:val="18"/>
                <w:szCs w:val="18"/>
              </w:rPr>
              <w:t>386</w:t>
            </w:r>
          </w:p>
        </w:tc>
        <w:tc>
          <w:tcPr>
            <w:tcW w:w="969" w:type="dxa"/>
            <w:vAlign w:val="center"/>
          </w:tcPr>
          <w:p w14:paraId="4E85ED7D" w14:textId="77777777" w:rsidR="003D07AA" w:rsidRPr="00A056E5" w:rsidRDefault="003D07AA" w:rsidP="000B0416">
            <w:pPr>
              <w:spacing w:after="0"/>
              <w:jc w:val="center"/>
              <w:rPr>
                <w:rFonts w:cstheme="minorHAnsi"/>
                <w:sz w:val="18"/>
                <w:szCs w:val="18"/>
              </w:rPr>
            </w:pPr>
            <w:r w:rsidRPr="00A056E5">
              <w:rPr>
                <w:rFonts w:cstheme="minorHAnsi"/>
                <w:sz w:val="18"/>
                <w:szCs w:val="18"/>
              </w:rPr>
              <w:t>318,000</w:t>
            </w:r>
          </w:p>
        </w:tc>
        <w:tc>
          <w:tcPr>
            <w:tcW w:w="1157" w:type="dxa"/>
            <w:vAlign w:val="center"/>
          </w:tcPr>
          <w:p w14:paraId="02F4B42C" w14:textId="77777777" w:rsidR="003D07AA" w:rsidRPr="00A056E5" w:rsidRDefault="003D07AA" w:rsidP="000B0416">
            <w:pPr>
              <w:spacing w:after="0"/>
              <w:jc w:val="center"/>
              <w:rPr>
                <w:rFonts w:cstheme="minorHAnsi"/>
                <w:sz w:val="18"/>
                <w:szCs w:val="18"/>
              </w:rPr>
            </w:pPr>
            <w:r w:rsidRPr="00A056E5">
              <w:rPr>
                <w:rFonts w:cstheme="minorHAnsi"/>
                <w:color w:val="000000"/>
                <w:sz w:val="18"/>
                <w:szCs w:val="18"/>
              </w:rPr>
              <w:t>1,21</w:t>
            </w:r>
          </w:p>
        </w:tc>
        <w:tc>
          <w:tcPr>
            <w:tcW w:w="2693" w:type="dxa"/>
            <w:vAlign w:val="center"/>
          </w:tcPr>
          <w:p w14:paraId="00B0B4B6" w14:textId="77777777" w:rsidR="003D07AA" w:rsidRPr="00A056E5" w:rsidRDefault="003D07AA" w:rsidP="000B0416">
            <w:pPr>
              <w:spacing w:after="0"/>
              <w:jc w:val="left"/>
              <w:rPr>
                <w:rFonts w:cstheme="minorHAnsi"/>
                <w:sz w:val="18"/>
                <w:szCs w:val="18"/>
              </w:rPr>
            </w:pPr>
            <w:r w:rsidRPr="00A056E5">
              <w:rPr>
                <w:rFonts w:cstheme="minorHAnsi"/>
                <w:sz w:val="18"/>
                <w:szCs w:val="18"/>
              </w:rPr>
              <w:t>Wheat, Sugarcane, Cotton, Rice</w:t>
            </w:r>
          </w:p>
        </w:tc>
        <w:tc>
          <w:tcPr>
            <w:tcW w:w="851" w:type="dxa"/>
            <w:vAlign w:val="center"/>
          </w:tcPr>
          <w:p w14:paraId="16114A7E" w14:textId="77777777" w:rsidR="003D07AA" w:rsidRPr="00A056E5" w:rsidRDefault="003D07AA" w:rsidP="000B0416">
            <w:pPr>
              <w:spacing w:after="0"/>
              <w:jc w:val="left"/>
              <w:rPr>
                <w:rFonts w:cstheme="minorHAnsi"/>
                <w:sz w:val="18"/>
                <w:szCs w:val="18"/>
              </w:rPr>
            </w:pPr>
            <w:r w:rsidRPr="00A056E5">
              <w:rPr>
                <w:rFonts w:cstheme="minorHAnsi"/>
                <w:color w:val="000000"/>
                <w:sz w:val="18"/>
                <w:szCs w:val="18"/>
              </w:rPr>
              <w:t>ID</w:t>
            </w:r>
          </w:p>
        </w:tc>
      </w:tr>
      <w:tr w:rsidR="003D07AA" w:rsidRPr="00A056E5" w14:paraId="2C00E133" w14:textId="77777777" w:rsidTr="000B0416">
        <w:trPr>
          <w:trHeight w:val="288"/>
        </w:trPr>
        <w:tc>
          <w:tcPr>
            <w:tcW w:w="1555" w:type="dxa"/>
            <w:vAlign w:val="center"/>
          </w:tcPr>
          <w:p w14:paraId="734705E7" w14:textId="77777777" w:rsidR="003D07AA" w:rsidRPr="00A056E5" w:rsidRDefault="003D07AA" w:rsidP="000B0416">
            <w:pPr>
              <w:spacing w:after="0"/>
              <w:jc w:val="left"/>
              <w:rPr>
                <w:rFonts w:cstheme="minorHAnsi"/>
                <w:sz w:val="18"/>
                <w:szCs w:val="18"/>
              </w:rPr>
            </w:pPr>
            <w:r w:rsidRPr="00A056E5">
              <w:rPr>
                <w:rFonts w:cstheme="minorHAnsi"/>
                <w:sz w:val="18"/>
                <w:szCs w:val="18"/>
              </w:rPr>
              <w:t xml:space="preserve">Fuleli </w:t>
            </w:r>
          </w:p>
        </w:tc>
        <w:tc>
          <w:tcPr>
            <w:tcW w:w="708" w:type="dxa"/>
            <w:vAlign w:val="center"/>
          </w:tcPr>
          <w:p w14:paraId="06BA738B" w14:textId="77777777" w:rsidR="003D07AA" w:rsidRPr="00A056E5" w:rsidRDefault="003D07AA" w:rsidP="000B0416">
            <w:pPr>
              <w:spacing w:after="0"/>
              <w:jc w:val="center"/>
              <w:rPr>
                <w:rFonts w:cstheme="minorHAnsi"/>
                <w:sz w:val="18"/>
                <w:szCs w:val="18"/>
              </w:rPr>
            </w:pPr>
            <w:r w:rsidRPr="00A056E5">
              <w:rPr>
                <w:rFonts w:cstheme="minorHAnsi"/>
                <w:sz w:val="18"/>
                <w:szCs w:val="18"/>
              </w:rPr>
              <w:t>(NP)</w:t>
            </w:r>
          </w:p>
        </w:tc>
        <w:tc>
          <w:tcPr>
            <w:tcW w:w="993" w:type="dxa"/>
            <w:vAlign w:val="center"/>
          </w:tcPr>
          <w:p w14:paraId="39EF6274" w14:textId="77777777" w:rsidR="003D07AA" w:rsidRPr="00A056E5" w:rsidRDefault="003D07AA" w:rsidP="000B0416">
            <w:pPr>
              <w:spacing w:after="0"/>
              <w:jc w:val="center"/>
              <w:rPr>
                <w:rFonts w:cstheme="minorHAnsi"/>
                <w:sz w:val="18"/>
                <w:szCs w:val="18"/>
              </w:rPr>
            </w:pPr>
            <w:r w:rsidRPr="00A056E5">
              <w:rPr>
                <w:rFonts w:cstheme="minorHAnsi"/>
                <w:sz w:val="18"/>
                <w:szCs w:val="18"/>
              </w:rPr>
              <w:t>421</w:t>
            </w:r>
          </w:p>
        </w:tc>
        <w:tc>
          <w:tcPr>
            <w:tcW w:w="969" w:type="dxa"/>
            <w:vAlign w:val="center"/>
          </w:tcPr>
          <w:p w14:paraId="2FA0D681" w14:textId="77777777" w:rsidR="003D07AA" w:rsidRPr="00A056E5" w:rsidRDefault="003D07AA" w:rsidP="000B0416">
            <w:pPr>
              <w:spacing w:after="0"/>
              <w:jc w:val="center"/>
              <w:rPr>
                <w:rFonts w:cstheme="minorHAnsi"/>
                <w:sz w:val="18"/>
                <w:szCs w:val="18"/>
              </w:rPr>
            </w:pPr>
            <w:r w:rsidRPr="00A056E5">
              <w:rPr>
                <w:rFonts w:cstheme="minorHAnsi"/>
                <w:sz w:val="18"/>
                <w:szCs w:val="18"/>
              </w:rPr>
              <w:t>450,000</w:t>
            </w:r>
          </w:p>
        </w:tc>
        <w:tc>
          <w:tcPr>
            <w:tcW w:w="1157" w:type="dxa"/>
            <w:vAlign w:val="center"/>
          </w:tcPr>
          <w:p w14:paraId="4851EEF3" w14:textId="77777777" w:rsidR="003D07AA" w:rsidRPr="00A056E5" w:rsidRDefault="003D07AA" w:rsidP="000B0416">
            <w:pPr>
              <w:spacing w:after="0"/>
              <w:jc w:val="center"/>
              <w:rPr>
                <w:rFonts w:cstheme="minorHAnsi"/>
                <w:sz w:val="18"/>
                <w:szCs w:val="18"/>
              </w:rPr>
            </w:pPr>
            <w:r w:rsidRPr="00A056E5">
              <w:rPr>
                <w:rFonts w:cstheme="minorHAnsi"/>
                <w:color w:val="000000"/>
                <w:sz w:val="18"/>
                <w:szCs w:val="18"/>
              </w:rPr>
              <w:t>0,94</w:t>
            </w:r>
          </w:p>
        </w:tc>
        <w:tc>
          <w:tcPr>
            <w:tcW w:w="2693" w:type="dxa"/>
            <w:vAlign w:val="center"/>
          </w:tcPr>
          <w:p w14:paraId="0A48C330" w14:textId="77777777" w:rsidR="003D07AA" w:rsidRPr="00A056E5" w:rsidRDefault="003D07AA" w:rsidP="000B0416">
            <w:pPr>
              <w:spacing w:after="0"/>
              <w:jc w:val="left"/>
              <w:rPr>
                <w:rFonts w:cstheme="minorHAnsi"/>
                <w:sz w:val="18"/>
                <w:szCs w:val="18"/>
              </w:rPr>
            </w:pPr>
            <w:r w:rsidRPr="00A056E5">
              <w:rPr>
                <w:rFonts w:cstheme="minorHAnsi"/>
                <w:sz w:val="18"/>
                <w:szCs w:val="18"/>
              </w:rPr>
              <w:t>Wheat, Sugarcane, Cotton, Rice</w:t>
            </w:r>
          </w:p>
        </w:tc>
        <w:tc>
          <w:tcPr>
            <w:tcW w:w="851" w:type="dxa"/>
            <w:vAlign w:val="center"/>
          </w:tcPr>
          <w:p w14:paraId="2474B2ED" w14:textId="77777777" w:rsidR="003D07AA" w:rsidRPr="00A056E5" w:rsidRDefault="003D07AA" w:rsidP="000B0416">
            <w:pPr>
              <w:spacing w:after="0"/>
              <w:jc w:val="left"/>
              <w:rPr>
                <w:rFonts w:cstheme="minorHAnsi"/>
                <w:sz w:val="18"/>
                <w:szCs w:val="18"/>
              </w:rPr>
            </w:pPr>
            <w:r w:rsidRPr="00A056E5">
              <w:rPr>
                <w:rFonts w:cstheme="minorHAnsi"/>
                <w:color w:val="000000"/>
                <w:sz w:val="18"/>
                <w:szCs w:val="18"/>
              </w:rPr>
              <w:t>AWB</w:t>
            </w:r>
          </w:p>
        </w:tc>
      </w:tr>
      <w:tr w:rsidR="003D07AA" w:rsidRPr="00A056E5" w14:paraId="18372CE3" w14:textId="77777777" w:rsidTr="000B0416">
        <w:trPr>
          <w:trHeight w:val="288"/>
        </w:trPr>
        <w:tc>
          <w:tcPr>
            <w:tcW w:w="1555" w:type="dxa"/>
            <w:vAlign w:val="center"/>
          </w:tcPr>
          <w:p w14:paraId="38CC36B9" w14:textId="77777777" w:rsidR="003D07AA" w:rsidRPr="00A056E5" w:rsidRDefault="003D07AA" w:rsidP="000B0416">
            <w:pPr>
              <w:spacing w:after="0"/>
              <w:jc w:val="left"/>
              <w:rPr>
                <w:rFonts w:cstheme="minorHAnsi"/>
                <w:sz w:val="18"/>
                <w:szCs w:val="18"/>
              </w:rPr>
            </w:pPr>
            <w:r w:rsidRPr="00A056E5">
              <w:rPr>
                <w:rFonts w:cstheme="minorHAnsi"/>
                <w:sz w:val="18"/>
                <w:szCs w:val="18"/>
              </w:rPr>
              <w:t xml:space="preserve">Akram Wah </w:t>
            </w:r>
          </w:p>
        </w:tc>
        <w:tc>
          <w:tcPr>
            <w:tcW w:w="708" w:type="dxa"/>
            <w:vAlign w:val="center"/>
          </w:tcPr>
          <w:p w14:paraId="0D5C1ED8" w14:textId="77777777" w:rsidR="003D07AA" w:rsidRPr="00A056E5" w:rsidRDefault="003D07AA" w:rsidP="000B0416">
            <w:pPr>
              <w:spacing w:after="0"/>
              <w:jc w:val="center"/>
              <w:rPr>
                <w:rFonts w:cstheme="minorHAnsi"/>
                <w:sz w:val="18"/>
                <w:szCs w:val="18"/>
              </w:rPr>
            </w:pPr>
            <w:r w:rsidRPr="00A056E5">
              <w:rPr>
                <w:rFonts w:cstheme="minorHAnsi"/>
                <w:sz w:val="18"/>
                <w:szCs w:val="18"/>
              </w:rPr>
              <w:t>(P)</w:t>
            </w:r>
          </w:p>
        </w:tc>
        <w:tc>
          <w:tcPr>
            <w:tcW w:w="993" w:type="dxa"/>
            <w:vAlign w:val="center"/>
          </w:tcPr>
          <w:p w14:paraId="2217EA76" w14:textId="77777777" w:rsidR="003D07AA" w:rsidRPr="00A056E5" w:rsidRDefault="003D07AA" w:rsidP="000B0416">
            <w:pPr>
              <w:spacing w:after="0"/>
              <w:jc w:val="center"/>
              <w:rPr>
                <w:rFonts w:cstheme="minorHAnsi"/>
                <w:sz w:val="18"/>
                <w:szCs w:val="18"/>
              </w:rPr>
            </w:pPr>
            <w:r w:rsidRPr="00A056E5">
              <w:rPr>
                <w:rFonts w:cstheme="minorHAnsi"/>
                <w:sz w:val="18"/>
                <w:szCs w:val="18"/>
              </w:rPr>
              <w:t>88</w:t>
            </w:r>
          </w:p>
        </w:tc>
        <w:tc>
          <w:tcPr>
            <w:tcW w:w="969" w:type="dxa"/>
            <w:vAlign w:val="center"/>
          </w:tcPr>
          <w:p w14:paraId="0A8A67DE" w14:textId="77777777" w:rsidR="003D07AA" w:rsidRPr="00A056E5" w:rsidRDefault="003D07AA" w:rsidP="000B0416">
            <w:pPr>
              <w:spacing w:after="0"/>
              <w:jc w:val="center"/>
              <w:rPr>
                <w:rFonts w:cstheme="minorHAnsi"/>
                <w:sz w:val="18"/>
                <w:szCs w:val="18"/>
              </w:rPr>
            </w:pPr>
            <w:r w:rsidRPr="00A056E5">
              <w:rPr>
                <w:rFonts w:cstheme="minorHAnsi"/>
                <w:sz w:val="18"/>
                <w:szCs w:val="18"/>
              </w:rPr>
              <w:t>197,000</w:t>
            </w:r>
          </w:p>
        </w:tc>
        <w:tc>
          <w:tcPr>
            <w:tcW w:w="1157" w:type="dxa"/>
            <w:vAlign w:val="center"/>
          </w:tcPr>
          <w:p w14:paraId="7ABF6F8F" w14:textId="77777777" w:rsidR="003D07AA" w:rsidRPr="00A056E5" w:rsidRDefault="003D07AA" w:rsidP="000B0416">
            <w:pPr>
              <w:spacing w:after="0"/>
              <w:jc w:val="center"/>
              <w:rPr>
                <w:rFonts w:cstheme="minorHAnsi"/>
                <w:sz w:val="18"/>
                <w:szCs w:val="18"/>
              </w:rPr>
            </w:pPr>
            <w:r w:rsidRPr="00A056E5">
              <w:rPr>
                <w:rFonts w:cstheme="minorHAnsi"/>
                <w:color w:val="000000"/>
                <w:sz w:val="18"/>
                <w:szCs w:val="18"/>
              </w:rPr>
              <w:t>0,45</w:t>
            </w:r>
          </w:p>
        </w:tc>
        <w:tc>
          <w:tcPr>
            <w:tcW w:w="2693" w:type="dxa"/>
            <w:vAlign w:val="center"/>
          </w:tcPr>
          <w:p w14:paraId="1D27BED5" w14:textId="77777777" w:rsidR="003D07AA" w:rsidRPr="00A056E5" w:rsidRDefault="003D07AA" w:rsidP="000B0416">
            <w:pPr>
              <w:spacing w:after="0"/>
              <w:jc w:val="left"/>
              <w:rPr>
                <w:rFonts w:cstheme="minorHAnsi"/>
                <w:sz w:val="18"/>
                <w:szCs w:val="18"/>
              </w:rPr>
            </w:pPr>
            <w:r w:rsidRPr="00A056E5">
              <w:rPr>
                <w:rFonts w:cstheme="minorHAnsi"/>
                <w:sz w:val="18"/>
                <w:szCs w:val="18"/>
              </w:rPr>
              <w:t>Wheat, Sugarcane, Cotton, Rice</w:t>
            </w:r>
          </w:p>
        </w:tc>
        <w:tc>
          <w:tcPr>
            <w:tcW w:w="851" w:type="dxa"/>
            <w:vAlign w:val="center"/>
          </w:tcPr>
          <w:p w14:paraId="18D0AADA" w14:textId="77777777" w:rsidR="003D07AA" w:rsidRPr="00A056E5" w:rsidRDefault="003D07AA" w:rsidP="000B0416">
            <w:pPr>
              <w:spacing w:after="0"/>
              <w:jc w:val="left"/>
              <w:rPr>
                <w:rFonts w:cstheme="minorHAnsi"/>
                <w:sz w:val="18"/>
                <w:szCs w:val="18"/>
              </w:rPr>
            </w:pPr>
            <w:r w:rsidRPr="00A056E5">
              <w:rPr>
                <w:rFonts w:cstheme="minorHAnsi"/>
                <w:color w:val="000000"/>
                <w:sz w:val="18"/>
                <w:szCs w:val="18"/>
              </w:rPr>
              <w:t>AWB</w:t>
            </w:r>
          </w:p>
        </w:tc>
      </w:tr>
      <w:tr w:rsidR="003D07AA" w:rsidRPr="00A056E5" w14:paraId="6926E936" w14:textId="77777777" w:rsidTr="000B0416">
        <w:trPr>
          <w:trHeight w:val="288"/>
        </w:trPr>
        <w:tc>
          <w:tcPr>
            <w:tcW w:w="1555" w:type="dxa"/>
            <w:vAlign w:val="center"/>
          </w:tcPr>
          <w:p w14:paraId="17C1C314" w14:textId="77777777" w:rsidR="003D07AA" w:rsidRPr="00A056E5" w:rsidRDefault="003D07AA" w:rsidP="000B0416">
            <w:pPr>
              <w:spacing w:after="0"/>
              <w:jc w:val="left"/>
              <w:rPr>
                <w:rFonts w:cstheme="minorHAnsi"/>
                <w:sz w:val="18"/>
                <w:szCs w:val="18"/>
              </w:rPr>
            </w:pPr>
            <w:r w:rsidRPr="00A056E5">
              <w:rPr>
                <w:rFonts w:cstheme="minorHAnsi"/>
                <w:sz w:val="18"/>
                <w:szCs w:val="18"/>
              </w:rPr>
              <w:t>Kalri-Baghar Feeder</w:t>
            </w:r>
          </w:p>
        </w:tc>
        <w:tc>
          <w:tcPr>
            <w:tcW w:w="708" w:type="dxa"/>
            <w:vAlign w:val="center"/>
          </w:tcPr>
          <w:p w14:paraId="7F659C18" w14:textId="77777777" w:rsidR="003D07AA" w:rsidRPr="00A056E5" w:rsidRDefault="003D07AA" w:rsidP="000B0416">
            <w:pPr>
              <w:spacing w:after="0"/>
              <w:jc w:val="center"/>
              <w:rPr>
                <w:rFonts w:cstheme="minorHAnsi"/>
                <w:sz w:val="18"/>
                <w:szCs w:val="18"/>
              </w:rPr>
            </w:pPr>
            <w:r w:rsidRPr="00A056E5">
              <w:rPr>
                <w:rFonts w:cstheme="minorHAnsi"/>
                <w:sz w:val="18"/>
                <w:szCs w:val="18"/>
              </w:rPr>
              <w:t>(P)</w:t>
            </w:r>
          </w:p>
        </w:tc>
        <w:tc>
          <w:tcPr>
            <w:tcW w:w="993" w:type="dxa"/>
            <w:vAlign w:val="center"/>
          </w:tcPr>
          <w:p w14:paraId="78225002" w14:textId="77777777" w:rsidR="003D07AA" w:rsidRPr="00A056E5" w:rsidRDefault="003D07AA" w:rsidP="000B0416">
            <w:pPr>
              <w:spacing w:after="0"/>
              <w:jc w:val="center"/>
              <w:rPr>
                <w:rFonts w:cstheme="minorHAnsi"/>
                <w:sz w:val="18"/>
                <w:szCs w:val="18"/>
              </w:rPr>
            </w:pPr>
            <w:r w:rsidRPr="00A056E5">
              <w:rPr>
                <w:rFonts w:cstheme="minorHAnsi"/>
                <w:sz w:val="18"/>
                <w:szCs w:val="18"/>
              </w:rPr>
              <w:t>258</w:t>
            </w:r>
          </w:p>
        </w:tc>
        <w:tc>
          <w:tcPr>
            <w:tcW w:w="969" w:type="dxa"/>
            <w:vAlign w:val="center"/>
          </w:tcPr>
          <w:p w14:paraId="57645057" w14:textId="77777777" w:rsidR="003D07AA" w:rsidRPr="00A056E5" w:rsidRDefault="003D07AA" w:rsidP="000B0416">
            <w:pPr>
              <w:spacing w:after="0"/>
              <w:jc w:val="center"/>
              <w:rPr>
                <w:rFonts w:cstheme="minorHAnsi"/>
                <w:sz w:val="18"/>
                <w:szCs w:val="18"/>
              </w:rPr>
            </w:pPr>
            <w:r w:rsidRPr="00A056E5">
              <w:rPr>
                <w:rFonts w:cstheme="minorHAnsi"/>
                <w:sz w:val="18"/>
                <w:szCs w:val="18"/>
              </w:rPr>
              <w:t>240,000</w:t>
            </w:r>
          </w:p>
        </w:tc>
        <w:tc>
          <w:tcPr>
            <w:tcW w:w="1157" w:type="dxa"/>
            <w:vAlign w:val="center"/>
          </w:tcPr>
          <w:p w14:paraId="3E6AFDEF" w14:textId="77777777" w:rsidR="003D07AA" w:rsidRPr="00A056E5" w:rsidRDefault="003D07AA" w:rsidP="000B0416">
            <w:pPr>
              <w:spacing w:after="0"/>
              <w:jc w:val="center"/>
              <w:rPr>
                <w:rFonts w:cstheme="minorHAnsi"/>
                <w:sz w:val="18"/>
                <w:szCs w:val="18"/>
              </w:rPr>
            </w:pPr>
            <w:r w:rsidRPr="00A056E5">
              <w:rPr>
                <w:rFonts w:cstheme="minorHAnsi"/>
                <w:color w:val="000000"/>
                <w:sz w:val="18"/>
                <w:szCs w:val="18"/>
              </w:rPr>
              <w:t>1,08</w:t>
            </w:r>
          </w:p>
        </w:tc>
        <w:tc>
          <w:tcPr>
            <w:tcW w:w="2693" w:type="dxa"/>
            <w:vAlign w:val="center"/>
          </w:tcPr>
          <w:p w14:paraId="299C9BFB" w14:textId="77777777" w:rsidR="003D07AA" w:rsidRPr="00A056E5" w:rsidRDefault="003D07AA" w:rsidP="000B0416">
            <w:pPr>
              <w:spacing w:after="0"/>
              <w:jc w:val="left"/>
              <w:rPr>
                <w:rFonts w:cstheme="minorHAnsi"/>
                <w:sz w:val="18"/>
                <w:szCs w:val="18"/>
              </w:rPr>
            </w:pPr>
            <w:r w:rsidRPr="00A056E5">
              <w:rPr>
                <w:rFonts w:cstheme="minorHAnsi"/>
                <w:sz w:val="18"/>
                <w:szCs w:val="18"/>
              </w:rPr>
              <w:t>Wheat, Sugarcane, Cotton, Rice</w:t>
            </w:r>
          </w:p>
        </w:tc>
        <w:tc>
          <w:tcPr>
            <w:tcW w:w="851" w:type="dxa"/>
            <w:vAlign w:val="center"/>
          </w:tcPr>
          <w:p w14:paraId="7818C412" w14:textId="77777777" w:rsidR="003D07AA" w:rsidRPr="00A056E5" w:rsidRDefault="003D07AA" w:rsidP="000B0416">
            <w:pPr>
              <w:spacing w:after="0"/>
              <w:jc w:val="left"/>
              <w:rPr>
                <w:rFonts w:cstheme="minorHAnsi"/>
                <w:sz w:val="18"/>
                <w:szCs w:val="18"/>
              </w:rPr>
            </w:pPr>
            <w:r w:rsidRPr="00A056E5">
              <w:rPr>
                <w:rFonts w:cstheme="minorHAnsi"/>
                <w:color w:val="000000"/>
                <w:sz w:val="18"/>
                <w:szCs w:val="18"/>
              </w:rPr>
              <w:t>ID</w:t>
            </w:r>
          </w:p>
        </w:tc>
      </w:tr>
    </w:tbl>
    <w:p w14:paraId="14CDB46E" w14:textId="2A7F2892" w:rsidR="003D07AA" w:rsidRPr="00A056E5" w:rsidRDefault="003D07AA" w:rsidP="003D07AA">
      <w:pPr>
        <w:pStyle w:val="Mdeck4text"/>
      </w:pPr>
      <w:r w:rsidRPr="00A056E5">
        <w:rPr>
          <w:noProof/>
          <w:lang w:eastAsia="en-US" w:bidi="ar-SA"/>
        </w:rPr>
        <mc:AlternateContent>
          <mc:Choice Requires="wps">
            <w:drawing>
              <wp:anchor distT="0" distB="0" distL="114300" distR="114300" simplePos="0" relativeHeight="251658268" behindDoc="0" locked="0" layoutInCell="1" allowOverlap="1" wp14:anchorId="1106DA1F" wp14:editId="582DE497">
                <wp:simplePos x="0" y="0"/>
                <wp:positionH relativeFrom="margin">
                  <wp:posOffset>138896</wp:posOffset>
                </wp:positionH>
                <wp:positionV relativeFrom="paragraph">
                  <wp:posOffset>4511892</wp:posOffset>
                </wp:positionV>
                <wp:extent cx="5465445" cy="635"/>
                <wp:effectExtent l="0" t="0" r="1905" b="8255"/>
                <wp:wrapSquare wrapText="bothSides"/>
                <wp:docPr id="41" name="Text Box 41"/>
                <wp:cNvGraphicFramePr/>
                <a:graphic xmlns:a="http://schemas.openxmlformats.org/drawingml/2006/main">
                  <a:graphicData uri="http://schemas.microsoft.com/office/word/2010/wordprocessingShape">
                    <wps:wsp>
                      <wps:cNvSpPr txBox="1"/>
                      <wps:spPr>
                        <a:xfrm>
                          <a:off x="0" y="0"/>
                          <a:ext cx="5465445" cy="635"/>
                        </a:xfrm>
                        <a:prstGeom prst="rect">
                          <a:avLst/>
                        </a:prstGeom>
                        <a:solidFill>
                          <a:prstClr val="white"/>
                        </a:solidFill>
                        <a:ln>
                          <a:noFill/>
                        </a:ln>
                      </wps:spPr>
                      <wps:txbx>
                        <w:txbxContent>
                          <w:p w14:paraId="57097F6E" w14:textId="12B18321" w:rsidR="000B0416" w:rsidRPr="00AB781D" w:rsidRDefault="000B0416" w:rsidP="003D07AA">
                            <w:pPr>
                              <w:jc w:val="center"/>
                              <w:rPr>
                                <w:b/>
                                <w:bCs/>
                              </w:rPr>
                            </w:pPr>
                            <w:bookmarkStart w:id="629" w:name="_Toc88743481"/>
                            <w:r>
                              <w:rPr>
                                <w:b/>
                                <w:bCs/>
                              </w:rPr>
                              <w:t>Figure 6</w:t>
                            </w:r>
                            <w:r w:rsidRPr="00AB781D">
                              <w:rPr>
                                <w:b/>
                                <w:bCs/>
                              </w:rPr>
                              <w:t>: Depth to water table (waterlogging) in Sindh pre-monsoon 2016 (l) and post-monsoon 2015 (r)</w:t>
                            </w:r>
                            <w:bookmarkEnd w:id="629"/>
                            <w:r w:rsidRPr="00AB781D">
                              <w:rPr>
                                <w:b/>
                                <w:bCs/>
                              </w:rPr>
                              <w:t xml:space="preserve"> </w:t>
                            </w:r>
                          </w:p>
                          <w:p w14:paraId="226A810B" w14:textId="77777777" w:rsidR="000B0416" w:rsidRPr="006E2679" w:rsidRDefault="000B0416" w:rsidP="003D07AA">
                            <w:pPr>
                              <w:pStyle w:val="Caption"/>
                              <w:rPr>
                                <w:lang w:val="en-GB"/>
                              </w:rPr>
                            </w:pPr>
                            <w:r>
                              <w:rPr>
                                <w:lang w:val="en-GB"/>
                              </w:rPr>
                              <w:t>Source</w:t>
                            </w:r>
                            <w:r w:rsidRPr="00E17AE0">
                              <w:rPr>
                                <w:lang w:val="en-GB"/>
                              </w:rPr>
                              <w:t>: Iqbal et al/ PCRWR (2020)</w:t>
                            </w:r>
                            <w:r w:rsidRPr="00E17AE0">
                              <w:rPr>
                                <w:bdr w:val="dotted" w:sz="4" w:space="0" w:color="auto"/>
                                <w:vertAlign w:val="superscript"/>
                                <w:lang w:val="en-GB"/>
                              </w:rPr>
                              <w:fldChar w:fldCharType="begin"/>
                            </w:r>
                            <w:r w:rsidRPr="00E17AE0">
                              <w:rPr>
                                <w:bdr w:val="dotted" w:sz="4" w:space="0" w:color="auto"/>
                                <w:vertAlign w:val="superscript"/>
                                <w:lang w:val="en-GB"/>
                              </w:rPr>
                              <w:instrText xml:space="preserve"> NOTEREF _Ref88571606 \h  \* MERGEFORMAT </w:instrText>
                            </w:r>
                            <w:r w:rsidRPr="00E17AE0">
                              <w:rPr>
                                <w:bdr w:val="dotted" w:sz="4" w:space="0" w:color="auto"/>
                                <w:vertAlign w:val="superscript"/>
                                <w:lang w:val="en-GB"/>
                              </w:rPr>
                            </w:r>
                            <w:r w:rsidRPr="00E17AE0">
                              <w:rPr>
                                <w:bdr w:val="dotted" w:sz="4" w:space="0" w:color="auto"/>
                                <w:vertAlign w:val="superscript"/>
                                <w:lang w:val="en-GB"/>
                              </w:rPr>
                              <w:fldChar w:fldCharType="separate"/>
                            </w:r>
                            <w:r w:rsidRPr="00E17AE0">
                              <w:rPr>
                                <w:bdr w:val="dotted" w:sz="4" w:space="0" w:color="auto"/>
                                <w:vertAlign w:val="superscript"/>
                                <w:lang w:val="en-GB"/>
                              </w:rPr>
                              <w:t>13</w:t>
                            </w:r>
                            <w:r w:rsidRPr="00E17AE0">
                              <w:rPr>
                                <w:bdr w:val="dotted" w:sz="4" w:space="0" w:color="auto"/>
                                <w:vertAlign w:val="superscript"/>
                                <w:lang w:val="en-GB"/>
                              </w:rPr>
                              <w:fldChar w:fldCharType="end"/>
                            </w:r>
                            <w:r>
                              <w:rPr>
                                <w:rStyle w:val="CommentReference"/>
                                <w:rFonts w:ascii="Calibri" w:eastAsia="Calibri" w:hAnsi="Calibri" w:cs="Calibri"/>
                                <w:iCs w:val="0"/>
                                <w:lang w:eastAsia="en-GB"/>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http://schemas.openxmlformats.org/drawingml/2006/main" xmlns:pic="http://schemas.openxmlformats.org/drawingml/2006/picture" xmlns:a16="http://schemas.microsoft.com/office/drawing/2014/main" xmlns:a14="http://schemas.microsoft.com/office/drawing/2010/main" xmlns:c="http://schemas.openxmlformats.org/drawingml/2006/chart" xmlns:ask="http://schemas.microsoft.com/office/drawing/2018/sketchyshapes">
            <w:pict w14:anchorId="330486BE">
              <v:shape id="Text Box 41" style="position:absolute;left:0;text-align:left;margin-left:10.95pt;margin-top:355.25pt;width:430.35pt;height:.05pt;z-index:251658268;visibility:visible;mso-wrap-style:square;mso-wrap-distance-left:9pt;mso-wrap-distance-top:0;mso-wrap-distance-right:9pt;mso-wrap-distance-bottom:0;mso-position-horizontal:absolute;mso-position-horizontal-relative:margin;mso-position-vertical:absolute;mso-position-vertical-relative:text;v-text-anchor:top" o:spid="_x0000_s1036"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" w14:anchorId="1106DA1F">
                <v:textbox style="mso-fit-shape-to-text:t" inset="0,0,0,0">
                  <w:txbxContent>
                    <w:p w:rsidRPr="00AB781D" w:rsidR="000B0416" w:rsidP="003D07AA" w:rsidRDefault="000B0416" w14:paraId="43DEC0CF" w14:textId="12B18321">
                      <w:pPr>
                        <w:jc w:val="center"/>
                        <w:rPr>
                          <w:b/>
                          <w:bCs/>
                        </w:rPr>
                      </w:pPr>
                      <w:r>
                        <w:rPr>
                          <w:b/>
                          <w:bCs/>
                        </w:rPr>
                        <w:t>Figure 6</w:t>
                      </w:r>
                      <w:r w:rsidRPr="00AB781D">
                        <w:rPr>
                          <w:b/>
                          <w:bCs/>
                        </w:rPr>
                        <w:t>: Depth to water table (waterlogging) in Sindh pre-monsoon 2016 (l) and post-monsoon 2015 (r)</w:t>
                      </w:r>
                      <w:r w:rsidRPr="00AB781D">
                        <w:rPr>
                          <w:b/>
                          <w:bCs/>
                        </w:rPr>
                        <w:t xml:space="preserve"> </w:t>
                      </w:r>
                    </w:p>
                    <w:p w:rsidRPr="006E2679" w:rsidR="000B0416" w:rsidP="003D07AA" w:rsidRDefault="000B0416" w14:paraId="3AA69294" w14:textId="77777777">
                      <w:pPr>
                        <w:pStyle w:val="Caption"/>
                        <w:rPr>
                          <w:lang w:val="en-GB"/>
                        </w:rPr>
                      </w:pPr>
                      <w:r>
                        <w:rPr>
                          <w:lang w:val="en-GB"/>
                        </w:rPr>
                        <w:t>Source</w:t>
                      </w:r>
                      <w:r w:rsidRPr="00E17AE0">
                        <w:rPr>
                          <w:lang w:val="en-GB"/>
                        </w:rPr>
                        <w:t>: Iqbal et al/ PCRWR (2020)</w:t>
                      </w:r>
                      <w:r w:rsidRPr="00E17AE0">
                        <w:rPr>
                          <w:bdr w:val="dotted" w:color="auto" w:sz="4" w:space="0"/>
                          <w:vertAlign w:val="superscript"/>
                          <w:lang w:val="en-GB"/>
                        </w:rPr>
                        <w:fldChar w:fldCharType="begin"/>
                      </w:r>
                      <w:r w:rsidRPr="00E17AE0">
                        <w:rPr>
                          <w:bdr w:val="dotted" w:color="auto" w:sz="4" w:space="0"/>
                          <w:vertAlign w:val="superscript"/>
                          <w:lang w:val="en-GB"/>
                        </w:rPr>
                        <w:instrText xml:space="preserve"> NOTEREF _Ref88571606 \h  \* MERGEFORMAT </w:instrText>
                      </w:r>
                      <w:r w:rsidRPr="00E17AE0">
                        <w:rPr>
                          <w:bdr w:val="dotted" w:color="auto" w:sz="4" w:space="0"/>
                          <w:vertAlign w:val="superscript"/>
                          <w:lang w:val="en-GB"/>
                        </w:rPr>
                      </w:r>
                      <w:r w:rsidRPr="00E17AE0">
                        <w:rPr>
                          <w:bdr w:val="dotted" w:color="auto" w:sz="4" w:space="0"/>
                          <w:vertAlign w:val="superscript"/>
                          <w:lang w:val="en-GB"/>
                        </w:rPr>
                        <w:fldChar w:fldCharType="separate"/>
                      </w:r>
                      <w:r w:rsidRPr="00E17AE0">
                        <w:rPr>
                          <w:bdr w:val="dotted" w:color="auto" w:sz="4" w:space="0"/>
                          <w:vertAlign w:val="superscript"/>
                          <w:lang w:val="en-GB"/>
                        </w:rPr>
                        <w:t>13</w:t>
                      </w:r>
                      <w:r w:rsidRPr="00E17AE0">
                        <w:rPr>
                          <w:bdr w:val="dotted" w:color="auto" w:sz="4" w:space="0"/>
                          <w:vertAlign w:val="superscript"/>
                          <w:lang w:val="en-GB"/>
                        </w:rPr>
                        <w:fldChar w:fldCharType="end"/>
                      </w:r>
                      <w:r>
                        <w:rPr>
                          <w:rStyle w:val="CommentReference"/>
                          <w:rFonts w:ascii="Calibri" w:hAnsi="Calibri" w:eastAsia="Calibri" w:cs="Calibri"/>
                          <w:iCs w:val="0"/>
                          <w:lang w:eastAsia="en-GB"/>
                        </w:rPr>
                        <w:t xml:space="preserve"> </w:t>
                      </w:r>
                    </w:p>
                  </w:txbxContent>
                </v:textbox>
                <w10:wrap type="square" anchorx="margin"/>
              </v:shape>
            </w:pict>
          </mc:Fallback>
        </mc:AlternateContent>
      </w:r>
      <w:r w:rsidRPr="00A056E5">
        <w:rPr>
          <w:noProof/>
          <w:lang w:eastAsia="en-US" w:bidi="ar-SA"/>
        </w:rPr>
        <mc:AlternateContent>
          <mc:Choice Requires="wpg">
            <w:drawing>
              <wp:anchor distT="0" distB="0" distL="114300" distR="114300" simplePos="0" relativeHeight="251658267" behindDoc="0" locked="0" layoutInCell="1" allowOverlap="1" wp14:anchorId="1B69F98F" wp14:editId="3B8C369A">
                <wp:simplePos x="0" y="0"/>
                <wp:positionH relativeFrom="margin">
                  <wp:posOffset>115747</wp:posOffset>
                </wp:positionH>
                <wp:positionV relativeFrom="paragraph">
                  <wp:posOffset>1713552</wp:posOffset>
                </wp:positionV>
                <wp:extent cx="5487670" cy="2750185"/>
                <wp:effectExtent l="0" t="0" r="0" b="0"/>
                <wp:wrapSquare wrapText="bothSides"/>
                <wp:docPr id="54" name="Group 54"/>
                <wp:cNvGraphicFramePr/>
                <a:graphic xmlns:a="http://schemas.openxmlformats.org/drawingml/2006/main">
                  <a:graphicData uri="http://schemas.microsoft.com/office/word/2010/wordprocessingGroup">
                    <wpg:wgp>
                      <wpg:cNvGrpSpPr/>
                      <wpg:grpSpPr>
                        <a:xfrm>
                          <a:off x="0" y="0"/>
                          <a:ext cx="5487670" cy="2750185"/>
                          <a:chOff x="1" y="7684"/>
                          <a:chExt cx="5489497" cy="3082092"/>
                        </a:xfrm>
                      </wpg:grpSpPr>
                      <pic:pic xmlns:pic="http://schemas.openxmlformats.org/drawingml/2006/picture">
                        <pic:nvPicPr>
                          <pic:cNvPr id="39" name="Picture 39" descr="Map&#10;&#10;Description automatically generated"/>
                          <pic:cNvPicPr preferRelativeResize="0">
                            <a:picLocks noChangeAspect="1"/>
                          </pic:cNvPicPr>
                        </pic:nvPicPr>
                        <pic:blipFill>
                          <a:blip r:embed="rId62" cstate="screen">
                            <a:extLst>
                              <a:ext uri="{28A0092B-C50C-407E-A947-70E740481C1C}">
                                <a14:useLocalDpi xmlns:a14="http://schemas.microsoft.com/office/drawing/2010/main"/>
                              </a:ext>
                            </a:extLst>
                          </a:blip>
                          <a:stretch>
                            <a:fillRect/>
                          </a:stretch>
                        </pic:blipFill>
                        <pic:spPr>
                          <a:xfrm>
                            <a:off x="1" y="7684"/>
                            <a:ext cx="2372727" cy="3074264"/>
                          </a:xfrm>
                          <a:prstGeom prst="rect">
                            <a:avLst/>
                          </a:prstGeom>
                        </pic:spPr>
                      </pic:pic>
                      <pic:pic xmlns:pic="http://schemas.openxmlformats.org/drawingml/2006/picture">
                        <pic:nvPicPr>
                          <pic:cNvPr id="40" name="Picture 40" descr="Map&#10;&#10;Description automatically generated"/>
                          <pic:cNvPicPr>
                            <a:picLocks noChangeAspect="1"/>
                          </pic:cNvPicPr>
                        </pic:nvPicPr>
                        <pic:blipFill rotWithShape="1">
                          <a:blip r:embed="rId63" cstate="screen">
                            <a:extLst>
                              <a:ext uri="{28A0092B-C50C-407E-A947-70E740481C1C}">
                                <a14:useLocalDpi xmlns:a14="http://schemas.microsoft.com/office/drawing/2010/main"/>
                              </a:ext>
                            </a:extLst>
                          </a:blip>
                          <a:srcRect/>
                          <a:stretch/>
                        </pic:blipFill>
                        <pic:spPr>
                          <a:xfrm>
                            <a:off x="3096666" y="19282"/>
                            <a:ext cx="2392832" cy="3070494"/>
                          </a:xfrm>
                          <a:prstGeom prst="rect">
                            <a:avLst/>
                          </a:prstGeom>
                        </pic:spPr>
                      </pic:pic>
                    </wpg:wg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http://schemas.openxmlformats.org/drawingml/2006/main" xmlns:pic="http://schemas.openxmlformats.org/drawingml/2006/picture" xmlns:a16="http://schemas.microsoft.com/office/drawing/2014/main" xmlns:a14="http://schemas.microsoft.com/office/drawing/2010/main" xmlns:c="http://schemas.openxmlformats.org/drawingml/2006/chart" xmlns:ask="http://schemas.microsoft.com/office/drawing/2018/sketchyshapes">
            <w:pict w14:anchorId="3E4D5FC8">
              <v:group id="Group 54" style="position:absolute;margin-left:9.1pt;margin-top:134.95pt;width:432.1pt;height:216.55pt;z-index:251658267;mso-position-horizontal-relative:margin;mso-width-relative:margin;mso-height-relative:margin" coordsize="54894,30820" coordorigin=",76" o:spid="_x0000_s1026" w14:anchorId="7251244D" o:gfxdata="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">
                <v:shape id="Picture 39" style="position:absolute;top:76;width:23727;height:30743;visibility:visible;mso-wrap-style:square" alt="Map&#10;&#10;Description automatically generated" o:spid="_x0000_s1027" o:preferrelative="f"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">
                  <v:imagedata o:title="Map&#10;&#10;Description automatically generated" r:id="rId64"/>
                </v:shape>
                <v:shape id="Picture 40" style="position:absolute;left:30966;top:192;width:23928;height:30705;visibility:visible;mso-wrap-style:square" alt="Map&#10;&#10;Description automatically generated" o:spid="_x0000_s102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">
                  <v:imagedata o:title="Map&#10;&#10;Description automatically generated" r:id="rId65"/>
                </v:shape>
                <w10:wrap type="square" anchorx="margin"/>
              </v:group>
            </w:pict>
          </mc:Fallback>
        </mc:AlternateContent>
      </w:r>
      <w:r w:rsidRPr="00A056E5">
        <w:t>Regulating the Indus flow following the commissioning of the Tarbela Dam in 1972 and Mangla Dam in 1975 made 24% more water available for irrigation with water discharges particularly increasing in the rabi season. The irrigation canal duties were, however, not reset after this additional water became available. The additional water found its way throughout the system. Actual discharges increased and some non-perennial canals were unofficially converted to perennial canals. As a result there is a lack of transparency in how much water is actually delivered to irrigated areas. This is also exacerbated by the practice of diverting more water into the canals than the official duties. The actual water deliveries per hectare may, in some cases, increase further as the water allocations from areas that are waterlogged (see next) or areas that have gone out of command are transferred to areas that can still be reached.</w:t>
      </w:r>
    </w:p>
    <w:p w14:paraId="328FA472" w14:textId="288511FB" w:rsidR="003D07AA" w:rsidRPr="00A056E5" w:rsidRDefault="003D07AA" w:rsidP="003D07AA">
      <w:pPr>
        <w:pStyle w:val="Mdeck4text"/>
      </w:pPr>
      <w:r w:rsidRPr="00A056E5">
        <w:t xml:space="preserve">Over time, waterlogging and salinity came to define a large part of the irrigated canal command area in Sindh. </w:t>
      </w:r>
    </w:p>
    <w:p w14:paraId="591EC54B" w14:textId="77777777" w:rsidR="003D07AA" w:rsidRDefault="003D07AA" w:rsidP="003D07AA">
      <w:pPr>
        <w:spacing w:after="240"/>
        <w:rPr>
          <w:rFonts w:cstheme="minorHAnsi"/>
        </w:rPr>
      </w:pPr>
      <w:r w:rsidRPr="00A056E5">
        <w:rPr>
          <w:rFonts w:cstheme="minorHAnsi"/>
        </w:rPr>
        <w:t>By the 1960s, every year about 40,000 hectares of fertile farmland went out of production due to waterlogging and salinity. From that time onwards, water logging increased dramatically in Sindh. Whereas in 1959 12% of the canal command area was waterlogged, this had increased to 39% in 1999. It now persistently fluctuates between 35-45% on average.  The area under waterlogging is closely related to the canal supplies of the previous year. A period when waterlogging dramatically decreased was in 1998-2002 when a drought caused a 20% reduction of water releases from the main reservoirs and farmers responded by developing more shallow tube wells; both factors reduced the waterlogged area for a while. Figure 6 presents snapshots of the area under waterlogging (with the ground water table in the top 1.5m of soil) in the pre-monsoon and post-monsoon period. Obviously, water logging is most widespread after the rainy season, covering more than 70% of the irrigated areas, dropping to 10% in the pre-monsoon period.</w:t>
      </w:r>
    </w:p>
    <w:p w14:paraId="0168E4FF" w14:textId="5D6C9AE5" w:rsidR="003D07AA" w:rsidRPr="00A056E5" w:rsidRDefault="003D07AA" w:rsidP="003D07AA">
      <w:pPr>
        <w:spacing w:after="240"/>
        <w:jc w:val="left"/>
        <w:rPr>
          <w:rFonts w:cstheme="minorHAnsi"/>
        </w:rPr>
      </w:pPr>
    </w:p>
    <w:p w14:paraId="327CB5E6" w14:textId="30D96B57" w:rsidR="003D07AA" w:rsidRDefault="003D07AA" w:rsidP="003D07AA">
      <w:pPr>
        <w:pStyle w:val="Mdeck4text"/>
      </w:pPr>
      <w:r w:rsidRPr="00A056E5">
        <w:t xml:space="preserve">There are several reasons for the continued widespread waterlogging in Sindh. One is the presence of large flat areas with almost no natural gradient with excess water having no drainage outlet. In other areas, natural drainage has been blocked by the construction of roads, canal, railways, or urban expansion. Yet another main cause of extensive waterlogging and low cropping intensities is the high and generally outdated surface irrigation allocations. Overall, overgenerous surface irrigation supplies, especially in some canal commands, reduce the need for additional groundwater irrigation, which further compounds the problem. Waterlogging appears to be particularly persistent in the areas served by non-perennial canals. These canals receive copious supplies in the kharif season, causing the water table to rise significantly but to fall again in the winter season, when the canals are not flowing. This annual cycle of rise and fall of the water table brings salts to the upper soil strata. The increased water supplies to the non-perennial canals have increased the waterlogging and salinity challenges. The problems in the perennial channels in Sindh are different from those in the non-perennial channels. In the perennial canals, the water duties are generally lower. Here, salinity is concentrated in areas with deficient surface water supplies, as there is not enough water for leaching accumulated salts. This often concerns the tail reaches of the channels. </w:t>
      </w:r>
    </w:p>
    <w:p w14:paraId="1FF7B376" w14:textId="77777777" w:rsidR="00D63910" w:rsidRPr="00A056E5" w:rsidRDefault="00D63910" w:rsidP="003D07AA">
      <w:pPr>
        <w:pStyle w:val="Mdeck4text"/>
      </w:pPr>
    </w:p>
    <w:p w14:paraId="755B12F4" w14:textId="04DA3A7B" w:rsidR="003D07AA" w:rsidRPr="00A056E5" w:rsidRDefault="003D07AA" w:rsidP="003D07AA">
      <w:pPr>
        <w:spacing w:before="240" w:after="240"/>
        <w:rPr>
          <w:rFonts w:cstheme="minorHAnsi"/>
        </w:rPr>
      </w:pPr>
      <w:r w:rsidRPr="00A056E5">
        <w:rPr>
          <w:rFonts w:cstheme="minorHAnsi"/>
        </w:rPr>
        <w:t xml:space="preserve">The response to widespread waterlogging and salinity in Sindh was not a reassessment of water allocations or the unblocking of obstructed natural drainage, but the development of a large drainage network. In response to widespread waterlogging, a remedial drainage network was developed, consisting of 6,000 km of drains and 5,000 drainage tube wells parallel to the existing irrigation infrastructure on both banks of the Indus. On the left bank of the Indus, an outfall to the sea was created with a tidal link excavated across the coastal mud plains. On the right bank, the so-called RBOD I/Main Nari Valley Drain was developed, taking the effluent from the Northern part of the province and Balochistan. </w:t>
      </w:r>
    </w:p>
    <w:p w14:paraId="41F30D65" w14:textId="1E4E5412" w:rsidR="003D07AA" w:rsidRPr="00A056E5" w:rsidRDefault="003D07AA" w:rsidP="003D07AA">
      <w:pPr>
        <w:spacing w:after="240"/>
        <w:rPr>
          <w:rFonts w:cstheme="minorHAnsi"/>
        </w:rPr>
      </w:pPr>
      <w:r w:rsidRPr="00A056E5">
        <w:rPr>
          <w:rFonts w:cstheme="minorHAnsi"/>
        </w:rPr>
        <w:t>The overall performance of the drainage systems is mixed, at best. In general, the drainage system is beset with operational problems, causing among a large proportion of the drainage well not to function.  In addition, the main purpose of the drainage network in Sindh has been to remove excess seepage. Due to this focus, the drainage system as it exists in Sindh has been relatively ill-equipped to deal with floods and peak run-off. In fact, the LBOD on the Left Bank has contributed to flooding events. By acting a drain during high rainfall events it has channeled flood water to Badin, where a number of regular flooding events have taken place.  No overflow has been included in the Spinal Drain that would have alleviate this problem and would have served to make use of the flood water for recharge. The Tidal Link connected the drainage network of the Left Bank to the Arabian Sea has been beset with problems too. The Cholri weir meant to protect the brackish wetlands in the tidal plains collapsed soon after construction and the entire Tidal Link scoured out causing tidal effects to be no longer cushioned in the mudflats but instead moving further upstream.</w:t>
      </w:r>
    </w:p>
    <w:p w14:paraId="2455A965" w14:textId="3DFBEBF7" w:rsidR="003D07AA" w:rsidRPr="00A056E5" w:rsidRDefault="00D63910" w:rsidP="003D07AA">
      <w:pPr>
        <w:spacing w:before="240" w:after="240"/>
        <w:rPr>
          <w:rFonts w:cstheme="minorHAnsi"/>
        </w:rPr>
      </w:pPr>
      <w:r w:rsidRPr="00A056E5">
        <w:rPr>
          <w:noProof/>
        </w:rPr>
        <mc:AlternateContent>
          <mc:Choice Requires="wps">
            <w:drawing>
              <wp:anchor distT="0" distB="0" distL="114300" distR="114300" simplePos="0" relativeHeight="251658269" behindDoc="0" locked="0" layoutInCell="1" allowOverlap="1" wp14:anchorId="3CEB9F06" wp14:editId="54009BF5">
                <wp:simplePos x="0" y="0"/>
                <wp:positionH relativeFrom="margin">
                  <wp:posOffset>3002280</wp:posOffset>
                </wp:positionH>
                <wp:positionV relativeFrom="paragraph">
                  <wp:posOffset>5655246</wp:posOffset>
                </wp:positionV>
                <wp:extent cx="2853690" cy="635"/>
                <wp:effectExtent l="0" t="0" r="3810" b="8255"/>
                <wp:wrapSquare wrapText="bothSides"/>
                <wp:docPr id="42" name="Text Box 42"/>
                <wp:cNvGraphicFramePr/>
                <a:graphic xmlns:a="http://schemas.openxmlformats.org/drawingml/2006/main">
                  <a:graphicData uri="http://schemas.microsoft.com/office/word/2010/wordprocessingShape">
                    <wps:wsp>
                      <wps:cNvSpPr txBox="1"/>
                      <wps:spPr>
                        <a:xfrm>
                          <a:off x="0" y="0"/>
                          <a:ext cx="2853690" cy="635"/>
                        </a:xfrm>
                        <a:prstGeom prst="rect">
                          <a:avLst/>
                        </a:prstGeom>
                        <a:solidFill>
                          <a:prstClr val="white"/>
                        </a:solidFill>
                        <a:ln>
                          <a:noFill/>
                        </a:ln>
                      </wps:spPr>
                      <wps:txbx>
                        <w:txbxContent>
                          <w:p w14:paraId="7AD13ECD" w14:textId="077D3851" w:rsidR="000B0416" w:rsidRPr="00AB781D" w:rsidRDefault="000B0416" w:rsidP="003D07AA">
                            <w:pPr>
                              <w:jc w:val="center"/>
                              <w:rPr>
                                <w:b/>
                                <w:bCs/>
                              </w:rPr>
                            </w:pPr>
                            <w:bookmarkStart w:id="630" w:name="_Toc88743482"/>
                            <w:r>
                              <w:rPr>
                                <w:b/>
                                <w:bCs/>
                              </w:rPr>
                              <w:t xml:space="preserve">Figure 7: </w:t>
                            </w:r>
                            <w:r w:rsidRPr="00AB781D">
                              <w:rPr>
                                <w:b/>
                                <w:bCs/>
                              </w:rPr>
                              <w:t xml:space="preserve"> Drainage network in Sindh Province</w:t>
                            </w:r>
                            <w:bookmarkEnd w:id="63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http://schemas.openxmlformats.org/drawingml/2006/main" xmlns:pic="http://schemas.openxmlformats.org/drawingml/2006/picture" xmlns:a16="http://schemas.microsoft.com/office/drawing/2014/main" xmlns:a14="http://schemas.microsoft.com/office/drawing/2010/main" xmlns:c="http://schemas.openxmlformats.org/drawingml/2006/chart" xmlns:ask="http://schemas.microsoft.com/office/drawing/2018/sketchyshapes">
            <w:pict w14:anchorId="415C3960">
              <v:shape id="Text Box 42" style="position:absolute;left:0;text-align:left;margin-left:236.4pt;margin-top:445.3pt;width:224.7pt;height:.05pt;z-index:251658269;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spid="_x0000_s1037"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" w14:anchorId="3CEB9F06">
                <v:textbox style="mso-fit-shape-to-text:t" inset="0,0,0,0">
                  <w:txbxContent>
                    <w:p w:rsidRPr="00AB781D" w:rsidR="000B0416" w:rsidP="003D07AA" w:rsidRDefault="000B0416" w14:paraId="074052A4" w14:textId="077D3851">
                      <w:pPr>
                        <w:jc w:val="center"/>
                        <w:rPr>
                          <w:b/>
                          <w:bCs/>
                        </w:rPr>
                      </w:pPr>
                      <w:r>
                        <w:rPr>
                          <w:b/>
                          <w:bCs/>
                        </w:rPr>
                        <w:t xml:space="preserve">Figure 7: </w:t>
                      </w:r>
                      <w:r w:rsidRPr="00AB781D">
                        <w:rPr>
                          <w:b/>
                          <w:bCs/>
                        </w:rPr>
                        <w:t xml:space="preserve"> Drainage network in Sindh Province</w:t>
                      </w:r>
                    </w:p>
                  </w:txbxContent>
                </v:textbox>
                <w10:wrap type="square" anchorx="margin"/>
              </v:shape>
            </w:pict>
          </mc:Fallback>
        </mc:AlternateContent>
      </w:r>
      <w:r w:rsidRPr="00A056E5">
        <w:rPr>
          <w:rFonts w:cstheme="minorHAnsi"/>
          <w:noProof/>
        </w:rPr>
        <w:drawing>
          <wp:anchor distT="0" distB="0" distL="114300" distR="114300" simplePos="0" relativeHeight="251658260" behindDoc="0" locked="0" layoutInCell="1" allowOverlap="1" wp14:anchorId="19D30410" wp14:editId="71C095E2">
            <wp:simplePos x="0" y="0"/>
            <wp:positionH relativeFrom="margin">
              <wp:posOffset>2626360</wp:posOffset>
            </wp:positionH>
            <wp:positionV relativeFrom="paragraph">
              <wp:posOffset>465013</wp:posOffset>
            </wp:positionV>
            <wp:extent cx="3524885" cy="5069205"/>
            <wp:effectExtent l="0" t="0" r="0" b="0"/>
            <wp:wrapSquare wrapText="bothSides"/>
            <wp:docPr id="22" name="image20.png" descr="Map&#10;&#10;Description automatically generated"/>
            <wp:cNvGraphicFramePr/>
            <a:graphic xmlns:a="http://schemas.openxmlformats.org/drawingml/2006/main">
              <a:graphicData uri="http://schemas.openxmlformats.org/drawingml/2006/picture">
                <pic:pic xmlns:pic="http://schemas.openxmlformats.org/drawingml/2006/picture">
                  <pic:nvPicPr>
                    <pic:cNvPr id="42" name="image20.png" descr="Map&#10;&#10;Description automatically generated"/>
                    <pic:cNvPicPr preferRelativeResize="0"/>
                  </pic:nvPicPr>
                  <pic:blipFill rotWithShape="1">
                    <a:blip r:embed="rId66" cstate="screen">
                      <a:extLst>
                        <a:ext uri="{28A0092B-C50C-407E-A947-70E740481C1C}">
                          <a14:useLocalDpi xmlns:a14="http://schemas.microsoft.com/office/drawing/2010/main"/>
                        </a:ext>
                      </a:extLst>
                    </a:blip>
                    <a:srcRect/>
                    <a:stretch/>
                  </pic:blipFill>
                  <pic:spPr bwMode="auto">
                    <a:xfrm>
                      <a:off x="0" y="0"/>
                      <a:ext cx="3524885" cy="506920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3D07AA" w:rsidRPr="00A056E5">
        <w:rPr>
          <w:rFonts w:cstheme="minorHAnsi"/>
        </w:rPr>
        <w:t>Similarly the RBOD has been problematic from a social and environmental point of view.  On the right bank the drainage system is not connected to the sea. U</w:t>
      </w:r>
      <w:r w:rsidR="003D07AA" w:rsidRPr="00A056E5">
        <w:rPr>
          <w:rFonts w:cstheme="minorHAnsi"/>
          <w:color w:val="000000" w:themeColor="text1"/>
        </w:rPr>
        <w:t xml:space="preserve">ltimately the drain was to be connected to Gharo Creek and to sea, as part of the RBOD-II program. Though RBOD-II was taken up in 2000, the work has not been completed and is now suspended, yet with recurrent plans to restart. </w:t>
      </w:r>
      <w:r w:rsidR="003D07AA" w:rsidRPr="00A056E5">
        <w:rPr>
          <w:rFonts w:cstheme="minorHAnsi"/>
        </w:rPr>
        <w:t xml:space="preserve"> The </w:t>
      </w:r>
      <w:r w:rsidR="003D07AA" w:rsidRPr="00A056E5">
        <w:rPr>
          <w:rFonts w:cstheme="minorHAnsi"/>
          <w:color w:val="000000" w:themeColor="text1"/>
        </w:rPr>
        <w:t xml:space="preserve">connection of the </w:t>
      </w:r>
      <w:r w:rsidR="003D07AA" w:rsidRPr="00A056E5">
        <w:rPr>
          <w:rFonts w:cstheme="minorHAnsi"/>
        </w:rPr>
        <w:t xml:space="preserve">Main Nari Valley Drain to Lake Manchar </w:t>
      </w:r>
      <w:r w:rsidR="003D07AA" w:rsidRPr="00A056E5">
        <w:rPr>
          <w:rFonts w:cstheme="minorHAnsi"/>
          <w:color w:val="000000" w:themeColor="text1"/>
        </w:rPr>
        <w:t xml:space="preserve">was at one time supposed to be a temporary measure, yet has become a permanent arrangement over the last decades. </w:t>
      </w:r>
      <w:r w:rsidR="003D07AA" w:rsidRPr="00A056E5">
        <w:rPr>
          <w:rFonts w:cstheme="minorHAnsi"/>
        </w:rPr>
        <w:t>The drainage effluent carried by the drain to Lake Manchar has caused the water body to gravely deteriorate. Manchar Lake is the largest natural shallow lake of Asia. The lake has a mean depth between 0.5 and 3.75 meter and an average area of 233 km</w:t>
      </w:r>
      <w:r w:rsidR="003D07AA" w:rsidRPr="00A056E5">
        <w:rPr>
          <w:rFonts w:cstheme="minorHAnsi"/>
          <w:vertAlign w:val="superscript"/>
        </w:rPr>
        <w:t>2</w:t>
      </w:r>
      <w:r w:rsidR="003D07AA" w:rsidRPr="00A056E5">
        <w:rPr>
          <w:rFonts w:cstheme="minorHAnsi"/>
        </w:rPr>
        <w:t xml:space="preserve">, that can extend from 200 to 500 km2, but has in the past fallen dry as well. Its significance goes beyond that of a water body: it has large cultural value, housing the ancient Mohanna boat people community for instance. The water in Manchar lake has three sources:; overflows of the Indus River, run-off from the Khirthar Mountain range, and since 1932 the  Main Nara Valley Drain (MNVD).   The importance of these sources has changed over time. As the inflows of the flood runoff from the Khirthar range reduced due to upstream development as have the high waters from the Indus, following the regulation of the river, the drainage inflows of the MNVD has become the prime source of water for Manchar Lake (Mahessar et al., 2019), only occasionally augmented by flood water releases either from Khirthar range or the Indus. In particular after 1981 when the MNVD was remodelled to carry the effluent of a large number of smaller drains, </w:t>
      </w:r>
      <w:r w:rsidR="003D07AA" w:rsidRPr="00A056E5">
        <w:rPr>
          <w:rFonts w:cstheme="minorHAnsi"/>
          <w:color w:val="000000" w:themeColor="text1"/>
        </w:rPr>
        <w:t>disposals from industries and domestic waste as well as excess water from agriculture and saline seeps started to dominate the inflow. The accumulation of polluted supplies in combination with the high evaporation from the shallow waters transformed Manchar into a saline lake (Kazi et al., 2009).  Calcium, hardness, chlorine, arsenic, nickel, manganese, zinc, copper and sulphate for instance are all above permissible limits.</w:t>
      </w:r>
    </w:p>
    <w:p w14:paraId="05504908" w14:textId="77777777" w:rsidR="003D07AA" w:rsidRPr="00A056E5" w:rsidRDefault="003D07AA" w:rsidP="003D07AA">
      <w:pPr>
        <w:spacing w:before="240" w:after="240"/>
        <w:rPr>
          <w:rFonts w:cstheme="minorHAnsi"/>
          <w:color w:val="000000" w:themeColor="text1"/>
        </w:rPr>
      </w:pPr>
      <w:r w:rsidRPr="00A056E5">
        <w:rPr>
          <w:rFonts w:cstheme="minorHAnsi"/>
          <w:color w:val="000000" w:themeColor="text1"/>
        </w:rPr>
        <w:t xml:space="preserve">The super flood of 2010 in the Indus River temporarily improved the quality of the lake. The presence of metals decreased, yet levels recovered within two years. Some of the positive effects on BOD, COD, NO3, NO2, NH3, and PO4 were present for a longer period, before they reverted (Jahangir et al., 2015). </w:t>
      </w:r>
    </w:p>
    <w:p w14:paraId="740E7A5D" w14:textId="77777777" w:rsidR="003D07AA" w:rsidRPr="00A056E5" w:rsidRDefault="003D07AA" w:rsidP="003D07AA">
      <w:pPr>
        <w:spacing w:after="240"/>
        <w:rPr>
          <w:rFonts w:cstheme="minorHAnsi"/>
        </w:rPr>
      </w:pPr>
      <w:r w:rsidRPr="00A056E5">
        <w:rPr>
          <w:rFonts w:cstheme="minorHAnsi"/>
          <w:noProof/>
          <w:color w:val="000000" w:themeColor="text1"/>
        </w:rPr>
        <w:drawing>
          <wp:anchor distT="0" distB="0" distL="114300" distR="114300" simplePos="0" relativeHeight="251658261" behindDoc="1" locked="0" layoutInCell="1" allowOverlap="1" wp14:anchorId="65B2742F" wp14:editId="2F4CFD47">
            <wp:simplePos x="0" y="0"/>
            <wp:positionH relativeFrom="column">
              <wp:posOffset>1407795</wp:posOffset>
            </wp:positionH>
            <wp:positionV relativeFrom="paragraph">
              <wp:posOffset>118745</wp:posOffset>
            </wp:positionV>
            <wp:extent cx="4719955" cy="5397500"/>
            <wp:effectExtent l="19050" t="19050" r="23495" b="12700"/>
            <wp:wrapTight wrapText="bothSides">
              <wp:wrapPolygon edited="0">
                <wp:start x="-87" y="-76"/>
                <wp:lineTo x="-87" y="21575"/>
                <wp:lineTo x="21620" y="21575"/>
                <wp:lineTo x="21620" y="-76"/>
                <wp:lineTo x="-87" y="-76"/>
              </wp:wrapPolygon>
            </wp:wrapTight>
            <wp:docPr id="23" name="Afbeelding 3" descr="A screenshot of a map&#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Afbeelding 3" descr="A screenshot of a map&#10;&#10;Description automatically generated with medium confidence"/>
                    <pic:cNvPicPr>
                      <a:picLocks noChangeAspect="1" noChangeArrowheads="1"/>
                    </pic:cNvPicPr>
                  </pic:nvPicPr>
                  <pic:blipFill rotWithShape="1">
                    <a:blip r:embed="rId67" cstate="screen">
                      <a:extLst>
                        <a:ext uri="{28A0092B-C50C-407E-A947-70E740481C1C}">
                          <a14:useLocalDpi xmlns:a14="http://schemas.microsoft.com/office/drawing/2010/main"/>
                        </a:ext>
                      </a:extLst>
                    </a:blip>
                    <a:srcRect/>
                    <a:stretch/>
                  </pic:blipFill>
                  <pic:spPr bwMode="auto">
                    <a:xfrm>
                      <a:off x="0" y="0"/>
                      <a:ext cx="4719955" cy="5397500"/>
                    </a:xfrm>
                    <a:prstGeom prst="rect">
                      <a:avLst/>
                    </a:prstGeom>
                    <a:noFill/>
                    <a:ln w="12700" cap="flat" cmpd="sng" algn="ctr">
                      <a:solidFill>
                        <a:schemeClr val="tx1"/>
                      </a:solidFill>
                      <a:prstDash val="solid"/>
                      <a:miter lim="800000"/>
                      <a:headEnd type="none" w="med" len="med"/>
                      <a:tailEnd type="none" w="med" len="med"/>
                      <a:extLst>
                        <a:ext uri="{C807C97D-BFC1-408E-A445-0C87EB9F89A2}">
                          <ask:lineSketchStyleProps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16="http://schemas.microsoft.com/office/drawing/2014/main" xmlns:a14="http://schemas.microsoft.com/office/drawing/2010/main" xmlns:c="http://schemas.openxmlformats.org/drawingml/2006/chart"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A056E5">
        <w:rPr>
          <w:rFonts w:cstheme="minorHAnsi"/>
        </w:rPr>
        <w:t xml:space="preserve">Similarly, the canal system is faced with operational problems.  Malfunctioning of the system has led to several issues. Particularly, breaches have caused displacement of people, destruction of property, damage to crops, and water shortages. Embankment failures can be caused by overtopping, internal erosion, structural defects, and piping </w:t>
      </w:r>
    </w:p>
    <w:p w14:paraId="6A794668" w14:textId="245F3C05" w:rsidR="003D07AA" w:rsidRPr="00A056E5" w:rsidRDefault="00D63910" w:rsidP="003D07AA">
      <w:pPr>
        <w:pStyle w:val="Mdeck4text"/>
      </w:pPr>
      <w:r w:rsidRPr="00A056E5">
        <w:rPr>
          <w:noProof/>
          <w:lang w:eastAsia="en-US" w:bidi="ar-SA"/>
        </w:rPr>
        <mc:AlternateContent>
          <mc:Choice Requires="wps">
            <w:drawing>
              <wp:anchor distT="0" distB="0" distL="114300" distR="114300" simplePos="0" relativeHeight="251658270" behindDoc="0" locked="0" layoutInCell="1" allowOverlap="1" wp14:anchorId="0AB7E289" wp14:editId="02FCEB0E">
                <wp:simplePos x="0" y="0"/>
                <wp:positionH relativeFrom="margin">
                  <wp:posOffset>2829697</wp:posOffset>
                </wp:positionH>
                <wp:positionV relativeFrom="paragraph">
                  <wp:posOffset>2298089</wp:posOffset>
                </wp:positionV>
                <wp:extent cx="3294380" cy="635"/>
                <wp:effectExtent l="0" t="0" r="1270" b="8255"/>
                <wp:wrapSquare wrapText="bothSides"/>
                <wp:docPr id="45" name="Text Box 45"/>
                <wp:cNvGraphicFramePr/>
                <a:graphic xmlns:a="http://schemas.openxmlformats.org/drawingml/2006/main">
                  <a:graphicData uri="http://schemas.microsoft.com/office/word/2010/wordprocessingShape">
                    <wps:wsp>
                      <wps:cNvSpPr txBox="1"/>
                      <wps:spPr>
                        <a:xfrm>
                          <a:off x="0" y="0"/>
                          <a:ext cx="3294380" cy="635"/>
                        </a:xfrm>
                        <a:prstGeom prst="rect">
                          <a:avLst/>
                        </a:prstGeom>
                        <a:solidFill>
                          <a:prstClr val="white"/>
                        </a:solidFill>
                        <a:ln>
                          <a:noFill/>
                        </a:ln>
                      </wps:spPr>
                      <wps:txbx>
                        <w:txbxContent>
                          <w:p w14:paraId="211AD399" w14:textId="04129804" w:rsidR="000B0416" w:rsidRPr="00AB781D" w:rsidRDefault="000B0416" w:rsidP="003D07AA">
                            <w:pPr>
                              <w:jc w:val="center"/>
                              <w:rPr>
                                <w:b/>
                                <w:bCs/>
                              </w:rPr>
                            </w:pPr>
                            <w:bookmarkStart w:id="631" w:name="_Toc88743483"/>
                            <w:r>
                              <w:rPr>
                                <w:b/>
                                <w:bCs/>
                              </w:rPr>
                              <w:t xml:space="preserve">Figure 8: </w:t>
                            </w:r>
                            <w:r w:rsidRPr="00AB781D">
                              <w:rPr>
                                <w:b/>
                                <w:bCs/>
                              </w:rPr>
                              <w:t xml:space="preserve"> Bio-physical water productivity in IBIS</w:t>
                            </w:r>
                            <w:bookmarkEnd w:id="63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http://schemas.openxmlformats.org/drawingml/2006/main" xmlns:pic="http://schemas.openxmlformats.org/drawingml/2006/picture" xmlns:a16="http://schemas.microsoft.com/office/drawing/2014/main" xmlns:a14="http://schemas.microsoft.com/office/drawing/2010/main" xmlns:c="http://schemas.openxmlformats.org/drawingml/2006/chart" xmlns:ask="http://schemas.microsoft.com/office/drawing/2018/sketchyshapes">
            <w:pict w14:anchorId="2739F390">
              <v:shape id="Text Box 45" style="position:absolute;left:0;text-align:left;margin-left:222.8pt;margin-top:180.95pt;width:259.4pt;height:.05pt;z-index:25165827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spid="_x0000_s1038"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" w14:anchorId="0AB7E289">
                <v:textbox style="mso-fit-shape-to-text:t" inset="0,0,0,0">
                  <w:txbxContent>
                    <w:p w:rsidRPr="00AB781D" w:rsidR="000B0416" w:rsidP="003D07AA" w:rsidRDefault="000B0416" w14:paraId="6E054CBD" w14:textId="04129804">
                      <w:pPr>
                        <w:jc w:val="center"/>
                        <w:rPr>
                          <w:b/>
                          <w:bCs/>
                        </w:rPr>
                      </w:pPr>
                      <w:r>
                        <w:rPr>
                          <w:b/>
                          <w:bCs/>
                        </w:rPr>
                        <w:t xml:space="preserve">Figure 8: </w:t>
                      </w:r>
                      <w:r w:rsidRPr="00AB781D">
                        <w:rPr>
                          <w:b/>
                          <w:bCs/>
                        </w:rPr>
                        <w:t xml:space="preserve"> Bio-physical water productivity in IBIS</w:t>
                      </w:r>
                    </w:p>
                  </w:txbxContent>
                </v:textbox>
                <w10:wrap type="square" anchorx="margin"/>
              </v:shape>
            </w:pict>
          </mc:Fallback>
        </mc:AlternateContent>
      </w:r>
      <w:r w:rsidR="003D07AA" w:rsidRPr="00A056E5">
        <w:t>A particularly problematic issue is the widespread presence of direct outlets, discussed also in section 1. These create conditions of inequity, lead to water waste, and complicate the hydraulic management of the canal system. The number of direct outlets is unknown, as is the amount of discharge they carry, but common estimates are that they may carry as much as 30% of the flow.</w:t>
      </w:r>
      <w:bookmarkEnd w:id="626"/>
    </w:p>
    <w:p w14:paraId="498EF11A" w14:textId="438D721B" w:rsidR="003D07AA" w:rsidRPr="00A056E5" w:rsidRDefault="003D07AA" w:rsidP="003D07AA">
      <w:pPr>
        <w:spacing w:before="240"/>
      </w:pPr>
      <w:r w:rsidRPr="00A056E5">
        <w:rPr>
          <w:rFonts w:cstheme="minorHAnsi"/>
          <w:color w:val="000000" w:themeColor="text1"/>
        </w:rPr>
        <w:t xml:space="preserve">The consensus is that the performance of the canal system is far from optimal. A study on the </w:t>
      </w:r>
      <w:sdt>
        <w:sdtPr>
          <w:rPr>
            <w:color w:val="000000" w:themeColor="text1"/>
          </w:rPr>
          <w:tag w:val="goog_rdk_3"/>
          <w:id w:val="1561830772"/>
        </w:sdtPr>
        <w:sdtEndPr/>
        <w:sdtContent/>
      </w:sdt>
      <w:sdt>
        <w:sdtPr>
          <w:rPr>
            <w:color w:val="000000" w:themeColor="text1"/>
          </w:rPr>
          <w:tag w:val="goog_rdk_4"/>
          <w:id w:val="-1050599793"/>
        </w:sdtPr>
        <w:sdtEndPr/>
        <w:sdtContent/>
      </w:sdt>
      <w:r w:rsidRPr="00A056E5">
        <w:rPr>
          <w:rFonts w:cstheme="minorHAnsi"/>
          <w:color w:val="000000" w:themeColor="text1"/>
        </w:rPr>
        <w:t>Mirpurkhas Subdivision of the Jamrao Irrigation Scheme</w:t>
      </w:r>
      <w:bookmarkStart w:id="632" w:name="_Ref88567600"/>
      <w:r w:rsidRPr="00A056E5">
        <w:rPr>
          <w:rStyle w:val="FootnoteReference"/>
          <w:rFonts w:cstheme="minorHAnsi"/>
          <w:color w:val="000000" w:themeColor="text1"/>
        </w:rPr>
        <w:footnoteReference w:id="74"/>
      </w:r>
      <w:bookmarkEnd w:id="632"/>
      <w:r w:rsidRPr="00A056E5">
        <w:rPr>
          <w:rFonts w:cstheme="minorHAnsi"/>
          <w:color w:val="000000" w:themeColor="text1"/>
        </w:rPr>
        <w:t xml:space="preserve">, estimated overall application losses of 23%. Surface irrigation methods are extensively used by the farmers in this area rather than pressurized irrigation methods. For the furrow irrigation method, the losses were of about 10 % less than other surface irrigation methods. Drip performance was found to be better, with 2 to 3% more efficiency compared to the sprinkler method. Overall performance of pressurized irrigation methods was considered most successful, with measured and estimated losses of less than 20 % in all cases compared to surface irrigation methods. These surface irrigation methods were estimated to contribute to field losses in the range of 20 to 40% </w:t>
      </w:r>
      <w:r w:rsidRPr="00A056E5">
        <w:rPr>
          <w:rFonts w:cstheme="minorHAnsi"/>
          <w:color w:val="000000" w:themeColor="text1"/>
          <w:bdr w:val="dotted" w:sz="4" w:space="0" w:color="auto"/>
          <w:vertAlign w:val="superscript"/>
        </w:rPr>
        <w:fldChar w:fldCharType="begin"/>
      </w:r>
      <w:r w:rsidRPr="00A056E5">
        <w:rPr>
          <w:rFonts w:cstheme="minorHAnsi"/>
          <w:color w:val="000000" w:themeColor="text1"/>
          <w:bdr w:val="dotted" w:sz="4" w:space="0" w:color="auto"/>
          <w:vertAlign w:val="superscript"/>
        </w:rPr>
        <w:instrText xml:space="preserve"> NOTEREF _Ref88567600 \h  \* MERGEFORMAT </w:instrText>
      </w:r>
      <w:r w:rsidRPr="00A056E5">
        <w:rPr>
          <w:rFonts w:cstheme="minorHAnsi"/>
          <w:color w:val="000000" w:themeColor="text1"/>
          <w:bdr w:val="dotted" w:sz="4" w:space="0" w:color="auto"/>
          <w:vertAlign w:val="superscript"/>
        </w:rPr>
      </w:r>
      <w:r w:rsidRPr="00A056E5">
        <w:rPr>
          <w:rFonts w:cstheme="minorHAnsi"/>
          <w:color w:val="000000" w:themeColor="text1"/>
          <w:bdr w:val="dotted" w:sz="4" w:space="0" w:color="auto"/>
          <w:vertAlign w:val="superscript"/>
        </w:rPr>
        <w:fldChar w:fldCharType="separate"/>
      </w:r>
      <w:r w:rsidRPr="00A056E5">
        <w:rPr>
          <w:rFonts w:cstheme="minorHAnsi"/>
          <w:color w:val="000000" w:themeColor="text1"/>
          <w:bdr w:val="dotted" w:sz="4" w:space="0" w:color="auto"/>
          <w:vertAlign w:val="superscript"/>
        </w:rPr>
        <w:t>20</w:t>
      </w:r>
      <w:r w:rsidRPr="00A056E5">
        <w:rPr>
          <w:rFonts w:cstheme="minorHAnsi"/>
          <w:color w:val="000000" w:themeColor="text1"/>
          <w:bdr w:val="dotted" w:sz="4" w:space="0" w:color="auto"/>
          <w:vertAlign w:val="superscript"/>
        </w:rPr>
        <w:fldChar w:fldCharType="end"/>
      </w:r>
      <w:r w:rsidRPr="00A056E5">
        <w:rPr>
          <w:rFonts w:cstheme="minorHAnsi"/>
          <w:color w:val="000000" w:themeColor="text1"/>
        </w:rPr>
        <w:t>. Yu et al. (2013)</w:t>
      </w:r>
      <w:r w:rsidRPr="00A056E5">
        <w:rPr>
          <w:rStyle w:val="FootnoteReference"/>
          <w:rFonts w:cstheme="minorHAnsi"/>
          <w:color w:val="000000" w:themeColor="text1"/>
        </w:rPr>
        <w:footnoteReference w:id="75"/>
      </w:r>
      <w:r w:rsidRPr="00A056E5">
        <w:rPr>
          <w:rFonts w:cstheme="minorHAnsi"/>
          <w:color w:val="000000" w:themeColor="text1"/>
        </w:rPr>
        <w:t xml:space="preserve"> compare </w:t>
      </w:r>
      <w:r w:rsidRPr="00A056E5">
        <w:t>canal, watercourse, and field efficiency in the four Provinces of Pakistan. They suggest that only 35% of the water is used, with most losses occurring in the water course. This low score for Sindh does not differ much from other provinces.</w:t>
      </w:r>
    </w:p>
    <w:p w14:paraId="0BC44CD0" w14:textId="7F2EB2C4" w:rsidR="003D07AA" w:rsidRPr="00AB781D" w:rsidRDefault="003D07AA" w:rsidP="003D07AA">
      <w:pPr>
        <w:jc w:val="center"/>
        <w:rPr>
          <w:b/>
          <w:bCs/>
        </w:rPr>
      </w:pPr>
      <w:bookmarkStart w:id="633" w:name="_Toc88743494"/>
      <w:r>
        <w:rPr>
          <w:b/>
          <w:bCs/>
        </w:rPr>
        <w:t xml:space="preserve">Table 4: </w:t>
      </w:r>
      <w:r w:rsidRPr="00AB781D">
        <w:rPr>
          <w:b/>
          <w:bCs/>
        </w:rPr>
        <w:t xml:space="preserve"> Irrigation efficiencies in Pakistan</w:t>
      </w:r>
      <w:bookmarkEnd w:id="633"/>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3"/>
        <w:gridCol w:w="1300"/>
        <w:gridCol w:w="2263"/>
        <w:gridCol w:w="1453"/>
        <w:gridCol w:w="1451"/>
      </w:tblGrid>
      <w:tr w:rsidR="003D07AA" w:rsidRPr="00A056E5" w14:paraId="7B780C74" w14:textId="77777777" w:rsidTr="000B0416">
        <w:trPr>
          <w:trHeight w:val="300"/>
          <w:jc w:val="center"/>
        </w:trPr>
        <w:tc>
          <w:tcPr>
            <w:tcW w:w="1542" w:type="pct"/>
            <w:shd w:val="clear" w:color="auto" w:fill="auto"/>
            <w:noWrap/>
            <w:vAlign w:val="bottom"/>
            <w:hideMark/>
          </w:tcPr>
          <w:p w14:paraId="04C37D4A" w14:textId="77777777" w:rsidR="003D07AA" w:rsidRPr="00A056E5" w:rsidRDefault="003D07AA" w:rsidP="000B0416">
            <w:pPr>
              <w:spacing w:after="0"/>
              <w:rPr>
                <w:sz w:val="18"/>
                <w:szCs w:val="18"/>
              </w:rPr>
            </w:pPr>
          </w:p>
        </w:tc>
        <w:tc>
          <w:tcPr>
            <w:tcW w:w="695" w:type="pct"/>
            <w:shd w:val="clear" w:color="auto" w:fill="auto"/>
            <w:noWrap/>
            <w:vAlign w:val="bottom"/>
            <w:hideMark/>
          </w:tcPr>
          <w:p w14:paraId="5AAA3C6C" w14:textId="77777777" w:rsidR="003D07AA" w:rsidRPr="00A056E5" w:rsidRDefault="003D07AA" w:rsidP="000B0416">
            <w:pPr>
              <w:spacing w:after="0"/>
              <w:jc w:val="center"/>
              <w:rPr>
                <w:color w:val="000000"/>
                <w:sz w:val="18"/>
                <w:szCs w:val="18"/>
              </w:rPr>
            </w:pPr>
            <w:r w:rsidRPr="00A056E5">
              <w:rPr>
                <w:color w:val="000000"/>
                <w:sz w:val="18"/>
                <w:szCs w:val="18"/>
              </w:rPr>
              <w:t>Canal</w:t>
            </w:r>
          </w:p>
        </w:tc>
        <w:tc>
          <w:tcPr>
            <w:tcW w:w="1210" w:type="pct"/>
            <w:shd w:val="clear" w:color="auto" w:fill="auto"/>
            <w:noWrap/>
            <w:vAlign w:val="bottom"/>
            <w:hideMark/>
          </w:tcPr>
          <w:p w14:paraId="4FDCF272" w14:textId="77777777" w:rsidR="003D07AA" w:rsidRPr="00A056E5" w:rsidRDefault="003D07AA" w:rsidP="000B0416">
            <w:pPr>
              <w:spacing w:after="0"/>
              <w:jc w:val="center"/>
              <w:rPr>
                <w:color w:val="000000"/>
                <w:sz w:val="18"/>
                <w:szCs w:val="18"/>
              </w:rPr>
            </w:pPr>
            <w:r w:rsidRPr="00A056E5">
              <w:rPr>
                <w:color w:val="000000"/>
                <w:sz w:val="18"/>
                <w:szCs w:val="18"/>
              </w:rPr>
              <w:t>Watercourse</w:t>
            </w:r>
          </w:p>
        </w:tc>
        <w:tc>
          <w:tcPr>
            <w:tcW w:w="777" w:type="pct"/>
            <w:shd w:val="clear" w:color="auto" w:fill="auto"/>
            <w:noWrap/>
            <w:vAlign w:val="bottom"/>
            <w:hideMark/>
          </w:tcPr>
          <w:p w14:paraId="6A4DD8E0" w14:textId="77777777" w:rsidR="003D07AA" w:rsidRPr="00A056E5" w:rsidRDefault="003D07AA" w:rsidP="000B0416">
            <w:pPr>
              <w:spacing w:after="0"/>
              <w:jc w:val="center"/>
              <w:rPr>
                <w:color w:val="000000"/>
                <w:sz w:val="18"/>
                <w:szCs w:val="18"/>
              </w:rPr>
            </w:pPr>
            <w:r w:rsidRPr="00A056E5">
              <w:rPr>
                <w:color w:val="000000"/>
                <w:sz w:val="18"/>
                <w:szCs w:val="18"/>
              </w:rPr>
              <w:t>Field</w:t>
            </w:r>
          </w:p>
        </w:tc>
        <w:tc>
          <w:tcPr>
            <w:tcW w:w="776" w:type="pct"/>
            <w:shd w:val="clear" w:color="auto" w:fill="auto"/>
            <w:noWrap/>
            <w:vAlign w:val="bottom"/>
            <w:hideMark/>
          </w:tcPr>
          <w:p w14:paraId="478604EE" w14:textId="77777777" w:rsidR="003D07AA" w:rsidRPr="00A056E5" w:rsidRDefault="003D07AA" w:rsidP="000B0416">
            <w:pPr>
              <w:spacing w:after="0"/>
              <w:jc w:val="center"/>
              <w:rPr>
                <w:color w:val="000000"/>
                <w:sz w:val="18"/>
                <w:szCs w:val="18"/>
              </w:rPr>
            </w:pPr>
            <w:r w:rsidRPr="00A056E5">
              <w:rPr>
                <w:color w:val="000000"/>
                <w:sz w:val="18"/>
                <w:szCs w:val="18"/>
              </w:rPr>
              <w:t>Overall</w:t>
            </w:r>
          </w:p>
        </w:tc>
      </w:tr>
      <w:tr w:rsidR="003D07AA" w:rsidRPr="00A056E5" w14:paraId="48456C9D" w14:textId="77777777" w:rsidTr="000B0416">
        <w:trPr>
          <w:trHeight w:val="227"/>
          <w:jc w:val="center"/>
        </w:trPr>
        <w:tc>
          <w:tcPr>
            <w:tcW w:w="1542" w:type="pct"/>
            <w:shd w:val="clear" w:color="auto" w:fill="auto"/>
            <w:noWrap/>
            <w:vAlign w:val="bottom"/>
            <w:hideMark/>
          </w:tcPr>
          <w:p w14:paraId="4782B0DB" w14:textId="77777777" w:rsidR="003D07AA" w:rsidRPr="00A056E5" w:rsidRDefault="003D07AA" w:rsidP="000B0416">
            <w:pPr>
              <w:spacing w:after="0"/>
              <w:rPr>
                <w:color w:val="000000"/>
                <w:sz w:val="18"/>
                <w:szCs w:val="18"/>
              </w:rPr>
            </w:pPr>
            <w:r w:rsidRPr="00A056E5">
              <w:rPr>
                <w:color w:val="000000"/>
                <w:sz w:val="18"/>
                <w:szCs w:val="18"/>
              </w:rPr>
              <w:t>Punjab</w:t>
            </w:r>
          </w:p>
        </w:tc>
        <w:tc>
          <w:tcPr>
            <w:tcW w:w="695" w:type="pct"/>
            <w:shd w:val="clear" w:color="auto" w:fill="auto"/>
            <w:noWrap/>
            <w:vAlign w:val="bottom"/>
            <w:hideMark/>
          </w:tcPr>
          <w:p w14:paraId="7BC79EFE" w14:textId="77777777" w:rsidR="003D07AA" w:rsidRPr="00A056E5" w:rsidRDefault="003D07AA" w:rsidP="000B0416">
            <w:pPr>
              <w:spacing w:after="0"/>
              <w:jc w:val="center"/>
              <w:rPr>
                <w:color w:val="000000"/>
                <w:sz w:val="18"/>
                <w:szCs w:val="18"/>
              </w:rPr>
            </w:pPr>
            <w:r w:rsidRPr="00A056E5">
              <w:rPr>
                <w:color w:val="000000"/>
                <w:sz w:val="18"/>
                <w:szCs w:val="18"/>
              </w:rPr>
              <w:t>0.74</w:t>
            </w:r>
          </w:p>
        </w:tc>
        <w:tc>
          <w:tcPr>
            <w:tcW w:w="1210" w:type="pct"/>
            <w:shd w:val="clear" w:color="auto" w:fill="auto"/>
            <w:noWrap/>
            <w:vAlign w:val="bottom"/>
            <w:hideMark/>
          </w:tcPr>
          <w:p w14:paraId="342B6385" w14:textId="77777777" w:rsidR="003D07AA" w:rsidRPr="00A056E5" w:rsidRDefault="003D07AA" w:rsidP="000B0416">
            <w:pPr>
              <w:spacing w:after="0"/>
              <w:jc w:val="center"/>
              <w:rPr>
                <w:color w:val="000000"/>
                <w:sz w:val="18"/>
                <w:szCs w:val="18"/>
              </w:rPr>
            </w:pPr>
            <w:r w:rsidRPr="00A056E5">
              <w:rPr>
                <w:color w:val="000000"/>
                <w:sz w:val="18"/>
                <w:szCs w:val="18"/>
              </w:rPr>
              <w:t>0.54</w:t>
            </w:r>
          </w:p>
        </w:tc>
        <w:tc>
          <w:tcPr>
            <w:tcW w:w="777" w:type="pct"/>
            <w:shd w:val="clear" w:color="auto" w:fill="auto"/>
            <w:noWrap/>
            <w:vAlign w:val="bottom"/>
            <w:hideMark/>
          </w:tcPr>
          <w:p w14:paraId="7F95B8DC" w14:textId="77777777" w:rsidR="003D07AA" w:rsidRPr="00A056E5" w:rsidRDefault="003D07AA" w:rsidP="000B0416">
            <w:pPr>
              <w:spacing w:after="0"/>
              <w:jc w:val="center"/>
              <w:rPr>
                <w:color w:val="000000"/>
                <w:sz w:val="18"/>
                <w:szCs w:val="18"/>
              </w:rPr>
            </w:pPr>
            <w:r w:rsidRPr="00A056E5">
              <w:rPr>
                <w:color w:val="000000"/>
                <w:sz w:val="18"/>
                <w:szCs w:val="18"/>
              </w:rPr>
              <w:t>0.87</w:t>
            </w:r>
          </w:p>
        </w:tc>
        <w:tc>
          <w:tcPr>
            <w:tcW w:w="776" w:type="pct"/>
            <w:shd w:val="clear" w:color="auto" w:fill="auto"/>
            <w:noWrap/>
            <w:vAlign w:val="bottom"/>
            <w:hideMark/>
          </w:tcPr>
          <w:p w14:paraId="2DE1BE11" w14:textId="77777777" w:rsidR="003D07AA" w:rsidRPr="00A056E5" w:rsidRDefault="003D07AA" w:rsidP="000B0416">
            <w:pPr>
              <w:spacing w:after="0"/>
              <w:jc w:val="center"/>
              <w:rPr>
                <w:color w:val="000000"/>
                <w:sz w:val="18"/>
                <w:szCs w:val="18"/>
              </w:rPr>
            </w:pPr>
            <w:r w:rsidRPr="00A056E5">
              <w:rPr>
                <w:color w:val="000000"/>
                <w:sz w:val="18"/>
                <w:szCs w:val="18"/>
              </w:rPr>
              <w:t>0.35</w:t>
            </w:r>
          </w:p>
        </w:tc>
      </w:tr>
      <w:tr w:rsidR="003D07AA" w:rsidRPr="00A056E5" w14:paraId="4917D5DF" w14:textId="77777777" w:rsidTr="000B0416">
        <w:trPr>
          <w:trHeight w:val="300"/>
          <w:jc w:val="center"/>
        </w:trPr>
        <w:tc>
          <w:tcPr>
            <w:tcW w:w="1542" w:type="pct"/>
            <w:shd w:val="clear" w:color="auto" w:fill="auto"/>
            <w:noWrap/>
            <w:vAlign w:val="bottom"/>
            <w:hideMark/>
          </w:tcPr>
          <w:p w14:paraId="2A64A618" w14:textId="77777777" w:rsidR="003D07AA" w:rsidRPr="00A056E5" w:rsidRDefault="003D07AA" w:rsidP="000B0416">
            <w:pPr>
              <w:spacing w:after="0"/>
              <w:rPr>
                <w:color w:val="000000"/>
                <w:sz w:val="18"/>
                <w:szCs w:val="18"/>
              </w:rPr>
            </w:pPr>
            <w:r w:rsidRPr="00A056E5">
              <w:rPr>
                <w:color w:val="000000"/>
                <w:sz w:val="18"/>
                <w:szCs w:val="18"/>
              </w:rPr>
              <w:t>Sindh</w:t>
            </w:r>
          </w:p>
        </w:tc>
        <w:tc>
          <w:tcPr>
            <w:tcW w:w="695" w:type="pct"/>
            <w:shd w:val="clear" w:color="auto" w:fill="auto"/>
            <w:noWrap/>
            <w:vAlign w:val="bottom"/>
            <w:hideMark/>
          </w:tcPr>
          <w:p w14:paraId="72449F23" w14:textId="77777777" w:rsidR="003D07AA" w:rsidRPr="00A056E5" w:rsidRDefault="003D07AA" w:rsidP="000B0416">
            <w:pPr>
              <w:spacing w:after="0"/>
              <w:jc w:val="center"/>
              <w:rPr>
                <w:color w:val="000000"/>
                <w:sz w:val="18"/>
                <w:szCs w:val="18"/>
              </w:rPr>
            </w:pPr>
            <w:r w:rsidRPr="00A056E5">
              <w:rPr>
                <w:color w:val="000000"/>
                <w:sz w:val="18"/>
                <w:szCs w:val="18"/>
              </w:rPr>
              <w:t>0.80</w:t>
            </w:r>
          </w:p>
        </w:tc>
        <w:tc>
          <w:tcPr>
            <w:tcW w:w="1210" w:type="pct"/>
            <w:shd w:val="clear" w:color="auto" w:fill="auto"/>
            <w:noWrap/>
            <w:vAlign w:val="bottom"/>
            <w:hideMark/>
          </w:tcPr>
          <w:p w14:paraId="4D99F94D" w14:textId="77777777" w:rsidR="003D07AA" w:rsidRPr="00A056E5" w:rsidRDefault="003D07AA" w:rsidP="000B0416">
            <w:pPr>
              <w:spacing w:after="0"/>
              <w:jc w:val="center"/>
              <w:rPr>
                <w:color w:val="000000"/>
                <w:sz w:val="18"/>
                <w:szCs w:val="18"/>
              </w:rPr>
            </w:pPr>
            <w:r w:rsidRPr="00A056E5">
              <w:rPr>
                <w:color w:val="000000"/>
                <w:sz w:val="18"/>
                <w:szCs w:val="18"/>
              </w:rPr>
              <w:t>0.52</w:t>
            </w:r>
          </w:p>
        </w:tc>
        <w:tc>
          <w:tcPr>
            <w:tcW w:w="777" w:type="pct"/>
            <w:shd w:val="clear" w:color="auto" w:fill="auto"/>
            <w:noWrap/>
            <w:vAlign w:val="bottom"/>
            <w:hideMark/>
          </w:tcPr>
          <w:p w14:paraId="26FDD4EB" w14:textId="77777777" w:rsidR="003D07AA" w:rsidRPr="00A056E5" w:rsidRDefault="003D07AA" w:rsidP="000B0416">
            <w:pPr>
              <w:spacing w:after="0"/>
              <w:jc w:val="center"/>
              <w:rPr>
                <w:color w:val="000000"/>
                <w:sz w:val="18"/>
                <w:szCs w:val="18"/>
              </w:rPr>
            </w:pPr>
            <w:r w:rsidRPr="00A056E5">
              <w:rPr>
                <w:color w:val="000000"/>
                <w:sz w:val="18"/>
                <w:szCs w:val="18"/>
              </w:rPr>
              <w:t>0.85</w:t>
            </w:r>
          </w:p>
        </w:tc>
        <w:tc>
          <w:tcPr>
            <w:tcW w:w="776" w:type="pct"/>
            <w:shd w:val="clear" w:color="auto" w:fill="auto"/>
            <w:noWrap/>
            <w:vAlign w:val="bottom"/>
            <w:hideMark/>
          </w:tcPr>
          <w:p w14:paraId="72DDFBF5" w14:textId="77777777" w:rsidR="003D07AA" w:rsidRPr="00A056E5" w:rsidRDefault="003D07AA" w:rsidP="000B0416">
            <w:pPr>
              <w:spacing w:after="0"/>
              <w:jc w:val="center"/>
              <w:rPr>
                <w:color w:val="000000"/>
                <w:sz w:val="18"/>
                <w:szCs w:val="18"/>
              </w:rPr>
            </w:pPr>
            <w:r w:rsidRPr="00A056E5">
              <w:rPr>
                <w:color w:val="000000"/>
                <w:sz w:val="18"/>
                <w:szCs w:val="18"/>
              </w:rPr>
              <w:t>0.35</w:t>
            </w:r>
          </w:p>
        </w:tc>
      </w:tr>
      <w:tr w:rsidR="003D07AA" w:rsidRPr="00A056E5" w14:paraId="087734A9" w14:textId="77777777" w:rsidTr="000B0416">
        <w:trPr>
          <w:trHeight w:val="298"/>
          <w:jc w:val="center"/>
        </w:trPr>
        <w:tc>
          <w:tcPr>
            <w:tcW w:w="1542" w:type="pct"/>
            <w:shd w:val="clear" w:color="auto" w:fill="auto"/>
            <w:noWrap/>
            <w:vAlign w:val="bottom"/>
            <w:hideMark/>
          </w:tcPr>
          <w:p w14:paraId="3274AD32" w14:textId="77777777" w:rsidR="003D07AA" w:rsidRPr="00A056E5" w:rsidRDefault="003D07AA" w:rsidP="000B0416">
            <w:pPr>
              <w:spacing w:after="0"/>
              <w:rPr>
                <w:color w:val="000000"/>
                <w:sz w:val="18"/>
                <w:szCs w:val="18"/>
              </w:rPr>
            </w:pPr>
            <w:r w:rsidRPr="00A056E5">
              <w:rPr>
                <w:color w:val="000000"/>
                <w:sz w:val="18"/>
                <w:szCs w:val="18"/>
              </w:rPr>
              <w:t>KPK</w:t>
            </w:r>
          </w:p>
        </w:tc>
        <w:tc>
          <w:tcPr>
            <w:tcW w:w="695" w:type="pct"/>
            <w:shd w:val="clear" w:color="auto" w:fill="auto"/>
            <w:noWrap/>
            <w:vAlign w:val="bottom"/>
            <w:hideMark/>
          </w:tcPr>
          <w:p w14:paraId="41252132" w14:textId="77777777" w:rsidR="003D07AA" w:rsidRPr="00A056E5" w:rsidRDefault="003D07AA" w:rsidP="000B0416">
            <w:pPr>
              <w:spacing w:after="0"/>
              <w:jc w:val="center"/>
              <w:rPr>
                <w:color w:val="000000"/>
                <w:sz w:val="18"/>
                <w:szCs w:val="18"/>
              </w:rPr>
            </w:pPr>
            <w:r w:rsidRPr="00A056E5">
              <w:rPr>
                <w:color w:val="000000"/>
                <w:sz w:val="18"/>
                <w:szCs w:val="18"/>
              </w:rPr>
              <w:t>0.76</w:t>
            </w:r>
          </w:p>
        </w:tc>
        <w:tc>
          <w:tcPr>
            <w:tcW w:w="1210" w:type="pct"/>
            <w:shd w:val="clear" w:color="auto" w:fill="auto"/>
            <w:noWrap/>
            <w:vAlign w:val="bottom"/>
            <w:hideMark/>
          </w:tcPr>
          <w:p w14:paraId="48774053" w14:textId="77777777" w:rsidR="003D07AA" w:rsidRPr="00A056E5" w:rsidRDefault="003D07AA" w:rsidP="000B0416">
            <w:pPr>
              <w:spacing w:after="0"/>
              <w:jc w:val="center"/>
              <w:rPr>
                <w:color w:val="000000"/>
                <w:sz w:val="18"/>
                <w:szCs w:val="18"/>
              </w:rPr>
            </w:pPr>
            <w:r w:rsidRPr="00A056E5">
              <w:rPr>
                <w:color w:val="000000"/>
                <w:sz w:val="18"/>
                <w:szCs w:val="18"/>
              </w:rPr>
              <w:t>0.59</w:t>
            </w:r>
          </w:p>
        </w:tc>
        <w:tc>
          <w:tcPr>
            <w:tcW w:w="777" w:type="pct"/>
            <w:shd w:val="clear" w:color="auto" w:fill="auto"/>
            <w:noWrap/>
            <w:vAlign w:val="bottom"/>
            <w:hideMark/>
          </w:tcPr>
          <w:p w14:paraId="21EB7CBB" w14:textId="77777777" w:rsidR="003D07AA" w:rsidRPr="00A056E5" w:rsidRDefault="003D07AA" w:rsidP="000B0416">
            <w:pPr>
              <w:spacing w:after="0"/>
              <w:jc w:val="center"/>
              <w:rPr>
                <w:color w:val="000000"/>
                <w:sz w:val="18"/>
                <w:szCs w:val="18"/>
              </w:rPr>
            </w:pPr>
            <w:r w:rsidRPr="00A056E5">
              <w:rPr>
                <w:color w:val="000000"/>
                <w:sz w:val="18"/>
                <w:szCs w:val="18"/>
              </w:rPr>
              <w:t>0.89</w:t>
            </w:r>
          </w:p>
        </w:tc>
        <w:tc>
          <w:tcPr>
            <w:tcW w:w="776" w:type="pct"/>
            <w:shd w:val="clear" w:color="auto" w:fill="auto"/>
            <w:noWrap/>
            <w:vAlign w:val="bottom"/>
            <w:hideMark/>
          </w:tcPr>
          <w:p w14:paraId="621CDDD6" w14:textId="77777777" w:rsidR="003D07AA" w:rsidRPr="00A056E5" w:rsidRDefault="003D07AA" w:rsidP="000B0416">
            <w:pPr>
              <w:spacing w:after="0"/>
              <w:jc w:val="center"/>
              <w:rPr>
                <w:color w:val="000000"/>
                <w:sz w:val="18"/>
                <w:szCs w:val="18"/>
              </w:rPr>
            </w:pPr>
            <w:r w:rsidRPr="00A056E5">
              <w:rPr>
                <w:color w:val="000000"/>
                <w:sz w:val="18"/>
                <w:szCs w:val="18"/>
              </w:rPr>
              <w:t>0.40</w:t>
            </w:r>
          </w:p>
        </w:tc>
      </w:tr>
      <w:tr w:rsidR="003D07AA" w:rsidRPr="00A056E5" w14:paraId="62ADFAF3" w14:textId="77777777" w:rsidTr="000B0416">
        <w:trPr>
          <w:trHeight w:val="300"/>
          <w:jc w:val="center"/>
        </w:trPr>
        <w:tc>
          <w:tcPr>
            <w:tcW w:w="1542" w:type="pct"/>
            <w:shd w:val="clear" w:color="auto" w:fill="auto"/>
            <w:noWrap/>
            <w:vAlign w:val="bottom"/>
            <w:hideMark/>
          </w:tcPr>
          <w:p w14:paraId="602BE9AB" w14:textId="77777777" w:rsidR="003D07AA" w:rsidRPr="00A056E5" w:rsidRDefault="003D07AA" w:rsidP="000B0416">
            <w:pPr>
              <w:spacing w:after="0"/>
              <w:rPr>
                <w:color w:val="000000"/>
                <w:sz w:val="18"/>
                <w:szCs w:val="18"/>
              </w:rPr>
            </w:pPr>
            <w:r w:rsidRPr="00A056E5">
              <w:rPr>
                <w:color w:val="000000"/>
                <w:sz w:val="18"/>
                <w:szCs w:val="18"/>
              </w:rPr>
              <w:t>Balochistan</w:t>
            </w:r>
          </w:p>
        </w:tc>
        <w:tc>
          <w:tcPr>
            <w:tcW w:w="695" w:type="pct"/>
            <w:shd w:val="clear" w:color="auto" w:fill="auto"/>
            <w:noWrap/>
            <w:vAlign w:val="bottom"/>
            <w:hideMark/>
          </w:tcPr>
          <w:p w14:paraId="0FB040C2" w14:textId="77777777" w:rsidR="003D07AA" w:rsidRPr="00A056E5" w:rsidRDefault="003D07AA" w:rsidP="000B0416">
            <w:pPr>
              <w:spacing w:after="0"/>
              <w:jc w:val="center"/>
              <w:rPr>
                <w:color w:val="000000"/>
                <w:sz w:val="18"/>
                <w:szCs w:val="18"/>
              </w:rPr>
            </w:pPr>
            <w:r w:rsidRPr="00A056E5">
              <w:rPr>
                <w:color w:val="000000"/>
                <w:sz w:val="18"/>
                <w:szCs w:val="18"/>
              </w:rPr>
              <w:t>0.78</w:t>
            </w:r>
          </w:p>
        </w:tc>
        <w:tc>
          <w:tcPr>
            <w:tcW w:w="1210" w:type="pct"/>
            <w:shd w:val="clear" w:color="auto" w:fill="auto"/>
            <w:noWrap/>
            <w:vAlign w:val="bottom"/>
            <w:hideMark/>
          </w:tcPr>
          <w:p w14:paraId="77B0FAB6" w14:textId="77777777" w:rsidR="003D07AA" w:rsidRPr="00A056E5" w:rsidRDefault="003D07AA" w:rsidP="000B0416">
            <w:pPr>
              <w:spacing w:after="0"/>
              <w:jc w:val="center"/>
              <w:rPr>
                <w:color w:val="000000"/>
                <w:sz w:val="18"/>
                <w:szCs w:val="18"/>
              </w:rPr>
            </w:pPr>
            <w:r w:rsidRPr="00A056E5">
              <w:rPr>
                <w:color w:val="000000"/>
                <w:sz w:val="18"/>
                <w:szCs w:val="18"/>
              </w:rPr>
              <w:t>0.61</w:t>
            </w:r>
          </w:p>
        </w:tc>
        <w:tc>
          <w:tcPr>
            <w:tcW w:w="777" w:type="pct"/>
            <w:shd w:val="clear" w:color="auto" w:fill="auto"/>
            <w:noWrap/>
            <w:vAlign w:val="bottom"/>
            <w:hideMark/>
          </w:tcPr>
          <w:p w14:paraId="5B8F06B6" w14:textId="77777777" w:rsidR="003D07AA" w:rsidRPr="00A056E5" w:rsidRDefault="003D07AA" w:rsidP="000B0416">
            <w:pPr>
              <w:spacing w:after="0"/>
              <w:jc w:val="center"/>
              <w:rPr>
                <w:color w:val="000000"/>
                <w:sz w:val="18"/>
                <w:szCs w:val="18"/>
              </w:rPr>
            </w:pPr>
            <w:r w:rsidRPr="00A056E5">
              <w:rPr>
                <w:color w:val="000000"/>
                <w:sz w:val="18"/>
                <w:szCs w:val="18"/>
              </w:rPr>
              <w:t>0.83</w:t>
            </w:r>
          </w:p>
        </w:tc>
        <w:tc>
          <w:tcPr>
            <w:tcW w:w="776" w:type="pct"/>
            <w:shd w:val="clear" w:color="auto" w:fill="auto"/>
            <w:noWrap/>
            <w:vAlign w:val="bottom"/>
            <w:hideMark/>
          </w:tcPr>
          <w:p w14:paraId="190151DB" w14:textId="77777777" w:rsidR="003D07AA" w:rsidRPr="00A056E5" w:rsidRDefault="003D07AA" w:rsidP="000B0416">
            <w:pPr>
              <w:spacing w:after="0"/>
              <w:jc w:val="center"/>
              <w:rPr>
                <w:color w:val="000000"/>
                <w:sz w:val="18"/>
                <w:szCs w:val="18"/>
              </w:rPr>
            </w:pPr>
            <w:r w:rsidRPr="00A056E5">
              <w:rPr>
                <w:color w:val="000000"/>
                <w:sz w:val="18"/>
                <w:szCs w:val="18"/>
              </w:rPr>
              <w:t>0.39</w:t>
            </w:r>
          </w:p>
        </w:tc>
      </w:tr>
      <w:tr w:rsidR="003D07AA" w:rsidRPr="00A056E5" w14:paraId="44C94D81" w14:textId="77777777" w:rsidTr="000B0416">
        <w:trPr>
          <w:trHeight w:val="300"/>
          <w:jc w:val="center"/>
        </w:trPr>
        <w:tc>
          <w:tcPr>
            <w:tcW w:w="1542" w:type="pct"/>
            <w:shd w:val="clear" w:color="auto" w:fill="auto"/>
            <w:noWrap/>
            <w:vAlign w:val="bottom"/>
            <w:hideMark/>
          </w:tcPr>
          <w:p w14:paraId="4781258D" w14:textId="77777777" w:rsidR="003D07AA" w:rsidRPr="00A056E5" w:rsidRDefault="003D07AA" w:rsidP="000B0416">
            <w:pPr>
              <w:spacing w:after="0"/>
              <w:rPr>
                <w:color w:val="000000"/>
                <w:sz w:val="18"/>
                <w:szCs w:val="18"/>
              </w:rPr>
            </w:pPr>
            <w:r w:rsidRPr="00A056E5">
              <w:rPr>
                <w:color w:val="000000"/>
                <w:sz w:val="18"/>
                <w:szCs w:val="18"/>
              </w:rPr>
              <w:t>Indus system-wide</w:t>
            </w:r>
          </w:p>
        </w:tc>
        <w:tc>
          <w:tcPr>
            <w:tcW w:w="695" w:type="pct"/>
            <w:shd w:val="clear" w:color="auto" w:fill="auto"/>
            <w:noWrap/>
            <w:vAlign w:val="bottom"/>
            <w:hideMark/>
          </w:tcPr>
          <w:p w14:paraId="408A73EE" w14:textId="77777777" w:rsidR="003D07AA" w:rsidRPr="00A056E5" w:rsidRDefault="003D07AA" w:rsidP="000B0416">
            <w:pPr>
              <w:spacing w:after="0"/>
              <w:jc w:val="center"/>
              <w:rPr>
                <w:color w:val="000000"/>
                <w:sz w:val="18"/>
                <w:szCs w:val="18"/>
              </w:rPr>
            </w:pPr>
            <w:r w:rsidRPr="00A056E5">
              <w:rPr>
                <w:color w:val="000000"/>
                <w:sz w:val="18"/>
                <w:szCs w:val="18"/>
              </w:rPr>
              <w:t>0.76</w:t>
            </w:r>
          </w:p>
        </w:tc>
        <w:tc>
          <w:tcPr>
            <w:tcW w:w="1210" w:type="pct"/>
            <w:shd w:val="clear" w:color="auto" w:fill="auto"/>
            <w:noWrap/>
            <w:vAlign w:val="bottom"/>
            <w:hideMark/>
          </w:tcPr>
          <w:p w14:paraId="1A8E45E8" w14:textId="77777777" w:rsidR="003D07AA" w:rsidRPr="00A056E5" w:rsidRDefault="003D07AA" w:rsidP="000B0416">
            <w:pPr>
              <w:spacing w:after="0"/>
              <w:jc w:val="center"/>
              <w:rPr>
                <w:color w:val="000000"/>
                <w:sz w:val="18"/>
                <w:szCs w:val="18"/>
              </w:rPr>
            </w:pPr>
            <w:r w:rsidRPr="00A056E5">
              <w:rPr>
                <w:color w:val="000000"/>
                <w:sz w:val="18"/>
                <w:szCs w:val="18"/>
              </w:rPr>
              <w:t>0.55</w:t>
            </w:r>
          </w:p>
        </w:tc>
        <w:tc>
          <w:tcPr>
            <w:tcW w:w="777" w:type="pct"/>
            <w:shd w:val="clear" w:color="auto" w:fill="auto"/>
            <w:noWrap/>
            <w:vAlign w:val="bottom"/>
            <w:hideMark/>
          </w:tcPr>
          <w:p w14:paraId="5F1CA3F4" w14:textId="77777777" w:rsidR="003D07AA" w:rsidRPr="00A056E5" w:rsidRDefault="003D07AA" w:rsidP="000B0416">
            <w:pPr>
              <w:spacing w:after="0"/>
              <w:jc w:val="center"/>
              <w:rPr>
                <w:color w:val="000000"/>
                <w:sz w:val="18"/>
                <w:szCs w:val="18"/>
              </w:rPr>
            </w:pPr>
            <w:r w:rsidRPr="00A056E5">
              <w:rPr>
                <w:color w:val="000000"/>
                <w:sz w:val="18"/>
                <w:szCs w:val="18"/>
              </w:rPr>
              <w:t>0.86</w:t>
            </w:r>
          </w:p>
        </w:tc>
        <w:tc>
          <w:tcPr>
            <w:tcW w:w="776" w:type="pct"/>
            <w:shd w:val="clear" w:color="auto" w:fill="auto"/>
            <w:noWrap/>
            <w:vAlign w:val="bottom"/>
            <w:hideMark/>
          </w:tcPr>
          <w:p w14:paraId="68CABD33" w14:textId="77777777" w:rsidR="003D07AA" w:rsidRPr="00A056E5" w:rsidRDefault="003D07AA" w:rsidP="000B0416">
            <w:pPr>
              <w:spacing w:after="0"/>
              <w:jc w:val="center"/>
              <w:rPr>
                <w:color w:val="000000"/>
                <w:sz w:val="18"/>
                <w:szCs w:val="18"/>
              </w:rPr>
            </w:pPr>
            <w:r w:rsidRPr="00A056E5">
              <w:rPr>
                <w:color w:val="000000"/>
                <w:sz w:val="18"/>
                <w:szCs w:val="18"/>
              </w:rPr>
              <w:t>0.36</w:t>
            </w:r>
          </w:p>
        </w:tc>
      </w:tr>
    </w:tbl>
    <w:p w14:paraId="79AF30FD" w14:textId="77777777" w:rsidR="003D07AA" w:rsidRPr="00A056E5" w:rsidRDefault="003D07AA" w:rsidP="003D07AA">
      <w:pPr>
        <w:spacing w:before="240"/>
        <w:rPr>
          <w:rFonts w:cstheme="minorHAnsi"/>
          <w:i/>
          <w:color w:val="000000" w:themeColor="text1"/>
        </w:rPr>
      </w:pPr>
      <w:r w:rsidRPr="00A056E5">
        <w:rPr>
          <w:rFonts w:cstheme="minorHAnsi"/>
          <w:color w:val="000000" w:themeColor="text1"/>
        </w:rPr>
        <w:t xml:space="preserve">Another way to measure the performance of the canal and drainage system is to look at biomass water productivity. Water management systems with high waterlogging lead to enormous water losses. For Sindh, some 74% of the water available is lost in the form of non-beneficial evaporation. Water productivity ranges widely within the province. To some extent, this reflects different cropping patterns and differences in temperature throughout the Province, but to an important extent it tells the story of inadequate water management. Figure 8 based on 1999-2000 data shows the large variation. Whereas the biomass water productivity in </w:t>
      </w:r>
      <w:r w:rsidRPr="00A056E5">
        <w:rPr>
          <w:rFonts w:eastAsia="Times New Roman" w:cstheme="minorHAnsi"/>
          <w:color w:val="000000" w:themeColor="text1"/>
        </w:rPr>
        <w:t>Khairpur East Ghotki Rohri Rice and</w:t>
      </w:r>
      <w:r w:rsidRPr="00A056E5">
        <w:rPr>
          <w:rFonts w:cstheme="minorHAnsi"/>
          <w:color w:val="000000" w:themeColor="text1"/>
        </w:rPr>
        <w:t xml:space="preserve"> Khairpur West ranges from 0.90 to 1.15 kg/m3 water used, it is much lower, especially in the systems in Lower Sindh, where in Kalri, </w:t>
      </w:r>
      <w:r w:rsidRPr="00A056E5">
        <w:rPr>
          <w:rFonts w:eastAsia="Times New Roman" w:cstheme="minorHAnsi"/>
          <w:color w:val="000000" w:themeColor="text1"/>
        </w:rPr>
        <w:t xml:space="preserve">Pinyari, Lined Canal, Fulelli, and Nara, it ranges from 0.32 to 0.60 kg/m3. </w:t>
      </w:r>
    </w:p>
    <w:p w14:paraId="50F76606" w14:textId="77777777" w:rsidR="003D07AA" w:rsidRPr="00A056E5" w:rsidRDefault="003D07AA" w:rsidP="003D07AA">
      <w:r w:rsidRPr="00A056E5">
        <w:t>Before 2002, the irrigation system of Sindh was entirely managed by the provincial Irrigation Department. With the Sindh Water Management Ordinance (SWMO) in 2002, a major institutional reform was initiated to transfer the operation and management of the irrigation system to the Sindh Irrigation and Drainage Authority (SIDA). SIDA was created to promote participatory irrigation system management. Currently, 4 of 12 canals are managed under SIDA. Under this new water management system, the first tier is SIDA while the second tier consists of Area Water Boards (AWBs). The third tier consists of Farmers’ Organizations (FOs) for the management of distributaries and minors. Finally, Water Course Associations (WCAs) operate and maintain the watercourses, delivering water to farm plots.</w:t>
      </w:r>
    </w:p>
    <w:p w14:paraId="3E11E7CB" w14:textId="77777777" w:rsidR="003D07AA" w:rsidRPr="00F447E1" w:rsidRDefault="003D07AA" w:rsidP="003D07AA">
      <w:pPr>
        <w:rPr>
          <w:b/>
          <w:bCs/>
          <w:sz w:val="28"/>
          <w:szCs w:val="28"/>
        </w:rPr>
      </w:pPr>
      <w:bookmarkStart w:id="634" w:name="_Toc89006777"/>
      <w:r>
        <w:rPr>
          <w:b/>
          <w:bCs/>
          <w:sz w:val="28"/>
          <w:szCs w:val="28"/>
        </w:rPr>
        <w:t xml:space="preserve">SECTION </w:t>
      </w:r>
      <w:r w:rsidRPr="00F447E1">
        <w:rPr>
          <w:b/>
          <w:bCs/>
          <w:sz w:val="28"/>
          <w:szCs w:val="28"/>
        </w:rPr>
        <w:t xml:space="preserve"> 7. URBAN AND RURAL WATER SUPPLY</w:t>
      </w:r>
      <w:bookmarkEnd w:id="634"/>
      <w:r w:rsidRPr="00F447E1">
        <w:rPr>
          <w:b/>
          <w:bCs/>
          <w:sz w:val="28"/>
          <w:szCs w:val="28"/>
        </w:rPr>
        <w:t xml:space="preserve"> </w:t>
      </w:r>
    </w:p>
    <w:p w14:paraId="4FF63B00" w14:textId="77777777" w:rsidR="003D07AA" w:rsidRPr="00A056E5" w:rsidRDefault="003D07AA" w:rsidP="003D07AA">
      <w:pPr>
        <w:spacing w:before="240" w:after="240"/>
        <w:rPr>
          <w:rFonts w:cstheme="minorHAnsi"/>
          <w:color w:val="000000" w:themeColor="text1"/>
        </w:rPr>
      </w:pPr>
      <w:r w:rsidRPr="00A056E5">
        <w:rPr>
          <w:rFonts w:cstheme="minorHAnsi"/>
          <w:color w:val="000000" w:themeColor="text1"/>
        </w:rPr>
        <w:t>Future domestic water demand in Sindh can be estimated using population projections and the prevailing guidelines on daily per capita requirements for urban (120 liters) and rural (45 liters) consumers, as given in the 2009 National Drinking Water Policy. It shows that domestic water demand in Sindh will almost double by 2050. Drinking water, in general, is derived from a variety of sources, depending on local availability</w:t>
      </w:r>
      <w:r w:rsidRPr="00A056E5">
        <w:rPr>
          <w:rStyle w:val="FootnoteReference"/>
          <w:rFonts w:cstheme="minorHAnsi"/>
          <w:color w:val="000000" w:themeColor="text1"/>
        </w:rPr>
        <w:footnoteReference w:id="76"/>
      </w:r>
      <w:r w:rsidRPr="00A056E5">
        <w:rPr>
          <w:rFonts w:cstheme="minorHAnsi"/>
          <w:color w:val="000000" w:themeColor="text1"/>
        </w:rPr>
        <w:t xml:space="preserve">. However, groundwater is very important. Most cities in Sindh depend on groundwater for household water supplies. Karachi and Hyderabad are the main cities that rely on surface water. In both cities, private operators that use groundwater from nearby wells are active. </w:t>
      </w:r>
    </w:p>
    <w:p w14:paraId="34424A30" w14:textId="77777777" w:rsidR="003D07AA" w:rsidRPr="00A056E5" w:rsidRDefault="003D07AA" w:rsidP="003D07AA">
      <w:pPr>
        <w:rPr>
          <w:rFonts w:cstheme="minorHAnsi"/>
          <w:color w:val="000000" w:themeColor="text1"/>
        </w:rPr>
      </w:pPr>
      <w:r w:rsidRPr="00A056E5">
        <w:rPr>
          <w:rFonts w:cstheme="minorHAnsi"/>
          <w:color w:val="000000" w:themeColor="text1"/>
        </w:rPr>
        <w:t xml:space="preserve">Similarly, over 85% of rural households in Sindh depend on groundwater, accessing the resource via many thousands of hand-powered and motorized pumps. In some rural areas of Sindh, seepage from irrigation canals provides fresh groundwater lenses on top of groundwater that has high salinity. This very fragile resource plays a vital role in providing drinking water to villages and small towns. This has implications for the management of canal water, which is the source of seepage. Lining of canals in these areas, for instance, should not be taken up as it would reduce the seepage. For instance, lining of main canals is to be avoided, as it would dry up the resource. </w:t>
      </w:r>
      <w:r w:rsidRPr="00A056E5">
        <w:rPr>
          <w:rFonts w:cstheme="minorHAnsi"/>
          <w:bCs/>
          <w:color w:val="000000" w:themeColor="text1"/>
        </w:rPr>
        <w:t>With 80% of the province underlain by saline to highly saline groundwater</w:t>
      </w:r>
      <w:r w:rsidRPr="00A056E5">
        <w:rPr>
          <w:rFonts w:cstheme="minorHAnsi"/>
          <w:bCs/>
          <w:color w:val="000000" w:themeColor="text1"/>
          <w:bdr w:val="dotted" w:sz="4" w:space="0" w:color="auto"/>
          <w:vertAlign w:val="superscript"/>
        </w:rPr>
        <w:fldChar w:fldCharType="begin"/>
      </w:r>
      <w:r w:rsidRPr="00A056E5">
        <w:rPr>
          <w:rFonts w:cstheme="minorHAnsi"/>
          <w:bCs/>
          <w:color w:val="000000" w:themeColor="text1"/>
          <w:bdr w:val="dotted" w:sz="4" w:space="0" w:color="auto"/>
          <w:vertAlign w:val="superscript"/>
        </w:rPr>
        <w:instrText xml:space="preserve"> NOTEREF _Ref88571606 \h  \* MERGEFORMAT </w:instrText>
      </w:r>
      <w:r w:rsidRPr="00A056E5">
        <w:rPr>
          <w:rFonts w:cstheme="minorHAnsi"/>
          <w:bCs/>
          <w:color w:val="000000" w:themeColor="text1"/>
          <w:bdr w:val="dotted" w:sz="4" w:space="0" w:color="auto"/>
          <w:vertAlign w:val="superscript"/>
        </w:rPr>
      </w:r>
      <w:r w:rsidRPr="00A056E5">
        <w:rPr>
          <w:rFonts w:cstheme="minorHAnsi"/>
          <w:bCs/>
          <w:color w:val="000000" w:themeColor="text1"/>
          <w:bdr w:val="dotted" w:sz="4" w:space="0" w:color="auto"/>
          <w:vertAlign w:val="superscript"/>
        </w:rPr>
        <w:fldChar w:fldCharType="separate"/>
      </w:r>
      <w:r w:rsidRPr="00A056E5">
        <w:rPr>
          <w:rFonts w:cstheme="minorHAnsi"/>
          <w:bCs/>
          <w:color w:val="000000" w:themeColor="text1"/>
          <w:bdr w:val="dotted" w:sz="4" w:space="0" w:color="auto"/>
          <w:vertAlign w:val="superscript"/>
        </w:rPr>
        <w:t>12</w:t>
      </w:r>
      <w:r w:rsidRPr="00A056E5">
        <w:rPr>
          <w:rFonts w:cstheme="minorHAnsi"/>
          <w:bCs/>
          <w:color w:val="000000" w:themeColor="text1"/>
          <w:bdr w:val="dotted" w:sz="4" w:space="0" w:color="auto"/>
          <w:vertAlign w:val="superscript"/>
        </w:rPr>
        <w:fldChar w:fldCharType="end"/>
      </w:r>
      <w:r w:rsidRPr="00A056E5">
        <w:rPr>
          <w:rFonts w:cstheme="minorHAnsi"/>
          <w:bCs/>
          <w:color w:val="000000" w:themeColor="text1"/>
        </w:rPr>
        <w:t xml:space="preserve">, the small precarious fresh groundwater lenses should also be protected from overuse. </w:t>
      </w:r>
    </w:p>
    <w:p w14:paraId="6E24EF72" w14:textId="77777777" w:rsidR="003D07AA" w:rsidRPr="00A056E5" w:rsidRDefault="003D07AA" w:rsidP="003D07AA">
      <w:pPr>
        <w:rPr>
          <w:rFonts w:cstheme="minorHAnsi"/>
          <w:color w:val="000000" w:themeColor="text1"/>
        </w:rPr>
      </w:pPr>
      <w:r w:rsidRPr="00A056E5">
        <w:rPr>
          <w:rFonts w:cstheme="minorHAnsi"/>
          <w:color w:val="000000" w:themeColor="text1"/>
        </w:rPr>
        <w:t xml:space="preserve">Table 4 describes the main source of drinking water in urban and rural Sindh. It is remarkable that in urban areas there is a shift away from tap water to purchasing filtered water. </w:t>
      </w:r>
    </w:p>
    <w:p w14:paraId="1A02EAB8" w14:textId="31FA0B58" w:rsidR="003D07AA" w:rsidRPr="00A056E5" w:rsidRDefault="003D07AA" w:rsidP="003D07AA">
      <w:pPr>
        <w:pStyle w:val="Caption"/>
        <w:keepNext/>
      </w:pPr>
      <w:bookmarkStart w:id="635" w:name="_Toc88743495"/>
      <w:r>
        <w:t xml:space="preserve">Table 5: </w:t>
      </w:r>
      <w:r w:rsidRPr="00A056E5">
        <w:rPr>
          <w:lang w:val="en-GB"/>
        </w:rPr>
        <w:t xml:space="preserve"> Main Source of Drinking Water in Sindh</w:t>
      </w:r>
      <w:bookmarkEnd w:id="635"/>
    </w:p>
    <w:tbl>
      <w:tblPr>
        <w:tblStyle w:val="TableGrid"/>
        <w:tblW w:w="9025" w:type="dxa"/>
        <w:tblLayout w:type="fixed"/>
        <w:tblLook w:val="0600" w:firstRow="0" w:lastRow="0" w:firstColumn="0" w:lastColumn="0" w:noHBand="1" w:noVBand="1"/>
      </w:tblPr>
      <w:tblGrid>
        <w:gridCol w:w="2468"/>
        <w:gridCol w:w="1066"/>
        <w:gridCol w:w="1134"/>
        <w:gridCol w:w="992"/>
        <w:gridCol w:w="1134"/>
        <w:gridCol w:w="1134"/>
        <w:gridCol w:w="1097"/>
      </w:tblGrid>
      <w:tr w:rsidR="003D07AA" w:rsidRPr="00A056E5" w14:paraId="77F567F7" w14:textId="77777777" w:rsidTr="000B0416">
        <w:trPr>
          <w:trHeight w:val="288"/>
        </w:trPr>
        <w:tc>
          <w:tcPr>
            <w:tcW w:w="2468" w:type="dxa"/>
            <w:vAlign w:val="center"/>
          </w:tcPr>
          <w:p w14:paraId="7CF34385" w14:textId="77777777" w:rsidR="003D07AA" w:rsidRPr="00A056E5" w:rsidRDefault="003D07AA" w:rsidP="000B0416">
            <w:pPr>
              <w:spacing w:after="0"/>
              <w:jc w:val="center"/>
              <w:rPr>
                <w:rFonts w:cstheme="minorHAnsi"/>
                <w:b/>
                <w:color w:val="000000" w:themeColor="text1"/>
                <w:sz w:val="18"/>
                <w:szCs w:val="18"/>
              </w:rPr>
            </w:pPr>
            <w:r w:rsidRPr="00A056E5">
              <w:rPr>
                <w:rFonts w:cstheme="minorHAnsi"/>
                <w:b/>
                <w:color w:val="000000" w:themeColor="text1"/>
                <w:sz w:val="18"/>
                <w:szCs w:val="18"/>
              </w:rPr>
              <w:t>Survey Period</w:t>
            </w:r>
          </w:p>
        </w:tc>
        <w:tc>
          <w:tcPr>
            <w:tcW w:w="3192" w:type="dxa"/>
            <w:gridSpan w:val="3"/>
            <w:vAlign w:val="center"/>
          </w:tcPr>
          <w:p w14:paraId="1B724BBE" w14:textId="77777777" w:rsidR="003D07AA" w:rsidRPr="00A056E5" w:rsidRDefault="003D07AA" w:rsidP="000B0416">
            <w:pPr>
              <w:spacing w:after="0"/>
              <w:jc w:val="center"/>
              <w:rPr>
                <w:rFonts w:cstheme="minorHAnsi"/>
                <w:b/>
                <w:color w:val="000000" w:themeColor="text1"/>
                <w:sz w:val="18"/>
                <w:szCs w:val="18"/>
              </w:rPr>
            </w:pPr>
            <w:r w:rsidRPr="00A056E5">
              <w:rPr>
                <w:rFonts w:cstheme="minorHAnsi"/>
                <w:b/>
                <w:color w:val="000000" w:themeColor="text1"/>
                <w:sz w:val="18"/>
                <w:szCs w:val="18"/>
              </w:rPr>
              <w:t>2018-19</w:t>
            </w:r>
          </w:p>
        </w:tc>
        <w:tc>
          <w:tcPr>
            <w:tcW w:w="3365" w:type="dxa"/>
            <w:gridSpan w:val="3"/>
            <w:vAlign w:val="center"/>
          </w:tcPr>
          <w:p w14:paraId="0AD06668" w14:textId="77777777" w:rsidR="003D07AA" w:rsidRPr="00A056E5" w:rsidRDefault="003D07AA" w:rsidP="000B0416">
            <w:pPr>
              <w:spacing w:after="0"/>
              <w:jc w:val="center"/>
              <w:rPr>
                <w:rFonts w:cstheme="minorHAnsi"/>
                <w:color w:val="000000" w:themeColor="text1"/>
                <w:sz w:val="18"/>
                <w:szCs w:val="18"/>
              </w:rPr>
            </w:pPr>
            <w:r w:rsidRPr="00A056E5">
              <w:rPr>
                <w:rFonts w:cstheme="minorHAnsi"/>
                <w:b/>
                <w:color w:val="000000" w:themeColor="text1"/>
                <w:sz w:val="18"/>
                <w:szCs w:val="18"/>
              </w:rPr>
              <w:t>2013-14</w:t>
            </w:r>
          </w:p>
        </w:tc>
      </w:tr>
      <w:tr w:rsidR="003D07AA" w:rsidRPr="00A056E5" w14:paraId="68E94200" w14:textId="77777777" w:rsidTr="000B0416">
        <w:trPr>
          <w:trHeight w:val="288"/>
        </w:trPr>
        <w:tc>
          <w:tcPr>
            <w:tcW w:w="2468" w:type="dxa"/>
            <w:vAlign w:val="center"/>
          </w:tcPr>
          <w:p w14:paraId="1CA253D0" w14:textId="77777777" w:rsidR="003D07AA" w:rsidRPr="00A056E5" w:rsidRDefault="003D07AA" w:rsidP="000B0416">
            <w:pPr>
              <w:spacing w:after="0"/>
              <w:jc w:val="left"/>
              <w:rPr>
                <w:rFonts w:cstheme="minorHAnsi"/>
                <w:b/>
                <w:color w:val="000000" w:themeColor="text1"/>
                <w:sz w:val="18"/>
                <w:szCs w:val="18"/>
              </w:rPr>
            </w:pPr>
            <w:r w:rsidRPr="00A056E5">
              <w:rPr>
                <w:rFonts w:cstheme="minorHAnsi"/>
                <w:b/>
                <w:color w:val="000000" w:themeColor="text1"/>
                <w:sz w:val="18"/>
                <w:szCs w:val="18"/>
              </w:rPr>
              <w:t>Source</w:t>
            </w:r>
          </w:p>
        </w:tc>
        <w:tc>
          <w:tcPr>
            <w:tcW w:w="1066" w:type="dxa"/>
            <w:vAlign w:val="center"/>
          </w:tcPr>
          <w:p w14:paraId="1A760764" w14:textId="77777777" w:rsidR="003D07AA" w:rsidRPr="00A056E5" w:rsidRDefault="003D07AA" w:rsidP="000B0416">
            <w:pPr>
              <w:spacing w:after="0"/>
              <w:jc w:val="center"/>
              <w:rPr>
                <w:rFonts w:cstheme="minorHAnsi"/>
                <w:b/>
                <w:color w:val="000000" w:themeColor="text1"/>
                <w:sz w:val="18"/>
                <w:szCs w:val="18"/>
              </w:rPr>
            </w:pPr>
            <w:r w:rsidRPr="00A056E5">
              <w:rPr>
                <w:rFonts w:cstheme="minorHAnsi"/>
                <w:b/>
                <w:color w:val="000000" w:themeColor="text1"/>
                <w:sz w:val="18"/>
                <w:szCs w:val="18"/>
              </w:rPr>
              <w:t>Urban</w:t>
            </w:r>
          </w:p>
        </w:tc>
        <w:tc>
          <w:tcPr>
            <w:tcW w:w="1134" w:type="dxa"/>
            <w:vAlign w:val="center"/>
          </w:tcPr>
          <w:p w14:paraId="3D063CFA" w14:textId="77777777" w:rsidR="003D07AA" w:rsidRPr="00A056E5" w:rsidRDefault="003D07AA" w:rsidP="000B0416">
            <w:pPr>
              <w:spacing w:after="0"/>
              <w:jc w:val="center"/>
              <w:rPr>
                <w:rFonts w:cstheme="minorHAnsi"/>
                <w:b/>
                <w:color w:val="000000" w:themeColor="text1"/>
                <w:sz w:val="18"/>
                <w:szCs w:val="18"/>
              </w:rPr>
            </w:pPr>
            <w:r w:rsidRPr="00A056E5">
              <w:rPr>
                <w:rFonts w:cstheme="minorHAnsi"/>
                <w:b/>
                <w:color w:val="000000" w:themeColor="text1"/>
                <w:sz w:val="18"/>
                <w:szCs w:val="18"/>
              </w:rPr>
              <w:t>Rural</w:t>
            </w:r>
          </w:p>
        </w:tc>
        <w:tc>
          <w:tcPr>
            <w:tcW w:w="992" w:type="dxa"/>
            <w:vAlign w:val="center"/>
          </w:tcPr>
          <w:p w14:paraId="335E1EC2" w14:textId="77777777" w:rsidR="003D07AA" w:rsidRPr="00A056E5" w:rsidRDefault="003D07AA" w:rsidP="000B0416">
            <w:pPr>
              <w:spacing w:after="0"/>
              <w:jc w:val="center"/>
              <w:rPr>
                <w:rFonts w:cstheme="minorHAnsi"/>
                <w:b/>
                <w:color w:val="000000" w:themeColor="text1"/>
                <w:sz w:val="18"/>
                <w:szCs w:val="18"/>
              </w:rPr>
            </w:pPr>
            <w:r w:rsidRPr="00A056E5">
              <w:rPr>
                <w:rFonts w:cstheme="minorHAnsi"/>
                <w:b/>
                <w:color w:val="000000" w:themeColor="text1"/>
                <w:sz w:val="18"/>
                <w:szCs w:val="18"/>
              </w:rPr>
              <w:t>Total</w:t>
            </w:r>
          </w:p>
        </w:tc>
        <w:tc>
          <w:tcPr>
            <w:tcW w:w="1134" w:type="dxa"/>
            <w:vAlign w:val="center"/>
          </w:tcPr>
          <w:p w14:paraId="3CCECD72" w14:textId="77777777" w:rsidR="003D07AA" w:rsidRPr="00A056E5" w:rsidRDefault="003D07AA" w:rsidP="000B0416">
            <w:pPr>
              <w:spacing w:after="0"/>
              <w:jc w:val="center"/>
              <w:rPr>
                <w:rFonts w:cstheme="minorHAnsi"/>
                <w:b/>
                <w:color w:val="000000" w:themeColor="text1"/>
                <w:sz w:val="18"/>
                <w:szCs w:val="18"/>
              </w:rPr>
            </w:pPr>
            <w:r w:rsidRPr="00A056E5">
              <w:rPr>
                <w:rFonts w:cstheme="minorHAnsi"/>
                <w:b/>
                <w:color w:val="000000" w:themeColor="text1"/>
                <w:sz w:val="18"/>
                <w:szCs w:val="18"/>
              </w:rPr>
              <w:t>Urban</w:t>
            </w:r>
          </w:p>
        </w:tc>
        <w:tc>
          <w:tcPr>
            <w:tcW w:w="1134" w:type="dxa"/>
            <w:vAlign w:val="center"/>
          </w:tcPr>
          <w:p w14:paraId="64AC6780" w14:textId="77777777" w:rsidR="003D07AA" w:rsidRPr="00A056E5" w:rsidRDefault="003D07AA" w:rsidP="000B0416">
            <w:pPr>
              <w:spacing w:after="0"/>
              <w:jc w:val="center"/>
              <w:rPr>
                <w:rFonts w:cstheme="minorHAnsi"/>
                <w:b/>
                <w:color w:val="000000" w:themeColor="text1"/>
                <w:sz w:val="18"/>
                <w:szCs w:val="18"/>
              </w:rPr>
            </w:pPr>
            <w:r w:rsidRPr="00A056E5">
              <w:rPr>
                <w:rFonts w:cstheme="minorHAnsi"/>
                <w:b/>
                <w:color w:val="000000" w:themeColor="text1"/>
                <w:sz w:val="18"/>
                <w:szCs w:val="18"/>
              </w:rPr>
              <w:t>Rural</w:t>
            </w:r>
          </w:p>
        </w:tc>
        <w:tc>
          <w:tcPr>
            <w:tcW w:w="1097" w:type="dxa"/>
            <w:vAlign w:val="center"/>
          </w:tcPr>
          <w:p w14:paraId="450B9894" w14:textId="77777777" w:rsidR="003D07AA" w:rsidRPr="00A056E5" w:rsidRDefault="003D07AA" w:rsidP="000B0416">
            <w:pPr>
              <w:spacing w:after="0"/>
              <w:jc w:val="center"/>
              <w:rPr>
                <w:rFonts w:cstheme="minorHAnsi"/>
                <w:b/>
                <w:color w:val="000000" w:themeColor="text1"/>
                <w:sz w:val="18"/>
                <w:szCs w:val="18"/>
              </w:rPr>
            </w:pPr>
            <w:r w:rsidRPr="00A056E5">
              <w:rPr>
                <w:rFonts w:cstheme="minorHAnsi"/>
                <w:b/>
                <w:color w:val="000000" w:themeColor="text1"/>
                <w:sz w:val="18"/>
                <w:szCs w:val="18"/>
              </w:rPr>
              <w:t>Total</w:t>
            </w:r>
          </w:p>
        </w:tc>
      </w:tr>
      <w:tr w:rsidR="003D07AA" w:rsidRPr="00A056E5" w14:paraId="23E9264F" w14:textId="77777777" w:rsidTr="000B0416">
        <w:trPr>
          <w:trHeight w:val="288"/>
        </w:trPr>
        <w:tc>
          <w:tcPr>
            <w:tcW w:w="2468" w:type="dxa"/>
            <w:vAlign w:val="center"/>
          </w:tcPr>
          <w:p w14:paraId="5795EAD7" w14:textId="77777777" w:rsidR="003D07AA" w:rsidRPr="00A056E5" w:rsidRDefault="003D07AA" w:rsidP="000B0416">
            <w:pPr>
              <w:spacing w:after="0"/>
              <w:jc w:val="left"/>
              <w:rPr>
                <w:rFonts w:cstheme="minorHAnsi"/>
                <w:color w:val="000000" w:themeColor="text1"/>
                <w:sz w:val="18"/>
                <w:szCs w:val="18"/>
              </w:rPr>
            </w:pPr>
            <w:r w:rsidRPr="00A056E5">
              <w:rPr>
                <w:rFonts w:cstheme="minorHAnsi"/>
                <w:color w:val="000000" w:themeColor="text1"/>
                <w:sz w:val="18"/>
                <w:szCs w:val="18"/>
              </w:rPr>
              <w:t>Tap Water</w:t>
            </w:r>
          </w:p>
        </w:tc>
        <w:tc>
          <w:tcPr>
            <w:tcW w:w="1066" w:type="dxa"/>
            <w:vAlign w:val="center"/>
          </w:tcPr>
          <w:p w14:paraId="2D5F2913" w14:textId="77777777" w:rsidR="003D07AA" w:rsidRPr="00A056E5" w:rsidRDefault="003D07AA" w:rsidP="000B0416">
            <w:pPr>
              <w:spacing w:after="0"/>
              <w:jc w:val="center"/>
              <w:rPr>
                <w:rFonts w:cstheme="minorHAnsi"/>
                <w:color w:val="000000" w:themeColor="text1"/>
                <w:sz w:val="18"/>
                <w:szCs w:val="18"/>
              </w:rPr>
            </w:pPr>
            <w:r w:rsidRPr="00A056E5">
              <w:rPr>
                <w:rFonts w:cstheme="minorHAnsi"/>
                <w:color w:val="000000" w:themeColor="text1"/>
                <w:sz w:val="18"/>
                <w:szCs w:val="18"/>
              </w:rPr>
              <w:t>50</w:t>
            </w:r>
          </w:p>
        </w:tc>
        <w:tc>
          <w:tcPr>
            <w:tcW w:w="1134" w:type="dxa"/>
            <w:vAlign w:val="center"/>
          </w:tcPr>
          <w:p w14:paraId="36B7981E" w14:textId="77777777" w:rsidR="003D07AA" w:rsidRPr="00A056E5" w:rsidRDefault="003D07AA" w:rsidP="000B0416">
            <w:pPr>
              <w:spacing w:after="0"/>
              <w:jc w:val="center"/>
              <w:rPr>
                <w:rFonts w:cstheme="minorHAnsi"/>
                <w:color w:val="000000" w:themeColor="text1"/>
                <w:sz w:val="18"/>
                <w:szCs w:val="18"/>
              </w:rPr>
            </w:pPr>
            <w:r w:rsidRPr="00A056E5">
              <w:rPr>
                <w:rFonts w:cstheme="minorHAnsi"/>
                <w:color w:val="000000" w:themeColor="text1"/>
                <w:sz w:val="18"/>
                <w:szCs w:val="18"/>
              </w:rPr>
              <w:t>8</w:t>
            </w:r>
          </w:p>
        </w:tc>
        <w:tc>
          <w:tcPr>
            <w:tcW w:w="992" w:type="dxa"/>
            <w:vAlign w:val="center"/>
          </w:tcPr>
          <w:p w14:paraId="3C53850D" w14:textId="77777777" w:rsidR="003D07AA" w:rsidRPr="00A056E5" w:rsidRDefault="003D07AA" w:rsidP="000B0416">
            <w:pPr>
              <w:spacing w:after="0"/>
              <w:jc w:val="center"/>
              <w:rPr>
                <w:rFonts w:cstheme="minorHAnsi"/>
                <w:color w:val="000000" w:themeColor="text1"/>
                <w:sz w:val="18"/>
                <w:szCs w:val="18"/>
              </w:rPr>
            </w:pPr>
            <w:r w:rsidRPr="00A056E5">
              <w:rPr>
                <w:rFonts w:cstheme="minorHAnsi"/>
                <w:color w:val="000000" w:themeColor="text1"/>
                <w:sz w:val="18"/>
                <w:szCs w:val="18"/>
              </w:rPr>
              <w:t>31</w:t>
            </w:r>
          </w:p>
        </w:tc>
        <w:tc>
          <w:tcPr>
            <w:tcW w:w="1134" w:type="dxa"/>
            <w:vAlign w:val="center"/>
          </w:tcPr>
          <w:p w14:paraId="6B240881" w14:textId="77777777" w:rsidR="003D07AA" w:rsidRPr="00A056E5" w:rsidRDefault="003D07AA" w:rsidP="000B0416">
            <w:pPr>
              <w:spacing w:after="0"/>
              <w:jc w:val="center"/>
              <w:rPr>
                <w:rFonts w:cstheme="minorHAnsi"/>
                <w:color w:val="000000" w:themeColor="text1"/>
                <w:sz w:val="18"/>
                <w:szCs w:val="18"/>
              </w:rPr>
            </w:pPr>
            <w:r w:rsidRPr="00A056E5">
              <w:rPr>
                <w:rFonts w:cstheme="minorHAnsi"/>
                <w:color w:val="000000" w:themeColor="text1"/>
                <w:sz w:val="18"/>
                <w:szCs w:val="18"/>
              </w:rPr>
              <w:t>73</w:t>
            </w:r>
          </w:p>
        </w:tc>
        <w:tc>
          <w:tcPr>
            <w:tcW w:w="1134" w:type="dxa"/>
            <w:vAlign w:val="center"/>
          </w:tcPr>
          <w:p w14:paraId="60673353" w14:textId="77777777" w:rsidR="003D07AA" w:rsidRPr="00A056E5" w:rsidRDefault="003D07AA" w:rsidP="000B0416">
            <w:pPr>
              <w:spacing w:after="0"/>
              <w:jc w:val="center"/>
              <w:rPr>
                <w:rFonts w:cstheme="minorHAnsi"/>
                <w:color w:val="000000" w:themeColor="text1"/>
                <w:sz w:val="18"/>
                <w:szCs w:val="18"/>
              </w:rPr>
            </w:pPr>
            <w:r w:rsidRPr="00A056E5">
              <w:rPr>
                <w:rFonts w:cstheme="minorHAnsi"/>
                <w:color w:val="000000" w:themeColor="text1"/>
                <w:sz w:val="18"/>
                <w:szCs w:val="18"/>
              </w:rPr>
              <w:t>8</w:t>
            </w:r>
          </w:p>
        </w:tc>
        <w:tc>
          <w:tcPr>
            <w:tcW w:w="1097" w:type="dxa"/>
            <w:vAlign w:val="center"/>
          </w:tcPr>
          <w:p w14:paraId="7228D7BB" w14:textId="77777777" w:rsidR="003D07AA" w:rsidRPr="00A056E5" w:rsidRDefault="003D07AA" w:rsidP="000B0416">
            <w:pPr>
              <w:spacing w:after="0"/>
              <w:jc w:val="center"/>
              <w:rPr>
                <w:rFonts w:cstheme="minorHAnsi"/>
                <w:color w:val="000000" w:themeColor="text1"/>
                <w:sz w:val="18"/>
                <w:szCs w:val="18"/>
              </w:rPr>
            </w:pPr>
            <w:r w:rsidRPr="00A056E5">
              <w:rPr>
                <w:rFonts w:cstheme="minorHAnsi"/>
                <w:color w:val="000000" w:themeColor="text1"/>
                <w:sz w:val="18"/>
                <w:szCs w:val="18"/>
              </w:rPr>
              <w:t>42</w:t>
            </w:r>
          </w:p>
        </w:tc>
      </w:tr>
      <w:tr w:rsidR="003D07AA" w:rsidRPr="00A056E5" w14:paraId="3B7A2EBC" w14:textId="77777777" w:rsidTr="000B0416">
        <w:trPr>
          <w:trHeight w:val="288"/>
        </w:trPr>
        <w:tc>
          <w:tcPr>
            <w:tcW w:w="2468" w:type="dxa"/>
            <w:vAlign w:val="center"/>
          </w:tcPr>
          <w:p w14:paraId="426F6477" w14:textId="77777777" w:rsidR="003D07AA" w:rsidRPr="00A056E5" w:rsidRDefault="003D07AA" w:rsidP="000B0416">
            <w:pPr>
              <w:spacing w:after="0"/>
              <w:jc w:val="left"/>
              <w:rPr>
                <w:rFonts w:cstheme="minorHAnsi"/>
                <w:color w:val="000000" w:themeColor="text1"/>
                <w:sz w:val="18"/>
                <w:szCs w:val="18"/>
              </w:rPr>
            </w:pPr>
            <w:r w:rsidRPr="00A056E5">
              <w:rPr>
                <w:rFonts w:cstheme="minorHAnsi"/>
                <w:color w:val="000000" w:themeColor="text1"/>
                <w:sz w:val="18"/>
                <w:szCs w:val="18"/>
              </w:rPr>
              <w:t>Hand Pump</w:t>
            </w:r>
          </w:p>
        </w:tc>
        <w:tc>
          <w:tcPr>
            <w:tcW w:w="1066" w:type="dxa"/>
            <w:vAlign w:val="center"/>
          </w:tcPr>
          <w:p w14:paraId="466DF2CF" w14:textId="77777777" w:rsidR="003D07AA" w:rsidRPr="00A056E5" w:rsidRDefault="003D07AA" w:rsidP="000B0416">
            <w:pPr>
              <w:spacing w:after="0"/>
              <w:jc w:val="center"/>
              <w:rPr>
                <w:rFonts w:cstheme="minorHAnsi"/>
                <w:color w:val="000000" w:themeColor="text1"/>
                <w:sz w:val="18"/>
                <w:szCs w:val="18"/>
              </w:rPr>
            </w:pPr>
            <w:r w:rsidRPr="00A056E5">
              <w:rPr>
                <w:rFonts w:cstheme="minorHAnsi"/>
                <w:color w:val="000000" w:themeColor="text1"/>
                <w:sz w:val="18"/>
                <w:szCs w:val="18"/>
              </w:rPr>
              <w:t>7</w:t>
            </w:r>
          </w:p>
        </w:tc>
        <w:tc>
          <w:tcPr>
            <w:tcW w:w="1134" w:type="dxa"/>
            <w:vAlign w:val="center"/>
          </w:tcPr>
          <w:p w14:paraId="0308D747" w14:textId="77777777" w:rsidR="003D07AA" w:rsidRPr="00A056E5" w:rsidRDefault="003D07AA" w:rsidP="000B0416">
            <w:pPr>
              <w:spacing w:after="0"/>
              <w:jc w:val="center"/>
              <w:rPr>
                <w:rFonts w:cstheme="minorHAnsi"/>
                <w:color w:val="000000" w:themeColor="text1"/>
                <w:sz w:val="18"/>
                <w:szCs w:val="18"/>
              </w:rPr>
            </w:pPr>
            <w:r w:rsidRPr="00A056E5">
              <w:rPr>
                <w:rFonts w:cstheme="minorHAnsi"/>
                <w:color w:val="000000" w:themeColor="text1"/>
                <w:sz w:val="18"/>
                <w:szCs w:val="18"/>
              </w:rPr>
              <w:t>70</w:t>
            </w:r>
          </w:p>
        </w:tc>
        <w:tc>
          <w:tcPr>
            <w:tcW w:w="992" w:type="dxa"/>
            <w:vAlign w:val="center"/>
          </w:tcPr>
          <w:p w14:paraId="05377DBD" w14:textId="77777777" w:rsidR="003D07AA" w:rsidRPr="00A056E5" w:rsidRDefault="003D07AA" w:rsidP="000B0416">
            <w:pPr>
              <w:spacing w:after="0"/>
              <w:jc w:val="center"/>
              <w:rPr>
                <w:rFonts w:cstheme="minorHAnsi"/>
                <w:color w:val="000000" w:themeColor="text1"/>
                <w:sz w:val="18"/>
                <w:szCs w:val="18"/>
              </w:rPr>
            </w:pPr>
            <w:r w:rsidRPr="00A056E5">
              <w:rPr>
                <w:rFonts w:cstheme="minorHAnsi"/>
                <w:color w:val="000000" w:themeColor="text1"/>
                <w:sz w:val="18"/>
                <w:szCs w:val="18"/>
              </w:rPr>
              <w:t>36</w:t>
            </w:r>
          </w:p>
        </w:tc>
        <w:tc>
          <w:tcPr>
            <w:tcW w:w="1134" w:type="dxa"/>
            <w:vAlign w:val="center"/>
          </w:tcPr>
          <w:p w14:paraId="3CDF5EF4" w14:textId="77777777" w:rsidR="003D07AA" w:rsidRPr="00A056E5" w:rsidRDefault="003D07AA" w:rsidP="000B0416">
            <w:pPr>
              <w:spacing w:after="0"/>
              <w:jc w:val="center"/>
              <w:rPr>
                <w:rFonts w:cstheme="minorHAnsi"/>
                <w:color w:val="000000" w:themeColor="text1"/>
                <w:sz w:val="18"/>
                <w:szCs w:val="18"/>
              </w:rPr>
            </w:pPr>
            <w:r w:rsidRPr="00A056E5">
              <w:rPr>
                <w:rFonts w:cstheme="minorHAnsi"/>
                <w:color w:val="000000" w:themeColor="text1"/>
                <w:sz w:val="18"/>
                <w:szCs w:val="18"/>
              </w:rPr>
              <w:t>8</w:t>
            </w:r>
          </w:p>
        </w:tc>
        <w:tc>
          <w:tcPr>
            <w:tcW w:w="1134" w:type="dxa"/>
            <w:vAlign w:val="center"/>
          </w:tcPr>
          <w:p w14:paraId="604A9650" w14:textId="77777777" w:rsidR="003D07AA" w:rsidRPr="00A056E5" w:rsidRDefault="003D07AA" w:rsidP="000B0416">
            <w:pPr>
              <w:spacing w:after="0"/>
              <w:jc w:val="center"/>
              <w:rPr>
                <w:rFonts w:cstheme="minorHAnsi"/>
                <w:color w:val="000000" w:themeColor="text1"/>
                <w:sz w:val="18"/>
                <w:szCs w:val="18"/>
              </w:rPr>
            </w:pPr>
            <w:r w:rsidRPr="00A056E5">
              <w:rPr>
                <w:rFonts w:cstheme="minorHAnsi"/>
                <w:color w:val="000000" w:themeColor="text1"/>
                <w:sz w:val="18"/>
                <w:szCs w:val="18"/>
              </w:rPr>
              <w:t>69</w:t>
            </w:r>
          </w:p>
        </w:tc>
        <w:tc>
          <w:tcPr>
            <w:tcW w:w="1097" w:type="dxa"/>
            <w:vAlign w:val="center"/>
          </w:tcPr>
          <w:p w14:paraId="28756A42" w14:textId="77777777" w:rsidR="003D07AA" w:rsidRPr="00A056E5" w:rsidRDefault="003D07AA" w:rsidP="000B0416">
            <w:pPr>
              <w:spacing w:after="0"/>
              <w:jc w:val="center"/>
              <w:rPr>
                <w:rFonts w:cstheme="minorHAnsi"/>
                <w:color w:val="000000" w:themeColor="text1"/>
                <w:sz w:val="18"/>
                <w:szCs w:val="18"/>
              </w:rPr>
            </w:pPr>
            <w:r w:rsidRPr="00A056E5">
              <w:rPr>
                <w:rFonts w:cstheme="minorHAnsi"/>
                <w:color w:val="000000" w:themeColor="text1"/>
                <w:sz w:val="18"/>
                <w:szCs w:val="18"/>
              </w:rPr>
              <w:t>37</w:t>
            </w:r>
          </w:p>
        </w:tc>
      </w:tr>
      <w:tr w:rsidR="003D07AA" w:rsidRPr="00A056E5" w14:paraId="39444F0E" w14:textId="77777777" w:rsidTr="000B0416">
        <w:trPr>
          <w:trHeight w:val="288"/>
        </w:trPr>
        <w:tc>
          <w:tcPr>
            <w:tcW w:w="2468" w:type="dxa"/>
            <w:vAlign w:val="center"/>
          </w:tcPr>
          <w:p w14:paraId="595FA415" w14:textId="77777777" w:rsidR="003D07AA" w:rsidRPr="00A056E5" w:rsidRDefault="003D07AA" w:rsidP="000B0416">
            <w:pPr>
              <w:spacing w:after="0"/>
              <w:jc w:val="left"/>
              <w:rPr>
                <w:rFonts w:cstheme="minorHAnsi"/>
                <w:color w:val="000000" w:themeColor="text1"/>
                <w:sz w:val="18"/>
                <w:szCs w:val="18"/>
              </w:rPr>
            </w:pPr>
            <w:r w:rsidRPr="00A056E5">
              <w:rPr>
                <w:rFonts w:cstheme="minorHAnsi"/>
                <w:color w:val="000000" w:themeColor="text1"/>
                <w:sz w:val="18"/>
                <w:szCs w:val="18"/>
              </w:rPr>
              <w:t>Motorized Pump</w:t>
            </w:r>
          </w:p>
        </w:tc>
        <w:tc>
          <w:tcPr>
            <w:tcW w:w="1066" w:type="dxa"/>
            <w:vAlign w:val="center"/>
          </w:tcPr>
          <w:p w14:paraId="4526A5E6" w14:textId="77777777" w:rsidR="003D07AA" w:rsidRPr="00A056E5" w:rsidRDefault="003D07AA" w:rsidP="000B0416">
            <w:pPr>
              <w:spacing w:after="0"/>
              <w:jc w:val="center"/>
              <w:rPr>
                <w:rFonts w:cstheme="minorHAnsi"/>
                <w:color w:val="000000" w:themeColor="text1"/>
                <w:sz w:val="18"/>
                <w:szCs w:val="18"/>
              </w:rPr>
            </w:pPr>
            <w:r w:rsidRPr="00A056E5">
              <w:rPr>
                <w:rFonts w:cstheme="minorHAnsi"/>
                <w:color w:val="000000" w:themeColor="text1"/>
                <w:sz w:val="18"/>
                <w:szCs w:val="18"/>
              </w:rPr>
              <w:t>17</w:t>
            </w:r>
          </w:p>
        </w:tc>
        <w:tc>
          <w:tcPr>
            <w:tcW w:w="1134" w:type="dxa"/>
            <w:vAlign w:val="center"/>
          </w:tcPr>
          <w:p w14:paraId="76B75473" w14:textId="77777777" w:rsidR="003D07AA" w:rsidRPr="00A056E5" w:rsidRDefault="003D07AA" w:rsidP="000B0416">
            <w:pPr>
              <w:spacing w:after="0"/>
              <w:jc w:val="center"/>
              <w:rPr>
                <w:rFonts w:cstheme="minorHAnsi"/>
                <w:color w:val="000000" w:themeColor="text1"/>
                <w:sz w:val="18"/>
                <w:szCs w:val="18"/>
              </w:rPr>
            </w:pPr>
            <w:r w:rsidRPr="00A056E5">
              <w:rPr>
                <w:rFonts w:cstheme="minorHAnsi"/>
                <w:color w:val="000000" w:themeColor="text1"/>
                <w:sz w:val="18"/>
                <w:szCs w:val="18"/>
              </w:rPr>
              <w:t>8</w:t>
            </w:r>
          </w:p>
        </w:tc>
        <w:tc>
          <w:tcPr>
            <w:tcW w:w="992" w:type="dxa"/>
            <w:vAlign w:val="center"/>
          </w:tcPr>
          <w:p w14:paraId="722FAF31" w14:textId="77777777" w:rsidR="003D07AA" w:rsidRPr="00A056E5" w:rsidRDefault="003D07AA" w:rsidP="000B0416">
            <w:pPr>
              <w:spacing w:after="0"/>
              <w:jc w:val="center"/>
              <w:rPr>
                <w:rFonts w:cstheme="minorHAnsi"/>
                <w:color w:val="000000" w:themeColor="text1"/>
                <w:sz w:val="18"/>
                <w:szCs w:val="18"/>
              </w:rPr>
            </w:pPr>
            <w:r w:rsidRPr="00A056E5">
              <w:rPr>
                <w:rFonts w:cstheme="minorHAnsi"/>
                <w:color w:val="000000" w:themeColor="text1"/>
                <w:sz w:val="18"/>
                <w:szCs w:val="18"/>
              </w:rPr>
              <w:t>13</w:t>
            </w:r>
          </w:p>
        </w:tc>
        <w:tc>
          <w:tcPr>
            <w:tcW w:w="1134" w:type="dxa"/>
            <w:vAlign w:val="center"/>
          </w:tcPr>
          <w:p w14:paraId="2A60EEE7" w14:textId="77777777" w:rsidR="003D07AA" w:rsidRPr="00A056E5" w:rsidRDefault="003D07AA" w:rsidP="000B0416">
            <w:pPr>
              <w:spacing w:after="0"/>
              <w:jc w:val="center"/>
              <w:rPr>
                <w:rFonts w:cstheme="minorHAnsi"/>
                <w:color w:val="000000" w:themeColor="text1"/>
                <w:sz w:val="18"/>
                <w:szCs w:val="18"/>
              </w:rPr>
            </w:pPr>
            <w:r w:rsidRPr="00A056E5">
              <w:rPr>
                <w:rFonts w:cstheme="minorHAnsi"/>
                <w:color w:val="000000" w:themeColor="text1"/>
                <w:sz w:val="18"/>
                <w:szCs w:val="18"/>
              </w:rPr>
              <w:t>10</w:t>
            </w:r>
          </w:p>
        </w:tc>
        <w:tc>
          <w:tcPr>
            <w:tcW w:w="1134" w:type="dxa"/>
            <w:vAlign w:val="center"/>
          </w:tcPr>
          <w:p w14:paraId="63B9D062" w14:textId="77777777" w:rsidR="003D07AA" w:rsidRPr="00A056E5" w:rsidRDefault="003D07AA" w:rsidP="000B0416">
            <w:pPr>
              <w:spacing w:after="0"/>
              <w:jc w:val="center"/>
              <w:rPr>
                <w:rFonts w:cstheme="minorHAnsi"/>
                <w:color w:val="000000" w:themeColor="text1"/>
                <w:sz w:val="18"/>
                <w:szCs w:val="18"/>
              </w:rPr>
            </w:pPr>
            <w:r w:rsidRPr="00A056E5">
              <w:rPr>
                <w:rFonts w:cstheme="minorHAnsi"/>
                <w:color w:val="000000" w:themeColor="text1"/>
                <w:sz w:val="18"/>
                <w:szCs w:val="18"/>
              </w:rPr>
              <w:t>7</w:t>
            </w:r>
          </w:p>
        </w:tc>
        <w:tc>
          <w:tcPr>
            <w:tcW w:w="1097" w:type="dxa"/>
            <w:vAlign w:val="center"/>
          </w:tcPr>
          <w:p w14:paraId="6A7C2FD8" w14:textId="77777777" w:rsidR="003D07AA" w:rsidRPr="00A056E5" w:rsidRDefault="003D07AA" w:rsidP="000B0416">
            <w:pPr>
              <w:spacing w:after="0"/>
              <w:jc w:val="center"/>
              <w:rPr>
                <w:rFonts w:cstheme="minorHAnsi"/>
                <w:color w:val="000000" w:themeColor="text1"/>
                <w:sz w:val="18"/>
                <w:szCs w:val="18"/>
              </w:rPr>
            </w:pPr>
            <w:r w:rsidRPr="00A056E5">
              <w:rPr>
                <w:rFonts w:cstheme="minorHAnsi"/>
                <w:color w:val="000000" w:themeColor="text1"/>
                <w:sz w:val="18"/>
                <w:szCs w:val="18"/>
              </w:rPr>
              <w:t>8</w:t>
            </w:r>
          </w:p>
        </w:tc>
      </w:tr>
      <w:tr w:rsidR="003D07AA" w:rsidRPr="00A056E5" w14:paraId="2069399C" w14:textId="77777777" w:rsidTr="000B0416">
        <w:trPr>
          <w:trHeight w:val="288"/>
        </w:trPr>
        <w:tc>
          <w:tcPr>
            <w:tcW w:w="2468" w:type="dxa"/>
            <w:vAlign w:val="center"/>
          </w:tcPr>
          <w:p w14:paraId="0C99A0E9" w14:textId="77777777" w:rsidR="003D07AA" w:rsidRPr="00A056E5" w:rsidRDefault="003D07AA" w:rsidP="000B0416">
            <w:pPr>
              <w:spacing w:after="0"/>
              <w:jc w:val="left"/>
              <w:rPr>
                <w:rFonts w:cstheme="minorHAnsi"/>
                <w:color w:val="000000" w:themeColor="text1"/>
                <w:sz w:val="18"/>
                <w:szCs w:val="18"/>
              </w:rPr>
            </w:pPr>
            <w:r w:rsidRPr="00A056E5">
              <w:rPr>
                <w:rFonts w:cstheme="minorHAnsi"/>
                <w:color w:val="000000" w:themeColor="text1"/>
                <w:sz w:val="18"/>
                <w:szCs w:val="18"/>
              </w:rPr>
              <w:t>Dug well</w:t>
            </w:r>
          </w:p>
        </w:tc>
        <w:tc>
          <w:tcPr>
            <w:tcW w:w="1066" w:type="dxa"/>
            <w:vAlign w:val="center"/>
          </w:tcPr>
          <w:p w14:paraId="7CBEAF6E" w14:textId="77777777" w:rsidR="003D07AA" w:rsidRPr="00A056E5" w:rsidRDefault="003D07AA" w:rsidP="000B0416">
            <w:pPr>
              <w:spacing w:after="0"/>
              <w:jc w:val="center"/>
              <w:rPr>
                <w:rFonts w:cstheme="minorHAnsi"/>
                <w:color w:val="000000" w:themeColor="text1"/>
                <w:sz w:val="18"/>
                <w:szCs w:val="18"/>
              </w:rPr>
            </w:pPr>
            <w:r w:rsidRPr="00A056E5">
              <w:rPr>
                <w:rFonts w:cstheme="minorHAnsi"/>
                <w:color w:val="000000" w:themeColor="text1"/>
                <w:sz w:val="18"/>
                <w:szCs w:val="18"/>
              </w:rPr>
              <w:t>0</w:t>
            </w:r>
          </w:p>
        </w:tc>
        <w:tc>
          <w:tcPr>
            <w:tcW w:w="1134" w:type="dxa"/>
            <w:vAlign w:val="center"/>
          </w:tcPr>
          <w:p w14:paraId="3A5D1648" w14:textId="77777777" w:rsidR="003D07AA" w:rsidRPr="00A056E5" w:rsidRDefault="003D07AA" w:rsidP="000B0416">
            <w:pPr>
              <w:spacing w:after="0"/>
              <w:jc w:val="center"/>
              <w:rPr>
                <w:rFonts w:cstheme="minorHAnsi"/>
                <w:color w:val="000000" w:themeColor="text1"/>
                <w:sz w:val="18"/>
                <w:szCs w:val="18"/>
              </w:rPr>
            </w:pPr>
            <w:r w:rsidRPr="00A056E5">
              <w:rPr>
                <w:rFonts w:cstheme="minorHAnsi"/>
                <w:color w:val="000000" w:themeColor="text1"/>
                <w:sz w:val="18"/>
                <w:szCs w:val="18"/>
              </w:rPr>
              <w:t>7</w:t>
            </w:r>
          </w:p>
        </w:tc>
        <w:tc>
          <w:tcPr>
            <w:tcW w:w="992" w:type="dxa"/>
            <w:vAlign w:val="center"/>
          </w:tcPr>
          <w:p w14:paraId="202CA3CC" w14:textId="77777777" w:rsidR="003D07AA" w:rsidRPr="00A056E5" w:rsidRDefault="003D07AA" w:rsidP="000B0416">
            <w:pPr>
              <w:spacing w:after="0"/>
              <w:jc w:val="center"/>
              <w:rPr>
                <w:rFonts w:cstheme="minorHAnsi"/>
                <w:color w:val="000000" w:themeColor="text1"/>
                <w:sz w:val="18"/>
                <w:szCs w:val="18"/>
              </w:rPr>
            </w:pPr>
            <w:r w:rsidRPr="00A056E5">
              <w:rPr>
                <w:rFonts w:cstheme="minorHAnsi"/>
                <w:color w:val="000000" w:themeColor="text1"/>
                <w:sz w:val="18"/>
                <w:szCs w:val="18"/>
              </w:rPr>
              <w:t>3</w:t>
            </w:r>
          </w:p>
        </w:tc>
        <w:tc>
          <w:tcPr>
            <w:tcW w:w="1134" w:type="dxa"/>
            <w:vAlign w:val="center"/>
          </w:tcPr>
          <w:p w14:paraId="6B948234" w14:textId="77777777" w:rsidR="003D07AA" w:rsidRPr="00A056E5" w:rsidRDefault="003D07AA" w:rsidP="000B0416">
            <w:pPr>
              <w:spacing w:after="0"/>
              <w:jc w:val="center"/>
              <w:rPr>
                <w:rFonts w:cstheme="minorHAnsi"/>
                <w:color w:val="000000" w:themeColor="text1"/>
                <w:sz w:val="18"/>
                <w:szCs w:val="18"/>
              </w:rPr>
            </w:pPr>
            <w:r w:rsidRPr="00A056E5">
              <w:rPr>
                <w:rFonts w:cstheme="minorHAnsi"/>
                <w:color w:val="000000" w:themeColor="text1"/>
                <w:sz w:val="18"/>
                <w:szCs w:val="18"/>
              </w:rPr>
              <w:t>1</w:t>
            </w:r>
          </w:p>
        </w:tc>
        <w:tc>
          <w:tcPr>
            <w:tcW w:w="1134" w:type="dxa"/>
            <w:vAlign w:val="center"/>
          </w:tcPr>
          <w:p w14:paraId="3B53EE77" w14:textId="77777777" w:rsidR="003D07AA" w:rsidRPr="00A056E5" w:rsidRDefault="003D07AA" w:rsidP="000B0416">
            <w:pPr>
              <w:spacing w:after="0"/>
              <w:jc w:val="center"/>
              <w:rPr>
                <w:rFonts w:cstheme="minorHAnsi"/>
                <w:color w:val="000000" w:themeColor="text1"/>
                <w:sz w:val="18"/>
                <w:szCs w:val="18"/>
              </w:rPr>
            </w:pPr>
            <w:r w:rsidRPr="00A056E5">
              <w:rPr>
                <w:rFonts w:cstheme="minorHAnsi"/>
                <w:color w:val="000000" w:themeColor="text1"/>
                <w:sz w:val="18"/>
                <w:szCs w:val="18"/>
              </w:rPr>
              <w:t>6</w:t>
            </w:r>
          </w:p>
        </w:tc>
        <w:tc>
          <w:tcPr>
            <w:tcW w:w="1097" w:type="dxa"/>
            <w:vAlign w:val="center"/>
          </w:tcPr>
          <w:p w14:paraId="1DF02286" w14:textId="77777777" w:rsidR="003D07AA" w:rsidRPr="00A056E5" w:rsidRDefault="003D07AA" w:rsidP="000B0416">
            <w:pPr>
              <w:spacing w:after="0"/>
              <w:jc w:val="center"/>
              <w:rPr>
                <w:rFonts w:cstheme="minorHAnsi"/>
                <w:color w:val="000000" w:themeColor="text1"/>
                <w:sz w:val="18"/>
                <w:szCs w:val="18"/>
              </w:rPr>
            </w:pPr>
            <w:r w:rsidRPr="00A056E5">
              <w:rPr>
                <w:rFonts w:cstheme="minorHAnsi"/>
                <w:color w:val="000000" w:themeColor="text1"/>
                <w:sz w:val="18"/>
                <w:szCs w:val="18"/>
              </w:rPr>
              <w:t>3</w:t>
            </w:r>
          </w:p>
        </w:tc>
      </w:tr>
      <w:tr w:rsidR="003D07AA" w:rsidRPr="00A056E5" w14:paraId="1DE5537C" w14:textId="77777777" w:rsidTr="000B0416">
        <w:trPr>
          <w:trHeight w:val="288"/>
        </w:trPr>
        <w:tc>
          <w:tcPr>
            <w:tcW w:w="2468" w:type="dxa"/>
            <w:vAlign w:val="center"/>
          </w:tcPr>
          <w:p w14:paraId="7FD3E1B8" w14:textId="77777777" w:rsidR="003D07AA" w:rsidRPr="00A056E5" w:rsidRDefault="003D07AA" w:rsidP="000B0416">
            <w:pPr>
              <w:spacing w:after="0"/>
              <w:jc w:val="left"/>
              <w:rPr>
                <w:rFonts w:cstheme="minorHAnsi"/>
                <w:color w:val="000000" w:themeColor="text1"/>
                <w:sz w:val="18"/>
                <w:szCs w:val="18"/>
              </w:rPr>
            </w:pPr>
            <w:r w:rsidRPr="00A056E5">
              <w:rPr>
                <w:rFonts w:cstheme="minorHAnsi"/>
                <w:color w:val="000000" w:themeColor="text1"/>
                <w:sz w:val="18"/>
                <w:szCs w:val="18"/>
              </w:rPr>
              <w:t>Tanker/Truck/Water bearer</w:t>
            </w:r>
          </w:p>
        </w:tc>
        <w:tc>
          <w:tcPr>
            <w:tcW w:w="1066" w:type="dxa"/>
            <w:vAlign w:val="center"/>
          </w:tcPr>
          <w:p w14:paraId="7E875E0E" w14:textId="77777777" w:rsidR="003D07AA" w:rsidRPr="00A056E5" w:rsidRDefault="003D07AA" w:rsidP="000B0416">
            <w:pPr>
              <w:spacing w:after="0"/>
              <w:jc w:val="center"/>
              <w:rPr>
                <w:rFonts w:cstheme="minorHAnsi"/>
                <w:color w:val="000000" w:themeColor="text1"/>
                <w:sz w:val="18"/>
                <w:szCs w:val="18"/>
              </w:rPr>
            </w:pPr>
            <w:r w:rsidRPr="00A056E5">
              <w:rPr>
                <w:rFonts w:cstheme="minorHAnsi"/>
                <w:color w:val="000000" w:themeColor="text1"/>
                <w:sz w:val="18"/>
                <w:szCs w:val="18"/>
              </w:rPr>
              <w:t>7</w:t>
            </w:r>
          </w:p>
        </w:tc>
        <w:tc>
          <w:tcPr>
            <w:tcW w:w="1134" w:type="dxa"/>
            <w:vAlign w:val="center"/>
          </w:tcPr>
          <w:p w14:paraId="2A303600" w14:textId="77777777" w:rsidR="003D07AA" w:rsidRPr="00A056E5" w:rsidRDefault="003D07AA" w:rsidP="000B0416">
            <w:pPr>
              <w:spacing w:after="0"/>
              <w:jc w:val="center"/>
              <w:rPr>
                <w:rFonts w:cstheme="minorHAnsi"/>
                <w:color w:val="000000" w:themeColor="text1"/>
                <w:sz w:val="18"/>
                <w:szCs w:val="18"/>
              </w:rPr>
            </w:pPr>
            <w:r w:rsidRPr="00A056E5">
              <w:rPr>
                <w:rFonts w:cstheme="minorHAnsi"/>
                <w:color w:val="000000" w:themeColor="text1"/>
                <w:sz w:val="18"/>
                <w:szCs w:val="18"/>
              </w:rPr>
              <w:t>2</w:t>
            </w:r>
          </w:p>
        </w:tc>
        <w:tc>
          <w:tcPr>
            <w:tcW w:w="992" w:type="dxa"/>
            <w:vAlign w:val="center"/>
          </w:tcPr>
          <w:p w14:paraId="16945BAB" w14:textId="77777777" w:rsidR="003D07AA" w:rsidRPr="00A056E5" w:rsidRDefault="003D07AA" w:rsidP="000B0416">
            <w:pPr>
              <w:spacing w:after="0"/>
              <w:jc w:val="center"/>
              <w:rPr>
                <w:rFonts w:cstheme="minorHAnsi"/>
                <w:color w:val="000000" w:themeColor="text1"/>
                <w:sz w:val="18"/>
                <w:szCs w:val="18"/>
              </w:rPr>
            </w:pPr>
            <w:r w:rsidRPr="00A056E5">
              <w:rPr>
                <w:rFonts w:cstheme="minorHAnsi"/>
                <w:color w:val="000000" w:themeColor="text1"/>
                <w:sz w:val="18"/>
                <w:szCs w:val="18"/>
              </w:rPr>
              <w:t>4</w:t>
            </w:r>
          </w:p>
        </w:tc>
        <w:tc>
          <w:tcPr>
            <w:tcW w:w="1134" w:type="dxa"/>
            <w:vAlign w:val="center"/>
          </w:tcPr>
          <w:p w14:paraId="548D7567" w14:textId="77777777" w:rsidR="003D07AA" w:rsidRPr="00A056E5" w:rsidRDefault="003D07AA" w:rsidP="000B0416">
            <w:pPr>
              <w:spacing w:after="0"/>
              <w:jc w:val="center"/>
              <w:rPr>
                <w:rFonts w:cstheme="minorHAnsi"/>
                <w:color w:val="000000" w:themeColor="text1"/>
                <w:sz w:val="18"/>
                <w:szCs w:val="18"/>
              </w:rPr>
            </w:pPr>
            <w:r w:rsidRPr="00A056E5">
              <w:rPr>
                <w:rFonts w:cstheme="minorHAnsi"/>
                <w:color w:val="000000" w:themeColor="text1"/>
                <w:sz w:val="18"/>
                <w:szCs w:val="18"/>
              </w:rPr>
              <w:t>6</w:t>
            </w:r>
          </w:p>
        </w:tc>
        <w:tc>
          <w:tcPr>
            <w:tcW w:w="1134" w:type="dxa"/>
            <w:vAlign w:val="center"/>
          </w:tcPr>
          <w:p w14:paraId="51DDD8CB" w14:textId="77777777" w:rsidR="003D07AA" w:rsidRPr="00A056E5" w:rsidRDefault="003D07AA" w:rsidP="000B0416">
            <w:pPr>
              <w:spacing w:after="0"/>
              <w:jc w:val="center"/>
              <w:rPr>
                <w:rFonts w:cstheme="minorHAnsi"/>
                <w:color w:val="000000" w:themeColor="text1"/>
                <w:sz w:val="18"/>
                <w:szCs w:val="18"/>
              </w:rPr>
            </w:pPr>
            <w:r w:rsidRPr="00A056E5">
              <w:rPr>
                <w:rFonts w:cstheme="minorHAnsi"/>
                <w:color w:val="000000" w:themeColor="text1"/>
                <w:sz w:val="18"/>
                <w:szCs w:val="18"/>
              </w:rPr>
              <w:t>3</w:t>
            </w:r>
          </w:p>
        </w:tc>
        <w:tc>
          <w:tcPr>
            <w:tcW w:w="1097" w:type="dxa"/>
            <w:vAlign w:val="center"/>
          </w:tcPr>
          <w:p w14:paraId="46D2BE8F" w14:textId="77777777" w:rsidR="003D07AA" w:rsidRPr="00A056E5" w:rsidRDefault="003D07AA" w:rsidP="000B0416">
            <w:pPr>
              <w:spacing w:after="0"/>
              <w:jc w:val="center"/>
              <w:rPr>
                <w:rFonts w:cstheme="minorHAnsi"/>
                <w:color w:val="000000" w:themeColor="text1"/>
                <w:sz w:val="18"/>
                <w:szCs w:val="18"/>
              </w:rPr>
            </w:pPr>
            <w:r w:rsidRPr="00A056E5">
              <w:rPr>
                <w:rFonts w:cstheme="minorHAnsi"/>
                <w:color w:val="000000" w:themeColor="text1"/>
                <w:sz w:val="18"/>
                <w:szCs w:val="18"/>
              </w:rPr>
              <w:t>4</w:t>
            </w:r>
          </w:p>
        </w:tc>
      </w:tr>
      <w:tr w:rsidR="003D07AA" w:rsidRPr="00A056E5" w14:paraId="64939F61" w14:textId="77777777" w:rsidTr="000B0416">
        <w:trPr>
          <w:trHeight w:val="288"/>
        </w:trPr>
        <w:tc>
          <w:tcPr>
            <w:tcW w:w="2468" w:type="dxa"/>
            <w:vAlign w:val="center"/>
          </w:tcPr>
          <w:p w14:paraId="01C0863B" w14:textId="77777777" w:rsidR="003D07AA" w:rsidRPr="00A056E5" w:rsidRDefault="003D07AA" w:rsidP="000B0416">
            <w:pPr>
              <w:spacing w:after="0"/>
              <w:jc w:val="left"/>
              <w:rPr>
                <w:rFonts w:cstheme="minorHAnsi"/>
                <w:color w:val="000000" w:themeColor="text1"/>
                <w:sz w:val="18"/>
                <w:szCs w:val="18"/>
              </w:rPr>
            </w:pPr>
            <w:r w:rsidRPr="00A056E5">
              <w:rPr>
                <w:rFonts w:cstheme="minorHAnsi"/>
                <w:color w:val="000000" w:themeColor="text1"/>
                <w:sz w:val="18"/>
                <w:szCs w:val="18"/>
              </w:rPr>
              <w:t>Filtration Plant</w:t>
            </w:r>
          </w:p>
        </w:tc>
        <w:tc>
          <w:tcPr>
            <w:tcW w:w="1066" w:type="dxa"/>
            <w:vAlign w:val="center"/>
          </w:tcPr>
          <w:p w14:paraId="51EA322A" w14:textId="77777777" w:rsidR="003D07AA" w:rsidRPr="00A056E5" w:rsidRDefault="003D07AA" w:rsidP="000B0416">
            <w:pPr>
              <w:spacing w:after="0"/>
              <w:jc w:val="center"/>
              <w:rPr>
                <w:rFonts w:cstheme="minorHAnsi"/>
                <w:color w:val="000000" w:themeColor="text1"/>
                <w:sz w:val="18"/>
                <w:szCs w:val="18"/>
              </w:rPr>
            </w:pPr>
            <w:r w:rsidRPr="00A056E5">
              <w:rPr>
                <w:rFonts w:cstheme="minorHAnsi"/>
                <w:color w:val="000000" w:themeColor="text1"/>
                <w:sz w:val="18"/>
                <w:szCs w:val="18"/>
              </w:rPr>
              <w:t>2</w:t>
            </w:r>
          </w:p>
        </w:tc>
        <w:tc>
          <w:tcPr>
            <w:tcW w:w="1134" w:type="dxa"/>
            <w:vAlign w:val="center"/>
          </w:tcPr>
          <w:p w14:paraId="20935FF6" w14:textId="77777777" w:rsidR="003D07AA" w:rsidRPr="00A056E5" w:rsidRDefault="003D07AA" w:rsidP="000B0416">
            <w:pPr>
              <w:spacing w:after="0"/>
              <w:jc w:val="center"/>
              <w:rPr>
                <w:rFonts w:cstheme="minorHAnsi"/>
                <w:color w:val="000000" w:themeColor="text1"/>
                <w:sz w:val="18"/>
                <w:szCs w:val="18"/>
              </w:rPr>
            </w:pPr>
            <w:r w:rsidRPr="00A056E5">
              <w:rPr>
                <w:rFonts w:cstheme="minorHAnsi"/>
                <w:color w:val="000000" w:themeColor="text1"/>
                <w:sz w:val="18"/>
                <w:szCs w:val="18"/>
              </w:rPr>
              <w:t>1</w:t>
            </w:r>
          </w:p>
        </w:tc>
        <w:tc>
          <w:tcPr>
            <w:tcW w:w="992" w:type="dxa"/>
            <w:vAlign w:val="center"/>
          </w:tcPr>
          <w:p w14:paraId="50D51DA8" w14:textId="77777777" w:rsidR="003D07AA" w:rsidRPr="00A056E5" w:rsidRDefault="003D07AA" w:rsidP="000B0416">
            <w:pPr>
              <w:spacing w:after="0"/>
              <w:jc w:val="center"/>
              <w:rPr>
                <w:rFonts w:cstheme="minorHAnsi"/>
                <w:color w:val="000000" w:themeColor="text1"/>
                <w:sz w:val="18"/>
                <w:szCs w:val="18"/>
              </w:rPr>
            </w:pPr>
            <w:r w:rsidRPr="00A056E5">
              <w:rPr>
                <w:rFonts w:cstheme="minorHAnsi"/>
                <w:color w:val="000000" w:themeColor="text1"/>
                <w:sz w:val="18"/>
                <w:szCs w:val="18"/>
              </w:rPr>
              <w:t>2</w:t>
            </w:r>
          </w:p>
        </w:tc>
        <w:tc>
          <w:tcPr>
            <w:tcW w:w="1134" w:type="dxa"/>
            <w:vAlign w:val="center"/>
          </w:tcPr>
          <w:p w14:paraId="1ADFA634" w14:textId="77777777" w:rsidR="003D07AA" w:rsidRPr="00A056E5" w:rsidRDefault="003D07AA" w:rsidP="000B0416">
            <w:pPr>
              <w:spacing w:after="0"/>
              <w:jc w:val="center"/>
              <w:rPr>
                <w:rFonts w:cstheme="minorHAnsi"/>
                <w:color w:val="000000" w:themeColor="text1"/>
                <w:sz w:val="18"/>
                <w:szCs w:val="18"/>
              </w:rPr>
            </w:pPr>
            <w:r w:rsidRPr="00A056E5">
              <w:rPr>
                <w:rFonts w:cstheme="minorHAnsi"/>
                <w:color w:val="000000" w:themeColor="text1"/>
                <w:sz w:val="18"/>
                <w:szCs w:val="18"/>
              </w:rPr>
              <w:t>1</w:t>
            </w:r>
          </w:p>
        </w:tc>
        <w:tc>
          <w:tcPr>
            <w:tcW w:w="1134" w:type="dxa"/>
            <w:vAlign w:val="center"/>
          </w:tcPr>
          <w:p w14:paraId="10F7C926" w14:textId="77777777" w:rsidR="003D07AA" w:rsidRPr="00A056E5" w:rsidRDefault="003D07AA" w:rsidP="000B0416">
            <w:pPr>
              <w:spacing w:after="0"/>
              <w:jc w:val="center"/>
              <w:rPr>
                <w:rFonts w:cstheme="minorHAnsi"/>
                <w:color w:val="000000" w:themeColor="text1"/>
                <w:sz w:val="18"/>
                <w:szCs w:val="18"/>
              </w:rPr>
            </w:pPr>
            <w:r w:rsidRPr="00A056E5">
              <w:rPr>
                <w:rFonts w:cstheme="minorHAnsi"/>
                <w:color w:val="000000" w:themeColor="text1"/>
                <w:sz w:val="18"/>
                <w:szCs w:val="18"/>
              </w:rPr>
              <w:t>0</w:t>
            </w:r>
          </w:p>
        </w:tc>
        <w:tc>
          <w:tcPr>
            <w:tcW w:w="1097" w:type="dxa"/>
            <w:vAlign w:val="center"/>
          </w:tcPr>
          <w:p w14:paraId="0CEC6962" w14:textId="77777777" w:rsidR="003D07AA" w:rsidRPr="00A056E5" w:rsidRDefault="003D07AA" w:rsidP="000B0416">
            <w:pPr>
              <w:spacing w:after="0"/>
              <w:jc w:val="center"/>
              <w:rPr>
                <w:rFonts w:cstheme="minorHAnsi"/>
                <w:color w:val="000000" w:themeColor="text1"/>
                <w:sz w:val="18"/>
                <w:szCs w:val="18"/>
              </w:rPr>
            </w:pPr>
            <w:r w:rsidRPr="00A056E5">
              <w:rPr>
                <w:rFonts w:cstheme="minorHAnsi"/>
                <w:color w:val="000000" w:themeColor="text1"/>
                <w:sz w:val="18"/>
                <w:szCs w:val="18"/>
              </w:rPr>
              <w:t>1</w:t>
            </w:r>
          </w:p>
        </w:tc>
      </w:tr>
      <w:tr w:rsidR="003D07AA" w:rsidRPr="00A056E5" w14:paraId="7D736420" w14:textId="77777777" w:rsidTr="000B0416">
        <w:trPr>
          <w:trHeight w:val="288"/>
        </w:trPr>
        <w:tc>
          <w:tcPr>
            <w:tcW w:w="2468" w:type="dxa"/>
            <w:vAlign w:val="center"/>
          </w:tcPr>
          <w:p w14:paraId="0E5630B8" w14:textId="77777777" w:rsidR="003D07AA" w:rsidRPr="00A056E5" w:rsidRDefault="003D07AA" w:rsidP="000B0416">
            <w:pPr>
              <w:spacing w:after="0"/>
              <w:jc w:val="left"/>
              <w:rPr>
                <w:rFonts w:cstheme="minorHAnsi"/>
                <w:color w:val="000000" w:themeColor="text1"/>
                <w:sz w:val="18"/>
                <w:szCs w:val="18"/>
              </w:rPr>
            </w:pPr>
            <w:r w:rsidRPr="00A056E5">
              <w:rPr>
                <w:rFonts w:cstheme="minorHAnsi"/>
                <w:color w:val="000000" w:themeColor="text1"/>
                <w:sz w:val="18"/>
                <w:szCs w:val="18"/>
              </w:rPr>
              <w:t>Others</w:t>
            </w:r>
          </w:p>
        </w:tc>
        <w:tc>
          <w:tcPr>
            <w:tcW w:w="1066" w:type="dxa"/>
            <w:vAlign w:val="center"/>
          </w:tcPr>
          <w:p w14:paraId="1B97CC93" w14:textId="77777777" w:rsidR="003D07AA" w:rsidRPr="00A056E5" w:rsidRDefault="003D07AA" w:rsidP="000B0416">
            <w:pPr>
              <w:spacing w:after="0"/>
              <w:jc w:val="center"/>
              <w:rPr>
                <w:rFonts w:cstheme="minorHAnsi"/>
                <w:color w:val="000000" w:themeColor="text1"/>
                <w:sz w:val="18"/>
                <w:szCs w:val="18"/>
              </w:rPr>
            </w:pPr>
            <w:r w:rsidRPr="00A056E5">
              <w:rPr>
                <w:rFonts w:cstheme="minorHAnsi"/>
                <w:color w:val="000000" w:themeColor="text1"/>
                <w:sz w:val="18"/>
                <w:szCs w:val="18"/>
              </w:rPr>
              <w:t>17</w:t>
            </w:r>
          </w:p>
        </w:tc>
        <w:tc>
          <w:tcPr>
            <w:tcW w:w="1134" w:type="dxa"/>
            <w:vAlign w:val="center"/>
          </w:tcPr>
          <w:p w14:paraId="298FF30E" w14:textId="77777777" w:rsidR="003D07AA" w:rsidRPr="00A056E5" w:rsidRDefault="003D07AA" w:rsidP="000B0416">
            <w:pPr>
              <w:spacing w:after="0"/>
              <w:jc w:val="center"/>
              <w:rPr>
                <w:rFonts w:cstheme="minorHAnsi"/>
                <w:color w:val="000000" w:themeColor="text1"/>
                <w:sz w:val="18"/>
                <w:szCs w:val="18"/>
              </w:rPr>
            </w:pPr>
            <w:r w:rsidRPr="00A056E5">
              <w:rPr>
                <w:rFonts w:cstheme="minorHAnsi"/>
                <w:color w:val="000000" w:themeColor="text1"/>
                <w:sz w:val="18"/>
                <w:szCs w:val="18"/>
              </w:rPr>
              <w:t>4</w:t>
            </w:r>
          </w:p>
        </w:tc>
        <w:tc>
          <w:tcPr>
            <w:tcW w:w="992" w:type="dxa"/>
            <w:vAlign w:val="center"/>
          </w:tcPr>
          <w:p w14:paraId="126C16C9" w14:textId="77777777" w:rsidR="003D07AA" w:rsidRPr="00A056E5" w:rsidRDefault="003D07AA" w:rsidP="000B0416">
            <w:pPr>
              <w:spacing w:after="0"/>
              <w:jc w:val="center"/>
              <w:rPr>
                <w:rFonts w:cstheme="minorHAnsi"/>
                <w:color w:val="000000" w:themeColor="text1"/>
                <w:sz w:val="18"/>
                <w:szCs w:val="18"/>
              </w:rPr>
            </w:pPr>
            <w:r w:rsidRPr="00A056E5">
              <w:rPr>
                <w:rFonts w:cstheme="minorHAnsi"/>
                <w:color w:val="000000" w:themeColor="text1"/>
                <w:sz w:val="18"/>
                <w:szCs w:val="18"/>
              </w:rPr>
              <w:t>11</w:t>
            </w:r>
          </w:p>
        </w:tc>
        <w:tc>
          <w:tcPr>
            <w:tcW w:w="1134" w:type="dxa"/>
            <w:vAlign w:val="center"/>
          </w:tcPr>
          <w:p w14:paraId="57B2E76C" w14:textId="77777777" w:rsidR="003D07AA" w:rsidRPr="00A056E5" w:rsidRDefault="003D07AA" w:rsidP="000B0416">
            <w:pPr>
              <w:spacing w:after="0"/>
              <w:jc w:val="center"/>
              <w:rPr>
                <w:rFonts w:cstheme="minorHAnsi"/>
                <w:color w:val="000000" w:themeColor="text1"/>
                <w:sz w:val="18"/>
                <w:szCs w:val="18"/>
              </w:rPr>
            </w:pPr>
            <w:r w:rsidRPr="00A056E5">
              <w:rPr>
                <w:rFonts w:cstheme="minorHAnsi"/>
                <w:color w:val="000000" w:themeColor="text1"/>
                <w:sz w:val="18"/>
                <w:szCs w:val="18"/>
              </w:rPr>
              <w:t>3</w:t>
            </w:r>
          </w:p>
        </w:tc>
        <w:tc>
          <w:tcPr>
            <w:tcW w:w="1134" w:type="dxa"/>
            <w:vAlign w:val="center"/>
          </w:tcPr>
          <w:p w14:paraId="0565023D" w14:textId="77777777" w:rsidR="003D07AA" w:rsidRPr="00A056E5" w:rsidRDefault="003D07AA" w:rsidP="000B0416">
            <w:pPr>
              <w:spacing w:after="0"/>
              <w:jc w:val="center"/>
              <w:rPr>
                <w:rFonts w:cstheme="minorHAnsi"/>
                <w:color w:val="000000" w:themeColor="text1"/>
                <w:sz w:val="18"/>
                <w:szCs w:val="18"/>
              </w:rPr>
            </w:pPr>
            <w:r w:rsidRPr="00A056E5">
              <w:rPr>
                <w:rFonts w:cstheme="minorHAnsi"/>
                <w:color w:val="000000" w:themeColor="text1"/>
                <w:sz w:val="18"/>
                <w:szCs w:val="18"/>
              </w:rPr>
              <w:t>6</w:t>
            </w:r>
          </w:p>
        </w:tc>
        <w:tc>
          <w:tcPr>
            <w:tcW w:w="1097" w:type="dxa"/>
            <w:vAlign w:val="center"/>
          </w:tcPr>
          <w:p w14:paraId="0F139623" w14:textId="77777777" w:rsidR="003D07AA" w:rsidRPr="00A056E5" w:rsidRDefault="003D07AA" w:rsidP="000B0416">
            <w:pPr>
              <w:spacing w:after="0"/>
              <w:jc w:val="center"/>
              <w:rPr>
                <w:rFonts w:cstheme="minorHAnsi"/>
                <w:color w:val="000000" w:themeColor="text1"/>
                <w:sz w:val="18"/>
                <w:szCs w:val="18"/>
              </w:rPr>
            </w:pPr>
            <w:r w:rsidRPr="00A056E5">
              <w:rPr>
                <w:rFonts w:cstheme="minorHAnsi"/>
                <w:color w:val="000000" w:themeColor="text1"/>
                <w:sz w:val="18"/>
                <w:szCs w:val="18"/>
              </w:rPr>
              <w:t>4</w:t>
            </w:r>
          </w:p>
        </w:tc>
      </w:tr>
      <w:tr w:rsidR="003D07AA" w:rsidRPr="00A056E5" w14:paraId="2F8E9999" w14:textId="77777777" w:rsidTr="000B0416">
        <w:trPr>
          <w:trHeight w:val="288"/>
        </w:trPr>
        <w:tc>
          <w:tcPr>
            <w:tcW w:w="2468" w:type="dxa"/>
            <w:vAlign w:val="center"/>
          </w:tcPr>
          <w:p w14:paraId="4ED50E4B" w14:textId="77777777" w:rsidR="003D07AA" w:rsidRPr="00A056E5" w:rsidRDefault="003D07AA" w:rsidP="000B0416">
            <w:pPr>
              <w:spacing w:after="0"/>
              <w:jc w:val="left"/>
              <w:rPr>
                <w:rFonts w:cstheme="minorHAnsi"/>
                <w:b/>
                <w:color w:val="000000" w:themeColor="text1"/>
                <w:sz w:val="18"/>
                <w:szCs w:val="18"/>
              </w:rPr>
            </w:pPr>
            <w:r w:rsidRPr="00A056E5">
              <w:rPr>
                <w:rFonts w:cstheme="minorHAnsi"/>
                <w:b/>
                <w:color w:val="000000" w:themeColor="text1"/>
                <w:sz w:val="18"/>
                <w:szCs w:val="18"/>
              </w:rPr>
              <w:t>Total</w:t>
            </w:r>
          </w:p>
        </w:tc>
        <w:tc>
          <w:tcPr>
            <w:tcW w:w="1066" w:type="dxa"/>
            <w:vAlign w:val="center"/>
          </w:tcPr>
          <w:p w14:paraId="5E923806" w14:textId="77777777" w:rsidR="003D07AA" w:rsidRPr="00A056E5" w:rsidRDefault="003D07AA" w:rsidP="000B0416">
            <w:pPr>
              <w:spacing w:after="0"/>
              <w:jc w:val="center"/>
              <w:rPr>
                <w:rFonts w:cstheme="minorHAnsi"/>
                <w:b/>
                <w:color w:val="000000" w:themeColor="text1"/>
                <w:sz w:val="18"/>
                <w:szCs w:val="18"/>
              </w:rPr>
            </w:pPr>
            <w:r w:rsidRPr="00A056E5">
              <w:rPr>
                <w:rFonts w:cstheme="minorHAnsi"/>
                <w:b/>
                <w:color w:val="000000" w:themeColor="text1"/>
                <w:sz w:val="18"/>
                <w:szCs w:val="18"/>
              </w:rPr>
              <w:t>100</w:t>
            </w:r>
          </w:p>
        </w:tc>
        <w:tc>
          <w:tcPr>
            <w:tcW w:w="1134" w:type="dxa"/>
            <w:vAlign w:val="center"/>
          </w:tcPr>
          <w:p w14:paraId="2A7C23C9" w14:textId="77777777" w:rsidR="003D07AA" w:rsidRPr="00A056E5" w:rsidRDefault="003D07AA" w:rsidP="000B0416">
            <w:pPr>
              <w:spacing w:after="0"/>
              <w:jc w:val="center"/>
              <w:rPr>
                <w:rFonts w:cstheme="minorHAnsi"/>
                <w:b/>
                <w:color w:val="000000" w:themeColor="text1"/>
                <w:sz w:val="18"/>
                <w:szCs w:val="18"/>
              </w:rPr>
            </w:pPr>
            <w:r w:rsidRPr="00A056E5">
              <w:rPr>
                <w:rFonts w:cstheme="minorHAnsi"/>
                <w:b/>
                <w:color w:val="000000" w:themeColor="text1"/>
                <w:sz w:val="18"/>
                <w:szCs w:val="18"/>
              </w:rPr>
              <w:t>100</w:t>
            </w:r>
          </w:p>
        </w:tc>
        <w:tc>
          <w:tcPr>
            <w:tcW w:w="992" w:type="dxa"/>
            <w:vAlign w:val="center"/>
          </w:tcPr>
          <w:p w14:paraId="7775952E" w14:textId="77777777" w:rsidR="003D07AA" w:rsidRPr="00A056E5" w:rsidRDefault="003D07AA" w:rsidP="000B0416">
            <w:pPr>
              <w:spacing w:after="0"/>
              <w:jc w:val="center"/>
              <w:rPr>
                <w:rFonts w:cstheme="minorHAnsi"/>
                <w:b/>
                <w:color w:val="000000" w:themeColor="text1"/>
                <w:sz w:val="18"/>
                <w:szCs w:val="18"/>
              </w:rPr>
            </w:pPr>
            <w:r w:rsidRPr="00A056E5">
              <w:rPr>
                <w:rFonts w:cstheme="minorHAnsi"/>
                <w:b/>
                <w:color w:val="000000" w:themeColor="text1"/>
                <w:sz w:val="18"/>
                <w:szCs w:val="18"/>
              </w:rPr>
              <w:t>100</w:t>
            </w:r>
          </w:p>
        </w:tc>
        <w:tc>
          <w:tcPr>
            <w:tcW w:w="1134" w:type="dxa"/>
            <w:vAlign w:val="center"/>
          </w:tcPr>
          <w:p w14:paraId="74E90AA1" w14:textId="77777777" w:rsidR="003D07AA" w:rsidRPr="00A056E5" w:rsidRDefault="003D07AA" w:rsidP="000B0416">
            <w:pPr>
              <w:spacing w:after="0"/>
              <w:jc w:val="center"/>
              <w:rPr>
                <w:rFonts w:cstheme="minorHAnsi"/>
                <w:b/>
                <w:color w:val="000000" w:themeColor="text1"/>
                <w:sz w:val="18"/>
                <w:szCs w:val="18"/>
              </w:rPr>
            </w:pPr>
            <w:r w:rsidRPr="00A056E5">
              <w:rPr>
                <w:rFonts w:cstheme="minorHAnsi"/>
                <w:b/>
                <w:color w:val="000000" w:themeColor="text1"/>
                <w:sz w:val="18"/>
                <w:szCs w:val="18"/>
              </w:rPr>
              <w:t>100</w:t>
            </w:r>
          </w:p>
        </w:tc>
        <w:tc>
          <w:tcPr>
            <w:tcW w:w="1134" w:type="dxa"/>
            <w:vAlign w:val="center"/>
          </w:tcPr>
          <w:p w14:paraId="2B49CBAF" w14:textId="77777777" w:rsidR="003D07AA" w:rsidRPr="00A056E5" w:rsidRDefault="003D07AA" w:rsidP="000B0416">
            <w:pPr>
              <w:spacing w:after="0"/>
              <w:jc w:val="center"/>
              <w:rPr>
                <w:rFonts w:cstheme="minorHAnsi"/>
                <w:b/>
                <w:color w:val="000000" w:themeColor="text1"/>
                <w:sz w:val="18"/>
                <w:szCs w:val="18"/>
              </w:rPr>
            </w:pPr>
            <w:r w:rsidRPr="00A056E5">
              <w:rPr>
                <w:rFonts w:cstheme="minorHAnsi"/>
                <w:b/>
                <w:color w:val="000000" w:themeColor="text1"/>
                <w:sz w:val="18"/>
                <w:szCs w:val="18"/>
              </w:rPr>
              <w:t>100</w:t>
            </w:r>
          </w:p>
        </w:tc>
        <w:tc>
          <w:tcPr>
            <w:tcW w:w="1097" w:type="dxa"/>
            <w:vAlign w:val="center"/>
          </w:tcPr>
          <w:p w14:paraId="4917C287" w14:textId="77777777" w:rsidR="003D07AA" w:rsidRPr="00A056E5" w:rsidRDefault="003D07AA" w:rsidP="000B0416">
            <w:pPr>
              <w:spacing w:after="0"/>
              <w:jc w:val="center"/>
              <w:rPr>
                <w:rFonts w:cstheme="minorHAnsi"/>
                <w:b/>
                <w:color w:val="000000" w:themeColor="text1"/>
                <w:sz w:val="18"/>
                <w:szCs w:val="18"/>
              </w:rPr>
            </w:pPr>
            <w:r w:rsidRPr="00A056E5">
              <w:rPr>
                <w:rFonts w:cstheme="minorHAnsi"/>
                <w:b/>
                <w:color w:val="000000" w:themeColor="text1"/>
                <w:sz w:val="18"/>
                <w:szCs w:val="18"/>
              </w:rPr>
              <w:t>100</w:t>
            </w:r>
          </w:p>
        </w:tc>
      </w:tr>
    </w:tbl>
    <w:p w14:paraId="0CA75349" w14:textId="77777777" w:rsidR="003D07AA" w:rsidRPr="00A056E5" w:rsidRDefault="003D07AA" w:rsidP="003D07AA">
      <w:pPr>
        <w:jc w:val="left"/>
        <w:rPr>
          <w:rFonts w:cstheme="minorHAnsi"/>
          <w:color w:val="000000" w:themeColor="text1"/>
          <w:sz w:val="18"/>
          <w:szCs w:val="18"/>
        </w:rPr>
      </w:pPr>
      <w:r w:rsidRPr="00A056E5">
        <w:rPr>
          <w:rFonts w:cstheme="minorHAnsi"/>
          <w:color w:val="000000" w:themeColor="text1"/>
          <w:sz w:val="18"/>
          <w:szCs w:val="18"/>
        </w:rPr>
        <w:t>Source: PBoS, 2019</w:t>
      </w:r>
      <w:r w:rsidRPr="00A056E5">
        <w:rPr>
          <w:rStyle w:val="FootnoteReference"/>
          <w:rFonts w:cstheme="minorHAnsi"/>
          <w:color w:val="000000" w:themeColor="text1"/>
          <w:sz w:val="18"/>
          <w:szCs w:val="18"/>
        </w:rPr>
        <w:footnoteReference w:id="77"/>
      </w:r>
    </w:p>
    <w:p w14:paraId="0A32BCB0" w14:textId="77777777" w:rsidR="003D07AA" w:rsidRPr="00A056E5" w:rsidRDefault="003D07AA" w:rsidP="003D07AA">
      <w:pPr>
        <w:rPr>
          <w:rFonts w:cstheme="minorHAnsi"/>
          <w:color w:val="000000" w:themeColor="text1"/>
        </w:rPr>
      </w:pPr>
      <w:bookmarkStart w:id="636" w:name="_heading=h.2et92p0" w:colFirst="0" w:colLast="0"/>
      <w:bookmarkEnd w:id="636"/>
      <w:r w:rsidRPr="00A056E5">
        <w:rPr>
          <w:rFonts w:cstheme="minorHAnsi"/>
          <w:color w:val="000000" w:themeColor="text1"/>
        </w:rPr>
        <w:t>The shift away from tap water is directly related to the two main concerns about the water supply in Sindh: non-functionality and water quality of the water supply systems. According to a study by Tahir et al. (2010)</w:t>
      </w:r>
      <w:r w:rsidRPr="00A056E5">
        <w:rPr>
          <w:rStyle w:val="FootnoteReference"/>
          <w:rFonts w:cstheme="minorHAnsi"/>
          <w:color w:val="000000" w:themeColor="text1"/>
        </w:rPr>
        <w:footnoteReference w:id="78"/>
      </w:r>
      <w:r w:rsidRPr="00A056E5">
        <w:rPr>
          <w:rFonts w:cstheme="minorHAnsi"/>
          <w:color w:val="000000" w:themeColor="text1"/>
        </w:rPr>
        <w:t xml:space="preserve">, there are 1,247 water supply schemes in Sindh, excluding the cities of Karachi and Hyderabad. At the time of the study, out of the total 1,247 water supply schemes 718 were not functioning (58%). Of the non-functional systems, some were temporarily (75%) and others permanently (25%) out of order. Fund shortages have been singled out as the main cause of non-functionality. </w:t>
      </w:r>
    </w:p>
    <w:p w14:paraId="577D6302" w14:textId="77777777" w:rsidR="003D07AA" w:rsidRPr="00A056E5" w:rsidRDefault="003D07AA" w:rsidP="003D07AA">
      <w:pPr>
        <w:rPr>
          <w:rFonts w:cstheme="minorHAnsi"/>
          <w:bCs/>
          <w:color w:val="000000" w:themeColor="text1"/>
        </w:rPr>
      </w:pPr>
      <w:r w:rsidRPr="00A056E5">
        <w:rPr>
          <w:noProof/>
        </w:rPr>
        <mc:AlternateContent>
          <mc:Choice Requires="wps">
            <w:drawing>
              <wp:anchor distT="0" distB="0" distL="114300" distR="114300" simplePos="0" relativeHeight="251658271" behindDoc="0" locked="0" layoutInCell="1" allowOverlap="1" wp14:anchorId="3069F4F2" wp14:editId="6BE6BBFB">
                <wp:simplePos x="0" y="0"/>
                <wp:positionH relativeFrom="margin">
                  <wp:posOffset>1862533</wp:posOffset>
                </wp:positionH>
                <wp:positionV relativeFrom="paragraph">
                  <wp:posOffset>3441065</wp:posOffset>
                </wp:positionV>
                <wp:extent cx="3996690" cy="635"/>
                <wp:effectExtent l="0" t="0" r="3810" b="8255"/>
                <wp:wrapSquare wrapText="bothSides"/>
                <wp:docPr id="46" name="Text Box 46"/>
                <wp:cNvGraphicFramePr/>
                <a:graphic xmlns:a="http://schemas.openxmlformats.org/drawingml/2006/main">
                  <a:graphicData uri="http://schemas.microsoft.com/office/word/2010/wordprocessingShape">
                    <wps:wsp>
                      <wps:cNvSpPr txBox="1"/>
                      <wps:spPr>
                        <a:xfrm>
                          <a:off x="0" y="0"/>
                          <a:ext cx="3996690" cy="635"/>
                        </a:xfrm>
                        <a:prstGeom prst="rect">
                          <a:avLst/>
                        </a:prstGeom>
                        <a:solidFill>
                          <a:prstClr val="white"/>
                        </a:solidFill>
                        <a:ln>
                          <a:noFill/>
                        </a:ln>
                      </wps:spPr>
                      <wps:txbx>
                        <w:txbxContent>
                          <w:p w14:paraId="7D5DAF58" w14:textId="2CABAD3D" w:rsidR="000B0416" w:rsidRPr="00AB781D" w:rsidRDefault="000B0416" w:rsidP="003D07AA">
                            <w:pPr>
                              <w:rPr>
                                <w:b/>
                                <w:bCs/>
                              </w:rPr>
                            </w:pPr>
                            <w:bookmarkStart w:id="637" w:name="_Toc88743484"/>
                            <w:r>
                              <w:rPr>
                                <w:b/>
                                <w:bCs/>
                              </w:rPr>
                              <w:t xml:space="preserve">Figure 9: </w:t>
                            </w:r>
                            <w:r w:rsidRPr="00AB781D">
                              <w:rPr>
                                <w:b/>
                                <w:bCs/>
                              </w:rPr>
                              <w:t xml:space="preserve"> Functionality and non-functionality of drinking supply systems</w:t>
                            </w:r>
                            <w:bookmarkEnd w:id="63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http://schemas.openxmlformats.org/drawingml/2006/main" xmlns:pic="http://schemas.openxmlformats.org/drawingml/2006/picture" xmlns:a16="http://schemas.microsoft.com/office/drawing/2014/main" xmlns:a14="http://schemas.microsoft.com/office/drawing/2010/main" xmlns:c="http://schemas.openxmlformats.org/drawingml/2006/chart" xmlns:ask="http://schemas.microsoft.com/office/drawing/2018/sketchyshapes">
            <w:pict w14:anchorId="64E80F0F">
              <v:shape id="Text Box 46" style="position:absolute;left:0;text-align:left;margin-left:146.65pt;margin-top:270.95pt;width:314.7pt;height:.05pt;z-index:251658271;visibility:visible;mso-wrap-style:square;mso-wrap-distance-left:9pt;mso-wrap-distance-top:0;mso-wrap-distance-right:9pt;mso-wrap-distance-bottom:0;mso-position-horizontal:absolute;mso-position-horizontal-relative:margin;mso-position-vertical:absolute;mso-position-vertical-relative:text;v-text-anchor:top" o:spid="_x0000_s1039"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" w14:anchorId="3069F4F2">
                <v:textbox style="mso-fit-shape-to-text:t" inset="0,0,0,0">
                  <w:txbxContent>
                    <w:p w:rsidRPr="00AB781D" w:rsidR="000B0416" w:rsidP="003D07AA" w:rsidRDefault="000B0416" w14:paraId="4C0BE8E6" w14:textId="2CABAD3D">
                      <w:pPr>
                        <w:rPr>
                          <w:b/>
                          <w:bCs/>
                        </w:rPr>
                      </w:pPr>
                      <w:r>
                        <w:rPr>
                          <w:b/>
                          <w:bCs/>
                        </w:rPr>
                        <w:t xml:space="preserve">Figure 9: </w:t>
                      </w:r>
                      <w:r w:rsidRPr="00AB781D">
                        <w:rPr>
                          <w:b/>
                          <w:bCs/>
                        </w:rPr>
                        <w:t xml:space="preserve"> Functionality and non-functionality of drinking supply systems</w:t>
                      </w:r>
                    </w:p>
                  </w:txbxContent>
                </v:textbox>
                <w10:wrap type="square" anchorx="margin"/>
              </v:shape>
            </w:pict>
          </mc:Fallback>
        </mc:AlternateContent>
      </w:r>
      <w:r w:rsidRPr="00A056E5">
        <w:rPr>
          <w:rFonts w:cstheme="minorHAnsi"/>
          <w:noProof/>
          <w:color w:val="000000" w:themeColor="text1"/>
        </w:rPr>
        <w:drawing>
          <wp:anchor distT="0" distB="0" distL="114300" distR="114300" simplePos="0" relativeHeight="251658255" behindDoc="0" locked="0" layoutInCell="1" allowOverlap="1" wp14:anchorId="0DC684BF" wp14:editId="13DF50E8">
            <wp:simplePos x="0" y="0"/>
            <wp:positionH relativeFrom="margin">
              <wp:align>right</wp:align>
            </wp:positionH>
            <wp:positionV relativeFrom="paragraph">
              <wp:posOffset>78538</wp:posOffset>
            </wp:positionV>
            <wp:extent cx="3996690" cy="3282950"/>
            <wp:effectExtent l="0" t="0" r="3810" b="0"/>
            <wp:wrapSquare wrapText="bothSides"/>
            <wp:docPr id="25" name="image14.png" descr="Map&#10;&#10;Description automatically generated"/>
            <wp:cNvGraphicFramePr/>
            <a:graphic xmlns:a="http://schemas.openxmlformats.org/drawingml/2006/main">
              <a:graphicData uri="http://schemas.openxmlformats.org/drawingml/2006/picture">
                <pic:pic xmlns:pic="http://schemas.openxmlformats.org/drawingml/2006/picture">
                  <pic:nvPicPr>
                    <pic:cNvPr id="2" name="image14.png" descr="Map&#10;&#10;Description automatically generated"/>
                    <pic:cNvPicPr preferRelativeResize="0"/>
                  </pic:nvPicPr>
                  <pic:blipFill>
                    <a:blip r:embed="rId68" cstate="screen">
                      <a:extLst>
                        <a:ext uri="{28A0092B-C50C-407E-A947-70E740481C1C}">
                          <a14:useLocalDpi xmlns:a14="http://schemas.microsoft.com/office/drawing/2010/main"/>
                        </a:ext>
                      </a:extLst>
                    </a:blip>
                    <a:srcRect/>
                    <a:stretch>
                      <a:fillRect/>
                    </a:stretch>
                  </pic:blipFill>
                  <pic:spPr>
                    <a:xfrm>
                      <a:off x="0" y="0"/>
                      <a:ext cx="3996690" cy="3282950"/>
                    </a:xfrm>
                    <a:prstGeom prst="rect">
                      <a:avLst/>
                    </a:prstGeom>
                    <a:ln/>
                  </pic:spPr>
                </pic:pic>
              </a:graphicData>
            </a:graphic>
            <wp14:sizeRelH relativeFrom="page">
              <wp14:pctWidth>0</wp14:pctWidth>
            </wp14:sizeRelH>
            <wp14:sizeRelV relativeFrom="page">
              <wp14:pctHeight>0</wp14:pctHeight>
            </wp14:sizeRelV>
          </wp:anchor>
        </w:drawing>
      </w:r>
      <w:r w:rsidRPr="00A056E5">
        <w:rPr>
          <w:rFonts w:cstheme="minorHAnsi"/>
          <w:color w:val="000000" w:themeColor="text1"/>
        </w:rPr>
        <w:t xml:space="preserve">As figure 9 shows, while non-functionality is widespread in Sindh, there are also distinct clusters in Sindh where a large majority of the system does not function. These are areas where water resources are problematic, such as in the dry zones of Tharparkar or areas with predominant saline groundwater, like Khairpur. In many respects, the water supply situation in Sindh is among the worst in the world.  The high non-functionality is, for instance, far in excess of Sub-Saharan countries, where non-functionality usually does not exceed 40%. In addition, the majority of the rural population in Sindh is not served by an improved water supply system – functional or non-functional. What is more important in rural areas is the multitude of private systems. The drinking water </w:t>
      </w:r>
      <w:r w:rsidRPr="00A056E5">
        <w:rPr>
          <w:rFonts w:cstheme="minorHAnsi"/>
          <w:bCs/>
          <w:color w:val="000000" w:themeColor="text1"/>
        </w:rPr>
        <w:t xml:space="preserve">survey of 2018-19, summarized in Table 5 , shows that in the rural areas of Sindh 78% percent of rural households rely on individual hand pumps (70 percent) and private motorized pumps (8 percent). This compensates for the abysmal performance of the public drinking water system. </w:t>
      </w:r>
    </w:p>
    <w:p w14:paraId="004C30FA" w14:textId="77777777" w:rsidR="003D07AA" w:rsidRPr="00A056E5" w:rsidRDefault="003D07AA" w:rsidP="003D07AA">
      <w:pPr>
        <w:rPr>
          <w:rFonts w:cstheme="minorHAnsi"/>
          <w:color w:val="000000" w:themeColor="text1"/>
        </w:rPr>
      </w:pPr>
      <w:r w:rsidRPr="00A056E5">
        <w:rPr>
          <w:rFonts w:cstheme="minorHAnsi"/>
          <w:color w:val="000000" w:themeColor="text1"/>
        </w:rPr>
        <w:t xml:space="preserve">Water quality is a second main issue. PHED and local governments are responsible for the operations of the schemes. However, water quality is not routinely checked; this only happens when problems arise. </w:t>
      </w:r>
      <w:r w:rsidRPr="00A056E5">
        <w:rPr>
          <w:rFonts w:cstheme="minorHAnsi"/>
          <w:bCs/>
          <w:color w:val="000000" w:themeColor="text1"/>
        </w:rPr>
        <w:t>PCRWR (2010)</w:t>
      </w:r>
      <w:r w:rsidRPr="00A056E5">
        <w:rPr>
          <w:rStyle w:val="FootnoteReference"/>
          <w:rFonts w:cstheme="minorHAnsi"/>
          <w:bCs/>
          <w:color w:val="000000" w:themeColor="text1"/>
        </w:rPr>
        <w:footnoteReference w:id="79"/>
      </w:r>
      <w:r w:rsidRPr="00A056E5">
        <w:rPr>
          <w:rFonts w:cstheme="minorHAnsi"/>
          <w:bCs/>
          <w:color w:val="000000" w:themeColor="text1"/>
        </w:rPr>
        <w:t xml:space="preserve"> found that 98% of the functional schemes in rural Sindh are providing poor quality water that is unsafe for drinking purposes. Bacteriological contamination due to inadequate handling is the primary problem</w:t>
      </w:r>
      <w:r w:rsidRPr="00A056E5">
        <w:rPr>
          <w:rStyle w:val="FootnoteReference"/>
          <w:rFonts w:cstheme="minorHAnsi"/>
          <w:color w:val="000000" w:themeColor="text1"/>
        </w:rPr>
        <w:footnoteReference w:id="80"/>
      </w:r>
      <w:r w:rsidRPr="00A056E5">
        <w:rPr>
          <w:rFonts w:cstheme="minorHAnsi"/>
          <w:color w:val="000000" w:themeColor="text1"/>
        </w:rPr>
        <w:t>. Microbiological pollution of groundwater poses another health risk  (Mansuri et al., 2018). Studies in Sindh have found that contamination levels are amplified by the heavy dependence on handpumps, which typically extract water from shallow aquifers</w:t>
      </w:r>
      <w:r w:rsidRPr="00A056E5">
        <w:rPr>
          <w:rStyle w:val="FootnoteReference"/>
          <w:rFonts w:cstheme="minorHAnsi"/>
          <w:color w:val="000000" w:themeColor="text1"/>
        </w:rPr>
        <w:footnoteReference w:id="81"/>
      </w:r>
      <w:r w:rsidRPr="00A056E5">
        <w:rPr>
          <w:rStyle w:val="FootnoteReference"/>
          <w:rFonts w:cstheme="minorHAnsi"/>
          <w:color w:val="000000" w:themeColor="text1"/>
        </w:rPr>
        <w:footnoteReference w:id="82"/>
      </w:r>
      <w:r w:rsidRPr="00A056E5">
        <w:rPr>
          <w:rFonts w:cstheme="minorHAnsi"/>
          <w:color w:val="000000" w:themeColor="text1"/>
        </w:rPr>
        <w:t xml:space="preserve">. Poorly designed soak pit toilets, non-engineered septic tanks, and poorly constructed wells (for instance without a sanitary seals) increase microbiological groundwater contamination (Mansuri et al 2018). The waterlogged conditions in many parts of the province help to distribute the contamination. A comparison of faecal-oral diseases (diarrhea and dysentery) taken from a study of the impact of irrigation projects on the health of rural population in Sindh shows that peaks in infantile diarrhea, amoebic dysentery, and hepatitis are related to the very wet monsoons, which left vast areas waterlogged and inundated for several months. In urban areas, the situation is not substantially better. The </w:t>
      </w:r>
      <w:r w:rsidRPr="00A056E5">
        <w:rPr>
          <w:rFonts w:cstheme="minorHAnsi"/>
        </w:rPr>
        <w:t>Pakistan Council for Research in Water Resources collected water samples from different water sources in four cities of Sindh (Karachi, Hyderabad, Sukkur, and Badin) and found that 81% of samples were bacteriologically contaminated with total Coliforms, Fecal Coliforms, and E. coli and had excessive levels of minerals and elements</w:t>
      </w:r>
      <w:r w:rsidRPr="00A056E5">
        <w:rPr>
          <w:rStyle w:val="FootnoteReference"/>
          <w:rFonts w:cstheme="minorHAnsi"/>
        </w:rPr>
        <w:footnoteReference w:id="83"/>
      </w:r>
      <w:r w:rsidRPr="00A056E5">
        <w:rPr>
          <w:rFonts w:cstheme="minorHAnsi"/>
        </w:rPr>
        <w:t xml:space="preserve">. </w:t>
      </w:r>
    </w:p>
    <w:p w14:paraId="05FF93DB" w14:textId="77777777" w:rsidR="003D07AA" w:rsidRPr="00A056E5" w:rsidRDefault="003D07AA" w:rsidP="003D07AA">
      <w:pPr>
        <w:rPr>
          <w:rFonts w:cstheme="minorHAnsi"/>
          <w:i/>
          <w:color w:val="000000" w:themeColor="text1"/>
        </w:rPr>
      </w:pPr>
      <w:r w:rsidRPr="00A056E5">
        <w:rPr>
          <w:rFonts w:cstheme="minorHAnsi"/>
          <w:bCs/>
          <w:color w:val="000000" w:themeColor="text1"/>
        </w:rPr>
        <w:t xml:space="preserve">In addition, there is chemical contamination of drinking water sources. The </w:t>
      </w:r>
      <w:r w:rsidRPr="00A056E5">
        <w:rPr>
          <w:rFonts w:cstheme="minorHAnsi"/>
          <w:color w:val="000000" w:themeColor="text1"/>
        </w:rPr>
        <w:t>dry season is generally more hazardous, with higher concentrations of heavy metals and other parameters</w:t>
      </w:r>
      <w:r w:rsidRPr="00A056E5">
        <w:rPr>
          <w:rStyle w:val="FootnoteReference"/>
          <w:rFonts w:cstheme="minorHAnsi"/>
          <w:color w:val="000000" w:themeColor="text1"/>
        </w:rPr>
        <w:footnoteReference w:id="84"/>
      </w:r>
      <w:r w:rsidRPr="00A056E5">
        <w:rPr>
          <w:rFonts w:cstheme="minorHAnsi"/>
          <w:color w:val="000000" w:themeColor="text1"/>
        </w:rPr>
        <w:t>. In the pre-monsoon season, generally the concentration of cadmium, lead, and mercury is far above prescribed limits</w:t>
      </w:r>
      <w:r w:rsidRPr="00A056E5">
        <w:rPr>
          <w:rStyle w:val="FootnoteReference"/>
          <w:rFonts w:cstheme="minorHAnsi"/>
          <w:color w:val="000000" w:themeColor="text1"/>
        </w:rPr>
        <w:footnoteReference w:id="85"/>
      </w:r>
      <w:r w:rsidRPr="00A056E5">
        <w:rPr>
          <w:rFonts w:cstheme="minorHAnsi"/>
          <w:color w:val="000000" w:themeColor="text1"/>
        </w:rPr>
        <w:t xml:space="preserve">. The source of these contaminants is anthropogenic.  The widespread practice of discharging untreated municipal and industrial effluents – which is only recently starting to be addressed in a sewerage outlet closure program — is a major factor. Hyderabad City, for instance, disposes its untreated sewage and comingled solid waste in the Phuleli Canal. The maximum of physiochemical and biological parameters in the Phuleli Canal, especially fecal Coliform (between 100-1600 MPN/100ml) and metal ions (Fe 1.90, Cd 0.004, Cr 0.082, Pb 0.045 and As 0.50 mg/l against WHO standards) exceeds the prescribed permissible limits. Similarly, </w:t>
      </w:r>
      <w:r w:rsidRPr="00A056E5">
        <w:rPr>
          <w:rFonts w:cstheme="minorHAnsi"/>
        </w:rPr>
        <w:t xml:space="preserve">the waterlogged toxic wastewater of Larkana District is pumped by Mashoori SCARP Pump House of Drainage and is dumped in Rice Canal without treatment. </w:t>
      </w:r>
      <w:r w:rsidRPr="00A056E5">
        <w:rPr>
          <w:rFonts w:cstheme="minorHAnsi"/>
          <w:color w:val="000000" w:themeColor="text1"/>
        </w:rPr>
        <w:t>This contaminated water threatens public health. Waterborne diseases accounted for 20-30% of all hospital cases and 60% of infant deaths in YEAR</w:t>
      </w:r>
      <w:r w:rsidRPr="00A056E5">
        <w:rPr>
          <w:rStyle w:val="FootnoteReference"/>
          <w:rFonts w:cstheme="minorHAnsi"/>
          <w:color w:val="000000" w:themeColor="text1"/>
        </w:rPr>
        <w:footnoteReference w:id="86"/>
      </w:r>
      <w:r w:rsidRPr="00A056E5">
        <w:rPr>
          <w:rFonts w:cstheme="minorHAnsi"/>
          <w:color w:val="000000" w:themeColor="text1"/>
        </w:rPr>
        <w:t>.</w:t>
      </w:r>
    </w:p>
    <w:p w14:paraId="38D7F268" w14:textId="77777777" w:rsidR="003D07AA" w:rsidRPr="00A056E5" w:rsidRDefault="003D07AA" w:rsidP="003D07AA">
      <w:pPr>
        <w:rPr>
          <w:rFonts w:cstheme="minorHAnsi"/>
          <w:color w:val="000000" w:themeColor="text1"/>
        </w:rPr>
      </w:pPr>
      <w:r w:rsidRPr="00A056E5">
        <w:rPr>
          <w:rFonts w:cstheme="minorHAnsi"/>
          <w:color w:val="000000" w:themeColor="text1"/>
        </w:rPr>
        <w:t xml:space="preserve">Other important chemical parameters and indicators of groundwater quality are chloride and nitrate. Chloride and nitrate may leech with agricultural fertilizers and are related to the contamination of groundwater by poorly treated wastewater. High chloride levels are also an indicator of seawater intrusion. The results of a </w:t>
      </w:r>
      <w:bookmarkStart w:id="638" w:name="_Ref88573003"/>
      <w:r w:rsidRPr="00A056E5">
        <w:rPr>
          <w:rFonts w:cstheme="minorHAnsi"/>
          <w:color w:val="000000" w:themeColor="text1"/>
        </w:rPr>
        <w:t xml:space="preserve">wide-ranging sampling program </w:t>
      </w:r>
      <w:bookmarkStart w:id="639" w:name="_Ref88752061"/>
      <w:r w:rsidRPr="00A056E5">
        <w:rPr>
          <w:rStyle w:val="FootnoteReference"/>
          <w:rFonts w:cstheme="minorHAnsi"/>
          <w:color w:val="000000" w:themeColor="text1"/>
        </w:rPr>
        <w:footnoteReference w:id="87"/>
      </w:r>
      <w:bookmarkEnd w:id="638"/>
      <w:bookmarkEnd w:id="639"/>
      <w:r w:rsidRPr="00A056E5">
        <w:rPr>
          <w:rFonts w:cstheme="minorHAnsi"/>
          <w:color w:val="000000" w:themeColor="text1"/>
        </w:rPr>
        <w:t xml:space="preserve"> show that higher values of Cl are clustered along the irrigated areas and in southern Sindh. Higher values of NO3 are clustered in the north and northwest of the country and in the south, and probably indicate anthropogenic pollution of shallow groundwater. The range in pH values is from 6.14 to 8.75, with no obvious spatial pattern discernible. </w:t>
      </w:r>
    </w:p>
    <w:p w14:paraId="4F7B4A52" w14:textId="77777777" w:rsidR="003D07AA" w:rsidRPr="00A056E5" w:rsidRDefault="003D07AA" w:rsidP="003D07AA">
      <w:pPr>
        <w:rPr>
          <w:rFonts w:cstheme="minorHAnsi"/>
          <w:color w:val="000000" w:themeColor="text1"/>
        </w:rPr>
      </w:pPr>
      <w:r w:rsidRPr="00A056E5">
        <w:rPr>
          <w:rFonts w:cstheme="minorHAnsi"/>
          <w:color w:val="000000" w:themeColor="text1"/>
        </w:rPr>
        <w:t>Within the lower Indus Basin, the shallow aquifers in the irrigated and coastal regions were studied by Shahab et al. (2019)</w:t>
      </w:r>
      <w:r w:rsidRPr="00A056E5">
        <w:rPr>
          <w:rStyle w:val="FootnoteReference"/>
          <w:rFonts w:cstheme="minorHAnsi"/>
          <w:color w:val="000000" w:themeColor="text1"/>
        </w:rPr>
        <w:footnoteReference w:id="88"/>
      </w:r>
      <w:r w:rsidRPr="00A056E5">
        <w:rPr>
          <w:rFonts w:cstheme="minorHAnsi"/>
          <w:color w:val="000000" w:themeColor="text1"/>
        </w:rPr>
        <w:t xml:space="preserve"> to determine their vulnerability to groundwater contamination from surface pollutants. They deemed 56.8% of the area to be highly vulnerable, and 28% to be very highly vulnerable, mostly in the upper northern and southern most coastal area of Sindh. They considered 15.2% to be in the medium vulnerable zone. Sensitivity analysis of DRASTIC4 parameters indicated that the depth to water table and net recharge caused the highest variation in the vulnerability index.</w:t>
      </w:r>
    </w:p>
    <w:p w14:paraId="47DF0ADF" w14:textId="77777777" w:rsidR="003D07AA" w:rsidRPr="00A056E5" w:rsidRDefault="003D07AA" w:rsidP="003D07AA">
      <w:pPr>
        <w:keepNext/>
        <w:jc w:val="left"/>
      </w:pPr>
      <w:r w:rsidRPr="00A056E5">
        <w:rPr>
          <w:rFonts w:cstheme="minorHAnsi"/>
          <w:noProof/>
          <w:color w:val="000000" w:themeColor="text1"/>
        </w:rPr>
        <w:drawing>
          <wp:inline distT="114300" distB="114300" distL="114300" distR="114300" wp14:anchorId="792F8CA0" wp14:editId="3032C6BE">
            <wp:extent cx="5730875" cy="4556632"/>
            <wp:effectExtent l="0" t="0" r="3175" b="0"/>
            <wp:docPr id="47" name="image27.png" descr="Chart, scatter chart&#10;&#10;Description automatically generated"/>
            <wp:cNvGraphicFramePr/>
            <a:graphic xmlns:a="http://schemas.openxmlformats.org/drawingml/2006/main">
              <a:graphicData uri="http://schemas.openxmlformats.org/drawingml/2006/picture">
                <pic:pic xmlns:pic="http://schemas.openxmlformats.org/drawingml/2006/picture">
                  <pic:nvPicPr>
                    <pic:cNvPr id="47" name="image27.png" descr="Chart, scatter chart&#10;&#10;Description automatically generated"/>
                    <pic:cNvPicPr preferRelativeResize="0"/>
                  </pic:nvPicPr>
                  <pic:blipFill rotWithShape="1">
                    <a:blip r:embed="rId69" cstate="screen">
                      <a:extLst>
                        <a:ext uri="{28A0092B-C50C-407E-A947-70E740481C1C}">
                          <a14:useLocalDpi xmlns:a14="http://schemas.microsoft.com/office/drawing/2010/main"/>
                        </a:ext>
                      </a:extLst>
                    </a:blip>
                    <a:srcRect/>
                    <a:stretch/>
                  </pic:blipFill>
                  <pic:spPr bwMode="auto">
                    <a:xfrm>
                      <a:off x="0" y="0"/>
                      <a:ext cx="5731200" cy="4556890"/>
                    </a:xfrm>
                    <a:prstGeom prst="rect">
                      <a:avLst/>
                    </a:prstGeom>
                    <a:ln>
                      <a:noFill/>
                    </a:ln>
                    <a:extLst>
                      <a:ext uri="{53640926-AAD7-44D8-BBD7-CCE9431645EC}">
                        <a14:shadowObscured xmlns:a14="http://schemas.microsoft.com/office/drawing/2010/main"/>
                      </a:ext>
                    </a:extLst>
                  </pic:spPr>
                </pic:pic>
              </a:graphicData>
            </a:graphic>
          </wp:inline>
        </w:drawing>
      </w:r>
    </w:p>
    <w:p w14:paraId="52B0FA1B" w14:textId="64707640" w:rsidR="003D07AA" w:rsidRPr="00AB781D" w:rsidRDefault="003D07AA" w:rsidP="003D07AA">
      <w:pPr>
        <w:jc w:val="center"/>
        <w:rPr>
          <w:b/>
          <w:bCs/>
        </w:rPr>
      </w:pPr>
      <w:bookmarkStart w:id="640" w:name="_Toc88743485"/>
      <w:r>
        <w:rPr>
          <w:b/>
          <w:bCs/>
        </w:rPr>
        <w:t>Figure 10:</w:t>
      </w:r>
      <w:r w:rsidRPr="00AB781D">
        <w:rPr>
          <w:b/>
          <w:bCs/>
        </w:rPr>
        <w:t xml:space="preserve"> Main chemical water quality parameters in Sindh (Source: Podgorski et al.,2017)</w:t>
      </w:r>
      <w:r w:rsidRPr="00AB781D">
        <w:rPr>
          <w:b/>
          <w:bCs/>
          <w:vertAlign w:val="superscript"/>
        </w:rPr>
        <w:fldChar w:fldCharType="begin"/>
      </w:r>
      <w:r w:rsidRPr="00AB781D">
        <w:rPr>
          <w:b/>
          <w:bCs/>
          <w:vertAlign w:val="superscript"/>
        </w:rPr>
        <w:instrText xml:space="preserve"> NOTEREF _Ref88573003 \h  \* MERGEFORMAT </w:instrText>
      </w:r>
      <w:r w:rsidRPr="00AB781D">
        <w:rPr>
          <w:b/>
          <w:bCs/>
          <w:vertAlign w:val="superscript"/>
        </w:rPr>
      </w:r>
      <w:r w:rsidRPr="00AB781D">
        <w:rPr>
          <w:b/>
          <w:bCs/>
          <w:vertAlign w:val="superscript"/>
        </w:rPr>
        <w:fldChar w:fldCharType="separate"/>
      </w:r>
      <w:r w:rsidRPr="00AB781D">
        <w:rPr>
          <w:b/>
          <w:bCs/>
          <w:vertAlign w:val="superscript"/>
        </w:rPr>
        <w:t>33</w:t>
      </w:r>
      <w:bookmarkEnd w:id="640"/>
      <w:r w:rsidRPr="00AB781D">
        <w:rPr>
          <w:b/>
          <w:bCs/>
          <w:vertAlign w:val="superscript"/>
        </w:rPr>
        <w:fldChar w:fldCharType="end"/>
      </w:r>
    </w:p>
    <w:p w14:paraId="6A77C9A1" w14:textId="77777777" w:rsidR="003D07AA" w:rsidRPr="00A056E5" w:rsidRDefault="003D07AA" w:rsidP="003D07AA">
      <w:pPr>
        <w:keepNext/>
        <w:jc w:val="left"/>
        <w:rPr>
          <w:rFonts w:cstheme="minorHAnsi"/>
          <w:b/>
          <w:bCs/>
          <w:color w:val="000000" w:themeColor="text1"/>
        </w:rPr>
      </w:pPr>
      <w:r w:rsidRPr="00A056E5">
        <w:rPr>
          <w:rFonts w:cstheme="minorHAnsi"/>
          <w:b/>
          <w:bCs/>
          <w:color w:val="000000" w:themeColor="text1"/>
        </w:rPr>
        <w:t xml:space="preserve">Arsenic and fluoride </w:t>
      </w:r>
    </w:p>
    <w:p w14:paraId="107F0DF1" w14:textId="77777777" w:rsidR="003D07AA" w:rsidRPr="00A056E5" w:rsidRDefault="003D07AA" w:rsidP="003D07AA">
      <w:pPr>
        <w:rPr>
          <w:rFonts w:cstheme="minorHAnsi"/>
          <w:b/>
          <w:bCs/>
          <w:color w:val="000000" w:themeColor="text1"/>
        </w:rPr>
      </w:pPr>
      <w:r w:rsidRPr="00A056E5">
        <w:rPr>
          <w:noProof/>
        </w:rPr>
        <mc:AlternateContent>
          <mc:Choice Requires="wps">
            <w:drawing>
              <wp:anchor distT="0" distB="0" distL="114300" distR="114300" simplePos="0" relativeHeight="251658272" behindDoc="0" locked="0" layoutInCell="1" allowOverlap="1" wp14:anchorId="26FF412A" wp14:editId="2973AF71">
                <wp:simplePos x="0" y="0"/>
                <wp:positionH relativeFrom="column">
                  <wp:posOffset>2534920</wp:posOffset>
                </wp:positionH>
                <wp:positionV relativeFrom="paragraph">
                  <wp:posOffset>2439670</wp:posOffset>
                </wp:positionV>
                <wp:extent cx="3004185" cy="635"/>
                <wp:effectExtent l="0" t="0" r="0" b="0"/>
                <wp:wrapSquare wrapText="bothSides"/>
                <wp:docPr id="48" name="Text Box 48"/>
                <wp:cNvGraphicFramePr/>
                <a:graphic xmlns:a="http://schemas.openxmlformats.org/drawingml/2006/main">
                  <a:graphicData uri="http://schemas.microsoft.com/office/word/2010/wordprocessingShape">
                    <wps:wsp>
                      <wps:cNvSpPr txBox="1"/>
                      <wps:spPr>
                        <a:xfrm>
                          <a:off x="0" y="0"/>
                          <a:ext cx="3004185" cy="635"/>
                        </a:xfrm>
                        <a:prstGeom prst="rect">
                          <a:avLst/>
                        </a:prstGeom>
                        <a:solidFill>
                          <a:prstClr val="white"/>
                        </a:solidFill>
                        <a:ln>
                          <a:noFill/>
                        </a:ln>
                      </wps:spPr>
                      <wps:txbx>
                        <w:txbxContent>
                          <w:p w14:paraId="02248D64" w14:textId="6741FECE" w:rsidR="000B0416" w:rsidRPr="00AB781D" w:rsidRDefault="000B0416" w:rsidP="003D07AA">
                            <w:pPr>
                              <w:jc w:val="center"/>
                              <w:rPr>
                                <w:b/>
                                <w:bCs/>
                              </w:rPr>
                            </w:pPr>
                            <w:bookmarkStart w:id="641" w:name="_Toc88743486"/>
                            <w:r>
                              <w:rPr>
                                <w:b/>
                                <w:bCs/>
                              </w:rPr>
                              <w:t xml:space="preserve">Figure 11: </w:t>
                            </w:r>
                            <w:r w:rsidRPr="00AB781D">
                              <w:rPr>
                                <w:b/>
                                <w:bCs/>
                              </w:rPr>
                              <w:t xml:space="preserve"> Arsenic concentration in groundwater in Pakistan (Source: Podgorski et al.,2017)</w:t>
                            </w:r>
                            <w:r w:rsidRPr="00AB781D">
                              <w:rPr>
                                <w:vertAlign w:val="superscript"/>
                              </w:rPr>
                              <w:fldChar w:fldCharType="begin"/>
                            </w:r>
                            <w:r w:rsidRPr="00AB781D">
                              <w:rPr>
                                <w:vertAlign w:val="superscript"/>
                              </w:rPr>
                              <w:instrText xml:space="preserve"> NOTEREF _Ref88752061 \h  \* MERGEFORMAT </w:instrText>
                            </w:r>
                            <w:r w:rsidRPr="00AB781D">
                              <w:rPr>
                                <w:vertAlign w:val="superscript"/>
                              </w:rPr>
                            </w:r>
                            <w:r w:rsidRPr="00AB781D">
                              <w:rPr>
                                <w:vertAlign w:val="superscript"/>
                              </w:rPr>
                              <w:fldChar w:fldCharType="separate"/>
                            </w:r>
                            <w:r w:rsidRPr="00AB781D">
                              <w:rPr>
                                <w:vertAlign w:val="superscript"/>
                              </w:rPr>
                              <w:t>33</w:t>
                            </w:r>
                            <w:bookmarkEnd w:id="641"/>
                            <w:r w:rsidRPr="00AB781D">
                              <w:rPr>
                                <w:vertAlign w:val="superscript"/>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http://schemas.openxmlformats.org/drawingml/2006/main" xmlns:pic="http://schemas.openxmlformats.org/drawingml/2006/picture" xmlns:a16="http://schemas.microsoft.com/office/drawing/2014/main" xmlns:a14="http://schemas.microsoft.com/office/drawing/2010/main" xmlns:c="http://schemas.openxmlformats.org/drawingml/2006/chart" xmlns:ask="http://schemas.microsoft.com/office/drawing/2018/sketchyshapes">
            <w:pict w14:anchorId="345BA4FD">
              <v:shape id="Text Box 48" style="position:absolute;left:0;text-align:left;margin-left:199.6pt;margin-top:192.1pt;width:236.55pt;height:.05pt;z-index:251658272;visibility:visible;mso-wrap-style:square;mso-wrap-distance-left:9pt;mso-wrap-distance-top:0;mso-wrap-distance-right:9pt;mso-wrap-distance-bottom:0;mso-position-horizontal:absolute;mso-position-horizontal-relative:text;mso-position-vertical:absolute;mso-position-vertical-relative:text;v-text-anchor:top" o:spid="_x0000_s1040"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" w14:anchorId="26FF412A">
                <v:textbox style="mso-fit-shape-to-text:t" inset="0,0,0,0">
                  <w:txbxContent>
                    <w:p w:rsidRPr="00AB781D" w:rsidR="000B0416" w:rsidP="003D07AA" w:rsidRDefault="000B0416" w14:paraId="0FC369EF" w14:textId="6741FECE">
                      <w:pPr>
                        <w:jc w:val="center"/>
                        <w:rPr>
                          <w:b/>
                          <w:bCs/>
                        </w:rPr>
                      </w:pPr>
                      <w:r>
                        <w:rPr>
                          <w:b/>
                          <w:bCs/>
                        </w:rPr>
                        <w:t xml:space="preserve">Figure 11: </w:t>
                      </w:r>
                      <w:r w:rsidRPr="00AB781D">
                        <w:rPr>
                          <w:b/>
                          <w:bCs/>
                        </w:rPr>
                        <w:t xml:space="preserve"> Arsenic concentration in groundwater in Pakistan (Source: Podgorski et al.,2017)</w:t>
                      </w:r>
                      <w:r w:rsidRPr="00AB781D">
                        <w:rPr>
                          <w:vertAlign w:val="superscript"/>
                        </w:rPr>
                        <w:fldChar w:fldCharType="begin"/>
                      </w:r>
                      <w:r w:rsidRPr="00AB781D">
                        <w:rPr>
                          <w:vertAlign w:val="superscript"/>
                        </w:rPr>
                        <w:instrText xml:space="preserve"> NOTEREF _Ref88752061 \h  \* MERGEFORMAT </w:instrText>
                      </w:r>
                      <w:r w:rsidRPr="00AB781D">
                        <w:rPr>
                          <w:vertAlign w:val="superscript"/>
                        </w:rPr>
                      </w:r>
                      <w:r w:rsidRPr="00AB781D">
                        <w:rPr>
                          <w:vertAlign w:val="superscript"/>
                        </w:rPr>
                        <w:fldChar w:fldCharType="separate"/>
                      </w:r>
                      <w:r w:rsidRPr="00AB781D">
                        <w:rPr>
                          <w:vertAlign w:val="superscript"/>
                        </w:rPr>
                        <w:t>33</w:t>
                      </w:r>
                      <w:r w:rsidRPr="00AB781D">
                        <w:rPr>
                          <w:vertAlign w:val="superscript"/>
                        </w:rPr>
                        <w:fldChar w:fldCharType="end"/>
                      </w:r>
                    </w:p>
                  </w:txbxContent>
                </v:textbox>
                <w10:wrap type="square"/>
              </v:shape>
            </w:pict>
          </mc:Fallback>
        </mc:AlternateContent>
      </w:r>
      <w:r w:rsidRPr="00A056E5">
        <w:rPr>
          <w:rFonts w:cstheme="minorHAnsi"/>
          <w:noProof/>
          <w:color w:val="000000" w:themeColor="text1"/>
        </w:rPr>
        <w:drawing>
          <wp:anchor distT="0" distB="0" distL="114300" distR="114300" simplePos="0" relativeHeight="251658262" behindDoc="0" locked="0" layoutInCell="1" allowOverlap="1" wp14:anchorId="561E4AF4" wp14:editId="632E68BA">
            <wp:simplePos x="0" y="0"/>
            <wp:positionH relativeFrom="column">
              <wp:posOffset>2535422</wp:posOffset>
            </wp:positionH>
            <wp:positionV relativeFrom="paragraph">
              <wp:posOffset>47412</wp:posOffset>
            </wp:positionV>
            <wp:extent cx="3004185" cy="2335530"/>
            <wp:effectExtent l="0" t="0" r="5715" b="7620"/>
            <wp:wrapSquare wrapText="bothSides"/>
            <wp:docPr id="26" name="image5.png" descr="Map&#10;&#10;Description automatically generated"/>
            <wp:cNvGraphicFramePr/>
            <a:graphic xmlns:a="http://schemas.openxmlformats.org/drawingml/2006/main">
              <a:graphicData uri="http://schemas.openxmlformats.org/drawingml/2006/picture">
                <pic:pic xmlns:pic="http://schemas.openxmlformats.org/drawingml/2006/picture">
                  <pic:nvPicPr>
                    <pic:cNvPr id="36" name="image5.png" descr="Map&#10;&#10;Description automatically generated"/>
                    <pic:cNvPicPr preferRelativeResize="0"/>
                  </pic:nvPicPr>
                  <pic:blipFill rotWithShape="1">
                    <a:blip r:embed="rId70" cstate="screen">
                      <a:extLst>
                        <a:ext uri="{28A0092B-C50C-407E-A947-70E740481C1C}">
                          <a14:useLocalDpi xmlns:a14="http://schemas.microsoft.com/office/drawing/2010/main"/>
                        </a:ext>
                      </a:extLst>
                    </a:blip>
                    <a:srcRect/>
                    <a:stretch/>
                  </pic:blipFill>
                  <pic:spPr bwMode="auto">
                    <a:xfrm>
                      <a:off x="0" y="0"/>
                      <a:ext cx="3004185" cy="233553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A056E5">
        <w:rPr>
          <w:rFonts w:cstheme="minorHAnsi"/>
          <w:color w:val="000000" w:themeColor="text1"/>
        </w:rPr>
        <w:t>Trace metals are a special case. Between 70 and 100 million people in Pakistan are reported to be at risk of trace metal contamination</w:t>
      </w:r>
      <w:r w:rsidRPr="00A056E5">
        <w:rPr>
          <w:rStyle w:val="FootnoteReference"/>
          <w:rFonts w:cstheme="minorHAnsi"/>
          <w:color w:val="000000" w:themeColor="text1"/>
        </w:rPr>
        <w:footnoteReference w:id="89"/>
      </w:r>
      <w:bookmarkStart w:id="642" w:name="_Ref88753035"/>
      <w:r w:rsidRPr="00A056E5">
        <w:rPr>
          <w:rStyle w:val="FootnoteReference"/>
          <w:rFonts w:cstheme="minorHAnsi"/>
          <w:color w:val="000000" w:themeColor="text1"/>
        </w:rPr>
        <w:footnoteReference w:id="90"/>
      </w:r>
      <w:bookmarkEnd w:id="642"/>
      <w:r w:rsidRPr="00A056E5">
        <w:rPr>
          <w:rFonts w:cstheme="minorHAnsi"/>
          <w:color w:val="000000" w:themeColor="text1"/>
        </w:rPr>
        <w:t>, though this may be a high estimate as studies on this topic are limited</w:t>
      </w:r>
      <w:r w:rsidRPr="00A056E5">
        <w:rPr>
          <w:rStyle w:val="FootnoteReference"/>
          <w:rFonts w:cstheme="minorHAnsi"/>
          <w:color w:val="000000" w:themeColor="text1"/>
        </w:rPr>
        <w:footnoteReference w:id="91"/>
      </w:r>
      <w:r w:rsidRPr="00A056E5">
        <w:rPr>
          <w:rFonts w:cstheme="minorHAnsi"/>
          <w:color w:val="000000" w:themeColor="text1"/>
        </w:rPr>
        <w:t>. Among the common trace elements studied in Pakistan, arsenic has received the most attention. Naturally occurring arsenic in aquifer sediments is released into groundwater as groundwater redox conditions change. Using a dataset of nearly 1,200 groundwater quality samples throughout Pakistan, Podgorski et al. (2017)</w:t>
      </w:r>
      <w:r w:rsidRPr="00A056E5">
        <w:rPr>
          <w:rFonts w:cstheme="minorHAnsi"/>
          <w:color w:val="000000" w:themeColor="text1"/>
          <w:bdr w:val="dotted" w:sz="4" w:space="0" w:color="auto"/>
          <w:vertAlign w:val="superscript"/>
        </w:rPr>
        <w:fldChar w:fldCharType="begin"/>
      </w:r>
      <w:r w:rsidRPr="00A056E5">
        <w:rPr>
          <w:rFonts w:cstheme="minorHAnsi"/>
          <w:color w:val="000000" w:themeColor="text1"/>
          <w:bdr w:val="dotted" w:sz="4" w:space="0" w:color="auto"/>
          <w:vertAlign w:val="superscript"/>
        </w:rPr>
        <w:instrText xml:space="preserve"> NOTEREF _Ref88573003 \h  \* MERGEFORMAT </w:instrText>
      </w:r>
      <w:r w:rsidRPr="00A056E5">
        <w:rPr>
          <w:rFonts w:cstheme="minorHAnsi"/>
          <w:color w:val="000000" w:themeColor="text1"/>
          <w:bdr w:val="dotted" w:sz="4" w:space="0" w:color="auto"/>
          <w:vertAlign w:val="superscript"/>
        </w:rPr>
      </w:r>
      <w:r w:rsidRPr="00A056E5">
        <w:rPr>
          <w:rFonts w:cstheme="minorHAnsi"/>
          <w:color w:val="000000" w:themeColor="text1"/>
          <w:bdr w:val="dotted" w:sz="4" w:space="0" w:color="auto"/>
          <w:vertAlign w:val="superscript"/>
        </w:rPr>
        <w:fldChar w:fldCharType="separate"/>
      </w:r>
      <w:r w:rsidRPr="00A056E5">
        <w:rPr>
          <w:rFonts w:cstheme="minorHAnsi"/>
          <w:color w:val="000000" w:themeColor="text1"/>
          <w:bdr w:val="dotted" w:sz="4" w:space="0" w:color="auto"/>
          <w:vertAlign w:val="superscript"/>
        </w:rPr>
        <w:t>33</w:t>
      </w:r>
      <w:r w:rsidRPr="00A056E5">
        <w:rPr>
          <w:rFonts w:cstheme="minorHAnsi"/>
          <w:color w:val="000000" w:themeColor="text1"/>
          <w:bdr w:val="dotted" w:sz="4" w:space="0" w:color="auto"/>
          <w:vertAlign w:val="superscript"/>
        </w:rPr>
        <w:fldChar w:fldCharType="end"/>
      </w:r>
      <w:r w:rsidRPr="00A056E5">
        <w:rPr>
          <w:rFonts w:cstheme="minorHAnsi"/>
          <w:color w:val="000000" w:themeColor="text1"/>
        </w:rPr>
        <w:t xml:space="preserve"> found dissolved arsenic concentrations in groundwater in the Indus Basin ranging from &lt;5 to 500 μg/l. Many of the higher values &gt;50 μg/l are clustered along the Indus River and its tributaries (Figure 3-5). Elevated arsenic concentrations (&gt;200 μg/l) were measured primarily in Sindh</w:t>
      </w:r>
      <w:r w:rsidRPr="00A056E5">
        <w:rPr>
          <w:rFonts w:cstheme="minorHAnsi"/>
          <w:color w:val="000000" w:themeColor="text1"/>
          <w:bdr w:val="dotted" w:sz="4" w:space="0" w:color="auto"/>
          <w:vertAlign w:val="superscript"/>
        </w:rPr>
        <w:fldChar w:fldCharType="begin"/>
      </w:r>
      <w:r w:rsidRPr="00A056E5">
        <w:rPr>
          <w:rFonts w:cstheme="minorHAnsi"/>
          <w:color w:val="000000" w:themeColor="text1"/>
          <w:bdr w:val="dotted" w:sz="4" w:space="0" w:color="auto"/>
          <w:vertAlign w:val="superscript"/>
        </w:rPr>
        <w:instrText xml:space="preserve"> NOTEREF _Ref88573184 \h  \* MERGEFORMAT </w:instrText>
      </w:r>
      <w:r w:rsidRPr="00A056E5">
        <w:rPr>
          <w:rFonts w:cstheme="minorHAnsi"/>
          <w:color w:val="000000" w:themeColor="text1"/>
          <w:bdr w:val="dotted" w:sz="4" w:space="0" w:color="auto"/>
          <w:vertAlign w:val="superscript"/>
        </w:rPr>
      </w:r>
      <w:r w:rsidRPr="00A056E5">
        <w:rPr>
          <w:rFonts w:cstheme="minorHAnsi"/>
          <w:color w:val="000000" w:themeColor="text1"/>
          <w:bdr w:val="dotted" w:sz="4" w:space="0" w:color="auto"/>
          <w:vertAlign w:val="superscript"/>
        </w:rPr>
        <w:fldChar w:fldCharType="separate"/>
      </w:r>
      <w:r w:rsidRPr="00A056E5">
        <w:rPr>
          <w:rFonts w:cstheme="minorHAnsi"/>
          <w:color w:val="000000" w:themeColor="text1"/>
          <w:bdr w:val="dotted" w:sz="4" w:space="0" w:color="auto"/>
          <w:vertAlign w:val="superscript"/>
        </w:rPr>
        <w:t>9</w:t>
      </w:r>
      <w:r w:rsidRPr="00A056E5">
        <w:rPr>
          <w:rFonts w:cstheme="minorHAnsi"/>
          <w:color w:val="000000" w:themeColor="text1"/>
          <w:bdr w:val="dotted" w:sz="4" w:space="0" w:color="auto"/>
          <w:vertAlign w:val="superscript"/>
        </w:rPr>
        <w:fldChar w:fldCharType="end"/>
      </w:r>
      <w:r w:rsidRPr="00A056E5">
        <w:rPr>
          <w:rFonts w:cstheme="minorHAnsi"/>
          <w:color w:val="000000" w:themeColor="text1"/>
        </w:rPr>
        <w:t>. A recent study by Shahab et al. (2016)</w:t>
      </w:r>
      <w:r w:rsidRPr="00A056E5">
        <w:rPr>
          <w:rStyle w:val="FootnoteReference"/>
          <w:rFonts w:cstheme="minorHAnsi"/>
          <w:color w:val="000000" w:themeColor="text1"/>
        </w:rPr>
        <w:footnoteReference w:id="92"/>
      </w:r>
      <w:r w:rsidRPr="00A056E5">
        <w:rPr>
          <w:rFonts w:cstheme="minorHAnsi"/>
          <w:color w:val="000000" w:themeColor="text1"/>
        </w:rPr>
        <w:t xml:space="preserve"> indicated a mean value of 22.77 μg/l. The spatial distribution of arsenic in Sindh shows parts of Larkana, Khairpur, Sanghar, and Mirpur Khas are within the acceptable range of As, while parts of Hyderabad, Mityari, Dadu, Ghotki, Tharparker, and Jacobabad are affected by higher concentrations. Of the 1,184 samples, 785 had arsenic concentrations that exceeded the WHO guidelines of 10 μg/l. Studies on the origin of As in Tando Allahyar in Sindh by Naseem and McArthur (2018)</w:t>
      </w:r>
      <w:r w:rsidRPr="00A056E5">
        <w:rPr>
          <w:rStyle w:val="FootnoteReference"/>
          <w:rFonts w:cstheme="minorHAnsi"/>
          <w:color w:val="000000" w:themeColor="text1"/>
        </w:rPr>
        <w:footnoteReference w:id="93"/>
      </w:r>
      <w:r w:rsidRPr="00A056E5">
        <w:rPr>
          <w:rFonts w:cstheme="minorHAnsi"/>
          <w:color w:val="000000" w:themeColor="text1"/>
        </w:rPr>
        <w:t xml:space="preserve"> indicated that arsenic contamination in groundwater arises from the chemical reduction of iron oxyhydroxides. Over-extraction and poor groundwater management also influence the release of arsenic into groundwater. </w:t>
      </w:r>
    </w:p>
    <w:p w14:paraId="754691F7" w14:textId="77777777" w:rsidR="003D07AA" w:rsidRPr="00A056E5" w:rsidRDefault="003D07AA" w:rsidP="003D07AA">
      <w:pPr>
        <w:rPr>
          <w:rFonts w:cstheme="minorHAnsi"/>
          <w:color w:val="000000" w:themeColor="text1"/>
        </w:rPr>
      </w:pPr>
      <w:r w:rsidRPr="00A056E5">
        <w:rPr>
          <w:rFonts w:cstheme="minorHAnsi"/>
          <w:color w:val="000000" w:themeColor="text1"/>
        </w:rPr>
        <w:t>Studies by Rahman et al. (2018)</w:t>
      </w:r>
      <w:r w:rsidRPr="00A056E5">
        <w:rPr>
          <w:rStyle w:val="FootnoteReference"/>
          <w:rFonts w:cstheme="minorHAnsi"/>
          <w:color w:val="000000" w:themeColor="text1"/>
        </w:rPr>
        <w:footnoteReference w:id="94"/>
      </w:r>
      <w:r w:rsidRPr="00A056E5">
        <w:rPr>
          <w:rFonts w:cstheme="minorHAnsi"/>
          <w:color w:val="000000" w:themeColor="text1"/>
        </w:rPr>
        <w:t xml:space="preserve"> also report that fluoride is present in the groundwater of the urban and rural areas of Sindh. A review of contamination of groundwater by Raza et al. (2017)</w:t>
      </w:r>
      <w:r w:rsidRPr="00A056E5">
        <w:rPr>
          <w:rFonts w:cstheme="minorHAnsi"/>
          <w:color w:val="000000" w:themeColor="text1"/>
          <w:bdr w:val="dotted" w:sz="4" w:space="0" w:color="auto"/>
          <w:vertAlign w:val="superscript"/>
        </w:rPr>
        <w:fldChar w:fldCharType="begin"/>
      </w:r>
      <w:r w:rsidRPr="00A056E5">
        <w:rPr>
          <w:rFonts w:cstheme="minorHAnsi"/>
          <w:color w:val="000000" w:themeColor="text1"/>
          <w:bdr w:val="dotted" w:sz="4" w:space="0" w:color="auto"/>
          <w:vertAlign w:val="superscript"/>
        </w:rPr>
        <w:instrText xml:space="preserve"> NOTEREF _Ref88753035 \h  \* MERGEFORMAT </w:instrText>
      </w:r>
      <w:r w:rsidRPr="00A056E5">
        <w:rPr>
          <w:rFonts w:cstheme="minorHAnsi"/>
          <w:color w:val="000000" w:themeColor="text1"/>
          <w:bdr w:val="dotted" w:sz="4" w:space="0" w:color="auto"/>
          <w:vertAlign w:val="superscript"/>
        </w:rPr>
      </w:r>
      <w:r w:rsidRPr="00A056E5">
        <w:rPr>
          <w:rFonts w:cstheme="minorHAnsi"/>
          <w:color w:val="000000" w:themeColor="text1"/>
          <w:bdr w:val="dotted" w:sz="4" w:space="0" w:color="auto"/>
          <w:vertAlign w:val="superscript"/>
        </w:rPr>
        <w:fldChar w:fldCharType="separate"/>
      </w:r>
      <w:r w:rsidRPr="00A056E5">
        <w:rPr>
          <w:rFonts w:cstheme="minorHAnsi"/>
          <w:color w:val="000000" w:themeColor="text1"/>
          <w:bdr w:val="dotted" w:sz="4" w:space="0" w:color="auto"/>
          <w:vertAlign w:val="superscript"/>
        </w:rPr>
        <w:t>36</w:t>
      </w:r>
      <w:r w:rsidRPr="00A056E5">
        <w:rPr>
          <w:rFonts w:cstheme="minorHAnsi"/>
          <w:color w:val="000000" w:themeColor="text1"/>
          <w:bdr w:val="dotted" w:sz="4" w:space="0" w:color="auto"/>
          <w:vertAlign w:val="superscript"/>
        </w:rPr>
        <w:fldChar w:fldCharType="end"/>
      </w:r>
      <w:r w:rsidRPr="00A056E5">
        <w:rPr>
          <w:rFonts w:cstheme="minorHAnsi"/>
          <w:color w:val="000000" w:themeColor="text1"/>
        </w:rPr>
        <w:t xml:space="preserve"> indicates that arsenic and fluoride contamination of groundwater resources is a serious health risk for local communities of Tharparker, Nagarparker, and Umarkot.</w:t>
      </w:r>
    </w:p>
    <w:p w14:paraId="2F5AB282" w14:textId="77777777" w:rsidR="003D07AA" w:rsidRPr="00F447E1" w:rsidRDefault="003D07AA" w:rsidP="003D07AA">
      <w:pPr>
        <w:rPr>
          <w:b/>
          <w:bCs/>
          <w:sz w:val="28"/>
          <w:szCs w:val="28"/>
        </w:rPr>
      </w:pPr>
      <w:bookmarkStart w:id="643" w:name="_Toc89006778"/>
      <w:r w:rsidRPr="00F447E1">
        <w:rPr>
          <w:b/>
          <w:bCs/>
          <w:sz w:val="28"/>
          <w:szCs w:val="28"/>
        </w:rPr>
        <w:t>SECTION 8. WETLANDS</w:t>
      </w:r>
      <w:bookmarkEnd w:id="643"/>
    </w:p>
    <w:p w14:paraId="457EEFC8" w14:textId="77777777" w:rsidR="003D07AA" w:rsidRPr="00A056E5" w:rsidRDefault="003D07AA" w:rsidP="003D07AA">
      <w:pPr>
        <w:spacing w:before="240" w:after="240"/>
        <w:rPr>
          <w:rFonts w:cstheme="minorHAnsi"/>
          <w:color w:val="000000" w:themeColor="text1"/>
        </w:rPr>
      </w:pPr>
      <w:r w:rsidRPr="00A056E5">
        <w:rPr>
          <w:rFonts w:cstheme="minorHAnsi"/>
          <w:color w:val="000000" w:themeColor="text1"/>
        </w:rPr>
        <w:t>Important wetlands have formed throughout Sindh. As a result, Sindh is not only endowed with a large number of wetlands, but also with an important variety of wetlands. Wetlands can be defined as “</w:t>
      </w:r>
      <w:r w:rsidRPr="00A056E5">
        <w:rPr>
          <w:rFonts w:cstheme="minorHAnsi"/>
          <w:i/>
          <w:iCs/>
          <w:color w:val="000000" w:themeColor="text1"/>
        </w:rPr>
        <w:t>areas where water is the primary factor controlling the environment and the associated plant and animal life. They occur where the water table is at or near the surface of the land, or where the land is covered by water</w:t>
      </w:r>
      <w:r w:rsidRPr="00A056E5">
        <w:rPr>
          <w:rFonts w:cstheme="minorHAnsi"/>
          <w:color w:val="000000" w:themeColor="text1"/>
        </w:rPr>
        <w:t>”</w:t>
      </w:r>
      <w:r w:rsidRPr="00A056E5">
        <w:rPr>
          <w:rStyle w:val="FootnoteReference"/>
          <w:rFonts w:cstheme="minorHAnsi"/>
          <w:color w:val="000000" w:themeColor="text1"/>
        </w:rPr>
        <w:footnoteReference w:id="95"/>
      </w:r>
      <w:r w:rsidRPr="00A056E5">
        <w:rPr>
          <w:rFonts w:cstheme="minorHAnsi"/>
          <w:color w:val="000000" w:themeColor="text1"/>
        </w:rPr>
        <w:t>. According to Choudhry (2010)</w:t>
      </w:r>
      <w:bookmarkStart w:id="644" w:name="_Ref88578590"/>
      <w:r w:rsidRPr="00A056E5">
        <w:rPr>
          <w:rStyle w:val="FootnoteReference"/>
          <w:rFonts w:cstheme="minorHAnsi"/>
          <w:color w:val="000000" w:themeColor="text1"/>
        </w:rPr>
        <w:footnoteReference w:id="96"/>
      </w:r>
      <w:bookmarkEnd w:id="644"/>
      <w:r w:rsidRPr="00A056E5">
        <w:rPr>
          <w:rFonts w:cstheme="minorHAnsi"/>
          <w:color w:val="000000" w:themeColor="text1"/>
        </w:rPr>
        <w:t xml:space="preserve"> the main types of wetlands in Sindh are the following:</w:t>
      </w:r>
    </w:p>
    <w:p w14:paraId="31C19B3B" w14:textId="77777777" w:rsidR="003D07AA" w:rsidRPr="00A056E5" w:rsidRDefault="003D07AA" w:rsidP="0034631F">
      <w:pPr>
        <w:pStyle w:val="ListParagraph"/>
        <w:numPr>
          <w:ilvl w:val="0"/>
          <w:numId w:val="74"/>
        </w:numPr>
        <w:spacing w:before="240" w:after="200"/>
        <w:jc w:val="left"/>
        <w:rPr>
          <w:rFonts w:cstheme="minorHAnsi"/>
          <w:color w:val="000000" w:themeColor="text1"/>
        </w:rPr>
      </w:pPr>
      <w:r w:rsidRPr="00A056E5">
        <w:rPr>
          <w:rFonts w:cstheme="minorHAnsi"/>
          <w:color w:val="000000" w:themeColor="text1"/>
        </w:rPr>
        <w:t>marine (coastal wetlands including coastal lagoons)</w:t>
      </w:r>
    </w:p>
    <w:p w14:paraId="6B6CFC86" w14:textId="77777777" w:rsidR="003D07AA" w:rsidRPr="00A056E5" w:rsidRDefault="003D07AA" w:rsidP="0034631F">
      <w:pPr>
        <w:pStyle w:val="ListParagraph"/>
        <w:numPr>
          <w:ilvl w:val="0"/>
          <w:numId w:val="74"/>
        </w:numPr>
        <w:spacing w:after="200"/>
        <w:jc w:val="left"/>
        <w:rPr>
          <w:rFonts w:cstheme="minorHAnsi"/>
          <w:color w:val="000000" w:themeColor="text1"/>
        </w:rPr>
      </w:pPr>
      <w:r w:rsidRPr="00A056E5">
        <w:rPr>
          <w:rFonts w:cstheme="minorHAnsi"/>
          <w:color w:val="000000" w:themeColor="text1"/>
        </w:rPr>
        <w:t>estuarine (including deltas, tidal marshes, and mangrove swamps)</w:t>
      </w:r>
    </w:p>
    <w:p w14:paraId="4F209591" w14:textId="77777777" w:rsidR="003D07AA" w:rsidRPr="00A056E5" w:rsidRDefault="003D07AA" w:rsidP="0034631F">
      <w:pPr>
        <w:pStyle w:val="ListParagraph"/>
        <w:numPr>
          <w:ilvl w:val="0"/>
          <w:numId w:val="74"/>
        </w:numPr>
        <w:spacing w:after="200"/>
        <w:jc w:val="left"/>
        <w:rPr>
          <w:rFonts w:cstheme="minorHAnsi"/>
          <w:color w:val="000000" w:themeColor="text1"/>
        </w:rPr>
      </w:pPr>
      <w:r w:rsidRPr="00A056E5">
        <w:rPr>
          <w:rFonts w:cstheme="minorHAnsi"/>
          <w:color w:val="000000" w:themeColor="text1"/>
        </w:rPr>
        <w:t>lacustrine (wetlands associated with lakes)</w:t>
      </w:r>
    </w:p>
    <w:p w14:paraId="3016C34E" w14:textId="77777777" w:rsidR="003D07AA" w:rsidRPr="00A056E5" w:rsidRDefault="003D07AA" w:rsidP="0034631F">
      <w:pPr>
        <w:pStyle w:val="ListParagraph"/>
        <w:numPr>
          <w:ilvl w:val="0"/>
          <w:numId w:val="74"/>
        </w:numPr>
        <w:spacing w:after="200"/>
        <w:jc w:val="left"/>
        <w:rPr>
          <w:rFonts w:cstheme="minorHAnsi"/>
          <w:color w:val="000000" w:themeColor="text1"/>
        </w:rPr>
      </w:pPr>
      <w:r w:rsidRPr="00A056E5">
        <w:rPr>
          <w:rFonts w:cstheme="minorHAnsi"/>
          <w:color w:val="000000" w:themeColor="text1"/>
        </w:rPr>
        <w:t>riverine (wetlands along rivers and streams)</w:t>
      </w:r>
    </w:p>
    <w:p w14:paraId="744F42D3" w14:textId="77777777" w:rsidR="003D07AA" w:rsidRPr="00A056E5" w:rsidRDefault="003D07AA" w:rsidP="0034631F">
      <w:pPr>
        <w:pStyle w:val="ListParagraph"/>
        <w:numPr>
          <w:ilvl w:val="0"/>
          <w:numId w:val="74"/>
        </w:numPr>
        <w:spacing w:after="240"/>
        <w:jc w:val="left"/>
        <w:rPr>
          <w:rFonts w:cstheme="minorHAnsi"/>
          <w:color w:val="000000" w:themeColor="text1"/>
        </w:rPr>
      </w:pPr>
      <w:r w:rsidRPr="00A056E5">
        <w:rPr>
          <w:rFonts w:cstheme="minorHAnsi"/>
          <w:color w:val="000000" w:themeColor="text1"/>
        </w:rPr>
        <w:t xml:space="preserve">palustrine (meaning “marshy” - marshes, swamps, and bogs) </w:t>
      </w:r>
    </w:p>
    <w:p w14:paraId="1FC3A166" w14:textId="77777777" w:rsidR="003D07AA" w:rsidRPr="00A056E5" w:rsidRDefault="003D07AA" w:rsidP="003D07AA">
      <w:pPr>
        <w:spacing w:after="240"/>
        <w:rPr>
          <w:rFonts w:cstheme="minorHAnsi"/>
          <w:color w:val="000000" w:themeColor="text1"/>
        </w:rPr>
      </w:pPr>
      <w:r w:rsidRPr="00A056E5">
        <w:rPr>
          <w:rFonts w:cstheme="minorHAnsi"/>
          <w:color w:val="000000" w:themeColor="text1"/>
        </w:rPr>
        <w:t>According to the Ramsar Convention</w:t>
      </w:r>
      <w:r w:rsidRPr="00A056E5">
        <w:rPr>
          <w:rStyle w:val="FootnoteReference"/>
          <w:rFonts w:cstheme="minorHAnsi"/>
          <w:color w:val="000000" w:themeColor="text1"/>
        </w:rPr>
        <w:footnoteReference w:id="97"/>
      </w:r>
      <w:r w:rsidRPr="00A056E5">
        <w:rPr>
          <w:rFonts w:cstheme="minorHAnsi"/>
          <w:color w:val="000000" w:themeColor="text1"/>
        </w:rPr>
        <w:t xml:space="preserve"> in 2021, 10 Wetlands are recognized in Sindh, which includes one (Hub Dam) that is shared with Balochistan. In addition to official wetlands there are many other wetlands, including game reserves and irrigated plantations</w:t>
      </w:r>
      <w:r w:rsidRPr="00A056E5">
        <w:rPr>
          <w:rStyle w:val="FootnoteReference"/>
          <w:rFonts w:cstheme="minorHAnsi"/>
          <w:color w:val="000000" w:themeColor="text1"/>
        </w:rPr>
        <w:footnoteReference w:id="98"/>
      </w:r>
      <w:r w:rsidRPr="00A056E5">
        <w:rPr>
          <w:rFonts w:cstheme="minorHAnsi"/>
          <w:color w:val="000000" w:themeColor="text1"/>
        </w:rPr>
        <w:t>. There are also many other potential wetlands, including Badin and Kadhan Lagoons, Beroon Kirthar Canal, Charwo Lake, Clifton Beach, Ghauspur Jheel &amp; Sindhi Dhoro Lake, Khango (Khowaj) Lake, Hawkes Bay / Sandpit, Khipro Lakes, Korangi and Gharo Creeks, Hamal Katchri Lake, Langh (Lungh) Lake, Mahboob Lake, Shahbunder &amp; Jafri Lake, Phoosna Lakes, Pugri Lake, Sadhori Lake, Nara Canal, Soonhari Lake, Tando Bago Lake, and Sanghriaro Lake</w:t>
      </w:r>
      <w:bookmarkStart w:id="645" w:name="_Ref88574285"/>
      <w:r w:rsidRPr="00A056E5">
        <w:rPr>
          <w:rStyle w:val="FootnoteReference"/>
          <w:rFonts w:cstheme="minorHAnsi"/>
          <w:color w:val="000000" w:themeColor="text1"/>
        </w:rPr>
        <w:footnoteReference w:id="99"/>
      </w:r>
      <w:bookmarkEnd w:id="645"/>
      <w:r w:rsidRPr="00A056E5">
        <w:rPr>
          <w:rFonts w:cstheme="minorHAnsi"/>
          <w:color w:val="000000" w:themeColor="text1"/>
        </w:rPr>
        <w:t>.</w:t>
      </w:r>
    </w:p>
    <w:p w14:paraId="2F138C90" w14:textId="77777777" w:rsidR="003D07AA" w:rsidRPr="00A056E5" w:rsidRDefault="003D07AA" w:rsidP="003D07AA">
      <w:pPr>
        <w:spacing w:before="240" w:after="240"/>
        <w:rPr>
          <w:rFonts w:cstheme="minorHAnsi"/>
          <w:color w:val="000000" w:themeColor="text1"/>
        </w:rPr>
      </w:pPr>
      <w:r w:rsidRPr="00A056E5">
        <w:rPr>
          <w:rFonts w:cstheme="minorHAnsi"/>
          <w:color w:val="000000" w:themeColor="text1"/>
        </w:rPr>
        <w:t>An overview of the main wetlands and protected areas in Sindh is given in the table below. Several of these wetlands are integral to the canal and drainage system, serving as a storage reservoir (Chotiari, Hub, Kinjhar) or  as drainage disposal sites (Manchar).</w:t>
      </w:r>
    </w:p>
    <w:p w14:paraId="1C04473B" w14:textId="3762F04D" w:rsidR="003D07AA" w:rsidRPr="00AB781D" w:rsidRDefault="003D07AA" w:rsidP="003D07AA">
      <w:pPr>
        <w:jc w:val="center"/>
        <w:rPr>
          <w:b/>
          <w:bCs/>
        </w:rPr>
      </w:pPr>
      <w:bookmarkStart w:id="646" w:name="_Toc88743496"/>
      <w:r>
        <w:rPr>
          <w:b/>
          <w:bCs/>
        </w:rPr>
        <w:t xml:space="preserve">Table 6: </w:t>
      </w:r>
      <w:r w:rsidRPr="00AB781D">
        <w:rPr>
          <w:b/>
          <w:bCs/>
        </w:rPr>
        <w:t xml:space="preserve"> Main Wetlands and Protected areas in Sindh</w:t>
      </w:r>
      <w:bookmarkEnd w:id="646"/>
    </w:p>
    <w:tbl>
      <w:tblPr>
        <w:tblStyle w:val="TableGrid"/>
        <w:tblW w:w="9025" w:type="dxa"/>
        <w:tblLayout w:type="fixed"/>
        <w:tblLook w:val="0600" w:firstRow="0" w:lastRow="0" w:firstColumn="0" w:lastColumn="0" w:noHBand="1" w:noVBand="1"/>
      </w:tblPr>
      <w:tblGrid>
        <w:gridCol w:w="2727"/>
        <w:gridCol w:w="2015"/>
        <w:gridCol w:w="1354"/>
        <w:gridCol w:w="1376"/>
        <w:gridCol w:w="1553"/>
      </w:tblGrid>
      <w:tr w:rsidR="003D07AA" w:rsidRPr="00A056E5" w14:paraId="45305070" w14:textId="77777777" w:rsidTr="000B0416">
        <w:trPr>
          <w:trHeight w:val="449"/>
          <w:tblHeader/>
        </w:trPr>
        <w:tc>
          <w:tcPr>
            <w:tcW w:w="2727" w:type="dxa"/>
            <w:vAlign w:val="center"/>
          </w:tcPr>
          <w:p w14:paraId="6B2D70E2" w14:textId="77777777" w:rsidR="003D07AA" w:rsidRPr="00A056E5" w:rsidRDefault="003D07AA" w:rsidP="000B0416">
            <w:pPr>
              <w:widowControl w:val="0"/>
              <w:pBdr>
                <w:top w:val="nil"/>
                <w:left w:val="nil"/>
                <w:bottom w:val="nil"/>
                <w:right w:val="nil"/>
                <w:between w:val="nil"/>
              </w:pBdr>
              <w:spacing w:after="0"/>
              <w:jc w:val="center"/>
              <w:rPr>
                <w:rFonts w:cstheme="minorHAnsi"/>
                <w:color w:val="000000" w:themeColor="text1"/>
              </w:rPr>
            </w:pPr>
            <w:r w:rsidRPr="00A056E5">
              <w:rPr>
                <w:rFonts w:cstheme="minorHAnsi"/>
                <w:color w:val="000000" w:themeColor="text1"/>
              </w:rPr>
              <w:t>Name</w:t>
            </w:r>
          </w:p>
        </w:tc>
        <w:tc>
          <w:tcPr>
            <w:tcW w:w="2015" w:type="dxa"/>
            <w:vAlign w:val="center"/>
          </w:tcPr>
          <w:p w14:paraId="49506EC2" w14:textId="77777777" w:rsidR="003D07AA" w:rsidRPr="00A056E5" w:rsidRDefault="003D07AA" w:rsidP="000B0416">
            <w:pPr>
              <w:widowControl w:val="0"/>
              <w:pBdr>
                <w:top w:val="nil"/>
                <w:left w:val="nil"/>
                <w:bottom w:val="nil"/>
                <w:right w:val="nil"/>
                <w:between w:val="nil"/>
              </w:pBdr>
              <w:spacing w:after="0"/>
              <w:jc w:val="center"/>
              <w:rPr>
                <w:rFonts w:cstheme="minorHAnsi"/>
                <w:color w:val="000000" w:themeColor="text1"/>
              </w:rPr>
            </w:pPr>
            <w:bookmarkStart w:id="647" w:name="_Ref88574211"/>
            <w:r w:rsidRPr="00A056E5">
              <w:rPr>
                <w:rFonts w:cstheme="minorHAnsi"/>
                <w:color w:val="000000" w:themeColor="text1"/>
              </w:rPr>
              <w:t xml:space="preserve">Type </w:t>
            </w:r>
            <w:r w:rsidRPr="00A056E5">
              <w:rPr>
                <w:rStyle w:val="FootnoteReference"/>
                <w:rFonts w:cstheme="minorHAnsi"/>
                <w:color w:val="000000" w:themeColor="text1"/>
              </w:rPr>
              <w:footnoteReference w:id="100"/>
            </w:r>
            <w:bookmarkEnd w:id="647"/>
          </w:p>
        </w:tc>
        <w:tc>
          <w:tcPr>
            <w:tcW w:w="1354" w:type="dxa"/>
            <w:vAlign w:val="center"/>
          </w:tcPr>
          <w:p w14:paraId="2DB5EE9B" w14:textId="77777777" w:rsidR="003D07AA" w:rsidRPr="00A056E5" w:rsidRDefault="003D07AA" w:rsidP="000B0416">
            <w:pPr>
              <w:widowControl w:val="0"/>
              <w:pBdr>
                <w:top w:val="nil"/>
                <w:left w:val="nil"/>
                <w:bottom w:val="nil"/>
                <w:right w:val="nil"/>
                <w:between w:val="nil"/>
              </w:pBdr>
              <w:spacing w:after="0"/>
              <w:jc w:val="center"/>
              <w:rPr>
                <w:rFonts w:cstheme="minorHAnsi"/>
                <w:color w:val="000000" w:themeColor="text1"/>
              </w:rPr>
            </w:pPr>
            <w:r w:rsidRPr="00A056E5">
              <w:rPr>
                <w:rFonts w:cstheme="minorHAnsi"/>
                <w:color w:val="000000" w:themeColor="text1"/>
              </w:rPr>
              <w:t>Area (ha)</w:t>
            </w:r>
          </w:p>
        </w:tc>
        <w:tc>
          <w:tcPr>
            <w:tcW w:w="1376" w:type="dxa"/>
            <w:vAlign w:val="center"/>
          </w:tcPr>
          <w:p w14:paraId="378F79E4" w14:textId="77777777" w:rsidR="003D07AA" w:rsidRPr="00A056E5" w:rsidRDefault="003D07AA" w:rsidP="000B0416">
            <w:pPr>
              <w:widowControl w:val="0"/>
              <w:pBdr>
                <w:top w:val="nil"/>
                <w:left w:val="nil"/>
                <w:bottom w:val="nil"/>
                <w:right w:val="nil"/>
                <w:between w:val="nil"/>
              </w:pBdr>
              <w:spacing w:after="0"/>
              <w:jc w:val="center"/>
              <w:rPr>
                <w:rFonts w:cstheme="minorHAnsi"/>
                <w:color w:val="000000" w:themeColor="text1"/>
              </w:rPr>
            </w:pPr>
            <w:r w:rsidRPr="00A056E5">
              <w:rPr>
                <w:rFonts w:cstheme="minorHAnsi"/>
                <w:color w:val="000000" w:themeColor="text1"/>
              </w:rPr>
              <w:t>Ramsar Status</w:t>
            </w:r>
          </w:p>
        </w:tc>
        <w:tc>
          <w:tcPr>
            <w:tcW w:w="1553" w:type="dxa"/>
            <w:vAlign w:val="center"/>
          </w:tcPr>
          <w:p w14:paraId="1643E18B" w14:textId="77777777" w:rsidR="003D07AA" w:rsidRPr="00A056E5" w:rsidRDefault="003D07AA" w:rsidP="000B0416">
            <w:pPr>
              <w:widowControl w:val="0"/>
              <w:pBdr>
                <w:top w:val="nil"/>
                <w:left w:val="nil"/>
                <w:bottom w:val="nil"/>
                <w:right w:val="nil"/>
                <w:between w:val="nil"/>
              </w:pBdr>
              <w:spacing w:after="0"/>
              <w:jc w:val="center"/>
              <w:rPr>
                <w:rFonts w:cstheme="minorHAnsi"/>
                <w:color w:val="000000" w:themeColor="text1"/>
              </w:rPr>
            </w:pPr>
            <w:r w:rsidRPr="00A056E5">
              <w:rPr>
                <w:rFonts w:cstheme="minorHAnsi"/>
                <w:color w:val="000000" w:themeColor="text1"/>
              </w:rPr>
              <w:t xml:space="preserve">Water Quality </w:t>
            </w:r>
            <w:r w:rsidRPr="00A056E5">
              <w:rPr>
                <w:rFonts w:cstheme="minorHAnsi"/>
                <w:color w:val="000000" w:themeColor="text1"/>
                <w:bdr w:val="dotted" w:sz="4" w:space="0" w:color="auto"/>
                <w:vertAlign w:val="superscript"/>
              </w:rPr>
              <w:fldChar w:fldCharType="begin"/>
            </w:r>
            <w:r w:rsidRPr="00A056E5">
              <w:rPr>
                <w:rFonts w:cstheme="minorHAnsi"/>
                <w:color w:val="000000" w:themeColor="text1"/>
                <w:bdr w:val="dotted" w:sz="4" w:space="0" w:color="auto"/>
                <w:vertAlign w:val="superscript"/>
              </w:rPr>
              <w:instrText xml:space="preserve"> NOTEREF _Ref88574211 \h  \* MERGEFORMAT </w:instrText>
            </w:r>
            <w:r w:rsidRPr="00A056E5">
              <w:rPr>
                <w:rFonts w:cstheme="minorHAnsi"/>
                <w:color w:val="000000" w:themeColor="text1"/>
                <w:bdr w:val="dotted" w:sz="4" w:space="0" w:color="auto"/>
                <w:vertAlign w:val="superscript"/>
              </w:rPr>
            </w:r>
            <w:r w:rsidRPr="00A056E5">
              <w:rPr>
                <w:rFonts w:cstheme="minorHAnsi"/>
                <w:color w:val="000000" w:themeColor="text1"/>
                <w:bdr w:val="dotted" w:sz="4" w:space="0" w:color="auto"/>
                <w:vertAlign w:val="superscript"/>
              </w:rPr>
              <w:fldChar w:fldCharType="separate"/>
            </w:r>
            <w:r w:rsidRPr="00A056E5">
              <w:rPr>
                <w:rFonts w:cstheme="minorHAnsi"/>
                <w:color w:val="000000" w:themeColor="text1"/>
                <w:bdr w:val="dotted" w:sz="4" w:space="0" w:color="auto"/>
                <w:vertAlign w:val="superscript"/>
              </w:rPr>
              <w:t>46</w:t>
            </w:r>
            <w:r w:rsidRPr="00A056E5">
              <w:rPr>
                <w:rFonts w:cstheme="minorHAnsi"/>
                <w:color w:val="000000" w:themeColor="text1"/>
                <w:bdr w:val="dotted" w:sz="4" w:space="0" w:color="auto"/>
                <w:vertAlign w:val="superscript"/>
              </w:rPr>
              <w:fldChar w:fldCharType="end"/>
            </w:r>
          </w:p>
        </w:tc>
      </w:tr>
      <w:tr w:rsidR="003D07AA" w:rsidRPr="00A056E5" w14:paraId="7657EC44" w14:textId="77777777" w:rsidTr="000B0416">
        <w:trPr>
          <w:trHeight w:val="288"/>
        </w:trPr>
        <w:tc>
          <w:tcPr>
            <w:tcW w:w="2727" w:type="dxa"/>
            <w:vAlign w:val="center"/>
          </w:tcPr>
          <w:p w14:paraId="698AA257" w14:textId="77777777" w:rsidR="003D07AA" w:rsidRPr="00A056E5" w:rsidRDefault="003D07AA" w:rsidP="000B0416">
            <w:pPr>
              <w:widowControl w:val="0"/>
              <w:pBdr>
                <w:top w:val="nil"/>
                <w:left w:val="nil"/>
                <w:bottom w:val="nil"/>
                <w:right w:val="nil"/>
                <w:between w:val="nil"/>
              </w:pBdr>
              <w:spacing w:after="0"/>
              <w:jc w:val="left"/>
              <w:rPr>
                <w:rFonts w:cstheme="minorHAnsi"/>
                <w:color w:val="000000" w:themeColor="text1"/>
              </w:rPr>
            </w:pPr>
            <w:r w:rsidRPr="00A056E5">
              <w:rPr>
                <w:rFonts w:cstheme="minorHAnsi"/>
                <w:color w:val="000000" w:themeColor="text1"/>
              </w:rPr>
              <w:t>DehAkro-II Desert Wetland Complex</w:t>
            </w:r>
          </w:p>
        </w:tc>
        <w:tc>
          <w:tcPr>
            <w:tcW w:w="2015" w:type="dxa"/>
            <w:vAlign w:val="center"/>
          </w:tcPr>
          <w:p w14:paraId="0682D2A7" w14:textId="77777777" w:rsidR="003D07AA" w:rsidRPr="00A056E5" w:rsidRDefault="003D07AA" w:rsidP="000B0416">
            <w:pPr>
              <w:widowControl w:val="0"/>
              <w:pBdr>
                <w:top w:val="nil"/>
                <w:left w:val="nil"/>
                <w:bottom w:val="nil"/>
                <w:right w:val="nil"/>
                <w:between w:val="nil"/>
              </w:pBdr>
              <w:spacing w:after="0"/>
              <w:jc w:val="center"/>
              <w:rPr>
                <w:rFonts w:cstheme="minorHAnsi"/>
                <w:color w:val="000000" w:themeColor="text1"/>
              </w:rPr>
            </w:pPr>
            <w:r w:rsidRPr="00A056E5">
              <w:rPr>
                <w:rFonts w:cstheme="minorHAnsi"/>
                <w:color w:val="000000" w:themeColor="text1"/>
              </w:rPr>
              <w:t>Palustrine</w:t>
            </w:r>
          </w:p>
        </w:tc>
        <w:tc>
          <w:tcPr>
            <w:tcW w:w="1354" w:type="dxa"/>
            <w:vAlign w:val="center"/>
          </w:tcPr>
          <w:p w14:paraId="63D80B7C" w14:textId="77777777" w:rsidR="003D07AA" w:rsidRPr="00A056E5" w:rsidRDefault="003D07AA" w:rsidP="000B0416">
            <w:pPr>
              <w:widowControl w:val="0"/>
              <w:pBdr>
                <w:top w:val="nil"/>
                <w:left w:val="nil"/>
                <w:bottom w:val="nil"/>
                <w:right w:val="nil"/>
                <w:between w:val="nil"/>
              </w:pBdr>
              <w:spacing w:after="0"/>
              <w:jc w:val="center"/>
              <w:rPr>
                <w:rFonts w:cstheme="minorHAnsi"/>
                <w:color w:val="000000" w:themeColor="text1"/>
              </w:rPr>
            </w:pPr>
            <w:r w:rsidRPr="00A056E5">
              <w:rPr>
                <w:rFonts w:cstheme="minorHAnsi"/>
                <w:color w:val="000000" w:themeColor="text1"/>
              </w:rPr>
              <w:t>20,500</w:t>
            </w:r>
          </w:p>
        </w:tc>
        <w:tc>
          <w:tcPr>
            <w:tcW w:w="1376" w:type="dxa"/>
            <w:vAlign w:val="center"/>
          </w:tcPr>
          <w:p w14:paraId="723D8470" w14:textId="77777777" w:rsidR="003D07AA" w:rsidRPr="00A056E5" w:rsidRDefault="003D07AA" w:rsidP="000B0416">
            <w:pPr>
              <w:widowControl w:val="0"/>
              <w:pBdr>
                <w:top w:val="nil"/>
                <w:left w:val="nil"/>
                <w:bottom w:val="nil"/>
                <w:right w:val="nil"/>
                <w:between w:val="nil"/>
              </w:pBdr>
              <w:spacing w:after="0"/>
              <w:jc w:val="center"/>
              <w:rPr>
                <w:rFonts w:cstheme="minorHAnsi"/>
                <w:color w:val="000000" w:themeColor="text1"/>
              </w:rPr>
            </w:pPr>
            <w:r w:rsidRPr="00A056E5">
              <w:rPr>
                <w:rFonts w:cstheme="minorHAnsi"/>
                <w:color w:val="000000" w:themeColor="text1"/>
              </w:rPr>
              <w:t>Recognized</w:t>
            </w:r>
          </w:p>
        </w:tc>
        <w:tc>
          <w:tcPr>
            <w:tcW w:w="1553" w:type="dxa"/>
            <w:vAlign w:val="center"/>
          </w:tcPr>
          <w:p w14:paraId="3D0EA836" w14:textId="77777777" w:rsidR="003D07AA" w:rsidRPr="00A056E5" w:rsidRDefault="003D07AA" w:rsidP="000B0416">
            <w:pPr>
              <w:widowControl w:val="0"/>
              <w:pBdr>
                <w:top w:val="nil"/>
                <w:left w:val="nil"/>
                <w:bottom w:val="nil"/>
                <w:right w:val="nil"/>
                <w:between w:val="nil"/>
              </w:pBdr>
              <w:spacing w:after="0"/>
              <w:jc w:val="center"/>
              <w:rPr>
                <w:rFonts w:cstheme="minorHAnsi"/>
                <w:color w:val="000000" w:themeColor="text1"/>
              </w:rPr>
            </w:pPr>
            <w:r w:rsidRPr="00A056E5">
              <w:rPr>
                <w:rFonts w:cstheme="minorHAnsi"/>
                <w:color w:val="000000" w:themeColor="text1"/>
              </w:rPr>
              <w:t>Saline Water</w:t>
            </w:r>
          </w:p>
        </w:tc>
      </w:tr>
      <w:tr w:rsidR="003D07AA" w:rsidRPr="00A056E5" w14:paraId="79E00839" w14:textId="77777777" w:rsidTr="000B0416">
        <w:trPr>
          <w:trHeight w:val="288"/>
        </w:trPr>
        <w:tc>
          <w:tcPr>
            <w:tcW w:w="2727" w:type="dxa"/>
            <w:vAlign w:val="center"/>
          </w:tcPr>
          <w:p w14:paraId="260FE5F0" w14:textId="77777777" w:rsidR="003D07AA" w:rsidRPr="00A056E5" w:rsidRDefault="003D07AA" w:rsidP="000B0416">
            <w:pPr>
              <w:widowControl w:val="0"/>
              <w:pBdr>
                <w:top w:val="nil"/>
                <w:left w:val="nil"/>
                <w:bottom w:val="nil"/>
                <w:right w:val="nil"/>
                <w:between w:val="nil"/>
              </w:pBdr>
              <w:spacing w:after="0"/>
              <w:jc w:val="left"/>
              <w:rPr>
                <w:rFonts w:cstheme="minorHAnsi"/>
                <w:color w:val="000000" w:themeColor="text1"/>
              </w:rPr>
            </w:pPr>
            <w:r w:rsidRPr="00A056E5">
              <w:rPr>
                <w:rFonts w:cstheme="minorHAnsi"/>
                <w:color w:val="000000" w:themeColor="text1"/>
              </w:rPr>
              <w:t>Drigh Lake</w:t>
            </w:r>
          </w:p>
        </w:tc>
        <w:tc>
          <w:tcPr>
            <w:tcW w:w="2015" w:type="dxa"/>
            <w:vAlign w:val="center"/>
          </w:tcPr>
          <w:p w14:paraId="4AF4FE21" w14:textId="77777777" w:rsidR="003D07AA" w:rsidRPr="00A056E5" w:rsidRDefault="003D07AA" w:rsidP="000B0416">
            <w:pPr>
              <w:widowControl w:val="0"/>
              <w:pBdr>
                <w:top w:val="nil"/>
                <w:left w:val="nil"/>
                <w:bottom w:val="nil"/>
                <w:right w:val="nil"/>
                <w:between w:val="nil"/>
              </w:pBdr>
              <w:spacing w:after="0"/>
              <w:jc w:val="center"/>
              <w:rPr>
                <w:rFonts w:cstheme="minorHAnsi"/>
                <w:color w:val="000000" w:themeColor="text1"/>
              </w:rPr>
            </w:pPr>
            <w:r w:rsidRPr="00A056E5">
              <w:rPr>
                <w:rFonts w:cstheme="minorHAnsi"/>
                <w:color w:val="000000" w:themeColor="text1"/>
              </w:rPr>
              <w:t>Lacustrine</w:t>
            </w:r>
          </w:p>
        </w:tc>
        <w:tc>
          <w:tcPr>
            <w:tcW w:w="1354" w:type="dxa"/>
            <w:vAlign w:val="center"/>
          </w:tcPr>
          <w:p w14:paraId="33C61EF1" w14:textId="77777777" w:rsidR="003D07AA" w:rsidRPr="00A056E5" w:rsidRDefault="003D07AA" w:rsidP="000B0416">
            <w:pPr>
              <w:widowControl w:val="0"/>
              <w:pBdr>
                <w:top w:val="nil"/>
                <w:left w:val="nil"/>
                <w:bottom w:val="nil"/>
                <w:right w:val="nil"/>
                <w:between w:val="nil"/>
              </w:pBdr>
              <w:spacing w:after="0"/>
              <w:jc w:val="center"/>
              <w:rPr>
                <w:rFonts w:cstheme="minorHAnsi"/>
                <w:color w:val="000000" w:themeColor="text1"/>
              </w:rPr>
            </w:pPr>
            <w:r w:rsidRPr="00A056E5">
              <w:rPr>
                <w:rFonts w:cstheme="minorHAnsi"/>
                <w:color w:val="000000" w:themeColor="text1"/>
              </w:rPr>
              <w:t>164</w:t>
            </w:r>
          </w:p>
        </w:tc>
        <w:tc>
          <w:tcPr>
            <w:tcW w:w="1376" w:type="dxa"/>
            <w:vAlign w:val="center"/>
          </w:tcPr>
          <w:p w14:paraId="529DCD0E" w14:textId="77777777" w:rsidR="003D07AA" w:rsidRPr="00A056E5" w:rsidRDefault="003D07AA" w:rsidP="000B0416">
            <w:pPr>
              <w:widowControl w:val="0"/>
              <w:pBdr>
                <w:top w:val="nil"/>
                <w:left w:val="nil"/>
                <w:bottom w:val="nil"/>
                <w:right w:val="nil"/>
                <w:between w:val="nil"/>
              </w:pBdr>
              <w:spacing w:after="0"/>
              <w:jc w:val="center"/>
              <w:rPr>
                <w:rFonts w:cstheme="minorHAnsi"/>
                <w:color w:val="000000" w:themeColor="text1"/>
              </w:rPr>
            </w:pPr>
            <w:r w:rsidRPr="00A056E5">
              <w:rPr>
                <w:rFonts w:cstheme="minorHAnsi"/>
                <w:color w:val="000000" w:themeColor="text1"/>
              </w:rPr>
              <w:t>Recognized</w:t>
            </w:r>
          </w:p>
        </w:tc>
        <w:tc>
          <w:tcPr>
            <w:tcW w:w="1553" w:type="dxa"/>
            <w:vAlign w:val="center"/>
          </w:tcPr>
          <w:p w14:paraId="0AD07332" w14:textId="77777777" w:rsidR="003D07AA" w:rsidRPr="00A056E5" w:rsidRDefault="003D07AA" w:rsidP="000B0416">
            <w:pPr>
              <w:widowControl w:val="0"/>
              <w:pBdr>
                <w:top w:val="nil"/>
                <w:left w:val="nil"/>
                <w:bottom w:val="nil"/>
                <w:right w:val="nil"/>
                <w:between w:val="nil"/>
              </w:pBdr>
              <w:spacing w:after="0"/>
              <w:jc w:val="center"/>
              <w:rPr>
                <w:rFonts w:cstheme="minorHAnsi"/>
                <w:color w:val="000000" w:themeColor="text1"/>
              </w:rPr>
            </w:pPr>
            <w:r w:rsidRPr="00A056E5">
              <w:rPr>
                <w:rFonts w:cstheme="minorHAnsi"/>
                <w:color w:val="000000" w:themeColor="text1"/>
              </w:rPr>
              <w:t>Fresh water</w:t>
            </w:r>
          </w:p>
        </w:tc>
      </w:tr>
      <w:tr w:rsidR="003D07AA" w:rsidRPr="00A056E5" w14:paraId="780C3EFE" w14:textId="77777777" w:rsidTr="000B0416">
        <w:trPr>
          <w:trHeight w:val="288"/>
        </w:trPr>
        <w:tc>
          <w:tcPr>
            <w:tcW w:w="2727" w:type="dxa"/>
            <w:vAlign w:val="center"/>
          </w:tcPr>
          <w:p w14:paraId="22A8625A" w14:textId="77777777" w:rsidR="003D07AA" w:rsidRPr="00A056E5" w:rsidRDefault="003D07AA" w:rsidP="000B0416">
            <w:pPr>
              <w:widowControl w:val="0"/>
              <w:pBdr>
                <w:top w:val="nil"/>
                <w:left w:val="nil"/>
                <w:bottom w:val="nil"/>
                <w:right w:val="nil"/>
                <w:between w:val="nil"/>
              </w:pBdr>
              <w:spacing w:after="0"/>
              <w:jc w:val="left"/>
              <w:rPr>
                <w:rFonts w:cstheme="minorHAnsi"/>
                <w:color w:val="000000" w:themeColor="text1"/>
              </w:rPr>
            </w:pPr>
            <w:r w:rsidRPr="00A056E5">
              <w:rPr>
                <w:rFonts w:cstheme="minorHAnsi"/>
                <w:color w:val="000000" w:themeColor="text1"/>
              </w:rPr>
              <w:t>Haleji Lake</w:t>
            </w:r>
          </w:p>
        </w:tc>
        <w:tc>
          <w:tcPr>
            <w:tcW w:w="2015" w:type="dxa"/>
            <w:vAlign w:val="center"/>
          </w:tcPr>
          <w:p w14:paraId="30D1E30C" w14:textId="77777777" w:rsidR="003D07AA" w:rsidRPr="00A056E5" w:rsidRDefault="003D07AA" w:rsidP="000B0416">
            <w:pPr>
              <w:widowControl w:val="0"/>
              <w:pBdr>
                <w:top w:val="nil"/>
                <w:left w:val="nil"/>
                <w:bottom w:val="nil"/>
                <w:right w:val="nil"/>
                <w:between w:val="nil"/>
              </w:pBdr>
              <w:spacing w:after="0"/>
              <w:jc w:val="center"/>
              <w:rPr>
                <w:rFonts w:cstheme="minorHAnsi"/>
                <w:color w:val="000000" w:themeColor="text1"/>
              </w:rPr>
            </w:pPr>
            <w:r w:rsidRPr="00A056E5">
              <w:rPr>
                <w:rFonts w:cstheme="minorHAnsi"/>
                <w:color w:val="000000" w:themeColor="text1"/>
              </w:rPr>
              <w:t>Lacustrine</w:t>
            </w:r>
          </w:p>
        </w:tc>
        <w:tc>
          <w:tcPr>
            <w:tcW w:w="1354" w:type="dxa"/>
            <w:vAlign w:val="center"/>
          </w:tcPr>
          <w:p w14:paraId="7F0020B7" w14:textId="77777777" w:rsidR="003D07AA" w:rsidRPr="00A056E5" w:rsidRDefault="003D07AA" w:rsidP="000B0416">
            <w:pPr>
              <w:widowControl w:val="0"/>
              <w:pBdr>
                <w:top w:val="nil"/>
                <w:left w:val="nil"/>
                <w:bottom w:val="nil"/>
                <w:right w:val="nil"/>
                <w:between w:val="nil"/>
              </w:pBdr>
              <w:spacing w:after="0"/>
              <w:jc w:val="center"/>
              <w:rPr>
                <w:rFonts w:cstheme="minorHAnsi"/>
                <w:color w:val="000000" w:themeColor="text1"/>
              </w:rPr>
            </w:pPr>
            <w:r w:rsidRPr="00A056E5">
              <w:rPr>
                <w:rFonts w:cstheme="minorHAnsi"/>
                <w:color w:val="000000" w:themeColor="text1"/>
              </w:rPr>
              <w:t>1,704</w:t>
            </w:r>
          </w:p>
        </w:tc>
        <w:tc>
          <w:tcPr>
            <w:tcW w:w="1376" w:type="dxa"/>
            <w:vAlign w:val="center"/>
          </w:tcPr>
          <w:p w14:paraId="42F4191F" w14:textId="77777777" w:rsidR="003D07AA" w:rsidRPr="00A056E5" w:rsidRDefault="003D07AA" w:rsidP="000B0416">
            <w:pPr>
              <w:widowControl w:val="0"/>
              <w:pBdr>
                <w:top w:val="nil"/>
                <w:left w:val="nil"/>
                <w:bottom w:val="nil"/>
                <w:right w:val="nil"/>
                <w:between w:val="nil"/>
              </w:pBdr>
              <w:spacing w:after="0"/>
              <w:jc w:val="center"/>
              <w:rPr>
                <w:rFonts w:cstheme="minorHAnsi"/>
                <w:color w:val="000000" w:themeColor="text1"/>
              </w:rPr>
            </w:pPr>
            <w:r w:rsidRPr="00A056E5">
              <w:rPr>
                <w:rFonts w:cstheme="minorHAnsi"/>
                <w:color w:val="000000" w:themeColor="text1"/>
              </w:rPr>
              <w:t>Recognized</w:t>
            </w:r>
          </w:p>
        </w:tc>
        <w:tc>
          <w:tcPr>
            <w:tcW w:w="1553" w:type="dxa"/>
            <w:vAlign w:val="center"/>
          </w:tcPr>
          <w:p w14:paraId="297491DB" w14:textId="77777777" w:rsidR="003D07AA" w:rsidRPr="00A056E5" w:rsidRDefault="003D07AA" w:rsidP="000B0416">
            <w:pPr>
              <w:widowControl w:val="0"/>
              <w:pBdr>
                <w:top w:val="nil"/>
                <w:left w:val="nil"/>
                <w:bottom w:val="nil"/>
                <w:right w:val="nil"/>
                <w:between w:val="nil"/>
              </w:pBdr>
              <w:spacing w:after="0"/>
              <w:jc w:val="center"/>
              <w:rPr>
                <w:rFonts w:cstheme="minorHAnsi"/>
                <w:color w:val="000000" w:themeColor="text1"/>
              </w:rPr>
            </w:pPr>
            <w:r w:rsidRPr="00A056E5">
              <w:rPr>
                <w:rFonts w:cstheme="minorHAnsi"/>
                <w:color w:val="000000" w:themeColor="text1"/>
              </w:rPr>
              <w:t>Fresh water</w:t>
            </w:r>
          </w:p>
        </w:tc>
      </w:tr>
      <w:tr w:rsidR="003D07AA" w:rsidRPr="00A056E5" w14:paraId="2BFEED37" w14:textId="77777777" w:rsidTr="000B0416">
        <w:trPr>
          <w:trHeight w:val="288"/>
        </w:trPr>
        <w:tc>
          <w:tcPr>
            <w:tcW w:w="2727" w:type="dxa"/>
            <w:vAlign w:val="center"/>
          </w:tcPr>
          <w:p w14:paraId="08D99E92" w14:textId="77777777" w:rsidR="003D07AA" w:rsidRPr="00A056E5" w:rsidRDefault="003D07AA" w:rsidP="000B0416">
            <w:pPr>
              <w:widowControl w:val="0"/>
              <w:pBdr>
                <w:top w:val="nil"/>
                <w:left w:val="nil"/>
                <w:bottom w:val="nil"/>
                <w:right w:val="nil"/>
                <w:between w:val="nil"/>
              </w:pBdr>
              <w:spacing w:after="0"/>
              <w:jc w:val="left"/>
              <w:rPr>
                <w:rFonts w:cstheme="minorHAnsi"/>
                <w:color w:val="000000" w:themeColor="text1"/>
              </w:rPr>
            </w:pPr>
            <w:r w:rsidRPr="00A056E5">
              <w:rPr>
                <w:rFonts w:cstheme="minorHAnsi"/>
                <w:color w:val="000000" w:themeColor="text1"/>
              </w:rPr>
              <w:t>Hub Dam</w:t>
            </w:r>
          </w:p>
        </w:tc>
        <w:tc>
          <w:tcPr>
            <w:tcW w:w="2015" w:type="dxa"/>
            <w:vAlign w:val="center"/>
          </w:tcPr>
          <w:p w14:paraId="1FA50A1A" w14:textId="77777777" w:rsidR="003D07AA" w:rsidRPr="00A056E5" w:rsidRDefault="003D07AA" w:rsidP="000B0416">
            <w:pPr>
              <w:widowControl w:val="0"/>
              <w:pBdr>
                <w:top w:val="nil"/>
                <w:left w:val="nil"/>
                <w:bottom w:val="nil"/>
                <w:right w:val="nil"/>
                <w:between w:val="nil"/>
              </w:pBdr>
              <w:spacing w:after="0"/>
              <w:jc w:val="center"/>
              <w:rPr>
                <w:rFonts w:cstheme="minorHAnsi"/>
                <w:color w:val="000000" w:themeColor="text1"/>
              </w:rPr>
            </w:pPr>
            <w:r w:rsidRPr="00A056E5">
              <w:rPr>
                <w:rFonts w:cstheme="minorHAnsi"/>
                <w:color w:val="000000" w:themeColor="text1"/>
              </w:rPr>
              <w:t>Lacustrine</w:t>
            </w:r>
          </w:p>
        </w:tc>
        <w:tc>
          <w:tcPr>
            <w:tcW w:w="1354" w:type="dxa"/>
            <w:vAlign w:val="center"/>
          </w:tcPr>
          <w:p w14:paraId="198150BA" w14:textId="77777777" w:rsidR="003D07AA" w:rsidRPr="00A056E5" w:rsidRDefault="003D07AA" w:rsidP="000B0416">
            <w:pPr>
              <w:widowControl w:val="0"/>
              <w:pBdr>
                <w:top w:val="nil"/>
                <w:left w:val="nil"/>
                <w:bottom w:val="nil"/>
                <w:right w:val="nil"/>
                <w:between w:val="nil"/>
              </w:pBdr>
              <w:spacing w:after="0"/>
              <w:jc w:val="center"/>
              <w:rPr>
                <w:rFonts w:cstheme="minorHAnsi"/>
                <w:color w:val="000000" w:themeColor="text1"/>
              </w:rPr>
            </w:pPr>
            <w:r w:rsidRPr="00A056E5">
              <w:rPr>
                <w:rFonts w:cstheme="minorHAnsi"/>
                <w:color w:val="000000" w:themeColor="text1"/>
              </w:rPr>
              <w:t>27,000</w:t>
            </w:r>
          </w:p>
        </w:tc>
        <w:tc>
          <w:tcPr>
            <w:tcW w:w="1376" w:type="dxa"/>
            <w:vAlign w:val="center"/>
          </w:tcPr>
          <w:p w14:paraId="1102BBC7" w14:textId="77777777" w:rsidR="003D07AA" w:rsidRPr="00A056E5" w:rsidRDefault="003D07AA" w:rsidP="000B0416">
            <w:pPr>
              <w:widowControl w:val="0"/>
              <w:pBdr>
                <w:top w:val="nil"/>
                <w:left w:val="nil"/>
                <w:bottom w:val="nil"/>
                <w:right w:val="nil"/>
                <w:between w:val="nil"/>
              </w:pBdr>
              <w:spacing w:after="0"/>
              <w:jc w:val="center"/>
              <w:rPr>
                <w:rFonts w:cstheme="minorHAnsi"/>
                <w:color w:val="000000" w:themeColor="text1"/>
              </w:rPr>
            </w:pPr>
            <w:r w:rsidRPr="00A056E5">
              <w:rPr>
                <w:rFonts w:cstheme="minorHAnsi"/>
                <w:color w:val="000000" w:themeColor="text1"/>
              </w:rPr>
              <w:t>Recognized</w:t>
            </w:r>
          </w:p>
        </w:tc>
        <w:tc>
          <w:tcPr>
            <w:tcW w:w="1553" w:type="dxa"/>
            <w:vAlign w:val="center"/>
          </w:tcPr>
          <w:p w14:paraId="30EA6A5B" w14:textId="77777777" w:rsidR="003D07AA" w:rsidRPr="00A056E5" w:rsidRDefault="003D07AA" w:rsidP="000B0416">
            <w:pPr>
              <w:widowControl w:val="0"/>
              <w:pBdr>
                <w:top w:val="nil"/>
                <w:left w:val="nil"/>
                <w:bottom w:val="nil"/>
                <w:right w:val="nil"/>
                <w:between w:val="nil"/>
              </w:pBdr>
              <w:spacing w:after="0"/>
              <w:jc w:val="center"/>
              <w:rPr>
                <w:rFonts w:cstheme="minorHAnsi"/>
                <w:color w:val="000000" w:themeColor="text1"/>
              </w:rPr>
            </w:pPr>
            <w:r w:rsidRPr="00A056E5">
              <w:rPr>
                <w:rFonts w:cstheme="minorHAnsi"/>
                <w:color w:val="000000" w:themeColor="text1"/>
              </w:rPr>
              <w:t>Fresh water</w:t>
            </w:r>
          </w:p>
        </w:tc>
      </w:tr>
      <w:tr w:rsidR="003D07AA" w:rsidRPr="00A056E5" w14:paraId="687DF875" w14:textId="77777777" w:rsidTr="000B0416">
        <w:trPr>
          <w:trHeight w:val="288"/>
        </w:trPr>
        <w:tc>
          <w:tcPr>
            <w:tcW w:w="2727" w:type="dxa"/>
            <w:vAlign w:val="center"/>
          </w:tcPr>
          <w:p w14:paraId="6DDF2DBF" w14:textId="77777777" w:rsidR="003D07AA" w:rsidRPr="00A056E5" w:rsidRDefault="003D07AA" w:rsidP="000B0416">
            <w:pPr>
              <w:widowControl w:val="0"/>
              <w:pBdr>
                <w:top w:val="nil"/>
                <w:left w:val="nil"/>
                <w:bottom w:val="nil"/>
                <w:right w:val="nil"/>
                <w:between w:val="nil"/>
              </w:pBdr>
              <w:spacing w:after="0"/>
              <w:jc w:val="left"/>
              <w:rPr>
                <w:rFonts w:cstheme="minorHAnsi"/>
                <w:color w:val="000000" w:themeColor="text1"/>
              </w:rPr>
            </w:pPr>
            <w:r w:rsidRPr="00A056E5">
              <w:rPr>
                <w:rFonts w:cstheme="minorHAnsi"/>
                <w:color w:val="000000" w:themeColor="text1"/>
              </w:rPr>
              <w:t>Indus Delta</w:t>
            </w:r>
          </w:p>
        </w:tc>
        <w:tc>
          <w:tcPr>
            <w:tcW w:w="2015" w:type="dxa"/>
            <w:vAlign w:val="center"/>
          </w:tcPr>
          <w:p w14:paraId="25EADF44" w14:textId="77777777" w:rsidR="003D07AA" w:rsidRPr="00A056E5" w:rsidRDefault="003D07AA" w:rsidP="000B0416">
            <w:pPr>
              <w:widowControl w:val="0"/>
              <w:pBdr>
                <w:top w:val="nil"/>
                <w:left w:val="nil"/>
                <w:bottom w:val="nil"/>
                <w:right w:val="nil"/>
                <w:between w:val="nil"/>
              </w:pBdr>
              <w:spacing w:after="0"/>
              <w:jc w:val="center"/>
              <w:rPr>
                <w:rFonts w:cstheme="minorHAnsi"/>
                <w:color w:val="000000" w:themeColor="text1"/>
              </w:rPr>
            </w:pPr>
            <w:r w:rsidRPr="00A056E5">
              <w:rPr>
                <w:rFonts w:cstheme="minorHAnsi"/>
                <w:color w:val="000000" w:themeColor="text1"/>
              </w:rPr>
              <w:t>Estuarine</w:t>
            </w:r>
          </w:p>
        </w:tc>
        <w:tc>
          <w:tcPr>
            <w:tcW w:w="1354" w:type="dxa"/>
            <w:vAlign w:val="center"/>
          </w:tcPr>
          <w:p w14:paraId="3E83F651" w14:textId="77777777" w:rsidR="003D07AA" w:rsidRPr="00A056E5" w:rsidRDefault="003D07AA" w:rsidP="000B0416">
            <w:pPr>
              <w:widowControl w:val="0"/>
              <w:pBdr>
                <w:top w:val="nil"/>
                <w:left w:val="nil"/>
                <w:bottom w:val="nil"/>
                <w:right w:val="nil"/>
                <w:between w:val="nil"/>
              </w:pBdr>
              <w:spacing w:after="0"/>
              <w:jc w:val="center"/>
              <w:rPr>
                <w:rFonts w:cstheme="minorHAnsi"/>
                <w:color w:val="000000" w:themeColor="text1"/>
              </w:rPr>
            </w:pPr>
            <w:r w:rsidRPr="00A056E5">
              <w:rPr>
                <w:rFonts w:cstheme="minorHAnsi"/>
                <w:color w:val="000000" w:themeColor="text1"/>
              </w:rPr>
              <w:t>472,800</w:t>
            </w:r>
          </w:p>
        </w:tc>
        <w:tc>
          <w:tcPr>
            <w:tcW w:w="1376" w:type="dxa"/>
            <w:vAlign w:val="center"/>
          </w:tcPr>
          <w:p w14:paraId="678D4742" w14:textId="77777777" w:rsidR="003D07AA" w:rsidRPr="00A056E5" w:rsidRDefault="003D07AA" w:rsidP="000B0416">
            <w:pPr>
              <w:widowControl w:val="0"/>
              <w:pBdr>
                <w:top w:val="nil"/>
                <w:left w:val="nil"/>
                <w:bottom w:val="nil"/>
                <w:right w:val="nil"/>
                <w:between w:val="nil"/>
              </w:pBdr>
              <w:spacing w:after="0"/>
              <w:jc w:val="center"/>
              <w:rPr>
                <w:rFonts w:cstheme="minorHAnsi"/>
                <w:color w:val="000000" w:themeColor="text1"/>
              </w:rPr>
            </w:pPr>
            <w:r w:rsidRPr="00A056E5">
              <w:rPr>
                <w:rFonts w:cstheme="minorHAnsi"/>
                <w:color w:val="000000" w:themeColor="text1"/>
              </w:rPr>
              <w:t>Recognized</w:t>
            </w:r>
          </w:p>
        </w:tc>
        <w:tc>
          <w:tcPr>
            <w:tcW w:w="1553" w:type="dxa"/>
            <w:vAlign w:val="center"/>
          </w:tcPr>
          <w:p w14:paraId="31F393E8" w14:textId="77777777" w:rsidR="003D07AA" w:rsidRPr="00A056E5" w:rsidRDefault="003D07AA" w:rsidP="000B0416">
            <w:pPr>
              <w:widowControl w:val="0"/>
              <w:pBdr>
                <w:top w:val="nil"/>
                <w:left w:val="nil"/>
                <w:bottom w:val="nil"/>
                <w:right w:val="nil"/>
                <w:between w:val="nil"/>
              </w:pBdr>
              <w:spacing w:after="0"/>
              <w:jc w:val="center"/>
              <w:rPr>
                <w:rFonts w:cstheme="minorHAnsi"/>
                <w:color w:val="000000" w:themeColor="text1"/>
              </w:rPr>
            </w:pPr>
            <w:r w:rsidRPr="00A056E5">
              <w:rPr>
                <w:rFonts w:cstheme="minorHAnsi"/>
                <w:color w:val="000000" w:themeColor="text1"/>
              </w:rPr>
              <w:t>Fresh /Coastal water</w:t>
            </w:r>
          </w:p>
        </w:tc>
      </w:tr>
      <w:tr w:rsidR="003D07AA" w:rsidRPr="00A056E5" w14:paraId="60B2DE2B" w14:textId="77777777" w:rsidTr="000B0416">
        <w:trPr>
          <w:trHeight w:val="288"/>
        </w:trPr>
        <w:tc>
          <w:tcPr>
            <w:tcW w:w="2727" w:type="dxa"/>
            <w:vAlign w:val="center"/>
          </w:tcPr>
          <w:p w14:paraId="43B17DCA" w14:textId="77777777" w:rsidR="003D07AA" w:rsidRPr="00A056E5" w:rsidRDefault="003D07AA" w:rsidP="000B0416">
            <w:pPr>
              <w:widowControl w:val="0"/>
              <w:pBdr>
                <w:top w:val="nil"/>
                <w:left w:val="nil"/>
                <w:bottom w:val="nil"/>
                <w:right w:val="nil"/>
                <w:between w:val="nil"/>
              </w:pBdr>
              <w:spacing w:after="0"/>
              <w:jc w:val="left"/>
              <w:rPr>
                <w:rFonts w:cstheme="minorHAnsi"/>
                <w:color w:val="000000" w:themeColor="text1"/>
              </w:rPr>
            </w:pPr>
            <w:r w:rsidRPr="00A056E5">
              <w:rPr>
                <w:rFonts w:cstheme="minorHAnsi"/>
                <w:color w:val="000000" w:themeColor="text1"/>
              </w:rPr>
              <w:t>Indus Dolphin Reserve</w:t>
            </w:r>
          </w:p>
        </w:tc>
        <w:tc>
          <w:tcPr>
            <w:tcW w:w="2015" w:type="dxa"/>
            <w:vAlign w:val="center"/>
          </w:tcPr>
          <w:p w14:paraId="0B338DB2" w14:textId="77777777" w:rsidR="003D07AA" w:rsidRPr="00A056E5" w:rsidRDefault="003D07AA" w:rsidP="000B0416">
            <w:pPr>
              <w:widowControl w:val="0"/>
              <w:pBdr>
                <w:top w:val="nil"/>
                <w:left w:val="nil"/>
                <w:bottom w:val="nil"/>
                <w:right w:val="nil"/>
                <w:between w:val="nil"/>
              </w:pBdr>
              <w:spacing w:after="0"/>
              <w:jc w:val="center"/>
              <w:rPr>
                <w:rFonts w:cstheme="minorHAnsi"/>
                <w:color w:val="000000" w:themeColor="text1"/>
              </w:rPr>
            </w:pPr>
            <w:r w:rsidRPr="00A056E5">
              <w:rPr>
                <w:rFonts w:cstheme="minorHAnsi"/>
                <w:color w:val="000000" w:themeColor="text1"/>
              </w:rPr>
              <w:t>Riverine</w:t>
            </w:r>
          </w:p>
        </w:tc>
        <w:tc>
          <w:tcPr>
            <w:tcW w:w="1354" w:type="dxa"/>
            <w:vAlign w:val="center"/>
          </w:tcPr>
          <w:p w14:paraId="53CF9AF0" w14:textId="77777777" w:rsidR="003D07AA" w:rsidRPr="00A056E5" w:rsidRDefault="003D07AA" w:rsidP="000B0416">
            <w:pPr>
              <w:widowControl w:val="0"/>
              <w:pBdr>
                <w:top w:val="nil"/>
                <w:left w:val="nil"/>
                <w:bottom w:val="nil"/>
                <w:right w:val="nil"/>
                <w:between w:val="nil"/>
              </w:pBdr>
              <w:spacing w:after="0"/>
              <w:jc w:val="center"/>
              <w:rPr>
                <w:rFonts w:cstheme="minorHAnsi"/>
                <w:color w:val="000000" w:themeColor="text1"/>
              </w:rPr>
            </w:pPr>
            <w:r w:rsidRPr="00A056E5">
              <w:rPr>
                <w:rFonts w:cstheme="minorHAnsi"/>
                <w:color w:val="000000" w:themeColor="text1"/>
              </w:rPr>
              <w:t>125,000</w:t>
            </w:r>
          </w:p>
        </w:tc>
        <w:tc>
          <w:tcPr>
            <w:tcW w:w="1376" w:type="dxa"/>
            <w:vAlign w:val="center"/>
          </w:tcPr>
          <w:p w14:paraId="5E77C8A5" w14:textId="77777777" w:rsidR="003D07AA" w:rsidRPr="00A056E5" w:rsidRDefault="003D07AA" w:rsidP="000B0416">
            <w:pPr>
              <w:widowControl w:val="0"/>
              <w:pBdr>
                <w:top w:val="nil"/>
                <w:left w:val="nil"/>
                <w:bottom w:val="nil"/>
                <w:right w:val="nil"/>
                <w:between w:val="nil"/>
              </w:pBdr>
              <w:spacing w:after="0"/>
              <w:jc w:val="center"/>
              <w:rPr>
                <w:rFonts w:cstheme="minorHAnsi"/>
                <w:color w:val="000000" w:themeColor="text1"/>
              </w:rPr>
            </w:pPr>
            <w:r w:rsidRPr="00A056E5">
              <w:rPr>
                <w:rFonts w:cstheme="minorHAnsi"/>
                <w:color w:val="000000" w:themeColor="text1"/>
              </w:rPr>
              <w:t>Recognized</w:t>
            </w:r>
          </w:p>
        </w:tc>
        <w:tc>
          <w:tcPr>
            <w:tcW w:w="1553" w:type="dxa"/>
            <w:vAlign w:val="center"/>
          </w:tcPr>
          <w:p w14:paraId="34594B84" w14:textId="77777777" w:rsidR="003D07AA" w:rsidRPr="00A056E5" w:rsidRDefault="003D07AA" w:rsidP="000B0416">
            <w:pPr>
              <w:widowControl w:val="0"/>
              <w:pBdr>
                <w:top w:val="nil"/>
                <w:left w:val="nil"/>
                <w:bottom w:val="nil"/>
                <w:right w:val="nil"/>
                <w:between w:val="nil"/>
              </w:pBdr>
              <w:spacing w:after="0"/>
              <w:jc w:val="center"/>
              <w:rPr>
                <w:rFonts w:cstheme="minorHAnsi"/>
                <w:color w:val="000000" w:themeColor="text1"/>
              </w:rPr>
            </w:pPr>
            <w:r w:rsidRPr="00A056E5">
              <w:rPr>
                <w:rFonts w:cstheme="minorHAnsi"/>
                <w:color w:val="000000" w:themeColor="text1"/>
              </w:rPr>
              <w:t>Fresh / Riverine Water</w:t>
            </w:r>
          </w:p>
        </w:tc>
      </w:tr>
      <w:tr w:rsidR="003D07AA" w:rsidRPr="00A056E5" w14:paraId="1BD7108F" w14:textId="77777777" w:rsidTr="000B0416">
        <w:trPr>
          <w:trHeight w:val="288"/>
        </w:trPr>
        <w:tc>
          <w:tcPr>
            <w:tcW w:w="2727" w:type="dxa"/>
            <w:vAlign w:val="center"/>
          </w:tcPr>
          <w:p w14:paraId="490201F2" w14:textId="77777777" w:rsidR="003D07AA" w:rsidRPr="00A056E5" w:rsidRDefault="003D07AA" w:rsidP="000B0416">
            <w:pPr>
              <w:widowControl w:val="0"/>
              <w:pBdr>
                <w:top w:val="nil"/>
                <w:left w:val="nil"/>
                <w:bottom w:val="nil"/>
                <w:right w:val="nil"/>
                <w:between w:val="nil"/>
              </w:pBdr>
              <w:spacing w:after="0"/>
              <w:jc w:val="left"/>
              <w:rPr>
                <w:rFonts w:cstheme="minorHAnsi"/>
                <w:color w:val="000000" w:themeColor="text1"/>
              </w:rPr>
            </w:pPr>
            <w:r w:rsidRPr="00A056E5">
              <w:rPr>
                <w:rFonts w:cstheme="minorHAnsi"/>
                <w:color w:val="000000" w:themeColor="text1"/>
              </w:rPr>
              <w:t>Jubho Lagoon</w:t>
            </w:r>
          </w:p>
        </w:tc>
        <w:tc>
          <w:tcPr>
            <w:tcW w:w="2015" w:type="dxa"/>
            <w:vAlign w:val="center"/>
          </w:tcPr>
          <w:p w14:paraId="6D117116" w14:textId="77777777" w:rsidR="003D07AA" w:rsidRPr="00A056E5" w:rsidRDefault="003D07AA" w:rsidP="000B0416">
            <w:pPr>
              <w:widowControl w:val="0"/>
              <w:pBdr>
                <w:top w:val="nil"/>
                <w:left w:val="nil"/>
                <w:bottom w:val="nil"/>
                <w:right w:val="nil"/>
                <w:between w:val="nil"/>
              </w:pBdr>
              <w:spacing w:after="0"/>
              <w:jc w:val="center"/>
              <w:rPr>
                <w:rFonts w:cstheme="minorHAnsi"/>
                <w:color w:val="000000" w:themeColor="text1"/>
              </w:rPr>
            </w:pPr>
            <w:r w:rsidRPr="00A056E5">
              <w:rPr>
                <w:rFonts w:cstheme="minorHAnsi"/>
                <w:color w:val="000000" w:themeColor="text1"/>
              </w:rPr>
              <w:t>Marine</w:t>
            </w:r>
          </w:p>
        </w:tc>
        <w:tc>
          <w:tcPr>
            <w:tcW w:w="1354" w:type="dxa"/>
            <w:vAlign w:val="center"/>
          </w:tcPr>
          <w:p w14:paraId="512C4078" w14:textId="77777777" w:rsidR="003D07AA" w:rsidRPr="00A056E5" w:rsidRDefault="003D07AA" w:rsidP="000B0416">
            <w:pPr>
              <w:widowControl w:val="0"/>
              <w:pBdr>
                <w:top w:val="nil"/>
                <w:left w:val="nil"/>
                <w:bottom w:val="nil"/>
                <w:right w:val="nil"/>
                <w:between w:val="nil"/>
              </w:pBdr>
              <w:spacing w:after="0"/>
              <w:jc w:val="center"/>
              <w:rPr>
                <w:rFonts w:cstheme="minorHAnsi"/>
                <w:color w:val="000000" w:themeColor="text1"/>
              </w:rPr>
            </w:pPr>
            <w:r w:rsidRPr="00A056E5">
              <w:rPr>
                <w:rFonts w:cstheme="minorHAnsi"/>
                <w:color w:val="000000" w:themeColor="text1"/>
              </w:rPr>
              <w:t>706</w:t>
            </w:r>
          </w:p>
        </w:tc>
        <w:tc>
          <w:tcPr>
            <w:tcW w:w="1376" w:type="dxa"/>
            <w:vAlign w:val="center"/>
          </w:tcPr>
          <w:p w14:paraId="29B20F97" w14:textId="77777777" w:rsidR="003D07AA" w:rsidRPr="00A056E5" w:rsidRDefault="003D07AA" w:rsidP="000B0416">
            <w:pPr>
              <w:widowControl w:val="0"/>
              <w:pBdr>
                <w:top w:val="nil"/>
                <w:left w:val="nil"/>
                <w:bottom w:val="nil"/>
                <w:right w:val="nil"/>
                <w:between w:val="nil"/>
              </w:pBdr>
              <w:spacing w:after="0"/>
              <w:jc w:val="center"/>
              <w:rPr>
                <w:rFonts w:cstheme="minorHAnsi"/>
                <w:color w:val="000000" w:themeColor="text1"/>
              </w:rPr>
            </w:pPr>
            <w:r w:rsidRPr="00A056E5">
              <w:rPr>
                <w:rFonts w:cstheme="minorHAnsi"/>
                <w:color w:val="000000" w:themeColor="text1"/>
              </w:rPr>
              <w:t>Recognized</w:t>
            </w:r>
          </w:p>
        </w:tc>
        <w:tc>
          <w:tcPr>
            <w:tcW w:w="1553" w:type="dxa"/>
            <w:vAlign w:val="center"/>
          </w:tcPr>
          <w:p w14:paraId="2F0CDF16" w14:textId="77777777" w:rsidR="003D07AA" w:rsidRPr="00A056E5" w:rsidRDefault="003D07AA" w:rsidP="000B0416">
            <w:pPr>
              <w:widowControl w:val="0"/>
              <w:pBdr>
                <w:top w:val="nil"/>
                <w:left w:val="nil"/>
                <w:bottom w:val="nil"/>
                <w:right w:val="nil"/>
                <w:between w:val="nil"/>
              </w:pBdr>
              <w:spacing w:after="0"/>
              <w:jc w:val="center"/>
              <w:rPr>
                <w:rFonts w:cstheme="minorHAnsi"/>
                <w:color w:val="000000" w:themeColor="text1"/>
              </w:rPr>
            </w:pPr>
            <w:r w:rsidRPr="00A056E5">
              <w:rPr>
                <w:rFonts w:cstheme="minorHAnsi"/>
                <w:color w:val="000000" w:themeColor="text1"/>
              </w:rPr>
              <w:t>Saline/Brackish water</w:t>
            </w:r>
          </w:p>
        </w:tc>
      </w:tr>
      <w:tr w:rsidR="003D07AA" w:rsidRPr="00A056E5" w14:paraId="616BC2DF" w14:textId="77777777" w:rsidTr="000B0416">
        <w:trPr>
          <w:trHeight w:val="288"/>
        </w:trPr>
        <w:tc>
          <w:tcPr>
            <w:tcW w:w="2727" w:type="dxa"/>
            <w:vAlign w:val="center"/>
          </w:tcPr>
          <w:p w14:paraId="24A2EEF4" w14:textId="77777777" w:rsidR="003D07AA" w:rsidRPr="00A056E5" w:rsidRDefault="003D07AA" w:rsidP="000B0416">
            <w:pPr>
              <w:widowControl w:val="0"/>
              <w:pBdr>
                <w:top w:val="nil"/>
                <w:left w:val="nil"/>
                <w:bottom w:val="nil"/>
                <w:right w:val="nil"/>
                <w:between w:val="nil"/>
              </w:pBdr>
              <w:spacing w:after="0"/>
              <w:jc w:val="left"/>
              <w:rPr>
                <w:rFonts w:cstheme="minorHAnsi"/>
                <w:color w:val="000000" w:themeColor="text1"/>
              </w:rPr>
            </w:pPr>
            <w:r w:rsidRPr="00A056E5">
              <w:rPr>
                <w:rFonts w:cstheme="minorHAnsi"/>
                <w:color w:val="000000" w:themeColor="text1"/>
              </w:rPr>
              <w:t>Kinjhar Lake</w:t>
            </w:r>
          </w:p>
        </w:tc>
        <w:tc>
          <w:tcPr>
            <w:tcW w:w="2015" w:type="dxa"/>
            <w:vAlign w:val="center"/>
          </w:tcPr>
          <w:p w14:paraId="19B5D88A" w14:textId="77777777" w:rsidR="003D07AA" w:rsidRPr="00A056E5" w:rsidRDefault="003D07AA" w:rsidP="000B0416">
            <w:pPr>
              <w:widowControl w:val="0"/>
              <w:pBdr>
                <w:top w:val="nil"/>
                <w:left w:val="nil"/>
                <w:bottom w:val="nil"/>
                <w:right w:val="nil"/>
                <w:between w:val="nil"/>
              </w:pBdr>
              <w:spacing w:after="0"/>
              <w:jc w:val="center"/>
              <w:rPr>
                <w:rFonts w:cstheme="minorHAnsi"/>
                <w:color w:val="000000" w:themeColor="text1"/>
              </w:rPr>
            </w:pPr>
            <w:r w:rsidRPr="00A056E5">
              <w:rPr>
                <w:rFonts w:cstheme="minorHAnsi"/>
                <w:color w:val="000000" w:themeColor="text1"/>
              </w:rPr>
              <w:t>Lacustrine</w:t>
            </w:r>
          </w:p>
        </w:tc>
        <w:tc>
          <w:tcPr>
            <w:tcW w:w="1354" w:type="dxa"/>
            <w:vAlign w:val="center"/>
          </w:tcPr>
          <w:p w14:paraId="7040EE10" w14:textId="77777777" w:rsidR="003D07AA" w:rsidRPr="00A056E5" w:rsidRDefault="003D07AA" w:rsidP="000B0416">
            <w:pPr>
              <w:widowControl w:val="0"/>
              <w:pBdr>
                <w:top w:val="nil"/>
                <w:left w:val="nil"/>
                <w:bottom w:val="nil"/>
                <w:right w:val="nil"/>
                <w:between w:val="nil"/>
              </w:pBdr>
              <w:spacing w:after="0"/>
              <w:jc w:val="center"/>
              <w:rPr>
                <w:rFonts w:cstheme="minorHAnsi"/>
                <w:color w:val="000000" w:themeColor="text1"/>
              </w:rPr>
            </w:pPr>
            <w:r w:rsidRPr="00A056E5">
              <w:rPr>
                <w:rFonts w:cstheme="minorHAnsi"/>
                <w:color w:val="000000" w:themeColor="text1"/>
              </w:rPr>
              <w:t>13,468</w:t>
            </w:r>
          </w:p>
        </w:tc>
        <w:tc>
          <w:tcPr>
            <w:tcW w:w="1376" w:type="dxa"/>
            <w:vAlign w:val="center"/>
          </w:tcPr>
          <w:p w14:paraId="05F9C40B" w14:textId="77777777" w:rsidR="003D07AA" w:rsidRPr="00A056E5" w:rsidRDefault="003D07AA" w:rsidP="000B0416">
            <w:pPr>
              <w:widowControl w:val="0"/>
              <w:pBdr>
                <w:top w:val="nil"/>
                <w:left w:val="nil"/>
                <w:bottom w:val="nil"/>
                <w:right w:val="nil"/>
                <w:between w:val="nil"/>
              </w:pBdr>
              <w:spacing w:after="0"/>
              <w:jc w:val="center"/>
              <w:rPr>
                <w:rFonts w:cstheme="minorHAnsi"/>
                <w:color w:val="000000" w:themeColor="text1"/>
              </w:rPr>
            </w:pPr>
            <w:r w:rsidRPr="00A056E5">
              <w:rPr>
                <w:rFonts w:cstheme="minorHAnsi"/>
                <w:color w:val="000000" w:themeColor="text1"/>
              </w:rPr>
              <w:t>Recognized</w:t>
            </w:r>
          </w:p>
        </w:tc>
        <w:tc>
          <w:tcPr>
            <w:tcW w:w="1553" w:type="dxa"/>
            <w:vAlign w:val="center"/>
          </w:tcPr>
          <w:p w14:paraId="59E28095" w14:textId="77777777" w:rsidR="003D07AA" w:rsidRPr="00A056E5" w:rsidRDefault="003D07AA" w:rsidP="000B0416">
            <w:pPr>
              <w:widowControl w:val="0"/>
              <w:pBdr>
                <w:top w:val="nil"/>
                <w:left w:val="nil"/>
                <w:bottom w:val="nil"/>
                <w:right w:val="nil"/>
                <w:between w:val="nil"/>
              </w:pBdr>
              <w:spacing w:after="0"/>
              <w:jc w:val="center"/>
              <w:rPr>
                <w:rFonts w:cstheme="minorHAnsi"/>
                <w:color w:val="000000" w:themeColor="text1"/>
              </w:rPr>
            </w:pPr>
            <w:r w:rsidRPr="00A056E5">
              <w:rPr>
                <w:rFonts w:cstheme="minorHAnsi"/>
                <w:color w:val="000000" w:themeColor="text1"/>
              </w:rPr>
              <w:t>Fresh water</w:t>
            </w:r>
          </w:p>
        </w:tc>
      </w:tr>
      <w:tr w:rsidR="003D07AA" w:rsidRPr="00A056E5" w14:paraId="522BB04C" w14:textId="77777777" w:rsidTr="000B0416">
        <w:trPr>
          <w:trHeight w:val="288"/>
        </w:trPr>
        <w:tc>
          <w:tcPr>
            <w:tcW w:w="2727" w:type="dxa"/>
            <w:vAlign w:val="center"/>
          </w:tcPr>
          <w:p w14:paraId="7E1FD0AE" w14:textId="77777777" w:rsidR="003D07AA" w:rsidRPr="00A056E5" w:rsidRDefault="003D07AA" w:rsidP="000B0416">
            <w:pPr>
              <w:widowControl w:val="0"/>
              <w:pBdr>
                <w:top w:val="nil"/>
                <w:left w:val="nil"/>
                <w:bottom w:val="nil"/>
                <w:right w:val="nil"/>
                <w:between w:val="nil"/>
              </w:pBdr>
              <w:spacing w:after="0"/>
              <w:jc w:val="left"/>
              <w:rPr>
                <w:rFonts w:cstheme="minorHAnsi"/>
                <w:color w:val="000000" w:themeColor="text1"/>
              </w:rPr>
            </w:pPr>
            <w:r w:rsidRPr="00A056E5">
              <w:rPr>
                <w:rFonts w:cstheme="minorHAnsi"/>
                <w:color w:val="000000" w:themeColor="text1"/>
              </w:rPr>
              <w:t>Nurri Lagoon</w:t>
            </w:r>
          </w:p>
        </w:tc>
        <w:tc>
          <w:tcPr>
            <w:tcW w:w="2015" w:type="dxa"/>
            <w:vAlign w:val="center"/>
          </w:tcPr>
          <w:p w14:paraId="2595A417" w14:textId="77777777" w:rsidR="003D07AA" w:rsidRPr="00A056E5" w:rsidRDefault="003D07AA" w:rsidP="000B0416">
            <w:pPr>
              <w:widowControl w:val="0"/>
              <w:pBdr>
                <w:top w:val="nil"/>
                <w:left w:val="nil"/>
                <w:bottom w:val="nil"/>
                <w:right w:val="nil"/>
                <w:between w:val="nil"/>
              </w:pBdr>
              <w:spacing w:after="0"/>
              <w:jc w:val="center"/>
              <w:rPr>
                <w:rFonts w:cstheme="minorHAnsi"/>
                <w:color w:val="000000" w:themeColor="text1"/>
              </w:rPr>
            </w:pPr>
            <w:r w:rsidRPr="00A056E5">
              <w:rPr>
                <w:rFonts w:cstheme="minorHAnsi"/>
                <w:color w:val="000000" w:themeColor="text1"/>
              </w:rPr>
              <w:t>Marine</w:t>
            </w:r>
          </w:p>
        </w:tc>
        <w:tc>
          <w:tcPr>
            <w:tcW w:w="1354" w:type="dxa"/>
            <w:vAlign w:val="center"/>
          </w:tcPr>
          <w:p w14:paraId="78C4CA03" w14:textId="77777777" w:rsidR="003D07AA" w:rsidRPr="00A056E5" w:rsidRDefault="003D07AA" w:rsidP="000B0416">
            <w:pPr>
              <w:widowControl w:val="0"/>
              <w:pBdr>
                <w:top w:val="nil"/>
                <w:left w:val="nil"/>
                <w:bottom w:val="nil"/>
                <w:right w:val="nil"/>
                <w:between w:val="nil"/>
              </w:pBdr>
              <w:spacing w:after="0"/>
              <w:jc w:val="center"/>
              <w:rPr>
                <w:rFonts w:cstheme="minorHAnsi"/>
                <w:color w:val="000000" w:themeColor="text1"/>
              </w:rPr>
            </w:pPr>
            <w:r w:rsidRPr="00A056E5">
              <w:rPr>
                <w:rFonts w:cstheme="minorHAnsi"/>
                <w:color w:val="000000" w:themeColor="text1"/>
              </w:rPr>
              <w:t>2,540</w:t>
            </w:r>
          </w:p>
        </w:tc>
        <w:tc>
          <w:tcPr>
            <w:tcW w:w="1376" w:type="dxa"/>
            <w:vAlign w:val="center"/>
          </w:tcPr>
          <w:p w14:paraId="3086D61E" w14:textId="77777777" w:rsidR="003D07AA" w:rsidRPr="00A056E5" w:rsidRDefault="003D07AA" w:rsidP="000B0416">
            <w:pPr>
              <w:widowControl w:val="0"/>
              <w:pBdr>
                <w:top w:val="nil"/>
                <w:left w:val="nil"/>
                <w:bottom w:val="nil"/>
                <w:right w:val="nil"/>
                <w:between w:val="nil"/>
              </w:pBdr>
              <w:spacing w:after="0"/>
              <w:jc w:val="center"/>
              <w:rPr>
                <w:rFonts w:cstheme="minorHAnsi"/>
                <w:color w:val="000000" w:themeColor="text1"/>
              </w:rPr>
            </w:pPr>
            <w:r w:rsidRPr="00A056E5">
              <w:rPr>
                <w:rFonts w:cstheme="minorHAnsi"/>
                <w:color w:val="000000" w:themeColor="text1"/>
              </w:rPr>
              <w:t>Recognized</w:t>
            </w:r>
          </w:p>
        </w:tc>
        <w:tc>
          <w:tcPr>
            <w:tcW w:w="1553" w:type="dxa"/>
            <w:vAlign w:val="center"/>
          </w:tcPr>
          <w:p w14:paraId="3FD10EA5" w14:textId="77777777" w:rsidR="003D07AA" w:rsidRPr="00A056E5" w:rsidRDefault="003D07AA" w:rsidP="000B0416">
            <w:pPr>
              <w:widowControl w:val="0"/>
              <w:pBdr>
                <w:top w:val="nil"/>
                <w:left w:val="nil"/>
                <w:bottom w:val="nil"/>
                <w:right w:val="nil"/>
                <w:between w:val="nil"/>
              </w:pBdr>
              <w:spacing w:after="0"/>
              <w:jc w:val="center"/>
              <w:rPr>
                <w:rFonts w:cstheme="minorHAnsi"/>
                <w:color w:val="000000" w:themeColor="text1"/>
              </w:rPr>
            </w:pPr>
            <w:r w:rsidRPr="00A056E5">
              <w:rPr>
                <w:rFonts w:cstheme="minorHAnsi"/>
                <w:color w:val="000000" w:themeColor="text1"/>
              </w:rPr>
              <w:t>Saline/Brackish water</w:t>
            </w:r>
          </w:p>
        </w:tc>
      </w:tr>
      <w:tr w:rsidR="003D07AA" w:rsidRPr="00A056E5" w14:paraId="150429F5" w14:textId="77777777" w:rsidTr="000B0416">
        <w:trPr>
          <w:trHeight w:val="288"/>
        </w:trPr>
        <w:tc>
          <w:tcPr>
            <w:tcW w:w="2727" w:type="dxa"/>
          </w:tcPr>
          <w:p w14:paraId="71174413" w14:textId="77777777" w:rsidR="003D07AA" w:rsidRPr="00A056E5" w:rsidRDefault="003D07AA" w:rsidP="000B0416">
            <w:pPr>
              <w:widowControl w:val="0"/>
              <w:pBdr>
                <w:top w:val="nil"/>
                <w:left w:val="nil"/>
                <w:bottom w:val="nil"/>
                <w:right w:val="nil"/>
                <w:between w:val="nil"/>
              </w:pBdr>
              <w:spacing w:after="0"/>
              <w:jc w:val="left"/>
              <w:rPr>
                <w:rFonts w:cstheme="minorHAnsi"/>
                <w:color w:val="000000" w:themeColor="text1"/>
              </w:rPr>
            </w:pPr>
            <w:r w:rsidRPr="00A056E5">
              <w:rPr>
                <w:rFonts w:cstheme="minorHAnsi"/>
                <w:color w:val="000000" w:themeColor="text1"/>
              </w:rPr>
              <w:t>Runn of Kutch Wildlife Sanctuary</w:t>
            </w:r>
          </w:p>
        </w:tc>
        <w:tc>
          <w:tcPr>
            <w:tcW w:w="2015" w:type="dxa"/>
          </w:tcPr>
          <w:p w14:paraId="249B7F65" w14:textId="77777777" w:rsidR="003D07AA" w:rsidRPr="00A056E5" w:rsidRDefault="003D07AA" w:rsidP="000B0416">
            <w:pPr>
              <w:widowControl w:val="0"/>
              <w:pBdr>
                <w:top w:val="nil"/>
                <w:left w:val="nil"/>
                <w:bottom w:val="nil"/>
                <w:right w:val="nil"/>
                <w:between w:val="nil"/>
              </w:pBdr>
              <w:spacing w:after="0"/>
              <w:jc w:val="left"/>
              <w:rPr>
                <w:rFonts w:cstheme="minorHAnsi"/>
                <w:color w:val="000000" w:themeColor="text1"/>
              </w:rPr>
            </w:pPr>
            <w:r w:rsidRPr="00A056E5">
              <w:rPr>
                <w:rFonts w:cstheme="minorHAnsi"/>
                <w:color w:val="000000" w:themeColor="text1"/>
              </w:rPr>
              <w:t>Palustrine</w:t>
            </w:r>
          </w:p>
        </w:tc>
        <w:tc>
          <w:tcPr>
            <w:tcW w:w="1354" w:type="dxa"/>
          </w:tcPr>
          <w:p w14:paraId="7C730E25" w14:textId="77777777" w:rsidR="003D07AA" w:rsidRPr="00A056E5" w:rsidRDefault="003D07AA" w:rsidP="000B0416">
            <w:pPr>
              <w:widowControl w:val="0"/>
              <w:pBdr>
                <w:top w:val="nil"/>
                <w:left w:val="nil"/>
                <w:bottom w:val="nil"/>
                <w:right w:val="nil"/>
                <w:between w:val="nil"/>
              </w:pBdr>
              <w:spacing w:after="0"/>
              <w:jc w:val="left"/>
              <w:rPr>
                <w:rFonts w:cstheme="minorHAnsi"/>
                <w:color w:val="000000" w:themeColor="text1"/>
              </w:rPr>
            </w:pPr>
            <w:r w:rsidRPr="00A056E5">
              <w:rPr>
                <w:rFonts w:cstheme="minorHAnsi"/>
                <w:color w:val="000000" w:themeColor="text1"/>
              </w:rPr>
              <w:t>566,375</w:t>
            </w:r>
          </w:p>
        </w:tc>
        <w:tc>
          <w:tcPr>
            <w:tcW w:w="1376" w:type="dxa"/>
          </w:tcPr>
          <w:p w14:paraId="64F29414" w14:textId="77777777" w:rsidR="003D07AA" w:rsidRPr="00A056E5" w:rsidRDefault="003D07AA" w:rsidP="000B0416">
            <w:pPr>
              <w:widowControl w:val="0"/>
              <w:pBdr>
                <w:top w:val="nil"/>
                <w:left w:val="nil"/>
                <w:bottom w:val="nil"/>
                <w:right w:val="nil"/>
                <w:between w:val="nil"/>
              </w:pBdr>
              <w:spacing w:after="0"/>
              <w:jc w:val="left"/>
              <w:rPr>
                <w:rFonts w:cstheme="minorHAnsi"/>
                <w:color w:val="000000" w:themeColor="text1"/>
              </w:rPr>
            </w:pPr>
            <w:r w:rsidRPr="00A056E5">
              <w:rPr>
                <w:rFonts w:cstheme="minorHAnsi"/>
                <w:color w:val="000000" w:themeColor="text1"/>
              </w:rPr>
              <w:t>Recognized</w:t>
            </w:r>
          </w:p>
        </w:tc>
        <w:tc>
          <w:tcPr>
            <w:tcW w:w="1553" w:type="dxa"/>
          </w:tcPr>
          <w:p w14:paraId="4927C02C" w14:textId="77777777" w:rsidR="003D07AA" w:rsidRPr="00A056E5" w:rsidRDefault="003D07AA" w:rsidP="000B0416">
            <w:pPr>
              <w:widowControl w:val="0"/>
              <w:pBdr>
                <w:top w:val="nil"/>
                <w:left w:val="nil"/>
                <w:bottom w:val="nil"/>
                <w:right w:val="nil"/>
                <w:between w:val="nil"/>
              </w:pBdr>
              <w:spacing w:after="0"/>
              <w:jc w:val="left"/>
              <w:rPr>
                <w:rFonts w:cstheme="minorHAnsi"/>
                <w:color w:val="000000" w:themeColor="text1"/>
              </w:rPr>
            </w:pPr>
            <w:r w:rsidRPr="00A056E5">
              <w:rPr>
                <w:rFonts w:cstheme="minorHAnsi"/>
                <w:color w:val="000000" w:themeColor="text1"/>
              </w:rPr>
              <w:t>Saline Water</w:t>
            </w:r>
          </w:p>
        </w:tc>
      </w:tr>
      <w:tr w:rsidR="003D07AA" w:rsidRPr="00A056E5" w14:paraId="1B19EF87" w14:textId="77777777" w:rsidTr="000B0416">
        <w:trPr>
          <w:trHeight w:val="288"/>
        </w:trPr>
        <w:tc>
          <w:tcPr>
            <w:tcW w:w="2727" w:type="dxa"/>
          </w:tcPr>
          <w:p w14:paraId="5BCA6AE7" w14:textId="77777777" w:rsidR="003D07AA" w:rsidRPr="00A056E5" w:rsidRDefault="003D07AA" w:rsidP="000B0416">
            <w:pPr>
              <w:widowControl w:val="0"/>
              <w:pBdr>
                <w:top w:val="nil"/>
                <w:left w:val="nil"/>
                <w:bottom w:val="nil"/>
                <w:right w:val="nil"/>
                <w:between w:val="nil"/>
              </w:pBdr>
              <w:spacing w:after="0"/>
              <w:jc w:val="left"/>
              <w:rPr>
                <w:rFonts w:cstheme="minorHAnsi"/>
                <w:color w:val="000000" w:themeColor="text1"/>
              </w:rPr>
            </w:pPr>
            <w:r w:rsidRPr="00A056E5">
              <w:rPr>
                <w:rFonts w:cstheme="minorHAnsi"/>
                <w:color w:val="000000" w:themeColor="text1"/>
              </w:rPr>
              <w:t>Hamal Lake</w:t>
            </w:r>
          </w:p>
        </w:tc>
        <w:tc>
          <w:tcPr>
            <w:tcW w:w="2015" w:type="dxa"/>
          </w:tcPr>
          <w:p w14:paraId="7F740405" w14:textId="77777777" w:rsidR="003D07AA" w:rsidRPr="00A056E5" w:rsidRDefault="003D07AA" w:rsidP="000B0416">
            <w:pPr>
              <w:widowControl w:val="0"/>
              <w:pBdr>
                <w:top w:val="nil"/>
                <w:left w:val="nil"/>
                <w:bottom w:val="nil"/>
                <w:right w:val="nil"/>
                <w:between w:val="nil"/>
              </w:pBdr>
              <w:spacing w:after="0"/>
              <w:jc w:val="left"/>
              <w:rPr>
                <w:rFonts w:cstheme="minorHAnsi"/>
                <w:color w:val="000000" w:themeColor="text1"/>
              </w:rPr>
            </w:pPr>
            <w:r w:rsidRPr="00A056E5">
              <w:rPr>
                <w:rFonts w:cstheme="minorHAnsi"/>
                <w:color w:val="000000" w:themeColor="text1"/>
              </w:rPr>
              <w:t>Lacustrine</w:t>
            </w:r>
          </w:p>
        </w:tc>
        <w:tc>
          <w:tcPr>
            <w:tcW w:w="1354" w:type="dxa"/>
          </w:tcPr>
          <w:p w14:paraId="20CB276F" w14:textId="77777777" w:rsidR="003D07AA" w:rsidRPr="00A056E5" w:rsidRDefault="003D07AA" w:rsidP="000B0416">
            <w:pPr>
              <w:widowControl w:val="0"/>
              <w:pBdr>
                <w:top w:val="nil"/>
                <w:left w:val="nil"/>
                <w:bottom w:val="nil"/>
                <w:right w:val="nil"/>
                <w:between w:val="nil"/>
              </w:pBdr>
              <w:spacing w:after="0"/>
              <w:jc w:val="left"/>
              <w:rPr>
                <w:rFonts w:cstheme="minorHAnsi"/>
                <w:color w:val="000000" w:themeColor="text1"/>
              </w:rPr>
            </w:pPr>
            <w:r w:rsidRPr="00A056E5">
              <w:rPr>
                <w:rFonts w:cstheme="minorHAnsi"/>
                <w:color w:val="000000" w:themeColor="text1"/>
              </w:rPr>
              <w:t>17,200</w:t>
            </w:r>
          </w:p>
        </w:tc>
        <w:tc>
          <w:tcPr>
            <w:tcW w:w="1376" w:type="dxa"/>
          </w:tcPr>
          <w:p w14:paraId="2CB48B4B" w14:textId="77777777" w:rsidR="003D07AA" w:rsidRPr="00A056E5" w:rsidRDefault="003D07AA" w:rsidP="000B0416">
            <w:pPr>
              <w:widowControl w:val="0"/>
              <w:pBdr>
                <w:top w:val="nil"/>
                <w:left w:val="nil"/>
                <w:bottom w:val="nil"/>
                <w:right w:val="nil"/>
                <w:between w:val="nil"/>
              </w:pBdr>
              <w:spacing w:after="0"/>
              <w:jc w:val="left"/>
              <w:rPr>
                <w:rFonts w:cstheme="minorHAnsi"/>
                <w:color w:val="000000" w:themeColor="text1"/>
              </w:rPr>
            </w:pPr>
            <w:r w:rsidRPr="00A056E5">
              <w:rPr>
                <w:rFonts w:cstheme="minorHAnsi"/>
                <w:color w:val="000000" w:themeColor="text1"/>
              </w:rPr>
              <w:t>Potential</w:t>
            </w:r>
          </w:p>
        </w:tc>
        <w:tc>
          <w:tcPr>
            <w:tcW w:w="1553" w:type="dxa"/>
          </w:tcPr>
          <w:p w14:paraId="2550780A" w14:textId="77777777" w:rsidR="003D07AA" w:rsidRPr="00A056E5" w:rsidRDefault="003D07AA" w:rsidP="000B0416">
            <w:pPr>
              <w:widowControl w:val="0"/>
              <w:pBdr>
                <w:top w:val="nil"/>
                <w:left w:val="nil"/>
                <w:bottom w:val="nil"/>
                <w:right w:val="nil"/>
                <w:between w:val="nil"/>
              </w:pBdr>
              <w:spacing w:after="0"/>
              <w:jc w:val="left"/>
              <w:rPr>
                <w:rFonts w:cstheme="minorHAnsi"/>
                <w:color w:val="000000" w:themeColor="text1"/>
              </w:rPr>
            </w:pPr>
            <w:r w:rsidRPr="00A056E5">
              <w:rPr>
                <w:rFonts w:cstheme="minorHAnsi"/>
                <w:color w:val="000000" w:themeColor="text1"/>
              </w:rPr>
              <w:t xml:space="preserve">Fresh water </w:t>
            </w:r>
          </w:p>
        </w:tc>
      </w:tr>
      <w:tr w:rsidR="003D07AA" w:rsidRPr="00A056E5" w14:paraId="455248EB" w14:textId="77777777" w:rsidTr="000B0416">
        <w:trPr>
          <w:trHeight w:val="288"/>
        </w:trPr>
        <w:tc>
          <w:tcPr>
            <w:tcW w:w="2727" w:type="dxa"/>
          </w:tcPr>
          <w:p w14:paraId="4D06C3FE" w14:textId="77777777" w:rsidR="003D07AA" w:rsidRPr="00A056E5" w:rsidRDefault="003D07AA" w:rsidP="000B0416">
            <w:pPr>
              <w:widowControl w:val="0"/>
              <w:pBdr>
                <w:top w:val="nil"/>
                <w:left w:val="nil"/>
                <w:bottom w:val="nil"/>
                <w:right w:val="nil"/>
                <w:between w:val="nil"/>
              </w:pBdr>
              <w:spacing w:after="0"/>
              <w:jc w:val="left"/>
              <w:rPr>
                <w:rFonts w:cstheme="minorHAnsi"/>
                <w:color w:val="000000" w:themeColor="text1"/>
              </w:rPr>
            </w:pPr>
            <w:r w:rsidRPr="00A056E5">
              <w:rPr>
                <w:rFonts w:cstheme="minorHAnsi"/>
                <w:color w:val="000000" w:themeColor="text1"/>
              </w:rPr>
              <w:t>Manchar Lake</w:t>
            </w:r>
          </w:p>
        </w:tc>
        <w:tc>
          <w:tcPr>
            <w:tcW w:w="2015" w:type="dxa"/>
          </w:tcPr>
          <w:p w14:paraId="1799B8B9" w14:textId="77777777" w:rsidR="003D07AA" w:rsidRPr="00A056E5" w:rsidRDefault="003D07AA" w:rsidP="000B0416">
            <w:pPr>
              <w:widowControl w:val="0"/>
              <w:pBdr>
                <w:top w:val="nil"/>
                <w:left w:val="nil"/>
                <w:bottom w:val="nil"/>
                <w:right w:val="nil"/>
                <w:between w:val="nil"/>
              </w:pBdr>
              <w:spacing w:after="0"/>
              <w:jc w:val="left"/>
              <w:rPr>
                <w:rFonts w:cstheme="minorHAnsi"/>
                <w:color w:val="000000" w:themeColor="text1"/>
              </w:rPr>
            </w:pPr>
            <w:r w:rsidRPr="00A056E5">
              <w:rPr>
                <w:rFonts w:cstheme="minorHAnsi"/>
                <w:color w:val="000000" w:themeColor="text1"/>
              </w:rPr>
              <w:t>Lacustrine</w:t>
            </w:r>
          </w:p>
        </w:tc>
        <w:tc>
          <w:tcPr>
            <w:tcW w:w="1354" w:type="dxa"/>
          </w:tcPr>
          <w:p w14:paraId="7F5055B0" w14:textId="77777777" w:rsidR="003D07AA" w:rsidRPr="00A056E5" w:rsidRDefault="003D07AA" w:rsidP="000B0416">
            <w:pPr>
              <w:widowControl w:val="0"/>
              <w:pBdr>
                <w:top w:val="nil"/>
                <w:left w:val="nil"/>
                <w:bottom w:val="nil"/>
                <w:right w:val="nil"/>
                <w:between w:val="nil"/>
              </w:pBdr>
              <w:spacing w:after="0"/>
              <w:jc w:val="left"/>
              <w:rPr>
                <w:rFonts w:cstheme="minorHAnsi"/>
                <w:color w:val="000000" w:themeColor="text1"/>
              </w:rPr>
            </w:pPr>
            <w:r w:rsidRPr="00A056E5">
              <w:rPr>
                <w:rFonts w:cstheme="minorHAnsi"/>
                <w:color w:val="000000" w:themeColor="text1"/>
              </w:rPr>
              <w:t>23,000</w:t>
            </w:r>
          </w:p>
        </w:tc>
        <w:tc>
          <w:tcPr>
            <w:tcW w:w="1376" w:type="dxa"/>
          </w:tcPr>
          <w:p w14:paraId="47F441E4" w14:textId="77777777" w:rsidR="003D07AA" w:rsidRPr="00A056E5" w:rsidRDefault="003D07AA" w:rsidP="000B0416">
            <w:pPr>
              <w:widowControl w:val="0"/>
              <w:pBdr>
                <w:top w:val="nil"/>
                <w:left w:val="nil"/>
                <w:bottom w:val="nil"/>
                <w:right w:val="nil"/>
                <w:between w:val="nil"/>
              </w:pBdr>
              <w:spacing w:after="0"/>
              <w:jc w:val="left"/>
              <w:rPr>
                <w:rFonts w:cstheme="minorHAnsi"/>
                <w:color w:val="000000" w:themeColor="text1"/>
              </w:rPr>
            </w:pPr>
            <w:r w:rsidRPr="00A056E5">
              <w:rPr>
                <w:rFonts w:cstheme="minorHAnsi"/>
                <w:color w:val="000000" w:themeColor="text1"/>
              </w:rPr>
              <w:t>Potential</w:t>
            </w:r>
          </w:p>
        </w:tc>
        <w:tc>
          <w:tcPr>
            <w:tcW w:w="1553" w:type="dxa"/>
          </w:tcPr>
          <w:p w14:paraId="00909289" w14:textId="77777777" w:rsidR="003D07AA" w:rsidRPr="00A056E5" w:rsidRDefault="003D07AA" w:rsidP="000B0416">
            <w:pPr>
              <w:widowControl w:val="0"/>
              <w:pBdr>
                <w:top w:val="nil"/>
                <w:left w:val="nil"/>
                <w:bottom w:val="nil"/>
                <w:right w:val="nil"/>
                <w:between w:val="nil"/>
              </w:pBdr>
              <w:spacing w:after="0"/>
              <w:jc w:val="left"/>
              <w:rPr>
                <w:rFonts w:cstheme="minorHAnsi"/>
                <w:color w:val="000000" w:themeColor="text1"/>
              </w:rPr>
            </w:pPr>
            <w:r w:rsidRPr="00A056E5">
              <w:rPr>
                <w:rFonts w:cstheme="minorHAnsi"/>
                <w:color w:val="000000" w:themeColor="text1"/>
              </w:rPr>
              <w:t xml:space="preserve">Fresh water </w:t>
            </w:r>
          </w:p>
        </w:tc>
      </w:tr>
      <w:tr w:rsidR="003D07AA" w:rsidRPr="00A056E5" w14:paraId="17B98058" w14:textId="77777777" w:rsidTr="000B0416">
        <w:trPr>
          <w:trHeight w:val="288"/>
        </w:trPr>
        <w:tc>
          <w:tcPr>
            <w:tcW w:w="2727" w:type="dxa"/>
          </w:tcPr>
          <w:p w14:paraId="00C42D3A" w14:textId="77777777" w:rsidR="003D07AA" w:rsidRPr="00A056E5" w:rsidRDefault="003D07AA" w:rsidP="000B0416">
            <w:pPr>
              <w:widowControl w:val="0"/>
              <w:pBdr>
                <w:top w:val="nil"/>
                <w:left w:val="nil"/>
                <w:bottom w:val="nil"/>
                <w:right w:val="nil"/>
                <w:between w:val="nil"/>
              </w:pBdr>
              <w:spacing w:after="0"/>
              <w:jc w:val="left"/>
              <w:rPr>
                <w:rFonts w:cstheme="minorHAnsi"/>
                <w:color w:val="000000" w:themeColor="text1"/>
              </w:rPr>
            </w:pPr>
            <w:r w:rsidRPr="00A056E5">
              <w:rPr>
                <w:rFonts w:cstheme="minorHAnsi"/>
                <w:color w:val="000000" w:themeColor="text1"/>
              </w:rPr>
              <w:t>Chutyari Wetland Complex</w:t>
            </w:r>
          </w:p>
        </w:tc>
        <w:tc>
          <w:tcPr>
            <w:tcW w:w="2015" w:type="dxa"/>
          </w:tcPr>
          <w:p w14:paraId="0107BE73" w14:textId="77777777" w:rsidR="003D07AA" w:rsidRPr="00A056E5" w:rsidRDefault="003D07AA" w:rsidP="000B0416">
            <w:pPr>
              <w:widowControl w:val="0"/>
              <w:pBdr>
                <w:top w:val="nil"/>
                <w:left w:val="nil"/>
                <w:bottom w:val="nil"/>
                <w:right w:val="nil"/>
                <w:between w:val="nil"/>
              </w:pBdr>
              <w:spacing w:after="0"/>
              <w:jc w:val="left"/>
              <w:rPr>
                <w:rFonts w:cstheme="minorHAnsi"/>
                <w:color w:val="000000" w:themeColor="text1"/>
              </w:rPr>
            </w:pPr>
            <w:r w:rsidRPr="00A056E5">
              <w:rPr>
                <w:rFonts w:cstheme="minorHAnsi"/>
                <w:color w:val="000000" w:themeColor="text1"/>
              </w:rPr>
              <w:t>Lacustrine</w:t>
            </w:r>
          </w:p>
        </w:tc>
        <w:tc>
          <w:tcPr>
            <w:tcW w:w="1354" w:type="dxa"/>
          </w:tcPr>
          <w:p w14:paraId="2121F3FC" w14:textId="77777777" w:rsidR="003D07AA" w:rsidRPr="00A056E5" w:rsidRDefault="003D07AA" w:rsidP="000B0416">
            <w:pPr>
              <w:widowControl w:val="0"/>
              <w:pBdr>
                <w:top w:val="nil"/>
                <w:left w:val="nil"/>
                <w:bottom w:val="nil"/>
                <w:right w:val="nil"/>
                <w:between w:val="nil"/>
              </w:pBdr>
              <w:spacing w:after="0"/>
              <w:jc w:val="left"/>
              <w:rPr>
                <w:rFonts w:cstheme="minorHAnsi"/>
                <w:color w:val="000000" w:themeColor="text1"/>
              </w:rPr>
            </w:pPr>
            <w:r w:rsidRPr="00A056E5">
              <w:rPr>
                <w:rFonts w:cstheme="minorHAnsi"/>
                <w:color w:val="000000" w:themeColor="text1"/>
              </w:rPr>
              <w:t>22,500</w:t>
            </w:r>
          </w:p>
        </w:tc>
        <w:tc>
          <w:tcPr>
            <w:tcW w:w="1376" w:type="dxa"/>
          </w:tcPr>
          <w:p w14:paraId="2E99BDFC" w14:textId="77777777" w:rsidR="003D07AA" w:rsidRPr="00A056E5" w:rsidRDefault="003D07AA" w:rsidP="000B0416">
            <w:pPr>
              <w:widowControl w:val="0"/>
              <w:pBdr>
                <w:top w:val="nil"/>
                <w:left w:val="nil"/>
                <w:bottom w:val="nil"/>
                <w:right w:val="nil"/>
                <w:between w:val="nil"/>
              </w:pBdr>
              <w:spacing w:after="0"/>
              <w:jc w:val="left"/>
              <w:rPr>
                <w:rFonts w:cstheme="minorHAnsi"/>
                <w:color w:val="000000" w:themeColor="text1"/>
              </w:rPr>
            </w:pPr>
            <w:r w:rsidRPr="00A056E5">
              <w:rPr>
                <w:rFonts w:cstheme="minorHAnsi"/>
                <w:color w:val="000000" w:themeColor="text1"/>
              </w:rPr>
              <w:t>Potential</w:t>
            </w:r>
          </w:p>
        </w:tc>
        <w:tc>
          <w:tcPr>
            <w:tcW w:w="1553" w:type="dxa"/>
          </w:tcPr>
          <w:p w14:paraId="5B1A36E9" w14:textId="77777777" w:rsidR="003D07AA" w:rsidRPr="00A056E5" w:rsidRDefault="003D07AA" w:rsidP="000B0416">
            <w:pPr>
              <w:widowControl w:val="0"/>
              <w:pBdr>
                <w:top w:val="nil"/>
                <w:left w:val="nil"/>
                <w:bottom w:val="nil"/>
                <w:right w:val="nil"/>
                <w:between w:val="nil"/>
              </w:pBdr>
              <w:spacing w:after="0"/>
              <w:jc w:val="left"/>
              <w:rPr>
                <w:rFonts w:cstheme="minorHAnsi"/>
                <w:color w:val="000000" w:themeColor="text1"/>
              </w:rPr>
            </w:pPr>
            <w:r w:rsidRPr="00A056E5">
              <w:rPr>
                <w:rFonts w:cstheme="minorHAnsi"/>
                <w:color w:val="000000" w:themeColor="text1"/>
              </w:rPr>
              <w:t xml:space="preserve">Fresh water </w:t>
            </w:r>
          </w:p>
        </w:tc>
      </w:tr>
      <w:tr w:rsidR="003D07AA" w:rsidRPr="00A056E5" w14:paraId="0AF86275" w14:textId="77777777" w:rsidTr="000B0416">
        <w:trPr>
          <w:trHeight w:val="288"/>
        </w:trPr>
        <w:tc>
          <w:tcPr>
            <w:tcW w:w="2727" w:type="dxa"/>
          </w:tcPr>
          <w:p w14:paraId="427D7D25" w14:textId="77777777" w:rsidR="003D07AA" w:rsidRPr="00A056E5" w:rsidRDefault="003D07AA" w:rsidP="000B0416">
            <w:pPr>
              <w:widowControl w:val="0"/>
              <w:pBdr>
                <w:top w:val="nil"/>
                <w:left w:val="nil"/>
                <w:bottom w:val="nil"/>
                <w:right w:val="nil"/>
                <w:between w:val="nil"/>
              </w:pBdr>
              <w:spacing w:after="0"/>
              <w:jc w:val="left"/>
              <w:rPr>
                <w:rFonts w:cstheme="minorHAnsi"/>
                <w:color w:val="000000" w:themeColor="text1"/>
              </w:rPr>
            </w:pPr>
            <w:r w:rsidRPr="00A056E5">
              <w:rPr>
                <w:rFonts w:cstheme="minorHAnsi"/>
                <w:color w:val="000000" w:themeColor="text1"/>
              </w:rPr>
              <w:t>Nara Wildlife Sanctuary</w:t>
            </w:r>
          </w:p>
        </w:tc>
        <w:tc>
          <w:tcPr>
            <w:tcW w:w="2015" w:type="dxa"/>
          </w:tcPr>
          <w:p w14:paraId="6336D1BA" w14:textId="77777777" w:rsidR="003D07AA" w:rsidRPr="00A056E5" w:rsidRDefault="003D07AA" w:rsidP="000B0416">
            <w:pPr>
              <w:widowControl w:val="0"/>
              <w:pBdr>
                <w:top w:val="nil"/>
                <w:left w:val="nil"/>
                <w:bottom w:val="nil"/>
                <w:right w:val="nil"/>
                <w:between w:val="nil"/>
              </w:pBdr>
              <w:spacing w:after="0"/>
              <w:jc w:val="left"/>
              <w:rPr>
                <w:rFonts w:cstheme="minorHAnsi"/>
                <w:color w:val="000000" w:themeColor="text1"/>
              </w:rPr>
            </w:pPr>
            <w:r w:rsidRPr="00A056E5">
              <w:rPr>
                <w:rFonts w:cstheme="minorHAnsi"/>
                <w:color w:val="000000" w:themeColor="text1"/>
              </w:rPr>
              <w:t>Palustrine</w:t>
            </w:r>
          </w:p>
        </w:tc>
        <w:tc>
          <w:tcPr>
            <w:tcW w:w="1354" w:type="dxa"/>
          </w:tcPr>
          <w:p w14:paraId="4918ABE1" w14:textId="77777777" w:rsidR="003D07AA" w:rsidRPr="00A056E5" w:rsidRDefault="003D07AA" w:rsidP="000B0416">
            <w:pPr>
              <w:widowControl w:val="0"/>
              <w:pBdr>
                <w:top w:val="nil"/>
                <w:left w:val="nil"/>
                <w:bottom w:val="nil"/>
                <w:right w:val="nil"/>
                <w:between w:val="nil"/>
              </w:pBdr>
              <w:spacing w:after="0"/>
              <w:jc w:val="left"/>
              <w:rPr>
                <w:rFonts w:cstheme="minorHAnsi"/>
                <w:color w:val="000000" w:themeColor="text1"/>
              </w:rPr>
            </w:pPr>
            <w:r w:rsidRPr="00A056E5">
              <w:rPr>
                <w:rFonts w:cstheme="minorHAnsi"/>
                <w:color w:val="000000" w:themeColor="text1"/>
              </w:rPr>
              <w:t>630,000</w:t>
            </w:r>
          </w:p>
        </w:tc>
        <w:tc>
          <w:tcPr>
            <w:tcW w:w="1376" w:type="dxa"/>
          </w:tcPr>
          <w:p w14:paraId="5286B260" w14:textId="77777777" w:rsidR="003D07AA" w:rsidRPr="00A056E5" w:rsidRDefault="003D07AA" w:rsidP="000B0416">
            <w:pPr>
              <w:widowControl w:val="0"/>
              <w:pBdr>
                <w:top w:val="nil"/>
                <w:left w:val="nil"/>
                <w:bottom w:val="nil"/>
                <w:right w:val="nil"/>
                <w:between w:val="nil"/>
              </w:pBdr>
              <w:spacing w:after="0"/>
              <w:jc w:val="left"/>
              <w:rPr>
                <w:rFonts w:cstheme="minorHAnsi"/>
                <w:color w:val="000000" w:themeColor="text1"/>
              </w:rPr>
            </w:pPr>
            <w:r w:rsidRPr="00A056E5">
              <w:rPr>
                <w:rFonts w:cstheme="minorHAnsi"/>
                <w:color w:val="000000" w:themeColor="text1"/>
              </w:rPr>
              <w:t>Potential</w:t>
            </w:r>
          </w:p>
        </w:tc>
        <w:tc>
          <w:tcPr>
            <w:tcW w:w="1553" w:type="dxa"/>
          </w:tcPr>
          <w:p w14:paraId="1475EC56" w14:textId="77777777" w:rsidR="003D07AA" w:rsidRPr="00A056E5" w:rsidRDefault="003D07AA" w:rsidP="000B0416">
            <w:pPr>
              <w:widowControl w:val="0"/>
              <w:pBdr>
                <w:top w:val="nil"/>
                <w:left w:val="nil"/>
                <w:bottom w:val="nil"/>
                <w:right w:val="nil"/>
                <w:between w:val="nil"/>
              </w:pBdr>
              <w:spacing w:after="0"/>
              <w:jc w:val="left"/>
              <w:rPr>
                <w:rFonts w:cstheme="minorHAnsi"/>
                <w:color w:val="000000" w:themeColor="text1"/>
              </w:rPr>
            </w:pPr>
            <w:r w:rsidRPr="00A056E5">
              <w:rPr>
                <w:rFonts w:cstheme="minorHAnsi"/>
                <w:color w:val="000000" w:themeColor="text1"/>
              </w:rPr>
              <w:t>Saline/Fresh Water [57]</w:t>
            </w:r>
          </w:p>
        </w:tc>
      </w:tr>
      <w:tr w:rsidR="003D07AA" w:rsidRPr="00A056E5" w14:paraId="15328CDB" w14:textId="77777777" w:rsidTr="000B0416">
        <w:trPr>
          <w:trHeight w:val="288"/>
        </w:trPr>
        <w:tc>
          <w:tcPr>
            <w:tcW w:w="2727" w:type="dxa"/>
          </w:tcPr>
          <w:p w14:paraId="75E5D35B" w14:textId="77777777" w:rsidR="003D07AA" w:rsidRPr="00A056E5" w:rsidRDefault="003D07AA" w:rsidP="000B0416">
            <w:pPr>
              <w:widowControl w:val="0"/>
              <w:pBdr>
                <w:top w:val="nil"/>
                <w:left w:val="nil"/>
                <w:bottom w:val="nil"/>
                <w:right w:val="nil"/>
                <w:between w:val="nil"/>
              </w:pBdr>
              <w:spacing w:after="0"/>
              <w:jc w:val="left"/>
              <w:rPr>
                <w:rFonts w:cstheme="minorHAnsi"/>
                <w:color w:val="000000" w:themeColor="text1"/>
              </w:rPr>
            </w:pPr>
            <w:r w:rsidRPr="00A056E5">
              <w:rPr>
                <w:rFonts w:cstheme="minorHAnsi"/>
                <w:color w:val="000000" w:themeColor="text1"/>
              </w:rPr>
              <w:t>Takkar Wildlife Sanctuary</w:t>
            </w:r>
          </w:p>
        </w:tc>
        <w:tc>
          <w:tcPr>
            <w:tcW w:w="2015" w:type="dxa"/>
          </w:tcPr>
          <w:p w14:paraId="0CEA3463" w14:textId="77777777" w:rsidR="003D07AA" w:rsidRPr="00A056E5" w:rsidRDefault="003D07AA" w:rsidP="000B0416">
            <w:pPr>
              <w:widowControl w:val="0"/>
              <w:pBdr>
                <w:top w:val="nil"/>
                <w:left w:val="nil"/>
                <w:bottom w:val="nil"/>
                <w:right w:val="nil"/>
                <w:between w:val="nil"/>
              </w:pBdr>
              <w:spacing w:after="0"/>
              <w:jc w:val="left"/>
              <w:rPr>
                <w:rFonts w:cstheme="minorHAnsi"/>
                <w:color w:val="000000" w:themeColor="text1"/>
              </w:rPr>
            </w:pPr>
            <w:r w:rsidRPr="00A056E5">
              <w:rPr>
                <w:rFonts w:cstheme="minorHAnsi"/>
                <w:color w:val="000000" w:themeColor="text1"/>
              </w:rPr>
              <w:t>Wildlife Sanctuary</w:t>
            </w:r>
          </w:p>
        </w:tc>
        <w:tc>
          <w:tcPr>
            <w:tcW w:w="1354" w:type="dxa"/>
          </w:tcPr>
          <w:p w14:paraId="0FE863DA" w14:textId="77777777" w:rsidR="003D07AA" w:rsidRPr="00A056E5" w:rsidRDefault="003D07AA" w:rsidP="000B0416">
            <w:pPr>
              <w:widowControl w:val="0"/>
              <w:pBdr>
                <w:top w:val="nil"/>
                <w:left w:val="nil"/>
                <w:bottom w:val="nil"/>
                <w:right w:val="nil"/>
                <w:between w:val="nil"/>
              </w:pBdr>
              <w:spacing w:after="0"/>
              <w:jc w:val="left"/>
              <w:rPr>
                <w:rFonts w:cstheme="minorHAnsi"/>
                <w:color w:val="000000" w:themeColor="text1"/>
              </w:rPr>
            </w:pPr>
            <w:r w:rsidRPr="00A056E5">
              <w:rPr>
                <w:rFonts w:cstheme="minorHAnsi"/>
                <w:color w:val="000000" w:themeColor="text1"/>
              </w:rPr>
              <w:t>60,000</w:t>
            </w:r>
          </w:p>
        </w:tc>
        <w:tc>
          <w:tcPr>
            <w:tcW w:w="1376" w:type="dxa"/>
          </w:tcPr>
          <w:p w14:paraId="614B6A46" w14:textId="77777777" w:rsidR="003D07AA" w:rsidRPr="00A056E5" w:rsidRDefault="003D07AA" w:rsidP="000B0416">
            <w:pPr>
              <w:widowControl w:val="0"/>
              <w:pBdr>
                <w:top w:val="nil"/>
                <w:left w:val="nil"/>
                <w:bottom w:val="nil"/>
                <w:right w:val="nil"/>
                <w:between w:val="nil"/>
              </w:pBdr>
              <w:spacing w:after="0"/>
              <w:jc w:val="left"/>
              <w:rPr>
                <w:rFonts w:cstheme="minorHAnsi"/>
                <w:color w:val="000000" w:themeColor="text1"/>
              </w:rPr>
            </w:pPr>
            <w:r w:rsidRPr="00A056E5">
              <w:rPr>
                <w:rFonts w:cstheme="minorHAnsi"/>
                <w:color w:val="000000" w:themeColor="text1"/>
              </w:rPr>
              <w:t>Potential</w:t>
            </w:r>
          </w:p>
        </w:tc>
        <w:tc>
          <w:tcPr>
            <w:tcW w:w="1553" w:type="dxa"/>
          </w:tcPr>
          <w:p w14:paraId="2538F598" w14:textId="77777777" w:rsidR="003D07AA" w:rsidRPr="00A056E5" w:rsidRDefault="003D07AA" w:rsidP="000B0416">
            <w:pPr>
              <w:widowControl w:val="0"/>
              <w:pBdr>
                <w:top w:val="nil"/>
                <w:left w:val="nil"/>
                <w:bottom w:val="nil"/>
                <w:right w:val="nil"/>
                <w:between w:val="nil"/>
              </w:pBdr>
              <w:spacing w:after="0"/>
              <w:jc w:val="left"/>
              <w:rPr>
                <w:rFonts w:cstheme="minorHAnsi"/>
                <w:color w:val="000000" w:themeColor="text1"/>
              </w:rPr>
            </w:pPr>
            <w:r w:rsidRPr="00A056E5">
              <w:rPr>
                <w:rFonts w:cstheme="minorHAnsi"/>
                <w:color w:val="000000" w:themeColor="text1"/>
              </w:rPr>
              <w:t>-</w:t>
            </w:r>
          </w:p>
        </w:tc>
      </w:tr>
      <w:tr w:rsidR="003D07AA" w:rsidRPr="00A056E5" w14:paraId="774B9FFF" w14:textId="77777777" w:rsidTr="000B0416">
        <w:trPr>
          <w:trHeight w:val="288"/>
        </w:trPr>
        <w:tc>
          <w:tcPr>
            <w:tcW w:w="2727" w:type="dxa"/>
          </w:tcPr>
          <w:p w14:paraId="4F526FB8" w14:textId="77777777" w:rsidR="003D07AA" w:rsidRPr="00A056E5" w:rsidRDefault="003D07AA" w:rsidP="000B0416">
            <w:pPr>
              <w:widowControl w:val="0"/>
              <w:pBdr>
                <w:top w:val="nil"/>
                <w:left w:val="nil"/>
                <w:bottom w:val="nil"/>
                <w:right w:val="nil"/>
                <w:between w:val="nil"/>
              </w:pBdr>
              <w:spacing w:after="0"/>
              <w:jc w:val="left"/>
              <w:rPr>
                <w:rFonts w:cstheme="minorHAnsi"/>
                <w:color w:val="000000" w:themeColor="text1"/>
              </w:rPr>
            </w:pPr>
            <w:r w:rsidRPr="00A056E5">
              <w:rPr>
                <w:rFonts w:cstheme="minorHAnsi"/>
                <w:color w:val="000000" w:themeColor="text1"/>
              </w:rPr>
              <w:t>Khirthar National Park</w:t>
            </w:r>
          </w:p>
        </w:tc>
        <w:tc>
          <w:tcPr>
            <w:tcW w:w="2015" w:type="dxa"/>
          </w:tcPr>
          <w:p w14:paraId="2894CE98" w14:textId="77777777" w:rsidR="003D07AA" w:rsidRPr="00A056E5" w:rsidRDefault="003D07AA" w:rsidP="000B0416">
            <w:pPr>
              <w:widowControl w:val="0"/>
              <w:pBdr>
                <w:top w:val="nil"/>
                <w:left w:val="nil"/>
                <w:bottom w:val="nil"/>
                <w:right w:val="nil"/>
                <w:between w:val="nil"/>
              </w:pBdr>
              <w:spacing w:after="0"/>
              <w:jc w:val="left"/>
              <w:rPr>
                <w:rFonts w:cstheme="minorHAnsi"/>
                <w:color w:val="000000" w:themeColor="text1"/>
              </w:rPr>
            </w:pPr>
            <w:r w:rsidRPr="00A056E5">
              <w:rPr>
                <w:rFonts w:cstheme="minorHAnsi"/>
                <w:color w:val="000000" w:themeColor="text1"/>
              </w:rPr>
              <w:t>Wildlife Sanctuary</w:t>
            </w:r>
          </w:p>
        </w:tc>
        <w:tc>
          <w:tcPr>
            <w:tcW w:w="1354" w:type="dxa"/>
          </w:tcPr>
          <w:p w14:paraId="6FC67482" w14:textId="77777777" w:rsidR="003D07AA" w:rsidRPr="00A056E5" w:rsidRDefault="003D07AA" w:rsidP="000B0416">
            <w:pPr>
              <w:widowControl w:val="0"/>
              <w:pBdr>
                <w:top w:val="nil"/>
                <w:left w:val="nil"/>
                <w:bottom w:val="nil"/>
                <w:right w:val="nil"/>
                <w:between w:val="nil"/>
              </w:pBdr>
              <w:spacing w:after="0"/>
              <w:jc w:val="left"/>
              <w:rPr>
                <w:rFonts w:cstheme="minorHAnsi"/>
                <w:color w:val="000000" w:themeColor="text1"/>
              </w:rPr>
            </w:pPr>
            <w:r w:rsidRPr="00A056E5">
              <w:rPr>
                <w:rFonts w:cstheme="minorHAnsi"/>
                <w:color w:val="000000" w:themeColor="text1"/>
              </w:rPr>
              <w:t>310,000</w:t>
            </w:r>
          </w:p>
        </w:tc>
        <w:tc>
          <w:tcPr>
            <w:tcW w:w="1376" w:type="dxa"/>
          </w:tcPr>
          <w:p w14:paraId="2B709085" w14:textId="77777777" w:rsidR="003D07AA" w:rsidRPr="00A056E5" w:rsidRDefault="003D07AA" w:rsidP="000B0416">
            <w:pPr>
              <w:widowControl w:val="0"/>
              <w:pBdr>
                <w:top w:val="nil"/>
                <w:left w:val="nil"/>
                <w:bottom w:val="nil"/>
                <w:right w:val="nil"/>
                <w:between w:val="nil"/>
              </w:pBdr>
              <w:spacing w:after="0"/>
              <w:jc w:val="left"/>
              <w:rPr>
                <w:rFonts w:cstheme="minorHAnsi"/>
                <w:color w:val="000000" w:themeColor="text1"/>
              </w:rPr>
            </w:pPr>
            <w:r w:rsidRPr="00A056E5">
              <w:rPr>
                <w:rFonts w:cstheme="minorHAnsi"/>
                <w:color w:val="000000" w:themeColor="text1"/>
              </w:rPr>
              <w:t>Potential</w:t>
            </w:r>
          </w:p>
        </w:tc>
        <w:tc>
          <w:tcPr>
            <w:tcW w:w="1553" w:type="dxa"/>
          </w:tcPr>
          <w:p w14:paraId="18650A5F" w14:textId="77777777" w:rsidR="003D07AA" w:rsidRPr="00A056E5" w:rsidRDefault="003D07AA" w:rsidP="000B0416">
            <w:pPr>
              <w:widowControl w:val="0"/>
              <w:pBdr>
                <w:top w:val="nil"/>
                <w:left w:val="nil"/>
                <w:bottom w:val="nil"/>
                <w:right w:val="nil"/>
                <w:between w:val="nil"/>
              </w:pBdr>
              <w:spacing w:after="0"/>
              <w:jc w:val="left"/>
              <w:rPr>
                <w:rFonts w:cstheme="minorHAnsi"/>
                <w:color w:val="000000" w:themeColor="text1"/>
              </w:rPr>
            </w:pPr>
            <w:r w:rsidRPr="00A056E5">
              <w:rPr>
                <w:rFonts w:cstheme="minorHAnsi"/>
                <w:color w:val="000000" w:themeColor="text1"/>
              </w:rPr>
              <w:t>-</w:t>
            </w:r>
          </w:p>
        </w:tc>
      </w:tr>
      <w:tr w:rsidR="003D07AA" w:rsidRPr="00A056E5" w14:paraId="1C0C0E35" w14:textId="77777777" w:rsidTr="000B0416">
        <w:trPr>
          <w:trHeight w:val="288"/>
        </w:trPr>
        <w:tc>
          <w:tcPr>
            <w:tcW w:w="2727" w:type="dxa"/>
          </w:tcPr>
          <w:p w14:paraId="2B45F066" w14:textId="77777777" w:rsidR="003D07AA" w:rsidRPr="00A056E5" w:rsidRDefault="003D07AA" w:rsidP="000B0416">
            <w:pPr>
              <w:widowControl w:val="0"/>
              <w:pBdr>
                <w:top w:val="nil"/>
                <w:left w:val="nil"/>
                <w:bottom w:val="nil"/>
                <w:right w:val="nil"/>
                <w:between w:val="nil"/>
              </w:pBdr>
              <w:spacing w:after="0"/>
              <w:jc w:val="left"/>
              <w:rPr>
                <w:rFonts w:cstheme="minorHAnsi"/>
                <w:color w:val="000000" w:themeColor="text1"/>
              </w:rPr>
            </w:pPr>
            <w:r w:rsidRPr="00A056E5">
              <w:rPr>
                <w:rFonts w:cstheme="minorHAnsi"/>
                <w:color w:val="000000" w:themeColor="text1"/>
              </w:rPr>
              <w:t>Mahal Kohistan Wildlife Sanctuary</w:t>
            </w:r>
          </w:p>
        </w:tc>
        <w:tc>
          <w:tcPr>
            <w:tcW w:w="2015" w:type="dxa"/>
          </w:tcPr>
          <w:p w14:paraId="35244F26" w14:textId="77777777" w:rsidR="003D07AA" w:rsidRPr="00A056E5" w:rsidRDefault="003D07AA" w:rsidP="000B0416">
            <w:pPr>
              <w:widowControl w:val="0"/>
              <w:pBdr>
                <w:top w:val="nil"/>
                <w:left w:val="nil"/>
                <w:bottom w:val="nil"/>
                <w:right w:val="nil"/>
                <w:between w:val="nil"/>
              </w:pBdr>
              <w:spacing w:after="0"/>
              <w:jc w:val="left"/>
              <w:rPr>
                <w:rFonts w:cstheme="minorHAnsi"/>
                <w:color w:val="000000" w:themeColor="text1"/>
              </w:rPr>
            </w:pPr>
            <w:r w:rsidRPr="00A056E5">
              <w:rPr>
                <w:rFonts w:cstheme="minorHAnsi"/>
                <w:color w:val="000000" w:themeColor="text1"/>
              </w:rPr>
              <w:t>Wildlife Sanctuary</w:t>
            </w:r>
          </w:p>
        </w:tc>
        <w:tc>
          <w:tcPr>
            <w:tcW w:w="1354" w:type="dxa"/>
          </w:tcPr>
          <w:p w14:paraId="4CFD3354" w14:textId="77777777" w:rsidR="003D07AA" w:rsidRPr="00A056E5" w:rsidRDefault="003D07AA" w:rsidP="000B0416">
            <w:pPr>
              <w:widowControl w:val="0"/>
              <w:pBdr>
                <w:top w:val="nil"/>
                <w:left w:val="nil"/>
                <w:bottom w:val="nil"/>
                <w:right w:val="nil"/>
                <w:between w:val="nil"/>
              </w:pBdr>
              <w:spacing w:after="0"/>
              <w:jc w:val="left"/>
              <w:rPr>
                <w:rFonts w:cstheme="minorHAnsi"/>
                <w:color w:val="000000" w:themeColor="text1"/>
              </w:rPr>
            </w:pPr>
            <w:r w:rsidRPr="00A056E5">
              <w:rPr>
                <w:rFonts w:cstheme="minorHAnsi"/>
                <w:color w:val="000000" w:themeColor="text1"/>
              </w:rPr>
              <w:t>60,000</w:t>
            </w:r>
          </w:p>
        </w:tc>
        <w:tc>
          <w:tcPr>
            <w:tcW w:w="1376" w:type="dxa"/>
          </w:tcPr>
          <w:p w14:paraId="28A70525" w14:textId="77777777" w:rsidR="003D07AA" w:rsidRPr="00A056E5" w:rsidRDefault="003D07AA" w:rsidP="000B0416">
            <w:pPr>
              <w:widowControl w:val="0"/>
              <w:pBdr>
                <w:top w:val="nil"/>
                <w:left w:val="nil"/>
                <w:bottom w:val="nil"/>
                <w:right w:val="nil"/>
                <w:between w:val="nil"/>
              </w:pBdr>
              <w:spacing w:after="0"/>
              <w:jc w:val="left"/>
              <w:rPr>
                <w:rFonts w:cstheme="minorHAnsi"/>
                <w:color w:val="000000" w:themeColor="text1"/>
              </w:rPr>
            </w:pPr>
            <w:r w:rsidRPr="00A056E5">
              <w:rPr>
                <w:rFonts w:cstheme="minorHAnsi"/>
                <w:color w:val="000000" w:themeColor="text1"/>
              </w:rPr>
              <w:t>Potential</w:t>
            </w:r>
          </w:p>
        </w:tc>
        <w:tc>
          <w:tcPr>
            <w:tcW w:w="1553" w:type="dxa"/>
          </w:tcPr>
          <w:p w14:paraId="2A7D17F0" w14:textId="77777777" w:rsidR="003D07AA" w:rsidRPr="00A056E5" w:rsidRDefault="003D07AA" w:rsidP="000B0416">
            <w:pPr>
              <w:widowControl w:val="0"/>
              <w:pBdr>
                <w:top w:val="nil"/>
                <w:left w:val="nil"/>
                <w:bottom w:val="nil"/>
                <w:right w:val="nil"/>
                <w:between w:val="nil"/>
              </w:pBdr>
              <w:spacing w:after="0"/>
              <w:jc w:val="left"/>
              <w:rPr>
                <w:rFonts w:cstheme="minorHAnsi"/>
                <w:color w:val="000000" w:themeColor="text1"/>
              </w:rPr>
            </w:pPr>
            <w:r w:rsidRPr="00A056E5">
              <w:rPr>
                <w:rFonts w:cstheme="minorHAnsi"/>
                <w:color w:val="000000" w:themeColor="text1"/>
              </w:rPr>
              <w:t>-</w:t>
            </w:r>
          </w:p>
        </w:tc>
      </w:tr>
    </w:tbl>
    <w:p w14:paraId="1589CDB0" w14:textId="77777777" w:rsidR="003D07AA" w:rsidRDefault="003D07AA" w:rsidP="003D07AA">
      <w:pPr>
        <w:spacing w:before="240" w:after="240"/>
        <w:rPr>
          <w:rFonts w:cstheme="minorHAnsi"/>
          <w:noProof/>
          <w:color w:val="000000" w:themeColor="text1"/>
        </w:rPr>
      </w:pPr>
    </w:p>
    <w:p w14:paraId="62A4A8E2" w14:textId="77777777" w:rsidR="003D07AA" w:rsidRDefault="003D07AA" w:rsidP="003D07AA">
      <w:pPr>
        <w:spacing w:before="240" w:after="240"/>
        <w:rPr>
          <w:rFonts w:cstheme="minorHAnsi"/>
          <w:noProof/>
          <w:color w:val="000000" w:themeColor="text1"/>
        </w:rPr>
      </w:pPr>
      <w:r w:rsidRPr="00A056E5">
        <w:rPr>
          <w:rFonts w:cstheme="minorHAnsi"/>
          <w:noProof/>
          <w:color w:val="000000" w:themeColor="text1"/>
        </w:rPr>
        <w:drawing>
          <wp:anchor distT="0" distB="0" distL="114300" distR="114300" simplePos="0" relativeHeight="251658278" behindDoc="0" locked="0" layoutInCell="1" allowOverlap="1" wp14:anchorId="06748B9A" wp14:editId="401C593A">
            <wp:simplePos x="0" y="0"/>
            <wp:positionH relativeFrom="column">
              <wp:posOffset>0</wp:posOffset>
            </wp:positionH>
            <wp:positionV relativeFrom="paragraph">
              <wp:posOffset>306070</wp:posOffset>
            </wp:positionV>
            <wp:extent cx="3097927" cy="3474720"/>
            <wp:effectExtent l="0" t="0" r="7620" b="0"/>
            <wp:wrapSquare wrapText="bothSides"/>
            <wp:docPr id="33" name="image18.jpg" descr="Map&#10;&#10;Description automatically generated"/>
            <wp:cNvGraphicFramePr/>
            <a:graphic xmlns:a="http://schemas.openxmlformats.org/drawingml/2006/main">
              <a:graphicData uri="http://schemas.openxmlformats.org/drawingml/2006/picture">
                <pic:pic xmlns:pic="http://schemas.openxmlformats.org/drawingml/2006/picture">
                  <pic:nvPicPr>
                    <pic:cNvPr id="33" name="image18.jpg" descr="Map&#10;&#10;Description automatically generated"/>
                    <pic:cNvPicPr preferRelativeResize="0"/>
                  </pic:nvPicPr>
                  <pic:blipFill rotWithShape="1">
                    <a:blip r:embed="rId71" cstate="screen">
                      <a:extLst>
                        <a:ext uri="{28A0092B-C50C-407E-A947-70E740481C1C}">
                          <a14:useLocalDpi xmlns:a14="http://schemas.microsoft.com/office/drawing/2010/main"/>
                        </a:ext>
                      </a:extLst>
                    </a:blip>
                    <a:srcRect/>
                    <a:stretch/>
                  </pic:blipFill>
                  <pic:spPr bwMode="auto">
                    <a:xfrm>
                      <a:off x="0" y="0"/>
                      <a:ext cx="3097927" cy="347472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1EFDF09" w14:textId="77777777" w:rsidR="003D07AA" w:rsidRPr="00A056E5" w:rsidRDefault="003D07AA" w:rsidP="003D07AA">
      <w:pPr>
        <w:spacing w:before="240" w:after="240"/>
        <w:rPr>
          <w:rFonts w:cstheme="minorHAnsi"/>
          <w:color w:val="000000" w:themeColor="text1"/>
        </w:rPr>
      </w:pPr>
      <w:r w:rsidRPr="00A056E5">
        <w:rPr>
          <w:rFonts w:cstheme="minorHAnsi"/>
          <w:color w:val="000000" w:themeColor="text1"/>
        </w:rPr>
        <w:t>Wetlands are very important for the survival of local biodiversity. The aquatic flora and fauna in each wetland adapt to their bio-geochemistry. With the enormous variety of wetlands in Sindh, the cumulative biodiversity is large. In addition, wetlands serve important functions, acting as reservoirs of water, food, and timber, and being used for recreation and to protect against storms</w:t>
      </w:r>
      <w:r w:rsidRPr="00A056E5">
        <w:rPr>
          <w:rStyle w:val="FootnoteReference"/>
          <w:rFonts w:cstheme="minorHAnsi"/>
          <w:color w:val="000000" w:themeColor="text1"/>
        </w:rPr>
        <w:footnoteReference w:id="101"/>
      </w:r>
      <w:r w:rsidRPr="00A056E5">
        <w:rPr>
          <w:rFonts w:cstheme="minorHAnsi"/>
          <w:color w:val="000000" w:themeColor="text1"/>
        </w:rPr>
        <w:t xml:space="preserve"> </w:t>
      </w:r>
      <w:r w:rsidRPr="00A056E5">
        <w:rPr>
          <w:rStyle w:val="FootnoteReference"/>
          <w:rFonts w:cstheme="minorHAnsi"/>
          <w:color w:val="000000" w:themeColor="text1"/>
        </w:rPr>
        <w:footnoteReference w:id="102"/>
      </w:r>
      <w:r w:rsidRPr="00A056E5">
        <w:rPr>
          <w:rFonts w:cstheme="minorHAnsi"/>
          <w:color w:val="000000" w:themeColor="text1"/>
        </w:rPr>
        <w:t xml:space="preserve"> </w:t>
      </w:r>
      <w:r w:rsidRPr="00A056E5">
        <w:rPr>
          <w:rFonts w:cstheme="minorHAnsi"/>
          <w:color w:val="000000" w:themeColor="text1"/>
          <w:bdr w:val="dotted" w:sz="4" w:space="0" w:color="auto"/>
          <w:vertAlign w:val="superscript"/>
        </w:rPr>
        <w:fldChar w:fldCharType="begin"/>
      </w:r>
      <w:r w:rsidRPr="00A056E5">
        <w:rPr>
          <w:rFonts w:cstheme="minorHAnsi"/>
          <w:color w:val="000000" w:themeColor="text1"/>
          <w:bdr w:val="dotted" w:sz="4" w:space="0" w:color="auto"/>
          <w:vertAlign w:val="superscript"/>
        </w:rPr>
        <w:instrText xml:space="preserve"> NOTEREF _Ref88574285 \h  \* MERGEFORMAT </w:instrText>
      </w:r>
      <w:r w:rsidRPr="00A056E5">
        <w:rPr>
          <w:rFonts w:cstheme="minorHAnsi"/>
          <w:color w:val="000000" w:themeColor="text1"/>
          <w:bdr w:val="dotted" w:sz="4" w:space="0" w:color="auto"/>
          <w:vertAlign w:val="superscript"/>
        </w:rPr>
      </w:r>
      <w:r w:rsidRPr="00A056E5">
        <w:rPr>
          <w:rFonts w:cstheme="minorHAnsi"/>
          <w:color w:val="000000" w:themeColor="text1"/>
          <w:bdr w:val="dotted" w:sz="4" w:space="0" w:color="auto"/>
          <w:vertAlign w:val="superscript"/>
        </w:rPr>
        <w:fldChar w:fldCharType="separate"/>
      </w:r>
      <w:r w:rsidRPr="00A056E5">
        <w:rPr>
          <w:rFonts w:cstheme="minorHAnsi"/>
          <w:color w:val="000000" w:themeColor="text1"/>
          <w:bdr w:val="dotted" w:sz="4" w:space="0" w:color="auto"/>
          <w:vertAlign w:val="superscript"/>
        </w:rPr>
        <w:t>45</w:t>
      </w:r>
      <w:r w:rsidRPr="00A056E5">
        <w:rPr>
          <w:rFonts w:cstheme="minorHAnsi"/>
          <w:color w:val="000000" w:themeColor="text1"/>
          <w:bdr w:val="dotted" w:sz="4" w:space="0" w:color="auto"/>
          <w:vertAlign w:val="superscript"/>
        </w:rPr>
        <w:fldChar w:fldCharType="end"/>
      </w:r>
      <w:r w:rsidRPr="00A056E5">
        <w:rPr>
          <w:rFonts w:cstheme="minorHAnsi"/>
          <w:color w:val="000000" w:themeColor="text1"/>
        </w:rPr>
        <w:t xml:space="preserve">. Examples of the rich biodiversity of wetland are given below, for instance, the Digri wetland, where there are </w:t>
      </w:r>
      <w:r w:rsidRPr="00A056E5">
        <w:rPr>
          <w:rFonts w:eastAsia="Times New Roman" w:cstheme="minorHAnsi"/>
          <w:color w:val="000000" w:themeColor="text1"/>
          <w:spacing w:val="10"/>
        </w:rPr>
        <w:t xml:space="preserve">at least 19 aquatic/marshy habitats and 37 species of bird </w:t>
      </w:r>
      <w:r w:rsidRPr="00A056E5">
        <w:rPr>
          <w:rStyle w:val="FootnoteReference"/>
          <w:rFonts w:eastAsia="Times New Roman" w:cstheme="minorHAnsi"/>
          <w:color w:val="000000" w:themeColor="text1"/>
          <w:spacing w:val="10"/>
        </w:rPr>
        <w:footnoteReference w:id="103"/>
      </w:r>
      <w:r w:rsidRPr="00A056E5">
        <w:rPr>
          <w:rFonts w:eastAsia="Times New Roman" w:cstheme="minorHAnsi"/>
          <w:color w:val="000000" w:themeColor="text1"/>
          <w:spacing w:val="10"/>
        </w:rPr>
        <w:t>.</w:t>
      </w:r>
    </w:p>
    <w:p w14:paraId="4A4C3C8D" w14:textId="10EC778C" w:rsidR="003D07AA" w:rsidRPr="00A056E5" w:rsidRDefault="003D07AA" w:rsidP="003D07AA">
      <w:pPr>
        <w:rPr>
          <w:rFonts w:cstheme="minorHAnsi"/>
          <w:i/>
          <w:color w:val="000000" w:themeColor="text1"/>
        </w:rPr>
      </w:pPr>
      <w:r w:rsidRPr="00A056E5">
        <w:rPr>
          <w:rFonts w:cstheme="minorHAnsi"/>
          <w:color w:val="000000" w:themeColor="text1"/>
        </w:rPr>
        <w:t>Also, the Chotyari Wetlands Complex provides refuge to at least 12 globally threatened (3 Critically Endangered; 1 Endangered; 8 Vulnerable) and 8 near threatened species. The Indus Ecoregion is identified among the world’s 40 most biologically rich ecoregions</w:t>
      </w:r>
      <w:r w:rsidRPr="00A056E5">
        <w:rPr>
          <w:rStyle w:val="FootnoteReference"/>
          <w:rFonts w:cstheme="minorHAnsi"/>
          <w:color w:val="000000" w:themeColor="text1"/>
        </w:rPr>
        <w:footnoteReference w:id="104"/>
      </w:r>
      <w:r w:rsidRPr="00A056E5">
        <w:rPr>
          <w:rFonts w:cstheme="minorHAnsi"/>
          <w:color w:val="000000" w:themeColor="text1"/>
        </w:rPr>
        <w:t xml:space="preserve">. </w:t>
      </w:r>
    </w:p>
    <w:p w14:paraId="69BBD6B8" w14:textId="5AB2F446" w:rsidR="003D07AA" w:rsidRPr="00A056E5" w:rsidRDefault="003D07AA" w:rsidP="003D07AA">
      <w:pPr>
        <w:spacing w:before="240" w:after="240"/>
        <w:rPr>
          <w:rFonts w:cstheme="minorHAnsi"/>
          <w:color w:val="000000" w:themeColor="text1"/>
        </w:rPr>
      </w:pPr>
      <w:r w:rsidRPr="00A056E5">
        <w:rPr>
          <w:noProof/>
        </w:rPr>
        <mc:AlternateContent>
          <mc:Choice Requires="wps">
            <w:drawing>
              <wp:anchor distT="0" distB="0" distL="114300" distR="114300" simplePos="0" relativeHeight="251658273" behindDoc="0" locked="0" layoutInCell="1" allowOverlap="1" wp14:anchorId="1A97EE73" wp14:editId="225951C9">
                <wp:simplePos x="0" y="0"/>
                <wp:positionH relativeFrom="margin">
                  <wp:posOffset>-154547</wp:posOffset>
                </wp:positionH>
                <wp:positionV relativeFrom="paragraph">
                  <wp:posOffset>52276</wp:posOffset>
                </wp:positionV>
                <wp:extent cx="3105150" cy="635"/>
                <wp:effectExtent l="0" t="0" r="0" b="8255"/>
                <wp:wrapSquare wrapText="bothSides"/>
                <wp:docPr id="49" name="Text Box 49"/>
                <wp:cNvGraphicFramePr/>
                <a:graphic xmlns:a="http://schemas.openxmlformats.org/drawingml/2006/main">
                  <a:graphicData uri="http://schemas.microsoft.com/office/word/2010/wordprocessingShape">
                    <wps:wsp>
                      <wps:cNvSpPr txBox="1"/>
                      <wps:spPr>
                        <a:xfrm>
                          <a:off x="0" y="0"/>
                          <a:ext cx="3105150" cy="635"/>
                        </a:xfrm>
                        <a:prstGeom prst="rect">
                          <a:avLst/>
                        </a:prstGeom>
                        <a:solidFill>
                          <a:prstClr val="white"/>
                        </a:solidFill>
                        <a:ln>
                          <a:noFill/>
                        </a:ln>
                      </wps:spPr>
                      <wps:txbx>
                        <w:txbxContent>
                          <w:p w14:paraId="6DE619AC" w14:textId="2631EFFD" w:rsidR="000B0416" w:rsidRPr="00052991" w:rsidRDefault="000B0416" w:rsidP="003D07AA">
                            <w:pPr>
                              <w:jc w:val="center"/>
                              <w:rPr>
                                <w:b/>
                                <w:bCs/>
                              </w:rPr>
                            </w:pPr>
                            <w:bookmarkStart w:id="648" w:name="_Toc88743487"/>
                            <w:r>
                              <w:rPr>
                                <w:b/>
                                <w:bCs/>
                              </w:rPr>
                              <w:t xml:space="preserve">Figure 12: </w:t>
                            </w:r>
                            <w:r w:rsidRPr="00052991">
                              <w:rPr>
                                <w:b/>
                                <w:bCs/>
                              </w:rPr>
                              <w:t xml:space="preserve"> Wetlands and wildlife areas in Sindh Province</w:t>
                            </w:r>
                            <w:bookmarkEnd w:id="64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http://schemas.openxmlformats.org/drawingml/2006/main" xmlns:pic="http://schemas.openxmlformats.org/drawingml/2006/picture" xmlns:a16="http://schemas.microsoft.com/office/drawing/2014/main" xmlns:a14="http://schemas.microsoft.com/office/drawing/2010/main" xmlns:c="http://schemas.openxmlformats.org/drawingml/2006/chart" xmlns:ask="http://schemas.microsoft.com/office/drawing/2018/sketchyshapes">
            <w:pict w14:anchorId="5F03CD45">
              <v:shape id="Text Box 49" style="position:absolute;left:0;text-align:left;margin-left:-12.15pt;margin-top:4.1pt;width:244.5pt;height:.05pt;z-index:251658273;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spid="_x0000_s1041"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" w14:anchorId="1A97EE73">
                <v:textbox style="mso-fit-shape-to-text:t" inset="0,0,0,0">
                  <w:txbxContent>
                    <w:p w:rsidRPr="00052991" w:rsidR="000B0416" w:rsidP="003D07AA" w:rsidRDefault="000B0416" w14:paraId="1DBDE650" w14:textId="2631EFFD">
                      <w:pPr>
                        <w:jc w:val="center"/>
                        <w:rPr>
                          <w:b/>
                          <w:bCs/>
                        </w:rPr>
                      </w:pPr>
                      <w:r>
                        <w:rPr>
                          <w:b/>
                          <w:bCs/>
                        </w:rPr>
                        <w:t xml:space="preserve">Figure 12: </w:t>
                      </w:r>
                      <w:r w:rsidRPr="00052991">
                        <w:rPr>
                          <w:b/>
                          <w:bCs/>
                        </w:rPr>
                        <w:t xml:space="preserve"> Wetlands and wildlife areas in Sindh Province</w:t>
                      </w:r>
                    </w:p>
                  </w:txbxContent>
                </v:textbox>
                <w10:wrap type="square" anchorx="margin"/>
              </v:shape>
            </w:pict>
          </mc:Fallback>
        </mc:AlternateContent>
      </w:r>
      <w:r w:rsidRPr="00A056E5">
        <w:rPr>
          <w:rFonts w:cstheme="minorHAnsi"/>
          <w:color w:val="000000" w:themeColor="text1"/>
        </w:rPr>
        <w:t>Wetlands should be part of the overall water management system in Sindh. In principle, they have functions such as storing water, recharging groundwater, improving water quality, and protecting against flooding in addition to their other functions. The management of wetlands needs to be closely integrated with the management of canal and drainage systems. At the same time, wetlands are seriously affected by the way water is managed: the reduction of inflows, the discharge of polluted water, or the wholesale change of the hydrological regime (as with the failed Tidal Link). In Sindh, wetlands are largely unmanaged and vulnerable to many threats, which sometimes leads to changes but in many cases undermine their functions. An overview of anthropogenic threats to the wetlands of Sindh is given in the table 6 based on Siyal (2020)</w:t>
      </w:r>
      <w:r w:rsidRPr="00A056E5">
        <w:rPr>
          <w:rFonts w:cstheme="minorHAnsi"/>
          <w:color w:val="000000" w:themeColor="text1"/>
          <w:bdr w:val="dotted" w:sz="4" w:space="0" w:color="auto"/>
          <w:vertAlign w:val="superscript"/>
        </w:rPr>
        <w:fldChar w:fldCharType="begin"/>
      </w:r>
      <w:r w:rsidRPr="00A056E5">
        <w:rPr>
          <w:rFonts w:cstheme="minorHAnsi"/>
          <w:color w:val="000000" w:themeColor="text1"/>
          <w:bdr w:val="dotted" w:sz="4" w:space="0" w:color="auto"/>
          <w:vertAlign w:val="superscript"/>
        </w:rPr>
        <w:instrText xml:space="preserve"> NOTEREF _Ref88574211 \h  \* MERGEFORMAT </w:instrText>
      </w:r>
      <w:r w:rsidRPr="00A056E5">
        <w:rPr>
          <w:rFonts w:cstheme="minorHAnsi"/>
          <w:color w:val="000000" w:themeColor="text1"/>
          <w:bdr w:val="dotted" w:sz="4" w:space="0" w:color="auto"/>
          <w:vertAlign w:val="superscript"/>
        </w:rPr>
      </w:r>
      <w:r w:rsidRPr="00A056E5">
        <w:rPr>
          <w:rFonts w:cstheme="minorHAnsi"/>
          <w:color w:val="000000" w:themeColor="text1"/>
          <w:bdr w:val="dotted" w:sz="4" w:space="0" w:color="auto"/>
          <w:vertAlign w:val="superscript"/>
        </w:rPr>
        <w:fldChar w:fldCharType="separate"/>
      </w:r>
      <w:r w:rsidRPr="00A056E5">
        <w:rPr>
          <w:rFonts w:cstheme="minorHAnsi"/>
          <w:color w:val="000000" w:themeColor="text1"/>
          <w:bdr w:val="dotted" w:sz="4" w:space="0" w:color="auto"/>
          <w:vertAlign w:val="superscript"/>
        </w:rPr>
        <w:t>46</w:t>
      </w:r>
      <w:r w:rsidRPr="00A056E5">
        <w:rPr>
          <w:rFonts w:cstheme="minorHAnsi"/>
          <w:color w:val="000000" w:themeColor="text1"/>
          <w:bdr w:val="dotted" w:sz="4" w:space="0" w:color="auto"/>
          <w:vertAlign w:val="superscript"/>
        </w:rPr>
        <w:fldChar w:fldCharType="end"/>
      </w:r>
      <w:r w:rsidRPr="00A056E5">
        <w:rPr>
          <w:rFonts w:cstheme="minorHAnsi"/>
          <w:color w:val="000000" w:themeColor="text1"/>
        </w:rPr>
        <w:t>.</w:t>
      </w:r>
    </w:p>
    <w:p w14:paraId="66294774" w14:textId="2F04F1D8" w:rsidR="003D07AA" w:rsidRPr="00052991" w:rsidRDefault="003D07AA" w:rsidP="003D07AA">
      <w:pPr>
        <w:jc w:val="center"/>
        <w:rPr>
          <w:b/>
          <w:bCs/>
        </w:rPr>
      </w:pPr>
      <w:bookmarkStart w:id="649" w:name="_Toc88743497"/>
      <w:r>
        <w:rPr>
          <w:b/>
          <w:bCs/>
        </w:rPr>
        <w:t xml:space="preserve">Table 7: </w:t>
      </w:r>
      <w:r w:rsidRPr="00052991">
        <w:rPr>
          <w:b/>
          <w:bCs/>
        </w:rPr>
        <w:t xml:space="preserve"> Main wetland threats in Sindh Province</w:t>
      </w:r>
      <w:bookmarkEnd w:id="649"/>
    </w:p>
    <w:tbl>
      <w:tblPr>
        <w:tblStyle w:val="TableGrid"/>
        <w:tblW w:w="0" w:type="auto"/>
        <w:tblLook w:val="04A0" w:firstRow="1" w:lastRow="0" w:firstColumn="1" w:lastColumn="0" w:noHBand="0" w:noVBand="1"/>
      </w:tblPr>
      <w:tblGrid>
        <w:gridCol w:w="4508"/>
        <w:gridCol w:w="4508"/>
      </w:tblGrid>
      <w:tr w:rsidR="003D07AA" w:rsidRPr="00A056E5" w14:paraId="530916E1" w14:textId="77777777" w:rsidTr="000B0416">
        <w:trPr>
          <w:trHeight w:val="288"/>
        </w:trPr>
        <w:tc>
          <w:tcPr>
            <w:tcW w:w="4508" w:type="dxa"/>
          </w:tcPr>
          <w:p w14:paraId="58A71B95" w14:textId="77777777" w:rsidR="003D07AA" w:rsidRPr="00A056E5" w:rsidRDefault="003D07AA" w:rsidP="000B0416">
            <w:pPr>
              <w:spacing w:after="0"/>
              <w:jc w:val="center"/>
              <w:rPr>
                <w:rFonts w:cstheme="minorHAnsi"/>
                <w:color w:val="000000" w:themeColor="text1"/>
              </w:rPr>
            </w:pPr>
            <w:r w:rsidRPr="00A056E5">
              <w:rPr>
                <w:rFonts w:cstheme="minorHAnsi"/>
                <w:color w:val="000000" w:themeColor="text1"/>
              </w:rPr>
              <w:t>Threat</w:t>
            </w:r>
          </w:p>
        </w:tc>
        <w:tc>
          <w:tcPr>
            <w:tcW w:w="4508" w:type="dxa"/>
          </w:tcPr>
          <w:p w14:paraId="1DDA194B" w14:textId="77777777" w:rsidR="003D07AA" w:rsidRPr="00A056E5" w:rsidRDefault="003D07AA" w:rsidP="000B0416">
            <w:pPr>
              <w:spacing w:after="0"/>
              <w:jc w:val="center"/>
              <w:rPr>
                <w:rFonts w:cstheme="minorHAnsi"/>
                <w:color w:val="000000" w:themeColor="text1"/>
              </w:rPr>
            </w:pPr>
            <w:r w:rsidRPr="00A056E5">
              <w:rPr>
                <w:rFonts w:cstheme="minorHAnsi"/>
                <w:color w:val="000000" w:themeColor="text1"/>
              </w:rPr>
              <w:t>Concerned wetland</w:t>
            </w:r>
          </w:p>
        </w:tc>
      </w:tr>
      <w:tr w:rsidR="003D07AA" w:rsidRPr="00A056E5" w14:paraId="58919EA5" w14:textId="77777777" w:rsidTr="000B0416">
        <w:trPr>
          <w:trHeight w:val="288"/>
        </w:trPr>
        <w:tc>
          <w:tcPr>
            <w:tcW w:w="4508" w:type="dxa"/>
          </w:tcPr>
          <w:p w14:paraId="1EBF9E44" w14:textId="77777777" w:rsidR="003D07AA" w:rsidRPr="00A056E5" w:rsidRDefault="003D07AA" w:rsidP="000B0416">
            <w:pPr>
              <w:spacing w:after="0"/>
              <w:jc w:val="center"/>
              <w:rPr>
                <w:rFonts w:cstheme="minorHAnsi"/>
                <w:color w:val="000000" w:themeColor="text1"/>
              </w:rPr>
            </w:pPr>
            <w:r w:rsidRPr="00A056E5">
              <w:rPr>
                <w:rFonts w:cstheme="minorHAnsi"/>
                <w:color w:val="000000" w:themeColor="text1"/>
              </w:rPr>
              <w:t>Shortage/unavailability of freshwater</w:t>
            </w:r>
          </w:p>
        </w:tc>
        <w:tc>
          <w:tcPr>
            <w:tcW w:w="4508" w:type="dxa"/>
          </w:tcPr>
          <w:p w14:paraId="38275917" w14:textId="77777777" w:rsidR="003D07AA" w:rsidRPr="00A056E5" w:rsidRDefault="003D07AA" w:rsidP="000B0416">
            <w:pPr>
              <w:spacing w:after="0"/>
              <w:jc w:val="center"/>
              <w:rPr>
                <w:rFonts w:cstheme="minorHAnsi"/>
                <w:color w:val="000000" w:themeColor="text1"/>
              </w:rPr>
            </w:pPr>
            <w:r w:rsidRPr="00A056E5">
              <w:rPr>
                <w:rFonts w:cstheme="minorHAnsi"/>
                <w:color w:val="000000" w:themeColor="text1"/>
              </w:rPr>
              <w:t>Drigh, Langh, Manchar, Hadero wetlands</w:t>
            </w:r>
          </w:p>
        </w:tc>
      </w:tr>
      <w:tr w:rsidR="003D07AA" w:rsidRPr="00A056E5" w14:paraId="1B07CAAF" w14:textId="77777777" w:rsidTr="000B0416">
        <w:trPr>
          <w:trHeight w:val="288"/>
        </w:trPr>
        <w:tc>
          <w:tcPr>
            <w:tcW w:w="4508" w:type="dxa"/>
          </w:tcPr>
          <w:p w14:paraId="6580113B" w14:textId="77777777" w:rsidR="003D07AA" w:rsidRPr="00A056E5" w:rsidRDefault="003D07AA" w:rsidP="000B0416">
            <w:pPr>
              <w:spacing w:after="0"/>
              <w:jc w:val="center"/>
              <w:rPr>
                <w:rFonts w:cstheme="minorHAnsi"/>
                <w:color w:val="000000" w:themeColor="text1"/>
              </w:rPr>
            </w:pPr>
            <w:r w:rsidRPr="00A056E5">
              <w:rPr>
                <w:rFonts w:cstheme="minorHAnsi"/>
                <w:color w:val="000000" w:themeColor="text1"/>
              </w:rPr>
              <w:t>Disposal of polluted/untreated agricultural effluent</w:t>
            </w:r>
          </w:p>
        </w:tc>
        <w:tc>
          <w:tcPr>
            <w:tcW w:w="4508" w:type="dxa"/>
          </w:tcPr>
          <w:p w14:paraId="7D21F6D8" w14:textId="77777777" w:rsidR="003D07AA" w:rsidRPr="00A056E5" w:rsidRDefault="003D07AA" w:rsidP="000B0416">
            <w:pPr>
              <w:spacing w:after="0"/>
              <w:jc w:val="center"/>
              <w:rPr>
                <w:rFonts w:cstheme="minorHAnsi"/>
                <w:color w:val="000000" w:themeColor="text1"/>
              </w:rPr>
            </w:pPr>
            <w:r w:rsidRPr="00A056E5">
              <w:rPr>
                <w:rFonts w:cstheme="minorHAnsi"/>
                <w:color w:val="000000" w:themeColor="text1"/>
              </w:rPr>
              <w:t>Manchar, Nareri and Jubho Lagoon</w:t>
            </w:r>
          </w:p>
        </w:tc>
      </w:tr>
      <w:tr w:rsidR="003D07AA" w:rsidRPr="00A056E5" w14:paraId="3FC9B4A9" w14:textId="77777777" w:rsidTr="000B0416">
        <w:trPr>
          <w:trHeight w:val="288"/>
        </w:trPr>
        <w:tc>
          <w:tcPr>
            <w:tcW w:w="4508" w:type="dxa"/>
          </w:tcPr>
          <w:p w14:paraId="14F76C20" w14:textId="77777777" w:rsidR="003D07AA" w:rsidRPr="00A056E5" w:rsidRDefault="003D07AA" w:rsidP="000B0416">
            <w:pPr>
              <w:spacing w:after="0"/>
              <w:jc w:val="center"/>
              <w:rPr>
                <w:rFonts w:cstheme="minorHAnsi"/>
                <w:color w:val="000000" w:themeColor="text1"/>
              </w:rPr>
            </w:pPr>
            <w:r w:rsidRPr="00A056E5">
              <w:rPr>
                <w:rFonts w:cstheme="minorHAnsi"/>
                <w:color w:val="000000" w:themeColor="text1"/>
              </w:rPr>
              <w:t>Dumping of untreated industrial waste</w:t>
            </w:r>
          </w:p>
        </w:tc>
        <w:tc>
          <w:tcPr>
            <w:tcW w:w="4508" w:type="dxa"/>
          </w:tcPr>
          <w:p w14:paraId="72FBC537" w14:textId="77777777" w:rsidR="003D07AA" w:rsidRPr="00A056E5" w:rsidRDefault="003D07AA" w:rsidP="000B0416">
            <w:pPr>
              <w:spacing w:after="0"/>
              <w:jc w:val="center"/>
              <w:rPr>
                <w:rFonts w:cstheme="minorHAnsi"/>
                <w:color w:val="000000" w:themeColor="text1"/>
              </w:rPr>
            </w:pPr>
            <w:r w:rsidRPr="00A056E5">
              <w:rPr>
                <w:rFonts w:cstheme="minorHAnsi"/>
                <w:color w:val="000000" w:themeColor="text1"/>
              </w:rPr>
              <w:t>Keenjhar and Haleji wetlands</w:t>
            </w:r>
          </w:p>
        </w:tc>
      </w:tr>
      <w:tr w:rsidR="003D07AA" w:rsidRPr="00A056E5" w14:paraId="157781A2" w14:textId="77777777" w:rsidTr="000B0416">
        <w:trPr>
          <w:trHeight w:val="288"/>
        </w:trPr>
        <w:tc>
          <w:tcPr>
            <w:tcW w:w="4508" w:type="dxa"/>
          </w:tcPr>
          <w:p w14:paraId="38247D9A" w14:textId="77777777" w:rsidR="003D07AA" w:rsidRPr="00A056E5" w:rsidRDefault="003D07AA" w:rsidP="000B0416">
            <w:pPr>
              <w:spacing w:after="0"/>
              <w:jc w:val="center"/>
              <w:rPr>
                <w:rFonts w:cstheme="minorHAnsi"/>
                <w:color w:val="000000" w:themeColor="text1"/>
              </w:rPr>
            </w:pPr>
            <w:r w:rsidRPr="00A056E5">
              <w:rPr>
                <w:rFonts w:cstheme="minorHAnsi"/>
                <w:color w:val="000000" w:themeColor="text1"/>
              </w:rPr>
              <w:t>Siltation and shrinkage</w:t>
            </w:r>
          </w:p>
        </w:tc>
        <w:tc>
          <w:tcPr>
            <w:tcW w:w="4508" w:type="dxa"/>
          </w:tcPr>
          <w:p w14:paraId="6AF35E5A" w14:textId="77777777" w:rsidR="003D07AA" w:rsidRPr="00A056E5" w:rsidRDefault="003D07AA" w:rsidP="000B0416">
            <w:pPr>
              <w:spacing w:after="0"/>
              <w:jc w:val="center"/>
              <w:rPr>
                <w:rFonts w:cstheme="minorHAnsi"/>
                <w:color w:val="000000" w:themeColor="text1"/>
              </w:rPr>
            </w:pPr>
            <w:r w:rsidRPr="00A056E5">
              <w:rPr>
                <w:rFonts w:cstheme="minorHAnsi"/>
                <w:color w:val="000000" w:themeColor="text1"/>
              </w:rPr>
              <w:t>Keenjhar, Drigh and Langh wetlands</w:t>
            </w:r>
          </w:p>
        </w:tc>
      </w:tr>
      <w:tr w:rsidR="003D07AA" w:rsidRPr="00A056E5" w14:paraId="7A4469F4" w14:textId="77777777" w:rsidTr="000B0416">
        <w:trPr>
          <w:trHeight w:val="288"/>
        </w:trPr>
        <w:tc>
          <w:tcPr>
            <w:tcW w:w="4508" w:type="dxa"/>
          </w:tcPr>
          <w:p w14:paraId="24B4DCB9" w14:textId="77777777" w:rsidR="003D07AA" w:rsidRPr="00A056E5" w:rsidRDefault="003D07AA" w:rsidP="000B0416">
            <w:pPr>
              <w:spacing w:after="0"/>
              <w:jc w:val="center"/>
              <w:rPr>
                <w:rFonts w:cstheme="minorHAnsi"/>
                <w:color w:val="000000" w:themeColor="text1"/>
              </w:rPr>
            </w:pPr>
            <w:r w:rsidRPr="00A056E5">
              <w:rPr>
                <w:rFonts w:cstheme="minorHAnsi"/>
                <w:color w:val="000000" w:themeColor="text1"/>
              </w:rPr>
              <w:t>Changed tidal regime</w:t>
            </w:r>
          </w:p>
        </w:tc>
        <w:tc>
          <w:tcPr>
            <w:tcW w:w="4508" w:type="dxa"/>
          </w:tcPr>
          <w:p w14:paraId="498479E0" w14:textId="77777777" w:rsidR="003D07AA" w:rsidRPr="00A056E5" w:rsidRDefault="003D07AA" w:rsidP="000B0416">
            <w:pPr>
              <w:spacing w:after="0"/>
              <w:jc w:val="center"/>
              <w:rPr>
                <w:rFonts w:cstheme="minorHAnsi"/>
                <w:color w:val="000000" w:themeColor="text1"/>
              </w:rPr>
            </w:pPr>
            <w:r w:rsidRPr="00A056E5">
              <w:rPr>
                <w:rFonts w:cstheme="minorHAnsi"/>
                <w:color w:val="000000" w:themeColor="text1"/>
              </w:rPr>
              <w:t>Coastal dhands</w:t>
            </w:r>
          </w:p>
        </w:tc>
      </w:tr>
      <w:tr w:rsidR="003D07AA" w:rsidRPr="00A056E5" w14:paraId="32C3CF09" w14:textId="77777777" w:rsidTr="000B0416">
        <w:trPr>
          <w:trHeight w:val="288"/>
        </w:trPr>
        <w:tc>
          <w:tcPr>
            <w:tcW w:w="4508" w:type="dxa"/>
          </w:tcPr>
          <w:p w14:paraId="2DA19ED7" w14:textId="77777777" w:rsidR="003D07AA" w:rsidRPr="00A056E5" w:rsidRDefault="003D07AA" w:rsidP="000B0416">
            <w:pPr>
              <w:spacing w:after="0"/>
              <w:jc w:val="center"/>
              <w:rPr>
                <w:rFonts w:cstheme="minorHAnsi"/>
                <w:color w:val="000000" w:themeColor="text1"/>
              </w:rPr>
            </w:pPr>
            <w:r w:rsidRPr="00A056E5">
              <w:rPr>
                <w:rFonts w:cstheme="minorHAnsi"/>
                <w:color w:val="000000" w:themeColor="text1"/>
              </w:rPr>
              <w:t>Conversion of wetland into agricultural land</w:t>
            </w:r>
          </w:p>
        </w:tc>
        <w:tc>
          <w:tcPr>
            <w:tcW w:w="4508" w:type="dxa"/>
          </w:tcPr>
          <w:p w14:paraId="2C5778D8" w14:textId="77777777" w:rsidR="003D07AA" w:rsidRPr="00A056E5" w:rsidRDefault="003D07AA" w:rsidP="000B0416">
            <w:pPr>
              <w:spacing w:after="0"/>
              <w:jc w:val="center"/>
              <w:rPr>
                <w:rFonts w:cstheme="minorHAnsi"/>
                <w:color w:val="000000" w:themeColor="text1"/>
              </w:rPr>
            </w:pPr>
            <w:r w:rsidRPr="00A056E5">
              <w:rPr>
                <w:rFonts w:cstheme="minorHAnsi"/>
                <w:color w:val="000000" w:themeColor="text1"/>
              </w:rPr>
              <w:t>Langh, Drigh</w:t>
            </w:r>
          </w:p>
        </w:tc>
      </w:tr>
      <w:tr w:rsidR="003D07AA" w:rsidRPr="00A056E5" w14:paraId="7BC9B1B1" w14:textId="77777777" w:rsidTr="000B0416">
        <w:trPr>
          <w:trHeight w:val="288"/>
        </w:trPr>
        <w:tc>
          <w:tcPr>
            <w:tcW w:w="4508" w:type="dxa"/>
          </w:tcPr>
          <w:p w14:paraId="1CEA5A92" w14:textId="77777777" w:rsidR="003D07AA" w:rsidRPr="00A056E5" w:rsidRDefault="003D07AA" w:rsidP="000B0416">
            <w:pPr>
              <w:spacing w:after="0"/>
              <w:jc w:val="center"/>
              <w:rPr>
                <w:rFonts w:cstheme="minorHAnsi"/>
                <w:color w:val="000000" w:themeColor="text1"/>
              </w:rPr>
            </w:pPr>
            <w:r w:rsidRPr="00A056E5">
              <w:rPr>
                <w:rFonts w:cstheme="minorHAnsi"/>
                <w:color w:val="000000" w:themeColor="text1"/>
              </w:rPr>
              <w:t>Deforestation</w:t>
            </w:r>
          </w:p>
        </w:tc>
        <w:tc>
          <w:tcPr>
            <w:tcW w:w="4508" w:type="dxa"/>
          </w:tcPr>
          <w:p w14:paraId="65A165C2" w14:textId="77777777" w:rsidR="003D07AA" w:rsidRPr="00A056E5" w:rsidRDefault="003D07AA" w:rsidP="000B0416">
            <w:pPr>
              <w:spacing w:after="0"/>
              <w:jc w:val="center"/>
              <w:rPr>
                <w:rFonts w:cstheme="minorHAnsi"/>
                <w:color w:val="000000" w:themeColor="text1"/>
              </w:rPr>
            </w:pPr>
            <w:r w:rsidRPr="00A056E5">
              <w:rPr>
                <w:rFonts w:cstheme="minorHAnsi"/>
                <w:color w:val="000000" w:themeColor="text1"/>
              </w:rPr>
              <w:t>Chotiari and Tidal flood plains</w:t>
            </w:r>
          </w:p>
        </w:tc>
      </w:tr>
      <w:tr w:rsidR="003D07AA" w:rsidRPr="00A056E5" w14:paraId="3AE28D14" w14:textId="77777777" w:rsidTr="000B0416">
        <w:trPr>
          <w:trHeight w:val="288"/>
        </w:trPr>
        <w:tc>
          <w:tcPr>
            <w:tcW w:w="4508" w:type="dxa"/>
          </w:tcPr>
          <w:p w14:paraId="03B2DAED" w14:textId="77777777" w:rsidR="003D07AA" w:rsidRPr="00A056E5" w:rsidRDefault="003D07AA" w:rsidP="000B0416">
            <w:pPr>
              <w:spacing w:after="0"/>
              <w:jc w:val="center"/>
              <w:rPr>
                <w:rFonts w:cstheme="minorHAnsi"/>
                <w:color w:val="000000" w:themeColor="text1"/>
              </w:rPr>
            </w:pPr>
            <w:r w:rsidRPr="00A056E5">
              <w:rPr>
                <w:rFonts w:cstheme="minorHAnsi"/>
                <w:color w:val="000000" w:themeColor="text1"/>
              </w:rPr>
              <w:t>Invasive species</w:t>
            </w:r>
          </w:p>
        </w:tc>
        <w:tc>
          <w:tcPr>
            <w:tcW w:w="4508" w:type="dxa"/>
          </w:tcPr>
          <w:p w14:paraId="7F8560E1" w14:textId="77777777" w:rsidR="003D07AA" w:rsidRPr="00A056E5" w:rsidRDefault="003D07AA" w:rsidP="000B0416">
            <w:pPr>
              <w:spacing w:after="0"/>
              <w:jc w:val="center"/>
              <w:rPr>
                <w:rFonts w:cstheme="minorHAnsi"/>
                <w:color w:val="000000" w:themeColor="text1"/>
              </w:rPr>
            </w:pPr>
            <w:r w:rsidRPr="00A056E5">
              <w:rPr>
                <w:rFonts w:cstheme="minorHAnsi"/>
                <w:color w:val="000000" w:themeColor="text1"/>
              </w:rPr>
              <w:t>Keenjhar wetland</w:t>
            </w:r>
          </w:p>
        </w:tc>
      </w:tr>
      <w:tr w:rsidR="003D07AA" w:rsidRPr="00A056E5" w14:paraId="0944E1B1" w14:textId="77777777" w:rsidTr="000B0416">
        <w:trPr>
          <w:trHeight w:val="288"/>
        </w:trPr>
        <w:tc>
          <w:tcPr>
            <w:tcW w:w="4508" w:type="dxa"/>
          </w:tcPr>
          <w:p w14:paraId="204AFD21" w14:textId="77777777" w:rsidR="003D07AA" w:rsidRPr="00A056E5" w:rsidRDefault="003D07AA" w:rsidP="000B0416">
            <w:pPr>
              <w:spacing w:after="0"/>
              <w:jc w:val="center"/>
              <w:rPr>
                <w:rFonts w:cstheme="minorHAnsi"/>
                <w:color w:val="000000" w:themeColor="text1"/>
              </w:rPr>
            </w:pPr>
            <w:r w:rsidRPr="00A056E5">
              <w:rPr>
                <w:rFonts w:cstheme="minorHAnsi"/>
                <w:color w:val="000000" w:themeColor="text1"/>
                <w:lang w:val="nl-NL"/>
              </w:rPr>
              <w:t>Illegal hunting</w:t>
            </w:r>
          </w:p>
        </w:tc>
        <w:tc>
          <w:tcPr>
            <w:tcW w:w="4508" w:type="dxa"/>
          </w:tcPr>
          <w:p w14:paraId="77DD8BB0" w14:textId="77777777" w:rsidR="003D07AA" w:rsidRPr="00A056E5" w:rsidRDefault="003D07AA" w:rsidP="000B0416">
            <w:pPr>
              <w:spacing w:after="0"/>
              <w:jc w:val="center"/>
              <w:rPr>
                <w:rFonts w:cstheme="minorHAnsi"/>
                <w:color w:val="000000" w:themeColor="text1"/>
              </w:rPr>
            </w:pPr>
            <w:r w:rsidRPr="00A056E5">
              <w:rPr>
                <w:rFonts w:cstheme="minorHAnsi"/>
                <w:color w:val="000000" w:themeColor="text1"/>
                <w:lang w:val="nl-NL"/>
              </w:rPr>
              <w:t>Deh Akro-II</w:t>
            </w:r>
          </w:p>
        </w:tc>
      </w:tr>
      <w:tr w:rsidR="003D07AA" w:rsidRPr="00A056E5" w14:paraId="4BEEC816" w14:textId="77777777" w:rsidTr="000B0416">
        <w:trPr>
          <w:trHeight w:val="288"/>
        </w:trPr>
        <w:tc>
          <w:tcPr>
            <w:tcW w:w="4508" w:type="dxa"/>
          </w:tcPr>
          <w:p w14:paraId="3292F56E" w14:textId="77777777" w:rsidR="003D07AA" w:rsidRPr="00A056E5" w:rsidRDefault="003D07AA" w:rsidP="000B0416">
            <w:pPr>
              <w:spacing w:after="0"/>
              <w:jc w:val="center"/>
              <w:rPr>
                <w:rFonts w:cstheme="minorHAnsi"/>
                <w:color w:val="000000" w:themeColor="text1"/>
              </w:rPr>
            </w:pPr>
            <w:r w:rsidRPr="00A056E5">
              <w:rPr>
                <w:rFonts w:cstheme="minorHAnsi"/>
                <w:color w:val="000000" w:themeColor="text1"/>
              </w:rPr>
              <w:t>Unsustainable use and over-exploitation by  local communities</w:t>
            </w:r>
          </w:p>
        </w:tc>
        <w:tc>
          <w:tcPr>
            <w:tcW w:w="4508" w:type="dxa"/>
          </w:tcPr>
          <w:p w14:paraId="4ADE444B" w14:textId="77777777" w:rsidR="003D07AA" w:rsidRPr="00A056E5" w:rsidRDefault="003D07AA" w:rsidP="000B0416">
            <w:pPr>
              <w:spacing w:after="0"/>
              <w:jc w:val="center"/>
              <w:rPr>
                <w:rFonts w:cstheme="minorHAnsi"/>
                <w:color w:val="000000" w:themeColor="text1"/>
              </w:rPr>
            </w:pPr>
            <w:r w:rsidRPr="00A056E5">
              <w:rPr>
                <w:rFonts w:cstheme="minorHAnsi"/>
                <w:color w:val="000000" w:themeColor="text1"/>
              </w:rPr>
              <w:t>Kinjhar, Manchar, Drigh</w:t>
            </w:r>
          </w:p>
        </w:tc>
      </w:tr>
    </w:tbl>
    <w:p w14:paraId="227EE1D7" w14:textId="77777777" w:rsidR="003D07AA" w:rsidRPr="00A056E5" w:rsidRDefault="003D07AA" w:rsidP="003D07AA">
      <w:pPr>
        <w:spacing w:before="240"/>
        <w:rPr>
          <w:rFonts w:cstheme="minorHAnsi"/>
          <w:color w:val="000000" w:themeColor="text1"/>
        </w:rPr>
      </w:pPr>
      <w:r w:rsidRPr="00A056E5">
        <w:rPr>
          <w:rFonts w:cstheme="minorHAnsi"/>
          <w:color w:val="000000" w:themeColor="text1"/>
        </w:rPr>
        <w:t xml:space="preserve">Wetlands are largely unmanaged in Sindh – either as part of the water system or separately as high value resource pools. There is a lack of proper legislation and awareness about the vital role of these ecosystems (their functions and value). Many departments have a bearing on wetlands, but there is a lack of coordination. There are no effective policies, no management systems, and inadequate legislation for the conservation of wetland areas and their immediate surroundings </w:t>
      </w:r>
      <w:r w:rsidRPr="00A056E5">
        <w:rPr>
          <w:rFonts w:cstheme="minorHAnsi"/>
          <w:color w:val="000000" w:themeColor="text1"/>
          <w:bdr w:val="dotted" w:sz="4" w:space="0" w:color="auto"/>
          <w:vertAlign w:val="superscript"/>
        </w:rPr>
        <w:fldChar w:fldCharType="begin"/>
      </w:r>
      <w:r w:rsidRPr="00A056E5">
        <w:rPr>
          <w:rFonts w:cstheme="minorHAnsi"/>
          <w:color w:val="000000" w:themeColor="text1"/>
          <w:bdr w:val="dotted" w:sz="4" w:space="0" w:color="auto"/>
          <w:vertAlign w:val="superscript"/>
        </w:rPr>
        <w:instrText xml:space="preserve"> NOTEREF _Ref88578590 \h  \* MERGEFORMAT </w:instrText>
      </w:r>
      <w:r w:rsidRPr="00A056E5">
        <w:rPr>
          <w:rFonts w:cstheme="minorHAnsi"/>
          <w:color w:val="000000" w:themeColor="text1"/>
          <w:bdr w:val="dotted" w:sz="4" w:space="0" w:color="auto"/>
          <w:vertAlign w:val="superscript"/>
        </w:rPr>
      </w:r>
      <w:r w:rsidRPr="00A056E5">
        <w:rPr>
          <w:rFonts w:cstheme="minorHAnsi"/>
          <w:color w:val="000000" w:themeColor="text1"/>
          <w:bdr w:val="dotted" w:sz="4" w:space="0" w:color="auto"/>
          <w:vertAlign w:val="superscript"/>
        </w:rPr>
        <w:fldChar w:fldCharType="separate"/>
      </w:r>
      <w:r w:rsidRPr="00A056E5">
        <w:rPr>
          <w:rFonts w:cstheme="minorHAnsi"/>
          <w:color w:val="000000" w:themeColor="text1"/>
          <w:bdr w:val="dotted" w:sz="4" w:space="0" w:color="auto"/>
          <w:vertAlign w:val="superscript"/>
        </w:rPr>
        <w:t>42</w:t>
      </w:r>
      <w:r w:rsidRPr="00A056E5">
        <w:rPr>
          <w:rFonts w:cstheme="minorHAnsi"/>
          <w:color w:val="000000" w:themeColor="text1"/>
          <w:bdr w:val="dotted" w:sz="4" w:space="0" w:color="auto"/>
          <w:vertAlign w:val="superscript"/>
        </w:rPr>
        <w:fldChar w:fldCharType="end"/>
      </w:r>
      <w:r w:rsidRPr="00A056E5">
        <w:rPr>
          <w:rFonts w:cstheme="minorHAnsi"/>
          <w:color w:val="000000" w:themeColor="text1"/>
        </w:rPr>
        <w:t xml:space="preserve">. There is very limited capacity and among people no awareness of the importance of wetlands </w:t>
      </w:r>
      <w:r w:rsidRPr="00A056E5">
        <w:rPr>
          <w:rFonts w:cstheme="minorHAnsi"/>
          <w:color w:val="000000" w:themeColor="text1"/>
          <w:bdr w:val="dotted" w:sz="4" w:space="0" w:color="auto"/>
          <w:vertAlign w:val="superscript"/>
        </w:rPr>
        <w:fldChar w:fldCharType="begin"/>
      </w:r>
      <w:r w:rsidRPr="00A056E5">
        <w:rPr>
          <w:rFonts w:cstheme="minorHAnsi"/>
          <w:color w:val="000000" w:themeColor="text1"/>
          <w:bdr w:val="dotted" w:sz="4" w:space="0" w:color="auto"/>
          <w:vertAlign w:val="superscript"/>
        </w:rPr>
        <w:instrText xml:space="preserve"> NOTEREF _Ref88574211 \h  \* MERGEFORMAT </w:instrText>
      </w:r>
      <w:r w:rsidRPr="00A056E5">
        <w:rPr>
          <w:rFonts w:cstheme="minorHAnsi"/>
          <w:color w:val="000000" w:themeColor="text1"/>
          <w:bdr w:val="dotted" w:sz="4" w:space="0" w:color="auto"/>
          <w:vertAlign w:val="superscript"/>
        </w:rPr>
      </w:r>
      <w:r w:rsidRPr="00A056E5">
        <w:rPr>
          <w:rFonts w:cstheme="minorHAnsi"/>
          <w:color w:val="000000" w:themeColor="text1"/>
          <w:bdr w:val="dotted" w:sz="4" w:space="0" w:color="auto"/>
          <w:vertAlign w:val="superscript"/>
        </w:rPr>
        <w:fldChar w:fldCharType="separate"/>
      </w:r>
      <w:r w:rsidRPr="00A056E5">
        <w:rPr>
          <w:rFonts w:cstheme="minorHAnsi"/>
          <w:color w:val="000000" w:themeColor="text1"/>
          <w:bdr w:val="dotted" w:sz="4" w:space="0" w:color="auto"/>
          <w:vertAlign w:val="superscript"/>
        </w:rPr>
        <w:t>46</w:t>
      </w:r>
      <w:r w:rsidRPr="00A056E5">
        <w:rPr>
          <w:rFonts w:cstheme="minorHAnsi"/>
          <w:color w:val="000000" w:themeColor="text1"/>
          <w:bdr w:val="dotted" w:sz="4" w:space="0" w:color="auto"/>
          <w:vertAlign w:val="superscript"/>
        </w:rPr>
        <w:fldChar w:fldCharType="end"/>
      </w:r>
      <w:r w:rsidRPr="00A056E5">
        <w:rPr>
          <w:rFonts w:cstheme="minorHAnsi"/>
          <w:color w:val="000000" w:themeColor="text1"/>
        </w:rPr>
        <w:t>.</w:t>
      </w:r>
    </w:p>
    <w:p w14:paraId="78AAB385" w14:textId="77777777" w:rsidR="003D07AA" w:rsidRPr="00F447E1" w:rsidRDefault="003D07AA" w:rsidP="003D07AA">
      <w:pPr>
        <w:rPr>
          <w:b/>
          <w:bCs/>
          <w:sz w:val="28"/>
          <w:szCs w:val="28"/>
        </w:rPr>
      </w:pPr>
      <w:bookmarkStart w:id="650" w:name="_Toc89006779"/>
      <w:r w:rsidRPr="00F447E1">
        <w:rPr>
          <w:b/>
          <w:bCs/>
          <w:sz w:val="28"/>
          <w:szCs w:val="28"/>
        </w:rPr>
        <w:t>SECTION 9. INDUS DELTA</w:t>
      </w:r>
      <w:bookmarkEnd w:id="650"/>
    </w:p>
    <w:p w14:paraId="47B5DAEB" w14:textId="77777777" w:rsidR="003D07AA" w:rsidRPr="00A056E5" w:rsidRDefault="003D07AA" w:rsidP="003D07AA">
      <w:pPr>
        <w:spacing w:before="240" w:after="240"/>
        <w:rPr>
          <w:rFonts w:cstheme="minorHAnsi"/>
        </w:rPr>
      </w:pPr>
      <w:r w:rsidRPr="00A056E5">
        <w:rPr>
          <w:rFonts w:cstheme="minorHAnsi"/>
        </w:rPr>
        <w:t xml:space="preserve">The Indus Delta covers 600,000 ha along the coast of Pakistan. </w:t>
      </w:r>
      <w:r w:rsidRPr="00A056E5">
        <w:rPr>
          <w:rFonts w:cstheme="minorHAnsi"/>
          <w:iCs/>
        </w:rPr>
        <w:t xml:space="preserve">The Indus Delta is </w:t>
      </w:r>
      <w:r w:rsidRPr="00A056E5">
        <w:rPr>
          <w:rFonts w:eastAsia="Times New Roman" w:cstheme="minorHAnsi"/>
          <w:iCs/>
          <w:color w:val="222222"/>
          <w:shd w:val="clear" w:color="auto" w:fill="FFFFFF"/>
        </w:rPr>
        <w:t>the fifth largest delta in the world and a designated Ramsar wetland site.</w:t>
      </w:r>
      <w:r w:rsidRPr="00A056E5">
        <w:rPr>
          <w:rFonts w:cstheme="minorHAnsi"/>
        </w:rPr>
        <w:t xml:space="preserve"> It contains many different ecosystems: riverine forest, freshwater lakes, irrigated areas, and brackish wetlands</w:t>
      </w:r>
      <w:r w:rsidRPr="00A056E5">
        <w:rPr>
          <w:rStyle w:val="FootnoteReference"/>
          <w:rFonts w:cstheme="minorHAnsi"/>
        </w:rPr>
        <w:footnoteReference w:id="105"/>
      </w:r>
      <w:r w:rsidRPr="00A056E5">
        <w:rPr>
          <w:rFonts w:cstheme="minorHAnsi"/>
        </w:rPr>
        <w:t>. Prior to the development of the mega-irrigation infrastructure on the Indus and its tributaries, it was a highly productive area with rice cultivation on the higher lands and rich grazing on the dried up inundated areas. At present, it is an area of ecological deterioration, endemic poverty, and poor access to basic services such as clean drinking water.</w:t>
      </w:r>
    </w:p>
    <w:p w14:paraId="269C4EE7" w14:textId="77777777" w:rsidR="003D07AA" w:rsidRPr="00A056E5" w:rsidRDefault="003D07AA" w:rsidP="003D07AA">
      <w:pPr>
        <w:spacing w:before="240" w:after="240"/>
        <w:jc w:val="left"/>
        <w:rPr>
          <w:rFonts w:cstheme="minorHAnsi"/>
        </w:rPr>
      </w:pPr>
      <w:r w:rsidRPr="00A056E5">
        <w:rPr>
          <w:rFonts w:cstheme="minorHAnsi"/>
        </w:rPr>
        <w:t>A number of human-made interventions have caused significant environmental transformation:</w:t>
      </w:r>
    </w:p>
    <w:p w14:paraId="558BAC1D" w14:textId="77777777" w:rsidR="003D07AA" w:rsidRPr="00A056E5" w:rsidRDefault="003D07AA" w:rsidP="0034631F">
      <w:pPr>
        <w:pStyle w:val="ListParagraph"/>
        <w:numPr>
          <w:ilvl w:val="0"/>
          <w:numId w:val="77"/>
        </w:numPr>
        <w:spacing w:before="240" w:after="240"/>
        <w:rPr>
          <w:rFonts w:cstheme="minorHAnsi"/>
        </w:rPr>
      </w:pPr>
      <w:r w:rsidRPr="00A056E5">
        <w:rPr>
          <w:rFonts w:cstheme="minorHAnsi"/>
          <w:i/>
          <w:iCs/>
        </w:rPr>
        <w:t>Severe reduction of water deliveries with the expansion of the irrigation networks and the conversion of the floodplains</w:t>
      </w:r>
      <w:r w:rsidRPr="00A056E5">
        <w:rPr>
          <w:rFonts w:cstheme="minorHAnsi"/>
        </w:rPr>
        <w:t xml:space="preserve">. Flows into Sindh at Guddu averaged 65.19 MAF between 2004 and 2019, with flows concentrated during June and September, however only a small proportion of the flow is available downstream for the Indus Delta. These average flows are, moreover, subject to significant interannual variability. For instance, in 2018-2019 the inflows were 49.80 MAF. Releases after the Kotri barrage were 1.76 MAF, less than what is recommended to sustain the Indus Delta. In the Indus River Accord, annual flows of 10 MAF per annum are recommended to meet environmental flow requirements. This is a figure that is, in fact, almost never reached, unless it is in the shape of flood pulses. Due to the reduced river flows, the saline barrier has moved upstream of the Indus, affecting the river ecology and freshwater availability in </w:t>
      </w:r>
      <w:r w:rsidRPr="00A056E5">
        <w:rPr>
          <w:rFonts w:eastAsia="Times New Roman" w:cstheme="minorHAnsi"/>
          <w:iCs/>
          <w:color w:val="222222"/>
        </w:rPr>
        <w:t>large areas of land in the Thatta, Sijawal, and Badin Districts. This has caused the abandonment of many villages.</w:t>
      </w:r>
    </w:p>
    <w:p w14:paraId="6A56B737" w14:textId="77777777" w:rsidR="003D07AA" w:rsidRPr="00A056E5" w:rsidRDefault="003D07AA" w:rsidP="0034631F">
      <w:pPr>
        <w:pStyle w:val="NormalWeb"/>
        <w:numPr>
          <w:ilvl w:val="0"/>
          <w:numId w:val="77"/>
        </w:numPr>
        <w:jc w:val="both"/>
        <w:rPr>
          <w:rFonts w:asciiTheme="minorHAnsi" w:hAnsiTheme="minorHAnsi" w:cstheme="minorHAnsi"/>
          <w:color w:val="000000" w:themeColor="text1"/>
          <w:sz w:val="20"/>
          <w:szCs w:val="20"/>
        </w:rPr>
      </w:pPr>
      <w:r w:rsidRPr="00A056E5">
        <w:rPr>
          <w:rFonts w:asciiTheme="minorHAnsi" w:hAnsiTheme="minorHAnsi" w:cstheme="minorHAnsi"/>
          <w:i/>
          <w:iCs/>
          <w:color w:val="000000" w:themeColor="text1"/>
          <w:sz w:val="20"/>
          <w:szCs w:val="20"/>
        </w:rPr>
        <w:t>Severe reduction of sediment inflow</w:t>
      </w:r>
      <w:r w:rsidRPr="00A056E5">
        <w:rPr>
          <w:rFonts w:asciiTheme="minorHAnsi" w:hAnsiTheme="minorHAnsi" w:cstheme="minorHAnsi"/>
          <w:color w:val="000000" w:themeColor="text1"/>
          <w:sz w:val="20"/>
          <w:szCs w:val="20"/>
        </w:rPr>
        <w:t>. A conservative estimate is that 250 million tons of sediment were deposited in the Indus Delta in natural conditions. This maintained the Delta on the high-energy coast of the Arabian Sea. With the commissioning of the Mangla Dam (1965) and the Tarbela Dam (1972), sediment inflows into the delta were severely reduced. The Tarbela Dam reservoir, for instance, is gradually silting up, losing 41% of its capacity already, from 14.3 BCM to 8.4 BCM. Following the estimated 80% reduction in sediment discharge after the late 1950s, the deltaic shoreline along the central delta coast has receded at average rates of 50 m/year</w:t>
      </w:r>
      <w:r w:rsidRPr="00A056E5">
        <w:rPr>
          <w:rStyle w:val="FootnoteReference"/>
          <w:rFonts w:asciiTheme="minorHAnsi" w:hAnsiTheme="minorHAnsi" w:cstheme="minorHAnsi"/>
          <w:color w:val="000000" w:themeColor="text1"/>
          <w:sz w:val="20"/>
          <w:szCs w:val="20"/>
        </w:rPr>
        <w:footnoteReference w:id="106"/>
      </w:r>
      <w:r w:rsidRPr="00A056E5">
        <w:rPr>
          <w:rFonts w:asciiTheme="minorHAnsi" w:hAnsiTheme="minorHAnsi" w:cstheme="minorHAnsi"/>
          <w:color w:val="000000" w:themeColor="text1"/>
          <w:sz w:val="20"/>
          <w:szCs w:val="20"/>
        </w:rPr>
        <w:t>.</w:t>
      </w:r>
    </w:p>
    <w:p w14:paraId="1BBF9B4A" w14:textId="77777777" w:rsidR="003D07AA" w:rsidRPr="00A056E5" w:rsidRDefault="003D07AA" w:rsidP="0034631F">
      <w:pPr>
        <w:pStyle w:val="ListParagraph"/>
        <w:numPr>
          <w:ilvl w:val="0"/>
          <w:numId w:val="77"/>
        </w:numPr>
        <w:spacing w:before="240" w:after="240"/>
        <w:rPr>
          <w:rFonts w:cstheme="minorHAnsi"/>
        </w:rPr>
      </w:pPr>
      <w:r w:rsidRPr="00A056E5">
        <w:rPr>
          <w:rFonts w:cstheme="minorHAnsi"/>
          <w:i/>
          <w:iCs/>
          <w:color w:val="000000" w:themeColor="text1"/>
        </w:rPr>
        <w:t>Change of flooding patterns</w:t>
      </w:r>
      <w:r w:rsidRPr="00A056E5">
        <w:rPr>
          <w:rFonts w:cstheme="minorHAnsi"/>
          <w:color w:val="000000" w:themeColor="text1"/>
        </w:rPr>
        <w:t xml:space="preserve">. Due to construction of embankments, the Indus River has been confined. The flooding area has reduced, further affected </w:t>
      </w:r>
      <w:r w:rsidRPr="00A056E5">
        <w:rPr>
          <w:rFonts w:cstheme="minorHAnsi"/>
        </w:rPr>
        <w:t>by the changes in river releases. This has had several effects, an important one being the reduced recharge of groundwater along the Indus. This has also resulted in saline water ingression.</w:t>
      </w:r>
    </w:p>
    <w:p w14:paraId="20B52559" w14:textId="77777777" w:rsidR="003D07AA" w:rsidRPr="00A056E5" w:rsidRDefault="003D07AA" w:rsidP="003D07AA">
      <w:pPr>
        <w:pStyle w:val="ListParagraph"/>
        <w:spacing w:before="240" w:after="240"/>
        <w:rPr>
          <w:rFonts w:cstheme="minorHAnsi"/>
        </w:rPr>
      </w:pPr>
    </w:p>
    <w:p w14:paraId="60669B66" w14:textId="77777777" w:rsidR="003D07AA" w:rsidRPr="00A056E5" w:rsidRDefault="003D07AA" w:rsidP="0034631F">
      <w:pPr>
        <w:pStyle w:val="ListParagraph"/>
        <w:numPr>
          <w:ilvl w:val="0"/>
          <w:numId w:val="77"/>
        </w:numPr>
        <w:spacing w:after="200"/>
        <w:rPr>
          <w:rFonts w:cstheme="minorHAnsi"/>
        </w:rPr>
      </w:pPr>
      <w:r w:rsidRPr="00A056E5">
        <w:rPr>
          <w:rFonts w:cstheme="minorHAnsi"/>
          <w:i/>
          <w:iCs/>
        </w:rPr>
        <w:t>Fall out of the failed Tidal Link</w:t>
      </w:r>
      <w:r w:rsidRPr="00A056E5">
        <w:rPr>
          <w:rFonts w:cstheme="minorHAnsi"/>
        </w:rPr>
        <w:t xml:space="preserve">. As part of the massive LBOD, the Tidal Link Canal was constructed to carry the saline drainage effluent from the spinal drain 42 km across the mudflats of the coastal zone to the Arabian Sea. Soon after completion, some of the banks and weir structures in the Tidal Link failed in the highly sensitive silty loam flats, exacerbated by the prevailing typhoon and high tide storm direction and water coming from irrigation canals. Originally, sea water was not expected to penetrate more than 19 km from the outlet of the Tidal Link. The scouring of the tidal link – basically creating a new river – moved the tidal effect much further upstream (70 km). The result is that there is now an open connection between the costal lakes (dhands) and the Tidal Link, exposing the dhands to tidal fluctuations, sea water intrusion, sedimentation, and excessive drainage during low tide. At the same time, during high tide drainage is impeded in the area and there is a constant threat of sea water entering the tail of the command areas. During rainfall events, the combination of excessive rainfall run-off and the impeded drainage during high tide is a major cause of flooding in the area. </w:t>
      </w:r>
      <w:r w:rsidRPr="00A056E5">
        <w:rPr>
          <w:rFonts w:eastAsia="Times New Roman" w:cstheme="minorHAnsi"/>
          <w:color w:val="333333"/>
          <w:shd w:val="clear" w:color="auto" w:fill="FFFFFF"/>
        </w:rPr>
        <w:t>During the southwest monsoon, the neighbouring sea in the south inundates a vast area with salt water.</w:t>
      </w:r>
    </w:p>
    <w:p w14:paraId="5B64909D" w14:textId="77777777" w:rsidR="003D07AA" w:rsidRPr="00A056E5" w:rsidRDefault="003D07AA" w:rsidP="003D07AA">
      <w:pPr>
        <w:pStyle w:val="ListParagraph"/>
        <w:jc w:val="left"/>
        <w:rPr>
          <w:rFonts w:cstheme="minorHAnsi"/>
        </w:rPr>
      </w:pPr>
    </w:p>
    <w:p w14:paraId="3C0CBAD7" w14:textId="77777777" w:rsidR="003D07AA" w:rsidRPr="00A056E5" w:rsidRDefault="003D07AA" w:rsidP="0034631F">
      <w:pPr>
        <w:pStyle w:val="ListParagraph"/>
        <w:numPr>
          <w:ilvl w:val="0"/>
          <w:numId w:val="77"/>
        </w:numPr>
        <w:spacing w:before="240" w:after="240"/>
        <w:rPr>
          <w:rFonts w:cstheme="minorHAnsi"/>
        </w:rPr>
      </w:pPr>
      <w:r w:rsidRPr="00A056E5">
        <w:rPr>
          <w:noProof/>
        </w:rPr>
        <w:drawing>
          <wp:anchor distT="0" distB="0" distL="114300" distR="114300" simplePos="0" relativeHeight="251658263" behindDoc="1" locked="0" layoutInCell="1" allowOverlap="1" wp14:anchorId="04959E9C" wp14:editId="7AF26A7C">
            <wp:simplePos x="0" y="0"/>
            <wp:positionH relativeFrom="margin">
              <wp:align>right</wp:align>
            </wp:positionH>
            <wp:positionV relativeFrom="paragraph">
              <wp:posOffset>341654</wp:posOffset>
            </wp:positionV>
            <wp:extent cx="2850515" cy="1927860"/>
            <wp:effectExtent l="0" t="0" r="6985" b="0"/>
            <wp:wrapTight wrapText="bothSides">
              <wp:wrapPolygon edited="0">
                <wp:start x="0" y="0"/>
                <wp:lineTo x="0" y="21344"/>
                <wp:lineTo x="21509" y="21344"/>
                <wp:lineTo x="21509" y="0"/>
                <wp:lineTo x="0" y="0"/>
              </wp:wrapPolygon>
            </wp:wrapTight>
            <wp:docPr id="37" name="image9.png" descr="Table&#10;&#10;Description automatically generated"/>
            <wp:cNvGraphicFramePr/>
            <a:graphic xmlns:a="http://schemas.openxmlformats.org/drawingml/2006/main">
              <a:graphicData uri="http://schemas.openxmlformats.org/drawingml/2006/picture">
                <pic:pic xmlns:pic="http://schemas.openxmlformats.org/drawingml/2006/picture">
                  <pic:nvPicPr>
                    <pic:cNvPr id="24" name="image9.png" descr="Table&#10;&#10;Description automatically generated"/>
                    <pic:cNvPicPr preferRelativeResize="0"/>
                  </pic:nvPicPr>
                  <pic:blipFill rotWithShape="1">
                    <a:blip r:embed="rId72" cstate="screen">
                      <a:extLst>
                        <a:ext uri="{28A0092B-C50C-407E-A947-70E740481C1C}">
                          <a14:useLocalDpi xmlns:a14="http://schemas.microsoft.com/office/drawing/2010/main"/>
                        </a:ext>
                      </a:extLst>
                    </a:blip>
                    <a:srcRect/>
                    <a:stretch/>
                  </pic:blipFill>
                  <pic:spPr bwMode="auto">
                    <a:xfrm>
                      <a:off x="0" y="0"/>
                      <a:ext cx="2850515" cy="192786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A056E5">
        <w:rPr>
          <w:noProof/>
        </w:rPr>
        <mc:AlternateContent>
          <mc:Choice Requires="wps">
            <w:drawing>
              <wp:anchor distT="0" distB="0" distL="114300" distR="114300" simplePos="0" relativeHeight="251658277" behindDoc="1" locked="0" layoutInCell="1" allowOverlap="1" wp14:anchorId="40EC1082" wp14:editId="3B420FA3">
                <wp:simplePos x="0" y="0"/>
                <wp:positionH relativeFrom="margin">
                  <wp:align>right</wp:align>
                </wp:positionH>
                <wp:positionV relativeFrom="paragraph">
                  <wp:posOffset>50380</wp:posOffset>
                </wp:positionV>
                <wp:extent cx="2850515" cy="191770"/>
                <wp:effectExtent l="0" t="0" r="6985" b="0"/>
                <wp:wrapTight wrapText="bothSides">
                  <wp:wrapPolygon edited="0">
                    <wp:start x="0" y="0"/>
                    <wp:lineTo x="0" y="19311"/>
                    <wp:lineTo x="21509" y="19311"/>
                    <wp:lineTo x="21509" y="0"/>
                    <wp:lineTo x="0" y="0"/>
                  </wp:wrapPolygon>
                </wp:wrapTight>
                <wp:docPr id="55" name="Text Box 55"/>
                <wp:cNvGraphicFramePr/>
                <a:graphic xmlns:a="http://schemas.openxmlformats.org/drawingml/2006/main">
                  <a:graphicData uri="http://schemas.microsoft.com/office/word/2010/wordprocessingShape">
                    <wps:wsp>
                      <wps:cNvSpPr txBox="1"/>
                      <wps:spPr>
                        <a:xfrm>
                          <a:off x="0" y="0"/>
                          <a:ext cx="2850515" cy="191770"/>
                        </a:xfrm>
                        <a:prstGeom prst="rect">
                          <a:avLst/>
                        </a:prstGeom>
                        <a:solidFill>
                          <a:prstClr val="white"/>
                        </a:solidFill>
                        <a:ln>
                          <a:noFill/>
                        </a:ln>
                      </wps:spPr>
                      <wps:txbx>
                        <w:txbxContent>
                          <w:p w14:paraId="08305E2D" w14:textId="4EACF1E3" w:rsidR="000B0416" w:rsidRPr="00052991" w:rsidRDefault="000B0416" w:rsidP="003D07AA">
                            <w:pPr>
                              <w:jc w:val="center"/>
                              <w:rPr>
                                <w:b/>
                                <w:bCs/>
                              </w:rPr>
                            </w:pPr>
                            <w:bookmarkStart w:id="651" w:name="_Toc88743498"/>
                            <w:r>
                              <w:rPr>
                                <w:b/>
                                <w:bCs/>
                              </w:rPr>
                              <w:t>Table 8:</w:t>
                            </w:r>
                            <w:r w:rsidRPr="00052991">
                              <w:rPr>
                                <w:b/>
                                <w:bCs/>
                              </w:rPr>
                              <w:t xml:space="preserve"> Mangrove species in Sindh</w:t>
                            </w:r>
                            <w:bookmarkEnd w:id="65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http://schemas.openxmlformats.org/drawingml/2006/main" xmlns:pic="http://schemas.openxmlformats.org/drawingml/2006/picture" xmlns:a16="http://schemas.microsoft.com/office/drawing/2014/main" xmlns:a14="http://schemas.microsoft.com/office/drawing/2010/main" xmlns:c="http://schemas.openxmlformats.org/drawingml/2006/chart" xmlns:ask="http://schemas.microsoft.com/office/drawing/2018/sketchyshapes">
            <w:pict w14:anchorId="7FE7AA0D">
              <v:shape id="Text Box 55" style="position:absolute;left:0;text-align:left;margin-left:173.25pt;margin-top:3.95pt;width:224.45pt;height:15.1pt;z-index:-251658203;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spid="_x0000_s1042"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" w14:anchorId="40EC1082">
                <v:textbox inset="0,0,0,0">
                  <w:txbxContent>
                    <w:p w:rsidRPr="00052991" w:rsidR="000B0416" w:rsidP="003D07AA" w:rsidRDefault="000B0416" w14:paraId="09B9BA24" w14:textId="4EACF1E3">
                      <w:pPr>
                        <w:jc w:val="center"/>
                        <w:rPr>
                          <w:b/>
                          <w:bCs/>
                        </w:rPr>
                      </w:pPr>
                      <w:r>
                        <w:rPr>
                          <w:b/>
                          <w:bCs/>
                        </w:rPr>
                        <w:t>Table 8:</w:t>
                      </w:r>
                      <w:r w:rsidRPr="00052991">
                        <w:rPr>
                          <w:b/>
                          <w:bCs/>
                        </w:rPr>
                        <w:t xml:space="preserve"> Mangrove species in Sindh</w:t>
                      </w:r>
                    </w:p>
                  </w:txbxContent>
                </v:textbox>
                <w10:wrap type="tight" anchorx="margin"/>
              </v:shape>
            </w:pict>
          </mc:Fallback>
        </mc:AlternateContent>
      </w:r>
      <w:r w:rsidRPr="00A056E5">
        <w:rPr>
          <w:rFonts w:cstheme="minorHAnsi"/>
          <w:i/>
          <w:iCs/>
        </w:rPr>
        <w:t>Change of mangrove forest cover</w:t>
      </w:r>
      <w:r w:rsidRPr="00A056E5">
        <w:rPr>
          <w:rFonts w:cstheme="minorHAnsi"/>
        </w:rPr>
        <w:t>. One-third of the Indus Delta was originally covered by mangrove forests, in particular Avicenna Marina</w:t>
      </w:r>
      <w:r w:rsidRPr="00A056E5">
        <w:rPr>
          <w:rStyle w:val="FootnoteReference"/>
          <w:rFonts w:cstheme="minorHAnsi"/>
        </w:rPr>
        <w:footnoteReference w:id="107"/>
      </w:r>
      <w:r w:rsidRPr="00A056E5">
        <w:rPr>
          <w:rFonts w:cstheme="minorHAnsi"/>
        </w:rPr>
        <w:t xml:space="preserve">. Over the years, this </w:t>
      </w:r>
      <w:r w:rsidRPr="00A056E5">
        <w:rPr>
          <w:rFonts w:cstheme="minorHAnsi"/>
          <w:iCs/>
          <w:color w:val="222222"/>
        </w:rPr>
        <w:t xml:space="preserve">vegetation has changed: mangrove cover dropped from 16% in 1990 to 10% in 2010 due to the changed hydrology and encroachment. In recent years, with concerted efforts, mangrove cover has increased to 13% with success achieved especially on the Right Bank of the Indus. </w:t>
      </w:r>
      <w:r w:rsidRPr="00A056E5">
        <w:rPr>
          <w:rFonts w:cstheme="minorHAnsi"/>
        </w:rPr>
        <w:t>The mangroves have many economic and ecological benefits. They are sources of firewood, timber, and bee forage, and they serve as grazing areas for livestock and fish spawning grounds. Mangroves have an important function in protecting the coastal areas against storms. Due to their dense growth and strong rooting system, mangroves protect the coast against floods and high waves</w:t>
      </w:r>
      <w:r w:rsidRPr="00A056E5">
        <w:rPr>
          <w:rStyle w:val="FootnoteReference"/>
          <w:rFonts w:cstheme="minorHAnsi"/>
        </w:rPr>
        <w:footnoteReference w:id="108"/>
      </w:r>
      <w:r w:rsidRPr="00A056E5">
        <w:rPr>
          <w:rFonts w:cstheme="minorHAnsi"/>
        </w:rPr>
        <w:t>. Mangroves are able to store high amounts of CO</w:t>
      </w:r>
      <w:r w:rsidRPr="00A056E5">
        <w:rPr>
          <w:rFonts w:cstheme="minorHAnsi"/>
          <w:vertAlign w:val="subscript"/>
        </w:rPr>
        <w:t>2</w:t>
      </w:r>
      <w:r w:rsidRPr="00A056E5">
        <w:rPr>
          <w:rFonts w:cstheme="minorHAnsi"/>
        </w:rPr>
        <w:t xml:space="preserve"> and are one of the most carbon-rich forests. When these forests are destroyed, a lot of carbon is released, possibly intensifying global warming and other climate change trends</w:t>
      </w:r>
      <w:r w:rsidRPr="00A056E5">
        <w:rPr>
          <w:rStyle w:val="FootnoteReference"/>
          <w:rFonts w:cstheme="minorHAnsi"/>
        </w:rPr>
        <w:footnoteReference w:id="109"/>
      </w:r>
      <w:r w:rsidRPr="00A056E5">
        <w:rPr>
          <w:rFonts w:cstheme="minorHAnsi"/>
        </w:rPr>
        <w:t>.</w:t>
      </w:r>
    </w:p>
    <w:p w14:paraId="4F68A1D9" w14:textId="77777777" w:rsidR="003D07AA" w:rsidRPr="00A056E5" w:rsidRDefault="003D07AA" w:rsidP="003D07AA">
      <w:pPr>
        <w:pStyle w:val="ListParagraph"/>
        <w:spacing w:before="240" w:after="240"/>
        <w:rPr>
          <w:rFonts w:cstheme="minorHAnsi"/>
        </w:rPr>
      </w:pPr>
    </w:p>
    <w:p w14:paraId="7C15D034" w14:textId="77777777" w:rsidR="003D07AA" w:rsidRPr="00A056E5" w:rsidRDefault="003D07AA" w:rsidP="0034631F">
      <w:pPr>
        <w:pStyle w:val="ListParagraph"/>
        <w:numPr>
          <w:ilvl w:val="0"/>
          <w:numId w:val="77"/>
        </w:numPr>
        <w:spacing w:after="200"/>
        <w:rPr>
          <w:rFonts w:cstheme="minorHAnsi"/>
        </w:rPr>
      </w:pPr>
      <w:r w:rsidRPr="00A056E5">
        <w:rPr>
          <w:rFonts w:cstheme="minorHAnsi"/>
          <w:i/>
          <w:iCs/>
        </w:rPr>
        <w:t>Sea level rise</w:t>
      </w:r>
      <w:r w:rsidRPr="00A056E5">
        <w:rPr>
          <w:rFonts w:cstheme="minorHAnsi"/>
        </w:rPr>
        <w:t>. There is a gradual rise of</w:t>
      </w:r>
      <w:r w:rsidRPr="00A056E5">
        <w:t xml:space="preserve"> the sea level along the coast of Sindh. Data from PSMSL (2020)—Permanent Service for Mean Sea Level—shows that the sea level near Karachi has risen from 7,029 to 7,238 mm during the 1916–2016 period, indicating a rise of 209 mm (or 20.9 cm) in the past 100 years. This shows that the average rise in sea level has been 2.09 mm per year. Sea level rise has been greater in recent years relative to the past century, approaching 3 mm per year. Combined with the reduced inflow of water and sediment from the Indus, this has caused an increase in the area in the Indus Delta that is salt-affected and permanently inundated, at 97,000 and 135,000 ha from 1972 and 2018 respectively due to sea intrusion. During this period, the area under water has increased by 97,000 hectares, while the salt-affected area has increased by 135,000 hectares.</w:t>
      </w:r>
    </w:p>
    <w:p w14:paraId="2AEC9E04" w14:textId="77777777" w:rsidR="00AE08F1" w:rsidRDefault="00D63910" w:rsidP="003D07AA">
      <w:pPr>
        <w:rPr>
          <w:b/>
          <w:bCs/>
          <w:sz w:val="28"/>
          <w:szCs w:val="28"/>
        </w:rPr>
      </w:pPr>
      <w:bookmarkStart w:id="652" w:name="_Toc89006780"/>
      <w:r>
        <w:rPr>
          <w:b/>
          <w:bCs/>
          <w:sz w:val="28"/>
          <w:szCs w:val="28"/>
        </w:rPr>
        <w:br/>
      </w:r>
    </w:p>
    <w:p w14:paraId="3205603E" w14:textId="77777777" w:rsidR="00AE08F1" w:rsidRDefault="00AE08F1">
      <w:pPr>
        <w:spacing w:after="160" w:line="259" w:lineRule="auto"/>
        <w:jc w:val="left"/>
        <w:rPr>
          <w:b/>
          <w:bCs/>
          <w:sz w:val="28"/>
          <w:szCs w:val="28"/>
        </w:rPr>
      </w:pPr>
      <w:r>
        <w:rPr>
          <w:b/>
          <w:bCs/>
          <w:sz w:val="28"/>
          <w:szCs w:val="28"/>
        </w:rPr>
        <w:br w:type="page"/>
      </w:r>
    </w:p>
    <w:p w14:paraId="6BE15AF1" w14:textId="5276C8E2" w:rsidR="003D07AA" w:rsidRPr="00F447E1" w:rsidRDefault="003D07AA" w:rsidP="003D07AA">
      <w:pPr>
        <w:rPr>
          <w:b/>
          <w:bCs/>
          <w:sz w:val="28"/>
          <w:szCs w:val="28"/>
        </w:rPr>
      </w:pPr>
      <w:r w:rsidRPr="00F447E1">
        <w:rPr>
          <w:b/>
          <w:bCs/>
          <w:sz w:val="28"/>
          <w:szCs w:val="28"/>
        </w:rPr>
        <w:t>SECTION 10. FLOODS</w:t>
      </w:r>
      <w:bookmarkEnd w:id="652"/>
    </w:p>
    <w:p w14:paraId="3F6AB9B9" w14:textId="77777777" w:rsidR="003D07AA" w:rsidRPr="00A056E5" w:rsidRDefault="003D07AA" w:rsidP="003D07AA">
      <w:pPr>
        <w:spacing w:after="240"/>
        <w:rPr>
          <w:rFonts w:cstheme="minorHAnsi"/>
          <w:color w:val="000000" w:themeColor="text1"/>
        </w:rPr>
      </w:pPr>
      <w:r w:rsidRPr="00A056E5">
        <w:rPr>
          <w:rFonts w:cstheme="minorHAnsi"/>
          <w:noProof/>
          <w:color w:val="000000" w:themeColor="text1"/>
        </w:rPr>
        <w:drawing>
          <wp:anchor distT="0" distB="0" distL="114300" distR="114300" simplePos="0" relativeHeight="251658253" behindDoc="1" locked="0" layoutInCell="1" allowOverlap="1" wp14:anchorId="705EB3D5" wp14:editId="7F601404">
            <wp:simplePos x="0" y="0"/>
            <wp:positionH relativeFrom="column">
              <wp:posOffset>2083435</wp:posOffset>
            </wp:positionH>
            <wp:positionV relativeFrom="paragraph">
              <wp:posOffset>11430</wp:posOffset>
            </wp:positionV>
            <wp:extent cx="3833495" cy="5243195"/>
            <wp:effectExtent l="0" t="0" r="0" b="0"/>
            <wp:wrapSquare wrapText="bothSides"/>
            <wp:docPr id="27" name="image30.png" descr="Map&#10;&#10;Description automatically generated"/>
            <wp:cNvGraphicFramePr/>
            <a:graphic xmlns:a="http://schemas.openxmlformats.org/drawingml/2006/main">
              <a:graphicData uri="http://schemas.openxmlformats.org/drawingml/2006/picture">
                <pic:pic xmlns:pic="http://schemas.openxmlformats.org/drawingml/2006/picture">
                  <pic:nvPicPr>
                    <pic:cNvPr id="49" name="image30.png" descr="Map&#10;&#10;Description automatically generated"/>
                    <pic:cNvPicPr preferRelativeResize="0"/>
                  </pic:nvPicPr>
                  <pic:blipFill>
                    <a:blip r:embed="rId73" cstate="screen">
                      <a:extLst>
                        <a:ext uri="{28A0092B-C50C-407E-A947-70E740481C1C}">
                          <a14:useLocalDpi xmlns:a14="http://schemas.microsoft.com/office/drawing/2010/main"/>
                        </a:ext>
                      </a:extLst>
                    </a:blip>
                    <a:srcRect/>
                    <a:stretch>
                      <a:fillRect/>
                    </a:stretch>
                  </pic:blipFill>
                  <pic:spPr>
                    <a:xfrm>
                      <a:off x="0" y="0"/>
                      <a:ext cx="3833495" cy="5243195"/>
                    </a:xfrm>
                    <a:prstGeom prst="rect">
                      <a:avLst/>
                    </a:prstGeom>
                    <a:ln/>
                  </pic:spPr>
                </pic:pic>
              </a:graphicData>
            </a:graphic>
            <wp14:sizeRelH relativeFrom="page">
              <wp14:pctWidth>0</wp14:pctWidth>
            </wp14:sizeRelH>
            <wp14:sizeRelV relativeFrom="page">
              <wp14:pctHeight>0</wp14:pctHeight>
            </wp14:sizeRelV>
          </wp:anchor>
        </w:drawing>
      </w:r>
      <w:r w:rsidRPr="00A056E5">
        <w:rPr>
          <w:rFonts w:cstheme="minorHAnsi"/>
          <w:color w:val="000000" w:themeColor="text1"/>
        </w:rPr>
        <w:t>Floods have affected Sindh heavily, with the episodical flood of 2010 being most dramatic. More than 20 million people in Sindh province were affected by the floods of  2010. The consequences were diverse. For instance, many schools were closed due to flooding, and students were transferred to other schools while others dropped out of the school system. Approximately 12,000 schools attended by more than 1 million children were affected- either used as shelter (2,674 in Sindh) or damaged (9,232 in Sindh)</w:t>
      </w:r>
      <w:r w:rsidRPr="00A056E5">
        <w:rPr>
          <w:rStyle w:val="FootnoteReference"/>
          <w:rFonts w:cstheme="minorHAnsi"/>
          <w:color w:val="000000" w:themeColor="text1"/>
        </w:rPr>
        <w:footnoteReference w:id="110"/>
      </w:r>
      <w:r w:rsidRPr="00A056E5">
        <w:rPr>
          <w:rFonts w:cstheme="minorHAnsi"/>
          <w:color w:val="000000" w:themeColor="text1"/>
        </w:rPr>
        <w:t>. The 2010 flood brought about other major social changes too. There is, for instance, anecdotal evidence of bonded labourers leaving/escaping from their landlords who could no longer employ or control them.</w:t>
      </w:r>
    </w:p>
    <w:p w14:paraId="7C63D6E1" w14:textId="77777777" w:rsidR="003D07AA" w:rsidRPr="00A056E5" w:rsidRDefault="003D07AA" w:rsidP="003D07AA">
      <w:pPr>
        <w:rPr>
          <w:rFonts w:cstheme="minorHAnsi"/>
          <w:color w:val="000000" w:themeColor="text1"/>
        </w:rPr>
      </w:pPr>
      <w:r w:rsidRPr="00A056E5">
        <w:rPr>
          <w:noProof/>
        </w:rPr>
        <mc:AlternateContent>
          <mc:Choice Requires="wps">
            <w:drawing>
              <wp:anchor distT="0" distB="0" distL="114300" distR="114300" simplePos="0" relativeHeight="251658274" behindDoc="1" locked="0" layoutInCell="1" allowOverlap="1" wp14:anchorId="552EA304" wp14:editId="419D3C83">
                <wp:simplePos x="0" y="0"/>
                <wp:positionH relativeFrom="margin">
                  <wp:posOffset>2962400</wp:posOffset>
                </wp:positionH>
                <wp:positionV relativeFrom="paragraph">
                  <wp:posOffset>989804</wp:posOffset>
                </wp:positionV>
                <wp:extent cx="2807335" cy="635"/>
                <wp:effectExtent l="0" t="0" r="0" b="8255"/>
                <wp:wrapTight wrapText="bothSides">
                  <wp:wrapPolygon edited="0">
                    <wp:start x="0" y="0"/>
                    <wp:lineTo x="0" y="20698"/>
                    <wp:lineTo x="21400" y="20698"/>
                    <wp:lineTo x="21400" y="0"/>
                    <wp:lineTo x="0" y="0"/>
                  </wp:wrapPolygon>
                </wp:wrapTight>
                <wp:docPr id="50" name="Text Box 50"/>
                <wp:cNvGraphicFramePr/>
                <a:graphic xmlns:a="http://schemas.openxmlformats.org/drawingml/2006/main">
                  <a:graphicData uri="http://schemas.microsoft.com/office/word/2010/wordprocessingShape">
                    <wps:wsp>
                      <wps:cNvSpPr txBox="1"/>
                      <wps:spPr>
                        <a:xfrm>
                          <a:off x="0" y="0"/>
                          <a:ext cx="2807335" cy="635"/>
                        </a:xfrm>
                        <a:prstGeom prst="rect">
                          <a:avLst/>
                        </a:prstGeom>
                        <a:solidFill>
                          <a:prstClr val="white"/>
                        </a:solidFill>
                        <a:ln>
                          <a:noFill/>
                        </a:ln>
                      </wps:spPr>
                      <wps:txbx>
                        <w:txbxContent>
                          <w:p w14:paraId="177101B3" w14:textId="32F47F12" w:rsidR="000B0416" w:rsidRPr="00052991" w:rsidRDefault="000B0416" w:rsidP="003D07AA">
                            <w:pPr>
                              <w:jc w:val="center"/>
                              <w:rPr>
                                <w:b/>
                                <w:bCs/>
                              </w:rPr>
                            </w:pPr>
                            <w:bookmarkStart w:id="653" w:name="_Toc88743488"/>
                            <w:r>
                              <w:rPr>
                                <w:b/>
                                <w:bCs/>
                              </w:rPr>
                              <w:t>Figure 13</w:t>
                            </w:r>
                            <w:r w:rsidRPr="00052991">
                              <w:rPr>
                                <w:b/>
                                <w:bCs/>
                              </w:rPr>
                              <w:t>: Areas flooded in Sindh 2010-2020</w:t>
                            </w:r>
                            <w:bookmarkEnd w:id="65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http://schemas.openxmlformats.org/drawingml/2006/main" xmlns:pic="http://schemas.openxmlformats.org/drawingml/2006/picture" xmlns:a16="http://schemas.microsoft.com/office/drawing/2014/main" xmlns:a14="http://schemas.microsoft.com/office/drawing/2010/main" xmlns:c="http://schemas.openxmlformats.org/drawingml/2006/chart" xmlns:ask="http://schemas.microsoft.com/office/drawing/2018/sketchyshapes">
            <w:pict w14:anchorId="4B92F0EE">
              <v:shape id="Text Box 50" style="position:absolute;left:0;text-align:left;margin-left:233.25pt;margin-top:77.95pt;width:221.05pt;height:.05pt;z-index:-25165820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spid="_x0000_s1043"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" w14:anchorId="552EA304">
                <v:textbox style="mso-fit-shape-to-text:t" inset="0,0,0,0">
                  <w:txbxContent>
                    <w:p w:rsidRPr="00052991" w:rsidR="000B0416" w:rsidP="003D07AA" w:rsidRDefault="000B0416" w14:paraId="49D65F6F" w14:textId="32F47F12">
                      <w:pPr>
                        <w:jc w:val="center"/>
                        <w:rPr>
                          <w:b/>
                          <w:bCs/>
                        </w:rPr>
                      </w:pPr>
                      <w:r>
                        <w:rPr>
                          <w:b/>
                          <w:bCs/>
                        </w:rPr>
                        <w:t>Figure 13</w:t>
                      </w:r>
                      <w:r w:rsidRPr="00052991">
                        <w:rPr>
                          <w:b/>
                          <w:bCs/>
                        </w:rPr>
                        <w:t>: Areas flooded in Sindh 2010-2020</w:t>
                      </w:r>
                    </w:p>
                  </w:txbxContent>
                </v:textbox>
                <w10:wrap type="tight" anchorx="margin"/>
              </v:shape>
            </w:pict>
          </mc:Fallback>
        </mc:AlternateContent>
      </w:r>
      <w:r w:rsidRPr="00A056E5">
        <w:rPr>
          <w:rFonts w:cstheme="minorHAnsi"/>
          <w:color w:val="000000" w:themeColor="text1"/>
        </w:rPr>
        <w:t xml:space="preserve">Floods risks rank higher than any other disasters in Sindh </w:t>
      </w:r>
      <w:bookmarkStart w:id="654" w:name="_Ref88575980"/>
      <w:r w:rsidRPr="00A056E5">
        <w:rPr>
          <w:rStyle w:val="FootnoteReference"/>
          <w:rFonts w:cstheme="minorHAnsi"/>
          <w:color w:val="000000" w:themeColor="text1"/>
        </w:rPr>
        <w:footnoteReference w:id="111"/>
      </w:r>
      <w:bookmarkEnd w:id="654"/>
      <w:r w:rsidRPr="00A056E5">
        <w:rPr>
          <w:rFonts w:cstheme="minorHAnsi"/>
          <w:color w:val="000000" w:themeColor="text1"/>
        </w:rPr>
        <w:t xml:space="preserve">. Major flood events occurred in 1942, 1956, 1957, 1958, 1973, 1975, 1976, 1979, 1992, 1994, 1995, 2003, 2005, and 2007 </w:t>
      </w:r>
      <w:r w:rsidRPr="00A056E5">
        <w:rPr>
          <w:rFonts w:cstheme="minorHAnsi"/>
          <w:color w:val="000000" w:themeColor="text1"/>
          <w:bdr w:val="dotted" w:sz="4" w:space="0" w:color="auto"/>
          <w:vertAlign w:val="superscript"/>
        </w:rPr>
        <w:fldChar w:fldCharType="begin"/>
      </w:r>
      <w:r w:rsidRPr="00A056E5">
        <w:rPr>
          <w:rFonts w:cstheme="minorHAnsi"/>
          <w:color w:val="000000" w:themeColor="text1"/>
          <w:bdr w:val="dotted" w:sz="4" w:space="0" w:color="auto"/>
          <w:vertAlign w:val="superscript"/>
        </w:rPr>
        <w:instrText xml:space="preserve"> NOTEREF _Ref88575980 \h  \* MERGEFORMAT </w:instrText>
      </w:r>
      <w:r w:rsidRPr="00A056E5">
        <w:rPr>
          <w:rFonts w:cstheme="minorHAnsi"/>
          <w:color w:val="000000" w:themeColor="text1"/>
          <w:bdr w:val="dotted" w:sz="4" w:space="0" w:color="auto"/>
          <w:vertAlign w:val="superscript"/>
        </w:rPr>
      </w:r>
      <w:r w:rsidRPr="00A056E5">
        <w:rPr>
          <w:rFonts w:cstheme="minorHAnsi"/>
          <w:color w:val="000000" w:themeColor="text1"/>
          <w:bdr w:val="dotted" w:sz="4" w:space="0" w:color="auto"/>
          <w:vertAlign w:val="superscript"/>
        </w:rPr>
        <w:fldChar w:fldCharType="separate"/>
      </w:r>
      <w:r w:rsidRPr="00A056E5">
        <w:rPr>
          <w:rFonts w:cstheme="minorHAnsi"/>
          <w:color w:val="000000" w:themeColor="text1"/>
          <w:bdr w:val="dotted" w:sz="4" w:space="0" w:color="auto"/>
          <w:vertAlign w:val="superscript"/>
        </w:rPr>
        <w:t>57</w:t>
      </w:r>
      <w:r w:rsidRPr="00A056E5">
        <w:rPr>
          <w:rFonts w:cstheme="minorHAnsi"/>
          <w:color w:val="000000" w:themeColor="text1"/>
          <w:bdr w:val="dotted" w:sz="4" w:space="0" w:color="auto"/>
          <w:vertAlign w:val="superscript"/>
        </w:rPr>
        <w:fldChar w:fldCharType="end"/>
      </w:r>
      <w:r w:rsidRPr="00A056E5">
        <w:rPr>
          <w:rFonts w:cstheme="minorHAnsi"/>
          <w:color w:val="000000" w:themeColor="text1"/>
        </w:rPr>
        <w:t>,</w:t>
      </w:r>
      <w:bookmarkStart w:id="655" w:name="_Ref88576087"/>
      <w:r w:rsidRPr="00A056E5">
        <w:rPr>
          <w:rFonts w:cstheme="minorHAnsi"/>
          <w:color w:val="000000" w:themeColor="text1"/>
        </w:rPr>
        <w:t xml:space="preserve"> 2010, 2011, </w:t>
      </w:r>
      <w:r w:rsidRPr="00A056E5">
        <w:rPr>
          <w:rStyle w:val="FootnoteReference"/>
          <w:rFonts w:cstheme="minorHAnsi"/>
          <w:color w:val="000000" w:themeColor="text1"/>
        </w:rPr>
        <w:footnoteReference w:id="112"/>
      </w:r>
      <w:bookmarkEnd w:id="655"/>
      <w:r w:rsidRPr="00A056E5">
        <w:rPr>
          <w:rFonts w:cstheme="minorHAnsi"/>
          <w:color w:val="000000" w:themeColor="text1"/>
        </w:rPr>
        <w:t xml:space="preserve"> 2012, and 2013 (ACE, 2016), and in 2020 </w:t>
      </w:r>
      <w:r w:rsidRPr="00A056E5">
        <w:rPr>
          <w:rStyle w:val="FootnoteReference"/>
          <w:rFonts w:cstheme="minorHAnsi"/>
          <w:color w:val="000000" w:themeColor="text1"/>
        </w:rPr>
        <w:footnoteReference w:id="113"/>
      </w:r>
      <w:r w:rsidRPr="00A056E5">
        <w:rPr>
          <w:rFonts w:cstheme="minorHAnsi"/>
          <w:color w:val="000000" w:themeColor="text1"/>
        </w:rPr>
        <w:t>. Figure 13 shows the area that was flood affected, making clear that the impact of floods has affected large areas throughout the province. The floods have had different origins. Whereas the 2010 flood was generated by high rainfall and reservoir releases in the upper catchment, the 2013 flood was caused by erratic, extremely high rainfall over part of the province. Floods have occurred mainly in the monsoon season</w:t>
      </w:r>
      <w:r w:rsidRPr="00A056E5">
        <w:rPr>
          <w:rFonts w:cstheme="minorHAnsi"/>
          <w:color w:val="000000" w:themeColor="text1"/>
          <w:bdr w:val="dotted" w:sz="4" w:space="0" w:color="auto"/>
          <w:vertAlign w:val="superscript"/>
        </w:rPr>
        <w:fldChar w:fldCharType="begin"/>
      </w:r>
      <w:r w:rsidRPr="00A056E5">
        <w:rPr>
          <w:rFonts w:cstheme="minorHAnsi"/>
          <w:color w:val="000000" w:themeColor="text1"/>
          <w:bdr w:val="dotted" w:sz="4" w:space="0" w:color="auto"/>
          <w:vertAlign w:val="superscript"/>
        </w:rPr>
        <w:instrText xml:space="preserve"> NOTEREF _Ref88576087 \h  \* MERGEFORMAT </w:instrText>
      </w:r>
      <w:r w:rsidRPr="00A056E5">
        <w:rPr>
          <w:rFonts w:cstheme="minorHAnsi"/>
          <w:color w:val="000000" w:themeColor="text1"/>
          <w:bdr w:val="dotted" w:sz="4" w:space="0" w:color="auto"/>
          <w:vertAlign w:val="superscript"/>
        </w:rPr>
      </w:r>
      <w:r w:rsidRPr="00A056E5">
        <w:rPr>
          <w:rFonts w:cstheme="minorHAnsi"/>
          <w:color w:val="000000" w:themeColor="text1"/>
          <w:bdr w:val="dotted" w:sz="4" w:space="0" w:color="auto"/>
          <w:vertAlign w:val="superscript"/>
        </w:rPr>
        <w:fldChar w:fldCharType="separate"/>
      </w:r>
      <w:r w:rsidRPr="00A056E5">
        <w:rPr>
          <w:rFonts w:cstheme="minorHAnsi"/>
          <w:color w:val="000000" w:themeColor="text1"/>
          <w:bdr w:val="dotted" w:sz="4" w:space="0" w:color="auto"/>
          <w:vertAlign w:val="superscript"/>
        </w:rPr>
        <w:t>58</w:t>
      </w:r>
      <w:r w:rsidRPr="00A056E5">
        <w:rPr>
          <w:rFonts w:cstheme="minorHAnsi"/>
          <w:color w:val="000000" w:themeColor="text1"/>
          <w:bdr w:val="dotted" w:sz="4" w:space="0" w:color="auto"/>
          <w:vertAlign w:val="superscript"/>
        </w:rPr>
        <w:fldChar w:fldCharType="end"/>
      </w:r>
      <w:r w:rsidRPr="00A056E5">
        <w:rPr>
          <w:rFonts w:cstheme="minorHAnsi"/>
          <w:color w:val="000000" w:themeColor="text1"/>
        </w:rPr>
        <w:t xml:space="preserve"> with the intensity of floods increasing during the period of snow melts. In the Lower Indus Basin/Sindh, the elevation of land is lower than that of the Indus River. As a result, the water that escapes from the river does not return to it. This situation causes the flood water to stay on the land longer </w:t>
      </w:r>
      <w:r w:rsidRPr="00A056E5">
        <w:rPr>
          <w:rStyle w:val="FootnoteReference"/>
          <w:rFonts w:cstheme="minorHAnsi"/>
          <w:color w:val="000000" w:themeColor="text1"/>
        </w:rPr>
        <w:footnoteReference w:id="114"/>
      </w:r>
      <w:r w:rsidRPr="00A056E5">
        <w:rPr>
          <w:rFonts w:cstheme="minorHAnsi"/>
          <w:color w:val="000000" w:themeColor="text1"/>
        </w:rPr>
        <w:t xml:space="preserve">. </w:t>
      </w:r>
    </w:p>
    <w:p w14:paraId="1D376C6D" w14:textId="77777777" w:rsidR="003D07AA" w:rsidRPr="00A056E5" w:rsidRDefault="003D07AA" w:rsidP="003D07AA">
      <w:pPr>
        <w:spacing w:after="240"/>
        <w:rPr>
          <w:rFonts w:cstheme="minorHAnsi"/>
          <w:color w:val="000000" w:themeColor="text1"/>
        </w:rPr>
      </w:pPr>
      <w:r w:rsidRPr="00A056E5">
        <w:rPr>
          <w:rFonts w:cstheme="minorHAnsi"/>
          <w:noProof/>
          <w:color w:val="000000" w:themeColor="text1"/>
        </w:rPr>
        <w:drawing>
          <wp:anchor distT="0" distB="0" distL="114300" distR="114300" simplePos="0" relativeHeight="251658254" behindDoc="0" locked="0" layoutInCell="1" allowOverlap="1" wp14:anchorId="5B694C43" wp14:editId="719F84F9">
            <wp:simplePos x="0" y="0"/>
            <wp:positionH relativeFrom="column">
              <wp:posOffset>-41275</wp:posOffset>
            </wp:positionH>
            <wp:positionV relativeFrom="paragraph">
              <wp:posOffset>33020</wp:posOffset>
            </wp:positionV>
            <wp:extent cx="2696845" cy="3840480"/>
            <wp:effectExtent l="0" t="0" r="8255" b="7620"/>
            <wp:wrapSquare wrapText="bothSides"/>
            <wp:docPr id="44" name="image28.png" descr="Map&#10;&#10;Description automatically generated"/>
            <wp:cNvGraphicFramePr/>
            <a:graphic xmlns:a="http://schemas.openxmlformats.org/drawingml/2006/main">
              <a:graphicData uri="http://schemas.openxmlformats.org/drawingml/2006/picture">
                <pic:pic xmlns:pic="http://schemas.openxmlformats.org/drawingml/2006/picture">
                  <pic:nvPicPr>
                    <pic:cNvPr id="44" name="image28.png" descr="Map&#10;&#10;Description automatically generated"/>
                    <pic:cNvPicPr preferRelativeResize="0"/>
                  </pic:nvPicPr>
                  <pic:blipFill>
                    <a:blip r:embed="rId74" cstate="screen">
                      <a:extLst>
                        <a:ext uri="{28A0092B-C50C-407E-A947-70E740481C1C}">
                          <a14:useLocalDpi xmlns:a14="http://schemas.microsoft.com/office/drawing/2010/main"/>
                        </a:ext>
                      </a:extLst>
                    </a:blip>
                    <a:srcRect/>
                    <a:stretch>
                      <a:fillRect/>
                    </a:stretch>
                  </pic:blipFill>
                  <pic:spPr>
                    <a:xfrm>
                      <a:off x="0" y="0"/>
                      <a:ext cx="2696845" cy="3840480"/>
                    </a:xfrm>
                    <a:prstGeom prst="rect">
                      <a:avLst/>
                    </a:prstGeom>
                    <a:ln/>
                  </pic:spPr>
                </pic:pic>
              </a:graphicData>
            </a:graphic>
            <wp14:sizeRelH relativeFrom="page">
              <wp14:pctWidth>0</wp14:pctWidth>
            </wp14:sizeRelH>
            <wp14:sizeRelV relativeFrom="page">
              <wp14:pctHeight>0</wp14:pctHeight>
            </wp14:sizeRelV>
          </wp:anchor>
        </w:drawing>
      </w:r>
      <w:r w:rsidRPr="00A056E5">
        <w:rPr>
          <w:rFonts w:cstheme="minorHAnsi"/>
          <w:color w:val="000000" w:themeColor="text1"/>
        </w:rPr>
        <w:t xml:space="preserve">There is a 2,120 km flood protection system in place to protect the land against the floods </w:t>
      </w:r>
      <w:r w:rsidRPr="00A056E5">
        <w:rPr>
          <w:rStyle w:val="FootnoteReference"/>
          <w:rFonts w:cstheme="minorHAnsi"/>
          <w:color w:val="000000" w:themeColor="text1"/>
        </w:rPr>
        <w:footnoteReference w:id="115"/>
      </w:r>
      <w:r w:rsidRPr="00A056E5">
        <w:rPr>
          <w:rFonts w:cstheme="minorHAnsi"/>
          <w:color w:val="000000" w:themeColor="text1"/>
        </w:rPr>
        <w:t xml:space="preserve"> (see diagram 14). Yet, the flood protection infrastructure should extend beyond dikes and bunds. The canal and drainage system should be part of flood protection infrastructure too, in a number of ways:</w:t>
      </w:r>
    </w:p>
    <w:p w14:paraId="724760A5" w14:textId="77777777" w:rsidR="003D07AA" w:rsidRPr="00A056E5" w:rsidRDefault="003D07AA" w:rsidP="0034631F">
      <w:pPr>
        <w:pStyle w:val="ListParagraph"/>
        <w:numPr>
          <w:ilvl w:val="0"/>
          <w:numId w:val="76"/>
        </w:numPr>
        <w:spacing w:after="240"/>
        <w:rPr>
          <w:rFonts w:cstheme="minorHAnsi"/>
          <w:color w:val="000000" w:themeColor="text1"/>
        </w:rPr>
      </w:pPr>
      <w:r w:rsidRPr="00A056E5">
        <w:rPr>
          <w:rFonts w:cstheme="minorHAnsi"/>
          <w:color w:val="000000" w:themeColor="text1"/>
        </w:rPr>
        <w:t>The drainage network that is in place in Sindh is designed to remove excess seepage, but in reality the surface drains convey run-off during high rainfall too.</w:t>
      </w:r>
    </w:p>
    <w:p w14:paraId="37538BFC" w14:textId="77777777" w:rsidR="003D07AA" w:rsidRPr="00A056E5" w:rsidRDefault="003D07AA" w:rsidP="0034631F">
      <w:pPr>
        <w:pStyle w:val="ListParagraph"/>
        <w:numPr>
          <w:ilvl w:val="0"/>
          <w:numId w:val="76"/>
        </w:numPr>
        <w:spacing w:after="240"/>
        <w:rPr>
          <w:rFonts w:cstheme="minorHAnsi"/>
          <w:color w:val="000000" w:themeColor="text1"/>
        </w:rPr>
      </w:pPr>
      <w:r w:rsidRPr="00A056E5">
        <w:rPr>
          <w:rFonts w:cstheme="minorHAnsi"/>
          <w:color w:val="000000" w:themeColor="text1"/>
        </w:rPr>
        <w:t>Particularly in the LBOD systems, this has resulted in flood water accumulating at the tail of the Outfall Drain, causing severe flooding near Badin</w:t>
      </w:r>
      <w:r w:rsidRPr="00A056E5">
        <w:rPr>
          <w:rStyle w:val="FootnoteReference"/>
          <w:rFonts w:cstheme="minorHAnsi"/>
          <w:color w:val="000000" w:themeColor="text1"/>
        </w:rPr>
        <w:footnoteReference w:id="116"/>
      </w:r>
      <w:r w:rsidRPr="00A056E5">
        <w:rPr>
          <w:rFonts w:cstheme="minorHAnsi"/>
          <w:color w:val="000000" w:themeColor="text1"/>
        </w:rPr>
        <w:t>.</w:t>
      </w:r>
    </w:p>
    <w:p w14:paraId="1B2E07B5" w14:textId="77777777" w:rsidR="003D07AA" w:rsidRPr="00A056E5" w:rsidRDefault="003D07AA" w:rsidP="0034631F">
      <w:pPr>
        <w:pStyle w:val="ListParagraph"/>
        <w:numPr>
          <w:ilvl w:val="0"/>
          <w:numId w:val="76"/>
        </w:numPr>
        <w:spacing w:after="240"/>
        <w:rPr>
          <w:rFonts w:cstheme="minorHAnsi"/>
          <w:color w:val="000000" w:themeColor="text1"/>
        </w:rPr>
      </w:pPr>
      <w:r w:rsidRPr="00A056E5">
        <w:rPr>
          <w:rFonts w:cstheme="minorHAnsi"/>
          <w:color w:val="000000" w:themeColor="text1"/>
        </w:rPr>
        <w:t>This is exacerbated by the common practice of landowners quickly draining their land, causing a huge flood pulse.</w:t>
      </w:r>
    </w:p>
    <w:p w14:paraId="4FEA7754" w14:textId="77777777" w:rsidR="003D07AA" w:rsidRPr="00A056E5" w:rsidRDefault="003D07AA" w:rsidP="0034631F">
      <w:pPr>
        <w:pStyle w:val="ListParagraph"/>
        <w:numPr>
          <w:ilvl w:val="0"/>
          <w:numId w:val="76"/>
        </w:numPr>
        <w:spacing w:after="240"/>
        <w:rPr>
          <w:rFonts w:cstheme="minorHAnsi"/>
          <w:color w:val="000000" w:themeColor="text1"/>
        </w:rPr>
      </w:pPr>
      <w:r w:rsidRPr="00A056E5">
        <w:rPr>
          <w:rFonts w:cstheme="minorHAnsi"/>
          <w:color w:val="000000" w:themeColor="text1"/>
        </w:rPr>
        <w:t>The management of the canal system often amplifies the floods, as canal water deliveries are not immediately suspended.</w:t>
      </w:r>
    </w:p>
    <w:p w14:paraId="70F0C3C7" w14:textId="4C15F1D6" w:rsidR="003D07AA" w:rsidRPr="00A056E5" w:rsidRDefault="003D07AA" w:rsidP="0034631F">
      <w:pPr>
        <w:pStyle w:val="ListParagraph"/>
        <w:numPr>
          <w:ilvl w:val="0"/>
          <w:numId w:val="76"/>
        </w:numPr>
        <w:spacing w:after="240"/>
        <w:rPr>
          <w:rFonts w:cstheme="minorHAnsi"/>
          <w:color w:val="000000" w:themeColor="text1"/>
        </w:rPr>
      </w:pPr>
      <w:r w:rsidRPr="00A056E5">
        <w:rPr>
          <w:noProof/>
        </w:rPr>
        <mc:AlternateContent>
          <mc:Choice Requires="wps">
            <w:drawing>
              <wp:anchor distT="0" distB="0" distL="114300" distR="114300" simplePos="0" relativeHeight="251658275" behindDoc="0" locked="0" layoutInCell="1" allowOverlap="1" wp14:anchorId="0FBD2E1C" wp14:editId="6DFE5622">
                <wp:simplePos x="0" y="0"/>
                <wp:positionH relativeFrom="margin">
                  <wp:posOffset>83713</wp:posOffset>
                </wp:positionH>
                <wp:positionV relativeFrom="paragraph">
                  <wp:posOffset>518160</wp:posOffset>
                </wp:positionV>
                <wp:extent cx="2665095" cy="635"/>
                <wp:effectExtent l="0" t="0" r="1905" b="0"/>
                <wp:wrapSquare wrapText="bothSides"/>
                <wp:docPr id="51" name="Text Box 51"/>
                <wp:cNvGraphicFramePr/>
                <a:graphic xmlns:a="http://schemas.openxmlformats.org/drawingml/2006/main">
                  <a:graphicData uri="http://schemas.microsoft.com/office/word/2010/wordprocessingShape">
                    <wps:wsp>
                      <wps:cNvSpPr txBox="1"/>
                      <wps:spPr>
                        <a:xfrm>
                          <a:off x="0" y="0"/>
                          <a:ext cx="2665095" cy="635"/>
                        </a:xfrm>
                        <a:prstGeom prst="rect">
                          <a:avLst/>
                        </a:prstGeom>
                        <a:solidFill>
                          <a:prstClr val="white"/>
                        </a:solidFill>
                        <a:ln>
                          <a:noFill/>
                        </a:ln>
                      </wps:spPr>
                      <wps:txbx>
                        <w:txbxContent>
                          <w:p w14:paraId="6E20D7A4" w14:textId="7FAEF729" w:rsidR="000B0416" w:rsidRPr="00052991" w:rsidRDefault="000B0416" w:rsidP="003D07AA">
                            <w:pPr>
                              <w:rPr>
                                <w:b/>
                                <w:bCs/>
                              </w:rPr>
                            </w:pPr>
                            <w:bookmarkStart w:id="656" w:name="_Toc88743489"/>
                            <w:r>
                              <w:rPr>
                                <w:b/>
                                <w:bCs/>
                              </w:rPr>
                              <w:t>Figure 14</w:t>
                            </w:r>
                            <w:r w:rsidRPr="00052991">
                              <w:rPr>
                                <w:b/>
                                <w:bCs/>
                              </w:rPr>
                              <w:t>: Flood protection embankments in Sindh Province</w:t>
                            </w:r>
                            <w:bookmarkEnd w:id="65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http://schemas.openxmlformats.org/drawingml/2006/main" xmlns:pic="http://schemas.openxmlformats.org/drawingml/2006/picture" xmlns:a16="http://schemas.microsoft.com/office/drawing/2014/main" xmlns:a14="http://schemas.microsoft.com/office/drawing/2010/main" xmlns:c="http://schemas.openxmlformats.org/drawingml/2006/chart" xmlns:ask="http://schemas.microsoft.com/office/drawing/2018/sketchyshapes">
            <w:pict w14:anchorId="182D01FD">
              <v:shape id="Text Box 51" style="position:absolute;left:0;text-align:left;margin-left:6.6pt;margin-top:40.8pt;width:209.85pt;height:.05pt;z-index:251658275;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spid="_x0000_s1044"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" w14:anchorId="0FBD2E1C">
                <v:textbox style="mso-fit-shape-to-text:t" inset="0,0,0,0">
                  <w:txbxContent>
                    <w:p w:rsidRPr="00052991" w:rsidR="000B0416" w:rsidP="003D07AA" w:rsidRDefault="000B0416" w14:paraId="20DBDBE4" w14:textId="7FAEF729">
                      <w:pPr>
                        <w:rPr>
                          <w:b/>
                          <w:bCs/>
                        </w:rPr>
                      </w:pPr>
                      <w:r>
                        <w:rPr>
                          <w:b/>
                          <w:bCs/>
                        </w:rPr>
                        <w:t>Figure 14</w:t>
                      </w:r>
                      <w:r w:rsidRPr="00052991">
                        <w:rPr>
                          <w:b/>
                          <w:bCs/>
                        </w:rPr>
                        <w:t>: Flood protection embankments in Sindh Province</w:t>
                      </w:r>
                    </w:p>
                  </w:txbxContent>
                </v:textbox>
                <w10:wrap type="square" anchorx="margin"/>
              </v:shape>
            </w:pict>
          </mc:Fallback>
        </mc:AlternateContent>
      </w:r>
      <w:r w:rsidRPr="00A056E5">
        <w:rPr>
          <w:rFonts w:cstheme="minorHAnsi"/>
          <w:color w:val="000000" w:themeColor="text1"/>
        </w:rPr>
        <w:t>The widespread drainage congestion resulting from natural drains being blocked by past road, railway, and canal development has altered the flooding pattern, with local floods as a result.</w:t>
      </w:r>
    </w:p>
    <w:p w14:paraId="5F93A992" w14:textId="466281AF" w:rsidR="003D07AA" w:rsidRPr="00A056E5" w:rsidRDefault="003D07AA" w:rsidP="0034631F">
      <w:pPr>
        <w:pStyle w:val="ListParagraph"/>
        <w:numPr>
          <w:ilvl w:val="0"/>
          <w:numId w:val="76"/>
        </w:numPr>
        <w:spacing w:after="240"/>
        <w:rPr>
          <w:rFonts w:cstheme="minorHAnsi"/>
          <w:color w:val="000000" w:themeColor="text1"/>
        </w:rPr>
      </w:pPr>
      <w:r w:rsidRPr="00A056E5">
        <w:rPr>
          <w:rFonts w:cstheme="minorHAnsi"/>
          <w:color w:val="000000" w:themeColor="text1"/>
        </w:rPr>
        <w:t>There is general scope to retrofit and upgrade the flood management and drainage infrastructure, developing opportunities to retain flood water or to divert to productivity uses. For instance, escapes can be created in Sindh’s outfall drains.</w:t>
      </w:r>
    </w:p>
    <w:p w14:paraId="3EDD1EAE" w14:textId="77777777" w:rsidR="003D07AA" w:rsidRPr="00F447E1" w:rsidRDefault="003D07AA" w:rsidP="003D07AA">
      <w:pPr>
        <w:rPr>
          <w:b/>
          <w:bCs/>
          <w:sz w:val="28"/>
          <w:szCs w:val="28"/>
        </w:rPr>
      </w:pPr>
      <w:bookmarkStart w:id="657" w:name="_Toc89006781"/>
      <w:r>
        <w:rPr>
          <w:b/>
          <w:bCs/>
          <w:sz w:val="28"/>
          <w:szCs w:val="28"/>
        </w:rPr>
        <w:t xml:space="preserve">SECTION 11. </w:t>
      </w:r>
      <w:r w:rsidRPr="00F447E1">
        <w:rPr>
          <w:b/>
          <w:bCs/>
          <w:sz w:val="28"/>
          <w:szCs w:val="28"/>
        </w:rPr>
        <w:t>DRYLAND AREAS</w:t>
      </w:r>
      <w:bookmarkEnd w:id="657"/>
    </w:p>
    <w:p w14:paraId="43EECE7B" w14:textId="77777777" w:rsidR="003D07AA" w:rsidRPr="00A056E5" w:rsidRDefault="003D07AA" w:rsidP="003D07AA">
      <w:pPr>
        <w:spacing w:before="240" w:after="240"/>
        <w:rPr>
          <w:rFonts w:cstheme="minorHAnsi"/>
          <w:color w:val="000000" w:themeColor="text1"/>
        </w:rPr>
      </w:pPr>
      <w:r w:rsidRPr="00A056E5">
        <w:rPr>
          <w:rFonts w:cstheme="minorHAnsi"/>
          <w:color w:val="000000" w:themeColor="text1"/>
        </w:rPr>
        <w:t xml:space="preserve">There are large and important areas in Sindh where water supply, agriculture, and livestock keeping depend on the effective use of rain runoff or floods. These are the dryland areas outside the Indus Basin Irrigation System, covering 60% of the Province. The dryland areas in Sindh have received relatively little attention, yet they are very important, serving as watersheds, grazing areas, wildlife reserves, and sources of special botanical products, charcoal, and timber. These areas house a surprisingly large human population in Sindh, due to the intimate integration with the economy of irrigated areas. Irrigated areas provide seasonal labour income opportunities and are used for livestock grazing in the high temperature season, with workers shifting back to arid areas in the mild winter. The major concern of pastoralists is the quantity and quality of available forage in the desert so that the needs of their animals can be met. However, there are other factors that determine their movement patterns. These include escaping extreme heat, a need for shade, avoiding disease-ridden areas, being close to markets, the availability of labour, and social/ritual relations. Major problems include shortages of drinking water for both human and animal populations and basic health facilities. As they harbour unique flora and fauna </w:t>
      </w:r>
      <w:r w:rsidRPr="00A056E5">
        <w:rPr>
          <w:rFonts w:cstheme="minorHAnsi"/>
          <w:color w:val="000000" w:themeColor="text1"/>
          <w:bdr w:val="dotted" w:sz="4" w:space="0" w:color="auto"/>
          <w:vertAlign w:val="superscript"/>
        </w:rPr>
        <w:fldChar w:fldCharType="begin"/>
      </w:r>
      <w:r w:rsidRPr="00A056E5">
        <w:rPr>
          <w:rFonts w:cstheme="minorHAnsi"/>
          <w:color w:val="000000" w:themeColor="text1"/>
          <w:bdr w:val="dotted" w:sz="4" w:space="0" w:color="auto"/>
          <w:vertAlign w:val="superscript"/>
        </w:rPr>
        <w:instrText xml:space="preserve"> NOTEREF _Ref88574211 \h  \* MERGEFORMAT </w:instrText>
      </w:r>
      <w:r w:rsidRPr="00A056E5">
        <w:rPr>
          <w:rFonts w:cstheme="minorHAnsi"/>
          <w:color w:val="000000" w:themeColor="text1"/>
          <w:bdr w:val="dotted" w:sz="4" w:space="0" w:color="auto"/>
          <w:vertAlign w:val="superscript"/>
        </w:rPr>
      </w:r>
      <w:r w:rsidRPr="00A056E5">
        <w:rPr>
          <w:rFonts w:cstheme="minorHAnsi"/>
          <w:color w:val="000000" w:themeColor="text1"/>
          <w:bdr w:val="dotted" w:sz="4" w:space="0" w:color="auto"/>
          <w:vertAlign w:val="superscript"/>
        </w:rPr>
        <w:fldChar w:fldCharType="separate"/>
      </w:r>
      <w:r w:rsidRPr="00A056E5">
        <w:rPr>
          <w:rFonts w:cstheme="minorHAnsi"/>
          <w:color w:val="000000" w:themeColor="text1"/>
          <w:bdr w:val="dotted" w:sz="4" w:space="0" w:color="auto"/>
          <w:vertAlign w:val="superscript"/>
        </w:rPr>
        <w:t>46</w:t>
      </w:r>
      <w:r w:rsidRPr="00A056E5">
        <w:rPr>
          <w:rFonts w:cstheme="minorHAnsi"/>
          <w:color w:val="000000" w:themeColor="text1"/>
          <w:bdr w:val="dotted" w:sz="4" w:space="0" w:color="auto"/>
          <w:vertAlign w:val="superscript"/>
        </w:rPr>
        <w:fldChar w:fldCharType="end"/>
      </w:r>
      <w:bookmarkStart w:id="658" w:name="_Ref88576877"/>
      <w:r w:rsidRPr="00A056E5">
        <w:rPr>
          <w:rFonts w:cstheme="minorHAnsi"/>
          <w:color w:val="000000" w:themeColor="text1"/>
        </w:rPr>
        <w:t xml:space="preserve"> </w:t>
      </w:r>
      <w:r w:rsidRPr="00A056E5">
        <w:rPr>
          <w:rStyle w:val="FootnoteReference"/>
          <w:rFonts w:cstheme="minorHAnsi"/>
          <w:color w:val="000000" w:themeColor="text1"/>
        </w:rPr>
        <w:footnoteReference w:id="117"/>
      </w:r>
      <w:bookmarkStart w:id="659" w:name="_Ref88576940"/>
      <w:bookmarkEnd w:id="658"/>
      <w:r w:rsidRPr="00A056E5">
        <w:rPr>
          <w:rFonts w:cstheme="minorHAnsi"/>
          <w:color w:val="000000" w:themeColor="text1"/>
        </w:rPr>
        <w:t xml:space="preserve"> </w:t>
      </w:r>
      <w:r w:rsidRPr="00A056E5">
        <w:rPr>
          <w:rStyle w:val="FootnoteReference"/>
          <w:rFonts w:cstheme="minorHAnsi"/>
          <w:color w:val="000000" w:themeColor="text1"/>
        </w:rPr>
        <w:footnoteReference w:id="118"/>
      </w:r>
      <w:bookmarkEnd w:id="659"/>
      <w:r w:rsidRPr="00A056E5">
        <w:rPr>
          <w:rFonts w:cstheme="minorHAnsi"/>
          <w:color w:val="000000" w:themeColor="text1"/>
        </w:rPr>
        <w:t>, several parts of the dryland zones have been designated as protected areas: Khirthar National Park, Hub Wildlife Sanctuary, Mahal Wildlife Sanctuary, Nara Wildlife Sanctuary, Takkar Wildlife Sanctuary, and Rann of Kutchh Wildlife sanctuary.</w:t>
      </w:r>
    </w:p>
    <w:p w14:paraId="3B741349" w14:textId="77777777" w:rsidR="003D07AA" w:rsidRPr="00A056E5" w:rsidRDefault="003D07AA" w:rsidP="003D07AA">
      <w:pPr>
        <w:pStyle w:val="NormalWeb"/>
        <w:tabs>
          <w:tab w:val="left" w:pos="2238"/>
        </w:tabs>
        <w:jc w:val="both"/>
        <w:rPr>
          <w:rFonts w:asciiTheme="minorHAnsi" w:hAnsiTheme="minorHAnsi" w:cstheme="minorHAnsi"/>
          <w:color w:val="000000" w:themeColor="text1"/>
          <w:sz w:val="20"/>
          <w:szCs w:val="20"/>
        </w:rPr>
      </w:pPr>
      <w:r w:rsidRPr="00A056E5">
        <w:rPr>
          <w:rFonts w:asciiTheme="minorHAnsi" w:hAnsiTheme="minorHAnsi" w:cstheme="minorHAnsi"/>
          <w:color w:val="000000" w:themeColor="text1"/>
          <w:sz w:val="20"/>
          <w:szCs w:val="20"/>
        </w:rPr>
        <w:t>Droughts are part of the nature of these areas, but they sometimes come in extended shocks that leave long-lasting effects. The persistent 1997-2001 drought caused the people to diversify their occupational sources. There was a severe impact of drought on fodder crops and orchards. About 55% of the fodder crop and 60% of orchards were damaged. On average, about 7 goats/sheep per household in Sindh died during this drought. Almost the same numbers of goats/sheep were sold at three times lower than normal prices for fear of their death. Nonavailability of water and feed for animals was reported as the major reason for these deaths. The majority of households were served in this period by different national and international NGOs, an indication of the strength of civil society in Sindh. The help was mostly provided in rain-fed areas and consisted of flour, oil, pulses, sugar, and tea given daily. The quantity and quality of the help provided were insufficient for the average family.</w:t>
      </w:r>
      <w:r w:rsidRPr="00A056E5">
        <w:rPr>
          <w:sz w:val="22"/>
          <w:szCs w:val="22"/>
        </w:rPr>
        <w:t>.</w:t>
      </w:r>
    </w:p>
    <w:p w14:paraId="6F149FBF" w14:textId="77777777" w:rsidR="003D07AA" w:rsidRPr="00A056E5" w:rsidRDefault="003D07AA" w:rsidP="003D07AA">
      <w:pPr>
        <w:autoSpaceDE w:val="0"/>
        <w:autoSpaceDN w:val="0"/>
        <w:adjustRightInd w:val="0"/>
        <w:spacing w:after="0"/>
        <w:rPr>
          <w:color w:val="000000"/>
          <w:lang w:val="en-GB"/>
        </w:rPr>
      </w:pPr>
      <w:r w:rsidRPr="00A056E5">
        <w:rPr>
          <w:color w:val="000000"/>
          <w:lang w:val="en-GB"/>
        </w:rPr>
        <w:t>Since 2013 drought have been frequent again, in particular affecting these dryland areas. An assessment of the recent 2017-2018 drought (NDC 2019</w:t>
      </w:r>
      <w:r w:rsidRPr="00A056E5">
        <w:rPr>
          <w:rStyle w:val="FootnoteReference"/>
          <w:color w:val="000000"/>
          <w:lang w:val="en-GB"/>
        </w:rPr>
        <w:footnoteReference w:id="119"/>
      </w:r>
      <w:r w:rsidRPr="00A056E5">
        <w:rPr>
          <w:color w:val="000000"/>
          <w:lang w:val="en-GB"/>
        </w:rPr>
        <w:t>) similarly shows how significant the impact can be. In eight of the dryland districts the area under cultivation of the main crops registered severe declines: wheat (17%), rice (70%), cotton (16%), cluster beans (30%), millet (38%) and pulses (45%). Production losses where even higher compared: wheat (23%), sorghum (33%), rice (35%), cotton (18%), cluster beans, millet and sesame each by 83% and pulses by 95%.  The own production of cereals for household consumption was only sufficient for about 2.8 months. Similarly the livestock population reduced due to death (affecting 18-57% of households) and distress sales.</w:t>
      </w:r>
    </w:p>
    <w:p w14:paraId="0541667D" w14:textId="77777777" w:rsidR="003D07AA" w:rsidRPr="00A056E5" w:rsidRDefault="003D07AA" w:rsidP="003D07AA">
      <w:pPr>
        <w:pStyle w:val="NormalWeb"/>
        <w:shd w:val="clear" w:color="auto" w:fill="FFFFFF"/>
        <w:jc w:val="both"/>
        <w:rPr>
          <w:rFonts w:asciiTheme="minorHAnsi" w:hAnsiTheme="minorHAnsi" w:cstheme="minorHAnsi"/>
          <w:color w:val="000000" w:themeColor="text1"/>
          <w:sz w:val="20"/>
          <w:szCs w:val="20"/>
        </w:rPr>
      </w:pPr>
      <w:r w:rsidRPr="00A056E5">
        <w:rPr>
          <w:rFonts w:asciiTheme="minorHAnsi" w:hAnsiTheme="minorHAnsi" w:cstheme="minorHAnsi"/>
          <w:noProof/>
          <w:color w:val="000000" w:themeColor="text1"/>
          <w:sz w:val="20"/>
          <w:szCs w:val="20"/>
        </w:rPr>
        <w:drawing>
          <wp:anchor distT="0" distB="0" distL="114300" distR="114300" simplePos="0" relativeHeight="251658258" behindDoc="0" locked="0" layoutInCell="1" allowOverlap="1" wp14:anchorId="4B727937" wp14:editId="01A121A7">
            <wp:simplePos x="0" y="0"/>
            <wp:positionH relativeFrom="margin">
              <wp:align>right</wp:align>
            </wp:positionH>
            <wp:positionV relativeFrom="paragraph">
              <wp:posOffset>181035</wp:posOffset>
            </wp:positionV>
            <wp:extent cx="2733675" cy="3538220"/>
            <wp:effectExtent l="0" t="0" r="9525" b="5080"/>
            <wp:wrapSquare wrapText="bothSides"/>
            <wp:docPr id="28" name="Picture 28"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Map&#10;&#10;Description automatically generated"/>
                    <pic:cNvPicPr>
                      <a:picLocks noChangeAspect="1" noChangeArrowheads="1"/>
                    </pic:cNvPicPr>
                  </pic:nvPicPr>
                  <pic:blipFill>
                    <a:blip r:embed="rId75" cstate="screen">
                      <a:extLst>
                        <a:ext uri="{28A0092B-C50C-407E-A947-70E740481C1C}">
                          <a14:useLocalDpi xmlns:a14="http://schemas.microsoft.com/office/drawing/2010/main"/>
                        </a:ext>
                      </a:extLst>
                    </a:blip>
                    <a:srcRect/>
                    <a:stretch>
                      <a:fillRect/>
                    </a:stretch>
                  </pic:blipFill>
                  <pic:spPr bwMode="auto">
                    <a:xfrm>
                      <a:off x="0" y="0"/>
                      <a:ext cx="2733675" cy="3538220"/>
                    </a:xfrm>
                    <a:prstGeom prst="rect">
                      <a:avLst/>
                    </a:prstGeom>
                    <a:noFill/>
                    <a:ln>
                      <a:noFill/>
                    </a:ln>
                  </pic:spPr>
                </pic:pic>
              </a:graphicData>
            </a:graphic>
            <wp14:sizeRelH relativeFrom="page">
              <wp14:pctWidth>0</wp14:pctWidth>
            </wp14:sizeRelH>
            <wp14:sizeRelV relativeFrom="page">
              <wp14:pctHeight>0</wp14:pctHeight>
            </wp14:sizeRelV>
          </wp:anchor>
        </w:drawing>
      </w:r>
      <w:r w:rsidRPr="00A056E5">
        <w:rPr>
          <w:rFonts w:asciiTheme="minorHAnsi" w:hAnsiTheme="minorHAnsi" w:cstheme="minorHAnsi"/>
          <w:color w:val="000000" w:themeColor="text1"/>
          <w:sz w:val="20"/>
          <w:szCs w:val="20"/>
        </w:rPr>
        <w:t>Within Sindh there are three main watershed / desert areas:</w:t>
      </w:r>
    </w:p>
    <w:p w14:paraId="390585E1" w14:textId="77777777" w:rsidR="003D07AA" w:rsidRPr="00A056E5" w:rsidRDefault="003D07AA" w:rsidP="0034631F">
      <w:pPr>
        <w:pStyle w:val="NormalWeb"/>
        <w:numPr>
          <w:ilvl w:val="0"/>
          <w:numId w:val="75"/>
        </w:numPr>
        <w:shd w:val="clear" w:color="auto" w:fill="FFFFFF"/>
        <w:jc w:val="both"/>
        <w:rPr>
          <w:rFonts w:asciiTheme="minorHAnsi" w:hAnsiTheme="minorHAnsi" w:cstheme="minorHAnsi"/>
          <w:color w:val="000000" w:themeColor="text1"/>
          <w:sz w:val="20"/>
          <w:szCs w:val="20"/>
        </w:rPr>
      </w:pPr>
      <w:r w:rsidRPr="00A056E5">
        <w:rPr>
          <w:rFonts w:asciiTheme="minorHAnsi" w:hAnsiTheme="minorHAnsi" w:cstheme="minorHAnsi"/>
          <w:color w:val="000000" w:themeColor="text1"/>
          <w:sz w:val="20"/>
          <w:szCs w:val="20"/>
        </w:rPr>
        <w:t>Kohistan (West)</w:t>
      </w:r>
    </w:p>
    <w:p w14:paraId="23EDD29F" w14:textId="77777777" w:rsidR="003D07AA" w:rsidRPr="00A056E5" w:rsidRDefault="003D07AA" w:rsidP="0034631F">
      <w:pPr>
        <w:pStyle w:val="NormalWeb"/>
        <w:numPr>
          <w:ilvl w:val="0"/>
          <w:numId w:val="75"/>
        </w:numPr>
        <w:shd w:val="clear" w:color="auto" w:fill="FFFFFF"/>
        <w:jc w:val="both"/>
        <w:rPr>
          <w:rFonts w:asciiTheme="minorHAnsi" w:hAnsiTheme="minorHAnsi" w:cstheme="minorHAnsi"/>
          <w:color w:val="000000" w:themeColor="text1"/>
          <w:sz w:val="20"/>
          <w:szCs w:val="20"/>
        </w:rPr>
      </w:pPr>
      <w:r w:rsidRPr="00A056E5">
        <w:rPr>
          <w:rFonts w:asciiTheme="minorHAnsi" w:hAnsiTheme="minorHAnsi" w:cstheme="minorHAnsi"/>
          <w:color w:val="000000" w:themeColor="text1"/>
          <w:sz w:val="20"/>
          <w:szCs w:val="20"/>
        </w:rPr>
        <w:t>Nara Desert (Northeast)</w:t>
      </w:r>
    </w:p>
    <w:p w14:paraId="75B5D4FB" w14:textId="77777777" w:rsidR="003D07AA" w:rsidRPr="00A056E5" w:rsidRDefault="003D07AA" w:rsidP="0034631F">
      <w:pPr>
        <w:pStyle w:val="NormalWeb"/>
        <w:numPr>
          <w:ilvl w:val="0"/>
          <w:numId w:val="75"/>
        </w:numPr>
        <w:shd w:val="clear" w:color="auto" w:fill="FFFFFF"/>
        <w:jc w:val="both"/>
        <w:rPr>
          <w:rFonts w:asciiTheme="minorHAnsi" w:hAnsiTheme="minorHAnsi" w:cstheme="minorHAnsi"/>
          <w:color w:val="000000" w:themeColor="text1"/>
          <w:sz w:val="20"/>
          <w:szCs w:val="20"/>
        </w:rPr>
      </w:pPr>
      <w:r w:rsidRPr="00A056E5">
        <w:rPr>
          <w:rFonts w:asciiTheme="minorHAnsi" w:hAnsiTheme="minorHAnsi" w:cstheme="minorHAnsi"/>
          <w:color w:val="000000" w:themeColor="text1"/>
          <w:sz w:val="20"/>
          <w:szCs w:val="20"/>
        </w:rPr>
        <w:t>Tharparkar (Southeast)</w:t>
      </w:r>
    </w:p>
    <w:p w14:paraId="5BB89C5D" w14:textId="77777777" w:rsidR="003D07AA" w:rsidRPr="00A056E5" w:rsidRDefault="003D07AA" w:rsidP="003D07AA">
      <w:pPr>
        <w:rPr>
          <w:b/>
          <w:bCs/>
        </w:rPr>
      </w:pPr>
      <w:r w:rsidRPr="00A056E5">
        <w:rPr>
          <w:b/>
          <w:bCs/>
        </w:rPr>
        <w:t xml:space="preserve">Kohistan </w:t>
      </w:r>
    </w:p>
    <w:p w14:paraId="54538D4D" w14:textId="77777777" w:rsidR="003D07AA" w:rsidRPr="00A056E5" w:rsidRDefault="003D07AA" w:rsidP="003D07AA">
      <w:pPr>
        <w:rPr>
          <w:rFonts w:eastAsia="Times New Roman" w:cstheme="minorHAnsi"/>
          <w:color w:val="000000" w:themeColor="text1"/>
          <w:shd w:val="clear" w:color="auto" w:fill="FFFFFF"/>
        </w:rPr>
      </w:pPr>
      <w:r w:rsidRPr="00A056E5">
        <w:rPr>
          <w:noProof/>
        </w:rPr>
        <mc:AlternateContent>
          <mc:Choice Requires="wps">
            <w:drawing>
              <wp:anchor distT="0" distB="0" distL="114300" distR="114300" simplePos="0" relativeHeight="251658276" behindDoc="0" locked="0" layoutInCell="1" allowOverlap="1" wp14:anchorId="1D94C203" wp14:editId="070B6801">
                <wp:simplePos x="0" y="0"/>
                <wp:positionH relativeFrom="margin">
                  <wp:posOffset>3200400</wp:posOffset>
                </wp:positionH>
                <wp:positionV relativeFrom="paragraph">
                  <wp:posOffset>2313806</wp:posOffset>
                </wp:positionV>
                <wp:extent cx="2733675" cy="635"/>
                <wp:effectExtent l="0" t="0" r="9525" b="8255"/>
                <wp:wrapSquare wrapText="bothSides"/>
                <wp:docPr id="52" name="Text Box 52"/>
                <wp:cNvGraphicFramePr/>
                <a:graphic xmlns:a="http://schemas.openxmlformats.org/drawingml/2006/main">
                  <a:graphicData uri="http://schemas.microsoft.com/office/word/2010/wordprocessingShape">
                    <wps:wsp>
                      <wps:cNvSpPr txBox="1"/>
                      <wps:spPr>
                        <a:xfrm>
                          <a:off x="0" y="0"/>
                          <a:ext cx="2733675" cy="635"/>
                        </a:xfrm>
                        <a:prstGeom prst="rect">
                          <a:avLst/>
                        </a:prstGeom>
                        <a:solidFill>
                          <a:prstClr val="white"/>
                        </a:solidFill>
                        <a:ln>
                          <a:noFill/>
                        </a:ln>
                      </wps:spPr>
                      <wps:txbx>
                        <w:txbxContent>
                          <w:p w14:paraId="285B40AF" w14:textId="1757E500" w:rsidR="000B0416" w:rsidRPr="00052991" w:rsidRDefault="000B0416" w:rsidP="003D07AA">
                            <w:pPr>
                              <w:jc w:val="center"/>
                              <w:rPr>
                                <w:b/>
                                <w:bCs/>
                              </w:rPr>
                            </w:pPr>
                            <w:bookmarkStart w:id="660" w:name="_Toc88743490"/>
                            <w:r>
                              <w:rPr>
                                <w:b/>
                                <w:bCs/>
                              </w:rPr>
                              <w:t xml:space="preserve">Figure 15: </w:t>
                            </w:r>
                            <w:r w:rsidRPr="00052991">
                              <w:rPr>
                                <w:b/>
                                <w:bCs/>
                              </w:rPr>
                              <w:t xml:space="preserve"> Small dams constructed in Sindh Province</w:t>
                            </w:r>
                            <w:bookmarkEnd w:id="66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http://schemas.openxmlformats.org/drawingml/2006/main" xmlns:pic="http://schemas.openxmlformats.org/drawingml/2006/picture" xmlns:a16="http://schemas.microsoft.com/office/drawing/2014/main" xmlns:a14="http://schemas.microsoft.com/office/drawing/2010/main" xmlns:c="http://schemas.openxmlformats.org/drawingml/2006/chart" xmlns:ask="http://schemas.microsoft.com/office/drawing/2018/sketchyshapes">
            <w:pict w14:anchorId="75401EDE">
              <v:shape id="Text Box 52" style="position:absolute;left:0;text-align:left;margin-left:252pt;margin-top:182.2pt;width:215.25pt;height:.05pt;z-index:251658276;visibility:visible;mso-wrap-style:square;mso-wrap-distance-left:9pt;mso-wrap-distance-top:0;mso-wrap-distance-right:9pt;mso-wrap-distance-bottom:0;mso-position-horizontal:absolute;mso-position-horizontal-relative:margin;mso-position-vertical:absolute;mso-position-vertical-relative:text;v-text-anchor:top" o:spid="_x0000_s1045"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" w14:anchorId="1D94C203">
                <v:textbox style="mso-fit-shape-to-text:t" inset="0,0,0,0">
                  <w:txbxContent>
                    <w:p w:rsidRPr="00052991" w:rsidR="000B0416" w:rsidP="003D07AA" w:rsidRDefault="000B0416" w14:paraId="78CA81A1" w14:textId="1757E500">
                      <w:pPr>
                        <w:jc w:val="center"/>
                        <w:rPr>
                          <w:b/>
                          <w:bCs/>
                        </w:rPr>
                      </w:pPr>
                      <w:r>
                        <w:rPr>
                          <w:b/>
                          <w:bCs/>
                        </w:rPr>
                        <w:t xml:space="preserve">Figure 15: </w:t>
                      </w:r>
                      <w:r w:rsidRPr="00052991">
                        <w:rPr>
                          <w:b/>
                          <w:bCs/>
                        </w:rPr>
                        <w:t xml:space="preserve"> Small dams constructed in Sindh Province</w:t>
                      </w:r>
                    </w:p>
                  </w:txbxContent>
                </v:textbox>
                <w10:wrap type="square" anchorx="margin"/>
              </v:shape>
            </w:pict>
          </mc:Fallback>
        </mc:AlternateContent>
      </w:r>
      <w:r w:rsidRPr="00A056E5">
        <w:rPr>
          <w:rFonts w:cstheme="minorHAnsi"/>
          <w:color w:val="000000" w:themeColor="text1"/>
        </w:rPr>
        <w:t xml:space="preserve">Kohistan, in the west of the province, differs from in the eastern desert in Sindh. </w:t>
      </w:r>
      <w:r w:rsidRPr="00A056E5">
        <w:rPr>
          <w:rFonts w:eastAsia="Times New Roman" w:cstheme="minorHAnsi"/>
          <w:color w:val="000000" w:themeColor="text1"/>
          <w:shd w:val="clear" w:color="auto" w:fill="FFFFFF"/>
        </w:rPr>
        <w:t xml:space="preserve">Kohistan is a barren hilly tract consisting of flanks of the </w:t>
      </w:r>
      <w:hyperlink r:id="rId76" w:history="1">
        <w:r w:rsidRPr="00A056E5">
          <w:rPr>
            <w:rFonts w:eastAsia="Times New Roman" w:cstheme="minorHAnsi"/>
            <w:color w:val="000000" w:themeColor="text1"/>
            <w:u w:val="single"/>
          </w:rPr>
          <w:t>Kirthar Range</w:t>
        </w:r>
      </w:hyperlink>
      <w:r w:rsidRPr="00A056E5">
        <w:rPr>
          <w:rFonts w:eastAsia="Times New Roman" w:cstheme="minorHAnsi"/>
          <w:color w:val="000000" w:themeColor="text1"/>
          <w:shd w:val="clear" w:color="auto" w:fill="FFFFFF"/>
        </w:rPr>
        <w:t>. Cultivation is possible only along the numerous hill streams (</w:t>
      </w:r>
      <w:r w:rsidRPr="00A056E5">
        <w:rPr>
          <w:rFonts w:eastAsia="Times New Roman" w:cstheme="minorHAnsi"/>
          <w:i/>
          <w:iCs/>
          <w:color w:val="000000" w:themeColor="text1"/>
        </w:rPr>
        <w:t>nala</w:t>
      </w:r>
      <w:r w:rsidRPr="00A056E5">
        <w:rPr>
          <w:rFonts w:eastAsia="Times New Roman" w:cstheme="minorHAnsi"/>
          <w:color w:val="000000" w:themeColor="text1"/>
          <w:shd w:val="clear" w:color="auto" w:fill="FFFFFF"/>
        </w:rPr>
        <w:t>s) that carry water during the rains. Spate irrigation is practiced here, covering a relatively modest area of 11,000 ha. Over time, many small dams have been constructed retaining short term floods. The effectiveness of the use of the water stored is sometimes in doubt. A number of larger dams have been constructed or are under planning, in particular Darawat and Naj Gaj. The benefits of these structures against the effect on downstream areas (including the interception of base flows) needs to be reassessed.</w:t>
      </w:r>
    </w:p>
    <w:p w14:paraId="2460A3EF" w14:textId="77777777" w:rsidR="003D07AA" w:rsidRPr="00A056E5" w:rsidRDefault="003D07AA" w:rsidP="003D07AA">
      <w:pPr>
        <w:rPr>
          <w:rFonts w:eastAsia="Times New Roman" w:cstheme="minorHAnsi"/>
          <w:color w:val="000000" w:themeColor="text1"/>
          <w:shd w:val="clear" w:color="auto" w:fill="FFFFFF"/>
        </w:rPr>
      </w:pPr>
      <w:r w:rsidRPr="00A056E5">
        <w:rPr>
          <w:rFonts w:eastAsia="Times New Roman" w:cstheme="minorHAnsi"/>
          <w:color w:val="000000" w:themeColor="text1"/>
          <w:shd w:val="clear" w:color="auto" w:fill="FFFFFF"/>
        </w:rPr>
        <w:t>Cattle grazing is the principal occupation in Kohistan</w:t>
      </w:r>
      <w:r w:rsidRPr="00A056E5">
        <w:rPr>
          <w:rStyle w:val="FootnoteReference"/>
          <w:rFonts w:cstheme="minorHAnsi"/>
          <w:color w:val="000000" w:themeColor="text1"/>
        </w:rPr>
        <w:footnoteReference w:id="120"/>
      </w:r>
      <w:r w:rsidRPr="00A056E5">
        <w:rPr>
          <w:rFonts w:eastAsia="Times New Roman" w:cstheme="minorHAnsi"/>
          <w:color w:val="000000" w:themeColor="text1"/>
          <w:shd w:val="clear" w:color="auto" w:fill="FFFFFF"/>
        </w:rPr>
        <w:t xml:space="preserve"> </w:t>
      </w:r>
      <w:r w:rsidRPr="00A056E5">
        <w:rPr>
          <w:rStyle w:val="FootnoteReference"/>
          <w:rFonts w:cstheme="minorHAnsi"/>
          <w:color w:val="000000" w:themeColor="text1"/>
        </w:rPr>
        <w:footnoteReference w:id="121"/>
      </w:r>
      <w:r w:rsidRPr="00A056E5">
        <w:rPr>
          <w:rFonts w:eastAsia="Times New Roman" w:cstheme="minorHAnsi"/>
          <w:color w:val="000000" w:themeColor="text1"/>
          <w:shd w:val="clear" w:color="auto" w:fill="FFFFFF"/>
        </w:rPr>
        <w:t>. The region is a mostly hilly and partly plain area in the southwest of Sindh. It consists of Kirthar mountain, which is a hilly strip at the western border of Sindh and Baluchistan, stretching from Karachi in the south to District Dadu in the north. Water is a very scarce commodity here. People used to fetch water from dug wells or rainwater collection ponds. The water in dug wells is usually brackish, so many people preferred water in rainy ponds, which could be highly contaminated. Waterborne diseases are very common in this region. As in most parts of Pakistan, women bear the burden of fetching water from dug wells, ponds, and hand pumps. One can witness poor, feeble, and malnourished women waiting for hours for their turn to fetch water and carry it on their heads, walking for miles in the scorching sun. The situation worsens during the summer and drought seasons, when water dries up in the village ponds, springs, and wells. People are forced to drink very dirty water. Livestock and other animals share the same water from stagnant rainwater ponds. Drinking water from the pond and open dug wells causes waterborne diseases such as diarrhea, dysentery, typhoid, cholera, malaria, and gastro-enteritis, particularly among young children. Child mortality is a serious issues in this area, especially during the drought season.</w:t>
      </w:r>
    </w:p>
    <w:p w14:paraId="2A7DBCF3" w14:textId="77777777" w:rsidR="003D07AA" w:rsidRPr="00A056E5" w:rsidRDefault="003D07AA" w:rsidP="003D07AA">
      <w:pPr>
        <w:rPr>
          <w:rFonts w:eastAsia="Times New Roman" w:cstheme="minorHAnsi"/>
          <w:b/>
          <w:bCs/>
          <w:color w:val="000000" w:themeColor="text1"/>
        </w:rPr>
      </w:pPr>
      <w:r w:rsidRPr="00A056E5">
        <w:rPr>
          <w:rFonts w:cstheme="minorHAnsi"/>
          <w:b/>
          <w:bCs/>
          <w:color w:val="000000" w:themeColor="text1"/>
        </w:rPr>
        <w:t>Nara Desert</w:t>
      </w:r>
    </w:p>
    <w:p w14:paraId="34C687CD" w14:textId="77777777" w:rsidR="003D07AA" w:rsidRPr="00A056E5" w:rsidRDefault="003D07AA" w:rsidP="003D07AA">
      <w:pPr>
        <w:rPr>
          <w:rFonts w:cstheme="minorHAnsi"/>
          <w:color w:val="000000" w:themeColor="text1"/>
        </w:rPr>
      </w:pPr>
      <w:r w:rsidRPr="00A056E5">
        <w:rPr>
          <w:rFonts w:cstheme="minorHAnsi"/>
          <w:color w:val="000000" w:themeColor="text1"/>
        </w:rPr>
        <w:t>The Nara Desert (covering around 23,000 km</w:t>
      </w:r>
      <w:r w:rsidRPr="00A056E5">
        <w:rPr>
          <w:rFonts w:cstheme="minorHAnsi"/>
          <w:color w:val="000000" w:themeColor="text1"/>
          <w:vertAlign w:val="superscript"/>
        </w:rPr>
        <w:t>2</w:t>
      </w:r>
      <w:r w:rsidRPr="00A056E5">
        <w:rPr>
          <w:rFonts w:cstheme="minorHAnsi"/>
          <w:color w:val="000000" w:themeColor="text1"/>
        </w:rPr>
        <w:t xml:space="preserve">) is hot and arid with sandy hills, steep slopes, and vast low-lying areas (known as </w:t>
      </w:r>
      <w:r w:rsidRPr="00A056E5">
        <w:rPr>
          <w:rFonts w:cstheme="minorHAnsi"/>
          <w:i/>
          <w:iCs/>
          <w:color w:val="000000" w:themeColor="text1"/>
        </w:rPr>
        <w:t>Patt</w:t>
      </w:r>
      <w:r w:rsidRPr="00A056E5">
        <w:rPr>
          <w:rFonts w:cstheme="minorHAnsi"/>
          <w:color w:val="000000" w:themeColor="text1"/>
        </w:rPr>
        <w:t xml:space="preserve">). It is marked by high wind speeds, shifting sand dunes, high diurnal temperature variation, scant rainfall, extreme solar radiation, and high rates of evapotranspiration. The sandy soils of the desert have a rapid infiltration rate of water, poor fertility, low organic matter due to hasty oxidation, and high salinity. Both stabilized (with a mixed population of plant species) and unstabilized dunes occur in the Nara desert. These different ecological niches harbour a variety of dryland vegetations: crest ranges, slopes, and swales vegetation; sandy plain vegetation; and sand-sodic land vegetation, the latter found in the between interdunal areas of the desert, where such </w:t>
      </w:r>
      <w:r w:rsidRPr="00A056E5">
        <w:rPr>
          <w:rFonts w:cstheme="minorHAnsi"/>
          <w:i/>
          <w:iCs/>
          <w:color w:val="000000" w:themeColor="text1"/>
        </w:rPr>
        <w:t>kharror</w:t>
      </w:r>
      <w:r w:rsidRPr="00A056E5">
        <w:rPr>
          <w:rFonts w:cstheme="minorHAnsi"/>
          <w:color w:val="000000" w:themeColor="text1"/>
        </w:rPr>
        <w:t xml:space="preserve"> lands were formed by the evaporation of water from temporary lakes.</w:t>
      </w:r>
    </w:p>
    <w:p w14:paraId="3F548EED" w14:textId="77777777" w:rsidR="003D07AA" w:rsidRPr="00A056E5" w:rsidRDefault="003D07AA" w:rsidP="003D07AA">
      <w:r w:rsidRPr="00A056E5">
        <w:rPr>
          <w:rFonts w:cstheme="minorHAnsi"/>
          <w:color w:val="000000" w:themeColor="text1"/>
        </w:rPr>
        <w:t>The only source of water for humans and livestock in these drylands is dug/natural ponds in which rainwater is stored during the monsoon. Groundwater resources are limited and occur at a depth of 50-300 feet from the surface. Despite its low productivity, the Nara Desert sustains relatively high human and livestock populations—1.05 million and 1.25 million, respectively</w:t>
      </w:r>
      <w:r w:rsidRPr="00A056E5">
        <w:rPr>
          <w:rFonts w:cstheme="minorHAnsi"/>
          <w:color w:val="000000" w:themeColor="text1"/>
          <w:bdr w:val="dotted" w:sz="4" w:space="0" w:color="auto"/>
          <w:vertAlign w:val="superscript"/>
        </w:rPr>
        <w:fldChar w:fldCharType="begin"/>
      </w:r>
      <w:r w:rsidRPr="00A056E5">
        <w:rPr>
          <w:rFonts w:cstheme="minorHAnsi"/>
          <w:color w:val="000000" w:themeColor="text1"/>
          <w:bdr w:val="dotted" w:sz="4" w:space="0" w:color="auto"/>
          <w:vertAlign w:val="superscript"/>
        </w:rPr>
        <w:instrText xml:space="preserve"> NOTEREF _Ref88576877 \h  \* MERGEFORMAT </w:instrText>
      </w:r>
      <w:r w:rsidRPr="00A056E5">
        <w:rPr>
          <w:rFonts w:cstheme="minorHAnsi"/>
          <w:color w:val="000000" w:themeColor="text1"/>
          <w:bdr w:val="dotted" w:sz="4" w:space="0" w:color="auto"/>
          <w:vertAlign w:val="superscript"/>
        </w:rPr>
      </w:r>
      <w:r w:rsidRPr="00A056E5">
        <w:rPr>
          <w:rFonts w:cstheme="minorHAnsi"/>
          <w:color w:val="000000" w:themeColor="text1"/>
          <w:bdr w:val="dotted" w:sz="4" w:space="0" w:color="auto"/>
          <w:vertAlign w:val="superscript"/>
        </w:rPr>
        <w:fldChar w:fldCharType="separate"/>
      </w:r>
      <w:r w:rsidRPr="00A056E5">
        <w:rPr>
          <w:rFonts w:cstheme="minorHAnsi"/>
          <w:color w:val="000000" w:themeColor="text1"/>
          <w:bdr w:val="dotted" w:sz="4" w:space="0" w:color="auto"/>
          <w:vertAlign w:val="superscript"/>
        </w:rPr>
        <w:t>63</w:t>
      </w:r>
      <w:r w:rsidRPr="00A056E5">
        <w:rPr>
          <w:rFonts w:cstheme="minorHAnsi"/>
          <w:color w:val="000000" w:themeColor="text1"/>
          <w:bdr w:val="dotted" w:sz="4" w:space="0" w:color="auto"/>
          <w:vertAlign w:val="superscript"/>
        </w:rPr>
        <w:fldChar w:fldCharType="end"/>
      </w:r>
      <w:r w:rsidRPr="00A056E5">
        <w:rPr>
          <w:rFonts w:cstheme="minorHAnsi"/>
          <w:color w:val="000000" w:themeColor="text1"/>
        </w:rPr>
        <w:t>. There is a tendency to increase the livestock population, since it is the only livelihood of pastoralists. However, increases in the livestock population come at the expense of the fragile ecosystem. Severe periods of prolonged drought (such as in 1997-2001) cause severe depletion of the rangeland grass and sedge populations, exacerbated by overgrazing. In line with trends in other arid parts of Pakistan, the populations of grasses and highly palatable annual plants are gradually decreasing because of excessive use as forage at the early growth stages (before seed formation) and the trampling of young foliage, especially at the start of the wet season. This practice removes the herbage cover from the soil surface. Grazing directly on the topmost fertile layer of the soil results in soil deterioration. This exposes the land area to sun and wind. With the resulting decrease in litter formation, fertility decreases over time. This is compounded by the indiscriminate cutting of trees for fuel, timber, and charcoal formation.</w:t>
      </w:r>
      <w:r w:rsidRPr="00A056E5">
        <w:rPr>
          <w:rFonts w:cstheme="minorHAnsi"/>
          <w:i/>
          <w:iCs/>
          <w:color w:val="000000" w:themeColor="text1"/>
        </w:rPr>
        <w:t xml:space="preserve"> </w:t>
      </w:r>
    </w:p>
    <w:p w14:paraId="29FBF091" w14:textId="77777777" w:rsidR="003D07AA" w:rsidRPr="00A056E5" w:rsidRDefault="003D07AA" w:rsidP="003D07AA">
      <w:pPr>
        <w:rPr>
          <w:rFonts w:cstheme="minorHAnsi"/>
          <w:b/>
          <w:bCs/>
          <w:color w:val="000000" w:themeColor="text1"/>
          <w:lang w:eastAsia="nl-NL"/>
        </w:rPr>
      </w:pPr>
      <w:r w:rsidRPr="00A056E5">
        <w:rPr>
          <w:rFonts w:cstheme="minorHAnsi"/>
          <w:b/>
          <w:bCs/>
          <w:color w:val="000000" w:themeColor="text1"/>
        </w:rPr>
        <w:t xml:space="preserve">Tharparkar Desert </w:t>
      </w:r>
    </w:p>
    <w:p w14:paraId="4148B5AE" w14:textId="77777777" w:rsidR="003D07AA" w:rsidRPr="00A056E5" w:rsidRDefault="003D07AA" w:rsidP="003D07AA">
      <w:r w:rsidRPr="00A056E5">
        <w:t>Tharparkar, in southern Sindh, supports a population of 1 million people spread over 2,350 villages distributed over 20,000 km</w:t>
      </w:r>
      <w:r w:rsidRPr="00A056E5">
        <w:rPr>
          <w:vertAlign w:val="superscript"/>
        </w:rPr>
        <w:t>2</w:t>
      </w:r>
      <w:r w:rsidRPr="00A056E5">
        <w:t xml:space="preserve">. Agriculture is not feasible due to a shortage of rainfall. The main source of income is livestock. Rain is rare and comes at 3-4 year intervals. A semi-nomadic lifestyle prevails. </w:t>
      </w:r>
    </w:p>
    <w:p w14:paraId="1D6EA73C" w14:textId="77777777" w:rsidR="003D07AA" w:rsidRPr="00A056E5" w:rsidRDefault="003D07AA" w:rsidP="003D07AA">
      <w:pPr>
        <w:pStyle w:val="NormalWeb"/>
        <w:jc w:val="both"/>
        <w:rPr>
          <w:rFonts w:asciiTheme="minorHAnsi" w:hAnsiTheme="minorHAnsi" w:cstheme="minorHAnsi"/>
          <w:color w:val="000000" w:themeColor="text1"/>
          <w:sz w:val="20"/>
          <w:szCs w:val="20"/>
        </w:rPr>
      </w:pPr>
      <w:r w:rsidRPr="00A056E5">
        <w:rPr>
          <w:rFonts w:asciiTheme="minorHAnsi" w:hAnsiTheme="minorHAnsi" w:cstheme="minorHAnsi"/>
          <w:color w:val="000000" w:themeColor="text1"/>
          <w:sz w:val="20"/>
          <w:szCs w:val="20"/>
        </w:rPr>
        <w:t>There is a historical symbiotic relationship between the pastoral communities of the rangelands and the farmers of the irrigated agricultural lands, which has withered away to a certain degree. In the past, pastoralists maintained their livestock during drought periods by migrating from one area to another without much restriction, while also harvesting and threshing wheat crops from and for farmers. Currently, there is less need for animal power and these relationships have changed.</w:t>
      </w:r>
    </w:p>
    <w:p w14:paraId="3912662A" w14:textId="77777777" w:rsidR="003D07AA" w:rsidRPr="00A056E5" w:rsidRDefault="003D07AA" w:rsidP="003D07AA">
      <w:pPr>
        <w:pStyle w:val="NormalWeb"/>
        <w:jc w:val="both"/>
        <w:rPr>
          <w:rFonts w:asciiTheme="minorHAnsi" w:hAnsiTheme="minorHAnsi" w:cstheme="minorHAnsi"/>
          <w:color w:val="000000" w:themeColor="text1"/>
          <w:sz w:val="20"/>
          <w:szCs w:val="20"/>
        </w:rPr>
      </w:pPr>
      <w:r w:rsidRPr="00A056E5">
        <w:rPr>
          <w:rFonts w:asciiTheme="minorHAnsi" w:hAnsiTheme="minorHAnsi" w:cstheme="minorHAnsi"/>
          <w:color w:val="000000" w:themeColor="text1"/>
          <w:sz w:val="20"/>
          <w:szCs w:val="20"/>
        </w:rPr>
        <w:t xml:space="preserve">Drinking water access is a challenge in Tharparkar. Dug wells are the only source of drinking water in the area. Yet this underground water is largely brackish with only limited areas of sweet water. The depth of groundwater wells ranges from 60 feet in the southwest to 300 feet in the northeast. Particularly in </w:t>
      </w:r>
      <w:r w:rsidRPr="00A056E5">
        <w:rPr>
          <w:rFonts w:asciiTheme="minorHAnsi" w:hAnsiTheme="minorHAnsi" w:cstheme="minorHAnsi"/>
          <w:i/>
          <w:iCs/>
          <w:color w:val="000000" w:themeColor="text1"/>
          <w:sz w:val="20"/>
          <w:szCs w:val="20"/>
        </w:rPr>
        <w:t>vat</w:t>
      </w:r>
      <w:r w:rsidRPr="00A056E5">
        <w:rPr>
          <w:rFonts w:asciiTheme="minorHAnsi" w:hAnsiTheme="minorHAnsi" w:cstheme="minorHAnsi"/>
          <w:color w:val="000000" w:themeColor="text1"/>
          <w:sz w:val="20"/>
          <w:szCs w:val="20"/>
        </w:rPr>
        <w:t xml:space="preserve"> areas, water is at low depth and can be pulled out relatively easily. There has been much development of pipelines from the canal areas into the desert areas, so as to relieve the pressing needs for humans and livestock. For instance, sweet water is supplied from Naukot to Mithi and Kunri to Chachro. In general, wide gaps persist in the coverage of key services such as primary education, preventive health care, village electrification, skills promotion, livestock farming, and micro-finance. </w:t>
      </w:r>
    </w:p>
    <w:p w14:paraId="11E62A09" w14:textId="77777777" w:rsidR="003D07AA" w:rsidRPr="00A056E5" w:rsidRDefault="003D07AA" w:rsidP="003D07AA">
      <w:pPr>
        <w:spacing w:before="240" w:after="240"/>
        <w:rPr>
          <w:rFonts w:cstheme="minorHAnsi"/>
          <w:color w:val="000000" w:themeColor="text1"/>
        </w:rPr>
      </w:pPr>
      <w:r w:rsidRPr="00A056E5">
        <w:rPr>
          <w:rFonts w:cstheme="minorHAnsi"/>
          <w:color w:val="000000" w:themeColor="text1"/>
        </w:rPr>
        <w:t xml:space="preserve">As in the other desert territories in Sindh, when there is no cultivated crop on farmlands, farmland is used as open meadows for livestock. Nobody refuses anybody else the right to leave their livestock in the farmland. The only prohibition is that no one is allowed to fell trees from farmland that does not belong to them. </w:t>
      </w:r>
    </w:p>
    <w:p w14:paraId="45E74767" w14:textId="77777777" w:rsidR="003D07AA" w:rsidRPr="00A056E5" w:rsidRDefault="003D07AA" w:rsidP="003D07AA">
      <w:pPr>
        <w:spacing w:before="240" w:after="240"/>
        <w:rPr>
          <w:rFonts w:cstheme="minorHAnsi"/>
          <w:color w:val="000000" w:themeColor="text1"/>
        </w:rPr>
      </w:pPr>
      <w:r w:rsidRPr="00A056E5">
        <w:rPr>
          <w:rFonts w:cstheme="minorHAnsi"/>
          <w:color w:val="000000" w:themeColor="text1"/>
        </w:rPr>
        <w:t xml:space="preserve">In all arid rangelands in Sindh there is a need to conserve rangeland by controlling and restricting access and by undertaking measures to increase the carrying capacity of these arid areas. The experience of grass reseeding in Dera Ghazi Khan shows promise. Indigenous and exotic plants and grasses should be planted for the conservation of farmland and rangeland. This should be combined with water harvesting measures, e.g., using instance road infrastructure to collect and concentrate run-off.  When desert territory is wetted by rain or floods, the dormant seeds in the soil also are activated. This can form the basis for farmer-managed natural revegetation, whereby emerging valuable tree seedlings are protected and others are removed. The areas contain many useful species </w:t>
      </w:r>
      <w:r w:rsidRPr="00A056E5">
        <w:rPr>
          <w:rFonts w:cstheme="minorHAnsi"/>
          <w:color w:val="000000" w:themeColor="text1"/>
          <w:bdr w:val="dotted" w:sz="4" w:space="0" w:color="auto"/>
          <w:vertAlign w:val="superscript"/>
        </w:rPr>
        <w:fldChar w:fldCharType="begin"/>
      </w:r>
      <w:r w:rsidRPr="00A056E5">
        <w:rPr>
          <w:rFonts w:cstheme="minorHAnsi"/>
          <w:color w:val="000000" w:themeColor="text1"/>
          <w:bdr w:val="dotted" w:sz="4" w:space="0" w:color="auto"/>
          <w:vertAlign w:val="superscript"/>
        </w:rPr>
        <w:instrText xml:space="preserve"> NOTEREF _Ref88574211 \h  \* MERGEFORMAT </w:instrText>
      </w:r>
      <w:r w:rsidRPr="00A056E5">
        <w:rPr>
          <w:rFonts w:cstheme="minorHAnsi"/>
          <w:color w:val="000000" w:themeColor="text1"/>
          <w:bdr w:val="dotted" w:sz="4" w:space="0" w:color="auto"/>
          <w:vertAlign w:val="superscript"/>
        </w:rPr>
      </w:r>
      <w:r w:rsidRPr="00A056E5">
        <w:rPr>
          <w:rFonts w:cstheme="minorHAnsi"/>
          <w:color w:val="000000" w:themeColor="text1"/>
          <w:bdr w:val="dotted" w:sz="4" w:space="0" w:color="auto"/>
          <w:vertAlign w:val="superscript"/>
        </w:rPr>
        <w:fldChar w:fldCharType="separate"/>
      </w:r>
      <w:r w:rsidRPr="00A056E5">
        <w:rPr>
          <w:rFonts w:cstheme="minorHAnsi"/>
          <w:color w:val="000000" w:themeColor="text1"/>
          <w:bdr w:val="dotted" w:sz="4" w:space="0" w:color="auto"/>
          <w:vertAlign w:val="superscript"/>
        </w:rPr>
        <w:t>46</w:t>
      </w:r>
      <w:r w:rsidRPr="00A056E5">
        <w:rPr>
          <w:rFonts w:cstheme="minorHAnsi"/>
          <w:color w:val="000000" w:themeColor="text1"/>
          <w:bdr w:val="dotted" w:sz="4" w:space="0" w:color="auto"/>
          <w:vertAlign w:val="superscript"/>
        </w:rPr>
        <w:fldChar w:fldCharType="end"/>
      </w:r>
      <w:r w:rsidRPr="00A056E5">
        <w:rPr>
          <w:rFonts w:cstheme="minorHAnsi"/>
          <w:color w:val="000000" w:themeColor="text1"/>
        </w:rPr>
        <w:t xml:space="preserve"> </w:t>
      </w:r>
      <w:r w:rsidRPr="00A056E5">
        <w:rPr>
          <w:rFonts w:cstheme="minorHAnsi"/>
          <w:color w:val="000000" w:themeColor="text1"/>
          <w:bdr w:val="dotted" w:sz="4" w:space="0" w:color="auto"/>
          <w:vertAlign w:val="superscript"/>
        </w:rPr>
        <w:fldChar w:fldCharType="begin"/>
      </w:r>
      <w:r w:rsidRPr="00A056E5">
        <w:rPr>
          <w:rFonts w:cstheme="minorHAnsi"/>
          <w:color w:val="000000" w:themeColor="text1"/>
          <w:bdr w:val="dotted" w:sz="4" w:space="0" w:color="auto"/>
          <w:vertAlign w:val="superscript"/>
        </w:rPr>
        <w:instrText xml:space="preserve"> NOTEREF _Ref88576877 \h  \* MERGEFORMAT </w:instrText>
      </w:r>
      <w:r w:rsidRPr="00A056E5">
        <w:rPr>
          <w:rFonts w:cstheme="minorHAnsi"/>
          <w:color w:val="000000" w:themeColor="text1"/>
          <w:bdr w:val="dotted" w:sz="4" w:space="0" w:color="auto"/>
          <w:vertAlign w:val="superscript"/>
        </w:rPr>
      </w:r>
      <w:r w:rsidRPr="00A056E5">
        <w:rPr>
          <w:rFonts w:cstheme="minorHAnsi"/>
          <w:color w:val="000000" w:themeColor="text1"/>
          <w:bdr w:val="dotted" w:sz="4" w:space="0" w:color="auto"/>
          <w:vertAlign w:val="superscript"/>
        </w:rPr>
        <w:fldChar w:fldCharType="separate"/>
      </w:r>
      <w:r w:rsidRPr="00A056E5">
        <w:rPr>
          <w:rFonts w:cstheme="minorHAnsi"/>
          <w:color w:val="000000" w:themeColor="text1"/>
          <w:bdr w:val="dotted" w:sz="4" w:space="0" w:color="auto"/>
          <w:vertAlign w:val="superscript"/>
        </w:rPr>
        <w:t>63</w:t>
      </w:r>
      <w:r w:rsidRPr="00A056E5">
        <w:rPr>
          <w:rFonts w:cstheme="minorHAnsi"/>
          <w:color w:val="000000" w:themeColor="text1"/>
          <w:bdr w:val="dotted" w:sz="4" w:space="0" w:color="auto"/>
          <w:vertAlign w:val="superscript"/>
        </w:rPr>
        <w:fldChar w:fldCharType="end"/>
      </w:r>
      <w:r w:rsidRPr="00A056E5">
        <w:rPr>
          <w:rFonts w:cstheme="minorHAnsi"/>
          <w:color w:val="000000" w:themeColor="text1"/>
        </w:rPr>
        <w:t xml:space="preserve"> </w:t>
      </w:r>
      <w:r w:rsidRPr="00A056E5">
        <w:rPr>
          <w:rFonts w:cstheme="minorHAnsi"/>
          <w:color w:val="000000" w:themeColor="text1"/>
          <w:bdr w:val="dotted" w:sz="4" w:space="0" w:color="auto"/>
          <w:vertAlign w:val="superscript"/>
        </w:rPr>
        <w:fldChar w:fldCharType="begin"/>
      </w:r>
      <w:r w:rsidRPr="00A056E5">
        <w:rPr>
          <w:rFonts w:cstheme="minorHAnsi"/>
          <w:color w:val="000000" w:themeColor="text1"/>
          <w:bdr w:val="dotted" w:sz="4" w:space="0" w:color="auto"/>
          <w:vertAlign w:val="superscript"/>
        </w:rPr>
        <w:instrText xml:space="preserve"> NOTEREF _Ref88576940 \h  \* MERGEFORMAT </w:instrText>
      </w:r>
      <w:r w:rsidRPr="00A056E5">
        <w:rPr>
          <w:rFonts w:cstheme="minorHAnsi"/>
          <w:color w:val="000000" w:themeColor="text1"/>
          <w:bdr w:val="dotted" w:sz="4" w:space="0" w:color="auto"/>
          <w:vertAlign w:val="superscript"/>
        </w:rPr>
      </w:r>
      <w:r w:rsidRPr="00A056E5">
        <w:rPr>
          <w:rFonts w:cstheme="minorHAnsi"/>
          <w:color w:val="000000" w:themeColor="text1"/>
          <w:bdr w:val="dotted" w:sz="4" w:space="0" w:color="auto"/>
          <w:vertAlign w:val="superscript"/>
        </w:rPr>
        <w:fldChar w:fldCharType="separate"/>
      </w:r>
      <w:r w:rsidRPr="00A056E5">
        <w:rPr>
          <w:rFonts w:cstheme="minorHAnsi"/>
          <w:color w:val="000000" w:themeColor="text1"/>
          <w:bdr w:val="dotted" w:sz="4" w:space="0" w:color="auto"/>
          <w:vertAlign w:val="superscript"/>
        </w:rPr>
        <w:t>64</w:t>
      </w:r>
      <w:r w:rsidRPr="00A056E5">
        <w:rPr>
          <w:rFonts w:cstheme="minorHAnsi"/>
          <w:color w:val="000000" w:themeColor="text1"/>
          <w:bdr w:val="dotted" w:sz="4" w:space="0" w:color="auto"/>
          <w:vertAlign w:val="superscript"/>
        </w:rPr>
        <w:fldChar w:fldCharType="end"/>
      </w:r>
      <w:r w:rsidRPr="00A056E5">
        <w:rPr>
          <w:rFonts w:cstheme="minorHAnsi"/>
          <w:color w:val="000000" w:themeColor="text1"/>
        </w:rPr>
        <w:t>, such as Trifolium alexandrinum (high moisture content), Capparis deciduas, Salvadora oleiodes and Ziziphus nummularia (high crude protein content), Acacia nilotica and Alhagi maurorum (high carbohydrate content), Zea (high in organic matter), and Alhagi maurorum (high in free nitrogen).</w:t>
      </w:r>
    </w:p>
    <w:p w14:paraId="54AB13BB" w14:textId="77777777" w:rsidR="003D07AA" w:rsidRPr="00A056E5" w:rsidRDefault="003D07AA" w:rsidP="003D07AA">
      <w:pPr>
        <w:rPr>
          <w:rFonts w:cstheme="minorHAnsi"/>
          <w:color w:val="000000" w:themeColor="text1"/>
        </w:rPr>
      </w:pPr>
      <w:r w:rsidRPr="00A056E5">
        <w:rPr>
          <w:rFonts w:cstheme="minorHAnsi"/>
          <w:color w:val="000000" w:themeColor="text1"/>
        </w:rPr>
        <w:t>The dryland areas have received far less attention than the Indus Basin canal areas. However, they are home to a large vulnerable population whose well-being depends to a large extent on how these more sporadic waters are managed. As water scarcity becomes manifest in Sindh, more attention is required for dryland water resources. These areas also witness dynamic change, as can be seen in the five-fold expansion of settlement land cover in the last 10 years and the steady increase in livestock population, especially for sheep and goats.  Interventions in the Sindh dryland areas have been few and far between. They have, by and large, also not had the expected impact. There has, in particular, be an emphasis on the construction of dams – some large and many small—but not all dams have lived up to expectations, with large dams being particularly problematic. They have often not filled with water and some have accumulated large amounts of sediment. They have interfered with the existing hydrology to the detriment of downstream uses and their established rights of use. They have often left the population in these areas worse better.</w:t>
      </w:r>
    </w:p>
    <w:p w14:paraId="4D1AA61A" w14:textId="4220DA8E" w:rsidR="003D07AA" w:rsidRDefault="003D07AA" w:rsidP="003D07AA">
      <w:pPr>
        <w:spacing w:before="240" w:after="240"/>
        <w:rPr>
          <w:rFonts w:cstheme="minorHAnsi"/>
          <w:b/>
          <w:bCs/>
          <w:highlight w:val="white"/>
        </w:rPr>
      </w:pPr>
      <w:r w:rsidRPr="00A056E5">
        <w:rPr>
          <w:rFonts w:cstheme="minorHAnsi"/>
          <w:color w:val="000000" w:themeColor="text1"/>
        </w:rPr>
        <w:t>A range of options for improved dryland management have been developed in different parts of the world that may work well in Sindh, if tried. Examples are controlled holistic grazing, reseeding of native grass, hay making, run-off retention with roads or earthen measures, developing local storage, and farmer-managed natural revegetation.</w:t>
      </w:r>
    </w:p>
    <w:p w14:paraId="085C5CB5" w14:textId="652D5304" w:rsidR="00CD22E1" w:rsidRPr="00A70371" w:rsidRDefault="00CD22E1" w:rsidP="00CD22E1">
      <w:pPr>
        <w:spacing w:before="240" w:after="240"/>
        <w:rPr>
          <w:rFonts w:cstheme="minorHAnsi"/>
          <w:highlight w:val="white"/>
        </w:rPr>
      </w:pPr>
    </w:p>
    <w:p w14:paraId="262B0060" w14:textId="77777777" w:rsidR="00AE08F1" w:rsidRDefault="00AE08F1">
      <w:pPr>
        <w:spacing w:after="160" w:line="259" w:lineRule="auto"/>
        <w:jc w:val="left"/>
        <w:rPr>
          <w:rFonts w:cstheme="minorHAnsi"/>
          <w:b/>
          <w:bCs/>
          <w:highlight w:val="white"/>
        </w:rPr>
      </w:pPr>
      <w:r>
        <w:rPr>
          <w:rFonts w:cstheme="minorHAnsi"/>
          <w:b/>
          <w:bCs/>
          <w:highlight w:val="white"/>
        </w:rPr>
        <w:br w:type="page"/>
      </w:r>
    </w:p>
    <w:p w14:paraId="5A5D4FCA" w14:textId="75F91C89" w:rsidR="00CD22E1" w:rsidRPr="00786E70" w:rsidRDefault="007717E2" w:rsidP="00786E70">
      <w:pPr>
        <w:pStyle w:val="Caption-Table"/>
        <w:rPr>
          <w:rStyle w:val="IntenseEmphasis"/>
          <w:i w:val="0"/>
          <w:iCs w:val="0"/>
          <w:highlight w:val="white"/>
        </w:rPr>
      </w:pPr>
      <w:r w:rsidRPr="00786E70">
        <w:rPr>
          <w:rStyle w:val="IntenseEmphasis"/>
          <w:i w:val="0"/>
          <w:iCs w:val="0"/>
          <w:highlight w:val="white"/>
        </w:rPr>
        <w:t xml:space="preserve">Annex </w:t>
      </w:r>
      <w:r w:rsidR="000C72FD" w:rsidRPr="00786E70">
        <w:rPr>
          <w:rStyle w:val="IntenseEmphasis"/>
          <w:i w:val="0"/>
          <w:iCs w:val="0"/>
          <w:highlight w:val="white"/>
        </w:rPr>
        <w:t>9.</w:t>
      </w:r>
      <w:r w:rsidRPr="00786E70">
        <w:rPr>
          <w:rStyle w:val="IntenseEmphasis"/>
          <w:i w:val="0"/>
          <w:iCs w:val="0"/>
          <w:highlight w:val="white"/>
        </w:rPr>
        <w:t xml:space="preserve">1. </w:t>
      </w:r>
      <w:r w:rsidR="00BF2D2D" w:rsidRPr="00786E70">
        <w:rPr>
          <w:rStyle w:val="IntenseEmphasis"/>
          <w:i w:val="0"/>
          <w:iCs w:val="0"/>
          <w:highlight w:val="white"/>
        </w:rPr>
        <w:t xml:space="preserve">General Scope of the </w:t>
      </w:r>
      <w:r w:rsidRPr="00786E70">
        <w:rPr>
          <w:rStyle w:val="IntenseEmphasis"/>
          <w:i w:val="0"/>
          <w:iCs w:val="0"/>
          <w:highlight w:val="white"/>
        </w:rPr>
        <w:t xml:space="preserve"> Sindh Strategic Water Plan</w:t>
      </w:r>
    </w:p>
    <w:p w14:paraId="551D7B2A" w14:textId="77777777" w:rsidR="001336E0" w:rsidRPr="00E77822" w:rsidRDefault="001336E0" w:rsidP="001336E0">
      <w:pPr>
        <w:rPr>
          <w:color w:val="002060"/>
          <w:sz w:val="24"/>
          <w:szCs w:val="24"/>
        </w:rPr>
      </w:pPr>
      <w:r>
        <w:rPr>
          <w:color w:val="002060"/>
          <w:sz w:val="24"/>
          <w:szCs w:val="24"/>
        </w:rPr>
        <w:t xml:space="preserve">1. </w:t>
      </w:r>
      <w:r w:rsidRPr="00E77822">
        <w:rPr>
          <w:color w:val="002060"/>
          <w:sz w:val="24"/>
          <w:szCs w:val="24"/>
        </w:rPr>
        <w:t>Introduction</w:t>
      </w:r>
    </w:p>
    <w:p w14:paraId="670ACB54" w14:textId="77777777" w:rsidR="001336E0" w:rsidRDefault="001336E0" w:rsidP="001336E0">
      <w:pPr>
        <w:ind w:firstLine="360"/>
      </w:pPr>
      <w:r w:rsidRPr="00EB06F6">
        <w:t xml:space="preserve">Building upon the </w:t>
      </w:r>
      <w:r>
        <w:t xml:space="preserve">2022 </w:t>
      </w:r>
      <w:r w:rsidRPr="00EB06F6">
        <w:t xml:space="preserve">Sindh Water Policy, </w:t>
      </w:r>
      <w:r>
        <w:t>SWAT</w:t>
      </w:r>
      <w:r w:rsidRPr="00EB06F6">
        <w:t xml:space="preserve"> will support the </w:t>
      </w:r>
      <w:r>
        <w:t xml:space="preserve">development of </w:t>
      </w:r>
      <w:r w:rsidRPr="00970D1C">
        <w:t xml:space="preserve">a broad </w:t>
      </w:r>
      <w:r>
        <w:t xml:space="preserve">Sindh </w:t>
      </w:r>
      <w:r w:rsidRPr="00970D1C">
        <w:t xml:space="preserve">‘Strategic Water Plan’ </w:t>
      </w:r>
      <w:r>
        <w:t xml:space="preserve">(SSWP) </w:t>
      </w:r>
      <w:r w:rsidRPr="00970D1C">
        <w:t xml:space="preserve">to address key water and </w:t>
      </w:r>
      <w:r>
        <w:t xml:space="preserve">water related </w:t>
      </w:r>
      <w:r w:rsidRPr="00970D1C">
        <w:t xml:space="preserve">environmental </w:t>
      </w:r>
      <w:r>
        <w:t xml:space="preserve">and social </w:t>
      </w:r>
      <w:r w:rsidRPr="00970D1C">
        <w:t>issues</w:t>
      </w:r>
      <w:r>
        <w:t>. Annex 9.1 of the ESMF provides an overview of the alarming state of water-related environmental degradation and the driving forces that need to be addressed to reverse this decline. Key issues include:</w:t>
      </w:r>
    </w:p>
    <w:p w14:paraId="1164244C" w14:textId="57BFE872" w:rsidR="001336E0" w:rsidRDefault="001336E0" w:rsidP="00C519C0">
      <w:pPr>
        <w:ind w:firstLine="360"/>
      </w:pPr>
      <w:r>
        <w:t xml:space="preserve"> Reducing land degradation caused by waterlogging and salinity </w:t>
      </w:r>
    </w:p>
    <w:p w14:paraId="49D1405D" w14:textId="77777777" w:rsidR="001336E0" w:rsidRDefault="001336E0" w:rsidP="0034631F">
      <w:pPr>
        <w:pStyle w:val="ListParagraph"/>
        <w:numPr>
          <w:ilvl w:val="0"/>
          <w:numId w:val="85"/>
        </w:numPr>
        <w:spacing w:after="0"/>
        <w:contextualSpacing w:val="0"/>
        <w:jc w:val="left"/>
      </w:pPr>
      <w:r>
        <w:t>M</w:t>
      </w:r>
      <w:r w:rsidRPr="00202608">
        <w:t>anaging climate</w:t>
      </w:r>
      <w:r>
        <w:t>-</w:t>
      </w:r>
      <w:r w:rsidRPr="00202608">
        <w:t>related risks</w:t>
      </w:r>
      <w:r>
        <w:t xml:space="preserve"> including </w:t>
      </w:r>
      <w:r w:rsidRPr="00202608">
        <w:t>floods</w:t>
      </w:r>
      <w:r>
        <w:t xml:space="preserve">, </w:t>
      </w:r>
      <w:r w:rsidRPr="00202608">
        <w:t>droughts</w:t>
      </w:r>
      <w:r>
        <w:t>, heat, and sea level rise</w:t>
      </w:r>
    </w:p>
    <w:p w14:paraId="7B9F17EF" w14:textId="77777777" w:rsidR="001336E0" w:rsidRDefault="001336E0" w:rsidP="0034631F">
      <w:pPr>
        <w:pStyle w:val="ListParagraph"/>
        <w:numPr>
          <w:ilvl w:val="0"/>
          <w:numId w:val="85"/>
        </w:numPr>
        <w:spacing w:after="0"/>
        <w:contextualSpacing w:val="0"/>
        <w:jc w:val="left"/>
      </w:pPr>
      <w:r>
        <w:t>Recalibrating water allocation regimes to ensure equity, economic efficiency, and sustainability</w:t>
      </w:r>
    </w:p>
    <w:p w14:paraId="21661819" w14:textId="77777777" w:rsidR="001336E0" w:rsidRDefault="001336E0" w:rsidP="0034631F">
      <w:pPr>
        <w:pStyle w:val="ListParagraph"/>
        <w:numPr>
          <w:ilvl w:val="0"/>
          <w:numId w:val="85"/>
        </w:numPr>
        <w:spacing w:after="0"/>
        <w:contextualSpacing w:val="0"/>
        <w:jc w:val="left"/>
      </w:pPr>
      <w:r>
        <w:t>Reviving the Indus Delta ecosystem</w:t>
      </w:r>
    </w:p>
    <w:p w14:paraId="64B73CB0" w14:textId="77777777" w:rsidR="001336E0" w:rsidRDefault="001336E0" w:rsidP="0034631F">
      <w:pPr>
        <w:pStyle w:val="ListParagraph"/>
        <w:numPr>
          <w:ilvl w:val="0"/>
          <w:numId w:val="85"/>
        </w:numPr>
        <w:spacing w:after="0"/>
        <w:contextualSpacing w:val="0"/>
        <w:jc w:val="left"/>
      </w:pPr>
      <w:r>
        <w:t>Protecting and restoring wetlands and lakes in Sindh Province</w:t>
      </w:r>
    </w:p>
    <w:p w14:paraId="64A02253" w14:textId="77777777" w:rsidR="001336E0" w:rsidRDefault="001336E0" w:rsidP="0034631F">
      <w:pPr>
        <w:pStyle w:val="ListParagraph"/>
        <w:numPr>
          <w:ilvl w:val="0"/>
          <w:numId w:val="85"/>
        </w:numPr>
        <w:spacing w:after="0"/>
        <w:contextualSpacing w:val="0"/>
        <w:jc w:val="left"/>
      </w:pPr>
      <w:r>
        <w:t xml:space="preserve">Addressing severe water scarcity in Sindh drylands, </w:t>
      </w:r>
      <w:r w:rsidRPr="007B3DDF">
        <w:t>Kohistan and Tharparkar/ Nara Desert</w:t>
      </w:r>
    </w:p>
    <w:p w14:paraId="6E51A3B0" w14:textId="77777777" w:rsidR="001336E0" w:rsidRDefault="001336E0" w:rsidP="0034631F">
      <w:pPr>
        <w:pStyle w:val="ListParagraph"/>
        <w:numPr>
          <w:ilvl w:val="0"/>
          <w:numId w:val="85"/>
        </w:numPr>
        <w:spacing w:after="0"/>
        <w:contextualSpacing w:val="0"/>
        <w:jc w:val="left"/>
      </w:pPr>
      <w:r>
        <w:t>Strategically managing groundwater resources</w:t>
      </w:r>
    </w:p>
    <w:p w14:paraId="4D019976" w14:textId="77777777" w:rsidR="001336E0" w:rsidRDefault="001336E0" w:rsidP="0034631F">
      <w:pPr>
        <w:pStyle w:val="ListParagraph"/>
        <w:numPr>
          <w:ilvl w:val="0"/>
          <w:numId w:val="85"/>
        </w:numPr>
        <w:spacing w:after="0"/>
        <w:contextualSpacing w:val="0"/>
        <w:jc w:val="left"/>
      </w:pPr>
      <w:r>
        <w:t>Improving water quality in canals, natural water bodies, and along the coast.</w:t>
      </w:r>
    </w:p>
    <w:p w14:paraId="51692DE4" w14:textId="77777777" w:rsidR="001336E0" w:rsidRDefault="001336E0" w:rsidP="001336E0"/>
    <w:p w14:paraId="4B125E7E" w14:textId="77777777" w:rsidR="001336E0" w:rsidRDefault="001336E0" w:rsidP="00C519C0">
      <w:r>
        <w:t xml:space="preserve">This complex set of inter-related issues can only be tackled through an integrated water resources management perspective that considers the rapidly evolving socio-economic and climate context. </w:t>
      </w:r>
    </w:p>
    <w:p w14:paraId="1ABFD95F" w14:textId="77777777" w:rsidR="001336E0" w:rsidRDefault="001336E0" w:rsidP="001336E0">
      <w:r>
        <w:t>Following the Sindh  Water Policy (about to be endorsed), Sindh Province is in the incipient phase of developing an Integrated Water Resources Management (IWRM) system. The SSWP will be the centerpiece of the Government of Sindh’s (GoS) efforts to develop a vision, objectives, and action plans for sustainably managing its water and related resources while also fostering socio-economic development. The SSWP will be approved by the newly formed Sindh Water Resources Commission (SWRC), which is the multi-sectoral apex body for water resources management in the province. Aligned with the Sindh Water Policy, the SSWP will layout a near-term plan of action for the next five years, a medium-term indicative program for the next twenty years, and a long-term 50-year vision and strategy.</w:t>
      </w:r>
      <w:r w:rsidRPr="003074DB">
        <w:rPr>
          <w:rStyle w:val="FootnoteReference"/>
        </w:rPr>
        <w:t xml:space="preserve"> </w:t>
      </w:r>
      <w:r>
        <w:rPr>
          <w:rStyle w:val="FootnoteReference"/>
        </w:rPr>
        <w:footnoteReference w:id="122"/>
      </w:r>
      <w:r>
        <w:t xml:space="preserve"> The SSWP will be periodically updated every five years, with major revisions every ten years. A regular water resource planning process will help manage the various water resources challenges in the province and protect the vital role that water resources play in the society and economy of Sindh.</w:t>
      </w:r>
    </w:p>
    <w:p w14:paraId="02EF1A2D" w14:textId="77777777" w:rsidR="001336E0" w:rsidRDefault="001336E0" w:rsidP="001336E0">
      <w:pPr>
        <w:rPr>
          <w:color w:val="002060"/>
          <w:sz w:val="24"/>
          <w:szCs w:val="24"/>
        </w:rPr>
      </w:pPr>
      <w:r>
        <w:rPr>
          <w:color w:val="002060"/>
          <w:sz w:val="24"/>
          <w:szCs w:val="24"/>
        </w:rPr>
        <w:t xml:space="preserve">2. </w:t>
      </w:r>
      <w:r w:rsidRPr="00E77822">
        <w:rPr>
          <w:color w:val="002060"/>
          <w:sz w:val="24"/>
          <w:szCs w:val="24"/>
        </w:rPr>
        <w:t xml:space="preserve">Objectives </w:t>
      </w:r>
    </w:p>
    <w:p w14:paraId="0BC5204A" w14:textId="77777777" w:rsidR="001336E0" w:rsidRDefault="001336E0" w:rsidP="001336E0">
      <w:r>
        <w:t>The objective of the SSWP is to provide a</w:t>
      </w:r>
      <w:r w:rsidRPr="002355DB">
        <w:t xml:space="preserve"> </w:t>
      </w:r>
      <w:r>
        <w:t>road map</w:t>
      </w:r>
      <w:r w:rsidRPr="002355DB">
        <w:t xml:space="preserve"> for integrated water resources</w:t>
      </w:r>
      <w:r>
        <w:t xml:space="preserve"> management in Sindh considering the following dimensions: </w:t>
      </w:r>
    </w:p>
    <w:p w14:paraId="22F887E3" w14:textId="77777777" w:rsidR="001336E0" w:rsidRDefault="001336E0" w:rsidP="0034631F">
      <w:pPr>
        <w:pStyle w:val="ListParagraph"/>
        <w:numPr>
          <w:ilvl w:val="0"/>
          <w:numId w:val="89"/>
        </w:numPr>
        <w:spacing w:after="0"/>
        <w:contextualSpacing w:val="0"/>
        <w:jc w:val="left"/>
      </w:pPr>
      <w:r>
        <w:t>the short (5 year), medium (20 year), and long (50 year) term for the entire province</w:t>
      </w:r>
    </w:p>
    <w:p w14:paraId="3381D12E" w14:textId="77777777" w:rsidR="001336E0" w:rsidRDefault="001336E0" w:rsidP="0034631F">
      <w:pPr>
        <w:pStyle w:val="ListParagraph"/>
        <w:numPr>
          <w:ilvl w:val="0"/>
          <w:numId w:val="89"/>
        </w:numPr>
        <w:spacing w:after="0"/>
        <w:contextualSpacing w:val="0"/>
        <w:jc w:val="left"/>
      </w:pPr>
      <w:r>
        <w:t>key water resources management challenges</w:t>
      </w:r>
    </w:p>
    <w:p w14:paraId="164290A7" w14:textId="77777777" w:rsidR="001336E0" w:rsidRDefault="001336E0" w:rsidP="0034631F">
      <w:pPr>
        <w:pStyle w:val="ListParagraph"/>
        <w:numPr>
          <w:ilvl w:val="0"/>
          <w:numId w:val="89"/>
        </w:numPr>
        <w:spacing w:after="0"/>
        <w:contextualSpacing w:val="0"/>
        <w:jc w:val="left"/>
      </w:pPr>
      <w:r>
        <w:t xml:space="preserve">regional IWRM planning </w:t>
      </w:r>
    </w:p>
    <w:p w14:paraId="12B42053" w14:textId="77777777" w:rsidR="001336E0" w:rsidRDefault="001336E0" w:rsidP="0034631F">
      <w:pPr>
        <w:pStyle w:val="ListParagraph"/>
        <w:numPr>
          <w:ilvl w:val="0"/>
          <w:numId w:val="89"/>
        </w:numPr>
        <w:spacing w:after="0"/>
        <w:contextualSpacing w:val="0"/>
        <w:jc w:val="left"/>
      </w:pPr>
      <w:r>
        <w:t>resource management strategies</w:t>
      </w:r>
    </w:p>
    <w:p w14:paraId="2348D8D6" w14:textId="77777777" w:rsidR="001336E0" w:rsidRDefault="001336E0" w:rsidP="001336E0"/>
    <w:p w14:paraId="3CB34490" w14:textId="77777777" w:rsidR="001336E0" w:rsidRDefault="001336E0" w:rsidP="001336E0">
      <w:r>
        <w:t>In addition, the first SSWP crafting exercise has the following objectives:</w:t>
      </w:r>
    </w:p>
    <w:p w14:paraId="445A1257" w14:textId="77777777" w:rsidR="001336E0" w:rsidRDefault="001336E0" w:rsidP="001336E0"/>
    <w:p w14:paraId="4E7E7F21" w14:textId="77777777" w:rsidR="001336E0" w:rsidRDefault="001336E0" w:rsidP="0034631F">
      <w:pPr>
        <w:pStyle w:val="ListParagraph"/>
        <w:numPr>
          <w:ilvl w:val="0"/>
          <w:numId w:val="86"/>
        </w:numPr>
        <w:spacing w:after="0"/>
        <w:contextualSpacing w:val="0"/>
        <w:jc w:val="left"/>
      </w:pPr>
      <w:r>
        <w:t>Define hydrological planning areas for regional IWRM plans</w:t>
      </w:r>
    </w:p>
    <w:p w14:paraId="65DFE190" w14:textId="77777777" w:rsidR="001336E0" w:rsidRDefault="001336E0" w:rsidP="0034631F">
      <w:pPr>
        <w:pStyle w:val="ListParagraph"/>
        <w:numPr>
          <w:ilvl w:val="0"/>
          <w:numId w:val="86"/>
        </w:numPr>
        <w:spacing w:after="0"/>
        <w:contextualSpacing w:val="0"/>
        <w:jc w:val="left"/>
      </w:pPr>
      <w:r>
        <w:t>Identify and address key resource management issues to arrive at situation of sustainable water resource use in Sindh</w:t>
      </w:r>
    </w:p>
    <w:p w14:paraId="58DD4394" w14:textId="77777777" w:rsidR="001336E0" w:rsidRDefault="001336E0" w:rsidP="0034631F">
      <w:pPr>
        <w:pStyle w:val="ListParagraph"/>
        <w:numPr>
          <w:ilvl w:val="0"/>
          <w:numId w:val="86"/>
        </w:numPr>
        <w:spacing w:after="0"/>
        <w:contextualSpacing w:val="0"/>
        <w:jc w:val="left"/>
      </w:pPr>
      <w:r>
        <w:t>Create opportunities for new, innovative and path-breaking approaches to water management</w:t>
      </w:r>
    </w:p>
    <w:p w14:paraId="3B765EAE" w14:textId="77777777" w:rsidR="001336E0" w:rsidRDefault="001336E0" w:rsidP="0034631F">
      <w:pPr>
        <w:pStyle w:val="ListParagraph"/>
        <w:numPr>
          <w:ilvl w:val="0"/>
          <w:numId w:val="86"/>
        </w:numPr>
        <w:spacing w:after="0"/>
        <w:contextualSpacing w:val="0"/>
        <w:jc w:val="left"/>
      </w:pPr>
      <w:r>
        <w:t>Develop a GoS approach for addressing trans-provincial water issues in the Indus Basin</w:t>
      </w:r>
    </w:p>
    <w:p w14:paraId="471B11DA" w14:textId="77777777" w:rsidR="001336E0" w:rsidRPr="00D1316A" w:rsidRDefault="001336E0" w:rsidP="0034631F">
      <w:pPr>
        <w:pStyle w:val="ListParagraph"/>
        <w:numPr>
          <w:ilvl w:val="0"/>
          <w:numId w:val="86"/>
        </w:numPr>
        <w:spacing w:after="0"/>
        <w:contextualSpacing w:val="0"/>
        <w:jc w:val="left"/>
      </w:pPr>
      <w:r>
        <w:t>Ensure an inclusive and participatory planning process</w:t>
      </w:r>
    </w:p>
    <w:p w14:paraId="7488AD76" w14:textId="77777777" w:rsidR="001336E0" w:rsidRDefault="001336E0" w:rsidP="001336E0">
      <w:pPr>
        <w:rPr>
          <w:color w:val="002060"/>
          <w:sz w:val="24"/>
          <w:szCs w:val="24"/>
        </w:rPr>
      </w:pPr>
    </w:p>
    <w:p w14:paraId="3A737CD5" w14:textId="77777777" w:rsidR="001336E0" w:rsidRDefault="001336E0" w:rsidP="001336E0">
      <w:pPr>
        <w:rPr>
          <w:color w:val="002060"/>
          <w:sz w:val="24"/>
          <w:szCs w:val="24"/>
        </w:rPr>
      </w:pPr>
      <w:r>
        <w:rPr>
          <w:color w:val="002060"/>
          <w:sz w:val="24"/>
          <w:szCs w:val="24"/>
        </w:rPr>
        <w:t xml:space="preserve">3. </w:t>
      </w:r>
      <w:r w:rsidRPr="00441F1F">
        <w:rPr>
          <w:color w:val="002060"/>
          <w:sz w:val="24"/>
          <w:szCs w:val="24"/>
        </w:rPr>
        <w:t xml:space="preserve">General SSWP Structure </w:t>
      </w:r>
    </w:p>
    <w:p w14:paraId="482E8147" w14:textId="77777777" w:rsidR="001336E0" w:rsidRDefault="001336E0" w:rsidP="001336E0">
      <w:r>
        <w:t>The general structure of the SSWP, which will be fined-tuned during the preparation of the SSWP, is presented below. There will be three sets of inter-related documents: i) the overall Sindh Strategic Water Plan (Main Report); ii) a set of priority resource management strategies; and iii) regional IWRM plans. These sets of documents are interlocking and together can be considered the “Sindh Strategic Water Plan.”</w:t>
      </w:r>
    </w:p>
    <w:p w14:paraId="30B3C23F" w14:textId="77777777" w:rsidR="001336E0" w:rsidRPr="00FE6078" w:rsidRDefault="001336E0" w:rsidP="001336E0">
      <w:pPr>
        <w:jc w:val="center"/>
        <w:rPr>
          <w:b/>
          <w:bCs/>
        </w:rPr>
      </w:pPr>
      <w:r w:rsidRPr="00FE6078">
        <w:rPr>
          <w:b/>
          <w:bCs/>
        </w:rPr>
        <w:t xml:space="preserve">Figure 1: General Structure of SSWP </w:t>
      </w:r>
    </w:p>
    <w:p w14:paraId="7B2FC911" w14:textId="77777777" w:rsidR="001336E0" w:rsidRDefault="001336E0" w:rsidP="001336E0">
      <w:r w:rsidRPr="00D25729">
        <w:rPr>
          <w:noProof/>
        </w:rPr>
        <w:drawing>
          <wp:inline distT="0" distB="0" distL="0" distR="0" wp14:anchorId="732BAC45" wp14:editId="6D7CC854">
            <wp:extent cx="5943600" cy="3223895"/>
            <wp:effectExtent l="19050" t="19050" r="19050" b="14605"/>
            <wp:docPr id="3808" name="Picture 3808"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08" name="Picture 3808" descr="Diagram&#10;&#10;Description automatically generated with medium confidence"/>
                    <pic:cNvPicPr/>
                  </pic:nvPicPr>
                  <pic:blipFill>
                    <a:blip r:embed="rId77"/>
                    <a:stretch>
                      <a:fillRect/>
                    </a:stretch>
                  </pic:blipFill>
                  <pic:spPr>
                    <a:xfrm>
                      <a:off x="0" y="0"/>
                      <a:ext cx="5943600" cy="3223895"/>
                    </a:xfrm>
                    <a:prstGeom prst="rect">
                      <a:avLst/>
                    </a:prstGeom>
                    <a:ln>
                      <a:solidFill>
                        <a:schemeClr val="tx1"/>
                      </a:solidFill>
                    </a:ln>
                  </pic:spPr>
                </pic:pic>
              </a:graphicData>
            </a:graphic>
          </wp:inline>
        </w:drawing>
      </w:r>
    </w:p>
    <w:p w14:paraId="73419DBD" w14:textId="77777777" w:rsidR="001336E0" w:rsidRDefault="001336E0" w:rsidP="001336E0">
      <w:pPr>
        <w:rPr>
          <w:color w:val="0070C0"/>
        </w:rPr>
      </w:pPr>
    </w:p>
    <w:p w14:paraId="374D5292" w14:textId="77777777" w:rsidR="001336E0" w:rsidRDefault="001336E0" w:rsidP="001336E0">
      <w:pPr>
        <w:rPr>
          <w:color w:val="0070C0"/>
          <w:sz w:val="24"/>
          <w:szCs w:val="24"/>
        </w:rPr>
      </w:pPr>
      <w:r w:rsidRPr="00441F1F">
        <w:rPr>
          <w:rFonts w:ascii="Calibri" w:hAnsi="Calibri" w:cs="Calibri"/>
          <w:color w:val="0070C0"/>
        </w:rPr>
        <w:t>Vision, Goals, and Strategic Directions</w:t>
      </w:r>
      <w:r w:rsidRPr="00441F1F">
        <w:rPr>
          <w:color w:val="0070C0"/>
          <w:sz w:val="24"/>
          <w:szCs w:val="24"/>
        </w:rPr>
        <w:t xml:space="preserve">: </w:t>
      </w:r>
    </w:p>
    <w:p w14:paraId="4F2E6BD2" w14:textId="77777777" w:rsidR="001336E0" w:rsidRDefault="001336E0" w:rsidP="001336E0">
      <w:r>
        <w:t>The formulation of visions, goals and broad strategic actions is an indispensable starting part for developing the SSWP. A broad range of stakeholders should collaboratively develop a common vision and strategic directions for Sindh province over the next 50 years, 20 years, and 5 years. This will build upon and expand upon Sindh Water Policy by defining a set of specific goals and strategic directions to achieve the vision. There are four main areas to be addressed at each time scale:</w:t>
      </w:r>
    </w:p>
    <w:p w14:paraId="42EB3FAA" w14:textId="77777777" w:rsidR="001336E0" w:rsidRDefault="001336E0" w:rsidP="001336E0"/>
    <w:p w14:paraId="55F63792" w14:textId="77777777" w:rsidR="001336E0" w:rsidRDefault="001336E0" w:rsidP="001336E0">
      <w:r w:rsidRPr="00E86A2B">
        <w:rPr>
          <w:b/>
          <w:bCs/>
        </w:rPr>
        <w:t>Environmental Protection</w:t>
      </w:r>
      <w:r>
        <w:t xml:space="preserve">: Identifying water-related valued environmental components (VECs) in Sindh and establishing goals and visions for these VECs. Some examples include: i) Indus Delta; ii) Manchar Lake; iii) Indus River, including maintaining a healthy Indus river dolphin population and an environmental flow downstream Kotri Barrage; iv) protecting valuable groundwater aquifers; and v) reducing water-related land degradation. </w:t>
      </w:r>
    </w:p>
    <w:p w14:paraId="6D2EC094" w14:textId="77777777" w:rsidR="001336E0" w:rsidRDefault="001336E0" w:rsidP="001336E0">
      <w:r>
        <w:rPr>
          <w:b/>
          <w:bCs/>
        </w:rPr>
        <w:t>Water Services and Water Resources Management Optimization</w:t>
      </w:r>
      <w:r>
        <w:t>: Optimizing the delivery of water-resource related services such as irrigation and drainage and urban/rural water supply and sanitation. Water service optimization includes aspects such as safeguarding essential services (resource availability in urban water supply, in rural water supply  performance targets), water productivity (in agriculture), balancing water resource use with availability, safeguarding water quality (controlling effluent disposal), reliability of the service, equity of the distribution, and additional parameters like improved flexibility of the deliveries. Water resources optimization focuses on the ensuring efficient, equitable, and sustainable allocation of water among users including meeting environmental protection needs. A dynamic and flexible water allocation system will be required in the face of a changing climate and the requirements for conjunctive management.</w:t>
      </w:r>
    </w:p>
    <w:p w14:paraId="2C19607B" w14:textId="77777777" w:rsidR="001336E0" w:rsidRDefault="001336E0" w:rsidP="001336E0">
      <w:r w:rsidRPr="00E916CB">
        <w:rPr>
          <w:b/>
          <w:bCs/>
        </w:rPr>
        <w:t>Disaster Risk Management</w:t>
      </w:r>
      <w:r>
        <w:t>: Comprehensively addressing waterlogging, flood and drought risks by strengthening all aspects of the disaster risk management cycle: mitigation and prevention, preparedness, response, and recovery</w:t>
      </w:r>
      <w:r w:rsidRPr="00E25F17">
        <w:t>.</w:t>
      </w:r>
      <w:r>
        <w:t xml:space="preserve"> Monitoring and adapting to changing climatic extremes will be required to adapt to a warming planet.</w:t>
      </w:r>
    </w:p>
    <w:p w14:paraId="150BD917" w14:textId="77777777" w:rsidR="001336E0" w:rsidRDefault="001336E0" w:rsidP="001336E0">
      <w:r w:rsidRPr="00C93D8D">
        <w:rPr>
          <w:b/>
          <w:bCs/>
        </w:rPr>
        <w:t>Institutions and Capacity Building</w:t>
      </w:r>
      <w:r>
        <w:t xml:space="preserve">: Adopting effective policies, laws, regulations, and capacity building for water-related management departments and water-related service entities. Management departments include </w:t>
      </w:r>
      <w:r w:rsidRPr="00F30467">
        <w:t>water resources management, environmental protection, and disaster risk management</w:t>
      </w:r>
      <w:r>
        <w:t xml:space="preserve">. </w:t>
      </w:r>
      <w:r w:rsidRPr="00E25F17">
        <w:t xml:space="preserve">Water service entities include irrigation and drainage, urban WSS, and rural WSS providers. </w:t>
      </w:r>
    </w:p>
    <w:p w14:paraId="017DB564" w14:textId="77777777" w:rsidR="001336E0" w:rsidRPr="00441F1F" w:rsidRDefault="001336E0" w:rsidP="001336E0">
      <w:pPr>
        <w:rPr>
          <w:color w:val="0070C0"/>
          <w:sz w:val="24"/>
          <w:szCs w:val="24"/>
        </w:rPr>
      </w:pPr>
      <w:r w:rsidRPr="00441F1F">
        <w:rPr>
          <w:color w:val="0070C0"/>
          <w:sz w:val="24"/>
          <w:szCs w:val="24"/>
        </w:rPr>
        <w:t>Resource Management Strategies</w:t>
      </w:r>
    </w:p>
    <w:p w14:paraId="16FB46D3" w14:textId="77777777" w:rsidR="001336E0" w:rsidRDefault="001336E0" w:rsidP="001336E0">
      <w:r w:rsidRPr="00E25F17">
        <w:t>A set of more detailed</w:t>
      </w:r>
      <w:r>
        <w:t xml:space="preserve"> resource management strategies will be developed to help inform specific actions for regional IWRM plans and inform provincial-wide programs. These strategies will help inform, but not prescribe, water-related planning and decision making at lower levels such as Area Water Boards (AWBs) providing bulk water supply, farmer organizations (FO) providing localized irrigation services, and municipalities responsible for water supply and sanitation. The specific strategies will be identified and developed during the preparation of the SSWP but could potentially include the following topics:</w:t>
      </w:r>
    </w:p>
    <w:p w14:paraId="58970968" w14:textId="77777777" w:rsidR="001336E0" w:rsidRDefault="001336E0" w:rsidP="0034631F">
      <w:pPr>
        <w:pStyle w:val="ListParagraph"/>
        <w:numPr>
          <w:ilvl w:val="0"/>
          <w:numId w:val="87"/>
        </w:numPr>
        <w:spacing w:after="0"/>
        <w:contextualSpacing w:val="0"/>
        <w:jc w:val="left"/>
      </w:pPr>
      <w:r>
        <w:t>Water Allocation Procedures</w:t>
      </w:r>
    </w:p>
    <w:p w14:paraId="3550BB97" w14:textId="77777777" w:rsidR="001336E0" w:rsidRDefault="001336E0" w:rsidP="0034631F">
      <w:pPr>
        <w:pStyle w:val="ListParagraph"/>
        <w:numPr>
          <w:ilvl w:val="0"/>
          <w:numId w:val="87"/>
        </w:numPr>
        <w:spacing w:after="0"/>
        <w:contextualSpacing w:val="0"/>
        <w:jc w:val="left"/>
      </w:pPr>
      <w:r>
        <w:t>Groundwater Management</w:t>
      </w:r>
    </w:p>
    <w:p w14:paraId="75395D67" w14:textId="77777777" w:rsidR="001336E0" w:rsidRDefault="001336E0" w:rsidP="0034631F">
      <w:pPr>
        <w:pStyle w:val="ListParagraph"/>
        <w:numPr>
          <w:ilvl w:val="0"/>
          <w:numId w:val="87"/>
        </w:numPr>
        <w:spacing w:after="0"/>
        <w:contextualSpacing w:val="0"/>
        <w:jc w:val="left"/>
      </w:pPr>
      <w:r>
        <w:t>Drought Management</w:t>
      </w:r>
    </w:p>
    <w:p w14:paraId="34C1388C" w14:textId="77777777" w:rsidR="001336E0" w:rsidRDefault="001336E0" w:rsidP="0034631F">
      <w:pPr>
        <w:pStyle w:val="ListParagraph"/>
        <w:numPr>
          <w:ilvl w:val="0"/>
          <w:numId w:val="87"/>
        </w:numPr>
        <w:spacing w:after="0"/>
        <w:contextualSpacing w:val="0"/>
        <w:jc w:val="left"/>
      </w:pPr>
      <w:r>
        <w:t>Flood Management</w:t>
      </w:r>
    </w:p>
    <w:p w14:paraId="73A31DB6" w14:textId="77777777" w:rsidR="001336E0" w:rsidRDefault="001336E0" w:rsidP="0034631F">
      <w:pPr>
        <w:pStyle w:val="ListParagraph"/>
        <w:numPr>
          <w:ilvl w:val="0"/>
          <w:numId w:val="87"/>
        </w:numPr>
        <w:spacing w:after="0"/>
        <w:contextualSpacing w:val="0"/>
        <w:jc w:val="left"/>
      </w:pPr>
      <w:r>
        <w:t>Wetland Management and Flood Plain Management</w:t>
      </w:r>
    </w:p>
    <w:p w14:paraId="53B7BA90" w14:textId="77777777" w:rsidR="001336E0" w:rsidRDefault="001336E0" w:rsidP="0034631F">
      <w:pPr>
        <w:pStyle w:val="ListParagraph"/>
        <w:numPr>
          <w:ilvl w:val="0"/>
          <w:numId w:val="87"/>
        </w:numPr>
        <w:spacing w:after="0"/>
        <w:contextualSpacing w:val="0"/>
        <w:jc w:val="left"/>
      </w:pPr>
      <w:r>
        <w:t>Coastal Resilience, Delta Management and Aquatic Resources</w:t>
      </w:r>
    </w:p>
    <w:p w14:paraId="4A7D126F" w14:textId="77777777" w:rsidR="001336E0" w:rsidRDefault="001336E0" w:rsidP="0034631F">
      <w:pPr>
        <w:pStyle w:val="ListParagraph"/>
        <w:numPr>
          <w:ilvl w:val="0"/>
          <w:numId w:val="87"/>
        </w:numPr>
        <w:spacing w:after="0"/>
        <w:contextualSpacing w:val="0"/>
        <w:jc w:val="left"/>
      </w:pPr>
      <w:r>
        <w:t>Dryland Management</w:t>
      </w:r>
    </w:p>
    <w:p w14:paraId="3B390A49" w14:textId="77777777" w:rsidR="001336E0" w:rsidRDefault="001336E0" w:rsidP="0034631F">
      <w:pPr>
        <w:pStyle w:val="ListParagraph"/>
        <w:numPr>
          <w:ilvl w:val="0"/>
          <w:numId w:val="87"/>
        </w:numPr>
        <w:spacing w:after="0"/>
        <w:contextualSpacing w:val="0"/>
        <w:jc w:val="left"/>
      </w:pPr>
      <w:r>
        <w:t>Water Pollution Control and Waste Water Disposal</w:t>
      </w:r>
    </w:p>
    <w:p w14:paraId="164C63D2" w14:textId="77777777" w:rsidR="001336E0" w:rsidRDefault="001336E0" w:rsidP="0034631F">
      <w:pPr>
        <w:pStyle w:val="ListParagraph"/>
        <w:numPr>
          <w:ilvl w:val="0"/>
          <w:numId w:val="87"/>
        </w:numPr>
        <w:spacing w:after="0"/>
        <w:contextualSpacing w:val="0"/>
        <w:jc w:val="left"/>
      </w:pPr>
      <w:r>
        <w:t>Managing Water Logging and Salinity</w:t>
      </w:r>
    </w:p>
    <w:p w14:paraId="0B9E25D7" w14:textId="77777777" w:rsidR="001336E0" w:rsidRDefault="001336E0" w:rsidP="0034631F">
      <w:pPr>
        <w:pStyle w:val="ListParagraph"/>
        <w:numPr>
          <w:ilvl w:val="0"/>
          <w:numId w:val="87"/>
        </w:numPr>
        <w:spacing w:after="0"/>
        <w:contextualSpacing w:val="0"/>
        <w:jc w:val="left"/>
      </w:pPr>
      <w:r>
        <w:t>Water Quality Management</w:t>
      </w:r>
    </w:p>
    <w:p w14:paraId="4D1E6592" w14:textId="77777777" w:rsidR="001336E0" w:rsidRDefault="001336E0" w:rsidP="0034631F">
      <w:pPr>
        <w:pStyle w:val="ListParagraph"/>
        <w:numPr>
          <w:ilvl w:val="0"/>
          <w:numId w:val="87"/>
        </w:numPr>
        <w:spacing w:after="0"/>
        <w:contextualSpacing w:val="0"/>
        <w:jc w:val="left"/>
      </w:pPr>
      <w:r>
        <w:t>Management of Water Storage</w:t>
      </w:r>
    </w:p>
    <w:p w14:paraId="222B8249" w14:textId="77777777" w:rsidR="001336E0" w:rsidRDefault="001336E0" w:rsidP="0034631F">
      <w:pPr>
        <w:pStyle w:val="ListParagraph"/>
        <w:numPr>
          <w:ilvl w:val="0"/>
          <w:numId w:val="87"/>
        </w:numPr>
        <w:spacing w:after="0"/>
        <w:contextualSpacing w:val="0"/>
        <w:jc w:val="left"/>
      </w:pPr>
      <w:r>
        <w:t>Catchment Management</w:t>
      </w:r>
    </w:p>
    <w:p w14:paraId="7A31E1BD" w14:textId="77777777" w:rsidR="001336E0" w:rsidRDefault="001336E0" w:rsidP="0034631F">
      <w:pPr>
        <w:pStyle w:val="ListParagraph"/>
        <w:numPr>
          <w:ilvl w:val="0"/>
          <w:numId w:val="87"/>
        </w:numPr>
        <w:spacing w:after="0"/>
        <w:contextualSpacing w:val="0"/>
        <w:jc w:val="left"/>
      </w:pPr>
      <w:r>
        <w:t>Indus Basin Irrigation System (IBS) Engagement</w:t>
      </w:r>
    </w:p>
    <w:p w14:paraId="66AE0AD7" w14:textId="77777777" w:rsidR="001336E0" w:rsidRDefault="001336E0" w:rsidP="001336E0"/>
    <w:p w14:paraId="3DE2CB9F" w14:textId="77777777" w:rsidR="001336E0" w:rsidRDefault="001336E0" w:rsidP="001336E0"/>
    <w:p w14:paraId="40AA73B8" w14:textId="77777777" w:rsidR="001336E0" w:rsidRPr="0002118D" w:rsidRDefault="001336E0" w:rsidP="001336E0">
      <w:r>
        <w:t>These resource management strategies will both inform and be informed by the regional IWRM plans (discussed in next section). The strategies should present principles and practices and outline a five-year plan of action that prioritizes programs and projects and include monitoring and evaluation.</w:t>
      </w:r>
    </w:p>
    <w:p w14:paraId="66263554" w14:textId="77777777" w:rsidR="001336E0" w:rsidRPr="00441F1F" w:rsidRDefault="001336E0" w:rsidP="001336E0">
      <w:pPr>
        <w:rPr>
          <w:color w:val="0070C0"/>
          <w:sz w:val="24"/>
          <w:szCs w:val="24"/>
        </w:rPr>
      </w:pPr>
      <w:r w:rsidRPr="00441F1F">
        <w:rPr>
          <w:color w:val="0070C0"/>
          <w:sz w:val="24"/>
          <w:szCs w:val="24"/>
        </w:rPr>
        <w:t>Regional IWRM Plans</w:t>
      </w:r>
    </w:p>
    <w:p w14:paraId="32996DDF" w14:textId="77777777" w:rsidR="001336E0" w:rsidRDefault="001336E0" w:rsidP="001336E0">
      <w:r>
        <w:t>The SSWP shall establish clear hydrological planning regions with unique characteristics and prepare IWRM plans that incorporate relevant resource management strategies. Hydrological regions could potentially include the following.</w:t>
      </w:r>
    </w:p>
    <w:p w14:paraId="4318DA7B" w14:textId="77777777" w:rsidR="001336E0" w:rsidRDefault="001336E0" w:rsidP="0034631F">
      <w:pPr>
        <w:pStyle w:val="ListParagraph"/>
        <w:numPr>
          <w:ilvl w:val="0"/>
          <w:numId w:val="88"/>
        </w:numPr>
        <w:spacing w:after="0"/>
        <w:contextualSpacing w:val="0"/>
        <w:jc w:val="left"/>
      </w:pPr>
      <w:r>
        <w:t>Left Bank of the IBIS</w:t>
      </w:r>
    </w:p>
    <w:p w14:paraId="2B826BB0" w14:textId="77777777" w:rsidR="001336E0" w:rsidRDefault="001336E0" w:rsidP="0034631F">
      <w:pPr>
        <w:pStyle w:val="ListParagraph"/>
        <w:numPr>
          <w:ilvl w:val="0"/>
          <w:numId w:val="88"/>
        </w:numPr>
        <w:spacing w:after="0"/>
        <w:contextualSpacing w:val="0"/>
        <w:jc w:val="left"/>
      </w:pPr>
      <w:r>
        <w:t>Right Bank of the IBIS</w:t>
      </w:r>
    </w:p>
    <w:p w14:paraId="456A11F5" w14:textId="77777777" w:rsidR="001336E0" w:rsidRDefault="001336E0" w:rsidP="0034631F">
      <w:pPr>
        <w:pStyle w:val="ListParagraph"/>
        <w:numPr>
          <w:ilvl w:val="0"/>
          <w:numId w:val="88"/>
        </w:numPr>
        <w:spacing w:after="0"/>
        <w:contextualSpacing w:val="0"/>
        <w:jc w:val="left"/>
      </w:pPr>
      <w:r>
        <w:t>Indus Delta</w:t>
      </w:r>
    </w:p>
    <w:p w14:paraId="113FC7BD" w14:textId="77777777" w:rsidR="001336E0" w:rsidRDefault="001336E0" w:rsidP="0034631F">
      <w:pPr>
        <w:pStyle w:val="ListParagraph"/>
        <w:numPr>
          <w:ilvl w:val="0"/>
          <w:numId w:val="88"/>
        </w:numPr>
        <w:spacing w:after="0"/>
        <w:contextualSpacing w:val="0"/>
        <w:jc w:val="left"/>
      </w:pPr>
      <w:r>
        <w:t>Eastern Drylands</w:t>
      </w:r>
    </w:p>
    <w:p w14:paraId="56DE4812" w14:textId="77777777" w:rsidR="001336E0" w:rsidRDefault="001336E0" w:rsidP="0034631F">
      <w:pPr>
        <w:pStyle w:val="ListParagraph"/>
        <w:numPr>
          <w:ilvl w:val="0"/>
          <w:numId w:val="88"/>
        </w:numPr>
        <w:spacing w:after="0"/>
        <w:contextualSpacing w:val="0"/>
        <w:jc w:val="left"/>
      </w:pPr>
      <w:r>
        <w:t>Western Drylands</w:t>
      </w:r>
    </w:p>
    <w:p w14:paraId="287FAD09" w14:textId="77777777" w:rsidR="001336E0" w:rsidRDefault="001336E0" w:rsidP="001336E0">
      <w:r>
        <w:t xml:space="preserve">The IWRM plans should both fit into the broader SSWP and provide a framework for more local planning for Area Water Boards (AWB), water utilities, urban planning, and coastal zones. Figure 2 below shows the geographically nested and hierarchical nature of IWRM planning. </w:t>
      </w:r>
    </w:p>
    <w:p w14:paraId="451E0B96" w14:textId="77777777" w:rsidR="001336E0" w:rsidRPr="00C77F68" w:rsidRDefault="001336E0" w:rsidP="001336E0">
      <w:pPr>
        <w:jc w:val="center"/>
        <w:rPr>
          <w:u w:val="single"/>
        </w:rPr>
      </w:pPr>
      <w:r w:rsidRPr="00C77F68">
        <w:rPr>
          <w:u w:val="single"/>
        </w:rPr>
        <w:t>Figure 2: Nested IWRM Planning Levels</w:t>
      </w:r>
    </w:p>
    <w:p w14:paraId="2CAF40C0" w14:textId="77777777" w:rsidR="001336E0" w:rsidRDefault="001336E0" w:rsidP="001336E0"/>
    <w:p w14:paraId="5A53D59F" w14:textId="77777777" w:rsidR="001336E0" w:rsidRDefault="001336E0" w:rsidP="001336E0">
      <w:r w:rsidRPr="001344A2">
        <w:rPr>
          <w:noProof/>
        </w:rPr>
        <w:drawing>
          <wp:inline distT="0" distB="0" distL="0" distR="0" wp14:anchorId="671E22B1" wp14:editId="0A25DAF6">
            <wp:extent cx="5229225" cy="3904042"/>
            <wp:effectExtent l="0" t="0" r="0" b="1270"/>
            <wp:docPr id="3826" name="Picture 38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5234899" cy="3908278"/>
                    </a:xfrm>
                    <a:prstGeom prst="rect">
                      <a:avLst/>
                    </a:prstGeom>
                    <a:noFill/>
                    <a:ln>
                      <a:noFill/>
                    </a:ln>
                  </pic:spPr>
                </pic:pic>
              </a:graphicData>
            </a:graphic>
          </wp:inline>
        </w:drawing>
      </w:r>
    </w:p>
    <w:p w14:paraId="5D3726BA" w14:textId="77777777" w:rsidR="001336E0" w:rsidRDefault="001336E0" w:rsidP="001336E0"/>
    <w:p w14:paraId="27D591FA" w14:textId="77777777" w:rsidR="001336E0" w:rsidRDefault="001336E0" w:rsidP="001336E0">
      <w:pPr>
        <w:jc w:val="center"/>
      </w:pPr>
    </w:p>
    <w:p w14:paraId="474DE695" w14:textId="77777777" w:rsidR="001336E0" w:rsidRPr="00C851AC" w:rsidRDefault="001336E0" w:rsidP="001336E0">
      <w:pPr>
        <w:rPr>
          <w:i/>
          <w:iCs/>
        </w:rPr>
      </w:pPr>
      <w:r w:rsidRPr="00C851AC">
        <w:rPr>
          <w:i/>
          <w:iCs/>
        </w:rPr>
        <w:t>Source: Browder, et. al, (2021), “An EPIC Response: Innovative Governance for Flood and Drought Risk Management.” World Bank</w:t>
      </w:r>
    </w:p>
    <w:p w14:paraId="47B6153E" w14:textId="77777777" w:rsidR="001336E0" w:rsidRDefault="001336E0" w:rsidP="001336E0">
      <w:r>
        <w:t>The SSWP and the regional IWRM plans will not be able to undertake planning at the local level but can recommend gaps, constraints, and opportunities for improvements at the local level. For example, the regional IWRM plan could call for improving a specific local level plan as a target in the five-year plan. To provide a starting point for this process, under the Left Bank IWRM planning process technical assistance could be provided to AWBs involved in the SWAT project and to a few select municipalities.</w:t>
      </w:r>
    </w:p>
    <w:p w14:paraId="202C4706" w14:textId="77777777" w:rsidR="001336E0" w:rsidRDefault="001336E0" w:rsidP="001336E0">
      <w:r>
        <w:t xml:space="preserve">The regional IWRM plans should present specific 20-year vision, goals, and strategic directions, as well as a five-year plan of action that will prioritize structural and non-structural investments and management actions. </w:t>
      </w:r>
    </w:p>
    <w:p w14:paraId="605FEE2D" w14:textId="77777777" w:rsidR="001336E0" w:rsidRPr="00441F1F" w:rsidRDefault="001336E0" w:rsidP="001336E0">
      <w:pPr>
        <w:rPr>
          <w:color w:val="002060"/>
          <w:sz w:val="24"/>
          <w:szCs w:val="24"/>
        </w:rPr>
      </w:pPr>
      <w:r w:rsidRPr="00441F1F">
        <w:rPr>
          <w:color w:val="002060"/>
          <w:sz w:val="24"/>
          <w:szCs w:val="24"/>
        </w:rPr>
        <w:t xml:space="preserve">4. </w:t>
      </w:r>
      <w:bookmarkStart w:id="661" w:name="_Hlk94886913"/>
      <w:r w:rsidRPr="00441F1F">
        <w:rPr>
          <w:color w:val="002060"/>
          <w:sz w:val="24"/>
          <w:szCs w:val="24"/>
        </w:rPr>
        <w:t>SSWP Organization and Principles</w:t>
      </w:r>
      <w:bookmarkEnd w:id="661"/>
    </w:p>
    <w:p w14:paraId="6B1A69FA" w14:textId="77777777" w:rsidR="001336E0" w:rsidRPr="00441F1F" w:rsidRDefault="001336E0" w:rsidP="001336E0">
      <w:pPr>
        <w:rPr>
          <w:color w:val="0070C0"/>
          <w:sz w:val="24"/>
          <w:szCs w:val="24"/>
        </w:rPr>
      </w:pPr>
      <w:r w:rsidRPr="00441F1F">
        <w:rPr>
          <w:color w:val="0070C0"/>
          <w:sz w:val="24"/>
          <w:szCs w:val="24"/>
        </w:rPr>
        <w:t xml:space="preserve">SSWP Organizational Arrangements </w:t>
      </w:r>
    </w:p>
    <w:p w14:paraId="64F8AA69" w14:textId="77777777" w:rsidR="001336E0" w:rsidRDefault="001336E0" w:rsidP="001336E0">
      <w:r w:rsidRPr="00EB06F6">
        <w:t xml:space="preserve">The </w:t>
      </w:r>
      <w:r>
        <w:t xml:space="preserve">first </w:t>
      </w:r>
      <w:r w:rsidRPr="00EB06F6">
        <w:t xml:space="preserve">SSWP will be prepared under the coordination of the </w:t>
      </w:r>
      <w:r>
        <w:t xml:space="preserve">SWAT </w:t>
      </w:r>
      <w:r w:rsidRPr="00EB06F6">
        <w:t>P</w:t>
      </w:r>
      <w:r>
        <w:t xml:space="preserve">roject Coordination and Monitoring Unit (PCMU) which is housed in the Planning and Development Department (PDD) with the support of the SWAT project management consultants. Over the course of the next five years, the Irrigation Department will be transformed into the Irrigation and Water Resource Department (IWRD) and a Water Resources Management Directorate is expected to be established in the new IWRD. It is expected that this Directorate will manage the formulation of the subsequent SSWPs. The development of the SSWP will be under the overall supervision of Sindh Water Resources Commission (SWRC) and will include all relevant departments, including irrigation, agriculture, environment, PHED, disaster management, etc. as well as other stakeholders. Formal adoption of the SSWP by the Commission will help ensure that it becomes official government policy. </w:t>
      </w:r>
    </w:p>
    <w:p w14:paraId="66ED9F25" w14:textId="7B3CCA61" w:rsidR="001336E0" w:rsidRDefault="001336E0" w:rsidP="001336E0">
      <w:r w:rsidRPr="00506A46">
        <w:t xml:space="preserve">The </w:t>
      </w:r>
      <w:r>
        <w:t>SSWP should</w:t>
      </w:r>
      <w:r w:rsidRPr="00506A46">
        <w:t xml:space="preserve"> </w:t>
      </w:r>
      <w:r>
        <w:t xml:space="preserve">be </w:t>
      </w:r>
      <w:r w:rsidRPr="00506A46">
        <w:t>prepared with</w:t>
      </w:r>
      <w:r>
        <w:t xml:space="preserve"> active</w:t>
      </w:r>
      <w:r w:rsidRPr="00506A46">
        <w:t xml:space="preserve"> inputs of </w:t>
      </w:r>
      <w:r>
        <w:t xml:space="preserve">all departments concerned </w:t>
      </w:r>
      <w:r w:rsidRPr="00506A46">
        <w:t xml:space="preserve">as well as </w:t>
      </w:r>
      <w:r>
        <w:t xml:space="preserve">relevant stakeholders in the different regions. </w:t>
      </w:r>
      <w:r w:rsidR="00CA1046">
        <w:t>It is particularly important to include the Karachi Water and Sewerage Board (</w:t>
      </w:r>
      <w:r w:rsidR="00703A4B">
        <w:t>KWSB)</w:t>
      </w:r>
      <w:r w:rsidR="00BE78FC">
        <w:t xml:space="preserve">, which is currently implementing the </w:t>
      </w:r>
      <w:r w:rsidR="0022771D">
        <w:t xml:space="preserve">large </w:t>
      </w:r>
      <w:r w:rsidR="00BE78FC">
        <w:t>World Bank-</w:t>
      </w:r>
      <w:r w:rsidR="006F23DA">
        <w:t xml:space="preserve">financed </w:t>
      </w:r>
      <w:r w:rsidR="006F23DA" w:rsidRPr="00506A46">
        <w:t>Karachi</w:t>
      </w:r>
      <w:r w:rsidR="0022771D" w:rsidRPr="0022771D">
        <w:t xml:space="preserve"> Water and Sewerage Services Improvement Project (KWSSIP)</w:t>
      </w:r>
      <w:r w:rsidR="006F23DA">
        <w:t xml:space="preserve">. Support </w:t>
      </w:r>
      <w:r w:rsidRPr="00506A46">
        <w:t xml:space="preserve">will be provided by </w:t>
      </w:r>
      <w:r>
        <w:t>a multi-disciplinary consultant consortium</w:t>
      </w:r>
      <w:r w:rsidRPr="00506A46">
        <w:t xml:space="preserve">, whose role is not </w:t>
      </w:r>
      <w:r>
        <w:t xml:space="preserve">only </w:t>
      </w:r>
      <w:r w:rsidRPr="00506A46">
        <w:t xml:space="preserve">to prepare </w:t>
      </w:r>
      <w:r>
        <w:t xml:space="preserve">the SSWP but also </w:t>
      </w:r>
      <w:r w:rsidRPr="00506A46">
        <w:t>support the</w:t>
      </w:r>
      <w:r>
        <w:t xml:space="preserve"> different departments</w:t>
      </w:r>
      <w:r w:rsidRPr="00506A46">
        <w:t>, build capacity</w:t>
      </w:r>
      <w:r>
        <w:t>,</w:t>
      </w:r>
      <w:r w:rsidRPr="00506A46">
        <w:t xml:space="preserve"> and contribute to the consultative processes. </w:t>
      </w:r>
      <w:r>
        <w:t>T</w:t>
      </w:r>
      <w:r w:rsidRPr="00506A46">
        <w:t xml:space="preserve">he </w:t>
      </w:r>
      <w:r>
        <w:t xml:space="preserve">consultant consortium </w:t>
      </w:r>
      <w:r w:rsidRPr="00506A46">
        <w:t>undertak</w:t>
      </w:r>
      <w:r>
        <w:t>ing</w:t>
      </w:r>
      <w:r w:rsidRPr="00506A46">
        <w:t xml:space="preserve"> this task will employ </w:t>
      </w:r>
      <w:r>
        <w:t>a combination of international experts and Sindh professionals, including recent graduates. All studies, materials, data, and models collected for the first SSWP are to be handed over to the Sindh Hydro-Agro information Centre and the IWRD upon conclusion of the engagement for use in the development of future SSWPs.</w:t>
      </w:r>
    </w:p>
    <w:p w14:paraId="44FF474D" w14:textId="77777777" w:rsidR="001336E0" w:rsidRPr="00180D8D" w:rsidRDefault="001336E0" w:rsidP="001336E0"/>
    <w:p w14:paraId="105F2E4A" w14:textId="77777777" w:rsidR="001336E0" w:rsidRDefault="001336E0" w:rsidP="001336E0">
      <w:pPr>
        <w:rPr>
          <w:color w:val="0070C0"/>
          <w:sz w:val="24"/>
          <w:szCs w:val="24"/>
        </w:rPr>
      </w:pPr>
      <w:r w:rsidRPr="00441F1F">
        <w:rPr>
          <w:color w:val="0070C0"/>
          <w:sz w:val="24"/>
          <w:szCs w:val="24"/>
        </w:rPr>
        <w:t xml:space="preserve">Stakeholder Engagement </w:t>
      </w:r>
    </w:p>
    <w:p w14:paraId="6F62F8F3" w14:textId="77777777" w:rsidR="001336E0" w:rsidRDefault="001336E0" w:rsidP="001336E0">
      <w:r>
        <w:t>It</w:t>
      </w:r>
      <w:r w:rsidRPr="00506A46">
        <w:t xml:space="preserve"> is important </w:t>
      </w:r>
      <w:r>
        <w:t>for</w:t>
      </w:r>
      <w:r w:rsidRPr="00506A46">
        <w:t xml:space="preserve"> the preparation of the plan </w:t>
      </w:r>
      <w:r>
        <w:t>to be</w:t>
      </w:r>
      <w:r w:rsidRPr="00506A46">
        <w:t xml:space="preserve"> a well-managed process that d</w:t>
      </w:r>
      <w:r w:rsidRPr="007F3268">
        <w:t>evelop</w:t>
      </w:r>
      <w:r>
        <w:t>s</w:t>
      </w:r>
      <w:r w:rsidRPr="00506A46">
        <w:t xml:space="preserve"> a </w:t>
      </w:r>
      <w:r w:rsidRPr="007F3268">
        <w:t>common direction</w:t>
      </w:r>
      <w:r w:rsidRPr="00506A46">
        <w:t xml:space="preserve"> shared by different organizations and </w:t>
      </w:r>
      <w:r>
        <w:t xml:space="preserve">stakeholders. Such a </w:t>
      </w:r>
      <w:r w:rsidRPr="00506A46">
        <w:t xml:space="preserve">planning </w:t>
      </w:r>
      <w:r>
        <w:t xml:space="preserve">process </w:t>
      </w:r>
      <w:r w:rsidRPr="00506A46">
        <w:t>creates the basis and thrust forward for cooperation</w:t>
      </w:r>
      <w:r>
        <w:t xml:space="preserve"> and sustainably managing Sindh’s water resources and lays the basis for </w:t>
      </w:r>
      <w:r w:rsidRPr="00506A46">
        <w:t xml:space="preserve">water management </w:t>
      </w:r>
      <w:r>
        <w:t>to</w:t>
      </w:r>
      <w:r w:rsidRPr="00506A46">
        <w:t xml:space="preserve"> happen by decision and design</w:t>
      </w:r>
      <w:r>
        <w:t>,</w:t>
      </w:r>
      <w:r w:rsidRPr="00506A46">
        <w:t xml:space="preserve"> and not by default. </w:t>
      </w:r>
      <w:r>
        <w:t xml:space="preserve">The strategic water resource planning process should also recognize and incorporate the diverse perspectives of stakeholders at different scales that will have an influence on the implementation of the strategy as well as </w:t>
      </w:r>
      <w:r w:rsidRPr="00506A46">
        <w:t>researchers and</w:t>
      </w:r>
      <w:r w:rsidRPr="003C145A">
        <w:t xml:space="preserve"> practitioners</w:t>
      </w:r>
      <w:r w:rsidRPr="00506A46">
        <w:t xml:space="preserve"> from </w:t>
      </w:r>
      <w:r>
        <w:t xml:space="preserve">within </w:t>
      </w:r>
      <w:r w:rsidRPr="00506A46">
        <w:t>Sindh and outside</w:t>
      </w:r>
      <w:r>
        <w:t xml:space="preserve"> and the private sector</w:t>
      </w:r>
      <w:r w:rsidRPr="00506A46">
        <w:t xml:space="preserve">. </w:t>
      </w:r>
      <w:r>
        <w:t>Cooperation with potential partner institutions in other related sectors is also important in creating the necessary linkages with other developmental and environmental planning processes.</w:t>
      </w:r>
    </w:p>
    <w:p w14:paraId="42F5743E" w14:textId="77777777" w:rsidR="001336E0" w:rsidRPr="00506A46" w:rsidRDefault="001336E0" w:rsidP="001336E0"/>
    <w:p w14:paraId="5D795300" w14:textId="77777777" w:rsidR="001336E0" w:rsidRDefault="001336E0" w:rsidP="001336E0">
      <w:r>
        <w:t>E</w:t>
      </w:r>
      <w:r w:rsidRPr="00EB06F6">
        <w:t>xtensive stakeholder consultations, communication, and media outreach will be employed throughout the preparation of the SSWP.</w:t>
      </w:r>
      <w:r>
        <w:t xml:space="preserve"> The guiding principles for stakeholder participation include:</w:t>
      </w:r>
    </w:p>
    <w:p w14:paraId="3DECC35E" w14:textId="77777777" w:rsidR="001336E0" w:rsidRDefault="001336E0" w:rsidP="0034631F">
      <w:pPr>
        <w:pStyle w:val="ListParagraph"/>
        <w:numPr>
          <w:ilvl w:val="0"/>
          <w:numId w:val="84"/>
        </w:numPr>
        <w:spacing w:after="0"/>
        <w:contextualSpacing w:val="0"/>
        <w:jc w:val="left"/>
      </w:pPr>
      <w:r>
        <w:t>Undertaking a stakeholder analysis and developing a clear stakeholder engagement plan</w:t>
      </w:r>
    </w:p>
    <w:p w14:paraId="3F0FCA36" w14:textId="77777777" w:rsidR="001336E0" w:rsidRDefault="001336E0" w:rsidP="0034631F">
      <w:pPr>
        <w:pStyle w:val="ListParagraph"/>
        <w:numPr>
          <w:ilvl w:val="0"/>
          <w:numId w:val="84"/>
        </w:numPr>
        <w:spacing w:after="0"/>
        <w:contextualSpacing w:val="0"/>
        <w:jc w:val="left"/>
      </w:pPr>
      <w:r>
        <w:t>Engagement at different stages, i.e., scoping of priorities and discussion of options</w:t>
      </w:r>
    </w:p>
    <w:p w14:paraId="5BCD4405" w14:textId="77777777" w:rsidR="001336E0" w:rsidRDefault="001336E0" w:rsidP="0034631F">
      <w:pPr>
        <w:pStyle w:val="ListParagraph"/>
        <w:numPr>
          <w:ilvl w:val="0"/>
          <w:numId w:val="84"/>
        </w:numPr>
        <w:spacing w:after="0"/>
        <w:contextualSpacing w:val="0"/>
        <w:jc w:val="left"/>
      </w:pPr>
      <w:r>
        <w:t>Inclusive and bonding</w:t>
      </w:r>
    </w:p>
    <w:p w14:paraId="6CB75BD1" w14:textId="77777777" w:rsidR="001336E0" w:rsidRDefault="001336E0" w:rsidP="0034631F">
      <w:pPr>
        <w:pStyle w:val="ListParagraph"/>
        <w:numPr>
          <w:ilvl w:val="0"/>
          <w:numId w:val="84"/>
        </w:numPr>
        <w:spacing w:after="0"/>
        <w:contextualSpacing w:val="0"/>
        <w:jc w:val="left"/>
      </w:pPr>
      <w:r>
        <w:t>Gender-conscious</w:t>
      </w:r>
    </w:p>
    <w:p w14:paraId="514A3F43" w14:textId="77777777" w:rsidR="001336E0" w:rsidRDefault="001336E0" w:rsidP="0034631F">
      <w:pPr>
        <w:pStyle w:val="ListParagraph"/>
        <w:numPr>
          <w:ilvl w:val="0"/>
          <w:numId w:val="84"/>
        </w:numPr>
        <w:spacing w:after="0"/>
        <w:contextualSpacing w:val="0"/>
        <w:jc w:val="left"/>
      </w:pPr>
      <w:r>
        <w:t>Engaging the public, civil society, academia, and the private sector</w:t>
      </w:r>
    </w:p>
    <w:p w14:paraId="2869BB31" w14:textId="77777777" w:rsidR="001336E0" w:rsidRDefault="001336E0" w:rsidP="0034631F">
      <w:pPr>
        <w:pStyle w:val="ListParagraph"/>
        <w:numPr>
          <w:ilvl w:val="0"/>
          <w:numId w:val="84"/>
        </w:numPr>
        <w:spacing w:after="0"/>
        <w:contextualSpacing w:val="0"/>
        <w:jc w:val="left"/>
      </w:pPr>
      <w:r>
        <w:t xml:space="preserve">Meetings are transparent with clear objectives and sharing of results </w:t>
      </w:r>
    </w:p>
    <w:p w14:paraId="7B3F1612" w14:textId="77777777" w:rsidR="001336E0" w:rsidRPr="007D2CAE" w:rsidRDefault="001336E0" w:rsidP="0034631F">
      <w:pPr>
        <w:pStyle w:val="ListParagraph"/>
        <w:numPr>
          <w:ilvl w:val="0"/>
          <w:numId w:val="84"/>
        </w:numPr>
        <w:spacing w:after="0"/>
        <w:contextualSpacing w:val="0"/>
        <w:jc w:val="left"/>
      </w:pPr>
      <w:r>
        <w:t>Managed well – to have quality inputs and build up broad ownership</w:t>
      </w:r>
    </w:p>
    <w:p w14:paraId="0711EF22" w14:textId="77777777" w:rsidR="001336E0" w:rsidRDefault="001336E0" w:rsidP="001336E0">
      <w:pPr>
        <w:rPr>
          <w:color w:val="0070C0"/>
          <w:sz w:val="24"/>
          <w:szCs w:val="24"/>
        </w:rPr>
      </w:pPr>
      <w:r w:rsidRPr="00441F1F">
        <w:rPr>
          <w:color w:val="0070C0"/>
          <w:sz w:val="24"/>
          <w:szCs w:val="24"/>
        </w:rPr>
        <w:t>Water and Socio-Economic Development</w:t>
      </w:r>
    </w:p>
    <w:p w14:paraId="332FBB74" w14:textId="77777777" w:rsidR="001336E0" w:rsidRDefault="001336E0" w:rsidP="001336E0">
      <w:r>
        <w:t xml:space="preserve">The potential socio-economic trajectory of Sindh province is uncertain. The SSWP shall consider different socio-economic scenarios and adaptive management options when developing medium-term (20 year) and long-term (50 year) strategic approaches. Potential impacts of key driving forces such as population growth, land use changes, urbanization, and industrialization should be factored into the various scenarios. The SSWP should not only consider how these factors affect water and water-related resources, but also how SSWP can influence key trends such as water and land use, patterns of economic development, etc. to help achieve the overall vision. </w:t>
      </w:r>
    </w:p>
    <w:p w14:paraId="60E979DA" w14:textId="77777777" w:rsidR="001336E0" w:rsidRDefault="001336E0" w:rsidP="001336E0">
      <w:r w:rsidRPr="003246B4">
        <w:t>Levels of poverty and inequality in Sindh province are quite high</w:t>
      </w:r>
      <w:r>
        <w:t>, particularly in rural Sindh where land ownership is highly skewed toward large farmers. Around 37% of Sindh’s rural population is estimated to live below the poverty line.  The SSWP shall consider the needs of poor and marginalized communities, including women.  It should be based on the principles of fair access to basic needs and service related to water such as irrigation and drainage, and water supply and sanitation, Poor and marginalized groups are also disproportionally affected by floods and droughts and special considerations should be given to managing climate related risks of the most vulnerable populations.</w:t>
      </w:r>
    </w:p>
    <w:p w14:paraId="7936DA39" w14:textId="77777777" w:rsidR="001336E0" w:rsidRDefault="001336E0" w:rsidP="001336E0">
      <w:pPr>
        <w:rPr>
          <w:color w:val="0070C0"/>
          <w:sz w:val="24"/>
          <w:szCs w:val="24"/>
        </w:rPr>
      </w:pPr>
      <w:r w:rsidRPr="00441F1F">
        <w:rPr>
          <w:color w:val="0070C0"/>
          <w:sz w:val="24"/>
          <w:szCs w:val="24"/>
        </w:rPr>
        <w:t>Climate Change Principles</w:t>
      </w:r>
    </w:p>
    <w:p w14:paraId="73FB19FA" w14:textId="77777777" w:rsidR="001336E0" w:rsidRDefault="001336E0" w:rsidP="001336E0">
      <w:r>
        <w:t>The SSWP will identify actions to increase Sindh’s climate resilience and help reduce water-related Green House Gas (GHG) emissions. The medium term (20 year) and long term (50 year) strategies will analyze different climate change scenarios and relevant adaptive management strategies, including no-regrets measures, monitoring and early warning systems, and resilient infrastructure design recommendations. The following is an overview of some of the critical climate change related pressures, that will be addressed in the SSWP:</w:t>
      </w:r>
    </w:p>
    <w:tbl>
      <w:tblPr>
        <w:tblStyle w:val="TableGrid"/>
        <w:tblW w:w="0" w:type="auto"/>
        <w:tblBorders>
          <w:top w:val="single" w:sz="12" w:space="0" w:color="auto"/>
          <w:left w:val="single" w:sz="12" w:space="0" w:color="auto"/>
          <w:bottom w:val="single" w:sz="12" w:space="0" w:color="auto"/>
          <w:right w:val="single" w:sz="12" w:space="0" w:color="auto"/>
          <w:insideH w:val="single" w:sz="8" w:space="0" w:color="auto"/>
          <w:insideV w:val="single" w:sz="8" w:space="0" w:color="auto"/>
        </w:tblBorders>
        <w:tblLook w:val="04A0" w:firstRow="1" w:lastRow="0" w:firstColumn="1" w:lastColumn="0" w:noHBand="0" w:noVBand="1"/>
      </w:tblPr>
      <w:tblGrid>
        <w:gridCol w:w="4381"/>
        <w:gridCol w:w="4949"/>
      </w:tblGrid>
      <w:tr w:rsidR="001336E0" w14:paraId="6C042B96" w14:textId="77777777" w:rsidTr="00C519C0">
        <w:tc>
          <w:tcPr>
            <w:tcW w:w="4381" w:type="dxa"/>
          </w:tcPr>
          <w:p w14:paraId="1163C29E" w14:textId="77777777" w:rsidR="001336E0" w:rsidRPr="00C1390C" w:rsidRDefault="001336E0" w:rsidP="00383569">
            <w:pPr>
              <w:jc w:val="center"/>
              <w:rPr>
                <w:b/>
                <w:bCs/>
              </w:rPr>
            </w:pPr>
            <w:r w:rsidRPr="00C1390C">
              <w:rPr>
                <w:b/>
                <w:bCs/>
              </w:rPr>
              <w:t>Climate Driving Force</w:t>
            </w:r>
          </w:p>
        </w:tc>
        <w:tc>
          <w:tcPr>
            <w:tcW w:w="4949" w:type="dxa"/>
          </w:tcPr>
          <w:p w14:paraId="3B2DEDAF" w14:textId="77777777" w:rsidR="001336E0" w:rsidRPr="00C1390C" w:rsidRDefault="001336E0" w:rsidP="00383569">
            <w:pPr>
              <w:jc w:val="center"/>
              <w:rPr>
                <w:b/>
                <w:bCs/>
              </w:rPr>
            </w:pPr>
            <w:r w:rsidRPr="00C1390C">
              <w:rPr>
                <w:b/>
                <w:bCs/>
              </w:rPr>
              <w:t xml:space="preserve">Potential </w:t>
            </w:r>
            <w:r>
              <w:rPr>
                <w:b/>
                <w:bCs/>
              </w:rPr>
              <w:t xml:space="preserve">WRM </w:t>
            </w:r>
            <w:r w:rsidRPr="00C1390C">
              <w:rPr>
                <w:b/>
                <w:bCs/>
              </w:rPr>
              <w:t>I</w:t>
            </w:r>
            <w:r>
              <w:rPr>
                <w:b/>
                <w:bCs/>
              </w:rPr>
              <w:t>ssues</w:t>
            </w:r>
            <w:r w:rsidRPr="00C1390C">
              <w:rPr>
                <w:b/>
                <w:bCs/>
              </w:rPr>
              <w:t xml:space="preserve"> in Sindh</w:t>
            </w:r>
          </w:p>
        </w:tc>
      </w:tr>
      <w:tr w:rsidR="001336E0" w14:paraId="240E5763" w14:textId="77777777" w:rsidTr="00C519C0">
        <w:tc>
          <w:tcPr>
            <w:tcW w:w="4381" w:type="dxa"/>
          </w:tcPr>
          <w:p w14:paraId="77091199" w14:textId="77777777" w:rsidR="001336E0" w:rsidRDefault="001336E0" w:rsidP="00383569">
            <w:r w:rsidRPr="00137FFD">
              <w:t>Sea</w:t>
            </w:r>
            <w:r>
              <w:t xml:space="preserve"> level</w:t>
            </w:r>
            <w:r w:rsidRPr="00137FFD">
              <w:t xml:space="preserve"> water rise</w:t>
            </w:r>
          </w:p>
        </w:tc>
        <w:tc>
          <w:tcPr>
            <w:tcW w:w="4949" w:type="dxa"/>
          </w:tcPr>
          <w:p w14:paraId="31F52161" w14:textId="77777777" w:rsidR="001336E0" w:rsidRDefault="001336E0" w:rsidP="00383569">
            <w:r>
              <w:t>Coastal saline water intrusion in Delta, impeded drainage</w:t>
            </w:r>
          </w:p>
        </w:tc>
      </w:tr>
      <w:tr w:rsidR="001336E0" w14:paraId="676C6478" w14:textId="77777777" w:rsidTr="00C519C0">
        <w:tc>
          <w:tcPr>
            <w:tcW w:w="4381" w:type="dxa"/>
          </w:tcPr>
          <w:p w14:paraId="553B3FF0" w14:textId="77777777" w:rsidR="001336E0" w:rsidRDefault="001336E0" w:rsidP="00383569">
            <w:r>
              <w:t>Temperature rise</w:t>
            </w:r>
          </w:p>
        </w:tc>
        <w:tc>
          <w:tcPr>
            <w:tcW w:w="4949" w:type="dxa"/>
          </w:tcPr>
          <w:p w14:paraId="5D10C542" w14:textId="77777777" w:rsidR="001336E0" w:rsidRDefault="001336E0" w:rsidP="00383569">
            <w:r w:rsidRPr="00137FFD">
              <w:t>Change</w:t>
            </w:r>
            <w:r>
              <w:t>s in</w:t>
            </w:r>
            <w:r w:rsidRPr="00137FFD">
              <w:t xml:space="preserve"> water demand and crop choices</w:t>
            </w:r>
          </w:p>
        </w:tc>
      </w:tr>
      <w:tr w:rsidR="001336E0" w14:paraId="74479847" w14:textId="77777777" w:rsidTr="00C519C0">
        <w:tc>
          <w:tcPr>
            <w:tcW w:w="4381" w:type="dxa"/>
          </w:tcPr>
          <w:p w14:paraId="44573439" w14:textId="77777777" w:rsidR="001336E0" w:rsidRDefault="001336E0" w:rsidP="00383569">
            <w:r w:rsidRPr="00137FFD">
              <w:t>Drought management</w:t>
            </w:r>
          </w:p>
        </w:tc>
        <w:tc>
          <w:tcPr>
            <w:tcW w:w="4949" w:type="dxa"/>
          </w:tcPr>
          <w:p w14:paraId="607B465F" w14:textId="77777777" w:rsidR="001336E0" w:rsidRDefault="001336E0" w:rsidP="00383569">
            <w:r>
              <w:t>Need for better buffering, making better use of recharge and aquifer recharge</w:t>
            </w:r>
          </w:p>
        </w:tc>
      </w:tr>
      <w:tr w:rsidR="001336E0" w14:paraId="3672775F" w14:textId="77777777" w:rsidTr="00C519C0">
        <w:tc>
          <w:tcPr>
            <w:tcW w:w="4381" w:type="dxa"/>
          </w:tcPr>
          <w:p w14:paraId="79A9DFF7" w14:textId="77777777" w:rsidR="001336E0" w:rsidRDefault="001336E0" w:rsidP="00383569">
            <w:r>
              <w:t>H</w:t>
            </w:r>
            <w:r w:rsidRPr="00137FFD">
              <w:t>igh incidental rainfall</w:t>
            </w:r>
            <w:r>
              <w:t>, floods</w:t>
            </w:r>
          </w:p>
        </w:tc>
        <w:tc>
          <w:tcPr>
            <w:tcW w:w="4949" w:type="dxa"/>
          </w:tcPr>
          <w:p w14:paraId="0501F075" w14:textId="77777777" w:rsidR="001336E0" w:rsidRDefault="001336E0" w:rsidP="00383569">
            <w:r>
              <w:t>Flood protection, flood escape, recharge, aquifer management, water shed protection, drainage management</w:t>
            </w:r>
          </w:p>
        </w:tc>
      </w:tr>
      <w:tr w:rsidR="001336E0" w14:paraId="03F60E54" w14:textId="77777777" w:rsidTr="00C519C0">
        <w:tc>
          <w:tcPr>
            <w:tcW w:w="4381" w:type="dxa"/>
          </w:tcPr>
          <w:p w14:paraId="605A3A32" w14:textId="77777777" w:rsidR="001336E0" w:rsidRDefault="001336E0" w:rsidP="00383569">
            <w:r>
              <w:t>Reduction and/or modifications in Indus River Flows</w:t>
            </w:r>
          </w:p>
        </w:tc>
        <w:tc>
          <w:tcPr>
            <w:tcW w:w="4949" w:type="dxa"/>
          </w:tcPr>
          <w:p w14:paraId="00778355" w14:textId="77777777" w:rsidR="001336E0" w:rsidRDefault="001336E0" w:rsidP="00383569">
            <w:r>
              <w:t>Flexible and dynamic water allocation system, and changing crop patterns to match water availability</w:t>
            </w:r>
          </w:p>
        </w:tc>
      </w:tr>
    </w:tbl>
    <w:p w14:paraId="119053B5" w14:textId="77777777" w:rsidR="001336E0" w:rsidRPr="004E06BA" w:rsidRDefault="001336E0" w:rsidP="001336E0">
      <w:pPr>
        <w:rPr>
          <w:rFonts w:eastAsia="Times New Roman" w:cstheme="minorHAnsi"/>
          <w:color w:val="000000"/>
          <w:lang w:eastAsia="en-GB"/>
        </w:rPr>
      </w:pPr>
    </w:p>
    <w:p w14:paraId="68E805A6" w14:textId="77777777" w:rsidR="001336E0" w:rsidRDefault="001336E0" w:rsidP="001336E0">
      <w:pPr>
        <w:rPr>
          <w:color w:val="0070C0"/>
          <w:sz w:val="24"/>
          <w:szCs w:val="24"/>
        </w:rPr>
      </w:pPr>
      <w:r w:rsidRPr="00441F1F">
        <w:rPr>
          <w:color w:val="0070C0"/>
          <w:sz w:val="24"/>
          <w:szCs w:val="24"/>
        </w:rPr>
        <w:t>Cumulative Impacts</w:t>
      </w:r>
    </w:p>
    <w:p w14:paraId="7AC86FEA" w14:textId="77777777" w:rsidR="001336E0" w:rsidRDefault="001336E0" w:rsidP="001336E0">
      <w:r>
        <w:t xml:space="preserve">In the SSWP an IWRM approach will be used, that considers the interaction of different components of the water system such as climate, weather, watersheds, water quantity, water quality, water use, and water-related eco-systems and analyzes how these different components cumulatively interact to affect economic, social, and environmental outcomes. </w:t>
      </w:r>
    </w:p>
    <w:p w14:paraId="4E71F3D0" w14:textId="77777777" w:rsidR="001336E0" w:rsidRDefault="001336E0" w:rsidP="001336E0">
      <w:r>
        <w:t xml:space="preserve">Given the complexity of these interactions, the SSWP will develop a set of sophisticated modelling tools and decision support systems to better understand the implications of different strategies, and most importantly how they interact to cumulatively affect outcomes. The results these types of analyses should be presented to stakeholders and decision makers in easily understandable formats to facilitate a common understanding of the basic relationships between different sets of strategies. </w:t>
      </w:r>
    </w:p>
    <w:p w14:paraId="075AE13B" w14:textId="77777777" w:rsidR="001336E0" w:rsidRDefault="001336E0" w:rsidP="001336E0">
      <w:pPr>
        <w:rPr>
          <w:color w:val="0070C0"/>
          <w:sz w:val="24"/>
          <w:szCs w:val="24"/>
        </w:rPr>
      </w:pPr>
      <w:r w:rsidRPr="00441F1F">
        <w:rPr>
          <w:color w:val="0070C0"/>
          <w:sz w:val="24"/>
          <w:szCs w:val="24"/>
        </w:rPr>
        <w:t>Information and Analysis</w:t>
      </w:r>
    </w:p>
    <w:p w14:paraId="64692B1F" w14:textId="77777777" w:rsidR="001336E0" w:rsidRDefault="001336E0" w:rsidP="001336E0">
      <w:r w:rsidRPr="00A23C97">
        <w:t>The</w:t>
      </w:r>
      <w:r>
        <w:t xml:space="preserve"> Sindh government is currently developing a Hydro-Agro Informatics</w:t>
      </w:r>
      <w:r w:rsidRPr="00A23C97">
        <w:t xml:space="preserve"> </w:t>
      </w:r>
      <w:r>
        <w:t>(</w:t>
      </w:r>
      <w:r w:rsidRPr="00A23C97">
        <w:t>HAI</w:t>
      </w:r>
      <w:r>
        <w:t>)</w:t>
      </w:r>
      <w:r w:rsidRPr="00A23C97">
        <w:t xml:space="preserve"> program </w:t>
      </w:r>
      <w:r>
        <w:t xml:space="preserve">that </w:t>
      </w:r>
      <w:r w:rsidRPr="00A23C97">
        <w:t xml:space="preserve">will use a combination of remote sensing and ground-based observations related to water and agriculture parameters to provide information on water balances, cropping patterns, irrigation requirements, and drought and flood monitoring. </w:t>
      </w:r>
      <w:r>
        <w:t xml:space="preserve"> A HAI Center will be established to help coordinate the different information flows and provide services. As much as possible the information base of the HAI Center will produce the data inputs for the SSWP. The team working on the SSWP will synchronize its activities with the HAI Center and come to an agreement on standardization of data (parameters, quality/source, time interval, timeliness) with the HAI Center.</w:t>
      </w:r>
    </w:p>
    <w:p w14:paraId="1CDEF75B" w14:textId="77777777" w:rsidR="001336E0" w:rsidRPr="00441F1F" w:rsidRDefault="001336E0" w:rsidP="001336E0">
      <w:pPr>
        <w:rPr>
          <w:color w:val="002060"/>
          <w:sz w:val="24"/>
          <w:szCs w:val="24"/>
        </w:rPr>
      </w:pPr>
      <w:bookmarkStart w:id="662" w:name="_Hlk95120586"/>
      <w:r w:rsidRPr="00441F1F">
        <w:rPr>
          <w:color w:val="002060"/>
          <w:sz w:val="24"/>
          <w:szCs w:val="24"/>
        </w:rPr>
        <w:t>5. SSWP Methodology and Key Tasks</w:t>
      </w:r>
      <w:bookmarkEnd w:id="662"/>
    </w:p>
    <w:p w14:paraId="70739D50" w14:textId="77777777" w:rsidR="001336E0" w:rsidRDefault="001336E0" w:rsidP="001336E0">
      <w:r>
        <w:t>The general methodology for the SSWP is presented in the Figure 3 below and will be further refined by the consultant consortium in consultation with the Sindh stakeholders and the PCMU. Each key task is briefly presented below.</w:t>
      </w:r>
    </w:p>
    <w:p w14:paraId="706B3BD4" w14:textId="77777777" w:rsidR="001336E0" w:rsidRDefault="001336E0" w:rsidP="001336E0">
      <w:pPr>
        <w:rPr>
          <w:color w:val="0070C0"/>
          <w:sz w:val="24"/>
          <w:szCs w:val="24"/>
        </w:rPr>
      </w:pPr>
      <w:r w:rsidRPr="00441F1F">
        <w:rPr>
          <w:color w:val="0070C0"/>
          <w:sz w:val="24"/>
          <w:szCs w:val="24"/>
        </w:rPr>
        <w:t>Stakeholder Engagement Plan</w:t>
      </w:r>
    </w:p>
    <w:p w14:paraId="112C5321" w14:textId="4A87D868" w:rsidR="001336E0" w:rsidRDefault="001336E0" w:rsidP="001336E0">
      <w:r>
        <w:t xml:space="preserve">A stakeholder mapping exercise will identify all relevant groups, including policy makers, provincial departments, local governments, civil society, academic researchers, and the public. </w:t>
      </w:r>
      <w:r w:rsidR="008B0D99">
        <w:t xml:space="preserve">Large urban water supply utilities in Karachi (KWSB) Hyderabad are important stakeholders. </w:t>
      </w:r>
      <w:r>
        <w:t>An engagement plan will identify when different groups should be consulted, the objectives of the consultations, how information will be shared, and how consultations will feed into the formulation of the SSWP.</w:t>
      </w:r>
    </w:p>
    <w:p w14:paraId="31955D58" w14:textId="77777777" w:rsidR="001336E0" w:rsidRPr="00441F1F" w:rsidRDefault="001336E0" w:rsidP="001336E0">
      <w:pPr>
        <w:rPr>
          <w:color w:val="0070C0"/>
          <w:sz w:val="24"/>
          <w:szCs w:val="24"/>
        </w:rPr>
      </w:pPr>
      <w:r w:rsidRPr="00441F1F">
        <w:rPr>
          <w:color w:val="0070C0"/>
          <w:sz w:val="24"/>
          <w:szCs w:val="24"/>
        </w:rPr>
        <w:t>Ownership Plan</w:t>
      </w:r>
    </w:p>
    <w:p w14:paraId="64488A83" w14:textId="77777777" w:rsidR="001336E0" w:rsidRDefault="001336E0" w:rsidP="001336E0">
      <w:r>
        <w:t xml:space="preserve">With an exercise of the scale envisaged to prepare the first SSWP, there is the risk of the plan developed in isolation of the main mandated organizations, whereas no capacity is developing in these mandated organizations.   The fate of the SSWP could then not be unlike other studies: that of unread volumes on hard drives. </w:t>
      </w:r>
    </w:p>
    <w:p w14:paraId="0C55305B" w14:textId="77777777" w:rsidR="001336E0" w:rsidRDefault="001336E0" w:rsidP="001336E0">
      <w:r>
        <w:t>There needs to be a SSWP Ownership Plan, that is also budgeted with resources. This will:</w:t>
      </w:r>
    </w:p>
    <w:p w14:paraId="3B2CCDE1" w14:textId="77777777" w:rsidR="001336E0" w:rsidRDefault="001336E0" w:rsidP="0034631F">
      <w:pPr>
        <w:pStyle w:val="ListParagraph"/>
        <w:numPr>
          <w:ilvl w:val="0"/>
          <w:numId w:val="90"/>
        </w:numPr>
        <w:spacing w:after="0"/>
        <w:contextualSpacing w:val="0"/>
        <w:jc w:val="left"/>
      </w:pPr>
      <w:r>
        <w:t xml:space="preserve">Specify the working arrangements with the main organizations, in secondments or implanting SSWP Team staff </w:t>
      </w:r>
    </w:p>
    <w:p w14:paraId="40E2FAC5" w14:textId="77777777" w:rsidR="001336E0" w:rsidRDefault="001336E0" w:rsidP="0034631F">
      <w:pPr>
        <w:pStyle w:val="ListParagraph"/>
        <w:numPr>
          <w:ilvl w:val="0"/>
          <w:numId w:val="90"/>
        </w:numPr>
        <w:spacing w:after="0"/>
        <w:contextualSpacing w:val="0"/>
        <w:jc w:val="left"/>
      </w:pPr>
      <w:r>
        <w:t>Describe accessing data and contributing to improvement of such data quality, coverage or frequency</w:t>
      </w:r>
    </w:p>
    <w:p w14:paraId="5EBB1CB9" w14:textId="77777777" w:rsidR="001336E0" w:rsidRDefault="001336E0" w:rsidP="0034631F">
      <w:pPr>
        <w:pStyle w:val="ListParagraph"/>
        <w:numPr>
          <w:ilvl w:val="0"/>
          <w:numId w:val="90"/>
        </w:numPr>
        <w:spacing w:after="0"/>
        <w:contextualSpacing w:val="0"/>
        <w:jc w:val="left"/>
      </w:pPr>
      <w:r>
        <w:t>Describe the review process with the mandated organizations and with the Government of Sindh as a whole.</w:t>
      </w:r>
    </w:p>
    <w:p w14:paraId="4B49D826" w14:textId="77777777" w:rsidR="001336E0" w:rsidRDefault="001336E0" w:rsidP="001336E0"/>
    <w:p w14:paraId="6AF5F5B4" w14:textId="77777777" w:rsidR="001336E0" w:rsidRDefault="001336E0" w:rsidP="001336E0">
      <w:pPr>
        <w:jc w:val="center"/>
        <w:rPr>
          <w:u w:val="single"/>
        </w:rPr>
      </w:pPr>
      <w:r w:rsidRPr="00C77F68">
        <w:rPr>
          <w:u w:val="single"/>
        </w:rPr>
        <w:t>Figure 3: General Methodology for SSWP</w:t>
      </w:r>
    </w:p>
    <w:p w14:paraId="78DFFAAA" w14:textId="77777777" w:rsidR="001336E0" w:rsidRDefault="001336E0" w:rsidP="001336E0">
      <w:pPr>
        <w:jc w:val="center"/>
        <w:rPr>
          <w:u w:val="single"/>
        </w:rPr>
      </w:pPr>
      <w:r>
        <w:rPr>
          <w:noProof/>
        </w:rPr>
        <w:drawing>
          <wp:inline distT="0" distB="0" distL="0" distR="0" wp14:anchorId="694DD01A" wp14:editId="6935733F">
            <wp:extent cx="4476750" cy="6466640"/>
            <wp:effectExtent l="38100" t="38100" r="38100" b="29845"/>
            <wp:docPr id="3830" name="Picture 38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79">
                      <a:extLst>
                        <a:ext uri="{28A0092B-C50C-407E-A947-70E740481C1C}">
                          <a14:useLocalDpi xmlns:a14="http://schemas.microsoft.com/office/drawing/2010/main" val="0"/>
                        </a:ext>
                      </a:extLst>
                    </a:blip>
                    <a:stretch>
                      <a:fillRect/>
                    </a:stretch>
                  </pic:blipFill>
                  <pic:spPr>
                    <a:xfrm>
                      <a:off x="0" y="0"/>
                      <a:ext cx="4491812" cy="6488396"/>
                    </a:xfrm>
                    <a:prstGeom prst="rect">
                      <a:avLst/>
                    </a:prstGeom>
                    <a:ln w="25400">
                      <a:solidFill>
                        <a:sysClr val="windowText" lastClr="000000"/>
                      </a:solidFill>
                    </a:ln>
                  </pic:spPr>
                </pic:pic>
              </a:graphicData>
            </a:graphic>
          </wp:inline>
        </w:drawing>
      </w:r>
    </w:p>
    <w:p w14:paraId="43A04AC3" w14:textId="77777777" w:rsidR="001336E0" w:rsidRDefault="001336E0" w:rsidP="001336E0">
      <w:pPr>
        <w:jc w:val="center"/>
      </w:pPr>
    </w:p>
    <w:p w14:paraId="5CEB10A4" w14:textId="77777777" w:rsidR="001336E0" w:rsidRDefault="001336E0" w:rsidP="001336E0">
      <w:pPr>
        <w:rPr>
          <w:color w:val="0070C0"/>
          <w:sz w:val="24"/>
          <w:szCs w:val="24"/>
        </w:rPr>
      </w:pPr>
      <w:r w:rsidRPr="00441F1F">
        <w:rPr>
          <w:color w:val="0070C0"/>
          <w:sz w:val="24"/>
          <w:szCs w:val="24"/>
        </w:rPr>
        <w:t>Training and Capacity Building Plan</w:t>
      </w:r>
    </w:p>
    <w:p w14:paraId="77C6E692" w14:textId="77777777" w:rsidR="001336E0" w:rsidRDefault="001336E0" w:rsidP="001336E0">
      <w:r>
        <w:t xml:space="preserve">Preparation of the first ever SSWP should be viewed as a process as much as a product and will require substantial training and capacity building with a wide group of stakeholders. Based upon the stakeholder mapping exercise, a training and capacity building program will be developed and implemented in parallel with key steps along the formulation of the SSWP. Key target audiences include the Irrigation and Water Resources Department staff (including Area Water Board staff); </w:t>
      </w:r>
      <w:r w:rsidRPr="009200BA">
        <w:t>Environment, Climate Change &amp; Coastal Development Department</w:t>
      </w:r>
      <w:r>
        <w:t xml:space="preserve">; Sindh Provincial Disaster Management Authority (PDMA); federal agencies including WAPDA and Ministry of Water Resources; and relevant civil society organizations. </w:t>
      </w:r>
    </w:p>
    <w:p w14:paraId="20B33430" w14:textId="77777777" w:rsidR="001336E0" w:rsidRDefault="001336E0" w:rsidP="001336E0">
      <w:pPr>
        <w:rPr>
          <w:color w:val="0070C0"/>
          <w:sz w:val="24"/>
          <w:szCs w:val="24"/>
        </w:rPr>
      </w:pPr>
      <w:r w:rsidRPr="00441F1F">
        <w:rPr>
          <w:color w:val="0070C0"/>
          <w:sz w:val="24"/>
          <w:szCs w:val="24"/>
        </w:rPr>
        <w:t>Situation Assessment</w:t>
      </w:r>
    </w:p>
    <w:p w14:paraId="2CCC5A00" w14:textId="77777777" w:rsidR="001336E0" w:rsidRDefault="001336E0" w:rsidP="001336E0">
      <w:r>
        <w:t>The historical evolution and status of water and water-related environmental resources will be assessed. A similar exercise will also be undertaken for the provision of water services, including irrigation and drainage, storage, water supply and sanitation, as well as water resource management functions, including water allocation, flood risk management, and drought risk management. The selection of IWRM planning regions will be confirmed during this stage. The situation assessment should be done at both a provincial and IWRM regional level as appropriate.</w:t>
      </w:r>
    </w:p>
    <w:p w14:paraId="02F36255" w14:textId="77777777" w:rsidR="001336E0" w:rsidRDefault="001336E0" w:rsidP="001336E0">
      <w:pPr>
        <w:rPr>
          <w:color w:val="0070C0"/>
          <w:sz w:val="24"/>
          <w:szCs w:val="24"/>
        </w:rPr>
      </w:pPr>
      <w:bookmarkStart w:id="663" w:name="_Hlk95117544"/>
      <w:r w:rsidRPr="00441F1F">
        <w:rPr>
          <w:color w:val="0070C0"/>
          <w:sz w:val="24"/>
          <w:szCs w:val="24"/>
        </w:rPr>
        <w:t>Scenario Analysis</w:t>
      </w:r>
      <w:bookmarkEnd w:id="663"/>
    </w:p>
    <w:p w14:paraId="57368492" w14:textId="77777777" w:rsidR="001336E0" w:rsidRDefault="001336E0" w:rsidP="001336E0">
      <w:r>
        <w:t>A set of plausible set of socio-economic and climate scenarios will be developed for a 20-year and 50-year time horizons. The impact of different water management and water service provision approaches will be superimposed upon the different scenarios to generate alternative water futures Sindh. Advanced modelling, decision support, and presentational tools should be developed to provide stakeholders an understanding of the how Sindh’s water management system functions, the implications of different strategic decisions and their economic, social, and environmental trade-offs.</w:t>
      </w:r>
    </w:p>
    <w:p w14:paraId="6188B206" w14:textId="77777777" w:rsidR="001336E0" w:rsidRDefault="001336E0" w:rsidP="001336E0"/>
    <w:p w14:paraId="542279FA" w14:textId="77777777" w:rsidR="001336E0" w:rsidRDefault="001336E0" w:rsidP="001336E0">
      <w:pPr>
        <w:rPr>
          <w:color w:val="0070C0"/>
          <w:sz w:val="24"/>
          <w:szCs w:val="24"/>
        </w:rPr>
      </w:pPr>
      <w:r w:rsidRPr="00441F1F">
        <w:rPr>
          <w:color w:val="0070C0"/>
          <w:sz w:val="24"/>
          <w:szCs w:val="24"/>
        </w:rPr>
        <w:t>Provision for special studies</w:t>
      </w:r>
    </w:p>
    <w:p w14:paraId="40709683" w14:textId="77777777" w:rsidR="001336E0" w:rsidRDefault="001336E0" w:rsidP="001336E0">
      <w:r>
        <w:t xml:space="preserve">The preparation of the SSWP will have a provision to undertake special studies, as on some of the main themes there are likely to be important unknowns.  These studies may also be placed with the Hydro-Agro Informatics Centre, but the SSWP will have the possibility to issue such studies quickly. </w:t>
      </w:r>
    </w:p>
    <w:p w14:paraId="68081160" w14:textId="77777777" w:rsidR="001336E0" w:rsidRDefault="001336E0" w:rsidP="001336E0">
      <w:pPr>
        <w:rPr>
          <w:color w:val="0070C0"/>
          <w:sz w:val="24"/>
          <w:szCs w:val="24"/>
        </w:rPr>
      </w:pPr>
      <w:r w:rsidRPr="00441F1F">
        <w:rPr>
          <w:color w:val="0070C0"/>
          <w:sz w:val="24"/>
          <w:szCs w:val="24"/>
        </w:rPr>
        <w:t>Draft SSWP: Vision, Goal, and Strategic Directions</w:t>
      </w:r>
    </w:p>
    <w:p w14:paraId="523053A2" w14:textId="77777777" w:rsidR="001336E0" w:rsidRDefault="001336E0" w:rsidP="001336E0">
      <w:r>
        <w:t>Based upon the scenario analysis, the SSWP process should help develop consensus on the preferred water future, in line with the Sindh Water Policy, and its accompanying goals and broad strategies for the 20-year and 50-year period. An approach for adaptive management to adjust to changing climate and socio-economic circumstances (including technological changes) should be highlighted, along with the monitoring and evaluation processes to ensure that Sindh stays on track to achieve its medium- and long-term vision. The draft version of the SSWP should be presented at this time to help guide the formulation of resource management strategies and regional IWRM plans.</w:t>
      </w:r>
    </w:p>
    <w:p w14:paraId="1D2BDC82" w14:textId="77777777" w:rsidR="001336E0" w:rsidRPr="00441F1F" w:rsidRDefault="001336E0" w:rsidP="001336E0">
      <w:pPr>
        <w:rPr>
          <w:color w:val="0070C0"/>
          <w:sz w:val="24"/>
          <w:szCs w:val="24"/>
        </w:rPr>
      </w:pPr>
      <w:r w:rsidRPr="00441F1F">
        <w:rPr>
          <w:color w:val="0070C0"/>
          <w:sz w:val="24"/>
          <w:szCs w:val="24"/>
        </w:rPr>
        <w:t>Resource Management Strategies</w:t>
      </w:r>
    </w:p>
    <w:p w14:paraId="36B73261" w14:textId="77777777" w:rsidR="001336E0" w:rsidRDefault="001336E0" w:rsidP="001336E0">
      <w:r>
        <w:t>A set of resource management strategies to address the highest priority issues shall be developed to help inform provincial programs, regional IWRM plans, and local plans. The resource issue issues should be identified through a collaborative process, and could potentially include water logging and salinity, water allocation, water quality management, drought risk management, flood risk management, data, and information, institutional development, etc. The strategies should be relatively short documents that highlight best practices, gaps, constraints, and opportunities. The resource management strategies should be developed in parallel with the regional IWRM plans and feed into the overall SSWP.</w:t>
      </w:r>
    </w:p>
    <w:p w14:paraId="2D149432" w14:textId="77777777" w:rsidR="001336E0" w:rsidRDefault="001336E0" w:rsidP="001336E0"/>
    <w:p w14:paraId="5A156112" w14:textId="77777777" w:rsidR="00C519C0" w:rsidRDefault="00C519C0" w:rsidP="001336E0"/>
    <w:p w14:paraId="217F3073" w14:textId="77777777" w:rsidR="00C519C0" w:rsidRDefault="00C519C0" w:rsidP="001336E0"/>
    <w:p w14:paraId="6BEDA491" w14:textId="77777777" w:rsidR="00C519C0" w:rsidRDefault="00C519C0" w:rsidP="001336E0"/>
    <w:p w14:paraId="26C075AA" w14:textId="2ED29FC6" w:rsidR="00C519C0" w:rsidRPr="00441F1F" w:rsidRDefault="001336E0" w:rsidP="001336E0">
      <w:pPr>
        <w:rPr>
          <w:color w:val="0070C0"/>
          <w:sz w:val="24"/>
          <w:szCs w:val="24"/>
        </w:rPr>
      </w:pPr>
      <w:r w:rsidRPr="00441F1F">
        <w:rPr>
          <w:color w:val="0070C0"/>
          <w:sz w:val="24"/>
          <w:szCs w:val="24"/>
        </w:rPr>
        <w:t xml:space="preserve">Regional IWRM Plans </w:t>
      </w:r>
    </w:p>
    <w:p w14:paraId="36996041" w14:textId="77777777" w:rsidR="001336E0" w:rsidRDefault="001336E0" w:rsidP="001336E0">
      <w:r>
        <w:t xml:space="preserve">IWRM plans should be developed for each hydrological region and address relevant water issues in an integrated manner, including WSS, I&amp;D, floods, droughts, and water-related environmental and social issues. </w:t>
      </w:r>
      <w:r w:rsidRPr="009163EB">
        <w:t>Advanced modelling, decision support, and presentational tools shall be used to build a common vision, goals, and strategies for the region, as well as prioritize investments and management practices. The regional IWRM plans will include 5-year</w:t>
      </w:r>
      <w:r>
        <w:t xml:space="preserve"> and </w:t>
      </w:r>
      <w:r w:rsidRPr="009163EB">
        <w:t>20-year</w:t>
      </w:r>
      <w:r>
        <w:t xml:space="preserve"> </w:t>
      </w:r>
      <w:r w:rsidRPr="009163EB">
        <w:t>horizon</w:t>
      </w:r>
      <w:r>
        <w:t>s</w:t>
      </w:r>
      <w:r w:rsidRPr="009163EB">
        <w:t xml:space="preserve"> and feed into the SSWP.</w:t>
      </w:r>
      <w:r>
        <w:t xml:space="preserve"> Regional plan consensus building should include relevant provincial departments, local governments, and Area Water Boards.</w:t>
      </w:r>
    </w:p>
    <w:p w14:paraId="068AF482" w14:textId="4AD7A868" w:rsidR="001336E0" w:rsidRDefault="001336E0" w:rsidP="001336E0">
      <w:r>
        <w:t>The regional IWRM plans should both guide and be informed by planning at more local levels, including the Area Water Boards (AWBs) for bulk water supply</w:t>
      </w:r>
      <w:r w:rsidR="00191296">
        <w:t>,</w:t>
      </w:r>
      <w:r>
        <w:t xml:space="preserve"> and municipalities for water supply and sanitation</w:t>
      </w:r>
      <w:r w:rsidR="00191296">
        <w:t xml:space="preserve"> including KWSB</w:t>
      </w:r>
      <w:r>
        <w:t xml:space="preserve">. Although development of local plans is beyond the scope of the SSWP, the consultant consortium will also work with the three AWBs on the Left Bank involved in the SWAT project: Ghotki, Nara, Left Bank to help them develop their own specific water management plans. In addition, water resource management plans for two municipalities in the Left Bank will also be formulated. </w:t>
      </w:r>
    </w:p>
    <w:p w14:paraId="1BD2C7C4" w14:textId="77777777" w:rsidR="001336E0" w:rsidRDefault="001336E0" w:rsidP="001336E0"/>
    <w:p w14:paraId="004667F3" w14:textId="77777777" w:rsidR="001336E0" w:rsidRDefault="001336E0" w:rsidP="001336E0">
      <w:pPr>
        <w:rPr>
          <w:color w:val="0070C0"/>
          <w:sz w:val="24"/>
          <w:szCs w:val="24"/>
        </w:rPr>
      </w:pPr>
      <w:r w:rsidRPr="00441F1F">
        <w:rPr>
          <w:color w:val="0070C0"/>
          <w:sz w:val="24"/>
          <w:szCs w:val="24"/>
        </w:rPr>
        <w:t>SSWP Main Report</w:t>
      </w:r>
    </w:p>
    <w:p w14:paraId="4EBE3B83" w14:textId="77777777" w:rsidR="001336E0" w:rsidRDefault="001336E0" w:rsidP="001336E0">
      <w:r>
        <w:t>The Main Report of the SSWP shall layout the strategic water plan for Sindh province for the near-term (</w:t>
      </w:r>
      <w:r w:rsidRPr="00791CC2">
        <w:t>5</w:t>
      </w:r>
      <w:r>
        <w:t xml:space="preserve"> </w:t>
      </w:r>
      <w:r w:rsidRPr="00791CC2">
        <w:t>year</w:t>
      </w:r>
      <w:r>
        <w:t>s)</w:t>
      </w:r>
      <w:r w:rsidRPr="00791CC2">
        <w:t xml:space="preserve">, </w:t>
      </w:r>
      <w:r>
        <w:t>mid-term (</w:t>
      </w:r>
      <w:r w:rsidRPr="00791CC2">
        <w:t>20</w:t>
      </w:r>
      <w:r>
        <w:t xml:space="preserve"> </w:t>
      </w:r>
      <w:r w:rsidRPr="00791CC2">
        <w:t>year</w:t>
      </w:r>
      <w:r>
        <w:t>s)</w:t>
      </w:r>
      <w:r w:rsidRPr="00791CC2">
        <w:t xml:space="preserve">, and </w:t>
      </w:r>
      <w:r>
        <w:t>long-term (50 years). It should incorporate and adjust as necessary the resource management strategies and the regional plans in a logically consistent manner to ensure an integrated approach consistent with the overall vision, goals, and strategic directions. The SSWP should include a 5-year plan of action that will provide a roadmap for the GoS’s policies, programs, and infrastructure investments, including an annual SSWP monitoring and evaluation exercise.</w:t>
      </w:r>
    </w:p>
    <w:p w14:paraId="72FDFA29" w14:textId="77777777" w:rsidR="001336E0" w:rsidRDefault="001336E0" w:rsidP="001336E0"/>
    <w:p w14:paraId="1472F47A" w14:textId="77777777" w:rsidR="001336E0" w:rsidRPr="00441F1F" w:rsidRDefault="001336E0" w:rsidP="001336E0">
      <w:pPr>
        <w:rPr>
          <w:color w:val="0070C0"/>
          <w:sz w:val="24"/>
          <w:szCs w:val="24"/>
        </w:rPr>
      </w:pPr>
      <w:r w:rsidRPr="00441F1F">
        <w:rPr>
          <w:color w:val="0070C0"/>
          <w:sz w:val="24"/>
          <w:szCs w:val="24"/>
        </w:rPr>
        <w:t>6. SSWP Time Frame and Consultant Support</w:t>
      </w:r>
    </w:p>
    <w:p w14:paraId="098C8A55" w14:textId="77777777" w:rsidR="001336E0" w:rsidRDefault="001336E0" w:rsidP="001336E0">
      <w:r>
        <w:t>Formulation of the SSWP is expected to take approximately 3 years after mobilization of the SSWP consultant consortium. The indicative time frame is presented below.</w:t>
      </w:r>
    </w:p>
    <w:p w14:paraId="6FA39FFD" w14:textId="77777777" w:rsidR="001336E0" w:rsidRDefault="001336E0" w:rsidP="001336E0"/>
    <w:tbl>
      <w:tblPr>
        <w:tblStyle w:val="TableGrid"/>
        <w:tblW w:w="0" w:type="auto"/>
        <w:jc w:val="center"/>
        <w:tblLook w:val="04A0" w:firstRow="1" w:lastRow="0" w:firstColumn="1" w:lastColumn="0" w:noHBand="0" w:noVBand="1"/>
      </w:tblPr>
      <w:tblGrid>
        <w:gridCol w:w="4315"/>
        <w:gridCol w:w="3510"/>
      </w:tblGrid>
      <w:tr w:rsidR="001336E0" w14:paraId="0BF8345C" w14:textId="77777777" w:rsidTr="00383569">
        <w:trPr>
          <w:jc w:val="center"/>
        </w:trPr>
        <w:tc>
          <w:tcPr>
            <w:tcW w:w="4315" w:type="dxa"/>
          </w:tcPr>
          <w:p w14:paraId="733DA731" w14:textId="77777777" w:rsidR="001336E0" w:rsidRPr="00B87712" w:rsidRDefault="001336E0" w:rsidP="005370E8">
            <w:pPr>
              <w:spacing w:after="0"/>
              <w:jc w:val="center"/>
              <w:rPr>
                <w:b/>
                <w:bCs/>
              </w:rPr>
            </w:pPr>
            <w:r w:rsidRPr="00B87712">
              <w:rPr>
                <w:b/>
                <w:bCs/>
              </w:rPr>
              <w:t>Milestone</w:t>
            </w:r>
          </w:p>
        </w:tc>
        <w:tc>
          <w:tcPr>
            <w:tcW w:w="3510" w:type="dxa"/>
          </w:tcPr>
          <w:p w14:paraId="1F43ED6D" w14:textId="77777777" w:rsidR="001336E0" w:rsidRPr="00B87712" w:rsidRDefault="001336E0" w:rsidP="005370E8">
            <w:pPr>
              <w:spacing w:after="0"/>
              <w:jc w:val="center"/>
              <w:rPr>
                <w:b/>
                <w:bCs/>
              </w:rPr>
            </w:pPr>
            <w:r w:rsidRPr="00B87712">
              <w:rPr>
                <w:b/>
                <w:bCs/>
              </w:rPr>
              <w:t xml:space="preserve">Time After Consultant Mobilization </w:t>
            </w:r>
          </w:p>
        </w:tc>
      </w:tr>
      <w:tr w:rsidR="001336E0" w14:paraId="0B0A2F73" w14:textId="77777777" w:rsidTr="00383569">
        <w:trPr>
          <w:jc w:val="center"/>
        </w:trPr>
        <w:tc>
          <w:tcPr>
            <w:tcW w:w="4315" w:type="dxa"/>
          </w:tcPr>
          <w:p w14:paraId="4BFD6505" w14:textId="77777777" w:rsidR="001336E0" w:rsidRDefault="001336E0" w:rsidP="005370E8">
            <w:pPr>
              <w:spacing w:after="0"/>
            </w:pPr>
            <w:r>
              <w:t>Inception Report</w:t>
            </w:r>
          </w:p>
        </w:tc>
        <w:tc>
          <w:tcPr>
            <w:tcW w:w="3510" w:type="dxa"/>
          </w:tcPr>
          <w:p w14:paraId="5319421D" w14:textId="77777777" w:rsidR="001336E0" w:rsidRDefault="001336E0" w:rsidP="005370E8">
            <w:pPr>
              <w:spacing w:after="0"/>
              <w:jc w:val="center"/>
            </w:pPr>
            <w:r>
              <w:t>1 Months</w:t>
            </w:r>
          </w:p>
        </w:tc>
      </w:tr>
      <w:tr w:rsidR="001336E0" w14:paraId="1A63F1CB" w14:textId="77777777" w:rsidTr="00383569">
        <w:trPr>
          <w:jc w:val="center"/>
        </w:trPr>
        <w:tc>
          <w:tcPr>
            <w:tcW w:w="4315" w:type="dxa"/>
          </w:tcPr>
          <w:p w14:paraId="20CB0B3F" w14:textId="77777777" w:rsidR="001336E0" w:rsidRDefault="001336E0" w:rsidP="005370E8">
            <w:pPr>
              <w:spacing w:after="0"/>
            </w:pPr>
            <w:r>
              <w:t>Detailed Workplan</w:t>
            </w:r>
          </w:p>
        </w:tc>
        <w:tc>
          <w:tcPr>
            <w:tcW w:w="3510" w:type="dxa"/>
          </w:tcPr>
          <w:p w14:paraId="287B39C5" w14:textId="77777777" w:rsidR="001336E0" w:rsidRDefault="001336E0" w:rsidP="005370E8">
            <w:pPr>
              <w:spacing w:after="0"/>
              <w:jc w:val="center"/>
            </w:pPr>
            <w:r>
              <w:t>3 Months</w:t>
            </w:r>
          </w:p>
        </w:tc>
      </w:tr>
      <w:tr w:rsidR="001336E0" w14:paraId="481223F4" w14:textId="77777777" w:rsidTr="00383569">
        <w:trPr>
          <w:jc w:val="center"/>
        </w:trPr>
        <w:tc>
          <w:tcPr>
            <w:tcW w:w="4315" w:type="dxa"/>
          </w:tcPr>
          <w:p w14:paraId="073FA735" w14:textId="77777777" w:rsidR="001336E0" w:rsidRDefault="001336E0" w:rsidP="005370E8">
            <w:pPr>
              <w:spacing w:after="0"/>
            </w:pPr>
            <w:r>
              <w:t>Stakeholder Engagement Report</w:t>
            </w:r>
          </w:p>
        </w:tc>
        <w:tc>
          <w:tcPr>
            <w:tcW w:w="3510" w:type="dxa"/>
          </w:tcPr>
          <w:p w14:paraId="2FFE410C" w14:textId="77777777" w:rsidR="001336E0" w:rsidRDefault="001336E0" w:rsidP="005370E8">
            <w:pPr>
              <w:spacing w:after="0"/>
              <w:jc w:val="center"/>
            </w:pPr>
            <w:r>
              <w:t>6 Months</w:t>
            </w:r>
          </w:p>
        </w:tc>
      </w:tr>
      <w:tr w:rsidR="001336E0" w14:paraId="6AC2BF0A" w14:textId="77777777" w:rsidTr="00383569">
        <w:trPr>
          <w:jc w:val="center"/>
        </w:trPr>
        <w:tc>
          <w:tcPr>
            <w:tcW w:w="4315" w:type="dxa"/>
          </w:tcPr>
          <w:p w14:paraId="7AFA2320" w14:textId="77777777" w:rsidR="001336E0" w:rsidRDefault="001336E0" w:rsidP="005370E8">
            <w:pPr>
              <w:spacing w:after="0"/>
            </w:pPr>
            <w:r>
              <w:t>Situation Assessment Report</w:t>
            </w:r>
          </w:p>
        </w:tc>
        <w:tc>
          <w:tcPr>
            <w:tcW w:w="3510" w:type="dxa"/>
          </w:tcPr>
          <w:p w14:paraId="69227A82" w14:textId="77777777" w:rsidR="001336E0" w:rsidRDefault="001336E0" w:rsidP="005370E8">
            <w:pPr>
              <w:spacing w:after="0"/>
              <w:jc w:val="center"/>
            </w:pPr>
            <w:r>
              <w:t>9 Months</w:t>
            </w:r>
          </w:p>
        </w:tc>
      </w:tr>
      <w:tr w:rsidR="001336E0" w14:paraId="1CE707D2" w14:textId="77777777" w:rsidTr="00383569">
        <w:trPr>
          <w:jc w:val="center"/>
        </w:trPr>
        <w:tc>
          <w:tcPr>
            <w:tcW w:w="4315" w:type="dxa"/>
          </w:tcPr>
          <w:p w14:paraId="4C27DF77" w14:textId="77777777" w:rsidR="001336E0" w:rsidRDefault="001336E0" w:rsidP="005370E8">
            <w:pPr>
              <w:spacing w:after="0"/>
            </w:pPr>
            <w:r>
              <w:t>Scenario Analysis Report</w:t>
            </w:r>
          </w:p>
        </w:tc>
        <w:tc>
          <w:tcPr>
            <w:tcW w:w="3510" w:type="dxa"/>
          </w:tcPr>
          <w:p w14:paraId="30B4A33C" w14:textId="77777777" w:rsidR="001336E0" w:rsidRDefault="001336E0" w:rsidP="005370E8">
            <w:pPr>
              <w:spacing w:after="0"/>
              <w:jc w:val="center"/>
            </w:pPr>
            <w:r>
              <w:t>12 Months</w:t>
            </w:r>
          </w:p>
        </w:tc>
      </w:tr>
      <w:tr w:rsidR="001336E0" w14:paraId="72585A54" w14:textId="77777777" w:rsidTr="00383569">
        <w:trPr>
          <w:jc w:val="center"/>
        </w:trPr>
        <w:tc>
          <w:tcPr>
            <w:tcW w:w="4315" w:type="dxa"/>
          </w:tcPr>
          <w:p w14:paraId="6623C0A7" w14:textId="77777777" w:rsidR="001336E0" w:rsidRDefault="001336E0" w:rsidP="005370E8">
            <w:pPr>
              <w:spacing w:after="0"/>
            </w:pPr>
            <w:r>
              <w:t>Completion of Special Studies</w:t>
            </w:r>
          </w:p>
        </w:tc>
        <w:tc>
          <w:tcPr>
            <w:tcW w:w="3510" w:type="dxa"/>
          </w:tcPr>
          <w:p w14:paraId="04A2BDCF" w14:textId="77777777" w:rsidR="001336E0" w:rsidRDefault="001336E0" w:rsidP="005370E8">
            <w:pPr>
              <w:spacing w:after="0"/>
              <w:jc w:val="center"/>
            </w:pPr>
            <w:r>
              <w:t>18 Months</w:t>
            </w:r>
          </w:p>
        </w:tc>
      </w:tr>
      <w:tr w:rsidR="001336E0" w14:paraId="7896981B" w14:textId="77777777" w:rsidTr="00383569">
        <w:trPr>
          <w:jc w:val="center"/>
        </w:trPr>
        <w:tc>
          <w:tcPr>
            <w:tcW w:w="4315" w:type="dxa"/>
          </w:tcPr>
          <w:p w14:paraId="428E4832" w14:textId="77777777" w:rsidR="001336E0" w:rsidRDefault="001336E0" w:rsidP="005370E8">
            <w:pPr>
              <w:spacing w:after="0"/>
            </w:pPr>
            <w:r>
              <w:t>Draft SSWP</w:t>
            </w:r>
          </w:p>
        </w:tc>
        <w:tc>
          <w:tcPr>
            <w:tcW w:w="3510" w:type="dxa"/>
          </w:tcPr>
          <w:p w14:paraId="67746D6B" w14:textId="77777777" w:rsidR="001336E0" w:rsidRDefault="001336E0" w:rsidP="005370E8">
            <w:pPr>
              <w:spacing w:after="0"/>
              <w:jc w:val="center"/>
            </w:pPr>
            <w:r>
              <w:t>18 Months</w:t>
            </w:r>
          </w:p>
        </w:tc>
      </w:tr>
      <w:tr w:rsidR="001336E0" w14:paraId="22C372E0" w14:textId="77777777" w:rsidTr="00383569">
        <w:trPr>
          <w:jc w:val="center"/>
        </w:trPr>
        <w:tc>
          <w:tcPr>
            <w:tcW w:w="4315" w:type="dxa"/>
          </w:tcPr>
          <w:p w14:paraId="445635C6" w14:textId="77777777" w:rsidR="001336E0" w:rsidRDefault="001336E0" w:rsidP="005370E8">
            <w:pPr>
              <w:spacing w:after="0"/>
            </w:pPr>
            <w:r>
              <w:t>Resource Management Strategies</w:t>
            </w:r>
          </w:p>
        </w:tc>
        <w:tc>
          <w:tcPr>
            <w:tcW w:w="3510" w:type="dxa"/>
          </w:tcPr>
          <w:p w14:paraId="3A59D169" w14:textId="77777777" w:rsidR="001336E0" w:rsidRDefault="001336E0" w:rsidP="005370E8">
            <w:pPr>
              <w:spacing w:after="0"/>
              <w:jc w:val="center"/>
            </w:pPr>
            <w:r>
              <w:t>30 Months</w:t>
            </w:r>
          </w:p>
        </w:tc>
      </w:tr>
      <w:tr w:rsidR="001336E0" w14:paraId="42F04EED" w14:textId="77777777" w:rsidTr="00383569">
        <w:trPr>
          <w:jc w:val="center"/>
        </w:trPr>
        <w:tc>
          <w:tcPr>
            <w:tcW w:w="4315" w:type="dxa"/>
          </w:tcPr>
          <w:p w14:paraId="3F1ACB06" w14:textId="77777777" w:rsidR="001336E0" w:rsidRDefault="001336E0" w:rsidP="005370E8">
            <w:pPr>
              <w:spacing w:after="0"/>
            </w:pPr>
            <w:r>
              <w:t>Regional IWRM Plans</w:t>
            </w:r>
          </w:p>
        </w:tc>
        <w:tc>
          <w:tcPr>
            <w:tcW w:w="3510" w:type="dxa"/>
          </w:tcPr>
          <w:p w14:paraId="01EB823F" w14:textId="77777777" w:rsidR="001336E0" w:rsidRDefault="001336E0" w:rsidP="005370E8">
            <w:pPr>
              <w:spacing w:after="0"/>
              <w:jc w:val="center"/>
            </w:pPr>
            <w:r>
              <w:t>30 Months</w:t>
            </w:r>
          </w:p>
        </w:tc>
      </w:tr>
      <w:tr w:rsidR="001336E0" w14:paraId="6D48A9F1" w14:textId="77777777" w:rsidTr="00383569">
        <w:trPr>
          <w:jc w:val="center"/>
        </w:trPr>
        <w:tc>
          <w:tcPr>
            <w:tcW w:w="4315" w:type="dxa"/>
          </w:tcPr>
          <w:p w14:paraId="1810C21A" w14:textId="77777777" w:rsidR="001336E0" w:rsidRDefault="001336E0" w:rsidP="005370E8">
            <w:pPr>
              <w:spacing w:after="0"/>
            </w:pPr>
            <w:r>
              <w:t>Final SSWP (Approved by SWRC)</w:t>
            </w:r>
          </w:p>
        </w:tc>
        <w:tc>
          <w:tcPr>
            <w:tcW w:w="3510" w:type="dxa"/>
          </w:tcPr>
          <w:p w14:paraId="55F32E6B" w14:textId="77777777" w:rsidR="001336E0" w:rsidRDefault="001336E0" w:rsidP="005370E8">
            <w:pPr>
              <w:spacing w:after="0"/>
              <w:jc w:val="center"/>
            </w:pPr>
            <w:r>
              <w:t>36 Months</w:t>
            </w:r>
          </w:p>
        </w:tc>
      </w:tr>
    </w:tbl>
    <w:p w14:paraId="17AC720C" w14:textId="77777777" w:rsidR="001336E0" w:rsidRDefault="001336E0" w:rsidP="001336E0"/>
    <w:p w14:paraId="4D9FF4A0" w14:textId="77777777" w:rsidR="001336E0" w:rsidRDefault="001336E0" w:rsidP="001336E0">
      <w:r>
        <w:t>A consortium of consultant firms will be contracted to assist the GoS prepare the SSWP. The following experts are expected to be mobilized by the consortium. In total, the assignment is expected to require around 300 months of consultant input. In addition, a provisional sum for undertaking specialized field studies will be included in the consortium contract.</w:t>
      </w:r>
    </w:p>
    <w:tbl>
      <w:tblPr>
        <w:tblW w:w="4760" w:type="dxa"/>
        <w:jc w:val="center"/>
        <w:tblLook w:val="04A0" w:firstRow="1" w:lastRow="0" w:firstColumn="1" w:lastColumn="0" w:noHBand="0" w:noVBand="1"/>
      </w:tblPr>
      <w:tblGrid>
        <w:gridCol w:w="3580"/>
        <w:gridCol w:w="1180"/>
      </w:tblGrid>
      <w:tr w:rsidR="001336E0" w:rsidRPr="00264C0A" w14:paraId="291A3AA7" w14:textId="77777777" w:rsidTr="00383569">
        <w:trPr>
          <w:trHeight w:val="600"/>
          <w:jc w:val="center"/>
        </w:trPr>
        <w:tc>
          <w:tcPr>
            <w:tcW w:w="3580" w:type="dxa"/>
            <w:tcBorders>
              <w:top w:val="single" w:sz="4" w:space="0" w:color="auto"/>
              <w:left w:val="single" w:sz="4" w:space="0" w:color="auto"/>
              <w:bottom w:val="nil"/>
              <w:right w:val="single" w:sz="4" w:space="0" w:color="auto"/>
            </w:tcBorders>
            <w:shd w:val="clear" w:color="auto" w:fill="auto"/>
            <w:noWrap/>
            <w:vAlign w:val="bottom"/>
            <w:hideMark/>
          </w:tcPr>
          <w:p w14:paraId="674B19FA" w14:textId="77777777" w:rsidR="001336E0" w:rsidRPr="00264C0A" w:rsidRDefault="001336E0" w:rsidP="005370E8">
            <w:pPr>
              <w:spacing w:after="0"/>
              <w:jc w:val="center"/>
              <w:rPr>
                <w:rFonts w:eastAsia="Times New Roman"/>
                <w:b/>
                <w:bCs/>
                <w:color w:val="000000"/>
              </w:rPr>
            </w:pPr>
            <w:r w:rsidRPr="00264C0A">
              <w:rPr>
                <w:rFonts w:eastAsia="Times New Roman"/>
                <w:b/>
                <w:bCs/>
                <w:color w:val="000000"/>
              </w:rPr>
              <w:t>Position</w:t>
            </w:r>
          </w:p>
        </w:tc>
        <w:tc>
          <w:tcPr>
            <w:tcW w:w="1180" w:type="dxa"/>
            <w:tcBorders>
              <w:top w:val="single" w:sz="4" w:space="0" w:color="auto"/>
              <w:left w:val="nil"/>
              <w:bottom w:val="nil"/>
              <w:right w:val="single" w:sz="4" w:space="0" w:color="auto"/>
            </w:tcBorders>
            <w:shd w:val="clear" w:color="auto" w:fill="auto"/>
            <w:vAlign w:val="bottom"/>
            <w:hideMark/>
          </w:tcPr>
          <w:p w14:paraId="4730758B" w14:textId="77777777" w:rsidR="001336E0" w:rsidRPr="00264C0A" w:rsidRDefault="001336E0" w:rsidP="005370E8">
            <w:pPr>
              <w:spacing w:after="0"/>
              <w:jc w:val="center"/>
              <w:rPr>
                <w:rFonts w:eastAsia="Times New Roman"/>
                <w:b/>
                <w:bCs/>
                <w:color w:val="000000"/>
              </w:rPr>
            </w:pPr>
            <w:r w:rsidRPr="00264C0A">
              <w:rPr>
                <w:rFonts w:eastAsia="Times New Roman"/>
                <w:b/>
                <w:bCs/>
                <w:color w:val="000000"/>
              </w:rPr>
              <w:t>Input (Months)</w:t>
            </w:r>
          </w:p>
        </w:tc>
      </w:tr>
      <w:tr w:rsidR="001336E0" w:rsidRPr="00264C0A" w14:paraId="1690A6E7" w14:textId="77777777" w:rsidTr="00383569">
        <w:trPr>
          <w:trHeight w:val="300"/>
          <w:jc w:val="center"/>
        </w:trPr>
        <w:tc>
          <w:tcPr>
            <w:tcW w:w="3580" w:type="dxa"/>
            <w:tcBorders>
              <w:top w:val="nil"/>
              <w:left w:val="single" w:sz="4" w:space="0" w:color="auto"/>
              <w:bottom w:val="nil"/>
              <w:right w:val="single" w:sz="4" w:space="0" w:color="auto"/>
            </w:tcBorders>
            <w:shd w:val="clear" w:color="auto" w:fill="auto"/>
            <w:noWrap/>
            <w:vAlign w:val="bottom"/>
            <w:hideMark/>
          </w:tcPr>
          <w:p w14:paraId="6E48D462" w14:textId="77777777" w:rsidR="001336E0" w:rsidRPr="00264C0A" w:rsidRDefault="001336E0" w:rsidP="005370E8">
            <w:pPr>
              <w:spacing w:after="0"/>
              <w:rPr>
                <w:rFonts w:eastAsia="Times New Roman"/>
                <w:color w:val="000000"/>
              </w:rPr>
            </w:pPr>
            <w:r w:rsidRPr="00264C0A">
              <w:rPr>
                <w:rFonts w:eastAsia="Times New Roman"/>
                <w:color w:val="000000"/>
              </w:rPr>
              <w:t>Team Leader</w:t>
            </w:r>
          </w:p>
        </w:tc>
        <w:tc>
          <w:tcPr>
            <w:tcW w:w="1180" w:type="dxa"/>
            <w:tcBorders>
              <w:top w:val="nil"/>
              <w:left w:val="nil"/>
              <w:bottom w:val="nil"/>
              <w:right w:val="single" w:sz="4" w:space="0" w:color="auto"/>
            </w:tcBorders>
            <w:shd w:val="clear" w:color="auto" w:fill="auto"/>
            <w:noWrap/>
            <w:vAlign w:val="bottom"/>
            <w:hideMark/>
          </w:tcPr>
          <w:p w14:paraId="7B08AAE2" w14:textId="77777777" w:rsidR="001336E0" w:rsidRPr="00264C0A" w:rsidRDefault="001336E0" w:rsidP="005370E8">
            <w:pPr>
              <w:spacing w:after="0"/>
              <w:jc w:val="right"/>
              <w:rPr>
                <w:rFonts w:eastAsia="Times New Roman"/>
                <w:color w:val="000000"/>
              </w:rPr>
            </w:pPr>
            <w:r w:rsidRPr="00264C0A">
              <w:rPr>
                <w:rFonts w:eastAsia="Times New Roman"/>
                <w:color w:val="000000"/>
              </w:rPr>
              <w:t>18</w:t>
            </w:r>
          </w:p>
        </w:tc>
      </w:tr>
      <w:tr w:rsidR="001336E0" w:rsidRPr="00264C0A" w14:paraId="1D0948DC" w14:textId="77777777" w:rsidTr="00383569">
        <w:trPr>
          <w:trHeight w:val="300"/>
          <w:jc w:val="center"/>
        </w:trPr>
        <w:tc>
          <w:tcPr>
            <w:tcW w:w="3580" w:type="dxa"/>
            <w:tcBorders>
              <w:top w:val="nil"/>
              <w:left w:val="single" w:sz="4" w:space="0" w:color="auto"/>
              <w:bottom w:val="nil"/>
              <w:right w:val="single" w:sz="4" w:space="0" w:color="auto"/>
            </w:tcBorders>
            <w:shd w:val="clear" w:color="auto" w:fill="auto"/>
            <w:noWrap/>
            <w:vAlign w:val="bottom"/>
            <w:hideMark/>
          </w:tcPr>
          <w:p w14:paraId="465F96B4" w14:textId="77777777" w:rsidR="001336E0" w:rsidRPr="00264C0A" w:rsidRDefault="001336E0" w:rsidP="005370E8">
            <w:pPr>
              <w:spacing w:after="0"/>
              <w:rPr>
                <w:rFonts w:eastAsia="Times New Roman"/>
                <w:color w:val="000000"/>
              </w:rPr>
            </w:pPr>
            <w:r w:rsidRPr="00264C0A">
              <w:rPr>
                <w:rFonts w:eastAsia="Times New Roman"/>
                <w:color w:val="000000"/>
              </w:rPr>
              <w:t>Deputy Team Leader</w:t>
            </w:r>
          </w:p>
        </w:tc>
        <w:tc>
          <w:tcPr>
            <w:tcW w:w="1180" w:type="dxa"/>
            <w:tcBorders>
              <w:top w:val="nil"/>
              <w:left w:val="nil"/>
              <w:bottom w:val="nil"/>
              <w:right w:val="single" w:sz="4" w:space="0" w:color="auto"/>
            </w:tcBorders>
            <w:shd w:val="clear" w:color="auto" w:fill="auto"/>
            <w:noWrap/>
            <w:vAlign w:val="bottom"/>
            <w:hideMark/>
          </w:tcPr>
          <w:p w14:paraId="5C25465D" w14:textId="77777777" w:rsidR="001336E0" w:rsidRPr="00264C0A" w:rsidRDefault="001336E0" w:rsidP="005370E8">
            <w:pPr>
              <w:spacing w:after="0"/>
              <w:jc w:val="right"/>
              <w:rPr>
                <w:rFonts w:eastAsia="Times New Roman"/>
                <w:color w:val="000000"/>
              </w:rPr>
            </w:pPr>
            <w:r w:rsidRPr="00264C0A">
              <w:rPr>
                <w:rFonts w:eastAsia="Times New Roman"/>
                <w:color w:val="000000"/>
              </w:rPr>
              <w:t>36</w:t>
            </w:r>
          </w:p>
        </w:tc>
      </w:tr>
      <w:tr w:rsidR="001336E0" w:rsidRPr="00264C0A" w14:paraId="6A40605C" w14:textId="77777777" w:rsidTr="00383569">
        <w:trPr>
          <w:trHeight w:val="300"/>
          <w:jc w:val="center"/>
        </w:trPr>
        <w:tc>
          <w:tcPr>
            <w:tcW w:w="3580" w:type="dxa"/>
            <w:tcBorders>
              <w:top w:val="nil"/>
              <w:left w:val="single" w:sz="4" w:space="0" w:color="auto"/>
              <w:bottom w:val="nil"/>
              <w:right w:val="single" w:sz="4" w:space="0" w:color="auto"/>
            </w:tcBorders>
            <w:shd w:val="clear" w:color="auto" w:fill="auto"/>
            <w:noWrap/>
            <w:vAlign w:val="bottom"/>
            <w:hideMark/>
          </w:tcPr>
          <w:p w14:paraId="083CE90E" w14:textId="77777777" w:rsidR="001336E0" w:rsidRPr="00264C0A" w:rsidRDefault="001336E0" w:rsidP="005370E8">
            <w:pPr>
              <w:spacing w:after="0"/>
              <w:rPr>
                <w:rFonts w:eastAsia="Times New Roman"/>
                <w:color w:val="000000"/>
              </w:rPr>
            </w:pPr>
            <w:r w:rsidRPr="00264C0A">
              <w:rPr>
                <w:rFonts w:eastAsia="Times New Roman"/>
                <w:color w:val="000000"/>
              </w:rPr>
              <w:t>Lead WRM Planner</w:t>
            </w:r>
          </w:p>
        </w:tc>
        <w:tc>
          <w:tcPr>
            <w:tcW w:w="1180" w:type="dxa"/>
            <w:tcBorders>
              <w:top w:val="nil"/>
              <w:left w:val="nil"/>
              <w:bottom w:val="nil"/>
              <w:right w:val="single" w:sz="4" w:space="0" w:color="auto"/>
            </w:tcBorders>
            <w:shd w:val="clear" w:color="auto" w:fill="auto"/>
            <w:noWrap/>
            <w:vAlign w:val="bottom"/>
            <w:hideMark/>
          </w:tcPr>
          <w:p w14:paraId="23C57C5A" w14:textId="77777777" w:rsidR="001336E0" w:rsidRPr="00264C0A" w:rsidRDefault="001336E0" w:rsidP="005370E8">
            <w:pPr>
              <w:spacing w:after="0"/>
              <w:jc w:val="right"/>
              <w:rPr>
                <w:rFonts w:eastAsia="Times New Roman"/>
                <w:color w:val="000000"/>
              </w:rPr>
            </w:pPr>
            <w:r w:rsidRPr="00264C0A">
              <w:rPr>
                <w:rFonts w:eastAsia="Times New Roman"/>
                <w:color w:val="000000"/>
              </w:rPr>
              <w:t>12</w:t>
            </w:r>
          </w:p>
        </w:tc>
      </w:tr>
      <w:tr w:rsidR="001336E0" w:rsidRPr="00264C0A" w14:paraId="79B01A64" w14:textId="77777777" w:rsidTr="00383569">
        <w:trPr>
          <w:trHeight w:val="300"/>
          <w:jc w:val="center"/>
        </w:trPr>
        <w:tc>
          <w:tcPr>
            <w:tcW w:w="3580" w:type="dxa"/>
            <w:tcBorders>
              <w:top w:val="nil"/>
              <w:left w:val="single" w:sz="4" w:space="0" w:color="auto"/>
              <w:bottom w:val="nil"/>
              <w:right w:val="single" w:sz="4" w:space="0" w:color="auto"/>
            </w:tcBorders>
            <w:shd w:val="clear" w:color="auto" w:fill="auto"/>
            <w:noWrap/>
            <w:vAlign w:val="bottom"/>
            <w:hideMark/>
          </w:tcPr>
          <w:p w14:paraId="42BD9731" w14:textId="77777777" w:rsidR="001336E0" w:rsidRPr="00264C0A" w:rsidRDefault="001336E0" w:rsidP="005370E8">
            <w:pPr>
              <w:spacing w:after="0"/>
              <w:rPr>
                <w:rFonts w:eastAsia="Times New Roman"/>
                <w:color w:val="000000"/>
              </w:rPr>
            </w:pPr>
            <w:r w:rsidRPr="00264C0A">
              <w:rPr>
                <w:rFonts w:eastAsia="Times New Roman"/>
                <w:color w:val="000000"/>
              </w:rPr>
              <w:t>Senior WRM Planner</w:t>
            </w:r>
          </w:p>
        </w:tc>
        <w:tc>
          <w:tcPr>
            <w:tcW w:w="1180" w:type="dxa"/>
            <w:tcBorders>
              <w:top w:val="nil"/>
              <w:left w:val="nil"/>
              <w:bottom w:val="nil"/>
              <w:right w:val="single" w:sz="4" w:space="0" w:color="auto"/>
            </w:tcBorders>
            <w:shd w:val="clear" w:color="auto" w:fill="auto"/>
            <w:noWrap/>
            <w:vAlign w:val="bottom"/>
            <w:hideMark/>
          </w:tcPr>
          <w:p w14:paraId="7E5E109C" w14:textId="77777777" w:rsidR="001336E0" w:rsidRPr="00264C0A" w:rsidRDefault="001336E0" w:rsidP="005370E8">
            <w:pPr>
              <w:spacing w:after="0"/>
              <w:jc w:val="right"/>
              <w:rPr>
                <w:rFonts w:eastAsia="Times New Roman"/>
                <w:color w:val="000000"/>
              </w:rPr>
            </w:pPr>
            <w:r w:rsidRPr="00264C0A">
              <w:rPr>
                <w:rFonts w:eastAsia="Times New Roman"/>
                <w:color w:val="000000"/>
              </w:rPr>
              <w:t>24</w:t>
            </w:r>
          </w:p>
        </w:tc>
      </w:tr>
      <w:tr w:rsidR="001336E0" w:rsidRPr="00264C0A" w14:paraId="36487CFB" w14:textId="77777777" w:rsidTr="00383569">
        <w:trPr>
          <w:trHeight w:val="300"/>
          <w:jc w:val="center"/>
        </w:trPr>
        <w:tc>
          <w:tcPr>
            <w:tcW w:w="3580" w:type="dxa"/>
            <w:tcBorders>
              <w:top w:val="nil"/>
              <w:left w:val="single" w:sz="4" w:space="0" w:color="auto"/>
              <w:bottom w:val="nil"/>
              <w:right w:val="single" w:sz="4" w:space="0" w:color="auto"/>
            </w:tcBorders>
            <w:shd w:val="clear" w:color="auto" w:fill="auto"/>
            <w:noWrap/>
            <w:vAlign w:val="bottom"/>
            <w:hideMark/>
          </w:tcPr>
          <w:p w14:paraId="73F179EB" w14:textId="77777777" w:rsidR="001336E0" w:rsidRPr="00264C0A" w:rsidRDefault="001336E0" w:rsidP="005370E8">
            <w:pPr>
              <w:spacing w:after="0"/>
              <w:rPr>
                <w:rFonts w:eastAsia="Times New Roman"/>
                <w:color w:val="000000"/>
              </w:rPr>
            </w:pPr>
            <w:r w:rsidRPr="00264C0A">
              <w:rPr>
                <w:rFonts w:eastAsia="Times New Roman"/>
                <w:color w:val="000000"/>
              </w:rPr>
              <w:t>Lead Environmental Expert</w:t>
            </w:r>
          </w:p>
        </w:tc>
        <w:tc>
          <w:tcPr>
            <w:tcW w:w="1180" w:type="dxa"/>
            <w:tcBorders>
              <w:top w:val="nil"/>
              <w:left w:val="nil"/>
              <w:bottom w:val="nil"/>
              <w:right w:val="single" w:sz="4" w:space="0" w:color="auto"/>
            </w:tcBorders>
            <w:shd w:val="clear" w:color="auto" w:fill="auto"/>
            <w:noWrap/>
            <w:vAlign w:val="bottom"/>
            <w:hideMark/>
          </w:tcPr>
          <w:p w14:paraId="11DF1580" w14:textId="77777777" w:rsidR="001336E0" w:rsidRPr="00264C0A" w:rsidRDefault="001336E0" w:rsidP="005370E8">
            <w:pPr>
              <w:spacing w:after="0"/>
              <w:jc w:val="right"/>
              <w:rPr>
                <w:rFonts w:eastAsia="Times New Roman"/>
                <w:color w:val="000000"/>
              </w:rPr>
            </w:pPr>
            <w:r w:rsidRPr="00264C0A">
              <w:rPr>
                <w:rFonts w:eastAsia="Times New Roman"/>
                <w:color w:val="000000"/>
              </w:rPr>
              <w:t>12</w:t>
            </w:r>
          </w:p>
        </w:tc>
      </w:tr>
      <w:tr w:rsidR="001336E0" w:rsidRPr="00264C0A" w14:paraId="30200A43" w14:textId="77777777" w:rsidTr="00383569">
        <w:trPr>
          <w:trHeight w:val="300"/>
          <w:jc w:val="center"/>
        </w:trPr>
        <w:tc>
          <w:tcPr>
            <w:tcW w:w="3580" w:type="dxa"/>
            <w:tcBorders>
              <w:top w:val="nil"/>
              <w:left w:val="single" w:sz="4" w:space="0" w:color="auto"/>
              <w:bottom w:val="nil"/>
              <w:right w:val="single" w:sz="4" w:space="0" w:color="auto"/>
            </w:tcBorders>
            <w:shd w:val="clear" w:color="auto" w:fill="auto"/>
            <w:noWrap/>
            <w:vAlign w:val="bottom"/>
            <w:hideMark/>
          </w:tcPr>
          <w:p w14:paraId="15EF8CD7" w14:textId="77777777" w:rsidR="001336E0" w:rsidRPr="00264C0A" w:rsidRDefault="001336E0" w:rsidP="005370E8">
            <w:pPr>
              <w:spacing w:after="0"/>
              <w:rPr>
                <w:rFonts w:eastAsia="Times New Roman"/>
                <w:color w:val="000000"/>
              </w:rPr>
            </w:pPr>
            <w:r w:rsidRPr="00264C0A">
              <w:rPr>
                <w:rFonts w:eastAsia="Times New Roman"/>
                <w:color w:val="000000"/>
              </w:rPr>
              <w:t>Senior Environmental Expert</w:t>
            </w:r>
          </w:p>
        </w:tc>
        <w:tc>
          <w:tcPr>
            <w:tcW w:w="1180" w:type="dxa"/>
            <w:tcBorders>
              <w:top w:val="nil"/>
              <w:left w:val="nil"/>
              <w:bottom w:val="nil"/>
              <w:right w:val="single" w:sz="4" w:space="0" w:color="auto"/>
            </w:tcBorders>
            <w:shd w:val="clear" w:color="auto" w:fill="auto"/>
            <w:noWrap/>
            <w:vAlign w:val="bottom"/>
            <w:hideMark/>
          </w:tcPr>
          <w:p w14:paraId="21FADDE9" w14:textId="77777777" w:rsidR="001336E0" w:rsidRPr="00264C0A" w:rsidRDefault="001336E0" w:rsidP="005370E8">
            <w:pPr>
              <w:spacing w:after="0"/>
              <w:jc w:val="right"/>
              <w:rPr>
                <w:rFonts w:eastAsia="Times New Roman"/>
                <w:color w:val="000000"/>
              </w:rPr>
            </w:pPr>
            <w:r w:rsidRPr="00264C0A">
              <w:rPr>
                <w:rFonts w:eastAsia="Times New Roman"/>
                <w:color w:val="000000"/>
              </w:rPr>
              <w:t>24</w:t>
            </w:r>
          </w:p>
        </w:tc>
      </w:tr>
      <w:tr w:rsidR="001336E0" w:rsidRPr="00264C0A" w14:paraId="30B8E64E" w14:textId="77777777" w:rsidTr="00383569">
        <w:trPr>
          <w:trHeight w:val="300"/>
          <w:jc w:val="center"/>
        </w:trPr>
        <w:tc>
          <w:tcPr>
            <w:tcW w:w="3580" w:type="dxa"/>
            <w:tcBorders>
              <w:top w:val="nil"/>
              <w:left w:val="single" w:sz="4" w:space="0" w:color="auto"/>
              <w:bottom w:val="nil"/>
              <w:right w:val="single" w:sz="4" w:space="0" w:color="auto"/>
            </w:tcBorders>
            <w:shd w:val="clear" w:color="auto" w:fill="auto"/>
            <w:noWrap/>
            <w:vAlign w:val="bottom"/>
            <w:hideMark/>
          </w:tcPr>
          <w:p w14:paraId="58368547" w14:textId="77777777" w:rsidR="001336E0" w:rsidRPr="00264C0A" w:rsidRDefault="001336E0" w:rsidP="005370E8">
            <w:pPr>
              <w:spacing w:after="0"/>
              <w:rPr>
                <w:rFonts w:eastAsia="Times New Roman"/>
                <w:color w:val="000000"/>
              </w:rPr>
            </w:pPr>
            <w:r w:rsidRPr="00264C0A">
              <w:rPr>
                <w:rFonts w:eastAsia="Times New Roman"/>
                <w:color w:val="000000"/>
              </w:rPr>
              <w:t>Lead Agricultural Water Specialist</w:t>
            </w:r>
          </w:p>
        </w:tc>
        <w:tc>
          <w:tcPr>
            <w:tcW w:w="1180" w:type="dxa"/>
            <w:tcBorders>
              <w:top w:val="nil"/>
              <w:left w:val="nil"/>
              <w:bottom w:val="nil"/>
              <w:right w:val="single" w:sz="4" w:space="0" w:color="auto"/>
            </w:tcBorders>
            <w:shd w:val="clear" w:color="auto" w:fill="auto"/>
            <w:noWrap/>
            <w:vAlign w:val="bottom"/>
            <w:hideMark/>
          </w:tcPr>
          <w:p w14:paraId="3EA3E5EF" w14:textId="77777777" w:rsidR="001336E0" w:rsidRPr="00264C0A" w:rsidRDefault="001336E0" w:rsidP="005370E8">
            <w:pPr>
              <w:spacing w:after="0"/>
              <w:jc w:val="right"/>
              <w:rPr>
                <w:rFonts w:eastAsia="Times New Roman"/>
                <w:color w:val="000000"/>
              </w:rPr>
            </w:pPr>
            <w:r w:rsidRPr="00264C0A">
              <w:rPr>
                <w:rFonts w:eastAsia="Times New Roman"/>
                <w:color w:val="000000"/>
              </w:rPr>
              <w:t>12</w:t>
            </w:r>
          </w:p>
        </w:tc>
      </w:tr>
      <w:tr w:rsidR="001336E0" w:rsidRPr="00264C0A" w14:paraId="0ED8D2B7" w14:textId="77777777" w:rsidTr="00383569">
        <w:trPr>
          <w:trHeight w:val="300"/>
          <w:jc w:val="center"/>
        </w:trPr>
        <w:tc>
          <w:tcPr>
            <w:tcW w:w="3580" w:type="dxa"/>
            <w:tcBorders>
              <w:top w:val="nil"/>
              <w:left w:val="single" w:sz="4" w:space="0" w:color="auto"/>
              <w:bottom w:val="nil"/>
              <w:right w:val="single" w:sz="4" w:space="0" w:color="auto"/>
            </w:tcBorders>
            <w:shd w:val="clear" w:color="auto" w:fill="auto"/>
            <w:noWrap/>
            <w:vAlign w:val="bottom"/>
            <w:hideMark/>
          </w:tcPr>
          <w:p w14:paraId="40680811" w14:textId="77777777" w:rsidR="001336E0" w:rsidRPr="00264C0A" w:rsidRDefault="001336E0" w:rsidP="005370E8">
            <w:pPr>
              <w:spacing w:after="0"/>
              <w:rPr>
                <w:rFonts w:eastAsia="Times New Roman"/>
                <w:color w:val="000000"/>
              </w:rPr>
            </w:pPr>
            <w:r w:rsidRPr="00264C0A">
              <w:rPr>
                <w:rFonts w:eastAsia="Times New Roman"/>
                <w:color w:val="000000"/>
              </w:rPr>
              <w:t>Senior Agricultural Water Specialist</w:t>
            </w:r>
          </w:p>
        </w:tc>
        <w:tc>
          <w:tcPr>
            <w:tcW w:w="1180" w:type="dxa"/>
            <w:tcBorders>
              <w:top w:val="nil"/>
              <w:left w:val="nil"/>
              <w:bottom w:val="nil"/>
              <w:right w:val="single" w:sz="4" w:space="0" w:color="auto"/>
            </w:tcBorders>
            <w:shd w:val="clear" w:color="auto" w:fill="auto"/>
            <w:noWrap/>
            <w:vAlign w:val="bottom"/>
            <w:hideMark/>
          </w:tcPr>
          <w:p w14:paraId="720A43D2" w14:textId="77777777" w:rsidR="001336E0" w:rsidRPr="00264C0A" w:rsidRDefault="001336E0" w:rsidP="005370E8">
            <w:pPr>
              <w:spacing w:after="0"/>
              <w:jc w:val="right"/>
              <w:rPr>
                <w:rFonts w:eastAsia="Times New Roman"/>
                <w:color w:val="000000"/>
              </w:rPr>
            </w:pPr>
            <w:r w:rsidRPr="00264C0A">
              <w:rPr>
                <w:rFonts w:eastAsia="Times New Roman"/>
                <w:color w:val="000000"/>
              </w:rPr>
              <w:t>24</w:t>
            </w:r>
          </w:p>
        </w:tc>
      </w:tr>
      <w:tr w:rsidR="001336E0" w:rsidRPr="00264C0A" w14:paraId="59BC058F" w14:textId="77777777" w:rsidTr="00383569">
        <w:trPr>
          <w:trHeight w:val="300"/>
          <w:jc w:val="center"/>
        </w:trPr>
        <w:tc>
          <w:tcPr>
            <w:tcW w:w="3580" w:type="dxa"/>
            <w:tcBorders>
              <w:top w:val="nil"/>
              <w:left w:val="single" w:sz="4" w:space="0" w:color="auto"/>
              <w:bottom w:val="nil"/>
              <w:right w:val="single" w:sz="4" w:space="0" w:color="auto"/>
            </w:tcBorders>
            <w:shd w:val="clear" w:color="auto" w:fill="auto"/>
            <w:noWrap/>
            <w:vAlign w:val="bottom"/>
          </w:tcPr>
          <w:p w14:paraId="2F188109" w14:textId="77777777" w:rsidR="001336E0" w:rsidRPr="00264C0A" w:rsidRDefault="001336E0" w:rsidP="005370E8">
            <w:pPr>
              <w:spacing w:after="0"/>
              <w:rPr>
                <w:rFonts w:eastAsia="Times New Roman"/>
                <w:color w:val="000000"/>
              </w:rPr>
            </w:pPr>
            <w:r>
              <w:rPr>
                <w:rFonts w:eastAsia="Times New Roman"/>
                <w:color w:val="000000"/>
              </w:rPr>
              <w:t>Groundwater Specialist</w:t>
            </w:r>
          </w:p>
        </w:tc>
        <w:tc>
          <w:tcPr>
            <w:tcW w:w="1180" w:type="dxa"/>
            <w:tcBorders>
              <w:top w:val="nil"/>
              <w:left w:val="nil"/>
              <w:bottom w:val="nil"/>
              <w:right w:val="single" w:sz="4" w:space="0" w:color="auto"/>
            </w:tcBorders>
            <w:shd w:val="clear" w:color="auto" w:fill="auto"/>
            <w:noWrap/>
            <w:vAlign w:val="bottom"/>
          </w:tcPr>
          <w:p w14:paraId="5A1B05D8" w14:textId="77777777" w:rsidR="001336E0" w:rsidRPr="00264C0A" w:rsidRDefault="001336E0" w:rsidP="005370E8">
            <w:pPr>
              <w:spacing w:after="0"/>
              <w:jc w:val="right"/>
              <w:rPr>
                <w:rFonts w:eastAsia="Times New Roman"/>
                <w:color w:val="000000"/>
              </w:rPr>
            </w:pPr>
            <w:r>
              <w:rPr>
                <w:rFonts w:eastAsia="Times New Roman"/>
                <w:color w:val="000000"/>
              </w:rPr>
              <w:t>6</w:t>
            </w:r>
          </w:p>
        </w:tc>
      </w:tr>
      <w:tr w:rsidR="001336E0" w:rsidRPr="00264C0A" w14:paraId="39547801" w14:textId="77777777" w:rsidTr="00383569">
        <w:trPr>
          <w:trHeight w:val="300"/>
          <w:jc w:val="center"/>
        </w:trPr>
        <w:tc>
          <w:tcPr>
            <w:tcW w:w="3580" w:type="dxa"/>
            <w:tcBorders>
              <w:top w:val="nil"/>
              <w:left w:val="single" w:sz="4" w:space="0" w:color="auto"/>
              <w:bottom w:val="nil"/>
              <w:right w:val="single" w:sz="4" w:space="0" w:color="auto"/>
            </w:tcBorders>
            <w:shd w:val="clear" w:color="auto" w:fill="auto"/>
            <w:noWrap/>
            <w:vAlign w:val="bottom"/>
            <w:hideMark/>
          </w:tcPr>
          <w:p w14:paraId="1D2E33D7" w14:textId="77777777" w:rsidR="001336E0" w:rsidRPr="00264C0A" w:rsidRDefault="001336E0" w:rsidP="005370E8">
            <w:pPr>
              <w:spacing w:after="0"/>
              <w:rPr>
                <w:rFonts w:eastAsia="Times New Roman"/>
                <w:color w:val="000000"/>
              </w:rPr>
            </w:pPr>
            <w:r w:rsidRPr="00264C0A">
              <w:rPr>
                <w:rFonts w:eastAsia="Times New Roman"/>
                <w:color w:val="000000"/>
              </w:rPr>
              <w:t>Lead Coastal Expert</w:t>
            </w:r>
          </w:p>
        </w:tc>
        <w:tc>
          <w:tcPr>
            <w:tcW w:w="1180" w:type="dxa"/>
            <w:tcBorders>
              <w:top w:val="nil"/>
              <w:left w:val="nil"/>
              <w:bottom w:val="nil"/>
              <w:right w:val="single" w:sz="4" w:space="0" w:color="auto"/>
            </w:tcBorders>
            <w:shd w:val="clear" w:color="auto" w:fill="auto"/>
            <w:noWrap/>
            <w:vAlign w:val="bottom"/>
            <w:hideMark/>
          </w:tcPr>
          <w:p w14:paraId="1087805F" w14:textId="77777777" w:rsidR="001336E0" w:rsidRPr="00264C0A" w:rsidRDefault="001336E0" w:rsidP="005370E8">
            <w:pPr>
              <w:spacing w:after="0"/>
              <w:jc w:val="right"/>
              <w:rPr>
                <w:rFonts w:eastAsia="Times New Roman"/>
                <w:color w:val="000000"/>
              </w:rPr>
            </w:pPr>
            <w:r w:rsidRPr="00264C0A">
              <w:rPr>
                <w:rFonts w:eastAsia="Times New Roman"/>
                <w:color w:val="000000"/>
              </w:rPr>
              <w:t>12</w:t>
            </w:r>
          </w:p>
        </w:tc>
      </w:tr>
      <w:tr w:rsidR="001336E0" w:rsidRPr="00264C0A" w14:paraId="76BD993C" w14:textId="77777777" w:rsidTr="00383569">
        <w:trPr>
          <w:trHeight w:val="300"/>
          <w:jc w:val="center"/>
        </w:trPr>
        <w:tc>
          <w:tcPr>
            <w:tcW w:w="3580" w:type="dxa"/>
            <w:tcBorders>
              <w:top w:val="nil"/>
              <w:left w:val="single" w:sz="4" w:space="0" w:color="auto"/>
              <w:bottom w:val="nil"/>
              <w:right w:val="single" w:sz="4" w:space="0" w:color="auto"/>
            </w:tcBorders>
            <w:shd w:val="clear" w:color="auto" w:fill="auto"/>
            <w:noWrap/>
            <w:vAlign w:val="bottom"/>
            <w:hideMark/>
          </w:tcPr>
          <w:p w14:paraId="788CA0BE" w14:textId="77777777" w:rsidR="001336E0" w:rsidRPr="00264C0A" w:rsidRDefault="001336E0" w:rsidP="005370E8">
            <w:pPr>
              <w:spacing w:after="0"/>
              <w:rPr>
                <w:rFonts w:eastAsia="Times New Roman"/>
                <w:color w:val="000000"/>
              </w:rPr>
            </w:pPr>
            <w:r w:rsidRPr="00264C0A">
              <w:rPr>
                <w:rFonts w:eastAsia="Times New Roman"/>
                <w:color w:val="000000"/>
              </w:rPr>
              <w:t>Senior Coastal Expert</w:t>
            </w:r>
          </w:p>
        </w:tc>
        <w:tc>
          <w:tcPr>
            <w:tcW w:w="1180" w:type="dxa"/>
            <w:tcBorders>
              <w:top w:val="nil"/>
              <w:left w:val="nil"/>
              <w:bottom w:val="nil"/>
              <w:right w:val="single" w:sz="4" w:space="0" w:color="auto"/>
            </w:tcBorders>
            <w:shd w:val="clear" w:color="auto" w:fill="auto"/>
            <w:noWrap/>
            <w:vAlign w:val="bottom"/>
            <w:hideMark/>
          </w:tcPr>
          <w:p w14:paraId="45FF85D2" w14:textId="77777777" w:rsidR="001336E0" w:rsidRPr="00264C0A" w:rsidRDefault="001336E0" w:rsidP="005370E8">
            <w:pPr>
              <w:spacing w:after="0"/>
              <w:jc w:val="right"/>
              <w:rPr>
                <w:rFonts w:eastAsia="Times New Roman"/>
                <w:color w:val="000000"/>
              </w:rPr>
            </w:pPr>
            <w:r w:rsidRPr="00264C0A">
              <w:rPr>
                <w:rFonts w:eastAsia="Times New Roman"/>
                <w:color w:val="000000"/>
              </w:rPr>
              <w:t>24</w:t>
            </w:r>
          </w:p>
        </w:tc>
      </w:tr>
      <w:tr w:rsidR="001336E0" w:rsidRPr="00264C0A" w14:paraId="1C329839" w14:textId="77777777" w:rsidTr="00383569">
        <w:trPr>
          <w:trHeight w:val="300"/>
          <w:jc w:val="center"/>
        </w:trPr>
        <w:tc>
          <w:tcPr>
            <w:tcW w:w="3580" w:type="dxa"/>
            <w:tcBorders>
              <w:top w:val="nil"/>
              <w:left w:val="single" w:sz="4" w:space="0" w:color="auto"/>
              <w:bottom w:val="nil"/>
              <w:right w:val="single" w:sz="4" w:space="0" w:color="auto"/>
            </w:tcBorders>
            <w:shd w:val="clear" w:color="auto" w:fill="auto"/>
            <w:noWrap/>
            <w:vAlign w:val="bottom"/>
            <w:hideMark/>
          </w:tcPr>
          <w:p w14:paraId="62AC8BBB" w14:textId="77777777" w:rsidR="001336E0" w:rsidRPr="00264C0A" w:rsidRDefault="001336E0" w:rsidP="005370E8">
            <w:pPr>
              <w:spacing w:after="0"/>
              <w:rPr>
                <w:rFonts w:eastAsia="Times New Roman"/>
                <w:color w:val="000000"/>
              </w:rPr>
            </w:pPr>
            <w:r w:rsidRPr="00264C0A">
              <w:rPr>
                <w:rFonts w:eastAsia="Times New Roman"/>
                <w:color w:val="000000"/>
              </w:rPr>
              <w:t>Lead Social Expert</w:t>
            </w:r>
          </w:p>
        </w:tc>
        <w:tc>
          <w:tcPr>
            <w:tcW w:w="1180" w:type="dxa"/>
            <w:tcBorders>
              <w:top w:val="nil"/>
              <w:left w:val="nil"/>
              <w:bottom w:val="nil"/>
              <w:right w:val="single" w:sz="4" w:space="0" w:color="auto"/>
            </w:tcBorders>
            <w:shd w:val="clear" w:color="auto" w:fill="auto"/>
            <w:noWrap/>
            <w:vAlign w:val="bottom"/>
            <w:hideMark/>
          </w:tcPr>
          <w:p w14:paraId="1079655F" w14:textId="77777777" w:rsidR="001336E0" w:rsidRPr="00264C0A" w:rsidRDefault="001336E0" w:rsidP="005370E8">
            <w:pPr>
              <w:spacing w:after="0"/>
              <w:jc w:val="right"/>
              <w:rPr>
                <w:rFonts w:eastAsia="Times New Roman"/>
                <w:color w:val="000000"/>
              </w:rPr>
            </w:pPr>
            <w:r w:rsidRPr="00264C0A">
              <w:rPr>
                <w:rFonts w:eastAsia="Times New Roman"/>
                <w:color w:val="000000"/>
              </w:rPr>
              <w:t>12</w:t>
            </w:r>
          </w:p>
        </w:tc>
      </w:tr>
      <w:tr w:rsidR="001336E0" w:rsidRPr="00264C0A" w14:paraId="7B9660D1" w14:textId="77777777" w:rsidTr="00383569">
        <w:trPr>
          <w:trHeight w:val="300"/>
          <w:jc w:val="center"/>
        </w:trPr>
        <w:tc>
          <w:tcPr>
            <w:tcW w:w="3580" w:type="dxa"/>
            <w:tcBorders>
              <w:top w:val="nil"/>
              <w:left w:val="single" w:sz="4" w:space="0" w:color="auto"/>
              <w:bottom w:val="nil"/>
              <w:right w:val="single" w:sz="4" w:space="0" w:color="auto"/>
            </w:tcBorders>
            <w:shd w:val="clear" w:color="auto" w:fill="auto"/>
            <w:noWrap/>
            <w:vAlign w:val="bottom"/>
            <w:hideMark/>
          </w:tcPr>
          <w:p w14:paraId="5C068AB6" w14:textId="77777777" w:rsidR="001336E0" w:rsidRPr="00264C0A" w:rsidRDefault="001336E0" w:rsidP="005370E8">
            <w:pPr>
              <w:spacing w:after="0"/>
              <w:rPr>
                <w:rFonts w:eastAsia="Times New Roman"/>
                <w:color w:val="000000"/>
              </w:rPr>
            </w:pPr>
            <w:r w:rsidRPr="00264C0A">
              <w:rPr>
                <w:rFonts w:eastAsia="Times New Roman"/>
                <w:color w:val="000000"/>
              </w:rPr>
              <w:t>Senior Social Expert</w:t>
            </w:r>
          </w:p>
        </w:tc>
        <w:tc>
          <w:tcPr>
            <w:tcW w:w="1180" w:type="dxa"/>
            <w:tcBorders>
              <w:top w:val="nil"/>
              <w:left w:val="nil"/>
              <w:bottom w:val="nil"/>
              <w:right w:val="single" w:sz="4" w:space="0" w:color="auto"/>
            </w:tcBorders>
            <w:shd w:val="clear" w:color="auto" w:fill="auto"/>
            <w:noWrap/>
            <w:vAlign w:val="bottom"/>
            <w:hideMark/>
          </w:tcPr>
          <w:p w14:paraId="02045751" w14:textId="77777777" w:rsidR="001336E0" w:rsidRPr="00264C0A" w:rsidRDefault="001336E0" w:rsidP="005370E8">
            <w:pPr>
              <w:spacing w:after="0"/>
              <w:jc w:val="right"/>
              <w:rPr>
                <w:rFonts w:eastAsia="Times New Roman"/>
                <w:color w:val="000000"/>
              </w:rPr>
            </w:pPr>
            <w:r w:rsidRPr="00264C0A">
              <w:rPr>
                <w:rFonts w:eastAsia="Times New Roman"/>
                <w:color w:val="000000"/>
              </w:rPr>
              <w:t>24</w:t>
            </w:r>
          </w:p>
        </w:tc>
      </w:tr>
      <w:tr w:rsidR="001336E0" w:rsidRPr="00264C0A" w14:paraId="11FCD70D" w14:textId="77777777" w:rsidTr="00383569">
        <w:trPr>
          <w:trHeight w:val="300"/>
          <w:jc w:val="center"/>
        </w:trPr>
        <w:tc>
          <w:tcPr>
            <w:tcW w:w="3580" w:type="dxa"/>
            <w:tcBorders>
              <w:top w:val="nil"/>
              <w:left w:val="single" w:sz="4" w:space="0" w:color="auto"/>
              <w:bottom w:val="nil"/>
              <w:right w:val="single" w:sz="4" w:space="0" w:color="auto"/>
            </w:tcBorders>
            <w:shd w:val="clear" w:color="auto" w:fill="auto"/>
            <w:noWrap/>
            <w:vAlign w:val="bottom"/>
            <w:hideMark/>
          </w:tcPr>
          <w:p w14:paraId="530D1A14" w14:textId="77777777" w:rsidR="001336E0" w:rsidRPr="00264C0A" w:rsidRDefault="001336E0" w:rsidP="005370E8">
            <w:pPr>
              <w:spacing w:after="0"/>
              <w:rPr>
                <w:rFonts w:eastAsia="Times New Roman"/>
                <w:color w:val="000000"/>
              </w:rPr>
            </w:pPr>
            <w:r w:rsidRPr="00264C0A">
              <w:rPr>
                <w:rFonts w:eastAsia="Times New Roman"/>
                <w:color w:val="000000"/>
              </w:rPr>
              <w:t>Lead WRM Modeler</w:t>
            </w:r>
          </w:p>
        </w:tc>
        <w:tc>
          <w:tcPr>
            <w:tcW w:w="1180" w:type="dxa"/>
            <w:tcBorders>
              <w:top w:val="nil"/>
              <w:left w:val="nil"/>
              <w:bottom w:val="nil"/>
              <w:right w:val="single" w:sz="4" w:space="0" w:color="auto"/>
            </w:tcBorders>
            <w:shd w:val="clear" w:color="auto" w:fill="auto"/>
            <w:noWrap/>
            <w:vAlign w:val="bottom"/>
            <w:hideMark/>
          </w:tcPr>
          <w:p w14:paraId="38AE4E41" w14:textId="77777777" w:rsidR="001336E0" w:rsidRPr="00264C0A" w:rsidRDefault="001336E0" w:rsidP="005370E8">
            <w:pPr>
              <w:spacing w:after="0"/>
              <w:jc w:val="right"/>
              <w:rPr>
                <w:rFonts w:eastAsia="Times New Roman"/>
                <w:color w:val="000000"/>
              </w:rPr>
            </w:pPr>
            <w:r w:rsidRPr="00264C0A">
              <w:rPr>
                <w:rFonts w:eastAsia="Times New Roman"/>
                <w:color w:val="000000"/>
              </w:rPr>
              <w:t>6</w:t>
            </w:r>
          </w:p>
        </w:tc>
      </w:tr>
      <w:tr w:rsidR="001336E0" w:rsidRPr="00264C0A" w14:paraId="161AD23E" w14:textId="77777777" w:rsidTr="00383569">
        <w:trPr>
          <w:trHeight w:val="300"/>
          <w:jc w:val="center"/>
        </w:trPr>
        <w:tc>
          <w:tcPr>
            <w:tcW w:w="3580" w:type="dxa"/>
            <w:tcBorders>
              <w:top w:val="nil"/>
              <w:left w:val="single" w:sz="4" w:space="0" w:color="auto"/>
              <w:bottom w:val="nil"/>
              <w:right w:val="single" w:sz="4" w:space="0" w:color="auto"/>
            </w:tcBorders>
            <w:shd w:val="clear" w:color="auto" w:fill="auto"/>
            <w:noWrap/>
            <w:vAlign w:val="bottom"/>
            <w:hideMark/>
          </w:tcPr>
          <w:p w14:paraId="2BD2D37C" w14:textId="77777777" w:rsidR="001336E0" w:rsidRPr="00264C0A" w:rsidRDefault="001336E0" w:rsidP="005370E8">
            <w:pPr>
              <w:spacing w:after="0"/>
              <w:rPr>
                <w:rFonts w:eastAsia="Times New Roman"/>
                <w:color w:val="000000"/>
              </w:rPr>
            </w:pPr>
            <w:r w:rsidRPr="00264C0A">
              <w:rPr>
                <w:rFonts w:eastAsia="Times New Roman"/>
                <w:color w:val="000000"/>
              </w:rPr>
              <w:t>Senior WRM Modeler</w:t>
            </w:r>
          </w:p>
        </w:tc>
        <w:tc>
          <w:tcPr>
            <w:tcW w:w="1180" w:type="dxa"/>
            <w:tcBorders>
              <w:top w:val="nil"/>
              <w:left w:val="nil"/>
              <w:bottom w:val="nil"/>
              <w:right w:val="single" w:sz="4" w:space="0" w:color="auto"/>
            </w:tcBorders>
            <w:shd w:val="clear" w:color="auto" w:fill="auto"/>
            <w:noWrap/>
            <w:vAlign w:val="bottom"/>
            <w:hideMark/>
          </w:tcPr>
          <w:p w14:paraId="5207F3A5" w14:textId="77777777" w:rsidR="001336E0" w:rsidRPr="00264C0A" w:rsidRDefault="001336E0" w:rsidP="005370E8">
            <w:pPr>
              <w:spacing w:after="0"/>
              <w:jc w:val="right"/>
              <w:rPr>
                <w:rFonts w:eastAsia="Times New Roman"/>
                <w:color w:val="000000"/>
              </w:rPr>
            </w:pPr>
            <w:r w:rsidRPr="00264C0A">
              <w:rPr>
                <w:rFonts w:eastAsia="Times New Roman"/>
                <w:color w:val="000000"/>
              </w:rPr>
              <w:t>12</w:t>
            </w:r>
          </w:p>
        </w:tc>
      </w:tr>
      <w:tr w:rsidR="001336E0" w:rsidRPr="00264C0A" w14:paraId="7A7C0A63" w14:textId="77777777" w:rsidTr="00383569">
        <w:trPr>
          <w:trHeight w:val="300"/>
          <w:jc w:val="center"/>
        </w:trPr>
        <w:tc>
          <w:tcPr>
            <w:tcW w:w="3580" w:type="dxa"/>
            <w:tcBorders>
              <w:top w:val="nil"/>
              <w:left w:val="single" w:sz="4" w:space="0" w:color="auto"/>
              <w:bottom w:val="nil"/>
              <w:right w:val="single" w:sz="4" w:space="0" w:color="auto"/>
            </w:tcBorders>
            <w:shd w:val="clear" w:color="auto" w:fill="auto"/>
            <w:noWrap/>
            <w:vAlign w:val="bottom"/>
            <w:hideMark/>
          </w:tcPr>
          <w:p w14:paraId="1E004B13" w14:textId="77777777" w:rsidR="001336E0" w:rsidRPr="00264C0A" w:rsidRDefault="001336E0" w:rsidP="005370E8">
            <w:pPr>
              <w:spacing w:after="0"/>
              <w:rPr>
                <w:rFonts w:eastAsia="Times New Roman"/>
                <w:color w:val="000000"/>
              </w:rPr>
            </w:pPr>
            <w:r w:rsidRPr="00264C0A">
              <w:rPr>
                <w:rFonts w:eastAsia="Times New Roman"/>
                <w:color w:val="000000"/>
              </w:rPr>
              <w:t>Climate Expert</w:t>
            </w:r>
          </w:p>
        </w:tc>
        <w:tc>
          <w:tcPr>
            <w:tcW w:w="1180" w:type="dxa"/>
            <w:tcBorders>
              <w:top w:val="nil"/>
              <w:left w:val="nil"/>
              <w:bottom w:val="nil"/>
              <w:right w:val="single" w:sz="4" w:space="0" w:color="auto"/>
            </w:tcBorders>
            <w:shd w:val="clear" w:color="auto" w:fill="auto"/>
            <w:noWrap/>
            <w:vAlign w:val="bottom"/>
            <w:hideMark/>
          </w:tcPr>
          <w:p w14:paraId="0C4CD45F" w14:textId="77777777" w:rsidR="001336E0" w:rsidRPr="00264C0A" w:rsidRDefault="001336E0" w:rsidP="005370E8">
            <w:pPr>
              <w:spacing w:after="0"/>
              <w:jc w:val="right"/>
              <w:rPr>
                <w:rFonts w:eastAsia="Times New Roman"/>
                <w:color w:val="000000"/>
              </w:rPr>
            </w:pPr>
            <w:r w:rsidRPr="00264C0A">
              <w:rPr>
                <w:rFonts w:eastAsia="Times New Roman"/>
                <w:color w:val="000000"/>
              </w:rPr>
              <w:t>6</w:t>
            </w:r>
          </w:p>
        </w:tc>
      </w:tr>
      <w:tr w:rsidR="001336E0" w:rsidRPr="00264C0A" w14:paraId="60E2340A" w14:textId="77777777" w:rsidTr="00383569">
        <w:trPr>
          <w:trHeight w:val="300"/>
          <w:jc w:val="center"/>
        </w:trPr>
        <w:tc>
          <w:tcPr>
            <w:tcW w:w="3580" w:type="dxa"/>
            <w:tcBorders>
              <w:top w:val="nil"/>
              <w:left w:val="single" w:sz="4" w:space="0" w:color="auto"/>
              <w:bottom w:val="nil"/>
              <w:right w:val="single" w:sz="4" w:space="0" w:color="auto"/>
            </w:tcBorders>
            <w:shd w:val="clear" w:color="auto" w:fill="auto"/>
            <w:noWrap/>
            <w:vAlign w:val="bottom"/>
            <w:hideMark/>
          </w:tcPr>
          <w:p w14:paraId="03A77BEB" w14:textId="77777777" w:rsidR="001336E0" w:rsidRPr="00264C0A" w:rsidRDefault="001336E0" w:rsidP="005370E8">
            <w:pPr>
              <w:spacing w:after="0"/>
              <w:rPr>
                <w:rFonts w:eastAsia="Times New Roman"/>
                <w:color w:val="000000"/>
              </w:rPr>
            </w:pPr>
            <w:r w:rsidRPr="00264C0A">
              <w:rPr>
                <w:rFonts w:eastAsia="Times New Roman"/>
                <w:color w:val="000000"/>
              </w:rPr>
              <w:t>Lead Hydro-Informatics Expert</w:t>
            </w:r>
          </w:p>
        </w:tc>
        <w:tc>
          <w:tcPr>
            <w:tcW w:w="1180" w:type="dxa"/>
            <w:tcBorders>
              <w:top w:val="nil"/>
              <w:left w:val="nil"/>
              <w:bottom w:val="nil"/>
              <w:right w:val="single" w:sz="4" w:space="0" w:color="auto"/>
            </w:tcBorders>
            <w:shd w:val="clear" w:color="auto" w:fill="auto"/>
            <w:noWrap/>
            <w:vAlign w:val="bottom"/>
            <w:hideMark/>
          </w:tcPr>
          <w:p w14:paraId="4B4994E7" w14:textId="77777777" w:rsidR="001336E0" w:rsidRPr="00264C0A" w:rsidRDefault="001336E0" w:rsidP="005370E8">
            <w:pPr>
              <w:spacing w:after="0"/>
              <w:jc w:val="right"/>
              <w:rPr>
                <w:rFonts w:eastAsia="Times New Roman"/>
                <w:color w:val="000000"/>
              </w:rPr>
            </w:pPr>
            <w:r w:rsidRPr="00264C0A">
              <w:rPr>
                <w:rFonts w:eastAsia="Times New Roman"/>
                <w:color w:val="000000"/>
              </w:rPr>
              <w:t>6</w:t>
            </w:r>
          </w:p>
        </w:tc>
      </w:tr>
      <w:tr w:rsidR="001336E0" w:rsidRPr="00264C0A" w14:paraId="7E79B180" w14:textId="77777777" w:rsidTr="00383569">
        <w:trPr>
          <w:trHeight w:val="300"/>
          <w:jc w:val="center"/>
        </w:trPr>
        <w:tc>
          <w:tcPr>
            <w:tcW w:w="3580" w:type="dxa"/>
            <w:tcBorders>
              <w:top w:val="nil"/>
              <w:left w:val="single" w:sz="4" w:space="0" w:color="auto"/>
              <w:bottom w:val="nil"/>
              <w:right w:val="single" w:sz="4" w:space="0" w:color="auto"/>
            </w:tcBorders>
            <w:shd w:val="clear" w:color="auto" w:fill="auto"/>
            <w:noWrap/>
            <w:vAlign w:val="bottom"/>
            <w:hideMark/>
          </w:tcPr>
          <w:p w14:paraId="60F34078" w14:textId="77777777" w:rsidR="001336E0" w:rsidRPr="00264C0A" w:rsidRDefault="001336E0" w:rsidP="005370E8">
            <w:pPr>
              <w:spacing w:after="0"/>
              <w:rPr>
                <w:rFonts w:eastAsia="Times New Roman"/>
                <w:color w:val="000000"/>
              </w:rPr>
            </w:pPr>
            <w:r w:rsidRPr="00264C0A">
              <w:rPr>
                <w:rFonts w:eastAsia="Times New Roman"/>
                <w:color w:val="000000"/>
              </w:rPr>
              <w:t>Senior Hydro-Informatics Expert</w:t>
            </w:r>
          </w:p>
        </w:tc>
        <w:tc>
          <w:tcPr>
            <w:tcW w:w="1180" w:type="dxa"/>
            <w:tcBorders>
              <w:top w:val="nil"/>
              <w:left w:val="nil"/>
              <w:bottom w:val="nil"/>
              <w:right w:val="single" w:sz="4" w:space="0" w:color="auto"/>
            </w:tcBorders>
            <w:shd w:val="clear" w:color="auto" w:fill="auto"/>
            <w:noWrap/>
            <w:vAlign w:val="bottom"/>
            <w:hideMark/>
          </w:tcPr>
          <w:p w14:paraId="6EFD1774" w14:textId="77777777" w:rsidR="001336E0" w:rsidRPr="00264C0A" w:rsidRDefault="001336E0" w:rsidP="005370E8">
            <w:pPr>
              <w:spacing w:after="0"/>
              <w:jc w:val="right"/>
              <w:rPr>
                <w:rFonts w:eastAsia="Times New Roman"/>
                <w:color w:val="000000"/>
              </w:rPr>
            </w:pPr>
            <w:r w:rsidRPr="00264C0A">
              <w:rPr>
                <w:rFonts w:eastAsia="Times New Roman"/>
                <w:color w:val="000000"/>
              </w:rPr>
              <w:t>12</w:t>
            </w:r>
          </w:p>
        </w:tc>
      </w:tr>
      <w:tr w:rsidR="001336E0" w:rsidRPr="00264C0A" w14:paraId="7F32780A" w14:textId="77777777" w:rsidTr="00383569">
        <w:trPr>
          <w:trHeight w:val="300"/>
          <w:jc w:val="center"/>
        </w:trPr>
        <w:tc>
          <w:tcPr>
            <w:tcW w:w="3580" w:type="dxa"/>
            <w:tcBorders>
              <w:top w:val="nil"/>
              <w:left w:val="single" w:sz="4" w:space="0" w:color="auto"/>
              <w:bottom w:val="nil"/>
              <w:right w:val="single" w:sz="4" w:space="0" w:color="auto"/>
            </w:tcBorders>
            <w:shd w:val="clear" w:color="auto" w:fill="auto"/>
            <w:noWrap/>
            <w:vAlign w:val="bottom"/>
          </w:tcPr>
          <w:p w14:paraId="1D9B7F27" w14:textId="77777777" w:rsidR="001336E0" w:rsidRPr="00264C0A" w:rsidRDefault="001336E0" w:rsidP="005370E8">
            <w:pPr>
              <w:spacing w:after="0"/>
              <w:rPr>
                <w:rFonts w:eastAsia="Times New Roman"/>
                <w:color w:val="000000"/>
              </w:rPr>
            </w:pPr>
            <w:r>
              <w:rPr>
                <w:rFonts w:eastAsia="Times New Roman"/>
                <w:color w:val="000000"/>
              </w:rPr>
              <w:t>Financial Expert</w:t>
            </w:r>
          </w:p>
        </w:tc>
        <w:tc>
          <w:tcPr>
            <w:tcW w:w="1180" w:type="dxa"/>
            <w:tcBorders>
              <w:top w:val="nil"/>
              <w:left w:val="nil"/>
              <w:bottom w:val="nil"/>
              <w:right w:val="single" w:sz="4" w:space="0" w:color="auto"/>
            </w:tcBorders>
            <w:shd w:val="clear" w:color="auto" w:fill="auto"/>
            <w:noWrap/>
            <w:vAlign w:val="bottom"/>
          </w:tcPr>
          <w:p w14:paraId="7169B430" w14:textId="77777777" w:rsidR="001336E0" w:rsidRPr="00264C0A" w:rsidRDefault="001336E0" w:rsidP="005370E8">
            <w:pPr>
              <w:spacing w:after="0"/>
              <w:jc w:val="right"/>
              <w:rPr>
                <w:rFonts w:eastAsia="Times New Roman"/>
                <w:color w:val="000000"/>
              </w:rPr>
            </w:pPr>
            <w:r>
              <w:rPr>
                <w:rFonts w:eastAsia="Times New Roman"/>
                <w:color w:val="000000"/>
              </w:rPr>
              <w:t>12</w:t>
            </w:r>
          </w:p>
        </w:tc>
      </w:tr>
      <w:tr w:rsidR="001336E0" w:rsidRPr="00264C0A" w14:paraId="46816795" w14:textId="77777777" w:rsidTr="00383569">
        <w:trPr>
          <w:trHeight w:val="300"/>
          <w:jc w:val="center"/>
        </w:trPr>
        <w:tc>
          <w:tcPr>
            <w:tcW w:w="3580" w:type="dxa"/>
            <w:tcBorders>
              <w:top w:val="nil"/>
              <w:left w:val="single" w:sz="4" w:space="0" w:color="auto"/>
              <w:bottom w:val="nil"/>
              <w:right w:val="single" w:sz="4" w:space="0" w:color="auto"/>
            </w:tcBorders>
            <w:shd w:val="clear" w:color="auto" w:fill="auto"/>
            <w:noWrap/>
            <w:vAlign w:val="bottom"/>
            <w:hideMark/>
          </w:tcPr>
          <w:p w14:paraId="4E341955" w14:textId="77777777" w:rsidR="001336E0" w:rsidRPr="00264C0A" w:rsidRDefault="001336E0" w:rsidP="005370E8">
            <w:pPr>
              <w:spacing w:after="0"/>
              <w:rPr>
                <w:rFonts w:eastAsia="Times New Roman"/>
                <w:color w:val="000000"/>
              </w:rPr>
            </w:pPr>
            <w:r w:rsidRPr="00264C0A">
              <w:rPr>
                <w:rFonts w:eastAsia="Times New Roman"/>
                <w:color w:val="000000"/>
              </w:rPr>
              <w:t>Lead Communication Expert</w:t>
            </w:r>
          </w:p>
        </w:tc>
        <w:tc>
          <w:tcPr>
            <w:tcW w:w="1180" w:type="dxa"/>
            <w:tcBorders>
              <w:top w:val="nil"/>
              <w:left w:val="nil"/>
              <w:bottom w:val="nil"/>
              <w:right w:val="single" w:sz="4" w:space="0" w:color="auto"/>
            </w:tcBorders>
            <w:shd w:val="clear" w:color="auto" w:fill="auto"/>
            <w:noWrap/>
            <w:vAlign w:val="bottom"/>
            <w:hideMark/>
          </w:tcPr>
          <w:p w14:paraId="3FBCBBE7" w14:textId="77777777" w:rsidR="001336E0" w:rsidRPr="00264C0A" w:rsidRDefault="001336E0" w:rsidP="005370E8">
            <w:pPr>
              <w:spacing w:after="0"/>
              <w:jc w:val="right"/>
              <w:rPr>
                <w:rFonts w:eastAsia="Times New Roman"/>
                <w:color w:val="000000"/>
              </w:rPr>
            </w:pPr>
            <w:r w:rsidRPr="00264C0A">
              <w:rPr>
                <w:rFonts w:eastAsia="Times New Roman"/>
                <w:color w:val="000000"/>
              </w:rPr>
              <w:t>6</w:t>
            </w:r>
          </w:p>
        </w:tc>
      </w:tr>
      <w:tr w:rsidR="001336E0" w:rsidRPr="00264C0A" w14:paraId="3D293F9F" w14:textId="77777777" w:rsidTr="00383569">
        <w:trPr>
          <w:trHeight w:val="300"/>
          <w:jc w:val="center"/>
        </w:trPr>
        <w:tc>
          <w:tcPr>
            <w:tcW w:w="3580" w:type="dxa"/>
            <w:tcBorders>
              <w:top w:val="nil"/>
              <w:left w:val="single" w:sz="4" w:space="0" w:color="auto"/>
              <w:bottom w:val="nil"/>
              <w:right w:val="single" w:sz="4" w:space="0" w:color="auto"/>
            </w:tcBorders>
            <w:shd w:val="clear" w:color="auto" w:fill="auto"/>
            <w:noWrap/>
            <w:vAlign w:val="bottom"/>
            <w:hideMark/>
          </w:tcPr>
          <w:p w14:paraId="6D6F90B9" w14:textId="77777777" w:rsidR="001336E0" w:rsidRPr="00264C0A" w:rsidRDefault="001336E0" w:rsidP="005370E8">
            <w:pPr>
              <w:spacing w:after="0"/>
              <w:rPr>
                <w:rFonts w:eastAsia="Times New Roman"/>
                <w:color w:val="000000"/>
              </w:rPr>
            </w:pPr>
            <w:r w:rsidRPr="00264C0A">
              <w:rPr>
                <w:rFonts w:eastAsia="Times New Roman"/>
                <w:color w:val="000000"/>
              </w:rPr>
              <w:t>Senior Communication Expert</w:t>
            </w:r>
          </w:p>
        </w:tc>
        <w:tc>
          <w:tcPr>
            <w:tcW w:w="1180" w:type="dxa"/>
            <w:tcBorders>
              <w:top w:val="nil"/>
              <w:left w:val="nil"/>
              <w:bottom w:val="nil"/>
              <w:right w:val="single" w:sz="4" w:space="0" w:color="auto"/>
            </w:tcBorders>
            <w:shd w:val="clear" w:color="auto" w:fill="auto"/>
            <w:noWrap/>
            <w:vAlign w:val="bottom"/>
            <w:hideMark/>
          </w:tcPr>
          <w:p w14:paraId="6C1001FD" w14:textId="77777777" w:rsidR="001336E0" w:rsidRPr="00264C0A" w:rsidRDefault="001336E0" w:rsidP="005370E8">
            <w:pPr>
              <w:spacing w:after="0"/>
              <w:jc w:val="right"/>
              <w:rPr>
                <w:rFonts w:eastAsia="Times New Roman"/>
                <w:color w:val="000000"/>
              </w:rPr>
            </w:pPr>
            <w:r w:rsidRPr="00264C0A">
              <w:rPr>
                <w:rFonts w:eastAsia="Times New Roman"/>
                <w:color w:val="000000"/>
              </w:rPr>
              <w:t>12</w:t>
            </w:r>
          </w:p>
        </w:tc>
      </w:tr>
      <w:tr w:rsidR="001336E0" w:rsidRPr="00264C0A" w14:paraId="64E85CEE" w14:textId="77777777" w:rsidTr="00383569">
        <w:trPr>
          <w:trHeight w:val="300"/>
          <w:jc w:val="center"/>
        </w:trPr>
        <w:tc>
          <w:tcPr>
            <w:tcW w:w="3580" w:type="dxa"/>
            <w:tcBorders>
              <w:top w:val="nil"/>
              <w:left w:val="single" w:sz="4" w:space="0" w:color="auto"/>
              <w:bottom w:val="single" w:sz="4" w:space="0" w:color="auto"/>
              <w:right w:val="single" w:sz="4" w:space="0" w:color="auto"/>
            </w:tcBorders>
            <w:shd w:val="clear" w:color="auto" w:fill="auto"/>
            <w:noWrap/>
            <w:vAlign w:val="bottom"/>
            <w:hideMark/>
          </w:tcPr>
          <w:p w14:paraId="727A8236" w14:textId="77777777" w:rsidR="001336E0" w:rsidRPr="00264C0A" w:rsidRDefault="001336E0" w:rsidP="005370E8">
            <w:pPr>
              <w:spacing w:after="0"/>
              <w:jc w:val="right"/>
              <w:rPr>
                <w:rFonts w:eastAsia="Times New Roman"/>
                <w:color w:val="FF0000"/>
              </w:rPr>
            </w:pPr>
            <w:r w:rsidRPr="005370E8">
              <w:rPr>
                <w:rFonts w:eastAsia="Times New Roman"/>
                <w:color w:val="002060"/>
              </w:rPr>
              <w:t>Totals</w:t>
            </w:r>
          </w:p>
        </w:tc>
        <w:tc>
          <w:tcPr>
            <w:tcW w:w="1180" w:type="dxa"/>
            <w:tcBorders>
              <w:top w:val="nil"/>
              <w:left w:val="nil"/>
              <w:bottom w:val="single" w:sz="4" w:space="0" w:color="auto"/>
              <w:right w:val="single" w:sz="4" w:space="0" w:color="auto"/>
            </w:tcBorders>
            <w:shd w:val="clear" w:color="auto" w:fill="auto"/>
            <w:noWrap/>
            <w:vAlign w:val="bottom"/>
            <w:hideMark/>
          </w:tcPr>
          <w:p w14:paraId="60E24E72" w14:textId="77777777" w:rsidR="001336E0" w:rsidRPr="00264C0A" w:rsidRDefault="001336E0" w:rsidP="005370E8">
            <w:pPr>
              <w:spacing w:after="0"/>
              <w:jc w:val="right"/>
              <w:rPr>
                <w:rFonts w:eastAsia="Times New Roman"/>
                <w:color w:val="000000"/>
              </w:rPr>
            </w:pPr>
            <w:r w:rsidRPr="005370E8">
              <w:rPr>
                <w:rFonts w:eastAsia="Times New Roman"/>
                <w:color w:val="002060"/>
              </w:rPr>
              <w:t>312</w:t>
            </w:r>
          </w:p>
        </w:tc>
      </w:tr>
    </w:tbl>
    <w:p w14:paraId="5B542D5C" w14:textId="475D136A" w:rsidR="00D7264D" w:rsidRDefault="00D7264D" w:rsidP="00D7264D"/>
    <w:p w14:paraId="58BEA00C" w14:textId="09C96969" w:rsidR="003C5DCC" w:rsidRDefault="003C5DCC">
      <w:pPr>
        <w:spacing w:after="160" w:line="259" w:lineRule="auto"/>
        <w:jc w:val="left"/>
      </w:pPr>
      <w:r>
        <w:br w:type="page"/>
      </w:r>
    </w:p>
    <w:p w14:paraId="6615F9F2" w14:textId="5D9B0D73" w:rsidR="00FB36A5" w:rsidRPr="00482C0B" w:rsidRDefault="00A04E89" w:rsidP="00807380">
      <w:pPr>
        <w:pStyle w:val="Annex"/>
        <w:pageBreakBefore/>
      </w:pPr>
      <w:bookmarkStart w:id="664" w:name="_Toc117074660"/>
      <w:r w:rsidRPr="00B86533">
        <w:t xml:space="preserve">Annex </w:t>
      </w:r>
      <w:r w:rsidR="00807380">
        <w:t xml:space="preserve">10: </w:t>
      </w:r>
      <w:r w:rsidR="00807380" w:rsidRPr="00807380">
        <w:t>E</w:t>
      </w:r>
      <w:r w:rsidR="000F4DB6">
        <w:t xml:space="preserve">SMP for </w:t>
      </w:r>
      <w:r w:rsidR="00807380" w:rsidRPr="00807380">
        <w:t xml:space="preserve">Agriculture </w:t>
      </w:r>
      <w:r w:rsidR="000F4DB6">
        <w:t>FERC</w:t>
      </w:r>
      <w:bookmarkEnd w:id="664"/>
    </w:p>
    <w:p w14:paraId="7422AB54" w14:textId="77777777" w:rsidR="00FB36A5" w:rsidRPr="00E54EB8" w:rsidRDefault="00FB36A5" w:rsidP="00FB36A5">
      <w:pPr>
        <w:pStyle w:val="ListParagraph"/>
        <w:numPr>
          <w:ilvl w:val="0"/>
          <w:numId w:val="116"/>
        </w:numPr>
        <w:spacing w:after="160" w:line="259" w:lineRule="auto"/>
        <w:ind w:left="360"/>
        <w:jc w:val="left"/>
        <w:rPr>
          <w:b/>
          <w:bCs/>
          <w:sz w:val="28"/>
          <w:szCs w:val="28"/>
        </w:rPr>
      </w:pPr>
      <w:r w:rsidRPr="00E54EB8">
        <w:rPr>
          <w:b/>
          <w:bCs/>
          <w:sz w:val="28"/>
          <w:szCs w:val="28"/>
        </w:rPr>
        <w:t>Background</w:t>
      </w:r>
    </w:p>
    <w:p w14:paraId="71139D5D" w14:textId="77777777" w:rsidR="00FB36A5" w:rsidRDefault="00FB36A5" w:rsidP="00FB36A5">
      <w:r w:rsidRPr="00134B5B">
        <w:t>Floods caused by abnormally heavy monsoon rains starting in mid-June 2022, have impacted over 30 million people across the country.</w:t>
      </w:r>
      <w:r>
        <w:t xml:space="preserve"> Sindh is the among the worst affected provinces causing flood damage across all 30 districts, affecting over 10 million people. Over six million people in Sindh have been displaced from their homes, while half a million people are living in Government-run relief camps. Based on preliminary numbers, it is evident that this is an unprecedented disaster in magnitude and scale, requiring urgent near-term support to the agriculture sector to help restore rural incomes and address food security concerns. </w:t>
      </w:r>
    </w:p>
    <w:p w14:paraId="1888EFB3" w14:textId="77777777" w:rsidR="00FB36A5" w:rsidRDefault="00FB36A5" w:rsidP="00FB36A5">
      <w:r w:rsidRPr="00E1217D">
        <w:t xml:space="preserve">There are particular risks related to the forthcoming winter (rabi) season. Wheat is the main rabi crop, and planting should start between mid-October </w:t>
      </w:r>
      <w:r>
        <w:t>and</w:t>
      </w:r>
      <w:r w:rsidRPr="00E1217D">
        <w:t xml:space="preserve"> end </w:t>
      </w:r>
      <w:r>
        <w:t xml:space="preserve">of </w:t>
      </w:r>
      <w:r w:rsidRPr="00E1217D">
        <w:t xml:space="preserve">November. The water is slowly receding and according to the government 85% of farmland has been cleared of water </w:t>
      </w:r>
      <w:r>
        <w:t>since</w:t>
      </w:r>
      <w:r w:rsidRPr="00E1217D">
        <w:t xml:space="preserve"> the beginning of October 2022. The return of soil moisture to cultivatable levels, together with farmers’ ability to access key inputs, could delay planting. Since there is a vast network of dealers and agents of input providers for whom rabi is a major selling season, access to key inputs by farmers is constrained primarily by their ability to procure them, as they lost their kharif crop which would have been used to pay of their credit for that crop and allow them to get new credit for rabi crop.</w:t>
      </w:r>
    </w:p>
    <w:p w14:paraId="586063B1" w14:textId="33980CC8" w:rsidR="00FB36A5" w:rsidRDefault="00FB36A5" w:rsidP="00FB36A5">
      <w:r w:rsidRPr="006C533E">
        <w:t xml:space="preserve">The </w:t>
      </w:r>
      <w:r>
        <w:t xml:space="preserve">SWAT </w:t>
      </w:r>
      <w:r w:rsidRPr="006C533E">
        <w:t>project aims to support the production system</w:t>
      </w:r>
      <w:r>
        <w:t>’s</w:t>
      </w:r>
      <w:r w:rsidRPr="006C533E">
        <w:t xml:space="preserve"> recover</w:t>
      </w:r>
      <w:r>
        <w:t>y</w:t>
      </w:r>
      <w:r w:rsidRPr="006C533E">
        <w:t xml:space="preserve"> from the shock of floods by providing </w:t>
      </w:r>
      <w:r w:rsidR="00820C2A">
        <w:t xml:space="preserve">cash assistance to </w:t>
      </w:r>
      <w:r w:rsidRPr="006C533E">
        <w:t xml:space="preserve">small farmers access to </w:t>
      </w:r>
      <w:r w:rsidR="00496925">
        <w:t xml:space="preserve">support </w:t>
      </w:r>
      <w:r w:rsidRPr="006C533E">
        <w:t>rabi cultivation in line with the third objective of the project PDO (“facilitate the recovery of small farmers from the 2022 floods.”). Since the rabi season started in the middle of October, speed of response is critical to ensure timely support to farmers.</w:t>
      </w:r>
    </w:p>
    <w:p w14:paraId="04DD69F3" w14:textId="77777777" w:rsidR="00FB36A5" w:rsidRDefault="00FB36A5" w:rsidP="00FB36A5">
      <w:r w:rsidRPr="00CB3844">
        <w:t>This project complements the efforts of Sindh Flood Emergency Response Support (SFERS) which is using community organizations to target the poorest population of the affected areas. SFERS aims to support the most vulnerable households, identified by community organizations using the socio-economic registry data, through livelihood, cash-for-work, and livestock assistance. While SFERS supports the most vulnerable households to help them not fall further into poverty, the SWAT Component 5 will focus on subsistence, semi-subsistence, and market-oriented farmers to ensure recovery of production system.</w:t>
      </w:r>
    </w:p>
    <w:p w14:paraId="3D36514A" w14:textId="77777777" w:rsidR="00FB36A5" w:rsidRPr="00E54EB8" w:rsidRDefault="00FB36A5" w:rsidP="00FB36A5">
      <w:pPr>
        <w:pStyle w:val="ListParagraph"/>
        <w:numPr>
          <w:ilvl w:val="0"/>
          <w:numId w:val="116"/>
        </w:numPr>
        <w:spacing w:after="160" w:line="259" w:lineRule="auto"/>
        <w:ind w:left="360"/>
        <w:jc w:val="left"/>
        <w:rPr>
          <w:b/>
          <w:bCs/>
          <w:sz w:val="28"/>
          <w:szCs w:val="28"/>
        </w:rPr>
      </w:pPr>
      <w:r w:rsidRPr="00E54EB8">
        <w:rPr>
          <w:b/>
          <w:bCs/>
          <w:sz w:val="28"/>
          <w:szCs w:val="28"/>
        </w:rPr>
        <w:t>Objective of th</w:t>
      </w:r>
      <w:r>
        <w:rPr>
          <w:b/>
          <w:bCs/>
          <w:sz w:val="28"/>
          <w:szCs w:val="28"/>
        </w:rPr>
        <w:t>is</w:t>
      </w:r>
      <w:r w:rsidRPr="00E54EB8">
        <w:rPr>
          <w:b/>
          <w:bCs/>
          <w:sz w:val="28"/>
          <w:szCs w:val="28"/>
        </w:rPr>
        <w:t xml:space="preserve"> A</w:t>
      </w:r>
      <w:r>
        <w:rPr>
          <w:b/>
          <w:bCs/>
          <w:sz w:val="28"/>
          <w:szCs w:val="28"/>
        </w:rPr>
        <w:t>nnex</w:t>
      </w:r>
    </w:p>
    <w:p w14:paraId="67D95EB2" w14:textId="77777777" w:rsidR="00FB36A5" w:rsidRDefault="00FB36A5" w:rsidP="00FB36A5">
      <w:r>
        <w:t>Given the fact that Component 5 FERC will result in a number of small activities to facilitate the recovery of small farmers from the 2022 floods, which will only be identified during the implementation, the exact locations and environmental and social risks/impacts are not precisely identified yet at this stage. A framework approach is therefore adopted at the preparation stage for E&amp;S risks management.</w:t>
      </w:r>
    </w:p>
    <w:p w14:paraId="1912B233" w14:textId="77777777" w:rsidR="00FB36A5" w:rsidRPr="00CB3844" w:rsidRDefault="00FB36A5" w:rsidP="00FB36A5">
      <w:r>
        <w:t xml:space="preserve">The objective of this annex to SWAT ESMF is </w:t>
      </w:r>
      <w:r w:rsidRPr="000F675A">
        <w:t xml:space="preserve">to </w:t>
      </w:r>
      <w:r>
        <w:t>establish and explain</w:t>
      </w:r>
      <w:r w:rsidRPr="000F675A">
        <w:t xml:space="preserve"> a framework for E&amp;S risks and impacts management during the implementation of </w:t>
      </w:r>
      <w:r>
        <w:t>Component 5 FERC</w:t>
      </w:r>
      <w:r w:rsidRPr="000F675A">
        <w:t xml:space="preserve"> with E&amp;S </w:t>
      </w:r>
      <w:r>
        <w:t xml:space="preserve">risk </w:t>
      </w:r>
      <w:r w:rsidRPr="000F675A">
        <w:t>screening, management procedures</w:t>
      </w:r>
      <w:r>
        <w:t xml:space="preserve"> </w:t>
      </w:r>
      <w:r w:rsidRPr="000F675A">
        <w:t xml:space="preserve">and </w:t>
      </w:r>
      <w:r>
        <w:t>Institutional Arrangement.</w:t>
      </w:r>
    </w:p>
    <w:p w14:paraId="7D4B18B4" w14:textId="5CB728AC" w:rsidR="00FB36A5" w:rsidRDefault="00CC7B55" w:rsidP="00FB36A5">
      <w:pPr>
        <w:pStyle w:val="ListParagraph"/>
        <w:numPr>
          <w:ilvl w:val="0"/>
          <w:numId w:val="116"/>
        </w:numPr>
        <w:spacing w:after="160" w:line="259" w:lineRule="auto"/>
        <w:ind w:left="360"/>
        <w:jc w:val="left"/>
        <w:rPr>
          <w:b/>
          <w:bCs/>
          <w:sz w:val="28"/>
          <w:szCs w:val="28"/>
        </w:rPr>
      </w:pPr>
      <w:r>
        <w:rPr>
          <w:b/>
          <w:bCs/>
          <w:sz w:val="28"/>
          <w:szCs w:val="28"/>
        </w:rPr>
        <w:t xml:space="preserve">FERC </w:t>
      </w:r>
      <w:r w:rsidR="00FB36A5" w:rsidRPr="00E54EB8">
        <w:rPr>
          <w:b/>
          <w:bCs/>
          <w:sz w:val="28"/>
          <w:szCs w:val="28"/>
        </w:rPr>
        <w:t xml:space="preserve">Description </w:t>
      </w:r>
    </w:p>
    <w:p w14:paraId="66504FAC" w14:textId="58BEC2B1" w:rsidR="00CC7B55" w:rsidRDefault="00CC7B55" w:rsidP="00CC7B55">
      <w:pPr>
        <w:spacing w:after="160" w:line="259" w:lineRule="auto"/>
        <w:jc w:val="left"/>
      </w:pPr>
      <w:r w:rsidRPr="00CC7B55">
        <w:t xml:space="preserve">This component will support small  farmers affected by the 2022 floods. </w:t>
      </w:r>
      <w:r w:rsidR="00D511DE">
        <w:t xml:space="preserve">This will consist of </w:t>
      </w:r>
      <w:r w:rsidRPr="00CC7B55">
        <w:t xml:space="preserve"> consisting of cash transfers to small farmers</w:t>
      </w:r>
      <w:r w:rsidR="00D511DE">
        <w:t>.</w:t>
      </w:r>
      <w:r w:rsidRPr="00CC7B55">
        <w:t xml:space="preserve"> </w:t>
      </w:r>
      <w:r w:rsidR="00D511DE">
        <w:t>.</w:t>
      </w:r>
      <w:r w:rsidRPr="00CC7B55">
        <w:t xml:space="preserve">  </w:t>
      </w:r>
      <w:r w:rsidR="00D511DE">
        <w:t>.</w:t>
      </w:r>
      <w:r w:rsidRPr="00CC7B55">
        <w:t xml:space="preserve"> The component may also finance supporting services provided by NGOs and consultants, as well as incremental operating costs. </w:t>
      </w:r>
    </w:p>
    <w:p w14:paraId="1F4A319B" w14:textId="113BCD48" w:rsidR="00FB36A5" w:rsidRDefault="00FB36A5" w:rsidP="00FB36A5">
      <w:r>
        <w:t xml:space="preserve">The </w:t>
      </w:r>
      <w:r w:rsidR="00C31F7B">
        <w:t>support will</w:t>
      </w:r>
      <w:r>
        <w:t xml:space="preserve"> be targeted to small producers (</w:t>
      </w:r>
      <w:r w:rsidR="00376BB8">
        <w:t>.</w:t>
      </w:r>
      <w:r>
        <w:t>This will ensure that the resources are targeted to those who are significant contributors to food supply in the production system but have relatively less buffer to cope with the shock, while bigger producers can use other channels, like formal or informal lenders, to finance their rabi crop. These farmers will be identified using land holdings records shared by the Revenue Department together with sub-district level committee that validates this information, together with other information on their cultivation and losses. The verification and delivery of assistance to eligible farmers will be done either through sub-district level committees notified by the agriculture department, or through community-based organization. A communication campaign will be used to ensure communities are aware of this benefit and it is used for farming inputs.</w:t>
      </w:r>
    </w:p>
    <w:p w14:paraId="7C5DDAED" w14:textId="77777777" w:rsidR="00FB36A5" w:rsidRPr="00E54EB8" w:rsidRDefault="00FB36A5" w:rsidP="00FB36A5">
      <w:pPr>
        <w:pStyle w:val="ListParagraph"/>
        <w:numPr>
          <w:ilvl w:val="0"/>
          <w:numId w:val="116"/>
        </w:numPr>
        <w:spacing w:after="160" w:line="259" w:lineRule="auto"/>
        <w:ind w:left="360"/>
        <w:jc w:val="left"/>
        <w:rPr>
          <w:b/>
          <w:bCs/>
          <w:sz w:val="28"/>
          <w:szCs w:val="28"/>
        </w:rPr>
      </w:pPr>
      <w:r w:rsidRPr="00E54EB8">
        <w:rPr>
          <w:b/>
          <w:bCs/>
          <w:sz w:val="28"/>
          <w:szCs w:val="28"/>
        </w:rPr>
        <w:t>Environmental and Social Risks and Impacts screening</w:t>
      </w:r>
    </w:p>
    <w:p w14:paraId="37A4AB36" w14:textId="77777777" w:rsidR="00FB36A5" w:rsidRDefault="00FB36A5" w:rsidP="00FB36A5">
      <w:r>
        <w:t>The activity will not have major environmental and social safeguards risks. The component will stimulate a range of farm activities including land preparation and use of seeds, fertilizer, or other agro-chemicals. In view of the situation, it is anticipated that most of the resources will be used for seeds and fertilizers to start the cropping season. The support is hardly enough to restore the normal levels of cultivation and input use. However, to ‘build back better’, awareness raising campaigns will be made part of the support to inform farmers about appropriate use (timing, dosage, method) and safe handling of inputs. Inequalities may result between those that receive the benefit and those who do not (particularly landowners and tenants) however, transparent targeting and beneficiaries’ selection, and robust Grievance Redress Mechanism (GRM) system will be set up to identify and address complaints. Clear communication campaign on the eligibility criteria and its purpose to finance inputs for rabi crops will be used to manage expectations within communities regarding the responsibility of landowners to finance inputs. The potential environmental and social risks and impacts are summarized below in Table 1.</w:t>
      </w:r>
      <w:r>
        <w:br w:type="page"/>
      </w:r>
    </w:p>
    <w:p w14:paraId="43490CDC" w14:textId="77777777" w:rsidR="00FB36A5" w:rsidRDefault="00FB36A5" w:rsidP="00FB36A5">
      <w:pPr>
        <w:sectPr w:rsidR="00FB36A5" w:rsidSect="00383569">
          <w:headerReference w:type="even" r:id="rId80"/>
          <w:headerReference w:type="default" r:id="rId81"/>
          <w:footerReference w:type="even" r:id="rId82"/>
          <w:footerReference w:type="default" r:id="rId83"/>
          <w:headerReference w:type="first" r:id="rId84"/>
          <w:footerReference w:type="first" r:id="rId85"/>
          <w:pgSz w:w="12240" w:h="15840"/>
          <w:pgMar w:top="1440" w:right="1440" w:bottom="1440" w:left="1440" w:header="720" w:footer="720" w:gutter="0"/>
          <w:cols w:space="720"/>
          <w:docGrid w:linePitch="360"/>
        </w:sectPr>
      </w:pPr>
    </w:p>
    <w:p w14:paraId="647F3062" w14:textId="77777777" w:rsidR="00FB36A5" w:rsidRPr="00EB4595" w:rsidRDefault="00FB36A5" w:rsidP="00FB36A5">
      <w:pPr>
        <w:jc w:val="center"/>
        <w:rPr>
          <w:b/>
          <w:bCs/>
        </w:rPr>
      </w:pPr>
      <w:r w:rsidRPr="00EB4595">
        <w:rPr>
          <w:b/>
          <w:bCs/>
        </w:rPr>
        <w:t xml:space="preserve">Table 1: Environmental and Social Screening of FERC </w:t>
      </w:r>
    </w:p>
    <w:tbl>
      <w:tblPr>
        <w:tblStyle w:val="TableGrid"/>
        <w:tblW w:w="13045" w:type="dxa"/>
        <w:tblLook w:val="04A0" w:firstRow="1" w:lastRow="0" w:firstColumn="1" w:lastColumn="0" w:noHBand="0" w:noVBand="1"/>
      </w:tblPr>
      <w:tblGrid>
        <w:gridCol w:w="3116"/>
        <w:gridCol w:w="4889"/>
        <w:gridCol w:w="5040"/>
      </w:tblGrid>
      <w:tr w:rsidR="00FB36A5" w14:paraId="216F91D0" w14:textId="77777777" w:rsidTr="00383569">
        <w:trPr>
          <w:tblHeader/>
        </w:trPr>
        <w:tc>
          <w:tcPr>
            <w:tcW w:w="3116" w:type="dxa"/>
            <w:shd w:val="clear" w:color="auto" w:fill="BFBFBF" w:themeFill="background1" w:themeFillShade="BF"/>
          </w:tcPr>
          <w:p w14:paraId="7E6FFEFB" w14:textId="77777777" w:rsidR="00FB36A5" w:rsidRPr="0090113E" w:rsidRDefault="00FB36A5" w:rsidP="00383569">
            <w:pPr>
              <w:rPr>
                <w:b/>
                <w:bCs/>
              </w:rPr>
            </w:pPr>
            <w:r w:rsidRPr="0090113E">
              <w:rPr>
                <w:b/>
                <w:bCs/>
              </w:rPr>
              <w:t>Potential Activities</w:t>
            </w:r>
          </w:p>
        </w:tc>
        <w:tc>
          <w:tcPr>
            <w:tcW w:w="4889" w:type="dxa"/>
            <w:shd w:val="clear" w:color="auto" w:fill="BFBFBF" w:themeFill="background1" w:themeFillShade="BF"/>
          </w:tcPr>
          <w:p w14:paraId="2995EC27" w14:textId="77777777" w:rsidR="00FB36A5" w:rsidRPr="0090113E" w:rsidRDefault="00FB36A5" w:rsidP="00383569">
            <w:pPr>
              <w:rPr>
                <w:b/>
                <w:bCs/>
              </w:rPr>
            </w:pPr>
            <w:r>
              <w:rPr>
                <w:b/>
                <w:bCs/>
              </w:rPr>
              <w:t xml:space="preserve">Potential </w:t>
            </w:r>
            <w:r w:rsidRPr="0090113E">
              <w:rPr>
                <w:b/>
                <w:bCs/>
              </w:rPr>
              <w:t>Environmental and Social Risks and impacts</w:t>
            </w:r>
          </w:p>
        </w:tc>
        <w:tc>
          <w:tcPr>
            <w:tcW w:w="5040" w:type="dxa"/>
            <w:shd w:val="clear" w:color="auto" w:fill="BFBFBF" w:themeFill="background1" w:themeFillShade="BF"/>
          </w:tcPr>
          <w:p w14:paraId="77916F81" w14:textId="77777777" w:rsidR="00FB36A5" w:rsidRPr="0090113E" w:rsidRDefault="00FB36A5" w:rsidP="00383569">
            <w:pPr>
              <w:rPr>
                <w:b/>
                <w:bCs/>
              </w:rPr>
            </w:pPr>
            <w:r>
              <w:rPr>
                <w:b/>
                <w:bCs/>
              </w:rPr>
              <w:t xml:space="preserve">Suggested </w:t>
            </w:r>
            <w:r w:rsidRPr="0090113E">
              <w:rPr>
                <w:b/>
                <w:bCs/>
              </w:rPr>
              <w:t>Mitigation measures</w:t>
            </w:r>
          </w:p>
        </w:tc>
      </w:tr>
      <w:tr w:rsidR="00FB36A5" w14:paraId="54CD536A" w14:textId="77777777" w:rsidTr="00383569">
        <w:tc>
          <w:tcPr>
            <w:tcW w:w="3116" w:type="dxa"/>
          </w:tcPr>
          <w:p w14:paraId="5039AC68" w14:textId="3E3EECF7" w:rsidR="00FB36A5" w:rsidRDefault="00FB36A5" w:rsidP="00383569">
            <w:r>
              <w:t xml:space="preserve">Cash transfer to small farmers </w:t>
            </w:r>
          </w:p>
        </w:tc>
        <w:tc>
          <w:tcPr>
            <w:tcW w:w="4889" w:type="dxa"/>
          </w:tcPr>
          <w:p w14:paraId="4F97F56F" w14:textId="77777777" w:rsidR="00FB36A5" w:rsidRPr="007C045E" w:rsidRDefault="00FB36A5" w:rsidP="00383569">
            <w:r>
              <w:t>Unequal benefits if targeting is not equitable or in accordance to an acceptable beneficiary identification.</w:t>
            </w:r>
          </w:p>
        </w:tc>
        <w:tc>
          <w:tcPr>
            <w:tcW w:w="5040" w:type="dxa"/>
          </w:tcPr>
          <w:p w14:paraId="13AF937F" w14:textId="2FFAE476" w:rsidR="00FB36A5" w:rsidRDefault="00FB36A5" w:rsidP="00383569">
            <w:r>
              <w:t xml:space="preserve">Preparing a practical and relevant beneficiary selection criteria which favors small </w:t>
            </w:r>
            <w:r w:rsidR="00DE7C7E">
              <w:t>and me</w:t>
            </w:r>
            <w:r w:rsidR="009D3E10">
              <w:t xml:space="preserve">dium sized </w:t>
            </w:r>
            <w:r>
              <w:t>farmers</w:t>
            </w:r>
            <w:r w:rsidR="00333186">
              <w:t>.</w:t>
            </w:r>
          </w:p>
          <w:p w14:paraId="51BA1F64" w14:textId="77777777" w:rsidR="00FB36A5" w:rsidRDefault="00FB36A5" w:rsidP="00383569"/>
          <w:p w14:paraId="6C531844" w14:textId="77777777" w:rsidR="00FB36A5" w:rsidRDefault="00FB36A5" w:rsidP="00383569">
            <w:r>
              <w:t xml:space="preserve">Using a clear qualification criterion, well communicated in advance, to avoid claims of wrongful exclusion or inclusion; and </w:t>
            </w:r>
          </w:p>
          <w:p w14:paraId="4AD6D9D8" w14:textId="77777777" w:rsidR="00FB36A5" w:rsidRDefault="00FB36A5" w:rsidP="00383569"/>
          <w:p w14:paraId="2F701819" w14:textId="77777777" w:rsidR="00FB36A5" w:rsidRDefault="00FB36A5" w:rsidP="00383569">
            <w:r>
              <w:t xml:space="preserve">Setting up a robust GRM to </w:t>
            </w:r>
            <w:r w:rsidRPr="003C1160">
              <w:t>identify and address complaints</w:t>
            </w:r>
            <w:r>
              <w:t>.</w:t>
            </w:r>
          </w:p>
          <w:p w14:paraId="7A594EBF" w14:textId="77777777" w:rsidR="00FB36A5" w:rsidRDefault="00FB36A5" w:rsidP="00383569"/>
          <w:p w14:paraId="4F2EE328" w14:textId="77777777" w:rsidR="00FB36A5" w:rsidRDefault="00FB36A5" w:rsidP="00383569"/>
        </w:tc>
      </w:tr>
      <w:tr w:rsidR="00FB36A5" w14:paraId="66C28B8A" w14:textId="77777777" w:rsidTr="00383569">
        <w:tc>
          <w:tcPr>
            <w:tcW w:w="3116" w:type="dxa"/>
          </w:tcPr>
          <w:p w14:paraId="6405FA33" w14:textId="77777777" w:rsidR="00FB36A5" w:rsidRDefault="00FB36A5" w:rsidP="00383569">
            <w:r>
              <w:t xml:space="preserve">Use of fertilizer or other agrochemicals </w:t>
            </w:r>
          </w:p>
        </w:tc>
        <w:tc>
          <w:tcPr>
            <w:tcW w:w="4889" w:type="dxa"/>
          </w:tcPr>
          <w:p w14:paraId="545C578F" w14:textId="77777777" w:rsidR="00FB36A5" w:rsidRDefault="00FB36A5" w:rsidP="00383569">
            <w:r>
              <w:t>Usually, small farmers’ lack awareness about or are not careful enough in the use of modern inputs like (fungicides) treated seeds, fertilizers and pesticides. These include the lack of appropriate knowledge on dosages, ratios/seed rates, timing and methods of application, their handling and disposal of containers. This would result not only in the underutilization of these inputs but can also cause harm to the environment due to over usage and/or unsafe handling, storage and disposal (soil, air and water pollution as well as health impacts).</w:t>
            </w:r>
          </w:p>
          <w:p w14:paraId="7597EB67" w14:textId="77777777" w:rsidR="00FB36A5" w:rsidRDefault="00FB36A5" w:rsidP="00383569"/>
          <w:p w14:paraId="602EC22E" w14:textId="0F15A736" w:rsidR="00FB36A5" w:rsidRDefault="00FB36A5" w:rsidP="00383569">
            <w:r>
              <w:t>Accumulated nitrogen and phosphorus harm terrestrial and aquatic ecosystems by eutrophication. As excessive amounts of organic matter decompose in aquatic environments, they can bring about oxygen depletion and create “dead zones” within bodies of water, where</w:t>
            </w:r>
            <w:r w:rsidR="00C35569">
              <w:t xml:space="preserve"> limited </w:t>
            </w:r>
            <w:r w:rsidR="003F721F">
              <w:t>number of species can survive, let alone strive</w:t>
            </w:r>
            <w:r>
              <w:t>. Nitrogen accumulation in water and on land threatens biodiversity and the health of native plant species and natural habitats. In addition, fertilizer application in soil leads to the formation and release of nitrous oxide, one of the greenhouse gases.</w:t>
            </w:r>
          </w:p>
          <w:p w14:paraId="7CDC50F9" w14:textId="77777777" w:rsidR="00FB36A5" w:rsidRDefault="00FB36A5" w:rsidP="00383569"/>
        </w:tc>
        <w:tc>
          <w:tcPr>
            <w:tcW w:w="5040" w:type="dxa"/>
            <w:vMerge w:val="restart"/>
          </w:tcPr>
          <w:p w14:paraId="312AEFC7" w14:textId="471098D0" w:rsidR="00DF484B" w:rsidRDefault="00DF484B" w:rsidP="00383569">
            <w:r>
              <w:t xml:space="preserve">The Project will not procure or distribute pesticides. </w:t>
            </w:r>
          </w:p>
          <w:p w14:paraId="2B1B60BC" w14:textId="3A64922A" w:rsidR="00FB36A5" w:rsidRDefault="00FB36A5" w:rsidP="00383569">
            <w:r>
              <w:t xml:space="preserve">An agreement will be signed by the </w:t>
            </w:r>
            <w:r w:rsidR="00073213">
              <w:t xml:space="preserve">farmer </w:t>
            </w:r>
            <w:r>
              <w:t>beneficiaries upon receiving the support to avoid and mitigate the environmental and social risks and impacts including the following:</w:t>
            </w:r>
          </w:p>
          <w:p w14:paraId="545AE4F0" w14:textId="750BA8C4" w:rsidR="00FB36A5" w:rsidRDefault="00FB36A5" w:rsidP="00FB36A5">
            <w:pPr>
              <w:pStyle w:val="ListParagraph"/>
              <w:numPr>
                <w:ilvl w:val="0"/>
                <w:numId w:val="119"/>
              </w:numPr>
              <w:spacing w:after="0"/>
            </w:pPr>
            <w:r>
              <w:t xml:space="preserve">As per Integrated Pest Management (IPM) approaches, storage of agrochemicals </w:t>
            </w:r>
            <w:r w:rsidRPr="00FA6691">
              <w:t>in their original packaging and in a dedicated location that can be locked and properly identified with signs</w:t>
            </w:r>
            <w:r>
              <w:t>, handling of agrochemicals with adequate PPEs, usage of only recommended amount of agrochemicals and disposing the waste fertilizer and other agrochemicals as per the producer’s instruction and local regulations</w:t>
            </w:r>
          </w:p>
          <w:p w14:paraId="3E0DA075" w14:textId="77777777" w:rsidR="00FB36A5" w:rsidRDefault="00FB36A5" w:rsidP="00FB36A5">
            <w:pPr>
              <w:pStyle w:val="ListParagraph"/>
              <w:numPr>
                <w:ilvl w:val="0"/>
                <w:numId w:val="119"/>
              </w:numPr>
              <w:spacing w:after="0"/>
            </w:pPr>
            <w:r>
              <w:t>No application of fertilizer, pesticide and other agrochemicals on the land next to protected wetlands</w:t>
            </w:r>
          </w:p>
          <w:p w14:paraId="2BD1771B" w14:textId="77777777" w:rsidR="00FB36A5" w:rsidRDefault="00FB36A5" w:rsidP="00FB36A5">
            <w:pPr>
              <w:pStyle w:val="ListParagraph"/>
              <w:numPr>
                <w:ilvl w:val="0"/>
                <w:numId w:val="119"/>
              </w:numPr>
              <w:spacing w:after="0"/>
            </w:pPr>
            <w:r>
              <w:t>Limit the land development and use of agro-chemicals within the lands owned or rented by the farmers.</w:t>
            </w:r>
          </w:p>
          <w:p w14:paraId="1DD30F0B" w14:textId="77777777" w:rsidR="00FB36A5" w:rsidRDefault="00FB36A5" w:rsidP="00FB36A5">
            <w:pPr>
              <w:pStyle w:val="ListParagraph"/>
              <w:numPr>
                <w:ilvl w:val="0"/>
                <w:numId w:val="119"/>
              </w:numPr>
              <w:spacing w:after="0"/>
            </w:pPr>
            <w:r>
              <w:t>Avoid land conversion from natural habitats such as forests, rangelands and wetlands</w:t>
            </w:r>
          </w:p>
          <w:p w14:paraId="44F4D05E" w14:textId="77777777" w:rsidR="00FB36A5" w:rsidRDefault="00FB36A5" w:rsidP="00FB36A5">
            <w:pPr>
              <w:pStyle w:val="ListParagraph"/>
              <w:numPr>
                <w:ilvl w:val="0"/>
                <w:numId w:val="119"/>
              </w:numPr>
              <w:spacing w:after="0"/>
            </w:pPr>
            <w:r>
              <w:t xml:space="preserve">No encroachment on the public lands </w:t>
            </w:r>
          </w:p>
          <w:p w14:paraId="7EEA88E7" w14:textId="77777777" w:rsidR="00FB36A5" w:rsidRDefault="00FB36A5" w:rsidP="00FB36A5">
            <w:pPr>
              <w:pStyle w:val="ListParagraph"/>
              <w:numPr>
                <w:ilvl w:val="0"/>
                <w:numId w:val="119"/>
              </w:numPr>
              <w:spacing w:after="0"/>
            </w:pPr>
            <w:r>
              <w:t>Grazing only at existing designated locations. No expansion of grazing land</w:t>
            </w:r>
          </w:p>
          <w:p w14:paraId="0692EF32" w14:textId="77777777" w:rsidR="00FB36A5" w:rsidRDefault="00FB36A5" w:rsidP="00383569"/>
          <w:p w14:paraId="4DEF0C95" w14:textId="77777777" w:rsidR="00FB36A5" w:rsidRDefault="00FB36A5" w:rsidP="00383569">
            <w:r>
              <w:t xml:space="preserve">Awareness raising campaign will be undertaken as part of social mobilization movement and using the ICT based extension service of the agriculture department to inform farmers about proper management of fertilizer and other agrochemicals, prevention of land conversion and reduction of impacts due to livestock faming </w:t>
            </w:r>
          </w:p>
        </w:tc>
      </w:tr>
      <w:tr w:rsidR="00FB36A5" w14:paraId="0BBE2C95" w14:textId="77777777" w:rsidTr="00383569">
        <w:tc>
          <w:tcPr>
            <w:tcW w:w="3116" w:type="dxa"/>
          </w:tcPr>
          <w:p w14:paraId="50701E0D" w14:textId="77777777" w:rsidR="00FB36A5" w:rsidRDefault="00FB36A5" w:rsidP="00383569">
            <w:r>
              <w:t>Land preparation</w:t>
            </w:r>
          </w:p>
        </w:tc>
        <w:tc>
          <w:tcPr>
            <w:tcW w:w="4889" w:type="dxa"/>
          </w:tcPr>
          <w:p w14:paraId="783DA84B" w14:textId="77777777" w:rsidR="00FB36A5" w:rsidRDefault="00FB36A5" w:rsidP="00383569">
            <w:r>
              <w:t xml:space="preserve">If the new farmland is established at natural habitats such as forests, rangelands, wetlands or other ecologically sensitive areas, there will be the potential deforestation and/or loss of natural habitats. </w:t>
            </w:r>
          </w:p>
          <w:p w14:paraId="706E41B3" w14:textId="77777777" w:rsidR="00FB36A5" w:rsidRDefault="00FB36A5" w:rsidP="00383569"/>
        </w:tc>
        <w:tc>
          <w:tcPr>
            <w:tcW w:w="5040" w:type="dxa"/>
            <w:vMerge/>
          </w:tcPr>
          <w:p w14:paraId="50DB64FD" w14:textId="77777777" w:rsidR="00FB36A5" w:rsidRDefault="00FB36A5" w:rsidP="00383569"/>
        </w:tc>
      </w:tr>
      <w:tr w:rsidR="00FB36A5" w14:paraId="595599BE" w14:textId="77777777" w:rsidTr="00383569">
        <w:tc>
          <w:tcPr>
            <w:tcW w:w="3116" w:type="dxa"/>
          </w:tcPr>
          <w:p w14:paraId="19C10E79" w14:textId="77777777" w:rsidR="00FB36A5" w:rsidRDefault="00FB36A5" w:rsidP="00383569">
            <w:r>
              <w:t>Livestock farming</w:t>
            </w:r>
          </w:p>
        </w:tc>
        <w:tc>
          <w:tcPr>
            <w:tcW w:w="4889" w:type="dxa"/>
          </w:tcPr>
          <w:p w14:paraId="1E54F03B" w14:textId="77777777" w:rsidR="00FB36A5" w:rsidRDefault="00FB36A5" w:rsidP="00383569">
            <w:r>
              <w:t xml:space="preserve">Excessive grazing would cause degradation of rangeland and forest land, </w:t>
            </w:r>
            <w:r w:rsidRPr="006744DC">
              <w:t>soil compaction and erosion</w:t>
            </w:r>
            <w:r>
              <w:t>. Li</w:t>
            </w:r>
            <w:r w:rsidRPr="00986296">
              <w:t xml:space="preserve">vestock manure </w:t>
            </w:r>
            <w:r>
              <w:t>would also cause contamination of</w:t>
            </w:r>
            <w:r w:rsidRPr="00986296">
              <w:t xml:space="preserve"> water</w:t>
            </w:r>
            <w:r>
              <w:t>,</w:t>
            </w:r>
            <w:r w:rsidRPr="00986296">
              <w:t xml:space="preserve"> </w:t>
            </w:r>
            <w:r>
              <w:t>air and soil.</w:t>
            </w:r>
          </w:p>
          <w:p w14:paraId="3B90CAB8" w14:textId="77777777" w:rsidR="00FB36A5" w:rsidRDefault="00FB36A5" w:rsidP="00383569"/>
        </w:tc>
        <w:tc>
          <w:tcPr>
            <w:tcW w:w="5040" w:type="dxa"/>
            <w:vMerge/>
          </w:tcPr>
          <w:p w14:paraId="3CBDD307" w14:textId="77777777" w:rsidR="00FB36A5" w:rsidRDefault="00FB36A5" w:rsidP="00383569"/>
        </w:tc>
      </w:tr>
    </w:tbl>
    <w:p w14:paraId="43F804EF" w14:textId="77777777" w:rsidR="00FB36A5" w:rsidRDefault="00FB36A5" w:rsidP="00FB36A5"/>
    <w:p w14:paraId="1CE228C8" w14:textId="77777777" w:rsidR="00FB36A5" w:rsidRDefault="00FB36A5" w:rsidP="00FB36A5">
      <w:pPr>
        <w:sectPr w:rsidR="00FB36A5" w:rsidSect="00383569">
          <w:pgSz w:w="15840" w:h="12240" w:orient="landscape"/>
          <w:pgMar w:top="1440" w:right="1440" w:bottom="1440" w:left="1440" w:header="720" w:footer="720" w:gutter="0"/>
          <w:cols w:space="720"/>
          <w:docGrid w:linePitch="360"/>
        </w:sectPr>
      </w:pPr>
    </w:p>
    <w:p w14:paraId="2B433FF9" w14:textId="77777777" w:rsidR="00FB36A5" w:rsidRPr="00E54EB8" w:rsidRDefault="00FB36A5" w:rsidP="00FB36A5">
      <w:pPr>
        <w:pStyle w:val="ListParagraph"/>
        <w:numPr>
          <w:ilvl w:val="0"/>
          <w:numId w:val="116"/>
        </w:numPr>
        <w:spacing w:after="160" w:line="259" w:lineRule="auto"/>
        <w:ind w:left="360"/>
        <w:jc w:val="left"/>
        <w:rPr>
          <w:b/>
          <w:bCs/>
          <w:sz w:val="28"/>
          <w:szCs w:val="28"/>
        </w:rPr>
      </w:pPr>
      <w:r w:rsidRPr="00E54EB8">
        <w:rPr>
          <w:b/>
          <w:bCs/>
          <w:sz w:val="28"/>
          <w:szCs w:val="28"/>
        </w:rPr>
        <w:t>E&amp;S Risk Management Procedures</w:t>
      </w:r>
    </w:p>
    <w:p w14:paraId="4DF9F997" w14:textId="77777777" w:rsidR="00FB36A5" w:rsidRPr="00E54EB8" w:rsidRDefault="00FB36A5" w:rsidP="00FB36A5">
      <w:pPr>
        <w:pStyle w:val="ListParagraph"/>
        <w:numPr>
          <w:ilvl w:val="1"/>
          <w:numId w:val="116"/>
        </w:numPr>
        <w:spacing w:after="160" w:line="259" w:lineRule="auto"/>
        <w:ind w:left="360"/>
        <w:jc w:val="left"/>
        <w:rPr>
          <w:b/>
          <w:bCs/>
          <w:sz w:val="28"/>
          <w:szCs w:val="28"/>
        </w:rPr>
      </w:pPr>
      <w:r w:rsidRPr="00E54EB8">
        <w:rPr>
          <w:b/>
          <w:bCs/>
          <w:sz w:val="28"/>
          <w:szCs w:val="28"/>
        </w:rPr>
        <w:t>Agreement with farmers</w:t>
      </w:r>
    </w:p>
    <w:p w14:paraId="09E8F04C" w14:textId="36AEE54E" w:rsidR="00FB36A5" w:rsidRDefault="002D6B73" w:rsidP="00FB36A5">
      <w:r>
        <w:t xml:space="preserve">Upon receiving </w:t>
      </w:r>
      <w:r w:rsidR="005E7292">
        <w:t>cash transfers and/or registering for the program, t</w:t>
      </w:r>
      <w:r w:rsidR="00FB36A5">
        <w:t xml:space="preserve">he beneficiaries </w:t>
      </w:r>
      <w:r w:rsidR="005E7292">
        <w:t>confirm that they will</w:t>
      </w:r>
      <w:r w:rsidR="00FB36A5">
        <w:t xml:space="preserve"> not undertake certain activities. The </w:t>
      </w:r>
      <w:r w:rsidR="005E7292">
        <w:t xml:space="preserve">confirmation </w:t>
      </w:r>
      <w:r w:rsidR="00FB36A5">
        <w:t>will include the following measures</w:t>
      </w:r>
      <w:r w:rsidR="00F92722">
        <w:t xml:space="preserve"> and will be prepared in </w:t>
      </w:r>
      <w:r w:rsidR="009B0B48">
        <w:t xml:space="preserve">simple terms in </w:t>
      </w:r>
      <w:r w:rsidR="00F92722">
        <w:t>Urdu and Sindhi languages.</w:t>
      </w:r>
    </w:p>
    <w:p w14:paraId="4857504D" w14:textId="77777777" w:rsidR="00FB36A5" w:rsidRDefault="00FB36A5" w:rsidP="00FB36A5">
      <w:pPr>
        <w:pStyle w:val="ListParagraph"/>
        <w:numPr>
          <w:ilvl w:val="0"/>
          <w:numId w:val="118"/>
        </w:numPr>
        <w:spacing w:after="160" w:line="259" w:lineRule="auto"/>
      </w:pPr>
      <w:r>
        <w:t>As per Integrated Pest Management (IPM) approaches,</w:t>
      </w:r>
    </w:p>
    <w:p w14:paraId="58B078C1" w14:textId="77777777" w:rsidR="00FB36A5" w:rsidRDefault="00FB36A5" w:rsidP="00FB36A5">
      <w:pPr>
        <w:pStyle w:val="ListParagraph"/>
        <w:numPr>
          <w:ilvl w:val="2"/>
          <w:numId w:val="117"/>
        </w:numPr>
        <w:spacing w:after="160" w:line="259" w:lineRule="auto"/>
        <w:ind w:hanging="180"/>
      </w:pPr>
      <w:r>
        <w:t xml:space="preserve">Storage of agrochemicals in their original packaging and in a dedicated location that can be locked and properly identified with signs, </w:t>
      </w:r>
      <w:r w:rsidRPr="00DF79B1">
        <w:t>access to which is limited to authorized persons</w:t>
      </w:r>
    </w:p>
    <w:p w14:paraId="05157BB4" w14:textId="77777777" w:rsidR="00FB36A5" w:rsidRDefault="00FB36A5" w:rsidP="00FB36A5">
      <w:pPr>
        <w:pStyle w:val="ListParagraph"/>
        <w:numPr>
          <w:ilvl w:val="2"/>
          <w:numId w:val="117"/>
        </w:numPr>
        <w:spacing w:after="160" w:line="259" w:lineRule="auto"/>
        <w:ind w:hanging="180"/>
      </w:pPr>
      <w:r>
        <w:t xml:space="preserve"> </w:t>
      </w:r>
      <w:r w:rsidRPr="00FA3C6B">
        <w:t xml:space="preserve">Personal Protective Equipment (PPE) should be used </w:t>
      </w:r>
      <w:r>
        <w:t xml:space="preserve">when handling fertilizers and other agrochemicals </w:t>
      </w:r>
      <w:r w:rsidRPr="00FA3C6B">
        <w:t>according to the Safety Data Sheets (SDS) of the product</w:t>
      </w:r>
    </w:p>
    <w:p w14:paraId="243757F9" w14:textId="77777777" w:rsidR="00FB36A5" w:rsidRDefault="00FB36A5" w:rsidP="00FB36A5">
      <w:pPr>
        <w:pStyle w:val="ListParagraph"/>
        <w:numPr>
          <w:ilvl w:val="2"/>
          <w:numId w:val="117"/>
        </w:numPr>
        <w:spacing w:after="160" w:line="259" w:lineRule="auto"/>
        <w:ind w:hanging="180"/>
      </w:pPr>
      <w:r>
        <w:t xml:space="preserve"> Ensure judicious use of all chemicals including fertilizers, pesticides, etc. as per recommendation of Agriculture Extension Department. M</w:t>
      </w:r>
      <w:r w:rsidRPr="00934EFB">
        <w:t>inimize losses to the environment</w:t>
      </w:r>
    </w:p>
    <w:p w14:paraId="7A36AC0B" w14:textId="77777777" w:rsidR="00FB36A5" w:rsidRDefault="00FB36A5" w:rsidP="00FB36A5">
      <w:pPr>
        <w:pStyle w:val="ListParagraph"/>
        <w:numPr>
          <w:ilvl w:val="2"/>
          <w:numId w:val="117"/>
        </w:numPr>
        <w:spacing w:after="160" w:line="259" w:lineRule="auto"/>
        <w:ind w:hanging="180"/>
      </w:pPr>
      <w:r>
        <w:t>Disposing the waste fertilizer and other agrochemicals as per the producer’s instruction and local regulations</w:t>
      </w:r>
    </w:p>
    <w:p w14:paraId="1E7311DE" w14:textId="77777777" w:rsidR="00FB36A5" w:rsidRDefault="00FB36A5" w:rsidP="00FB36A5">
      <w:pPr>
        <w:pStyle w:val="ListParagraph"/>
        <w:numPr>
          <w:ilvl w:val="0"/>
          <w:numId w:val="118"/>
        </w:numPr>
        <w:tabs>
          <w:tab w:val="left" w:pos="900"/>
        </w:tabs>
        <w:spacing w:after="160" w:line="259" w:lineRule="auto"/>
      </w:pPr>
      <w:r>
        <w:t>No application of fertilizer and other agrochemicals at the land next to water sources, rivers, streams, ponds and lakes</w:t>
      </w:r>
    </w:p>
    <w:p w14:paraId="3F812C78" w14:textId="77777777" w:rsidR="00FB36A5" w:rsidRDefault="00FB36A5" w:rsidP="00FB36A5">
      <w:pPr>
        <w:pStyle w:val="ListParagraph"/>
        <w:numPr>
          <w:ilvl w:val="0"/>
          <w:numId w:val="118"/>
        </w:numPr>
        <w:tabs>
          <w:tab w:val="left" w:pos="900"/>
        </w:tabs>
        <w:spacing w:after="160" w:line="259" w:lineRule="auto"/>
      </w:pPr>
      <w:r>
        <w:t>Avoid land conversion from natural habitats such as forests, rangelands and wetlands to farmland</w:t>
      </w:r>
    </w:p>
    <w:p w14:paraId="5993C19F" w14:textId="77777777" w:rsidR="00FB36A5" w:rsidRDefault="00FB36A5" w:rsidP="00FB36A5">
      <w:pPr>
        <w:pStyle w:val="ListParagraph"/>
        <w:numPr>
          <w:ilvl w:val="0"/>
          <w:numId w:val="118"/>
        </w:numPr>
        <w:tabs>
          <w:tab w:val="left" w:pos="900"/>
        </w:tabs>
        <w:spacing w:after="160" w:line="259" w:lineRule="auto"/>
      </w:pPr>
      <w:r>
        <w:t xml:space="preserve">No encroachment on the public lands </w:t>
      </w:r>
    </w:p>
    <w:p w14:paraId="1477DC49" w14:textId="77777777" w:rsidR="00FB36A5" w:rsidRDefault="00FB36A5" w:rsidP="00FB36A5">
      <w:pPr>
        <w:pStyle w:val="ListParagraph"/>
        <w:numPr>
          <w:ilvl w:val="0"/>
          <w:numId w:val="118"/>
        </w:numPr>
        <w:tabs>
          <w:tab w:val="left" w:pos="900"/>
        </w:tabs>
        <w:spacing w:after="160" w:line="259" w:lineRule="auto"/>
      </w:pPr>
      <w:r>
        <w:t>Grazing only at existing designated locations. No expansion of grazing land</w:t>
      </w:r>
    </w:p>
    <w:p w14:paraId="554AA918" w14:textId="77777777" w:rsidR="00FB36A5" w:rsidRDefault="00FB36A5" w:rsidP="00FB36A5">
      <w:pPr>
        <w:pStyle w:val="ListParagraph"/>
      </w:pPr>
    </w:p>
    <w:p w14:paraId="2C45EFFC" w14:textId="77777777" w:rsidR="00FB36A5" w:rsidRDefault="00FB36A5" w:rsidP="00FB36A5">
      <w:pPr>
        <w:pStyle w:val="ListParagraph"/>
        <w:numPr>
          <w:ilvl w:val="1"/>
          <w:numId w:val="116"/>
        </w:numPr>
        <w:spacing w:after="160" w:line="259" w:lineRule="auto"/>
        <w:ind w:left="360"/>
        <w:jc w:val="left"/>
        <w:rPr>
          <w:b/>
          <w:bCs/>
          <w:sz w:val="28"/>
          <w:szCs w:val="28"/>
        </w:rPr>
      </w:pPr>
      <w:r>
        <w:rPr>
          <w:b/>
          <w:bCs/>
          <w:sz w:val="28"/>
          <w:szCs w:val="28"/>
        </w:rPr>
        <w:t>Awareness Raising Campaign</w:t>
      </w:r>
    </w:p>
    <w:p w14:paraId="352B3782" w14:textId="4B47E106" w:rsidR="00FB36A5" w:rsidRDefault="00FB36A5" w:rsidP="00FB36A5">
      <w:r>
        <w:t xml:space="preserve">Awareness raising campaign will be undertaken </w:t>
      </w:r>
      <w:r w:rsidR="00420BD0">
        <w:t>Agriculture Extension Department</w:t>
      </w:r>
      <w:r w:rsidR="00A21F58">
        <w:t xml:space="preserve"> using </w:t>
      </w:r>
      <w:r w:rsidR="00A21F58" w:rsidRPr="00A21F58">
        <w:t>their ICT based extension service to inform and educate farmers about judicious use and management of fertilizer and other agrochemicals, prevention of land conversion and reduction of impacts due to livestock faming.</w:t>
      </w:r>
      <w:r w:rsidR="00A21F58">
        <w:t xml:space="preserve"> </w:t>
      </w:r>
      <w:r w:rsidR="00A21F58" w:rsidRPr="00A21F58">
        <w:t>The Campaign will explain the beneficiary selection criteria and will disseminate the GRM channels available to end users</w:t>
      </w:r>
      <w:r w:rsidR="00DF484B">
        <w:t xml:space="preserve">. </w:t>
      </w:r>
      <w:r w:rsidR="000010DE">
        <w:t xml:space="preserve">Sub-district local government </w:t>
      </w:r>
      <w:r w:rsidR="000010DE" w:rsidRPr="000010DE">
        <w:rPr>
          <w:rFonts w:cstheme="minorHAnsi"/>
        </w:rPr>
        <w:t>offices (</w:t>
      </w:r>
      <w:r w:rsidR="000010DE" w:rsidRPr="000010DE">
        <w:rPr>
          <w:rFonts w:cstheme="minorHAnsi"/>
          <w:color w:val="000000"/>
          <w:shd w:val="clear" w:color="auto" w:fill="F9F9F9"/>
        </w:rPr>
        <w:t>tehsils and talukas</w:t>
      </w:r>
      <w:r w:rsidR="000010DE">
        <w:rPr>
          <w:rFonts w:cstheme="minorHAnsi"/>
          <w:color w:val="000000"/>
          <w:shd w:val="clear" w:color="auto" w:fill="F9F9F9"/>
        </w:rPr>
        <w:t>) will play an impo</w:t>
      </w:r>
      <w:r w:rsidR="00CA1C5A">
        <w:rPr>
          <w:rFonts w:cstheme="minorHAnsi"/>
          <w:color w:val="000000"/>
          <w:shd w:val="clear" w:color="auto" w:fill="F9F9F9"/>
        </w:rPr>
        <w:t>rtant role in the awareness raising campaign and will serve as the primary third-party verification agent in the distribution of agri-input and/or cash transfers.</w:t>
      </w:r>
      <w:r w:rsidR="00DF484B" w:rsidRPr="00DF484B">
        <w:rPr>
          <w:rFonts w:cstheme="minorHAnsi"/>
          <w:color w:val="000000"/>
          <w:shd w:val="clear" w:color="auto" w:fill="F9F9F9"/>
        </w:rPr>
        <w:t xml:space="preserve"> Provided sufficient time is available local NGOs may also be contracted as part of the social mobilization process.</w:t>
      </w:r>
    </w:p>
    <w:p w14:paraId="28BCBBE5" w14:textId="77777777" w:rsidR="00FB36A5" w:rsidRDefault="00FB36A5" w:rsidP="00FB36A5">
      <w:pPr>
        <w:pStyle w:val="ListParagraph"/>
      </w:pPr>
    </w:p>
    <w:p w14:paraId="6B80F790" w14:textId="77777777" w:rsidR="00FB36A5" w:rsidRPr="00E54EB8" w:rsidRDefault="00FB36A5" w:rsidP="00FB36A5">
      <w:pPr>
        <w:pStyle w:val="ListParagraph"/>
        <w:numPr>
          <w:ilvl w:val="1"/>
          <w:numId w:val="116"/>
        </w:numPr>
        <w:spacing w:after="160" w:line="259" w:lineRule="auto"/>
        <w:ind w:left="360"/>
        <w:jc w:val="left"/>
        <w:rPr>
          <w:b/>
          <w:bCs/>
          <w:sz w:val="28"/>
          <w:szCs w:val="28"/>
        </w:rPr>
      </w:pPr>
      <w:r w:rsidRPr="00E54EB8">
        <w:rPr>
          <w:b/>
          <w:bCs/>
          <w:sz w:val="28"/>
          <w:szCs w:val="28"/>
        </w:rPr>
        <w:t>GRM</w:t>
      </w:r>
    </w:p>
    <w:p w14:paraId="4DA63211" w14:textId="07114EA6" w:rsidR="00FB36A5" w:rsidRPr="000B46E0" w:rsidRDefault="00F57F1E" w:rsidP="00FB36A5">
      <w:pPr>
        <w:spacing w:after="0"/>
        <w:rPr>
          <w:rFonts w:eastAsia="Arial"/>
        </w:rPr>
      </w:pPr>
      <w:r>
        <w:t xml:space="preserve">The Agriculture Department, through its Directorate of Extensions, </w:t>
      </w:r>
      <w:r w:rsidR="00FB36A5">
        <w:t xml:space="preserve">will ensure that a robust, accessible, and relevant </w:t>
      </w:r>
      <w:r w:rsidR="007467F0">
        <w:t xml:space="preserve">FERC-specific </w:t>
      </w:r>
      <w:r w:rsidR="00FB36A5">
        <w:t xml:space="preserve">GRM system is available to deal with any complaints from affected stakeholders. </w:t>
      </w:r>
      <w:r w:rsidR="00F250BA">
        <w:t xml:space="preserve">The </w:t>
      </w:r>
      <w:r w:rsidR="00366871">
        <w:t xml:space="preserve">Directorate of Extension will </w:t>
      </w:r>
      <w:r w:rsidR="00F250BA">
        <w:t>work in coordination with sub-district government offices</w:t>
      </w:r>
      <w:r w:rsidR="00E06C6A">
        <w:t xml:space="preserve"> </w:t>
      </w:r>
      <w:r w:rsidR="00E06C6A" w:rsidRPr="000010DE">
        <w:rPr>
          <w:rFonts w:cstheme="minorHAnsi"/>
        </w:rPr>
        <w:t>(</w:t>
      </w:r>
      <w:r w:rsidR="00E06C6A" w:rsidRPr="000010DE">
        <w:rPr>
          <w:rFonts w:cstheme="minorHAnsi"/>
          <w:color w:val="000000"/>
          <w:shd w:val="clear" w:color="auto" w:fill="F9F9F9"/>
        </w:rPr>
        <w:t>tehsils and talukas</w:t>
      </w:r>
      <w:r w:rsidR="00E06C6A">
        <w:rPr>
          <w:rFonts w:cstheme="minorHAnsi"/>
          <w:color w:val="000000"/>
          <w:shd w:val="clear" w:color="auto" w:fill="F9F9F9"/>
        </w:rPr>
        <w:t xml:space="preserve">) </w:t>
      </w:r>
      <w:r w:rsidR="00366871">
        <w:rPr>
          <w:rFonts w:cstheme="minorHAnsi"/>
          <w:color w:val="000000"/>
          <w:shd w:val="clear" w:color="auto" w:fill="F9F9F9"/>
        </w:rPr>
        <w:t>to manage the GRM.</w:t>
      </w:r>
      <w:r w:rsidR="008A35E0">
        <w:t xml:space="preserve"> </w:t>
      </w:r>
      <w:r w:rsidR="00723B2C">
        <w:t xml:space="preserve"> </w:t>
      </w:r>
      <w:r w:rsidR="00FB36A5" w:rsidRPr="00474799">
        <w:t xml:space="preserve">The main objective of </w:t>
      </w:r>
      <w:r w:rsidR="00FB36A5">
        <w:t>the</w:t>
      </w:r>
      <w:r w:rsidR="00FB36A5" w:rsidRPr="00474799">
        <w:t xml:space="preserve"> GRM </w:t>
      </w:r>
      <w:r w:rsidR="00FB36A5">
        <w:t>will be</w:t>
      </w:r>
      <w:r w:rsidR="00FB36A5" w:rsidRPr="00474799">
        <w:t xml:space="preserve"> to assist</w:t>
      </w:r>
      <w:r w:rsidR="00FB36A5">
        <w:t xml:space="preserve"> and</w:t>
      </w:r>
      <w:r w:rsidR="00FB36A5" w:rsidRPr="00474799">
        <w:t xml:space="preserve"> resolve complaints in a timely, effective and efficient manner. </w:t>
      </w:r>
      <w:r w:rsidR="007467F0">
        <w:t>.</w:t>
      </w:r>
      <w:r w:rsidR="00FB36A5" w:rsidRPr="00474799">
        <w:t xml:space="preserve"> The GRM will be culturally appropriate, effective, accessible and should be known to the affected population. </w:t>
      </w:r>
      <w:r w:rsidR="00FB36A5">
        <w:t xml:space="preserve">The </w:t>
      </w:r>
      <w:r w:rsidR="00DC3014">
        <w:t xml:space="preserve">Agriculture Department </w:t>
      </w:r>
      <w:r w:rsidR="00FB36A5" w:rsidRPr="00474799">
        <w:t xml:space="preserve">will conduct awareness raising for the affected communities about the presence of the GRM and inform their right to file any concerns, complaints and issues they have related to the project. </w:t>
      </w:r>
      <w:r w:rsidR="00FB36A5" w:rsidRPr="000B46E0">
        <w:rPr>
          <w:rFonts w:eastAsia="Arial"/>
        </w:rPr>
        <w:t xml:space="preserve">Complaints received through the GRM will be consolidated </w:t>
      </w:r>
      <w:r w:rsidR="00DC3014">
        <w:rPr>
          <w:rFonts w:eastAsia="Arial"/>
        </w:rPr>
        <w:t>.</w:t>
      </w:r>
      <w:r w:rsidR="00DC3014" w:rsidRPr="000B46E0">
        <w:rPr>
          <w:rFonts w:eastAsia="Arial"/>
        </w:rPr>
        <w:t xml:space="preserve"> </w:t>
      </w:r>
      <w:r w:rsidR="00FB36A5" w:rsidRPr="000B46E0">
        <w:rPr>
          <w:rFonts w:eastAsia="Arial"/>
        </w:rPr>
        <w:t xml:space="preserve">into a central project grievance database. Each database entry will correspond to a single complain, and will include all pertinent details such as the complainants name and contact information, nature of the complaint, location, time of receipt, steps taken to address, resolution status, etc. Consolidated grievances will be screened and classified into categories on the basis of priority. Criteria will be developed to determine the classification of grievances. Grievances will then be investigated and resolved within a timeframe specified to the complainant at the time of receiving the grievance—this timeframe shall not be longer than 10 days from receipt of the grievance. In the event that resolution demands a longer timeframe, the complainant will be notified. Upon resolution of a grievance, the complainant will be contacted within </w:t>
      </w:r>
      <w:r w:rsidR="00CB597E">
        <w:rPr>
          <w:rFonts w:eastAsia="Arial"/>
        </w:rPr>
        <w:t xml:space="preserve">2 days </w:t>
      </w:r>
      <w:r w:rsidR="00FB36A5" w:rsidRPr="000B46E0">
        <w:rPr>
          <w:rFonts w:eastAsia="Arial"/>
        </w:rPr>
        <w:t>of resolution to ensure that they are satisfied with the outcome.</w:t>
      </w:r>
    </w:p>
    <w:p w14:paraId="7BDB9F99" w14:textId="77777777" w:rsidR="00FB36A5" w:rsidRPr="00B325FC" w:rsidRDefault="00FB36A5" w:rsidP="00FB36A5"/>
    <w:p w14:paraId="3386A03A" w14:textId="679FD990" w:rsidR="00FB36A5" w:rsidRPr="00E54EB8" w:rsidRDefault="00FB36A5" w:rsidP="006231B7">
      <w:pPr>
        <w:pStyle w:val="ListParagraph"/>
        <w:numPr>
          <w:ilvl w:val="0"/>
          <w:numId w:val="116"/>
        </w:numPr>
        <w:spacing w:after="160" w:line="259" w:lineRule="auto"/>
        <w:jc w:val="left"/>
        <w:rPr>
          <w:b/>
          <w:bCs/>
          <w:sz w:val="28"/>
          <w:szCs w:val="28"/>
        </w:rPr>
      </w:pPr>
      <w:r w:rsidRPr="00E54EB8">
        <w:rPr>
          <w:b/>
          <w:bCs/>
          <w:sz w:val="28"/>
          <w:szCs w:val="28"/>
        </w:rPr>
        <w:t>Institutional Arrangement</w:t>
      </w:r>
      <w:r w:rsidR="00D23247">
        <w:rPr>
          <w:b/>
          <w:bCs/>
          <w:sz w:val="28"/>
          <w:szCs w:val="28"/>
        </w:rPr>
        <w:t xml:space="preserve">s and General </w:t>
      </w:r>
      <w:r w:rsidR="00807380">
        <w:rPr>
          <w:b/>
          <w:bCs/>
          <w:sz w:val="28"/>
          <w:szCs w:val="28"/>
        </w:rPr>
        <w:t xml:space="preserve">Implementation </w:t>
      </w:r>
      <w:r w:rsidR="00D23247">
        <w:rPr>
          <w:b/>
          <w:bCs/>
          <w:sz w:val="28"/>
          <w:szCs w:val="28"/>
        </w:rPr>
        <w:t>Plan</w:t>
      </w:r>
      <w:r w:rsidRPr="00BF6E9A">
        <w:rPr>
          <w:highlight w:val="cyan"/>
        </w:rPr>
        <w:t xml:space="preserve"> </w:t>
      </w:r>
    </w:p>
    <w:p w14:paraId="4EBD9D6C" w14:textId="77777777" w:rsidR="00FB36A5" w:rsidRDefault="00FB36A5" w:rsidP="00FB36A5">
      <w:pPr>
        <w:pStyle w:val="ListParagraph"/>
        <w:ind w:left="360"/>
      </w:pPr>
    </w:p>
    <w:p w14:paraId="670CEBFC" w14:textId="48714DA0" w:rsidR="00EB480C" w:rsidRDefault="00A27304" w:rsidP="00FB36A5">
      <w:r>
        <w:t xml:space="preserve">The flow of responsibility for implementing E&amp;S procedures under the Project is </w:t>
      </w:r>
      <w:r w:rsidR="00655266">
        <w:t>summarized below.</w:t>
      </w:r>
    </w:p>
    <w:p w14:paraId="7D9E55EA" w14:textId="08CF9123" w:rsidR="00A27304" w:rsidRDefault="005F2D62" w:rsidP="00FB36A5">
      <w:r w:rsidRPr="005F2D62">
        <w:rPr>
          <w:b/>
          <w:bCs/>
        </w:rPr>
        <w:t>Agriculture Department’s Agricultural Development Unit (ADU)</w:t>
      </w:r>
      <w:r w:rsidR="00AA1ACD">
        <w:rPr>
          <w:b/>
          <w:bCs/>
        </w:rPr>
        <w:t xml:space="preserve">. </w:t>
      </w:r>
      <w:r w:rsidR="00AA1ACD">
        <w:t xml:space="preserve">The ADU serves as the PIU for Component </w:t>
      </w:r>
      <w:r w:rsidR="004E0A05">
        <w:t>3 and 5 of the Project. The ADU works closely with the various Directorates in the Agricultural Department</w:t>
      </w:r>
      <w:r w:rsidR="00B90C37">
        <w:t xml:space="preserve"> in the implementation of the project</w:t>
      </w:r>
      <w:r w:rsidR="004E0A05">
        <w:t xml:space="preserve">, including the Directorate of </w:t>
      </w:r>
      <w:r w:rsidR="00B90C37">
        <w:t xml:space="preserve">Agricultural Extension. </w:t>
      </w:r>
      <w:r w:rsidR="004E0A05">
        <w:t xml:space="preserve"> </w:t>
      </w:r>
      <w:r w:rsidR="00B90C37">
        <w:t xml:space="preserve">The ADU is staffed with </w:t>
      </w:r>
      <w:r w:rsidR="002E6CBE">
        <w:t xml:space="preserve">one </w:t>
      </w:r>
      <w:r w:rsidR="00B90C37">
        <w:t xml:space="preserve">environmental and </w:t>
      </w:r>
      <w:r w:rsidR="002E6CBE">
        <w:t xml:space="preserve">one </w:t>
      </w:r>
      <w:r w:rsidR="00B90C37">
        <w:t>social specialist who will provide overall coordination of E&amp;S procedures under the direction of the ADU Directo</w:t>
      </w:r>
      <w:r w:rsidR="002E6CBE">
        <w:t>r.</w:t>
      </w:r>
      <w:r w:rsidR="005902C1">
        <w:t xml:space="preserve"> To boost their capacity to manage the FERC on </w:t>
      </w:r>
      <w:r w:rsidR="00A257AD">
        <w:t>short notice</w:t>
      </w:r>
      <w:r w:rsidR="005902C1">
        <w:t>, the</w:t>
      </w:r>
      <w:r w:rsidR="00B978BB">
        <w:t xml:space="preserve"> </w:t>
      </w:r>
      <w:r w:rsidR="000906BF">
        <w:t xml:space="preserve">ADU will select and train a group of professionals from the Agriculture Extension </w:t>
      </w:r>
      <w:r w:rsidR="001B4DC7">
        <w:t>Department to be part of the FERC Environmental and Social (E&amp;S) team.</w:t>
      </w:r>
      <w:r w:rsidR="000906BF">
        <w:rPr>
          <w:u w:val="single"/>
        </w:rPr>
        <w:t>.</w:t>
      </w:r>
    </w:p>
    <w:p w14:paraId="5B41B2B0" w14:textId="3DE5B8EE" w:rsidR="00095222" w:rsidRDefault="002E6CBE" w:rsidP="00452680">
      <w:r w:rsidRPr="002E6CBE">
        <w:rPr>
          <w:b/>
          <w:bCs/>
        </w:rPr>
        <w:t>Directorate of Agriculture Extension</w:t>
      </w:r>
      <w:r>
        <w:t xml:space="preserve">: </w:t>
      </w:r>
      <w:r w:rsidR="00452680" w:rsidRPr="00452680">
        <w:t xml:space="preserve">Agriculture Extension Services are the main source of farmers advisory services in Sindh Province. </w:t>
      </w:r>
      <w:r w:rsidR="00095222">
        <w:t>The</w:t>
      </w:r>
      <w:r w:rsidR="00B978BB">
        <w:t>re</w:t>
      </w:r>
      <w:r w:rsidR="00095222">
        <w:t xml:space="preserve"> are extension service offices in each sub-district (talukas)</w:t>
      </w:r>
      <w:r w:rsidR="00074B16">
        <w:t xml:space="preserve"> with a cadre of extension agents. Support is provided through face-to-face methods, but also through </w:t>
      </w:r>
      <w:r w:rsidR="00074B16" w:rsidRPr="00074B16">
        <w:t>Information and Communication Technologies (ICTs)</w:t>
      </w:r>
      <w:r w:rsidR="00074B16">
        <w:t xml:space="preserve">. </w:t>
      </w:r>
      <w:r w:rsidR="00074B16" w:rsidRPr="00452680">
        <w:t xml:space="preserve">Sindh has established ICT Agricultural Extension Services Centre under </w:t>
      </w:r>
      <w:r w:rsidR="00074B16">
        <w:t xml:space="preserve">World Bank-funded </w:t>
      </w:r>
      <w:r w:rsidR="00074B16" w:rsidRPr="00452680">
        <w:t>Sindh Agricultural Growth Project (SAGP) to provide ICT Agricultural Extension Services to the farming community and strengthen the existing Extension Services system by equipping field staff with ICTs tools and approaches to enhance their capacity. Key activities of the center are; Farmer Helpline, Text and voice sms, facebook live program, android applications, YouTube channel,</w:t>
      </w:r>
      <w:r w:rsidR="00074B16">
        <w:t xml:space="preserve"> etc.</w:t>
      </w:r>
    </w:p>
    <w:p w14:paraId="079688F1" w14:textId="63E2E3B0" w:rsidR="00D23247" w:rsidRDefault="00D23247" w:rsidP="00452680">
      <w:r>
        <w:t xml:space="preserve">The ADU </w:t>
      </w:r>
      <w:r w:rsidR="001B4DC7">
        <w:t xml:space="preserve">E&amp;S team </w:t>
      </w:r>
      <w:r>
        <w:t xml:space="preserve">will </w:t>
      </w:r>
      <w:r w:rsidR="00074B16">
        <w:t xml:space="preserve">implement </w:t>
      </w:r>
      <w:r>
        <w:t xml:space="preserve">training sessions </w:t>
      </w:r>
      <w:r w:rsidR="004B11CC">
        <w:t xml:space="preserve">for </w:t>
      </w:r>
      <w:r w:rsidR="00074B16">
        <w:t>Extension officers at the Taluka level to inform them of</w:t>
      </w:r>
      <w:r w:rsidR="003C6047">
        <w:t xml:space="preserve"> the FERC E&amp;S procedures, </w:t>
      </w:r>
      <w:r w:rsidR="008B1292">
        <w:t xml:space="preserve">and </w:t>
      </w:r>
      <w:r w:rsidR="003C6047">
        <w:t>guidelines for establishing a loca</w:t>
      </w:r>
      <w:r w:rsidR="008B1292">
        <w:t xml:space="preserve">l GRM that feeds into the ADU’s broader GRM. The ADU </w:t>
      </w:r>
      <w:r w:rsidR="001B4DC7">
        <w:t xml:space="preserve">E&amp;S team </w:t>
      </w:r>
      <w:r w:rsidR="008B1292">
        <w:t xml:space="preserve">will also work with the ICT Center to develop a set of appropriate dissemination tools </w:t>
      </w:r>
      <w:r w:rsidR="00B665D7">
        <w:t>informing beneficiaries of eligibility requirements, procedures, and E&amp;S responsibilities.</w:t>
      </w:r>
    </w:p>
    <w:p w14:paraId="6F771DFF" w14:textId="2EAA3CBE" w:rsidR="00B665D7" w:rsidRDefault="00B665D7" w:rsidP="00452680">
      <w:r>
        <w:t xml:space="preserve">The Taluka-level </w:t>
      </w:r>
      <w:r w:rsidR="002D0620">
        <w:t xml:space="preserve">(sub-district) </w:t>
      </w:r>
      <w:r>
        <w:t xml:space="preserve">government plays a key role in the overall </w:t>
      </w:r>
      <w:r w:rsidR="002D0620">
        <w:t xml:space="preserve">implementation of the FERC alongside the Agriculture Department. They will </w:t>
      </w:r>
      <w:r w:rsidR="001151B4">
        <w:t xml:space="preserve">have </w:t>
      </w:r>
      <w:r w:rsidR="002D0620">
        <w:t xml:space="preserve">overall responsibility for third-party verification of </w:t>
      </w:r>
      <w:r w:rsidR="0035266B">
        <w:t xml:space="preserve">transactions with farmers in collaboration with the Extension </w:t>
      </w:r>
      <w:r w:rsidR="00053A9D">
        <w:t xml:space="preserve">officers. </w:t>
      </w:r>
      <w:r w:rsidR="00DB4E5B">
        <w:t xml:space="preserve">The ADU E&amp;S team will also provide training and support to </w:t>
      </w:r>
      <w:r w:rsidR="000A7917">
        <w:t>the designated Taluka-level officers.</w:t>
      </w:r>
    </w:p>
    <w:p w14:paraId="2EE4F1E5" w14:textId="0AAF0576" w:rsidR="000A7917" w:rsidRDefault="000A7917" w:rsidP="00452680">
      <w:r>
        <w:rPr>
          <w:b/>
          <w:bCs/>
        </w:rPr>
        <w:t>SWAT Project</w:t>
      </w:r>
      <w:r w:rsidR="004E1739">
        <w:rPr>
          <w:b/>
          <w:bCs/>
        </w:rPr>
        <w:t xml:space="preserve"> Coordination and Management Unit (PCMU). </w:t>
      </w:r>
      <w:r w:rsidR="004E1739">
        <w:t>The PCMU has over</w:t>
      </w:r>
      <w:r w:rsidR="00A00407">
        <w:t xml:space="preserve">sight responsibility for the </w:t>
      </w:r>
      <w:r w:rsidR="00C3731F">
        <w:t>Project and</w:t>
      </w:r>
      <w:r w:rsidR="00A00407">
        <w:t xml:space="preserve"> is staffed with one environmental specialist and one social specialist. The PCMU will </w:t>
      </w:r>
      <w:r w:rsidR="001B4DC7">
        <w:t xml:space="preserve">support the </w:t>
      </w:r>
      <w:r w:rsidR="00A00407">
        <w:t xml:space="preserve">ADU E&amp;S </w:t>
      </w:r>
      <w:r w:rsidR="001B4DC7">
        <w:t>Team .</w:t>
      </w:r>
      <w:r w:rsidR="00655266">
        <w:t xml:space="preserve"> and</w:t>
      </w:r>
      <w:r w:rsidR="00A9114D">
        <w:t xml:space="preserve"> ensure high-quality reporting to the Bank.</w:t>
      </w:r>
    </w:p>
    <w:p w14:paraId="5B4D1598" w14:textId="5394DF99" w:rsidR="00FB36A5" w:rsidRDefault="00A9114D" w:rsidP="00FB36A5">
      <w:r w:rsidRPr="00A9114D">
        <w:rPr>
          <w:b/>
          <w:bCs/>
        </w:rPr>
        <w:t xml:space="preserve">External Monitoring and Evaluation </w:t>
      </w:r>
      <w:r w:rsidR="00105EEB">
        <w:rPr>
          <w:b/>
          <w:bCs/>
        </w:rPr>
        <w:t>(M&amp;</w:t>
      </w:r>
      <w:r w:rsidR="00330EF1">
        <w:rPr>
          <w:b/>
          <w:bCs/>
        </w:rPr>
        <w:t xml:space="preserve">E) </w:t>
      </w:r>
      <w:r w:rsidRPr="00A9114D">
        <w:rPr>
          <w:b/>
          <w:bCs/>
        </w:rPr>
        <w:t>Consultant</w:t>
      </w:r>
      <w:r>
        <w:rPr>
          <w:b/>
          <w:bCs/>
        </w:rPr>
        <w:t xml:space="preserve"> Firm</w:t>
      </w:r>
      <w:r>
        <w:t xml:space="preserve">: </w:t>
      </w:r>
      <w:r w:rsidR="00D942C1" w:rsidRPr="00A257AD">
        <w:rPr>
          <w:u w:val="single"/>
        </w:rPr>
        <w:t>A</w:t>
      </w:r>
      <w:r w:rsidR="00474824">
        <w:rPr>
          <w:u w:val="single"/>
        </w:rPr>
        <w:t>n organization</w:t>
      </w:r>
      <w:r w:rsidR="00D942C1" w:rsidRPr="00A257AD">
        <w:rPr>
          <w:u w:val="single"/>
        </w:rPr>
        <w:t xml:space="preserve"> will be contracted by the ADU to undertake monitoring (to the extent possible) and evaluation of the FERC</w:t>
      </w:r>
      <w:r w:rsidR="006F29BD" w:rsidRPr="00A257AD">
        <w:rPr>
          <w:u w:val="single"/>
        </w:rPr>
        <w:t xml:space="preserve"> activities.</w:t>
      </w:r>
      <w:r w:rsidR="006F29BD">
        <w:t xml:space="preserve"> </w:t>
      </w:r>
      <w:r w:rsidR="006535DC">
        <w:t>This includes</w:t>
      </w:r>
      <w:r w:rsidR="006F29BD">
        <w:t xml:space="preserve"> an analysis of actual project beneficiaries</w:t>
      </w:r>
      <w:r w:rsidR="006535DC">
        <w:t xml:space="preserve"> and the extent to which </w:t>
      </w:r>
      <w:r w:rsidR="00137BED">
        <w:t xml:space="preserve">targeting goals were achieved; </w:t>
      </w:r>
      <w:r w:rsidR="006F29BD">
        <w:t>how the cash transfers were utilized</w:t>
      </w:r>
      <w:r w:rsidR="00137BED">
        <w:t xml:space="preserve">; </w:t>
      </w:r>
      <w:r w:rsidR="006F29BD">
        <w:t xml:space="preserve">the </w:t>
      </w:r>
      <w:r w:rsidR="00105EEB">
        <w:t xml:space="preserve">efficacy </w:t>
      </w:r>
      <w:r w:rsidR="00655266">
        <w:t xml:space="preserve">of </w:t>
      </w:r>
      <w:r w:rsidR="00105EEB">
        <w:t>the E&amp;S procedur</w:t>
      </w:r>
      <w:r w:rsidR="00655266">
        <w:t xml:space="preserve">es; and an overall impact evaluation. </w:t>
      </w:r>
      <w:r w:rsidR="00105EEB">
        <w:t xml:space="preserve">Given the lead time </w:t>
      </w:r>
      <w:r w:rsidR="00474824">
        <w:t xml:space="preserve">.required to select a suitable organization, </w:t>
      </w:r>
      <w:r w:rsidR="00330EF1">
        <w:t xml:space="preserve"> the </w:t>
      </w:r>
      <w:r w:rsidR="00474824">
        <w:t xml:space="preserve">organization </w:t>
      </w:r>
      <w:r w:rsidR="00330EF1">
        <w:t xml:space="preserve">may not be mobilized until the FERC is well into </w:t>
      </w:r>
      <w:r w:rsidR="002C403F">
        <w:t xml:space="preserve">the implementation </w:t>
      </w:r>
      <w:r w:rsidR="0061562A">
        <w:t>phase,</w:t>
      </w:r>
      <w:r w:rsidR="002C403F">
        <w:t xml:space="preserve"> but it should be able to produce a comprehensive M</w:t>
      </w:r>
      <w:r w:rsidR="0061562A">
        <w:t>&amp;E report by late 2023.</w:t>
      </w:r>
    </w:p>
    <w:p w14:paraId="37424E7F" w14:textId="77777777" w:rsidR="00FB36A5" w:rsidRDefault="00FB36A5" w:rsidP="00FB36A5">
      <w:pPr>
        <w:pStyle w:val="ListParagraph"/>
        <w:ind w:left="360"/>
      </w:pPr>
    </w:p>
    <w:p w14:paraId="05CA35A8" w14:textId="77777777" w:rsidR="00FB36A5" w:rsidRPr="00E54EB8" w:rsidRDefault="00FB36A5" w:rsidP="00FB36A5">
      <w:pPr>
        <w:pStyle w:val="ListParagraph"/>
        <w:numPr>
          <w:ilvl w:val="0"/>
          <w:numId w:val="116"/>
        </w:numPr>
        <w:spacing w:after="160" w:line="259" w:lineRule="auto"/>
        <w:ind w:left="360"/>
        <w:jc w:val="left"/>
        <w:rPr>
          <w:b/>
          <w:bCs/>
          <w:sz w:val="28"/>
          <w:szCs w:val="28"/>
        </w:rPr>
      </w:pPr>
      <w:r w:rsidRPr="00E54EB8">
        <w:rPr>
          <w:b/>
          <w:bCs/>
          <w:sz w:val="28"/>
          <w:szCs w:val="28"/>
        </w:rPr>
        <w:t>Budget</w:t>
      </w:r>
    </w:p>
    <w:p w14:paraId="77ED3F8D" w14:textId="085607F2" w:rsidR="00FB36A5" w:rsidRDefault="00113134" w:rsidP="00FB36A5">
      <w:r>
        <w:t>The incremental costs associated with the FERC</w:t>
      </w:r>
      <w:r w:rsidR="00DA42C2">
        <w:t xml:space="preserve">, </w:t>
      </w:r>
      <w:r>
        <w:t xml:space="preserve">—that is in addition to the budget in the main text </w:t>
      </w:r>
      <w:r w:rsidR="00345B9A">
        <w:t>of this ESMF</w:t>
      </w:r>
      <w:r w:rsidR="00560C62">
        <w:t>, is estimated at around $</w:t>
      </w:r>
      <w:r w:rsidR="005E66A0">
        <w:t>270</w:t>
      </w:r>
      <w:r w:rsidR="00972EBB">
        <w:t>,000</w:t>
      </w:r>
      <w:r w:rsidR="006D7B2D">
        <w:t>. This amount has been incorporated into the Component 5 overall cost.</w:t>
      </w:r>
    </w:p>
    <w:p w14:paraId="41ED8196" w14:textId="77777777" w:rsidR="00345B9A" w:rsidRDefault="00345B9A" w:rsidP="00FB36A5"/>
    <w:bookmarkStart w:id="665" w:name="_MON_1727684877"/>
    <w:bookmarkEnd w:id="665"/>
    <w:p w14:paraId="62B80AFA" w14:textId="53407EF2" w:rsidR="00345B9A" w:rsidRDefault="005E66A0" w:rsidP="00FB36A5">
      <w:r>
        <w:object w:dxaOrig="8190" w:dyaOrig="3015" w14:anchorId="54DB71A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0.25pt;height:150.75pt" o:ole="">
            <v:imagedata r:id="rId86" o:title=""/>
          </v:shape>
          <o:OLEObject Type="Embed" ProgID="Excel.Sheet.12" ShapeID="_x0000_i1025" DrawAspect="Content" ObjectID="_1729421095" r:id="rId87"/>
        </w:object>
      </w:r>
    </w:p>
    <w:p w14:paraId="63ABED32" w14:textId="77777777" w:rsidR="00FB36A5" w:rsidRPr="00482C0B" w:rsidRDefault="00FB36A5" w:rsidP="00FB36A5"/>
    <w:p w14:paraId="32043750" w14:textId="46FCBC5E" w:rsidR="003C5DCC" w:rsidRDefault="003C5DCC" w:rsidP="003F7A64"/>
    <w:p w14:paraId="68D341C1" w14:textId="34A62F28" w:rsidR="003C5DCC" w:rsidRDefault="003C5DCC" w:rsidP="003F7A64"/>
    <w:p w14:paraId="666BDABC" w14:textId="3D4A7F71" w:rsidR="003C5DCC" w:rsidRDefault="003C5DCC" w:rsidP="003F7A64"/>
    <w:p w14:paraId="6E07EC56" w14:textId="5D54D845" w:rsidR="003C5DCC" w:rsidRDefault="003C5DCC" w:rsidP="003F7A64"/>
    <w:p w14:paraId="033E30DA" w14:textId="3EE1B64A" w:rsidR="007B2FB6" w:rsidRDefault="007B2FB6" w:rsidP="007B2FB6">
      <w:pPr>
        <w:pStyle w:val="Annex"/>
        <w:pageBreakBefore/>
      </w:pPr>
      <w:bookmarkStart w:id="666" w:name="_Toc117074661"/>
      <w:r w:rsidRPr="00B86533">
        <w:t xml:space="preserve">Annex </w:t>
      </w:r>
      <w:r w:rsidRPr="008F02D4">
        <w:fldChar w:fldCharType="begin"/>
      </w:r>
      <w:r w:rsidRPr="008F02D4">
        <w:instrText xml:space="preserve"> SEQ Annex \* ARABIC </w:instrText>
      </w:r>
      <w:r w:rsidRPr="008F02D4">
        <w:fldChar w:fldCharType="separate"/>
      </w:r>
      <w:r w:rsidR="003C5DCC">
        <w:rPr>
          <w:noProof/>
        </w:rPr>
        <w:t>11</w:t>
      </w:r>
      <w:r w:rsidRPr="008F02D4">
        <w:fldChar w:fldCharType="end"/>
      </w:r>
      <w:r w:rsidRPr="00435979">
        <w:t xml:space="preserve">: </w:t>
      </w:r>
      <w:r>
        <w:t>Stakeholder Engagement Plan</w:t>
      </w:r>
      <w:bookmarkEnd w:id="666"/>
    </w:p>
    <w:p w14:paraId="43F8FB2D" w14:textId="77777777" w:rsidR="003E0F89" w:rsidRPr="00924D40" w:rsidRDefault="003E0F89" w:rsidP="0034631F">
      <w:pPr>
        <w:pStyle w:val="ListParagraph"/>
        <w:numPr>
          <w:ilvl w:val="0"/>
          <w:numId w:val="71"/>
        </w:numPr>
        <w:spacing w:before="120"/>
        <w:contextualSpacing w:val="0"/>
        <w:rPr>
          <w:b/>
        </w:rPr>
      </w:pPr>
      <w:r>
        <w:rPr>
          <w:b/>
        </w:rPr>
        <w:t>Introduction/Project Description</w:t>
      </w:r>
    </w:p>
    <w:p w14:paraId="096A8A97" w14:textId="77777777" w:rsidR="00D027E5" w:rsidRDefault="00D027E5" w:rsidP="003E0F89">
      <w:pPr>
        <w:spacing w:before="120"/>
      </w:pPr>
      <w:r w:rsidRPr="005668F8">
        <w:rPr>
          <w:b/>
          <w:bCs/>
        </w:rPr>
        <w:t>Sindh Water and Agriculture Transformation Project</w:t>
      </w:r>
      <w:r>
        <w:rPr>
          <w:b/>
          <w:bCs/>
        </w:rPr>
        <w:t xml:space="preserve"> </w:t>
      </w:r>
      <w:r w:rsidRPr="00AD2AD8">
        <w:t xml:space="preserve">(herein after </w:t>
      </w:r>
      <w:r>
        <w:t xml:space="preserve">referred to as the </w:t>
      </w:r>
      <w:r w:rsidRPr="003D129E">
        <w:rPr>
          <w:b/>
          <w:bCs/>
        </w:rPr>
        <w:t>SWAT</w:t>
      </w:r>
      <w:r>
        <w:t xml:space="preserve"> or the </w:t>
      </w:r>
      <w:r w:rsidRPr="003D129E">
        <w:rPr>
          <w:b/>
          <w:bCs/>
        </w:rPr>
        <w:t>Project</w:t>
      </w:r>
      <w:r>
        <w:t>)</w:t>
      </w:r>
      <w:r w:rsidRPr="00AD2AD8">
        <w:t xml:space="preserve"> </w:t>
      </w:r>
      <w:r w:rsidRPr="003705B3">
        <w:t xml:space="preserve">is the proposed project by the Government of Sindh. The Project Coordination &amp; Monitoring Unit (PCMU) </w:t>
      </w:r>
      <w:r>
        <w:t xml:space="preserve"> of the Planning and Development </w:t>
      </w:r>
      <w:r w:rsidRPr="003705B3">
        <w:t>Department</w:t>
      </w:r>
      <w:r>
        <w:t xml:space="preserve"> (PDD)</w:t>
      </w:r>
      <w:r w:rsidRPr="003705B3">
        <w:t xml:space="preserve"> has been assigned coordination task for preparation of the project in close consultation with </w:t>
      </w:r>
      <w:r>
        <w:t>the ‘</w:t>
      </w:r>
      <w:r w:rsidRPr="003705B3">
        <w:t>Agriculture</w:t>
      </w:r>
      <w:r>
        <w:t>, Supply and Prices Department’</w:t>
      </w:r>
      <w:r w:rsidRPr="003705B3">
        <w:t xml:space="preserve"> and </w:t>
      </w:r>
      <w:r>
        <w:t>‘</w:t>
      </w:r>
      <w:r w:rsidRPr="003705B3">
        <w:t>Irrigation Department</w:t>
      </w:r>
      <w:r>
        <w:t>’</w:t>
      </w:r>
      <w:r w:rsidRPr="003705B3">
        <w:t xml:space="preserve"> supported by SIDA. The Government of Sindh has requested the World Bank</w:t>
      </w:r>
      <w:r>
        <w:t xml:space="preserve"> (WB)</w:t>
      </w:r>
      <w:r w:rsidRPr="003705B3">
        <w:t xml:space="preserve"> to finance the SWAT</w:t>
      </w:r>
      <w:r w:rsidRPr="00D7429D">
        <w:t xml:space="preserve">.  </w:t>
      </w:r>
      <w:r w:rsidRPr="0086033E">
        <w:t>The overarching theme of the SWAT concept is the water and agricultural nexus to boost the rural economy and promote sound water resources management</w:t>
      </w:r>
      <w:r w:rsidRPr="00487938">
        <w:t xml:space="preserve">.  </w:t>
      </w:r>
      <w:r w:rsidRPr="00A84366">
        <w:t xml:space="preserve">The SWAT will support the Government of Sindh in </w:t>
      </w:r>
      <w:r>
        <w:t>agriculture and water management and facilitate a transformation along the three dimensions – agriculture, water resources and water service delivery</w:t>
      </w:r>
    </w:p>
    <w:p w14:paraId="50CD343E" w14:textId="5F8651B2" w:rsidR="003E0F89" w:rsidRPr="00114834" w:rsidRDefault="00D027E5" w:rsidP="003E0F89">
      <w:pPr>
        <w:spacing w:before="120"/>
        <w:rPr>
          <w:bCs/>
        </w:rPr>
      </w:pPr>
      <w:r>
        <w:t xml:space="preserve">The project development objective is to </w:t>
      </w:r>
      <w:r w:rsidRPr="00F468D6">
        <w:t>increase agricultural productivity and improve water resources management to support rural development and environmental sustainability</w:t>
      </w:r>
      <w:r>
        <w:t xml:space="preserve">. SWAT </w:t>
      </w:r>
      <w:r w:rsidRPr="00B35DBC">
        <w:t>focuses on three AWBs on the Left Bank</w:t>
      </w:r>
      <w:r>
        <w:t xml:space="preserve"> Canals</w:t>
      </w:r>
      <w:r w:rsidRPr="00B35DBC">
        <w:t xml:space="preserve"> of the Indus River: Ghotki (</w:t>
      </w:r>
      <w:r>
        <w:t xml:space="preserve">Ghotki Feeder canal with a command area of </w:t>
      </w:r>
      <w:r w:rsidRPr="00B35DBC">
        <w:t>381,000 Ha), Nara (</w:t>
      </w:r>
      <w:r>
        <w:t xml:space="preserve">Nara canal with a command area of </w:t>
      </w:r>
      <w:r w:rsidRPr="00B35DBC">
        <w:t>1,047,946 Ha) and Left Bank (</w:t>
      </w:r>
      <w:r>
        <w:t xml:space="preserve">Akram Wah and New Fuleli canals with a command area of </w:t>
      </w:r>
      <w:r w:rsidRPr="00B35DBC">
        <w:t>592,548</w:t>
      </w:r>
      <w:r>
        <w:t xml:space="preserve"> Ha</w:t>
      </w:r>
      <w:r w:rsidRPr="00B35DBC">
        <w:t xml:space="preserve">). </w:t>
      </w:r>
      <w:r>
        <w:t xml:space="preserve">SWAT will also focus </w:t>
      </w:r>
      <w:r w:rsidRPr="00E400E3">
        <w:t xml:space="preserve">on completing the </w:t>
      </w:r>
      <w:r>
        <w:t>"</w:t>
      </w:r>
      <w:r w:rsidRPr="00E400E3">
        <w:t>last mile connections</w:t>
      </w:r>
      <w:r>
        <w:t>"</w:t>
      </w:r>
      <w:r w:rsidRPr="00E400E3">
        <w:t xml:space="preserve"> in the canal network upgraded through </w:t>
      </w:r>
      <w:r>
        <w:t xml:space="preserve">the recently completed Bank-funded </w:t>
      </w:r>
      <w:r w:rsidRPr="0058026A">
        <w:t>Water Sector Improvement Project (WSIP)</w:t>
      </w:r>
      <w:r>
        <w:rPr>
          <w:rStyle w:val="FootnoteReference"/>
        </w:rPr>
        <w:footnoteReference w:id="123"/>
      </w:r>
      <w:r>
        <w:t xml:space="preserve"> and ongoing </w:t>
      </w:r>
      <w:r w:rsidRPr="00F91792">
        <w:t>Sindh Barrages Improvement Project (SBIP)</w:t>
      </w:r>
      <w:r>
        <w:rPr>
          <w:rStyle w:val="FootnoteReference"/>
        </w:rPr>
        <w:footnoteReference w:id="124"/>
      </w:r>
      <w:r>
        <w:t xml:space="preserve">. </w:t>
      </w:r>
      <w:r w:rsidRPr="0058026A">
        <w:t>In addition, SWAT will introduce modernization concepts for canal operation and irrigation service that will help Sindh make better use of these infrastructure investments</w:t>
      </w:r>
      <w:r w:rsidR="003E0F89" w:rsidRPr="00114834">
        <w:rPr>
          <w:bCs/>
        </w:rPr>
        <w:t xml:space="preserve">. </w:t>
      </w:r>
    </w:p>
    <w:p w14:paraId="6B5A1BB1" w14:textId="0EE7D7D8" w:rsidR="003E0F89" w:rsidRPr="00D379EA" w:rsidRDefault="003E0F89" w:rsidP="003E0F89">
      <w:pPr>
        <w:spacing w:before="120"/>
        <w:rPr>
          <w:bCs/>
        </w:rPr>
      </w:pPr>
      <w:r w:rsidRPr="00D379EA">
        <w:rPr>
          <w:bCs/>
        </w:rPr>
        <w:t>This Stakeholder Engagement  Plan</w:t>
      </w:r>
      <w:r>
        <w:rPr>
          <w:rStyle w:val="FootnoteReference"/>
          <w:bCs/>
        </w:rPr>
        <w:footnoteReference w:id="125"/>
      </w:r>
      <w:r w:rsidRPr="00D379EA">
        <w:rPr>
          <w:bCs/>
        </w:rPr>
        <w:t xml:space="preserve"> (SEP) has been prepared as a part of </w:t>
      </w:r>
      <w:r>
        <w:rPr>
          <w:bCs/>
        </w:rPr>
        <w:t xml:space="preserve">the </w:t>
      </w:r>
      <w:r w:rsidR="00D027E5">
        <w:rPr>
          <w:bCs/>
        </w:rPr>
        <w:t>ESMF</w:t>
      </w:r>
      <w:r w:rsidRPr="00D379EA">
        <w:rPr>
          <w:bCs/>
        </w:rPr>
        <w:t xml:space="preserve">. This SEP has been prepared in accordance with the </w:t>
      </w:r>
      <w:r>
        <w:rPr>
          <w:bCs/>
        </w:rPr>
        <w:t xml:space="preserve">legal framework provided in Article 19 A of the constitution of Pakistan,  Government of </w:t>
      </w:r>
      <w:r w:rsidR="004D7118">
        <w:rPr>
          <w:bCs/>
        </w:rPr>
        <w:t>Sindh</w:t>
      </w:r>
      <w:r>
        <w:rPr>
          <w:bCs/>
        </w:rPr>
        <w:t xml:space="preserve"> </w:t>
      </w:r>
      <w:r w:rsidR="00C5421A" w:rsidRPr="00C5421A">
        <w:rPr>
          <w:bCs/>
        </w:rPr>
        <w:t xml:space="preserve">Transparency and Right to Information Act </w:t>
      </w:r>
      <w:r>
        <w:rPr>
          <w:bCs/>
        </w:rPr>
        <w:t>201</w:t>
      </w:r>
      <w:r w:rsidR="00C5421A">
        <w:rPr>
          <w:bCs/>
        </w:rPr>
        <w:t>6</w:t>
      </w:r>
      <w:r>
        <w:rPr>
          <w:bCs/>
        </w:rPr>
        <w:t xml:space="preserve">, </w:t>
      </w:r>
      <w:r w:rsidRPr="00D379EA">
        <w:rPr>
          <w:bCs/>
        </w:rPr>
        <w:t xml:space="preserve">World Bank Operational Policies (OPs) on </w:t>
      </w:r>
      <w:r>
        <w:rPr>
          <w:bCs/>
        </w:rPr>
        <w:t xml:space="preserve">the </w:t>
      </w:r>
      <w:r w:rsidRPr="00D379EA">
        <w:rPr>
          <w:bCs/>
        </w:rPr>
        <w:t>environment and social safeguards and international best practices.</w:t>
      </w:r>
      <w:r w:rsidRPr="004508DA">
        <w:rPr>
          <w:bCs/>
        </w:rPr>
        <w:t xml:space="preserve"> </w:t>
      </w:r>
    </w:p>
    <w:p w14:paraId="7AE54816" w14:textId="77777777" w:rsidR="003E0F89" w:rsidRPr="00D379EA" w:rsidRDefault="003E0F89" w:rsidP="003E0F89">
      <w:pPr>
        <w:spacing w:before="120"/>
        <w:rPr>
          <w:bCs/>
        </w:rPr>
      </w:pPr>
      <w:r w:rsidRPr="00D379EA">
        <w:rPr>
          <w:bCs/>
        </w:rPr>
        <w:t>The SEP includes: (i) the identification of stakeholders for the Project, (ii) analysis of relationships of the stakeholders with the Project, (iii) details of consultation methodologies, (iv) activities carried out to-date and those planned for the future stages of the Project, (v) details of the process for managing stakeholders’ concerns and grievances, and explains how the stakeholder engagement process will be recorded, monitored, evaluated and reported.</w:t>
      </w:r>
    </w:p>
    <w:p w14:paraId="490B7EAF" w14:textId="77777777" w:rsidR="003E0F89" w:rsidRDefault="003E0F89" w:rsidP="0034631F">
      <w:pPr>
        <w:pStyle w:val="ListParagraph"/>
        <w:numPr>
          <w:ilvl w:val="0"/>
          <w:numId w:val="71"/>
        </w:numPr>
        <w:spacing w:before="120"/>
        <w:contextualSpacing w:val="0"/>
        <w:rPr>
          <w:b/>
        </w:rPr>
      </w:pPr>
      <w:r>
        <w:rPr>
          <w:b/>
        </w:rPr>
        <w:t>Brief Summary of Previous Stakeholder Engagement Activities</w:t>
      </w:r>
    </w:p>
    <w:p w14:paraId="5907E1CE" w14:textId="08F0DE33" w:rsidR="003E0F89" w:rsidRPr="00114834" w:rsidRDefault="0576E9A6" w:rsidP="003E0F89">
      <w:pPr>
        <w:spacing w:before="120"/>
      </w:pPr>
      <w:r>
        <w:t xml:space="preserve">Extensive consultation and information dissemination (also including women) were carried out during </w:t>
      </w:r>
      <w:r w:rsidR="43309766">
        <w:t>ESMF</w:t>
      </w:r>
      <w:r w:rsidR="1C8DBD13">
        <w:t xml:space="preserve">, ESIA, RPF </w:t>
      </w:r>
      <w:r>
        <w:t xml:space="preserve">and RAP preparation and disclosure. A total of </w:t>
      </w:r>
      <w:r w:rsidR="5068CD48">
        <w:t xml:space="preserve">7 </w:t>
      </w:r>
      <w:r>
        <w:t xml:space="preserve">consultation meetings, with </w:t>
      </w:r>
      <w:r w:rsidR="28760CAF">
        <w:t xml:space="preserve">137 </w:t>
      </w:r>
      <w:r>
        <w:t xml:space="preserve">participants were conducted. These include </w:t>
      </w:r>
      <w:r w:rsidR="799CB7A9">
        <w:t xml:space="preserve">5 </w:t>
      </w:r>
      <w:r>
        <w:t xml:space="preserve">local </w:t>
      </w:r>
      <w:r w:rsidR="529DFD56">
        <w:t xml:space="preserve">AWB-level </w:t>
      </w:r>
      <w:r>
        <w:t xml:space="preserve">meetings, one disclosure workshop at </w:t>
      </w:r>
      <w:r w:rsidR="747AD469">
        <w:t>Hyderabad</w:t>
      </w:r>
      <w:r>
        <w:t xml:space="preserve"> on </w:t>
      </w:r>
      <w:r w:rsidR="29E3F402">
        <w:t>August</w:t>
      </w:r>
      <w:r>
        <w:t xml:space="preserve"> </w:t>
      </w:r>
      <w:r w:rsidR="29E3F402">
        <w:t>24</w:t>
      </w:r>
      <w:r>
        <w:t xml:space="preserve">, </w:t>
      </w:r>
      <w:r w:rsidR="747AD469">
        <w:t>2021</w:t>
      </w:r>
      <w:r>
        <w:t xml:space="preserve">, to share the draft </w:t>
      </w:r>
      <w:r w:rsidR="29E3F402">
        <w:t>ESMF and ESIA of Akram Wah</w:t>
      </w:r>
      <w:r>
        <w:t xml:space="preserve">, in which the local communities, including affected communities, </w:t>
      </w:r>
      <w:r w:rsidR="29E3F402">
        <w:t>AWBs, FOs and Sindh EPA</w:t>
      </w:r>
      <w:r w:rsidR="486E14C1">
        <w:t>,</w:t>
      </w:r>
      <w:r w:rsidR="29E3F402">
        <w:t xml:space="preserve"> have</w:t>
      </w:r>
      <w:r>
        <w:t xml:space="preserve"> participated. Feedback from the consultations was overall supportive of primary and secondary stakeholders of the Project. The general concerns of the local community (also including women) focused </w:t>
      </w:r>
      <w:r w:rsidR="486E14C1">
        <w:t xml:space="preserve">on </w:t>
      </w:r>
      <w:r>
        <w:t>minimization of impacts on private land, payment of compensation based on the market rates, forms of payment, employment in the construction activities, and adequate mechanism for grievance redress.</w:t>
      </w:r>
    </w:p>
    <w:p w14:paraId="1E6E7AB3" w14:textId="1E6B074C" w:rsidR="003E0F89" w:rsidRPr="0011740B" w:rsidRDefault="003E0F89" w:rsidP="003E0F89">
      <w:pPr>
        <w:spacing w:before="120"/>
        <w:rPr>
          <w:bCs/>
        </w:rPr>
      </w:pPr>
      <w:r w:rsidRPr="00114834">
        <w:rPr>
          <w:bCs/>
        </w:rPr>
        <w:t xml:space="preserve">The </w:t>
      </w:r>
      <w:r w:rsidR="008E2197">
        <w:rPr>
          <w:bCs/>
        </w:rPr>
        <w:t>ESMF</w:t>
      </w:r>
      <w:r>
        <w:rPr>
          <w:bCs/>
        </w:rPr>
        <w:t xml:space="preserve"> and </w:t>
      </w:r>
      <w:r w:rsidR="008E2197">
        <w:rPr>
          <w:bCs/>
        </w:rPr>
        <w:t>ESIA</w:t>
      </w:r>
      <w:r w:rsidR="005D0DF7">
        <w:rPr>
          <w:bCs/>
        </w:rPr>
        <w:t>,</w:t>
      </w:r>
      <w:r>
        <w:rPr>
          <w:bCs/>
        </w:rPr>
        <w:t xml:space="preserve"> along with</w:t>
      </w:r>
      <w:r w:rsidRPr="00277B0B">
        <w:rPr>
          <w:bCs/>
        </w:rPr>
        <w:t xml:space="preserve"> </w:t>
      </w:r>
      <w:r>
        <w:rPr>
          <w:bCs/>
        </w:rPr>
        <w:t xml:space="preserve">their </w:t>
      </w:r>
      <w:r w:rsidRPr="00277B0B">
        <w:rPr>
          <w:bCs/>
        </w:rPr>
        <w:t xml:space="preserve">Executive </w:t>
      </w:r>
      <w:r>
        <w:rPr>
          <w:bCs/>
        </w:rPr>
        <w:t>summaries</w:t>
      </w:r>
      <w:r w:rsidR="005D0DF7">
        <w:rPr>
          <w:bCs/>
        </w:rPr>
        <w:t>,</w:t>
      </w:r>
      <w:r>
        <w:rPr>
          <w:bCs/>
        </w:rPr>
        <w:t xml:space="preserve"> have been </w:t>
      </w:r>
      <w:r w:rsidRPr="00277B0B">
        <w:rPr>
          <w:bCs/>
        </w:rPr>
        <w:t>disclosed o</w:t>
      </w:r>
      <w:r w:rsidRPr="0011740B">
        <w:rPr>
          <w:bCs/>
        </w:rPr>
        <w:t xml:space="preserve">n the </w:t>
      </w:r>
      <w:r w:rsidR="00EC24DE">
        <w:rPr>
          <w:bCs/>
        </w:rPr>
        <w:t>PIUs</w:t>
      </w:r>
      <w:r w:rsidRPr="0011740B">
        <w:rPr>
          <w:bCs/>
        </w:rPr>
        <w:t xml:space="preserve"> website</w:t>
      </w:r>
      <w:r w:rsidR="00EC24DE">
        <w:rPr>
          <w:bCs/>
        </w:rPr>
        <w:t>s</w:t>
      </w:r>
      <w:r w:rsidRPr="0011740B">
        <w:rPr>
          <w:bCs/>
        </w:rPr>
        <w:t xml:space="preserve">. </w:t>
      </w:r>
    </w:p>
    <w:p w14:paraId="0F65D6DC" w14:textId="77777777" w:rsidR="003E0F89" w:rsidRPr="00030AD9" w:rsidRDefault="003E0F89" w:rsidP="0034631F">
      <w:pPr>
        <w:pStyle w:val="ListParagraph"/>
        <w:numPr>
          <w:ilvl w:val="0"/>
          <w:numId w:val="71"/>
        </w:numPr>
        <w:spacing w:before="120"/>
        <w:contextualSpacing w:val="0"/>
        <w:rPr>
          <w:b/>
        </w:rPr>
      </w:pPr>
      <w:r>
        <w:rPr>
          <w:b/>
        </w:rPr>
        <w:t xml:space="preserve">National/Provincial </w:t>
      </w:r>
      <w:r w:rsidRPr="0011740B">
        <w:rPr>
          <w:b/>
        </w:rPr>
        <w:t xml:space="preserve">Legal Framework for </w:t>
      </w:r>
      <w:r w:rsidRPr="00030AD9">
        <w:rPr>
          <w:b/>
        </w:rPr>
        <w:t>Stakeholder Engagement</w:t>
      </w:r>
    </w:p>
    <w:p w14:paraId="50F06161" w14:textId="23E5FCA4" w:rsidR="003E0F89" w:rsidRPr="00D379EA" w:rsidRDefault="003E0F89" w:rsidP="003E0F89">
      <w:pPr>
        <w:spacing w:before="120"/>
        <w:rPr>
          <w:bCs/>
        </w:rPr>
      </w:pPr>
      <w:r w:rsidRPr="00D379EA">
        <w:rPr>
          <w:bCs/>
        </w:rPr>
        <w:t xml:space="preserve">Article 19 A Right to Information states that </w:t>
      </w:r>
      <w:r w:rsidRPr="00503733">
        <w:rPr>
          <w:b/>
        </w:rPr>
        <w:t>Every citizen shall have the right to have access to information in all matters of public importance subject to regulation and reasonable restrictions imposed by law</w:t>
      </w:r>
      <w:r w:rsidRPr="00D379EA">
        <w:rPr>
          <w:bCs/>
        </w:rPr>
        <w:t xml:space="preserve">. The </w:t>
      </w:r>
      <w:r w:rsidR="00EC24DE">
        <w:rPr>
          <w:bCs/>
        </w:rPr>
        <w:t xml:space="preserve">Sindh </w:t>
      </w:r>
      <w:r w:rsidR="00EC24DE" w:rsidRPr="00EC24DE">
        <w:rPr>
          <w:bCs/>
        </w:rPr>
        <w:t>Transparency and Right to Information Act</w:t>
      </w:r>
      <w:r w:rsidRPr="00D379EA">
        <w:rPr>
          <w:bCs/>
        </w:rPr>
        <w:t xml:space="preserve"> ensure transparency and accountability through a mechanism whereby citizens c</w:t>
      </w:r>
      <w:r w:rsidR="005D0DF7">
        <w:rPr>
          <w:bCs/>
        </w:rPr>
        <w:t>an</w:t>
      </w:r>
      <w:r w:rsidRPr="00D379EA">
        <w:rPr>
          <w:bCs/>
        </w:rPr>
        <w:t xml:space="preserve"> seek information of public importance from public bodies as enshrined in </w:t>
      </w:r>
      <w:r>
        <w:rPr>
          <w:bCs/>
        </w:rPr>
        <w:t>A</w:t>
      </w:r>
      <w:r w:rsidRPr="00D379EA">
        <w:rPr>
          <w:bCs/>
        </w:rPr>
        <w:t xml:space="preserve">rticle 19-A of the constitution of Pakistan. </w:t>
      </w:r>
    </w:p>
    <w:p w14:paraId="30D4AD91" w14:textId="422C43C8" w:rsidR="003E0F89" w:rsidRPr="00D379EA" w:rsidRDefault="003E0F89" w:rsidP="003E0F89">
      <w:pPr>
        <w:spacing w:before="120"/>
        <w:rPr>
          <w:bCs/>
        </w:rPr>
      </w:pPr>
      <w:r w:rsidRPr="00D379EA">
        <w:rPr>
          <w:bCs/>
        </w:rPr>
        <w:t xml:space="preserve">To oversee the enforcement of the law, the </w:t>
      </w:r>
      <w:r w:rsidR="00D13509">
        <w:rPr>
          <w:bCs/>
        </w:rPr>
        <w:t>Sindh</w:t>
      </w:r>
      <w:r w:rsidRPr="00D379EA">
        <w:rPr>
          <w:bCs/>
        </w:rPr>
        <w:t xml:space="preserve"> Right to Information (RTI) Commission was established in 201</w:t>
      </w:r>
      <w:r w:rsidR="00D13509">
        <w:rPr>
          <w:bCs/>
        </w:rPr>
        <w:t>7</w:t>
      </w:r>
      <w:r w:rsidRPr="00D379EA">
        <w:rPr>
          <w:bCs/>
        </w:rPr>
        <w:t xml:space="preserve"> as an independent statutory body headed by  </w:t>
      </w:r>
      <w:r w:rsidR="00D13509">
        <w:rPr>
          <w:bCs/>
        </w:rPr>
        <w:t>Sindh</w:t>
      </w:r>
      <w:r w:rsidRPr="00D379EA">
        <w:rPr>
          <w:bCs/>
        </w:rPr>
        <w:t xml:space="preserve"> Chief Information Commissioner, RTI Commission and two Commissioners with the primary function to receive and decide complaints of citizens who are denied information by the public bodies. The commission also has the responsibility to create awareness about the law and tak</w:t>
      </w:r>
      <w:r w:rsidR="005D0DF7">
        <w:rPr>
          <w:bCs/>
        </w:rPr>
        <w:t>e</w:t>
      </w:r>
      <w:r w:rsidRPr="00D379EA">
        <w:rPr>
          <w:bCs/>
        </w:rPr>
        <w:t xml:space="preserve"> all other measures for </w:t>
      </w:r>
      <w:r>
        <w:rPr>
          <w:bCs/>
        </w:rPr>
        <w:t xml:space="preserve">the </w:t>
      </w:r>
      <w:r w:rsidRPr="00D379EA">
        <w:rPr>
          <w:bCs/>
        </w:rPr>
        <w:t xml:space="preserve">effective implementation of the law. The primary responsibility of the Commission is to ensure that the request of the citizens </w:t>
      </w:r>
      <w:r>
        <w:rPr>
          <w:bCs/>
        </w:rPr>
        <w:t>is</w:t>
      </w:r>
      <w:r w:rsidRPr="00D379EA">
        <w:rPr>
          <w:bCs/>
        </w:rPr>
        <w:t xml:space="preserve"> processed in time by the public bodies. If the citizens file any complaint against a public body, the Commission</w:t>
      </w:r>
      <w:r w:rsidR="005D0DF7">
        <w:rPr>
          <w:bCs/>
        </w:rPr>
        <w:t>,</w:t>
      </w:r>
      <w:r w:rsidRPr="00D379EA">
        <w:rPr>
          <w:bCs/>
        </w:rPr>
        <w:t xml:space="preserve"> after hearing the citizen and the public body</w:t>
      </w:r>
      <w:r w:rsidR="005D0DF7">
        <w:rPr>
          <w:bCs/>
        </w:rPr>
        <w:t>,</w:t>
      </w:r>
      <w:r w:rsidRPr="00D379EA">
        <w:rPr>
          <w:bCs/>
        </w:rPr>
        <w:t xml:space="preserve"> takes a decision.</w:t>
      </w:r>
    </w:p>
    <w:p w14:paraId="6A1359A8" w14:textId="32644954" w:rsidR="003E0F89" w:rsidRPr="00D379EA" w:rsidRDefault="003E0F89" w:rsidP="003E0F89">
      <w:pPr>
        <w:spacing w:before="120"/>
        <w:rPr>
          <w:bCs/>
        </w:rPr>
      </w:pPr>
      <w:r w:rsidRPr="00D379EA">
        <w:rPr>
          <w:bCs/>
        </w:rPr>
        <w:t xml:space="preserve">In order to more effectively manage risks and impacts of projects, the </w:t>
      </w:r>
      <w:r w:rsidR="00D13509">
        <w:rPr>
          <w:bCs/>
        </w:rPr>
        <w:t>PIUs</w:t>
      </w:r>
      <w:r w:rsidRPr="00D379EA">
        <w:rPr>
          <w:bCs/>
        </w:rPr>
        <w:t xml:space="preserve"> and all parties involved in project implementation are required to engage Project Affected People through</w:t>
      </w:r>
      <w:r>
        <w:rPr>
          <w:bCs/>
        </w:rPr>
        <w:t>:</w:t>
      </w:r>
    </w:p>
    <w:p w14:paraId="036374E6" w14:textId="77777777" w:rsidR="003E0F89" w:rsidRPr="00D379EA" w:rsidRDefault="003E0F89" w:rsidP="0034631F">
      <w:pPr>
        <w:pStyle w:val="ListParagraph"/>
        <w:numPr>
          <w:ilvl w:val="0"/>
          <w:numId w:val="73"/>
        </w:numPr>
        <w:spacing w:before="120"/>
        <w:contextualSpacing w:val="0"/>
        <w:rPr>
          <w:bCs/>
        </w:rPr>
      </w:pPr>
      <w:r w:rsidRPr="00D379EA">
        <w:rPr>
          <w:bCs/>
        </w:rPr>
        <w:t>disclosure of information;</w:t>
      </w:r>
    </w:p>
    <w:p w14:paraId="1988607E" w14:textId="77777777" w:rsidR="003E0F89" w:rsidRPr="00D379EA" w:rsidRDefault="003E0F89" w:rsidP="0034631F">
      <w:pPr>
        <w:pStyle w:val="ListParagraph"/>
        <w:numPr>
          <w:ilvl w:val="0"/>
          <w:numId w:val="73"/>
        </w:numPr>
        <w:spacing w:before="120"/>
        <w:contextualSpacing w:val="0"/>
        <w:rPr>
          <w:bCs/>
        </w:rPr>
      </w:pPr>
      <w:r w:rsidRPr="00D379EA">
        <w:rPr>
          <w:bCs/>
        </w:rPr>
        <w:t>meaningful Consultation and</w:t>
      </w:r>
    </w:p>
    <w:p w14:paraId="1FEA7973" w14:textId="65C142CB" w:rsidR="003E0F89" w:rsidRDefault="005D0DF7" w:rsidP="0034631F">
      <w:pPr>
        <w:pStyle w:val="ListParagraph"/>
        <w:numPr>
          <w:ilvl w:val="0"/>
          <w:numId w:val="73"/>
        </w:numPr>
        <w:spacing w:before="120"/>
        <w:contextualSpacing w:val="0"/>
        <w:rPr>
          <w:bCs/>
        </w:rPr>
      </w:pPr>
      <w:r>
        <w:rPr>
          <w:bCs/>
        </w:rPr>
        <w:t>D</w:t>
      </w:r>
      <w:r w:rsidR="003E0F89" w:rsidRPr="00D379EA">
        <w:rPr>
          <w:bCs/>
        </w:rPr>
        <w:t>evelopment and implementation of systems for responding to complaints and grievances commensurate to the level of social risk. The nature, frequency</w:t>
      </w:r>
      <w:r w:rsidR="003E0F89">
        <w:rPr>
          <w:bCs/>
        </w:rPr>
        <w:t>,</w:t>
      </w:r>
      <w:r w:rsidR="003E0F89" w:rsidRPr="00D379EA">
        <w:rPr>
          <w:bCs/>
        </w:rPr>
        <w:t xml:space="preserve"> and level of effort of this engagement will be commensurate with the project’s risks and impacts and the project’s phase of development”.</w:t>
      </w:r>
    </w:p>
    <w:p w14:paraId="0141E2AF" w14:textId="77777777" w:rsidR="003E0F89" w:rsidRDefault="003E0F89" w:rsidP="0034631F">
      <w:pPr>
        <w:pStyle w:val="ListParagraph"/>
        <w:numPr>
          <w:ilvl w:val="0"/>
          <w:numId w:val="71"/>
        </w:numPr>
        <w:spacing w:before="120"/>
        <w:contextualSpacing w:val="0"/>
        <w:rPr>
          <w:b/>
        </w:rPr>
      </w:pPr>
      <w:r w:rsidRPr="00277B0B">
        <w:rPr>
          <w:b/>
        </w:rPr>
        <w:t xml:space="preserve">Stakeholder Identification </w:t>
      </w:r>
      <w:r>
        <w:rPr>
          <w:b/>
        </w:rPr>
        <w:t>a</w:t>
      </w:r>
      <w:r w:rsidRPr="00277B0B">
        <w:rPr>
          <w:b/>
        </w:rPr>
        <w:t>nd Analysis</w:t>
      </w:r>
    </w:p>
    <w:p w14:paraId="57A20600" w14:textId="77777777" w:rsidR="003E0F89" w:rsidRDefault="003E0F89" w:rsidP="003E0F89">
      <w:pPr>
        <w:spacing w:before="120"/>
      </w:pPr>
      <w:r>
        <w:t>The three main categories of stakeholders are outlined below:</w:t>
      </w:r>
    </w:p>
    <w:p w14:paraId="7DCD1134" w14:textId="77777777" w:rsidR="003E0F89" w:rsidRDefault="003E0F89" w:rsidP="003E0F89">
      <w:pPr>
        <w:spacing w:before="120"/>
        <w:rPr>
          <w:b/>
        </w:rPr>
      </w:pPr>
      <w:r>
        <w:rPr>
          <w:b/>
        </w:rPr>
        <w:t>4.1</w:t>
      </w:r>
      <w:r>
        <w:rPr>
          <w:b/>
        </w:rPr>
        <w:tab/>
        <w:t>Affected Parties</w:t>
      </w:r>
    </w:p>
    <w:p w14:paraId="3F19F013" w14:textId="2EF9F1DE" w:rsidR="003E0F89" w:rsidRPr="00D379EA" w:rsidRDefault="003E0F89" w:rsidP="003E0F89">
      <w:pPr>
        <w:spacing w:before="120"/>
        <w:rPr>
          <w:bCs/>
        </w:rPr>
      </w:pPr>
      <w:r>
        <w:rPr>
          <w:bCs/>
        </w:rPr>
        <w:t>Project Affected Persons (</w:t>
      </w:r>
      <w:r w:rsidRPr="00D379EA">
        <w:rPr>
          <w:bCs/>
        </w:rPr>
        <w:t>PAPs</w:t>
      </w:r>
      <w:r>
        <w:rPr>
          <w:bCs/>
        </w:rPr>
        <w:t>)</w:t>
      </w:r>
      <w:r w:rsidRPr="00D379EA">
        <w:rPr>
          <w:bCs/>
        </w:rPr>
        <w:t>,</w:t>
      </w:r>
      <w:r>
        <w:rPr>
          <w:bCs/>
        </w:rPr>
        <w:t xml:space="preserve"> who are directly affected by land acquisition</w:t>
      </w:r>
      <w:r w:rsidR="00FD4510">
        <w:rPr>
          <w:bCs/>
        </w:rPr>
        <w:t xml:space="preserve"> and </w:t>
      </w:r>
      <w:r>
        <w:rPr>
          <w:bCs/>
        </w:rPr>
        <w:t>indirectly affected</w:t>
      </w:r>
      <w:r w:rsidRPr="00D379EA">
        <w:rPr>
          <w:bCs/>
        </w:rPr>
        <w:t xml:space="preserve"> </w:t>
      </w:r>
      <w:r>
        <w:rPr>
          <w:bCs/>
        </w:rPr>
        <w:t>due to their proximity to the construction sites, and along the</w:t>
      </w:r>
      <w:r w:rsidRPr="00D379EA">
        <w:rPr>
          <w:bCs/>
        </w:rPr>
        <w:t xml:space="preserve"> roads that will be used to supply goods and services to the </w:t>
      </w:r>
      <w:r>
        <w:rPr>
          <w:bCs/>
        </w:rPr>
        <w:t>project</w:t>
      </w:r>
      <w:r w:rsidRPr="00D379EA">
        <w:rPr>
          <w:bCs/>
        </w:rPr>
        <w:t xml:space="preserve"> sites for construction and operations. The PAPs are defined as a group of people who are directly or indirectly being affected by the project; both positively and negatively. The primary project affected persons are those who will be directly affected due to loss of arable lands, crops, fruit and wood trees, structures, income and livelihoods due to </w:t>
      </w:r>
      <w:r w:rsidR="00B83972">
        <w:rPr>
          <w:bCs/>
        </w:rPr>
        <w:t>rehabili</w:t>
      </w:r>
      <w:r w:rsidR="00A6482F">
        <w:rPr>
          <w:bCs/>
        </w:rPr>
        <w:t>t</w:t>
      </w:r>
      <w:r w:rsidR="00B83972">
        <w:rPr>
          <w:bCs/>
        </w:rPr>
        <w:t>ation works</w:t>
      </w:r>
      <w:r w:rsidRPr="00D379EA">
        <w:rPr>
          <w:bCs/>
        </w:rPr>
        <w:t xml:space="preserve">. </w:t>
      </w:r>
    </w:p>
    <w:p w14:paraId="611BF03A" w14:textId="77777777" w:rsidR="003E0F89" w:rsidRDefault="003E0F89" w:rsidP="003E0F89">
      <w:pPr>
        <w:spacing w:after="200" w:line="276" w:lineRule="auto"/>
        <w:jc w:val="left"/>
        <w:rPr>
          <w:bCs/>
        </w:rPr>
      </w:pPr>
      <w:r>
        <w:rPr>
          <w:bCs/>
        </w:rPr>
        <w:br w:type="page"/>
      </w:r>
    </w:p>
    <w:p w14:paraId="07DBCD6C" w14:textId="77777777" w:rsidR="003E0F89" w:rsidRDefault="003E0F89" w:rsidP="003E0F89">
      <w:pPr>
        <w:spacing w:before="120"/>
        <w:rPr>
          <w:b/>
        </w:rPr>
      </w:pPr>
      <w:r>
        <w:rPr>
          <w:b/>
        </w:rPr>
        <w:t>4.2</w:t>
      </w:r>
      <w:r>
        <w:rPr>
          <w:b/>
        </w:rPr>
        <w:tab/>
        <w:t>Other Interested Parties</w:t>
      </w:r>
    </w:p>
    <w:p w14:paraId="16644E60" w14:textId="77777777" w:rsidR="003E0F89" w:rsidRDefault="003E0F89" w:rsidP="003E0F89">
      <w:pPr>
        <w:spacing w:before="120"/>
      </w:pPr>
      <w:r w:rsidRPr="00AC0507">
        <w:t xml:space="preserve">There </w:t>
      </w:r>
      <w:r>
        <w:t>are</w:t>
      </w:r>
      <w:r w:rsidRPr="00AC0507">
        <w:t xml:space="preserve"> broader stakeholders who may be interested in the project because it indirectly affects their work or has some bearing on it.</w:t>
      </w:r>
      <w:r>
        <w:t xml:space="preserve"> These include the following:</w:t>
      </w:r>
    </w:p>
    <w:p w14:paraId="211F7DD0" w14:textId="77777777" w:rsidR="003E0F89" w:rsidRPr="00503733" w:rsidRDefault="003E0F89" w:rsidP="0034631F">
      <w:pPr>
        <w:pStyle w:val="ListParagraph"/>
        <w:numPr>
          <w:ilvl w:val="0"/>
          <w:numId w:val="48"/>
        </w:numPr>
        <w:spacing w:before="120"/>
        <w:ind w:left="360"/>
        <w:contextualSpacing w:val="0"/>
        <w:rPr>
          <w:bCs/>
        </w:rPr>
      </w:pPr>
      <w:r w:rsidRPr="00503733">
        <w:rPr>
          <w:bCs/>
        </w:rPr>
        <w:t xml:space="preserve">Responsible Government Officials/Departments </w:t>
      </w:r>
    </w:p>
    <w:p w14:paraId="01BB7211" w14:textId="51755C6C" w:rsidR="003E0F89" w:rsidRPr="00503733" w:rsidRDefault="003E0F89" w:rsidP="0034631F">
      <w:pPr>
        <w:pStyle w:val="ListParagraph"/>
        <w:numPr>
          <w:ilvl w:val="0"/>
          <w:numId w:val="48"/>
        </w:numPr>
        <w:spacing w:before="120"/>
        <w:ind w:left="360"/>
        <w:contextualSpacing w:val="0"/>
        <w:rPr>
          <w:bCs/>
        </w:rPr>
      </w:pPr>
      <w:r w:rsidRPr="00503733">
        <w:rPr>
          <w:bCs/>
        </w:rPr>
        <w:t xml:space="preserve">Planning and Development Department, Government of </w:t>
      </w:r>
      <w:r w:rsidR="00A6482F">
        <w:rPr>
          <w:bCs/>
        </w:rPr>
        <w:t>Sindh</w:t>
      </w:r>
    </w:p>
    <w:p w14:paraId="4A808226" w14:textId="77777777" w:rsidR="00B83972" w:rsidRPr="00503733" w:rsidRDefault="00B83972" w:rsidP="0034631F">
      <w:pPr>
        <w:pStyle w:val="ListParagraph"/>
        <w:numPr>
          <w:ilvl w:val="0"/>
          <w:numId w:val="48"/>
        </w:numPr>
        <w:spacing w:before="120"/>
        <w:ind w:left="360"/>
        <w:contextualSpacing w:val="0"/>
        <w:rPr>
          <w:bCs/>
        </w:rPr>
      </w:pPr>
      <w:r w:rsidRPr="00503733">
        <w:rPr>
          <w:bCs/>
        </w:rPr>
        <w:t>Irrigation Department</w:t>
      </w:r>
    </w:p>
    <w:p w14:paraId="0F13A89B" w14:textId="3415ECF4" w:rsidR="003E0F89" w:rsidRDefault="00B83972" w:rsidP="0034631F">
      <w:pPr>
        <w:pStyle w:val="ListParagraph"/>
        <w:numPr>
          <w:ilvl w:val="0"/>
          <w:numId w:val="48"/>
        </w:numPr>
        <w:spacing w:before="120"/>
        <w:ind w:left="360"/>
        <w:contextualSpacing w:val="0"/>
        <w:rPr>
          <w:bCs/>
        </w:rPr>
      </w:pPr>
      <w:r>
        <w:rPr>
          <w:bCs/>
        </w:rPr>
        <w:t>SIDA</w:t>
      </w:r>
    </w:p>
    <w:p w14:paraId="48302AC0" w14:textId="0502A90C" w:rsidR="00B83972" w:rsidRDefault="00B83972" w:rsidP="0034631F">
      <w:pPr>
        <w:pStyle w:val="ListParagraph"/>
        <w:numPr>
          <w:ilvl w:val="0"/>
          <w:numId w:val="48"/>
        </w:numPr>
        <w:spacing w:before="120"/>
        <w:ind w:left="360"/>
        <w:contextualSpacing w:val="0"/>
        <w:rPr>
          <w:bCs/>
        </w:rPr>
      </w:pPr>
      <w:r>
        <w:rPr>
          <w:bCs/>
        </w:rPr>
        <w:t>Agricu</w:t>
      </w:r>
      <w:r w:rsidR="00A6482F">
        <w:rPr>
          <w:bCs/>
        </w:rPr>
        <w:t>lt</w:t>
      </w:r>
      <w:r>
        <w:rPr>
          <w:bCs/>
        </w:rPr>
        <w:t>ure Department</w:t>
      </w:r>
    </w:p>
    <w:p w14:paraId="3760BF10" w14:textId="7648CEA4" w:rsidR="00B83972" w:rsidRPr="00503733" w:rsidRDefault="00B83972" w:rsidP="0034631F">
      <w:pPr>
        <w:pStyle w:val="ListParagraph"/>
        <w:numPr>
          <w:ilvl w:val="0"/>
          <w:numId w:val="48"/>
        </w:numPr>
        <w:spacing w:before="120"/>
        <w:ind w:left="360"/>
        <w:contextualSpacing w:val="0"/>
        <w:rPr>
          <w:bCs/>
        </w:rPr>
      </w:pPr>
      <w:r>
        <w:rPr>
          <w:bCs/>
        </w:rPr>
        <w:t>Water Resources Department</w:t>
      </w:r>
    </w:p>
    <w:p w14:paraId="0037FF28" w14:textId="78A106DC" w:rsidR="003E0F89" w:rsidRPr="00503733" w:rsidRDefault="00B83972" w:rsidP="0034631F">
      <w:pPr>
        <w:pStyle w:val="ListParagraph"/>
        <w:numPr>
          <w:ilvl w:val="0"/>
          <w:numId w:val="48"/>
        </w:numPr>
        <w:spacing w:before="120"/>
        <w:ind w:left="360"/>
        <w:contextualSpacing w:val="0"/>
        <w:rPr>
          <w:bCs/>
        </w:rPr>
      </w:pPr>
      <w:r>
        <w:rPr>
          <w:bCs/>
        </w:rPr>
        <w:t>Sindh</w:t>
      </w:r>
      <w:r w:rsidR="003E0F89" w:rsidRPr="00503733">
        <w:rPr>
          <w:bCs/>
        </w:rPr>
        <w:t xml:space="preserve"> Environment Protection Agency</w:t>
      </w:r>
    </w:p>
    <w:p w14:paraId="7ABFF548" w14:textId="77777777" w:rsidR="003E0F89" w:rsidRPr="00503733" w:rsidRDefault="003E0F89" w:rsidP="0034631F">
      <w:pPr>
        <w:pStyle w:val="ListParagraph"/>
        <w:numPr>
          <w:ilvl w:val="0"/>
          <w:numId w:val="48"/>
        </w:numPr>
        <w:spacing w:before="120"/>
        <w:ind w:left="360"/>
        <w:contextualSpacing w:val="0"/>
        <w:rPr>
          <w:bCs/>
        </w:rPr>
      </w:pPr>
      <w:r w:rsidRPr="00503733">
        <w:rPr>
          <w:bCs/>
        </w:rPr>
        <w:t>Forest, Environment and Wildlife Department</w:t>
      </w:r>
    </w:p>
    <w:p w14:paraId="3131C271" w14:textId="77777777" w:rsidR="003E0F89" w:rsidRPr="00503733" w:rsidRDefault="003E0F89" w:rsidP="0034631F">
      <w:pPr>
        <w:pStyle w:val="ListParagraph"/>
        <w:numPr>
          <w:ilvl w:val="0"/>
          <w:numId w:val="48"/>
        </w:numPr>
        <w:spacing w:before="120"/>
        <w:ind w:left="360"/>
        <w:contextualSpacing w:val="0"/>
        <w:rPr>
          <w:bCs/>
        </w:rPr>
      </w:pPr>
      <w:r w:rsidRPr="00503733">
        <w:rPr>
          <w:bCs/>
        </w:rPr>
        <w:t>Fisheries Department</w:t>
      </w:r>
    </w:p>
    <w:p w14:paraId="7BF8EB1E" w14:textId="77777777" w:rsidR="003E0F89" w:rsidRPr="00503733" w:rsidRDefault="003E0F89" w:rsidP="0034631F">
      <w:pPr>
        <w:pStyle w:val="ListParagraph"/>
        <w:numPr>
          <w:ilvl w:val="0"/>
          <w:numId w:val="48"/>
        </w:numPr>
        <w:spacing w:before="120"/>
        <w:ind w:left="360"/>
        <w:contextualSpacing w:val="0"/>
        <w:rPr>
          <w:bCs/>
        </w:rPr>
      </w:pPr>
      <w:r w:rsidRPr="00503733">
        <w:rPr>
          <w:bCs/>
        </w:rPr>
        <w:t>Communication and Works Department</w:t>
      </w:r>
    </w:p>
    <w:p w14:paraId="1D57BBBE" w14:textId="77777777" w:rsidR="003E0F89" w:rsidRPr="00503733" w:rsidRDefault="003E0F89" w:rsidP="0034631F">
      <w:pPr>
        <w:pStyle w:val="ListParagraph"/>
        <w:numPr>
          <w:ilvl w:val="0"/>
          <w:numId w:val="48"/>
        </w:numPr>
        <w:spacing w:before="120"/>
        <w:ind w:left="360"/>
        <w:contextualSpacing w:val="0"/>
        <w:rPr>
          <w:bCs/>
        </w:rPr>
      </w:pPr>
      <w:r w:rsidRPr="00503733">
        <w:rPr>
          <w:bCs/>
        </w:rPr>
        <w:t>Project Financier (World Bank)</w:t>
      </w:r>
    </w:p>
    <w:p w14:paraId="49CA2E4E" w14:textId="77777777" w:rsidR="003E0F89" w:rsidRPr="00503733" w:rsidRDefault="003E0F89" w:rsidP="0034631F">
      <w:pPr>
        <w:pStyle w:val="ListParagraph"/>
        <w:numPr>
          <w:ilvl w:val="0"/>
          <w:numId w:val="48"/>
        </w:numPr>
        <w:spacing w:before="120"/>
        <w:ind w:left="360"/>
        <w:contextualSpacing w:val="0"/>
        <w:rPr>
          <w:bCs/>
        </w:rPr>
      </w:pPr>
      <w:r w:rsidRPr="00503733">
        <w:rPr>
          <w:bCs/>
        </w:rPr>
        <w:t xml:space="preserve">Project Personnel </w:t>
      </w:r>
    </w:p>
    <w:p w14:paraId="6C5F4EB5" w14:textId="77777777" w:rsidR="003E0F89" w:rsidRPr="00503733" w:rsidRDefault="003E0F89" w:rsidP="0034631F">
      <w:pPr>
        <w:pStyle w:val="ListParagraph"/>
        <w:numPr>
          <w:ilvl w:val="0"/>
          <w:numId w:val="48"/>
        </w:numPr>
        <w:spacing w:before="120"/>
        <w:ind w:left="360"/>
        <w:contextualSpacing w:val="0"/>
        <w:rPr>
          <w:bCs/>
        </w:rPr>
      </w:pPr>
      <w:r w:rsidRPr="00503733">
        <w:rPr>
          <w:bCs/>
        </w:rPr>
        <w:t>Environmental and Social Experts</w:t>
      </w:r>
    </w:p>
    <w:p w14:paraId="1F5B76EF" w14:textId="77777777" w:rsidR="003E0F89" w:rsidRPr="00503733" w:rsidRDefault="003E0F89" w:rsidP="0034631F">
      <w:pPr>
        <w:pStyle w:val="ListParagraph"/>
        <w:numPr>
          <w:ilvl w:val="0"/>
          <w:numId w:val="48"/>
        </w:numPr>
        <w:spacing w:before="120"/>
        <w:ind w:left="360"/>
        <w:contextualSpacing w:val="0"/>
        <w:rPr>
          <w:bCs/>
        </w:rPr>
      </w:pPr>
      <w:r w:rsidRPr="00503733">
        <w:rPr>
          <w:bCs/>
        </w:rPr>
        <w:t xml:space="preserve">NGO’s/Civil Society Organizations  </w:t>
      </w:r>
    </w:p>
    <w:p w14:paraId="12EE67FF" w14:textId="77777777" w:rsidR="003E0F89" w:rsidRPr="00503733" w:rsidRDefault="003E0F89" w:rsidP="0034631F">
      <w:pPr>
        <w:pStyle w:val="ListParagraph"/>
        <w:numPr>
          <w:ilvl w:val="0"/>
          <w:numId w:val="48"/>
        </w:numPr>
        <w:spacing w:before="120"/>
        <w:ind w:left="360"/>
        <w:contextualSpacing w:val="0"/>
        <w:rPr>
          <w:bCs/>
        </w:rPr>
      </w:pPr>
      <w:r w:rsidRPr="00503733">
        <w:rPr>
          <w:bCs/>
        </w:rPr>
        <w:t xml:space="preserve">Environment </w:t>
      </w:r>
      <w:r>
        <w:rPr>
          <w:bCs/>
        </w:rPr>
        <w:t>C</w:t>
      </w:r>
      <w:r w:rsidRPr="00503733">
        <w:rPr>
          <w:bCs/>
        </w:rPr>
        <w:t xml:space="preserve">onservation Organizations </w:t>
      </w:r>
    </w:p>
    <w:p w14:paraId="5F186BD0" w14:textId="77777777" w:rsidR="003E0F89" w:rsidRPr="00503733" w:rsidRDefault="003E0F89" w:rsidP="0034631F">
      <w:pPr>
        <w:pStyle w:val="ListParagraph"/>
        <w:numPr>
          <w:ilvl w:val="0"/>
          <w:numId w:val="48"/>
        </w:numPr>
        <w:spacing w:before="120"/>
        <w:ind w:left="360"/>
        <w:contextualSpacing w:val="0"/>
        <w:rPr>
          <w:bCs/>
        </w:rPr>
      </w:pPr>
      <w:r w:rsidRPr="00503733">
        <w:rPr>
          <w:bCs/>
        </w:rPr>
        <w:t xml:space="preserve">Academia </w:t>
      </w:r>
    </w:p>
    <w:p w14:paraId="46ED0405" w14:textId="77777777" w:rsidR="003E0F89" w:rsidRPr="00503733" w:rsidRDefault="003E0F89" w:rsidP="0034631F">
      <w:pPr>
        <w:pStyle w:val="ListParagraph"/>
        <w:numPr>
          <w:ilvl w:val="0"/>
          <w:numId w:val="48"/>
        </w:numPr>
        <w:spacing w:before="120"/>
        <w:ind w:left="360"/>
        <w:contextualSpacing w:val="0"/>
        <w:rPr>
          <w:bCs/>
        </w:rPr>
      </w:pPr>
      <w:r w:rsidRPr="00503733">
        <w:rPr>
          <w:bCs/>
        </w:rPr>
        <w:t xml:space="preserve">Electronic and </w:t>
      </w:r>
      <w:r>
        <w:rPr>
          <w:bCs/>
        </w:rPr>
        <w:t>P</w:t>
      </w:r>
      <w:r w:rsidRPr="00503733">
        <w:rPr>
          <w:bCs/>
        </w:rPr>
        <w:t>rint media</w:t>
      </w:r>
    </w:p>
    <w:p w14:paraId="0DC01E85" w14:textId="77777777" w:rsidR="003E0F89" w:rsidRPr="00503733" w:rsidRDefault="003E0F89" w:rsidP="0034631F">
      <w:pPr>
        <w:pStyle w:val="ListParagraph"/>
        <w:numPr>
          <w:ilvl w:val="0"/>
          <w:numId w:val="48"/>
        </w:numPr>
        <w:spacing w:before="120"/>
        <w:ind w:left="360"/>
        <w:contextualSpacing w:val="0"/>
        <w:rPr>
          <w:bCs/>
        </w:rPr>
      </w:pPr>
      <w:r w:rsidRPr="00503733">
        <w:rPr>
          <w:bCs/>
        </w:rPr>
        <w:t xml:space="preserve">Interest Groups </w:t>
      </w:r>
    </w:p>
    <w:p w14:paraId="1E5F7A9B" w14:textId="77777777" w:rsidR="003E0F89" w:rsidRPr="0040255C" w:rsidRDefault="003E0F89" w:rsidP="003E0F89">
      <w:pPr>
        <w:spacing w:before="120"/>
        <w:rPr>
          <w:b/>
          <w:bCs/>
        </w:rPr>
      </w:pPr>
      <w:r w:rsidRPr="0040255C">
        <w:rPr>
          <w:b/>
          <w:bCs/>
        </w:rPr>
        <w:t>Project implementing Parties</w:t>
      </w:r>
    </w:p>
    <w:p w14:paraId="4FEF5F2E" w14:textId="521BF099" w:rsidR="003E0F89" w:rsidRPr="00D379EA" w:rsidRDefault="003E0F89" w:rsidP="003E0F89">
      <w:pPr>
        <w:spacing w:before="120"/>
        <w:rPr>
          <w:bCs/>
        </w:rPr>
      </w:pPr>
      <w:r w:rsidRPr="00D379EA">
        <w:rPr>
          <w:bCs/>
        </w:rPr>
        <w:t xml:space="preserve">There will be several parties that will assist </w:t>
      </w:r>
      <w:r w:rsidR="00FC6680">
        <w:rPr>
          <w:bCs/>
        </w:rPr>
        <w:t>PCMU, SIDA and Agriculture Depar</w:t>
      </w:r>
      <w:r w:rsidR="00A6482F">
        <w:rPr>
          <w:bCs/>
        </w:rPr>
        <w:t>t</w:t>
      </w:r>
      <w:r w:rsidR="00FC6680">
        <w:rPr>
          <w:bCs/>
        </w:rPr>
        <w:t>ment</w:t>
      </w:r>
      <w:r w:rsidRPr="00D379EA">
        <w:rPr>
          <w:bCs/>
        </w:rPr>
        <w:t xml:space="preserve"> in project implementation, and include:</w:t>
      </w:r>
    </w:p>
    <w:p w14:paraId="2D233D81" w14:textId="77777777" w:rsidR="003E0F89" w:rsidRPr="00503733" w:rsidRDefault="003E0F89" w:rsidP="0034631F">
      <w:pPr>
        <w:pStyle w:val="ListParagraph"/>
        <w:numPr>
          <w:ilvl w:val="0"/>
          <w:numId w:val="49"/>
        </w:numPr>
        <w:spacing w:before="120"/>
        <w:ind w:left="360"/>
        <w:contextualSpacing w:val="0"/>
        <w:rPr>
          <w:bCs/>
        </w:rPr>
      </w:pPr>
      <w:r w:rsidRPr="00503733">
        <w:rPr>
          <w:bCs/>
        </w:rPr>
        <w:t>Project Implementation Consultants</w:t>
      </w:r>
    </w:p>
    <w:p w14:paraId="3440C77C" w14:textId="77777777" w:rsidR="003E0F89" w:rsidRPr="00503733" w:rsidRDefault="003E0F89" w:rsidP="0034631F">
      <w:pPr>
        <w:pStyle w:val="ListParagraph"/>
        <w:numPr>
          <w:ilvl w:val="0"/>
          <w:numId w:val="49"/>
        </w:numPr>
        <w:spacing w:before="120"/>
        <w:ind w:left="360"/>
        <w:contextualSpacing w:val="0"/>
        <w:rPr>
          <w:bCs/>
        </w:rPr>
      </w:pPr>
      <w:r w:rsidRPr="00503733">
        <w:rPr>
          <w:bCs/>
        </w:rPr>
        <w:t xml:space="preserve">Contractor </w:t>
      </w:r>
    </w:p>
    <w:p w14:paraId="3431C068" w14:textId="77777777" w:rsidR="003E0F89" w:rsidRPr="00503733" w:rsidRDefault="003E0F89" w:rsidP="0034631F">
      <w:pPr>
        <w:pStyle w:val="ListParagraph"/>
        <w:numPr>
          <w:ilvl w:val="0"/>
          <w:numId w:val="49"/>
        </w:numPr>
        <w:spacing w:before="120"/>
        <w:ind w:left="360"/>
        <w:contextualSpacing w:val="0"/>
        <w:rPr>
          <w:bCs/>
        </w:rPr>
      </w:pPr>
      <w:r w:rsidRPr="00503733">
        <w:rPr>
          <w:bCs/>
        </w:rPr>
        <w:t xml:space="preserve">Sub-Contractors </w:t>
      </w:r>
    </w:p>
    <w:p w14:paraId="73AF1FE2" w14:textId="77777777" w:rsidR="003E0F89" w:rsidRPr="00503733" w:rsidRDefault="003E0F89" w:rsidP="0034631F">
      <w:pPr>
        <w:pStyle w:val="ListParagraph"/>
        <w:numPr>
          <w:ilvl w:val="0"/>
          <w:numId w:val="49"/>
        </w:numPr>
        <w:spacing w:before="120"/>
        <w:ind w:left="360"/>
        <w:contextualSpacing w:val="0"/>
        <w:rPr>
          <w:bCs/>
        </w:rPr>
      </w:pPr>
      <w:r w:rsidRPr="00503733">
        <w:rPr>
          <w:bCs/>
        </w:rPr>
        <w:t>Service Providers</w:t>
      </w:r>
    </w:p>
    <w:p w14:paraId="20671398" w14:textId="77777777" w:rsidR="003E0F89" w:rsidRPr="00503733" w:rsidRDefault="003E0F89" w:rsidP="0034631F">
      <w:pPr>
        <w:pStyle w:val="ListParagraph"/>
        <w:numPr>
          <w:ilvl w:val="0"/>
          <w:numId w:val="49"/>
        </w:numPr>
        <w:spacing w:before="120"/>
        <w:ind w:left="360"/>
        <w:contextualSpacing w:val="0"/>
        <w:rPr>
          <w:bCs/>
        </w:rPr>
      </w:pPr>
      <w:r w:rsidRPr="00503733">
        <w:rPr>
          <w:bCs/>
        </w:rPr>
        <w:t>Suppliers</w:t>
      </w:r>
    </w:p>
    <w:p w14:paraId="2D6776AD" w14:textId="77777777" w:rsidR="003E0F89" w:rsidRPr="00503733" w:rsidRDefault="003E0F89" w:rsidP="0034631F">
      <w:pPr>
        <w:pStyle w:val="ListParagraph"/>
        <w:numPr>
          <w:ilvl w:val="0"/>
          <w:numId w:val="49"/>
        </w:numPr>
        <w:spacing w:before="120"/>
        <w:ind w:left="360"/>
        <w:contextualSpacing w:val="0"/>
        <w:rPr>
          <w:bCs/>
        </w:rPr>
      </w:pPr>
      <w:r w:rsidRPr="00503733">
        <w:rPr>
          <w:bCs/>
        </w:rPr>
        <w:t xml:space="preserve">Traders </w:t>
      </w:r>
    </w:p>
    <w:p w14:paraId="7540971F" w14:textId="77777777" w:rsidR="003E0F89" w:rsidRPr="00503733" w:rsidRDefault="003E0F89" w:rsidP="0034631F">
      <w:pPr>
        <w:pStyle w:val="ListParagraph"/>
        <w:numPr>
          <w:ilvl w:val="0"/>
          <w:numId w:val="49"/>
        </w:numPr>
        <w:spacing w:before="120"/>
        <w:ind w:left="360"/>
        <w:contextualSpacing w:val="0"/>
        <w:rPr>
          <w:bCs/>
        </w:rPr>
      </w:pPr>
      <w:r w:rsidRPr="00503733">
        <w:rPr>
          <w:bCs/>
        </w:rPr>
        <w:t>Individual Consultants</w:t>
      </w:r>
    </w:p>
    <w:p w14:paraId="49F27D04" w14:textId="77777777" w:rsidR="003E0F89" w:rsidRPr="00503733" w:rsidRDefault="003E0F89" w:rsidP="0034631F">
      <w:pPr>
        <w:pStyle w:val="ListParagraph"/>
        <w:numPr>
          <w:ilvl w:val="0"/>
          <w:numId w:val="49"/>
        </w:numPr>
        <w:spacing w:before="120"/>
        <w:ind w:left="360"/>
        <w:contextualSpacing w:val="0"/>
        <w:rPr>
          <w:bCs/>
        </w:rPr>
      </w:pPr>
      <w:r w:rsidRPr="00503733">
        <w:rPr>
          <w:bCs/>
        </w:rPr>
        <w:t>Other consultancy firms</w:t>
      </w:r>
    </w:p>
    <w:p w14:paraId="76B2ECEC" w14:textId="77777777" w:rsidR="003E0F89" w:rsidRPr="001C22BA" w:rsidRDefault="003E0F89" w:rsidP="003E0F89">
      <w:pPr>
        <w:spacing w:before="120"/>
        <w:rPr>
          <w:b/>
          <w:bCs/>
        </w:rPr>
      </w:pPr>
      <w:r w:rsidRPr="001C22BA">
        <w:rPr>
          <w:b/>
          <w:bCs/>
        </w:rPr>
        <w:t xml:space="preserve">Provincial Regulatory Authorities </w:t>
      </w:r>
    </w:p>
    <w:p w14:paraId="49381E35" w14:textId="77777777" w:rsidR="003E0F89" w:rsidRPr="00D379EA" w:rsidRDefault="003E0F89" w:rsidP="003E0F89">
      <w:pPr>
        <w:spacing w:before="120"/>
        <w:rPr>
          <w:bCs/>
        </w:rPr>
      </w:pPr>
      <w:r w:rsidRPr="00D379EA">
        <w:rPr>
          <w:bCs/>
        </w:rPr>
        <w:t xml:space="preserve">The following are the </w:t>
      </w:r>
      <w:r>
        <w:rPr>
          <w:bCs/>
        </w:rPr>
        <w:t xml:space="preserve">major </w:t>
      </w:r>
      <w:r w:rsidRPr="00D379EA">
        <w:rPr>
          <w:bCs/>
        </w:rPr>
        <w:t>relevant regulatory authorities to the project:</w:t>
      </w:r>
    </w:p>
    <w:p w14:paraId="08EBB67E" w14:textId="708627BB" w:rsidR="003E0F89" w:rsidRPr="00D379EA" w:rsidRDefault="003E0F89" w:rsidP="003E0F89">
      <w:pPr>
        <w:spacing w:before="120"/>
        <w:rPr>
          <w:bCs/>
        </w:rPr>
      </w:pPr>
      <w:r w:rsidRPr="00114834">
        <w:rPr>
          <w:bCs/>
          <w:i/>
        </w:rPr>
        <w:t>Board of Revenue:</w:t>
      </w:r>
      <w:r w:rsidRPr="00D379EA">
        <w:rPr>
          <w:bCs/>
        </w:rPr>
        <w:t xml:space="preserve"> The Board of Revenue is responsible for acquiring land for the public purpose as per the procedures prescribed for </w:t>
      </w:r>
      <w:r>
        <w:rPr>
          <w:bCs/>
        </w:rPr>
        <w:t xml:space="preserve">the </w:t>
      </w:r>
      <w:r w:rsidRPr="00D379EA">
        <w:rPr>
          <w:bCs/>
        </w:rPr>
        <w:t>acquisition of private land in the Land Acquisition Act 1894 and Rules</w:t>
      </w:r>
      <w:r w:rsidR="00A6482F">
        <w:rPr>
          <w:bCs/>
        </w:rPr>
        <w:t>,</w:t>
      </w:r>
      <w:r w:rsidRPr="00D379EA">
        <w:rPr>
          <w:bCs/>
        </w:rPr>
        <w:t xml:space="preserve"> as well as the instructions issued by the Board of Revenue (BOR), Government of </w:t>
      </w:r>
      <w:r w:rsidR="00776EAC">
        <w:rPr>
          <w:bCs/>
        </w:rPr>
        <w:t>Sindh</w:t>
      </w:r>
    </w:p>
    <w:p w14:paraId="55C4AE14" w14:textId="14EA031D" w:rsidR="003E0F89" w:rsidRPr="00D379EA" w:rsidRDefault="003E0F89" w:rsidP="003E0F89">
      <w:pPr>
        <w:spacing w:before="120"/>
        <w:rPr>
          <w:bCs/>
        </w:rPr>
      </w:pPr>
      <w:r w:rsidRPr="00114834">
        <w:rPr>
          <w:bCs/>
          <w:i/>
        </w:rPr>
        <w:t xml:space="preserve">Revenue Department: </w:t>
      </w:r>
      <w:r w:rsidRPr="00D379EA">
        <w:rPr>
          <w:bCs/>
        </w:rPr>
        <w:t xml:space="preserve">The Revenue Department </w:t>
      </w:r>
      <w:r w:rsidR="00A6482F">
        <w:rPr>
          <w:bCs/>
        </w:rPr>
        <w:t xml:space="preserve">is </w:t>
      </w:r>
      <w:r w:rsidRPr="00D379EA">
        <w:rPr>
          <w:bCs/>
        </w:rPr>
        <w:t xml:space="preserve">responsible for providing information on land acquisition related matters to the Board of Revenue, </w:t>
      </w:r>
      <w:r w:rsidR="00776EAC">
        <w:rPr>
          <w:bCs/>
        </w:rPr>
        <w:t>GoS</w:t>
      </w:r>
      <w:r w:rsidRPr="00D379EA">
        <w:rPr>
          <w:bCs/>
        </w:rPr>
        <w:t xml:space="preserve">.  </w:t>
      </w:r>
    </w:p>
    <w:p w14:paraId="755718D8" w14:textId="68684D1B" w:rsidR="003E0F89" w:rsidRDefault="006E46FC" w:rsidP="003E0F89">
      <w:pPr>
        <w:spacing w:before="120"/>
        <w:rPr>
          <w:bCs/>
        </w:rPr>
      </w:pPr>
      <w:r>
        <w:rPr>
          <w:bCs/>
          <w:i/>
        </w:rPr>
        <w:t>Sindh</w:t>
      </w:r>
      <w:r w:rsidR="003E0F89" w:rsidRPr="00114834">
        <w:rPr>
          <w:bCs/>
          <w:i/>
        </w:rPr>
        <w:t xml:space="preserve"> Environment Protection Agency:</w:t>
      </w:r>
      <w:r w:rsidR="003E0F89" w:rsidRPr="00D379EA">
        <w:rPr>
          <w:bCs/>
        </w:rPr>
        <w:t xml:space="preserve"> In accordance with the requirements of </w:t>
      </w:r>
      <w:r w:rsidR="003E0F89">
        <w:rPr>
          <w:bCs/>
        </w:rPr>
        <w:t xml:space="preserve">the </w:t>
      </w:r>
      <w:r w:rsidR="003E0F89" w:rsidRPr="00D379EA">
        <w:rPr>
          <w:bCs/>
        </w:rPr>
        <w:t xml:space="preserve">Environmental Protection Act (EPA) </w:t>
      </w:r>
      <w:r>
        <w:rPr>
          <w:bCs/>
        </w:rPr>
        <w:t>2014</w:t>
      </w:r>
      <w:r w:rsidR="003E0F89" w:rsidRPr="00D379EA">
        <w:rPr>
          <w:bCs/>
        </w:rPr>
        <w:t xml:space="preserve">, public participation is an essential legislative requirement for environmental authorization. </w:t>
      </w:r>
    </w:p>
    <w:p w14:paraId="0462F86D" w14:textId="2A569C29" w:rsidR="00160F02" w:rsidRPr="005C342C" w:rsidRDefault="00160F02" w:rsidP="003E0F89">
      <w:pPr>
        <w:spacing w:before="120"/>
        <w:rPr>
          <w:b/>
        </w:rPr>
      </w:pPr>
      <w:r w:rsidRPr="005C342C">
        <w:rPr>
          <w:b/>
        </w:rPr>
        <w:t>Farmers Organisations</w:t>
      </w:r>
    </w:p>
    <w:p w14:paraId="57B1A09E" w14:textId="0890506B" w:rsidR="00160F02" w:rsidRPr="00D379EA" w:rsidRDefault="0013750A" w:rsidP="003E0F89">
      <w:pPr>
        <w:spacing w:before="120"/>
        <w:rPr>
          <w:bCs/>
        </w:rPr>
      </w:pPr>
      <w:r w:rsidRPr="0013750A">
        <w:rPr>
          <w:bCs/>
        </w:rPr>
        <w:t>Area Water Boards (AWB) are quasi</w:t>
      </w:r>
      <w:r w:rsidR="00A6482F">
        <w:rPr>
          <w:bCs/>
        </w:rPr>
        <w:t>-</w:t>
      </w:r>
      <w:r w:rsidRPr="0013750A">
        <w:rPr>
          <w:bCs/>
        </w:rPr>
        <w:t>autonomous organizations under the Irrigation Department. They deliver water to the Farmer Organizations (FOs). The Farmer Organizations (FO) are legally constituted organizations responsible for managing the smaller distributary canals but rely upon the Irrigation Department to cover most costs, including the provision of technical staff. The FOs deliver water to Water Course Associations (WCAs). The WCAs are community organizations supported by the Agriculture Department</w:t>
      </w:r>
    </w:p>
    <w:p w14:paraId="2960FFAB" w14:textId="5799F062" w:rsidR="003E0F89" w:rsidRPr="001C22BA" w:rsidRDefault="003E0F89" w:rsidP="003E0F89">
      <w:pPr>
        <w:spacing w:before="120"/>
        <w:rPr>
          <w:b/>
          <w:bCs/>
        </w:rPr>
      </w:pPr>
      <w:r w:rsidRPr="001C22BA">
        <w:rPr>
          <w:b/>
          <w:bCs/>
        </w:rPr>
        <w:t xml:space="preserve">Local/District Government </w:t>
      </w:r>
    </w:p>
    <w:p w14:paraId="093D1DDD" w14:textId="659DDA4A" w:rsidR="003E0F89" w:rsidRPr="00D379EA" w:rsidRDefault="003E0F89" w:rsidP="003E0F89">
      <w:pPr>
        <w:spacing w:before="120"/>
        <w:rPr>
          <w:bCs/>
        </w:rPr>
      </w:pPr>
      <w:r w:rsidRPr="00D379EA">
        <w:rPr>
          <w:bCs/>
        </w:rPr>
        <w:t>Pakistan is divided into provinces. The provinces are autonomous administrative units that are further divided into divisions and then districts, tehsils (sub-districts) and union councils</w:t>
      </w:r>
      <w:r>
        <w:rPr>
          <w:bCs/>
        </w:rPr>
        <w:t>,</w:t>
      </w:r>
      <w:r w:rsidRPr="00D379EA">
        <w:rPr>
          <w:bCs/>
        </w:rPr>
        <w:t xml:space="preserve"> respectively. A number of government agencies will be involved in project</w:t>
      </w:r>
      <w:r>
        <w:rPr>
          <w:bCs/>
        </w:rPr>
        <w:t>-</w:t>
      </w:r>
      <w:r w:rsidRPr="00D379EA">
        <w:rPr>
          <w:bCs/>
        </w:rPr>
        <w:t>related activities.</w:t>
      </w:r>
    </w:p>
    <w:p w14:paraId="08AF597E" w14:textId="62F07E99" w:rsidR="003E0F89" w:rsidRPr="00D379EA" w:rsidRDefault="003E0F89" w:rsidP="003E0F89">
      <w:pPr>
        <w:spacing w:before="120"/>
        <w:rPr>
          <w:bCs/>
        </w:rPr>
      </w:pPr>
      <w:r w:rsidRPr="00D379EA">
        <w:rPr>
          <w:bCs/>
        </w:rPr>
        <w:t xml:space="preserve">District-based agencies have jurisdiction over land acquisition and compensation through </w:t>
      </w:r>
      <w:r>
        <w:rPr>
          <w:bCs/>
        </w:rPr>
        <w:t xml:space="preserve">the </w:t>
      </w:r>
      <w:r w:rsidRPr="00D379EA">
        <w:rPr>
          <w:bCs/>
        </w:rPr>
        <w:t xml:space="preserve">application of </w:t>
      </w:r>
      <w:r>
        <w:rPr>
          <w:bCs/>
        </w:rPr>
        <w:t xml:space="preserve">the </w:t>
      </w:r>
      <w:r w:rsidRPr="00D379EA">
        <w:rPr>
          <w:bCs/>
        </w:rPr>
        <w:t xml:space="preserve">Land Acquisition Act 1894 and Rules, orders and notifications. Land acquisition functions rest with </w:t>
      </w:r>
      <w:r>
        <w:rPr>
          <w:bCs/>
        </w:rPr>
        <w:t xml:space="preserve">the </w:t>
      </w:r>
      <w:r w:rsidRPr="00D379EA">
        <w:rPr>
          <w:bCs/>
        </w:rPr>
        <w:t xml:space="preserve">Board of Revenue represented at </w:t>
      </w:r>
      <w:r w:rsidR="00A6482F">
        <w:rPr>
          <w:bCs/>
        </w:rPr>
        <w:t xml:space="preserve">the </w:t>
      </w:r>
      <w:r w:rsidRPr="00D379EA">
        <w:rPr>
          <w:bCs/>
        </w:rPr>
        <w:t xml:space="preserve">District level by the District Collector (Deputy Commissioner) and Land Acquisition Collector (LAC). The LAC works under the powers of </w:t>
      </w:r>
      <w:r w:rsidR="00A6482F">
        <w:rPr>
          <w:bCs/>
        </w:rPr>
        <w:t xml:space="preserve">the </w:t>
      </w:r>
      <w:r w:rsidRPr="00D379EA">
        <w:rPr>
          <w:bCs/>
        </w:rPr>
        <w:t xml:space="preserve">District </w:t>
      </w:r>
      <w:r w:rsidR="00A6482F">
        <w:rPr>
          <w:bCs/>
        </w:rPr>
        <w:t>C</w:t>
      </w:r>
      <w:r w:rsidRPr="00D379EA">
        <w:rPr>
          <w:bCs/>
        </w:rPr>
        <w:t>ollector/Deputy Commission</w:t>
      </w:r>
      <w:r>
        <w:rPr>
          <w:bCs/>
        </w:rPr>
        <w:t>er</w:t>
      </w:r>
      <w:r w:rsidRPr="00D379EA">
        <w:rPr>
          <w:bCs/>
        </w:rPr>
        <w:t xml:space="preserve"> as per LAA 1894. Functions pertaining to </w:t>
      </w:r>
      <w:r>
        <w:rPr>
          <w:bCs/>
        </w:rPr>
        <w:t xml:space="preserve">the </w:t>
      </w:r>
      <w:r w:rsidRPr="00D379EA">
        <w:rPr>
          <w:bCs/>
        </w:rPr>
        <w:t>assessment of compensation of non-land assets (structures, crops, trees) lie with other line</w:t>
      </w:r>
      <w:r w:rsidR="00A6482F">
        <w:rPr>
          <w:bCs/>
        </w:rPr>
        <w:t xml:space="preserve"> </w:t>
      </w:r>
      <w:r w:rsidRPr="00D379EA">
        <w:rPr>
          <w:bCs/>
        </w:rPr>
        <w:t xml:space="preserve">agencies and their District offices support LAC in the valuation process. </w:t>
      </w:r>
    </w:p>
    <w:p w14:paraId="4A08DEB6" w14:textId="77777777" w:rsidR="003E0F89" w:rsidRPr="001C22BA" w:rsidRDefault="003E0F89" w:rsidP="003E0F89">
      <w:pPr>
        <w:spacing w:before="120"/>
        <w:rPr>
          <w:b/>
          <w:bCs/>
        </w:rPr>
      </w:pPr>
      <w:r w:rsidRPr="001C22BA">
        <w:rPr>
          <w:b/>
          <w:bCs/>
        </w:rPr>
        <w:t xml:space="preserve">Other Government Departments </w:t>
      </w:r>
    </w:p>
    <w:p w14:paraId="0D69A2ED" w14:textId="2A4FFAFF" w:rsidR="003E0F89" w:rsidRPr="00A6482F" w:rsidRDefault="003E0F89" w:rsidP="00A6482F">
      <w:pPr>
        <w:spacing w:before="120"/>
        <w:rPr>
          <w:bCs/>
        </w:rPr>
      </w:pPr>
      <w:r w:rsidRPr="00D379EA">
        <w:rPr>
          <w:bCs/>
        </w:rPr>
        <w:t>The LAC requests the government departments to carry out detailed measurement surveys of (i) structures</w:t>
      </w:r>
      <w:r w:rsidR="00A6482F">
        <w:rPr>
          <w:bCs/>
        </w:rPr>
        <w:t>,</w:t>
      </w:r>
      <w:r w:rsidRPr="00D379EA">
        <w:rPr>
          <w:bCs/>
        </w:rPr>
        <w:t xml:space="preserve"> (ii) crops</w:t>
      </w:r>
      <w:r w:rsidR="00A6482F">
        <w:rPr>
          <w:bCs/>
        </w:rPr>
        <w:t>,</w:t>
      </w:r>
      <w:r w:rsidRPr="00D379EA">
        <w:rPr>
          <w:bCs/>
        </w:rPr>
        <w:t xml:space="preserve"> (iii) fruit trees</w:t>
      </w:r>
      <w:r w:rsidR="00A6482F">
        <w:rPr>
          <w:bCs/>
        </w:rPr>
        <w:t>,</w:t>
      </w:r>
      <w:r w:rsidRPr="00D379EA">
        <w:rPr>
          <w:bCs/>
        </w:rPr>
        <w:t xml:space="preserve"> (iv) wood trees. The assessment of the affected structures pertains to the Works and Communication Department; the assessment of affected wood trees pertains to the Forest Department</w:t>
      </w:r>
      <w:r w:rsidR="00A6482F">
        <w:rPr>
          <w:bCs/>
        </w:rPr>
        <w:t>,</w:t>
      </w:r>
      <w:r>
        <w:rPr>
          <w:bCs/>
        </w:rPr>
        <w:t xml:space="preserve"> and</w:t>
      </w:r>
      <w:r w:rsidRPr="00D379EA">
        <w:rPr>
          <w:bCs/>
        </w:rPr>
        <w:t xml:space="preserve"> the assessment of crops and fruit trees pertains to the Agriculture Department. The LAC will be responsible for payment of the compensation to the affected titleholders and registered sharecroppers and cultivators of village common/gov’t lands.</w:t>
      </w:r>
    </w:p>
    <w:p w14:paraId="289C2834" w14:textId="77777777" w:rsidR="003E0F89" w:rsidRPr="001C22BA" w:rsidRDefault="003E0F89" w:rsidP="003E0F89">
      <w:pPr>
        <w:spacing w:before="120"/>
        <w:rPr>
          <w:b/>
          <w:bCs/>
        </w:rPr>
      </w:pPr>
      <w:r w:rsidRPr="001C22BA">
        <w:rPr>
          <w:b/>
          <w:bCs/>
        </w:rPr>
        <w:t>Civil Society Organizations</w:t>
      </w:r>
    </w:p>
    <w:p w14:paraId="09BF1F05" w14:textId="595CDD4E" w:rsidR="003E0F89" w:rsidRPr="00D379EA" w:rsidRDefault="003E0F89" w:rsidP="003E0F89">
      <w:pPr>
        <w:spacing w:before="120"/>
        <w:rPr>
          <w:bCs/>
        </w:rPr>
      </w:pPr>
      <w:r w:rsidRPr="00D379EA">
        <w:rPr>
          <w:bCs/>
        </w:rPr>
        <w:t xml:space="preserve">The Civil Society Organizations (CSOs) role is to advocate for the sustainable management of </w:t>
      </w:r>
      <w:r>
        <w:rPr>
          <w:bCs/>
        </w:rPr>
        <w:t xml:space="preserve">the </w:t>
      </w:r>
      <w:r w:rsidRPr="00D379EA">
        <w:rPr>
          <w:bCs/>
        </w:rPr>
        <w:t>environment and social performance of the project, including improving people’s lives and conserving natural resources. The key CSOs are</w:t>
      </w:r>
      <w:r w:rsidR="009425A9">
        <w:rPr>
          <w:bCs/>
        </w:rPr>
        <w:t xml:space="preserve"> UN Wo</w:t>
      </w:r>
      <w:r w:rsidR="00047664">
        <w:rPr>
          <w:bCs/>
        </w:rPr>
        <w:t>men and SPO.</w:t>
      </w:r>
    </w:p>
    <w:p w14:paraId="286EDE26" w14:textId="77777777" w:rsidR="003E0F89" w:rsidRPr="001C22BA" w:rsidRDefault="003E0F89" w:rsidP="003E0F89">
      <w:pPr>
        <w:spacing w:before="120"/>
        <w:rPr>
          <w:b/>
          <w:bCs/>
        </w:rPr>
      </w:pPr>
      <w:r w:rsidRPr="001C22BA">
        <w:rPr>
          <w:b/>
          <w:bCs/>
        </w:rPr>
        <w:t>Academic Institutions</w:t>
      </w:r>
    </w:p>
    <w:p w14:paraId="404D1BD7" w14:textId="5AA2DCEA" w:rsidR="003E0F89" w:rsidRPr="00D379EA" w:rsidRDefault="003E0F89" w:rsidP="00047664">
      <w:pPr>
        <w:spacing w:before="120"/>
        <w:rPr>
          <w:bCs/>
        </w:rPr>
      </w:pPr>
      <w:r w:rsidRPr="00D379EA">
        <w:rPr>
          <w:bCs/>
        </w:rPr>
        <w:t>The academic institutions help in educating citizens for development, offer insights on urgent challenges, reduce and manage the environment</w:t>
      </w:r>
      <w:r>
        <w:rPr>
          <w:bCs/>
        </w:rPr>
        <w:t>al</w:t>
      </w:r>
      <w:r w:rsidRPr="00D379EA">
        <w:rPr>
          <w:bCs/>
        </w:rPr>
        <w:t xml:space="preserve"> and social footprints of the project operations. They provide sound advice and exchange views for </w:t>
      </w:r>
      <w:r>
        <w:rPr>
          <w:bCs/>
        </w:rPr>
        <w:t xml:space="preserve">the </w:t>
      </w:r>
      <w:r w:rsidRPr="00D379EA">
        <w:rPr>
          <w:bCs/>
        </w:rPr>
        <w:t>effective implementation of environment</w:t>
      </w:r>
      <w:r w:rsidR="00A6482F">
        <w:rPr>
          <w:bCs/>
        </w:rPr>
        <w:t>al</w:t>
      </w:r>
      <w:r w:rsidRPr="00D379EA">
        <w:rPr>
          <w:bCs/>
        </w:rPr>
        <w:t xml:space="preserve"> and social instruments. The academic institutions that show interest in the project </w:t>
      </w:r>
      <w:r w:rsidR="00047664">
        <w:rPr>
          <w:bCs/>
        </w:rPr>
        <w:t xml:space="preserve">are </w:t>
      </w:r>
      <w:r w:rsidRPr="00D379EA">
        <w:rPr>
          <w:bCs/>
        </w:rPr>
        <w:t xml:space="preserve"> </w:t>
      </w:r>
      <w:r w:rsidR="00047664" w:rsidRPr="00047664">
        <w:rPr>
          <w:bCs/>
        </w:rPr>
        <w:t>Agriculture University Tando JAM</w:t>
      </w:r>
      <w:r w:rsidR="00047664">
        <w:rPr>
          <w:bCs/>
        </w:rPr>
        <w:t xml:space="preserve"> and </w:t>
      </w:r>
      <w:r w:rsidR="00047664" w:rsidRPr="00047664">
        <w:rPr>
          <w:bCs/>
        </w:rPr>
        <w:t>Mehran University of Engineering and Technology Jamshoro</w:t>
      </w:r>
      <w:r w:rsidR="00047664">
        <w:rPr>
          <w:bCs/>
        </w:rPr>
        <w:t>.</w:t>
      </w:r>
    </w:p>
    <w:p w14:paraId="5F459A77" w14:textId="77777777" w:rsidR="003E0F89" w:rsidRPr="001C22BA" w:rsidRDefault="003E0F89" w:rsidP="003E0F89">
      <w:pPr>
        <w:spacing w:before="120"/>
        <w:rPr>
          <w:b/>
          <w:bCs/>
        </w:rPr>
      </w:pPr>
      <w:r w:rsidRPr="001C22BA">
        <w:rPr>
          <w:b/>
          <w:bCs/>
        </w:rPr>
        <w:t>Print &amp; Electronic Media</w:t>
      </w:r>
    </w:p>
    <w:p w14:paraId="0C43BDC5" w14:textId="77777777" w:rsidR="003E0F89" w:rsidRPr="00D379EA" w:rsidRDefault="003E0F89" w:rsidP="003E0F89">
      <w:pPr>
        <w:spacing w:before="120"/>
        <w:rPr>
          <w:bCs/>
        </w:rPr>
      </w:pPr>
      <w:r w:rsidRPr="00D379EA">
        <w:rPr>
          <w:bCs/>
        </w:rPr>
        <w:t xml:space="preserve">Printed, electronic and social media are the important stakeholders; they deliver messages to </w:t>
      </w:r>
      <w:r>
        <w:rPr>
          <w:bCs/>
        </w:rPr>
        <w:t xml:space="preserve">a </w:t>
      </w:r>
      <w:r w:rsidRPr="00D379EA">
        <w:rPr>
          <w:bCs/>
        </w:rPr>
        <w:t xml:space="preserve">wider audience within and beyond Project affected areas. The Project and the stakeholders who have </w:t>
      </w:r>
      <w:r>
        <w:rPr>
          <w:bCs/>
        </w:rPr>
        <w:t xml:space="preserve">an </w:t>
      </w:r>
      <w:r w:rsidRPr="00D379EA">
        <w:rPr>
          <w:bCs/>
        </w:rPr>
        <w:t xml:space="preserve">interest and positive or negative influence toward the Project may use the media to convey their messages and aspirations. Any information related to the Project might interest them and help in developing </w:t>
      </w:r>
      <w:r>
        <w:rPr>
          <w:bCs/>
        </w:rPr>
        <w:t xml:space="preserve">a </w:t>
      </w:r>
      <w:r w:rsidRPr="00D379EA">
        <w:rPr>
          <w:bCs/>
        </w:rPr>
        <w:t>positive image of the Project.</w:t>
      </w:r>
    </w:p>
    <w:p w14:paraId="669EBA21" w14:textId="77777777" w:rsidR="003E0F89" w:rsidRPr="000D3D7B" w:rsidRDefault="003E0F89" w:rsidP="003E0F89">
      <w:pPr>
        <w:spacing w:before="120"/>
        <w:rPr>
          <w:b/>
          <w:bCs/>
        </w:rPr>
      </w:pPr>
      <w:r w:rsidRPr="000D3D7B">
        <w:rPr>
          <w:b/>
          <w:bCs/>
        </w:rPr>
        <w:t>Financier</w:t>
      </w:r>
    </w:p>
    <w:p w14:paraId="72576E9C" w14:textId="77777777" w:rsidR="003E0F89" w:rsidRPr="00D379EA" w:rsidRDefault="003E0F89" w:rsidP="003E0F89">
      <w:pPr>
        <w:spacing w:before="120"/>
        <w:rPr>
          <w:bCs/>
        </w:rPr>
      </w:pPr>
      <w:r w:rsidRPr="00D379EA">
        <w:rPr>
          <w:bCs/>
        </w:rPr>
        <w:t>Th</w:t>
      </w:r>
      <w:r>
        <w:rPr>
          <w:bCs/>
        </w:rPr>
        <w:t>e</w:t>
      </w:r>
      <w:r w:rsidRPr="00D379EA">
        <w:rPr>
          <w:bCs/>
        </w:rPr>
        <w:t xml:space="preserve"> World Bank is a multilateral development bank with a mission to improve social and economic outcomes in developing and poor countries by investing in sustainable infrastructure and other productive sectors. The Bank thus is working to better connect people, services and markets that, over time, will impact the lives of billions and build a better future. The WB environment and social Operational Policies are applicable to this project that include</w:t>
      </w:r>
      <w:r>
        <w:rPr>
          <w:bCs/>
        </w:rPr>
        <w:t>s</w:t>
      </w:r>
      <w:r w:rsidRPr="00D379EA">
        <w:rPr>
          <w:bCs/>
        </w:rPr>
        <w:t>:</w:t>
      </w:r>
    </w:p>
    <w:p w14:paraId="1F3B42B9" w14:textId="77777777" w:rsidR="003E0F89" w:rsidRPr="005C7B16" w:rsidRDefault="003E0F89" w:rsidP="0034631F">
      <w:pPr>
        <w:pStyle w:val="ListParagraph"/>
        <w:numPr>
          <w:ilvl w:val="0"/>
          <w:numId w:val="50"/>
        </w:numPr>
        <w:spacing w:before="120"/>
        <w:ind w:left="360"/>
        <w:contextualSpacing w:val="0"/>
        <w:rPr>
          <w:bCs/>
        </w:rPr>
      </w:pPr>
      <w:r w:rsidRPr="005C7B16">
        <w:rPr>
          <w:bCs/>
        </w:rPr>
        <w:t xml:space="preserve">OP 4.01 Environmental Assessment; </w:t>
      </w:r>
    </w:p>
    <w:p w14:paraId="3F7B63FC" w14:textId="77777777" w:rsidR="003E0F89" w:rsidRPr="005C7B16" w:rsidRDefault="003E0F89" w:rsidP="0034631F">
      <w:pPr>
        <w:pStyle w:val="ListParagraph"/>
        <w:numPr>
          <w:ilvl w:val="0"/>
          <w:numId w:val="50"/>
        </w:numPr>
        <w:spacing w:before="120"/>
        <w:ind w:left="360"/>
        <w:contextualSpacing w:val="0"/>
        <w:rPr>
          <w:bCs/>
        </w:rPr>
      </w:pPr>
      <w:r w:rsidRPr="005C7B16">
        <w:rPr>
          <w:bCs/>
        </w:rPr>
        <w:t xml:space="preserve">OP 4.11 Physical Cultural Heritage; </w:t>
      </w:r>
    </w:p>
    <w:p w14:paraId="7BB79DE6" w14:textId="77777777" w:rsidR="003E0F89" w:rsidRPr="00583ED8" w:rsidRDefault="003E0F89" w:rsidP="0034631F">
      <w:pPr>
        <w:pStyle w:val="ListParagraph"/>
        <w:numPr>
          <w:ilvl w:val="0"/>
          <w:numId w:val="50"/>
        </w:numPr>
        <w:spacing w:before="120"/>
        <w:ind w:left="360"/>
        <w:contextualSpacing w:val="0"/>
        <w:rPr>
          <w:bCs/>
        </w:rPr>
      </w:pPr>
      <w:r w:rsidRPr="005C7B16">
        <w:rPr>
          <w:bCs/>
        </w:rPr>
        <w:t>OP 4.12 Involuntary Resettlement</w:t>
      </w:r>
    </w:p>
    <w:p w14:paraId="4E317B36" w14:textId="77777777" w:rsidR="003E0F89" w:rsidRDefault="003E0F89" w:rsidP="003E0F89">
      <w:pPr>
        <w:spacing w:before="120"/>
        <w:jc w:val="left"/>
        <w:rPr>
          <w:b/>
        </w:rPr>
      </w:pPr>
      <w:r w:rsidRPr="00114834">
        <w:rPr>
          <w:b/>
        </w:rPr>
        <w:t>4.</w:t>
      </w:r>
      <w:r>
        <w:rPr>
          <w:b/>
        </w:rPr>
        <w:t>3</w:t>
      </w:r>
      <w:r w:rsidRPr="00114834">
        <w:rPr>
          <w:b/>
        </w:rPr>
        <w:tab/>
      </w:r>
      <w:r>
        <w:rPr>
          <w:b/>
        </w:rPr>
        <w:t>Disadvantaged and Vulnerable Groups</w:t>
      </w:r>
    </w:p>
    <w:p w14:paraId="5B50ADCB" w14:textId="77777777" w:rsidR="003E0F89" w:rsidRDefault="003E0F89" w:rsidP="003E0F89">
      <w:pPr>
        <w:spacing w:before="120"/>
        <w:rPr>
          <w:bCs/>
        </w:rPr>
      </w:pPr>
      <w:r w:rsidRPr="00D379EA">
        <w:rPr>
          <w:bCs/>
        </w:rPr>
        <w:t xml:space="preserve">The </w:t>
      </w:r>
      <w:r>
        <w:rPr>
          <w:bCs/>
        </w:rPr>
        <w:t xml:space="preserve">disadvantaged and </w:t>
      </w:r>
      <w:r w:rsidRPr="00D379EA">
        <w:rPr>
          <w:bCs/>
        </w:rPr>
        <w:t>vulnerable groups of affected people include the poor and marginalized</w:t>
      </w:r>
      <w:r>
        <w:rPr>
          <w:bCs/>
        </w:rPr>
        <w:t>,</w:t>
      </w:r>
      <w:r w:rsidRPr="00D379EA">
        <w:rPr>
          <w:bCs/>
        </w:rPr>
        <w:t xml:space="preserve"> which include small landholders of arable land</w:t>
      </w:r>
      <w:r>
        <w:rPr>
          <w:bCs/>
        </w:rPr>
        <w:t xml:space="preserve">, </w:t>
      </w:r>
      <w:r w:rsidRPr="00D379EA">
        <w:rPr>
          <w:bCs/>
        </w:rPr>
        <w:t>agriculture tenants</w:t>
      </w:r>
      <w:r>
        <w:rPr>
          <w:bCs/>
        </w:rPr>
        <w:t xml:space="preserve"> and affected households below the poverty line</w:t>
      </w:r>
      <w:r w:rsidRPr="00D379EA">
        <w:rPr>
          <w:bCs/>
        </w:rPr>
        <w:t xml:space="preserve">. The impacts on their social and economic conditions revealed that additional measures are required in terms of resettlement and rehabilitation assistance to mitigate impacts on their livelihoods. </w:t>
      </w:r>
    </w:p>
    <w:p w14:paraId="41282328" w14:textId="77777777" w:rsidR="003E0F89" w:rsidRPr="00277B0B" w:rsidRDefault="003E0F89" w:rsidP="0034631F">
      <w:pPr>
        <w:pStyle w:val="ListParagraph"/>
        <w:numPr>
          <w:ilvl w:val="0"/>
          <w:numId w:val="71"/>
        </w:numPr>
        <w:spacing w:before="120"/>
        <w:contextualSpacing w:val="0"/>
        <w:rPr>
          <w:b/>
        </w:rPr>
      </w:pPr>
      <w:r>
        <w:rPr>
          <w:b/>
        </w:rPr>
        <w:t>Stakeholder Engagement Plan</w:t>
      </w:r>
    </w:p>
    <w:p w14:paraId="3BD98A47" w14:textId="77777777" w:rsidR="003E0F89" w:rsidRPr="00114834" w:rsidRDefault="003E0F89" w:rsidP="003E0F89">
      <w:pPr>
        <w:spacing w:before="120"/>
        <w:rPr>
          <w:b/>
          <w:bCs/>
        </w:rPr>
      </w:pPr>
      <w:r w:rsidRPr="00114834">
        <w:rPr>
          <w:b/>
          <w:bCs/>
        </w:rPr>
        <w:t>5.1</w:t>
      </w:r>
      <w:r w:rsidRPr="00114834">
        <w:rPr>
          <w:b/>
          <w:bCs/>
        </w:rPr>
        <w:tab/>
        <w:t xml:space="preserve">Purpose and Timings of </w:t>
      </w:r>
      <w:r>
        <w:rPr>
          <w:b/>
          <w:bCs/>
        </w:rPr>
        <w:t xml:space="preserve">the </w:t>
      </w:r>
      <w:r w:rsidRPr="00114834">
        <w:rPr>
          <w:b/>
          <w:bCs/>
        </w:rPr>
        <w:t>Stakeholder Engagement Plan</w:t>
      </w:r>
    </w:p>
    <w:p w14:paraId="239A89FB" w14:textId="28C85319" w:rsidR="003E0F89" w:rsidRDefault="003E0F89" w:rsidP="003E0F89">
      <w:pPr>
        <w:spacing w:before="120"/>
        <w:rPr>
          <w:i/>
        </w:rPr>
      </w:pPr>
      <w:r w:rsidRPr="00532EE7">
        <w:rPr>
          <w:rFonts w:cs="Calibri"/>
          <w:color w:val="000000" w:themeColor="text1"/>
          <w:lang w:val="en-GB"/>
        </w:rPr>
        <w:t>The approach</w:t>
      </w:r>
      <w:r>
        <w:rPr>
          <w:rFonts w:cs="Calibri"/>
          <w:color w:val="000000" w:themeColor="text1"/>
          <w:lang w:val="en-GB"/>
        </w:rPr>
        <w:t xml:space="preserve"> for the stakeholder engagement analysis</w:t>
      </w:r>
      <w:r w:rsidRPr="00532EE7">
        <w:rPr>
          <w:rFonts w:cs="Calibri"/>
          <w:color w:val="000000" w:themeColor="text1"/>
          <w:lang w:val="en-GB"/>
        </w:rPr>
        <w:t xml:space="preserve"> will be underscored by three elements: belief in the primacy of qualitative data, commitment to participatory methods and flexible</w:t>
      </w:r>
      <w:r w:rsidR="00BF0E6A">
        <w:rPr>
          <w:rFonts w:cs="Calibri"/>
          <w:color w:val="000000" w:themeColor="text1"/>
          <w:lang w:val="en-GB"/>
        </w:rPr>
        <w:t>,</w:t>
      </w:r>
      <w:r w:rsidRPr="00532EE7">
        <w:rPr>
          <w:rFonts w:cs="Calibri"/>
          <w:color w:val="000000" w:themeColor="text1"/>
          <w:lang w:val="en-GB"/>
        </w:rPr>
        <w:t xml:space="preserve"> responsive methods.</w:t>
      </w:r>
      <w:r w:rsidRPr="00532EE7">
        <w:t xml:space="preserve"> An inclusive and participatory approach will be followed</w:t>
      </w:r>
      <w:r>
        <w:t>,</w:t>
      </w:r>
      <w:r w:rsidRPr="00532EE7">
        <w:t xml:space="preserve"> taking the main characteristics and interests of the stakeholders into account, as well as the different levels of engagement and consultation that will be appropriate for different stakeholders</w:t>
      </w:r>
      <w:r w:rsidRPr="00532EE7">
        <w:rPr>
          <w:i/>
        </w:rPr>
        <w:t>.</w:t>
      </w:r>
      <w:r>
        <w:rPr>
          <w:i/>
        </w:rPr>
        <w:t xml:space="preserve"> </w:t>
      </w:r>
    </w:p>
    <w:p w14:paraId="7AAC20E5" w14:textId="77777777" w:rsidR="003E0F89" w:rsidRPr="00D379EA" w:rsidRDefault="003E0F89" w:rsidP="003E0F89">
      <w:pPr>
        <w:spacing w:before="120"/>
        <w:rPr>
          <w:bCs/>
        </w:rPr>
      </w:pPr>
      <w:r w:rsidRPr="00685D95">
        <w:t xml:space="preserve">In general, engagement is directly proportional to </w:t>
      </w:r>
      <w:r>
        <w:t xml:space="preserve">the </w:t>
      </w:r>
      <w:r w:rsidRPr="00685D95">
        <w:t>impact and influence</w:t>
      </w:r>
      <w:r>
        <w:t xml:space="preserve"> of a stakeholder. </w:t>
      </w:r>
      <w:r>
        <w:rPr>
          <w:bCs/>
        </w:rPr>
        <w:t>T</w:t>
      </w:r>
      <w:r w:rsidRPr="00D379EA">
        <w:rPr>
          <w:bCs/>
        </w:rPr>
        <w:t xml:space="preserve">he stakeholder analysis is used to classify stakeholders based on their level of interest and influence related to the project. </w:t>
      </w:r>
      <w:r>
        <w:rPr>
          <w:bCs/>
        </w:rPr>
        <w:t>R</w:t>
      </w:r>
      <w:r w:rsidRPr="00D379EA">
        <w:rPr>
          <w:bCs/>
        </w:rPr>
        <w:t xml:space="preserve">esults of </w:t>
      </w:r>
      <w:r>
        <w:rPr>
          <w:bCs/>
        </w:rPr>
        <w:t xml:space="preserve">the </w:t>
      </w:r>
      <w:r w:rsidRPr="00D379EA">
        <w:rPr>
          <w:bCs/>
        </w:rPr>
        <w:t xml:space="preserve">analysis are used to recommend the level of engagement as under: </w:t>
      </w:r>
    </w:p>
    <w:p w14:paraId="3876F2AB" w14:textId="2703BBAA" w:rsidR="003E0F89" w:rsidRPr="00D379EA" w:rsidRDefault="003E0F89" w:rsidP="003E0F89">
      <w:pPr>
        <w:spacing w:before="120"/>
        <w:rPr>
          <w:bCs/>
        </w:rPr>
      </w:pPr>
      <w:r w:rsidRPr="00D379EA">
        <w:rPr>
          <w:bCs/>
        </w:rPr>
        <w:t>(i)</w:t>
      </w:r>
      <w:r w:rsidRPr="00D379EA">
        <w:rPr>
          <w:bCs/>
        </w:rPr>
        <w:tab/>
        <w:t xml:space="preserve">High Interest and High Influence (to be engaged): These stakeholders are to be informed and engaged in the form of a formal interaction on </w:t>
      </w:r>
      <w:r>
        <w:rPr>
          <w:bCs/>
        </w:rPr>
        <w:t xml:space="preserve">the </w:t>
      </w:r>
      <w:r w:rsidRPr="00D379EA">
        <w:rPr>
          <w:bCs/>
        </w:rPr>
        <w:t>environmental and social aspects of the project. If they raise any concerns, they should be actively involved in identifying mitigation measures and developing subsequent plans. The aim of their engagement is to obtain their acceptance of Project activities and management plans. They are engaged at the stage of ESIA</w:t>
      </w:r>
      <w:r w:rsidR="000818F1">
        <w:rPr>
          <w:bCs/>
        </w:rPr>
        <w:t>/ESMP</w:t>
      </w:r>
      <w:r w:rsidRPr="00D379EA">
        <w:rPr>
          <w:bCs/>
        </w:rPr>
        <w:t xml:space="preserve"> studies and in key decisions in project planning, implementation and operational phases. </w:t>
      </w:r>
    </w:p>
    <w:p w14:paraId="46485F2A" w14:textId="2828B85B" w:rsidR="003E0F89" w:rsidRPr="00D379EA" w:rsidRDefault="003E0F89" w:rsidP="003E0F89">
      <w:pPr>
        <w:spacing w:before="120"/>
        <w:rPr>
          <w:bCs/>
        </w:rPr>
      </w:pPr>
      <w:r w:rsidRPr="00D379EA">
        <w:rPr>
          <w:bCs/>
        </w:rPr>
        <w:t>(ii)</w:t>
      </w:r>
      <w:r w:rsidRPr="00D379EA">
        <w:rPr>
          <w:bCs/>
        </w:rPr>
        <w:tab/>
        <w:t>High Interest and Low Influence (monitoring of their interest): These stakeholders have limited ability to directly influence the project but have a keen interest in one or more aspects of the project. The recommendation is that the views of these stakeholders be tracked and monitored through communications</w:t>
      </w:r>
      <w:r>
        <w:rPr>
          <w:bCs/>
        </w:rPr>
        <w:t>.</w:t>
      </w:r>
    </w:p>
    <w:p w14:paraId="6177AE50" w14:textId="77777777" w:rsidR="003E0F89" w:rsidRPr="00D379EA" w:rsidRDefault="003E0F89" w:rsidP="003E0F89">
      <w:pPr>
        <w:spacing w:before="120"/>
        <w:rPr>
          <w:bCs/>
        </w:rPr>
      </w:pPr>
      <w:r w:rsidRPr="00D379EA">
        <w:rPr>
          <w:bCs/>
        </w:rPr>
        <w:t>(iii)</w:t>
      </w:r>
      <w:r w:rsidRPr="00D379EA">
        <w:rPr>
          <w:bCs/>
        </w:rPr>
        <w:tab/>
        <w:t xml:space="preserve">Low Interest and High Influence (leverage): These stakeholders may not seriously be concerned about </w:t>
      </w:r>
      <w:r>
        <w:rPr>
          <w:bCs/>
        </w:rPr>
        <w:t xml:space="preserve">the </w:t>
      </w:r>
      <w:r w:rsidRPr="00D379EA">
        <w:rPr>
          <w:bCs/>
        </w:rPr>
        <w:t>environmental and social aspects of the project</w:t>
      </w:r>
      <w:r>
        <w:rPr>
          <w:bCs/>
        </w:rPr>
        <w:t>,</w:t>
      </w:r>
      <w:r w:rsidRPr="00D379EA">
        <w:rPr>
          <w:bCs/>
        </w:rPr>
        <w:t xml:space="preserve"> but they are critical about project success. They are recommended to be engaged in active communication on key project activities throughout the project lifecycle. The approval of these stakeholders will be critical for the Project; and</w:t>
      </w:r>
    </w:p>
    <w:p w14:paraId="47672E05" w14:textId="77777777" w:rsidR="003E0F89" w:rsidRDefault="003E0F89" w:rsidP="003E0F89">
      <w:pPr>
        <w:spacing w:before="120"/>
        <w:rPr>
          <w:bCs/>
        </w:rPr>
      </w:pPr>
      <w:r w:rsidRPr="00D379EA">
        <w:rPr>
          <w:bCs/>
        </w:rPr>
        <w:t>(iv)</w:t>
      </w:r>
      <w:r w:rsidRPr="00D379EA">
        <w:rPr>
          <w:bCs/>
        </w:rPr>
        <w:tab/>
        <w:t>Low Interest and Low Influence (to be informed): These stakeholders should be provided information on key Project activities through press releases, briefings, and other mode</w:t>
      </w:r>
      <w:r>
        <w:rPr>
          <w:bCs/>
        </w:rPr>
        <w:t>s</w:t>
      </w:r>
      <w:r w:rsidRPr="00D379EA">
        <w:rPr>
          <w:bCs/>
        </w:rPr>
        <w:t xml:space="preserve"> of communications during the project lifecycle.</w:t>
      </w:r>
    </w:p>
    <w:p w14:paraId="5C5D526D" w14:textId="00A99EBB" w:rsidR="003E0F89" w:rsidRDefault="003E0F89" w:rsidP="003E0F89">
      <w:pPr>
        <w:spacing w:after="200" w:line="276" w:lineRule="auto"/>
        <w:jc w:val="left"/>
        <w:rPr>
          <w:b/>
          <w:bCs/>
        </w:rPr>
      </w:pPr>
      <w:r w:rsidRPr="000D3D7B">
        <w:rPr>
          <w:b/>
          <w:bCs/>
        </w:rPr>
        <w:t xml:space="preserve">Table 1. Preliminary Classification of Stakeholders </w:t>
      </w:r>
    </w:p>
    <w:tbl>
      <w:tblPr>
        <w:tblStyle w:val="TableGrid"/>
        <w:tblW w:w="0" w:type="auto"/>
        <w:tblLook w:val="04A0" w:firstRow="1" w:lastRow="0" w:firstColumn="1" w:lastColumn="0" w:noHBand="0" w:noVBand="1"/>
      </w:tblPr>
      <w:tblGrid>
        <w:gridCol w:w="1165"/>
        <w:gridCol w:w="8185"/>
      </w:tblGrid>
      <w:tr w:rsidR="003E0F89" w14:paraId="0BBAA164" w14:textId="77777777" w:rsidTr="000B0416">
        <w:trPr>
          <w:trHeight w:val="233"/>
        </w:trPr>
        <w:tc>
          <w:tcPr>
            <w:tcW w:w="1165" w:type="dxa"/>
          </w:tcPr>
          <w:p w14:paraId="03300CEC" w14:textId="77777777" w:rsidR="003E0F89" w:rsidRDefault="003E0F89" w:rsidP="000B0416">
            <w:pPr>
              <w:spacing w:before="120"/>
              <w:rPr>
                <w:b/>
                <w:bCs/>
              </w:rPr>
            </w:pPr>
            <w:r w:rsidRPr="000D3D7B">
              <w:t>Engage</w:t>
            </w:r>
          </w:p>
        </w:tc>
        <w:tc>
          <w:tcPr>
            <w:tcW w:w="8185" w:type="dxa"/>
          </w:tcPr>
          <w:p w14:paraId="656C6DBC" w14:textId="77777777" w:rsidR="003E0F89" w:rsidRDefault="003E0F89" w:rsidP="000B0416">
            <w:pPr>
              <w:spacing w:before="120"/>
              <w:rPr>
                <w:b/>
                <w:bCs/>
              </w:rPr>
            </w:pPr>
            <w:r w:rsidRPr="000D3D7B">
              <w:t>BOR/Revenue Department; Affected Persons, general public residing along the project area; public representatives; print and electronic media (provincial and federal), World Bank; Project Steering Committee</w:t>
            </w:r>
          </w:p>
        </w:tc>
      </w:tr>
      <w:tr w:rsidR="003E0F89" w14:paraId="4C6111CD" w14:textId="77777777" w:rsidTr="000B0416">
        <w:tc>
          <w:tcPr>
            <w:tcW w:w="1165" w:type="dxa"/>
          </w:tcPr>
          <w:p w14:paraId="11CE2683" w14:textId="77777777" w:rsidR="003E0F89" w:rsidRDefault="003E0F89" w:rsidP="000B0416">
            <w:pPr>
              <w:spacing w:before="120"/>
              <w:rPr>
                <w:b/>
                <w:bCs/>
              </w:rPr>
            </w:pPr>
            <w:r w:rsidRPr="000D3D7B">
              <w:t>Leverage</w:t>
            </w:r>
          </w:p>
        </w:tc>
        <w:tc>
          <w:tcPr>
            <w:tcW w:w="8185" w:type="dxa"/>
          </w:tcPr>
          <w:p w14:paraId="2CA8375F" w14:textId="77777777" w:rsidR="003E0F89" w:rsidRDefault="003E0F89" w:rsidP="000B0416">
            <w:pPr>
              <w:spacing w:before="120"/>
              <w:rPr>
                <w:b/>
                <w:bCs/>
              </w:rPr>
            </w:pPr>
            <w:r>
              <w:t>A</w:t>
            </w:r>
            <w:r w:rsidRPr="000D3D7B">
              <w:t>cademia</w:t>
            </w:r>
          </w:p>
        </w:tc>
      </w:tr>
      <w:tr w:rsidR="003E0F89" w14:paraId="4298C393" w14:textId="77777777" w:rsidTr="000B0416">
        <w:tc>
          <w:tcPr>
            <w:tcW w:w="1165" w:type="dxa"/>
          </w:tcPr>
          <w:p w14:paraId="42F4BA97" w14:textId="77777777" w:rsidR="003E0F89" w:rsidRDefault="003E0F89" w:rsidP="000B0416">
            <w:pPr>
              <w:spacing w:before="120"/>
              <w:rPr>
                <w:b/>
                <w:bCs/>
              </w:rPr>
            </w:pPr>
            <w:r w:rsidRPr="000D3D7B">
              <w:t>Monitor</w:t>
            </w:r>
          </w:p>
        </w:tc>
        <w:tc>
          <w:tcPr>
            <w:tcW w:w="8185" w:type="dxa"/>
          </w:tcPr>
          <w:p w14:paraId="41A719E2" w14:textId="77777777" w:rsidR="003E0F89" w:rsidRDefault="003E0F89" w:rsidP="000B0416">
            <w:pPr>
              <w:spacing w:before="120"/>
              <w:rPr>
                <w:b/>
                <w:bCs/>
              </w:rPr>
            </w:pPr>
            <w:r w:rsidRPr="000D3D7B">
              <w:t>CSOs, Environment Protection Agency; Labor Department</w:t>
            </w:r>
          </w:p>
        </w:tc>
      </w:tr>
      <w:tr w:rsidR="003E0F89" w14:paraId="1DA55AF7" w14:textId="77777777" w:rsidTr="000B0416">
        <w:tc>
          <w:tcPr>
            <w:tcW w:w="1165" w:type="dxa"/>
          </w:tcPr>
          <w:p w14:paraId="7993BB63" w14:textId="77777777" w:rsidR="003E0F89" w:rsidRPr="000D3D7B" w:rsidRDefault="003E0F89" w:rsidP="000B0416">
            <w:pPr>
              <w:spacing w:before="120"/>
            </w:pPr>
            <w:r w:rsidRPr="000D3D7B">
              <w:t>Inform</w:t>
            </w:r>
          </w:p>
        </w:tc>
        <w:tc>
          <w:tcPr>
            <w:tcW w:w="8185" w:type="dxa"/>
          </w:tcPr>
          <w:p w14:paraId="3388AEC4" w14:textId="77777777" w:rsidR="003E0F89" w:rsidRPr="000D3D7B" w:rsidRDefault="003E0F89" w:rsidP="000B0416">
            <w:pPr>
              <w:spacing w:before="120"/>
            </w:pPr>
            <w:r w:rsidRPr="000D3D7B">
              <w:t>Relevant Gov’t departments</w:t>
            </w:r>
          </w:p>
        </w:tc>
      </w:tr>
    </w:tbl>
    <w:p w14:paraId="6B9F6D53" w14:textId="3D353F78" w:rsidR="003E0F89" w:rsidRPr="003F4AEA" w:rsidRDefault="003E0F89" w:rsidP="003E0F89">
      <w:pPr>
        <w:spacing w:before="120"/>
      </w:pPr>
      <w:r>
        <w:t xml:space="preserve">This SEP will be a living document and will need to be updated and refined throughout the lifecycle of the Project. During this process, the focus and scope of the SEP will be updated to ensure that </w:t>
      </w:r>
      <w:r w:rsidR="00DD5648">
        <w:t>PIUs</w:t>
      </w:r>
      <w:r>
        <w:t xml:space="preserve"> address external changes and adhere to its strategy (which itself may change over time). The key life-cycle phases to be considered when implementing stakeholder engagement are briefly discussed below.</w:t>
      </w:r>
    </w:p>
    <w:p w14:paraId="5E3200D0" w14:textId="77777777" w:rsidR="003E0F89" w:rsidRPr="000D3D7B" w:rsidRDefault="003E0F89" w:rsidP="003E0F89">
      <w:pPr>
        <w:spacing w:before="120"/>
        <w:rPr>
          <w:b/>
          <w:bCs/>
        </w:rPr>
      </w:pPr>
      <w:r w:rsidRPr="000D3D7B">
        <w:rPr>
          <w:b/>
          <w:bCs/>
        </w:rPr>
        <w:t>Engagement Phases</w:t>
      </w:r>
    </w:p>
    <w:p w14:paraId="3F56088D" w14:textId="77777777" w:rsidR="003E0F89" w:rsidRDefault="003E0F89" w:rsidP="003E0F89">
      <w:pPr>
        <w:spacing w:before="120"/>
      </w:pPr>
      <w:r>
        <w:t xml:space="preserve">Stakeholder engagement throughout the project cycle safeguards the risks and impacts and mitigates them as soon as they are identified. This is to avoid or minimize potential adverse impacts, cost-effective project design, smooth running of project activities during the planning/designing, implementation and operational phases of the Project. Thereby, stakeholder engagement is an ongoing process throughout the project lifecycle to guarantee that the interests of the affected people and other stakeholders are safeguarded. The stakeholder engagement phases include: </w:t>
      </w:r>
    </w:p>
    <w:p w14:paraId="6292CCA8" w14:textId="54FEC197" w:rsidR="003E0F89" w:rsidRDefault="003E0F89" w:rsidP="0034631F">
      <w:pPr>
        <w:pStyle w:val="ListParagraph"/>
        <w:numPr>
          <w:ilvl w:val="0"/>
          <w:numId w:val="51"/>
        </w:numPr>
        <w:spacing w:before="120"/>
        <w:ind w:left="360"/>
        <w:contextualSpacing w:val="0"/>
        <w:jc w:val="left"/>
      </w:pPr>
      <w:r>
        <w:t>Engagement during ESIA</w:t>
      </w:r>
      <w:r w:rsidR="004460E5">
        <w:t>/ESMP</w:t>
      </w:r>
      <w:r>
        <w:t xml:space="preserve"> and RAP</w:t>
      </w:r>
      <w:r w:rsidR="004460E5">
        <w:t>/ARAP</w:t>
      </w:r>
      <w:r>
        <w:t xml:space="preserve"> Baseline </w:t>
      </w:r>
    </w:p>
    <w:p w14:paraId="34C23527" w14:textId="00253801" w:rsidR="003E0F89" w:rsidRDefault="003E0F89" w:rsidP="0034631F">
      <w:pPr>
        <w:pStyle w:val="ListParagraph"/>
        <w:numPr>
          <w:ilvl w:val="0"/>
          <w:numId w:val="51"/>
        </w:numPr>
        <w:spacing w:before="120"/>
        <w:ind w:left="360"/>
        <w:contextualSpacing w:val="0"/>
        <w:jc w:val="left"/>
      </w:pPr>
      <w:r>
        <w:t>Engagement during ESIA</w:t>
      </w:r>
      <w:r w:rsidR="004460E5">
        <w:t>/ESMP</w:t>
      </w:r>
      <w:r>
        <w:t xml:space="preserve"> and RAP</w:t>
      </w:r>
      <w:r w:rsidR="004460E5">
        <w:t>/ARAP</w:t>
      </w:r>
      <w:r>
        <w:t xml:space="preserve"> Disclosure  </w:t>
      </w:r>
    </w:p>
    <w:p w14:paraId="197DF721" w14:textId="77777777" w:rsidR="003E0F89" w:rsidRDefault="003E0F89" w:rsidP="0034631F">
      <w:pPr>
        <w:pStyle w:val="ListParagraph"/>
        <w:numPr>
          <w:ilvl w:val="0"/>
          <w:numId w:val="51"/>
        </w:numPr>
        <w:spacing w:before="120"/>
        <w:ind w:left="360"/>
        <w:contextualSpacing w:val="0"/>
        <w:jc w:val="left"/>
      </w:pPr>
      <w:r>
        <w:t>Engagement during ESMP and RAP Implementation</w:t>
      </w:r>
    </w:p>
    <w:p w14:paraId="5FBF936E" w14:textId="77777777" w:rsidR="003E0F89" w:rsidRDefault="003E0F89" w:rsidP="0034631F">
      <w:pPr>
        <w:pStyle w:val="ListParagraph"/>
        <w:numPr>
          <w:ilvl w:val="0"/>
          <w:numId w:val="51"/>
        </w:numPr>
        <w:spacing w:before="120"/>
        <w:ind w:left="360"/>
        <w:contextualSpacing w:val="0"/>
        <w:jc w:val="left"/>
      </w:pPr>
      <w:r>
        <w:t>On-going engagement during the operational phase</w:t>
      </w:r>
    </w:p>
    <w:p w14:paraId="5387C5CA" w14:textId="19FFB5C6" w:rsidR="003E0F89" w:rsidRPr="003A69A9" w:rsidRDefault="003E0F89" w:rsidP="003E0F89">
      <w:pPr>
        <w:spacing w:before="120"/>
        <w:rPr>
          <w:b/>
          <w:bCs/>
        </w:rPr>
      </w:pPr>
      <w:r w:rsidRPr="003A69A9">
        <w:rPr>
          <w:b/>
          <w:bCs/>
        </w:rPr>
        <w:t>Engagement during Implementation of ESMP</w:t>
      </w:r>
      <w:r w:rsidR="004460E5">
        <w:rPr>
          <w:b/>
          <w:bCs/>
        </w:rPr>
        <w:t xml:space="preserve"> and</w:t>
      </w:r>
      <w:r>
        <w:rPr>
          <w:b/>
          <w:bCs/>
        </w:rPr>
        <w:t xml:space="preserve"> </w:t>
      </w:r>
      <w:r w:rsidRPr="003A69A9">
        <w:rPr>
          <w:b/>
          <w:bCs/>
        </w:rPr>
        <w:t>RAP</w:t>
      </w:r>
      <w:r>
        <w:rPr>
          <w:b/>
          <w:bCs/>
        </w:rPr>
        <w:t xml:space="preserve"> </w:t>
      </w:r>
    </w:p>
    <w:p w14:paraId="1ABBC6A1" w14:textId="6751B6BA" w:rsidR="003E0F89" w:rsidRDefault="003E0F89" w:rsidP="003E0F89">
      <w:pPr>
        <w:spacing w:before="120"/>
      </w:pPr>
      <w:r>
        <w:t>A continued process of stakeholder engagement with PAPs and other stakeholders will be followed to ensure transparency in the implementation of ESMP</w:t>
      </w:r>
      <w:r w:rsidR="00A249CD">
        <w:t xml:space="preserve"> and</w:t>
      </w:r>
      <w:r>
        <w:t xml:space="preserve"> RAP and to keep the PAPs and other stakeholders informed. Stakeholder engagement will assist in obtaining cooperation from informed PAPs and other stakeholders, to avoid cost and time in dealing with complaints and grievances. As per the requirements of the WB OPs, plans for stakeholder engagement/consultation and participation during the implementation of ESMP and RAP are delineated in the ESIA and RAP. The </w:t>
      </w:r>
      <w:r w:rsidR="00881ACF">
        <w:t>PIUs</w:t>
      </w:r>
      <w:r>
        <w:t xml:space="preserve"> will continue </w:t>
      </w:r>
      <w:r w:rsidR="00BF0E6A">
        <w:t xml:space="preserve">the </w:t>
      </w:r>
      <w:r>
        <w:t>stakeholder consultation process by following WB OPs  (disclosure and exchange of information) by taking the following steps:</w:t>
      </w:r>
    </w:p>
    <w:p w14:paraId="30BFC5B6" w14:textId="46168CF0" w:rsidR="003E0F89" w:rsidRDefault="003E0F89" w:rsidP="0034631F">
      <w:pPr>
        <w:pStyle w:val="ListParagraph"/>
        <w:numPr>
          <w:ilvl w:val="0"/>
          <w:numId w:val="52"/>
        </w:numPr>
        <w:spacing w:before="120"/>
        <w:ind w:left="360"/>
        <w:contextualSpacing w:val="0"/>
      </w:pPr>
      <w:r>
        <w:t xml:space="preserve">The </w:t>
      </w:r>
      <w:r w:rsidR="00881ACF">
        <w:t>PIUs</w:t>
      </w:r>
      <w:r w:rsidR="00BF0E6A">
        <w:t>,</w:t>
      </w:r>
      <w:r>
        <w:t xml:space="preserve"> through the male and female Environment and Social Staff of P</w:t>
      </w:r>
      <w:r w:rsidR="00881ACF">
        <w:t>IUs</w:t>
      </w:r>
      <w:r>
        <w:t>, PIC</w:t>
      </w:r>
      <w:r w:rsidR="00881ACF">
        <w:t>s</w:t>
      </w:r>
      <w:r>
        <w:t xml:space="preserve"> and the Contractor</w:t>
      </w:r>
      <w:r w:rsidR="00120877">
        <w:t>s</w:t>
      </w:r>
      <w:r>
        <w:t xml:space="preserve"> will keep a close liaison with the stakeholders</w:t>
      </w:r>
      <w:r w:rsidR="00BF0E6A">
        <w:t>,</w:t>
      </w:r>
      <w:r>
        <w:t xml:space="preserve"> including male and female PAPs; </w:t>
      </w:r>
    </w:p>
    <w:p w14:paraId="4810ABF0" w14:textId="77777777" w:rsidR="003E0F89" w:rsidRDefault="003E0F89" w:rsidP="0034631F">
      <w:pPr>
        <w:pStyle w:val="ListParagraph"/>
        <w:numPr>
          <w:ilvl w:val="0"/>
          <w:numId w:val="52"/>
        </w:numPr>
        <w:spacing w:before="120"/>
        <w:ind w:left="360"/>
        <w:contextualSpacing w:val="0"/>
      </w:pPr>
      <w:r>
        <w:t>Address stakeholder concerns, complaints and grievances, and keep their record;</w:t>
      </w:r>
    </w:p>
    <w:p w14:paraId="42A0E157" w14:textId="5D528688" w:rsidR="003E0F89" w:rsidRDefault="003E0F89" w:rsidP="0034631F">
      <w:pPr>
        <w:pStyle w:val="ListParagraph"/>
        <w:numPr>
          <w:ilvl w:val="0"/>
          <w:numId w:val="52"/>
        </w:numPr>
        <w:spacing w:before="120"/>
        <w:ind w:left="360"/>
        <w:contextualSpacing w:val="0"/>
      </w:pPr>
      <w:r>
        <w:t xml:space="preserve">The Project will engage a female social staff </w:t>
      </w:r>
      <w:r w:rsidR="00120877">
        <w:t xml:space="preserve">at each AWB </w:t>
      </w:r>
      <w:r>
        <w:t>to ensure ongoing consultations with women and address their concerns</w:t>
      </w:r>
      <w:r w:rsidR="00BF0E6A">
        <w:t>,</w:t>
      </w:r>
      <w:r>
        <w:t xml:space="preserve"> and to benefit the women and girls from the Project equally. During implementation, the </w:t>
      </w:r>
      <w:r w:rsidR="00D729B6">
        <w:t>PIUs</w:t>
      </w:r>
      <w:r>
        <w:t xml:space="preserve"> will take into account the women and young girl’s views and priorities, as a result of planned consultations;</w:t>
      </w:r>
    </w:p>
    <w:p w14:paraId="30F1A790" w14:textId="12520F26" w:rsidR="003E0F89" w:rsidRDefault="003E0F89" w:rsidP="0034631F">
      <w:pPr>
        <w:pStyle w:val="ListParagraph"/>
        <w:numPr>
          <w:ilvl w:val="0"/>
          <w:numId w:val="52"/>
        </w:numPr>
        <w:spacing w:before="120"/>
        <w:ind w:left="360"/>
        <w:contextualSpacing w:val="0"/>
      </w:pPr>
      <w:r>
        <w:t>Organize periodic meetings with the stakeholders and appraise them about the implementation progress of the Project including implementation of environment and social instruments (ESMP/RAP);</w:t>
      </w:r>
    </w:p>
    <w:p w14:paraId="41B61ACD" w14:textId="77777777" w:rsidR="003E0F89" w:rsidRDefault="003E0F89" w:rsidP="0034631F">
      <w:pPr>
        <w:pStyle w:val="ListParagraph"/>
        <w:numPr>
          <w:ilvl w:val="0"/>
          <w:numId w:val="52"/>
        </w:numPr>
        <w:spacing w:before="120"/>
        <w:ind w:left="360"/>
        <w:contextualSpacing w:val="0"/>
      </w:pPr>
      <w:r>
        <w:t>Detail and outcome of all stakeholder engagement activities will be included in monthly, quarterly, bi-annual and annual internal monitoring reports of PIC; and</w:t>
      </w:r>
    </w:p>
    <w:p w14:paraId="022EFC00" w14:textId="0323146B" w:rsidR="003E0F89" w:rsidRDefault="003E0F89" w:rsidP="0034631F">
      <w:pPr>
        <w:pStyle w:val="ListParagraph"/>
        <w:numPr>
          <w:ilvl w:val="0"/>
          <w:numId w:val="52"/>
        </w:numPr>
        <w:spacing w:before="120"/>
        <w:ind w:left="360"/>
        <w:contextualSpacing w:val="0"/>
      </w:pPr>
      <w:r>
        <w:t xml:space="preserve">Disclose all monitoring reports in the same manner as that of the approved ESIA and RAP at </w:t>
      </w:r>
      <w:r w:rsidR="00BF0E6A">
        <w:t>PIUs</w:t>
      </w:r>
      <w:r>
        <w:t xml:space="preserve"> and WB websites and to the PAPs and other stakeholders through appropriate means of communication.</w:t>
      </w:r>
    </w:p>
    <w:p w14:paraId="5F863117" w14:textId="77777777" w:rsidR="003E0F89" w:rsidRPr="00114834" w:rsidRDefault="003E0F89" w:rsidP="003E0F89">
      <w:pPr>
        <w:spacing w:before="120"/>
        <w:rPr>
          <w:b/>
          <w:bCs/>
        </w:rPr>
      </w:pPr>
      <w:r w:rsidRPr="00114834">
        <w:rPr>
          <w:b/>
          <w:bCs/>
        </w:rPr>
        <w:t xml:space="preserve">Engagement during </w:t>
      </w:r>
      <w:r>
        <w:rPr>
          <w:b/>
          <w:bCs/>
        </w:rPr>
        <w:t xml:space="preserve">the </w:t>
      </w:r>
      <w:r w:rsidRPr="00114834">
        <w:rPr>
          <w:b/>
          <w:bCs/>
        </w:rPr>
        <w:t>Operational Phase</w:t>
      </w:r>
    </w:p>
    <w:p w14:paraId="3A1615D3" w14:textId="41FFEE44" w:rsidR="003E0F89" w:rsidRDefault="003E0F89" w:rsidP="003E0F89">
      <w:pPr>
        <w:spacing w:before="120"/>
      </w:pPr>
      <w:r>
        <w:t xml:space="preserve">The </w:t>
      </w:r>
      <w:r w:rsidR="000408D6">
        <w:t>PIUs</w:t>
      </w:r>
      <w:r>
        <w:t xml:space="preserve"> and WB websites and other localized means of communication will be used for ongoing information dissemination to literate and illiterate via face-to-face meetings and consultations with the affected persons</w:t>
      </w:r>
      <w:r w:rsidR="00BF0E6A">
        <w:t>,</w:t>
      </w:r>
      <w:r>
        <w:t xml:space="preserve"> while Grievance Redressal Mechanism will be used for registration and redressal of complaints and grievances of the stakeholders, general public and PAPs. </w:t>
      </w:r>
    </w:p>
    <w:p w14:paraId="7C5021A8" w14:textId="77777777" w:rsidR="003E0F89" w:rsidRDefault="003E0F89" w:rsidP="003E0F89">
      <w:pPr>
        <w:spacing w:before="120"/>
        <w:rPr>
          <w:b/>
          <w:bCs/>
        </w:rPr>
      </w:pPr>
      <w:r>
        <w:rPr>
          <w:b/>
          <w:bCs/>
        </w:rPr>
        <w:t>5.2</w:t>
      </w:r>
      <w:r>
        <w:rPr>
          <w:b/>
          <w:bCs/>
        </w:rPr>
        <w:tab/>
        <w:t>Proposed Strategy for Information Disclosure</w:t>
      </w:r>
    </w:p>
    <w:p w14:paraId="29281A5A" w14:textId="1883026D" w:rsidR="003E0F89" w:rsidRDefault="003E0F89" w:rsidP="003E0F89">
      <w:pPr>
        <w:spacing w:before="120"/>
      </w:pPr>
      <w:r w:rsidRPr="00ED65D3">
        <w:t>Multiple (</w:t>
      </w:r>
      <w:r w:rsidR="00953278">
        <w:t>one for each subproject</w:t>
      </w:r>
      <w:r w:rsidRPr="00ED65D3">
        <w:t xml:space="preserve">) </w:t>
      </w:r>
      <w:r w:rsidR="00953278">
        <w:t>pubic meetings</w:t>
      </w:r>
      <w:r w:rsidRPr="00ED65D3">
        <w:t xml:space="preserve"> will be held</w:t>
      </w:r>
      <w:r w:rsidR="00BF0E6A">
        <w:t>,</w:t>
      </w:r>
      <w:r w:rsidRPr="00ED65D3">
        <w:t xml:space="preserve"> </w:t>
      </w:r>
      <w:r w:rsidR="00BF0E6A">
        <w:t xml:space="preserve">with </w:t>
      </w:r>
      <w:r w:rsidRPr="00ED65D3">
        <w:t>a representative sample of directly affected and other interested parties along with vulnerable groups will be invited.  These platforms will be used to gather input on the project design</w:t>
      </w:r>
      <w:r>
        <w:t>/implementation</w:t>
      </w:r>
      <w:r w:rsidRPr="00ED65D3">
        <w:t xml:space="preserve"> and would also serve as information disclosure forums.</w:t>
      </w:r>
    </w:p>
    <w:p w14:paraId="0287ACF7" w14:textId="008E0FE5" w:rsidR="003E0F89" w:rsidRDefault="003E0F89" w:rsidP="003E0F89">
      <w:pPr>
        <w:spacing w:before="120"/>
        <w:rPr>
          <w:rFonts w:cs="Arial"/>
          <w:sz w:val="10"/>
          <w:szCs w:val="10"/>
        </w:rPr>
      </w:pPr>
      <w:r>
        <w:t xml:space="preserve">The SEP has also been disclosed on World Bank and </w:t>
      </w:r>
      <w:r w:rsidR="00953278">
        <w:t>PIUs</w:t>
      </w:r>
      <w:r>
        <w:t xml:space="preserve"> website</w:t>
      </w:r>
      <w:r w:rsidR="00953278">
        <w:t>s</w:t>
      </w:r>
      <w:r>
        <w:t xml:space="preserve"> as a part of ESIA. </w:t>
      </w:r>
    </w:p>
    <w:p w14:paraId="2A033109" w14:textId="77777777" w:rsidR="003E0F89" w:rsidRDefault="003E0F89" w:rsidP="003E0F89">
      <w:pPr>
        <w:spacing w:before="120"/>
        <w:rPr>
          <w:b/>
          <w:bCs/>
        </w:rPr>
      </w:pPr>
      <w:r>
        <w:rPr>
          <w:b/>
          <w:bCs/>
        </w:rPr>
        <w:t>5.3</w:t>
      </w:r>
      <w:r>
        <w:rPr>
          <w:b/>
          <w:bCs/>
        </w:rPr>
        <w:tab/>
        <w:t>Proposed Strategy for Consultation</w:t>
      </w:r>
    </w:p>
    <w:p w14:paraId="0B706059" w14:textId="50FA7D24" w:rsidR="003E0F89" w:rsidRPr="003A69A9" w:rsidRDefault="005F127A" w:rsidP="003E0F89">
      <w:pPr>
        <w:spacing w:before="120"/>
        <w:rPr>
          <w:b/>
          <w:bCs/>
        </w:rPr>
      </w:pPr>
      <w:r>
        <w:rPr>
          <w:b/>
          <w:bCs/>
        </w:rPr>
        <w:t xml:space="preserve">FO-level </w:t>
      </w:r>
      <w:r w:rsidR="003E0F89" w:rsidRPr="003A69A9">
        <w:rPr>
          <w:b/>
          <w:bCs/>
        </w:rPr>
        <w:t xml:space="preserve">Information Centers </w:t>
      </w:r>
    </w:p>
    <w:p w14:paraId="712CDC8B" w14:textId="7500C17F" w:rsidR="003E0F89" w:rsidRDefault="003E0F89" w:rsidP="003E0F89">
      <w:pPr>
        <w:spacing w:before="120"/>
      </w:pPr>
      <w:r>
        <w:t xml:space="preserve">In order to ensure effective consultations and disclosure of information during the preparation of ESIA and RAP, the </w:t>
      </w:r>
      <w:r w:rsidR="005F127A">
        <w:t>FO-level</w:t>
      </w:r>
      <w:r>
        <w:t xml:space="preserve"> Information Centers (</w:t>
      </w:r>
      <w:r w:rsidR="005F127A">
        <w:t>F</w:t>
      </w:r>
      <w:r>
        <w:t xml:space="preserve">ICs) </w:t>
      </w:r>
      <w:r w:rsidR="005F127A">
        <w:t>will be</w:t>
      </w:r>
      <w:r>
        <w:t xml:space="preserve"> established. The Project stakeholders, particularly </w:t>
      </w:r>
      <w:r w:rsidR="005F127A">
        <w:t>PIUs</w:t>
      </w:r>
      <w:r>
        <w:t>, PIC</w:t>
      </w:r>
      <w:r w:rsidR="005F127A">
        <w:t>s</w:t>
      </w:r>
      <w:r>
        <w:t>, the Contractor</w:t>
      </w:r>
      <w:r w:rsidR="005F127A">
        <w:t>s</w:t>
      </w:r>
      <w:r>
        <w:t>, sub-contractors and service providers</w:t>
      </w:r>
      <w:r w:rsidR="00BF0E6A">
        <w:t>,</w:t>
      </w:r>
      <w:r>
        <w:t xml:space="preserve"> will use the </w:t>
      </w:r>
      <w:r w:rsidR="005F127A">
        <w:t>F</w:t>
      </w:r>
      <w:r>
        <w:t xml:space="preserve">ICs to disseminate and disclose information related to the PAPs, project construction activities or any other issues. </w:t>
      </w:r>
    </w:p>
    <w:p w14:paraId="6115B2C3" w14:textId="77777777" w:rsidR="003E0F89" w:rsidRPr="00114834" w:rsidRDefault="003E0F89" w:rsidP="003E0F89">
      <w:pPr>
        <w:spacing w:before="120"/>
        <w:rPr>
          <w:b/>
          <w:bCs/>
        </w:rPr>
      </w:pPr>
      <w:r w:rsidRPr="00114834">
        <w:rPr>
          <w:b/>
          <w:bCs/>
        </w:rPr>
        <w:t xml:space="preserve">Notice Boards </w:t>
      </w:r>
    </w:p>
    <w:p w14:paraId="1877BCD5" w14:textId="3B2554C3" w:rsidR="003E0F89" w:rsidRDefault="003E0F89" w:rsidP="003E0F89">
      <w:pPr>
        <w:spacing w:before="120"/>
      </w:pPr>
      <w:r>
        <w:t xml:space="preserve">Notice boards will be provided at each of the </w:t>
      </w:r>
      <w:r w:rsidR="007F387F">
        <w:t>F</w:t>
      </w:r>
      <w:r>
        <w:t xml:space="preserve">ICs to inform literate audiences and can be used by </w:t>
      </w:r>
      <w:r w:rsidR="007F387F">
        <w:t>PIUs</w:t>
      </w:r>
      <w:r>
        <w:t xml:space="preserve"> and other project implementing parties to inform PAPs about project activities in </w:t>
      </w:r>
      <w:r w:rsidR="00DA58BA">
        <w:t>Sindhi</w:t>
      </w:r>
      <w:r>
        <w:t xml:space="preserve">. The locations for the notice boards </w:t>
      </w:r>
      <w:r w:rsidR="00DA58BA">
        <w:t>will be</w:t>
      </w:r>
      <w:r>
        <w:t xml:space="preserve"> selected in consultation with affected persons. These notice boards will be regularly updated with project</w:t>
      </w:r>
      <w:r w:rsidR="00BF0E6A">
        <w:t>-</w:t>
      </w:r>
      <w:r>
        <w:t>related information and to inform community members about employment opportunities in the Project and impact management measures</w:t>
      </w:r>
      <w:r w:rsidR="00BF0E6A">
        <w:t>,</w:t>
      </w:r>
      <w:r>
        <w:t xml:space="preserve"> including the updates on grievances. The </w:t>
      </w:r>
      <w:r w:rsidR="00DA58BA">
        <w:t>PIUs</w:t>
      </w:r>
      <w:r>
        <w:t xml:space="preserve"> will fix grievance/suggestion boxes close to the notice boards and place them at other appropriate locations in affected villages to be selected in consultation with PAPs.</w:t>
      </w:r>
    </w:p>
    <w:p w14:paraId="4493F0A0" w14:textId="77777777" w:rsidR="003E0F89" w:rsidRPr="00114834" w:rsidRDefault="003E0F89" w:rsidP="003E0F89">
      <w:pPr>
        <w:spacing w:before="120"/>
        <w:rPr>
          <w:b/>
          <w:bCs/>
        </w:rPr>
      </w:pPr>
      <w:r w:rsidRPr="00114834">
        <w:rPr>
          <w:b/>
          <w:bCs/>
        </w:rPr>
        <w:t xml:space="preserve">Engagement Activities with Women </w:t>
      </w:r>
    </w:p>
    <w:p w14:paraId="7A82FB45" w14:textId="5C8CEF4C" w:rsidR="003E0F89" w:rsidRDefault="003E0F89" w:rsidP="003E0F89">
      <w:pPr>
        <w:spacing w:before="120"/>
      </w:pPr>
      <w:r>
        <w:t>Several cultural and economic obstacles exist for women’s participation in public consultations in the affected villages; this is compounded by constraints due to limited interaction. The engagement activities were conducted with women separately during the ESIA and RAP preparation process and will also be conducted separately with women during the Project implementation by E</w:t>
      </w:r>
      <w:r w:rsidR="005731B7">
        <w:t>&amp;</w:t>
      </w:r>
      <w:r>
        <w:t>S staff of P</w:t>
      </w:r>
      <w:r w:rsidR="005731B7">
        <w:t>IUs</w:t>
      </w:r>
      <w:r>
        <w:t>, PIC</w:t>
      </w:r>
      <w:r w:rsidR="005731B7">
        <w:t>s</w:t>
      </w:r>
      <w:r>
        <w:t xml:space="preserve"> and the contractor</w:t>
      </w:r>
      <w:r w:rsidR="005731B7">
        <w:t>s</w:t>
      </w:r>
      <w:r>
        <w:t xml:space="preserve">. These included females of AHs, </w:t>
      </w:r>
      <w:r w:rsidR="00BF0E6A">
        <w:t xml:space="preserve">the </w:t>
      </w:r>
      <w:r>
        <w:t>general public . The redressal actions against the concerns and issues raised by women are incorporated in the ESM</w:t>
      </w:r>
      <w:r w:rsidR="009D239E">
        <w:t>P</w:t>
      </w:r>
      <w:r>
        <w:t xml:space="preserve"> and RAP, and will also be addressed adequately at </w:t>
      </w:r>
      <w:r w:rsidR="00BF0E6A">
        <w:t xml:space="preserve">the </w:t>
      </w:r>
      <w:r>
        <w:t>implementation and operational phases of the project.</w:t>
      </w:r>
    </w:p>
    <w:p w14:paraId="0DEE7B68" w14:textId="77777777" w:rsidR="003E0F89" w:rsidRDefault="003E0F89" w:rsidP="003E0F89">
      <w:pPr>
        <w:pStyle w:val="Caption"/>
        <w:spacing w:before="120" w:after="120"/>
        <w:jc w:val="left"/>
      </w:pPr>
      <w:r>
        <w:t>Engagement with Vulnerable Groups</w:t>
      </w:r>
    </w:p>
    <w:p w14:paraId="110109A5" w14:textId="25C51EE9" w:rsidR="003E0F89" w:rsidRDefault="003E0F89" w:rsidP="003E0F89">
      <w:pPr>
        <w:pStyle w:val="Caption"/>
        <w:spacing w:before="120" w:after="120"/>
        <w:jc w:val="both"/>
        <w:rPr>
          <w:b w:val="0"/>
          <w:bCs/>
        </w:rPr>
      </w:pPr>
      <w:r w:rsidRPr="00416F4B">
        <w:rPr>
          <w:b w:val="0"/>
          <w:bCs/>
        </w:rPr>
        <w:t>Special engagement efforts may be required to ensure that vulnerable stakeholders are reached and engaged meaningfully</w:t>
      </w:r>
      <w:r>
        <w:rPr>
          <w:b w:val="0"/>
          <w:bCs/>
        </w:rPr>
        <w:t xml:space="preserve">. </w:t>
      </w:r>
      <w:r w:rsidRPr="00416F4B">
        <w:rPr>
          <w:b w:val="0"/>
          <w:bCs/>
        </w:rPr>
        <w:t xml:space="preserve">Special measures to be taken </w:t>
      </w:r>
      <w:r w:rsidR="009D239E">
        <w:rPr>
          <w:b w:val="0"/>
          <w:bCs/>
        </w:rPr>
        <w:t>by PIUs</w:t>
      </w:r>
      <w:r w:rsidR="00996457">
        <w:rPr>
          <w:b w:val="0"/>
          <w:bCs/>
        </w:rPr>
        <w:t>,</w:t>
      </w:r>
      <w:r w:rsidRPr="00416F4B">
        <w:rPr>
          <w:b w:val="0"/>
          <w:bCs/>
        </w:rPr>
        <w:t xml:space="preserve"> PIC</w:t>
      </w:r>
      <w:r w:rsidR="00996457">
        <w:rPr>
          <w:b w:val="0"/>
          <w:bCs/>
        </w:rPr>
        <w:t>s</w:t>
      </w:r>
      <w:r w:rsidR="00BF0E6A">
        <w:rPr>
          <w:b w:val="0"/>
          <w:bCs/>
        </w:rPr>
        <w:t>,</w:t>
      </w:r>
      <w:r w:rsidRPr="00416F4B">
        <w:rPr>
          <w:b w:val="0"/>
          <w:bCs/>
        </w:rPr>
        <w:t xml:space="preserve"> and other parties involved in Project implementation include home visits to </w:t>
      </w:r>
      <w:r>
        <w:rPr>
          <w:b w:val="0"/>
          <w:bCs/>
        </w:rPr>
        <w:t>their households to ensure that they receive resettlement and rehabilitation assistance in a timely and transparent manner, have access to income-generating interventions under livelihood restoration and improvement plan and project-related jobs at construction and operation phase of the Project and</w:t>
      </w:r>
      <w:r w:rsidRPr="00416F4B">
        <w:rPr>
          <w:b w:val="0"/>
          <w:bCs/>
        </w:rPr>
        <w:t xml:space="preserve"> transport</w:t>
      </w:r>
      <w:r>
        <w:rPr>
          <w:b w:val="0"/>
          <w:bCs/>
        </w:rPr>
        <w:t>ation</w:t>
      </w:r>
      <w:r w:rsidRPr="00416F4B">
        <w:rPr>
          <w:b w:val="0"/>
          <w:bCs/>
        </w:rPr>
        <w:t xml:space="preserve"> to </w:t>
      </w:r>
      <w:r>
        <w:rPr>
          <w:b w:val="0"/>
          <w:bCs/>
        </w:rPr>
        <w:t xml:space="preserve">attend consultation </w:t>
      </w:r>
      <w:r w:rsidRPr="00416F4B">
        <w:rPr>
          <w:b w:val="0"/>
          <w:bCs/>
        </w:rPr>
        <w:t>meeting</w:t>
      </w:r>
      <w:r>
        <w:rPr>
          <w:b w:val="0"/>
          <w:bCs/>
        </w:rPr>
        <w:t>s</w:t>
      </w:r>
      <w:r w:rsidRPr="00416F4B">
        <w:rPr>
          <w:b w:val="0"/>
          <w:bCs/>
        </w:rPr>
        <w:t xml:space="preserve">. </w:t>
      </w:r>
    </w:p>
    <w:p w14:paraId="6FDBAFA4" w14:textId="77777777" w:rsidR="003E0F89" w:rsidRPr="00114834" w:rsidRDefault="003E0F89" w:rsidP="003E0F89">
      <w:pPr>
        <w:spacing w:before="120"/>
        <w:rPr>
          <w:b/>
          <w:bCs/>
        </w:rPr>
      </w:pPr>
      <w:r w:rsidRPr="00114834">
        <w:rPr>
          <w:b/>
          <w:bCs/>
        </w:rPr>
        <w:t>Stakeholder Consultation Methods</w:t>
      </w:r>
    </w:p>
    <w:p w14:paraId="59EE2954" w14:textId="77777777" w:rsidR="003E0F89" w:rsidRPr="000112FE" w:rsidRDefault="003E0F89" w:rsidP="003E0F89">
      <w:pPr>
        <w:spacing w:before="120"/>
        <w:rPr>
          <w:lang w:val="en-NZ"/>
        </w:rPr>
      </w:pPr>
      <w:r>
        <w:t>There are a variety of engagement techniques used to build relationships with stakeholders, gather information from them, consult them, and disseminate project information to them.</w:t>
      </w:r>
    </w:p>
    <w:p w14:paraId="20B45402" w14:textId="77777777" w:rsidR="003E0F89" w:rsidRDefault="003E0F89" w:rsidP="003E0F89">
      <w:pPr>
        <w:spacing w:before="120"/>
      </w:pPr>
      <w:r>
        <w:t>When selecting an appropriate consultation technique, culturally appropriate consultation methods, and the purpose for engaging with a stakeholder group should be considered. The technique which will be used are:</w:t>
      </w:r>
    </w:p>
    <w:p w14:paraId="4107980F" w14:textId="77777777" w:rsidR="003E0F89" w:rsidRPr="00357D08" w:rsidRDefault="003E0F89" w:rsidP="003E0F89">
      <w:pPr>
        <w:spacing w:before="120"/>
        <w:rPr>
          <w:b/>
          <w:bCs/>
        </w:rPr>
      </w:pPr>
      <w:r w:rsidRPr="00357D08">
        <w:rPr>
          <w:b/>
          <w:bCs/>
        </w:rPr>
        <w:t>Table 2. Methods of Stakeholder Engagement</w:t>
      </w:r>
    </w:p>
    <w:tbl>
      <w:tblPr>
        <w:tblStyle w:val="TableGrid"/>
        <w:tblW w:w="0" w:type="auto"/>
        <w:tblLook w:val="04A0" w:firstRow="1" w:lastRow="0" w:firstColumn="1" w:lastColumn="0" w:noHBand="0" w:noVBand="1"/>
      </w:tblPr>
      <w:tblGrid>
        <w:gridCol w:w="2965"/>
        <w:gridCol w:w="6385"/>
      </w:tblGrid>
      <w:tr w:rsidR="003E0F89" w:rsidRPr="007F1B38" w14:paraId="4B767659" w14:textId="77777777" w:rsidTr="000B0416">
        <w:tc>
          <w:tcPr>
            <w:tcW w:w="2965" w:type="dxa"/>
          </w:tcPr>
          <w:p w14:paraId="5B614E4A" w14:textId="77777777" w:rsidR="003E0F89" w:rsidRPr="007F1B38" w:rsidRDefault="003E0F89" w:rsidP="000B0416">
            <w:pPr>
              <w:spacing w:after="0"/>
              <w:rPr>
                <w:b/>
                <w:bCs/>
                <w:lang w:val="en-NZ"/>
              </w:rPr>
            </w:pPr>
            <w:r w:rsidRPr="007F1B38">
              <w:rPr>
                <w:b/>
                <w:bCs/>
                <w:lang w:val="en-NZ"/>
              </w:rPr>
              <w:t>Engagement Technique</w:t>
            </w:r>
          </w:p>
        </w:tc>
        <w:tc>
          <w:tcPr>
            <w:tcW w:w="6385" w:type="dxa"/>
          </w:tcPr>
          <w:p w14:paraId="3F055ABA" w14:textId="77777777" w:rsidR="003E0F89" w:rsidRPr="007F1B38" w:rsidRDefault="003E0F89" w:rsidP="000B0416">
            <w:pPr>
              <w:spacing w:after="0"/>
              <w:rPr>
                <w:b/>
                <w:bCs/>
                <w:lang w:val="en-NZ"/>
              </w:rPr>
            </w:pPr>
            <w:r w:rsidRPr="007F1B38">
              <w:rPr>
                <w:b/>
                <w:bCs/>
                <w:lang w:val="en-NZ"/>
              </w:rPr>
              <w:t>Appropriate Application of the Technique</w:t>
            </w:r>
          </w:p>
        </w:tc>
      </w:tr>
      <w:tr w:rsidR="003E0F89" w:rsidRPr="007F1B38" w14:paraId="2294124C" w14:textId="77777777" w:rsidTr="000B0416">
        <w:tc>
          <w:tcPr>
            <w:tcW w:w="2965" w:type="dxa"/>
          </w:tcPr>
          <w:p w14:paraId="1AA719F0" w14:textId="77777777" w:rsidR="003E0F89" w:rsidRPr="007F1B38" w:rsidRDefault="003E0F89" w:rsidP="000B0416">
            <w:pPr>
              <w:spacing w:after="0"/>
              <w:rPr>
                <w:lang w:val="en-NZ"/>
              </w:rPr>
            </w:pPr>
            <w:r w:rsidRPr="007F1B38">
              <w:rPr>
                <w:lang w:val="en-NZ"/>
              </w:rPr>
              <w:t>Correspondences (Phone, emails)</w:t>
            </w:r>
          </w:p>
        </w:tc>
        <w:tc>
          <w:tcPr>
            <w:tcW w:w="6385" w:type="dxa"/>
          </w:tcPr>
          <w:p w14:paraId="179ACB5B" w14:textId="2DE124BB" w:rsidR="003E0F89" w:rsidRPr="007F1B38" w:rsidRDefault="003E0F89" w:rsidP="0034631F">
            <w:pPr>
              <w:pStyle w:val="ListParagraph"/>
              <w:numPr>
                <w:ilvl w:val="0"/>
                <w:numId w:val="54"/>
              </w:numPr>
              <w:spacing w:after="0"/>
              <w:ind w:left="166" w:hanging="166"/>
              <w:contextualSpacing w:val="0"/>
              <w:rPr>
                <w:lang w:val="en-NZ"/>
              </w:rPr>
            </w:pPr>
            <w:r w:rsidRPr="007F1B38">
              <w:rPr>
                <w:lang w:val="en-NZ"/>
              </w:rPr>
              <w:t xml:space="preserve">Distribute information to </w:t>
            </w:r>
            <w:r w:rsidR="00955D61">
              <w:rPr>
                <w:lang w:val="en-NZ"/>
              </w:rPr>
              <w:t xml:space="preserve">AWBs, FOs, WCAs, </w:t>
            </w:r>
            <w:r w:rsidRPr="007F1B38">
              <w:rPr>
                <w:lang w:val="en-NZ"/>
              </w:rPr>
              <w:t>officials of government, district and tehsil governments, and parties involve</w:t>
            </w:r>
            <w:r>
              <w:rPr>
                <w:lang w:val="en-NZ"/>
              </w:rPr>
              <w:t>d</w:t>
            </w:r>
            <w:r w:rsidRPr="007F1B38">
              <w:rPr>
                <w:lang w:val="en-NZ"/>
              </w:rPr>
              <w:t xml:space="preserve"> in project implementation, financier, NGOs</w:t>
            </w:r>
          </w:p>
          <w:p w14:paraId="28781A42" w14:textId="77777777" w:rsidR="003E0F89" w:rsidRPr="007F1B38" w:rsidRDefault="003E0F89" w:rsidP="0034631F">
            <w:pPr>
              <w:pStyle w:val="ListParagraph"/>
              <w:numPr>
                <w:ilvl w:val="0"/>
                <w:numId w:val="54"/>
              </w:numPr>
              <w:spacing w:after="0"/>
              <w:ind w:left="166" w:hanging="166"/>
              <w:contextualSpacing w:val="0"/>
              <w:rPr>
                <w:lang w:val="en-NZ"/>
              </w:rPr>
            </w:pPr>
            <w:r w:rsidRPr="007F1B38">
              <w:rPr>
                <w:lang w:val="en-NZ"/>
              </w:rPr>
              <w:t>Invite stakeholders to meetings and follow-up</w:t>
            </w:r>
          </w:p>
        </w:tc>
      </w:tr>
      <w:tr w:rsidR="003E0F89" w:rsidRPr="007F1B38" w14:paraId="575A7C18" w14:textId="77777777" w:rsidTr="000B0416">
        <w:tc>
          <w:tcPr>
            <w:tcW w:w="2965" w:type="dxa"/>
          </w:tcPr>
          <w:p w14:paraId="258EA98E" w14:textId="77777777" w:rsidR="003E0F89" w:rsidRPr="007F1B38" w:rsidRDefault="003E0F89" w:rsidP="000B0416">
            <w:pPr>
              <w:spacing w:after="0"/>
              <w:rPr>
                <w:lang w:val="en-NZ"/>
              </w:rPr>
            </w:pPr>
            <w:r w:rsidRPr="007F1B38">
              <w:rPr>
                <w:lang w:val="en-NZ"/>
              </w:rPr>
              <w:t>One-on-one meetings</w:t>
            </w:r>
          </w:p>
        </w:tc>
        <w:tc>
          <w:tcPr>
            <w:tcW w:w="6385" w:type="dxa"/>
          </w:tcPr>
          <w:p w14:paraId="6D0B6C0C" w14:textId="77777777" w:rsidR="003E0F89" w:rsidRPr="007F1B38" w:rsidRDefault="003E0F89" w:rsidP="0034631F">
            <w:pPr>
              <w:pStyle w:val="ListParagraph"/>
              <w:numPr>
                <w:ilvl w:val="0"/>
                <w:numId w:val="55"/>
              </w:numPr>
              <w:spacing w:after="0"/>
              <w:ind w:left="166" w:hanging="166"/>
              <w:contextualSpacing w:val="0"/>
              <w:rPr>
                <w:lang w:val="en-NZ"/>
              </w:rPr>
            </w:pPr>
            <w:r w:rsidRPr="007F1B38">
              <w:rPr>
                <w:lang w:val="en-NZ"/>
              </w:rPr>
              <w:t>Enable stakeholder to speak freely about sensitive issues to seek views and opinions</w:t>
            </w:r>
          </w:p>
          <w:p w14:paraId="6A3D02CA" w14:textId="77777777" w:rsidR="003E0F89" w:rsidRPr="007F1B38" w:rsidRDefault="003E0F89" w:rsidP="0034631F">
            <w:pPr>
              <w:pStyle w:val="ListParagraph"/>
              <w:numPr>
                <w:ilvl w:val="0"/>
                <w:numId w:val="55"/>
              </w:numPr>
              <w:spacing w:after="0"/>
              <w:ind w:left="166" w:hanging="166"/>
              <w:contextualSpacing w:val="0"/>
              <w:rPr>
                <w:lang w:val="en-NZ"/>
              </w:rPr>
            </w:pPr>
            <w:r w:rsidRPr="007F1B38">
              <w:rPr>
                <w:lang w:val="en-NZ"/>
              </w:rPr>
              <w:t>Build personal relationships</w:t>
            </w:r>
          </w:p>
          <w:p w14:paraId="41A0F818" w14:textId="77777777" w:rsidR="003E0F89" w:rsidRPr="007F1B38" w:rsidRDefault="003E0F89" w:rsidP="0034631F">
            <w:pPr>
              <w:pStyle w:val="ListParagraph"/>
              <w:numPr>
                <w:ilvl w:val="0"/>
                <w:numId w:val="55"/>
              </w:numPr>
              <w:spacing w:after="0"/>
              <w:ind w:left="166" w:hanging="166"/>
              <w:contextualSpacing w:val="0"/>
              <w:rPr>
                <w:lang w:val="en-NZ"/>
              </w:rPr>
            </w:pPr>
            <w:r w:rsidRPr="007F1B38">
              <w:rPr>
                <w:lang w:val="en-NZ"/>
              </w:rPr>
              <w:t>Record meetings</w:t>
            </w:r>
          </w:p>
        </w:tc>
      </w:tr>
      <w:tr w:rsidR="003E0F89" w:rsidRPr="007F1B38" w14:paraId="69E4E266" w14:textId="77777777" w:rsidTr="000B0416">
        <w:tc>
          <w:tcPr>
            <w:tcW w:w="2965" w:type="dxa"/>
          </w:tcPr>
          <w:p w14:paraId="45579A95" w14:textId="77777777" w:rsidR="003E0F89" w:rsidRPr="007F1B38" w:rsidRDefault="003E0F89" w:rsidP="000B0416">
            <w:pPr>
              <w:spacing w:after="0"/>
              <w:rPr>
                <w:lang w:val="en-NZ"/>
              </w:rPr>
            </w:pPr>
            <w:r w:rsidRPr="007F1B38">
              <w:rPr>
                <w:lang w:val="en-NZ"/>
              </w:rPr>
              <w:t>Formal meetings</w:t>
            </w:r>
          </w:p>
        </w:tc>
        <w:tc>
          <w:tcPr>
            <w:tcW w:w="6385" w:type="dxa"/>
          </w:tcPr>
          <w:p w14:paraId="4CD21541" w14:textId="77777777" w:rsidR="003E0F89" w:rsidRPr="007F1B38" w:rsidRDefault="003E0F89" w:rsidP="0034631F">
            <w:pPr>
              <w:pStyle w:val="ListParagraph"/>
              <w:numPr>
                <w:ilvl w:val="0"/>
                <w:numId w:val="56"/>
              </w:numPr>
              <w:spacing w:after="0"/>
              <w:ind w:left="166" w:hanging="166"/>
              <w:contextualSpacing w:val="0"/>
              <w:rPr>
                <w:lang w:val="en-NZ"/>
              </w:rPr>
            </w:pPr>
            <w:r w:rsidRPr="007F1B38">
              <w:rPr>
                <w:lang w:val="en-NZ"/>
              </w:rPr>
              <w:t xml:space="preserve">Present the Project information to a group of stakeholders to allow </w:t>
            </w:r>
            <w:r>
              <w:rPr>
                <w:lang w:val="en-NZ"/>
              </w:rPr>
              <w:t xml:space="preserve">the </w:t>
            </w:r>
            <w:r w:rsidRPr="007F1B38">
              <w:rPr>
                <w:lang w:val="en-NZ"/>
              </w:rPr>
              <w:t>group to comment/provide opinions and views</w:t>
            </w:r>
          </w:p>
          <w:p w14:paraId="32863143" w14:textId="77777777" w:rsidR="003E0F89" w:rsidRPr="007F1B38" w:rsidRDefault="003E0F89" w:rsidP="0034631F">
            <w:pPr>
              <w:pStyle w:val="ListParagraph"/>
              <w:numPr>
                <w:ilvl w:val="0"/>
                <w:numId w:val="56"/>
              </w:numPr>
              <w:spacing w:after="0"/>
              <w:ind w:left="166" w:hanging="166"/>
              <w:contextualSpacing w:val="0"/>
              <w:rPr>
                <w:lang w:val="en-NZ"/>
              </w:rPr>
            </w:pPr>
            <w:r w:rsidRPr="007F1B38">
              <w:rPr>
                <w:lang w:val="en-NZ"/>
              </w:rPr>
              <w:t xml:space="preserve">Build </w:t>
            </w:r>
            <w:r>
              <w:rPr>
                <w:lang w:val="en-NZ"/>
              </w:rPr>
              <w:t xml:space="preserve">an </w:t>
            </w:r>
            <w:r w:rsidRPr="007F1B38">
              <w:rPr>
                <w:lang w:val="en-NZ"/>
              </w:rPr>
              <w:t>impersonal relation</w:t>
            </w:r>
            <w:r>
              <w:rPr>
                <w:lang w:val="en-NZ"/>
              </w:rPr>
              <w:t>ship</w:t>
            </w:r>
            <w:r w:rsidRPr="007F1B38">
              <w:rPr>
                <w:lang w:val="en-NZ"/>
              </w:rPr>
              <w:t xml:space="preserve"> with high</w:t>
            </w:r>
            <w:r>
              <w:rPr>
                <w:lang w:val="en-NZ"/>
              </w:rPr>
              <w:t>-</w:t>
            </w:r>
            <w:r w:rsidRPr="007F1B38">
              <w:rPr>
                <w:lang w:val="en-NZ"/>
              </w:rPr>
              <w:t>level stakeholders</w:t>
            </w:r>
          </w:p>
          <w:p w14:paraId="611C983A" w14:textId="77777777" w:rsidR="003E0F89" w:rsidRPr="007F1B38" w:rsidRDefault="003E0F89" w:rsidP="0034631F">
            <w:pPr>
              <w:pStyle w:val="ListParagraph"/>
              <w:numPr>
                <w:ilvl w:val="0"/>
                <w:numId w:val="56"/>
              </w:numPr>
              <w:spacing w:after="0"/>
              <w:ind w:left="166" w:hanging="166"/>
              <w:contextualSpacing w:val="0"/>
              <w:rPr>
                <w:lang w:val="en-NZ"/>
              </w:rPr>
            </w:pPr>
            <w:r w:rsidRPr="007F1B38">
              <w:rPr>
                <w:lang w:val="en-NZ"/>
              </w:rPr>
              <w:t>Disseminate technical information</w:t>
            </w:r>
          </w:p>
          <w:p w14:paraId="2108CE73" w14:textId="77777777" w:rsidR="003E0F89" w:rsidRPr="007F1B38" w:rsidRDefault="003E0F89" w:rsidP="0034631F">
            <w:pPr>
              <w:pStyle w:val="ListParagraph"/>
              <w:numPr>
                <w:ilvl w:val="0"/>
                <w:numId w:val="56"/>
              </w:numPr>
              <w:spacing w:after="0"/>
              <w:ind w:left="166" w:hanging="166"/>
              <w:contextualSpacing w:val="0"/>
              <w:rPr>
                <w:lang w:val="en-NZ"/>
              </w:rPr>
            </w:pPr>
            <w:r w:rsidRPr="007F1B38">
              <w:rPr>
                <w:lang w:val="en-NZ"/>
              </w:rPr>
              <w:t>Record discussions</w:t>
            </w:r>
          </w:p>
        </w:tc>
      </w:tr>
      <w:tr w:rsidR="003E0F89" w:rsidRPr="007F1B38" w14:paraId="3AE52DFA" w14:textId="77777777" w:rsidTr="000B0416">
        <w:tc>
          <w:tcPr>
            <w:tcW w:w="2965" w:type="dxa"/>
          </w:tcPr>
          <w:p w14:paraId="0CCE4DFB" w14:textId="77777777" w:rsidR="003E0F89" w:rsidRPr="007F1B38" w:rsidRDefault="003E0F89" w:rsidP="000B0416">
            <w:pPr>
              <w:spacing w:after="0"/>
              <w:rPr>
                <w:lang w:val="en-NZ"/>
              </w:rPr>
            </w:pPr>
            <w:r w:rsidRPr="007F1B38">
              <w:rPr>
                <w:lang w:val="en-NZ"/>
              </w:rPr>
              <w:t>Public meetings</w:t>
            </w:r>
          </w:p>
        </w:tc>
        <w:tc>
          <w:tcPr>
            <w:tcW w:w="6385" w:type="dxa"/>
          </w:tcPr>
          <w:p w14:paraId="61925160" w14:textId="14B83331" w:rsidR="003E0F89" w:rsidRPr="007F1B38" w:rsidRDefault="003E0F89" w:rsidP="0034631F">
            <w:pPr>
              <w:pStyle w:val="ListParagraph"/>
              <w:numPr>
                <w:ilvl w:val="0"/>
                <w:numId w:val="57"/>
              </w:numPr>
              <w:spacing w:after="0"/>
              <w:ind w:left="166" w:hanging="166"/>
              <w:contextualSpacing w:val="0"/>
              <w:rPr>
                <w:lang w:val="en-NZ"/>
              </w:rPr>
            </w:pPr>
            <w:r w:rsidRPr="007F1B38">
              <w:rPr>
                <w:lang w:val="en-NZ"/>
              </w:rPr>
              <w:t>Present Project information to a large group of stakeholders, especially communities</w:t>
            </w:r>
            <w:r w:rsidR="00180DB5">
              <w:rPr>
                <w:lang w:val="en-NZ"/>
              </w:rPr>
              <w:t>,</w:t>
            </w:r>
            <w:r w:rsidRPr="007F1B38">
              <w:rPr>
                <w:lang w:val="en-NZ"/>
              </w:rPr>
              <w:t xml:space="preserve"> to allow the group to provide their views and opinions</w:t>
            </w:r>
          </w:p>
          <w:p w14:paraId="4548BCBF" w14:textId="77777777" w:rsidR="003E0F89" w:rsidRPr="007F1B38" w:rsidRDefault="003E0F89" w:rsidP="0034631F">
            <w:pPr>
              <w:pStyle w:val="ListParagraph"/>
              <w:numPr>
                <w:ilvl w:val="0"/>
                <w:numId w:val="57"/>
              </w:numPr>
              <w:spacing w:after="0"/>
              <w:ind w:left="166" w:hanging="166"/>
              <w:contextualSpacing w:val="0"/>
              <w:rPr>
                <w:lang w:val="en-NZ"/>
              </w:rPr>
            </w:pPr>
            <w:r w:rsidRPr="007F1B38">
              <w:rPr>
                <w:lang w:val="en-NZ"/>
              </w:rPr>
              <w:t xml:space="preserve">Build </w:t>
            </w:r>
            <w:r>
              <w:rPr>
                <w:lang w:val="en-NZ"/>
              </w:rPr>
              <w:t xml:space="preserve">a </w:t>
            </w:r>
            <w:r w:rsidRPr="007F1B38">
              <w:rPr>
                <w:lang w:val="en-NZ"/>
              </w:rPr>
              <w:t>relationship with the communities, especially those affected by the Project</w:t>
            </w:r>
          </w:p>
          <w:p w14:paraId="127DC24F" w14:textId="77777777" w:rsidR="003E0F89" w:rsidRPr="007F1B38" w:rsidRDefault="003E0F89" w:rsidP="0034631F">
            <w:pPr>
              <w:pStyle w:val="ListParagraph"/>
              <w:numPr>
                <w:ilvl w:val="0"/>
                <w:numId w:val="57"/>
              </w:numPr>
              <w:spacing w:after="0"/>
              <w:ind w:left="166" w:hanging="166"/>
              <w:contextualSpacing w:val="0"/>
              <w:rPr>
                <w:lang w:val="en-NZ"/>
              </w:rPr>
            </w:pPr>
            <w:r w:rsidRPr="007F1B38">
              <w:rPr>
                <w:lang w:val="en-NZ"/>
              </w:rPr>
              <w:t>Distribute non-technical information</w:t>
            </w:r>
          </w:p>
          <w:p w14:paraId="7D93F8C8" w14:textId="77777777" w:rsidR="003E0F89" w:rsidRPr="007F1B38" w:rsidRDefault="003E0F89" w:rsidP="0034631F">
            <w:pPr>
              <w:pStyle w:val="ListParagraph"/>
              <w:numPr>
                <w:ilvl w:val="0"/>
                <w:numId w:val="57"/>
              </w:numPr>
              <w:spacing w:after="0"/>
              <w:ind w:left="166" w:hanging="166"/>
              <w:contextualSpacing w:val="0"/>
              <w:rPr>
                <w:lang w:val="en-NZ"/>
              </w:rPr>
            </w:pPr>
            <w:r w:rsidRPr="007F1B38">
              <w:rPr>
                <w:lang w:val="en-NZ"/>
              </w:rPr>
              <w:t>Facilitate meetings with presentations, PowerPoint, posters</w:t>
            </w:r>
            <w:r>
              <w:rPr>
                <w:lang w:val="en-NZ"/>
              </w:rPr>
              <w:t>,</w:t>
            </w:r>
            <w:r w:rsidRPr="007F1B38">
              <w:rPr>
                <w:lang w:val="en-NZ"/>
              </w:rPr>
              <w:t xml:space="preserve"> etc.</w:t>
            </w:r>
          </w:p>
          <w:p w14:paraId="30BC17AE" w14:textId="77777777" w:rsidR="003E0F89" w:rsidRPr="00030AD9" w:rsidRDefault="003E0F89" w:rsidP="0034631F">
            <w:pPr>
              <w:pStyle w:val="ListParagraph"/>
              <w:numPr>
                <w:ilvl w:val="0"/>
                <w:numId w:val="57"/>
              </w:numPr>
              <w:spacing w:after="0"/>
              <w:ind w:left="166" w:hanging="166"/>
              <w:contextualSpacing w:val="0"/>
              <w:rPr>
                <w:lang w:val="en-NZ"/>
              </w:rPr>
            </w:pPr>
            <w:r w:rsidRPr="007F1B38">
              <w:rPr>
                <w:lang w:val="en-NZ"/>
              </w:rPr>
              <w:t>Record discussions, comments, questions.</w:t>
            </w:r>
          </w:p>
        </w:tc>
      </w:tr>
      <w:tr w:rsidR="003E0F89" w:rsidRPr="007F1B38" w14:paraId="32FC97E7" w14:textId="77777777" w:rsidTr="000B0416">
        <w:tc>
          <w:tcPr>
            <w:tcW w:w="2965" w:type="dxa"/>
          </w:tcPr>
          <w:p w14:paraId="05219967" w14:textId="77777777" w:rsidR="003E0F89" w:rsidRPr="007F1B38" w:rsidRDefault="003E0F89" w:rsidP="000B0416">
            <w:pPr>
              <w:spacing w:after="0"/>
              <w:rPr>
                <w:lang w:val="en-NZ"/>
              </w:rPr>
            </w:pPr>
            <w:r>
              <w:rPr>
                <w:lang w:val="en-NZ"/>
              </w:rPr>
              <w:t>School Awareness Programs</w:t>
            </w:r>
          </w:p>
        </w:tc>
        <w:tc>
          <w:tcPr>
            <w:tcW w:w="6385" w:type="dxa"/>
          </w:tcPr>
          <w:p w14:paraId="7506C621" w14:textId="77777777" w:rsidR="003E0F89" w:rsidRDefault="003E0F89" w:rsidP="0034631F">
            <w:pPr>
              <w:pStyle w:val="ListParagraph"/>
              <w:numPr>
                <w:ilvl w:val="0"/>
                <w:numId w:val="57"/>
              </w:numPr>
              <w:spacing w:after="0"/>
              <w:ind w:left="166" w:hanging="166"/>
              <w:contextualSpacing w:val="0"/>
              <w:rPr>
                <w:lang w:val="en-NZ"/>
              </w:rPr>
            </w:pPr>
            <w:r>
              <w:rPr>
                <w:lang w:val="en-NZ"/>
              </w:rPr>
              <w:t>Awareness programs to school children on construction related health and safety aspects</w:t>
            </w:r>
          </w:p>
          <w:p w14:paraId="1FEBC54B" w14:textId="6A8C525A" w:rsidR="003E0F89" w:rsidRPr="007F1B38" w:rsidRDefault="003E0F89" w:rsidP="0034631F">
            <w:pPr>
              <w:pStyle w:val="ListParagraph"/>
              <w:numPr>
                <w:ilvl w:val="0"/>
                <w:numId w:val="57"/>
              </w:numPr>
              <w:spacing w:after="0"/>
              <w:ind w:left="166" w:hanging="166"/>
              <w:contextualSpacing w:val="0"/>
              <w:rPr>
                <w:lang w:val="en-NZ"/>
              </w:rPr>
            </w:pPr>
            <w:r>
              <w:rPr>
                <w:lang w:val="en-NZ"/>
              </w:rPr>
              <w:t xml:space="preserve">Raising interest to school children on the science and technology by explaining the </w:t>
            </w:r>
            <w:r w:rsidR="00BF0E6A">
              <w:rPr>
                <w:lang w:val="en-NZ"/>
              </w:rPr>
              <w:t>agriculture</w:t>
            </w:r>
            <w:r>
              <w:rPr>
                <w:lang w:val="en-NZ"/>
              </w:rPr>
              <w:t xml:space="preserve"> development in the project area</w:t>
            </w:r>
          </w:p>
        </w:tc>
      </w:tr>
      <w:tr w:rsidR="003E0F89" w:rsidRPr="007F1B38" w14:paraId="5B5F4595" w14:textId="77777777" w:rsidTr="000B0416">
        <w:tc>
          <w:tcPr>
            <w:tcW w:w="2965" w:type="dxa"/>
          </w:tcPr>
          <w:p w14:paraId="1F5C419A" w14:textId="77777777" w:rsidR="003E0F89" w:rsidRPr="007F1B38" w:rsidRDefault="003E0F89" w:rsidP="000B0416">
            <w:pPr>
              <w:spacing w:after="0"/>
              <w:rPr>
                <w:lang w:val="en-NZ"/>
              </w:rPr>
            </w:pPr>
            <w:r w:rsidRPr="007F1B38">
              <w:rPr>
                <w:lang w:val="en-NZ"/>
              </w:rPr>
              <w:t>Focus group meetings</w:t>
            </w:r>
          </w:p>
        </w:tc>
        <w:tc>
          <w:tcPr>
            <w:tcW w:w="6385" w:type="dxa"/>
          </w:tcPr>
          <w:p w14:paraId="314D6BC4" w14:textId="77777777" w:rsidR="003E0F89" w:rsidRPr="007F1B38" w:rsidRDefault="003E0F89" w:rsidP="0034631F">
            <w:pPr>
              <w:pStyle w:val="ListParagraph"/>
              <w:numPr>
                <w:ilvl w:val="0"/>
                <w:numId w:val="58"/>
              </w:numPr>
              <w:spacing w:after="0"/>
              <w:ind w:left="166" w:hanging="166"/>
              <w:contextualSpacing w:val="0"/>
              <w:rPr>
                <w:lang w:val="en-NZ"/>
              </w:rPr>
            </w:pPr>
            <w:r w:rsidRPr="007F1B38">
              <w:rPr>
                <w:lang w:val="en-NZ"/>
              </w:rPr>
              <w:t>Present Project information to a group of stakeholders to allow them to provide their views on targeted information</w:t>
            </w:r>
          </w:p>
          <w:p w14:paraId="022C083D" w14:textId="77777777" w:rsidR="003E0F89" w:rsidRPr="007F1B38" w:rsidRDefault="003E0F89" w:rsidP="0034631F">
            <w:pPr>
              <w:pStyle w:val="ListParagraph"/>
              <w:numPr>
                <w:ilvl w:val="0"/>
                <w:numId w:val="58"/>
              </w:numPr>
              <w:spacing w:after="0"/>
              <w:ind w:left="166" w:hanging="166"/>
              <w:contextualSpacing w:val="0"/>
              <w:rPr>
                <w:lang w:val="en-NZ"/>
              </w:rPr>
            </w:pPr>
            <w:r w:rsidRPr="007F1B38">
              <w:rPr>
                <w:lang w:val="en-NZ"/>
              </w:rPr>
              <w:t>Build relationships with communities residing within the project AOI</w:t>
            </w:r>
          </w:p>
          <w:p w14:paraId="6E44AAF4" w14:textId="77777777" w:rsidR="003E0F89" w:rsidRPr="007F1B38" w:rsidRDefault="003E0F89" w:rsidP="0034631F">
            <w:pPr>
              <w:pStyle w:val="ListParagraph"/>
              <w:numPr>
                <w:ilvl w:val="0"/>
                <w:numId w:val="58"/>
              </w:numPr>
              <w:spacing w:after="0"/>
              <w:ind w:left="166" w:hanging="166"/>
              <w:contextualSpacing w:val="0"/>
              <w:rPr>
                <w:lang w:val="en-NZ"/>
              </w:rPr>
            </w:pPr>
            <w:r w:rsidRPr="007F1B38">
              <w:rPr>
                <w:lang w:val="en-NZ"/>
              </w:rPr>
              <w:t>Record responses</w:t>
            </w:r>
          </w:p>
        </w:tc>
      </w:tr>
      <w:tr w:rsidR="003E0F89" w:rsidRPr="007F1B38" w14:paraId="7D176F2E" w14:textId="77777777" w:rsidTr="000B0416">
        <w:tc>
          <w:tcPr>
            <w:tcW w:w="2965" w:type="dxa"/>
          </w:tcPr>
          <w:p w14:paraId="70FD481B" w14:textId="511FD74C" w:rsidR="003E0F89" w:rsidRPr="007F1B38" w:rsidRDefault="00271548" w:rsidP="000B0416">
            <w:pPr>
              <w:spacing w:after="0"/>
              <w:rPr>
                <w:lang w:val="en-NZ"/>
              </w:rPr>
            </w:pPr>
            <w:r>
              <w:rPr>
                <w:lang w:val="en-NZ"/>
              </w:rPr>
              <w:t>PIUs</w:t>
            </w:r>
            <w:r w:rsidR="003E0F89">
              <w:rPr>
                <w:lang w:val="en-NZ"/>
              </w:rPr>
              <w:t>/</w:t>
            </w:r>
            <w:r w:rsidR="003E0F89" w:rsidRPr="007F1B38">
              <w:rPr>
                <w:lang w:val="en-NZ"/>
              </w:rPr>
              <w:t>Project website</w:t>
            </w:r>
          </w:p>
        </w:tc>
        <w:tc>
          <w:tcPr>
            <w:tcW w:w="6385" w:type="dxa"/>
          </w:tcPr>
          <w:p w14:paraId="3FC431FD" w14:textId="77777777" w:rsidR="003E0F89" w:rsidRPr="007F1B38" w:rsidRDefault="003E0F89" w:rsidP="0034631F">
            <w:pPr>
              <w:pStyle w:val="ListParagraph"/>
              <w:numPr>
                <w:ilvl w:val="0"/>
                <w:numId w:val="59"/>
              </w:numPr>
              <w:spacing w:after="0"/>
              <w:ind w:left="166" w:hanging="180"/>
              <w:contextualSpacing w:val="0"/>
              <w:rPr>
                <w:lang w:val="en-NZ"/>
              </w:rPr>
            </w:pPr>
            <w:r w:rsidRPr="007F1B38">
              <w:rPr>
                <w:lang w:val="en-NZ"/>
              </w:rPr>
              <w:t>Present project information and progress updates;</w:t>
            </w:r>
          </w:p>
          <w:p w14:paraId="64BE8C40" w14:textId="77777777" w:rsidR="003E0F89" w:rsidRPr="007F1B38" w:rsidRDefault="003E0F89" w:rsidP="0034631F">
            <w:pPr>
              <w:pStyle w:val="ListParagraph"/>
              <w:numPr>
                <w:ilvl w:val="0"/>
                <w:numId w:val="59"/>
              </w:numPr>
              <w:spacing w:after="0"/>
              <w:ind w:left="166" w:hanging="180"/>
              <w:contextualSpacing w:val="0"/>
              <w:rPr>
                <w:lang w:val="en-NZ"/>
              </w:rPr>
            </w:pPr>
            <w:r w:rsidRPr="007F1B38">
              <w:rPr>
                <w:lang w:val="en-NZ"/>
              </w:rPr>
              <w:t>Disclose ESIAs, ESMPs RAPs and other relevant project documents</w:t>
            </w:r>
          </w:p>
        </w:tc>
      </w:tr>
      <w:tr w:rsidR="003E0F89" w:rsidRPr="007F1B38" w14:paraId="363A7202" w14:textId="77777777" w:rsidTr="000B0416">
        <w:tc>
          <w:tcPr>
            <w:tcW w:w="2965" w:type="dxa"/>
          </w:tcPr>
          <w:p w14:paraId="07112230" w14:textId="77777777" w:rsidR="003E0F89" w:rsidRPr="007F1B38" w:rsidRDefault="003E0F89" w:rsidP="000B0416">
            <w:pPr>
              <w:spacing w:after="0"/>
              <w:rPr>
                <w:lang w:val="en-NZ"/>
              </w:rPr>
            </w:pPr>
            <w:r w:rsidRPr="007F1B38">
              <w:rPr>
                <w:lang w:val="en-NZ"/>
              </w:rPr>
              <w:t>Direct communication with affected persons, their committees and display at village information centres</w:t>
            </w:r>
          </w:p>
        </w:tc>
        <w:tc>
          <w:tcPr>
            <w:tcW w:w="6385" w:type="dxa"/>
          </w:tcPr>
          <w:p w14:paraId="37594343" w14:textId="77777777" w:rsidR="003E0F89" w:rsidRPr="007F1B38" w:rsidRDefault="003E0F89" w:rsidP="0034631F">
            <w:pPr>
              <w:pStyle w:val="ListParagraph"/>
              <w:numPr>
                <w:ilvl w:val="0"/>
                <w:numId w:val="60"/>
              </w:numPr>
              <w:spacing w:after="0"/>
              <w:ind w:left="166" w:hanging="166"/>
              <w:contextualSpacing w:val="0"/>
              <w:rPr>
                <w:lang w:val="en-NZ"/>
              </w:rPr>
            </w:pPr>
            <w:r w:rsidRPr="007F1B38">
              <w:rPr>
                <w:lang w:val="en-NZ"/>
              </w:rPr>
              <w:t>Share information on schedule and locations for distribution of compensation and resettlement and rehabilitation assistance</w:t>
            </w:r>
          </w:p>
          <w:p w14:paraId="7676212D" w14:textId="77777777" w:rsidR="003E0F89" w:rsidRPr="007F1B38" w:rsidRDefault="003E0F89" w:rsidP="0034631F">
            <w:pPr>
              <w:pStyle w:val="ListParagraph"/>
              <w:numPr>
                <w:ilvl w:val="0"/>
                <w:numId w:val="60"/>
              </w:numPr>
              <w:spacing w:after="0"/>
              <w:ind w:left="166" w:hanging="166"/>
              <w:contextualSpacing w:val="0"/>
              <w:rPr>
                <w:lang w:val="en-NZ"/>
              </w:rPr>
            </w:pPr>
            <w:r w:rsidRPr="007F1B38">
              <w:rPr>
                <w:lang w:val="en-NZ"/>
              </w:rPr>
              <w:t xml:space="preserve">Dissemination of notices for </w:t>
            </w:r>
            <w:r>
              <w:rPr>
                <w:lang w:val="en-NZ"/>
              </w:rPr>
              <w:t xml:space="preserve">the </w:t>
            </w:r>
            <w:r w:rsidRPr="007F1B38">
              <w:rPr>
                <w:lang w:val="en-NZ"/>
              </w:rPr>
              <w:t>vacation of affected land</w:t>
            </w:r>
          </w:p>
          <w:p w14:paraId="2CE3B243" w14:textId="77777777" w:rsidR="003E0F89" w:rsidRPr="007F1B38" w:rsidRDefault="003E0F89" w:rsidP="0034631F">
            <w:pPr>
              <w:pStyle w:val="ListParagraph"/>
              <w:numPr>
                <w:ilvl w:val="0"/>
                <w:numId w:val="60"/>
              </w:numPr>
              <w:spacing w:after="0"/>
              <w:ind w:left="166" w:hanging="166"/>
              <w:contextualSpacing w:val="0"/>
              <w:rPr>
                <w:lang w:val="en-NZ"/>
              </w:rPr>
            </w:pPr>
            <w:r w:rsidRPr="007F1B38">
              <w:rPr>
                <w:lang w:val="en-NZ"/>
              </w:rPr>
              <w:t xml:space="preserve">Share information about civil works schedule, </w:t>
            </w:r>
            <w:r>
              <w:rPr>
                <w:lang w:val="en-NZ"/>
              </w:rPr>
              <w:t xml:space="preserve">the </w:t>
            </w:r>
            <w:r w:rsidRPr="007F1B38">
              <w:rPr>
                <w:lang w:val="en-NZ"/>
              </w:rPr>
              <w:t xml:space="preserve">timing of land clearance and agree on removing assets from affected land and relocation of </w:t>
            </w:r>
            <w:r>
              <w:rPr>
                <w:lang w:val="en-NZ"/>
              </w:rPr>
              <w:t>assets</w:t>
            </w:r>
          </w:p>
        </w:tc>
      </w:tr>
      <w:tr w:rsidR="003E0F89" w:rsidRPr="007F1B38" w14:paraId="65DD7161" w14:textId="77777777" w:rsidTr="000B0416">
        <w:tc>
          <w:tcPr>
            <w:tcW w:w="2965" w:type="dxa"/>
          </w:tcPr>
          <w:p w14:paraId="7B347D02" w14:textId="77777777" w:rsidR="003E0F89" w:rsidRPr="007F1B38" w:rsidRDefault="003E0F89" w:rsidP="000B0416">
            <w:pPr>
              <w:spacing w:after="0"/>
              <w:rPr>
                <w:lang w:val="en-NZ"/>
              </w:rPr>
            </w:pPr>
            <w:r w:rsidRPr="007F1B38">
              <w:rPr>
                <w:lang w:val="en-NZ"/>
              </w:rPr>
              <w:t>Road signs</w:t>
            </w:r>
          </w:p>
        </w:tc>
        <w:tc>
          <w:tcPr>
            <w:tcW w:w="6385" w:type="dxa"/>
          </w:tcPr>
          <w:p w14:paraId="27AC9E1A" w14:textId="77777777" w:rsidR="003E0F89" w:rsidRPr="007F1B38" w:rsidRDefault="003E0F89" w:rsidP="0034631F">
            <w:pPr>
              <w:pStyle w:val="ListParagraph"/>
              <w:numPr>
                <w:ilvl w:val="0"/>
                <w:numId w:val="61"/>
              </w:numPr>
              <w:spacing w:after="0"/>
              <w:ind w:left="166" w:hanging="166"/>
              <w:contextualSpacing w:val="0"/>
              <w:rPr>
                <w:lang w:val="en-NZ"/>
              </w:rPr>
            </w:pPr>
            <w:r w:rsidRPr="007F1B38">
              <w:rPr>
                <w:lang w:val="en-NZ"/>
              </w:rPr>
              <w:t>Share information on project activities</w:t>
            </w:r>
          </w:p>
          <w:p w14:paraId="243A2656" w14:textId="77777777" w:rsidR="003E0F89" w:rsidRPr="007F1B38" w:rsidRDefault="003E0F89" w:rsidP="0034631F">
            <w:pPr>
              <w:pStyle w:val="ListParagraph"/>
              <w:numPr>
                <w:ilvl w:val="0"/>
                <w:numId w:val="61"/>
              </w:numPr>
              <w:spacing w:after="0"/>
              <w:ind w:left="166" w:hanging="166"/>
              <w:contextualSpacing w:val="0"/>
              <w:rPr>
                <w:lang w:val="en-NZ"/>
              </w:rPr>
            </w:pPr>
            <w:r w:rsidRPr="007F1B38">
              <w:rPr>
                <w:lang w:val="en-NZ"/>
              </w:rPr>
              <w:t xml:space="preserve">Reminders of potential impacts </w:t>
            </w:r>
          </w:p>
        </w:tc>
      </w:tr>
      <w:tr w:rsidR="003E0F89" w:rsidRPr="007F1B38" w14:paraId="70CD7E04" w14:textId="77777777" w:rsidTr="000B0416">
        <w:tc>
          <w:tcPr>
            <w:tcW w:w="2965" w:type="dxa"/>
          </w:tcPr>
          <w:p w14:paraId="7B5382A8" w14:textId="77777777" w:rsidR="003E0F89" w:rsidRPr="007F1B38" w:rsidRDefault="003E0F89" w:rsidP="000B0416">
            <w:pPr>
              <w:spacing w:after="0"/>
              <w:rPr>
                <w:lang w:val="en-NZ"/>
              </w:rPr>
            </w:pPr>
            <w:r w:rsidRPr="007F1B38">
              <w:rPr>
                <w:lang w:val="en-NZ"/>
              </w:rPr>
              <w:t>Project leaflet</w:t>
            </w:r>
          </w:p>
        </w:tc>
        <w:tc>
          <w:tcPr>
            <w:tcW w:w="6385" w:type="dxa"/>
          </w:tcPr>
          <w:p w14:paraId="4DC860DD" w14:textId="77777777" w:rsidR="003E0F89" w:rsidRPr="007F1B38" w:rsidRDefault="003E0F89" w:rsidP="000B0416">
            <w:pPr>
              <w:spacing w:after="0"/>
              <w:rPr>
                <w:lang w:val="en-NZ"/>
              </w:rPr>
            </w:pPr>
            <w:r w:rsidRPr="007F1B38">
              <w:rPr>
                <w:lang w:val="en-NZ"/>
              </w:rPr>
              <w:t>Brief project information to provide regular update</w:t>
            </w:r>
          </w:p>
          <w:p w14:paraId="1B38E59D" w14:textId="77777777" w:rsidR="003E0F89" w:rsidRPr="007F1B38" w:rsidRDefault="003E0F89" w:rsidP="000B0416">
            <w:pPr>
              <w:spacing w:after="0"/>
              <w:rPr>
                <w:lang w:val="en-NZ"/>
              </w:rPr>
            </w:pPr>
            <w:r w:rsidRPr="007F1B38">
              <w:rPr>
                <w:lang w:val="en-NZ"/>
              </w:rPr>
              <w:t>Site</w:t>
            </w:r>
            <w:r>
              <w:rPr>
                <w:lang w:val="en-NZ"/>
              </w:rPr>
              <w:t>-</w:t>
            </w:r>
            <w:r w:rsidRPr="007F1B38">
              <w:rPr>
                <w:lang w:val="en-NZ"/>
              </w:rPr>
              <w:t>specific project information</w:t>
            </w:r>
          </w:p>
        </w:tc>
      </w:tr>
    </w:tbl>
    <w:p w14:paraId="16685252" w14:textId="77777777" w:rsidR="003E0F89" w:rsidRDefault="003E0F89" w:rsidP="003E0F89">
      <w:pPr>
        <w:spacing w:before="120"/>
        <w:rPr>
          <w:b/>
          <w:bCs/>
        </w:rPr>
      </w:pPr>
    </w:p>
    <w:p w14:paraId="3B2AD8CC" w14:textId="4FC2CA1A" w:rsidR="003E0F89" w:rsidRPr="003A69A9" w:rsidRDefault="003E0F89" w:rsidP="003E0F89">
      <w:pPr>
        <w:spacing w:after="200" w:line="276" w:lineRule="auto"/>
        <w:jc w:val="left"/>
        <w:rPr>
          <w:b/>
          <w:bCs/>
        </w:rPr>
      </w:pPr>
      <w:r w:rsidRPr="003A69A9">
        <w:rPr>
          <w:b/>
          <w:bCs/>
        </w:rPr>
        <w:t xml:space="preserve">Table </w:t>
      </w:r>
      <w:r>
        <w:rPr>
          <w:b/>
          <w:bCs/>
        </w:rPr>
        <w:t xml:space="preserve">3. </w:t>
      </w:r>
      <w:r w:rsidRPr="003A69A9">
        <w:rPr>
          <w:b/>
          <w:bCs/>
        </w:rPr>
        <w:t xml:space="preserve"> Proposed </w:t>
      </w:r>
      <w:r w:rsidRPr="003A69A9">
        <w:rPr>
          <w:b/>
          <w:bCs/>
          <w:vertAlign w:val="superscript"/>
        </w:rPr>
        <w:footnoteReference w:id="126"/>
      </w:r>
      <w:r w:rsidRPr="003A69A9">
        <w:rPr>
          <w:b/>
          <w:bCs/>
        </w:rPr>
        <w:t>Plan for Stakeholder Activities</w:t>
      </w:r>
    </w:p>
    <w:tbl>
      <w:tblPr>
        <w:tblW w:w="94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710"/>
        <w:gridCol w:w="1995"/>
        <w:gridCol w:w="1260"/>
        <w:gridCol w:w="2488"/>
        <w:gridCol w:w="1992"/>
      </w:tblGrid>
      <w:tr w:rsidR="003E0F89" w:rsidRPr="003A69A9" w14:paraId="6F7FB23B" w14:textId="77777777" w:rsidTr="000B0416">
        <w:trPr>
          <w:tblHeader/>
          <w:jc w:val="center"/>
        </w:trPr>
        <w:tc>
          <w:tcPr>
            <w:tcW w:w="1710" w:type="dxa"/>
            <w:shd w:val="clear" w:color="auto" w:fill="FFFFFF" w:themeFill="background1"/>
            <w:vAlign w:val="center"/>
          </w:tcPr>
          <w:p w14:paraId="75CBEF1C" w14:textId="77777777" w:rsidR="003E0F89" w:rsidRPr="003A69A9" w:rsidRDefault="003E0F89" w:rsidP="000B0416">
            <w:pPr>
              <w:spacing w:after="0"/>
              <w:ind w:left="90" w:right="90"/>
              <w:rPr>
                <w:b/>
                <w:bCs/>
                <w:sz w:val="20"/>
                <w:szCs w:val="20"/>
              </w:rPr>
            </w:pPr>
            <w:r>
              <w:rPr>
                <w:b/>
                <w:bCs/>
                <w:sz w:val="20"/>
                <w:szCs w:val="20"/>
              </w:rPr>
              <w:t>Information to be Disclosed</w:t>
            </w:r>
          </w:p>
        </w:tc>
        <w:tc>
          <w:tcPr>
            <w:tcW w:w="1995" w:type="dxa"/>
            <w:shd w:val="clear" w:color="auto" w:fill="FFFFFF" w:themeFill="background1"/>
            <w:vAlign w:val="center"/>
          </w:tcPr>
          <w:p w14:paraId="2BA0FFAE" w14:textId="77777777" w:rsidR="003E0F89" w:rsidRPr="003A69A9" w:rsidRDefault="003E0F89" w:rsidP="000B0416">
            <w:pPr>
              <w:spacing w:after="0"/>
              <w:rPr>
                <w:b/>
                <w:bCs/>
                <w:sz w:val="20"/>
                <w:szCs w:val="20"/>
              </w:rPr>
            </w:pPr>
            <w:r>
              <w:rPr>
                <w:b/>
                <w:bCs/>
                <w:sz w:val="20"/>
                <w:szCs w:val="20"/>
              </w:rPr>
              <w:t>Target Stakeholders</w:t>
            </w:r>
          </w:p>
        </w:tc>
        <w:tc>
          <w:tcPr>
            <w:tcW w:w="1260" w:type="dxa"/>
            <w:shd w:val="clear" w:color="auto" w:fill="FFFFFF" w:themeFill="background1"/>
            <w:vAlign w:val="center"/>
          </w:tcPr>
          <w:p w14:paraId="5A7D8F73" w14:textId="77777777" w:rsidR="003E0F89" w:rsidRPr="003A69A9" w:rsidRDefault="003E0F89" w:rsidP="000B0416">
            <w:pPr>
              <w:spacing w:after="0"/>
              <w:ind w:left="90" w:right="90"/>
              <w:rPr>
                <w:b/>
                <w:bCs/>
                <w:sz w:val="20"/>
                <w:szCs w:val="20"/>
              </w:rPr>
            </w:pPr>
            <w:r>
              <w:rPr>
                <w:b/>
                <w:bCs/>
                <w:sz w:val="20"/>
                <w:szCs w:val="20"/>
              </w:rPr>
              <w:t>Method Proposed</w:t>
            </w:r>
          </w:p>
        </w:tc>
        <w:tc>
          <w:tcPr>
            <w:tcW w:w="2488" w:type="dxa"/>
            <w:shd w:val="clear" w:color="auto" w:fill="FFFFFF" w:themeFill="background1"/>
            <w:vAlign w:val="center"/>
          </w:tcPr>
          <w:p w14:paraId="1DF5156E" w14:textId="77777777" w:rsidR="003E0F89" w:rsidRPr="003A69A9" w:rsidRDefault="003E0F89" w:rsidP="000B0416">
            <w:pPr>
              <w:spacing w:after="0"/>
              <w:ind w:firstLine="90"/>
              <w:rPr>
                <w:b/>
                <w:bCs/>
                <w:sz w:val="20"/>
                <w:szCs w:val="20"/>
              </w:rPr>
            </w:pPr>
            <w:r>
              <w:rPr>
                <w:b/>
                <w:bCs/>
                <w:sz w:val="20"/>
                <w:szCs w:val="20"/>
              </w:rPr>
              <w:t>Timetable/Locations/Dates</w:t>
            </w:r>
          </w:p>
        </w:tc>
        <w:tc>
          <w:tcPr>
            <w:tcW w:w="1992" w:type="dxa"/>
            <w:shd w:val="clear" w:color="auto" w:fill="FFFFFF" w:themeFill="background1"/>
            <w:vAlign w:val="center"/>
          </w:tcPr>
          <w:p w14:paraId="5E43F0F4" w14:textId="77777777" w:rsidR="003E0F89" w:rsidRPr="003A69A9" w:rsidRDefault="003E0F89" w:rsidP="000B0416">
            <w:pPr>
              <w:spacing w:after="0"/>
              <w:ind w:left="120" w:right="91"/>
              <w:rPr>
                <w:b/>
                <w:bCs/>
                <w:sz w:val="20"/>
                <w:szCs w:val="20"/>
              </w:rPr>
            </w:pPr>
            <w:r w:rsidRPr="003A69A9">
              <w:rPr>
                <w:b/>
                <w:bCs/>
                <w:sz w:val="20"/>
                <w:szCs w:val="20"/>
              </w:rPr>
              <w:t>Proposed Location of Engagement</w:t>
            </w:r>
          </w:p>
        </w:tc>
      </w:tr>
      <w:tr w:rsidR="003E0F89" w:rsidRPr="003A69A9" w14:paraId="5D2358F6" w14:textId="77777777" w:rsidTr="000B0416">
        <w:trPr>
          <w:jc w:val="center"/>
        </w:trPr>
        <w:tc>
          <w:tcPr>
            <w:tcW w:w="1710" w:type="dxa"/>
            <w:vMerge w:val="restart"/>
          </w:tcPr>
          <w:p w14:paraId="10E5695D" w14:textId="16260A0F" w:rsidR="003E0F89" w:rsidRPr="003A69A9" w:rsidRDefault="003E0F89" w:rsidP="000B0416">
            <w:pPr>
              <w:spacing w:after="0"/>
              <w:ind w:left="90" w:right="90"/>
              <w:rPr>
                <w:sz w:val="20"/>
                <w:szCs w:val="20"/>
              </w:rPr>
            </w:pPr>
            <w:r w:rsidRPr="003A69A9">
              <w:rPr>
                <w:sz w:val="20"/>
                <w:szCs w:val="20"/>
              </w:rPr>
              <w:t>Information Dissemination, addressal of outstanding issues, complaints or grievance, resettlement planning and RAP/</w:t>
            </w:r>
            <w:r>
              <w:rPr>
                <w:sz w:val="20"/>
                <w:szCs w:val="20"/>
              </w:rPr>
              <w:t>ESMP</w:t>
            </w:r>
            <w:r w:rsidRPr="003A69A9">
              <w:rPr>
                <w:sz w:val="20"/>
                <w:szCs w:val="20"/>
              </w:rPr>
              <w:t xml:space="preserve"> implementation </w:t>
            </w:r>
          </w:p>
        </w:tc>
        <w:tc>
          <w:tcPr>
            <w:tcW w:w="1995" w:type="dxa"/>
          </w:tcPr>
          <w:p w14:paraId="4C07C5DD" w14:textId="77777777" w:rsidR="003E0F89" w:rsidRPr="003A69A9" w:rsidRDefault="003E0F89" w:rsidP="0034631F">
            <w:pPr>
              <w:pStyle w:val="ListParagraph"/>
              <w:numPr>
                <w:ilvl w:val="0"/>
                <w:numId w:val="53"/>
              </w:numPr>
              <w:spacing w:after="0"/>
              <w:ind w:left="270" w:right="90" w:hanging="180"/>
              <w:contextualSpacing w:val="0"/>
              <w:rPr>
                <w:sz w:val="20"/>
                <w:szCs w:val="20"/>
              </w:rPr>
            </w:pPr>
            <w:r w:rsidRPr="003A69A9">
              <w:rPr>
                <w:sz w:val="20"/>
                <w:szCs w:val="20"/>
              </w:rPr>
              <w:t>Project Affected Households (PAHs)</w:t>
            </w:r>
          </w:p>
          <w:p w14:paraId="613E8826" w14:textId="77777777" w:rsidR="003E0F89" w:rsidRPr="003A69A9" w:rsidRDefault="003E0F89" w:rsidP="0034631F">
            <w:pPr>
              <w:pStyle w:val="ListParagraph"/>
              <w:numPr>
                <w:ilvl w:val="0"/>
                <w:numId w:val="53"/>
              </w:numPr>
              <w:spacing w:after="0"/>
              <w:ind w:left="270" w:right="90" w:hanging="180"/>
              <w:contextualSpacing w:val="0"/>
              <w:rPr>
                <w:sz w:val="20"/>
                <w:szCs w:val="20"/>
              </w:rPr>
            </w:pPr>
            <w:r w:rsidRPr="003A69A9">
              <w:rPr>
                <w:sz w:val="20"/>
                <w:szCs w:val="20"/>
              </w:rPr>
              <w:t>Vulnerable Groups</w:t>
            </w:r>
          </w:p>
          <w:p w14:paraId="36FA03FB" w14:textId="5D8BF529" w:rsidR="003E0F89" w:rsidRPr="003A69A9" w:rsidRDefault="003E0F89" w:rsidP="0034631F">
            <w:pPr>
              <w:pStyle w:val="ListParagraph"/>
              <w:numPr>
                <w:ilvl w:val="0"/>
                <w:numId w:val="53"/>
              </w:numPr>
              <w:spacing w:after="0"/>
              <w:ind w:left="270" w:right="90" w:hanging="180"/>
              <w:contextualSpacing w:val="0"/>
              <w:rPr>
                <w:sz w:val="20"/>
                <w:szCs w:val="20"/>
              </w:rPr>
            </w:pPr>
            <w:r w:rsidRPr="003A69A9">
              <w:rPr>
                <w:sz w:val="20"/>
                <w:szCs w:val="20"/>
              </w:rPr>
              <w:t>Communities Leaders</w:t>
            </w:r>
          </w:p>
        </w:tc>
        <w:tc>
          <w:tcPr>
            <w:tcW w:w="1260" w:type="dxa"/>
          </w:tcPr>
          <w:p w14:paraId="3077766C" w14:textId="77777777" w:rsidR="003E0F89" w:rsidRPr="003A69A9" w:rsidRDefault="003E0F89" w:rsidP="000B0416">
            <w:pPr>
              <w:spacing w:after="0"/>
              <w:ind w:left="90" w:right="90"/>
              <w:rPr>
                <w:sz w:val="20"/>
                <w:szCs w:val="20"/>
              </w:rPr>
            </w:pPr>
            <w:r w:rsidRPr="003A69A9">
              <w:rPr>
                <w:sz w:val="20"/>
                <w:szCs w:val="20"/>
              </w:rPr>
              <w:t>Meetings</w:t>
            </w:r>
          </w:p>
        </w:tc>
        <w:tc>
          <w:tcPr>
            <w:tcW w:w="2488" w:type="dxa"/>
          </w:tcPr>
          <w:p w14:paraId="7206D696" w14:textId="55AE34CC" w:rsidR="003E0F89" w:rsidRDefault="003E0F89" w:rsidP="000B0416">
            <w:pPr>
              <w:spacing w:after="0"/>
              <w:ind w:left="135" w:right="150"/>
              <w:rPr>
                <w:sz w:val="20"/>
                <w:szCs w:val="20"/>
              </w:rPr>
            </w:pPr>
            <w:r w:rsidRPr="003A69A9">
              <w:rPr>
                <w:sz w:val="20"/>
                <w:szCs w:val="20"/>
              </w:rPr>
              <w:t xml:space="preserve">As and when required during </w:t>
            </w:r>
            <w:r w:rsidR="00604B1D">
              <w:rPr>
                <w:sz w:val="20"/>
                <w:szCs w:val="20"/>
              </w:rPr>
              <w:t xml:space="preserve">preparation </w:t>
            </w:r>
            <w:r w:rsidRPr="003A69A9">
              <w:rPr>
                <w:sz w:val="20"/>
                <w:szCs w:val="20"/>
              </w:rPr>
              <w:t xml:space="preserve"> of </w:t>
            </w:r>
            <w:r>
              <w:rPr>
                <w:sz w:val="20"/>
                <w:szCs w:val="20"/>
              </w:rPr>
              <w:t>ESIA/</w:t>
            </w:r>
            <w:r w:rsidRPr="003A69A9">
              <w:rPr>
                <w:sz w:val="20"/>
                <w:szCs w:val="20"/>
              </w:rPr>
              <w:t>ESMP/</w:t>
            </w:r>
            <w:r>
              <w:rPr>
                <w:sz w:val="20"/>
                <w:szCs w:val="20"/>
              </w:rPr>
              <w:t>RAP</w:t>
            </w:r>
            <w:r w:rsidRPr="003A69A9">
              <w:rPr>
                <w:sz w:val="20"/>
                <w:szCs w:val="20"/>
              </w:rPr>
              <w:t>, environment and social impact assessment of unanticipated additional impacts</w:t>
            </w:r>
            <w:r>
              <w:rPr>
                <w:sz w:val="20"/>
                <w:szCs w:val="20"/>
              </w:rPr>
              <w:t>.</w:t>
            </w:r>
          </w:p>
          <w:p w14:paraId="0B633208" w14:textId="77777777" w:rsidR="003E0F89" w:rsidRDefault="003E0F89" w:rsidP="000B0416">
            <w:pPr>
              <w:spacing w:after="0"/>
              <w:ind w:left="135" w:right="150"/>
              <w:rPr>
                <w:sz w:val="20"/>
                <w:szCs w:val="20"/>
              </w:rPr>
            </w:pPr>
          </w:p>
          <w:p w14:paraId="778301FE" w14:textId="77777777" w:rsidR="003E0F89" w:rsidRPr="003A69A9" w:rsidRDefault="003E0F89" w:rsidP="000B0416">
            <w:pPr>
              <w:spacing w:after="0"/>
              <w:ind w:left="135" w:right="150"/>
              <w:rPr>
                <w:sz w:val="20"/>
                <w:szCs w:val="20"/>
              </w:rPr>
            </w:pPr>
            <w:r w:rsidRPr="003A69A9">
              <w:rPr>
                <w:sz w:val="20"/>
                <w:szCs w:val="20"/>
              </w:rPr>
              <w:t xml:space="preserve">Weekly during </w:t>
            </w:r>
            <w:r>
              <w:rPr>
                <w:sz w:val="20"/>
                <w:szCs w:val="20"/>
              </w:rPr>
              <w:t xml:space="preserve">the </w:t>
            </w:r>
            <w:r w:rsidRPr="003A69A9">
              <w:rPr>
                <w:sz w:val="20"/>
                <w:szCs w:val="20"/>
              </w:rPr>
              <w:t xml:space="preserve">planning and active implementation of RAP and </w:t>
            </w:r>
            <w:r>
              <w:rPr>
                <w:sz w:val="20"/>
                <w:szCs w:val="20"/>
              </w:rPr>
              <w:t>ESIA/</w:t>
            </w:r>
            <w:r w:rsidRPr="003A69A9">
              <w:rPr>
                <w:sz w:val="20"/>
                <w:szCs w:val="20"/>
              </w:rPr>
              <w:t>ESMP</w:t>
            </w:r>
          </w:p>
        </w:tc>
        <w:tc>
          <w:tcPr>
            <w:tcW w:w="1992" w:type="dxa"/>
          </w:tcPr>
          <w:p w14:paraId="77F06A1A" w14:textId="09756366" w:rsidR="003E0F89" w:rsidRPr="003A69A9" w:rsidRDefault="00B336B6" w:rsidP="000B0416">
            <w:pPr>
              <w:spacing w:after="0"/>
              <w:ind w:left="120" w:right="91"/>
              <w:rPr>
                <w:sz w:val="20"/>
                <w:szCs w:val="20"/>
              </w:rPr>
            </w:pPr>
            <w:r>
              <w:rPr>
                <w:sz w:val="20"/>
                <w:szCs w:val="20"/>
              </w:rPr>
              <w:t>FO-level</w:t>
            </w:r>
            <w:r w:rsidR="003E0F89" w:rsidRPr="003A69A9">
              <w:rPr>
                <w:sz w:val="20"/>
                <w:szCs w:val="20"/>
              </w:rPr>
              <w:t xml:space="preserve"> information Centers (VICs) or locations agreed in consultation with PAHs</w:t>
            </w:r>
          </w:p>
        </w:tc>
      </w:tr>
      <w:tr w:rsidR="003E0F89" w:rsidRPr="003A69A9" w14:paraId="78A8D958" w14:textId="77777777" w:rsidTr="000B0416">
        <w:trPr>
          <w:jc w:val="center"/>
        </w:trPr>
        <w:tc>
          <w:tcPr>
            <w:tcW w:w="1710" w:type="dxa"/>
            <w:vMerge/>
          </w:tcPr>
          <w:p w14:paraId="3018B667" w14:textId="77777777" w:rsidR="003E0F89" w:rsidRPr="003A69A9" w:rsidRDefault="003E0F89" w:rsidP="000B0416">
            <w:pPr>
              <w:spacing w:after="0"/>
              <w:ind w:left="90" w:right="90"/>
              <w:rPr>
                <w:sz w:val="20"/>
                <w:szCs w:val="20"/>
              </w:rPr>
            </w:pPr>
          </w:p>
        </w:tc>
        <w:tc>
          <w:tcPr>
            <w:tcW w:w="1995" w:type="dxa"/>
          </w:tcPr>
          <w:p w14:paraId="3F1A4983" w14:textId="77777777" w:rsidR="003E0F89" w:rsidRPr="003A69A9" w:rsidRDefault="003E0F89" w:rsidP="0034631F">
            <w:pPr>
              <w:pStyle w:val="ListParagraph"/>
              <w:numPr>
                <w:ilvl w:val="0"/>
                <w:numId w:val="53"/>
              </w:numPr>
              <w:spacing w:after="0"/>
              <w:ind w:left="270" w:right="90" w:hanging="180"/>
              <w:contextualSpacing w:val="0"/>
              <w:rPr>
                <w:sz w:val="20"/>
                <w:szCs w:val="20"/>
              </w:rPr>
            </w:pPr>
            <w:r w:rsidRPr="003A69A9">
              <w:rPr>
                <w:sz w:val="20"/>
                <w:szCs w:val="20"/>
              </w:rPr>
              <w:t>Project Affected Households (PAHs)</w:t>
            </w:r>
          </w:p>
          <w:p w14:paraId="6E82F3FD" w14:textId="77777777" w:rsidR="003E0F89" w:rsidRPr="003A69A9" w:rsidRDefault="003E0F89" w:rsidP="0034631F">
            <w:pPr>
              <w:pStyle w:val="ListParagraph"/>
              <w:numPr>
                <w:ilvl w:val="0"/>
                <w:numId w:val="53"/>
              </w:numPr>
              <w:spacing w:after="0"/>
              <w:ind w:left="270" w:right="90" w:hanging="180"/>
              <w:contextualSpacing w:val="0"/>
              <w:rPr>
                <w:sz w:val="20"/>
                <w:szCs w:val="20"/>
              </w:rPr>
            </w:pPr>
            <w:r w:rsidRPr="003A69A9">
              <w:rPr>
                <w:sz w:val="20"/>
                <w:szCs w:val="20"/>
              </w:rPr>
              <w:t>Vulnerable Groups</w:t>
            </w:r>
          </w:p>
          <w:p w14:paraId="30D7231A" w14:textId="77777777" w:rsidR="003E0F89" w:rsidRPr="003A69A9" w:rsidRDefault="003E0F89" w:rsidP="000B0416">
            <w:pPr>
              <w:spacing w:after="0"/>
              <w:ind w:left="270" w:hanging="180"/>
              <w:rPr>
                <w:sz w:val="20"/>
                <w:szCs w:val="20"/>
              </w:rPr>
            </w:pPr>
          </w:p>
        </w:tc>
        <w:tc>
          <w:tcPr>
            <w:tcW w:w="1260" w:type="dxa"/>
          </w:tcPr>
          <w:p w14:paraId="486A6F64" w14:textId="77777777" w:rsidR="003E0F89" w:rsidRPr="003A69A9" w:rsidRDefault="003E0F89" w:rsidP="000B0416">
            <w:pPr>
              <w:spacing w:after="0"/>
              <w:ind w:left="90" w:right="90"/>
              <w:rPr>
                <w:sz w:val="20"/>
                <w:szCs w:val="20"/>
              </w:rPr>
            </w:pPr>
            <w:r w:rsidRPr="003A69A9">
              <w:rPr>
                <w:sz w:val="20"/>
                <w:szCs w:val="20"/>
              </w:rPr>
              <w:t>Meetings</w:t>
            </w:r>
          </w:p>
        </w:tc>
        <w:tc>
          <w:tcPr>
            <w:tcW w:w="2488" w:type="dxa"/>
          </w:tcPr>
          <w:p w14:paraId="36402C17" w14:textId="77777777" w:rsidR="003E0F89" w:rsidRPr="003A69A9" w:rsidRDefault="003E0F89" w:rsidP="000B0416">
            <w:pPr>
              <w:spacing w:after="0"/>
              <w:ind w:left="90" w:right="150"/>
              <w:rPr>
                <w:sz w:val="20"/>
                <w:szCs w:val="20"/>
              </w:rPr>
            </w:pPr>
            <w:r w:rsidRPr="003A69A9">
              <w:rPr>
                <w:sz w:val="20"/>
                <w:szCs w:val="20"/>
              </w:rPr>
              <w:t xml:space="preserve">Weekly during </w:t>
            </w:r>
            <w:r>
              <w:rPr>
                <w:sz w:val="20"/>
                <w:szCs w:val="20"/>
              </w:rPr>
              <w:t xml:space="preserve">the </w:t>
            </w:r>
            <w:r w:rsidRPr="003A69A9">
              <w:rPr>
                <w:sz w:val="20"/>
                <w:szCs w:val="20"/>
              </w:rPr>
              <w:t xml:space="preserve">planning and active implementation of RAP and </w:t>
            </w:r>
            <w:r>
              <w:rPr>
                <w:sz w:val="20"/>
                <w:szCs w:val="20"/>
              </w:rPr>
              <w:t>ESIA/</w:t>
            </w:r>
            <w:r w:rsidRPr="003A69A9">
              <w:rPr>
                <w:sz w:val="20"/>
                <w:szCs w:val="20"/>
              </w:rPr>
              <w:t>ESMP</w:t>
            </w:r>
          </w:p>
          <w:p w14:paraId="56E84340" w14:textId="77777777" w:rsidR="003E0F89" w:rsidRPr="003A69A9" w:rsidRDefault="003E0F89" w:rsidP="000B0416">
            <w:pPr>
              <w:spacing w:after="0"/>
              <w:ind w:right="150" w:firstLine="90"/>
              <w:rPr>
                <w:sz w:val="20"/>
                <w:szCs w:val="20"/>
              </w:rPr>
            </w:pPr>
          </w:p>
        </w:tc>
        <w:tc>
          <w:tcPr>
            <w:tcW w:w="1992" w:type="dxa"/>
          </w:tcPr>
          <w:p w14:paraId="2768C060" w14:textId="75B71BC0" w:rsidR="003E0F89" w:rsidRPr="003A69A9" w:rsidRDefault="00FA18E3" w:rsidP="000B0416">
            <w:pPr>
              <w:spacing w:after="0"/>
              <w:ind w:left="120" w:right="91"/>
              <w:rPr>
                <w:sz w:val="20"/>
                <w:szCs w:val="20"/>
              </w:rPr>
            </w:pPr>
            <w:r>
              <w:rPr>
                <w:sz w:val="20"/>
                <w:szCs w:val="20"/>
              </w:rPr>
              <w:t>FO-level</w:t>
            </w:r>
            <w:r w:rsidR="003E0F89" w:rsidRPr="003A69A9">
              <w:rPr>
                <w:sz w:val="20"/>
                <w:szCs w:val="20"/>
              </w:rPr>
              <w:t xml:space="preserve"> information Centers (</w:t>
            </w:r>
            <w:r>
              <w:rPr>
                <w:sz w:val="20"/>
                <w:szCs w:val="20"/>
              </w:rPr>
              <w:t>F</w:t>
            </w:r>
            <w:r w:rsidR="003E0F89" w:rsidRPr="003A69A9">
              <w:rPr>
                <w:sz w:val="20"/>
                <w:szCs w:val="20"/>
              </w:rPr>
              <w:t>ICs) or locations agreed in consultation with PAHs</w:t>
            </w:r>
          </w:p>
        </w:tc>
      </w:tr>
      <w:tr w:rsidR="003E0F89" w:rsidRPr="003A69A9" w14:paraId="782A66F2" w14:textId="77777777" w:rsidTr="000B0416">
        <w:trPr>
          <w:jc w:val="center"/>
        </w:trPr>
        <w:tc>
          <w:tcPr>
            <w:tcW w:w="1710" w:type="dxa"/>
            <w:vMerge/>
          </w:tcPr>
          <w:p w14:paraId="00A70733" w14:textId="77777777" w:rsidR="003E0F89" w:rsidRPr="003A69A9" w:rsidRDefault="003E0F89" w:rsidP="000B0416">
            <w:pPr>
              <w:spacing w:after="0"/>
              <w:ind w:left="90" w:right="90"/>
              <w:rPr>
                <w:sz w:val="20"/>
                <w:szCs w:val="20"/>
              </w:rPr>
            </w:pPr>
          </w:p>
        </w:tc>
        <w:tc>
          <w:tcPr>
            <w:tcW w:w="1995" w:type="dxa"/>
          </w:tcPr>
          <w:p w14:paraId="22CBD751" w14:textId="77777777" w:rsidR="003E0F89" w:rsidRPr="003A69A9" w:rsidRDefault="003E0F89" w:rsidP="0034631F">
            <w:pPr>
              <w:pStyle w:val="ListParagraph"/>
              <w:numPr>
                <w:ilvl w:val="0"/>
                <w:numId w:val="53"/>
              </w:numPr>
              <w:spacing w:after="0"/>
              <w:ind w:left="270" w:hanging="180"/>
              <w:contextualSpacing w:val="0"/>
              <w:rPr>
                <w:sz w:val="20"/>
                <w:szCs w:val="20"/>
              </w:rPr>
            </w:pPr>
            <w:r w:rsidRPr="003A69A9">
              <w:rPr>
                <w:sz w:val="20"/>
                <w:szCs w:val="20"/>
              </w:rPr>
              <w:t>Local Communities</w:t>
            </w:r>
          </w:p>
          <w:p w14:paraId="01100337" w14:textId="55074735" w:rsidR="003E0F89" w:rsidRPr="003A69A9" w:rsidRDefault="003E0F89" w:rsidP="0034631F">
            <w:pPr>
              <w:pStyle w:val="ListParagraph"/>
              <w:numPr>
                <w:ilvl w:val="0"/>
                <w:numId w:val="53"/>
              </w:numPr>
              <w:spacing w:after="0"/>
              <w:ind w:left="270" w:hanging="180"/>
              <w:contextualSpacing w:val="0"/>
              <w:rPr>
                <w:sz w:val="20"/>
                <w:szCs w:val="20"/>
              </w:rPr>
            </w:pPr>
            <w:r w:rsidRPr="003A69A9">
              <w:rPr>
                <w:sz w:val="20"/>
                <w:szCs w:val="20"/>
              </w:rPr>
              <w:t>Leaders</w:t>
            </w:r>
          </w:p>
        </w:tc>
        <w:tc>
          <w:tcPr>
            <w:tcW w:w="1260" w:type="dxa"/>
          </w:tcPr>
          <w:p w14:paraId="5E580A37" w14:textId="77777777" w:rsidR="003E0F89" w:rsidRPr="003A69A9" w:rsidRDefault="003E0F89" w:rsidP="000B0416">
            <w:pPr>
              <w:spacing w:after="0"/>
              <w:ind w:left="90" w:right="90"/>
              <w:rPr>
                <w:sz w:val="20"/>
                <w:szCs w:val="20"/>
              </w:rPr>
            </w:pPr>
            <w:r w:rsidRPr="003A69A9">
              <w:rPr>
                <w:sz w:val="20"/>
                <w:szCs w:val="20"/>
              </w:rPr>
              <w:t>Public meetings</w:t>
            </w:r>
          </w:p>
        </w:tc>
        <w:tc>
          <w:tcPr>
            <w:tcW w:w="2488" w:type="dxa"/>
          </w:tcPr>
          <w:p w14:paraId="728CCF23" w14:textId="77777777" w:rsidR="003E0F89" w:rsidRPr="003A69A9" w:rsidRDefault="003E0F89" w:rsidP="000B0416">
            <w:pPr>
              <w:spacing w:after="0"/>
              <w:ind w:firstLine="90"/>
              <w:rPr>
                <w:sz w:val="20"/>
                <w:szCs w:val="20"/>
              </w:rPr>
            </w:pPr>
            <w:r w:rsidRPr="003A69A9">
              <w:rPr>
                <w:sz w:val="20"/>
                <w:szCs w:val="20"/>
              </w:rPr>
              <w:t xml:space="preserve">Monthly </w:t>
            </w:r>
          </w:p>
        </w:tc>
        <w:tc>
          <w:tcPr>
            <w:tcW w:w="1992" w:type="dxa"/>
          </w:tcPr>
          <w:p w14:paraId="1EF355AC" w14:textId="77777777" w:rsidR="003E0F89" w:rsidRPr="003A69A9" w:rsidRDefault="003E0F89" w:rsidP="000B0416">
            <w:pPr>
              <w:spacing w:after="0"/>
              <w:ind w:left="120" w:right="91"/>
              <w:rPr>
                <w:sz w:val="20"/>
                <w:szCs w:val="20"/>
              </w:rPr>
            </w:pPr>
            <w:r w:rsidRPr="003A69A9">
              <w:rPr>
                <w:sz w:val="20"/>
                <w:szCs w:val="20"/>
              </w:rPr>
              <w:t>Locations identified in consultation with the stakeholders</w:t>
            </w:r>
          </w:p>
        </w:tc>
      </w:tr>
      <w:tr w:rsidR="003E0F89" w:rsidRPr="003A69A9" w14:paraId="23142719" w14:textId="77777777" w:rsidTr="000B0416">
        <w:trPr>
          <w:jc w:val="center"/>
        </w:trPr>
        <w:tc>
          <w:tcPr>
            <w:tcW w:w="1710" w:type="dxa"/>
            <w:vMerge/>
          </w:tcPr>
          <w:p w14:paraId="0DBC4C5A" w14:textId="77777777" w:rsidR="003E0F89" w:rsidRPr="003A69A9" w:rsidRDefault="003E0F89" w:rsidP="000B0416">
            <w:pPr>
              <w:spacing w:after="0"/>
              <w:ind w:left="90" w:right="90"/>
              <w:rPr>
                <w:sz w:val="20"/>
                <w:szCs w:val="20"/>
              </w:rPr>
            </w:pPr>
          </w:p>
        </w:tc>
        <w:tc>
          <w:tcPr>
            <w:tcW w:w="1995" w:type="dxa"/>
          </w:tcPr>
          <w:p w14:paraId="0BC9C4AF" w14:textId="77777777" w:rsidR="003E0F89" w:rsidRPr="003A69A9" w:rsidRDefault="003E0F89" w:rsidP="0034631F">
            <w:pPr>
              <w:pStyle w:val="ListParagraph"/>
              <w:numPr>
                <w:ilvl w:val="0"/>
                <w:numId w:val="53"/>
              </w:numPr>
              <w:spacing w:after="0"/>
              <w:ind w:left="270" w:right="180" w:hanging="180"/>
              <w:contextualSpacing w:val="0"/>
              <w:rPr>
                <w:sz w:val="20"/>
                <w:szCs w:val="20"/>
              </w:rPr>
            </w:pPr>
            <w:r w:rsidRPr="003A69A9">
              <w:rPr>
                <w:sz w:val="20"/>
                <w:szCs w:val="20"/>
              </w:rPr>
              <w:t>Public representatives</w:t>
            </w:r>
          </w:p>
          <w:p w14:paraId="568B1296" w14:textId="77777777" w:rsidR="003E0F89" w:rsidRPr="003A69A9" w:rsidRDefault="003E0F89" w:rsidP="0034631F">
            <w:pPr>
              <w:pStyle w:val="ListParagraph"/>
              <w:numPr>
                <w:ilvl w:val="0"/>
                <w:numId w:val="53"/>
              </w:numPr>
              <w:spacing w:after="0"/>
              <w:ind w:left="270" w:right="180" w:hanging="180"/>
              <w:contextualSpacing w:val="0"/>
              <w:rPr>
                <w:sz w:val="20"/>
                <w:szCs w:val="20"/>
              </w:rPr>
            </w:pPr>
            <w:r w:rsidRPr="003A69A9">
              <w:rPr>
                <w:sz w:val="20"/>
                <w:szCs w:val="20"/>
              </w:rPr>
              <w:t xml:space="preserve">Officials of relevant gov’t departments </w:t>
            </w:r>
          </w:p>
        </w:tc>
        <w:tc>
          <w:tcPr>
            <w:tcW w:w="1260" w:type="dxa"/>
          </w:tcPr>
          <w:p w14:paraId="3054FA5B" w14:textId="77777777" w:rsidR="003E0F89" w:rsidRPr="003A69A9" w:rsidRDefault="003E0F89" w:rsidP="000B0416">
            <w:pPr>
              <w:spacing w:after="0"/>
              <w:ind w:left="90" w:right="90"/>
              <w:rPr>
                <w:sz w:val="20"/>
                <w:szCs w:val="20"/>
              </w:rPr>
            </w:pPr>
            <w:r w:rsidRPr="003A69A9">
              <w:rPr>
                <w:sz w:val="20"/>
                <w:szCs w:val="20"/>
              </w:rPr>
              <w:t xml:space="preserve">Meetings </w:t>
            </w:r>
          </w:p>
        </w:tc>
        <w:tc>
          <w:tcPr>
            <w:tcW w:w="2488" w:type="dxa"/>
          </w:tcPr>
          <w:p w14:paraId="4715442F" w14:textId="77777777" w:rsidR="003E0F89" w:rsidRPr="003A69A9" w:rsidRDefault="003E0F89" w:rsidP="000B0416">
            <w:pPr>
              <w:spacing w:after="0"/>
              <w:ind w:left="90" w:right="150"/>
              <w:rPr>
                <w:sz w:val="20"/>
                <w:szCs w:val="20"/>
              </w:rPr>
            </w:pPr>
            <w:r w:rsidRPr="003A69A9">
              <w:rPr>
                <w:sz w:val="20"/>
                <w:szCs w:val="20"/>
              </w:rPr>
              <w:t>As and when required during construction and RAP/</w:t>
            </w:r>
            <w:r>
              <w:rPr>
                <w:sz w:val="20"/>
                <w:szCs w:val="20"/>
              </w:rPr>
              <w:t>ESIA/</w:t>
            </w:r>
            <w:r w:rsidRPr="003A69A9">
              <w:rPr>
                <w:sz w:val="20"/>
                <w:szCs w:val="20"/>
              </w:rPr>
              <w:t>ESMP implementation</w:t>
            </w:r>
          </w:p>
        </w:tc>
        <w:tc>
          <w:tcPr>
            <w:tcW w:w="1992" w:type="dxa"/>
          </w:tcPr>
          <w:p w14:paraId="15E591B9" w14:textId="77777777" w:rsidR="003E0F89" w:rsidRPr="003A69A9" w:rsidRDefault="003E0F89" w:rsidP="000B0416">
            <w:pPr>
              <w:spacing w:after="0"/>
              <w:ind w:left="120" w:right="91"/>
              <w:rPr>
                <w:sz w:val="20"/>
                <w:szCs w:val="20"/>
              </w:rPr>
            </w:pPr>
            <w:r w:rsidRPr="003A69A9">
              <w:rPr>
                <w:sz w:val="20"/>
                <w:szCs w:val="20"/>
              </w:rPr>
              <w:t xml:space="preserve">Respective Offices </w:t>
            </w:r>
          </w:p>
        </w:tc>
      </w:tr>
      <w:tr w:rsidR="003E0F89" w:rsidRPr="003A69A9" w14:paraId="1CB30416" w14:textId="77777777" w:rsidTr="000B0416">
        <w:trPr>
          <w:jc w:val="center"/>
        </w:trPr>
        <w:tc>
          <w:tcPr>
            <w:tcW w:w="1710" w:type="dxa"/>
            <w:vMerge/>
          </w:tcPr>
          <w:p w14:paraId="572CA918" w14:textId="77777777" w:rsidR="003E0F89" w:rsidRPr="003A69A9" w:rsidRDefault="003E0F89" w:rsidP="000B0416">
            <w:pPr>
              <w:spacing w:after="0"/>
              <w:ind w:left="90" w:right="90"/>
              <w:rPr>
                <w:sz w:val="20"/>
                <w:szCs w:val="20"/>
              </w:rPr>
            </w:pPr>
          </w:p>
        </w:tc>
        <w:tc>
          <w:tcPr>
            <w:tcW w:w="1995" w:type="dxa"/>
          </w:tcPr>
          <w:p w14:paraId="675FF4B4" w14:textId="77777777" w:rsidR="003E0F89" w:rsidRPr="003A69A9" w:rsidRDefault="003E0F89" w:rsidP="0034631F">
            <w:pPr>
              <w:pStyle w:val="ListParagraph"/>
              <w:numPr>
                <w:ilvl w:val="0"/>
                <w:numId w:val="53"/>
              </w:numPr>
              <w:spacing w:after="0"/>
              <w:ind w:left="270" w:right="180" w:hanging="180"/>
              <w:contextualSpacing w:val="0"/>
              <w:rPr>
                <w:sz w:val="20"/>
                <w:szCs w:val="20"/>
              </w:rPr>
            </w:pPr>
            <w:r w:rsidRPr="003A69A9">
              <w:rPr>
                <w:sz w:val="20"/>
                <w:szCs w:val="20"/>
              </w:rPr>
              <w:t>PAHs</w:t>
            </w:r>
          </w:p>
          <w:p w14:paraId="673B8850" w14:textId="16BBE192" w:rsidR="003E0F89" w:rsidRPr="003A69A9" w:rsidRDefault="003E0F89" w:rsidP="0034631F">
            <w:pPr>
              <w:pStyle w:val="ListParagraph"/>
              <w:numPr>
                <w:ilvl w:val="0"/>
                <w:numId w:val="53"/>
              </w:numPr>
              <w:spacing w:after="0"/>
              <w:ind w:left="270" w:right="180" w:hanging="180"/>
              <w:contextualSpacing w:val="0"/>
              <w:rPr>
                <w:sz w:val="20"/>
                <w:szCs w:val="20"/>
              </w:rPr>
            </w:pPr>
            <w:r w:rsidRPr="003A69A9">
              <w:rPr>
                <w:sz w:val="20"/>
                <w:szCs w:val="20"/>
              </w:rPr>
              <w:t xml:space="preserve">Local Communities in </w:t>
            </w:r>
            <w:r w:rsidR="000F3D73">
              <w:rPr>
                <w:sz w:val="20"/>
                <w:szCs w:val="20"/>
              </w:rPr>
              <w:t>project area</w:t>
            </w:r>
            <w:r w:rsidRPr="003A69A9">
              <w:rPr>
                <w:sz w:val="20"/>
                <w:szCs w:val="20"/>
              </w:rPr>
              <w:t xml:space="preserve"> Vulnerable Groups</w:t>
            </w:r>
          </w:p>
          <w:p w14:paraId="71E9469E" w14:textId="77777777" w:rsidR="003E0F89" w:rsidRPr="003A69A9" w:rsidRDefault="003E0F89" w:rsidP="0034631F">
            <w:pPr>
              <w:pStyle w:val="ListParagraph"/>
              <w:numPr>
                <w:ilvl w:val="0"/>
                <w:numId w:val="53"/>
              </w:numPr>
              <w:spacing w:after="0"/>
              <w:ind w:left="270" w:right="180" w:hanging="180"/>
              <w:contextualSpacing w:val="0"/>
              <w:rPr>
                <w:sz w:val="20"/>
                <w:szCs w:val="20"/>
              </w:rPr>
            </w:pPr>
            <w:r w:rsidRPr="003A69A9">
              <w:rPr>
                <w:sz w:val="20"/>
                <w:szCs w:val="20"/>
              </w:rPr>
              <w:t>Vulnerable Groups</w:t>
            </w:r>
          </w:p>
          <w:p w14:paraId="1D470846" w14:textId="43967C70" w:rsidR="003E0F89" w:rsidRPr="003A69A9" w:rsidRDefault="003E0F89" w:rsidP="0034631F">
            <w:pPr>
              <w:pStyle w:val="ListParagraph"/>
              <w:numPr>
                <w:ilvl w:val="0"/>
                <w:numId w:val="53"/>
              </w:numPr>
              <w:spacing w:after="0"/>
              <w:ind w:left="270" w:right="180" w:hanging="180"/>
              <w:contextualSpacing w:val="0"/>
              <w:rPr>
                <w:sz w:val="20"/>
                <w:szCs w:val="20"/>
              </w:rPr>
            </w:pPr>
            <w:r w:rsidRPr="003A69A9">
              <w:rPr>
                <w:sz w:val="20"/>
                <w:szCs w:val="20"/>
              </w:rPr>
              <w:t>Local Community Leaders</w:t>
            </w:r>
          </w:p>
          <w:p w14:paraId="4915160F" w14:textId="77777777" w:rsidR="003E0F89" w:rsidRPr="003A69A9" w:rsidRDefault="003E0F89" w:rsidP="0034631F">
            <w:pPr>
              <w:pStyle w:val="ListParagraph"/>
              <w:numPr>
                <w:ilvl w:val="0"/>
                <w:numId w:val="53"/>
              </w:numPr>
              <w:spacing w:after="0"/>
              <w:ind w:left="270" w:right="180" w:hanging="180"/>
              <w:contextualSpacing w:val="0"/>
              <w:rPr>
                <w:sz w:val="20"/>
                <w:szCs w:val="20"/>
              </w:rPr>
            </w:pPr>
            <w:r w:rsidRPr="003A69A9">
              <w:rPr>
                <w:sz w:val="20"/>
                <w:szCs w:val="20"/>
              </w:rPr>
              <w:t>Local NGOs</w:t>
            </w:r>
          </w:p>
        </w:tc>
        <w:tc>
          <w:tcPr>
            <w:tcW w:w="1260" w:type="dxa"/>
          </w:tcPr>
          <w:p w14:paraId="48FC12DE" w14:textId="77777777" w:rsidR="003E0F89" w:rsidRPr="003A69A9" w:rsidRDefault="003E0F89" w:rsidP="000B0416">
            <w:pPr>
              <w:spacing w:after="0"/>
              <w:ind w:left="90" w:right="90"/>
              <w:rPr>
                <w:sz w:val="20"/>
                <w:szCs w:val="20"/>
              </w:rPr>
            </w:pPr>
            <w:r w:rsidRPr="003A69A9">
              <w:rPr>
                <w:sz w:val="20"/>
                <w:szCs w:val="20"/>
              </w:rPr>
              <w:t>Open public meetings</w:t>
            </w:r>
          </w:p>
        </w:tc>
        <w:tc>
          <w:tcPr>
            <w:tcW w:w="2488" w:type="dxa"/>
          </w:tcPr>
          <w:p w14:paraId="096CAB30" w14:textId="77777777" w:rsidR="003E0F89" w:rsidRPr="003A69A9" w:rsidRDefault="003E0F89" w:rsidP="000B0416">
            <w:pPr>
              <w:spacing w:after="0"/>
              <w:ind w:left="90" w:right="150"/>
              <w:rPr>
                <w:sz w:val="20"/>
                <w:szCs w:val="20"/>
              </w:rPr>
            </w:pPr>
            <w:r w:rsidRPr="003A69A9">
              <w:rPr>
                <w:sz w:val="20"/>
                <w:szCs w:val="20"/>
              </w:rPr>
              <w:t>Annual through the operation and closure phase</w:t>
            </w:r>
          </w:p>
        </w:tc>
        <w:tc>
          <w:tcPr>
            <w:tcW w:w="1992" w:type="dxa"/>
          </w:tcPr>
          <w:p w14:paraId="28F0106E" w14:textId="77777777" w:rsidR="003E0F89" w:rsidRPr="003A69A9" w:rsidRDefault="003E0F89" w:rsidP="000B0416">
            <w:pPr>
              <w:spacing w:after="0"/>
              <w:ind w:left="120" w:right="91"/>
              <w:rPr>
                <w:sz w:val="20"/>
                <w:szCs w:val="20"/>
              </w:rPr>
            </w:pPr>
            <w:r>
              <w:rPr>
                <w:sz w:val="20"/>
                <w:szCs w:val="20"/>
              </w:rPr>
              <w:t>C</w:t>
            </w:r>
            <w:r w:rsidRPr="003A69A9">
              <w:rPr>
                <w:sz w:val="20"/>
                <w:szCs w:val="20"/>
              </w:rPr>
              <w:t>ommunity center in powerhouse colony or in locations identified in consultation with the stakeholders</w:t>
            </w:r>
          </w:p>
        </w:tc>
      </w:tr>
      <w:tr w:rsidR="003E0F89" w:rsidRPr="003A69A9" w14:paraId="099C578B" w14:textId="77777777" w:rsidTr="000B0416">
        <w:trPr>
          <w:jc w:val="center"/>
        </w:trPr>
        <w:tc>
          <w:tcPr>
            <w:tcW w:w="1710" w:type="dxa"/>
            <w:vMerge/>
          </w:tcPr>
          <w:p w14:paraId="1AB07558" w14:textId="77777777" w:rsidR="003E0F89" w:rsidRPr="003A69A9" w:rsidRDefault="003E0F89" w:rsidP="000B0416">
            <w:pPr>
              <w:spacing w:after="0"/>
              <w:ind w:left="90" w:right="90"/>
              <w:rPr>
                <w:sz w:val="20"/>
                <w:szCs w:val="20"/>
              </w:rPr>
            </w:pPr>
          </w:p>
        </w:tc>
        <w:tc>
          <w:tcPr>
            <w:tcW w:w="1995" w:type="dxa"/>
          </w:tcPr>
          <w:p w14:paraId="7E927107" w14:textId="77777777" w:rsidR="003E0F89" w:rsidRPr="003A69A9" w:rsidRDefault="003E0F89" w:rsidP="0034631F">
            <w:pPr>
              <w:pStyle w:val="ListParagraph"/>
              <w:numPr>
                <w:ilvl w:val="0"/>
                <w:numId w:val="53"/>
              </w:numPr>
              <w:spacing w:after="0"/>
              <w:ind w:left="270" w:right="180" w:hanging="180"/>
              <w:contextualSpacing w:val="0"/>
              <w:rPr>
                <w:sz w:val="20"/>
                <w:szCs w:val="20"/>
              </w:rPr>
            </w:pPr>
            <w:r w:rsidRPr="003A69A9">
              <w:rPr>
                <w:sz w:val="20"/>
                <w:szCs w:val="20"/>
              </w:rPr>
              <w:t>Contractor, Sub Contractors and service providers</w:t>
            </w:r>
          </w:p>
        </w:tc>
        <w:tc>
          <w:tcPr>
            <w:tcW w:w="1260" w:type="dxa"/>
          </w:tcPr>
          <w:p w14:paraId="5307255C" w14:textId="77777777" w:rsidR="003E0F89" w:rsidRPr="003A69A9" w:rsidRDefault="003E0F89" w:rsidP="000B0416">
            <w:pPr>
              <w:spacing w:after="0"/>
              <w:ind w:left="90" w:right="90"/>
              <w:rPr>
                <w:sz w:val="20"/>
                <w:szCs w:val="20"/>
              </w:rPr>
            </w:pPr>
            <w:r w:rsidRPr="003A69A9">
              <w:rPr>
                <w:sz w:val="20"/>
                <w:szCs w:val="20"/>
              </w:rPr>
              <w:t>As part of the GRM process</w:t>
            </w:r>
          </w:p>
        </w:tc>
        <w:tc>
          <w:tcPr>
            <w:tcW w:w="2488" w:type="dxa"/>
          </w:tcPr>
          <w:p w14:paraId="54311229" w14:textId="77777777" w:rsidR="003E0F89" w:rsidRPr="003A69A9" w:rsidRDefault="003E0F89" w:rsidP="000B0416">
            <w:pPr>
              <w:spacing w:after="0"/>
              <w:ind w:right="150" w:firstLine="90"/>
              <w:rPr>
                <w:sz w:val="20"/>
                <w:szCs w:val="20"/>
              </w:rPr>
            </w:pPr>
            <w:r w:rsidRPr="003A69A9">
              <w:rPr>
                <w:sz w:val="20"/>
                <w:szCs w:val="20"/>
              </w:rPr>
              <w:t>As and when required</w:t>
            </w:r>
          </w:p>
        </w:tc>
        <w:tc>
          <w:tcPr>
            <w:tcW w:w="1992" w:type="dxa"/>
          </w:tcPr>
          <w:p w14:paraId="7992A3A1" w14:textId="77777777" w:rsidR="003E0F89" w:rsidRPr="003A69A9" w:rsidRDefault="003E0F89" w:rsidP="000B0416">
            <w:pPr>
              <w:spacing w:after="0"/>
              <w:ind w:left="120" w:right="91"/>
              <w:rPr>
                <w:sz w:val="20"/>
                <w:szCs w:val="20"/>
              </w:rPr>
            </w:pPr>
            <w:r>
              <w:rPr>
                <w:sz w:val="20"/>
                <w:szCs w:val="20"/>
              </w:rPr>
              <w:t>As required in</w:t>
            </w:r>
            <w:r w:rsidRPr="003A69A9">
              <w:rPr>
                <w:sz w:val="20"/>
                <w:szCs w:val="20"/>
              </w:rPr>
              <w:t xml:space="preserve"> GRM </w:t>
            </w:r>
          </w:p>
        </w:tc>
      </w:tr>
      <w:tr w:rsidR="003E0F89" w:rsidRPr="003A69A9" w14:paraId="76868B18" w14:textId="77777777" w:rsidTr="000B0416">
        <w:trPr>
          <w:jc w:val="center"/>
        </w:trPr>
        <w:tc>
          <w:tcPr>
            <w:tcW w:w="1710" w:type="dxa"/>
            <w:vMerge/>
          </w:tcPr>
          <w:p w14:paraId="4DD7334E" w14:textId="77777777" w:rsidR="003E0F89" w:rsidRPr="003A69A9" w:rsidRDefault="003E0F89" w:rsidP="000B0416">
            <w:pPr>
              <w:spacing w:after="0"/>
              <w:ind w:left="90" w:right="90"/>
              <w:rPr>
                <w:sz w:val="20"/>
                <w:szCs w:val="20"/>
              </w:rPr>
            </w:pPr>
          </w:p>
        </w:tc>
        <w:tc>
          <w:tcPr>
            <w:tcW w:w="1995" w:type="dxa"/>
          </w:tcPr>
          <w:p w14:paraId="53D81FEF" w14:textId="77777777" w:rsidR="003E0F89" w:rsidRPr="003A69A9" w:rsidRDefault="003E0F89" w:rsidP="0034631F">
            <w:pPr>
              <w:pStyle w:val="ListParagraph"/>
              <w:numPr>
                <w:ilvl w:val="0"/>
                <w:numId w:val="53"/>
              </w:numPr>
              <w:spacing w:after="0"/>
              <w:ind w:left="270" w:right="180" w:hanging="180"/>
              <w:contextualSpacing w:val="0"/>
              <w:rPr>
                <w:sz w:val="20"/>
                <w:szCs w:val="20"/>
              </w:rPr>
            </w:pPr>
            <w:r w:rsidRPr="003A69A9">
              <w:rPr>
                <w:sz w:val="20"/>
                <w:szCs w:val="20"/>
              </w:rPr>
              <w:t>District Administration</w:t>
            </w:r>
          </w:p>
          <w:p w14:paraId="254E038B" w14:textId="77777777" w:rsidR="003E0F89" w:rsidRPr="003A69A9" w:rsidRDefault="003E0F89" w:rsidP="0034631F">
            <w:pPr>
              <w:pStyle w:val="ListParagraph"/>
              <w:numPr>
                <w:ilvl w:val="0"/>
                <w:numId w:val="53"/>
              </w:numPr>
              <w:spacing w:after="0"/>
              <w:ind w:left="270" w:right="180" w:hanging="180"/>
              <w:contextualSpacing w:val="0"/>
              <w:rPr>
                <w:sz w:val="20"/>
                <w:szCs w:val="20"/>
              </w:rPr>
            </w:pPr>
            <w:r w:rsidRPr="003A69A9">
              <w:rPr>
                <w:sz w:val="20"/>
                <w:szCs w:val="20"/>
              </w:rPr>
              <w:t>EPA</w:t>
            </w:r>
          </w:p>
          <w:p w14:paraId="3CEABEAB" w14:textId="77777777" w:rsidR="003E0F89" w:rsidRPr="003A69A9" w:rsidRDefault="003E0F89" w:rsidP="0034631F">
            <w:pPr>
              <w:pStyle w:val="ListParagraph"/>
              <w:numPr>
                <w:ilvl w:val="0"/>
                <w:numId w:val="53"/>
              </w:numPr>
              <w:spacing w:after="0"/>
              <w:ind w:left="270" w:right="180" w:hanging="180"/>
              <w:contextualSpacing w:val="0"/>
              <w:rPr>
                <w:sz w:val="20"/>
                <w:szCs w:val="20"/>
              </w:rPr>
            </w:pPr>
            <w:r w:rsidRPr="003A69A9">
              <w:rPr>
                <w:sz w:val="20"/>
                <w:szCs w:val="20"/>
              </w:rPr>
              <w:t>Other relevant departments</w:t>
            </w:r>
          </w:p>
          <w:p w14:paraId="14A1716D" w14:textId="77777777" w:rsidR="003E0F89" w:rsidRPr="003A69A9" w:rsidRDefault="003E0F89" w:rsidP="000B0416">
            <w:pPr>
              <w:spacing w:after="0"/>
              <w:ind w:left="270" w:right="180" w:hanging="180"/>
              <w:rPr>
                <w:sz w:val="20"/>
                <w:szCs w:val="20"/>
              </w:rPr>
            </w:pPr>
          </w:p>
        </w:tc>
        <w:tc>
          <w:tcPr>
            <w:tcW w:w="1260" w:type="dxa"/>
          </w:tcPr>
          <w:p w14:paraId="10892B22" w14:textId="77777777" w:rsidR="003E0F89" w:rsidRPr="003A69A9" w:rsidRDefault="003E0F89" w:rsidP="000B0416">
            <w:pPr>
              <w:spacing w:after="0"/>
              <w:ind w:left="90" w:right="90"/>
              <w:rPr>
                <w:sz w:val="20"/>
                <w:szCs w:val="20"/>
              </w:rPr>
            </w:pPr>
            <w:r w:rsidRPr="003A69A9">
              <w:rPr>
                <w:sz w:val="20"/>
                <w:szCs w:val="20"/>
              </w:rPr>
              <w:t>Meetings with Officials</w:t>
            </w:r>
          </w:p>
        </w:tc>
        <w:tc>
          <w:tcPr>
            <w:tcW w:w="2488" w:type="dxa"/>
          </w:tcPr>
          <w:p w14:paraId="7948643B" w14:textId="77777777" w:rsidR="003E0F89" w:rsidRPr="003A69A9" w:rsidRDefault="003E0F89" w:rsidP="000B0416">
            <w:pPr>
              <w:spacing w:after="0"/>
              <w:ind w:left="90" w:right="150"/>
              <w:rPr>
                <w:sz w:val="20"/>
                <w:szCs w:val="20"/>
              </w:rPr>
            </w:pPr>
            <w:r w:rsidRPr="003A69A9">
              <w:rPr>
                <w:sz w:val="20"/>
                <w:szCs w:val="20"/>
              </w:rPr>
              <w:t>As and when required through the construction, operation and closure phase</w:t>
            </w:r>
          </w:p>
        </w:tc>
        <w:tc>
          <w:tcPr>
            <w:tcW w:w="1992" w:type="dxa"/>
          </w:tcPr>
          <w:p w14:paraId="693A2411" w14:textId="77777777" w:rsidR="003E0F89" w:rsidRPr="003A69A9" w:rsidRDefault="003E0F89" w:rsidP="000B0416">
            <w:pPr>
              <w:spacing w:after="0"/>
              <w:ind w:left="120" w:right="91"/>
              <w:rPr>
                <w:sz w:val="20"/>
                <w:szCs w:val="20"/>
              </w:rPr>
            </w:pPr>
            <w:r w:rsidRPr="003A69A9">
              <w:rPr>
                <w:sz w:val="20"/>
                <w:szCs w:val="20"/>
              </w:rPr>
              <w:t>Administration Offices</w:t>
            </w:r>
          </w:p>
        </w:tc>
      </w:tr>
      <w:tr w:rsidR="003E0F89" w:rsidRPr="003A69A9" w14:paraId="07687654" w14:textId="77777777" w:rsidTr="000B0416">
        <w:trPr>
          <w:jc w:val="center"/>
        </w:trPr>
        <w:tc>
          <w:tcPr>
            <w:tcW w:w="1710" w:type="dxa"/>
            <w:vMerge/>
          </w:tcPr>
          <w:p w14:paraId="22931FA4" w14:textId="77777777" w:rsidR="003E0F89" w:rsidRPr="003A69A9" w:rsidRDefault="003E0F89" w:rsidP="000B0416">
            <w:pPr>
              <w:spacing w:after="0"/>
              <w:ind w:left="90" w:right="90"/>
              <w:rPr>
                <w:sz w:val="20"/>
                <w:szCs w:val="20"/>
              </w:rPr>
            </w:pPr>
          </w:p>
        </w:tc>
        <w:tc>
          <w:tcPr>
            <w:tcW w:w="1995" w:type="dxa"/>
          </w:tcPr>
          <w:p w14:paraId="01319D3D" w14:textId="77777777" w:rsidR="003E0F89" w:rsidRPr="003A69A9" w:rsidRDefault="003E0F89" w:rsidP="0034631F">
            <w:pPr>
              <w:pStyle w:val="ListParagraph"/>
              <w:numPr>
                <w:ilvl w:val="0"/>
                <w:numId w:val="53"/>
              </w:numPr>
              <w:spacing w:after="0"/>
              <w:ind w:left="270" w:right="90" w:hanging="180"/>
              <w:contextualSpacing w:val="0"/>
              <w:rPr>
                <w:sz w:val="20"/>
                <w:szCs w:val="20"/>
              </w:rPr>
            </w:pPr>
            <w:r w:rsidRPr="003A69A9">
              <w:rPr>
                <w:sz w:val="20"/>
                <w:szCs w:val="20"/>
              </w:rPr>
              <w:t>PAHs</w:t>
            </w:r>
          </w:p>
          <w:p w14:paraId="6769EBA6" w14:textId="77777777" w:rsidR="003E0F89" w:rsidRPr="003A69A9" w:rsidRDefault="003E0F89" w:rsidP="0034631F">
            <w:pPr>
              <w:pStyle w:val="ListParagraph"/>
              <w:numPr>
                <w:ilvl w:val="0"/>
                <w:numId w:val="53"/>
              </w:numPr>
              <w:spacing w:after="0"/>
              <w:ind w:left="270" w:right="90" w:hanging="180"/>
              <w:contextualSpacing w:val="0"/>
              <w:rPr>
                <w:sz w:val="20"/>
                <w:szCs w:val="20"/>
              </w:rPr>
            </w:pPr>
            <w:r w:rsidRPr="003A69A9">
              <w:rPr>
                <w:sz w:val="20"/>
                <w:szCs w:val="20"/>
              </w:rPr>
              <w:t>Local Communities</w:t>
            </w:r>
          </w:p>
          <w:p w14:paraId="65822BE0" w14:textId="77777777" w:rsidR="003E0F89" w:rsidRPr="003A69A9" w:rsidRDefault="003E0F89" w:rsidP="0034631F">
            <w:pPr>
              <w:pStyle w:val="ListParagraph"/>
              <w:numPr>
                <w:ilvl w:val="0"/>
                <w:numId w:val="53"/>
              </w:numPr>
              <w:spacing w:after="0"/>
              <w:ind w:left="270" w:right="90" w:hanging="180"/>
              <w:contextualSpacing w:val="0"/>
              <w:rPr>
                <w:sz w:val="20"/>
                <w:szCs w:val="20"/>
              </w:rPr>
            </w:pPr>
            <w:r w:rsidRPr="003A69A9">
              <w:rPr>
                <w:sz w:val="20"/>
                <w:szCs w:val="20"/>
              </w:rPr>
              <w:t>Vulnerable Groups</w:t>
            </w:r>
          </w:p>
          <w:p w14:paraId="4DDA1D3F" w14:textId="19C07EBC" w:rsidR="003E0F89" w:rsidRPr="003A69A9" w:rsidRDefault="003E0F89" w:rsidP="0034631F">
            <w:pPr>
              <w:pStyle w:val="ListParagraph"/>
              <w:numPr>
                <w:ilvl w:val="0"/>
                <w:numId w:val="53"/>
              </w:numPr>
              <w:spacing w:after="0"/>
              <w:ind w:left="270" w:right="90" w:hanging="180"/>
              <w:contextualSpacing w:val="0"/>
              <w:rPr>
                <w:sz w:val="20"/>
                <w:szCs w:val="20"/>
              </w:rPr>
            </w:pPr>
            <w:r w:rsidRPr="003A69A9">
              <w:rPr>
                <w:sz w:val="20"/>
                <w:szCs w:val="20"/>
              </w:rPr>
              <w:t>Community Leaders</w:t>
            </w:r>
          </w:p>
        </w:tc>
        <w:tc>
          <w:tcPr>
            <w:tcW w:w="1260" w:type="dxa"/>
          </w:tcPr>
          <w:p w14:paraId="43A0D0CE" w14:textId="77777777" w:rsidR="003E0F89" w:rsidRPr="003A69A9" w:rsidRDefault="003E0F89" w:rsidP="000B0416">
            <w:pPr>
              <w:spacing w:after="0"/>
              <w:ind w:left="90" w:right="90"/>
              <w:rPr>
                <w:sz w:val="20"/>
                <w:szCs w:val="20"/>
              </w:rPr>
            </w:pPr>
            <w:r w:rsidRPr="003A69A9">
              <w:rPr>
                <w:sz w:val="20"/>
                <w:szCs w:val="20"/>
              </w:rPr>
              <w:t>Focus Group Discussions</w:t>
            </w:r>
          </w:p>
        </w:tc>
        <w:tc>
          <w:tcPr>
            <w:tcW w:w="2488" w:type="dxa"/>
          </w:tcPr>
          <w:p w14:paraId="0B773D4A" w14:textId="77777777" w:rsidR="003E0F89" w:rsidRPr="003A69A9" w:rsidRDefault="003E0F89" w:rsidP="000B0416">
            <w:pPr>
              <w:spacing w:after="0"/>
              <w:ind w:left="90" w:right="150"/>
              <w:rPr>
                <w:sz w:val="20"/>
                <w:szCs w:val="20"/>
              </w:rPr>
            </w:pPr>
            <w:r w:rsidRPr="003A69A9">
              <w:rPr>
                <w:sz w:val="20"/>
                <w:szCs w:val="20"/>
              </w:rPr>
              <w:t>At least six-monthly through the operation and closure phase</w:t>
            </w:r>
          </w:p>
        </w:tc>
        <w:tc>
          <w:tcPr>
            <w:tcW w:w="1992" w:type="dxa"/>
          </w:tcPr>
          <w:p w14:paraId="7876FA2D" w14:textId="77777777" w:rsidR="003E0F89" w:rsidRPr="003A69A9" w:rsidRDefault="003E0F89" w:rsidP="000B0416">
            <w:pPr>
              <w:spacing w:after="0"/>
              <w:ind w:left="120" w:right="91"/>
              <w:rPr>
                <w:sz w:val="20"/>
                <w:szCs w:val="20"/>
              </w:rPr>
            </w:pPr>
            <w:r>
              <w:rPr>
                <w:sz w:val="20"/>
                <w:szCs w:val="20"/>
              </w:rPr>
              <w:t>L</w:t>
            </w:r>
            <w:r w:rsidRPr="003A69A9">
              <w:rPr>
                <w:sz w:val="20"/>
                <w:szCs w:val="20"/>
              </w:rPr>
              <w:t>ocations identified in consultation with the stakeholders</w:t>
            </w:r>
          </w:p>
        </w:tc>
      </w:tr>
      <w:tr w:rsidR="003E0F89" w:rsidRPr="003A69A9" w14:paraId="7145E10A" w14:textId="77777777" w:rsidTr="000B0416">
        <w:trPr>
          <w:jc w:val="center"/>
        </w:trPr>
        <w:tc>
          <w:tcPr>
            <w:tcW w:w="1710" w:type="dxa"/>
            <w:vMerge/>
          </w:tcPr>
          <w:p w14:paraId="4D90303C" w14:textId="77777777" w:rsidR="003E0F89" w:rsidRPr="003A69A9" w:rsidRDefault="003E0F89" w:rsidP="000B0416">
            <w:pPr>
              <w:spacing w:after="0"/>
              <w:ind w:left="90" w:right="90"/>
              <w:rPr>
                <w:sz w:val="20"/>
                <w:szCs w:val="20"/>
              </w:rPr>
            </w:pPr>
          </w:p>
        </w:tc>
        <w:tc>
          <w:tcPr>
            <w:tcW w:w="1995" w:type="dxa"/>
          </w:tcPr>
          <w:p w14:paraId="2F973EB9" w14:textId="77777777" w:rsidR="003E0F89" w:rsidRPr="003A69A9" w:rsidRDefault="003E0F89" w:rsidP="0034631F">
            <w:pPr>
              <w:pStyle w:val="ListParagraph"/>
              <w:numPr>
                <w:ilvl w:val="0"/>
                <w:numId w:val="53"/>
              </w:numPr>
              <w:spacing w:after="0"/>
              <w:ind w:left="270" w:right="90" w:hanging="180"/>
              <w:contextualSpacing w:val="0"/>
              <w:rPr>
                <w:sz w:val="20"/>
                <w:szCs w:val="20"/>
              </w:rPr>
            </w:pPr>
            <w:r w:rsidRPr="003A69A9">
              <w:rPr>
                <w:sz w:val="20"/>
                <w:szCs w:val="20"/>
              </w:rPr>
              <w:t>PAHs</w:t>
            </w:r>
          </w:p>
          <w:p w14:paraId="584DF946" w14:textId="77777777" w:rsidR="003E0F89" w:rsidRPr="003A69A9" w:rsidRDefault="003E0F89" w:rsidP="0034631F">
            <w:pPr>
              <w:pStyle w:val="ListParagraph"/>
              <w:numPr>
                <w:ilvl w:val="0"/>
                <w:numId w:val="53"/>
              </w:numPr>
              <w:spacing w:after="0"/>
              <w:ind w:left="270" w:right="90" w:hanging="180"/>
              <w:contextualSpacing w:val="0"/>
              <w:rPr>
                <w:sz w:val="20"/>
                <w:szCs w:val="20"/>
              </w:rPr>
            </w:pPr>
            <w:r w:rsidRPr="003A69A9">
              <w:rPr>
                <w:sz w:val="20"/>
                <w:szCs w:val="20"/>
              </w:rPr>
              <w:t>Affected communities</w:t>
            </w:r>
          </w:p>
        </w:tc>
        <w:tc>
          <w:tcPr>
            <w:tcW w:w="1260" w:type="dxa"/>
          </w:tcPr>
          <w:p w14:paraId="4260E9DE" w14:textId="77777777" w:rsidR="003E0F89" w:rsidRPr="003A69A9" w:rsidRDefault="003E0F89" w:rsidP="000B0416">
            <w:pPr>
              <w:spacing w:after="0"/>
              <w:ind w:left="90" w:right="90"/>
              <w:rPr>
                <w:sz w:val="20"/>
                <w:szCs w:val="20"/>
              </w:rPr>
            </w:pPr>
            <w:r w:rsidRPr="003A69A9">
              <w:rPr>
                <w:sz w:val="20"/>
                <w:szCs w:val="20"/>
              </w:rPr>
              <w:t>Questionnaires</w:t>
            </w:r>
          </w:p>
        </w:tc>
        <w:tc>
          <w:tcPr>
            <w:tcW w:w="2488" w:type="dxa"/>
          </w:tcPr>
          <w:p w14:paraId="1AF8B1A8" w14:textId="77777777" w:rsidR="003E0F89" w:rsidRPr="003A69A9" w:rsidRDefault="003E0F89" w:rsidP="000B0416">
            <w:pPr>
              <w:spacing w:after="0"/>
              <w:ind w:left="90" w:right="150"/>
              <w:rPr>
                <w:sz w:val="20"/>
                <w:szCs w:val="20"/>
              </w:rPr>
            </w:pPr>
            <w:r w:rsidRPr="003A69A9">
              <w:rPr>
                <w:sz w:val="20"/>
                <w:szCs w:val="20"/>
              </w:rPr>
              <w:t>At least 6-monthly through the construction phase</w:t>
            </w:r>
            <w:r w:rsidRPr="003A69A9">
              <w:rPr>
                <w:sz w:val="20"/>
                <w:szCs w:val="20"/>
              </w:rPr>
              <w:br/>
              <w:t xml:space="preserve">and annual during </w:t>
            </w:r>
            <w:r>
              <w:rPr>
                <w:sz w:val="20"/>
                <w:szCs w:val="20"/>
              </w:rPr>
              <w:t xml:space="preserve">the </w:t>
            </w:r>
            <w:r w:rsidRPr="003A69A9">
              <w:rPr>
                <w:sz w:val="20"/>
                <w:szCs w:val="20"/>
              </w:rPr>
              <w:t>closure phase</w:t>
            </w:r>
          </w:p>
        </w:tc>
        <w:tc>
          <w:tcPr>
            <w:tcW w:w="1992" w:type="dxa"/>
          </w:tcPr>
          <w:p w14:paraId="51C442DC" w14:textId="77777777" w:rsidR="003E0F89" w:rsidRPr="003A69A9" w:rsidRDefault="003E0F89" w:rsidP="000B0416">
            <w:pPr>
              <w:spacing w:after="0"/>
              <w:ind w:left="120" w:right="91"/>
              <w:rPr>
                <w:sz w:val="20"/>
                <w:szCs w:val="20"/>
              </w:rPr>
            </w:pPr>
            <w:r>
              <w:rPr>
                <w:sz w:val="20"/>
                <w:szCs w:val="20"/>
              </w:rPr>
              <w:t>L</w:t>
            </w:r>
            <w:r w:rsidRPr="003A69A9">
              <w:rPr>
                <w:sz w:val="20"/>
                <w:szCs w:val="20"/>
              </w:rPr>
              <w:t>ocations identified in consultation with the stakeholders</w:t>
            </w:r>
          </w:p>
        </w:tc>
      </w:tr>
      <w:tr w:rsidR="003E0F89" w:rsidRPr="003A69A9" w14:paraId="0D218FB2" w14:textId="77777777" w:rsidTr="000B0416">
        <w:trPr>
          <w:jc w:val="center"/>
        </w:trPr>
        <w:tc>
          <w:tcPr>
            <w:tcW w:w="1710" w:type="dxa"/>
            <w:vMerge/>
          </w:tcPr>
          <w:p w14:paraId="20D724C9" w14:textId="77777777" w:rsidR="003E0F89" w:rsidRPr="003A69A9" w:rsidRDefault="003E0F89" w:rsidP="000B0416">
            <w:pPr>
              <w:spacing w:after="0"/>
              <w:ind w:left="90" w:right="90"/>
              <w:rPr>
                <w:sz w:val="20"/>
                <w:szCs w:val="20"/>
              </w:rPr>
            </w:pPr>
          </w:p>
        </w:tc>
        <w:tc>
          <w:tcPr>
            <w:tcW w:w="1995" w:type="dxa"/>
          </w:tcPr>
          <w:p w14:paraId="78AAF913" w14:textId="77777777" w:rsidR="003E0F89" w:rsidRPr="003A69A9" w:rsidRDefault="003E0F89" w:rsidP="0034631F">
            <w:pPr>
              <w:pStyle w:val="ListParagraph"/>
              <w:numPr>
                <w:ilvl w:val="0"/>
                <w:numId w:val="53"/>
              </w:numPr>
              <w:spacing w:after="0"/>
              <w:ind w:left="270" w:right="90" w:hanging="180"/>
              <w:contextualSpacing w:val="0"/>
              <w:rPr>
                <w:sz w:val="20"/>
                <w:szCs w:val="20"/>
              </w:rPr>
            </w:pPr>
            <w:r w:rsidRPr="003A69A9">
              <w:rPr>
                <w:sz w:val="20"/>
                <w:szCs w:val="20"/>
              </w:rPr>
              <w:t>PAHs</w:t>
            </w:r>
          </w:p>
          <w:p w14:paraId="522247BC" w14:textId="77777777" w:rsidR="003E0F89" w:rsidRPr="003A69A9" w:rsidRDefault="003E0F89" w:rsidP="0034631F">
            <w:pPr>
              <w:pStyle w:val="ListParagraph"/>
              <w:numPr>
                <w:ilvl w:val="0"/>
                <w:numId w:val="53"/>
              </w:numPr>
              <w:spacing w:after="0"/>
              <w:ind w:left="270" w:right="90" w:hanging="180"/>
              <w:contextualSpacing w:val="0"/>
              <w:rPr>
                <w:sz w:val="20"/>
                <w:szCs w:val="20"/>
              </w:rPr>
            </w:pPr>
            <w:r w:rsidRPr="003A69A9">
              <w:rPr>
                <w:sz w:val="20"/>
                <w:szCs w:val="20"/>
              </w:rPr>
              <w:t>Affected communities</w:t>
            </w:r>
          </w:p>
          <w:p w14:paraId="0826DEA0" w14:textId="77777777" w:rsidR="003E0F89" w:rsidRPr="003A69A9" w:rsidRDefault="003E0F89" w:rsidP="0034631F">
            <w:pPr>
              <w:pStyle w:val="ListParagraph"/>
              <w:numPr>
                <w:ilvl w:val="0"/>
                <w:numId w:val="53"/>
              </w:numPr>
              <w:spacing w:after="0"/>
              <w:ind w:left="270" w:right="90" w:hanging="180"/>
              <w:contextualSpacing w:val="0"/>
              <w:rPr>
                <w:sz w:val="20"/>
                <w:szCs w:val="20"/>
              </w:rPr>
            </w:pPr>
            <w:r w:rsidRPr="003A69A9">
              <w:rPr>
                <w:sz w:val="20"/>
                <w:szCs w:val="20"/>
              </w:rPr>
              <w:t>All other stakeholders</w:t>
            </w:r>
          </w:p>
        </w:tc>
        <w:tc>
          <w:tcPr>
            <w:tcW w:w="1260" w:type="dxa"/>
          </w:tcPr>
          <w:p w14:paraId="5637661B" w14:textId="77777777" w:rsidR="003E0F89" w:rsidRPr="003A69A9" w:rsidRDefault="003E0F89" w:rsidP="000B0416">
            <w:pPr>
              <w:spacing w:after="0"/>
              <w:ind w:left="90" w:right="90"/>
              <w:rPr>
                <w:sz w:val="20"/>
                <w:szCs w:val="20"/>
              </w:rPr>
            </w:pPr>
            <w:r w:rsidRPr="003A69A9">
              <w:rPr>
                <w:sz w:val="20"/>
                <w:szCs w:val="20"/>
              </w:rPr>
              <w:t>As part of the GRM process</w:t>
            </w:r>
          </w:p>
        </w:tc>
        <w:tc>
          <w:tcPr>
            <w:tcW w:w="2488" w:type="dxa"/>
          </w:tcPr>
          <w:p w14:paraId="26550CAD" w14:textId="77777777" w:rsidR="003E0F89" w:rsidRPr="003A69A9" w:rsidRDefault="003E0F89" w:rsidP="000B0416">
            <w:pPr>
              <w:spacing w:after="0"/>
              <w:ind w:left="90" w:right="150"/>
              <w:rPr>
                <w:sz w:val="20"/>
                <w:szCs w:val="20"/>
              </w:rPr>
            </w:pPr>
            <w:r w:rsidRPr="003A69A9">
              <w:rPr>
                <w:sz w:val="20"/>
                <w:szCs w:val="20"/>
              </w:rPr>
              <w:t>Regularly through the construction, operation and closure phase</w:t>
            </w:r>
          </w:p>
        </w:tc>
        <w:tc>
          <w:tcPr>
            <w:tcW w:w="1992" w:type="dxa"/>
          </w:tcPr>
          <w:p w14:paraId="27D40DC9" w14:textId="77777777" w:rsidR="003E0F89" w:rsidRPr="003A69A9" w:rsidRDefault="003E0F89" w:rsidP="000B0416">
            <w:pPr>
              <w:spacing w:after="0"/>
              <w:ind w:left="120" w:right="91"/>
              <w:rPr>
                <w:sz w:val="20"/>
                <w:szCs w:val="20"/>
              </w:rPr>
            </w:pPr>
            <w:r>
              <w:rPr>
                <w:sz w:val="20"/>
                <w:szCs w:val="20"/>
              </w:rPr>
              <w:t>As per</w:t>
            </w:r>
            <w:r w:rsidRPr="003A69A9">
              <w:rPr>
                <w:sz w:val="20"/>
                <w:szCs w:val="20"/>
              </w:rPr>
              <w:t xml:space="preserve"> GRM provisions</w:t>
            </w:r>
          </w:p>
        </w:tc>
      </w:tr>
      <w:tr w:rsidR="003E0F89" w:rsidRPr="003A69A9" w14:paraId="4EF8C02B" w14:textId="77777777" w:rsidTr="000B0416">
        <w:trPr>
          <w:jc w:val="center"/>
        </w:trPr>
        <w:tc>
          <w:tcPr>
            <w:tcW w:w="1710" w:type="dxa"/>
            <w:vMerge w:val="restart"/>
          </w:tcPr>
          <w:p w14:paraId="5B925191" w14:textId="77777777" w:rsidR="003E0F89" w:rsidRPr="003A69A9" w:rsidRDefault="003E0F89" w:rsidP="000B0416">
            <w:pPr>
              <w:spacing w:after="0"/>
              <w:ind w:left="90" w:right="90"/>
              <w:rPr>
                <w:sz w:val="20"/>
                <w:szCs w:val="20"/>
              </w:rPr>
            </w:pPr>
            <w:r>
              <w:rPr>
                <w:sz w:val="20"/>
                <w:szCs w:val="20"/>
              </w:rPr>
              <w:t>Training on occupational/community health and safety</w:t>
            </w:r>
          </w:p>
        </w:tc>
        <w:tc>
          <w:tcPr>
            <w:tcW w:w="1995" w:type="dxa"/>
          </w:tcPr>
          <w:p w14:paraId="17500078" w14:textId="77777777" w:rsidR="003E0F89" w:rsidRPr="003A69A9" w:rsidRDefault="003E0F89" w:rsidP="0034631F">
            <w:pPr>
              <w:pStyle w:val="ListParagraph"/>
              <w:numPr>
                <w:ilvl w:val="0"/>
                <w:numId w:val="53"/>
              </w:numPr>
              <w:spacing w:after="0"/>
              <w:ind w:left="270" w:right="90" w:hanging="180"/>
              <w:contextualSpacing w:val="0"/>
              <w:rPr>
                <w:sz w:val="20"/>
                <w:szCs w:val="20"/>
              </w:rPr>
            </w:pPr>
            <w:r w:rsidRPr="003A69A9">
              <w:rPr>
                <w:sz w:val="20"/>
                <w:szCs w:val="20"/>
              </w:rPr>
              <w:t>Contractors and Sub Contractors</w:t>
            </w:r>
          </w:p>
        </w:tc>
        <w:tc>
          <w:tcPr>
            <w:tcW w:w="1260" w:type="dxa"/>
          </w:tcPr>
          <w:p w14:paraId="732EB86F" w14:textId="77777777" w:rsidR="003E0F89" w:rsidRPr="003A69A9" w:rsidRDefault="003E0F89" w:rsidP="000B0416">
            <w:pPr>
              <w:spacing w:after="0"/>
              <w:ind w:left="90" w:right="90"/>
              <w:rPr>
                <w:sz w:val="20"/>
                <w:szCs w:val="20"/>
              </w:rPr>
            </w:pPr>
            <w:r w:rsidRPr="003A69A9">
              <w:rPr>
                <w:sz w:val="20"/>
                <w:szCs w:val="20"/>
              </w:rPr>
              <w:t>Tool</w:t>
            </w:r>
            <w:r>
              <w:rPr>
                <w:sz w:val="20"/>
                <w:szCs w:val="20"/>
              </w:rPr>
              <w:t xml:space="preserve"> </w:t>
            </w:r>
            <w:r w:rsidRPr="003A69A9">
              <w:rPr>
                <w:sz w:val="20"/>
                <w:szCs w:val="20"/>
              </w:rPr>
              <w:t>Box talks</w:t>
            </w:r>
          </w:p>
        </w:tc>
        <w:tc>
          <w:tcPr>
            <w:tcW w:w="2488" w:type="dxa"/>
          </w:tcPr>
          <w:p w14:paraId="6266670B" w14:textId="77777777" w:rsidR="003E0F89" w:rsidRPr="003A69A9" w:rsidRDefault="003E0F89" w:rsidP="000B0416">
            <w:pPr>
              <w:spacing w:after="0"/>
              <w:ind w:left="90" w:right="150"/>
              <w:rPr>
                <w:sz w:val="20"/>
                <w:szCs w:val="20"/>
              </w:rPr>
            </w:pPr>
            <w:r w:rsidRPr="003A69A9">
              <w:rPr>
                <w:sz w:val="20"/>
                <w:szCs w:val="20"/>
              </w:rPr>
              <w:t xml:space="preserve">Daily before </w:t>
            </w:r>
            <w:r>
              <w:rPr>
                <w:sz w:val="20"/>
                <w:szCs w:val="20"/>
              </w:rPr>
              <w:t xml:space="preserve">the </w:t>
            </w:r>
            <w:r w:rsidRPr="003A69A9">
              <w:rPr>
                <w:sz w:val="20"/>
                <w:szCs w:val="20"/>
              </w:rPr>
              <w:t>start of work</w:t>
            </w:r>
          </w:p>
        </w:tc>
        <w:tc>
          <w:tcPr>
            <w:tcW w:w="1992" w:type="dxa"/>
          </w:tcPr>
          <w:p w14:paraId="0D8C006B" w14:textId="77777777" w:rsidR="003E0F89" w:rsidRPr="003A69A9" w:rsidRDefault="003E0F89" w:rsidP="000B0416">
            <w:pPr>
              <w:spacing w:after="0"/>
              <w:ind w:left="120" w:right="91"/>
              <w:rPr>
                <w:sz w:val="20"/>
                <w:szCs w:val="20"/>
              </w:rPr>
            </w:pPr>
            <w:r>
              <w:rPr>
                <w:sz w:val="20"/>
                <w:szCs w:val="20"/>
              </w:rPr>
              <w:t>At construction sites</w:t>
            </w:r>
          </w:p>
        </w:tc>
      </w:tr>
      <w:tr w:rsidR="003E0F89" w:rsidRPr="003A69A9" w14:paraId="468504D0" w14:textId="77777777" w:rsidTr="000B0416">
        <w:trPr>
          <w:jc w:val="center"/>
        </w:trPr>
        <w:tc>
          <w:tcPr>
            <w:tcW w:w="1710" w:type="dxa"/>
            <w:vMerge/>
          </w:tcPr>
          <w:p w14:paraId="37F10D69" w14:textId="77777777" w:rsidR="003E0F89" w:rsidRDefault="003E0F89" w:rsidP="000B0416">
            <w:pPr>
              <w:spacing w:after="0"/>
              <w:ind w:left="90" w:right="90"/>
              <w:rPr>
                <w:sz w:val="20"/>
                <w:szCs w:val="20"/>
              </w:rPr>
            </w:pPr>
          </w:p>
        </w:tc>
        <w:tc>
          <w:tcPr>
            <w:tcW w:w="1995" w:type="dxa"/>
          </w:tcPr>
          <w:p w14:paraId="359C3C2D" w14:textId="77777777" w:rsidR="003E0F89" w:rsidRPr="003A69A9" w:rsidRDefault="003E0F89" w:rsidP="0034631F">
            <w:pPr>
              <w:pStyle w:val="ListParagraph"/>
              <w:numPr>
                <w:ilvl w:val="0"/>
                <w:numId w:val="53"/>
              </w:numPr>
              <w:spacing w:after="0"/>
              <w:ind w:left="270" w:right="90" w:hanging="180"/>
              <w:contextualSpacing w:val="0"/>
              <w:rPr>
                <w:sz w:val="20"/>
                <w:szCs w:val="20"/>
              </w:rPr>
            </w:pPr>
            <w:r w:rsidRPr="003A69A9">
              <w:rPr>
                <w:sz w:val="20"/>
                <w:szCs w:val="20"/>
              </w:rPr>
              <w:t>Contractors and Sub Contractors</w:t>
            </w:r>
          </w:p>
        </w:tc>
        <w:tc>
          <w:tcPr>
            <w:tcW w:w="1260" w:type="dxa"/>
          </w:tcPr>
          <w:p w14:paraId="45BD6BAE" w14:textId="77777777" w:rsidR="003E0F89" w:rsidRPr="003A69A9" w:rsidRDefault="003E0F89" w:rsidP="000B0416">
            <w:pPr>
              <w:spacing w:after="0"/>
              <w:ind w:left="90" w:right="90"/>
              <w:rPr>
                <w:sz w:val="20"/>
                <w:szCs w:val="20"/>
              </w:rPr>
            </w:pPr>
            <w:r>
              <w:rPr>
                <w:sz w:val="20"/>
                <w:szCs w:val="20"/>
              </w:rPr>
              <w:t>Training</w:t>
            </w:r>
          </w:p>
        </w:tc>
        <w:tc>
          <w:tcPr>
            <w:tcW w:w="2488" w:type="dxa"/>
          </w:tcPr>
          <w:p w14:paraId="0ED8CA2E" w14:textId="77777777" w:rsidR="003E0F89" w:rsidRPr="003A69A9" w:rsidRDefault="003E0F89" w:rsidP="000B0416">
            <w:pPr>
              <w:spacing w:after="0"/>
              <w:ind w:left="90" w:right="150"/>
              <w:rPr>
                <w:sz w:val="20"/>
                <w:szCs w:val="20"/>
              </w:rPr>
            </w:pPr>
            <w:r>
              <w:rPr>
                <w:sz w:val="20"/>
                <w:szCs w:val="20"/>
              </w:rPr>
              <w:t>Monthly training programs on construction health and safety</w:t>
            </w:r>
          </w:p>
        </w:tc>
        <w:tc>
          <w:tcPr>
            <w:tcW w:w="1992" w:type="dxa"/>
          </w:tcPr>
          <w:p w14:paraId="2DD103A1" w14:textId="77777777" w:rsidR="003E0F89" w:rsidRPr="003A69A9" w:rsidRDefault="003E0F89" w:rsidP="000B0416">
            <w:pPr>
              <w:spacing w:after="0"/>
              <w:ind w:left="120" w:right="91"/>
              <w:rPr>
                <w:sz w:val="20"/>
                <w:szCs w:val="20"/>
              </w:rPr>
            </w:pPr>
            <w:r w:rsidRPr="003A69A9">
              <w:rPr>
                <w:sz w:val="20"/>
                <w:szCs w:val="20"/>
              </w:rPr>
              <w:t xml:space="preserve">At </w:t>
            </w:r>
            <w:r>
              <w:rPr>
                <w:sz w:val="20"/>
                <w:szCs w:val="20"/>
              </w:rPr>
              <w:t xml:space="preserve">the </w:t>
            </w:r>
            <w:r w:rsidRPr="003A69A9">
              <w:rPr>
                <w:sz w:val="20"/>
                <w:szCs w:val="20"/>
              </w:rPr>
              <w:t>project/construction campsite</w:t>
            </w:r>
          </w:p>
        </w:tc>
      </w:tr>
      <w:tr w:rsidR="003E0F89" w:rsidRPr="003A69A9" w14:paraId="5999400F" w14:textId="77777777" w:rsidTr="000B0416">
        <w:trPr>
          <w:jc w:val="center"/>
        </w:trPr>
        <w:tc>
          <w:tcPr>
            <w:tcW w:w="1710" w:type="dxa"/>
            <w:vMerge/>
          </w:tcPr>
          <w:p w14:paraId="78168AC8" w14:textId="77777777" w:rsidR="003E0F89" w:rsidRDefault="003E0F89" w:rsidP="000B0416">
            <w:pPr>
              <w:spacing w:after="0"/>
              <w:ind w:left="90" w:right="90"/>
              <w:rPr>
                <w:sz w:val="20"/>
                <w:szCs w:val="20"/>
              </w:rPr>
            </w:pPr>
          </w:p>
        </w:tc>
        <w:tc>
          <w:tcPr>
            <w:tcW w:w="1995" w:type="dxa"/>
          </w:tcPr>
          <w:p w14:paraId="13D71817" w14:textId="77777777" w:rsidR="003E0F89" w:rsidRPr="003A69A9" w:rsidRDefault="003E0F89" w:rsidP="0034631F">
            <w:pPr>
              <w:pStyle w:val="ListParagraph"/>
              <w:numPr>
                <w:ilvl w:val="0"/>
                <w:numId w:val="53"/>
              </w:numPr>
              <w:spacing w:after="0"/>
              <w:ind w:left="270" w:right="90" w:hanging="180"/>
              <w:contextualSpacing w:val="0"/>
              <w:rPr>
                <w:sz w:val="20"/>
                <w:szCs w:val="20"/>
              </w:rPr>
            </w:pPr>
            <w:r w:rsidRPr="003A69A9">
              <w:rPr>
                <w:sz w:val="20"/>
                <w:szCs w:val="20"/>
              </w:rPr>
              <w:t>Contractors and Sub Contractors</w:t>
            </w:r>
          </w:p>
        </w:tc>
        <w:tc>
          <w:tcPr>
            <w:tcW w:w="1260" w:type="dxa"/>
          </w:tcPr>
          <w:p w14:paraId="3DC3E087" w14:textId="77777777" w:rsidR="003E0F89" w:rsidRPr="003A69A9" w:rsidRDefault="003E0F89" w:rsidP="000B0416">
            <w:pPr>
              <w:spacing w:after="0"/>
              <w:ind w:left="90" w:right="90"/>
              <w:rPr>
                <w:sz w:val="20"/>
                <w:szCs w:val="20"/>
              </w:rPr>
            </w:pPr>
            <w:r>
              <w:rPr>
                <w:sz w:val="20"/>
                <w:szCs w:val="20"/>
              </w:rPr>
              <w:t>Training</w:t>
            </w:r>
          </w:p>
        </w:tc>
        <w:tc>
          <w:tcPr>
            <w:tcW w:w="2488" w:type="dxa"/>
          </w:tcPr>
          <w:p w14:paraId="1E898166" w14:textId="77777777" w:rsidR="003E0F89" w:rsidRPr="003A69A9" w:rsidRDefault="003E0F89" w:rsidP="000B0416">
            <w:pPr>
              <w:spacing w:after="0"/>
              <w:ind w:left="90" w:right="150"/>
              <w:rPr>
                <w:sz w:val="20"/>
                <w:szCs w:val="20"/>
              </w:rPr>
            </w:pPr>
            <w:r>
              <w:rPr>
                <w:sz w:val="20"/>
                <w:szCs w:val="20"/>
              </w:rPr>
              <w:t>Monthly training programs on community health and safety (including topics on code of conduct, GBV, SEA, etc.)</w:t>
            </w:r>
          </w:p>
        </w:tc>
        <w:tc>
          <w:tcPr>
            <w:tcW w:w="1992" w:type="dxa"/>
          </w:tcPr>
          <w:p w14:paraId="1C35DE2E" w14:textId="77777777" w:rsidR="003E0F89" w:rsidRPr="003A69A9" w:rsidRDefault="003E0F89" w:rsidP="000B0416">
            <w:pPr>
              <w:spacing w:after="0"/>
              <w:ind w:left="120" w:right="91"/>
              <w:rPr>
                <w:sz w:val="20"/>
                <w:szCs w:val="20"/>
              </w:rPr>
            </w:pPr>
            <w:r w:rsidRPr="003A69A9">
              <w:rPr>
                <w:sz w:val="20"/>
                <w:szCs w:val="20"/>
              </w:rPr>
              <w:t xml:space="preserve">At </w:t>
            </w:r>
            <w:r>
              <w:rPr>
                <w:sz w:val="20"/>
                <w:szCs w:val="20"/>
              </w:rPr>
              <w:t xml:space="preserve">the </w:t>
            </w:r>
            <w:r w:rsidRPr="003A69A9">
              <w:rPr>
                <w:sz w:val="20"/>
                <w:szCs w:val="20"/>
              </w:rPr>
              <w:t>project/construction campsite</w:t>
            </w:r>
          </w:p>
        </w:tc>
      </w:tr>
      <w:tr w:rsidR="003E0F89" w:rsidRPr="003A69A9" w14:paraId="708E48AF" w14:textId="77777777" w:rsidTr="000B0416">
        <w:trPr>
          <w:jc w:val="center"/>
        </w:trPr>
        <w:tc>
          <w:tcPr>
            <w:tcW w:w="1710" w:type="dxa"/>
            <w:vMerge/>
          </w:tcPr>
          <w:p w14:paraId="673B65E0" w14:textId="77777777" w:rsidR="003E0F89" w:rsidRDefault="003E0F89" w:rsidP="000B0416">
            <w:pPr>
              <w:spacing w:after="0"/>
              <w:ind w:left="90" w:right="90"/>
              <w:rPr>
                <w:sz w:val="20"/>
                <w:szCs w:val="20"/>
              </w:rPr>
            </w:pPr>
          </w:p>
        </w:tc>
        <w:tc>
          <w:tcPr>
            <w:tcW w:w="1995" w:type="dxa"/>
          </w:tcPr>
          <w:p w14:paraId="6CC027D3" w14:textId="77777777" w:rsidR="003E0F89" w:rsidRPr="003A69A9" w:rsidRDefault="003E0F89" w:rsidP="0034631F">
            <w:pPr>
              <w:pStyle w:val="ListParagraph"/>
              <w:numPr>
                <w:ilvl w:val="0"/>
                <w:numId w:val="53"/>
              </w:numPr>
              <w:spacing w:after="0"/>
              <w:ind w:left="270" w:right="90" w:hanging="180"/>
              <w:contextualSpacing w:val="0"/>
              <w:rPr>
                <w:sz w:val="20"/>
                <w:szCs w:val="20"/>
              </w:rPr>
            </w:pPr>
            <w:r>
              <w:rPr>
                <w:sz w:val="20"/>
                <w:szCs w:val="20"/>
              </w:rPr>
              <w:t>Hygiene and sanitation promotion</w:t>
            </w:r>
          </w:p>
        </w:tc>
        <w:tc>
          <w:tcPr>
            <w:tcW w:w="1260" w:type="dxa"/>
          </w:tcPr>
          <w:p w14:paraId="22C4C79C" w14:textId="77777777" w:rsidR="003E0F89" w:rsidRDefault="003E0F89" w:rsidP="000B0416">
            <w:pPr>
              <w:spacing w:after="0"/>
              <w:ind w:left="90" w:right="90"/>
              <w:rPr>
                <w:sz w:val="20"/>
                <w:szCs w:val="20"/>
              </w:rPr>
            </w:pPr>
            <w:r>
              <w:rPr>
                <w:sz w:val="20"/>
                <w:szCs w:val="20"/>
              </w:rPr>
              <w:t>Posters</w:t>
            </w:r>
          </w:p>
        </w:tc>
        <w:tc>
          <w:tcPr>
            <w:tcW w:w="2488" w:type="dxa"/>
          </w:tcPr>
          <w:p w14:paraId="722A6C2F" w14:textId="77777777" w:rsidR="003E0F89" w:rsidRDefault="003E0F89" w:rsidP="000B0416">
            <w:pPr>
              <w:spacing w:after="0"/>
              <w:ind w:left="90" w:right="150"/>
              <w:rPr>
                <w:sz w:val="20"/>
                <w:szCs w:val="20"/>
              </w:rPr>
            </w:pPr>
            <w:r>
              <w:rPr>
                <w:sz w:val="20"/>
                <w:szCs w:val="20"/>
              </w:rPr>
              <w:t>Awareness program to workers on personal hygiene and sanitation</w:t>
            </w:r>
          </w:p>
        </w:tc>
        <w:tc>
          <w:tcPr>
            <w:tcW w:w="1992" w:type="dxa"/>
          </w:tcPr>
          <w:p w14:paraId="60852FF9" w14:textId="77777777" w:rsidR="003E0F89" w:rsidRPr="003A69A9" w:rsidRDefault="003E0F89" w:rsidP="000B0416">
            <w:pPr>
              <w:spacing w:after="0"/>
              <w:ind w:left="120" w:right="91"/>
              <w:rPr>
                <w:sz w:val="20"/>
                <w:szCs w:val="20"/>
              </w:rPr>
            </w:pPr>
            <w:r>
              <w:rPr>
                <w:sz w:val="20"/>
                <w:szCs w:val="20"/>
              </w:rPr>
              <w:t>At construction campsites</w:t>
            </w:r>
          </w:p>
        </w:tc>
      </w:tr>
      <w:tr w:rsidR="003E0F89" w:rsidRPr="003A69A9" w14:paraId="45948AE2" w14:textId="77777777" w:rsidTr="000B0416">
        <w:trPr>
          <w:jc w:val="center"/>
        </w:trPr>
        <w:tc>
          <w:tcPr>
            <w:tcW w:w="1710" w:type="dxa"/>
            <w:vMerge/>
          </w:tcPr>
          <w:p w14:paraId="1D874AA0" w14:textId="77777777" w:rsidR="003E0F89" w:rsidRDefault="003E0F89" w:rsidP="000B0416">
            <w:pPr>
              <w:spacing w:after="0"/>
              <w:ind w:left="90" w:right="90"/>
              <w:rPr>
                <w:sz w:val="20"/>
                <w:szCs w:val="20"/>
              </w:rPr>
            </w:pPr>
          </w:p>
        </w:tc>
        <w:tc>
          <w:tcPr>
            <w:tcW w:w="1995" w:type="dxa"/>
          </w:tcPr>
          <w:p w14:paraId="6A46A913" w14:textId="77777777" w:rsidR="003E0F89" w:rsidRDefault="003E0F89" w:rsidP="0034631F">
            <w:pPr>
              <w:pStyle w:val="ListParagraph"/>
              <w:numPr>
                <w:ilvl w:val="0"/>
                <w:numId w:val="53"/>
              </w:numPr>
              <w:spacing w:after="0"/>
              <w:ind w:left="270" w:right="90" w:hanging="180"/>
              <w:contextualSpacing w:val="0"/>
              <w:rPr>
                <w:sz w:val="20"/>
                <w:szCs w:val="20"/>
              </w:rPr>
            </w:pPr>
            <w:r>
              <w:rPr>
                <w:sz w:val="20"/>
                <w:szCs w:val="20"/>
              </w:rPr>
              <w:t>Code of conduct</w:t>
            </w:r>
          </w:p>
        </w:tc>
        <w:tc>
          <w:tcPr>
            <w:tcW w:w="1260" w:type="dxa"/>
          </w:tcPr>
          <w:p w14:paraId="33D12CA6" w14:textId="77777777" w:rsidR="003E0F89" w:rsidRDefault="003E0F89" w:rsidP="000B0416">
            <w:pPr>
              <w:spacing w:after="0"/>
              <w:ind w:left="90" w:right="90"/>
              <w:rPr>
                <w:sz w:val="20"/>
                <w:szCs w:val="20"/>
              </w:rPr>
            </w:pPr>
            <w:r>
              <w:rPr>
                <w:sz w:val="20"/>
                <w:szCs w:val="20"/>
              </w:rPr>
              <w:t>Posters</w:t>
            </w:r>
          </w:p>
        </w:tc>
        <w:tc>
          <w:tcPr>
            <w:tcW w:w="2488" w:type="dxa"/>
          </w:tcPr>
          <w:p w14:paraId="7AAAA19C" w14:textId="77777777" w:rsidR="003E0F89" w:rsidRDefault="003E0F89" w:rsidP="000B0416">
            <w:pPr>
              <w:spacing w:after="0"/>
              <w:ind w:left="90" w:right="150"/>
              <w:rPr>
                <w:sz w:val="20"/>
                <w:szCs w:val="20"/>
              </w:rPr>
            </w:pPr>
            <w:r>
              <w:rPr>
                <w:sz w:val="20"/>
                <w:szCs w:val="20"/>
              </w:rPr>
              <w:t>Display of code of conduct in local language</w:t>
            </w:r>
          </w:p>
        </w:tc>
        <w:tc>
          <w:tcPr>
            <w:tcW w:w="1992" w:type="dxa"/>
          </w:tcPr>
          <w:p w14:paraId="7F06DE8C" w14:textId="77777777" w:rsidR="003E0F89" w:rsidRPr="003A69A9" w:rsidRDefault="003E0F89" w:rsidP="000B0416">
            <w:pPr>
              <w:spacing w:after="0"/>
              <w:ind w:left="120" w:right="91"/>
              <w:rPr>
                <w:sz w:val="20"/>
                <w:szCs w:val="20"/>
              </w:rPr>
            </w:pPr>
            <w:r>
              <w:rPr>
                <w:sz w:val="20"/>
                <w:szCs w:val="20"/>
              </w:rPr>
              <w:t>At construction campsites</w:t>
            </w:r>
          </w:p>
        </w:tc>
      </w:tr>
      <w:tr w:rsidR="003E0F89" w:rsidRPr="003A69A9" w14:paraId="268A3825" w14:textId="77777777" w:rsidTr="000B0416">
        <w:trPr>
          <w:jc w:val="center"/>
        </w:trPr>
        <w:tc>
          <w:tcPr>
            <w:tcW w:w="1710" w:type="dxa"/>
            <w:vMerge/>
          </w:tcPr>
          <w:p w14:paraId="6EA0DAD6" w14:textId="77777777" w:rsidR="003E0F89" w:rsidRDefault="003E0F89" w:rsidP="000B0416">
            <w:pPr>
              <w:spacing w:after="0"/>
              <w:ind w:left="90" w:right="90"/>
              <w:rPr>
                <w:sz w:val="20"/>
                <w:szCs w:val="20"/>
              </w:rPr>
            </w:pPr>
          </w:p>
        </w:tc>
        <w:tc>
          <w:tcPr>
            <w:tcW w:w="1995" w:type="dxa"/>
          </w:tcPr>
          <w:p w14:paraId="2BF842AC" w14:textId="77777777" w:rsidR="003E0F89" w:rsidRDefault="003E0F89" w:rsidP="0034631F">
            <w:pPr>
              <w:pStyle w:val="ListParagraph"/>
              <w:numPr>
                <w:ilvl w:val="0"/>
                <w:numId w:val="53"/>
              </w:numPr>
              <w:spacing w:after="0"/>
              <w:ind w:left="270" w:right="90" w:hanging="180"/>
              <w:contextualSpacing w:val="0"/>
              <w:rPr>
                <w:sz w:val="20"/>
                <w:szCs w:val="20"/>
              </w:rPr>
            </w:pPr>
            <w:r>
              <w:rPr>
                <w:sz w:val="20"/>
                <w:szCs w:val="20"/>
              </w:rPr>
              <w:t>Emergency response</w:t>
            </w:r>
          </w:p>
        </w:tc>
        <w:tc>
          <w:tcPr>
            <w:tcW w:w="1260" w:type="dxa"/>
          </w:tcPr>
          <w:p w14:paraId="6E228EEF" w14:textId="77777777" w:rsidR="003E0F89" w:rsidRDefault="003E0F89" w:rsidP="000B0416">
            <w:pPr>
              <w:spacing w:after="0"/>
              <w:ind w:left="90" w:right="90"/>
              <w:rPr>
                <w:sz w:val="20"/>
                <w:szCs w:val="20"/>
              </w:rPr>
            </w:pPr>
            <w:r>
              <w:rPr>
                <w:sz w:val="20"/>
                <w:szCs w:val="20"/>
              </w:rPr>
              <w:t>Drills</w:t>
            </w:r>
          </w:p>
        </w:tc>
        <w:tc>
          <w:tcPr>
            <w:tcW w:w="2488" w:type="dxa"/>
          </w:tcPr>
          <w:p w14:paraId="3ED2477B" w14:textId="77777777" w:rsidR="003E0F89" w:rsidRDefault="003E0F89" w:rsidP="000B0416">
            <w:pPr>
              <w:spacing w:after="0"/>
              <w:ind w:left="90" w:right="150"/>
              <w:rPr>
                <w:sz w:val="20"/>
                <w:szCs w:val="20"/>
              </w:rPr>
            </w:pPr>
            <w:r>
              <w:rPr>
                <w:sz w:val="20"/>
                <w:szCs w:val="20"/>
              </w:rPr>
              <w:t>Monthly drills on fire safety and emergency response measures</w:t>
            </w:r>
          </w:p>
        </w:tc>
        <w:tc>
          <w:tcPr>
            <w:tcW w:w="1992" w:type="dxa"/>
          </w:tcPr>
          <w:p w14:paraId="240D1FD0" w14:textId="77777777" w:rsidR="003E0F89" w:rsidRDefault="003E0F89" w:rsidP="000B0416">
            <w:pPr>
              <w:spacing w:after="0"/>
              <w:ind w:left="120" w:right="91"/>
              <w:rPr>
                <w:sz w:val="20"/>
                <w:szCs w:val="20"/>
              </w:rPr>
            </w:pPr>
            <w:r>
              <w:rPr>
                <w:sz w:val="20"/>
                <w:szCs w:val="20"/>
              </w:rPr>
              <w:t>At construction campsites</w:t>
            </w:r>
          </w:p>
        </w:tc>
      </w:tr>
      <w:tr w:rsidR="003E0F89" w:rsidRPr="003A69A9" w14:paraId="51B64FC0" w14:textId="77777777" w:rsidTr="000B0416">
        <w:trPr>
          <w:jc w:val="center"/>
        </w:trPr>
        <w:tc>
          <w:tcPr>
            <w:tcW w:w="1710" w:type="dxa"/>
            <w:vMerge w:val="restart"/>
          </w:tcPr>
          <w:p w14:paraId="1F98A528" w14:textId="3DD09362" w:rsidR="003E0F89" w:rsidRPr="003A69A9" w:rsidRDefault="003E0F89" w:rsidP="000B0416">
            <w:pPr>
              <w:spacing w:after="0"/>
              <w:ind w:left="90" w:right="90"/>
              <w:rPr>
                <w:sz w:val="20"/>
                <w:szCs w:val="20"/>
              </w:rPr>
            </w:pPr>
            <w:r w:rsidRPr="003A69A9">
              <w:rPr>
                <w:sz w:val="20"/>
                <w:szCs w:val="20"/>
              </w:rPr>
              <w:t xml:space="preserve">Monitoring of implementation of the RAP and </w:t>
            </w:r>
            <w:r>
              <w:rPr>
                <w:sz w:val="20"/>
                <w:szCs w:val="20"/>
              </w:rPr>
              <w:t>ESIA/ESMP</w:t>
            </w:r>
          </w:p>
        </w:tc>
        <w:tc>
          <w:tcPr>
            <w:tcW w:w="1995" w:type="dxa"/>
            <w:vMerge w:val="restart"/>
          </w:tcPr>
          <w:p w14:paraId="3E04AE79" w14:textId="77777777" w:rsidR="003E0F89" w:rsidRPr="003A69A9" w:rsidRDefault="003E0F89" w:rsidP="0034631F">
            <w:pPr>
              <w:pStyle w:val="ListParagraph"/>
              <w:numPr>
                <w:ilvl w:val="0"/>
                <w:numId w:val="53"/>
              </w:numPr>
              <w:spacing w:after="0"/>
              <w:ind w:left="270" w:right="90" w:hanging="180"/>
              <w:contextualSpacing w:val="0"/>
              <w:rPr>
                <w:sz w:val="20"/>
                <w:szCs w:val="20"/>
              </w:rPr>
            </w:pPr>
            <w:r w:rsidRPr="003A69A9">
              <w:rPr>
                <w:sz w:val="20"/>
                <w:szCs w:val="20"/>
              </w:rPr>
              <w:t xml:space="preserve">Project Affected households </w:t>
            </w:r>
          </w:p>
          <w:p w14:paraId="54A6219C" w14:textId="77777777" w:rsidR="003E0F89" w:rsidRPr="003A69A9" w:rsidRDefault="003E0F89" w:rsidP="0034631F">
            <w:pPr>
              <w:pStyle w:val="ListParagraph"/>
              <w:numPr>
                <w:ilvl w:val="0"/>
                <w:numId w:val="53"/>
              </w:numPr>
              <w:spacing w:after="0"/>
              <w:ind w:left="270" w:right="90" w:hanging="180"/>
              <w:contextualSpacing w:val="0"/>
              <w:rPr>
                <w:sz w:val="20"/>
                <w:szCs w:val="20"/>
              </w:rPr>
            </w:pPr>
            <w:r w:rsidRPr="003A69A9">
              <w:rPr>
                <w:sz w:val="20"/>
                <w:szCs w:val="20"/>
              </w:rPr>
              <w:t xml:space="preserve">Local Communities </w:t>
            </w:r>
          </w:p>
          <w:p w14:paraId="04644CB8" w14:textId="77777777" w:rsidR="003E0F89" w:rsidRPr="003A69A9" w:rsidRDefault="003E0F89" w:rsidP="0034631F">
            <w:pPr>
              <w:pStyle w:val="ListParagraph"/>
              <w:numPr>
                <w:ilvl w:val="0"/>
                <w:numId w:val="53"/>
              </w:numPr>
              <w:spacing w:after="0"/>
              <w:ind w:left="270" w:right="90" w:hanging="180"/>
              <w:contextualSpacing w:val="0"/>
              <w:rPr>
                <w:sz w:val="20"/>
                <w:szCs w:val="20"/>
              </w:rPr>
            </w:pPr>
            <w:r w:rsidRPr="003A69A9">
              <w:rPr>
                <w:sz w:val="20"/>
                <w:szCs w:val="20"/>
              </w:rPr>
              <w:t>Vulnerable Groups</w:t>
            </w:r>
          </w:p>
          <w:p w14:paraId="16DFE9AA" w14:textId="45A28CC0" w:rsidR="003E0F89" w:rsidRPr="003A69A9" w:rsidRDefault="003E0F89" w:rsidP="0034631F">
            <w:pPr>
              <w:pStyle w:val="ListParagraph"/>
              <w:numPr>
                <w:ilvl w:val="0"/>
                <w:numId w:val="53"/>
              </w:numPr>
              <w:spacing w:after="0"/>
              <w:ind w:left="270" w:right="90" w:hanging="180"/>
              <w:contextualSpacing w:val="0"/>
              <w:rPr>
                <w:sz w:val="20"/>
                <w:szCs w:val="20"/>
              </w:rPr>
            </w:pPr>
            <w:r w:rsidRPr="003A69A9">
              <w:rPr>
                <w:sz w:val="20"/>
                <w:szCs w:val="20"/>
              </w:rPr>
              <w:t xml:space="preserve">Local Community Leaders </w:t>
            </w:r>
          </w:p>
          <w:p w14:paraId="2713E8CA" w14:textId="77777777" w:rsidR="003E0F89" w:rsidRPr="003A69A9" w:rsidRDefault="003E0F89" w:rsidP="0034631F">
            <w:pPr>
              <w:pStyle w:val="ListParagraph"/>
              <w:numPr>
                <w:ilvl w:val="0"/>
                <w:numId w:val="53"/>
              </w:numPr>
              <w:spacing w:after="0"/>
              <w:ind w:left="270" w:right="90" w:hanging="180"/>
              <w:contextualSpacing w:val="0"/>
              <w:rPr>
                <w:sz w:val="20"/>
                <w:szCs w:val="20"/>
              </w:rPr>
            </w:pPr>
            <w:r w:rsidRPr="003A69A9">
              <w:rPr>
                <w:sz w:val="20"/>
                <w:szCs w:val="20"/>
              </w:rPr>
              <w:t>institutional stakeholders</w:t>
            </w:r>
          </w:p>
        </w:tc>
        <w:tc>
          <w:tcPr>
            <w:tcW w:w="1260" w:type="dxa"/>
          </w:tcPr>
          <w:p w14:paraId="41D6528B" w14:textId="77777777" w:rsidR="003E0F89" w:rsidRPr="003A69A9" w:rsidRDefault="003E0F89" w:rsidP="000B0416">
            <w:pPr>
              <w:spacing w:after="0"/>
              <w:ind w:left="90" w:right="90"/>
              <w:rPr>
                <w:sz w:val="20"/>
                <w:szCs w:val="20"/>
              </w:rPr>
            </w:pPr>
            <w:r w:rsidRPr="003A69A9">
              <w:rPr>
                <w:sz w:val="20"/>
                <w:szCs w:val="20"/>
              </w:rPr>
              <w:t>Focus Group Discussions</w:t>
            </w:r>
          </w:p>
        </w:tc>
        <w:tc>
          <w:tcPr>
            <w:tcW w:w="2488" w:type="dxa"/>
          </w:tcPr>
          <w:p w14:paraId="56296B12" w14:textId="77777777" w:rsidR="003E0F89" w:rsidRPr="003A69A9" w:rsidRDefault="003E0F89" w:rsidP="000B0416">
            <w:pPr>
              <w:spacing w:after="0"/>
              <w:ind w:left="90" w:right="150"/>
              <w:rPr>
                <w:sz w:val="20"/>
                <w:szCs w:val="20"/>
              </w:rPr>
            </w:pPr>
            <w:r w:rsidRPr="003A69A9">
              <w:rPr>
                <w:sz w:val="20"/>
                <w:szCs w:val="20"/>
              </w:rPr>
              <w:t xml:space="preserve">At least twice a month formally </w:t>
            </w:r>
            <w:r>
              <w:rPr>
                <w:sz w:val="20"/>
                <w:szCs w:val="20"/>
              </w:rPr>
              <w:t>during</w:t>
            </w:r>
            <w:r w:rsidRPr="003A69A9">
              <w:rPr>
                <w:sz w:val="20"/>
                <w:szCs w:val="20"/>
              </w:rPr>
              <w:t xml:space="preserve"> the construction phase</w:t>
            </w:r>
          </w:p>
        </w:tc>
        <w:tc>
          <w:tcPr>
            <w:tcW w:w="1992" w:type="dxa"/>
            <w:vMerge w:val="restart"/>
          </w:tcPr>
          <w:p w14:paraId="0DFD83CF" w14:textId="7A8E7F87" w:rsidR="003E0F89" w:rsidRPr="003A69A9" w:rsidRDefault="003E0F89" w:rsidP="000B0416">
            <w:pPr>
              <w:spacing w:after="0"/>
              <w:ind w:left="120" w:right="91"/>
              <w:rPr>
                <w:sz w:val="20"/>
                <w:szCs w:val="20"/>
              </w:rPr>
            </w:pPr>
            <w:r w:rsidRPr="003A69A9">
              <w:rPr>
                <w:sz w:val="20"/>
                <w:szCs w:val="20"/>
              </w:rPr>
              <w:t xml:space="preserve">At </w:t>
            </w:r>
            <w:r w:rsidR="003939BA">
              <w:rPr>
                <w:sz w:val="20"/>
                <w:szCs w:val="20"/>
              </w:rPr>
              <w:t>FO-level</w:t>
            </w:r>
            <w:r w:rsidRPr="003A69A9">
              <w:rPr>
                <w:sz w:val="20"/>
                <w:szCs w:val="20"/>
              </w:rPr>
              <w:t xml:space="preserve"> Information Centers (</w:t>
            </w:r>
            <w:r w:rsidR="003939BA">
              <w:rPr>
                <w:sz w:val="20"/>
                <w:szCs w:val="20"/>
              </w:rPr>
              <w:t>FI</w:t>
            </w:r>
            <w:r w:rsidRPr="003A69A9">
              <w:rPr>
                <w:sz w:val="20"/>
                <w:szCs w:val="20"/>
              </w:rPr>
              <w:t>Cs) / P</w:t>
            </w:r>
            <w:r w:rsidR="00323775">
              <w:rPr>
                <w:sz w:val="20"/>
                <w:szCs w:val="20"/>
              </w:rPr>
              <w:t>IU</w:t>
            </w:r>
            <w:r w:rsidRPr="003A69A9">
              <w:rPr>
                <w:sz w:val="20"/>
                <w:szCs w:val="20"/>
              </w:rPr>
              <w:t>, office/ district and tehsil government offices/locations identified in consultation with the stakeholders</w:t>
            </w:r>
          </w:p>
        </w:tc>
      </w:tr>
      <w:tr w:rsidR="003E0F89" w:rsidRPr="003A69A9" w14:paraId="0353204C" w14:textId="77777777" w:rsidTr="000B0416">
        <w:trPr>
          <w:jc w:val="center"/>
        </w:trPr>
        <w:tc>
          <w:tcPr>
            <w:tcW w:w="1710" w:type="dxa"/>
            <w:vMerge/>
          </w:tcPr>
          <w:p w14:paraId="5A1E5164" w14:textId="77777777" w:rsidR="003E0F89" w:rsidRPr="003A69A9" w:rsidRDefault="003E0F89" w:rsidP="000B0416">
            <w:pPr>
              <w:spacing w:after="0"/>
              <w:ind w:left="90" w:right="90"/>
              <w:rPr>
                <w:sz w:val="20"/>
                <w:szCs w:val="20"/>
              </w:rPr>
            </w:pPr>
          </w:p>
        </w:tc>
        <w:tc>
          <w:tcPr>
            <w:tcW w:w="1995" w:type="dxa"/>
            <w:vMerge/>
          </w:tcPr>
          <w:p w14:paraId="58253E98" w14:textId="77777777" w:rsidR="003E0F89" w:rsidRPr="003A69A9" w:rsidRDefault="003E0F89" w:rsidP="0034631F">
            <w:pPr>
              <w:pStyle w:val="ListParagraph"/>
              <w:numPr>
                <w:ilvl w:val="0"/>
                <w:numId w:val="53"/>
              </w:numPr>
              <w:spacing w:after="0"/>
              <w:ind w:left="270" w:hanging="180"/>
              <w:contextualSpacing w:val="0"/>
              <w:rPr>
                <w:sz w:val="20"/>
                <w:szCs w:val="20"/>
              </w:rPr>
            </w:pPr>
          </w:p>
        </w:tc>
        <w:tc>
          <w:tcPr>
            <w:tcW w:w="1260" w:type="dxa"/>
          </w:tcPr>
          <w:p w14:paraId="27DF422F" w14:textId="77777777" w:rsidR="003E0F89" w:rsidRPr="003A69A9" w:rsidRDefault="003E0F89" w:rsidP="000B0416">
            <w:pPr>
              <w:spacing w:after="0"/>
              <w:ind w:left="90" w:right="90"/>
              <w:rPr>
                <w:sz w:val="20"/>
                <w:szCs w:val="20"/>
              </w:rPr>
            </w:pPr>
            <w:r w:rsidRPr="003A69A9">
              <w:rPr>
                <w:sz w:val="20"/>
                <w:szCs w:val="20"/>
              </w:rPr>
              <w:t>Interviews with key informants</w:t>
            </w:r>
          </w:p>
        </w:tc>
        <w:tc>
          <w:tcPr>
            <w:tcW w:w="2488" w:type="dxa"/>
          </w:tcPr>
          <w:p w14:paraId="3AFACD4E" w14:textId="77777777" w:rsidR="003E0F89" w:rsidRPr="003A69A9" w:rsidRDefault="003E0F89" w:rsidP="000B0416">
            <w:pPr>
              <w:spacing w:after="0"/>
              <w:ind w:left="90" w:right="150"/>
              <w:rPr>
                <w:sz w:val="20"/>
                <w:szCs w:val="20"/>
              </w:rPr>
            </w:pPr>
            <w:r w:rsidRPr="003A69A9">
              <w:rPr>
                <w:sz w:val="20"/>
                <w:szCs w:val="20"/>
              </w:rPr>
              <w:t>At least monthly; through the construction phase</w:t>
            </w:r>
          </w:p>
        </w:tc>
        <w:tc>
          <w:tcPr>
            <w:tcW w:w="1992" w:type="dxa"/>
            <w:vMerge/>
          </w:tcPr>
          <w:p w14:paraId="42A30712" w14:textId="77777777" w:rsidR="003E0F89" w:rsidRPr="003A69A9" w:rsidRDefault="003E0F89" w:rsidP="000B0416">
            <w:pPr>
              <w:spacing w:after="0"/>
              <w:ind w:right="91"/>
              <w:rPr>
                <w:sz w:val="20"/>
                <w:szCs w:val="20"/>
              </w:rPr>
            </w:pPr>
          </w:p>
        </w:tc>
      </w:tr>
      <w:tr w:rsidR="003E0F89" w:rsidRPr="003A69A9" w14:paraId="1E7DA15A" w14:textId="77777777" w:rsidTr="000B0416">
        <w:trPr>
          <w:jc w:val="center"/>
        </w:trPr>
        <w:tc>
          <w:tcPr>
            <w:tcW w:w="1710" w:type="dxa"/>
            <w:vMerge/>
          </w:tcPr>
          <w:p w14:paraId="270AC686" w14:textId="77777777" w:rsidR="003E0F89" w:rsidRPr="003A69A9" w:rsidRDefault="003E0F89" w:rsidP="000B0416">
            <w:pPr>
              <w:spacing w:after="0"/>
              <w:ind w:left="90" w:right="90"/>
              <w:rPr>
                <w:sz w:val="20"/>
                <w:szCs w:val="20"/>
              </w:rPr>
            </w:pPr>
          </w:p>
        </w:tc>
        <w:tc>
          <w:tcPr>
            <w:tcW w:w="1995" w:type="dxa"/>
            <w:vMerge/>
          </w:tcPr>
          <w:p w14:paraId="636EBE06" w14:textId="77777777" w:rsidR="003E0F89" w:rsidRPr="003A69A9" w:rsidRDefault="003E0F89" w:rsidP="0034631F">
            <w:pPr>
              <w:pStyle w:val="ListParagraph"/>
              <w:numPr>
                <w:ilvl w:val="0"/>
                <w:numId w:val="53"/>
              </w:numPr>
              <w:spacing w:after="0"/>
              <w:ind w:left="270" w:hanging="180"/>
              <w:contextualSpacing w:val="0"/>
              <w:rPr>
                <w:sz w:val="20"/>
                <w:szCs w:val="20"/>
              </w:rPr>
            </w:pPr>
          </w:p>
        </w:tc>
        <w:tc>
          <w:tcPr>
            <w:tcW w:w="1260" w:type="dxa"/>
          </w:tcPr>
          <w:p w14:paraId="2A7CD7A1" w14:textId="77777777" w:rsidR="003E0F89" w:rsidRPr="003A69A9" w:rsidRDefault="003E0F89" w:rsidP="000B0416">
            <w:pPr>
              <w:spacing w:after="0"/>
              <w:ind w:left="90" w:right="90"/>
              <w:rPr>
                <w:sz w:val="20"/>
                <w:szCs w:val="20"/>
              </w:rPr>
            </w:pPr>
            <w:r w:rsidRPr="003A69A9">
              <w:rPr>
                <w:sz w:val="20"/>
                <w:szCs w:val="20"/>
              </w:rPr>
              <w:t>Questionnaires</w:t>
            </w:r>
          </w:p>
        </w:tc>
        <w:tc>
          <w:tcPr>
            <w:tcW w:w="2488" w:type="dxa"/>
          </w:tcPr>
          <w:p w14:paraId="1269011A" w14:textId="337B0836" w:rsidR="003E0F89" w:rsidRPr="003A69A9" w:rsidRDefault="003E0F89" w:rsidP="000B0416">
            <w:pPr>
              <w:spacing w:after="0"/>
              <w:ind w:left="90" w:right="150"/>
              <w:rPr>
                <w:sz w:val="20"/>
                <w:szCs w:val="20"/>
              </w:rPr>
            </w:pPr>
            <w:r w:rsidRPr="003A69A9">
              <w:rPr>
                <w:sz w:val="20"/>
                <w:szCs w:val="20"/>
              </w:rPr>
              <w:t xml:space="preserve">At least annually through the construction phase by </w:t>
            </w:r>
            <w:r w:rsidR="00723B4B">
              <w:rPr>
                <w:sz w:val="20"/>
                <w:szCs w:val="20"/>
              </w:rPr>
              <w:t xml:space="preserve">external </w:t>
            </w:r>
            <w:r w:rsidR="003939BA">
              <w:rPr>
                <w:sz w:val="20"/>
                <w:szCs w:val="20"/>
              </w:rPr>
              <w:t>party</w:t>
            </w:r>
            <w:r w:rsidRPr="003A69A9">
              <w:rPr>
                <w:sz w:val="20"/>
                <w:szCs w:val="20"/>
              </w:rPr>
              <w:t xml:space="preserve"> or as and when required</w:t>
            </w:r>
          </w:p>
        </w:tc>
        <w:tc>
          <w:tcPr>
            <w:tcW w:w="1992" w:type="dxa"/>
            <w:vMerge/>
          </w:tcPr>
          <w:p w14:paraId="615BEC1B" w14:textId="77777777" w:rsidR="003E0F89" w:rsidRPr="003A69A9" w:rsidRDefault="003E0F89" w:rsidP="000B0416">
            <w:pPr>
              <w:spacing w:after="0"/>
              <w:ind w:right="91"/>
              <w:rPr>
                <w:sz w:val="20"/>
                <w:szCs w:val="20"/>
              </w:rPr>
            </w:pPr>
          </w:p>
        </w:tc>
      </w:tr>
      <w:tr w:rsidR="003E0F89" w:rsidRPr="003A69A9" w14:paraId="1059B0D8" w14:textId="77777777" w:rsidTr="000B0416">
        <w:trPr>
          <w:jc w:val="center"/>
        </w:trPr>
        <w:tc>
          <w:tcPr>
            <w:tcW w:w="1710" w:type="dxa"/>
            <w:vMerge/>
          </w:tcPr>
          <w:p w14:paraId="54A3AF7E" w14:textId="77777777" w:rsidR="003E0F89" w:rsidRPr="003A69A9" w:rsidRDefault="003E0F89" w:rsidP="000B0416">
            <w:pPr>
              <w:spacing w:after="0"/>
              <w:ind w:left="90" w:right="90"/>
              <w:rPr>
                <w:sz w:val="20"/>
                <w:szCs w:val="20"/>
              </w:rPr>
            </w:pPr>
          </w:p>
        </w:tc>
        <w:tc>
          <w:tcPr>
            <w:tcW w:w="1995" w:type="dxa"/>
            <w:vMerge/>
          </w:tcPr>
          <w:p w14:paraId="26905EA6" w14:textId="77777777" w:rsidR="003E0F89" w:rsidRPr="003A69A9" w:rsidRDefault="003E0F89" w:rsidP="0034631F">
            <w:pPr>
              <w:pStyle w:val="ListParagraph"/>
              <w:numPr>
                <w:ilvl w:val="0"/>
                <w:numId w:val="53"/>
              </w:numPr>
              <w:spacing w:after="0"/>
              <w:ind w:left="270" w:hanging="180"/>
              <w:contextualSpacing w:val="0"/>
              <w:rPr>
                <w:sz w:val="20"/>
                <w:szCs w:val="20"/>
              </w:rPr>
            </w:pPr>
          </w:p>
        </w:tc>
        <w:tc>
          <w:tcPr>
            <w:tcW w:w="1260" w:type="dxa"/>
          </w:tcPr>
          <w:p w14:paraId="0B8BD309" w14:textId="77777777" w:rsidR="003E0F89" w:rsidRPr="003A69A9" w:rsidRDefault="003E0F89" w:rsidP="000B0416">
            <w:pPr>
              <w:spacing w:after="0"/>
              <w:ind w:left="90" w:right="90"/>
              <w:rPr>
                <w:sz w:val="20"/>
                <w:szCs w:val="20"/>
              </w:rPr>
            </w:pPr>
            <w:r w:rsidRPr="003A69A9">
              <w:rPr>
                <w:sz w:val="20"/>
                <w:szCs w:val="20"/>
              </w:rPr>
              <w:t>As part of the GRM process</w:t>
            </w:r>
          </w:p>
        </w:tc>
        <w:tc>
          <w:tcPr>
            <w:tcW w:w="2488" w:type="dxa"/>
          </w:tcPr>
          <w:p w14:paraId="0E2BB3C0" w14:textId="77777777" w:rsidR="003E0F89" w:rsidRPr="003A69A9" w:rsidRDefault="003E0F89" w:rsidP="000B0416">
            <w:pPr>
              <w:spacing w:after="0"/>
              <w:ind w:left="90" w:right="150"/>
              <w:rPr>
                <w:sz w:val="20"/>
                <w:szCs w:val="20"/>
              </w:rPr>
            </w:pPr>
            <w:r w:rsidRPr="003A69A9">
              <w:rPr>
                <w:sz w:val="20"/>
                <w:szCs w:val="20"/>
              </w:rPr>
              <w:t>Regularly through the construction phase</w:t>
            </w:r>
          </w:p>
        </w:tc>
        <w:tc>
          <w:tcPr>
            <w:tcW w:w="1992" w:type="dxa"/>
          </w:tcPr>
          <w:p w14:paraId="3D9B780F" w14:textId="77777777" w:rsidR="003E0F89" w:rsidRPr="003A69A9" w:rsidRDefault="003E0F89" w:rsidP="000B0416">
            <w:pPr>
              <w:spacing w:after="0"/>
              <w:ind w:left="120" w:right="91"/>
              <w:rPr>
                <w:sz w:val="20"/>
                <w:szCs w:val="20"/>
              </w:rPr>
            </w:pPr>
            <w:r>
              <w:rPr>
                <w:sz w:val="20"/>
                <w:szCs w:val="20"/>
              </w:rPr>
              <w:t>As per</w:t>
            </w:r>
            <w:r w:rsidRPr="003A69A9">
              <w:rPr>
                <w:sz w:val="20"/>
                <w:szCs w:val="20"/>
              </w:rPr>
              <w:t xml:space="preserve"> GRM provisions</w:t>
            </w:r>
          </w:p>
        </w:tc>
      </w:tr>
      <w:tr w:rsidR="003E0F89" w:rsidRPr="003A69A9" w14:paraId="76BE7A5A" w14:textId="77777777" w:rsidTr="000B0416">
        <w:trPr>
          <w:jc w:val="center"/>
        </w:trPr>
        <w:tc>
          <w:tcPr>
            <w:tcW w:w="1710" w:type="dxa"/>
            <w:vMerge w:val="restart"/>
          </w:tcPr>
          <w:p w14:paraId="5BE1F654" w14:textId="77777777" w:rsidR="003E0F89" w:rsidRPr="003A69A9" w:rsidRDefault="003E0F89" w:rsidP="000B0416">
            <w:pPr>
              <w:spacing w:after="0"/>
              <w:ind w:left="90" w:right="90"/>
              <w:rPr>
                <w:sz w:val="20"/>
                <w:szCs w:val="20"/>
              </w:rPr>
            </w:pPr>
            <w:r w:rsidRPr="003A69A9">
              <w:rPr>
                <w:sz w:val="20"/>
                <w:szCs w:val="20"/>
              </w:rPr>
              <w:t>Monitoring of the project activities and regular engagement</w:t>
            </w:r>
          </w:p>
        </w:tc>
        <w:tc>
          <w:tcPr>
            <w:tcW w:w="1995" w:type="dxa"/>
            <w:vMerge w:val="restart"/>
          </w:tcPr>
          <w:p w14:paraId="06B3E6A3" w14:textId="77777777" w:rsidR="003E0F89" w:rsidRPr="003A69A9" w:rsidRDefault="003E0F89" w:rsidP="0034631F">
            <w:pPr>
              <w:pStyle w:val="ListParagraph"/>
              <w:numPr>
                <w:ilvl w:val="0"/>
                <w:numId w:val="53"/>
              </w:numPr>
              <w:spacing w:after="0"/>
              <w:ind w:left="270" w:right="180" w:hanging="180"/>
              <w:contextualSpacing w:val="0"/>
              <w:rPr>
                <w:sz w:val="20"/>
                <w:szCs w:val="20"/>
              </w:rPr>
            </w:pPr>
            <w:r w:rsidRPr="003A69A9">
              <w:rPr>
                <w:sz w:val="20"/>
                <w:szCs w:val="20"/>
              </w:rPr>
              <w:t xml:space="preserve">Project Affected households </w:t>
            </w:r>
          </w:p>
          <w:p w14:paraId="3EA3A0D4" w14:textId="77777777" w:rsidR="003E0F89" w:rsidRPr="003A69A9" w:rsidRDefault="003E0F89" w:rsidP="0034631F">
            <w:pPr>
              <w:pStyle w:val="ListParagraph"/>
              <w:numPr>
                <w:ilvl w:val="0"/>
                <w:numId w:val="53"/>
              </w:numPr>
              <w:spacing w:after="0"/>
              <w:ind w:left="270" w:right="180" w:hanging="180"/>
              <w:contextualSpacing w:val="0"/>
              <w:rPr>
                <w:sz w:val="20"/>
                <w:szCs w:val="20"/>
              </w:rPr>
            </w:pPr>
            <w:r w:rsidRPr="003A69A9">
              <w:rPr>
                <w:sz w:val="20"/>
                <w:szCs w:val="20"/>
              </w:rPr>
              <w:t xml:space="preserve">Local Communities </w:t>
            </w:r>
          </w:p>
          <w:p w14:paraId="265DC5E6" w14:textId="77777777" w:rsidR="003E0F89" w:rsidRPr="003A69A9" w:rsidRDefault="003E0F89" w:rsidP="0034631F">
            <w:pPr>
              <w:pStyle w:val="ListParagraph"/>
              <w:numPr>
                <w:ilvl w:val="0"/>
                <w:numId w:val="53"/>
              </w:numPr>
              <w:spacing w:after="0"/>
              <w:ind w:left="270" w:right="180" w:hanging="180"/>
              <w:contextualSpacing w:val="0"/>
              <w:rPr>
                <w:sz w:val="20"/>
                <w:szCs w:val="20"/>
              </w:rPr>
            </w:pPr>
            <w:r w:rsidRPr="003A69A9">
              <w:rPr>
                <w:sz w:val="20"/>
                <w:szCs w:val="20"/>
              </w:rPr>
              <w:t>Vulnerable Groups</w:t>
            </w:r>
          </w:p>
          <w:p w14:paraId="767DDD12" w14:textId="5B91CCD6" w:rsidR="003E0F89" w:rsidRPr="003A69A9" w:rsidRDefault="003E0F89" w:rsidP="0034631F">
            <w:pPr>
              <w:pStyle w:val="ListParagraph"/>
              <w:numPr>
                <w:ilvl w:val="0"/>
                <w:numId w:val="53"/>
              </w:numPr>
              <w:spacing w:after="0"/>
              <w:ind w:left="270" w:right="180" w:hanging="180"/>
              <w:contextualSpacing w:val="0"/>
              <w:rPr>
                <w:sz w:val="20"/>
                <w:szCs w:val="20"/>
              </w:rPr>
            </w:pPr>
            <w:r w:rsidRPr="003A69A9">
              <w:rPr>
                <w:sz w:val="20"/>
                <w:szCs w:val="20"/>
              </w:rPr>
              <w:t>Local Community  Leaders</w:t>
            </w:r>
          </w:p>
          <w:p w14:paraId="5596F78B" w14:textId="77777777" w:rsidR="003E0F89" w:rsidRPr="003A69A9" w:rsidRDefault="003E0F89" w:rsidP="000B0416">
            <w:pPr>
              <w:spacing w:after="0"/>
              <w:ind w:left="270" w:right="180" w:hanging="180"/>
              <w:rPr>
                <w:sz w:val="20"/>
                <w:szCs w:val="20"/>
              </w:rPr>
            </w:pPr>
          </w:p>
        </w:tc>
        <w:tc>
          <w:tcPr>
            <w:tcW w:w="1260" w:type="dxa"/>
            <w:vAlign w:val="center"/>
          </w:tcPr>
          <w:p w14:paraId="1BA38104" w14:textId="77777777" w:rsidR="003E0F89" w:rsidRPr="003A69A9" w:rsidRDefault="003E0F89" w:rsidP="000B0416">
            <w:pPr>
              <w:spacing w:after="0"/>
              <w:ind w:left="90" w:right="90"/>
              <w:rPr>
                <w:sz w:val="20"/>
                <w:szCs w:val="20"/>
              </w:rPr>
            </w:pPr>
            <w:r w:rsidRPr="003A69A9">
              <w:rPr>
                <w:sz w:val="20"/>
                <w:szCs w:val="20"/>
              </w:rPr>
              <w:t>Open public meetings</w:t>
            </w:r>
          </w:p>
        </w:tc>
        <w:tc>
          <w:tcPr>
            <w:tcW w:w="2488" w:type="dxa"/>
            <w:vAlign w:val="center"/>
          </w:tcPr>
          <w:p w14:paraId="6A99310B" w14:textId="77777777" w:rsidR="003E0F89" w:rsidRPr="003A69A9" w:rsidRDefault="003E0F89" w:rsidP="000B0416">
            <w:pPr>
              <w:spacing w:after="0"/>
              <w:ind w:firstLine="90"/>
              <w:rPr>
                <w:sz w:val="20"/>
                <w:szCs w:val="20"/>
              </w:rPr>
            </w:pPr>
            <w:r w:rsidRPr="003A69A9">
              <w:rPr>
                <w:sz w:val="20"/>
                <w:szCs w:val="20"/>
              </w:rPr>
              <w:t>Monthly and Quarterly</w:t>
            </w:r>
          </w:p>
        </w:tc>
        <w:tc>
          <w:tcPr>
            <w:tcW w:w="1992" w:type="dxa"/>
            <w:vMerge w:val="restart"/>
          </w:tcPr>
          <w:p w14:paraId="11FB74DA" w14:textId="77777777" w:rsidR="003E0F89" w:rsidRPr="003A69A9" w:rsidRDefault="003E0F89" w:rsidP="000B0416">
            <w:pPr>
              <w:spacing w:after="0"/>
              <w:ind w:left="120" w:right="91"/>
              <w:rPr>
                <w:sz w:val="20"/>
                <w:szCs w:val="20"/>
              </w:rPr>
            </w:pPr>
            <w:r w:rsidRPr="003A69A9">
              <w:rPr>
                <w:sz w:val="20"/>
                <w:szCs w:val="20"/>
              </w:rPr>
              <w:t>VICs or locations identified in consultation with the stakeholders</w:t>
            </w:r>
          </w:p>
        </w:tc>
      </w:tr>
      <w:tr w:rsidR="003E0F89" w:rsidRPr="003A69A9" w14:paraId="2A971145" w14:textId="77777777" w:rsidTr="000B0416">
        <w:trPr>
          <w:jc w:val="center"/>
        </w:trPr>
        <w:tc>
          <w:tcPr>
            <w:tcW w:w="1710" w:type="dxa"/>
            <w:vMerge/>
          </w:tcPr>
          <w:p w14:paraId="0468C084" w14:textId="77777777" w:rsidR="003E0F89" w:rsidRPr="003A69A9" w:rsidRDefault="003E0F89" w:rsidP="000B0416">
            <w:pPr>
              <w:spacing w:after="0"/>
              <w:ind w:left="90" w:right="90"/>
              <w:rPr>
                <w:sz w:val="20"/>
                <w:szCs w:val="20"/>
              </w:rPr>
            </w:pPr>
          </w:p>
        </w:tc>
        <w:tc>
          <w:tcPr>
            <w:tcW w:w="1995" w:type="dxa"/>
            <w:vMerge/>
          </w:tcPr>
          <w:p w14:paraId="41AE3822" w14:textId="77777777" w:rsidR="003E0F89" w:rsidRPr="003A69A9" w:rsidRDefault="003E0F89" w:rsidP="0034631F">
            <w:pPr>
              <w:pStyle w:val="ListParagraph"/>
              <w:numPr>
                <w:ilvl w:val="0"/>
                <w:numId w:val="53"/>
              </w:numPr>
              <w:spacing w:after="0"/>
              <w:ind w:left="270" w:right="180" w:hanging="180"/>
              <w:contextualSpacing w:val="0"/>
              <w:rPr>
                <w:sz w:val="20"/>
                <w:szCs w:val="20"/>
              </w:rPr>
            </w:pPr>
          </w:p>
        </w:tc>
        <w:tc>
          <w:tcPr>
            <w:tcW w:w="1260" w:type="dxa"/>
          </w:tcPr>
          <w:p w14:paraId="53AC4252" w14:textId="77777777" w:rsidR="003E0F89" w:rsidRPr="003A69A9" w:rsidRDefault="003E0F89" w:rsidP="000B0416">
            <w:pPr>
              <w:spacing w:after="0"/>
              <w:ind w:left="90" w:right="90"/>
              <w:rPr>
                <w:sz w:val="20"/>
                <w:szCs w:val="20"/>
              </w:rPr>
            </w:pPr>
            <w:r w:rsidRPr="003A69A9">
              <w:rPr>
                <w:sz w:val="20"/>
                <w:szCs w:val="20"/>
              </w:rPr>
              <w:t>Focus Group Discussions</w:t>
            </w:r>
          </w:p>
        </w:tc>
        <w:tc>
          <w:tcPr>
            <w:tcW w:w="2488" w:type="dxa"/>
          </w:tcPr>
          <w:p w14:paraId="1279390E" w14:textId="77777777" w:rsidR="003E0F89" w:rsidRPr="003A69A9" w:rsidRDefault="003E0F89" w:rsidP="000B0416">
            <w:pPr>
              <w:spacing w:after="0"/>
              <w:ind w:left="90" w:right="150"/>
              <w:rPr>
                <w:sz w:val="20"/>
                <w:szCs w:val="20"/>
              </w:rPr>
            </w:pPr>
            <w:r w:rsidRPr="003A69A9">
              <w:rPr>
                <w:sz w:val="20"/>
                <w:szCs w:val="20"/>
              </w:rPr>
              <w:t>At least annually through the construction phase</w:t>
            </w:r>
          </w:p>
        </w:tc>
        <w:tc>
          <w:tcPr>
            <w:tcW w:w="1992" w:type="dxa"/>
            <w:vMerge/>
          </w:tcPr>
          <w:p w14:paraId="4F8E8BD4" w14:textId="77777777" w:rsidR="003E0F89" w:rsidRPr="003A69A9" w:rsidRDefault="003E0F89" w:rsidP="000B0416">
            <w:pPr>
              <w:spacing w:after="0"/>
              <w:ind w:left="120" w:right="91"/>
              <w:rPr>
                <w:sz w:val="20"/>
                <w:szCs w:val="20"/>
              </w:rPr>
            </w:pPr>
          </w:p>
        </w:tc>
      </w:tr>
      <w:tr w:rsidR="003E0F89" w:rsidRPr="003A69A9" w14:paraId="7D3C96B4" w14:textId="77777777" w:rsidTr="000B0416">
        <w:trPr>
          <w:jc w:val="center"/>
        </w:trPr>
        <w:tc>
          <w:tcPr>
            <w:tcW w:w="1710" w:type="dxa"/>
            <w:vMerge/>
          </w:tcPr>
          <w:p w14:paraId="007E41F6" w14:textId="77777777" w:rsidR="003E0F89" w:rsidRPr="003A69A9" w:rsidRDefault="003E0F89" w:rsidP="000B0416">
            <w:pPr>
              <w:spacing w:after="0"/>
              <w:ind w:left="90" w:right="90"/>
              <w:rPr>
                <w:sz w:val="20"/>
                <w:szCs w:val="20"/>
              </w:rPr>
            </w:pPr>
          </w:p>
        </w:tc>
        <w:tc>
          <w:tcPr>
            <w:tcW w:w="1995" w:type="dxa"/>
            <w:vMerge/>
          </w:tcPr>
          <w:p w14:paraId="06B52F32" w14:textId="77777777" w:rsidR="003E0F89" w:rsidRPr="003A69A9" w:rsidRDefault="003E0F89" w:rsidP="0034631F">
            <w:pPr>
              <w:pStyle w:val="ListParagraph"/>
              <w:numPr>
                <w:ilvl w:val="0"/>
                <w:numId w:val="53"/>
              </w:numPr>
              <w:spacing w:after="0"/>
              <w:ind w:left="270" w:right="180" w:hanging="180"/>
              <w:contextualSpacing w:val="0"/>
              <w:rPr>
                <w:sz w:val="20"/>
                <w:szCs w:val="20"/>
              </w:rPr>
            </w:pPr>
          </w:p>
        </w:tc>
        <w:tc>
          <w:tcPr>
            <w:tcW w:w="1260" w:type="dxa"/>
          </w:tcPr>
          <w:p w14:paraId="6FE046D0" w14:textId="77777777" w:rsidR="003E0F89" w:rsidRPr="003A69A9" w:rsidRDefault="003E0F89" w:rsidP="000B0416">
            <w:pPr>
              <w:spacing w:after="0"/>
              <w:ind w:left="90" w:right="90"/>
              <w:rPr>
                <w:sz w:val="20"/>
                <w:szCs w:val="20"/>
              </w:rPr>
            </w:pPr>
            <w:r w:rsidRPr="003A69A9">
              <w:rPr>
                <w:sz w:val="20"/>
                <w:szCs w:val="20"/>
              </w:rPr>
              <w:t>As part of the GRM process</w:t>
            </w:r>
          </w:p>
        </w:tc>
        <w:tc>
          <w:tcPr>
            <w:tcW w:w="2488" w:type="dxa"/>
          </w:tcPr>
          <w:p w14:paraId="0A098101" w14:textId="77777777" w:rsidR="003E0F89" w:rsidRPr="003A69A9" w:rsidRDefault="003E0F89" w:rsidP="000B0416">
            <w:pPr>
              <w:spacing w:after="0"/>
              <w:ind w:left="90" w:right="150"/>
              <w:rPr>
                <w:sz w:val="20"/>
                <w:szCs w:val="20"/>
              </w:rPr>
            </w:pPr>
            <w:r w:rsidRPr="003A69A9">
              <w:rPr>
                <w:sz w:val="20"/>
                <w:szCs w:val="20"/>
              </w:rPr>
              <w:t>As and when required through the construction phase</w:t>
            </w:r>
          </w:p>
        </w:tc>
        <w:tc>
          <w:tcPr>
            <w:tcW w:w="1992" w:type="dxa"/>
          </w:tcPr>
          <w:p w14:paraId="29A6C0BB" w14:textId="77777777" w:rsidR="003E0F89" w:rsidRPr="003A69A9" w:rsidRDefault="003E0F89" w:rsidP="000B0416">
            <w:pPr>
              <w:spacing w:after="0"/>
              <w:ind w:left="120" w:right="91"/>
              <w:rPr>
                <w:sz w:val="20"/>
                <w:szCs w:val="20"/>
              </w:rPr>
            </w:pPr>
            <w:r>
              <w:rPr>
                <w:sz w:val="20"/>
                <w:szCs w:val="20"/>
              </w:rPr>
              <w:t>As per</w:t>
            </w:r>
            <w:r w:rsidRPr="003A69A9">
              <w:rPr>
                <w:sz w:val="20"/>
                <w:szCs w:val="20"/>
              </w:rPr>
              <w:t xml:space="preserve"> GRM provisions</w:t>
            </w:r>
          </w:p>
        </w:tc>
      </w:tr>
      <w:tr w:rsidR="003E0F89" w:rsidRPr="003A69A9" w14:paraId="318C2638" w14:textId="77777777" w:rsidTr="000B0416">
        <w:trPr>
          <w:jc w:val="center"/>
        </w:trPr>
        <w:tc>
          <w:tcPr>
            <w:tcW w:w="1710" w:type="dxa"/>
          </w:tcPr>
          <w:p w14:paraId="186E7041" w14:textId="77777777" w:rsidR="003E0F89" w:rsidRPr="003A69A9" w:rsidRDefault="003E0F89" w:rsidP="000B0416">
            <w:pPr>
              <w:spacing w:after="0"/>
              <w:ind w:left="90" w:right="90"/>
              <w:rPr>
                <w:sz w:val="20"/>
                <w:szCs w:val="20"/>
              </w:rPr>
            </w:pPr>
            <w:r w:rsidRPr="003A69A9">
              <w:rPr>
                <w:sz w:val="20"/>
                <w:szCs w:val="20"/>
              </w:rPr>
              <w:t>Project Status Update</w:t>
            </w:r>
          </w:p>
        </w:tc>
        <w:tc>
          <w:tcPr>
            <w:tcW w:w="1995" w:type="dxa"/>
          </w:tcPr>
          <w:p w14:paraId="5FD520A3" w14:textId="77777777" w:rsidR="003E0F89" w:rsidRPr="003A69A9" w:rsidRDefault="003E0F89" w:rsidP="0034631F">
            <w:pPr>
              <w:pStyle w:val="ListParagraph"/>
              <w:numPr>
                <w:ilvl w:val="0"/>
                <w:numId w:val="53"/>
              </w:numPr>
              <w:spacing w:after="0"/>
              <w:ind w:left="270" w:right="180" w:hanging="180"/>
              <w:contextualSpacing w:val="0"/>
              <w:rPr>
                <w:sz w:val="20"/>
                <w:szCs w:val="20"/>
              </w:rPr>
            </w:pPr>
            <w:r w:rsidRPr="003A69A9">
              <w:rPr>
                <w:sz w:val="20"/>
                <w:szCs w:val="20"/>
              </w:rPr>
              <w:t>District Administration</w:t>
            </w:r>
          </w:p>
          <w:p w14:paraId="0E5201CE" w14:textId="77777777" w:rsidR="003E0F89" w:rsidRPr="003A69A9" w:rsidRDefault="003E0F89" w:rsidP="0034631F">
            <w:pPr>
              <w:pStyle w:val="ListParagraph"/>
              <w:numPr>
                <w:ilvl w:val="0"/>
                <w:numId w:val="53"/>
              </w:numPr>
              <w:spacing w:after="0"/>
              <w:ind w:left="270" w:right="180" w:hanging="180"/>
              <w:contextualSpacing w:val="0"/>
              <w:rPr>
                <w:sz w:val="20"/>
                <w:szCs w:val="20"/>
              </w:rPr>
            </w:pPr>
            <w:r w:rsidRPr="003A69A9">
              <w:rPr>
                <w:sz w:val="20"/>
                <w:szCs w:val="20"/>
              </w:rPr>
              <w:t>Regulatory Authorities</w:t>
            </w:r>
          </w:p>
          <w:p w14:paraId="7B1C0796" w14:textId="77777777" w:rsidR="003E0F89" w:rsidRPr="003A69A9" w:rsidRDefault="003E0F89" w:rsidP="0034631F">
            <w:pPr>
              <w:pStyle w:val="ListParagraph"/>
              <w:numPr>
                <w:ilvl w:val="0"/>
                <w:numId w:val="53"/>
              </w:numPr>
              <w:spacing w:after="0"/>
              <w:ind w:left="270" w:right="180" w:hanging="180"/>
              <w:contextualSpacing w:val="0"/>
              <w:rPr>
                <w:sz w:val="20"/>
                <w:szCs w:val="20"/>
              </w:rPr>
            </w:pPr>
            <w:r w:rsidRPr="003A69A9">
              <w:rPr>
                <w:sz w:val="20"/>
                <w:szCs w:val="20"/>
              </w:rPr>
              <w:t>Concerned departments</w:t>
            </w:r>
          </w:p>
        </w:tc>
        <w:tc>
          <w:tcPr>
            <w:tcW w:w="1260" w:type="dxa"/>
          </w:tcPr>
          <w:p w14:paraId="7D5BF7D4" w14:textId="77777777" w:rsidR="003E0F89" w:rsidRPr="003A69A9" w:rsidRDefault="003E0F89" w:rsidP="000B0416">
            <w:pPr>
              <w:spacing w:after="0"/>
              <w:ind w:left="90" w:right="90"/>
              <w:rPr>
                <w:sz w:val="20"/>
                <w:szCs w:val="20"/>
              </w:rPr>
            </w:pPr>
            <w:r w:rsidRPr="003A69A9">
              <w:rPr>
                <w:sz w:val="20"/>
                <w:szCs w:val="20"/>
              </w:rPr>
              <w:t>Meetings with Officials</w:t>
            </w:r>
          </w:p>
        </w:tc>
        <w:tc>
          <w:tcPr>
            <w:tcW w:w="2488" w:type="dxa"/>
          </w:tcPr>
          <w:p w14:paraId="4C3F8769" w14:textId="77777777" w:rsidR="003E0F89" w:rsidRPr="003A69A9" w:rsidRDefault="003E0F89" w:rsidP="000B0416">
            <w:pPr>
              <w:spacing w:after="0"/>
              <w:ind w:left="90" w:right="150"/>
              <w:rPr>
                <w:sz w:val="20"/>
                <w:szCs w:val="20"/>
              </w:rPr>
            </w:pPr>
            <w:r>
              <w:rPr>
                <w:sz w:val="20"/>
                <w:szCs w:val="20"/>
              </w:rPr>
              <w:t>A</w:t>
            </w:r>
            <w:r w:rsidRPr="003A69A9">
              <w:rPr>
                <w:sz w:val="20"/>
                <w:szCs w:val="20"/>
              </w:rPr>
              <w:t>s and when required through the construction, closure and operation  phase</w:t>
            </w:r>
          </w:p>
        </w:tc>
        <w:tc>
          <w:tcPr>
            <w:tcW w:w="1992" w:type="dxa"/>
          </w:tcPr>
          <w:p w14:paraId="3C3AA9AD" w14:textId="77777777" w:rsidR="003E0F89" w:rsidRPr="003A69A9" w:rsidRDefault="003E0F89" w:rsidP="000B0416">
            <w:pPr>
              <w:spacing w:after="0"/>
              <w:ind w:left="120" w:right="91"/>
              <w:rPr>
                <w:sz w:val="20"/>
                <w:szCs w:val="20"/>
              </w:rPr>
            </w:pPr>
            <w:r w:rsidRPr="003A69A9">
              <w:rPr>
                <w:sz w:val="20"/>
                <w:szCs w:val="20"/>
              </w:rPr>
              <w:t>Administration/ Offices</w:t>
            </w:r>
          </w:p>
        </w:tc>
      </w:tr>
    </w:tbl>
    <w:p w14:paraId="68A2FA0C" w14:textId="77777777" w:rsidR="003E0F89" w:rsidRPr="00277B0B" w:rsidRDefault="003E0F89" w:rsidP="0034631F">
      <w:pPr>
        <w:pStyle w:val="ListParagraph"/>
        <w:numPr>
          <w:ilvl w:val="0"/>
          <w:numId w:val="71"/>
        </w:numPr>
        <w:spacing w:before="120"/>
        <w:contextualSpacing w:val="0"/>
        <w:rPr>
          <w:b/>
        </w:rPr>
      </w:pPr>
      <w:r w:rsidRPr="00277B0B">
        <w:rPr>
          <w:b/>
        </w:rPr>
        <w:t>Grievance Redressal Mechanism</w:t>
      </w:r>
    </w:p>
    <w:p w14:paraId="4F5F980B" w14:textId="29AF7AEC" w:rsidR="003E0F89" w:rsidRDefault="003E0F89" w:rsidP="003E0F89">
      <w:pPr>
        <w:spacing w:before="120"/>
      </w:pPr>
      <w:r>
        <w:t xml:space="preserve">A grievance redressal mechanism (GRM) has been developed. The aim of the grievance mechanism is to achieve a mutually agreed resolution of grievances raised by such stakeholders. The grievance mechanism is described in section </w:t>
      </w:r>
      <w:r w:rsidR="00E16DCB">
        <w:t>7.3</w:t>
      </w:r>
      <w:r>
        <w:t xml:space="preserve"> of the ES</w:t>
      </w:r>
      <w:r w:rsidR="00E16DCB">
        <w:t>MF</w:t>
      </w:r>
      <w:r>
        <w:t xml:space="preserve"> main report and Section </w:t>
      </w:r>
      <w:r w:rsidR="00E16DCB">
        <w:t>X</w:t>
      </w:r>
      <w:r>
        <w:t xml:space="preserve"> of the </w:t>
      </w:r>
      <w:r w:rsidR="00E16DCB">
        <w:t>RPF</w:t>
      </w:r>
      <w:r>
        <w:t xml:space="preserve"> in more detail. </w:t>
      </w:r>
    </w:p>
    <w:p w14:paraId="2158B73D" w14:textId="77777777" w:rsidR="003E0F89" w:rsidRPr="00277B0B" w:rsidRDefault="003E0F89" w:rsidP="003E0F89">
      <w:pPr>
        <w:spacing w:after="200" w:line="276" w:lineRule="auto"/>
        <w:jc w:val="left"/>
        <w:rPr>
          <w:b/>
        </w:rPr>
      </w:pPr>
      <w:r w:rsidRPr="00030AD9">
        <w:rPr>
          <w:b/>
        </w:rPr>
        <w:t xml:space="preserve">Resources and Responsibilities for </w:t>
      </w:r>
      <w:r>
        <w:rPr>
          <w:b/>
        </w:rPr>
        <w:t>I</w:t>
      </w:r>
      <w:r w:rsidRPr="00030AD9">
        <w:rPr>
          <w:b/>
        </w:rPr>
        <w:t xml:space="preserve">mplementing </w:t>
      </w:r>
      <w:r>
        <w:rPr>
          <w:b/>
        </w:rPr>
        <w:t>S</w:t>
      </w:r>
      <w:r w:rsidRPr="00030AD9">
        <w:rPr>
          <w:b/>
        </w:rPr>
        <w:t xml:space="preserve">takeholder </w:t>
      </w:r>
      <w:r>
        <w:rPr>
          <w:b/>
        </w:rPr>
        <w:t>E</w:t>
      </w:r>
      <w:r w:rsidRPr="00030AD9">
        <w:rPr>
          <w:b/>
        </w:rPr>
        <w:t xml:space="preserve">ngagement </w:t>
      </w:r>
      <w:r>
        <w:rPr>
          <w:b/>
        </w:rPr>
        <w:t>A</w:t>
      </w:r>
      <w:r w:rsidRPr="00030AD9">
        <w:rPr>
          <w:b/>
        </w:rPr>
        <w:t>ctivities</w:t>
      </w:r>
    </w:p>
    <w:p w14:paraId="637A5F72" w14:textId="77777777" w:rsidR="003E0F89" w:rsidRDefault="003E0F89" w:rsidP="003E0F89">
      <w:pPr>
        <w:spacing w:before="120"/>
        <w:rPr>
          <w:b/>
        </w:rPr>
      </w:pPr>
      <w:r>
        <w:rPr>
          <w:b/>
        </w:rPr>
        <w:t>7.1</w:t>
      </w:r>
      <w:r>
        <w:rPr>
          <w:b/>
        </w:rPr>
        <w:tab/>
        <w:t>Resources</w:t>
      </w:r>
    </w:p>
    <w:p w14:paraId="68AC92C5" w14:textId="6F46F00B" w:rsidR="003E0F89" w:rsidRPr="00C70E64" w:rsidRDefault="003E0F89" w:rsidP="003E0F89">
      <w:pPr>
        <w:spacing w:before="120"/>
      </w:pPr>
      <w:r>
        <w:t xml:space="preserve">An estimated cost of PKR 15 million/USD 0.1 million has been allocated in the budget of </w:t>
      </w:r>
      <w:r w:rsidR="009F07EA">
        <w:t>RPF</w:t>
      </w:r>
      <w:r>
        <w:t xml:space="preserve"> for the consultations and GRM. A part of cost for these activities will also be contributed from administrative costs under the budget. </w:t>
      </w:r>
    </w:p>
    <w:p w14:paraId="3F878128" w14:textId="77777777" w:rsidR="003E0F89" w:rsidRPr="00034806" w:rsidRDefault="003E0F89" w:rsidP="003E0F89">
      <w:pPr>
        <w:spacing w:before="120"/>
        <w:rPr>
          <w:b/>
          <w:bCs/>
          <w:sz w:val="4"/>
          <w:szCs w:val="4"/>
        </w:rPr>
      </w:pPr>
    </w:p>
    <w:p w14:paraId="4C72C375" w14:textId="7D5378DB" w:rsidR="003E0F89" w:rsidRDefault="003E0F89" w:rsidP="003E0F89">
      <w:pPr>
        <w:spacing w:before="120"/>
      </w:pPr>
      <w:r>
        <w:t>P</w:t>
      </w:r>
      <w:r w:rsidR="009F07EA">
        <w:t>IUs</w:t>
      </w:r>
      <w:r>
        <w:t xml:space="preserve"> will be responsible to hire and retain environment and social staff  as per details provided in Section </w:t>
      </w:r>
      <w:r w:rsidR="009F07EA">
        <w:t>7</w:t>
      </w:r>
      <w:r>
        <w:t xml:space="preserve"> of ESIA and Section </w:t>
      </w:r>
      <w:r w:rsidR="009F07EA">
        <w:t>XX</w:t>
      </w:r>
      <w:r>
        <w:t xml:space="preserve"> of R</w:t>
      </w:r>
      <w:r w:rsidR="009F07EA">
        <w:t>PF</w:t>
      </w:r>
      <w:r>
        <w:t>. The E</w:t>
      </w:r>
      <w:r w:rsidR="009F07EA">
        <w:t>&amp;</w:t>
      </w:r>
      <w:r>
        <w:t>S</w:t>
      </w:r>
      <w:r w:rsidR="009F07EA">
        <w:t xml:space="preserve"> staff</w:t>
      </w:r>
      <w:r>
        <w:t xml:space="preserve"> of P</w:t>
      </w:r>
      <w:r w:rsidR="009F07EA">
        <w:t>IUs</w:t>
      </w:r>
      <w:r>
        <w:t xml:space="preserve"> will be responsible for overseeing and coordinating all activities associated with stakeholder engagement in collaboration with </w:t>
      </w:r>
      <w:r w:rsidR="00C71FD8">
        <w:t>E&amp;</w:t>
      </w:r>
      <w:r>
        <w:t>S</w:t>
      </w:r>
      <w:r w:rsidR="00C71FD8">
        <w:t xml:space="preserve"> staff</w:t>
      </w:r>
      <w:r>
        <w:t xml:space="preserve"> of CSC/PIC and the Contractor(s).</w:t>
      </w:r>
    </w:p>
    <w:p w14:paraId="69C136DE" w14:textId="77777777" w:rsidR="003E0F89" w:rsidRPr="00B64475" w:rsidRDefault="003E0F89" w:rsidP="003E0F89">
      <w:pPr>
        <w:spacing w:before="120"/>
      </w:pPr>
      <w:r>
        <w:rPr>
          <w:b/>
          <w:bCs/>
        </w:rPr>
        <w:t>7.2</w:t>
      </w:r>
      <w:r>
        <w:rPr>
          <w:b/>
          <w:bCs/>
        </w:rPr>
        <w:tab/>
        <w:t>Management Functions and Responsibilities</w:t>
      </w:r>
    </w:p>
    <w:p w14:paraId="3462DAE9" w14:textId="4629F1CF" w:rsidR="003E0F89" w:rsidRPr="005D738D" w:rsidRDefault="003E0F89" w:rsidP="003E0F89">
      <w:pPr>
        <w:spacing w:before="120"/>
      </w:pPr>
      <w:r>
        <w:t>The roles and responsibilities of stakeholder engagement activities have been described in this section as per management functions of P</w:t>
      </w:r>
      <w:r w:rsidR="00C71FD8">
        <w:t>IUs</w:t>
      </w:r>
      <w:r>
        <w:t>. The head of P</w:t>
      </w:r>
      <w:r w:rsidR="00CD0987">
        <w:t>IUs</w:t>
      </w:r>
      <w:r>
        <w:t>, Project Directors and E</w:t>
      </w:r>
      <w:r w:rsidR="00CD0987">
        <w:t>&amp;</w:t>
      </w:r>
      <w:r>
        <w:t>S</w:t>
      </w:r>
      <w:r w:rsidR="00CD0987">
        <w:t xml:space="preserve"> staff</w:t>
      </w:r>
      <w:r>
        <w:t xml:space="preserve"> of P</w:t>
      </w:r>
      <w:r w:rsidR="00CD0987">
        <w:t>IUs</w:t>
      </w:r>
      <w:r>
        <w:t>, PIC</w:t>
      </w:r>
      <w:r w:rsidR="00CD0987">
        <w:t>s</w:t>
      </w:r>
      <w:r>
        <w:t xml:space="preserve"> and Contractor(s) will be responsible to successfully implement the SEP:</w:t>
      </w:r>
    </w:p>
    <w:p w14:paraId="4F74E493" w14:textId="77777777" w:rsidR="003E0F89" w:rsidRDefault="003E0F89" w:rsidP="0034631F">
      <w:pPr>
        <w:pStyle w:val="ListParagraph"/>
        <w:numPr>
          <w:ilvl w:val="0"/>
          <w:numId w:val="67"/>
        </w:numPr>
        <w:spacing w:before="120"/>
        <w:contextualSpacing w:val="0"/>
      </w:pPr>
      <w:bookmarkStart w:id="667" w:name="_Hlk27847455"/>
      <w:r>
        <w:t>The head of PMO (Program Director) will be overall responsible for implementation of SEP;</w:t>
      </w:r>
    </w:p>
    <w:p w14:paraId="716AC45D" w14:textId="4A53FDB9" w:rsidR="003E0F89" w:rsidRPr="005D738D" w:rsidRDefault="003E0F89" w:rsidP="0034631F">
      <w:pPr>
        <w:pStyle w:val="ListParagraph"/>
        <w:numPr>
          <w:ilvl w:val="0"/>
          <w:numId w:val="67"/>
        </w:numPr>
        <w:spacing w:before="120"/>
        <w:contextualSpacing w:val="0"/>
      </w:pPr>
      <w:r>
        <w:t xml:space="preserve">The </w:t>
      </w:r>
      <w:r w:rsidR="00035F03">
        <w:t>E&amp;S</w:t>
      </w:r>
      <w:r w:rsidR="004763BE">
        <w:t xml:space="preserve"> specialists of PIUs</w:t>
      </w:r>
      <w:r>
        <w:t xml:space="preserve"> will be responsible for implementing the stakeholder  engagement  activities in coordination and collaboration with PIC and Contractors’ ESS</w:t>
      </w:r>
      <w:r w:rsidRPr="004B43CB">
        <w:t xml:space="preserve"> </w:t>
      </w:r>
      <w:r>
        <w:t xml:space="preserve">including maintaining database and documents; </w:t>
      </w:r>
    </w:p>
    <w:bookmarkEnd w:id="667"/>
    <w:p w14:paraId="27FC0B90" w14:textId="5DE72444" w:rsidR="003E0F89" w:rsidRDefault="003E0F89" w:rsidP="0034631F">
      <w:pPr>
        <w:pStyle w:val="ListParagraph"/>
        <w:numPr>
          <w:ilvl w:val="0"/>
          <w:numId w:val="67"/>
        </w:numPr>
        <w:spacing w:before="120"/>
        <w:contextualSpacing w:val="0"/>
      </w:pPr>
      <w:r>
        <w:t xml:space="preserve">Project Director of </w:t>
      </w:r>
      <w:r w:rsidR="00035F03">
        <w:t>PIUs</w:t>
      </w:r>
      <w:r>
        <w:t xml:space="preserve"> will be responsible to manage all activities related to logistics</w:t>
      </w:r>
      <w:r w:rsidRPr="004B43CB">
        <w:t xml:space="preserve"> </w:t>
      </w:r>
      <w:r>
        <w:t>which relates to the interaction with other departments or projects;</w:t>
      </w:r>
      <w:r w:rsidRPr="0011007F">
        <w:t xml:space="preserve"> </w:t>
      </w:r>
      <w:r>
        <w:t>and</w:t>
      </w:r>
    </w:p>
    <w:p w14:paraId="0B545CD2" w14:textId="2B6EECFB" w:rsidR="003E0F89" w:rsidRDefault="003E0F89" w:rsidP="0034631F">
      <w:pPr>
        <w:pStyle w:val="ListParagraph"/>
        <w:numPr>
          <w:ilvl w:val="0"/>
          <w:numId w:val="67"/>
        </w:numPr>
        <w:spacing w:before="120"/>
        <w:contextualSpacing w:val="0"/>
      </w:pPr>
      <w:r>
        <w:t>The Admin and Finance officials of P</w:t>
      </w:r>
      <w:r w:rsidR="00035F03">
        <w:t>IUs</w:t>
      </w:r>
      <w:r>
        <w:t xml:space="preserve"> will be responsible for the  timely and adequate provision of budget as per allocations and other related support as and when required. </w:t>
      </w:r>
    </w:p>
    <w:p w14:paraId="3E799F09" w14:textId="6BBDBEE1" w:rsidR="003E0F89" w:rsidRPr="0011007F" w:rsidRDefault="003E0F89" w:rsidP="003E0F89">
      <w:pPr>
        <w:spacing w:before="120"/>
        <w:rPr>
          <w:b/>
          <w:bCs/>
        </w:rPr>
      </w:pPr>
      <w:r w:rsidRPr="0011007F">
        <w:rPr>
          <w:b/>
          <w:bCs/>
        </w:rPr>
        <w:t xml:space="preserve">Role of Environment and Social </w:t>
      </w:r>
      <w:r w:rsidR="00035F03">
        <w:rPr>
          <w:b/>
          <w:bCs/>
        </w:rPr>
        <w:t>Specialists</w:t>
      </w:r>
    </w:p>
    <w:p w14:paraId="5AD6DF54" w14:textId="746597E8" w:rsidR="003E0F89" w:rsidRPr="005D738D" w:rsidRDefault="003E0F89" w:rsidP="003E0F89">
      <w:pPr>
        <w:spacing w:before="120"/>
      </w:pPr>
      <w:r>
        <w:t xml:space="preserve">The </w:t>
      </w:r>
      <w:r w:rsidR="00E908C7">
        <w:t>E&amp;S specialists of PIUs</w:t>
      </w:r>
      <w:r>
        <w:t xml:space="preserve"> will oversee stakeholder </w:t>
      </w:r>
      <w:r w:rsidRPr="00030AD9">
        <w:t>engagement activities</w:t>
      </w:r>
      <w:r w:rsidRPr="00114834">
        <w:t>. Furthermore, they need to ensure that all</w:t>
      </w:r>
      <w:r>
        <w:t xml:space="preserve"> stakeholder engagement aspects are a permanent item on all high-level management agendas, within P</w:t>
      </w:r>
      <w:r w:rsidR="00E908C7">
        <w:t>IUs</w:t>
      </w:r>
      <w:r>
        <w:t>, and that all actions arising from management decisions are implemented. Responsibilities of the Directors include the following:</w:t>
      </w:r>
    </w:p>
    <w:p w14:paraId="0042892A" w14:textId="0CC1FF5A" w:rsidR="003E0F89" w:rsidRPr="005D738D" w:rsidRDefault="003E0F89" w:rsidP="0034631F">
      <w:pPr>
        <w:pStyle w:val="ListParagraph"/>
        <w:numPr>
          <w:ilvl w:val="0"/>
          <w:numId w:val="68"/>
        </w:numPr>
        <w:spacing w:before="120"/>
        <w:contextualSpacing w:val="0"/>
      </w:pPr>
      <w:r>
        <w:t xml:space="preserve">Implement and monitor all stakeholder engagement strategies/plans for the </w:t>
      </w:r>
      <w:r w:rsidR="00E908C7">
        <w:t>sub</w:t>
      </w:r>
      <w:r>
        <w:t>rojects</w:t>
      </w:r>
      <w:r w:rsidR="00E908C7">
        <w:t xml:space="preserve"> </w:t>
      </w:r>
      <w:r>
        <w:t>ESIAs/</w:t>
      </w:r>
      <w:r w:rsidR="00E908C7">
        <w:t>ESMP</w:t>
      </w:r>
      <w:r w:rsidR="00B70798">
        <w:t>/</w:t>
      </w:r>
      <w:r>
        <w:t>RAP/;</w:t>
      </w:r>
    </w:p>
    <w:p w14:paraId="1394B61A" w14:textId="77777777" w:rsidR="003E0F89" w:rsidRPr="005D738D" w:rsidRDefault="003E0F89" w:rsidP="0034631F">
      <w:pPr>
        <w:pStyle w:val="ListParagraph"/>
        <w:numPr>
          <w:ilvl w:val="0"/>
          <w:numId w:val="68"/>
        </w:numPr>
        <w:spacing w:before="120"/>
        <w:contextualSpacing w:val="0"/>
      </w:pPr>
      <w:r>
        <w:t>Oversee all stakeholder engagement related activities for the Project;</w:t>
      </w:r>
    </w:p>
    <w:p w14:paraId="4B1AAC82" w14:textId="77777777" w:rsidR="003E0F89" w:rsidRPr="005D738D" w:rsidRDefault="003E0F89" w:rsidP="0034631F">
      <w:pPr>
        <w:pStyle w:val="ListParagraph"/>
        <w:numPr>
          <w:ilvl w:val="0"/>
          <w:numId w:val="68"/>
        </w:numPr>
        <w:spacing w:before="120"/>
        <w:contextualSpacing w:val="0"/>
      </w:pPr>
      <w:r>
        <w:t>Manage the GRM;</w:t>
      </w:r>
    </w:p>
    <w:p w14:paraId="5958CDC0" w14:textId="58CAD4DD" w:rsidR="003E0F89" w:rsidRPr="005D738D" w:rsidRDefault="003E0F89" w:rsidP="0034631F">
      <w:pPr>
        <w:pStyle w:val="ListParagraph"/>
        <w:numPr>
          <w:ilvl w:val="0"/>
          <w:numId w:val="68"/>
        </w:numPr>
        <w:spacing w:before="120"/>
        <w:contextualSpacing w:val="0"/>
      </w:pPr>
      <w:r>
        <w:t>Act as mediator between P</w:t>
      </w:r>
      <w:r w:rsidR="00B70798">
        <w:t>IUs</w:t>
      </w:r>
      <w:r>
        <w:t xml:space="preserve"> and stakeholders;</w:t>
      </w:r>
    </w:p>
    <w:p w14:paraId="3EDA1897" w14:textId="77777777" w:rsidR="003E0F89" w:rsidRPr="005D738D" w:rsidRDefault="003E0F89" w:rsidP="0034631F">
      <w:pPr>
        <w:pStyle w:val="ListParagraph"/>
        <w:numPr>
          <w:ilvl w:val="0"/>
          <w:numId w:val="68"/>
        </w:numPr>
        <w:spacing w:before="120"/>
        <w:contextualSpacing w:val="0"/>
      </w:pPr>
      <w:r>
        <w:t>Liaise with other Project Director(s) s to ensure that stakeholder engagement  requirements/protocols are understood; and</w:t>
      </w:r>
    </w:p>
    <w:p w14:paraId="4FEE2A87" w14:textId="77777777" w:rsidR="003E0F89" w:rsidRPr="005D738D" w:rsidRDefault="003E0F89" w:rsidP="0034631F">
      <w:pPr>
        <w:pStyle w:val="ListParagraph"/>
        <w:numPr>
          <w:ilvl w:val="0"/>
          <w:numId w:val="68"/>
        </w:numPr>
        <w:spacing w:before="120"/>
        <w:contextualSpacing w:val="0"/>
      </w:pPr>
      <w:r>
        <w:t>Proactively identify stakeholders, project risks and opportunities and inform the Program Director and Project Director(s) to ensure that the necessary planning can be done to either mitigate risk or exploit opportunities.</w:t>
      </w:r>
    </w:p>
    <w:p w14:paraId="7EE2566E" w14:textId="323A072B" w:rsidR="003E0F89" w:rsidRPr="005D738D" w:rsidRDefault="003E0F89" w:rsidP="003E0F89">
      <w:pPr>
        <w:spacing w:before="120"/>
        <w:rPr>
          <w:i/>
          <w:iCs/>
        </w:rPr>
      </w:pPr>
      <w:r>
        <w:t>The Directors will play a critical role as internal change agent for social and stakeholder-related matters in P</w:t>
      </w:r>
      <w:r w:rsidR="00B70798">
        <w:t>IUs</w:t>
      </w:r>
      <w:r>
        <w:t>. This becomes important if social and environment and stakeholder risks identified need to be escalated for higher-level decision-making to identify a resolution. The Directors need to remain actively involved with the SDP, LRIP, land acquisition a</w:t>
      </w:r>
      <w:r w:rsidR="00B70798">
        <w:t>n</w:t>
      </w:r>
      <w:r>
        <w:t>d resettlement planning and implementation, ESIA and ESMP implementation in order to identify potential risks or opportunities and ensure that the needed administrative support is provided. Moreover, grievances submitted as part the ESIA/ESMP/RAP  planning and implementation are addressed under the GRM timely and efficiently.</w:t>
      </w:r>
    </w:p>
    <w:p w14:paraId="4C1AAE8D" w14:textId="77777777" w:rsidR="003E0F89" w:rsidRPr="00A25891" w:rsidRDefault="003E0F89" w:rsidP="003E0F89">
      <w:pPr>
        <w:spacing w:before="120"/>
        <w:rPr>
          <w:b/>
          <w:bCs/>
        </w:rPr>
      </w:pPr>
      <w:r w:rsidRPr="00A25891">
        <w:rPr>
          <w:b/>
          <w:bCs/>
        </w:rPr>
        <w:t>Administrative Support</w:t>
      </w:r>
    </w:p>
    <w:p w14:paraId="36A722FA" w14:textId="77777777" w:rsidR="003E0F89" w:rsidRPr="005D738D" w:rsidRDefault="003E0F89" w:rsidP="003E0F89">
      <w:pPr>
        <w:spacing w:before="120"/>
      </w:pPr>
      <w:r>
        <w:t>The stakeholder engagement activities will influence other departments/entities or require their inputs. The Directors will ensure the various directors are included or kept informed on the stakeholder engagement process. Decisions taken by directors might have a direct or indirect impact on affected people or local communities which would need to be communicated at the appropriate time. Anticipated stakeholder engagement roles for the various decision-makers are outlined below:</w:t>
      </w:r>
    </w:p>
    <w:p w14:paraId="44F59CCC" w14:textId="70C96F21" w:rsidR="003E0F89" w:rsidRDefault="003E0F89" w:rsidP="0034631F">
      <w:pPr>
        <w:numPr>
          <w:ilvl w:val="0"/>
          <w:numId w:val="62"/>
        </w:numPr>
        <w:spacing w:before="120"/>
        <w:ind w:left="360"/>
      </w:pPr>
      <w:r w:rsidRPr="00F83CED">
        <w:rPr>
          <w:b/>
          <w:bCs/>
        </w:rPr>
        <w:t>Project Directors:</w:t>
      </w:r>
      <w:r>
        <w:t xml:space="preserve"> The Project Directors will be responsible to sustain relationships and communicate with Government and other stakeholders. These engagements will be required throughout the Program and respective projects life cycles and decisions taken as a result of these engagements could potentially impact </w:t>
      </w:r>
      <w:r w:rsidR="00834318">
        <w:t>IUs</w:t>
      </w:r>
      <w:r>
        <w:t xml:space="preserve"> relationships with communities e.g. agreements on compensation of land and other immovable properties.</w:t>
      </w:r>
    </w:p>
    <w:p w14:paraId="49EACACB" w14:textId="77777777" w:rsidR="003E0F89" w:rsidRDefault="003E0F89" w:rsidP="0034631F">
      <w:pPr>
        <w:pStyle w:val="ListParagraph"/>
        <w:numPr>
          <w:ilvl w:val="0"/>
          <w:numId w:val="71"/>
        </w:numPr>
        <w:spacing w:before="120"/>
        <w:contextualSpacing w:val="0"/>
        <w:rPr>
          <w:b/>
          <w:bCs/>
        </w:rPr>
      </w:pPr>
      <w:r w:rsidRPr="00114834">
        <w:rPr>
          <w:b/>
          <w:bCs/>
        </w:rPr>
        <w:t>Monitoring and Reporting</w:t>
      </w:r>
    </w:p>
    <w:p w14:paraId="4F72A363" w14:textId="16996E07" w:rsidR="003E0F89" w:rsidRPr="00114834" w:rsidRDefault="001D768F" w:rsidP="003E0F89">
      <w:pPr>
        <w:spacing w:before="120"/>
        <w:rPr>
          <w:b/>
          <w:bCs/>
        </w:rPr>
      </w:pPr>
      <w:r>
        <w:rPr>
          <w:b/>
          <w:bCs/>
        </w:rPr>
        <w:t>7</w:t>
      </w:r>
      <w:r w:rsidR="003E0F89">
        <w:rPr>
          <w:b/>
          <w:bCs/>
        </w:rPr>
        <w:t>.1</w:t>
      </w:r>
      <w:r w:rsidR="003E0F89">
        <w:rPr>
          <w:b/>
          <w:bCs/>
        </w:rPr>
        <w:tab/>
        <w:t>Monitoring</w:t>
      </w:r>
    </w:p>
    <w:p w14:paraId="7BF2FE67" w14:textId="14D3270D" w:rsidR="003E0F89" w:rsidRPr="00D20F5F" w:rsidRDefault="003E0F89" w:rsidP="003E0F89">
      <w:pPr>
        <w:spacing w:before="120"/>
      </w:pPr>
      <w:r>
        <w:t xml:space="preserve">Monitoring and evaluation of the stakeholder process is considered vital to ensure </w:t>
      </w:r>
      <w:r w:rsidR="00CA758A">
        <w:t>PIUs are</w:t>
      </w:r>
      <w:r>
        <w:t xml:space="preserve"> able to respond to identified issues and alter the schedule and nature of engagement activities to make them more effective. Adherence to the following characteristics/commitments/activities will assist in achieving successful engagement:</w:t>
      </w:r>
    </w:p>
    <w:p w14:paraId="3416B5C5" w14:textId="77777777" w:rsidR="003E0F89" w:rsidRPr="00D20F5F" w:rsidRDefault="003E0F89" w:rsidP="0034631F">
      <w:pPr>
        <w:numPr>
          <w:ilvl w:val="0"/>
          <w:numId w:val="63"/>
        </w:numPr>
        <w:spacing w:before="120"/>
        <w:ind w:left="360"/>
      </w:pPr>
      <w:r>
        <w:t>Sufficient resources to undertake the engagement;</w:t>
      </w:r>
    </w:p>
    <w:p w14:paraId="6648263F" w14:textId="77777777" w:rsidR="003E0F89" w:rsidRPr="00D20F5F" w:rsidRDefault="003E0F89" w:rsidP="0034631F">
      <w:pPr>
        <w:numPr>
          <w:ilvl w:val="0"/>
          <w:numId w:val="63"/>
        </w:numPr>
        <w:spacing w:before="120"/>
        <w:ind w:left="360"/>
      </w:pPr>
      <w:r>
        <w:t>Inclusivity (inclusion of key groups) of interactions with stakeholders;</w:t>
      </w:r>
    </w:p>
    <w:p w14:paraId="78F03D5D" w14:textId="77777777" w:rsidR="003E0F89" w:rsidRPr="00D20F5F" w:rsidRDefault="003E0F89" w:rsidP="0034631F">
      <w:pPr>
        <w:numPr>
          <w:ilvl w:val="0"/>
          <w:numId w:val="63"/>
        </w:numPr>
        <w:spacing w:before="120"/>
        <w:ind w:left="360"/>
      </w:pPr>
      <w:r>
        <w:t>Promotion of stakeholder involvement;</w:t>
      </w:r>
    </w:p>
    <w:p w14:paraId="336F0A01" w14:textId="0CC35B2A" w:rsidR="003E0F89" w:rsidRPr="00D20F5F" w:rsidRDefault="003E0F89" w:rsidP="0034631F">
      <w:pPr>
        <w:numPr>
          <w:ilvl w:val="0"/>
          <w:numId w:val="63"/>
        </w:numPr>
        <w:spacing w:before="120"/>
        <w:ind w:left="360"/>
      </w:pPr>
      <w:r>
        <w:t xml:space="preserve">Sense of trust in </w:t>
      </w:r>
      <w:r w:rsidR="00CA758A">
        <w:t>PIUs</w:t>
      </w:r>
      <w:r>
        <w:t xml:space="preserve"> shown by all stakeholders;</w:t>
      </w:r>
    </w:p>
    <w:p w14:paraId="45DF8D86" w14:textId="77777777" w:rsidR="003E0F89" w:rsidRPr="00D20F5F" w:rsidRDefault="003E0F89" w:rsidP="0034631F">
      <w:pPr>
        <w:numPr>
          <w:ilvl w:val="0"/>
          <w:numId w:val="63"/>
        </w:numPr>
        <w:spacing w:before="120"/>
        <w:ind w:left="360"/>
      </w:pPr>
      <w:r>
        <w:t>Clearly defined approaches; and</w:t>
      </w:r>
    </w:p>
    <w:p w14:paraId="2C451A42" w14:textId="77777777" w:rsidR="003E0F89" w:rsidRPr="00D20F5F" w:rsidRDefault="003E0F89" w:rsidP="0034631F">
      <w:pPr>
        <w:numPr>
          <w:ilvl w:val="0"/>
          <w:numId w:val="63"/>
        </w:numPr>
        <w:spacing w:before="120"/>
        <w:ind w:left="360"/>
      </w:pPr>
      <w:r>
        <w:t>Transparency in all activities.</w:t>
      </w:r>
    </w:p>
    <w:p w14:paraId="720D21E0" w14:textId="77777777" w:rsidR="003E0F89" w:rsidRPr="00D20F5F" w:rsidRDefault="003E0F89" w:rsidP="003E0F89">
      <w:pPr>
        <w:spacing w:before="120"/>
      </w:pPr>
      <w:r>
        <w:t>Monitoring of the stakeholder engagement process allows the efficacy of the process to be evaluated. Specifically, by identifying key performance indicators that reflect the objectives of the SEP and the specific actions and timings, it is possible to both monitor and evaluate the process undertaken. Two distinct but related monitoring activities in terms of timing will be implemented:</w:t>
      </w:r>
    </w:p>
    <w:p w14:paraId="7CD98EA6" w14:textId="77777777" w:rsidR="003E0F89" w:rsidRPr="00D20F5F" w:rsidRDefault="003E0F89" w:rsidP="0034631F">
      <w:pPr>
        <w:pStyle w:val="ListParagraph"/>
        <w:numPr>
          <w:ilvl w:val="0"/>
          <w:numId w:val="64"/>
        </w:numPr>
        <w:spacing w:before="120"/>
        <w:contextualSpacing w:val="0"/>
      </w:pPr>
      <w:r>
        <w:t>During the engagement activities: short-term monitoring to allow for adjustments/improvements to be made during engagement; and</w:t>
      </w:r>
    </w:p>
    <w:p w14:paraId="4142754F" w14:textId="77777777" w:rsidR="003E0F89" w:rsidRPr="00D20F5F" w:rsidRDefault="003E0F89" w:rsidP="0034631F">
      <w:pPr>
        <w:pStyle w:val="ListParagraph"/>
        <w:numPr>
          <w:ilvl w:val="0"/>
          <w:numId w:val="64"/>
        </w:numPr>
        <w:spacing w:before="120"/>
        <w:contextualSpacing w:val="0"/>
      </w:pPr>
      <w:r>
        <w:t>Following completion of all engagement activities: review of outputs at the end of engagement to evaluate the effectiveness of the SEP as implemented.</w:t>
      </w:r>
    </w:p>
    <w:p w14:paraId="2D9B2D0B" w14:textId="77777777" w:rsidR="003E0F89" w:rsidRPr="00D20F5F" w:rsidRDefault="003E0F89" w:rsidP="003E0F89">
      <w:pPr>
        <w:spacing w:before="120"/>
        <w:rPr>
          <w:lang w:val="en-NZ"/>
        </w:rPr>
      </w:pPr>
      <w:r>
        <w:t>A series of key performance indicators for each stakeholder engagement stage have been developed. Table  shows the indicators, and performance against the indicators will show successful completion of engagement tasks.</w:t>
      </w:r>
    </w:p>
    <w:p w14:paraId="351BD491" w14:textId="77777777" w:rsidR="003E0F89" w:rsidRPr="00335060" w:rsidRDefault="003E0F89" w:rsidP="003E0F89">
      <w:pPr>
        <w:spacing w:before="120"/>
        <w:rPr>
          <w:sz w:val="6"/>
          <w:szCs w:val="6"/>
          <w:lang w:val="en-NZ"/>
        </w:rPr>
      </w:pPr>
    </w:p>
    <w:p w14:paraId="07B682CA" w14:textId="77777777" w:rsidR="003E0F89" w:rsidRPr="00AE3A05" w:rsidRDefault="003E0F89" w:rsidP="003E0F89">
      <w:pPr>
        <w:spacing w:before="120"/>
        <w:rPr>
          <w:b/>
          <w:bCs/>
          <w:lang w:val="en-NZ"/>
        </w:rPr>
      </w:pPr>
      <w:r w:rsidRPr="00AE3A05">
        <w:rPr>
          <w:b/>
          <w:bCs/>
          <w:lang w:val="en-NZ"/>
        </w:rPr>
        <w:t xml:space="preserve">Table 4. Key Performance Indicators by Project </w:t>
      </w:r>
      <w:r>
        <w:rPr>
          <w:b/>
          <w:bCs/>
          <w:lang w:val="en-NZ"/>
        </w:rPr>
        <w:t>P</w:t>
      </w:r>
      <w:r w:rsidRPr="00AE3A05">
        <w:rPr>
          <w:b/>
          <w:bCs/>
          <w:lang w:val="en-NZ"/>
        </w:rPr>
        <w:t>hase</w:t>
      </w:r>
    </w:p>
    <w:tbl>
      <w:tblPr>
        <w:tblStyle w:val="TableGrid"/>
        <w:tblW w:w="9355" w:type="dxa"/>
        <w:tblLook w:val="04A0" w:firstRow="1" w:lastRow="0" w:firstColumn="1" w:lastColumn="0" w:noHBand="0" w:noVBand="1"/>
      </w:tblPr>
      <w:tblGrid>
        <w:gridCol w:w="5935"/>
        <w:gridCol w:w="3420"/>
      </w:tblGrid>
      <w:tr w:rsidR="003E0F89" w:rsidRPr="005B1C50" w14:paraId="4C3E7B73" w14:textId="77777777" w:rsidTr="000B0416">
        <w:trPr>
          <w:trHeight w:val="602"/>
        </w:trPr>
        <w:tc>
          <w:tcPr>
            <w:tcW w:w="5935" w:type="dxa"/>
            <w:shd w:val="clear" w:color="auto" w:fill="D9D9D9" w:themeFill="background1" w:themeFillShade="D9"/>
            <w:vAlign w:val="center"/>
          </w:tcPr>
          <w:p w14:paraId="7FC43720" w14:textId="77777777" w:rsidR="003E0F89" w:rsidRPr="005B1C50" w:rsidRDefault="003E0F89" w:rsidP="000B0416">
            <w:pPr>
              <w:spacing w:after="0"/>
              <w:jc w:val="left"/>
              <w:rPr>
                <w:b/>
                <w:bCs/>
                <w:lang w:val="en-NZ"/>
              </w:rPr>
            </w:pPr>
            <w:r>
              <w:rPr>
                <w:b/>
                <w:bCs/>
                <w:lang w:val="en-NZ"/>
              </w:rPr>
              <w:t>Key Indicators</w:t>
            </w:r>
          </w:p>
        </w:tc>
        <w:tc>
          <w:tcPr>
            <w:tcW w:w="3420" w:type="dxa"/>
            <w:shd w:val="clear" w:color="auto" w:fill="D9D9D9" w:themeFill="background1" w:themeFillShade="D9"/>
            <w:vAlign w:val="center"/>
          </w:tcPr>
          <w:p w14:paraId="2583CC39" w14:textId="77777777" w:rsidR="003E0F89" w:rsidRPr="005B1C50" w:rsidRDefault="003E0F89" w:rsidP="000B0416">
            <w:pPr>
              <w:spacing w:after="0"/>
              <w:jc w:val="left"/>
              <w:rPr>
                <w:b/>
                <w:bCs/>
                <w:lang w:val="en-NZ"/>
              </w:rPr>
            </w:pPr>
            <w:r>
              <w:rPr>
                <w:b/>
                <w:bCs/>
                <w:lang w:val="en-NZ"/>
              </w:rPr>
              <w:t xml:space="preserve">Responsibility </w:t>
            </w:r>
          </w:p>
        </w:tc>
      </w:tr>
      <w:tr w:rsidR="003E0F89" w:rsidRPr="005B1C50" w14:paraId="4AF1D08C" w14:textId="77777777" w:rsidTr="000B0416">
        <w:trPr>
          <w:trHeight w:val="602"/>
        </w:trPr>
        <w:tc>
          <w:tcPr>
            <w:tcW w:w="5935" w:type="dxa"/>
            <w:shd w:val="clear" w:color="auto" w:fill="D9D9D9" w:themeFill="background1" w:themeFillShade="D9"/>
            <w:vAlign w:val="center"/>
          </w:tcPr>
          <w:p w14:paraId="1412D554" w14:textId="77777777" w:rsidR="003E0F89" w:rsidRPr="005B1C50" w:rsidRDefault="003E0F89" w:rsidP="000B0416">
            <w:pPr>
              <w:spacing w:after="0"/>
              <w:jc w:val="left"/>
              <w:rPr>
                <w:b/>
                <w:bCs/>
              </w:rPr>
            </w:pPr>
            <w:r w:rsidRPr="005B1C50">
              <w:rPr>
                <w:b/>
                <w:bCs/>
                <w:lang w:val="en-NZ"/>
              </w:rPr>
              <w:t>Planning for Construction</w:t>
            </w:r>
            <w:r>
              <w:rPr>
                <w:b/>
                <w:bCs/>
                <w:lang w:val="en-NZ"/>
              </w:rPr>
              <w:t xml:space="preserve"> Phase</w:t>
            </w:r>
          </w:p>
        </w:tc>
        <w:tc>
          <w:tcPr>
            <w:tcW w:w="3420" w:type="dxa"/>
            <w:shd w:val="clear" w:color="auto" w:fill="D9D9D9" w:themeFill="background1" w:themeFillShade="D9"/>
            <w:vAlign w:val="center"/>
          </w:tcPr>
          <w:p w14:paraId="318EB63B" w14:textId="77777777" w:rsidR="003E0F89" w:rsidRPr="005B1C50" w:rsidRDefault="003E0F89" w:rsidP="000B0416">
            <w:pPr>
              <w:spacing w:after="0"/>
              <w:jc w:val="left"/>
              <w:rPr>
                <w:b/>
                <w:bCs/>
              </w:rPr>
            </w:pPr>
          </w:p>
        </w:tc>
      </w:tr>
      <w:tr w:rsidR="003E0F89" w14:paraId="73C743D7" w14:textId="77777777" w:rsidTr="000B0416">
        <w:trPr>
          <w:trHeight w:val="602"/>
        </w:trPr>
        <w:tc>
          <w:tcPr>
            <w:tcW w:w="5935" w:type="dxa"/>
            <w:vMerge w:val="restart"/>
          </w:tcPr>
          <w:p w14:paraId="39DA5FE7" w14:textId="77777777" w:rsidR="003E0F89" w:rsidRDefault="003E0F89" w:rsidP="0034631F">
            <w:pPr>
              <w:pStyle w:val="ListParagraph"/>
              <w:numPr>
                <w:ilvl w:val="0"/>
                <w:numId w:val="65"/>
              </w:numPr>
              <w:spacing w:after="0"/>
              <w:ind w:left="211" w:hanging="211"/>
              <w:contextualSpacing w:val="0"/>
              <w:jc w:val="left"/>
            </w:pPr>
            <w:r>
              <w:t xml:space="preserve">Share updates on project activities </w:t>
            </w:r>
          </w:p>
          <w:p w14:paraId="099E00FB" w14:textId="77777777" w:rsidR="003E0F89" w:rsidRDefault="003E0F89" w:rsidP="0034631F">
            <w:pPr>
              <w:pStyle w:val="ListParagraph"/>
              <w:numPr>
                <w:ilvl w:val="0"/>
                <w:numId w:val="66"/>
              </w:numPr>
              <w:spacing w:after="0"/>
              <w:ind w:left="211" w:hanging="180"/>
              <w:contextualSpacing w:val="0"/>
              <w:jc w:val="left"/>
            </w:pPr>
            <w:r>
              <w:t>Bill Boards displayed in allocated locations by time specified</w:t>
            </w:r>
          </w:p>
          <w:p w14:paraId="0D984B6B" w14:textId="77777777" w:rsidR="003E0F89" w:rsidRDefault="003E0F89" w:rsidP="0034631F">
            <w:pPr>
              <w:pStyle w:val="ListParagraph"/>
              <w:numPr>
                <w:ilvl w:val="0"/>
                <w:numId w:val="66"/>
              </w:numPr>
              <w:spacing w:after="0"/>
              <w:ind w:left="211" w:hanging="180"/>
              <w:contextualSpacing w:val="0"/>
              <w:jc w:val="left"/>
            </w:pPr>
            <w:r>
              <w:t>Affected community stakeholders, with at least 30% women, have received and understand the ESIA and RAP information disclosed and attended the public meetings ;</w:t>
            </w:r>
          </w:p>
          <w:p w14:paraId="2691FE1F" w14:textId="77777777" w:rsidR="003E0F89" w:rsidRPr="00840671" w:rsidRDefault="003E0F89" w:rsidP="0034631F">
            <w:pPr>
              <w:pStyle w:val="ListParagraph"/>
              <w:numPr>
                <w:ilvl w:val="0"/>
                <w:numId w:val="66"/>
              </w:numPr>
              <w:spacing w:after="0"/>
              <w:ind w:left="211" w:hanging="180"/>
              <w:contextualSpacing w:val="0"/>
              <w:jc w:val="left"/>
            </w:pPr>
            <w:r>
              <w:t>Communities provided feedback.</w:t>
            </w:r>
          </w:p>
          <w:p w14:paraId="49CEB238" w14:textId="77777777" w:rsidR="003E0F89" w:rsidRDefault="003E0F89" w:rsidP="0034631F">
            <w:pPr>
              <w:pStyle w:val="ListParagraph"/>
              <w:numPr>
                <w:ilvl w:val="0"/>
                <w:numId w:val="65"/>
              </w:numPr>
              <w:spacing w:after="0"/>
              <w:ind w:left="211" w:hanging="211"/>
              <w:contextualSpacing w:val="0"/>
              <w:jc w:val="left"/>
            </w:pPr>
            <w:r>
              <w:t>No complaints about non-receipt of information dissemination material.</w:t>
            </w:r>
          </w:p>
        </w:tc>
        <w:tc>
          <w:tcPr>
            <w:tcW w:w="3420" w:type="dxa"/>
          </w:tcPr>
          <w:p w14:paraId="1997E8B6" w14:textId="191B5326" w:rsidR="003E0F89" w:rsidRDefault="00C94F12" w:rsidP="000B0416">
            <w:pPr>
              <w:spacing w:after="0"/>
              <w:jc w:val="left"/>
            </w:pPr>
            <w:r>
              <w:t>PIUs</w:t>
            </w:r>
          </w:p>
        </w:tc>
      </w:tr>
      <w:tr w:rsidR="003E0F89" w14:paraId="5789A9A7" w14:textId="77777777" w:rsidTr="000B0416">
        <w:tc>
          <w:tcPr>
            <w:tcW w:w="5935" w:type="dxa"/>
            <w:vMerge/>
          </w:tcPr>
          <w:p w14:paraId="3E827203" w14:textId="77777777" w:rsidR="003E0F89" w:rsidRDefault="003E0F89" w:rsidP="000B0416">
            <w:pPr>
              <w:spacing w:after="0"/>
              <w:jc w:val="left"/>
              <w:rPr>
                <w:lang w:val="en-NZ"/>
              </w:rPr>
            </w:pPr>
          </w:p>
        </w:tc>
        <w:tc>
          <w:tcPr>
            <w:tcW w:w="3420" w:type="dxa"/>
          </w:tcPr>
          <w:p w14:paraId="2D5CADF0" w14:textId="3672C0BB" w:rsidR="003E0F89" w:rsidRPr="005B1C50" w:rsidRDefault="00C94F12" w:rsidP="000B0416">
            <w:pPr>
              <w:spacing w:after="0"/>
              <w:jc w:val="left"/>
            </w:pPr>
            <w:r>
              <w:t>PIUs</w:t>
            </w:r>
          </w:p>
        </w:tc>
      </w:tr>
      <w:tr w:rsidR="003E0F89" w:rsidRPr="005B1C50" w14:paraId="0A4B25EC" w14:textId="77777777" w:rsidTr="000B0416">
        <w:tc>
          <w:tcPr>
            <w:tcW w:w="9355" w:type="dxa"/>
            <w:gridSpan w:val="2"/>
            <w:shd w:val="clear" w:color="auto" w:fill="D9D9D9" w:themeFill="background1" w:themeFillShade="D9"/>
            <w:vAlign w:val="center"/>
          </w:tcPr>
          <w:p w14:paraId="573E40DC" w14:textId="77777777" w:rsidR="003E0F89" w:rsidRPr="005B1C50" w:rsidRDefault="003E0F89" w:rsidP="000B0416">
            <w:pPr>
              <w:spacing w:after="0"/>
              <w:jc w:val="left"/>
              <w:rPr>
                <w:b/>
                <w:bCs/>
              </w:rPr>
            </w:pPr>
            <w:r w:rsidRPr="005B1C50">
              <w:rPr>
                <w:b/>
                <w:bCs/>
                <w:lang w:val="en-NZ"/>
              </w:rPr>
              <w:t>ESIA / RAP Implementation</w:t>
            </w:r>
            <w:r>
              <w:rPr>
                <w:b/>
                <w:bCs/>
                <w:lang w:val="en-NZ"/>
              </w:rPr>
              <w:t xml:space="preserve"> Phase</w:t>
            </w:r>
          </w:p>
        </w:tc>
      </w:tr>
      <w:tr w:rsidR="003E0F89" w14:paraId="6E6E331A" w14:textId="77777777" w:rsidTr="000B0416">
        <w:tc>
          <w:tcPr>
            <w:tcW w:w="5935" w:type="dxa"/>
          </w:tcPr>
          <w:p w14:paraId="7FFA74B8" w14:textId="77777777" w:rsidR="003E0F89" w:rsidRPr="00840671" w:rsidRDefault="003E0F89" w:rsidP="000B0416">
            <w:pPr>
              <w:spacing w:after="0"/>
              <w:jc w:val="left"/>
            </w:pPr>
            <w:r>
              <w:t>Confirmation that the ESIA/ESMP/RAP tasks are defined as specific individual or grouped environmental and social clauses in contract bid documents.</w:t>
            </w:r>
          </w:p>
        </w:tc>
        <w:tc>
          <w:tcPr>
            <w:tcW w:w="3420" w:type="dxa"/>
          </w:tcPr>
          <w:p w14:paraId="465CBA91" w14:textId="370CBF0E" w:rsidR="003E0F89" w:rsidRDefault="00C94F12" w:rsidP="000B0416">
            <w:pPr>
              <w:spacing w:after="0"/>
              <w:jc w:val="left"/>
            </w:pPr>
            <w:r>
              <w:t>PIU</w:t>
            </w:r>
            <w:r w:rsidR="003E0F89">
              <w:t xml:space="preserve"> (Director Procurement) to draw on ESIA/ESMP/SEP/RAP for bidding documents </w:t>
            </w:r>
          </w:p>
        </w:tc>
      </w:tr>
      <w:tr w:rsidR="003E0F89" w14:paraId="25517DFC" w14:textId="77777777" w:rsidTr="000B0416">
        <w:tc>
          <w:tcPr>
            <w:tcW w:w="5935" w:type="dxa"/>
          </w:tcPr>
          <w:p w14:paraId="14AB51E7" w14:textId="77777777" w:rsidR="003E0F89" w:rsidRPr="007D24CF" w:rsidRDefault="003E0F89" w:rsidP="000B0416">
            <w:pPr>
              <w:spacing w:after="0"/>
              <w:jc w:val="left"/>
            </w:pPr>
            <w:r>
              <w:t>Confirmation that environmental and social management criteria are included as part of the  contractor selection process, including their experience preparing and implementing ESIA/ESMPs, etc.</w:t>
            </w:r>
          </w:p>
        </w:tc>
        <w:tc>
          <w:tcPr>
            <w:tcW w:w="3420" w:type="dxa"/>
          </w:tcPr>
          <w:p w14:paraId="0B71BC4D" w14:textId="502BDE13" w:rsidR="003E0F89" w:rsidRDefault="00C94F12" w:rsidP="000B0416">
            <w:pPr>
              <w:spacing w:after="0"/>
              <w:jc w:val="left"/>
            </w:pPr>
            <w:r>
              <w:t>PIUs</w:t>
            </w:r>
            <w:r w:rsidR="003E0F89">
              <w:t xml:space="preserve"> (Director Procurement) to draw on ESIA/ESMP/SEP for Contractor selection process</w:t>
            </w:r>
          </w:p>
        </w:tc>
      </w:tr>
      <w:tr w:rsidR="003E0F89" w14:paraId="7953D3D2" w14:textId="77777777" w:rsidTr="000B0416">
        <w:tc>
          <w:tcPr>
            <w:tcW w:w="5935" w:type="dxa"/>
          </w:tcPr>
          <w:p w14:paraId="425B063C" w14:textId="7544D87C" w:rsidR="003E0F89" w:rsidRPr="007D24CF" w:rsidRDefault="00C94F12" w:rsidP="000B0416">
            <w:pPr>
              <w:spacing w:after="0"/>
              <w:jc w:val="left"/>
            </w:pPr>
            <w:r>
              <w:t>E&amp;S specilaists</w:t>
            </w:r>
            <w:r w:rsidR="003E0F89">
              <w:t xml:space="preserve"> hired and retained by PMO, providing assistance with ESIA/ESMP and RAP implementation, contractor ESIA/ESMP supervision (including observations during construction), and participation in meetings with community/affected persons, general public consultations and institutional stakeholder </w:t>
            </w:r>
          </w:p>
        </w:tc>
        <w:tc>
          <w:tcPr>
            <w:tcW w:w="3420" w:type="dxa"/>
          </w:tcPr>
          <w:p w14:paraId="390B15E5" w14:textId="1B2D6ECE" w:rsidR="003E0F89" w:rsidRDefault="00C94F12" w:rsidP="000B0416">
            <w:pPr>
              <w:spacing w:after="0"/>
              <w:jc w:val="left"/>
            </w:pPr>
            <w:r>
              <w:t>PIUs</w:t>
            </w:r>
            <w:r w:rsidR="003E0F89">
              <w:t xml:space="preserve"> safeguard strengthening</w:t>
            </w:r>
          </w:p>
        </w:tc>
      </w:tr>
      <w:tr w:rsidR="003E0F89" w14:paraId="0DD4CC97" w14:textId="77777777" w:rsidTr="000B0416">
        <w:tc>
          <w:tcPr>
            <w:tcW w:w="5935" w:type="dxa"/>
          </w:tcPr>
          <w:p w14:paraId="1FF21321" w14:textId="4EE24839" w:rsidR="003E0F89" w:rsidRPr="007D24CF" w:rsidRDefault="003E0F89" w:rsidP="000B0416">
            <w:pPr>
              <w:spacing w:after="0"/>
              <w:jc w:val="left"/>
            </w:pPr>
            <w:r>
              <w:t xml:space="preserve">Compliance monitoring checklists prepared and being used by the contractor and PIC consultant relevant staff and due diligence notes, completed as defined in the ESIA/ESMP and RAP, and making the notes available in an easily accessible file for the contractor,  ES and technical staff of </w:t>
            </w:r>
            <w:r w:rsidR="001F3D9C">
              <w:t>PIUs</w:t>
            </w:r>
            <w:r>
              <w:t>, PIC and others to use.</w:t>
            </w:r>
          </w:p>
        </w:tc>
        <w:tc>
          <w:tcPr>
            <w:tcW w:w="3420" w:type="dxa"/>
          </w:tcPr>
          <w:p w14:paraId="24D4ABF0" w14:textId="77777777" w:rsidR="003E0F89" w:rsidRDefault="003E0F89" w:rsidP="000B0416">
            <w:pPr>
              <w:spacing w:after="0"/>
              <w:jc w:val="left"/>
            </w:pPr>
            <w:r>
              <w:t>ESIA/ESMP/SEP/RAP to guide management and monitoring processes</w:t>
            </w:r>
          </w:p>
        </w:tc>
      </w:tr>
    </w:tbl>
    <w:p w14:paraId="37B96B63" w14:textId="6185F36D" w:rsidR="003E0F89" w:rsidRPr="005D738D" w:rsidRDefault="003E0F89" w:rsidP="003E0F89">
      <w:pPr>
        <w:spacing w:before="120"/>
      </w:pPr>
      <w:r>
        <w:t xml:space="preserve">The identification of </w:t>
      </w:r>
      <w:r w:rsidR="001F3D9C">
        <w:t>subporject</w:t>
      </w:r>
      <w:r>
        <w:t xml:space="preserve"> related impacts and concerns is a key element of stakeholder engagement that will occur over the complete </w:t>
      </w:r>
      <w:r w:rsidR="001F3D9C">
        <w:t>subprojec</w:t>
      </w:r>
      <w:r>
        <w:t xml:space="preserve"> life-cycle. As such, the identification of new concerns and impacts as the Project progresses will serve as an overall indicator for the utility of the stakeholder engagement process.  </w:t>
      </w:r>
    </w:p>
    <w:p w14:paraId="5F598716" w14:textId="77777777" w:rsidR="003E0F89" w:rsidRPr="005D738D" w:rsidRDefault="003E0F89" w:rsidP="003E0F89">
      <w:pPr>
        <w:spacing w:before="120"/>
      </w:pPr>
      <w:r>
        <w:t>In the ESIA and RAP progress and monitoring reports, there will be a review of the engagement activities conducted; levels of stakeholder involvement (particularly for affected persons and affected communities, women and vulnerable groups); the issues discussed and outcomes; and the extent to which stakeholder issues, priorities and concerns are reflected in the ESIA ad RAP Reports, particularly with respect to mitigation and monitoring strategies contained in the Environmental and Social Plans.</w:t>
      </w:r>
    </w:p>
    <w:p w14:paraId="08A033D5" w14:textId="77777777" w:rsidR="003E0F89" w:rsidRPr="00114834" w:rsidRDefault="003E0F89" w:rsidP="0034631F">
      <w:pPr>
        <w:pStyle w:val="ListParagraph"/>
        <w:numPr>
          <w:ilvl w:val="1"/>
          <w:numId w:val="72"/>
        </w:numPr>
        <w:shd w:val="clear" w:color="auto" w:fill="FFFFFF" w:themeFill="background1"/>
        <w:tabs>
          <w:tab w:val="left" w:pos="720"/>
        </w:tabs>
        <w:spacing w:before="120"/>
        <w:contextualSpacing w:val="0"/>
        <w:rPr>
          <w:b/>
          <w:bCs/>
        </w:rPr>
      </w:pPr>
      <w:r w:rsidRPr="00114834">
        <w:rPr>
          <w:b/>
          <w:bCs/>
        </w:rPr>
        <w:t>Reporting</w:t>
      </w:r>
    </w:p>
    <w:p w14:paraId="04F127E2" w14:textId="75B075D7" w:rsidR="003E0F89" w:rsidRPr="00114834" w:rsidRDefault="003E0F89" w:rsidP="003E0F89">
      <w:pPr>
        <w:shd w:val="clear" w:color="auto" w:fill="FFFFFF" w:themeFill="background1"/>
        <w:autoSpaceDE w:val="0"/>
        <w:autoSpaceDN w:val="0"/>
        <w:adjustRightInd w:val="0"/>
        <w:spacing w:before="120"/>
        <w:rPr>
          <w:rFonts w:cs="Arial"/>
          <w:b/>
          <w:bCs/>
          <w:color w:val="000000"/>
        </w:rPr>
      </w:pPr>
      <w:r w:rsidRPr="00114834">
        <w:rPr>
          <w:rFonts w:cs="Arial"/>
          <w:b/>
          <w:bCs/>
          <w:color w:val="000000"/>
        </w:rPr>
        <w:t>Monthly Reports</w:t>
      </w:r>
    </w:p>
    <w:p w14:paraId="3293B0BD" w14:textId="121543AF" w:rsidR="003E0F89" w:rsidRPr="00804060" w:rsidRDefault="003E0F89" w:rsidP="003E0F89">
      <w:pPr>
        <w:shd w:val="clear" w:color="auto" w:fill="FFFFFF" w:themeFill="background1"/>
        <w:autoSpaceDE w:val="0"/>
        <w:autoSpaceDN w:val="0"/>
        <w:adjustRightInd w:val="0"/>
        <w:spacing w:before="120"/>
        <w:rPr>
          <w:rFonts w:cs="Arial"/>
          <w:color w:val="000000"/>
        </w:rPr>
      </w:pPr>
      <w:r w:rsidRPr="00804060">
        <w:rPr>
          <w:rFonts w:cs="Arial"/>
          <w:color w:val="000000"/>
        </w:rPr>
        <w:t>The E</w:t>
      </w:r>
      <w:r w:rsidR="001F3D9C">
        <w:rPr>
          <w:rFonts w:cs="Arial"/>
          <w:color w:val="000000"/>
        </w:rPr>
        <w:t>&amp;</w:t>
      </w:r>
      <w:r w:rsidRPr="00804060">
        <w:rPr>
          <w:rFonts w:cs="Arial"/>
          <w:color w:val="000000"/>
        </w:rPr>
        <w:t>S of P</w:t>
      </w:r>
      <w:r w:rsidR="00D27D36">
        <w:rPr>
          <w:rFonts w:cs="Arial"/>
          <w:color w:val="000000"/>
        </w:rPr>
        <w:t>IUs</w:t>
      </w:r>
      <w:r w:rsidRPr="00804060">
        <w:rPr>
          <w:rFonts w:cs="Arial"/>
          <w:color w:val="000000"/>
        </w:rPr>
        <w:t>, PIC</w:t>
      </w:r>
      <w:r w:rsidR="00D27D36">
        <w:rPr>
          <w:rFonts w:cs="Arial"/>
          <w:color w:val="000000"/>
        </w:rPr>
        <w:t>s</w:t>
      </w:r>
      <w:r w:rsidRPr="00804060">
        <w:rPr>
          <w:rFonts w:cs="Arial"/>
          <w:color w:val="000000"/>
        </w:rPr>
        <w:t>, and Contractor will prepare brief weekly and monthly reports on stakeholder engagement activities to report to the P</w:t>
      </w:r>
      <w:r w:rsidR="00D27D36">
        <w:rPr>
          <w:rFonts w:cs="Arial"/>
          <w:color w:val="000000"/>
        </w:rPr>
        <w:t>CMO</w:t>
      </w:r>
      <w:r w:rsidRPr="00804060">
        <w:rPr>
          <w:rFonts w:cs="Arial"/>
          <w:color w:val="000000"/>
        </w:rPr>
        <w:t xml:space="preserve"> that will include: </w:t>
      </w:r>
    </w:p>
    <w:p w14:paraId="66F01FDE" w14:textId="6E13A673" w:rsidR="003E0F89" w:rsidRPr="00804060" w:rsidRDefault="003E0F89" w:rsidP="0034631F">
      <w:pPr>
        <w:pStyle w:val="ListParagraph"/>
        <w:numPr>
          <w:ilvl w:val="0"/>
          <w:numId w:val="70"/>
        </w:numPr>
        <w:shd w:val="clear" w:color="auto" w:fill="FFFFFF" w:themeFill="background1"/>
        <w:autoSpaceDE w:val="0"/>
        <w:autoSpaceDN w:val="0"/>
        <w:adjustRightInd w:val="0"/>
        <w:spacing w:before="120"/>
        <w:contextualSpacing w:val="0"/>
        <w:rPr>
          <w:rFonts w:cs="Arial"/>
          <w:color w:val="000000"/>
        </w:rPr>
      </w:pPr>
      <w:r w:rsidRPr="00804060">
        <w:rPr>
          <w:rFonts w:cs="Arial"/>
          <w:color w:val="000000"/>
        </w:rPr>
        <w:t xml:space="preserve">Activities conducted during each month; </w:t>
      </w:r>
    </w:p>
    <w:p w14:paraId="2503865B" w14:textId="77777777" w:rsidR="003E0F89" w:rsidRPr="00804060" w:rsidRDefault="003E0F89" w:rsidP="0034631F">
      <w:pPr>
        <w:pStyle w:val="ListParagraph"/>
        <w:numPr>
          <w:ilvl w:val="0"/>
          <w:numId w:val="70"/>
        </w:numPr>
        <w:shd w:val="clear" w:color="auto" w:fill="FFFFFF" w:themeFill="background1"/>
        <w:autoSpaceDE w:val="0"/>
        <w:autoSpaceDN w:val="0"/>
        <w:adjustRightInd w:val="0"/>
        <w:spacing w:before="120"/>
        <w:contextualSpacing w:val="0"/>
        <w:rPr>
          <w:rFonts w:cs="Arial"/>
          <w:color w:val="000000"/>
        </w:rPr>
      </w:pPr>
      <w:r w:rsidRPr="00804060">
        <w:rPr>
          <w:rFonts w:cs="Arial"/>
          <w:color w:val="000000"/>
        </w:rPr>
        <w:t xml:space="preserve">Public outreach activities (meetings with stakeholders, dissemination of information education and communication material i.e. leaflets, posters brochures, newsletters, local radio and TV channels, non-technical summary of documents and reports etc.); </w:t>
      </w:r>
    </w:p>
    <w:p w14:paraId="13460A75" w14:textId="77777777" w:rsidR="003E0F89" w:rsidRPr="00804060" w:rsidRDefault="003E0F89" w:rsidP="0034631F">
      <w:pPr>
        <w:pStyle w:val="ListParagraph"/>
        <w:numPr>
          <w:ilvl w:val="0"/>
          <w:numId w:val="70"/>
        </w:numPr>
        <w:shd w:val="clear" w:color="auto" w:fill="FFFFFF" w:themeFill="background1"/>
        <w:autoSpaceDE w:val="0"/>
        <w:autoSpaceDN w:val="0"/>
        <w:adjustRightInd w:val="0"/>
        <w:spacing w:before="120"/>
        <w:contextualSpacing w:val="0"/>
        <w:rPr>
          <w:rFonts w:cs="Arial"/>
          <w:color w:val="000000"/>
        </w:rPr>
      </w:pPr>
      <w:r w:rsidRPr="00804060">
        <w:rPr>
          <w:rFonts w:cs="Arial"/>
          <w:color w:val="000000"/>
        </w:rPr>
        <w:t>Number of feedback forms;</w:t>
      </w:r>
    </w:p>
    <w:p w14:paraId="010BE33B" w14:textId="77777777" w:rsidR="003E0F89" w:rsidRPr="00804060" w:rsidRDefault="003E0F89" w:rsidP="0034631F">
      <w:pPr>
        <w:pStyle w:val="ListParagraph"/>
        <w:numPr>
          <w:ilvl w:val="0"/>
          <w:numId w:val="70"/>
        </w:numPr>
        <w:shd w:val="clear" w:color="auto" w:fill="FFFFFF" w:themeFill="background1"/>
        <w:autoSpaceDE w:val="0"/>
        <w:autoSpaceDN w:val="0"/>
        <w:adjustRightInd w:val="0"/>
        <w:spacing w:before="120"/>
        <w:contextualSpacing w:val="0"/>
        <w:rPr>
          <w:rFonts w:cs="Arial"/>
          <w:color w:val="000000"/>
        </w:rPr>
      </w:pPr>
      <w:r w:rsidRPr="00804060">
        <w:rPr>
          <w:rFonts w:cs="Arial"/>
          <w:color w:val="000000"/>
        </w:rPr>
        <w:t>Entries in stakeholder en</w:t>
      </w:r>
      <w:r>
        <w:rPr>
          <w:rFonts w:cs="Arial"/>
          <w:color w:val="000000"/>
        </w:rPr>
        <w:t>g</w:t>
      </w:r>
      <w:r w:rsidRPr="00804060">
        <w:rPr>
          <w:rFonts w:cs="Arial"/>
          <w:color w:val="000000"/>
        </w:rPr>
        <w:t>agement activity register;</w:t>
      </w:r>
    </w:p>
    <w:p w14:paraId="4018EECE" w14:textId="77777777" w:rsidR="003E0F89" w:rsidRPr="00804060" w:rsidRDefault="003E0F89" w:rsidP="0034631F">
      <w:pPr>
        <w:pStyle w:val="ListParagraph"/>
        <w:numPr>
          <w:ilvl w:val="0"/>
          <w:numId w:val="70"/>
        </w:numPr>
        <w:shd w:val="clear" w:color="auto" w:fill="FFFFFF" w:themeFill="background1"/>
        <w:autoSpaceDE w:val="0"/>
        <w:autoSpaceDN w:val="0"/>
        <w:adjustRightInd w:val="0"/>
        <w:spacing w:before="120"/>
        <w:contextualSpacing w:val="0"/>
        <w:rPr>
          <w:rFonts w:cs="Arial"/>
          <w:color w:val="000000"/>
        </w:rPr>
      </w:pPr>
      <w:r w:rsidRPr="00804060">
        <w:rPr>
          <w:rFonts w:cs="Arial"/>
          <w:color w:val="000000"/>
        </w:rPr>
        <w:t xml:space="preserve">Entries to the grievance register; </w:t>
      </w:r>
    </w:p>
    <w:p w14:paraId="178E1A4C" w14:textId="77777777" w:rsidR="003E0F89" w:rsidRPr="00804060" w:rsidRDefault="003E0F89" w:rsidP="0034631F">
      <w:pPr>
        <w:pStyle w:val="ListParagraph"/>
        <w:numPr>
          <w:ilvl w:val="0"/>
          <w:numId w:val="70"/>
        </w:numPr>
        <w:shd w:val="clear" w:color="auto" w:fill="FFFFFF" w:themeFill="background1"/>
        <w:autoSpaceDE w:val="0"/>
        <w:autoSpaceDN w:val="0"/>
        <w:adjustRightInd w:val="0"/>
        <w:spacing w:before="120"/>
        <w:contextualSpacing w:val="0"/>
        <w:rPr>
          <w:rFonts w:cs="Arial"/>
          <w:color w:val="000000"/>
        </w:rPr>
      </w:pPr>
      <w:r w:rsidRPr="00804060">
        <w:rPr>
          <w:rFonts w:cs="Arial"/>
          <w:color w:val="000000"/>
        </w:rPr>
        <w:t>Number of visitations to the Information Centers;</w:t>
      </w:r>
    </w:p>
    <w:p w14:paraId="4193A329" w14:textId="77777777" w:rsidR="003E0F89" w:rsidRPr="00804060" w:rsidRDefault="003E0F89" w:rsidP="0034631F">
      <w:pPr>
        <w:pStyle w:val="ListParagraph"/>
        <w:numPr>
          <w:ilvl w:val="0"/>
          <w:numId w:val="70"/>
        </w:numPr>
        <w:shd w:val="clear" w:color="auto" w:fill="FFFFFF" w:themeFill="background1"/>
        <w:autoSpaceDE w:val="0"/>
        <w:autoSpaceDN w:val="0"/>
        <w:adjustRightInd w:val="0"/>
        <w:spacing w:before="120"/>
        <w:contextualSpacing w:val="0"/>
        <w:rPr>
          <w:rFonts w:cs="Arial"/>
          <w:color w:val="000000"/>
        </w:rPr>
      </w:pPr>
      <w:r w:rsidRPr="00804060">
        <w:rPr>
          <w:rFonts w:cs="Arial"/>
          <w:color w:val="000000"/>
        </w:rPr>
        <w:t xml:space="preserve">Number of meetings with APCs; </w:t>
      </w:r>
    </w:p>
    <w:p w14:paraId="57E735A8" w14:textId="77777777" w:rsidR="003E0F89" w:rsidRPr="00804060" w:rsidRDefault="003E0F89" w:rsidP="0034631F">
      <w:pPr>
        <w:pStyle w:val="ListParagraph"/>
        <w:numPr>
          <w:ilvl w:val="0"/>
          <w:numId w:val="70"/>
        </w:numPr>
        <w:shd w:val="clear" w:color="auto" w:fill="FFFFFF" w:themeFill="background1"/>
        <w:autoSpaceDE w:val="0"/>
        <w:autoSpaceDN w:val="0"/>
        <w:adjustRightInd w:val="0"/>
        <w:spacing w:before="120"/>
        <w:contextualSpacing w:val="0"/>
        <w:rPr>
          <w:rFonts w:cs="Arial"/>
          <w:color w:val="000000"/>
        </w:rPr>
      </w:pPr>
      <w:r w:rsidRPr="00804060">
        <w:rPr>
          <w:rFonts w:cs="Arial"/>
          <w:color w:val="000000"/>
        </w:rPr>
        <w:t xml:space="preserve">Monthly stakeholder engagement activity plans. </w:t>
      </w:r>
    </w:p>
    <w:p w14:paraId="5C025F19" w14:textId="77777777" w:rsidR="003E0F89" w:rsidRPr="0026293E" w:rsidRDefault="003E0F89" w:rsidP="003E0F89">
      <w:pPr>
        <w:shd w:val="clear" w:color="auto" w:fill="FFFFFF" w:themeFill="background1"/>
        <w:autoSpaceDE w:val="0"/>
        <w:autoSpaceDN w:val="0"/>
        <w:adjustRightInd w:val="0"/>
        <w:spacing w:before="120"/>
        <w:rPr>
          <w:rFonts w:cs="Arial"/>
          <w:b/>
          <w:bCs/>
          <w:color w:val="000000"/>
        </w:rPr>
      </w:pPr>
      <w:r w:rsidRPr="0026293E">
        <w:rPr>
          <w:rFonts w:cs="Arial"/>
          <w:b/>
          <w:bCs/>
          <w:color w:val="000000"/>
        </w:rPr>
        <w:t xml:space="preserve">Six Monthly and Annual Reports </w:t>
      </w:r>
    </w:p>
    <w:p w14:paraId="62071F97" w14:textId="33EB0DD4" w:rsidR="003E0F89" w:rsidRPr="00804060" w:rsidRDefault="003E0F89" w:rsidP="003E0F89">
      <w:pPr>
        <w:pStyle w:val="ListParagraph"/>
        <w:shd w:val="clear" w:color="auto" w:fill="FFFFFF" w:themeFill="background1"/>
        <w:spacing w:before="120"/>
        <w:ind w:left="0"/>
        <w:contextualSpacing w:val="0"/>
      </w:pPr>
      <w:r w:rsidRPr="00804060">
        <w:t>Monthly reports will be used to develop six monthly and annual reports; E</w:t>
      </w:r>
      <w:r w:rsidR="00F67BCD">
        <w:t>&amp;</w:t>
      </w:r>
      <w:r w:rsidRPr="00804060">
        <w:t>S staff of P</w:t>
      </w:r>
      <w:r>
        <w:t>I</w:t>
      </w:r>
      <w:r w:rsidRPr="00804060">
        <w:t xml:space="preserve">C will compile a report summarizing </w:t>
      </w:r>
      <w:r>
        <w:t xml:space="preserve">stakeholder engagement activities and their </w:t>
      </w:r>
      <w:r w:rsidRPr="00804060">
        <w:t xml:space="preserve">results on an annual basis and will submit to the </w:t>
      </w:r>
      <w:r w:rsidR="00F67BCD">
        <w:t>PIU</w:t>
      </w:r>
      <w:r>
        <w:t xml:space="preserve"> </w:t>
      </w:r>
      <w:r w:rsidRPr="00804060">
        <w:t xml:space="preserve">for review. This report will provide a summary of all public consultation issues, grievances, Corrective Action Plans and their implementation status/resolutions. The report will provide a summary of relevant public consultation findings from informal meetings held with APs and other stakeholders. </w:t>
      </w:r>
    </w:p>
    <w:p w14:paraId="4653D812" w14:textId="77777777" w:rsidR="003E0F89" w:rsidRPr="00804060" w:rsidRDefault="003E0F89" w:rsidP="003E0F89">
      <w:pPr>
        <w:pStyle w:val="ListParagraph"/>
        <w:shd w:val="clear" w:color="auto" w:fill="FFFFFF" w:themeFill="background1"/>
        <w:spacing w:before="120"/>
        <w:ind w:left="0"/>
        <w:contextualSpacing w:val="0"/>
      </w:pPr>
      <w:r>
        <w:t xml:space="preserve">The external monitoring of SEP implementation will be done by a third-party monitoring agency. </w:t>
      </w:r>
      <w:r w:rsidRPr="00804060">
        <w:t>A midterm and end of the project evaluation will be conducted by a third-party consultant</w:t>
      </w:r>
      <w:r>
        <w:t>/firm</w:t>
      </w:r>
      <w:r w:rsidRPr="00804060">
        <w:t xml:space="preserve"> using a perception survey, which will use same set of indicators over time to achieve continuity. The first survey to assess stakeholder perceptions should be conducted before major construction work to provide a baseline </w:t>
      </w:r>
      <w:r>
        <w:t xml:space="preserve">of APS </w:t>
      </w:r>
      <w:r w:rsidRPr="00804060">
        <w:t xml:space="preserve">and other stakeholder perceptions. </w:t>
      </w:r>
    </w:p>
    <w:p w14:paraId="1994F9D1" w14:textId="77777777" w:rsidR="003E0F89" w:rsidRPr="0026293E" w:rsidRDefault="003E0F89" w:rsidP="003E0F89">
      <w:pPr>
        <w:shd w:val="clear" w:color="auto" w:fill="FFFFFF" w:themeFill="background1"/>
        <w:autoSpaceDE w:val="0"/>
        <w:autoSpaceDN w:val="0"/>
        <w:adjustRightInd w:val="0"/>
        <w:spacing w:before="120"/>
        <w:rPr>
          <w:rFonts w:cs="Arial"/>
          <w:b/>
          <w:bCs/>
          <w:color w:val="000000"/>
        </w:rPr>
      </w:pPr>
      <w:r w:rsidRPr="0026293E">
        <w:rPr>
          <w:rFonts w:cs="Arial"/>
          <w:b/>
          <w:bCs/>
          <w:color w:val="000000"/>
        </w:rPr>
        <w:t>Reporting Back to the Stakeholders (Disclosure)</w:t>
      </w:r>
    </w:p>
    <w:p w14:paraId="03408126" w14:textId="05236ECA" w:rsidR="003E0F89" w:rsidRPr="00804060" w:rsidRDefault="007C05BF" w:rsidP="003E0F89">
      <w:pPr>
        <w:pStyle w:val="ListParagraph"/>
        <w:shd w:val="clear" w:color="auto" w:fill="FFFFFF" w:themeFill="background1"/>
        <w:autoSpaceDE w:val="0"/>
        <w:autoSpaceDN w:val="0"/>
        <w:adjustRightInd w:val="0"/>
        <w:spacing w:before="120"/>
        <w:ind w:left="0"/>
        <w:contextualSpacing w:val="0"/>
        <w:rPr>
          <w:rFonts w:cs="Arial"/>
          <w:color w:val="000000"/>
        </w:rPr>
      </w:pPr>
      <w:r>
        <w:rPr>
          <w:rFonts w:cs="Arial"/>
          <w:color w:val="000000"/>
        </w:rPr>
        <w:t xml:space="preserve">PIUs </w:t>
      </w:r>
      <w:r w:rsidR="003E0F89">
        <w:rPr>
          <w:rFonts w:cs="Arial"/>
          <w:color w:val="000000"/>
        </w:rPr>
        <w:t xml:space="preserve"> </w:t>
      </w:r>
      <w:r>
        <w:rPr>
          <w:rFonts w:cs="Arial"/>
          <w:color w:val="000000"/>
        </w:rPr>
        <w:t>will</w:t>
      </w:r>
      <w:r w:rsidR="003E0F89" w:rsidRPr="00804060">
        <w:rPr>
          <w:rFonts w:cs="Arial"/>
          <w:color w:val="000000"/>
        </w:rPr>
        <w:t xml:space="preserve"> report back to the affected persons and other stakeholders on matters relating to: </w:t>
      </w:r>
    </w:p>
    <w:p w14:paraId="5CA74773" w14:textId="77777777" w:rsidR="003E0F89" w:rsidRPr="00804060" w:rsidRDefault="003E0F89" w:rsidP="0034631F">
      <w:pPr>
        <w:pStyle w:val="ListParagraph"/>
        <w:numPr>
          <w:ilvl w:val="0"/>
          <w:numId w:val="69"/>
        </w:numPr>
        <w:shd w:val="clear" w:color="auto" w:fill="FFFFFF" w:themeFill="background1"/>
        <w:autoSpaceDE w:val="0"/>
        <w:autoSpaceDN w:val="0"/>
        <w:adjustRightInd w:val="0"/>
        <w:spacing w:before="120"/>
        <w:contextualSpacing w:val="0"/>
        <w:rPr>
          <w:rFonts w:cs="Arial"/>
          <w:color w:val="000000"/>
        </w:rPr>
      </w:pPr>
      <w:r w:rsidRPr="00804060">
        <w:rPr>
          <w:rFonts w:cs="Arial"/>
          <w:color w:val="000000"/>
        </w:rPr>
        <w:t xml:space="preserve">main findings from the annual monitoring; </w:t>
      </w:r>
    </w:p>
    <w:p w14:paraId="186CECE9" w14:textId="77777777" w:rsidR="003E0F89" w:rsidRPr="00804060" w:rsidRDefault="003E0F89" w:rsidP="0034631F">
      <w:pPr>
        <w:pStyle w:val="ListParagraph"/>
        <w:numPr>
          <w:ilvl w:val="0"/>
          <w:numId w:val="69"/>
        </w:numPr>
        <w:shd w:val="clear" w:color="auto" w:fill="FFFFFF" w:themeFill="background1"/>
        <w:autoSpaceDE w:val="0"/>
        <w:autoSpaceDN w:val="0"/>
        <w:adjustRightInd w:val="0"/>
        <w:spacing w:before="120"/>
        <w:contextualSpacing w:val="0"/>
        <w:rPr>
          <w:rFonts w:cs="Arial"/>
          <w:color w:val="000000"/>
        </w:rPr>
      </w:pPr>
      <w:r w:rsidRPr="00804060">
        <w:rPr>
          <w:rFonts w:cs="Arial"/>
          <w:color w:val="000000"/>
        </w:rPr>
        <w:t>progress on implementation of the mitigation measures;</w:t>
      </w:r>
    </w:p>
    <w:p w14:paraId="25C960DE" w14:textId="73A338D1" w:rsidR="003E0F89" w:rsidRPr="00804060" w:rsidRDefault="003E0F89" w:rsidP="0034631F">
      <w:pPr>
        <w:pStyle w:val="ListParagraph"/>
        <w:numPr>
          <w:ilvl w:val="0"/>
          <w:numId w:val="69"/>
        </w:numPr>
        <w:shd w:val="clear" w:color="auto" w:fill="FFFFFF" w:themeFill="background1"/>
        <w:autoSpaceDE w:val="0"/>
        <w:autoSpaceDN w:val="0"/>
        <w:adjustRightInd w:val="0"/>
        <w:spacing w:before="120"/>
        <w:contextualSpacing w:val="0"/>
        <w:rPr>
          <w:rFonts w:cs="Arial"/>
          <w:color w:val="000000"/>
        </w:rPr>
      </w:pPr>
      <w:r w:rsidRPr="00804060">
        <w:rPr>
          <w:rFonts w:cs="Arial"/>
          <w:color w:val="000000"/>
        </w:rPr>
        <w:t xml:space="preserve">Overall progress on the </w:t>
      </w:r>
      <w:r>
        <w:rPr>
          <w:rFonts w:cs="Arial"/>
          <w:color w:val="000000"/>
        </w:rPr>
        <w:t xml:space="preserve">ESIA, </w:t>
      </w:r>
      <w:r w:rsidRPr="00804060">
        <w:rPr>
          <w:rFonts w:cs="Arial"/>
          <w:color w:val="000000"/>
        </w:rPr>
        <w:t>ESMP</w:t>
      </w:r>
      <w:r>
        <w:rPr>
          <w:rFonts w:cs="Arial"/>
          <w:color w:val="000000"/>
        </w:rPr>
        <w:t xml:space="preserve">, </w:t>
      </w:r>
      <w:r w:rsidRPr="00804060">
        <w:rPr>
          <w:rFonts w:cs="Arial"/>
          <w:color w:val="000000"/>
        </w:rPr>
        <w:t>R</w:t>
      </w:r>
      <w:r>
        <w:rPr>
          <w:rFonts w:cs="Arial"/>
          <w:color w:val="000000"/>
        </w:rPr>
        <w:t>A</w:t>
      </w:r>
      <w:r w:rsidRPr="00804060">
        <w:rPr>
          <w:rFonts w:cs="Arial"/>
          <w:color w:val="000000"/>
        </w:rPr>
        <w:t>P</w:t>
      </w:r>
      <w:r>
        <w:rPr>
          <w:rFonts w:cs="Arial"/>
          <w:color w:val="000000"/>
        </w:rPr>
        <w:t xml:space="preserve">, and SEP </w:t>
      </w:r>
      <w:r w:rsidRPr="00804060">
        <w:rPr>
          <w:rFonts w:cs="Arial"/>
          <w:color w:val="000000"/>
        </w:rPr>
        <w:t xml:space="preserve">implementation; </w:t>
      </w:r>
    </w:p>
    <w:p w14:paraId="3995DD4C" w14:textId="77777777" w:rsidR="003E0F89" w:rsidRPr="00804060" w:rsidRDefault="003E0F89" w:rsidP="0034631F">
      <w:pPr>
        <w:pStyle w:val="ListParagraph"/>
        <w:numPr>
          <w:ilvl w:val="0"/>
          <w:numId w:val="69"/>
        </w:numPr>
        <w:shd w:val="clear" w:color="auto" w:fill="FFFFFF" w:themeFill="background1"/>
        <w:autoSpaceDE w:val="0"/>
        <w:autoSpaceDN w:val="0"/>
        <w:adjustRightInd w:val="0"/>
        <w:spacing w:before="120"/>
        <w:contextualSpacing w:val="0"/>
        <w:rPr>
          <w:rFonts w:cs="Arial"/>
          <w:color w:val="000000"/>
        </w:rPr>
      </w:pPr>
      <w:r w:rsidRPr="00804060">
        <w:rPr>
          <w:rFonts w:cs="Arial"/>
          <w:color w:val="000000"/>
        </w:rPr>
        <w:t>Corrective Action Plan to address any outstanding issues.</w:t>
      </w:r>
    </w:p>
    <w:p w14:paraId="45576C60" w14:textId="219D1166" w:rsidR="003E0F89" w:rsidRDefault="003E0F89" w:rsidP="003E0F89">
      <w:pPr>
        <w:spacing w:before="120"/>
      </w:pPr>
      <w:r>
        <w:rPr>
          <w:rFonts w:cs="Arial"/>
          <w:color w:val="000000"/>
        </w:rPr>
        <w:t>T</w:t>
      </w:r>
      <w:r w:rsidRPr="00804060">
        <w:rPr>
          <w:rFonts w:cs="Arial"/>
          <w:color w:val="000000"/>
        </w:rPr>
        <w:t xml:space="preserve">he exact reporting mechanism and formats </w:t>
      </w:r>
      <w:r>
        <w:rPr>
          <w:rFonts w:cs="Arial"/>
          <w:color w:val="000000"/>
        </w:rPr>
        <w:t>will</w:t>
      </w:r>
      <w:r w:rsidRPr="00804060">
        <w:rPr>
          <w:rFonts w:cs="Arial"/>
          <w:color w:val="000000"/>
        </w:rPr>
        <w:t xml:space="preserve"> be finalized during initial stage of project implementation, and upon finalization, the SEP will be updated. The annual monitoring reports will be disclosed to the </w:t>
      </w:r>
      <w:r w:rsidR="000E5702">
        <w:rPr>
          <w:rFonts w:cs="Arial"/>
          <w:color w:val="000000"/>
        </w:rPr>
        <w:t>PIUs</w:t>
      </w:r>
      <w:r w:rsidRPr="00804060">
        <w:rPr>
          <w:rFonts w:cs="Arial"/>
          <w:color w:val="000000"/>
        </w:rPr>
        <w:t xml:space="preserve"> and </w:t>
      </w:r>
      <w:r>
        <w:rPr>
          <w:rFonts w:cs="Arial"/>
          <w:color w:val="000000"/>
        </w:rPr>
        <w:t>WB</w:t>
      </w:r>
      <w:r w:rsidRPr="00804060">
        <w:rPr>
          <w:rFonts w:cs="Arial"/>
          <w:color w:val="000000"/>
        </w:rPr>
        <w:t xml:space="preserve"> websites and will be accessible to all interested stakeholders. </w:t>
      </w:r>
    </w:p>
    <w:p w14:paraId="3EEB2F98" w14:textId="77777777" w:rsidR="003E0F89" w:rsidRDefault="003E0F89" w:rsidP="005C342C"/>
    <w:p w14:paraId="721A6001" w14:textId="2883F70F" w:rsidR="006D4E4F" w:rsidRDefault="006D4E4F" w:rsidP="00DB428D">
      <w:pPr>
        <w:pStyle w:val="Annex"/>
        <w:pageBreakBefore/>
      </w:pPr>
      <w:bookmarkStart w:id="668" w:name="_Toc117074662"/>
      <w:r w:rsidRPr="00B86533">
        <w:t xml:space="preserve">Annex </w:t>
      </w:r>
      <w:r w:rsidRPr="008F02D4">
        <w:fldChar w:fldCharType="begin"/>
      </w:r>
      <w:r w:rsidRPr="008F02D4">
        <w:instrText xml:space="preserve"> SEQ Annex \* ARABIC </w:instrText>
      </w:r>
      <w:r w:rsidRPr="008F02D4">
        <w:fldChar w:fldCharType="separate"/>
      </w:r>
      <w:r w:rsidR="003C5DCC">
        <w:rPr>
          <w:noProof/>
        </w:rPr>
        <w:t>12</w:t>
      </w:r>
      <w:r w:rsidRPr="008F02D4">
        <w:fldChar w:fldCharType="end"/>
      </w:r>
      <w:r w:rsidRPr="00435979">
        <w:t xml:space="preserve">: </w:t>
      </w:r>
      <w:r w:rsidRPr="00690529">
        <w:t>Public</w:t>
      </w:r>
      <w:r w:rsidRPr="00D7429D">
        <w:t xml:space="preserve"> Consultation Meetings</w:t>
      </w:r>
      <w:r w:rsidRPr="00B86533">
        <w:t xml:space="preserve"> </w:t>
      </w:r>
      <w:r w:rsidR="003F4CD7">
        <w:t>–</w:t>
      </w:r>
      <w:r w:rsidRPr="00B86533">
        <w:t xml:space="preserve"> Photographs</w:t>
      </w:r>
      <w:bookmarkEnd w:id="668"/>
    </w:p>
    <w:p w14:paraId="51C21B62" w14:textId="13236C25" w:rsidR="00FD3CD9" w:rsidRDefault="00FD3CD9" w:rsidP="00715674">
      <w:r>
        <w:t>Details of Participants in the Consultation Meetings</w:t>
      </w:r>
    </w:p>
    <w:tbl>
      <w:tblPr>
        <w:tblStyle w:val="TableGrid"/>
        <w:tblW w:w="8783" w:type="dxa"/>
        <w:tblLook w:val="04A0" w:firstRow="1" w:lastRow="0" w:firstColumn="1" w:lastColumn="0" w:noHBand="0" w:noVBand="1"/>
      </w:tblPr>
      <w:tblGrid>
        <w:gridCol w:w="846"/>
        <w:gridCol w:w="3260"/>
        <w:gridCol w:w="2379"/>
        <w:gridCol w:w="2298"/>
      </w:tblGrid>
      <w:tr w:rsidR="00FD3CD9" w:rsidRPr="000A248C" w14:paraId="2CFA0FF1" w14:textId="77777777" w:rsidTr="000B0416">
        <w:trPr>
          <w:trHeight w:val="289"/>
          <w:tblHeader/>
        </w:trPr>
        <w:tc>
          <w:tcPr>
            <w:tcW w:w="846" w:type="dxa"/>
          </w:tcPr>
          <w:p w14:paraId="6BB6D311" w14:textId="77777777" w:rsidR="00FD3CD9" w:rsidRPr="000A248C" w:rsidRDefault="00FD3CD9" w:rsidP="000B0416">
            <w:pPr>
              <w:spacing w:after="0"/>
              <w:rPr>
                <w:b/>
                <w:bCs/>
              </w:rPr>
            </w:pPr>
            <w:r w:rsidRPr="000A248C">
              <w:rPr>
                <w:b/>
                <w:bCs/>
              </w:rPr>
              <w:t>S#</w:t>
            </w:r>
          </w:p>
        </w:tc>
        <w:tc>
          <w:tcPr>
            <w:tcW w:w="3260" w:type="dxa"/>
          </w:tcPr>
          <w:p w14:paraId="5FCC206B" w14:textId="77777777" w:rsidR="00FD3CD9" w:rsidRPr="000A248C" w:rsidRDefault="00FD3CD9" w:rsidP="000B0416">
            <w:pPr>
              <w:spacing w:after="0"/>
              <w:rPr>
                <w:b/>
                <w:bCs/>
              </w:rPr>
            </w:pPr>
            <w:r w:rsidRPr="000A248C">
              <w:rPr>
                <w:b/>
                <w:bCs/>
              </w:rPr>
              <w:t xml:space="preserve">Name </w:t>
            </w:r>
          </w:p>
        </w:tc>
        <w:tc>
          <w:tcPr>
            <w:tcW w:w="2379" w:type="dxa"/>
          </w:tcPr>
          <w:p w14:paraId="3504A2C8" w14:textId="77777777" w:rsidR="00FD3CD9" w:rsidRPr="000A248C" w:rsidRDefault="00FD3CD9" w:rsidP="000B0416">
            <w:pPr>
              <w:spacing w:after="0"/>
              <w:rPr>
                <w:b/>
                <w:bCs/>
              </w:rPr>
            </w:pPr>
            <w:r w:rsidRPr="000A248C">
              <w:rPr>
                <w:b/>
                <w:bCs/>
              </w:rPr>
              <w:t xml:space="preserve">Organization </w:t>
            </w:r>
          </w:p>
        </w:tc>
        <w:tc>
          <w:tcPr>
            <w:tcW w:w="2298" w:type="dxa"/>
          </w:tcPr>
          <w:p w14:paraId="0DE59A71" w14:textId="77777777" w:rsidR="00FD3CD9" w:rsidRPr="000A248C" w:rsidRDefault="00FD3CD9" w:rsidP="000B0416">
            <w:pPr>
              <w:spacing w:after="0"/>
              <w:rPr>
                <w:b/>
                <w:bCs/>
              </w:rPr>
            </w:pPr>
            <w:r w:rsidRPr="000A248C">
              <w:rPr>
                <w:b/>
                <w:bCs/>
              </w:rPr>
              <w:t xml:space="preserve">Designation </w:t>
            </w:r>
          </w:p>
          <w:p w14:paraId="3C6294FA" w14:textId="77777777" w:rsidR="00FD3CD9" w:rsidRPr="000A248C" w:rsidRDefault="00FD3CD9" w:rsidP="000B0416">
            <w:pPr>
              <w:spacing w:after="0"/>
              <w:rPr>
                <w:b/>
                <w:bCs/>
              </w:rPr>
            </w:pPr>
          </w:p>
        </w:tc>
      </w:tr>
      <w:tr w:rsidR="00FD3CD9" w14:paraId="4AC0BA5B" w14:textId="77777777" w:rsidTr="000B0416">
        <w:trPr>
          <w:trHeight w:val="273"/>
        </w:trPr>
        <w:tc>
          <w:tcPr>
            <w:tcW w:w="846" w:type="dxa"/>
          </w:tcPr>
          <w:p w14:paraId="10425138" w14:textId="77777777" w:rsidR="00FD3CD9" w:rsidRDefault="00FD3CD9" w:rsidP="000B0416">
            <w:pPr>
              <w:spacing w:after="0"/>
            </w:pPr>
            <w:r>
              <w:t>1</w:t>
            </w:r>
          </w:p>
        </w:tc>
        <w:tc>
          <w:tcPr>
            <w:tcW w:w="3260" w:type="dxa"/>
          </w:tcPr>
          <w:p w14:paraId="5B327B74" w14:textId="77777777" w:rsidR="00FD3CD9" w:rsidRDefault="00FD3CD9" w:rsidP="000B0416">
            <w:pPr>
              <w:spacing w:after="0"/>
            </w:pPr>
            <w:r>
              <w:t xml:space="preserve">Rub dino jamali </w:t>
            </w:r>
          </w:p>
        </w:tc>
        <w:tc>
          <w:tcPr>
            <w:tcW w:w="2379" w:type="dxa"/>
          </w:tcPr>
          <w:p w14:paraId="3AB6EE21" w14:textId="77777777" w:rsidR="00FD3CD9" w:rsidRDefault="00FD3CD9" w:rsidP="000B0416">
            <w:pPr>
              <w:spacing w:after="0"/>
            </w:pPr>
            <w:r>
              <w:t>FO</w:t>
            </w:r>
          </w:p>
        </w:tc>
        <w:tc>
          <w:tcPr>
            <w:tcW w:w="2298" w:type="dxa"/>
          </w:tcPr>
          <w:p w14:paraId="16DA2B6D" w14:textId="77777777" w:rsidR="00FD3CD9" w:rsidRDefault="00FD3CD9" w:rsidP="000B0416">
            <w:pPr>
              <w:spacing w:after="0"/>
            </w:pPr>
            <w:r>
              <w:t>Farmer</w:t>
            </w:r>
          </w:p>
        </w:tc>
      </w:tr>
      <w:tr w:rsidR="00FD3CD9" w14:paraId="1E8747C5" w14:textId="77777777" w:rsidTr="000B0416">
        <w:trPr>
          <w:trHeight w:val="289"/>
        </w:trPr>
        <w:tc>
          <w:tcPr>
            <w:tcW w:w="846" w:type="dxa"/>
          </w:tcPr>
          <w:p w14:paraId="5EBA1304" w14:textId="77777777" w:rsidR="00FD3CD9" w:rsidRDefault="00FD3CD9" w:rsidP="000B0416">
            <w:pPr>
              <w:spacing w:after="0"/>
            </w:pPr>
            <w:r>
              <w:t>2</w:t>
            </w:r>
          </w:p>
        </w:tc>
        <w:tc>
          <w:tcPr>
            <w:tcW w:w="3260" w:type="dxa"/>
          </w:tcPr>
          <w:p w14:paraId="2378781E" w14:textId="77777777" w:rsidR="00FD3CD9" w:rsidRDefault="00FD3CD9" w:rsidP="000B0416">
            <w:pPr>
              <w:spacing w:after="0"/>
            </w:pPr>
            <w:r>
              <w:t>Abdul Khaliq</w:t>
            </w:r>
          </w:p>
        </w:tc>
        <w:tc>
          <w:tcPr>
            <w:tcW w:w="2379" w:type="dxa"/>
          </w:tcPr>
          <w:p w14:paraId="5FA4CD72" w14:textId="77777777" w:rsidR="00FD3CD9" w:rsidRDefault="00FD3CD9" w:rsidP="000B0416">
            <w:pPr>
              <w:spacing w:after="0"/>
            </w:pPr>
            <w:r>
              <w:t>FO</w:t>
            </w:r>
          </w:p>
        </w:tc>
        <w:tc>
          <w:tcPr>
            <w:tcW w:w="2298" w:type="dxa"/>
          </w:tcPr>
          <w:p w14:paraId="506A713E" w14:textId="77777777" w:rsidR="00FD3CD9" w:rsidRDefault="00FD3CD9" w:rsidP="000B0416">
            <w:pPr>
              <w:spacing w:after="0"/>
            </w:pPr>
            <w:r w:rsidRPr="00A618C7">
              <w:t>Farmer</w:t>
            </w:r>
          </w:p>
        </w:tc>
      </w:tr>
      <w:tr w:rsidR="00FD3CD9" w14:paraId="226B1948" w14:textId="77777777" w:rsidTr="000B0416">
        <w:trPr>
          <w:trHeight w:val="273"/>
        </w:trPr>
        <w:tc>
          <w:tcPr>
            <w:tcW w:w="846" w:type="dxa"/>
          </w:tcPr>
          <w:p w14:paraId="46D907CA" w14:textId="77777777" w:rsidR="00FD3CD9" w:rsidRDefault="00FD3CD9" w:rsidP="000B0416">
            <w:pPr>
              <w:spacing w:after="0"/>
            </w:pPr>
            <w:r>
              <w:t>3</w:t>
            </w:r>
          </w:p>
        </w:tc>
        <w:tc>
          <w:tcPr>
            <w:tcW w:w="3260" w:type="dxa"/>
          </w:tcPr>
          <w:p w14:paraId="0F0CA534" w14:textId="77777777" w:rsidR="00FD3CD9" w:rsidRDefault="00FD3CD9" w:rsidP="000B0416">
            <w:pPr>
              <w:spacing w:after="0"/>
            </w:pPr>
            <w:r>
              <w:t>Muhammad Nawaz laghari</w:t>
            </w:r>
          </w:p>
        </w:tc>
        <w:tc>
          <w:tcPr>
            <w:tcW w:w="2379" w:type="dxa"/>
          </w:tcPr>
          <w:p w14:paraId="732A870A" w14:textId="77777777" w:rsidR="00FD3CD9" w:rsidRDefault="00FD3CD9" w:rsidP="000B0416">
            <w:pPr>
              <w:spacing w:after="0"/>
            </w:pPr>
            <w:r>
              <w:t>FO</w:t>
            </w:r>
          </w:p>
        </w:tc>
        <w:tc>
          <w:tcPr>
            <w:tcW w:w="2298" w:type="dxa"/>
          </w:tcPr>
          <w:p w14:paraId="418B91F4" w14:textId="77777777" w:rsidR="00FD3CD9" w:rsidRDefault="00FD3CD9" w:rsidP="000B0416">
            <w:pPr>
              <w:spacing w:after="0"/>
            </w:pPr>
            <w:r w:rsidRPr="00A618C7">
              <w:t>Farmer</w:t>
            </w:r>
          </w:p>
        </w:tc>
      </w:tr>
      <w:tr w:rsidR="00FD3CD9" w14:paraId="5D61C3ED" w14:textId="77777777" w:rsidTr="000B0416">
        <w:trPr>
          <w:trHeight w:val="289"/>
        </w:trPr>
        <w:tc>
          <w:tcPr>
            <w:tcW w:w="846" w:type="dxa"/>
          </w:tcPr>
          <w:p w14:paraId="01B59841" w14:textId="77777777" w:rsidR="00FD3CD9" w:rsidRDefault="00FD3CD9" w:rsidP="000B0416">
            <w:pPr>
              <w:spacing w:after="0"/>
            </w:pPr>
            <w:r>
              <w:t>4</w:t>
            </w:r>
          </w:p>
        </w:tc>
        <w:tc>
          <w:tcPr>
            <w:tcW w:w="3260" w:type="dxa"/>
          </w:tcPr>
          <w:p w14:paraId="2E9EB8D3" w14:textId="77777777" w:rsidR="00FD3CD9" w:rsidRDefault="00FD3CD9" w:rsidP="000B0416">
            <w:pPr>
              <w:spacing w:after="0"/>
            </w:pPr>
            <w:r>
              <w:t>Noor muhammad</w:t>
            </w:r>
          </w:p>
        </w:tc>
        <w:tc>
          <w:tcPr>
            <w:tcW w:w="2379" w:type="dxa"/>
          </w:tcPr>
          <w:p w14:paraId="1A254DE0" w14:textId="77777777" w:rsidR="00FD3CD9" w:rsidRDefault="00FD3CD9" w:rsidP="000B0416">
            <w:pPr>
              <w:spacing w:after="0"/>
            </w:pPr>
            <w:r>
              <w:t>FO</w:t>
            </w:r>
          </w:p>
        </w:tc>
        <w:tc>
          <w:tcPr>
            <w:tcW w:w="2298" w:type="dxa"/>
          </w:tcPr>
          <w:p w14:paraId="24293EFA" w14:textId="77777777" w:rsidR="00FD3CD9" w:rsidRDefault="00FD3CD9" w:rsidP="000B0416">
            <w:pPr>
              <w:spacing w:after="0"/>
            </w:pPr>
            <w:r w:rsidRPr="00A618C7">
              <w:t>Farmer</w:t>
            </w:r>
          </w:p>
        </w:tc>
      </w:tr>
      <w:tr w:rsidR="00FD3CD9" w14:paraId="469474DA" w14:textId="77777777" w:rsidTr="000B0416">
        <w:trPr>
          <w:trHeight w:val="273"/>
        </w:trPr>
        <w:tc>
          <w:tcPr>
            <w:tcW w:w="846" w:type="dxa"/>
          </w:tcPr>
          <w:p w14:paraId="0AA64367" w14:textId="77777777" w:rsidR="00FD3CD9" w:rsidRDefault="00FD3CD9" w:rsidP="000B0416">
            <w:pPr>
              <w:spacing w:after="0"/>
            </w:pPr>
            <w:r>
              <w:t>5</w:t>
            </w:r>
          </w:p>
        </w:tc>
        <w:tc>
          <w:tcPr>
            <w:tcW w:w="3260" w:type="dxa"/>
          </w:tcPr>
          <w:p w14:paraId="277473E7" w14:textId="77777777" w:rsidR="00FD3CD9" w:rsidRDefault="00FD3CD9" w:rsidP="000B0416">
            <w:pPr>
              <w:spacing w:after="0"/>
            </w:pPr>
            <w:r>
              <w:t xml:space="preserve">Ali bux </w:t>
            </w:r>
          </w:p>
        </w:tc>
        <w:tc>
          <w:tcPr>
            <w:tcW w:w="2379" w:type="dxa"/>
          </w:tcPr>
          <w:p w14:paraId="398F2236" w14:textId="77777777" w:rsidR="00FD3CD9" w:rsidRDefault="00FD3CD9" w:rsidP="000B0416">
            <w:pPr>
              <w:spacing w:after="0"/>
            </w:pPr>
            <w:r>
              <w:t>FO</w:t>
            </w:r>
          </w:p>
        </w:tc>
        <w:tc>
          <w:tcPr>
            <w:tcW w:w="2298" w:type="dxa"/>
          </w:tcPr>
          <w:p w14:paraId="43203B6C" w14:textId="77777777" w:rsidR="00FD3CD9" w:rsidRDefault="00FD3CD9" w:rsidP="000B0416">
            <w:pPr>
              <w:spacing w:after="0"/>
            </w:pPr>
            <w:r w:rsidRPr="00A618C7">
              <w:t>Farmer</w:t>
            </w:r>
          </w:p>
        </w:tc>
      </w:tr>
      <w:tr w:rsidR="00FD3CD9" w14:paraId="03B9D5A0" w14:textId="77777777" w:rsidTr="000B0416">
        <w:trPr>
          <w:trHeight w:val="273"/>
        </w:trPr>
        <w:tc>
          <w:tcPr>
            <w:tcW w:w="846" w:type="dxa"/>
          </w:tcPr>
          <w:p w14:paraId="4853A823" w14:textId="77777777" w:rsidR="00FD3CD9" w:rsidRDefault="00FD3CD9" w:rsidP="000B0416">
            <w:pPr>
              <w:spacing w:after="0"/>
            </w:pPr>
            <w:r>
              <w:t>6</w:t>
            </w:r>
          </w:p>
        </w:tc>
        <w:tc>
          <w:tcPr>
            <w:tcW w:w="3260" w:type="dxa"/>
          </w:tcPr>
          <w:p w14:paraId="4C66117E" w14:textId="77777777" w:rsidR="00FD3CD9" w:rsidRDefault="00FD3CD9" w:rsidP="000B0416">
            <w:pPr>
              <w:spacing w:after="0"/>
            </w:pPr>
            <w:r>
              <w:t xml:space="preserve">Baboo </w:t>
            </w:r>
          </w:p>
        </w:tc>
        <w:tc>
          <w:tcPr>
            <w:tcW w:w="2379" w:type="dxa"/>
          </w:tcPr>
          <w:p w14:paraId="02B9F342" w14:textId="77777777" w:rsidR="00FD3CD9" w:rsidRDefault="00FD3CD9" w:rsidP="000B0416">
            <w:pPr>
              <w:spacing w:after="0"/>
            </w:pPr>
            <w:r>
              <w:t>FO</w:t>
            </w:r>
          </w:p>
        </w:tc>
        <w:tc>
          <w:tcPr>
            <w:tcW w:w="2298" w:type="dxa"/>
          </w:tcPr>
          <w:p w14:paraId="32B5CE58" w14:textId="77777777" w:rsidR="00FD3CD9" w:rsidRDefault="00FD3CD9" w:rsidP="000B0416">
            <w:pPr>
              <w:spacing w:after="0"/>
            </w:pPr>
            <w:r w:rsidRPr="00A618C7">
              <w:t>Farmer</w:t>
            </w:r>
          </w:p>
        </w:tc>
      </w:tr>
      <w:tr w:rsidR="00FD3CD9" w14:paraId="7B0FC684" w14:textId="77777777" w:rsidTr="000B0416">
        <w:trPr>
          <w:trHeight w:val="273"/>
        </w:trPr>
        <w:tc>
          <w:tcPr>
            <w:tcW w:w="846" w:type="dxa"/>
          </w:tcPr>
          <w:p w14:paraId="0B450277" w14:textId="77777777" w:rsidR="00FD3CD9" w:rsidRDefault="00FD3CD9" w:rsidP="000B0416">
            <w:pPr>
              <w:spacing w:after="0"/>
            </w:pPr>
            <w:r>
              <w:t>7</w:t>
            </w:r>
          </w:p>
        </w:tc>
        <w:tc>
          <w:tcPr>
            <w:tcW w:w="3260" w:type="dxa"/>
          </w:tcPr>
          <w:p w14:paraId="717C5091" w14:textId="77777777" w:rsidR="00FD3CD9" w:rsidRDefault="00FD3CD9" w:rsidP="000B0416">
            <w:pPr>
              <w:spacing w:after="0"/>
            </w:pPr>
            <w:r>
              <w:t>Ghulam qadir</w:t>
            </w:r>
          </w:p>
        </w:tc>
        <w:tc>
          <w:tcPr>
            <w:tcW w:w="2379" w:type="dxa"/>
          </w:tcPr>
          <w:p w14:paraId="492BB380" w14:textId="77777777" w:rsidR="00FD3CD9" w:rsidRDefault="00FD3CD9" w:rsidP="000B0416">
            <w:pPr>
              <w:spacing w:after="0"/>
            </w:pPr>
            <w:r>
              <w:t>FO</w:t>
            </w:r>
          </w:p>
        </w:tc>
        <w:tc>
          <w:tcPr>
            <w:tcW w:w="2298" w:type="dxa"/>
          </w:tcPr>
          <w:p w14:paraId="2C9213D6" w14:textId="77777777" w:rsidR="00FD3CD9" w:rsidRDefault="00FD3CD9" w:rsidP="000B0416">
            <w:pPr>
              <w:spacing w:after="0"/>
            </w:pPr>
            <w:r w:rsidRPr="00A618C7">
              <w:t>Farmer</w:t>
            </w:r>
          </w:p>
        </w:tc>
      </w:tr>
      <w:tr w:rsidR="00FD3CD9" w14:paraId="5AE99136" w14:textId="77777777" w:rsidTr="000B0416">
        <w:trPr>
          <w:trHeight w:val="273"/>
        </w:trPr>
        <w:tc>
          <w:tcPr>
            <w:tcW w:w="846" w:type="dxa"/>
          </w:tcPr>
          <w:p w14:paraId="273FA4A0" w14:textId="77777777" w:rsidR="00FD3CD9" w:rsidRDefault="00FD3CD9" w:rsidP="000B0416">
            <w:pPr>
              <w:spacing w:after="0"/>
            </w:pPr>
            <w:r>
              <w:t>8</w:t>
            </w:r>
          </w:p>
        </w:tc>
        <w:tc>
          <w:tcPr>
            <w:tcW w:w="3260" w:type="dxa"/>
          </w:tcPr>
          <w:p w14:paraId="4F9B4C8A" w14:textId="77777777" w:rsidR="00FD3CD9" w:rsidRDefault="00FD3CD9" w:rsidP="000B0416">
            <w:pPr>
              <w:spacing w:after="0"/>
            </w:pPr>
            <w:r>
              <w:t>Ali shah</w:t>
            </w:r>
          </w:p>
        </w:tc>
        <w:tc>
          <w:tcPr>
            <w:tcW w:w="2379" w:type="dxa"/>
          </w:tcPr>
          <w:p w14:paraId="13D42FBD" w14:textId="77777777" w:rsidR="00FD3CD9" w:rsidRDefault="00FD3CD9" w:rsidP="000B0416">
            <w:pPr>
              <w:spacing w:after="0"/>
            </w:pPr>
            <w:r>
              <w:t>FO</w:t>
            </w:r>
          </w:p>
        </w:tc>
        <w:tc>
          <w:tcPr>
            <w:tcW w:w="2298" w:type="dxa"/>
          </w:tcPr>
          <w:p w14:paraId="4E3824D3" w14:textId="77777777" w:rsidR="00FD3CD9" w:rsidRDefault="00FD3CD9" w:rsidP="000B0416">
            <w:pPr>
              <w:spacing w:after="0"/>
            </w:pPr>
            <w:r w:rsidRPr="00A618C7">
              <w:t>Farmer</w:t>
            </w:r>
          </w:p>
        </w:tc>
      </w:tr>
      <w:tr w:rsidR="00FD3CD9" w14:paraId="578E04C2" w14:textId="77777777" w:rsidTr="000B0416">
        <w:trPr>
          <w:trHeight w:val="273"/>
        </w:trPr>
        <w:tc>
          <w:tcPr>
            <w:tcW w:w="846" w:type="dxa"/>
          </w:tcPr>
          <w:p w14:paraId="4D74A74C" w14:textId="77777777" w:rsidR="00FD3CD9" w:rsidRDefault="00FD3CD9" w:rsidP="000B0416">
            <w:pPr>
              <w:spacing w:after="0"/>
            </w:pPr>
            <w:r>
              <w:t>9</w:t>
            </w:r>
          </w:p>
        </w:tc>
        <w:tc>
          <w:tcPr>
            <w:tcW w:w="3260" w:type="dxa"/>
          </w:tcPr>
          <w:p w14:paraId="0F42F0EB" w14:textId="77777777" w:rsidR="00FD3CD9" w:rsidRDefault="00FD3CD9" w:rsidP="000B0416">
            <w:pPr>
              <w:spacing w:after="0"/>
            </w:pPr>
            <w:r>
              <w:t>Ali noor</w:t>
            </w:r>
          </w:p>
        </w:tc>
        <w:tc>
          <w:tcPr>
            <w:tcW w:w="2379" w:type="dxa"/>
          </w:tcPr>
          <w:p w14:paraId="162126D7" w14:textId="77777777" w:rsidR="00FD3CD9" w:rsidRDefault="00FD3CD9" w:rsidP="000B0416">
            <w:pPr>
              <w:spacing w:after="0"/>
            </w:pPr>
            <w:r>
              <w:t>FO</w:t>
            </w:r>
          </w:p>
        </w:tc>
        <w:tc>
          <w:tcPr>
            <w:tcW w:w="2298" w:type="dxa"/>
          </w:tcPr>
          <w:p w14:paraId="10DBB3D1" w14:textId="77777777" w:rsidR="00FD3CD9" w:rsidRDefault="00FD3CD9" w:rsidP="000B0416">
            <w:pPr>
              <w:spacing w:after="0"/>
            </w:pPr>
            <w:r w:rsidRPr="00A618C7">
              <w:t>Farmer</w:t>
            </w:r>
          </w:p>
        </w:tc>
      </w:tr>
      <w:tr w:rsidR="00FD3CD9" w14:paraId="6782D5CB" w14:textId="77777777" w:rsidTr="000B0416">
        <w:trPr>
          <w:trHeight w:val="273"/>
        </w:trPr>
        <w:tc>
          <w:tcPr>
            <w:tcW w:w="846" w:type="dxa"/>
          </w:tcPr>
          <w:p w14:paraId="7E596A47" w14:textId="77777777" w:rsidR="00FD3CD9" w:rsidRDefault="00FD3CD9" w:rsidP="000B0416">
            <w:pPr>
              <w:spacing w:after="0"/>
            </w:pPr>
            <w:r>
              <w:t>10</w:t>
            </w:r>
          </w:p>
        </w:tc>
        <w:tc>
          <w:tcPr>
            <w:tcW w:w="3260" w:type="dxa"/>
          </w:tcPr>
          <w:p w14:paraId="474F23E6" w14:textId="77777777" w:rsidR="00FD3CD9" w:rsidRDefault="00FD3CD9" w:rsidP="000B0416">
            <w:pPr>
              <w:spacing w:after="0"/>
            </w:pPr>
            <w:r>
              <w:t>Asghar</w:t>
            </w:r>
          </w:p>
        </w:tc>
        <w:tc>
          <w:tcPr>
            <w:tcW w:w="2379" w:type="dxa"/>
          </w:tcPr>
          <w:p w14:paraId="4220FD01" w14:textId="77777777" w:rsidR="00FD3CD9" w:rsidRDefault="00FD3CD9" w:rsidP="000B0416">
            <w:pPr>
              <w:spacing w:after="0"/>
            </w:pPr>
            <w:r>
              <w:t>FO</w:t>
            </w:r>
          </w:p>
        </w:tc>
        <w:tc>
          <w:tcPr>
            <w:tcW w:w="2298" w:type="dxa"/>
          </w:tcPr>
          <w:p w14:paraId="0696F006" w14:textId="77777777" w:rsidR="00FD3CD9" w:rsidRDefault="00FD3CD9" w:rsidP="000B0416">
            <w:pPr>
              <w:spacing w:after="0"/>
            </w:pPr>
            <w:r w:rsidRPr="00A618C7">
              <w:t>Farmer</w:t>
            </w:r>
          </w:p>
        </w:tc>
      </w:tr>
      <w:tr w:rsidR="00FD3CD9" w14:paraId="466E5C61" w14:textId="77777777" w:rsidTr="000B0416">
        <w:trPr>
          <w:trHeight w:val="273"/>
        </w:trPr>
        <w:tc>
          <w:tcPr>
            <w:tcW w:w="846" w:type="dxa"/>
          </w:tcPr>
          <w:p w14:paraId="2150AEC1" w14:textId="77777777" w:rsidR="00FD3CD9" w:rsidRDefault="00FD3CD9" w:rsidP="000B0416">
            <w:pPr>
              <w:spacing w:after="0"/>
            </w:pPr>
            <w:r>
              <w:t>11</w:t>
            </w:r>
          </w:p>
        </w:tc>
        <w:tc>
          <w:tcPr>
            <w:tcW w:w="3260" w:type="dxa"/>
          </w:tcPr>
          <w:p w14:paraId="2F4CEC12" w14:textId="77777777" w:rsidR="00FD3CD9" w:rsidRDefault="00FD3CD9" w:rsidP="000B0416">
            <w:pPr>
              <w:spacing w:after="0"/>
            </w:pPr>
            <w:r>
              <w:t>Rajab shah</w:t>
            </w:r>
          </w:p>
        </w:tc>
        <w:tc>
          <w:tcPr>
            <w:tcW w:w="2379" w:type="dxa"/>
          </w:tcPr>
          <w:p w14:paraId="35092CBB" w14:textId="77777777" w:rsidR="00FD3CD9" w:rsidRDefault="00FD3CD9" w:rsidP="000B0416">
            <w:pPr>
              <w:spacing w:after="0"/>
            </w:pPr>
            <w:r>
              <w:t>FO</w:t>
            </w:r>
          </w:p>
        </w:tc>
        <w:tc>
          <w:tcPr>
            <w:tcW w:w="2298" w:type="dxa"/>
          </w:tcPr>
          <w:p w14:paraId="3C05D2A2" w14:textId="77777777" w:rsidR="00FD3CD9" w:rsidRDefault="00FD3CD9" w:rsidP="000B0416">
            <w:pPr>
              <w:spacing w:after="0"/>
            </w:pPr>
            <w:r w:rsidRPr="00A618C7">
              <w:t>Farmer</w:t>
            </w:r>
          </w:p>
        </w:tc>
      </w:tr>
      <w:tr w:rsidR="00FD3CD9" w14:paraId="18F3AB9C" w14:textId="77777777" w:rsidTr="000B0416">
        <w:trPr>
          <w:trHeight w:val="273"/>
        </w:trPr>
        <w:tc>
          <w:tcPr>
            <w:tcW w:w="846" w:type="dxa"/>
          </w:tcPr>
          <w:p w14:paraId="12DAD2AD" w14:textId="77777777" w:rsidR="00FD3CD9" w:rsidRDefault="00FD3CD9" w:rsidP="000B0416">
            <w:pPr>
              <w:spacing w:after="0"/>
            </w:pPr>
            <w:r>
              <w:t>12</w:t>
            </w:r>
          </w:p>
        </w:tc>
        <w:tc>
          <w:tcPr>
            <w:tcW w:w="3260" w:type="dxa"/>
          </w:tcPr>
          <w:p w14:paraId="6FD0FDBA" w14:textId="77777777" w:rsidR="00FD3CD9" w:rsidRDefault="00FD3CD9" w:rsidP="000B0416">
            <w:pPr>
              <w:spacing w:after="0"/>
            </w:pPr>
            <w:r>
              <w:t>Faheem  akbar</w:t>
            </w:r>
          </w:p>
        </w:tc>
        <w:tc>
          <w:tcPr>
            <w:tcW w:w="2379" w:type="dxa"/>
          </w:tcPr>
          <w:p w14:paraId="3FA2C254" w14:textId="77777777" w:rsidR="00FD3CD9" w:rsidRDefault="00FD3CD9" w:rsidP="000B0416">
            <w:pPr>
              <w:spacing w:after="0"/>
            </w:pPr>
            <w:r>
              <w:t>FO</w:t>
            </w:r>
          </w:p>
        </w:tc>
        <w:tc>
          <w:tcPr>
            <w:tcW w:w="2298" w:type="dxa"/>
          </w:tcPr>
          <w:p w14:paraId="6205F0CC" w14:textId="77777777" w:rsidR="00FD3CD9" w:rsidRDefault="00FD3CD9" w:rsidP="000B0416">
            <w:pPr>
              <w:spacing w:after="0"/>
            </w:pPr>
            <w:r w:rsidRPr="00A618C7">
              <w:t>Farmer</w:t>
            </w:r>
          </w:p>
        </w:tc>
      </w:tr>
      <w:tr w:rsidR="00FD3CD9" w14:paraId="2B10686B" w14:textId="77777777" w:rsidTr="000B0416">
        <w:trPr>
          <w:trHeight w:val="273"/>
        </w:trPr>
        <w:tc>
          <w:tcPr>
            <w:tcW w:w="846" w:type="dxa"/>
          </w:tcPr>
          <w:p w14:paraId="570B4FEB" w14:textId="77777777" w:rsidR="00FD3CD9" w:rsidRDefault="00FD3CD9" w:rsidP="000B0416">
            <w:pPr>
              <w:spacing w:after="0"/>
            </w:pPr>
            <w:r>
              <w:t>13</w:t>
            </w:r>
          </w:p>
        </w:tc>
        <w:tc>
          <w:tcPr>
            <w:tcW w:w="3260" w:type="dxa"/>
          </w:tcPr>
          <w:p w14:paraId="6805D8D0" w14:textId="77777777" w:rsidR="00FD3CD9" w:rsidRDefault="00FD3CD9" w:rsidP="000B0416">
            <w:pPr>
              <w:spacing w:after="0"/>
            </w:pPr>
            <w:r>
              <w:t>Ayaz ali khuwaja</w:t>
            </w:r>
          </w:p>
        </w:tc>
        <w:tc>
          <w:tcPr>
            <w:tcW w:w="2379" w:type="dxa"/>
          </w:tcPr>
          <w:p w14:paraId="435B99B9" w14:textId="77777777" w:rsidR="00FD3CD9" w:rsidRDefault="00FD3CD9" w:rsidP="000B0416">
            <w:pPr>
              <w:spacing w:after="0"/>
            </w:pPr>
            <w:r>
              <w:t>LBCAWB</w:t>
            </w:r>
          </w:p>
        </w:tc>
        <w:tc>
          <w:tcPr>
            <w:tcW w:w="2298" w:type="dxa"/>
          </w:tcPr>
          <w:p w14:paraId="2C253935" w14:textId="77777777" w:rsidR="00FD3CD9" w:rsidRDefault="00FD3CD9" w:rsidP="000B0416">
            <w:pPr>
              <w:spacing w:after="0"/>
            </w:pPr>
            <w:r>
              <w:t xml:space="preserve">Assist manager social mobilization </w:t>
            </w:r>
          </w:p>
        </w:tc>
      </w:tr>
      <w:tr w:rsidR="00FD3CD9" w14:paraId="23C994CA" w14:textId="77777777" w:rsidTr="000B0416">
        <w:trPr>
          <w:trHeight w:val="273"/>
        </w:trPr>
        <w:tc>
          <w:tcPr>
            <w:tcW w:w="846" w:type="dxa"/>
          </w:tcPr>
          <w:p w14:paraId="2F829342" w14:textId="77777777" w:rsidR="00FD3CD9" w:rsidRDefault="00FD3CD9" w:rsidP="000B0416">
            <w:pPr>
              <w:spacing w:after="0"/>
            </w:pPr>
            <w:r>
              <w:t>14</w:t>
            </w:r>
          </w:p>
        </w:tc>
        <w:tc>
          <w:tcPr>
            <w:tcW w:w="3260" w:type="dxa"/>
          </w:tcPr>
          <w:p w14:paraId="3F582245" w14:textId="77777777" w:rsidR="00FD3CD9" w:rsidRDefault="00FD3CD9" w:rsidP="000B0416">
            <w:pPr>
              <w:spacing w:after="0"/>
            </w:pPr>
            <w:r>
              <w:t xml:space="preserve">Zaib unisa </w:t>
            </w:r>
          </w:p>
        </w:tc>
        <w:tc>
          <w:tcPr>
            <w:tcW w:w="2379" w:type="dxa"/>
          </w:tcPr>
          <w:p w14:paraId="33277BFF" w14:textId="77777777" w:rsidR="00FD3CD9" w:rsidRDefault="00FD3CD9" w:rsidP="000B0416">
            <w:pPr>
              <w:spacing w:after="0"/>
            </w:pPr>
            <w:r>
              <w:t>LBCAWB</w:t>
            </w:r>
          </w:p>
        </w:tc>
        <w:tc>
          <w:tcPr>
            <w:tcW w:w="2298" w:type="dxa"/>
          </w:tcPr>
          <w:p w14:paraId="0CCCB1B1" w14:textId="77777777" w:rsidR="00FD3CD9" w:rsidRDefault="00FD3CD9" w:rsidP="000B0416">
            <w:pPr>
              <w:spacing w:after="0"/>
            </w:pPr>
            <w:r>
              <w:t xml:space="preserve">Assistant manager social mobilization </w:t>
            </w:r>
          </w:p>
        </w:tc>
      </w:tr>
      <w:tr w:rsidR="00FD3CD9" w14:paraId="02DCBEBE" w14:textId="77777777" w:rsidTr="000B0416">
        <w:trPr>
          <w:trHeight w:val="273"/>
        </w:trPr>
        <w:tc>
          <w:tcPr>
            <w:tcW w:w="846" w:type="dxa"/>
          </w:tcPr>
          <w:p w14:paraId="075DD9C9" w14:textId="77777777" w:rsidR="00FD3CD9" w:rsidRDefault="00FD3CD9" w:rsidP="000B0416">
            <w:pPr>
              <w:spacing w:after="0"/>
            </w:pPr>
            <w:r>
              <w:t>15</w:t>
            </w:r>
          </w:p>
        </w:tc>
        <w:tc>
          <w:tcPr>
            <w:tcW w:w="3260" w:type="dxa"/>
          </w:tcPr>
          <w:p w14:paraId="3678A3AD" w14:textId="77777777" w:rsidR="00FD3CD9" w:rsidRDefault="00FD3CD9" w:rsidP="000B0416">
            <w:pPr>
              <w:spacing w:after="0"/>
            </w:pPr>
            <w:r>
              <w:t>Shakeela leghari</w:t>
            </w:r>
          </w:p>
        </w:tc>
        <w:tc>
          <w:tcPr>
            <w:tcW w:w="2379" w:type="dxa"/>
          </w:tcPr>
          <w:p w14:paraId="4D2BEB67" w14:textId="77777777" w:rsidR="00FD3CD9" w:rsidRDefault="00FD3CD9" w:rsidP="000B0416">
            <w:pPr>
              <w:spacing w:after="0"/>
            </w:pPr>
            <w:r>
              <w:t>SIDA</w:t>
            </w:r>
          </w:p>
        </w:tc>
        <w:tc>
          <w:tcPr>
            <w:tcW w:w="2298" w:type="dxa"/>
          </w:tcPr>
          <w:p w14:paraId="28F2BA2B" w14:textId="77777777" w:rsidR="00FD3CD9" w:rsidRDefault="00FD3CD9" w:rsidP="000B0416">
            <w:pPr>
              <w:spacing w:after="0"/>
            </w:pPr>
            <w:r>
              <w:t xml:space="preserve">Sociologist/ Participation Specialist </w:t>
            </w:r>
          </w:p>
        </w:tc>
      </w:tr>
      <w:tr w:rsidR="00FD3CD9" w14:paraId="7D557809" w14:textId="77777777" w:rsidTr="000B0416">
        <w:trPr>
          <w:trHeight w:val="273"/>
        </w:trPr>
        <w:tc>
          <w:tcPr>
            <w:tcW w:w="846" w:type="dxa"/>
          </w:tcPr>
          <w:p w14:paraId="698E3E8F" w14:textId="77777777" w:rsidR="00FD3CD9" w:rsidRDefault="00FD3CD9" w:rsidP="000B0416">
            <w:pPr>
              <w:spacing w:after="0"/>
            </w:pPr>
            <w:r>
              <w:t>16</w:t>
            </w:r>
          </w:p>
        </w:tc>
        <w:tc>
          <w:tcPr>
            <w:tcW w:w="3260" w:type="dxa"/>
          </w:tcPr>
          <w:p w14:paraId="1102F55B" w14:textId="77777777" w:rsidR="00FD3CD9" w:rsidRDefault="00FD3CD9" w:rsidP="000B0416">
            <w:pPr>
              <w:spacing w:after="0"/>
            </w:pPr>
            <w:r>
              <w:t>Muhammad Amin</w:t>
            </w:r>
          </w:p>
        </w:tc>
        <w:tc>
          <w:tcPr>
            <w:tcW w:w="2379" w:type="dxa"/>
          </w:tcPr>
          <w:p w14:paraId="398B62C6" w14:textId="77777777" w:rsidR="00FD3CD9" w:rsidRDefault="00FD3CD9" w:rsidP="000B0416">
            <w:pPr>
              <w:spacing w:after="0"/>
            </w:pPr>
            <w:r>
              <w:t>SIDA</w:t>
            </w:r>
          </w:p>
        </w:tc>
        <w:tc>
          <w:tcPr>
            <w:tcW w:w="2298" w:type="dxa"/>
          </w:tcPr>
          <w:p w14:paraId="3359210B" w14:textId="77777777" w:rsidR="00FD3CD9" w:rsidRDefault="00FD3CD9" w:rsidP="000B0416">
            <w:pPr>
              <w:spacing w:after="0"/>
            </w:pPr>
            <w:r>
              <w:t>Ecologist</w:t>
            </w:r>
          </w:p>
        </w:tc>
      </w:tr>
      <w:tr w:rsidR="00FD3CD9" w14:paraId="49A99584" w14:textId="77777777" w:rsidTr="000B0416">
        <w:trPr>
          <w:trHeight w:val="273"/>
        </w:trPr>
        <w:tc>
          <w:tcPr>
            <w:tcW w:w="846" w:type="dxa"/>
          </w:tcPr>
          <w:p w14:paraId="52EAF7B1" w14:textId="77777777" w:rsidR="00FD3CD9" w:rsidRDefault="00FD3CD9" w:rsidP="000B0416">
            <w:pPr>
              <w:spacing w:after="0"/>
            </w:pPr>
            <w:r>
              <w:t>17</w:t>
            </w:r>
          </w:p>
        </w:tc>
        <w:tc>
          <w:tcPr>
            <w:tcW w:w="3260" w:type="dxa"/>
          </w:tcPr>
          <w:p w14:paraId="1B2D160C" w14:textId="77777777" w:rsidR="00FD3CD9" w:rsidRDefault="00FD3CD9" w:rsidP="000B0416">
            <w:pPr>
              <w:spacing w:after="0"/>
            </w:pPr>
            <w:r>
              <w:t>Maaz Effundi</w:t>
            </w:r>
          </w:p>
        </w:tc>
        <w:tc>
          <w:tcPr>
            <w:tcW w:w="2379" w:type="dxa"/>
          </w:tcPr>
          <w:p w14:paraId="2BB38E8C" w14:textId="77777777" w:rsidR="00FD3CD9" w:rsidRDefault="00FD3CD9" w:rsidP="000B0416">
            <w:pPr>
              <w:spacing w:after="0"/>
            </w:pPr>
            <w:r>
              <w:t>SIDA</w:t>
            </w:r>
          </w:p>
        </w:tc>
        <w:tc>
          <w:tcPr>
            <w:tcW w:w="2298" w:type="dxa"/>
          </w:tcPr>
          <w:p w14:paraId="22704F94" w14:textId="77777777" w:rsidR="00FD3CD9" w:rsidRDefault="00FD3CD9" w:rsidP="000B0416">
            <w:pPr>
              <w:spacing w:after="0"/>
            </w:pPr>
            <w:r>
              <w:t xml:space="preserve">Environmental Inspector </w:t>
            </w:r>
          </w:p>
        </w:tc>
      </w:tr>
      <w:tr w:rsidR="00FD3CD9" w14:paraId="67263750" w14:textId="77777777" w:rsidTr="000B0416">
        <w:trPr>
          <w:trHeight w:val="273"/>
        </w:trPr>
        <w:tc>
          <w:tcPr>
            <w:tcW w:w="846" w:type="dxa"/>
          </w:tcPr>
          <w:p w14:paraId="09D9BE00" w14:textId="77777777" w:rsidR="00FD3CD9" w:rsidRDefault="00FD3CD9" w:rsidP="000B0416">
            <w:pPr>
              <w:spacing w:after="0"/>
            </w:pPr>
            <w:r>
              <w:t>18</w:t>
            </w:r>
          </w:p>
        </w:tc>
        <w:tc>
          <w:tcPr>
            <w:tcW w:w="3260" w:type="dxa"/>
          </w:tcPr>
          <w:p w14:paraId="015ABFB3" w14:textId="77777777" w:rsidR="00FD3CD9" w:rsidRDefault="00FD3CD9" w:rsidP="000B0416">
            <w:pPr>
              <w:spacing w:after="0"/>
            </w:pPr>
            <w:r>
              <w:t xml:space="preserve">Haji Ehasn </w:t>
            </w:r>
          </w:p>
        </w:tc>
        <w:tc>
          <w:tcPr>
            <w:tcW w:w="2379" w:type="dxa"/>
          </w:tcPr>
          <w:p w14:paraId="1178E443" w14:textId="77777777" w:rsidR="00FD3CD9" w:rsidRDefault="00FD3CD9" w:rsidP="000B0416">
            <w:pPr>
              <w:spacing w:after="0"/>
            </w:pPr>
            <w:r>
              <w:t>FO</w:t>
            </w:r>
          </w:p>
        </w:tc>
        <w:tc>
          <w:tcPr>
            <w:tcW w:w="2298" w:type="dxa"/>
          </w:tcPr>
          <w:p w14:paraId="65D99496" w14:textId="77777777" w:rsidR="00FD3CD9" w:rsidRDefault="00FD3CD9" w:rsidP="000B0416">
            <w:pPr>
              <w:spacing w:after="0"/>
            </w:pPr>
            <w:r w:rsidRPr="00303D4B">
              <w:t>Farmer</w:t>
            </w:r>
          </w:p>
        </w:tc>
      </w:tr>
      <w:tr w:rsidR="00FD3CD9" w14:paraId="68C26544" w14:textId="77777777" w:rsidTr="000B0416">
        <w:trPr>
          <w:trHeight w:val="273"/>
        </w:trPr>
        <w:tc>
          <w:tcPr>
            <w:tcW w:w="846" w:type="dxa"/>
          </w:tcPr>
          <w:p w14:paraId="4024E11D" w14:textId="77777777" w:rsidR="00FD3CD9" w:rsidRDefault="00FD3CD9" w:rsidP="000B0416">
            <w:pPr>
              <w:spacing w:after="0"/>
            </w:pPr>
            <w:r>
              <w:t>19</w:t>
            </w:r>
          </w:p>
        </w:tc>
        <w:tc>
          <w:tcPr>
            <w:tcW w:w="3260" w:type="dxa"/>
          </w:tcPr>
          <w:p w14:paraId="61DCE256" w14:textId="77777777" w:rsidR="00FD3CD9" w:rsidRDefault="00FD3CD9" w:rsidP="000B0416">
            <w:pPr>
              <w:spacing w:after="0"/>
            </w:pPr>
            <w:r>
              <w:t xml:space="preserve">Muhammad Afzal </w:t>
            </w:r>
          </w:p>
        </w:tc>
        <w:tc>
          <w:tcPr>
            <w:tcW w:w="2379" w:type="dxa"/>
          </w:tcPr>
          <w:p w14:paraId="71E3DE0C" w14:textId="77777777" w:rsidR="00FD3CD9" w:rsidRDefault="00FD3CD9" w:rsidP="000B0416">
            <w:pPr>
              <w:spacing w:after="0"/>
            </w:pPr>
            <w:r w:rsidRPr="008769B3">
              <w:t>FO</w:t>
            </w:r>
          </w:p>
        </w:tc>
        <w:tc>
          <w:tcPr>
            <w:tcW w:w="2298" w:type="dxa"/>
          </w:tcPr>
          <w:p w14:paraId="4DCA6646" w14:textId="77777777" w:rsidR="00FD3CD9" w:rsidRDefault="00FD3CD9" w:rsidP="000B0416">
            <w:pPr>
              <w:spacing w:after="0"/>
            </w:pPr>
            <w:r w:rsidRPr="00303D4B">
              <w:t>Farmer</w:t>
            </w:r>
          </w:p>
        </w:tc>
      </w:tr>
      <w:tr w:rsidR="00FD3CD9" w14:paraId="759878E2" w14:textId="77777777" w:rsidTr="000B0416">
        <w:trPr>
          <w:trHeight w:val="273"/>
        </w:trPr>
        <w:tc>
          <w:tcPr>
            <w:tcW w:w="846" w:type="dxa"/>
          </w:tcPr>
          <w:p w14:paraId="04B3D9BE" w14:textId="77777777" w:rsidR="00FD3CD9" w:rsidRDefault="00FD3CD9" w:rsidP="000B0416">
            <w:pPr>
              <w:spacing w:after="0"/>
            </w:pPr>
            <w:r>
              <w:t>20</w:t>
            </w:r>
          </w:p>
        </w:tc>
        <w:tc>
          <w:tcPr>
            <w:tcW w:w="3260" w:type="dxa"/>
          </w:tcPr>
          <w:p w14:paraId="02B5010E" w14:textId="77777777" w:rsidR="00FD3CD9" w:rsidRDefault="00FD3CD9" w:rsidP="000B0416">
            <w:pPr>
              <w:spacing w:after="0"/>
            </w:pPr>
            <w:r>
              <w:t>Muhammad asif ali</w:t>
            </w:r>
          </w:p>
        </w:tc>
        <w:tc>
          <w:tcPr>
            <w:tcW w:w="2379" w:type="dxa"/>
          </w:tcPr>
          <w:p w14:paraId="74F61DF2" w14:textId="77777777" w:rsidR="00FD3CD9" w:rsidRDefault="00FD3CD9" w:rsidP="000B0416">
            <w:pPr>
              <w:spacing w:after="0"/>
            </w:pPr>
            <w:r w:rsidRPr="008769B3">
              <w:t>FO</w:t>
            </w:r>
          </w:p>
        </w:tc>
        <w:tc>
          <w:tcPr>
            <w:tcW w:w="2298" w:type="dxa"/>
          </w:tcPr>
          <w:p w14:paraId="20E7BF09" w14:textId="77777777" w:rsidR="00FD3CD9" w:rsidRDefault="00FD3CD9" w:rsidP="000B0416">
            <w:pPr>
              <w:spacing w:after="0"/>
            </w:pPr>
            <w:r w:rsidRPr="00303D4B">
              <w:t>Farmer</w:t>
            </w:r>
          </w:p>
        </w:tc>
      </w:tr>
      <w:tr w:rsidR="00FD3CD9" w14:paraId="0F5FF94F" w14:textId="77777777" w:rsidTr="000B0416">
        <w:trPr>
          <w:trHeight w:val="273"/>
        </w:trPr>
        <w:tc>
          <w:tcPr>
            <w:tcW w:w="846" w:type="dxa"/>
          </w:tcPr>
          <w:p w14:paraId="75627447" w14:textId="77777777" w:rsidR="00FD3CD9" w:rsidRDefault="00FD3CD9" w:rsidP="000B0416">
            <w:pPr>
              <w:spacing w:after="0"/>
            </w:pPr>
            <w:r>
              <w:t>21</w:t>
            </w:r>
          </w:p>
        </w:tc>
        <w:tc>
          <w:tcPr>
            <w:tcW w:w="3260" w:type="dxa"/>
          </w:tcPr>
          <w:p w14:paraId="5D13C380" w14:textId="77777777" w:rsidR="00FD3CD9" w:rsidRDefault="00FD3CD9" w:rsidP="000B0416">
            <w:pPr>
              <w:spacing w:after="0"/>
            </w:pPr>
            <w:r>
              <w:t>Muhammad Atif</w:t>
            </w:r>
          </w:p>
        </w:tc>
        <w:tc>
          <w:tcPr>
            <w:tcW w:w="2379" w:type="dxa"/>
          </w:tcPr>
          <w:p w14:paraId="5A3FDB24" w14:textId="77777777" w:rsidR="00FD3CD9" w:rsidRDefault="00FD3CD9" w:rsidP="000B0416">
            <w:pPr>
              <w:spacing w:after="0"/>
            </w:pPr>
            <w:r w:rsidRPr="008769B3">
              <w:t>FO</w:t>
            </w:r>
          </w:p>
        </w:tc>
        <w:tc>
          <w:tcPr>
            <w:tcW w:w="2298" w:type="dxa"/>
          </w:tcPr>
          <w:p w14:paraId="5EC6E585" w14:textId="77777777" w:rsidR="00FD3CD9" w:rsidRDefault="00FD3CD9" w:rsidP="000B0416">
            <w:pPr>
              <w:spacing w:after="0"/>
            </w:pPr>
            <w:r w:rsidRPr="00303D4B">
              <w:t>Farmer</w:t>
            </w:r>
          </w:p>
        </w:tc>
      </w:tr>
      <w:tr w:rsidR="00FD3CD9" w14:paraId="1471EEBE" w14:textId="77777777" w:rsidTr="000B0416">
        <w:trPr>
          <w:trHeight w:val="273"/>
        </w:trPr>
        <w:tc>
          <w:tcPr>
            <w:tcW w:w="846" w:type="dxa"/>
          </w:tcPr>
          <w:p w14:paraId="6FEC04F1" w14:textId="77777777" w:rsidR="00FD3CD9" w:rsidRDefault="00FD3CD9" w:rsidP="000B0416">
            <w:pPr>
              <w:spacing w:after="0"/>
            </w:pPr>
            <w:r>
              <w:t>22</w:t>
            </w:r>
          </w:p>
        </w:tc>
        <w:tc>
          <w:tcPr>
            <w:tcW w:w="3260" w:type="dxa"/>
          </w:tcPr>
          <w:p w14:paraId="4C868910" w14:textId="77777777" w:rsidR="00FD3CD9" w:rsidRDefault="00FD3CD9" w:rsidP="000B0416">
            <w:pPr>
              <w:spacing w:after="0"/>
            </w:pPr>
            <w:r>
              <w:t xml:space="preserve">Masherwon lal </w:t>
            </w:r>
          </w:p>
        </w:tc>
        <w:tc>
          <w:tcPr>
            <w:tcW w:w="2379" w:type="dxa"/>
          </w:tcPr>
          <w:p w14:paraId="6044F9DC" w14:textId="77777777" w:rsidR="00FD3CD9" w:rsidRDefault="00FD3CD9" w:rsidP="000B0416">
            <w:pPr>
              <w:spacing w:after="0"/>
            </w:pPr>
            <w:r w:rsidRPr="008769B3">
              <w:t>FO</w:t>
            </w:r>
          </w:p>
        </w:tc>
        <w:tc>
          <w:tcPr>
            <w:tcW w:w="2298" w:type="dxa"/>
          </w:tcPr>
          <w:p w14:paraId="51325EF6" w14:textId="77777777" w:rsidR="00FD3CD9" w:rsidRDefault="00FD3CD9" w:rsidP="000B0416">
            <w:pPr>
              <w:spacing w:after="0"/>
            </w:pPr>
            <w:r w:rsidRPr="00303D4B">
              <w:t>Farmer</w:t>
            </w:r>
          </w:p>
        </w:tc>
      </w:tr>
      <w:tr w:rsidR="00FD3CD9" w14:paraId="53FE3D11" w14:textId="77777777" w:rsidTr="000B0416">
        <w:trPr>
          <w:trHeight w:val="273"/>
        </w:trPr>
        <w:tc>
          <w:tcPr>
            <w:tcW w:w="846" w:type="dxa"/>
          </w:tcPr>
          <w:p w14:paraId="71E0ADA9" w14:textId="77777777" w:rsidR="00FD3CD9" w:rsidRDefault="00FD3CD9" w:rsidP="000B0416">
            <w:pPr>
              <w:spacing w:after="0"/>
            </w:pPr>
            <w:r>
              <w:t>23</w:t>
            </w:r>
          </w:p>
        </w:tc>
        <w:tc>
          <w:tcPr>
            <w:tcW w:w="3260" w:type="dxa"/>
          </w:tcPr>
          <w:p w14:paraId="537326E7" w14:textId="77777777" w:rsidR="00FD3CD9" w:rsidRDefault="00FD3CD9" w:rsidP="000B0416">
            <w:pPr>
              <w:spacing w:after="0"/>
            </w:pPr>
            <w:r>
              <w:t>Muhammad asad</w:t>
            </w:r>
          </w:p>
        </w:tc>
        <w:tc>
          <w:tcPr>
            <w:tcW w:w="2379" w:type="dxa"/>
          </w:tcPr>
          <w:p w14:paraId="03A84529" w14:textId="77777777" w:rsidR="00FD3CD9" w:rsidRDefault="00FD3CD9" w:rsidP="000B0416">
            <w:pPr>
              <w:spacing w:after="0"/>
            </w:pPr>
            <w:r w:rsidRPr="008769B3">
              <w:t>FO</w:t>
            </w:r>
          </w:p>
        </w:tc>
        <w:tc>
          <w:tcPr>
            <w:tcW w:w="2298" w:type="dxa"/>
          </w:tcPr>
          <w:p w14:paraId="6971F62E" w14:textId="77777777" w:rsidR="00FD3CD9" w:rsidRDefault="00FD3CD9" w:rsidP="000B0416">
            <w:pPr>
              <w:spacing w:after="0"/>
            </w:pPr>
            <w:r w:rsidRPr="00303D4B">
              <w:t>Farmer</w:t>
            </w:r>
          </w:p>
        </w:tc>
      </w:tr>
      <w:tr w:rsidR="00FD3CD9" w14:paraId="2EC75CF0" w14:textId="77777777" w:rsidTr="000B0416">
        <w:trPr>
          <w:trHeight w:val="273"/>
        </w:trPr>
        <w:tc>
          <w:tcPr>
            <w:tcW w:w="846" w:type="dxa"/>
          </w:tcPr>
          <w:p w14:paraId="5B79A6C4" w14:textId="77777777" w:rsidR="00FD3CD9" w:rsidRDefault="00FD3CD9" w:rsidP="000B0416">
            <w:pPr>
              <w:spacing w:after="0"/>
            </w:pPr>
            <w:r>
              <w:t>24</w:t>
            </w:r>
          </w:p>
        </w:tc>
        <w:tc>
          <w:tcPr>
            <w:tcW w:w="3260" w:type="dxa"/>
          </w:tcPr>
          <w:p w14:paraId="64FF9520" w14:textId="77777777" w:rsidR="00FD3CD9" w:rsidRDefault="00FD3CD9" w:rsidP="000B0416">
            <w:pPr>
              <w:spacing w:after="0"/>
            </w:pPr>
            <w:r>
              <w:t>Muhammad hashim solangi</w:t>
            </w:r>
          </w:p>
        </w:tc>
        <w:tc>
          <w:tcPr>
            <w:tcW w:w="2379" w:type="dxa"/>
          </w:tcPr>
          <w:p w14:paraId="3C08EA5B" w14:textId="77777777" w:rsidR="00FD3CD9" w:rsidRDefault="00FD3CD9" w:rsidP="000B0416">
            <w:pPr>
              <w:spacing w:after="0"/>
            </w:pPr>
            <w:r w:rsidRPr="008769B3">
              <w:t>FO</w:t>
            </w:r>
          </w:p>
        </w:tc>
        <w:tc>
          <w:tcPr>
            <w:tcW w:w="2298" w:type="dxa"/>
          </w:tcPr>
          <w:p w14:paraId="3D1376F5" w14:textId="77777777" w:rsidR="00FD3CD9" w:rsidRDefault="00FD3CD9" w:rsidP="000B0416">
            <w:pPr>
              <w:spacing w:after="0"/>
            </w:pPr>
            <w:r w:rsidRPr="00303D4B">
              <w:t>Farmer</w:t>
            </w:r>
          </w:p>
        </w:tc>
      </w:tr>
      <w:tr w:rsidR="00FD3CD9" w14:paraId="38BBBC56" w14:textId="77777777" w:rsidTr="000B0416">
        <w:trPr>
          <w:trHeight w:val="273"/>
        </w:trPr>
        <w:tc>
          <w:tcPr>
            <w:tcW w:w="846" w:type="dxa"/>
          </w:tcPr>
          <w:p w14:paraId="3145250D" w14:textId="77777777" w:rsidR="00FD3CD9" w:rsidRDefault="00FD3CD9" w:rsidP="000B0416">
            <w:pPr>
              <w:spacing w:after="0"/>
            </w:pPr>
            <w:r>
              <w:t>25</w:t>
            </w:r>
          </w:p>
        </w:tc>
        <w:tc>
          <w:tcPr>
            <w:tcW w:w="3260" w:type="dxa"/>
          </w:tcPr>
          <w:p w14:paraId="44AB3099" w14:textId="77777777" w:rsidR="00FD3CD9" w:rsidRDefault="00FD3CD9" w:rsidP="000B0416">
            <w:pPr>
              <w:spacing w:after="0"/>
            </w:pPr>
            <w:r>
              <w:t>Shahnawaz umrani</w:t>
            </w:r>
          </w:p>
        </w:tc>
        <w:tc>
          <w:tcPr>
            <w:tcW w:w="2379" w:type="dxa"/>
          </w:tcPr>
          <w:p w14:paraId="7674455B" w14:textId="77777777" w:rsidR="00FD3CD9" w:rsidRDefault="00FD3CD9" w:rsidP="000B0416">
            <w:pPr>
              <w:spacing w:after="0"/>
            </w:pPr>
            <w:r w:rsidRPr="008769B3">
              <w:t>FO</w:t>
            </w:r>
          </w:p>
        </w:tc>
        <w:tc>
          <w:tcPr>
            <w:tcW w:w="2298" w:type="dxa"/>
          </w:tcPr>
          <w:p w14:paraId="6595A3DA" w14:textId="77777777" w:rsidR="00FD3CD9" w:rsidRDefault="00FD3CD9" w:rsidP="000B0416">
            <w:pPr>
              <w:spacing w:after="0"/>
            </w:pPr>
            <w:r w:rsidRPr="00303D4B">
              <w:t>Farmer</w:t>
            </w:r>
          </w:p>
        </w:tc>
      </w:tr>
      <w:tr w:rsidR="00FD3CD9" w14:paraId="79F6B0F6" w14:textId="77777777" w:rsidTr="000B0416">
        <w:trPr>
          <w:trHeight w:val="273"/>
        </w:trPr>
        <w:tc>
          <w:tcPr>
            <w:tcW w:w="846" w:type="dxa"/>
          </w:tcPr>
          <w:p w14:paraId="1534F66D" w14:textId="77777777" w:rsidR="00FD3CD9" w:rsidRDefault="00FD3CD9" w:rsidP="000B0416">
            <w:pPr>
              <w:spacing w:after="0"/>
            </w:pPr>
            <w:r>
              <w:t>26</w:t>
            </w:r>
          </w:p>
        </w:tc>
        <w:tc>
          <w:tcPr>
            <w:tcW w:w="3260" w:type="dxa"/>
          </w:tcPr>
          <w:p w14:paraId="2BDE7C81" w14:textId="77777777" w:rsidR="00FD3CD9" w:rsidRDefault="00FD3CD9" w:rsidP="000B0416">
            <w:pPr>
              <w:spacing w:after="0"/>
            </w:pPr>
            <w:r>
              <w:t>Prem partab</w:t>
            </w:r>
          </w:p>
        </w:tc>
        <w:tc>
          <w:tcPr>
            <w:tcW w:w="2379" w:type="dxa"/>
          </w:tcPr>
          <w:p w14:paraId="115B3097" w14:textId="77777777" w:rsidR="00FD3CD9" w:rsidRDefault="00FD3CD9" w:rsidP="000B0416">
            <w:pPr>
              <w:spacing w:after="0"/>
            </w:pPr>
            <w:r w:rsidRPr="008769B3">
              <w:t>FO</w:t>
            </w:r>
          </w:p>
        </w:tc>
        <w:tc>
          <w:tcPr>
            <w:tcW w:w="2298" w:type="dxa"/>
          </w:tcPr>
          <w:p w14:paraId="7263CE85" w14:textId="77777777" w:rsidR="00FD3CD9" w:rsidRDefault="00FD3CD9" w:rsidP="000B0416">
            <w:pPr>
              <w:spacing w:after="0"/>
            </w:pPr>
            <w:r w:rsidRPr="00303D4B">
              <w:t>Farmer</w:t>
            </w:r>
          </w:p>
        </w:tc>
      </w:tr>
      <w:tr w:rsidR="00FD3CD9" w14:paraId="16D3587F" w14:textId="77777777" w:rsidTr="000B0416">
        <w:trPr>
          <w:trHeight w:val="273"/>
        </w:trPr>
        <w:tc>
          <w:tcPr>
            <w:tcW w:w="846" w:type="dxa"/>
          </w:tcPr>
          <w:p w14:paraId="07EFB5E5" w14:textId="77777777" w:rsidR="00FD3CD9" w:rsidRDefault="00FD3CD9" w:rsidP="000B0416">
            <w:pPr>
              <w:spacing w:after="0"/>
            </w:pPr>
            <w:r>
              <w:t>27</w:t>
            </w:r>
          </w:p>
        </w:tc>
        <w:tc>
          <w:tcPr>
            <w:tcW w:w="3260" w:type="dxa"/>
          </w:tcPr>
          <w:p w14:paraId="1221D4A8" w14:textId="77777777" w:rsidR="00FD3CD9" w:rsidRDefault="00FD3CD9" w:rsidP="000B0416">
            <w:pPr>
              <w:spacing w:after="0"/>
            </w:pPr>
            <w:r>
              <w:t>Moamar kabil jalbani</w:t>
            </w:r>
          </w:p>
        </w:tc>
        <w:tc>
          <w:tcPr>
            <w:tcW w:w="2379" w:type="dxa"/>
          </w:tcPr>
          <w:p w14:paraId="36E7E8EE" w14:textId="77777777" w:rsidR="00FD3CD9" w:rsidRDefault="00FD3CD9" w:rsidP="000B0416">
            <w:pPr>
              <w:spacing w:after="0"/>
            </w:pPr>
            <w:r w:rsidRPr="008769B3">
              <w:t>FO</w:t>
            </w:r>
          </w:p>
        </w:tc>
        <w:tc>
          <w:tcPr>
            <w:tcW w:w="2298" w:type="dxa"/>
          </w:tcPr>
          <w:p w14:paraId="79DFB944" w14:textId="77777777" w:rsidR="00FD3CD9" w:rsidRDefault="00FD3CD9" w:rsidP="000B0416">
            <w:pPr>
              <w:spacing w:after="0"/>
            </w:pPr>
            <w:r w:rsidRPr="00303D4B">
              <w:t>Farmer</w:t>
            </w:r>
          </w:p>
        </w:tc>
      </w:tr>
      <w:tr w:rsidR="00FD3CD9" w14:paraId="4A16E488" w14:textId="77777777" w:rsidTr="000B0416">
        <w:trPr>
          <w:trHeight w:val="273"/>
        </w:trPr>
        <w:tc>
          <w:tcPr>
            <w:tcW w:w="846" w:type="dxa"/>
          </w:tcPr>
          <w:p w14:paraId="44F6BE1A" w14:textId="77777777" w:rsidR="00FD3CD9" w:rsidRDefault="00FD3CD9" w:rsidP="000B0416">
            <w:pPr>
              <w:spacing w:after="0"/>
            </w:pPr>
            <w:r>
              <w:t>28</w:t>
            </w:r>
          </w:p>
        </w:tc>
        <w:tc>
          <w:tcPr>
            <w:tcW w:w="3260" w:type="dxa"/>
          </w:tcPr>
          <w:p w14:paraId="48E7CD9A" w14:textId="77777777" w:rsidR="00FD3CD9" w:rsidRDefault="00FD3CD9" w:rsidP="000B0416">
            <w:pPr>
              <w:spacing w:after="0"/>
            </w:pPr>
            <w:r>
              <w:t xml:space="preserve">Malik maza </w:t>
            </w:r>
          </w:p>
        </w:tc>
        <w:tc>
          <w:tcPr>
            <w:tcW w:w="2379" w:type="dxa"/>
          </w:tcPr>
          <w:p w14:paraId="7FC764D5" w14:textId="77777777" w:rsidR="00FD3CD9" w:rsidRDefault="00FD3CD9" w:rsidP="000B0416">
            <w:pPr>
              <w:spacing w:after="0"/>
            </w:pPr>
            <w:r w:rsidRPr="008769B3">
              <w:t>FO</w:t>
            </w:r>
          </w:p>
        </w:tc>
        <w:tc>
          <w:tcPr>
            <w:tcW w:w="2298" w:type="dxa"/>
          </w:tcPr>
          <w:p w14:paraId="1F74420E" w14:textId="77777777" w:rsidR="00FD3CD9" w:rsidRDefault="00FD3CD9" w:rsidP="000B0416">
            <w:pPr>
              <w:spacing w:after="0"/>
            </w:pPr>
            <w:r w:rsidRPr="00303D4B">
              <w:t>Farmer</w:t>
            </w:r>
          </w:p>
        </w:tc>
      </w:tr>
      <w:tr w:rsidR="00FD3CD9" w14:paraId="42327CC9" w14:textId="77777777" w:rsidTr="000B0416">
        <w:trPr>
          <w:trHeight w:val="273"/>
        </w:trPr>
        <w:tc>
          <w:tcPr>
            <w:tcW w:w="846" w:type="dxa"/>
          </w:tcPr>
          <w:p w14:paraId="6B4A2040" w14:textId="77777777" w:rsidR="00FD3CD9" w:rsidRDefault="00FD3CD9" w:rsidP="000B0416">
            <w:pPr>
              <w:spacing w:after="0"/>
            </w:pPr>
            <w:r>
              <w:t>29</w:t>
            </w:r>
          </w:p>
        </w:tc>
        <w:tc>
          <w:tcPr>
            <w:tcW w:w="3260" w:type="dxa"/>
          </w:tcPr>
          <w:p w14:paraId="15C43834" w14:textId="77777777" w:rsidR="00FD3CD9" w:rsidRDefault="00FD3CD9" w:rsidP="000B0416">
            <w:pPr>
              <w:spacing w:after="0"/>
            </w:pPr>
            <w:r>
              <w:t xml:space="preserve">Sheema khuram </w:t>
            </w:r>
          </w:p>
        </w:tc>
        <w:tc>
          <w:tcPr>
            <w:tcW w:w="2379" w:type="dxa"/>
          </w:tcPr>
          <w:p w14:paraId="23ACED99" w14:textId="77777777" w:rsidR="00FD3CD9" w:rsidRDefault="00FD3CD9" w:rsidP="000B0416">
            <w:pPr>
              <w:spacing w:after="0"/>
            </w:pPr>
            <w:r>
              <w:t xml:space="preserve">Consultant </w:t>
            </w:r>
          </w:p>
        </w:tc>
        <w:tc>
          <w:tcPr>
            <w:tcW w:w="2298" w:type="dxa"/>
          </w:tcPr>
          <w:p w14:paraId="3C23BDBB" w14:textId="77777777" w:rsidR="00FD3CD9" w:rsidRDefault="00FD3CD9" w:rsidP="000B0416">
            <w:pPr>
              <w:spacing w:after="0"/>
            </w:pPr>
            <w:r>
              <w:t xml:space="preserve">Social Consultant </w:t>
            </w:r>
          </w:p>
        </w:tc>
      </w:tr>
      <w:tr w:rsidR="00FD3CD9" w14:paraId="3F402B47" w14:textId="77777777" w:rsidTr="000B0416">
        <w:trPr>
          <w:trHeight w:val="273"/>
        </w:trPr>
        <w:tc>
          <w:tcPr>
            <w:tcW w:w="846" w:type="dxa"/>
          </w:tcPr>
          <w:p w14:paraId="25E9FA4C" w14:textId="77777777" w:rsidR="00FD3CD9" w:rsidRDefault="00FD3CD9" w:rsidP="000B0416">
            <w:pPr>
              <w:spacing w:after="0"/>
            </w:pPr>
            <w:r>
              <w:t>30</w:t>
            </w:r>
          </w:p>
        </w:tc>
        <w:tc>
          <w:tcPr>
            <w:tcW w:w="3260" w:type="dxa"/>
          </w:tcPr>
          <w:p w14:paraId="1C33EFD5" w14:textId="77777777" w:rsidR="00FD3CD9" w:rsidRDefault="00FD3CD9" w:rsidP="000B0416">
            <w:pPr>
              <w:spacing w:after="0"/>
            </w:pPr>
            <w:r>
              <w:t xml:space="preserve">Ghulam Rasool </w:t>
            </w:r>
          </w:p>
        </w:tc>
        <w:tc>
          <w:tcPr>
            <w:tcW w:w="2379" w:type="dxa"/>
          </w:tcPr>
          <w:p w14:paraId="0F847707" w14:textId="77777777" w:rsidR="00FD3CD9" w:rsidRDefault="00FD3CD9" w:rsidP="000B0416">
            <w:pPr>
              <w:spacing w:after="0"/>
            </w:pPr>
            <w:r w:rsidRPr="008769B3">
              <w:t>FO</w:t>
            </w:r>
          </w:p>
        </w:tc>
        <w:tc>
          <w:tcPr>
            <w:tcW w:w="2298" w:type="dxa"/>
          </w:tcPr>
          <w:p w14:paraId="67D7074E" w14:textId="77777777" w:rsidR="00FD3CD9" w:rsidRDefault="00FD3CD9" w:rsidP="000B0416">
            <w:pPr>
              <w:spacing w:after="0"/>
            </w:pPr>
            <w:r>
              <w:t xml:space="preserve">Farmer </w:t>
            </w:r>
          </w:p>
        </w:tc>
      </w:tr>
      <w:tr w:rsidR="00FD3CD9" w14:paraId="3AA9B511" w14:textId="77777777" w:rsidTr="000B0416">
        <w:trPr>
          <w:trHeight w:val="273"/>
        </w:trPr>
        <w:tc>
          <w:tcPr>
            <w:tcW w:w="846" w:type="dxa"/>
          </w:tcPr>
          <w:p w14:paraId="1BC92ADF" w14:textId="77777777" w:rsidR="00FD3CD9" w:rsidRDefault="00FD3CD9" w:rsidP="000B0416">
            <w:pPr>
              <w:spacing w:after="0"/>
            </w:pPr>
            <w:r>
              <w:t>31</w:t>
            </w:r>
          </w:p>
        </w:tc>
        <w:tc>
          <w:tcPr>
            <w:tcW w:w="3260" w:type="dxa"/>
          </w:tcPr>
          <w:p w14:paraId="0F7E6BF4" w14:textId="77777777" w:rsidR="00FD3CD9" w:rsidRDefault="00FD3CD9" w:rsidP="000B0416">
            <w:pPr>
              <w:spacing w:after="0"/>
            </w:pPr>
            <w:r>
              <w:t xml:space="preserve">Mir Ahmad </w:t>
            </w:r>
          </w:p>
        </w:tc>
        <w:tc>
          <w:tcPr>
            <w:tcW w:w="2379" w:type="dxa"/>
          </w:tcPr>
          <w:p w14:paraId="0000394D" w14:textId="77777777" w:rsidR="00FD3CD9" w:rsidRDefault="00FD3CD9" w:rsidP="000B0416">
            <w:pPr>
              <w:spacing w:after="0"/>
            </w:pPr>
            <w:r w:rsidRPr="008D719A">
              <w:t>FO</w:t>
            </w:r>
          </w:p>
        </w:tc>
        <w:tc>
          <w:tcPr>
            <w:tcW w:w="2298" w:type="dxa"/>
          </w:tcPr>
          <w:p w14:paraId="23A2E14B" w14:textId="77777777" w:rsidR="00FD3CD9" w:rsidRDefault="00FD3CD9" w:rsidP="000B0416">
            <w:pPr>
              <w:spacing w:after="0"/>
            </w:pPr>
            <w:r w:rsidRPr="0049074E">
              <w:t xml:space="preserve">Farmer </w:t>
            </w:r>
          </w:p>
        </w:tc>
      </w:tr>
      <w:tr w:rsidR="00FD3CD9" w14:paraId="4F840E13" w14:textId="77777777" w:rsidTr="000B0416">
        <w:trPr>
          <w:trHeight w:val="273"/>
        </w:trPr>
        <w:tc>
          <w:tcPr>
            <w:tcW w:w="846" w:type="dxa"/>
          </w:tcPr>
          <w:p w14:paraId="1B9424FF" w14:textId="77777777" w:rsidR="00FD3CD9" w:rsidRDefault="00FD3CD9" w:rsidP="000B0416">
            <w:pPr>
              <w:spacing w:after="0"/>
            </w:pPr>
            <w:r>
              <w:t>32</w:t>
            </w:r>
          </w:p>
        </w:tc>
        <w:tc>
          <w:tcPr>
            <w:tcW w:w="3260" w:type="dxa"/>
          </w:tcPr>
          <w:p w14:paraId="1D5BF99F" w14:textId="77777777" w:rsidR="00FD3CD9" w:rsidRDefault="00FD3CD9" w:rsidP="000B0416">
            <w:pPr>
              <w:spacing w:after="0"/>
            </w:pPr>
            <w:r>
              <w:t xml:space="preserve">Jamshed Ahmed </w:t>
            </w:r>
          </w:p>
        </w:tc>
        <w:tc>
          <w:tcPr>
            <w:tcW w:w="2379" w:type="dxa"/>
          </w:tcPr>
          <w:p w14:paraId="6C83F7F7" w14:textId="77777777" w:rsidR="00FD3CD9" w:rsidRDefault="00FD3CD9" w:rsidP="000B0416">
            <w:pPr>
              <w:spacing w:after="0"/>
            </w:pPr>
            <w:r w:rsidRPr="008D719A">
              <w:t>FO</w:t>
            </w:r>
          </w:p>
        </w:tc>
        <w:tc>
          <w:tcPr>
            <w:tcW w:w="2298" w:type="dxa"/>
          </w:tcPr>
          <w:p w14:paraId="1DCCA935" w14:textId="77777777" w:rsidR="00FD3CD9" w:rsidRDefault="00FD3CD9" w:rsidP="000B0416">
            <w:pPr>
              <w:spacing w:after="0"/>
            </w:pPr>
            <w:r w:rsidRPr="0049074E">
              <w:t xml:space="preserve">Farmer </w:t>
            </w:r>
          </w:p>
        </w:tc>
      </w:tr>
      <w:tr w:rsidR="00FD3CD9" w14:paraId="710373B2" w14:textId="77777777" w:rsidTr="000B0416">
        <w:trPr>
          <w:trHeight w:val="273"/>
        </w:trPr>
        <w:tc>
          <w:tcPr>
            <w:tcW w:w="846" w:type="dxa"/>
          </w:tcPr>
          <w:p w14:paraId="181CD51B" w14:textId="77777777" w:rsidR="00FD3CD9" w:rsidRDefault="00FD3CD9" w:rsidP="000B0416">
            <w:pPr>
              <w:spacing w:after="0"/>
            </w:pPr>
            <w:r>
              <w:t>33</w:t>
            </w:r>
          </w:p>
        </w:tc>
        <w:tc>
          <w:tcPr>
            <w:tcW w:w="3260" w:type="dxa"/>
          </w:tcPr>
          <w:p w14:paraId="25283D5C" w14:textId="77777777" w:rsidR="00FD3CD9" w:rsidRDefault="00FD3CD9" w:rsidP="000B0416">
            <w:pPr>
              <w:spacing w:after="0"/>
            </w:pPr>
            <w:r>
              <w:t>Muhammad Din</w:t>
            </w:r>
          </w:p>
        </w:tc>
        <w:tc>
          <w:tcPr>
            <w:tcW w:w="2379" w:type="dxa"/>
          </w:tcPr>
          <w:p w14:paraId="13C6B004" w14:textId="77777777" w:rsidR="00FD3CD9" w:rsidRDefault="00FD3CD9" w:rsidP="000B0416">
            <w:pPr>
              <w:spacing w:after="0"/>
            </w:pPr>
            <w:r w:rsidRPr="008D719A">
              <w:t>FO</w:t>
            </w:r>
          </w:p>
        </w:tc>
        <w:tc>
          <w:tcPr>
            <w:tcW w:w="2298" w:type="dxa"/>
          </w:tcPr>
          <w:p w14:paraId="485B48C4" w14:textId="77777777" w:rsidR="00FD3CD9" w:rsidRDefault="00FD3CD9" w:rsidP="000B0416">
            <w:pPr>
              <w:spacing w:after="0"/>
            </w:pPr>
            <w:r w:rsidRPr="0049074E">
              <w:t xml:space="preserve">Farmer </w:t>
            </w:r>
          </w:p>
        </w:tc>
      </w:tr>
      <w:tr w:rsidR="00FD3CD9" w14:paraId="280403D6" w14:textId="77777777" w:rsidTr="000B0416">
        <w:trPr>
          <w:trHeight w:val="273"/>
        </w:trPr>
        <w:tc>
          <w:tcPr>
            <w:tcW w:w="846" w:type="dxa"/>
          </w:tcPr>
          <w:p w14:paraId="2C7A7478" w14:textId="77777777" w:rsidR="00FD3CD9" w:rsidRDefault="00FD3CD9" w:rsidP="000B0416">
            <w:pPr>
              <w:spacing w:after="0"/>
            </w:pPr>
            <w:r>
              <w:t>34</w:t>
            </w:r>
          </w:p>
        </w:tc>
        <w:tc>
          <w:tcPr>
            <w:tcW w:w="3260" w:type="dxa"/>
          </w:tcPr>
          <w:p w14:paraId="70D2DC5C" w14:textId="77777777" w:rsidR="00FD3CD9" w:rsidRDefault="00FD3CD9" w:rsidP="000B0416">
            <w:pPr>
              <w:spacing w:after="0"/>
            </w:pPr>
            <w:r>
              <w:t>Sana ullah Bullo</w:t>
            </w:r>
          </w:p>
        </w:tc>
        <w:tc>
          <w:tcPr>
            <w:tcW w:w="2379" w:type="dxa"/>
          </w:tcPr>
          <w:p w14:paraId="645C9B2C" w14:textId="77777777" w:rsidR="00FD3CD9" w:rsidRDefault="00FD3CD9" w:rsidP="000B0416">
            <w:pPr>
              <w:spacing w:after="0"/>
            </w:pPr>
            <w:r w:rsidRPr="008D719A">
              <w:t>FO</w:t>
            </w:r>
          </w:p>
        </w:tc>
        <w:tc>
          <w:tcPr>
            <w:tcW w:w="2298" w:type="dxa"/>
          </w:tcPr>
          <w:p w14:paraId="4FB9DA99" w14:textId="77777777" w:rsidR="00FD3CD9" w:rsidRDefault="00FD3CD9" w:rsidP="000B0416">
            <w:pPr>
              <w:spacing w:after="0"/>
            </w:pPr>
            <w:r w:rsidRPr="0049074E">
              <w:t xml:space="preserve">Farmer </w:t>
            </w:r>
          </w:p>
        </w:tc>
      </w:tr>
      <w:tr w:rsidR="00FD3CD9" w14:paraId="172381FD" w14:textId="77777777" w:rsidTr="000B0416">
        <w:trPr>
          <w:trHeight w:val="273"/>
        </w:trPr>
        <w:tc>
          <w:tcPr>
            <w:tcW w:w="846" w:type="dxa"/>
          </w:tcPr>
          <w:p w14:paraId="3D1403EE" w14:textId="77777777" w:rsidR="00FD3CD9" w:rsidRDefault="00FD3CD9" w:rsidP="000B0416">
            <w:pPr>
              <w:spacing w:after="0"/>
            </w:pPr>
            <w:r>
              <w:t>35</w:t>
            </w:r>
          </w:p>
        </w:tc>
        <w:tc>
          <w:tcPr>
            <w:tcW w:w="3260" w:type="dxa"/>
          </w:tcPr>
          <w:p w14:paraId="43E79D79" w14:textId="77777777" w:rsidR="00FD3CD9" w:rsidRDefault="00FD3CD9" w:rsidP="000B0416">
            <w:pPr>
              <w:spacing w:after="0"/>
            </w:pPr>
            <w:r>
              <w:t>Abdul Ghafar</w:t>
            </w:r>
          </w:p>
        </w:tc>
        <w:tc>
          <w:tcPr>
            <w:tcW w:w="2379" w:type="dxa"/>
          </w:tcPr>
          <w:p w14:paraId="279106E5" w14:textId="77777777" w:rsidR="00FD3CD9" w:rsidRDefault="00FD3CD9" w:rsidP="000B0416">
            <w:pPr>
              <w:spacing w:after="0"/>
            </w:pPr>
            <w:r w:rsidRPr="008D719A">
              <w:t>FO</w:t>
            </w:r>
          </w:p>
        </w:tc>
        <w:tc>
          <w:tcPr>
            <w:tcW w:w="2298" w:type="dxa"/>
          </w:tcPr>
          <w:p w14:paraId="01C2542A" w14:textId="77777777" w:rsidR="00FD3CD9" w:rsidRDefault="00FD3CD9" w:rsidP="000B0416">
            <w:pPr>
              <w:spacing w:after="0"/>
            </w:pPr>
            <w:r w:rsidRPr="0049074E">
              <w:t xml:space="preserve">Farmer </w:t>
            </w:r>
          </w:p>
        </w:tc>
      </w:tr>
      <w:tr w:rsidR="00FD3CD9" w14:paraId="158B9E3D" w14:textId="77777777" w:rsidTr="000B0416">
        <w:trPr>
          <w:trHeight w:val="273"/>
        </w:trPr>
        <w:tc>
          <w:tcPr>
            <w:tcW w:w="846" w:type="dxa"/>
          </w:tcPr>
          <w:p w14:paraId="483E7944" w14:textId="77777777" w:rsidR="00FD3CD9" w:rsidRDefault="00FD3CD9" w:rsidP="000B0416">
            <w:pPr>
              <w:spacing w:after="0"/>
            </w:pPr>
            <w:r>
              <w:t>36</w:t>
            </w:r>
          </w:p>
        </w:tc>
        <w:tc>
          <w:tcPr>
            <w:tcW w:w="3260" w:type="dxa"/>
          </w:tcPr>
          <w:p w14:paraId="1FBEF295" w14:textId="77777777" w:rsidR="00FD3CD9" w:rsidRDefault="00FD3CD9" w:rsidP="000B0416">
            <w:pPr>
              <w:spacing w:after="0"/>
            </w:pPr>
            <w:r>
              <w:t xml:space="preserve">Pathan khan bullo </w:t>
            </w:r>
          </w:p>
        </w:tc>
        <w:tc>
          <w:tcPr>
            <w:tcW w:w="2379" w:type="dxa"/>
          </w:tcPr>
          <w:p w14:paraId="7B6CFF8A" w14:textId="77777777" w:rsidR="00FD3CD9" w:rsidRDefault="00FD3CD9" w:rsidP="000B0416">
            <w:pPr>
              <w:spacing w:after="0"/>
            </w:pPr>
            <w:r w:rsidRPr="008D719A">
              <w:t>FO</w:t>
            </w:r>
          </w:p>
        </w:tc>
        <w:tc>
          <w:tcPr>
            <w:tcW w:w="2298" w:type="dxa"/>
          </w:tcPr>
          <w:p w14:paraId="1F9440EE" w14:textId="77777777" w:rsidR="00FD3CD9" w:rsidRDefault="00FD3CD9" w:rsidP="000B0416">
            <w:pPr>
              <w:spacing w:after="0"/>
            </w:pPr>
            <w:r w:rsidRPr="0049074E">
              <w:t xml:space="preserve">Farmer </w:t>
            </w:r>
          </w:p>
        </w:tc>
      </w:tr>
      <w:tr w:rsidR="00FD3CD9" w14:paraId="425277D1" w14:textId="77777777" w:rsidTr="000B0416">
        <w:trPr>
          <w:trHeight w:val="273"/>
        </w:trPr>
        <w:tc>
          <w:tcPr>
            <w:tcW w:w="846" w:type="dxa"/>
          </w:tcPr>
          <w:p w14:paraId="28425158" w14:textId="77777777" w:rsidR="00FD3CD9" w:rsidRDefault="00FD3CD9" w:rsidP="000B0416">
            <w:pPr>
              <w:spacing w:after="0"/>
            </w:pPr>
            <w:r>
              <w:t>37</w:t>
            </w:r>
          </w:p>
        </w:tc>
        <w:tc>
          <w:tcPr>
            <w:tcW w:w="3260" w:type="dxa"/>
          </w:tcPr>
          <w:p w14:paraId="133765E1" w14:textId="77777777" w:rsidR="00FD3CD9" w:rsidRDefault="00FD3CD9" w:rsidP="000B0416">
            <w:pPr>
              <w:spacing w:after="0"/>
            </w:pPr>
            <w:r>
              <w:t>Mehar khan bullo</w:t>
            </w:r>
          </w:p>
        </w:tc>
        <w:tc>
          <w:tcPr>
            <w:tcW w:w="2379" w:type="dxa"/>
          </w:tcPr>
          <w:p w14:paraId="4F4C1219" w14:textId="77777777" w:rsidR="00FD3CD9" w:rsidRDefault="00FD3CD9" w:rsidP="000B0416">
            <w:pPr>
              <w:spacing w:after="0"/>
            </w:pPr>
            <w:r w:rsidRPr="008D719A">
              <w:t>FO</w:t>
            </w:r>
          </w:p>
        </w:tc>
        <w:tc>
          <w:tcPr>
            <w:tcW w:w="2298" w:type="dxa"/>
          </w:tcPr>
          <w:p w14:paraId="345F2D1D" w14:textId="77777777" w:rsidR="00FD3CD9" w:rsidRDefault="00FD3CD9" w:rsidP="000B0416">
            <w:pPr>
              <w:spacing w:after="0"/>
            </w:pPr>
            <w:r w:rsidRPr="0049074E">
              <w:t xml:space="preserve">Farmer </w:t>
            </w:r>
          </w:p>
        </w:tc>
      </w:tr>
      <w:tr w:rsidR="00FD3CD9" w14:paraId="2D1F464D" w14:textId="77777777" w:rsidTr="000B0416">
        <w:trPr>
          <w:trHeight w:val="273"/>
        </w:trPr>
        <w:tc>
          <w:tcPr>
            <w:tcW w:w="846" w:type="dxa"/>
          </w:tcPr>
          <w:p w14:paraId="70CB754C" w14:textId="77777777" w:rsidR="00FD3CD9" w:rsidRDefault="00FD3CD9" w:rsidP="000B0416">
            <w:pPr>
              <w:spacing w:after="0"/>
            </w:pPr>
            <w:r>
              <w:t>38</w:t>
            </w:r>
          </w:p>
        </w:tc>
        <w:tc>
          <w:tcPr>
            <w:tcW w:w="3260" w:type="dxa"/>
          </w:tcPr>
          <w:p w14:paraId="485FE5C9" w14:textId="77777777" w:rsidR="00FD3CD9" w:rsidRDefault="00FD3CD9" w:rsidP="000B0416">
            <w:pPr>
              <w:spacing w:after="0"/>
            </w:pPr>
            <w:r>
              <w:t xml:space="preserve">Muhammad bachal </w:t>
            </w:r>
          </w:p>
        </w:tc>
        <w:tc>
          <w:tcPr>
            <w:tcW w:w="2379" w:type="dxa"/>
          </w:tcPr>
          <w:p w14:paraId="21FF2F8E" w14:textId="77777777" w:rsidR="00FD3CD9" w:rsidRDefault="00FD3CD9" w:rsidP="000B0416">
            <w:pPr>
              <w:spacing w:after="0"/>
            </w:pPr>
            <w:r w:rsidRPr="008D719A">
              <w:t>FO</w:t>
            </w:r>
          </w:p>
        </w:tc>
        <w:tc>
          <w:tcPr>
            <w:tcW w:w="2298" w:type="dxa"/>
          </w:tcPr>
          <w:p w14:paraId="55D024C4" w14:textId="77777777" w:rsidR="00FD3CD9" w:rsidRDefault="00FD3CD9" w:rsidP="000B0416">
            <w:pPr>
              <w:spacing w:after="0"/>
            </w:pPr>
            <w:r w:rsidRPr="0049074E">
              <w:t xml:space="preserve">Farmer </w:t>
            </w:r>
          </w:p>
        </w:tc>
      </w:tr>
      <w:tr w:rsidR="00FD3CD9" w14:paraId="5470D69C" w14:textId="77777777" w:rsidTr="000B0416">
        <w:trPr>
          <w:trHeight w:val="273"/>
        </w:trPr>
        <w:tc>
          <w:tcPr>
            <w:tcW w:w="846" w:type="dxa"/>
          </w:tcPr>
          <w:p w14:paraId="23D8BC4F" w14:textId="77777777" w:rsidR="00FD3CD9" w:rsidRDefault="00FD3CD9" w:rsidP="000B0416">
            <w:pPr>
              <w:spacing w:after="0"/>
            </w:pPr>
            <w:r>
              <w:t>39</w:t>
            </w:r>
          </w:p>
        </w:tc>
        <w:tc>
          <w:tcPr>
            <w:tcW w:w="3260" w:type="dxa"/>
          </w:tcPr>
          <w:p w14:paraId="4CBCEF5A" w14:textId="77777777" w:rsidR="00FD3CD9" w:rsidRDefault="00FD3CD9" w:rsidP="000B0416">
            <w:pPr>
              <w:spacing w:after="0"/>
            </w:pPr>
            <w:r>
              <w:t>Hadi bux bullo</w:t>
            </w:r>
          </w:p>
        </w:tc>
        <w:tc>
          <w:tcPr>
            <w:tcW w:w="2379" w:type="dxa"/>
          </w:tcPr>
          <w:p w14:paraId="07372292" w14:textId="77777777" w:rsidR="00FD3CD9" w:rsidRDefault="00FD3CD9" w:rsidP="000B0416">
            <w:pPr>
              <w:spacing w:after="0"/>
            </w:pPr>
            <w:r w:rsidRPr="008D719A">
              <w:t>FO</w:t>
            </w:r>
          </w:p>
        </w:tc>
        <w:tc>
          <w:tcPr>
            <w:tcW w:w="2298" w:type="dxa"/>
          </w:tcPr>
          <w:p w14:paraId="6935EA77" w14:textId="77777777" w:rsidR="00FD3CD9" w:rsidRDefault="00FD3CD9" w:rsidP="000B0416">
            <w:pPr>
              <w:spacing w:after="0"/>
            </w:pPr>
            <w:r w:rsidRPr="0049074E">
              <w:t xml:space="preserve">Farmer </w:t>
            </w:r>
          </w:p>
        </w:tc>
      </w:tr>
      <w:tr w:rsidR="00FD3CD9" w14:paraId="68160ACB" w14:textId="77777777" w:rsidTr="000B0416">
        <w:trPr>
          <w:trHeight w:val="273"/>
        </w:trPr>
        <w:tc>
          <w:tcPr>
            <w:tcW w:w="846" w:type="dxa"/>
          </w:tcPr>
          <w:p w14:paraId="07E5F06C" w14:textId="77777777" w:rsidR="00FD3CD9" w:rsidRDefault="00FD3CD9" w:rsidP="000B0416">
            <w:pPr>
              <w:spacing w:after="0"/>
            </w:pPr>
            <w:r>
              <w:t>40</w:t>
            </w:r>
          </w:p>
        </w:tc>
        <w:tc>
          <w:tcPr>
            <w:tcW w:w="3260" w:type="dxa"/>
          </w:tcPr>
          <w:p w14:paraId="1B45193B" w14:textId="77777777" w:rsidR="00FD3CD9" w:rsidRDefault="00FD3CD9" w:rsidP="000B0416">
            <w:pPr>
              <w:spacing w:after="0"/>
            </w:pPr>
            <w:r>
              <w:t xml:space="preserve">Tania Hussain indher </w:t>
            </w:r>
          </w:p>
        </w:tc>
        <w:tc>
          <w:tcPr>
            <w:tcW w:w="2379" w:type="dxa"/>
          </w:tcPr>
          <w:p w14:paraId="44E5B68A" w14:textId="77777777" w:rsidR="00FD3CD9" w:rsidRDefault="00FD3CD9" w:rsidP="000B0416">
            <w:pPr>
              <w:spacing w:after="0"/>
            </w:pPr>
            <w:r w:rsidRPr="008D719A">
              <w:t>FO</w:t>
            </w:r>
          </w:p>
        </w:tc>
        <w:tc>
          <w:tcPr>
            <w:tcW w:w="2298" w:type="dxa"/>
          </w:tcPr>
          <w:p w14:paraId="3B989843" w14:textId="77777777" w:rsidR="00FD3CD9" w:rsidRDefault="00FD3CD9" w:rsidP="000B0416">
            <w:pPr>
              <w:spacing w:after="0"/>
            </w:pPr>
            <w:r w:rsidRPr="0049074E">
              <w:t xml:space="preserve">Farmer </w:t>
            </w:r>
          </w:p>
        </w:tc>
      </w:tr>
      <w:tr w:rsidR="00FD3CD9" w14:paraId="2F1D314C" w14:textId="77777777" w:rsidTr="000B0416">
        <w:trPr>
          <w:trHeight w:val="273"/>
        </w:trPr>
        <w:tc>
          <w:tcPr>
            <w:tcW w:w="846" w:type="dxa"/>
          </w:tcPr>
          <w:p w14:paraId="30A90063" w14:textId="77777777" w:rsidR="00FD3CD9" w:rsidRDefault="00FD3CD9" w:rsidP="000B0416">
            <w:pPr>
              <w:spacing w:after="0"/>
            </w:pPr>
            <w:r>
              <w:t>41</w:t>
            </w:r>
          </w:p>
        </w:tc>
        <w:tc>
          <w:tcPr>
            <w:tcW w:w="3260" w:type="dxa"/>
          </w:tcPr>
          <w:p w14:paraId="5E80AC5B" w14:textId="77777777" w:rsidR="00FD3CD9" w:rsidRDefault="00FD3CD9" w:rsidP="000B0416">
            <w:pPr>
              <w:spacing w:after="0"/>
            </w:pPr>
            <w:r>
              <w:t xml:space="preserve">Abdul hameed khoso </w:t>
            </w:r>
          </w:p>
        </w:tc>
        <w:tc>
          <w:tcPr>
            <w:tcW w:w="2379" w:type="dxa"/>
          </w:tcPr>
          <w:p w14:paraId="09610976" w14:textId="77777777" w:rsidR="00FD3CD9" w:rsidRDefault="00FD3CD9" w:rsidP="000B0416">
            <w:pPr>
              <w:spacing w:after="0"/>
            </w:pPr>
            <w:r w:rsidRPr="008D719A">
              <w:t>FO</w:t>
            </w:r>
          </w:p>
        </w:tc>
        <w:tc>
          <w:tcPr>
            <w:tcW w:w="2298" w:type="dxa"/>
          </w:tcPr>
          <w:p w14:paraId="6AB4A4A5" w14:textId="77777777" w:rsidR="00FD3CD9" w:rsidRDefault="00FD3CD9" w:rsidP="000B0416">
            <w:pPr>
              <w:spacing w:after="0"/>
            </w:pPr>
            <w:r w:rsidRPr="0049074E">
              <w:t xml:space="preserve">Farmer </w:t>
            </w:r>
          </w:p>
        </w:tc>
      </w:tr>
      <w:tr w:rsidR="00FD3CD9" w14:paraId="213BDA48" w14:textId="77777777" w:rsidTr="000B0416">
        <w:trPr>
          <w:trHeight w:val="273"/>
        </w:trPr>
        <w:tc>
          <w:tcPr>
            <w:tcW w:w="846" w:type="dxa"/>
          </w:tcPr>
          <w:p w14:paraId="0DF904E8" w14:textId="77777777" w:rsidR="00FD3CD9" w:rsidRDefault="00FD3CD9" w:rsidP="000B0416">
            <w:pPr>
              <w:spacing w:after="0"/>
            </w:pPr>
            <w:r>
              <w:t>42</w:t>
            </w:r>
          </w:p>
        </w:tc>
        <w:tc>
          <w:tcPr>
            <w:tcW w:w="3260" w:type="dxa"/>
          </w:tcPr>
          <w:p w14:paraId="253DF905" w14:textId="77777777" w:rsidR="00FD3CD9" w:rsidRDefault="00FD3CD9" w:rsidP="000B0416">
            <w:pPr>
              <w:spacing w:after="0"/>
            </w:pPr>
            <w:r>
              <w:t xml:space="preserve">Muhammad ishaq </w:t>
            </w:r>
          </w:p>
        </w:tc>
        <w:tc>
          <w:tcPr>
            <w:tcW w:w="2379" w:type="dxa"/>
          </w:tcPr>
          <w:p w14:paraId="55870C42" w14:textId="77777777" w:rsidR="00FD3CD9" w:rsidRDefault="00FD3CD9" w:rsidP="000B0416">
            <w:pPr>
              <w:spacing w:after="0"/>
            </w:pPr>
            <w:r w:rsidRPr="008D719A">
              <w:t>FO</w:t>
            </w:r>
          </w:p>
        </w:tc>
        <w:tc>
          <w:tcPr>
            <w:tcW w:w="2298" w:type="dxa"/>
          </w:tcPr>
          <w:p w14:paraId="38EE18D8" w14:textId="77777777" w:rsidR="00FD3CD9" w:rsidRDefault="00FD3CD9" w:rsidP="000B0416">
            <w:pPr>
              <w:spacing w:after="0"/>
            </w:pPr>
            <w:r w:rsidRPr="0049074E">
              <w:t xml:space="preserve">Farmer </w:t>
            </w:r>
          </w:p>
        </w:tc>
      </w:tr>
      <w:tr w:rsidR="00FD3CD9" w14:paraId="65949BA5" w14:textId="77777777" w:rsidTr="000B0416">
        <w:trPr>
          <w:trHeight w:val="273"/>
        </w:trPr>
        <w:tc>
          <w:tcPr>
            <w:tcW w:w="846" w:type="dxa"/>
          </w:tcPr>
          <w:p w14:paraId="1031BE65" w14:textId="77777777" w:rsidR="00FD3CD9" w:rsidRDefault="00FD3CD9" w:rsidP="000B0416">
            <w:pPr>
              <w:spacing w:after="0"/>
            </w:pPr>
            <w:r>
              <w:t>43</w:t>
            </w:r>
          </w:p>
        </w:tc>
        <w:tc>
          <w:tcPr>
            <w:tcW w:w="3260" w:type="dxa"/>
          </w:tcPr>
          <w:p w14:paraId="5F61F20B" w14:textId="77777777" w:rsidR="00FD3CD9" w:rsidRDefault="00FD3CD9" w:rsidP="000B0416">
            <w:pPr>
              <w:spacing w:after="0"/>
            </w:pPr>
            <w:r>
              <w:t>Abdul waheed chachar</w:t>
            </w:r>
          </w:p>
        </w:tc>
        <w:tc>
          <w:tcPr>
            <w:tcW w:w="2379" w:type="dxa"/>
          </w:tcPr>
          <w:p w14:paraId="4B8F8988" w14:textId="77777777" w:rsidR="00FD3CD9" w:rsidRDefault="00FD3CD9" w:rsidP="000B0416">
            <w:pPr>
              <w:spacing w:after="0"/>
            </w:pPr>
            <w:r w:rsidRPr="008D719A">
              <w:t>FO</w:t>
            </w:r>
          </w:p>
        </w:tc>
        <w:tc>
          <w:tcPr>
            <w:tcW w:w="2298" w:type="dxa"/>
          </w:tcPr>
          <w:p w14:paraId="5C9BF1B5" w14:textId="77777777" w:rsidR="00FD3CD9" w:rsidRDefault="00FD3CD9" w:rsidP="000B0416">
            <w:pPr>
              <w:spacing w:after="0"/>
            </w:pPr>
            <w:r w:rsidRPr="0049074E">
              <w:t xml:space="preserve">Farmer </w:t>
            </w:r>
          </w:p>
        </w:tc>
      </w:tr>
      <w:tr w:rsidR="00FD3CD9" w14:paraId="0643A070" w14:textId="77777777" w:rsidTr="000B0416">
        <w:trPr>
          <w:trHeight w:val="273"/>
        </w:trPr>
        <w:tc>
          <w:tcPr>
            <w:tcW w:w="846" w:type="dxa"/>
          </w:tcPr>
          <w:p w14:paraId="1124028E" w14:textId="77777777" w:rsidR="00FD3CD9" w:rsidRDefault="00FD3CD9" w:rsidP="000B0416">
            <w:pPr>
              <w:spacing w:after="0"/>
            </w:pPr>
            <w:r>
              <w:t>44</w:t>
            </w:r>
          </w:p>
        </w:tc>
        <w:tc>
          <w:tcPr>
            <w:tcW w:w="3260" w:type="dxa"/>
          </w:tcPr>
          <w:p w14:paraId="2D82AD7F" w14:textId="77777777" w:rsidR="00FD3CD9" w:rsidRDefault="00FD3CD9" w:rsidP="000B0416">
            <w:pPr>
              <w:spacing w:after="0"/>
            </w:pPr>
            <w:r>
              <w:t xml:space="preserve">Amir bux bullo </w:t>
            </w:r>
          </w:p>
        </w:tc>
        <w:tc>
          <w:tcPr>
            <w:tcW w:w="2379" w:type="dxa"/>
          </w:tcPr>
          <w:p w14:paraId="0946A58D" w14:textId="77777777" w:rsidR="00FD3CD9" w:rsidRDefault="00FD3CD9" w:rsidP="000B0416">
            <w:pPr>
              <w:spacing w:after="0"/>
            </w:pPr>
            <w:r>
              <w:t>SIDA /EMU</w:t>
            </w:r>
          </w:p>
        </w:tc>
        <w:tc>
          <w:tcPr>
            <w:tcW w:w="2298" w:type="dxa"/>
          </w:tcPr>
          <w:p w14:paraId="7649BF7A" w14:textId="77777777" w:rsidR="00FD3CD9" w:rsidRDefault="00FD3CD9" w:rsidP="000B0416">
            <w:pPr>
              <w:spacing w:after="0"/>
            </w:pPr>
            <w:r>
              <w:t xml:space="preserve">Environmental Inspector </w:t>
            </w:r>
          </w:p>
        </w:tc>
      </w:tr>
      <w:tr w:rsidR="00FD3CD9" w14:paraId="7F1B250E" w14:textId="77777777" w:rsidTr="000B0416">
        <w:trPr>
          <w:trHeight w:val="273"/>
        </w:trPr>
        <w:tc>
          <w:tcPr>
            <w:tcW w:w="846" w:type="dxa"/>
          </w:tcPr>
          <w:p w14:paraId="6B6E9890" w14:textId="77777777" w:rsidR="00FD3CD9" w:rsidRDefault="00FD3CD9" w:rsidP="000B0416">
            <w:pPr>
              <w:spacing w:after="0"/>
            </w:pPr>
            <w:r>
              <w:t>45</w:t>
            </w:r>
          </w:p>
        </w:tc>
        <w:tc>
          <w:tcPr>
            <w:tcW w:w="3260" w:type="dxa"/>
          </w:tcPr>
          <w:p w14:paraId="0CDFCF24" w14:textId="77777777" w:rsidR="00FD3CD9" w:rsidRDefault="00FD3CD9" w:rsidP="000B0416">
            <w:pPr>
              <w:spacing w:after="0"/>
            </w:pPr>
            <w:r>
              <w:t>Allha bux mahar</w:t>
            </w:r>
          </w:p>
        </w:tc>
        <w:tc>
          <w:tcPr>
            <w:tcW w:w="2379" w:type="dxa"/>
          </w:tcPr>
          <w:p w14:paraId="011A5141" w14:textId="77777777" w:rsidR="00FD3CD9" w:rsidRDefault="00FD3CD9" w:rsidP="000B0416">
            <w:pPr>
              <w:spacing w:after="0"/>
            </w:pPr>
            <w:r>
              <w:t>FO</w:t>
            </w:r>
          </w:p>
        </w:tc>
        <w:tc>
          <w:tcPr>
            <w:tcW w:w="2298" w:type="dxa"/>
          </w:tcPr>
          <w:p w14:paraId="69ABCE6D" w14:textId="77777777" w:rsidR="00FD3CD9" w:rsidRDefault="00FD3CD9" w:rsidP="000B0416">
            <w:pPr>
              <w:spacing w:after="0"/>
            </w:pPr>
            <w:r w:rsidRPr="00A06DCE">
              <w:t xml:space="preserve">Farmer </w:t>
            </w:r>
          </w:p>
        </w:tc>
      </w:tr>
      <w:tr w:rsidR="00FD3CD9" w14:paraId="557D8FDF" w14:textId="77777777" w:rsidTr="000B0416">
        <w:trPr>
          <w:trHeight w:val="273"/>
        </w:trPr>
        <w:tc>
          <w:tcPr>
            <w:tcW w:w="846" w:type="dxa"/>
          </w:tcPr>
          <w:p w14:paraId="4F69803F" w14:textId="77777777" w:rsidR="00FD3CD9" w:rsidRDefault="00FD3CD9" w:rsidP="000B0416">
            <w:pPr>
              <w:spacing w:after="0"/>
            </w:pPr>
            <w:r>
              <w:t>46</w:t>
            </w:r>
          </w:p>
        </w:tc>
        <w:tc>
          <w:tcPr>
            <w:tcW w:w="3260" w:type="dxa"/>
          </w:tcPr>
          <w:p w14:paraId="1D69DBF6" w14:textId="77777777" w:rsidR="00FD3CD9" w:rsidRDefault="00FD3CD9" w:rsidP="000B0416">
            <w:pPr>
              <w:spacing w:after="0"/>
            </w:pPr>
            <w:r>
              <w:t xml:space="preserve">Abdul shakoor deho </w:t>
            </w:r>
          </w:p>
        </w:tc>
        <w:tc>
          <w:tcPr>
            <w:tcW w:w="2379" w:type="dxa"/>
          </w:tcPr>
          <w:p w14:paraId="01283580" w14:textId="77777777" w:rsidR="00FD3CD9" w:rsidRDefault="00FD3CD9" w:rsidP="000B0416">
            <w:pPr>
              <w:spacing w:after="0"/>
            </w:pPr>
            <w:r w:rsidRPr="0056073F">
              <w:t>FO</w:t>
            </w:r>
          </w:p>
        </w:tc>
        <w:tc>
          <w:tcPr>
            <w:tcW w:w="2298" w:type="dxa"/>
          </w:tcPr>
          <w:p w14:paraId="7E992DC3" w14:textId="77777777" w:rsidR="00FD3CD9" w:rsidRDefault="00FD3CD9" w:rsidP="000B0416">
            <w:pPr>
              <w:spacing w:after="0"/>
            </w:pPr>
            <w:r w:rsidRPr="00A06DCE">
              <w:t xml:space="preserve">Farmer </w:t>
            </w:r>
          </w:p>
        </w:tc>
      </w:tr>
      <w:tr w:rsidR="00FD3CD9" w14:paraId="118237BB" w14:textId="77777777" w:rsidTr="000B0416">
        <w:trPr>
          <w:trHeight w:val="273"/>
        </w:trPr>
        <w:tc>
          <w:tcPr>
            <w:tcW w:w="846" w:type="dxa"/>
          </w:tcPr>
          <w:p w14:paraId="4D0530F5" w14:textId="77777777" w:rsidR="00FD3CD9" w:rsidRDefault="00FD3CD9" w:rsidP="000B0416">
            <w:pPr>
              <w:spacing w:after="0"/>
            </w:pPr>
            <w:r>
              <w:t>47</w:t>
            </w:r>
          </w:p>
        </w:tc>
        <w:tc>
          <w:tcPr>
            <w:tcW w:w="3260" w:type="dxa"/>
          </w:tcPr>
          <w:p w14:paraId="5B3403C4" w14:textId="77777777" w:rsidR="00FD3CD9" w:rsidRDefault="00FD3CD9" w:rsidP="000B0416">
            <w:pPr>
              <w:spacing w:after="0"/>
            </w:pPr>
            <w:r>
              <w:t>Shams din gopang</w:t>
            </w:r>
          </w:p>
        </w:tc>
        <w:tc>
          <w:tcPr>
            <w:tcW w:w="2379" w:type="dxa"/>
          </w:tcPr>
          <w:p w14:paraId="75814B18" w14:textId="77777777" w:rsidR="00FD3CD9" w:rsidRDefault="00FD3CD9" w:rsidP="000B0416">
            <w:pPr>
              <w:spacing w:after="0"/>
            </w:pPr>
            <w:r w:rsidRPr="0056073F">
              <w:t>FO</w:t>
            </w:r>
          </w:p>
        </w:tc>
        <w:tc>
          <w:tcPr>
            <w:tcW w:w="2298" w:type="dxa"/>
          </w:tcPr>
          <w:p w14:paraId="7C2AD033" w14:textId="77777777" w:rsidR="00FD3CD9" w:rsidRDefault="00FD3CD9" w:rsidP="000B0416">
            <w:pPr>
              <w:spacing w:after="0"/>
            </w:pPr>
            <w:r w:rsidRPr="00A06DCE">
              <w:t xml:space="preserve">Farmer </w:t>
            </w:r>
          </w:p>
        </w:tc>
      </w:tr>
      <w:tr w:rsidR="00FD3CD9" w14:paraId="5A58459F" w14:textId="77777777" w:rsidTr="000B0416">
        <w:trPr>
          <w:trHeight w:val="273"/>
        </w:trPr>
        <w:tc>
          <w:tcPr>
            <w:tcW w:w="846" w:type="dxa"/>
          </w:tcPr>
          <w:p w14:paraId="4BA0B682" w14:textId="77777777" w:rsidR="00FD3CD9" w:rsidRDefault="00FD3CD9" w:rsidP="000B0416">
            <w:pPr>
              <w:spacing w:after="0"/>
            </w:pPr>
            <w:r>
              <w:t>48</w:t>
            </w:r>
          </w:p>
        </w:tc>
        <w:tc>
          <w:tcPr>
            <w:tcW w:w="3260" w:type="dxa"/>
          </w:tcPr>
          <w:p w14:paraId="6F866E31" w14:textId="77777777" w:rsidR="00FD3CD9" w:rsidRDefault="00FD3CD9" w:rsidP="000B0416">
            <w:pPr>
              <w:spacing w:after="0"/>
            </w:pPr>
            <w:r>
              <w:t>Nazeer chachar</w:t>
            </w:r>
          </w:p>
        </w:tc>
        <w:tc>
          <w:tcPr>
            <w:tcW w:w="2379" w:type="dxa"/>
          </w:tcPr>
          <w:p w14:paraId="133E4D42" w14:textId="77777777" w:rsidR="00FD3CD9" w:rsidRDefault="00FD3CD9" w:rsidP="000B0416">
            <w:pPr>
              <w:spacing w:after="0"/>
            </w:pPr>
            <w:r w:rsidRPr="0056073F">
              <w:t>FO</w:t>
            </w:r>
          </w:p>
        </w:tc>
        <w:tc>
          <w:tcPr>
            <w:tcW w:w="2298" w:type="dxa"/>
          </w:tcPr>
          <w:p w14:paraId="58268F67" w14:textId="77777777" w:rsidR="00FD3CD9" w:rsidRDefault="00FD3CD9" w:rsidP="000B0416">
            <w:pPr>
              <w:spacing w:after="0"/>
            </w:pPr>
            <w:r w:rsidRPr="00A06DCE">
              <w:t xml:space="preserve">Farmer </w:t>
            </w:r>
          </w:p>
        </w:tc>
      </w:tr>
      <w:tr w:rsidR="00FD3CD9" w14:paraId="5E16ECE0" w14:textId="77777777" w:rsidTr="000B0416">
        <w:trPr>
          <w:trHeight w:val="273"/>
        </w:trPr>
        <w:tc>
          <w:tcPr>
            <w:tcW w:w="846" w:type="dxa"/>
          </w:tcPr>
          <w:p w14:paraId="0773D17D" w14:textId="77777777" w:rsidR="00FD3CD9" w:rsidRDefault="00FD3CD9" w:rsidP="000B0416">
            <w:pPr>
              <w:spacing w:after="0"/>
            </w:pPr>
            <w:r>
              <w:t>49</w:t>
            </w:r>
          </w:p>
        </w:tc>
        <w:tc>
          <w:tcPr>
            <w:tcW w:w="3260" w:type="dxa"/>
          </w:tcPr>
          <w:p w14:paraId="01384B08" w14:textId="77777777" w:rsidR="00FD3CD9" w:rsidRDefault="00FD3CD9" w:rsidP="000B0416">
            <w:pPr>
              <w:spacing w:after="0"/>
            </w:pPr>
            <w:r>
              <w:t xml:space="preserve">Gull shah </w:t>
            </w:r>
          </w:p>
        </w:tc>
        <w:tc>
          <w:tcPr>
            <w:tcW w:w="2379" w:type="dxa"/>
          </w:tcPr>
          <w:p w14:paraId="67A3223C" w14:textId="77777777" w:rsidR="00FD3CD9" w:rsidRDefault="00FD3CD9" w:rsidP="000B0416">
            <w:pPr>
              <w:spacing w:after="0"/>
            </w:pPr>
            <w:r w:rsidRPr="0056073F">
              <w:t>FO</w:t>
            </w:r>
          </w:p>
        </w:tc>
        <w:tc>
          <w:tcPr>
            <w:tcW w:w="2298" w:type="dxa"/>
          </w:tcPr>
          <w:p w14:paraId="786537B4" w14:textId="77777777" w:rsidR="00FD3CD9" w:rsidRDefault="00FD3CD9" w:rsidP="000B0416">
            <w:pPr>
              <w:spacing w:after="0"/>
            </w:pPr>
            <w:r w:rsidRPr="00A06DCE">
              <w:t xml:space="preserve">Farmer </w:t>
            </w:r>
          </w:p>
        </w:tc>
      </w:tr>
      <w:tr w:rsidR="00FD3CD9" w14:paraId="0A671A5D" w14:textId="77777777" w:rsidTr="000B0416">
        <w:trPr>
          <w:trHeight w:val="273"/>
        </w:trPr>
        <w:tc>
          <w:tcPr>
            <w:tcW w:w="846" w:type="dxa"/>
          </w:tcPr>
          <w:p w14:paraId="308A2A36" w14:textId="77777777" w:rsidR="00FD3CD9" w:rsidRDefault="00FD3CD9" w:rsidP="000B0416">
            <w:pPr>
              <w:spacing w:after="0"/>
            </w:pPr>
            <w:r>
              <w:t>50</w:t>
            </w:r>
          </w:p>
        </w:tc>
        <w:tc>
          <w:tcPr>
            <w:tcW w:w="3260" w:type="dxa"/>
          </w:tcPr>
          <w:p w14:paraId="3F82357B" w14:textId="77777777" w:rsidR="00FD3CD9" w:rsidRDefault="00FD3CD9" w:rsidP="000B0416">
            <w:pPr>
              <w:spacing w:after="0"/>
            </w:pPr>
            <w:r>
              <w:t>Jhangal khan</w:t>
            </w:r>
          </w:p>
        </w:tc>
        <w:tc>
          <w:tcPr>
            <w:tcW w:w="2379" w:type="dxa"/>
          </w:tcPr>
          <w:p w14:paraId="014A7DB0" w14:textId="77777777" w:rsidR="00FD3CD9" w:rsidRDefault="00FD3CD9" w:rsidP="000B0416">
            <w:pPr>
              <w:spacing w:after="0"/>
            </w:pPr>
            <w:r w:rsidRPr="0056073F">
              <w:t>FO</w:t>
            </w:r>
          </w:p>
        </w:tc>
        <w:tc>
          <w:tcPr>
            <w:tcW w:w="2298" w:type="dxa"/>
          </w:tcPr>
          <w:p w14:paraId="21C47FCA" w14:textId="77777777" w:rsidR="00FD3CD9" w:rsidRDefault="00FD3CD9" w:rsidP="000B0416">
            <w:pPr>
              <w:spacing w:after="0"/>
            </w:pPr>
            <w:r w:rsidRPr="00A06DCE">
              <w:t xml:space="preserve">Farmer </w:t>
            </w:r>
          </w:p>
        </w:tc>
      </w:tr>
      <w:tr w:rsidR="00FD3CD9" w14:paraId="544238BA" w14:textId="77777777" w:rsidTr="000B0416">
        <w:trPr>
          <w:trHeight w:val="273"/>
        </w:trPr>
        <w:tc>
          <w:tcPr>
            <w:tcW w:w="846" w:type="dxa"/>
          </w:tcPr>
          <w:p w14:paraId="306B26AF" w14:textId="77777777" w:rsidR="00FD3CD9" w:rsidRDefault="00FD3CD9" w:rsidP="000B0416">
            <w:pPr>
              <w:spacing w:after="0"/>
            </w:pPr>
            <w:r>
              <w:t>51</w:t>
            </w:r>
          </w:p>
        </w:tc>
        <w:tc>
          <w:tcPr>
            <w:tcW w:w="3260" w:type="dxa"/>
          </w:tcPr>
          <w:p w14:paraId="19B7CEF2" w14:textId="77777777" w:rsidR="00FD3CD9" w:rsidRDefault="00FD3CD9" w:rsidP="000B0416">
            <w:pPr>
              <w:spacing w:after="0"/>
            </w:pPr>
            <w:r>
              <w:t>Noor hassan samejo</w:t>
            </w:r>
          </w:p>
        </w:tc>
        <w:tc>
          <w:tcPr>
            <w:tcW w:w="2379" w:type="dxa"/>
          </w:tcPr>
          <w:p w14:paraId="3B8AE10F" w14:textId="77777777" w:rsidR="00FD3CD9" w:rsidRDefault="00FD3CD9" w:rsidP="000B0416">
            <w:pPr>
              <w:spacing w:after="0"/>
            </w:pPr>
            <w:r w:rsidRPr="0056073F">
              <w:t>FO</w:t>
            </w:r>
          </w:p>
        </w:tc>
        <w:tc>
          <w:tcPr>
            <w:tcW w:w="2298" w:type="dxa"/>
          </w:tcPr>
          <w:p w14:paraId="59E8D50D" w14:textId="77777777" w:rsidR="00FD3CD9" w:rsidRDefault="00FD3CD9" w:rsidP="000B0416">
            <w:pPr>
              <w:spacing w:after="0"/>
            </w:pPr>
            <w:r w:rsidRPr="00A06DCE">
              <w:t xml:space="preserve">Farmer </w:t>
            </w:r>
          </w:p>
        </w:tc>
      </w:tr>
      <w:tr w:rsidR="00FD3CD9" w14:paraId="237AD461" w14:textId="77777777" w:rsidTr="000B0416">
        <w:trPr>
          <w:trHeight w:val="273"/>
        </w:trPr>
        <w:tc>
          <w:tcPr>
            <w:tcW w:w="846" w:type="dxa"/>
          </w:tcPr>
          <w:p w14:paraId="0B870BB8" w14:textId="77777777" w:rsidR="00FD3CD9" w:rsidRDefault="00FD3CD9" w:rsidP="000B0416">
            <w:pPr>
              <w:spacing w:after="0"/>
            </w:pPr>
            <w:r>
              <w:t>52</w:t>
            </w:r>
          </w:p>
        </w:tc>
        <w:tc>
          <w:tcPr>
            <w:tcW w:w="3260" w:type="dxa"/>
          </w:tcPr>
          <w:p w14:paraId="56D944A5" w14:textId="77777777" w:rsidR="00FD3CD9" w:rsidRDefault="00FD3CD9" w:rsidP="000B0416">
            <w:pPr>
              <w:spacing w:after="0"/>
            </w:pPr>
            <w:r>
              <w:t>Mehrab khan sameho</w:t>
            </w:r>
          </w:p>
        </w:tc>
        <w:tc>
          <w:tcPr>
            <w:tcW w:w="2379" w:type="dxa"/>
          </w:tcPr>
          <w:p w14:paraId="682B4D9F" w14:textId="77777777" w:rsidR="00FD3CD9" w:rsidRDefault="00FD3CD9" w:rsidP="000B0416">
            <w:pPr>
              <w:spacing w:after="0"/>
            </w:pPr>
            <w:r w:rsidRPr="0056073F">
              <w:t>FO</w:t>
            </w:r>
          </w:p>
        </w:tc>
        <w:tc>
          <w:tcPr>
            <w:tcW w:w="2298" w:type="dxa"/>
          </w:tcPr>
          <w:p w14:paraId="604DCB3D" w14:textId="77777777" w:rsidR="00FD3CD9" w:rsidRDefault="00FD3CD9" w:rsidP="000B0416">
            <w:pPr>
              <w:spacing w:after="0"/>
            </w:pPr>
            <w:r w:rsidRPr="00A06DCE">
              <w:t xml:space="preserve">Farmer </w:t>
            </w:r>
          </w:p>
        </w:tc>
      </w:tr>
      <w:tr w:rsidR="00FD3CD9" w14:paraId="0B6A78D1" w14:textId="77777777" w:rsidTr="000B0416">
        <w:trPr>
          <w:trHeight w:val="273"/>
        </w:trPr>
        <w:tc>
          <w:tcPr>
            <w:tcW w:w="846" w:type="dxa"/>
          </w:tcPr>
          <w:p w14:paraId="3A325253" w14:textId="77777777" w:rsidR="00FD3CD9" w:rsidRDefault="00FD3CD9" w:rsidP="000B0416">
            <w:pPr>
              <w:spacing w:after="0"/>
            </w:pPr>
            <w:r>
              <w:t>53</w:t>
            </w:r>
          </w:p>
        </w:tc>
        <w:tc>
          <w:tcPr>
            <w:tcW w:w="3260" w:type="dxa"/>
          </w:tcPr>
          <w:p w14:paraId="378CFFC3" w14:textId="77777777" w:rsidR="00FD3CD9" w:rsidRDefault="00FD3CD9" w:rsidP="000B0416">
            <w:pPr>
              <w:spacing w:after="0"/>
            </w:pPr>
            <w:r>
              <w:t>Allah dad khan</w:t>
            </w:r>
          </w:p>
        </w:tc>
        <w:tc>
          <w:tcPr>
            <w:tcW w:w="2379" w:type="dxa"/>
          </w:tcPr>
          <w:p w14:paraId="373CABDD" w14:textId="77777777" w:rsidR="00FD3CD9" w:rsidRDefault="00FD3CD9" w:rsidP="000B0416">
            <w:pPr>
              <w:spacing w:after="0"/>
            </w:pPr>
            <w:r w:rsidRPr="0056073F">
              <w:t>FO</w:t>
            </w:r>
          </w:p>
        </w:tc>
        <w:tc>
          <w:tcPr>
            <w:tcW w:w="2298" w:type="dxa"/>
          </w:tcPr>
          <w:p w14:paraId="2D9A16D3" w14:textId="77777777" w:rsidR="00FD3CD9" w:rsidRDefault="00FD3CD9" w:rsidP="000B0416">
            <w:pPr>
              <w:spacing w:after="0"/>
            </w:pPr>
            <w:r w:rsidRPr="00A06DCE">
              <w:t xml:space="preserve">Farmer </w:t>
            </w:r>
          </w:p>
        </w:tc>
      </w:tr>
      <w:tr w:rsidR="00FD3CD9" w14:paraId="69F649C0" w14:textId="77777777" w:rsidTr="000B0416">
        <w:trPr>
          <w:trHeight w:val="273"/>
        </w:trPr>
        <w:tc>
          <w:tcPr>
            <w:tcW w:w="846" w:type="dxa"/>
          </w:tcPr>
          <w:p w14:paraId="0EA9AD71" w14:textId="77777777" w:rsidR="00FD3CD9" w:rsidRDefault="00FD3CD9" w:rsidP="000B0416">
            <w:pPr>
              <w:spacing w:after="0"/>
            </w:pPr>
            <w:r>
              <w:t>54</w:t>
            </w:r>
          </w:p>
        </w:tc>
        <w:tc>
          <w:tcPr>
            <w:tcW w:w="3260" w:type="dxa"/>
          </w:tcPr>
          <w:p w14:paraId="1E6F6E6B" w14:textId="77777777" w:rsidR="00FD3CD9" w:rsidRDefault="00FD3CD9" w:rsidP="000B0416">
            <w:pPr>
              <w:spacing w:after="0"/>
            </w:pPr>
            <w:r>
              <w:t>Abdul hameed kalhoro</w:t>
            </w:r>
          </w:p>
        </w:tc>
        <w:tc>
          <w:tcPr>
            <w:tcW w:w="2379" w:type="dxa"/>
          </w:tcPr>
          <w:p w14:paraId="33EBB259" w14:textId="77777777" w:rsidR="00FD3CD9" w:rsidRDefault="00FD3CD9" w:rsidP="000B0416">
            <w:pPr>
              <w:spacing w:after="0"/>
            </w:pPr>
            <w:r w:rsidRPr="0056073F">
              <w:t>FO</w:t>
            </w:r>
          </w:p>
        </w:tc>
        <w:tc>
          <w:tcPr>
            <w:tcW w:w="2298" w:type="dxa"/>
          </w:tcPr>
          <w:p w14:paraId="7425D200" w14:textId="77777777" w:rsidR="00FD3CD9" w:rsidRDefault="00FD3CD9" w:rsidP="000B0416">
            <w:pPr>
              <w:spacing w:after="0"/>
            </w:pPr>
            <w:r w:rsidRPr="00A06DCE">
              <w:t xml:space="preserve">Farmer </w:t>
            </w:r>
          </w:p>
        </w:tc>
      </w:tr>
      <w:tr w:rsidR="00FD3CD9" w14:paraId="4C701D13" w14:textId="77777777" w:rsidTr="000B0416">
        <w:trPr>
          <w:trHeight w:val="273"/>
        </w:trPr>
        <w:tc>
          <w:tcPr>
            <w:tcW w:w="846" w:type="dxa"/>
          </w:tcPr>
          <w:p w14:paraId="28783F6A" w14:textId="77777777" w:rsidR="00FD3CD9" w:rsidRDefault="00FD3CD9" w:rsidP="000B0416">
            <w:pPr>
              <w:spacing w:after="0"/>
            </w:pPr>
            <w:r>
              <w:t>55</w:t>
            </w:r>
          </w:p>
        </w:tc>
        <w:tc>
          <w:tcPr>
            <w:tcW w:w="3260" w:type="dxa"/>
          </w:tcPr>
          <w:p w14:paraId="2825983B" w14:textId="77777777" w:rsidR="00FD3CD9" w:rsidRDefault="00FD3CD9" w:rsidP="000B0416">
            <w:pPr>
              <w:spacing w:after="0"/>
            </w:pPr>
            <w:r>
              <w:t>Bashir Ahmed Chachar</w:t>
            </w:r>
          </w:p>
        </w:tc>
        <w:tc>
          <w:tcPr>
            <w:tcW w:w="2379" w:type="dxa"/>
          </w:tcPr>
          <w:p w14:paraId="454DD74A" w14:textId="77777777" w:rsidR="00FD3CD9" w:rsidRDefault="00FD3CD9" w:rsidP="000B0416">
            <w:pPr>
              <w:spacing w:after="0"/>
            </w:pPr>
            <w:r w:rsidRPr="0056073F">
              <w:t>FO</w:t>
            </w:r>
          </w:p>
        </w:tc>
        <w:tc>
          <w:tcPr>
            <w:tcW w:w="2298" w:type="dxa"/>
          </w:tcPr>
          <w:p w14:paraId="56491324" w14:textId="77777777" w:rsidR="00FD3CD9" w:rsidRDefault="00FD3CD9" w:rsidP="000B0416">
            <w:pPr>
              <w:spacing w:after="0"/>
            </w:pPr>
            <w:r w:rsidRPr="00A06DCE">
              <w:t xml:space="preserve">Farmer </w:t>
            </w:r>
          </w:p>
        </w:tc>
      </w:tr>
      <w:tr w:rsidR="00FD3CD9" w14:paraId="0E9ECC9B" w14:textId="77777777" w:rsidTr="000B0416">
        <w:trPr>
          <w:trHeight w:val="273"/>
        </w:trPr>
        <w:tc>
          <w:tcPr>
            <w:tcW w:w="846" w:type="dxa"/>
          </w:tcPr>
          <w:p w14:paraId="0418494F" w14:textId="77777777" w:rsidR="00FD3CD9" w:rsidRDefault="00FD3CD9" w:rsidP="000B0416">
            <w:pPr>
              <w:spacing w:after="0"/>
            </w:pPr>
            <w:r>
              <w:t>56</w:t>
            </w:r>
          </w:p>
        </w:tc>
        <w:tc>
          <w:tcPr>
            <w:tcW w:w="3260" w:type="dxa"/>
          </w:tcPr>
          <w:p w14:paraId="32C1024A" w14:textId="77777777" w:rsidR="00FD3CD9" w:rsidRDefault="00FD3CD9" w:rsidP="000B0416">
            <w:pPr>
              <w:spacing w:after="0"/>
            </w:pPr>
            <w:r>
              <w:t>Raees daim khan chachar</w:t>
            </w:r>
          </w:p>
        </w:tc>
        <w:tc>
          <w:tcPr>
            <w:tcW w:w="2379" w:type="dxa"/>
          </w:tcPr>
          <w:p w14:paraId="31819944" w14:textId="77777777" w:rsidR="00FD3CD9" w:rsidRDefault="00FD3CD9" w:rsidP="000B0416">
            <w:pPr>
              <w:spacing w:after="0"/>
            </w:pPr>
            <w:r w:rsidRPr="0056073F">
              <w:t>FO</w:t>
            </w:r>
          </w:p>
        </w:tc>
        <w:tc>
          <w:tcPr>
            <w:tcW w:w="2298" w:type="dxa"/>
          </w:tcPr>
          <w:p w14:paraId="53E18B03" w14:textId="77777777" w:rsidR="00FD3CD9" w:rsidRDefault="00FD3CD9" w:rsidP="000B0416">
            <w:pPr>
              <w:spacing w:after="0"/>
            </w:pPr>
            <w:r w:rsidRPr="00A06DCE">
              <w:t xml:space="preserve">Farmer </w:t>
            </w:r>
          </w:p>
        </w:tc>
      </w:tr>
      <w:tr w:rsidR="00FD3CD9" w14:paraId="760AB647" w14:textId="77777777" w:rsidTr="000B0416">
        <w:trPr>
          <w:trHeight w:val="273"/>
        </w:trPr>
        <w:tc>
          <w:tcPr>
            <w:tcW w:w="846" w:type="dxa"/>
          </w:tcPr>
          <w:p w14:paraId="7D1C19F7" w14:textId="77777777" w:rsidR="00FD3CD9" w:rsidRDefault="00FD3CD9" w:rsidP="000B0416">
            <w:pPr>
              <w:spacing w:after="0"/>
            </w:pPr>
            <w:r>
              <w:t>57</w:t>
            </w:r>
          </w:p>
        </w:tc>
        <w:tc>
          <w:tcPr>
            <w:tcW w:w="3260" w:type="dxa"/>
          </w:tcPr>
          <w:p w14:paraId="3A1D19C2" w14:textId="77777777" w:rsidR="00FD3CD9" w:rsidRDefault="00FD3CD9" w:rsidP="000B0416">
            <w:pPr>
              <w:spacing w:after="0"/>
            </w:pPr>
            <w:r>
              <w:t xml:space="preserve">Manzoor ahmed endhar </w:t>
            </w:r>
          </w:p>
        </w:tc>
        <w:tc>
          <w:tcPr>
            <w:tcW w:w="2379" w:type="dxa"/>
          </w:tcPr>
          <w:p w14:paraId="0971F93A" w14:textId="77777777" w:rsidR="00FD3CD9" w:rsidRDefault="00FD3CD9" w:rsidP="000B0416">
            <w:pPr>
              <w:spacing w:after="0"/>
            </w:pPr>
            <w:r w:rsidRPr="0056073F">
              <w:t>FO</w:t>
            </w:r>
          </w:p>
        </w:tc>
        <w:tc>
          <w:tcPr>
            <w:tcW w:w="2298" w:type="dxa"/>
          </w:tcPr>
          <w:p w14:paraId="7472E010" w14:textId="77777777" w:rsidR="00FD3CD9" w:rsidRDefault="00FD3CD9" w:rsidP="000B0416">
            <w:pPr>
              <w:spacing w:after="0"/>
            </w:pPr>
            <w:r w:rsidRPr="00A06DCE">
              <w:t xml:space="preserve">Farmer </w:t>
            </w:r>
          </w:p>
        </w:tc>
      </w:tr>
      <w:tr w:rsidR="00FD3CD9" w14:paraId="4F827BED" w14:textId="77777777" w:rsidTr="000B0416">
        <w:trPr>
          <w:trHeight w:val="273"/>
        </w:trPr>
        <w:tc>
          <w:tcPr>
            <w:tcW w:w="846" w:type="dxa"/>
          </w:tcPr>
          <w:p w14:paraId="13FFB45D" w14:textId="77777777" w:rsidR="00FD3CD9" w:rsidRDefault="00FD3CD9" w:rsidP="000B0416">
            <w:pPr>
              <w:spacing w:after="0"/>
            </w:pPr>
            <w:r>
              <w:t>58</w:t>
            </w:r>
          </w:p>
        </w:tc>
        <w:tc>
          <w:tcPr>
            <w:tcW w:w="3260" w:type="dxa"/>
          </w:tcPr>
          <w:p w14:paraId="53B6FCEB" w14:textId="77777777" w:rsidR="00FD3CD9" w:rsidRDefault="00FD3CD9" w:rsidP="000B0416">
            <w:pPr>
              <w:spacing w:after="0"/>
            </w:pPr>
            <w:r>
              <w:t xml:space="preserve">Dr syed Imtiaz ali shah </w:t>
            </w:r>
          </w:p>
        </w:tc>
        <w:tc>
          <w:tcPr>
            <w:tcW w:w="2379" w:type="dxa"/>
          </w:tcPr>
          <w:p w14:paraId="2E11B8DC" w14:textId="77777777" w:rsidR="00FD3CD9" w:rsidRPr="0056073F" w:rsidRDefault="00FD3CD9" w:rsidP="000B0416">
            <w:pPr>
              <w:spacing w:after="0"/>
            </w:pPr>
            <w:r>
              <w:t xml:space="preserve">Fisharies </w:t>
            </w:r>
          </w:p>
        </w:tc>
        <w:tc>
          <w:tcPr>
            <w:tcW w:w="2298" w:type="dxa"/>
          </w:tcPr>
          <w:p w14:paraId="78EDA291" w14:textId="77777777" w:rsidR="00FD3CD9" w:rsidRPr="00A06DCE" w:rsidRDefault="00FD3CD9" w:rsidP="000B0416">
            <w:pPr>
              <w:spacing w:after="0"/>
            </w:pPr>
            <w:r>
              <w:t xml:space="preserve">DD AAP livestock and fisheries </w:t>
            </w:r>
          </w:p>
        </w:tc>
      </w:tr>
      <w:tr w:rsidR="00FD3CD9" w14:paraId="10BFAC34" w14:textId="77777777" w:rsidTr="000B0416">
        <w:trPr>
          <w:trHeight w:val="273"/>
        </w:trPr>
        <w:tc>
          <w:tcPr>
            <w:tcW w:w="846" w:type="dxa"/>
          </w:tcPr>
          <w:p w14:paraId="5BD918A0" w14:textId="77777777" w:rsidR="00FD3CD9" w:rsidRDefault="00FD3CD9" w:rsidP="000B0416">
            <w:pPr>
              <w:spacing w:after="0"/>
            </w:pPr>
            <w:r>
              <w:t>59</w:t>
            </w:r>
          </w:p>
        </w:tc>
        <w:tc>
          <w:tcPr>
            <w:tcW w:w="3260" w:type="dxa"/>
          </w:tcPr>
          <w:p w14:paraId="329290B0" w14:textId="77777777" w:rsidR="00FD3CD9" w:rsidRDefault="00FD3CD9" w:rsidP="000B0416">
            <w:pPr>
              <w:spacing w:after="0"/>
            </w:pPr>
            <w:r>
              <w:t xml:space="preserve">Hazoor bux khoso </w:t>
            </w:r>
          </w:p>
        </w:tc>
        <w:tc>
          <w:tcPr>
            <w:tcW w:w="2379" w:type="dxa"/>
          </w:tcPr>
          <w:p w14:paraId="3BC56C41" w14:textId="77777777" w:rsidR="00FD3CD9" w:rsidRPr="0056073F" w:rsidRDefault="00FD3CD9" w:rsidP="000B0416">
            <w:pPr>
              <w:spacing w:after="0"/>
            </w:pPr>
            <w:r>
              <w:t xml:space="preserve">Fisharies </w:t>
            </w:r>
          </w:p>
        </w:tc>
        <w:tc>
          <w:tcPr>
            <w:tcW w:w="2298" w:type="dxa"/>
          </w:tcPr>
          <w:p w14:paraId="1FD6DBEC" w14:textId="77777777" w:rsidR="00FD3CD9" w:rsidRPr="00A06DCE" w:rsidRDefault="00FD3CD9" w:rsidP="000B0416">
            <w:pPr>
              <w:spacing w:after="0"/>
            </w:pPr>
            <w:r>
              <w:t xml:space="preserve">DD </w:t>
            </w:r>
          </w:p>
        </w:tc>
      </w:tr>
      <w:tr w:rsidR="00FD3CD9" w14:paraId="7308C007" w14:textId="77777777" w:rsidTr="000B0416">
        <w:trPr>
          <w:trHeight w:val="273"/>
        </w:trPr>
        <w:tc>
          <w:tcPr>
            <w:tcW w:w="846" w:type="dxa"/>
          </w:tcPr>
          <w:p w14:paraId="243DF499" w14:textId="77777777" w:rsidR="00FD3CD9" w:rsidRDefault="00FD3CD9" w:rsidP="000B0416">
            <w:pPr>
              <w:spacing w:after="0"/>
            </w:pPr>
            <w:r>
              <w:t>60</w:t>
            </w:r>
          </w:p>
        </w:tc>
        <w:tc>
          <w:tcPr>
            <w:tcW w:w="3260" w:type="dxa"/>
          </w:tcPr>
          <w:p w14:paraId="77DD63C6" w14:textId="77777777" w:rsidR="00FD3CD9" w:rsidRDefault="00FD3CD9" w:rsidP="000B0416">
            <w:pPr>
              <w:spacing w:after="0"/>
            </w:pPr>
            <w:r>
              <w:t xml:space="preserve">Ms. Munawar sultana solangi </w:t>
            </w:r>
          </w:p>
        </w:tc>
        <w:tc>
          <w:tcPr>
            <w:tcW w:w="2379" w:type="dxa"/>
          </w:tcPr>
          <w:p w14:paraId="0349AD1A" w14:textId="77777777" w:rsidR="00FD3CD9" w:rsidRPr="0056073F" w:rsidRDefault="00FD3CD9" w:rsidP="000B0416">
            <w:pPr>
              <w:spacing w:after="0"/>
            </w:pPr>
            <w:r>
              <w:t>Agriculture extension</w:t>
            </w:r>
          </w:p>
        </w:tc>
        <w:tc>
          <w:tcPr>
            <w:tcW w:w="2298" w:type="dxa"/>
          </w:tcPr>
          <w:p w14:paraId="3C826FD3" w14:textId="77777777" w:rsidR="00FD3CD9" w:rsidRPr="00A06DCE" w:rsidRDefault="00FD3CD9" w:rsidP="000B0416">
            <w:pPr>
              <w:spacing w:after="0"/>
            </w:pPr>
            <w:r>
              <w:t xml:space="preserve">DD </w:t>
            </w:r>
          </w:p>
        </w:tc>
      </w:tr>
      <w:tr w:rsidR="00FD3CD9" w14:paraId="4D592A40" w14:textId="77777777" w:rsidTr="000B0416">
        <w:trPr>
          <w:trHeight w:val="273"/>
        </w:trPr>
        <w:tc>
          <w:tcPr>
            <w:tcW w:w="846" w:type="dxa"/>
          </w:tcPr>
          <w:p w14:paraId="31BBBD3C" w14:textId="77777777" w:rsidR="00FD3CD9" w:rsidRDefault="00FD3CD9" w:rsidP="000B0416">
            <w:pPr>
              <w:spacing w:after="0"/>
            </w:pPr>
            <w:r>
              <w:t>61</w:t>
            </w:r>
          </w:p>
        </w:tc>
        <w:tc>
          <w:tcPr>
            <w:tcW w:w="3260" w:type="dxa"/>
          </w:tcPr>
          <w:p w14:paraId="0A5787D5" w14:textId="77777777" w:rsidR="00FD3CD9" w:rsidRDefault="00FD3CD9" w:rsidP="000B0416">
            <w:pPr>
              <w:spacing w:after="0"/>
            </w:pPr>
            <w:r>
              <w:t xml:space="preserve">Chetan mal </w:t>
            </w:r>
          </w:p>
        </w:tc>
        <w:tc>
          <w:tcPr>
            <w:tcW w:w="2379" w:type="dxa"/>
          </w:tcPr>
          <w:p w14:paraId="5B02B278" w14:textId="77777777" w:rsidR="00FD3CD9" w:rsidRPr="0056073F" w:rsidRDefault="00FD3CD9" w:rsidP="000B0416">
            <w:pPr>
              <w:spacing w:after="0"/>
            </w:pPr>
            <w:r w:rsidRPr="00B72932">
              <w:t>Agriculture extension</w:t>
            </w:r>
          </w:p>
        </w:tc>
        <w:tc>
          <w:tcPr>
            <w:tcW w:w="2298" w:type="dxa"/>
          </w:tcPr>
          <w:p w14:paraId="1185995C" w14:textId="77777777" w:rsidR="00FD3CD9" w:rsidRPr="00A06DCE" w:rsidRDefault="00FD3CD9" w:rsidP="000B0416">
            <w:pPr>
              <w:spacing w:after="0"/>
            </w:pPr>
            <w:r>
              <w:t>Director AE</w:t>
            </w:r>
          </w:p>
        </w:tc>
      </w:tr>
      <w:tr w:rsidR="00FD3CD9" w14:paraId="38AA334F" w14:textId="77777777" w:rsidTr="000B0416">
        <w:trPr>
          <w:trHeight w:val="273"/>
        </w:trPr>
        <w:tc>
          <w:tcPr>
            <w:tcW w:w="846" w:type="dxa"/>
          </w:tcPr>
          <w:p w14:paraId="70B6AC31" w14:textId="77777777" w:rsidR="00FD3CD9" w:rsidRDefault="00FD3CD9" w:rsidP="000B0416">
            <w:pPr>
              <w:spacing w:after="0"/>
            </w:pPr>
            <w:r>
              <w:t>62</w:t>
            </w:r>
          </w:p>
        </w:tc>
        <w:tc>
          <w:tcPr>
            <w:tcW w:w="3260" w:type="dxa"/>
          </w:tcPr>
          <w:p w14:paraId="2AF8D6ED" w14:textId="77777777" w:rsidR="00FD3CD9" w:rsidRDefault="00FD3CD9" w:rsidP="000B0416">
            <w:pPr>
              <w:spacing w:after="0"/>
            </w:pPr>
            <w:r>
              <w:t xml:space="preserve">Asadullah solangi </w:t>
            </w:r>
          </w:p>
        </w:tc>
        <w:tc>
          <w:tcPr>
            <w:tcW w:w="2379" w:type="dxa"/>
          </w:tcPr>
          <w:p w14:paraId="275A1725" w14:textId="77777777" w:rsidR="00FD3CD9" w:rsidRPr="0056073F" w:rsidRDefault="00FD3CD9" w:rsidP="000B0416">
            <w:pPr>
              <w:spacing w:after="0"/>
            </w:pPr>
            <w:r w:rsidRPr="00B72932">
              <w:t>Agriculture extension</w:t>
            </w:r>
          </w:p>
        </w:tc>
        <w:tc>
          <w:tcPr>
            <w:tcW w:w="2298" w:type="dxa"/>
          </w:tcPr>
          <w:p w14:paraId="4636A023" w14:textId="77777777" w:rsidR="00FD3CD9" w:rsidRPr="00A06DCE" w:rsidRDefault="00FD3CD9" w:rsidP="000B0416">
            <w:pPr>
              <w:spacing w:after="0"/>
            </w:pPr>
            <w:r>
              <w:t>DD</w:t>
            </w:r>
          </w:p>
        </w:tc>
      </w:tr>
      <w:tr w:rsidR="00FD3CD9" w14:paraId="754EB6E7" w14:textId="77777777" w:rsidTr="000B0416">
        <w:trPr>
          <w:trHeight w:val="273"/>
        </w:trPr>
        <w:tc>
          <w:tcPr>
            <w:tcW w:w="846" w:type="dxa"/>
          </w:tcPr>
          <w:p w14:paraId="747F3A4F" w14:textId="77777777" w:rsidR="00FD3CD9" w:rsidRDefault="00FD3CD9" w:rsidP="000B0416">
            <w:pPr>
              <w:spacing w:after="0"/>
            </w:pPr>
            <w:r>
              <w:t>63</w:t>
            </w:r>
          </w:p>
        </w:tc>
        <w:tc>
          <w:tcPr>
            <w:tcW w:w="3260" w:type="dxa"/>
          </w:tcPr>
          <w:p w14:paraId="4FECD605" w14:textId="77777777" w:rsidR="00FD3CD9" w:rsidRDefault="00FD3CD9" w:rsidP="000B0416">
            <w:pPr>
              <w:spacing w:after="0"/>
            </w:pPr>
            <w:r>
              <w:t xml:space="preserve">Ali Nawaz chana </w:t>
            </w:r>
          </w:p>
        </w:tc>
        <w:tc>
          <w:tcPr>
            <w:tcW w:w="2379" w:type="dxa"/>
          </w:tcPr>
          <w:p w14:paraId="4BDB5841" w14:textId="77777777" w:rsidR="00FD3CD9" w:rsidRPr="0056073F" w:rsidRDefault="00FD3CD9" w:rsidP="000B0416">
            <w:pPr>
              <w:spacing w:after="0"/>
            </w:pPr>
            <w:r w:rsidRPr="00B72932">
              <w:t>Agriculture extension</w:t>
            </w:r>
          </w:p>
        </w:tc>
        <w:tc>
          <w:tcPr>
            <w:tcW w:w="2298" w:type="dxa"/>
          </w:tcPr>
          <w:p w14:paraId="38D598AB" w14:textId="77777777" w:rsidR="00FD3CD9" w:rsidRPr="00A06DCE" w:rsidRDefault="00FD3CD9" w:rsidP="000B0416">
            <w:pPr>
              <w:spacing w:after="0"/>
            </w:pPr>
            <w:r>
              <w:t xml:space="preserve">Director Technical </w:t>
            </w:r>
          </w:p>
        </w:tc>
      </w:tr>
      <w:tr w:rsidR="00FD3CD9" w14:paraId="57789D92" w14:textId="77777777" w:rsidTr="000B0416">
        <w:trPr>
          <w:trHeight w:val="273"/>
        </w:trPr>
        <w:tc>
          <w:tcPr>
            <w:tcW w:w="846" w:type="dxa"/>
          </w:tcPr>
          <w:p w14:paraId="67CBB380" w14:textId="77777777" w:rsidR="00FD3CD9" w:rsidRDefault="00FD3CD9" w:rsidP="000B0416">
            <w:pPr>
              <w:spacing w:after="0"/>
            </w:pPr>
            <w:r>
              <w:t>64</w:t>
            </w:r>
          </w:p>
        </w:tc>
        <w:tc>
          <w:tcPr>
            <w:tcW w:w="3260" w:type="dxa"/>
          </w:tcPr>
          <w:p w14:paraId="0CB231CF" w14:textId="77777777" w:rsidR="00FD3CD9" w:rsidRDefault="00FD3CD9" w:rsidP="000B0416">
            <w:pPr>
              <w:spacing w:after="0"/>
            </w:pPr>
            <w:r>
              <w:t xml:space="preserve">Ameer hajan </w:t>
            </w:r>
          </w:p>
        </w:tc>
        <w:tc>
          <w:tcPr>
            <w:tcW w:w="2379" w:type="dxa"/>
          </w:tcPr>
          <w:p w14:paraId="2B2D92CA" w14:textId="77777777" w:rsidR="00FD3CD9" w:rsidRPr="0056073F" w:rsidRDefault="00FD3CD9" w:rsidP="000B0416">
            <w:pPr>
              <w:spacing w:after="0"/>
            </w:pPr>
            <w:r w:rsidRPr="00B72932">
              <w:t>Agriculture extension</w:t>
            </w:r>
          </w:p>
        </w:tc>
        <w:tc>
          <w:tcPr>
            <w:tcW w:w="2298" w:type="dxa"/>
          </w:tcPr>
          <w:p w14:paraId="0E6518E4" w14:textId="77777777" w:rsidR="00FD3CD9" w:rsidRPr="00A06DCE" w:rsidRDefault="00FD3CD9" w:rsidP="000B0416">
            <w:pPr>
              <w:spacing w:after="0"/>
            </w:pPr>
            <w:r>
              <w:t xml:space="preserve">Director Ped </w:t>
            </w:r>
          </w:p>
        </w:tc>
      </w:tr>
      <w:tr w:rsidR="00FD3CD9" w14:paraId="4C269D03" w14:textId="77777777" w:rsidTr="000B0416">
        <w:trPr>
          <w:trHeight w:val="273"/>
        </w:trPr>
        <w:tc>
          <w:tcPr>
            <w:tcW w:w="846" w:type="dxa"/>
          </w:tcPr>
          <w:p w14:paraId="4941D377" w14:textId="77777777" w:rsidR="00FD3CD9" w:rsidRDefault="00FD3CD9" w:rsidP="000B0416">
            <w:pPr>
              <w:spacing w:after="0"/>
            </w:pPr>
            <w:r>
              <w:t>65</w:t>
            </w:r>
          </w:p>
        </w:tc>
        <w:tc>
          <w:tcPr>
            <w:tcW w:w="3260" w:type="dxa"/>
          </w:tcPr>
          <w:p w14:paraId="7D5A4582" w14:textId="77777777" w:rsidR="00FD3CD9" w:rsidRDefault="00FD3CD9" w:rsidP="000B0416">
            <w:pPr>
              <w:spacing w:after="0"/>
            </w:pPr>
            <w:r>
              <w:t xml:space="preserve">Islamud din Rajpoot </w:t>
            </w:r>
          </w:p>
        </w:tc>
        <w:tc>
          <w:tcPr>
            <w:tcW w:w="2379" w:type="dxa"/>
          </w:tcPr>
          <w:p w14:paraId="0B297ECC" w14:textId="77777777" w:rsidR="00FD3CD9" w:rsidRPr="0056073F" w:rsidRDefault="00FD3CD9" w:rsidP="000B0416">
            <w:pPr>
              <w:spacing w:after="0"/>
            </w:pPr>
            <w:r w:rsidRPr="00B72932">
              <w:t>Agriculture extension</w:t>
            </w:r>
          </w:p>
        </w:tc>
        <w:tc>
          <w:tcPr>
            <w:tcW w:w="2298" w:type="dxa"/>
          </w:tcPr>
          <w:p w14:paraId="51F2013F" w14:textId="77777777" w:rsidR="00FD3CD9" w:rsidRPr="00A06DCE" w:rsidRDefault="00FD3CD9" w:rsidP="000B0416">
            <w:pPr>
              <w:spacing w:after="0"/>
            </w:pPr>
            <w:r>
              <w:t xml:space="preserve">Director </w:t>
            </w:r>
          </w:p>
        </w:tc>
      </w:tr>
      <w:tr w:rsidR="00FD3CD9" w14:paraId="0BC65BC0" w14:textId="77777777" w:rsidTr="000B0416">
        <w:trPr>
          <w:trHeight w:val="273"/>
        </w:trPr>
        <w:tc>
          <w:tcPr>
            <w:tcW w:w="846" w:type="dxa"/>
          </w:tcPr>
          <w:p w14:paraId="00624EBD" w14:textId="77777777" w:rsidR="00FD3CD9" w:rsidRDefault="00FD3CD9" w:rsidP="000B0416">
            <w:pPr>
              <w:spacing w:after="0"/>
            </w:pPr>
            <w:r>
              <w:t>66</w:t>
            </w:r>
          </w:p>
        </w:tc>
        <w:tc>
          <w:tcPr>
            <w:tcW w:w="3260" w:type="dxa"/>
          </w:tcPr>
          <w:p w14:paraId="5673698C" w14:textId="77777777" w:rsidR="00FD3CD9" w:rsidRDefault="00FD3CD9" w:rsidP="000B0416">
            <w:pPr>
              <w:spacing w:after="0"/>
            </w:pPr>
            <w:r>
              <w:t xml:space="preserve">Dr Manzoor ahmed bughyo </w:t>
            </w:r>
          </w:p>
        </w:tc>
        <w:tc>
          <w:tcPr>
            <w:tcW w:w="2379" w:type="dxa"/>
          </w:tcPr>
          <w:p w14:paraId="24A5053E" w14:textId="77777777" w:rsidR="00FD3CD9" w:rsidRPr="0056073F" w:rsidRDefault="00FD3CD9" w:rsidP="000B0416">
            <w:pPr>
              <w:spacing w:after="0"/>
            </w:pPr>
            <w:r w:rsidRPr="00B72932">
              <w:t>Agriculture extension</w:t>
            </w:r>
          </w:p>
        </w:tc>
        <w:tc>
          <w:tcPr>
            <w:tcW w:w="2298" w:type="dxa"/>
          </w:tcPr>
          <w:p w14:paraId="69C6D42B" w14:textId="77777777" w:rsidR="00FD3CD9" w:rsidRPr="00A06DCE" w:rsidRDefault="00FD3CD9" w:rsidP="000B0416">
            <w:pPr>
              <w:spacing w:after="0"/>
            </w:pPr>
            <w:r>
              <w:t xml:space="preserve">Planning and progressive officer </w:t>
            </w:r>
          </w:p>
        </w:tc>
      </w:tr>
      <w:tr w:rsidR="00FD3CD9" w14:paraId="400509E7" w14:textId="77777777" w:rsidTr="000B0416">
        <w:trPr>
          <w:trHeight w:val="273"/>
        </w:trPr>
        <w:tc>
          <w:tcPr>
            <w:tcW w:w="846" w:type="dxa"/>
          </w:tcPr>
          <w:p w14:paraId="53BA9E54" w14:textId="77777777" w:rsidR="00FD3CD9" w:rsidRDefault="00FD3CD9" w:rsidP="000B0416">
            <w:pPr>
              <w:spacing w:after="0"/>
            </w:pPr>
            <w:r>
              <w:t>67</w:t>
            </w:r>
          </w:p>
        </w:tc>
        <w:tc>
          <w:tcPr>
            <w:tcW w:w="3260" w:type="dxa"/>
          </w:tcPr>
          <w:p w14:paraId="3958E497" w14:textId="77777777" w:rsidR="00FD3CD9" w:rsidRDefault="00FD3CD9" w:rsidP="000B0416">
            <w:pPr>
              <w:spacing w:after="0"/>
            </w:pPr>
            <w:r>
              <w:t xml:space="preserve">Professor dr Muhammad ismail kumbhar </w:t>
            </w:r>
          </w:p>
        </w:tc>
        <w:tc>
          <w:tcPr>
            <w:tcW w:w="2379" w:type="dxa"/>
          </w:tcPr>
          <w:p w14:paraId="22465A29" w14:textId="77777777" w:rsidR="00FD3CD9" w:rsidRPr="0056073F" w:rsidRDefault="00FD3CD9" w:rsidP="000B0416">
            <w:pPr>
              <w:spacing w:after="0"/>
            </w:pPr>
            <w:r>
              <w:t>Agriculture University Tando JAM</w:t>
            </w:r>
          </w:p>
        </w:tc>
        <w:tc>
          <w:tcPr>
            <w:tcW w:w="2298" w:type="dxa"/>
          </w:tcPr>
          <w:p w14:paraId="7FFDA08C" w14:textId="77777777" w:rsidR="00FD3CD9" w:rsidRPr="00A06DCE" w:rsidRDefault="00FD3CD9" w:rsidP="000B0416">
            <w:pPr>
              <w:spacing w:after="0"/>
            </w:pPr>
            <w:r>
              <w:t xml:space="preserve">Director </w:t>
            </w:r>
          </w:p>
        </w:tc>
      </w:tr>
      <w:tr w:rsidR="00FD3CD9" w14:paraId="209D97FC" w14:textId="77777777" w:rsidTr="000B0416">
        <w:trPr>
          <w:trHeight w:val="273"/>
        </w:trPr>
        <w:tc>
          <w:tcPr>
            <w:tcW w:w="846" w:type="dxa"/>
          </w:tcPr>
          <w:p w14:paraId="1C59C441" w14:textId="77777777" w:rsidR="00FD3CD9" w:rsidRDefault="00FD3CD9" w:rsidP="000B0416">
            <w:pPr>
              <w:spacing w:after="0"/>
            </w:pPr>
            <w:r>
              <w:t>68</w:t>
            </w:r>
          </w:p>
        </w:tc>
        <w:tc>
          <w:tcPr>
            <w:tcW w:w="3260" w:type="dxa"/>
          </w:tcPr>
          <w:p w14:paraId="3ACAA337" w14:textId="77777777" w:rsidR="00FD3CD9" w:rsidRDefault="00FD3CD9" w:rsidP="000B0416">
            <w:pPr>
              <w:spacing w:after="0"/>
            </w:pPr>
            <w:r>
              <w:t xml:space="preserve">Ms. Uzma Imran </w:t>
            </w:r>
          </w:p>
        </w:tc>
        <w:tc>
          <w:tcPr>
            <w:tcW w:w="2379" w:type="dxa"/>
          </w:tcPr>
          <w:p w14:paraId="0AE45844" w14:textId="77777777" w:rsidR="00FD3CD9" w:rsidRPr="0056073F" w:rsidRDefault="00FD3CD9" w:rsidP="000B0416">
            <w:pPr>
              <w:spacing w:after="0"/>
            </w:pPr>
            <w:r>
              <w:t xml:space="preserve">Mehran University of Engineering and Technology Jamshoro </w:t>
            </w:r>
          </w:p>
        </w:tc>
        <w:tc>
          <w:tcPr>
            <w:tcW w:w="2298" w:type="dxa"/>
          </w:tcPr>
          <w:p w14:paraId="751ACFAA" w14:textId="77777777" w:rsidR="00FD3CD9" w:rsidRPr="00A06DCE" w:rsidRDefault="00FD3CD9" w:rsidP="000B0416">
            <w:pPr>
              <w:spacing w:after="0"/>
            </w:pPr>
            <w:r>
              <w:t xml:space="preserve">Assistant professor </w:t>
            </w:r>
          </w:p>
        </w:tc>
      </w:tr>
      <w:tr w:rsidR="00FD3CD9" w14:paraId="36556650" w14:textId="77777777" w:rsidTr="000B0416">
        <w:trPr>
          <w:trHeight w:val="273"/>
        </w:trPr>
        <w:tc>
          <w:tcPr>
            <w:tcW w:w="846" w:type="dxa"/>
          </w:tcPr>
          <w:p w14:paraId="58DC4F53" w14:textId="77777777" w:rsidR="00FD3CD9" w:rsidRDefault="00FD3CD9" w:rsidP="000B0416">
            <w:pPr>
              <w:spacing w:after="0"/>
            </w:pPr>
            <w:r>
              <w:t>69</w:t>
            </w:r>
          </w:p>
        </w:tc>
        <w:tc>
          <w:tcPr>
            <w:tcW w:w="3260" w:type="dxa"/>
          </w:tcPr>
          <w:p w14:paraId="16DC0683" w14:textId="77777777" w:rsidR="00FD3CD9" w:rsidRDefault="00FD3CD9" w:rsidP="000B0416">
            <w:pPr>
              <w:spacing w:after="0"/>
            </w:pPr>
            <w:r>
              <w:t xml:space="preserve">Abdul Rauf </w:t>
            </w:r>
          </w:p>
        </w:tc>
        <w:tc>
          <w:tcPr>
            <w:tcW w:w="2379" w:type="dxa"/>
          </w:tcPr>
          <w:p w14:paraId="11F27D86" w14:textId="77777777" w:rsidR="00FD3CD9" w:rsidRPr="0056073F" w:rsidRDefault="00FD3CD9" w:rsidP="000B0416">
            <w:pPr>
              <w:spacing w:after="0"/>
            </w:pPr>
            <w:r>
              <w:t xml:space="preserve">Sindh environmental protection agency </w:t>
            </w:r>
          </w:p>
        </w:tc>
        <w:tc>
          <w:tcPr>
            <w:tcW w:w="2298" w:type="dxa"/>
          </w:tcPr>
          <w:p w14:paraId="1EC63E6C" w14:textId="77777777" w:rsidR="00FD3CD9" w:rsidRPr="00A06DCE" w:rsidRDefault="00FD3CD9" w:rsidP="000B0416">
            <w:pPr>
              <w:spacing w:after="0"/>
            </w:pPr>
            <w:r>
              <w:t xml:space="preserve">Deputy director </w:t>
            </w:r>
          </w:p>
        </w:tc>
      </w:tr>
      <w:tr w:rsidR="00FD3CD9" w14:paraId="383F307E" w14:textId="77777777" w:rsidTr="000B0416">
        <w:trPr>
          <w:trHeight w:val="273"/>
        </w:trPr>
        <w:tc>
          <w:tcPr>
            <w:tcW w:w="846" w:type="dxa"/>
          </w:tcPr>
          <w:p w14:paraId="0542E3EE" w14:textId="77777777" w:rsidR="00FD3CD9" w:rsidRDefault="00FD3CD9" w:rsidP="000B0416">
            <w:pPr>
              <w:spacing w:after="0"/>
            </w:pPr>
            <w:r>
              <w:t>70</w:t>
            </w:r>
          </w:p>
        </w:tc>
        <w:tc>
          <w:tcPr>
            <w:tcW w:w="3260" w:type="dxa"/>
          </w:tcPr>
          <w:p w14:paraId="722EE545" w14:textId="77777777" w:rsidR="00FD3CD9" w:rsidRDefault="00FD3CD9" w:rsidP="000B0416">
            <w:pPr>
              <w:spacing w:after="0"/>
            </w:pPr>
            <w:r>
              <w:t xml:space="preserve">Imran abbas </w:t>
            </w:r>
          </w:p>
        </w:tc>
        <w:tc>
          <w:tcPr>
            <w:tcW w:w="2379" w:type="dxa"/>
          </w:tcPr>
          <w:p w14:paraId="0C1E70AB" w14:textId="77777777" w:rsidR="00FD3CD9" w:rsidRPr="0056073F" w:rsidRDefault="00FD3CD9" w:rsidP="000B0416">
            <w:pPr>
              <w:spacing w:after="0"/>
            </w:pPr>
          </w:p>
        </w:tc>
        <w:tc>
          <w:tcPr>
            <w:tcW w:w="2298" w:type="dxa"/>
          </w:tcPr>
          <w:p w14:paraId="06D5197B" w14:textId="77777777" w:rsidR="00FD3CD9" w:rsidRPr="00A06DCE" w:rsidRDefault="00FD3CD9" w:rsidP="000B0416">
            <w:pPr>
              <w:spacing w:after="0"/>
            </w:pPr>
            <w:r>
              <w:t>Environmental inspector</w:t>
            </w:r>
          </w:p>
        </w:tc>
      </w:tr>
      <w:tr w:rsidR="00FD3CD9" w14:paraId="17B4DF4B" w14:textId="77777777" w:rsidTr="000B0416">
        <w:trPr>
          <w:trHeight w:val="273"/>
        </w:trPr>
        <w:tc>
          <w:tcPr>
            <w:tcW w:w="846" w:type="dxa"/>
          </w:tcPr>
          <w:p w14:paraId="6B341D13" w14:textId="77777777" w:rsidR="00FD3CD9" w:rsidRDefault="00FD3CD9" w:rsidP="000B0416">
            <w:pPr>
              <w:spacing w:after="0"/>
            </w:pPr>
            <w:r>
              <w:t>71</w:t>
            </w:r>
          </w:p>
        </w:tc>
        <w:tc>
          <w:tcPr>
            <w:tcW w:w="3260" w:type="dxa"/>
          </w:tcPr>
          <w:p w14:paraId="494C50CC" w14:textId="77777777" w:rsidR="00FD3CD9" w:rsidRDefault="00FD3CD9" w:rsidP="000B0416">
            <w:pPr>
              <w:spacing w:after="0"/>
            </w:pPr>
            <w:r>
              <w:t xml:space="preserve">Shireen ram </w:t>
            </w:r>
          </w:p>
        </w:tc>
        <w:tc>
          <w:tcPr>
            <w:tcW w:w="2379" w:type="dxa"/>
          </w:tcPr>
          <w:p w14:paraId="0FC4755C" w14:textId="77777777" w:rsidR="00FD3CD9" w:rsidRPr="0056073F" w:rsidRDefault="00FD3CD9" w:rsidP="000B0416">
            <w:pPr>
              <w:spacing w:after="0"/>
            </w:pPr>
            <w:r>
              <w:t>Tando muhammd khan</w:t>
            </w:r>
          </w:p>
        </w:tc>
        <w:tc>
          <w:tcPr>
            <w:tcW w:w="2298" w:type="dxa"/>
          </w:tcPr>
          <w:p w14:paraId="7ED6F654" w14:textId="77777777" w:rsidR="00FD3CD9" w:rsidRPr="00A06DCE" w:rsidRDefault="00FD3CD9" w:rsidP="000B0416">
            <w:pPr>
              <w:spacing w:after="0"/>
            </w:pPr>
            <w:r>
              <w:t xml:space="preserve">Women Farmer </w:t>
            </w:r>
          </w:p>
        </w:tc>
      </w:tr>
      <w:tr w:rsidR="00FD3CD9" w14:paraId="650BBB79" w14:textId="77777777" w:rsidTr="000B0416">
        <w:trPr>
          <w:trHeight w:val="273"/>
        </w:trPr>
        <w:tc>
          <w:tcPr>
            <w:tcW w:w="846" w:type="dxa"/>
          </w:tcPr>
          <w:p w14:paraId="10E6ED95" w14:textId="77777777" w:rsidR="00FD3CD9" w:rsidRDefault="00FD3CD9" w:rsidP="000B0416">
            <w:pPr>
              <w:spacing w:after="0"/>
            </w:pPr>
            <w:r>
              <w:t>72</w:t>
            </w:r>
          </w:p>
        </w:tc>
        <w:tc>
          <w:tcPr>
            <w:tcW w:w="3260" w:type="dxa"/>
          </w:tcPr>
          <w:p w14:paraId="06351C7D" w14:textId="77777777" w:rsidR="00FD3CD9" w:rsidRDefault="00FD3CD9" w:rsidP="000B0416">
            <w:pPr>
              <w:spacing w:after="0"/>
            </w:pPr>
            <w:r>
              <w:t xml:space="preserve">Khotar </w:t>
            </w:r>
          </w:p>
        </w:tc>
        <w:tc>
          <w:tcPr>
            <w:tcW w:w="2379" w:type="dxa"/>
          </w:tcPr>
          <w:p w14:paraId="3E929318" w14:textId="77777777" w:rsidR="00FD3CD9" w:rsidRPr="0056073F" w:rsidRDefault="00FD3CD9" w:rsidP="000B0416">
            <w:pPr>
              <w:spacing w:after="0"/>
            </w:pPr>
            <w:r w:rsidRPr="001335A0">
              <w:t>Tando muhammd khan</w:t>
            </w:r>
          </w:p>
        </w:tc>
        <w:tc>
          <w:tcPr>
            <w:tcW w:w="2298" w:type="dxa"/>
          </w:tcPr>
          <w:p w14:paraId="1821D597" w14:textId="77777777" w:rsidR="00FD3CD9" w:rsidRPr="00A06DCE" w:rsidRDefault="00FD3CD9" w:rsidP="000B0416">
            <w:pPr>
              <w:spacing w:after="0"/>
            </w:pPr>
            <w:r w:rsidRPr="000C3295">
              <w:t>Women Farmer</w:t>
            </w:r>
          </w:p>
        </w:tc>
      </w:tr>
      <w:tr w:rsidR="00FD3CD9" w14:paraId="07E4AF1A" w14:textId="77777777" w:rsidTr="000B0416">
        <w:trPr>
          <w:trHeight w:val="273"/>
        </w:trPr>
        <w:tc>
          <w:tcPr>
            <w:tcW w:w="846" w:type="dxa"/>
          </w:tcPr>
          <w:p w14:paraId="0E2404F3" w14:textId="77777777" w:rsidR="00FD3CD9" w:rsidRDefault="00FD3CD9" w:rsidP="000B0416">
            <w:pPr>
              <w:spacing w:after="0"/>
            </w:pPr>
            <w:r>
              <w:t>73</w:t>
            </w:r>
          </w:p>
        </w:tc>
        <w:tc>
          <w:tcPr>
            <w:tcW w:w="3260" w:type="dxa"/>
          </w:tcPr>
          <w:p w14:paraId="16DE98A6" w14:textId="77777777" w:rsidR="00FD3CD9" w:rsidRDefault="00FD3CD9" w:rsidP="000B0416">
            <w:pPr>
              <w:spacing w:after="0"/>
            </w:pPr>
            <w:r>
              <w:t xml:space="preserve">Sikrier </w:t>
            </w:r>
          </w:p>
        </w:tc>
        <w:tc>
          <w:tcPr>
            <w:tcW w:w="2379" w:type="dxa"/>
          </w:tcPr>
          <w:p w14:paraId="7492DEE2" w14:textId="77777777" w:rsidR="00FD3CD9" w:rsidRPr="0056073F" w:rsidRDefault="00FD3CD9" w:rsidP="000B0416">
            <w:pPr>
              <w:spacing w:after="0"/>
            </w:pPr>
            <w:r w:rsidRPr="001335A0">
              <w:t>Tando muhammd khan</w:t>
            </w:r>
          </w:p>
        </w:tc>
        <w:tc>
          <w:tcPr>
            <w:tcW w:w="2298" w:type="dxa"/>
          </w:tcPr>
          <w:p w14:paraId="417D885A" w14:textId="77777777" w:rsidR="00FD3CD9" w:rsidRPr="00A06DCE" w:rsidRDefault="00FD3CD9" w:rsidP="000B0416">
            <w:pPr>
              <w:spacing w:after="0"/>
            </w:pPr>
            <w:r w:rsidRPr="000C3295">
              <w:t>Women Farmer</w:t>
            </w:r>
          </w:p>
        </w:tc>
      </w:tr>
      <w:tr w:rsidR="00FD3CD9" w14:paraId="1E279481" w14:textId="77777777" w:rsidTr="000B0416">
        <w:trPr>
          <w:trHeight w:val="273"/>
        </w:trPr>
        <w:tc>
          <w:tcPr>
            <w:tcW w:w="846" w:type="dxa"/>
          </w:tcPr>
          <w:p w14:paraId="6B1E3A15" w14:textId="77777777" w:rsidR="00FD3CD9" w:rsidRDefault="00FD3CD9" w:rsidP="000B0416">
            <w:pPr>
              <w:spacing w:after="0"/>
            </w:pPr>
            <w:r>
              <w:t>74</w:t>
            </w:r>
          </w:p>
        </w:tc>
        <w:tc>
          <w:tcPr>
            <w:tcW w:w="3260" w:type="dxa"/>
          </w:tcPr>
          <w:p w14:paraId="01A715F8" w14:textId="77777777" w:rsidR="00FD3CD9" w:rsidRDefault="00FD3CD9" w:rsidP="000B0416">
            <w:pPr>
              <w:spacing w:after="0"/>
            </w:pPr>
            <w:r>
              <w:t xml:space="preserve">Pnanmonghal </w:t>
            </w:r>
          </w:p>
        </w:tc>
        <w:tc>
          <w:tcPr>
            <w:tcW w:w="2379" w:type="dxa"/>
          </w:tcPr>
          <w:p w14:paraId="02027296" w14:textId="77777777" w:rsidR="00FD3CD9" w:rsidRPr="0056073F" w:rsidRDefault="00FD3CD9" w:rsidP="000B0416">
            <w:pPr>
              <w:spacing w:after="0"/>
            </w:pPr>
            <w:r w:rsidRPr="001335A0">
              <w:t>Tando muhammd khan</w:t>
            </w:r>
          </w:p>
        </w:tc>
        <w:tc>
          <w:tcPr>
            <w:tcW w:w="2298" w:type="dxa"/>
          </w:tcPr>
          <w:p w14:paraId="32F28D68" w14:textId="77777777" w:rsidR="00FD3CD9" w:rsidRPr="00A06DCE" w:rsidRDefault="00FD3CD9" w:rsidP="000B0416">
            <w:pPr>
              <w:spacing w:after="0"/>
            </w:pPr>
            <w:r w:rsidRPr="000C3295">
              <w:t>Women Farmer</w:t>
            </w:r>
          </w:p>
        </w:tc>
      </w:tr>
      <w:tr w:rsidR="00FD3CD9" w14:paraId="37F9967D" w14:textId="77777777" w:rsidTr="000B0416">
        <w:trPr>
          <w:trHeight w:val="273"/>
        </w:trPr>
        <w:tc>
          <w:tcPr>
            <w:tcW w:w="846" w:type="dxa"/>
          </w:tcPr>
          <w:p w14:paraId="6F78C927" w14:textId="77777777" w:rsidR="00FD3CD9" w:rsidRDefault="00FD3CD9" w:rsidP="000B0416">
            <w:pPr>
              <w:spacing w:after="0"/>
            </w:pPr>
            <w:r>
              <w:t>75</w:t>
            </w:r>
          </w:p>
        </w:tc>
        <w:tc>
          <w:tcPr>
            <w:tcW w:w="3260" w:type="dxa"/>
          </w:tcPr>
          <w:p w14:paraId="07C9CCC7" w14:textId="77777777" w:rsidR="00FD3CD9" w:rsidRDefault="00FD3CD9" w:rsidP="000B0416">
            <w:pPr>
              <w:spacing w:after="0"/>
            </w:pPr>
            <w:r>
              <w:t xml:space="preserve">Mhanoor </w:t>
            </w:r>
          </w:p>
        </w:tc>
        <w:tc>
          <w:tcPr>
            <w:tcW w:w="2379" w:type="dxa"/>
          </w:tcPr>
          <w:p w14:paraId="63C1A3DD" w14:textId="77777777" w:rsidR="00FD3CD9" w:rsidRPr="0056073F" w:rsidRDefault="00FD3CD9" w:rsidP="000B0416">
            <w:pPr>
              <w:spacing w:after="0"/>
            </w:pPr>
            <w:r w:rsidRPr="001335A0">
              <w:t>Tando muhammd khan</w:t>
            </w:r>
          </w:p>
        </w:tc>
        <w:tc>
          <w:tcPr>
            <w:tcW w:w="2298" w:type="dxa"/>
          </w:tcPr>
          <w:p w14:paraId="16B8509F" w14:textId="77777777" w:rsidR="00FD3CD9" w:rsidRPr="00A06DCE" w:rsidRDefault="00FD3CD9" w:rsidP="000B0416">
            <w:pPr>
              <w:spacing w:after="0"/>
            </w:pPr>
            <w:r w:rsidRPr="000C3295">
              <w:t>Women Farmer</w:t>
            </w:r>
          </w:p>
        </w:tc>
      </w:tr>
      <w:tr w:rsidR="00FD3CD9" w14:paraId="5D3B914D" w14:textId="77777777" w:rsidTr="000B0416">
        <w:trPr>
          <w:trHeight w:val="273"/>
        </w:trPr>
        <w:tc>
          <w:tcPr>
            <w:tcW w:w="846" w:type="dxa"/>
          </w:tcPr>
          <w:p w14:paraId="7D0F121F" w14:textId="77777777" w:rsidR="00FD3CD9" w:rsidRDefault="00FD3CD9" w:rsidP="000B0416">
            <w:pPr>
              <w:spacing w:after="0"/>
            </w:pPr>
            <w:r>
              <w:t>76</w:t>
            </w:r>
          </w:p>
        </w:tc>
        <w:tc>
          <w:tcPr>
            <w:tcW w:w="3260" w:type="dxa"/>
          </w:tcPr>
          <w:p w14:paraId="463731DD" w14:textId="77777777" w:rsidR="00FD3CD9" w:rsidRDefault="00FD3CD9" w:rsidP="000B0416">
            <w:pPr>
              <w:spacing w:after="0"/>
            </w:pPr>
            <w:r>
              <w:t xml:space="preserve">Abdul sattar </w:t>
            </w:r>
          </w:p>
        </w:tc>
        <w:tc>
          <w:tcPr>
            <w:tcW w:w="2379" w:type="dxa"/>
          </w:tcPr>
          <w:p w14:paraId="4E80B5D7" w14:textId="77777777" w:rsidR="00FD3CD9" w:rsidRPr="0056073F" w:rsidRDefault="00FD3CD9" w:rsidP="000B0416">
            <w:pPr>
              <w:spacing w:after="0"/>
            </w:pPr>
            <w:r w:rsidRPr="001335A0">
              <w:t>Tando muhammd khan</w:t>
            </w:r>
          </w:p>
        </w:tc>
        <w:tc>
          <w:tcPr>
            <w:tcW w:w="2298" w:type="dxa"/>
          </w:tcPr>
          <w:p w14:paraId="3ACCC8AE" w14:textId="77777777" w:rsidR="00FD3CD9" w:rsidRPr="00A06DCE" w:rsidRDefault="00FD3CD9" w:rsidP="000B0416">
            <w:pPr>
              <w:spacing w:after="0"/>
            </w:pPr>
            <w:r>
              <w:t xml:space="preserve">Farmer </w:t>
            </w:r>
          </w:p>
        </w:tc>
      </w:tr>
      <w:tr w:rsidR="00FD3CD9" w14:paraId="66DD2C75" w14:textId="77777777" w:rsidTr="000B0416">
        <w:trPr>
          <w:trHeight w:val="273"/>
        </w:trPr>
        <w:tc>
          <w:tcPr>
            <w:tcW w:w="846" w:type="dxa"/>
          </w:tcPr>
          <w:p w14:paraId="51422BDC" w14:textId="77777777" w:rsidR="00FD3CD9" w:rsidRDefault="00FD3CD9" w:rsidP="000B0416">
            <w:pPr>
              <w:spacing w:after="0"/>
            </w:pPr>
            <w:r>
              <w:t>77</w:t>
            </w:r>
          </w:p>
        </w:tc>
        <w:tc>
          <w:tcPr>
            <w:tcW w:w="3260" w:type="dxa"/>
          </w:tcPr>
          <w:p w14:paraId="72997E8C" w14:textId="77777777" w:rsidR="00FD3CD9" w:rsidRDefault="00FD3CD9" w:rsidP="000B0416">
            <w:pPr>
              <w:spacing w:after="0"/>
            </w:pPr>
            <w:r>
              <w:t xml:space="preserve">Ghulam Mustafa ujjan </w:t>
            </w:r>
          </w:p>
        </w:tc>
        <w:tc>
          <w:tcPr>
            <w:tcW w:w="2379" w:type="dxa"/>
          </w:tcPr>
          <w:p w14:paraId="0598A2B8" w14:textId="77777777" w:rsidR="00FD3CD9" w:rsidRPr="0056073F" w:rsidRDefault="00FD3CD9" w:rsidP="000B0416">
            <w:pPr>
              <w:spacing w:after="0"/>
            </w:pPr>
            <w:r>
              <w:t xml:space="preserve">SIDA </w:t>
            </w:r>
          </w:p>
        </w:tc>
        <w:tc>
          <w:tcPr>
            <w:tcW w:w="2298" w:type="dxa"/>
          </w:tcPr>
          <w:p w14:paraId="4BA72903" w14:textId="77777777" w:rsidR="00FD3CD9" w:rsidRPr="00A06DCE" w:rsidRDefault="00FD3CD9" w:rsidP="000B0416">
            <w:pPr>
              <w:spacing w:after="0"/>
            </w:pPr>
            <w:r>
              <w:t>GMT</w:t>
            </w:r>
          </w:p>
        </w:tc>
      </w:tr>
      <w:tr w:rsidR="00FD3CD9" w14:paraId="4168E22C" w14:textId="77777777" w:rsidTr="000B0416">
        <w:trPr>
          <w:trHeight w:val="273"/>
        </w:trPr>
        <w:tc>
          <w:tcPr>
            <w:tcW w:w="846" w:type="dxa"/>
          </w:tcPr>
          <w:p w14:paraId="4DFF7293" w14:textId="77777777" w:rsidR="00FD3CD9" w:rsidRDefault="00FD3CD9" w:rsidP="000B0416">
            <w:pPr>
              <w:spacing w:after="0"/>
            </w:pPr>
            <w:r>
              <w:t>78</w:t>
            </w:r>
          </w:p>
        </w:tc>
        <w:tc>
          <w:tcPr>
            <w:tcW w:w="3260" w:type="dxa"/>
          </w:tcPr>
          <w:p w14:paraId="5BDB44B9" w14:textId="77777777" w:rsidR="00FD3CD9" w:rsidRDefault="00FD3CD9" w:rsidP="000B0416">
            <w:pPr>
              <w:spacing w:after="0"/>
            </w:pPr>
            <w:r>
              <w:t>Akbar Azam Rashidi</w:t>
            </w:r>
          </w:p>
        </w:tc>
        <w:tc>
          <w:tcPr>
            <w:tcW w:w="2379" w:type="dxa"/>
          </w:tcPr>
          <w:p w14:paraId="05E84673" w14:textId="77777777" w:rsidR="00FD3CD9" w:rsidRPr="0056073F" w:rsidRDefault="00FD3CD9" w:rsidP="000B0416">
            <w:pPr>
              <w:spacing w:after="0"/>
            </w:pPr>
            <w:r w:rsidRPr="007979DF">
              <w:t xml:space="preserve">SIDA </w:t>
            </w:r>
          </w:p>
        </w:tc>
        <w:tc>
          <w:tcPr>
            <w:tcW w:w="2298" w:type="dxa"/>
          </w:tcPr>
          <w:p w14:paraId="3AE36A11" w14:textId="77777777" w:rsidR="00FD3CD9" w:rsidRPr="00A06DCE" w:rsidRDefault="00FD3CD9" w:rsidP="000B0416">
            <w:pPr>
              <w:spacing w:after="0"/>
            </w:pPr>
            <w:r>
              <w:t>GM RnD</w:t>
            </w:r>
          </w:p>
        </w:tc>
      </w:tr>
      <w:tr w:rsidR="00FD3CD9" w14:paraId="0BB3B80D" w14:textId="77777777" w:rsidTr="000B0416">
        <w:trPr>
          <w:trHeight w:val="273"/>
        </w:trPr>
        <w:tc>
          <w:tcPr>
            <w:tcW w:w="846" w:type="dxa"/>
          </w:tcPr>
          <w:p w14:paraId="6FB97D36" w14:textId="77777777" w:rsidR="00FD3CD9" w:rsidRDefault="00FD3CD9" w:rsidP="000B0416">
            <w:pPr>
              <w:spacing w:after="0"/>
            </w:pPr>
            <w:r>
              <w:t>79</w:t>
            </w:r>
          </w:p>
        </w:tc>
        <w:tc>
          <w:tcPr>
            <w:tcW w:w="3260" w:type="dxa"/>
          </w:tcPr>
          <w:p w14:paraId="3A05688B" w14:textId="77777777" w:rsidR="00FD3CD9" w:rsidRDefault="00FD3CD9" w:rsidP="000B0416">
            <w:pPr>
              <w:spacing w:after="0"/>
            </w:pPr>
            <w:r>
              <w:t>Jai Ram Motvani</w:t>
            </w:r>
          </w:p>
        </w:tc>
        <w:tc>
          <w:tcPr>
            <w:tcW w:w="2379" w:type="dxa"/>
          </w:tcPr>
          <w:p w14:paraId="7C8873EF" w14:textId="77777777" w:rsidR="00FD3CD9" w:rsidRPr="0056073F" w:rsidRDefault="00FD3CD9" w:rsidP="000B0416">
            <w:pPr>
              <w:spacing w:after="0"/>
            </w:pPr>
            <w:r w:rsidRPr="007979DF">
              <w:t xml:space="preserve">SIDA </w:t>
            </w:r>
          </w:p>
        </w:tc>
        <w:tc>
          <w:tcPr>
            <w:tcW w:w="2298" w:type="dxa"/>
          </w:tcPr>
          <w:p w14:paraId="19D4970E" w14:textId="77777777" w:rsidR="00FD3CD9" w:rsidRPr="00A06DCE" w:rsidRDefault="00FD3CD9" w:rsidP="000B0416">
            <w:pPr>
              <w:spacing w:after="0"/>
            </w:pPr>
            <w:r>
              <w:t>GMO</w:t>
            </w:r>
          </w:p>
        </w:tc>
      </w:tr>
      <w:tr w:rsidR="00FD3CD9" w14:paraId="4D7D54BC" w14:textId="77777777" w:rsidTr="000B0416">
        <w:trPr>
          <w:trHeight w:val="273"/>
        </w:trPr>
        <w:tc>
          <w:tcPr>
            <w:tcW w:w="846" w:type="dxa"/>
          </w:tcPr>
          <w:p w14:paraId="08A87489" w14:textId="77777777" w:rsidR="00FD3CD9" w:rsidRDefault="00FD3CD9" w:rsidP="000B0416">
            <w:pPr>
              <w:spacing w:after="0"/>
            </w:pPr>
            <w:r>
              <w:t>80</w:t>
            </w:r>
          </w:p>
        </w:tc>
        <w:tc>
          <w:tcPr>
            <w:tcW w:w="3260" w:type="dxa"/>
          </w:tcPr>
          <w:p w14:paraId="418B6CE2" w14:textId="77777777" w:rsidR="00FD3CD9" w:rsidRDefault="00FD3CD9" w:rsidP="000B0416">
            <w:pPr>
              <w:spacing w:after="0"/>
            </w:pPr>
            <w:r>
              <w:t>Hizbullah Mangrio</w:t>
            </w:r>
          </w:p>
        </w:tc>
        <w:tc>
          <w:tcPr>
            <w:tcW w:w="2379" w:type="dxa"/>
          </w:tcPr>
          <w:p w14:paraId="1CDCEE06" w14:textId="77777777" w:rsidR="00FD3CD9" w:rsidRPr="0056073F" w:rsidRDefault="00FD3CD9" w:rsidP="000B0416">
            <w:pPr>
              <w:spacing w:after="0"/>
            </w:pPr>
            <w:r w:rsidRPr="007979DF">
              <w:t xml:space="preserve">SIDA </w:t>
            </w:r>
          </w:p>
        </w:tc>
        <w:tc>
          <w:tcPr>
            <w:tcW w:w="2298" w:type="dxa"/>
          </w:tcPr>
          <w:p w14:paraId="62A42070" w14:textId="77777777" w:rsidR="00FD3CD9" w:rsidRPr="00A06DCE" w:rsidRDefault="00FD3CD9" w:rsidP="000B0416">
            <w:pPr>
              <w:spacing w:after="0"/>
            </w:pPr>
            <w:r>
              <w:t>Communication Specialist</w:t>
            </w:r>
          </w:p>
        </w:tc>
      </w:tr>
      <w:tr w:rsidR="00FD3CD9" w14:paraId="4F013240" w14:textId="77777777" w:rsidTr="000B0416">
        <w:trPr>
          <w:trHeight w:val="273"/>
        </w:trPr>
        <w:tc>
          <w:tcPr>
            <w:tcW w:w="846" w:type="dxa"/>
          </w:tcPr>
          <w:p w14:paraId="5C28874A" w14:textId="77777777" w:rsidR="00FD3CD9" w:rsidRDefault="00FD3CD9" w:rsidP="000B0416">
            <w:pPr>
              <w:spacing w:after="0"/>
            </w:pPr>
            <w:r>
              <w:t>81</w:t>
            </w:r>
          </w:p>
        </w:tc>
        <w:tc>
          <w:tcPr>
            <w:tcW w:w="3260" w:type="dxa"/>
          </w:tcPr>
          <w:p w14:paraId="19DAF74E" w14:textId="77777777" w:rsidR="00FD3CD9" w:rsidRDefault="00FD3CD9" w:rsidP="000B0416">
            <w:pPr>
              <w:spacing w:after="0"/>
            </w:pPr>
            <w:r>
              <w:t xml:space="preserve">Parvaiz banbhan </w:t>
            </w:r>
          </w:p>
        </w:tc>
        <w:tc>
          <w:tcPr>
            <w:tcW w:w="2379" w:type="dxa"/>
          </w:tcPr>
          <w:p w14:paraId="004E2183" w14:textId="77777777" w:rsidR="00FD3CD9" w:rsidRPr="0056073F" w:rsidRDefault="00FD3CD9" w:rsidP="000B0416">
            <w:pPr>
              <w:spacing w:after="0"/>
            </w:pPr>
            <w:r w:rsidRPr="007979DF">
              <w:t xml:space="preserve">SIDA </w:t>
            </w:r>
          </w:p>
        </w:tc>
        <w:tc>
          <w:tcPr>
            <w:tcW w:w="2298" w:type="dxa"/>
          </w:tcPr>
          <w:p w14:paraId="50685E94" w14:textId="77777777" w:rsidR="00FD3CD9" w:rsidRPr="00A06DCE" w:rsidRDefault="00FD3CD9" w:rsidP="000B0416">
            <w:pPr>
              <w:spacing w:after="0"/>
            </w:pPr>
            <w:r>
              <w:t>Assistant manager transition</w:t>
            </w:r>
          </w:p>
        </w:tc>
      </w:tr>
      <w:tr w:rsidR="00FD3CD9" w14:paraId="28F731F1" w14:textId="77777777" w:rsidTr="000B0416">
        <w:trPr>
          <w:trHeight w:val="273"/>
        </w:trPr>
        <w:tc>
          <w:tcPr>
            <w:tcW w:w="846" w:type="dxa"/>
          </w:tcPr>
          <w:p w14:paraId="7BF1AB58" w14:textId="77777777" w:rsidR="00FD3CD9" w:rsidRDefault="00FD3CD9" w:rsidP="000B0416">
            <w:pPr>
              <w:spacing w:after="0"/>
            </w:pPr>
            <w:r>
              <w:t>82</w:t>
            </w:r>
          </w:p>
        </w:tc>
        <w:tc>
          <w:tcPr>
            <w:tcW w:w="3260" w:type="dxa"/>
          </w:tcPr>
          <w:p w14:paraId="014756F8" w14:textId="77777777" w:rsidR="00FD3CD9" w:rsidRDefault="00FD3CD9" w:rsidP="000B0416">
            <w:pPr>
              <w:spacing w:after="0"/>
            </w:pPr>
            <w:r>
              <w:t>Masroor Shahwani</w:t>
            </w:r>
          </w:p>
        </w:tc>
        <w:tc>
          <w:tcPr>
            <w:tcW w:w="2379" w:type="dxa"/>
          </w:tcPr>
          <w:p w14:paraId="28E00F48" w14:textId="77777777" w:rsidR="00FD3CD9" w:rsidRPr="0056073F" w:rsidRDefault="00FD3CD9" w:rsidP="000B0416">
            <w:pPr>
              <w:spacing w:after="0"/>
            </w:pPr>
            <w:r w:rsidRPr="007979DF">
              <w:t xml:space="preserve">SIDA </w:t>
            </w:r>
          </w:p>
        </w:tc>
        <w:tc>
          <w:tcPr>
            <w:tcW w:w="2298" w:type="dxa"/>
          </w:tcPr>
          <w:p w14:paraId="36B716EC" w14:textId="77777777" w:rsidR="00FD3CD9" w:rsidRPr="00A06DCE" w:rsidRDefault="00FD3CD9" w:rsidP="000B0416">
            <w:pPr>
              <w:spacing w:after="0"/>
            </w:pPr>
            <w:r>
              <w:t>Institutional Specialist</w:t>
            </w:r>
          </w:p>
        </w:tc>
      </w:tr>
      <w:tr w:rsidR="00FD3CD9" w14:paraId="5E71008E" w14:textId="77777777" w:rsidTr="000B0416">
        <w:trPr>
          <w:trHeight w:val="273"/>
        </w:trPr>
        <w:tc>
          <w:tcPr>
            <w:tcW w:w="846" w:type="dxa"/>
          </w:tcPr>
          <w:p w14:paraId="2E43B063" w14:textId="77777777" w:rsidR="00FD3CD9" w:rsidRDefault="00FD3CD9" w:rsidP="000B0416">
            <w:pPr>
              <w:spacing w:after="0"/>
            </w:pPr>
            <w:r>
              <w:t>83</w:t>
            </w:r>
          </w:p>
        </w:tc>
        <w:tc>
          <w:tcPr>
            <w:tcW w:w="3260" w:type="dxa"/>
          </w:tcPr>
          <w:p w14:paraId="75D28487" w14:textId="77777777" w:rsidR="00FD3CD9" w:rsidRDefault="00FD3CD9" w:rsidP="000B0416">
            <w:pPr>
              <w:spacing w:after="0"/>
            </w:pPr>
            <w:r>
              <w:t>Ambar sanam laghari</w:t>
            </w:r>
          </w:p>
        </w:tc>
        <w:tc>
          <w:tcPr>
            <w:tcW w:w="2379" w:type="dxa"/>
          </w:tcPr>
          <w:p w14:paraId="28332296" w14:textId="77777777" w:rsidR="00FD3CD9" w:rsidRPr="0056073F" w:rsidRDefault="00FD3CD9" w:rsidP="000B0416">
            <w:pPr>
              <w:spacing w:after="0"/>
            </w:pPr>
            <w:r w:rsidRPr="007979DF">
              <w:t xml:space="preserve">SIDA </w:t>
            </w:r>
          </w:p>
        </w:tc>
        <w:tc>
          <w:tcPr>
            <w:tcW w:w="2298" w:type="dxa"/>
          </w:tcPr>
          <w:p w14:paraId="4CC28B90" w14:textId="77777777" w:rsidR="00FD3CD9" w:rsidRPr="00A06DCE" w:rsidRDefault="00FD3CD9" w:rsidP="000B0416">
            <w:pPr>
              <w:spacing w:after="0"/>
            </w:pPr>
            <w:r>
              <w:t xml:space="preserve">Assistant Director Engineering </w:t>
            </w:r>
          </w:p>
        </w:tc>
      </w:tr>
      <w:tr w:rsidR="00FD3CD9" w14:paraId="1107D6E2" w14:textId="77777777" w:rsidTr="000B0416">
        <w:trPr>
          <w:trHeight w:val="273"/>
        </w:trPr>
        <w:tc>
          <w:tcPr>
            <w:tcW w:w="846" w:type="dxa"/>
          </w:tcPr>
          <w:p w14:paraId="302F4158" w14:textId="77777777" w:rsidR="00FD3CD9" w:rsidRDefault="00FD3CD9" w:rsidP="000B0416">
            <w:pPr>
              <w:spacing w:after="0"/>
            </w:pPr>
            <w:r>
              <w:t>84</w:t>
            </w:r>
          </w:p>
        </w:tc>
        <w:tc>
          <w:tcPr>
            <w:tcW w:w="3260" w:type="dxa"/>
          </w:tcPr>
          <w:p w14:paraId="1FEAAD2E" w14:textId="77777777" w:rsidR="00FD3CD9" w:rsidRDefault="00FD3CD9" w:rsidP="000B0416">
            <w:pPr>
              <w:spacing w:after="0"/>
            </w:pPr>
            <w:r>
              <w:t xml:space="preserve">Nauman Memon </w:t>
            </w:r>
          </w:p>
        </w:tc>
        <w:tc>
          <w:tcPr>
            <w:tcW w:w="2379" w:type="dxa"/>
          </w:tcPr>
          <w:p w14:paraId="090279E2" w14:textId="77777777" w:rsidR="00FD3CD9" w:rsidRPr="0056073F" w:rsidRDefault="00FD3CD9" w:rsidP="000B0416">
            <w:pPr>
              <w:spacing w:after="0"/>
            </w:pPr>
            <w:r w:rsidRPr="007979DF">
              <w:t xml:space="preserve">SIDA </w:t>
            </w:r>
          </w:p>
        </w:tc>
        <w:tc>
          <w:tcPr>
            <w:tcW w:w="2298" w:type="dxa"/>
          </w:tcPr>
          <w:p w14:paraId="3F0A811C" w14:textId="77777777" w:rsidR="00FD3CD9" w:rsidRPr="00A06DCE" w:rsidRDefault="00FD3CD9" w:rsidP="000B0416">
            <w:pPr>
              <w:spacing w:after="0"/>
            </w:pPr>
            <w:r>
              <w:t xml:space="preserve">IT Specialist </w:t>
            </w:r>
          </w:p>
        </w:tc>
      </w:tr>
      <w:tr w:rsidR="00FD3CD9" w14:paraId="11720B78" w14:textId="77777777" w:rsidTr="000B0416">
        <w:trPr>
          <w:trHeight w:val="273"/>
        </w:trPr>
        <w:tc>
          <w:tcPr>
            <w:tcW w:w="846" w:type="dxa"/>
          </w:tcPr>
          <w:p w14:paraId="74CB490E" w14:textId="77777777" w:rsidR="00FD3CD9" w:rsidRDefault="00FD3CD9" w:rsidP="000B0416">
            <w:pPr>
              <w:spacing w:after="0"/>
            </w:pPr>
            <w:r>
              <w:t>85</w:t>
            </w:r>
          </w:p>
        </w:tc>
        <w:tc>
          <w:tcPr>
            <w:tcW w:w="3260" w:type="dxa"/>
          </w:tcPr>
          <w:p w14:paraId="35BE9DB1" w14:textId="77777777" w:rsidR="00FD3CD9" w:rsidRDefault="00FD3CD9" w:rsidP="000B0416">
            <w:pPr>
              <w:spacing w:after="0"/>
            </w:pPr>
            <w:r>
              <w:t xml:space="preserve">Aftab akhund </w:t>
            </w:r>
          </w:p>
        </w:tc>
        <w:tc>
          <w:tcPr>
            <w:tcW w:w="2379" w:type="dxa"/>
          </w:tcPr>
          <w:p w14:paraId="6CB44FA9" w14:textId="77777777" w:rsidR="00FD3CD9" w:rsidRPr="0056073F" w:rsidRDefault="00FD3CD9" w:rsidP="000B0416">
            <w:pPr>
              <w:spacing w:after="0"/>
            </w:pPr>
            <w:r>
              <w:t xml:space="preserve">RDF </w:t>
            </w:r>
          </w:p>
        </w:tc>
        <w:tc>
          <w:tcPr>
            <w:tcW w:w="2298" w:type="dxa"/>
          </w:tcPr>
          <w:p w14:paraId="5C6107B8" w14:textId="77777777" w:rsidR="00FD3CD9" w:rsidRPr="00A06DCE" w:rsidRDefault="00FD3CD9" w:rsidP="000B0416">
            <w:pPr>
              <w:spacing w:after="0"/>
            </w:pPr>
            <w:r>
              <w:t xml:space="preserve">Program manager </w:t>
            </w:r>
          </w:p>
        </w:tc>
      </w:tr>
      <w:tr w:rsidR="00FD3CD9" w14:paraId="2729C565" w14:textId="77777777" w:rsidTr="000B0416">
        <w:trPr>
          <w:trHeight w:val="273"/>
        </w:trPr>
        <w:tc>
          <w:tcPr>
            <w:tcW w:w="846" w:type="dxa"/>
          </w:tcPr>
          <w:p w14:paraId="5F2EA41A" w14:textId="77777777" w:rsidR="00FD3CD9" w:rsidRDefault="00FD3CD9" w:rsidP="000B0416">
            <w:pPr>
              <w:spacing w:after="0"/>
            </w:pPr>
            <w:r>
              <w:t>86</w:t>
            </w:r>
          </w:p>
        </w:tc>
        <w:tc>
          <w:tcPr>
            <w:tcW w:w="3260" w:type="dxa"/>
          </w:tcPr>
          <w:p w14:paraId="1B5A6B6A" w14:textId="77777777" w:rsidR="00FD3CD9" w:rsidRDefault="00FD3CD9" w:rsidP="000B0416">
            <w:pPr>
              <w:spacing w:after="0"/>
            </w:pPr>
            <w:r>
              <w:t xml:space="preserve">Batool Shaukat </w:t>
            </w:r>
          </w:p>
        </w:tc>
        <w:tc>
          <w:tcPr>
            <w:tcW w:w="2379" w:type="dxa"/>
          </w:tcPr>
          <w:p w14:paraId="76D77F8C" w14:textId="77777777" w:rsidR="00FD3CD9" w:rsidRPr="0056073F" w:rsidRDefault="00FD3CD9" w:rsidP="000B0416">
            <w:pPr>
              <w:spacing w:after="0"/>
            </w:pPr>
            <w:r>
              <w:t xml:space="preserve">IDC </w:t>
            </w:r>
          </w:p>
        </w:tc>
        <w:tc>
          <w:tcPr>
            <w:tcW w:w="2298" w:type="dxa"/>
          </w:tcPr>
          <w:p w14:paraId="444506FC" w14:textId="77777777" w:rsidR="00FD3CD9" w:rsidRPr="00A06DCE" w:rsidRDefault="00FD3CD9" w:rsidP="000B0416">
            <w:pPr>
              <w:spacing w:after="0"/>
            </w:pPr>
            <w:r>
              <w:t xml:space="preserve">Gender Associate </w:t>
            </w:r>
          </w:p>
        </w:tc>
      </w:tr>
      <w:tr w:rsidR="00FD3CD9" w14:paraId="10BF0B38" w14:textId="77777777" w:rsidTr="000B0416">
        <w:trPr>
          <w:trHeight w:val="273"/>
        </w:trPr>
        <w:tc>
          <w:tcPr>
            <w:tcW w:w="846" w:type="dxa"/>
          </w:tcPr>
          <w:p w14:paraId="088670FD" w14:textId="77777777" w:rsidR="00FD3CD9" w:rsidRDefault="00FD3CD9" w:rsidP="000B0416">
            <w:pPr>
              <w:spacing w:after="0"/>
            </w:pPr>
            <w:r>
              <w:t>87</w:t>
            </w:r>
          </w:p>
        </w:tc>
        <w:tc>
          <w:tcPr>
            <w:tcW w:w="3260" w:type="dxa"/>
          </w:tcPr>
          <w:p w14:paraId="28A93D5A" w14:textId="77777777" w:rsidR="00FD3CD9" w:rsidRDefault="00FD3CD9" w:rsidP="000B0416">
            <w:pPr>
              <w:spacing w:after="0"/>
            </w:pPr>
            <w:r>
              <w:t xml:space="preserve">Shadab Bughyo </w:t>
            </w:r>
          </w:p>
        </w:tc>
        <w:tc>
          <w:tcPr>
            <w:tcW w:w="2379" w:type="dxa"/>
          </w:tcPr>
          <w:p w14:paraId="7FA37C4F" w14:textId="77777777" w:rsidR="00FD3CD9" w:rsidRPr="0056073F" w:rsidRDefault="00FD3CD9" w:rsidP="000B0416">
            <w:pPr>
              <w:spacing w:after="0"/>
            </w:pPr>
            <w:r>
              <w:t xml:space="preserve">Agriculture department </w:t>
            </w:r>
          </w:p>
        </w:tc>
        <w:tc>
          <w:tcPr>
            <w:tcW w:w="2298" w:type="dxa"/>
          </w:tcPr>
          <w:p w14:paraId="3DE4E201" w14:textId="77777777" w:rsidR="00FD3CD9" w:rsidRPr="00A06DCE" w:rsidRDefault="00FD3CD9" w:rsidP="000B0416">
            <w:pPr>
              <w:spacing w:after="0"/>
            </w:pPr>
            <w:r>
              <w:t xml:space="preserve">Environmental and Social Specialist </w:t>
            </w:r>
          </w:p>
        </w:tc>
      </w:tr>
      <w:tr w:rsidR="00FD3CD9" w14:paraId="28F921EF" w14:textId="77777777" w:rsidTr="000B0416">
        <w:trPr>
          <w:trHeight w:val="273"/>
        </w:trPr>
        <w:tc>
          <w:tcPr>
            <w:tcW w:w="846" w:type="dxa"/>
          </w:tcPr>
          <w:p w14:paraId="0C1E286E" w14:textId="77777777" w:rsidR="00FD3CD9" w:rsidRDefault="00FD3CD9" w:rsidP="000B0416">
            <w:pPr>
              <w:spacing w:after="0"/>
            </w:pPr>
            <w:r>
              <w:t>88</w:t>
            </w:r>
          </w:p>
        </w:tc>
        <w:tc>
          <w:tcPr>
            <w:tcW w:w="3260" w:type="dxa"/>
          </w:tcPr>
          <w:p w14:paraId="7C01C991" w14:textId="77777777" w:rsidR="00FD3CD9" w:rsidRDefault="00FD3CD9" w:rsidP="000B0416">
            <w:pPr>
              <w:spacing w:after="0"/>
            </w:pPr>
            <w:r>
              <w:t xml:space="preserve">Reema Latif </w:t>
            </w:r>
          </w:p>
        </w:tc>
        <w:tc>
          <w:tcPr>
            <w:tcW w:w="2379" w:type="dxa"/>
          </w:tcPr>
          <w:p w14:paraId="6B9EB60F" w14:textId="77777777" w:rsidR="00FD3CD9" w:rsidRDefault="00FD3CD9" w:rsidP="000B0416">
            <w:pPr>
              <w:spacing w:after="0"/>
            </w:pPr>
            <w:r>
              <w:t>SPO /INGO</w:t>
            </w:r>
          </w:p>
        </w:tc>
        <w:tc>
          <w:tcPr>
            <w:tcW w:w="2298" w:type="dxa"/>
          </w:tcPr>
          <w:p w14:paraId="42BB5D5A" w14:textId="77777777" w:rsidR="00FD3CD9" w:rsidRDefault="00FD3CD9" w:rsidP="000B0416">
            <w:pPr>
              <w:spacing w:after="0"/>
            </w:pPr>
            <w:r>
              <w:t xml:space="preserve">Program officer </w:t>
            </w:r>
          </w:p>
        </w:tc>
      </w:tr>
    </w:tbl>
    <w:p w14:paraId="4C000472" w14:textId="77777777" w:rsidR="00FD3CD9" w:rsidRDefault="00FD3CD9" w:rsidP="00715674"/>
    <w:p w14:paraId="608013C2" w14:textId="392B6B5A" w:rsidR="00CC7757" w:rsidRDefault="00461DC4" w:rsidP="00715674">
      <w:r>
        <w:t xml:space="preserve"> </w:t>
      </w:r>
    </w:p>
    <w:p w14:paraId="20ECB7BE" w14:textId="77777777" w:rsidR="00FD3CD9" w:rsidRDefault="00FD3CD9" w:rsidP="00715674"/>
    <w:tbl>
      <w:tblPr>
        <w:tblStyle w:val="TableGrid"/>
        <w:tblW w:w="0" w:type="auto"/>
        <w:tblLook w:val="04A0" w:firstRow="1" w:lastRow="0" w:firstColumn="1" w:lastColumn="0" w:noHBand="0" w:noVBand="1"/>
      </w:tblPr>
      <w:tblGrid>
        <w:gridCol w:w="4648"/>
        <w:gridCol w:w="4702"/>
      </w:tblGrid>
      <w:tr w:rsidR="00DC0FC4" w14:paraId="412314BD" w14:textId="77777777" w:rsidTr="00461DC4">
        <w:tc>
          <w:tcPr>
            <w:tcW w:w="4675" w:type="dxa"/>
          </w:tcPr>
          <w:p w14:paraId="6EA56BF8" w14:textId="02B375B3" w:rsidR="00461DC4" w:rsidRDefault="00800B05" w:rsidP="00715674">
            <w:r>
              <w:rPr>
                <w:noProof/>
              </w:rPr>
              <w:drawing>
                <wp:inline distT="0" distB="0" distL="0" distR="0" wp14:anchorId="1A55269E" wp14:editId="04A6811A">
                  <wp:extent cx="2362200" cy="177546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2362200" cy="1775460"/>
                          </a:xfrm>
                          <a:prstGeom prst="rect">
                            <a:avLst/>
                          </a:prstGeom>
                          <a:noFill/>
                        </pic:spPr>
                      </pic:pic>
                    </a:graphicData>
                  </a:graphic>
                </wp:inline>
              </w:drawing>
            </w:r>
          </w:p>
        </w:tc>
        <w:tc>
          <w:tcPr>
            <w:tcW w:w="4675" w:type="dxa"/>
          </w:tcPr>
          <w:p w14:paraId="5B2BFA02" w14:textId="217C3B7A" w:rsidR="00461DC4" w:rsidRDefault="002566B6" w:rsidP="00715674">
            <w:r>
              <w:rPr>
                <w:noProof/>
              </w:rPr>
              <w:drawing>
                <wp:inline distT="0" distB="0" distL="0" distR="0" wp14:anchorId="0DC46113" wp14:editId="4E7F4685">
                  <wp:extent cx="2538422" cy="1907884"/>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49428" cy="1916156"/>
                          </a:xfrm>
                          <a:prstGeom prst="rect">
                            <a:avLst/>
                          </a:prstGeom>
                          <a:noFill/>
                        </pic:spPr>
                      </pic:pic>
                    </a:graphicData>
                  </a:graphic>
                </wp:inline>
              </w:drawing>
            </w:r>
          </w:p>
        </w:tc>
      </w:tr>
      <w:tr w:rsidR="00DC0FC4" w14:paraId="71A62ABF" w14:textId="77777777" w:rsidTr="00461DC4">
        <w:tc>
          <w:tcPr>
            <w:tcW w:w="4675" w:type="dxa"/>
          </w:tcPr>
          <w:p w14:paraId="79DF73B8" w14:textId="7D123A9E" w:rsidR="00461DC4" w:rsidRDefault="00DE708C" w:rsidP="00715674">
            <w:r>
              <w:rPr>
                <w:noProof/>
              </w:rPr>
              <w:drawing>
                <wp:inline distT="0" distB="0" distL="0" distR="0" wp14:anchorId="66177342" wp14:editId="506C1DA5">
                  <wp:extent cx="2822630" cy="2118102"/>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2826073" cy="2120685"/>
                          </a:xfrm>
                          <a:prstGeom prst="rect">
                            <a:avLst/>
                          </a:prstGeom>
                          <a:noFill/>
                        </pic:spPr>
                      </pic:pic>
                    </a:graphicData>
                  </a:graphic>
                </wp:inline>
              </w:drawing>
            </w:r>
          </w:p>
        </w:tc>
        <w:tc>
          <w:tcPr>
            <w:tcW w:w="4675" w:type="dxa"/>
          </w:tcPr>
          <w:p w14:paraId="0C674A9D" w14:textId="553901D0" w:rsidR="00461DC4" w:rsidRDefault="00AE4466" w:rsidP="00715674">
            <w:r>
              <w:rPr>
                <w:noProof/>
              </w:rPr>
              <w:drawing>
                <wp:inline distT="0" distB="0" distL="0" distR="0" wp14:anchorId="37F7523D" wp14:editId="29758652">
                  <wp:extent cx="2857356" cy="2143932"/>
                  <wp:effectExtent l="0" t="0" r="635" b="889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2871366" cy="2154444"/>
                          </a:xfrm>
                          <a:prstGeom prst="rect">
                            <a:avLst/>
                          </a:prstGeom>
                          <a:noFill/>
                        </pic:spPr>
                      </pic:pic>
                    </a:graphicData>
                  </a:graphic>
                </wp:inline>
              </w:drawing>
            </w:r>
          </w:p>
        </w:tc>
      </w:tr>
      <w:tr w:rsidR="00AE4466" w14:paraId="57941DA2" w14:textId="77777777" w:rsidTr="00461DC4">
        <w:tc>
          <w:tcPr>
            <w:tcW w:w="4675" w:type="dxa"/>
          </w:tcPr>
          <w:p w14:paraId="020734AA" w14:textId="06A39AF8" w:rsidR="00AE4466" w:rsidRDefault="00DC0FC4" w:rsidP="00715674">
            <w:pPr>
              <w:rPr>
                <w:noProof/>
              </w:rPr>
            </w:pPr>
            <w:r>
              <w:rPr>
                <w:noProof/>
              </w:rPr>
              <w:drawing>
                <wp:inline distT="0" distB="0" distL="0" distR="0" wp14:anchorId="58F8C0F6" wp14:editId="491844B7">
                  <wp:extent cx="2781499" cy="2087105"/>
                  <wp:effectExtent l="0" t="0" r="0" b="889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2794699" cy="2097009"/>
                          </a:xfrm>
                          <a:prstGeom prst="rect">
                            <a:avLst/>
                          </a:prstGeom>
                          <a:noFill/>
                        </pic:spPr>
                      </pic:pic>
                    </a:graphicData>
                  </a:graphic>
                </wp:inline>
              </w:drawing>
            </w:r>
          </w:p>
        </w:tc>
        <w:tc>
          <w:tcPr>
            <w:tcW w:w="4675" w:type="dxa"/>
          </w:tcPr>
          <w:p w14:paraId="697C108F" w14:textId="1259CEF0" w:rsidR="00AE4466" w:rsidRDefault="004F68F7" w:rsidP="00715674">
            <w:pPr>
              <w:rPr>
                <w:noProof/>
              </w:rPr>
            </w:pPr>
            <w:r>
              <w:rPr>
                <w:noProof/>
              </w:rPr>
              <w:drawing>
                <wp:inline distT="0" distB="0" distL="0" distR="0" wp14:anchorId="5E57E1EC" wp14:editId="472C7E15">
                  <wp:extent cx="2783572" cy="2086610"/>
                  <wp:effectExtent l="0" t="0" r="0" b="889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2789010" cy="2090686"/>
                          </a:xfrm>
                          <a:prstGeom prst="rect">
                            <a:avLst/>
                          </a:prstGeom>
                          <a:noFill/>
                        </pic:spPr>
                      </pic:pic>
                    </a:graphicData>
                  </a:graphic>
                </wp:inline>
              </w:drawing>
            </w:r>
          </w:p>
        </w:tc>
      </w:tr>
    </w:tbl>
    <w:p w14:paraId="481F4848" w14:textId="77777777" w:rsidR="00461DC4" w:rsidRDefault="00461DC4" w:rsidP="00715674"/>
    <w:tbl>
      <w:tblPr>
        <w:tblStyle w:val="TableGrid"/>
        <w:tblpPr w:leftFromText="180" w:rightFromText="180" w:horzAnchor="margin" w:tblpY="702"/>
        <w:tblW w:w="9350" w:type="dxa"/>
        <w:tblLook w:val="04A0" w:firstRow="1" w:lastRow="0" w:firstColumn="1" w:lastColumn="0" w:noHBand="0" w:noVBand="1"/>
      </w:tblPr>
      <w:tblGrid>
        <w:gridCol w:w="535"/>
        <w:gridCol w:w="2880"/>
        <w:gridCol w:w="5935"/>
      </w:tblGrid>
      <w:tr w:rsidR="00A60066" w14:paraId="328F3B9F" w14:textId="77777777" w:rsidTr="00A60066">
        <w:tc>
          <w:tcPr>
            <w:tcW w:w="535" w:type="dxa"/>
            <w:tcBorders>
              <w:top w:val="single" w:sz="4" w:space="0" w:color="auto"/>
              <w:left w:val="single" w:sz="4" w:space="0" w:color="auto"/>
              <w:bottom w:val="single" w:sz="4" w:space="0" w:color="auto"/>
              <w:right w:val="single" w:sz="4" w:space="0" w:color="auto"/>
            </w:tcBorders>
          </w:tcPr>
          <w:p w14:paraId="7ED11E9B" w14:textId="77777777" w:rsidR="00A60066" w:rsidRDefault="00A60066">
            <w:pPr>
              <w:spacing w:after="0"/>
              <w:rPr>
                <w:rFonts w:cstheme="minorHAnsi"/>
              </w:rPr>
            </w:pPr>
          </w:p>
        </w:tc>
        <w:tc>
          <w:tcPr>
            <w:tcW w:w="2880" w:type="dxa"/>
            <w:tcBorders>
              <w:top w:val="single" w:sz="4" w:space="0" w:color="auto"/>
              <w:left w:val="single" w:sz="4" w:space="0" w:color="auto"/>
              <w:bottom w:val="single" w:sz="4" w:space="0" w:color="auto"/>
              <w:right w:val="single" w:sz="4" w:space="0" w:color="auto"/>
            </w:tcBorders>
            <w:hideMark/>
          </w:tcPr>
          <w:p w14:paraId="37902CF4" w14:textId="77777777" w:rsidR="00A60066" w:rsidRDefault="00A60066">
            <w:pPr>
              <w:spacing w:after="0"/>
              <w:rPr>
                <w:rFonts w:cstheme="minorHAnsi"/>
              </w:rPr>
            </w:pPr>
            <w:r>
              <w:rPr>
                <w:rFonts w:cstheme="minorHAnsi"/>
              </w:rPr>
              <w:t>Name</w:t>
            </w:r>
          </w:p>
        </w:tc>
        <w:tc>
          <w:tcPr>
            <w:tcW w:w="5935" w:type="dxa"/>
            <w:tcBorders>
              <w:top w:val="single" w:sz="4" w:space="0" w:color="auto"/>
              <w:left w:val="single" w:sz="4" w:space="0" w:color="auto"/>
              <w:bottom w:val="single" w:sz="4" w:space="0" w:color="auto"/>
              <w:right w:val="single" w:sz="4" w:space="0" w:color="auto"/>
            </w:tcBorders>
            <w:hideMark/>
          </w:tcPr>
          <w:p w14:paraId="31194C42" w14:textId="77777777" w:rsidR="00A60066" w:rsidRDefault="00A60066">
            <w:pPr>
              <w:spacing w:after="0"/>
              <w:rPr>
                <w:rFonts w:cstheme="minorHAnsi"/>
              </w:rPr>
            </w:pPr>
            <w:r>
              <w:rPr>
                <w:rFonts w:cstheme="minorHAnsi"/>
              </w:rPr>
              <w:t>Organization</w:t>
            </w:r>
          </w:p>
        </w:tc>
      </w:tr>
      <w:tr w:rsidR="00A60066" w14:paraId="5FECAF9F" w14:textId="77777777" w:rsidTr="00A60066">
        <w:tc>
          <w:tcPr>
            <w:tcW w:w="535" w:type="dxa"/>
            <w:tcBorders>
              <w:top w:val="single" w:sz="4" w:space="0" w:color="auto"/>
              <w:left w:val="single" w:sz="4" w:space="0" w:color="auto"/>
              <w:bottom w:val="single" w:sz="4" w:space="0" w:color="auto"/>
              <w:right w:val="single" w:sz="4" w:space="0" w:color="auto"/>
            </w:tcBorders>
            <w:hideMark/>
          </w:tcPr>
          <w:p w14:paraId="3BEF0CB7" w14:textId="77777777" w:rsidR="00A60066" w:rsidRDefault="00A60066">
            <w:pPr>
              <w:spacing w:after="0"/>
              <w:rPr>
                <w:rFonts w:cstheme="minorHAnsi"/>
              </w:rPr>
            </w:pPr>
            <w:r>
              <w:rPr>
                <w:rFonts w:cstheme="minorHAnsi"/>
              </w:rPr>
              <w:t>1</w:t>
            </w:r>
          </w:p>
        </w:tc>
        <w:tc>
          <w:tcPr>
            <w:tcW w:w="2880" w:type="dxa"/>
            <w:tcBorders>
              <w:top w:val="single" w:sz="4" w:space="0" w:color="auto"/>
              <w:left w:val="single" w:sz="4" w:space="0" w:color="auto"/>
              <w:bottom w:val="single" w:sz="4" w:space="0" w:color="auto"/>
              <w:right w:val="single" w:sz="4" w:space="0" w:color="auto"/>
            </w:tcBorders>
            <w:hideMark/>
          </w:tcPr>
          <w:p w14:paraId="5CC7AD08" w14:textId="77777777" w:rsidR="00A60066" w:rsidRDefault="00A60066">
            <w:pPr>
              <w:spacing w:after="0"/>
              <w:rPr>
                <w:rFonts w:cstheme="minorHAnsi"/>
              </w:rPr>
            </w:pPr>
            <w:r>
              <w:rPr>
                <w:rFonts w:cstheme="minorHAnsi"/>
              </w:rPr>
              <w:t>Fareeha Umar</w:t>
            </w:r>
          </w:p>
        </w:tc>
        <w:tc>
          <w:tcPr>
            <w:tcW w:w="5935" w:type="dxa"/>
            <w:tcBorders>
              <w:top w:val="single" w:sz="4" w:space="0" w:color="auto"/>
              <w:left w:val="single" w:sz="4" w:space="0" w:color="auto"/>
              <w:bottom w:val="single" w:sz="4" w:space="0" w:color="auto"/>
              <w:right w:val="single" w:sz="4" w:space="0" w:color="auto"/>
            </w:tcBorders>
            <w:hideMark/>
          </w:tcPr>
          <w:p w14:paraId="734602F7" w14:textId="77777777" w:rsidR="00A60066" w:rsidRDefault="00A60066">
            <w:pPr>
              <w:spacing w:after="0"/>
              <w:rPr>
                <w:rFonts w:cstheme="minorHAnsi"/>
              </w:rPr>
            </w:pPr>
            <w:r>
              <w:rPr>
                <w:rFonts w:cstheme="minorHAnsi"/>
              </w:rPr>
              <w:t>UNWomen</w:t>
            </w:r>
          </w:p>
        </w:tc>
      </w:tr>
      <w:tr w:rsidR="00A60066" w14:paraId="5C65D857" w14:textId="77777777" w:rsidTr="00A60066">
        <w:tc>
          <w:tcPr>
            <w:tcW w:w="535" w:type="dxa"/>
            <w:tcBorders>
              <w:top w:val="single" w:sz="4" w:space="0" w:color="auto"/>
              <w:left w:val="single" w:sz="4" w:space="0" w:color="auto"/>
              <w:bottom w:val="single" w:sz="4" w:space="0" w:color="auto"/>
              <w:right w:val="single" w:sz="4" w:space="0" w:color="auto"/>
            </w:tcBorders>
            <w:hideMark/>
          </w:tcPr>
          <w:p w14:paraId="161A4433" w14:textId="77777777" w:rsidR="00A60066" w:rsidRDefault="00A60066">
            <w:pPr>
              <w:spacing w:after="0"/>
              <w:rPr>
                <w:rFonts w:cstheme="minorHAnsi"/>
              </w:rPr>
            </w:pPr>
            <w:r>
              <w:rPr>
                <w:rFonts w:cstheme="minorHAnsi"/>
              </w:rPr>
              <w:t>2</w:t>
            </w:r>
          </w:p>
        </w:tc>
        <w:tc>
          <w:tcPr>
            <w:tcW w:w="2880" w:type="dxa"/>
            <w:tcBorders>
              <w:top w:val="single" w:sz="4" w:space="0" w:color="auto"/>
              <w:left w:val="single" w:sz="4" w:space="0" w:color="auto"/>
              <w:bottom w:val="single" w:sz="4" w:space="0" w:color="auto"/>
              <w:right w:val="single" w:sz="4" w:space="0" w:color="auto"/>
            </w:tcBorders>
            <w:hideMark/>
          </w:tcPr>
          <w:p w14:paraId="08B71F6A" w14:textId="77777777" w:rsidR="00A60066" w:rsidRDefault="00A60066">
            <w:pPr>
              <w:spacing w:after="0"/>
              <w:rPr>
                <w:rFonts w:cstheme="minorHAnsi"/>
              </w:rPr>
            </w:pPr>
            <w:r>
              <w:rPr>
                <w:rFonts w:cstheme="minorHAnsi"/>
              </w:rPr>
              <w:t>Faisal Iqbal</w:t>
            </w:r>
          </w:p>
        </w:tc>
        <w:tc>
          <w:tcPr>
            <w:tcW w:w="5935" w:type="dxa"/>
            <w:tcBorders>
              <w:top w:val="single" w:sz="4" w:space="0" w:color="auto"/>
              <w:left w:val="single" w:sz="4" w:space="0" w:color="auto"/>
              <w:bottom w:val="single" w:sz="4" w:space="0" w:color="auto"/>
              <w:right w:val="single" w:sz="4" w:space="0" w:color="auto"/>
            </w:tcBorders>
            <w:hideMark/>
          </w:tcPr>
          <w:p w14:paraId="743CD289" w14:textId="77777777" w:rsidR="00A60066" w:rsidRDefault="00A60066">
            <w:pPr>
              <w:spacing w:after="0"/>
              <w:rPr>
                <w:rFonts w:cstheme="minorHAnsi"/>
              </w:rPr>
            </w:pPr>
            <w:r>
              <w:rPr>
                <w:rFonts w:cstheme="minorHAnsi"/>
              </w:rPr>
              <w:t>ILO</w:t>
            </w:r>
          </w:p>
        </w:tc>
      </w:tr>
      <w:tr w:rsidR="00A60066" w14:paraId="4DF76C59" w14:textId="77777777" w:rsidTr="00A60066">
        <w:tc>
          <w:tcPr>
            <w:tcW w:w="535" w:type="dxa"/>
            <w:tcBorders>
              <w:top w:val="single" w:sz="4" w:space="0" w:color="auto"/>
              <w:left w:val="single" w:sz="4" w:space="0" w:color="auto"/>
              <w:bottom w:val="single" w:sz="4" w:space="0" w:color="auto"/>
              <w:right w:val="single" w:sz="4" w:space="0" w:color="auto"/>
            </w:tcBorders>
            <w:hideMark/>
          </w:tcPr>
          <w:p w14:paraId="4A296423" w14:textId="77777777" w:rsidR="00A60066" w:rsidRDefault="00A60066">
            <w:pPr>
              <w:shd w:val="clear" w:color="auto" w:fill="FFFFFF"/>
              <w:spacing w:after="0"/>
              <w:rPr>
                <w:rFonts w:eastAsia="Times New Roman" w:cstheme="minorHAnsi"/>
                <w:color w:val="222222"/>
              </w:rPr>
            </w:pPr>
            <w:r>
              <w:rPr>
                <w:rFonts w:eastAsia="Times New Roman" w:cstheme="minorHAnsi"/>
                <w:color w:val="222222"/>
              </w:rPr>
              <w:t>3</w:t>
            </w:r>
          </w:p>
        </w:tc>
        <w:tc>
          <w:tcPr>
            <w:tcW w:w="2880" w:type="dxa"/>
            <w:tcBorders>
              <w:top w:val="single" w:sz="4" w:space="0" w:color="auto"/>
              <w:left w:val="single" w:sz="4" w:space="0" w:color="auto"/>
              <w:bottom w:val="single" w:sz="4" w:space="0" w:color="auto"/>
              <w:right w:val="single" w:sz="4" w:space="0" w:color="auto"/>
            </w:tcBorders>
            <w:hideMark/>
          </w:tcPr>
          <w:p w14:paraId="30F36716" w14:textId="77777777" w:rsidR="00A60066" w:rsidRDefault="00A60066">
            <w:pPr>
              <w:shd w:val="clear" w:color="auto" w:fill="FFFFFF"/>
              <w:spacing w:after="0"/>
              <w:rPr>
                <w:rFonts w:eastAsia="Times New Roman" w:cstheme="minorHAnsi"/>
                <w:color w:val="222222"/>
              </w:rPr>
            </w:pPr>
            <w:r>
              <w:rPr>
                <w:rFonts w:eastAsia="Times New Roman" w:cstheme="minorHAnsi"/>
                <w:color w:val="222222"/>
              </w:rPr>
              <w:t>Barkat Ali</w:t>
            </w:r>
          </w:p>
        </w:tc>
        <w:tc>
          <w:tcPr>
            <w:tcW w:w="5935" w:type="dxa"/>
            <w:tcBorders>
              <w:top w:val="single" w:sz="4" w:space="0" w:color="auto"/>
              <w:left w:val="single" w:sz="4" w:space="0" w:color="auto"/>
              <w:bottom w:val="single" w:sz="4" w:space="0" w:color="auto"/>
              <w:right w:val="single" w:sz="4" w:space="0" w:color="auto"/>
            </w:tcBorders>
            <w:hideMark/>
          </w:tcPr>
          <w:p w14:paraId="04C67EB4" w14:textId="77777777" w:rsidR="00A60066" w:rsidRDefault="00A60066">
            <w:pPr>
              <w:spacing w:after="0"/>
              <w:rPr>
                <w:rFonts w:cstheme="minorHAnsi"/>
              </w:rPr>
            </w:pPr>
            <w:r>
              <w:rPr>
                <w:rFonts w:cstheme="minorHAnsi"/>
              </w:rPr>
              <w:t>SPO</w:t>
            </w:r>
          </w:p>
        </w:tc>
      </w:tr>
      <w:tr w:rsidR="00A60066" w14:paraId="30A736D7" w14:textId="77777777" w:rsidTr="00A60066">
        <w:tc>
          <w:tcPr>
            <w:tcW w:w="535" w:type="dxa"/>
            <w:tcBorders>
              <w:top w:val="single" w:sz="4" w:space="0" w:color="auto"/>
              <w:left w:val="single" w:sz="4" w:space="0" w:color="auto"/>
              <w:bottom w:val="single" w:sz="4" w:space="0" w:color="auto"/>
              <w:right w:val="single" w:sz="4" w:space="0" w:color="auto"/>
            </w:tcBorders>
            <w:hideMark/>
          </w:tcPr>
          <w:p w14:paraId="28046B93" w14:textId="77777777" w:rsidR="00A60066" w:rsidRDefault="00A60066">
            <w:pPr>
              <w:spacing w:after="0"/>
              <w:rPr>
                <w:rFonts w:eastAsia="Times New Roman" w:cstheme="minorHAnsi"/>
                <w:color w:val="222222"/>
              </w:rPr>
            </w:pPr>
            <w:r>
              <w:rPr>
                <w:rFonts w:eastAsia="Times New Roman" w:cstheme="minorHAnsi"/>
                <w:color w:val="222222"/>
              </w:rPr>
              <w:t>4</w:t>
            </w:r>
          </w:p>
        </w:tc>
        <w:tc>
          <w:tcPr>
            <w:tcW w:w="2880" w:type="dxa"/>
            <w:tcBorders>
              <w:top w:val="single" w:sz="4" w:space="0" w:color="auto"/>
              <w:left w:val="single" w:sz="4" w:space="0" w:color="auto"/>
              <w:bottom w:val="single" w:sz="4" w:space="0" w:color="auto"/>
              <w:right w:val="single" w:sz="4" w:space="0" w:color="auto"/>
            </w:tcBorders>
            <w:hideMark/>
          </w:tcPr>
          <w:p w14:paraId="4C9FA6B1" w14:textId="77777777" w:rsidR="00A60066" w:rsidRDefault="00A60066">
            <w:pPr>
              <w:spacing w:after="0"/>
              <w:rPr>
                <w:rFonts w:cstheme="minorHAnsi"/>
              </w:rPr>
            </w:pPr>
            <w:r>
              <w:rPr>
                <w:rFonts w:eastAsia="Times New Roman" w:cstheme="minorHAnsi"/>
                <w:color w:val="222222"/>
              </w:rPr>
              <w:t>Mansoor Khanzada</w:t>
            </w:r>
          </w:p>
        </w:tc>
        <w:tc>
          <w:tcPr>
            <w:tcW w:w="5935" w:type="dxa"/>
            <w:tcBorders>
              <w:top w:val="single" w:sz="4" w:space="0" w:color="auto"/>
              <w:left w:val="single" w:sz="4" w:space="0" w:color="auto"/>
              <w:bottom w:val="single" w:sz="4" w:space="0" w:color="auto"/>
              <w:right w:val="single" w:sz="4" w:space="0" w:color="auto"/>
            </w:tcBorders>
            <w:hideMark/>
          </w:tcPr>
          <w:p w14:paraId="23CAA84C" w14:textId="77777777" w:rsidR="00A60066" w:rsidRDefault="00A60066">
            <w:pPr>
              <w:spacing w:after="0"/>
              <w:rPr>
                <w:rFonts w:cstheme="minorHAnsi"/>
              </w:rPr>
            </w:pPr>
            <w:r>
              <w:rPr>
                <w:rFonts w:eastAsia="Times New Roman" w:cstheme="minorHAnsi"/>
                <w:color w:val="222222"/>
              </w:rPr>
              <w:t>Assistant Engineer for FOs, SIDA</w:t>
            </w:r>
          </w:p>
        </w:tc>
      </w:tr>
      <w:tr w:rsidR="00A60066" w14:paraId="493139A1" w14:textId="77777777" w:rsidTr="00A60066">
        <w:tc>
          <w:tcPr>
            <w:tcW w:w="535" w:type="dxa"/>
            <w:tcBorders>
              <w:top w:val="single" w:sz="4" w:space="0" w:color="auto"/>
              <w:left w:val="single" w:sz="4" w:space="0" w:color="auto"/>
              <w:bottom w:val="single" w:sz="4" w:space="0" w:color="auto"/>
              <w:right w:val="single" w:sz="4" w:space="0" w:color="auto"/>
            </w:tcBorders>
            <w:hideMark/>
          </w:tcPr>
          <w:p w14:paraId="19EF97AC" w14:textId="77777777" w:rsidR="00A60066" w:rsidRDefault="00A60066">
            <w:pPr>
              <w:shd w:val="clear" w:color="auto" w:fill="FFFFFF"/>
              <w:spacing w:after="0"/>
              <w:rPr>
                <w:rFonts w:eastAsia="Times New Roman" w:cstheme="minorHAnsi"/>
                <w:color w:val="222222"/>
              </w:rPr>
            </w:pPr>
            <w:r>
              <w:rPr>
                <w:rFonts w:eastAsia="Times New Roman" w:cstheme="minorHAnsi"/>
                <w:color w:val="222222"/>
              </w:rPr>
              <w:t>5</w:t>
            </w:r>
          </w:p>
        </w:tc>
        <w:tc>
          <w:tcPr>
            <w:tcW w:w="2880" w:type="dxa"/>
            <w:tcBorders>
              <w:top w:val="single" w:sz="4" w:space="0" w:color="auto"/>
              <w:left w:val="single" w:sz="4" w:space="0" w:color="auto"/>
              <w:bottom w:val="single" w:sz="4" w:space="0" w:color="auto"/>
              <w:right w:val="single" w:sz="4" w:space="0" w:color="auto"/>
            </w:tcBorders>
            <w:hideMark/>
          </w:tcPr>
          <w:p w14:paraId="179A527E" w14:textId="77777777" w:rsidR="00A60066" w:rsidRDefault="00A60066">
            <w:pPr>
              <w:shd w:val="clear" w:color="auto" w:fill="FFFFFF"/>
              <w:spacing w:after="0"/>
              <w:rPr>
                <w:rFonts w:eastAsia="Times New Roman" w:cstheme="minorHAnsi"/>
                <w:color w:val="222222"/>
              </w:rPr>
            </w:pPr>
            <w:r>
              <w:rPr>
                <w:rFonts w:eastAsia="Times New Roman" w:cstheme="minorHAnsi"/>
                <w:color w:val="222222"/>
              </w:rPr>
              <w:t xml:space="preserve">Bilawal Soho </w:t>
            </w:r>
          </w:p>
        </w:tc>
        <w:tc>
          <w:tcPr>
            <w:tcW w:w="5935" w:type="dxa"/>
            <w:tcBorders>
              <w:top w:val="single" w:sz="4" w:space="0" w:color="auto"/>
              <w:left w:val="single" w:sz="4" w:space="0" w:color="auto"/>
              <w:bottom w:val="single" w:sz="4" w:space="0" w:color="auto"/>
              <w:right w:val="single" w:sz="4" w:space="0" w:color="auto"/>
            </w:tcBorders>
            <w:hideMark/>
          </w:tcPr>
          <w:p w14:paraId="165B574F" w14:textId="77777777" w:rsidR="00A60066" w:rsidRDefault="00A60066">
            <w:pPr>
              <w:spacing w:after="0"/>
              <w:rPr>
                <w:rFonts w:cstheme="minorHAnsi"/>
              </w:rPr>
            </w:pPr>
            <w:r>
              <w:rPr>
                <w:rFonts w:cstheme="minorHAnsi"/>
              </w:rPr>
              <w:t>SIDA</w:t>
            </w:r>
          </w:p>
        </w:tc>
      </w:tr>
      <w:tr w:rsidR="00A60066" w14:paraId="2D0E7AA3" w14:textId="77777777" w:rsidTr="00A60066">
        <w:tc>
          <w:tcPr>
            <w:tcW w:w="535" w:type="dxa"/>
            <w:tcBorders>
              <w:top w:val="single" w:sz="4" w:space="0" w:color="auto"/>
              <w:left w:val="single" w:sz="4" w:space="0" w:color="auto"/>
              <w:bottom w:val="single" w:sz="4" w:space="0" w:color="auto"/>
              <w:right w:val="single" w:sz="4" w:space="0" w:color="auto"/>
            </w:tcBorders>
            <w:hideMark/>
          </w:tcPr>
          <w:p w14:paraId="007CBDB8" w14:textId="77777777" w:rsidR="00A60066" w:rsidRDefault="00A60066">
            <w:pPr>
              <w:spacing w:after="0"/>
              <w:rPr>
                <w:rFonts w:eastAsia="Times New Roman" w:cstheme="minorHAnsi"/>
                <w:color w:val="222222"/>
              </w:rPr>
            </w:pPr>
            <w:r>
              <w:rPr>
                <w:rFonts w:eastAsia="Times New Roman" w:cstheme="minorHAnsi"/>
                <w:color w:val="222222"/>
              </w:rPr>
              <w:t>6</w:t>
            </w:r>
          </w:p>
        </w:tc>
        <w:tc>
          <w:tcPr>
            <w:tcW w:w="2880" w:type="dxa"/>
            <w:tcBorders>
              <w:top w:val="single" w:sz="4" w:space="0" w:color="auto"/>
              <w:left w:val="single" w:sz="4" w:space="0" w:color="auto"/>
              <w:bottom w:val="single" w:sz="4" w:space="0" w:color="auto"/>
              <w:right w:val="single" w:sz="4" w:space="0" w:color="auto"/>
            </w:tcBorders>
            <w:hideMark/>
          </w:tcPr>
          <w:p w14:paraId="4C86E25B" w14:textId="77777777" w:rsidR="00A60066" w:rsidRDefault="00A60066">
            <w:pPr>
              <w:spacing w:after="0"/>
              <w:rPr>
                <w:rFonts w:cstheme="minorHAnsi"/>
              </w:rPr>
            </w:pPr>
            <w:r>
              <w:rPr>
                <w:rFonts w:eastAsia="Times New Roman" w:cstheme="minorHAnsi"/>
                <w:color w:val="222222"/>
              </w:rPr>
              <w:t>Masroor Shahwani,</w:t>
            </w:r>
          </w:p>
        </w:tc>
        <w:tc>
          <w:tcPr>
            <w:tcW w:w="5935" w:type="dxa"/>
            <w:tcBorders>
              <w:top w:val="single" w:sz="4" w:space="0" w:color="auto"/>
              <w:left w:val="single" w:sz="4" w:space="0" w:color="auto"/>
              <w:bottom w:val="single" w:sz="4" w:space="0" w:color="auto"/>
              <w:right w:val="single" w:sz="4" w:space="0" w:color="auto"/>
            </w:tcBorders>
            <w:hideMark/>
          </w:tcPr>
          <w:p w14:paraId="6DA6A4D5" w14:textId="77777777" w:rsidR="00A60066" w:rsidRDefault="00A60066">
            <w:pPr>
              <w:spacing w:after="0"/>
              <w:rPr>
                <w:rFonts w:cstheme="minorHAnsi"/>
              </w:rPr>
            </w:pPr>
            <w:r>
              <w:rPr>
                <w:rFonts w:eastAsia="Times New Roman" w:cstheme="minorHAnsi"/>
                <w:color w:val="222222"/>
              </w:rPr>
              <w:t>Institutional Specialist, SIDA</w:t>
            </w:r>
          </w:p>
        </w:tc>
      </w:tr>
      <w:tr w:rsidR="00A60066" w14:paraId="41743431" w14:textId="77777777" w:rsidTr="00A60066">
        <w:tc>
          <w:tcPr>
            <w:tcW w:w="535" w:type="dxa"/>
            <w:tcBorders>
              <w:top w:val="single" w:sz="4" w:space="0" w:color="auto"/>
              <w:left w:val="single" w:sz="4" w:space="0" w:color="auto"/>
              <w:bottom w:val="single" w:sz="4" w:space="0" w:color="auto"/>
              <w:right w:val="single" w:sz="4" w:space="0" w:color="auto"/>
            </w:tcBorders>
            <w:hideMark/>
          </w:tcPr>
          <w:p w14:paraId="1F83916A" w14:textId="77777777" w:rsidR="00A60066" w:rsidRDefault="00A60066">
            <w:pPr>
              <w:spacing w:after="0"/>
              <w:rPr>
                <w:rFonts w:eastAsia="Times New Roman" w:cstheme="minorHAnsi"/>
                <w:color w:val="222222"/>
              </w:rPr>
            </w:pPr>
            <w:r>
              <w:rPr>
                <w:rFonts w:eastAsia="Times New Roman" w:cstheme="minorHAnsi"/>
                <w:color w:val="222222"/>
              </w:rPr>
              <w:t>7</w:t>
            </w:r>
          </w:p>
        </w:tc>
        <w:tc>
          <w:tcPr>
            <w:tcW w:w="2880" w:type="dxa"/>
            <w:tcBorders>
              <w:top w:val="single" w:sz="4" w:space="0" w:color="auto"/>
              <w:left w:val="single" w:sz="4" w:space="0" w:color="auto"/>
              <w:bottom w:val="single" w:sz="4" w:space="0" w:color="auto"/>
              <w:right w:val="single" w:sz="4" w:space="0" w:color="auto"/>
            </w:tcBorders>
            <w:hideMark/>
          </w:tcPr>
          <w:p w14:paraId="156E4CF4" w14:textId="77777777" w:rsidR="00A60066" w:rsidRDefault="00A60066">
            <w:pPr>
              <w:spacing w:after="0"/>
              <w:rPr>
                <w:rFonts w:eastAsia="Times New Roman" w:cstheme="minorHAnsi"/>
                <w:color w:val="222222"/>
              </w:rPr>
            </w:pPr>
            <w:r>
              <w:rPr>
                <w:rFonts w:eastAsia="Times New Roman" w:cstheme="minorHAnsi"/>
                <w:color w:val="222222"/>
              </w:rPr>
              <w:t>Shakila Laghari</w:t>
            </w:r>
          </w:p>
        </w:tc>
        <w:tc>
          <w:tcPr>
            <w:tcW w:w="5935" w:type="dxa"/>
            <w:tcBorders>
              <w:top w:val="single" w:sz="4" w:space="0" w:color="auto"/>
              <w:left w:val="single" w:sz="4" w:space="0" w:color="auto"/>
              <w:bottom w:val="single" w:sz="4" w:space="0" w:color="auto"/>
              <w:right w:val="single" w:sz="4" w:space="0" w:color="auto"/>
            </w:tcBorders>
            <w:hideMark/>
          </w:tcPr>
          <w:p w14:paraId="438ADE05" w14:textId="77777777" w:rsidR="00A60066" w:rsidRDefault="00A60066">
            <w:pPr>
              <w:spacing w:after="0"/>
              <w:rPr>
                <w:rFonts w:eastAsia="Times New Roman" w:cstheme="minorHAnsi"/>
                <w:color w:val="222222"/>
              </w:rPr>
            </w:pPr>
            <w:r>
              <w:rPr>
                <w:rFonts w:eastAsia="Times New Roman" w:cstheme="minorHAnsi"/>
                <w:color w:val="222222"/>
              </w:rPr>
              <w:t>SIDA</w:t>
            </w:r>
          </w:p>
        </w:tc>
      </w:tr>
      <w:tr w:rsidR="00A60066" w14:paraId="68B82778" w14:textId="77777777" w:rsidTr="00A60066">
        <w:tc>
          <w:tcPr>
            <w:tcW w:w="535" w:type="dxa"/>
            <w:tcBorders>
              <w:top w:val="single" w:sz="4" w:space="0" w:color="auto"/>
              <w:left w:val="single" w:sz="4" w:space="0" w:color="auto"/>
              <w:bottom w:val="single" w:sz="4" w:space="0" w:color="auto"/>
              <w:right w:val="single" w:sz="4" w:space="0" w:color="auto"/>
            </w:tcBorders>
            <w:hideMark/>
          </w:tcPr>
          <w:p w14:paraId="2203157E" w14:textId="77777777" w:rsidR="00A60066" w:rsidRDefault="00A60066">
            <w:pPr>
              <w:spacing w:after="0"/>
              <w:rPr>
                <w:rFonts w:eastAsia="Times New Roman" w:cstheme="minorHAnsi"/>
                <w:color w:val="222222"/>
              </w:rPr>
            </w:pPr>
            <w:r>
              <w:rPr>
                <w:rFonts w:eastAsia="Times New Roman" w:cstheme="minorHAnsi"/>
                <w:color w:val="222222"/>
              </w:rPr>
              <w:t>8</w:t>
            </w:r>
          </w:p>
        </w:tc>
        <w:tc>
          <w:tcPr>
            <w:tcW w:w="2880" w:type="dxa"/>
            <w:tcBorders>
              <w:top w:val="single" w:sz="4" w:space="0" w:color="auto"/>
              <w:left w:val="single" w:sz="4" w:space="0" w:color="auto"/>
              <w:bottom w:val="single" w:sz="4" w:space="0" w:color="auto"/>
              <w:right w:val="single" w:sz="4" w:space="0" w:color="auto"/>
            </w:tcBorders>
            <w:hideMark/>
          </w:tcPr>
          <w:p w14:paraId="6B5C4682" w14:textId="77777777" w:rsidR="00A60066" w:rsidRDefault="00A60066">
            <w:pPr>
              <w:spacing w:after="0"/>
              <w:rPr>
                <w:rFonts w:eastAsia="Times New Roman" w:cstheme="minorHAnsi"/>
                <w:color w:val="222222"/>
              </w:rPr>
            </w:pPr>
            <w:r>
              <w:rPr>
                <w:rFonts w:eastAsia="Times New Roman" w:cstheme="minorHAnsi"/>
                <w:color w:val="222222"/>
              </w:rPr>
              <w:t>Sajid Soomro</w:t>
            </w:r>
          </w:p>
        </w:tc>
        <w:tc>
          <w:tcPr>
            <w:tcW w:w="5935" w:type="dxa"/>
            <w:tcBorders>
              <w:top w:val="single" w:sz="4" w:space="0" w:color="auto"/>
              <w:left w:val="single" w:sz="4" w:space="0" w:color="auto"/>
              <w:bottom w:val="single" w:sz="4" w:space="0" w:color="auto"/>
              <w:right w:val="single" w:sz="4" w:space="0" w:color="auto"/>
            </w:tcBorders>
            <w:hideMark/>
          </w:tcPr>
          <w:p w14:paraId="4E09CADC" w14:textId="77777777" w:rsidR="00A60066" w:rsidRDefault="00A60066">
            <w:pPr>
              <w:spacing w:after="0"/>
              <w:rPr>
                <w:rFonts w:eastAsia="Times New Roman" w:cstheme="minorHAnsi"/>
                <w:color w:val="222222"/>
              </w:rPr>
            </w:pPr>
            <w:r>
              <w:rPr>
                <w:rFonts w:cstheme="minorHAnsi"/>
                <w:color w:val="222222"/>
                <w:shd w:val="clear" w:color="auto" w:fill="FFFFFF"/>
              </w:rPr>
              <w:t>Deputy Director, DCWD</w:t>
            </w:r>
          </w:p>
        </w:tc>
      </w:tr>
      <w:tr w:rsidR="00A60066" w14:paraId="1E62ED41" w14:textId="77777777" w:rsidTr="00A60066">
        <w:tc>
          <w:tcPr>
            <w:tcW w:w="535" w:type="dxa"/>
            <w:tcBorders>
              <w:top w:val="single" w:sz="4" w:space="0" w:color="auto"/>
              <w:left w:val="single" w:sz="4" w:space="0" w:color="auto"/>
              <w:bottom w:val="single" w:sz="4" w:space="0" w:color="auto"/>
              <w:right w:val="single" w:sz="4" w:space="0" w:color="auto"/>
            </w:tcBorders>
            <w:hideMark/>
          </w:tcPr>
          <w:p w14:paraId="7BCF26B8" w14:textId="77777777" w:rsidR="00A60066" w:rsidRDefault="00A60066">
            <w:pPr>
              <w:spacing w:after="0"/>
              <w:rPr>
                <w:rFonts w:eastAsia="Times New Roman" w:cstheme="minorHAnsi"/>
                <w:color w:val="222222"/>
              </w:rPr>
            </w:pPr>
            <w:r>
              <w:rPr>
                <w:rFonts w:eastAsia="Times New Roman" w:cstheme="minorHAnsi"/>
                <w:color w:val="222222"/>
              </w:rPr>
              <w:t>9</w:t>
            </w:r>
          </w:p>
        </w:tc>
        <w:tc>
          <w:tcPr>
            <w:tcW w:w="2880" w:type="dxa"/>
            <w:tcBorders>
              <w:top w:val="single" w:sz="4" w:space="0" w:color="auto"/>
              <w:left w:val="single" w:sz="4" w:space="0" w:color="auto"/>
              <w:bottom w:val="single" w:sz="4" w:space="0" w:color="auto"/>
              <w:right w:val="single" w:sz="4" w:space="0" w:color="auto"/>
            </w:tcBorders>
            <w:hideMark/>
          </w:tcPr>
          <w:p w14:paraId="550D51E9" w14:textId="77777777" w:rsidR="00A60066" w:rsidRDefault="00A60066">
            <w:pPr>
              <w:spacing w:after="0"/>
              <w:rPr>
                <w:rFonts w:eastAsia="Times New Roman" w:cstheme="minorHAnsi"/>
                <w:color w:val="222222"/>
              </w:rPr>
            </w:pPr>
            <w:r>
              <w:rPr>
                <w:rFonts w:eastAsia="Times New Roman" w:cstheme="minorHAnsi"/>
                <w:color w:val="222222"/>
              </w:rPr>
              <w:t>Hidayat Narejo</w:t>
            </w:r>
          </w:p>
        </w:tc>
        <w:tc>
          <w:tcPr>
            <w:tcW w:w="5935" w:type="dxa"/>
            <w:tcBorders>
              <w:top w:val="single" w:sz="4" w:space="0" w:color="auto"/>
              <w:left w:val="single" w:sz="4" w:space="0" w:color="auto"/>
              <w:bottom w:val="single" w:sz="4" w:space="0" w:color="auto"/>
              <w:right w:val="single" w:sz="4" w:space="0" w:color="auto"/>
            </w:tcBorders>
            <w:hideMark/>
          </w:tcPr>
          <w:p w14:paraId="7B0C353A" w14:textId="77777777" w:rsidR="00A60066" w:rsidRDefault="00A60066">
            <w:pPr>
              <w:spacing w:after="0"/>
              <w:rPr>
                <w:rFonts w:eastAsia="Times New Roman" w:cstheme="minorHAnsi"/>
                <w:color w:val="222222"/>
              </w:rPr>
            </w:pPr>
            <w:r>
              <w:rPr>
                <w:rFonts w:cstheme="minorHAnsi"/>
                <w:color w:val="222222"/>
                <w:shd w:val="clear" w:color="auto" w:fill="FFFFFF"/>
              </w:rPr>
              <w:t>Assistant Manager Social Mobilization, AWB Nara Canal</w:t>
            </w:r>
          </w:p>
        </w:tc>
      </w:tr>
      <w:tr w:rsidR="00A60066" w14:paraId="7E3DE61F" w14:textId="77777777" w:rsidTr="00A60066">
        <w:tc>
          <w:tcPr>
            <w:tcW w:w="535" w:type="dxa"/>
            <w:tcBorders>
              <w:top w:val="single" w:sz="4" w:space="0" w:color="auto"/>
              <w:left w:val="single" w:sz="4" w:space="0" w:color="auto"/>
              <w:bottom w:val="single" w:sz="4" w:space="0" w:color="auto"/>
              <w:right w:val="single" w:sz="4" w:space="0" w:color="auto"/>
            </w:tcBorders>
            <w:hideMark/>
          </w:tcPr>
          <w:p w14:paraId="5434A1C4" w14:textId="77777777" w:rsidR="00A60066" w:rsidRDefault="00A60066">
            <w:pPr>
              <w:spacing w:after="0"/>
              <w:rPr>
                <w:rFonts w:eastAsia="Times New Roman" w:cstheme="minorHAnsi"/>
                <w:color w:val="222222"/>
              </w:rPr>
            </w:pPr>
            <w:r>
              <w:rPr>
                <w:rFonts w:eastAsia="Times New Roman" w:cstheme="minorHAnsi"/>
                <w:color w:val="222222"/>
              </w:rPr>
              <w:t>10</w:t>
            </w:r>
          </w:p>
        </w:tc>
        <w:tc>
          <w:tcPr>
            <w:tcW w:w="2880" w:type="dxa"/>
            <w:tcBorders>
              <w:top w:val="single" w:sz="4" w:space="0" w:color="auto"/>
              <w:left w:val="single" w:sz="4" w:space="0" w:color="auto"/>
              <w:bottom w:val="single" w:sz="4" w:space="0" w:color="auto"/>
              <w:right w:val="single" w:sz="4" w:space="0" w:color="auto"/>
            </w:tcBorders>
            <w:hideMark/>
          </w:tcPr>
          <w:p w14:paraId="022EBD2A" w14:textId="77777777" w:rsidR="00A60066" w:rsidRDefault="00A60066">
            <w:pPr>
              <w:spacing w:after="0"/>
              <w:rPr>
                <w:rFonts w:eastAsia="Times New Roman" w:cstheme="minorHAnsi"/>
                <w:color w:val="222222"/>
              </w:rPr>
            </w:pPr>
            <w:r>
              <w:rPr>
                <w:rFonts w:eastAsia="Times New Roman" w:cstheme="minorHAnsi"/>
                <w:color w:val="222222"/>
              </w:rPr>
              <w:t>Sikandar Mangrio</w:t>
            </w:r>
          </w:p>
        </w:tc>
        <w:tc>
          <w:tcPr>
            <w:tcW w:w="5935" w:type="dxa"/>
            <w:tcBorders>
              <w:top w:val="single" w:sz="4" w:space="0" w:color="auto"/>
              <w:left w:val="single" w:sz="4" w:space="0" w:color="auto"/>
              <w:bottom w:val="single" w:sz="4" w:space="0" w:color="auto"/>
              <w:right w:val="single" w:sz="4" w:space="0" w:color="auto"/>
            </w:tcBorders>
            <w:hideMark/>
          </w:tcPr>
          <w:p w14:paraId="561BA962" w14:textId="77777777" w:rsidR="00A60066" w:rsidRDefault="00A60066">
            <w:pPr>
              <w:spacing w:after="0"/>
              <w:rPr>
                <w:rFonts w:eastAsia="Times New Roman" w:cstheme="minorHAnsi"/>
                <w:color w:val="222222"/>
              </w:rPr>
            </w:pPr>
            <w:r>
              <w:rPr>
                <w:rFonts w:cstheme="minorHAnsi"/>
                <w:color w:val="222222"/>
                <w:shd w:val="clear" w:color="auto" w:fill="FFFFFF"/>
              </w:rPr>
              <w:t>Assistant Manager Social Mobilization, AWB Nara Canal</w:t>
            </w:r>
          </w:p>
        </w:tc>
      </w:tr>
      <w:tr w:rsidR="00A60066" w14:paraId="2BC7102D" w14:textId="77777777" w:rsidTr="00A60066">
        <w:tc>
          <w:tcPr>
            <w:tcW w:w="535" w:type="dxa"/>
            <w:tcBorders>
              <w:top w:val="single" w:sz="4" w:space="0" w:color="auto"/>
              <w:left w:val="single" w:sz="4" w:space="0" w:color="auto"/>
              <w:bottom w:val="single" w:sz="4" w:space="0" w:color="auto"/>
              <w:right w:val="single" w:sz="4" w:space="0" w:color="auto"/>
            </w:tcBorders>
            <w:hideMark/>
          </w:tcPr>
          <w:p w14:paraId="27B23C15" w14:textId="77777777" w:rsidR="00A60066" w:rsidRDefault="00A60066">
            <w:pPr>
              <w:spacing w:after="0"/>
              <w:rPr>
                <w:rFonts w:eastAsia="Times New Roman" w:cstheme="minorHAnsi"/>
                <w:color w:val="222222"/>
              </w:rPr>
            </w:pPr>
            <w:r>
              <w:rPr>
                <w:rFonts w:eastAsia="Times New Roman" w:cstheme="minorHAnsi"/>
                <w:color w:val="222222"/>
              </w:rPr>
              <w:t>11</w:t>
            </w:r>
          </w:p>
        </w:tc>
        <w:tc>
          <w:tcPr>
            <w:tcW w:w="2880" w:type="dxa"/>
            <w:tcBorders>
              <w:top w:val="single" w:sz="4" w:space="0" w:color="auto"/>
              <w:left w:val="single" w:sz="4" w:space="0" w:color="auto"/>
              <w:bottom w:val="single" w:sz="4" w:space="0" w:color="auto"/>
              <w:right w:val="single" w:sz="4" w:space="0" w:color="auto"/>
            </w:tcBorders>
            <w:hideMark/>
          </w:tcPr>
          <w:p w14:paraId="7BB7BF2D" w14:textId="77777777" w:rsidR="00A60066" w:rsidRDefault="00A60066">
            <w:pPr>
              <w:spacing w:after="0"/>
              <w:rPr>
                <w:rFonts w:eastAsia="Times New Roman" w:cstheme="minorHAnsi"/>
                <w:color w:val="222222"/>
              </w:rPr>
            </w:pPr>
            <w:r>
              <w:rPr>
                <w:rFonts w:eastAsia="Times New Roman" w:cstheme="minorHAnsi"/>
                <w:color w:val="222222"/>
              </w:rPr>
              <w:t>Sajjan Khan</w:t>
            </w:r>
          </w:p>
        </w:tc>
        <w:tc>
          <w:tcPr>
            <w:tcW w:w="5935" w:type="dxa"/>
            <w:tcBorders>
              <w:top w:val="single" w:sz="4" w:space="0" w:color="auto"/>
              <w:left w:val="single" w:sz="4" w:space="0" w:color="auto"/>
              <w:bottom w:val="single" w:sz="4" w:space="0" w:color="auto"/>
              <w:right w:val="single" w:sz="4" w:space="0" w:color="auto"/>
            </w:tcBorders>
            <w:hideMark/>
          </w:tcPr>
          <w:p w14:paraId="532E2179" w14:textId="77777777" w:rsidR="00A60066" w:rsidRDefault="00A60066">
            <w:pPr>
              <w:spacing w:after="0"/>
              <w:rPr>
                <w:rFonts w:eastAsia="Times New Roman" w:cstheme="minorHAnsi"/>
                <w:color w:val="222222"/>
              </w:rPr>
            </w:pPr>
            <w:r>
              <w:rPr>
                <w:rFonts w:cstheme="minorHAnsi"/>
                <w:color w:val="222222"/>
                <w:shd w:val="clear" w:color="auto" w:fill="FFFFFF"/>
              </w:rPr>
              <w:t>Assistant Manager Social Mobilization, AWB, Ghotki Feeder Canal</w:t>
            </w:r>
          </w:p>
        </w:tc>
      </w:tr>
      <w:tr w:rsidR="00A60066" w14:paraId="1F65FC60" w14:textId="77777777" w:rsidTr="00A60066">
        <w:tc>
          <w:tcPr>
            <w:tcW w:w="535" w:type="dxa"/>
            <w:tcBorders>
              <w:top w:val="single" w:sz="4" w:space="0" w:color="auto"/>
              <w:left w:val="single" w:sz="4" w:space="0" w:color="auto"/>
              <w:bottom w:val="single" w:sz="4" w:space="0" w:color="auto"/>
              <w:right w:val="single" w:sz="4" w:space="0" w:color="auto"/>
            </w:tcBorders>
            <w:hideMark/>
          </w:tcPr>
          <w:p w14:paraId="0EC4536F" w14:textId="77777777" w:rsidR="00A60066" w:rsidRDefault="00A60066">
            <w:pPr>
              <w:spacing w:after="0"/>
              <w:rPr>
                <w:rFonts w:eastAsia="Times New Roman" w:cstheme="minorHAnsi"/>
                <w:color w:val="222222"/>
              </w:rPr>
            </w:pPr>
            <w:r>
              <w:rPr>
                <w:rFonts w:eastAsia="Times New Roman" w:cstheme="minorHAnsi"/>
                <w:color w:val="222222"/>
              </w:rPr>
              <w:t>12</w:t>
            </w:r>
          </w:p>
        </w:tc>
        <w:tc>
          <w:tcPr>
            <w:tcW w:w="2880" w:type="dxa"/>
            <w:tcBorders>
              <w:top w:val="single" w:sz="4" w:space="0" w:color="auto"/>
              <w:left w:val="single" w:sz="4" w:space="0" w:color="auto"/>
              <w:bottom w:val="single" w:sz="4" w:space="0" w:color="auto"/>
              <w:right w:val="single" w:sz="4" w:space="0" w:color="auto"/>
            </w:tcBorders>
            <w:hideMark/>
          </w:tcPr>
          <w:p w14:paraId="1CC18EEF" w14:textId="77777777" w:rsidR="00A60066" w:rsidRDefault="00A60066">
            <w:pPr>
              <w:spacing w:after="0"/>
              <w:rPr>
                <w:rFonts w:cstheme="minorHAnsi"/>
              </w:rPr>
            </w:pPr>
            <w:r>
              <w:rPr>
                <w:rFonts w:eastAsia="Times New Roman" w:cstheme="minorHAnsi"/>
                <w:color w:val="222222"/>
              </w:rPr>
              <w:t xml:space="preserve">Zaib Jatoi  </w:t>
            </w:r>
          </w:p>
        </w:tc>
        <w:tc>
          <w:tcPr>
            <w:tcW w:w="5935" w:type="dxa"/>
            <w:tcBorders>
              <w:top w:val="single" w:sz="4" w:space="0" w:color="auto"/>
              <w:left w:val="single" w:sz="4" w:space="0" w:color="auto"/>
              <w:bottom w:val="single" w:sz="4" w:space="0" w:color="auto"/>
              <w:right w:val="single" w:sz="4" w:space="0" w:color="auto"/>
            </w:tcBorders>
            <w:hideMark/>
          </w:tcPr>
          <w:p w14:paraId="489536D9" w14:textId="77777777" w:rsidR="00A60066" w:rsidRDefault="00A60066">
            <w:pPr>
              <w:spacing w:after="0"/>
              <w:rPr>
                <w:rFonts w:cstheme="minorHAnsi"/>
              </w:rPr>
            </w:pPr>
            <w:r>
              <w:rPr>
                <w:rFonts w:eastAsia="Times New Roman" w:cstheme="minorHAnsi"/>
                <w:color w:val="222222"/>
              </w:rPr>
              <w:t>Assistant Manager Social Mobilization LBCAWB</w:t>
            </w:r>
          </w:p>
        </w:tc>
      </w:tr>
      <w:tr w:rsidR="00A60066" w14:paraId="3C3D6DA5" w14:textId="77777777" w:rsidTr="00A60066">
        <w:tc>
          <w:tcPr>
            <w:tcW w:w="535" w:type="dxa"/>
            <w:tcBorders>
              <w:top w:val="single" w:sz="4" w:space="0" w:color="auto"/>
              <w:left w:val="single" w:sz="4" w:space="0" w:color="auto"/>
              <w:bottom w:val="single" w:sz="4" w:space="0" w:color="auto"/>
              <w:right w:val="single" w:sz="4" w:space="0" w:color="auto"/>
            </w:tcBorders>
            <w:hideMark/>
          </w:tcPr>
          <w:p w14:paraId="268FA4AD" w14:textId="77777777" w:rsidR="00A60066" w:rsidRDefault="00A60066">
            <w:pPr>
              <w:shd w:val="clear" w:color="auto" w:fill="FFFFFF"/>
              <w:spacing w:before="100" w:beforeAutospacing="1" w:after="100" w:afterAutospacing="1"/>
              <w:rPr>
                <w:rFonts w:eastAsia="Times New Roman" w:cstheme="minorHAnsi"/>
                <w:color w:val="000000"/>
              </w:rPr>
            </w:pPr>
            <w:r>
              <w:rPr>
                <w:rFonts w:eastAsia="Times New Roman" w:cstheme="minorHAnsi"/>
                <w:color w:val="000000"/>
              </w:rPr>
              <w:t>13</w:t>
            </w:r>
          </w:p>
        </w:tc>
        <w:tc>
          <w:tcPr>
            <w:tcW w:w="2880" w:type="dxa"/>
            <w:tcBorders>
              <w:top w:val="single" w:sz="4" w:space="0" w:color="auto"/>
              <w:left w:val="single" w:sz="4" w:space="0" w:color="auto"/>
              <w:bottom w:val="single" w:sz="4" w:space="0" w:color="auto"/>
              <w:right w:val="single" w:sz="4" w:space="0" w:color="auto"/>
            </w:tcBorders>
            <w:hideMark/>
          </w:tcPr>
          <w:p w14:paraId="6FAD445B" w14:textId="77777777" w:rsidR="00A60066" w:rsidRDefault="00A60066">
            <w:pPr>
              <w:shd w:val="clear" w:color="auto" w:fill="FFFFFF"/>
              <w:spacing w:before="100" w:beforeAutospacing="1" w:after="100" w:afterAutospacing="1"/>
              <w:rPr>
                <w:rFonts w:eastAsia="Times New Roman" w:cstheme="minorHAnsi"/>
                <w:color w:val="222222"/>
              </w:rPr>
            </w:pPr>
            <w:r>
              <w:rPr>
                <w:rFonts w:eastAsia="Times New Roman" w:cstheme="minorHAnsi"/>
                <w:color w:val="000000"/>
              </w:rPr>
              <w:t>Chetan Mal</w:t>
            </w:r>
          </w:p>
        </w:tc>
        <w:tc>
          <w:tcPr>
            <w:tcW w:w="5935" w:type="dxa"/>
            <w:tcBorders>
              <w:top w:val="single" w:sz="4" w:space="0" w:color="auto"/>
              <w:left w:val="single" w:sz="4" w:space="0" w:color="auto"/>
              <w:bottom w:val="single" w:sz="4" w:space="0" w:color="auto"/>
              <w:right w:val="single" w:sz="4" w:space="0" w:color="auto"/>
            </w:tcBorders>
            <w:hideMark/>
          </w:tcPr>
          <w:p w14:paraId="65244A26" w14:textId="77777777" w:rsidR="00A60066" w:rsidRDefault="00A60066">
            <w:pPr>
              <w:spacing w:after="0"/>
              <w:rPr>
                <w:rFonts w:eastAsia="Times New Roman" w:cstheme="minorHAnsi"/>
                <w:color w:val="222222"/>
              </w:rPr>
            </w:pPr>
            <w:r>
              <w:rPr>
                <w:rFonts w:eastAsia="Times New Roman" w:cstheme="minorHAnsi"/>
                <w:color w:val="000000"/>
              </w:rPr>
              <w:t>Director Division Mirpurkhas, Agriculture</w:t>
            </w:r>
          </w:p>
        </w:tc>
      </w:tr>
      <w:tr w:rsidR="00A60066" w14:paraId="29E5B9C3" w14:textId="77777777" w:rsidTr="00A60066">
        <w:trPr>
          <w:trHeight w:val="503"/>
        </w:trPr>
        <w:tc>
          <w:tcPr>
            <w:tcW w:w="535" w:type="dxa"/>
            <w:tcBorders>
              <w:top w:val="single" w:sz="4" w:space="0" w:color="auto"/>
              <w:left w:val="single" w:sz="4" w:space="0" w:color="auto"/>
              <w:bottom w:val="single" w:sz="4" w:space="0" w:color="auto"/>
              <w:right w:val="single" w:sz="4" w:space="0" w:color="auto"/>
            </w:tcBorders>
            <w:hideMark/>
          </w:tcPr>
          <w:p w14:paraId="1BA4249E" w14:textId="77777777" w:rsidR="00A60066" w:rsidRDefault="00A60066">
            <w:pPr>
              <w:shd w:val="clear" w:color="auto" w:fill="FFFFFF"/>
              <w:spacing w:before="100" w:beforeAutospacing="1" w:after="100" w:afterAutospacing="1"/>
              <w:rPr>
                <w:rFonts w:eastAsia="Times New Roman" w:cstheme="minorHAnsi"/>
                <w:color w:val="000000"/>
              </w:rPr>
            </w:pPr>
            <w:r>
              <w:rPr>
                <w:rFonts w:eastAsia="Times New Roman" w:cstheme="minorHAnsi"/>
                <w:color w:val="000000"/>
              </w:rPr>
              <w:t>14</w:t>
            </w:r>
          </w:p>
        </w:tc>
        <w:tc>
          <w:tcPr>
            <w:tcW w:w="2880" w:type="dxa"/>
            <w:tcBorders>
              <w:top w:val="single" w:sz="4" w:space="0" w:color="auto"/>
              <w:left w:val="single" w:sz="4" w:space="0" w:color="auto"/>
              <w:bottom w:val="single" w:sz="4" w:space="0" w:color="auto"/>
              <w:right w:val="single" w:sz="4" w:space="0" w:color="auto"/>
            </w:tcBorders>
          </w:tcPr>
          <w:p w14:paraId="031D746E" w14:textId="77777777" w:rsidR="00A60066" w:rsidRDefault="00A60066">
            <w:pPr>
              <w:shd w:val="clear" w:color="auto" w:fill="FFFFFF"/>
              <w:spacing w:before="100" w:beforeAutospacing="1" w:after="100" w:afterAutospacing="1"/>
              <w:rPr>
                <w:rFonts w:eastAsia="Times New Roman" w:cstheme="minorHAnsi"/>
                <w:color w:val="000000"/>
              </w:rPr>
            </w:pPr>
            <w:r>
              <w:rPr>
                <w:rFonts w:eastAsia="Times New Roman" w:cstheme="minorHAnsi"/>
                <w:color w:val="000000"/>
              </w:rPr>
              <w:t>Asad Solangi</w:t>
            </w:r>
          </w:p>
          <w:p w14:paraId="1C0847D3" w14:textId="77777777" w:rsidR="00A60066" w:rsidRDefault="00A60066">
            <w:pPr>
              <w:spacing w:after="0"/>
              <w:jc w:val="center"/>
              <w:rPr>
                <w:rFonts w:eastAsia="Times New Roman" w:cstheme="minorHAnsi"/>
              </w:rPr>
            </w:pPr>
          </w:p>
        </w:tc>
        <w:tc>
          <w:tcPr>
            <w:tcW w:w="5935" w:type="dxa"/>
            <w:tcBorders>
              <w:top w:val="single" w:sz="4" w:space="0" w:color="auto"/>
              <w:left w:val="single" w:sz="4" w:space="0" w:color="auto"/>
              <w:bottom w:val="single" w:sz="4" w:space="0" w:color="auto"/>
              <w:right w:val="single" w:sz="4" w:space="0" w:color="auto"/>
            </w:tcBorders>
            <w:hideMark/>
          </w:tcPr>
          <w:p w14:paraId="04B83569" w14:textId="77777777" w:rsidR="00A60066" w:rsidRDefault="00A60066">
            <w:pPr>
              <w:shd w:val="clear" w:color="auto" w:fill="FFFFFF"/>
              <w:spacing w:before="100" w:beforeAutospacing="1" w:after="100" w:afterAutospacing="1"/>
              <w:rPr>
                <w:rFonts w:eastAsia="Times New Roman" w:cstheme="minorHAnsi"/>
                <w:color w:val="222222"/>
              </w:rPr>
            </w:pPr>
            <w:r>
              <w:rPr>
                <w:rFonts w:eastAsia="Times New Roman" w:cstheme="minorHAnsi"/>
                <w:color w:val="000000"/>
              </w:rPr>
              <w:t>Deputy Director Larkana Division</w:t>
            </w:r>
          </w:p>
        </w:tc>
      </w:tr>
      <w:tr w:rsidR="00A60066" w14:paraId="32F2FC65" w14:textId="77777777" w:rsidTr="00A60066">
        <w:tc>
          <w:tcPr>
            <w:tcW w:w="535" w:type="dxa"/>
            <w:tcBorders>
              <w:top w:val="single" w:sz="4" w:space="0" w:color="auto"/>
              <w:left w:val="single" w:sz="4" w:space="0" w:color="auto"/>
              <w:bottom w:val="single" w:sz="4" w:space="0" w:color="auto"/>
              <w:right w:val="single" w:sz="4" w:space="0" w:color="auto"/>
            </w:tcBorders>
            <w:hideMark/>
          </w:tcPr>
          <w:p w14:paraId="6D1445A7" w14:textId="77777777" w:rsidR="00A60066" w:rsidRDefault="00A60066">
            <w:pPr>
              <w:shd w:val="clear" w:color="auto" w:fill="FFFFFF"/>
              <w:spacing w:before="100" w:beforeAutospacing="1" w:after="100" w:afterAutospacing="1"/>
              <w:rPr>
                <w:rFonts w:eastAsia="Times New Roman" w:cstheme="minorHAnsi"/>
                <w:color w:val="000000"/>
              </w:rPr>
            </w:pPr>
            <w:r>
              <w:rPr>
                <w:rFonts w:eastAsia="Times New Roman" w:cstheme="minorHAnsi"/>
                <w:color w:val="000000"/>
              </w:rPr>
              <w:t>15</w:t>
            </w:r>
          </w:p>
        </w:tc>
        <w:tc>
          <w:tcPr>
            <w:tcW w:w="2880" w:type="dxa"/>
            <w:tcBorders>
              <w:top w:val="single" w:sz="4" w:space="0" w:color="auto"/>
              <w:left w:val="single" w:sz="4" w:space="0" w:color="auto"/>
              <w:bottom w:val="single" w:sz="4" w:space="0" w:color="auto"/>
              <w:right w:val="single" w:sz="4" w:space="0" w:color="auto"/>
            </w:tcBorders>
            <w:hideMark/>
          </w:tcPr>
          <w:p w14:paraId="3DC11360" w14:textId="77777777" w:rsidR="00A60066" w:rsidRDefault="00A60066">
            <w:pPr>
              <w:shd w:val="clear" w:color="auto" w:fill="FFFFFF"/>
              <w:spacing w:before="100" w:beforeAutospacing="1" w:after="100" w:afterAutospacing="1"/>
              <w:rPr>
                <w:rFonts w:eastAsia="Times New Roman" w:cstheme="minorHAnsi"/>
              </w:rPr>
            </w:pPr>
            <w:r>
              <w:rPr>
                <w:rFonts w:eastAsia="Times New Roman" w:cstheme="minorHAnsi"/>
              </w:rPr>
              <w:t>Abdul Basit</w:t>
            </w:r>
          </w:p>
        </w:tc>
        <w:tc>
          <w:tcPr>
            <w:tcW w:w="5935" w:type="dxa"/>
            <w:tcBorders>
              <w:top w:val="single" w:sz="4" w:space="0" w:color="auto"/>
              <w:left w:val="single" w:sz="4" w:space="0" w:color="auto"/>
              <w:bottom w:val="single" w:sz="4" w:space="0" w:color="auto"/>
              <w:right w:val="single" w:sz="4" w:space="0" w:color="auto"/>
            </w:tcBorders>
            <w:hideMark/>
          </w:tcPr>
          <w:p w14:paraId="33111F85" w14:textId="77777777" w:rsidR="00A60066" w:rsidRDefault="00A60066">
            <w:pPr>
              <w:shd w:val="clear" w:color="auto" w:fill="FFFFFF"/>
              <w:spacing w:before="100" w:beforeAutospacing="1" w:after="100" w:afterAutospacing="1"/>
              <w:rPr>
                <w:rFonts w:eastAsia="Times New Roman" w:cstheme="minorHAnsi"/>
              </w:rPr>
            </w:pPr>
            <w:r>
              <w:rPr>
                <w:rFonts w:eastAsia="Times New Roman" w:cstheme="minorHAnsi"/>
              </w:rPr>
              <w:t>Deputy Director Environment, PCMU</w:t>
            </w:r>
          </w:p>
        </w:tc>
      </w:tr>
      <w:tr w:rsidR="00A60066" w14:paraId="2177C6AA" w14:textId="77777777" w:rsidTr="00A60066">
        <w:tc>
          <w:tcPr>
            <w:tcW w:w="535" w:type="dxa"/>
            <w:tcBorders>
              <w:top w:val="single" w:sz="4" w:space="0" w:color="auto"/>
              <w:left w:val="single" w:sz="4" w:space="0" w:color="auto"/>
              <w:bottom w:val="single" w:sz="4" w:space="0" w:color="auto"/>
              <w:right w:val="single" w:sz="4" w:space="0" w:color="auto"/>
            </w:tcBorders>
            <w:hideMark/>
          </w:tcPr>
          <w:p w14:paraId="2EC988AF" w14:textId="77777777" w:rsidR="00A60066" w:rsidRDefault="00A60066">
            <w:pPr>
              <w:shd w:val="clear" w:color="auto" w:fill="FFFFFF"/>
              <w:spacing w:before="100" w:beforeAutospacing="1" w:after="100" w:afterAutospacing="1"/>
              <w:rPr>
                <w:rFonts w:eastAsia="Times New Roman" w:cstheme="minorHAnsi"/>
                <w:color w:val="000000"/>
              </w:rPr>
            </w:pPr>
            <w:r>
              <w:rPr>
                <w:rFonts w:eastAsia="Times New Roman" w:cstheme="minorHAnsi"/>
                <w:color w:val="000000"/>
              </w:rPr>
              <w:t>16</w:t>
            </w:r>
          </w:p>
        </w:tc>
        <w:tc>
          <w:tcPr>
            <w:tcW w:w="2880" w:type="dxa"/>
            <w:tcBorders>
              <w:top w:val="single" w:sz="4" w:space="0" w:color="auto"/>
              <w:left w:val="single" w:sz="4" w:space="0" w:color="auto"/>
              <w:bottom w:val="single" w:sz="4" w:space="0" w:color="auto"/>
              <w:right w:val="single" w:sz="4" w:space="0" w:color="auto"/>
            </w:tcBorders>
            <w:hideMark/>
          </w:tcPr>
          <w:p w14:paraId="048D5AD3" w14:textId="77777777" w:rsidR="00A60066" w:rsidRDefault="00A60066">
            <w:pPr>
              <w:shd w:val="clear" w:color="auto" w:fill="FFFFFF"/>
              <w:spacing w:before="100" w:beforeAutospacing="1" w:after="100" w:afterAutospacing="1"/>
              <w:rPr>
                <w:rFonts w:eastAsia="Times New Roman" w:cstheme="minorHAnsi"/>
              </w:rPr>
            </w:pPr>
            <w:r>
              <w:rPr>
                <w:rFonts w:eastAsia="Times New Roman" w:cstheme="minorHAnsi"/>
              </w:rPr>
              <w:t>Habib Ahmadani</w:t>
            </w:r>
          </w:p>
        </w:tc>
        <w:tc>
          <w:tcPr>
            <w:tcW w:w="5935" w:type="dxa"/>
            <w:tcBorders>
              <w:top w:val="single" w:sz="4" w:space="0" w:color="auto"/>
              <w:left w:val="single" w:sz="4" w:space="0" w:color="auto"/>
              <w:bottom w:val="single" w:sz="4" w:space="0" w:color="auto"/>
              <w:right w:val="single" w:sz="4" w:space="0" w:color="auto"/>
            </w:tcBorders>
            <w:hideMark/>
          </w:tcPr>
          <w:p w14:paraId="3DE1FB70" w14:textId="77777777" w:rsidR="00A60066" w:rsidRDefault="00A60066">
            <w:pPr>
              <w:shd w:val="clear" w:color="auto" w:fill="FFFFFF"/>
              <w:spacing w:before="100" w:beforeAutospacing="1" w:after="100" w:afterAutospacing="1"/>
              <w:rPr>
                <w:rFonts w:eastAsia="Times New Roman" w:cstheme="minorHAnsi"/>
              </w:rPr>
            </w:pPr>
            <w:r>
              <w:rPr>
                <w:rFonts w:cstheme="minorHAnsi"/>
                <w:shd w:val="clear" w:color="auto" w:fill="FFFFFF"/>
              </w:rPr>
              <w:t>Deputy Director Agriculture Economics, PCMU</w:t>
            </w:r>
          </w:p>
        </w:tc>
      </w:tr>
      <w:tr w:rsidR="00A60066" w14:paraId="03B9B26A" w14:textId="77777777" w:rsidTr="00A60066">
        <w:tc>
          <w:tcPr>
            <w:tcW w:w="535" w:type="dxa"/>
            <w:tcBorders>
              <w:top w:val="single" w:sz="4" w:space="0" w:color="auto"/>
              <w:left w:val="single" w:sz="4" w:space="0" w:color="auto"/>
              <w:bottom w:val="single" w:sz="4" w:space="0" w:color="auto"/>
              <w:right w:val="single" w:sz="4" w:space="0" w:color="auto"/>
            </w:tcBorders>
            <w:hideMark/>
          </w:tcPr>
          <w:p w14:paraId="0B0D2C78" w14:textId="77777777" w:rsidR="00A60066" w:rsidRDefault="00A60066">
            <w:pPr>
              <w:shd w:val="clear" w:color="auto" w:fill="FFFFFF"/>
              <w:spacing w:before="100" w:beforeAutospacing="1" w:after="100" w:afterAutospacing="1"/>
              <w:rPr>
                <w:rFonts w:cstheme="minorHAnsi"/>
                <w:color w:val="0C343D"/>
                <w:shd w:val="clear" w:color="auto" w:fill="FFFFFF"/>
              </w:rPr>
            </w:pPr>
            <w:r>
              <w:rPr>
                <w:rFonts w:cstheme="minorHAnsi"/>
                <w:color w:val="0C343D"/>
                <w:shd w:val="clear" w:color="auto" w:fill="FFFFFF"/>
              </w:rPr>
              <w:t>17</w:t>
            </w:r>
          </w:p>
        </w:tc>
        <w:tc>
          <w:tcPr>
            <w:tcW w:w="2880" w:type="dxa"/>
            <w:tcBorders>
              <w:top w:val="single" w:sz="4" w:space="0" w:color="auto"/>
              <w:left w:val="single" w:sz="4" w:space="0" w:color="auto"/>
              <w:bottom w:val="single" w:sz="4" w:space="0" w:color="auto"/>
              <w:right w:val="single" w:sz="4" w:space="0" w:color="auto"/>
            </w:tcBorders>
            <w:hideMark/>
          </w:tcPr>
          <w:p w14:paraId="136FC0BA" w14:textId="77777777" w:rsidR="00A60066" w:rsidRDefault="00A60066">
            <w:pPr>
              <w:shd w:val="clear" w:color="auto" w:fill="FFFFFF"/>
              <w:spacing w:before="100" w:beforeAutospacing="1" w:after="100" w:afterAutospacing="1"/>
              <w:rPr>
                <w:rFonts w:eastAsia="Times New Roman" w:cstheme="minorHAnsi"/>
              </w:rPr>
            </w:pPr>
            <w:r>
              <w:rPr>
                <w:rFonts w:cstheme="minorHAnsi"/>
                <w:shd w:val="clear" w:color="auto" w:fill="FFFFFF"/>
              </w:rPr>
              <w:t>Marium Minhas Bandeali</w:t>
            </w:r>
          </w:p>
        </w:tc>
        <w:tc>
          <w:tcPr>
            <w:tcW w:w="5935" w:type="dxa"/>
            <w:tcBorders>
              <w:top w:val="single" w:sz="4" w:space="0" w:color="auto"/>
              <w:left w:val="single" w:sz="4" w:space="0" w:color="auto"/>
              <w:bottom w:val="single" w:sz="4" w:space="0" w:color="auto"/>
              <w:right w:val="single" w:sz="4" w:space="0" w:color="auto"/>
            </w:tcBorders>
            <w:hideMark/>
          </w:tcPr>
          <w:p w14:paraId="41415DD6" w14:textId="77777777" w:rsidR="00A60066" w:rsidRDefault="00A60066">
            <w:pPr>
              <w:shd w:val="clear" w:color="auto" w:fill="FFFFFF"/>
              <w:spacing w:before="100" w:beforeAutospacing="1" w:after="100" w:afterAutospacing="1"/>
              <w:rPr>
                <w:rFonts w:eastAsia="Times New Roman" w:cstheme="minorHAnsi"/>
              </w:rPr>
            </w:pPr>
            <w:r>
              <w:rPr>
                <w:rFonts w:eastAsia="Times New Roman" w:cstheme="minorHAnsi"/>
              </w:rPr>
              <w:t>Deputy Director Training and Communications, PUMU</w:t>
            </w:r>
          </w:p>
        </w:tc>
      </w:tr>
      <w:tr w:rsidR="00A60066" w14:paraId="778049A4" w14:textId="77777777" w:rsidTr="00A60066">
        <w:tc>
          <w:tcPr>
            <w:tcW w:w="535" w:type="dxa"/>
            <w:tcBorders>
              <w:top w:val="single" w:sz="4" w:space="0" w:color="auto"/>
              <w:left w:val="single" w:sz="4" w:space="0" w:color="auto"/>
              <w:bottom w:val="single" w:sz="4" w:space="0" w:color="auto"/>
              <w:right w:val="single" w:sz="4" w:space="0" w:color="auto"/>
            </w:tcBorders>
            <w:hideMark/>
          </w:tcPr>
          <w:p w14:paraId="05FE2D8E" w14:textId="77777777" w:rsidR="00A60066" w:rsidRDefault="00A60066">
            <w:pPr>
              <w:shd w:val="clear" w:color="auto" w:fill="FFFFFF"/>
              <w:spacing w:before="100" w:beforeAutospacing="1" w:after="100" w:afterAutospacing="1"/>
              <w:rPr>
                <w:rFonts w:cstheme="minorHAnsi"/>
                <w:color w:val="0C343D"/>
                <w:shd w:val="clear" w:color="auto" w:fill="FFFFFF"/>
              </w:rPr>
            </w:pPr>
            <w:r>
              <w:rPr>
                <w:rFonts w:cstheme="minorHAnsi"/>
                <w:shd w:val="clear" w:color="auto" w:fill="FFFFFF"/>
              </w:rPr>
              <w:t>18</w:t>
            </w:r>
          </w:p>
        </w:tc>
        <w:tc>
          <w:tcPr>
            <w:tcW w:w="2880" w:type="dxa"/>
            <w:tcBorders>
              <w:top w:val="single" w:sz="4" w:space="0" w:color="auto"/>
              <w:left w:val="single" w:sz="4" w:space="0" w:color="auto"/>
              <w:bottom w:val="single" w:sz="4" w:space="0" w:color="auto"/>
              <w:right w:val="single" w:sz="4" w:space="0" w:color="auto"/>
            </w:tcBorders>
            <w:hideMark/>
          </w:tcPr>
          <w:p w14:paraId="03265809" w14:textId="77777777" w:rsidR="00A60066" w:rsidRDefault="00A60066">
            <w:pPr>
              <w:shd w:val="clear" w:color="auto" w:fill="FFFFFF"/>
              <w:spacing w:before="100" w:beforeAutospacing="1" w:after="100" w:afterAutospacing="1"/>
              <w:rPr>
                <w:rFonts w:cstheme="minorHAnsi"/>
                <w:shd w:val="clear" w:color="auto" w:fill="FFFFFF"/>
              </w:rPr>
            </w:pPr>
            <w:r>
              <w:rPr>
                <w:rFonts w:cstheme="minorHAnsi"/>
                <w:shd w:val="clear" w:color="auto" w:fill="FFFFFF"/>
              </w:rPr>
              <w:t>IIbad Ur Rehman</w:t>
            </w:r>
          </w:p>
        </w:tc>
        <w:tc>
          <w:tcPr>
            <w:tcW w:w="5935" w:type="dxa"/>
            <w:tcBorders>
              <w:top w:val="single" w:sz="4" w:space="0" w:color="auto"/>
              <w:left w:val="single" w:sz="4" w:space="0" w:color="auto"/>
              <w:bottom w:val="single" w:sz="4" w:space="0" w:color="auto"/>
              <w:right w:val="single" w:sz="4" w:space="0" w:color="auto"/>
            </w:tcBorders>
            <w:hideMark/>
          </w:tcPr>
          <w:p w14:paraId="710C14A1" w14:textId="23A813CB" w:rsidR="00A60066" w:rsidRDefault="00A60066">
            <w:pPr>
              <w:shd w:val="clear" w:color="auto" w:fill="FFFFFF"/>
              <w:spacing w:before="100" w:beforeAutospacing="1" w:after="100" w:afterAutospacing="1"/>
              <w:rPr>
                <w:rFonts w:eastAsia="Times New Roman" w:cstheme="minorHAnsi"/>
              </w:rPr>
            </w:pPr>
            <w:r>
              <w:rPr>
                <w:rFonts w:eastAsia="Times New Roman" w:cstheme="minorHAnsi"/>
              </w:rPr>
              <w:t>World Bank</w:t>
            </w:r>
          </w:p>
        </w:tc>
      </w:tr>
    </w:tbl>
    <w:p w14:paraId="13869061" w14:textId="1224F191" w:rsidR="007E2D05" w:rsidRPr="00A60066" w:rsidRDefault="00A60066" w:rsidP="00715674">
      <w:pPr>
        <w:rPr>
          <w:b/>
          <w:bCs/>
        </w:rPr>
      </w:pPr>
      <w:r w:rsidRPr="00A60066">
        <w:rPr>
          <w:b/>
          <w:bCs/>
        </w:rPr>
        <w:t>Details of Participants in Gender Consultatoin Meeting</w:t>
      </w:r>
    </w:p>
    <w:p w14:paraId="2E541514" w14:textId="0D1613D9" w:rsidR="00A60066" w:rsidRPr="008838F8" w:rsidRDefault="00A60066" w:rsidP="00715674">
      <w:r>
        <w:t>(held on June 20, 2021 through a video conference)</w:t>
      </w:r>
    </w:p>
    <w:sectPr w:rsidR="00A60066" w:rsidRPr="008838F8">
      <w:headerReference w:type="default" r:id="rId94"/>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4319FC0" w14:textId="77777777" w:rsidR="00894664" w:rsidRDefault="00894664" w:rsidP="00524178">
      <w:pPr>
        <w:spacing w:after="0"/>
      </w:pPr>
      <w:r>
        <w:separator/>
      </w:r>
    </w:p>
  </w:endnote>
  <w:endnote w:type="continuationSeparator" w:id="0">
    <w:p w14:paraId="29E9767E" w14:textId="77777777" w:rsidR="00894664" w:rsidRDefault="00894664" w:rsidP="00524178">
      <w:pPr>
        <w:spacing w:after="0"/>
      </w:pPr>
      <w:r>
        <w:continuationSeparator/>
      </w:r>
    </w:p>
  </w:endnote>
  <w:endnote w:type="continuationNotice" w:id="1">
    <w:p w14:paraId="76103949" w14:textId="77777777" w:rsidR="00894664" w:rsidRDefault="0089466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游ゴシック Light">
    <w:panose1 w:val="00000000000000000000"/>
    <w:charset w:val="80"/>
    <w:family w:val="roman"/>
    <w:notTrueType/>
    <w:pitch w:val="default"/>
  </w:font>
  <w:font w:name="游明朝">
    <w:panose1 w:val="00000000000000000000"/>
    <w:charset w:val="80"/>
    <w:family w:val="roman"/>
    <w:notTrueType/>
    <w:pitch w:val="default"/>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Korinna BT">
    <w:altName w:val="Cambria"/>
    <w:charset w:val="00"/>
    <w:family w:val="roman"/>
    <w:pitch w:val="default"/>
    <w:sig w:usb0="00000003" w:usb1="00000000" w:usb2="00000000" w:usb3="00000000" w:csb0="00000001" w:csb1="00000000"/>
  </w:font>
  <w:font w:name="MS Mincho">
    <w:altName w:val="MS Gothic"/>
    <w:panose1 w:val="02020609040205080304"/>
    <w:charset w:val="80"/>
    <w:family w:val="roman"/>
    <w:notTrueType/>
    <w:pitch w:val="fixed"/>
    <w:sig w:usb0="00000000" w:usb1="08070000" w:usb2="00000010" w:usb3="00000000" w:csb0="00020000" w:csb1="00000000"/>
  </w:font>
  <w:font w:name="MS Gothic">
    <w:altName w:val="ＭＳ ゴシック"/>
    <w:panose1 w:val="020B06090702050802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sans serif">
    <w:altName w:val="Times New Roman"/>
    <w:panose1 w:val="00000000000000000000"/>
    <w:charset w:val="00"/>
    <w:family w:val="roman"/>
    <w:notTrueType/>
    <w:pitch w:val="default"/>
  </w:font>
  <w:font w:name="Georgia">
    <w:panose1 w:val="02040502050405020303"/>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8284B47" w14:textId="77777777" w:rsidR="00535D58" w:rsidRDefault="00535D58">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A533834" w14:textId="5A6E7E1A" w:rsidR="000B0416" w:rsidRDefault="000B0416">
    <w:pPr>
      <w:pStyle w:val="Footer"/>
      <w:jc w:val="right"/>
    </w:pPr>
  </w:p>
  <w:p w14:paraId="14B33C0F" w14:textId="77777777" w:rsidR="000B0416" w:rsidRDefault="000B0416">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2FE20B6" w14:textId="77777777" w:rsidR="00535D58" w:rsidRDefault="00535D58">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83262763"/>
      <w:docPartObj>
        <w:docPartGallery w:val="Page Numbers (Bottom of Page)"/>
        <w:docPartUnique/>
      </w:docPartObj>
    </w:sdtPr>
    <w:sdtEndPr>
      <w:rPr>
        <w:noProof/>
        <w:sz w:val="18"/>
        <w:szCs w:val="18"/>
      </w:rPr>
    </w:sdtEndPr>
    <w:sdtContent>
      <w:p w14:paraId="62AAD74A" w14:textId="38006B34" w:rsidR="000B0416" w:rsidRPr="00752E2D" w:rsidRDefault="000B0416" w:rsidP="003368A7">
        <w:pPr>
          <w:pStyle w:val="Footer"/>
          <w:pBdr>
            <w:top w:val="single" w:sz="4" w:space="1" w:color="auto"/>
          </w:pBdr>
          <w:jc w:val="left"/>
          <w:rPr>
            <w:sz w:val="18"/>
            <w:szCs w:val="18"/>
          </w:rPr>
        </w:pPr>
        <w:r w:rsidRPr="00752E2D">
          <w:rPr>
            <w:sz w:val="18"/>
            <w:szCs w:val="18"/>
          </w:rPr>
          <w:t xml:space="preserve">ESMF of </w:t>
        </w:r>
        <w:r>
          <w:rPr>
            <w:sz w:val="18"/>
            <w:szCs w:val="18"/>
          </w:rPr>
          <w:t>SWAT</w:t>
        </w:r>
        <w:r w:rsidRPr="00752E2D">
          <w:rPr>
            <w:sz w:val="18"/>
            <w:szCs w:val="18"/>
          </w:rPr>
          <w:tab/>
        </w:r>
        <w:r>
          <w:rPr>
            <w:sz w:val="18"/>
            <w:szCs w:val="18"/>
          </w:rPr>
          <w:tab/>
        </w:r>
        <w:r w:rsidRPr="00752E2D">
          <w:rPr>
            <w:sz w:val="18"/>
            <w:szCs w:val="18"/>
          </w:rPr>
          <w:fldChar w:fldCharType="begin"/>
        </w:r>
        <w:r w:rsidRPr="00752E2D">
          <w:rPr>
            <w:sz w:val="18"/>
            <w:szCs w:val="18"/>
          </w:rPr>
          <w:instrText xml:space="preserve"> PAGE   \* MERGEFORMAT </w:instrText>
        </w:r>
        <w:r w:rsidRPr="00752E2D">
          <w:rPr>
            <w:sz w:val="18"/>
            <w:szCs w:val="18"/>
          </w:rPr>
          <w:fldChar w:fldCharType="separate"/>
        </w:r>
        <w:r w:rsidR="004C4926">
          <w:rPr>
            <w:noProof/>
            <w:sz w:val="18"/>
            <w:szCs w:val="18"/>
          </w:rPr>
          <w:t>26</w:t>
        </w:r>
        <w:r w:rsidRPr="00752E2D">
          <w:rPr>
            <w:noProof/>
            <w:sz w:val="18"/>
            <w:szCs w:val="18"/>
          </w:rPr>
          <w:fldChar w:fldCharType="end"/>
        </w:r>
      </w:p>
    </w:sdtContent>
  </w:sdt>
  <w:p w14:paraId="4F12268C" w14:textId="77777777" w:rsidR="000B0416" w:rsidRDefault="000B0416">
    <w:pPr>
      <w:pStyle w:val="Foote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58119643"/>
      <w:docPartObj>
        <w:docPartGallery w:val="Page Numbers (Bottom of Page)"/>
        <w:docPartUnique/>
      </w:docPartObj>
    </w:sdtPr>
    <w:sdtEndPr>
      <w:rPr>
        <w:noProof/>
      </w:rPr>
    </w:sdtEndPr>
    <w:sdtContent>
      <w:p w14:paraId="27BC5E40" w14:textId="12B345F7" w:rsidR="000B0416" w:rsidRDefault="000B0416" w:rsidP="00752E2D">
        <w:pPr>
          <w:pStyle w:val="Footer"/>
          <w:pBdr>
            <w:top w:val="single" w:sz="4" w:space="1" w:color="auto"/>
          </w:pBdr>
          <w:jc w:val="left"/>
        </w:pPr>
        <w:r w:rsidRPr="00752E2D">
          <w:rPr>
            <w:sz w:val="18"/>
            <w:szCs w:val="18"/>
          </w:rPr>
          <w:t xml:space="preserve">ESMF of </w:t>
        </w:r>
        <w:r>
          <w:rPr>
            <w:sz w:val="18"/>
            <w:szCs w:val="18"/>
          </w:rPr>
          <w:t>SWAT</w:t>
        </w:r>
        <w:r>
          <w:rPr>
            <w:sz w:val="18"/>
            <w:szCs w:val="18"/>
          </w:rPr>
          <w:tab/>
        </w:r>
        <w:r>
          <w:rPr>
            <w:sz w:val="18"/>
            <w:szCs w:val="18"/>
          </w:rPr>
          <w:tab/>
        </w:r>
        <w:r w:rsidRPr="00082DB6">
          <w:rPr>
            <w:sz w:val="18"/>
            <w:szCs w:val="18"/>
          </w:rPr>
          <w:t xml:space="preserve"> </w:t>
        </w:r>
        <w:r w:rsidRPr="00082DB6">
          <w:rPr>
            <w:sz w:val="18"/>
            <w:szCs w:val="18"/>
          </w:rPr>
          <w:fldChar w:fldCharType="begin"/>
        </w:r>
        <w:r w:rsidRPr="00082DB6">
          <w:rPr>
            <w:sz w:val="18"/>
            <w:szCs w:val="18"/>
          </w:rPr>
          <w:instrText xml:space="preserve"> PAGE   \* MERGEFORMAT </w:instrText>
        </w:r>
        <w:r w:rsidRPr="00082DB6">
          <w:rPr>
            <w:sz w:val="18"/>
            <w:szCs w:val="18"/>
          </w:rPr>
          <w:fldChar w:fldCharType="separate"/>
        </w:r>
        <w:r w:rsidR="004C4926">
          <w:rPr>
            <w:noProof/>
            <w:sz w:val="18"/>
            <w:szCs w:val="18"/>
          </w:rPr>
          <w:t>93</w:t>
        </w:r>
        <w:r w:rsidRPr="00082DB6">
          <w:rPr>
            <w:noProof/>
            <w:sz w:val="18"/>
            <w:szCs w:val="18"/>
          </w:rPr>
          <w:fldChar w:fldCharType="end"/>
        </w:r>
      </w:p>
    </w:sdtContent>
  </w:sdt>
  <w:p w14:paraId="00788E2D" w14:textId="77777777" w:rsidR="000B0416" w:rsidRDefault="000B0416">
    <w:pPr>
      <w:pStyle w:val="Footer"/>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C0CC29" w14:textId="77777777" w:rsidR="00FB36A5" w:rsidRDefault="00FB36A5">
    <w:pPr>
      <w:pStyle w:val="Footer"/>
    </w:pP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4062178"/>
      <w:docPartObj>
        <w:docPartGallery w:val="Page Numbers (Bottom of Page)"/>
        <w:docPartUnique/>
      </w:docPartObj>
    </w:sdtPr>
    <w:sdtEndPr>
      <w:rPr>
        <w:noProof/>
      </w:rPr>
    </w:sdtEndPr>
    <w:sdtContent>
      <w:p w14:paraId="614FD78B" w14:textId="77777777" w:rsidR="00FB36A5" w:rsidRDefault="00FB36A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F0CCF7B" w14:textId="77777777" w:rsidR="00FB36A5" w:rsidRDefault="00FB36A5">
    <w:pPr>
      <w:pStyle w:val="Footer"/>
    </w:pP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40B442A" w14:textId="77777777" w:rsidR="00FB36A5" w:rsidRDefault="00FB36A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43009CC" w14:textId="77777777" w:rsidR="00894664" w:rsidRDefault="00894664" w:rsidP="00524178">
      <w:pPr>
        <w:spacing w:after="0"/>
      </w:pPr>
      <w:r>
        <w:separator/>
      </w:r>
    </w:p>
  </w:footnote>
  <w:footnote w:type="continuationSeparator" w:id="0">
    <w:p w14:paraId="135A8A45" w14:textId="77777777" w:rsidR="00894664" w:rsidRDefault="00894664" w:rsidP="00524178">
      <w:pPr>
        <w:spacing w:after="0"/>
      </w:pPr>
      <w:r>
        <w:continuationSeparator/>
      </w:r>
    </w:p>
  </w:footnote>
  <w:footnote w:type="continuationNotice" w:id="1">
    <w:p w14:paraId="615B9AFB" w14:textId="77777777" w:rsidR="00894664" w:rsidRDefault="00894664">
      <w:pPr>
        <w:spacing w:after="0"/>
      </w:pPr>
    </w:p>
  </w:footnote>
  <w:footnote w:id="2">
    <w:p w14:paraId="4F0B5FC8" w14:textId="77777777" w:rsidR="00A815BE" w:rsidRDefault="00A815BE" w:rsidP="00A815BE">
      <w:pPr>
        <w:pStyle w:val="FootnoteText"/>
      </w:pPr>
      <w:r>
        <w:rPr>
          <w:rStyle w:val="FootnoteReference"/>
        </w:rPr>
        <w:footnoteRef/>
      </w:r>
      <w:r>
        <w:t xml:space="preserve"> </w:t>
      </w:r>
      <w:r w:rsidRPr="00202256">
        <w:t>The Water Sector Improvement Project (WSIP), closed in 2020, financed the renovation of the main canal networks for the three AWBs under SWAT.</w:t>
      </w:r>
    </w:p>
    <w:p w14:paraId="02666C21" w14:textId="77777777" w:rsidR="00A815BE" w:rsidRPr="00F91792" w:rsidRDefault="00A815BE" w:rsidP="00A815BE">
      <w:pPr>
        <w:pStyle w:val="FootnoteText"/>
        <w:rPr>
          <w:lang w:val="en-CA"/>
        </w:rPr>
      </w:pPr>
    </w:p>
  </w:footnote>
  <w:footnote w:id="3">
    <w:p w14:paraId="2E4ED3C1" w14:textId="77777777" w:rsidR="00A815BE" w:rsidRPr="00202256" w:rsidRDefault="00A815BE" w:rsidP="00A815BE">
      <w:pPr>
        <w:pStyle w:val="FootnoteText"/>
        <w:rPr>
          <w:lang w:val="en-CA"/>
        </w:rPr>
      </w:pPr>
      <w:r>
        <w:rPr>
          <w:rStyle w:val="FootnoteReference"/>
        </w:rPr>
        <w:footnoteRef/>
      </w:r>
      <w:r>
        <w:t xml:space="preserve"> </w:t>
      </w:r>
      <w:r w:rsidRPr="00202256">
        <w:t>The on-going Sindh Barrages Improvement Project (SBIP), scheduled to close in 2024, is improving the safety of the three large barrages on the Indus River which feed the Sindh irrigation system.</w:t>
      </w:r>
    </w:p>
  </w:footnote>
  <w:footnote w:id="4">
    <w:p w14:paraId="211E5B93" w14:textId="77777777" w:rsidR="00A815BE" w:rsidRPr="003F61B9" w:rsidRDefault="00A815BE" w:rsidP="00A815BE">
      <w:pPr>
        <w:pStyle w:val="FootnoteText"/>
        <w:rPr>
          <w:lang w:val="en-CA"/>
        </w:rPr>
      </w:pPr>
      <w:r>
        <w:rPr>
          <w:rStyle w:val="FootnoteReference"/>
        </w:rPr>
        <w:footnoteRef/>
      </w:r>
      <w:r>
        <w:t xml:space="preserve"> </w:t>
      </w:r>
      <w:r w:rsidRPr="002A09D2">
        <w:t>Area Water Boards (AWB) are quasi autonomous organizations under the Irrigation Department. They deliver water to the Farmer Organizations (FOs). The Farmer Organizations (FO) are legally constituted organizations responsible for managing the smaller distributary canals but rely upon the Irrigation Department to cover most costs, including the provision of technical staff. The FOs deliver water to Water Course Associations (WCAs). The WCAs are community organizations supported by the Agriculture Departmen</w:t>
      </w:r>
      <w:r>
        <w:t>t.</w:t>
      </w:r>
    </w:p>
  </w:footnote>
  <w:footnote w:id="5">
    <w:p w14:paraId="78CA0286" w14:textId="6120632D" w:rsidR="000B0416" w:rsidRDefault="000B0416" w:rsidP="00467DD3">
      <w:pPr>
        <w:pStyle w:val="FootnoteText"/>
      </w:pPr>
      <w:r>
        <w:rPr>
          <w:rStyle w:val="FootnoteReference"/>
        </w:rPr>
        <w:footnoteRef/>
      </w:r>
      <w:r>
        <w:t xml:space="preserve"> Project Appraisal Document of SWAT</w:t>
      </w:r>
    </w:p>
  </w:footnote>
  <w:footnote w:id="6">
    <w:p w14:paraId="17BD8FA2" w14:textId="77777777" w:rsidR="000B0416" w:rsidRDefault="000B0416" w:rsidP="00B65590">
      <w:pPr>
        <w:pStyle w:val="FootnoteText"/>
      </w:pPr>
      <w:r>
        <w:rPr>
          <w:rStyle w:val="FootnoteReference"/>
        </w:rPr>
        <w:footnoteRef/>
      </w:r>
      <w:r>
        <w:t xml:space="preserve"> </w:t>
      </w:r>
      <w:bookmarkStart w:id="8" w:name="_Hlk89162292"/>
      <w:r>
        <w:t xml:space="preserve">Abdul Wajid Rana and Heman Lohano (forthcoming), </w:t>
      </w:r>
      <w:r w:rsidRPr="00C057DF">
        <w:rPr>
          <w:i/>
          <w:iCs/>
        </w:rPr>
        <w:t>Sindh Water and Agriculture Sector Public Expenditure Review</w:t>
      </w:r>
      <w:r>
        <w:t>. World Bank.</w:t>
      </w:r>
      <w:bookmarkEnd w:id="8"/>
    </w:p>
  </w:footnote>
  <w:footnote w:id="7">
    <w:p w14:paraId="2A849A57" w14:textId="77777777" w:rsidR="000B0416" w:rsidRDefault="000B0416" w:rsidP="00B65590">
      <w:pPr>
        <w:pStyle w:val="FootnoteText"/>
      </w:pPr>
      <w:r>
        <w:rPr>
          <w:rStyle w:val="FootnoteReference"/>
        </w:rPr>
        <w:footnoteRef/>
      </w:r>
      <w:r>
        <w:t xml:space="preserve"> Ibid.</w:t>
      </w:r>
    </w:p>
  </w:footnote>
  <w:footnote w:id="8">
    <w:p w14:paraId="1CCF9388" w14:textId="77777777" w:rsidR="000B0416" w:rsidRDefault="000B0416" w:rsidP="00B65590">
      <w:pPr>
        <w:pStyle w:val="FootnoteText"/>
      </w:pPr>
      <w:r>
        <w:rPr>
          <w:rStyle w:val="FootnoteReference"/>
        </w:rPr>
        <w:footnoteRef/>
      </w:r>
      <w:r>
        <w:t xml:space="preserve"> Ibid.</w:t>
      </w:r>
    </w:p>
  </w:footnote>
  <w:footnote w:id="9">
    <w:p w14:paraId="189B44A6" w14:textId="77777777" w:rsidR="000B0416" w:rsidRDefault="000B0416" w:rsidP="00B65590">
      <w:pPr>
        <w:pStyle w:val="FootnoteText"/>
      </w:pPr>
      <w:r>
        <w:rPr>
          <w:rStyle w:val="FootnoteReference"/>
        </w:rPr>
        <w:footnoteRef/>
      </w:r>
      <w:r>
        <w:t xml:space="preserve"> </w:t>
      </w:r>
      <w:r w:rsidRPr="008556F4">
        <w:t xml:space="preserve">Siyal, A.A. (2018). </w:t>
      </w:r>
      <w:r w:rsidRPr="00C057DF">
        <w:rPr>
          <w:i/>
          <w:iCs/>
        </w:rPr>
        <w:t>Climate change: Assessing impact of seawater intrusion on soil water and environment on Indus delta using GIS &amp; remote sensing tools</w:t>
      </w:r>
      <w:r w:rsidRPr="008556F4">
        <w:t>. US. Pakistan</w:t>
      </w:r>
      <w:r>
        <w:t xml:space="preserve"> </w:t>
      </w:r>
      <w:r w:rsidRPr="008556F4">
        <w:t>Center for Advanced Studies in Water (USPCAS-W), MUET, Jamshoro, Pakistan</w:t>
      </w:r>
    </w:p>
  </w:footnote>
  <w:footnote w:id="10">
    <w:p w14:paraId="17A5483C" w14:textId="77777777" w:rsidR="000B0416" w:rsidRDefault="000B0416" w:rsidP="00B65590">
      <w:pPr>
        <w:pStyle w:val="FootnoteText"/>
      </w:pPr>
      <w:r>
        <w:rPr>
          <w:rStyle w:val="FootnoteReference"/>
        </w:rPr>
        <w:footnoteRef/>
      </w:r>
      <w:r w:rsidRPr="00C057DF">
        <w:t xml:space="preserve"> Sanchez-Triana, Ernesto, et. al (2015) </w:t>
      </w:r>
      <w:r w:rsidRPr="00C057DF">
        <w:rPr>
          <w:i/>
          <w:iCs/>
        </w:rPr>
        <w:t xml:space="preserve">Sustainability and Poverty Alleviation: Confronting Environmental Threats in Sindh, Pakistan Directions in Development. </w:t>
      </w:r>
      <w:r>
        <w:t>World Bank.</w:t>
      </w:r>
    </w:p>
  </w:footnote>
  <w:footnote w:id="11">
    <w:p w14:paraId="3E872B2D" w14:textId="77777777" w:rsidR="000B0416" w:rsidRDefault="000B0416" w:rsidP="00B65590">
      <w:pPr>
        <w:pStyle w:val="FootnoteText"/>
      </w:pPr>
      <w:r>
        <w:rPr>
          <w:rStyle w:val="FootnoteReference"/>
        </w:rPr>
        <w:footnoteRef/>
      </w:r>
      <w:r>
        <w:t xml:space="preserve"> </w:t>
      </w:r>
      <w:r w:rsidRPr="00C057DF">
        <w:t>Abdul Wajid Rana and Heman Lohano (forthcoming), Sindh Water and Agriculture Sector Public Expenditure Review. World Bank.</w:t>
      </w:r>
    </w:p>
  </w:footnote>
  <w:footnote w:id="12">
    <w:p w14:paraId="3365F594" w14:textId="77777777" w:rsidR="000B0416" w:rsidRDefault="000B0416" w:rsidP="00B65590">
      <w:pPr>
        <w:pStyle w:val="FootnoteText"/>
      </w:pPr>
      <w:r>
        <w:rPr>
          <w:rStyle w:val="FootnoteReference"/>
        </w:rPr>
        <w:footnoteRef/>
      </w:r>
      <w:r>
        <w:t xml:space="preserve"> Ibid.</w:t>
      </w:r>
    </w:p>
  </w:footnote>
  <w:footnote w:id="13">
    <w:p w14:paraId="7C01B9CF" w14:textId="77777777" w:rsidR="000B0416" w:rsidRPr="00665F5D" w:rsidRDefault="000B0416" w:rsidP="00B65590">
      <w:pPr>
        <w:pStyle w:val="FootnoteText"/>
      </w:pPr>
      <w:r>
        <w:rPr>
          <w:rStyle w:val="FootnoteReference"/>
        </w:rPr>
        <w:footnoteRef/>
      </w:r>
      <w:r>
        <w:t xml:space="preserve"> </w:t>
      </w:r>
      <w:r w:rsidRPr="00234671">
        <w:t>Sindh Planning and Development Department (2016)</w:t>
      </w:r>
      <w:r>
        <w:t xml:space="preserve">, </w:t>
      </w:r>
      <w:r w:rsidRPr="00665F5D">
        <w:rPr>
          <w:i/>
          <w:iCs/>
        </w:rPr>
        <w:t>The Irrigation Management Strategy for Irrigated Agriculture of Sindh Province</w:t>
      </w:r>
      <w:r>
        <w:t>.</w:t>
      </w:r>
    </w:p>
  </w:footnote>
  <w:footnote w:id="14">
    <w:p w14:paraId="136B01BC" w14:textId="77777777" w:rsidR="000B0416" w:rsidRPr="00BD1A26" w:rsidRDefault="000B0416" w:rsidP="007D4535">
      <w:pPr>
        <w:pStyle w:val="FootnoteText"/>
      </w:pPr>
      <w:r>
        <w:rPr>
          <w:rStyle w:val="FootnoteReference"/>
        </w:rPr>
        <w:footnoteRef/>
      </w:r>
      <w:r>
        <w:t xml:space="preserve"> </w:t>
      </w:r>
      <w:r w:rsidRPr="004C7148">
        <w:t>Ahmad, Mobin-ud-Din</w:t>
      </w:r>
      <w:r>
        <w:t xml:space="preserve">, et al. </w:t>
      </w:r>
      <w:r w:rsidRPr="004C7148">
        <w:t xml:space="preserve">(2020). </w:t>
      </w:r>
      <w:r w:rsidRPr="00BD1A26">
        <w:rPr>
          <w:i/>
          <w:iCs/>
        </w:rPr>
        <w:t>Sindh water outlook: Impacts of climate change, dam sedimentation and urban water supply on irrigated agriculture.</w:t>
      </w:r>
      <w:r>
        <w:rPr>
          <w:i/>
          <w:iCs/>
        </w:rPr>
        <w:t xml:space="preserve"> </w:t>
      </w:r>
      <w:r w:rsidRPr="00BD1A26">
        <w:t>Technical Report. Sustainable Development Investment Portfolio project. CSIRO, Australia.</w:t>
      </w:r>
    </w:p>
  </w:footnote>
  <w:footnote w:id="15">
    <w:p w14:paraId="488D05CB" w14:textId="77777777" w:rsidR="000B0416" w:rsidRDefault="000B0416" w:rsidP="004011A9">
      <w:pPr>
        <w:pStyle w:val="FootnoteText"/>
      </w:pPr>
      <w:r>
        <w:rPr>
          <w:rStyle w:val="FootnoteReference"/>
        </w:rPr>
        <w:footnoteRef/>
      </w:r>
      <w:r>
        <w:t xml:space="preserve"> </w:t>
      </w:r>
      <w:r w:rsidRPr="00202256">
        <w:t>The Water Sector Improvement Project (WSIP), closed in 2020, financed the renovation of the main canal networks for the three AWBs under SWAT.</w:t>
      </w:r>
    </w:p>
    <w:p w14:paraId="6524245F" w14:textId="77777777" w:rsidR="000B0416" w:rsidRPr="00F91792" w:rsidRDefault="000B0416" w:rsidP="004011A9">
      <w:pPr>
        <w:pStyle w:val="FootnoteText"/>
        <w:rPr>
          <w:lang w:val="en-CA"/>
        </w:rPr>
      </w:pPr>
    </w:p>
  </w:footnote>
  <w:footnote w:id="16">
    <w:p w14:paraId="3694325E" w14:textId="77777777" w:rsidR="000B0416" w:rsidRPr="00202256" w:rsidRDefault="000B0416" w:rsidP="004011A9">
      <w:pPr>
        <w:pStyle w:val="FootnoteText"/>
        <w:rPr>
          <w:lang w:val="en-CA"/>
        </w:rPr>
      </w:pPr>
      <w:r>
        <w:rPr>
          <w:rStyle w:val="FootnoteReference"/>
        </w:rPr>
        <w:footnoteRef/>
      </w:r>
      <w:r>
        <w:t xml:space="preserve"> </w:t>
      </w:r>
      <w:r w:rsidRPr="00202256">
        <w:t>The on-going Sindh Barrages Improvement Project (SBIP), scheduled to close in 2024, is improving the safety of the three large barrages on the Indus River which feed the Sindh irrigation system.</w:t>
      </w:r>
    </w:p>
  </w:footnote>
  <w:footnote w:id="17">
    <w:p w14:paraId="11313210" w14:textId="57A20C95" w:rsidR="000B0416" w:rsidRDefault="000B0416">
      <w:pPr>
        <w:pStyle w:val="FootnoteText"/>
      </w:pPr>
      <w:r>
        <w:rPr>
          <w:rStyle w:val="FootnoteReference"/>
        </w:rPr>
        <w:footnoteRef/>
      </w:r>
      <w:r>
        <w:t xml:space="preserve"> </w:t>
      </w:r>
      <w:r w:rsidRPr="00421757">
        <w:t>https://www.dawn.com/news/1629507/sindh-proposes-20pc-hike-in-govt-employees-salaries-sets-minimum-wage-at-rs25000</w:t>
      </w:r>
    </w:p>
  </w:footnote>
  <w:footnote w:id="18">
    <w:p w14:paraId="437F0F89" w14:textId="77777777" w:rsidR="000B0416" w:rsidRDefault="000B0416" w:rsidP="005E1BAC">
      <w:pPr>
        <w:pStyle w:val="FootnoteText"/>
      </w:pPr>
      <w:r>
        <w:rPr>
          <w:rStyle w:val="FootnoteReference"/>
        </w:rPr>
        <w:footnoteRef/>
      </w:r>
      <w:r>
        <w:t xml:space="preserve"> Sindh Water Policy, Draft, March 2021</w:t>
      </w:r>
    </w:p>
  </w:footnote>
  <w:footnote w:id="19">
    <w:p w14:paraId="1237DF2D" w14:textId="77777777" w:rsidR="000B0416" w:rsidRDefault="000B0416" w:rsidP="009421AC">
      <w:pPr>
        <w:pStyle w:val="FootnoteText"/>
      </w:pPr>
      <w:r>
        <w:rPr>
          <w:rStyle w:val="FootnoteReference"/>
        </w:rPr>
        <w:footnoteRef/>
      </w:r>
      <w:r>
        <w:t xml:space="preserve"> Sindh Water Policy, Draft, March 2021</w:t>
      </w:r>
    </w:p>
  </w:footnote>
  <w:footnote w:id="20">
    <w:p w14:paraId="46D241D3" w14:textId="77777777" w:rsidR="000B0416" w:rsidRDefault="000B0416" w:rsidP="00707607">
      <w:pPr>
        <w:pStyle w:val="FootnoteText"/>
      </w:pPr>
      <w:r>
        <w:rPr>
          <w:rStyle w:val="FootnoteReference"/>
        </w:rPr>
        <w:footnoteRef/>
      </w:r>
      <w:r>
        <w:t xml:space="preserve"> Ibid</w:t>
      </w:r>
    </w:p>
  </w:footnote>
  <w:footnote w:id="21">
    <w:p w14:paraId="0B34211C" w14:textId="77777777" w:rsidR="000B0416" w:rsidRDefault="000B0416" w:rsidP="00707607">
      <w:pPr>
        <w:pStyle w:val="FootnoteText"/>
      </w:pPr>
      <w:r>
        <w:rPr>
          <w:rStyle w:val="FootnoteReference"/>
        </w:rPr>
        <w:footnoteRef/>
      </w:r>
      <w:r>
        <w:t xml:space="preserve"> </w:t>
      </w:r>
      <w:hyperlink r:id="rId1" w:history="1">
        <w:r>
          <w:rPr>
            <w:rStyle w:val="Hyperlink"/>
          </w:rPr>
          <w:t>Frank v</w:t>
        </w:r>
        <w:r w:rsidRPr="00970C06">
          <w:rPr>
            <w:rStyle w:val="Hyperlink"/>
          </w:rPr>
          <w:t xml:space="preserve">an Steenbergen, F.; Basharat, M.; Lashari, B.K. </w:t>
        </w:r>
        <w:r w:rsidRPr="00954696">
          <w:rPr>
            <w:rStyle w:val="Hyperlink"/>
          </w:rPr>
          <w:t>Key challenges and opportunities for conjunctive management of surface and groundwater in mega-irrigation systems: Lower Indus, Pakistan</w:t>
        </w:r>
        <w:r w:rsidRPr="00970C06">
          <w:rPr>
            <w:rStyle w:val="Hyperlink"/>
          </w:rPr>
          <w:t>. Resources 2015,</w:t>
        </w:r>
        <w:r>
          <w:rPr>
            <w:rStyle w:val="Hyperlink"/>
          </w:rPr>
          <w:t xml:space="preserve"> </w:t>
        </w:r>
        <w:r w:rsidRPr="00970C06">
          <w:rPr>
            <w:rStyle w:val="Hyperlink"/>
          </w:rPr>
          <w:t>4, 831–856.</w:t>
        </w:r>
      </w:hyperlink>
      <w:r>
        <w:t xml:space="preserve"> (</w:t>
      </w:r>
      <w:r w:rsidRPr="009F5D06">
        <w:t>Published: 13 November 2015</w:t>
      </w:r>
      <w:r>
        <w:t xml:space="preserve">, Retrieved 20 May 2021)  </w:t>
      </w:r>
    </w:p>
  </w:footnote>
  <w:footnote w:id="22">
    <w:p w14:paraId="69E6E066" w14:textId="77777777" w:rsidR="000B0416" w:rsidRDefault="000B0416" w:rsidP="00707607">
      <w:pPr>
        <w:pStyle w:val="FootnoteText"/>
      </w:pPr>
      <w:r>
        <w:rPr>
          <w:rStyle w:val="FootnoteReference"/>
        </w:rPr>
        <w:footnoteRef/>
      </w:r>
      <w:r>
        <w:t xml:space="preserve"> Hafiz A. Pahsa, </w:t>
      </w:r>
      <w:r w:rsidRPr="00954696">
        <w:rPr>
          <w:i/>
        </w:rPr>
        <w:t>Growth &amp; Inequality in Pakistan</w:t>
      </w:r>
      <w:r>
        <w:t>, Freidrich-ebert-Stiftung Pakistan, 2019</w:t>
      </w:r>
    </w:p>
  </w:footnote>
  <w:footnote w:id="23">
    <w:p w14:paraId="593B8FDB" w14:textId="77777777" w:rsidR="000B0416" w:rsidRDefault="000B0416" w:rsidP="00707607">
      <w:pPr>
        <w:pStyle w:val="FootnoteText"/>
      </w:pPr>
      <w:r>
        <w:rPr>
          <w:rStyle w:val="FootnoteReference"/>
        </w:rPr>
        <w:footnoteRef/>
      </w:r>
      <w:r>
        <w:t xml:space="preserve"> </w:t>
      </w:r>
      <w:hyperlink r:id="rId2" w:history="1">
        <w:r w:rsidRPr="0099202B">
          <w:rPr>
            <w:rStyle w:val="Hyperlink"/>
          </w:rPr>
          <w:t>http://sindhbos.gov.pk/wp-content/uploads/2013/12/Agriculture-Statistics-of-Sindh-2009.pdf</w:t>
        </w:r>
      </w:hyperlink>
      <w:r>
        <w:t xml:space="preserve"> </w:t>
      </w:r>
    </w:p>
  </w:footnote>
  <w:footnote w:id="24">
    <w:p w14:paraId="5D0AA67D" w14:textId="77777777" w:rsidR="000B0416" w:rsidRDefault="000B0416" w:rsidP="00707607">
      <w:pPr>
        <w:pStyle w:val="FootnoteText"/>
      </w:pPr>
      <w:r>
        <w:rPr>
          <w:rStyle w:val="FootnoteReference"/>
        </w:rPr>
        <w:footnoteRef/>
      </w:r>
      <w:r>
        <w:t xml:space="preserve"> </w:t>
      </w:r>
      <w:hyperlink r:id="rId3" w:history="1">
        <w:r w:rsidRPr="0099202B">
          <w:rPr>
            <w:rStyle w:val="Hyperlink"/>
          </w:rPr>
          <w:t>https://www.pbs.gov.pk/sites/default/files/agriculture_statistics/publications/Agricultural_Statistics_of_Pakistan_201011/tables/Table112-113.pdf</w:t>
        </w:r>
      </w:hyperlink>
      <w:r>
        <w:t xml:space="preserve">; however, the actual data is dated year 2004. </w:t>
      </w:r>
    </w:p>
  </w:footnote>
  <w:footnote w:id="25">
    <w:p w14:paraId="7CA1F2C2" w14:textId="77777777" w:rsidR="000B0416" w:rsidRDefault="000B0416" w:rsidP="00707607">
      <w:pPr>
        <w:pStyle w:val="FootnoteText"/>
      </w:pPr>
      <w:r>
        <w:rPr>
          <w:rStyle w:val="FootnoteReference"/>
        </w:rPr>
        <w:footnoteRef/>
      </w:r>
      <w:r>
        <w:t xml:space="preserve"> </w:t>
      </w:r>
      <w:hyperlink r:id="rId4" w:history="1">
        <w:r w:rsidRPr="0099202B">
          <w:rPr>
            <w:rStyle w:val="Hyperlink"/>
          </w:rPr>
          <w:t>https://www.pbs.gov.pk/sites/default/files/aco/publications/agricultural_census2010/Tabulation%20Sindh-Province.pdf</w:t>
        </w:r>
      </w:hyperlink>
      <w:r>
        <w:t xml:space="preserve"> </w:t>
      </w:r>
    </w:p>
  </w:footnote>
  <w:footnote w:id="26">
    <w:p w14:paraId="2D65D991" w14:textId="77777777" w:rsidR="000B0416" w:rsidRDefault="000B0416" w:rsidP="00707607">
      <w:pPr>
        <w:pStyle w:val="FootnoteText"/>
      </w:pPr>
      <w:r>
        <w:rPr>
          <w:rStyle w:val="FootnoteReference"/>
        </w:rPr>
        <w:footnoteRef/>
      </w:r>
      <w:r>
        <w:t xml:space="preserve"> Sindh Water Policy, Draft, March 2021</w:t>
      </w:r>
    </w:p>
  </w:footnote>
  <w:footnote w:id="27">
    <w:p w14:paraId="29D529D0" w14:textId="0C324889" w:rsidR="000B0416" w:rsidRDefault="000B0416">
      <w:pPr>
        <w:pStyle w:val="FootnoteText"/>
      </w:pPr>
      <w:r>
        <w:rPr>
          <w:rStyle w:val="FootnoteReference"/>
        </w:rPr>
        <w:footnoteRef/>
      </w:r>
      <w:r>
        <w:t xml:space="preserve"> Information in this paragraph is excerpted from </w:t>
      </w:r>
      <w:r>
        <w:rPr>
          <w:rFonts w:ascii="sans serif" w:hAnsi="sans serif"/>
          <w:i/>
          <w:iCs/>
          <w:color w:val="333333"/>
          <w:sz w:val="18"/>
          <w:szCs w:val="18"/>
          <w:shd w:val="clear" w:color="auto" w:fill="FFFFFF"/>
        </w:rPr>
        <w:t>Lytton, Lucy; Ali, Akthar; Garthwaite, Bill; Punthakey, Jehangir F.; Saeed, Basharat. 2021. </w:t>
      </w:r>
      <w:r>
        <w:rPr>
          <w:rStyle w:val="italic"/>
          <w:rFonts w:ascii="sans serif" w:hAnsi="sans serif"/>
          <w:i/>
          <w:iCs/>
          <w:color w:val="333333"/>
          <w:sz w:val="18"/>
          <w:szCs w:val="18"/>
          <w:shd w:val="clear" w:color="auto" w:fill="FFFFFF"/>
        </w:rPr>
        <w:t>Groundwater in Pakistan’s Indus Basin : Present and Future Prospects</w:t>
      </w:r>
      <w:r>
        <w:rPr>
          <w:rFonts w:ascii="sans serif" w:hAnsi="sans serif"/>
          <w:i/>
          <w:iCs/>
          <w:color w:val="333333"/>
          <w:sz w:val="18"/>
          <w:szCs w:val="18"/>
          <w:shd w:val="clear" w:color="auto" w:fill="FFFFFF"/>
        </w:rPr>
        <w:t>. World Bank, Washington, DC. © World Bank. https://openknowledge.worldbank.org/handle/10986/35065 License: CC BY 3.0 IGO</w:t>
      </w:r>
    </w:p>
  </w:footnote>
  <w:footnote w:id="28">
    <w:p w14:paraId="375865C5" w14:textId="086759C6" w:rsidR="000B0416" w:rsidRDefault="000B0416" w:rsidP="00707607">
      <w:pPr>
        <w:pStyle w:val="FootnoteText"/>
      </w:pPr>
      <w:r>
        <w:rPr>
          <w:rStyle w:val="FootnoteReference"/>
        </w:rPr>
        <w:footnoteRef/>
      </w:r>
      <w:r>
        <w:t xml:space="preserve">  Sindh Water Policy, Draft, March 2021</w:t>
      </w:r>
    </w:p>
  </w:footnote>
  <w:footnote w:id="29">
    <w:p w14:paraId="4E636CA3" w14:textId="009A1FD3" w:rsidR="000B0416" w:rsidRPr="003D129E" w:rsidRDefault="000B0416">
      <w:pPr>
        <w:pStyle w:val="FootnoteText"/>
        <w:rPr>
          <w:lang w:val="en-CA"/>
        </w:rPr>
      </w:pPr>
      <w:r>
        <w:rPr>
          <w:rStyle w:val="FootnoteReference"/>
        </w:rPr>
        <w:footnoteRef/>
      </w:r>
      <w:r>
        <w:t xml:space="preserve"> </w:t>
      </w:r>
      <w:r w:rsidRPr="00EF2E44">
        <w:t>https://tribune.com.pk/story/1950668/blind-dolphin-survey-reveals-55-increase-population</w:t>
      </w:r>
    </w:p>
  </w:footnote>
  <w:footnote w:id="30">
    <w:p w14:paraId="19A62A5D" w14:textId="77777777" w:rsidR="000B0416" w:rsidRDefault="000B0416" w:rsidP="00D97E1F">
      <w:pPr>
        <w:pStyle w:val="FootnoteText"/>
      </w:pPr>
      <w:r>
        <w:rPr>
          <w:rStyle w:val="FootnoteReference"/>
        </w:rPr>
        <w:footnoteRef/>
      </w:r>
      <w:r>
        <w:t xml:space="preserve"> Indus Delta – A Vanishing Ecosystem; WWF-Pakistan Indus for All Program</w:t>
      </w:r>
    </w:p>
  </w:footnote>
  <w:footnote w:id="31">
    <w:p w14:paraId="16B3E21E" w14:textId="77777777" w:rsidR="000B0416" w:rsidRDefault="000B0416" w:rsidP="00D97E1F">
      <w:pPr>
        <w:pStyle w:val="FootnoteText"/>
      </w:pPr>
      <w:r>
        <w:rPr>
          <w:rStyle w:val="FootnoteReference"/>
        </w:rPr>
        <w:footnoteRef/>
      </w:r>
      <w:r>
        <w:t xml:space="preserve"> Environmental Conservation of Wetlands in Pakistan; Engr Dr Izhar-ul-Haq, Engr. M. Arshad, Javaid Zaheer Iqbal; Paper # 212 PEC Congress; </w:t>
      </w:r>
      <w:hyperlink r:id="rId5" w:history="1">
        <w:r w:rsidRPr="00743F92">
          <w:rPr>
            <w:rStyle w:val="Hyperlink"/>
          </w:rPr>
          <w:t>https://pecongress.org.pk/images/upload/books/Paper212.pdf</w:t>
        </w:r>
      </w:hyperlink>
    </w:p>
  </w:footnote>
  <w:footnote w:id="32">
    <w:p w14:paraId="61563D0B" w14:textId="77777777" w:rsidR="000B0416" w:rsidRDefault="000B0416" w:rsidP="007E3438">
      <w:pPr>
        <w:pStyle w:val="FootnoteText"/>
      </w:pPr>
      <w:r>
        <w:rPr>
          <w:rStyle w:val="FootnoteReference"/>
        </w:rPr>
        <w:footnoteRef/>
      </w:r>
      <w:r>
        <w:t xml:space="preserve"> Development Statistics of Sindh 2019, Sindh Bureau of Statistics</w:t>
      </w:r>
    </w:p>
  </w:footnote>
  <w:footnote w:id="33">
    <w:p w14:paraId="4470A7B6" w14:textId="77777777" w:rsidR="000B0416" w:rsidRDefault="000B0416" w:rsidP="007E3438">
      <w:pPr>
        <w:pStyle w:val="FootnoteText"/>
      </w:pPr>
      <w:r>
        <w:rPr>
          <w:rStyle w:val="FootnoteReference"/>
        </w:rPr>
        <w:footnoteRef/>
      </w:r>
      <w:r>
        <w:t xml:space="preserve"> Pakistan Employment Trends 2018, PBS</w:t>
      </w:r>
    </w:p>
  </w:footnote>
  <w:footnote w:id="34">
    <w:p w14:paraId="30DECD5B" w14:textId="77777777" w:rsidR="000B0416" w:rsidRDefault="000B0416" w:rsidP="007E3438">
      <w:pPr>
        <w:pStyle w:val="FootnoteText"/>
      </w:pPr>
      <w:r>
        <w:rPr>
          <w:rStyle w:val="FootnoteReference"/>
        </w:rPr>
        <w:footnoteRef/>
      </w:r>
      <w:r>
        <w:t xml:space="preserve"> Ibid</w:t>
      </w:r>
    </w:p>
  </w:footnote>
  <w:footnote w:id="35">
    <w:p w14:paraId="6E78E689" w14:textId="77777777" w:rsidR="000B0416" w:rsidRDefault="000B0416" w:rsidP="007E3438">
      <w:pPr>
        <w:pStyle w:val="FootnoteText"/>
      </w:pPr>
      <w:r>
        <w:rPr>
          <w:rStyle w:val="FootnoteReference"/>
        </w:rPr>
        <w:footnoteRef/>
      </w:r>
      <w:r>
        <w:t xml:space="preserve"> Overview of Sindh Growth Strategy, August 2017, World Bank</w:t>
      </w:r>
    </w:p>
  </w:footnote>
  <w:footnote w:id="36">
    <w:p w14:paraId="25D35FF4" w14:textId="7C45C528" w:rsidR="000B0416" w:rsidRDefault="000B0416">
      <w:pPr>
        <w:pStyle w:val="FootnoteText"/>
      </w:pPr>
      <w:r>
        <w:rPr>
          <w:rStyle w:val="FootnoteReference"/>
        </w:rPr>
        <w:footnoteRef/>
      </w:r>
      <w:r>
        <w:t xml:space="preserve"> Ibid</w:t>
      </w:r>
    </w:p>
  </w:footnote>
  <w:footnote w:id="37">
    <w:p w14:paraId="3BB22B3E" w14:textId="77777777" w:rsidR="000B0416" w:rsidRDefault="000B0416" w:rsidP="0092750A">
      <w:pPr>
        <w:pStyle w:val="FootnoteText"/>
      </w:pPr>
      <w:r>
        <w:rPr>
          <w:rStyle w:val="FootnoteReference"/>
        </w:rPr>
        <w:footnoteRef/>
      </w:r>
      <w:r>
        <w:t xml:space="preserve"> Pakistan@100 From Poverty to Equity, Policy Note March 2019, Silvia Redaelli. World Bank</w:t>
      </w:r>
    </w:p>
  </w:footnote>
  <w:footnote w:id="38">
    <w:p w14:paraId="3D31CE01" w14:textId="77777777" w:rsidR="000B0416" w:rsidRDefault="000B0416" w:rsidP="0092750A">
      <w:pPr>
        <w:pStyle w:val="FootnoteText"/>
      </w:pPr>
      <w:r>
        <w:rPr>
          <w:rStyle w:val="FootnoteReference"/>
        </w:rPr>
        <w:footnoteRef/>
      </w:r>
      <w:r>
        <w:t xml:space="preserve"> Overview of the Sindh Growth Strategy, August 2017, World Bank</w:t>
      </w:r>
    </w:p>
  </w:footnote>
  <w:footnote w:id="39">
    <w:p w14:paraId="3AB8C618" w14:textId="77777777" w:rsidR="000B0416" w:rsidRDefault="000B0416" w:rsidP="0092750A">
      <w:pPr>
        <w:pStyle w:val="FootnoteText"/>
      </w:pPr>
      <w:r>
        <w:rPr>
          <w:rStyle w:val="FootnoteReference"/>
        </w:rPr>
        <w:footnoteRef/>
      </w:r>
      <w:r>
        <w:t xml:space="preserve"> </w:t>
      </w:r>
      <w:r w:rsidRPr="00DE6F19">
        <w:t>https://www.unicef.org/pakistan/education</w:t>
      </w:r>
    </w:p>
  </w:footnote>
  <w:footnote w:id="40">
    <w:p w14:paraId="377101B2" w14:textId="77777777" w:rsidR="000B0416" w:rsidRDefault="000B0416" w:rsidP="00892E10">
      <w:pPr>
        <w:pStyle w:val="FootnoteText"/>
      </w:pPr>
      <w:r>
        <w:rPr>
          <w:rStyle w:val="FootnoteReference"/>
        </w:rPr>
        <w:footnoteRef/>
      </w:r>
      <w:r>
        <w:t xml:space="preserve"> Multiple Indicator Cluster Survey 2014, Sindh Bureau of Statistics</w:t>
      </w:r>
    </w:p>
  </w:footnote>
  <w:footnote w:id="41">
    <w:p w14:paraId="055ADD10" w14:textId="77777777" w:rsidR="000B0416" w:rsidRDefault="000B0416" w:rsidP="00892E10">
      <w:pPr>
        <w:pStyle w:val="FootnoteText"/>
      </w:pPr>
      <w:r>
        <w:rPr>
          <w:rStyle w:val="FootnoteReference"/>
        </w:rPr>
        <w:footnoteRef/>
      </w:r>
      <w:r>
        <w:t xml:space="preserve"> Multiple Indicator Cluster Survey 2014, Sindh Bureau of Statistics</w:t>
      </w:r>
    </w:p>
  </w:footnote>
  <w:footnote w:id="42">
    <w:p w14:paraId="08AA5209" w14:textId="77777777" w:rsidR="000B0416" w:rsidRDefault="000B0416" w:rsidP="00ED4479">
      <w:pPr>
        <w:pStyle w:val="FootnoteText"/>
      </w:pPr>
      <w:r>
        <w:rPr>
          <w:rStyle w:val="FootnoteReference"/>
        </w:rPr>
        <w:footnoteRef/>
      </w:r>
      <w:r>
        <w:t xml:space="preserve"> Ibid</w:t>
      </w:r>
    </w:p>
  </w:footnote>
  <w:footnote w:id="43">
    <w:p w14:paraId="0919D03B" w14:textId="77777777" w:rsidR="000B0416" w:rsidRDefault="000B0416" w:rsidP="00ED4479">
      <w:pPr>
        <w:pStyle w:val="FootnoteText"/>
      </w:pPr>
      <w:r>
        <w:rPr>
          <w:rStyle w:val="FootnoteReference"/>
        </w:rPr>
        <w:footnoteRef/>
      </w:r>
      <w:r>
        <w:t xml:space="preserve"> NNS 2018</w:t>
      </w:r>
    </w:p>
  </w:footnote>
  <w:footnote w:id="44">
    <w:p w14:paraId="1ED53AD2" w14:textId="77777777" w:rsidR="000B0416" w:rsidRDefault="000B0416" w:rsidP="0092750A">
      <w:pPr>
        <w:pStyle w:val="FootnoteText"/>
      </w:pPr>
      <w:r>
        <w:rPr>
          <w:rStyle w:val="FootnoteReference"/>
        </w:rPr>
        <w:footnoteRef/>
      </w:r>
      <w:r>
        <w:t xml:space="preserve"> </w:t>
      </w:r>
      <w:r w:rsidRPr="001D78A5">
        <w:t>http://www.ipcinfo.org/fileadmin/user_upload/ipcinfo/docs/IPC_Sindh_AcuteMalnutrition_2019MayDec.pdf</w:t>
      </w:r>
    </w:p>
  </w:footnote>
  <w:footnote w:id="45">
    <w:p w14:paraId="59234CED" w14:textId="77777777" w:rsidR="000B0416" w:rsidRDefault="000B0416" w:rsidP="00740DAB">
      <w:pPr>
        <w:pStyle w:val="FootnoteText"/>
      </w:pPr>
      <w:r>
        <w:rPr>
          <w:rStyle w:val="FootnoteReference"/>
        </w:rPr>
        <w:footnoteRef/>
      </w:r>
      <w:r>
        <w:t xml:space="preserve"> Labor Force Statistics 2017-2018</w:t>
      </w:r>
    </w:p>
  </w:footnote>
  <w:footnote w:id="46">
    <w:p w14:paraId="1315F8F1" w14:textId="77777777" w:rsidR="000B0416" w:rsidRDefault="000B0416" w:rsidP="007A7E86">
      <w:pPr>
        <w:pStyle w:val="FootnoteText"/>
      </w:pPr>
      <w:r>
        <w:rPr>
          <w:rStyle w:val="FootnoteReference"/>
        </w:rPr>
        <w:footnoteRef/>
      </w:r>
      <w:r>
        <w:t xml:space="preserve"> Land Utilization Statistics 2013-2014, PBS</w:t>
      </w:r>
    </w:p>
  </w:footnote>
  <w:footnote w:id="47">
    <w:p w14:paraId="4CFBE342" w14:textId="77777777" w:rsidR="000B0416" w:rsidRDefault="000B0416" w:rsidP="007A7E86">
      <w:pPr>
        <w:pStyle w:val="FootnoteText"/>
      </w:pPr>
      <w:r>
        <w:rPr>
          <w:rStyle w:val="FootnoteReference"/>
        </w:rPr>
        <w:footnoteRef/>
      </w:r>
      <w:r>
        <w:t xml:space="preserve"> Agriculture Marketing Information Service 2018-2019</w:t>
      </w:r>
    </w:p>
  </w:footnote>
  <w:footnote w:id="48">
    <w:p w14:paraId="764A2D2B" w14:textId="77777777" w:rsidR="000B0416" w:rsidRDefault="000B0416" w:rsidP="007A7E86">
      <w:pPr>
        <w:pStyle w:val="FootnoteText"/>
      </w:pPr>
      <w:r>
        <w:rPr>
          <w:rStyle w:val="FootnoteReference"/>
        </w:rPr>
        <w:footnoteRef/>
      </w:r>
      <w:r>
        <w:t xml:space="preserve"> </w:t>
      </w:r>
      <w:r w:rsidRPr="00F100C0">
        <w:t>Bi-Annual Crop Season Report Rabi 2017-18, Management and Development Center Hyderabad</w:t>
      </w:r>
      <w:r>
        <w:rPr>
          <w:i/>
        </w:rPr>
        <w:t xml:space="preserve"> </w:t>
      </w:r>
    </w:p>
  </w:footnote>
  <w:footnote w:id="49">
    <w:p w14:paraId="16B3D4CB" w14:textId="77777777" w:rsidR="000B0416" w:rsidRPr="00246F7C" w:rsidRDefault="000B0416" w:rsidP="007A7E86">
      <w:pPr>
        <w:pStyle w:val="FootnoteText"/>
        <w:rPr>
          <w:lang w:val="es-ES_tradnl"/>
        </w:rPr>
      </w:pPr>
      <w:r>
        <w:rPr>
          <w:rStyle w:val="FootnoteReference"/>
        </w:rPr>
        <w:footnoteRef/>
      </w:r>
      <w:r w:rsidRPr="00246F7C">
        <w:rPr>
          <w:lang w:val="es-ES_tradnl"/>
        </w:rPr>
        <w:t xml:space="preserve"> Ibid</w:t>
      </w:r>
    </w:p>
  </w:footnote>
  <w:footnote w:id="50">
    <w:p w14:paraId="0BF72121" w14:textId="77777777" w:rsidR="000B0416" w:rsidRPr="00246F7C" w:rsidRDefault="000B0416" w:rsidP="007A7E86">
      <w:pPr>
        <w:pStyle w:val="FootnoteText"/>
        <w:rPr>
          <w:lang w:val="es-ES_tradnl"/>
        </w:rPr>
      </w:pPr>
      <w:r>
        <w:rPr>
          <w:rStyle w:val="FootnoteReference"/>
        </w:rPr>
        <w:footnoteRef/>
      </w:r>
      <w:r w:rsidRPr="00246F7C">
        <w:rPr>
          <w:lang w:val="es-ES_tradnl"/>
        </w:rPr>
        <w:t xml:space="preserve"> https://www.ictagrisindh.gov.pk/</w:t>
      </w:r>
    </w:p>
  </w:footnote>
  <w:footnote w:id="51">
    <w:p w14:paraId="561A8AEA" w14:textId="77777777" w:rsidR="000B0416" w:rsidRPr="00246F7C" w:rsidRDefault="000B0416" w:rsidP="00C86BDE">
      <w:pPr>
        <w:pStyle w:val="FootnoteText"/>
        <w:rPr>
          <w:lang w:val="es-ES_tradnl"/>
        </w:rPr>
      </w:pPr>
      <w:r>
        <w:rPr>
          <w:rStyle w:val="FootnoteReference"/>
        </w:rPr>
        <w:footnoteRef/>
      </w:r>
      <w:r w:rsidRPr="00246F7C">
        <w:rPr>
          <w:lang w:val="es-ES_tradnl"/>
        </w:rPr>
        <w:t xml:space="preserve"> </w:t>
      </w:r>
      <w:hyperlink r:id="rId6" w:history="1">
        <w:r w:rsidRPr="00246F7C">
          <w:rPr>
            <w:rStyle w:val="Hyperlink"/>
            <w:rFonts w:ascii="Verdana" w:hAnsi="Verdana"/>
            <w:sz w:val="15"/>
            <w:szCs w:val="15"/>
            <w:lang w:val="es-ES_tradnl"/>
          </w:rPr>
          <w:t>https://sindh.gov.pk/dpt/History%20of%20Sindh/historyofsindh.htm</w:t>
        </w:r>
      </w:hyperlink>
    </w:p>
  </w:footnote>
  <w:footnote w:id="52">
    <w:p w14:paraId="535005A7" w14:textId="77777777" w:rsidR="000B0416" w:rsidRPr="00246F7C" w:rsidRDefault="000B0416" w:rsidP="00C86BDE">
      <w:pPr>
        <w:pStyle w:val="NormalWeb"/>
        <w:shd w:val="clear" w:color="auto" w:fill="FFFFFF"/>
        <w:spacing w:before="0" w:beforeAutospacing="0"/>
        <w:rPr>
          <w:rFonts w:ascii="Verdana" w:hAnsi="Verdana"/>
          <w:color w:val="333333"/>
          <w:sz w:val="15"/>
          <w:szCs w:val="15"/>
          <w:lang w:val="es-ES_tradnl"/>
        </w:rPr>
      </w:pPr>
      <w:r>
        <w:rPr>
          <w:rStyle w:val="FootnoteReference"/>
          <w:rFonts w:eastAsiaTheme="majorEastAsia"/>
        </w:rPr>
        <w:footnoteRef/>
      </w:r>
      <w:r w:rsidRPr="00246F7C">
        <w:rPr>
          <w:lang w:val="es-ES_tradnl"/>
        </w:rPr>
        <w:t xml:space="preserve"> </w:t>
      </w:r>
      <w:hyperlink r:id="rId7" w:history="1">
        <w:r w:rsidRPr="00246F7C">
          <w:rPr>
            <w:rStyle w:val="Hyperlink"/>
            <w:rFonts w:ascii="Verdana" w:eastAsiaTheme="majorEastAsia" w:hAnsi="Verdana"/>
            <w:sz w:val="15"/>
            <w:szCs w:val="15"/>
            <w:lang w:val="es-ES_tradnl"/>
          </w:rPr>
          <w:t>https://antiquities.sindhculture.gov.pk/index.php/sites/list-of-archaeological-sites-in-sindh</w:t>
        </w:r>
      </w:hyperlink>
      <w:r w:rsidRPr="00246F7C">
        <w:rPr>
          <w:rFonts w:ascii="Verdana" w:hAnsi="Verdana"/>
          <w:color w:val="333333"/>
          <w:sz w:val="15"/>
          <w:szCs w:val="15"/>
          <w:lang w:val="es-ES_tradnl"/>
        </w:rPr>
        <w:t xml:space="preserve"> </w:t>
      </w:r>
    </w:p>
    <w:p w14:paraId="3FF5BEEB" w14:textId="77777777" w:rsidR="000B0416" w:rsidRPr="00246F7C" w:rsidRDefault="000B0416" w:rsidP="00C86BDE">
      <w:pPr>
        <w:pStyle w:val="FootnoteText"/>
        <w:rPr>
          <w:lang w:val="es-ES_tradnl"/>
        </w:rPr>
      </w:pPr>
    </w:p>
  </w:footnote>
  <w:footnote w:id="53">
    <w:p w14:paraId="09A7978D" w14:textId="77777777" w:rsidR="000B0416" w:rsidRDefault="000B0416" w:rsidP="00F2025C">
      <w:pPr>
        <w:pStyle w:val="FootnoteText"/>
        <w:rPr>
          <w:lang w:val="en-CA"/>
        </w:rPr>
      </w:pPr>
      <w:r>
        <w:rPr>
          <w:rStyle w:val="FootnoteReference"/>
        </w:rPr>
        <w:footnoteRef/>
      </w:r>
      <w:r>
        <w:t xml:space="preserve"> For instance, in 2018-2019 the inflows were 49.80 MAF, of which 35.66 MAF was consumed – most of it in agriculture (33.80 MAF). Water losses where 6.69 MAF, mostly in the kharif season.</w:t>
      </w:r>
    </w:p>
  </w:footnote>
  <w:footnote w:id="54">
    <w:p w14:paraId="42F80B7F" w14:textId="7FEBC855" w:rsidR="000B0416" w:rsidRPr="006B778C" w:rsidRDefault="000B0416">
      <w:pPr>
        <w:pStyle w:val="FootnoteText"/>
        <w:rPr>
          <w:lang w:val="en-CA"/>
        </w:rPr>
      </w:pPr>
      <w:r>
        <w:rPr>
          <w:rStyle w:val="FootnoteReference"/>
        </w:rPr>
        <w:footnoteRef/>
      </w:r>
      <w:r>
        <w:t xml:space="preserve"> </w:t>
      </w:r>
      <w:r w:rsidRPr="006B778C">
        <w:t xml:space="preserve">The screening checklist is developed </w:t>
      </w:r>
      <w:r>
        <w:t>based on the document prepared by the</w:t>
      </w:r>
      <w:r w:rsidRPr="006B778C">
        <w:t xml:space="preserve"> European Commission and is available at http://ec.europa.eu/environment/archives/eia/eia-guidelines/g-screening-full-text.pdf</w:t>
      </w:r>
    </w:p>
  </w:footnote>
  <w:footnote w:id="55">
    <w:p w14:paraId="2E4BAF93" w14:textId="77777777" w:rsidR="000B0416" w:rsidRPr="0038786B" w:rsidRDefault="000B0416" w:rsidP="003D07AA">
      <w:pPr>
        <w:pStyle w:val="FootnoteText"/>
        <w:rPr>
          <w:i/>
        </w:rPr>
      </w:pPr>
      <w:r w:rsidRPr="0038786B">
        <w:rPr>
          <w:rStyle w:val="FootnoteReference"/>
          <w:i/>
        </w:rPr>
        <w:footnoteRef/>
      </w:r>
      <w:r>
        <w:rPr>
          <w:i/>
        </w:rPr>
        <w:t xml:space="preserve"> This</w:t>
      </w:r>
      <w:r w:rsidRPr="0038786B">
        <w:rPr>
          <w:i/>
        </w:rPr>
        <w:t xml:space="preserve"> document has been prepared by a team from MetaMeta Research, consisting of Frank van Steenbergen, Abdul Ghani Pirzado, Esmee Mulder, and Inger Spierenburg with inputs from Heman Das Lohano.</w:t>
      </w:r>
    </w:p>
  </w:footnote>
  <w:footnote w:id="56">
    <w:p w14:paraId="289B60E9" w14:textId="77777777" w:rsidR="000B0416" w:rsidRPr="00FB3C61" w:rsidRDefault="000B0416" w:rsidP="003D07AA">
      <w:pPr>
        <w:pStyle w:val="FootnoteText"/>
        <w:rPr>
          <w:i/>
        </w:rPr>
      </w:pPr>
      <w:r w:rsidRPr="00FB3C61">
        <w:rPr>
          <w:rStyle w:val="FootnoteReference"/>
          <w:i/>
        </w:rPr>
        <w:footnoteRef/>
      </w:r>
      <w:r w:rsidRPr="00FB3C61">
        <w:rPr>
          <w:i/>
        </w:rPr>
        <w:t xml:space="preserve"> </w:t>
      </w:r>
      <w:r w:rsidRPr="00FB3C61">
        <w:rPr>
          <w:rFonts w:cstheme="minorHAnsi"/>
          <w:i/>
          <w:iCs/>
          <w:color w:val="000000" w:themeColor="text1"/>
        </w:rPr>
        <w:t xml:space="preserve">Karim, Mohammed Umar (2021), </w:t>
      </w:r>
      <w:r w:rsidRPr="00FB3C61">
        <w:rPr>
          <w:rFonts w:cstheme="minorHAnsi"/>
          <w:i/>
          <w:iCs/>
          <w:lang w:val="en-GB"/>
        </w:rPr>
        <w:t>You wanted to know why Sindh doesn’t have enough water, Samaa 19.5.2021.</w:t>
      </w:r>
    </w:p>
  </w:footnote>
  <w:footnote w:id="57">
    <w:p w14:paraId="6BE1A18F" w14:textId="77777777" w:rsidR="000B0416" w:rsidRPr="00FB3C61" w:rsidRDefault="000B0416" w:rsidP="003D07AA">
      <w:pPr>
        <w:pStyle w:val="FootnoteText"/>
        <w:rPr>
          <w:i/>
        </w:rPr>
      </w:pPr>
      <w:r w:rsidRPr="00FB3C61">
        <w:rPr>
          <w:rStyle w:val="FootnoteReference"/>
          <w:i/>
        </w:rPr>
        <w:footnoteRef/>
      </w:r>
      <w:r w:rsidRPr="00FB3C61">
        <w:rPr>
          <w:i/>
        </w:rPr>
        <w:t xml:space="preserve"> Rashid, M. U., Miqdad, H., ul Hassan, M. S., &amp; Haseeb, A. (2021). Evaluation Of Sediment Management Strategies For Large Reservoirs.</w:t>
      </w:r>
    </w:p>
    <w:p w14:paraId="49FFDFC3" w14:textId="77777777" w:rsidR="000B0416" w:rsidRPr="00FB3C61" w:rsidRDefault="000B0416" w:rsidP="003D07AA">
      <w:pPr>
        <w:pStyle w:val="FootnoteText"/>
        <w:rPr>
          <w:i/>
        </w:rPr>
      </w:pPr>
    </w:p>
  </w:footnote>
  <w:footnote w:id="58">
    <w:p w14:paraId="78381C92" w14:textId="77777777" w:rsidR="000B0416" w:rsidRPr="00FB3C61" w:rsidRDefault="000B0416" w:rsidP="003D07AA">
      <w:pPr>
        <w:spacing w:after="0"/>
        <w:rPr>
          <w:rFonts w:cstheme="minorHAnsi"/>
          <w:i/>
          <w:iCs/>
          <w:color w:val="000000" w:themeColor="text1"/>
        </w:rPr>
      </w:pPr>
      <w:r w:rsidRPr="00FB3C61">
        <w:rPr>
          <w:rStyle w:val="FootnoteReference"/>
          <w:i/>
        </w:rPr>
        <w:footnoteRef/>
      </w:r>
      <w:r w:rsidRPr="00FB3C61">
        <w:rPr>
          <w:i/>
        </w:rPr>
        <w:t xml:space="preserve"> </w:t>
      </w:r>
      <w:r w:rsidRPr="00FB3C61">
        <w:rPr>
          <w:rFonts w:cstheme="minorHAnsi"/>
          <w:i/>
          <w:iCs/>
          <w:color w:val="000000" w:themeColor="text1"/>
        </w:rPr>
        <w:t xml:space="preserve">Karim, Mohammed Umar (2021), </w:t>
      </w:r>
      <w:r w:rsidRPr="00FB3C61">
        <w:rPr>
          <w:rFonts w:cstheme="minorHAnsi"/>
          <w:i/>
          <w:iCs/>
          <w:lang w:val="en-GB"/>
        </w:rPr>
        <w:t>How a proposed Sindh barrage will choke the Indus Delta, Samaa, 7.5.2021.</w:t>
      </w:r>
    </w:p>
  </w:footnote>
  <w:footnote w:id="59">
    <w:p w14:paraId="1BACF9FD" w14:textId="77777777" w:rsidR="000B0416" w:rsidRPr="00FB3C61" w:rsidRDefault="000B0416" w:rsidP="003D07AA">
      <w:pPr>
        <w:spacing w:after="0"/>
        <w:rPr>
          <w:rFonts w:cstheme="minorHAnsi"/>
          <w:i/>
          <w:iCs/>
          <w:noProof/>
          <w:color w:val="000000" w:themeColor="text1"/>
        </w:rPr>
      </w:pPr>
      <w:r w:rsidRPr="0038786B">
        <w:rPr>
          <w:rStyle w:val="FootnoteReference"/>
          <w:i/>
        </w:rPr>
        <w:footnoteRef/>
      </w:r>
      <w:r w:rsidRPr="0038786B">
        <w:rPr>
          <w:i/>
        </w:rPr>
        <w:t xml:space="preserve"> </w:t>
      </w:r>
      <w:r w:rsidRPr="0038786B">
        <w:rPr>
          <w:rFonts w:cstheme="minorHAnsi"/>
          <w:i/>
          <w:iCs/>
          <w:noProof/>
          <w:color w:val="000000" w:themeColor="text1"/>
        </w:rPr>
        <w:t>Abbasi, Habibullah U., Mushtaq Ahmed Baloch, and Abdul Ghafoor Memon (2011),</w:t>
      </w:r>
      <w:r w:rsidRPr="0038786B">
        <w:rPr>
          <w:rFonts w:cstheme="minorHAnsi"/>
          <w:i/>
          <w:noProof/>
          <w:color w:val="000000" w:themeColor="text1"/>
        </w:rPr>
        <w:t xml:space="preserve"> </w:t>
      </w:r>
      <w:r w:rsidRPr="0038786B">
        <w:rPr>
          <w:rFonts w:cstheme="minorHAnsi"/>
          <w:i/>
          <w:iCs/>
          <w:noProof/>
          <w:color w:val="000000" w:themeColor="text1"/>
        </w:rPr>
        <w:t>Deforestation Analysis of Riverine Forest of Sindh Using Remote Sensing Techniques. MEHRAN UNIVERSITY RESEARCH JOURNAL OF ENGINEERING &amp; TECHNOLOGY, VOLUME 30, NO. 3, JULY, 2011</w:t>
      </w:r>
    </w:p>
  </w:footnote>
  <w:footnote w:id="60">
    <w:p w14:paraId="55FF1695" w14:textId="77777777" w:rsidR="000B0416" w:rsidRPr="0038786B" w:rsidRDefault="000B0416" w:rsidP="003D07AA">
      <w:pPr>
        <w:pStyle w:val="FootnoteText"/>
        <w:rPr>
          <w:i/>
        </w:rPr>
      </w:pPr>
      <w:r w:rsidRPr="0038786B">
        <w:rPr>
          <w:rStyle w:val="FootnoteReference"/>
          <w:i/>
        </w:rPr>
        <w:footnoteRef/>
      </w:r>
      <w:r w:rsidRPr="0038786B">
        <w:rPr>
          <w:i/>
        </w:rPr>
        <w:t xml:space="preserve"> </w:t>
      </w:r>
      <w:r w:rsidRPr="0038786B">
        <w:rPr>
          <w:rFonts w:cstheme="minorHAnsi"/>
          <w:i/>
          <w:iCs/>
          <w:color w:val="000000" w:themeColor="text1"/>
        </w:rPr>
        <w:t>Sindh Bureau of Statistics [SBoS]. (2018). Development Statistics of Sindh. Government of Sindh.</w:t>
      </w:r>
    </w:p>
  </w:footnote>
  <w:footnote w:id="61">
    <w:p w14:paraId="36122A65" w14:textId="77777777" w:rsidR="000B0416" w:rsidRPr="0038786B" w:rsidRDefault="000B0416" w:rsidP="003D07AA">
      <w:pPr>
        <w:spacing w:after="0"/>
        <w:rPr>
          <w:rFonts w:eastAsia="Times New Roman" w:cstheme="minorHAnsi"/>
          <w:i/>
          <w:iCs/>
          <w:color w:val="000000" w:themeColor="text1"/>
        </w:rPr>
      </w:pPr>
      <w:r w:rsidRPr="0038786B">
        <w:rPr>
          <w:rStyle w:val="FootnoteReference"/>
          <w:i/>
        </w:rPr>
        <w:footnoteRef/>
      </w:r>
      <w:r w:rsidRPr="0038786B">
        <w:rPr>
          <w:i/>
        </w:rPr>
        <w:t xml:space="preserve"> </w:t>
      </w:r>
      <w:r w:rsidRPr="0038786B">
        <w:rPr>
          <w:rFonts w:eastAsia="Times New Roman" w:cstheme="minorHAnsi"/>
          <w:i/>
          <w:iCs/>
          <w:color w:val="000000" w:themeColor="text1"/>
        </w:rPr>
        <w:t>World Bank Group. (2017). Sindh Public Expenditure Review. World Bank.</w:t>
      </w:r>
    </w:p>
  </w:footnote>
  <w:footnote w:id="62">
    <w:p w14:paraId="71F13D7B" w14:textId="77777777" w:rsidR="000B0416" w:rsidRPr="0038786B" w:rsidRDefault="000B0416" w:rsidP="003D07AA">
      <w:pPr>
        <w:pStyle w:val="FootnoteText"/>
        <w:rPr>
          <w:i/>
        </w:rPr>
      </w:pPr>
      <w:r w:rsidRPr="0038786B">
        <w:rPr>
          <w:rStyle w:val="FootnoteReference"/>
          <w:i/>
        </w:rPr>
        <w:footnoteRef/>
      </w:r>
      <w:r w:rsidRPr="0038786B">
        <w:rPr>
          <w:i/>
        </w:rPr>
        <w:t xml:space="preserve"> </w:t>
      </w:r>
      <w:r w:rsidRPr="0038786B">
        <w:rPr>
          <w:rFonts w:cstheme="minorHAnsi"/>
          <w:i/>
          <w:iCs/>
          <w:color w:val="000000" w:themeColor="text1"/>
        </w:rPr>
        <w:t>WSIP. (2012). Preparation of Regional Plan for the Left Bank of Indus, Delta and Coastal Zone. Sindh Water Sector Improvement Project (WSIP-1), Sindh Irrigation and Drainage Authority (SIDA).</w:t>
      </w:r>
    </w:p>
  </w:footnote>
  <w:footnote w:id="63">
    <w:p w14:paraId="4ED07AE3" w14:textId="77777777" w:rsidR="000B0416" w:rsidRPr="0073267D" w:rsidRDefault="000B0416" w:rsidP="003D07AA">
      <w:pPr>
        <w:rPr>
          <w:rFonts w:eastAsia="Times New Roman" w:cstheme="minorHAnsi"/>
          <w:i/>
          <w:iCs/>
          <w:color w:val="000000" w:themeColor="text1"/>
        </w:rPr>
      </w:pPr>
      <w:r>
        <w:rPr>
          <w:rStyle w:val="FootnoteReference"/>
        </w:rPr>
        <w:footnoteRef/>
      </w:r>
      <w:r>
        <w:t xml:space="preserve"> </w:t>
      </w:r>
      <w:r w:rsidRPr="00586CC6">
        <w:rPr>
          <w:rFonts w:eastAsia="Times New Roman" w:cstheme="minorHAnsi"/>
          <w:i/>
          <w:iCs/>
          <w:color w:val="000000" w:themeColor="text1"/>
        </w:rPr>
        <w:t>PARC. (n.d.). Pakistan Agricultural Research Council. Retrieved 2021, from http</w:t>
      </w:r>
      <w:r>
        <w:rPr>
          <w:rFonts w:eastAsia="Times New Roman" w:cstheme="minorHAnsi"/>
          <w:i/>
          <w:iCs/>
          <w:color w:val="000000" w:themeColor="text1"/>
        </w:rPr>
        <w:t>://old.parc.gov.pk/agroeco.html</w:t>
      </w:r>
    </w:p>
  </w:footnote>
  <w:footnote w:id="64">
    <w:p w14:paraId="2F074330" w14:textId="77777777" w:rsidR="000B0416" w:rsidRPr="00E17AE0" w:rsidRDefault="000B0416" w:rsidP="003D07AA">
      <w:pPr>
        <w:pStyle w:val="FootnoteText"/>
        <w:rPr>
          <w:i/>
        </w:rPr>
      </w:pPr>
      <w:r w:rsidRPr="00E17AE0">
        <w:rPr>
          <w:rStyle w:val="FootnoteReference"/>
          <w:i/>
        </w:rPr>
        <w:footnoteRef/>
      </w:r>
      <w:r w:rsidRPr="00E17AE0">
        <w:rPr>
          <w:i/>
        </w:rPr>
        <w:t xml:space="preserve"> GoSindh, 2018. Sindh Agriculture Policy: 2018-2030. Planning and Development Department. Karachi</w:t>
      </w:r>
    </w:p>
  </w:footnote>
  <w:footnote w:id="65">
    <w:p w14:paraId="44A9516B" w14:textId="77777777" w:rsidR="000B0416" w:rsidRPr="00E17AE0" w:rsidRDefault="000B0416" w:rsidP="003D07AA">
      <w:pPr>
        <w:pStyle w:val="FootnoteText"/>
        <w:rPr>
          <w:i/>
        </w:rPr>
      </w:pPr>
      <w:r w:rsidRPr="00E17AE0">
        <w:rPr>
          <w:rStyle w:val="FootnoteReference"/>
          <w:i/>
        </w:rPr>
        <w:footnoteRef/>
      </w:r>
      <w:r w:rsidRPr="00E17AE0">
        <w:rPr>
          <w:i/>
        </w:rPr>
        <w:t xml:space="preserve"> Sayal, E. A. (2015). Water Management Issues of Pakistan (Doctoral dissertation, UNIVERSITY OF THE PUNJAB LAHORE, PAKISTAN).</w:t>
      </w:r>
    </w:p>
  </w:footnote>
  <w:footnote w:id="66">
    <w:p w14:paraId="2EA54C91" w14:textId="77777777" w:rsidR="000B0416" w:rsidRPr="0038786B" w:rsidRDefault="000B0416" w:rsidP="003D07AA">
      <w:pPr>
        <w:spacing w:after="0"/>
        <w:rPr>
          <w:rFonts w:eastAsia="Times New Roman" w:cstheme="minorHAnsi"/>
          <w:i/>
          <w:iCs/>
          <w:color w:val="000000" w:themeColor="text1"/>
        </w:rPr>
      </w:pPr>
      <w:r w:rsidRPr="0038786B">
        <w:rPr>
          <w:rStyle w:val="FootnoteReference"/>
          <w:i/>
        </w:rPr>
        <w:footnoteRef/>
      </w:r>
      <w:r w:rsidRPr="0038786B">
        <w:rPr>
          <w:i/>
        </w:rPr>
        <w:t xml:space="preserve"> </w:t>
      </w:r>
      <w:r w:rsidRPr="0038786B">
        <w:rPr>
          <w:rFonts w:cstheme="minorHAnsi"/>
          <w:i/>
          <w:iCs/>
          <w:color w:val="000000" w:themeColor="text1"/>
        </w:rPr>
        <w:t>Iqbal, N., Ashraf, M., Imran, M., Salam, H. A., Hassan, F. U., &amp; Khan, A. D. (2020). Groundwater Investigations and Mapping in the Lower Indus Plain. Pakistan Council of Research in Water Resources (PCRWR).</w:t>
      </w:r>
    </w:p>
  </w:footnote>
  <w:footnote w:id="67">
    <w:p w14:paraId="16771039" w14:textId="77777777" w:rsidR="000B0416" w:rsidRPr="0038786B" w:rsidRDefault="000B0416" w:rsidP="003D07AA">
      <w:pPr>
        <w:pStyle w:val="FootnoteText"/>
        <w:rPr>
          <w:i/>
        </w:rPr>
      </w:pPr>
      <w:r w:rsidRPr="0038786B">
        <w:rPr>
          <w:rStyle w:val="FootnoteReference"/>
          <w:i/>
        </w:rPr>
        <w:footnoteRef/>
      </w:r>
      <w:r w:rsidRPr="0038786B">
        <w:rPr>
          <w:i/>
        </w:rPr>
        <w:t xml:space="preserve"> Ahmad, Masood and Gary P. Kutcher, 1992. Irrigation planning with environmental considerations: a case study of Pakistan's Indus Basin, Technical Paper 166. Washington: World Bank.</w:t>
      </w:r>
    </w:p>
  </w:footnote>
  <w:footnote w:id="68">
    <w:p w14:paraId="70B6215D" w14:textId="77777777" w:rsidR="000B0416" w:rsidRPr="0038786B" w:rsidRDefault="000B0416" w:rsidP="003D07AA">
      <w:pPr>
        <w:pStyle w:val="FootnoteText"/>
        <w:rPr>
          <w:i/>
        </w:rPr>
      </w:pPr>
      <w:r w:rsidRPr="0038786B">
        <w:rPr>
          <w:rStyle w:val="FootnoteReference"/>
          <w:i/>
        </w:rPr>
        <w:footnoteRef/>
      </w:r>
      <w:r w:rsidRPr="0038786B">
        <w:rPr>
          <w:i/>
        </w:rPr>
        <w:t xml:space="preserve"> Nazir Ahmad 1993. Water Resources of Pakistan and Their Utilization. Shahzad Nazir, Lahore</w:t>
      </w:r>
    </w:p>
  </w:footnote>
  <w:footnote w:id="69">
    <w:p w14:paraId="162AD1A4" w14:textId="77777777" w:rsidR="000B0416" w:rsidRPr="0038786B" w:rsidRDefault="000B0416" w:rsidP="003D07AA">
      <w:pPr>
        <w:pStyle w:val="FootnoteText"/>
        <w:rPr>
          <w:i/>
        </w:rPr>
      </w:pPr>
      <w:r w:rsidRPr="0038786B">
        <w:rPr>
          <w:rStyle w:val="FootnoteReference"/>
          <w:i/>
        </w:rPr>
        <w:footnoteRef/>
      </w:r>
      <w:r w:rsidRPr="0038786B">
        <w:rPr>
          <w:i/>
        </w:rPr>
        <w:t xml:space="preserve"> Qureshi, A.S., T. Shah, M. Akhtar, 2003.The groundwater economy of Pakistan. IWMI Working Paper No. 64. International Water Management Institute, Colombo, Sri Lanka.23 pp.</w:t>
      </w:r>
    </w:p>
  </w:footnote>
  <w:footnote w:id="70">
    <w:p w14:paraId="03B946F1" w14:textId="77777777" w:rsidR="000B0416" w:rsidRPr="0038786B" w:rsidRDefault="000B0416" w:rsidP="003D07AA">
      <w:pPr>
        <w:spacing w:after="0"/>
        <w:rPr>
          <w:rFonts w:eastAsia="Times New Roman" w:cstheme="minorHAnsi"/>
          <w:i/>
          <w:iCs/>
          <w:color w:val="000000" w:themeColor="text1"/>
        </w:rPr>
      </w:pPr>
      <w:r w:rsidRPr="0038786B">
        <w:rPr>
          <w:rStyle w:val="FootnoteReference"/>
          <w:i/>
        </w:rPr>
        <w:footnoteRef/>
      </w:r>
      <w:r w:rsidRPr="0038786B">
        <w:rPr>
          <w:i/>
        </w:rPr>
        <w:t xml:space="preserve"> </w:t>
      </w:r>
      <w:r w:rsidRPr="0038786B">
        <w:rPr>
          <w:rFonts w:cstheme="minorHAnsi"/>
          <w:i/>
          <w:iCs/>
          <w:color w:val="000000" w:themeColor="text1"/>
        </w:rPr>
        <w:t>Lytton, L., Ali, A., Garthwaite, B., Punthakey, J. F., &amp; Saeed, B. (2021). Groundwater in Pakistan’s Indus Basin Present and Future Prospects. World Bank Group. https://openknowledge.worldbank.org/handle/10986/35065</w:t>
      </w:r>
    </w:p>
  </w:footnote>
  <w:footnote w:id="71">
    <w:p w14:paraId="75E32E2A" w14:textId="77777777" w:rsidR="000B0416" w:rsidRPr="0038786B" w:rsidRDefault="000B0416" w:rsidP="003D07AA">
      <w:pPr>
        <w:pStyle w:val="FootnoteText"/>
        <w:rPr>
          <w:i/>
        </w:rPr>
      </w:pPr>
      <w:r w:rsidRPr="0038786B">
        <w:rPr>
          <w:rStyle w:val="FootnoteReference"/>
          <w:i/>
        </w:rPr>
        <w:footnoteRef/>
      </w:r>
      <w:r w:rsidRPr="0038786B">
        <w:rPr>
          <w:i/>
        </w:rPr>
        <w:t xml:space="preserve"> Zaigham, Nayyer Alam. 2001. Strategic Sustainable Development Of Groundwater In Thar Desert Of Pakistan. COMSATS 1st Meeting on Water Resources in the South: Present Scenario and Future Prospects, Islamabad 1-2 November 2001</w:t>
      </w:r>
    </w:p>
  </w:footnote>
  <w:footnote w:id="72">
    <w:p w14:paraId="276EFE51" w14:textId="77777777" w:rsidR="000B0416" w:rsidRPr="0038786B" w:rsidRDefault="000B0416" w:rsidP="003D07AA">
      <w:pPr>
        <w:pStyle w:val="FootnoteText"/>
        <w:rPr>
          <w:i/>
        </w:rPr>
      </w:pPr>
      <w:r w:rsidRPr="0038786B">
        <w:rPr>
          <w:rStyle w:val="FootnoteReference"/>
          <w:i/>
        </w:rPr>
        <w:footnoteRef/>
      </w:r>
      <w:r w:rsidRPr="0038786B">
        <w:rPr>
          <w:i/>
        </w:rPr>
        <w:t xml:space="preserve"> Of the 14 canals taking off from the barrages in Sindh, 2 are destined for Balochistan Province.</w:t>
      </w:r>
    </w:p>
  </w:footnote>
  <w:footnote w:id="73">
    <w:p w14:paraId="681F230B" w14:textId="77777777" w:rsidR="000B0416" w:rsidRPr="0038786B" w:rsidRDefault="000B0416" w:rsidP="003D07AA">
      <w:pPr>
        <w:pStyle w:val="FootnoteText"/>
        <w:rPr>
          <w:i/>
        </w:rPr>
      </w:pPr>
      <w:r w:rsidRPr="0038786B">
        <w:rPr>
          <w:rStyle w:val="FootnoteReference"/>
          <w:i/>
        </w:rPr>
        <w:footnoteRef/>
      </w:r>
      <w:r w:rsidRPr="0038786B">
        <w:rPr>
          <w:i/>
        </w:rPr>
        <w:t xml:space="preserve"> Government of Pakistan, 2018. National Water Policy. Ministry of Water Resources</w:t>
      </w:r>
    </w:p>
  </w:footnote>
  <w:footnote w:id="74">
    <w:p w14:paraId="0D9050FD" w14:textId="77777777" w:rsidR="000B0416" w:rsidRPr="00E17AE0" w:rsidRDefault="000B0416" w:rsidP="003D07AA">
      <w:pPr>
        <w:spacing w:after="0"/>
        <w:rPr>
          <w:rFonts w:eastAsia="Times New Roman" w:cstheme="minorHAnsi"/>
          <w:i/>
          <w:iCs/>
          <w:color w:val="000000" w:themeColor="text1"/>
        </w:rPr>
      </w:pPr>
      <w:r w:rsidRPr="00E17AE0">
        <w:rPr>
          <w:rStyle w:val="FootnoteReference"/>
          <w:i/>
        </w:rPr>
        <w:footnoteRef/>
      </w:r>
      <w:r w:rsidRPr="00E17AE0">
        <w:rPr>
          <w:i/>
        </w:rPr>
        <w:t xml:space="preserve"> </w:t>
      </w:r>
      <w:r w:rsidRPr="00E17AE0">
        <w:rPr>
          <w:rFonts w:cstheme="minorHAnsi"/>
          <w:i/>
          <w:iCs/>
          <w:color w:val="000000" w:themeColor="text1"/>
        </w:rPr>
        <w:t>Shaikh, I. A., Wayayok, A., Abdullah, A. F. B., Soomro, A. M., &amp; Mangrio, M. (2015). Assessment of water application losses through irrigation surveys: A case study of Mirpurkhas Subdivision, Jamrao Irrigation Scheme, Sindh, Pakistan. Indian J. Sci. Tech, 8(11), 1-15.</w:t>
      </w:r>
    </w:p>
  </w:footnote>
  <w:footnote w:id="75">
    <w:p w14:paraId="747FB447" w14:textId="77777777" w:rsidR="000B0416" w:rsidRPr="00E17AE0" w:rsidRDefault="000B0416" w:rsidP="003D07AA">
      <w:pPr>
        <w:pStyle w:val="FootnoteText"/>
        <w:rPr>
          <w:i/>
        </w:rPr>
      </w:pPr>
      <w:r w:rsidRPr="00E17AE0">
        <w:rPr>
          <w:rStyle w:val="FootnoteReference"/>
          <w:i/>
        </w:rPr>
        <w:footnoteRef/>
      </w:r>
      <w:r w:rsidRPr="00E17AE0">
        <w:rPr>
          <w:i/>
        </w:rPr>
        <w:t xml:space="preserve"> Yu, G. J., Huang, J. S., &amp; Gao, Z. Y. (2013). Study on water and salt transportation of different irrigation modes by the simulation of HYDRUS model. J Hydraul Eng, 44, 826-834.</w:t>
      </w:r>
    </w:p>
  </w:footnote>
  <w:footnote w:id="76">
    <w:p w14:paraId="6233F4BD" w14:textId="77777777" w:rsidR="000B0416" w:rsidRPr="00E17AE0" w:rsidRDefault="000B0416" w:rsidP="003D07AA">
      <w:pPr>
        <w:spacing w:after="0"/>
        <w:rPr>
          <w:rFonts w:eastAsia="Times New Roman" w:cstheme="minorHAnsi"/>
          <w:i/>
          <w:iCs/>
          <w:color w:val="000000" w:themeColor="text1"/>
        </w:rPr>
      </w:pPr>
      <w:r w:rsidRPr="00E17AE0">
        <w:rPr>
          <w:rStyle w:val="FootnoteReference"/>
          <w:i/>
        </w:rPr>
        <w:footnoteRef/>
      </w:r>
      <w:r w:rsidRPr="00E17AE0">
        <w:rPr>
          <w:i/>
        </w:rPr>
        <w:t xml:space="preserve"> </w:t>
      </w:r>
      <w:r w:rsidRPr="00E17AE0">
        <w:rPr>
          <w:rFonts w:eastAsia="Times New Roman" w:cstheme="minorHAnsi"/>
          <w:i/>
          <w:iCs/>
          <w:color w:val="000000" w:themeColor="text1"/>
        </w:rPr>
        <w:t>Baig, J. A., Kazi, T. G., Arain, M. B., Afridi, H. I., Kandhro, G. A., Sarfraz, R. A., ... &amp; Shah, A. Q. (2009). Evaluation of arsenic and other physico-chemical parameters of surface and ground water of Jamshoro, Pakistan. Journal of hazardous materials, 166(2-3), 662-669.</w:t>
      </w:r>
    </w:p>
  </w:footnote>
  <w:footnote w:id="77">
    <w:p w14:paraId="7E40D4B1" w14:textId="77777777" w:rsidR="000B0416" w:rsidRPr="00E17AE0" w:rsidRDefault="000B0416" w:rsidP="003D07AA">
      <w:pPr>
        <w:pStyle w:val="FootnoteText"/>
        <w:rPr>
          <w:i/>
        </w:rPr>
      </w:pPr>
      <w:r w:rsidRPr="00E17AE0">
        <w:rPr>
          <w:rStyle w:val="FootnoteReference"/>
          <w:i/>
        </w:rPr>
        <w:footnoteRef/>
      </w:r>
      <w:r w:rsidRPr="00E17AE0">
        <w:rPr>
          <w:i/>
        </w:rPr>
        <w:t xml:space="preserve"> Pakistan Bureau of Statistics. (2019). Pakistan Social and Living Standards Measurement Survey (2018–19). Ministry of Planning Development &amp; Special Initiatives, Government of Pakistan.</w:t>
      </w:r>
    </w:p>
  </w:footnote>
  <w:footnote w:id="78">
    <w:p w14:paraId="182C88EF" w14:textId="77777777" w:rsidR="000B0416" w:rsidRPr="00E17AE0" w:rsidRDefault="000B0416" w:rsidP="003D07AA">
      <w:pPr>
        <w:spacing w:after="0"/>
        <w:rPr>
          <w:rFonts w:cstheme="minorHAnsi"/>
          <w:i/>
          <w:iCs/>
          <w:color w:val="000000" w:themeColor="text1"/>
        </w:rPr>
      </w:pPr>
      <w:r w:rsidRPr="00E17AE0">
        <w:rPr>
          <w:rStyle w:val="FootnoteReference"/>
          <w:i/>
        </w:rPr>
        <w:footnoteRef/>
      </w:r>
      <w:r w:rsidRPr="00E17AE0">
        <w:rPr>
          <w:i/>
        </w:rPr>
        <w:t xml:space="preserve"> </w:t>
      </w:r>
      <w:r w:rsidRPr="00E17AE0">
        <w:rPr>
          <w:rFonts w:cstheme="minorHAnsi"/>
          <w:i/>
          <w:iCs/>
          <w:color w:val="000000" w:themeColor="text1"/>
        </w:rPr>
        <w:t>Tahir, M. A., Marri, M. K., &amp; Hassan, F. U. (2010). Technical Assessment Survey Report of WSS. Pakistan Council of Research in Water Resources (PCRWR).</w:t>
      </w:r>
    </w:p>
  </w:footnote>
  <w:footnote w:id="79">
    <w:p w14:paraId="7F8DEB66" w14:textId="77777777" w:rsidR="000B0416" w:rsidRPr="00E17AE0" w:rsidRDefault="000B0416" w:rsidP="003D07AA">
      <w:pPr>
        <w:spacing w:after="0"/>
        <w:rPr>
          <w:rFonts w:cstheme="minorHAnsi"/>
          <w:i/>
          <w:iCs/>
          <w:color w:val="000000" w:themeColor="text1"/>
        </w:rPr>
      </w:pPr>
      <w:r w:rsidRPr="00E17AE0">
        <w:rPr>
          <w:rStyle w:val="FootnoteReference"/>
          <w:i/>
        </w:rPr>
        <w:footnoteRef/>
      </w:r>
      <w:r w:rsidRPr="00E17AE0">
        <w:rPr>
          <w:i/>
        </w:rPr>
        <w:t xml:space="preserve"> </w:t>
      </w:r>
      <w:r w:rsidRPr="00E17AE0">
        <w:rPr>
          <w:rFonts w:cstheme="minorHAnsi"/>
          <w:i/>
          <w:iCs/>
          <w:color w:val="000000" w:themeColor="text1"/>
        </w:rPr>
        <w:t>Tahir, M. A., Marri, M. K., &amp; Hassan, F. U. (2010). Technical Assessment Survey Report of WSS. Pakistan Council of Research in Water Resources (PCRWR)</w:t>
      </w:r>
    </w:p>
  </w:footnote>
  <w:footnote w:id="80">
    <w:p w14:paraId="028C9933" w14:textId="77777777" w:rsidR="000B0416" w:rsidRPr="00E17AE0" w:rsidRDefault="000B0416" w:rsidP="003D07AA">
      <w:pPr>
        <w:pStyle w:val="FootnoteText"/>
        <w:rPr>
          <w:i/>
        </w:rPr>
      </w:pPr>
      <w:r w:rsidRPr="00E17AE0">
        <w:rPr>
          <w:rStyle w:val="FootnoteReference"/>
          <w:i/>
        </w:rPr>
        <w:footnoteRef/>
      </w:r>
      <w:r w:rsidRPr="00E17AE0">
        <w:rPr>
          <w:i/>
        </w:rPr>
        <w:t xml:space="preserve"> Daud, M. K., Nafees, M., Ali, S., Rizwan, M., Bajwa, R. A., Shakoor, M. B., ... &amp; Zhu, S. J. (2017). Drinking water quality status and contamination in Pakistan. BioMed research international, 2017.</w:t>
      </w:r>
    </w:p>
  </w:footnote>
  <w:footnote w:id="81">
    <w:p w14:paraId="66DDF7CA" w14:textId="77777777" w:rsidR="000B0416" w:rsidRPr="00E17AE0" w:rsidRDefault="000B0416" w:rsidP="003D07AA">
      <w:pPr>
        <w:spacing w:after="0"/>
        <w:rPr>
          <w:rFonts w:cstheme="minorHAnsi"/>
          <w:i/>
          <w:iCs/>
          <w:color w:val="000000" w:themeColor="text1"/>
        </w:rPr>
      </w:pPr>
      <w:r w:rsidRPr="00E17AE0">
        <w:rPr>
          <w:rStyle w:val="FootnoteReference"/>
          <w:i/>
        </w:rPr>
        <w:footnoteRef/>
      </w:r>
      <w:r w:rsidRPr="00E17AE0">
        <w:rPr>
          <w:i/>
        </w:rPr>
        <w:t xml:space="preserve"> </w:t>
      </w:r>
      <w:r w:rsidRPr="00E17AE0">
        <w:rPr>
          <w:rFonts w:cstheme="minorHAnsi"/>
          <w:i/>
          <w:iCs/>
          <w:color w:val="000000" w:themeColor="text1"/>
        </w:rPr>
        <w:t>Alamgir, A., Khan, M. A., Schilling, J., Shaukat, S. S., &amp; Shahab, S. (2016). Assessment of groundwater quality in the coastal area of Sindh province, Pakistan. Environmental Monitoring and Assessment, 188(2), 78</w:t>
      </w:r>
    </w:p>
  </w:footnote>
  <w:footnote w:id="82">
    <w:p w14:paraId="6C77FE6A" w14:textId="77777777" w:rsidR="000B0416" w:rsidRPr="00E17AE0" w:rsidRDefault="000B0416" w:rsidP="003D07AA">
      <w:pPr>
        <w:spacing w:after="0"/>
        <w:rPr>
          <w:rFonts w:cstheme="minorHAnsi"/>
          <w:i/>
          <w:iCs/>
          <w:color w:val="000000" w:themeColor="text1"/>
        </w:rPr>
      </w:pPr>
      <w:r w:rsidRPr="00E17AE0">
        <w:rPr>
          <w:rStyle w:val="FootnoteReference"/>
          <w:i/>
        </w:rPr>
        <w:footnoteRef/>
      </w:r>
      <w:r w:rsidRPr="00E17AE0">
        <w:rPr>
          <w:i/>
        </w:rPr>
        <w:t xml:space="preserve"> </w:t>
      </w:r>
      <w:r w:rsidRPr="00E17AE0">
        <w:rPr>
          <w:rFonts w:cstheme="minorHAnsi"/>
          <w:i/>
          <w:iCs/>
          <w:color w:val="000000" w:themeColor="text1"/>
        </w:rPr>
        <w:t>Memon, M., Soomro, M. S., Akhtar, M. S., &amp; Memon, K. S. (2011). Drinking water quality assessment in Southern Sindh (Pakistan). Environmental monitoring and assessment, 177(1-4), 39-50.</w:t>
      </w:r>
    </w:p>
  </w:footnote>
  <w:footnote w:id="83">
    <w:p w14:paraId="526806EB" w14:textId="77777777" w:rsidR="000B0416" w:rsidRPr="00E17AE0" w:rsidRDefault="000B0416" w:rsidP="003D07AA">
      <w:pPr>
        <w:spacing w:after="0"/>
        <w:rPr>
          <w:rFonts w:eastAsia="Times New Roman" w:cstheme="minorHAnsi"/>
          <w:i/>
          <w:iCs/>
          <w:color w:val="000000" w:themeColor="text1"/>
        </w:rPr>
      </w:pPr>
      <w:r w:rsidRPr="00E17AE0">
        <w:rPr>
          <w:rStyle w:val="FootnoteReference"/>
          <w:i/>
        </w:rPr>
        <w:footnoteRef/>
      </w:r>
      <w:r w:rsidRPr="00E17AE0">
        <w:rPr>
          <w:i/>
        </w:rPr>
        <w:t xml:space="preserve"> </w:t>
      </w:r>
      <w:r w:rsidRPr="00E17AE0">
        <w:rPr>
          <w:rFonts w:eastAsia="Times New Roman" w:cstheme="minorHAnsi"/>
          <w:i/>
          <w:iCs/>
          <w:color w:val="000000" w:themeColor="text1"/>
        </w:rPr>
        <w:t>Rao, M. I., Ashraf, M., Bhatti, A. Z., Salam, H. A., &amp; Nazar, G. (2016). Water Requirements of Major Crops in Sindh. Pakistan Council of Research in Water Resources (PCRWR).</w:t>
      </w:r>
    </w:p>
  </w:footnote>
  <w:footnote w:id="84">
    <w:p w14:paraId="7BDE3A1D" w14:textId="77777777" w:rsidR="000B0416" w:rsidRPr="00E17AE0" w:rsidRDefault="000B0416" w:rsidP="003D07AA">
      <w:pPr>
        <w:spacing w:after="0"/>
        <w:rPr>
          <w:rFonts w:cstheme="minorHAnsi"/>
          <w:i/>
          <w:iCs/>
          <w:color w:val="000000" w:themeColor="text1"/>
        </w:rPr>
      </w:pPr>
      <w:r w:rsidRPr="00E17AE0">
        <w:rPr>
          <w:rStyle w:val="FootnoteReference"/>
          <w:i/>
        </w:rPr>
        <w:footnoteRef/>
      </w:r>
      <w:r w:rsidRPr="00E17AE0">
        <w:rPr>
          <w:i/>
        </w:rPr>
        <w:t xml:space="preserve"> </w:t>
      </w:r>
      <w:r w:rsidRPr="00E17AE0">
        <w:rPr>
          <w:rFonts w:cstheme="minorHAnsi"/>
          <w:i/>
          <w:iCs/>
          <w:color w:val="000000" w:themeColor="text1"/>
        </w:rPr>
        <w:t>Memon AH, Ghanghro AB, Jahangir TM, Younis M, Lund GM. During and Post Flood Health Impacts of Dissolved Metals on Adjacent Area of Manchur Lake, District Jamshoro, Sindh, Pakistan. Biomed Lett2016; 2(1):38-45.)</w:t>
      </w:r>
    </w:p>
  </w:footnote>
  <w:footnote w:id="85">
    <w:p w14:paraId="17685516" w14:textId="77777777" w:rsidR="000B0416" w:rsidRPr="00E17AE0" w:rsidRDefault="000B0416" w:rsidP="003D07AA">
      <w:pPr>
        <w:spacing w:after="0"/>
        <w:rPr>
          <w:rFonts w:cstheme="minorHAnsi"/>
          <w:i/>
          <w:iCs/>
          <w:color w:val="000000" w:themeColor="text1"/>
        </w:rPr>
      </w:pPr>
      <w:r w:rsidRPr="00E17AE0">
        <w:rPr>
          <w:rStyle w:val="FootnoteReference"/>
          <w:i/>
        </w:rPr>
        <w:footnoteRef/>
      </w:r>
      <w:r w:rsidRPr="00E17AE0">
        <w:rPr>
          <w:i/>
        </w:rPr>
        <w:t xml:space="preserve"> </w:t>
      </w:r>
      <w:r w:rsidRPr="00E17AE0">
        <w:rPr>
          <w:rFonts w:cstheme="minorHAnsi"/>
          <w:i/>
          <w:iCs/>
          <w:color w:val="000000" w:themeColor="text1"/>
        </w:rPr>
        <w:t>Farooq, M. A., Shaukat, S. S., Zafar, M. U., &amp; Abbas, Q. (2012). Variation pattern of heavy metal concentrations during pre-and post-monsoon seasons in the surface water of river Indus (Sindh Province). World Applied Sciences Journal, 19(4), 582-587.</w:t>
      </w:r>
    </w:p>
  </w:footnote>
  <w:footnote w:id="86">
    <w:p w14:paraId="1894EBDC" w14:textId="77777777" w:rsidR="000B0416" w:rsidRPr="00E17AE0" w:rsidRDefault="000B0416" w:rsidP="003D07AA">
      <w:pPr>
        <w:spacing w:after="0"/>
        <w:rPr>
          <w:rFonts w:cstheme="minorHAnsi"/>
          <w:i/>
          <w:iCs/>
          <w:color w:val="000000" w:themeColor="text1"/>
        </w:rPr>
      </w:pPr>
      <w:r w:rsidRPr="00E17AE0">
        <w:rPr>
          <w:rStyle w:val="FootnoteReference"/>
          <w:i/>
        </w:rPr>
        <w:footnoteRef/>
      </w:r>
      <w:r w:rsidRPr="00E17AE0">
        <w:rPr>
          <w:i/>
        </w:rPr>
        <w:t xml:space="preserve"> </w:t>
      </w:r>
      <w:r w:rsidRPr="00E17AE0">
        <w:rPr>
          <w:rFonts w:cstheme="minorHAnsi"/>
          <w:i/>
          <w:iCs/>
          <w:color w:val="000000" w:themeColor="text1"/>
        </w:rPr>
        <w:t>Ijaz, M. W., Mahar, R. B., Solangi, G. S., Panhwar, S., &amp; Ansari, A. K. (2017). Impairment of Water Quality of Phuleli Canal, Sindh Pakistan: A Review. Mehran University Research Journal of Engineering and Technology, 36(3), 681-692.)</w:t>
      </w:r>
    </w:p>
  </w:footnote>
  <w:footnote w:id="87">
    <w:p w14:paraId="2429199C" w14:textId="77777777" w:rsidR="000B0416" w:rsidRPr="00E17AE0" w:rsidRDefault="000B0416" w:rsidP="003D07AA">
      <w:pPr>
        <w:spacing w:after="0"/>
        <w:rPr>
          <w:rFonts w:eastAsia="Times New Roman" w:cstheme="minorHAnsi"/>
          <w:i/>
          <w:iCs/>
          <w:color w:val="000000" w:themeColor="text1"/>
        </w:rPr>
      </w:pPr>
      <w:r w:rsidRPr="00E17AE0">
        <w:rPr>
          <w:rStyle w:val="FootnoteReference"/>
          <w:i/>
        </w:rPr>
        <w:footnoteRef/>
      </w:r>
      <w:r w:rsidRPr="00E17AE0">
        <w:rPr>
          <w:i/>
        </w:rPr>
        <w:t xml:space="preserve"> </w:t>
      </w:r>
      <w:r w:rsidRPr="00E17AE0">
        <w:rPr>
          <w:rFonts w:eastAsia="Times New Roman" w:cstheme="minorHAnsi"/>
          <w:i/>
          <w:iCs/>
          <w:color w:val="000000" w:themeColor="text1"/>
        </w:rPr>
        <w:t>Podgorski, J. E., Eqani, S. A. M. A. S., Khanam, T., Ullah, R., Shen, H., &amp; Berg, M. (2017). Extensive arsenic contamination in high-pH unconfined aquifers in the Indus Valley. Science advances, 3(8), e1700935.f</w:t>
      </w:r>
    </w:p>
  </w:footnote>
  <w:footnote w:id="88">
    <w:p w14:paraId="57C84279" w14:textId="77777777" w:rsidR="000B0416" w:rsidRDefault="000B0416" w:rsidP="003D07AA">
      <w:pPr>
        <w:pStyle w:val="FootnoteText"/>
      </w:pPr>
      <w:r>
        <w:rPr>
          <w:rStyle w:val="FootnoteReference"/>
        </w:rPr>
        <w:footnoteRef/>
      </w:r>
      <w:r>
        <w:t xml:space="preserve"> </w:t>
      </w:r>
      <w:r w:rsidRPr="00A4290C">
        <w:t>Shahab, A., Shihua, Q., Rad, S., Keita, S., Khan, M., &amp; Adnan, S. (2019). Groundwater vulnerability assessment using GIS-based DRASTIC method in the irrigated and coastal region of Sindh province, Pakistan. Hydrology Research, 50(1), 319-338.</w:t>
      </w:r>
    </w:p>
  </w:footnote>
  <w:footnote w:id="89">
    <w:p w14:paraId="38AAFCC4" w14:textId="77777777" w:rsidR="000B0416" w:rsidRPr="0038786B" w:rsidRDefault="000B0416" w:rsidP="003D07AA">
      <w:pPr>
        <w:pStyle w:val="FootnoteText"/>
        <w:rPr>
          <w:i/>
        </w:rPr>
      </w:pPr>
      <w:r w:rsidRPr="0038786B">
        <w:rPr>
          <w:rStyle w:val="FootnoteReference"/>
          <w:i/>
        </w:rPr>
        <w:footnoteRef/>
      </w:r>
      <w:r w:rsidRPr="0038786B">
        <w:rPr>
          <w:i/>
        </w:rPr>
        <w:t xml:space="preserve"> Bhowmik, A. K., Alamdar, A., Katsoyiannis, I., Shen, H., Ali, N., Ali, S. M., ... &amp; Eqani, S. A. M. A. S. (2015). Mapping human health risks from exposure to trace metal contamination of drinking water sources in Pakistan. Science of the Total Environment, 538, 306-316</w:t>
      </w:r>
    </w:p>
  </w:footnote>
  <w:footnote w:id="90">
    <w:p w14:paraId="12AFB8C2" w14:textId="77777777" w:rsidR="000B0416" w:rsidRPr="0038786B" w:rsidRDefault="000B0416" w:rsidP="003D07AA">
      <w:pPr>
        <w:pStyle w:val="FootnoteText"/>
        <w:rPr>
          <w:i/>
        </w:rPr>
      </w:pPr>
      <w:r w:rsidRPr="0038786B">
        <w:rPr>
          <w:rStyle w:val="FootnoteReference"/>
          <w:i/>
        </w:rPr>
        <w:footnoteRef/>
      </w:r>
      <w:r w:rsidRPr="0038786B">
        <w:rPr>
          <w:i/>
        </w:rPr>
        <w:t xml:space="preserve"> Raza, M., Hussain, F., Lee, J. Y., Shakoor, M. B., &amp; Kwon, K. D. (2017). Groundwater status in Pakistan: A review of contamination, health risks, and potential needs. Critical Reviews in Environmental Science and Technology, 47(18), 1713-1762</w:t>
      </w:r>
    </w:p>
  </w:footnote>
  <w:footnote w:id="91">
    <w:p w14:paraId="7A4F9DE0" w14:textId="77777777" w:rsidR="000B0416" w:rsidRPr="0038786B" w:rsidRDefault="000B0416" w:rsidP="003D07AA">
      <w:pPr>
        <w:pStyle w:val="FootnoteText"/>
        <w:rPr>
          <w:i/>
        </w:rPr>
      </w:pPr>
      <w:r w:rsidRPr="0038786B">
        <w:rPr>
          <w:rStyle w:val="FootnoteReference"/>
          <w:i/>
        </w:rPr>
        <w:footnoteRef/>
      </w:r>
      <w:r w:rsidRPr="0038786B">
        <w:rPr>
          <w:i/>
        </w:rPr>
        <w:t xml:space="preserve"> </w:t>
      </w:r>
      <w:r w:rsidRPr="0038786B">
        <w:rPr>
          <w:rFonts w:eastAsia="Times New Roman" w:cstheme="minorHAnsi"/>
          <w:i/>
          <w:iCs/>
          <w:color w:val="000000" w:themeColor="text1"/>
        </w:rPr>
        <w:t>Azizullah, A., Khattak, M. N. K., Richter, P., &amp; Häder, D. P. (2011). Water pollution in Pakistan and its impact on public health—a review. Environment international, 37(2), 479-497</w:t>
      </w:r>
    </w:p>
  </w:footnote>
  <w:footnote w:id="92">
    <w:p w14:paraId="5B688B71" w14:textId="77777777" w:rsidR="000B0416" w:rsidRPr="0038786B" w:rsidRDefault="000B0416" w:rsidP="003D07AA">
      <w:pPr>
        <w:spacing w:after="0"/>
        <w:rPr>
          <w:rFonts w:cstheme="minorHAnsi"/>
          <w:i/>
          <w:iCs/>
          <w:color w:val="000000" w:themeColor="text1"/>
        </w:rPr>
      </w:pPr>
      <w:r w:rsidRPr="0038786B">
        <w:rPr>
          <w:rStyle w:val="FootnoteReference"/>
          <w:i/>
        </w:rPr>
        <w:footnoteRef/>
      </w:r>
      <w:r w:rsidRPr="0038786B">
        <w:rPr>
          <w:i/>
        </w:rPr>
        <w:t xml:space="preserve"> </w:t>
      </w:r>
      <w:r w:rsidRPr="0038786B">
        <w:rPr>
          <w:rFonts w:cstheme="minorHAnsi"/>
          <w:i/>
          <w:iCs/>
          <w:color w:val="000000" w:themeColor="text1"/>
        </w:rPr>
        <w:t>Shahab, A., Shihua, Q., Rashid, A., Hasan, F. U., &amp; Sohail, M. T. (2016). Evaluation of Water Quality for Drinking and Agricultural Suitability in the Lower Indus Plain in Sindh Province, Pakistan. Polish Journal of Environmental Studies, 25(6).</w:t>
      </w:r>
    </w:p>
  </w:footnote>
  <w:footnote w:id="93">
    <w:p w14:paraId="54BA4BA3" w14:textId="77777777" w:rsidR="000B0416" w:rsidRPr="0038786B" w:rsidRDefault="000B0416" w:rsidP="003D07AA">
      <w:pPr>
        <w:pStyle w:val="FootnoteText"/>
        <w:rPr>
          <w:i/>
        </w:rPr>
      </w:pPr>
      <w:r w:rsidRPr="0038786B">
        <w:rPr>
          <w:rStyle w:val="FootnoteReference"/>
          <w:i/>
        </w:rPr>
        <w:footnoteRef/>
      </w:r>
      <w:r w:rsidRPr="0038786B">
        <w:rPr>
          <w:i/>
        </w:rPr>
        <w:t xml:space="preserve"> Naseem, S., &amp; McArthur, J. M. (2018). Arsenic and other water‐quality issues affecting groundwater, I ndus alluvial plain, P akistan. Hydrological Processes, 32(9), 1235-1253</w:t>
      </w:r>
    </w:p>
  </w:footnote>
  <w:footnote w:id="94">
    <w:p w14:paraId="09F4810A" w14:textId="77777777" w:rsidR="000B0416" w:rsidRPr="0038786B" w:rsidRDefault="000B0416" w:rsidP="003D07AA">
      <w:pPr>
        <w:pStyle w:val="FootnoteText"/>
        <w:rPr>
          <w:i/>
        </w:rPr>
      </w:pPr>
      <w:r w:rsidRPr="0038786B">
        <w:rPr>
          <w:rStyle w:val="FootnoteReference"/>
          <w:i/>
        </w:rPr>
        <w:footnoteRef/>
      </w:r>
      <w:r w:rsidRPr="0038786B">
        <w:rPr>
          <w:i/>
        </w:rPr>
        <w:t xml:space="preserve"> Rahman, Z. U., Khan, B., Ahmada, I., Mian, I. A., Saeed, A., Afaq, A., ... &amp; Mianh, A. A. (2018). A review of groundwater fluoride contamination in Pakistan and an assessment of the risk of fluorosis. Fluoride</w:t>
      </w:r>
    </w:p>
  </w:footnote>
  <w:footnote w:id="95">
    <w:p w14:paraId="0407016D" w14:textId="77777777" w:rsidR="000B0416" w:rsidRPr="00E17AE0" w:rsidRDefault="000B0416" w:rsidP="003D07AA">
      <w:pPr>
        <w:spacing w:after="0"/>
        <w:rPr>
          <w:rFonts w:eastAsia="Times New Roman" w:cstheme="minorHAnsi"/>
          <w:i/>
          <w:iCs/>
          <w:color w:val="000000" w:themeColor="text1"/>
        </w:rPr>
      </w:pPr>
      <w:r w:rsidRPr="00E17AE0">
        <w:rPr>
          <w:rStyle w:val="FootnoteReference"/>
          <w:rFonts w:cstheme="minorHAnsi"/>
          <w:i/>
        </w:rPr>
        <w:footnoteRef/>
      </w:r>
      <w:r w:rsidRPr="00E17AE0">
        <w:rPr>
          <w:rFonts w:cstheme="minorHAnsi"/>
          <w:i/>
        </w:rPr>
        <w:t xml:space="preserve"> </w:t>
      </w:r>
      <w:r w:rsidRPr="00E17AE0">
        <w:rPr>
          <w:rFonts w:eastAsia="Times New Roman" w:cstheme="minorHAnsi"/>
          <w:i/>
          <w:iCs/>
          <w:color w:val="000000" w:themeColor="text1"/>
        </w:rPr>
        <w:t>Handbook, R. (2016). An Introduction to the Ramsar Convention on Wetlands. Gland, Switzerland: Ramsar Convention Secretariat.</w:t>
      </w:r>
    </w:p>
  </w:footnote>
  <w:footnote w:id="96">
    <w:p w14:paraId="1BCE6D32" w14:textId="77777777" w:rsidR="000B0416" w:rsidRPr="00E17AE0" w:rsidRDefault="000B0416" w:rsidP="003D07AA">
      <w:pPr>
        <w:pStyle w:val="FootnoteText"/>
        <w:rPr>
          <w:rFonts w:cstheme="minorHAnsi"/>
          <w:i/>
        </w:rPr>
      </w:pPr>
      <w:r w:rsidRPr="00E17AE0">
        <w:rPr>
          <w:rStyle w:val="FootnoteReference"/>
          <w:rFonts w:cstheme="minorHAnsi"/>
          <w:i/>
        </w:rPr>
        <w:footnoteRef/>
      </w:r>
      <w:r w:rsidRPr="00E17AE0">
        <w:rPr>
          <w:rFonts w:cstheme="minorHAnsi"/>
          <w:i/>
        </w:rPr>
        <w:t xml:space="preserve"> </w:t>
      </w:r>
      <w:r w:rsidRPr="00E17AE0">
        <w:rPr>
          <w:rFonts w:eastAsia="Times New Roman" w:cstheme="minorHAnsi"/>
          <w:i/>
          <w:iCs/>
          <w:color w:val="000000" w:themeColor="text1"/>
        </w:rPr>
        <w:t>Chaudhry, A. A. (2010). Wetlands in Pakistan: What is happening to them. World Environment Day, 5.</w:t>
      </w:r>
    </w:p>
  </w:footnote>
  <w:footnote w:id="97">
    <w:p w14:paraId="593FCC49" w14:textId="77777777" w:rsidR="000B0416" w:rsidRPr="00E17AE0" w:rsidRDefault="000B0416" w:rsidP="003D07AA">
      <w:pPr>
        <w:pStyle w:val="NormalWeb"/>
        <w:spacing w:before="0" w:beforeAutospacing="0" w:after="0" w:afterAutospacing="0"/>
        <w:jc w:val="both"/>
        <w:rPr>
          <w:rFonts w:asciiTheme="minorHAnsi" w:hAnsiTheme="minorHAnsi" w:cstheme="minorHAnsi"/>
          <w:i/>
          <w:color w:val="202122"/>
          <w:sz w:val="20"/>
          <w:szCs w:val="20"/>
        </w:rPr>
      </w:pPr>
      <w:r w:rsidRPr="00E17AE0">
        <w:rPr>
          <w:rStyle w:val="FootnoteReference"/>
          <w:rFonts w:asciiTheme="minorHAnsi" w:hAnsiTheme="minorHAnsi" w:cstheme="minorHAnsi"/>
          <w:i/>
          <w:sz w:val="20"/>
          <w:szCs w:val="20"/>
        </w:rPr>
        <w:footnoteRef/>
      </w:r>
      <w:r w:rsidRPr="00E17AE0">
        <w:rPr>
          <w:rFonts w:asciiTheme="minorHAnsi" w:hAnsiTheme="minorHAnsi" w:cstheme="minorHAnsi"/>
          <w:i/>
          <w:sz w:val="20"/>
          <w:szCs w:val="20"/>
        </w:rPr>
        <w:t xml:space="preserve"> </w:t>
      </w:r>
      <w:r w:rsidRPr="00E17AE0">
        <w:rPr>
          <w:rFonts w:asciiTheme="minorHAnsi" w:hAnsiTheme="minorHAnsi" w:cstheme="minorHAnsi"/>
          <w:i/>
          <w:color w:val="202122"/>
          <w:sz w:val="20"/>
          <w:szCs w:val="20"/>
        </w:rPr>
        <w:t>The</w:t>
      </w:r>
      <w:r w:rsidRPr="00E17AE0">
        <w:rPr>
          <w:rStyle w:val="apple-converted-space"/>
          <w:rFonts w:asciiTheme="minorHAnsi" w:eastAsia="Calibri" w:hAnsiTheme="minorHAnsi" w:cstheme="minorHAnsi"/>
          <w:i/>
          <w:color w:val="202122"/>
          <w:sz w:val="20"/>
          <w:szCs w:val="20"/>
        </w:rPr>
        <w:t> </w:t>
      </w:r>
      <w:r w:rsidRPr="00880FFD">
        <w:rPr>
          <w:rFonts w:asciiTheme="minorHAnsi" w:hAnsiTheme="minorHAnsi" w:cstheme="minorHAnsi"/>
          <w:i/>
          <w:iCs/>
          <w:color w:val="202122"/>
          <w:sz w:val="20"/>
          <w:szCs w:val="20"/>
        </w:rPr>
        <w:t>Ramsar Convention on Wetlands of International Importance Especially as Waterfowl Habitat</w:t>
      </w:r>
      <w:r w:rsidRPr="00E17AE0">
        <w:rPr>
          <w:rStyle w:val="apple-converted-space"/>
          <w:rFonts w:asciiTheme="minorHAnsi" w:eastAsia="Calibri" w:hAnsiTheme="minorHAnsi" w:cstheme="minorHAnsi"/>
          <w:i/>
          <w:color w:val="202122"/>
          <w:sz w:val="20"/>
          <w:szCs w:val="20"/>
        </w:rPr>
        <w:t> </w:t>
      </w:r>
      <w:r w:rsidRPr="00E17AE0">
        <w:rPr>
          <w:rFonts w:asciiTheme="minorHAnsi" w:hAnsiTheme="minorHAnsi" w:cstheme="minorHAnsi"/>
          <w:i/>
          <w:color w:val="202122"/>
          <w:sz w:val="20"/>
          <w:szCs w:val="20"/>
        </w:rPr>
        <w:t>is the authoritative international</w:t>
      </w:r>
      <w:r w:rsidRPr="00E17AE0">
        <w:rPr>
          <w:rStyle w:val="apple-converted-space"/>
          <w:rFonts w:asciiTheme="minorHAnsi" w:eastAsia="Calibri" w:hAnsiTheme="minorHAnsi" w:cstheme="minorHAnsi"/>
          <w:i/>
          <w:color w:val="202122"/>
          <w:sz w:val="20"/>
          <w:szCs w:val="20"/>
        </w:rPr>
        <w:t> </w:t>
      </w:r>
      <w:hyperlink r:id="rId8" w:tooltip="Treaty" w:history="1">
        <w:r w:rsidRPr="00E17AE0">
          <w:rPr>
            <w:rStyle w:val="Hyperlink"/>
            <w:rFonts w:asciiTheme="minorHAnsi" w:eastAsia="Calibri" w:hAnsiTheme="minorHAnsi" w:cstheme="minorHAnsi"/>
            <w:color w:val="0B0080"/>
            <w:sz w:val="20"/>
            <w:szCs w:val="20"/>
          </w:rPr>
          <w:t>treaty</w:t>
        </w:r>
      </w:hyperlink>
      <w:r w:rsidRPr="00E17AE0">
        <w:rPr>
          <w:rStyle w:val="apple-converted-space"/>
          <w:rFonts w:asciiTheme="minorHAnsi" w:eastAsia="Calibri" w:hAnsiTheme="minorHAnsi" w:cstheme="minorHAnsi"/>
          <w:i/>
          <w:color w:val="202122"/>
          <w:sz w:val="20"/>
          <w:szCs w:val="20"/>
        </w:rPr>
        <w:t> </w:t>
      </w:r>
      <w:r w:rsidRPr="00E17AE0">
        <w:rPr>
          <w:rFonts w:asciiTheme="minorHAnsi" w:hAnsiTheme="minorHAnsi" w:cstheme="minorHAnsi"/>
          <w:i/>
          <w:color w:val="202122"/>
          <w:sz w:val="20"/>
          <w:szCs w:val="20"/>
        </w:rPr>
        <w:t>for the conservation and sustainable use of</w:t>
      </w:r>
      <w:r w:rsidRPr="00E17AE0">
        <w:rPr>
          <w:rStyle w:val="apple-converted-space"/>
          <w:rFonts w:asciiTheme="minorHAnsi" w:eastAsia="Calibri" w:hAnsiTheme="minorHAnsi" w:cstheme="minorHAnsi"/>
          <w:i/>
          <w:color w:val="202122"/>
          <w:sz w:val="20"/>
          <w:szCs w:val="20"/>
        </w:rPr>
        <w:t> </w:t>
      </w:r>
      <w:hyperlink r:id="rId9" w:tooltip="Wetland" w:history="1">
        <w:r w:rsidRPr="00E17AE0">
          <w:rPr>
            <w:rStyle w:val="Hyperlink"/>
            <w:rFonts w:asciiTheme="minorHAnsi" w:eastAsia="Calibri" w:hAnsiTheme="minorHAnsi" w:cstheme="minorHAnsi"/>
            <w:color w:val="0B0080"/>
            <w:sz w:val="20"/>
            <w:szCs w:val="20"/>
          </w:rPr>
          <w:t>wetlands</w:t>
        </w:r>
      </w:hyperlink>
      <w:r w:rsidRPr="00E17AE0">
        <w:rPr>
          <w:rFonts w:asciiTheme="minorHAnsi" w:hAnsiTheme="minorHAnsi" w:cstheme="minorHAnsi"/>
          <w:i/>
          <w:color w:val="202122"/>
          <w:sz w:val="20"/>
          <w:szCs w:val="20"/>
        </w:rPr>
        <w:t xml:space="preserve">. It is named after the city where the convention was signed in 1971. Every three years, representatives of the contracting parties convene </w:t>
      </w:r>
      <w:r w:rsidRPr="00E17AE0">
        <w:rPr>
          <w:rFonts w:asciiTheme="minorHAnsi" w:hAnsiTheme="minorHAnsi" w:cstheme="minorHAnsi"/>
          <w:i/>
          <w:color w:val="000000" w:themeColor="text1"/>
          <w:sz w:val="20"/>
          <w:szCs w:val="20"/>
        </w:rPr>
        <w:t>the</w:t>
      </w:r>
      <w:r w:rsidRPr="00E17AE0">
        <w:rPr>
          <w:rStyle w:val="apple-converted-space"/>
          <w:rFonts w:asciiTheme="minorHAnsi" w:eastAsia="Calibri" w:hAnsiTheme="minorHAnsi" w:cstheme="minorHAnsi"/>
          <w:i/>
          <w:color w:val="000000" w:themeColor="text1"/>
          <w:sz w:val="20"/>
          <w:szCs w:val="20"/>
        </w:rPr>
        <w:t> </w:t>
      </w:r>
      <w:hyperlink r:id="rId10" w:anchor="Conference_of_the_Contracting_Parties" w:tooltip="Ramsar Convention" w:history="1">
        <w:r w:rsidRPr="00E17AE0">
          <w:rPr>
            <w:rStyle w:val="Hyperlink"/>
            <w:rFonts w:asciiTheme="minorHAnsi" w:eastAsia="Calibri" w:hAnsiTheme="minorHAnsi" w:cstheme="minorHAnsi"/>
            <w:color w:val="000000" w:themeColor="text1"/>
            <w:sz w:val="20"/>
            <w:szCs w:val="20"/>
          </w:rPr>
          <w:t>Conference of the Contracting Parties</w:t>
        </w:r>
      </w:hyperlink>
      <w:r w:rsidRPr="00E17AE0">
        <w:rPr>
          <w:rStyle w:val="apple-converted-space"/>
          <w:rFonts w:asciiTheme="minorHAnsi" w:eastAsia="Calibri" w:hAnsiTheme="minorHAnsi" w:cstheme="minorHAnsi"/>
          <w:i/>
          <w:color w:val="000000" w:themeColor="text1"/>
          <w:sz w:val="20"/>
          <w:szCs w:val="20"/>
        </w:rPr>
        <w:t> </w:t>
      </w:r>
      <w:r w:rsidRPr="00E17AE0">
        <w:rPr>
          <w:rFonts w:asciiTheme="minorHAnsi" w:hAnsiTheme="minorHAnsi" w:cstheme="minorHAnsi"/>
          <w:i/>
          <w:color w:val="000000" w:themeColor="text1"/>
          <w:sz w:val="20"/>
          <w:szCs w:val="20"/>
        </w:rPr>
        <w:t>(COP). This is the policy-making organ of the</w:t>
      </w:r>
      <w:r w:rsidRPr="00E17AE0">
        <w:rPr>
          <w:rStyle w:val="apple-converted-space"/>
          <w:rFonts w:asciiTheme="minorHAnsi" w:eastAsia="Calibri" w:hAnsiTheme="minorHAnsi" w:cstheme="minorHAnsi"/>
          <w:i/>
          <w:color w:val="000000" w:themeColor="text1"/>
          <w:sz w:val="20"/>
          <w:szCs w:val="20"/>
        </w:rPr>
        <w:t> </w:t>
      </w:r>
      <w:hyperlink r:id="rId11" w:tooltip="Wetland conservation" w:history="1">
        <w:r w:rsidRPr="00E17AE0">
          <w:rPr>
            <w:rStyle w:val="Hyperlink"/>
            <w:rFonts w:asciiTheme="minorHAnsi" w:eastAsia="Calibri" w:hAnsiTheme="minorHAnsi" w:cstheme="minorHAnsi"/>
            <w:color w:val="000000" w:themeColor="text1"/>
            <w:sz w:val="20"/>
            <w:szCs w:val="20"/>
          </w:rPr>
          <w:t>convention</w:t>
        </w:r>
      </w:hyperlink>
      <w:r w:rsidRPr="00E17AE0">
        <w:rPr>
          <w:rStyle w:val="Hyperlink"/>
          <w:rFonts w:asciiTheme="minorHAnsi" w:eastAsia="Calibri" w:hAnsiTheme="minorHAnsi" w:cstheme="minorHAnsi"/>
          <w:color w:val="000000" w:themeColor="text1"/>
          <w:sz w:val="20"/>
          <w:szCs w:val="20"/>
        </w:rPr>
        <w:t>,</w:t>
      </w:r>
      <w:r w:rsidRPr="00E17AE0">
        <w:rPr>
          <w:rStyle w:val="apple-converted-space"/>
          <w:rFonts w:asciiTheme="minorHAnsi" w:eastAsia="Calibri" w:hAnsiTheme="minorHAnsi" w:cstheme="minorHAnsi"/>
          <w:i/>
          <w:color w:val="000000" w:themeColor="text1"/>
          <w:sz w:val="20"/>
          <w:szCs w:val="20"/>
        </w:rPr>
        <w:t> </w:t>
      </w:r>
      <w:r w:rsidRPr="00E17AE0">
        <w:rPr>
          <w:rFonts w:asciiTheme="minorHAnsi" w:hAnsiTheme="minorHAnsi" w:cstheme="minorHAnsi"/>
          <w:i/>
          <w:color w:val="000000" w:themeColor="text1"/>
          <w:sz w:val="20"/>
          <w:szCs w:val="20"/>
        </w:rPr>
        <w:t xml:space="preserve">which adopts </w:t>
      </w:r>
      <w:r w:rsidRPr="00E17AE0">
        <w:rPr>
          <w:rFonts w:asciiTheme="minorHAnsi" w:hAnsiTheme="minorHAnsi" w:cstheme="minorHAnsi"/>
          <w:i/>
          <w:color w:val="202122"/>
          <w:sz w:val="20"/>
          <w:szCs w:val="20"/>
        </w:rPr>
        <w:t>resolutions to administer the work of the convention, including the updating of the list of officially recognized important wetlands.</w:t>
      </w:r>
    </w:p>
  </w:footnote>
  <w:footnote w:id="98">
    <w:p w14:paraId="7F8D0467" w14:textId="77777777" w:rsidR="000B0416" w:rsidRPr="00E17AE0" w:rsidRDefault="000B0416" w:rsidP="003D07AA">
      <w:pPr>
        <w:spacing w:after="0"/>
        <w:rPr>
          <w:rFonts w:cstheme="minorHAnsi"/>
          <w:i/>
          <w:iCs/>
          <w:color w:val="000000" w:themeColor="text1"/>
        </w:rPr>
      </w:pPr>
      <w:r w:rsidRPr="00E17AE0">
        <w:rPr>
          <w:rStyle w:val="FootnoteReference"/>
          <w:rFonts w:cstheme="minorHAnsi"/>
          <w:i/>
        </w:rPr>
        <w:footnoteRef/>
      </w:r>
      <w:r w:rsidRPr="00E17AE0">
        <w:rPr>
          <w:rFonts w:cstheme="minorHAnsi"/>
          <w:i/>
        </w:rPr>
        <w:t xml:space="preserve"> </w:t>
      </w:r>
      <w:r w:rsidRPr="00E17AE0">
        <w:rPr>
          <w:rFonts w:cstheme="minorHAnsi"/>
          <w:i/>
          <w:iCs/>
          <w:color w:val="000000" w:themeColor="text1"/>
        </w:rPr>
        <w:t xml:space="preserve">SBoR (n.d.). Board of Revenue, Government of Sindh. Retrieved 2021, from </w:t>
      </w:r>
      <w:hyperlink r:id="rId12" w:history="1">
        <w:r w:rsidRPr="00E17AE0">
          <w:rPr>
            <w:rStyle w:val="Hyperlink"/>
            <w:rFonts w:cstheme="minorHAnsi"/>
            <w:color w:val="000000" w:themeColor="text1"/>
          </w:rPr>
          <w:t>http://map.sindhzameen.gos.pk/SindhMaps.aspx</w:t>
        </w:r>
      </w:hyperlink>
    </w:p>
  </w:footnote>
  <w:footnote w:id="99">
    <w:p w14:paraId="5FEED53C" w14:textId="77777777" w:rsidR="000B0416" w:rsidRPr="00E17AE0" w:rsidRDefault="000B0416" w:rsidP="003D07AA">
      <w:pPr>
        <w:spacing w:after="0"/>
        <w:rPr>
          <w:rFonts w:eastAsia="Times New Roman" w:cstheme="minorHAnsi"/>
          <w:i/>
          <w:iCs/>
          <w:color w:val="000000" w:themeColor="text1"/>
        </w:rPr>
      </w:pPr>
      <w:r w:rsidRPr="00E17AE0">
        <w:rPr>
          <w:rStyle w:val="FootnoteReference"/>
          <w:rFonts w:cstheme="minorHAnsi"/>
          <w:i/>
        </w:rPr>
        <w:footnoteRef/>
      </w:r>
      <w:r w:rsidRPr="00E17AE0">
        <w:rPr>
          <w:rFonts w:cstheme="minorHAnsi"/>
          <w:i/>
        </w:rPr>
        <w:t xml:space="preserve"> </w:t>
      </w:r>
      <w:r w:rsidRPr="00E17AE0">
        <w:rPr>
          <w:rFonts w:eastAsia="Times New Roman" w:cstheme="minorHAnsi"/>
          <w:i/>
          <w:iCs/>
          <w:color w:val="000000" w:themeColor="text1"/>
        </w:rPr>
        <w:t>Khan, A. A., &amp; Arshad, S. (2014). Wetlands of Pakistan: distribution, degradation and management. Pakistan Geographical Review, 69(1), 28-45.</w:t>
      </w:r>
    </w:p>
  </w:footnote>
  <w:footnote w:id="100">
    <w:p w14:paraId="68773556" w14:textId="77777777" w:rsidR="000B0416" w:rsidRPr="00E17AE0" w:rsidRDefault="000B0416" w:rsidP="003D07AA">
      <w:pPr>
        <w:rPr>
          <w:rFonts w:eastAsia="Times New Roman" w:cstheme="minorHAnsi"/>
          <w:i/>
          <w:iCs/>
          <w:color w:val="000000" w:themeColor="text1"/>
        </w:rPr>
      </w:pPr>
      <w:r w:rsidRPr="00E17AE0">
        <w:rPr>
          <w:rStyle w:val="FootnoteReference"/>
          <w:rFonts w:cstheme="minorHAnsi"/>
          <w:i/>
        </w:rPr>
        <w:footnoteRef/>
      </w:r>
      <w:r w:rsidRPr="00E17AE0">
        <w:rPr>
          <w:rFonts w:cstheme="minorHAnsi"/>
          <w:i/>
        </w:rPr>
        <w:t xml:space="preserve"> </w:t>
      </w:r>
      <w:r w:rsidRPr="00E17AE0">
        <w:rPr>
          <w:rFonts w:cstheme="minorHAnsi"/>
          <w:i/>
          <w:iCs/>
          <w:color w:val="000000" w:themeColor="text1"/>
        </w:rPr>
        <w:t>Siyal, A. A. (2020). Study on Wetlands of Sindh (1st ed., Vol. 1). Mehran University of Engineering &amp; Technology, Jamshoro.</w:t>
      </w:r>
    </w:p>
  </w:footnote>
  <w:footnote w:id="101">
    <w:p w14:paraId="40461C94" w14:textId="77777777" w:rsidR="000B0416" w:rsidRPr="00E17AE0" w:rsidRDefault="000B0416" w:rsidP="003D07AA">
      <w:pPr>
        <w:spacing w:after="0"/>
        <w:rPr>
          <w:rFonts w:cstheme="minorHAnsi"/>
          <w:i/>
          <w:iCs/>
          <w:color w:val="000000" w:themeColor="text1"/>
        </w:rPr>
      </w:pPr>
      <w:r w:rsidRPr="00E17AE0">
        <w:rPr>
          <w:rStyle w:val="FootnoteReference"/>
          <w:i/>
        </w:rPr>
        <w:footnoteRef/>
      </w:r>
      <w:r w:rsidRPr="00E17AE0">
        <w:rPr>
          <w:i/>
        </w:rPr>
        <w:t xml:space="preserve"> </w:t>
      </w:r>
      <w:r w:rsidRPr="00E17AE0">
        <w:rPr>
          <w:rFonts w:cstheme="minorHAnsi"/>
          <w:i/>
          <w:iCs/>
          <w:color w:val="000000" w:themeColor="text1"/>
        </w:rPr>
        <w:t xml:space="preserve">Unwater. (n.d.). Unwater.Org. Retrieved 2021, from </w:t>
      </w:r>
      <w:hyperlink r:id="rId13" w:history="1">
        <w:r w:rsidRPr="00E17AE0">
          <w:rPr>
            <w:rStyle w:val="Hyperlink"/>
            <w:rFonts w:cstheme="minorHAnsi"/>
            <w:color w:val="000000" w:themeColor="text1"/>
          </w:rPr>
          <w:t>https://www.unwater.org/the-global-wetland-outlook/</w:t>
        </w:r>
      </w:hyperlink>
    </w:p>
  </w:footnote>
  <w:footnote w:id="102">
    <w:p w14:paraId="5CC328AA" w14:textId="77777777" w:rsidR="000B0416" w:rsidRPr="00E17AE0" w:rsidRDefault="000B0416" w:rsidP="003D07AA">
      <w:pPr>
        <w:spacing w:after="0"/>
        <w:rPr>
          <w:rFonts w:cstheme="minorHAnsi"/>
          <w:i/>
          <w:iCs/>
          <w:color w:val="000000" w:themeColor="text1"/>
        </w:rPr>
      </w:pPr>
      <w:r w:rsidRPr="00E17AE0">
        <w:rPr>
          <w:rStyle w:val="FootnoteReference"/>
          <w:i/>
        </w:rPr>
        <w:footnoteRef/>
      </w:r>
      <w:r w:rsidRPr="00E17AE0">
        <w:rPr>
          <w:i/>
        </w:rPr>
        <w:t xml:space="preserve"> </w:t>
      </w:r>
      <w:r w:rsidRPr="00E17AE0">
        <w:rPr>
          <w:rFonts w:cstheme="minorHAnsi"/>
          <w:i/>
          <w:iCs/>
          <w:color w:val="000000" w:themeColor="text1"/>
        </w:rPr>
        <w:t>WWF. (n.d.). World Wildlife Fund. Retrieved 2021, from https://www.worldwildlife.org/habitats/wetlands</w:t>
      </w:r>
    </w:p>
  </w:footnote>
  <w:footnote w:id="103">
    <w:p w14:paraId="45FBE5DD" w14:textId="77777777" w:rsidR="000B0416" w:rsidRPr="00E17AE0" w:rsidRDefault="000B0416" w:rsidP="003D07AA">
      <w:pPr>
        <w:spacing w:after="0"/>
        <w:rPr>
          <w:rFonts w:eastAsia="Times New Roman" w:cstheme="minorHAnsi"/>
          <w:i/>
          <w:iCs/>
          <w:color w:val="000000" w:themeColor="text1"/>
        </w:rPr>
      </w:pPr>
      <w:r w:rsidRPr="00E17AE0">
        <w:rPr>
          <w:rStyle w:val="FootnoteReference"/>
          <w:i/>
        </w:rPr>
        <w:footnoteRef/>
      </w:r>
      <w:r w:rsidRPr="00E17AE0">
        <w:rPr>
          <w:i/>
        </w:rPr>
        <w:t xml:space="preserve"> </w:t>
      </w:r>
      <w:r w:rsidRPr="00E17AE0">
        <w:rPr>
          <w:rFonts w:cstheme="minorHAnsi"/>
          <w:i/>
          <w:iCs/>
          <w:color w:val="000000" w:themeColor="text1"/>
        </w:rPr>
        <w:t xml:space="preserve">Gabol, </w:t>
      </w:r>
      <w:hyperlink r:id="rId14" w:tgtFrame="_blank" w:tooltip="Click to find out more papers by Karim Gabol" w:history="1">
        <w:r w:rsidRPr="00E17AE0">
          <w:rPr>
            <w:rFonts w:eastAsia="Times New Roman" w:cstheme="minorHAnsi"/>
            <w:i/>
            <w:iCs/>
            <w:color w:val="000000" w:themeColor="text1"/>
          </w:rPr>
          <w:t>Karim</w:t>
        </w:r>
      </w:hyperlink>
      <w:r w:rsidRPr="00E17AE0">
        <w:rPr>
          <w:rFonts w:eastAsia="Times New Roman" w:cstheme="minorHAnsi"/>
          <w:i/>
          <w:iCs/>
          <w:color w:val="000000" w:themeColor="text1"/>
        </w:rPr>
        <w:t>, </w:t>
      </w:r>
      <w:hyperlink r:id="rId15" w:tgtFrame="_blank" w:tooltip="Click to find out more papers by Sajid Mehmood " w:history="1">
        <w:r w:rsidRPr="00E17AE0">
          <w:rPr>
            <w:rFonts w:eastAsia="Times New Roman" w:cstheme="minorHAnsi"/>
            <w:i/>
            <w:iCs/>
            <w:color w:val="000000" w:themeColor="text1"/>
          </w:rPr>
          <w:t>Sajid Mehmood </w:t>
        </w:r>
      </w:hyperlink>
      <w:r w:rsidRPr="00E17AE0">
        <w:rPr>
          <w:rFonts w:eastAsia="Times New Roman" w:cstheme="minorHAnsi"/>
          <w:i/>
          <w:iCs/>
          <w:color w:val="000000" w:themeColor="text1"/>
        </w:rPr>
        <w:t>, </w:t>
      </w:r>
      <w:hyperlink r:id="rId16" w:tgtFrame="_blank" w:tooltip="Click to find out more papers by Nikhat Yasmin " w:history="1">
        <w:r w:rsidRPr="00E17AE0">
          <w:rPr>
            <w:rFonts w:eastAsia="Times New Roman" w:cstheme="minorHAnsi"/>
            <w:i/>
            <w:iCs/>
            <w:color w:val="000000" w:themeColor="text1"/>
          </w:rPr>
          <w:t>Nikhat Yasmin </w:t>
        </w:r>
      </w:hyperlink>
      <w:r w:rsidRPr="00E17AE0">
        <w:rPr>
          <w:rFonts w:eastAsia="Times New Roman" w:cstheme="minorHAnsi"/>
          <w:i/>
          <w:iCs/>
          <w:color w:val="000000" w:themeColor="text1"/>
        </w:rPr>
        <w:t>, </w:t>
      </w:r>
      <w:hyperlink r:id="rId17" w:tgtFrame="_blank" w:tooltip="Click to find out more papers by R.M Tariq " w:history="1">
        <w:r w:rsidRPr="00E17AE0">
          <w:rPr>
            <w:rFonts w:eastAsia="Times New Roman" w:cstheme="minorHAnsi"/>
            <w:i/>
            <w:iCs/>
            <w:color w:val="000000" w:themeColor="text1"/>
          </w:rPr>
          <w:t>R.M Tariq </w:t>
        </w:r>
      </w:hyperlink>
      <w:r w:rsidRPr="00E17AE0">
        <w:rPr>
          <w:rFonts w:eastAsia="Times New Roman" w:cstheme="minorHAnsi"/>
          <w:i/>
          <w:iCs/>
          <w:color w:val="000000" w:themeColor="text1"/>
        </w:rPr>
        <w:t>and </w:t>
      </w:r>
      <w:hyperlink r:id="rId18" w:tgtFrame="_blank" w:tooltip="Click to find out more papers by Rahila Tabassum " w:history="1">
        <w:r w:rsidRPr="00E17AE0">
          <w:rPr>
            <w:rFonts w:eastAsia="Times New Roman" w:cstheme="minorHAnsi"/>
            <w:i/>
            <w:iCs/>
            <w:color w:val="000000" w:themeColor="text1"/>
          </w:rPr>
          <w:t>Rahila Tabassum</w:t>
        </w:r>
      </w:hyperlink>
      <w:r w:rsidRPr="00E17AE0">
        <w:rPr>
          <w:rFonts w:eastAsia="Times New Roman" w:cstheme="minorHAnsi"/>
          <w:i/>
          <w:iCs/>
          <w:color w:val="000000" w:themeColor="text1"/>
        </w:rPr>
        <w:t xml:space="preserve"> (nd) </w:t>
      </w:r>
      <w:r w:rsidRPr="00E17AE0">
        <w:rPr>
          <w:rFonts w:eastAsia="Times New Roman" w:cstheme="minorHAnsi"/>
          <w:i/>
          <w:iCs/>
          <w:color w:val="000000" w:themeColor="text1"/>
          <w:kern w:val="36"/>
        </w:rPr>
        <w:t>Distribution, Status of Migratory and Resident Waterfowls of Drigh Lake (Sindh) Wildlife Sanctuary. Crossmarks.</w:t>
      </w:r>
    </w:p>
  </w:footnote>
  <w:footnote w:id="104">
    <w:p w14:paraId="6BAE1C89" w14:textId="77777777" w:rsidR="000B0416" w:rsidRPr="00E17AE0" w:rsidRDefault="000B0416" w:rsidP="003D07AA">
      <w:pPr>
        <w:rPr>
          <w:rFonts w:cstheme="minorHAnsi"/>
          <w:i/>
          <w:iCs/>
          <w:color w:val="000000" w:themeColor="text1"/>
        </w:rPr>
      </w:pPr>
      <w:r w:rsidRPr="00E17AE0">
        <w:rPr>
          <w:rStyle w:val="FootnoteReference"/>
          <w:i/>
        </w:rPr>
        <w:footnoteRef/>
      </w:r>
      <w:r w:rsidRPr="00E17AE0">
        <w:rPr>
          <w:i/>
        </w:rPr>
        <w:t xml:space="preserve"> </w:t>
      </w:r>
      <w:r w:rsidRPr="00E17AE0">
        <w:rPr>
          <w:rFonts w:cstheme="minorHAnsi"/>
          <w:i/>
          <w:iCs/>
          <w:color w:val="000000" w:themeColor="text1"/>
        </w:rPr>
        <w:t>Rais, M., Khan, M. Z., Ghalib, S. A., Nawaz, R., Akbar, G., Islam, S. L., &amp; Begum, A. (2013). Global conservation significance of Chotiari Wetlands Complex, Sangahr, Sindh, Pakistan. J. of Animal and Plant Sc, 23(6), 1609-1617.</w:t>
      </w:r>
    </w:p>
  </w:footnote>
  <w:footnote w:id="105">
    <w:p w14:paraId="11899807" w14:textId="77777777" w:rsidR="000B0416" w:rsidRPr="00E17AE0" w:rsidRDefault="000B0416" w:rsidP="003D07AA">
      <w:pPr>
        <w:spacing w:after="0"/>
        <w:rPr>
          <w:rFonts w:cstheme="minorHAnsi"/>
          <w:i/>
          <w:iCs/>
          <w:color w:val="000000" w:themeColor="text1"/>
        </w:rPr>
      </w:pPr>
      <w:r w:rsidRPr="00E17AE0">
        <w:rPr>
          <w:rStyle w:val="FootnoteReference"/>
          <w:i/>
        </w:rPr>
        <w:footnoteRef/>
      </w:r>
      <w:r w:rsidRPr="00E17AE0">
        <w:rPr>
          <w:i/>
        </w:rPr>
        <w:t xml:space="preserve"> </w:t>
      </w:r>
      <w:r w:rsidRPr="00E17AE0">
        <w:rPr>
          <w:rFonts w:cstheme="minorHAnsi"/>
          <w:i/>
          <w:iCs/>
          <w:color w:val="000000" w:themeColor="text1"/>
        </w:rPr>
        <w:t>Khuhawar, M. Y., Brohi, R. O. Z., Jahangir, T. M., &amp; Lanjwani, M. F. (2018). Water quality assessment of ramser site, indus delta, Sindh, Pakistan. Environmental monitoring and assessment, 190(8), 492</w:t>
      </w:r>
    </w:p>
  </w:footnote>
  <w:footnote w:id="106">
    <w:p w14:paraId="6699F984" w14:textId="77777777" w:rsidR="000B0416" w:rsidRPr="00E17AE0" w:rsidRDefault="000B0416" w:rsidP="003D07AA">
      <w:pPr>
        <w:pStyle w:val="FootnoteText"/>
        <w:rPr>
          <w:i/>
        </w:rPr>
      </w:pPr>
      <w:r w:rsidRPr="00E17AE0">
        <w:rPr>
          <w:rStyle w:val="FootnoteReference"/>
          <w:i/>
        </w:rPr>
        <w:footnoteRef/>
      </w:r>
      <w:r w:rsidRPr="00E17AE0">
        <w:rPr>
          <w:i/>
        </w:rPr>
        <w:t xml:space="preserve"> Giosan, L., Constantinescu, S., Clift, P. D., Tabrez, A. R., Danish, M., &amp; Inam, A. (2006). Recent morphodynamics of the Indus delta shore and shelf. Continental Shelf Research, 26(14), 1668-1684.</w:t>
      </w:r>
    </w:p>
  </w:footnote>
  <w:footnote w:id="107">
    <w:p w14:paraId="3C0626E7" w14:textId="77777777" w:rsidR="000B0416" w:rsidRPr="00E17AE0" w:rsidRDefault="000B0416" w:rsidP="003D07AA">
      <w:pPr>
        <w:spacing w:after="0"/>
        <w:rPr>
          <w:rFonts w:eastAsia="Times New Roman" w:cstheme="minorHAnsi"/>
          <w:i/>
          <w:iCs/>
          <w:color w:val="000000" w:themeColor="text1"/>
        </w:rPr>
      </w:pPr>
      <w:r w:rsidRPr="00E17AE0">
        <w:rPr>
          <w:rStyle w:val="FootnoteReference"/>
          <w:i/>
        </w:rPr>
        <w:footnoteRef/>
      </w:r>
      <w:r w:rsidRPr="00E17AE0">
        <w:rPr>
          <w:i/>
        </w:rPr>
        <w:t xml:space="preserve"> </w:t>
      </w:r>
      <w:r w:rsidRPr="00E17AE0">
        <w:rPr>
          <w:rFonts w:eastAsia="Times New Roman" w:cstheme="minorHAnsi"/>
          <w:i/>
          <w:iCs/>
          <w:color w:val="000000" w:themeColor="text1"/>
        </w:rPr>
        <w:t>Young, W. J., Anwar, A., Bhatti, T., Borgomeo, E., Davies, S., Garthwaite III, W. R., ... &amp; Saeed, B. (2019). Pakistan: getting more from water. World Bank.</w:t>
      </w:r>
    </w:p>
  </w:footnote>
  <w:footnote w:id="108">
    <w:p w14:paraId="530F3F9D" w14:textId="77777777" w:rsidR="000B0416" w:rsidRPr="00E17AE0" w:rsidRDefault="000B0416" w:rsidP="003D07AA">
      <w:pPr>
        <w:spacing w:after="0"/>
        <w:rPr>
          <w:rFonts w:cstheme="minorHAnsi"/>
          <w:i/>
          <w:iCs/>
          <w:color w:val="000000" w:themeColor="text1"/>
        </w:rPr>
      </w:pPr>
      <w:r w:rsidRPr="00E17AE0">
        <w:rPr>
          <w:rStyle w:val="FootnoteReference"/>
          <w:i/>
        </w:rPr>
        <w:footnoteRef/>
      </w:r>
      <w:r w:rsidRPr="00E17AE0">
        <w:rPr>
          <w:i/>
        </w:rPr>
        <w:t xml:space="preserve"> </w:t>
      </w:r>
      <w:r w:rsidRPr="00E17AE0">
        <w:rPr>
          <w:rFonts w:eastAsia="Arial" w:cstheme="minorHAnsi"/>
          <w:i/>
          <w:iCs/>
          <w:color w:val="000000" w:themeColor="text1"/>
          <w:highlight w:val="white"/>
        </w:rPr>
        <w:t xml:space="preserve">Kathiresan, K. (2012). Importance of mangrove ecosystem. </w:t>
      </w:r>
      <w:r w:rsidRPr="00E17AE0">
        <w:rPr>
          <w:rFonts w:cstheme="minorHAnsi"/>
          <w:i/>
          <w:iCs/>
          <w:color w:val="000000" w:themeColor="text1"/>
        </w:rPr>
        <w:t>International Journal of Marine Science, 2(10).</w:t>
      </w:r>
    </w:p>
  </w:footnote>
  <w:footnote w:id="109">
    <w:p w14:paraId="0B083FC2" w14:textId="77777777" w:rsidR="000B0416" w:rsidRPr="00E17AE0" w:rsidRDefault="000B0416" w:rsidP="003D07AA">
      <w:pPr>
        <w:pStyle w:val="FootnoteText"/>
        <w:rPr>
          <w:i/>
        </w:rPr>
      </w:pPr>
      <w:r w:rsidRPr="00E17AE0">
        <w:rPr>
          <w:rStyle w:val="FootnoteReference"/>
          <w:i/>
        </w:rPr>
        <w:footnoteRef/>
      </w:r>
      <w:r w:rsidRPr="00E17AE0">
        <w:rPr>
          <w:i/>
        </w:rPr>
        <w:t xml:space="preserve"> Abbas, F., Rehman, I., Adrees, M., Ibrahim, M., Saleem, F., Ali, S., ... &amp; Salik, M. R. (2018). Prevailing trends of climatic extremes across Indus-Delta of Sindh-Pakistan. Theoretical and applied climatology, 131(3), 1101-1117</w:t>
      </w:r>
    </w:p>
  </w:footnote>
  <w:footnote w:id="110">
    <w:p w14:paraId="5682A129" w14:textId="77777777" w:rsidR="000B0416" w:rsidRPr="00E17AE0" w:rsidRDefault="000B0416" w:rsidP="003D07AA">
      <w:pPr>
        <w:pStyle w:val="FootnoteText"/>
        <w:rPr>
          <w:i/>
        </w:rPr>
      </w:pPr>
      <w:r w:rsidRPr="00E17AE0">
        <w:rPr>
          <w:rStyle w:val="FootnoteReference"/>
          <w:i/>
        </w:rPr>
        <w:footnoteRef/>
      </w:r>
      <w:r w:rsidRPr="00E17AE0">
        <w:rPr>
          <w:i/>
        </w:rPr>
        <w:t xml:space="preserve"> Chang, M. S., Khatoon, Z. S., &amp; Shah, S. A. (2013). Flood disasters and its impacts on child education in Sindh: a case study of 2010 flood. Int. J. Adv. Res, 1(3), 329-344.</w:t>
      </w:r>
    </w:p>
  </w:footnote>
  <w:footnote w:id="111">
    <w:p w14:paraId="6C6D77C3" w14:textId="77777777" w:rsidR="000B0416" w:rsidRPr="00E17AE0" w:rsidRDefault="000B0416" w:rsidP="003D07AA">
      <w:pPr>
        <w:spacing w:after="0"/>
        <w:rPr>
          <w:rFonts w:eastAsia="Times New Roman" w:cstheme="minorHAnsi"/>
          <w:i/>
          <w:iCs/>
          <w:color w:val="000000" w:themeColor="text1"/>
        </w:rPr>
      </w:pPr>
      <w:r w:rsidRPr="00E17AE0">
        <w:rPr>
          <w:rStyle w:val="FootnoteReference"/>
          <w:i/>
        </w:rPr>
        <w:footnoteRef/>
      </w:r>
      <w:r w:rsidRPr="00E17AE0">
        <w:rPr>
          <w:i/>
        </w:rPr>
        <w:t xml:space="preserve"> </w:t>
      </w:r>
      <w:r w:rsidRPr="00E17AE0">
        <w:rPr>
          <w:rFonts w:eastAsia="Times New Roman" w:cstheme="minorHAnsi"/>
          <w:i/>
          <w:iCs/>
          <w:color w:val="000000" w:themeColor="text1"/>
        </w:rPr>
        <w:t>PDMA. (n.d.). Pakistan Disaster Management Authority, Government of Sindh. Retrieved 2021, from http://www.pdma.gos.pk/new/aboutus/history.php</w:t>
      </w:r>
    </w:p>
  </w:footnote>
  <w:footnote w:id="112">
    <w:p w14:paraId="3E9853D3" w14:textId="77777777" w:rsidR="000B0416" w:rsidRPr="00E17AE0" w:rsidRDefault="000B0416" w:rsidP="003D07AA">
      <w:pPr>
        <w:pStyle w:val="Default"/>
        <w:jc w:val="both"/>
        <w:rPr>
          <w:rFonts w:asciiTheme="minorHAnsi" w:hAnsiTheme="minorHAnsi" w:cstheme="minorHAnsi"/>
          <w:i/>
          <w:iCs/>
          <w:color w:val="000000" w:themeColor="text1"/>
          <w:sz w:val="20"/>
          <w:szCs w:val="20"/>
        </w:rPr>
      </w:pPr>
      <w:r w:rsidRPr="00E17AE0">
        <w:rPr>
          <w:rStyle w:val="FootnoteReference"/>
          <w:rFonts w:asciiTheme="minorHAnsi" w:hAnsiTheme="minorHAnsi" w:cstheme="minorHAnsi"/>
          <w:i/>
          <w:sz w:val="20"/>
        </w:rPr>
        <w:footnoteRef/>
      </w:r>
      <w:r w:rsidRPr="00E17AE0">
        <w:rPr>
          <w:i/>
        </w:rPr>
        <w:t xml:space="preserve"> </w:t>
      </w:r>
      <w:r w:rsidRPr="00E17AE0">
        <w:rPr>
          <w:rFonts w:asciiTheme="minorHAnsi" w:hAnsiTheme="minorHAnsi" w:cstheme="minorHAnsi"/>
          <w:i/>
          <w:iCs/>
          <w:color w:val="000000" w:themeColor="text1"/>
          <w:sz w:val="20"/>
          <w:szCs w:val="20"/>
        </w:rPr>
        <w:t>PMD &amp; UNDP. (2012). Diagnostic Study of Heavy Rainfall over Pakistan Producing Catastrophic Floods in 2010 and 2011. Pakistan Meteorological Department.</w:t>
      </w:r>
    </w:p>
  </w:footnote>
  <w:footnote w:id="113">
    <w:p w14:paraId="74D4935A" w14:textId="77777777" w:rsidR="000B0416" w:rsidRPr="00E17AE0" w:rsidRDefault="000B0416" w:rsidP="003D07AA">
      <w:pPr>
        <w:pStyle w:val="Default"/>
        <w:jc w:val="both"/>
        <w:rPr>
          <w:rFonts w:asciiTheme="minorHAnsi" w:hAnsiTheme="minorHAnsi" w:cstheme="minorHAnsi"/>
          <w:i/>
          <w:iCs/>
          <w:color w:val="000000" w:themeColor="text1"/>
          <w:sz w:val="20"/>
          <w:szCs w:val="20"/>
        </w:rPr>
      </w:pPr>
      <w:r w:rsidRPr="00E17AE0">
        <w:rPr>
          <w:rStyle w:val="FootnoteReference"/>
          <w:rFonts w:asciiTheme="minorHAnsi" w:hAnsiTheme="minorHAnsi" w:cstheme="minorHAnsi"/>
          <w:i/>
          <w:sz w:val="20"/>
        </w:rPr>
        <w:footnoteRef/>
      </w:r>
      <w:r w:rsidRPr="00E17AE0">
        <w:rPr>
          <w:rFonts w:asciiTheme="minorHAnsi" w:hAnsiTheme="minorHAnsi" w:cstheme="minorHAnsi"/>
          <w:i/>
          <w:sz w:val="20"/>
        </w:rPr>
        <w:t xml:space="preserve"> </w:t>
      </w:r>
      <w:r w:rsidRPr="00E17AE0">
        <w:rPr>
          <w:rFonts w:asciiTheme="minorHAnsi" w:hAnsiTheme="minorHAnsi" w:cstheme="minorHAnsi"/>
          <w:i/>
          <w:iCs/>
          <w:color w:val="000000" w:themeColor="text1"/>
          <w:sz w:val="20"/>
          <w:szCs w:val="20"/>
        </w:rPr>
        <w:t xml:space="preserve">Reliefweb. (2020). Reliefweb. </w:t>
      </w:r>
      <w:r w:rsidRPr="00E17AE0">
        <w:rPr>
          <w:rFonts w:asciiTheme="minorHAnsi" w:hAnsiTheme="minorHAnsi" w:cstheme="minorHAnsi"/>
          <w:i/>
          <w:iCs/>
          <w:sz w:val="20"/>
          <w:szCs w:val="20"/>
        </w:rPr>
        <w:t>https://reliefweb.int/disaster/fl-2020-000185-pak-0</w:t>
      </w:r>
    </w:p>
  </w:footnote>
  <w:footnote w:id="114">
    <w:p w14:paraId="1A25CB66" w14:textId="77777777" w:rsidR="000B0416" w:rsidRPr="00E17AE0" w:rsidRDefault="000B0416" w:rsidP="003D07AA">
      <w:pPr>
        <w:rPr>
          <w:rFonts w:eastAsia="Times New Roman" w:cstheme="minorHAnsi"/>
          <w:i/>
          <w:iCs/>
          <w:color w:val="000000" w:themeColor="text1"/>
        </w:rPr>
      </w:pPr>
      <w:r w:rsidRPr="00E17AE0">
        <w:rPr>
          <w:rStyle w:val="FootnoteReference"/>
          <w:i/>
        </w:rPr>
        <w:footnoteRef/>
      </w:r>
      <w:r w:rsidRPr="00E17AE0">
        <w:rPr>
          <w:i/>
        </w:rPr>
        <w:t xml:space="preserve"> </w:t>
      </w:r>
      <w:r w:rsidRPr="00E17AE0">
        <w:rPr>
          <w:rFonts w:eastAsia="Times New Roman" w:cstheme="minorHAnsi"/>
          <w:i/>
          <w:iCs/>
          <w:color w:val="000000" w:themeColor="text1"/>
        </w:rPr>
        <w:t>Haider, N. (2006). Living with disasters: disaster profiling of districts of Pakistan. National Disaster Management Authority Islamabad, Pakistan, 65.</w:t>
      </w:r>
    </w:p>
  </w:footnote>
  <w:footnote w:id="115">
    <w:p w14:paraId="36F8CA84" w14:textId="77777777" w:rsidR="000B0416" w:rsidRPr="00E17AE0" w:rsidRDefault="000B0416" w:rsidP="003D07AA">
      <w:pPr>
        <w:spacing w:after="0"/>
        <w:rPr>
          <w:rFonts w:cstheme="minorHAnsi"/>
          <w:i/>
          <w:iCs/>
          <w:color w:val="000000" w:themeColor="text1"/>
        </w:rPr>
      </w:pPr>
      <w:r w:rsidRPr="00E17AE0">
        <w:rPr>
          <w:rStyle w:val="FootnoteReference"/>
          <w:i/>
        </w:rPr>
        <w:footnoteRef/>
      </w:r>
      <w:r w:rsidRPr="00E17AE0">
        <w:rPr>
          <w:i/>
        </w:rPr>
        <w:t xml:space="preserve"> </w:t>
      </w:r>
      <w:r w:rsidRPr="00E17AE0">
        <w:rPr>
          <w:rFonts w:cstheme="minorHAnsi"/>
          <w:i/>
          <w:iCs/>
          <w:color w:val="000000" w:themeColor="text1"/>
        </w:rPr>
        <w:t>SID. (n.d.). Irrigation Department. Retrieved 2021, from https://irrigation.sindh.gov.pk/irrigation-network</w:t>
      </w:r>
    </w:p>
  </w:footnote>
  <w:footnote w:id="116">
    <w:p w14:paraId="017E0838" w14:textId="77777777" w:rsidR="000B0416" w:rsidRPr="00E17AE0" w:rsidRDefault="000B0416" w:rsidP="003D07AA">
      <w:pPr>
        <w:spacing w:after="0"/>
        <w:rPr>
          <w:rFonts w:cstheme="minorHAnsi"/>
          <w:i/>
          <w:iCs/>
          <w:color w:val="000000" w:themeColor="text1"/>
        </w:rPr>
      </w:pPr>
      <w:r w:rsidRPr="00E17AE0">
        <w:rPr>
          <w:rStyle w:val="FootnoteReference"/>
          <w:i/>
        </w:rPr>
        <w:footnoteRef/>
      </w:r>
      <w:r w:rsidRPr="00E17AE0">
        <w:rPr>
          <w:i/>
        </w:rPr>
        <w:t xml:space="preserve"> </w:t>
      </w:r>
      <w:r w:rsidRPr="00E17AE0">
        <w:rPr>
          <w:rFonts w:cstheme="minorHAnsi"/>
          <w:i/>
          <w:iCs/>
          <w:color w:val="000000" w:themeColor="text1"/>
        </w:rPr>
        <w:t>Ansari, K., Memon, N. A., Pathan, A. F. H., &amp; Memon, A. (2013). Analysis of the Runoff Generated due to the 2011 Monsoon Rainfall in Sindh using HEC-HMS. Sindh University Research Journal-SURJ (Science Series), 45(1).</w:t>
      </w:r>
    </w:p>
  </w:footnote>
  <w:footnote w:id="117">
    <w:p w14:paraId="5B0DECC9" w14:textId="77777777" w:rsidR="000B0416" w:rsidRPr="00E17AE0" w:rsidRDefault="000B0416" w:rsidP="003D07AA">
      <w:pPr>
        <w:spacing w:after="0"/>
        <w:rPr>
          <w:rFonts w:eastAsia="Times New Roman" w:cstheme="minorHAnsi"/>
          <w:i/>
          <w:iCs/>
          <w:color w:val="000000" w:themeColor="text1"/>
        </w:rPr>
      </w:pPr>
      <w:r w:rsidRPr="00E17AE0">
        <w:rPr>
          <w:rStyle w:val="FootnoteReference"/>
          <w:i/>
        </w:rPr>
        <w:footnoteRef/>
      </w:r>
      <w:r w:rsidRPr="00E17AE0">
        <w:rPr>
          <w:i/>
        </w:rPr>
        <w:t xml:space="preserve"> </w:t>
      </w:r>
      <w:r w:rsidRPr="00E17AE0">
        <w:rPr>
          <w:rFonts w:eastAsia="Times New Roman" w:cstheme="minorHAnsi"/>
          <w:i/>
          <w:iCs/>
          <w:color w:val="000000" w:themeColor="text1"/>
        </w:rPr>
        <w:t>Qureshi, R., &amp; Bhatti, G. R. (2005). Nara Desert, Pakistan. Part I: soils, climate, and vegetation. Rangelands, 27(5), 27-31.</w:t>
      </w:r>
    </w:p>
  </w:footnote>
  <w:footnote w:id="118">
    <w:p w14:paraId="4041CDD0" w14:textId="77777777" w:rsidR="000B0416" w:rsidRPr="00E17AE0" w:rsidRDefault="000B0416" w:rsidP="003D07AA">
      <w:pPr>
        <w:spacing w:after="0"/>
        <w:rPr>
          <w:rFonts w:eastAsia="Times New Roman" w:cstheme="minorHAnsi"/>
          <w:i/>
          <w:iCs/>
          <w:color w:val="000000" w:themeColor="text1"/>
        </w:rPr>
      </w:pPr>
      <w:r w:rsidRPr="00E17AE0">
        <w:rPr>
          <w:rStyle w:val="FootnoteReference"/>
          <w:i/>
        </w:rPr>
        <w:footnoteRef/>
      </w:r>
      <w:r w:rsidRPr="00E17AE0">
        <w:rPr>
          <w:i/>
        </w:rPr>
        <w:t xml:space="preserve"> </w:t>
      </w:r>
      <w:r w:rsidRPr="00E17AE0">
        <w:rPr>
          <w:rFonts w:eastAsia="Times New Roman" w:cstheme="minorHAnsi"/>
          <w:i/>
          <w:iCs/>
          <w:color w:val="000000" w:themeColor="text1"/>
        </w:rPr>
        <w:t>Ghalib, S. A., Ghalib, R., Zehra, A., Siddiqui, S., Hussain, B., Yasmeen, G., &amp; Begum, A. (2018). Review of the distribution, status and conservation of wildlife of Sindh. Canadian Journal of Pure and Applied Sciences, 12(2), 4519-4533.</w:t>
      </w:r>
    </w:p>
  </w:footnote>
  <w:footnote w:id="119">
    <w:p w14:paraId="37816DFE" w14:textId="77777777" w:rsidR="000B0416" w:rsidRPr="00E17AE0" w:rsidRDefault="000B0416" w:rsidP="003D07AA">
      <w:pPr>
        <w:pStyle w:val="FootnoteText"/>
        <w:rPr>
          <w:i/>
        </w:rPr>
      </w:pPr>
      <w:r w:rsidRPr="00E17AE0">
        <w:rPr>
          <w:rStyle w:val="FootnoteReference"/>
          <w:i/>
        </w:rPr>
        <w:footnoteRef/>
      </w:r>
      <w:r w:rsidRPr="00E17AE0">
        <w:rPr>
          <w:i/>
        </w:rPr>
        <w:t xml:space="preserve"> </w:t>
      </w:r>
      <w:r w:rsidRPr="00E17AE0">
        <w:rPr>
          <w:i/>
          <w:iCs/>
        </w:rPr>
        <w:t>Natural Disasters Consortium (NDC) (2019). Sindh Drought Needs Assessment Report.</w:t>
      </w:r>
      <w:r w:rsidRPr="00E17AE0">
        <w:rPr>
          <w:i/>
          <w:iCs/>
        </w:rPr>
        <w:tab/>
      </w:r>
      <w:r w:rsidRPr="00E17AE0">
        <w:rPr>
          <w:i/>
          <w:sz w:val="22"/>
          <w:szCs w:val="22"/>
        </w:rPr>
        <w:tab/>
      </w:r>
    </w:p>
  </w:footnote>
  <w:footnote w:id="120">
    <w:p w14:paraId="7B658369" w14:textId="77777777" w:rsidR="000B0416" w:rsidRPr="00E17AE0" w:rsidRDefault="000B0416" w:rsidP="003D07AA">
      <w:pPr>
        <w:spacing w:after="0"/>
        <w:rPr>
          <w:rFonts w:cstheme="minorHAnsi"/>
          <w:i/>
          <w:iCs/>
          <w:color w:val="000000" w:themeColor="text1"/>
        </w:rPr>
      </w:pPr>
      <w:r w:rsidRPr="00E17AE0">
        <w:rPr>
          <w:rStyle w:val="FootnoteReference"/>
          <w:i/>
        </w:rPr>
        <w:footnoteRef/>
      </w:r>
      <w:r w:rsidRPr="00E17AE0">
        <w:rPr>
          <w:i/>
        </w:rPr>
        <w:t xml:space="preserve"> </w:t>
      </w:r>
      <w:r w:rsidRPr="00E17AE0">
        <w:rPr>
          <w:rFonts w:cstheme="minorHAnsi"/>
          <w:i/>
          <w:iCs/>
          <w:color w:val="000000" w:themeColor="text1"/>
        </w:rPr>
        <w:t>FAO. (2004). Food and Agriculture Organisation of the United Nations. http://www.fao.org/3/y5460e/y5460e06.htm</w:t>
      </w:r>
    </w:p>
  </w:footnote>
  <w:footnote w:id="121">
    <w:p w14:paraId="006F40B2" w14:textId="77777777" w:rsidR="000B0416" w:rsidRPr="00E17AE0" w:rsidRDefault="000B0416" w:rsidP="003D07AA">
      <w:pPr>
        <w:spacing w:after="0"/>
        <w:rPr>
          <w:rFonts w:eastAsia="Times New Roman" w:cstheme="minorHAnsi"/>
          <w:i/>
          <w:iCs/>
          <w:color w:val="000000" w:themeColor="text1"/>
        </w:rPr>
      </w:pPr>
      <w:r w:rsidRPr="00E17AE0">
        <w:rPr>
          <w:rStyle w:val="FootnoteReference"/>
          <w:i/>
        </w:rPr>
        <w:footnoteRef/>
      </w:r>
      <w:r w:rsidRPr="00246F7C">
        <w:rPr>
          <w:i/>
          <w:lang w:val="es-ES_tradnl"/>
        </w:rPr>
        <w:t xml:space="preserve"> </w:t>
      </w:r>
      <w:r w:rsidRPr="00246F7C">
        <w:rPr>
          <w:rFonts w:eastAsia="Times New Roman" w:cstheme="minorHAnsi"/>
          <w:i/>
          <w:iCs/>
          <w:color w:val="000000" w:themeColor="text1"/>
          <w:lang w:val="es-ES_tradnl"/>
        </w:rPr>
        <w:t xml:space="preserve">Herani, G. M., Pervez, M. W., Rajar, A. W., &amp; Shaikh, R. A. (2008). </w:t>
      </w:r>
      <w:r w:rsidRPr="00E17AE0">
        <w:rPr>
          <w:rFonts w:eastAsia="Times New Roman" w:cstheme="minorHAnsi"/>
          <w:i/>
          <w:iCs/>
          <w:color w:val="000000" w:themeColor="text1"/>
        </w:rPr>
        <w:t>Livestock: A reliable source of income generation and rehabilitation of environment at Tharparkar.</w:t>
      </w:r>
    </w:p>
  </w:footnote>
  <w:footnote w:id="122">
    <w:p w14:paraId="4293371D" w14:textId="77777777" w:rsidR="001336E0" w:rsidRDefault="001336E0" w:rsidP="001336E0">
      <w:pPr>
        <w:pStyle w:val="FootnoteText"/>
      </w:pPr>
      <w:r>
        <w:rPr>
          <w:rStyle w:val="FootnoteReference"/>
        </w:rPr>
        <w:footnoteRef/>
      </w:r>
      <w:r>
        <w:t xml:space="preserve"> These time scales reflect a nested process of planning levels: operational planning (5 years), strategic planning (20 years) and visioning (50 years). See: </w:t>
      </w:r>
      <w:r w:rsidRPr="00865E45">
        <w:t>Pegram, Guy C. River Basin Planning Principles: Procedures and Approaches for Strategic Basin Planning. Manila, Philippines: Asian Development Bank, 2013. http://www.adb.org/sites/default/files/pub/2013/river-basin-planning.pdf.</w:t>
      </w:r>
    </w:p>
  </w:footnote>
  <w:footnote w:id="123">
    <w:p w14:paraId="3EF8F082" w14:textId="77777777" w:rsidR="000B0416" w:rsidRDefault="000B0416" w:rsidP="00D027E5">
      <w:pPr>
        <w:pStyle w:val="FootnoteText"/>
      </w:pPr>
      <w:r>
        <w:rPr>
          <w:rStyle w:val="FootnoteReference"/>
        </w:rPr>
        <w:footnoteRef/>
      </w:r>
      <w:r>
        <w:t xml:space="preserve"> </w:t>
      </w:r>
      <w:r w:rsidRPr="00202256">
        <w:t>The Water Sector Improvement Project (WSIP), closed in 2020, financed the renovation of the main canal networks for the three AWBs under SWAT.</w:t>
      </w:r>
    </w:p>
    <w:p w14:paraId="6F2F72B5" w14:textId="77777777" w:rsidR="000B0416" w:rsidRPr="00F91792" w:rsidRDefault="000B0416" w:rsidP="00D027E5">
      <w:pPr>
        <w:pStyle w:val="FootnoteText"/>
        <w:rPr>
          <w:lang w:val="en-CA"/>
        </w:rPr>
      </w:pPr>
    </w:p>
  </w:footnote>
  <w:footnote w:id="124">
    <w:p w14:paraId="0A506E89" w14:textId="77777777" w:rsidR="000B0416" w:rsidRPr="00202256" w:rsidRDefault="000B0416" w:rsidP="00D027E5">
      <w:pPr>
        <w:pStyle w:val="FootnoteText"/>
        <w:rPr>
          <w:lang w:val="en-CA"/>
        </w:rPr>
      </w:pPr>
      <w:r>
        <w:rPr>
          <w:rStyle w:val="FootnoteReference"/>
        </w:rPr>
        <w:footnoteRef/>
      </w:r>
      <w:r>
        <w:t xml:space="preserve"> </w:t>
      </w:r>
      <w:r w:rsidRPr="00202256">
        <w:t>The on-going Sindh Barrages Improvement Project (SBIP), scheduled to close in 2024, is improving the safety of the three large barrages on the Indus River which feed the Sindh irrigation system.</w:t>
      </w:r>
    </w:p>
  </w:footnote>
  <w:footnote w:id="125">
    <w:p w14:paraId="45E56874" w14:textId="77777777" w:rsidR="000B0416" w:rsidRPr="00B35355" w:rsidRDefault="000B0416" w:rsidP="003E0F89">
      <w:pPr>
        <w:pStyle w:val="FootnoteText"/>
        <w:rPr>
          <w:rFonts w:cstheme="minorHAnsi"/>
        </w:rPr>
      </w:pPr>
      <w:r>
        <w:rPr>
          <w:rStyle w:val="FootnoteReference"/>
        </w:rPr>
        <w:footnoteRef/>
      </w:r>
      <w:r>
        <w:t xml:space="preserve"> </w:t>
      </w:r>
      <w:r w:rsidRPr="00A654BB">
        <w:rPr>
          <w:rFonts w:cstheme="minorHAnsi"/>
        </w:rPr>
        <w:t>Stakeholder engagement is the process whereby those who are the program proponents/developers communicate and consult with those who are directly and indirectly affected by the program and those who may have an interest in it or have the ability to influence the Project, either positively or negatively. An effective stakeholder engagement helps to develop constructive and productive relationship with the stakeholders. Listening to stakeholder concerns and feedback is a valuable source of information that can be used to improve project design and outcomes, and helps to identify and monitor trends, challenges and perceptions over time with specific groups of stakeholders. It also helps to address the concerns of the stakeholders in a timely fashion</w:t>
      </w:r>
      <w:r w:rsidRPr="00B35355">
        <w:rPr>
          <w:rFonts w:cstheme="minorHAnsi"/>
        </w:rPr>
        <w:t>.</w:t>
      </w:r>
    </w:p>
  </w:footnote>
  <w:footnote w:id="126">
    <w:p w14:paraId="0CE51238" w14:textId="77777777" w:rsidR="000B0416" w:rsidRDefault="000B0416" w:rsidP="003E0F89">
      <w:pPr>
        <w:pStyle w:val="FootnoteText"/>
      </w:pPr>
      <w:r>
        <w:rPr>
          <w:rStyle w:val="FootnoteReference"/>
        </w:rPr>
        <w:footnoteRef/>
      </w:r>
      <w:r>
        <w:t xml:space="preserve"> This plan is for guidance only, the stakeholder engagement activities will be conducted extensively as and when required</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96578F4" w14:textId="77777777" w:rsidR="00535D58" w:rsidRDefault="00535D58">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10ECEFA" w14:textId="77777777" w:rsidR="000B0416" w:rsidRDefault="000B0416" w:rsidP="00B2346E">
    <w:pPr>
      <w:pStyle w:val="Bullet"/>
      <w:numPr>
        <w:ilvl w:val="0"/>
        <w:numId w:val="0"/>
      </w:numPr>
      <w:ind w:left="720"/>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5669E3" w14:textId="77777777" w:rsidR="00535D58" w:rsidRDefault="00535D58">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5B7836F" w14:textId="77777777" w:rsidR="00FB36A5" w:rsidRDefault="00FB36A5">
    <w:pPr>
      <w:pStyle w:val="Heade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DB2C4C3" w14:textId="77777777" w:rsidR="00FB36A5" w:rsidRDefault="00FB36A5">
    <w:pPr>
      <w:pStyle w:val="Header"/>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F3B0A6F" w14:textId="77777777" w:rsidR="00FB36A5" w:rsidRDefault="00FB36A5">
    <w:pPr>
      <w:pStyle w:val="Header"/>
    </w:pP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A0DAD02" w14:textId="77777777" w:rsidR="000B0416" w:rsidRDefault="000B0416"/>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FE"/>
    <w:multiLevelType w:val="singleLevel"/>
    <w:tmpl w:val="D7F442CE"/>
    <w:lvl w:ilvl="0">
      <w:numFmt w:val="bullet"/>
      <w:lvlText w:val="*"/>
      <w:lvlJc w:val="left"/>
    </w:lvl>
  </w:abstractNum>
  <w:abstractNum w:abstractNumId="1">
    <w:nsid w:val="006A7EEC"/>
    <w:multiLevelType w:val="hybridMultilevel"/>
    <w:tmpl w:val="F73C58A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nsid w:val="00795B0E"/>
    <w:multiLevelType w:val="hybridMultilevel"/>
    <w:tmpl w:val="FF980256"/>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
    <w:nsid w:val="018F6F2D"/>
    <w:multiLevelType w:val="multilevel"/>
    <w:tmpl w:val="FCD06934"/>
    <w:lvl w:ilvl="0">
      <w:start w:val="1"/>
      <w:numFmt w:val="upperRoman"/>
      <w:pStyle w:val="PDSHeading1"/>
      <w:lvlText w:val="%1."/>
      <w:lvlJc w:val="center"/>
      <w:pPr>
        <w:tabs>
          <w:tab w:val="num" w:pos="0"/>
        </w:tabs>
        <w:ind w:left="0" w:firstLine="0"/>
      </w:pPr>
      <w:rPr>
        <w:rFonts w:ascii="Times New Roman" w:hAnsi="Times New Roman" w:cs="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1">
      <w:start w:val="1"/>
      <w:numFmt w:val="upperLetter"/>
      <w:pStyle w:val="PDSHeading2"/>
      <w:lvlText w:val="%2."/>
      <w:lvlJc w:val="left"/>
      <w:pPr>
        <w:tabs>
          <w:tab w:val="num" w:pos="6570"/>
        </w:tabs>
        <w:ind w:left="6210" w:firstLine="0"/>
      </w:pPr>
      <w:rPr>
        <w:rFonts w:hint="default"/>
      </w:rPr>
    </w:lvl>
    <w:lvl w:ilvl="2">
      <w:start w:val="1"/>
      <w:numFmt w:val="decimal"/>
      <w:lvlText w:val="%3."/>
      <w:lvlJc w:val="left"/>
      <w:pPr>
        <w:tabs>
          <w:tab w:val="num" w:pos="720"/>
        </w:tabs>
        <w:ind w:left="720" w:firstLine="0"/>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4">
    <w:nsid w:val="03BB5A15"/>
    <w:multiLevelType w:val="hybridMultilevel"/>
    <w:tmpl w:val="595A27AA"/>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nsid w:val="04AA1E61"/>
    <w:multiLevelType w:val="hybridMultilevel"/>
    <w:tmpl w:val="40AC50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05AF49BD"/>
    <w:multiLevelType w:val="hybridMultilevel"/>
    <w:tmpl w:val="3D1480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05C75A2C"/>
    <w:multiLevelType w:val="hybridMultilevel"/>
    <w:tmpl w:val="5FC452A0"/>
    <w:lvl w:ilvl="0" w:tplc="20F6E820">
      <w:start w:val="1"/>
      <w:numFmt w:val="lowerRoman"/>
      <w:lvlText w:val="%1)"/>
      <w:lvlJc w:val="left"/>
      <w:pPr>
        <w:ind w:left="108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06506371"/>
    <w:multiLevelType w:val="hybridMultilevel"/>
    <w:tmpl w:val="78AA7BA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077D678A"/>
    <w:multiLevelType w:val="hybridMultilevel"/>
    <w:tmpl w:val="B74EC6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07A21322"/>
    <w:multiLevelType w:val="hybridMultilevel"/>
    <w:tmpl w:val="6E4A866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081E26BA"/>
    <w:multiLevelType w:val="hybridMultilevel"/>
    <w:tmpl w:val="AB5C7714"/>
    <w:lvl w:ilvl="0" w:tplc="C628A14A">
      <w:numFmt w:val="bullet"/>
      <w:lvlText w:val=""/>
      <w:lvlJc w:val="left"/>
      <w:pPr>
        <w:ind w:left="464" w:hanging="360"/>
      </w:pPr>
      <w:rPr>
        <w:rFonts w:ascii="Symbol" w:eastAsia="Symbol" w:hAnsi="Symbol" w:cs="Symbol" w:hint="default"/>
        <w:w w:val="100"/>
        <w:sz w:val="21"/>
        <w:szCs w:val="21"/>
        <w:lang w:val="en-US" w:eastAsia="en-US" w:bidi="en-US"/>
      </w:rPr>
    </w:lvl>
    <w:lvl w:ilvl="1" w:tplc="0BE46CE8">
      <w:numFmt w:val="bullet"/>
      <w:lvlText w:val="•"/>
      <w:lvlJc w:val="left"/>
      <w:pPr>
        <w:ind w:left="710" w:hanging="360"/>
      </w:pPr>
      <w:rPr>
        <w:rFonts w:hint="default"/>
        <w:lang w:val="en-US" w:eastAsia="en-US" w:bidi="en-US"/>
      </w:rPr>
    </w:lvl>
    <w:lvl w:ilvl="2" w:tplc="75A0F918">
      <w:numFmt w:val="bullet"/>
      <w:lvlText w:val="•"/>
      <w:lvlJc w:val="left"/>
      <w:pPr>
        <w:ind w:left="960" w:hanging="360"/>
      </w:pPr>
      <w:rPr>
        <w:rFonts w:hint="default"/>
        <w:lang w:val="en-US" w:eastAsia="en-US" w:bidi="en-US"/>
      </w:rPr>
    </w:lvl>
    <w:lvl w:ilvl="3" w:tplc="CEFAF05A">
      <w:numFmt w:val="bullet"/>
      <w:lvlText w:val="•"/>
      <w:lvlJc w:val="left"/>
      <w:pPr>
        <w:ind w:left="1210" w:hanging="360"/>
      </w:pPr>
      <w:rPr>
        <w:rFonts w:hint="default"/>
        <w:lang w:val="en-US" w:eastAsia="en-US" w:bidi="en-US"/>
      </w:rPr>
    </w:lvl>
    <w:lvl w:ilvl="4" w:tplc="409CFC0E">
      <w:numFmt w:val="bullet"/>
      <w:lvlText w:val="•"/>
      <w:lvlJc w:val="left"/>
      <w:pPr>
        <w:ind w:left="1460" w:hanging="360"/>
      </w:pPr>
      <w:rPr>
        <w:rFonts w:hint="default"/>
        <w:lang w:val="en-US" w:eastAsia="en-US" w:bidi="en-US"/>
      </w:rPr>
    </w:lvl>
    <w:lvl w:ilvl="5" w:tplc="599C2AA0">
      <w:numFmt w:val="bullet"/>
      <w:lvlText w:val="•"/>
      <w:lvlJc w:val="left"/>
      <w:pPr>
        <w:ind w:left="1710" w:hanging="360"/>
      </w:pPr>
      <w:rPr>
        <w:rFonts w:hint="default"/>
        <w:lang w:val="en-US" w:eastAsia="en-US" w:bidi="en-US"/>
      </w:rPr>
    </w:lvl>
    <w:lvl w:ilvl="6" w:tplc="86CE375C">
      <w:numFmt w:val="bullet"/>
      <w:lvlText w:val="•"/>
      <w:lvlJc w:val="left"/>
      <w:pPr>
        <w:ind w:left="1960" w:hanging="360"/>
      </w:pPr>
      <w:rPr>
        <w:rFonts w:hint="default"/>
        <w:lang w:val="en-US" w:eastAsia="en-US" w:bidi="en-US"/>
      </w:rPr>
    </w:lvl>
    <w:lvl w:ilvl="7" w:tplc="152820EE">
      <w:numFmt w:val="bullet"/>
      <w:lvlText w:val="•"/>
      <w:lvlJc w:val="left"/>
      <w:pPr>
        <w:ind w:left="2210" w:hanging="360"/>
      </w:pPr>
      <w:rPr>
        <w:rFonts w:hint="default"/>
        <w:lang w:val="en-US" w:eastAsia="en-US" w:bidi="en-US"/>
      </w:rPr>
    </w:lvl>
    <w:lvl w:ilvl="8" w:tplc="9D66ED82">
      <w:numFmt w:val="bullet"/>
      <w:lvlText w:val="•"/>
      <w:lvlJc w:val="left"/>
      <w:pPr>
        <w:ind w:left="2460" w:hanging="360"/>
      </w:pPr>
      <w:rPr>
        <w:rFonts w:hint="default"/>
        <w:lang w:val="en-US" w:eastAsia="en-US" w:bidi="en-US"/>
      </w:rPr>
    </w:lvl>
  </w:abstractNum>
  <w:abstractNum w:abstractNumId="12">
    <w:nsid w:val="085669F0"/>
    <w:multiLevelType w:val="multilevel"/>
    <w:tmpl w:val="8678374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3">
    <w:nsid w:val="0B501E42"/>
    <w:multiLevelType w:val="hybridMultilevel"/>
    <w:tmpl w:val="19CAA1A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0B5279D2"/>
    <w:multiLevelType w:val="hybridMultilevel"/>
    <w:tmpl w:val="38CC5DCA"/>
    <w:lvl w:ilvl="0" w:tplc="04090005">
      <w:start w:val="1"/>
      <w:numFmt w:val="bullet"/>
      <w:lvlText w:val=""/>
      <w:lvlJc w:val="left"/>
      <w:pPr>
        <w:ind w:left="-360" w:hanging="360"/>
      </w:pPr>
      <w:rPr>
        <w:rFonts w:ascii="Wingdings" w:hAnsi="Wingdings" w:hint="default"/>
        <w:sz w:val="22"/>
        <w:szCs w:val="22"/>
      </w:rPr>
    </w:lvl>
    <w:lvl w:ilvl="1" w:tplc="14090003">
      <w:start w:val="1"/>
      <w:numFmt w:val="bullet"/>
      <w:lvlText w:val="o"/>
      <w:lvlJc w:val="left"/>
      <w:pPr>
        <w:ind w:left="-347" w:hanging="360"/>
      </w:pPr>
      <w:rPr>
        <w:rFonts w:ascii="Courier New" w:hAnsi="Courier New" w:cs="Courier New" w:hint="default"/>
      </w:rPr>
    </w:lvl>
    <w:lvl w:ilvl="2" w:tplc="14090005" w:tentative="1">
      <w:start w:val="1"/>
      <w:numFmt w:val="bullet"/>
      <w:lvlText w:val=""/>
      <w:lvlJc w:val="left"/>
      <w:pPr>
        <w:ind w:left="373" w:hanging="360"/>
      </w:pPr>
      <w:rPr>
        <w:rFonts w:ascii="Wingdings" w:hAnsi="Wingdings" w:hint="default"/>
      </w:rPr>
    </w:lvl>
    <w:lvl w:ilvl="3" w:tplc="14090001" w:tentative="1">
      <w:start w:val="1"/>
      <w:numFmt w:val="bullet"/>
      <w:lvlText w:val=""/>
      <w:lvlJc w:val="left"/>
      <w:pPr>
        <w:ind w:left="1093" w:hanging="360"/>
      </w:pPr>
      <w:rPr>
        <w:rFonts w:ascii="Symbol" w:hAnsi="Symbol" w:hint="default"/>
      </w:rPr>
    </w:lvl>
    <w:lvl w:ilvl="4" w:tplc="14090003" w:tentative="1">
      <w:start w:val="1"/>
      <w:numFmt w:val="bullet"/>
      <w:lvlText w:val="o"/>
      <w:lvlJc w:val="left"/>
      <w:pPr>
        <w:ind w:left="1813" w:hanging="360"/>
      </w:pPr>
      <w:rPr>
        <w:rFonts w:ascii="Courier New" w:hAnsi="Courier New" w:cs="Courier New" w:hint="default"/>
      </w:rPr>
    </w:lvl>
    <w:lvl w:ilvl="5" w:tplc="14090005" w:tentative="1">
      <w:start w:val="1"/>
      <w:numFmt w:val="bullet"/>
      <w:lvlText w:val=""/>
      <w:lvlJc w:val="left"/>
      <w:pPr>
        <w:ind w:left="2533" w:hanging="360"/>
      </w:pPr>
      <w:rPr>
        <w:rFonts w:ascii="Wingdings" w:hAnsi="Wingdings" w:hint="default"/>
      </w:rPr>
    </w:lvl>
    <w:lvl w:ilvl="6" w:tplc="14090001" w:tentative="1">
      <w:start w:val="1"/>
      <w:numFmt w:val="bullet"/>
      <w:lvlText w:val=""/>
      <w:lvlJc w:val="left"/>
      <w:pPr>
        <w:ind w:left="3253" w:hanging="360"/>
      </w:pPr>
      <w:rPr>
        <w:rFonts w:ascii="Symbol" w:hAnsi="Symbol" w:hint="default"/>
      </w:rPr>
    </w:lvl>
    <w:lvl w:ilvl="7" w:tplc="14090003" w:tentative="1">
      <w:start w:val="1"/>
      <w:numFmt w:val="bullet"/>
      <w:lvlText w:val="o"/>
      <w:lvlJc w:val="left"/>
      <w:pPr>
        <w:ind w:left="3973" w:hanging="360"/>
      </w:pPr>
      <w:rPr>
        <w:rFonts w:ascii="Courier New" w:hAnsi="Courier New" w:cs="Courier New" w:hint="default"/>
      </w:rPr>
    </w:lvl>
    <w:lvl w:ilvl="8" w:tplc="14090005" w:tentative="1">
      <w:start w:val="1"/>
      <w:numFmt w:val="bullet"/>
      <w:lvlText w:val=""/>
      <w:lvlJc w:val="left"/>
      <w:pPr>
        <w:ind w:left="4693" w:hanging="360"/>
      </w:pPr>
      <w:rPr>
        <w:rFonts w:ascii="Wingdings" w:hAnsi="Wingdings" w:hint="default"/>
      </w:rPr>
    </w:lvl>
  </w:abstractNum>
  <w:abstractNum w:abstractNumId="15">
    <w:nsid w:val="0BB14407"/>
    <w:multiLevelType w:val="hybridMultilevel"/>
    <w:tmpl w:val="00CAB090"/>
    <w:lvl w:ilvl="0" w:tplc="EF7E3818">
      <w:numFmt w:val="bullet"/>
      <w:lvlText w:val=""/>
      <w:lvlJc w:val="left"/>
      <w:pPr>
        <w:ind w:left="464" w:hanging="360"/>
      </w:pPr>
      <w:rPr>
        <w:rFonts w:ascii="Symbol" w:eastAsia="Symbol" w:hAnsi="Symbol" w:cs="Symbol" w:hint="default"/>
        <w:w w:val="100"/>
        <w:sz w:val="21"/>
        <w:szCs w:val="21"/>
        <w:lang w:val="en-US" w:eastAsia="en-US" w:bidi="en-US"/>
      </w:rPr>
    </w:lvl>
    <w:lvl w:ilvl="1" w:tplc="7EA4C188">
      <w:numFmt w:val="bullet"/>
      <w:lvlText w:val="•"/>
      <w:lvlJc w:val="left"/>
      <w:pPr>
        <w:ind w:left="710" w:hanging="360"/>
      </w:pPr>
      <w:rPr>
        <w:rFonts w:hint="default"/>
        <w:lang w:val="en-US" w:eastAsia="en-US" w:bidi="en-US"/>
      </w:rPr>
    </w:lvl>
    <w:lvl w:ilvl="2" w:tplc="F406320A">
      <w:numFmt w:val="bullet"/>
      <w:lvlText w:val="•"/>
      <w:lvlJc w:val="left"/>
      <w:pPr>
        <w:ind w:left="960" w:hanging="360"/>
      </w:pPr>
      <w:rPr>
        <w:rFonts w:hint="default"/>
        <w:lang w:val="en-US" w:eastAsia="en-US" w:bidi="en-US"/>
      </w:rPr>
    </w:lvl>
    <w:lvl w:ilvl="3" w:tplc="1658A0D6">
      <w:numFmt w:val="bullet"/>
      <w:lvlText w:val="•"/>
      <w:lvlJc w:val="left"/>
      <w:pPr>
        <w:ind w:left="1210" w:hanging="360"/>
      </w:pPr>
      <w:rPr>
        <w:rFonts w:hint="default"/>
        <w:lang w:val="en-US" w:eastAsia="en-US" w:bidi="en-US"/>
      </w:rPr>
    </w:lvl>
    <w:lvl w:ilvl="4" w:tplc="B784D194">
      <w:numFmt w:val="bullet"/>
      <w:lvlText w:val="•"/>
      <w:lvlJc w:val="left"/>
      <w:pPr>
        <w:ind w:left="1460" w:hanging="360"/>
      </w:pPr>
      <w:rPr>
        <w:rFonts w:hint="default"/>
        <w:lang w:val="en-US" w:eastAsia="en-US" w:bidi="en-US"/>
      </w:rPr>
    </w:lvl>
    <w:lvl w:ilvl="5" w:tplc="AAB69B54">
      <w:numFmt w:val="bullet"/>
      <w:lvlText w:val="•"/>
      <w:lvlJc w:val="left"/>
      <w:pPr>
        <w:ind w:left="1710" w:hanging="360"/>
      </w:pPr>
      <w:rPr>
        <w:rFonts w:hint="default"/>
        <w:lang w:val="en-US" w:eastAsia="en-US" w:bidi="en-US"/>
      </w:rPr>
    </w:lvl>
    <w:lvl w:ilvl="6" w:tplc="9438B3CC">
      <w:numFmt w:val="bullet"/>
      <w:lvlText w:val="•"/>
      <w:lvlJc w:val="left"/>
      <w:pPr>
        <w:ind w:left="1960" w:hanging="360"/>
      </w:pPr>
      <w:rPr>
        <w:rFonts w:hint="default"/>
        <w:lang w:val="en-US" w:eastAsia="en-US" w:bidi="en-US"/>
      </w:rPr>
    </w:lvl>
    <w:lvl w:ilvl="7" w:tplc="2F58921C">
      <w:numFmt w:val="bullet"/>
      <w:lvlText w:val="•"/>
      <w:lvlJc w:val="left"/>
      <w:pPr>
        <w:ind w:left="2210" w:hanging="360"/>
      </w:pPr>
      <w:rPr>
        <w:rFonts w:hint="default"/>
        <w:lang w:val="en-US" w:eastAsia="en-US" w:bidi="en-US"/>
      </w:rPr>
    </w:lvl>
    <w:lvl w:ilvl="8" w:tplc="CC94C43E">
      <w:numFmt w:val="bullet"/>
      <w:lvlText w:val="•"/>
      <w:lvlJc w:val="left"/>
      <w:pPr>
        <w:ind w:left="2460" w:hanging="360"/>
      </w:pPr>
      <w:rPr>
        <w:rFonts w:hint="default"/>
        <w:lang w:val="en-US" w:eastAsia="en-US" w:bidi="en-US"/>
      </w:rPr>
    </w:lvl>
  </w:abstractNum>
  <w:abstractNum w:abstractNumId="16">
    <w:nsid w:val="0CD028EE"/>
    <w:multiLevelType w:val="hybridMultilevel"/>
    <w:tmpl w:val="D166EEF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nsid w:val="0CD86FA2"/>
    <w:multiLevelType w:val="hybridMultilevel"/>
    <w:tmpl w:val="F60CBA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11F052C5"/>
    <w:multiLevelType w:val="hybridMultilevel"/>
    <w:tmpl w:val="15DCF9C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9">
    <w:nsid w:val="14430B48"/>
    <w:multiLevelType w:val="hybridMultilevel"/>
    <w:tmpl w:val="0EBE1552"/>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0">
    <w:nsid w:val="159119AB"/>
    <w:multiLevelType w:val="hybridMultilevel"/>
    <w:tmpl w:val="C06464A4"/>
    <w:lvl w:ilvl="0" w:tplc="580C1542">
      <w:numFmt w:val="bullet"/>
      <w:lvlText w:val=""/>
      <w:lvlJc w:val="left"/>
      <w:pPr>
        <w:ind w:left="464" w:hanging="360"/>
      </w:pPr>
      <w:rPr>
        <w:rFonts w:ascii="Symbol" w:eastAsia="Symbol" w:hAnsi="Symbol" w:cs="Symbol" w:hint="default"/>
        <w:w w:val="100"/>
        <w:sz w:val="21"/>
        <w:szCs w:val="21"/>
        <w:lang w:val="en-US" w:eastAsia="en-US" w:bidi="en-US"/>
      </w:rPr>
    </w:lvl>
    <w:lvl w:ilvl="1" w:tplc="E9063772">
      <w:numFmt w:val="bullet"/>
      <w:lvlText w:val="•"/>
      <w:lvlJc w:val="left"/>
      <w:pPr>
        <w:ind w:left="710" w:hanging="360"/>
      </w:pPr>
      <w:rPr>
        <w:rFonts w:hint="default"/>
        <w:lang w:val="en-US" w:eastAsia="en-US" w:bidi="en-US"/>
      </w:rPr>
    </w:lvl>
    <w:lvl w:ilvl="2" w:tplc="768E9388">
      <w:numFmt w:val="bullet"/>
      <w:lvlText w:val="•"/>
      <w:lvlJc w:val="left"/>
      <w:pPr>
        <w:ind w:left="960" w:hanging="360"/>
      </w:pPr>
      <w:rPr>
        <w:rFonts w:hint="default"/>
        <w:lang w:val="en-US" w:eastAsia="en-US" w:bidi="en-US"/>
      </w:rPr>
    </w:lvl>
    <w:lvl w:ilvl="3" w:tplc="5B704602">
      <w:numFmt w:val="bullet"/>
      <w:lvlText w:val="•"/>
      <w:lvlJc w:val="left"/>
      <w:pPr>
        <w:ind w:left="1210" w:hanging="360"/>
      </w:pPr>
      <w:rPr>
        <w:rFonts w:hint="default"/>
        <w:lang w:val="en-US" w:eastAsia="en-US" w:bidi="en-US"/>
      </w:rPr>
    </w:lvl>
    <w:lvl w:ilvl="4" w:tplc="0E481B16">
      <w:numFmt w:val="bullet"/>
      <w:lvlText w:val="•"/>
      <w:lvlJc w:val="left"/>
      <w:pPr>
        <w:ind w:left="1460" w:hanging="360"/>
      </w:pPr>
      <w:rPr>
        <w:rFonts w:hint="default"/>
        <w:lang w:val="en-US" w:eastAsia="en-US" w:bidi="en-US"/>
      </w:rPr>
    </w:lvl>
    <w:lvl w:ilvl="5" w:tplc="9DF2EA1C">
      <w:numFmt w:val="bullet"/>
      <w:lvlText w:val="•"/>
      <w:lvlJc w:val="left"/>
      <w:pPr>
        <w:ind w:left="1710" w:hanging="360"/>
      </w:pPr>
      <w:rPr>
        <w:rFonts w:hint="default"/>
        <w:lang w:val="en-US" w:eastAsia="en-US" w:bidi="en-US"/>
      </w:rPr>
    </w:lvl>
    <w:lvl w:ilvl="6" w:tplc="B170CA92">
      <w:numFmt w:val="bullet"/>
      <w:lvlText w:val="•"/>
      <w:lvlJc w:val="left"/>
      <w:pPr>
        <w:ind w:left="1960" w:hanging="360"/>
      </w:pPr>
      <w:rPr>
        <w:rFonts w:hint="default"/>
        <w:lang w:val="en-US" w:eastAsia="en-US" w:bidi="en-US"/>
      </w:rPr>
    </w:lvl>
    <w:lvl w:ilvl="7" w:tplc="F93AE4AE">
      <w:numFmt w:val="bullet"/>
      <w:lvlText w:val="•"/>
      <w:lvlJc w:val="left"/>
      <w:pPr>
        <w:ind w:left="2210" w:hanging="360"/>
      </w:pPr>
      <w:rPr>
        <w:rFonts w:hint="default"/>
        <w:lang w:val="en-US" w:eastAsia="en-US" w:bidi="en-US"/>
      </w:rPr>
    </w:lvl>
    <w:lvl w:ilvl="8" w:tplc="6804DA06">
      <w:numFmt w:val="bullet"/>
      <w:lvlText w:val="•"/>
      <w:lvlJc w:val="left"/>
      <w:pPr>
        <w:ind w:left="2460" w:hanging="360"/>
      </w:pPr>
      <w:rPr>
        <w:rFonts w:hint="default"/>
        <w:lang w:val="en-US" w:eastAsia="en-US" w:bidi="en-US"/>
      </w:rPr>
    </w:lvl>
  </w:abstractNum>
  <w:abstractNum w:abstractNumId="21">
    <w:nsid w:val="159B2224"/>
    <w:multiLevelType w:val="hybridMultilevel"/>
    <w:tmpl w:val="608E9D20"/>
    <w:lvl w:ilvl="0" w:tplc="3F96DD76">
      <w:numFmt w:val="bullet"/>
      <w:lvlText w:val="•"/>
      <w:lvlJc w:val="left"/>
      <w:pPr>
        <w:ind w:left="720" w:hanging="360"/>
      </w:pPr>
      <w:rPr>
        <w:rFonts w:ascii="Calibri" w:eastAsiaTheme="minorHAnsi"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2">
    <w:nsid w:val="15E82B48"/>
    <w:multiLevelType w:val="hybridMultilevel"/>
    <w:tmpl w:val="4D2020FA"/>
    <w:lvl w:ilvl="0" w:tplc="99862618">
      <w:numFmt w:val="bullet"/>
      <w:lvlText w:val=""/>
      <w:lvlJc w:val="left"/>
      <w:pPr>
        <w:ind w:left="464" w:hanging="360"/>
      </w:pPr>
      <w:rPr>
        <w:rFonts w:ascii="Symbol" w:eastAsia="Symbol" w:hAnsi="Symbol" w:cs="Symbol" w:hint="default"/>
        <w:w w:val="100"/>
        <w:sz w:val="21"/>
        <w:szCs w:val="21"/>
        <w:lang w:val="en-US" w:eastAsia="en-US" w:bidi="en-US"/>
      </w:rPr>
    </w:lvl>
    <w:lvl w:ilvl="1" w:tplc="D80AA664">
      <w:numFmt w:val="bullet"/>
      <w:lvlText w:val="•"/>
      <w:lvlJc w:val="left"/>
      <w:pPr>
        <w:ind w:left="710" w:hanging="360"/>
      </w:pPr>
      <w:rPr>
        <w:rFonts w:hint="default"/>
        <w:lang w:val="en-US" w:eastAsia="en-US" w:bidi="en-US"/>
      </w:rPr>
    </w:lvl>
    <w:lvl w:ilvl="2" w:tplc="B85C2AA0">
      <w:numFmt w:val="bullet"/>
      <w:lvlText w:val="•"/>
      <w:lvlJc w:val="left"/>
      <w:pPr>
        <w:ind w:left="960" w:hanging="360"/>
      </w:pPr>
      <w:rPr>
        <w:rFonts w:hint="default"/>
        <w:lang w:val="en-US" w:eastAsia="en-US" w:bidi="en-US"/>
      </w:rPr>
    </w:lvl>
    <w:lvl w:ilvl="3" w:tplc="B2E44DBE">
      <w:numFmt w:val="bullet"/>
      <w:lvlText w:val="•"/>
      <w:lvlJc w:val="left"/>
      <w:pPr>
        <w:ind w:left="1210" w:hanging="360"/>
      </w:pPr>
      <w:rPr>
        <w:rFonts w:hint="default"/>
        <w:lang w:val="en-US" w:eastAsia="en-US" w:bidi="en-US"/>
      </w:rPr>
    </w:lvl>
    <w:lvl w:ilvl="4" w:tplc="0B98259E">
      <w:numFmt w:val="bullet"/>
      <w:lvlText w:val="•"/>
      <w:lvlJc w:val="left"/>
      <w:pPr>
        <w:ind w:left="1460" w:hanging="360"/>
      </w:pPr>
      <w:rPr>
        <w:rFonts w:hint="default"/>
        <w:lang w:val="en-US" w:eastAsia="en-US" w:bidi="en-US"/>
      </w:rPr>
    </w:lvl>
    <w:lvl w:ilvl="5" w:tplc="6C64C1FA">
      <w:numFmt w:val="bullet"/>
      <w:lvlText w:val="•"/>
      <w:lvlJc w:val="left"/>
      <w:pPr>
        <w:ind w:left="1710" w:hanging="360"/>
      </w:pPr>
      <w:rPr>
        <w:rFonts w:hint="default"/>
        <w:lang w:val="en-US" w:eastAsia="en-US" w:bidi="en-US"/>
      </w:rPr>
    </w:lvl>
    <w:lvl w:ilvl="6" w:tplc="3488B88C">
      <w:numFmt w:val="bullet"/>
      <w:lvlText w:val="•"/>
      <w:lvlJc w:val="left"/>
      <w:pPr>
        <w:ind w:left="1960" w:hanging="360"/>
      </w:pPr>
      <w:rPr>
        <w:rFonts w:hint="default"/>
        <w:lang w:val="en-US" w:eastAsia="en-US" w:bidi="en-US"/>
      </w:rPr>
    </w:lvl>
    <w:lvl w:ilvl="7" w:tplc="46EA0CC6">
      <w:numFmt w:val="bullet"/>
      <w:lvlText w:val="•"/>
      <w:lvlJc w:val="left"/>
      <w:pPr>
        <w:ind w:left="2210" w:hanging="360"/>
      </w:pPr>
      <w:rPr>
        <w:rFonts w:hint="default"/>
        <w:lang w:val="en-US" w:eastAsia="en-US" w:bidi="en-US"/>
      </w:rPr>
    </w:lvl>
    <w:lvl w:ilvl="8" w:tplc="7768448A">
      <w:numFmt w:val="bullet"/>
      <w:lvlText w:val="•"/>
      <w:lvlJc w:val="left"/>
      <w:pPr>
        <w:ind w:left="2460" w:hanging="360"/>
      </w:pPr>
      <w:rPr>
        <w:rFonts w:hint="default"/>
        <w:lang w:val="en-US" w:eastAsia="en-US" w:bidi="en-US"/>
      </w:rPr>
    </w:lvl>
  </w:abstractNum>
  <w:abstractNum w:abstractNumId="23">
    <w:nsid w:val="173C1CC5"/>
    <w:multiLevelType w:val="hybridMultilevel"/>
    <w:tmpl w:val="7A184744"/>
    <w:lvl w:ilvl="0" w:tplc="59CE8D9C">
      <w:start w:val="1"/>
      <w:numFmt w:val="lowerRoman"/>
      <w:lvlText w:val="%1)"/>
      <w:lvlJc w:val="left"/>
      <w:pPr>
        <w:ind w:left="1080" w:hanging="720"/>
      </w:pPr>
      <w:rPr>
        <w:rFonts w:asciiTheme="minorHAnsi" w:hAnsiTheme="minorHAnsi" w:cstheme="minorHAnsi" w:hint="default"/>
        <w:b/>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1A543F9F"/>
    <w:multiLevelType w:val="hybridMultilevel"/>
    <w:tmpl w:val="E9305EFA"/>
    <w:lvl w:ilvl="0" w:tplc="04090011">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nsid w:val="1AB55867"/>
    <w:multiLevelType w:val="hybridMultilevel"/>
    <w:tmpl w:val="B2A84A46"/>
    <w:lvl w:ilvl="0" w:tplc="74E28952">
      <w:start w:val="1"/>
      <w:numFmt w:val="bullet"/>
      <w:pStyle w:val="Style1bullet"/>
      <w:lvlText w:val="•"/>
      <w:lvlJc w:val="left"/>
      <w:pPr>
        <w:ind w:left="36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6">
    <w:nsid w:val="1BAA0AD3"/>
    <w:multiLevelType w:val="hybridMultilevel"/>
    <w:tmpl w:val="F806B2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1E3C0AB6"/>
    <w:multiLevelType w:val="hybridMultilevel"/>
    <w:tmpl w:val="4630EEC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1F7E6B5D"/>
    <w:multiLevelType w:val="hybridMultilevel"/>
    <w:tmpl w:val="4A32ECC6"/>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nsid w:val="1F971A1C"/>
    <w:multiLevelType w:val="hybridMultilevel"/>
    <w:tmpl w:val="763EBE1E"/>
    <w:lvl w:ilvl="0" w:tplc="F514939E">
      <w:start w:val="1"/>
      <w:numFmt w:val="lowerRoman"/>
      <w:lvlText w:val="%1)"/>
      <w:lvlJc w:val="left"/>
      <w:pPr>
        <w:ind w:left="771" w:hanging="360"/>
      </w:pPr>
      <w:rPr>
        <w:rFonts w:asciiTheme="minorHAnsi" w:eastAsiaTheme="minorHAnsi" w:hAnsiTheme="minorHAnsi" w:cstheme="minorHAnsi"/>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30">
    <w:nsid w:val="20DD0662"/>
    <w:multiLevelType w:val="hybridMultilevel"/>
    <w:tmpl w:val="2F287AEA"/>
    <w:lvl w:ilvl="0" w:tplc="04090005">
      <w:start w:val="1"/>
      <w:numFmt w:val="bullet"/>
      <w:lvlText w:val=""/>
      <w:lvlJc w:val="left"/>
      <w:pPr>
        <w:ind w:left="-360" w:hanging="360"/>
      </w:pPr>
      <w:rPr>
        <w:rFonts w:ascii="Wingdings" w:hAnsi="Wingdings" w:hint="default"/>
      </w:rPr>
    </w:lvl>
    <w:lvl w:ilvl="1" w:tplc="14090003">
      <w:start w:val="1"/>
      <w:numFmt w:val="bullet"/>
      <w:lvlText w:val="o"/>
      <w:lvlJc w:val="left"/>
      <w:pPr>
        <w:ind w:left="-347" w:hanging="360"/>
      </w:pPr>
      <w:rPr>
        <w:rFonts w:ascii="Courier New" w:hAnsi="Courier New" w:cs="Courier New" w:hint="default"/>
      </w:rPr>
    </w:lvl>
    <w:lvl w:ilvl="2" w:tplc="14090005" w:tentative="1">
      <w:start w:val="1"/>
      <w:numFmt w:val="bullet"/>
      <w:lvlText w:val=""/>
      <w:lvlJc w:val="left"/>
      <w:pPr>
        <w:ind w:left="373" w:hanging="360"/>
      </w:pPr>
      <w:rPr>
        <w:rFonts w:ascii="Wingdings" w:hAnsi="Wingdings" w:hint="default"/>
      </w:rPr>
    </w:lvl>
    <w:lvl w:ilvl="3" w:tplc="14090001" w:tentative="1">
      <w:start w:val="1"/>
      <w:numFmt w:val="bullet"/>
      <w:lvlText w:val=""/>
      <w:lvlJc w:val="left"/>
      <w:pPr>
        <w:ind w:left="1093" w:hanging="360"/>
      </w:pPr>
      <w:rPr>
        <w:rFonts w:ascii="Symbol" w:hAnsi="Symbol" w:hint="default"/>
      </w:rPr>
    </w:lvl>
    <w:lvl w:ilvl="4" w:tplc="14090003" w:tentative="1">
      <w:start w:val="1"/>
      <w:numFmt w:val="bullet"/>
      <w:lvlText w:val="o"/>
      <w:lvlJc w:val="left"/>
      <w:pPr>
        <w:ind w:left="1813" w:hanging="360"/>
      </w:pPr>
      <w:rPr>
        <w:rFonts w:ascii="Courier New" w:hAnsi="Courier New" w:cs="Courier New" w:hint="default"/>
      </w:rPr>
    </w:lvl>
    <w:lvl w:ilvl="5" w:tplc="14090005" w:tentative="1">
      <w:start w:val="1"/>
      <w:numFmt w:val="bullet"/>
      <w:lvlText w:val=""/>
      <w:lvlJc w:val="left"/>
      <w:pPr>
        <w:ind w:left="2533" w:hanging="360"/>
      </w:pPr>
      <w:rPr>
        <w:rFonts w:ascii="Wingdings" w:hAnsi="Wingdings" w:hint="default"/>
      </w:rPr>
    </w:lvl>
    <w:lvl w:ilvl="6" w:tplc="14090001" w:tentative="1">
      <w:start w:val="1"/>
      <w:numFmt w:val="bullet"/>
      <w:lvlText w:val=""/>
      <w:lvlJc w:val="left"/>
      <w:pPr>
        <w:ind w:left="3253" w:hanging="360"/>
      </w:pPr>
      <w:rPr>
        <w:rFonts w:ascii="Symbol" w:hAnsi="Symbol" w:hint="default"/>
      </w:rPr>
    </w:lvl>
    <w:lvl w:ilvl="7" w:tplc="14090003" w:tentative="1">
      <w:start w:val="1"/>
      <w:numFmt w:val="bullet"/>
      <w:lvlText w:val="o"/>
      <w:lvlJc w:val="left"/>
      <w:pPr>
        <w:ind w:left="3973" w:hanging="360"/>
      </w:pPr>
      <w:rPr>
        <w:rFonts w:ascii="Courier New" w:hAnsi="Courier New" w:cs="Courier New" w:hint="default"/>
      </w:rPr>
    </w:lvl>
    <w:lvl w:ilvl="8" w:tplc="14090005" w:tentative="1">
      <w:start w:val="1"/>
      <w:numFmt w:val="bullet"/>
      <w:lvlText w:val=""/>
      <w:lvlJc w:val="left"/>
      <w:pPr>
        <w:ind w:left="4693" w:hanging="360"/>
      </w:pPr>
      <w:rPr>
        <w:rFonts w:ascii="Wingdings" w:hAnsi="Wingdings" w:hint="default"/>
      </w:rPr>
    </w:lvl>
  </w:abstractNum>
  <w:abstractNum w:abstractNumId="31">
    <w:nsid w:val="226834E5"/>
    <w:multiLevelType w:val="hybridMultilevel"/>
    <w:tmpl w:val="F6EC834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27732819"/>
    <w:multiLevelType w:val="hybridMultilevel"/>
    <w:tmpl w:val="15C8FC18"/>
    <w:lvl w:ilvl="0" w:tplc="3CAAB750">
      <w:start w:val="1"/>
      <w:numFmt w:val="lowerRoman"/>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3">
    <w:nsid w:val="28383668"/>
    <w:multiLevelType w:val="multilevel"/>
    <w:tmpl w:val="CD34FB9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4">
    <w:nsid w:val="292F363B"/>
    <w:multiLevelType w:val="hybridMultilevel"/>
    <w:tmpl w:val="2A3CC3A4"/>
    <w:lvl w:ilvl="0" w:tplc="A53C73E8">
      <w:start w:val="1"/>
      <w:numFmt w:val="lowerRoman"/>
      <w:lvlText w:val="(%1)"/>
      <w:lvlJc w:val="left"/>
      <w:pPr>
        <w:ind w:left="1080" w:hanging="72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35">
    <w:nsid w:val="294F73D1"/>
    <w:multiLevelType w:val="hybridMultilevel"/>
    <w:tmpl w:val="E0EEA13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2B0640EF"/>
    <w:multiLevelType w:val="hybridMultilevel"/>
    <w:tmpl w:val="25AC9930"/>
    <w:lvl w:ilvl="0" w:tplc="7D0256D2">
      <w:start w:val="4"/>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nsid w:val="2B174DF9"/>
    <w:multiLevelType w:val="hybridMultilevel"/>
    <w:tmpl w:val="16B697E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8">
    <w:nsid w:val="2B290EAC"/>
    <w:multiLevelType w:val="hybridMultilevel"/>
    <w:tmpl w:val="2E4697F6"/>
    <w:lvl w:ilvl="0" w:tplc="20000001">
      <w:start w:val="1"/>
      <w:numFmt w:val="bullet"/>
      <w:lvlText w:val=""/>
      <w:lvlJc w:val="left"/>
      <w:pPr>
        <w:ind w:left="1080" w:hanging="360"/>
      </w:pPr>
      <w:rPr>
        <w:rFonts w:ascii="Symbol" w:hAnsi="Symbol" w:hint="default"/>
      </w:rPr>
    </w:lvl>
    <w:lvl w:ilvl="1" w:tplc="20000003" w:tentative="1">
      <w:start w:val="1"/>
      <w:numFmt w:val="bullet"/>
      <w:lvlText w:val="o"/>
      <w:lvlJc w:val="left"/>
      <w:pPr>
        <w:ind w:left="1800" w:hanging="360"/>
      </w:pPr>
      <w:rPr>
        <w:rFonts w:ascii="Courier New" w:hAnsi="Courier New" w:cs="Courier New" w:hint="default"/>
      </w:rPr>
    </w:lvl>
    <w:lvl w:ilvl="2" w:tplc="20000005" w:tentative="1">
      <w:start w:val="1"/>
      <w:numFmt w:val="bullet"/>
      <w:lvlText w:val=""/>
      <w:lvlJc w:val="left"/>
      <w:pPr>
        <w:ind w:left="2520" w:hanging="360"/>
      </w:pPr>
      <w:rPr>
        <w:rFonts w:ascii="Wingdings" w:hAnsi="Wingdings" w:hint="default"/>
      </w:rPr>
    </w:lvl>
    <w:lvl w:ilvl="3" w:tplc="20000001" w:tentative="1">
      <w:start w:val="1"/>
      <w:numFmt w:val="bullet"/>
      <w:lvlText w:val=""/>
      <w:lvlJc w:val="left"/>
      <w:pPr>
        <w:ind w:left="3240" w:hanging="360"/>
      </w:pPr>
      <w:rPr>
        <w:rFonts w:ascii="Symbol" w:hAnsi="Symbol" w:hint="default"/>
      </w:rPr>
    </w:lvl>
    <w:lvl w:ilvl="4" w:tplc="20000003" w:tentative="1">
      <w:start w:val="1"/>
      <w:numFmt w:val="bullet"/>
      <w:lvlText w:val="o"/>
      <w:lvlJc w:val="left"/>
      <w:pPr>
        <w:ind w:left="3960" w:hanging="360"/>
      </w:pPr>
      <w:rPr>
        <w:rFonts w:ascii="Courier New" w:hAnsi="Courier New" w:cs="Courier New" w:hint="default"/>
      </w:rPr>
    </w:lvl>
    <w:lvl w:ilvl="5" w:tplc="20000005" w:tentative="1">
      <w:start w:val="1"/>
      <w:numFmt w:val="bullet"/>
      <w:lvlText w:val=""/>
      <w:lvlJc w:val="left"/>
      <w:pPr>
        <w:ind w:left="4680" w:hanging="360"/>
      </w:pPr>
      <w:rPr>
        <w:rFonts w:ascii="Wingdings" w:hAnsi="Wingdings" w:hint="default"/>
      </w:rPr>
    </w:lvl>
    <w:lvl w:ilvl="6" w:tplc="20000001" w:tentative="1">
      <w:start w:val="1"/>
      <w:numFmt w:val="bullet"/>
      <w:lvlText w:val=""/>
      <w:lvlJc w:val="left"/>
      <w:pPr>
        <w:ind w:left="5400" w:hanging="360"/>
      </w:pPr>
      <w:rPr>
        <w:rFonts w:ascii="Symbol" w:hAnsi="Symbol" w:hint="default"/>
      </w:rPr>
    </w:lvl>
    <w:lvl w:ilvl="7" w:tplc="20000003" w:tentative="1">
      <w:start w:val="1"/>
      <w:numFmt w:val="bullet"/>
      <w:lvlText w:val="o"/>
      <w:lvlJc w:val="left"/>
      <w:pPr>
        <w:ind w:left="6120" w:hanging="360"/>
      </w:pPr>
      <w:rPr>
        <w:rFonts w:ascii="Courier New" w:hAnsi="Courier New" w:cs="Courier New" w:hint="default"/>
      </w:rPr>
    </w:lvl>
    <w:lvl w:ilvl="8" w:tplc="20000005" w:tentative="1">
      <w:start w:val="1"/>
      <w:numFmt w:val="bullet"/>
      <w:lvlText w:val=""/>
      <w:lvlJc w:val="left"/>
      <w:pPr>
        <w:ind w:left="6840" w:hanging="360"/>
      </w:pPr>
      <w:rPr>
        <w:rFonts w:ascii="Wingdings" w:hAnsi="Wingdings" w:hint="default"/>
      </w:rPr>
    </w:lvl>
  </w:abstractNum>
  <w:abstractNum w:abstractNumId="39">
    <w:nsid w:val="2DEF6202"/>
    <w:multiLevelType w:val="hybridMultilevel"/>
    <w:tmpl w:val="92E6FF1E"/>
    <w:lvl w:ilvl="0" w:tplc="C23E4E20">
      <w:start w:val="31"/>
      <w:numFmt w:val="bullet"/>
      <w:lvlText w:val="-"/>
      <w:lvlJc w:val="left"/>
      <w:pPr>
        <w:ind w:left="720" w:hanging="360"/>
      </w:pPr>
      <w:rPr>
        <w:rFonts w:ascii="Calibri" w:eastAsiaTheme="minorHAnsi" w:hAnsi="Calibri" w:cs="Calibr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nsid w:val="309B5846"/>
    <w:multiLevelType w:val="hybridMultilevel"/>
    <w:tmpl w:val="17CC6268"/>
    <w:lvl w:ilvl="0" w:tplc="BADCFB0C">
      <w:start w:val="3"/>
      <w:numFmt w:val="bullet"/>
      <w:lvlText w:val="-"/>
      <w:lvlJc w:val="left"/>
      <w:pPr>
        <w:ind w:left="720" w:hanging="360"/>
      </w:pPr>
      <w:rPr>
        <w:rFonts w:ascii="Calibri" w:eastAsiaTheme="minorHAnsi"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1">
    <w:nsid w:val="31EF6CA8"/>
    <w:multiLevelType w:val="hybridMultilevel"/>
    <w:tmpl w:val="7024A986"/>
    <w:lvl w:ilvl="0" w:tplc="2A0EA3D0">
      <w:numFmt w:val="bullet"/>
      <w:lvlText w:val=""/>
      <w:lvlJc w:val="left"/>
      <w:pPr>
        <w:ind w:left="464" w:hanging="360"/>
      </w:pPr>
      <w:rPr>
        <w:rFonts w:ascii="Symbol" w:eastAsia="Symbol" w:hAnsi="Symbol" w:cs="Symbol" w:hint="default"/>
        <w:w w:val="100"/>
        <w:sz w:val="21"/>
        <w:szCs w:val="21"/>
        <w:lang w:val="en-US" w:eastAsia="en-US" w:bidi="en-US"/>
      </w:rPr>
    </w:lvl>
    <w:lvl w:ilvl="1" w:tplc="D36EE0B0">
      <w:numFmt w:val="bullet"/>
      <w:lvlText w:val="•"/>
      <w:lvlJc w:val="left"/>
      <w:pPr>
        <w:ind w:left="583" w:hanging="360"/>
      </w:pPr>
      <w:rPr>
        <w:rFonts w:hint="default"/>
        <w:lang w:val="en-US" w:eastAsia="en-US" w:bidi="en-US"/>
      </w:rPr>
    </w:lvl>
    <w:lvl w:ilvl="2" w:tplc="691E132E">
      <w:numFmt w:val="bullet"/>
      <w:lvlText w:val="•"/>
      <w:lvlJc w:val="left"/>
      <w:pPr>
        <w:ind w:left="707" w:hanging="360"/>
      </w:pPr>
      <w:rPr>
        <w:rFonts w:hint="default"/>
        <w:lang w:val="en-US" w:eastAsia="en-US" w:bidi="en-US"/>
      </w:rPr>
    </w:lvl>
    <w:lvl w:ilvl="3" w:tplc="51AEF056">
      <w:numFmt w:val="bullet"/>
      <w:lvlText w:val="•"/>
      <w:lvlJc w:val="left"/>
      <w:pPr>
        <w:ind w:left="831" w:hanging="360"/>
      </w:pPr>
      <w:rPr>
        <w:rFonts w:hint="default"/>
        <w:lang w:val="en-US" w:eastAsia="en-US" w:bidi="en-US"/>
      </w:rPr>
    </w:lvl>
    <w:lvl w:ilvl="4" w:tplc="C2BC35C2">
      <w:numFmt w:val="bullet"/>
      <w:lvlText w:val="•"/>
      <w:lvlJc w:val="left"/>
      <w:pPr>
        <w:ind w:left="955" w:hanging="360"/>
      </w:pPr>
      <w:rPr>
        <w:rFonts w:hint="default"/>
        <w:lang w:val="en-US" w:eastAsia="en-US" w:bidi="en-US"/>
      </w:rPr>
    </w:lvl>
    <w:lvl w:ilvl="5" w:tplc="D368C0F2">
      <w:numFmt w:val="bullet"/>
      <w:lvlText w:val="•"/>
      <w:lvlJc w:val="left"/>
      <w:pPr>
        <w:ind w:left="1079" w:hanging="360"/>
      </w:pPr>
      <w:rPr>
        <w:rFonts w:hint="default"/>
        <w:lang w:val="en-US" w:eastAsia="en-US" w:bidi="en-US"/>
      </w:rPr>
    </w:lvl>
    <w:lvl w:ilvl="6" w:tplc="79621778">
      <w:numFmt w:val="bullet"/>
      <w:lvlText w:val="•"/>
      <w:lvlJc w:val="left"/>
      <w:pPr>
        <w:ind w:left="1203" w:hanging="360"/>
      </w:pPr>
      <w:rPr>
        <w:rFonts w:hint="default"/>
        <w:lang w:val="en-US" w:eastAsia="en-US" w:bidi="en-US"/>
      </w:rPr>
    </w:lvl>
    <w:lvl w:ilvl="7" w:tplc="DEFE5D24">
      <w:numFmt w:val="bullet"/>
      <w:lvlText w:val="•"/>
      <w:lvlJc w:val="left"/>
      <w:pPr>
        <w:ind w:left="1327" w:hanging="360"/>
      </w:pPr>
      <w:rPr>
        <w:rFonts w:hint="default"/>
        <w:lang w:val="en-US" w:eastAsia="en-US" w:bidi="en-US"/>
      </w:rPr>
    </w:lvl>
    <w:lvl w:ilvl="8" w:tplc="8FA2B2A2">
      <w:numFmt w:val="bullet"/>
      <w:lvlText w:val="•"/>
      <w:lvlJc w:val="left"/>
      <w:pPr>
        <w:ind w:left="1451" w:hanging="360"/>
      </w:pPr>
      <w:rPr>
        <w:rFonts w:hint="default"/>
        <w:lang w:val="en-US" w:eastAsia="en-US" w:bidi="en-US"/>
      </w:rPr>
    </w:lvl>
  </w:abstractNum>
  <w:abstractNum w:abstractNumId="42">
    <w:nsid w:val="33601866"/>
    <w:multiLevelType w:val="hybridMultilevel"/>
    <w:tmpl w:val="5442EED6"/>
    <w:lvl w:ilvl="0" w:tplc="6DFA8170">
      <w:numFmt w:val="bullet"/>
      <w:lvlText w:val="•"/>
      <w:lvlJc w:val="left"/>
      <w:pPr>
        <w:ind w:left="1080" w:hanging="720"/>
      </w:pPr>
      <w:rPr>
        <w:rFonts w:ascii="Calibri" w:eastAsiaTheme="minorHAnsi"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3">
    <w:nsid w:val="33AE5519"/>
    <w:multiLevelType w:val="hybridMultilevel"/>
    <w:tmpl w:val="4B267550"/>
    <w:lvl w:ilvl="0" w:tplc="04090005">
      <w:start w:val="1"/>
      <w:numFmt w:val="bullet"/>
      <w:lvlText w:val=""/>
      <w:lvlJc w:val="left"/>
      <w:pPr>
        <w:ind w:left="720" w:hanging="360"/>
      </w:pPr>
      <w:rPr>
        <w:rFonts w:ascii="Wingdings" w:hAnsi="Wingdings"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nsid w:val="351C3897"/>
    <w:multiLevelType w:val="hybridMultilevel"/>
    <w:tmpl w:val="9236B3B4"/>
    <w:lvl w:ilvl="0" w:tplc="A6C09DC0">
      <w:numFmt w:val="bullet"/>
      <w:lvlText w:val=""/>
      <w:lvlJc w:val="left"/>
      <w:pPr>
        <w:ind w:left="465" w:hanging="360"/>
      </w:pPr>
      <w:rPr>
        <w:rFonts w:ascii="Symbol" w:eastAsia="Symbol" w:hAnsi="Symbol" w:cs="Symbol" w:hint="default"/>
        <w:w w:val="100"/>
        <w:sz w:val="21"/>
        <w:szCs w:val="21"/>
        <w:lang w:val="en-US" w:eastAsia="en-US" w:bidi="en-US"/>
      </w:rPr>
    </w:lvl>
    <w:lvl w:ilvl="1" w:tplc="49CCAB0A">
      <w:numFmt w:val="bullet"/>
      <w:lvlText w:val="•"/>
      <w:lvlJc w:val="left"/>
      <w:pPr>
        <w:ind w:left="583" w:hanging="360"/>
      </w:pPr>
      <w:rPr>
        <w:rFonts w:hint="default"/>
        <w:lang w:val="en-US" w:eastAsia="en-US" w:bidi="en-US"/>
      </w:rPr>
    </w:lvl>
    <w:lvl w:ilvl="2" w:tplc="3BCC5AEE">
      <w:numFmt w:val="bullet"/>
      <w:lvlText w:val="•"/>
      <w:lvlJc w:val="left"/>
      <w:pPr>
        <w:ind w:left="707" w:hanging="360"/>
      </w:pPr>
      <w:rPr>
        <w:rFonts w:hint="default"/>
        <w:lang w:val="en-US" w:eastAsia="en-US" w:bidi="en-US"/>
      </w:rPr>
    </w:lvl>
    <w:lvl w:ilvl="3" w:tplc="DDAA82C6">
      <w:numFmt w:val="bullet"/>
      <w:lvlText w:val="•"/>
      <w:lvlJc w:val="left"/>
      <w:pPr>
        <w:ind w:left="831" w:hanging="360"/>
      </w:pPr>
      <w:rPr>
        <w:rFonts w:hint="default"/>
        <w:lang w:val="en-US" w:eastAsia="en-US" w:bidi="en-US"/>
      </w:rPr>
    </w:lvl>
    <w:lvl w:ilvl="4" w:tplc="56E64546">
      <w:numFmt w:val="bullet"/>
      <w:lvlText w:val="•"/>
      <w:lvlJc w:val="left"/>
      <w:pPr>
        <w:ind w:left="955" w:hanging="360"/>
      </w:pPr>
      <w:rPr>
        <w:rFonts w:hint="default"/>
        <w:lang w:val="en-US" w:eastAsia="en-US" w:bidi="en-US"/>
      </w:rPr>
    </w:lvl>
    <w:lvl w:ilvl="5" w:tplc="224AB91E">
      <w:numFmt w:val="bullet"/>
      <w:lvlText w:val="•"/>
      <w:lvlJc w:val="left"/>
      <w:pPr>
        <w:ind w:left="1079" w:hanging="360"/>
      </w:pPr>
      <w:rPr>
        <w:rFonts w:hint="default"/>
        <w:lang w:val="en-US" w:eastAsia="en-US" w:bidi="en-US"/>
      </w:rPr>
    </w:lvl>
    <w:lvl w:ilvl="6" w:tplc="4C9684F8">
      <w:numFmt w:val="bullet"/>
      <w:lvlText w:val="•"/>
      <w:lvlJc w:val="left"/>
      <w:pPr>
        <w:ind w:left="1203" w:hanging="360"/>
      </w:pPr>
      <w:rPr>
        <w:rFonts w:hint="default"/>
        <w:lang w:val="en-US" w:eastAsia="en-US" w:bidi="en-US"/>
      </w:rPr>
    </w:lvl>
    <w:lvl w:ilvl="7" w:tplc="C802926A">
      <w:numFmt w:val="bullet"/>
      <w:lvlText w:val="•"/>
      <w:lvlJc w:val="left"/>
      <w:pPr>
        <w:ind w:left="1327" w:hanging="360"/>
      </w:pPr>
      <w:rPr>
        <w:rFonts w:hint="default"/>
        <w:lang w:val="en-US" w:eastAsia="en-US" w:bidi="en-US"/>
      </w:rPr>
    </w:lvl>
    <w:lvl w:ilvl="8" w:tplc="8C52B32E">
      <w:numFmt w:val="bullet"/>
      <w:lvlText w:val="•"/>
      <w:lvlJc w:val="left"/>
      <w:pPr>
        <w:ind w:left="1451" w:hanging="360"/>
      </w:pPr>
      <w:rPr>
        <w:rFonts w:hint="default"/>
        <w:lang w:val="en-US" w:eastAsia="en-US" w:bidi="en-US"/>
      </w:rPr>
    </w:lvl>
  </w:abstractNum>
  <w:abstractNum w:abstractNumId="45">
    <w:nsid w:val="38427124"/>
    <w:multiLevelType w:val="hybridMultilevel"/>
    <w:tmpl w:val="8B9ECE9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6">
    <w:nsid w:val="38E7331E"/>
    <w:multiLevelType w:val="hybridMultilevel"/>
    <w:tmpl w:val="88B40A1A"/>
    <w:lvl w:ilvl="0" w:tplc="EABCBA50">
      <w:start w:val="1"/>
      <w:numFmt w:val="lowerLetter"/>
      <w:lvlText w:val="%1)"/>
      <w:lvlJc w:val="left"/>
      <w:pPr>
        <w:ind w:left="1919" w:hanging="360"/>
      </w:pPr>
      <w:rPr>
        <w:rFonts w:ascii="Arial" w:eastAsia="Arial" w:hAnsi="Arial" w:cs="Arial" w:hint="default"/>
        <w:spacing w:val="0"/>
        <w:w w:val="100"/>
        <w:sz w:val="22"/>
        <w:szCs w:val="22"/>
        <w:lang w:val="en-US" w:eastAsia="en-US" w:bidi="en-US"/>
      </w:rPr>
    </w:lvl>
    <w:lvl w:ilvl="1" w:tplc="3A0421F0">
      <w:numFmt w:val="bullet"/>
      <w:lvlText w:val="•"/>
      <w:lvlJc w:val="left"/>
      <w:pPr>
        <w:ind w:left="2864" w:hanging="360"/>
      </w:pPr>
      <w:rPr>
        <w:rFonts w:hint="default"/>
        <w:lang w:val="en-US" w:eastAsia="en-US" w:bidi="en-US"/>
      </w:rPr>
    </w:lvl>
    <w:lvl w:ilvl="2" w:tplc="735C2006">
      <w:numFmt w:val="bullet"/>
      <w:lvlText w:val="•"/>
      <w:lvlJc w:val="left"/>
      <w:pPr>
        <w:ind w:left="3808" w:hanging="360"/>
      </w:pPr>
      <w:rPr>
        <w:rFonts w:hint="default"/>
        <w:lang w:val="en-US" w:eastAsia="en-US" w:bidi="en-US"/>
      </w:rPr>
    </w:lvl>
    <w:lvl w:ilvl="3" w:tplc="EB7A4AA6">
      <w:numFmt w:val="bullet"/>
      <w:lvlText w:val="•"/>
      <w:lvlJc w:val="left"/>
      <w:pPr>
        <w:ind w:left="4752" w:hanging="360"/>
      </w:pPr>
      <w:rPr>
        <w:rFonts w:hint="default"/>
        <w:lang w:val="en-US" w:eastAsia="en-US" w:bidi="en-US"/>
      </w:rPr>
    </w:lvl>
    <w:lvl w:ilvl="4" w:tplc="187A534C">
      <w:numFmt w:val="bullet"/>
      <w:lvlText w:val="•"/>
      <w:lvlJc w:val="left"/>
      <w:pPr>
        <w:ind w:left="5696" w:hanging="360"/>
      </w:pPr>
      <w:rPr>
        <w:rFonts w:hint="default"/>
        <w:lang w:val="en-US" w:eastAsia="en-US" w:bidi="en-US"/>
      </w:rPr>
    </w:lvl>
    <w:lvl w:ilvl="5" w:tplc="20CC7F0A">
      <w:numFmt w:val="bullet"/>
      <w:lvlText w:val="•"/>
      <w:lvlJc w:val="left"/>
      <w:pPr>
        <w:ind w:left="6640" w:hanging="360"/>
      </w:pPr>
      <w:rPr>
        <w:rFonts w:hint="default"/>
        <w:lang w:val="en-US" w:eastAsia="en-US" w:bidi="en-US"/>
      </w:rPr>
    </w:lvl>
    <w:lvl w:ilvl="6" w:tplc="3EFCBF44">
      <w:numFmt w:val="bullet"/>
      <w:lvlText w:val="•"/>
      <w:lvlJc w:val="left"/>
      <w:pPr>
        <w:ind w:left="7584" w:hanging="360"/>
      </w:pPr>
      <w:rPr>
        <w:rFonts w:hint="default"/>
        <w:lang w:val="en-US" w:eastAsia="en-US" w:bidi="en-US"/>
      </w:rPr>
    </w:lvl>
    <w:lvl w:ilvl="7" w:tplc="31C01EBE">
      <w:numFmt w:val="bullet"/>
      <w:lvlText w:val="•"/>
      <w:lvlJc w:val="left"/>
      <w:pPr>
        <w:ind w:left="8528" w:hanging="360"/>
      </w:pPr>
      <w:rPr>
        <w:rFonts w:hint="default"/>
        <w:lang w:val="en-US" w:eastAsia="en-US" w:bidi="en-US"/>
      </w:rPr>
    </w:lvl>
    <w:lvl w:ilvl="8" w:tplc="E6AAB59C">
      <w:numFmt w:val="bullet"/>
      <w:lvlText w:val="•"/>
      <w:lvlJc w:val="left"/>
      <w:pPr>
        <w:ind w:left="9472" w:hanging="360"/>
      </w:pPr>
      <w:rPr>
        <w:rFonts w:hint="default"/>
        <w:lang w:val="en-US" w:eastAsia="en-US" w:bidi="en-US"/>
      </w:rPr>
    </w:lvl>
  </w:abstractNum>
  <w:abstractNum w:abstractNumId="47">
    <w:nsid w:val="3C40198F"/>
    <w:multiLevelType w:val="multilevel"/>
    <w:tmpl w:val="F5F209B6"/>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rPr>
        <w:b/>
      </w:rPr>
    </w:lvl>
    <w:lvl w:ilvl="3">
      <w:start w:val="1"/>
      <w:numFmt w:val="decimal"/>
      <w:pStyle w:val="Heading4"/>
      <w:lvlText w:val="%1.%2.%3.%4"/>
      <w:lvlJc w:val="left"/>
      <w:pPr>
        <w:ind w:left="1432"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8">
    <w:nsid w:val="3C4558B8"/>
    <w:multiLevelType w:val="hybridMultilevel"/>
    <w:tmpl w:val="4FA6FB10"/>
    <w:lvl w:ilvl="0" w:tplc="B6F2E2E0">
      <w:start w:val="1"/>
      <w:numFmt w:val="lowerRoman"/>
      <w:lvlText w:val="(%1)"/>
      <w:lvlJc w:val="left"/>
      <w:pPr>
        <w:ind w:left="1440" w:hanging="72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49">
    <w:nsid w:val="3DC32FC5"/>
    <w:multiLevelType w:val="hybridMultilevel"/>
    <w:tmpl w:val="88A0D3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nsid w:val="3F3046E2"/>
    <w:multiLevelType w:val="hybridMultilevel"/>
    <w:tmpl w:val="055E57CC"/>
    <w:lvl w:ilvl="0" w:tplc="AE72EFB6">
      <w:numFmt w:val="bullet"/>
      <w:lvlText w:val=""/>
      <w:lvlJc w:val="left"/>
      <w:pPr>
        <w:ind w:left="464" w:hanging="361"/>
      </w:pPr>
      <w:rPr>
        <w:rFonts w:ascii="Symbol" w:eastAsia="Symbol" w:hAnsi="Symbol" w:cs="Symbol" w:hint="default"/>
        <w:w w:val="100"/>
        <w:sz w:val="21"/>
        <w:szCs w:val="21"/>
        <w:lang w:val="en-US" w:eastAsia="en-US" w:bidi="en-US"/>
      </w:rPr>
    </w:lvl>
    <w:lvl w:ilvl="1" w:tplc="A6964A0A">
      <w:numFmt w:val="bullet"/>
      <w:lvlText w:val="•"/>
      <w:lvlJc w:val="left"/>
      <w:pPr>
        <w:ind w:left="710" w:hanging="361"/>
      </w:pPr>
      <w:rPr>
        <w:rFonts w:hint="default"/>
        <w:lang w:val="en-US" w:eastAsia="en-US" w:bidi="en-US"/>
      </w:rPr>
    </w:lvl>
    <w:lvl w:ilvl="2" w:tplc="F684D27C">
      <w:numFmt w:val="bullet"/>
      <w:lvlText w:val="•"/>
      <w:lvlJc w:val="left"/>
      <w:pPr>
        <w:ind w:left="960" w:hanging="361"/>
      </w:pPr>
      <w:rPr>
        <w:rFonts w:hint="default"/>
        <w:lang w:val="en-US" w:eastAsia="en-US" w:bidi="en-US"/>
      </w:rPr>
    </w:lvl>
    <w:lvl w:ilvl="3" w:tplc="9F1EBCC4">
      <w:numFmt w:val="bullet"/>
      <w:lvlText w:val="•"/>
      <w:lvlJc w:val="left"/>
      <w:pPr>
        <w:ind w:left="1210" w:hanging="361"/>
      </w:pPr>
      <w:rPr>
        <w:rFonts w:hint="default"/>
        <w:lang w:val="en-US" w:eastAsia="en-US" w:bidi="en-US"/>
      </w:rPr>
    </w:lvl>
    <w:lvl w:ilvl="4" w:tplc="40521752">
      <w:numFmt w:val="bullet"/>
      <w:lvlText w:val="•"/>
      <w:lvlJc w:val="left"/>
      <w:pPr>
        <w:ind w:left="1460" w:hanging="361"/>
      </w:pPr>
      <w:rPr>
        <w:rFonts w:hint="default"/>
        <w:lang w:val="en-US" w:eastAsia="en-US" w:bidi="en-US"/>
      </w:rPr>
    </w:lvl>
    <w:lvl w:ilvl="5" w:tplc="E1DEA84E">
      <w:numFmt w:val="bullet"/>
      <w:lvlText w:val="•"/>
      <w:lvlJc w:val="left"/>
      <w:pPr>
        <w:ind w:left="1710" w:hanging="361"/>
      </w:pPr>
      <w:rPr>
        <w:rFonts w:hint="default"/>
        <w:lang w:val="en-US" w:eastAsia="en-US" w:bidi="en-US"/>
      </w:rPr>
    </w:lvl>
    <w:lvl w:ilvl="6" w:tplc="62D044F4">
      <w:numFmt w:val="bullet"/>
      <w:lvlText w:val="•"/>
      <w:lvlJc w:val="left"/>
      <w:pPr>
        <w:ind w:left="1960" w:hanging="361"/>
      </w:pPr>
      <w:rPr>
        <w:rFonts w:hint="default"/>
        <w:lang w:val="en-US" w:eastAsia="en-US" w:bidi="en-US"/>
      </w:rPr>
    </w:lvl>
    <w:lvl w:ilvl="7" w:tplc="CA5CCBC0">
      <w:numFmt w:val="bullet"/>
      <w:lvlText w:val="•"/>
      <w:lvlJc w:val="left"/>
      <w:pPr>
        <w:ind w:left="2210" w:hanging="361"/>
      </w:pPr>
      <w:rPr>
        <w:rFonts w:hint="default"/>
        <w:lang w:val="en-US" w:eastAsia="en-US" w:bidi="en-US"/>
      </w:rPr>
    </w:lvl>
    <w:lvl w:ilvl="8" w:tplc="FC6EBCF8">
      <w:numFmt w:val="bullet"/>
      <w:lvlText w:val="•"/>
      <w:lvlJc w:val="left"/>
      <w:pPr>
        <w:ind w:left="2460" w:hanging="361"/>
      </w:pPr>
      <w:rPr>
        <w:rFonts w:hint="default"/>
        <w:lang w:val="en-US" w:eastAsia="en-US" w:bidi="en-US"/>
      </w:rPr>
    </w:lvl>
  </w:abstractNum>
  <w:abstractNum w:abstractNumId="51">
    <w:nsid w:val="3FB8241E"/>
    <w:multiLevelType w:val="hybridMultilevel"/>
    <w:tmpl w:val="CDB8C174"/>
    <w:lvl w:ilvl="0" w:tplc="0F707A8E">
      <w:start w:val="1"/>
      <w:numFmt w:val="lowerRoman"/>
      <w:lvlText w:val="%1)"/>
      <w:lvlJc w:val="left"/>
      <w:pPr>
        <w:ind w:left="108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nsid w:val="3FF443E8"/>
    <w:multiLevelType w:val="hybridMultilevel"/>
    <w:tmpl w:val="E2100158"/>
    <w:lvl w:ilvl="0" w:tplc="EC9CD4B6">
      <w:start w:val="1"/>
      <w:numFmt w:val="bullet"/>
      <w:lvlText w:val=""/>
      <w:lvlJc w:val="left"/>
      <w:pPr>
        <w:ind w:left="360" w:hanging="360"/>
      </w:pPr>
      <w:rPr>
        <w:rFonts w:ascii="Symbol" w:hAnsi="Symbol" w:hint="default"/>
        <w:b w:val="0"/>
        <w:bCs w:val="0"/>
      </w:rPr>
    </w:lvl>
    <w:lvl w:ilvl="1" w:tplc="04090003">
      <w:start w:val="1"/>
      <w:numFmt w:val="bullet"/>
      <w:lvlText w:val="o"/>
      <w:lvlJc w:val="left"/>
      <w:pPr>
        <w:ind w:left="1584" w:hanging="360"/>
      </w:pPr>
      <w:rPr>
        <w:rFonts w:ascii="Courier New" w:hAnsi="Courier New" w:cs="Courier New" w:hint="default"/>
      </w:rPr>
    </w:lvl>
    <w:lvl w:ilvl="2" w:tplc="04090005">
      <w:start w:val="1"/>
      <w:numFmt w:val="bullet"/>
      <w:lvlText w:val=""/>
      <w:lvlJc w:val="left"/>
      <w:pPr>
        <w:ind w:left="2304" w:hanging="360"/>
      </w:pPr>
      <w:rPr>
        <w:rFonts w:ascii="Wingdings" w:hAnsi="Wingdings" w:hint="default"/>
      </w:rPr>
    </w:lvl>
    <w:lvl w:ilvl="3" w:tplc="04090001">
      <w:start w:val="1"/>
      <w:numFmt w:val="bullet"/>
      <w:lvlText w:val=""/>
      <w:lvlJc w:val="left"/>
      <w:pPr>
        <w:ind w:left="3024" w:hanging="360"/>
      </w:pPr>
      <w:rPr>
        <w:rFonts w:ascii="Symbol" w:hAnsi="Symbol" w:hint="default"/>
      </w:rPr>
    </w:lvl>
    <w:lvl w:ilvl="4" w:tplc="04090003">
      <w:start w:val="1"/>
      <w:numFmt w:val="bullet"/>
      <w:lvlText w:val="o"/>
      <w:lvlJc w:val="left"/>
      <w:pPr>
        <w:ind w:left="3744" w:hanging="360"/>
      </w:pPr>
      <w:rPr>
        <w:rFonts w:ascii="Courier New" w:hAnsi="Courier New" w:cs="Courier New" w:hint="default"/>
      </w:rPr>
    </w:lvl>
    <w:lvl w:ilvl="5" w:tplc="04090005">
      <w:start w:val="1"/>
      <w:numFmt w:val="bullet"/>
      <w:lvlText w:val=""/>
      <w:lvlJc w:val="left"/>
      <w:pPr>
        <w:ind w:left="4464" w:hanging="360"/>
      </w:pPr>
      <w:rPr>
        <w:rFonts w:ascii="Wingdings" w:hAnsi="Wingdings" w:hint="default"/>
      </w:rPr>
    </w:lvl>
    <w:lvl w:ilvl="6" w:tplc="04090001">
      <w:start w:val="1"/>
      <w:numFmt w:val="bullet"/>
      <w:lvlText w:val=""/>
      <w:lvlJc w:val="left"/>
      <w:pPr>
        <w:ind w:left="5184" w:hanging="360"/>
      </w:pPr>
      <w:rPr>
        <w:rFonts w:ascii="Symbol" w:hAnsi="Symbol" w:hint="default"/>
      </w:rPr>
    </w:lvl>
    <w:lvl w:ilvl="7" w:tplc="04090003">
      <w:start w:val="1"/>
      <w:numFmt w:val="bullet"/>
      <w:lvlText w:val="o"/>
      <w:lvlJc w:val="left"/>
      <w:pPr>
        <w:ind w:left="5904" w:hanging="360"/>
      </w:pPr>
      <w:rPr>
        <w:rFonts w:ascii="Courier New" w:hAnsi="Courier New" w:cs="Courier New" w:hint="default"/>
      </w:rPr>
    </w:lvl>
    <w:lvl w:ilvl="8" w:tplc="04090005">
      <w:start w:val="1"/>
      <w:numFmt w:val="bullet"/>
      <w:lvlText w:val=""/>
      <w:lvlJc w:val="left"/>
      <w:pPr>
        <w:ind w:left="6624" w:hanging="360"/>
      </w:pPr>
      <w:rPr>
        <w:rFonts w:ascii="Wingdings" w:hAnsi="Wingdings" w:hint="default"/>
      </w:rPr>
    </w:lvl>
  </w:abstractNum>
  <w:abstractNum w:abstractNumId="53">
    <w:nsid w:val="4232289B"/>
    <w:multiLevelType w:val="multilevel"/>
    <w:tmpl w:val="F7867E3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bullet"/>
      <w:lvlText w:val=""/>
      <w:lvlJc w:val="left"/>
      <w:pPr>
        <w:ind w:left="1080" w:hanging="720"/>
      </w:pPr>
      <w:rPr>
        <w:rFonts w:ascii="Symbol" w:hAnsi="Symbol"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4">
    <w:nsid w:val="435F47FB"/>
    <w:multiLevelType w:val="hybridMultilevel"/>
    <w:tmpl w:val="6E8EB47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nsid w:val="43C93B16"/>
    <w:multiLevelType w:val="hybridMultilevel"/>
    <w:tmpl w:val="A0264EFC"/>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6">
    <w:nsid w:val="43EA3C2E"/>
    <w:multiLevelType w:val="hybridMultilevel"/>
    <w:tmpl w:val="06BE1726"/>
    <w:lvl w:ilvl="0" w:tplc="928CAC6C">
      <w:numFmt w:val="bullet"/>
      <w:lvlText w:val=""/>
      <w:lvlJc w:val="left"/>
      <w:pPr>
        <w:ind w:left="464" w:hanging="360"/>
      </w:pPr>
      <w:rPr>
        <w:rFonts w:ascii="Symbol" w:eastAsia="Symbol" w:hAnsi="Symbol" w:cs="Symbol" w:hint="default"/>
        <w:w w:val="100"/>
        <w:sz w:val="21"/>
        <w:szCs w:val="21"/>
        <w:lang w:val="en-US" w:eastAsia="en-US" w:bidi="en-US"/>
      </w:rPr>
    </w:lvl>
    <w:lvl w:ilvl="1" w:tplc="2F24DCCA">
      <w:numFmt w:val="bullet"/>
      <w:lvlText w:val="•"/>
      <w:lvlJc w:val="left"/>
      <w:pPr>
        <w:ind w:left="710" w:hanging="360"/>
      </w:pPr>
      <w:rPr>
        <w:rFonts w:hint="default"/>
        <w:lang w:val="en-US" w:eastAsia="en-US" w:bidi="en-US"/>
      </w:rPr>
    </w:lvl>
    <w:lvl w:ilvl="2" w:tplc="AAC2526A">
      <w:numFmt w:val="bullet"/>
      <w:lvlText w:val="•"/>
      <w:lvlJc w:val="left"/>
      <w:pPr>
        <w:ind w:left="960" w:hanging="360"/>
      </w:pPr>
      <w:rPr>
        <w:rFonts w:hint="default"/>
        <w:lang w:val="en-US" w:eastAsia="en-US" w:bidi="en-US"/>
      </w:rPr>
    </w:lvl>
    <w:lvl w:ilvl="3" w:tplc="186C4D4E">
      <w:numFmt w:val="bullet"/>
      <w:lvlText w:val="•"/>
      <w:lvlJc w:val="left"/>
      <w:pPr>
        <w:ind w:left="1210" w:hanging="360"/>
      </w:pPr>
      <w:rPr>
        <w:rFonts w:hint="default"/>
        <w:lang w:val="en-US" w:eastAsia="en-US" w:bidi="en-US"/>
      </w:rPr>
    </w:lvl>
    <w:lvl w:ilvl="4" w:tplc="3F90C76E">
      <w:numFmt w:val="bullet"/>
      <w:lvlText w:val="•"/>
      <w:lvlJc w:val="left"/>
      <w:pPr>
        <w:ind w:left="1460" w:hanging="360"/>
      </w:pPr>
      <w:rPr>
        <w:rFonts w:hint="default"/>
        <w:lang w:val="en-US" w:eastAsia="en-US" w:bidi="en-US"/>
      </w:rPr>
    </w:lvl>
    <w:lvl w:ilvl="5" w:tplc="709C7C68">
      <w:numFmt w:val="bullet"/>
      <w:lvlText w:val="•"/>
      <w:lvlJc w:val="left"/>
      <w:pPr>
        <w:ind w:left="1710" w:hanging="360"/>
      </w:pPr>
      <w:rPr>
        <w:rFonts w:hint="default"/>
        <w:lang w:val="en-US" w:eastAsia="en-US" w:bidi="en-US"/>
      </w:rPr>
    </w:lvl>
    <w:lvl w:ilvl="6" w:tplc="1612FA46">
      <w:numFmt w:val="bullet"/>
      <w:lvlText w:val="•"/>
      <w:lvlJc w:val="left"/>
      <w:pPr>
        <w:ind w:left="1960" w:hanging="360"/>
      </w:pPr>
      <w:rPr>
        <w:rFonts w:hint="default"/>
        <w:lang w:val="en-US" w:eastAsia="en-US" w:bidi="en-US"/>
      </w:rPr>
    </w:lvl>
    <w:lvl w:ilvl="7" w:tplc="1540A452">
      <w:numFmt w:val="bullet"/>
      <w:lvlText w:val="•"/>
      <w:lvlJc w:val="left"/>
      <w:pPr>
        <w:ind w:left="2210" w:hanging="360"/>
      </w:pPr>
      <w:rPr>
        <w:rFonts w:hint="default"/>
        <w:lang w:val="en-US" w:eastAsia="en-US" w:bidi="en-US"/>
      </w:rPr>
    </w:lvl>
    <w:lvl w:ilvl="8" w:tplc="7C868388">
      <w:numFmt w:val="bullet"/>
      <w:lvlText w:val="•"/>
      <w:lvlJc w:val="left"/>
      <w:pPr>
        <w:ind w:left="2460" w:hanging="360"/>
      </w:pPr>
      <w:rPr>
        <w:rFonts w:hint="default"/>
        <w:lang w:val="en-US" w:eastAsia="en-US" w:bidi="en-US"/>
      </w:rPr>
    </w:lvl>
  </w:abstractNum>
  <w:abstractNum w:abstractNumId="57">
    <w:nsid w:val="4409613D"/>
    <w:multiLevelType w:val="hybridMultilevel"/>
    <w:tmpl w:val="42029CC2"/>
    <w:lvl w:ilvl="0" w:tplc="2B04B5A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nsid w:val="45366072"/>
    <w:multiLevelType w:val="hybridMultilevel"/>
    <w:tmpl w:val="C6D6A6FA"/>
    <w:lvl w:ilvl="0" w:tplc="08090015">
      <w:start w:val="1"/>
      <w:numFmt w:val="upperLetter"/>
      <w:lvlText w:val="%1."/>
      <w:lvlJc w:val="left"/>
      <w:pPr>
        <w:ind w:left="360" w:hanging="360"/>
      </w:pPr>
      <w:rPr>
        <w:rFonts w:hint="default"/>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9">
    <w:nsid w:val="47315C97"/>
    <w:multiLevelType w:val="hybridMultilevel"/>
    <w:tmpl w:val="BDFE2A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nsid w:val="48714E31"/>
    <w:multiLevelType w:val="hybridMultilevel"/>
    <w:tmpl w:val="E5F0EB1A"/>
    <w:lvl w:ilvl="0" w:tplc="08090001">
      <w:start w:val="1"/>
      <w:numFmt w:val="bullet"/>
      <w:lvlText w:val=""/>
      <w:lvlJc w:val="left"/>
      <w:pPr>
        <w:ind w:left="1178" w:hanging="360"/>
      </w:pPr>
      <w:rPr>
        <w:rFonts w:ascii="Symbol" w:hAnsi="Symbol" w:hint="default"/>
      </w:rPr>
    </w:lvl>
    <w:lvl w:ilvl="1" w:tplc="08090003" w:tentative="1">
      <w:start w:val="1"/>
      <w:numFmt w:val="bullet"/>
      <w:lvlText w:val="o"/>
      <w:lvlJc w:val="left"/>
      <w:pPr>
        <w:ind w:left="1898" w:hanging="360"/>
      </w:pPr>
      <w:rPr>
        <w:rFonts w:ascii="Courier New" w:hAnsi="Courier New" w:cs="Courier New" w:hint="default"/>
      </w:rPr>
    </w:lvl>
    <w:lvl w:ilvl="2" w:tplc="08090005" w:tentative="1">
      <w:start w:val="1"/>
      <w:numFmt w:val="bullet"/>
      <w:lvlText w:val=""/>
      <w:lvlJc w:val="left"/>
      <w:pPr>
        <w:ind w:left="2618" w:hanging="360"/>
      </w:pPr>
      <w:rPr>
        <w:rFonts w:ascii="Wingdings" w:hAnsi="Wingdings" w:hint="default"/>
      </w:rPr>
    </w:lvl>
    <w:lvl w:ilvl="3" w:tplc="08090001" w:tentative="1">
      <w:start w:val="1"/>
      <w:numFmt w:val="bullet"/>
      <w:lvlText w:val=""/>
      <w:lvlJc w:val="left"/>
      <w:pPr>
        <w:ind w:left="3338" w:hanging="360"/>
      </w:pPr>
      <w:rPr>
        <w:rFonts w:ascii="Symbol" w:hAnsi="Symbol" w:hint="default"/>
      </w:rPr>
    </w:lvl>
    <w:lvl w:ilvl="4" w:tplc="08090003" w:tentative="1">
      <w:start w:val="1"/>
      <w:numFmt w:val="bullet"/>
      <w:lvlText w:val="o"/>
      <w:lvlJc w:val="left"/>
      <w:pPr>
        <w:ind w:left="4058" w:hanging="360"/>
      </w:pPr>
      <w:rPr>
        <w:rFonts w:ascii="Courier New" w:hAnsi="Courier New" w:cs="Courier New" w:hint="default"/>
      </w:rPr>
    </w:lvl>
    <w:lvl w:ilvl="5" w:tplc="08090005" w:tentative="1">
      <w:start w:val="1"/>
      <w:numFmt w:val="bullet"/>
      <w:lvlText w:val=""/>
      <w:lvlJc w:val="left"/>
      <w:pPr>
        <w:ind w:left="4778" w:hanging="360"/>
      </w:pPr>
      <w:rPr>
        <w:rFonts w:ascii="Wingdings" w:hAnsi="Wingdings" w:hint="default"/>
      </w:rPr>
    </w:lvl>
    <w:lvl w:ilvl="6" w:tplc="08090001" w:tentative="1">
      <w:start w:val="1"/>
      <w:numFmt w:val="bullet"/>
      <w:lvlText w:val=""/>
      <w:lvlJc w:val="left"/>
      <w:pPr>
        <w:ind w:left="5498" w:hanging="360"/>
      </w:pPr>
      <w:rPr>
        <w:rFonts w:ascii="Symbol" w:hAnsi="Symbol" w:hint="default"/>
      </w:rPr>
    </w:lvl>
    <w:lvl w:ilvl="7" w:tplc="08090003" w:tentative="1">
      <w:start w:val="1"/>
      <w:numFmt w:val="bullet"/>
      <w:lvlText w:val="o"/>
      <w:lvlJc w:val="left"/>
      <w:pPr>
        <w:ind w:left="6218" w:hanging="360"/>
      </w:pPr>
      <w:rPr>
        <w:rFonts w:ascii="Courier New" w:hAnsi="Courier New" w:cs="Courier New" w:hint="default"/>
      </w:rPr>
    </w:lvl>
    <w:lvl w:ilvl="8" w:tplc="08090005" w:tentative="1">
      <w:start w:val="1"/>
      <w:numFmt w:val="bullet"/>
      <w:lvlText w:val=""/>
      <w:lvlJc w:val="left"/>
      <w:pPr>
        <w:ind w:left="6938" w:hanging="360"/>
      </w:pPr>
      <w:rPr>
        <w:rFonts w:ascii="Wingdings" w:hAnsi="Wingdings" w:hint="default"/>
      </w:rPr>
    </w:lvl>
  </w:abstractNum>
  <w:abstractNum w:abstractNumId="61">
    <w:nsid w:val="49592CD3"/>
    <w:multiLevelType w:val="hybridMultilevel"/>
    <w:tmpl w:val="C18825F2"/>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2">
    <w:nsid w:val="4A183FC0"/>
    <w:multiLevelType w:val="hybridMultilevel"/>
    <w:tmpl w:val="7DA46F96"/>
    <w:lvl w:ilvl="0" w:tplc="5FC8EF78">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3">
    <w:nsid w:val="4B2A6094"/>
    <w:multiLevelType w:val="hybridMultilevel"/>
    <w:tmpl w:val="D0AC1128"/>
    <w:lvl w:ilvl="0" w:tplc="7C2881F6">
      <w:numFmt w:val="bullet"/>
      <w:lvlText w:val=""/>
      <w:lvlJc w:val="left"/>
      <w:pPr>
        <w:ind w:left="464" w:hanging="360"/>
      </w:pPr>
      <w:rPr>
        <w:rFonts w:ascii="Symbol" w:eastAsia="Symbol" w:hAnsi="Symbol" w:cs="Symbol" w:hint="default"/>
        <w:w w:val="100"/>
        <w:sz w:val="21"/>
        <w:szCs w:val="21"/>
        <w:lang w:val="en-US" w:eastAsia="en-US" w:bidi="en-US"/>
      </w:rPr>
    </w:lvl>
    <w:lvl w:ilvl="1" w:tplc="5172EB06">
      <w:numFmt w:val="bullet"/>
      <w:lvlText w:val="•"/>
      <w:lvlJc w:val="left"/>
      <w:pPr>
        <w:ind w:left="710" w:hanging="360"/>
      </w:pPr>
      <w:rPr>
        <w:rFonts w:hint="default"/>
        <w:lang w:val="en-US" w:eastAsia="en-US" w:bidi="en-US"/>
      </w:rPr>
    </w:lvl>
    <w:lvl w:ilvl="2" w:tplc="E0ACD15C">
      <w:numFmt w:val="bullet"/>
      <w:lvlText w:val="•"/>
      <w:lvlJc w:val="left"/>
      <w:pPr>
        <w:ind w:left="960" w:hanging="360"/>
      </w:pPr>
      <w:rPr>
        <w:rFonts w:hint="default"/>
        <w:lang w:val="en-US" w:eastAsia="en-US" w:bidi="en-US"/>
      </w:rPr>
    </w:lvl>
    <w:lvl w:ilvl="3" w:tplc="5770FA24">
      <w:numFmt w:val="bullet"/>
      <w:lvlText w:val="•"/>
      <w:lvlJc w:val="left"/>
      <w:pPr>
        <w:ind w:left="1210" w:hanging="360"/>
      </w:pPr>
      <w:rPr>
        <w:rFonts w:hint="default"/>
        <w:lang w:val="en-US" w:eastAsia="en-US" w:bidi="en-US"/>
      </w:rPr>
    </w:lvl>
    <w:lvl w:ilvl="4" w:tplc="C930DD22">
      <w:numFmt w:val="bullet"/>
      <w:lvlText w:val="•"/>
      <w:lvlJc w:val="left"/>
      <w:pPr>
        <w:ind w:left="1460" w:hanging="360"/>
      </w:pPr>
      <w:rPr>
        <w:rFonts w:hint="default"/>
        <w:lang w:val="en-US" w:eastAsia="en-US" w:bidi="en-US"/>
      </w:rPr>
    </w:lvl>
    <w:lvl w:ilvl="5" w:tplc="20443FA0">
      <w:numFmt w:val="bullet"/>
      <w:lvlText w:val="•"/>
      <w:lvlJc w:val="left"/>
      <w:pPr>
        <w:ind w:left="1710" w:hanging="360"/>
      </w:pPr>
      <w:rPr>
        <w:rFonts w:hint="default"/>
        <w:lang w:val="en-US" w:eastAsia="en-US" w:bidi="en-US"/>
      </w:rPr>
    </w:lvl>
    <w:lvl w:ilvl="6" w:tplc="3FB2E82C">
      <w:numFmt w:val="bullet"/>
      <w:lvlText w:val="•"/>
      <w:lvlJc w:val="left"/>
      <w:pPr>
        <w:ind w:left="1960" w:hanging="360"/>
      </w:pPr>
      <w:rPr>
        <w:rFonts w:hint="default"/>
        <w:lang w:val="en-US" w:eastAsia="en-US" w:bidi="en-US"/>
      </w:rPr>
    </w:lvl>
    <w:lvl w:ilvl="7" w:tplc="6A5A8F9C">
      <w:numFmt w:val="bullet"/>
      <w:lvlText w:val="•"/>
      <w:lvlJc w:val="left"/>
      <w:pPr>
        <w:ind w:left="2210" w:hanging="360"/>
      </w:pPr>
      <w:rPr>
        <w:rFonts w:hint="default"/>
        <w:lang w:val="en-US" w:eastAsia="en-US" w:bidi="en-US"/>
      </w:rPr>
    </w:lvl>
    <w:lvl w:ilvl="8" w:tplc="F20EC312">
      <w:numFmt w:val="bullet"/>
      <w:lvlText w:val="•"/>
      <w:lvlJc w:val="left"/>
      <w:pPr>
        <w:ind w:left="2460" w:hanging="360"/>
      </w:pPr>
      <w:rPr>
        <w:rFonts w:hint="default"/>
        <w:lang w:val="en-US" w:eastAsia="en-US" w:bidi="en-US"/>
      </w:rPr>
    </w:lvl>
  </w:abstractNum>
  <w:abstractNum w:abstractNumId="64">
    <w:nsid w:val="4B6C3B0A"/>
    <w:multiLevelType w:val="hybridMultilevel"/>
    <w:tmpl w:val="446EA1A4"/>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5">
    <w:nsid w:val="4E5430F9"/>
    <w:multiLevelType w:val="hybridMultilevel"/>
    <w:tmpl w:val="215E7D06"/>
    <w:lvl w:ilvl="0" w:tplc="04090005">
      <w:start w:val="1"/>
      <w:numFmt w:val="bullet"/>
      <w:lvlText w:val=""/>
      <w:lvlJc w:val="left"/>
      <w:pPr>
        <w:ind w:left="720" w:hanging="360"/>
      </w:pPr>
      <w:rPr>
        <w:rFonts w:ascii="Wingdings" w:hAnsi="Wingdings"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nsid w:val="4FDD0B96"/>
    <w:multiLevelType w:val="hybridMultilevel"/>
    <w:tmpl w:val="728E3438"/>
    <w:lvl w:ilvl="0" w:tplc="921A77AC">
      <w:numFmt w:val="bullet"/>
      <w:lvlText w:val=""/>
      <w:lvlJc w:val="left"/>
      <w:pPr>
        <w:ind w:left="464" w:hanging="360"/>
      </w:pPr>
      <w:rPr>
        <w:rFonts w:ascii="Symbol" w:eastAsia="Symbol" w:hAnsi="Symbol" w:cs="Symbol" w:hint="default"/>
        <w:w w:val="100"/>
        <w:sz w:val="21"/>
        <w:szCs w:val="21"/>
        <w:lang w:val="en-US" w:eastAsia="en-US" w:bidi="en-US"/>
      </w:rPr>
    </w:lvl>
    <w:lvl w:ilvl="1" w:tplc="60B8D132">
      <w:numFmt w:val="bullet"/>
      <w:lvlText w:val="•"/>
      <w:lvlJc w:val="left"/>
      <w:pPr>
        <w:ind w:left="710" w:hanging="360"/>
      </w:pPr>
      <w:rPr>
        <w:rFonts w:hint="default"/>
        <w:lang w:val="en-US" w:eastAsia="en-US" w:bidi="en-US"/>
      </w:rPr>
    </w:lvl>
    <w:lvl w:ilvl="2" w:tplc="11CE8EE8">
      <w:numFmt w:val="bullet"/>
      <w:lvlText w:val="•"/>
      <w:lvlJc w:val="left"/>
      <w:pPr>
        <w:ind w:left="960" w:hanging="360"/>
      </w:pPr>
      <w:rPr>
        <w:rFonts w:hint="default"/>
        <w:lang w:val="en-US" w:eastAsia="en-US" w:bidi="en-US"/>
      </w:rPr>
    </w:lvl>
    <w:lvl w:ilvl="3" w:tplc="CD46B1CC">
      <w:numFmt w:val="bullet"/>
      <w:lvlText w:val="•"/>
      <w:lvlJc w:val="left"/>
      <w:pPr>
        <w:ind w:left="1210" w:hanging="360"/>
      </w:pPr>
      <w:rPr>
        <w:rFonts w:hint="default"/>
        <w:lang w:val="en-US" w:eastAsia="en-US" w:bidi="en-US"/>
      </w:rPr>
    </w:lvl>
    <w:lvl w:ilvl="4" w:tplc="55120E8C">
      <w:numFmt w:val="bullet"/>
      <w:lvlText w:val="•"/>
      <w:lvlJc w:val="left"/>
      <w:pPr>
        <w:ind w:left="1460" w:hanging="360"/>
      </w:pPr>
      <w:rPr>
        <w:rFonts w:hint="default"/>
        <w:lang w:val="en-US" w:eastAsia="en-US" w:bidi="en-US"/>
      </w:rPr>
    </w:lvl>
    <w:lvl w:ilvl="5" w:tplc="52A02616">
      <w:numFmt w:val="bullet"/>
      <w:lvlText w:val="•"/>
      <w:lvlJc w:val="left"/>
      <w:pPr>
        <w:ind w:left="1710" w:hanging="360"/>
      </w:pPr>
      <w:rPr>
        <w:rFonts w:hint="default"/>
        <w:lang w:val="en-US" w:eastAsia="en-US" w:bidi="en-US"/>
      </w:rPr>
    </w:lvl>
    <w:lvl w:ilvl="6" w:tplc="908CB4C2">
      <w:numFmt w:val="bullet"/>
      <w:lvlText w:val="•"/>
      <w:lvlJc w:val="left"/>
      <w:pPr>
        <w:ind w:left="1960" w:hanging="360"/>
      </w:pPr>
      <w:rPr>
        <w:rFonts w:hint="default"/>
        <w:lang w:val="en-US" w:eastAsia="en-US" w:bidi="en-US"/>
      </w:rPr>
    </w:lvl>
    <w:lvl w:ilvl="7" w:tplc="EEA4C80E">
      <w:numFmt w:val="bullet"/>
      <w:lvlText w:val="•"/>
      <w:lvlJc w:val="left"/>
      <w:pPr>
        <w:ind w:left="2210" w:hanging="360"/>
      </w:pPr>
      <w:rPr>
        <w:rFonts w:hint="default"/>
        <w:lang w:val="en-US" w:eastAsia="en-US" w:bidi="en-US"/>
      </w:rPr>
    </w:lvl>
    <w:lvl w:ilvl="8" w:tplc="4FB06792">
      <w:numFmt w:val="bullet"/>
      <w:lvlText w:val="•"/>
      <w:lvlJc w:val="left"/>
      <w:pPr>
        <w:ind w:left="2460" w:hanging="360"/>
      </w:pPr>
      <w:rPr>
        <w:rFonts w:hint="default"/>
        <w:lang w:val="en-US" w:eastAsia="en-US" w:bidi="en-US"/>
      </w:rPr>
    </w:lvl>
  </w:abstractNum>
  <w:abstractNum w:abstractNumId="67">
    <w:nsid w:val="51586A60"/>
    <w:multiLevelType w:val="hybridMultilevel"/>
    <w:tmpl w:val="6B2E3E4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8">
    <w:nsid w:val="51E50B5B"/>
    <w:multiLevelType w:val="hybridMultilevel"/>
    <w:tmpl w:val="B6988026"/>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9">
    <w:nsid w:val="52A71607"/>
    <w:multiLevelType w:val="hybridMultilevel"/>
    <w:tmpl w:val="38EAF638"/>
    <w:lvl w:ilvl="0" w:tplc="6DFA8170">
      <w:numFmt w:val="bullet"/>
      <w:lvlText w:val="•"/>
      <w:lvlJc w:val="left"/>
      <w:pPr>
        <w:ind w:left="1080" w:hanging="720"/>
      </w:pPr>
      <w:rPr>
        <w:rFonts w:ascii="Calibri" w:eastAsiaTheme="minorHAnsi"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0">
    <w:nsid w:val="53564BDB"/>
    <w:multiLevelType w:val="hybridMultilevel"/>
    <w:tmpl w:val="A6BCE40C"/>
    <w:lvl w:ilvl="0" w:tplc="08090005">
      <w:start w:val="1"/>
      <w:numFmt w:val="bullet"/>
      <w:lvlText w:val=""/>
      <w:lvlJc w:val="left"/>
      <w:pPr>
        <w:ind w:left="360" w:hanging="360"/>
      </w:pPr>
      <w:rPr>
        <w:rFonts w:ascii="Wingdings" w:hAnsi="Wingdings"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1">
    <w:nsid w:val="54377975"/>
    <w:multiLevelType w:val="hybridMultilevel"/>
    <w:tmpl w:val="F6724016"/>
    <w:lvl w:ilvl="0" w:tplc="DFD2FB28">
      <w:start w:val="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nsid w:val="5553171C"/>
    <w:multiLevelType w:val="multilevel"/>
    <w:tmpl w:val="0409001F"/>
    <w:lvl w:ilvl="0">
      <w:start w:val="1"/>
      <w:numFmt w:val="decimal"/>
      <w:lvlText w:val="%1."/>
      <w:lvlJc w:val="left"/>
      <w:pPr>
        <w:ind w:left="360" w:hanging="360"/>
      </w:pPr>
      <w:rPr>
        <w:rFonts w:hint="default"/>
        <w:b/>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3">
    <w:nsid w:val="55B71241"/>
    <w:multiLevelType w:val="hybridMultilevel"/>
    <w:tmpl w:val="F2F06C1E"/>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4">
    <w:nsid w:val="55DC1FD6"/>
    <w:multiLevelType w:val="hybridMultilevel"/>
    <w:tmpl w:val="6B16AF68"/>
    <w:lvl w:ilvl="0" w:tplc="A8821366">
      <w:start w:val="1"/>
      <w:numFmt w:val="bullet"/>
      <w:pStyle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486A9156">
      <w:start w:val="4"/>
      <w:numFmt w:val="bullet"/>
      <w:lvlText w:val="•"/>
      <w:lvlJc w:val="left"/>
      <w:pPr>
        <w:ind w:left="2520" w:hanging="720"/>
      </w:pPr>
      <w:rPr>
        <w:rFonts w:ascii="Calibri" w:eastAsiaTheme="minorHAnsi" w:hAnsi="Calibri" w:cs="Calibri"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5">
    <w:nsid w:val="5683271E"/>
    <w:multiLevelType w:val="hybridMultilevel"/>
    <w:tmpl w:val="C9C8931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nsid w:val="57D4294A"/>
    <w:multiLevelType w:val="hybridMultilevel"/>
    <w:tmpl w:val="2C484D68"/>
    <w:lvl w:ilvl="0" w:tplc="FEC42CC0">
      <w:start w:val="1"/>
      <w:numFmt w:val="decimal"/>
      <w:pStyle w:val="BodyText1"/>
      <w:lvlText w:val="%1."/>
      <w:lvlJc w:val="left"/>
      <w:pPr>
        <w:tabs>
          <w:tab w:val="num" w:pos="720"/>
        </w:tabs>
        <w:ind w:left="0" w:firstLine="0"/>
      </w:pPr>
      <w:rPr>
        <w:rFonts w:hint="default"/>
      </w:rPr>
    </w:lvl>
    <w:lvl w:ilvl="1" w:tplc="04090003">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77">
    <w:nsid w:val="58AF07D8"/>
    <w:multiLevelType w:val="hybridMultilevel"/>
    <w:tmpl w:val="4BB2539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nsid w:val="58E817B6"/>
    <w:multiLevelType w:val="hybridMultilevel"/>
    <w:tmpl w:val="B4D6EE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nsid w:val="5940276C"/>
    <w:multiLevelType w:val="multilevel"/>
    <w:tmpl w:val="3724E542"/>
    <w:lvl w:ilvl="0">
      <w:start w:val="8"/>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0">
    <w:nsid w:val="5A234930"/>
    <w:multiLevelType w:val="hybridMultilevel"/>
    <w:tmpl w:val="F4A8950E"/>
    <w:lvl w:ilvl="0" w:tplc="B4663198">
      <w:start w:val="1"/>
      <w:numFmt w:val="decimal"/>
      <w:lvlText w:val="%1."/>
      <w:lvlJc w:val="left"/>
      <w:pPr>
        <w:ind w:left="1559" w:hanging="360"/>
      </w:pPr>
      <w:rPr>
        <w:rFonts w:ascii="Arial" w:eastAsia="Arial" w:hAnsi="Arial" w:cs="Arial" w:hint="default"/>
        <w:spacing w:val="0"/>
        <w:w w:val="100"/>
        <w:sz w:val="22"/>
        <w:szCs w:val="22"/>
        <w:lang w:val="en-US" w:eastAsia="en-US" w:bidi="en-US"/>
      </w:rPr>
    </w:lvl>
    <w:lvl w:ilvl="1" w:tplc="FEBAD3CC">
      <w:start w:val="1"/>
      <w:numFmt w:val="lowerLetter"/>
      <w:lvlText w:val="%2."/>
      <w:lvlJc w:val="left"/>
      <w:pPr>
        <w:ind w:left="2279" w:hanging="360"/>
      </w:pPr>
      <w:rPr>
        <w:rFonts w:ascii="Arial" w:eastAsia="Arial" w:hAnsi="Arial" w:cs="Arial" w:hint="default"/>
        <w:spacing w:val="0"/>
        <w:w w:val="100"/>
        <w:sz w:val="22"/>
        <w:szCs w:val="22"/>
        <w:lang w:val="en-US" w:eastAsia="en-US" w:bidi="en-US"/>
      </w:rPr>
    </w:lvl>
    <w:lvl w:ilvl="2" w:tplc="CA084136">
      <w:numFmt w:val="bullet"/>
      <w:lvlText w:val="•"/>
      <w:lvlJc w:val="left"/>
      <w:pPr>
        <w:ind w:left="3288" w:hanging="360"/>
      </w:pPr>
      <w:rPr>
        <w:rFonts w:hint="default"/>
        <w:lang w:val="en-US" w:eastAsia="en-US" w:bidi="en-US"/>
      </w:rPr>
    </w:lvl>
    <w:lvl w:ilvl="3" w:tplc="FE860290">
      <w:numFmt w:val="bullet"/>
      <w:lvlText w:val="•"/>
      <w:lvlJc w:val="left"/>
      <w:pPr>
        <w:ind w:left="4297" w:hanging="360"/>
      </w:pPr>
      <w:rPr>
        <w:rFonts w:hint="default"/>
        <w:lang w:val="en-US" w:eastAsia="en-US" w:bidi="en-US"/>
      </w:rPr>
    </w:lvl>
    <w:lvl w:ilvl="4" w:tplc="A37E935E">
      <w:numFmt w:val="bullet"/>
      <w:lvlText w:val="•"/>
      <w:lvlJc w:val="left"/>
      <w:pPr>
        <w:ind w:left="5306" w:hanging="360"/>
      </w:pPr>
      <w:rPr>
        <w:rFonts w:hint="default"/>
        <w:lang w:val="en-US" w:eastAsia="en-US" w:bidi="en-US"/>
      </w:rPr>
    </w:lvl>
    <w:lvl w:ilvl="5" w:tplc="2B22034E">
      <w:numFmt w:val="bullet"/>
      <w:lvlText w:val="•"/>
      <w:lvlJc w:val="left"/>
      <w:pPr>
        <w:ind w:left="6315" w:hanging="360"/>
      </w:pPr>
      <w:rPr>
        <w:rFonts w:hint="default"/>
        <w:lang w:val="en-US" w:eastAsia="en-US" w:bidi="en-US"/>
      </w:rPr>
    </w:lvl>
    <w:lvl w:ilvl="6" w:tplc="3E80273A">
      <w:numFmt w:val="bullet"/>
      <w:lvlText w:val="•"/>
      <w:lvlJc w:val="left"/>
      <w:pPr>
        <w:ind w:left="7324" w:hanging="360"/>
      </w:pPr>
      <w:rPr>
        <w:rFonts w:hint="default"/>
        <w:lang w:val="en-US" w:eastAsia="en-US" w:bidi="en-US"/>
      </w:rPr>
    </w:lvl>
    <w:lvl w:ilvl="7" w:tplc="6192AC34">
      <w:numFmt w:val="bullet"/>
      <w:lvlText w:val="•"/>
      <w:lvlJc w:val="left"/>
      <w:pPr>
        <w:ind w:left="8333" w:hanging="360"/>
      </w:pPr>
      <w:rPr>
        <w:rFonts w:hint="default"/>
        <w:lang w:val="en-US" w:eastAsia="en-US" w:bidi="en-US"/>
      </w:rPr>
    </w:lvl>
    <w:lvl w:ilvl="8" w:tplc="DF185BDA">
      <w:numFmt w:val="bullet"/>
      <w:lvlText w:val="•"/>
      <w:lvlJc w:val="left"/>
      <w:pPr>
        <w:ind w:left="9342" w:hanging="360"/>
      </w:pPr>
      <w:rPr>
        <w:rFonts w:hint="default"/>
        <w:lang w:val="en-US" w:eastAsia="en-US" w:bidi="en-US"/>
      </w:rPr>
    </w:lvl>
  </w:abstractNum>
  <w:abstractNum w:abstractNumId="81">
    <w:nsid w:val="5AAD55B5"/>
    <w:multiLevelType w:val="hybridMultilevel"/>
    <w:tmpl w:val="7ECE4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nsid w:val="5C7D0006"/>
    <w:multiLevelType w:val="hybridMultilevel"/>
    <w:tmpl w:val="4436540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3">
    <w:nsid w:val="5D711356"/>
    <w:multiLevelType w:val="hybridMultilevel"/>
    <w:tmpl w:val="AAC4C68A"/>
    <w:lvl w:ilvl="0" w:tplc="6DFA8170">
      <w:numFmt w:val="bullet"/>
      <w:lvlText w:val="•"/>
      <w:lvlJc w:val="left"/>
      <w:pPr>
        <w:ind w:left="1080" w:hanging="720"/>
      </w:pPr>
      <w:rPr>
        <w:rFonts w:ascii="Calibri" w:eastAsiaTheme="minorHAnsi"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4">
    <w:nsid w:val="5FBB5942"/>
    <w:multiLevelType w:val="hybridMultilevel"/>
    <w:tmpl w:val="78CA47D4"/>
    <w:lvl w:ilvl="0" w:tplc="2000001B">
      <w:start w:val="1"/>
      <w:numFmt w:val="lowerRoman"/>
      <w:lvlText w:val="%1."/>
      <w:lvlJc w:val="righ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85">
    <w:nsid w:val="5FEB73CC"/>
    <w:multiLevelType w:val="hybridMultilevel"/>
    <w:tmpl w:val="2F5A1660"/>
    <w:lvl w:ilvl="0" w:tplc="C13E2398">
      <w:numFmt w:val="bullet"/>
      <w:lvlText w:val=""/>
      <w:lvlJc w:val="left"/>
      <w:pPr>
        <w:ind w:left="464" w:hanging="361"/>
      </w:pPr>
      <w:rPr>
        <w:rFonts w:ascii="Symbol" w:eastAsia="Symbol" w:hAnsi="Symbol" w:cs="Symbol" w:hint="default"/>
        <w:w w:val="100"/>
        <w:sz w:val="21"/>
        <w:szCs w:val="21"/>
        <w:lang w:val="en-US" w:eastAsia="en-US" w:bidi="en-US"/>
      </w:rPr>
    </w:lvl>
    <w:lvl w:ilvl="1" w:tplc="E18AEC40">
      <w:numFmt w:val="bullet"/>
      <w:lvlText w:val="•"/>
      <w:lvlJc w:val="left"/>
      <w:pPr>
        <w:ind w:left="710" w:hanging="361"/>
      </w:pPr>
      <w:rPr>
        <w:rFonts w:hint="default"/>
        <w:lang w:val="en-US" w:eastAsia="en-US" w:bidi="en-US"/>
      </w:rPr>
    </w:lvl>
    <w:lvl w:ilvl="2" w:tplc="E86E4444">
      <w:numFmt w:val="bullet"/>
      <w:lvlText w:val="•"/>
      <w:lvlJc w:val="left"/>
      <w:pPr>
        <w:ind w:left="960" w:hanging="361"/>
      </w:pPr>
      <w:rPr>
        <w:rFonts w:hint="default"/>
        <w:lang w:val="en-US" w:eastAsia="en-US" w:bidi="en-US"/>
      </w:rPr>
    </w:lvl>
    <w:lvl w:ilvl="3" w:tplc="475E45D4">
      <w:numFmt w:val="bullet"/>
      <w:lvlText w:val="•"/>
      <w:lvlJc w:val="left"/>
      <w:pPr>
        <w:ind w:left="1210" w:hanging="361"/>
      </w:pPr>
      <w:rPr>
        <w:rFonts w:hint="default"/>
        <w:lang w:val="en-US" w:eastAsia="en-US" w:bidi="en-US"/>
      </w:rPr>
    </w:lvl>
    <w:lvl w:ilvl="4" w:tplc="3188B226">
      <w:numFmt w:val="bullet"/>
      <w:lvlText w:val="•"/>
      <w:lvlJc w:val="left"/>
      <w:pPr>
        <w:ind w:left="1460" w:hanging="361"/>
      </w:pPr>
      <w:rPr>
        <w:rFonts w:hint="default"/>
        <w:lang w:val="en-US" w:eastAsia="en-US" w:bidi="en-US"/>
      </w:rPr>
    </w:lvl>
    <w:lvl w:ilvl="5" w:tplc="D12AEAE4">
      <w:numFmt w:val="bullet"/>
      <w:lvlText w:val="•"/>
      <w:lvlJc w:val="left"/>
      <w:pPr>
        <w:ind w:left="1710" w:hanging="361"/>
      </w:pPr>
      <w:rPr>
        <w:rFonts w:hint="default"/>
        <w:lang w:val="en-US" w:eastAsia="en-US" w:bidi="en-US"/>
      </w:rPr>
    </w:lvl>
    <w:lvl w:ilvl="6" w:tplc="AA12E5DE">
      <w:numFmt w:val="bullet"/>
      <w:lvlText w:val="•"/>
      <w:lvlJc w:val="left"/>
      <w:pPr>
        <w:ind w:left="1960" w:hanging="361"/>
      </w:pPr>
      <w:rPr>
        <w:rFonts w:hint="default"/>
        <w:lang w:val="en-US" w:eastAsia="en-US" w:bidi="en-US"/>
      </w:rPr>
    </w:lvl>
    <w:lvl w:ilvl="7" w:tplc="27D46392">
      <w:numFmt w:val="bullet"/>
      <w:lvlText w:val="•"/>
      <w:lvlJc w:val="left"/>
      <w:pPr>
        <w:ind w:left="2210" w:hanging="361"/>
      </w:pPr>
      <w:rPr>
        <w:rFonts w:hint="default"/>
        <w:lang w:val="en-US" w:eastAsia="en-US" w:bidi="en-US"/>
      </w:rPr>
    </w:lvl>
    <w:lvl w:ilvl="8" w:tplc="75886D7E">
      <w:numFmt w:val="bullet"/>
      <w:lvlText w:val="•"/>
      <w:lvlJc w:val="left"/>
      <w:pPr>
        <w:ind w:left="2460" w:hanging="361"/>
      </w:pPr>
      <w:rPr>
        <w:rFonts w:hint="default"/>
        <w:lang w:val="en-US" w:eastAsia="en-US" w:bidi="en-US"/>
      </w:rPr>
    </w:lvl>
  </w:abstractNum>
  <w:abstractNum w:abstractNumId="86">
    <w:nsid w:val="625360D5"/>
    <w:multiLevelType w:val="multilevel"/>
    <w:tmpl w:val="90C0B008"/>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lvlText w:val="%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7">
    <w:nsid w:val="6366049C"/>
    <w:multiLevelType w:val="hybridMultilevel"/>
    <w:tmpl w:val="41DAC78C"/>
    <w:lvl w:ilvl="0" w:tplc="1009000F">
      <w:start w:val="1"/>
      <w:numFmt w:val="decimal"/>
      <w:lvlText w:val="%1."/>
      <w:lvlJc w:val="lef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88">
    <w:nsid w:val="640E4231"/>
    <w:multiLevelType w:val="hybridMultilevel"/>
    <w:tmpl w:val="2D104142"/>
    <w:lvl w:ilvl="0" w:tplc="04090005">
      <w:start w:val="1"/>
      <w:numFmt w:val="bullet"/>
      <w:lvlText w:val=""/>
      <w:lvlJc w:val="left"/>
      <w:pPr>
        <w:ind w:left="360" w:hanging="360"/>
      </w:pPr>
      <w:rPr>
        <w:rFonts w:ascii="Wingdings" w:hAnsi="Wingdings" w:hint="default"/>
        <w:sz w:val="22"/>
        <w:szCs w:val="22"/>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9">
    <w:nsid w:val="64223D65"/>
    <w:multiLevelType w:val="hybridMultilevel"/>
    <w:tmpl w:val="FD3C6F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0">
    <w:nsid w:val="6701569D"/>
    <w:multiLevelType w:val="hybridMultilevel"/>
    <w:tmpl w:val="2A8CAFC0"/>
    <w:lvl w:ilvl="0" w:tplc="04090005">
      <w:start w:val="1"/>
      <w:numFmt w:val="bullet"/>
      <w:lvlText w:val=""/>
      <w:lvlJc w:val="left"/>
      <w:pPr>
        <w:ind w:left="360" w:hanging="360"/>
      </w:pPr>
      <w:rPr>
        <w:rFonts w:ascii="Wingdings" w:hAnsi="Wingdings" w:hint="default"/>
        <w:sz w:val="22"/>
        <w:szCs w:val="22"/>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1">
    <w:nsid w:val="670337D1"/>
    <w:multiLevelType w:val="hybridMultilevel"/>
    <w:tmpl w:val="744E6D62"/>
    <w:lvl w:ilvl="0" w:tplc="76FAB934">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2">
    <w:nsid w:val="67492140"/>
    <w:multiLevelType w:val="hybridMultilevel"/>
    <w:tmpl w:val="BB4C096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3">
    <w:nsid w:val="677A0794"/>
    <w:multiLevelType w:val="hybridMultilevel"/>
    <w:tmpl w:val="F0045866"/>
    <w:lvl w:ilvl="0" w:tplc="04090005">
      <w:start w:val="1"/>
      <w:numFmt w:val="bullet"/>
      <w:lvlText w:val=""/>
      <w:lvlJc w:val="left"/>
      <w:pPr>
        <w:ind w:left="360" w:hanging="360"/>
      </w:pPr>
      <w:rPr>
        <w:rFonts w:ascii="Wingdings" w:hAnsi="Wingdings" w:hint="default"/>
        <w:sz w:val="22"/>
        <w:szCs w:val="22"/>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4">
    <w:nsid w:val="68EA1740"/>
    <w:multiLevelType w:val="hybridMultilevel"/>
    <w:tmpl w:val="2A52E99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nsid w:val="68F9537E"/>
    <w:multiLevelType w:val="hybridMultilevel"/>
    <w:tmpl w:val="13AE4134"/>
    <w:lvl w:ilvl="0" w:tplc="6DFA8170">
      <w:numFmt w:val="bullet"/>
      <w:lvlText w:val="•"/>
      <w:lvlJc w:val="left"/>
      <w:pPr>
        <w:ind w:left="1080" w:hanging="720"/>
      </w:pPr>
      <w:rPr>
        <w:rFonts w:ascii="Calibri" w:eastAsiaTheme="minorHAnsi"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6">
    <w:nsid w:val="693D1D19"/>
    <w:multiLevelType w:val="hybridMultilevel"/>
    <w:tmpl w:val="EEFCF7F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nsid w:val="6ABA3D20"/>
    <w:multiLevelType w:val="hybridMultilevel"/>
    <w:tmpl w:val="4B0C993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8">
    <w:nsid w:val="6B4D39A7"/>
    <w:multiLevelType w:val="hybridMultilevel"/>
    <w:tmpl w:val="D1148206"/>
    <w:lvl w:ilvl="0" w:tplc="A0B833DE">
      <w:numFmt w:val="bullet"/>
      <w:lvlText w:val=""/>
      <w:lvlJc w:val="left"/>
      <w:pPr>
        <w:ind w:left="464" w:hanging="360"/>
      </w:pPr>
      <w:rPr>
        <w:rFonts w:ascii="Symbol" w:eastAsia="Symbol" w:hAnsi="Symbol" w:cs="Symbol" w:hint="default"/>
        <w:w w:val="100"/>
        <w:sz w:val="21"/>
        <w:szCs w:val="21"/>
        <w:lang w:val="en-US" w:eastAsia="en-US" w:bidi="en-US"/>
      </w:rPr>
    </w:lvl>
    <w:lvl w:ilvl="1" w:tplc="4656B932">
      <w:numFmt w:val="bullet"/>
      <w:lvlText w:val="•"/>
      <w:lvlJc w:val="left"/>
      <w:pPr>
        <w:ind w:left="710" w:hanging="360"/>
      </w:pPr>
      <w:rPr>
        <w:rFonts w:hint="default"/>
        <w:lang w:val="en-US" w:eastAsia="en-US" w:bidi="en-US"/>
      </w:rPr>
    </w:lvl>
    <w:lvl w:ilvl="2" w:tplc="3454FB44">
      <w:numFmt w:val="bullet"/>
      <w:lvlText w:val="•"/>
      <w:lvlJc w:val="left"/>
      <w:pPr>
        <w:ind w:left="960" w:hanging="360"/>
      </w:pPr>
      <w:rPr>
        <w:rFonts w:hint="default"/>
        <w:lang w:val="en-US" w:eastAsia="en-US" w:bidi="en-US"/>
      </w:rPr>
    </w:lvl>
    <w:lvl w:ilvl="3" w:tplc="FB1AD674">
      <w:numFmt w:val="bullet"/>
      <w:lvlText w:val="•"/>
      <w:lvlJc w:val="left"/>
      <w:pPr>
        <w:ind w:left="1210" w:hanging="360"/>
      </w:pPr>
      <w:rPr>
        <w:rFonts w:hint="default"/>
        <w:lang w:val="en-US" w:eastAsia="en-US" w:bidi="en-US"/>
      </w:rPr>
    </w:lvl>
    <w:lvl w:ilvl="4" w:tplc="D9762FE4">
      <w:numFmt w:val="bullet"/>
      <w:lvlText w:val="•"/>
      <w:lvlJc w:val="left"/>
      <w:pPr>
        <w:ind w:left="1460" w:hanging="360"/>
      </w:pPr>
      <w:rPr>
        <w:rFonts w:hint="default"/>
        <w:lang w:val="en-US" w:eastAsia="en-US" w:bidi="en-US"/>
      </w:rPr>
    </w:lvl>
    <w:lvl w:ilvl="5" w:tplc="A542711E">
      <w:numFmt w:val="bullet"/>
      <w:lvlText w:val="•"/>
      <w:lvlJc w:val="left"/>
      <w:pPr>
        <w:ind w:left="1710" w:hanging="360"/>
      </w:pPr>
      <w:rPr>
        <w:rFonts w:hint="default"/>
        <w:lang w:val="en-US" w:eastAsia="en-US" w:bidi="en-US"/>
      </w:rPr>
    </w:lvl>
    <w:lvl w:ilvl="6" w:tplc="05BC7F4A">
      <w:numFmt w:val="bullet"/>
      <w:lvlText w:val="•"/>
      <w:lvlJc w:val="left"/>
      <w:pPr>
        <w:ind w:left="1960" w:hanging="360"/>
      </w:pPr>
      <w:rPr>
        <w:rFonts w:hint="default"/>
        <w:lang w:val="en-US" w:eastAsia="en-US" w:bidi="en-US"/>
      </w:rPr>
    </w:lvl>
    <w:lvl w:ilvl="7" w:tplc="AB88F628">
      <w:numFmt w:val="bullet"/>
      <w:lvlText w:val="•"/>
      <w:lvlJc w:val="left"/>
      <w:pPr>
        <w:ind w:left="2210" w:hanging="360"/>
      </w:pPr>
      <w:rPr>
        <w:rFonts w:hint="default"/>
        <w:lang w:val="en-US" w:eastAsia="en-US" w:bidi="en-US"/>
      </w:rPr>
    </w:lvl>
    <w:lvl w:ilvl="8" w:tplc="17B498B8">
      <w:numFmt w:val="bullet"/>
      <w:lvlText w:val="•"/>
      <w:lvlJc w:val="left"/>
      <w:pPr>
        <w:ind w:left="2460" w:hanging="360"/>
      </w:pPr>
      <w:rPr>
        <w:rFonts w:hint="default"/>
        <w:lang w:val="en-US" w:eastAsia="en-US" w:bidi="en-US"/>
      </w:rPr>
    </w:lvl>
  </w:abstractNum>
  <w:abstractNum w:abstractNumId="99">
    <w:nsid w:val="6E3E0D6A"/>
    <w:multiLevelType w:val="hybridMultilevel"/>
    <w:tmpl w:val="EB9EA8D8"/>
    <w:lvl w:ilvl="0" w:tplc="B3101B9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0">
    <w:nsid w:val="6EA04127"/>
    <w:multiLevelType w:val="hybridMultilevel"/>
    <w:tmpl w:val="8BC461CE"/>
    <w:lvl w:ilvl="0" w:tplc="3F96DD76">
      <w:numFmt w:val="bullet"/>
      <w:lvlText w:val="•"/>
      <w:lvlJc w:val="left"/>
      <w:pPr>
        <w:ind w:left="720" w:hanging="360"/>
      </w:pPr>
      <w:rPr>
        <w:rFonts w:ascii="Calibri" w:eastAsiaTheme="minorHAnsi"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1">
    <w:nsid w:val="6FDF0558"/>
    <w:multiLevelType w:val="hybridMultilevel"/>
    <w:tmpl w:val="6554DA8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2">
    <w:nsid w:val="72FD36B6"/>
    <w:multiLevelType w:val="hybridMultilevel"/>
    <w:tmpl w:val="6B8685DA"/>
    <w:lvl w:ilvl="0" w:tplc="81668A76">
      <w:numFmt w:val="bullet"/>
      <w:lvlText w:val=""/>
      <w:lvlJc w:val="left"/>
      <w:pPr>
        <w:ind w:left="464" w:hanging="360"/>
      </w:pPr>
      <w:rPr>
        <w:rFonts w:ascii="Symbol" w:eastAsia="Symbol" w:hAnsi="Symbol" w:cs="Symbol" w:hint="default"/>
        <w:w w:val="100"/>
        <w:sz w:val="21"/>
        <w:szCs w:val="21"/>
        <w:lang w:val="en-US" w:eastAsia="en-US" w:bidi="en-US"/>
      </w:rPr>
    </w:lvl>
    <w:lvl w:ilvl="1" w:tplc="366C4BEA">
      <w:numFmt w:val="bullet"/>
      <w:lvlText w:val="•"/>
      <w:lvlJc w:val="left"/>
      <w:pPr>
        <w:ind w:left="710" w:hanging="360"/>
      </w:pPr>
      <w:rPr>
        <w:rFonts w:hint="default"/>
        <w:lang w:val="en-US" w:eastAsia="en-US" w:bidi="en-US"/>
      </w:rPr>
    </w:lvl>
    <w:lvl w:ilvl="2" w:tplc="C24C57C8">
      <w:numFmt w:val="bullet"/>
      <w:lvlText w:val="•"/>
      <w:lvlJc w:val="left"/>
      <w:pPr>
        <w:ind w:left="960" w:hanging="360"/>
      </w:pPr>
      <w:rPr>
        <w:rFonts w:hint="default"/>
        <w:lang w:val="en-US" w:eastAsia="en-US" w:bidi="en-US"/>
      </w:rPr>
    </w:lvl>
    <w:lvl w:ilvl="3" w:tplc="2AB25B3A">
      <w:numFmt w:val="bullet"/>
      <w:lvlText w:val="•"/>
      <w:lvlJc w:val="left"/>
      <w:pPr>
        <w:ind w:left="1210" w:hanging="360"/>
      </w:pPr>
      <w:rPr>
        <w:rFonts w:hint="default"/>
        <w:lang w:val="en-US" w:eastAsia="en-US" w:bidi="en-US"/>
      </w:rPr>
    </w:lvl>
    <w:lvl w:ilvl="4" w:tplc="55203DE6">
      <w:numFmt w:val="bullet"/>
      <w:lvlText w:val="•"/>
      <w:lvlJc w:val="left"/>
      <w:pPr>
        <w:ind w:left="1460" w:hanging="360"/>
      </w:pPr>
      <w:rPr>
        <w:rFonts w:hint="default"/>
        <w:lang w:val="en-US" w:eastAsia="en-US" w:bidi="en-US"/>
      </w:rPr>
    </w:lvl>
    <w:lvl w:ilvl="5" w:tplc="01FC8858">
      <w:numFmt w:val="bullet"/>
      <w:lvlText w:val="•"/>
      <w:lvlJc w:val="left"/>
      <w:pPr>
        <w:ind w:left="1710" w:hanging="360"/>
      </w:pPr>
      <w:rPr>
        <w:rFonts w:hint="default"/>
        <w:lang w:val="en-US" w:eastAsia="en-US" w:bidi="en-US"/>
      </w:rPr>
    </w:lvl>
    <w:lvl w:ilvl="6" w:tplc="FE00F71A">
      <w:numFmt w:val="bullet"/>
      <w:lvlText w:val="•"/>
      <w:lvlJc w:val="left"/>
      <w:pPr>
        <w:ind w:left="1960" w:hanging="360"/>
      </w:pPr>
      <w:rPr>
        <w:rFonts w:hint="default"/>
        <w:lang w:val="en-US" w:eastAsia="en-US" w:bidi="en-US"/>
      </w:rPr>
    </w:lvl>
    <w:lvl w:ilvl="7" w:tplc="2F7E4146">
      <w:numFmt w:val="bullet"/>
      <w:lvlText w:val="•"/>
      <w:lvlJc w:val="left"/>
      <w:pPr>
        <w:ind w:left="2210" w:hanging="360"/>
      </w:pPr>
      <w:rPr>
        <w:rFonts w:hint="default"/>
        <w:lang w:val="en-US" w:eastAsia="en-US" w:bidi="en-US"/>
      </w:rPr>
    </w:lvl>
    <w:lvl w:ilvl="8" w:tplc="95C41FEC">
      <w:numFmt w:val="bullet"/>
      <w:lvlText w:val="•"/>
      <w:lvlJc w:val="left"/>
      <w:pPr>
        <w:ind w:left="2460" w:hanging="360"/>
      </w:pPr>
      <w:rPr>
        <w:rFonts w:hint="default"/>
        <w:lang w:val="en-US" w:eastAsia="en-US" w:bidi="en-US"/>
      </w:rPr>
    </w:lvl>
  </w:abstractNum>
  <w:abstractNum w:abstractNumId="103">
    <w:nsid w:val="73E55C43"/>
    <w:multiLevelType w:val="hybridMultilevel"/>
    <w:tmpl w:val="6BA2B236"/>
    <w:lvl w:ilvl="0" w:tplc="226E3632">
      <w:start w:val="7"/>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4">
    <w:nsid w:val="750E6D45"/>
    <w:multiLevelType w:val="hybridMultilevel"/>
    <w:tmpl w:val="0DF498EC"/>
    <w:lvl w:ilvl="0" w:tplc="6DFA8170">
      <w:numFmt w:val="bullet"/>
      <w:lvlText w:val="•"/>
      <w:lvlJc w:val="left"/>
      <w:pPr>
        <w:ind w:left="1080" w:hanging="720"/>
      </w:pPr>
      <w:rPr>
        <w:rFonts w:ascii="Calibri" w:eastAsiaTheme="minorHAnsi"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5">
    <w:nsid w:val="75E357F8"/>
    <w:multiLevelType w:val="hybridMultilevel"/>
    <w:tmpl w:val="141482E2"/>
    <w:lvl w:ilvl="0" w:tplc="854EA448">
      <w:start w:val="1"/>
      <w:numFmt w:val="bullet"/>
      <w:lvlText w:val=""/>
      <w:lvlJc w:val="left"/>
      <w:pPr>
        <w:ind w:left="360" w:hanging="360"/>
      </w:pPr>
      <w:rPr>
        <w:rFonts w:ascii="Wingdings" w:hAnsi="Wingdings" w:hint="default"/>
        <w:color w:val="000000" w:themeColor="text1"/>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6">
    <w:nsid w:val="76241F9B"/>
    <w:multiLevelType w:val="hybridMultilevel"/>
    <w:tmpl w:val="63BA4C8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7">
    <w:nsid w:val="77B66549"/>
    <w:multiLevelType w:val="hybridMultilevel"/>
    <w:tmpl w:val="DCC87626"/>
    <w:lvl w:ilvl="0" w:tplc="04090005">
      <w:start w:val="1"/>
      <w:numFmt w:val="bullet"/>
      <w:lvlText w:val=""/>
      <w:lvlJc w:val="left"/>
      <w:pPr>
        <w:ind w:left="720" w:hanging="360"/>
      </w:pPr>
      <w:rPr>
        <w:rFonts w:ascii="Wingdings" w:hAnsi="Wingdings"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8">
    <w:nsid w:val="78FB7B73"/>
    <w:multiLevelType w:val="hybridMultilevel"/>
    <w:tmpl w:val="5E78B2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9">
    <w:nsid w:val="790F121F"/>
    <w:multiLevelType w:val="hybridMultilevel"/>
    <w:tmpl w:val="D65869E0"/>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0">
    <w:nsid w:val="7B826F75"/>
    <w:multiLevelType w:val="hybridMultilevel"/>
    <w:tmpl w:val="52340668"/>
    <w:lvl w:ilvl="0" w:tplc="22300294">
      <w:start w:val="3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1">
    <w:nsid w:val="7EF26836"/>
    <w:multiLevelType w:val="hybridMultilevel"/>
    <w:tmpl w:val="701EA592"/>
    <w:lvl w:ilvl="0" w:tplc="4E8E1142">
      <w:numFmt w:val="bullet"/>
      <w:lvlText w:val=""/>
      <w:lvlJc w:val="left"/>
      <w:pPr>
        <w:ind w:left="464" w:hanging="360"/>
      </w:pPr>
      <w:rPr>
        <w:rFonts w:ascii="Symbol" w:eastAsia="Symbol" w:hAnsi="Symbol" w:cs="Symbol" w:hint="default"/>
        <w:w w:val="100"/>
        <w:sz w:val="21"/>
        <w:szCs w:val="21"/>
        <w:lang w:val="en-US" w:eastAsia="en-US" w:bidi="en-US"/>
      </w:rPr>
    </w:lvl>
    <w:lvl w:ilvl="1" w:tplc="4D5E80E0">
      <w:numFmt w:val="bullet"/>
      <w:lvlText w:val="•"/>
      <w:lvlJc w:val="left"/>
      <w:pPr>
        <w:ind w:left="710" w:hanging="360"/>
      </w:pPr>
      <w:rPr>
        <w:rFonts w:hint="default"/>
        <w:lang w:val="en-US" w:eastAsia="en-US" w:bidi="en-US"/>
      </w:rPr>
    </w:lvl>
    <w:lvl w:ilvl="2" w:tplc="8852334A">
      <w:numFmt w:val="bullet"/>
      <w:lvlText w:val="•"/>
      <w:lvlJc w:val="left"/>
      <w:pPr>
        <w:ind w:left="960" w:hanging="360"/>
      </w:pPr>
      <w:rPr>
        <w:rFonts w:hint="default"/>
        <w:lang w:val="en-US" w:eastAsia="en-US" w:bidi="en-US"/>
      </w:rPr>
    </w:lvl>
    <w:lvl w:ilvl="3" w:tplc="1974EE02">
      <w:numFmt w:val="bullet"/>
      <w:lvlText w:val="•"/>
      <w:lvlJc w:val="left"/>
      <w:pPr>
        <w:ind w:left="1210" w:hanging="360"/>
      </w:pPr>
      <w:rPr>
        <w:rFonts w:hint="default"/>
        <w:lang w:val="en-US" w:eastAsia="en-US" w:bidi="en-US"/>
      </w:rPr>
    </w:lvl>
    <w:lvl w:ilvl="4" w:tplc="4DA4DBE6">
      <w:numFmt w:val="bullet"/>
      <w:lvlText w:val="•"/>
      <w:lvlJc w:val="left"/>
      <w:pPr>
        <w:ind w:left="1460" w:hanging="360"/>
      </w:pPr>
      <w:rPr>
        <w:rFonts w:hint="default"/>
        <w:lang w:val="en-US" w:eastAsia="en-US" w:bidi="en-US"/>
      </w:rPr>
    </w:lvl>
    <w:lvl w:ilvl="5" w:tplc="80FA91A6">
      <w:numFmt w:val="bullet"/>
      <w:lvlText w:val="•"/>
      <w:lvlJc w:val="left"/>
      <w:pPr>
        <w:ind w:left="1710" w:hanging="360"/>
      </w:pPr>
      <w:rPr>
        <w:rFonts w:hint="default"/>
        <w:lang w:val="en-US" w:eastAsia="en-US" w:bidi="en-US"/>
      </w:rPr>
    </w:lvl>
    <w:lvl w:ilvl="6" w:tplc="07E89D7E">
      <w:numFmt w:val="bullet"/>
      <w:lvlText w:val="•"/>
      <w:lvlJc w:val="left"/>
      <w:pPr>
        <w:ind w:left="1960" w:hanging="360"/>
      </w:pPr>
      <w:rPr>
        <w:rFonts w:hint="default"/>
        <w:lang w:val="en-US" w:eastAsia="en-US" w:bidi="en-US"/>
      </w:rPr>
    </w:lvl>
    <w:lvl w:ilvl="7" w:tplc="54281B6A">
      <w:numFmt w:val="bullet"/>
      <w:lvlText w:val="•"/>
      <w:lvlJc w:val="left"/>
      <w:pPr>
        <w:ind w:left="2210" w:hanging="360"/>
      </w:pPr>
      <w:rPr>
        <w:rFonts w:hint="default"/>
        <w:lang w:val="en-US" w:eastAsia="en-US" w:bidi="en-US"/>
      </w:rPr>
    </w:lvl>
    <w:lvl w:ilvl="8" w:tplc="277891BE">
      <w:numFmt w:val="bullet"/>
      <w:lvlText w:val="•"/>
      <w:lvlJc w:val="left"/>
      <w:pPr>
        <w:ind w:left="2460" w:hanging="360"/>
      </w:pPr>
      <w:rPr>
        <w:rFonts w:hint="default"/>
        <w:lang w:val="en-US" w:eastAsia="en-US" w:bidi="en-US"/>
      </w:rPr>
    </w:lvl>
  </w:abstractNum>
  <w:abstractNum w:abstractNumId="112">
    <w:nsid w:val="7FB17217"/>
    <w:multiLevelType w:val="hybridMultilevel"/>
    <w:tmpl w:val="C8A2852A"/>
    <w:lvl w:ilvl="0" w:tplc="04090001">
      <w:start w:val="1"/>
      <w:numFmt w:val="bullet"/>
      <w:lvlText w:val=""/>
      <w:lvlJc w:val="left"/>
      <w:pPr>
        <w:tabs>
          <w:tab w:val="num" w:pos="360"/>
        </w:tabs>
        <w:ind w:left="0" w:firstLine="144"/>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7"/>
  </w:num>
  <w:num w:numId="2">
    <w:abstractNumId w:val="74"/>
  </w:num>
  <w:num w:numId="3">
    <w:abstractNumId w:val="25"/>
  </w:num>
  <w:num w:numId="4">
    <w:abstractNumId w:val="32"/>
  </w:num>
  <w:num w:numId="5">
    <w:abstractNumId w:val="4"/>
  </w:num>
  <w:num w:numId="6">
    <w:abstractNumId w:val="37"/>
  </w:num>
  <w:num w:numId="7">
    <w:abstractNumId w:val="76"/>
  </w:num>
  <w:num w:numId="8">
    <w:abstractNumId w:val="82"/>
  </w:num>
  <w:num w:numId="9">
    <w:abstractNumId w:val="109"/>
  </w:num>
  <w:num w:numId="10">
    <w:abstractNumId w:val="70"/>
  </w:num>
  <w:num w:numId="11">
    <w:abstractNumId w:val="2"/>
  </w:num>
  <w:num w:numId="12">
    <w:abstractNumId w:val="58"/>
  </w:num>
  <w:num w:numId="13">
    <w:abstractNumId w:val="0"/>
    <w:lvlOverride w:ilvl="0">
      <w:lvl w:ilvl="0">
        <w:start w:val="1"/>
        <w:numFmt w:val="bullet"/>
        <w:lvlText w:val=""/>
        <w:legacy w:legacy="1" w:legacySpace="0" w:legacyIndent="283"/>
        <w:lvlJc w:val="left"/>
        <w:pPr>
          <w:ind w:left="283" w:hanging="283"/>
        </w:pPr>
        <w:rPr>
          <w:rFonts w:ascii="Symbol" w:hAnsi="Symbol" w:hint="default"/>
        </w:rPr>
      </w:lvl>
    </w:lvlOverride>
  </w:num>
  <w:num w:numId="14">
    <w:abstractNumId w:val="26"/>
  </w:num>
  <w:num w:numId="15">
    <w:abstractNumId w:val="45"/>
  </w:num>
  <w:num w:numId="16">
    <w:abstractNumId w:val="17"/>
  </w:num>
  <w:num w:numId="17">
    <w:abstractNumId w:val="52"/>
  </w:num>
  <w:num w:numId="18">
    <w:abstractNumId w:val="62"/>
  </w:num>
  <w:num w:numId="19">
    <w:abstractNumId w:val="64"/>
  </w:num>
  <w:num w:numId="20">
    <w:abstractNumId w:val="23"/>
  </w:num>
  <w:num w:numId="21">
    <w:abstractNumId w:val="61"/>
  </w:num>
  <w:num w:numId="22">
    <w:abstractNumId w:val="55"/>
  </w:num>
  <w:num w:numId="23">
    <w:abstractNumId w:val="31"/>
  </w:num>
  <w:num w:numId="24">
    <w:abstractNumId w:val="91"/>
  </w:num>
  <w:num w:numId="25">
    <w:abstractNumId w:val="7"/>
  </w:num>
  <w:num w:numId="26">
    <w:abstractNumId w:val="57"/>
  </w:num>
  <w:num w:numId="27">
    <w:abstractNumId w:val="75"/>
  </w:num>
  <w:num w:numId="28">
    <w:abstractNumId w:val="99"/>
  </w:num>
  <w:num w:numId="29">
    <w:abstractNumId w:val="51"/>
  </w:num>
  <w:num w:numId="30">
    <w:abstractNumId w:val="52"/>
  </w:num>
  <w:num w:numId="31">
    <w:abstractNumId w:val="39"/>
  </w:num>
  <w:num w:numId="32">
    <w:abstractNumId w:val="110"/>
  </w:num>
  <w:num w:numId="33">
    <w:abstractNumId w:val="29"/>
  </w:num>
  <w:num w:numId="34">
    <w:abstractNumId w:val="47"/>
    <w:lvlOverride w:ilvl="0">
      <w:startOverride w:val="8"/>
    </w:lvlOverride>
    <w:lvlOverride w:ilvl="1">
      <w:startOverride w:val="1"/>
    </w:lvlOverride>
    <w:lvlOverride w:ilvl="2">
      <w:startOverride w:val="3"/>
    </w:lvlOverride>
  </w:num>
  <w:num w:numId="35">
    <w:abstractNumId w:val="71"/>
  </w:num>
  <w:num w:numId="36">
    <w:abstractNumId w:val="103"/>
  </w:num>
  <w:num w:numId="37">
    <w:abstractNumId w:val="87"/>
  </w:num>
  <w:num w:numId="38">
    <w:abstractNumId w:val="3"/>
  </w:num>
  <w:num w:numId="39">
    <w:abstractNumId w:val="21"/>
  </w:num>
  <w:num w:numId="40">
    <w:abstractNumId w:val="100"/>
  </w:num>
  <w:num w:numId="41">
    <w:abstractNumId w:val="48"/>
  </w:num>
  <w:num w:numId="42">
    <w:abstractNumId w:val="40"/>
  </w:num>
  <w:num w:numId="43">
    <w:abstractNumId w:val="92"/>
  </w:num>
  <w:num w:numId="44">
    <w:abstractNumId w:val="68"/>
  </w:num>
  <w:num w:numId="45">
    <w:abstractNumId w:val="67"/>
  </w:num>
  <w:num w:numId="46">
    <w:abstractNumId w:val="106"/>
  </w:num>
  <w:num w:numId="47">
    <w:abstractNumId w:val="18"/>
  </w:num>
  <w:num w:numId="48">
    <w:abstractNumId w:val="5"/>
  </w:num>
  <w:num w:numId="49">
    <w:abstractNumId w:val="9"/>
  </w:num>
  <w:num w:numId="50">
    <w:abstractNumId w:val="94"/>
  </w:num>
  <w:num w:numId="51">
    <w:abstractNumId w:val="101"/>
  </w:num>
  <w:num w:numId="52">
    <w:abstractNumId w:val="27"/>
  </w:num>
  <w:num w:numId="53">
    <w:abstractNumId w:val="19"/>
  </w:num>
  <w:num w:numId="54">
    <w:abstractNumId w:val="43"/>
  </w:num>
  <w:num w:numId="55">
    <w:abstractNumId w:val="35"/>
  </w:num>
  <w:num w:numId="56">
    <w:abstractNumId w:val="54"/>
  </w:num>
  <w:num w:numId="57">
    <w:abstractNumId w:val="10"/>
  </w:num>
  <w:num w:numId="58">
    <w:abstractNumId w:val="96"/>
  </w:num>
  <w:num w:numId="59">
    <w:abstractNumId w:val="77"/>
  </w:num>
  <w:num w:numId="60">
    <w:abstractNumId w:val="8"/>
  </w:num>
  <w:num w:numId="61">
    <w:abstractNumId w:val="13"/>
  </w:num>
  <w:num w:numId="62">
    <w:abstractNumId w:val="14"/>
  </w:num>
  <w:num w:numId="63">
    <w:abstractNumId w:val="30"/>
  </w:num>
  <w:num w:numId="64">
    <w:abstractNumId w:val="93"/>
  </w:num>
  <w:num w:numId="65">
    <w:abstractNumId w:val="65"/>
  </w:num>
  <w:num w:numId="66">
    <w:abstractNumId w:val="107"/>
  </w:num>
  <w:num w:numId="67">
    <w:abstractNumId w:val="90"/>
  </w:num>
  <w:num w:numId="68">
    <w:abstractNumId w:val="88"/>
  </w:num>
  <w:num w:numId="69">
    <w:abstractNumId w:val="73"/>
  </w:num>
  <w:num w:numId="70">
    <w:abstractNumId w:val="28"/>
  </w:num>
  <w:num w:numId="71">
    <w:abstractNumId w:val="72"/>
  </w:num>
  <w:num w:numId="72">
    <w:abstractNumId w:val="79"/>
  </w:num>
  <w:num w:numId="73">
    <w:abstractNumId w:val="105"/>
  </w:num>
  <w:num w:numId="74">
    <w:abstractNumId w:val="38"/>
  </w:num>
  <w:num w:numId="75">
    <w:abstractNumId w:val="89"/>
  </w:num>
  <w:num w:numId="76">
    <w:abstractNumId w:val="60"/>
  </w:num>
  <w:num w:numId="77">
    <w:abstractNumId w:val="84"/>
  </w:num>
  <w:num w:numId="78">
    <w:abstractNumId w:val="81"/>
  </w:num>
  <w:num w:numId="79">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abstractNumId w:val="38"/>
  </w:num>
  <w:num w:numId="82">
    <w:abstractNumId w:val="8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abstractNumId w:val="33"/>
  </w:num>
  <w:num w:numId="84">
    <w:abstractNumId w:val="49"/>
  </w:num>
  <w:num w:numId="85">
    <w:abstractNumId w:val="112"/>
  </w:num>
  <w:num w:numId="86">
    <w:abstractNumId w:val="78"/>
  </w:num>
  <w:num w:numId="87">
    <w:abstractNumId w:val="108"/>
  </w:num>
  <w:num w:numId="88">
    <w:abstractNumId w:val="6"/>
  </w:num>
  <w:num w:numId="89">
    <w:abstractNumId w:val="59"/>
  </w:num>
  <w:num w:numId="90">
    <w:abstractNumId w:val="36"/>
  </w:num>
  <w:num w:numId="91">
    <w:abstractNumId w:val="16"/>
  </w:num>
  <w:num w:numId="92">
    <w:abstractNumId w:val="22"/>
  </w:num>
  <w:num w:numId="93">
    <w:abstractNumId w:val="85"/>
  </w:num>
  <w:num w:numId="94">
    <w:abstractNumId w:val="111"/>
  </w:num>
  <w:num w:numId="95">
    <w:abstractNumId w:val="63"/>
  </w:num>
  <w:num w:numId="96">
    <w:abstractNumId w:val="11"/>
  </w:num>
  <w:num w:numId="97">
    <w:abstractNumId w:val="56"/>
  </w:num>
  <w:num w:numId="98">
    <w:abstractNumId w:val="66"/>
  </w:num>
  <w:num w:numId="99">
    <w:abstractNumId w:val="98"/>
  </w:num>
  <w:num w:numId="100">
    <w:abstractNumId w:val="41"/>
  </w:num>
  <w:num w:numId="101">
    <w:abstractNumId w:val="44"/>
  </w:num>
  <w:num w:numId="102">
    <w:abstractNumId w:val="50"/>
  </w:num>
  <w:num w:numId="103">
    <w:abstractNumId w:val="102"/>
  </w:num>
  <w:num w:numId="104">
    <w:abstractNumId w:val="15"/>
  </w:num>
  <w:num w:numId="105">
    <w:abstractNumId w:val="20"/>
  </w:num>
  <w:num w:numId="106">
    <w:abstractNumId w:val="97"/>
  </w:num>
  <w:num w:numId="107">
    <w:abstractNumId w:val="1"/>
  </w:num>
  <w:num w:numId="108">
    <w:abstractNumId w:val="69"/>
  </w:num>
  <w:num w:numId="109">
    <w:abstractNumId w:val="95"/>
  </w:num>
  <w:num w:numId="110">
    <w:abstractNumId w:val="83"/>
  </w:num>
  <w:num w:numId="111">
    <w:abstractNumId w:val="42"/>
  </w:num>
  <w:num w:numId="112">
    <w:abstractNumId w:val="104"/>
  </w:num>
  <w:num w:numId="113">
    <w:abstractNumId w:val="46"/>
  </w:num>
  <w:num w:numId="114">
    <w:abstractNumId w:val="80"/>
  </w:num>
  <w:num w:numId="115">
    <w:abstractNumId w:val="47"/>
  </w:num>
  <w:num w:numId="116">
    <w:abstractNumId w:val="12"/>
  </w:num>
  <w:num w:numId="117">
    <w:abstractNumId w:val="53"/>
  </w:num>
  <w:num w:numId="118">
    <w:abstractNumId w:val="86"/>
  </w:num>
  <w:num w:numId="119">
    <w:abstractNumId w:val="24"/>
  </w:num>
  <w:numIdMacAtCleanup w:val="1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A2tzQ2M7I0MDExMDdS0lEKTi0uzszPAykwt6wFAMNK6mYtAAAA"/>
  </w:docVars>
  <w:rsids>
    <w:rsidRoot w:val="00DA143C"/>
    <w:rsid w:val="000003D1"/>
    <w:rsid w:val="00000CAA"/>
    <w:rsid w:val="000010DE"/>
    <w:rsid w:val="00001136"/>
    <w:rsid w:val="00001445"/>
    <w:rsid w:val="00001966"/>
    <w:rsid w:val="00001D7C"/>
    <w:rsid w:val="00002097"/>
    <w:rsid w:val="0000238F"/>
    <w:rsid w:val="00002769"/>
    <w:rsid w:val="00002894"/>
    <w:rsid w:val="00002B08"/>
    <w:rsid w:val="00002CD9"/>
    <w:rsid w:val="00003260"/>
    <w:rsid w:val="00003E5D"/>
    <w:rsid w:val="00004870"/>
    <w:rsid w:val="000049D1"/>
    <w:rsid w:val="00004B3A"/>
    <w:rsid w:val="00004C00"/>
    <w:rsid w:val="0000526F"/>
    <w:rsid w:val="00005300"/>
    <w:rsid w:val="0000578C"/>
    <w:rsid w:val="00005C1B"/>
    <w:rsid w:val="000060AB"/>
    <w:rsid w:val="000066D6"/>
    <w:rsid w:val="00006AAE"/>
    <w:rsid w:val="00006AFA"/>
    <w:rsid w:val="00006CC9"/>
    <w:rsid w:val="000070D1"/>
    <w:rsid w:val="00007212"/>
    <w:rsid w:val="00007247"/>
    <w:rsid w:val="000077EE"/>
    <w:rsid w:val="00007B51"/>
    <w:rsid w:val="00007B9F"/>
    <w:rsid w:val="00010111"/>
    <w:rsid w:val="0001088A"/>
    <w:rsid w:val="00010987"/>
    <w:rsid w:val="00010FFB"/>
    <w:rsid w:val="00011908"/>
    <w:rsid w:val="00011E2C"/>
    <w:rsid w:val="00011EA9"/>
    <w:rsid w:val="0001204A"/>
    <w:rsid w:val="00012177"/>
    <w:rsid w:val="000121A9"/>
    <w:rsid w:val="0001234B"/>
    <w:rsid w:val="0001252E"/>
    <w:rsid w:val="00013100"/>
    <w:rsid w:val="00013114"/>
    <w:rsid w:val="0001332D"/>
    <w:rsid w:val="000137C2"/>
    <w:rsid w:val="000139CE"/>
    <w:rsid w:val="00013BC0"/>
    <w:rsid w:val="00013F52"/>
    <w:rsid w:val="000144BA"/>
    <w:rsid w:val="0001450E"/>
    <w:rsid w:val="00014586"/>
    <w:rsid w:val="000145DD"/>
    <w:rsid w:val="00014D41"/>
    <w:rsid w:val="00014E2F"/>
    <w:rsid w:val="00014F80"/>
    <w:rsid w:val="00015562"/>
    <w:rsid w:val="00015641"/>
    <w:rsid w:val="000159D1"/>
    <w:rsid w:val="00015BE2"/>
    <w:rsid w:val="00015D2C"/>
    <w:rsid w:val="00015E85"/>
    <w:rsid w:val="000167C4"/>
    <w:rsid w:val="00016ADF"/>
    <w:rsid w:val="00016EE5"/>
    <w:rsid w:val="0001720F"/>
    <w:rsid w:val="00017B37"/>
    <w:rsid w:val="00017ED5"/>
    <w:rsid w:val="00017F6F"/>
    <w:rsid w:val="000202B6"/>
    <w:rsid w:val="0002045A"/>
    <w:rsid w:val="000205C3"/>
    <w:rsid w:val="000205CD"/>
    <w:rsid w:val="00020693"/>
    <w:rsid w:val="0002079C"/>
    <w:rsid w:val="0002103C"/>
    <w:rsid w:val="0002147F"/>
    <w:rsid w:val="0002151B"/>
    <w:rsid w:val="00021D2C"/>
    <w:rsid w:val="00021F45"/>
    <w:rsid w:val="0002213F"/>
    <w:rsid w:val="0002255A"/>
    <w:rsid w:val="000227CA"/>
    <w:rsid w:val="00022B3E"/>
    <w:rsid w:val="000231B0"/>
    <w:rsid w:val="00023920"/>
    <w:rsid w:val="00023C58"/>
    <w:rsid w:val="00024447"/>
    <w:rsid w:val="00024890"/>
    <w:rsid w:val="00024D89"/>
    <w:rsid w:val="00025139"/>
    <w:rsid w:val="00025549"/>
    <w:rsid w:val="00025EF5"/>
    <w:rsid w:val="000261D4"/>
    <w:rsid w:val="00026271"/>
    <w:rsid w:val="0002637B"/>
    <w:rsid w:val="0002650D"/>
    <w:rsid w:val="00026568"/>
    <w:rsid w:val="00026929"/>
    <w:rsid w:val="00026C89"/>
    <w:rsid w:val="00026C8E"/>
    <w:rsid w:val="00026D62"/>
    <w:rsid w:val="00027481"/>
    <w:rsid w:val="00027D5C"/>
    <w:rsid w:val="0003025D"/>
    <w:rsid w:val="0003062C"/>
    <w:rsid w:val="000307D6"/>
    <w:rsid w:val="0003102A"/>
    <w:rsid w:val="00031098"/>
    <w:rsid w:val="00031762"/>
    <w:rsid w:val="00031C90"/>
    <w:rsid w:val="00031CB9"/>
    <w:rsid w:val="00031DA7"/>
    <w:rsid w:val="00031FF0"/>
    <w:rsid w:val="000322EE"/>
    <w:rsid w:val="000327B7"/>
    <w:rsid w:val="00032972"/>
    <w:rsid w:val="00032AB7"/>
    <w:rsid w:val="00032E12"/>
    <w:rsid w:val="00033BC0"/>
    <w:rsid w:val="00033FE1"/>
    <w:rsid w:val="00034001"/>
    <w:rsid w:val="00034069"/>
    <w:rsid w:val="000340A3"/>
    <w:rsid w:val="000340E1"/>
    <w:rsid w:val="00034DF2"/>
    <w:rsid w:val="00034F92"/>
    <w:rsid w:val="00035573"/>
    <w:rsid w:val="00035996"/>
    <w:rsid w:val="00035E77"/>
    <w:rsid w:val="00035E9A"/>
    <w:rsid w:val="00035F03"/>
    <w:rsid w:val="00036482"/>
    <w:rsid w:val="00036838"/>
    <w:rsid w:val="00036942"/>
    <w:rsid w:val="00036AA0"/>
    <w:rsid w:val="00036AC9"/>
    <w:rsid w:val="00036AF5"/>
    <w:rsid w:val="00036D6D"/>
    <w:rsid w:val="00036EAE"/>
    <w:rsid w:val="00036EAF"/>
    <w:rsid w:val="00037078"/>
    <w:rsid w:val="000373FC"/>
    <w:rsid w:val="0003786F"/>
    <w:rsid w:val="0004034F"/>
    <w:rsid w:val="0004058B"/>
    <w:rsid w:val="000408D6"/>
    <w:rsid w:val="00040C70"/>
    <w:rsid w:val="00040DB3"/>
    <w:rsid w:val="00040F45"/>
    <w:rsid w:val="000411CE"/>
    <w:rsid w:val="00041802"/>
    <w:rsid w:val="0004208C"/>
    <w:rsid w:val="0004231D"/>
    <w:rsid w:val="00042708"/>
    <w:rsid w:val="00042A23"/>
    <w:rsid w:val="00042D4E"/>
    <w:rsid w:val="00042DB2"/>
    <w:rsid w:val="00043DCD"/>
    <w:rsid w:val="000441CF"/>
    <w:rsid w:val="0004422F"/>
    <w:rsid w:val="00044257"/>
    <w:rsid w:val="0004431C"/>
    <w:rsid w:val="00044A38"/>
    <w:rsid w:val="00044E38"/>
    <w:rsid w:val="00045399"/>
    <w:rsid w:val="00045528"/>
    <w:rsid w:val="00045750"/>
    <w:rsid w:val="000458A9"/>
    <w:rsid w:val="00045CB0"/>
    <w:rsid w:val="000463ED"/>
    <w:rsid w:val="0004676B"/>
    <w:rsid w:val="000470B9"/>
    <w:rsid w:val="000472D3"/>
    <w:rsid w:val="00047664"/>
    <w:rsid w:val="00047AAC"/>
    <w:rsid w:val="00047B52"/>
    <w:rsid w:val="00047F07"/>
    <w:rsid w:val="00050566"/>
    <w:rsid w:val="000505E5"/>
    <w:rsid w:val="00050712"/>
    <w:rsid w:val="0005075D"/>
    <w:rsid w:val="000509AA"/>
    <w:rsid w:val="000509D7"/>
    <w:rsid w:val="00050B2D"/>
    <w:rsid w:val="00050EF7"/>
    <w:rsid w:val="00051110"/>
    <w:rsid w:val="00051318"/>
    <w:rsid w:val="000514CB"/>
    <w:rsid w:val="00051A9B"/>
    <w:rsid w:val="00051F2B"/>
    <w:rsid w:val="000524D3"/>
    <w:rsid w:val="000527C8"/>
    <w:rsid w:val="00052C9E"/>
    <w:rsid w:val="000530A9"/>
    <w:rsid w:val="00053385"/>
    <w:rsid w:val="000536D6"/>
    <w:rsid w:val="00053A9D"/>
    <w:rsid w:val="00053AD9"/>
    <w:rsid w:val="00053E01"/>
    <w:rsid w:val="0005452E"/>
    <w:rsid w:val="000548D3"/>
    <w:rsid w:val="000549C5"/>
    <w:rsid w:val="0005502D"/>
    <w:rsid w:val="000555C1"/>
    <w:rsid w:val="000555C7"/>
    <w:rsid w:val="00055659"/>
    <w:rsid w:val="000557B5"/>
    <w:rsid w:val="00055A43"/>
    <w:rsid w:val="00055B2A"/>
    <w:rsid w:val="00055BDB"/>
    <w:rsid w:val="00055E7D"/>
    <w:rsid w:val="00055FD6"/>
    <w:rsid w:val="000560E3"/>
    <w:rsid w:val="0005627D"/>
    <w:rsid w:val="0005672D"/>
    <w:rsid w:val="0005677D"/>
    <w:rsid w:val="00056811"/>
    <w:rsid w:val="00056848"/>
    <w:rsid w:val="00056A76"/>
    <w:rsid w:val="00056B17"/>
    <w:rsid w:val="0005705B"/>
    <w:rsid w:val="000573AA"/>
    <w:rsid w:val="00057434"/>
    <w:rsid w:val="000575B3"/>
    <w:rsid w:val="00057730"/>
    <w:rsid w:val="00057A59"/>
    <w:rsid w:val="00057CB3"/>
    <w:rsid w:val="000600B4"/>
    <w:rsid w:val="00060209"/>
    <w:rsid w:val="00060EBB"/>
    <w:rsid w:val="0006115D"/>
    <w:rsid w:val="000612A4"/>
    <w:rsid w:val="000612B2"/>
    <w:rsid w:val="00061337"/>
    <w:rsid w:val="0006134B"/>
    <w:rsid w:val="000615D0"/>
    <w:rsid w:val="000617BE"/>
    <w:rsid w:val="00061B66"/>
    <w:rsid w:val="000621FF"/>
    <w:rsid w:val="000626E9"/>
    <w:rsid w:val="00062831"/>
    <w:rsid w:val="00062A58"/>
    <w:rsid w:val="0006323E"/>
    <w:rsid w:val="00063368"/>
    <w:rsid w:val="00063C83"/>
    <w:rsid w:val="00063D48"/>
    <w:rsid w:val="00063EB2"/>
    <w:rsid w:val="00063F2D"/>
    <w:rsid w:val="00064582"/>
    <w:rsid w:val="00064B9B"/>
    <w:rsid w:val="00064E44"/>
    <w:rsid w:val="00065008"/>
    <w:rsid w:val="000652E5"/>
    <w:rsid w:val="000654D5"/>
    <w:rsid w:val="00065526"/>
    <w:rsid w:val="00066007"/>
    <w:rsid w:val="00066C02"/>
    <w:rsid w:val="00066ED9"/>
    <w:rsid w:val="0007048F"/>
    <w:rsid w:val="00070B4A"/>
    <w:rsid w:val="00070BC9"/>
    <w:rsid w:val="00070BCD"/>
    <w:rsid w:val="000713CC"/>
    <w:rsid w:val="00071558"/>
    <w:rsid w:val="00071571"/>
    <w:rsid w:val="0007174E"/>
    <w:rsid w:val="0007187E"/>
    <w:rsid w:val="000718D8"/>
    <w:rsid w:val="000723D8"/>
    <w:rsid w:val="00072C30"/>
    <w:rsid w:val="00073213"/>
    <w:rsid w:val="00073217"/>
    <w:rsid w:val="0007336D"/>
    <w:rsid w:val="00073980"/>
    <w:rsid w:val="00073A22"/>
    <w:rsid w:val="00073A81"/>
    <w:rsid w:val="00073E9B"/>
    <w:rsid w:val="000740D3"/>
    <w:rsid w:val="0007415C"/>
    <w:rsid w:val="000748C1"/>
    <w:rsid w:val="00074B16"/>
    <w:rsid w:val="00074B4F"/>
    <w:rsid w:val="00074E50"/>
    <w:rsid w:val="00074F4A"/>
    <w:rsid w:val="000755C7"/>
    <w:rsid w:val="000756F6"/>
    <w:rsid w:val="0007581F"/>
    <w:rsid w:val="00075F41"/>
    <w:rsid w:val="000763E9"/>
    <w:rsid w:val="00076C61"/>
    <w:rsid w:val="00076E59"/>
    <w:rsid w:val="0007705C"/>
    <w:rsid w:val="000770D6"/>
    <w:rsid w:val="0007782D"/>
    <w:rsid w:val="00077FCE"/>
    <w:rsid w:val="00080F06"/>
    <w:rsid w:val="00081152"/>
    <w:rsid w:val="00081170"/>
    <w:rsid w:val="00081427"/>
    <w:rsid w:val="000818F1"/>
    <w:rsid w:val="00082104"/>
    <w:rsid w:val="00082576"/>
    <w:rsid w:val="0008292B"/>
    <w:rsid w:val="00082C26"/>
    <w:rsid w:val="00082DB6"/>
    <w:rsid w:val="000832BF"/>
    <w:rsid w:val="000832D0"/>
    <w:rsid w:val="00083312"/>
    <w:rsid w:val="0008351E"/>
    <w:rsid w:val="0008387D"/>
    <w:rsid w:val="000839A4"/>
    <w:rsid w:val="00083CF8"/>
    <w:rsid w:val="00083E1F"/>
    <w:rsid w:val="0008426E"/>
    <w:rsid w:val="000845ED"/>
    <w:rsid w:val="00084676"/>
    <w:rsid w:val="000847D1"/>
    <w:rsid w:val="00084832"/>
    <w:rsid w:val="00084BE7"/>
    <w:rsid w:val="00084EE1"/>
    <w:rsid w:val="0008548E"/>
    <w:rsid w:val="00085EDB"/>
    <w:rsid w:val="000869C0"/>
    <w:rsid w:val="00087AE8"/>
    <w:rsid w:val="0009023D"/>
    <w:rsid w:val="000906BF"/>
    <w:rsid w:val="0009081C"/>
    <w:rsid w:val="00090E0D"/>
    <w:rsid w:val="00090F81"/>
    <w:rsid w:val="00091255"/>
    <w:rsid w:val="000918CA"/>
    <w:rsid w:val="000919D4"/>
    <w:rsid w:val="00091B1F"/>
    <w:rsid w:val="00091FE9"/>
    <w:rsid w:val="000923AD"/>
    <w:rsid w:val="00092431"/>
    <w:rsid w:val="00092FCC"/>
    <w:rsid w:val="0009332A"/>
    <w:rsid w:val="00093398"/>
    <w:rsid w:val="000936C0"/>
    <w:rsid w:val="000937D0"/>
    <w:rsid w:val="000938CB"/>
    <w:rsid w:val="000939F9"/>
    <w:rsid w:val="00093AF5"/>
    <w:rsid w:val="00093B37"/>
    <w:rsid w:val="00093CE9"/>
    <w:rsid w:val="00093D91"/>
    <w:rsid w:val="000940ED"/>
    <w:rsid w:val="0009419E"/>
    <w:rsid w:val="00094211"/>
    <w:rsid w:val="00094372"/>
    <w:rsid w:val="000950E7"/>
    <w:rsid w:val="00095222"/>
    <w:rsid w:val="00095679"/>
    <w:rsid w:val="00095CA0"/>
    <w:rsid w:val="00095D87"/>
    <w:rsid w:val="00095DF3"/>
    <w:rsid w:val="00096728"/>
    <w:rsid w:val="000972E8"/>
    <w:rsid w:val="00097C1D"/>
    <w:rsid w:val="00097DB0"/>
    <w:rsid w:val="00097F3F"/>
    <w:rsid w:val="000A052E"/>
    <w:rsid w:val="000A060C"/>
    <w:rsid w:val="000A0825"/>
    <w:rsid w:val="000A0F85"/>
    <w:rsid w:val="000A150C"/>
    <w:rsid w:val="000A151D"/>
    <w:rsid w:val="000A1C54"/>
    <w:rsid w:val="000A1D5E"/>
    <w:rsid w:val="000A1ECB"/>
    <w:rsid w:val="000A21D4"/>
    <w:rsid w:val="000A248C"/>
    <w:rsid w:val="000A265A"/>
    <w:rsid w:val="000A2845"/>
    <w:rsid w:val="000A29A3"/>
    <w:rsid w:val="000A2F3D"/>
    <w:rsid w:val="000A303F"/>
    <w:rsid w:val="000A30B1"/>
    <w:rsid w:val="000A3642"/>
    <w:rsid w:val="000A36EC"/>
    <w:rsid w:val="000A3AB3"/>
    <w:rsid w:val="000A3BD0"/>
    <w:rsid w:val="000A3F0E"/>
    <w:rsid w:val="000A490F"/>
    <w:rsid w:val="000A4AFC"/>
    <w:rsid w:val="000A4B8E"/>
    <w:rsid w:val="000A5192"/>
    <w:rsid w:val="000A5281"/>
    <w:rsid w:val="000A5887"/>
    <w:rsid w:val="000A5A6D"/>
    <w:rsid w:val="000A5E60"/>
    <w:rsid w:val="000A6288"/>
    <w:rsid w:val="000A6701"/>
    <w:rsid w:val="000A6768"/>
    <w:rsid w:val="000A68A1"/>
    <w:rsid w:val="000A6C03"/>
    <w:rsid w:val="000A6DBB"/>
    <w:rsid w:val="000A7073"/>
    <w:rsid w:val="000A7710"/>
    <w:rsid w:val="000A776F"/>
    <w:rsid w:val="000A7917"/>
    <w:rsid w:val="000A7C8A"/>
    <w:rsid w:val="000B0187"/>
    <w:rsid w:val="000B0416"/>
    <w:rsid w:val="000B08BF"/>
    <w:rsid w:val="000B0E9D"/>
    <w:rsid w:val="000B0EF5"/>
    <w:rsid w:val="000B164F"/>
    <w:rsid w:val="000B1719"/>
    <w:rsid w:val="000B179C"/>
    <w:rsid w:val="000B1D3E"/>
    <w:rsid w:val="000B1ED5"/>
    <w:rsid w:val="000B213A"/>
    <w:rsid w:val="000B21DC"/>
    <w:rsid w:val="000B23C9"/>
    <w:rsid w:val="000B28A8"/>
    <w:rsid w:val="000B2ABF"/>
    <w:rsid w:val="000B37E4"/>
    <w:rsid w:val="000B3B4E"/>
    <w:rsid w:val="000B3D40"/>
    <w:rsid w:val="000B3E97"/>
    <w:rsid w:val="000B44C0"/>
    <w:rsid w:val="000B454B"/>
    <w:rsid w:val="000B4775"/>
    <w:rsid w:val="000B48B9"/>
    <w:rsid w:val="000B58DF"/>
    <w:rsid w:val="000B5A93"/>
    <w:rsid w:val="000B6249"/>
    <w:rsid w:val="000B64DF"/>
    <w:rsid w:val="000B68E5"/>
    <w:rsid w:val="000B6AC7"/>
    <w:rsid w:val="000B72C8"/>
    <w:rsid w:val="000B74FA"/>
    <w:rsid w:val="000B75F3"/>
    <w:rsid w:val="000B76CC"/>
    <w:rsid w:val="000B77AC"/>
    <w:rsid w:val="000B7C82"/>
    <w:rsid w:val="000C008B"/>
    <w:rsid w:val="000C0690"/>
    <w:rsid w:val="000C0B15"/>
    <w:rsid w:val="000C1992"/>
    <w:rsid w:val="000C1A71"/>
    <w:rsid w:val="000C2811"/>
    <w:rsid w:val="000C2D61"/>
    <w:rsid w:val="000C2F17"/>
    <w:rsid w:val="000C4112"/>
    <w:rsid w:val="000C4303"/>
    <w:rsid w:val="000C454E"/>
    <w:rsid w:val="000C4753"/>
    <w:rsid w:val="000C5772"/>
    <w:rsid w:val="000C58F1"/>
    <w:rsid w:val="000C5ECB"/>
    <w:rsid w:val="000C5F40"/>
    <w:rsid w:val="000C6AFF"/>
    <w:rsid w:val="000C6BB8"/>
    <w:rsid w:val="000C6E79"/>
    <w:rsid w:val="000C72FD"/>
    <w:rsid w:val="000C7665"/>
    <w:rsid w:val="000C77E0"/>
    <w:rsid w:val="000C79B5"/>
    <w:rsid w:val="000C7BD7"/>
    <w:rsid w:val="000C7C64"/>
    <w:rsid w:val="000C7D90"/>
    <w:rsid w:val="000C7DEC"/>
    <w:rsid w:val="000D0405"/>
    <w:rsid w:val="000D0D83"/>
    <w:rsid w:val="000D101C"/>
    <w:rsid w:val="000D16AD"/>
    <w:rsid w:val="000D22E8"/>
    <w:rsid w:val="000D2320"/>
    <w:rsid w:val="000D232C"/>
    <w:rsid w:val="000D27B4"/>
    <w:rsid w:val="000D2FF4"/>
    <w:rsid w:val="000D37E8"/>
    <w:rsid w:val="000D380F"/>
    <w:rsid w:val="000D4023"/>
    <w:rsid w:val="000D427C"/>
    <w:rsid w:val="000D439C"/>
    <w:rsid w:val="000D49B3"/>
    <w:rsid w:val="000D59A6"/>
    <w:rsid w:val="000D5B9C"/>
    <w:rsid w:val="000D5BB6"/>
    <w:rsid w:val="000D5CE5"/>
    <w:rsid w:val="000D5E99"/>
    <w:rsid w:val="000D6744"/>
    <w:rsid w:val="000D689E"/>
    <w:rsid w:val="000D6CAA"/>
    <w:rsid w:val="000D7232"/>
    <w:rsid w:val="000D72F0"/>
    <w:rsid w:val="000D75E7"/>
    <w:rsid w:val="000D79C1"/>
    <w:rsid w:val="000D7D04"/>
    <w:rsid w:val="000D7EDA"/>
    <w:rsid w:val="000D7F81"/>
    <w:rsid w:val="000E0443"/>
    <w:rsid w:val="000E08A7"/>
    <w:rsid w:val="000E0C0D"/>
    <w:rsid w:val="000E107A"/>
    <w:rsid w:val="000E119F"/>
    <w:rsid w:val="000E147F"/>
    <w:rsid w:val="000E1B0D"/>
    <w:rsid w:val="000E2663"/>
    <w:rsid w:val="000E28F2"/>
    <w:rsid w:val="000E2966"/>
    <w:rsid w:val="000E2A34"/>
    <w:rsid w:val="000E37FA"/>
    <w:rsid w:val="000E4045"/>
    <w:rsid w:val="000E41B8"/>
    <w:rsid w:val="000E42A2"/>
    <w:rsid w:val="000E4AB8"/>
    <w:rsid w:val="000E4DFD"/>
    <w:rsid w:val="000E545A"/>
    <w:rsid w:val="000E5702"/>
    <w:rsid w:val="000E5CEB"/>
    <w:rsid w:val="000E5E0C"/>
    <w:rsid w:val="000E5E10"/>
    <w:rsid w:val="000E6515"/>
    <w:rsid w:val="000E6CD5"/>
    <w:rsid w:val="000E6EB5"/>
    <w:rsid w:val="000E7081"/>
    <w:rsid w:val="000E70BB"/>
    <w:rsid w:val="000E7541"/>
    <w:rsid w:val="000E7712"/>
    <w:rsid w:val="000E7718"/>
    <w:rsid w:val="000E7730"/>
    <w:rsid w:val="000E7A2C"/>
    <w:rsid w:val="000F015F"/>
    <w:rsid w:val="000F033A"/>
    <w:rsid w:val="000F0620"/>
    <w:rsid w:val="000F0760"/>
    <w:rsid w:val="000F0889"/>
    <w:rsid w:val="000F0E50"/>
    <w:rsid w:val="000F0E9A"/>
    <w:rsid w:val="000F1AEB"/>
    <w:rsid w:val="000F1EDB"/>
    <w:rsid w:val="000F1F3A"/>
    <w:rsid w:val="000F1FA8"/>
    <w:rsid w:val="000F2065"/>
    <w:rsid w:val="000F2375"/>
    <w:rsid w:val="000F2B46"/>
    <w:rsid w:val="000F338C"/>
    <w:rsid w:val="000F3568"/>
    <w:rsid w:val="000F37E8"/>
    <w:rsid w:val="000F3B6C"/>
    <w:rsid w:val="000F3C8B"/>
    <w:rsid w:val="000F3CC4"/>
    <w:rsid w:val="000F3D73"/>
    <w:rsid w:val="000F427E"/>
    <w:rsid w:val="000F441A"/>
    <w:rsid w:val="000F4666"/>
    <w:rsid w:val="000F49CC"/>
    <w:rsid w:val="000F4AB9"/>
    <w:rsid w:val="000F4B42"/>
    <w:rsid w:val="000F4DB6"/>
    <w:rsid w:val="000F4F96"/>
    <w:rsid w:val="000F530E"/>
    <w:rsid w:val="000F54DC"/>
    <w:rsid w:val="000F56D5"/>
    <w:rsid w:val="000F56EE"/>
    <w:rsid w:val="000F58F3"/>
    <w:rsid w:val="000F5E03"/>
    <w:rsid w:val="000F6711"/>
    <w:rsid w:val="000F6E1D"/>
    <w:rsid w:val="000F7345"/>
    <w:rsid w:val="000F792B"/>
    <w:rsid w:val="000F797E"/>
    <w:rsid w:val="00100541"/>
    <w:rsid w:val="0010095E"/>
    <w:rsid w:val="00100BAD"/>
    <w:rsid w:val="001014F5"/>
    <w:rsid w:val="0010167D"/>
    <w:rsid w:val="0010184C"/>
    <w:rsid w:val="00101B49"/>
    <w:rsid w:val="00101BC4"/>
    <w:rsid w:val="00101C77"/>
    <w:rsid w:val="00101E66"/>
    <w:rsid w:val="00102104"/>
    <w:rsid w:val="0010289F"/>
    <w:rsid w:val="00102E34"/>
    <w:rsid w:val="0010364F"/>
    <w:rsid w:val="001037B2"/>
    <w:rsid w:val="00103BDE"/>
    <w:rsid w:val="00103C5D"/>
    <w:rsid w:val="00103F17"/>
    <w:rsid w:val="001045FF"/>
    <w:rsid w:val="00104B02"/>
    <w:rsid w:val="00104B94"/>
    <w:rsid w:val="00104CEE"/>
    <w:rsid w:val="00105198"/>
    <w:rsid w:val="001055E7"/>
    <w:rsid w:val="00105EEB"/>
    <w:rsid w:val="00106312"/>
    <w:rsid w:val="00106E4F"/>
    <w:rsid w:val="001073FF"/>
    <w:rsid w:val="00107607"/>
    <w:rsid w:val="00107994"/>
    <w:rsid w:val="00107F00"/>
    <w:rsid w:val="001106C7"/>
    <w:rsid w:val="00110AFB"/>
    <w:rsid w:val="00110F72"/>
    <w:rsid w:val="00111968"/>
    <w:rsid w:val="00112501"/>
    <w:rsid w:val="00112607"/>
    <w:rsid w:val="0011272F"/>
    <w:rsid w:val="00112D2E"/>
    <w:rsid w:val="00113134"/>
    <w:rsid w:val="001133AE"/>
    <w:rsid w:val="00113A2F"/>
    <w:rsid w:val="00113D40"/>
    <w:rsid w:val="00114545"/>
    <w:rsid w:val="001151B4"/>
    <w:rsid w:val="001151E1"/>
    <w:rsid w:val="00115525"/>
    <w:rsid w:val="0011655D"/>
    <w:rsid w:val="00116893"/>
    <w:rsid w:val="001168ED"/>
    <w:rsid w:val="00117176"/>
    <w:rsid w:val="00117690"/>
    <w:rsid w:val="00117D0D"/>
    <w:rsid w:val="00117E38"/>
    <w:rsid w:val="00117E55"/>
    <w:rsid w:val="00117EFE"/>
    <w:rsid w:val="00120170"/>
    <w:rsid w:val="001202ED"/>
    <w:rsid w:val="001206AA"/>
    <w:rsid w:val="00120877"/>
    <w:rsid w:val="00120A37"/>
    <w:rsid w:val="0012107F"/>
    <w:rsid w:val="001216D7"/>
    <w:rsid w:val="0012180E"/>
    <w:rsid w:val="0012198C"/>
    <w:rsid w:val="001219D7"/>
    <w:rsid w:val="001221B3"/>
    <w:rsid w:val="001221D8"/>
    <w:rsid w:val="001227B4"/>
    <w:rsid w:val="00122CD2"/>
    <w:rsid w:val="00122D3F"/>
    <w:rsid w:val="001230BB"/>
    <w:rsid w:val="00123290"/>
    <w:rsid w:val="00123460"/>
    <w:rsid w:val="001236E8"/>
    <w:rsid w:val="00123A70"/>
    <w:rsid w:val="00123ADB"/>
    <w:rsid w:val="00123F1F"/>
    <w:rsid w:val="00123FBE"/>
    <w:rsid w:val="001241D2"/>
    <w:rsid w:val="00124724"/>
    <w:rsid w:val="001247E2"/>
    <w:rsid w:val="001248C4"/>
    <w:rsid w:val="00124972"/>
    <w:rsid w:val="00124F40"/>
    <w:rsid w:val="0012520B"/>
    <w:rsid w:val="001257C8"/>
    <w:rsid w:val="00125833"/>
    <w:rsid w:val="001258D9"/>
    <w:rsid w:val="001262E3"/>
    <w:rsid w:val="0012638C"/>
    <w:rsid w:val="00126A67"/>
    <w:rsid w:val="00126DAD"/>
    <w:rsid w:val="0012717F"/>
    <w:rsid w:val="00127230"/>
    <w:rsid w:val="0012742B"/>
    <w:rsid w:val="0012771B"/>
    <w:rsid w:val="0012777B"/>
    <w:rsid w:val="001279E0"/>
    <w:rsid w:val="001305F2"/>
    <w:rsid w:val="001309C6"/>
    <w:rsid w:val="00130EC2"/>
    <w:rsid w:val="0013138A"/>
    <w:rsid w:val="00131A45"/>
    <w:rsid w:val="00132FCB"/>
    <w:rsid w:val="001330F0"/>
    <w:rsid w:val="00133633"/>
    <w:rsid w:val="001336E0"/>
    <w:rsid w:val="0013384D"/>
    <w:rsid w:val="001338F0"/>
    <w:rsid w:val="001340E0"/>
    <w:rsid w:val="001342B0"/>
    <w:rsid w:val="001343E7"/>
    <w:rsid w:val="00134492"/>
    <w:rsid w:val="00134838"/>
    <w:rsid w:val="001348D3"/>
    <w:rsid w:val="001349AD"/>
    <w:rsid w:val="00134B00"/>
    <w:rsid w:val="00134E4D"/>
    <w:rsid w:val="001357C3"/>
    <w:rsid w:val="00135862"/>
    <w:rsid w:val="00136228"/>
    <w:rsid w:val="00136C91"/>
    <w:rsid w:val="00137466"/>
    <w:rsid w:val="0013750A"/>
    <w:rsid w:val="001378E2"/>
    <w:rsid w:val="00137B00"/>
    <w:rsid w:val="00137B02"/>
    <w:rsid w:val="00137BED"/>
    <w:rsid w:val="00137CAE"/>
    <w:rsid w:val="00137EEF"/>
    <w:rsid w:val="0014033B"/>
    <w:rsid w:val="00140AF3"/>
    <w:rsid w:val="00140F88"/>
    <w:rsid w:val="00141126"/>
    <w:rsid w:val="00141290"/>
    <w:rsid w:val="00141529"/>
    <w:rsid w:val="0014157F"/>
    <w:rsid w:val="001417A1"/>
    <w:rsid w:val="001417F2"/>
    <w:rsid w:val="00141EB6"/>
    <w:rsid w:val="00141ECF"/>
    <w:rsid w:val="00141FAB"/>
    <w:rsid w:val="00142105"/>
    <w:rsid w:val="00142697"/>
    <w:rsid w:val="0014305A"/>
    <w:rsid w:val="001435EB"/>
    <w:rsid w:val="00143C5E"/>
    <w:rsid w:val="00143EA4"/>
    <w:rsid w:val="00144071"/>
    <w:rsid w:val="0014435D"/>
    <w:rsid w:val="00144B8E"/>
    <w:rsid w:val="00144F0D"/>
    <w:rsid w:val="00145108"/>
    <w:rsid w:val="00145292"/>
    <w:rsid w:val="001457F9"/>
    <w:rsid w:val="00145BD4"/>
    <w:rsid w:val="00145D23"/>
    <w:rsid w:val="00145F29"/>
    <w:rsid w:val="00146069"/>
    <w:rsid w:val="00146643"/>
    <w:rsid w:val="001469DA"/>
    <w:rsid w:val="00146B10"/>
    <w:rsid w:val="00147FED"/>
    <w:rsid w:val="00150087"/>
    <w:rsid w:val="0015046A"/>
    <w:rsid w:val="00150AE3"/>
    <w:rsid w:val="00150D3B"/>
    <w:rsid w:val="00150D4B"/>
    <w:rsid w:val="001510E2"/>
    <w:rsid w:val="00151135"/>
    <w:rsid w:val="001516FD"/>
    <w:rsid w:val="00151899"/>
    <w:rsid w:val="00151AD5"/>
    <w:rsid w:val="00152640"/>
    <w:rsid w:val="00152677"/>
    <w:rsid w:val="001526F8"/>
    <w:rsid w:val="0015286A"/>
    <w:rsid w:val="001528B8"/>
    <w:rsid w:val="00152BBF"/>
    <w:rsid w:val="00152DAA"/>
    <w:rsid w:val="00153158"/>
    <w:rsid w:val="00153BAC"/>
    <w:rsid w:val="00153D6D"/>
    <w:rsid w:val="00153E8E"/>
    <w:rsid w:val="0015410F"/>
    <w:rsid w:val="00154308"/>
    <w:rsid w:val="001547C1"/>
    <w:rsid w:val="00155108"/>
    <w:rsid w:val="0015530E"/>
    <w:rsid w:val="00155767"/>
    <w:rsid w:val="00155833"/>
    <w:rsid w:val="00155ADB"/>
    <w:rsid w:val="00155DDE"/>
    <w:rsid w:val="00156334"/>
    <w:rsid w:val="00156874"/>
    <w:rsid w:val="0015728A"/>
    <w:rsid w:val="00157BDA"/>
    <w:rsid w:val="00157C8E"/>
    <w:rsid w:val="00157C94"/>
    <w:rsid w:val="00157DA5"/>
    <w:rsid w:val="001603E8"/>
    <w:rsid w:val="00160444"/>
    <w:rsid w:val="001608E8"/>
    <w:rsid w:val="00160BB2"/>
    <w:rsid w:val="00160F02"/>
    <w:rsid w:val="001612D9"/>
    <w:rsid w:val="001617F0"/>
    <w:rsid w:val="001620D5"/>
    <w:rsid w:val="001626C5"/>
    <w:rsid w:val="001626F3"/>
    <w:rsid w:val="00162C2F"/>
    <w:rsid w:val="00162F42"/>
    <w:rsid w:val="0016353E"/>
    <w:rsid w:val="0016358F"/>
    <w:rsid w:val="00163681"/>
    <w:rsid w:val="00163752"/>
    <w:rsid w:val="00163868"/>
    <w:rsid w:val="00163CA1"/>
    <w:rsid w:val="00164056"/>
    <w:rsid w:val="00164467"/>
    <w:rsid w:val="001645D0"/>
    <w:rsid w:val="00164780"/>
    <w:rsid w:val="00164CD1"/>
    <w:rsid w:val="001656C5"/>
    <w:rsid w:val="00165C24"/>
    <w:rsid w:val="00166245"/>
    <w:rsid w:val="00166648"/>
    <w:rsid w:val="0016695D"/>
    <w:rsid w:val="00166B75"/>
    <w:rsid w:val="00166C42"/>
    <w:rsid w:val="00166F7B"/>
    <w:rsid w:val="001670EC"/>
    <w:rsid w:val="00167132"/>
    <w:rsid w:val="00167177"/>
    <w:rsid w:val="0016756D"/>
    <w:rsid w:val="0016763A"/>
    <w:rsid w:val="0016768B"/>
    <w:rsid w:val="0016771D"/>
    <w:rsid w:val="001677CC"/>
    <w:rsid w:val="001679CC"/>
    <w:rsid w:val="00167DA5"/>
    <w:rsid w:val="00167F33"/>
    <w:rsid w:val="00167FDE"/>
    <w:rsid w:val="00170308"/>
    <w:rsid w:val="0017051F"/>
    <w:rsid w:val="00170D58"/>
    <w:rsid w:val="00170D8F"/>
    <w:rsid w:val="00170E6B"/>
    <w:rsid w:val="00170F99"/>
    <w:rsid w:val="001710A8"/>
    <w:rsid w:val="001710E4"/>
    <w:rsid w:val="00171BBA"/>
    <w:rsid w:val="00171D0C"/>
    <w:rsid w:val="00171E36"/>
    <w:rsid w:val="00171E92"/>
    <w:rsid w:val="00171F3B"/>
    <w:rsid w:val="00172124"/>
    <w:rsid w:val="001722AB"/>
    <w:rsid w:val="00172336"/>
    <w:rsid w:val="001723F9"/>
    <w:rsid w:val="00172689"/>
    <w:rsid w:val="00172813"/>
    <w:rsid w:val="00172D36"/>
    <w:rsid w:val="00173278"/>
    <w:rsid w:val="00173826"/>
    <w:rsid w:val="0017447B"/>
    <w:rsid w:val="0017449C"/>
    <w:rsid w:val="0017469B"/>
    <w:rsid w:val="001746D1"/>
    <w:rsid w:val="00174A8A"/>
    <w:rsid w:val="001750DD"/>
    <w:rsid w:val="001754BA"/>
    <w:rsid w:val="001757BD"/>
    <w:rsid w:val="001759BE"/>
    <w:rsid w:val="00175D3D"/>
    <w:rsid w:val="00176062"/>
    <w:rsid w:val="0017624E"/>
    <w:rsid w:val="00176654"/>
    <w:rsid w:val="00176DDF"/>
    <w:rsid w:val="00176DF1"/>
    <w:rsid w:val="00177224"/>
    <w:rsid w:val="00177BA0"/>
    <w:rsid w:val="00177F9B"/>
    <w:rsid w:val="00180A85"/>
    <w:rsid w:val="00180C8E"/>
    <w:rsid w:val="00180DB5"/>
    <w:rsid w:val="00180E7D"/>
    <w:rsid w:val="00181295"/>
    <w:rsid w:val="001814CC"/>
    <w:rsid w:val="00181816"/>
    <w:rsid w:val="0018198C"/>
    <w:rsid w:val="00181CD9"/>
    <w:rsid w:val="00181CFD"/>
    <w:rsid w:val="00182463"/>
    <w:rsid w:val="00182B42"/>
    <w:rsid w:val="001830DA"/>
    <w:rsid w:val="00183189"/>
    <w:rsid w:val="00183438"/>
    <w:rsid w:val="001835E0"/>
    <w:rsid w:val="00183FF5"/>
    <w:rsid w:val="0018421D"/>
    <w:rsid w:val="001844A4"/>
    <w:rsid w:val="00184AD8"/>
    <w:rsid w:val="00184B52"/>
    <w:rsid w:val="00184BC6"/>
    <w:rsid w:val="00184BD6"/>
    <w:rsid w:val="001857ED"/>
    <w:rsid w:val="00185C50"/>
    <w:rsid w:val="00185DAF"/>
    <w:rsid w:val="00186455"/>
    <w:rsid w:val="0018647E"/>
    <w:rsid w:val="001866CF"/>
    <w:rsid w:val="00187085"/>
    <w:rsid w:val="00187C9B"/>
    <w:rsid w:val="00187DE1"/>
    <w:rsid w:val="00187E49"/>
    <w:rsid w:val="0019036E"/>
    <w:rsid w:val="00190373"/>
    <w:rsid w:val="0019042B"/>
    <w:rsid w:val="0019081A"/>
    <w:rsid w:val="00190BD7"/>
    <w:rsid w:val="00190FED"/>
    <w:rsid w:val="00191296"/>
    <w:rsid w:val="001916B5"/>
    <w:rsid w:val="001916FB"/>
    <w:rsid w:val="0019288C"/>
    <w:rsid w:val="0019298E"/>
    <w:rsid w:val="00193416"/>
    <w:rsid w:val="001935C7"/>
    <w:rsid w:val="001936D7"/>
    <w:rsid w:val="00193794"/>
    <w:rsid w:val="00193B2D"/>
    <w:rsid w:val="00193DF9"/>
    <w:rsid w:val="001946A9"/>
    <w:rsid w:val="00194A3B"/>
    <w:rsid w:val="00195057"/>
    <w:rsid w:val="001957F8"/>
    <w:rsid w:val="00195E53"/>
    <w:rsid w:val="00195E74"/>
    <w:rsid w:val="00196962"/>
    <w:rsid w:val="00196AB0"/>
    <w:rsid w:val="00196DA9"/>
    <w:rsid w:val="0019720F"/>
    <w:rsid w:val="00197740"/>
    <w:rsid w:val="00197935"/>
    <w:rsid w:val="0019795F"/>
    <w:rsid w:val="001A019D"/>
    <w:rsid w:val="001A02B2"/>
    <w:rsid w:val="001A09F7"/>
    <w:rsid w:val="001A0C7B"/>
    <w:rsid w:val="001A0DEC"/>
    <w:rsid w:val="001A13B9"/>
    <w:rsid w:val="001A1600"/>
    <w:rsid w:val="001A16ED"/>
    <w:rsid w:val="001A1B62"/>
    <w:rsid w:val="001A2052"/>
    <w:rsid w:val="001A206C"/>
    <w:rsid w:val="001A253E"/>
    <w:rsid w:val="001A2838"/>
    <w:rsid w:val="001A28E2"/>
    <w:rsid w:val="001A29E4"/>
    <w:rsid w:val="001A2B78"/>
    <w:rsid w:val="001A2EBD"/>
    <w:rsid w:val="001A2FF2"/>
    <w:rsid w:val="001A31D8"/>
    <w:rsid w:val="001A3266"/>
    <w:rsid w:val="001A44DC"/>
    <w:rsid w:val="001A4615"/>
    <w:rsid w:val="001A4682"/>
    <w:rsid w:val="001A50B8"/>
    <w:rsid w:val="001A5123"/>
    <w:rsid w:val="001A52E2"/>
    <w:rsid w:val="001A5625"/>
    <w:rsid w:val="001A57A4"/>
    <w:rsid w:val="001A592F"/>
    <w:rsid w:val="001A6012"/>
    <w:rsid w:val="001A61BC"/>
    <w:rsid w:val="001A66C5"/>
    <w:rsid w:val="001A6881"/>
    <w:rsid w:val="001A6B50"/>
    <w:rsid w:val="001A6D83"/>
    <w:rsid w:val="001A6F7B"/>
    <w:rsid w:val="001A784F"/>
    <w:rsid w:val="001A7F80"/>
    <w:rsid w:val="001A7FE6"/>
    <w:rsid w:val="001B01E5"/>
    <w:rsid w:val="001B023A"/>
    <w:rsid w:val="001B0425"/>
    <w:rsid w:val="001B0785"/>
    <w:rsid w:val="001B10E9"/>
    <w:rsid w:val="001B14ED"/>
    <w:rsid w:val="001B1750"/>
    <w:rsid w:val="001B18DB"/>
    <w:rsid w:val="001B220B"/>
    <w:rsid w:val="001B2714"/>
    <w:rsid w:val="001B2A8B"/>
    <w:rsid w:val="001B2B4B"/>
    <w:rsid w:val="001B333A"/>
    <w:rsid w:val="001B33D3"/>
    <w:rsid w:val="001B38D8"/>
    <w:rsid w:val="001B4780"/>
    <w:rsid w:val="001B4856"/>
    <w:rsid w:val="001B4AC4"/>
    <w:rsid w:val="001B4B11"/>
    <w:rsid w:val="001B4DC7"/>
    <w:rsid w:val="001B552D"/>
    <w:rsid w:val="001B553B"/>
    <w:rsid w:val="001B5726"/>
    <w:rsid w:val="001B582E"/>
    <w:rsid w:val="001B5E9F"/>
    <w:rsid w:val="001B627F"/>
    <w:rsid w:val="001B722F"/>
    <w:rsid w:val="001B747F"/>
    <w:rsid w:val="001B773E"/>
    <w:rsid w:val="001B785D"/>
    <w:rsid w:val="001B78DB"/>
    <w:rsid w:val="001C0445"/>
    <w:rsid w:val="001C0C23"/>
    <w:rsid w:val="001C0C4D"/>
    <w:rsid w:val="001C1087"/>
    <w:rsid w:val="001C12CA"/>
    <w:rsid w:val="001C168B"/>
    <w:rsid w:val="001C1883"/>
    <w:rsid w:val="001C1E4B"/>
    <w:rsid w:val="001C240B"/>
    <w:rsid w:val="001C2BD6"/>
    <w:rsid w:val="001C31A6"/>
    <w:rsid w:val="001C3227"/>
    <w:rsid w:val="001C33EB"/>
    <w:rsid w:val="001C41D3"/>
    <w:rsid w:val="001C4534"/>
    <w:rsid w:val="001C4793"/>
    <w:rsid w:val="001C4927"/>
    <w:rsid w:val="001C4A03"/>
    <w:rsid w:val="001C525A"/>
    <w:rsid w:val="001C53C6"/>
    <w:rsid w:val="001C544A"/>
    <w:rsid w:val="001C561B"/>
    <w:rsid w:val="001C5E19"/>
    <w:rsid w:val="001C60FC"/>
    <w:rsid w:val="001C6129"/>
    <w:rsid w:val="001C63FA"/>
    <w:rsid w:val="001C6458"/>
    <w:rsid w:val="001C66FD"/>
    <w:rsid w:val="001C6857"/>
    <w:rsid w:val="001C692A"/>
    <w:rsid w:val="001C6BFA"/>
    <w:rsid w:val="001C6E54"/>
    <w:rsid w:val="001C6FAB"/>
    <w:rsid w:val="001C71CC"/>
    <w:rsid w:val="001C75FE"/>
    <w:rsid w:val="001C77E2"/>
    <w:rsid w:val="001C7B77"/>
    <w:rsid w:val="001C7B91"/>
    <w:rsid w:val="001C7F58"/>
    <w:rsid w:val="001D0165"/>
    <w:rsid w:val="001D042C"/>
    <w:rsid w:val="001D0656"/>
    <w:rsid w:val="001D07C6"/>
    <w:rsid w:val="001D12E9"/>
    <w:rsid w:val="001D1574"/>
    <w:rsid w:val="001D1769"/>
    <w:rsid w:val="001D1B04"/>
    <w:rsid w:val="001D21E6"/>
    <w:rsid w:val="001D2753"/>
    <w:rsid w:val="001D279E"/>
    <w:rsid w:val="001D2A7A"/>
    <w:rsid w:val="001D2E01"/>
    <w:rsid w:val="001D2FB4"/>
    <w:rsid w:val="001D3461"/>
    <w:rsid w:val="001D3D9C"/>
    <w:rsid w:val="001D401B"/>
    <w:rsid w:val="001D4A02"/>
    <w:rsid w:val="001D4BC6"/>
    <w:rsid w:val="001D4CB0"/>
    <w:rsid w:val="001D4F21"/>
    <w:rsid w:val="001D50C1"/>
    <w:rsid w:val="001D5375"/>
    <w:rsid w:val="001D5419"/>
    <w:rsid w:val="001D5BA4"/>
    <w:rsid w:val="001D6025"/>
    <w:rsid w:val="001D6221"/>
    <w:rsid w:val="001D6B4D"/>
    <w:rsid w:val="001D6D27"/>
    <w:rsid w:val="001D6FD0"/>
    <w:rsid w:val="001D7161"/>
    <w:rsid w:val="001D7614"/>
    <w:rsid w:val="001D768F"/>
    <w:rsid w:val="001D77AD"/>
    <w:rsid w:val="001D7BC9"/>
    <w:rsid w:val="001E06B9"/>
    <w:rsid w:val="001E107D"/>
    <w:rsid w:val="001E115A"/>
    <w:rsid w:val="001E1206"/>
    <w:rsid w:val="001E14E3"/>
    <w:rsid w:val="001E1A25"/>
    <w:rsid w:val="001E1A6A"/>
    <w:rsid w:val="001E2551"/>
    <w:rsid w:val="001E26D1"/>
    <w:rsid w:val="001E2A39"/>
    <w:rsid w:val="001E2AE8"/>
    <w:rsid w:val="001E2DAF"/>
    <w:rsid w:val="001E2FA5"/>
    <w:rsid w:val="001E38BB"/>
    <w:rsid w:val="001E3999"/>
    <w:rsid w:val="001E3A07"/>
    <w:rsid w:val="001E3CA0"/>
    <w:rsid w:val="001E3D07"/>
    <w:rsid w:val="001E3F51"/>
    <w:rsid w:val="001E40A6"/>
    <w:rsid w:val="001E42F8"/>
    <w:rsid w:val="001E439A"/>
    <w:rsid w:val="001E4BE8"/>
    <w:rsid w:val="001E4C28"/>
    <w:rsid w:val="001E4CE7"/>
    <w:rsid w:val="001E4E9D"/>
    <w:rsid w:val="001E4F14"/>
    <w:rsid w:val="001E5055"/>
    <w:rsid w:val="001E530F"/>
    <w:rsid w:val="001E5372"/>
    <w:rsid w:val="001E5645"/>
    <w:rsid w:val="001E5794"/>
    <w:rsid w:val="001E5A0D"/>
    <w:rsid w:val="001E5AD3"/>
    <w:rsid w:val="001E64F9"/>
    <w:rsid w:val="001E6870"/>
    <w:rsid w:val="001E7803"/>
    <w:rsid w:val="001F0132"/>
    <w:rsid w:val="001F0237"/>
    <w:rsid w:val="001F0DF7"/>
    <w:rsid w:val="001F11E4"/>
    <w:rsid w:val="001F12A3"/>
    <w:rsid w:val="001F1301"/>
    <w:rsid w:val="001F183F"/>
    <w:rsid w:val="001F1846"/>
    <w:rsid w:val="001F1CE5"/>
    <w:rsid w:val="001F1E33"/>
    <w:rsid w:val="001F20BD"/>
    <w:rsid w:val="001F3048"/>
    <w:rsid w:val="001F31A4"/>
    <w:rsid w:val="001F3266"/>
    <w:rsid w:val="001F3AF0"/>
    <w:rsid w:val="001F3C74"/>
    <w:rsid w:val="001F3D9C"/>
    <w:rsid w:val="001F433A"/>
    <w:rsid w:val="001F4BEE"/>
    <w:rsid w:val="001F4F8E"/>
    <w:rsid w:val="001F572C"/>
    <w:rsid w:val="001F599D"/>
    <w:rsid w:val="001F5ABF"/>
    <w:rsid w:val="001F5BB5"/>
    <w:rsid w:val="001F5DA0"/>
    <w:rsid w:val="001F5F6F"/>
    <w:rsid w:val="001F6C31"/>
    <w:rsid w:val="001F7889"/>
    <w:rsid w:val="001F7AD8"/>
    <w:rsid w:val="001F7EE1"/>
    <w:rsid w:val="002003DC"/>
    <w:rsid w:val="002003FF"/>
    <w:rsid w:val="0020071B"/>
    <w:rsid w:val="0020095A"/>
    <w:rsid w:val="0020185C"/>
    <w:rsid w:val="00201E50"/>
    <w:rsid w:val="00202176"/>
    <w:rsid w:val="0020218D"/>
    <w:rsid w:val="00202355"/>
    <w:rsid w:val="0020237F"/>
    <w:rsid w:val="0020239B"/>
    <w:rsid w:val="0020253C"/>
    <w:rsid w:val="00202B95"/>
    <w:rsid w:val="00202FCA"/>
    <w:rsid w:val="002032DD"/>
    <w:rsid w:val="00203B17"/>
    <w:rsid w:val="00203E11"/>
    <w:rsid w:val="0020429A"/>
    <w:rsid w:val="00204336"/>
    <w:rsid w:val="00204552"/>
    <w:rsid w:val="00204723"/>
    <w:rsid w:val="00204A26"/>
    <w:rsid w:val="00204A48"/>
    <w:rsid w:val="00204AEA"/>
    <w:rsid w:val="00204B87"/>
    <w:rsid w:val="00204CFA"/>
    <w:rsid w:val="0020509D"/>
    <w:rsid w:val="002052BF"/>
    <w:rsid w:val="00205406"/>
    <w:rsid w:val="00205D64"/>
    <w:rsid w:val="00206664"/>
    <w:rsid w:val="00206A81"/>
    <w:rsid w:val="00206F60"/>
    <w:rsid w:val="002071BF"/>
    <w:rsid w:val="002074BB"/>
    <w:rsid w:val="0020759D"/>
    <w:rsid w:val="00207C62"/>
    <w:rsid w:val="00207DA5"/>
    <w:rsid w:val="00207FF0"/>
    <w:rsid w:val="002105C4"/>
    <w:rsid w:val="002106A6"/>
    <w:rsid w:val="00210C25"/>
    <w:rsid w:val="00210D07"/>
    <w:rsid w:val="00210D2B"/>
    <w:rsid w:val="002111C1"/>
    <w:rsid w:val="00211786"/>
    <w:rsid w:val="00212161"/>
    <w:rsid w:val="00212188"/>
    <w:rsid w:val="002128BC"/>
    <w:rsid w:val="00212A05"/>
    <w:rsid w:val="00212A33"/>
    <w:rsid w:val="00212C0B"/>
    <w:rsid w:val="00212E1B"/>
    <w:rsid w:val="00212FA4"/>
    <w:rsid w:val="00213856"/>
    <w:rsid w:val="00214089"/>
    <w:rsid w:val="00214273"/>
    <w:rsid w:val="002143F3"/>
    <w:rsid w:val="0021446A"/>
    <w:rsid w:val="00214C74"/>
    <w:rsid w:val="00215C5D"/>
    <w:rsid w:val="00215D3A"/>
    <w:rsid w:val="00215D88"/>
    <w:rsid w:val="00215EF5"/>
    <w:rsid w:val="0021608D"/>
    <w:rsid w:val="002165F7"/>
    <w:rsid w:val="00216809"/>
    <w:rsid w:val="00216961"/>
    <w:rsid w:val="00216D86"/>
    <w:rsid w:val="00217BDF"/>
    <w:rsid w:val="00220134"/>
    <w:rsid w:val="002205D6"/>
    <w:rsid w:val="00220B91"/>
    <w:rsid w:val="002213E3"/>
    <w:rsid w:val="00221876"/>
    <w:rsid w:val="002219AA"/>
    <w:rsid w:val="00221B5B"/>
    <w:rsid w:val="002220D6"/>
    <w:rsid w:val="00222316"/>
    <w:rsid w:val="00222807"/>
    <w:rsid w:val="00222A96"/>
    <w:rsid w:val="00222FDC"/>
    <w:rsid w:val="002231AD"/>
    <w:rsid w:val="002235B9"/>
    <w:rsid w:val="00223704"/>
    <w:rsid w:val="0022391E"/>
    <w:rsid w:val="00223E8C"/>
    <w:rsid w:val="00224247"/>
    <w:rsid w:val="0022467B"/>
    <w:rsid w:val="00224A90"/>
    <w:rsid w:val="00224AE1"/>
    <w:rsid w:val="00224F81"/>
    <w:rsid w:val="0022509B"/>
    <w:rsid w:val="002250A1"/>
    <w:rsid w:val="002250E6"/>
    <w:rsid w:val="0022529F"/>
    <w:rsid w:val="002259AC"/>
    <w:rsid w:val="00225C88"/>
    <w:rsid w:val="00225E45"/>
    <w:rsid w:val="00226104"/>
    <w:rsid w:val="00226210"/>
    <w:rsid w:val="002267C1"/>
    <w:rsid w:val="002267F4"/>
    <w:rsid w:val="0022698D"/>
    <w:rsid w:val="00226A12"/>
    <w:rsid w:val="00226B65"/>
    <w:rsid w:val="002270FA"/>
    <w:rsid w:val="002274A3"/>
    <w:rsid w:val="00227520"/>
    <w:rsid w:val="0022771D"/>
    <w:rsid w:val="0022782C"/>
    <w:rsid w:val="00227E51"/>
    <w:rsid w:val="0023042A"/>
    <w:rsid w:val="00230978"/>
    <w:rsid w:val="00230A01"/>
    <w:rsid w:val="00230B77"/>
    <w:rsid w:val="00230BA9"/>
    <w:rsid w:val="00230F42"/>
    <w:rsid w:val="0023101E"/>
    <w:rsid w:val="00231E08"/>
    <w:rsid w:val="00232356"/>
    <w:rsid w:val="0023312C"/>
    <w:rsid w:val="002332DF"/>
    <w:rsid w:val="00233412"/>
    <w:rsid w:val="002339D6"/>
    <w:rsid w:val="00233EDF"/>
    <w:rsid w:val="00233FA9"/>
    <w:rsid w:val="00234284"/>
    <w:rsid w:val="00234456"/>
    <w:rsid w:val="00234577"/>
    <w:rsid w:val="00234676"/>
    <w:rsid w:val="00234BD8"/>
    <w:rsid w:val="00234C45"/>
    <w:rsid w:val="00234DFC"/>
    <w:rsid w:val="00235539"/>
    <w:rsid w:val="00235974"/>
    <w:rsid w:val="00235AB5"/>
    <w:rsid w:val="002366E1"/>
    <w:rsid w:val="002369FB"/>
    <w:rsid w:val="00236C96"/>
    <w:rsid w:val="00236FB5"/>
    <w:rsid w:val="0023700D"/>
    <w:rsid w:val="0023718C"/>
    <w:rsid w:val="002373A7"/>
    <w:rsid w:val="002374A9"/>
    <w:rsid w:val="0023795C"/>
    <w:rsid w:val="00237B86"/>
    <w:rsid w:val="00237EED"/>
    <w:rsid w:val="002401CE"/>
    <w:rsid w:val="0024057A"/>
    <w:rsid w:val="0024062D"/>
    <w:rsid w:val="002407A9"/>
    <w:rsid w:val="00240AD2"/>
    <w:rsid w:val="00240BFB"/>
    <w:rsid w:val="0024117E"/>
    <w:rsid w:val="00241508"/>
    <w:rsid w:val="00241695"/>
    <w:rsid w:val="00242CC5"/>
    <w:rsid w:val="002432CA"/>
    <w:rsid w:val="0024342E"/>
    <w:rsid w:val="00243493"/>
    <w:rsid w:val="00243585"/>
    <w:rsid w:val="0024364E"/>
    <w:rsid w:val="00243895"/>
    <w:rsid w:val="00243ABB"/>
    <w:rsid w:val="00243CA0"/>
    <w:rsid w:val="00243DE9"/>
    <w:rsid w:val="00243E7C"/>
    <w:rsid w:val="002442F2"/>
    <w:rsid w:val="0024442A"/>
    <w:rsid w:val="002444F7"/>
    <w:rsid w:val="002445BB"/>
    <w:rsid w:val="002446C3"/>
    <w:rsid w:val="002452E3"/>
    <w:rsid w:val="002454F1"/>
    <w:rsid w:val="00245708"/>
    <w:rsid w:val="002457CA"/>
    <w:rsid w:val="00245BB3"/>
    <w:rsid w:val="00245BF7"/>
    <w:rsid w:val="00245F8E"/>
    <w:rsid w:val="00246A7D"/>
    <w:rsid w:val="00246D3C"/>
    <w:rsid w:val="00246E89"/>
    <w:rsid w:val="00246F7C"/>
    <w:rsid w:val="002470C2"/>
    <w:rsid w:val="00247593"/>
    <w:rsid w:val="00247651"/>
    <w:rsid w:val="00247D39"/>
    <w:rsid w:val="00247D69"/>
    <w:rsid w:val="00247E18"/>
    <w:rsid w:val="00247F15"/>
    <w:rsid w:val="002500A0"/>
    <w:rsid w:val="002500EC"/>
    <w:rsid w:val="002505BF"/>
    <w:rsid w:val="002507B5"/>
    <w:rsid w:val="002507E3"/>
    <w:rsid w:val="00250D54"/>
    <w:rsid w:val="0025123D"/>
    <w:rsid w:val="002512BD"/>
    <w:rsid w:val="0025142C"/>
    <w:rsid w:val="0025189C"/>
    <w:rsid w:val="00251E55"/>
    <w:rsid w:val="002521F4"/>
    <w:rsid w:val="002526F2"/>
    <w:rsid w:val="00253137"/>
    <w:rsid w:val="00253545"/>
    <w:rsid w:val="00253780"/>
    <w:rsid w:val="00254126"/>
    <w:rsid w:val="002541B3"/>
    <w:rsid w:val="002545B2"/>
    <w:rsid w:val="00254F05"/>
    <w:rsid w:val="0025503A"/>
    <w:rsid w:val="00255461"/>
    <w:rsid w:val="002559C7"/>
    <w:rsid w:val="00255FB8"/>
    <w:rsid w:val="002560A5"/>
    <w:rsid w:val="00256215"/>
    <w:rsid w:val="00256363"/>
    <w:rsid w:val="002564D8"/>
    <w:rsid w:val="002566B6"/>
    <w:rsid w:val="00256A29"/>
    <w:rsid w:val="00256B2F"/>
    <w:rsid w:val="002570AE"/>
    <w:rsid w:val="002572AF"/>
    <w:rsid w:val="00257502"/>
    <w:rsid w:val="00257594"/>
    <w:rsid w:val="00257619"/>
    <w:rsid w:val="00257A7E"/>
    <w:rsid w:val="002606D1"/>
    <w:rsid w:val="0026145C"/>
    <w:rsid w:val="00261DC3"/>
    <w:rsid w:val="0026239F"/>
    <w:rsid w:val="00262B9D"/>
    <w:rsid w:val="00262CB4"/>
    <w:rsid w:val="00263AFB"/>
    <w:rsid w:val="00263CD2"/>
    <w:rsid w:val="00263D08"/>
    <w:rsid w:val="00263DA6"/>
    <w:rsid w:val="00263E37"/>
    <w:rsid w:val="002646A3"/>
    <w:rsid w:val="00264720"/>
    <w:rsid w:val="0026479C"/>
    <w:rsid w:val="00264835"/>
    <w:rsid w:val="00264C76"/>
    <w:rsid w:val="00265239"/>
    <w:rsid w:val="00265670"/>
    <w:rsid w:val="002656FF"/>
    <w:rsid w:val="0026575E"/>
    <w:rsid w:val="002657AE"/>
    <w:rsid w:val="002662B2"/>
    <w:rsid w:val="00266C6F"/>
    <w:rsid w:val="00266D68"/>
    <w:rsid w:val="00266F8D"/>
    <w:rsid w:val="0026723A"/>
    <w:rsid w:val="00267381"/>
    <w:rsid w:val="002673C4"/>
    <w:rsid w:val="0026765F"/>
    <w:rsid w:val="00267932"/>
    <w:rsid w:val="0026793F"/>
    <w:rsid w:val="00267A2C"/>
    <w:rsid w:val="00267BB9"/>
    <w:rsid w:val="00267EF5"/>
    <w:rsid w:val="002702FC"/>
    <w:rsid w:val="0027058F"/>
    <w:rsid w:val="0027069F"/>
    <w:rsid w:val="00271548"/>
    <w:rsid w:val="00271725"/>
    <w:rsid w:val="00271B37"/>
    <w:rsid w:val="00271C38"/>
    <w:rsid w:val="00271D8F"/>
    <w:rsid w:val="002726CA"/>
    <w:rsid w:val="002727F4"/>
    <w:rsid w:val="00272B88"/>
    <w:rsid w:val="00272F23"/>
    <w:rsid w:val="00273017"/>
    <w:rsid w:val="002733F3"/>
    <w:rsid w:val="00273519"/>
    <w:rsid w:val="002739CF"/>
    <w:rsid w:val="00273B14"/>
    <w:rsid w:val="00273C10"/>
    <w:rsid w:val="00273EF3"/>
    <w:rsid w:val="00273FF9"/>
    <w:rsid w:val="002740DB"/>
    <w:rsid w:val="00274324"/>
    <w:rsid w:val="0027457B"/>
    <w:rsid w:val="002746A3"/>
    <w:rsid w:val="0027470D"/>
    <w:rsid w:val="0027480F"/>
    <w:rsid w:val="00274C98"/>
    <w:rsid w:val="00275299"/>
    <w:rsid w:val="002756D2"/>
    <w:rsid w:val="002757C7"/>
    <w:rsid w:val="00275D7D"/>
    <w:rsid w:val="0027609F"/>
    <w:rsid w:val="00276122"/>
    <w:rsid w:val="00276748"/>
    <w:rsid w:val="00276990"/>
    <w:rsid w:val="0027699E"/>
    <w:rsid w:val="00276C1E"/>
    <w:rsid w:val="00276C40"/>
    <w:rsid w:val="00276D06"/>
    <w:rsid w:val="00276D86"/>
    <w:rsid w:val="00277040"/>
    <w:rsid w:val="00277731"/>
    <w:rsid w:val="002802C5"/>
    <w:rsid w:val="0028068B"/>
    <w:rsid w:val="002808A4"/>
    <w:rsid w:val="00280949"/>
    <w:rsid w:val="00280C84"/>
    <w:rsid w:val="00280FB6"/>
    <w:rsid w:val="00281E9F"/>
    <w:rsid w:val="002820BC"/>
    <w:rsid w:val="0028211A"/>
    <w:rsid w:val="00282137"/>
    <w:rsid w:val="00282646"/>
    <w:rsid w:val="002828BF"/>
    <w:rsid w:val="002828D8"/>
    <w:rsid w:val="002836F6"/>
    <w:rsid w:val="002839B2"/>
    <w:rsid w:val="0028494C"/>
    <w:rsid w:val="00284B5E"/>
    <w:rsid w:val="00284DA1"/>
    <w:rsid w:val="00285166"/>
    <w:rsid w:val="00285211"/>
    <w:rsid w:val="00285300"/>
    <w:rsid w:val="00285594"/>
    <w:rsid w:val="00285CE1"/>
    <w:rsid w:val="00285DB4"/>
    <w:rsid w:val="00285EF9"/>
    <w:rsid w:val="00285FB0"/>
    <w:rsid w:val="00285FC6"/>
    <w:rsid w:val="0028610C"/>
    <w:rsid w:val="002862D3"/>
    <w:rsid w:val="002866E9"/>
    <w:rsid w:val="00286AF6"/>
    <w:rsid w:val="00286DC1"/>
    <w:rsid w:val="00286F1C"/>
    <w:rsid w:val="00287C25"/>
    <w:rsid w:val="00290243"/>
    <w:rsid w:val="002904E8"/>
    <w:rsid w:val="00290685"/>
    <w:rsid w:val="00290779"/>
    <w:rsid w:val="00290F7D"/>
    <w:rsid w:val="002911C8"/>
    <w:rsid w:val="002914BA"/>
    <w:rsid w:val="002915A5"/>
    <w:rsid w:val="00291987"/>
    <w:rsid w:val="00291F9B"/>
    <w:rsid w:val="00292173"/>
    <w:rsid w:val="00292451"/>
    <w:rsid w:val="002926B2"/>
    <w:rsid w:val="00292805"/>
    <w:rsid w:val="00292D98"/>
    <w:rsid w:val="00293508"/>
    <w:rsid w:val="0029386A"/>
    <w:rsid w:val="00293D1C"/>
    <w:rsid w:val="00293E98"/>
    <w:rsid w:val="0029483D"/>
    <w:rsid w:val="00294A0C"/>
    <w:rsid w:val="00294FA3"/>
    <w:rsid w:val="002953A1"/>
    <w:rsid w:val="002955EE"/>
    <w:rsid w:val="0029571F"/>
    <w:rsid w:val="00295B3F"/>
    <w:rsid w:val="002962BF"/>
    <w:rsid w:val="00296D03"/>
    <w:rsid w:val="00296D53"/>
    <w:rsid w:val="002972A4"/>
    <w:rsid w:val="0029759A"/>
    <w:rsid w:val="002979C3"/>
    <w:rsid w:val="00297BB6"/>
    <w:rsid w:val="00297D46"/>
    <w:rsid w:val="00297DBC"/>
    <w:rsid w:val="002A03F3"/>
    <w:rsid w:val="002A0652"/>
    <w:rsid w:val="002A0B9A"/>
    <w:rsid w:val="002A102B"/>
    <w:rsid w:val="002A1A95"/>
    <w:rsid w:val="002A1D5D"/>
    <w:rsid w:val="002A25F1"/>
    <w:rsid w:val="002A27F4"/>
    <w:rsid w:val="002A2CB7"/>
    <w:rsid w:val="002A3092"/>
    <w:rsid w:val="002A30BA"/>
    <w:rsid w:val="002A334C"/>
    <w:rsid w:val="002A33D1"/>
    <w:rsid w:val="002A33D8"/>
    <w:rsid w:val="002A374B"/>
    <w:rsid w:val="002A3C80"/>
    <w:rsid w:val="002A3CBF"/>
    <w:rsid w:val="002A440D"/>
    <w:rsid w:val="002A4B1F"/>
    <w:rsid w:val="002A4F81"/>
    <w:rsid w:val="002A51EE"/>
    <w:rsid w:val="002A544A"/>
    <w:rsid w:val="002A5579"/>
    <w:rsid w:val="002A5583"/>
    <w:rsid w:val="002A5FA9"/>
    <w:rsid w:val="002A61A1"/>
    <w:rsid w:val="002A738C"/>
    <w:rsid w:val="002A7809"/>
    <w:rsid w:val="002B0747"/>
    <w:rsid w:val="002B0D40"/>
    <w:rsid w:val="002B1006"/>
    <w:rsid w:val="002B1320"/>
    <w:rsid w:val="002B19FA"/>
    <w:rsid w:val="002B1A20"/>
    <w:rsid w:val="002B1B78"/>
    <w:rsid w:val="002B1B86"/>
    <w:rsid w:val="002B27B7"/>
    <w:rsid w:val="002B2A63"/>
    <w:rsid w:val="002B30F6"/>
    <w:rsid w:val="002B3CDF"/>
    <w:rsid w:val="002B414A"/>
    <w:rsid w:val="002B49E3"/>
    <w:rsid w:val="002B4B00"/>
    <w:rsid w:val="002B4C31"/>
    <w:rsid w:val="002B4EBF"/>
    <w:rsid w:val="002B5272"/>
    <w:rsid w:val="002B558F"/>
    <w:rsid w:val="002B57E7"/>
    <w:rsid w:val="002B57F0"/>
    <w:rsid w:val="002B5CE2"/>
    <w:rsid w:val="002B5E28"/>
    <w:rsid w:val="002B6443"/>
    <w:rsid w:val="002B74AD"/>
    <w:rsid w:val="002B7976"/>
    <w:rsid w:val="002B7A36"/>
    <w:rsid w:val="002B7B24"/>
    <w:rsid w:val="002B7C7A"/>
    <w:rsid w:val="002C09CD"/>
    <w:rsid w:val="002C0C3D"/>
    <w:rsid w:val="002C152C"/>
    <w:rsid w:val="002C15E5"/>
    <w:rsid w:val="002C1686"/>
    <w:rsid w:val="002C1A2B"/>
    <w:rsid w:val="002C1B05"/>
    <w:rsid w:val="002C21FB"/>
    <w:rsid w:val="002C2336"/>
    <w:rsid w:val="002C25D8"/>
    <w:rsid w:val="002C2BF5"/>
    <w:rsid w:val="002C3393"/>
    <w:rsid w:val="002C3699"/>
    <w:rsid w:val="002C3735"/>
    <w:rsid w:val="002C38E2"/>
    <w:rsid w:val="002C3DCF"/>
    <w:rsid w:val="002C400E"/>
    <w:rsid w:val="002C403F"/>
    <w:rsid w:val="002C404F"/>
    <w:rsid w:val="002C40FA"/>
    <w:rsid w:val="002C464C"/>
    <w:rsid w:val="002C46DB"/>
    <w:rsid w:val="002C47C6"/>
    <w:rsid w:val="002C47D7"/>
    <w:rsid w:val="002C4DB1"/>
    <w:rsid w:val="002C4F1E"/>
    <w:rsid w:val="002C500A"/>
    <w:rsid w:val="002C623A"/>
    <w:rsid w:val="002C6A66"/>
    <w:rsid w:val="002C6AAF"/>
    <w:rsid w:val="002C6C0E"/>
    <w:rsid w:val="002C6CBD"/>
    <w:rsid w:val="002C6D02"/>
    <w:rsid w:val="002C70CE"/>
    <w:rsid w:val="002C78CB"/>
    <w:rsid w:val="002C792F"/>
    <w:rsid w:val="002D0620"/>
    <w:rsid w:val="002D0785"/>
    <w:rsid w:val="002D07D4"/>
    <w:rsid w:val="002D0B58"/>
    <w:rsid w:val="002D0BC1"/>
    <w:rsid w:val="002D0C69"/>
    <w:rsid w:val="002D1741"/>
    <w:rsid w:val="002D18F4"/>
    <w:rsid w:val="002D1BED"/>
    <w:rsid w:val="002D20CE"/>
    <w:rsid w:val="002D2321"/>
    <w:rsid w:val="002D2367"/>
    <w:rsid w:val="002D23F7"/>
    <w:rsid w:val="002D2ED2"/>
    <w:rsid w:val="002D3085"/>
    <w:rsid w:val="002D32D1"/>
    <w:rsid w:val="002D348E"/>
    <w:rsid w:val="002D36EB"/>
    <w:rsid w:val="002D37D9"/>
    <w:rsid w:val="002D3CFF"/>
    <w:rsid w:val="002D3E63"/>
    <w:rsid w:val="002D3FB3"/>
    <w:rsid w:val="002D4086"/>
    <w:rsid w:val="002D42FC"/>
    <w:rsid w:val="002D4A55"/>
    <w:rsid w:val="002D4BC1"/>
    <w:rsid w:val="002D4BF6"/>
    <w:rsid w:val="002D4D87"/>
    <w:rsid w:val="002D4F16"/>
    <w:rsid w:val="002D5668"/>
    <w:rsid w:val="002D57B9"/>
    <w:rsid w:val="002D57DE"/>
    <w:rsid w:val="002D5D63"/>
    <w:rsid w:val="002D61E9"/>
    <w:rsid w:val="002D62D3"/>
    <w:rsid w:val="002D662E"/>
    <w:rsid w:val="002D676E"/>
    <w:rsid w:val="002D684C"/>
    <w:rsid w:val="002D6B73"/>
    <w:rsid w:val="002D6E56"/>
    <w:rsid w:val="002D7045"/>
    <w:rsid w:val="002D7659"/>
    <w:rsid w:val="002D7C0B"/>
    <w:rsid w:val="002E0B38"/>
    <w:rsid w:val="002E0CAE"/>
    <w:rsid w:val="002E0DE4"/>
    <w:rsid w:val="002E11B8"/>
    <w:rsid w:val="002E165C"/>
    <w:rsid w:val="002E2400"/>
    <w:rsid w:val="002E2485"/>
    <w:rsid w:val="002E269B"/>
    <w:rsid w:val="002E2BF9"/>
    <w:rsid w:val="002E2FDC"/>
    <w:rsid w:val="002E3A68"/>
    <w:rsid w:val="002E3CCC"/>
    <w:rsid w:val="002E3D97"/>
    <w:rsid w:val="002E3E04"/>
    <w:rsid w:val="002E4045"/>
    <w:rsid w:val="002E4211"/>
    <w:rsid w:val="002E43E0"/>
    <w:rsid w:val="002E4443"/>
    <w:rsid w:val="002E4497"/>
    <w:rsid w:val="002E4512"/>
    <w:rsid w:val="002E4576"/>
    <w:rsid w:val="002E5143"/>
    <w:rsid w:val="002E545D"/>
    <w:rsid w:val="002E5EDA"/>
    <w:rsid w:val="002E64AF"/>
    <w:rsid w:val="002E677E"/>
    <w:rsid w:val="002E6866"/>
    <w:rsid w:val="002E6CBE"/>
    <w:rsid w:val="002E7C87"/>
    <w:rsid w:val="002E7FBE"/>
    <w:rsid w:val="002F0683"/>
    <w:rsid w:val="002F0872"/>
    <w:rsid w:val="002F0A0C"/>
    <w:rsid w:val="002F0C94"/>
    <w:rsid w:val="002F0DFC"/>
    <w:rsid w:val="002F2268"/>
    <w:rsid w:val="002F23A4"/>
    <w:rsid w:val="002F2608"/>
    <w:rsid w:val="002F2C4E"/>
    <w:rsid w:val="002F2E35"/>
    <w:rsid w:val="002F3156"/>
    <w:rsid w:val="002F31F9"/>
    <w:rsid w:val="002F355B"/>
    <w:rsid w:val="002F3C18"/>
    <w:rsid w:val="002F43C3"/>
    <w:rsid w:val="002F4CF1"/>
    <w:rsid w:val="002F527F"/>
    <w:rsid w:val="002F5698"/>
    <w:rsid w:val="002F57DC"/>
    <w:rsid w:val="002F5EEA"/>
    <w:rsid w:val="002F600C"/>
    <w:rsid w:val="002F626A"/>
    <w:rsid w:val="002F69A8"/>
    <w:rsid w:val="002F6D21"/>
    <w:rsid w:val="002F7325"/>
    <w:rsid w:val="002F7961"/>
    <w:rsid w:val="002F79AF"/>
    <w:rsid w:val="002F7F5A"/>
    <w:rsid w:val="00300D67"/>
    <w:rsid w:val="00300EE3"/>
    <w:rsid w:val="00300EF0"/>
    <w:rsid w:val="00301735"/>
    <w:rsid w:val="00302578"/>
    <w:rsid w:val="00302A73"/>
    <w:rsid w:val="00302A98"/>
    <w:rsid w:val="0030309C"/>
    <w:rsid w:val="003033F6"/>
    <w:rsid w:val="0030362A"/>
    <w:rsid w:val="003039EB"/>
    <w:rsid w:val="00303BDD"/>
    <w:rsid w:val="003046AE"/>
    <w:rsid w:val="003049D6"/>
    <w:rsid w:val="00304A9E"/>
    <w:rsid w:val="003053F5"/>
    <w:rsid w:val="00305780"/>
    <w:rsid w:val="00305859"/>
    <w:rsid w:val="00305B2D"/>
    <w:rsid w:val="00305CA4"/>
    <w:rsid w:val="0030639C"/>
    <w:rsid w:val="0030669C"/>
    <w:rsid w:val="003067F1"/>
    <w:rsid w:val="00306A0B"/>
    <w:rsid w:val="00306B6E"/>
    <w:rsid w:val="00306C47"/>
    <w:rsid w:val="00306D3D"/>
    <w:rsid w:val="0030708A"/>
    <w:rsid w:val="0030775B"/>
    <w:rsid w:val="00307A31"/>
    <w:rsid w:val="00307C96"/>
    <w:rsid w:val="0031012D"/>
    <w:rsid w:val="003101F8"/>
    <w:rsid w:val="00310285"/>
    <w:rsid w:val="00310CB6"/>
    <w:rsid w:val="00310EFA"/>
    <w:rsid w:val="00311453"/>
    <w:rsid w:val="0031169E"/>
    <w:rsid w:val="00312282"/>
    <w:rsid w:val="003129D6"/>
    <w:rsid w:val="00312ED9"/>
    <w:rsid w:val="00313306"/>
    <w:rsid w:val="00313351"/>
    <w:rsid w:val="00313444"/>
    <w:rsid w:val="0031349D"/>
    <w:rsid w:val="0031397C"/>
    <w:rsid w:val="00313A63"/>
    <w:rsid w:val="00314B04"/>
    <w:rsid w:val="00314D48"/>
    <w:rsid w:val="003151A8"/>
    <w:rsid w:val="00315FEB"/>
    <w:rsid w:val="00316807"/>
    <w:rsid w:val="00316D8C"/>
    <w:rsid w:val="00316DD3"/>
    <w:rsid w:val="00316F97"/>
    <w:rsid w:val="00317748"/>
    <w:rsid w:val="00317BF4"/>
    <w:rsid w:val="00317D65"/>
    <w:rsid w:val="00317F74"/>
    <w:rsid w:val="00317F7A"/>
    <w:rsid w:val="00317FAC"/>
    <w:rsid w:val="00320657"/>
    <w:rsid w:val="00320BAD"/>
    <w:rsid w:val="003213BF"/>
    <w:rsid w:val="00321726"/>
    <w:rsid w:val="00321C31"/>
    <w:rsid w:val="00321C42"/>
    <w:rsid w:val="00321D6C"/>
    <w:rsid w:val="003222D0"/>
    <w:rsid w:val="003228E0"/>
    <w:rsid w:val="00322C40"/>
    <w:rsid w:val="00322C79"/>
    <w:rsid w:val="00322C90"/>
    <w:rsid w:val="003236B9"/>
    <w:rsid w:val="00323775"/>
    <w:rsid w:val="00323C84"/>
    <w:rsid w:val="00323DF9"/>
    <w:rsid w:val="003243E3"/>
    <w:rsid w:val="00324467"/>
    <w:rsid w:val="003245B9"/>
    <w:rsid w:val="00324654"/>
    <w:rsid w:val="00324CFD"/>
    <w:rsid w:val="00324D6B"/>
    <w:rsid w:val="00325C5B"/>
    <w:rsid w:val="00327036"/>
    <w:rsid w:val="003278F1"/>
    <w:rsid w:val="00330023"/>
    <w:rsid w:val="003303B0"/>
    <w:rsid w:val="00330DC6"/>
    <w:rsid w:val="00330E17"/>
    <w:rsid w:val="00330EB9"/>
    <w:rsid w:val="00330EF1"/>
    <w:rsid w:val="00331268"/>
    <w:rsid w:val="003313A9"/>
    <w:rsid w:val="003314BB"/>
    <w:rsid w:val="003314F5"/>
    <w:rsid w:val="00331926"/>
    <w:rsid w:val="00331D41"/>
    <w:rsid w:val="00331EC5"/>
    <w:rsid w:val="0033218D"/>
    <w:rsid w:val="0033227A"/>
    <w:rsid w:val="00332B7D"/>
    <w:rsid w:val="00333041"/>
    <w:rsid w:val="0033310F"/>
    <w:rsid w:val="00333186"/>
    <w:rsid w:val="0033349B"/>
    <w:rsid w:val="003338C1"/>
    <w:rsid w:val="003338CD"/>
    <w:rsid w:val="00333A9C"/>
    <w:rsid w:val="00333DEC"/>
    <w:rsid w:val="00333EE8"/>
    <w:rsid w:val="00333F1F"/>
    <w:rsid w:val="003341B8"/>
    <w:rsid w:val="003350FC"/>
    <w:rsid w:val="00335441"/>
    <w:rsid w:val="00335B07"/>
    <w:rsid w:val="00335DC5"/>
    <w:rsid w:val="0033626E"/>
    <w:rsid w:val="003363AD"/>
    <w:rsid w:val="00336897"/>
    <w:rsid w:val="003368A7"/>
    <w:rsid w:val="00336EE5"/>
    <w:rsid w:val="00337064"/>
    <w:rsid w:val="00337160"/>
    <w:rsid w:val="00337214"/>
    <w:rsid w:val="003374C8"/>
    <w:rsid w:val="003379CB"/>
    <w:rsid w:val="00337EEF"/>
    <w:rsid w:val="00337F09"/>
    <w:rsid w:val="003405F5"/>
    <w:rsid w:val="003409C4"/>
    <w:rsid w:val="00340AD8"/>
    <w:rsid w:val="00340DAC"/>
    <w:rsid w:val="003410ED"/>
    <w:rsid w:val="00341908"/>
    <w:rsid w:val="00341C04"/>
    <w:rsid w:val="00341CA0"/>
    <w:rsid w:val="00341EE4"/>
    <w:rsid w:val="0034271D"/>
    <w:rsid w:val="00342741"/>
    <w:rsid w:val="00342852"/>
    <w:rsid w:val="00342E50"/>
    <w:rsid w:val="00342E9D"/>
    <w:rsid w:val="003432A0"/>
    <w:rsid w:val="00343498"/>
    <w:rsid w:val="003435D7"/>
    <w:rsid w:val="003436D4"/>
    <w:rsid w:val="00343810"/>
    <w:rsid w:val="0034398B"/>
    <w:rsid w:val="00343DC9"/>
    <w:rsid w:val="00343DE2"/>
    <w:rsid w:val="00343EA3"/>
    <w:rsid w:val="00344132"/>
    <w:rsid w:val="0034444F"/>
    <w:rsid w:val="00344D30"/>
    <w:rsid w:val="00344F23"/>
    <w:rsid w:val="00344F5E"/>
    <w:rsid w:val="00345B9A"/>
    <w:rsid w:val="00345D28"/>
    <w:rsid w:val="00345ECA"/>
    <w:rsid w:val="0034624F"/>
    <w:rsid w:val="0034631F"/>
    <w:rsid w:val="00346410"/>
    <w:rsid w:val="00346690"/>
    <w:rsid w:val="00346765"/>
    <w:rsid w:val="00346A6D"/>
    <w:rsid w:val="00346B42"/>
    <w:rsid w:val="00346CC3"/>
    <w:rsid w:val="00347150"/>
    <w:rsid w:val="00347309"/>
    <w:rsid w:val="0034783A"/>
    <w:rsid w:val="00347B8B"/>
    <w:rsid w:val="00347EB1"/>
    <w:rsid w:val="003507DA"/>
    <w:rsid w:val="00350D9C"/>
    <w:rsid w:val="00350DBD"/>
    <w:rsid w:val="003511F8"/>
    <w:rsid w:val="00351218"/>
    <w:rsid w:val="0035146D"/>
    <w:rsid w:val="003514E2"/>
    <w:rsid w:val="00351DC1"/>
    <w:rsid w:val="0035200E"/>
    <w:rsid w:val="0035266B"/>
    <w:rsid w:val="0035274D"/>
    <w:rsid w:val="00352800"/>
    <w:rsid w:val="003541AB"/>
    <w:rsid w:val="003542F3"/>
    <w:rsid w:val="003543E3"/>
    <w:rsid w:val="00354813"/>
    <w:rsid w:val="00354ECF"/>
    <w:rsid w:val="00355214"/>
    <w:rsid w:val="003554B2"/>
    <w:rsid w:val="0035564C"/>
    <w:rsid w:val="003557AE"/>
    <w:rsid w:val="00355E10"/>
    <w:rsid w:val="00355E3B"/>
    <w:rsid w:val="003563DD"/>
    <w:rsid w:val="00356491"/>
    <w:rsid w:val="0035664B"/>
    <w:rsid w:val="0035692D"/>
    <w:rsid w:val="0035698C"/>
    <w:rsid w:val="00357018"/>
    <w:rsid w:val="003570E1"/>
    <w:rsid w:val="00357A31"/>
    <w:rsid w:val="00357B43"/>
    <w:rsid w:val="00357EDA"/>
    <w:rsid w:val="00360650"/>
    <w:rsid w:val="00360B52"/>
    <w:rsid w:val="00360C53"/>
    <w:rsid w:val="00360C55"/>
    <w:rsid w:val="0036122C"/>
    <w:rsid w:val="003613D0"/>
    <w:rsid w:val="0036187D"/>
    <w:rsid w:val="00362129"/>
    <w:rsid w:val="0036231C"/>
    <w:rsid w:val="003625AC"/>
    <w:rsid w:val="00362936"/>
    <w:rsid w:val="00362DD8"/>
    <w:rsid w:val="003631A2"/>
    <w:rsid w:val="00363451"/>
    <w:rsid w:val="00363873"/>
    <w:rsid w:val="00363A89"/>
    <w:rsid w:val="003641F1"/>
    <w:rsid w:val="00365257"/>
    <w:rsid w:val="003653D1"/>
    <w:rsid w:val="003654B8"/>
    <w:rsid w:val="00365548"/>
    <w:rsid w:val="0036587C"/>
    <w:rsid w:val="00365A77"/>
    <w:rsid w:val="00365ACB"/>
    <w:rsid w:val="00365EF0"/>
    <w:rsid w:val="00365F7F"/>
    <w:rsid w:val="00366008"/>
    <w:rsid w:val="00366123"/>
    <w:rsid w:val="0036616E"/>
    <w:rsid w:val="00366871"/>
    <w:rsid w:val="003668CC"/>
    <w:rsid w:val="00366903"/>
    <w:rsid w:val="00366C30"/>
    <w:rsid w:val="00367105"/>
    <w:rsid w:val="00367D5C"/>
    <w:rsid w:val="003702B5"/>
    <w:rsid w:val="00370476"/>
    <w:rsid w:val="0037049F"/>
    <w:rsid w:val="003705B3"/>
    <w:rsid w:val="0037076E"/>
    <w:rsid w:val="00370ED3"/>
    <w:rsid w:val="0037138B"/>
    <w:rsid w:val="003714C6"/>
    <w:rsid w:val="003715A0"/>
    <w:rsid w:val="0037160D"/>
    <w:rsid w:val="00371617"/>
    <w:rsid w:val="00371C1F"/>
    <w:rsid w:val="00372352"/>
    <w:rsid w:val="00372994"/>
    <w:rsid w:val="00372A3A"/>
    <w:rsid w:val="00372FAB"/>
    <w:rsid w:val="003731F1"/>
    <w:rsid w:val="00373665"/>
    <w:rsid w:val="00373858"/>
    <w:rsid w:val="00373D24"/>
    <w:rsid w:val="0037420F"/>
    <w:rsid w:val="003747DF"/>
    <w:rsid w:val="00374831"/>
    <w:rsid w:val="00374890"/>
    <w:rsid w:val="00374A4D"/>
    <w:rsid w:val="00374E65"/>
    <w:rsid w:val="00374F58"/>
    <w:rsid w:val="0037556E"/>
    <w:rsid w:val="003756FC"/>
    <w:rsid w:val="0037595F"/>
    <w:rsid w:val="00375A03"/>
    <w:rsid w:val="00375E0D"/>
    <w:rsid w:val="00375F47"/>
    <w:rsid w:val="00376220"/>
    <w:rsid w:val="003768F4"/>
    <w:rsid w:val="00376AA5"/>
    <w:rsid w:val="00376BB8"/>
    <w:rsid w:val="00377479"/>
    <w:rsid w:val="00377AE9"/>
    <w:rsid w:val="00377B4E"/>
    <w:rsid w:val="00377BF2"/>
    <w:rsid w:val="00377C22"/>
    <w:rsid w:val="00377D18"/>
    <w:rsid w:val="00377D95"/>
    <w:rsid w:val="003800F9"/>
    <w:rsid w:val="00380414"/>
    <w:rsid w:val="003804BE"/>
    <w:rsid w:val="00380701"/>
    <w:rsid w:val="00380743"/>
    <w:rsid w:val="0038087F"/>
    <w:rsid w:val="003808E7"/>
    <w:rsid w:val="00380BEE"/>
    <w:rsid w:val="00380E92"/>
    <w:rsid w:val="00381752"/>
    <w:rsid w:val="003819B6"/>
    <w:rsid w:val="00381A0A"/>
    <w:rsid w:val="003822A1"/>
    <w:rsid w:val="00382580"/>
    <w:rsid w:val="00382ABA"/>
    <w:rsid w:val="0038319F"/>
    <w:rsid w:val="00383569"/>
    <w:rsid w:val="00383C9D"/>
    <w:rsid w:val="00383D94"/>
    <w:rsid w:val="00383EB2"/>
    <w:rsid w:val="00383F82"/>
    <w:rsid w:val="00384001"/>
    <w:rsid w:val="003844FB"/>
    <w:rsid w:val="00384BBD"/>
    <w:rsid w:val="00384C82"/>
    <w:rsid w:val="00384DB2"/>
    <w:rsid w:val="0038535D"/>
    <w:rsid w:val="00385AF0"/>
    <w:rsid w:val="00386154"/>
    <w:rsid w:val="00386975"/>
    <w:rsid w:val="00386CDA"/>
    <w:rsid w:val="003873FF"/>
    <w:rsid w:val="00387911"/>
    <w:rsid w:val="00387990"/>
    <w:rsid w:val="00387D06"/>
    <w:rsid w:val="00390182"/>
    <w:rsid w:val="0039079A"/>
    <w:rsid w:val="0039099C"/>
    <w:rsid w:val="00391140"/>
    <w:rsid w:val="00391187"/>
    <w:rsid w:val="003912CF"/>
    <w:rsid w:val="00391318"/>
    <w:rsid w:val="00391E53"/>
    <w:rsid w:val="00392088"/>
    <w:rsid w:val="00392404"/>
    <w:rsid w:val="003924F4"/>
    <w:rsid w:val="00392893"/>
    <w:rsid w:val="00392DBA"/>
    <w:rsid w:val="003937B3"/>
    <w:rsid w:val="003939BA"/>
    <w:rsid w:val="00393AB3"/>
    <w:rsid w:val="00394412"/>
    <w:rsid w:val="00394AB6"/>
    <w:rsid w:val="003951E2"/>
    <w:rsid w:val="003956D7"/>
    <w:rsid w:val="00395A48"/>
    <w:rsid w:val="00395E8E"/>
    <w:rsid w:val="00395F88"/>
    <w:rsid w:val="003960B8"/>
    <w:rsid w:val="0039636F"/>
    <w:rsid w:val="003966CA"/>
    <w:rsid w:val="003966F3"/>
    <w:rsid w:val="003971E0"/>
    <w:rsid w:val="0039761F"/>
    <w:rsid w:val="003A1AE8"/>
    <w:rsid w:val="003A1D7D"/>
    <w:rsid w:val="003A2453"/>
    <w:rsid w:val="003A26FD"/>
    <w:rsid w:val="003A2EF9"/>
    <w:rsid w:val="003A30D3"/>
    <w:rsid w:val="003A312F"/>
    <w:rsid w:val="003A3768"/>
    <w:rsid w:val="003A37EB"/>
    <w:rsid w:val="003A39AB"/>
    <w:rsid w:val="003A3ABD"/>
    <w:rsid w:val="003A3ADD"/>
    <w:rsid w:val="003A4064"/>
    <w:rsid w:val="003A4585"/>
    <w:rsid w:val="003A4686"/>
    <w:rsid w:val="003A470E"/>
    <w:rsid w:val="003A4A7F"/>
    <w:rsid w:val="003A4DDD"/>
    <w:rsid w:val="003A4E44"/>
    <w:rsid w:val="003A5283"/>
    <w:rsid w:val="003A5813"/>
    <w:rsid w:val="003A5950"/>
    <w:rsid w:val="003A5C49"/>
    <w:rsid w:val="003A619D"/>
    <w:rsid w:val="003A62E2"/>
    <w:rsid w:val="003A6D04"/>
    <w:rsid w:val="003A71A1"/>
    <w:rsid w:val="003A7361"/>
    <w:rsid w:val="003A7A3B"/>
    <w:rsid w:val="003A7D75"/>
    <w:rsid w:val="003B0014"/>
    <w:rsid w:val="003B013F"/>
    <w:rsid w:val="003B0254"/>
    <w:rsid w:val="003B0A21"/>
    <w:rsid w:val="003B0D9B"/>
    <w:rsid w:val="003B1832"/>
    <w:rsid w:val="003B1C2D"/>
    <w:rsid w:val="003B1D23"/>
    <w:rsid w:val="003B1F8A"/>
    <w:rsid w:val="003B2096"/>
    <w:rsid w:val="003B2340"/>
    <w:rsid w:val="003B2F9B"/>
    <w:rsid w:val="003B3305"/>
    <w:rsid w:val="003B3416"/>
    <w:rsid w:val="003B3581"/>
    <w:rsid w:val="003B39F8"/>
    <w:rsid w:val="003B3CB2"/>
    <w:rsid w:val="003B422B"/>
    <w:rsid w:val="003B4235"/>
    <w:rsid w:val="003B4413"/>
    <w:rsid w:val="003B466F"/>
    <w:rsid w:val="003B4A79"/>
    <w:rsid w:val="003B4F4E"/>
    <w:rsid w:val="003B525E"/>
    <w:rsid w:val="003B5416"/>
    <w:rsid w:val="003B5566"/>
    <w:rsid w:val="003B5611"/>
    <w:rsid w:val="003B5C7D"/>
    <w:rsid w:val="003B5F51"/>
    <w:rsid w:val="003B603B"/>
    <w:rsid w:val="003B620C"/>
    <w:rsid w:val="003B68E7"/>
    <w:rsid w:val="003B6ABF"/>
    <w:rsid w:val="003B7140"/>
    <w:rsid w:val="003B77E9"/>
    <w:rsid w:val="003B7A1E"/>
    <w:rsid w:val="003B7B0D"/>
    <w:rsid w:val="003C0563"/>
    <w:rsid w:val="003C06D5"/>
    <w:rsid w:val="003C075D"/>
    <w:rsid w:val="003C0780"/>
    <w:rsid w:val="003C0B94"/>
    <w:rsid w:val="003C0D3E"/>
    <w:rsid w:val="003C10C9"/>
    <w:rsid w:val="003C113F"/>
    <w:rsid w:val="003C17EC"/>
    <w:rsid w:val="003C1CA9"/>
    <w:rsid w:val="003C28F1"/>
    <w:rsid w:val="003C29EE"/>
    <w:rsid w:val="003C2F1D"/>
    <w:rsid w:val="003C3339"/>
    <w:rsid w:val="003C384B"/>
    <w:rsid w:val="003C3AC3"/>
    <w:rsid w:val="003C3D23"/>
    <w:rsid w:val="003C3E94"/>
    <w:rsid w:val="003C4357"/>
    <w:rsid w:val="003C46A7"/>
    <w:rsid w:val="003C4827"/>
    <w:rsid w:val="003C4ADD"/>
    <w:rsid w:val="003C4D60"/>
    <w:rsid w:val="003C4F22"/>
    <w:rsid w:val="003C4F71"/>
    <w:rsid w:val="003C53F3"/>
    <w:rsid w:val="003C54D1"/>
    <w:rsid w:val="003C5B71"/>
    <w:rsid w:val="003C5CF7"/>
    <w:rsid w:val="003C5CF9"/>
    <w:rsid w:val="003C5DCC"/>
    <w:rsid w:val="003C5E15"/>
    <w:rsid w:val="003C6047"/>
    <w:rsid w:val="003C64D1"/>
    <w:rsid w:val="003C6E1B"/>
    <w:rsid w:val="003C70B6"/>
    <w:rsid w:val="003C742A"/>
    <w:rsid w:val="003C757F"/>
    <w:rsid w:val="003C76EE"/>
    <w:rsid w:val="003D0102"/>
    <w:rsid w:val="003D0765"/>
    <w:rsid w:val="003D07AA"/>
    <w:rsid w:val="003D0BD0"/>
    <w:rsid w:val="003D129E"/>
    <w:rsid w:val="003D13FA"/>
    <w:rsid w:val="003D19DE"/>
    <w:rsid w:val="003D1A2E"/>
    <w:rsid w:val="003D1CBD"/>
    <w:rsid w:val="003D1DBA"/>
    <w:rsid w:val="003D249A"/>
    <w:rsid w:val="003D253F"/>
    <w:rsid w:val="003D2AF1"/>
    <w:rsid w:val="003D3842"/>
    <w:rsid w:val="003D4177"/>
    <w:rsid w:val="003D4286"/>
    <w:rsid w:val="003D4293"/>
    <w:rsid w:val="003D45FC"/>
    <w:rsid w:val="003D490C"/>
    <w:rsid w:val="003D4E45"/>
    <w:rsid w:val="003D5053"/>
    <w:rsid w:val="003D557C"/>
    <w:rsid w:val="003D5601"/>
    <w:rsid w:val="003D5DCE"/>
    <w:rsid w:val="003D62FC"/>
    <w:rsid w:val="003D6442"/>
    <w:rsid w:val="003D6479"/>
    <w:rsid w:val="003D659A"/>
    <w:rsid w:val="003D6791"/>
    <w:rsid w:val="003D6D9D"/>
    <w:rsid w:val="003D73A0"/>
    <w:rsid w:val="003D77CF"/>
    <w:rsid w:val="003D78C0"/>
    <w:rsid w:val="003D7C7B"/>
    <w:rsid w:val="003E0404"/>
    <w:rsid w:val="003E0445"/>
    <w:rsid w:val="003E06BA"/>
    <w:rsid w:val="003E08D3"/>
    <w:rsid w:val="003E0CE4"/>
    <w:rsid w:val="003E0F59"/>
    <w:rsid w:val="003E0F89"/>
    <w:rsid w:val="003E17AD"/>
    <w:rsid w:val="003E17CA"/>
    <w:rsid w:val="003E2046"/>
    <w:rsid w:val="003E2235"/>
    <w:rsid w:val="003E23C5"/>
    <w:rsid w:val="003E2D3D"/>
    <w:rsid w:val="003E2D71"/>
    <w:rsid w:val="003E2F03"/>
    <w:rsid w:val="003E2F14"/>
    <w:rsid w:val="003E2FD7"/>
    <w:rsid w:val="003E307B"/>
    <w:rsid w:val="003E3229"/>
    <w:rsid w:val="003E326C"/>
    <w:rsid w:val="003E32D0"/>
    <w:rsid w:val="003E330B"/>
    <w:rsid w:val="003E3725"/>
    <w:rsid w:val="003E3865"/>
    <w:rsid w:val="003E38A9"/>
    <w:rsid w:val="003E42C5"/>
    <w:rsid w:val="003E46AC"/>
    <w:rsid w:val="003E46B8"/>
    <w:rsid w:val="003E49F9"/>
    <w:rsid w:val="003E4B09"/>
    <w:rsid w:val="003E4C2D"/>
    <w:rsid w:val="003E4F62"/>
    <w:rsid w:val="003E509B"/>
    <w:rsid w:val="003E51F3"/>
    <w:rsid w:val="003E5441"/>
    <w:rsid w:val="003E54BA"/>
    <w:rsid w:val="003E562B"/>
    <w:rsid w:val="003E57B8"/>
    <w:rsid w:val="003E6279"/>
    <w:rsid w:val="003E635B"/>
    <w:rsid w:val="003E64B6"/>
    <w:rsid w:val="003E6545"/>
    <w:rsid w:val="003E6903"/>
    <w:rsid w:val="003E6EB4"/>
    <w:rsid w:val="003E74C9"/>
    <w:rsid w:val="003E76C8"/>
    <w:rsid w:val="003E781E"/>
    <w:rsid w:val="003E786B"/>
    <w:rsid w:val="003E7F72"/>
    <w:rsid w:val="003F007D"/>
    <w:rsid w:val="003F02B4"/>
    <w:rsid w:val="003F0BFD"/>
    <w:rsid w:val="003F16FE"/>
    <w:rsid w:val="003F198D"/>
    <w:rsid w:val="003F1D5E"/>
    <w:rsid w:val="003F1DF4"/>
    <w:rsid w:val="003F22AE"/>
    <w:rsid w:val="003F2427"/>
    <w:rsid w:val="003F25D1"/>
    <w:rsid w:val="003F2856"/>
    <w:rsid w:val="003F2A02"/>
    <w:rsid w:val="003F3A4D"/>
    <w:rsid w:val="003F411F"/>
    <w:rsid w:val="003F44BD"/>
    <w:rsid w:val="003F466B"/>
    <w:rsid w:val="003F47E8"/>
    <w:rsid w:val="003F4ADC"/>
    <w:rsid w:val="003F4B0F"/>
    <w:rsid w:val="003F4CD7"/>
    <w:rsid w:val="003F4DC7"/>
    <w:rsid w:val="003F50E8"/>
    <w:rsid w:val="003F5283"/>
    <w:rsid w:val="003F5951"/>
    <w:rsid w:val="003F5B99"/>
    <w:rsid w:val="003F5BA6"/>
    <w:rsid w:val="003F5CCE"/>
    <w:rsid w:val="003F600A"/>
    <w:rsid w:val="003F61B9"/>
    <w:rsid w:val="003F61E7"/>
    <w:rsid w:val="003F67FD"/>
    <w:rsid w:val="003F6A81"/>
    <w:rsid w:val="003F6AA8"/>
    <w:rsid w:val="003F6E62"/>
    <w:rsid w:val="003F709C"/>
    <w:rsid w:val="003F70DA"/>
    <w:rsid w:val="003F721F"/>
    <w:rsid w:val="003F740C"/>
    <w:rsid w:val="003F7A64"/>
    <w:rsid w:val="003F7B19"/>
    <w:rsid w:val="003F7E05"/>
    <w:rsid w:val="004001C2"/>
    <w:rsid w:val="0040069C"/>
    <w:rsid w:val="004007C3"/>
    <w:rsid w:val="004011A9"/>
    <w:rsid w:val="0040133C"/>
    <w:rsid w:val="00402118"/>
    <w:rsid w:val="0040273E"/>
    <w:rsid w:val="00402868"/>
    <w:rsid w:val="00402973"/>
    <w:rsid w:val="00402A80"/>
    <w:rsid w:val="00402BDD"/>
    <w:rsid w:val="00402E3A"/>
    <w:rsid w:val="00403092"/>
    <w:rsid w:val="00403316"/>
    <w:rsid w:val="00403364"/>
    <w:rsid w:val="00403570"/>
    <w:rsid w:val="0040383B"/>
    <w:rsid w:val="00403E71"/>
    <w:rsid w:val="00403ECE"/>
    <w:rsid w:val="004045FB"/>
    <w:rsid w:val="004049C4"/>
    <w:rsid w:val="00404A36"/>
    <w:rsid w:val="00404E72"/>
    <w:rsid w:val="0040553D"/>
    <w:rsid w:val="00405939"/>
    <w:rsid w:val="00405B34"/>
    <w:rsid w:val="00405D16"/>
    <w:rsid w:val="00405F4D"/>
    <w:rsid w:val="00406CB8"/>
    <w:rsid w:val="004073BA"/>
    <w:rsid w:val="00407698"/>
    <w:rsid w:val="00407D06"/>
    <w:rsid w:val="00407E3F"/>
    <w:rsid w:val="0041014A"/>
    <w:rsid w:val="00410AD0"/>
    <w:rsid w:val="00410D43"/>
    <w:rsid w:val="00411465"/>
    <w:rsid w:val="00411620"/>
    <w:rsid w:val="00411DA6"/>
    <w:rsid w:val="00412624"/>
    <w:rsid w:val="004126DF"/>
    <w:rsid w:val="00412B8A"/>
    <w:rsid w:val="00413214"/>
    <w:rsid w:val="0041350D"/>
    <w:rsid w:val="00413609"/>
    <w:rsid w:val="00414060"/>
    <w:rsid w:val="00414274"/>
    <w:rsid w:val="004143B2"/>
    <w:rsid w:val="00414876"/>
    <w:rsid w:val="00414A44"/>
    <w:rsid w:val="00415077"/>
    <w:rsid w:val="00415295"/>
    <w:rsid w:val="0041529B"/>
    <w:rsid w:val="0041541B"/>
    <w:rsid w:val="004159C8"/>
    <w:rsid w:val="00416166"/>
    <w:rsid w:val="0041637E"/>
    <w:rsid w:val="004166BC"/>
    <w:rsid w:val="00416838"/>
    <w:rsid w:val="00416CA7"/>
    <w:rsid w:val="0041706B"/>
    <w:rsid w:val="004173FC"/>
    <w:rsid w:val="00417428"/>
    <w:rsid w:val="00417659"/>
    <w:rsid w:val="004179F7"/>
    <w:rsid w:val="00417A05"/>
    <w:rsid w:val="00420235"/>
    <w:rsid w:val="004205AD"/>
    <w:rsid w:val="004206CD"/>
    <w:rsid w:val="00420734"/>
    <w:rsid w:val="00420BD0"/>
    <w:rsid w:val="00420C6A"/>
    <w:rsid w:val="00420E96"/>
    <w:rsid w:val="00421335"/>
    <w:rsid w:val="00421407"/>
    <w:rsid w:val="00421757"/>
    <w:rsid w:val="00421818"/>
    <w:rsid w:val="00421DEE"/>
    <w:rsid w:val="00421E3D"/>
    <w:rsid w:val="0042206C"/>
    <w:rsid w:val="0042229B"/>
    <w:rsid w:val="00422607"/>
    <w:rsid w:val="0042283A"/>
    <w:rsid w:val="00422CE1"/>
    <w:rsid w:val="00422E9A"/>
    <w:rsid w:val="0042394F"/>
    <w:rsid w:val="00423A4E"/>
    <w:rsid w:val="00424C38"/>
    <w:rsid w:val="00424CF9"/>
    <w:rsid w:val="00424DAF"/>
    <w:rsid w:val="0042581C"/>
    <w:rsid w:val="00425A3F"/>
    <w:rsid w:val="00425C23"/>
    <w:rsid w:val="00426031"/>
    <w:rsid w:val="0042618A"/>
    <w:rsid w:val="004266F0"/>
    <w:rsid w:val="00426992"/>
    <w:rsid w:val="00426D42"/>
    <w:rsid w:val="00426ECD"/>
    <w:rsid w:val="004272BB"/>
    <w:rsid w:val="0042757A"/>
    <w:rsid w:val="0042757E"/>
    <w:rsid w:val="00427A31"/>
    <w:rsid w:val="00427C1E"/>
    <w:rsid w:val="00427C3F"/>
    <w:rsid w:val="00427F4E"/>
    <w:rsid w:val="00427FF1"/>
    <w:rsid w:val="004305ED"/>
    <w:rsid w:val="00430818"/>
    <w:rsid w:val="00430ADB"/>
    <w:rsid w:val="00430C76"/>
    <w:rsid w:val="00430D03"/>
    <w:rsid w:val="00430D30"/>
    <w:rsid w:val="00430FB1"/>
    <w:rsid w:val="0043173D"/>
    <w:rsid w:val="00431E6B"/>
    <w:rsid w:val="00432285"/>
    <w:rsid w:val="004325C9"/>
    <w:rsid w:val="00432A1A"/>
    <w:rsid w:val="00432A2D"/>
    <w:rsid w:val="00432B4C"/>
    <w:rsid w:val="00432C52"/>
    <w:rsid w:val="00432F35"/>
    <w:rsid w:val="00433020"/>
    <w:rsid w:val="00433368"/>
    <w:rsid w:val="0043381D"/>
    <w:rsid w:val="00433B1F"/>
    <w:rsid w:val="00433DB8"/>
    <w:rsid w:val="004342A3"/>
    <w:rsid w:val="00434460"/>
    <w:rsid w:val="004344D9"/>
    <w:rsid w:val="0043482F"/>
    <w:rsid w:val="004349C6"/>
    <w:rsid w:val="004349DD"/>
    <w:rsid w:val="00434C8E"/>
    <w:rsid w:val="00434EE3"/>
    <w:rsid w:val="00434F54"/>
    <w:rsid w:val="00435002"/>
    <w:rsid w:val="0043574D"/>
    <w:rsid w:val="00435979"/>
    <w:rsid w:val="00435EF0"/>
    <w:rsid w:val="00436119"/>
    <w:rsid w:val="004363CD"/>
    <w:rsid w:val="004369EA"/>
    <w:rsid w:val="00436B23"/>
    <w:rsid w:val="00436D3E"/>
    <w:rsid w:val="00436F74"/>
    <w:rsid w:val="00437161"/>
    <w:rsid w:val="004372DD"/>
    <w:rsid w:val="0043791F"/>
    <w:rsid w:val="00437A06"/>
    <w:rsid w:val="00437D38"/>
    <w:rsid w:val="004402DF"/>
    <w:rsid w:val="004404CF"/>
    <w:rsid w:val="0044099D"/>
    <w:rsid w:val="004409A0"/>
    <w:rsid w:val="004412F0"/>
    <w:rsid w:val="00441A67"/>
    <w:rsid w:val="00441A8D"/>
    <w:rsid w:val="00441CFB"/>
    <w:rsid w:val="0044232E"/>
    <w:rsid w:val="00443351"/>
    <w:rsid w:val="004433D4"/>
    <w:rsid w:val="00443446"/>
    <w:rsid w:val="0044356A"/>
    <w:rsid w:val="00443A42"/>
    <w:rsid w:val="00443BCB"/>
    <w:rsid w:val="0044437C"/>
    <w:rsid w:val="00444A6A"/>
    <w:rsid w:val="00445A07"/>
    <w:rsid w:val="00445EA3"/>
    <w:rsid w:val="004460E5"/>
    <w:rsid w:val="00446382"/>
    <w:rsid w:val="004464EB"/>
    <w:rsid w:val="00446617"/>
    <w:rsid w:val="00446AD4"/>
    <w:rsid w:val="00446B0A"/>
    <w:rsid w:val="00446B65"/>
    <w:rsid w:val="004470C4"/>
    <w:rsid w:val="00447414"/>
    <w:rsid w:val="004477FB"/>
    <w:rsid w:val="00447881"/>
    <w:rsid w:val="00447A97"/>
    <w:rsid w:val="00447DA7"/>
    <w:rsid w:val="00447E0E"/>
    <w:rsid w:val="00447E2B"/>
    <w:rsid w:val="004506C6"/>
    <w:rsid w:val="00451227"/>
    <w:rsid w:val="0045182D"/>
    <w:rsid w:val="00451CB6"/>
    <w:rsid w:val="004523C7"/>
    <w:rsid w:val="00452464"/>
    <w:rsid w:val="00452680"/>
    <w:rsid w:val="00453882"/>
    <w:rsid w:val="00453CAF"/>
    <w:rsid w:val="0045410D"/>
    <w:rsid w:val="00454160"/>
    <w:rsid w:val="00454BCC"/>
    <w:rsid w:val="00454E56"/>
    <w:rsid w:val="004551CB"/>
    <w:rsid w:val="00455422"/>
    <w:rsid w:val="00455EBA"/>
    <w:rsid w:val="00456485"/>
    <w:rsid w:val="0045655F"/>
    <w:rsid w:val="004567F8"/>
    <w:rsid w:val="00456A2A"/>
    <w:rsid w:val="00456F75"/>
    <w:rsid w:val="00457362"/>
    <w:rsid w:val="00457996"/>
    <w:rsid w:val="00457B38"/>
    <w:rsid w:val="00460032"/>
    <w:rsid w:val="004600E1"/>
    <w:rsid w:val="004604DF"/>
    <w:rsid w:val="00460582"/>
    <w:rsid w:val="00460C9A"/>
    <w:rsid w:val="00460CC8"/>
    <w:rsid w:val="00460F44"/>
    <w:rsid w:val="00460FB7"/>
    <w:rsid w:val="0046107C"/>
    <w:rsid w:val="004611DD"/>
    <w:rsid w:val="0046121D"/>
    <w:rsid w:val="004615EB"/>
    <w:rsid w:val="00461B7D"/>
    <w:rsid w:val="00461C33"/>
    <w:rsid w:val="00461DC4"/>
    <w:rsid w:val="0046210C"/>
    <w:rsid w:val="004622F0"/>
    <w:rsid w:val="00462368"/>
    <w:rsid w:val="004627F1"/>
    <w:rsid w:val="004629F1"/>
    <w:rsid w:val="00462D9B"/>
    <w:rsid w:val="0046363F"/>
    <w:rsid w:val="00463865"/>
    <w:rsid w:val="00463B3F"/>
    <w:rsid w:val="00464932"/>
    <w:rsid w:val="00464D26"/>
    <w:rsid w:val="00464EE5"/>
    <w:rsid w:val="00464FEB"/>
    <w:rsid w:val="00465384"/>
    <w:rsid w:val="004655FF"/>
    <w:rsid w:val="004657CE"/>
    <w:rsid w:val="00465862"/>
    <w:rsid w:val="00465A19"/>
    <w:rsid w:val="00465B07"/>
    <w:rsid w:val="00465DBA"/>
    <w:rsid w:val="004660EF"/>
    <w:rsid w:val="00466250"/>
    <w:rsid w:val="00466600"/>
    <w:rsid w:val="00467093"/>
    <w:rsid w:val="004671AE"/>
    <w:rsid w:val="0046721F"/>
    <w:rsid w:val="004673C1"/>
    <w:rsid w:val="00467461"/>
    <w:rsid w:val="004677A6"/>
    <w:rsid w:val="00467875"/>
    <w:rsid w:val="004679E8"/>
    <w:rsid w:val="00467AF1"/>
    <w:rsid w:val="00467C68"/>
    <w:rsid w:val="00467DD3"/>
    <w:rsid w:val="00467EEC"/>
    <w:rsid w:val="00467F83"/>
    <w:rsid w:val="00470475"/>
    <w:rsid w:val="00470511"/>
    <w:rsid w:val="004708AC"/>
    <w:rsid w:val="004709F6"/>
    <w:rsid w:val="00471060"/>
    <w:rsid w:val="004710C9"/>
    <w:rsid w:val="00471243"/>
    <w:rsid w:val="00471573"/>
    <w:rsid w:val="004716D7"/>
    <w:rsid w:val="00471D05"/>
    <w:rsid w:val="00471E5D"/>
    <w:rsid w:val="004724AA"/>
    <w:rsid w:val="0047299F"/>
    <w:rsid w:val="0047335A"/>
    <w:rsid w:val="00473390"/>
    <w:rsid w:val="004735D1"/>
    <w:rsid w:val="00473C2D"/>
    <w:rsid w:val="00473D9E"/>
    <w:rsid w:val="00473ECA"/>
    <w:rsid w:val="00474063"/>
    <w:rsid w:val="004740C5"/>
    <w:rsid w:val="004746C4"/>
    <w:rsid w:val="00474824"/>
    <w:rsid w:val="00474826"/>
    <w:rsid w:val="00474F3A"/>
    <w:rsid w:val="004757C0"/>
    <w:rsid w:val="0047590D"/>
    <w:rsid w:val="00475DAA"/>
    <w:rsid w:val="00475FA3"/>
    <w:rsid w:val="004760AE"/>
    <w:rsid w:val="004763BE"/>
    <w:rsid w:val="00476AB0"/>
    <w:rsid w:val="00476C6D"/>
    <w:rsid w:val="00476FFB"/>
    <w:rsid w:val="0047711D"/>
    <w:rsid w:val="004771C1"/>
    <w:rsid w:val="00477473"/>
    <w:rsid w:val="00477868"/>
    <w:rsid w:val="00477BD9"/>
    <w:rsid w:val="00480BA9"/>
    <w:rsid w:val="0048149F"/>
    <w:rsid w:val="004814A5"/>
    <w:rsid w:val="0048183D"/>
    <w:rsid w:val="00481FD1"/>
    <w:rsid w:val="004820E1"/>
    <w:rsid w:val="0048215F"/>
    <w:rsid w:val="00482547"/>
    <w:rsid w:val="0048294C"/>
    <w:rsid w:val="00483722"/>
    <w:rsid w:val="00483891"/>
    <w:rsid w:val="00483F33"/>
    <w:rsid w:val="00484181"/>
    <w:rsid w:val="00484F9C"/>
    <w:rsid w:val="0048501F"/>
    <w:rsid w:val="00485143"/>
    <w:rsid w:val="0048588B"/>
    <w:rsid w:val="00485BE8"/>
    <w:rsid w:val="00485C41"/>
    <w:rsid w:val="00485F0C"/>
    <w:rsid w:val="004860D0"/>
    <w:rsid w:val="0048612D"/>
    <w:rsid w:val="00486340"/>
    <w:rsid w:val="0048650D"/>
    <w:rsid w:val="004867A3"/>
    <w:rsid w:val="004870D2"/>
    <w:rsid w:val="0048713F"/>
    <w:rsid w:val="004877EB"/>
    <w:rsid w:val="00487938"/>
    <w:rsid w:val="00487D1C"/>
    <w:rsid w:val="00490166"/>
    <w:rsid w:val="00490290"/>
    <w:rsid w:val="00490324"/>
    <w:rsid w:val="004905B7"/>
    <w:rsid w:val="00490F2F"/>
    <w:rsid w:val="00490F72"/>
    <w:rsid w:val="004914EE"/>
    <w:rsid w:val="0049181C"/>
    <w:rsid w:val="004918F8"/>
    <w:rsid w:val="00491A83"/>
    <w:rsid w:val="00491ADA"/>
    <w:rsid w:val="00491F97"/>
    <w:rsid w:val="004920E1"/>
    <w:rsid w:val="004923D9"/>
    <w:rsid w:val="004929DB"/>
    <w:rsid w:val="00492E83"/>
    <w:rsid w:val="00492EC1"/>
    <w:rsid w:val="00493045"/>
    <w:rsid w:val="00493078"/>
    <w:rsid w:val="004937FF"/>
    <w:rsid w:val="00493C56"/>
    <w:rsid w:val="00493E2A"/>
    <w:rsid w:val="00493F42"/>
    <w:rsid w:val="00494810"/>
    <w:rsid w:val="00494ABF"/>
    <w:rsid w:val="00494EC1"/>
    <w:rsid w:val="0049517B"/>
    <w:rsid w:val="00495258"/>
    <w:rsid w:val="004956F8"/>
    <w:rsid w:val="00495978"/>
    <w:rsid w:val="00495B17"/>
    <w:rsid w:val="00496925"/>
    <w:rsid w:val="00496AD5"/>
    <w:rsid w:val="00497543"/>
    <w:rsid w:val="0049774D"/>
    <w:rsid w:val="004978DB"/>
    <w:rsid w:val="00497D93"/>
    <w:rsid w:val="004A0384"/>
    <w:rsid w:val="004A04E4"/>
    <w:rsid w:val="004A11D4"/>
    <w:rsid w:val="004A1C80"/>
    <w:rsid w:val="004A1CBC"/>
    <w:rsid w:val="004A25AA"/>
    <w:rsid w:val="004A29BC"/>
    <w:rsid w:val="004A2A52"/>
    <w:rsid w:val="004A2AE1"/>
    <w:rsid w:val="004A2BAC"/>
    <w:rsid w:val="004A2C19"/>
    <w:rsid w:val="004A3AA1"/>
    <w:rsid w:val="004A3BFA"/>
    <w:rsid w:val="004A3D30"/>
    <w:rsid w:val="004A3FF2"/>
    <w:rsid w:val="004A4335"/>
    <w:rsid w:val="004A46E2"/>
    <w:rsid w:val="004A508E"/>
    <w:rsid w:val="004A53B7"/>
    <w:rsid w:val="004A564C"/>
    <w:rsid w:val="004A5776"/>
    <w:rsid w:val="004A581D"/>
    <w:rsid w:val="004A5840"/>
    <w:rsid w:val="004A5CF7"/>
    <w:rsid w:val="004A5DFA"/>
    <w:rsid w:val="004A655A"/>
    <w:rsid w:val="004A66A6"/>
    <w:rsid w:val="004A69D7"/>
    <w:rsid w:val="004A6F4F"/>
    <w:rsid w:val="004A703B"/>
    <w:rsid w:val="004A729E"/>
    <w:rsid w:val="004A736C"/>
    <w:rsid w:val="004A7687"/>
    <w:rsid w:val="004A7701"/>
    <w:rsid w:val="004A78BA"/>
    <w:rsid w:val="004A78F1"/>
    <w:rsid w:val="004A7A5D"/>
    <w:rsid w:val="004A7D8D"/>
    <w:rsid w:val="004A7E0C"/>
    <w:rsid w:val="004B0300"/>
    <w:rsid w:val="004B080A"/>
    <w:rsid w:val="004B101E"/>
    <w:rsid w:val="004B11CC"/>
    <w:rsid w:val="004B1307"/>
    <w:rsid w:val="004B1B34"/>
    <w:rsid w:val="004B1E66"/>
    <w:rsid w:val="004B1EA5"/>
    <w:rsid w:val="004B2522"/>
    <w:rsid w:val="004B2589"/>
    <w:rsid w:val="004B2DCD"/>
    <w:rsid w:val="004B2DD3"/>
    <w:rsid w:val="004B4E27"/>
    <w:rsid w:val="004B543B"/>
    <w:rsid w:val="004B5878"/>
    <w:rsid w:val="004B6166"/>
    <w:rsid w:val="004B64DA"/>
    <w:rsid w:val="004B6577"/>
    <w:rsid w:val="004B65A1"/>
    <w:rsid w:val="004B6994"/>
    <w:rsid w:val="004B6C18"/>
    <w:rsid w:val="004B6CF7"/>
    <w:rsid w:val="004B7C4B"/>
    <w:rsid w:val="004B7EFD"/>
    <w:rsid w:val="004B7F16"/>
    <w:rsid w:val="004C0BA6"/>
    <w:rsid w:val="004C0C1C"/>
    <w:rsid w:val="004C0D2B"/>
    <w:rsid w:val="004C0E9D"/>
    <w:rsid w:val="004C11D1"/>
    <w:rsid w:val="004C19D2"/>
    <w:rsid w:val="004C1BF1"/>
    <w:rsid w:val="004C1DA4"/>
    <w:rsid w:val="004C238B"/>
    <w:rsid w:val="004C2427"/>
    <w:rsid w:val="004C24E6"/>
    <w:rsid w:val="004C2A91"/>
    <w:rsid w:val="004C351D"/>
    <w:rsid w:val="004C3872"/>
    <w:rsid w:val="004C38DE"/>
    <w:rsid w:val="004C3A4D"/>
    <w:rsid w:val="004C3B43"/>
    <w:rsid w:val="004C411F"/>
    <w:rsid w:val="004C441B"/>
    <w:rsid w:val="004C4543"/>
    <w:rsid w:val="004C46BC"/>
    <w:rsid w:val="004C4926"/>
    <w:rsid w:val="004C50C7"/>
    <w:rsid w:val="004C548D"/>
    <w:rsid w:val="004C5563"/>
    <w:rsid w:val="004C57DF"/>
    <w:rsid w:val="004C5DB0"/>
    <w:rsid w:val="004C5E66"/>
    <w:rsid w:val="004C5F1E"/>
    <w:rsid w:val="004C60F4"/>
    <w:rsid w:val="004C6B89"/>
    <w:rsid w:val="004C6FCF"/>
    <w:rsid w:val="004C702A"/>
    <w:rsid w:val="004C77E9"/>
    <w:rsid w:val="004C7914"/>
    <w:rsid w:val="004C7A2D"/>
    <w:rsid w:val="004D0090"/>
    <w:rsid w:val="004D0498"/>
    <w:rsid w:val="004D0606"/>
    <w:rsid w:val="004D0719"/>
    <w:rsid w:val="004D1043"/>
    <w:rsid w:val="004D177C"/>
    <w:rsid w:val="004D1895"/>
    <w:rsid w:val="004D1E66"/>
    <w:rsid w:val="004D22C0"/>
    <w:rsid w:val="004D2874"/>
    <w:rsid w:val="004D28AB"/>
    <w:rsid w:val="004D2A3E"/>
    <w:rsid w:val="004D2F68"/>
    <w:rsid w:val="004D3324"/>
    <w:rsid w:val="004D34CE"/>
    <w:rsid w:val="004D35CE"/>
    <w:rsid w:val="004D3908"/>
    <w:rsid w:val="004D3E1A"/>
    <w:rsid w:val="004D454B"/>
    <w:rsid w:val="004D45B2"/>
    <w:rsid w:val="004D46ED"/>
    <w:rsid w:val="004D491B"/>
    <w:rsid w:val="004D4C53"/>
    <w:rsid w:val="004D4D13"/>
    <w:rsid w:val="004D4D2E"/>
    <w:rsid w:val="004D5DA3"/>
    <w:rsid w:val="004D67B0"/>
    <w:rsid w:val="004D6802"/>
    <w:rsid w:val="004D6A30"/>
    <w:rsid w:val="004D6B78"/>
    <w:rsid w:val="004D6BFC"/>
    <w:rsid w:val="004D6DE1"/>
    <w:rsid w:val="004D6ED1"/>
    <w:rsid w:val="004D7118"/>
    <w:rsid w:val="004D732E"/>
    <w:rsid w:val="004D7650"/>
    <w:rsid w:val="004D78FA"/>
    <w:rsid w:val="004D79D0"/>
    <w:rsid w:val="004D7AA4"/>
    <w:rsid w:val="004E0A05"/>
    <w:rsid w:val="004E1216"/>
    <w:rsid w:val="004E1436"/>
    <w:rsid w:val="004E168B"/>
    <w:rsid w:val="004E1707"/>
    <w:rsid w:val="004E1739"/>
    <w:rsid w:val="004E2006"/>
    <w:rsid w:val="004E243B"/>
    <w:rsid w:val="004E2878"/>
    <w:rsid w:val="004E295A"/>
    <w:rsid w:val="004E2B7D"/>
    <w:rsid w:val="004E2EA4"/>
    <w:rsid w:val="004E346E"/>
    <w:rsid w:val="004E3614"/>
    <w:rsid w:val="004E3693"/>
    <w:rsid w:val="004E3A62"/>
    <w:rsid w:val="004E412A"/>
    <w:rsid w:val="004E4274"/>
    <w:rsid w:val="004E442D"/>
    <w:rsid w:val="004E44DA"/>
    <w:rsid w:val="004E451A"/>
    <w:rsid w:val="004E4997"/>
    <w:rsid w:val="004E4CF1"/>
    <w:rsid w:val="004E4E4D"/>
    <w:rsid w:val="004E57AA"/>
    <w:rsid w:val="004E58C7"/>
    <w:rsid w:val="004E5936"/>
    <w:rsid w:val="004E5E95"/>
    <w:rsid w:val="004E60EA"/>
    <w:rsid w:val="004E623D"/>
    <w:rsid w:val="004E63E6"/>
    <w:rsid w:val="004E657D"/>
    <w:rsid w:val="004E65F2"/>
    <w:rsid w:val="004E6DB4"/>
    <w:rsid w:val="004E74AA"/>
    <w:rsid w:val="004E7916"/>
    <w:rsid w:val="004E7EF2"/>
    <w:rsid w:val="004F02FD"/>
    <w:rsid w:val="004F05C5"/>
    <w:rsid w:val="004F0833"/>
    <w:rsid w:val="004F0936"/>
    <w:rsid w:val="004F0C94"/>
    <w:rsid w:val="004F0ED0"/>
    <w:rsid w:val="004F13FD"/>
    <w:rsid w:val="004F14C9"/>
    <w:rsid w:val="004F192B"/>
    <w:rsid w:val="004F1AFB"/>
    <w:rsid w:val="004F1B5A"/>
    <w:rsid w:val="004F1B8F"/>
    <w:rsid w:val="004F1C3C"/>
    <w:rsid w:val="004F1D68"/>
    <w:rsid w:val="004F1D85"/>
    <w:rsid w:val="004F1F3B"/>
    <w:rsid w:val="004F1FAF"/>
    <w:rsid w:val="004F26AB"/>
    <w:rsid w:val="004F28C5"/>
    <w:rsid w:val="004F2B2C"/>
    <w:rsid w:val="004F3098"/>
    <w:rsid w:val="004F34B9"/>
    <w:rsid w:val="004F34C8"/>
    <w:rsid w:val="004F3936"/>
    <w:rsid w:val="004F411D"/>
    <w:rsid w:val="004F44B3"/>
    <w:rsid w:val="004F4880"/>
    <w:rsid w:val="004F4B4F"/>
    <w:rsid w:val="004F5026"/>
    <w:rsid w:val="004F50A5"/>
    <w:rsid w:val="004F5C5C"/>
    <w:rsid w:val="004F5EA6"/>
    <w:rsid w:val="004F68E1"/>
    <w:rsid w:val="004F68F7"/>
    <w:rsid w:val="004F69A4"/>
    <w:rsid w:val="004F6ACB"/>
    <w:rsid w:val="004F6BD5"/>
    <w:rsid w:val="004F7271"/>
    <w:rsid w:val="004F75F2"/>
    <w:rsid w:val="004F76A6"/>
    <w:rsid w:val="004F7750"/>
    <w:rsid w:val="004F7791"/>
    <w:rsid w:val="004F797D"/>
    <w:rsid w:val="004F7B7A"/>
    <w:rsid w:val="00500603"/>
    <w:rsid w:val="00500967"/>
    <w:rsid w:val="00500A90"/>
    <w:rsid w:val="00500D33"/>
    <w:rsid w:val="00501295"/>
    <w:rsid w:val="005014B2"/>
    <w:rsid w:val="00501A06"/>
    <w:rsid w:val="00501B86"/>
    <w:rsid w:val="00501DF4"/>
    <w:rsid w:val="00501E2C"/>
    <w:rsid w:val="00501FFE"/>
    <w:rsid w:val="00502387"/>
    <w:rsid w:val="00502ACD"/>
    <w:rsid w:val="00502E22"/>
    <w:rsid w:val="005031BD"/>
    <w:rsid w:val="00503307"/>
    <w:rsid w:val="005035EE"/>
    <w:rsid w:val="00503A7F"/>
    <w:rsid w:val="00503B06"/>
    <w:rsid w:val="00503CAB"/>
    <w:rsid w:val="00504659"/>
    <w:rsid w:val="00505285"/>
    <w:rsid w:val="00505400"/>
    <w:rsid w:val="00505C66"/>
    <w:rsid w:val="00505F90"/>
    <w:rsid w:val="00505FE7"/>
    <w:rsid w:val="005060C8"/>
    <w:rsid w:val="00506344"/>
    <w:rsid w:val="00506389"/>
    <w:rsid w:val="00506576"/>
    <w:rsid w:val="0050689A"/>
    <w:rsid w:val="00506947"/>
    <w:rsid w:val="00506E8B"/>
    <w:rsid w:val="00506F02"/>
    <w:rsid w:val="00507182"/>
    <w:rsid w:val="0050779E"/>
    <w:rsid w:val="00507901"/>
    <w:rsid w:val="00507982"/>
    <w:rsid w:val="005079F0"/>
    <w:rsid w:val="00507BAF"/>
    <w:rsid w:val="00507DD8"/>
    <w:rsid w:val="005101DB"/>
    <w:rsid w:val="005112D6"/>
    <w:rsid w:val="0051138C"/>
    <w:rsid w:val="005123BC"/>
    <w:rsid w:val="00512618"/>
    <w:rsid w:val="00512C25"/>
    <w:rsid w:val="00512CC5"/>
    <w:rsid w:val="00512D10"/>
    <w:rsid w:val="00512D27"/>
    <w:rsid w:val="00512FB6"/>
    <w:rsid w:val="00513447"/>
    <w:rsid w:val="005134A6"/>
    <w:rsid w:val="00513BD4"/>
    <w:rsid w:val="00513D18"/>
    <w:rsid w:val="00513E2F"/>
    <w:rsid w:val="005144D4"/>
    <w:rsid w:val="005145A3"/>
    <w:rsid w:val="00514F74"/>
    <w:rsid w:val="00515851"/>
    <w:rsid w:val="00515CC1"/>
    <w:rsid w:val="00515D2C"/>
    <w:rsid w:val="0051628D"/>
    <w:rsid w:val="0051647E"/>
    <w:rsid w:val="00517F69"/>
    <w:rsid w:val="00520176"/>
    <w:rsid w:val="00520224"/>
    <w:rsid w:val="00520419"/>
    <w:rsid w:val="00520778"/>
    <w:rsid w:val="00520F0A"/>
    <w:rsid w:val="0052153D"/>
    <w:rsid w:val="005217C9"/>
    <w:rsid w:val="00521AA9"/>
    <w:rsid w:val="00521CD9"/>
    <w:rsid w:val="005220B0"/>
    <w:rsid w:val="00522386"/>
    <w:rsid w:val="00522431"/>
    <w:rsid w:val="0052247B"/>
    <w:rsid w:val="00522676"/>
    <w:rsid w:val="005228CE"/>
    <w:rsid w:val="00522C26"/>
    <w:rsid w:val="00523135"/>
    <w:rsid w:val="005232BD"/>
    <w:rsid w:val="005232C1"/>
    <w:rsid w:val="005237BD"/>
    <w:rsid w:val="005238B1"/>
    <w:rsid w:val="00524178"/>
    <w:rsid w:val="00524D6C"/>
    <w:rsid w:val="00524E8B"/>
    <w:rsid w:val="00524F09"/>
    <w:rsid w:val="0052538B"/>
    <w:rsid w:val="00525B09"/>
    <w:rsid w:val="00525B6F"/>
    <w:rsid w:val="00526CED"/>
    <w:rsid w:val="00526F85"/>
    <w:rsid w:val="005273E3"/>
    <w:rsid w:val="005275A2"/>
    <w:rsid w:val="00527945"/>
    <w:rsid w:val="00527C0D"/>
    <w:rsid w:val="00527E14"/>
    <w:rsid w:val="00527E58"/>
    <w:rsid w:val="00527E68"/>
    <w:rsid w:val="00527FBD"/>
    <w:rsid w:val="0053000A"/>
    <w:rsid w:val="0053026A"/>
    <w:rsid w:val="005304B8"/>
    <w:rsid w:val="0053072B"/>
    <w:rsid w:val="0053073A"/>
    <w:rsid w:val="00530A63"/>
    <w:rsid w:val="00530B21"/>
    <w:rsid w:val="00530CBD"/>
    <w:rsid w:val="0053114C"/>
    <w:rsid w:val="0053149D"/>
    <w:rsid w:val="00531B7F"/>
    <w:rsid w:val="00531E43"/>
    <w:rsid w:val="00531FC9"/>
    <w:rsid w:val="005320F2"/>
    <w:rsid w:val="005323D8"/>
    <w:rsid w:val="00532C4B"/>
    <w:rsid w:val="005331F0"/>
    <w:rsid w:val="005333FC"/>
    <w:rsid w:val="00533876"/>
    <w:rsid w:val="0053388A"/>
    <w:rsid w:val="00533BB4"/>
    <w:rsid w:val="00533CB0"/>
    <w:rsid w:val="00533CD3"/>
    <w:rsid w:val="005343C9"/>
    <w:rsid w:val="00534BC8"/>
    <w:rsid w:val="00534CC7"/>
    <w:rsid w:val="00534EA6"/>
    <w:rsid w:val="00535353"/>
    <w:rsid w:val="0053591A"/>
    <w:rsid w:val="00535D58"/>
    <w:rsid w:val="0053601A"/>
    <w:rsid w:val="00536053"/>
    <w:rsid w:val="0053607E"/>
    <w:rsid w:val="00536804"/>
    <w:rsid w:val="00536940"/>
    <w:rsid w:val="005370E8"/>
    <w:rsid w:val="00537108"/>
    <w:rsid w:val="005371F9"/>
    <w:rsid w:val="005377A1"/>
    <w:rsid w:val="00537B8C"/>
    <w:rsid w:val="00537E0E"/>
    <w:rsid w:val="00537EA5"/>
    <w:rsid w:val="005406C3"/>
    <w:rsid w:val="005408AC"/>
    <w:rsid w:val="00540C69"/>
    <w:rsid w:val="0054114A"/>
    <w:rsid w:val="005413E9"/>
    <w:rsid w:val="005417A4"/>
    <w:rsid w:val="00541979"/>
    <w:rsid w:val="00542406"/>
    <w:rsid w:val="005426B5"/>
    <w:rsid w:val="005426B9"/>
    <w:rsid w:val="00542704"/>
    <w:rsid w:val="00542799"/>
    <w:rsid w:val="00543599"/>
    <w:rsid w:val="00543EF0"/>
    <w:rsid w:val="00543F07"/>
    <w:rsid w:val="005440CD"/>
    <w:rsid w:val="00544493"/>
    <w:rsid w:val="00544716"/>
    <w:rsid w:val="00544B97"/>
    <w:rsid w:val="00544D2E"/>
    <w:rsid w:val="005453D4"/>
    <w:rsid w:val="00545716"/>
    <w:rsid w:val="005464A9"/>
    <w:rsid w:val="0054655E"/>
    <w:rsid w:val="005468B9"/>
    <w:rsid w:val="00546CC6"/>
    <w:rsid w:val="00546DB1"/>
    <w:rsid w:val="005476B4"/>
    <w:rsid w:val="00550073"/>
    <w:rsid w:val="00550458"/>
    <w:rsid w:val="00550D3A"/>
    <w:rsid w:val="0055100A"/>
    <w:rsid w:val="005512A2"/>
    <w:rsid w:val="005513F2"/>
    <w:rsid w:val="00551746"/>
    <w:rsid w:val="00551B58"/>
    <w:rsid w:val="00551CBD"/>
    <w:rsid w:val="005524E3"/>
    <w:rsid w:val="005528BB"/>
    <w:rsid w:val="00552E66"/>
    <w:rsid w:val="00553075"/>
    <w:rsid w:val="005530AF"/>
    <w:rsid w:val="005534D6"/>
    <w:rsid w:val="0055352F"/>
    <w:rsid w:val="0055368D"/>
    <w:rsid w:val="005537C0"/>
    <w:rsid w:val="00553BBE"/>
    <w:rsid w:val="0055402D"/>
    <w:rsid w:val="00554421"/>
    <w:rsid w:val="005546CA"/>
    <w:rsid w:val="005547C6"/>
    <w:rsid w:val="00554B97"/>
    <w:rsid w:val="00554D3B"/>
    <w:rsid w:val="00555019"/>
    <w:rsid w:val="00555404"/>
    <w:rsid w:val="005555FB"/>
    <w:rsid w:val="00555845"/>
    <w:rsid w:val="00555C0A"/>
    <w:rsid w:val="00556EA6"/>
    <w:rsid w:val="00557045"/>
    <w:rsid w:val="00557A72"/>
    <w:rsid w:val="00557DF6"/>
    <w:rsid w:val="005600A3"/>
    <w:rsid w:val="0056032B"/>
    <w:rsid w:val="0056038C"/>
    <w:rsid w:val="0056052D"/>
    <w:rsid w:val="005605C2"/>
    <w:rsid w:val="00560C62"/>
    <w:rsid w:val="00560F85"/>
    <w:rsid w:val="005617EC"/>
    <w:rsid w:val="005618A0"/>
    <w:rsid w:val="0056203F"/>
    <w:rsid w:val="00562420"/>
    <w:rsid w:val="00563438"/>
    <w:rsid w:val="00563DA5"/>
    <w:rsid w:val="00563DD3"/>
    <w:rsid w:val="00564189"/>
    <w:rsid w:val="005641D2"/>
    <w:rsid w:val="005648CB"/>
    <w:rsid w:val="00564982"/>
    <w:rsid w:val="0056498A"/>
    <w:rsid w:val="00564E52"/>
    <w:rsid w:val="00564F6D"/>
    <w:rsid w:val="0056537E"/>
    <w:rsid w:val="005653D8"/>
    <w:rsid w:val="00565A79"/>
    <w:rsid w:val="00565AF4"/>
    <w:rsid w:val="00565BA6"/>
    <w:rsid w:val="0056604B"/>
    <w:rsid w:val="0056629A"/>
    <w:rsid w:val="005662BC"/>
    <w:rsid w:val="005664AA"/>
    <w:rsid w:val="005668EC"/>
    <w:rsid w:val="005668F8"/>
    <w:rsid w:val="00566C9F"/>
    <w:rsid w:val="005675D3"/>
    <w:rsid w:val="00567778"/>
    <w:rsid w:val="00567943"/>
    <w:rsid w:val="00567A09"/>
    <w:rsid w:val="00567B15"/>
    <w:rsid w:val="00567BFC"/>
    <w:rsid w:val="00567EC6"/>
    <w:rsid w:val="0057059C"/>
    <w:rsid w:val="00570BAE"/>
    <w:rsid w:val="00571369"/>
    <w:rsid w:val="00571379"/>
    <w:rsid w:val="00571D20"/>
    <w:rsid w:val="005720E6"/>
    <w:rsid w:val="00572286"/>
    <w:rsid w:val="00572314"/>
    <w:rsid w:val="00572C41"/>
    <w:rsid w:val="00572D1D"/>
    <w:rsid w:val="00572EA5"/>
    <w:rsid w:val="00573099"/>
    <w:rsid w:val="00573165"/>
    <w:rsid w:val="005731B7"/>
    <w:rsid w:val="005739AA"/>
    <w:rsid w:val="00573DF8"/>
    <w:rsid w:val="00573EE3"/>
    <w:rsid w:val="005754A2"/>
    <w:rsid w:val="00575583"/>
    <w:rsid w:val="00575734"/>
    <w:rsid w:val="00575877"/>
    <w:rsid w:val="005759C4"/>
    <w:rsid w:val="00575C82"/>
    <w:rsid w:val="00575D13"/>
    <w:rsid w:val="00575DD0"/>
    <w:rsid w:val="0057652A"/>
    <w:rsid w:val="0057656E"/>
    <w:rsid w:val="005765B8"/>
    <w:rsid w:val="00576A99"/>
    <w:rsid w:val="0057740D"/>
    <w:rsid w:val="00577597"/>
    <w:rsid w:val="0057777F"/>
    <w:rsid w:val="005778FA"/>
    <w:rsid w:val="00577930"/>
    <w:rsid w:val="00580085"/>
    <w:rsid w:val="00580397"/>
    <w:rsid w:val="00580669"/>
    <w:rsid w:val="00580C7A"/>
    <w:rsid w:val="00580E7B"/>
    <w:rsid w:val="0058110D"/>
    <w:rsid w:val="0058112A"/>
    <w:rsid w:val="005811EC"/>
    <w:rsid w:val="00581462"/>
    <w:rsid w:val="005814BC"/>
    <w:rsid w:val="00581751"/>
    <w:rsid w:val="00581AB4"/>
    <w:rsid w:val="005827F4"/>
    <w:rsid w:val="00582B86"/>
    <w:rsid w:val="00582F12"/>
    <w:rsid w:val="00583056"/>
    <w:rsid w:val="0058429F"/>
    <w:rsid w:val="005842CA"/>
    <w:rsid w:val="00584B44"/>
    <w:rsid w:val="00584CD7"/>
    <w:rsid w:val="00585AC7"/>
    <w:rsid w:val="00585C70"/>
    <w:rsid w:val="00585DB6"/>
    <w:rsid w:val="00585E15"/>
    <w:rsid w:val="005861C5"/>
    <w:rsid w:val="00586652"/>
    <w:rsid w:val="0058697B"/>
    <w:rsid w:val="00586AE5"/>
    <w:rsid w:val="00587101"/>
    <w:rsid w:val="00587424"/>
    <w:rsid w:val="00587767"/>
    <w:rsid w:val="0058785D"/>
    <w:rsid w:val="00587AEA"/>
    <w:rsid w:val="00587C2E"/>
    <w:rsid w:val="00587C86"/>
    <w:rsid w:val="00587EAB"/>
    <w:rsid w:val="005902C1"/>
    <w:rsid w:val="00590415"/>
    <w:rsid w:val="0059074A"/>
    <w:rsid w:val="0059083A"/>
    <w:rsid w:val="00590A81"/>
    <w:rsid w:val="00590B97"/>
    <w:rsid w:val="0059211B"/>
    <w:rsid w:val="0059270D"/>
    <w:rsid w:val="005928E0"/>
    <w:rsid w:val="00592AEC"/>
    <w:rsid w:val="00592E72"/>
    <w:rsid w:val="00592FE6"/>
    <w:rsid w:val="005932CA"/>
    <w:rsid w:val="00593DD2"/>
    <w:rsid w:val="005947C3"/>
    <w:rsid w:val="00594A15"/>
    <w:rsid w:val="00594DAD"/>
    <w:rsid w:val="005951CD"/>
    <w:rsid w:val="005952F1"/>
    <w:rsid w:val="00595308"/>
    <w:rsid w:val="00595AD3"/>
    <w:rsid w:val="00595D4A"/>
    <w:rsid w:val="005965BE"/>
    <w:rsid w:val="0059699D"/>
    <w:rsid w:val="00596E67"/>
    <w:rsid w:val="00596E85"/>
    <w:rsid w:val="00596EBC"/>
    <w:rsid w:val="00596F6C"/>
    <w:rsid w:val="00597277"/>
    <w:rsid w:val="00597758"/>
    <w:rsid w:val="005979C2"/>
    <w:rsid w:val="00597AF6"/>
    <w:rsid w:val="005A00E5"/>
    <w:rsid w:val="005A0336"/>
    <w:rsid w:val="005A0B01"/>
    <w:rsid w:val="005A15DF"/>
    <w:rsid w:val="005A1AA6"/>
    <w:rsid w:val="005A1B22"/>
    <w:rsid w:val="005A25DA"/>
    <w:rsid w:val="005A26A7"/>
    <w:rsid w:val="005A26AC"/>
    <w:rsid w:val="005A3042"/>
    <w:rsid w:val="005A30A0"/>
    <w:rsid w:val="005A31B6"/>
    <w:rsid w:val="005A39C7"/>
    <w:rsid w:val="005A3A98"/>
    <w:rsid w:val="005A3D1C"/>
    <w:rsid w:val="005A4213"/>
    <w:rsid w:val="005A4554"/>
    <w:rsid w:val="005A4770"/>
    <w:rsid w:val="005A48B3"/>
    <w:rsid w:val="005A4980"/>
    <w:rsid w:val="005A51BA"/>
    <w:rsid w:val="005A5263"/>
    <w:rsid w:val="005A53A7"/>
    <w:rsid w:val="005A5D75"/>
    <w:rsid w:val="005A5E29"/>
    <w:rsid w:val="005A5EC4"/>
    <w:rsid w:val="005A5F24"/>
    <w:rsid w:val="005A6054"/>
    <w:rsid w:val="005A61AE"/>
    <w:rsid w:val="005A635E"/>
    <w:rsid w:val="005A63FA"/>
    <w:rsid w:val="005A6436"/>
    <w:rsid w:val="005A68D7"/>
    <w:rsid w:val="005A6A41"/>
    <w:rsid w:val="005A6CDD"/>
    <w:rsid w:val="005A6E30"/>
    <w:rsid w:val="005A7972"/>
    <w:rsid w:val="005B0041"/>
    <w:rsid w:val="005B03EF"/>
    <w:rsid w:val="005B0649"/>
    <w:rsid w:val="005B077F"/>
    <w:rsid w:val="005B16F4"/>
    <w:rsid w:val="005B18DE"/>
    <w:rsid w:val="005B230D"/>
    <w:rsid w:val="005B254D"/>
    <w:rsid w:val="005B2586"/>
    <w:rsid w:val="005B2D85"/>
    <w:rsid w:val="005B3149"/>
    <w:rsid w:val="005B3758"/>
    <w:rsid w:val="005B384C"/>
    <w:rsid w:val="005B3B7C"/>
    <w:rsid w:val="005B3C7D"/>
    <w:rsid w:val="005B46FE"/>
    <w:rsid w:val="005B4C65"/>
    <w:rsid w:val="005B4C76"/>
    <w:rsid w:val="005B4D0F"/>
    <w:rsid w:val="005B50F3"/>
    <w:rsid w:val="005B5453"/>
    <w:rsid w:val="005B56A2"/>
    <w:rsid w:val="005B5955"/>
    <w:rsid w:val="005B5A50"/>
    <w:rsid w:val="005B5C2F"/>
    <w:rsid w:val="005B5CBE"/>
    <w:rsid w:val="005B5E0F"/>
    <w:rsid w:val="005B6208"/>
    <w:rsid w:val="005B6309"/>
    <w:rsid w:val="005B6368"/>
    <w:rsid w:val="005B65B3"/>
    <w:rsid w:val="005B665F"/>
    <w:rsid w:val="005B670A"/>
    <w:rsid w:val="005B67D9"/>
    <w:rsid w:val="005B6CC0"/>
    <w:rsid w:val="005B6DD9"/>
    <w:rsid w:val="005B7A39"/>
    <w:rsid w:val="005B7B94"/>
    <w:rsid w:val="005B7C31"/>
    <w:rsid w:val="005B7CE3"/>
    <w:rsid w:val="005B7E28"/>
    <w:rsid w:val="005B7F5B"/>
    <w:rsid w:val="005C06D9"/>
    <w:rsid w:val="005C0EA2"/>
    <w:rsid w:val="005C10AD"/>
    <w:rsid w:val="005C12C4"/>
    <w:rsid w:val="005C151E"/>
    <w:rsid w:val="005C16F9"/>
    <w:rsid w:val="005C170C"/>
    <w:rsid w:val="005C1B29"/>
    <w:rsid w:val="005C22F2"/>
    <w:rsid w:val="005C2353"/>
    <w:rsid w:val="005C2601"/>
    <w:rsid w:val="005C288A"/>
    <w:rsid w:val="005C342C"/>
    <w:rsid w:val="005C38B8"/>
    <w:rsid w:val="005C3F02"/>
    <w:rsid w:val="005C3FF9"/>
    <w:rsid w:val="005C4019"/>
    <w:rsid w:val="005C4057"/>
    <w:rsid w:val="005C4375"/>
    <w:rsid w:val="005C47DD"/>
    <w:rsid w:val="005C4A9C"/>
    <w:rsid w:val="005C4ED2"/>
    <w:rsid w:val="005C510C"/>
    <w:rsid w:val="005C5253"/>
    <w:rsid w:val="005C5595"/>
    <w:rsid w:val="005C56A6"/>
    <w:rsid w:val="005C58CC"/>
    <w:rsid w:val="005C59C2"/>
    <w:rsid w:val="005C5F66"/>
    <w:rsid w:val="005C72A5"/>
    <w:rsid w:val="005C7300"/>
    <w:rsid w:val="005C7962"/>
    <w:rsid w:val="005C7AB6"/>
    <w:rsid w:val="005C7F4D"/>
    <w:rsid w:val="005C7FAA"/>
    <w:rsid w:val="005C7FAB"/>
    <w:rsid w:val="005D0622"/>
    <w:rsid w:val="005D0996"/>
    <w:rsid w:val="005D0A65"/>
    <w:rsid w:val="005D0DE2"/>
    <w:rsid w:val="005D0DF7"/>
    <w:rsid w:val="005D170E"/>
    <w:rsid w:val="005D17C4"/>
    <w:rsid w:val="005D181A"/>
    <w:rsid w:val="005D1A22"/>
    <w:rsid w:val="005D1C4A"/>
    <w:rsid w:val="005D1DA0"/>
    <w:rsid w:val="005D1E27"/>
    <w:rsid w:val="005D1EEF"/>
    <w:rsid w:val="005D1F9A"/>
    <w:rsid w:val="005D2003"/>
    <w:rsid w:val="005D210D"/>
    <w:rsid w:val="005D22F3"/>
    <w:rsid w:val="005D26F9"/>
    <w:rsid w:val="005D2A39"/>
    <w:rsid w:val="005D2DF4"/>
    <w:rsid w:val="005D3E06"/>
    <w:rsid w:val="005D41A8"/>
    <w:rsid w:val="005D44CD"/>
    <w:rsid w:val="005D455F"/>
    <w:rsid w:val="005D4560"/>
    <w:rsid w:val="005D49F3"/>
    <w:rsid w:val="005D4E25"/>
    <w:rsid w:val="005D4EE1"/>
    <w:rsid w:val="005D56B3"/>
    <w:rsid w:val="005D57D6"/>
    <w:rsid w:val="005D59D9"/>
    <w:rsid w:val="005D5B60"/>
    <w:rsid w:val="005D653C"/>
    <w:rsid w:val="005D6712"/>
    <w:rsid w:val="005D7610"/>
    <w:rsid w:val="005D7650"/>
    <w:rsid w:val="005D7A93"/>
    <w:rsid w:val="005E04DB"/>
    <w:rsid w:val="005E051E"/>
    <w:rsid w:val="005E08A5"/>
    <w:rsid w:val="005E09BF"/>
    <w:rsid w:val="005E0ED7"/>
    <w:rsid w:val="005E10C3"/>
    <w:rsid w:val="005E1355"/>
    <w:rsid w:val="005E1BAC"/>
    <w:rsid w:val="005E1C5F"/>
    <w:rsid w:val="005E1CBB"/>
    <w:rsid w:val="005E1CDD"/>
    <w:rsid w:val="005E1DA5"/>
    <w:rsid w:val="005E1E6B"/>
    <w:rsid w:val="005E23BE"/>
    <w:rsid w:val="005E23C5"/>
    <w:rsid w:val="005E2A0C"/>
    <w:rsid w:val="005E2D4C"/>
    <w:rsid w:val="005E337B"/>
    <w:rsid w:val="005E3420"/>
    <w:rsid w:val="005E36A1"/>
    <w:rsid w:val="005E42AC"/>
    <w:rsid w:val="005E436B"/>
    <w:rsid w:val="005E43BD"/>
    <w:rsid w:val="005E4649"/>
    <w:rsid w:val="005E4B6E"/>
    <w:rsid w:val="005E52D5"/>
    <w:rsid w:val="005E5354"/>
    <w:rsid w:val="005E5894"/>
    <w:rsid w:val="005E6134"/>
    <w:rsid w:val="005E63C0"/>
    <w:rsid w:val="005E66A0"/>
    <w:rsid w:val="005E66D0"/>
    <w:rsid w:val="005E685F"/>
    <w:rsid w:val="005E688F"/>
    <w:rsid w:val="005E6B2B"/>
    <w:rsid w:val="005E6ECA"/>
    <w:rsid w:val="005E6F3E"/>
    <w:rsid w:val="005E7292"/>
    <w:rsid w:val="005E7554"/>
    <w:rsid w:val="005E75CE"/>
    <w:rsid w:val="005E776D"/>
    <w:rsid w:val="005E7A51"/>
    <w:rsid w:val="005E7AC3"/>
    <w:rsid w:val="005E7D59"/>
    <w:rsid w:val="005F05F4"/>
    <w:rsid w:val="005F07A2"/>
    <w:rsid w:val="005F0D68"/>
    <w:rsid w:val="005F0DCE"/>
    <w:rsid w:val="005F100A"/>
    <w:rsid w:val="005F127A"/>
    <w:rsid w:val="005F1EA1"/>
    <w:rsid w:val="005F20CD"/>
    <w:rsid w:val="005F21BA"/>
    <w:rsid w:val="005F2475"/>
    <w:rsid w:val="005F2AAE"/>
    <w:rsid w:val="005F2D62"/>
    <w:rsid w:val="005F3099"/>
    <w:rsid w:val="005F31A8"/>
    <w:rsid w:val="005F31FD"/>
    <w:rsid w:val="005F3E71"/>
    <w:rsid w:val="005F4610"/>
    <w:rsid w:val="005F4AA8"/>
    <w:rsid w:val="005F4BFA"/>
    <w:rsid w:val="005F50B7"/>
    <w:rsid w:val="005F5483"/>
    <w:rsid w:val="005F5814"/>
    <w:rsid w:val="005F58F4"/>
    <w:rsid w:val="005F5B69"/>
    <w:rsid w:val="005F5E98"/>
    <w:rsid w:val="005F6432"/>
    <w:rsid w:val="005F680B"/>
    <w:rsid w:val="005F6833"/>
    <w:rsid w:val="005F6B44"/>
    <w:rsid w:val="005F6C91"/>
    <w:rsid w:val="005F76FB"/>
    <w:rsid w:val="005F79E8"/>
    <w:rsid w:val="005F7A63"/>
    <w:rsid w:val="005F7C58"/>
    <w:rsid w:val="005F7EC9"/>
    <w:rsid w:val="005F7EFF"/>
    <w:rsid w:val="005F7FB9"/>
    <w:rsid w:val="00600556"/>
    <w:rsid w:val="00600620"/>
    <w:rsid w:val="0060088C"/>
    <w:rsid w:val="00600B8C"/>
    <w:rsid w:val="00600EC4"/>
    <w:rsid w:val="0060100A"/>
    <w:rsid w:val="006014A5"/>
    <w:rsid w:val="00601D32"/>
    <w:rsid w:val="006021C5"/>
    <w:rsid w:val="00602BFC"/>
    <w:rsid w:val="006030A4"/>
    <w:rsid w:val="0060358D"/>
    <w:rsid w:val="00603A58"/>
    <w:rsid w:val="00603FD3"/>
    <w:rsid w:val="006041E8"/>
    <w:rsid w:val="0060438F"/>
    <w:rsid w:val="0060467C"/>
    <w:rsid w:val="00604B1D"/>
    <w:rsid w:val="00604DDF"/>
    <w:rsid w:val="00604F7B"/>
    <w:rsid w:val="00605166"/>
    <w:rsid w:val="00605411"/>
    <w:rsid w:val="0060573B"/>
    <w:rsid w:val="0060598C"/>
    <w:rsid w:val="00605AE1"/>
    <w:rsid w:val="00605D00"/>
    <w:rsid w:val="00605F11"/>
    <w:rsid w:val="00606071"/>
    <w:rsid w:val="00606078"/>
    <w:rsid w:val="006061B9"/>
    <w:rsid w:val="0060638C"/>
    <w:rsid w:val="006066C5"/>
    <w:rsid w:val="00606C5F"/>
    <w:rsid w:val="00606EEE"/>
    <w:rsid w:val="00607874"/>
    <w:rsid w:val="00607C3B"/>
    <w:rsid w:val="00607FF8"/>
    <w:rsid w:val="00610908"/>
    <w:rsid w:val="00610CA4"/>
    <w:rsid w:val="00611988"/>
    <w:rsid w:val="00611D03"/>
    <w:rsid w:val="00611DEF"/>
    <w:rsid w:val="00612BE8"/>
    <w:rsid w:val="00612BFB"/>
    <w:rsid w:val="00612EA6"/>
    <w:rsid w:val="00612FE5"/>
    <w:rsid w:val="00613240"/>
    <w:rsid w:val="006133C6"/>
    <w:rsid w:val="006135E6"/>
    <w:rsid w:val="0061370F"/>
    <w:rsid w:val="006138B4"/>
    <w:rsid w:val="00613977"/>
    <w:rsid w:val="006140A2"/>
    <w:rsid w:val="00614590"/>
    <w:rsid w:val="006145DF"/>
    <w:rsid w:val="0061463C"/>
    <w:rsid w:val="00614C4C"/>
    <w:rsid w:val="0061562A"/>
    <w:rsid w:val="006157EF"/>
    <w:rsid w:val="00615EB7"/>
    <w:rsid w:val="00616A21"/>
    <w:rsid w:val="00616B58"/>
    <w:rsid w:val="00617922"/>
    <w:rsid w:val="00617CF4"/>
    <w:rsid w:val="00617DB9"/>
    <w:rsid w:val="00617E81"/>
    <w:rsid w:val="00620291"/>
    <w:rsid w:val="00620ADB"/>
    <w:rsid w:val="00620B12"/>
    <w:rsid w:val="00620EB8"/>
    <w:rsid w:val="0062110F"/>
    <w:rsid w:val="0062144C"/>
    <w:rsid w:val="006215C0"/>
    <w:rsid w:val="0062170F"/>
    <w:rsid w:val="00621926"/>
    <w:rsid w:val="00621D13"/>
    <w:rsid w:val="00621E55"/>
    <w:rsid w:val="00622058"/>
    <w:rsid w:val="00622556"/>
    <w:rsid w:val="006225B2"/>
    <w:rsid w:val="0062266D"/>
    <w:rsid w:val="00622915"/>
    <w:rsid w:val="00622D0A"/>
    <w:rsid w:val="006231B7"/>
    <w:rsid w:val="00623263"/>
    <w:rsid w:val="006232BB"/>
    <w:rsid w:val="00623903"/>
    <w:rsid w:val="00623B19"/>
    <w:rsid w:val="00624089"/>
    <w:rsid w:val="00624786"/>
    <w:rsid w:val="0062519C"/>
    <w:rsid w:val="00625503"/>
    <w:rsid w:val="0062552A"/>
    <w:rsid w:val="006257BF"/>
    <w:rsid w:val="00625A95"/>
    <w:rsid w:val="00625B09"/>
    <w:rsid w:val="00625BED"/>
    <w:rsid w:val="00625E93"/>
    <w:rsid w:val="00626361"/>
    <w:rsid w:val="0062700E"/>
    <w:rsid w:val="00627318"/>
    <w:rsid w:val="006275BD"/>
    <w:rsid w:val="006300D5"/>
    <w:rsid w:val="00630391"/>
    <w:rsid w:val="0063044E"/>
    <w:rsid w:val="00630C42"/>
    <w:rsid w:val="0063119D"/>
    <w:rsid w:val="00631296"/>
    <w:rsid w:val="006315EB"/>
    <w:rsid w:val="0063161F"/>
    <w:rsid w:val="00631789"/>
    <w:rsid w:val="00631B1E"/>
    <w:rsid w:val="00631B24"/>
    <w:rsid w:val="00631D0B"/>
    <w:rsid w:val="00632102"/>
    <w:rsid w:val="0063216A"/>
    <w:rsid w:val="00632415"/>
    <w:rsid w:val="00632456"/>
    <w:rsid w:val="00632509"/>
    <w:rsid w:val="00632AF7"/>
    <w:rsid w:val="00632E01"/>
    <w:rsid w:val="00632F22"/>
    <w:rsid w:val="006330DF"/>
    <w:rsid w:val="006333A3"/>
    <w:rsid w:val="00633F35"/>
    <w:rsid w:val="00634146"/>
    <w:rsid w:val="0063460F"/>
    <w:rsid w:val="00634C20"/>
    <w:rsid w:val="006354AD"/>
    <w:rsid w:val="00635636"/>
    <w:rsid w:val="00635985"/>
    <w:rsid w:val="0063601D"/>
    <w:rsid w:val="0063607A"/>
    <w:rsid w:val="006367DD"/>
    <w:rsid w:val="0063684C"/>
    <w:rsid w:val="00636974"/>
    <w:rsid w:val="00636EAC"/>
    <w:rsid w:val="00636FBA"/>
    <w:rsid w:val="0063700E"/>
    <w:rsid w:val="00637124"/>
    <w:rsid w:val="00637374"/>
    <w:rsid w:val="006375FF"/>
    <w:rsid w:val="00637A9F"/>
    <w:rsid w:val="00637E70"/>
    <w:rsid w:val="006402CC"/>
    <w:rsid w:val="0064034E"/>
    <w:rsid w:val="00640CB5"/>
    <w:rsid w:val="00641032"/>
    <w:rsid w:val="0064104B"/>
    <w:rsid w:val="006410AE"/>
    <w:rsid w:val="006410FE"/>
    <w:rsid w:val="00641A42"/>
    <w:rsid w:val="00641BA6"/>
    <w:rsid w:val="00641CDD"/>
    <w:rsid w:val="00642107"/>
    <w:rsid w:val="00642717"/>
    <w:rsid w:val="006427AF"/>
    <w:rsid w:val="006429A4"/>
    <w:rsid w:val="00642B26"/>
    <w:rsid w:val="006431A9"/>
    <w:rsid w:val="006433E2"/>
    <w:rsid w:val="006434FF"/>
    <w:rsid w:val="00643A2D"/>
    <w:rsid w:val="00643D55"/>
    <w:rsid w:val="00643E0D"/>
    <w:rsid w:val="00644B0F"/>
    <w:rsid w:val="0064537B"/>
    <w:rsid w:val="0064561D"/>
    <w:rsid w:val="00645649"/>
    <w:rsid w:val="0064574F"/>
    <w:rsid w:val="00645CF5"/>
    <w:rsid w:val="00646152"/>
    <w:rsid w:val="006463A1"/>
    <w:rsid w:val="0064640F"/>
    <w:rsid w:val="0064651B"/>
    <w:rsid w:val="006468BA"/>
    <w:rsid w:val="00646A23"/>
    <w:rsid w:val="0064790B"/>
    <w:rsid w:val="00647B63"/>
    <w:rsid w:val="00647BF7"/>
    <w:rsid w:val="0065051F"/>
    <w:rsid w:val="00650529"/>
    <w:rsid w:val="0065060B"/>
    <w:rsid w:val="00650644"/>
    <w:rsid w:val="006509A4"/>
    <w:rsid w:val="00650D49"/>
    <w:rsid w:val="00650D4F"/>
    <w:rsid w:val="00650E4F"/>
    <w:rsid w:val="006514DA"/>
    <w:rsid w:val="00651721"/>
    <w:rsid w:val="00651D94"/>
    <w:rsid w:val="006527ED"/>
    <w:rsid w:val="006534E1"/>
    <w:rsid w:val="006535DC"/>
    <w:rsid w:val="0065365D"/>
    <w:rsid w:val="006536EF"/>
    <w:rsid w:val="0065372C"/>
    <w:rsid w:val="00653A8D"/>
    <w:rsid w:val="00653BB1"/>
    <w:rsid w:val="00653C13"/>
    <w:rsid w:val="00653CF5"/>
    <w:rsid w:val="006545FC"/>
    <w:rsid w:val="00654B2E"/>
    <w:rsid w:val="00654DDF"/>
    <w:rsid w:val="00655266"/>
    <w:rsid w:val="00655558"/>
    <w:rsid w:val="0065561E"/>
    <w:rsid w:val="006556E1"/>
    <w:rsid w:val="00655817"/>
    <w:rsid w:val="00655838"/>
    <w:rsid w:val="00655D96"/>
    <w:rsid w:val="00655E1E"/>
    <w:rsid w:val="006564E3"/>
    <w:rsid w:val="006565BD"/>
    <w:rsid w:val="00656645"/>
    <w:rsid w:val="00656F2B"/>
    <w:rsid w:val="0065743F"/>
    <w:rsid w:val="006577BB"/>
    <w:rsid w:val="0065784F"/>
    <w:rsid w:val="00657B69"/>
    <w:rsid w:val="00657CBC"/>
    <w:rsid w:val="00657F63"/>
    <w:rsid w:val="006600D5"/>
    <w:rsid w:val="00660277"/>
    <w:rsid w:val="0066030B"/>
    <w:rsid w:val="00660335"/>
    <w:rsid w:val="0066035C"/>
    <w:rsid w:val="00660525"/>
    <w:rsid w:val="00660DCB"/>
    <w:rsid w:val="00661287"/>
    <w:rsid w:val="00661F6B"/>
    <w:rsid w:val="006622C4"/>
    <w:rsid w:val="00662530"/>
    <w:rsid w:val="00662541"/>
    <w:rsid w:val="00662DB7"/>
    <w:rsid w:val="0066461A"/>
    <w:rsid w:val="006647C6"/>
    <w:rsid w:val="00664B45"/>
    <w:rsid w:val="00664BFD"/>
    <w:rsid w:val="006651B7"/>
    <w:rsid w:val="0066568C"/>
    <w:rsid w:val="0066615B"/>
    <w:rsid w:val="006664B9"/>
    <w:rsid w:val="00666B6C"/>
    <w:rsid w:val="0066758E"/>
    <w:rsid w:val="00670282"/>
    <w:rsid w:val="006703AE"/>
    <w:rsid w:val="00670D04"/>
    <w:rsid w:val="00670D0D"/>
    <w:rsid w:val="00671016"/>
    <w:rsid w:val="00671223"/>
    <w:rsid w:val="006716E4"/>
    <w:rsid w:val="00671A06"/>
    <w:rsid w:val="00671CCA"/>
    <w:rsid w:val="00671F20"/>
    <w:rsid w:val="00672BD3"/>
    <w:rsid w:val="00672E65"/>
    <w:rsid w:val="00672EDB"/>
    <w:rsid w:val="006730EA"/>
    <w:rsid w:val="0067318B"/>
    <w:rsid w:val="00673204"/>
    <w:rsid w:val="0067336E"/>
    <w:rsid w:val="006737C6"/>
    <w:rsid w:val="006743DB"/>
    <w:rsid w:val="00674C0B"/>
    <w:rsid w:val="00674DAB"/>
    <w:rsid w:val="00675039"/>
    <w:rsid w:val="00675DEB"/>
    <w:rsid w:val="00675EB7"/>
    <w:rsid w:val="006760D9"/>
    <w:rsid w:val="006764EB"/>
    <w:rsid w:val="006767EE"/>
    <w:rsid w:val="00676E7C"/>
    <w:rsid w:val="006770BD"/>
    <w:rsid w:val="006772E7"/>
    <w:rsid w:val="00677325"/>
    <w:rsid w:val="006779FB"/>
    <w:rsid w:val="00677C67"/>
    <w:rsid w:val="006804F4"/>
    <w:rsid w:val="00680949"/>
    <w:rsid w:val="00680C2A"/>
    <w:rsid w:val="00680FB4"/>
    <w:rsid w:val="006811A5"/>
    <w:rsid w:val="006815B5"/>
    <w:rsid w:val="00681F46"/>
    <w:rsid w:val="006820DB"/>
    <w:rsid w:val="0068258C"/>
    <w:rsid w:val="00682D19"/>
    <w:rsid w:val="00682E6B"/>
    <w:rsid w:val="00682F7B"/>
    <w:rsid w:val="006830EE"/>
    <w:rsid w:val="00683118"/>
    <w:rsid w:val="0068314B"/>
    <w:rsid w:val="0068340A"/>
    <w:rsid w:val="00683444"/>
    <w:rsid w:val="006837C9"/>
    <w:rsid w:val="00684786"/>
    <w:rsid w:val="006849E1"/>
    <w:rsid w:val="00684C2F"/>
    <w:rsid w:val="00684C60"/>
    <w:rsid w:val="00684CF6"/>
    <w:rsid w:val="00684DDE"/>
    <w:rsid w:val="006854EE"/>
    <w:rsid w:val="0068585C"/>
    <w:rsid w:val="00685B2D"/>
    <w:rsid w:val="00685E16"/>
    <w:rsid w:val="0068640A"/>
    <w:rsid w:val="006865A4"/>
    <w:rsid w:val="00686BC0"/>
    <w:rsid w:val="00686CC2"/>
    <w:rsid w:val="00687751"/>
    <w:rsid w:val="00687C51"/>
    <w:rsid w:val="00687E4A"/>
    <w:rsid w:val="00687E5F"/>
    <w:rsid w:val="00687FE4"/>
    <w:rsid w:val="00690259"/>
    <w:rsid w:val="00690388"/>
    <w:rsid w:val="006904C0"/>
    <w:rsid w:val="00690529"/>
    <w:rsid w:val="006906D8"/>
    <w:rsid w:val="00690CEB"/>
    <w:rsid w:val="00690FA0"/>
    <w:rsid w:val="00690FDE"/>
    <w:rsid w:val="006912AC"/>
    <w:rsid w:val="00691329"/>
    <w:rsid w:val="00691A54"/>
    <w:rsid w:val="00691C67"/>
    <w:rsid w:val="00691EDB"/>
    <w:rsid w:val="00691FD5"/>
    <w:rsid w:val="00692955"/>
    <w:rsid w:val="00692C97"/>
    <w:rsid w:val="00693334"/>
    <w:rsid w:val="0069336F"/>
    <w:rsid w:val="00693597"/>
    <w:rsid w:val="00693715"/>
    <w:rsid w:val="00693944"/>
    <w:rsid w:val="00693CA7"/>
    <w:rsid w:val="00694181"/>
    <w:rsid w:val="00694309"/>
    <w:rsid w:val="00694932"/>
    <w:rsid w:val="00694FEF"/>
    <w:rsid w:val="006952EE"/>
    <w:rsid w:val="00695A4B"/>
    <w:rsid w:val="00695AA0"/>
    <w:rsid w:val="00695F6A"/>
    <w:rsid w:val="006960B4"/>
    <w:rsid w:val="006964D6"/>
    <w:rsid w:val="00696AB8"/>
    <w:rsid w:val="00696CA4"/>
    <w:rsid w:val="00696CDC"/>
    <w:rsid w:val="00696D4F"/>
    <w:rsid w:val="00696DB4"/>
    <w:rsid w:val="00696DBB"/>
    <w:rsid w:val="00697321"/>
    <w:rsid w:val="006979EF"/>
    <w:rsid w:val="00697AA3"/>
    <w:rsid w:val="00697B24"/>
    <w:rsid w:val="00697C5A"/>
    <w:rsid w:val="006A02D5"/>
    <w:rsid w:val="006A0E1A"/>
    <w:rsid w:val="006A0FC8"/>
    <w:rsid w:val="006A1152"/>
    <w:rsid w:val="006A11F5"/>
    <w:rsid w:val="006A1245"/>
    <w:rsid w:val="006A1361"/>
    <w:rsid w:val="006A1555"/>
    <w:rsid w:val="006A19A3"/>
    <w:rsid w:val="006A1D24"/>
    <w:rsid w:val="006A1DD6"/>
    <w:rsid w:val="006A22CD"/>
    <w:rsid w:val="006A22F6"/>
    <w:rsid w:val="006A296E"/>
    <w:rsid w:val="006A2F28"/>
    <w:rsid w:val="006A3123"/>
    <w:rsid w:val="006A3329"/>
    <w:rsid w:val="006A37FF"/>
    <w:rsid w:val="006A39E8"/>
    <w:rsid w:val="006A3C37"/>
    <w:rsid w:val="006A3D6C"/>
    <w:rsid w:val="006A434D"/>
    <w:rsid w:val="006A46AA"/>
    <w:rsid w:val="006A46C3"/>
    <w:rsid w:val="006A47A8"/>
    <w:rsid w:val="006A484E"/>
    <w:rsid w:val="006A5032"/>
    <w:rsid w:val="006A5BEB"/>
    <w:rsid w:val="006A5E70"/>
    <w:rsid w:val="006A6542"/>
    <w:rsid w:val="006A6772"/>
    <w:rsid w:val="006A6AF3"/>
    <w:rsid w:val="006A6F78"/>
    <w:rsid w:val="006A7516"/>
    <w:rsid w:val="006A77B6"/>
    <w:rsid w:val="006A7855"/>
    <w:rsid w:val="006A79D7"/>
    <w:rsid w:val="006B0416"/>
    <w:rsid w:val="006B065F"/>
    <w:rsid w:val="006B0770"/>
    <w:rsid w:val="006B1496"/>
    <w:rsid w:val="006B1BC1"/>
    <w:rsid w:val="006B2404"/>
    <w:rsid w:val="006B2494"/>
    <w:rsid w:val="006B2DA7"/>
    <w:rsid w:val="006B3179"/>
    <w:rsid w:val="006B3398"/>
    <w:rsid w:val="006B3CA5"/>
    <w:rsid w:val="006B3D7A"/>
    <w:rsid w:val="006B400B"/>
    <w:rsid w:val="006B404D"/>
    <w:rsid w:val="006B43BB"/>
    <w:rsid w:val="006B46BA"/>
    <w:rsid w:val="006B4910"/>
    <w:rsid w:val="006B4FA0"/>
    <w:rsid w:val="006B54AE"/>
    <w:rsid w:val="006B5CE8"/>
    <w:rsid w:val="006B6127"/>
    <w:rsid w:val="006B66EA"/>
    <w:rsid w:val="006B689E"/>
    <w:rsid w:val="006B6BFE"/>
    <w:rsid w:val="006B6F13"/>
    <w:rsid w:val="006B70D4"/>
    <w:rsid w:val="006B762B"/>
    <w:rsid w:val="006B778C"/>
    <w:rsid w:val="006B78EA"/>
    <w:rsid w:val="006B7BAE"/>
    <w:rsid w:val="006B7CD1"/>
    <w:rsid w:val="006B7D83"/>
    <w:rsid w:val="006C004A"/>
    <w:rsid w:val="006C0074"/>
    <w:rsid w:val="006C0AB6"/>
    <w:rsid w:val="006C0BAF"/>
    <w:rsid w:val="006C0D68"/>
    <w:rsid w:val="006C0EBC"/>
    <w:rsid w:val="006C11BB"/>
    <w:rsid w:val="006C14C4"/>
    <w:rsid w:val="006C1599"/>
    <w:rsid w:val="006C278B"/>
    <w:rsid w:val="006C2B01"/>
    <w:rsid w:val="006C2CCB"/>
    <w:rsid w:val="006C2D6B"/>
    <w:rsid w:val="006C33C7"/>
    <w:rsid w:val="006C46A1"/>
    <w:rsid w:val="006C4826"/>
    <w:rsid w:val="006C4C79"/>
    <w:rsid w:val="006C4D0F"/>
    <w:rsid w:val="006C4D5F"/>
    <w:rsid w:val="006C4D8B"/>
    <w:rsid w:val="006C536F"/>
    <w:rsid w:val="006C563C"/>
    <w:rsid w:val="006C59E0"/>
    <w:rsid w:val="006C5D66"/>
    <w:rsid w:val="006C5FD6"/>
    <w:rsid w:val="006C600D"/>
    <w:rsid w:val="006C6085"/>
    <w:rsid w:val="006C6093"/>
    <w:rsid w:val="006C60AD"/>
    <w:rsid w:val="006C6C6E"/>
    <w:rsid w:val="006C6F4E"/>
    <w:rsid w:val="006C7080"/>
    <w:rsid w:val="006C75E6"/>
    <w:rsid w:val="006D027C"/>
    <w:rsid w:val="006D0A90"/>
    <w:rsid w:val="006D0B80"/>
    <w:rsid w:val="006D1210"/>
    <w:rsid w:val="006D12B5"/>
    <w:rsid w:val="006D2033"/>
    <w:rsid w:val="006D21C8"/>
    <w:rsid w:val="006D229E"/>
    <w:rsid w:val="006D2587"/>
    <w:rsid w:val="006D25B5"/>
    <w:rsid w:val="006D2D7A"/>
    <w:rsid w:val="006D2E11"/>
    <w:rsid w:val="006D2E28"/>
    <w:rsid w:val="006D2FE7"/>
    <w:rsid w:val="006D3051"/>
    <w:rsid w:val="006D3A19"/>
    <w:rsid w:val="006D3D81"/>
    <w:rsid w:val="006D4313"/>
    <w:rsid w:val="006D43FF"/>
    <w:rsid w:val="006D4648"/>
    <w:rsid w:val="006D4980"/>
    <w:rsid w:val="006D4CE9"/>
    <w:rsid w:val="006D4E4F"/>
    <w:rsid w:val="006D548C"/>
    <w:rsid w:val="006D58D3"/>
    <w:rsid w:val="006D58E3"/>
    <w:rsid w:val="006D59EE"/>
    <w:rsid w:val="006D5BDF"/>
    <w:rsid w:val="006D5DA8"/>
    <w:rsid w:val="006D5F78"/>
    <w:rsid w:val="006D6139"/>
    <w:rsid w:val="006D68A9"/>
    <w:rsid w:val="006D6FB7"/>
    <w:rsid w:val="006D7110"/>
    <w:rsid w:val="006D732D"/>
    <w:rsid w:val="006D770A"/>
    <w:rsid w:val="006D784B"/>
    <w:rsid w:val="006D7B2D"/>
    <w:rsid w:val="006D7CA9"/>
    <w:rsid w:val="006D7D46"/>
    <w:rsid w:val="006D7FEC"/>
    <w:rsid w:val="006E021E"/>
    <w:rsid w:val="006E0438"/>
    <w:rsid w:val="006E0957"/>
    <w:rsid w:val="006E0CDE"/>
    <w:rsid w:val="006E0CFA"/>
    <w:rsid w:val="006E0FB6"/>
    <w:rsid w:val="006E17C4"/>
    <w:rsid w:val="006E203E"/>
    <w:rsid w:val="006E20E2"/>
    <w:rsid w:val="006E2187"/>
    <w:rsid w:val="006E229E"/>
    <w:rsid w:val="006E2406"/>
    <w:rsid w:val="006E25D6"/>
    <w:rsid w:val="006E2603"/>
    <w:rsid w:val="006E2608"/>
    <w:rsid w:val="006E2613"/>
    <w:rsid w:val="006E2B75"/>
    <w:rsid w:val="006E3050"/>
    <w:rsid w:val="006E31A1"/>
    <w:rsid w:val="006E31B8"/>
    <w:rsid w:val="006E31F4"/>
    <w:rsid w:val="006E359C"/>
    <w:rsid w:val="006E3989"/>
    <w:rsid w:val="006E3D4A"/>
    <w:rsid w:val="006E40A7"/>
    <w:rsid w:val="006E4210"/>
    <w:rsid w:val="006E46C3"/>
    <w:rsid w:val="006E46FC"/>
    <w:rsid w:val="006E4803"/>
    <w:rsid w:val="006E49B3"/>
    <w:rsid w:val="006E4C9F"/>
    <w:rsid w:val="006E4DE5"/>
    <w:rsid w:val="006E599F"/>
    <w:rsid w:val="006E59A6"/>
    <w:rsid w:val="006E6464"/>
    <w:rsid w:val="006E654B"/>
    <w:rsid w:val="006E66AC"/>
    <w:rsid w:val="006E7080"/>
    <w:rsid w:val="006E742E"/>
    <w:rsid w:val="006E7CC9"/>
    <w:rsid w:val="006F06A9"/>
    <w:rsid w:val="006F0950"/>
    <w:rsid w:val="006F0B51"/>
    <w:rsid w:val="006F0DCB"/>
    <w:rsid w:val="006F0DD2"/>
    <w:rsid w:val="006F17B9"/>
    <w:rsid w:val="006F1A71"/>
    <w:rsid w:val="006F23D2"/>
    <w:rsid w:val="006F23DA"/>
    <w:rsid w:val="006F2664"/>
    <w:rsid w:val="006F26AA"/>
    <w:rsid w:val="006F2966"/>
    <w:rsid w:val="006F29BD"/>
    <w:rsid w:val="006F3253"/>
    <w:rsid w:val="006F3668"/>
    <w:rsid w:val="006F3B8D"/>
    <w:rsid w:val="006F3CFC"/>
    <w:rsid w:val="006F4245"/>
    <w:rsid w:val="006F42C6"/>
    <w:rsid w:val="006F4F20"/>
    <w:rsid w:val="006F52C6"/>
    <w:rsid w:val="006F5382"/>
    <w:rsid w:val="006F541A"/>
    <w:rsid w:val="006F54E6"/>
    <w:rsid w:val="006F5B90"/>
    <w:rsid w:val="006F5C0A"/>
    <w:rsid w:val="006F6315"/>
    <w:rsid w:val="006F6ED8"/>
    <w:rsid w:val="006F6FD1"/>
    <w:rsid w:val="006F7182"/>
    <w:rsid w:val="006F72E8"/>
    <w:rsid w:val="006F7455"/>
    <w:rsid w:val="006F758F"/>
    <w:rsid w:val="006F75B4"/>
    <w:rsid w:val="006F7A3E"/>
    <w:rsid w:val="006F7E5E"/>
    <w:rsid w:val="0070000A"/>
    <w:rsid w:val="007006B3"/>
    <w:rsid w:val="00700B67"/>
    <w:rsid w:val="00700EFE"/>
    <w:rsid w:val="00701456"/>
    <w:rsid w:val="0070171F"/>
    <w:rsid w:val="00701745"/>
    <w:rsid w:val="00701F02"/>
    <w:rsid w:val="00702316"/>
    <w:rsid w:val="0070246E"/>
    <w:rsid w:val="00702476"/>
    <w:rsid w:val="00702BF9"/>
    <w:rsid w:val="00702C8F"/>
    <w:rsid w:val="00703282"/>
    <w:rsid w:val="007037E8"/>
    <w:rsid w:val="00703A4B"/>
    <w:rsid w:val="00703BDF"/>
    <w:rsid w:val="00703EFF"/>
    <w:rsid w:val="00703F5E"/>
    <w:rsid w:val="007042C8"/>
    <w:rsid w:val="00704681"/>
    <w:rsid w:val="00704B56"/>
    <w:rsid w:val="00704DAC"/>
    <w:rsid w:val="007055B4"/>
    <w:rsid w:val="00705625"/>
    <w:rsid w:val="0070577A"/>
    <w:rsid w:val="00705AC8"/>
    <w:rsid w:val="00705C3D"/>
    <w:rsid w:val="007061C7"/>
    <w:rsid w:val="007066C5"/>
    <w:rsid w:val="007066DD"/>
    <w:rsid w:val="00706C4C"/>
    <w:rsid w:val="00706D4B"/>
    <w:rsid w:val="0070711E"/>
    <w:rsid w:val="00707607"/>
    <w:rsid w:val="0070765E"/>
    <w:rsid w:val="00707C9E"/>
    <w:rsid w:val="00707DBA"/>
    <w:rsid w:val="00707F0F"/>
    <w:rsid w:val="00710556"/>
    <w:rsid w:val="00710B72"/>
    <w:rsid w:val="00710BC8"/>
    <w:rsid w:val="00710DBE"/>
    <w:rsid w:val="00710DFC"/>
    <w:rsid w:val="0071121C"/>
    <w:rsid w:val="0071134D"/>
    <w:rsid w:val="00711677"/>
    <w:rsid w:val="0071191E"/>
    <w:rsid w:val="00711C48"/>
    <w:rsid w:val="00711F66"/>
    <w:rsid w:val="007120AC"/>
    <w:rsid w:val="00712728"/>
    <w:rsid w:val="00712863"/>
    <w:rsid w:val="00712C90"/>
    <w:rsid w:val="00712FB1"/>
    <w:rsid w:val="00713010"/>
    <w:rsid w:val="007131A8"/>
    <w:rsid w:val="00713C38"/>
    <w:rsid w:val="00713C5A"/>
    <w:rsid w:val="00714082"/>
    <w:rsid w:val="00714607"/>
    <w:rsid w:val="00714A54"/>
    <w:rsid w:val="00714E85"/>
    <w:rsid w:val="00714F77"/>
    <w:rsid w:val="00714F90"/>
    <w:rsid w:val="0071508A"/>
    <w:rsid w:val="007152E2"/>
    <w:rsid w:val="00715674"/>
    <w:rsid w:val="00715F69"/>
    <w:rsid w:val="00716343"/>
    <w:rsid w:val="0071645F"/>
    <w:rsid w:val="0071651C"/>
    <w:rsid w:val="0071686B"/>
    <w:rsid w:val="0071722D"/>
    <w:rsid w:val="00717292"/>
    <w:rsid w:val="00717E94"/>
    <w:rsid w:val="00717F11"/>
    <w:rsid w:val="0072010E"/>
    <w:rsid w:val="00720CC5"/>
    <w:rsid w:val="00720E9F"/>
    <w:rsid w:val="007211FD"/>
    <w:rsid w:val="0072125B"/>
    <w:rsid w:val="00721478"/>
    <w:rsid w:val="00721529"/>
    <w:rsid w:val="00721FF1"/>
    <w:rsid w:val="00722AA8"/>
    <w:rsid w:val="007230A1"/>
    <w:rsid w:val="00723B2C"/>
    <w:rsid w:val="00723B4B"/>
    <w:rsid w:val="007241AE"/>
    <w:rsid w:val="007243C7"/>
    <w:rsid w:val="00724AC8"/>
    <w:rsid w:val="0072533C"/>
    <w:rsid w:val="00725479"/>
    <w:rsid w:val="007255CD"/>
    <w:rsid w:val="007256EC"/>
    <w:rsid w:val="00725837"/>
    <w:rsid w:val="00725E59"/>
    <w:rsid w:val="00726404"/>
    <w:rsid w:val="007264E3"/>
    <w:rsid w:val="00727E38"/>
    <w:rsid w:val="007304EE"/>
    <w:rsid w:val="00730808"/>
    <w:rsid w:val="00730BEA"/>
    <w:rsid w:val="00731048"/>
    <w:rsid w:val="00731786"/>
    <w:rsid w:val="00731890"/>
    <w:rsid w:val="00731AE6"/>
    <w:rsid w:val="007323A9"/>
    <w:rsid w:val="0073241D"/>
    <w:rsid w:val="00732677"/>
    <w:rsid w:val="007331DD"/>
    <w:rsid w:val="00733204"/>
    <w:rsid w:val="00733524"/>
    <w:rsid w:val="00733A0E"/>
    <w:rsid w:val="00733DF6"/>
    <w:rsid w:val="007340AE"/>
    <w:rsid w:val="0073415F"/>
    <w:rsid w:val="00734788"/>
    <w:rsid w:val="007347B1"/>
    <w:rsid w:val="00734B63"/>
    <w:rsid w:val="00734ECD"/>
    <w:rsid w:val="0073537D"/>
    <w:rsid w:val="00735A22"/>
    <w:rsid w:val="00735CC2"/>
    <w:rsid w:val="00735E69"/>
    <w:rsid w:val="0073615A"/>
    <w:rsid w:val="0073632C"/>
    <w:rsid w:val="00737120"/>
    <w:rsid w:val="00737241"/>
    <w:rsid w:val="0073763D"/>
    <w:rsid w:val="007376B4"/>
    <w:rsid w:val="00737966"/>
    <w:rsid w:val="00737BAB"/>
    <w:rsid w:val="0074014F"/>
    <w:rsid w:val="00740519"/>
    <w:rsid w:val="00740548"/>
    <w:rsid w:val="007405F7"/>
    <w:rsid w:val="007408F0"/>
    <w:rsid w:val="00740A0A"/>
    <w:rsid w:val="00740DAB"/>
    <w:rsid w:val="007410CB"/>
    <w:rsid w:val="0074110A"/>
    <w:rsid w:val="0074111D"/>
    <w:rsid w:val="00741204"/>
    <w:rsid w:val="00741325"/>
    <w:rsid w:val="007415E8"/>
    <w:rsid w:val="0074192A"/>
    <w:rsid w:val="00741949"/>
    <w:rsid w:val="00741975"/>
    <w:rsid w:val="00741C84"/>
    <w:rsid w:val="00742917"/>
    <w:rsid w:val="00742952"/>
    <w:rsid w:val="00742BF4"/>
    <w:rsid w:val="00742D8C"/>
    <w:rsid w:val="00742FE5"/>
    <w:rsid w:val="007434D1"/>
    <w:rsid w:val="00743C4F"/>
    <w:rsid w:val="00744243"/>
    <w:rsid w:val="00744926"/>
    <w:rsid w:val="007449ED"/>
    <w:rsid w:val="00744BC4"/>
    <w:rsid w:val="007450EF"/>
    <w:rsid w:val="00745241"/>
    <w:rsid w:val="007452ED"/>
    <w:rsid w:val="00745314"/>
    <w:rsid w:val="00745FFA"/>
    <w:rsid w:val="00746187"/>
    <w:rsid w:val="007467F0"/>
    <w:rsid w:val="00746CCC"/>
    <w:rsid w:val="00746DBB"/>
    <w:rsid w:val="00747245"/>
    <w:rsid w:val="0074729A"/>
    <w:rsid w:val="00747514"/>
    <w:rsid w:val="007475D9"/>
    <w:rsid w:val="0074761A"/>
    <w:rsid w:val="00750119"/>
    <w:rsid w:val="0075078B"/>
    <w:rsid w:val="007507E6"/>
    <w:rsid w:val="00750847"/>
    <w:rsid w:val="00751463"/>
    <w:rsid w:val="0075147A"/>
    <w:rsid w:val="00751530"/>
    <w:rsid w:val="007519A2"/>
    <w:rsid w:val="00751A29"/>
    <w:rsid w:val="00751C97"/>
    <w:rsid w:val="007522EC"/>
    <w:rsid w:val="007524D0"/>
    <w:rsid w:val="007525F2"/>
    <w:rsid w:val="00752C94"/>
    <w:rsid w:val="00752C96"/>
    <w:rsid w:val="00752E2D"/>
    <w:rsid w:val="00752E9E"/>
    <w:rsid w:val="00753E1F"/>
    <w:rsid w:val="00753FE4"/>
    <w:rsid w:val="007540F9"/>
    <w:rsid w:val="00754383"/>
    <w:rsid w:val="00755572"/>
    <w:rsid w:val="00755877"/>
    <w:rsid w:val="007558D4"/>
    <w:rsid w:val="00755ED6"/>
    <w:rsid w:val="00756124"/>
    <w:rsid w:val="007562D1"/>
    <w:rsid w:val="007572EA"/>
    <w:rsid w:val="0075759F"/>
    <w:rsid w:val="0075766F"/>
    <w:rsid w:val="00757BC9"/>
    <w:rsid w:val="00757E1A"/>
    <w:rsid w:val="00757FC4"/>
    <w:rsid w:val="00760389"/>
    <w:rsid w:val="0076068B"/>
    <w:rsid w:val="00760E8F"/>
    <w:rsid w:val="00760FE0"/>
    <w:rsid w:val="007618F2"/>
    <w:rsid w:val="0076194F"/>
    <w:rsid w:val="00761E06"/>
    <w:rsid w:val="007621CD"/>
    <w:rsid w:val="00762DFF"/>
    <w:rsid w:val="00762EDF"/>
    <w:rsid w:val="0076330A"/>
    <w:rsid w:val="007636C1"/>
    <w:rsid w:val="007639CA"/>
    <w:rsid w:val="00763DFE"/>
    <w:rsid w:val="007644B6"/>
    <w:rsid w:val="00764B8B"/>
    <w:rsid w:val="00764EF6"/>
    <w:rsid w:val="00764F7E"/>
    <w:rsid w:val="00765665"/>
    <w:rsid w:val="00766256"/>
    <w:rsid w:val="0076665D"/>
    <w:rsid w:val="00766906"/>
    <w:rsid w:val="00766C43"/>
    <w:rsid w:val="00766EA9"/>
    <w:rsid w:val="00767175"/>
    <w:rsid w:val="0076740E"/>
    <w:rsid w:val="00767875"/>
    <w:rsid w:val="00767A2F"/>
    <w:rsid w:val="00767E20"/>
    <w:rsid w:val="0077091C"/>
    <w:rsid w:val="00770B43"/>
    <w:rsid w:val="00770DF6"/>
    <w:rsid w:val="00770E22"/>
    <w:rsid w:val="00770F03"/>
    <w:rsid w:val="00771038"/>
    <w:rsid w:val="007717E2"/>
    <w:rsid w:val="0077261D"/>
    <w:rsid w:val="0077428E"/>
    <w:rsid w:val="00774621"/>
    <w:rsid w:val="00774B2C"/>
    <w:rsid w:val="0077516E"/>
    <w:rsid w:val="007754AE"/>
    <w:rsid w:val="00775513"/>
    <w:rsid w:val="00775C35"/>
    <w:rsid w:val="00775E5C"/>
    <w:rsid w:val="0077613F"/>
    <w:rsid w:val="00776309"/>
    <w:rsid w:val="00776A5B"/>
    <w:rsid w:val="00776AE7"/>
    <w:rsid w:val="00776EAC"/>
    <w:rsid w:val="0077724E"/>
    <w:rsid w:val="0077765A"/>
    <w:rsid w:val="0077776D"/>
    <w:rsid w:val="00780A6E"/>
    <w:rsid w:val="00780B8C"/>
    <w:rsid w:val="00780CB2"/>
    <w:rsid w:val="0078165B"/>
    <w:rsid w:val="0078194E"/>
    <w:rsid w:val="00781B2A"/>
    <w:rsid w:val="00781BDD"/>
    <w:rsid w:val="00781EA7"/>
    <w:rsid w:val="0078227E"/>
    <w:rsid w:val="00782B02"/>
    <w:rsid w:val="00782D74"/>
    <w:rsid w:val="007834DF"/>
    <w:rsid w:val="007836CC"/>
    <w:rsid w:val="00783849"/>
    <w:rsid w:val="00783C5B"/>
    <w:rsid w:val="00784038"/>
    <w:rsid w:val="00784BE4"/>
    <w:rsid w:val="00785851"/>
    <w:rsid w:val="00785C47"/>
    <w:rsid w:val="00785F0B"/>
    <w:rsid w:val="00785F71"/>
    <w:rsid w:val="0078642B"/>
    <w:rsid w:val="0078647D"/>
    <w:rsid w:val="0078676A"/>
    <w:rsid w:val="00786E70"/>
    <w:rsid w:val="00787610"/>
    <w:rsid w:val="007878C8"/>
    <w:rsid w:val="0079027E"/>
    <w:rsid w:val="00790378"/>
    <w:rsid w:val="007903EB"/>
    <w:rsid w:val="007909C9"/>
    <w:rsid w:val="00790CB4"/>
    <w:rsid w:val="00790D78"/>
    <w:rsid w:val="00790F45"/>
    <w:rsid w:val="00790FFB"/>
    <w:rsid w:val="00791166"/>
    <w:rsid w:val="0079139F"/>
    <w:rsid w:val="0079184D"/>
    <w:rsid w:val="007918F2"/>
    <w:rsid w:val="0079203C"/>
    <w:rsid w:val="00792072"/>
    <w:rsid w:val="0079260C"/>
    <w:rsid w:val="00792ABB"/>
    <w:rsid w:val="00792CED"/>
    <w:rsid w:val="00792EEF"/>
    <w:rsid w:val="0079301B"/>
    <w:rsid w:val="00793501"/>
    <w:rsid w:val="00793921"/>
    <w:rsid w:val="00793CD4"/>
    <w:rsid w:val="00793F94"/>
    <w:rsid w:val="00794023"/>
    <w:rsid w:val="007940CD"/>
    <w:rsid w:val="00794186"/>
    <w:rsid w:val="00794344"/>
    <w:rsid w:val="007944FB"/>
    <w:rsid w:val="00794BF9"/>
    <w:rsid w:val="00794C5A"/>
    <w:rsid w:val="00794EC9"/>
    <w:rsid w:val="00795351"/>
    <w:rsid w:val="00795453"/>
    <w:rsid w:val="007955B8"/>
    <w:rsid w:val="00795BA6"/>
    <w:rsid w:val="00795BF4"/>
    <w:rsid w:val="00795DF5"/>
    <w:rsid w:val="00795E3C"/>
    <w:rsid w:val="00795E8E"/>
    <w:rsid w:val="00795FAA"/>
    <w:rsid w:val="007963ED"/>
    <w:rsid w:val="0079655E"/>
    <w:rsid w:val="00796ADB"/>
    <w:rsid w:val="00797453"/>
    <w:rsid w:val="007976F1"/>
    <w:rsid w:val="00797918"/>
    <w:rsid w:val="00797FB2"/>
    <w:rsid w:val="007A0004"/>
    <w:rsid w:val="007A0227"/>
    <w:rsid w:val="007A12B6"/>
    <w:rsid w:val="007A17D3"/>
    <w:rsid w:val="007A1CDD"/>
    <w:rsid w:val="007A1D9D"/>
    <w:rsid w:val="007A2009"/>
    <w:rsid w:val="007A216C"/>
    <w:rsid w:val="007A2C57"/>
    <w:rsid w:val="007A3160"/>
    <w:rsid w:val="007A339D"/>
    <w:rsid w:val="007A33A0"/>
    <w:rsid w:val="007A33F4"/>
    <w:rsid w:val="007A39CF"/>
    <w:rsid w:val="007A425D"/>
    <w:rsid w:val="007A4371"/>
    <w:rsid w:val="007A477B"/>
    <w:rsid w:val="007A4D33"/>
    <w:rsid w:val="007A4E11"/>
    <w:rsid w:val="007A5005"/>
    <w:rsid w:val="007A51E0"/>
    <w:rsid w:val="007A57A2"/>
    <w:rsid w:val="007A595D"/>
    <w:rsid w:val="007A5A37"/>
    <w:rsid w:val="007A5E01"/>
    <w:rsid w:val="007A649B"/>
    <w:rsid w:val="007A64CA"/>
    <w:rsid w:val="007A6A1A"/>
    <w:rsid w:val="007A6A9A"/>
    <w:rsid w:val="007A7347"/>
    <w:rsid w:val="007A753B"/>
    <w:rsid w:val="007A7587"/>
    <w:rsid w:val="007A7ADC"/>
    <w:rsid w:val="007A7DE0"/>
    <w:rsid w:val="007A7E86"/>
    <w:rsid w:val="007A7F39"/>
    <w:rsid w:val="007B0D49"/>
    <w:rsid w:val="007B10BB"/>
    <w:rsid w:val="007B17C0"/>
    <w:rsid w:val="007B1C3D"/>
    <w:rsid w:val="007B1DFF"/>
    <w:rsid w:val="007B2A35"/>
    <w:rsid w:val="007B2D42"/>
    <w:rsid w:val="007B2DAF"/>
    <w:rsid w:val="007B2FB6"/>
    <w:rsid w:val="007B322A"/>
    <w:rsid w:val="007B3641"/>
    <w:rsid w:val="007B3A7A"/>
    <w:rsid w:val="007B41A8"/>
    <w:rsid w:val="007B41D6"/>
    <w:rsid w:val="007B444A"/>
    <w:rsid w:val="007B455E"/>
    <w:rsid w:val="007B4785"/>
    <w:rsid w:val="007B495D"/>
    <w:rsid w:val="007B4DFD"/>
    <w:rsid w:val="007B4E7B"/>
    <w:rsid w:val="007B4EB1"/>
    <w:rsid w:val="007B4FEC"/>
    <w:rsid w:val="007B5BD9"/>
    <w:rsid w:val="007B6148"/>
    <w:rsid w:val="007B7171"/>
    <w:rsid w:val="007B73AE"/>
    <w:rsid w:val="007B76AE"/>
    <w:rsid w:val="007B7AEA"/>
    <w:rsid w:val="007B7BCB"/>
    <w:rsid w:val="007B7E4D"/>
    <w:rsid w:val="007B7F80"/>
    <w:rsid w:val="007C05BF"/>
    <w:rsid w:val="007C0781"/>
    <w:rsid w:val="007C0A4E"/>
    <w:rsid w:val="007C0DF3"/>
    <w:rsid w:val="007C0E26"/>
    <w:rsid w:val="007C0F3B"/>
    <w:rsid w:val="007C1502"/>
    <w:rsid w:val="007C16BF"/>
    <w:rsid w:val="007C1F80"/>
    <w:rsid w:val="007C23A1"/>
    <w:rsid w:val="007C24BF"/>
    <w:rsid w:val="007C24F9"/>
    <w:rsid w:val="007C2743"/>
    <w:rsid w:val="007C2983"/>
    <w:rsid w:val="007C2B81"/>
    <w:rsid w:val="007C2CDB"/>
    <w:rsid w:val="007C3B9D"/>
    <w:rsid w:val="007C3C4B"/>
    <w:rsid w:val="007C45FF"/>
    <w:rsid w:val="007C5698"/>
    <w:rsid w:val="007C56E2"/>
    <w:rsid w:val="007C5B70"/>
    <w:rsid w:val="007C5C02"/>
    <w:rsid w:val="007C5C96"/>
    <w:rsid w:val="007C657C"/>
    <w:rsid w:val="007C6A72"/>
    <w:rsid w:val="007C6F83"/>
    <w:rsid w:val="007C6F84"/>
    <w:rsid w:val="007C733E"/>
    <w:rsid w:val="007C7E93"/>
    <w:rsid w:val="007D048D"/>
    <w:rsid w:val="007D13F2"/>
    <w:rsid w:val="007D15F8"/>
    <w:rsid w:val="007D1794"/>
    <w:rsid w:val="007D17A2"/>
    <w:rsid w:val="007D17CC"/>
    <w:rsid w:val="007D1A16"/>
    <w:rsid w:val="007D1B63"/>
    <w:rsid w:val="007D2292"/>
    <w:rsid w:val="007D2320"/>
    <w:rsid w:val="007D2369"/>
    <w:rsid w:val="007D28D6"/>
    <w:rsid w:val="007D2D0A"/>
    <w:rsid w:val="007D2D90"/>
    <w:rsid w:val="007D2E12"/>
    <w:rsid w:val="007D3021"/>
    <w:rsid w:val="007D31CA"/>
    <w:rsid w:val="007D345C"/>
    <w:rsid w:val="007D3ADA"/>
    <w:rsid w:val="007D3CCE"/>
    <w:rsid w:val="007D41B8"/>
    <w:rsid w:val="007D4535"/>
    <w:rsid w:val="007D464B"/>
    <w:rsid w:val="007D4EB5"/>
    <w:rsid w:val="007D58B8"/>
    <w:rsid w:val="007D602A"/>
    <w:rsid w:val="007D6A5A"/>
    <w:rsid w:val="007D72B3"/>
    <w:rsid w:val="007D73B4"/>
    <w:rsid w:val="007D73D0"/>
    <w:rsid w:val="007D7901"/>
    <w:rsid w:val="007D7A8C"/>
    <w:rsid w:val="007D7CD7"/>
    <w:rsid w:val="007E02F0"/>
    <w:rsid w:val="007E0386"/>
    <w:rsid w:val="007E06B2"/>
    <w:rsid w:val="007E0D99"/>
    <w:rsid w:val="007E1882"/>
    <w:rsid w:val="007E249E"/>
    <w:rsid w:val="007E2615"/>
    <w:rsid w:val="007E29EC"/>
    <w:rsid w:val="007E2D05"/>
    <w:rsid w:val="007E2EDE"/>
    <w:rsid w:val="007E30B9"/>
    <w:rsid w:val="007E30DA"/>
    <w:rsid w:val="007E3163"/>
    <w:rsid w:val="007E33EF"/>
    <w:rsid w:val="007E3438"/>
    <w:rsid w:val="007E3460"/>
    <w:rsid w:val="007E3687"/>
    <w:rsid w:val="007E3A6C"/>
    <w:rsid w:val="007E3FDC"/>
    <w:rsid w:val="007E43AE"/>
    <w:rsid w:val="007E46D5"/>
    <w:rsid w:val="007E4AC9"/>
    <w:rsid w:val="007E4CCE"/>
    <w:rsid w:val="007E4EA8"/>
    <w:rsid w:val="007E4F97"/>
    <w:rsid w:val="007E55BB"/>
    <w:rsid w:val="007E5671"/>
    <w:rsid w:val="007E581C"/>
    <w:rsid w:val="007E5841"/>
    <w:rsid w:val="007E5A91"/>
    <w:rsid w:val="007E5B4E"/>
    <w:rsid w:val="007E5BD9"/>
    <w:rsid w:val="007E5C62"/>
    <w:rsid w:val="007E627E"/>
    <w:rsid w:val="007E6293"/>
    <w:rsid w:val="007E63AC"/>
    <w:rsid w:val="007E65A0"/>
    <w:rsid w:val="007E6E46"/>
    <w:rsid w:val="007E722B"/>
    <w:rsid w:val="007E735A"/>
    <w:rsid w:val="007E7597"/>
    <w:rsid w:val="007E780B"/>
    <w:rsid w:val="007E787A"/>
    <w:rsid w:val="007E7A17"/>
    <w:rsid w:val="007F074E"/>
    <w:rsid w:val="007F0A79"/>
    <w:rsid w:val="007F12ED"/>
    <w:rsid w:val="007F1FCF"/>
    <w:rsid w:val="007F2B0C"/>
    <w:rsid w:val="007F2F97"/>
    <w:rsid w:val="007F31BA"/>
    <w:rsid w:val="007F357B"/>
    <w:rsid w:val="007F37DA"/>
    <w:rsid w:val="007F387F"/>
    <w:rsid w:val="007F3ACC"/>
    <w:rsid w:val="007F3C8F"/>
    <w:rsid w:val="007F4509"/>
    <w:rsid w:val="007F4574"/>
    <w:rsid w:val="007F45DD"/>
    <w:rsid w:val="007F492D"/>
    <w:rsid w:val="007F4957"/>
    <w:rsid w:val="007F4984"/>
    <w:rsid w:val="007F500C"/>
    <w:rsid w:val="007F51C6"/>
    <w:rsid w:val="007F56CA"/>
    <w:rsid w:val="007F570F"/>
    <w:rsid w:val="007F59F5"/>
    <w:rsid w:val="007F6543"/>
    <w:rsid w:val="007F6B22"/>
    <w:rsid w:val="007F76D4"/>
    <w:rsid w:val="007F7877"/>
    <w:rsid w:val="007F79D4"/>
    <w:rsid w:val="007F7A9B"/>
    <w:rsid w:val="007F7CC0"/>
    <w:rsid w:val="008002BC"/>
    <w:rsid w:val="0080059D"/>
    <w:rsid w:val="00800B05"/>
    <w:rsid w:val="008012C6"/>
    <w:rsid w:val="00801319"/>
    <w:rsid w:val="0080178A"/>
    <w:rsid w:val="0080204E"/>
    <w:rsid w:val="00802094"/>
    <w:rsid w:val="008025E9"/>
    <w:rsid w:val="008026E7"/>
    <w:rsid w:val="00803065"/>
    <w:rsid w:val="00803558"/>
    <w:rsid w:val="0080363F"/>
    <w:rsid w:val="00803D57"/>
    <w:rsid w:val="008040F6"/>
    <w:rsid w:val="008044B1"/>
    <w:rsid w:val="008048E4"/>
    <w:rsid w:val="0080572E"/>
    <w:rsid w:val="008057DF"/>
    <w:rsid w:val="00805A1D"/>
    <w:rsid w:val="00806182"/>
    <w:rsid w:val="0080620A"/>
    <w:rsid w:val="00806E62"/>
    <w:rsid w:val="00806F7F"/>
    <w:rsid w:val="0080703C"/>
    <w:rsid w:val="00807145"/>
    <w:rsid w:val="00807380"/>
    <w:rsid w:val="008073DC"/>
    <w:rsid w:val="008075E4"/>
    <w:rsid w:val="00807622"/>
    <w:rsid w:val="00807A7A"/>
    <w:rsid w:val="008106F1"/>
    <w:rsid w:val="008108F6"/>
    <w:rsid w:val="00810951"/>
    <w:rsid w:val="0081095D"/>
    <w:rsid w:val="00810A0E"/>
    <w:rsid w:val="00810DF3"/>
    <w:rsid w:val="00810E6D"/>
    <w:rsid w:val="00810F6C"/>
    <w:rsid w:val="00810FEC"/>
    <w:rsid w:val="00810FEF"/>
    <w:rsid w:val="0081102A"/>
    <w:rsid w:val="00811130"/>
    <w:rsid w:val="008111C5"/>
    <w:rsid w:val="0081121D"/>
    <w:rsid w:val="00811245"/>
    <w:rsid w:val="0081129F"/>
    <w:rsid w:val="00811E58"/>
    <w:rsid w:val="00811FE1"/>
    <w:rsid w:val="00812BC2"/>
    <w:rsid w:val="00813E42"/>
    <w:rsid w:val="008141F0"/>
    <w:rsid w:val="0081442E"/>
    <w:rsid w:val="008144E2"/>
    <w:rsid w:val="008149E7"/>
    <w:rsid w:val="00814BAE"/>
    <w:rsid w:val="00815A18"/>
    <w:rsid w:val="00816307"/>
    <w:rsid w:val="00816374"/>
    <w:rsid w:val="00816615"/>
    <w:rsid w:val="0081698D"/>
    <w:rsid w:val="00816A03"/>
    <w:rsid w:val="00816BD6"/>
    <w:rsid w:val="008174A8"/>
    <w:rsid w:val="00817C56"/>
    <w:rsid w:val="00817D14"/>
    <w:rsid w:val="00820101"/>
    <w:rsid w:val="008201C5"/>
    <w:rsid w:val="0082068C"/>
    <w:rsid w:val="00820878"/>
    <w:rsid w:val="00820C2A"/>
    <w:rsid w:val="00820F9D"/>
    <w:rsid w:val="00821B0B"/>
    <w:rsid w:val="00821E47"/>
    <w:rsid w:val="00821FEB"/>
    <w:rsid w:val="008232B1"/>
    <w:rsid w:val="00823570"/>
    <w:rsid w:val="00823635"/>
    <w:rsid w:val="008237A5"/>
    <w:rsid w:val="00823A27"/>
    <w:rsid w:val="00823B7D"/>
    <w:rsid w:val="00823BF2"/>
    <w:rsid w:val="00823C6D"/>
    <w:rsid w:val="00823CDD"/>
    <w:rsid w:val="00824173"/>
    <w:rsid w:val="00824A48"/>
    <w:rsid w:val="00824D69"/>
    <w:rsid w:val="00824E56"/>
    <w:rsid w:val="00824FAD"/>
    <w:rsid w:val="00825474"/>
    <w:rsid w:val="008254AB"/>
    <w:rsid w:val="008255C6"/>
    <w:rsid w:val="00825AC1"/>
    <w:rsid w:val="00825AC4"/>
    <w:rsid w:val="00825CF1"/>
    <w:rsid w:val="00825D01"/>
    <w:rsid w:val="00825DA8"/>
    <w:rsid w:val="00826194"/>
    <w:rsid w:val="0082660A"/>
    <w:rsid w:val="0082675C"/>
    <w:rsid w:val="00826B3D"/>
    <w:rsid w:val="00826B67"/>
    <w:rsid w:val="00826B72"/>
    <w:rsid w:val="00826F89"/>
    <w:rsid w:val="00827281"/>
    <w:rsid w:val="00827363"/>
    <w:rsid w:val="008274C7"/>
    <w:rsid w:val="00827825"/>
    <w:rsid w:val="008279D5"/>
    <w:rsid w:val="00827C1B"/>
    <w:rsid w:val="00827D55"/>
    <w:rsid w:val="00830710"/>
    <w:rsid w:val="008307CD"/>
    <w:rsid w:val="00830D30"/>
    <w:rsid w:val="00830DD7"/>
    <w:rsid w:val="00830F4A"/>
    <w:rsid w:val="00831713"/>
    <w:rsid w:val="0083199E"/>
    <w:rsid w:val="00831C5B"/>
    <w:rsid w:val="00832001"/>
    <w:rsid w:val="008322A7"/>
    <w:rsid w:val="00832761"/>
    <w:rsid w:val="008328AA"/>
    <w:rsid w:val="00832A98"/>
    <w:rsid w:val="00832AC0"/>
    <w:rsid w:val="00832E10"/>
    <w:rsid w:val="0083339D"/>
    <w:rsid w:val="00833472"/>
    <w:rsid w:val="00833641"/>
    <w:rsid w:val="0083382C"/>
    <w:rsid w:val="00833AF7"/>
    <w:rsid w:val="00833C38"/>
    <w:rsid w:val="008340AF"/>
    <w:rsid w:val="008340C4"/>
    <w:rsid w:val="00834318"/>
    <w:rsid w:val="00835049"/>
    <w:rsid w:val="00835473"/>
    <w:rsid w:val="00835520"/>
    <w:rsid w:val="0083589B"/>
    <w:rsid w:val="00835F88"/>
    <w:rsid w:val="00836068"/>
    <w:rsid w:val="00836D6D"/>
    <w:rsid w:val="00836FAF"/>
    <w:rsid w:val="00837565"/>
    <w:rsid w:val="008377AE"/>
    <w:rsid w:val="0083785C"/>
    <w:rsid w:val="008379C4"/>
    <w:rsid w:val="008379F4"/>
    <w:rsid w:val="00837A5F"/>
    <w:rsid w:val="008403C2"/>
    <w:rsid w:val="008404A4"/>
    <w:rsid w:val="00840B4B"/>
    <w:rsid w:val="00841381"/>
    <w:rsid w:val="00841466"/>
    <w:rsid w:val="00841668"/>
    <w:rsid w:val="00841810"/>
    <w:rsid w:val="00841A81"/>
    <w:rsid w:val="00841BEB"/>
    <w:rsid w:val="00841C30"/>
    <w:rsid w:val="008421F6"/>
    <w:rsid w:val="008428E2"/>
    <w:rsid w:val="0084297A"/>
    <w:rsid w:val="00842DCD"/>
    <w:rsid w:val="0084316A"/>
    <w:rsid w:val="008435AB"/>
    <w:rsid w:val="008438E0"/>
    <w:rsid w:val="0084390D"/>
    <w:rsid w:val="00843CC9"/>
    <w:rsid w:val="00844028"/>
    <w:rsid w:val="0084440B"/>
    <w:rsid w:val="008444D6"/>
    <w:rsid w:val="00844D8F"/>
    <w:rsid w:val="00844E91"/>
    <w:rsid w:val="00845119"/>
    <w:rsid w:val="00845681"/>
    <w:rsid w:val="00845E4D"/>
    <w:rsid w:val="00845F95"/>
    <w:rsid w:val="00846532"/>
    <w:rsid w:val="00847067"/>
    <w:rsid w:val="00847B46"/>
    <w:rsid w:val="00847C0E"/>
    <w:rsid w:val="00850298"/>
    <w:rsid w:val="00850392"/>
    <w:rsid w:val="008507B7"/>
    <w:rsid w:val="008509A0"/>
    <w:rsid w:val="00850A0A"/>
    <w:rsid w:val="00850EBC"/>
    <w:rsid w:val="008516A7"/>
    <w:rsid w:val="008516EB"/>
    <w:rsid w:val="00851991"/>
    <w:rsid w:val="00851A3D"/>
    <w:rsid w:val="00851A55"/>
    <w:rsid w:val="00851BE2"/>
    <w:rsid w:val="00851E23"/>
    <w:rsid w:val="008527E6"/>
    <w:rsid w:val="008528A6"/>
    <w:rsid w:val="008534FC"/>
    <w:rsid w:val="008536EB"/>
    <w:rsid w:val="008538C9"/>
    <w:rsid w:val="0085396F"/>
    <w:rsid w:val="00853AB5"/>
    <w:rsid w:val="00853CA1"/>
    <w:rsid w:val="00853D9F"/>
    <w:rsid w:val="00854051"/>
    <w:rsid w:val="008543C9"/>
    <w:rsid w:val="008544B2"/>
    <w:rsid w:val="008546A8"/>
    <w:rsid w:val="00854900"/>
    <w:rsid w:val="00854F6D"/>
    <w:rsid w:val="00855371"/>
    <w:rsid w:val="008561AF"/>
    <w:rsid w:val="008562C1"/>
    <w:rsid w:val="00856538"/>
    <w:rsid w:val="008566CF"/>
    <w:rsid w:val="00856AE2"/>
    <w:rsid w:val="00856D98"/>
    <w:rsid w:val="00856F68"/>
    <w:rsid w:val="00857628"/>
    <w:rsid w:val="008576C0"/>
    <w:rsid w:val="0085795F"/>
    <w:rsid w:val="00857A55"/>
    <w:rsid w:val="00857E05"/>
    <w:rsid w:val="00857F97"/>
    <w:rsid w:val="0086033E"/>
    <w:rsid w:val="008605D7"/>
    <w:rsid w:val="00860AB2"/>
    <w:rsid w:val="00860D57"/>
    <w:rsid w:val="00860D71"/>
    <w:rsid w:val="008611A4"/>
    <w:rsid w:val="0086130D"/>
    <w:rsid w:val="00861566"/>
    <w:rsid w:val="00861660"/>
    <w:rsid w:val="008618C2"/>
    <w:rsid w:val="00861CE2"/>
    <w:rsid w:val="00861ED8"/>
    <w:rsid w:val="008627EF"/>
    <w:rsid w:val="00863085"/>
    <w:rsid w:val="008634C9"/>
    <w:rsid w:val="008634F8"/>
    <w:rsid w:val="00863577"/>
    <w:rsid w:val="0086386F"/>
    <w:rsid w:val="00864544"/>
    <w:rsid w:val="00864703"/>
    <w:rsid w:val="00864BCF"/>
    <w:rsid w:val="00864CD1"/>
    <w:rsid w:val="00864F08"/>
    <w:rsid w:val="0086590F"/>
    <w:rsid w:val="00865C55"/>
    <w:rsid w:val="00865C72"/>
    <w:rsid w:val="008662DA"/>
    <w:rsid w:val="00866759"/>
    <w:rsid w:val="00866A8B"/>
    <w:rsid w:val="008672A6"/>
    <w:rsid w:val="008672D4"/>
    <w:rsid w:val="00867328"/>
    <w:rsid w:val="008674A5"/>
    <w:rsid w:val="008676B5"/>
    <w:rsid w:val="008704C5"/>
    <w:rsid w:val="008704DB"/>
    <w:rsid w:val="00870C8B"/>
    <w:rsid w:val="00871B65"/>
    <w:rsid w:val="00871DF0"/>
    <w:rsid w:val="00872106"/>
    <w:rsid w:val="0087226D"/>
    <w:rsid w:val="00872408"/>
    <w:rsid w:val="00872467"/>
    <w:rsid w:val="0087283B"/>
    <w:rsid w:val="008729A8"/>
    <w:rsid w:val="00872F82"/>
    <w:rsid w:val="00873900"/>
    <w:rsid w:val="0087413E"/>
    <w:rsid w:val="00874164"/>
    <w:rsid w:val="008747AB"/>
    <w:rsid w:val="0087495E"/>
    <w:rsid w:val="00874C62"/>
    <w:rsid w:val="00874D9F"/>
    <w:rsid w:val="0087514F"/>
    <w:rsid w:val="008752F1"/>
    <w:rsid w:val="0087542A"/>
    <w:rsid w:val="008759F9"/>
    <w:rsid w:val="00876262"/>
    <w:rsid w:val="00876AA0"/>
    <w:rsid w:val="00876DF7"/>
    <w:rsid w:val="0087705D"/>
    <w:rsid w:val="008774B1"/>
    <w:rsid w:val="00877799"/>
    <w:rsid w:val="008777D8"/>
    <w:rsid w:val="008807C5"/>
    <w:rsid w:val="0088086F"/>
    <w:rsid w:val="008810E7"/>
    <w:rsid w:val="00881150"/>
    <w:rsid w:val="00881301"/>
    <w:rsid w:val="00881AB3"/>
    <w:rsid w:val="00881ACF"/>
    <w:rsid w:val="00881DAA"/>
    <w:rsid w:val="00882387"/>
    <w:rsid w:val="0088297B"/>
    <w:rsid w:val="00882B38"/>
    <w:rsid w:val="008838F6"/>
    <w:rsid w:val="008838F8"/>
    <w:rsid w:val="00883B71"/>
    <w:rsid w:val="00883CC2"/>
    <w:rsid w:val="00883E82"/>
    <w:rsid w:val="00884065"/>
    <w:rsid w:val="00884398"/>
    <w:rsid w:val="00886164"/>
    <w:rsid w:val="00886701"/>
    <w:rsid w:val="00886764"/>
    <w:rsid w:val="00886AA1"/>
    <w:rsid w:val="00886B33"/>
    <w:rsid w:val="00886CB4"/>
    <w:rsid w:val="00886D79"/>
    <w:rsid w:val="00886E48"/>
    <w:rsid w:val="00887337"/>
    <w:rsid w:val="00887418"/>
    <w:rsid w:val="00887BF3"/>
    <w:rsid w:val="00887F86"/>
    <w:rsid w:val="00890DA7"/>
    <w:rsid w:val="00890DF6"/>
    <w:rsid w:val="00891091"/>
    <w:rsid w:val="00891BC9"/>
    <w:rsid w:val="0089214E"/>
    <w:rsid w:val="008921D4"/>
    <w:rsid w:val="008925C2"/>
    <w:rsid w:val="008925F8"/>
    <w:rsid w:val="00892695"/>
    <w:rsid w:val="008927E8"/>
    <w:rsid w:val="0089299F"/>
    <w:rsid w:val="00892E10"/>
    <w:rsid w:val="00892F39"/>
    <w:rsid w:val="0089324C"/>
    <w:rsid w:val="00893782"/>
    <w:rsid w:val="00893BC8"/>
    <w:rsid w:val="00893F91"/>
    <w:rsid w:val="00894464"/>
    <w:rsid w:val="008944CC"/>
    <w:rsid w:val="00894557"/>
    <w:rsid w:val="00894664"/>
    <w:rsid w:val="00894DF2"/>
    <w:rsid w:val="0089505A"/>
    <w:rsid w:val="008952BB"/>
    <w:rsid w:val="00895898"/>
    <w:rsid w:val="008964FA"/>
    <w:rsid w:val="0089774D"/>
    <w:rsid w:val="008978CD"/>
    <w:rsid w:val="008A0DAB"/>
    <w:rsid w:val="008A1570"/>
    <w:rsid w:val="008A17ED"/>
    <w:rsid w:val="008A1828"/>
    <w:rsid w:val="008A1F4B"/>
    <w:rsid w:val="008A202E"/>
    <w:rsid w:val="008A203B"/>
    <w:rsid w:val="008A22DD"/>
    <w:rsid w:val="008A2D3A"/>
    <w:rsid w:val="008A2F6D"/>
    <w:rsid w:val="008A35E0"/>
    <w:rsid w:val="008A3AD8"/>
    <w:rsid w:val="008A3BAE"/>
    <w:rsid w:val="008A41F6"/>
    <w:rsid w:val="008A432A"/>
    <w:rsid w:val="008A4C51"/>
    <w:rsid w:val="008A52FA"/>
    <w:rsid w:val="008A5759"/>
    <w:rsid w:val="008A5F84"/>
    <w:rsid w:val="008A64FE"/>
    <w:rsid w:val="008A71AF"/>
    <w:rsid w:val="008A7791"/>
    <w:rsid w:val="008A77E9"/>
    <w:rsid w:val="008A7A49"/>
    <w:rsid w:val="008A7BFC"/>
    <w:rsid w:val="008A7C0E"/>
    <w:rsid w:val="008B045E"/>
    <w:rsid w:val="008B06BE"/>
    <w:rsid w:val="008B0BF1"/>
    <w:rsid w:val="008B0C6E"/>
    <w:rsid w:val="008B0D99"/>
    <w:rsid w:val="008B1292"/>
    <w:rsid w:val="008B1C3F"/>
    <w:rsid w:val="008B1DEE"/>
    <w:rsid w:val="008B217B"/>
    <w:rsid w:val="008B246D"/>
    <w:rsid w:val="008B24B8"/>
    <w:rsid w:val="008B3182"/>
    <w:rsid w:val="008B385F"/>
    <w:rsid w:val="008B3AA2"/>
    <w:rsid w:val="008B43F6"/>
    <w:rsid w:val="008B441D"/>
    <w:rsid w:val="008B4435"/>
    <w:rsid w:val="008B47FF"/>
    <w:rsid w:val="008B4EC9"/>
    <w:rsid w:val="008B4F63"/>
    <w:rsid w:val="008B50EB"/>
    <w:rsid w:val="008B51E2"/>
    <w:rsid w:val="008B54BD"/>
    <w:rsid w:val="008B59CC"/>
    <w:rsid w:val="008B5B6E"/>
    <w:rsid w:val="008B5B87"/>
    <w:rsid w:val="008B5F01"/>
    <w:rsid w:val="008B6201"/>
    <w:rsid w:val="008B679A"/>
    <w:rsid w:val="008B69EB"/>
    <w:rsid w:val="008B6FE8"/>
    <w:rsid w:val="008B7199"/>
    <w:rsid w:val="008B7230"/>
    <w:rsid w:val="008B7396"/>
    <w:rsid w:val="008B7420"/>
    <w:rsid w:val="008B7609"/>
    <w:rsid w:val="008B7654"/>
    <w:rsid w:val="008C00D7"/>
    <w:rsid w:val="008C0454"/>
    <w:rsid w:val="008C06E3"/>
    <w:rsid w:val="008C080F"/>
    <w:rsid w:val="008C0910"/>
    <w:rsid w:val="008C112D"/>
    <w:rsid w:val="008C1420"/>
    <w:rsid w:val="008C1446"/>
    <w:rsid w:val="008C20D4"/>
    <w:rsid w:val="008C2187"/>
    <w:rsid w:val="008C22D3"/>
    <w:rsid w:val="008C24E6"/>
    <w:rsid w:val="008C2952"/>
    <w:rsid w:val="008C3456"/>
    <w:rsid w:val="008C3A8B"/>
    <w:rsid w:val="008C3B70"/>
    <w:rsid w:val="008C3FE1"/>
    <w:rsid w:val="008C47D0"/>
    <w:rsid w:val="008C4D33"/>
    <w:rsid w:val="008C545A"/>
    <w:rsid w:val="008C5730"/>
    <w:rsid w:val="008C5DB8"/>
    <w:rsid w:val="008C6B0E"/>
    <w:rsid w:val="008C71AF"/>
    <w:rsid w:val="008C7A65"/>
    <w:rsid w:val="008C7AF5"/>
    <w:rsid w:val="008C7B12"/>
    <w:rsid w:val="008C7D02"/>
    <w:rsid w:val="008D00CB"/>
    <w:rsid w:val="008D07D8"/>
    <w:rsid w:val="008D08E0"/>
    <w:rsid w:val="008D0B3C"/>
    <w:rsid w:val="008D0C7E"/>
    <w:rsid w:val="008D0D03"/>
    <w:rsid w:val="008D0E63"/>
    <w:rsid w:val="008D0E71"/>
    <w:rsid w:val="008D0E94"/>
    <w:rsid w:val="008D0F49"/>
    <w:rsid w:val="008D1016"/>
    <w:rsid w:val="008D1179"/>
    <w:rsid w:val="008D15B7"/>
    <w:rsid w:val="008D1E6F"/>
    <w:rsid w:val="008D1EE0"/>
    <w:rsid w:val="008D21F5"/>
    <w:rsid w:val="008D241B"/>
    <w:rsid w:val="008D2446"/>
    <w:rsid w:val="008D2474"/>
    <w:rsid w:val="008D3733"/>
    <w:rsid w:val="008D3782"/>
    <w:rsid w:val="008D4259"/>
    <w:rsid w:val="008D42B9"/>
    <w:rsid w:val="008D43AE"/>
    <w:rsid w:val="008D4501"/>
    <w:rsid w:val="008D467F"/>
    <w:rsid w:val="008D492C"/>
    <w:rsid w:val="008D4A16"/>
    <w:rsid w:val="008D4EF8"/>
    <w:rsid w:val="008D4F00"/>
    <w:rsid w:val="008D4F94"/>
    <w:rsid w:val="008D56FC"/>
    <w:rsid w:val="008D5CC9"/>
    <w:rsid w:val="008D5F6A"/>
    <w:rsid w:val="008D6374"/>
    <w:rsid w:val="008D649D"/>
    <w:rsid w:val="008D68E3"/>
    <w:rsid w:val="008D68F9"/>
    <w:rsid w:val="008D691B"/>
    <w:rsid w:val="008D69AC"/>
    <w:rsid w:val="008D6BB3"/>
    <w:rsid w:val="008D6C5A"/>
    <w:rsid w:val="008D6E7D"/>
    <w:rsid w:val="008D6EBB"/>
    <w:rsid w:val="008D6F95"/>
    <w:rsid w:val="008D730F"/>
    <w:rsid w:val="008D75C8"/>
    <w:rsid w:val="008D793C"/>
    <w:rsid w:val="008D7C55"/>
    <w:rsid w:val="008E053A"/>
    <w:rsid w:val="008E0672"/>
    <w:rsid w:val="008E06AA"/>
    <w:rsid w:val="008E084A"/>
    <w:rsid w:val="008E0960"/>
    <w:rsid w:val="008E0E06"/>
    <w:rsid w:val="008E1472"/>
    <w:rsid w:val="008E1751"/>
    <w:rsid w:val="008E17B0"/>
    <w:rsid w:val="008E1AC3"/>
    <w:rsid w:val="008E1B35"/>
    <w:rsid w:val="008E1DF6"/>
    <w:rsid w:val="008E2077"/>
    <w:rsid w:val="008E20E6"/>
    <w:rsid w:val="008E2197"/>
    <w:rsid w:val="008E22A8"/>
    <w:rsid w:val="008E233B"/>
    <w:rsid w:val="008E23E9"/>
    <w:rsid w:val="008E25DA"/>
    <w:rsid w:val="008E25FC"/>
    <w:rsid w:val="008E2657"/>
    <w:rsid w:val="008E310C"/>
    <w:rsid w:val="008E3592"/>
    <w:rsid w:val="008E3EAE"/>
    <w:rsid w:val="008E4947"/>
    <w:rsid w:val="008E4987"/>
    <w:rsid w:val="008E4BAC"/>
    <w:rsid w:val="008E4CD6"/>
    <w:rsid w:val="008E4E34"/>
    <w:rsid w:val="008E5027"/>
    <w:rsid w:val="008E5197"/>
    <w:rsid w:val="008E5390"/>
    <w:rsid w:val="008E56D7"/>
    <w:rsid w:val="008E57A1"/>
    <w:rsid w:val="008E5EB5"/>
    <w:rsid w:val="008E614D"/>
    <w:rsid w:val="008E64B6"/>
    <w:rsid w:val="008E656C"/>
    <w:rsid w:val="008E6ABF"/>
    <w:rsid w:val="008E6E64"/>
    <w:rsid w:val="008E7188"/>
    <w:rsid w:val="008E744A"/>
    <w:rsid w:val="008E78B7"/>
    <w:rsid w:val="008E7D55"/>
    <w:rsid w:val="008F0072"/>
    <w:rsid w:val="008F014F"/>
    <w:rsid w:val="008F04B7"/>
    <w:rsid w:val="008F0CCF"/>
    <w:rsid w:val="008F0F3D"/>
    <w:rsid w:val="008F1787"/>
    <w:rsid w:val="008F17CE"/>
    <w:rsid w:val="008F1B01"/>
    <w:rsid w:val="008F1BFE"/>
    <w:rsid w:val="008F1C56"/>
    <w:rsid w:val="008F1EBC"/>
    <w:rsid w:val="008F1EC8"/>
    <w:rsid w:val="008F1EE6"/>
    <w:rsid w:val="008F22E9"/>
    <w:rsid w:val="008F2457"/>
    <w:rsid w:val="008F2BEC"/>
    <w:rsid w:val="008F2D67"/>
    <w:rsid w:val="008F2E68"/>
    <w:rsid w:val="008F2FAF"/>
    <w:rsid w:val="008F3542"/>
    <w:rsid w:val="008F390D"/>
    <w:rsid w:val="008F394E"/>
    <w:rsid w:val="008F457D"/>
    <w:rsid w:val="008F4C13"/>
    <w:rsid w:val="008F4F25"/>
    <w:rsid w:val="008F5DD3"/>
    <w:rsid w:val="008F6159"/>
    <w:rsid w:val="008F689C"/>
    <w:rsid w:val="008F6F26"/>
    <w:rsid w:val="008F7135"/>
    <w:rsid w:val="008F743F"/>
    <w:rsid w:val="008F77F2"/>
    <w:rsid w:val="008F7B88"/>
    <w:rsid w:val="008F7DE3"/>
    <w:rsid w:val="0090045C"/>
    <w:rsid w:val="009004BB"/>
    <w:rsid w:val="0090061A"/>
    <w:rsid w:val="0090089F"/>
    <w:rsid w:val="00900E19"/>
    <w:rsid w:val="00901596"/>
    <w:rsid w:val="00901608"/>
    <w:rsid w:val="00901DA4"/>
    <w:rsid w:val="00901E14"/>
    <w:rsid w:val="009020F8"/>
    <w:rsid w:val="00902136"/>
    <w:rsid w:val="00902444"/>
    <w:rsid w:val="0090258F"/>
    <w:rsid w:val="00902968"/>
    <w:rsid w:val="0090296F"/>
    <w:rsid w:val="00902A75"/>
    <w:rsid w:val="00902C5E"/>
    <w:rsid w:val="0090348B"/>
    <w:rsid w:val="0090351B"/>
    <w:rsid w:val="00903776"/>
    <w:rsid w:val="00903A1F"/>
    <w:rsid w:val="00903C96"/>
    <w:rsid w:val="00903DBA"/>
    <w:rsid w:val="00903FBD"/>
    <w:rsid w:val="00904211"/>
    <w:rsid w:val="009045A0"/>
    <w:rsid w:val="0090465D"/>
    <w:rsid w:val="00904DA6"/>
    <w:rsid w:val="00904E6B"/>
    <w:rsid w:val="009054E7"/>
    <w:rsid w:val="009057D8"/>
    <w:rsid w:val="0090586E"/>
    <w:rsid w:val="00906547"/>
    <w:rsid w:val="00906626"/>
    <w:rsid w:val="00906B9D"/>
    <w:rsid w:val="00906DDC"/>
    <w:rsid w:val="009070B8"/>
    <w:rsid w:val="0090734B"/>
    <w:rsid w:val="009076F3"/>
    <w:rsid w:val="00907753"/>
    <w:rsid w:val="00910498"/>
    <w:rsid w:val="00910976"/>
    <w:rsid w:val="00910EC3"/>
    <w:rsid w:val="00910EE8"/>
    <w:rsid w:val="00911485"/>
    <w:rsid w:val="00911AE2"/>
    <w:rsid w:val="00911B99"/>
    <w:rsid w:val="00911C45"/>
    <w:rsid w:val="00912166"/>
    <w:rsid w:val="0091255A"/>
    <w:rsid w:val="009126B1"/>
    <w:rsid w:val="009128C5"/>
    <w:rsid w:val="00912B32"/>
    <w:rsid w:val="00912EE4"/>
    <w:rsid w:val="00912F23"/>
    <w:rsid w:val="009131CF"/>
    <w:rsid w:val="00913294"/>
    <w:rsid w:val="00913309"/>
    <w:rsid w:val="0091338F"/>
    <w:rsid w:val="0091342F"/>
    <w:rsid w:val="0091343D"/>
    <w:rsid w:val="00913496"/>
    <w:rsid w:val="009135DB"/>
    <w:rsid w:val="009136A8"/>
    <w:rsid w:val="00913927"/>
    <w:rsid w:val="00914481"/>
    <w:rsid w:val="0091482D"/>
    <w:rsid w:val="009149A0"/>
    <w:rsid w:val="009149E3"/>
    <w:rsid w:val="00915426"/>
    <w:rsid w:val="00915543"/>
    <w:rsid w:val="00915615"/>
    <w:rsid w:val="0091585C"/>
    <w:rsid w:val="0091588A"/>
    <w:rsid w:val="00915BD0"/>
    <w:rsid w:val="009162EC"/>
    <w:rsid w:val="009164C3"/>
    <w:rsid w:val="00916E75"/>
    <w:rsid w:val="0091705B"/>
    <w:rsid w:val="009175E6"/>
    <w:rsid w:val="00917772"/>
    <w:rsid w:val="009177E8"/>
    <w:rsid w:val="009179FC"/>
    <w:rsid w:val="0092005A"/>
    <w:rsid w:val="009206B4"/>
    <w:rsid w:val="009207B4"/>
    <w:rsid w:val="009208C9"/>
    <w:rsid w:val="00920AD9"/>
    <w:rsid w:val="00920BA2"/>
    <w:rsid w:val="00920D30"/>
    <w:rsid w:val="00920D64"/>
    <w:rsid w:val="00920E1A"/>
    <w:rsid w:val="00920E1F"/>
    <w:rsid w:val="00921B32"/>
    <w:rsid w:val="00921D01"/>
    <w:rsid w:val="00921F91"/>
    <w:rsid w:val="009224D4"/>
    <w:rsid w:val="009227A3"/>
    <w:rsid w:val="009227AF"/>
    <w:rsid w:val="00922943"/>
    <w:rsid w:val="00922C0A"/>
    <w:rsid w:val="00922CA4"/>
    <w:rsid w:val="00922D0F"/>
    <w:rsid w:val="0092304F"/>
    <w:rsid w:val="00923770"/>
    <w:rsid w:val="00923985"/>
    <w:rsid w:val="0092456E"/>
    <w:rsid w:val="00924745"/>
    <w:rsid w:val="00924880"/>
    <w:rsid w:val="00924C87"/>
    <w:rsid w:val="00924CF5"/>
    <w:rsid w:val="00924D55"/>
    <w:rsid w:val="00924E04"/>
    <w:rsid w:val="00925123"/>
    <w:rsid w:val="00926111"/>
    <w:rsid w:val="00926251"/>
    <w:rsid w:val="009269D7"/>
    <w:rsid w:val="009269E5"/>
    <w:rsid w:val="00926ED2"/>
    <w:rsid w:val="009271E8"/>
    <w:rsid w:val="009272C5"/>
    <w:rsid w:val="0092735E"/>
    <w:rsid w:val="0092750A"/>
    <w:rsid w:val="00927572"/>
    <w:rsid w:val="009277E4"/>
    <w:rsid w:val="00927F86"/>
    <w:rsid w:val="009301B6"/>
    <w:rsid w:val="009301DF"/>
    <w:rsid w:val="00930842"/>
    <w:rsid w:val="00930D69"/>
    <w:rsid w:val="009311AF"/>
    <w:rsid w:val="0093170E"/>
    <w:rsid w:val="00931A15"/>
    <w:rsid w:val="00931D6C"/>
    <w:rsid w:val="00931FC7"/>
    <w:rsid w:val="00932026"/>
    <w:rsid w:val="009321A7"/>
    <w:rsid w:val="00932B3F"/>
    <w:rsid w:val="00932B61"/>
    <w:rsid w:val="00932C5A"/>
    <w:rsid w:val="00932DDC"/>
    <w:rsid w:val="00933898"/>
    <w:rsid w:val="009339D4"/>
    <w:rsid w:val="00935094"/>
    <w:rsid w:val="0093530C"/>
    <w:rsid w:val="009355DF"/>
    <w:rsid w:val="009355E4"/>
    <w:rsid w:val="00935674"/>
    <w:rsid w:val="00935F7D"/>
    <w:rsid w:val="009361B2"/>
    <w:rsid w:val="009361C3"/>
    <w:rsid w:val="009362CB"/>
    <w:rsid w:val="00936385"/>
    <w:rsid w:val="0093667B"/>
    <w:rsid w:val="00937FDA"/>
    <w:rsid w:val="009403A5"/>
    <w:rsid w:val="00940488"/>
    <w:rsid w:val="009405A3"/>
    <w:rsid w:val="00940688"/>
    <w:rsid w:val="00940D0D"/>
    <w:rsid w:val="00940FEB"/>
    <w:rsid w:val="009418A9"/>
    <w:rsid w:val="009419AE"/>
    <w:rsid w:val="00941BCA"/>
    <w:rsid w:val="00941E9D"/>
    <w:rsid w:val="00941EB3"/>
    <w:rsid w:val="0094206F"/>
    <w:rsid w:val="009421AC"/>
    <w:rsid w:val="009425A9"/>
    <w:rsid w:val="009425FC"/>
    <w:rsid w:val="00942799"/>
    <w:rsid w:val="009427B3"/>
    <w:rsid w:val="00942C89"/>
    <w:rsid w:val="009435B0"/>
    <w:rsid w:val="009438AA"/>
    <w:rsid w:val="00943C33"/>
    <w:rsid w:val="00944164"/>
    <w:rsid w:val="0094501F"/>
    <w:rsid w:val="009451DB"/>
    <w:rsid w:val="00945368"/>
    <w:rsid w:val="009457F0"/>
    <w:rsid w:val="00945B60"/>
    <w:rsid w:val="009467B5"/>
    <w:rsid w:val="009469AA"/>
    <w:rsid w:val="00946CA0"/>
    <w:rsid w:val="00946D1E"/>
    <w:rsid w:val="00947616"/>
    <w:rsid w:val="009501D9"/>
    <w:rsid w:val="00950363"/>
    <w:rsid w:val="009505C3"/>
    <w:rsid w:val="009507C2"/>
    <w:rsid w:val="00950D51"/>
    <w:rsid w:val="00951585"/>
    <w:rsid w:val="00951838"/>
    <w:rsid w:val="00951ED9"/>
    <w:rsid w:val="00952122"/>
    <w:rsid w:val="0095240E"/>
    <w:rsid w:val="009527F9"/>
    <w:rsid w:val="0095293B"/>
    <w:rsid w:val="00952986"/>
    <w:rsid w:val="00952B78"/>
    <w:rsid w:val="00952B7A"/>
    <w:rsid w:val="00952CCD"/>
    <w:rsid w:val="00952D17"/>
    <w:rsid w:val="00953278"/>
    <w:rsid w:val="009535B4"/>
    <w:rsid w:val="00953E1F"/>
    <w:rsid w:val="00953F32"/>
    <w:rsid w:val="009543B4"/>
    <w:rsid w:val="00954678"/>
    <w:rsid w:val="0095497C"/>
    <w:rsid w:val="009559FA"/>
    <w:rsid w:val="00955CB6"/>
    <w:rsid w:val="00955D61"/>
    <w:rsid w:val="0095602E"/>
    <w:rsid w:val="009563B2"/>
    <w:rsid w:val="00956B25"/>
    <w:rsid w:val="009573A8"/>
    <w:rsid w:val="009575C9"/>
    <w:rsid w:val="009577D5"/>
    <w:rsid w:val="00957883"/>
    <w:rsid w:val="00957CE4"/>
    <w:rsid w:val="00957CFC"/>
    <w:rsid w:val="0096002E"/>
    <w:rsid w:val="00960853"/>
    <w:rsid w:val="00960A9A"/>
    <w:rsid w:val="00961032"/>
    <w:rsid w:val="00961179"/>
    <w:rsid w:val="00961682"/>
    <w:rsid w:val="00961D51"/>
    <w:rsid w:val="00961ED9"/>
    <w:rsid w:val="00962449"/>
    <w:rsid w:val="0096253E"/>
    <w:rsid w:val="009626C4"/>
    <w:rsid w:val="00962B70"/>
    <w:rsid w:val="009636ED"/>
    <w:rsid w:val="00963C42"/>
    <w:rsid w:val="00963F4C"/>
    <w:rsid w:val="0096495C"/>
    <w:rsid w:val="00964BB1"/>
    <w:rsid w:val="00965106"/>
    <w:rsid w:val="009651BD"/>
    <w:rsid w:val="00965375"/>
    <w:rsid w:val="00966095"/>
    <w:rsid w:val="00966282"/>
    <w:rsid w:val="00966B46"/>
    <w:rsid w:val="00967512"/>
    <w:rsid w:val="00967578"/>
    <w:rsid w:val="009700F7"/>
    <w:rsid w:val="00970170"/>
    <w:rsid w:val="00970339"/>
    <w:rsid w:val="00970456"/>
    <w:rsid w:val="00970825"/>
    <w:rsid w:val="00970978"/>
    <w:rsid w:val="00970D88"/>
    <w:rsid w:val="00971176"/>
    <w:rsid w:val="009711FF"/>
    <w:rsid w:val="00971843"/>
    <w:rsid w:val="00971B23"/>
    <w:rsid w:val="00971C84"/>
    <w:rsid w:val="00971C92"/>
    <w:rsid w:val="009724DB"/>
    <w:rsid w:val="009724F1"/>
    <w:rsid w:val="00972EBB"/>
    <w:rsid w:val="00972F24"/>
    <w:rsid w:val="00973551"/>
    <w:rsid w:val="009736A9"/>
    <w:rsid w:val="009737B3"/>
    <w:rsid w:val="00973CC4"/>
    <w:rsid w:val="00973F8E"/>
    <w:rsid w:val="00974012"/>
    <w:rsid w:val="00974166"/>
    <w:rsid w:val="0097481E"/>
    <w:rsid w:val="00974A38"/>
    <w:rsid w:val="00974C67"/>
    <w:rsid w:val="00975F2F"/>
    <w:rsid w:val="00976315"/>
    <w:rsid w:val="00976549"/>
    <w:rsid w:val="00976616"/>
    <w:rsid w:val="00976FD4"/>
    <w:rsid w:val="009772C7"/>
    <w:rsid w:val="009776BD"/>
    <w:rsid w:val="009777B5"/>
    <w:rsid w:val="0097790E"/>
    <w:rsid w:val="00977AF2"/>
    <w:rsid w:val="00977D41"/>
    <w:rsid w:val="009806F1"/>
    <w:rsid w:val="00980793"/>
    <w:rsid w:val="00980A4C"/>
    <w:rsid w:val="00980C3C"/>
    <w:rsid w:val="00980C63"/>
    <w:rsid w:val="00980E5B"/>
    <w:rsid w:val="00981013"/>
    <w:rsid w:val="00981367"/>
    <w:rsid w:val="0098207C"/>
    <w:rsid w:val="009823D9"/>
    <w:rsid w:val="009825E4"/>
    <w:rsid w:val="00982EF3"/>
    <w:rsid w:val="00983820"/>
    <w:rsid w:val="00983AFD"/>
    <w:rsid w:val="00983DD8"/>
    <w:rsid w:val="0098539F"/>
    <w:rsid w:val="009856C6"/>
    <w:rsid w:val="00985C3F"/>
    <w:rsid w:val="00985CFF"/>
    <w:rsid w:val="00985D3D"/>
    <w:rsid w:val="00985D73"/>
    <w:rsid w:val="00986968"/>
    <w:rsid w:val="00986BA2"/>
    <w:rsid w:val="00986C3F"/>
    <w:rsid w:val="009871CB"/>
    <w:rsid w:val="0098726D"/>
    <w:rsid w:val="0098728D"/>
    <w:rsid w:val="009874F8"/>
    <w:rsid w:val="00987625"/>
    <w:rsid w:val="0098778E"/>
    <w:rsid w:val="009878BE"/>
    <w:rsid w:val="009878E3"/>
    <w:rsid w:val="00987A50"/>
    <w:rsid w:val="00987C0E"/>
    <w:rsid w:val="00987FE8"/>
    <w:rsid w:val="00990025"/>
    <w:rsid w:val="009900A1"/>
    <w:rsid w:val="00990562"/>
    <w:rsid w:val="00990827"/>
    <w:rsid w:val="00990925"/>
    <w:rsid w:val="00990C8E"/>
    <w:rsid w:val="00990EA2"/>
    <w:rsid w:val="0099178C"/>
    <w:rsid w:val="00991793"/>
    <w:rsid w:val="00991E08"/>
    <w:rsid w:val="00992017"/>
    <w:rsid w:val="0099203C"/>
    <w:rsid w:val="00992245"/>
    <w:rsid w:val="0099239B"/>
    <w:rsid w:val="009923B1"/>
    <w:rsid w:val="0099240F"/>
    <w:rsid w:val="00992426"/>
    <w:rsid w:val="00992597"/>
    <w:rsid w:val="00992886"/>
    <w:rsid w:val="00992FD5"/>
    <w:rsid w:val="009931DA"/>
    <w:rsid w:val="009937CD"/>
    <w:rsid w:val="00993961"/>
    <w:rsid w:val="00993C7D"/>
    <w:rsid w:val="009942CA"/>
    <w:rsid w:val="00994584"/>
    <w:rsid w:val="009949FD"/>
    <w:rsid w:val="00995079"/>
    <w:rsid w:val="009953AF"/>
    <w:rsid w:val="00995557"/>
    <w:rsid w:val="009956B3"/>
    <w:rsid w:val="0099573A"/>
    <w:rsid w:val="00995CB0"/>
    <w:rsid w:val="00995FD3"/>
    <w:rsid w:val="009961E4"/>
    <w:rsid w:val="00996456"/>
    <w:rsid w:val="00996457"/>
    <w:rsid w:val="00996AB6"/>
    <w:rsid w:val="00996E70"/>
    <w:rsid w:val="00996FA7"/>
    <w:rsid w:val="0099741C"/>
    <w:rsid w:val="00997C4D"/>
    <w:rsid w:val="00997D4C"/>
    <w:rsid w:val="009A06C0"/>
    <w:rsid w:val="009A09C0"/>
    <w:rsid w:val="009A0A67"/>
    <w:rsid w:val="009A0BC8"/>
    <w:rsid w:val="009A13F7"/>
    <w:rsid w:val="009A1A89"/>
    <w:rsid w:val="009A1F5D"/>
    <w:rsid w:val="009A21FD"/>
    <w:rsid w:val="009A27CF"/>
    <w:rsid w:val="009A2BF4"/>
    <w:rsid w:val="009A3166"/>
    <w:rsid w:val="009A3188"/>
    <w:rsid w:val="009A32B4"/>
    <w:rsid w:val="009A3567"/>
    <w:rsid w:val="009A380F"/>
    <w:rsid w:val="009A3AAC"/>
    <w:rsid w:val="009A4536"/>
    <w:rsid w:val="009A492E"/>
    <w:rsid w:val="009A49BD"/>
    <w:rsid w:val="009A4BB6"/>
    <w:rsid w:val="009A4E66"/>
    <w:rsid w:val="009A5062"/>
    <w:rsid w:val="009A509F"/>
    <w:rsid w:val="009A5592"/>
    <w:rsid w:val="009A567B"/>
    <w:rsid w:val="009A6080"/>
    <w:rsid w:val="009A616E"/>
    <w:rsid w:val="009A62A3"/>
    <w:rsid w:val="009A655F"/>
    <w:rsid w:val="009A6A8A"/>
    <w:rsid w:val="009A6ABA"/>
    <w:rsid w:val="009A6C12"/>
    <w:rsid w:val="009A6E93"/>
    <w:rsid w:val="009A7151"/>
    <w:rsid w:val="009A756A"/>
    <w:rsid w:val="009A7B21"/>
    <w:rsid w:val="009B0044"/>
    <w:rsid w:val="009B014A"/>
    <w:rsid w:val="009B0542"/>
    <w:rsid w:val="009B0B33"/>
    <w:rsid w:val="009B0B48"/>
    <w:rsid w:val="009B11DE"/>
    <w:rsid w:val="009B1AE4"/>
    <w:rsid w:val="009B1E68"/>
    <w:rsid w:val="009B237D"/>
    <w:rsid w:val="009B2969"/>
    <w:rsid w:val="009B2991"/>
    <w:rsid w:val="009B30C0"/>
    <w:rsid w:val="009B3365"/>
    <w:rsid w:val="009B375B"/>
    <w:rsid w:val="009B3BBC"/>
    <w:rsid w:val="009B3C3C"/>
    <w:rsid w:val="009B3D74"/>
    <w:rsid w:val="009B48E2"/>
    <w:rsid w:val="009B4B0F"/>
    <w:rsid w:val="009B5016"/>
    <w:rsid w:val="009B52BE"/>
    <w:rsid w:val="009B53D1"/>
    <w:rsid w:val="009B5B11"/>
    <w:rsid w:val="009B5EF5"/>
    <w:rsid w:val="009B5F6C"/>
    <w:rsid w:val="009B61F2"/>
    <w:rsid w:val="009B6A4A"/>
    <w:rsid w:val="009B7464"/>
    <w:rsid w:val="009B7547"/>
    <w:rsid w:val="009B7B11"/>
    <w:rsid w:val="009C05E7"/>
    <w:rsid w:val="009C0672"/>
    <w:rsid w:val="009C1871"/>
    <w:rsid w:val="009C1D9A"/>
    <w:rsid w:val="009C1ED2"/>
    <w:rsid w:val="009C1ED3"/>
    <w:rsid w:val="009C2338"/>
    <w:rsid w:val="009C28D0"/>
    <w:rsid w:val="009C2967"/>
    <w:rsid w:val="009C2A4D"/>
    <w:rsid w:val="009C3392"/>
    <w:rsid w:val="009C3A9E"/>
    <w:rsid w:val="009C411C"/>
    <w:rsid w:val="009C42AC"/>
    <w:rsid w:val="009C4737"/>
    <w:rsid w:val="009C47C2"/>
    <w:rsid w:val="009C4842"/>
    <w:rsid w:val="009C498B"/>
    <w:rsid w:val="009C4AF5"/>
    <w:rsid w:val="009C4B1F"/>
    <w:rsid w:val="009C4D7F"/>
    <w:rsid w:val="009C4E8D"/>
    <w:rsid w:val="009C5176"/>
    <w:rsid w:val="009C54D3"/>
    <w:rsid w:val="009C55C8"/>
    <w:rsid w:val="009C58A5"/>
    <w:rsid w:val="009C63B1"/>
    <w:rsid w:val="009C6735"/>
    <w:rsid w:val="009C69A1"/>
    <w:rsid w:val="009C6C5B"/>
    <w:rsid w:val="009C77BE"/>
    <w:rsid w:val="009C7999"/>
    <w:rsid w:val="009C79C2"/>
    <w:rsid w:val="009C7A1E"/>
    <w:rsid w:val="009C7CE8"/>
    <w:rsid w:val="009D02C5"/>
    <w:rsid w:val="009D07F8"/>
    <w:rsid w:val="009D0A3B"/>
    <w:rsid w:val="009D0F74"/>
    <w:rsid w:val="009D1732"/>
    <w:rsid w:val="009D1773"/>
    <w:rsid w:val="009D1828"/>
    <w:rsid w:val="009D1966"/>
    <w:rsid w:val="009D1A8B"/>
    <w:rsid w:val="009D1CCE"/>
    <w:rsid w:val="009D1CD3"/>
    <w:rsid w:val="009D1D58"/>
    <w:rsid w:val="009D239E"/>
    <w:rsid w:val="009D2857"/>
    <w:rsid w:val="009D29EF"/>
    <w:rsid w:val="009D2A52"/>
    <w:rsid w:val="009D3616"/>
    <w:rsid w:val="009D374C"/>
    <w:rsid w:val="009D3A68"/>
    <w:rsid w:val="009D3E10"/>
    <w:rsid w:val="009D4156"/>
    <w:rsid w:val="009D4359"/>
    <w:rsid w:val="009D4944"/>
    <w:rsid w:val="009D510C"/>
    <w:rsid w:val="009D526E"/>
    <w:rsid w:val="009D5416"/>
    <w:rsid w:val="009D5885"/>
    <w:rsid w:val="009D58AA"/>
    <w:rsid w:val="009D5E95"/>
    <w:rsid w:val="009D6077"/>
    <w:rsid w:val="009D617C"/>
    <w:rsid w:val="009D62CF"/>
    <w:rsid w:val="009D6CBC"/>
    <w:rsid w:val="009D6EC1"/>
    <w:rsid w:val="009D78F3"/>
    <w:rsid w:val="009D7A29"/>
    <w:rsid w:val="009D7E00"/>
    <w:rsid w:val="009E00EA"/>
    <w:rsid w:val="009E03BD"/>
    <w:rsid w:val="009E0928"/>
    <w:rsid w:val="009E116D"/>
    <w:rsid w:val="009E1284"/>
    <w:rsid w:val="009E19E7"/>
    <w:rsid w:val="009E1D8B"/>
    <w:rsid w:val="009E2D95"/>
    <w:rsid w:val="009E3673"/>
    <w:rsid w:val="009E3689"/>
    <w:rsid w:val="009E3975"/>
    <w:rsid w:val="009E3B02"/>
    <w:rsid w:val="009E3B03"/>
    <w:rsid w:val="009E3D07"/>
    <w:rsid w:val="009E47E2"/>
    <w:rsid w:val="009E484B"/>
    <w:rsid w:val="009E4A59"/>
    <w:rsid w:val="009E4ACB"/>
    <w:rsid w:val="009E4BED"/>
    <w:rsid w:val="009E5684"/>
    <w:rsid w:val="009E57C4"/>
    <w:rsid w:val="009E593F"/>
    <w:rsid w:val="009E599D"/>
    <w:rsid w:val="009E5B75"/>
    <w:rsid w:val="009E6285"/>
    <w:rsid w:val="009E653D"/>
    <w:rsid w:val="009E67CF"/>
    <w:rsid w:val="009E71F4"/>
    <w:rsid w:val="009E748F"/>
    <w:rsid w:val="009E76F1"/>
    <w:rsid w:val="009E7910"/>
    <w:rsid w:val="009F0018"/>
    <w:rsid w:val="009F034C"/>
    <w:rsid w:val="009F05D1"/>
    <w:rsid w:val="009F07EA"/>
    <w:rsid w:val="009F091F"/>
    <w:rsid w:val="009F0D56"/>
    <w:rsid w:val="009F0E1C"/>
    <w:rsid w:val="009F104A"/>
    <w:rsid w:val="009F107C"/>
    <w:rsid w:val="009F1D4F"/>
    <w:rsid w:val="009F21E5"/>
    <w:rsid w:val="009F3E12"/>
    <w:rsid w:val="009F444C"/>
    <w:rsid w:val="009F467F"/>
    <w:rsid w:val="009F4B3C"/>
    <w:rsid w:val="009F4D0B"/>
    <w:rsid w:val="009F5B75"/>
    <w:rsid w:val="009F6137"/>
    <w:rsid w:val="009F67CF"/>
    <w:rsid w:val="009F6830"/>
    <w:rsid w:val="009F69C2"/>
    <w:rsid w:val="009F794B"/>
    <w:rsid w:val="009F7C85"/>
    <w:rsid w:val="00A00062"/>
    <w:rsid w:val="00A0027D"/>
    <w:rsid w:val="00A00383"/>
    <w:rsid w:val="00A00407"/>
    <w:rsid w:val="00A00E3C"/>
    <w:rsid w:val="00A010DD"/>
    <w:rsid w:val="00A0111E"/>
    <w:rsid w:val="00A015E6"/>
    <w:rsid w:val="00A0175B"/>
    <w:rsid w:val="00A017A1"/>
    <w:rsid w:val="00A01956"/>
    <w:rsid w:val="00A01AC8"/>
    <w:rsid w:val="00A01BA3"/>
    <w:rsid w:val="00A01CFD"/>
    <w:rsid w:val="00A01D85"/>
    <w:rsid w:val="00A01F6C"/>
    <w:rsid w:val="00A02021"/>
    <w:rsid w:val="00A022D2"/>
    <w:rsid w:val="00A0242B"/>
    <w:rsid w:val="00A02514"/>
    <w:rsid w:val="00A02DCC"/>
    <w:rsid w:val="00A03422"/>
    <w:rsid w:val="00A035B7"/>
    <w:rsid w:val="00A03C5E"/>
    <w:rsid w:val="00A0433E"/>
    <w:rsid w:val="00A048C6"/>
    <w:rsid w:val="00A04A18"/>
    <w:rsid w:val="00A04C35"/>
    <w:rsid w:val="00A04C61"/>
    <w:rsid w:val="00A04E89"/>
    <w:rsid w:val="00A05018"/>
    <w:rsid w:val="00A0555F"/>
    <w:rsid w:val="00A0562E"/>
    <w:rsid w:val="00A0596E"/>
    <w:rsid w:val="00A05E8D"/>
    <w:rsid w:val="00A05ED2"/>
    <w:rsid w:val="00A06338"/>
    <w:rsid w:val="00A069E9"/>
    <w:rsid w:val="00A06C9D"/>
    <w:rsid w:val="00A06F85"/>
    <w:rsid w:val="00A07099"/>
    <w:rsid w:val="00A07D0C"/>
    <w:rsid w:val="00A10082"/>
    <w:rsid w:val="00A103E1"/>
    <w:rsid w:val="00A109F1"/>
    <w:rsid w:val="00A1140E"/>
    <w:rsid w:val="00A11435"/>
    <w:rsid w:val="00A115E3"/>
    <w:rsid w:val="00A1184A"/>
    <w:rsid w:val="00A118B3"/>
    <w:rsid w:val="00A11F0D"/>
    <w:rsid w:val="00A1263E"/>
    <w:rsid w:val="00A126B2"/>
    <w:rsid w:val="00A127B8"/>
    <w:rsid w:val="00A12B89"/>
    <w:rsid w:val="00A12F3C"/>
    <w:rsid w:val="00A12F5D"/>
    <w:rsid w:val="00A1313F"/>
    <w:rsid w:val="00A13630"/>
    <w:rsid w:val="00A13A28"/>
    <w:rsid w:val="00A13D79"/>
    <w:rsid w:val="00A14012"/>
    <w:rsid w:val="00A140F7"/>
    <w:rsid w:val="00A1433F"/>
    <w:rsid w:val="00A14477"/>
    <w:rsid w:val="00A1460B"/>
    <w:rsid w:val="00A1470A"/>
    <w:rsid w:val="00A1492F"/>
    <w:rsid w:val="00A14C01"/>
    <w:rsid w:val="00A15255"/>
    <w:rsid w:val="00A1559D"/>
    <w:rsid w:val="00A155E9"/>
    <w:rsid w:val="00A157E0"/>
    <w:rsid w:val="00A1580A"/>
    <w:rsid w:val="00A1591F"/>
    <w:rsid w:val="00A15BED"/>
    <w:rsid w:val="00A15DA3"/>
    <w:rsid w:val="00A15E31"/>
    <w:rsid w:val="00A15FFF"/>
    <w:rsid w:val="00A162CB"/>
    <w:rsid w:val="00A1661A"/>
    <w:rsid w:val="00A16C52"/>
    <w:rsid w:val="00A16F6D"/>
    <w:rsid w:val="00A16FFB"/>
    <w:rsid w:val="00A17170"/>
    <w:rsid w:val="00A17207"/>
    <w:rsid w:val="00A174F7"/>
    <w:rsid w:val="00A17823"/>
    <w:rsid w:val="00A17C74"/>
    <w:rsid w:val="00A17D7F"/>
    <w:rsid w:val="00A2006E"/>
    <w:rsid w:val="00A2099B"/>
    <w:rsid w:val="00A20AC6"/>
    <w:rsid w:val="00A20AE9"/>
    <w:rsid w:val="00A20C30"/>
    <w:rsid w:val="00A20CE3"/>
    <w:rsid w:val="00A2115C"/>
    <w:rsid w:val="00A213B8"/>
    <w:rsid w:val="00A213E5"/>
    <w:rsid w:val="00A21554"/>
    <w:rsid w:val="00A21F58"/>
    <w:rsid w:val="00A22C19"/>
    <w:rsid w:val="00A22C1E"/>
    <w:rsid w:val="00A22C3A"/>
    <w:rsid w:val="00A22D20"/>
    <w:rsid w:val="00A2346E"/>
    <w:rsid w:val="00A23720"/>
    <w:rsid w:val="00A2386C"/>
    <w:rsid w:val="00A239AA"/>
    <w:rsid w:val="00A23A54"/>
    <w:rsid w:val="00A2461B"/>
    <w:rsid w:val="00A249CD"/>
    <w:rsid w:val="00A24A17"/>
    <w:rsid w:val="00A24A82"/>
    <w:rsid w:val="00A24F19"/>
    <w:rsid w:val="00A24F27"/>
    <w:rsid w:val="00A2505A"/>
    <w:rsid w:val="00A253F6"/>
    <w:rsid w:val="00A257AD"/>
    <w:rsid w:val="00A25E13"/>
    <w:rsid w:val="00A260F9"/>
    <w:rsid w:val="00A263FA"/>
    <w:rsid w:val="00A2665A"/>
    <w:rsid w:val="00A26930"/>
    <w:rsid w:val="00A269CD"/>
    <w:rsid w:val="00A27304"/>
    <w:rsid w:val="00A3018B"/>
    <w:rsid w:val="00A302D7"/>
    <w:rsid w:val="00A30ADE"/>
    <w:rsid w:val="00A30CC4"/>
    <w:rsid w:val="00A30E3B"/>
    <w:rsid w:val="00A316A3"/>
    <w:rsid w:val="00A31B92"/>
    <w:rsid w:val="00A31DB5"/>
    <w:rsid w:val="00A31E15"/>
    <w:rsid w:val="00A31FC5"/>
    <w:rsid w:val="00A3274B"/>
    <w:rsid w:val="00A32C16"/>
    <w:rsid w:val="00A32C4D"/>
    <w:rsid w:val="00A32EE7"/>
    <w:rsid w:val="00A336ED"/>
    <w:rsid w:val="00A33E0F"/>
    <w:rsid w:val="00A347A1"/>
    <w:rsid w:val="00A34815"/>
    <w:rsid w:val="00A34B56"/>
    <w:rsid w:val="00A34F0F"/>
    <w:rsid w:val="00A35058"/>
    <w:rsid w:val="00A35106"/>
    <w:rsid w:val="00A35A6E"/>
    <w:rsid w:val="00A35A8E"/>
    <w:rsid w:val="00A35B5E"/>
    <w:rsid w:val="00A35D1C"/>
    <w:rsid w:val="00A35E5F"/>
    <w:rsid w:val="00A36102"/>
    <w:rsid w:val="00A3621F"/>
    <w:rsid w:val="00A36333"/>
    <w:rsid w:val="00A364FF"/>
    <w:rsid w:val="00A36670"/>
    <w:rsid w:val="00A36716"/>
    <w:rsid w:val="00A36787"/>
    <w:rsid w:val="00A369BA"/>
    <w:rsid w:val="00A36A78"/>
    <w:rsid w:val="00A377EB"/>
    <w:rsid w:val="00A379E5"/>
    <w:rsid w:val="00A40552"/>
    <w:rsid w:val="00A406C5"/>
    <w:rsid w:val="00A4071A"/>
    <w:rsid w:val="00A409B8"/>
    <w:rsid w:val="00A40E2D"/>
    <w:rsid w:val="00A40EE9"/>
    <w:rsid w:val="00A41465"/>
    <w:rsid w:val="00A414A2"/>
    <w:rsid w:val="00A41503"/>
    <w:rsid w:val="00A41BBA"/>
    <w:rsid w:val="00A41EAB"/>
    <w:rsid w:val="00A4203B"/>
    <w:rsid w:val="00A4231A"/>
    <w:rsid w:val="00A42435"/>
    <w:rsid w:val="00A42778"/>
    <w:rsid w:val="00A42FDE"/>
    <w:rsid w:val="00A43280"/>
    <w:rsid w:val="00A4359D"/>
    <w:rsid w:val="00A43E3C"/>
    <w:rsid w:val="00A44237"/>
    <w:rsid w:val="00A4450F"/>
    <w:rsid w:val="00A44643"/>
    <w:rsid w:val="00A44984"/>
    <w:rsid w:val="00A449BA"/>
    <w:rsid w:val="00A44D90"/>
    <w:rsid w:val="00A44ED2"/>
    <w:rsid w:val="00A452F7"/>
    <w:rsid w:val="00A4544A"/>
    <w:rsid w:val="00A45668"/>
    <w:rsid w:val="00A4572B"/>
    <w:rsid w:val="00A45C70"/>
    <w:rsid w:val="00A45FAC"/>
    <w:rsid w:val="00A46201"/>
    <w:rsid w:val="00A4637C"/>
    <w:rsid w:val="00A46586"/>
    <w:rsid w:val="00A4663B"/>
    <w:rsid w:val="00A46C0E"/>
    <w:rsid w:val="00A46FF9"/>
    <w:rsid w:val="00A4704A"/>
    <w:rsid w:val="00A470C9"/>
    <w:rsid w:val="00A473C9"/>
    <w:rsid w:val="00A47473"/>
    <w:rsid w:val="00A477DC"/>
    <w:rsid w:val="00A47845"/>
    <w:rsid w:val="00A47876"/>
    <w:rsid w:val="00A47B49"/>
    <w:rsid w:val="00A47DD1"/>
    <w:rsid w:val="00A50104"/>
    <w:rsid w:val="00A501D9"/>
    <w:rsid w:val="00A503E2"/>
    <w:rsid w:val="00A50D60"/>
    <w:rsid w:val="00A51762"/>
    <w:rsid w:val="00A527DD"/>
    <w:rsid w:val="00A52A6D"/>
    <w:rsid w:val="00A52AA5"/>
    <w:rsid w:val="00A52B11"/>
    <w:rsid w:val="00A52DDF"/>
    <w:rsid w:val="00A52E20"/>
    <w:rsid w:val="00A52F1F"/>
    <w:rsid w:val="00A535C9"/>
    <w:rsid w:val="00A53BB8"/>
    <w:rsid w:val="00A53C99"/>
    <w:rsid w:val="00A53E7B"/>
    <w:rsid w:val="00A5408C"/>
    <w:rsid w:val="00A543BA"/>
    <w:rsid w:val="00A5441C"/>
    <w:rsid w:val="00A545E3"/>
    <w:rsid w:val="00A548D2"/>
    <w:rsid w:val="00A54B74"/>
    <w:rsid w:val="00A54C12"/>
    <w:rsid w:val="00A54D7A"/>
    <w:rsid w:val="00A55072"/>
    <w:rsid w:val="00A5554D"/>
    <w:rsid w:val="00A55961"/>
    <w:rsid w:val="00A55B15"/>
    <w:rsid w:val="00A560B7"/>
    <w:rsid w:val="00A564BF"/>
    <w:rsid w:val="00A567E9"/>
    <w:rsid w:val="00A56866"/>
    <w:rsid w:val="00A56FEF"/>
    <w:rsid w:val="00A5746C"/>
    <w:rsid w:val="00A5761B"/>
    <w:rsid w:val="00A57886"/>
    <w:rsid w:val="00A57AA8"/>
    <w:rsid w:val="00A57AE7"/>
    <w:rsid w:val="00A57C4D"/>
    <w:rsid w:val="00A57E00"/>
    <w:rsid w:val="00A57E84"/>
    <w:rsid w:val="00A60066"/>
    <w:rsid w:val="00A60388"/>
    <w:rsid w:val="00A60411"/>
    <w:rsid w:val="00A6054C"/>
    <w:rsid w:val="00A6060B"/>
    <w:rsid w:val="00A60DD8"/>
    <w:rsid w:val="00A61312"/>
    <w:rsid w:val="00A618A2"/>
    <w:rsid w:val="00A61A52"/>
    <w:rsid w:val="00A61A54"/>
    <w:rsid w:val="00A61ADD"/>
    <w:rsid w:val="00A61B0F"/>
    <w:rsid w:val="00A61C51"/>
    <w:rsid w:val="00A61D50"/>
    <w:rsid w:val="00A61E2B"/>
    <w:rsid w:val="00A62282"/>
    <w:rsid w:val="00A626EE"/>
    <w:rsid w:val="00A62C5C"/>
    <w:rsid w:val="00A62F03"/>
    <w:rsid w:val="00A63022"/>
    <w:rsid w:val="00A63133"/>
    <w:rsid w:val="00A63391"/>
    <w:rsid w:val="00A63735"/>
    <w:rsid w:val="00A6378E"/>
    <w:rsid w:val="00A63B42"/>
    <w:rsid w:val="00A64132"/>
    <w:rsid w:val="00A645CB"/>
    <w:rsid w:val="00A6482F"/>
    <w:rsid w:val="00A651C2"/>
    <w:rsid w:val="00A651D0"/>
    <w:rsid w:val="00A65A75"/>
    <w:rsid w:val="00A65DEC"/>
    <w:rsid w:val="00A66182"/>
    <w:rsid w:val="00A661A6"/>
    <w:rsid w:val="00A66203"/>
    <w:rsid w:val="00A66C17"/>
    <w:rsid w:val="00A66C47"/>
    <w:rsid w:val="00A67329"/>
    <w:rsid w:val="00A6781A"/>
    <w:rsid w:val="00A67E6B"/>
    <w:rsid w:val="00A700E7"/>
    <w:rsid w:val="00A706FF"/>
    <w:rsid w:val="00A70AA7"/>
    <w:rsid w:val="00A713A0"/>
    <w:rsid w:val="00A715FA"/>
    <w:rsid w:val="00A72599"/>
    <w:rsid w:val="00A72644"/>
    <w:rsid w:val="00A72859"/>
    <w:rsid w:val="00A739A3"/>
    <w:rsid w:val="00A73E7D"/>
    <w:rsid w:val="00A740F0"/>
    <w:rsid w:val="00A741EF"/>
    <w:rsid w:val="00A74454"/>
    <w:rsid w:val="00A744B2"/>
    <w:rsid w:val="00A744DB"/>
    <w:rsid w:val="00A74653"/>
    <w:rsid w:val="00A754BD"/>
    <w:rsid w:val="00A7574F"/>
    <w:rsid w:val="00A75DDB"/>
    <w:rsid w:val="00A764A3"/>
    <w:rsid w:val="00A764B3"/>
    <w:rsid w:val="00A76807"/>
    <w:rsid w:val="00A76F83"/>
    <w:rsid w:val="00A775E7"/>
    <w:rsid w:val="00A779FC"/>
    <w:rsid w:val="00A77B77"/>
    <w:rsid w:val="00A77E51"/>
    <w:rsid w:val="00A806B2"/>
    <w:rsid w:val="00A80AF7"/>
    <w:rsid w:val="00A80DBE"/>
    <w:rsid w:val="00A80DE3"/>
    <w:rsid w:val="00A815BE"/>
    <w:rsid w:val="00A8175F"/>
    <w:rsid w:val="00A81873"/>
    <w:rsid w:val="00A81A73"/>
    <w:rsid w:val="00A81B81"/>
    <w:rsid w:val="00A821CC"/>
    <w:rsid w:val="00A821F0"/>
    <w:rsid w:val="00A8222A"/>
    <w:rsid w:val="00A8259B"/>
    <w:rsid w:val="00A8281A"/>
    <w:rsid w:val="00A82B95"/>
    <w:rsid w:val="00A8343E"/>
    <w:rsid w:val="00A83867"/>
    <w:rsid w:val="00A83CAE"/>
    <w:rsid w:val="00A83E21"/>
    <w:rsid w:val="00A84397"/>
    <w:rsid w:val="00A84415"/>
    <w:rsid w:val="00A84727"/>
    <w:rsid w:val="00A84AFD"/>
    <w:rsid w:val="00A85167"/>
    <w:rsid w:val="00A85339"/>
    <w:rsid w:val="00A857E6"/>
    <w:rsid w:val="00A85A19"/>
    <w:rsid w:val="00A85AD8"/>
    <w:rsid w:val="00A85CBC"/>
    <w:rsid w:val="00A8603A"/>
    <w:rsid w:val="00A865A9"/>
    <w:rsid w:val="00A8667F"/>
    <w:rsid w:val="00A866C2"/>
    <w:rsid w:val="00A867BF"/>
    <w:rsid w:val="00A86891"/>
    <w:rsid w:val="00A8691B"/>
    <w:rsid w:val="00A86995"/>
    <w:rsid w:val="00A86A24"/>
    <w:rsid w:val="00A86A65"/>
    <w:rsid w:val="00A86C53"/>
    <w:rsid w:val="00A87997"/>
    <w:rsid w:val="00A87AD1"/>
    <w:rsid w:val="00A87BA1"/>
    <w:rsid w:val="00A87DBB"/>
    <w:rsid w:val="00A90231"/>
    <w:rsid w:val="00A90285"/>
    <w:rsid w:val="00A903C1"/>
    <w:rsid w:val="00A9062B"/>
    <w:rsid w:val="00A90CBC"/>
    <w:rsid w:val="00A90CE2"/>
    <w:rsid w:val="00A90EFA"/>
    <w:rsid w:val="00A9114D"/>
    <w:rsid w:val="00A915BE"/>
    <w:rsid w:val="00A9237C"/>
    <w:rsid w:val="00A9241B"/>
    <w:rsid w:val="00A9289D"/>
    <w:rsid w:val="00A94249"/>
    <w:rsid w:val="00A9475D"/>
    <w:rsid w:val="00A94BA4"/>
    <w:rsid w:val="00A94CB0"/>
    <w:rsid w:val="00A95226"/>
    <w:rsid w:val="00A955F7"/>
    <w:rsid w:val="00A956D2"/>
    <w:rsid w:val="00A957FA"/>
    <w:rsid w:val="00A95846"/>
    <w:rsid w:val="00A95A00"/>
    <w:rsid w:val="00A95B86"/>
    <w:rsid w:val="00A9615E"/>
    <w:rsid w:val="00A9639C"/>
    <w:rsid w:val="00A96A81"/>
    <w:rsid w:val="00A96E06"/>
    <w:rsid w:val="00A97950"/>
    <w:rsid w:val="00A97A09"/>
    <w:rsid w:val="00A97E5F"/>
    <w:rsid w:val="00A97F4A"/>
    <w:rsid w:val="00AA0238"/>
    <w:rsid w:val="00AA08E3"/>
    <w:rsid w:val="00AA0A58"/>
    <w:rsid w:val="00AA0C14"/>
    <w:rsid w:val="00AA1203"/>
    <w:rsid w:val="00AA1AA1"/>
    <w:rsid w:val="00AA1ACD"/>
    <w:rsid w:val="00AA1EA8"/>
    <w:rsid w:val="00AA2063"/>
    <w:rsid w:val="00AA2A39"/>
    <w:rsid w:val="00AA2B57"/>
    <w:rsid w:val="00AA2D0D"/>
    <w:rsid w:val="00AA331C"/>
    <w:rsid w:val="00AA3408"/>
    <w:rsid w:val="00AA3BBA"/>
    <w:rsid w:val="00AA3C9D"/>
    <w:rsid w:val="00AA3ECA"/>
    <w:rsid w:val="00AA3FF6"/>
    <w:rsid w:val="00AA4372"/>
    <w:rsid w:val="00AA4585"/>
    <w:rsid w:val="00AA49C9"/>
    <w:rsid w:val="00AA4E6D"/>
    <w:rsid w:val="00AA4EB7"/>
    <w:rsid w:val="00AA51AC"/>
    <w:rsid w:val="00AA51FF"/>
    <w:rsid w:val="00AA5CF4"/>
    <w:rsid w:val="00AA612F"/>
    <w:rsid w:val="00AA62B6"/>
    <w:rsid w:val="00AA62D5"/>
    <w:rsid w:val="00AA6814"/>
    <w:rsid w:val="00AA6A5F"/>
    <w:rsid w:val="00AA6C59"/>
    <w:rsid w:val="00AA7070"/>
    <w:rsid w:val="00AA7788"/>
    <w:rsid w:val="00AA7A3B"/>
    <w:rsid w:val="00AA7B16"/>
    <w:rsid w:val="00AA7D33"/>
    <w:rsid w:val="00AA7E6A"/>
    <w:rsid w:val="00AA7E97"/>
    <w:rsid w:val="00AB0219"/>
    <w:rsid w:val="00AB0413"/>
    <w:rsid w:val="00AB092A"/>
    <w:rsid w:val="00AB0D83"/>
    <w:rsid w:val="00AB1143"/>
    <w:rsid w:val="00AB11C6"/>
    <w:rsid w:val="00AB11F9"/>
    <w:rsid w:val="00AB129D"/>
    <w:rsid w:val="00AB1B06"/>
    <w:rsid w:val="00AB1CEE"/>
    <w:rsid w:val="00AB23ED"/>
    <w:rsid w:val="00AB2C75"/>
    <w:rsid w:val="00AB2E0F"/>
    <w:rsid w:val="00AB2E1B"/>
    <w:rsid w:val="00AB2F67"/>
    <w:rsid w:val="00AB3015"/>
    <w:rsid w:val="00AB322A"/>
    <w:rsid w:val="00AB3297"/>
    <w:rsid w:val="00AB3595"/>
    <w:rsid w:val="00AB3790"/>
    <w:rsid w:val="00AB3F99"/>
    <w:rsid w:val="00AB436C"/>
    <w:rsid w:val="00AB43C9"/>
    <w:rsid w:val="00AB4684"/>
    <w:rsid w:val="00AB4B38"/>
    <w:rsid w:val="00AB4C98"/>
    <w:rsid w:val="00AB5093"/>
    <w:rsid w:val="00AB50E4"/>
    <w:rsid w:val="00AB5536"/>
    <w:rsid w:val="00AB576F"/>
    <w:rsid w:val="00AB58CA"/>
    <w:rsid w:val="00AB5D41"/>
    <w:rsid w:val="00AB6174"/>
    <w:rsid w:val="00AB62FB"/>
    <w:rsid w:val="00AB63D9"/>
    <w:rsid w:val="00AB6D5E"/>
    <w:rsid w:val="00AB70F8"/>
    <w:rsid w:val="00AB7683"/>
    <w:rsid w:val="00AB7884"/>
    <w:rsid w:val="00AB79D0"/>
    <w:rsid w:val="00AB7B09"/>
    <w:rsid w:val="00AB7BE3"/>
    <w:rsid w:val="00AB7F85"/>
    <w:rsid w:val="00AC0178"/>
    <w:rsid w:val="00AC0328"/>
    <w:rsid w:val="00AC0991"/>
    <w:rsid w:val="00AC0C05"/>
    <w:rsid w:val="00AC0C0A"/>
    <w:rsid w:val="00AC0CBD"/>
    <w:rsid w:val="00AC0D0B"/>
    <w:rsid w:val="00AC13A3"/>
    <w:rsid w:val="00AC1459"/>
    <w:rsid w:val="00AC1642"/>
    <w:rsid w:val="00AC18AC"/>
    <w:rsid w:val="00AC1CE5"/>
    <w:rsid w:val="00AC1D43"/>
    <w:rsid w:val="00AC224B"/>
    <w:rsid w:val="00AC24C2"/>
    <w:rsid w:val="00AC3566"/>
    <w:rsid w:val="00AC361A"/>
    <w:rsid w:val="00AC36E8"/>
    <w:rsid w:val="00AC3EB6"/>
    <w:rsid w:val="00AC40B6"/>
    <w:rsid w:val="00AC45F9"/>
    <w:rsid w:val="00AC4C8A"/>
    <w:rsid w:val="00AC5167"/>
    <w:rsid w:val="00AC51B3"/>
    <w:rsid w:val="00AC596A"/>
    <w:rsid w:val="00AC5A31"/>
    <w:rsid w:val="00AC5D43"/>
    <w:rsid w:val="00AC6317"/>
    <w:rsid w:val="00AC646B"/>
    <w:rsid w:val="00AC6BCF"/>
    <w:rsid w:val="00AC6D7B"/>
    <w:rsid w:val="00AC6E2B"/>
    <w:rsid w:val="00AC7DDD"/>
    <w:rsid w:val="00AC7F51"/>
    <w:rsid w:val="00AD01CE"/>
    <w:rsid w:val="00AD10D0"/>
    <w:rsid w:val="00AD1158"/>
    <w:rsid w:val="00AD17CE"/>
    <w:rsid w:val="00AD185B"/>
    <w:rsid w:val="00AD2193"/>
    <w:rsid w:val="00AD2A5A"/>
    <w:rsid w:val="00AD2AD8"/>
    <w:rsid w:val="00AD2C85"/>
    <w:rsid w:val="00AD2DDF"/>
    <w:rsid w:val="00AD2F75"/>
    <w:rsid w:val="00AD3108"/>
    <w:rsid w:val="00AD32D6"/>
    <w:rsid w:val="00AD392A"/>
    <w:rsid w:val="00AD3B41"/>
    <w:rsid w:val="00AD3B4A"/>
    <w:rsid w:val="00AD3C48"/>
    <w:rsid w:val="00AD3F58"/>
    <w:rsid w:val="00AD4242"/>
    <w:rsid w:val="00AD43B3"/>
    <w:rsid w:val="00AD4603"/>
    <w:rsid w:val="00AD47C7"/>
    <w:rsid w:val="00AD47CC"/>
    <w:rsid w:val="00AD480D"/>
    <w:rsid w:val="00AD4C70"/>
    <w:rsid w:val="00AD5171"/>
    <w:rsid w:val="00AD51D3"/>
    <w:rsid w:val="00AD531E"/>
    <w:rsid w:val="00AD54CE"/>
    <w:rsid w:val="00AD562C"/>
    <w:rsid w:val="00AD5993"/>
    <w:rsid w:val="00AD5A2E"/>
    <w:rsid w:val="00AD5DE5"/>
    <w:rsid w:val="00AD5DE7"/>
    <w:rsid w:val="00AD60A3"/>
    <w:rsid w:val="00AD6137"/>
    <w:rsid w:val="00AD6299"/>
    <w:rsid w:val="00AD649B"/>
    <w:rsid w:val="00AD69BA"/>
    <w:rsid w:val="00AD6E42"/>
    <w:rsid w:val="00AD7349"/>
    <w:rsid w:val="00AE02F5"/>
    <w:rsid w:val="00AE03DB"/>
    <w:rsid w:val="00AE04EF"/>
    <w:rsid w:val="00AE08A9"/>
    <w:rsid w:val="00AE08F1"/>
    <w:rsid w:val="00AE1703"/>
    <w:rsid w:val="00AE1898"/>
    <w:rsid w:val="00AE1907"/>
    <w:rsid w:val="00AE1DB9"/>
    <w:rsid w:val="00AE1E6A"/>
    <w:rsid w:val="00AE2362"/>
    <w:rsid w:val="00AE277C"/>
    <w:rsid w:val="00AE291E"/>
    <w:rsid w:val="00AE2A42"/>
    <w:rsid w:val="00AE2AED"/>
    <w:rsid w:val="00AE2BB0"/>
    <w:rsid w:val="00AE2E27"/>
    <w:rsid w:val="00AE34B9"/>
    <w:rsid w:val="00AE364B"/>
    <w:rsid w:val="00AE3960"/>
    <w:rsid w:val="00AE4466"/>
    <w:rsid w:val="00AE4797"/>
    <w:rsid w:val="00AE4867"/>
    <w:rsid w:val="00AE49C7"/>
    <w:rsid w:val="00AE510F"/>
    <w:rsid w:val="00AE5121"/>
    <w:rsid w:val="00AE5DCD"/>
    <w:rsid w:val="00AE5E2D"/>
    <w:rsid w:val="00AE6056"/>
    <w:rsid w:val="00AE62B5"/>
    <w:rsid w:val="00AE64BE"/>
    <w:rsid w:val="00AE67E2"/>
    <w:rsid w:val="00AE7167"/>
    <w:rsid w:val="00AE74A2"/>
    <w:rsid w:val="00AE7871"/>
    <w:rsid w:val="00AE7927"/>
    <w:rsid w:val="00AE79C4"/>
    <w:rsid w:val="00AE7C81"/>
    <w:rsid w:val="00AE7D86"/>
    <w:rsid w:val="00AE7E88"/>
    <w:rsid w:val="00AF04B0"/>
    <w:rsid w:val="00AF07DB"/>
    <w:rsid w:val="00AF0A15"/>
    <w:rsid w:val="00AF0B2E"/>
    <w:rsid w:val="00AF1883"/>
    <w:rsid w:val="00AF1D4F"/>
    <w:rsid w:val="00AF1DA4"/>
    <w:rsid w:val="00AF1F7C"/>
    <w:rsid w:val="00AF209F"/>
    <w:rsid w:val="00AF2166"/>
    <w:rsid w:val="00AF2398"/>
    <w:rsid w:val="00AF26BD"/>
    <w:rsid w:val="00AF29A3"/>
    <w:rsid w:val="00AF2A0A"/>
    <w:rsid w:val="00AF32F7"/>
    <w:rsid w:val="00AF348C"/>
    <w:rsid w:val="00AF35AF"/>
    <w:rsid w:val="00AF378D"/>
    <w:rsid w:val="00AF3878"/>
    <w:rsid w:val="00AF3931"/>
    <w:rsid w:val="00AF3E37"/>
    <w:rsid w:val="00AF3F47"/>
    <w:rsid w:val="00AF4243"/>
    <w:rsid w:val="00AF4E29"/>
    <w:rsid w:val="00AF5262"/>
    <w:rsid w:val="00AF5ED6"/>
    <w:rsid w:val="00AF5F1A"/>
    <w:rsid w:val="00AF62FB"/>
    <w:rsid w:val="00AF6736"/>
    <w:rsid w:val="00AF6907"/>
    <w:rsid w:val="00AF6BE3"/>
    <w:rsid w:val="00AF7BB9"/>
    <w:rsid w:val="00B00093"/>
    <w:rsid w:val="00B0037B"/>
    <w:rsid w:val="00B00628"/>
    <w:rsid w:val="00B007F3"/>
    <w:rsid w:val="00B00BD3"/>
    <w:rsid w:val="00B00DF0"/>
    <w:rsid w:val="00B013A7"/>
    <w:rsid w:val="00B01403"/>
    <w:rsid w:val="00B01AA8"/>
    <w:rsid w:val="00B01C29"/>
    <w:rsid w:val="00B01D71"/>
    <w:rsid w:val="00B02189"/>
    <w:rsid w:val="00B0218B"/>
    <w:rsid w:val="00B022BE"/>
    <w:rsid w:val="00B0239D"/>
    <w:rsid w:val="00B02471"/>
    <w:rsid w:val="00B02BDE"/>
    <w:rsid w:val="00B02F6C"/>
    <w:rsid w:val="00B0308D"/>
    <w:rsid w:val="00B03AE5"/>
    <w:rsid w:val="00B03E35"/>
    <w:rsid w:val="00B03EA3"/>
    <w:rsid w:val="00B03FF7"/>
    <w:rsid w:val="00B04049"/>
    <w:rsid w:val="00B0464E"/>
    <w:rsid w:val="00B046E8"/>
    <w:rsid w:val="00B04B16"/>
    <w:rsid w:val="00B04ECE"/>
    <w:rsid w:val="00B053E1"/>
    <w:rsid w:val="00B06269"/>
    <w:rsid w:val="00B063B8"/>
    <w:rsid w:val="00B0678A"/>
    <w:rsid w:val="00B067FF"/>
    <w:rsid w:val="00B06979"/>
    <w:rsid w:val="00B069A7"/>
    <w:rsid w:val="00B06CBF"/>
    <w:rsid w:val="00B06DCA"/>
    <w:rsid w:val="00B06ED1"/>
    <w:rsid w:val="00B07466"/>
    <w:rsid w:val="00B07827"/>
    <w:rsid w:val="00B0797E"/>
    <w:rsid w:val="00B07C32"/>
    <w:rsid w:val="00B1012C"/>
    <w:rsid w:val="00B101CB"/>
    <w:rsid w:val="00B1059A"/>
    <w:rsid w:val="00B106BE"/>
    <w:rsid w:val="00B109BD"/>
    <w:rsid w:val="00B10E65"/>
    <w:rsid w:val="00B11655"/>
    <w:rsid w:val="00B116DF"/>
    <w:rsid w:val="00B11825"/>
    <w:rsid w:val="00B11843"/>
    <w:rsid w:val="00B11C57"/>
    <w:rsid w:val="00B1207B"/>
    <w:rsid w:val="00B1212D"/>
    <w:rsid w:val="00B121B4"/>
    <w:rsid w:val="00B125BE"/>
    <w:rsid w:val="00B12624"/>
    <w:rsid w:val="00B12757"/>
    <w:rsid w:val="00B128AC"/>
    <w:rsid w:val="00B128AF"/>
    <w:rsid w:val="00B12C3D"/>
    <w:rsid w:val="00B132E1"/>
    <w:rsid w:val="00B133CA"/>
    <w:rsid w:val="00B1359F"/>
    <w:rsid w:val="00B1381C"/>
    <w:rsid w:val="00B1398B"/>
    <w:rsid w:val="00B141F0"/>
    <w:rsid w:val="00B14517"/>
    <w:rsid w:val="00B1465C"/>
    <w:rsid w:val="00B149B8"/>
    <w:rsid w:val="00B14CFD"/>
    <w:rsid w:val="00B14EAF"/>
    <w:rsid w:val="00B1524B"/>
    <w:rsid w:val="00B15270"/>
    <w:rsid w:val="00B153DD"/>
    <w:rsid w:val="00B154E6"/>
    <w:rsid w:val="00B15A13"/>
    <w:rsid w:val="00B15B40"/>
    <w:rsid w:val="00B16099"/>
    <w:rsid w:val="00B16B71"/>
    <w:rsid w:val="00B16DD9"/>
    <w:rsid w:val="00B16E95"/>
    <w:rsid w:val="00B16F13"/>
    <w:rsid w:val="00B16F42"/>
    <w:rsid w:val="00B173E7"/>
    <w:rsid w:val="00B17440"/>
    <w:rsid w:val="00B175FE"/>
    <w:rsid w:val="00B17C98"/>
    <w:rsid w:val="00B17D0F"/>
    <w:rsid w:val="00B21674"/>
    <w:rsid w:val="00B21747"/>
    <w:rsid w:val="00B21F1C"/>
    <w:rsid w:val="00B2339E"/>
    <w:rsid w:val="00B2346E"/>
    <w:rsid w:val="00B2370D"/>
    <w:rsid w:val="00B239A6"/>
    <w:rsid w:val="00B24966"/>
    <w:rsid w:val="00B24BC7"/>
    <w:rsid w:val="00B25631"/>
    <w:rsid w:val="00B26649"/>
    <w:rsid w:val="00B26ABF"/>
    <w:rsid w:val="00B26D5B"/>
    <w:rsid w:val="00B272FA"/>
    <w:rsid w:val="00B27EBD"/>
    <w:rsid w:val="00B3007A"/>
    <w:rsid w:val="00B30511"/>
    <w:rsid w:val="00B3052B"/>
    <w:rsid w:val="00B30730"/>
    <w:rsid w:val="00B307E4"/>
    <w:rsid w:val="00B3091D"/>
    <w:rsid w:val="00B30A17"/>
    <w:rsid w:val="00B30A8A"/>
    <w:rsid w:val="00B3145F"/>
    <w:rsid w:val="00B314BE"/>
    <w:rsid w:val="00B31608"/>
    <w:rsid w:val="00B316DD"/>
    <w:rsid w:val="00B317A4"/>
    <w:rsid w:val="00B31FFD"/>
    <w:rsid w:val="00B32258"/>
    <w:rsid w:val="00B32C3D"/>
    <w:rsid w:val="00B3360D"/>
    <w:rsid w:val="00B336B6"/>
    <w:rsid w:val="00B336F0"/>
    <w:rsid w:val="00B33811"/>
    <w:rsid w:val="00B33AB1"/>
    <w:rsid w:val="00B33DD0"/>
    <w:rsid w:val="00B341A0"/>
    <w:rsid w:val="00B350D1"/>
    <w:rsid w:val="00B35BAB"/>
    <w:rsid w:val="00B36379"/>
    <w:rsid w:val="00B3638B"/>
    <w:rsid w:val="00B363F8"/>
    <w:rsid w:val="00B365AD"/>
    <w:rsid w:val="00B36620"/>
    <w:rsid w:val="00B36AB3"/>
    <w:rsid w:val="00B36AB9"/>
    <w:rsid w:val="00B36B7F"/>
    <w:rsid w:val="00B36C5E"/>
    <w:rsid w:val="00B3723B"/>
    <w:rsid w:val="00B3727B"/>
    <w:rsid w:val="00B37606"/>
    <w:rsid w:val="00B37716"/>
    <w:rsid w:val="00B403DC"/>
    <w:rsid w:val="00B4075E"/>
    <w:rsid w:val="00B407BD"/>
    <w:rsid w:val="00B408BA"/>
    <w:rsid w:val="00B40B47"/>
    <w:rsid w:val="00B4100D"/>
    <w:rsid w:val="00B410A9"/>
    <w:rsid w:val="00B41266"/>
    <w:rsid w:val="00B41679"/>
    <w:rsid w:val="00B41CA7"/>
    <w:rsid w:val="00B41F67"/>
    <w:rsid w:val="00B43400"/>
    <w:rsid w:val="00B43676"/>
    <w:rsid w:val="00B43920"/>
    <w:rsid w:val="00B43D23"/>
    <w:rsid w:val="00B43E36"/>
    <w:rsid w:val="00B43F1F"/>
    <w:rsid w:val="00B4465A"/>
    <w:rsid w:val="00B4482D"/>
    <w:rsid w:val="00B448E6"/>
    <w:rsid w:val="00B44B39"/>
    <w:rsid w:val="00B44D99"/>
    <w:rsid w:val="00B455A0"/>
    <w:rsid w:val="00B45644"/>
    <w:rsid w:val="00B4611B"/>
    <w:rsid w:val="00B46510"/>
    <w:rsid w:val="00B46A46"/>
    <w:rsid w:val="00B46B08"/>
    <w:rsid w:val="00B47359"/>
    <w:rsid w:val="00B476BC"/>
    <w:rsid w:val="00B47D06"/>
    <w:rsid w:val="00B502E5"/>
    <w:rsid w:val="00B50373"/>
    <w:rsid w:val="00B50635"/>
    <w:rsid w:val="00B50749"/>
    <w:rsid w:val="00B51135"/>
    <w:rsid w:val="00B51901"/>
    <w:rsid w:val="00B51C59"/>
    <w:rsid w:val="00B51F67"/>
    <w:rsid w:val="00B51F77"/>
    <w:rsid w:val="00B52510"/>
    <w:rsid w:val="00B52603"/>
    <w:rsid w:val="00B52B94"/>
    <w:rsid w:val="00B52EC4"/>
    <w:rsid w:val="00B533A1"/>
    <w:rsid w:val="00B5403A"/>
    <w:rsid w:val="00B543D2"/>
    <w:rsid w:val="00B5493F"/>
    <w:rsid w:val="00B54A5E"/>
    <w:rsid w:val="00B54CD7"/>
    <w:rsid w:val="00B55179"/>
    <w:rsid w:val="00B55585"/>
    <w:rsid w:val="00B556EA"/>
    <w:rsid w:val="00B55AFD"/>
    <w:rsid w:val="00B561DE"/>
    <w:rsid w:val="00B56225"/>
    <w:rsid w:val="00B56234"/>
    <w:rsid w:val="00B5685F"/>
    <w:rsid w:val="00B56E67"/>
    <w:rsid w:val="00B57082"/>
    <w:rsid w:val="00B57117"/>
    <w:rsid w:val="00B573F0"/>
    <w:rsid w:val="00B57784"/>
    <w:rsid w:val="00B600C8"/>
    <w:rsid w:val="00B60DC0"/>
    <w:rsid w:val="00B611DF"/>
    <w:rsid w:val="00B615D3"/>
    <w:rsid w:val="00B61643"/>
    <w:rsid w:val="00B61922"/>
    <w:rsid w:val="00B619BA"/>
    <w:rsid w:val="00B62212"/>
    <w:rsid w:val="00B6221A"/>
    <w:rsid w:val="00B625C1"/>
    <w:rsid w:val="00B627EB"/>
    <w:rsid w:val="00B629A2"/>
    <w:rsid w:val="00B62A60"/>
    <w:rsid w:val="00B63338"/>
    <w:rsid w:val="00B647B8"/>
    <w:rsid w:val="00B647E8"/>
    <w:rsid w:val="00B64B20"/>
    <w:rsid w:val="00B64B6A"/>
    <w:rsid w:val="00B651D8"/>
    <w:rsid w:val="00B65590"/>
    <w:rsid w:val="00B65909"/>
    <w:rsid w:val="00B65A98"/>
    <w:rsid w:val="00B65C5E"/>
    <w:rsid w:val="00B662AB"/>
    <w:rsid w:val="00B6631E"/>
    <w:rsid w:val="00B665D7"/>
    <w:rsid w:val="00B66C88"/>
    <w:rsid w:val="00B66D5C"/>
    <w:rsid w:val="00B673FA"/>
    <w:rsid w:val="00B67612"/>
    <w:rsid w:val="00B67BC2"/>
    <w:rsid w:val="00B67E1C"/>
    <w:rsid w:val="00B67FAA"/>
    <w:rsid w:val="00B705A8"/>
    <w:rsid w:val="00B70798"/>
    <w:rsid w:val="00B70856"/>
    <w:rsid w:val="00B71707"/>
    <w:rsid w:val="00B71810"/>
    <w:rsid w:val="00B7182A"/>
    <w:rsid w:val="00B7196B"/>
    <w:rsid w:val="00B71A38"/>
    <w:rsid w:val="00B71B2E"/>
    <w:rsid w:val="00B71FE7"/>
    <w:rsid w:val="00B72304"/>
    <w:rsid w:val="00B7304F"/>
    <w:rsid w:val="00B730CC"/>
    <w:rsid w:val="00B7332E"/>
    <w:rsid w:val="00B73767"/>
    <w:rsid w:val="00B7391F"/>
    <w:rsid w:val="00B73922"/>
    <w:rsid w:val="00B73D7D"/>
    <w:rsid w:val="00B74574"/>
    <w:rsid w:val="00B747FB"/>
    <w:rsid w:val="00B74EF8"/>
    <w:rsid w:val="00B751A0"/>
    <w:rsid w:val="00B759A3"/>
    <w:rsid w:val="00B75BF3"/>
    <w:rsid w:val="00B76094"/>
    <w:rsid w:val="00B76206"/>
    <w:rsid w:val="00B765FF"/>
    <w:rsid w:val="00B767F2"/>
    <w:rsid w:val="00B76BD7"/>
    <w:rsid w:val="00B772B7"/>
    <w:rsid w:val="00B7785C"/>
    <w:rsid w:val="00B77A2F"/>
    <w:rsid w:val="00B8018F"/>
    <w:rsid w:val="00B80249"/>
    <w:rsid w:val="00B80492"/>
    <w:rsid w:val="00B80752"/>
    <w:rsid w:val="00B80A99"/>
    <w:rsid w:val="00B80C14"/>
    <w:rsid w:val="00B80C53"/>
    <w:rsid w:val="00B80C5D"/>
    <w:rsid w:val="00B80EDD"/>
    <w:rsid w:val="00B81335"/>
    <w:rsid w:val="00B816E8"/>
    <w:rsid w:val="00B817AD"/>
    <w:rsid w:val="00B81BDA"/>
    <w:rsid w:val="00B81C56"/>
    <w:rsid w:val="00B81C5A"/>
    <w:rsid w:val="00B822C0"/>
    <w:rsid w:val="00B826DB"/>
    <w:rsid w:val="00B826ED"/>
    <w:rsid w:val="00B82A5F"/>
    <w:rsid w:val="00B82EAA"/>
    <w:rsid w:val="00B83113"/>
    <w:rsid w:val="00B83600"/>
    <w:rsid w:val="00B83904"/>
    <w:rsid w:val="00B83972"/>
    <w:rsid w:val="00B83B78"/>
    <w:rsid w:val="00B83C27"/>
    <w:rsid w:val="00B83CCD"/>
    <w:rsid w:val="00B8416C"/>
    <w:rsid w:val="00B8419C"/>
    <w:rsid w:val="00B8438E"/>
    <w:rsid w:val="00B843FD"/>
    <w:rsid w:val="00B84522"/>
    <w:rsid w:val="00B84728"/>
    <w:rsid w:val="00B84A3A"/>
    <w:rsid w:val="00B86533"/>
    <w:rsid w:val="00B865D4"/>
    <w:rsid w:val="00B867C1"/>
    <w:rsid w:val="00B86854"/>
    <w:rsid w:val="00B87B86"/>
    <w:rsid w:val="00B87CC2"/>
    <w:rsid w:val="00B87D89"/>
    <w:rsid w:val="00B87D91"/>
    <w:rsid w:val="00B87FBA"/>
    <w:rsid w:val="00B9000B"/>
    <w:rsid w:val="00B90355"/>
    <w:rsid w:val="00B90516"/>
    <w:rsid w:val="00B906FB"/>
    <w:rsid w:val="00B908F7"/>
    <w:rsid w:val="00B90A29"/>
    <w:rsid w:val="00B90A5B"/>
    <w:rsid w:val="00B90C1D"/>
    <w:rsid w:val="00B90C37"/>
    <w:rsid w:val="00B90F7A"/>
    <w:rsid w:val="00B915DC"/>
    <w:rsid w:val="00B920EE"/>
    <w:rsid w:val="00B920FC"/>
    <w:rsid w:val="00B921AE"/>
    <w:rsid w:val="00B92546"/>
    <w:rsid w:val="00B93017"/>
    <w:rsid w:val="00B9336A"/>
    <w:rsid w:val="00B93779"/>
    <w:rsid w:val="00B939B4"/>
    <w:rsid w:val="00B93B93"/>
    <w:rsid w:val="00B93DE6"/>
    <w:rsid w:val="00B942AD"/>
    <w:rsid w:val="00B94519"/>
    <w:rsid w:val="00B94750"/>
    <w:rsid w:val="00B94D7A"/>
    <w:rsid w:val="00B94DE8"/>
    <w:rsid w:val="00B94E7D"/>
    <w:rsid w:val="00B952CF"/>
    <w:rsid w:val="00B95B5C"/>
    <w:rsid w:val="00B95C17"/>
    <w:rsid w:val="00B95DBE"/>
    <w:rsid w:val="00B95F7D"/>
    <w:rsid w:val="00B9623B"/>
    <w:rsid w:val="00B96334"/>
    <w:rsid w:val="00B96685"/>
    <w:rsid w:val="00B967F6"/>
    <w:rsid w:val="00B96958"/>
    <w:rsid w:val="00B96AAB"/>
    <w:rsid w:val="00B96AE3"/>
    <w:rsid w:val="00B96EB2"/>
    <w:rsid w:val="00B975F3"/>
    <w:rsid w:val="00B977CF"/>
    <w:rsid w:val="00B977E0"/>
    <w:rsid w:val="00B978BB"/>
    <w:rsid w:val="00B97930"/>
    <w:rsid w:val="00B97976"/>
    <w:rsid w:val="00B97A61"/>
    <w:rsid w:val="00B97EA3"/>
    <w:rsid w:val="00B97EE6"/>
    <w:rsid w:val="00BA042E"/>
    <w:rsid w:val="00BA0495"/>
    <w:rsid w:val="00BA0EC9"/>
    <w:rsid w:val="00BA0F35"/>
    <w:rsid w:val="00BA0FEF"/>
    <w:rsid w:val="00BA142C"/>
    <w:rsid w:val="00BA166A"/>
    <w:rsid w:val="00BA16FF"/>
    <w:rsid w:val="00BA1FDE"/>
    <w:rsid w:val="00BA2E54"/>
    <w:rsid w:val="00BA2F8E"/>
    <w:rsid w:val="00BA325C"/>
    <w:rsid w:val="00BA338D"/>
    <w:rsid w:val="00BA3602"/>
    <w:rsid w:val="00BA3B3F"/>
    <w:rsid w:val="00BA3E98"/>
    <w:rsid w:val="00BA44B5"/>
    <w:rsid w:val="00BA4610"/>
    <w:rsid w:val="00BA4AFC"/>
    <w:rsid w:val="00BA4D98"/>
    <w:rsid w:val="00BA4E46"/>
    <w:rsid w:val="00BA4EEA"/>
    <w:rsid w:val="00BA4F6C"/>
    <w:rsid w:val="00BA50A8"/>
    <w:rsid w:val="00BA5322"/>
    <w:rsid w:val="00BA53E1"/>
    <w:rsid w:val="00BA5BA0"/>
    <w:rsid w:val="00BA5EF1"/>
    <w:rsid w:val="00BA6009"/>
    <w:rsid w:val="00BA600A"/>
    <w:rsid w:val="00BA62E3"/>
    <w:rsid w:val="00BA652B"/>
    <w:rsid w:val="00BA69B7"/>
    <w:rsid w:val="00BA6DEB"/>
    <w:rsid w:val="00BA6E18"/>
    <w:rsid w:val="00BA6F92"/>
    <w:rsid w:val="00BA7193"/>
    <w:rsid w:val="00BA7772"/>
    <w:rsid w:val="00BA7AF4"/>
    <w:rsid w:val="00BA7CD7"/>
    <w:rsid w:val="00BA7D3F"/>
    <w:rsid w:val="00BA7DCF"/>
    <w:rsid w:val="00BB0821"/>
    <w:rsid w:val="00BB0FD6"/>
    <w:rsid w:val="00BB1E7D"/>
    <w:rsid w:val="00BB1EEB"/>
    <w:rsid w:val="00BB26C0"/>
    <w:rsid w:val="00BB2A7D"/>
    <w:rsid w:val="00BB2C01"/>
    <w:rsid w:val="00BB32D9"/>
    <w:rsid w:val="00BB3466"/>
    <w:rsid w:val="00BB3844"/>
    <w:rsid w:val="00BB3891"/>
    <w:rsid w:val="00BB3A02"/>
    <w:rsid w:val="00BB3B39"/>
    <w:rsid w:val="00BB3BB4"/>
    <w:rsid w:val="00BB411E"/>
    <w:rsid w:val="00BB4678"/>
    <w:rsid w:val="00BB4753"/>
    <w:rsid w:val="00BB4BA6"/>
    <w:rsid w:val="00BB58C9"/>
    <w:rsid w:val="00BB616A"/>
    <w:rsid w:val="00BB6AB4"/>
    <w:rsid w:val="00BB7556"/>
    <w:rsid w:val="00BB76CA"/>
    <w:rsid w:val="00BB7737"/>
    <w:rsid w:val="00BC0112"/>
    <w:rsid w:val="00BC078B"/>
    <w:rsid w:val="00BC1723"/>
    <w:rsid w:val="00BC1781"/>
    <w:rsid w:val="00BC187A"/>
    <w:rsid w:val="00BC1A94"/>
    <w:rsid w:val="00BC23B2"/>
    <w:rsid w:val="00BC2603"/>
    <w:rsid w:val="00BC28E8"/>
    <w:rsid w:val="00BC2926"/>
    <w:rsid w:val="00BC2D71"/>
    <w:rsid w:val="00BC2EC6"/>
    <w:rsid w:val="00BC3385"/>
    <w:rsid w:val="00BC362B"/>
    <w:rsid w:val="00BC3955"/>
    <w:rsid w:val="00BC3A41"/>
    <w:rsid w:val="00BC3A67"/>
    <w:rsid w:val="00BC3C59"/>
    <w:rsid w:val="00BC449D"/>
    <w:rsid w:val="00BC5226"/>
    <w:rsid w:val="00BC52A0"/>
    <w:rsid w:val="00BC567B"/>
    <w:rsid w:val="00BC5A13"/>
    <w:rsid w:val="00BC5D3B"/>
    <w:rsid w:val="00BC5F7A"/>
    <w:rsid w:val="00BC64E4"/>
    <w:rsid w:val="00BC676C"/>
    <w:rsid w:val="00BC7A67"/>
    <w:rsid w:val="00BC7EE6"/>
    <w:rsid w:val="00BD03E3"/>
    <w:rsid w:val="00BD04EF"/>
    <w:rsid w:val="00BD052E"/>
    <w:rsid w:val="00BD0727"/>
    <w:rsid w:val="00BD0B1F"/>
    <w:rsid w:val="00BD0B60"/>
    <w:rsid w:val="00BD0FE9"/>
    <w:rsid w:val="00BD1005"/>
    <w:rsid w:val="00BD1691"/>
    <w:rsid w:val="00BD17B2"/>
    <w:rsid w:val="00BD197A"/>
    <w:rsid w:val="00BD1C65"/>
    <w:rsid w:val="00BD1CF4"/>
    <w:rsid w:val="00BD1CF6"/>
    <w:rsid w:val="00BD1FEF"/>
    <w:rsid w:val="00BD223B"/>
    <w:rsid w:val="00BD2FB9"/>
    <w:rsid w:val="00BD30DA"/>
    <w:rsid w:val="00BD3327"/>
    <w:rsid w:val="00BD358A"/>
    <w:rsid w:val="00BD3996"/>
    <w:rsid w:val="00BD3B02"/>
    <w:rsid w:val="00BD3B7F"/>
    <w:rsid w:val="00BD3C14"/>
    <w:rsid w:val="00BD3D68"/>
    <w:rsid w:val="00BD414C"/>
    <w:rsid w:val="00BD4226"/>
    <w:rsid w:val="00BD42B0"/>
    <w:rsid w:val="00BD4E67"/>
    <w:rsid w:val="00BD4F98"/>
    <w:rsid w:val="00BD5E90"/>
    <w:rsid w:val="00BD602F"/>
    <w:rsid w:val="00BD621B"/>
    <w:rsid w:val="00BD67E5"/>
    <w:rsid w:val="00BD727E"/>
    <w:rsid w:val="00BD7397"/>
    <w:rsid w:val="00BD78CC"/>
    <w:rsid w:val="00BD7C89"/>
    <w:rsid w:val="00BD7D3E"/>
    <w:rsid w:val="00BE025C"/>
    <w:rsid w:val="00BE031A"/>
    <w:rsid w:val="00BE0328"/>
    <w:rsid w:val="00BE0331"/>
    <w:rsid w:val="00BE055A"/>
    <w:rsid w:val="00BE08D4"/>
    <w:rsid w:val="00BE09C6"/>
    <w:rsid w:val="00BE0AD9"/>
    <w:rsid w:val="00BE16B7"/>
    <w:rsid w:val="00BE16DA"/>
    <w:rsid w:val="00BE19EB"/>
    <w:rsid w:val="00BE2163"/>
    <w:rsid w:val="00BE2256"/>
    <w:rsid w:val="00BE2392"/>
    <w:rsid w:val="00BE2656"/>
    <w:rsid w:val="00BE299C"/>
    <w:rsid w:val="00BE2F4C"/>
    <w:rsid w:val="00BE323F"/>
    <w:rsid w:val="00BE3261"/>
    <w:rsid w:val="00BE3F14"/>
    <w:rsid w:val="00BE4010"/>
    <w:rsid w:val="00BE40C8"/>
    <w:rsid w:val="00BE436F"/>
    <w:rsid w:val="00BE44E9"/>
    <w:rsid w:val="00BE4EBF"/>
    <w:rsid w:val="00BE4F23"/>
    <w:rsid w:val="00BE50ED"/>
    <w:rsid w:val="00BE51CA"/>
    <w:rsid w:val="00BE533A"/>
    <w:rsid w:val="00BE5692"/>
    <w:rsid w:val="00BE5AEA"/>
    <w:rsid w:val="00BE5B06"/>
    <w:rsid w:val="00BE68F3"/>
    <w:rsid w:val="00BE6972"/>
    <w:rsid w:val="00BE6AE3"/>
    <w:rsid w:val="00BE6CA3"/>
    <w:rsid w:val="00BE73E2"/>
    <w:rsid w:val="00BE7893"/>
    <w:rsid w:val="00BE78FC"/>
    <w:rsid w:val="00BE7AFF"/>
    <w:rsid w:val="00BF0E6A"/>
    <w:rsid w:val="00BF0F17"/>
    <w:rsid w:val="00BF111E"/>
    <w:rsid w:val="00BF12BA"/>
    <w:rsid w:val="00BF12C8"/>
    <w:rsid w:val="00BF1857"/>
    <w:rsid w:val="00BF197E"/>
    <w:rsid w:val="00BF1B25"/>
    <w:rsid w:val="00BF1E1A"/>
    <w:rsid w:val="00BF20B8"/>
    <w:rsid w:val="00BF2696"/>
    <w:rsid w:val="00BF2884"/>
    <w:rsid w:val="00BF2BC6"/>
    <w:rsid w:val="00BF2D2D"/>
    <w:rsid w:val="00BF3142"/>
    <w:rsid w:val="00BF3269"/>
    <w:rsid w:val="00BF3594"/>
    <w:rsid w:val="00BF39FC"/>
    <w:rsid w:val="00BF3C23"/>
    <w:rsid w:val="00BF3E32"/>
    <w:rsid w:val="00BF4097"/>
    <w:rsid w:val="00BF4236"/>
    <w:rsid w:val="00BF4306"/>
    <w:rsid w:val="00BF47C7"/>
    <w:rsid w:val="00BF48C5"/>
    <w:rsid w:val="00BF49F5"/>
    <w:rsid w:val="00BF4A85"/>
    <w:rsid w:val="00BF4FDE"/>
    <w:rsid w:val="00BF503E"/>
    <w:rsid w:val="00BF54FC"/>
    <w:rsid w:val="00BF574E"/>
    <w:rsid w:val="00BF7F16"/>
    <w:rsid w:val="00C00632"/>
    <w:rsid w:val="00C008A9"/>
    <w:rsid w:val="00C0093F"/>
    <w:rsid w:val="00C00A43"/>
    <w:rsid w:val="00C00D99"/>
    <w:rsid w:val="00C011DA"/>
    <w:rsid w:val="00C0141A"/>
    <w:rsid w:val="00C016A7"/>
    <w:rsid w:val="00C017BB"/>
    <w:rsid w:val="00C01BD5"/>
    <w:rsid w:val="00C0230B"/>
    <w:rsid w:val="00C025AF"/>
    <w:rsid w:val="00C02650"/>
    <w:rsid w:val="00C02A23"/>
    <w:rsid w:val="00C02C4C"/>
    <w:rsid w:val="00C02DE8"/>
    <w:rsid w:val="00C032E2"/>
    <w:rsid w:val="00C036ED"/>
    <w:rsid w:val="00C04058"/>
    <w:rsid w:val="00C044F4"/>
    <w:rsid w:val="00C04728"/>
    <w:rsid w:val="00C0495F"/>
    <w:rsid w:val="00C04B91"/>
    <w:rsid w:val="00C05395"/>
    <w:rsid w:val="00C053A5"/>
    <w:rsid w:val="00C058DE"/>
    <w:rsid w:val="00C06076"/>
    <w:rsid w:val="00C068EB"/>
    <w:rsid w:val="00C069DD"/>
    <w:rsid w:val="00C0700E"/>
    <w:rsid w:val="00C07101"/>
    <w:rsid w:val="00C075A1"/>
    <w:rsid w:val="00C07D3F"/>
    <w:rsid w:val="00C10307"/>
    <w:rsid w:val="00C10955"/>
    <w:rsid w:val="00C1125B"/>
    <w:rsid w:val="00C1134B"/>
    <w:rsid w:val="00C116DB"/>
    <w:rsid w:val="00C11E00"/>
    <w:rsid w:val="00C122A2"/>
    <w:rsid w:val="00C124BB"/>
    <w:rsid w:val="00C128C6"/>
    <w:rsid w:val="00C12A78"/>
    <w:rsid w:val="00C12CF4"/>
    <w:rsid w:val="00C134F2"/>
    <w:rsid w:val="00C13871"/>
    <w:rsid w:val="00C13B7F"/>
    <w:rsid w:val="00C13C17"/>
    <w:rsid w:val="00C14A90"/>
    <w:rsid w:val="00C14E9D"/>
    <w:rsid w:val="00C15468"/>
    <w:rsid w:val="00C15975"/>
    <w:rsid w:val="00C15D68"/>
    <w:rsid w:val="00C162CF"/>
    <w:rsid w:val="00C1632F"/>
    <w:rsid w:val="00C1688B"/>
    <w:rsid w:val="00C168EF"/>
    <w:rsid w:val="00C16AE9"/>
    <w:rsid w:val="00C16CD9"/>
    <w:rsid w:val="00C16E5D"/>
    <w:rsid w:val="00C16E5F"/>
    <w:rsid w:val="00C16F5C"/>
    <w:rsid w:val="00C17560"/>
    <w:rsid w:val="00C1766D"/>
    <w:rsid w:val="00C1780D"/>
    <w:rsid w:val="00C178B8"/>
    <w:rsid w:val="00C17943"/>
    <w:rsid w:val="00C17B81"/>
    <w:rsid w:val="00C17CA8"/>
    <w:rsid w:val="00C17E50"/>
    <w:rsid w:val="00C20167"/>
    <w:rsid w:val="00C20226"/>
    <w:rsid w:val="00C20402"/>
    <w:rsid w:val="00C204A1"/>
    <w:rsid w:val="00C20A4E"/>
    <w:rsid w:val="00C20C60"/>
    <w:rsid w:val="00C20EB8"/>
    <w:rsid w:val="00C21096"/>
    <w:rsid w:val="00C21101"/>
    <w:rsid w:val="00C21370"/>
    <w:rsid w:val="00C21402"/>
    <w:rsid w:val="00C21710"/>
    <w:rsid w:val="00C21768"/>
    <w:rsid w:val="00C218F6"/>
    <w:rsid w:val="00C21B44"/>
    <w:rsid w:val="00C221B1"/>
    <w:rsid w:val="00C2237D"/>
    <w:rsid w:val="00C22398"/>
    <w:rsid w:val="00C22A24"/>
    <w:rsid w:val="00C22C5A"/>
    <w:rsid w:val="00C22CE6"/>
    <w:rsid w:val="00C22DF8"/>
    <w:rsid w:val="00C23268"/>
    <w:rsid w:val="00C23C10"/>
    <w:rsid w:val="00C23C66"/>
    <w:rsid w:val="00C23C8E"/>
    <w:rsid w:val="00C24699"/>
    <w:rsid w:val="00C247EC"/>
    <w:rsid w:val="00C255B9"/>
    <w:rsid w:val="00C25608"/>
    <w:rsid w:val="00C25C38"/>
    <w:rsid w:val="00C2632F"/>
    <w:rsid w:val="00C26DD9"/>
    <w:rsid w:val="00C27731"/>
    <w:rsid w:val="00C277DC"/>
    <w:rsid w:val="00C27A1C"/>
    <w:rsid w:val="00C27D7A"/>
    <w:rsid w:val="00C301D9"/>
    <w:rsid w:val="00C30201"/>
    <w:rsid w:val="00C304B4"/>
    <w:rsid w:val="00C3062E"/>
    <w:rsid w:val="00C30799"/>
    <w:rsid w:val="00C30971"/>
    <w:rsid w:val="00C30AE5"/>
    <w:rsid w:val="00C30CD3"/>
    <w:rsid w:val="00C313D0"/>
    <w:rsid w:val="00C3161C"/>
    <w:rsid w:val="00C3168B"/>
    <w:rsid w:val="00C31754"/>
    <w:rsid w:val="00C31F7B"/>
    <w:rsid w:val="00C31F83"/>
    <w:rsid w:val="00C32419"/>
    <w:rsid w:val="00C324D3"/>
    <w:rsid w:val="00C32578"/>
    <w:rsid w:val="00C32754"/>
    <w:rsid w:val="00C32D96"/>
    <w:rsid w:val="00C32F05"/>
    <w:rsid w:val="00C3327C"/>
    <w:rsid w:val="00C332A3"/>
    <w:rsid w:val="00C3336B"/>
    <w:rsid w:val="00C33ED3"/>
    <w:rsid w:val="00C3415F"/>
    <w:rsid w:val="00C3424E"/>
    <w:rsid w:val="00C34FD0"/>
    <w:rsid w:val="00C351E5"/>
    <w:rsid w:val="00C35322"/>
    <w:rsid w:val="00C35569"/>
    <w:rsid w:val="00C358C1"/>
    <w:rsid w:val="00C3598C"/>
    <w:rsid w:val="00C35AE3"/>
    <w:rsid w:val="00C35D7E"/>
    <w:rsid w:val="00C360F1"/>
    <w:rsid w:val="00C362F1"/>
    <w:rsid w:val="00C36377"/>
    <w:rsid w:val="00C363AD"/>
    <w:rsid w:val="00C36537"/>
    <w:rsid w:val="00C367DB"/>
    <w:rsid w:val="00C36954"/>
    <w:rsid w:val="00C36987"/>
    <w:rsid w:val="00C3731F"/>
    <w:rsid w:val="00C373D9"/>
    <w:rsid w:val="00C376B5"/>
    <w:rsid w:val="00C40027"/>
    <w:rsid w:val="00C40516"/>
    <w:rsid w:val="00C40953"/>
    <w:rsid w:val="00C40A88"/>
    <w:rsid w:val="00C40B0C"/>
    <w:rsid w:val="00C40CCA"/>
    <w:rsid w:val="00C413C5"/>
    <w:rsid w:val="00C41764"/>
    <w:rsid w:val="00C417F0"/>
    <w:rsid w:val="00C42266"/>
    <w:rsid w:val="00C4241F"/>
    <w:rsid w:val="00C42810"/>
    <w:rsid w:val="00C42AA0"/>
    <w:rsid w:val="00C42B5B"/>
    <w:rsid w:val="00C43503"/>
    <w:rsid w:val="00C43F40"/>
    <w:rsid w:val="00C44036"/>
    <w:rsid w:val="00C4449A"/>
    <w:rsid w:val="00C44950"/>
    <w:rsid w:val="00C44B36"/>
    <w:rsid w:val="00C44E54"/>
    <w:rsid w:val="00C44F38"/>
    <w:rsid w:val="00C453E1"/>
    <w:rsid w:val="00C45534"/>
    <w:rsid w:val="00C45784"/>
    <w:rsid w:val="00C4581F"/>
    <w:rsid w:val="00C4676D"/>
    <w:rsid w:val="00C468ED"/>
    <w:rsid w:val="00C47385"/>
    <w:rsid w:val="00C47B58"/>
    <w:rsid w:val="00C510D7"/>
    <w:rsid w:val="00C51361"/>
    <w:rsid w:val="00C516E3"/>
    <w:rsid w:val="00C519BF"/>
    <w:rsid w:val="00C519C0"/>
    <w:rsid w:val="00C51DD5"/>
    <w:rsid w:val="00C51DEE"/>
    <w:rsid w:val="00C520AB"/>
    <w:rsid w:val="00C52102"/>
    <w:rsid w:val="00C522FB"/>
    <w:rsid w:val="00C5285F"/>
    <w:rsid w:val="00C52A9D"/>
    <w:rsid w:val="00C52BC9"/>
    <w:rsid w:val="00C52F4E"/>
    <w:rsid w:val="00C5307A"/>
    <w:rsid w:val="00C536EE"/>
    <w:rsid w:val="00C5413C"/>
    <w:rsid w:val="00C5417F"/>
    <w:rsid w:val="00C5421A"/>
    <w:rsid w:val="00C54947"/>
    <w:rsid w:val="00C5508D"/>
    <w:rsid w:val="00C55A91"/>
    <w:rsid w:val="00C55CF7"/>
    <w:rsid w:val="00C55F0B"/>
    <w:rsid w:val="00C56233"/>
    <w:rsid w:val="00C563E9"/>
    <w:rsid w:val="00C56AD0"/>
    <w:rsid w:val="00C56D56"/>
    <w:rsid w:val="00C56E4E"/>
    <w:rsid w:val="00C57BC8"/>
    <w:rsid w:val="00C57DA0"/>
    <w:rsid w:val="00C57E26"/>
    <w:rsid w:val="00C57E47"/>
    <w:rsid w:val="00C57F9A"/>
    <w:rsid w:val="00C60012"/>
    <w:rsid w:val="00C6004C"/>
    <w:rsid w:val="00C603EB"/>
    <w:rsid w:val="00C60554"/>
    <w:rsid w:val="00C605F0"/>
    <w:rsid w:val="00C607DF"/>
    <w:rsid w:val="00C60B66"/>
    <w:rsid w:val="00C60EB1"/>
    <w:rsid w:val="00C61614"/>
    <w:rsid w:val="00C61868"/>
    <w:rsid w:val="00C61FC1"/>
    <w:rsid w:val="00C62365"/>
    <w:rsid w:val="00C6326F"/>
    <w:rsid w:val="00C633C4"/>
    <w:rsid w:val="00C635AC"/>
    <w:rsid w:val="00C63EC5"/>
    <w:rsid w:val="00C642DF"/>
    <w:rsid w:val="00C6468A"/>
    <w:rsid w:val="00C64A09"/>
    <w:rsid w:val="00C64BF4"/>
    <w:rsid w:val="00C64F74"/>
    <w:rsid w:val="00C65708"/>
    <w:rsid w:val="00C65862"/>
    <w:rsid w:val="00C65981"/>
    <w:rsid w:val="00C65BF4"/>
    <w:rsid w:val="00C65EE0"/>
    <w:rsid w:val="00C66196"/>
    <w:rsid w:val="00C663EB"/>
    <w:rsid w:val="00C665B1"/>
    <w:rsid w:val="00C6696D"/>
    <w:rsid w:val="00C66CF2"/>
    <w:rsid w:val="00C67CA3"/>
    <w:rsid w:val="00C70304"/>
    <w:rsid w:val="00C70548"/>
    <w:rsid w:val="00C708A8"/>
    <w:rsid w:val="00C70D5D"/>
    <w:rsid w:val="00C71A2B"/>
    <w:rsid w:val="00C71A73"/>
    <w:rsid w:val="00C71EA3"/>
    <w:rsid w:val="00C71FD8"/>
    <w:rsid w:val="00C720AA"/>
    <w:rsid w:val="00C72608"/>
    <w:rsid w:val="00C7269E"/>
    <w:rsid w:val="00C72C00"/>
    <w:rsid w:val="00C72E3D"/>
    <w:rsid w:val="00C73CAA"/>
    <w:rsid w:val="00C73CE0"/>
    <w:rsid w:val="00C7401A"/>
    <w:rsid w:val="00C745A4"/>
    <w:rsid w:val="00C74A2F"/>
    <w:rsid w:val="00C75144"/>
    <w:rsid w:val="00C75620"/>
    <w:rsid w:val="00C765DA"/>
    <w:rsid w:val="00C7664B"/>
    <w:rsid w:val="00C76958"/>
    <w:rsid w:val="00C76AF4"/>
    <w:rsid w:val="00C76C70"/>
    <w:rsid w:val="00C76F37"/>
    <w:rsid w:val="00C77006"/>
    <w:rsid w:val="00C77121"/>
    <w:rsid w:val="00C77351"/>
    <w:rsid w:val="00C7768D"/>
    <w:rsid w:val="00C77A5E"/>
    <w:rsid w:val="00C77D94"/>
    <w:rsid w:val="00C77DED"/>
    <w:rsid w:val="00C80173"/>
    <w:rsid w:val="00C802DC"/>
    <w:rsid w:val="00C8083D"/>
    <w:rsid w:val="00C80907"/>
    <w:rsid w:val="00C80AA5"/>
    <w:rsid w:val="00C80B96"/>
    <w:rsid w:val="00C819C4"/>
    <w:rsid w:val="00C81BAC"/>
    <w:rsid w:val="00C81C67"/>
    <w:rsid w:val="00C81F53"/>
    <w:rsid w:val="00C82351"/>
    <w:rsid w:val="00C8308B"/>
    <w:rsid w:val="00C8350B"/>
    <w:rsid w:val="00C837C6"/>
    <w:rsid w:val="00C8384D"/>
    <w:rsid w:val="00C8386A"/>
    <w:rsid w:val="00C845B6"/>
    <w:rsid w:val="00C8475D"/>
    <w:rsid w:val="00C8481F"/>
    <w:rsid w:val="00C848B6"/>
    <w:rsid w:val="00C84AC4"/>
    <w:rsid w:val="00C84BAF"/>
    <w:rsid w:val="00C8519B"/>
    <w:rsid w:val="00C853F4"/>
    <w:rsid w:val="00C85E6C"/>
    <w:rsid w:val="00C863F2"/>
    <w:rsid w:val="00C866E1"/>
    <w:rsid w:val="00C86BDE"/>
    <w:rsid w:val="00C87232"/>
    <w:rsid w:val="00C87453"/>
    <w:rsid w:val="00C8776E"/>
    <w:rsid w:val="00C8795B"/>
    <w:rsid w:val="00C901B7"/>
    <w:rsid w:val="00C90294"/>
    <w:rsid w:val="00C90373"/>
    <w:rsid w:val="00C90AC8"/>
    <w:rsid w:val="00C90AE5"/>
    <w:rsid w:val="00C91600"/>
    <w:rsid w:val="00C9195A"/>
    <w:rsid w:val="00C91E3C"/>
    <w:rsid w:val="00C927C9"/>
    <w:rsid w:val="00C92A83"/>
    <w:rsid w:val="00C92D86"/>
    <w:rsid w:val="00C93010"/>
    <w:rsid w:val="00C931D8"/>
    <w:rsid w:val="00C9377E"/>
    <w:rsid w:val="00C93EF2"/>
    <w:rsid w:val="00C94051"/>
    <w:rsid w:val="00C94167"/>
    <w:rsid w:val="00C94F12"/>
    <w:rsid w:val="00C95008"/>
    <w:rsid w:val="00C950F8"/>
    <w:rsid w:val="00C95142"/>
    <w:rsid w:val="00C95309"/>
    <w:rsid w:val="00C956B8"/>
    <w:rsid w:val="00C95AE3"/>
    <w:rsid w:val="00C961F9"/>
    <w:rsid w:val="00C964E5"/>
    <w:rsid w:val="00C96899"/>
    <w:rsid w:val="00C969C1"/>
    <w:rsid w:val="00C96A47"/>
    <w:rsid w:val="00C96DF7"/>
    <w:rsid w:val="00C97403"/>
    <w:rsid w:val="00C9764B"/>
    <w:rsid w:val="00CA0143"/>
    <w:rsid w:val="00CA06EC"/>
    <w:rsid w:val="00CA0B4F"/>
    <w:rsid w:val="00CA0C3F"/>
    <w:rsid w:val="00CA0D15"/>
    <w:rsid w:val="00CA1046"/>
    <w:rsid w:val="00CA1B5A"/>
    <w:rsid w:val="00CA1C07"/>
    <w:rsid w:val="00CA1C5A"/>
    <w:rsid w:val="00CA275D"/>
    <w:rsid w:val="00CA2A9C"/>
    <w:rsid w:val="00CA2B86"/>
    <w:rsid w:val="00CA2BF3"/>
    <w:rsid w:val="00CA2E36"/>
    <w:rsid w:val="00CA3084"/>
    <w:rsid w:val="00CA370A"/>
    <w:rsid w:val="00CA39C6"/>
    <w:rsid w:val="00CA3A92"/>
    <w:rsid w:val="00CA3B82"/>
    <w:rsid w:val="00CA4046"/>
    <w:rsid w:val="00CA4407"/>
    <w:rsid w:val="00CA48AC"/>
    <w:rsid w:val="00CA4A76"/>
    <w:rsid w:val="00CA4ADC"/>
    <w:rsid w:val="00CA4D0F"/>
    <w:rsid w:val="00CA4DC2"/>
    <w:rsid w:val="00CA50F9"/>
    <w:rsid w:val="00CA5470"/>
    <w:rsid w:val="00CA5D12"/>
    <w:rsid w:val="00CA611B"/>
    <w:rsid w:val="00CA61BD"/>
    <w:rsid w:val="00CA65A6"/>
    <w:rsid w:val="00CA6913"/>
    <w:rsid w:val="00CA6BC0"/>
    <w:rsid w:val="00CA6FA1"/>
    <w:rsid w:val="00CA6FAB"/>
    <w:rsid w:val="00CA724F"/>
    <w:rsid w:val="00CA7514"/>
    <w:rsid w:val="00CA755D"/>
    <w:rsid w:val="00CA758A"/>
    <w:rsid w:val="00CA79A2"/>
    <w:rsid w:val="00CA7B46"/>
    <w:rsid w:val="00CA7D0E"/>
    <w:rsid w:val="00CB017D"/>
    <w:rsid w:val="00CB0242"/>
    <w:rsid w:val="00CB07BA"/>
    <w:rsid w:val="00CB098E"/>
    <w:rsid w:val="00CB0D78"/>
    <w:rsid w:val="00CB0DB0"/>
    <w:rsid w:val="00CB0E4B"/>
    <w:rsid w:val="00CB1B3D"/>
    <w:rsid w:val="00CB1DC9"/>
    <w:rsid w:val="00CB24AE"/>
    <w:rsid w:val="00CB265E"/>
    <w:rsid w:val="00CB2F53"/>
    <w:rsid w:val="00CB30DF"/>
    <w:rsid w:val="00CB339E"/>
    <w:rsid w:val="00CB378E"/>
    <w:rsid w:val="00CB3AFB"/>
    <w:rsid w:val="00CB3D1A"/>
    <w:rsid w:val="00CB42D9"/>
    <w:rsid w:val="00CB43A1"/>
    <w:rsid w:val="00CB4B8D"/>
    <w:rsid w:val="00CB4BF1"/>
    <w:rsid w:val="00CB4E74"/>
    <w:rsid w:val="00CB516C"/>
    <w:rsid w:val="00CB5802"/>
    <w:rsid w:val="00CB5830"/>
    <w:rsid w:val="00CB592D"/>
    <w:rsid w:val="00CB597E"/>
    <w:rsid w:val="00CB5C80"/>
    <w:rsid w:val="00CB5DBF"/>
    <w:rsid w:val="00CB6108"/>
    <w:rsid w:val="00CB637F"/>
    <w:rsid w:val="00CB66E9"/>
    <w:rsid w:val="00CB6BE9"/>
    <w:rsid w:val="00CB7AC8"/>
    <w:rsid w:val="00CC0119"/>
    <w:rsid w:val="00CC01C4"/>
    <w:rsid w:val="00CC05AE"/>
    <w:rsid w:val="00CC08D2"/>
    <w:rsid w:val="00CC0DEB"/>
    <w:rsid w:val="00CC0F35"/>
    <w:rsid w:val="00CC1210"/>
    <w:rsid w:val="00CC135E"/>
    <w:rsid w:val="00CC1637"/>
    <w:rsid w:val="00CC18F6"/>
    <w:rsid w:val="00CC1E23"/>
    <w:rsid w:val="00CC20DB"/>
    <w:rsid w:val="00CC233E"/>
    <w:rsid w:val="00CC2384"/>
    <w:rsid w:val="00CC2680"/>
    <w:rsid w:val="00CC2ADC"/>
    <w:rsid w:val="00CC3537"/>
    <w:rsid w:val="00CC3854"/>
    <w:rsid w:val="00CC38E5"/>
    <w:rsid w:val="00CC3E00"/>
    <w:rsid w:val="00CC46C1"/>
    <w:rsid w:val="00CC4784"/>
    <w:rsid w:val="00CC4B2F"/>
    <w:rsid w:val="00CC4C54"/>
    <w:rsid w:val="00CC52CF"/>
    <w:rsid w:val="00CC5461"/>
    <w:rsid w:val="00CC5752"/>
    <w:rsid w:val="00CC57BA"/>
    <w:rsid w:val="00CC58E7"/>
    <w:rsid w:val="00CC5A90"/>
    <w:rsid w:val="00CC5F59"/>
    <w:rsid w:val="00CC5F68"/>
    <w:rsid w:val="00CC5FB4"/>
    <w:rsid w:val="00CC60E2"/>
    <w:rsid w:val="00CC681A"/>
    <w:rsid w:val="00CC69F8"/>
    <w:rsid w:val="00CC6AB6"/>
    <w:rsid w:val="00CC6C14"/>
    <w:rsid w:val="00CC6C8D"/>
    <w:rsid w:val="00CC6E48"/>
    <w:rsid w:val="00CC715E"/>
    <w:rsid w:val="00CC71E8"/>
    <w:rsid w:val="00CC7757"/>
    <w:rsid w:val="00CC7AA5"/>
    <w:rsid w:val="00CC7B55"/>
    <w:rsid w:val="00CC7EF2"/>
    <w:rsid w:val="00CD01D4"/>
    <w:rsid w:val="00CD0301"/>
    <w:rsid w:val="00CD0987"/>
    <w:rsid w:val="00CD0B42"/>
    <w:rsid w:val="00CD10EA"/>
    <w:rsid w:val="00CD19DA"/>
    <w:rsid w:val="00CD22E1"/>
    <w:rsid w:val="00CD23A6"/>
    <w:rsid w:val="00CD359E"/>
    <w:rsid w:val="00CD3657"/>
    <w:rsid w:val="00CD36A4"/>
    <w:rsid w:val="00CD38B2"/>
    <w:rsid w:val="00CD3CC5"/>
    <w:rsid w:val="00CD418F"/>
    <w:rsid w:val="00CD41B5"/>
    <w:rsid w:val="00CD4314"/>
    <w:rsid w:val="00CD457B"/>
    <w:rsid w:val="00CD47EC"/>
    <w:rsid w:val="00CD4A3B"/>
    <w:rsid w:val="00CD4E95"/>
    <w:rsid w:val="00CD55C9"/>
    <w:rsid w:val="00CD5649"/>
    <w:rsid w:val="00CD593B"/>
    <w:rsid w:val="00CD644F"/>
    <w:rsid w:val="00CD6533"/>
    <w:rsid w:val="00CD683A"/>
    <w:rsid w:val="00CD6CA6"/>
    <w:rsid w:val="00CD7591"/>
    <w:rsid w:val="00CD7985"/>
    <w:rsid w:val="00CE02F9"/>
    <w:rsid w:val="00CE0636"/>
    <w:rsid w:val="00CE09CF"/>
    <w:rsid w:val="00CE1295"/>
    <w:rsid w:val="00CE15A2"/>
    <w:rsid w:val="00CE2147"/>
    <w:rsid w:val="00CE2184"/>
    <w:rsid w:val="00CE2F1B"/>
    <w:rsid w:val="00CE30A8"/>
    <w:rsid w:val="00CE34E2"/>
    <w:rsid w:val="00CE38BF"/>
    <w:rsid w:val="00CE398A"/>
    <w:rsid w:val="00CE3A06"/>
    <w:rsid w:val="00CE4215"/>
    <w:rsid w:val="00CE4816"/>
    <w:rsid w:val="00CE4AE9"/>
    <w:rsid w:val="00CE4C49"/>
    <w:rsid w:val="00CE57AC"/>
    <w:rsid w:val="00CE57AE"/>
    <w:rsid w:val="00CE5B3E"/>
    <w:rsid w:val="00CE5EBB"/>
    <w:rsid w:val="00CE631B"/>
    <w:rsid w:val="00CE6C44"/>
    <w:rsid w:val="00CE7106"/>
    <w:rsid w:val="00CE77C8"/>
    <w:rsid w:val="00CE78A1"/>
    <w:rsid w:val="00CE7A88"/>
    <w:rsid w:val="00CE7C0E"/>
    <w:rsid w:val="00CF065F"/>
    <w:rsid w:val="00CF075D"/>
    <w:rsid w:val="00CF085F"/>
    <w:rsid w:val="00CF0BC6"/>
    <w:rsid w:val="00CF104E"/>
    <w:rsid w:val="00CF1130"/>
    <w:rsid w:val="00CF16F3"/>
    <w:rsid w:val="00CF1937"/>
    <w:rsid w:val="00CF23E2"/>
    <w:rsid w:val="00CF259C"/>
    <w:rsid w:val="00CF359A"/>
    <w:rsid w:val="00CF3B18"/>
    <w:rsid w:val="00CF3BE3"/>
    <w:rsid w:val="00CF3E48"/>
    <w:rsid w:val="00CF4658"/>
    <w:rsid w:val="00CF4923"/>
    <w:rsid w:val="00CF4AB8"/>
    <w:rsid w:val="00CF50EF"/>
    <w:rsid w:val="00CF5614"/>
    <w:rsid w:val="00CF68AC"/>
    <w:rsid w:val="00CF68CB"/>
    <w:rsid w:val="00CF6EEA"/>
    <w:rsid w:val="00CF727D"/>
    <w:rsid w:val="00CF7415"/>
    <w:rsid w:val="00CF7467"/>
    <w:rsid w:val="00CF76FF"/>
    <w:rsid w:val="00CF7A67"/>
    <w:rsid w:val="00CF7B8A"/>
    <w:rsid w:val="00CF7BA9"/>
    <w:rsid w:val="00D000A3"/>
    <w:rsid w:val="00D0065B"/>
    <w:rsid w:val="00D00DB8"/>
    <w:rsid w:val="00D00DFE"/>
    <w:rsid w:val="00D00FA3"/>
    <w:rsid w:val="00D01412"/>
    <w:rsid w:val="00D01BB3"/>
    <w:rsid w:val="00D01D6A"/>
    <w:rsid w:val="00D02265"/>
    <w:rsid w:val="00D027E5"/>
    <w:rsid w:val="00D0285B"/>
    <w:rsid w:val="00D02CE8"/>
    <w:rsid w:val="00D02F49"/>
    <w:rsid w:val="00D03B7E"/>
    <w:rsid w:val="00D03C6F"/>
    <w:rsid w:val="00D03EEB"/>
    <w:rsid w:val="00D0431B"/>
    <w:rsid w:val="00D046E0"/>
    <w:rsid w:val="00D04BC3"/>
    <w:rsid w:val="00D0528E"/>
    <w:rsid w:val="00D05547"/>
    <w:rsid w:val="00D055F5"/>
    <w:rsid w:val="00D06009"/>
    <w:rsid w:val="00D0617C"/>
    <w:rsid w:val="00D066A1"/>
    <w:rsid w:val="00D069EE"/>
    <w:rsid w:val="00D070C9"/>
    <w:rsid w:val="00D073F9"/>
    <w:rsid w:val="00D0740F"/>
    <w:rsid w:val="00D07670"/>
    <w:rsid w:val="00D07D43"/>
    <w:rsid w:val="00D1082D"/>
    <w:rsid w:val="00D108E1"/>
    <w:rsid w:val="00D10A95"/>
    <w:rsid w:val="00D10D41"/>
    <w:rsid w:val="00D10ECD"/>
    <w:rsid w:val="00D11144"/>
    <w:rsid w:val="00D11360"/>
    <w:rsid w:val="00D1177D"/>
    <w:rsid w:val="00D1179F"/>
    <w:rsid w:val="00D1186C"/>
    <w:rsid w:val="00D11BEE"/>
    <w:rsid w:val="00D11C6E"/>
    <w:rsid w:val="00D12504"/>
    <w:rsid w:val="00D12643"/>
    <w:rsid w:val="00D12C08"/>
    <w:rsid w:val="00D1303A"/>
    <w:rsid w:val="00D13509"/>
    <w:rsid w:val="00D138C9"/>
    <w:rsid w:val="00D13EE7"/>
    <w:rsid w:val="00D14179"/>
    <w:rsid w:val="00D14424"/>
    <w:rsid w:val="00D14970"/>
    <w:rsid w:val="00D14C5A"/>
    <w:rsid w:val="00D15631"/>
    <w:rsid w:val="00D15BB9"/>
    <w:rsid w:val="00D15DBB"/>
    <w:rsid w:val="00D16451"/>
    <w:rsid w:val="00D166E9"/>
    <w:rsid w:val="00D16ACD"/>
    <w:rsid w:val="00D17105"/>
    <w:rsid w:val="00D179B4"/>
    <w:rsid w:val="00D204A0"/>
    <w:rsid w:val="00D20A46"/>
    <w:rsid w:val="00D2145B"/>
    <w:rsid w:val="00D215EE"/>
    <w:rsid w:val="00D21982"/>
    <w:rsid w:val="00D221A3"/>
    <w:rsid w:val="00D2283C"/>
    <w:rsid w:val="00D22A22"/>
    <w:rsid w:val="00D22D51"/>
    <w:rsid w:val="00D23247"/>
    <w:rsid w:val="00D232DC"/>
    <w:rsid w:val="00D234DA"/>
    <w:rsid w:val="00D2351C"/>
    <w:rsid w:val="00D238DA"/>
    <w:rsid w:val="00D23BEF"/>
    <w:rsid w:val="00D23C6E"/>
    <w:rsid w:val="00D23F25"/>
    <w:rsid w:val="00D24043"/>
    <w:rsid w:val="00D24334"/>
    <w:rsid w:val="00D248AA"/>
    <w:rsid w:val="00D252C2"/>
    <w:rsid w:val="00D25696"/>
    <w:rsid w:val="00D2584E"/>
    <w:rsid w:val="00D25C2A"/>
    <w:rsid w:val="00D25E8B"/>
    <w:rsid w:val="00D265AE"/>
    <w:rsid w:val="00D265E4"/>
    <w:rsid w:val="00D26672"/>
    <w:rsid w:val="00D2677C"/>
    <w:rsid w:val="00D267F8"/>
    <w:rsid w:val="00D268C5"/>
    <w:rsid w:val="00D268CC"/>
    <w:rsid w:val="00D26A67"/>
    <w:rsid w:val="00D26D94"/>
    <w:rsid w:val="00D272FB"/>
    <w:rsid w:val="00D273EE"/>
    <w:rsid w:val="00D27A7B"/>
    <w:rsid w:val="00D27D36"/>
    <w:rsid w:val="00D27E63"/>
    <w:rsid w:val="00D3012A"/>
    <w:rsid w:val="00D30141"/>
    <w:rsid w:val="00D3046F"/>
    <w:rsid w:val="00D309A0"/>
    <w:rsid w:val="00D30E84"/>
    <w:rsid w:val="00D311C2"/>
    <w:rsid w:val="00D312D0"/>
    <w:rsid w:val="00D313FA"/>
    <w:rsid w:val="00D31DCB"/>
    <w:rsid w:val="00D32563"/>
    <w:rsid w:val="00D32588"/>
    <w:rsid w:val="00D32DD0"/>
    <w:rsid w:val="00D332C4"/>
    <w:rsid w:val="00D334D0"/>
    <w:rsid w:val="00D335CD"/>
    <w:rsid w:val="00D3367B"/>
    <w:rsid w:val="00D33A51"/>
    <w:rsid w:val="00D33AB2"/>
    <w:rsid w:val="00D33E76"/>
    <w:rsid w:val="00D341C4"/>
    <w:rsid w:val="00D34324"/>
    <w:rsid w:val="00D34535"/>
    <w:rsid w:val="00D347D6"/>
    <w:rsid w:val="00D34C1A"/>
    <w:rsid w:val="00D34C83"/>
    <w:rsid w:val="00D34F0A"/>
    <w:rsid w:val="00D3538F"/>
    <w:rsid w:val="00D353BF"/>
    <w:rsid w:val="00D354D7"/>
    <w:rsid w:val="00D35A3B"/>
    <w:rsid w:val="00D35DA3"/>
    <w:rsid w:val="00D35E3F"/>
    <w:rsid w:val="00D36037"/>
    <w:rsid w:val="00D36D34"/>
    <w:rsid w:val="00D36D43"/>
    <w:rsid w:val="00D370F4"/>
    <w:rsid w:val="00D37721"/>
    <w:rsid w:val="00D37BFC"/>
    <w:rsid w:val="00D37F76"/>
    <w:rsid w:val="00D402D8"/>
    <w:rsid w:val="00D403EA"/>
    <w:rsid w:val="00D405F0"/>
    <w:rsid w:val="00D406E8"/>
    <w:rsid w:val="00D408D8"/>
    <w:rsid w:val="00D40B60"/>
    <w:rsid w:val="00D40BF2"/>
    <w:rsid w:val="00D40F08"/>
    <w:rsid w:val="00D41103"/>
    <w:rsid w:val="00D422C2"/>
    <w:rsid w:val="00D423F6"/>
    <w:rsid w:val="00D42563"/>
    <w:rsid w:val="00D4275E"/>
    <w:rsid w:val="00D42869"/>
    <w:rsid w:val="00D42BCB"/>
    <w:rsid w:val="00D43269"/>
    <w:rsid w:val="00D43396"/>
    <w:rsid w:val="00D43BDF"/>
    <w:rsid w:val="00D4408D"/>
    <w:rsid w:val="00D44AF6"/>
    <w:rsid w:val="00D44EE7"/>
    <w:rsid w:val="00D459E5"/>
    <w:rsid w:val="00D45AF8"/>
    <w:rsid w:val="00D45EE5"/>
    <w:rsid w:val="00D46680"/>
    <w:rsid w:val="00D46A4A"/>
    <w:rsid w:val="00D46A96"/>
    <w:rsid w:val="00D46F68"/>
    <w:rsid w:val="00D47EDE"/>
    <w:rsid w:val="00D47F62"/>
    <w:rsid w:val="00D5043F"/>
    <w:rsid w:val="00D50788"/>
    <w:rsid w:val="00D50807"/>
    <w:rsid w:val="00D50858"/>
    <w:rsid w:val="00D5086C"/>
    <w:rsid w:val="00D50886"/>
    <w:rsid w:val="00D50AF5"/>
    <w:rsid w:val="00D50CF1"/>
    <w:rsid w:val="00D511DE"/>
    <w:rsid w:val="00D51653"/>
    <w:rsid w:val="00D518EA"/>
    <w:rsid w:val="00D5245B"/>
    <w:rsid w:val="00D52C4B"/>
    <w:rsid w:val="00D52DAC"/>
    <w:rsid w:val="00D532C0"/>
    <w:rsid w:val="00D5371E"/>
    <w:rsid w:val="00D539C1"/>
    <w:rsid w:val="00D53C83"/>
    <w:rsid w:val="00D53DD4"/>
    <w:rsid w:val="00D53DF0"/>
    <w:rsid w:val="00D54359"/>
    <w:rsid w:val="00D544BC"/>
    <w:rsid w:val="00D54519"/>
    <w:rsid w:val="00D54B85"/>
    <w:rsid w:val="00D55136"/>
    <w:rsid w:val="00D551A6"/>
    <w:rsid w:val="00D5520C"/>
    <w:rsid w:val="00D562D3"/>
    <w:rsid w:val="00D56729"/>
    <w:rsid w:val="00D56D9A"/>
    <w:rsid w:val="00D57399"/>
    <w:rsid w:val="00D60013"/>
    <w:rsid w:val="00D600DB"/>
    <w:rsid w:val="00D602C1"/>
    <w:rsid w:val="00D60381"/>
    <w:rsid w:val="00D60885"/>
    <w:rsid w:val="00D60B53"/>
    <w:rsid w:val="00D60F4C"/>
    <w:rsid w:val="00D61A88"/>
    <w:rsid w:val="00D61D33"/>
    <w:rsid w:val="00D62636"/>
    <w:rsid w:val="00D62D5E"/>
    <w:rsid w:val="00D63044"/>
    <w:rsid w:val="00D63793"/>
    <w:rsid w:val="00D63910"/>
    <w:rsid w:val="00D63BC2"/>
    <w:rsid w:val="00D6460B"/>
    <w:rsid w:val="00D6494F"/>
    <w:rsid w:val="00D64F01"/>
    <w:rsid w:val="00D65076"/>
    <w:rsid w:val="00D65594"/>
    <w:rsid w:val="00D65FFD"/>
    <w:rsid w:val="00D6656F"/>
    <w:rsid w:val="00D66867"/>
    <w:rsid w:val="00D66A8A"/>
    <w:rsid w:val="00D6782C"/>
    <w:rsid w:val="00D67CD5"/>
    <w:rsid w:val="00D67DF8"/>
    <w:rsid w:val="00D67F13"/>
    <w:rsid w:val="00D70045"/>
    <w:rsid w:val="00D700DA"/>
    <w:rsid w:val="00D70142"/>
    <w:rsid w:val="00D702A5"/>
    <w:rsid w:val="00D7045F"/>
    <w:rsid w:val="00D70493"/>
    <w:rsid w:val="00D709A7"/>
    <w:rsid w:val="00D70AFB"/>
    <w:rsid w:val="00D70B1E"/>
    <w:rsid w:val="00D70B50"/>
    <w:rsid w:val="00D70EFB"/>
    <w:rsid w:val="00D711AD"/>
    <w:rsid w:val="00D716BB"/>
    <w:rsid w:val="00D719AD"/>
    <w:rsid w:val="00D71ABD"/>
    <w:rsid w:val="00D72012"/>
    <w:rsid w:val="00D721B0"/>
    <w:rsid w:val="00D725F3"/>
    <w:rsid w:val="00D7264D"/>
    <w:rsid w:val="00D7267F"/>
    <w:rsid w:val="00D727D8"/>
    <w:rsid w:val="00D729B6"/>
    <w:rsid w:val="00D72A45"/>
    <w:rsid w:val="00D72BD2"/>
    <w:rsid w:val="00D72D2E"/>
    <w:rsid w:val="00D73365"/>
    <w:rsid w:val="00D73713"/>
    <w:rsid w:val="00D73CE2"/>
    <w:rsid w:val="00D73D00"/>
    <w:rsid w:val="00D73F9D"/>
    <w:rsid w:val="00D74073"/>
    <w:rsid w:val="00D740EE"/>
    <w:rsid w:val="00D7429D"/>
    <w:rsid w:val="00D74323"/>
    <w:rsid w:val="00D74326"/>
    <w:rsid w:val="00D74BF3"/>
    <w:rsid w:val="00D74F01"/>
    <w:rsid w:val="00D75114"/>
    <w:rsid w:val="00D75347"/>
    <w:rsid w:val="00D75508"/>
    <w:rsid w:val="00D7558D"/>
    <w:rsid w:val="00D75590"/>
    <w:rsid w:val="00D7574F"/>
    <w:rsid w:val="00D759C8"/>
    <w:rsid w:val="00D75D31"/>
    <w:rsid w:val="00D75ED2"/>
    <w:rsid w:val="00D761C8"/>
    <w:rsid w:val="00D76A1C"/>
    <w:rsid w:val="00D76F50"/>
    <w:rsid w:val="00D771D2"/>
    <w:rsid w:val="00D77B60"/>
    <w:rsid w:val="00D802CF"/>
    <w:rsid w:val="00D80D98"/>
    <w:rsid w:val="00D81313"/>
    <w:rsid w:val="00D81586"/>
    <w:rsid w:val="00D81945"/>
    <w:rsid w:val="00D819DE"/>
    <w:rsid w:val="00D81DE6"/>
    <w:rsid w:val="00D8203E"/>
    <w:rsid w:val="00D826C1"/>
    <w:rsid w:val="00D8278D"/>
    <w:rsid w:val="00D82F38"/>
    <w:rsid w:val="00D82FF4"/>
    <w:rsid w:val="00D831FC"/>
    <w:rsid w:val="00D83213"/>
    <w:rsid w:val="00D8323C"/>
    <w:rsid w:val="00D83474"/>
    <w:rsid w:val="00D837DA"/>
    <w:rsid w:val="00D83A1B"/>
    <w:rsid w:val="00D83B5F"/>
    <w:rsid w:val="00D83C02"/>
    <w:rsid w:val="00D83C4B"/>
    <w:rsid w:val="00D8406D"/>
    <w:rsid w:val="00D843E5"/>
    <w:rsid w:val="00D84626"/>
    <w:rsid w:val="00D84821"/>
    <w:rsid w:val="00D84B06"/>
    <w:rsid w:val="00D84E58"/>
    <w:rsid w:val="00D84E6B"/>
    <w:rsid w:val="00D84EE3"/>
    <w:rsid w:val="00D85109"/>
    <w:rsid w:val="00D8571A"/>
    <w:rsid w:val="00D85BD8"/>
    <w:rsid w:val="00D860B2"/>
    <w:rsid w:val="00D86274"/>
    <w:rsid w:val="00D86664"/>
    <w:rsid w:val="00D86809"/>
    <w:rsid w:val="00D8720E"/>
    <w:rsid w:val="00D875D4"/>
    <w:rsid w:val="00D87B53"/>
    <w:rsid w:val="00D87EFC"/>
    <w:rsid w:val="00D87F28"/>
    <w:rsid w:val="00D907F3"/>
    <w:rsid w:val="00D90C72"/>
    <w:rsid w:val="00D916F1"/>
    <w:rsid w:val="00D91E24"/>
    <w:rsid w:val="00D9259B"/>
    <w:rsid w:val="00D92C84"/>
    <w:rsid w:val="00D92D36"/>
    <w:rsid w:val="00D931F4"/>
    <w:rsid w:val="00D9359C"/>
    <w:rsid w:val="00D93850"/>
    <w:rsid w:val="00D9385F"/>
    <w:rsid w:val="00D93D4D"/>
    <w:rsid w:val="00D94049"/>
    <w:rsid w:val="00D942C1"/>
    <w:rsid w:val="00D9432D"/>
    <w:rsid w:val="00D943C7"/>
    <w:rsid w:val="00D94614"/>
    <w:rsid w:val="00D9462C"/>
    <w:rsid w:val="00D94E16"/>
    <w:rsid w:val="00D94E7F"/>
    <w:rsid w:val="00D95208"/>
    <w:rsid w:val="00D9577F"/>
    <w:rsid w:val="00D959C0"/>
    <w:rsid w:val="00D9633E"/>
    <w:rsid w:val="00D964D7"/>
    <w:rsid w:val="00D96CEB"/>
    <w:rsid w:val="00D96D3B"/>
    <w:rsid w:val="00D97183"/>
    <w:rsid w:val="00D9747A"/>
    <w:rsid w:val="00D97A9F"/>
    <w:rsid w:val="00D97E1F"/>
    <w:rsid w:val="00DA07C5"/>
    <w:rsid w:val="00DA091B"/>
    <w:rsid w:val="00DA0A38"/>
    <w:rsid w:val="00DA0CA0"/>
    <w:rsid w:val="00DA0E85"/>
    <w:rsid w:val="00DA10D8"/>
    <w:rsid w:val="00DA1211"/>
    <w:rsid w:val="00DA1222"/>
    <w:rsid w:val="00DA143C"/>
    <w:rsid w:val="00DA15E6"/>
    <w:rsid w:val="00DA1611"/>
    <w:rsid w:val="00DA1A0E"/>
    <w:rsid w:val="00DA1AC8"/>
    <w:rsid w:val="00DA1FED"/>
    <w:rsid w:val="00DA24C0"/>
    <w:rsid w:val="00DA251D"/>
    <w:rsid w:val="00DA26D0"/>
    <w:rsid w:val="00DA275A"/>
    <w:rsid w:val="00DA27C1"/>
    <w:rsid w:val="00DA2836"/>
    <w:rsid w:val="00DA28C8"/>
    <w:rsid w:val="00DA2D55"/>
    <w:rsid w:val="00DA3123"/>
    <w:rsid w:val="00DA326D"/>
    <w:rsid w:val="00DA3CB8"/>
    <w:rsid w:val="00DA3CCE"/>
    <w:rsid w:val="00DA3E14"/>
    <w:rsid w:val="00DA42C2"/>
    <w:rsid w:val="00DA44A2"/>
    <w:rsid w:val="00DA4874"/>
    <w:rsid w:val="00DA4AA1"/>
    <w:rsid w:val="00DA4B9D"/>
    <w:rsid w:val="00DA4F1F"/>
    <w:rsid w:val="00DA500C"/>
    <w:rsid w:val="00DA507F"/>
    <w:rsid w:val="00DA531F"/>
    <w:rsid w:val="00DA54DE"/>
    <w:rsid w:val="00DA5550"/>
    <w:rsid w:val="00DA58BA"/>
    <w:rsid w:val="00DA5BD7"/>
    <w:rsid w:val="00DA5DA7"/>
    <w:rsid w:val="00DA60CB"/>
    <w:rsid w:val="00DA61EB"/>
    <w:rsid w:val="00DA6218"/>
    <w:rsid w:val="00DA6307"/>
    <w:rsid w:val="00DA64CB"/>
    <w:rsid w:val="00DA65BE"/>
    <w:rsid w:val="00DA66A7"/>
    <w:rsid w:val="00DA6939"/>
    <w:rsid w:val="00DA6B18"/>
    <w:rsid w:val="00DA6C7B"/>
    <w:rsid w:val="00DA7216"/>
    <w:rsid w:val="00DA7755"/>
    <w:rsid w:val="00DA787A"/>
    <w:rsid w:val="00DA792A"/>
    <w:rsid w:val="00DA7D25"/>
    <w:rsid w:val="00DA7DAD"/>
    <w:rsid w:val="00DB01C1"/>
    <w:rsid w:val="00DB02C4"/>
    <w:rsid w:val="00DB05E6"/>
    <w:rsid w:val="00DB07BF"/>
    <w:rsid w:val="00DB0ABD"/>
    <w:rsid w:val="00DB1219"/>
    <w:rsid w:val="00DB12FC"/>
    <w:rsid w:val="00DB191D"/>
    <w:rsid w:val="00DB19F5"/>
    <w:rsid w:val="00DB1F50"/>
    <w:rsid w:val="00DB256C"/>
    <w:rsid w:val="00DB26A5"/>
    <w:rsid w:val="00DB29EA"/>
    <w:rsid w:val="00DB2B20"/>
    <w:rsid w:val="00DB2BC1"/>
    <w:rsid w:val="00DB2E95"/>
    <w:rsid w:val="00DB3D04"/>
    <w:rsid w:val="00DB3D49"/>
    <w:rsid w:val="00DB40B4"/>
    <w:rsid w:val="00DB428D"/>
    <w:rsid w:val="00DB42AB"/>
    <w:rsid w:val="00DB467D"/>
    <w:rsid w:val="00DB4909"/>
    <w:rsid w:val="00DB4A32"/>
    <w:rsid w:val="00DB4E5B"/>
    <w:rsid w:val="00DB4F9F"/>
    <w:rsid w:val="00DB51F3"/>
    <w:rsid w:val="00DB5436"/>
    <w:rsid w:val="00DB578F"/>
    <w:rsid w:val="00DB5843"/>
    <w:rsid w:val="00DB5A7D"/>
    <w:rsid w:val="00DB5FBE"/>
    <w:rsid w:val="00DB6889"/>
    <w:rsid w:val="00DB6E01"/>
    <w:rsid w:val="00DB742D"/>
    <w:rsid w:val="00DB75FC"/>
    <w:rsid w:val="00DB7B7C"/>
    <w:rsid w:val="00DC02E0"/>
    <w:rsid w:val="00DC0725"/>
    <w:rsid w:val="00DC0C6E"/>
    <w:rsid w:val="00DC0FC4"/>
    <w:rsid w:val="00DC0FD8"/>
    <w:rsid w:val="00DC12D6"/>
    <w:rsid w:val="00DC12FB"/>
    <w:rsid w:val="00DC17E7"/>
    <w:rsid w:val="00DC1828"/>
    <w:rsid w:val="00DC19E8"/>
    <w:rsid w:val="00DC1B92"/>
    <w:rsid w:val="00DC1F52"/>
    <w:rsid w:val="00DC236A"/>
    <w:rsid w:val="00DC27E6"/>
    <w:rsid w:val="00DC2937"/>
    <w:rsid w:val="00DC2ADE"/>
    <w:rsid w:val="00DC2E52"/>
    <w:rsid w:val="00DC2EE2"/>
    <w:rsid w:val="00DC2F1B"/>
    <w:rsid w:val="00DC3014"/>
    <w:rsid w:val="00DC3027"/>
    <w:rsid w:val="00DC3205"/>
    <w:rsid w:val="00DC38CC"/>
    <w:rsid w:val="00DC3C3A"/>
    <w:rsid w:val="00DC3CDA"/>
    <w:rsid w:val="00DC3EC3"/>
    <w:rsid w:val="00DC3FF3"/>
    <w:rsid w:val="00DC411D"/>
    <w:rsid w:val="00DC46C9"/>
    <w:rsid w:val="00DC47A4"/>
    <w:rsid w:val="00DC4F1D"/>
    <w:rsid w:val="00DC5430"/>
    <w:rsid w:val="00DC55AF"/>
    <w:rsid w:val="00DC5877"/>
    <w:rsid w:val="00DC5CB0"/>
    <w:rsid w:val="00DC5F07"/>
    <w:rsid w:val="00DC6032"/>
    <w:rsid w:val="00DC64F4"/>
    <w:rsid w:val="00DC66D7"/>
    <w:rsid w:val="00DC68D3"/>
    <w:rsid w:val="00DC6C12"/>
    <w:rsid w:val="00DC6D61"/>
    <w:rsid w:val="00DC6D93"/>
    <w:rsid w:val="00DC6ED0"/>
    <w:rsid w:val="00DC7068"/>
    <w:rsid w:val="00DC7271"/>
    <w:rsid w:val="00DC75DF"/>
    <w:rsid w:val="00DC7712"/>
    <w:rsid w:val="00DC7FF7"/>
    <w:rsid w:val="00DD0097"/>
    <w:rsid w:val="00DD073D"/>
    <w:rsid w:val="00DD1C7F"/>
    <w:rsid w:val="00DD1D06"/>
    <w:rsid w:val="00DD271E"/>
    <w:rsid w:val="00DD273B"/>
    <w:rsid w:val="00DD2771"/>
    <w:rsid w:val="00DD31E6"/>
    <w:rsid w:val="00DD33F6"/>
    <w:rsid w:val="00DD34B5"/>
    <w:rsid w:val="00DD3C05"/>
    <w:rsid w:val="00DD5013"/>
    <w:rsid w:val="00DD5151"/>
    <w:rsid w:val="00DD5344"/>
    <w:rsid w:val="00DD563A"/>
    <w:rsid w:val="00DD5648"/>
    <w:rsid w:val="00DD571E"/>
    <w:rsid w:val="00DD5738"/>
    <w:rsid w:val="00DD5813"/>
    <w:rsid w:val="00DD58BB"/>
    <w:rsid w:val="00DD5B5C"/>
    <w:rsid w:val="00DD5D10"/>
    <w:rsid w:val="00DD628B"/>
    <w:rsid w:val="00DD645C"/>
    <w:rsid w:val="00DD6551"/>
    <w:rsid w:val="00DD7001"/>
    <w:rsid w:val="00DD7019"/>
    <w:rsid w:val="00DD774D"/>
    <w:rsid w:val="00DD7A5F"/>
    <w:rsid w:val="00DD7AD2"/>
    <w:rsid w:val="00DD7C0B"/>
    <w:rsid w:val="00DD7D24"/>
    <w:rsid w:val="00DD7DE5"/>
    <w:rsid w:val="00DE04B9"/>
    <w:rsid w:val="00DE08ED"/>
    <w:rsid w:val="00DE0C52"/>
    <w:rsid w:val="00DE0DD2"/>
    <w:rsid w:val="00DE1208"/>
    <w:rsid w:val="00DE1470"/>
    <w:rsid w:val="00DE17E4"/>
    <w:rsid w:val="00DE193C"/>
    <w:rsid w:val="00DE1A06"/>
    <w:rsid w:val="00DE1A29"/>
    <w:rsid w:val="00DE1E3D"/>
    <w:rsid w:val="00DE23CA"/>
    <w:rsid w:val="00DE2738"/>
    <w:rsid w:val="00DE2879"/>
    <w:rsid w:val="00DE2891"/>
    <w:rsid w:val="00DE2FEF"/>
    <w:rsid w:val="00DE36DC"/>
    <w:rsid w:val="00DE38A0"/>
    <w:rsid w:val="00DE3B55"/>
    <w:rsid w:val="00DE3EBA"/>
    <w:rsid w:val="00DE4125"/>
    <w:rsid w:val="00DE4588"/>
    <w:rsid w:val="00DE482E"/>
    <w:rsid w:val="00DE4A63"/>
    <w:rsid w:val="00DE4ACE"/>
    <w:rsid w:val="00DE4F11"/>
    <w:rsid w:val="00DE533B"/>
    <w:rsid w:val="00DE56FA"/>
    <w:rsid w:val="00DE580C"/>
    <w:rsid w:val="00DE5F56"/>
    <w:rsid w:val="00DE6411"/>
    <w:rsid w:val="00DE65FB"/>
    <w:rsid w:val="00DE674F"/>
    <w:rsid w:val="00DE6EB9"/>
    <w:rsid w:val="00DE6F15"/>
    <w:rsid w:val="00DE708C"/>
    <w:rsid w:val="00DE7381"/>
    <w:rsid w:val="00DE76FD"/>
    <w:rsid w:val="00DE79FB"/>
    <w:rsid w:val="00DE7B40"/>
    <w:rsid w:val="00DE7C7E"/>
    <w:rsid w:val="00DE7D97"/>
    <w:rsid w:val="00DE7F47"/>
    <w:rsid w:val="00DF030C"/>
    <w:rsid w:val="00DF04D5"/>
    <w:rsid w:val="00DF0C7C"/>
    <w:rsid w:val="00DF0ED8"/>
    <w:rsid w:val="00DF13F3"/>
    <w:rsid w:val="00DF18F0"/>
    <w:rsid w:val="00DF1AC9"/>
    <w:rsid w:val="00DF1DA5"/>
    <w:rsid w:val="00DF1EA6"/>
    <w:rsid w:val="00DF2644"/>
    <w:rsid w:val="00DF3064"/>
    <w:rsid w:val="00DF3350"/>
    <w:rsid w:val="00DF345B"/>
    <w:rsid w:val="00DF3C4C"/>
    <w:rsid w:val="00DF433D"/>
    <w:rsid w:val="00DF436D"/>
    <w:rsid w:val="00DF4373"/>
    <w:rsid w:val="00DF484B"/>
    <w:rsid w:val="00DF4A7A"/>
    <w:rsid w:val="00DF4EBA"/>
    <w:rsid w:val="00DF5685"/>
    <w:rsid w:val="00DF5BF2"/>
    <w:rsid w:val="00DF5C3F"/>
    <w:rsid w:val="00DF6456"/>
    <w:rsid w:val="00DF69B3"/>
    <w:rsid w:val="00DF6C23"/>
    <w:rsid w:val="00DF6E24"/>
    <w:rsid w:val="00DF7121"/>
    <w:rsid w:val="00DF7AA0"/>
    <w:rsid w:val="00DF7C25"/>
    <w:rsid w:val="00E0006B"/>
    <w:rsid w:val="00E000D0"/>
    <w:rsid w:val="00E002A8"/>
    <w:rsid w:val="00E008B9"/>
    <w:rsid w:val="00E00B12"/>
    <w:rsid w:val="00E00E70"/>
    <w:rsid w:val="00E010A6"/>
    <w:rsid w:val="00E01383"/>
    <w:rsid w:val="00E0196D"/>
    <w:rsid w:val="00E01A0F"/>
    <w:rsid w:val="00E01A4A"/>
    <w:rsid w:val="00E02729"/>
    <w:rsid w:val="00E02B8E"/>
    <w:rsid w:val="00E03B43"/>
    <w:rsid w:val="00E03D99"/>
    <w:rsid w:val="00E03E6C"/>
    <w:rsid w:val="00E047C1"/>
    <w:rsid w:val="00E04A6A"/>
    <w:rsid w:val="00E04BA9"/>
    <w:rsid w:val="00E04C59"/>
    <w:rsid w:val="00E0549D"/>
    <w:rsid w:val="00E05530"/>
    <w:rsid w:val="00E056A8"/>
    <w:rsid w:val="00E0603C"/>
    <w:rsid w:val="00E06497"/>
    <w:rsid w:val="00E06C6A"/>
    <w:rsid w:val="00E075B1"/>
    <w:rsid w:val="00E078C6"/>
    <w:rsid w:val="00E07BF7"/>
    <w:rsid w:val="00E07D44"/>
    <w:rsid w:val="00E07FCE"/>
    <w:rsid w:val="00E1030F"/>
    <w:rsid w:val="00E1070E"/>
    <w:rsid w:val="00E10CDF"/>
    <w:rsid w:val="00E10EEC"/>
    <w:rsid w:val="00E1164E"/>
    <w:rsid w:val="00E116B2"/>
    <w:rsid w:val="00E11CB1"/>
    <w:rsid w:val="00E11F2F"/>
    <w:rsid w:val="00E123AE"/>
    <w:rsid w:val="00E1298D"/>
    <w:rsid w:val="00E12D71"/>
    <w:rsid w:val="00E12DC0"/>
    <w:rsid w:val="00E1319A"/>
    <w:rsid w:val="00E131A9"/>
    <w:rsid w:val="00E13283"/>
    <w:rsid w:val="00E1385B"/>
    <w:rsid w:val="00E141E4"/>
    <w:rsid w:val="00E1459E"/>
    <w:rsid w:val="00E14B88"/>
    <w:rsid w:val="00E15653"/>
    <w:rsid w:val="00E15877"/>
    <w:rsid w:val="00E15FB0"/>
    <w:rsid w:val="00E16084"/>
    <w:rsid w:val="00E16448"/>
    <w:rsid w:val="00E168F6"/>
    <w:rsid w:val="00E16DCB"/>
    <w:rsid w:val="00E16E03"/>
    <w:rsid w:val="00E1740A"/>
    <w:rsid w:val="00E179D4"/>
    <w:rsid w:val="00E17A27"/>
    <w:rsid w:val="00E17ADC"/>
    <w:rsid w:val="00E17B6C"/>
    <w:rsid w:val="00E17CEE"/>
    <w:rsid w:val="00E203E0"/>
    <w:rsid w:val="00E20EE1"/>
    <w:rsid w:val="00E210F9"/>
    <w:rsid w:val="00E21235"/>
    <w:rsid w:val="00E215C1"/>
    <w:rsid w:val="00E21B1C"/>
    <w:rsid w:val="00E21C96"/>
    <w:rsid w:val="00E21E52"/>
    <w:rsid w:val="00E222E8"/>
    <w:rsid w:val="00E22340"/>
    <w:rsid w:val="00E2237D"/>
    <w:rsid w:val="00E2243A"/>
    <w:rsid w:val="00E225C9"/>
    <w:rsid w:val="00E2278D"/>
    <w:rsid w:val="00E23073"/>
    <w:rsid w:val="00E232B7"/>
    <w:rsid w:val="00E23532"/>
    <w:rsid w:val="00E23575"/>
    <w:rsid w:val="00E235E5"/>
    <w:rsid w:val="00E23ADA"/>
    <w:rsid w:val="00E24276"/>
    <w:rsid w:val="00E247E1"/>
    <w:rsid w:val="00E2494E"/>
    <w:rsid w:val="00E24A4F"/>
    <w:rsid w:val="00E24CA1"/>
    <w:rsid w:val="00E257DF"/>
    <w:rsid w:val="00E25C1D"/>
    <w:rsid w:val="00E25CD0"/>
    <w:rsid w:val="00E25F33"/>
    <w:rsid w:val="00E2758F"/>
    <w:rsid w:val="00E275E6"/>
    <w:rsid w:val="00E27C8C"/>
    <w:rsid w:val="00E302D1"/>
    <w:rsid w:val="00E30451"/>
    <w:rsid w:val="00E30538"/>
    <w:rsid w:val="00E314E2"/>
    <w:rsid w:val="00E31726"/>
    <w:rsid w:val="00E31743"/>
    <w:rsid w:val="00E318DF"/>
    <w:rsid w:val="00E32505"/>
    <w:rsid w:val="00E329DD"/>
    <w:rsid w:val="00E32CDC"/>
    <w:rsid w:val="00E33032"/>
    <w:rsid w:val="00E33539"/>
    <w:rsid w:val="00E336E2"/>
    <w:rsid w:val="00E33A7E"/>
    <w:rsid w:val="00E33B81"/>
    <w:rsid w:val="00E341F6"/>
    <w:rsid w:val="00E34883"/>
    <w:rsid w:val="00E3497E"/>
    <w:rsid w:val="00E34982"/>
    <w:rsid w:val="00E34B48"/>
    <w:rsid w:val="00E35254"/>
    <w:rsid w:val="00E35271"/>
    <w:rsid w:val="00E353FE"/>
    <w:rsid w:val="00E35737"/>
    <w:rsid w:val="00E35BAF"/>
    <w:rsid w:val="00E35E1C"/>
    <w:rsid w:val="00E35F32"/>
    <w:rsid w:val="00E366EE"/>
    <w:rsid w:val="00E367AA"/>
    <w:rsid w:val="00E367CF"/>
    <w:rsid w:val="00E367DA"/>
    <w:rsid w:val="00E36D39"/>
    <w:rsid w:val="00E40212"/>
    <w:rsid w:val="00E403AA"/>
    <w:rsid w:val="00E4068E"/>
    <w:rsid w:val="00E40899"/>
    <w:rsid w:val="00E40F5F"/>
    <w:rsid w:val="00E417F2"/>
    <w:rsid w:val="00E42137"/>
    <w:rsid w:val="00E421FB"/>
    <w:rsid w:val="00E42613"/>
    <w:rsid w:val="00E42B70"/>
    <w:rsid w:val="00E42B7C"/>
    <w:rsid w:val="00E43FD3"/>
    <w:rsid w:val="00E4415C"/>
    <w:rsid w:val="00E4499A"/>
    <w:rsid w:val="00E450A3"/>
    <w:rsid w:val="00E45CB2"/>
    <w:rsid w:val="00E45E4D"/>
    <w:rsid w:val="00E46856"/>
    <w:rsid w:val="00E47047"/>
    <w:rsid w:val="00E47212"/>
    <w:rsid w:val="00E47285"/>
    <w:rsid w:val="00E472DB"/>
    <w:rsid w:val="00E479BC"/>
    <w:rsid w:val="00E50349"/>
    <w:rsid w:val="00E50BD0"/>
    <w:rsid w:val="00E5103C"/>
    <w:rsid w:val="00E511E6"/>
    <w:rsid w:val="00E51426"/>
    <w:rsid w:val="00E51823"/>
    <w:rsid w:val="00E528BF"/>
    <w:rsid w:val="00E52BE0"/>
    <w:rsid w:val="00E531C1"/>
    <w:rsid w:val="00E53543"/>
    <w:rsid w:val="00E53604"/>
    <w:rsid w:val="00E53897"/>
    <w:rsid w:val="00E53DAE"/>
    <w:rsid w:val="00E53F31"/>
    <w:rsid w:val="00E5425A"/>
    <w:rsid w:val="00E54688"/>
    <w:rsid w:val="00E5484C"/>
    <w:rsid w:val="00E549E8"/>
    <w:rsid w:val="00E54CE7"/>
    <w:rsid w:val="00E55624"/>
    <w:rsid w:val="00E55B1E"/>
    <w:rsid w:val="00E55BE3"/>
    <w:rsid w:val="00E55C03"/>
    <w:rsid w:val="00E55F81"/>
    <w:rsid w:val="00E56176"/>
    <w:rsid w:val="00E561BD"/>
    <w:rsid w:val="00E566CA"/>
    <w:rsid w:val="00E56B8C"/>
    <w:rsid w:val="00E56C5F"/>
    <w:rsid w:val="00E56D8A"/>
    <w:rsid w:val="00E56DAB"/>
    <w:rsid w:val="00E57004"/>
    <w:rsid w:val="00E5722F"/>
    <w:rsid w:val="00E572FF"/>
    <w:rsid w:val="00E577F5"/>
    <w:rsid w:val="00E6007D"/>
    <w:rsid w:val="00E60486"/>
    <w:rsid w:val="00E6089F"/>
    <w:rsid w:val="00E60A1C"/>
    <w:rsid w:val="00E613F4"/>
    <w:rsid w:val="00E61921"/>
    <w:rsid w:val="00E61A49"/>
    <w:rsid w:val="00E6216F"/>
    <w:rsid w:val="00E62427"/>
    <w:rsid w:val="00E62656"/>
    <w:rsid w:val="00E626A6"/>
    <w:rsid w:val="00E626A7"/>
    <w:rsid w:val="00E62B2A"/>
    <w:rsid w:val="00E6310D"/>
    <w:rsid w:val="00E63303"/>
    <w:rsid w:val="00E636D2"/>
    <w:rsid w:val="00E638EF"/>
    <w:rsid w:val="00E63A67"/>
    <w:rsid w:val="00E64C31"/>
    <w:rsid w:val="00E64D59"/>
    <w:rsid w:val="00E65AB9"/>
    <w:rsid w:val="00E65DEA"/>
    <w:rsid w:val="00E660A8"/>
    <w:rsid w:val="00E662D3"/>
    <w:rsid w:val="00E663EE"/>
    <w:rsid w:val="00E66A77"/>
    <w:rsid w:val="00E66B4D"/>
    <w:rsid w:val="00E66C10"/>
    <w:rsid w:val="00E66D72"/>
    <w:rsid w:val="00E66E89"/>
    <w:rsid w:val="00E66FBD"/>
    <w:rsid w:val="00E673CE"/>
    <w:rsid w:val="00E67B62"/>
    <w:rsid w:val="00E67CB5"/>
    <w:rsid w:val="00E67DE6"/>
    <w:rsid w:val="00E67E90"/>
    <w:rsid w:val="00E7006A"/>
    <w:rsid w:val="00E7066F"/>
    <w:rsid w:val="00E70F4D"/>
    <w:rsid w:val="00E70FB3"/>
    <w:rsid w:val="00E7106C"/>
    <w:rsid w:val="00E7107D"/>
    <w:rsid w:val="00E716FF"/>
    <w:rsid w:val="00E71858"/>
    <w:rsid w:val="00E71885"/>
    <w:rsid w:val="00E71B23"/>
    <w:rsid w:val="00E71BAF"/>
    <w:rsid w:val="00E72156"/>
    <w:rsid w:val="00E726B3"/>
    <w:rsid w:val="00E72B10"/>
    <w:rsid w:val="00E72C26"/>
    <w:rsid w:val="00E73443"/>
    <w:rsid w:val="00E735F5"/>
    <w:rsid w:val="00E73862"/>
    <w:rsid w:val="00E73C39"/>
    <w:rsid w:val="00E73D3C"/>
    <w:rsid w:val="00E744A0"/>
    <w:rsid w:val="00E745C8"/>
    <w:rsid w:val="00E7481E"/>
    <w:rsid w:val="00E7491E"/>
    <w:rsid w:val="00E74FDD"/>
    <w:rsid w:val="00E75332"/>
    <w:rsid w:val="00E753D0"/>
    <w:rsid w:val="00E755FD"/>
    <w:rsid w:val="00E756C6"/>
    <w:rsid w:val="00E75902"/>
    <w:rsid w:val="00E759FB"/>
    <w:rsid w:val="00E75A85"/>
    <w:rsid w:val="00E75A8D"/>
    <w:rsid w:val="00E75E22"/>
    <w:rsid w:val="00E75F26"/>
    <w:rsid w:val="00E763D9"/>
    <w:rsid w:val="00E76D0D"/>
    <w:rsid w:val="00E77142"/>
    <w:rsid w:val="00E772D8"/>
    <w:rsid w:val="00E7771B"/>
    <w:rsid w:val="00E77860"/>
    <w:rsid w:val="00E77E76"/>
    <w:rsid w:val="00E80159"/>
    <w:rsid w:val="00E8016C"/>
    <w:rsid w:val="00E801A1"/>
    <w:rsid w:val="00E801A5"/>
    <w:rsid w:val="00E80A7B"/>
    <w:rsid w:val="00E80D68"/>
    <w:rsid w:val="00E80FC5"/>
    <w:rsid w:val="00E814F6"/>
    <w:rsid w:val="00E81D6F"/>
    <w:rsid w:val="00E81D81"/>
    <w:rsid w:val="00E81FED"/>
    <w:rsid w:val="00E8238C"/>
    <w:rsid w:val="00E823F1"/>
    <w:rsid w:val="00E82A86"/>
    <w:rsid w:val="00E82EA7"/>
    <w:rsid w:val="00E82EC3"/>
    <w:rsid w:val="00E82FB6"/>
    <w:rsid w:val="00E836DA"/>
    <w:rsid w:val="00E837CA"/>
    <w:rsid w:val="00E83AEB"/>
    <w:rsid w:val="00E84816"/>
    <w:rsid w:val="00E8482B"/>
    <w:rsid w:val="00E84BA4"/>
    <w:rsid w:val="00E84FDB"/>
    <w:rsid w:val="00E85297"/>
    <w:rsid w:val="00E85573"/>
    <w:rsid w:val="00E85DB3"/>
    <w:rsid w:val="00E861A0"/>
    <w:rsid w:val="00E867EC"/>
    <w:rsid w:val="00E86CDB"/>
    <w:rsid w:val="00E86D74"/>
    <w:rsid w:val="00E86F54"/>
    <w:rsid w:val="00E879B5"/>
    <w:rsid w:val="00E905EB"/>
    <w:rsid w:val="00E908C7"/>
    <w:rsid w:val="00E90C2F"/>
    <w:rsid w:val="00E90CDA"/>
    <w:rsid w:val="00E9105E"/>
    <w:rsid w:val="00E9195B"/>
    <w:rsid w:val="00E91B13"/>
    <w:rsid w:val="00E91F66"/>
    <w:rsid w:val="00E9267C"/>
    <w:rsid w:val="00E9276B"/>
    <w:rsid w:val="00E927AA"/>
    <w:rsid w:val="00E927CB"/>
    <w:rsid w:val="00E92D06"/>
    <w:rsid w:val="00E92D18"/>
    <w:rsid w:val="00E9302E"/>
    <w:rsid w:val="00E9333B"/>
    <w:rsid w:val="00E93517"/>
    <w:rsid w:val="00E93EA7"/>
    <w:rsid w:val="00E94248"/>
    <w:rsid w:val="00E94DFA"/>
    <w:rsid w:val="00E9542C"/>
    <w:rsid w:val="00E95B5A"/>
    <w:rsid w:val="00E95CBB"/>
    <w:rsid w:val="00E96C70"/>
    <w:rsid w:val="00E96DC2"/>
    <w:rsid w:val="00E96DC6"/>
    <w:rsid w:val="00E9765B"/>
    <w:rsid w:val="00E97815"/>
    <w:rsid w:val="00E9797A"/>
    <w:rsid w:val="00E97F4C"/>
    <w:rsid w:val="00EA026D"/>
    <w:rsid w:val="00EA0CA1"/>
    <w:rsid w:val="00EA0D5E"/>
    <w:rsid w:val="00EA0FCA"/>
    <w:rsid w:val="00EA1A27"/>
    <w:rsid w:val="00EA1FDF"/>
    <w:rsid w:val="00EA21BC"/>
    <w:rsid w:val="00EA2715"/>
    <w:rsid w:val="00EA2BA6"/>
    <w:rsid w:val="00EA3125"/>
    <w:rsid w:val="00EA3321"/>
    <w:rsid w:val="00EA3A2A"/>
    <w:rsid w:val="00EA3F7D"/>
    <w:rsid w:val="00EA45F6"/>
    <w:rsid w:val="00EA4876"/>
    <w:rsid w:val="00EA53A2"/>
    <w:rsid w:val="00EA5B58"/>
    <w:rsid w:val="00EA60F5"/>
    <w:rsid w:val="00EA6141"/>
    <w:rsid w:val="00EA6680"/>
    <w:rsid w:val="00EA7C20"/>
    <w:rsid w:val="00EA7F13"/>
    <w:rsid w:val="00EB05DC"/>
    <w:rsid w:val="00EB0701"/>
    <w:rsid w:val="00EB0D0D"/>
    <w:rsid w:val="00EB1616"/>
    <w:rsid w:val="00EB168C"/>
    <w:rsid w:val="00EB1AFD"/>
    <w:rsid w:val="00EB1C66"/>
    <w:rsid w:val="00EB1D35"/>
    <w:rsid w:val="00EB21D4"/>
    <w:rsid w:val="00EB2227"/>
    <w:rsid w:val="00EB2281"/>
    <w:rsid w:val="00EB2A1A"/>
    <w:rsid w:val="00EB2A9A"/>
    <w:rsid w:val="00EB2C89"/>
    <w:rsid w:val="00EB30DC"/>
    <w:rsid w:val="00EB349C"/>
    <w:rsid w:val="00EB4019"/>
    <w:rsid w:val="00EB4752"/>
    <w:rsid w:val="00EB480A"/>
    <w:rsid w:val="00EB480C"/>
    <w:rsid w:val="00EB4959"/>
    <w:rsid w:val="00EB4BD5"/>
    <w:rsid w:val="00EB4C20"/>
    <w:rsid w:val="00EB4E27"/>
    <w:rsid w:val="00EB520B"/>
    <w:rsid w:val="00EB5360"/>
    <w:rsid w:val="00EB5730"/>
    <w:rsid w:val="00EB591B"/>
    <w:rsid w:val="00EB5CA8"/>
    <w:rsid w:val="00EB6F46"/>
    <w:rsid w:val="00EB6FF3"/>
    <w:rsid w:val="00EB73BF"/>
    <w:rsid w:val="00EB73D7"/>
    <w:rsid w:val="00EB73E1"/>
    <w:rsid w:val="00EB7432"/>
    <w:rsid w:val="00EB7752"/>
    <w:rsid w:val="00EB7864"/>
    <w:rsid w:val="00EB7CDA"/>
    <w:rsid w:val="00EB7EAC"/>
    <w:rsid w:val="00EC0BD7"/>
    <w:rsid w:val="00EC0D28"/>
    <w:rsid w:val="00EC0FB3"/>
    <w:rsid w:val="00EC136E"/>
    <w:rsid w:val="00EC173D"/>
    <w:rsid w:val="00EC1782"/>
    <w:rsid w:val="00EC1898"/>
    <w:rsid w:val="00EC1B92"/>
    <w:rsid w:val="00EC1EFF"/>
    <w:rsid w:val="00EC24DE"/>
    <w:rsid w:val="00EC2981"/>
    <w:rsid w:val="00EC2EE8"/>
    <w:rsid w:val="00EC2F92"/>
    <w:rsid w:val="00EC3055"/>
    <w:rsid w:val="00EC3373"/>
    <w:rsid w:val="00EC3A62"/>
    <w:rsid w:val="00EC3CB6"/>
    <w:rsid w:val="00EC3D25"/>
    <w:rsid w:val="00EC3E81"/>
    <w:rsid w:val="00EC3FDC"/>
    <w:rsid w:val="00EC40DC"/>
    <w:rsid w:val="00EC45D2"/>
    <w:rsid w:val="00EC4800"/>
    <w:rsid w:val="00EC501E"/>
    <w:rsid w:val="00EC50DE"/>
    <w:rsid w:val="00EC5456"/>
    <w:rsid w:val="00EC56B6"/>
    <w:rsid w:val="00EC58FC"/>
    <w:rsid w:val="00EC622B"/>
    <w:rsid w:val="00EC6A4F"/>
    <w:rsid w:val="00EC6B84"/>
    <w:rsid w:val="00EC7009"/>
    <w:rsid w:val="00EC70B1"/>
    <w:rsid w:val="00EC7752"/>
    <w:rsid w:val="00EC7B5F"/>
    <w:rsid w:val="00EC7D5E"/>
    <w:rsid w:val="00ED0663"/>
    <w:rsid w:val="00ED07CB"/>
    <w:rsid w:val="00ED0A03"/>
    <w:rsid w:val="00ED0AD0"/>
    <w:rsid w:val="00ED24E1"/>
    <w:rsid w:val="00ED266A"/>
    <w:rsid w:val="00ED2743"/>
    <w:rsid w:val="00ED2AD3"/>
    <w:rsid w:val="00ED2CBD"/>
    <w:rsid w:val="00ED2E64"/>
    <w:rsid w:val="00ED32D7"/>
    <w:rsid w:val="00ED3F42"/>
    <w:rsid w:val="00ED3FD8"/>
    <w:rsid w:val="00ED4370"/>
    <w:rsid w:val="00ED4479"/>
    <w:rsid w:val="00ED465B"/>
    <w:rsid w:val="00ED4E62"/>
    <w:rsid w:val="00ED56E0"/>
    <w:rsid w:val="00ED5AAE"/>
    <w:rsid w:val="00ED616A"/>
    <w:rsid w:val="00ED69E5"/>
    <w:rsid w:val="00ED6D74"/>
    <w:rsid w:val="00ED70B9"/>
    <w:rsid w:val="00ED7218"/>
    <w:rsid w:val="00ED74E6"/>
    <w:rsid w:val="00ED75C3"/>
    <w:rsid w:val="00ED75DD"/>
    <w:rsid w:val="00ED7673"/>
    <w:rsid w:val="00ED76A9"/>
    <w:rsid w:val="00EE0BE4"/>
    <w:rsid w:val="00EE1098"/>
    <w:rsid w:val="00EE11DF"/>
    <w:rsid w:val="00EE16B4"/>
    <w:rsid w:val="00EE16FB"/>
    <w:rsid w:val="00EE17D6"/>
    <w:rsid w:val="00EE1888"/>
    <w:rsid w:val="00EE1BCF"/>
    <w:rsid w:val="00EE1E7F"/>
    <w:rsid w:val="00EE20EB"/>
    <w:rsid w:val="00EE284F"/>
    <w:rsid w:val="00EE379B"/>
    <w:rsid w:val="00EE38DC"/>
    <w:rsid w:val="00EE3A28"/>
    <w:rsid w:val="00EE3BEB"/>
    <w:rsid w:val="00EE41BB"/>
    <w:rsid w:val="00EE45A1"/>
    <w:rsid w:val="00EE472A"/>
    <w:rsid w:val="00EE4A3B"/>
    <w:rsid w:val="00EE4AF4"/>
    <w:rsid w:val="00EE5AF3"/>
    <w:rsid w:val="00EE5B00"/>
    <w:rsid w:val="00EE5E12"/>
    <w:rsid w:val="00EE5F9F"/>
    <w:rsid w:val="00EE5FAB"/>
    <w:rsid w:val="00EE64F8"/>
    <w:rsid w:val="00EE6686"/>
    <w:rsid w:val="00EE6B2A"/>
    <w:rsid w:val="00EE7876"/>
    <w:rsid w:val="00EF0382"/>
    <w:rsid w:val="00EF1F22"/>
    <w:rsid w:val="00EF2150"/>
    <w:rsid w:val="00EF21B6"/>
    <w:rsid w:val="00EF2694"/>
    <w:rsid w:val="00EF2E44"/>
    <w:rsid w:val="00EF33FF"/>
    <w:rsid w:val="00EF3458"/>
    <w:rsid w:val="00EF3DF4"/>
    <w:rsid w:val="00EF4453"/>
    <w:rsid w:val="00EF487F"/>
    <w:rsid w:val="00EF48EF"/>
    <w:rsid w:val="00EF49A3"/>
    <w:rsid w:val="00EF565B"/>
    <w:rsid w:val="00EF5B00"/>
    <w:rsid w:val="00EF6104"/>
    <w:rsid w:val="00EF6217"/>
    <w:rsid w:val="00EF6377"/>
    <w:rsid w:val="00EF6963"/>
    <w:rsid w:val="00EF6E14"/>
    <w:rsid w:val="00EF707A"/>
    <w:rsid w:val="00EF7178"/>
    <w:rsid w:val="00EF71D7"/>
    <w:rsid w:val="00EF7449"/>
    <w:rsid w:val="00EF74B5"/>
    <w:rsid w:val="00EF74DC"/>
    <w:rsid w:val="00EF79DF"/>
    <w:rsid w:val="00EF7CEE"/>
    <w:rsid w:val="00EF7D77"/>
    <w:rsid w:val="00EF7D8F"/>
    <w:rsid w:val="00F006E1"/>
    <w:rsid w:val="00F013F0"/>
    <w:rsid w:val="00F0161C"/>
    <w:rsid w:val="00F01C10"/>
    <w:rsid w:val="00F01E8F"/>
    <w:rsid w:val="00F01F91"/>
    <w:rsid w:val="00F0200C"/>
    <w:rsid w:val="00F022A0"/>
    <w:rsid w:val="00F02409"/>
    <w:rsid w:val="00F0283B"/>
    <w:rsid w:val="00F028D8"/>
    <w:rsid w:val="00F02CC8"/>
    <w:rsid w:val="00F02EF6"/>
    <w:rsid w:val="00F03311"/>
    <w:rsid w:val="00F03478"/>
    <w:rsid w:val="00F03575"/>
    <w:rsid w:val="00F043D3"/>
    <w:rsid w:val="00F04A38"/>
    <w:rsid w:val="00F04B4C"/>
    <w:rsid w:val="00F04DD4"/>
    <w:rsid w:val="00F04E9F"/>
    <w:rsid w:val="00F05415"/>
    <w:rsid w:val="00F054B8"/>
    <w:rsid w:val="00F05A49"/>
    <w:rsid w:val="00F05A6D"/>
    <w:rsid w:val="00F05D72"/>
    <w:rsid w:val="00F05FF1"/>
    <w:rsid w:val="00F06465"/>
    <w:rsid w:val="00F066A2"/>
    <w:rsid w:val="00F067EF"/>
    <w:rsid w:val="00F0697F"/>
    <w:rsid w:val="00F06A71"/>
    <w:rsid w:val="00F06CF7"/>
    <w:rsid w:val="00F06DD4"/>
    <w:rsid w:val="00F06F7D"/>
    <w:rsid w:val="00F07267"/>
    <w:rsid w:val="00F0734B"/>
    <w:rsid w:val="00F07598"/>
    <w:rsid w:val="00F07845"/>
    <w:rsid w:val="00F079D2"/>
    <w:rsid w:val="00F07ADF"/>
    <w:rsid w:val="00F07B66"/>
    <w:rsid w:val="00F07F2F"/>
    <w:rsid w:val="00F07F67"/>
    <w:rsid w:val="00F10AF4"/>
    <w:rsid w:val="00F10DB6"/>
    <w:rsid w:val="00F115CD"/>
    <w:rsid w:val="00F11871"/>
    <w:rsid w:val="00F11AEE"/>
    <w:rsid w:val="00F1266E"/>
    <w:rsid w:val="00F12B39"/>
    <w:rsid w:val="00F12F7B"/>
    <w:rsid w:val="00F135DF"/>
    <w:rsid w:val="00F13E10"/>
    <w:rsid w:val="00F13F6C"/>
    <w:rsid w:val="00F14408"/>
    <w:rsid w:val="00F144DB"/>
    <w:rsid w:val="00F14C15"/>
    <w:rsid w:val="00F1503C"/>
    <w:rsid w:val="00F15117"/>
    <w:rsid w:val="00F157FC"/>
    <w:rsid w:val="00F15CC3"/>
    <w:rsid w:val="00F15EE3"/>
    <w:rsid w:val="00F16140"/>
    <w:rsid w:val="00F16193"/>
    <w:rsid w:val="00F16B60"/>
    <w:rsid w:val="00F16BA6"/>
    <w:rsid w:val="00F16CF7"/>
    <w:rsid w:val="00F179ED"/>
    <w:rsid w:val="00F17C68"/>
    <w:rsid w:val="00F2025C"/>
    <w:rsid w:val="00F2032C"/>
    <w:rsid w:val="00F205D5"/>
    <w:rsid w:val="00F20B9F"/>
    <w:rsid w:val="00F2104C"/>
    <w:rsid w:val="00F21D07"/>
    <w:rsid w:val="00F2211A"/>
    <w:rsid w:val="00F221B1"/>
    <w:rsid w:val="00F22802"/>
    <w:rsid w:val="00F22ABD"/>
    <w:rsid w:val="00F22F40"/>
    <w:rsid w:val="00F239B8"/>
    <w:rsid w:val="00F23AC1"/>
    <w:rsid w:val="00F24442"/>
    <w:rsid w:val="00F24EFF"/>
    <w:rsid w:val="00F250BA"/>
    <w:rsid w:val="00F252C4"/>
    <w:rsid w:val="00F25359"/>
    <w:rsid w:val="00F25520"/>
    <w:rsid w:val="00F26181"/>
    <w:rsid w:val="00F26754"/>
    <w:rsid w:val="00F26D40"/>
    <w:rsid w:val="00F26FB3"/>
    <w:rsid w:val="00F27630"/>
    <w:rsid w:val="00F27D94"/>
    <w:rsid w:val="00F30476"/>
    <w:rsid w:val="00F30D0A"/>
    <w:rsid w:val="00F30E9F"/>
    <w:rsid w:val="00F31278"/>
    <w:rsid w:val="00F31513"/>
    <w:rsid w:val="00F31DE4"/>
    <w:rsid w:val="00F31F64"/>
    <w:rsid w:val="00F32C77"/>
    <w:rsid w:val="00F330F3"/>
    <w:rsid w:val="00F33152"/>
    <w:rsid w:val="00F33532"/>
    <w:rsid w:val="00F33A27"/>
    <w:rsid w:val="00F33F17"/>
    <w:rsid w:val="00F3573A"/>
    <w:rsid w:val="00F35741"/>
    <w:rsid w:val="00F357CE"/>
    <w:rsid w:val="00F359AE"/>
    <w:rsid w:val="00F35A4C"/>
    <w:rsid w:val="00F35FF4"/>
    <w:rsid w:val="00F366BD"/>
    <w:rsid w:val="00F36712"/>
    <w:rsid w:val="00F371E8"/>
    <w:rsid w:val="00F375C6"/>
    <w:rsid w:val="00F37A50"/>
    <w:rsid w:val="00F37F55"/>
    <w:rsid w:val="00F400A4"/>
    <w:rsid w:val="00F4017F"/>
    <w:rsid w:val="00F40267"/>
    <w:rsid w:val="00F40313"/>
    <w:rsid w:val="00F4035D"/>
    <w:rsid w:val="00F40377"/>
    <w:rsid w:val="00F40604"/>
    <w:rsid w:val="00F40B58"/>
    <w:rsid w:val="00F40EEE"/>
    <w:rsid w:val="00F41481"/>
    <w:rsid w:val="00F41D92"/>
    <w:rsid w:val="00F41D9D"/>
    <w:rsid w:val="00F41EE7"/>
    <w:rsid w:val="00F42220"/>
    <w:rsid w:val="00F422F2"/>
    <w:rsid w:val="00F42EC7"/>
    <w:rsid w:val="00F43006"/>
    <w:rsid w:val="00F43426"/>
    <w:rsid w:val="00F4346E"/>
    <w:rsid w:val="00F4367A"/>
    <w:rsid w:val="00F43907"/>
    <w:rsid w:val="00F43C59"/>
    <w:rsid w:val="00F44CAA"/>
    <w:rsid w:val="00F451AC"/>
    <w:rsid w:val="00F45249"/>
    <w:rsid w:val="00F452A6"/>
    <w:rsid w:val="00F45DAC"/>
    <w:rsid w:val="00F45E73"/>
    <w:rsid w:val="00F45EE2"/>
    <w:rsid w:val="00F45F1A"/>
    <w:rsid w:val="00F4625A"/>
    <w:rsid w:val="00F467AA"/>
    <w:rsid w:val="00F46A06"/>
    <w:rsid w:val="00F46AE4"/>
    <w:rsid w:val="00F46B9E"/>
    <w:rsid w:val="00F47050"/>
    <w:rsid w:val="00F470AD"/>
    <w:rsid w:val="00F470FB"/>
    <w:rsid w:val="00F47542"/>
    <w:rsid w:val="00F5087A"/>
    <w:rsid w:val="00F508C8"/>
    <w:rsid w:val="00F50F0A"/>
    <w:rsid w:val="00F51073"/>
    <w:rsid w:val="00F515B6"/>
    <w:rsid w:val="00F5188F"/>
    <w:rsid w:val="00F5189A"/>
    <w:rsid w:val="00F51DF0"/>
    <w:rsid w:val="00F51EE9"/>
    <w:rsid w:val="00F52161"/>
    <w:rsid w:val="00F52277"/>
    <w:rsid w:val="00F52EBC"/>
    <w:rsid w:val="00F534BB"/>
    <w:rsid w:val="00F53828"/>
    <w:rsid w:val="00F538D6"/>
    <w:rsid w:val="00F53A19"/>
    <w:rsid w:val="00F54043"/>
    <w:rsid w:val="00F54334"/>
    <w:rsid w:val="00F5434A"/>
    <w:rsid w:val="00F5438F"/>
    <w:rsid w:val="00F54725"/>
    <w:rsid w:val="00F54797"/>
    <w:rsid w:val="00F5480D"/>
    <w:rsid w:val="00F54B3A"/>
    <w:rsid w:val="00F54C70"/>
    <w:rsid w:val="00F54D31"/>
    <w:rsid w:val="00F54D57"/>
    <w:rsid w:val="00F55252"/>
    <w:rsid w:val="00F555AD"/>
    <w:rsid w:val="00F55A07"/>
    <w:rsid w:val="00F55AF8"/>
    <w:rsid w:val="00F5610E"/>
    <w:rsid w:val="00F56139"/>
    <w:rsid w:val="00F56B99"/>
    <w:rsid w:val="00F56C47"/>
    <w:rsid w:val="00F56D57"/>
    <w:rsid w:val="00F5715F"/>
    <w:rsid w:val="00F5735D"/>
    <w:rsid w:val="00F57415"/>
    <w:rsid w:val="00F57F1E"/>
    <w:rsid w:val="00F57FF1"/>
    <w:rsid w:val="00F601BB"/>
    <w:rsid w:val="00F60B6B"/>
    <w:rsid w:val="00F60DB3"/>
    <w:rsid w:val="00F6119D"/>
    <w:rsid w:val="00F611E6"/>
    <w:rsid w:val="00F613EB"/>
    <w:rsid w:val="00F61420"/>
    <w:rsid w:val="00F61F3C"/>
    <w:rsid w:val="00F624B6"/>
    <w:rsid w:val="00F626DB"/>
    <w:rsid w:val="00F62CCF"/>
    <w:rsid w:val="00F6303E"/>
    <w:rsid w:val="00F63287"/>
    <w:rsid w:val="00F6331C"/>
    <w:rsid w:val="00F63CF9"/>
    <w:rsid w:val="00F63D91"/>
    <w:rsid w:val="00F64D0C"/>
    <w:rsid w:val="00F64E6A"/>
    <w:rsid w:val="00F6559E"/>
    <w:rsid w:val="00F65F41"/>
    <w:rsid w:val="00F6622C"/>
    <w:rsid w:val="00F6623E"/>
    <w:rsid w:val="00F66442"/>
    <w:rsid w:val="00F66666"/>
    <w:rsid w:val="00F66A27"/>
    <w:rsid w:val="00F670AD"/>
    <w:rsid w:val="00F67480"/>
    <w:rsid w:val="00F67545"/>
    <w:rsid w:val="00F67641"/>
    <w:rsid w:val="00F67BA7"/>
    <w:rsid w:val="00F67BCD"/>
    <w:rsid w:val="00F70021"/>
    <w:rsid w:val="00F703F0"/>
    <w:rsid w:val="00F7069A"/>
    <w:rsid w:val="00F70762"/>
    <w:rsid w:val="00F707B3"/>
    <w:rsid w:val="00F70C2A"/>
    <w:rsid w:val="00F70E64"/>
    <w:rsid w:val="00F70E9D"/>
    <w:rsid w:val="00F71778"/>
    <w:rsid w:val="00F71968"/>
    <w:rsid w:val="00F71B43"/>
    <w:rsid w:val="00F71DBC"/>
    <w:rsid w:val="00F71FB7"/>
    <w:rsid w:val="00F7223B"/>
    <w:rsid w:val="00F72550"/>
    <w:rsid w:val="00F727BA"/>
    <w:rsid w:val="00F72F8D"/>
    <w:rsid w:val="00F74660"/>
    <w:rsid w:val="00F7475A"/>
    <w:rsid w:val="00F748C8"/>
    <w:rsid w:val="00F74BB2"/>
    <w:rsid w:val="00F767E7"/>
    <w:rsid w:val="00F76826"/>
    <w:rsid w:val="00F76DB4"/>
    <w:rsid w:val="00F76DDE"/>
    <w:rsid w:val="00F772D6"/>
    <w:rsid w:val="00F77872"/>
    <w:rsid w:val="00F77CE4"/>
    <w:rsid w:val="00F8030B"/>
    <w:rsid w:val="00F805C2"/>
    <w:rsid w:val="00F80E34"/>
    <w:rsid w:val="00F810D3"/>
    <w:rsid w:val="00F814C1"/>
    <w:rsid w:val="00F817AD"/>
    <w:rsid w:val="00F81F74"/>
    <w:rsid w:val="00F81FC4"/>
    <w:rsid w:val="00F822F0"/>
    <w:rsid w:val="00F82393"/>
    <w:rsid w:val="00F82A23"/>
    <w:rsid w:val="00F82EE5"/>
    <w:rsid w:val="00F83959"/>
    <w:rsid w:val="00F83B47"/>
    <w:rsid w:val="00F83E29"/>
    <w:rsid w:val="00F84605"/>
    <w:rsid w:val="00F847EF"/>
    <w:rsid w:val="00F84CCC"/>
    <w:rsid w:val="00F85203"/>
    <w:rsid w:val="00F85657"/>
    <w:rsid w:val="00F858A6"/>
    <w:rsid w:val="00F85F12"/>
    <w:rsid w:val="00F863C4"/>
    <w:rsid w:val="00F86445"/>
    <w:rsid w:val="00F86525"/>
    <w:rsid w:val="00F86978"/>
    <w:rsid w:val="00F86B40"/>
    <w:rsid w:val="00F87312"/>
    <w:rsid w:val="00F875B4"/>
    <w:rsid w:val="00F87BFB"/>
    <w:rsid w:val="00F87DA0"/>
    <w:rsid w:val="00F90335"/>
    <w:rsid w:val="00F903DC"/>
    <w:rsid w:val="00F905ED"/>
    <w:rsid w:val="00F909F7"/>
    <w:rsid w:val="00F910BD"/>
    <w:rsid w:val="00F916A7"/>
    <w:rsid w:val="00F917AC"/>
    <w:rsid w:val="00F91A0C"/>
    <w:rsid w:val="00F91C93"/>
    <w:rsid w:val="00F91E3D"/>
    <w:rsid w:val="00F91E83"/>
    <w:rsid w:val="00F9220A"/>
    <w:rsid w:val="00F924CF"/>
    <w:rsid w:val="00F92722"/>
    <w:rsid w:val="00F92AF6"/>
    <w:rsid w:val="00F93521"/>
    <w:rsid w:val="00F939B8"/>
    <w:rsid w:val="00F93A07"/>
    <w:rsid w:val="00F940F9"/>
    <w:rsid w:val="00F94127"/>
    <w:rsid w:val="00F943C9"/>
    <w:rsid w:val="00F94793"/>
    <w:rsid w:val="00F947D3"/>
    <w:rsid w:val="00F94E9C"/>
    <w:rsid w:val="00F954FE"/>
    <w:rsid w:val="00F955CE"/>
    <w:rsid w:val="00F95EBA"/>
    <w:rsid w:val="00F96721"/>
    <w:rsid w:val="00F96732"/>
    <w:rsid w:val="00F96D3E"/>
    <w:rsid w:val="00F97210"/>
    <w:rsid w:val="00F974CB"/>
    <w:rsid w:val="00F975B7"/>
    <w:rsid w:val="00F97651"/>
    <w:rsid w:val="00F97E1C"/>
    <w:rsid w:val="00FA006A"/>
    <w:rsid w:val="00FA057B"/>
    <w:rsid w:val="00FA0F22"/>
    <w:rsid w:val="00FA18E3"/>
    <w:rsid w:val="00FA1B04"/>
    <w:rsid w:val="00FA1C8B"/>
    <w:rsid w:val="00FA2063"/>
    <w:rsid w:val="00FA2366"/>
    <w:rsid w:val="00FA2411"/>
    <w:rsid w:val="00FA2ACC"/>
    <w:rsid w:val="00FA2CB1"/>
    <w:rsid w:val="00FA363E"/>
    <w:rsid w:val="00FA3E0E"/>
    <w:rsid w:val="00FA4041"/>
    <w:rsid w:val="00FA5360"/>
    <w:rsid w:val="00FA5421"/>
    <w:rsid w:val="00FA5BB5"/>
    <w:rsid w:val="00FA6200"/>
    <w:rsid w:val="00FA6763"/>
    <w:rsid w:val="00FA68C1"/>
    <w:rsid w:val="00FA6E64"/>
    <w:rsid w:val="00FA7284"/>
    <w:rsid w:val="00FA73B5"/>
    <w:rsid w:val="00FA7779"/>
    <w:rsid w:val="00FA7829"/>
    <w:rsid w:val="00FA7A9E"/>
    <w:rsid w:val="00FB09D5"/>
    <w:rsid w:val="00FB0B43"/>
    <w:rsid w:val="00FB1189"/>
    <w:rsid w:val="00FB1328"/>
    <w:rsid w:val="00FB179B"/>
    <w:rsid w:val="00FB19F7"/>
    <w:rsid w:val="00FB1C33"/>
    <w:rsid w:val="00FB27A0"/>
    <w:rsid w:val="00FB2B45"/>
    <w:rsid w:val="00FB3123"/>
    <w:rsid w:val="00FB3414"/>
    <w:rsid w:val="00FB35F5"/>
    <w:rsid w:val="00FB36A5"/>
    <w:rsid w:val="00FB378C"/>
    <w:rsid w:val="00FB3992"/>
    <w:rsid w:val="00FB421C"/>
    <w:rsid w:val="00FB45C9"/>
    <w:rsid w:val="00FB4757"/>
    <w:rsid w:val="00FB4C6B"/>
    <w:rsid w:val="00FB4F28"/>
    <w:rsid w:val="00FB4FF2"/>
    <w:rsid w:val="00FB59D4"/>
    <w:rsid w:val="00FB5F5A"/>
    <w:rsid w:val="00FB618C"/>
    <w:rsid w:val="00FB652A"/>
    <w:rsid w:val="00FB6803"/>
    <w:rsid w:val="00FB6A80"/>
    <w:rsid w:val="00FB6EA7"/>
    <w:rsid w:val="00FB6FC9"/>
    <w:rsid w:val="00FB7125"/>
    <w:rsid w:val="00FB7213"/>
    <w:rsid w:val="00FB7CF4"/>
    <w:rsid w:val="00FC000A"/>
    <w:rsid w:val="00FC00CD"/>
    <w:rsid w:val="00FC0106"/>
    <w:rsid w:val="00FC04B1"/>
    <w:rsid w:val="00FC0DE3"/>
    <w:rsid w:val="00FC1299"/>
    <w:rsid w:val="00FC140E"/>
    <w:rsid w:val="00FC16E9"/>
    <w:rsid w:val="00FC172F"/>
    <w:rsid w:val="00FC1B36"/>
    <w:rsid w:val="00FC1DBE"/>
    <w:rsid w:val="00FC1DFC"/>
    <w:rsid w:val="00FC22D9"/>
    <w:rsid w:val="00FC32B7"/>
    <w:rsid w:val="00FC33A8"/>
    <w:rsid w:val="00FC380E"/>
    <w:rsid w:val="00FC3D2C"/>
    <w:rsid w:val="00FC3F83"/>
    <w:rsid w:val="00FC4206"/>
    <w:rsid w:val="00FC4639"/>
    <w:rsid w:val="00FC4E68"/>
    <w:rsid w:val="00FC4F9C"/>
    <w:rsid w:val="00FC50EB"/>
    <w:rsid w:val="00FC5443"/>
    <w:rsid w:val="00FC5ACC"/>
    <w:rsid w:val="00FC5B97"/>
    <w:rsid w:val="00FC5C4A"/>
    <w:rsid w:val="00FC6421"/>
    <w:rsid w:val="00FC6680"/>
    <w:rsid w:val="00FC69F3"/>
    <w:rsid w:val="00FC6C9A"/>
    <w:rsid w:val="00FC6F50"/>
    <w:rsid w:val="00FC70B4"/>
    <w:rsid w:val="00FC7209"/>
    <w:rsid w:val="00FC7247"/>
    <w:rsid w:val="00FC7B4C"/>
    <w:rsid w:val="00FC7CEE"/>
    <w:rsid w:val="00FC7F42"/>
    <w:rsid w:val="00FD0002"/>
    <w:rsid w:val="00FD006A"/>
    <w:rsid w:val="00FD038B"/>
    <w:rsid w:val="00FD043E"/>
    <w:rsid w:val="00FD0460"/>
    <w:rsid w:val="00FD0874"/>
    <w:rsid w:val="00FD0A56"/>
    <w:rsid w:val="00FD0AAE"/>
    <w:rsid w:val="00FD11BA"/>
    <w:rsid w:val="00FD134B"/>
    <w:rsid w:val="00FD158C"/>
    <w:rsid w:val="00FD188E"/>
    <w:rsid w:val="00FD1B97"/>
    <w:rsid w:val="00FD1DE9"/>
    <w:rsid w:val="00FD252F"/>
    <w:rsid w:val="00FD283E"/>
    <w:rsid w:val="00FD2892"/>
    <w:rsid w:val="00FD29E4"/>
    <w:rsid w:val="00FD2F1D"/>
    <w:rsid w:val="00FD307A"/>
    <w:rsid w:val="00FD3399"/>
    <w:rsid w:val="00FD3481"/>
    <w:rsid w:val="00FD3A14"/>
    <w:rsid w:val="00FD3A94"/>
    <w:rsid w:val="00FD3CD9"/>
    <w:rsid w:val="00FD3FC1"/>
    <w:rsid w:val="00FD4510"/>
    <w:rsid w:val="00FD47AA"/>
    <w:rsid w:val="00FD496E"/>
    <w:rsid w:val="00FD4BF2"/>
    <w:rsid w:val="00FD4E61"/>
    <w:rsid w:val="00FD4FEE"/>
    <w:rsid w:val="00FD51F2"/>
    <w:rsid w:val="00FD569D"/>
    <w:rsid w:val="00FD5841"/>
    <w:rsid w:val="00FD5901"/>
    <w:rsid w:val="00FD606D"/>
    <w:rsid w:val="00FD60FA"/>
    <w:rsid w:val="00FD6C63"/>
    <w:rsid w:val="00FD70A2"/>
    <w:rsid w:val="00FD727D"/>
    <w:rsid w:val="00FD785A"/>
    <w:rsid w:val="00FD7AD9"/>
    <w:rsid w:val="00FD7DDD"/>
    <w:rsid w:val="00FD7F50"/>
    <w:rsid w:val="00FE0C74"/>
    <w:rsid w:val="00FE0D76"/>
    <w:rsid w:val="00FE0E99"/>
    <w:rsid w:val="00FE1BF5"/>
    <w:rsid w:val="00FE1CB4"/>
    <w:rsid w:val="00FE1EC9"/>
    <w:rsid w:val="00FE1EFB"/>
    <w:rsid w:val="00FE2167"/>
    <w:rsid w:val="00FE2291"/>
    <w:rsid w:val="00FE230D"/>
    <w:rsid w:val="00FE26A0"/>
    <w:rsid w:val="00FE2D61"/>
    <w:rsid w:val="00FE2F42"/>
    <w:rsid w:val="00FE3260"/>
    <w:rsid w:val="00FE341C"/>
    <w:rsid w:val="00FE3954"/>
    <w:rsid w:val="00FE40B9"/>
    <w:rsid w:val="00FE4724"/>
    <w:rsid w:val="00FE47FD"/>
    <w:rsid w:val="00FE4EF9"/>
    <w:rsid w:val="00FE502F"/>
    <w:rsid w:val="00FE559B"/>
    <w:rsid w:val="00FE5B95"/>
    <w:rsid w:val="00FE61E1"/>
    <w:rsid w:val="00FE7808"/>
    <w:rsid w:val="00FE7A66"/>
    <w:rsid w:val="00FE7CD9"/>
    <w:rsid w:val="00FF0117"/>
    <w:rsid w:val="00FF042A"/>
    <w:rsid w:val="00FF0952"/>
    <w:rsid w:val="00FF130D"/>
    <w:rsid w:val="00FF1520"/>
    <w:rsid w:val="00FF1886"/>
    <w:rsid w:val="00FF1A51"/>
    <w:rsid w:val="00FF2018"/>
    <w:rsid w:val="00FF27BF"/>
    <w:rsid w:val="00FF35D5"/>
    <w:rsid w:val="00FF36F8"/>
    <w:rsid w:val="00FF3975"/>
    <w:rsid w:val="00FF483B"/>
    <w:rsid w:val="00FF49DC"/>
    <w:rsid w:val="00FF4A08"/>
    <w:rsid w:val="00FF4AFC"/>
    <w:rsid w:val="00FF4B23"/>
    <w:rsid w:val="00FF4B8B"/>
    <w:rsid w:val="00FF5394"/>
    <w:rsid w:val="00FF5596"/>
    <w:rsid w:val="00FF56B9"/>
    <w:rsid w:val="00FF598A"/>
    <w:rsid w:val="00FF5AF2"/>
    <w:rsid w:val="00FF5DB1"/>
    <w:rsid w:val="00FF60CB"/>
    <w:rsid w:val="00FF6626"/>
    <w:rsid w:val="00FF69FA"/>
    <w:rsid w:val="00FF7084"/>
    <w:rsid w:val="00FF7ACA"/>
    <w:rsid w:val="00FF7F75"/>
    <w:rsid w:val="022B2E81"/>
    <w:rsid w:val="02A00816"/>
    <w:rsid w:val="033949A0"/>
    <w:rsid w:val="0576E9A6"/>
    <w:rsid w:val="0646D394"/>
    <w:rsid w:val="0B623731"/>
    <w:rsid w:val="0C74E3FD"/>
    <w:rsid w:val="0F20AFB6"/>
    <w:rsid w:val="111BEDAF"/>
    <w:rsid w:val="11978B18"/>
    <w:rsid w:val="1228CED3"/>
    <w:rsid w:val="1251E0E6"/>
    <w:rsid w:val="155C27A1"/>
    <w:rsid w:val="155E4E52"/>
    <w:rsid w:val="192DD0A4"/>
    <w:rsid w:val="1966AE74"/>
    <w:rsid w:val="1C8DBD13"/>
    <w:rsid w:val="1CDF478A"/>
    <w:rsid w:val="1F4021CC"/>
    <w:rsid w:val="212ADD67"/>
    <w:rsid w:val="23AA443F"/>
    <w:rsid w:val="254614A0"/>
    <w:rsid w:val="2839E9B0"/>
    <w:rsid w:val="286E10FE"/>
    <w:rsid w:val="28760CAF"/>
    <w:rsid w:val="289A5E01"/>
    <w:rsid w:val="29E3F402"/>
    <w:rsid w:val="2D42D103"/>
    <w:rsid w:val="309BBCA8"/>
    <w:rsid w:val="31C15B26"/>
    <w:rsid w:val="32239A8E"/>
    <w:rsid w:val="3287E436"/>
    <w:rsid w:val="32FBD83F"/>
    <w:rsid w:val="33ABC869"/>
    <w:rsid w:val="347008F0"/>
    <w:rsid w:val="36067F70"/>
    <w:rsid w:val="3609B508"/>
    <w:rsid w:val="371261BD"/>
    <w:rsid w:val="37832BB5"/>
    <w:rsid w:val="3B8001D2"/>
    <w:rsid w:val="3D407E78"/>
    <w:rsid w:val="3D8CD4F1"/>
    <w:rsid w:val="40A64C02"/>
    <w:rsid w:val="43309766"/>
    <w:rsid w:val="449186BF"/>
    <w:rsid w:val="4584818B"/>
    <w:rsid w:val="45C12C47"/>
    <w:rsid w:val="486E14C1"/>
    <w:rsid w:val="48BDA045"/>
    <w:rsid w:val="48C361C1"/>
    <w:rsid w:val="49592DA1"/>
    <w:rsid w:val="4A914931"/>
    <w:rsid w:val="4AAA199B"/>
    <w:rsid w:val="4B1DD7D5"/>
    <w:rsid w:val="4BBCA967"/>
    <w:rsid w:val="4DA17F2A"/>
    <w:rsid w:val="4F57C54F"/>
    <w:rsid w:val="4FDF443A"/>
    <w:rsid w:val="4FFF8ED9"/>
    <w:rsid w:val="5068CD48"/>
    <w:rsid w:val="50DBE6E9"/>
    <w:rsid w:val="517B149B"/>
    <w:rsid w:val="529DFD56"/>
    <w:rsid w:val="5408158E"/>
    <w:rsid w:val="56CECDD8"/>
    <w:rsid w:val="5C360473"/>
    <w:rsid w:val="5C4E7D44"/>
    <w:rsid w:val="5E5377DF"/>
    <w:rsid w:val="615A865B"/>
    <w:rsid w:val="62613325"/>
    <w:rsid w:val="64A5AB3E"/>
    <w:rsid w:val="66858B9F"/>
    <w:rsid w:val="68778B80"/>
    <w:rsid w:val="695953B5"/>
    <w:rsid w:val="6D762D0F"/>
    <w:rsid w:val="6DAF8BA3"/>
    <w:rsid w:val="70222720"/>
    <w:rsid w:val="7154B63E"/>
    <w:rsid w:val="72B73C1F"/>
    <w:rsid w:val="738E5F5A"/>
    <w:rsid w:val="747AD469"/>
    <w:rsid w:val="7514E418"/>
    <w:rsid w:val="78311A90"/>
    <w:rsid w:val="799CB7A9"/>
    <w:rsid w:val="7A3FD98D"/>
    <w:rsid w:val="7A980737"/>
    <w:rsid w:val="7B15D57A"/>
    <w:rsid w:val="7BED744C"/>
    <w:rsid w:val="7D06CDA0"/>
  </w:rsids>
  <m:mathPr>
    <m:mathFont m:val="Cambria Math"/>
    <m:brkBin m:val="before"/>
    <m:brkBinSub m:val="--"/>
    <m:smallFrac m:val="0"/>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C89D217"/>
  <w15:chartTrackingRefBased/>
  <w15:docId w15:val="{1D7E8B99-D0A4-4BB9-B143-A92A8996F3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D1EE0"/>
    <w:pPr>
      <w:spacing w:after="120" w:line="240" w:lineRule="auto"/>
      <w:jc w:val="both"/>
    </w:pPr>
    <w:rPr>
      <w:lang w:val="en-US"/>
    </w:rPr>
  </w:style>
  <w:style w:type="paragraph" w:styleId="Heading1">
    <w:name w:val="heading 1"/>
    <w:basedOn w:val="Normal"/>
    <w:next w:val="Normal"/>
    <w:link w:val="Heading1Char"/>
    <w:uiPriority w:val="9"/>
    <w:qFormat/>
    <w:rsid w:val="00997C4D"/>
    <w:pPr>
      <w:keepNext/>
      <w:keepLines/>
      <w:numPr>
        <w:numId w:val="1"/>
      </w:numPr>
      <w:spacing w:before="120" w:after="240"/>
      <w:outlineLvl w:val="0"/>
    </w:pPr>
    <w:rPr>
      <w:rFonts w:asciiTheme="majorHAnsi" w:eastAsiaTheme="majorEastAsia" w:hAnsiTheme="majorHAnsi" w:cstheme="majorBidi"/>
      <w:b/>
      <w:sz w:val="32"/>
      <w:szCs w:val="32"/>
    </w:rPr>
  </w:style>
  <w:style w:type="paragraph" w:styleId="Heading2">
    <w:name w:val="heading 2"/>
    <w:basedOn w:val="Heading1"/>
    <w:next w:val="Normal"/>
    <w:link w:val="Heading2Char"/>
    <w:uiPriority w:val="9"/>
    <w:unhideWhenUsed/>
    <w:qFormat/>
    <w:rsid w:val="00767875"/>
    <w:pPr>
      <w:numPr>
        <w:ilvl w:val="1"/>
      </w:numPr>
      <w:spacing w:before="240" w:after="120"/>
      <w:outlineLvl w:val="1"/>
    </w:pPr>
    <w:rPr>
      <w:rFonts w:asciiTheme="minorHAnsi" w:hAnsiTheme="minorHAnsi"/>
      <w:sz w:val="24"/>
      <w:szCs w:val="26"/>
    </w:rPr>
  </w:style>
  <w:style w:type="paragraph" w:styleId="Heading3">
    <w:name w:val="heading 3"/>
    <w:basedOn w:val="Heading2"/>
    <w:next w:val="Normal"/>
    <w:link w:val="Heading3Char"/>
    <w:uiPriority w:val="9"/>
    <w:unhideWhenUsed/>
    <w:qFormat/>
    <w:rsid w:val="00767875"/>
    <w:pPr>
      <w:numPr>
        <w:ilvl w:val="2"/>
      </w:numPr>
      <w:outlineLvl w:val="2"/>
    </w:pPr>
    <w:rPr>
      <w:sz w:val="22"/>
      <w:szCs w:val="24"/>
    </w:rPr>
  </w:style>
  <w:style w:type="paragraph" w:styleId="Heading4">
    <w:name w:val="heading 4"/>
    <w:basedOn w:val="Normal"/>
    <w:next w:val="Normal"/>
    <w:link w:val="Heading4Char"/>
    <w:uiPriority w:val="9"/>
    <w:unhideWhenUsed/>
    <w:qFormat/>
    <w:rsid w:val="00E9302E"/>
    <w:pPr>
      <w:keepNext/>
      <w:keepLines/>
      <w:numPr>
        <w:ilvl w:val="3"/>
        <w:numId w:val="1"/>
      </w:numPr>
      <w:spacing w:before="120"/>
      <w:outlineLvl w:val="3"/>
    </w:pPr>
    <w:rPr>
      <w:rFonts w:eastAsiaTheme="majorEastAsia" w:cstheme="majorBidi"/>
      <w:b/>
      <w:iCs/>
    </w:rPr>
  </w:style>
  <w:style w:type="paragraph" w:styleId="Heading5">
    <w:name w:val="heading 5"/>
    <w:basedOn w:val="Normal"/>
    <w:next w:val="Normal"/>
    <w:link w:val="Heading5Char"/>
    <w:uiPriority w:val="9"/>
    <w:unhideWhenUsed/>
    <w:qFormat/>
    <w:rsid w:val="007F45DD"/>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7F45DD"/>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7F45DD"/>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7F45DD"/>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7F45DD"/>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aliases w:val="Table Grid (Appendix list),op"/>
    <w:basedOn w:val="TableNormal"/>
    <w:uiPriority w:val="39"/>
    <w:rsid w:val="001679CC"/>
    <w:pPr>
      <w:spacing w:after="0" w:line="240" w:lineRule="auto"/>
    </w:pPr>
    <w:rPr>
      <w:sz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1Char">
    <w:name w:val="Heading 1 Char"/>
    <w:basedOn w:val="DefaultParagraphFont"/>
    <w:link w:val="Heading1"/>
    <w:uiPriority w:val="9"/>
    <w:rsid w:val="00997C4D"/>
    <w:rPr>
      <w:rFonts w:asciiTheme="majorHAnsi" w:eastAsiaTheme="majorEastAsia" w:hAnsiTheme="majorHAnsi" w:cstheme="majorBidi"/>
      <w:b/>
      <w:sz w:val="32"/>
      <w:szCs w:val="32"/>
      <w:lang w:val="en-US"/>
    </w:rPr>
  </w:style>
  <w:style w:type="character" w:customStyle="1" w:styleId="Heading2Char">
    <w:name w:val="Heading 2 Char"/>
    <w:basedOn w:val="DefaultParagraphFont"/>
    <w:link w:val="Heading2"/>
    <w:uiPriority w:val="9"/>
    <w:rsid w:val="00767875"/>
    <w:rPr>
      <w:rFonts w:eastAsiaTheme="majorEastAsia" w:cstheme="majorBidi"/>
      <w:b/>
      <w:sz w:val="24"/>
      <w:szCs w:val="26"/>
      <w:lang w:val="en-US"/>
    </w:rPr>
  </w:style>
  <w:style w:type="character" w:customStyle="1" w:styleId="Heading3Char">
    <w:name w:val="Heading 3 Char"/>
    <w:basedOn w:val="DefaultParagraphFont"/>
    <w:link w:val="Heading3"/>
    <w:uiPriority w:val="9"/>
    <w:rsid w:val="00767875"/>
    <w:rPr>
      <w:rFonts w:eastAsiaTheme="majorEastAsia" w:cstheme="majorBidi"/>
      <w:b/>
      <w:szCs w:val="24"/>
      <w:lang w:val="en-US"/>
    </w:rPr>
  </w:style>
  <w:style w:type="character" w:customStyle="1" w:styleId="Heading4Char">
    <w:name w:val="Heading 4 Char"/>
    <w:basedOn w:val="DefaultParagraphFont"/>
    <w:link w:val="Heading4"/>
    <w:uiPriority w:val="9"/>
    <w:rsid w:val="00E9302E"/>
    <w:rPr>
      <w:rFonts w:eastAsiaTheme="majorEastAsia" w:cstheme="majorBidi"/>
      <w:b/>
      <w:iCs/>
      <w:lang w:val="en-US"/>
    </w:rPr>
  </w:style>
  <w:style w:type="character" w:customStyle="1" w:styleId="Heading5Char">
    <w:name w:val="Heading 5 Char"/>
    <w:basedOn w:val="DefaultParagraphFont"/>
    <w:link w:val="Heading5"/>
    <w:uiPriority w:val="9"/>
    <w:rsid w:val="007F45DD"/>
    <w:rPr>
      <w:rFonts w:asciiTheme="majorHAnsi" w:eastAsiaTheme="majorEastAsia" w:hAnsiTheme="majorHAnsi" w:cstheme="majorBidi"/>
      <w:color w:val="2F5496" w:themeColor="accent1" w:themeShade="BF"/>
      <w:lang w:val="en-US"/>
    </w:rPr>
  </w:style>
  <w:style w:type="character" w:customStyle="1" w:styleId="Heading6Char">
    <w:name w:val="Heading 6 Char"/>
    <w:basedOn w:val="DefaultParagraphFont"/>
    <w:link w:val="Heading6"/>
    <w:uiPriority w:val="9"/>
    <w:semiHidden/>
    <w:rsid w:val="007F45DD"/>
    <w:rPr>
      <w:rFonts w:asciiTheme="majorHAnsi" w:eastAsiaTheme="majorEastAsia" w:hAnsiTheme="majorHAnsi" w:cstheme="majorBidi"/>
      <w:color w:val="1F3763" w:themeColor="accent1" w:themeShade="7F"/>
      <w:lang w:val="en-US"/>
    </w:rPr>
  </w:style>
  <w:style w:type="character" w:customStyle="1" w:styleId="Heading7Char">
    <w:name w:val="Heading 7 Char"/>
    <w:basedOn w:val="DefaultParagraphFont"/>
    <w:link w:val="Heading7"/>
    <w:uiPriority w:val="9"/>
    <w:semiHidden/>
    <w:rsid w:val="007F45DD"/>
    <w:rPr>
      <w:rFonts w:asciiTheme="majorHAnsi" w:eastAsiaTheme="majorEastAsia" w:hAnsiTheme="majorHAnsi" w:cstheme="majorBidi"/>
      <w:i/>
      <w:iCs/>
      <w:color w:val="1F3763" w:themeColor="accent1" w:themeShade="7F"/>
      <w:lang w:val="en-US"/>
    </w:rPr>
  </w:style>
  <w:style w:type="character" w:customStyle="1" w:styleId="Heading8Char">
    <w:name w:val="Heading 8 Char"/>
    <w:basedOn w:val="DefaultParagraphFont"/>
    <w:link w:val="Heading8"/>
    <w:uiPriority w:val="9"/>
    <w:semiHidden/>
    <w:rsid w:val="007F45DD"/>
    <w:rPr>
      <w:rFonts w:asciiTheme="majorHAnsi" w:eastAsiaTheme="majorEastAsia" w:hAnsiTheme="majorHAnsi" w:cstheme="majorBidi"/>
      <w:color w:val="272727" w:themeColor="text1" w:themeTint="D8"/>
      <w:sz w:val="21"/>
      <w:szCs w:val="21"/>
      <w:lang w:val="en-US"/>
    </w:rPr>
  </w:style>
  <w:style w:type="character" w:customStyle="1" w:styleId="Heading9Char">
    <w:name w:val="Heading 9 Char"/>
    <w:basedOn w:val="DefaultParagraphFont"/>
    <w:link w:val="Heading9"/>
    <w:uiPriority w:val="9"/>
    <w:semiHidden/>
    <w:rsid w:val="007F45DD"/>
    <w:rPr>
      <w:rFonts w:asciiTheme="majorHAnsi" w:eastAsiaTheme="majorEastAsia" w:hAnsiTheme="majorHAnsi" w:cstheme="majorBidi"/>
      <w:i/>
      <w:iCs/>
      <w:color w:val="272727" w:themeColor="text1" w:themeTint="D8"/>
      <w:sz w:val="21"/>
      <w:szCs w:val="21"/>
      <w:lang w:val="en-US"/>
    </w:rPr>
  </w:style>
  <w:style w:type="paragraph" w:styleId="NoSpacing">
    <w:name w:val="No Spacing"/>
    <w:link w:val="NoSpacingChar"/>
    <w:uiPriority w:val="1"/>
    <w:qFormat/>
    <w:rsid w:val="008D1EE0"/>
    <w:pPr>
      <w:spacing w:after="0" w:line="240" w:lineRule="auto"/>
      <w:jc w:val="both"/>
    </w:pPr>
  </w:style>
  <w:style w:type="paragraph" w:customStyle="1" w:styleId="Bullet">
    <w:name w:val="Bullet"/>
    <w:basedOn w:val="Normal"/>
    <w:next w:val="Normal"/>
    <w:qFormat/>
    <w:rsid w:val="00262CB4"/>
    <w:pPr>
      <w:numPr>
        <w:numId w:val="2"/>
      </w:numPr>
      <w:contextualSpacing/>
    </w:pPr>
  </w:style>
  <w:style w:type="paragraph" w:customStyle="1" w:styleId="Number">
    <w:name w:val="Number"/>
    <w:basedOn w:val="Normal"/>
    <w:next w:val="Normal"/>
    <w:qFormat/>
    <w:rsid w:val="008307CD"/>
    <w:pPr>
      <w:contextualSpacing/>
    </w:pPr>
  </w:style>
  <w:style w:type="paragraph" w:styleId="Title">
    <w:name w:val="Title"/>
    <w:basedOn w:val="Normal"/>
    <w:next w:val="Normal"/>
    <w:link w:val="TitleChar"/>
    <w:uiPriority w:val="10"/>
    <w:qFormat/>
    <w:rsid w:val="00E73443"/>
    <w:pPr>
      <w:spacing w:after="0"/>
      <w:contextualSpacing/>
      <w:jc w:val="center"/>
    </w:pPr>
    <w:rPr>
      <w:rFonts w:eastAsiaTheme="majorEastAsia" w:cstheme="majorBidi"/>
      <w:b/>
      <w:spacing w:val="-10"/>
      <w:kern w:val="28"/>
      <w:sz w:val="36"/>
      <w:szCs w:val="56"/>
    </w:rPr>
  </w:style>
  <w:style w:type="character" w:customStyle="1" w:styleId="TitleChar">
    <w:name w:val="Title Char"/>
    <w:basedOn w:val="DefaultParagraphFont"/>
    <w:link w:val="Title"/>
    <w:uiPriority w:val="10"/>
    <w:rsid w:val="00E73443"/>
    <w:rPr>
      <w:rFonts w:eastAsiaTheme="majorEastAsia" w:cstheme="majorBidi"/>
      <w:b/>
      <w:spacing w:val="-10"/>
      <w:kern w:val="28"/>
      <w:sz w:val="36"/>
      <w:szCs w:val="56"/>
    </w:rPr>
  </w:style>
  <w:style w:type="paragraph" w:styleId="TOCHeading">
    <w:name w:val="TOC Heading"/>
    <w:basedOn w:val="Heading1"/>
    <w:next w:val="Normal"/>
    <w:uiPriority w:val="39"/>
    <w:unhideWhenUsed/>
    <w:qFormat/>
    <w:rsid w:val="00F13F6C"/>
    <w:pPr>
      <w:numPr>
        <w:numId w:val="0"/>
      </w:numPr>
      <w:spacing w:before="240" w:after="0" w:line="259" w:lineRule="auto"/>
      <w:jc w:val="left"/>
      <w:outlineLvl w:val="9"/>
    </w:pPr>
  </w:style>
  <w:style w:type="paragraph" w:styleId="TOC1">
    <w:name w:val="toc 1"/>
    <w:basedOn w:val="Normal"/>
    <w:next w:val="Normal"/>
    <w:autoRedefine/>
    <w:uiPriority w:val="39"/>
    <w:unhideWhenUsed/>
    <w:rsid w:val="006410AE"/>
    <w:pPr>
      <w:tabs>
        <w:tab w:val="left" w:pos="442"/>
        <w:tab w:val="right" w:leader="dot" w:pos="9350"/>
      </w:tabs>
      <w:spacing w:after="0"/>
      <w:contextualSpacing/>
    </w:pPr>
  </w:style>
  <w:style w:type="paragraph" w:styleId="TOC2">
    <w:name w:val="toc 2"/>
    <w:basedOn w:val="Normal"/>
    <w:next w:val="Normal"/>
    <w:autoRedefine/>
    <w:uiPriority w:val="39"/>
    <w:unhideWhenUsed/>
    <w:rsid w:val="00DB428D"/>
    <w:pPr>
      <w:tabs>
        <w:tab w:val="left" w:pos="880"/>
        <w:tab w:val="right" w:leader="dot" w:pos="9350"/>
      </w:tabs>
      <w:spacing w:after="100"/>
      <w:ind w:left="221"/>
      <w:contextualSpacing/>
    </w:pPr>
  </w:style>
  <w:style w:type="character" w:styleId="Hyperlink">
    <w:name w:val="Hyperlink"/>
    <w:basedOn w:val="DefaultParagraphFont"/>
    <w:uiPriority w:val="99"/>
    <w:unhideWhenUsed/>
    <w:rsid w:val="00F13F6C"/>
    <w:rPr>
      <w:color w:val="0563C1" w:themeColor="hyperlink"/>
      <w:u w:val="single"/>
    </w:rPr>
  </w:style>
  <w:style w:type="paragraph" w:styleId="Caption">
    <w:name w:val="caption"/>
    <w:aliases w:val="~Caption,Caption Char,Caption Char1,Caption Char Char,Caption Char2 Char Char,Caption Char1 Char Char Char,Caption Char Char Char Char Char,Caption Char2 Char Char Char Char Char,Caption Char1 Char1 Char Char Char Char Char,HBP,Caption Char2,Ma"/>
    <w:basedOn w:val="Normal"/>
    <w:next w:val="Normal"/>
    <w:link w:val="CaptionChar3"/>
    <w:unhideWhenUsed/>
    <w:qFormat/>
    <w:rsid w:val="00B90C1D"/>
    <w:pPr>
      <w:spacing w:after="200"/>
      <w:jc w:val="center"/>
    </w:pPr>
    <w:rPr>
      <w:b/>
      <w:iCs/>
      <w:szCs w:val="18"/>
    </w:rPr>
  </w:style>
  <w:style w:type="character" w:styleId="Strong">
    <w:name w:val="Strong"/>
    <w:basedOn w:val="DefaultParagraphFont"/>
    <w:uiPriority w:val="22"/>
    <w:qFormat/>
    <w:rsid w:val="00881AB3"/>
    <w:rPr>
      <w:b/>
      <w:bCs/>
    </w:rPr>
  </w:style>
  <w:style w:type="paragraph" w:styleId="Quote">
    <w:name w:val="Quote"/>
    <w:basedOn w:val="Normal"/>
    <w:next w:val="Normal"/>
    <w:link w:val="QuoteChar"/>
    <w:uiPriority w:val="29"/>
    <w:qFormat/>
    <w:rsid w:val="00881AB3"/>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81AB3"/>
    <w:rPr>
      <w:i/>
      <w:iCs/>
      <w:color w:val="404040" w:themeColor="text1" w:themeTint="BF"/>
    </w:rPr>
  </w:style>
  <w:style w:type="character" w:styleId="IntenseEmphasis">
    <w:name w:val="Intense Emphasis"/>
    <w:basedOn w:val="DefaultParagraphFont"/>
    <w:uiPriority w:val="21"/>
    <w:qFormat/>
    <w:rsid w:val="00881AB3"/>
    <w:rPr>
      <w:i/>
      <w:iCs/>
      <w:color w:val="4472C4" w:themeColor="accent1"/>
    </w:rPr>
  </w:style>
  <w:style w:type="paragraph" w:styleId="Subtitle">
    <w:name w:val="Subtitle"/>
    <w:basedOn w:val="Normal"/>
    <w:next w:val="Normal"/>
    <w:link w:val="SubtitleChar"/>
    <w:qFormat/>
    <w:rsid w:val="00881AB3"/>
    <w:pPr>
      <w:numPr>
        <w:ilvl w:val="1"/>
      </w:numPr>
      <w:spacing w:after="160"/>
    </w:pPr>
    <w:rPr>
      <w:rFonts w:eastAsiaTheme="minorEastAsia"/>
      <w:color w:val="5A5A5A" w:themeColor="text1" w:themeTint="A5"/>
      <w:spacing w:val="15"/>
    </w:rPr>
  </w:style>
  <w:style w:type="character" w:customStyle="1" w:styleId="SubtitleChar">
    <w:name w:val="Subtitle Char"/>
    <w:basedOn w:val="DefaultParagraphFont"/>
    <w:link w:val="Subtitle"/>
    <w:rsid w:val="00881AB3"/>
    <w:rPr>
      <w:rFonts w:eastAsiaTheme="minorEastAsia"/>
      <w:color w:val="5A5A5A" w:themeColor="text1" w:themeTint="A5"/>
      <w:spacing w:val="15"/>
    </w:rPr>
  </w:style>
  <w:style w:type="character" w:styleId="Emphasis">
    <w:name w:val="Emphasis"/>
    <w:basedOn w:val="DefaultParagraphFont"/>
    <w:uiPriority w:val="20"/>
    <w:qFormat/>
    <w:rsid w:val="00D73CE2"/>
    <w:rPr>
      <w:i/>
      <w:iCs/>
    </w:rPr>
  </w:style>
  <w:style w:type="character" w:styleId="BookTitle">
    <w:name w:val="Book Title"/>
    <w:basedOn w:val="DefaultParagraphFont"/>
    <w:uiPriority w:val="33"/>
    <w:qFormat/>
    <w:rsid w:val="00D73CE2"/>
    <w:rPr>
      <w:b/>
      <w:bCs/>
      <w:i/>
      <w:iCs/>
      <w:spacing w:val="5"/>
    </w:rPr>
  </w:style>
  <w:style w:type="character" w:styleId="IntenseReference">
    <w:name w:val="Intense Reference"/>
    <w:basedOn w:val="DefaultParagraphFont"/>
    <w:uiPriority w:val="32"/>
    <w:qFormat/>
    <w:rsid w:val="00A03422"/>
    <w:rPr>
      <w:rFonts w:asciiTheme="minorHAnsi" w:hAnsiTheme="minorHAnsi"/>
      <w:b/>
      <w:bCs/>
      <w:smallCaps/>
      <w:color w:val="auto"/>
      <w:spacing w:val="5"/>
      <w:sz w:val="28"/>
    </w:rPr>
  </w:style>
  <w:style w:type="paragraph" w:styleId="Header">
    <w:name w:val="header"/>
    <w:basedOn w:val="Normal"/>
    <w:link w:val="HeaderChar"/>
    <w:uiPriority w:val="99"/>
    <w:unhideWhenUsed/>
    <w:rsid w:val="00524178"/>
    <w:pPr>
      <w:tabs>
        <w:tab w:val="center" w:pos="4680"/>
        <w:tab w:val="right" w:pos="9360"/>
      </w:tabs>
      <w:spacing w:after="0"/>
    </w:pPr>
  </w:style>
  <w:style w:type="character" w:customStyle="1" w:styleId="HeaderChar">
    <w:name w:val="Header Char"/>
    <w:basedOn w:val="DefaultParagraphFont"/>
    <w:link w:val="Header"/>
    <w:uiPriority w:val="99"/>
    <w:rsid w:val="00524178"/>
  </w:style>
  <w:style w:type="paragraph" w:styleId="Footer">
    <w:name w:val="footer"/>
    <w:aliases w:val=" Char"/>
    <w:basedOn w:val="Normal"/>
    <w:link w:val="FooterChar"/>
    <w:uiPriority w:val="99"/>
    <w:unhideWhenUsed/>
    <w:rsid w:val="00524178"/>
    <w:pPr>
      <w:tabs>
        <w:tab w:val="center" w:pos="4680"/>
        <w:tab w:val="right" w:pos="9360"/>
      </w:tabs>
      <w:spacing w:after="0"/>
    </w:pPr>
  </w:style>
  <w:style w:type="character" w:customStyle="1" w:styleId="FooterChar">
    <w:name w:val="Footer Char"/>
    <w:aliases w:val=" Char Char"/>
    <w:basedOn w:val="DefaultParagraphFont"/>
    <w:link w:val="Footer"/>
    <w:uiPriority w:val="99"/>
    <w:rsid w:val="00524178"/>
  </w:style>
  <w:style w:type="paragraph" w:styleId="ListParagraph">
    <w:name w:val="List Paragraph"/>
    <w:aliases w:val="Bullet1,1st level - Bullet List Paragraph,Bullets1,C-Change,Citation List,Graphic,Ha,Lettre d'introduction,List Paragraph (numbered (a)),List Paragraph1,List_Paragraph,Multilevel para_II,Paragrafo elenco,Puces,References,Resume Title,Body"/>
    <w:basedOn w:val="Normal"/>
    <w:link w:val="ListParagraphChar"/>
    <w:uiPriority w:val="34"/>
    <w:qFormat/>
    <w:rsid w:val="00262CB4"/>
    <w:pPr>
      <w:ind w:left="720"/>
      <w:contextualSpacing/>
    </w:pPr>
  </w:style>
  <w:style w:type="paragraph" w:styleId="BodyText">
    <w:name w:val="Body Text"/>
    <w:basedOn w:val="Normal"/>
    <w:link w:val="BodyTextChar"/>
    <w:uiPriority w:val="99"/>
    <w:qFormat/>
    <w:rsid w:val="0076194F"/>
    <w:pPr>
      <w:widowControl w:val="0"/>
      <w:autoSpaceDE w:val="0"/>
      <w:autoSpaceDN w:val="0"/>
      <w:spacing w:after="0"/>
      <w:jc w:val="left"/>
    </w:pPr>
    <w:rPr>
      <w:rFonts w:ascii="Calibri" w:eastAsia="Calibri" w:hAnsi="Calibri" w:cs="Calibri"/>
      <w:sz w:val="24"/>
      <w:szCs w:val="24"/>
      <w:lang w:bidi="en-US"/>
    </w:rPr>
  </w:style>
  <w:style w:type="character" w:customStyle="1" w:styleId="BodyTextChar">
    <w:name w:val="Body Text Char"/>
    <w:basedOn w:val="DefaultParagraphFont"/>
    <w:link w:val="BodyText"/>
    <w:uiPriority w:val="99"/>
    <w:rsid w:val="0076194F"/>
    <w:rPr>
      <w:rFonts w:ascii="Calibri" w:eastAsia="Calibri" w:hAnsi="Calibri" w:cs="Calibri"/>
      <w:sz w:val="24"/>
      <w:szCs w:val="24"/>
      <w:lang w:val="en-US" w:bidi="en-US"/>
    </w:rPr>
  </w:style>
  <w:style w:type="paragraph" w:customStyle="1" w:styleId="TableParagraph">
    <w:name w:val="Table Paragraph"/>
    <w:basedOn w:val="Normal"/>
    <w:uiPriority w:val="1"/>
    <w:qFormat/>
    <w:rsid w:val="0076194F"/>
    <w:pPr>
      <w:widowControl w:val="0"/>
      <w:autoSpaceDE w:val="0"/>
      <w:autoSpaceDN w:val="0"/>
      <w:spacing w:after="0"/>
      <w:ind w:left="107"/>
      <w:jc w:val="left"/>
    </w:pPr>
    <w:rPr>
      <w:rFonts w:ascii="Calibri" w:eastAsia="Calibri" w:hAnsi="Calibri" w:cs="Calibri"/>
      <w:lang w:bidi="en-US"/>
    </w:rPr>
  </w:style>
  <w:style w:type="table" w:styleId="GridTable1Light">
    <w:name w:val="Grid Table 1 Light"/>
    <w:basedOn w:val="TableNormal"/>
    <w:uiPriority w:val="46"/>
    <w:rsid w:val="002E4497"/>
    <w:pPr>
      <w:spacing w:after="0" w:line="240" w:lineRule="auto"/>
    </w:pPr>
    <w:tblPr>
      <w:tblStyleRowBandSize w:val="1"/>
      <w:tblStyleColBandSize w:val="1"/>
      <w:tblInd w:w="0" w:type="dxa"/>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4-Accent1">
    <w:name w:val="Grid Table 4 Accent 1"/>
    <w:basedOn w:val="TableNormal"/>
    <w:uiPriority w:val="49"/>
    <w:rsid w:val="00C17943"/>
    <w:pPr>
      <w:spacing w:after="0" w:line="240" w:lineRule="auto"/>
    </w:pPr>
    <w:tblPr>
      <w:tblStyleRowBandSize w:val="1"/>
      <w:tblStyleColBandSize w:val="1"/>
      <w:tblInd w:w="0" w:type="dxa"/>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4-Accent3">
    <w:name w:val="Grid Table 4 Accent 3"/>
    <w:basedOn w:val="TableNormal"/>
    <w:uiPriority w:val="49"/>
    <w:rsid w:val="00C17943"/>
    <w:pPr>
      <w:spacing w:after="0" w:line="240" w:lineRule="auto"/>
    </w:pPr>
    <w:tblPr>
      <w:tblStyleRowBandSize w:val="1"/>
      <w:tblStyleColBandSize w:val="1"/>
      <w:tblInd w:w="0" w:type="dxa"/>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FootnoteText">
    <w:name w:val="footnote text"/>
    <w:aliases w:val="single space,ft,Footnote Text Char Char Char Char Char,(NECG) Footnote Text,Footnote Text Char Char Char Char Char Char,(NECG) Footnote Text Char Char Char Char Char Char,Footnote Text1,ft1,Fußnote,FOOTNOTES,fn,Footnote,footnote text,f,ADB"/>
    <w:basedOn w:val="Normal"/>
    <w:link w:val="FootnoteTextChar"/>
    <w:unhideWhenUsed/>
    <w:qFormat/>
    <w:rsid w:val="009D1828"/>
    <w:pPr>
      <w:spacing w:after="0"/>
    </w:pPr>
    <w:rPr>
      <w:sz w:val="20"/>
      <w:szCs w:val="20"/>
    </w:rPr>
  </w:style>
  <w:style w:type="character" w:customStyle="1" w:styleId="FootnoteTextChar">
    <w:name w:val="Footnote Text Char"/>
    <w:aliases w:val="single space Char,ft Char,Footnote Text Char Char Char Char Char Char1,(NECG) Footnote Text Char,Footnote Text Char Char Char Char Char Char Char,(NECG) Footnote Text Char Char Char Char Char Char Char,Footnote Text1 Char,ft1 Char"/>
    <w:basedOn w:val="DefaultParagraphFont"/>
    <w:link w:val="FootnoteText"/>
    <w:qFormat/>
    <w:rsid w:val="009D1828"/>
    <w:rPr>
      <w:sz w:val="20"/>
      <w:szCs w:val="20"/>
    </w:rPr>
  </w:style>
  <w:style w:type="character" w:styleId="FootnoteReference">
    <w:name w:val="footnote reference"/>
    <w:aliases w:val="ftref,fr,Footnote Ref in FtNote,16 Point,Superscript 6 Point,SUPERS,(NECG) Footnote Reference,BVI fnr,Fußnotenzeichen DISS,Footnote Reference Number,Footnote Reference_LVL6,Footnote Reference_LVL61,Footnote Reference_LVL62, BVI fnr"/>
    <w:basedOn w:val="DefaultParagraphFont"/>
    <w:link w:val="CarattereCarattereCharCharCharChar"/>
    <w:unhideWhenUsed/>
    <w:qFormat/>
    <w:rsid w:val="009D1828"/>
    <w:rPr>
      <w:vertAlign w:val="superscript"/>
    </w:rPr>
  </w:style>
  <w:style w:type="paragraph" w:styleId="TOC3">
    <w:name w:val="toc 3"/>
    <w:basedOn w:val="Normal"/>
    <w:next w:val="Normal"/>
    <w:autoRedefine/>
    <w:uiPriority w:val="39"/>
    <w:unhideWhenUsed/>
    <w:rsid w:val="003D07AA"/>
    <w:pPr>
      <w:tabs>
        <w:tab w:val="left" w:pos="1320"/>
        <w:tab w:val="right" w:leader="dot" w:pos="9350"/>
      </w:tabs>
      <w:spacing w:after="0"/>
      <w:ind w:left="442"/>
      <w:contextualSpacing/>
    </w:pPr>
  </w:style>
  <w:style w:type="paragraph" w:styleId="TableofFigures">
    <w:name w:val="table of figures"/>
    <w:basedOn w:val="Normal"/>
    <w:next w:val="Normal"/>
    <w:uiPriority w:val="99"/>
    <w:unhideWhenUsed/>
    <w:rsid w:val="008B0C6E"/>
    <w:pPr>
      <w:spacing w:after="0"/>
    </w:pPr>
  </w:style>
  <w:style w:type="character" w:styleId="SubtleEmphasis">
    <w:name w:val="Subtle Emphasis"/>
    <w:basedOn w:val="DefaultParagraphFont"/>
    <w:uiPriority w:val="19"/>
    <w:qFormat/>
    <w:rsid w:val="001E5055"/>
    <w:rPr>
      <w:i/>
      <w:iCs/>
      <w:color w:val="404040" w:themeColor="text1" w:themeTint="BF"/>
    </w:rPr>
  </w:style>
  <w:style w:type="paragraph" w:customStyle="1" w:styleId="Annex">
    <w:name w:val="Annex"/>
    <w:basedOn w:val="Heading1"/>
    <w:qFormat/>
    <w:rsid w:val="000E6EB5"/>
    <w:pPr>
      <w:numPr>
        <w:numId w:val="0"/>
      </w:numPr>
      <w:jc w:val="center"/>
    </w:pPr>
    <w:rPr>
      <w:sz w:val="28"/>
    </w:rPr>
  </w:style>
  <w:style w:type="character" w:customStyle="1" w:styleId="UnresolvedMention1">
    <w:name w:val="Unresolved Mention1"/>
    <w:basedOn w:val="DefaultParagraphFont"/>
    <w:uiPriority w:val="99"/>
    <w:semiHidden/>
    <w:unhideWhenUsed/>
    <w:rsid w:val="009A7B21"/>
    <w:rPr>
      <w:color w:val="605E5C"/>
      <w:shd w:val="clear" w:color="auto" w:fill="E1DFDD"/>
    </w:rPr>
  </w:style>
  <w:style w:type="character" w:styleId="FollowedHyperlink">
    <w:name w:val="FollowedHyperlink"/>
    <w:basedOn w:val="DefaultParagraphFont"/>
    <w:uiPriority w:val="99"/>
    <w:semiHidden/>
    <w:unhideWhenUsed/>
    <w:rsid w:val="009A7B21"/>
    <w:rPr>
      <w:color w:val="954F72" w:themeColor="followedHyperlink"/>
      <w:u w:val="single"/>
    </w:rPr>
  </w:style>
  <w:style w:type="paragraph" w:customStyle="1" w:styleId="Style1">
    <w:name w:val="Style1"/>
    <w:basedOn w:val="Normal"/>
    <w:link w:val="Style1Char"/>
    <w:qFormat/>
    <w:rsid w:val="00EB1D35"/>
    <w:pPr>
      <w:spacing w:after="60"/>
    </w:pPr>
    <w:rPr>
      <w:rFonts w:eastAsia="Times New Roman" w:cs="Times New Roman"/>
      <w:sz w:val="20"/>
      <w:szCs w:val="20"/>
    </w:rPr>
  </w:style>
  <w:style w:type="paragraph" w:customStyle="1" w:styleId="Style1bullet">
    <w:name w:val="Style1 bullet"/>
    <w:basedOn w:val="Style1"/>
    <w:link w:val="Style1bulletChar"/>
    <w:qFormat/>
    <w:rsid w:val="00446B65"/>
    <w:pPr>
      <w:numPr>
        <w:numId w:val="3"/>
      </w:numPr>
      <w:spacing w:after="0"/>
    </w:pPr>
  </w:style>
  <w:style w:type="character" w:customStyle="1" w:styleId="Style1Char">
    <w:name w:val="Style1 Char"/>
    <w:basedOn w:val="DefaultParagraphFont"/>
    <w:link w:val="Style1"/>
    <w:rsid w:val="00EB1D35"/>
    <w:rPr>
      <w:rFonts w:eastAsia="Times New Roman" w:cs="Times New Roman"/>
      <w:sz w:val="20"/>
      <w:szCs w:val="20"/>
      <w:lang w:val="en-US"/>
    </w:rPr>
  </w:style>
  <w:style w:type="character" w:customStyle="1" w:styleId="Style1bulletChar">
    <w:name w:val="Style1 bullet Char"/>
    <w:basedOn w:val="Style1Char"/>
    <w:link w:val="Style1bullet"/>
    <w:rsid w:val="00446B65"/>
    <w:rPr>
      <w:rFonts w:eastAsia="Times New Roman" w:cs="Times New Roman"/>
      <w:sz w:val="20"/>
      <w:szCs w:val="20"/>
      <w:lang w:val="en-US"/>
    </w:rPr>
  </w:style>
  <w:style w:type="paragraph" w:styleId="TOC4">
    <w:name w:val="toc 4"/>
    <w:basedOn w:val="Normal"/>
    <w:next w:val="Normal"/>
    <w:autoRedefine/>
    <w:uiPriority w:val="39"/>
    <w:unhideWhenUsed/>
    <w:rsid w:val="001216D7"/>
    <w:pPr>
      <w:spacing w:after="100" w:line="259" w:lineRule="auto"/>
      <w:ind w:left="660"/>
      <w:jc w:val="left"/>
    </w:pPr>
    <w:rPr>
      <w:rFonts w:eastAsiaTheme="minorEastAsia"/>
      <w:lang w:eastAsia="en-CA"/>
    </w:rPr>
  </w:style>
  <w:style w:type="paragraph" w:styleId="TOC5">
    <w:name w:val="toc 5"/>
    <w:basedOn w:val="Normal"/>
    <w:next w:val="Normal"/>
    <w:autoRedefine/>
    <w:uiPriority w:val="39"/>
    <w:unhideWhenUsed/>
    <w:rsid w:val="001216D7"/>
    <w:pPr>
      <w:spacing w:after="100" w:line="259" w:lineRule="auto"/>
      <w:ind w:left="880"/>
      <w:jc w:val="left"/>
    </w:pPr>
    <w:rPr>
      <w:rFonts w:eastAsiaTheme="minorEastAsia"/>
      <w:lang w:eastAsia="en-CA"/>
    </w:rPr>
  </w:style>
  <w:style w:type="paragraph" w:styleId="TOC6">
    <w:name w:val="toc 6"/>
    <w:basedOn w:val="Normal"/>
    <w:next w:val="Normal"/>
    <w:autoRedefine/>
    <w:uiPriority w:val="39"/>
    <w:unhideWhenUsed/>
    <w:rsid w:val="001216D7"/>
    <w:pPr>
      <w:spacing w:after="100" w:line="259" w:lineRule="auto"/>
      <w:ind w:left="1100"/>
      <w:jc w:val="left"/>
    </w:pPr>
    <w:rPr>
      <w:rFonts w:eastAsiaTheme="minorEastAsia"/>
      <w:lang w:eastAsia="en-CA"/>
    </w:rPr>
  </w:style>
  <w:style w:type="paragraph" w:styleId="TOC7">
    <w:name w:val="toc 7"/>
    <w:basedOn w:val="Normal"/>
    <w:next w:val="Normal"/>
    <w:autoRedefine/>
    <w:uiPriority w:val="39"/>
    <w:unhideWhenUsed/>
    <w:rsid w:val="001216D7"/>
    <w:pPr>
      <w:spacing w:after="100" w:line="259" w:lineRule="auto"/>
      <w:ind w:left="1320"/>
      <w:jc w:val="left"/>
    </w:pPr>
    <w:rPr>
      <w:rFonts w:eastAsiaTheme="minorEastAsia"/>
      <w:lang w:eastAsia="en-CA"/>
    </w:rPr>
  </w:style>
  <w:style w:type="paragraph" w:styleId="TOC8">
    <w:name w:val="toc 8"/>
    <w:basedOn w:val="Normal"/>
    <w:next w:val="Normal"/>
    <w:autoRedefine/>
    <w:uiPriority w:val="39"/>
    <w:unhideWhenUsed/>
    <w:rsid w:val="001216D7"/>
    <w:pPr>
      <w:spacing w:after="100" w:line="259" w:lineRule="auto"/>
      <w:ind w:left="1540"/>
      <w:jc w:val="left"/>
    </w:pPr>
    <w:rPr>
      <w:rFonts w:eastAsiaTheme="minorEastAsia"/>
      <w:lang w:eastAsia="en-CA"/>
    </w:rPr>
  </w:style>
  <w:style w:type="paragraph" w:styleId="TOC9">
    <w:name w:val="toc 9"/>
    <w:basedOn w:val="Normal"/>
    <w:next w:val="Normal"/>
    <w:autoRedefine/>
    <w:uiPriority w:val="39"/>
    <w:unhideWhenUsed/>
    <w:rsid w:val="001216D7"/>
    <w:pPr>
      <w:spacing w:after="100" w:line="259" w:lineRule="auto"/>
      <w:ind w:left="1760"/>
      <w:jc w:val="left"/>
    </w:pPr>
    <w:rPr>
      <w:rFonts w:eastAsiaTheme="minorEastAsia"/>
      <w:lang w:eastAsia="en-CA"/>
    </w:rPr>
  </w:style>
  <w:style w:type="paragraph" w:styleId="BalloonText">
    <w:name w:val="Balloon Text"/>
    <w:basedOn w:val="Normal"/>
    <w:link w:val="BalloonTextChar"/>
    <w:uiPriority w:val="99"/>
    <w:semiHidden/>
    <w:unhideWhenUsed/>
    <w:rsid w:val="00913309"/>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13309"/>
    <w:rPr>
      <w:rFonts w:ascii="Segoe UI" w:hAnsi="Segoe UI" w:cs="Segoe UI"/>
      <w:sz w:val="18"/>
      <w:szCs w:val="18"/>
    </w:rPr>
  </w:style>
  <w:style w:type="character" w:styleId="CommentReference">
    <w:name w:val="annotation reference"/>
    <w:basedOn w:val="DefaultParagraphFont"/>
    <w:uiPriority w:val="99"/>
    <w:semiHidden/>
    <w:unhideWhenUsed/>
    <w:rsid w:val="00187085"/>
    <w:rPr>
      <w:sz w:val="16"/>
      <w:szCs w:val="16"/>
    </w:rPr>
  </w:style>
  <w:style w:type="paragraph" w:styleId="CommentText">
    <w:name w:val="annotation text"/>
    <w:basedOn w:val="Normal"/>
    <w:link w:val="CommentTextChar"/>
    <w:uiPriority w:val="99"/>
    <w:unhideWhenUsed/>
    <w:rsid w:val="00187085"/>
    <w:rPr>
      <w:sz w:val="20"/>
      <w:szCs w:val="20"/>
    </w:rPr>
  </w:style>
  <w:style w:type="character" w:customStyle="1" w:styleId="CommentTextChar">
    <w:name w:val="Comment Text Char"/>
    <w:basedOn w:val="DefaultParagraphFont"/>
    <w:link w:val="CommentText"/>
    <w:uiPriority w:val="99"/>
    <w:rsid w:val="00187085"/>
    <w:rPr>
      <w:sz w:val="20"/>
      <w:szCs w:val="20"/>
    </w:rPr>
  </w:style>
  <w:style w:type="paragraph" w:styleId="CommentSubject">
    <w:name w:val="annotation subject"/>
    <w:basedOn w:val="CommentText"/>
    <w:next w:val="CommentText"/>
    <w:link w:val="CommentSubjectChar"/>
    <w:uiPriority w:val="99"/>
    <w:semiHidden/>
    <w:unhideWhenUsed/>
    <w:rsid w:val="00187085"/>
    <w:rPr>
      <w:b/>
      <w:bCs/>
    </w:rPr>
  </w:style>
  <w:style w:type="character" w:customStyle="1" w:styleId="CommentSubjectChar">
    <w:name w:val="Comment Subject Char"/>
    <w:basedOn w:val="CommentTextChar"/>
    <w:link w:val="CommentSubject"/>
    <w:uiPriority w:val="99"/>
    <w:semiHidden/>
    <w:rsid w:val="00187085"/>
    <w:rPr>
      <w:b/>
      <w:bCs/>
      <w:sz w:val="20"/>
      <w:szCs w:val="20"/>
    </w:rPr>
  </w:style>
  <w:style w:type="character" w:customStyle="1" w:styleId="ListParagraphChar">
    <w:name w:val="List Paragraph Char"/>
    <w:aliases w:val="Bullet1 Char,1st level - Bullet List Paragraph Char,Bullets1 Char,C-Change Char,Citation List Char,Graphic Char,Ha Char,Lettre d'introduction Char,List Paragraph (numbered (a)) Char,List Paragraph1 Char,List_Paragraph Char,Puces Char"/>
    <w:basedOn w:val="DefaultParagraphFont"/>
    <w:link w:val="ListParagraph"/>
    <w:uiPriority w:val="34"/>
    <w:qFormat/>
    <w:locked/>
    <w:rsid w:val="00BF20B8"/>
  </w:style>
  <w:style w:type="paragraph" w:styleId="BodyText3">
    <w:name w:val="Body Text 3"/>
    <w:basedOn w:val="Normal"/>
    <w:link w:val="BodyText3Char"/>
    <w:uiPriority w:val="99"/>
    <w:semiHidden/>
    <w:unhideWhenUsed/>
    <w:rsid w:val="00DD1C7F"/>
    <w:rPr>
      <w:sz w:val="16"/>
      <w:szCs w:val="16"/>
    </w:rPr>
  </w:style>
  <w:style w:type="character" w:customStyle="1" w:styleId="BodyText3Char">
    <w:name w:val="Body Text 3 Char"/>
    <w:basedOn w:val="DefaultParagraphFont"/>
    <w:link w:val="BodyText3"/>
    <w:uiPriority w:val="99"/>
    <w:semiHidden/>
    <w:rsid w:val="00DD1C7F"/>
    <w:rPr>
      <w:sz w:val="16"/>
      <w:szCs w:val="16"/>
    </w:rPr>
  </w:style>
  <w:style w:type="paragraph" w:customStyle="1" w:styleId="Default">
    <w:name w:val="Default"/>
    <w:link w:val="DefaultChar"/>
    <w:rsid w:val="00CD3CC5"/>
    <w:pPr>
      <w:widowControl w:val="0"/>
      <w:autoSpaceDE w:val="0"/>
      <w:autoSpaceDN w:val="0"/>
      <w:adjustRightInd w:val="0"/>
      <w:spacing w:after="0" w:line="240" w:lineRule="auto"/>
    </w:pPr>
    <w:rPr>
      <w:rFonts w:ascii="Times New Roman" w:eastAsiaTheme="minorEastAsia" w:hAnsi="Times New Roman" w:cs="Times New Roman"/>
      <w:color w:val="000000"/>
      <w:sz w:val="24"/>
      <w:szCs w:val="24"/>
      <w:lang w:val="en-GB" w:eastAsia="en-GB"/>
    </w:rPr>
  </w:style>
  <w:style w:type="table" w:customStyle="1" w:styleId="TableGrid2">
    <w:name w:val="Table Grid2"/>
    <w:basedOn w:val="TableNormal"/>
    <w:next w:val="TableGrid"/>
    <w:rsid w:val="0022509B"/>
    <w:pPr>
      <w:spacing w:after="0" w:line="240" w:lineRule="auto"/>
    </w:pPr>
    <w:rPr>
      <w:rFonts w:ascii="Calibri" w:eastAsia="Times New Roman" w:hAnsi="Calibri" w:cs="Times New Roman"/>
      <w:szCs w:val="20"/>
      <w:lang w:eastAsia="en-CA"/>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2">
    <w:name w:val="Table Grid12"/>
    <w:basedOn w:val="TableNormal"/>
    <w:next w:val="TableGrid"/>
    <w:uiPriority w:val="99"/>
    <w:rsid w:val="005F5B69"/>
    <w:pPr>
      <w:spacing w:after="120" w:line="240" w:lineRule="auto"/>
      <w:contextualSpacing/>
    </w:pPr>
    <w:rPr>
      <w:rFonts w:ascii="Times New Roman" w:eastAsia="Calibri" w:hAnsi="Times New Roman"/>
      <w:szCs w:val="20"/>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CarattereCarattereCharCharCharChar">
    <w:name w:val="Carattere Carattere Char Char Char Char"/>
    <w:aliases w:val="Char Char Char Char Char Char,Char Char Char1 Car Car Char Char Char Char Char Char Char Char Char Char Char Char Char Char Char Char Char Char Char Char,ftref Char Cha,ftref Char Char Char Char"/>
    <w:basedOn w:val="Normal"/>
    <w:link w:val="FootnoteReference"/>
    <w:rsid w:val="00C20402"/>
    <w:pPr>
      <w:spacing w:after="160" w:line="240" w:lineRule="exact"/>
      <w:jc w:val="left"/>
    </w:pPr>
    <w:rPr>
      <w:vertAlign w:val="superscript"/>
    </w:rPr>
  </w:style>
  <w:style w:type="paragraph" w:customStyle="1" w:styleId="Style4">
    <w:name w:val="Style4"/>
    <w:basedOn w:val="ListParagraph"/>
    <w:autoRedefine/>
    <w:uiPriority w:val="99"/>
    <w:qFormat/>
    <w:rsid w:val="002446C3"/>
    <w:pPr>
      <w:widowControl w:val="0"/>
      <w:autoSpaceDE w:val="0"/>
      <w:autoSpaceDN w:val="0"/>
      <w:adjustRightInd w:val="0"/>
      <w:spacing w:after="220"/>
      <w:ind w:left="-360"/>
      <w:contextualSpacing w:val="0"/>
    </w:pPr>
    <w:rPr>
      <w:rFonts w:ascii="Calibri" w:eastAsia="Times New Roman" w:hAnsi="Calibri" w:cs="Arial"/>
      <w:bCs/>
    </w:rPr>
  </w:style>
  <w:style w:type="paragraph" w:customStyle="1" w:styleId="Style5">
    <w:name w:val="Style5"/>
    <w:basedOn w:val="Style4"/>
    <w:autoRedefine/>
    <w:uiPriority w:val="99"/>
    <w:qFormat/>
    <w:rsid w:val="00D7429D"/>
  </w:style>
  <w:style w:type="paragraph" w:customStyle="1" w:styleId="Style6">
    <w:name w:val="Style6"/>
    <w:basedOn w:val="ListParagraph"/>
    <w:autoRedefine/>
    <w:uiPriority w:val="99"/>
    <w:qFormat/>
    <w:rsid w:val="00BA62E3"/>
    <w:pPr>
      <w:widowControl w:val="0"/>
      <w:autoSpaceDE w:val="0"/>
      <w:autoSpaceDN w:val="0"/>
      <w:adjustRightInd w:val="0"/>
      <w:spacing w:before="120"/>
      <w:ind w:left="540" w:hanging="540"/>
      <w:contextualSpacing w:val="0"/>
    </w:pPr>
    <w:rPr>
      <w:rFonts w:ascii="Calibri" w:eastAsia="Times New Roman" w:hAnsi="Calibri" w:cs="Arial"/>
      <w:bCs/>
    </w:rPr>
  </w:style>
  <w:style w:type="paragraph" w:customStyle="1" w:styleId="Style7">
    <w:name w:val="Style7"/>
    <w:basedOn w:val="ListParagraph"/>
    <w:autoRedefine/>
    <w:uiPriority w:val="99"/>
    <w:qFormat/>
    <w:rsid w:val="00D7429D"/>
    <w:pPr>
      <w:widowControl w:val="0"/>
      <w:autoSpaceDE w:val="0"/>
      <w:autoSpaceDN w:val="0"/>
      <w:adjustRightInd w:val="0"/>
      <w:spacing w:before="120"/>
      <w:ind w:left="1440" w:hanging="900"/>
      <w:contextualSpacing w:val="0"/>
      <w:jc w:val="left"/>
    </w:pPr>
    <w:rPr>
      <w:rFonts w:ascii="Calibri" w:eastAsia="Times New Roman" w:hAnsi="Calibri" w:cs="Arial"/>
      <w:bCs/>
    </w:rPr>
  </w:style>
  <w:style w:type="character" w:customStyle="1" w:styleId="NoSpacingChar">
    <w:name w:val="No Spacing Char"/>
    <w:link w:val="NoSpacing"/>
    <w:uiPriority w:val="1"/>
    <w:rsid w:val="00F86445"/>
  </w:style>
  <w:style w:type="paragraph" w:customStyle="1" w:styleId="Caption-Table">
    <w:name w:val="Caption-Table"/>
    <w:basedOn w:val="Caption"/>
    <w:qFormat/>
    <w:rsid w:val="00F86445"/>
    <w:pPr>
      <w:keepNext/>
      <w:shd w:val="clear" w:color="auto" w:fill="FFFFFF" w:themeFill="background1"/>
      <w:spacing w:before="120" w:after="120" w:line="280" w:lineRule="atLeast"/>
    </w:pPr>
    <w:rPr>
      <w:rFonts w:ascii="Times New Roman" w:eastAsia="Times New Roman" w:hAnsi="Times New Roman" w:cs="Times New Roman"/>
      <w:bCs/>
      <w:iCs w:val="0"/>
      <w:sz w:val="24"/>
      <w:szCs w:val="24"/>
    </w:rPr>
  </w:style>
  <w:style w:type="paragraph" w:customStyle="1" w:styleId="NormalWeb45">
    <w:name w:val="Normal (Web)_45"/>
    <w:basedOn w:val="Normal"/>
    <w:uiPriority w:val="99"/>
    <w:unhideWhenUsed/>
    <w:rsid w:val="00190BD7"/>
    <w:pPr>
      <w:spacing w:before="100" w:beforeAutospacing="1" w:after="100" w:afterAutospacing="1"/>
      <w:jc w:val="left"/>
    </w:pPr>
    <w:rPr>
      <w:rFonts w:ascii="Times New Roman" w:eastAsiaTheme="minorEastAsia" w:hAnsi="Times New Roman" w:cs="Times New Roman"/>
      <w:sz w:val="24"/>
      <w:szCs w:val="24"/>
    </w:rPr>
  </w:style>
  <w:style w:type="paragraph" w:customStyle="1" w:styleId="Normal55">
    <w:name w:val="Normal_55"/>
    <w:uiPriority w:val="99"/>
    <w:qFormat/>
    <w:rsid w:val="00190BD7"/>
    <w:pPr>
      <w:widowControl w:val="0"/>
      <w:autoSpaceDE w:val="0"/>
      <w:autoSpaceDN w:val="0"/>
      <w:adjustRightInd w:val="0"/>
      <w:spacing w:after="0" w:line="240" w:lineRule="auto"/>
    </w:pPr>
    <w:rPr>
      <w:rFonts w:ascii="Arial" w:eastAsiaTheme="minorEastAsia" w:hAnsi="Arial" w:cs="Arial"/>
      <w:color w:val="000000"/>
      <w:sz w:val="24"/>
      <w:szCs w:val="24"/>
      <w:lang w:val="en-US"/>
    </w:rPr>
  </w:style>
  <w:style w:type="paragraph" w:customStyle="1" w:styleId="Char2">
    <w:name w:val="Char2"/>
    <w:basedOn w:val="Normal"/>
    <w:uiPriority w:val="99"/>
    <w:rsid w:val="00190BD7"/>
    <w:pPr>
      <w:spacing w:after="160" w:line="240" w:lineRule="exact"/>
    </w:pPr>
    <w:rPr>
      <w:vertAlign w:val="superscript"/>
    </w:rPr>
  </w:style>
  <w:style w:type="character" w:customStyle="1" w:styleId="DefaultChar">
    <w:name w:val="Default Char"/>
    <w:basedOn w:val="DefaultParagraphFont"/>
    <w:link w:val="Default"/>
    <w:locked/>
    <w:rsid w:val="00190BD7"/>
    <w:rPr>
      <w:rFonts w:ascii="Times New Roman" w:eastAsiaTheme="minorEastAsia" w:hAnsi="Times New Roman" w:cs="Times New Roman"/>
      <w:color w:val="000000"/>
      <w:sz w:val="24"/>
      <w:szCs w:val="24"/>
      <w:lang w:val="en-GB" w:eastAsia="en-GB"/>
    </w:rPr>
  </w:style>
  <w:style w:type="paragraph" w:styleId="Revision">
    <w:name w:val="Revision"/>
    <w:hidden/>
    <w:uiPriority w:val="99"/>
    <w:semiHidden/>
    <w:rsid w:val="008838F8"/>
    <w:pPr>
      <w:spacing w:after="0" w:line="240" w:lineRule="auto"/>
    </w:pPr>
    <w:rPr>
      <w:lang w:val="en-US"/>
    </w:rPr>
  </w:style>
  <w:style w:type="paragraph" w:customStyle="1" w:styleId="BodyText1">
    <w:name w:val="Body Text1"/>
    <w:basedOn w:val="Normal"/>
    <w:uiPriority w:val="99"/>
    <w:rsid w:val="00FC3D2C"/>
    <w:pPr>
      <w:numPr>
        <w:numId w:val="7"/>
      </w:numPr>
      <w:spacing w:before="120"/>
    </w:pPr>
    <w:rPr>
      <w:rFonts w:ascii="Arial" w:eastAsia="SimSun" w:hAnsi="Arial" w:cs="Times New Roman"/>
      <w:lang w:eastAsia="zh-CN"/>
    </w:rPr>
  </w:style>
  <w:style w:type="table" w:customStyle="1" w:styleId="LightGrid-Accent31">
    <w:name w:val="Light Grid - Accent 31"/>
    <w:basedOn w:val="TableNormal"/>
    <w:next w:val="LightGrid-Accent3"/>
    <w:uiPriority w:val="62"/>
    <w:rsid w:val="00FC3D2C"/>
    <w:pPr>
      <w:spacing w:after="0" w:line="240" w:lineRule="auto"/>
    </w:pPr>
    <w:rPr>
      <w:lang w:val="en-US"/>
    </w:rPr>
    <w:tblPr>
      <w:tblStyleRowBandSize w:val="1"/>
      <w:tblStyleColBandSize w:val="1"/>
      <w:tblInd w:w="0" w:type="dxa"/>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18" w:space="0" w:color="A5A5A5" w:themeColor="accent3"/>
          <w:right w:val="single" w:sz="8" w:space="0" w:color="A5A5A5" w:themeColor="accent3"/>
          <w:insideH w:val="nil"/>
          <w:insideV w:val="single" w:sz="8" w:space="0" w:color="A5A5A5"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insideH w:val="nil"/>
          <w:insideV w:val="single" w:sz="8" w:space="0" w:color="A5A5A5"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shd w:val="clear" w:color="auto" w:fill="E8E8E8" w:themeFill="accent3" w:themeFillTint="3F"/>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shd w:val="clear" w:color="auto" w:fill="E8E8E8" w:themeFill="accent3" w:themeFillTint="3F"/>
      </w:tcPr>
    </w:tblStylePr>
    <w:tblStylePr w:type="band2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tcPr>
    </w:tblStylePr>
  </w:style>
  <w:style w:type="table" w:styleId="LightGrid-Accent3">
    <w:name w:val="Light Grid Accent 3"/>
    <w:basedOn w:val="TableNormal"/>
    <w:uiPriority w:val="62"/>
    <w:semiHidden/>
    <w:unhideWhenUsed/>
    <w:rsid w:val="00FC3D2C"/>
    <w:pPr>
      <w:spacing w:after="0" w:line="240" w:lineRule="auto"/>
    </w:pPr>
    <w:tblPr>
      <w:tblStyleRowBandSize w:val="1"/>
      <w:tblStyleColBandSize w:val="1"/>
      <w:tblInd w:w="0" w:type="dxa"/>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18" w:space="0" w:color="A5A5A5" w:themeColor="accent3"/>
          <w:right w:val="single" w:sz="8" w:space="0" w:color="A5A5A5" w:themeColor="accent3"/>
          <w:insideH w:val="nil"/>
          <w:insideV w:val="single" w:sz="8" w:space="0" w:color="A5A5A5"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insideH w:val="nil"/>
          <w:insideV w:val="single" w:sz="8" w:space="0" w:color="A5A5A5"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shd w:val="clear" w:color="auto" w:fill="E8E8E8" w:themeFill="accent3" w:themeFillTint="3F"/>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shd w:val="clear" w:color="auto" w:fill="E8E8E8" w:themeFill="accent3" w:themeFillTint="3F"/>
      </w:tcPr>
    </w:tblStylePr>
    <w:tblStylePr w:type="band2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tcPr>
    </w:tblStylePr>
  </w:style>
  <w:style w:type="paragraph" w:styleId="EndnoteText">
    <w:name w:val="endnote text"/>
    <w:basedOn w:val="Normal"/>
    <w:link w:val="EndnoteTextChar"/>
    <w:uiPriority w:val="99"/>
    <w:semiHidden/>
    <w:unhideWhenUsed/>
    <w:rsid w:val="009C498B"/>
    <w:pPr>
      <w:spacing w:after="0"/>
    </w:pPr>
    <w:rPr>
      <w:sz w:val="20"/>
      <w:szCs w:val="20"/>
    </w:rPr>
  </w:style>
  <w:style w:type="character" w:customStyle="1" w:styleId="EndnoteTextChar">
    <w:name w:val="Endnote Text Char"/>
    <w:basedOn w:val="DefaultParagraphFont"/>
    <w:link w:val="EndnoteText"/>
    <w:uiPriority w:val="99"/>
    <w:semiHidden/>
    <w:rsid w:val="009C498B"/>
    <w:rPr>
      <w:sz w:val="20"/>
      <w:szCs w:val="20"/>
      <w:lang w:val="en-US"/>
    </w:rPr>
  </w:style>
  <w:style w:type="character" w:styleId="EndnoteReference">
    <w:name w:val="endnote reference"/>
    <w:basedOn w:val="DefaultParagraphFont"/>
    <w:uiPriority w:val="99"/>
    <w:semiHidden/>
    <w:unhideWhenUsed/>
    <w:rsid w:val="009C498B"/>
    <w:rPr>
      <w:vertAlign w:val="superscript"/>
    </w:rPr>
  </w:style>
  <w:style w:type="paragraph" w:customStyle="1" w:styleId="CarattereCarattereCharCharCharCharCharCharZchn">
    <w:name w:val="Carattere Carattere Char Char Char Char Char Char Zchn"/>
    <w:aliases w:val="Carattere Carattere Char Char Char Char Char Char Char Zchn,Char Char Char Char Char Char Char Char Zchn,ftref Char Char Char Char Char Char Zchn,ftref Char Char Char1 Zchn"/>
    <w:basedOn w:val="Normal"/>
    <w:next w:val="Normal"/>
    <w:qFormat/>
    <w:rsid w:val="00467DD3"/>
    <w:pPr>
      <w:spacing w:after="160" w:line="240" w:lineRule="exact"/>
      <w:jc w:val="left"/>
    </w:pPr>
    <w:rPr>
      <w:vertAlign w:val="superscript"/>
    </w:rPr>
  </w:style>
  <w:style w:type="paragraph" w:styleId="NormalWeb">
    <w:name w:val="Normal (Web)"/>
    <w:basedOn w:val="Normal"/>
    <w:uiPriority w:val="99"/>
    <w:unhideWhenUsed/>
    <w:rsid w:val="00C86BDE"/>
    <w:pPr>
      <w:spacing w:before="100" w:beforeAutospacing="1" w:after="100" w:afterAutospacing="1"/>
      <w:jc w:val="left"/>
    </w:pPr>
    <w:rPr>
      <w:rFonts w:ascii="Times New Roman" w:eastAsia="Times New Roman" w:hAnsi="Times New Roman" w:cs="Times New Roman"/>
      <w:sz w:val="24"/>
      <w:szCs w:val="24"/>
    </w:rPr>
  </w:style>
  <w:style w:type="paragraph" w:customStyle="1" w:styleId="trt0xe">
    <w:name w:val="trt0xe"/>
    <w:basedOn w:val="Normal"/>
    <w:rsid w:val="003912CF"/>
    <w:pPr>
      <w:spacing w:before="100" w:beforeAutospacing="1" w:after="100" w:afterAutospacing="1"/>
      <w:jc w:val="left"/>
    </w:pPr>
    <w:rPr>
      <w:rFonts w:ascii="Times New Roman" w:eastAsia="Times New Roman" w:hAnsi="Times New Roman" w:cs="Times New Roman"/>
      <w:sz w:val="24"/>
      <w:szCs w:val="24"/>
    </w:rPr>
  </w:style>
  <w:style w:type="character" w:customStyle="1" w:styleId="hgkelc">
    <w:name w:val="hgkelc"/>
    <w:basedOn w:val="DefaultParagraphFont"/>
    <w:rsid w:val="003912CF"/>
  </w:style>
  <w:style w:type="character" w:customStyle="1" w:styleId="A1">
    <w:name w:val="A1"/>
    <w:uiPriority w:val="99"/>
    <w:rsid w:val="007A7E86"/>
    <w:rPr>
      <w:rFonts w:cs="Korinna BT"/>
      <w:color w:val="000000"/>
      <w:sz w:val="20"/>
      <w:szCs w:val="20"/>
    </w:rPr>
  </w:style>
  <w:style w:type="character" w:customStyle="1" w:styleId="A6">
    <w:name w:val="A6"/>
    <w:uiPriority w:val="99"/>
    <w:rsid w:val="007A7E86"/>
    <w:rPr>
      <w:rFonts w:cs="Korinna BT"/>
      <w:color w:val="000000"/>
      <w:sz w:val="11"/>
      <w:szCs w:val="11"/>
    </w:rPr>
  </w:style>
  <w:style w:type="paragraph" w:customStyle="1" w:styleId="Pa1">
    <w:name w:val="Pa1"/>
    <w:basedOn w:val="Normal"/>
    <w:next w:val="Normal"/>
    <w:uiPriority w:val="99"/>
    <w:rsid w:val="0004231D"/>
    <w:pPr>
      <w:autoSpaceDE w:val="0"/>
      <w:autoSpaceDN w:val="0"/>
      <w:adjustRightInd w:val="0"/>
      <w:spacing w:after="0" w:line="181" w:lineRule="atLeast"/>
      <w:jc w:val="left"/>
    </w:pPr>
    <w:rPr>
      <w:rFonts w:ascii="Korinna BT" w:hAnsi="Korinna BT"/>
      <w:sz w:val="24"/>
      <w:szCs w:val="24"/>
    </w:rPr>
  </w:style>
  <w:style w:type="character" w:customStyle="1" w:styleId="italic">
    <w:name w:val="italic"/>
    <w:basedOn w:val="DefaultParagraphFont"/>
    <w:rsid w:val="005E09BF"/>
  </w:style>
  <w:style w:type="paragraph" w:customStyle="1" w:styleId="PDSHeading2">
    <w:name w:val="PDS Heading 2"/>
    <w:next w:val="Normal"/>
    <w:rsid w:val="00D01BB3"/>
    <w:pPr>
      <w:keepNext/>
      <w:numPr>
        <w:ilvl w:val="1"/>
        <w:numId w:val="38"/>
      </w:numPr>
      <w:tabs>
        <w:tab w:val="clear" w:pos="6570"/>
        <w:tab w:val="num" w:pos="360"/>
      </w:tabs>
      <w:spacing w:after="0" w:line="240" w:lineRule="auto"/>
      <w:ind w:left="0"/>
    </w:pPr>
    <w:rPr>
      <w:rFonts w:ascii="Times New Roman" w:eastAsia="Times New Roman" w:hAnsi="Times New Roman" w:cs="Times New Roman"/>
      <w:b/>
      <w:sz w:val="24"/>
      <w:szCs w:val="20"/>
      <w:lang w:val="en-US"/>
    </w:rPr>
  </w:style>
  <w:style w:type="paragraph" w:customStyle="1" w:styleId="PDSHeading1">
    <w:name w:val="PDS Heading 1"/>
    <w:next w:val="PDSHeading2"/>
    <w:rsid w:val="00D01BB3"/>
    <w:pPr>
      <w:keepNext/>
      <w:numPr>
        <w:numId w:val="38"/>
      </w:numPr>
      <w:spacing w:after="0" w:line="240" w:lineRule="auto"/>
      <w:outlineLvl w:val="0"/>
    </w:pPr>
    <w:rPr>
      <w:rFonts w:ascii="Times New Roman" w:eastAsia="Times New Roman" w:hAnsi="Times New Roman" w:cs="Times New Roman"/>
      <w:b/>
      <w:caps/>
      <w:sz w:val="24"/>
      <w:szCs w:val="20"/>
      <w:lang w:val="en-US"/>
    </w:rPr>
  </w:style>
  <w:style w:type="character" w:customStyle="1" w:styleId="UnresolvedMention2">
    <w:name w:val="Unresolved Mention2"/>
    <w:basedOn w:val="DefaultParagraphFont"/>
    <w:uiPriority w:val="99"/>
    <w:semiHidden/>
    <w:unhideWhenUsed/>
    <w:rsid w:val="003F7A64"/>
    <w:rPr>
      <w:color w:val="605E5C"/>
      <w:shd w:val="clear" w:color="auto" w:fill="E1DFDD"/>
    </w:rPr>
  </w:style>
  <w:style w:type="paragraph" w:customStyle="1" w:styleId="gmail-msolistparagraph">
    <w:name w:val="gmail-msolistparagraph"/>
    <w:basedOn w:val="Normal"/>
    <w:rsid w:val="009D7E00"/>
    <w:pPr>
      <w:spacing w:before="100" w:beforeAutospacing="1" w:after="100" w:afterAutospacing="1"/>
      <w:jc w:val="left"/>
    </w:pPr>
    <w:rPr>
      <w:rFonts w:ascii="Calibri" w:hAnsi="Calibri" w:cs="Calibri"/>
      <w:lang w:val="en-CA" w:eastAsia="en-CA"/>
    </w:rPr>
  </w:style>
  <w:style w:type="character" w:customStyle="1" w:styleId="CaptionChar3">
    <w:name w:val="Caption Char3"/>
    <w:aliases w:val="~Caption Char,Caption Char Char1,Caption Char1 Char,Caption Char Char Char,Caption Char2 Char Char Char,Caption Char1 Char Char Char Char,Caption Char Char Char Char Char Char,Caption Char2 Char Char Char Char Char Char,HBP Char,Ma Char"/>
    <w:link w:val="Caption"/>
    <w:uiPriority w:val="35"/>
    <w:locked/>
    <w:rsid w:val="003E0F89"/>
    <w:rPr>
      <w:b/>
      <w:iCs/>
      <w:szCs w:val="18"/>
      <w:lang w:val="en-US"/>
    </w:rPr>
  </w:style>
  <w:style w:type="character" w:customStyle="1" w:styleId="UnresolvedMention">
    <w:name w:val="Unresolved Mention"/>
    <w:basedOn w:val="DefaultParagraphFont"/>
    <w:uiPriority w:val="99"/>
    <w:semiHidden/>
    <w:unhideWhenUsed/>
    <w:rsid w:val="005C342C"/>
    <w:rPr>
      <w:color w:val="605E5C"/>
      <w:shd w:val="clear" w:color="auto" w:fill="E1DFDD"/>
    </w:rPr>
  </w:style>
  <w:style w:type="character" w:customStyle="1" w:styleId="apple-converted-space">
    <w:name w:val="apple-converted-space"/>
    <w:basedOn w:val="DefaultParagraphFont"/>
    <w:rsid w:val="003D07AA"/>
  </w:style>
  <w:style w:type="paragraph" w:customStyle="1" w:styleId="Geenafstand1">
    <w:name w:val="Geen afstand1"/>
    <w:basedOn w:val="Normal"/>
    <w:qFormat/>
    <w:rsid w:val="003D07AA"/>
    <w:pPr>
      <w:spacing w:after="0"/>
    </w:pPr>
    <w:rPr>
      <w:rFonts w:ascii="Arial" w:eastAsia="Times New Roman" w:hAnsi="Arial" w:cs="Times New Roman"/>
      <w:sz w:val="24"/>
      <w:szCs w:val="20"/>
    </w:rPr>
  </w:style>
  <w:style w:type="paragraph" w:customStyle="1" w:styleId="Mdeck4text">
    <w:name w:val="M_deck_4_text"/>
    <w:autoRedefine/>
    <w:qFormat/>
    <w:rsid w:val="003D07AA"/>
    <w:pPr>
      <w:kinsoku w:val="0"/>
      <w:overflowPunct w:val="0"/>
      <w:autoSpaceDE w:val="0"/>
      <w:autoSpaceDN w:val="0"/>
      <w:adjustRightInd w:val="0"/>
      <w:snapToGrid w:val="0"/>
      <w:spacing w:before="240" w:after="0" w:line="240" w:lineRule="auto"/>
      <w:jc w:val="both"/>
    </w:pPr>
    <w:rPr>
      <w:rFonts w:eastAsia="Times New Roman" w:cstheme="minorHAnsi"/>
      <w:snapToGrid w:val="0"/>
      <w:color w:val="000000"/>
      <w:sz w:val="20"/>
      <w:szCs w:val="16"/>
      <w:lang w:val="en-US" w:eastAsia="de-DE" w:bidi="en-US"/>
    </w:rPr>
  </w:style>
  <w:style w:type="paragraph" w:customStyle="1" w:styleId="Normal0">
    <w:name w:val="Normal_0"/>
    <w:qFormat/>
    <w:rsid w:val="003D07AA"/>
    <w:rPr>
      <w:lang w:val="en-US"/>
    </w:rPr>
  </w:style>
  <w:style w:type="table" w:styleId="PlainTable2">
    <w:name w:val="Plain Table 2"/>
    <w:basedOn w:val="TableNormal"/>
    <w:uiPriority w:val="99"/>
    <w:rsid w:val="003D07AA"/>
    <w:pPr>
      <w:spacing w:after="0" w:line="240" w:lineRule="auto"/>
    </w:pPr>
    <w:rPr>
      <w:lang w:val="en-US"/>
    </w:r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14507059">
      <w:bodyDiv w:val="1"/>
      <w:marLeft w:val="0"/>
      <w:marRight w:val="0"/>
      <w:marTop w:val="0"/>
      <w:marBottom w:val="0"/>
      <w:divBdr>
        <w:top w:val="none" w:sz="0" w:space="0" w:color="auto"/>
        <w:left w:val="none" w:sz="0" w:space="0" w:color="auto"/>
        <w:bottom w:val="none" w:sz="0" w:space="0" w:color="auto"/>
        <w:right w:val="none" w:sz="0" w:space="0" w:color="auto"/>
      </w:divBdr>
    </w:div>
    <w:div w:id="265116003">
      <w:bodyDiv w:val="1"/>
      <w:marLeft w:val="0"/>
      <w:marRight w:val="0"/>
      <w:marTop w:val="0"/>
      <w:marBottom w:val="0"/>
      <w:divBdr>
        <w:top w:val="none" w:sz="0" w:space="0" w:color="auto"/>
        <w:left w:val="none" w:sz="0" w:space="0" w:color="auto"/>
        <w:bottom w:val="none" w:sz="0" w:space="0" w:color="auto"/>
        <w:right w:val="none" w:sz="0" w:space="0" w:color="auto"/>
      </w:divBdr>
    </w:div>
    <w:div w:id="319038970">
      <w:bodyDiv w:val="1"/>
      <w:marLeft w:val="0"/>
      <w:marRight w:val="0"/>
      <w:marTop w:val="0"/>
      <w:marBottom w:val="0"/>
      <w:divBdr>
        <w:top w:val="none" w:sz="0" w:space="0" w:color="auto"/>
        <w:left w:val="none" w:sz="0" w:space="0" w:color="auto"/>
        <w:bottom w:val="none" w:sz="0" w:space="0" w:color="auto"/>
        <w:right w:val="none" w:sz="0" w:space="0" w:color="auto"/>
      </w:divBdr>
    </w:div>
    <w:div w:id="331643260">
      <w:bodyDiv w:val="1"/>
      <w:marLeft w:val="0"/>
      <w:marRight w:val="0"/>
      <w:marTop w:val="0"/>
      <w:marBottom w:val="0"/>
      <w:divBdr>
        <w:top w:val="none" w:sz="0" w:space="0" w:color="auto"/>
        <w:left w:val="none" w:sz="0" w:space="0" w:color="auto"/>
        <w:bottom w:val="none" w:sz="0" w:space="0" w:color="auto"/>
        <w:right w:val="none" w:sz="0" w:space="0" w:color="auto"/>
      </w:divBdr>
    </w:div>
    <w:div w:id="426536525">
      <w:bodyDiv w:val="1"/>
      <w:marLeft w:val="0"/>
      <w:marRight w:val="0"/>
      <w:marTop w:val="0"/>
      <w:marBottom w:val="0"/>
      <w:divBdr>
        <w:top w:val="none" w:sz="0" w:space="0" w:color="auto"/>
        <w:left w:val="none" w:sz="0" w:space="0" w:color="auto"/>
        <w:bottom w:val="none" w:sz="0" w:space="0" w:color="auto"/>
        <w:right w:val="none" w:sz="0" w:space="0" w:color="auto"/>
      </w:divBdr>
    </w:div>
    <w:div w:id="442115547">
      <w:bodyDiv w:val="1"/>
      <w:marLeft w:val="0"/>
      <w:marRight w:val="0"/>
      <w:marTop w:val="0"/>
      <w:marBottom w:val="0"/>
      <w:divBdr>
        <w:top w:val="none" w:sz="0" w:space="0" w:color="auto"/>
        <w:left w:val="none" w:sz="0" w:space="0" w:color="auto"/>
        <w:bottom w:val="none" w:sz="0" w:space="0" w:color="auto"/>
        <w:right w:val="none" w:sz="0" w:space="0" w:color="auto"/>
      </w:divBdr>
    </w:div>
    <w:div w:id="518156617">
      <w:bodyDiv w:val="1"/>
      <w:marLeft w:val="0"/>
      <w:marRight w:val="0"/>
      <w:marTop w:val="0"/>
      <w:marBottom w:val="0"/>
      <w:divBdr>
        <w:top w:val="none" w:sz="0" w:space="0" w:color="auto"/>
        <w:left w:val="none" w:sz="0" w:space="0" w:color="auto"/>
        <w:bottom w:val="none" w:sz="0" w:space="0" w:color="auto"/>
        <w:right w:val="none" w:sz="0" w:space="0" w:color="auto"/>
      </w:divBdr>
    </w:div>
    <w:div w:id="537277724">
      <w:bodyDiv w:val="1"/>
      <w:marLeft w:val="0"/>
      <w:marRight w:val="0"/>
      <w:marTop w:val="0"/>
      <w:marBottom w:val="0"/>
      <w:divBdr>
        <w:top w:val="none" w:sz="0" w:space="0" w:color="auto"/>
        <w:left w:val="none" w:sz="0" w:space="0" w:color="auto"/>
        <w:bottom w:val="none" w:sz="0" w:space="0" w:color="auto"/>
        <w:right w:val="none" w:sz="0" w:space="0" w:color="auto"/>
      </w:divBdr>
    </w:div>
    <w:div w:id="799029894">
      <w:bodyDiv w:val="1"/>
      <w:marLeft w:val="0"/>
      <w:marRight w:val="0"/>
      <w:marTop w:val="0"/>
      <w:marBottom w:val="0"/>
      <w:divBdr>
        <w:top w:val="none" w:sz="0" w:space="0" w:color="auto"/>
        <w:left w:val="none" w:sz="0" w:space="0" w:color="auto"/>
        <w:bottom w:val="none" w:sz="0" w:space="0" w:color="auto"/>
        <w:right w:val="none" w:sz="0" w:space="0" w:color="auto"/>
      </w:divBdr>
    </w:div>
    <w:div w:id="933973565">
      <w:bodyDiv w:val="1"/>
      <w:marLeft w:val="0"/>
      <w:marRight w:val="0"/>
      <w:marTop w:val="0"/>
      <w:marBottom w:val="0"/>
      <w:divBdr>
        <w:top w:val="none" w:sz="0" w:space="0" w:color="auto"/>
        <w:left w:val="none" w:sz="0" w:space="0" w:color="auto"/>
        <w:bottom w:val="none" w:sz="0" w:space="0" w:color="auto"/>
        <w:right w:val="none" w:sz="0" w:space="0" w:color="auto"/>
      </w:divBdr>
    </w:div>
    <w:div w:id="979385633">
      <w:bodyDiv w:val="1"/>
      <w:marLeft w:val="0"/>
      <w:marRight w:val="0"/>
      <w:marTop w:val="0"/>
      <w:marBottom w:val="0"/>
      <w:divBdr>
        <w:top w:val="none" w:sz="0" w:space="0" w:color="auto"/>
        <w:left w:val="none" w:sz="0" w:space="0" w:color="auto"/>
        <w:bottom w:val="none" w:sz="0" w:space="0" w:color="auto"/>
        <w:right w:val="none" w:sz="0" w:space="0" w:color="auto"/>
      </w:divBdr>
    </w:div>
    <w:div w:id="1051003269">
      <w:bodyDiv w:val="1"/>
      <w:marLeft w:val="0"/>
      <w:marRight w:val="0"/>
      <w:marTop w:val="0"/>
      <w:marBottom w:val="0"/>
      <w:divBdr>
        <w:top w:val="none" w:sz="0" w:space="0" w:color="auto"/>
        <w:left w:val="none" w:sz="0" w:space="0" w:color="auto"/>
        <w:bottom w:val="none" w:sz="0" w:space="0" w:color="auto"/>
        <w:right w:val="none" w:sz="0" w:space="0" w:color="auto"/>
      </w:divBdr>
    </w:div>
    <w:div w:id="1117258356">
      <w:bodyDiv w:val="1"/>
      <w:marLeft w:val="0"/>
      <w:marRight w:val="0"/>
      <w:marTop w:val="0"/>
      <w:marBottom w:val="0"/>
      <w:divBdr>
        <w:top w:val="none" w:sz="0" w:space="0" w:color="auto"/>
        <w:left w:val="none" w:sz="0" w:space="0" w:color="auto"/>
        <w:bottom w:val="none" w:sz="0" w:space="0" w:color="auto"/>
        <w:right w:val="none" w:sz="0" w:space="0" w:color="auto"/>
      </w:divBdr>
    </w:div>
    <w:div w:id="1160732545">
      <w:bodyDiv w:val="1"/>
      <w:marLeft w:val="0"/>
      <w:marRight w:val="0"/>
      <w:marTop w:val="0"/>
      <w:marBottom w:val="0"/>
      <w:divBdr>
        <w:top w:val="none" w:sz="0" w:space="0" w:color="auto"/>
        <w:left w:val="none" w:sz="0" w:space="0" w:color="auto"/>
        <w:bottom w:val="none" w:sz="0" w:space="0" w:color="auto"/>
        <w:right w:val="none" w:sz="0" w:space="0" w:color="auto"/>
      </w:divBdr>
    </w:div>
    <w:div w:id="1204707793">
      <w:bodyDiv w:val="1"/>
      <w:marLeft w:val="0"/>
      <w:marRight w:val="0"/>
      <w:marTop w:val="0"/>
      <w:marBottom w:val="0"/>
      <w:divBdr>
        <w:top w:val="none" w:sz="0" w:space="0" w:color="auto"/>
        <w:left w:val="none" w:sz="0" w:space="0" w:color="auto"/>
        <w:bottom w:val="none" w:sz="0" w:space="0" w:color="auto"/>
        <w:right w:val="none" w:sz="0" w:space="0" w:color="auto"/>
      </w:divBdr>
    </w:div>
    <w:div w:id="1285234315">
      <w:bodyDiv w:val="1"/>
      <w:marLeft w:val="0"/>
      <w:marRight w:val="0"/>
      <w:marTop w:val="0"/>
      <w:marBottom w:val="0"/>
      <w:divBdr>
        <w:top w:val="none" w:sz="0" w:space="0" w:color="auto"/>
        <w:left w:val="none" w:sz="0" w:space="0" w:color="auto"/>
        <w:bottom w:val="none" w:sz="0" w:space="0" w:color="auto"/>
        <w:right w:val="none" w:sz="0" w:space="0" w:color="auto"/>
      </w:divBdr>
    </w:div>
    <w:div w:id="1301616052">
      <w:bodyDiv w:val="1"/>
      <w:marLeft w:val="0"/>
      <w:marRight w:val="0"/>
      <w:marTop w:val="0"/>
      <w:marBottom w:val="0"/>
      <w:divBdr>
        <w:top w:val="none" w:sz="0" w:space="0" w:color="auto"/>
        <w:left w:val="none" w:sz="0" w:space="0" w:color="auto"/>
        <w:bottom w:val="none" w:sz="0" w:space="0" w:color="auto"/>
        <w:right w:val="none" w:sz="0" w:space="0" w:color="auto"/>
      </w:divBdr>
    </w:div>
    <w:div w:id="1345478223">
      <w:bodyDiv w:val="1"/>
      <w:marLeft w:val="0"/>
      <w:marRight w:val="0"/>
      <w:marTop w:val="0"/>
      <w:marBottom w:val="0"/>
      <w:divBdr>
        <w:top w:val="none" w:sz="0" w:space="0" w:color="auto"/>
        <w:left w:val="none" w:sz="0" w:space="0" w:color="auto"/>
        <w:bottom w:val="none" w:sz="0" w:space="0" w:color="auto"/>
        <w:right w:val="none" w:sz="0" w:space="0" w:color="auto"/>
      </w:divBdr>
    </w:div>
    <w:div w:id="1357468505">
      <w:bodyDiv w:val="1"/>
      <w:marLeft w:val="0"/>
      <w:marRight w:val="0"/>
      <w:marTop w:val="0"/>
      <w:marBottom w:val="0"/>
      <w:divBdr>
        <w:top w:val="none" w:sz="0" w:space="0" w:color="auto"/>
        <w:left w:val="none" w:sz="0" w:space="0" w:color="auto"/>
        <w:bottom w:val="none" w:sz="0" w:space="0" w:color="auto"/>
        <w:right w:val="none" w:sz="0" w:space="0" w:color="auto"/>
      </w:divBdr>
    </w:div>
    <w:div w:id="1520195620">
      <w:bodyDiv w:val="1"/>
      <w:marLeft w:val="0"/>
      <w:marRight w:val="0"/>
      <w:marTop w:val="0"/>
      <w:marBottom w:val="0"/>
      <w:divBdr>
        <w:top w:val="none" w:sz="0" w:space="0" w:color="auto"/>
        <w:left w:val="none" w:sz="0" w:space="0" w:color="auto"/>
        <w:bottom w:val="none" w:sz="0" w:space="0" w:color="auto"/>
        <w:right w:val="none" w:sz="0" w:space="0" w:color="auto"/>
      </w:divBdr>
    </w:div>
    <w:div w:id="1560555486">
      <w:bodyDiv w:val="1"/>
      <w:marLeft w:val="0"/>
      <w:marRight w:val="0"/>
      <w:marTop w:val="0"/>
      <w:marBottom w:val="0"/>
      <w:divBdr>
        <w:top w:val="none" w:sz="0" w:space="0" w:color="auto"/>
        <w:left w:val="none" w:sz="0" w:space="0" w:color="auto"/>
        <w:bottom w:val="none" w:sz="0" w:space="0" w:color="auto"/>
        <w:right w:val="none" w:sz="0" w:space="0" w:color="auto"/>
      </w:divBdr>
    </w:div>
    <w:div w:id="1623001022">
      <w:bodyDiv w:val="1"/>
      <w:marLeft w:val="0"/>
      <w:marRight w:val="0"/>
      <w:marTop w:val="0"/>
      <w:marBottom w:val="0"/>
      <w:divBdr>
        <w:top w:val="none" w:sz="0" w:space="0" w:color="auto"/>
        <w:left w:val="none" w:sz="0" w:space="0" w:color="auto"/>
        <w:bottom w:val="none" w:sz="0" w:space="0" w:color="auto"/>
        <w:right w:val="none" w:sz="0" w:space="0" w:color="auto"/>
      </w:divBdr>
    </w:div>
    <w:div w:id="1709649510">
      <w:bodyDiv w:val="1"/>
      <w:marLeft w:val="0"/>
      <w:marRight w:val="0"/>
      <w:marTop w:val="0"/>
      <w:marBottom w:val="0"/>
      <w:divBdr>
        <w:top w:val="none" w:sz="0" w:space="0" w:color="auto"/>
        <w:left w:val="none" w:sz="0" w:space="0" w:color="auto"/>
        <w:bottom w:val="none" w:sz="0" w:space="0" w:color="auto"/>
        <w:right w:val="none" w:sz="0" w:space="0" w:color="auto"/>
      </w:divBdr>
    </w:div>
    <w:div w:id="1825468947">
      <w:bodyDiv w:val="1"/>
      <w:marLeft w:val="0"/>
      <w:marRight w:val="0"/>
      <w:marTop w:val="0"/>
      <w:marBottom w:val="0"/>
      <w:divBdr>
        <w:top w:val="none" w:sz="0" w:space="0" w:color="auto"/>
        <w:left w:val="none" w:sz="0" w:space="0" w:color="auto"/>
        <w:bottom w:val="none" w:sz="0" w:space="0" w:color="auto"/>
        <w:right w:val="none" w:sz="0" w:space="0" w:color="auto"/>
      </w:divBdr>
    </w:div>
    <w:div w:id="1879123845">
      <w:bodyDiv w:val="1"/>
      <w:marLeft w:val="0"/>
      <w:marRight w:val="0"/>
      <w:marTop w:val="0"/>
      <w:marBottom w:val="0"/>
      <w:divBdr>
        <w:top w:val="none" w:sz="0" w:space="0" w:color="auto"/>
        <w:left w:val="none" w:sz="0" w:space="0" w:color="auto"/>
        <w:bottom w:val="none" w:sz="0" w:space="0" w:color="auto"/>
        <w:right w:val="none" w:sz="0" w:space="0" w:color="auto"/>
      </w:divBdr>
    </w:div>
    <w:div w:id="18797345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wikiwand.com/en/Hyderabad_City_Taluka" TargetMode="External"/><Relationship Id="rId21" Type="http://schemas.openxmlformats.org/officeDocument/2006/relationships/image" Target="media/image4.jpeg"/><Relationship Id="rId42" Type="http://schemas.openxmlformats.org/officeDocument/2006/relationships/image" Target="media/image14.png"/><Relationship Id="rId47" Type="http://schemas.openxmlformats.org/officeDocument/2006/relationships/image" Target="media/image17.png"/><Relationship Id="rId63" Type="http://schemas.openxmlformats.org/officeDocument/2006/relationships/image" Target="media/image28.tiff"/><Relationship Id="rId68" Type="http://schemas.openxmlformats.org/officeDocument/2006/relationships/image" Target="media/image33.png"/><Relationship Id="rId84" Type="http://schemas.openxmlformats.org/officeDocument/2006/relationships/header" Target="header6.xml"/><Relationship Id="rId89" Type="http://schemas.openxmlformats.org/officeDocument/2006/relationships/image" Target="media/image46.jpeg"/><Relationship Id="rId16" Type="http://schemas.openxmlformats.org/officeDocument/2006/relationships/header" Target="header3.xml"/><Relationship Id="rId11" Type="http://schemas.openxmlformats.org/officeDocument/2006/relationships/image" Target="media/image1.png"/><Relationship Id="rId32" Type="http://schemas.openxmlformats.org/officeDocument/2006/relationships/hyperlink" Target="https://www.wikiwand.com/en/Matli_Taluka" TargetMode="External"/><Relationship Id="rId37" Type="http://schemas.openxmlformats.org/officeDocument/2006/relationships/image" Target="media/image10.jpeg"/><Relationship Id="rId53" Type="http://schemas.openxmlformats.org/officeDocument/2006/relationships/image" Target="media/image21.png"/><Relationship Id="rId58" Type="http://schemas.openxmlformats.org/officeDocument/2006/relationships/image" Target="media/image24.png"/><Relationship Id="rId74" Type="http://schemas.openxmlformats.org/officeDocument/2006/relationships/image" Target="media/image39.png"/><Relationship Id="rId79" Type="http://schemas.openxmlformats.org/officeDocument/2006/relationships/image" Target="media/image43.emf"/><Relationship Id="rId5" Type="http://schemas.openxmlformats.org/officeDocument/2006/relationships/numbering" Target="numbering.xml"/><Relationship Id="rId90" Type="http://schemas.openxmlformats.org/officeDocument/2006/relationships/image" Target="media/image47.jpeg"/><Relationship Id="rId95" Type="http://schemas.openxmlformats.org/officeDocument/2006/relationships/fontTable" Target="fontTable.xml"/><Relationship Id="rId22" Type="http://schemas.openxmlformats.org/officeDocument/2006/relationships/image" Target="media/image5.emf"/><Relationship Id="rId27" Type="http://schemas.openxmlformats.org/officeDocument/2006/relationships/hyperlink" Target="https://www.wikiwand.com/en/Hyderabad_Taluka" TargetMode="External"/><Relationship Id="rId43" Type="http://schemas.openxmlformats.org/officeDocument/2006/relationships/image" Target="media/image15.jpeg"/><Relationship Id="rId48" Type="http://schemas.openxmlformats.org/officeDocument/2006/relationships/image" Target="media/image18.png"/><Relationship Id="rId64" Type="http://schemas.openxmlformats.org/officeDocument/2006/relationships/image" Target="media/image30.png"/><Relationship Id="rId69" Type="http://schemas.openxmlformats.org/officeDocument/2006/relationships/image" Target="media/image34.png"/><Relationship Id="rId8" Type="http://schemas.openxmlformats.org/officeDocument/2006/relationships/webSettings" Target="webSettings.xml"/><Relationship Id="rId51" Type="http://schemas.openxmlformats.org/officeDocument/2006/relationships/chart" Target="charts/chart4.xml"/><Relationship Id="rId72" Type="http://schemas.openxmlformats.org/officeDocument/2006/relationships/image" Target="media/image37.png"/><Relationship Id="rId80" Type="http://schemas.openxmlformats.org/officeDocument/2006/relationships/header" Target="header4.xml"/><Relationship Id="rId85" Type="http://schemas.openxmlformats.org/officeDocument/2006/relationships/footer" Target="footer8.xml"/><Relationship Id="rId93" Type="http://schemas.openxmlformats.org/officeDocument/2006/relationships/image" Target="media/image50.jpeg"/><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image" Target="media/image8.wmf"/><Relationship Id="rId33" Type="http://schemas.openxmlformats.org/officeDocument/2006/relationships/hyperlink" Target="https://www.wikiwand.com/en/Shaheed_Fazil_Rahu_Taluka" TargetMode="External"/><Relationship Id="rId38" Type="http://schemas.openxmlformats.org/officeDocument/2006/relationships/image" Target="media/image11.jpeg"/><Relationship Id="rId46" Type="http://schemas.openxmlformats.org/officeDocument/2006/relationships/image" Target="media/image16.png"/><Relationship Id="rId59" Type="http://schemas.openxmlformats.org/officeDocument/2006/relationships/chart" Target="charts/chart5.xml"/><Relationship Id="rId67" Type="http://schemas.openxmlformats.org/officeDocument/2006/relationships/image" Target="media/image32.png"/><Relationship Id="rId20" Type="http://schemas.openxmlformats.org/officeDocument/2006/relationships/image" Target="media/image3.jpeg"/><Relationship Id="rId41" Type="http://schemas.openxmlformats.org/officeDocument/2006/relationships/image" Target="media/image13.png"/><Relationship Id="rId54" Type="http://schemas.openxmlformats.org/officeDocument/2006/relationships/image" Target="media/image21.jpeg"/><Relationship Id="rId62" Type="http://schemas.openxmlformats.org/officeDocument/2006/relationships/image" Target="media/image27.tiff"/><Relationship Id="rId70" Type="http://schemas.openxmlformats.org/officeDocument/2006/relationships/image" Target="media/image35.png"/><Relationship Id="rId75" Type="http://schemas.openxmlformats.org/officeDocument/2006/relationships/image" Target="media/image40.jpeg"/><Relationship Id="rId83" Type="http://schemas.openxmlformats.org/officeDocument/2006/relationships/footer" Target="footer7.xml"/><Relationship Id="rId88" Type="http://schemas.openxmlformats.org/officeDocument/2006/relationships/image" Target="media/image45.jpeg"/><Relationship Id="rId91" Type="http://schemas.openxmlformats.org/officeDocument/2006/relationships/image" Target="media/image48.jpeg"/><Relationship Id="rId9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footer" Target="footer2.xml"/><Relationship Id="rId23" Type="http://schemas.openxmlformats.org/officeDocument/2006/relationships/image" Target="media/image6.jpeg"/><Relationship Id="rId28" Type="http://schemas.openxmlformats.org/officeDocument/2006/relationships/hyperlink" Target="https://www.wikiwand.com/en/Latifabad_Taluka" TargetMode="External"/><Relationship Id="rId36" Type="http://schemas.openxmlformats.org/officeDocument/2006/relationships/image" Target="media/image9.jpeg"/><Relationship Id="rId49" Type="http://schemas.openxmlformats.org/officeDocument/2006/relationships/chart" Target="charts/chart3.xml"/><Relationship Id="rId57" Type="http://schemas.openxmlformats.org/officeDocument/2006/relationships/image" Target="media/image23.jpeg"/><Relationship Id="rId10" Type="http://schemas.openxmlformats.org/officeDocument/2006/relationships/endnotes" Target="endnotes.xml"/><Relationship Id="rId31" Type="http://schemas.openxmlformats.org/officeDocument/2006/relationships/hyperlink" Target="https://www.wikiwand.com/en/Golarchi_Taluka" TargetMode="External"/><Relationship Id="rId44" Type="http://schemas.openxmlformats.org/officeDocument/2006/relationships/chart" Target="charts/chart1.xml"/><Relationship Id="rId52" Type="http://schemas.openxmlformats.org/officeDocument/2006/relationships/image" Target="media/image20.png"/><Relationship Id="rId60" Type="http://schemas.openxmlformats.org/officeDocument/2006/relationships/image" Target="media/image25.png"/><Relationship Id="rId65" Type="http://schemas.openxmlformats.org/officeDocument/2006/relationships/image" Target="media/image31.png"/><Relationship Id="rId73" Type="http://schemas.openxmlformats.org/officeDocument/2006/relationships/image" Target="media/image38.png"/><Relationship Id="rId78" Type="http://schemas.openxmlformats.org/officeDocument/2006/relationships/image" Target="media/image42.emf"/><Relationship Id="rId81" Type="http://schemas.openxmlformats.org/officeDocument/2006/relationships/header" Target="header5.xml"/><Relationship Id="rId86" Type="http://schemas.openxmlformats.org/officeDocument/2006/relationships/image" Target="media/image44.emf"/><Relationship Id="rId94" Type="http://schemas.openxmlformats.org/officeDocument/2006/relationships/header" Target="header7.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footer" Target="footer4.xml"/><Relationship Id="rId39" Type="http://schemas.openxmlformats.org/officeDocument/2006/relationships/image" Target="media/image12.jpeg"/><Relationship Id="rId34" Type="http://schemas.openxmlformats.org/officeDocument/2006/relationships/hyperlink" Target="https://www.wikiwand.com/en/Talhar_Taluka" TargetMode="External"/><Relationship Id="rId50" Type="http://schemas.openxmlformats.org/officeDocument/2006/relationships/image" Target="media/image19.png"/><Relationship Id="rId55" Type="http://schemas.openxmlformats.org/officeDocument/2006/relationships/image" Target="media/image22.jpeg"/><Relationship Id="rId76" Type="http://schemas.openxmlformats.org/officeDocument/2006/relationships/hyperlink" Target="https://www.britannica.com/place/Kirthar-Range" TargetMode="External"/><Relationship Id="rId7" Type="http://schemas.openxmlformats.org/officeDocument/2006/relationships/settings" Target="settings.xml"/><Relationship Id="rId71" Type="http://schemas.openxmlformats.org/officeDocument/2006/relationships/image" Target="media/image36.jpeg"/><Relationship Id="rId92" Type="http://schemas.openxmlformats.org/officeDocument/2006/relationships/image" Target="media/image49.jpeg"/><Relationship Id="rId2" Type="http://schemas.openxmlformats.org/officeDocument/2006/relationships/customXml" Target="../customXml/item2.xml"/><Relationship Id="rId29" Type="http://schemas.openxmlformats.org/officeDocument/2006/relationships/hyperlink" Target="https://www.wikiwand.com/en/Qasimabad_Taluka" TargetMode="External"/><Relationship Id="rId24" Type="http://schemas.openxmlformats.org/officeDocument/2006/relationships/image" Target="media/image7.jpeg"/><Relationship Id="rId40" Type="http://schemas.openxmlformats.org/officeDocument/2006/relationships/hyperlink" Target="http://www.ibat-alliance.org" TargetMode="External"/><Relationship Id="rId45" Type="http://schemas.openxmlformats.org/officeDocument/2006/relationships/chart" Target="charts/chart2.xml"/><Relationship Id="rId66" Type="http://schemas.openxmlformats.org/officeDocument/2006/relationships/image" Target="media/image29.png"/><Relationship Id="rId87" Type="http://schemas.openxmlformats.org/officeDocument/2006/relationships/package" Target="embeddings/Microsoft_Excel_Worksheet1.xlsx"/><Relationship Id="rId61" Type="http://schemas.openxmlformats.org/officeDocument/2006/relationships/image" Target="media/image26.png"/><Relationship Id="rId82" Type="http://schemas.openxmlformats.org/officeDocument/2006/relationships/footer" Target="footer6.xml"/><Relationship Id="rId19" Type="http://schemas.openxmlformats.org/officeDocument/2006/relationships/image" Target="media/image2.png"/><Relationship Id="rId14" Type="http://schemas.openxmlformats.org/officeDocument/2006/relationships/footer" Target="footer1.xml"/><Relationship Id="rId30" Type="http://schemas.openxmlformats.org/officeDocument/2006/relationships/hyperlink" Target="https://www.wikiwand.com/en/Badin_Taluka" TargetMode="External"/><Relationship Id="rId35" Type="http://schemas.openxmlformats.org/officeDocument/2006/relationships/hyperlink" Target="https://www.wikiwand.com/en/Tando_Bago_Taluka" TargetMode="External"/><Relationship Id="rId56" Type="http://schemas.openxmlformats.org/officeDocument/2006/relationships/footer" Target="footer5.xml"/><Relationship Id="rId77" Type="http://schemas.openxmlformats.org/officeDocument/2006/relationships/image" Target="media/image41.png"/></Relationships>
</file>

<file path=word/_rels/footnotes.xml.rels><?xml version="1.0" encoding="UTF-8" standalone="yes"?>
<Relationships xmlns="http://schemas.openxmlformats.org/package/2006/relationships"><Relationship Id="rId8" Type="http://schemas.openxmlformats.org/officeDocument/2006/relationships/hyperlink" Target="https://en.wikipedia.org/wiki/Treaty" TargetMode="External"/><Relationship Id="rId13" Type="http://schemas.openxmlformats.org/officeDocument/2006/relationships/hyperlink" Target="https://www.unwater.org/the-global-wetland-outlook/" TargetMode="External"/><Relationship Id="rId18" Type="http://schemas.openxmlformats.org/officeDocument/2006/relationships/hyperlink" Target="http://ascidatabase.com/author.php?author=Rahila%20Tabassum&amp;last=" TargetMode="External"/><Relationship Id="rId3" Type="http://schemas.openxmlformats.org/officeDocument/2006/relationships/hyperlink" Target="https://www.pbs.gov.pk/sites/default/files/agriculture_statistics/publications/Agricultural_Statistics_of_Pakistan_201011/tables/Table112-113.pdf" TargetMode="External"/><Relationship Id="rId7" Type="http://schemas.openxmlformats.org/officeDocument/2006/relationships/hyperlink" Target="https://antiquities.sindhculture.gov.pk/index.php/sites/list-of-archaeological-sites-in-sindh" TargetMode="External"/><Relationship Id="rId12" Type="http://schemas.openxmlformats.org/officeDocument/2006/relationships/hyperlink" Target="http://map.sindhzameen.gos.pk/SindhMaps.aspx" TargetMode="External"/><Relationship Id="rId17" Type="http://schemas.openxmlformats.org/officeDocument/2006/relationships/hyperlink" Target="http://ascidatabase.com/author.php?author=R.M%20Tariq&amp;last=" TargetMode="External"/><Relationship Id="rId2" Type="http://schemas.openxmlformats.org/officeDocument/2006/relationships/hyperlink" Target="http://sindhbos.gov.pk/wp-content/uploads/2013/12/Agriculture-Statistics-of-Sindh-2009.pdf" TargetMode="External"/><Relationship Id="rId16" Type="http://schemas.openxmlformats.org/officeDocument/2006/relationships/hyperlink" Target="http://ascidatabase.com/author.php?author=Nikhat%20Yasmin&amp;last=" TargetMode="External"/><Relationship Id="rId1" Type="http://schemas.openxmlformats.org/officeDocument/2006/relationships/hyperlink" Target="https://www.mdpi.com/2079-9276/4/4/831" TargetMode="External"/><Relationship Id="rId6" Type="http://schemas.openxmlformats.org/officeDocument/2006/relationships/hyperlink" Target="https://sindh.gov.pk/dpt/History%20of%20Sindh/historyofsindh.htm" TargetMode="External"/><Relationship Id="rId11" Type="http://schemas.openxmlformats.org/officeDocument/2006/relationships/hyperlink" Target="https://en.wikipedia.org/wiki/Wetland_conservation" TargetMode="External"/><Relationship Id="rId5" Type="http://schemas.openxmlformats.org/officeDocument/2006/relationships/hyperlink" Target="https://pecongress.org.pk/images/upload/books/Paper212.pdf" TargetMode="External"/><Relationship Id="rId15" Type="http://schemas.openxmlformats.org/officeDocument/2006/relationships/hyperlink" Target="http://ascidatabase.com/author.php?author=Sajid%20Mehmood&amp;last=" TargetMode="External"/><Relationship Id="rId10" Type="http://schemas.openxmlformats.org/officeDocument/2006/relationships/hyperlink" Target="https://en.wikipedia.org/wiki/Ramsar_Convention" TargetMode="External"/><Relationship Id="rId4" Type="http://schemas.openxmlformats.org/officeDocument/2006/relationships/hyperlink" Target="https://www.pbs.gov.pk/sites/default/files/aco/publications/agricultural_census2010/Tabulation%20Sindh-Province.pdf" TargetMode="External"/><Relationship Id="rId9" Type="http://schemas.openxmlformats.org/officeDocument/2006/relationships/hyperlink" Target="https://en.wikipedia.org/wiki/Wetland" TargetMode="External"/><Relationship Id="rId14" Type="http://schemas.openxmlformats.org/officeDocument/2006/relationships/hyperlink" Target="http://ascidatabase.com/author.php?author=Karim&amp;last=Gabol"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C:\Users\Lenovo%20IdeaPad\AppData\Roaming\Microsoft\Excel\Book1%20(version%201).xlsb"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Lenovo%20IdeaPad\AppData\Roaming\Microsoft\Excel\Book1%20(version%201).xlsb"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Lenovo%20IdeaPad\AppData\Roaming\Microsoft\Excel\Book1%20(version%201).xlsb"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E:\Dropbox\Dropbox\Adnan_Heman\CC_population\zero%20flow.xlsx" TargetMode="External"/><Relationship Id="rId2" Type="http://schemas.microsoft.com/office/2011/relationships/chartColorStyle" Target="colors5.xml"/><Relationship Id="rId1" Type="http://schemas.microsoft.com/office/2011/relationships/chartStyle" Target="style5.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r>
              <a:rPr lang="en-US" sz="1000"/>
              <a:t>SWAT</a:t>
            </a:r>
            <a:r>
              <a:rPr lang="en-US" sz="1000" baseline="0"/>
              <a:t> Districts</a:t>
            </a:r>
            <a:endParaRPr lang="en-US" sz="1000"/>
          </a:p>
        </c:rich>
      </c:tx>
      <c:overlay val="0"/>
      <c:spPr>
        <a:noFill/>
        <a:ln>
          <a:noFill/>
        </a:ln>
        <a:effectLst/>
      </c:spPr>
      <c:txPr>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clustered"/>
        <c:varyColors val="0"/>
        <c:ser>
          <c:idx val="0"/>
          <c:order val="0"/>
          <c:tx>
            <c:strRef>
              <c:f>Sheet2!$C$7</c:f>
              <c:strCache>
                <c:ptCount val="1"/>
                <c:pt idx="0">
                  <c:v>Total</c:v>
                </c:pt>
              </c:strCache>
            </c:strRef>
          </c:tx>
          <c:spPr>
            <a:solidFill>
              <a:schemeClr val="accent1"/>
            </a:solidFill>
            <a:ln>
              <a:noFill/>
            </a:ln>
            <a:effectLst/>
          </c:spPr>
          <c:invertIfNegative val="0"/>
          <c:dLbls>
            <c:dLbl>
              <c:idx val="0"/>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dLbl>
            <c:dLbl>
              <c:idx val="5"/>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dLbl>
            <c:dLbl>
              <c:idx val="9"/>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dLbl>
            <c:dLbl>
              <c:idx val="10"/>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dLbl>
            <c:dLbl>
              <c:idx val="11"/>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dLbl>
            <c:dLbl>
              <c:idx val="16"/>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2!$B$8:$B$24</c:f>
              <c:strCache>
                <c:ptCount val="17"/>
                <c:pt idx="0">
                  <c:v>Ghotki</c:v>
                </c:pt>
                <c:pt idx="1">
                  <c:v>Sukkur</c:v>
                </c:pt>
                <c:pt idx="2">
                  <c:v>Shikarpur</c:v>
                </c:pt>
                <c:pt idx="3">
                  <c:v>Jacobabad</c:v>
                </c:pt>
                <c:pt idx="4">
                  <c:v>Kambor Shahdadkot</c:v>
                </c:pt>
                <c:pt idx="5">
                  <c:v>Dadu</c:v>
                </c:pt>
                <c:pt idx="6">
                  <c:v>Jamshoro</c:v>
                </c:pt>
                <c:pt idx="7">
                  <c:v>Hyderabad</c:v>
                </c:pt>
                <c:pt idx="8">
                  <c:v>Tando Muhammad Khan</c:v>
                </c:pt>
                <c:pt idx="9">
                  <c:v>Badin</c:v>
                </c:pt>
                <c:pt idx="10">
                  <c:v>Sanghar</c:v>
                </c:pt>
                <c:pt idx="11">
                  <c:v>Mirpurkhas</c:v>
                </c:pt>
                <c:pt idx="12">
                  <c:v>Umerkot</c:v>
                </c:pt>
                <c:pt idx="13">
                  <c:v>Khairpur</c:v>
                </c:pt>
                <c:pt idx="14">
                  <c:v>Larkana</c:v>
                </c:pt>
                <c:pt idx="15">
                  <c:v>Tando Allahyar</c:v>
                </c:pt>
                <c:pt idx="16">
                  <c:v>Tharparkar</c:v>
                </c:pt>
              </c:strCache>
            </c:strRef>
          </c:cat>
          <c:val>
            <c:numRef>
              <c:f>Sheet2!$C$8:$C$24</c:f>
              <c:numCache>
                <c:formatCode>#,##0</c:formatCode>
                <c:ptCount val="17"/>
                <c:pt idx="0">
                  <c:v>1647239</c:v>
                </c:pt>
                <c:pt idx="1">
                  <c:v>1487903</c:v>
                </c:pt>
                <c:pt idx="2">
                  <c:v>1231481</c:v>
                </c:pt>
                <c:pt idx="3">
                  <c:v>1006297</c:v>
                </c:pt>
                <c:pt idx="4">
                  <c:v>1341042</c:v>
                </c:pt>
                <c:pt idx="5">
                  <c:v>1550266</c:v>
                </c:pt>
                <c:pt idx="6">
                  <c:v>993142</c:v>
                </c:pt>
                <c:pt idx="7">
                  <c:v>2201079</c:v>
                </c:pt>
                <c:pt idx="8">
                  <c:v>677228</c:v>
                </c:pt>
                <c:pt idx="9">
                  <c:v>1804516</c:v>
                </c:pt>
                <c:pt idx="10">
                  <c:v>2057057</c:v>
                </c:pt>
                <c:pt idx="11">
                  <c:v>1505876</c:v>
                </c:pt>
                <c:pt idx="12">
                  <c:v>1073146</c:v>
                </c:pt>
                <c:pt idx="13">
                  <c:v>2405523</c:v>
                </c:pt>
                <c:pt idx="14">
                  <c:v>1524391</c:v>
                </c:pt>
                <c:pt idx="15">
                  <c:v>836887</c:v>
                </c:pt>
                <c:pt idx="16">
                  <c:v>1649661</c:v>
                </c:pt>
              </c:numCache>
            </c:numRef>
          </c:val>
          <c:extLst xmlns:c16r2="http://schemas.microsoft.com/office/drawing/2015/06/chart">
            <c:ext xmlns:c16="http://schemas.microsoft.com/office/drawing/2014/chart" uri="{C3380CC4-5D6E-409C-BE32-E72D297353CC}">
              <c16:uniqueId val="{00000006-FD6E-417F-B49E-7B61026BA9F1}"/>
            </c:ext>
          </c:extLst>
        </c:ser>
        <c:ser>
          <c:idx val="1"/>
          <c:order val="1"/>
          <c:tx>
            <c:strRef>
              <c:f>Sheet2!$D$7</c:f>
              <c:strCache>
                <c:ptCount val="1"/>
                <c:pt idx="0">
                  <c:v>Rural</c:v>
                </c:pt>
              </c:strCache>
            </c:strRef>
          </c:tx>
          <c:spPr>
            <a:solidFill>
              <a:schemeClr val="accent2"/>
            </a:solidFill>
            <a:ln>
              <a:noFill/>
            </a:ln>
            <a:effectLst/>
          </c:spPr>
          <c:invertIfNegative val="0"/>
          <c:cat>
            <c:strRef>
              <c:f>Sheet2!$B$8:$B$24</c:f>
              <c:strCache>
                <c:ptCount val="17"/>
                <c:pt idx="0">
                  <c:v>Ghotki</c:v>
                </c:pt>
                <c:pt idx="1">
                  <c:v>Sukkur</c:v>
                </c:pt>
                <c:pt idx="2">
                  <c:v>Shikarpur</c:v>
                </c:pt>
                <c:pt idx="3">
                  <c:v>Jacobabad</c:v>
                </c:pt>
                <c:pt idx="4">
                  <c:v>Kambor Shahdadkot</c:v>
                </c:pt>
                <c:pt idx="5">
                  <c:v>Dadu</c:v>
                </c:pt>
                <c:pt idx="6">
                  <c:v>Jamshoro</c:v>
                </c:pt>
                <c:pt idx="7">
                  <c:v>Hyderabad</c:v>
                </c:pt>
                <c:pt idx="8">
                  <c:v>Tando Muhammad Khan</c:v>
                </c:pt>
                <c:pt idx="9">
                  <c:v>Badin</c:v>
                </c:pt>
                <c:pt idx="10">
                  <c:v>Sanghar</c:v>
                </c:pt>
                <c:pt idx="11">
                  <c:v>Mirpurkhas</c:v>
                </c:pt>
                <c:pt idx="12">
                  <c:v>Umerkot</c:v>
                </c:pt>
                <c:pt idx="13">
                  <c:v>Khairpur</c:v>
                </c:pt>
                <c:pt idx="14">
                  <c:v>Larkana</c:v>
                </c:pt>
                <c:pt idx="15">
                  <c:v>Tando Allahyar</c:v>
                </c:pt>
                <c:pt idx="16">
                  <c:v>Tharparkar</c:v>
                </c:pt>
              </c:strCache>
            </c:strRef>
          </c:cat>
          <c:val>
            <c:numRef>
              <c:f>Sheet2!$D$8:$D$24</c:f>
              <c:numCache>
                <c:formatCode>#,##0</c:formatCode>
                <c:ptCount val="17"/>
                <c:pt idx="0">
                  <c:v>1243701</c:v>
                </c:pt>
                <c:pt idx="1">
                  <c:v>767788</c:v>
                </c:pt>
                <c:pt idx="2">
                  <c:v>928232</c:v>
                </c:pt>
                <c:pt idx="3">
                  <c:v>709170</c:v>
                </c:pt>
                <c:pt idx="4">
                  <c:v>943478</c:v>
                </c:pt>
                <c:pt idx="5">
                  <c:v>1167097</c:v>
                </c:pt>
                <c:pt idx="6">
                  <c:v>558955</c:v>
                </c:pt>
                <c:pt idx="7">
                  <c:v>366708</c:v>
                </c:pt>
                <c:pt idx="8">
                  <c:v>535178</c:v>
                </c:pt>
                <c:pt idx="9">
                  <c:v>1414138</c:v>
                </c:pt>
                <c:pt idx="10">
                  <c:v>1468652</c:v>
                </c:pt>
                <c:pt idx="11">
                  <c:v>1080124</c:v>
                </c:pt>
                <c:pt idx="12">
                  <c:v>829785</c:v>
                </c:pt>
                <c:pt idx="13">
                  <c:v>1628484</c:v>
                </c:pt>
                <c:pt idx="14">
                  <c:v>822754</c:v>
                </c:pt>
                <c:pt idx="15">
                  <c:v>575094</c:v>
                </c:pt>
                <c:pt idx="16">
                  <c:v>1517590</c:v>
                </c:pt>
              </c:numCache>
            </c:numRef>
          </c:val>
          <c:extLst xmlns:c16r2="http://schemas.microsoft.com/office/drawing/2015/06/chart">
            <c:ext xmlns:c16="http://schemas.microsoft.com/office/drawing/2014/chart" uri="{C3380CC4-5D6E-409C-BE32-E72D297353CC}">
              <c16:uniqueId val="{00000007-FD6E-417F-B49E-7B61026BA9F1}"/>
            </c:ext>
          </c:extLst>
        </c:ser>
        <c:ser>
          <c:idx val="2"/>
          <c:order val="2"/>
          <c:tx>
            <c:strRef>
              <c:f>Sheet2!$E$7</c:f>
              <c:strCache>
                <c:ptCount val="1"/>
                <c:pt idx="0">
                  <c:v>Urban</c:v>
                </c:pt>
              </c:strCache>
            </c:strRef>
          </c:tx>
          <c:spPr>
            <a:solidFill>
              <a:schemeClr val="accent3"/>
            </a:solidFill>
            <a:ln>
              <a:noFill/>
            </a:ln>
            <a:effectLst/>
          </c:spPr>
          <c:invertIfNegative val="0"/>
          <c:cat>
            <c:strRef>
              <c:f>Sheet2!$B$8:$B$24</c:f>
              <c:strCache>
                <c:ptCount val="17"/>
                <c:pt idx="0">
                  <c:v>Ghotki</c:v>
                </c:pt>
                <c:pt idx="1">
                  <c:v>Sukkur</c:v>
                </c:pt>
                <c:pt idx="2">
                  <c:v>Shikarpur</c:v>
                </c:pt>
                <c:pt idx="3">
                  <c:v>Jacobabad</c:v>
                </c:pt>
                <c:pt idx="4">
                  <c:v>Kambor Shahdadkot</c:v>
                </c:pt>
                <c:pt idx="5">
                  <c:v>Dadu</c:v>
                </c:pt>
                <c:pt idx="6">
                  <c:v>Jamshoro</c:v>
                </c:pt>
                <c:pt idx="7">
                  <c:v>Hyderabad</c:v>
                </c:pt>
                <c:pt idx="8">
                  <c:v>Tando Muhammad Khan</c:v>
                </c:pt>
                <c:pt idx="9">
                  <c:v>Badin</c:v>
                </c:pt>
                <c:pt idx="10">
                  <c:v>Sanghar</c:v>
                </c:pt>
                <c:pt idx="11">
                  <c:v>Mirpurkhas</c:v>
                </c:pt>
                <c:pt idx="12">
                  <c:v>Umerkot</c:v>
                </c:pt>
                <c:pt idx="13">
                  <c:v>Khairpur</c:v>
                </c:pt>
                <c:pt idx="14">
                  <c:v>Larkana</c:v>
                </c:pt>
                <c:pt idx="15">
                  <c:v>Tando Allahyar</c:v>
                </c:pt>
                <c:pt idx="16">
                  <c:v>Tharparkar</c:v>
                </c:pt>
              </c:strCache>
            </c:strRef>
          </c:cat>
          <c:val>
            <c:numRef>
              <c:f>Sheet2!$E$8:$E$24</c:f>
              <c:numCache>
                <c:formatCode>#,##0</c:formatCode>
                <c:ptCount val="17"/>
                <c:pt idx="0">
                  <c:v>403538</c:v>
                </c:pt>
                <c:pt idx="1">
                  <c:v>720115</c:v>
                </c:pt>
                <c:pt idx="2">
                  <c:v>303249</c:v>
                </c:pt>
                <c:pt idx="3">
                  <c:v>297127</c:v>
                </c:pt>
                <c:pt idx="4">
                  <c:v>397564</c:v>
                </c:pt>
                <c:pt idx="5">
                  <c:v>383169</c:v>
                </c:pt>
                <c:pt idx="6">
                  <c:v>434187</c:v>
                </c:pt>
                <c:pt idx="7">
                  <c:v>1834371</c:v>
                </c:pt>
                <c:pt idx="8">
                  <c:v>142050</c:v>
                </c:pt>
                <c:pt idx="9">
                  <c:v>390378</c:v>
                </c:pt>
                <c:pt idx="10">
                  <c:v>588405</c:v>
                </c:pt>
                <c:pt idx="11">
                  <c:v>425752</c:v>
                </c:pt>
                <c:pt idx="12">
                  <c:v>243361</c:v>
                </c:pt>
                <c:pt idx="13">
                  <c:v>777039</c:v>
                </c:pt>
                <c:pt idx="14">
                  <c:v>701637</c:v>
                </c:pt>
                <c:pt idx="15">
                  <c:v>261793</c:v>
                </c:pt>
                <c:pt idx="16">
                  <c:v>132071</c:v>
                </c:pt>
              </c:numCache>
            </c:numRef>
          </c:val>
          <c:extLst xmlns:c16r2="http://schemas.microsoft.com/office/drawing/2015/06/chart">
            <c:ext xmlns:c16="http://schemas.microsoft.com/office/drawing/2014/chart" uri="{C3380CC4-5D6E-409C-BE32-E72D297353CC}">
              <c16:uniqueId val="{00000008-FD6E-417F-B49E-7B61026BA9F1}"/>
            </c:ext>
          </c:extLst>
        </c:ser>
        <c:dLbls>
          <c:showLegendKey val="0"/>
          <c:showVal val="0"/>
          <c:showCatName val="0"/>
          <c:showSerName val="0"/>
          <c:showPercent val="0"/>
          <c:showBubbleSize val="0"/>
        </c:dLbls>
        <c:gapWidth val="182"/>
        <c:axId val="1615769616"/>
        <c:axId val="1615791920"/>
      </c:barChart>
      <c:catAx>
        <c:axId val="1615769616"/>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15791920"/>
        <c:crosses val="autoZero"/>
        <c:auto val="1"/>
        <c:lblAlgn val="ctr"/>
        <c:lblOffset val="100"/>
        <c:noMultiLvlLbl val="0"/>
      </c:catAx>
      <c:valAx>
        <c:axId val="1615791920"/>
        <c:scaling>
          <c:orientation val="minMax"/>
        </c:scaling>
        <c:delete val="0"/>
        <c:axPos val="b"/>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15769616"/>
        <c:crosses val="autoZero"/>
        <c:crossBetween val="between"/>
      </c:valAx>
      <c:spPr>
        <a:noFill/>
        <a:ln w="25400">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r>
              <a:rPr lang="en-US" sz="1000"/>
              <a:t>Sector</a:t>
            </a:r>
            <a:r>
              <a:rPr lang="en-US" sz="1000" baseline="0"/>
              <a:t> Wise Employment in Sindh</a:t>
            </a:r>
            <a:endParaRPr lang="en-US" sz="1000"/>
          </a:p>
        </c:rich>
      </c:tx>
      <c:overlay val="0"/>
      <c:spPr>
        <a:noFill/>
        <a:ln>
          <a:noFill/>
        </a:ln>
        <a:effectLst/>
      </c:spPr>
      <c:txPr>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C$3</c:f>
              <c:strCache>
                <c:ptCount val="1"/>
                <c:pt idx="0">
                  <c:v>Total Percent</c:v>
                </c:pt>
              </c:strCache>
            </c:strRef>
          </c:tx>
          <c:spPr>
            <a:solidFill>
              <a:schemeClr val="accent6"/>
            </a:solidFill>
            <a:ln>
              <a:noFill/>
            </a:ln>
            <a:effectLst/>
          </c:spPr>
          <c:invertIfNegative val="0"/>
          <c:dLbls>
            <c:dLbl>
              <c:idx val="1"/>
              <c:tx>
                <c:rich>
                  <a:bodyPr/>
                  <a:lstStyle/>
                  <a:p>
                    <a:r>
                      <a:rPr lang="en-US"/>
                      <a:t>35.8</a:t>
                    </a:r>
                  </a:p>
                </c:rich>
              </c:tx>
              <c:dLblPos val="outEnd"/>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0-8C39-428C-AC3C-E1EDE77225C8}"/>
                </c:ext>
                <c:ext xmlns:c15="http://schemas.microsoft.com/office/drawing/2012/chart" uri="{CE6537A1-D6FC-4f65-9D91-7224C49458BB}"/>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4:$B$6</c:f>
              <c:strCache>
                <c:ptCount val="3"/>
                <c:pt idx="0">
                  <c:v>Industry</c:v>
                </c:pt>
                <c:pt idx="1">
                  <c:v>Agriculture</c:v>
                </c:pt>
                <c:pt idx="2">
                  <c:v>Services</c:v>
                </c:pt>
              </c:strCache>
            </c:strRef>
          </c:cat>
          <c:val>
            <c:numRef>
              <c:f>Sheet1!$C$4:$C$6</c:f>
              <c:numCache>
                <c:formatCode>General</c:formatCode>
                <c:ptCount val="3"/>
                <c:pt idx="0">
                  <c:v>22</c:v>
                </c:pt>
                <c:pt idx="1">
                  <c:v>36.799999999999997</c:v>
                </c:pt>
                <c:pt idx="2">
                  <c:v>42</c:v>
                </c:pt>
              </c:numCache>
            </c:numRef>
          </c:val>
          <c:extLst xmlns:c16r2="http://schemas.microsoft.com/office/drawing/2015/06/chart">
            <c:ext xmlns:c16="http://schemas.microsoft.com/office/drawing/2014/chart" uri="{C3380CC4-5D6E-409C-BE32-E72D297353CC}">
              <c16:uniqueId val="{00000001-8C39-428C-AC3C-E1EDE77225C8}"/>
            </c:ext>
          </c:extLst>
        </c:ser>
        <c:ser>
          <c:idx val="1"/>
          <c:order val="1"/>
          <c:tx>
            <c:strRef>
              <c:f>Sheet1!$D$3</c:f>
              <c:strCache>
                <c:ptCount val="1"/>
                <c:pt idx="0">
                  <c:v>Male Percent</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4:$B$6</c:f>
              <c:strCache>
                <c:ptCount val="3"/>
                <c:pt idx="0">
                  <c:v>Industry</c:v>
                </c:pt>
                <c:pt idx="1">
                  <c:v>Agriculture</c:v>
                </c:pt>
                <c:pt idx="2">
                  <c:v>Services</c:v>
                </c:pt>
              </c:strCache>
            </c:strRef>
          </c:cat>
          <c:val>
            <c:numRef>
              <c:f>Sheet1!$D$4:$D$6</c:f>
              <c:numCache>
                <c:formatCode>General</c:formatCode>
                <c:ptCount val="3"/>
                <c:pt idx="0">
                  <c:v>23</c:v>
                </c:pt>
                <c:pt idx="1">
                  <c:v>31.9</c:v>
                </c:pt>
                <c:pt idx="2">
                  <c:v>45.1</c:v>
                </c:pt>
              </c:numCache>
            </c:numRef>
          </c:val>
          <c:extLst xmlns:c16r2="http://schemas.microsoft.com/office/drawing/2015/06/chart">
            <c:ext xmlns:c16="http://schemas.microsoft.com/office/drawing/2014/chart" uri="{C3380CC4-5D6E-409C-BE32-E72D297353CC}">
              <c16:uniqueId val="{00000002-8C39-428C-AC3C-E1EDE77225C8}"/>
            </c:ext>
          </c:extLst>
        </c:ser>
        <c:ser>
          <c:idx val="2"/>
          <c:order val="2"/>
          <c:tx>
            <c:strRef>
              <c:f>Sheet1!$E$3</c:f>
              <c:strCache>
                <c:ptCount val="1"/>
                <c:pt idx="0">
                  <c:v>Female Percent</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4:$B$6</c:f>
              <c:strCache>
                <c:ptCount val="3"/>
                <c:pt idx="0">
                  <c:v>Industry</c:v>
                </c:pt>
                <c:pt idx="1">
                  <c:v>Agriculture</c:v>
                </c:pt>
                <c:pt idx="2">
                  <c:v>Services</c:v>
                </c:pt>
              </c:strCache>
            </c:strRef>
          </c:cat>
          <c:val>
            <c:numRef>
              <c:f>Sheet1!$E$4:$E$6</c:f>
              <c:numCache>
                <c:formatCode>General</c:formatCode>
                <c:ptCount val="3"/>
                <c:pt idx="0">
                  <c:v>16.2</c:v>
                </c:pt>
                <c:pt idx="1">
                  <c:v>64.099999999999994</c:v>
                </c:pt>
                <c:pt idx="2">
                  <c:v>19.7</c:v>
                </c:pt>
              </c:numCache>
            </c:numRef>
          </c:val>
          <c:extLst xmlns:c16r2="http://schemas.microsoft.com/office/drawing/2015/06/chart">
            <c:ext xmlns:c16="http://schemas.microsoft.com/office/drawing/2014/chart" uri="{C3380CC4-5D6E-409C-BE32-E72D297353CC}">
              <c16:uniqueId val="{00000003-8C39-428C-AC3C-E1EDE77225C8}"/>
            </c:ext>
          </c:extLst>
        </c:ser>
        <c:dLbls>
          <c:dLblPos val="outEnd"/>
          <c:showLegendKey val="0"/>
          <c:showVal val="1"/>
          <c:showCatName val="0"/>
          <c:showSerName val="0"/>
          <c:showPercent val="0"/>
          <c:showBubbleSize val="0"/>
        </c:dLbls>
        <c:gapWidth val="219"/>
        <c:overlap val="-27"/>
        <c:axId val="1615788656"/>
        <c:axId val="1615776144"/>
      </c:barChart>
      <c:catAx>
        <c:axId val="161578865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crossAx val="1615776144"/>
        <c:crosses val="autoZero"/>
        <c:auto val="1"/>
        <c:lblAlgn val="ctr"/>
        <c:lblOffset val="100"/>
        <c:noMultiLvlLbl val="0"/>
      </c:catAx>
      <c:valAx>
        <c:axId val="1615776144"/>
        <c:scaling>
          <c:orientation val="minMax"/>
          <c:max val="100"/>
        </c:scaling>
        <c:delete val="0"/>
        <c:axPos val="l"/>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crossAx val="1615788656"/>
        <c:crosses val="autoZero"/>
        <c:crossBetween val="between"/>
      </c:valAx>
      <c:spPr>
        <a:noFill/>
        <a:ln>
          <a:noFill/>
        </a:ln>
        <a:effectLst/>
      </c:spPr>
    </c:plotArea>
    <c:legend>
      <c:legendPos val="b"/>
      <c:layout>
        <c:manualLayout>
          <c:xMode val="edge"/>
          <c:yMode val="edge"/>
          <c:x val="0.15316450308576293"/>
          <c:y val="0.83814621631200215"/>
          <c:w val="0.69936067024338888"/>
          <c:h val="8.8468265096999857E-2"/>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r>
              <a:rPr lang="en-US" sz="1000"/>
              <a:t>Food Insecurity Levels (Percent)</a:t>
            </a:r>
          </a:p>
        </c:rich>
      </c:tx>
      <c:overlay val="0"/>
      <c:spPr>
        <a:noFill/>
        <a:ln>
          <a:noFill/>
        </a:ln>
        <a:effectLst/>
      </c:spPr>
      <c:txPr>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heet2!$C$32</c:f>
              <c:strCache>
                <c:ptCount val="1"/>
                <c:pt idx="0">
                  <c:v>Percent</c:v>
                </c:pt>
              </c:strCache>
            </c:strRef>
          </c:tx>
          <c:dPt>
            <c:idx val="0"/>
            <c:bubble3D val="0"/>
            <c:spPr>
              <a:solidFill>
                <a:schemeClr val="accent1"/>
              </a:solidFill>
              <a:ln w="19050">
                <a:solidFill>
                  <a:schemeClr val="lt1"/>
                </a:solidFill>
              </a:ln>
              <a:effectLst/>
            </c:spPr>
            <c:extLst xmlns:c16r2="http://schemas.microsoft.com/office/drawing/2015/06/chart">
              <c:ext xmlns:c16="http://schemas.microsoft.com/office/drawing/2014/chart" uri="{C3380CC4-5D6E-409C-BE32-E72D297353CC}">
                <c16:uniqueId val="{00000001-2ABA-4017-957A-BEDEC1B87185}"/>
              </c:ext>
            </c:extLst>
          </c:dPt>
          <c:dPt>
            <c:idx val="1"/>
            <c:bubble3D val="0"/>
            <c:spPr>
              <a:solidFill>
                <a:schemeClr val="accent2"/>
              </a:solidFill>
              <a:ln w="19050">
                <a:solidFill>
                  <a:schemeClr val="lt1"/>
                </a:solidFill>
              </a:ln>
              <a:effectLst/>
            </c:spPr>
            <c:extLst xmlns:c16r2="http://schemas.microsoft.com/office/drawing/2015/06/chart">
              <c:ext xmlns:c16="http://schemas.microsoft.com/office/drawing/2014/chart" uri="{C3380CC4-5D6E-409C-BE32-E72D297353CC}">
                <c16:uniqueId val="{00000003-2ABA-4017-957A-BEDEC1B87185}"/>
              </c:ext>
            </c:extLst>
          </c:dPt>
          <c:dPt>
            <c:idx val="2"/>
            <c:bubble3D val="0"/>
            <c:spPr>
              <a:solidFill>
                <a:schemeClr val="accent3"/>
              </a:solidFill>
              <a:ln w="19050">
                <a:solidFill>
                  <a:schemeClr val="lt1"/>
                </a:solidFill>
              </a:ln>
              <a:effectLst/>
            </c:spPr>
            <c:extLst xmlns:c16r2="http://schemas.microsoft.com/office/drawing/2015/06/chart">
              <c:ext xmlns:c16="http://schemas.microsoft.com/office/drawing/2014/chart" uri="{C3380CC4-5D6E-409C-BE32-E72D297353CC}">
                <c16:uniqueId val="{00000005-2ABA-4017-957A-BEDEC1B87185}"/>
              </c:ext>
            </c:extLst>
          </c:dPt>
          <c:dPt>
            <c:idx val="3"/>
            <c:bubble3D val="0"/>
            <c:spPr>
              <a:solidFill>
                <a:schemeClr val="accent4"/>
              </a:solidFill>
              <a:ln w="19050">
                <a:solidFill>
                  <a:schemeClr val="lt1"/>
                </a:solidFill>
              </a:ln>
              <a:effectLst/>
            </c:spPr>
            <c:extLst xmlns:c16r2="http://schemas.microsoft.com/office/drawing/2015/06/chart">
              <c:ext xmlns:c16="http://schemas.microsoft.com/office/drawing/2014/chart" uri="{C3380CC4-5D6E-409C-BE32-E72D297353CC}">
                <c16:uniqueId val="{00000007-2ABA-4017-957A-BEDEC1B87185}"/>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xmlns:c16r2="http://schemas.microsoft.com/office/drawing/2015/06/chart">
              <c:ext xmlns:c15="http://schemas.microsoft.com/office/drawing/2012/chart" uri="{CE6537A1-D6FC-4f65-9D91-7224C49458BB}"/>
            </c:extLst>
          </c:dLbls>
          <c:cat>
            <c:strRef>
              <c:f>Sheet2!$B$33:$B$36</c:f>
              <c:strCache>
                <c:ptCount val="4"/>
                <c:pt idx="0">
                  <c:v>Food Insecure</c:v>
                </c:pt>
                <c:pt idx="1">
                  <c:v>Mild Food Insecure</c:v>
                </c:pt>
                <c:pt idx="2">
                  <c:v>Moderate Food Insecure</c:v>
                </c:pt>
                <c:pt idx="3">
                  <c:v>Severe Food Insecure</c:v>
                </c:pt>
              </c:strCache>
            </c:strRef>
          </c:cat>
          <c:val>
            <c:numRef>
              <c:f>Sheet2!$C$33:$C$36</c:f>
              <c:numCache>
                <c:formatCode>General</c:formatCode>
                <c:ptCount val="4"/>
                <c:pt idx="0">
                  <c:v>52.9</c:v>
                </c:pt>
                <c:pt idx="1">
                  <c:v>11.1</c:v>
                </c:pt>
                <c:pt idx="2">
                  <c:v>10</c:v>
                </c:pt>
                <c:pt idx="3">
                  <c:v>26</c:v>
                </c:pt>
              </c:numCache>
            </c:numRef>
          </c:val>
          <c:extLst xmlns:c16r2="http://schemas.microsoft.com/office/drawing/2015/06/chart">
            <c:ext xmlns:c16="http://schemas.microsoft.com/office/drawing/2014/chart" uri="{C3380CC4-5D6E-409C-BE32-E72D297353CC}">
              <c16:uniqueId val="{00000008-2ABA-4017-957A-BEDEC1B87185}"/>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0" i="0" u="none" strike="noStrike" kern="1200" spc="0" baseline="0">
                <a:solidFill>
                  <a:schemeClr val="bg1">
                    <a:lumMod val="50000"/>
                  </a:schemeClr>
                </a:solidFill>
                <a:latin typeface="+mn-lt"/>
                <a:ea typeface="+mn-ea"/>
                <a:cs typeface="+mn-cs"/>
              </a:defRPr>
            </a:pPr>
            <a:r>
              <a:rPr lang="en-US" sz="1000">
                <a:solidFill>
                  <a:schemeClr val="bg1">
                    <a:lumMod val="50000"/>
                  </a:schemeClr>
                </a:solidFill>
              </a:rPr>
              <a:t>Land</a:t>
            </a:r>
            <a:r>
              <a:rPr lang="en-US" sz="1000" baseline="0">
                <a:solidFill>
                  <a:schemeClr val="bg1">
                    <a:lumMod val="50000"/>
                  </a:schemeClr>
                </a:solidFill>
              </a:rPr>
              <a:t> Use in Sindh (Percent)</a:t>
            </a:r>
            <a:endParaRPr lang="en-US" sz="1000">
              <a:solidFill>
                <a:schemeClr val="bg1">
                  <a:lumMod val="50000"/>
                </a:schemeClr>
              </a:solidFill>
            </a:endParaRPr>
          </a:p>
        </c:rich>
      </c:tx>
      <c:overlay val="0"/>
      <c:spPr>
        <a:noFill/>
        <a:ln>
          <a:noFill/>
        </a:ln>
        <a:effectLst/>
      </c:spPr>
      <c:txPr>
        <a:bodyPr rot="0" spcFirstLastPara="1" vertOverflow="ellipsis" vert="horz" wrap="square" anchor="ctr" anchorCtr="1"/>
        <a:lstStyle/>
        <a:p>
          <a:pPr>
            <a:defRPr sz="1000" b="0" i="0" u="none" strike="noStrike" kern="1200" spc="0" baseline="0">
              <a:solidFill>
                <a:schemeClr val="bg1">
                  <a:lumMod val="50000"/>
                </a:schemeClr>
              </a:solidFill>
              <a:latin typeface="+mn-lt"/>
              <a:ea typeface="+mn-ea"/>
              <a:cs typeface="+mn-cs"/>
            </a:defRPr>
          </a:pPr>
          <a:endParaRPr lang="en-US"/>
        </a:p>
      </c:txPr>
    </c:title>
    <c:autoTitleDeleted val="0"/>
    <c:plotArea>
      <c:layout/>
      <c:pieChart>
        <c:varyColors val="1"/>
        <c:ser>
          <c:idx val="0"/>
          <c:order val="0"/>
          <c:tx>
            <c:strRef>
              <c:f>Sheet2!$C$40</c:f>
              <c:strCache>
                <c:ptCount val="1"/>
                <c:pt idx="0">
                  <c:v>Percent</c:v>
                </c:pt>
              </c:strCache>
            </c:strRef>
          </c:tx>
          <c:explosion val="13"/>
          <c:dPt>
            <c:idx val="0"/>
            <c:bubble3D val="0"/>
            <c:spPr>
              <a:solidFill>
                <a:srgbClr val="00B050"/>
              </a:solidFill>
              <a:ln w="19050">
                <a:solidFill>
                  <a:schemeClr val="lt1"/>
                </a:solidFill>
              </a:ln>
              <a:effectLst/>
            </c:spPr>
            <c:extLst xmlns:c16r2="http://schemas.microsoft.com/office/drawing/2015/06/chart">
              <c:ext xmlns:c16="http://schemas.microsoft.com/office/drawing/2014/chart" uri="{C3380CC4-5D6E-409C-BE32-E72D297353CC}">
                <c16:uniqueId val="{00000001-2C79-4285-90E0-D59664C635DA}"/>
              </c:ext>
            </c:extLst>
          </c:dPt>
          <c:dPt>
            <c:idx val="1"/>
            <c:bubble3D val="0"/>
            <c:spPr>
              <a:solidFill>
                <a:srgbClr val="92D050"/>
              </a:solidFill>
              <a:ln w="19050">
                <a:solidFill>
                  <a:schemeClr val="lt1"/>
                </a:solidFill>
              </a:ln>
              <a:effectLst/>
            </c:spPr>
            <c:extLst xmlns:c16r2="http://schemas.microsoft.com/office/drawing/2015/06/chart">
              <c:ext xmlns:c16="http://schemas.microsoft.com/office/drawing/2014/chart" uri="{C3380CC4-5D6E-409C-BE32-E72D297353CC}">
                <c16:uniqueId val="{00000003-2C79-4285-90E0-D59664C635DA}"/>
              </c:ext>
            </c:extLst>
          </c:dPt>
          <c:dPt>
            <c:idx val="2"/>
            <c:bubble3D val="0"/>
            <c:spPr>
              <a:solidFill>
                <a:schemeClr val="accent2"/>
              </a:solidFill>
              <a:ln w="19050">
                <a:solidFill>
                  <a:schemeClr val="lt1"/>
                </a:solidFill>
              </a:ln>
              <a:effectLst/>
            </c:spPr>
            <c:extLst xmlns:c16r2="http://schemas.microsoft.com/office/drawing/2015/06/chart">
              <c:ext xmlns:c16="http://schemas.microsoft.com/office/drawing/2014/chart" uri="{C3380CC4-5D6E-409C-BE32-E72D297353CC}">
                <c16:uniqueId val="{00000005-2C79-4285-90E0-D59664C635DA}"/>
              </c:ext>
            </c:extLst>
          </c:dPt>
          <c:dPt>
            <c:idx val="3"/>
            <c:bubble3D val="0"/>
            <c:spPr>
              <a:solidFill>
                <a:schemeClr val="accent4"/>
              </a:solidFill>
              <a:ln w="19050">
                <a:solidFill>
                  <a:schemeClr val="lt1"/>
                </a:solidFill>
              </a:ln>
              <a:effectLst/>
            </c:spPr>
            <c:extLst xmlns:c16r2="http://schemas.microsoft.com/office/drawing/2015/06/chart">
              <c:ext xmlns:c16="http://schemas.microsoft.com/office/drawing/2014/chart" uri="{C3380CC4-5D6E-409C-BE32-E72D297353CC}">
                <c16:uniqueId val="{00000007-2C79-4285-90E0-D59664C635DA}"/>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xmlns:c16r2="http://schemas.microsoft.com/office/drawing/2015/06/chart">
              <c:ext xmlns:c15="http://schemas.microsoft.com/office/drawing/2012/chart" uri="{CE6537A1-D6FC-4f65-9D91-7224C49458BB}"/>
            </c:extLst>
          </c:dLbls>
          <c:cat>
            <c:strRef>
              <c:f>Sheet2!$B$41:$B$44</c:f>
              <c:strCache>
                <c:ptCount val="4"/>
                <c:pt idx="0">
                  <c:v>Cultivated Area</c:v>
                </c:pt>
                <c:pt idx="1">
                  <c:v>Forest</c:v>
                </c:pt>
                <c:pt idx="2">
                  <c:v>Culturable Waste</c:v>
                </c:pt>
                <c:pt idx="3">
                  <c:v>Not Cultivated</c:v>
                </c:pt>
              </c:strCache>
            </c:strRef>
          </c:cat>
          <c:val>
            <c:numRef>
              <c:f>Sheet2!$C$41:$C$44</c:f>
              <c:numCache>
                <c:formatCode>General</c:formatCode>
                <c:ptCount val="4"/>
                <c:pt idx="0">
                  <c:v>39</c:v>
                </c:pt>
                <c:pt idx="1">
                  <c:v>7</c:v>
                </c:pt>
                <c:pt idx="2">
                  <c:v>11</c:v>
                </c:pt>
                <c:pt idx="3">
                  <c:v>43</c:v>
                </c:pt>
              </c:numCache>
            </c:numRef>
          </c:val>
          <c:extLst xmlns:c16r2="http://schemas.microsoft.com/office/drawing/2015/06/chart">
            <c:ext xmlns:c16="http://schemas.microsoft.com/office/drawing/2014/chart" uri="{C3380CC4-5D6E-409C-BE32-E72D297353CC}">
              <c16:uniqueId val="{00000008-2C79-4285-90E0-D59664C635DA}"/>
            </c:ext>
          </c:extLst>
        </c:ser>
        <c:dLbls>
          <c:showLegendKey val="0"/>
          <c:showVal val="0"/>
          <c:showCatName val="0"/>
          <c:showSerName val="0"/>
          <c:showPercent val="0"/>
          <c:showBubbleSize val="0"/>
          <c:showLeaderLines val="1"/>
        </c:dLbls>
        <c:firstSliceAng val="0"/>
      </c:pieChart>
      <c:spPr>
        <a:noFill/>
        <a:ln>
          <a:noFill/>
        </a:ln>
        <a:effectLst/>
      </c:spPr>
    </c:plotArea>
    <c:legend>
      <c:legendPos val="r"/>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3521508788986905"/>
          <c:y val="0.13550564979073743"/>
          <c:w val="0.83976104441919208"/>
          <c:h val="0.6132654988120908"/>
        </c:manualLayout>
      </c:layout>
      <c:lineChart>
        <c:grouping val="standard"/>
        <c:varyColors val="0"/>
        <c:ser>
          <c:idx val="0"/>
          <c:order val="0"/>
          <c:tx>
            <c:strRef>
              <c:f>'Sheet1 (2)'!$D$1</c:f>
              <c:strCache>
                <c:ptCount val="1"/>
                <c:pt idx="0">
                  <c:v>Total Number of Days</c:v>
                </c:pt>
              </c:strCache>
            </c:strRef>
          </c:tx>
          <c:spPr>
            <a:ln w="12700" cap="rnd">
              <a:solidFill>
                <a:schemeClr val="tx1"/>
              </a:solidFill>
              <a:round/>
            </a:ln>
            <a:effectLst/>
          </c:spPr>
          <c:marker>
            <c:symbol val="circle"/>
            <c:size val="6"/>
            <c:spPr>
              <a:solidFill>
                <a:srgbClr val="0070C0"/>
              </a:solidFill>
              <a:ln w="6350">
                <a:noFill/>
              </a:ln>
              <a:effectLst/>
            </c:spPr>
          </c:marker>
          <c:trendline>
            <c:name>Fitted Line</c:name>
            <c:spPr>
              <a:ln w="12700" cap="flat" cmpd="sng" algn="ctr">
                <a:solidFill>
                  <a:srgbClr val="C00000"/>
                </a:solidFill>
                <a:prstDash val="solid"/>
                <a:miter lim="800000"/>
              </a:ln>
              <a:effectLst/>
            </c:spPr>
            <c:trendlineType val="linear"/>
            <c:dispRSqr val="0"/>
            <c:dispEq val="0"/>
          </c:trendline>
          <c:cat>
            <c:strRef>
              <c:f>'Sheet1 (2)'!$A$2:$A$57</c:f>
              <c:strCache>
                <c:ptCount val="56"/>
                <c:pt idx="0">
                  <c:v>1956-57</c:v>
                </c:pt>
                <c:pt idx="1">
                  <c:v>1957-58</c:v>
                </c:pt>
                <c:pt idx="2">
                  <c:v>1958-59</c:v>
                </c:pt>
                <c:pt idx="3">
                  <c:v>1959-60</c:v>
                </c:pt>
                <c:pt idx="4">
                  <c:v>1960-61</c:v>
                </c:pt>
                <c:pt idx="5">
                  <c:v>1961-62</c:v>
                </c:pt>
                <c:pt idx="6">
                  <c:v>1962-63</c:v>
                </c:pt>
                <c:pt idx="7">
                  <c:v>1963-64</c:v>
                </c:pt>
                <c:pt idx="8">
                  <c:v>1964-65</c:v>
                </c:pt>
                <c:pt idx="9">
                  <c:v>1965-66</c:v>
                </c:pt>
                <c:pt idx="10">
                  <c:v>1966-67</c:v>
                </c:pt>
                <c:pt idx="11">
                  <c:v>1967-68</c:v>
                </c:pt>
                <c:pt idx="12">
                  <c:v>1968-69</c:v>
                </c:pt>
                <c:pt idx="13">
                  <c:v>1969-70</c:v>
                </c:pt>
                <c:pt idx="14">
                  <c:v>1970-71</c:v>
                </c:pt>
                <c:pt idx="15">
                  <c:v>1972-73</c:v>
                </c:pt>
                <c:pt idx="16">
                  <c:v>1973-74</c:v>
                </c:pt>
                <c:pt idx="17">
                  <c:v>1974-75</c:v>
                </c:pt>
                <c:pt idx="18">
                  <c:v>1975-76</c:v>
                </c:pt>
                <c:pt idx="19">
                  <c:v>1976-77</c:v>
                </c:pt>
                <c:pt idx="20">
                  <c:v>1977-78</c:v>
                </c:pt>
                <c:pt idx="21">
                  <c:v>1978-79</c:v>
                </c:pt>
                <c:pt idx="22">
                  <c:v>1979-80</c:v>
                </c:pt>
                <c:pt idx="23">
                  <c:v>1980-81</c:v>
                </c:pt>
                <c:pt idx="24">
                  <c:v>1981-82</c:v>
                </c:pt>
                <c:pt idx="25">
                  <c:v>1982-83</c:v>
                </c:pt>
                <c:pt idx="26">
                  <c:v>1983-84</c:v>
                </c:pt>
                <c:pt idx="27">
                  <c:v>1984-85</c:v>
                </c:pt>
                <c:pt idx="28">
                  <c:v>1985-86</c:v>
                </c:pt>
                <c:pt idx="29">
                  <c:v>1986-87</c:v>
                </c:pt>
                <c:pt idx="30">
                  <c:v>1987-88</c:v>
                </c:pt>
                <c:pt idx="31">
                  <c:v>1988-89</c:v>
                </c:pt>
                <c:pt idx="32">
                  <c:v>1989-90</c:v>
                </c:pt>
                <c:pt idx="33">
                  <c:v>1990-91</c:v>
                </c:pt>
                <c:pt idx="34">
                  <c:v>1991-92</c:v>
                </c:pt>
                <c:pt idx="35">
                  <c:v>1992-93</c:v>
                </c:pt>
                <c:pt idx="36">
                  <c:v>1993-94</c:v>
                </c:pt>
                <c:pt idx="37">
                  <c:v>1994-95</c:v>
                </c:pt>
                <c:pt idx="38">
                  <c:v>1995-96</c:v>
                </c:pt>
                <c:pt idx="39">
                  <c:v>1996-97</c:v>
                </c:pt>
                <c:pt idx="40">
                  <c:v>1997-98</c:v>
                </c:pt>
                <c:pt idx="41">
                  <c:v>1998-99</c:v>
                </c:pt>
                <c:pt idx="42">
                  <c:v>1999-00</c:v>
                </c:pt>
                <c:pt idx="43">
                  <c:v>2000-01</c:v>
                </c:pt>
                <c:pt idx="44">
                  <c:v>2001-02</c:v>
                </c:pt>
                <c:pt idx="45">
                  <c:v>2002-03</c:v>
                </c:pt>
                <c:pt idx="46">
                  <c:v>2003-04</c:v>
                </c:pt>
                <c:pt idx="47">
                  <c:v>2004-05</c:v>
                </c:pt>
                <c:pt idx="48">
                  <c:v>2005-06</c:v>
                </c:pt>
                <c:pt idx="49">
                  <c:v>2006-07</c:v>
                </c:pt>
                <c:pt idx="50">
                  <c:v>2007-08</c:v>
                </c:pt>
                <c:pt idx="51">
                  <c:v>2008-09</c:v>
                </c:pt>
                <c:pt idx="52">
                  <c:v>2009-10</c:v>
                </c:pt>
                <c:pt idx="53">
                  <c:v>2010-11</c:v>
                </c:pt>
                <c:pt idx="54">
                  <c:v>2011-12</c:v>
                </c:pt>
                <c:pt idx="55">
                  <c:v>2012-13</c:v>
                </c:pt>
              </c:strCache>
            </c:strRef>
          </c:cat>
          <c:val>
            <c:numRef>
              <c:f>'Sheet1 (2)'!$D$2:$D$57</c:f>
              <c:numCache>
                <c:formatCode>General</c:formatCode>
                <c:ptCount val="56"/>
                <c:pt idx="0">
                  <c:v>0</c:v>
                </c:pt>
                <c:pt idx="1">
                  <c:v>0</c:v>
                </c:pt>
                <c:pt idx="2">
                  <c:v>0</c:v>
                </c:pt>
                <c:pt idx="3">
                  <c:v>0</c:v>
                </c:pt>
                <c:pt idx="4">
                  <c:v>0</c:v>
                </c:pt>
                <c:pt idx="5">
                  <c:v>0</c:v>
                </c:pt>
                <c:pt idx="6">
                  <c:v>12</c:v>
                </c:pt>
                <c:pt idx="7">
                  <c:v>11</c:v>
                </c:pt>
                <c:pt idx="8">
                  <c:v>10</c:v>
                </c:pt>
                <c:pt idx="9">
                  <c:v>80</c:v>
                </c:pt>
                <c:pt idx="10">
                  <c:v>100</c:v>
                </c:pt>
                <c:pt idx="11">
                  <c:v>10</c:v>
                </c:pt>
                <c:pt idx="12">
                  <c:v>110</c:v>
                </c:pt>
                <c:pt idx="13">
                  <c:v>130</c:v>
                </c:pt>
                <c:pt idx="14">
                  <c:v>220</c:v>
                </c:pt>
                <c:pt idx="15">
                  <c:v>240</c:v>
                </c:pt>
                <c:pt idx="16">
                  <c:v>220</c:v>
                </c:pt>
                <c:pt idx="17">
                  <c:v>75</c:v>
                </c:pt>
                <c:pt idx="18">
                  <c:v>210</c:v>
                </c:pt>
                <c:pt idx="19">
                  <c:v>20</c:v>
                </c:pt>
                <c:pt idx="20">
                  <c:v>130</c:v>
                </c:pt>
                <c:pt idx="21">
                  <c:v>60</c:v>
                </c:pt>
                <c:pt idx="22">
                  <c:v>140</c:v>
                </c:pt>
                <c:pt idx="23">
                  <c:v>140</c:v>
                </c:pt>
                <c:pt idx="24">
                  <c:v>110</c:v>
                </c:pt>
                <c:pt idx="25">
                  <c:v>120</c:v>
                </c:pt>
                <c:pt idx="26">
                  <c:v>65</c:v>
                </c:pt>
                <c:pt idx="27">
                  <c:v>150</c:v>
                </c:pt>
                <c:pt idx="28">
                  <c:v>250</c:v>
                </c:pt>
                <c:pt idx="29">
                  <c:v>180</c:v>
                </c:pt>
                <c:pt idx="30">
                  <c:v>120</c:v>
                </c:pt>
                <c:pt idx="31">
                  <c:v>70</c:v>
                </c:pt>
                <c:pt idx="32">
                  <c:v>200</c:v>
                </c:pt>
                <c:pt idx="33">
                  <c:v>20</c:v>
                </c:pt>
                <c:pt idx="34">
                  <c:v>50</c:v>
                </c:pt>
                <c:pt idx="35">
                  <c:v>10</c:v>
                </c:pt>
                <c:pt idx="36">
                  <c:v>30</c:v>
                </c:pt>
                <c:pt idx="37">
                  <c:v>100</c:v>
                </c:pt>
                <c:pt idx="38">
                  <c:v>80</c:v>
                </c:pt>
                <c:pt idx="39">
                  <c:v>110</c:v>
                </c:pt>
                <c:pt idx="40">
                  <c:v>90</c:v>
                </c:pt>
                <c:pt idx="41">
                  <c:v>50</c:v>
                </c:pt>
                <c:pt idx="42">
                  <c:v>220</c:v>
                </c:pt>
                <c:pt idx="43">
                  <c:v>300</c:v>
                </c:pt>
                <c:pt idx="44">
                  <c:v>300</c:v>
                </c:pt>
                <c:pt idx="45">
                  <c:v>270</c:v>
                </c:pt>
                <c:pt idx="46">
                  <c:v>220</c:v>
                </c:pt>
                <c:pt idx="47">
                  <c:v>270</c:v>
                </c:pt>
                <c:pt idx="48">
                  <c:v>150</c:v>
                </c:pt>
                <c:pt idx="49">
                  <c:v>140</c:v>
                </c:pt>
                <c:pt idx="50">
                  <c:v>170</c:v>
                </c:pt>
                <c:pt idx="51">
                  <c:v>250</c:v>
                </c:pt>
                <c:pt idx="52">
                  <c:v>220</c:v>
                </c:pt>
                <c:pt idx="53">
                  <c:v>150</c:v>
                </c:pt>
                <c:pt idx="54">
                  <c:v>130</c:v>
                </c:pt>
                <c:pt idx="55">
                  <c:v>190</c:v>
                </c:pt>
              </c:numCache>
            </c:numRef>
          </c:val>
          <c:smooth val="0"/>
          <c:extLst xmlns:c16r2="http://schemas.microsoft.com/office/drawing/2015/06/chart">
            <c:ext xmlns:c16="http://schemas.microsoft.com/office/drawing/2014/chart" uri="{C3380CC4-5D6E-409C-BE32-E72D297353CC}">
              <c16:uniqueId val="{00000001-98A8-416A-B5CA-F47C3CF97BD0}"/>
            </c:ext>
          </c:extLst>
        </c:ser>
        <c:dLbls>
          <c:showLegendKey val="0"/>
          <c:showVal val="0"/>
          <c:showCatName val="0"/>
          <c:showSerName val="0"/>
          <c:showPercent val="0"/>
          <c:showBubbleSize val="0"/>
        </c:dLbls>
        <c:marker val="1"/>
        <c:smooth val="0"/>
        <c:axId val="1615786480"/>
        <c:axId val="1615787024"/>
      </c:lineChart>
      <c:catAx>
        <c:axId val="161578648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Year</a:t>
                </a:r>
              </a:p>
            </c:rich>
          </c:tx>
          <c:layout>
            <c:manualLayout>
              <c:xMode val="edge"/>
              <c:yMode val="edge"/>
              <c:x val="0.52237345331833518"/>
              <c:y val="0.91640412104035551"/>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out"/>
        <c:minorTickMark val="none"/>
        <c:tickLblPos val="nextTo"/>
        <c:spPr>
          <a:noFill/>
          <a:ln w="12700" cap="flat" cmpd="sng" algn="ctr">
            <a:solidFill>
              <a:schemeClr val="tx1"/>
            </a:solidFill>
            <a:round/>
          </a:ln>
          <a:effectLst/>
        </c:spPr>
        <c:txPr>
          <a:bodyPr rot="-3000000" spcFirstLastPara="1" vertOverflow="ellipsis"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615787024"/>
        <c:crosses val="autoZero"/>
        <c:auto val="1"/>
        <c:lblAlgn val="ctr"/>
        <c:lblOffset val="100"/>
        <c:tickLblSkip val="5"/>
        <c:noMultiLvlLbl val="0"/>
      </c:catAx>
      <c:valAx>
        <c:axId val="1615787024"/>
        <c:scaling>
          <c:orientation val="minMax"/>
          <c:max val="370"/>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Number of Days per Year</a:t>
                </a:r>
              </a:p>
            </c:rich>
          </c:tx>
          <c:layout>
            <c:manualLayout>
              <c:xMode val="edge"/>
              <c:yMode val="edge"/>
              <c:x val="1.444002192033688E-2"/>
              <c:y val="0.22445121238198995"/>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out"/>
        <c:minorTickMark val="none"/>
        <c:tickLblPos val="nextTo"/>
        <c:spPr>
          <a:noFill/>
          <a:ln w="12700">
            <a:solidFill>
              <a:schemeClr val="tx1"/>
            </a:solid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615786480"/>
        <c:crosses val="autoZero"/>
        <c:crossBetween val="between"/>
        <c:majorUnit val="40"/>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39b08ab0-a3b3-41a2-b97b-70c135109c1f">
      <UserInfo>
        <DisplayName>Andreas Rohde</DisplayName>
        <AccountId>115</AccountId>
        <AccountType/>
      </UserInfo>
    </SharedWithUsers>
    <TaxCatchAll xmlns="3e02667f-0271-471b-bd6e-11a2e16def1d" xsi:nil="true"/>
    <lcf76f155ced4ddcb4097134ff3c332f xmlns="cf1f66a6-1d8d-4298-9945-ac76c77e99a3">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15B1018708E8D4887134C19F9A74DDB" ma:contentTypeVersion="12" ma:contentTypeDescription="Create a new document." ma:contentTypeScope="" ma:versionID="9f9e46f1b6f0f786f0cfca02822e6c56">
  <xsd:schema xmlns:xsd="http://www.w3.org/2001/XMLSchema" xmlns:xs="http://www.w3.org/2001/XMLSchema" xmlns:p="http://schemas.microsoft.com/office/2006/metadata/properties" xmlns:ns2="cf1f66a6-1d8d-4298-9945-ac76c77e99a3" xmlns:ns3="39b08ab0-a3b3-41a2-b97b-70c135109c1f" xmlns:ns4="3e02667f-0271-471b-bd6e-11a2e16def1d" targetNamespace="http://schemas.microsoft.com/office/2006/metadata/properties" ma:root="true" ma:fieldsID="431fb4c38169bc0d3f498b4254a3b7cf" ns2:_="" ns3:_="" ns4:_="">
    <xsd:import namespace="cf1f66a6-1d8d-4298-9945-ac76c77e99a3"/>
    <xsd:import namespace="39b08ab0-a3b3-41a2-b97b-70c135109c1f"/>
    <xsd:import namespace="3e02667f-0271-471b-bd6e-11a2e16def1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lcf76f155ced4ddcb4097134ff3c332f" minOccurs="0"/>
                <xsd:element ref="ns4: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f1f66a6-1d8d-4298-9945-ac76c77e99a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2a6c10d7-b926-4fc0-945e-3cbf5049f6bd"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9b08ab0-a3b3-41a2-b97b-70c135109c1f"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e02667f-0271-471b-bd6e-11a2e16def1d"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c684233e-d313-49ce-96eb-bd3c8d99ee2b}" ma:internalName="TaxCatchAll" ma:showField="CatchAllData" ma:web="39b08ab0-a3b3-41a2-b97b-70c135109c1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2DBB6FF-1E7B-41C7-93B9-4A7B077BE6AA}">
  <ds:schemaRefs>
    <ds:schemaRef ds:uri="http://schemas.microsoft.com/office/2006/metadata/properties"/>
    <ds:schemaRef ds:uri="http://schemas.microsoft.com/office/infopath/2007/PartnerControls"/>
    <ds:schemaRef ds:uri="39b08ab0-a3b3-41a2-b97b-70c135109c1f"/>
    <ds:schemaRef ds:uri="3e02667f-0271-471b-bd6e-11a2e16def1d"/>
    <ds:schemaRef ds:uri="cf1f66a6-1d8d-4298-9945-ac76c77e99a3"/>
  </ds:schemaRefs>
</ds:datastoreItem>
</file>

<file path=customXml/itemProps2.xml><?xml version="1.0" encoding="utf-8"?>
<ds:datastoreItem xmlns:ds="http://schemas.openxmlformats.org/officeDocument/2006/customXml" ds:itemID="{1B564E6C-C68F-48A0-9C82-2F314AD43CDE}">
  <ds:schemaRefs>
    <ds:schemaRef ds:uri="http://schemas.microsoft.com/sharepoint/v3/contenttype/forms"/>
  </ds:schemaRefs>
</ds:datastoreItem>
</file>

<file path=customXml/itemProps3.xml><?xml version="1.0" encoding="utf-8"?>
<ds:datastoreItem xmlns:ds="http://schemas.openxmlformats.org/officeDocument/2006/customXml" ds:itemID="{BB3BB741-C6F1-4558-B2B0-B66FCC940ED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f1f66a6-1d8d-4298-9945-ac76c77e99a3"/>
    <ds:schemaRef ds:uri="39b08ab0-a3b3-41a2-b97b-70c135109c1f"/>
    <ds:schemaRef ds:uri="3e02667f-0271-471b-bd6e-11a2e16def1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3E1BAD4-39DC-42C8-AC18-FFCFE26C2D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0</Pages>
  <Words>130143</Words>
  <Characters>741818</Characters>
  <Application>Microsoft Office Word</Application>
  <DocSecurity>0</DocSecurity>
  <Lines>6181</Lines>
  <Paragraphs>17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022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enkata Nukala</dc:creator>
  <cp:keywords/>
  <dc:description/>
  <cp:lastModifiedBy>Microsoft account</cp:lastModifiedBy>
  <cp:revision>3</cp:revision>
  <cp:lastPrinted>2021-10-28T23:58:00Z</cp:lastPrinted>
  <dcterms:created xsi:type="dcterms:W3CDTF">2022-11-08T08:12:00Z</dcterms:created>
  <dcterms:modified xsi:type="dcterms:W3CDTF">2022-11-08T08: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15B1018708E8D4887134C19F9A74DDB</vt:lpwstr>
  </property>
  <property fmtid="{D5CDD505-2E9C-101B-9397-08002B2CF9AE}" pid="3" name="Order">
    <vt:lpwstr>4935500.00000000</vt:lpwstr>
  </property>
  <property fmtid="{D5CDD505-2E9C-101B-9397-08002B2CF9AE}" pid="4" name="ComplianceAssetId">
    <vt:lpwstr/>
  </property>
  <property fmtid="{D5CDD505-2E9C-101B-9397-08002B2CF9AE}" pid="5" name="_ExtendedDescription">
    <vt:lpwstr/>
  </property>
  <property fmtid="{D5CDD505-2E9C-101B-9397-08002B2CF9AE}" pid="6" name="TriggerFlowInfo">
    <vt:lpwstr/>
  </property>
  <property fmtid="{D5CDD505-2E9C-101B-9397-08002B2CF9AE}" pid="7" name="MediaServiceImageTags">
    <vt:lpwstr/>
  </property>
</Properties>
</file>